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516AA1E" w14:textId="77777777" w:rsidR="00A536DF" w:rsidRDefault="00A536DF" w:rsidP="00A536DF">
      <w:pPr>
        <w:spacing w:after="0"/>
      </w:pPr>
      <w:r>
        <w:rPr>
          <w:rFonts w:cs="Microsoft Himalaya"/>
          <w:cs/>
          <w:lang w:bidi="bo-CN"/>
        </w:rPr>
        <w:t>མཐོང་སྣང་ དང་པ །</w:t>
      </w:r>
    </w:p>
    <w:p w14:paraId="018949DF" w14:textId="77777777" w:rsidR="00A536DF" w:rsidRDefault="00A536DF" w:rsidP="00A536DF">
      <w:pPr>
        <w:spacing w:after="0"/>
      </w:pPr>
      <w:r>
        <w:rPr>
          <w:rFonts w:cs="Microsoft Himalaya"/>
          <w:cs/>
          <w:lang w:bidi="bo-CN"/>
        </w:rPr>
        <w:t xml:space="preserve"> མོང་སྒར་ ཁྲོམ་ གྱི་ སྦུག་ ལུ་ ཡོད་ པའི་ དཔལ་སྒྲོན་ ཆང་ཁང་ ནང་ ཐུགས་རྗེ་དབང་ཕྱུག་ གིས་ ཆང་ གདོང་ཁར་ བཀང་ །</w:t>
      </w:r>
    </w:p>
    <w:p w14:paraId="0AE3A4FD" w14:textId="77777777" w:rsidR="00A536DF" w:rsidRDefault="00A536DF" w:rsidP="00A536DF">
      <w:pPr>
        <w:spacing w:after="0"/>
      </w:pPr>
      <w:r>
        <w:rPr>
          <w:rFonts w:cs="Microsoft Himalaya"/>
          <w:cs/>
          <w:lang w:bidi="bo-CN"/>
        </w:rPr>
        <w:t xml:space="preserve"> དཔྱལཝ་ ཨོ་ཀྲོ་ སུམ །</w:t>
      </w:r>
    </w:p>
    <w:p w14:paraId="5A3D417F" w14:textId="77777777" w:rsidR="00A536DF" w:rsidRDefault="00A536DF" w:rsidP="00A536DF">
      <w:pPr>
        <w:spacing w:after="0"/>
      </w:pPr>
      <w:r>
        <w:rPr>
          <w:rFonts w:cs="Microsoft Himalaya"/>
          <w:cs/>
          <w:lang w:bidi="bo-CN"/>
        </w:rPr>
        <w:t xml:space="preserve"> གདོང་ འཁྲུལ་སི་སི་ བཟོ་ ཞིནམ་ལས་ འགྲོས་ཀྱིས་ སྦེ་ འཁྲུལ་སྣང་ཅན་ གྱི་ སེམས་ ལས་ རང་བཞིན་གྱིས་ བྱུང་ སྟེ་ ཡོད་ པའི་ ཞབས་བྲོ །</w:t>
      </w:r>
    </w:p>
    <w:p w14:paraId="7B068454" w14:textId="635A0701" w:rsidR="00A536DF" w:rsidRDefault="00A536DF" w:rsidP="00A536DF">
      <w:pPr>
        <w:spacing w:after="0"/>
      </w:pPr>
      <w:r>
        <w:rPr>
          <w:rFonts w:cs="Microsoft Himalaya"/>
          <w:cs/>
          <w:lang w:bidi="bo-CN"/>
        </w:rPr>
        <w:t xml:space="preserve"> </w:t>
      </w:r>
      <w:r>
        <w:t xml:space="preserve"># </w:t>
      </w:r>
      <w:r>
        <w:rPr>
          <w:rFonts w:cs="Microsoft Himalaya"/>
          <w:cs/>
          <w:lang w:bidi="bo-CN"/>
        </w:rPr>
        <w:t xml:space="preserve">ངེའི་ མིག་ ལས་ ཤོར་ བའི་ མིག་ཆུ་ འདི ། </w:t>
      </w:r>
      <w:r>
        <w:t xml:space="preserve"># </w:t>
      </w:r>
      <w:r>
        <w:rPr>
          <w:rFonts w:cs="Microsoft Himalaya"/>
          <w:cs/>
          <w:lang w:bidi="bo-CN"/>
        </w:rPr>
        <w:t xml:space="preserve">། རང་ མིག་ ལས་ མ་ ཤོར་ བཀག་ མ་ ཚུགས ། </w:t>
      </w:r>
      <w:r>
        <w:t xml:space="preserve"># </w:t>
      </w:r>
      <w:r>
        <w:rPr>
          <w:rFonts w:cs="Microsoft Himalaya"/>
          <w:cs/>
          <w:lang w:bidi="bo-CN"/>
        </w:rPr>
        <w:t xml:space="preserve">། མར་ ས་གཞིའི་ སྟེང་ ལུ་ མ་ ལྷོདཔ་ ལས ། </w:t>
      </w:r>
      <w:r>
        <w:t xml:space="preserve"># </w:t>
      </w:r>
      <w:r>
        <w:rPr>
          <w:rFonts w:cs="Microsoft Himalaya"/>
          <w:cs/>
          <w:lang w:bidi="bo-CN"/>
        </w:rPr>
        <w:t xml:space="preserve">། བུམོ་ ཁྱོད་ ཀྱི་ ལགཔ་ གིས་ བཟེད་ གནང་ མས ། </w:t>
      </w:r>
      <w:r>
        <w:t xml:space="preserve"># </w:t>
      </w:r>
      <w:r>
        <w:rPr>
          <w:rFonts w:cs="Microsoft Himalaya"/>
          <w:cs/>
          <w:lang w:bidi="bo-CN"/>
        </w:rPr>
        <w:t xml:space="preserve">། བུམོ་ ཁྱོད་ དང་ འཆམས་ པའི་ དུས་ཚོད་ ལུ ། </w:t>
      </w:r>
      <w:r>
        <w:t xml:space="preserve"># </w:t>
      </w:r>
      <w:r>
        <w:rPr>
          <w:rFonts w:cs="Microsoft Himalaya"/>
          <w:cs/>
          <w:lang w:bidi="bo-CN"/>
        </w:rPr>
        <w:t xml:space="preserve">། ས་ འཛམ་གླིང་ ལྷ་ཡུལ་ བཟུམ་ ར་ མས ། </w:t>
      </w:r>
      <w:r>
        <w:t xml:space="preserve"># </w:t>
      </w:r>
      <w:r>
        <w:rPr>
          <w:rFonts w:cs="Microsoft Himalaya"/>
          <w:cs/>
          <w:lang w:bidi="bo-CN"/>
        </w:rPr>
        <w:t xml:space="preserve">། ད་ ལུས་ སེམས་ སོ་སོར་ གྱེས་ པའི་ ཚེ ། </w:t>
      </w:r>
      <w:r>
        <w:t xml:space="preserve"># </w:t>
      </w:r>
      <w:r>
        <w:rPr>
          <w:rFonts w:cs="Microsoft Himalaya"/>
          <w:cs/>
          <w:lang w:bidi="bo-CN"/>
        </w:rPr>
        <w:t xml:space="preserve">། མར་ དམྱལ་བའི་ གཡུས་ ཀྱི་ མཐོང་སྣང་ འདྲ ། </w:t>
      </w:r>
      <w:r>
        <w:t xml:space="preserve"># </w:t>
      </w:r>
      <w:r>
        <w:rPr>
          <w:rFonts w:cs="Microsoft Himalaya"/>
          <w:cs/>
          <w:lang w:bidi="bo-CN"/>
        </w:rPr>
        <w:t xml:space="preserve">། </w:t>
      </w:r>
      <w:r>
        <w:t xml:space="preserve"># </w:t>
      </w:r>
      <w:r>
        <w:rPr>
          <w:rFonts w:cs="Microsoft Himalaya"/>
          <w:cs/>
          <w:lang w:bidi="bo-CN"/>
        </w:rPr>
        <w:t xml:space="preserve">ཕམ་ རིགས་རུས་ བཟང་ བའི་ ལུས་ ལས་ སྐྱེས ། </w:t>
      </w:r>
      <w:r>
        <w:t xml:space="preserve"># </w:t>
      </w:r>
      <w:r>
        <w:rPr>
          <w:rFonts w:cs="Microsoft Himalaya"/>
          <w:cs/>
          <w:lang w:bidi="bo-CN"/>
        </w:rPr>
        <w:t xml:space="preserve">། བྱད་ངོ་རིས་ ལྷ་ ཡི་ བུམོ་ དང་ མཉམ ། </w:t>
      </w:r>
      <w:r>
        <w:t xml:space="preserve"># </w:t>
      </w:r>
      <w:r>
        <w:rPr>
          <w:rFonts w:cs="Microsoft Himalaya"/>
          <w:cs/>
          <w:lang w:bidi="bo-CN"/>
        </w:rPr>
        <w:t xml:space="preserve">། ཁྱོད་ བསོད་ནམས་ཅན་ གྱི་ བུམོ་ འབདཝ་ ལས ། </w:t>
      </w:r>
      <w:r>
        <w:t xml:space="preserve"># </w:t>
      </w:r>
      <w:r>
        <w:rPr>
          <w:rFonts w:cs="Microsoft Himalaya"/>
          <w:cs/>
          <w:lang w:bidi="bo-CN"/>
        </w:rPr>
        <w:t xml:space="preserve">། བུ་ རང་ དང་ གནམ་བསྐོས་ བསྒྲིག་ མ་ ཚུགས ། </w:t>
      </w:r>
      <w:r>
        <w:t xml:space="preserve"># </w:t>
      </w:r>
      <w:r>
        <w:rPr>
          <w:rFonts w:cs="Microsoft Himalaya"/>
          <w:cs/>
          <w:lang w:bidi="bo-CN"/>
        </w:rPr>
        <w:t xml:space="preserve">། ང་ བསོད་ནམས་ མེད་ པའི་ མི་ལུས་ འདི ། </w:t>
      </w:r>
      <w:r>
        <w:t xml:space="preserve"># </w:t>
      </w:r>
      <w:r>
        <w:rPr>
          <w:rFonts w:cs="Microsoft Himalaya"/>
          <w:cs/>
          <w:lang w:bidi="bo-CN"/>
        </w:rPr>
        <w:t xml:space="preserve">། གཟུགས་ གླངཔོ་ཆེ་ འདྲཝ་སྦེ་ ཡོད་ རུང་ ར ། </w:t>
      </w:r>
      <w:r>
        <w:t xml:space="preserve"># </w:t>
      </w:r>
      <w:r>
        <w:rPr>
          <w:rFonts w:cs="Microsoft Himalaya"/>
          <w:cs/>
          <w:lang w:bidi="bo-CN"/>
        </w:rPr>
        <w:t xml:space="preserve">། ཁྱོད་ བསོད་ནམས་ཅན་ གྱི་ མིག་ཏོ་ ཁར ། </w:t>
      </w:r>
      <w:r>
        <w:t xml:space="preserve"># </w:t>
      </w:r>
      <w:r>
        <w:rPr>
          <w:rFonts w:cs="Microsoft Himalaya"/>
          <w:cs/>
          <w:lang w:bidi="bo-CN"/>
        </w:rPr>
        <w:t xml:space="preserve">། ལུས་ རྣམ་འགྱུར་ སྟོན་ རུང་ མི་ མཐོང་ པས ། </w:t>
      </w:r>
      <w:r>
        <w:t xml:space="preserve"># </w:t>
      </w:r>
      <w:r>
        <w:rPr>
          <w:rFonts w:cs="Microsoft Himalaya"/>
          <w:cs/>
          <w:lang w:bidi="bo-CN"/>
        </w:rPr>
        <w:t xml:space="preserve">། བུམོ་ ཁྱོད་ དང་ འཛོམས་ པའི་ རེ་བ་ འདི ། </w:t>
      </w:r>
      <w:r>
        <w:t xml:space="preserve"># </w:t>
      </w:r>
      <w:r>
        <w:rPr>
          <w:rFonts w:cs="Microsoft Himalaya"/>
          <w:cs/>
          <w:lang w:bidi="bo-CN"/>
        </w:rPr>
        <w:t xml:space="preserve">། ཚེ་ ལུས་རྟེན་ འདི་ ལུ་ བསྐྱེད་ མ་ ཚུགས ། </w:t>
      </w:r>
      <w:r>
        <w:t xml:space="preserve"># </w:t>
      </w:r>
      <w:r>
        <w:rPr>
          <w:rFonts w:cs="Microsoft Himalaya"/>
          <w:cs/>
          <w:lang w:bidi="bo-CN"/>
        </w:rPr>
        <w:t xml:space="preserve">། ཚེ་ འདི་ ལས་ འདས་ པའི་ ཤུལ་ལས་ འབད་ བ་ ཅིན ། </w:t>
      </w:r>
      <w:r>
        <w:t xml:space="preserve"># </w:t>
      </w:r>
      <w:r>
        <w:rPr>
          <w:rFonts w:cs="Microsoft Himalaya"/>
          <w:cs/>
          <w:lang w:bidi="bo-CN"/>
        </w:rPr>
        <w:t xml:space="preserve">། ལོག་ གཅིག་ཁར་ འཛོམ་ པའི་ སྨོན་ལམ་ ཡོད ། </w:t>
      </w:r>
      <w:r>
        <w:t xml:space="preserve"># </w:t>
      </w:r>
      <w:bookmarkStart w:id="0" w:name="_GoBack"/>
      <w:bookmarkEnd w:id="0"/>
    </w:p>
    <w:p w14:paraId="440F9548" w14:textId="77777777" w:rsidR="00A536DF" w:rsidRDefault="00A536DF" w:rsidP="00A536DF">
      <w:pPr>
        <w:spacing w:after="0"/>
      </w:pPr>
      <w:r>
        <w:rPr>
          <w:rFonts w:cs="Microsoft Himalaya"/>
          <w:cs/>
          <w:lang w:bidi="bo-CN"/>
        </w:rPr>
        <w:t xml:space="preserve"> ཁོ་ར་ གིས་ བརྩམས་ ཏེ་ ཡོད་ པའི་ ཞབས་ཁྲ་ འདི་ འཐེན་ ཚར་ ཞིནམ་ལས་ ཁོ་རའི་ མི་ཚེ་ གི་ སྲུང་ འདི་ འགོ་བཙུགས་ ཅི །</w:t>
      </w:r>
    </w:p>
    <w:p w14:paraId="24DED448" w14:textId="77777777" w:rsidR="00A536DF" w:rsidRDefault="00A536DF" w:rsidP="00A536DF">
      <w:pPr>
        <w:spacing w:after="0"/>
      </w:pPr>
      <w:r>
        <w:rPr>
          <w:rFonts w:cs="Microsoft Himalaya"/>
          <w:cs/>
          <w:lang w:bidi="bo-CN"/>
        </w:rPr>
        <w:t xml:space="preserve"> དང་པ་ ར་ སློབ་དཔོན་ མཁའ་འགྲོ་ ཟེར་ བོ་ ཞིནམ་ལས་ ཆང་ཟེ་ ང་ བཟུམ་ ཅིག་ ལས་ སྲུང་ གི་ རེ་བ་ བསྐྱེད་ དེ་ ཁྱོད་ ང་ འབད་སར་ འོང་ མི་ འདི་ ལུ་ ངེ་གི་ སེམས་ འདི་ གཡང་ ཡང་ ཟཝ་ མས །</w:t>
      </w:r>
    </w:p>
    <w:p w14:paraId="1382A1EE" w14:textId="77777777" w:rsidR="00A536DF" w:rsidRDefault="00A536DF" w:rsidP="00A536DF">
      <w:pPr>
        <w:spacing w:after="0"/>
      </w:pPr>
      <w:r>
        <w:rPr>
          <w:rFonts w:cs="Microsoft Himalaya"/>
          <w:cs/>
          <w:lang w:bidi="bo-CN"/>
        </w:rPr>
        <w:t xml:space="preserve"> ཨིན་རུང་ ཡང་ ངེ་གི་ མི་ཚེ་ འདི་ ནང་ བྱུང་ བའི་ སྲུང་ འདི་ ད་རེས་ ཁྱོད་ ཀྱིས་ ཀི་དེབ་ ཀྱི་ ཐོག་ ལུ་ འབྲིཝ་ ད་ སྤྱིར་བཏང་ མི་ ག་ར་ གིས་ ཤེས་ ཚུགསཔ་ མ་ཚད་ ལྷག་པར་དུ་ ང་ གནས་སྟངས་ འ་ནཱི་ བཟུམ་ ཅིག་ ལུ་ ཐུག་ དགོ་ པའི་ མི་ འདི་ གིས་ ཧ་གོ་ ཚུགས་ ནི་ མས །</w:t>
      </w:r>
    </w:p>
    <w:p w14:paraId="158ADDC9" w14:textId="77777777" w:rsidR="00A536DF" w:rsidRDefault="00A536DF" w:rsidP="00A536DF">
      <w:pPr>
        <w:spacing w:after="0"/>
      </w:pPr>
      <w:r>
        <w:rPr>
          <w:rFonts w:cs="Microsoft Himalaya"/>
          <w:cs/>
          <w:lang w:bidi="bo-CN"/>
        </w:rPr>
        <w:t xml:space="preserve"> དེ་འབདཝ་ལས་ ད་རིས་ ང་ གིས་ ང་རའི་ འདས་པའི་ དུས་ཚོད་ ལུ་ བྱུང་ ཡོད་ པའི་ ལོ་རྒྱུས་ ཚུ་ ག་ར་ ཁྱོད་ ཀྱི་ གདོང་ཁར་ སླབ་ གེ །</w:t>
      </w:r>
    </w:p>
    <w:p w14:paraId="0B6B35F3" w14:textId="77777777" w:rsidR="00A536DF" w:rsidRDefault="00A536DF" w:rsidP="00A536DF">
      <w:pPr>
        <w:spacing w:after="0"/>
      </w:pPr>
      <w:r>
        <w:rPr>
          <w:rFonts w:cs="Microsoft Himalaya"/>
          <w:cs/>
          <w:lang w:bidi="bo-CN"/>
        </w:rPr>
        <w:t xml:space="preserve"> ལ་ལུ་ཅིག་ བརྗེད་སོངམ་ འོང་ །</w:t>
      </w:r>
    </w:p>
    <w:p w14:paraId="2B015B28" w14:textId="77777777" w:rsidR="00A536DF" w:rsidRDefault="00A536DF" w:rsidP="00A536DF">
      <w:pPr>
        <w:spacing w:after="0"/>
      </w:pPr>
      <w:r>
        <w:rPr>
          <w:rFonts w:cs="Microsoft Himalaya"/>
          <w:cs/>
          <w:lang w:bidi="bo-CN"/>
        </w:rPr>
        <w:t xml:space="preserve"> ཨིན་རུང་ ལོ་ བརྒྱད་ ཀྱི་ ཧེ་མ་ ལས་ དུས་ཅི་ ཚུན་ཚོད་ ཀྱི་ ཉིན་དེབ་ ཚུ་ ག་ར་ ཚངམ་ སྦེ་ ཡོདཔ་ ལས་ སྲུང་ འདི་ ལེགས་ཤོམ་ སྦེ་ བྲི་ ཚུགས་ པའི་ རེ་བ་ ཡོད །</w:t>
      </w:r>
    </w:p>
    <w:p w14:paraId="6E12E9FE" w14:textId="77777777" w:rsidR="00A536DF" w:rsidRDefault="00A536DF" w:rsidP="00A536DF">
      <w:pPr>
        <w:spacing w:after="0"/>
      </w:pPr>
      <w:r>
        <w:rPr>
          <w:rFonts w:cs="Microsoft Himalaya"/>
          <w:cs/>
          <w:lang w:bidi="bo-CN"/>
        </w:rPr>
        <w:t xml:space="preserve"> ད་ དང་པ་ར་ རྒྱ་གར་ གྱི་ གཡུས་ མ་ཧ་རཱས་ཊ་ ཟེར་ ས་ ལུ་ </w:t>
      </w:r>
      <w:r>
        <w:t xml:space="preserve"># </w:t>
      </w:r>
      <w:r>
        <w:rPr>
          <w:rFonts w:cs="Microsoft Himalaya"/>
          <w:cs/>
          <w:lang w:bidi="bo-CN"/>
        </w:rPr>
        <w:t xml:space="preserve">བཟོ་རིག་ སློབ་སྤྱོང་ སྤེལ་ཁང་ </w:t>
      </w:r>
      <w:r>
        <w:t xml:space="preserve"># </w:t>
      </w:r>
      <w:r>
        <w:rPr>
          <w:rFonts w:cs="Microsoft Himalaya"/>
          <w:cs/>
          <w:lang w:bidi="bo-CN"/>
        </w:rPr>
        <w:t xml:space="preserve">རུར་ཀི་ </w:t>
      </w:r>
      <w:r>
        <w:t xml:space="preserve"># </w:t>
      </w:r>
      <w:r>
        <w:rPr>
          <w:rFonts w:cs="Microsoft Himalaya"/>
          <w:cs/>
          <w:lang w:bidi="bo-CN"/>
        </w:rPr>
        <w:t xml:space="preserve">ཟེར་ མི་ འདི་ </w:t>
      </w:r>
      <w:r>
        <w:t xml:space="preserve"># </w:t>
      </w:r>
      <w:r>
        <w:rPr>
          <w:rFonts w:cs="Microsoft Himalaya"/>
          <w:cs/>
          <w:lang w:bidi="bo-CN"/>
        </w:rPr>
        <w:t xml:space="preserve">སློབ་སྦྱོང་པ་ ཚུ་ གི་ དོན་ལུ་ </w:t>
      </w:r>
      <w:r>
        <w:t xml:space="preserve"># </w:t>
      </w:r>
      <w:r>
        <w:rPr>
          <w:rFonts w:cs="Microsoft Himalaya"/>
          <w:cs/>
          <w:lang w:bidi="bo-CN"/>
        </w:rPr>
        <w:t xml:space="preserve">དགའ་ལྡན་ གྱི་ ཞིང་ཁམས་ བཟུམ་སྦེ་ ཡོད་ པའི་ ཁར་ </w:t>
      </w:r>
      <w:r>
        <w:t xml:space="preserve"># </w:t>
      </w:r>
      <w:r>
        <w:rPr>
          <w:rFonts w:cs="Microsoft Himalaya"/>
          <w:cs/>
          <w:lang w:bidi="bo-CN"/>
        </w:rPr>
        <w:t xml:space="preserve">སློབ་སྦྱོང་ཁང་ ནང་ ལུ་ ཡང་ </w:t>
      </w:r>
      <w:r>
        <w:t xml:space="preserve"># </w:t>
      </w:r>
      <w:r>
        <w:rPr>
          <w:rFonts w:cs="Microsoft Himalaya"/>
          <w:cs/>
          <w:lang w:bidi="bo-CN"/>
        </w:rPr>
        <w:t>འཛམ་གླིང་ རྒྱལ་ཁབ་ སོ་སོ་ ལས་ སློབ་སྦྱོང་པ་ སྟོང་ཕྲག་ ལས་ བཅད་ དེ་ འཛོམ་ ས་ ཅིག་ ཨིན །</w:t>
      </w:r>
    </w:p>
    <w:p w14:paraId="66A794A8" w14:textId="77777777" w:rsidR="00A536DF" w:rsidRDefault="00A536DF" w:rsidP="00A536DF">
      <w:pPr>
        <w:spacing w:after="0"/>
      </w:pPr>
      <w:r>
        <w:rPr>
          <w:rFonts w:cs="Microsoft Himalaya"/>
          <w:cs/>
          <w:lang w:bidi="bo-CN"/>
        </w:rPr>
        <w:t xml:space="preserve"> དེ་མ་ཚད་ བཟོ་རིག་ གི་ ལེགས་སྦྱར་བ་ ཚུ་ ཡང་ མཁས་མཆོག་ དང་</w:t>
      </w:r>
    </w:p>
    <w:p w14:paraId="45FED3B6" w14:textId="77777777" w:rsidR="00A536DF" w:rsidRDefault="00A536DF" w:rsidP="00A536DF">
      <w:pPr>
        <w:spacing w:after="0"/>
      </w:pPr>
      <w:r>
        <w:rPr>
          <w:rFonts w:cs="Microsoft Himalaya"/>
          <w:cs/>
          <w:lang w:bidi="bo-CN"/>
        </w:rPr>
        <w:t xml:space="preserve"> ཉམས་མྱོང་ཅན་ ཙང་ཙ་ འབདཝ་ ལས་ ང་བཅས་ སློབ་སྦྱོང་པ་ ཚུ་ ཡང་ </w:t>
      </w:r>
      <w:r>
        <w:t xml:space="preserve"># </w:t>
      </w:r>
      <w:r>
        <w:rPr>
          <w:rFonts w:cs="Microsoft Himalaya"/>
          <w:cs/>
          <w:lang w:bidi="bo-CN"/>
        </w:rPr>
        <w:t xml:space="preserve">སྤེལ་ཁང་ འདི་ ནང་ ལས་ མཐར་འཁྱོལ་ ཚར་ ཞིནམ་ལས་ བཟོ་རིག་ གི་ ལཱ་ ག་ཅི་ ར་ འབད་ དགོ་ རུང་ </w:t>
      </w:r>
      <w:r>
        <w:t xml:space="preserve"># </w:t>
      </w:r>
      <w:r>
        <w:rPr>
          <w:rFonts w:cs="Microsoft Himalaya"/>
          <w:cs/>
          <w:lang w:bidi="bo-CN"/>
        </w:rPr>
        <w:t>ཐོགས་ཆགས་མེད་པར་ འབད་ ཚུགས་ པའི་ གོ་སྐབས་ ཡོད །</w:t>
      </w:r>
    </w:p>
    <w:p w14:paraId="5C0CCF6C" w14:textId="77777777" w:rsidR="00A536DF" w:rsidRDefault="00A536DF" w:rsidP="00A536DF">
      <w:pPr>
        <w:spacing w:after="0"/>
      </w:pPr>
      <w:r>
        <w:rPr>
          <w:rFonts w:cs="Microsoft Himalaya"/>
          <w:cs/>
          <w:lang w:bidi="bo-CN"/>
        </w:rPr>
        <w:t xml:space="preserve"> སྤེལ་ཁང་ གི་ མཐའ་འཁོར་ ལུ་ </w:t>
      </w:r>
      <w:r>
        <w:t xml:space="preserve"># </w:t>
      </w:r>
      <w:r>
        <w:rPr>
          <w:rFonts w:cs="Microsoft Himalaya"/>
          <w:cs/>
          <w:lang w:bidi="bo-CN"/>
        </w:rPr>
        <w:t>ག་ནི་བ་ ཉམས་དགའ་ བའི་</w:t>
      </w:r>
    </w:p>
    <w:p w14:paraId="727E480F" w14:textId="77777777" w:rsidR="00A536DF" w:rsidRDefault="00A536DF" w:rsidP="00A536DF">
      <w:pPr>
        <w:spacing w:after="0"/>
      </w:pPr>
      <w:r>
        <w:rPr>
          <w:rFonts w:cs="Microsoft Himalaya"/>
          <w:cs/>
          <w:lang w:bidi="bo-CN"/>
        </w:rPr>
        <w:t xml:space="preserve"> རང་བཞིན་ལྷུན་གྱིས་ གྲུབ་ པའི་ གླིང་ཀ་ ཡང་ ཡོདཔ་ ལས་ ངེ་གི་ སེམས་ ཁ་ ལུ་ འཕྲལ་འཕྲལ་སྐབས་ ར་ </w:t>
      </w:r>
      <w:r>
        <w:t xml:space="preserve"># </w:t>
      </w:r>
      <w:r>
        <w:rPr>
          <w:rFonts w:cs="Microsoft Himalaya"/>
          <w:cs/>
          <w:lang w:bidi="bo-CN"/>
        </w:rPr>
        <w:t xml:space="preserve">སློབ་སྦྱོང་ སྤེལ་ཁང་ འདི་ </w:t>
      </w:r>
      <w:r>
        <w:t xml:space="preserve"># </w:t>
      </w:r>
      <w:r>
        <w:rPr>
          <w:rFonts w:cs="Microsoft Himalaya"/>
          <w:cs/>
          <w:lang w:bidi="bo-CN"/>
        </w:rPr>
        <w:t>སློབ་སྦྱོང་ འབད་ ས་ རྐྱངམ་གཅིག་ མེན་ པར་ བདེ་བ་ མྱོང་ སའི་ ཞིང་ཁམས་ བཟུམ་སྦེ་ ཡང་ ཚོརཝ་ མས །</w:t>
      </w:r>
    </w:p>
    <w:p w14:paraId="719F61E1" w14:textId="77777777" w:rsidR="00A536DF" w:rsidRDefault="00A536DF" w:rsidP="00A536DF">
      <w:pPr>
        <w:spacing w:after="0"/>
      </w:pPr>
      <w:r>
        <w:rPr>
          <w:rFonts w:cs="Microsoft Himalaya"/>
          <w:cs/>
          <w:lang w:bidi="bo-CN"/>
        </w:rPr>
        <w:t xml:space="preserve"> གླིང་ཀ་ འདི་ ནང་ ལས་ ཕར་ </w:t>
      </w:r>
      <w:r>
        <w:t xml:space="preserve"># </w:t>
      </w:r>
      <w:r>
        <w:rPr>
          <w:rFonts w:cs="Microsoft Himalaya"/>
          <w:cs/>
          <w:lang w:bidi="bo-CN"/>
        </w:rPr>
        <w:t xml:space="preserve">སློབ་སྦྱོང་ འབད་ བའི་ ཞོར་ཁ་ དང་ </w:t>
      </w:r>
      <w:r>
        <w:t xml:space="preserve"># </w:t>
      </w:r>
      <w:r>
        <w:rPr>
          <w:rFonts w:cs="Microsoft Himalaya"/>
          <w:cs/>
          <w:lang w:bidi="bo-CN"/>
        </w:rPr>
        <w:t xml:space="preserve">ངལ་གསོ་ གི་ སྐབས་ </w:t>
      </w:r>
      <w:r>
        <w:t xml:space="preserve"># </w:t>
      </w:r>
      <w:r>
        <w:rPr>
          <w:rFonts w:cs="Microsoft Himalaya"/>
          <w:cs/>
          <w:lang w:bidi="bo-CN"/>
        </w:rPr>
        <w:t xml:space="preserve">ན་གཞོན་ ཕོ་ མོ་ ཚུ་ དགའ་ བའི་ ཧིང་གཏམ་ བཤད་ ས་ དང་ </w:t>
      </w:r>
      <w:r>
        <w:t xml:space="preserve"># </w:t>
      </w:r>
      <w:r>
        <w:rPr>
          <w:rFonts w:cs="Microsoft Himalaya"/>
          <w:cs/>
          <w:lang w:bidi="bo-CN"/>
        </w:rPr>
        <w:t>སྤྲོ་བ་ སྟོན་ ས་ སྦེ་ ཡང་ ལག་ལེན་ འཐབ་ ཨིན །</w:t>
      </w:r>
    </w:p>
    <w:p w14:paraId="0A7AED74"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འ་ནཱི་ བསྒང་ ཚུན་ཚོད་ ཀྱི་ </w:t>
      </w:r>
      <w:r>
        <w:t xml:space="preserve"># </w:t>
      </w:r>
      <w:r>
        <w:rPr>
          <w:rFonts w:cs="Microsoft Himalaya"/>
          <w:cs/>
          <w:lang w:bidi="bo-CN"/>
        </w:rPr>
        <w:t xml:space="preserve">ནང་འཁོད་ ནང་ </w:t>
      </w:r>
      <w:r>
        <w:t xml:space="preserve"># </w:t>
      </w:r>
      <w:r>
        <w:rPr>
          <w:rFonts w:cs="Microsoft Himalaya"/>
          <w:cs/>
          <w:lang w:bidi="bo-CN"/>
        </w:rPr>
        <w:t xml:space="preserve">ང་ ལུ་ ཧིང་གཏམ་ བཤད་ མིའི་ ཆ་རོགས་ དང་ </w:t>
      </w:r>
      <w:r>
        <w:t xml:space="preserve"># </w:t>
      </w:r>
      <w:r>
        <w:rPr>
          <w:rFonts w:cs="Microsoft Himalaya"/>
          <w:cs/>
          <w:lang w:bidi="bo-CN"/>
        </w:rPr>
        <w:t>སེམས་ དགའ་ བའི་ ཆ་རོགས་ ཟེར་ མིའི་ བུམོ་ ཕུད་རྡོག་ གཅིག་ ར་ ངེ་གི་ མིང་ ཐོག་ཁར་ སྐྱེས་ ར་ མ་ སྐྱེས་ པས །</w:t>
      </w:r>
    </w:p>
    <w:p w14:paraId="28F4203B" w14:textId="77777777" w:rsidR="00A536DF" w:rsidRDefault="00A536DF" w:rsidP="00A536DF">
      <w:pPr>
        <w:spacing w:after="0"/>
      </w:pPr>
      <w:r>
        <w:rPr>
          <w:rFonts w:cs="Microsoft Himalaya"/>
          <w:cs/>
          <w:lang w:bidi="bo-CN"/>
        </w:rPr>
        <w:t xml:space="preserve"> གཡའ ། </w:t>
      </w:r>
      <w:r>
        <w:t xml:space="preserve"># </w:t>
      </w:r>
      <w:r>
        <w:rPr>
          <w:rFonts w:cs="Microsoft Himalaya"/>
          <w:cs/>
          <w:lang w:bidi="bo-CN"/>
        </w:rPr>
        <w:t>ནཱ་བུ་ ལུ་ ངེ་གི་ ངོ་སྤྲོད་ ཞུ་ ནི་ བརྗེད་ སོ་ ནུག</w:t>
      </w:r>
    </w:p>
    <w:p w14:paraId="38854DE7" w14:textId="77777777" w:rsidR="00A536DF" w:rsidRDefault="00A536DF" w:rsidP="00A536DF">
      <w:pPr>
        <w:spacing w:after="0"/>
      </w:pPr>
      <w:r>
        <w:rPr>
          <w:rFonts w:cs="Microsoft Himalaya"/>
          <w:cs/>
          <w:lang w:bidi="bo-CN"/>
        </w:rPr>
        <w:t xml:space="preserve"> ངེ་གི་ མིང་ ཐུགས་རྗེ་དབང་ཕྱུག་ ཟེར་ སླབཔ་ ཨིན །</w:t>
      </w:r>
    </w:p>
    <w:p w14:paraId="6D0A61EB" w14:textId="77777777" w:rsidR="00A536DF" w:rsidRDefault="00A536DF" w:rsidP="00A536DF">
      <w:pPr>
        <w:spacing w:after="0"/>
      </w:pPr>
      <w:r>
        <w:rPr>
          <w:rFonts w:cs="Microsoft Himalaya"/>
          <w:cs/>
          <w:lang w:bidi="bo-CN"/>
        </w:rPr>
        <w:t xml:space="preserve"> ང་ སྐྱེས་ལོ་ </w:t>
      </w:r>
      <w:r>
        <w:t xml:space="preserve"># NUM </w:t>
      </w:r>
      <w:r>
        <w:rPr>
          <w:rFonts w:cs="Microsoft Himalaya"/>
          <w:cs/>
          <w:lang w:bidi="bo-CN"/>
        </w:rPr>
        <w:t xml:space="preserve">ལངམ་ ཅིག་ ཨིནམ་ མ་ཚད་ </w:t>
      </w:r>
      <w:r>
        <w:t xml:space="preserve"># </w:t>
      </w:r>
      <w:r>
        <w:rPr>
          <w:rFonts w:cs="Microsoft Himalaya"/>
          <w:cs/>
          <w:lang w:bidi="bo-CN"/>
        </w:rPr>
        <w:t xml:space="preserve">ད་ལྟོ་ མོང་སྒར་ རྗོང་ཁག་ ནང་ </w:t>
      </w:r>
      <w:r>
        <w:t xml:space="preserve"># </w:t>
      </w:r>
      <w:r>
        <w:rPr>
          <w:rFonts w:cs="Microsoft Himalaya"/>
          <w:cs/>
          <w:lang w:bidi="bo-CN"/>
        </w:rPr>
        <w:t>བཟོ་རིག་འགོ་དཔོན་ གྱི་ འགན་ཁུར་ འབག་ སྟེ་ སྡོད་ མི་ ཅིག་ ཨིན །</w:t>
      </w:r>
    </w:p>
    <w:p w14:paraId="425B6DC1" w14:textId="77777777" w:rsidR="00A536DF" w:rsidRDefault="00A536DF" w:rsidP="00A536DF">
      <w:pPr>
        <w:spacing w:after="0"/>
      </w:pPr>
      <w:r>
        <w:rPr>
          <w:rFonts w:cs="Microsoft Himalaya"/>
          <w:cs/>
          <w:lang w:bidi="bo-CN"/>
        </w:rPr>
        <w:t xml:space="preserve"> ང་ འབྲུག་ ནུབ་ཕྱོགས་ </w:t>
      </w:r>
      <w:r>
        <w:t xml:space="preserve"># </w:t>
      </w:r>
      <w:r>
        <w:rPr>
          <w:rFonts w:cs="Microsoft Himalaya"/>
          <w:cs/>
          <w:lang w:bidi="bo-CN"/>
        </w:rPr>
        <w:t xml:space="preserve">ཧཱ་ གྱང་ཀ་ནང་ </w:t>
      </w:r>
      <w:r>
        <w:t xml:space="preserve"># </w:t>
      </w:r>
      <w:r>
        <w:rPr>
          <w:rFonts w:cs="Microsoft Himalaya"/>
          <w:cs/>
          <w:lang w:bidi="bo-CN"/>
        </w:rPr>
        <w:t xml:space="preserve">ཟེར་ ས་ ལས་ </w:t>
      </w:r>
      <w:r>
        <w:t xml:space="preserve"># </w:t>
      </w:r>
      <w:r>
        <w:rPr>
          <w:rFonts w:cs="Microsoft Himalaya"/>
          <w:cs/>
          <w:lang w:bidi="bo-CN"/>
        </w:rPr>
        <w:t>ཕམ་ མི་ནགཔ་ ཉམ་ཆུང་ གཉིས་ ཀྱི་ བུ་ ཅིག་ ཨིན །</w:t>
      </w:r>
    </w:p>
    <w:p w14:paraId="488E68D8" w14:textId="77777777" w:rsidR="00A536DF" w:rsidRDefault="00A536DF" w:rsidP="00A536DF">
      <w:pPr>
        <w:spacing w:after="0"/>
      </w:pPr>
      <w:r>
        <w:rPr>
          <w:rFonts w:cs="Microsoft Himalaya"/>
          <w:cs/>
          <w:lang w:bidi="bo-CN"/>
        </w:rPr>
        <w:t xml:space="preserve"> ད་ ངེ་གི་ ལོ་རྒྱུས་ འདི་ </w:t>
      </w:r>
      <w:r>
        <w:t xml:space="preserve"># </w:t>
      </w:r>
      <w:r>
        <w:rPr>
          <w:rFonts w:cs="Microsoft Himalaya"/>
          <w:cs/>
          <w:lang w:bidi="bo-CN"/>
        </w:rPr>
        <w:t xml:space="preserve">ང་ བཟོ་རིག་ སྤེལ་ཁང་ ནང་ </w:t>
      </w:r>
      <w:r>
        <w:t xml:space="preserve"># </w:t>
      </w:r>
      <w:r>
        <w:rPr>
          <w:rFonts w:cs="Microsoft Himalaya"/>
          <w:cs/>
          <w:lang w:bidi="bo-CN"/>
        </w:rPr>
        <w:t>ལོ་ངོ་ གཉིས་པ་ སྦེ་ སྡོད་ པའི་ སྐབས་ ལས་ འགོ་བཙུགས་ ཏེ་ ཞུ་ གེ །</w:t>
      </w:r>
    </w:p>
    <w:p w14:paraId="1A58F73E" w14:textId="77777777" w:rsidR="00A536DF" w:rsidRDefault="00A536DF" w:rsidP="00A536DF">
      <w:pPr>
        <w:spacing w:after="0"/>
      </w:pPr>
      <w:r>
        <w:rPr>
          <w:rFonts w:cs="Microsoft Himalaya"/>
          <w:cs/>
          <w:lang w:bidi="bo-CN"/>
        </w:rPr>
        <w:t xml:space="preserve"> དེ་བསྒང་ ང་ སྐྱེས་ལོ་ </w:t>
      </w:r>
      <w:r>
        <w:t xml:space="preserve"># NUM </w:t>
      </w:r>
      <w:r>
        <w:rPr>
          <w:rFonts w:cs="Microsoft Himalaya"/>
          <w:cs/>
          <w:lang w:bidi="bo-CN"/>
        </w:rPr>
        <w:t xml:space="preserve">ཨིན ། </w:t>
      </w:r>
      <w:r>
        <w:t xml:space="preserve"># </w:t>
      </w:r>
      <w:r>
        <w:rPr>
          <w:rFonts w:cs="Microsoft Himalaya"/>
          <w:cs/>
          <w:lang w:bidi="bo-CN"/>
        </w:rPr>
        <w:t xml:space="preserve">ང་ མང་ཤོས་ ར་ </w:t>
      </w:r>
      <w:r>
        <w:t xml:space="preserve"># </w:t>
      </w:r>
      <w:r>
        <w:rPr>
          <w:rFonts w:cs="Microsoft Himalaya"/>
          <w:cs/>
          <w:lang w:bidi="bo-CN"/>
        </w:rPr>
        <w:t xml:space="preserve">ང་ར་ རྐྱངམ་གཅིག་སྦེ་ སྡོད་ དོ་ ཡོདཔ་ མ་ཚད་ </w:t>
      </w:r>
      <w:r>
        <w:t xml:space="preserve"># </w:t>
      </w:r>
      <w:r>
        <w:rPr>
          <w:rFonts w:cs="Microsoft Himalaya"/>
          <w:cs/>
          <w:lang w:bidi="bo-CN"/>
        </w:rPr>
        <w:t xml:space="preserve">ཆ་རོགས་ ཚུ་ དང་ གཅིག་ཁར་ བཤལ་ བར་ འགྱོ་ ནི་ དང་ </w:t>
      </w:r>
      <w:r>
        <w:t xml:space="preserve"># </w:t>
      </w:r>
      <w:r>
        <w:rPr>
          <w:rFonts w:cs="Microsoft Himalaya"/>
          <w:cs/>
          <w:lang w:bidi="bo-CN"/>
        </w:rPr>
        <w:t>བཤད་ཐོ་ བཏང་ སྡོད་ ནི་ ཚུ་ སྤྲོ་བ་ མེད་ མི་ ཅིག་ ཨིན །</w:t>
      </w:r>
    </w:p>
    <w:p w14:paraId="6211D805" w14:textId="77777777" w:rsidR="00A536DF" w:rsidRDefault="00A536DF" w:rsidP="00A536DF">
      <w:pPr>
        <w:spacing w:after="0"/>
      </w:pPr>
      <w:r>
        <w:rPr>
          <w:rFonts w:cs="Microsoft Himalaya"/>
          <w:cs/>
          <w:lang w:bidi="bo-CN"/>
        </w:rPr>
        <w:t xml:space="preserve"> ངེ་གི་ མི་ཚེ་ གི་ བར་ཆད་ སྦོམ་ཤོས་ འདི་ </w:t>
      </w:r>
      <w:r>
        <w:t xml:space="preserve"># </w:t>
      </w:r>
      <w:r>
        <w:rPr>
          <w:rFonts w:cs="Microsoft Himalaya"/>
          <w:cs/>
          <w:lang w:bidi="bo-CN"/>
        </w:rPr>
        <w:t xml:space="preserve">ནམ་ ལས་ བྱུང་ ཡི་ གོ་ ཟེར་བ་ཅིན་ </w:t>
      </w:r>
      <w:r>
        <w:t xml:space="preserve"># </w:t>
      </w:r>
      <w:r>
        <w:rPr>
          <w:rFonts w:cs="Microsoft Himalaya"/>
          <w:cs/>
          <w:lang w:bidi="bo-CN"/>
        </w:rPr>
        <w:t xml:space="preserve">ང་ སློབ་སྦྱོང་ སྤེལ་ཁང་ ནང་ </w:t>
      </w:r>
      <w:r>
        <w:t xml:space="preserve"># </w:t>
      </w:r>
      <w:r>
        <w:rPr>
          <w:rFonts w:cs="Microsoft Himalaya"/>
          <w:cs/>
          <w:lang w:bidi="bo-CN"/>
        </w:rPr>
        <w:t xml:space="preserve">ལོ་ངོ་ གཉིས་པའི་ སློབ་དུས་ འགོ་བཙུགས་ པའི་ བསྒང་ ལས་ </w:t>
      </w:r>
      <w:r>
        <w:t xml:space="preserve"># </w:t>
      </w:r>
      <w:r>
        <w:rPr>
          <w:rFonts w:cs="Microsoft Himalaya"/>
          <w:cs/>
          <w:lang w:bidi="bo-CN"/>
        </w:rPr>
        <w:t>ལོ་ངོ་ དང་པའི་ ནང་ འཛུལ་ཞུགས་ འབད་ མི་ འབྲུག་ གི་ སློབ་སྦྱོང་པའི་ བུ་ ཚུ་ དང་ བུམོ་ གསརཔ་ ཚུ་ ཡང་ ལྷོད་ ནུག</w:t>
      </w:r>
    </w:p>
    <w:p w14:paraId="61991121" w14:textId="77777777" w:rsidR="00A536DF" w:rsidRDefault="00A536DF" w:rsidP="00A536DF">
      <w:pPr>
        <w:spacing w:after="0"/>
      </w:pPr>
      <w:r>
        <w:rPr>
          <w:rFonts w:cs="Microsoft Himalaya"/>
          <w:cs/>
          <w:lang w:bidi="bo-CN"/>
        </w:rPr>
        <w:t xml:space="preserve"> དེ་ གི་ གྲས་ཁར་ </w:t>
      </w:r>
      <w:r>
        <w:t xml:space="preserve"># </w:t>
      </w:r>
      <w:r>
        <w:rPr>
          <w:rFonts w:cs="Microsoft Himalaya"/>
          <w:cs/>
          <w:lang w:bidi="bo-CN"/>
        </w:rPr>
        <w:t xml:space="preserve">དཔྱད་རིག་རྣམ་རྟོག་ལང་སི་སི་ སྦེ་ ངེ་གི་ མི་ཚེ་ ནང་ </w:t>
      </w:r>
      <w:r>
        <w:t xml:space="preserve"># </w:t>
      </w:r>
      <w:r>
        <w:rPr>
          <w:rFonts w:cs="Microsoft Himalaya"/>
          <w:cs/>
          <w:lang w:bidi="bo-CN"/>
        </w:rPr>
        <w:t xml:space="preserve">ལོ་ངོ་ </w:t>
      </w:r>
      <w:r>
        <w:t xml:space="preserve"># NUM </w:t>
      </w:r>
      <w:r>
        <w:rPr>
          <w:rFonts w:cs="Microsoft Himalaya"/>
          <w:cs/>
          <w:lang w:bidi="bo-CN"/>
        </w:rPr>
        <w:t xml:space="preserve">གི་ རིང་ </w:t>
      </w:r>
      <w:r>
        <w:t xml:space="preserve"># </w:t>
      </w:r>
      <w:r>
        <w:rPr>
          <w:rFonts w:cs="Microsoft Himalaya"/>
          <w:cs/>
          <w:lang w:bidi="bo-CN"/>
        </w:rPr>
        <w:t xml:space="preserve">མཐོང་ ར་ མ་ མྱོངས་ པའི་ </w:t>
      </w:r>
      <w:r>
        <w:t xml:space="preserve"># </w:t>
      </w:r>
      <w:r>
        <w:rPr>
          <w:rFonts w:cs="Microsoft Himalaya"/>
          <w:cs/>
          <w:lang w:bidi="bo-CN"/>
        </w:rPr>
        <w:t xml:space="preserve">བུམོ་ གཅིག་ དེའི་ གྲས་ཁར་ མཐོངམ་ ལས་ </w:t>
      </w:r>
      <w:r>
        <w:t xml:space="preserve"># </w:t>
      </w:r>
      <w:r>
        <w:rPr>
          <w:rFonts w:cs="Microsoft Himalaya"/>
          <w:cs/>
          <w:lang w:bidi="bo-CN"/>
        </w:rPr>
        <w:t xml:space="preserve">དུས་ འདི་ ལས་ འགོ་བཙུགས་ ཏེ་ </w:t>
      </w:r>
      <w:r>
        <w:t xml:space="preserve"># </w:t>
      </w:r>
      <w:r>
        <w:rPr>
          <w:rFonts w:cs="Microsoft Himalaya"/>
          <w:cs/>
          <w:lang w:bidi="bo-CN"/>
        </w:rPr>
        <w:t>མོ་ ལུ་ ཆགས་པ་ བསྐྱེད་ པའི་ ན་ཟུག་ འདི་ ངེ་གི་ སེམས་ ལུ་ འཁོར་ ཏེ་ དྲག་ ཚུགས་ པའི་ ཐབས་དང་གནས་སྐབས་ མེད་ པའི་ གནས་སྟངས་ ལུ་ ཐུག་ ཆི་ ཡི །</w:t>
      </w:r>
    </w:p>
    <w:p w14:paraId="48330C9C" w14:textId="77777777" w:rsidR="00A536DF" w:rsidRDefault="00A536DF" w:rsidP="00A536DF">
      <w:pPr>
        <w:spacing w:after="0"/>
      </w:pPr>
      <w:r>
        <w:rPr>
          <w:rFonts w:cs="Microsoft Himalaya"/>
          <w:cs/>
          <w:lang w:bidi="bo-CN"/>
        </w:rPr>
        <w:t xml:space="preserve"> དུས་ འ་ནཱི་ ལས་ འགོ་བཙུགས་ ཏེ་ ངེ་གི་ མི་ཚེ་ ནང་ གི་ སྡུག་བསྔལ་ འདི་ སྒོ་ ཕྱེཝ་ བཟུམ་ ཅིག་ ཡར་ སོ་ ཡི །</w:t>
      </w:r>
    </w:p>
    <w:p w14:paraId="69778C8B" w14:textId="77777777" w:rsidR="00A536DF" w:rsidRDefault="00A536DF" w:rsidP="00A536DF">
      <w:pPr>
        <w:spacing w:after="0"/>
      </w:pPr>
      <w:r>
        <w:rPr>
          <w:rFonts w:cs="Microsoft Himalaya"/>
          <w:cs/>
          <w:lang w:bidi="bo-CN"/>
        </w:rPr>
        <w:t xml:space="preserve"> ཨིན་རུང་ ང་ གིས་ མོ་ ལུ་ ཡོད་ པའི་ ངོ་རིས་ དང་ གཟུགས་གཤིས །</w:t>
      </w:r>
    </w:p>
    <w:p w14:paraId="2A57A277" w14:textId="77777777" w:rsidR="00A536DF" w:rsidRDefault="00A536DF" w:rsidP="00A536DF">
      <w:pPr>
        <w:spacing w:after="0"/>
      </w:pPr>
      <w:r>
        <w:rPr>
          <w:rFonts w:cs="Microsoft Himalaya"/>
          <w:cs/>
          <w:lang w:bidi="bo-CN"/>
        </w:rPr>
        <w:t xml:space="preserve"> གདོང་ གི་ དགའ་འཛུམ་ སྟོན་ ཐངས་ ཚུ་ གི་ སྐོར་ལས་ </w:t>
      </w:r>
      <w:r>
        <w:t xml:space="preserve"># </w:t>
      </w:r>
      <w:r>
        <w:rPr>
          <w:rFonts w:cs="Microsoft Himalaya"/>
          <w:cs/>
          <w:lang w:bidi="bo-CN"/>
        </w:rPr>
        <w:t>རྐྱངམ་གཅིག་ ཤེསཔ་ མ་གཏོགས་ མོ་ གི་ སྐོར་ལས་ ཐ་ན་ མོ་ གི་ མིང་ ཅིག་ ར་ ཤེས་ མ་ ཚུགས །</w:t>
      </w:r>
    </w:p>
    <w:p w14:paraId="7F006D44" w14:textId="77777777" w:rsidR="00A536DF" w:rsidRDefault="00A536DF" w:rsidP="00A536DF">
      <w:pPr>
        <w:spacing w:after="0"/>
      </w:pPr>
      <w:r>
        <w:rPr>
          <w:rFonts w:cs="Microsoft Himalaya"/>
          <w:cs/>
          <w:lang w:bidi="bo-CN"/>
        </w:rPr>
        <w:t xml:space="preserve"> སློབ་སྦྱོང་ཁང་ འདི་ </w:t>
      </w:r>
      <w:r>
        <w:t xml:space="preserve"># </w:t>
      </w:r>
      <w:r>
        <w:rPr>
          <w:rFonts w:cs="Microsoft Himalaya"/>
          <w:cs/>
          <w:lang w:bidi="bo-CN"/>
        </w:rPr>
        <w:t xml:space="preserve">སྦོམ་ པའི་ གུ་ སློབ་སྦྱོང་པ་ སྟོང་ཕྲག་ ལས་ བཅད་ དེ་ ཡོདཔ་ ལས་ </w:t>
      </w:r>
      <w:r>
        <w:t xml:space="preserve"># </w:t>
      </w:r>
      <w:r>
        <w:rPr>
          <w:rFonts w:cs="Microsoft Himalaya"/>
          <w:cs/>
          <w:lang w:bidi="bo-CN"/>
        </w:rPr>
        <w:t xml:space="preserve">རྒྱལ་ཁབ་ གཅིག་ པའི་ མི་ ཨིན་ རུང་ </w:t>
      </w:r>
      <w:r>
        <w:t xml:space="preserve"># </w:t>
      </w:r>
      <w:r>
        <w:rPr>
          <w:rFonts w:cs="Microsoft Himalaya"/>
          <w:cs/>
          <w:lang w:bidi="bo-CN"/>
        </w:rPr>
        <w:t>འཇམ་ཏོང་ཏོ་ སྦེ་ འཕྱད་ མི་ ཚུགས །</w:t>
      </w:r>
    </w:p>
    <w:p w14:paraId="4E6CD931"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ང་ ལུ་ དུས་ཚོད་ མེད་ རུང་ </w:t>
      </w:r>
      <w:r>
        <w:t xml:space="preserve"># </w:t>
      </w:r>
      <w:r>
        <w:rPr>
          <w:rFonts w:cs="Microsoft Himalaya"/>
          <w:cs/>
          <w:lang w:bidi="bo-CN"/>
        </w:rPr>
        <w:t>ངེ་གི་ མིག་ཏོ་ གཉིསཔོ་ འདི་ རང་བཞིན་གྱིས་ མོ་ འཚོལ་ ཏེ་ འགྱོཝ་ ཨིན་ པས །</w:t>
      </w:r>
    </w:p>
    <w:p w14:paraId="40D500A5" w14:textId="77777777" w:rsidR="00A536DF" w:rsidRDefault="00A536DF" w:rsidP="00A536DF">
      <w:pPr>
        <w:spacing w:after="0"/>
      </w:pPr>
      <w:r>
        <w:rPr>
          <w:rFonts w:cs="Microsoft Himalaya"/>
          <w:cs/>
          <w:lang w:bidi="bo-CN"/>
        </w:rPr>
        <w:lastRenderedPageBreak/>
        <w:t xml:space="preserve"> ཕྱི་རུ་ གཅིག་ འབདཝ་ ད་ </w:t>
      </w:r>
      <w:r>
        <w:t xml:space="preserve"># </w:t>
      </w:r>
      <w:r>
        <w:rPr>
          <w:rFonts w:cs="Microsoft Himalaya"/>
          <w:cs/>
          <w:lang w:bidi="bo-CN"/>
        </w:rPr>
        <w:t xml:space="preserve">ངེ་གི་ མནོ་བསམ་ ལུ་ </w:t>
      </w:r>
      <w:r>
        <w:t xml:space="preserve"># </w:t>
      </w:r>
      <w:r>
        <w:rPr>
          <w:rFonts w:cs="Microsoft Himalaya"/>
          <w:cs/>
          <w:lang w:bidi="bo-CN"/>
        </w:rPr>
        <w:t xml:space="preserve">ད་ ང་ གིས་ མོ་ ལུ་ དགའ་ བའི་ སེམས་ འདི་ ནི་ </w:t>
      </w:r>
      <w:r>
        <w:t xml:space="preserve"># </w:t>
      </w:r>
      <w:r>
        <w:rPr>
          <w:rFonts w:cs="Microsoft Himalaya"/>
          <w:cs/>
          <w:lang w:bidi="bo-CN"/>
        </w:rPr>
        <w:t>རྩ་ལས་ བཀག་ མི་ ཚུགས་ ནི་ མས །</w:t>
      </w:r>
    </w:p>
    <w:p w14:paraId="46869D99" w14:textId="77777777" w:rsidR="00A536DF" w:rsidRDefault="00A536DF" w:rsidP="00A536DF">
      <w:pPr>
        <w:spacing w:after="0"/>
      </w:pPr>
      <w:r>
        <w:rPr>
          <w:rFonts w:cs="Microsoft Himalaya"/>
          <w:cs/>
          <w:lang w:bidi="bo-CN"/>
        </w:rPr>
        <w:t xml:space="preserve"> ནངས་པ་ འབདན་ མོ་ གི་ སྦོ་ལོགས་ཁར་ སོང་ སྟེ་ </w:t>
      </w:r>
      <w:r>
        <w:t xml:space="preserve"># </w:t>
      </w:r>
      <w:r>
        <w:rPr>
          <w:rFonts w:cs="Microsoft Himalaya"/>
          <w:cs/>
          <w:lang w:bidi="bo-CN"/>
        </w:rPr>
        <w:t xml:space="preserve">ང་རའི་ ངོ་སྤྲོད་ འབད་ ཞིནམ་ལས་ མོ་ གི་ མིང་ ཅིག་ འདི་ </w:t>
      </w:r>
      <w:r>
        <w:t xml:space="preserve"># </w:t>
      </w:r>
      <w:r>
        <w:rPr>
          <w:rFonts w:cs="Microsoft Himalaya"/>
          <w:cs/>
          <w:lang w:bidi="bo-CN"/>
        </w:rPr>
        <w:t>ཨིན་ཅི་མིན་ཅི་ ཤེས་ ཚུགསཔ་ འབད་ དགོ་ པས་ ཟེར་ མནོ་ ཡི །</w:t>
      </w:r>
    </w:p>
    <w:p w14:paraId="3558C063" w14:textId="77777777" w:rsidR="00A536DF" w:rsidRDefault="00A536DF" w:rsidP="00A536DF">
      <w:pPr>
        <w:spacing w:after="0"/>
      </w:pPr>
      <w:r>
        <w:rPr>
          <w:rFonts w:cs="Microsoft Himalaya"/>
          <w:cs/>
          <w:lang w:bidi="bo-CN"/>
        </w:rPr>
        <w:t xml:space="preserve"> དེའི་ ནངས་པ་ དྲོ་པ་ འདི་ ནི་ </w:t>
      </w:r>
      <w:r>
        <w:t xml:space="preserve"># </w:t>
      </w:r>
      <w:r>
        <w:rPr>
          <w:rFonts w:cs="Microsoft Himalaya"/>
          <w:cs/>
          <w:lang w:bidi="bo-CN"/>
        </w:rPr>
        <w:t xml:space="preserve">སློབ་སྦྱོང་ ལས་རིམ་ གྱིས་ འཕྱད་ མ་ ཚུགས ། </w:t>
      </w:r>
      <w:r>
        <w:t xml:space="preserve"># </w:t>
      </w:r>
      <w:r>
        <w:rPr>
          <w:rFonts w:cs="Microsoft Himalaya"/>
          <w:cs/>
          <w:lang w:bidi="bo-CN"/>
        </w:rPr>
        <w:t xml:space="preserve">ཕྱི་རུ་ ཆུ་ཚོད་ </w:t>
      </w:r>
      <w:r>
        <w:t xml:space="preserve">NUM </w:t>
      </w:r>
      <w:r>
        <w:rPr>
          <w:rFonts w:cs="Microsoft Himalaya"/>
          <w:cs/>
          <w:lang w:bidi="bo-CN"/>
        </w:rPr>
        <w:t>དེ་ཅིག་ ཁར་ རྩེད་ཐང་ ནང་ ལུ་ ཡུད་ཐེངས་ཅིག་ ཕྱད་ ཅི །</w:t>
      </w:r>
    </w:p>
    <w:p w14:paraId="28D96C95" w14:textId="77777777" w:rsidR="00A536DF" w:rsidRDefault="00A536DF" w:rsidP="00A536DF">
      <w:pPr>
        <w:spacing w:after="0"/>
      </w:pPr>
      <w:r>
        <w:rPr>
          <w:rFonts w:cs="Microsoft Himalaya"/>
          <w:cs/>
          <w:lang w:bidi="bo-CN"/>
        </w:rPr>
        <w:t xml:space="preserve"> དེའི་ སྐབས་ མོ་ གི་ གདོང་ འདི་ </w:t>
      </w:r>
      <w:r>
        <w:t xml:space="preserve"># </w:t>
      </w:r>
      <w:r>
        <w:rPr>
          <w:rFonts w:cs="Microsoft Himalaya"/>
          <w:cs/>
          <w:lang w:bidi="bo-CN"/>
        </w:rPr>
        <w:t xml:space="preserve">མཐོང་ པའི་ བསྒང་ ལས་ ནི་ </w:t>
      </w:r>
      <w:r>
        <w:t xml:space="preserve"># </w:t>
      </w:r>
      <w:r>
        <w:rPr>
          <w:rFonts w:cs="Microsoft Himalaya"/>
          <w:cs/>
          <w:lang w:bidi="bo-CN"/>
        </w:rPr>
        <w:t>ང་ འདྲོགས་ པའི་ ཤུགས་ཀྱིས་ ཕྱི་རུ་ ལས་ འཆར་གཞི་ བརྩམས་བཞག་ མི་ འདི་ ག་ཏེ་ ཡང་ མེད་ པར་ ངེ་གི་ སེམས་ ཁ་ ལས་ ཐོན་ཡར་ སོ་ ནུག</w:t>
      </w:r>
    </w:p>
    <w:p w14:paraId="38276912" w14:textId="77777777" w:rsidR="00A536DF" w:rsidRDefault="00A536DF" w:rsidP="00A536DF">
      <w:pPr>
        <w:spacing w:after="0"/>
      </w:pPr>
      <w:r>
        <w:rPr>
          <w:rFonts w:cs="Microsoft Himalaya"/>
          <w:cs/>
          <w:lang w:bidi="bo-CN"/>
        </w:rPr>
        <w:t xml:space="preserve"> ང་ གིས་ མོ་ ལུ་ ངོ་སྤྲོད་ འབད་ ནི་ ཕར་ ར་ བཞག</w:t>
      </w:r>
    </w:p>
    <w:p w14:paraId="5AF6A251" w14:textId="77777777" w:rsidR="00A536DF" w:rsidRDefault="00A536DF" w:rsidP="00A536DF">
      <w:pPr>
        <w:spacing w:after="0"/>
      </w:pPr>
      <w:r>
        <w:rPr>
          <w:rFonts w:cs="Microsoft Himalaya"/>
          <w:cs/>
          <w:lang w:bidi="bo-CN"/>
        </w:rPr>
        <w:t xml:space="preserve"> ཧའེ་ ཟེར་ མི་ ཅིག་ ར་ སླབ་ མ་ ཚུགས །</w:t>
      </w:r>
    </w:p>
    <w:p w14:paraId="42BDE1E8" w14:textId="77777777" w:rsidR="00A536DF" w:rsidRDefault="00A536DF" w:rsidP="00A536DF">
      <w:pPr>
        <w:spacing w:after="0"/>
      </w:pPr>
      <w:r>
        <w:rPr>
          <w:rFonts w:cs="Microsoft Himalaya"/>
          <w:cs/>
          <w:lang w:bidi="bo-CN"/>
        </w:rPr>
        <w:t xml:space="preserve"> ཕོ་ དང་ མོ་ གི་ བར་ ན་ དགའ་མཐུན་ གྱི་ འབྲེལ་བ་ བཟོ་ ནི་ འདི་ ཡང་ </w:t>
      </w:r>
      <w:r>
        <w:t xml:space="preserve"># </w:t>
      </w:r>
      <w:r>
        <w:rPr>
          <w:rFonts w:cs="Microsoft Himalaya"/>
          <w:cs/>
          <w:lang w:bidi="bo-CN"/>
        </w:rPr>
        <w:t xml:space="preserve">དཔྱེ་ རོགས་ ལུ་ བལྟ་ བ་ ཅིན་ </w:t>
      </w:r>
      <w:r>
        <w:t xml:space="preserve"># </w:t>
      </w:r>
      <w:r>
        <w:rPr>
          <w:rFonts w:cs="Microsoft Himalaya"/>
          <w:cs/>
          <w:lang w:bidi="bo-CN"/>
        </w:rPr>
        <w:t>འཇམ་ཏོང་ཏོ་ སྦེ་ ཚོར་ རུང་ དོན་ མཐར་ཐུག་ སྐོར་རྒྱབ་ རང་ ལུ་ ཕོག་ པའི་ བསྒང་ ལས་ འཇམ་ཏོང་ཏོ་ ཅིག་ མེན་ པས ཟེར་ མནོ་ ཡི །</w:t>
      </w:r>
    </w:p>
    <w:p w14:paraId="09904B04"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ཟླཝ་ དག་པ་ཅིག་ ང་ གིས་ མོ་ དང་ མཐུན་ལམ་ བཟོ་ ནི་ ཕར་ ར་ བཞག་ </w:t>
      </w:r>
      <w:r>
        <w:t xml:space="preserve"># </w:t>
      </w:r>
      <w:r>
        <w:rPr>
          <w:rFonts w:cs="Microsoft Himalaya"/>
          <w:cs/>
          <w:lang w:bidi="bo-CN"/>
        </w:rPr>
        <w:t xml:space="preserve">མོ་ གི་ མིང་ ཅིག་ ར་ འདྲི་ ནིའི་ དབང་ མེད་ པར་ </w:t>
      </w:r>
      <w:r>
        <w:t xml:space="preserve"># </w:t>
      </w:r>
      <w:r>
        <w:rPr>
          <w:rFonts w:cs="Microsoft Himalaya"/>
          <w:cs/>
          <w:lang w:bidi="bo-CN"/>
        </w:rPr>
        <w:t>དུས་ཚོད་ ཤར་ཤར་ སྦེ་ རྫོགས་ སོ་ ཡི །</w:t>
      </w:r>
    </w:p>
    <w:p w14:paraId="7F9A81BC" w14:textId="77777777" w:rsidR="00A536DF" w:rsidRDefault="00A536DF" w:rsidP="00A536DF">
      <w:pPr>
        <w:spacing w:after="0"/>
      </w:pPr>
      <w:r>
        <w:rPr>
          <w:rFonts w:cs="Microsoft Himalaya"/>
          <w:cs/>
          <w:lang w:bidi="bo-CN"/>
        </w:rPr>
        <w:t xml:space="preserve"> ངེ་གི་ སེམས་ ཁར་ དོན་དག་ འདི་ </w:t>
      </w:r>
      <w:r>
        <w:t xml:space="preserve"># </w:t>
      </w:r>
      <w:r>
        <w:rPr>
          <w:rFonts w:cs="Microsoft Himalaya"/>
          <w:cs/>
          <w:lang w:bidi="bo-CN"/>
        </w:rPr>
        <w:t xml:space="preserve">ཆོད་ དགོ་ པ་ ཅིན་ </w:t>
      </w:r>
      <w:r>
        <w:t xml:space="preserve"># </w:t>
      </w:r>
      <w:r>
        <w:rPr>
          <w:rFonts w:cs="Microsoft Himalaya"/>
          <w:cs/>
          <w:lang w:bidi="bo-CN"/>
        </w:rPr>
        <w:t>ཆ་རོགས་ ཅིག་ མེད་ པར་ ང་ར་ རྐྱངམ་གཅིག་ གིས་ བསྒྲུབ་ ཚུགས་ པའི་ གོ་སྐབས་ མེདཔ་ ང་ར་ གིས་ ཤེས་ ཅི །</w:t>
      </w:r>
    </w:p>
    <w:p w14:paraId="65700CB8"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ཕྱི་རུ་ ང་ ཡང་ ང་རའི་ ཉལ་ཁྲི་ གུ་ འཛེགས །</w:t>
      </w:r>
    </w:p>
    <w:p w14:paraId="16A4DFC3" w14:textId="77777777" w:rsidR="00A536DF" w:rsidRDefault="00A536DF" w:rsidP="00A536DF">
      <w:pPr>
        <w:spacing w:after="0"/>
      </w:pPr>
      <w:r>
        <w:rPr>
          <w:rFonts w:cs="Microsoft Himalaya"/>
          <w:cs/>
          <w:lang w:bidi="bo-CN"/>
        </w:rPr>
        <w:t xml:space="preserve"> དེ་ལས་ ང་ དང་ ཁང་མིག་ གཅིག་ཁར་ སྡོད་ མི་ དཔལ་བཟང་ ཡང་ </w:t>
      </w:r>
      <w:r>
        <w:t xml:space="preserve"># </w:t>
      </w:r>
      <w:r>
        <w:rPr>
          <w:rFonts w:cs="Microsoft Himalaya"/>
          <w:cs/>
          <w:lang w:bidi="bo-CN"/>
        </w:rPr>
        <w:t xml:space="preserve">ཁོ་ར་ གི་ ཉལ་ཁྲི་ གུ་ དཔེ་ཆ་ བལྟ་ སྟེ་ </w:t>
      </w:r>
      <w:r>
        <w:t xml:space="preserve"># </w:t>
      </w:r>
      <w:r>
        <w:rPr>
          <w:rFonts w:cs="Microsoft Himalaya"/>
          <w:cs/>
          <w:lang w:bidi="bo-CN"/>
        </w:rPr>
        <w:t xml:space="preserve">སྡོད་ པའི་ སྐབས་ </w:t>
      </w:r>
      <w:r>
        <w:t xml:space="preserve"># </w:t>
      </w:r>
      <w:r>
        <w:rPr>
          <w:rFonts w:cs="Microsoft Himalaya"/>
          <w:cs/>
          <w:lang w:bidi="bo-CN"/>
        </w:rPr>
        <w:t>ཁོ་ གིས་ ང་ ལུ་ ཡི་གུ་ ཅིག་ སྤྲོད་ དེས །</w:t>
      </w:r>
    </w:p>
    <w:p w14:paraId="4E290B6A" w14:textId="77777777" w:rsidR="00A536DF" w:rsidRDefault="00A536DF" w:rsidP="00A536DF">
      <w:pPr>
        <w:spacing w:after="0"/>
      </w:pPr>
      <w:r>
        <w:rPr>
          <w:rFonts w:cs="Microsoft Himalaya"/>
          <w:cs/>
          <w:lang w:bidi="bo-CN"/>
        </w:rPr>
        <w:t xml:space="preserve"> ང་ གིས་ ལྷག་ལྟཝ་ ད་ </w:t>
      </w:r>
      <w:r>
        <w:t xml:space="preserve"># </w:t>
      </w:r>
      <w:r>
        <w:rPr>
          <w:rFonts w:cs="Microsoft Himalaya"/>
          <w:cs/>
          <w:lang w:bidi="bo-CN"/>
        </w:rPr>
        <w:t xml:space="preserve">ང་བཅས་ ཀྱི་ སྤེལ་ཁང་ ནང་ གི་ འབྲུག་པའི་ སློབ་ཕྲུག་ ཚོགས་པའི་ འགོ་ཁྲིདཔ་ གིས་ </w:t>
      </w:r>
      <w:r>
        <w:t xml:space="preserve"># </w:t>
      </w:r>
      <w:r>
        <w:rPr>
          <w:rFonts w:cs="Microsoft Himalaya"/>
          <w:cs/>
          <w:lang w:bidi="bo-CN"/>
        </w:rPr>
        <w:t xml:space="preserve">སྤྱི་ཚེས་ </w:t>
      </w:r>
      <w:r>
        <w:t xml:space="preserve">NUM * NUM # </w:t>
      </w:r>
      <w:r>
        <w:rPr>
          <w:rFonts w:cs="Microsoft Himalaya"/>
          <w:cs/>
          <w:lang w:bidi="bo-CN"/>
        </w:rPr>
        <w:t xml:space="preserve">འཛམ་གླིང་ དགའ་མཐུན་ གྱི་ ཉིནམ་ དང་ འབྲེལ་ ཏེ་ རྒྱ་མཚོ་ གི་ མཐའ་མར་ མཚོ་མཐའི་ ནང་ ལས་ ཕར་ </w:t>
      </w:r>
      <w:r>
        <w:t xml:space="preserve"># </w:t>
      </w:r>
      <w:r>
        <w:rPr>
          <w:rFonts w:cs="Microsoft Himalaya"/>
          <w:cs/>
          <w:lang w:bidi="bo-CN"/>
        </w:rPr>
        <w:t xml:space="preserve">བཤལ་ བར་ འགྱོ་ ནིའི་ འཆར་གཞི་ བཟོ་ སྟེ་ ཡོདཔ་ ལས་ འབྲུག་པའི་ སློབ་ཕྲུག་ ཚུ་ ཨིན་ཅི་མིན་ཅི་ ལས་རིམ་ འདི་ ནང་ ལྷག་ཆད་ མེད་ པར་ </w:t>
      </w:r>
      <w:r>
        <w:t xml:space="preserve"># </w:t>
      </w:r>
      <w:r>
        <w:rPr>
          <w:rFonts w:cs="Microsoft Himalaya"/>
          <w:cs/>
          <w:lang w:bidi="bo-CN"/>
        </w:rPr>
        <w:t>བཅའ་མར་གཏོགས་ དགོ་ པའི་ སྐོར་ལས་ ཨིན་ པས །</w:t>
      </w:r>
    </w:p>
    <w:p w14:paraId="17A7B79A" w14:textId="77777777" w:rsidR="00A536DF" w:rsidRDefault="00A536DF" w:rsidP="00A536DF">
      <w:pPr>
        <w:spacing w:after="0"/>
      </w:pPr>
      <w:r>
        <w:rPr>
          <w:rFonts w:cs="Microsoft Himalaya"/>
          <w:cs/>
          <w:lang w:bidi="bo-CN"/>
        </w:rPr>
        <w:t xml:space="preserve"> དེ་ལས་ ངེ་གི་ མནོ་བསམ་ ལུ་ </w:t>
      </w:r>
      <w:r>
        <w:t xml:space="preserve"># </w:t>
      </w:r>
      <w:r>
        <w:rPr>
          <w:rFonts w:cs="Microsoft Himalaya"/>
          <w:cs/>
          <w:lang w:bidi="bo-CN"/>
        </w:rPr>
        <w:t>ད་རིས་ འབདན་ དཀོན་མཆོག་གསུམ་ གྱིས་ སྐྱབས་ མཛད་ ནུག</w:t>
      </w:r>
    </w:p>
    <w:p w14:paraId="183B5D79" w14:textId="77777777" w:rsidR="00A536DF" w:rsidRDefault="00A536DF" w:rsidP="00A536DF">
      <w:pPr>
        <w:spacing w:after="0"/>
      </w:pPr>
      <w:r>
        <w:rPr>
          <w:rFonts w:cs="Microsoft Himalaya"/>
          <w:cs/>
          <w:lang w:bidi="bo-CN"/>
        </w:rPr>
        <w:t xml:space="preserve"> ངེ་གི་ ན་ཟུག་ འདི་ </w:t>
      </w:r>
      <w:r>
        <w:t xml:space="preserve"># </w:t>
      </w:r>
      <w:r>
        <w:rPr>
          <w:rFonts w:cs="Microsoft Himalaya"/>
          <w:cs/>
          <w:lang w:bidi="bo-CN"/>
        </w:rPr>
        <w:t xml:space="preserve">བཅོ་ཁ་ རྐྱབ་ ནིའི་ གོ་སྐབས་ ཅིག་ </w:t>
      </w:r>
      <w:r>
        <w:t xml:space="preserve"># </w:t>
      </w:r>
      <w:r>
        <w:rPr>
          <w:rFonts w:cs="Microsoft Himalaya"/>
          <w:cs/>
          <w:lang w:bidi="bo-CN"/>
        </w:rPr>
        <w:t>འ་ནཱི་ བསྒང་ འོང་ ནི་ འདྲས་ ཟེར་ མནོ་ ཡི །</w:t>
      </w:r>
    </w:p>
    <w:p w14:paraId="387DAC38" w14:textId="77777777" w:rsidR="00A536DF" w:rsidRDefault="00A536DF" w:rsidP="00A536DF">
      <w:pPr>
        <w:spacing w:after="0"/>
      </w:pPr>
      <w:r>
        <w:rPr>
          <w:rFonts w:cs="Microsoft Himalaya"/>
          <w:cs/>
          <w:lang w:bidi="bo-CN"/>
        </w:rPr>
        <w:t xml:space="preserve"> དེ་ལས་ ག་ཡང་ </w:t>
      </w:r>
      <w:r>
        <w:t xml:space="preserve"># </w:t>
      </w:r>
      <w:r>
        <w:rPr>
          <w:rFonts w:cs="Microsoft Himalaya"/>
          <w:cs/>
          <w:lang w:bidi="bo-CN"/>
        </w:rPr>
        <w:t xml:space="preserve">ངེ་གི་ གདོང་ ཁ་ ལུ་ སེམས་ དགའ་ བའི་ འཛུམ་མདངས་ རང་བཞིན་གྱིས་ ཐོན་ ཏེ་ </w:t>
      </w:r>
      <w:r>
        <w:t xml:space="preserve"># </w:t>
      </w:r>
      <w:r>
        <w:rPr>
          <w:rFonts w:cs="Microsoft Himalaya"/>
          <w:cs/>
          <w:lang w:bidi="bo-CN"/>
        </w:rPr>
        <w:t xml:space="preserve">དཔལ་བཟང་ ལུ་ ལྟོ་ཚང་ འ་ནཱིའི་ ལས་རིམ་ འདི་ འབདན་ </w:t>
      </w:r>
      <w:r>
        <w:t xml:space="preserve"># </w:t>
      </w:r>
      <w:r>
        <w:rPr>
          <w:rFonts w:cs="Microsoft Himalaya"/>
          <w:cs/>
          <w:lang w:bidi="bo-CN"/>
        </w:rPr>
        <w:t xml:space="preserve">སྤྲོ་བ་ ཅིག་ ཡོད་ ཡོད་ ར་ འདྲ་ བས་ སྨོ་ཞིག་ ཟེར་ སླབཔ་ ད་ དཔལ་བཟང་ གིས་ </w:t>
      </w:r>
      <w:r>
        <w:t xml:space="preserve"># </w:t>
      </w:r>
      <w:r>
        <w:rPr>
          <w:rFonts w:cs="Microsoft Himalaya"/>
          <w:cs/>
          <w:lang w:bidi="bo-CN"/>
        </w:rPr>
        <w:t xml:space="preserve">ངེ་གི་ སེམས་ ལས་ འབད་བ་ཅིན་ ཁྱོད་ ལས་རིམ་ འདི་ བཟུམ་ ལུ་ </w:t>
      </w:r>
      <w:r>
        <w:t xml:space="preserve"># </w:t>
      </w:r>
      <w:r>
        <w:rPr>
          <w:rFonts w:cs="Microsoft Himalaya"/>
          <w:cs/>
          <w:lang w:bidi="bo-CN"/>
        </w:rPr>
        <w:t>སྤྲོ་བ་ མི་ འོང་ ཟེར་ མནོ་ ཡི །</w:t>
      </w:r>
    </w:p>
    <w:p w14:paraId="4844C233" w14:textId="77777777" w:rsidR="00A536DF" w:rsidRDefault="00A536DF" w:rsidP="00A536DF">
      <w:pPr>
        <w:spacing w:after="0"/>
      </w:pPr>
      <w:r>
        <w:rPr>
          <w:rFonts w:cs="Microsoft Himalaya"/>
          <w:cs/>
          <w:lang w:bidi="bo-CN"/>
        </w:rPr>
        <w:t xml:space="preserve"> སྟེ་ མ་པ་ ག་ཏེ་ འགྱོ་ རུང་ </w:t>
      </w:r>
      <w:r>
        <w:t xml:space="preserve"># </w:t>
      </w:r>
      <w:r>
        <w:rPr>
          <w:rFonts w:cs="Microsoft Himalaya"/>
          <w:cs/>
          <w:lang w:bidi="bo-CN"/>
        </w:rPr>
        <w:t>ཆ་རོགས་ དང་ གཅིག་ཁར་ འདི་ ནི་ ཁྱོད་ སྤྲོ་བ་ མི་ སྟོན །</w:t>
      </w:r>
    </w:p>
    <w:p w14:paraId="10DB00E9" w14:textId="77777777" w:rsidR="00A536DF" w:rsidRDefault="00A536DF" w:rsidP="00A536DF">
      <w:pPr>
        <w:spacing w:after="0"/>
      </w:pPr>
      <w:r>
        <w:rPr>
          <w:rFonts w:cs="Microsoft Himalaya"/>
          <w:cs/>
          <w:lang w:bidi="bo-CN"/>
        </w:rPr>
        <w:t xml:space="preserve"> ཁྱོད་ར་ རྐྱངམ་གཅིག་ གི་ཁུག་ ནང་ </w:t>
      </w:r>
      <w:r>
        <w:t xml:space="preserve"># </w:t>
      </w:r>
      <w:r>
        <w:rPr>
          <w:rFonts w:cs="Microsoft Himalaya"/>
          <w:cs/>
          <w:lang w:bidi="bo-CN"/>
        </w:rPr>
        <w:t>ཁུ་སིམ་སི་ སྦེ་ སྡོད་ འོང་ ཟེར་ སླབ་ དེས །</w:t>
      </w:r>
    </w:p>
    <w:p w14:paraId="3CBEB114" w14:textId="77777777" w:rsidR="00A536DF" w:rsidRDefault="00A536DF" w:rsidP="00A536DF">
      <w:pPr>
        <w:spacing w:after="0"/>
      </w:pPr>
      <w:r>
        <w:rPr>
          <w:rFonts w:cs="Microsoft Himalaya"/>
          <w:cs/>
          <w:lang w:bidi="bo-CN"/>
        </w:rPr>
        <w:t xml:space="preserve"> དེ་ལས་ ང་ གིས་ ད་འབདན་ ང་ འདི་ བཟུམ་སྦེ་ རྩ་ལས་ མི་ སྡོད །</w:t>
      </w:r>
    </w:p>
    <w:p w14:paraId="7A9C1C36" w14:textId="77777777" w:rsidR="00A536DF" w:rsidRDefault="00A536DF" w:rsidP="00A536DF">
      <w:pPr>
        <w:spacing w:after="0"/>
      </w:pPr>
      <w:r>
        <w:rPr>
          <w:rFonts w:cs="Microsoft Himalaya"/>
          <w:cs/>
          <w:lang w:bidi="bo-CN"/>
        </w:rPr>
        <w:t xml:space="preserve"> ཆ་རོགས་ ཚུ་ དང་ སྤྲོ་བ་ སྟོན་ ནི་ ཨིན །</w:t>
      </w:r>
    </w:p>
    <w:p w14:paraId="51F33C8D" w14:textId="77777777" w:rsidR="00A536DF" w:rsidRDefault="00A536DF" w:rsidP="00A536DF">
      <w:pPr>
        <w:spacing w:after="0"/>
      </w:pPr>
      <w:r>
        <w:rPr>
          <w:rFonts w:cs="Microsoft Himalaya"/>
          <w:cs/>
          <w:lang w:bidi="bo-CN"/>
        </w:rPr>
        <w:t xml:space="preserve"> ང་བཅས་ ལས་རིམ་ འདི་ ནང་ </w:t>
      </w:r>
      <w:r>
        <w:t xml:space="preserve"># </w:t>
      </w:r>
      <w:r>
        <w:rPr>
          <w:rFonts w:cs="Microsoft Himalaya"/>
          <w:cs/>
          <w:lang w:bidi="bo-CN"/>
        </w:rPr>
        <w:t xml:space="preserve">འགྱོཝ་ ད་ འབདན་ ཁྱོད་ ཀྱིས་ ངེ་གི་ ལཱ་ ཅིག་ འབད་བྱིན་ དགོ་ སྨ་རེ་ ཟེར་ སླབཔ་ ད་ </w:t>
      </w:r>
      <w:r>
        <w:t xml:space="preserve"># </w:t>
      </w:r>
      <w:r>
        <w:rPr>
          <w:rFonts w:cs="Microsoft Himalaya"/>
          <w:cs/>
          <w:lang w:bidi="bo-CN"/>
        </w:rPr>
        <w:t xml:space="preserve">ཁོ་ གིས་ སྤ་ </w:t>
      </w:r>
      <w:r>
        <w:t xml:space="preserve"># </w:t>
      </w:r>
      <w:r>
        <w:rPr>
          <w:rFonts w:cs="Microsoft Himalaya"/>
          <w:cs/>
          <w:lang w:bidi="bo-CN"/>
        </w:rPr>
        <w:t>འབད་ འོང་ དབའེ །</w:t>
      </w:r>
    </w:p>
    <w:p w14:paraId="7B66CDA7"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ང་ གིས་ འབད་ ཚུགས་ པའི་ ལཱ་ ཅིག་ ཨིན་ ནོ་ཞིག་ ཟེར་ འདྲི་ དེས །</w:t>
      </w:r>
    </w:p>
    <w:p w14:paraId="31EC771B" w14:textId="77777777" w:rsidR="00A536DF" w:rsidRDefault="00A536DF" w:rsidP="00A536DF">
      <w:pPr>
        <w:spacing w:after="0"/>
      </w:pPr>
      <w:r>
        <w:rPr>
          <w:rFonts w:cs="Microsoft Himalaya"/>
          <w:cs/>
          <w:lang w:bidi="bo-CN"/>
        </w:rPr>
        <w:t xml:space="preserve"> ང་ གིས་ </w:t>
      </w:r>
      <w:r>
        <w:t xml:space="preserve"># </w:t>
      </w:r>
      <w:r>
        <w:rPr>
          <w:rFonts w:cs="Microsoft Himalaya"/>
          <w:cs/>
          <w:lang w:bidi="bo-CN"/>
        </w:rPr>
        <w:t xml:space="preserve">ཁྱོད་ ཀྱིས་ འབད་ ཚུགས་ པའི་ ལཱ་ ཅིག་ ར་ ཨིན་ ཟེར་ སླབཔ་ ད་ </w:t>
      </w:r>
      <w:r>
        <w:t xml:space="preserve"># </w:t>
      </w:r>
      <w:r>
        <w:rPr>
          <w:rFonts w:cs="Microsoft Himalaya"/>
          <w:cs/>
          <w:lang w:bidi="bo-CN"/>
        </w:rPr>
        <w:t xml:space="preserve">ཁོ་ གིས་ </w:t>
      </w:r>
      <w:r>
        <w:t xml:space="preserve"># </w:t>
      </w:r>
      <w:r>
        <w:rPr>
          <w:rFonts w:cs="Microsoft Himalaya"/>
          <w:cs/>
          <w:lang w:bidi="bo-CN"/>
        </w:rPr>
        <w:t>ག་ཅི་ གི་ ལཱ་ སྨོ་ ཟེར་ ང་ ལུ་ འདྲིཝ་ ཨིན་ པས །</w:t>
      </w:r>
    </w:p>
    <w:p w14:paraId="57A20EF7" w14:textId="77777777" w:rsidR="00A536DF" w:rsidRDefault="00A536DF" w:rsidP="00A536DF">
      <w:pPr>
        <w:spacing w:after="0"/>
      </w:pPr>
      <w:r>
        <w:rPr>
          <w:rFonts w:cs="Microsoft Himalaya"/>
          <w:cs/>
          <w:lang w:bidi="bo-CN"/>
        </w:rPr>
        <w:t xml:space="preserve"> དེ་ལས་ ང་ གིས་ བློ་ འདི་ ཁོ་ ལུ་ སླབ་ ནི་ ཡང་ དུམ་གྲ་ཅིག་ ངོ་ཚ་ ཡི །</w:t>
      </w:r>
    </w:p>
    <w:p w14:paraId="7F24F07E" w14:textId="77777777" w:rsidR="00A536DF" w:rsidRDefault="00A536DF" w:rsidP="00A536DF">
      <w:pPr>
        <w:spacing w:after="0"/>
      </w:pPr>
      <w:r>
        <w:rPr>
          <w:rFonts w:cs="Microsoft Himalaya"/>
          <w:cs/>
          <w:lang w:bidi="bo-CN"/>
        </w:rPr>
        <w:t xml:space="preserve"> ཨིན་རུང་ རྩ་འགེངས་ ཏེ་ ར་ དེ་སྦེ་ སླབ་ ཅི །</w:t>
      </w:r>
    </w:p>
    <w:p w14:paraId="472B1F03" w14:textId="77777777" w:rsidR="00A536DF" w:rsidRDefault="00A536DF" w:rsidP="00A536DF">
      <w:pPr>
        <w:spacing w:after="0"/>
      </w:pPr>
      <w:r>
        <w:rPr>
          <w:rFonts w:cs="Microsoft Himalaya"/>
          <w:cs/>
          <w:lang w:bidi="bo-CN"/>
        </w:rPr>
        <w:t xml:space="preserve"> དཔལ་བཟང་ འཛམ་གླིང་ ནང་ ཚན་རིག་ མཁས་པ་ ཚུ་ གིས་ འཕྲུལ་ཆས་ མ་འདྲཝ་ ལེ་ཤ་ བཟོ་ ཡོད་ རུང་ </w:t>
      </w:r>
      <w:r>
        <w:t xml:space="preserve"># </w:t>
      </w:r>
      <w:r>
        <w:rPr>
          <w:rFonts w:cs="Microsoft Himalaya"/>
          <w:cs/>
          <w:lang w:bidi="bo-CN"/>
        </w:rPr>
        <w:t xml:space="preserve">རང་ དགའ་ མིའི་ བུམོ་ འདི་ </w:t>
      </w:r>
      <w:r>
        <w:t xml:space="preserve"># </w:t>
      </w:r>
      <w:r>
        <w:rPr>
          <w:rFonts w:cs="Microsoft Himalaya"/>
          <w:cs/>
          <w:lang w:bidi="bo-CN"/>
        </w:rPr>
        <w:t>ལོ་རྒྱུས་ ག་ནི་ཡང་ སླབ་ མ་ དགོ་ པར་ ཁྲོམ་ ཁ་ ལས་ ཅ་ལ་ ཉོ་ དོ་ བཟུམ་སྦེ་ འཐོབ་ ཚུགས་ པའི་ འཕྲུལ་ཆས་ ཅིག་ མ་ བཟོ་ བས་ སྨོ་ཞིག་</w:t>
      </w:r>
    </w:p>
    <w:p w14:paraId="5C519F10" w14:textId="77777777" w:rsidR="00A536DF" w:rsidRDefault="00A536DF" w:rsidP="00A536DF">
      <w:pPr>
        <w:spacing w:after="0"/>
      </w:pPr>
      <w:r>
        <w:rPr>
          <w:rFonts w:cs="Microsoft Himalaya"/>
          <w:cs/>
          <w:lang w:bidi="bo-CN"/>
        </w:rPr>
        <w:t xml:space="preserve"> འ་ནཱི་བཟུམ་ གྱི་ འཕྲུལ་ཆས་ ཅིག་ ཡོད་ པ་ ཅིན་ </w:t>
      </w:r>
      <w:r>
        <w:t xml:space="preserve"># </w:t>
      </w:r>
      <w:r>
        <w:rPr>
          <w:rFonts w:cs="Microsoft Himalaya"/>
          <w:cs/>
          <w:lang w:bidi="bo-CN"/>
        </w:rPr>
        <w:t xml:space="preserve">ཏི་རུ་ མེད་ རུང་ ང་ གིས་ </w:t>
      </w:r>
      <w:r>
        <w:t xml:space="preserve"># </w:t>
      </w:r>
      <w:r>
        <w:rPr>
          <w:rFonts w:cs="Microsoft Himalaya"/>
          <w:cs/>
          <w:lang w:bidi="bo-CN"/>
        </w:rPr>
        <w:t xml:space="preserve">ང་ར་ ཡང་ </w:t>
      </w:r>
      <w:r>
        <w:t xml:space="preserve"># </w:t>
      </w:r>
      <w:r>
        <w:rPr>
          <w:rFonts w:cs="Microsoft Himalaya"/>
          <w:cs/>
          <w:lang w:bidi="bo-CN"/>
        </w:rPr>
        <w:t xml:space="preserve">བཙོངས་ ཏེ་ ཉོ་ དགོ་ པའི་ གནས་སྟངས་ ལུ་ ཐུག་ ཆི་ ཡི་ ཟེར་ བགའ་ ཡི་ བགའ་ ཡི་ ར་ སླབཔ་ ད་ </w:t>
      </w:r>
      <w:r>
        <w:t xml:space="preserve"># </w:t>
      </w:r>
      <w:r>
        <w:rPr>
          <w:rFonts w:cs="Microsoft Himalaya"/>
          <w:cs/>
          <w:lang w:bidi="bo-CN"/>
        </w:rPr>
        <w:t>ཁོ་ གིས་ འདི་བཟུམ་ གྱི་ འཕྲུལ་ཆས་ ཉོ་ ནིའི་ ཏི་རུ་ ཁྱོད་ ལུ་ མི་ འོང་ ཟེར་ མནོ་ སྟེ་ ར་ མ་ བཟོ་ བས་ པ་ སྟེ །</w:t>
      </w:r>
    </w:p>
    <w:p w14:paraId="42501502"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ད་ ང་ གིས་ ཁྱོད་ ཀྱི་ བློ་ གི་ དོན་དག་ དང་ </w:t>
      </w:r>
      <w:r>
        <w:t xml:space="preserve"># </w:t>
      </w:r>
      <w:r>
        <w:rPr>
          <w:rFonts w:cs="Microsoft Himalaya"/>
          <w:cs/>
          <w:lang w:bidi="bo-CN"/>
        </w:rPr>
        <w:t>ང་ གིས་ ཁྱོད་ ལུ་ འབད་ དགོཔ་ ག་ཅི་ ཡོདཔ་ ཨིན་ན་ ག་ར་ ཧ་གོ་ ཡི །</w:t>
      </w:r>
    </w:p>
    <w:p w14:paraId="1542D2A8"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ཁྱོད་ ཀྱིས་ དགའ་ མིའི་ བུམོ་ འདི་ </w:t>
      </w:r>
      <w:r>
        <w:t xml:space="preserve"># </w:t>
      </w:r>
      <w:r>
        <w:rPr>
          <w:rFonts w:cs="Microsoft Himalaya"/>
          <w:cs/>
          <w:lang w:bidi="bo-CN"/>
        </w:rPr>
        <w:t xml:space="preserve">ངེ་གི་ བསོད་ནམས་ འདི་ འབདན་ མེན་ པས སོང་ ཟེར་ སླབཔ་ ད་ </w:t>
      </w:r>
      <w:r>
        <w:t xml:space="preserve"># </w:t>
      </w:r>
      <w:r>
        <w:rPr>
          <w:rFonts w:cs="Microsoft Himalaya"/>
          <w:cs/>
          <w:lang w:bidi="bo-CN"/>
        </w:rPr>
        <w:t xml:space="preserve">དེ་ལས་ </w:t>
      </w:r>
      <w:r>
        <w:t xml:space="preserve"># </w:t>
      </w:r>
      <w:r>
        <w:rPr>
          <w:rFonts w:cs="Microsoft Himalaya"/>
          <w:cs/>
          <w:lang w:bidi="bo-CN"/>
        </w:rPr>
        <w:t>ང་ གིས་ ད་ ཐབས་ ར་ མིན་འདུག</w:t>
      </w:r>
    </w:p>
    <w:p w14:paraId="3F984435" w14:textId="77777777" w:rsidR="00A536DF" w:rsidRDefault="00A536DF" w:rsidP="00A536DF">
      <w:pPr>
        <w:spacing w:after="0"/>
      </w:pPr>
      <w:r>
        <w:rPr>
          <w:rFonts w:cs="Microsoft Himalaya"/>
          <w:cs/>
          <w:lang w:bidi="bo-CN"/>
        </w:rPr>
        <w:t xml:space="preserve"> ཁྱོད་ ཙིགཔ་ མ་ ཟ་ མས །</w:t>
      </w:r>
    </w:p>
    <w:p w14:paraId="4F7D828A" w14:textId="77777777" w:rsidR="00A536DF" w:rsidRDefault="00A536DF" w:rsidP="00A536DF">
      <w:pPr>
        <w:spacing w:after="0"/>
      </w:pPr>
      <w:r>
        <w:rPr>
          <w:rFonts w:cs="Microsoft Himalaya"/>
          <w:cs/>
          <w:lang w:bidi="bo-CN"/>
        </w:rPr>
        <w:t xml:space="preserve"> བསོད་ནམས་ དང་ ཁྱོད་ ཀྱི་ བར་ ན་ དགའ་མཐུན་ གྱི་ འབྲེལ་བ་ ཡོདཔ་ ཤེས་ རུང་ ཡང་ ཚེ་སྔོན་ གྱི་ ལས་ དང་ གནམ་བསྐོས་ ཀྱིས་ འགྱོ་ མ་ བཏུབ །</w:t>
      </w:r>
    </w:p>
    <w:p w14:paraId="1D05C772" w14:textId="77777777" w:rsidR="00A536DF" w:rsidRDefault="00A536DF" w:rsidP="00A536DF">
      <w:pPr>
        <w:spacing w:after="0"/>
      </w:pPr>
      <w:r>
        <w:rPr>
          <w:rFonts w:cs="Microsoft Himalaya"/>
          <w:cs/>
          <w:lang w:bidi="bo-CN"/>
        </w:rPr>
        <w:t xml:space="preserve"> ད་ ཁྱོད་ར་ རྒྱབ་བཤུད་ རྐྱབ་ པ་ ཅིན་ དྲག་ འོང་ ཟེར་ སླབཔ་ ད་ </w:t>
      </w:r>
      <w:r>
        <w:t xml:space="preserve"># </w:t>
      </w:r>
      <w:r>
        <w:rPr>
          <w:rFonts w:cs="Microsoft Himalaya"/>
          <w:cs/>
          <w:lang w:bidi="bo-CN"/>
        </w:rPr>
        <w:t xml:space="preserve">ཁོ་ གིས་ དབའེ་ ཁོ་རེ་ </w:t>
      </w:r>
      <w:r>
        <w:t xml:space="preserve"># </w:t>
      </w:r>
      <w:r>
        <w:rPr>
          <w:rFonts w:cs="Microsoft Himalaya"/>
          <w:cs/>
          <w:lang w:bidi="bo-CN"/>
        </w:rPr>
        <w:t>ཁྱོད་ དགོད་བྲ་ སླབཔ་ སྨོ ། བདེན་ལས་ར་ སླབཔ་ སྨོ་ ཟེར་ སླབ་ ཅི །</w:t>
      </w:r>
    </w:p>
    <w:p w14:paraId="01C115B1" w14:textId="77777777" w:rsidR="00A536DF" w:rsidRDefault="00A536DF" w:rsidP="00A536DF">
      <w:pPr>
        <w:spacing w:after="0"/>
      </w:pPr>
      <w:r>
        <w:rPr>
          <w:rFonts w:cs="Microsoft Himalaya"/>
          <w:cs/>
          <w:lang w:bidi="bo-CN"/>
        </w:rPr>
        <w:t xml:space="preserve"> ང་ གིས་ དགོད་བྲོ་ ར་ རྨམ །</w:t>
      </w:r>
    </w:p>
    <w:p w14:paraId="6769E065" w14:textId="77777777" w:rsidR="00A536DF" w:rsidRDefault="00A536DF" w:rsidP="00A536DF">
      <w:pPr>
        <w:spacing w:after="0"/>
      </w:pPr>
      <w:r>
        <w:rPr>
          <w:rFonts w:cs="Microsoft Himalaya"/>
          <w:cs/>
          <w:lang w:bidi="bo-CN"/>
        </w:rPr>
        <w:t xml:space="preserve"> ག་ཅི་ དང་ ག་ཅི་ ར་ ཨིན་ རུང་ ལྟ་ལྟོ་ཚང་ གི་ བར་ ན་ འདི་བཟུམ་ གྱི་ ལཱ་ འབད་ དགོཔ་ ཡང་ མེད །</w:t>
      </w:r>
    </w:p>
    <w:p w14:paraId="63D26C44" w14:textId="77777777" w:rsidR="00A536DF" w:rsidRDefault="00A536DF" w:rsidP="00A536DF">
      <w:pPr>
        <w:spacing w:after="0"/>
      </w:pPr>
      <w:r>
        <w:rPr>
          <w:rFonts w:cs="Microsoft Himalaya"/>
          <w:cs/>
          <w:lang w:bidi="bo-CN"/>
        </w:rPr>
        <w:t xml:space="preserve"> གལ་སྲིད་ འདི་བཟུམ་སྦེ་ ཐོན་སོང་ རུང་ </w:t>
      </w:r>
      <w:r>
        <w:t xml:space="preserve"># </w:t>
      </w:r>
      <w:r>
        <w:rPr>
          <w:rFonts w:cs="Microsoft Himalaya"/>
          <w:cs/>
          <w:lang w:bidi="bo-CN"/>
        </w:rPr>
        <w:t xml:space="preserve">ང་ གིས་ ཁྱོད་ ཀྱི་ གདོང་ཁར་ སླབ་ འོང་ ག་ ཟེར་ སླབཔ་ ད་ </w:t>
      </w:r>
      <w:r>
        <w:t xml:space="preserve"># </w:t>
      </w:r>
      <w:r>
        <w:rPr>
          <w:rFonts w:cs="Microsoft Himalaya"/>
          <w:cs/>
          <w:lang w:bidi="bo-CN"/>
        </w:rPr>
        <w:t xml:space="preserve">ཁོ་ གིས་ མ་པ་ འདི་ གི་ ཐད་ ལུ་ </w:t>
      </w:r>
      <w:r>
        <w:t xml:space="preserve"># </w:t>
      </w:r>
      <w:r>
        <w:rPr>
          <w:rFonts w:cs="Microsoft Himalaya"/>
          <w:cs/>
          <w:lang w:bidi="bo-CN"/>
        </w:rPr>
        <w:t>ང་ དོགས་པ་ མེད །</w:t>
      </w:r>
    </w:p>
    <w:p w14:paraId="1A905AED"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ད་ ཀྱིས་ དགའ་ བའི་ བུམོ་ འདི་ ག་ སྨོ །</w:t>
      </w:r>
    </w:p>
    <w:p w14:paraId="2EFCF0FE" w14:textId="77777777" w:rsidR="00A536DF" w:rsidRDefault="00A536DF" w:rsidP="00A536DF">
      <w:pPr>
        <w:spacing w:after="0"/>
      </w:pPr>
      <w:r>
        <w:rPr>
          <w:rFonts w:cs="Microsoft Himalaya"/>
          <w:cs/>
          <w:lang w:bidi="bo-CN"/>
        </w:rPr>
        <w:t xml:space="preserve"> ང་བཅས་ ཀྱི་ འབྲུག་པའི་ བུམོ་ ར་ ཨིན་ན་ ཟེར་ འདྲིཝ་ མས །</w:t>
      </w:r>
    </w:p>
    <w:p w14:paraId="38B61146" w14:textId="77777777" w:rsidR="00A536DF" w:rsidRDefault="00A536DF" w:rsidP="00A536DF">
      <w:pPr>
        <w:spacing w:after="0"/>
      </w:pPr>
      <w:r>
        <w:rPr>
          <w:rFonts w:cs="Microsoft Himalaya"/>
          <w:cs/>
          <w:lang w:bidi="bo-CN"/>
        </w:rPr>
        <w:t xml:space="preserve"> དེ་ལས་ ང་ གིས་ མོ་ གི་ མིང་ ར་ ཤེས་ པ་ ཅིན་ </w:t>
      </w:r>
      <w:r>
        <w:t xml:space="preserve"># </w:t>
      </w:r>
      <w:r>
        <w:rPr>
          <w:rFonts w:cs="Microsoft Himalaya"/>
          <w:cs/>
          <w:lang w:bidi="bo-CN"/>
        </w:rPr>
        <w:t>ངེ་གི་ དོན་དག་ ཕྱེད་ཀ་ གྲུབ་ ཟེར་ རུང་ དེམ་ཅིག་ ཨིན །</w:t>
      </w:r>
    </w:p>
    <w:p w14:paraId="3BC16B78" w14:textId="77777777" w:rsidR="00A536DF" w:rsidRDefault="00A536DF" w:rsidP="00A536DF">
      <w:pPr>
        <w:spacing w:after="0"/>
      </w:pPr>
      <w:r>
        <w:rPr>
          <w:rFonts w:cs="Microsoft Himalaya"/>
          <w:cs/>
          <w:lang w:bidi="bo-CN"/>
        </w:rPr>
        <w:lastRenderedPageBreak/>
        <w:t xml:space="preserve"> སྐྱེ་ སའི་ རྒྱལ་ཁབ་ གཅིག་ གི་ ནང་ ལས་ འབད་རུང་ </w:t>
      </w:r>
      <w:r>
        <w:t xml:space="preserve"># </w:t>
      </w:r>
      <w:r>
        <w:rPr>
          <w:rFonts w:cs="Microsoft Himalaya"/>
          <w:cs/>
          <w:lang w:bidi="bo-CN"/>
        </w:rPr>
        <w:t xml:space="preserve">ད་རིས་ ཚུན་ཚོད་ </w:t>
      </w:r>
      <w:r>
        <w:t xml:space="preserve"># </w:t>
      </w:r>
      <w:r>
        <w:rPr>
          <w:rFonts w:cs="Microsoft Himalaya"/>
          <w:cs/>
          <w:lang w:bidi="bo-CN"/>
        </w:rPr>
        <w:t xml:space="preserve">ང་ གིས་ མོ་ ལུ་ མིང་ ཅིག་ ར་ </w:t>
      </w:r>
      <w:r>
        <w:t xml:space="preserve"># </w:t>
      </w:r>
      <w:r>
        <w:rPr>
          <w:rFonts w:cs="Microsoft Himalaya"/>
          <w:cs/>
          <w:lang w:bidi="bo-CN"/>
        </w:rPr>
        <w:t xml:space="preserve">འདྲི་ མ་ ཚུགས་ པར་ ལུས་ ཡོདཔ་ ལས་ </w:t>
      </w:r>
      <w:r>
        <w:t xml:space="preserve"># </w:t>
      </w:r>
      <w:r>
        <w:rPr>
          <w:rFonts w:cs="Microsoft Himalaya"/>
          <w:cs/>
          <w:lang w:bidi="bo-CN"/>
        </w:rPr>
        <w:t xml:space="preserve">ད་རིས་ ཁྱོད་ ལུ་ </w:t>
      </w:r>
      <w:r>
        <w:t xml:space="preserve"># </w:t>
      </w:r>
      <w:r>
        <w:rPr>
          <w:rFonts w:cs="Microsoft Himalaya"/>
          <w:cs/>
          <w:lang w:bidi="bo-CN"/>
        </w:rPr>
        <w:t xml:space="preserve">ཆ་རོགས་ འབད་ དགོ་ པའི་ སྐོར་ལས་ </w:t>
      </w:r>
      <w:r>
        <w:t xml:space="preserve"># </w:t>
      </w:r>
      <w:r>
        <w:rPr>
          <w:rFonts w:cs="Microsoft Himalaya"/>
          <w:cs/>
          <w:lang w:bidi="bo-CN"/>
        </w:rPr>
        <w:t xml:space="preserve">སླབ་ དགོ་ མི་ འདི་ དེ་ལས་བརྟེན་ ཨིན་ ཟེར་ སླབཔ་ ད་ </w:t>
      </w:r>
      <w:r>
        <w:t xml:space="preserve"># </w:t>
      </w:r>
      <w:r>
        <w:rPr>
          <w:rFonts w:cs="Microsoft Himalaya"/>
          <w:cs/>
          <w:lang w:bidi="bo-CN"/>
        </w:rPr>
        <w:t xml:space="preserve">ཁོ་རེ་ ད་ལྟོ་ འབདན་ ཁྱོད་ ཀྱིས་ ངེ་གི་ སེམས་ ཁར་ </w:t>
      </w:r>
      <w:r>
        <w:t xml:space="preserve"># </w:t>
      </w:r>
      <w:r>
        <w:rPr>
          <w:rFonts w:cs="Microsoft Himalaya"/>
          <w:cs/>
          <w:lang w:bidi="bo-CN"/>
        </w:rPr>
        <w:t>ས་ཡོམ་ ཤུགས་ཅན་ ཅིག་ རྐྱབ་ བཅུག་ ཅི་ སྨ་རེ །</w:t>
      </w:r>
    </w:p>
    <w:p w14:paraId="0644A78D" w14:textId="77777777" w:rsidR="00A536DF" w:rsidRDefault="00A536DF" w:rsidP="00A536DF">
      <w:pPr>
        <w:spacing w:after="0"/>
      </w:pPr>
      <w:r>
        <w:rPr>
          <w:rFonts w:cs="Microsoft Himalaya"/>
          <w:cs/>
          <w:lang w:bidi="bo-CN"/>
        </w:rPr>
        <w:t xml:space="preserve"> ང་ ནི་ འཆོལ་ལོང་ བཟུམ་སྦེ་ ངེ་གི་ ཨམ་ འདི་ ཡང་ ཕྱད་ཕྱདཔ་ འདྲས་ མནོ་ ཡི་ ཟེར་ བུངས་ ས་ ཁར་ བཞགཔ་ དང་ གཅིག་ཁར་ ཁོ་ གིས་ དེ་སྦེ་ སླབཔ་ ཨིན་ པས །</w:t>
      </w:r>
    </w:p>
    <w:p w14:paraId="12DC6E3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ང་ གིས་ ཧེ་མ་ ཁྱོད་ ཀྱིས་ ཁྱོད་ ཀྱི་ ཨམ་ འདི་ དང་ </w:t>
      </w:r>
      <w:r>
        <w:t xml:space="preserve"># </w:t>
      </w:r>
      <w:r>
        <w:rPr>
          <w:rFonts w:cs="Microsoft Himalaya"/>
          <w:cs/>
          <w:lang w:bidi="bo-CN"/>
        </w:rPr>
        <w:t xml:space="preserve">བློ་ འགོ་ དང་པ་ ག་དེ་སྦེ་ སླབ་ ཅི་ ཟེར་ འདྲིཝ་ ད་ </w:t>
      </w:r>
      <w:r>
        <w:t xml:space="preserve"># </w:t>
      </w:r>
      <w:r>
        <w:rPr>
          <w:rFonts w:cs="Microsoft Himalaya"/>
          <w:cs/>
          <w:lang w:bidi="bo-CN"/>
        </w:rPr>
        <w:t xml:space="preserve">ཁོ་ གིས་ འདི་ གི་ སྐོར་ལས་ འདི་ </w:t>
      </w:r>
      <w:r>
        <w:t xml:space="preserve"># </w:t>
      </w:r>
      <w:r>
        <w:rPr>
          <w:rFonts w:cs="Microsoft Himalaya"/>
          <w:cs/>
          <w:lang w:bidi="bo-CN"/>
        </w:rPr>
        <w:t>སྲུང་ བཟུམ་སྦེ་ ཨིན །</w:t>
      </w:r>
    </w:p>
    <w:p w14:paraId="2D7E05D5" w14:textId="77777777" w:rsidR="00A536DF" w:rsidRDefault="00A536DF" w:rsidP="00A536DF">
      <w:pPr>
        <w:spacing w:after="0"/>
      </w:pPr>
      <w:r>
        <w:rPr>
          <w:rFonts w:cs="Microsoft Himalaya"/>
          <w:cs/>
          <w:lang w:bidi="bo-CN"/>
        </w:rPr>
        <w:t xml:space="preserve"> ཁྱོད་ ཉན་ ནིའི་ སྤྲོ་བ་ ཡོད་ པ་ ཅིན་ </w:t>
      </w:r>
      <w:r>
        <w:t xml:space="preserve"># </w:t>
      </w:r>
      <w:r>
        <w:rPr>
          <w:rFonts w:cs="Microsoft Himalaya"/>
          <w:cs/>
          <w:lang w:bidi="bo-CN"/>
        </w:rPr>
        <w:t xml:space="preserve">ང་ གིས་ གཏང་ གེ་ ཟེར་ སླབ་ དེས ། </w:t>
      </w:r>
      <w:r>
        <w:t xml:space="preserve"># </w:t>
      </w:r>
      <w:r>
        <w:rPr>
          <w:rFonts w:cs="Microsoft Himalaya"/>
          <w:cs/>
          <w:lang w:bidi="bo-CN"/>
        </w:rPr>
        <w:t xml:space="preserve">དེ་ལས་ ང་ གིས་ ཚར་ཅིག་ གཏང་ ཞིག་ ཟེར་ སླབཔ་ ད་ </w:t>
      </w:r>
      <w:r>
        <w:t xml:space="preserve"># </w:t>
      </w:r>
      <w:r>
        <w:rPr>
          <w:rFonts w:cs="Microsoft Himalaya"/>
          <w:cs/>
          <w:lang w:bidi="bo-CN"/>
        </w:rPr>
        <w:t>ཁོ་ གིས་ འགོ་བཙུགས་ ད་ ཡི །</w:t>
      </w:r>
    </w:p>
    <w:p w14:paraId="56B296E4"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 xml:space="preserve">འབྲུག་ ཤར་ཕྱོགས་ </w:t>
      </w:r>
      <w:r>
        <w:t xml:space="preserve"># </w:t>
      </w:r>
      <w:r>
        <w:rPr>
          <w:rFonts w:cs="Microsoft Himalaya"/>
          <w:cs/>
          <w:lang w:bidi="bo-CN"/>
        </w:rPr>
        <w:t xml:space="preserve">མཁའ་གླིང་ སློབ་གྲྭ་ གོང་མའི་ ནང་ ལས་ </w:t>
      </w:r>
      <w:r>
        <w:t xml:space="preserve"># </w:t>
      </w:r>
      <w:r>
        <w:rPr>
          <w:rFonts w:cs="Microsoft Himalaya"/>
          <w:cs/>
          <w:lang w:bidi="bo-CN"/>
        </w:rPr>
        <w:t xml:space="preserve">སློབ་རིམ་ བཅུ་གཉིས་པ་ མཐར་འཁྱོལ་ ཏེ་ གཡོག་ ག་ཏེ་ འཛུལ་ ནི་ ཨིན་ན་ མ་ ཤེས་ པར་ སྡོད་ པའི་ སྐབས་ </w:t>
      </w:r>
      <w:r>
        <w:t xml:space="preserve"># </w:t>
      </w:r>
      <w:r>
        <w:rPr>
          <w:rFonts w:cs="Microsoft Himalaya"/>
          <w:cs/>
          <w:lang w:bidi="bo-CN"/>
        </w:rPr>
        <w:t xml:space="preserve">གསར་ཤོག་ ནང་ ལུ་ </w:t>
      </w:r>
      <w:r>
        <w:t xml:space="preserve"># </w:t>
      </w:r>
      <w:r>
        <w:rPr>
          <w:rFonts w:cs="Microsoft Himalaya"/>
          <w:cs/>
          <w:lang w:bidi="bo-CN"/>
        </w:rPr>
        <w:t xml:space="preserve">བཟོ་རིག་འགོ་དཔོན་ སྦྱོང་བརྡར་ གྱི་ </w:t>
      </w:r>
      <w:r>
        <w:t xml:space="preserve"># </w:t>
      </w:r>
      <w:r>
        <w:rPr>
          <w:rFonts w:cs="Microsoft Himalaya"/>
          <w:cs/>
          <w:lang w:bidi="bo-CN"/>
        </w:rPr>
        <w:t xml:space="preserve">བཙག་འཐུ་ ཆོས་རྒྱུགས་ ཅིག་ ཡོདཔ་ མཐོང་ སྟེ་ </w:t>
      </w:r>
      <w:r>
        <w:t xml:space="preserve"># </w:t>
      </w:r>
      <w:r>
        <w:rPr>
          <w:rFonts w:cs="Microsoft Himalaya"/>
          <w:cs/>
          <w:lang w:bidi="bo-CN"/>
        </w:rPr>
        <w:t xml:space="preserve">ཕྱི་རུ་ ཆུ་ཚོད་ ལྔ་ དེ་ཅིག་ ལུ་ </w:t>
      </w:r>
      <w:r>
        <w:t xml:space="preserve"># </w:t>
      </w:r>
      <w:r>
        <w:rPr>
          <w:rFonts w:cs="Microsoft Himalaya"/>
          <w:cs/>
          <w:lang w:bidi="bo-CN"/>
        </w:rPr>
        <w:t xml:space="preserve">འདི་ ནང་ བཅའ་མར་གཏོགས་ ནི་ གི་ </w:t>
      </w:r>
      <w:r>
        <w:t xml:space="preserve"># </w:t>
      </w:r>
      <w:r>
        <w:rPr>
          <w:rFonts w:cs="Microsoft Himalaya"/>
          <w:cs/>
          <w:lang w:bidi="bo-CN"/>
        </w:rPr>
        <w:t xml:space="preserve">ཡིག་ཆ་ བཙུགས་ པར་ འགྱོཝ་ ད་ </w:t>
      </w:r>
      <w:r>
        <w:t xml:space="preserve"># </w:t>
      </w:r>
      <w:r>
        <w:rPr>
          <w:rFonts w:cs="Microsoft Himalaya"/>
          <w:cs/>
          <w:lang w:bidi="bo-CN"/>
        </w:rPr>
        <w:t xml:space="preserve">ཡིག་ཚང་ ནང་ ལུ་ མི་ ཡང་ གཉིས་ གསུམ་ ཅིག་ ལས་ མིན་འདུག་ དེ་ལས་ ངེ་གི་ ཡིག་ཆ་ འདི་ ཚུ་ ཕུལ་ ཞིནམ་ལས་ ལོག་ ཐོན་ འོངམ་ ད་ </w:t>
      </w:r>
      <w:r>
        <w:t xml:space="preserve"># </w:t>
      </w:r>
      <w:r>
        <w:rPr>
          <w:rFonts w:cs="Microsoft Himalaya"/>
          <w:cs/>
          <w:lang w:bidi="bo-CN"/>
        </w:rPr>
        <w:t>ལམ་ ཁར་ ཡིག་སྣོད་ ཅིག་ མཐོང་ ཅི །</w:t>
      </w:r>
    </w:p>
    <w:p w14:paraId="1C5392DB" w14:textId="77777777" w:rsidR="00A536DF" w:rsidRDefault="00A536DF" w:rsidP="00A536DF">
      <w:pPr>
        <w:spacing w:after="0"/>
      </w:pPr>
      <w:r>
        <w:rPr>
          <w:rFonts w:cs="Microsoft Himalaya"/>
          <w:cs/>
          <w:lang w:bidi="bo-CN"/>
        </w:rPr>
        <w:t xml:space="preserve"> ངེ་གི་ སེམས་ ཁར་ རོགས་ མར་ བཀོ་བཞག་བཞགཔ་ འདྲས་ ཟེར་ མནོ་ ཡི །</w:t>
      </w:r>
    </w:p>
    <w:p w14:paraId="4D358FDC" w14:textId="77777777" w:rsidR="00A536DF" w:rsidRDefault="00A536DF" w:rsidP="00A536DF">
      <w:pPr>
        <w:spacing w:after="0"/>
      </w:pPr>
      <w:r>
        <w:rPr>
          <w:rFonts w:cs="Microsoft Himalaya"/>
          <w:cs/>
          <w:lang w:bidi="bo-CN"/>
        </w:rPr>
        <w:t xml:space="preserve"> ཨིན་རུང་ ན་འཐན་ སྦེ་ ལྟཝ་ ད་ </w:t>
      </w:r>
      <w:r>
        <w:t xml:space="preserve"># </w:t>
      </w:r>
      <w:r>
        <w:rPr>
          <w:rFonts w:cs="Microsoft Himalaya"/>
          <w:cs/>
          <w:lang w:bidi="bo-CN"/>
        </w:rPr>
        <w:t xml:space="preserve">ཡིག་སྣོད་ འདི་ གསརཔ་ ཅིག་ ཨིནམ་ལས་ འཐུ་ སྟེ་ ལྟཝ་ ད་ </w:t>
      </w:r>
      <w:r>
        <w:t xml:space="preserve"># </w:t>
      </w:r>
      <w:r>
        <w:rPr>
          <w:rFonts w:cs="Microsoft Himalaya"/>
          <w:cs/>
          <w:lang w:bidi="bo-CN"/>
        </w:rPr>
        <w:t>བུམོ་ ཅིག་ གི་ ཡིག་ཆ་ ཨིནམ་ ཤེས་ ཅི །</w:t>
      </w:r>
    </w:p>
    <w:p w14:paraId="1ADCBC85" w14:textId="77777777" w:rsidR="00A536DF" w:rsidRDefault="00A536DF" w:rsidP="00A536DF">
      <w:pPr>
        <w:spacing w:after="0"/>
      </w:pPr>
      <w:r>
        <w:rPr>
          <w:rFonts w:cs="Microsoft Himalaya"/>
          <w:cs/>
          <w:lang w:bidi="bo-CN"/>
        </w:rPr>
        <w:t xml:space="preserve"> ད་རུང་ དེ་ གི་ ནངས་པ་ ཡིག་ཆ་ འདི་ འབག་ སྟེ་ ཡིག་ཚང་ འདི་ གི་ སྒོ་ ཁར་ སོང་ ཞིནམ་ལས་ </w:t>
      </w:r>
      <w:r>
        <w:t xml:space="preserve"># </w:t>
      </w:r>
      <w:r>
        <w:rPr>
          <w:rFonts w:cs="Microsoft Himalaya"/>
          <w:cs/>
          <w:lang w:bidi="bo-CN"/>
        </w:rPr>
        <w:t xml:space="preserve">ཉིནམ་ གཅིག་ ར་ བསྒུགས་སྡོད་ རུང་ </w:t>
      </w:r>
      <w:r>
        <w:t xml:space="preserve"># </w:t>
      </w:r>
      <w:r>
        <w:rPr>
          <w:rFonts w:cs="Microsoft Himalaya"/>
          <w:cs/>
          <w:lang w:bidi="bo-CN"/>
        </w:rPr>
        <w:t>ཡིག་ཆ་ འཚོལ་ མི་ ག་ཡང་ འཐོན་ ནི་ མིན་འདུག</w:t>
      </w:r>
    </w:p>
    <w:p w14:paraId="21390CBD" w14:textId="77777777" w:rsidR="00A536DF" w:rsidRDefault="00A536DF" w:rsidP="00A536DF">
      <w:pPr>
        <w:spacing w:after="0"/>
      </w:pPr>
      <w:r>
        <w:rPr>
          <w:rFonts w:cs="Microsoft Himalaya"/>
          <w:cs/>
          <w:lang w:bidi="bo-CN"/>
        </w:rPr>
        <w:t xml:space="preserve"> དེ་ལས་ ག་དེ་སྦེ་ འབད་ ནི་ ན་ མ་ ཤེས་ པར་ སྡོདཔ་ ད་ </w:t>
      </w:r>
      <w:r>
        <w:t xml:space="preserve"># </w:t>
      </w:r>
      <w:r>
        <w:rPr>
          <w:rFonts w:cs="Microsoft Himalaya"/>
          <w:cs/>
          <w:lang w:bidi="bo-CN"/>
        </w:rPr>
        <w:t>སྐུ་གཟུགས་རྒྱང་བསྒྲགས་ ཀྱི་ ཁྱབ་བསྒྲགས་ དཔྱད་རིག་ བཏང་ ཡི །</w:t>
      </w:r>
    </w:p>
    <w:p w14:paraId="24AA810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གཟུགས་རྒྱང་བསྒྲགས་ ཡིག་ཚང་ ནང་ སོང་ ཞིནམ་ལས་ </w:t>
      </w:r>
      <w:r>
        <w:t xml:space="preserve"># </w:t>
      </w:r>
      <w:r>
        <w:rPr>
          <w:rFonts w:cs="Microsoft Himalaya"/>
          <w:cs/>
          <w:lang w:bidi="bo-CN"/>
        </w:rPr>
        <w:t xml:space="preserve">ཅ་ལ་ ཐོབ་ པའི་ སྐོར་ལས་ </w:t>
      </w:r>
      <w:r>
        <w:t xml:space="preserve"># </w:t>
      </w:r>
      <w:r>
        <w:rPr>
          <w:rFonts w:cs="Microsoft Himalaya"/>
          <w:cs/>
          <w:lang w:bidi="bo-CN"/>
        </w:rPr>
        <w:t xml:space="preserve">ཁྱབ་བསྒྲགས་ འབད་ དགོ་ པས་ ཟེར་ སླབཔ་ ད་ </w:t>
      </w:r>
      <w:r>
        <w:t xml:space="preserve"># </w:t>
      </w:r>
      <w:r>
        <w:rPr>
          <w:rFonts w:cs="Microsoft Himalaya"/>
          <w:cs/>
          <w:lang w:bidi="bo-CN"/>
        </w:rPr>
        <w:t xml:space="preserve">ལས་འཛིན་ གྱིས་ ང་ ལུ་ དགའ་ཚོར་ དང་ བཅས་ པའི་ སྒོ་ལས་ ཆ་རོགས་ འབད་ ཡི ། དེ་ལས་ ཁྱིམ་ ནང་ འོངས་ ཏེ་ རྒྱང་བསྒྲགས་ ལས་རིམ་ </w:t>
      </w:r>
      <w:r>
        <w:t xml:space="preserve"># </w:t>
      </w:r>
      <w:r>
        <w:rPr>
          <w:rFonts w:cs="Microsoft Himalaya"/>
          <w:cs/>
          <w:lang w:bidi="bo-CN"/>
        </w:rPr>
        <w:t xml:space="preserve">ཉན་ ཏེ་ སྡོདཔ་ ད་ </w:t>
      </w:r>
      <w:r>
        <w:t xml:space="preserve"># </w:t>
      </w:r>
      <w:r>
        <w:rPr>
          <w:rFonts w:cs="Microsoft Himalaya"/>
          <w:cs/>
          <w:lang w:bidi="bo-CN"/>
        </w:rPr>
        <w:t xml:space="preserve">གནས་ཚུལ་ གྱི་ ཤུལ་ལས་ ར་ </w:t>
      </w:r>
      <w:r>
        <w:t xml:space="preserve"># </w:t>
      </w:r>
      <w:r>
        <w:rPr>
          <w:rFonts w:cs="Microsoft Himalaya"/>
          <w:cs/>
          <w:lang w:bidi="bo-CN"/>
        </w:rPr>
        <w:t>ངེ་གི་ ཁྱབ་བསྒྲགས་ འདི་ ཐོན་ ཡི །</w:t>
      </w:r>
    </w:p>
    <w:p w14:paraId="3C23F51B"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ངེ་གི་ ཁྱིམ་ ནང་ བརྒྱུད་འཕྲིན་ ལྷོད་ ཅི །</w:t>
      </w:r>
    </w:p>
    <w:p w14:paraId="4A7EDC4F" w14:textId="77777777" w:rsidR="00A536DF" w:rsidRDefault="00A536DF" w:rsidP="00A536DF">
      <w:pPr>
        <w:spacing w:after="0"/>
      </w:pPr>
      <w:r>
        <w:rPr>
          <w:rFonts w:cs="Microsoft Himalaya"/>
          <w:cs/>
          <w:lang w:bidi="bo-CN"/>
        </w:rPr>
        <w:t xml:space="preserve"> ཕོ་རྒནམ་ གིས་ བརྒྱུད་འཕྲིན་ འཐུ་ སྟེ་ བློ་ ཨ་ཙི་ཅིག་ སླབ་ ཞིནམ་ལས་ </w:t>
      </w:r>
      <w:r>
        <w:t xml:space="preserve"># </w:t>
      </w:r>
      <w:r>
        <w:rPr>
          <w:rFonts w:cs="Microsoft Himalaya"/>
          <w:cs/>
          <w:lang w:bidi="bo-CN"/>
        </w:rPr>
        <w:t>དཔལ་བཟང་ ཁྱོད་ ཀྱི་ ཨ་རོགས་དགའ་རོགས་ ཨིན་ པས ཟེར་ བརྒྱུད་འཕྲིན་ ང་ ལུ་ སྤྲོད་ དེས །</w:t>
      </w:r>
    </w:p>
    <w:p w14:paraId="7FD691D2" w14:textId="77777777" w:rsidR="00A536DF" w:rsidRDefault="00A536DF" w:rsidP="00A536DF">
      <w:pPr>
        <w:spacing w:after="0"/>
      </w:pPr>
      <w:r>
        <w:rPr>
          <w:rFonts w:cs="Microsoft Himalaya"/>
          <w:cs/>
          <w:lang w:bidi="bo-CN"/>
        </w:rPr>
        <w:t xml:space="preserve"> དེ་ལས་ ང་ གིས་ ཧ་ལོ་ ཟེར་ སླབཔ་ ད་ </w:t>
      </w:r>
      <w:r>
        <w:t xml:space="preserve"># </w:t>
      </w:r>
      <w:r>
        <w:rPr>
          <w:rFonts w:cs="Microsoft Himalaya"/>
          <w:cs/>
          <w:lang w:bidi="bo-CN"/>
        </w:rPr>
        <w:t>བུམོ་ སྐད་ ཧན་ཏོང་ཏོ་ ཅིག་ གིས་ ཧ་ལོ་ ནཱ་ དཔལ་བཟང་ ཟེར་ མི་ འདི་ ཨིན་ན་ ཟེར་ སླབ་ དེས །</w:t>
      </w:r>
    </w:p>
    <w:p w14:paraId="65A51E4C" w14:textId="77777777" w:rsidR="00A536DF" w:rsidRDefault="00A536DF" w:rsidP="00A536DF">
      <w:pPr>
        <w:spacing w:after="0"/>
      </w:pPr>
      <w:r>
        <w:rPr>
          <w:rFonts w:cs="Microsoft Himalaya"/>
          <w:cs/>
          <w:lang w:bidi="bo-CN"/>
        </w:rPr>
        <w:t xml:space="preserve"> དེ་ལས་ ང་ གིས་ ཨིན་ ཟེར་ སླབཔ་ ད་ </w:t>
      </w:r>
      <w:r>
        <w:t xml:space="preserve"># </w:t>
      </w:r>
      <w:r>
        <w:rPr>
          <w:rFonts w:cs="Microsoft Himalaya"/>
          <w:cs/>
          <w:lang w:bidi="bo-CN"/>
        </w:rPr>
        <w:t>ཨའུ་ བཀའ་དྲིན་ ཆེ་ ཡི་ མས །</w:t>
      </w:r>
    </w:p>
    <w:p w14:paraId="0A8830F0" w14:textId="77777777" w:rsidR="00A536DF" w:rsidRDefault="00A536DF" w:rsidP="00A536DF">
      <w:pPr>
        <w:spacing w:after="0"/>
      </w:pPr>
      <w:r>
        <w:rPr>
          <w:rFonts w:cs="Microsoft Himalaya"/>
          <w:cs/>
          <w:lang w:bidi="bo-CN"/>
        </w:rPr>
        <w:t xml:space="preserve"> ང་ ཡིག་ཆ་ བྱང་ སྟེ་ བཟོ་རིག་ གི་ བཙག་འཐུའི་ ནང་ ལུ་ བཅའ་མར་གཏོགས་ མི་ ཚུགས་ ནི་ འདྲས་ ཟེར་ མནོ་ ཡི །</w:t>
      </w:r>
    </w:p>
    <w:p w14:paraId="25CA2D2C" w14:textId="77777777" w:rsidR="00A536DF" w:rsidRDefault="00A536DF" w:rsidP="00A536DF">
      <w:pPr>
        <w:spacing w:after="0"/>
      </w:pPr>
      <w:r>
        <w:rPr>
          <w:rFonts w:cs="Microsoft Himalaya"/>
          <w:cs/>
          <w:lang w:bidi="bo-CN"/>
        </w:rPr>
        <w:t xml:space="preserve"> ད་རིས་ ཁྱོད་ ཀྱིས་ ངེ་གི་ ཡིག་ཆ་ ཚུ་ ཐོབ་ པའི་ ཤུལ་ལུ་ ལེགས་སེམས་ ཀྱི་ སྒོ་ལས་ </w:t>
      </w:r>
      <w:r>
        <w:t xml:space="preserve"># </w:t>
      </w:r>
      <w:r>
        <w:rPr>
          <w:rFonts w:cs="Microsoft Himalaya"/>
          <w:cs/>
          <w:lang w:bidi="bo-CN"/>
        </w:rPr>
        <w:t>ཁྱབ་བསྒྲགས་ འབད་ གནང་ མི་ འདི་ ལུ་ བཀའ་དྲིན་ ཆེ་ ཡི །</w:t>
      </w:r>
    </w:p>
    <w:p w14:paraId="5833BD7C" w14:textId="77777777" w:rsidR="00A536DF" w:rsidRDefault="00A536DF" w:rsidP="00A536DF">
      <w:pPr>
        <w:spacing w:after="0"/>
      </w:pPr>
      <w:r>
        <w:rPr>
          <w:rFonts w:cs="Microsoft Himalaya"/>
          <w:cs/>
          <w:lang w:bidi="bo-CN"/>
        </w:rPr>
        <w:t xml:space="preserve"> སྟེ་ ག་དེ་སྦེ་ར་ཨིན་རུང་ ཁྱོད་ ནངས་པ་ </w:t>
      </w:r>
      <w:r>
        <w:t xml:space="preserve"># </w:t>
      </w:r>
      <w:r>
        <w:rPr>
          <w:rFonts w:cs="Microsoft Himalaya"/>
          <w:cs/>
          <w:lang w:bidi="bo-CN"/>
        </w:rPr>
        <w:t>དལ་ཁོམ་ ཡོད་ ག་ ཟེར་ འདྲིཝ་ མས །</w:t>
      </w:r>
    </w:p>
    <w:p w14:paraId="53F92958" w14:textId="77777777" w:rsidR="00A536DF" w:rsidRDefault="00A536DF" w:rsidP="00A536DF">
      <w:pPr>
        <w:spacing w:after="0"/>
      </w:pPr>
      <w:r>
        <w:rPr>
          <w:rFonts w:cs="Microsoft Himalaya"/>
          <w:cs/>
          <w:lang w:bidi="bo-CN"/>
        </w:rPr>
        <w:t xml:space="preserve"> དེ་ལས་ ང་ གིས་ </w:t>
      </w:r>
      <w:r>
        <w:t xml:space="preserve"># </w:t>
      </w:r>
      <w:r>
        <w:rPr>
          <w:rFonts w:cs="Microsoft Himalaya"/>
          <w:cs/>
          <w:lang w:bidi="bo-CN"/>
        </w:rPr>
        <w:t xml:space="preserve">ཡོད་ ཟེར་ སླབཔ་ ད་ </w:t>
      </w:r>
      <w:r>
        <w:t xml:space="preserve"># </w:t>
      </w:r>
      <w:r>
        <w:rPr>
          <w:rFonts w:cs="Microsoft Himalaya"/>
          <w:cs/>
          <w:lang w:bidi="bo-CN"/>
        </w:rPr>
        <w:t xml:space="preserve">དེ་སྦེ་ ཨིན་ པ་ ཅིན་ ནངས་པ་ ཉིན་མར་ </w:t>
      </w:r>
      <w:r>
        <w:t xml:space="preserve"># </w:t>
      </w:r>
      <w:r>
        <w:rPr>
          <w:rFonts w:cs="Microsoft Himalaya"/>
          <w:cs/>
          <w:lang w:bidi="bo-CN"/>
        </w:rPr>
        <w:t>ཆུ་ཚོད་ བཅུ་གཉིས་ ལུ་ ཁྲོམ་ ཁར་ ཆུ་ཚོད་ འཁོར་ལོ་ གི་ ཀ་ཆེན་ རྩ་བར་ འཛོམ་ གེ །</w:t>
      </w:r>
    </w:p>
    <w:p w14:paraId="18B3F302" w14:textId="77777777" w:rsidR="00A536DF" w:rsidRDefault="00A536DF" w:rsidP="00A536DF">
      <w:pPr>
        <w:spacing w:after="0"/>
      </w:pPr>
      <w:r>
        <w:rPr>
          <w:rFonts w:cs="Microsoft Himalaya"/>
          <w:cs/>
          <w:lang w:bidi="bo-CN"/>
        </w:rPr>
        <w:t xml:space="preserve"> ཁྱོད་ ཀྱིས་ ང་ ངོ་ ཤེས་ ཚུགས་ ནིའི་ དོན་ལུ་ ང་ སྟོད་གོ་ ཧོནམོ་ ཅིག་ གྱོན་ སྦེ་ འཐོན་འོང་ །</w:t>
      </w:r>
    </w:p>
    <w:p w14:paraId="4A7E45A1" w14:textId="77777777" w:rsidR="00A536DF" w:rsidRDefault="00A536DF" w:rsidP="00A536DF">
      <w:pPr>
        <w:spacing w:after="0"/>
      </w:pPr>
      <w:r>
        <w:rPr>
          <w:rFonts w:cs="Microsoft Himalaya"/>
          <w:cs/>
          <w:lang w:bidi="bo-CN"/>
        </w:rPr>
        <w:t xml:space="preserve"> ཁྱོད་ གོ་ ག་ཅི་ གྱོན་ སྦེ་ འཐོན་འོང་ ཟེར་ འདྲིཝ་ ད་ ང་ གིས་ སྤང་རྩི་ གོ་ ཅིག་ གྱོན་ སྦེ་ འཐོན་འོང་ ཟེར་ སླབ་ ཅི །</w:t>
      </w:r>
    </w:p>
    <w:p w14:paraId="69420A47" w14:textId="77777777" w:rsidR="00A536DF" w:rsidRDefault="00A536DF" w:rsidP="00A536DF">
      <w:pPr>
        <w:spacing w:after="0"/>
      </w:pPr>
      <w:r>
        <w:rPr>
          <w:rFonts w:cs="Microsoft Himalaya"/>
          <w:cs/>
          <w:lang w:bidi="bo-CN"/>
        </w:rPr>
        <w:t xml:space="preserve"> དེ་ལས་ དེ་ གི་ ནངས་པ་ ང་ ཡང་ སག་ས་རྡིག་རྡི་ སྦེ་ སོང་ ཡི །</w:t>
      </w:r>
    </w:p>
    <w:p w14:paraId="25912900" w14:textId="77777777" w:rsidR="00A536DF" w:rsidRDefault="00A536DF" w:rsidP="00A536DF">
      <w:pPr>
        <w:spacing w:after="0"/>
      </w:pPr>
      <w:r>
        <w:rPr>
          <w:rFonts w:cs="Microsoft Himalaya"/>
          <w:cs/>
          <w:lang w:bidi="bo-CN"/>
        </w:rPr>
        <w:t xml:space="preserve"> དེ་ལས་ ཀ་ཆེན་ གྱི་ རྩ་བར་ ལྷོདཔ་ ད་ </w:t>
      </w:r>
      <w:r>
        <w:t xml:space="preserve"># </w:t>
      </w:r>
      <w:r>
        <w:rPr>
          <w:rFonts w:cs="Microsoft Himalaya"/>
          <w:cs/>
          <w:lang w:bidi="bo-CN"/>
        </w:rPr>
        <w:t>བུམོ་ སྟོད་གོ་ ཧོནམོ་ གྱོན་ མི་ ཅིག་ ཁ་ ཕར་ བལྟ་ འགྱིར་ ཏེ་ སྡོད་ ནུག</w:t>
      </w:r>
    </w:p>
    <w:p w14:paraId="4CDEAB5B" w14:textId="77777777" w:rsidR="00A536DF" w:rsidRDefault="00A536DF" w:rsidP="00A536DF">
      <w:pPr>
        <w:spacing w:after="0"/>
      </w:pPr>
      <w:r>
        <w:rPr>
          <w:rFonts w:cs="Microsoft Himalaya"/>
          <w:cs/>
          <w:lang w:bidi="bo-CN"/>
        </w:rPr>
        <w:t xml:space="preserve"> དེ་ལས་ སྦོ་ལོགས་ཁ་ སོང་ སྟེ་ ཁ་ སླབ་ གེ་ ཟེར་ བ་ ཅིན་ གཡང་ ཟ་ སུ་ ཅིག་ བཏང་ ཡི །</w:t>
      </w:r>
    </w:p>
    <w:p w14:paraId="1560B168" w14:textId="77777777" w:rsidR="00A536DF" w:rsidRDefault="00A536DF" w:rsidP="00A536DF">
      <w:pPr>
        <w:spacing w:after="0"/>
      </w:pPr>
      <w:r>
        <w:rPr>
          <w:rFonts w:cs="Microsoft Himalaya"/>
          <w:cs/>
          <w:lang w:bidi="bo-CN"/>
        </w:rPr>
        <w:t xml:space="preserve"> ཡུདཔ་ཐེངས་ཅིག་ དེ་སྦེ་ ར་ སྡོད་ ཅི །</w:t>
      </w:r>
    </w:p>
    <w:p w14:paraId="3982931C" w14:textId="77777777" w:rsidR="00A536DF" w:rsidRDefault="00A536DF" w:rsidP="00A536DF">
      <w:pPr>
        <w:spacing w:after="0"/>
      </w:pPr>
      <w:r>
        <w:rPr>
          <w:rFonts w:cs="Microsoft Himalaya"/>
          <w:cs/>
          <w:lang w:bidi="bo-CN"/>
        </w:rPr>
        <w:t xml:space="preserve"> དེ་ལས་ ངེ་གི་ མནོ་བསམ་ ལུ་ ང་ ཕོ་རྒྱ་ གིས་ ཁ་ སླབ་ མ་ ནུམ་ པ་ ཅིན་ </w:t>
      </w:r>
      <w:r>
        <w:t xml:space="preserve"># </w:t>
      </w:r>
      <w:r>
        <w:rPr>
          <w:rFonts w:cs="Microsoft Himalaya"/>
          <w:cs/>
          <w:lang w:bidi="bo-CN"/>
        </w:rPr>
        <w:t xml:space="preserve">རོགས་ ཨམ་སྲུ་ གིས་ ག་ཏེ་ སླབ་ ནུམ་ ཟེར་ ང་ར་ གིས་ ང་ར་ ལུ་ བློ་ཁོག་ བཙུགས་ ཏེ་ སྦོ་ལོགས་ཁར་ སྦྱར་ ཞིནམ་ལས་ སྤང་རྩི་ གོ་ གྱོན་ ཏེ་ འོངས་ ཡི་ ཟེར་ དགོད་བྲོ་ དང་ གཅིག་ཁར་ སླབཔ་ ད་ མོ་ ཚུར་ འགྱིརཝ་ ཅིག་ ན་འཐན་ སྦེ་ ལྟཝ་ ད་ </w:t>
      </w:r>
      <w:r>
        <w:t xml:space="preserve"># </w:t>
      </w:r>
      <w:r>
        <w:rPr>
          <w:rFonts w:cs="Microsoft Himalaya"/>
          <w:cs/>
          <w:lang w:bidi="bo-CN"/>
        </w:rPr>
        <w:t>ཧེ་མ་ ང་ སློབ་གྲྭའི་ ནང་ སྡོདཔ་ ད་ ངེ་གི་ སློབ་ཁང་ ནང་ གི་ བུམོ་ ཚེ་རིང་ ཟེར་ ང་ དང་ གཅིག་ཁར་ བྱང་ཕྱད་ སྦེ་ སྡོད་ མི་ འདི་ ཨིན་ པས །</w:t>
      </w:r>
    </w:p>
    <w:p w14:paraId="61527914" w14:textId="77777777" w:rsidR="00A536DF" w:rsidRDefault="00A536DF" w:rsidP="00A536DF">
      <w:pPr>
        <w:spacing w:after="0"/>
      </w:pPr>
      <w:r>
        <w:rPr>
          <w:rFonts w:cs="Microsoft Himalaya"/>
          <w:cs/>
          <w:lang w:bidi="bo-CN"/>
        </w:rPr>
        <w:t xml:space="preserve"> ང་ ག་ཅི་ཡང་ འབད་ སའི་ ལམ་ མ་ ཐོབ་ པར་ སྡོདཔ་ ད་ </w:t>
      </w:r>
      <w:r>
        <w:t xml:space="preserve"># </w:t>
      </w:r>
      <w:r>
        <w:rPr>
          <w:rFonts w:cs="Microsoft Himalaya"/>
          <w:cs/>
          <w:lang w:bidi="bo-CN"/>
        </w:rPr>
        <w:t xml:space="preserve">མོ་ གིས་ ཁྱོད་ སྤང་རྩི་ གོ་ གྱོན་ ཏེ་ འོངམ་ ད་ ག་ གིས་ རྔམ་ པ ། </w:t>
      </w:r>
      <w:r>
        <w:t xml:space="preserve"># </w:t>
      </w:r>
      <w:r>
        <w:rPr>
          <w:rFonts w:cs="Microsoft Himalaya"/>
          <w:cs/>
          <w:lang w:bidi="bo-CN"/>
        </w:rPr>
        <w:t>དབའེ་ མི་ ཚོད་བལྟ་ མི་ བལྟ་ ཟེར་ ལོངམ་ ཅིག་ ཡར་ སོ་ ཡི །</w:t>
      </w:r>
    </w:p>
    <w:p w14:paraId="33FBE14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ང་ ཡང་ ང་རའི་ འབད་གཞག་ ལུ་ བལྟ་ སྟེ་ ཚར་ཅིག་ བགའ་ དགོཔ་ ཐོན་ སོ་ ཡི །</w:t>
      </w:r>
    </w:p>
    <w:p w14:paraId="60FE925F" w14:textId="77777777" w:rsidR="00A536DF" w:rsidRDefault="00A536DF" w:rsidP="00A536DF">
      <w:pPr>
        <w:spacing w:after="0"/>
      </w:pPr>
      <w:r>
        <w:rPr>
          <w:rFonts w:cs="Microsoft Himalaya"/>
          <w:cs/>
          <w:lang w:bidi="bo-CN"/>
        </w:rPr>
        <w:t xml:space="preserve"> དེམ་ཅིག་གི་བར་ན་ ར་ ཀྲིག་ཀྲི་ བདེ་ཆེན་ འོང་ དེས །</w:t>
      </w:r>
    </w:p>
    <w:p w14:paraId="21423316" w14:textId="77777777" w:rsidR="00A536DF" w:rsidRDefault="00A536DF" w:rsidP="00A536DF">
      <w:pPr>
        <w:spacing w:after="0"/>
      </w:pPr>
      <w:r>
        <w:rPr>
          <w:rFonts w:cs="Microsoft Himalaya"/>
          <w:cs/>
          <w:lang w:bidi="bo-CN"/>
        </w:rPr>
        <w:t xml:space="preserve"> དེ་ལས་ མོ་ གིས་ དཔལ་བཟང་ ཟེར་ མི་ འདི་ ཁྱོད་ ཨིན་ན་ ཟེར་ འདྲི་ དེས །</w:t>
      </w:r>
    </w:p>
    <w:p w14:paraId="03AE8E0A" w14:textId="77777777" w:rsidR="00A536DF" w:rsidRDefault="00A536DF" w:rsidP="00A536DF">
      <w:pPr>
        <w:spacing w:after="0"/>
      </w:pPr>
      <w:r>
        <w:rPr>
          <w:rFonts w:cs="Microsoft Himalaya"/>
          <w:cs/>
          <w:lang w:bidi="bo-CN"/>
        </w:rPr>
        <w:t xml:space="preserve"> ང་ གིས་ ཨིན་ ཟེར་ སླབཔ་ ད་ </w:t>
      </w:r>
      <w:r>
        <w:t xml:space="preserve"># </w:t>
      </w:r>
      <w:r>
        <w:rPr>
          <w:rFonts w:cs="Microsoft Himalaya"/>
          <w:cs/>
          <w:lang w:bidi="bo-CN"/>
        </w:rPr>
        <w:t>མོ་ གིས་ ཁྱོད་ ད་ཅི་ ལས་ འོངས་ ཡི་ གོ་ཞིག་ ཟེར་ འདྲིཝ་ མས །</w:t>
      </w:r>
    </w:p>
    <w:p w14:paraId="5A8BCE34" w14:textId="77777777" w:rsidR="00A536DF" w:rsidRDefault="00A536DF" w:rsidP="00A536DF">
      <w:pPr>
        <w:spacing w:after="0"/>
      </w:pPr>
      <w:r>
        <w:rPr>
          <w:rFonts w:cs="Microsoft Himalaya"/>
          <w:cs/>
          <w:lang w:bidi="bo-CN"/>
        </w:rPr>
        <w:t xml:space="preserve"> ང་ གིས་ ཡང་ ད་ལྟོ་ཁམས་ ཅིག་ཁར་ ལྷོདཔ་ ཅིག་ ར་ ཨིན་ ཟེར་ སླབ་ ཅི །</w:t>
      </w:r>
    </w:p>
    <w:p w14:paraId="4072800D" w14:textId="77777777" w:rsidR="00A536DF" w:rsidRDefault="00A536DF" w:rsidP="00A536DF">
      <w:pPr>
        <w:spacing w:after="0"/>
      </w:pPr>
      <w:r>
        <w:rPr>
          <w:rFonts w:cs="Microsoft Himalaya"/>
          <w:cs/>
          <w:lang w:bidi="bo-CN"/>
        </w:rPr>
        <w:t xml:space="preserve"> དེ་ལས་ མོ་ གིས་ ང་ ཟ་ཁང་ ཅིག་ གི་ ནང་ ཁྱིད་ དེ་ བཞེས་སྒོ་ མ་འདྲཝ་ ཚུ་ ཉོ་ སྟེ་ བྱིན་ དེས །</w:t>
      </w:r>
    </w:p>
    <w:p w14:paraId="03A7406D" w14:textId="77777777" w:rsidR="00A536DF" w:rsidRDefault="00A536DF" w:rsidP="00A536DF">
      <w:pPr>
        <w:spacing w:after="0"/>
      </w:pPr>
      <w:r>
        <w:rPr>
          <w:rFonts w:cs="Microsoft Himalaya"/>
          <w:cs/>
          <w:lang w:bidi="bo-CN"/>
        </w:rPr>
        <w:t xml:space="preserve"> མོ་ ལུ་ ན་འཐན་ སྦེ་ བལྟ་ ཡི་ བལྟ་ ཡི་ འབྲེལ་བ་ འཐབ་ ཅི་ འཐབ་ ཅི་ ར་ འབདཝ་ད་ </w:t>
      </w:r>
      <w:r>
        <w:t xml:space="preserve"># </w:t>
      </w:r>
      <w:r>
        <w:rPr>
          <w:rFonts w:cs="Microsoft Himalaya"/>
          <w:cs/>
          <w:lang w:bidi="bo-CN"/>
        </w:rPr>
        <w:t xml:space="preserve">འབད་གཞག་ དང་ ཁ་ སླབ་ ཐངས ། </w:t>
      </w:r>
      <w:r>
        <w:t xml:space="preserve"># </w:t>
      </w:r>
      <w:r>
        <w:rPr>
          <w:rFonts w:cs="Microsoft Himalaya"/>
          <w:cs/>
          <w:lang w:bidi="bo-CN"/>
        </w:rPr>
        <w:t>བསམ་པ་ ཡང་ ལེགས་ཤོམ་ ཡོདཔ་ སྦེ་ ཚོར་ ཡི །</w:t>
      </w:r>
    </w:p>
    <w:p w14:paraId="425F56E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ངེ་གི་ སེམས་ འདི་ ཡང་ མོ་ ལུ་ ཤོར་ བའི་ སྣང་བ་ ཅིག་ བྱུང་ ཡི །</w:t>
      </w:r>
    </w:p>
    <w:p w14:paraId="5E96F7A6" w14:textId="77777777" w:rsidR="00A536DF" w:rsidRDefault="00A536DF" w:rsidP="00A536DF">
      <w:pPr>
        <w:spacing w:after="0"/>
      </w:pPr>
      <w:r>
        <w:rPr>
          <w:rFonts w:cs="Microsoft Himalaya"/>
          <w:cs/>
          <w:lang w:bidi="bo-CN"/>
        </w:rPr>
        <w:t xml:space="preserve"> མོ་ གི་ སེམས་ ཁ་ ཡང་ ང་ འཛུལ་ སའི་ ས་གོ་ ཡོདཔ་ སྦེ་ ཚོར་ ཡི །</w:t>
      </w:r>
    </w:p>
    <w:p w14:paraId="60A77990" w14:textId="77777777" w:rsidR="00A536DF" w:rsidRDefault="00A536DF" w:rsidP="00A536DF">
      <w:pPr>
        <w:spacing w:after="0"/>
      </w:pPr>
      <w:r>
        <w:rPr>
          <w:rFonts w:cs="Microsoft Himalaya"/>
          <w:cs/>
          <w:lang w:bidi="bo-CN"/>
        </w:rPr>
        <w:t xml:space="preserve"> ཨིན་རུང་ ཕྱདཔ་ ཅིག་ ར་ </w:t>
      </w:r>
      <w:r>
        <w:t xml:space="preserve"># </w:t>
      </w:r>
      <w:r>
        <w:rPr>
          <w:rFonts w:cs="Microsoft Himalaya"/>
          <w:cs/>
          <w:lang w:bidi="bo-CN"/>
        </w:rPr>
        <w:t xml:space="preserve">དགའ་ བའི་ ལོ་རྒྱུས་ སླབ་ པ་ ཅིན་ </w:t>
      </w:r>
      <w:r>
        <w:t xml:space="preserve"># </w:t>
      </w:r>
      <w:r>
        <w:rPr>
          <w:rFonts w:cs="Microsoft Himalaya"/>
          <w:cs/>
          <w:lang w:bidi="bo-CN"/>
        </w:rPr>
        <w:t>བདེན་འཛིན་ རེ་ མི་ ཚུགས་ འོང་ མནོ་ བའི་ དོགས་པ་ གིས་ ངེ་གི་ ཧིང་གཏམ་ འདི་ ང་ར་ གི་ ཧིང་ ཁར་ བཞག་ དགོཔ་ ཐོན་ སོ་ ཡི །</w:t>
      </w:r>
    </w:p>
    <w:p w14:paraId="13EF767C" w14:textId="77777777" w:rsidR="00A536DF" w:rsidRDefault="00A536DF" w:rsidP="00A536DF">
      <w:pPr>
        <w:spacing w:after="0"/>
      </w:pPr>
      <w:r>
        <w:rPr>
          <w:rFonts w:cs="Microsoft Himalaya"/>
          <w:cs/>
          <w:lang w:bidi="bo-CN"/>
        </w:rPr>
        <w:t xml:space="preserve"> དེ་ལས་ ཉིནམ་ འདི་ ལས་ </w:t>
      </w:r>
      <w:r>
        <w:t xml:space="preserve"># </w:t>
      </w:r>
      <w:r>
        <w:rPr>
          <w:rFonts w:cs="Microsoft Himalaya"/>
          <w:cs/>
          <w:lang w:bidi="bo-CN"/>
        </w:rPr>
        <w:t>འགོ་བཙུགས་ ཏེ་ ང་བཅས་ གཉིས་ ཀྱི་ བར་ ན་ འབྲེལ་བ་ འདི་ གོང་ལས་གོང་དུ་ འགྱོ །</w:t>
      </w:r>
    </w:p>
    <w:p w14:paraId="64A13F79" w14:textId="77777777" w:rsidR="00A536DF" w:rsidRDefault="00A536DF" w:rsidP="00A536DF">
      <w:pPr>
        <w:spacing w:after="0"/>
      </w:pPr>
      <w:r>
        <w:rPr>
          <w:rFonts w:cs="Microsoft Himalaya"/>
          <w:cs/>
          <w:lang w:bidi="bo-CN"/>
        </w:rPr>
        <w:lastRenderedPageBreak/>
        <w:t xml:space="preserve"> ཉིནམ་ ཨ་རྟག་ར་ གཅིག་ཁར་ སྡོད་ ཅི །</w:t>
      </w:r>
    </w:p>
    <w:p w14:paraId="190CE94A" w14:textId="77777777" w:rsidR="00A536DF" w:rsidRDefault="00A536DF" w:rsidP="00A536DF">
      <w:pPr>
        <w:spacing w:after="0"/>
      </w:pPr>
      <w:r>
        <w:rPr>
          <w:rFonts w:cs="Microsoft Himalaya"/>
          <w:cs/>
          <w:lang w:bidi="bo-CN"/>
        </w:rPr>
        <w:t xml:space="preserve"> ཨིན་རུང་ ཡང་ ཧིང་གཏམ་ འདི་ སླབ་ ནིའི་ ཐབས་ དང་</w:t>
      </w:r>
    </w:p>
    <w:p w14:paraId="1F5E77AE" w14:textId="77777777" w:rsidR="00A536DF" w:rsidRDefault="00A536DF" w:rsidP="00A536DF">
      <w:pPr>
        <w:spacing w:after="0"/>
      </w:pPr>
      <w:r>
        <w:rPr>
          <w:rFonts w:cs="Microsoft Himalaya"/>
          <w:cs/>
          <w:lang w:bidi="bo-CN"/>
        </w:rPr>
        <w:t xml:space="preserve"> གནས་སྐབས་ ཅིག་ བསྒྲིག་ མ་ ཚུགས །</w:t>
      </w:r>
    </w:p>
    <w:p w14:paraId="0621FFBE"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ཕྱི་རུ་ ང་བཅས་ ག་ར་</w:t>
      </w:r>
    </w:p>
    <w:p w14:paraId="615CD1F8" w14:textId="77777777" w:rsidR="00A536DF" w:rsidRDefault="00A536DF" w:rsidP="00A536DF">
      <w:pPr>
        <w:spacing w:after="0"/>
      </w:pPr>
      <w:r>
        <w:rPr>
          <w:rFonts w:cs="Microsoft Himalaya"/>
          <w:cs/>
          <w:lang w:bidi="bo-CN"/>
        </w:rPr>
        <w:t xml:space="preserve"> སྤྲོ་སྟོན་ཁང་ ཅིག་ གི་ ནང་ བཤལ་ བར་ སོང་ ཡི །</w:t>
      </w:r>
    </w:p>
    <w:p w14:paraId="40F00EE8" w14:textId="77777777" w:rsidR="00A536DF" w:rsidRDefault="00A536DF" w:rsidP="00A536DF">
      <w:pPr>
        <w:spacing w:after="0"/>
      </w:pPr>
      <w:r>
        <w:rPr>
          <w:rFonts w:cs="Microsoft Himalaya"/>
          <w:cs/>
          <w:lang w:bidi="bo-CN"/>
        </w:rPr>
        <w:t xml:space="preserve"> འདི་ ནང་ མོ་ ཡང་ ཝའིན་ ཅིག་ འཐུངས །</w:t>
      </w:r>
    </w:p>
    <w:p w14:paraId="54789EC4" w14:textId="77777777" w:rsidR="00A536DF" w:rsidRDefault="00A536DF" w:rsidP="00A536DF">
      <w:pPr>
        <w:spacing w:after="0"/>
      </w:pPr>
      <w:r>
        <w:rPr>
          <w:rFonts w:cs="Microsoft Himalaya"/>
          <w:cs/>
          <w:lang w:bidi="bo-CN"/>
        </w:rPr>
        <w:t xml:space="preserve"> ང་ ཡང་ བི་ཡར་ འཐུངས་ ཏེ་ སྡོད་ པའི་ བར་ ན་ ར་ ང་ ར་བཟི་ སོ་ ནུག</w:t>
      </w:r>
    </w:p>
    <w:p w14:paraId="326F9FCB" w14:textId="77777777" w:rsidR="00A536DF" w:rsidRDefault="00A536DF" w:rsidP="00A536DF">
      <w:pPr>
        <w:spacing w:after="0"/>
      </w:pPr>
      <w:r>
        <w:rPr>
          <w:rFonts w:cs="Microsoft Himalaya"/>
          <w:cs/>
          <w:lang w:bidi="bo-CN"/>
        </w:rPr>
        <w:t xml:space="preserve"> དེ་ལས་ ང་ ག་དེ་སྦེ་ འབད་ ཡི་ ག་ མ་ ཤེས །</w:t>
      </w:r>
    </w:p>
    <w:p w14:paraId="7F51F95F" w14:textId="77777777" w:rsidR="00A536DF" w:rsidRDefault="00A536DF" w:rsidP="00A536DF">
      <w:pPr>
        <w:spacing w:after="0"/>
      </w:pPr>
      <w:r>
        <w:rPr>
          <w:rFonts w:cs="Microsoft Himalaya"/>
          <w:cs/>
          <w:lang w:bidi="bo-CN"/>
        </w:rPr>
        <w:t xml:space="preserve"> ཚོར་ བའི་ བསྒང་ ལས་ དྲོ་པ་ ཁྱིམ་ ངོ་ མ་ ཤེསཔ་ ཅིག་ གི་ ནང་ ཨིན་ པས །</w:t>
      </w:r>
    </w:p>
    <w:p w14:paraId="06D8AE6C" w14:textId="77777777" w:rsidR="00A536DF" w:rsidRDefault="00A536DF" w:rsidP="00A536DF">
      <w:pPr>
        <w:spacing w:after="0"/>
      </w:pPr>
      <w:r>
        <w:rPr>
          <w:rFonts w:cs="Microsoft Himalaya"/>
          <w:cs/>
          <w:lang w:bidi="bo-CN"/>
        </w:rPr>
        <w:t xml:space="preserve"> ཡར་ ལོངས་ ཞིནམ་ལས་ ང་ར་ གི་ གོ་ལ་ ཚུ་ གྱོན །</w:t>
      </w:r>
    </w:p>
    <w:p w14:paraId="41A810EB" w14:textId="77777777" w:rsidR="00A536DF" w:rsidRDefault="00A536DF" w:rsidP="00A536DF">
      <w:pPr>
        <w:spacing w:after="0"/>
      </w:pPr>
      <w:r>
        <w:rPr>
          <w:rFonts w:cs="Microsoft Himalaya"/>
          <w:cs/>
          <w:lang w:bidi="bo-CN"/>
        </w:rPr>
        <w:t xml:space="preserve"> ང་ ཉལ་ སའི་ སྒོ་ ཕྱེས་ ཏེ་ ལྟཝ་ ད་ ག་ཡང་ མིན་འདུག་</w:t>
      </w:r>
    </w:p>
    <w:p w14:paraId="679DDD3D" w14:textId="77777777" w:rsidR="00A536DF" w:rsidRDefault="00A536DF" w:rsidP="00A536DF">
      <w:pPr>
        <w:spacing w:after="0"/>
      </w:pPr>
      <w:r>
        <w:rPr>
          <w:rFonts w:cs="Microsoft Himalaya"/>
          <w:cs/>
          <w:lang w:bidi="bo-CN"/>
        </w:rPr>
        <w:t xml:space="preserve"> འགྲོས་ཀྱིས་ སྦེ་ ཐོན་འགྱོ་ ནི་ སྦེ་ ཕྱི་ཁར་ འཐོནམ་ ཅིག་ དབའེ་ དཔལ་བཟང་ ག་ཏེ་ འགྱོ་ ནི་ སྨོ་ ཟེར་ ཐབ་ཚང་ ནང་ ལས་ ཐོན་འོང་ དེས །</w:t>
      </w:r>
    </w:p>
    <w:p w14:paraId="2E3D4D25" w14:textId="77777777" w:rsidR="00A536DF" w:rsidRDefault="00A536DF" w:rsidP="00A536DF">
      <w:pPr>
        <w:spacing w:after="0"/>
      </w:pPr>
      <w:r>
        <w:rPr>
          <w:rFonts w:cs="Microsoft Himalaya"/>
          <w:cs/>
          <w:lang w:bidi="bo-CN"/>
        </w:rPr>
        <w:t xml:space="preserve"> དེ་ལས་ ང་ ཡང་ ངོ་ ཚ་ རུང་ རྩ་འགེངས་ཏེ་ སྡོད་ ཅི །</w:t>
      </w:r>
    </w:p>
    <w:p w14:paraId="00C55212" w14:textId="77777777" w:rsidR="00A536DF" w:rsidRDefault="00A536DF" w:rsidP="00A536DF">
      <w:pPr>
        <w:spacing w:after="0"/>
      </w:pPr>
      <w:r>
        <w:rPr>
          <w:rFonts w:cs="Microsoft Himalaya"/>
          <w:cs/>
          <w:lang w:bidi="bo-CN"/>
        </w:rPr>
        <w:t xml:space="preserve"> མོ་ གིས་ ཇ་ འབག་འོང་ དེས །</w:t>
      </w:r>
    </w:p>
    <w:p w14:paraId="2CEA36E9" w14:textId="77777777" w:rsidR="00A536DF" w:rsidRDefault="00A536DF" w:rsidP="00A536DF">
      <w:pPr>
        <w:spacing w:after="0"/>
      </w:pPr>
      <w:r>
        <w:rPr>
          <w:rFonts w:cs="Microsoft Himalaya"/>
          <w:cs/>
          <w:lang w:bidi="bo-CN"/>
        </w:rPr>
        <w:t xml:space="preserve"> ཇ་ ཡང་ འཐུངས་ སྦེ་ ང་ གིས་ དབའེ་ མདངམ་ཕྱི་རུ་ འབདན་ ང་ ཆང་ གིས་ འགྲངས་ སོ་ ནུག</w:t>
      </w:r>
    </w:p>
    <w:p w14:paraId="30494F3B" w14:textId="77777777" w:rsidR="00A536DF" w:rsidRDefault="00A536DF" w:rsidP="00A536DF">
      <w:pPr>
        <w:spacing w:after="0"/>
      </w:pPr>
      <w:r>
        <w:rPr>
          <w:rFonts w:cs="Microsoft Himalaya"/>
          <w:cs/>
          <w:lang w:bidi="bo-CN"/>
        </w:rPr>
        <w:t xml:space="preserve"> ཁྱོད་ ལུ་ ག་ཅི་ཡང་ མ་ སླབ་ ག་ ཟེར་ འདྲིཝ་ ད་ མོ་ གནམ་མེད་ས་མེད་ བགའ་ ཡི །</w:t>
      </w:r>
    </w:p>
    <w:p w14:paraId="07714D76" w14:textId="77777777" w:rsidR="00A536DF" w:rsidRDefault="00A536DF" w:rsidP="00A536DF">
      <w:pPr>
        <w:spacing w:after="0"/>
      </w:pPr>
      <w:r>
        <w:rPr>
          <w:rFonts w:cs="Microsoft Himalaya"/>
          <w:cs/>
          <w:lang w:bidi="bo-CN"/>
        </w:rPr>
        <w:t xml:space="preserve"> དེ་ལས་ མོ་ གིས་ མོ་རའི་ འགྲུལ་འཕྲིན་ མོ་བཱ་ཡེལ་ འདི་ འབག་འོངས་ ཞིནམ་ལས་ </w:t>
      </w:r>
      <w:r>
        <w:t xml:space="preserve"># </w:t>
      </w:r>
      <w:r>
        <w:rPr>
          <w:rFonts w:cs="Microsoft Himalaya"/>
          <w:cs/>
          <w:lang w:bidi="bo-CN"/>
        </w:rPr>
        <w:t>ང་ གིས་ འབད་ མི་ དང་ སླབ་ མི་ འདི་ ཚུ་ ག་ར་ པར་ཆས་ ནང་ བཟུང་བཞག་ ནུག</w:t>
      </w:r>
    </w:p>
    <w:p w14:paraId="20B55A7C" w14:textId="77777777" w:rsidR="00A536DF" w:rsidRDefault="00A536DF" w:rsidP="00A536DF">
      <w:pPr>
        <w:spacing w:after="0"/>
      </w:pPr>
      <w:r>
        <w:rPr>
          <w:rFonts w:cs="Microsoft Himalaya"/>
          <w:cs/>
          <w:lang w:bidi="bo-CN"/>
        </w:rPr>
        <w:t xml:space="preserve"> འདི་ བལྟ་ ཞིནམ་ལས་ ང་ གནམ་མེད་ས་མེད་ ངོ་ཚཝ་ མ་ཚད་ འདྲོགས་ ཡང་ འདྲོགས་ ཅི །</w:t>
      </w:r>
    </w:p>
    <w:p w14:paraId="685D0220" w14:textId="77777777" w:rsidR="00A536DF" w:rsidRDefault="00A536DF" w:rsidP="00A536DF">
      <w:pPr>
        <w:spacing w:after="0"/>
      </w:pPr>
      <w:r>
        <w:rPr>
          <w:rFonts w:cs="Microsoft Himalaya"/>
          <w:cs/>
          <w:lang w:bidi="bo-CN"/>
        </w:rPr>
        <w:t xml:space="preserve"> དེ་ལས་ མོ་ གིས་ འདི་ ནང་ ཡོད་ མི་ འདི་ ཆང་ གིས་ འགྲངསམ་ ད་ སླབ་སླབཔ་ ཨིན །</w:t>
      </w:r>
    </w:p>
    <w:p w14:paraId="53277B39" w14:textId="77777777" w:rsidR="00A536DF" w:rsidRDefault="00A536DF" w:rsidP="00A536DF">
      <w:pPr>
        <w:spacing w:after="0"/>
      </w:pPr>
      <w:r>
        <w:rPr>
          <w:rFonts w:cs="Microsoft Himalaya"/>
          <w:cs/>
          <w:lang w:bidi="bo-CN"/>
        </w:rPr>
        <w:t xml:space="preserve"> ད་ ཆང་ གིས་ མ་ འགྲངས་ པར་ ཚར་ཅིག་ སླབ་ ཤིག་ ཟེར་ སླབ་ དེས །</w:t>
      </w:r>
    </w:p>
    <w:p w14:paraId="2CAF29F3" w14:textId="77777777" w:rsidR="00A536DF" w:rsidRDefault="00A536DF" w:rsidP="00A536DF">
      <w:pPr>
        <w:spacing w:after="0"/>
      </w:pPr>
      <w:r>
        <w:rPr>
          <w:rFonts w:cs="Microsoft Himalaya"/>
          <w:cs/>
          <w:lang w:bidi="bo-CN"/>
        </w:rPr>
        <w:t xml:space="preserve"> དེ་ལས་ ང་ ཡང་ ད་ སླབ་ ནི་ འདི་ ནི་ ག་ར་ སླབ་ ཚར་ ནུག་ མནོ་ སྟེ་ ང་ར་ གི་ ཧིང་གཏམ་ ཚུ་ ཧོད་སྲུངཔ་ ཡང་ མེདཔ་ སྦེ་ སླབ་བྱིན་ ད་ ཡི །</w:t>
      </w:r>
    </w:p>
    <w:p w14:paraId="56E92CDD" w14:textId="77777777" w:rsidR="00A536DF" w:rsidRDefault="00A536DF" w:rsidP="00A536DF">
      <w:pPr>
        <w:spacing w:after="0"/>
      </w:pPr>
      <w:r>
        <w:rPr>
          <w:rFonts w:cs="Microsoft Himalaya"/>
          <w:cs/>
          <w:lang w:bidi="bo-CN"/>
        </w:rPr>
        <w:t xml:space="preserve"> དེ་ལས་ མོ་ གིས་ ཁྱོད་ ཀྱི་ སེམས་ ཁར་ བློ་ འདི་བཟུམ་ཅིག་ ཡོདཔ་ ང་ དང་ ཁྱོད་ འགོ་ དང་པ་ </w:t>
      </w:r>
      <w:r>
        <w:t xml:space="preserve"># </w:t>
      </w:r>
      <w:r>
        <w:rPr>
          <w:rFonts w:cs="Microsoft Himalaya"/>
          <w:cs/>
          <w:lang w:bidi="bo-CN"/>
        </w:rPr>
        <w:t>ཕྱད་ པའི་ བསྒང་ ལས་ ར་ ཚོར་ ཡི །</w:t>
      </w:r>
    </w:p>
    <w:p w14:paraId="4A6AEF1B" w14:textId="77777777" w:rsidR="00A536DF" w:rsidRDefault="00A536DF" w:rsidP="00A536DF">
      <w:pPr>
        <w:spacing w:after="0"/>
      </w:pPr>
      <w:r>
        <w:rPr>
          <w:rFonts w:cs="Microsoft Himalaya"/>
          <w:cs/>
          <w:lang w:bidi="bo-CN"/>
        </w:rPr>
        <w:t xml:space="preserve"> ཨིན་རུང་ ང་ ལུ་ སླབ་ ནི་ ར་ མིན་འདུག་ ཟེར་ མནོ་ སྟེ་ སྡོད་ ཅི །</w:t>
      </w:r>
    </w:p>
    <w:p w14:paraId="0363A9F7" w14:textId="77777777" w:rsidR="00A536DF" w:rsidRDefault="00A536DF" w:rsidP="00A536DF">
      <w:pPr>
        <w:spacing w:after="0"/>
      </w:pPr>
      <w:r>
        <w:rPr>
          <w:rFonts w:cs="Microsoft Himalaya"/>
          <w:cs/>
          <w:lang w:bidi="bo-CN"/>
        </w:rPr>
        <w:t xml:space="preserve"> ང་ ཡང་ ཁྱོད་ བཟུམ་སྦེ་ ར་ ཨིན་ ཟེར་ སླབཔ་ ལས་ ང་ ཡང་ དུས་ འདི་ ལས་ མོ་ གི་ སེམས་ འདི་ ང་ ལུ་ རང་དབང་ ཐོབ་ ཅི །</w:t>
      </w:r>
    </w:p>
    <w:p w14:paraId="217C2354" w14:textId="77777777" w:rsidR="00A536DF" w:rsidRDefault="00A536DF" w:rsidP="00A536DF">
      <w:pPr>
        <w:spacing w:after="0"/>
      </w:pPr>
      <w:r>
        <w:rPr>
          <w:rFonts w:cs="Microsoft Himalaya"/>
          <w:cs/>
          <w:lang w:bidi="bo-CN"/>
        </w:rPr>
        <w:t xml:space="preserve"> དེ་ལས་ ང་བཅས་ གཉིས་ ཆ་ ར་ བཟོ་རིག་ བཙག་འཐུའི་ ནང་ ལུ་ ཡང་ ཐོབ་ ནུག་ ཟེར་ དྭངས་འཕྲོས་འཕྲོས་ སྦེ་ དཔལ་བཟང་ གི་ སྲུང་ འདི་ མཇུག་བསྡུ་ ད་ ཡི །</w:t>
      </w:r>
    </w:p>
    <w:p w14:paraId="326402A4" w14:textId="77777777" w:rsidR="00A536DF" w:rsidRDefault="00A536DF" w:rsidP="00A536DF">
      <w:pPr>
        <w:spacing w:after="0"/>
      </w:pPr>
      <w:r>
        <w:rPr>
          <w:rFonts w:cs="Microsoft Himalaya"/>
          <w:cs/>
          <w:lang w:bidi="bo-CN"/>
        </w:rPr>
        <w:t xml:space="preserve"> དེ་ལས་ ང་ གིས་ དགའ་ བའི་ བུམོ་ འདི་ </w:t>
      </w:r>
      <w:r>
        <w:t xml:space="preserve"># </w:t>
      </w:r>
      <w:r>
        <w:rPr>
          <w:rFonts w:cs="Microsoft Himalaya"/>
          <w:cs/>
          <w:lang w:bidi="bo-CN"/>
        </w:rPr>
        <w:t>འཐོབ་ དགོ་ པ་ ཅིན་ ཆ་རོགས་ ཅིག་ འབད་ དགོ་ པས །</w:t>
      </w:r>
    </w:p>
    <w:p w14:paraId="41C61F1A" w14:textId="77777777" w:rsidR="00A536DF" w:rsidRDefault="00A536DF" w:rsidP="00A536DF">
      <w:pPr>
        <w:spacing w:after="0"/>
      </w:pPr>
      <w:r>
        <w:rPr>
          <w:rFonts w:cs="Microsoft Himalaya"/>
          <w:cs/>
          <w:lang w:bidi="bo-CN"/>
        </w:rPr>
        <w:t xml:space="preserve"> ང་ གིས་ མོ་ ལུ་ ཆ་རོགས་ ག་ཅི་ འབད་ ཚུགས་ ག་ ཟེར་ འདྲིཝ་ ད་ </w:t>
      </w:r>
      <w:r>
        <w:t xml:space="preserve"># </w:t>
      </w:r>
      <w:r>
        <w:rPr>
          <w:rFonts w:cs="Microsoft Himalaya"/>
          <w:cs/>
          <w:lang w:bidi="bo-CN"/>
        </w:rPr>
        <w:t>ཁོ་ གིས་ གཅིག་ཁར་ སྡོད་ པའི་ བསྒང་ ལས་ ཆ་རོགས་ འབད་ དགོཔ་ རང་བཞིན་གྱིས་ འཐོན་འོང་ །</w:t>
      </w:r>
    </w:p>
    <w:p w14:paraId="68A3F3E5" w14:textId="77777777" w:rsidR="00A536DF" w:rsidRDefault="00A536DF" w:rsidP="00A536DF">
      <w:pPr>
        <w:spacing w:after="0"/>
      </w:pPr>
      <w:r>
        <w:rPr>
          <w:rFonts w:cs="Microsoft Himalaya"/>
          <w:cs/>
          <w:lang w:bidi="bo-CN"/>
        </w:rPr>
        <w:t xml:space="preserve"> འདི་ ཁྱོད་ ཚ་གྱང་ ལང་ མི་ དགོ་ ཟེར་ སླབ་ དེས །</w:t>
      </w:r>
    </w:p>
    <w:p w14:paraId="74D09505" w14:textId="77777777" w:rsidR="00A536DF" w:rsidRDefault="00A536DF" w:rsidP="00A536DF">
      <w:pPr>
        <w:spacing w:after="0"/>
      </w:pPr>
      <w:r>
        <w:rPr>
          <w:rFonts w:cs="Microsoft Himalaya"/>
          <w:cs/>
          <w:lang w:bidi="bo-CN"/>
        </w:rPr>
        <w:t xml:space="preserve"> དེ་ལས་ ང་ གིས་ ང་བཅས་ རྒྱ་མཚོ་ གི་ མཐའ་མར་ </w:t>
      </w:r>
      <w:r>
        <w:t xml:space="preserve"># </w:t>
      </w:r>
      <w:r>
        <w:rPr>
          <w:rFonts w:cs="Microsoft Himalaya"/>
          <w:cs/>
          <w:lang w:bidi="bo-CN"/>
        </w:rPr>
        <w:t>བཤལ་ བར་ འགྱོཝ་ ད་ མོ་ ཆུ་ གི་ སྦུག་ ལུ་ ཚར་ཅིག་ ཐིམ་ སོ་ རུང་ བཏུབ་ པས །</w:t>
      </w:r>
    </w:p>
    <w:p w14:paraId="00F1D230" w14:textId="77777777" w:rsidR="00A536DF" w:rsidRDefault="00A536DF" w:rsidP="00A536DF">
      <w:pPr>
        <w:spacing w:after="0"/>
      </w:pPr>
      <w:r>
        <w:rPr>
          <w:rFonts w:cs="Microsoft Himalaya"/>
          <w:cs/>
          <w:lang w:bidi="bo-CN"/>
        </w:rPr>
        <w:t xml:space="preserve"> དེ་ལས་ ང་ གིས་ བརྒྱུགས་སོང་ ཞིནམ་ལས་ རྩལ་ རྐྱབ་ སྟེ་ མོ་ ཆུའི་ ནང་ ལས་ བཏོན་ པ་ ཅིན་ ང་ ལུ་ དགའ་ འོང་ མེན་ན་ ཟེར་ བགའ་ ཡི་ ར་ འདྲིཝ་ ད་ ཁོ་ གིས་ སྤ་ </w:t>
      </w:r>
      <w:r>
        <w:t>#</w:t>
      </w:r>
    </w:p>
    <w:p w14:paraId="5819282B" w14:textId="77777777" w:rsidR="00A536DF" w:rsidRDefault="00A536DF" w:rsidP="00A536DF">
      <w:pPr>
        <w:spacing w:after="0"/>
      </w:pPr>
      <w:r>
        <w:rPr>
          <w:rFonts w:cs="Microsoft Himalaya"/>
          <w:cs/>
          <w:lang w:bidi="bo-CN"/>
        </w:rPr>
        <w:t xml:space="preserve"> དེ་སྦེ་ ར་ འགྱོ་ བཏུབ་ པ་ ཅིན་ ལེགས་ཤོམ་ ཨིན་ པས །</w:t>
      </w:r>
    </w:p>
    <w:p w14:paraId="5826E452" w14:textId="77777777" w:rsidR="00A536DF" w:rsidRDefault="00A536DF" w:rsidP="00A536DF">
      <w:pPr>
        <w:spacing w:after="0"/>
      </w:pPr>
      <w:r>
        <w:rPr>
          <w:rFonts w:cs="Microsoft Himalaya"/>
          <w:cs/>
          <w:lang w:bidi="bo-CN"/>
        </w:rPr>
        <w:t xml:space="preserve"> ང་ དང་ བདེ་ཆེན་ གྱི་ བར་ ན་ ལས་གནམ་བསྐོས་ འདི་ ཡིག་སྣོད་ ཀྱིས་ བཟོ་ ཡི །</w:t>
      </w:r>
    </w:p>
    <w:p w14:paraId="6711F5E7" w14:textId="77777777" w:rsidR="00A536DF" w:rsidRDefault="00A536DF" w:rsidP="00A536DF">
      <w:pPr>
        <w:spacing w:after="0"/>
      </w:pPr>
      <w:r>
        <w:rPr>
          <w:rFonts w:cs="Microsoft Himalaya"/>
          <w:cs/>
          <w:lang w:bidi="bo-CN"/>
        </w:rPr>
        <w:t xml:space="preserve"> ཁྱོད་ དང་ མོ་ གི་ བར་ ན་ ཡང་ ལས་དང་གནམ་བསྐོས་ འདི་ རྒྱ་མཚོ་ གིས་ བཟོ་ སྟེ་ དོན་དག་ གྲུབ་ ཟེར་ རུང་ དེམ་ཅིག་ ར་ འོང་ ཟེར་ སླབ་ ཚརཝ་ ཅིག་ ང་བཅས་ གཉིས་ ཆ་ ར་ གཉིད་ ལོག་ ད་ ཡི་ གོ །</w:t>
      </w:r>
    </w:p>
    <w:p w14:paraId="37139023" w14:textId="77777777" w:rsidR="00A536DF" w:rsidRDefault="00A536DF" w:rsidP="00A536DF">
      <w:pPr>
        <w:spacing w:after="0"/>
      </w:pPr>
      <w:r>
        <w:rPr>
          <w:rFonts w:cs="Microsoft Himalaya"/>
          <w:cs/>
          <w:lang w:bidi="bo-CN"/>
        </w:rPr>
        <w:t xml:space="preserve"> མཐོང་སྣང་ གཉིས་པ །</w:t>
      </w:r>
    </w:p>
    <w:p w14:paraId="048D53CD" w14:textId="77777777" w:rsidR="00A536DF" w:rsidRDefault="00A536DF" w:rsidP="00A536DF">
      <w:pPr>
        <w:spacing w:after="0"/>
      </w:pPr>
      <w:r>
        <w:rPr>
          <w:rFonts w:cs="Microsoft Himalaya"/>
          <w:cs/>
          <w:lang w:bidi="bo-CN"/>
        </w:rPr>
        <w:t xml:space="preserve"> དབྱིན་ཟླ་ གཉིས་པའི་ དབྱིན་ཚེས་ </w:t>
      </w:r>
      <w:r>
        <w:t xml:space="preserve">NUM </w:t>
      </w:r>
      <w:r>
        <w:rPr>
          <w:rFonts w:cs="Microsoft Himalaya"/>
          <w:cs/>
          <w:lang w:bidi="bo-CN"/>
        </w:rPr>
        <w:t xml:space="preserve">ལུ་ འཛམ་གླིང་ དགའ་མཐུན་ གྱི་ ཉིནམ་ འདི་ ཁར་ ངེ་གི་ ཧོངས་ ལས་ བཅའ་སྒྲིག་ ཟེར་ རུང་ </w:t>
      </w:r>
      <w:r>
        <w:t xml:space="preserve"># </w:t>
      </w:r>
      <w:r>
        <w:rPr>
          <w:rFonts w:cs="Microsoft Himalaya"/>
          <w:cs/>
          <w:lang w:bidi="bo-CN"/>
        </w:rPr>
        <w:t xml:space="preserve">རབ་བྱུང་པ་ཅིན་ ངེའི་ སེམས་ ལུ་ ནད་གཞི་ བཀལ་ མིའི་ བུམོ་ འདི་ ལུ་ ངེ་གི་ ཧིང་ ཁར་ ཡོད་ པའི་ ཧིང་གཏམ་ ཚུ་ </w:t>
      </w:r>
      <w:r>
        <w:t xml:space="preserve"># </w:t>
      </w:r>
      <w:r>
        <w:rPr>
          <w:rFonts w:cs="Microsoft Himalaya"/>
          <w:cs/>
          <w:lang w:bidi="bo-CN"/>
        </w:rPr>
        <w:t>སླབ་ ཚུགས་ ནི་ དང་ འདི་ འབད་ མ་ ཚུགས་ པ་ ཅིན་ མོ་ དང་ ཆ་རོགས་ འཆམ་ཏོག་ཏོ་ ཅིག་ གི་ འབྲེལ་བ་ བཟོ་ ཚུགས་ ནི །</w:t>
      </w:r>
    </w:p>
    <w:p w14:paraId="3CD4A515" w14:textId="77777777" w:rsidR="00A536DF" w:rsidRDefault="00A536DF" w:rsidP="00A536DF">
      <w:pPr>
        <w:spacing w:after="0"/>
      </w:pPr>
      <w:r>
        <w:rPr>
          <w:rFonts w:cs="Microsoft Himalaya"/>
          <w:cs/>
          <w:lang w:bidi="bo-CN"/>
        </w:rPr>
        <w:t xml:space="preserve"> འདི་ཡང་ འབད་ མ་ ཚུགས་ པ་ ཅིན་ མོ་ གི་ མིང་ ཅིག་ འདི་ ཨིན་ཅི་མིན་ཅི་ འདྲི་ ཚུགསཔ་ འབད་ ནི་ སྦེ་ སེམས་ཐག་བཅད་ དེ་ </w:t>
      </w:r>
      <w:r>
        <w:t xml:space="preserve"># </w:t>
      </w:r>
      <w:r>
        <w:rPr>
          <w:rFonts w:cs="Microsoft Himalaya"/>
          <w:cs/>
          <w:lang w:bidi="bo-CN"/>
        </w:rPr>
        <w:t xml:space="preserve">དྲོ་པ་ ཆུ་ཚོད་ བཞི་ ལས་ </w:t>
      </w:r>
      <w:r>
        <w:t xml:space="preserve"># </w:t>
      </w:r>
      <w:r>
        <w:rPr>
          <w:rFonts w:cs="Microsoft Himalaya"/>
          <w:cs/>
          <w:lang w:bidi="bo-CN"/>
        </w:rPr>
        <w:t>ང་ དང་ དཔལ་བཟང་ གཉིས་ ཡང་ སྐྱེལ་འདྲེན་ བཱ་སི་ བཞག་ སར་ སོང་ ཡི །</w:t>
      </w:r>
    </w:p>
    <w:p w14:paraId="44CDE6A7" w14:textId="77777777" w:rsidR="00A536DF" w:rsidRDefault="00A536DF" w:rsidP="00A536DF">
      <w:pPr>
        <w:spacing w:after="0"/>
      </w:pPr>
      <w:r>
        <w:rPr>
          <w:rFonts w:cs="Microsoft Himalaya"/>
          <w:cs/>
          <w:lang w:bidi="bo-CN"/>
        </w:rPr>
        <w:t xml:space="preserve"> འདི་ བསྒང་ ང་བཅས་ ལེན་ མིའི་ བཱསི་ འདི་ ཡང་ ང་བཅས་ ཀྱི་ སློབ་སྦྱོང་ སྤེལ་ཁང་ གི་ སྒོ་ར་སྒོ་ ཁར་ ཀྲིག་ཀྲི་ ལྷོད་ ནུག</w:t>
      </w:r>
    </w:p>
    <w:p w14:paraId="2A166E35"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ཆ་རོགས་ ཚུ་ ག་ཡང་ མ་ ལྷོད་ པས །</w:t>
      </w:r>
    </w:p>
    <w:p w14:paraId="398EC36B" w14:textId="77777777" w:rsidR="00A536DF" w:rsidRDefault="00A536DF" w:rsidP="00A536DF">
      <w:pPr>
        <w:spacing w:after="0"/>
      </w:pPr>
      <w:r>
        <w:rPr>
          <w:rFonts w:cs="Microsoft Himalaya"/>
          <w:cs/>
          <w:lang w:bidi="bo-CN"/>
        </w:rPr>
        <w:t xml:space="preserve"> ང་བཅས་ གཉིས་ ཀྱི་ ཕད་ཅུང་ ཚུ་ བཱསི་ ནང་ བཙུགས་ སྦེ་ སྡོད་ཁྲི་ ཅིག་ གུ་ སྡོདཔ་ ད་ </w:t>
      </w:r>
      <w:r>
        <w:t xml:space="preserve"># </w:t>
      </w:r>
      <w:r>
        <w:rPr>
          <w:rFonts w:cs="Microsoft Himalaya"/>
          <w:cs/>
          <w:lang w:bidi="bo-CN"/>
        </w:rPr>
        <w:t>དཔལ་བཟང་ གིས་ ད་ལྟོ་ ལས་ སྡོད་ཁྲི་ གུ་ མ་ སྡོད །</w:t>
      </w:r>
    </w:p>
    <w:p w14:paraId="34EBA362" w14:textId="77777777" w:rsidR="00A536DF" w:rsidRDefault="00A536DF" w:rsidP="00A536DF">
      <w:pPr>
        <w:spacing w:after="0"/>
      </w:pPr>
      <w:r>
        <w:rPr>
          <w:rFonts w:cs="Microsoft Himalaya"/>
          <w:cs/>
          <w:lang w:bidi="bo-CN"/>
        </w:rPr>
        <w:t xml:space="preserve"> ལྟ་མ་ ཁྱོད་ར་ གིས་ དགའ་ མིའི་ བུམོ་ འདི་ འོངམ་ ད་ མོ་ གི་ སྦོ་ལོགས་ཁར་ ག་ཡང་ མེད་ པ་ ཅིན་ </w:t>
      </w:r>
      <w:r>
        <w:t xml:space="preserve"># </w:t>
      </w:r>
      <w:r>
        <w:rPr>
          <w:rFonts w:cs="Microsoft Himalaya"/>
          <w:cs/>
          <w:lang w:bidi="bo-CN"/>
        </w:rPr>
        <w:t>ཁྱོད་ མོ་ གི་ རྩ་བར་ སྡོད་ ཞིནམ་ལས་ འབྲེལ་བ་ བཟོ་ བ་ ཅིན་ ཀྲིག་ཀྲི་ འོང་ ཟེར་ གནས་སྐབས་ སྟོན་བྱིན་ དེས །</w:t>
      </w:r>
    </w:p>
    <w:p w14:paraId="4EE7B354" w14:textId="77777777" w:rsidR="00A536DF" w:rsidRDefault="00A536DF" w:rsidP="00A536DF">
      <w:pPr>
        <w:spacing w:after="0"/>
      </w:pPr>
      <w:r>
        <w:rPr>
          <w:rFonts w:cs="Microsoft Himalaya"/>
          <w:cs/>
          <w:lang w:bidi="bo-CN"/>
        </w:rPr>
        <w:t xml:space="preserve"> དེ་ལས་ ང་ གིས་ ཡང་ ཁོ་ གིས་ སླབ་ དོ་ བཟུམ་སྦེ་ ཕྱི་ཁར་ ཐོན་སྡོདཔ་ ད་ </w:t>
      </w:r>
      <w:r>
        <w:t xml:space="preserve"># </w:t>
      </w:r>
      <w:r>
        <w:rPr>
          <w:rFonts w:cs="Microsoft Himalaya"/>
          <w:cs/>
          <w:lang w:bidi="bo-CN"/>
        </w:rPr>
        <w:t xml:space="preserve">ཡུདཔ་ཅིག་ཁ་ལས་ </w:t>
      </w:r>
      <w:r>
        <w:t xml:space="preserve"># </w:t>
      </w:r>
      <w:r>
        <w:rPr>
          <w:rFonts w:cs="Microsoft Himalaya"/>
          <w:cs/>
          <w:lang w:bidi="bo-CN"/>
        </w:rPr>
        <w:t xml:space="preserve">བུམོ་ འདི་ ཚུ་ ག་ར་ </w:t>
      </w:r>
      <w:r>
        <w:t xml:space="preserve"># </w:t>
      </w:r>
      <w:r>
        <w:rPr>
          <w:rFonts w:cs="Microsoft Himalaya"/>
          <w:cs/>
          <w:lang w:bidi="bo-CN"/>
        </w:rPr>
        <w:t>སྟབས་ ཅིག་ ཁར་ ལྷོད་ ཅི །</w:t>
      </w:r>
    </w:p>
    <w:p w14:paraId="29D7775B" w14:textId="77777777" w:rsidR="00A536DF" w:rsidRDefault="00A536DF" w:rsidP="00A536DF">
      <w:pPr>
        <w:spacing w:after="0"/>
      </w:pPr>
      <w:r>
        <w:rPr>
          <w:rFonts w:cs="Microsoft Himalaya"/>
          <w:cs/>
          <w:lang w:bidi="bo-CN"/>
        </w:rPr>
        <w:t xml:space="preserve"> འདིའི་ སྦུག་ ལུ་ དགའ་ལྡན་ཞིང་ཁམས་ ལས་ བབས་ པའི་ ངེའི་ སེམས་ ཀྱི་ མཁའ་འགྲོམ་ འདི་ ཡང་ </w:t>
      </w:r>
      <w:r>
        <w:t xml:space="preserve"># </w:t>
      </w:r>
      <w:r>
        <w:rPr>
          <w:rFonts w:cs="Microsoft Himalaya"/>
          <w:cs/>
          <w:lang w:bidi="bo-CN"/>
        </w:rPr>
        <w:t>འཛུམ་སེག་སེ་ སྦེ་ འོང་ སར་ མཐོང་ པའི་ བསྒང་ ལས་ ང་ ཡང་ ས་གནས་ འདི་ ནང་ ར་ བླ་གཏོར་ དཔ་ བཟུམ་ གྱི་ ཉམས་ ཅིག་ བྱུང་ ཡི །</w:t>
      </w:r>
    </w:p>
    <w:p w14:paraId="4A0AAFBB" w14:textId="77777777" w:rsidR="00A536DF" w:rsidRDefault="00A536DF" w:rsidP="00A536DF">
      <w:pPr>
        <w:spacing w:after="0"/>
      </w:pPr>
      <w:r>
        <w:rPr>
          <w:rFonts w:cs="Microsoft Himalaya"/>
          <w:cs/>
          <w:lang w:bidi="bo-CN"/>
        </w:rPr>
        <w:t xml:space="preserve"> དེ་ལས་ དཔལ་བཟང་ གིས་ བུམོ་ འདི་ ག་ སྨོ་ ཟེར་ འདྲི་ དེས །</w:t>
      </w:r>
    </w:p>
    <w:p w14:paraId="17047253" w14:textId="77777777" w:rsidR="00A536DF" w:rsidRDefault="00A536DF" w:rsidP="00A536DF">
      <w:pPr>
        <w:spacing w:after="0"/>
      </w:pPr>
      <w:r>
        <w:rPr>
          <w:rFonts w:cs="Microsoft Himalaya"/>
          <w:cs/>
          <w:lang w:bidi="bo-CN"/>
        </w:rPr>
        <w:t xml:space="preserve"> ང་ གིས་ མོ་ ལུ་ མཛུབ་མོ་ དཔགས་ ཏེ་ སྟོནམ་ ད་ </w:t>
      </w:r>
      <w:r>
        <w:t xml:space="preserve"># </w:t>
      </w:r>
      <w:r>
        <w:rPr>
          <w:rFonts w:cs="Microsoft Himalaya"/>
          <w:cs/>
          <w:lang w:bidi="bo-CN"/>
        </w:rPr>
        <w:t>ཁོ་ གིས་ ཨེང་ ཨིན་ པས །</w:t>
      </w:r>
    </w:p>
    <w:p w14:paraId="20A2A861" w14:textId="77777777" w:rsidR="00A536DF" w:rsidRDefault="00A536DF" w:rsidP="00A536DF">
      <w:pPr>
        <w:spacing w:after="0"/>
      </w:pPr>
      <w:r>
        <w:rPr>
          <w:rFonts w:cs="Microsoft Himalaya"/>
          <w:cs/>
          <w:lang w:bidi="bo-CN"/>
        </w:rPr>
        <w:lastRenderedPageBreak/>
        <w:t xml:space="preserve"> ཁྱོད་ ཀྱི་ སེམས་ ཁར་ རྨ་ མ་ ཐོན་ པར་ ཐབས་ མིན་འདུག</w:t>
      </w:r>
    </w:p>
    <w:p w14:paraId="1B225CFE" w14:textId="77777777" w:rsidR="00A536DF" w:rsidRDefault="00A536DF" w:rsidP="00A536DF">
      <w:pPr>
        <w:spacing w:after="0"/>
      </w:pPr>
      <w:r>
        <w:rPr>
          <w:rFonts w:cs="Microsoft Himalaya"/>
          <w:cs/>
          <w:lang w:bidi="bo-CN"/>
        </w:rPr>
        <w:t xml:space="preserve"> ཧ་ལམ་ ཅིག་ འདུག་ པ་ སྟེ ། </w:t>
      </w:r>
      <w:r>
        <w:t xml:space="preserve"># </w:t>
      </w:r>
      <w:r>
        <w:rPr>
          <w:rFonts w:cs="Microsoft Himalaya"/>
          <w:cs/>
          <w:lang w:bidi="bo-CN"/>
        </w:rPr>
        <w:t>ག་ལས་ར་བསྐོར་རུང་ ང་ གིས་ སླབ་ དོ་ བཟུམ་སྦེ་ འབད །</w:t>
      </w:r>
    </w:p>
    <w:p w14:paraId="10564841" w14:textId="77777777" w:rsidR="00A536DF" w:rsidRDefault="00A536DF" w:rsidP="00A536DF">
      <w:pPr>
        <w:spacing w:after="0"/>
      </w:pPr>
      <w:r>
        <w:rPr>
          <w:rFonts w:cs="Microsoft Himalaya"/>
          <w:cs/>
          <w:lang w:bidi="bo-CN"/>
        </w:rPr>
        <w:t xml:space="preserve"> ང་ ནི་ ང་རའི་ ཨམ་ འདི་ དང་ གཅིག་ཁར་ འགྱོ་ དགོ་ པས་ ཟེར་ སླབ་ སྦེ་ ཁོ་ ཡར་ སོ་ ཡི །</w:t>
      </w:r>
    </w:p>
    <w:p w14:paraId="591EA022" w14:textId="77777777" w:rsidR="00A536DF" w:rsidRDefault="00A536DF" w:rsidP="00A536DF">
      <w:pPr>
        <w:spacing w:after="0"/>
      </w:pPr>
      <w:r>
        <w:rPr>
          <w:rFonts w:cs="Microsoft Himalaya"/>
          <w:cs/>
          <w:lang w:bidi="bo-CN"/>
        </w:rPr>
        <w:t xml:space="preserve"> དེ་ལས་ ང་ གིས་ མོ་ སྡོད་ཁྲི་ ག་ཏེ་ ཧོངས་ ལུ་ སྡོད་ འོང་ ག་ མནོ་ སྟེ་ སྡོད་ པའི་ བར་ ན་ ར་ </w:t>
      </w:r>
      <w:r>
        <w:t xml:space="preserve"># </w:t>
      </w:r>
      <w:r>
        <w:rPr>
          <w:rFonts w:cs="Microsoft Himalaya"/>
          <w:cs/>
          <w:lang w:bidi="bo-CN"/>
        </w:rPr>
        <w:t>མོ་ གི་ ཆ་རོགས་ ཅིག་ གིས་ མོའི་ སྦོ་ལོགས་ཁར་ བོ་ སྟེ་ འདི་ ནང་ བཞག་ ད་ ཡི །</w:t>
      </w:r>
    </w:p>
    <w:p w14:paraId="06F20CE0" w14:textId="77777777" w:rsidR="00A536DF" w:rsidRDefault="00A536DF" w:rsidP="00A536DF">
      <w:pPr>
        <w:spacing w:after="0"/>
      </w:pPr>
      <w:r>
        <w:rPr>
          <w:rFonts w:cs="Microsoft Himalaya"/>
          <w:cs/>
          <w:lang w:bidi="bo-CN"/>
        </w:rPr>
        <w:t xml:space="preserve"> མོ་ གི་ ཆ་རོགས་ འདི་ ལུ་ བལྟ་ སྟེ་ ང་ ཙིགཔ་ ཟ་ ཡི །</w:t>
      </w:r>
    </w:p>
    <w:p w14:paraId="0EE49CA8" w14:textId="77777777" w:rsidR="00A536DF" w:rsidRDefault="00A536DF" w:rsidP="00A536DF">
      <w:pPr>
        <w:spacing w:after="0"/>
      </w:pPr>
      <w:r>
        <w:rPr>
          <w:rFonts w:cs="Microsoft Himalaya"/>
          <w:cs/>
          <w:lang w:bidi="bo-CN"/>
        </w:rPr>
        <w:t xml:space="preserve"> དེམ་ཅིག་གི་བར་ན་ སྡོད་ཁྲི་ གུ་ མི་ གང་ སྟེ་ ཤུལ་མ་ འཛུལ་ མི་ ཚུ་ ཡར་ ལོངས་ ཏེ་ སྡོད་ དགོཔ་ སྦེ་ སླབཔ་ ད་ ང་ ཡང་ ནང་ ན་ འཛུལ་ ཏེ་ མོ་ གི་ མཐའ་མར་ ཡར་ ལོངས་ སྦེ་ སྡོད་ ཅི །</w:t>
      </w:r>
    </w:p>
    <w:p w14:paraId="735AA41B" w14:textId="77777777" w:rsidR="00A536DF" w:rsidRDefault="00A536DF" w:rsidP="00A536DF">
      <w:pPr>
        <w:spacing w:after="0"/>
      </w:pPr>
      <w:r>
        <w:rPr>
          <w:rFonts w:cs="Microsoft Himalaya"/>
          <w:cs/>
          <w:lang w:bidi="bo-CN"/>
        </w:rPr>
        <w:t xml:space="preserve"> མོ་ ལུ་ བློ་ སླབ་ ནི་ གི་ རྩིས་ ག་དེ་སྦེ་ རྐྱབ་ རུང་ བློ་ སླབ་ ནི་ ཕར་ ར་ བཞག་ མོ་ གི་ དཔྱལཝ་ ར་ བལྟ་ མ་ ནུམ །</w:t>
      </w:r>
    </w:p>
    <w:p w14:paraId="7756A028" w14:textId="77777777" w:rsidR="00A536DF" w:rsidRDefault="00A536DF" w:rsidP="00A536DF">
      <w:pPr>
        <w:spacing w:after="0"/>
      </w:pPr>
      <w:r>
        <w:rPr>
          <w:rFonts w:cs="Microsoft Himalaya"/>
          <w:cs/>
          <w:lang w:bidi="bo-CN"/>
        </w:rPr>
        <w:t xml:space="preserve"> དེ་ལས་ བཱསི་ འདི་ ཡང་ འགྱོ་ ནི་ འགོ་བཙུགས་ ཏེ་ ཆ་རོགས་ ཚུ་ སྤྲོ་བ་ གི་ ཐོག་ ལས་ ལ་ལུ་ སྐད་ རྐྱབ ། ལ་ལུ་ གིས་ ཞབས་བྲོ་ འཐེན །</w:t>
      </w:r>
    </w:p>
    <w:p w14:paraId="514B2494" w14:textId="77777777" w:rsidR="00A536DF" w:rsidRDefault="00A536DF" w:rsidP="00A536DF">
      <w:pPr>
        <w:spacing w:after="0"/>
      </w:pPr>
      <w:r>
        <w:rPr>
          <w:rFonts w:cs="Microsoft Himalaya"/>
          <w:cs/>
          <w:lang w:bidi="bo-CN"/>
        </w:rPr>
        <w:t xml:space="preserve"> ལ་ལུ་ གིས་ དགོད་བྲོ་ སླབ་ སྟེ་ འགྱོ་ བའི་ སྐབས་ </w:t>
      </w:r>
      <w:r>
        <w:t xml:space="preserve"># </w:t>
      </w:r>
      <w:r>
        <w:rPr>
          <w:rFonts w:cs="Microsoft Himalaya"/>
          <w:cs/>
          <w:lang w:bidi="bo-CN"/>
        </w:rPr>
        <w:t xml:space="preserve">ང་ ཕྱི་ཁ་ ལས་ ཁུ་སིམ་སི་ སྦེ་ ནང་ ན་ ལས་ མོ་ དང་ ཁ་ སླབ་ ནིའི་ གོ་སྐབས་ འདི་ ར་ </w:t>
      </w:r>
      <w:r>
        <w:t xml:space="preserve"># </w:t>
      </w:r>
      <w:r>
        <w:rPr>
          <w:rFonts w:cs="Microsoft Himalaya"/>
          <w:cs/>
          <w:lang w:bidi="bo-CN"/>
        </w:rPr>
        <w:t>འཚོལ་ ཡི །</w:t>
      </w:r>
    </w:p>
    <w:p w14:paraId="4AC719F5" w14:textId="77777777" w:rsidR="00A536DF" w:rsidRDefault="00A536DF" w:rsidP="00A536DF">
      <w:pPr>
        <w:spacing w:after="0"/>
      </w:pPr>
      <w:r>
        <w:rPr>
          <w:rFonts w:cs="Microsoft Himalaya"/>
          <w:cs/>
          <w:lang w:bidi="bo-CN"/>
        </w:rPr>
        <w:t xml:space="preserve"> ཡུདཔ་ཅིག་ལས་ ང་ གིས་ གནས་སྐབས་ གཞན་དང་མ་འདྲཝ་ ཅིག་ ཐོབ་ སྟེ་ </w:t>
      </w:r>
      <w:r>
        <w:t xml:space="preserve"># </w:t>
      </w:r>
      <w:r>
        <w:rPr>
          <w:rFonts w:cs="Microsoft Himalaya"/>
          <w:cs/>
          <w:lang w:bidi="bo-CN"/>
        </w:rPr>
        <w:t xml:space="preserve">ངེ་གི་ དོརམ་ གི་ ཧེམ་ཅུའི་ ནང་ ཡོད་ མིའི་ པར་ཆས་ འདི་ </w:t>
      </w:r>
      <w:r>
        <w:t xml:space="preserve"># </w:t>
      </w:r>
      <w:r>
        <w:rPr>
          <w:rFonts w:cs="Microsoft Himalaya"/>
          <w:cs/>
          <w:lang w:bidi="bo-CN"/>
        </w:rPr>
        <w:t>དོརམ་ གི་ ཧེམ་ཅུ་ ནང་ ཐོན་འགྱོ་ སག་ས་ སྦེ་ བཟོ་བཞག་ ཅི །</w:t>
      </w:r>
    </w:p>
    <w:p w14:paraId="533B9DD3" w14:textId="77777777" w:rsidR="00A536DF" w:rsidRDefault="00A536DF" w:rsidP="00A536DF">
      <w:pPr>
        <w:spacing w:after="0"/>
      </w:pPr>
      <w:r>
        <w:rPr>
          <w:rFonts w:cs="Microsoft Himalaya"/>
          <w:cs/>
          <w:lang w:bidi="bo-CN"/>
        </w:rPr>
        <w:t xml:space="preserve"> དེ་ལས་ ང་ར་ གིས་ མ་ མཐོངམ་ བཟུམ་སྦེ་ བཟོ་སྡོདཔ་ ད་ </w:t>
      </w:r>
      <w:r>
        <w:t xml:space="preserve"># </w:t>
      </w:r>
      <w:r>
        <w:rPr>
          <w:rFonts w:cs="Microsoft Himalaya"/>
          <w:cs/>
          <w:lang w:bidi="bo-CN"/>
        </w:rPr>
        <w:t xml:space="preserve">ཡུདཔ་ཅིག་ཁ་ལས་ ངེ་གི་ པར་ཆས་ འདི་ </w:t>
      </w:r>
      <w:r>
        <w:t xml:space="preserve"># </w:t>
      </w:r>
      <w:r>
        <w:rPr>
          <w:rFonts w:cs="Microsoft Himalaya"/>
          <w:cs/>
          <w:lang w:bidi="bo-CN"/>
        </w:rPr>
        <w:t>མོ་ གི་ གདོང་ཁར་ ཐོན་ སོ་ ཡི །</w:t>
      </w:r>
    </w:p>
    <w:p w14:paraId="31228EFB" w14:textId="77777777" w:rsidR="00A536DF" w:rsidRDefault="00A536DF" w:rsidP="00A536DF">
      <w:pPr>
        <w:spacing w:after="0"/>
      </w:pPr>
      <w:r>
        <w:rPr>
          <w:rFonts w:cs="Microsoft Himalaya"/>
          <w:cs/>
          <w:lang w:bidi="bo-CN"/>
        </w:rPr>
        <w:t xml:space="preserve"> དེ་ལས་ མོ་ གིས་ </w:t>
      </w:r>
      <w:r>
        <w:t xml:space="preserve"># </w:t>
      </w:r>
      <w:r>
        <w:rPr>
          <w:rFonts w:cs="Microsoft Himalaya"/>
          <w:cs/>
          <w:lang w:bidi="bo-CN"/>
        </w:rPr>
        <w:t xml:space="preserve">ཨའུ་ ཁྱོད་ ཀྱི་ པར་ཆས་ བུད་ སོ་ ཡི་ ཟེར་ སླབཔ་ ད་ དང་ གཅིག་ཁར་ དགའ་འཛུམ་ གྱི་ ཐོག་ ལས་ པར་ཆས་ འདི་ </w:t>
      </w:r>
      <w:r>
        <w:t xml:space="preserve"># </w:t>
      </w:r>
      <w:r>
        <w:rPr>
          <w:rFonts w:cs="Microsoft Himalaya"/>
          <w:cs/>
          <w:lang w:bidi="bo-CN"/>
        </w:rPr>
        <w:t xml:space="preserve">ང་ ལུ་ འཐུ་ སྤྲོད་ དེས ། </w:t>
      </w:r>
      <w:r>
        <w:t xml:space="preserve"># </w:t>
      </w:r>
      <w:r>
        <w:rPr>
          <w:rFonts w:cs="Microsoft Himalaya"/>
          <w:cs/>
          <w:lang w:bidi="bo-CN"/>
        </w:rPr>
        <w:t xml:space="preserve">དེ་ལས་ ང་ གིས་ ཡང་ </w:t>
      </w:r>
      <w:r>
        <w:t xml:space="preserve"># </w:t>
      </w:r>
      <w:r>
        <w:rPr>
          <w:rFonts w:cs="Microsoft Himalaya"/>
          <w:cs/>
          <w:lang w:bidi="bo-CN"/>
        </w:rPr>
        <w:t xml:space="preserve">དགའ་འཛུམ་ གྱི་ ཐོག་ ལས་ སྦེ་ པར་ཆས་ འདི་ ལེན་ ཞིནམ་ལས་ </w:t>
      </w:r>
      <w:r>
        <w:t xml:space="preserve"># </w:t>
      </w:r>
      <w:r>
        <w:rPr>
          <w:rFonts w:cs="Microsoft Himalaya"/>
          <w:cs/>
          <w:lang w:bidi="bo-CN"/>
        </w:rPr>
        <w:t xml:space="preserve">བཀའ་དྲིན་ ཆེ་ ཟེར་ སླབཔ་ ད་ </w:t>
      </w:r>
      <w:r>
        <w:t xml:space="preserve"># </w:t>
      </w:r>
      <w:r>
        <w:rPr>
          <w:rFonts w:cs="Microsoft Himalaya"/>
          <w:cs/>
          <w:lang w:bidi="bo-CN"/>
        </w:rPr>
        <w:t>མོ་ གིས་ དེ་སྦེ་ མ་ གསུངས་ ཟེར་ སླབ་ དེས །</w:t>
      </w:r>
    </w:p>
    <w:p w14:paraId="15D3F92B" w14:textId="77777777" w:rsidR="00A536DF" w:rsidRDefault="00A536DF" w:rsidP="00A536DF">
      <w:pPr>
        <w:spacing w:after="0"/>
      </w:pPr>
      <w:r>
        <w:rPr>
          <w:rFonts w:cs="Microsoft Himalaya"/>
          <w:cs/>
          <w:lang w:bidi="bo-CN"/>
        </w:rPr>
        <w:t xml:space="preserve"> དེ་ལས་འབདན་ ང་ ཡང་ བློ་སྤོབས་ དུམ་གྲ་ཅིག་ ཐོབ་ སྟེ་ </w:t>
      </w:r>
      <w:r>
        <w:t xml:space="preserve"># </w:t>
      </w:r>
      <w:r>
        <w:rPr>
          <w:rFonts w:cs="Microsoft Himalaya"/>
          <w:cs/>
          <w:lang w:bidi="bo-CN"/>
        </w:rPr>
        <w:t xml:space="preserve">མོ་ ལུ་ གུས་ཞབས་ ཀྱི་ ཐོག་ ལས་ ནཱ་ གི་ མཚན་ ག་ཅི་ ཞུཝ་ སྨོ་ ཟེར་ འདྲིཝ་ ད་ མོ་ གིས་ ངེ་གི་ མིང་ སྒྲ་འཛིན་ལྷ་མོ་ ཨིན་ ཟེར་ སླབཔ་ ཅིག་ ངེ་གི་ ཁ་ ལས་ རང་དབང་མེད་པར་ </w:t>
      </w:r>
      <w:r>
        <w:t xml:space="preserve"># </w:t>
      </w:r>
      <w:r>
        <w:rPr>
          <w:rFonts w:cs="Microsoft Himalaya"/>
          <w:cs/>
          <w:lang w:bidi="bo-CN"/>
        </w:rPr>
        <w:t>ཝའོ་ ཟེར་ ཐོན་ སོ་ ནུག</w:t>
      </w:r>
    </w:p>
    <w:p w14:paraId="000AB321" w14:textId="77777777" w:rsidR="00A536DF" w:rsidRDefault="00A536DF" w:rsidP="00A536DF">
      <w:pPr>
        <w:spacing w:after="0"/>
      </w:pPr>
      <w:r>
        <w:rPr>
          <w:rFonts w:cs="Microsoft Himalaya"/>
          <w:cs/>
          <w:lang w:bidi="bo-CN"/>
        </w:rPr>
        <w:t xml:space="preserve"> འཇའ་རིསམོ་ འདི་ </w:t>
      </w:r>
      <w:r>
        <w:t xml:space="preserve"># </w:t>
      </w:r>
      <w:r>
        <w:rPr>
          <w:rFonts w:cs="Microsoft Himalaya"/>
          <w:cs/>
          <w:lang w:bidi="bo-CN"/>
        </w:rPr>
        <w:t>ཕྱི་ཁ་ གི་ ངོ་རིས་ རྐྱངམ་གཅིག་ མེན་ པས །</w:t>
      </w:r>
    </w:p>
    <w:p w14:paraId="3586978F" w14:textId="77777777" w:rsidR="00A536DF" w:rsidRDefault="00A536DF" w:rsidP="00A536DF">
      <w:pPr>
        <w:spacing w:after="0"/>
      </w:pPr>
      <w:r>
        <w:rPr>
          <w:rFonts w:cs="Microsoft Himalaya"/>
          <w:cs/>
          <w:lang w:bidi="bo-CN"/>
        </w:rPr>
        <w:t xml:space="preserve"> མིང་ འདི་ ཡང་ ཧན་ཏོང་ཏོ་ ཅིག་ འདུག་ ཟེར་ མནོ་ བའི་ བར་ ན་ ར་ མོ་ གིས་ ངེ་གི་ མིང་ དྲིས་ ཡི །</w:t>
      </w:r>
    </w:p>
    <w:p w14:paraId="077126FD" w14:textId="77777777" w:rsidR="00A536DF" w:rsidRDefault="00A536DF" w:rsidP="00A536DF">
      <w:pPr>
        <w:spacing w:after="0"/>
      </w:pPr>
      <w:r>
        <w:rPr>
          <w:rFonts w:cs="Microsoft Himalaya"/>
          <w:cs/>
          <w:lang w:bidi="bo-CN"/>
        </w:rPr>
        <w:t xml:space="preserve"> ང་ གིས་ ཡང་ མིང་ སླབ་བྱིནམ་ ད་ </w:t>
      </w:r>
      <w:r>
        <w:t xml:space="preserve"># </w:t>
      </w:r>
      <w:r>
        <w:rPr>
          <w:rFonts w:cs="Microsoft Himalaya"/>
          <w:cs/>
          <w:lang w:bidi="bo-CN"/>
        </w:rPr>
        <w:t>མོ་ གིས་ ང་ དང་ ལགཔ་ མཐུད་ དེས །</w:t>
      </w:r>
    </w:p>
    <w:p w14:paraId="1AF17774" w14:textId="77777777" w:rsidR="00A536DF" w:rsidRDefault="00A536DF" w:rsidP="00A536DF">
      <w:pPr>
        <w:spacing w:after="0"/>
      </w:pPr>
      <w:r>
        <w:rPr>
          <w:rFonts w:cs="Microsoft Himalaya"/>
          <w:cs/>
          <w:lang w:bidi="bo-CN"/>
        </w:rPr>
        <w:t xml:space="preserve"> ང་ ཡང་ འདྲོགས་ ཅི་ འདྲོགས་ ཅི་ མོ་ གི་ ལགཔ་ དར་ དང་ གོས་ཆེན་ ལས་ འཇམ་ མི་ འདི་ གུ་ ངེ་གི་ ལགཔ་ མཐུད་ ཅི །</w:t>
      </w:r>
    </w:p>
    <w:p w14:paraId="3C8051D1" w14:textId="77777777" w:rsidR="00A536DF" w:rsidRDefault="00A536DF" w:rsidP="00A536DF">
      <w:pPr>
        <w:spacing w:after="0"/>
      </w:pPr>
      <w:r>
        <w:rPr>
          <w:rFonts w:cs="Microsoft Himalaya"/>
          <w:cs/>
          <w:lang w:bidi="bo-CN"/>
        </w:rPr>
        <w:t xml:space="preserve"> དེ་ལས་ དཔལ་བཟང་ ལུ་ ཚར་ཅིག་ ལྟཝ་ ད་ </w:t>
      </w:r>
      <w:r>
        <w:t xml:space="preserve"># </w:t>
      </w:r>
      <w:r>
        <w:rPr>
          <w:rFonts w:cs="Microsoft Himalaya"/>
          <w:cs/>
          <w:lang w:bidi="bo-CN"/>
        </w:rPr>
        <w:t>དཔལ་བཟང་ གིས་ ང་ ལུ་ ལགཔ་ ཨམ་མཐེ་བོང་ ཡར་ འཐུ་ སྟེ་ དགའ་འཛུམ་ དང་ གཅིག་ཁར་ སྟོན་ དེས །</w:t>
      </w:r>
    </w:p>
    <w:p w14:paraId="21CF8D01" w14:textId="77777777" w:rsidR="00A536DF" w:rsidRDefault="00A536DF" w:rsidP="00A536DF">
      <w:pPr>
        <w:spacing w:after="0"/>
      </w:pPr>
      <w:r>
        <w:rPr>
          <w:rFonts w:cs="Microsoft Himalaya"/>
          <w:cs/>
          <w:lang w:bidi="bo-CN"/>
        </w:rPr>
        <w:t xml:space="preserve"> དེ་ལས་ ང་ ཡང་ དགའ་འཛུམ་ ཅིག་ སྟོན་ སྦེ་ སྡོད་ ཅི །</w:t>
      </w:r>
    </w:p>
    <w:p w14:paraId="32611D2E" w14:textId="77777777" w:rsidR="00A536DF" w:rsidRDefault="00A536DF" w:rsidP="00A536DF">
      <w:pPr>
        <w:spacing w:after="0"/>
      </w:pPr>
      <w:r>
        <w:rPr>
          <w:rFonts w:cs="Microsoft Himalaya"/>
          <w:cs/>
          <w:lang w:bidi="bo-CN"/>
        </w:rPr>
        <w:t xml:space="preserve"> དུས་ཡུན་ ཆུ་ཚོད་ གཉིས་ ཀྱི་ རྒྱབ་ ལས་ རྒྱ་མཚོ་ གི་ མཐའ་མར་ ལྷོད་ ཅི །</w:t>
      </w:r>
    </w:p>
    <w:p w14:paraId="52A941EE" w14:textId="77777777" w:rsidR="00A536DF" w:rsidRDefault="00A536DF" w:rsidP="00A536DF">
      <w:pPr>
        <w:spacing w:after="0"/>
      </w:pPr>
      <w:r>
        <w:rPr>
          <w:rFonts w:cs="Microsoft Himalaya"/>
          <w:cs/>
          <w:lang w:bidi="bo-CN"/>
        </w:rPr>
        <w:t xml:space="preserve"> ས་གནས་ འདི་ ནང་ ལྷོད་ དེ་ བཱསི་ ནང་ ལས་ ཐོནམ་ ཅིག་ སླབ་ ལོང་ ག་ནི་ཡང་ མེད་ པར་ སྒྲ་འཛིན་ གྱིས་ ངེ་གི་ ལགཔ་ བཤེད་ ཞིནམ་ལས་ བྱེམ་ ནང་ ལས་ ཕར་ བརྒྱུགས་འགྱོ་ ཡི །</w:t>
      </w:r>
    </w:p>
    <w:p w14:paraId="42532798" w14:textId="77777777" w:rsidR="00A536DF" w:rsidRDefault="00A536DF" w:rsidP="00A536DF">
      <w:pPr>
        <w:spacing w:after="0"/>
      </w:pPr>
      <w:r>
        <w:rPr>
          <w:rFonts w:cs="Microsoft Himalaya"/>
          <w:cs/>
          <w:lang w:bidi="bo-CN"/>
        </w:rPr>
        <w:t xml:space="preserve"> དེའི་ སྐབས་ ང་ མེན་ པར་ ཁྱོད་ ཨིན་ པ་ ཅིན་ </w:t>
      </w:r>
      <w:r>
        <w:t xml:space="preserve"># </w:t>
      </w:r>
      <w:r>
        <w:rPr>
          <w:rFonts w:cs="Microsoft Himalaya"/>
          <w:cs/>
          <w:lang w:bidi="bo-CN"/>
        </w:rPr>
        <w:t>མནོ་བསམ་ ག་དེ་སྦེ་ བཏང་བཏངམ་ འོང་ །</w:t>
      </w:r>
    </w:p>
    <w:p w14:paraId="0B22CDC9" w14:textId="77777777" w:rsidR="00A536DF" w:rsidRDefault="00A536DF" w:rsidP="00A536DF">
      <w:pPr>
        <w:spacing w:after="0"/>
      </w:pPr>
      <w:r>
        <w:rPr>
          <w:rFonts w:cs="Microsoft Himalaya"/>
          <w:cs/>
          <w:lang w:bidi="bo-CN"/>
        </w:rPr>
        <w:t xml:space="preserve"> ངེ་གི་ མི་ཚེའི་ ནང་ དགའ་བ་ དང་ སྤྲོ་བའི་ དུས་ཚོད་ འདི་ འ་ནཱི་ བསྒང་ བཟུམ་ ཅིག་ ནམ་ ཡང་ ངེ་གི་ སེམས་ ལས་ བརྗེད་ མི་ ཚུགས་ པས །</w:t>
      </w:r>
    </w:p>
    <w:p w14:paraId="513D4A25" w14:textId="77777777" w:rsidR="00A536DF" w:rsidRDefault="00A536DF" w:rsidP="00A536DF">
      <w:pPr>
        <w:spacing w:after="0"/>
      </w:pPr>
      <w:r>
        <w:rPr>
          <w:rFonts w:cs="Microsoft Himalaya"/>
          <w:cs/>
          <w:lang w:bidi="bo-CN"/>
        </w:rPr>
        <w:t xml:space="preserve"> དེ་ལས་ མོ་ དང་ ང་ ཡུདཔ་ཅིག་ མི་ཊར་ </w:t>
      </w:r>
      <w:r>
        <w:t xml:space="preserve"># NUM # </w:t>
      </w:r>
      <w:r>
        <w:rPr>
          <w:rFonts w:cs="Microsoft Himalaya"/>
          <w:cs/>
          <w:lang w:bidi="bo-CN"/>
        </w:rPr>
        <w:t xml:space="preserve">དེ་ཅིག་ གི་ ས་ ཁར་ བརྒྱུགས་ ལྷོདཔ་ ད་ </w:t>
      </w:r>
      <w:r>
        <w:t xml:space="preserve"># </w:t>
      </w:r>
      <w:r>
        <w:rPr>
          <w:rFonts w:cs="Microsoft Himalaya"/>
          <w:cs/>
          <w:lang w:bidi="bo-CN"/>
        </w:rPr>
        <w:t>ང་བཅས་ གཉིས་ ཆ་ ར་ བུང་འགམ་ སྟེ་ བྱེམ་ ནང་ འགྱེལ་ སོ་ ཡི །</w:t>
      </w:r>
    </w:p>
    <w:p w14:paraId="37525B23" w14:textId="77777777" w:rsidR="00A536DF" w:rsidRDefault="00A536DF" w:rsidP="00A536DF">
      <w:pPr>
        <w:spacing w:after="0"/>
      </w:pPr>
      <w:r>
        <w:rPr>
          <w:rFonts w:cs="Microsoft Himalaya"/>
          <w:cs/>
          <w:lang w:bidi="bo-CN"/>
        </w:rPr>
        <w:t xml:space="preserve"> དེ་ལས་ གཉིས་ ཆ་ ར་ བུང་འགམ་ སངསམ་ ད་ </w:t>
      </w:r>
      <w:r>
        <w:t xml:space="preserve"># </w:t>
      </w:r>
      <w:r>
        <w:rPr>
          <w:rFonts w:cs="Microsoft Himalaya"/>
          <w:cs/>
          <w:lang w:bidi="bo-CN"/>
        </w:rPr>
        <w:t xml:space="preserve">འགྲོས་ཀྱིས་ སྦེ་ ཡར་ ལོངས་ ཞིནམ་ལས་ </w:t>
      </w:r>
      <w:r>
        <w:t xml:space="preserve"># </w:t>
      </w:r>
      <w:r>
        <w:rPr>
          <w:rFonts w:cs="Microsoft Himalaya"/>
          <w:cs/>
          <w:lang w:bidi="bo-CN"/>
        </w:rPr>
        <w:t>མོ་ གིས་ ང་ ས་གནས་ འདི་བཟུམ་ ནང་ ཨ་རྟག་ར་ སྡོད་ ནི་ ཡོད་ རུང་ བཏུབ་ པས་ ཟེར་ སླབཔ་ ཨིན་ པས །</w:t>
      </w:r>
    </w:p>
    <w:p w14:paraId="6D7F248E" w14:textId="77777777" w:rsidR="00A536DF" w:rsidRDefault="00A536DF" w:rsidP="00A536DF">
      <w:pPr>
        <w:spacing w:after="0"/>
      </w:pPr>
      <w:r>
        <w:rPr>
          <w:rFonts w:cs="Microsoft Himalaya"/>
          <w:cs/>
          <w:lang w:bidi="bo-CN"/>
        </w:rPr>
        <w:t xml:space="preserve"> དེ་ལས་ ད་རུང་ ངེ་གི་ མནོ་བསམ་ ནང་ </w:t>
      </w:r>
      <w:r>
        <w:t xml:space="preserve"># </w:t>
      </w:r>
      <w:r>
        <w:rPr>
          <w:rFonts w:cs="Microsoft Himalaya"/>
          <w:cs/>
          <w:lang w:bidi="bo-CN"/>
        </w:rPr>
        <w:t xml:space="preserve">ང་ ད་ལྟོ་ བཟུམ་སྦེ་ ཁྱོད་ ཀྱིས་ ཨ་རྟག་ར་ </w:t>
      </w:r>
      <w:r>
        <w:t xml:space="preserve"># </w:t>
      </w:r>
      <w:r>
        <w:rPr>
          <w:rFonts w:cs="Microsoft Himalaya"/>
          <w:cs/>
          <w:lang w:bidi="bo-CN"/>
        </w:rPr>
        <w:t>ལག་པར་ བཤེད་ དེ་ འཐེན་འབག་ རུང་ བཏུབ་ པས་ ཟེར་ མནོ་ ཡི །</w:t>
      </w:r>
    </w:p>
    <w:p w14:paraId="41AA496E" w14:textId="77777777" w:rsidR="00A536DF" w:rsidRDefault="00A536DF" w:rsidP="00A536DF">
      <w:pPr>
        <w:spacing w:after="0"/>
      </w:pPr>
      <w:r>
        <w:rPr>
          <w:rFonts w:cs="Microsoft Himalaya"/>
          <w:cs/>
          <w:lang w:bidi="bo-CN"/>
        </w:rPr>
        <w:t xml:space="preserve"> དེ་ལས་ མོ་ གིས་ ངེ་གི་ གདོང་ གུ་ ཐད་རི་སྦ་རི་ བལྟ་ ཞིནམ་ལས་ ཁྱོད་ ཀྱིས་ སེམས་ ཁར་ ག་ཅི་ ཨིན་ན་ ཅིག་ མནོ་ ཡི །</w:t>
      </w:r>
    </w:p>
    <w:p w14:paraId="3CCFE5E4" w14:textId="77777777" w:rsidR="00A536DF" w:rsidRDefault="00A536DF" w:rsidP="00A536DF">
      <w:pPr>
        <w:spacing w:after="0"/>
      </w:pPr>
      <w:r>
        <w:rPr>
          <w:rFonts w:cs="Microsoft Himalaya"/>
          <w:cs/>
          <w:lang w:bidi="bo-CN"/>
        </w:rPr>
        <w:t xml:space="preserve"> ག་ཅི་ མནོ་བསམ་ བཏང་ ཡི་ ཟེར་ འདྲིཝ་ ད་ </w:t>
      </w:r>
      <w:r>
        <w:t xml:space="preserve"># </w:t>
      </w:r>
      <w:r>
        <w:rPr>
          <w:rFonts w:cs="Microsoft Himalaya"/>
          <w:cs/>
          <w:lang w:bidi="bo-CN"/>
        </w:rPr>
        <w:t>ང་ ཡང་ ག་ཅི་ ཡང་ སླབ་ སར་ མ་ མཐོང་ པར་ འདི་འཕྲོ་ལས་ མནོ །</w:t>
      </w:r>
    </w:p>
    <w:p w14:paraId="0EB32902" w14:textId="77777777" w:rsidR="00A536DF" w:rsidRDefault="00A536DF" w:rsidP="00A536DF">
      <w:pPr>
        <w:spacing w:after="0"/>
      </w:pPr>
      <w:r>
        <w:rPr>
          <w:rFonts w:cs="Microsoft Himalaya"/>
          <w:cs/>
          <w:lang w:bidi="bo-CN"/>
        </w:rPr>
        <w:t xml:space="preserve"> ང་ ཡང་ འདི་བཟུམ་ གྱི་ ས་གོའི་ ནང་ ཨ་རྟག་ར་ སྡོད་ ནི་ ཡོད་ རུང་ བཏུབ་ པས་ ཟེར་ མནོ་ ཡི་ ཟེར་ སླབ་ ཅི །</w:t>
      </w:r>
    </w:p>
    <w:p w14:paraId="0A38E8A7" w14:textId="77777777" w:rsidR="00A536DF" w:rsidRDefault="00A536DF" w:rsidP="00A536DF">
      <w:pPr>
        <w:spacing w:after="0"/>
      </w:pPr>
      <w:r>
        <w:rPr>
          <w:rFonts w:cs="Microsoft Himalaya"/>
          <w:cs/>
          <w:lang w:bidi="bo-CN"/>
        </w:rPr>
        <w:t xml:space="preserve"> དེ་ལས་ མོ་ གིས་ ཤོག་ འགྱོ་ གེ་ ཟེར་ སླབ་ སྦེ་ ཆ་རོགས་ ཚུ་ ཡོད་ སར་ ལོག་ འགྱོ་ བའི་ སྐབས་ </w:t>
      </w:r>
      <w:r>
        <w:t xml:space="preserve"># </w:t>
      </w:r>
      <w:r>
        <w:rPr>
          <w:rFonts w:cs="Microsoft Himalaya"/>
          <w:cs/>
          <w:lang w:bidi="bo-CN"/>
        </w:rPr>
        <w:t xml:space="preserve">མོ་ གིས་ ང་ ལུ་ ཁྱོད་ ཀྱི་ པར་ཆས་ འདི་ གིས་ </w:t>
      </w:r>
      <w:r>
        <w:t xml:space="preserve"># </w:t>
      </w:r>
      <w:r>
        <w:rPr>
          <w:rFonts w:cs="Microsoft Himalaya"/>
          <w:cs/>
          <w:lang w:bidi="bo-CN"/>
        </w:rPr>
        <w:t xml:space="preserve">ང་ ལུ་ པར་ ལེགས་ཤོམ་ ཅིག་ བཏབ་ གནང་ ཟེར་ སླབཔ་ ད་ </w:t>
      </w:r>
      <w:r>
        <w:t xml:space="preserve"># </w:t>
      </w:r>
      <w:r>
        <w:rPr>
          <w:rFonts w:cs="Microsoft Himalaya"/>
          <w:cs/>
          <w:lang w:bidi="bo-CN"/>
        </w:rPr>
        <w:t>ང་ གིས་ ཡང་ འདི་འཕྲོ་ལས་ པར་ཆས་ བཏོན་ པའི་ བར་ ན་ ཡང་ བཏོན་ ལོང་ མེད་ པར་ མོ་ གི་ པར་ བཏབ་ ཅི །</w:t>
      </w:r>
    </w:p>
    <w:p w14:paraId="4442079D" w14:textId="77777777" w:rsidR="00A536DF" w:rsidRDefault="00A536DF" w:rsidP="00A536DF">
      <w:pPr>
        <w:spacing w:after="0"/>
      </w:pPr>
      <w:r>
        <w:rPr>
          <w:rFonts w:cs="Microsoft Himalaya"/>
          <w:cs/>
          <w:lang w:bidi="bo-CN"/>
        </w:rPr>
        <w:t xml:space="preserve"> དེ་ལས་ མོ་ གིས་ </w:t>
      </w:r>
      <w:r>
        <w:t xml:space="preserve"># </w:t>
      </w:r>
      <w:r>
        <w:rPr>
          <w:rFonts w:cs="Microsoft Himalaya"/>
          <w:cs/>
          <w:lang w:bidi="bo-CN"/>
        </w:rPr>
        <w:t>རྣམ་འགྱུར་ མ་འདྲཝ་ མ་འདྲཝ་ སྟོན །</w:t>
      </w:r>
    </w:p>
    <w:p w14:paraId="342AEDAC" w14:textId="77777777" w:rsidR="00A536DF" w:rsidRDefault="00A536DF" w:rsidP="00A536DF">
      <w:pPr>
        <w:spacing w:after="0"/>
      </w:pPr>
      <w:r>
        <w:rPr>
          <w:rFonts w:cs="Microsoft Himalaya"/>
          <w:cs/>
          <w:lang w:bidi="bo-CN"/>
        </w:rPr>
        <w:t xml:space="preserve"> ང་ གིས་ པར་ བཏབ་ ཅི་ ར་ འགྱོ་ ཡི །</w:t>
      </w:r>
    </w:p>
    <w:p w14:paraId="6DECBEF1" w14:textId="77777777" w:rsidR="00A536DF" w:rsidRDefault="00A536DF" w:rsidP="00A536DF">
      <w:pPr>
        <w:spacing w:after="0"/>
      </w:pPr>
      <w:r>
        <w:rPr>
          <w:rFonts w:cs="Microsoft Himalaya"/>
          <w:cs/>
          <w:lang w:bidi="bo-CN"/>
        </w:rPr>
        <w:t xml:space="preserve"> ཆ་རོགས་ ཚུ་ གི་ སྦོ་ལོགས་ཁར་ ལྷོདཔ་ ད་ </w:t>
      </w:r>
      <w:r>
        <w:t xml:space="preserve"># </w:t>
      </w:r>
      <w:r>
        <w:rPr>
          <w:rFonts w:cs="Microsoft Himalaya"/>
          <w:cs/>
          <w:lang w:bidi="bo-CN"/>
        </w:rPr>
        <w:t>མོ་ ཡང་ བཱསི་ ནང་ ལས་ ཅ་ལ་ བཏོན་ པར་ ཡར་ སོ་ ཡི །</w:t>
      </w:r>
    </w:p>
    <w:p w14:paraId="2E660D2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ང་ ཡང་ ཟུར་ཁར་ འགྱོ་ ཞིནམ་ལས་ </w:t>
      </w:r>
      <w:r>
        <w:t xml:space="preserve"># </w:t>
      </w:r>
      <w:r>
        <w:rPr>
          <w:rFonts w:cs="Microsoft Himalaya"/>
          <w:cs/>
          <w:lang w:bidi="bo-CN"/>
        </w:rPr>
        <w:t xml:space="preserve">འཛམ་གླིང་ ནང་ ལུ་ </w:t>
      </w:r>
      <w:r>
        <w:t xml:space="preserve"># </w:t>
      </w:r>
      <w:r>
        <w:rPr>
          <w:rFonts w:cs="Microsoft Himalaya"/>
          <w:cs/>
          <w:lang w:bidi="bo-CN"/>
        </w:rPr>
        <w:t xml:space="preserve">ཕོ་ མོ་ གི་ བར་ ན་ སྤྲོ་བ་ ཡོད་ ཟེར་ མིའི་ བྲོཝ་ འདི་ </w:t>
      </w:r>
      <w:r>
        <w:t xml:space="preserve"># </w:t>
      </w:r>
      <w:r>
        <w:rPr>
          <w:rFonts w:cs="Microsoft Himalaya"/>
          <w:cs/>
          <w:lang w:bidi="bo-CN"/>
        </w:rPr>
        <w:t xml:space="preserve">འ་ནཱི་བཟུམ་ ཅིག་ འོང་ ནི་ མས་ ཟེར་ མནོ་ སྟེ་ </w:t>
      </w:r>
      <w:r>
        <w:t xml:space="preserve"># </w:t>
      </w:r>
      <w:r>
        <w:rPr>
          <w:rFonts w:cs="Microsoft Himalaya"/>
          <w:cs/>
          <w:lang w:bidi="bo-CN"/>
        </w:rPr>
        <w:t>སེམས་ ཁ་ ལུ་ དགའ་བ་ དང་ སྤྲོ་བ་ སྦོམ་ ར་ ལངས་ ཡི །</w:t>
      </w:r>
    </w:p>
    <w:p w14:paraId="1C125BEB" w14:textId="77777777" w:rsidR="00A536DF" w:rsidRDefault="00A536DF" w:rsidP="00A536DF">
      <w:pPr>
        <w:spacing w:after="0"/>
      </w:pPr>
      <w:r>
        <w:rPr>
          <w:rFonts w:cs="Microsoft Himalaya"/>
          <w:cs/>
          <w:lang w:bidi="bo-CN"/>
        </w:rPr>
        <w:t xml:space="preserve"> ཨིན་རུང་ འདི་ ཚུ་ དུག་ཤིང་ ཀིམ་པའི་ འབྲས་བུ་ གི་ བྲོཝ་ བཟུམ་ ཅིག་ ཨིནམ་ </w:t>
      </w:r>
      <w:r>
        <w:t xml:space="preserve"># </w:t>
      </w:r>
      <w:r>
        <w:rPr>
          <w:rFonts w:cs="Microsoft Himalaya"/>
          <w:cs/>
          <w:lang w:bidi="bo-CN"/>
        </w:rPr>
        <w:t>ང་ གིས་ མནོ་བསམ་ ར་ མ་ བཏང་ པས །</w:t>
      </w:r>
    </w:p>
    <w:p w14:paraId="075D114E" w14:textId="77777777" w:rsidR="00A536DF" w:rsidRDefault="00A536DF" w:rsidP="00A536DF">
      <w:pPr>
        <w:spacing w:after="0"/>
      </w:pPr>
      <w:r>
        <w:rPr>
          <w:rFonts w:cs="Microsoft Himalaya"/>
          <w:cs/>
          <w:lang w:bidi="bo-CN"/>
        </w:rPr>
        <w:t xml:space="preserve"> དུས་ ད་ལྟོ་ གི་ གནས་སྟངས་ འདི་ ལུ་ ར་ </w:t>
      </w:r>
      <w:r>
        <w:t xml:space="preserve"># </w:t>
      </w:r>
      <w:r>
        <w:rPr>
          <w:rFonts w:cs="Microsoft Himalaya"/>
          <w:cs/>
          <w:lang w:bidi="bo-CN"/>
        </w:rPr>
        <w:t xml:space="preserve">དགའ་བ་ དང་ བརྩི་མཐོང་ བསྐྱེདཔ་ མ་གཏོགས་ </w:t>
      </w:r>
      <w:r>
        <w:t xml:space="preserve"># </w:t>
      </w:r>
      <w:r>
        <w:rPr>
          <w:rFonts w:cs="Microsoft Himalaya"/>
          <w:cs/>
          <w:lang w:bidi="bo-CN"/>
        </w:rPr>
        <w:t>འདི་ གི་ ཤུལ་ བདའ་ སྟེ་ སྡུག་བསྔལ་ ཅིག་ ཡོདཔ་ མ་ ཤེས །</w:t>
      </w:r>
    </w:p>
    <w:p w14:paraId="186D8307" w14:textId="77777777" w:rsidR="00A536DF" w:rsidRDefault="00A536DF" w:rsidP="00A536DF">
      <w:pPr>
        <w:spacing w:after="0"/>
      </w:pPr>
      <w:r>
        <w:rPr>
          <w:rFonts w:cs="Microsoft Himalaya"/>
          <w:cs/>
          <w:lang w:bidi="bo-CN"/>
        </w:rPr>
        <w:t xml:space="preserve"> དེམ་ཅིག་གི་བར་ན་ ར་ </w:t>
      </w:r>
      <w:r>
        <w:t xml:space="preserve"># </w:t>
      </w:r>
      <w:r>
        <w:rPr>
          <w:rFonts w:cs="Microsoft Himalaya"/>
          <w:cs/>
          <w:lang w:bidi="bo-CN"/>
        </w:rPr>
        <w:t xml:space="preserve">ཤར་ཕྱོགས་ ཁ་ཐུག་ ལས་ </w:t>
      </w:r>
      <w:r>
        <w:t xml:space="preserve"># </w:t>
      </w:r>
      <w:r>
        <w:rPr>
          <w:rFonts w:cs="Microsoft Himalaya"/>
          <w:cs/>
          <w:lang w:bidi="bo-CN"/>
        </w:rPr>
        <w:t xml:space="preserve">གནམ་ དྲོ་པའི་ ཉིནམ་ བཀྱག་ མདངས་ཏོག་ཏོ་ འདི་ </w:t>
      </w:r>
      <w:r>
        <w:t xml:space="preserve"># </w:t>
      </w:r>
      <w:r>
        <w:rPr>
          <w:rFonts w:cs="Microsoft Himalaya"/>
          <w:cs/>
          <w:lang w:bidi="bo-CN"/>
        </w:rPr>
        <w:t xml:space="preserve">ང་བཅས་ ཀྱི་ འབྲུག་ རྒྱལ་ཁབ་ ནང་ ལུ་ </w:t>
      </w:r>
      <w:r>
        <w:t xml:space="preserve"># </w:t>
      </w:r>
      <w:r>
        <w:rPr>
          <w:rFonts w:cs="Microsoft Himalaya"/>
          <w:cs/>
          <w:lang w:bidi="bo-CN"/>
        </w:rPr>
        <w:t xml:space="preserve">འབད་བ་ཅིན་ </w:t>
      </w:r>
      <w:r>
        <w:t xml:space="preserve"># </w:t>
      </w:r>
      <w:r>
        <w:rPr>
          <w:rFonts w:cs="Microsoft Himalaya"/>
          <w:cs/>
          <w:lang w:bidi="bo-CN"/>
        </w:rPr>
        <w:t>ལ་ དང་ རི་ གི་ རྒྱབ་ཁ་ ལས་ ཤར་ འོངམ་ ཨིན །</w:t>
      </w:r>
    </w:p>
    <w:p w14:paraId="3C486508" w14:textId="77777777" w:rsidR="00A536DF" w:rsidRDefault="00A536DF" w:rsidP="00A536DF">
      <w:pPr>
        <w:spacing w:after="0"/>
      </w:pPr>
      <w:r>
        <w:rPr>
          <w:rFonts w:cs="Microsoft Himalaya"/>
          <w:cs/>
          <w:lang w:bidi="bo-CN"/>
        </w:rPr>
        <w:t xml:space="preserve"> རྒྱ་མཚོ་ གི་ མཐའ་མར་ འབད་ བའི་ བསྒང་ ལས་ ནི་ </w:t>
      </w:r>
      <w:r>
        <w:t xml:space="preserve"># </w:t>
      </w:r>
      <w:r>
        <w:rPr>
          <w:rFonts w:cs="Microsoft Himalaya"/>
          <w:cs/>
          <w:lang w:bidi="bo-CN"/>
        </w:rPr>
        <w:t>རྒྱ་མཚོ་ གི་ སྦུག་ ལས་ འཐོན་ དོ་ བཟུམ་སྦེ་ མཐོངམ་ ཨིན་ པས །</w:t>
      </w:r>
    </w:p>
    <w:p w14:paraId="4058B44E" w14:textId="77777777" w:rsidR="00A536DF" w:rsidRDefault="00A536DF" w:rsidP="00A536DF">
      <w:pPr>
        <w:spacing w:after="0"/>
      </w:pPr>
      <w:r>
        <w:rPr>
          <w:rFonts w:cs="Microsoft Himalaya"/>
          <w:cs/>
          <w:lang w:bidi="bo-CN"/>
        </w:rPr>
        <w:lastRenderedPageBreak/>
        <w:t xml:space="preserve"> གནམ་ དྲོ་པ་ ཤར་ བའི་ ཉིམ་ འདི་ དང་ གཅིག་ཁར་ ངེ་གི་ ཧོངས་ ལས་ </w:t>
      </w:r>
      <w:r>
        <w:t xml:space="preserve"># </w:t>
      </w:r>
      <w:r>
        <w:rPr>
          <w:rFonts w:cs="Microsoft Himalaya"/>
          <w:cs/>
          <w:lang w:bidi="bo-CN"/>
        </w:rPr>
        <w:t xml:space="preserve">སྨོན་ལམ་ ཟེར་ རུང་ ང་ དང་ སྒྲ་འཛིན་ གཉིས་ ཀྱི་ བར་ ན་ མཐུན་ལམ་ འདི་ </w:t>
      </w:r>
      <w:r>
        <w:t xml:space="preserve"># </w:t>
      </w:r>
      <w:r>
        <w:rPr>
          <w:rFonts w:cs="Microsoft Himalaya"/>
          <w:cs/>
          <w:lang w:bidi="bo-CN"/>
        </w:rPr>
        <w:t>ཉིམ་ ཁྱོད་ ཀྱི་ རི་མོ་ བཟུམ་སྦེ་ འགྱུར་བ་ རྩ་ལས་ མེད་ པར་ སྡོད་ བཅུག་ཅིག་་་ ཟེར་ སྨོན་ལམ་ བཏབ་ ཅི །</w:t>
      </w:r>
    </w:p>
    <w:p w14:paraId="2609EA5B" w14:textId="77777777" w:rsidR="00A536DF" w:rsidRDefault="00A536DF" w:rsidP="00A536DF">
      <w:pPr>
        <w:spacing w:after="0"/>
      </w:pPr>
      <w:r>
        <w:rPr>
          <w:rFonts w:cs="Microsoft Himalaya"/>
          <w:cs/>
          <w:lang w:bidi="bo-CN"/>
        </w:rPr>
        <w:t xml:space="preserve"> དེམ་ཅིག་གི་བར་ན་ ར་ དཔལ་བཟང་ ངེ་གི་ སྦོ་ལོགས་ཁར་ </w:t>
      </w:r>
      <w:r>
        <w:t xml:space="preserve"># </w:t>
      </w:r>
      <w:r>
        <w:rPr>
          <w:rFonts w:cs="Microsoft Himalaya"/>
          <w:cs/>
          <w:lang w:bidi="bo-CN"/>
        </w:rPr>
        <w:t>འོངས་ ཞིནམ་ལས་ ང་ ལུ་ དྲག་དྲག་ ང་ གིས་ བལྟ་བལྟ་བའི་ བར་ ན་ ར་ ཁྱོད་ ཀྱི་ བསམ་པའི་དོན་ འདི་ འགྲུབ་ དོ་ ཟེར་ སླབ་ དེས །</w:t>
      </w:r>
    </w:p>
    <w:p w14:paraId="65706C9D" w14:textId="77777777" w:rsidR="00A536DF" w:rsidRDefault="00A536DF" w:rsidP="00A536DF">
      <w:pPr>
        <w:spacing w:after="0"/>
      </w:pPr>
      <w:r>
        <w:rPr>
          <w:rFonts w:cs="Microsoft Himalaya"/>
          <w:cs/>
          <w:lang w:bidi="bo-CN"/>
        </w:rPr>
        <w:t xml:space="preserve"> དེ་ལས་ འདི་ ནང་ ཡོད་ པའི་ ཆ་རོགས་ ཚུ་ </w:t>
      </w:r>
      <w:r>
        <w:t xml:space="preserve"># </w:t>
      </w:r>
      <w:r>
        <w:rPr>
          <w:rFonts w:cs="Microsoft Himalaya"/>
          <w:cs/>
          <w:lang w:bidi="bo-CN"/>
        </w:rPr>
        <w:t xml:space="preserve">རྒྱ་མཚོའི་ མཐའ་མར་ ཟ་ཁང་ དགའ་ཏོག་ཏོ་ ཅིག་ ཡོད་ མི་ འདི་ ནང་ </w:t>
      </w:r>
      <w:r>
        <w:t xml:space="preserve"># </w:t>
      </w:r>
      <w:r>
        <w:rPr>
          <w:rFonts w:cs="Microsoft Himalaya"/>
          <w:cs/>
          <w:lang w:bidi="bo-CN"/>
        </w:rPr>
        <w:t xml:space="preserve">འཛུལ་ ཞིནམ་ལས་ </w:t>
      </w:r>
      <w:r>
        <w:t xml:space="preserve"># </w:t>
      </w:r>
      <w:r>
        <w:rPr>
          <w:rFonts w:cs="Microsoft Himalaya"/>
          <w:cs/>
          <w:lang w:bidi="bo-CN"/>
        </w:rPr>
        <w:t>བཞེས་སྒོ་ རྣམ་པ་སྣ་ཚོགས་ ལེན་ ཟ་ སྟེ་ སྡོད་ ནུག</w:t>
      </w:r>
    </w:p>
    <w:p w14:paraId="2503AEC9" w14:textId="77777777" w:rsidR="00A536DF" w:rsidRDefault="00A536DF" w:rsidP="00A536DF">
      <w:pPr>
        <w:spacing w:after="0"/>
      </w:pPr>
      <w:r>
        <w:rPr>
          <w:rFonts w:cs="Microsoft Himalaya"/>
          <w:cs/>
          <w:lang w:bidi="bo-CN"/>
        </w:rPr>
        <w:t xml:space="preserve"> ང་ ཡང་ སེམས་ དགའ་ བའི་ ཤུགས་ཀྱིས་ བཞེས་སྒོ་ འདི་ ནི་ ཟ་ དགོ་ མ་ མནོ །</w:t>
      </w:r>
    </w:p>
    <w:p w14:paraId="19551024" w14:textId="77777777" w:rsidR="00A536DF" w:rsidRDefault="00A536DF" w:rsidP="00A536DF">
      <w:pPr>
        <w:spacing w:after="0"/>
      </w:pPr>
      <w:r>
        <w:rPr>
          <w:rFonts w:cs="Microsoft Himalaya"/>
          <w:cs/>
          <w:lang w:bidi="bo-CN"/>
        </w:rPr>
        <w:t xml:space="preserve"> མངར་ཟས་ ཅིག་ ལེན་ ཟ་ བར་ འགྱོ་ ནི་ འབདཝ་ད་ </w:t>
      </w:r>
      <w:r>
        <w:t xml:space="preserve"># </w:t>
      </w:r>
      <w:r>
        <w:rPr>
          <w:rFonts w:cs="Microsoft Himalaya"/>
          <w:cs/>
          <w:lang w:bidi="bo-CN"/>
        </w:rPr>
        <w:t>ཐུགས་རྗེ་ ཐུགས་རྗེ་ ཟེར་ ཨམ་སྲུ་ ཅིག་ གི་ སྐད་ གོ་ ཡི །</w:t>
      </w:r>
    </w:p>
    <w:p w14:paraId="6F58F49D" w14:textId="77777777" w:rsidR="00A536DF" w:rsidRDefault="00A536DF" w:rsidP="00A536DF">
      <w:pPr>
        <w:spacing w:after="0"/>
      </w:pPr>
      <w:r>
        <w:rPr>
          <w:rFonts w:cs="Microsoft Himalaya"/>
          <w:cs/>
          <w:lang w:bidi="bo-CN"/>
        </w:rPr>
        <w:t xml:space="preserve"> ག་ ཨིན་ན་ ཟེར་ མནོ་ སྟེ་ ན་འཐན་ སྦེ་ ལྟཝ་ ད་ </w:t>
      </w:r>
      <w:r>
        <w:t xml:space="preserve"># </w:t>
      </w:r>
      <w:r>
        <w:rPr>
          <w:rFonts w:cs="Microsoft Himalaya"/>
          <w:cs/>
          <w:lang w:bidi="bo-CN"/>
        </w:rPr>
        <w:t xml:space="preserve">ངེ་གི་ མཁའ་འགྲོམ་ འདི་ གིས་ ལག་པར་ མངར་ཟས་ གཉིས་ བཤེད་ དེ་ </w:t>
      </w:r>
      <w:r>
        <w:t xml:space="preserve"># </w:t>
      </w:r>
      <w:r>
        <w:rPr>
          <w:rFonts w:cs="Microsoft Himalaya"/>
          <w:cs/>
          <w:lang w:bidi="bo-CN"/>
        </w:rPr>
        <w:t>ང་ འབད་སར་ བརྒྱུགས་ འོང་ སར་ མཐོང་ ཅི །</w:t>
      </w:r>
    </w:p>
    <w:p w14:paraId="42AD2C70" w14:textId="77777777" w:rsidR="00A536DF" w:rsidRDefault="00A536DF" w:rsidP="00A536DF">
      <w:pPr>
        <w:spacing w:after="0"/>
      </w:pPr>
      <w:r>
        <w:rPr>
          <w:rFonts w:cs="Microsoft Himalaya"/>
          <w:cs/>
          <w:lang w:bidi="bo-CN"/>
        </w:rPr>
        <w:t xml:space="preserve"> དེ་ལས་ མོ་ ངེ་གི་ སྦོ་ལོགས་ཁར་ ལྷོདཔ་ ད་ </w:t>
      </w:r>
      <w:r>
        <w:t xml:space="preserve"># </w:t>
      </w:r>
      <w:r>
        <w:rPr>
          <w:rFonts w:cs="Microsoft Himalaya"/>
          <w:cs/>
          <w:lang w:bidi="bo-CN"/>
        </w:rPr>
        <w:t>མངར་ཟས་ གཅིག་ ང་ ལུ་ བྱིནམ་ ཨིན་ པས །</w:t>
      </w:r>
    </w:p>
    <w:p w14:paraId="088E92D7" w14:textId="77777777" w:rsidR="00A536DF" w:rsidRDefault="00A536DF" w:rsidP="00A536DF">
      <w:pPr>
        <w:spacing w:after="0"/>
      </w:pPr>
      <w:r>
        <w:rPr>
          <w:rFonts w:cs="Microsoft Himalaya"/>
          <w:cs/>
          <w:lang w:bidi="bo-CN"/>
        </w:rPr>
        <w:t xml:space="preserve"> ང་ ནི་ མི་ དགོ་ ཟེར་ ཡང་ སླབ་ མ་ ཚུགས་ པར་ གནག་ལོང་ལོ་ སྦེ་ ལེན་ ཆི་ ནུག</w:t>
      </w:r>
    </w:p>
    <w:p w14:paraId="60A406E3" w14:textId="77777777" w:rsidR="00A536DF" w:rsidRDefault="00A536DF" w:rsidP="00A536DF">
      <w:pPr>
        <w:spacing w:after="0"/>
      </w:pPr>
      <w:r>
        <w:rPr>
          <w:rFonts w:cs="Microsoft Himalaya"/>
          <w:cs/>
          <w:lang w:bidi="bo-CN"/>
        </w:rPr>
        <w:t xml:space="preserve"> དེ་ གི་ ཤུལ་ལས་ ར་ སྤྲོ་བ་ཅན་ གྱི་ ལས་རིམ་ འདི་ </w:t>
      </w:r>
      <w:r>
        <w:t xml:space="preserve"># </w:t>
      </w:r>
      <w:r>
        <w:rPr>
          <w:rFonts w:cs="Microsoft Himalaya"/>
          <w:cs/>
          <w:lang w:bidi="bo-CN"/>
        </w:rPr>
        <w:t>མི་ གཉིས་ གཉིས་ སྦེ་ གྲུ་ ཆུང་ཀུའི་ ནང་ འཛུལ་ ཏེ་ ག་ མགྱོགས་ བལྟ་ ནི་ གི་ ལས་རིམ་ ཅིག་ འདུག</w:t>
      </w:r>
    </w:p>
    <w:p w14:paraId="0FA928EE" w14:textId="77777777" w:rsidR="00A536DF" w:rsidRDefault="00A536DF" w:rsidP="00A536DF">
      <w:pPr>
        <w:spacing w:after="0"/>
      </w:pPr>
      <w:r>
        <w:rPr>
          <w:rFonts w:cs="Microsoft Himalaya"/>
          <w:cs/>
          <w:lang w:bidi="bo-CN"/>
        </w:rPr>
        <w:t xml:space="preserve"> ངེ་གི་ མཁའ་འགྲོམ་ གིས་ </w:t>
      </w:r>
      <w:r>
        <w:t xml:space="preserve"># </w:t>
      </w:r>
      <w:r>
        <w:rPr>
          <w:rFonts w:cs="Microsoft Himalaya"/>
          <w:cs/>
          <w:lang w:bidi="bo-CN"/>
        </w:rPr>
        <w:t xml:space="preserve">ང་ ལུ་ གྲུ་ ག་ མགྱོགས་ བལྟ་ ནིའི་ ལས་རིམ་ ནང་ </w:t>
      </w:r>
      <w:r>
        <w:t xml:space="preserve"># </w:t>
      </w:r>
      <w:r>
        <w:rPr>
          <w:rFonts w:cs="Microsoft Himalaya"/>
          <w:cs/>
          <w:lang w:bidi="bo-CN"/>
        </w:rPr>
        <w:t>ང་ དང་ ཁྱོད་ ཁ་གཅིག་ སྦེ་ འགྱོ་ ནི་ ཨིན་ ཟེར་ སླབ་ དེས །</w:t>
      </w:r>
    </w:p>
    <w:p w14:paraId="6793EC9A" w14:textId="77777777" w:rsidR="00A536DF" w:rsidRDefault="00A536DF" w:rsidP="00A536DF">
      <w:pPr>
        <w:spacing w:after="0"/>
      </w:pPr>
      <w:r>
        <w:rPr>
          <w:rFonts w:cs="Microsoft Himalaya"/>
          <w:cs/>
          <w:lang w:bidi="bo-CN"/>
        </w:rPr>
        <w:t xml:space="preserve"> དེ་ལས་ ང་ ཡང་ གྲ་སྒྲིག་ རྐྱབ་ སྟེ་ སྡོད་ ཅི །</w:t>
      </w:r>
    </w:p>
    <w:p w14:paraId="30E8CE5A"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ལས་རིམ་ འདི་ འགོ་བཙུགས་ ཅི །</w:t>
      </w:r>
    </w:p>
    <w:p w14:paraId="6E411694" w14:textId="77777777" w:rsidR="00A536DF" w:rsidRDefault="00A536DF" w:rsidP="00A536DF">
      <w:pPr>
        <w:spacing w:after="0"/>
      </w:pPr>
      <w:r>
        <w:rPr>
          <w:rFonts w:cs="Microsoft Himalaya"/>
          <w:cs/>
          <w:lang w:bidi="bo-CN"/>
        </w:rPr>
        <w:t xml:space="preserve"> ང་བཅས་ འབྲུག་པའི་ སློབ་ཕྲུག་ ཚུ་ ག་ར་ བཅའ་མར་གཏོགསཔ་ ད་ </w:t>
      </w:r>
      <w:r>
        <w:t xml:space="preserve"># </w:t>
      </w:r>
      <w:r>
        <w:rPr>
          <w:rFonts w:cs="Microsoft Himalaya"/>
          <w:cs/>
          <w:lang w:bidi="bo-CN"/>
        </w:rPr>
        <w:t xml:space="preserve">སློབ་ཕྲུག་ </w:t>
      </w:r>
      <w:r>
        <w:t xml:space="preserve">NUM </w:t>
      </w:r>
      <w:r>
        <w:rPr>
          <w:rFonts w:cs="Microsoft Himalaya"/>
          <w:cs/>
          <w:lang w:bidi="bo-CN"/>
        </w:rPr>
        <w:t xml:space="preserve">ཀྱིས་ སྡེ་ཚན་ </w:t>
      </w:r>
      <w:r>
        <w:t xml:space="preserve"># NUM # </w:t>
      </w:r>
      <w:r>
        <w:rPr>
          <w:rFonts w:cs="Microsoft Himalaya"/>
          <w:cs/>
          <w:lang w:bidi="bo-CN"/>
        </w:rPr>
        <w:t>ཐོན་ ཡི །</w:t>
      </w:r>
    </w:p>
    <w:p w14:paraId="520C1B55" w14:textId="77777777" w:rsidR="00A536DF" w:rsidRDefault="00A536DF" w:rsidP="00A536DF">
      <w:pPr>
        <w:spacing w:after="0"/>
      </w:pPr>
      <w:r>
        <w:rPr>
          <w:rFonts w:cs="Microsoft Himalaya"/>
          <w:cs/>
          <w:lang w:bidi="bo-CN"/>
        </w:rPr>
        <w:t xml:space="preserve"> དེ་ལས་ རྒྱ་མཚོ་ གི་ མཐའ་མ་ ལས་ </w:t>
      </w:r>
      <w:r>
        <w:t xml:space="preserve"># </w:t>
      </w:r>
      <w:r>
        <w:rPr>
          <w:rFonts w:cs="Microsoft Himalaya"/>
          <w:cs/>
          <w:lang w:bidi="bo-CN"/>
        </w:rPr>
        <w:t xml:space="preserve">གྲུ་ སྦོམ་ ཅིག་ ནང་ འཛུལ་ ཏེ་ ཀི་ལོ་མི་ཊར་ གཉིས་ དེ་ཅིག་ གི་ ས་ ཁར་ ལྷོདཔ་ ད་ </w:t>
      </w:r>
      <w:r>
        <w:t xml:space="preserve"># </w:t>
      </w:r>
      <w:r>
        <w:rPr>
          <w:rFonts w:cs="Microsoft Himalaya"/>
          <w:cs/>
          <w:lang w:bidi="bo-CN"/>
        </w:rPr>
        <w:t xml:space="preserve">གྲུ་ ཆུང་ཀུ་ ཚུ་ མར་ བཏོན་ ཞིནམ་ལས་ </w:t>
      </w:r>
      <w:r>
        <w:t xml:space="preserve"># </w:t>
      </w:r>
      <w:r>
        <w:rPr>
          <w:rFonts w:cs="Microsoft Himalaya"/>
          <w:cs/>
          <w:lang w:bidi="bo-CN"/>
        </w:rPr>
        <w:t>ག་ར་ རང་སོའི་ ཆ་ བཟུང་ སྟེ་ གྲུ་ ཆུང་ཀུ་ གུ་ འཛེགས །</w:t>
      </w:r>
    </w:p>
    <w:p w14:paraId="3581778D" w14:textId="77777777" w:rsidR="00A536DF" w:rsidRDefault="00A536DF" w:rsidP="00A536DF">
      <w:pPr>
        <w:spacing w:after="0"/>
      </w:pPr>
      <w:r>
        <w:rPr>
          <w:rFonts w:cs="Microsoft Himalaya"/>
          <w:cs/>
          <w:lang w:bidi="bo-CN"/>
        </w:rPr>
        <w:t xml:space="preserve"> མོ་ རྒྱབ་ཁ་ ལས་ སྡོད་ ཞིནམ་ལས་ </w:t>
      </w:r>
      <w:r>
        <w:t xml:space="preserve"># </w:t>
      </w:r>
      <w:r>
        <w:rPr>
          <w:rFonts w:cs="Microsoft Himalaya"/>
          <w:cs/>
          <w:lang w:bidi="bo-CN"/>
        </w:rPr>
        <w:t>མོ་ གི་ ལགཔ་ གཉིས་ ཀྱིས་ ངེ་གི་ སྐེད་པ་ ལུ་ སྒྲིང་སྒྲི་ སྦེ་ བཟུང་ ཡི །</w:t>
      </w:r>
    </w:p>
    <w:p w14:paraId="42D436BC" w14:textId="77777777" w:rsidR="00A536DF" w:rsidRDefault="00A536DF" w:rsidP="00A536DF">
      <w:pPr>
        <w:spacing w:after="0"/>
      </w:pPr>
      <w:r>
        <w:rPr>
          <w:rFonts w:cs="Microsoft Himalaya"/>
          <w:cs/>
          <w:lang w:bidi="bo-CN"/>
        </w:rPr>
        <w:t xml:space="preserve"> དེམ་ཅིག་གི་བར་ན་ ར་ གྲུ་ སྦོམ་ ནང་ ལས་ </w:t>
      </w:r>
      <w:r>
        <w:t xml:space="preserve"># </w:t>
      </w:r>
      <w:r>
        <w:rPr>
          <w:rFonts w:cs="Microsoft Himalaya"/>
          <w:cs/>
          <w:lang w:bidi="bo-CN"/>
        </w:rPr>
        <w:t>སྦྱི་སི་ འཕུཝ་ ཅིག་ ག་ར་ ག་ཐོབ་རྐྱབ་ སྟེ་ རྒྱུག་ དེས །</w:t>
      </w:r>
    </w:p>
    <w:p w14:paraId="6244B452" w14:textId="77777777" w:rsidR="00A536DF" w:rsidRDefault="00A536DF" w:rsidP="00A536DF">
      <w:pPr>
        <w:spacing w:after="0"/>
      </w:pPr>
      <w:r>
        <w:rPr>
          <w:rFonts w:cs="Microsoft Himalaya"/>
          <w:cs/>
          <w:lang w:bidi="bo-CN"/>
        </w:rPr>
        <w:t xml:space="preserve"> ང་ ནི་ མོ་ གི་ ལགཔ་ ངེ་གི་ སྐེད་པར་ ཡོད་ ནི་ འདི་ གིས་ གཡང་ ཟཝ་ ཨིན་ན་ སེམས་ དགའཝ་ ཨིན་ན་ མ་ ཤེས་ པར་ ཡེངས་ སོ་ ནུག</w:t>
      </w:r>
    </w:p>
    <w:p w14:paraId="00C68875" w14:textId="77777777" w:rsidR="00A536DF" w:rsidRDefault="00A536DF" w:rsidP="00A536DF">
      <w:pPr>
        <w:spacing w:after="0"/>
      </w:pPr>
      <w:r>
        <w:rPr>
          <w:rFonts w:cs="Microsoft Himalaya"/>
          <w:cs/>
          <w:lang w:bidi="bo-CN"/>
        </w:rPr>
        <w:t xml:space="preserve"> དེ་ལས་ མོ་ གིས་ ཐུགས་རྗེ་ མགྱོགས་པར་ འགྱོ་ དབའེ །</w:t>
      </w:r>
    </w:p>
    <w:p w14:paraId="5B6D9BBC" w14:textId="77777777" w:rsidR="00A536DF" w:rsidRDefault="00A536DF" w:rsidP="00A536DF">
      <w:pPr>
        <w:spacing w:after="0"/>
      </w:pPr>
      <w:r>
        <w:rPr>
          <w:rFonts w:cs="Microsoft Himalaya"/>
          <w:cs/>
          <w:lang w:bidi="bo-CN"/>
        </w:rPr>
        <w:t xml:space="preserve"> ག་ཅི་ འབདཝ་ ཟེར་ སྐད་ རྐྱབ་ དེས །</w:t>
      </w:r>
    </w:p>
    <w:p w14:paraId="16FC7416" w14:textId="77777777" w:rsidR="00A536DF" w:rsidRDefault="00A536DF" w:rsidP="00A536DF">
      <w:pPr>
        <w:spacing w:after="0"/>
      </w:pPr>
      <w:r>
        <w:rPr>
          <w:rFonts w:cs="Microsoft Himalaya"/>
          <w:cs/>
          <w:lang w:bidi="bo-CN"/>
        </w:rPr>
        <w:t xml:space="preserve"> དེ་ལས་འབདན་ ང་ ཡང་ བརྒྱུགས་ ཅི །</w:t>
      </w:r>
    </w:p>
    <w:p w14:paraId="6DFE2770" w14:textId="77777777" w:rsidR="00A536DF" w:rsidRDefault="00A536DF" w:rsidP="00A536DF">
      <w:pPr>
        <w:spacing w:after="0"/>
      </w:pPr>
      <w:r>
        <w:rPr>
          <w:rFonts w:cs="Microsoft Himalaya"/>
          <w:cs/>
          <w:lang w:bidi="bo-CN"/>
        </w:rPr>
        <w:t xml:space="preserve"> ང་བཅས་ ཀྱི་ ཧེ་མ་ ག་ཐོབ་རྐྱབ་ སྟེ་ རྒྱུག་ མི་ ལ་ལུ་ གྲུ་ མགུ་མཇུག་བསློགས་ ཏེ་ ཆུ་ གི་ སྦུག་ ལུ་ ཐིམ་ སོ་ ནུག</w:t>
      </w:r>
    </w:p>
    <w:p w14:paraId="4A3BDD6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ང་ ཡང་ ཤུགས་ཚད་ ཀྲིག་ཀྲི་ ཅིག་ སྦེ་ སོང་ ཡི །</w:t>
      </w:r>
    </w:p>
    <w:p w14:paraId="75A9EA5F" w14:textId="77777777" w:rsidR="00A536DF" w:rsidRDefault="00A536DF" w:rsidP="00A536DF">
      <w:pPr>
        <w:spacing w:after="0"/>
      </w:pPr>
      <w:r>
        <w:rPr>
          <w:rFonts w:cs="Microsoft Himalaya"/>
          <w:cs/>
          <w:lang w:bidi="bo-CN"/>
        </w:rPr>
        <w:t xml:space="preserve"> རྒྱ་མཚོ་ གི་ མཐའ་མར་ ལྷོད་ པའི་ བསྒང་ ལས་ ནི་ ང་བཅས་ གཉིས་ ཨང་ གཉིས་པ་ ཐོན་ སོ་ ཡི །</w:t>
      </w:r>
    </w:p>
    <w:p w14:paraId="12912790" w14:textId="77777777" w:rsidR="00A536DF" w:rsidRDefault="00A536DF" w:rsidP="00A536DF">
      <w:pPr>
        <w:spacing w:after="0"/>
      </w:pPr>
      <w:r>
        <w:rPr>
          <w:rFonts w:cs="Microsoft Himalaya"/>
          <w:cs/>
          <w:lang w:bidi="bo-CN"/>
        </w:rPr>
        <w:t xml:space="preserve"> ངེ་གི་ མཁའ་འགྲོམ་ དགའ་དྲགས་ ཏེ་ གྲུའི་ མགུ་ ལས་ བབཔ་ ཅིག་ ངེ་གི་ ཟ་ལྟབ་ གུ་ </w:t>
      </w:r>
      <w:r>
        <w:t xml:space="preserve"># </w:t>
      </w:r>
      <w:r>
        <w:rPr>
          <w:rFonts w:cs="Microsoft Himalaya"/>
          <w:cs/>
          <w:lang w:bidi="bo-CN"/>
        </w:rPr>
        <w:t>འུ་ ཐེངས་ཕོག་ གཅིག་ བཀལ་ ད་ ཡི །</w:t>
      </w:r>
    </w:p>
    <w:p w14:paraId="65A78C43" w14:textId="77777777" w:rsidR="00A536DF" w:rsidRDefault="00A536DF" w:rsidP="00A536DF">
      <w:pPr>
        <w:spacing w:after="0"/>
      </w:pPr>
      <w:r>
        <w:rPr>
          <w:rFonts w:cs="Microsoft Himalaya"/>
          <w:cs/>
          <w:lang w:bidi="bo-CN"/>
        </w:rPr>
        <w:t xml:space="preserve"> དེ་ལས་ ང་ ཡང་ མོ་ དང་ འདྲན་འདྲ་ སྦེ་ དགའ་ བའི་ རྣམ་འགྱུར་ སྟོན་ ཏེ་ འཆམ་ རྐྱབ་ ཅི །</w:t>
      </w:r>
    </w:p>
    <w:p w14:paraId="67BCD515" w14:textId="77777777" w:rsidR="00A536DF" w:rsidRDefault="00A536DF" w:rsidP="00A536DF">
      <w:pPr>
        <w:spacing w:after="0"/>
      </w:pPr>
      <w:r>
        <w:rPr>
          <w:rFonts w:cs="Microsoft Himalaya"/>
          <w:cs/>
          <w:lang w:bidi="bo-CN"/>
        </w:rPr>
        <w:t xml:space="preserve"> ང་བཅས་ གཉིས་ ཨང་ གཉིས་པ་ ཐོན་ པའི་ གསོལ་ར་ རྩེད་དོམ་ སྦོམ་ ཅིག་ ཐོབ་ ཅི །</w:t>
      </w:r>
    </w:p>
    <w:p w14:paraId="5247724D" w14:textId="77777777" w:rsidR="00A536DF" w:rsidRDefault="00A536DF" w:rsidP="00A536DF">
      <w:pPr>
        <w:spacing w:after="0"/>
      </w:pPr>
      <w:r>
        <w:rPr>
          <w:rFonts w:cs="Microsoft Himalaya"/>
          <w:cs/>
          <w:lang w:bidi="bo-CN"/>
        </w:rPr>
        <w:t xml:space="preserve"> འདི་ ལེན་ ཞིནམ་ལས་ </w:t>
      </w:r>
      <w:r>
        <w:t xml:space="preserve"># </w:t>
      </w:r>
      <w:r>
        <w:rPr>
          <w:rFonts w:cs="Microsoft Himalaya"/>
          <w:cs/>
          <w:lang w:bidi="bo-CN"/>
        </w:rPr>
        <w:t>མོ་ ལུ་ བྱིནམ་ དང་ གཅིག་ཁར་ ང་ གིས་ དེ་སྦེ་ སླབ་ ཅི །</w:t>
      </w:r>
    </w:p>
    <w:p w14:paraId="19F8CE7D" w14:textId="77777777" w:rsidR="00A536DF" w:rsidRDefault="00A536DF" w:rsidP="00A536DF">
      <w:pPr>
        <w:spacing w:after="0"/>
      </w:pPr>
      <w:r>
        <w:rPr>
          <w:rFonts w:cs="Microsoft Himalaya"/>
          <w:cs/>
          <w:lang w:bidi="bo-CN"/>
        </w:rPr>
        <w:t xml:space="preserve"> རྩེད་དོམ་ འདི་ </w:t>
      </w:r>
      <w:r>
        <w:t xml:space="preserve"># </w:t>
      </w:r>
      <w:r>
        <w:rPr>
          <w:rFonts w:cs="Microsoft Himalaya"/>
          <w:cs/>
          <w:lang w:bidi="bo-CN"/>
        </w:rPr>
        <w:t xml:space="preserve">སྤྱིར་བཏང་ </w:t>
      </w:r>
      <w:r>
        <w:t xml:space="preserve"># </w:t>
      </w:r>
      <w:r>
        <w:rPr>
          <w:rFonts w:cs="Microsoft Himalaya"/>
          <w:cs/>
          <w:lang w:bidi="bo-CN"/>
        </w:rPr>
        <w:t xml:space="preserve">ཨམ་སྲུ་ ཚུ་ གིས་ དགའ་ བའི་ རྩེད་མོ་ ཅིག་ ཨིན་ པའི་ ཁར་ </w:t>
      </w:r>
      <w:r>
        <w:t xml:space="preserve"># </w:t>
      </w:r>
      <w:r>
        <w:rPr>
          <w:rFonts w:cs="Microsoft Himalaya"/>
          <w:cs/>
          <w:lang w:bidi="bo-CN"/>
        </w:rPr>
        <w:t xml:space="preserve">ང་བཅས་ གཉིས་ ཀྱི་ མཐུན་ལམ་ འགོ་ དང་པ་ ཕྱད་ པའི་ དྲན་རྟེན་ སྦེ་ </w:t>
      </w:r>
      <w:r>
        <w:t xml:space="preserve"># </w:t>
      </w:r>
      <w:r>
        <w:rPr>
          <w:rFonts w:cs="Microsoft Himalaya"/>
          <w:cs/>
          <w:lang w:bidi="bo-CN"/>
        </w:rPr>
        <w:t xml:space="preserve">ཁྱོད་ དང་ གཅིག་ཁར་ བཞག་ ཟེར་ སླབཔ་ ད་ </w:t>
      </w:r>
      <w:r>
        <w:t xml:space="preserve"># </w:t>
      </w:r>
      <w:r>
        <w:rPr>
          <w:rFonts w:cs="Microsoft Himalaya"/>
          <w:cs/>
          <w:lang w:bidi="bo-CN"/>
        </w:rPr>
        <w:t>མོ་ གིས་ ང་ ལུ་ འདི་ འདི་ གིས་ བཏུབ་ པས །</w:t>
      </w:r>
    </w:p>
    <w:p w14:paraId="79165511"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ད་ ལུ་ གསོལ་ར་ ཀྭ་ལས་ ཟེར་ འདྲིཝ་ ཨིན་ པས །</w:t>
      </w:r>
    </w:p>
    <w:p w14:paraId="68CA6E33" w14:textId="77777777" w:rsidR="00A536DF" w:rsidRDefault="00A536DF" w:rsidP="00A536DF">
      <w:pPr>
        <w:spacing w:after="0"/>
      </w:pPr>
      <w:r>
        <w:rPr>
          <w:rFonts w:cs="Microsoft Himalaya"/>
          <w:cs/>
          <w:lang w:bidi="bo-CN"/>
        </w:rPr>
        <w:t xml:space="preserve"> ང་ གིས་ ང་ ལུ་ གསོལ་ར་ གཞན་དང་མ་འདྲཝ་ ཅིག་ ཐོབ་ ཅི་ ཟེར་ སླབཔ་ ད་ </w:t>
      </w:r>
      <w:r>
        <w:t xml:space="preserve"># </w:t>
      </w:r>
      <w:r>
        <w:rPr>
          <w:rFonts w:cs="Microsoft Himalaya"/>
          <w:cs/>
          <w:lang w:bidi="bo-CN"/>
        </w:rPr>
        <w:t xml:space="preserve">མོ་ གིས་ ཀྭ་ལས་ ག་ཅི་ ཐོབ་ ཅི་ ཟེར་ འདྲིཝ་ ད་ </w:t>
      </w:r>
      <w:r>
        <w:t xml:space="preserve"># </w:t>
      </w:r>
      <w:r>
        <w:rPr>
          <w:rFonts w:cs="Microsoft Himalaya"/>
          <w:cs/>
          <w:lang w:bidi="bo-CN"/>
        </w:rPr>
        <w:t xml:space="preserve">ངེ་གི་ སེམས་ ཁ་ ལུ་ </w:t>
      </w:r>
      <w:r>
        <w:t xml:space="preserve"># </w:t>
      </w:r>
      <w:r>
        <w:rPr>
          <w:rFonts w:cs="Microsoft Himalaya"/>
          <w:cs/>
          <w:lang w:bidi="bo-CN"/>
        </w:rPr>
        <w:t xml:space="preserve">ང་ ལུ་ གསོལ་ར་ ཁྱོད་ ཀྱི་ འུ་ འདི་ ལས་ ལྷགཔ་ ག་ཏེ་ འོང་ ནི་ ཟེར་ མནོ་ ཞིནམ་ལས་ </w:t>
      </w:r>
      <w:r>
        <w:t xml:space="preserve"># </w:t>
      </w:r>
      <w:r>
        <w:rPr>
          <w:rFonts w:cs="Microsoft Himalaya"/>
          <w:cs/>
          <w:lang w:bidi="bo-CN"/>
        </w:rPr>
        <w:t xml:space="preserve">ད་རིས་ ང་བཅས་ གཉིས་ འགོ་ དང་པ་ ཕྱདཔ་ ཅིག་ ཨང་ གཉིས་པ་ འཐོབ་ མིའི་ དགའ་ཚོར་ འདི་ </w:t>
      </w:r>
      <w:r>
        <w:t xml:space="preserve"># </w:t>
      </w:r>
      <w:r>
        <w:rPr>
          <w:rFonts w:cs="Microsoft Himalaya"/>
          <w:cs/>
          <w:lang w:bidi="bo-CN"/>
        </w:rPr>
        <w:t>ངེ་གི་ མི་ཚེ་ ནང་ ནམ་ ཡང་ བརྗེད་ མ་ ཚུགས་ པའི་ གསོལ་ར་ སྦེ་ བཞག་ གེ་ ཟེར་ སླབ་ ཅི །</w:t>
      </w:r>
    </w:p>
    <w:p w14:paraId="38F292A3" w14:textId="77777777" w:rsidR="00A536DF" w:rsidRDefault="00A536DF" w:rsidP="00A536DF">
      <w:pPr>
        <w:spacing w:after="0"/>
      </w:pPr>
      <w:r>
        <w:rPr>
          <w:rFonts w:cs="Microsoft Himalaya"/>
          <w:cs/>
          <w:lang w:bidi="bo-CN"/>
        </w:rPr>
        <w:t xml:space="preserve"> དེ་ལས་ དེམ་ཅིག་གི་བར་ན་ ཉིན་མའི་ལྟོ་ ཟ་ ཚར་ བའི་ ཤུལ་ལུ་ ཟ་ཁང་ ན་ ལས་ སྒྲ་སྙན་ ཅིག་ བརྙ་ སྦེ་ ཏ་ལ་ཤིང་ གི་ འོག་ ལུ་ འཛུལ་ ཏེ་ ཞབས་ཁྲ་ ཅིག་ འཐེན་ སྦེ་ སྡོདཔ་ ད་ </w:t>
      </w:r>
      <w:r>
        <w:t xml:space="preserve"># </w:t>
      </w:r>
      <w:r>
        <w:rPr>
          <w:rFonts w:cs="Microsoft Himalaya"/>
          <w:cs/>
          <w:lang w:bidi="bo-CN"/>
        </w:rPr>
        <w:t>སྒྲ་འཛིན་ ཡང་ ངེ་གི་ སྦོ་ལོགས་ཁར་ འོང་ དེས །</w:t>
      </w:r>
    </w:p>
    <w:p w14:paraId="4CF05792" w14:textId="77777777" w:rsidR="00A536DF" w:rsidRDefault="00A536DF" w:rsidP="00A536DF">
      <w:pPr>
        <w:spacing w:after="0"/>
      </w:pPr>
      <w:r>
        <w:rPr>
          <w:rFonts w:cs="Microsoft Himalaya"/>
          <w:cs/>
          <w:lang w:bidi="bo-CN"/>
        </w:rPr>
        <w:t xml:space="preserve"> དེ་ལས་ ང་ གིས་ སྒྲ་སྙན་ བསྐྲོགས །</w:t>
      </w:r>
    </w:p>
    <w:p w14:paraId="3B5C6C82" w14:textId="77777777" w:rsidR="00A536DF" w:rsidRDefault="00A536DF" w:rsidP="00A536DF">
      <w:pPr>
        <w:spacing w:after="0"/>
      </w:pPr>
      <w:r>
        <w:rPr>
          <w:rFonts w:cs="Microsoft Himalaya"/>
          <w:cs/>
          <w:lang w:bidi="bo-CN"/>
        </w:rPr>
        <w:t xml:space="preserve"> མོ་ གིས་ ཞབས་བྲོ་ འཐེན་ ཏེ་ དགའ་སྤྲོ་ སྟོན་ སྡོད་ ཅི །</w:t>
      </w:r>
    </w:p>
    <w:p w14:paraId="63BB835A"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མོ་ གིས་ དཔྱད་རིག་མེད་སི་སི་ སྦེ་ ཐུགས་རྗེ་ ཁྱོད་ ཀྱིས་ དགའ་ བའི་ བུམོ་ འདི་ ལུ་ བལྟ་ སྟེ་ </w:t>
      </w:r>
      <w:r>
        <w:t xml:space="preserve"># </w:t>
      </w:r>
      <w:r>
        <w:rPr>
          <w:rFonts w:cs="Microsoft Himalaya"/>
          <w:cs/>
          <w:lang w:bidi="bo-CN"/>
        </w:rPr>
        <w:t>ཞབས་བྲོ་ ཅིག་ འཐེན་ ཞིག་ སླབ་ དེས །</w:t>
      </w:r>
    </w:p>
    <w:p w14:paraId="2BAB0284" w14:textId="77777777" w:rsidR="00A536DF" w:rsidRDefault="00A536DF" w:rsidP="00A536DF">
      <w:pPr>
        <w:spacing w:after="0"/>
      </w:pPr>
      <w:r>
        <w:rPr>
          <w:rFonts w:cs="Microsoft Himalaya"/>
          <w:cs/>
          <w:lang w:bidi="bo-CN"/>
        </w:rPr>
        <w:t xml:space="preserve"> དེ་ལས་ ང་ གིས་ ཡང་ </w:t>
      </w:r>
      <w:r>
        <w:t xml:space="preserve"># </w:t>
      </w:r>
      <w:r>
        <w:rPr>
          <w:rFonts w:cs="Microsoft Himalaya"/>
          <w:cs/>
          <w:lang w:bidi="bo-CN"/>
        </w:rPr>
        <w:t>ང་ར་ གིས་ བརྩམས་ ཡོད་ པའི་ ཞབས་བྲོ་ འདི་ འགོ་བཙུགས་ ད་ ཡི །</w:t>
      </w:r>
    </w:p>
    <w:p w14:paraId="5A8C4E3B" w14:textId="77777777" w:rsidR="00A536DF" w:rsidRDefault="00A536DF" w:rsidP="00A536DF">
      <w:pPr>
        <w:spacing w:after="0"/>
      </w:pPr>
      <w:r>
        <w:rPr>
          <w:rFonts w:cs="Microsoft Himalaya"/>
          <w:cs/>
          <w:lang w:bidi="bo-CN"/>
        </w:rPr>
        <w:t xml:space="preserve"> ང་ འཇིག་རྟེན་ མི་ ཡི་ བུ་ཚ་ འདི ། </w:t>
      </w:r>
      <w:r>
        <w:t xml:space="preserve"># </w:t>
      </w:r>
      <w:r>
        <w:rPr>
          <w:rFonts w:cs="Microsoft Himalaya"/>
          <w:cs/>
          <w:lang w:bidi="bo-CN"/>
        </w:rPr>
        <w:t xml:space="preserve">། བར་ འཇིག་རྟེན་ མི་ ཡི་ གཡུས་ ཁ་ ལས ། </w:t>
      </w:r>
      <w:r>
        <w:t xml:space="preserve"># </w:t>
      </w:r>
      <w:r>
        <w:rPr>
          <w:rFonts w:cs="Microsoft Himalaya"/>
          <w:cs/>
          <w:lang w:bidi="bo-CN"/>
        </w:rPr>
        <w:t xml:space="preserve">། ཡར་ སྟེང་ཕྱོགས་ ལྷ་ ལུ་ བལྟ་སོང་ པར ། </w:t>
      </w:r>
      <w:r>
        <w:t xml:space="preserve"># </w:t>
      </w:r>
      <w:r>
        <w:rPr>
          <w:rFonts w:cs="Microsoft Himalaya"/>
          <w:cs/>
          <w:lang w:bidi="bo-CN"/>
        </w:rPr>
        <w:t xml:space="preserve">། ཡར་ སྟེང་ཕྱོགས་ ལྷ་ ཡི་ མཁའ་འགྲོམ་ མཇལ ། </w:t>
      </w:r>
      <w:r>
        <w:t xml:space="preserve"># </w:t>
      </w:r>
      <w:r>
        <w:rPr>
          <w:rFonts w:cs="Microsoft Himalaya"/>
          <w:cs/>
          <w:lang w:bidi="bo-CN"/>
        </w:rPr>
        <w:t xml:space="preserve">། ང་ མཁའ་འགྲོམ་ མཇལ་ བའི་ ཉིན་མ་ ལས ། </w:t>
      </w:r>
      <w:r>
        <w:t xml:space="preserve"># </w:t>
      </w:r>
      <w:r>
        <w:rPr>
          <w:rFonts w:cs="Microsoft Himalaya"/>
          <w:cs/>
          <w:lang w:bidi="bo-CN"/>
        </w:rPr>
        <w:t xml:space="preserve">། སེམས་ གནས་པ་ མེད་ པའི་ ནད་གཞི་ ཐོབ ། </w:t>
      </w:r>
      <w:r>
        <w:t xml:space="preserve"># </w:t>
      </w:r>
      <w:r>
        <w:rPr>
          <w:rFonts w:cs="Microsoft Himalaya"/>
          <w:cs/>
          <w:lang w:bidi="bo-CN"/>
        </w:rPr>
        <w:t xml:space="preserve">། ཡར་ སྟེང་ ཕྱོགས་ ལྷ་ ལུ་ འཛེག་ གེ་ ཟེར་ བ་ ཅིན ། </w:t>
      </w:r>
      <w:r>
        <w:t xml:space="preserve"># </w:t>
      </w:r>
      <w:r>
        <w:rPr>
          <w:rFonts w:cs="Microsoft Himalaya"/>
          <w:cs/>
          <w:lang w:bidi="bo-CN"/>
        </w:rPr>
        <w:t xml:space="preserve">རང་ རྫུ་འཕྲུལ་ མེད་ པར་ འཛེག་ མ་ ཚུགས ། </w:t>
      </w:r>
      <w:r>
        <w:t xml:space="preserve"># </w:t>
      </w:r>
      <w:r>
        <w:rPr>
          <w:rFonts w:cs="Microsoft Himalaya"/>
          <w:cs/>
          <w:lang w:bidi="bo-CN"/>
        </w:rPr>
        <w:t xml:space="preserve">། </w:t>
      </w:r>
      <w:r>
        <w:rPr>
          <w:rFonts w:cs="Microsoft Himalaya"/>
          <w:cs/>
          <w:lang w:bidi="bo-CN"/>
        </w:rPr>
        <w:lastRenderedPageBreak/>
        <w:t xml:space="preserve">ངེའི་ མཁའ་འགྲོམ་ ནཱ་ ལུ་ ཞུ་ གེ་ ཟེར་ བ་ ཅིན ། </w:t>
      </w:r>
      <w:r>
        <w:t xml:space="preserve"># </w:t>
      </w:r>
      <w:r>
        <w:rPr>
          <w:rFonts w:cs="Microsoft Himalaya"/>
          <w:cs/>
          <w:lang w:bidi="bo-CN"/>
        </w:rPr>
        <w:t xml:space="preserve">། རང་ ལས་དབང་ མེད་ པར་ ཞུ་ མ་ ཚུགས ། </w:t>
      </w:r>
      <w:r>
        <w:t xml:space="preserve"># </w:t>
      </w:r>
      <w:r>
        <w:rPr>
          <w:rFonts w:cs="Microsoft Himalaya"/>
          <w:cs/>
          <w:lang w:bidi="bo-CN"/>
        </w:rPr>
        <w:t xml:space="preserve">། སྐྱབས་ ལྷ་ དང་ དཀོན་མཆོག་ ཐུགས་རྗེ་ ལས ། </w:t>
      </w:r>
      <w:r>
        <w:t xml:space="preserve"># </w:t>
      </w:r>
      <w:r>
        <w:rPr>
          <w:rFonts w:cs="Microsoft Himalaya"/>
          <w:cs/>
          <w:lang w:bidi="bo-CN"/>
        </w:rPr>
        <w:t xml:space="preserve">། ང་ མི་ཡུལ་ ལུང་པའི་ སྤྲང་པོ་ འདི ། </w:t>
      </w:r>
      <w:r>
        <w:t xml:space="preserve"># </w:t>
      </w:r>
      <w:r>
        <w:rPr>
          <w:rFonts w:cs="Microsoft Himalaya"/>
          <w:cs/>
          <w:lang w:bidi="bo-CN"/>
        </w:rPr>
        <w:t xml:space="preserve">། སེམས་ དངོས་མེད་ འཁོར་བར་ འཁྱམ་ མ་ བཅུག ། ཁྱོད་ ལྷ་ ཡི་ རྒྱལཔོ་ ལུ་ སྙིང་རྗེ་ ཡོད་ པ་ ཅིན ། </w:t>
      </w:r>
      <w:r>
        <w:t xml:space="preserve"># </w:t>
      </w:r>
      <w:r>
        <w:rPr>
          <w:rFonts w:cs="Microsoft Himalaya"/>
          <w:cs/>
          <w:lang w:bidi="bo-CN"/>
        </w:rPr>
        <w:t>། ངེའི་ མཁའ་འགྲོམ་ མི་ཡུལ་ གཏང་ གནང་ མས ། །</w:t>
      </w:r>
    </w:p>
    <w:p w14:paraId="53A203D3" w14:textId="77777777" w:rsidR="00A536DF" w:rsidRDefault="00A536DF" w:rsidP="00A536DF">
      <w:pPr>
        <w:spacing w:after="0"/>
      </w:pPr>
      <w:r>
        <w:rPr>
          <w:rFonts w:cs="Microsoft Himalaya"/>
          <w:cs/>
          <w:lang w:bidi="bo-CN"/>
        </w:rPr>
        <w:t xml:space="preserve"> ངེ་གི་ ཞབས་བྲོ་ འདི་ མཇུག་བསྡུ་ བའི་ བསྒང་ ལས་ </w:t>
      </w:r>
      <w:r>
        <w:t xml:space="preserve"># </w:t>
      </w:r>
      <w:r>
        <w:rPr>
          <w:rFonts w:cs="Microsoft Himalaya"/>
          <w:cs/>
          <w:lang w:bidi="bo-CN"/>
        </w:rPr>
        <w:t>མོ་ གི་ ཟ་ལྟབ་ ངེ་གི་ ཕྱག་ལྟག་ གུ་ ཧེན་ ཏེ་ སྡོད་ པའི་ ཁར་ ངེ་གི་ ཞབས་བྲོ་ ལུ་ བལྟ་ སྟེ་ མོ་ ཡང་ ངལ་རངས་ ཏེ་ ཞབས་བྲོ་ མཇུག་ མ་ བསྡུ་ ཚུན་ཚོད་ ཁུ་སིམ་སི་ སྦེ་ ཉན་སྡོད་ ནུག</w:t>
      </w:r>
    </w:p>
    <w:p w14:paraId="0979A00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མོ་ གིས་ ཞབས་བྲོ་ འདི་ ག་ གི་ དོན་ལུ་ བརྩམས་བརྩམས་ སྨོ་ ཟེར་ འདྲིཝ་ མས །</w:t>
      </w:r>
    </w:p>
    <w:p w14:paraId="19FDE9DE" w14:textId="77777777" w:rsidR="00A536DF" w:rsidRDefault="00A536DF" w:rsidP="00A536DF">
      <w:pPr>
        <w:spacing w:after="0"/>
      </w:pPr>
      <w:r>
        <w:rPr>
          <w:rFonts w:cs="Microsoft Himalaya"/>
          <w:cs/>
          <w:lang w:bidi="bo-CN"/>
        </w:rPr>
        <w:t xml:space="preserve"> ང་ གིས་ ངེ་གི་ མི་ཚེའི་ ནང་ དགའ་ བའི་ བུམོ་ ཅིག་ མཐོང་ སྟེ་ འདི་ ལུ་ དགའ་ ཟེར་ སླབ་ མ་ ཚུགས་ པར་ ཉིན་ནུབ་མེད་པར་ ན་ཟུག་ གིས་ འདྲེགས་ མ་ ཚུགས་ པའི་ ན་ཟུག་ གིས་ སེམས་ སྐྱོ་ བའི་ ངང་ལས་ རང་བཞིན་གྱིས་ ཐོན་ སོ་ ནུག་ ཟེར་ སླབཔ་ ད་ </w:t>
      </w:r>
      <w:r>
        <w:t xml:space="preserve"># </w:t>
      </w:r>
      <w:r>
        <w:rPr>
          <w:rFonts w:cs="Microsoft Himalaya"/>
          <w:cs/>
          <w:lang w:bidi="bo-CN"/>
        </w:rPr>
        <w:t xml:space="preserve">ད་རུང་ མོ་ གིས་ ཞབས་བྲོ་ འདི་ </w:t>
      </w:r>
      <w:r>
        <w:t xml:space="preserve"># </w:t>
      </w:r>
      <w:r>
        <w:rPr>
          <w:rFonts w:cs="Microsoft Himalaya"/>
          <w:cs/>
          <w:lang w:bidi="bo-CN"/>
        </w:rPr>
        <w:t>ཁྱོད་ ཀྱིས་ དགའ་ བའི་ མི་ འདི་ གི་ གདོང་ཁར་ འཐེན་ ཡི་ ག་ ཟེར་ འདྲིཝ་ མས །</w:t>
      </w:r>
    </w:p>
    <w:p w14:paraId="3D01A6A4" w14:textId="77777777" w:rsidR="00A536DF" w:rsidRDefault="00A536DF" w:rsidP="00A536DF">
      <w:pPr>
        <w:spacing w:after="0"/>
      </w:pPr>
      <w:r>
        <w:rPr>
          <w:rFonts w:cs="Microsoft Himalaya"/>
          <w:cs/>
          <w:lang w:bidi="bo-CN"/>
        </w:rPr>
        <w:t xml:space="preserve"> ང་ གིས་ མོ་ ལུ་ འཐེན་བྱིནམ་ ད་ </w:t>
      </w:r>
      <w:r>
        <w:t xml:space="preserve"># </w:t>
      </w:r>
      <w:r>
        <w:rPr>
          <w:rFonts w:cs="Microsoft Himalaya"/>
          <w:cs/>
          <w:lang w:bidi="bo-CN"/>
        </w:rPr>
        <w:t xml:space="preserve">མོ་རའི་ དོན་ལུ་ ཨིནམ་ ཧ་གོ་ ཡི་ ག་ མ་ གོ་ ག་ འདི་ </w:t>
      </w:r>
      <w:r>
        <w:t xml:space="preserve"># </w:t>
      </w:r>
      <w:r>
        <w:rPr>
          <w:rFonts w:cs="Microsoft Himalaya"/>
          <w:cs/>
          <w:lang w:bidi="bo-CN"/>
        </w:rPr>
        <w:t xml:space="preserve">མ་ ཤེས་ ཟེར་ སླབཔ་ ད་ </w:t>
      </w:r>
      <w:r>
        <w:t xml:space="preserve"># </w:t>
      </w:r>
      <w:r>
        <w:rPr>
          <w:rFonts w:cs="Microsoft Himalaya"/>
          <w:cs/>
          <w:lang w:bidi="bo-CN"/>
        </w:rPr>
        <w:t xml:space="preserve">ད་རུང་ མོ་ གིས་ ཁྱོད་ ཀྱིས་ ཞབས་བྲོ་ འདི་ </w:t>
      </w:r>
      <w:r>
        <w:t xml:space="preserve"># </w:t>
      </w:r>
      <w:r>
        <w:rPr>
          <w:rFonts w:cs="Microsoft Himalaya"/>
          <w:cs/>
          <w:lang w:bidi="bo-CN"/>
        </w:rPr>
        <w:t xml:space="preserve">འཐེན་ ཚརཝ་ ཅིག་ ཞབས་བྲོ་ འདི་ དང་ འཕྲོ་མཐུད་ དེ་ ར་ མོ་ ལུ་ དགའ་ བས་ ཟེར་ སླབ་ པ་ ཅིན་ </w:t>
      </w:r>
      <w:r>
        <w:t xml:space="preserve"># </w:t>
      </w:r>
      <w:r>
        <w:rPr>
          <w:rFonts w:cs="Microsoft Himalaya"/>
          <w:cs/>
          <w:lang w:bidi="bo-CN"/>
        </w:rPr>
        <w:t xml:space="preserve">མོ་ གིས་ ལན་གསལ་ ལེགས་ཤོམ་ ཅིག་ བྱིན་ འོང་ ག་ མི་ ཤེས་ ཟེར་ སླབཔ་ ད་ </w:t>
      </w:r>
      <w:r>
        <w:t xml:space="preserve"># </w:t>
      </w:r>
      <w:r>
        <w:rPr>
          <w:rFonts w:cs="Microsoft Himalaya"/>
          <w:cs/>
          <w:lang w:bidi="bo-CN"/>
        </w:rPr>
        <w:t>ང་ གིས་ འདི་ གནས་སྐབས་ ལེགས་ཤོམ་ ཅིག་ ཨིན་ན་ ཟེར་ འདྲིཝ་ ད་ མོ་ གིས་ འདི་བཟུམ་སྦེ་ ར་ འབད་ དགོ །</w:t>
      </w:r>
    </w:p>
    <w:p w14:paraId="0362B5E0" w14:textId="77777777" w:rsidR="00A536DF" w:rsidRDefault="00A536DF" w:rsidP="00A536DF">
      <w:pPr>
        <w:spacing w:after="0"/>
      </w:pPr>
      <w:r>
        <w:rPr>
          <w:rFonts w:cs="Microsoft Himalaya"/>
          <w:cs/>
          <w:lang w:bidi="bo-CN"/>
        </w:rPr>
        <w:t xml:space="preserve"> དགའ་ བའི་ ཧིང་གཏམ་ འདི་ </w:t>
      </w:r>
      <w:r>
        <w:t xml:space="preserve"># </w:t>
      </w:r>
      <w:r>
        <w:rPr>
          <w:rFonts w:cs="Microsoft Himalaya"/>
          <w:cs/>
          <w:lang w:bidi="bo-CN"/>
        </w:rPr>
        <w:t>སེམས་ ཁར་ བཞག་ པ་ ཅིན་ རང་ གི་ དོན་དག་ འགྲུབ་ མི་ ཚུགས །</w:t>
      </w:r>
    </w:p>
    <w:p w14:paraId="7CE8131C" w14:textId="77777777" w:rsidR="00A536DF" w:rsidRDefault="00A536DF" w:rsidP="00A536DF">
      <w:pPr>
        <w:spacing w:after="0"/>
      </w:pPr>
      <w:r>
        <w:rPr>
          <w:rFonts w:cs="Microsoft Himalaya"/>
          <w:cs/>
          <w:lang w:bidi="bo-CN"/>
        </w:rPr>
        <w:t xml:space="preserve"> དེ་མ་ཚད་ བུམོ་ འདི་ ཚུ་ གིས་ </w:t>
      </w:r>
      <w:r>
        <w:t xml:space="preserve"># </w:t>
      </w:r>
      <w:r>
        <w:rPr>
          <w:rFonts w:cs="Microsoft Himalaya"/>
          <w:cs/>
          <w:lang w:bidi="bo-CN"/>
        </w:rPr>
        <w:t>ཕོ་རྒྱ་ ལུ་ དགའ་ རུང་ དགའ་ བས་ ཟེར་ སླབ་ མི་ ནུམ །</w:t>
      </w:r>
    </w:p>
    <w:p w14:paraId="6E3216F9" w14:textId="77777777" w:rsidR="00A536DF" w:rsidRDefault="00A536DF" w:rsidP="00A536DF">
      <w:pPr>
        <w:spacing w:after="0"/>
      </w:pPr>
      <w:r>
        <w:rPr>
          <w:rFonts w:cs="Microsoft Himalaya"/>
          <w:cs/>
          <w:lang w:bidi="bo-CN"/>
        </w:rPr>
        <w:t xml:space="preserve"> ཧེ་མ་ ཕོ་རྒྱ་ གིས་ ར་ སླབ་ དགོ་ ཟེར་ སླབཔ་ ད་ </w:t>
      </w:r>
      <w:r>
        <w:t xml:space="preserve"># </w:t>
      </w:r>
      <w:r>
        <w:rPr>
          <w:rFonts w:cs="Microsoft Himalaya"/>
          <w:cs/>
          <w:lang w:bidi="bo-CN"/>
        </w:rPr>
        <w:t xml:space="preserve">ང་ གིས་ དེ་སྦེ་ ཨིན་ པ་ ཅིན་ </w:t>
      </w:r>
      <w:r>
        <w:t xml:space="preserve"># </w:t>
      </w:r>
      <w:r>
        <w:rPr>
          <w:rFonts w:cs="Microsoft Himalaya"/>
          <w:cs/>
          <w:lang w:bidi="bo-CN"/>
        </w:rPr>
        <w:t>ད་ལྟོ་ མ་ འཕྱིས །</w:t>
      </w:r>
    </w:p>
    <w:p w14:paraId="12A84DC3" w14:textId="77777777" w:rsidR="00A536DF" w:rsidRDefault="00A536DF" w:rsidP="00A536DF">
      <w:pPr>
        <w:spacing w:after="0"/>
      </w:pPr>
      <w:r>
        <w:rPr>
          <w:rFonts w:cs="Microsoft Himalaya"/>
          <w:cs/>
          <w:lang w:bidi="bo-CN"/>
        </w:rPr>
        <w:t xml:space="preserve"> སླབ་ ནིའི་ དུས་ཚོད་ ནང་ ར་ སྡོད་ ནུག</w:t>
      </w:r>
    </w:p>
    <w:p w14:paraId="5DBBFCB1" w14:textId="77777777" w:rsidR="00A536DF" w:rsidRDefault="00A536DF" w:rsidP="00A536DF">
      <w:pPr>
        <w:spacing w:after="0"/>
      </w:pPr>
      <w:r>
        <w:rPr>
          <w:rFonts w:cs="Microsoft Himalaya"/>
          <w:cs/>
          <w:lang w:bidi="bo-CN"/>
        </w:rPr>
        <w:t xml:space="preserve"> ད་ སླབ་ ད་ ག་ ཟེར་ འདྲིཝ་ ད་ </w:t>
      </w:r>
      <w:r>
        <w:t xml:space="preserve"># </w:t>
      </w:r>
      <w:r>
        <w:rPr>
          <w:rFonts w:cs="Microsoft Himalaya"/>
          <w:cs/>
          <w:lang w:bidi="bo-CN"/>
        </w:rPr>
        <w:t xml:space="preserve">མོ་ གིས་ དབའེ་ སླབ་ ཅི་ སླབ་ ཅི་ ར་ འབདཝ་ ད་ </w:t>
      </w:r>
      <w:r>
        <w:t xml:space="preserve"># </w:t>
      </w:r>
      <w:r>
        <w:rPr>
          <w:rFonts w:cs="Microsoft Himalaya"/>
          <w:cs/>
          <w:lang w:bidi="bo-CN"/>
        </w:rPr>
        <w:t xml:space="preserve">ཁྱོད་ ཀྱི་ སེམས་ ལུ་ ཡོད་ པའི་ བུམོ་ འདི་ </w:t>
      </w:r>
      <w:r>
        <w:t xml:space="preserve"># </w:t>
      </w:r>
      <w:r>
        <w:rPr>
          <w:rFonts w:cs="Microsoft Himalaya"/>
          <w:cs/>
          <w:lang w:bidi="bo-CN"/>
        </w:rPr>
        <w:t>ང་ ཨིནམ་ འདྲས་ མེད་ ན་ ཟེར་ འདྲིཝ་ ཅིག་ ང་ ཡང་ ག་ཅི་ ཡང་ སླབ་ སར་ མེད་ པར་ ཁུ་སིམ་སི་ སྦེ་ སྡོད་ དགོཔ་ ཐོན་ སོ་ ཡི །</w:t>
      </w:r>
    </w:p>
    <w:p w14:paraId="0FD9FDC0" w14:textId="77777777" w:rsidR="00A536DF" w:rsidRDefault="00A536DF" w:rsidP="00A536DF">
      <w:pPr>
        <w:spacing w:after="0"/>
      </w:pPr>
      <w:r>
        <w:rPr>
          <w:rFonts w:cs="Microsoft Himalaya"/>
          <w:cs/>
          <w:lang w:bidi="bo-CN"/>
        </w:rPr>
        <w:t xml:space="preserve"> ཡུདཔ་ཅིག་ལས་ རྩ་འགེངས་ ཏེ་ ར་ མ་པ་ ང་ ཁྱོད་ ལུ་ དགའ་ བས་ ཟེར་ སླབ་ ནི་ འདི་ </w:t>
      </w:r>
      <w:r>
        <w:t xml:space="preserve"># </w:t>
      </w:r>
      <w:r>
        <w:rPr>
          <w:rFonts w:cs="Microsoft Himalaya"/>
          <w:cs/>
          <w:lang w:bidi="bo-CN"/>
        </w:rPr>
        <w:t>ད་རིས་ ཚུན་ཚོད་ ལྐོདམ་ མདུད་ཕོད་ བཏབ་ སྡོད་ དེ་ འཐོན་ མ་ བཏུབ །</w:t>
      </w:r>
    </w:p>
    <w:p w14:paraId="38E8745C" w14:textId="77777777" w:rsidR="00A536DF" w:rsidRDefault="00A536DF" w:rsidP="00A536DF">
      <w:pPr>
        <w:spacing w:after="0"/>
      </w:pPr>
      <w:r>
        <w:rPr>
          <w:rFonts w:cs="Microsoft Himalaya"/>
          <w:cs/>
          <w:lang w:bidi="bo-CN"/>
        </w:rPr>
        <w:t xml:space="preserve"> ད་རིས་ འབདན་ </w:t>
      </w:r>
      <w:r>
        <w:t xml:space="preserve"># </w:t>
      </w:r>
      <w:r>
        <w:rPr>
          <w:rFonts w:cs="Microsoft Himalaya"/>
          <w:cs/>
          <w:lang w:bidi="bo-CN"/>
        </w:rPr>
        <w:t xml:space="preserve">འཛམ་གླིང་ དགའ་མཐུན་ གྱི་ ཉིནམ་ འདི་ དང་ འབྲེལ་ ཏེ་ </w:t>
      </w:r>
      <w:r>
        <w:t xml:space="preserve"># </w:t>
      </w:r>
      <w:r>
        <w:rPr>
          <w:rFonts w:cs="Microsoft Himalaya"/>
          <w:cs/>
          <w:lang w:bidi="bo-CN"/>
        </w:rPr>
        <w:t>ཁྱོད་ ལུ་ སླབ་ ཚུགས་ པའི་ གོ་སྐབས་ ཐོབཔ་ ལས་ སེམས་ དགའ་ ཡི །</w:t>
      </w:r>
    </w:p>
    <w:p w14:paraId="48C4BD72" w14:textId="77777777" w:rsidR="00A536DF" w:rsidRDefault="00A536DF" w:rsidP="00A536DF">
      <w:pPr>
        <w:spacing w:after="0"/>
      </w:pPr>
      <w:r>
        <w:rPr>
          <w:rFonts w:cs="Microsoft Himalaya"/>
          <w:cs/>
          <w:lang w:bidi="bo-CN"/>
        </w:rPr>
        <w:t xml:space="preserve"> ཨིན་རུང་ ད་རུང་ ཁྱོད་ ཀྱིས་ ལན་ འདི་ ག་དེ་སྦེ་ འོང་ ག་ མནོ་ སྟེ་ འདྲོག་ དོ །</w:t>
      </w:r>
    </w:p>
    <w:p w14:paraId="3EA497F4" w14:textId="77777777" w:rsidR="00A536DF" w:rsidRDefault="00A536DF" w:rsidP="00A536DF">
      <w:pPr>
        <w:spacing w:after="0"/>
      </w:pPr>
      <w:r>
        <w:rPr>
          <w:rFonts w:cs="Microsoft Himalaya"/>
          <w:cs/>
          <w:lang w:bidi="bo-CN"/>
        </w:rPr>
        <w:t xml:space="preserve"> མི་ཚེ་ འདི་ ནང་ ལུ་ བུམོ་ ལུ་ དགའ་ བའི་ ན་ཟུག་ འགོ་ དང་པ་ ཨིན །</w:t>
      </w:r>
    </w:p>
    <w:p w14:paraId="4B6647CD" w14:textId="77777777" w:rsidR="00A536DF" w:rsidRDefault="00A536DF" w:rsidP="00A536DF">
      <w:pPr>
        <w:spacing w:after="0"/>
      </w:pPr>
      <w:r>
        <w:rPr>
          <w:rFonts w:cs="Microsoft Himalaya"/>
          <w:cs/>
          <w:lang w:bidi="bo-CN"/>
        </w:rPr>
        <w:t xml:space="preserve"> ངེ་གི་ ཧིང་ ཁ་ ལས་ </w:t>
      </w:r>
      <w:r>
        <w:t xml:space="preserve"># </w:t>
      </w:r>
      <w:r>
        <w:rPr>
          <w:rFonts w:cs="Microsoft Himalaya"/>
          <w:cs/>
          <w:lang w:bidi="bo-CN"/>
        </w:rPr>
        <w:t xml:space="preserve">རང་བཞིན་གྱིས་ བྱུང་ ཡོད་ པའི་ སེམས་ ཀྱི་ དགའ་བ་ འདི་ ནང་ ལུ་ བྱམས་ དང་ སྙིང་རྗེ་ བརྩེ་བ་ ཞི་བདེ་ ཚུ་ ག་ར་ ཚངམ་ སྦེ་ ཡོདཔ་ ལས་ </w:t>
      </w:r>
      <w:r>
        <w:t xml:space="preserve"># </w:t>
      </w:r>
      <w:r>
        <w:rPr>
          <w:rFonts w:cs="Microsoft Himalaya"/>
          <w:cs/>
          <w:lang w:bidi="bo-CN"/>
        </w:rPr>
        <w:t>འདི་ ལུ་ ཁྱོད་ ཀྱིས་ བརྩི་མཐོང་ ཅིག་ བསྐྱེད་ འོང་ མནོ་ བའི་ རེ་བ་ ཡོད་ ཟེར་ སླབཔ་ ད་ མོ་ ཨ་ཙི་ཅིག་ མནོ་བསམ་ བཏང་ ཞིནམ་ལས་ བུང་ ས་ ཁར་ བཞགཔ་ དང་ གཅིག་ཁར་ དཔྱལཝ་ ས་ ཁར་ སྤུབས །</w:t>
      </w:r>
    </w:p>
    <w:p w14:paraId="2DDD6D59" w14:textId="77777777" w:rsidR="00A536DF" w:rsidRDefault="00A536DF" w:rsidP="00A536DF">
      <w:pPr>
        <w:spacing w:after="0"/>
      </w:pPr>
      <w:r>
        <w:rPr>
          <w:rFonts w:cs="Microsoft Himalaya"/>
          <w:cs/>
          <w:lang w:bidi="bo-CN"/>
        </w:rPr>
        <w:t xml:space="preserve"> མོ་ར་ གི་ ལགཔ་ གཉིས་ རྩེདམོ་ རྩེ་ ཡི་ ར་ ཐུགས་རྗེ་ ང་ གིས་ མནོ་ དོ་ བཟུམ་ ར་ ཨིན་ པས །</w:t>
      </w:r>
    </w:p>
    <w:p w14:paraId="22B8BC10" w14:textId="77777777" w:rsidR="00A536DF" w:rsidRDefault="00A536DF" w:rsidP="00A536DF">
      <w:pPr>
        <w:spacing w:after="0"/>
      </w:pPr>
      <w:r>
        <w:rPr>
          <w:rFonts w:cs="Microsoft Himalaya"/>
          <w:cs/>
          <w:lang w:bidi="bo-CN"/>
        </w:rPr>
        <w:t xml:space="preserve"> ཁྱོད་ ཀྱི་ སེམས་ ཀྱི་ དགའ་བ་ འདི་ ནང་ ལུ་ བྱམས་པ་ དང་ བརྩེ་བ་ ཞི་བདེ་ ཚུ་ གནས་ ཏེ་ ཡོདཔ་ ང་ གིས་ ཤེས །</w:t>
      </w:r>
    </w:p>
    <w:p w14:paraId="2413654A"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ང་ གིས་ བརྩི་མཐོང་ སྦོམ་ སྦེ་ ར་ བསྐྱེད་ འོང་ །</w:t>
      </w:r>
    </w:p>
    <w:p w14:paraId="1721998F" w14:textId="77777777" w:rsidR="00A536DF" w:rsidRDefault="00A536DF" w:rsidP="00A536DF">
      <w:pPr>
        <w:spacing w:after="0"/>
      </w:pPr>
      <w:r>
        <w:rPr>
          <w:rFonts w:cs="Microsoft Himalaya"/>
          <w:cs/>
          <w:lang w:bidi="bo-CN"/>
        </w:rPr>
        <w:t xml:space="preserve"> ཨིན་རུང་ ཁྱོད་ ཀྱི་ བློ་ གི་ ལན་ འདི་ </w:t>
      </w:r>
      <w:r>
        <w:t xml:space="preserve"># </w:t>
      </w:r>
      <w:r>
        <w:rPr>
          <w:rFonts w:cs="Microsoft Himalaya"/>
          <w:cs/>
          <w:lang w:bidi="bo-CN"/>
        </w:rPr>
        <w:t>ང་ གིས་ ད་རིས་ སླབ་ མི་ ཚུགས །</w:t>
      </w:r>
    </w:p>
    <w:p w14:paraId="7F0CB5F9" w14:textId="77777777" w:rsidR="00A536DF" w:rsidRDefault="00A536DF" w:rsidP="00A536DF">
      <w:pPr>
        <w:spacing w:after="0"/>
      </w:pPr>
      <w:r>
        <w:rPr>
          <w:rFonts w:cs="Microsoft Himalaya"/>
          <w:cs/>
          <w:lang w:bidi="bo-CN"/>
        </w:rPr>
        <w:t xml:space="preserve"> ང་ གིས་ དེ་སྦེ་ སླབཔ་ ད་ </w:t>
      </w:r>
      <w:r>
        <w:t xml:space="preserve"># </w:t>
      </w:r>
      <w:r>
        <w:rPr>
          <w:rFonts w:cs="Microsoft Himalaya"/>
          <w:cs/>
          <w:lang w:bidi="bo-CN"/>
        </w:rPr>
        <w:t>ཁྱོད་ ལུ་ མི་ དགའ་ ཟེར་ བའི་ ལོ་རྒྱུས་ མེན །</w:t>
      </w:r>
    </w:p>
    <w:p w14:paraId="25AE060C" w14:textId="77777777" w:rsidR="00A536DF" w:rsidRDefault="00A536DF" w:rsidP="00A536DF">
      <w:pPr>
        <w:spacing w:after="0"/>
      </w:pPr>
      <w:r>
        <w:rPr>
          <w:rFonts w:cs="Microsoft Himalaya"/>
          <w:cs/>
          <w:lang w:bidi="bo-CN"/>
        </w:rPr>
        <w:t xml:space="preserve"> གནས་སྐབས་ཅིག་ གི་ དོན་ལུ་ ང་བཅས་ གཉིས་ ཆ་རོགས་ ཀྱི་ འདུ་ཤེས་ བསྐྱེད་ དེ་ གཅིག་གིས་གཅིག་ གི་ ཚོད་ བལྟ་ གེ །</w:t>
      </w:r>
    </w:p>
    <w:p w14:paraId="202AC61D" w14:textId="77777777" w:rsidR="00A536DF" w:rsidRDefault="00A536DF" w:rsidP="00A536DF">
      <w:pPr>
        <w:spacing w:after="0"/>
      </w:pPr>
      <w:r>
        <w:rPr>
          <w:rFonts w:cs="Microsoft Himalaya"/>
          <w:cs/>
          <w:lang w:bidi="bo-CN"/>
        </w:rPr>
        <w:t xml:space="preserve"> དེ་ལས་ འདི་ གི་ ཞར་དང་ཞོར་ཁར་ བློ་ རང་བཞིན་གྱིས་ འཐོན་ འོང་ ཟེར་ སླབ་ དེས །</w:t>
      </w:r>
    </w:p>
    <w:p w14:paraId="23FF1284" w14:textId="77777777" w:rsidR="00A536DF" w:rsidRDefault="00A536DF" w:rsidP="00A536DF">
      <w:pPr>
        <w:spacing w:after="0"/>
      </w:pPr>
      <w:r>
        <w:rPr>
          <w:rFonts w:cs="Microsoft Himalaya"/>
          <w:cs/>
          <w:lang w:bidi="bo-CN"/>
        </w:rPr>
        <w:t xml:space="preserve"> ད་རུང་ ང་ གིས་ ངེ་གི་ ཧིང་ ཁར་ ཡོད་ པའི་ དགའ་བ་ འདི་ ནང་ ལུ་ </w:t>
      </w:r>
      <w:r>
        <w:t xml:space="preserve"># </w:t>
      </w:r>
      <w:r>
        <w:rPr>
          <w:rFonts w:cs="Microsoft Himalaya"/>
          <w:cs/>
          <w:lang w:bidi="bo-CN"/>
        </w:rPr>
        <w:t>བྱམས་ དང་ བརྩེ་བ་ ཚུ་ ཨ་རྟག་ར་ ཁྱོད་ ཀྱི་ དོན་ལུ་ བཞག་ འོང་ །</w:t>
      </w:r>
    </w:p>
    <w:p w14:paraId="0B760C7A" w14:textId="77777777" w:rsidR="00A536DF" w:rsidRDefault="00A536DF" w:rsidP="00A536DF">
      <w:pPr>
        <w:spacing w:after="0"/>
      </w:pPr>
      <w:r>
        <w:rPr>
          <w:rFonts w:cs="Microsoft Himalaya"/>
          <w:cs/>
          <w:lang w:bidi="bo-CN"/>
        </w:rPr>
        <w:t xml:space="preserve"> དེ་མ་ཚད་ ད་རེས་ ཡོད་ མི་ འདི་ མགུ་ ལས་ </w:t>
      </w:r>
      <w:r>
        <w:t xml:space="preserve"># </w:t>
      </w:r>
      <w:r>
        <w:rPr>
          <w:rFonts w:cs="Microsoft Himalaya"/>
          <w:cs/>
          <w:lang w:bidi="bo-CN"/>
        </w:rPr>
        <w:t xml:space="preserve">ཧེང་སྐལ་ ཡང་ བཀལ་བཞག་ གེ་ ཟེར་ སླབཔ་ ད་ </w:t>
      </w:r>
      <w:r>
        <w:t xml:space="preserve"># </w:t>
      </w:r>
      <w:r>
        <w:rPr>
          <w:rFonts w:cs="Microsoft Himalaya"/>
          <w:cs/>
          <w:lang w:bidi="bo-CN"/>
        </w:rPr>
        <w:t>མོ་ གིས་ ཡ་ ཡ་ བཏུབ །</w:t>
      </w:r>
    </w:p>
    <w:p w14:paraId="4AC9527A" w14:textId="77777777" w:rsidR="00A536DF" w:rsidRDefault="00A536DF" w:rsidP="00A536DF">
      <w:pPr>
        <w:spacing w:after="0"/>
      </w:pPr>
      <w:r>
        <w:rPr>
          <w:rFonts w:cs="Microsoft Himalaya"/>
          <w:cs/>
          <w:lang w:bidi="bo-CN"/>
        </w:rPr>
        <w:t xml:space="preserve"> ང་ ཡང་ འདི་ ལེན་ ནིའི་ དོན་ལུ་ དུས་ ནམ་ཅིག་གི་ཚེ་ ཁྱོད་ འབད་སར་ འཐོན་ འོང་ ཟེར་ སླབཔ་ མས །</w:t>
      </w:r>
    </w:p>
    <w:p w14:paraId="286DE7F7" w14:textId="77777777" w:rsidR="00A536DF" w:rsidRDefault="00A536DF" w:rsidP="00A536DF">
      <w:pPr>
        <w:spacing w:after="0"/>
      </w:pPr>
      <w:r>
        <w:rPr>
          <w:rFonts w:cs="Microsoft Himalaya"/>
          <w:cs/>
          <w:lang w:bidi="bo-CN"/>
        </w:rPr>
        <w:t xml:space="preserve"> ད་རུང་ ང་ གིས་ དུས་ཡུན་ རིང་ པ་ ཅིན་ </w:t>
      </w:r>
      <w:r>
        <w:t xml:space="preserve"># </w:t>
      </w:r>
      <w:r>
        <w:rPr>
          <w:rFonts w:cs="Microsoft Himalaya"/>
          <w:cs/>
          <w:lang w:bidi="bo-CN"/>
        </w:rPr>
        <w:t>ངེ་གི་ སེམས་ འདི་ ན་ཟུག་ གི་ སྡུག་བསྔལ་ ནང་ སྡོད་ འོང་ །</w:t>
      </w:r>
    </w:p>
    <w:p w14:paraId="1B68B9D0" w14:textId="77777777" w:rsidR="00A536DF" w:rsidRDefault="00A536DF" w:rsidP="00A536DF">
      <w:pPr>
        <w:spacing w:after="0"/>
      </w:pPr>
      <w:r>
        <w:rPr>
          <w:rFonts w:cs="Microsoft Himalaya"/>
          <w:cs/>
          <w:lang w:bidi="bo-CN"/>
        </w:rPr>
        <w:t xml:space="preserve"> ཁྱོད་ ཀྱིས་ ང་ འབད་སར་ འོང་ ནིའི་ དུས་ཡུན་ ག་དེ་ མགྱོགས་མགྱོགས་ ལྷོདཔ་ ཅིག་ འབད་ གནང་ ཟེར་ སླབཔ་ ད་ </w:t>
      </w:r>
      <w:r>
        <w:t xml:space="preserve"># </w:t>
      </w:r>
      <w:r>
        <w:rPr>
          <w:rFonts w:cs="Microsoft Himalaya"/>
          <w:cs/>
          <w:lang w:bidi="bo-CN"/>
        </w:rPr>
        <w:t xml:space="preserve">མོ་ བགའ་ ཡི་ བགའ་ ཡི་ ར་ བུམོ་ ལུ་ དགའ་ ནི་ འདི་ འགོ་ དང་པ་ ཨིན་ རུང་ </w:t>
      </w:r>
      <w:r>
        <w:t xml:space="preserve"># </w:t>
      </w:r>
      <w:r>
        <w:rPr>
          <w:rFonts w:cs="Microsoft Himalaya"/>
          <w:cs/>
          <w:lang w:bidi="bo-CN"/>
        </w:rPr>
        <w:t>ཧིང་གཏམ་ བཤད་ ཐངས་ མཁས་དྲགས་ འདུག</w:t>
      </w:r>
    </w:p>
    <w:p w14:paraId="1BAD1431" w14:textId="77777777" w:rsidR="00A536DF" w:rsidRDefault="00A536DF" w:rsidP="00A536DF">
      <w:pPr>
        <w:spacing w:after="0"/>
      </w:pPr>
      <w:r>
        <w:rPr>
          <w:rFonts w:cs="Microsoft Himalaya"/>
          <w:cs/>
          <w:lang w:bidi="bo-CN"/>
        </w:rPr>
        <w:t xml:space="preserve"> ངལ་རངས་ པ་ གིས་ མ་ཚད་ ཆ་ ཡང་ བཞག་ དོ །</w:t>
      </w:r>
    </w:p>
    <w:p w14:paraId="59EC550B" w14:textId="77777777" w:rsidR="00A536DF" w:rsidRDefault="00A536DF" w:rsidP="00A536DF">
      <w:pPr>
        <w:spacing w:after="0"/>
      </w:pPr>
      <w:r>
        <w:rPr>
          <w:rFonts w:cs="Microsoft Himalaya"/>
          <w:cs/>
          <w:lang w:bidi="bo-CN"/>
        </w:rPr>
        <w:t xml:space="preserve"> ཤུལ་ལས་ ཁྱོད་ འབད་སར་ </w:t>
      </w:r>
      <w:r>
        <w:t xml:space="preserve"># </w:t>
      </w:r>
      <w:r>
        <w:rPr>
          <w:rFonts w:cs="Microsoft Himalaya"/>
          <w:cs/>
          <w:lang w:bidi="bo-CN"/>
        </w:rPr>
        <w:t xml:space="preserve">གཞན་ གྱི་ དོན་ལུ་ འོང་ དགོ་ མ་ མནོ་ རུང་ </w:t>
      </w:r>
      <w:r>
        <w:t xml:space="preserve"># </w:t>
      </w:r>
      <w:r>
        <w:rPr>
          <w:rFonts w:cs="Microsoft Himalaya"/>
          <w:cs/>
          <w:lang w:bidi="bo-CN"/>
        </w:rPr>
        <w:t>ཧིང་གཏམ་ ཉན་ པར་ ཨིན་ཅི་མིན་ཅི་ ལྷོད་ ཚུགས་ ནི་ མས །</w:t>
      </w:r>
    </w:p>
    <w:p w14:paraId="5A877E81" w14:textId="77777777" w:rsidR="00A536DF" w:rsidRDefault="00A536DF" w:rsidP="00A536DF">
      <w:pPr>
        <w:spacing w:after="0"/>
      </w:pPr>
      <w:r>
        <w:rPr>
          <w:rFonts w:cs="Microsoft Himalaya"/>
          <w:cs/>
          <w:lang w:bidi="bo-CN"/>
        </w:rPr>
        <w:t xml:space="preserve"> ག་ལས་ར་བསྐོར་རུང་ ད་རིས་ ཀྱི་ བློ་ ལུ་ བཅུད་དོན་ དེམ་ཅིག་ སྦེ་ བཞག་ ད་ ཟེར་ སླབ་ སྦེ་ མོ་ བཱ་སི་ ནང་ འཛུལ་ སོ་ ཡི །</w:t>
      </w:r>
    </w:p>
    <w:p w14:paraId="1B0D1034" w14:textId="77777777" w:rsidR="00A536DF" w:rsidRDefault="00A536DF" w:rsidP="00A536DF">
      <w:pPr>
        <w:spacing w:after="0"/>
      </w:pPr>
      <w:r>
        <w:rPr>
          <w:rFonts w:cs="Microsoft Himalaya"/>
          <w:cs/>
          <w:lang w:bidi="bo-CN"/>
        </w:rPr>
        <w:t xml:space="preserve"> ངེ་གི་ སེམས་ ཁ་ ཡང་ མོ་ གི་ བློ་ འདི་ བབས་ ཅི །</w:t>
      </w:r>
    </w:p>
    <w:p w14:paraId="5F335F99" w14:textId="77777777" w:rsidR="00A536DF" w:rsidRDefault="00A536DF" w:rsidP="00A536DF">
      <w:pPr>
        <w:spacing w:after="0"/>
      </w:pPr>
      <w:r>
        <w:rPr>
          <w:rFonts w:cs="Microsoft Himalaya"/>
          <w:cs/>
          <w:lang w:bidi="bo-CN"/>
        </w:rPr>
        <w:t xml:space="preserve"> འཛམ་གླིང་ དགའ་མཐུན་ གྱི་ ཉིནམ་ འདི་ ཁར་ ངེ་གི་ འཆར་གཞི་ གི་ གྲུབ་འབྲས་ འདི་ </w:t>
      </w:r>
      <w:r>
        <w:t xml:space="preserve"># </w:t>
      </w:r>
      <w:r>
        <w:rPr>
          <w:rFonts w:cs="Microsoft Himalaya"/>
          <w:cs/>
          <w:lang w:bidi="bo-CN"/>
        </w:rPr>
        <w:t xml:space="preserve">ལེགས་ཤོམ་ བྱུང་ ཡོདཔ་ ལས་ </w:t>
      </w:r>
      <w:r>
        <w:t xml:space="preserve"># </w:t>
      </w:r>
      <w:r>
        <w:rPr>
          <w:rFonts w:cs="Microsoft Himalaya"/>
          <w:cs/>
          <w:lang w:bidi="bo-CN"/>
        </w:rPr>
        <w:t xml:space="preserve">དགའ་དྲགས་ ཏེ་ ལོག་ འོངས་ པའི་ སྐབས་ </w:t>
      </w:r>
      <w:r>
        <w:t xml:space="preserve"># </w:t>
      </w:r>
      <w:r>
        <w:rPr>
          <w:rFonts w:cs="Microsoft Himalaya"/>
          <w:cs/>
          <w:lang w:bidi="bo-CN"/>
        </w:rPr>
        <w:t>བཱ་སི་ ནང་ ལུ་ ང་ ཡང་ ཨ་རྟག་ དང་ མ་ འདྲ་ བའི་ སྐད་ རྐྱབ །</w:t>
      </w:r>
    </w:p>
    <w:p w14:paraId="50E76013" w14:textId="77777777" w:rsidR="00A536DF" w:rsidRDefault="00A536DF" w:rsidP="00A536DF">
      <w:pPr>
        <w:spacing w:after="0"/>
      </w:pPr>
      <w:r>
        <w:rPr>
          <w:rFonts w:cs="Microsoft Himalaya"/>
          <w:cs/>
          <w:lang w:bidi="bo-CN"/>
        </w:rPr>
        <w:t xml:space="preserve"> ཞབས་བྲོ་ འཐེན་ སྦེ་ འོངམ་ ད་ </w:t>
      </w:r>
      <w:r>
        <w:t xml:space="preserve"># </w:t>
      </w:r>
      <w:r>
        <w:rPr>
          <w:rFonts w:cs="Microsoft Himalaya"/>
          <w:cs/>
          <w:lang w:bidi="bo-CN"/>
        </w:rPr>
        <w:t>ཆ་རོགས་ ཚུ་ གིས་ ང་ ཆང་ འཐུངས་ ད་ ཟེར་ བའི་ དོགས་པ་ ཟ་ མི་ ཡང་ ཐོན་ ཡི །</w:t>
      </w:r>
    </w:p>
    <w:p w14:paraId="575D9D88" w14:textId="77777777" w:rsidR="00A536DF" w:rsidRDefault="00A536DF" w:rsidP="00A536DF">
      <w:pPr>
        <w:spacing w:after="0"/>
      </w:pPr>
      <w:r>
        <w:rPr>
          <w:rFonts w:cs="Microsoft Himalaya"/>
          <w:cs/>
          <w:lang w:bidi="bo-CN"/>
        </w:rPr>
        <w:t xml:space="preserve"> ངེ་གི་ མཁའ་འགྲོམ་ དང་ ངེ་གི་ བར་ ན་ འགོ་ དང་པ་ འཛམ་གླིང་ དགའ་མཐུན་ གྱི་ ཉིན་མར་ ཧིང་གཏམ་ བཤད་ པའི་ ལོ་རྒྱུས་ འདི་ འ་ནེམ་ཅིག་ ཨིན་ ནོ ། ། </w:t>
      </w:r>
      <w:r>
        <w:t xml:space="preserve"># </w:t>
      </w:r>
      <w:r>
        <w:rPr>
          <w:rFonts w:cs="Microsoft Himalaya"/>
          <w:cs/>
          <w:lang w:bidi="bo-CN"/>
        </w:rPr>
        <w:t>། ། མཐོང་སྣང་ གསུམ་པ །</w:t>
      </w:r>
    </w:p>
    <w:p w14:paraId="3D714213" w14:textId="77777777" w:rsidR="00A536DF" w:rsidRDefault="00A536DF" w:rsidP="00A536DF">
      <w:pPr>
        <w:spacing w:after="0"/>
      </w:pPr>
      <w:r>
        <w:rPr>
          <w:rFonts w:cs="Microsoft Himalaya"/>
          <w:cs/>
          <w:lang w:bidi="bo-CN"/>
        </w:rPr>
        <w:t xml:space="preserve"> ང་ དང་ སྒྲ་འཛིན་ གྱི་ བར་ ན་ ཡོད་ པའི་ མཐུན་ལམ་ འདི་ ཆ་རོགས་ འཆམ་ཤོས་ ཅིག་ གི་ ཐོག་ ལུ་ ར་ སྡོད་ ཅི །</w:t>
      </w:r>
    </w:p>
    <w:p w14:paraId="3D009A4F"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སློབ་སྦྱོང་ གི་ ལས་རིམ་ ཚུ་ </w:t>
      </w:r>
      <w:r>
        <w:t xml:space="preserve"># </w:t>
      </w:r>
      <w:r>
        <w:rPr>
          <w:rFonts w:cs="Microsoft Himalaya"/>
          <w:cs/>
          <w:lang w:bidi="bo-CN"/>
        </w:rPr>
        <w:t xml:space="preserve">གར་དྲགས་ ཡོད་ ནི་ འདི་གིས་ བདུན་ཕྲག་ རེ་ གི་ བར་ ན་ </w:t>
      </w:r>
      <w:r>
        <w:t xml:space="preserve"># </w:t>
      </w:r>
      <w:r>
        <w:rPr>
          <w:rFonts w:cs="Microsoft Himalaya"/>
          <w:cs/>
          <w:lang w:bidi="bo-CN"/>
        </w:rPr>
        <w:t>ཚར་ རེ་ ལས་ འཕྱད་ མི་ ཚུགས་ པས །</w:t>
      </w:r>
    </w:p>
    <w:p w14:paraId="5B2CA682" w14:textId="77777777" w:rsidR="00A536DF" w:rsidRDefault="00A536DF" w:rsidP="00A536DF">
      <w:pPr>
        <w:spacing w:after="0"/>
      </w:pPr>
      <w:r>
        <w:rPr>
          <w:rFonts w:cs="Microsoft Himalaya"/>
          <w:cs/>
          <w:lang w:bidi="bo-CN"/>
        </w:rPr>
        <w:lastRenderedPageBreak/>
        <w:t xml:space="preserve"> ཚར་ཅིག་འབདཝ་ད་ </w:t>
      </w:r>
      <w:r>
        <w:t xml:space="preserve"># </w:t>
      </w:r>
      <w:r>
        <w:rPr>
          <w:rFonts w:cs="Microsoft Himalaya"/>
          <w:cs/>
          <w:lang w:bidi="bo-CN"/>
        </w:rPr>
        <w:t xml:space="preserve">གཟའ་ཟླཝ་ ལུ་ </w:t>
      </w:r>
      <w:r>
        <w:t xml:space="preserve"># </w:t>
      </w:r>
      <w:r>
        <w:rPr>
          <w:rFonts w:cs="Microsoft Himalaya"/>
          <w:cs/>
          <w:lang w:bidi="bo-CN"/>
        </w:rPr>
        <w:t xml:space="preserve">ཕྱི་རུ་ ཆུ་ཚོད་ </w:t>
      </w:r>
      <w:r>
        <w:t xml:space="preserve">NUM </w:t>
      </w:r>
      <w:r>
        <w:rPr>
          <w:rFonts w:cs="Microsoft Himalaya"/>
          <w:cs/>
          <w:lang w:bidi="bo-CN"/>
        </w:rPr>
        <w:t xml:space="preserve">དེ་ཅིག་ཁར་ </w:t>
      </w:r>
      <w:r>
        <w:t xml:space="preserve"># </w:t>
      </w:r>
      <w:r>
        <w:rPr>
          <w:rFonts w:cs="Microsoft Himalaya"/>
          <w:cs/>
          <w:lang w:bidi="bo-CN"/>
        </w:rPr>
        <w:t xml:space="preserve">ང་ ཡང་ དལ་ཁོམ་ ཐོན་ ཏེ་ </w:t>
      </w:r>
      <w:r>
        <w:t xml:space="preserve"># </w:t>
      </w:r>
      <w:r>
        <w:rPr>
          <w:rFonts w:cs="Microsoft Himalaya"/>
          <w:cs/>
          <w:lang w:bidi="bo-CN"/>
        </w:rPr>
        <w:t xml:space="preserve">བུམོ་ གི་ ཉལ་ཁྱིམ་ ནང་ ལས་ སྒྲ་འཛིན་ བོ་ པར་ འགྱོཝ་ ད་ </w:t>
      </w:r>
      <w:r>
        <w:t xml:space="preserve"># </w:t>
      </w:r>
      <w:r>
        <w:rPr>
          <w:rFonts w:cs="Microsoft Himalaya"/>
          <w:cs/>
          <w:lang w:bidi="bo-CN"/>
        </w:rPr>
        <w:t>མོ་ ཡང་ འདི་འཕྲོས་ལས་ འོངས་ ཡི །</w:t>
      </w:r>
    </w:p>
    <w:p w14:paraId="5AFCB2F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ང་བཅས་ གཉིས་ སློབ་སྦྱོང་ སྤེལ་ཁང་ གི་ ཟ་ཁང་ ནང་ སོང་ ཞིནམ་ལས་ </w:t>
      </w:r>
      <w:r>
        <w:t xml:space="preserve"># </w:t>
      </w:r>
      <w:r>
        <w:rPr>
          <w:rFonts w:cs="Microsoft Himalaya"/>
          <w:cs/>
          <w:lang w:bidi="bo-CN"/>
        </w:rPr>
        <w:t>ཇ་ ཀོ་ཕི་ རེ་ ལེན་ སྦེ་ བློ་ སླབ་ སྡོད་ ཅི །</w:t>
      </w:r>
    </w:p>
    <w:p w14:paraId="2B69F96F" w14:textId="77777777" w:rsidR="00A536DF" w:rsidRDefault="00A536DF" w:rsidP="00A536DF">
      <w:pPr>
        <w:spacing w:after="0"/>
      </w:pPr>
      <w:r>
        <w:rPr>
          <w:rFonts w:cs="Microsoft Himalaya"/>
          <w:cs/>
          <w:lang w:bidi="bo-CN"/>
        </w:rPr>
        <w:t xml:space="preserve"> འདི་ གི་ ཞོར་ཁར་ ང་ གིས་ མོ་ ལུ་ ཁྱོད་ ང་ འབད་སར་ འཐོན་ འོང་ ཟེར་ བའི་ ཁ་ཚིག་ ཅིག་ ཡོད་ མེན་ན་ ནམ་ འོང་ ནི་ འབད་ དོ་ ཟེར་ འདྲིཝ་ ད་ </w:t>
      </w:r>
      <w:r>
        <w:t xml:space="preserve"># </w:t>
      </w:r>
      <w:r>
        <w:rPr>
          <w:rFonts w:cs="Microsoft Himalaya"/>
          <w:cs/>
          <w:lang w:bidi="bo-CN"/>
        </w:rPr>
        <w:t>མོ་ གིས་ མགྱོགས་པ་ར་ འོང་ ནིའི་ འཆར་གཞི་ ཡོད །</w:t>
      </w:r>
    </w:p>
    <w:p w14:paraId="1B92D30B" w14:textId="77777777" w:rsidR="00A536DF" w:rsidRDefault="00A536DF" w:rsidP="00A536DF">
      <w:pPr>
        <w:spacing w:after="0"/>
      </w:pPr>
      <w:r>
        <w:rPr>
          <w:rFonts w:cs="Microsoft Himalaya"/>
          <w:cs/>
          <w:lang w:bidi="bo-CN"/>
        </w:rPr>
        <w:t xml:space="preserve"> ཁྱོད་ ཀྱི་ སེམས་ ཁར་ ངེ་གི་ དོན་ལུ་ ཡོད་ པའི་ བྱམས་ དང་ སྙིང་རྗེ་ </w:t>
      </w:r>
      <w:r>
        <w:t xml:space="preserve"># </w:t>
      </w:r>
      <w:r>
        <w:rPr>
          <w:rFonts w:cs="Microsoft Himalaya"/>
          <w:cs/>
          <w:lang w:bidi="bo-CN"/>
        </w:rPr>
        <w:t>བརྩེ་བ་ འདི་ ཚུ་ གཞན་ ག་ལུ་ཡང་ མ་ བྱིན་ ག་ ཟེར་ འདྲི་ དེས །</w:t>
      </w:r>
    </w:p>
    <w:p w14:paraId="6AB71DEB" w14:textId="77777777" w:rsidR="00A536DF" w:rsidRDefault="00A536DF" w:rsidP="00A536DF">
      <w:pPr>
        <w:spacing w:after="0"/>
      </w:pPr>
      <w:r>
        <w:rPr>
          <w:rFonts w:cs="Microsoft Himalaya"/>
          <w:cs/>
          <w:lang w:bidi="bo-CN"/>
        </w:rPr>
        <w:t xml:space="preserve"> དེ་ལས་ ང་ གིས་ འདི་བཟུམ་ གྱི་ གནས་སྟངས་ ནང་ ལུ་ </w:t>
      </w:r>
      <w:r>
        <w:t xml:space="preserve"># </w:t>
      </w:r>
      <w:r>
        <w:rPr>
          <w:rFonts w:cs="Microsoft Himalaya"/>
          <w:cs/>
          <w:lang w:bidi="bo-CN"/>
        </w:rPr>
        <w:t>ང་ སེར་སྣ་ ཆེ་སུ་ཅིག་ འབད་ ནི་ འདི་གིས་ ག་ལུ་ཡང་ བྱིན་ མ་ ནུམ་ པར་ ཁྱོད་ར་ གི་ དོན་ལུ་ ར་ ཡོད །</w:t>
      </w:r>
    </w:p>
    <w:p w14:paraId="0E03A0CF" w14:textId="77777777" w:rsidR="00A536DF" w:rsidRDefault="00A536DF" w:rsidP="00A536DF">
      <w:pPr>
        <w:spacing w:after="0"/>
      </w:pPr>
      <w:r>
        <w:rPr>
          <w:rFonts w:cs="Microsoft Himalaya"/>
          <w:cs/>
          <w:lang w:bidi="bo-CN"/>
        </w:rPr>
        <w:t xml:space="preserve"> དེ་མ་ཚད་ ཕྱུ་གུ་ ཡང་ ལེ་ཤ་ འཚར་ ཏེ་ ཡོད་ ཟེར་ སླབཔ་ ད་ </w:t>
      </w:r>
      <w:r>
        <w:t xml:space="preserve"># </w:t>
      </w:r>
      <w:r>
        <w:rPr>
          <w:rFonts w:cs="Microsoft Himalaya"/>
          <w:cs/>
          <w:lang w:bidi="bo-CN"/>
        </w:rPr>
        <w:t>མོ་ གིས་ ཀྲིག་ཀྲི་ ཨིན་ པས །</w:t>
      </w:r>
    </w:p>
    <w:p w14:paraId="3C3CCFE9" w14:textId="77777777" w:rsidR="00A536DF" w:rsidRDefault="00A536DF" w:rsidP="00A536DF">
      <w:pPr>
        <w:spacing w:after="0"/>
      </w:pPr>
      <w:r>
        <w:rPr>
          <w:rFonts w:cs="Microsoft Himalaya"/>
          <w:cs/>
          <w:lang w:bidi="bo-CN"/>
        </w:rPr>
        <w:t xml:space="preserve"> ངེ་གི་ མི་ཚེའི་ ནང་ དགོཔ་ ཁག་ཆེ་ཤོས་ འདི་ ར་ ཁྱོད་ ཀྱིས་ བཏོན་ ནི་ འདུག</w:t>
      </w:r>
    </w:p>
    <w:p w14:paraId="0400E5A8" w14:textId="77777777" w:rsidR="00A536DF" w:rsidRDefault="00A536DF" w:rsidP="00A536DF">
      <w:pPr>
        <w:spacing w:after="0"/>
      </w:pPr>
      <w:r>
        <w:rPr>
          <w:rFonts w:cs="Microsoft Himalaya"/>
          <w:cs/>
          <w:lang w:bidi="bo-CN"/>
        </w:rPr>
        <w:t xml:space="preserve"> མགྱོགས་པ་ར་ ང་ དང་ ཁྱོད་ ཀྱི་ ཚོང་ ལེགས་ཤོམ་ སྦེ་ བསྒྲིག་ འོང་ །</w:t>
      </w:r>
    </w:p>
    <w:p w14:paraId="31770080" w14:textId="77777777" w:rsidR="00A536DF" w:rsidRDefault="00A536DF" w:rsidP="00A536DF">
      <w:pPr>
        <w:spacing w:after="0"/>
      </w:pPr>
      <w:r>
        <w:rPr>
          <w:rFonts w:cs="Microsoft Himalaya"/>
          <w:cs/>
          <w:lang w:bidi="bo-CN"/>
        </w:rPr>
        <w:t xml:space="preserve"> ངེ་གི་ ཚ་གྱང་ འདི་ </w:t>
      </w:r>
      <w:r>
        <w:t xml:space="preserve"># </w:t>
      </w:r>
      <w:r>
        <w:rPr>
          <w:rFonts w:cs="Microsoft Himalaya"/>
          <w:cs/>
          <w:lang w:bidi="bo-CN"/>
        </w:rPr>
        <w:t xml:space="preserve">ང་ ཁྱོད་ འབད་སར་ མ་ ལྷོདཔ་ ལས་ </w:t>
      </w:r>
      <w:r>
        <w:t xml:space="preserve"># </w:t>
      </w:r>
      <w:r>
        <w:rPr>
          <w:rFonts w:cs="Microsoft Himalaya"/>
          <w:cs/>
          <w:lang w:bidi="bo-CN"/>
        </w:rPr>
        <w:t>བྱམས་ དང་ བརྩེ་བ་ གི་ སྦྱིན་པ་ ཞུ་ མི་ གཞན་ མི་ འཐོན་ ག་ མནོ་ སྟེ་ འདྲོགས་ ཅི །</w:t>
      </w:r>
    </w:p>
    <w:p w14:paraId="3D5AF742" w14:textId="77777777" w:rsidR="00A536DF" w:rsidRDefault="00A536DF" w:rsidP="00A536DF">
      <w:pPr>
        <w:spacing w:after="0"/>
      </w:pPr>
      <w:r>
        <w:rPr>
          <w:rFonts w:cs="Microsoft Himalaya"/>
          <w:cs/>
          <w:lang w:bidi="bo-CN"/>
        </w:rPr>
        <w:t xml:space="preserve"> ཁྱོད་ར་ གིས་ སླབ་ དོ་ བཟུམ་སྦེ་ ཁྱོད་ སེར་སྣ་ ཆེ་ མི་ ཅིག་ ཨིན་ པ་ ཅིན་ ང་ འདྲོག་ དགོཔ་ མིན་འདུག </w:t>
      </w:r>
      <w:r>
        <w:t xml:space="preserve"># </w:t>
      </w:r>
      <w:r>
        <w:rPr>
          <w:rFonts w:cs="Microsoft Himalaya"/>
          <w:cs/>
          <w:lang w:bidi="bo-CN"/>
        </w:rPr>
        <w:t>སེམས་ དགའ་ ཡི་ ཟེར་ སླབ་ དེས །</w:t>
      </w:r>
    </w:p>
    <w:p w14:paraId="65CC60C3" w14:textId="77777777" w:rsidR="00A536DF" w:rsidRDefault="00A536DF" w:rsidP="00A536DF">
      <w:pPr>
        <w:spacing w:after="0"/>
      </w:pPr>
      <w:r>
        <w:rPr>
          <w:rFonts w:cs="Microsoft Himalaya"/>
          <w:cs/>
          <w:lang w:bidi="bo-CN"/>
        </w:rPr>
        <w:t xml:space="preserve"> དེ་ལས་ ད་རུང་ </w:t>
      </w:r>
      <w:r>
        <w:t xml:space="preserve"># </w:t>
      </w:r>
      <w:r>
        <w:rPr>
          <w:rFonts w:cs="Microsoft Himalaya"/>
          <w:cs/>
          <w:lang w:bidi="bo-CN"/>
        </w:rPr>
        <w:t xml:space="preserve">ང་ གིས་ ངེ་གི་ མིག་ཏོ་ ཁར་ </w:t>
      </w:r>
      <w:r>
        <w:t xml:space="preserve"># </w:t>
      </w:r>
      <w:r>
        <w:rPr>
          <w:rFonts w:cs="Microsoft Himalaya"/>
          <w:cs/>
          <w:lang w:bidi="bo-CN"/>
        </w:rPr>
        <w:t xml:space="preserve">ས་ འཛམ་གླིང་ ནང་ ལུ་ </w:t>
      </w:r>
      <w:r>
        <w:t xml:space="preserve"># </w:t>
      </w:r>
      <w:r>
        <w:rPr>
          <w:rFonts w:cs="Microsoft Himalaya"/>
          <w:cs/>
          <w:lang w:bidi="bo-CN"/>
        </w:rPr>
        <w:t>མཁའ་འགྲོམ་ བཟུམ་སྦེ་ ཚོརཝ་ མས །</w:t>
      </w:r>
    </w:p>
    <w:p w14:paraId="6CA9051C"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ང་ གིས་ ཁྱོད་ ལུ་ མཁའ་འགྲོམ་ ཟེར་ བོ་ པ་ ཅིན་ </w:t>
      </w:r>
      <w:r>
        <w:t xml:space="preserve"># </w:t>
      </w:r>
      <w:r>
        <w:rPr>
          <w:rFonts w:cs="Microsoft Himalaya"/>
          <w:cs/>
          <w:lang w:bidi="bo-CN"/>
        </w:rPr>
        <w:t xml:space="preserve">ཁྱོད་ ཀྱིས་ ངོས་ལེན་ ག་དེ་སྦེ་ འབད་ འོང་ ཟེར་ སླབཔ་ ད་ </w:t>
      </w:r>
      <w:r>
        <w:t xml:space="preserve"># </w:t>
      </w:r>
      <w:r>
        <w:rPr>
          <w:rFonts w:cs="Microsoft Himalaya"/>
          <w:cs/>
          <w:lang w:bidi="bo-CN"/>
        </w:rPr>
        <w:t xml:space="preserve">མོ་ གིས་ ང་ མཁའ་འགྲོམ་ མེན་ རུང་ </w:t>
      </w:r>
      <w:r>
        <w:t xml:space="preserve"># </w:t>
      </w:r>
      <w:r>
        <w:rPr>
          <w:rFonts w:cs="Microsoft Himalaya"/>
          <w:cs/>
          <w:lang w:bidi="bo-CN"/>
        </w:rPr>
        <w:t>མཁའ་འགྲོམ་ ཟེར་ བོ་ ནིའི་ འོས་འབབ་ ཡོད་ པ་ ཅིན་ བོ་ ཆོག</w:t>
      </w:r>
    </w:p>
    <w:p w14:paraId="2B35EF12"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ཁྱོད་ ཀྱི་ དོན་ལུ་ ང་ ཡང་ མཁའ་འགྲོམ་ སྦེ་ སྡོད་ ནིའི་ མནོ་བསམ་ ཡོད །</w:t>
      </w:r>
    </w:p>
    <w:p w14:paraId="4F214E98" w14:textId="77777777" w:rsidR="00A536DF" w:rsidRDefault="00A536DF" w:rsidP="00A536DF">
      <w:pPr>
        <w:spacing w:after="0"/>
      </w:pPr>
      <w:r>
        <w:rPr>
          <w:rFonts w:cs="Microsoft Himalaya"/>
          <w:cs/>
          <w:lang w:bidi="bo-CN"/>
        </w:rPr>
        <w:t xml:space="preserve"> མི་ གི་ ཚེ་ ལུ་ འདི་ དང་ འདི་ ཟེརཝ་ ག་ནི་ཡང་ མིན་འདུག</w:t>
      </w:r>
    </w:p>
    <w:p w14:paraId="4BD0FAE1" w14:textId="77777777" w:rsidR="00A536DF" w:rsidRDefault="00A536DF" w:rsidP="00A536DF">
      <w:pPr>
        <w:spacing w:after="0"/>
      </w:pPr>
      <w:r>
        <w:rPr>
          <w:rFonts w:cs="Microsoft Himalaya"/>
          <w:cs/>
          <w:lang w:bidi="bo-CN"/>
        </w:rPr>
        <w:t xml:space="preserve"> སྡོད་ པའི་ དུས་ཚོད་ ལུ་ </w:t>
      </w:r>
      <w:r>
        <w:t xml:space="preserve"># </w:t>
      </w:r>
      <w:r>
        <w:rPr>
          <w:rFonts w:cs="Microsoft Himalaya"/>
          <w:cs/>
          <w:lang w:bidi="bo-CN"/>
        </w:rPr>
        <w:t xml:space="preserve">ཁྱོད་ ཀྱིས་ ང་ ལུ་ ག་དེ་སྦེ་ སླབ་ རུང་ ང་ གིས་ བཟོད་ ཚུགས་ པའི་ གནས་སྟངས་ ལུ་ ལྷོད་ ནི་ བཟུམ་ ཅིག་ འདུག་ ཟེར་ ཧན་ཏོང་ཏོ་ སེམས་ ཁར་ འབབ་ཏོག་ཏོ་ སྦེ་ སླབ་ འོངས་ པའི་ བསྒང་ ལས་ </w:t>
      </w:r>
      <w:r>
        <w:t xml:space="preserve"># </w:t>
      </w:r>
      <w:r>
        <w:rPr>
          <w:rFonts w:cs="Microsoft Himalaya"/>
          <w:cs/>
          <w:lang w:bidi="bo-CN"/>
        </w:rPr>
        <w:t xml:space="preserve">ཧེ་མ་ ལས་ ཡང་ </w:t>
      </w:r>
      <w:r>
        <w:t xml:space="preserve"># </w:t>
      </w:r>
      <w:r>
        <w:rPr>
          <w:rFonts w:cs="Microsoft Himalaya"/>
          <w:cs/>
          <w:lang w:bidi="bo-CN"/>
        </w:rPr>
        <w:t>མོ་ ལུ་ དགའ་ བའི་ སེམས་ཤུགས་ སྤང་ མ་ ཚུགས་ པའི་ གནས་སྟངས་ ལུ་ ཡོད་ ཟེརན་ ད་རུང་ ཧེང་སྐལ་ ར་ མོ་ ལུ་ ཕངས་ པའི་ སེམས་ཤུགས་ རང་བཞིན་གྱིས་ འཁོར་ ཏེ་ འོངས་ ཡི །</w:t>
      </w:r>
    </w:p>
    <w:p w14:paraId="2B356587" w14:textId="77777777" w:rsidR="00A536DF" w:rsidRDefault="00A536DF" w:rsidP="00A536DF">
      <w:pPr>
        <w:spacing w:after="0"/>
      </w:pPr>
      <w:r>
        <w:rPr>
          <w:rFonts w:cs="Microsoft Himalaya"/>
          <w:cs/>
          <w:lang w:bidi="bo-CN"/>
        </w:rPr>
        <w:t xml:space="preserve"> མོ་ གི་ གདོང་ དང་ མགུ་ཏོ་ གི་ སྐྱ་ </w:t>
      </w:r>
      <w:r>
        <w:t xml:space="preserve"># </w:t>
      </w:r>
      <w:r>
        <w:rPr>
          <w:rFonts w:cs="Microsoft Himalaya"/>
          <w:cs/>
          <w:lang w:bidi="bo-CN"/>
        </w:rPr>
        <w:t xml:space="preserve">རྐངམ་ </w:t>
      </w:r>
      <w:r>
        <w:t xml:space="preserve"># </w:t>
      </w:r>
      <w:r>
        <w:rPr>
          <w:rFonts w:cs="Microsoft Himalaya"/>
          <w:cs/>
          <w:lang w:bidi="bo-CN"/>
        </w:rPr>
        <w:t xml:space="preserve">ལགཔ་ ཚུ་ ཡང་ </w:t>
      </w:r>
      <w:r>
        <w:t xml:space="preserve"># </w:t>
      </w:r>
      <w:r>
        <w:rPr>
          <w:rFonts w:cs="Microsoft Himalaya"/>
          <w:cs/>
          <w:lang w:bidi="bo-CN"/>
        </w:rPr>
        <w:t xml:space="preserve">འ་ནཱི་ བསྒང་ འབདན་ </w:t>
      </w:r>
      <w:r>
        <w:t xml:space="preserve"># </w:t>
      </w:r>
      <w:r>
        <w:rPr>
          <w:rFonts w:cs="Microsoft Himalaya"/>
          <w:cs/>
          <w:lang w:bidi="bo-CN"/>
        </w:rPr>
        <w:t>ལེགས་ཤོམ་ སྦེ་ ར་ བལྟ་ ནིའི་ གོ་སྐབས་ ཐོབ་ ཅི །</w:t>
      </w:r>
    </w:p>
    <w:p w14:paraId="3A84B313" w14:textId="77777777" w:rsidR="00A536DF" w:rsidRDefault="00A536DF" w:rsidP="00A536DF">
      <w:pPr>
        <w:spacing w:after="0"/>
      </w:pPr>
      <w:r>
        <w:rPr>
          <w:rFonts w:cs="Microsoft Himalaya"/>
          <w:cs/>
          <w:lang w:bidi="bo-CN"/>
        </w:rPr>
        <w:t xml:space="preserve"> བུམོ་ གཞན་ ཚུ་ འབདན་ </w:t>
      </w:r>
      <w:r>
        <w:t xml:space="preserve"># </w:t>
      </w:r>
      <w:r>
        <w:rPr>
          <w:rFonts w:cs="Microsoft Himalaya"/>
          <w:cs/>
          <w:lang w:bidi="bo-CN"/>
        </w:rPr>
        <w:t>བལྟ་ ཡི་ བལྟ་ ཡི་ ར་ སྐྱོན་ མཐོང་ ནི་ ཡོད །</w:t>
      </w:r>
    </w:p>
    <w:p w14:paraId="0FD6C13D" w14:textId="77777777" w:rsidR="00A536DF" w:rsidRDefault="00A536DF" w:rsidP="00A536DF">
      <w:pPr>
        <w:spacing w:after="0"/>
      </w:pPr>
      <w:r>
        <w:rPr>
          <w:rFonts w:cs="Microsoft Himalaya"/>
          <w:cs/>
          <w:lang w:bidi="bo-CN"/>
        </w:rPr>
        <w:t xml:space="preserve"> མོ་ ནི་ མགུ་ཏོ་ གི་ སྤྱི་གཙུག་ ལས་ རྐང་མའི་ རྟིངམ་ ཚུན་ཚོད་ ག་དེ་སྦེ་ ར་ བལྟ་ རུང་ </w:t>
      </w:r>
      <w:r>
        <w:t xml:space="preserve"># </w:t>
      </w:r>
      <w:r>
        <w:rPr>
          <w:rFonts w:cs="Microsoft Himalaya"/>
          <w:cs/>
          <w:lang w:bidi="bo-CN"/>
        </w:rPr>
        <w:t>སྐྱོན་ མཐོང་ ནི་ ཕར་ ར་ བཞག་ ག་དེམ་ཅིག་ བལྟ་ རུང་ བསུན་ ནི་ མིན་ནུག</w:t>
      </w:r>
    </w:p>
    <w:p w14:paraId="3CBFF2C3" w14:textId="77777777" w:rsidR="00A536DF" w:rsidRDefault="00A536DF" w:rsidP="00A536DF">
      <w:pPr>
        <w:spacing w:after="0"/>
      </w:pPr>
      <w:r>
        <w:rPr>
          <w:rFonts w:cs="Microsoft Himalaya"/>
          <w:cs/>
          <w:lang w:bidi="bo-CN"/>
        </w:rPr>
        <w:t xml:space="preserve"> མོ་ ལུ་ བལྟ་ སྟེ་ སེམས་ ཨ་ཙི་ ཡེངས་སོང་ པའི་ བར་ ན་ བློ་ ཆད་ སོ་ ནུག</w:t>
      </w:r>
    </w:p>
    <w:p w14:paraId="2AD1061F" w14:textId="77777777" w:rsidR="00A536DF" w:rsidRDefault="00A536DF" w:rsidP="00A536DF">
      <w:pPr>
        <w:spacing w:after="0"/>
      </w:pPr>
      <w:r>
        <w:rPr>
          <w:rFonts w:cs="Microsoft Himalaya"/>
          <w:cs/>
          <w:lang w:bidi="bo-CN"/>
        </w:rPr>
        <w:t xml:space="preserve"> དེ་ལས་ མོ་ གིས་ ད་རེས་སྐབས་ཅིག་ </w:t>
      </w:r>
      <w:r>
        <w:t xml:space="preserve"># </w:t>
      </w:r>
      <w:r>
        <w:rPr>
          <w:rFonts w:cs="Microsoft Himalaya"/>
          <w:cs/>
          <w:lang w:bidi="bo-CN"/>
        </w:rPr>
        <w:t>ང་ རྨི་ལམ་ ཡང་ ལེགས་ཤོམ་ མི་ མཐོང་ པས །</w:t>
      </w:r>
    </w:p>
    <w:p w14:paraId="2FE4A097" w14:textId="77777777" w:rsidR="00A536DF" w:rsidRDefault="00A536DF" w:rsidP="00A536DF">
      <w:pPr>
        <w:spacing w:after="0"/>
      </w:pPr>
      <w:r>
        <w:rPr>
          <w:rFonts w:cs="Microsoft Himalaya"/>
          <w:cs/>
          <w:lang w:bidi="bo-CN"/>
        </w:rPr>
        <w:t xml:space="preserve"> དེ་མ་ཚད་ ཆ་རོགས་ རེ་ རེ་ གཉིས་ གཉིས་ ཀྱིས་ དགྲ་ བཟུང་ སྟེ་ འབདཝ་ མས །</w:t>
      </w:r>
    </w:p>
    <w:p w14:paraId="70F185B6" w14:textId="77777777" w:rsidR="00A536DF" w:rsidRDefault="00A536DF" w:rsidP="00A536DF">
      <w:pPr>
        <w:spacing w:after="0"/>
      </w:pPr>
      <w:r>
        <w:rPr>
          <w:rFonts w:cs="Microsoft Himalaya"/>
          <w:cs/>
          <w:lang w:bidi="bo-CN"/>
        </w:rPr>
        <w:t xml:space="preserve"> དེ་ ཚུ་ ལུ་ ལྟཝ་ ད་ ང་ ལུ་ རྐྱེན་ ཅིག་ འོང་ ནི་ བཟུམ་ ཅིག་ འདུག་ ཟེར་ སླབཔ་ མས །</w:t>
      </w:r>
    </w:p>
    <w:p w14:paraId="7CA3948B" w14:textId="77777777" w:rsidR="00A536DF" w:rsidRDefault="00A536DF" w:rsidP="00A536DF">
      <w:pPr>
        <w:spacing w:after="0"/>
      </w:pPr>
      <w:r>
        <w:rPr>
          <w:rFonts w:cs="Microsoft Himalaya"/>
          <w:cs/>
          <w:lang w:bidi="bo-CN"/>
        </w:rPr>
        <w:t xml:space="preserve"> འདི་ གི་ ལན་ ལུ་ ང་ གིས་ རྨི་ལམ་ ནང་ མཐོང་ མི་ ཚུ་ </w:t>
      </w:r>
      <w:r>
        <w:t xml:space="preserve"># </w:t>
      </w:r>
      <w:r>
        <w:rPr>
          <w:rFonts w:cs="Microsoft Himalaya"/>
          <w:cs/>
          <w:lang w:bidi="bo-CN"/>
        </w:rPr>
        <w:t xml:space="preserve">སྣང་དག་ བསྐྱེད་ པ་ ཅིན་ སེམས་ ཁར་ མ་ བདེཝ་ </w:t>
      </w:r>
      <w:r>
        <w:t xml:space="preserve"># </w:t>
      </w:r>
      <w:r>
        <w:rPr>
          <w:rFonts w:cs="Microsoft Himalaya"/>
          <w:cs/>
          <w:lang w:bidi="bo-CN"/>
        </w:rPr>
        <w:t>ཧེང་སྐལ་ ར་ འབྱུངམ་ ཨིན །</w:t>
      </w:r>
    </w:p>
    <w:p w14:paraId="2A869B66" w14:textId="77777777" w:rsidR="00A536DF" w:rsidRDefault="00A536DF" w:rsidP="00A536DF">
      <w:pPr>
        <w:spacing w:after="0"/>
      </w:pPr>
      <w:r>
        <w:rPr>
          <w:rFonts w:cs="Microsoft Himalaya"/>
          <w:cs/>
          <w:lang w:bidi="bo-CN"/>
        </w:rPr>
        <w:t xml:space="preserve"> དེ་ལས་ ཆ་རོགས་ ཚུ་ གིས་ ཁྱོད་ ལུ་ མ་ བཏུབ་ རེ་ འབད་ མི་ ཐོན་ རུང་ </w:t>
      </w:r>
      <w:r>
        <w:t xml:space="preserve"># </w:t>
      </w:r>
      <w:r>
        <w:rPr>
          <w:rFonts w:cs="Microsoft Himalaya"/>
          <w:cs/>
          <w:lang w:bidi="bo-CN"/>
        </w:rPr>
        <w:t xml:space="preserve">འདྲན་འདྲ་ མ་ འབད་ བར་ སྡོད་ པ་ ཅིན་ </w:t>
      </w:r>
      <w:r>
        <w:t xml:space="preserve"># </w:t>
      </w:r>
      <w:r>
        <w:rPr>
          <w:rFonts w:cs="Microsoft Himalaya"/>
          <w:cs/>
          <w:lang w:bidi="bo-CN"/>
        </w:rPr>
        <w:t xml:space="preserve">ལས་ཀྱིས་ར་ ཁོང་ ནམ་ཅིག་གི་ཚེ་ རྒྱབ་བཤུད་ རྐྱབ་ འགྱོ་ འོང་ ཟེར་ སླབཔ་ ད་ </w:t>
      </w:r>
      <w:r>
        <w:t xml:space="preserve"># </w:t>
      </w:r>
      <w:r>
        <w:rPr>
          <w:rFonts w:cs="Microsoft Himalaya"/>
          <w:cs/>
          <w:lang w:bidi="bo-CN"/>
        </w:rPr>
        <w:t>མོ་ གིས་ ད་ ག་དེ་སྦེ་ཨིན་རུང་ ང་ འགྱོ་ དགོ་ པས །</w:t>
      </w:r>
    </w:p>
    <w:p w14:paraId="0904581F" w14:textId="77777777" w:rsidR="00A536DF" w:rsidRDefault="00A536DF" w:rsidP="00A536DF">
      <w:pPr>
        <w:spacing w:after="0"/>
      </w:pPr>
      <w:r>
        <w:rPr>
          <w:rFonts w:cs="Microsoft Himalaya"/>
          <w:cs/>
          <w:lang w:bidi="bo-CN"/>
        </w:rPr>
        <w:t xml:space="preserve"> ནངས་པ་ ལས་ འཕྱད་ འོང་ ཟེར་ སླབ་ སྦེ་ མོ་ ཡར་ སོ་ ཡི །</w:t>
      </w:r>
    </w:p>
    <w:p w14:paraId="06B55C5B" w14:textId="77777777" w:rsidR="00A536DF" w:rsidRDefault="00A536DF" w:rsidP="00A536DF">
      <w:pPr>
        <w:spacing w:after="0"/>
      </w:pPr>
      <w:r>
        <w:rPr>
          <w:rFonts w:cs="Microsoft Himalaya"/>
          <w:cs/>
          <w:lang w:bidi="bo-CN"/>
        </w:rPr>
        <w:t xml:space="preserve"> དེ་ལས་ ང་ ཡང་ ཟ་ཁང་ ནང་ ལས་ ཐོན ། </w:t>
      </w:r>
      <w:r>
        <w:t xml:space="preserve"># </w:t>
      </w:r>
      <w:r>
        <w:rPr>
          <w:rFonts w:cs="Microsoft Himalaya"/>
          <w:cs/>
          <w:lang w:bidi="bo-CN"/>
        </w:rPr>
        <w:t xml:space="preserve">སློབ་སྦྱོང་ཁང་ གི་ གླིང་ཀ་ ནང་ སོང་ སྟེ་ ནར་ཁྲི་ གུ་ སྡོད་ སྦེ་ མནོ་བསམ་ ཅིག་ བཏང་ པའི་ བསྒང་ ངེ་གི་ སློབ་ཁང་ ནང་ ཡོད་ པའི་ ཆོས་གྲོགས་ པདྨ་ཆོས་སྒྲོན་ འདི་ </w:t>
      </w:r>
      <w:r>
        <w:t xml:space="preserve"># </w:t>
      </w:r>
      <w:r>
        <w:rPr>
          <w:rFonts w:cs="Microsoft Himalaya"/>
          <w:cs/>
          <w:lang w:bidi="bo-CN"/>
        </w:rPr>
        <w:t>དཔྱད་རིག་མེད་སི་སི་ སྦེ་ ངེ་གི་ སྦོ་ལོགས་ཁར་ འོངས་ ཞིནམ་ལས་ ཐུགས་རྗེ་དབང་ཕྱུག་ ཁྱོད་ར་ རྐྱངམ་གཅིག་ ག་ཅི་ ར་ འབད་ དོ་ གོ་ ཟེར་ འདྲི་ དེས །</w:t>
      </w:r>
    </w:p>
    <w:p w14:paraId="76A4C049" w14:textId="77777777" w:rsidR="00A536DF" w:rsidRDefault="00A536DF" w:rsidP="00A536DF">
      <w:pPr>
        <w:spacing w:after="0"/>
      </w:pPr>
      <w:r>
        <w:rPr>
          <w:rFonts w:cs="Microsoft Himalaya"/>
          <w:cs/>
          <w:lang w:bidi="bo-CN"/>
        </w:rPr>
        <w:t xml:space="preserve"> ང་ གིས་ ང་ འཛམ་གླིང་ ཕར་ ཁར་ </w:t>
      </w:r>
      <w:r>
        <w:t xml:space="preserve"># </w:t>
      </w:r>
      <w:r>
        <w:rPr>
          <w:rFonts w:cs="Microsoft Himalaya"/>
          <w:cs/>
          <w:lang w:bidi="bo-CN"/>
        </w:rPr>
        <w:t xml:space="preserve">ལྟདམོ་ ལྟ་ དོ་ ཟེར་ སླབཔ་ ད་ </w:t>
      </w:r>
      <w:r>
        <w:t xml:space="preserve"># </w:t>
      </w:r>
      <w:r>
        <w:rPr>
          <w:rFonts w:cs="Microsoft Himalaya"/>
          <w:cs/>
          <w:lang w:bidi="bo-CN"/>
        </w:rPr>
        <w:t xml:space="preserve">མོ་ བགའ་ ཡི་ བགའ་ ཡི་ ར་ འཛམ་གླིང་ ཕར་ ཁར་ </w:t>
      </w:r>
      <w:r>
        <w:t xml:space="preserve"># </w:t>
      </w:r>
      <w:r>
        <w:rPr>
          <w:rFonts w:cs="Microsoft Himalaya"/>
          <w:cs/>
          <w:lang w:bidi="bo-CN"/>
        </w:rPr>
        <w:t>ལྟདམོ་ མཐོང་ ཚུགས་ པའི་ མིག་ཏོ་ ཁྱོད་ ལུ་ ཡོདཔ་ ཨིན་ན་ ཟེར་ འདྲི་ དེས །</w:t>
      </w:r>
    </w:p>
    <w:p w14:paraId="29719753" w14:textId="77777777" w:rsidR="00A536DF" w:rsidRDefault="00A536DF" w:rsidP="00A536DF">
      <w:pPr>
        <w:spacing w:after="0"/>
      </w:pPr>
      <w:r>
        <w:rPr>
          <w:rFonts w:cs="Microsoft Himalaya"/>
          <w:cs/>
          <w:lang w:bidi="bo-CN"/>
        </w:rPr>
        <w:t xml:space="preserve"> ང་ གིས་ འཛམ་གླིང་ ཕར་ཁར་ ལྟདམོ་ མིག་ཏོ་ གིས་ བལྟཝ་ མེན་ པར་ སེམས་ ཀྱིས་ སྦེ་ ལྟཝ་ ཨིན་ ཟེར་ སླབ་ ཅི །</w:t>
      </w:r>
    </w:p>
    <w:p w14:paraId="05C706B9" w14:textId="77777777" w:rsidR="00A536DF" w:rsidRDefault="00A536DF" w:rsidP="00A536DF">
      <w:pPr>
        <w:spacing w:after="0"/>
      </w:pPr>
      <w:r>
        <w:rPr>
          <w:rFonts w:cs="Microsoft Himalaya"/>
          <w:cs/>
          <w:lang w:bidi="bo-CN"/>
        </w:rPr>
        <w:t xml:space="preserve"> དེ་ལས་ མོ་ གིས་ བློ་ འདི་བཟུམ་ གྱི་ ལན་ ང་ གིས་ སླབ་ མི་ ཤེས་ པས་ དེ་བ་འདི་ ང་ ཁྱོད་ འབད་སར་ ཆ་རོགས་ ཅིག་ འཚོལ་ བར་ འོངས་འོངསམ་ ཨིན །</w:t>
      </w:r>
    </w:p>
    <w:p w14:paraId="3F59AA31" w14:textId="77777777" w:rsidR="00A536DF" w:rsidRDefault="00A536DF" w:rsidP="00A536DF">
      <w:pPr>
        <w:spacing w:after="0"/>
      </w:pPr>
      <w:r>
        <w:rPr>
          <w:rFonts w:cs="Microsoft Himalaya"/>
          <w:cs/>
          <w:lang w:bidi="bo-CN"/>
        </w:rPr>
        <w:t xml:space="preserve"> ཁྱོད་ ཀྱིས་ ཆ་རོགས་ འབད་བྱིན་ འོང་ ག་ ཟེར་ སླབ་ དེས །</w:t>
      </w:r>
    </w:p>
    <w:p w14:paraId="6DE3027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ང་ གིས་ འབད་ ཚུགས་ པའི་ ལཱ་ ཨིན་ པ་ ཅིན་ འབད་ འོང་ །</w:t>
      </w:r>
    </w:p>
    <w:p w14:paraId="38E2D2A5" w14:textId="77777777" w:rsidR="00A536DF" w:rsidRDefault="00A536DF" w:rsidP="00A536DF">
      <w:pPr>
        <w:spacing w:after="0"/>
      </w:pPr>
      <w:r>
        <w:rPr>
          <w:rFonts w:cs="Microsoft Himalaya"/>
          <w:cs/>
          <w:lang w:bidi="bo-CN"/>
        </w:rPr>
        <w:t xml:space="preserve"> ག་ཅི་ འབད་ དགོཔ་ སྨོ་ ཟེར་ འདྲིཝ་ ད་ </w:t>
      </w:r>
      <w:r>
        <w:t xml:space="preserve"># </w:t>
      </w:r>
      <w:r>
        <w:rPr>
          <w:rFonts w:cs="Microsoft Himalaya"/>
          <w:cs/>
          <w:lang w:bidi="bo-CN"/>
        </w:rPr>
        <w:t xml:space="preserve">མོ་ གིས་ ང་ ལུ་ བློ་ ཅིག་ སླབ་ ནི་ བཟུམ་ འབད་ ཞིནམ་ལས་ ང་ གིས་ བལྟ་བལྟ་ བའི་ བར་ ན་ ར་ </w:t>
      </w:r>
      <w:r>
        <w:t xml:space="preserve"># </w:t>
      </w:r>
      <w:r>
        <w:rPr>
          <w:rFonts w:cs="Microsoft Himalaya"/>
          <w:cs/>
          <w:lang w:bidi="bo-CN"/>
        </w:rPr>
        <w:t xml:space="preserve">མོ་ གིས་ བློ་ འདི་ བསྒྱུར་བཅོས་ འབད་ ཞིནམ་ལས་ </w:t>
      </w:r>
      <w:r>
        <w:t xml:space="preserve"># </w:t>
      </w:r>
      <w:r>
        <w:rPr>
          <w:rFonts w:cs="Microsoft Himalaya"/>
          <w:cs/>
          <w:lang w:bidi="bo-CN"/>
        </w:rPr>
        <w:t>ང་ གིས་ བུཚ་ ཅིག་ ལུ་ གནམ་མེད་ས་མེད་ དགའ་ ཡི །</w:t>
      </w:r>
    </w:p>
    <w:p w14:paraId="70B7D2FD" w14:textId="77777777" w:rsidR="00A536DF" w:rsidRDefault="00A536DF" w:rsidP="00A536DF">
      <w:pPr>
        <w:spacing w:after="0"/>
      </w:pPr>
      <w:r>
        <w:rPr>
          <w:rFonts w:cs="Microsoft Himalaya"/>
          <w:cs/>
          <w:lang w:bidi="bo-CN"/>
        </w:rPr>
        <w:t xml:space="preserve"> དེ་འབདཝ་ད་ ང་ ཨམ་སྲུ་ ཅིག་ འབད་ ནི་ འདི་གིས་ ཁོ་ ལུ་ དགའ་ ཟེར་ བའི་ ཚིག་ འདི་ འཐོན་ ར་ མ་ ཚུགས །</w:t>
      </w:r>
    </w:p>
    <w:p w14:paraId="572625F3" w14:textId="77777777" w:rsidR="00A536DF" w:rsidRDefault="00A536DF" w:rsidP="00A536DF">
      <w:pPr>
        <w:spacing w:after="0"/>
      </w:pPr>
      <w:r>
        <w:rPr>
          <w:rFonts w:cs="Microsoft Himalaya"/>
          <w:cs/>
          <w:lang w:bidi="bo-CN"/>
        </w:rPr>
        <w:t xml:space="preserve"> ད་ བློ་ འདི་ ཁོག་པའི་ གཏིང་ ལུ་ ཡུན་ རིངམོ་ སྦེ་ བཞག་ པ་ ཅིན་ </w:t>
      </w:r>
      <w:r>
        <w:t xml:space="preserve"># </w:t>
      </w:r>
      <w:r>
        <w:rPr>
          <w:rFonts w:cs="Microsoft Himalaya"/>
          <w:cs/>
          <w:lang w:bidi="bo-CN"/>
        </w:rPr>
        <w:t>ང་ འཆོལ་ ནིའི་ ཉེན་ཁ་ ཡང་ འདུག</w:t>
      </w:r>
    </w:p>
    <w:p w14:paraId="6D8AC6CC"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ག་ གིས་ ཡང་ མ་ ཤེསཔ་ སྦེ་ ཡི་གུའི་ ཐོག་ ལས་ བྲིས་ ཏེ་ </w:t>
      </w:r>
      <w:r>
        <w:t xml:space="preserve"># </w:t>
      </w:r>
      <w:r>
        <w:rPr>
          <w:rFonts w:cs="Microsoft Himalaya"/>
          <w:cs/>
          <w:lang w:bidi="bo-CN"/>
        </w:rPr>
        <w:t>བསྐྱལ་ ནི་ སྦེ་ ཐག་བཅད་ དེ་ ཡོད །</w:t>
      </w:r>
    </w:p>
    <w:p w14:paraId="7FF9730C" w14:textId="77777777" w:rsidR="00A536DF" w:rsidRDefault="00A536DF" w:rsidP="00A536DF">
      <w:pPr>
        <w:spacing w:after="0"/>
      </w:pPr>
      <w:r>
        <w:rPr>
          <w:rFonts w:cs="Microsoft Himalaya"/>
          <w:cs/>
          <w:lang w:bidi="bo-CN"/>
        </w:rPr>
        <w:lastRenderedPageBreak/>
        <w:t xml:space="preserve"> ང་ གིས་ མནོ་ མིའི་ ཧིང་གཏམ་ འདི་ </w:t>
      </w:r>
      <w:r>
        <w:t xml:space="preserve"># </w:t>
      </w:r>
      <w:r>
        <w:rPr>
          <w:rFonts w:cs="Microsoft Himalaya"/>
          <w:cs/>
          <w:lang w:bidi="bo-CN"/>
        </w:rPr>
        <w:t xml:space="preserve">ཁྱོད་ ཀྱིས་ སྙན་ངག་ གི་ ཚིག་ གིས་ བརྒྱན་ ཏེ་ </w:t>
      </w:r>
      <w:r>
        <w:t xml:space="preserve"># </w:t>
      </w:r>
      <w:r>
        <w:rPr>
          <w:rFonts w:cs="Microsoft Himalaya"/>
          <w:cs/>
          <w:lang w:bidi="bo-CN"/>
        </w:rPr>
        <w:t>ཤོག་ཀུའི་ ལོགས་ ལུ་ ཕབ་ གནང་ ཟེར་ སླབ་ པར་ འོངས་ ཡི་ ཟེར་ སླབ་ དེས །</w:t>
      </w:r>
    </w:p>
    <w:p w14:paraId="1FBF85C7" w14:textId="77777777" w:rsidR="00A536DF" w:rsidRDefault="00A536DF" w:rsidP="00A536DF">
      <w:pPr>
        <w:spacing w:after="0"/>
      </w:pPr>
      <w:r>
        <w:rPr>
          <w:rFonts w:cs="Microsoft Himalaya"/>
          <w:cs/>
          <w:lang w:bidi="bo-CN"/>
        </w:rPr>
        <w:t xml:space="preserve"> དེ་ལས་ ང་ གིས་ བགའ་ ཡི་ བགའ་ ཡི་ ར་ </w:t>
      </w:r>
      <w:r>
        <w:t xml:space="preserve"># </w:t>
      </w:r>
      <w:r>
        <w:rPr>
          <w:rFonts w:cs="Microsoft Himalaya"/>
          <w:cs/>
          <w:lang w:bidi="bo-CN"/>
        </w:rPr>
        <w:t xml:space="preserve">ཁྱོད་ ཀྱི་ ནད་གཞི་ འདི་ དང་ མདང་ཞག་ ང་ ལུ་ འཁོར་ མིའི་ ནད་ འདི་ </w:t>
      </w:r>
      <w:r>
        <w:t xml:space="preserve"># </w:t>
      </w:r>
      <w:r>
        <w:rPr>
          <w:rFonts w:cs="Microsoft Himalaya"/>
          <w:cs/>
          <w:lang w:bidi="bo-CN"/>
        </w:rPr>
        <w:t xml:space="preserve">ཅོག་ར་འཐད་ པས་ ཟེར་ སླབཔ་ ད་ མོ་ གིས་ ཁྱོད་ ཀྱི་ ནད་གཞི་ དང་ </w:t>
      </w:r>
      <w:r>
        <w:t xml:space="preserve"># </w:t>
      </w:r>
      <w:r>
        <w:rPr>
          <w:rFonts w:cs="Microsoft Himalaya"/>
          <w:cs/>
          <w:lang w:bidi="bo-CN"/>
        </w:rPr>
        <w:t>ངེ་གི་ ནད་གཞི་ ཅོག་འཐད་ རུང་ བཅོ་ཁ་ རྐྱབ་ མིའི་ དྲུང་འཚོ་ མི་ འདྲ །</w:t>
      </w:r>
    </w:p>
    <w:p w14:paraId="117BE4DC" w14:textId="77777777" w:rsidR="00A536DF" w:rsidRDefault="00A536DF" w:rsidP="00A536DF">
      <w:pPr>
        <w:spacing w:after="0"/>
      </w:pPr>
      <w:r>
        <w:rPr>
          <w:rFonts w:cs="Microsoft Himalaya"/>
          <w:cs/>
          <w:lang w:bidi="bo-CN"/>
        </w:rPr>
        <w:t xml:space="preserve"> དེ་བ་འདི་ བློ་ མ་ མང་ པར་ </w:t>
      </w:r>
      <w:r>
        <w:t xml:space="preserve"># </w:t>
      </w:r>
      <w:r>
        <w:rPr>
          <w:rFonts w:cs="Microsoft Himalaya"/>
          <w:cs/>
          <w:lang w:bidi="bo-CN"/>
        </w:rPr>
        <w:t xml:space="preserve">ང་ གིས་ སླབ་ མི་ འདི་ འགོ་བཙུགས་ ད་ ཟེར་ སླབཔ་ ད་ </w:t>
      </w:r>
      <w:r>
        <w:t xml:space="preserve"># </w:t>
      </w:r>
      <w:r>
        <w:rPr>
          <w:rFonts w:cs="Microsoft Himalaya"/>
          <w:cs/>
          <w:lang w:bidi="bo-CN"/>
        </w:rPr>
        <w:t xml:space="preserve">ང་ གིས་ ཤོག་ཀུ་ དང་ </w:t>
      </w:r>
      <w:r>
        <w:t xml:space="preserve"># </w:t>
      </w:r>
      <w:r>
        <w:rPr>
          <w:rFonts w:cs="Microsoft Himalaya"/>
          <w:cs/>
          <w:lang w:bidi="bo-CN"/>
        </w:rPr>
        <w:t>སྨྱུ་གུ་ ལག་པར་ བཤེད་ དེ་ བྲི་ ནི་ འགོ་བཙུགས་ ད་ ཡི །</w:t>
      </w:r>
    </w:p>
    <w:p w14:paraId="59077CEC" w14:textId="77777777" w:rsidR="00A536DF" w:rsidRDefault="00A536DF" w:rsidP="00A536DF">
      <w:pPr>
        <w:spacing w:after="0"/>
      </w:pPr>
      <w:r>
        <w:rPr>
          <w:rFonts w:cs="Microsoft Himalaya"/>
          <w:cs/>
          <w:lang w:bidi="bo-CN"/>
        </w:rPr>
        <w:t xml:space="preserve"> མོ་ གིས་ དོན་ཚན་ དང་པ་ འདི་ </w:t>
      </w:r>
      <w:r>
        <w:t xml:space="preserve"># </w:t>
      </w:r>
      <w:r>
        <w:rPr>
          <w:rFonts w:cs="Microsoft Himalaya"/>
          <w:cs/>
          <w:lang w:bidi="bo-CN"/>
        </w:rPr>
        <w:t>ད་རིས་ ཚུན་ཚོད་ ཁྱོད་ ལུ་ དགའ་ རུང་ དགའ་ ཡི་ ཟེར་ སླབ་ མ་ ཚུགས་ པར་ ད་རིས་ ཡི་གུའི་ ཐོག་ ལས་ བསྐྱལཝ་ ཨིན་ པའི་ སྐོར་ལས་ བྲིས་ ད །</w:t>
      </w:r>
    </w:p>
    <w:p w14:paraId="0F5061FF" w14:textId="77777777" w:rsidR="00A536DF" w:rsidRDefault="00A536DF" w:rsidP="00A536DF">
      <w:pPr>
        <w:spacing w:after="0"/>
      </w:pPr>
      <w:r>
        <w:rPr>
          <w:rFonts w:cs="Microsoft Himalaya"/>
          <w:cs/>
          <w:lang w:bidi="bo-CN"/>
        </w:rPr>
        <w:t xml:space="preserve"> དེ་འབདཝ་ད་ ཡི་གུའི་ ནང་ ལུ་ བུ་ ཁྱོད་ དང་ </w:t>
      </w:r>
      <w:r>
        <w:t xml:space="preserve"># </w:t>
      </w:r>
      <w:r>
        <w:rPr>
          <w:rFonts w:cs="Microsoft Himalaya"/>
          <w:cs/>
          <w:lang w:bidi="bo-CN"/>
        </w:rPr>
        <w:t>བུམོ་ ང་ ཟེར་ མི་ ཚིག་ ཚུ་ རྩ་ལས་ ལག་ལེན་ མ་ འཐབ་ ཟེར་ སླབ་ དེས །</w:t>
      </w:r>
    </w:p>
    <w:p w14:paraId="19CC3B92" w14:textId="77777777" w:rsidR="00A536DF" w:rsidRDefault="00A536DF" w:rsidP="00A536DF">
      <w:pPr>
        <w:spacing w:after="0"/>
      </w:pPr>
      <w:r>
        <w:rPr>
          <w:rFonts w:cs="Microsoft Himalaya"/>
          <w:cs/>
          <w:lang w:bidi="bo-CN"/>
        </w:rPr>
        <w:t xml:space="preserve"> དེ་ལས་ ངེ་གི་ སེམས་ ཁར་ ག་ཅི་སྦེ་ ཨིན་ན་ མནོ་ སྟེ་ དོགས་པ་ སྦོམ་ ར་ ཟ་ ཡི །</w:t>
      </w:r>
    </w:p>
    <w:p w14:paraId="4B1611E7" w14:textId="77777777" w:rsidR="00A536DF" w:rsidRDefault="00A536DF" w:rsidP="00A536DF">
      <w:pPr>
        <w:spacing w:after="0"/>
      </w:pPr>
      <w:r>
        <w:rPr>
          <w:rFonts w:cs="Microsoft Himalaya"/>
          <w:cs/>
          <w:lang w:bidi="bo-CN"/>
        </w:rPr>
        <w:t xml:space="preserve"> ཨིན་རུང་ མོ་ ལུ་ ཡ་ ཡ་ བཏུབ་ ཟེར་ སླབ་ སྦེ་ ཡི་གུའི་ ནང་ ལུ་ མོ་ར་ གི་ དོན་ཚན་ དང་ འཁྲིལ་ ཏེ་ ང་ གིས་ དེ་སྦེ་ བྲིས་ ཡི །</w:t>
      </w:r>
    </w:p>
    <w:p w14:paraId="28B997CC" w14:textId="77777777" w:rsidR="00A536DF" w:rsidRDefault="00A536DF" w:rsidP="00A536DF">
      <w:pPr>
        <w:spacing w:after="0"/>
      </w:pPr>
      <w:r>
        <w:rPr>
          <w:rFonts w:cs="Microsoft Himalaya"/>
          <w:cs/>
          <w:lang w:bidi="bo-CN"/>
        </w:rPr>
        <w:t xml:space="preserve"> ངེ་གི་ སེམས་ འདི་ ནང་ ལུ་ ཁྱོད་ ཀྱི་ མི་ཚེ་ གཅིག་ གི་ ནང་ བདེན་འཛིན་ རེ་ མ་ ཚུགས་ པའི་ དགའ་བ་ སྦོམ་ ཅིག་ རང་བཞིན་གྱིས་ འཁོར་ ཏེ་ ཡོད །</w:t>
      </w:r>
    </w:p>
    <w:p w14:paraId="73012E85" w14:textId="77777777" w:rsidR="00A536DF" w:rsidRDefault="00A536DF" w:rsidP="00A536DF">
      <w:pPr>
        <w:spacing w:after="0"/>
      </w:pPr>
      <w:r>
        <w:rPr>
          <w:rFonts w:cs="Microsoft Himalaya"/>
          <w:cs/>
          <w:lang w:bidi="bo-CN"/>
        </w:rPr>
        <w:t xml:space="preserve"> ཨིན་རུང་ ད་རིས་ ཚུན་ཚོད་ འདི་ གཏེར་ བཟུམ་སྦེ་ ཕྱི་ཁར་ བཏོན་ མ་ ཚུགས་ པར་ ང་ར་ གི་ ཁོག་པའི་ གཏིང་ ལུ་ ར་ ལུས་ སོ་ ཡི ། </w:t>
      </w:r>
      <w:r>
        <w:t xml:space="preserve"># </w:t>
      </w:r>
      <w:r>
        <w:rPr>
          <w:rFonts w:cs="Microsoft Himalaya"/>
          <w:cs/>
          <w:lang w:bidi="bo-CN"/>
        </w:rPr>
        <w:t>ད་རིས་ འབདན་ རྩ་འགེངས་ ཏེ་ ར་ བྱམས་པ་ དང་ བརྩེ་བ་ ཞི་བདེ་ གི་ རང་བཞིན་ དང་ ལྡན་ པའི་ དགའ་བ་ འདི་ ཚད་ འ་ནེམ་ཅིག་ ཡོད་ ཟེར་ སླབ་ མ་ ཚུགས །</w:t>
      </w:r>
    </w:p>
    <w:p w14:paraId="0F62941D" w14:textId="77777777" w:rsidR="00A536DF" w:rsidRDefault="00A536DF" w:rsidP="00A536DF">
      <w:pPr>
        <w:spacing w:after="0"/>
      </w:pPr>
      <w:r>
        <w:rPr>
          <w:rFonts w:cs="Microsoft Himalaya"/>
          <w:cs/>
          <w:lang w:bidi="bo-CN"/>
        </w:rPr>
        <w:t xml:space="preserve"> དེ་འབད་རུང་ ཧ་ལམ་ཅིག་ བཏོན་ ཏེ་ ཤོག་ཀུ་ དཀར་པོའི་ ལོགས་ བཀོད་ དེ་ ཁྱོད་ ལུ་ སྐྱེལ་ དོ་ ཟེར་ བྲིས་ ཞིནམ་ལས་ མོ་ ལུ་ ལྷག་བྱིནམ་ ད་ </w:t>
      </w:r>
      <w:r>
        <w:t xml:space="preserve"># </w:t>
      </w:r>
      <w:r>
        <w:rPr>
          <w:rFonts w:cs="Microsoft Himalaya"/>
          <w:cs/>
          <w:lang w:bidi="bo-CN"/>
        </w:rPr>
        <w:t>མོ་ ཡང་ ངེ་གི་ ཡི་གུའི་ ཚིག་ འདི་ ལུ་ ངལ་རངས་ ནུག</w:t>
      </w:r>
    </w:p>
    <w:p w14:paraId="53D8D04F" w14:textId="77777777" w:rsidR="00A536DF" w:rsidRDefault="00A536DF" w:rsidP="00A536DF">
      <w:pPr>
        <w:spacing w:after="0"/>
      </w:pPr>
      <w:r>
        <w:rPr>
          <w:rFonts w:cs="Microsoft Himalaya"/>
          <w:cs/>
          <w:lang w:bidi="bo-CN"/>
        </w:rPr>
        <w:t xml:space="preserve"> ད་ དོན་མཚམས་ གཉིས་པའི་ ནང་ ལུ་ ག་ཅི་ བཙུགས་ ནི་ ཟེར་ འདྲིཝ་ ད་ </w:t>
      </w:r>
      <w:r>
        <w:t xml:space="preserve"># </w:t>
      </w:r>
      <w:r>
        <w:rPr>
          <w:rFonts w:cs="Microsoft Himalaya"/>
          <w:cs/>
          <w:lang w:bidi="bo-CN"/>
        </w:rPr>
        <w:t>ཁོ་ གི་ སྤྱོད་པ་ ཉམ་ཆུང་ སྦེ་ སེམས་ ཁར་ འབབ་ཏོག་ཏོ་ ཡོད་ པའི་ སྐོར་ལས་ བྲི་ གནང་ ཟེར་ སླབ་ དེས །</w:t>
      </w:r>
    </w:p>
    <w:p w14:paraId="3FBC543F" w14:textId="77777777" w:rsidR="00A536DF" w:rsidRDefault="00A536DF" w:rsidP="00A536DF">
      <w:pPr>
        <w:spacing w:after="0"/>
      </w:pPr>
      <w:r>
        <w:rPr>
          <w:rFonts w:cs="Microsoft Himalaya"/>
          <w:cs/>
          <w:lang w:bidi="bo-CN"/>
        </w:rPr>
        <w:t xml:space="preserve"> དེ་ལས་ ང་ གིས་ </w:t>
      </w:r>
      <w:r>
        <w:t xml:space="preserve"># </w:t>
      </w:r>
      <w:r>
        <w:rPr>
          <w:rFonts w:cs="Microsoft Himalaya"/>
          <w:cs/>
          <w:lang w:bidi="bo-CN"/>
        </w:rPr>
        <w:t xml:space="preserve">ད་རུང་ ངེ་གི་ སེམས་ འདི་ རང་དབང་མེད་པར་ ཁྱོད་ ཀྱིས་ དབང་ ཆིཝ་ ལས་ </w:t>
      </w:r>
      <w:r>
        <w:t xml:space="preserve"># </w:t>
      </w:r>
      <w:r>
        <w:rPr>
          <w:rFonts w:cs="Microsoft Himalaya"/>
          <w:cs/>
          <w:lang w:bidi="bo-CN"/>
        </w:rPr>
        <w:t xml:space="preserve">ཁྱོད་ ཀྱི་ འབད་གཞག་བཅའ་གཞག་ ཚུ་ ཡང་ </w:t>
      </w:r>
      <w:r>
        <w:t xml:space="preserve"># </w:t>
      </w:r>
      <w:r>
        <w:rPr>
          <w:rFonts w:cs="Microsoft Himalaya"/>
          <w:cs/>
          <w:lang w:bidi="bo-CN"/>
        </w:rPr>
        <w:t xml:space="preserve">ག་ཅི་ འབད་རུང་ </w:t>
      </w:r>
      <w:r>
        <w:t xml:space="preserve"># </w:t>
      </w:r>
      <w:r>
        <w:rPr>
          <w:rFonts w:cs="Microsoft Himalaya"/>
          <w:cs/>
          <w:lang w:bidi="bo-CN"/>
        </w:rPr>
        <w:t>ངེ་གི་ མིག་ ཁར་ མ་ ལེགས་ པའི་ འོས་འབབ་ ག་ནི་ཡང་ མིན་འདུག</w:t>
      </w:r>
    </w:p>
    <w:p w14:paraId="36F8BDCB" w14:textId="77777777" w:rsidR="00A536DF" w:rsidRDefault="00A536DF" w:rsidP="00A536DF">
      <w:pPr>
        <w:spacing w:after="0"/>
      </w:pPr>
      <w:r>
        <w:rPr>
          <w:rFonts w:cs="Microsoft Himalaya"/>
          <w:cs/>
          <w:lang w:bidi="bo-CN"/>
        </w:rPr>
        <w:t xml:space="preserve"> དཔེར་ན་ རང་གྲོལ་ གྱིས་ ང་རྒྱལ་ གྱི་ ཐོག་ ལས་ དབྱངས་སྒྲོན་ གྱི་ སྤུན་ཆ་ པདྨ་སྟག་གཟིག་ འདི་ བསད་ ད་ རུང་ </w:t>
      </w:r>
      <w:r>
        <w:t xml:space="preserve"># </w:t>
      </w:r>
      <w:r>
        <w:rPr>
          <w:rFonts w:cs="Microsoft Himalaya"/>
          <w:cs/>
          <w:lang w:bidi="bo-CN"/>
        </w:rPr>
        <w:t>དབྱངས་སྒྲོན་ གྱིས་ ད་རུང་ ཧེང་སྐལ་ ར་ རང་གྲོལ་ ལུ་ དགའ་བ་ དང་ བརྩེ་བ་ སྐྱེད་ དོ་ བཟུམ་ གྱི་ སྣང་བ་ ལུ་ ཡོད །</w:t>
      </w:r>
    </w:p>
    <w:p w14:paraId="7F95E477" w14:textId="77777777" w:rsidR="00A536DF" w:rsidRDefault="00A536DF" w:rsidP="00A536DF">
      <w:pPr>
        <w:spacing w:after="0"/>
      </w:pPr>
      <w:r>
        <w:rPr>
          <w:rFonts w:cs="Microsoft Himalaya"/>
          <w:cs/>
          <w:lang w:bidi="bo-CN"/>
        </w:rPr>
        <w:t xml:space="preserve"> དེ་མ་ཚད་ སུམ་ཅུ་རྩ་གསུམ་ གྱི་ ལྷ་ ཚུ་ ཡང་ </w:t>
      </w:r>
      <w:r>
        <w:t xml:space="preserve"># </w:t>
      </w:r>
      <w:r>
        <w:rPr>
          <w:rFonts w:cs="Microsoft Himalaya"/>
          <w:cs/>
          <w:lang w:bidi="bo-CN"/>
        </w:rPr>
        <w:t xml:space="preserve">ཉིནམ་ རེ་ ནང་ ཚར་ རེ་ མིའི་ གཡུས་ ལུ་ གཟིགསཔ་ ད་ </w:t>
      </w:r>
      <w:r>
        <w:t xml:space="preserve"># </w:t>
      </w:r>
      <w:r>
        <w:rPr>
          <w:rFonts w:cs="Microsoft Himalaya"/>
          <w:cs/>
          <w:lang w:bidi="bo-CN"/>
        </w:rPr>
        <w:t>མི་ ས་ཡ་ དང་ དུང་ཕྱུར་ གྱི་ སྦུག་ ལས་ ཁྱོད་ ཀྱི་ སྤྱོད་པ་ འདི་ ལུ་ བལྟ་ སྟེ་ བསྟོད་པ་ རྐྱབ་ གནང་ དོ་ ཡོདཔ་ བཟུམ་སྦེ་ ཚོར་ ཡི །</w:t>
      </w:r>
    </w:p>
    <w:p w14:paraId="346AB3A0" w14:textId="77777777" w:rsidR="00A536DF" w:rsidRDefault="00A536DF" w:rsidP="00A536DF">
      <w:pPr>
        <w:spacing w:after="0"/>
      </w:pPr>
      <w:r>
        <w:rPr>
          <w:rFonts w:cs="Microsoft Himalaya"/>
          <w:cs/>
          <w:lang w:bidi="bo-CN"/>
        </w:rPr>
        <w:t xml:space="preserve"> ལྷ་ འདི་ ཚུ་ གིས་ ཡང་ འདི་བཟུམ་ མཛད་ དགོཔ་ ཐོན་ པ་ ཅིན་ </w:t>
      </w:r>
      <w:r>
        <w:t xml:space="preserve"># </w:t>
      </w:r>
      <w:r>
        <w:rPr>
          <w:rFonts w:cs="Microsoft Himalaya"/>
          <w:cs/>
          <w:lang w:bidi="bo-CN"/>
        </w:rPr>
        <w:t xml:space="preserve">ང་ མ་རིག་ རྨོངས་ པའི་ མིའི་ ལུས་ འདི་ གིས་ ཁྱོད་ ལུ་ མ་ དགའ་ བར་ ཐབས་ མེད་ པའི་ གནས་སྟངས་ ལུ་ ཐུག་ ཆི་ ཡི་ ཟེར་ བྲིས་ ཞིནམ་ལས་ </w:t>
      </w:r>
      <w:r>
        <w:t xml:space="preserve"># </w:t>
      </w:r>
      <w:r>
        <w:rPr>
          <w:rFonts w:cs="Microsoft Himalaya"/>
          <w:cs/>
          <w:lang w:bidi="bo-CN"/>
        </w:rPr>
        <w:t xml:space="preserve">མོ་ ལུ་ ལྷག་བྱིནམ་ ད་ </w:t>
      </w:r>
      <w:r>
        <w:t xml:space="preserve"># </w:t>
      </w:r>
      <w:r>
        <w:rPr>
          <w:rFonts w:cs="Microsoft Himalaya"/>
          <w:cs/>
          <w:lang w:bidi="bo-CN"/>
        </w:rPr>
        <w:t>ད་རུང་ ཡང་ སེམས་ དགའ་ སྟེ་ ད་ དོན་ཚན་ གསུམ་པའི་ ནང་ ལུ་ མི་ཚེ་ གཅིག་ གཅིག་ཁར་ སྡོད་ ནིའི་ སྐོར་ལས་ བྲི་ དགོཔ་ སྦེ་ ཨིན་ པས །</w:t>
      </w:r>
    </w:p>
    <w:p w14:paraId="7C79C77B" w14:textId="77777777" w:rsidR="00A536DF" w:rsidRDefault="00A536DF" w:rsidP="00A536DF">
      <w:pPr>
        <w:spacing w:after="0"/>
      </w:pPr>
      <w:r>
        <w:rPr>
          <w:rFonts w:cs="Microsoft Himalaya"/>
          <w:cs/>
          <w:lang w:bidi="bo-CN"/>
        </w:rPr>
        <w:t xml:space="preserve"> འདི་ཡང་ ང་ གིས་ ཚེ་ ཧེ་མའི་ ལས་ འདི་ གིས་ ངེ་གི་ དགའ་བ་ དང་ བརྩེ་བ་ ཚུ་ ཁྱོད་ དང་ རྐྱངམ་གཅིག་ ལུ་ མ་གཏོགས་ མི་ གཞན་ ག་ལུ་ཡང་ བྱིན་ ནིའི་དབང་ མེདཔ་ བཟོ་ ད་ ཡི །</w:t>
      </w:r>
    </w:p>
    <w:p w14:paraId="66E6A906"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ངེ་གི་ དགའ་བ་ དང་ བརྩེ་བ་ ཚུ་ གིས་ རཝ་ རྐྱབ་ ཞིནམ་ལས་ </w:t>
      </w:r>
      <w:r>
        <w:t xml:space="preserve"># </w:t>
      </w:r>
      <w:r>
        <w:rPr>
          <w:rFonts w:cs="Microsoft Himalaya"/>
          <w:cs/>
          <w:lang w:bidi="bo-CN"/>
        </w:rPr>
        <w:t xml:space="preserve">ཁྱོད་ ཀྱི་ མི་ཚེ་ གཅིག་ མི་ གཞན་ གྱི་ ཧོངས་ ལུ་ </w:t>
      </w:r>
      <w:r>
        <w:t xml:space="preserve"># </w:t>
      </w:r>
      <w:r>
        <w:rPr>
          <w:rFonts w:cs="Microsoft Himalaya"/>
          <w:cs/>
          <w:lang w:bidi="bo-CN"/>
        </w:rPr>
        <w:t xml:space="preserve">མ་ བཏང་ པར་ ངེ་གི་ གདོང་ཁ་ ར་ བཞག་ ནིའི་ གྲ་སྒྲིག་ ཡོད་ ཟེར་ བ་ ཅིན་ </w:t>
      </w:r>
      <w:r>
        <w:t xml:space="preserve"># </w:t>
      </w:r>
      <w:r>
        <w:rPr>
          <w:rFonts w:cs="Microsoft Himalaya"/>
          <w:cs/>
          <w:lang w:bidi="bo-CN"/>
        </w:rPr>
        <w:t xml:space="preserve">ཁྱོད་ ཀྱིས་ ངོས་ལེན་ ག་དེ་སྦེ་ ཡོད་ གོ་ ཟེར་ ཡི་གུའི་ ཐོག་ ལས་ བྲི་ ནི་ སྦེ་ ཨིན་ ཟེར་ བྲིས་ ཞིནམ་ལས་ </w:t>
      </w:r>
      <w:r>
        <w:t xml:space="preserve"># </w:t>
      </w:r>
      <w:r>
        <w:rPr>
          <w:rFonts w:cs="Microsoft Himalaya"/>
          <w:cs/>
          <w:lang w:bidi="bo-CN"/>
        </w:rPr>
        <w:t>མོ་ ལུ་ ལྷག་བྱིནམ་ ད་ མོ་ གིས་ གཞན་དལ་གཞི་ ཁྱོད་ ཀྱི་ ལཱ་ འདི་ བཟོ་རིག་འགོ་དཔོན་ མེན་ པར་ རྩོམ་སྒྲིག་པ་ སྦེ་ སྡོད་ དགོཔ་ ཅིག་ འདུག</w:t>
      </w:r>
    </w:p>
    <w:p w14:paraId="39EF4863" w14:textId="77777777" w:rsidR="00A536DF" w:rsidRDefault="00A536DF" w:rsidP="00A536DF">
      <w:pPr>
        <w:spacing w:after="0"/>
      </w:pPr>
      <w:r>
        <w:rPr>
          <w:rFonts w:cs="Microsoft Himalaya"/>
          <w:cs/>
          <w:lang w:bidi="bo-CN"/>
        </w:rPr>
        <w:t xml:space="preserve"> ད་ ག་དེ་སྦེ་ར་ཨིན་རུང་ </w:t>
      </w:r>
      <w:r>
        <w:t xml:space="preserve"># </w:t>
      </w:r>
      <w:r>
        <w:rPr>
          <w:rFonts w:cs="Microsoft Himalaya"/>
          <w:cs/>
          <w:lang w:bidi="bo-CN"/>
        </w:rPr>
        <w:t xml:space="preserve">ཡི་གུ་ འདི་ ལུ་ བལྟ་ སྟེ་ </w:t>
      </w:r>
      <w:r>
        <w:t xml:space="preserve"># </w:t>
      </w:r>
      <w:r>
        <w:rPr>
          <w:rFonts w:cs="Microsoft Himalaya"/>
          <w:cs/>
          <w:lang w:bidi="bo-CN"/>
        </w:rPr>
        <w:t>ངལ་རངས་ དང་ དགའ་སྤྲོ་ སྦོམ་ ར་ བྱུང་ ཡི །</w:t>
      </w:r>
    </w:p>
    <w:p w14:paraId="2BB8C573" w14:textId="77777777" w:rsidR="00A536DF" w:rsidRDefault="00A536DF" w:rsidP="00A536DF">
      <w:pPr>
        <w:spacing w:after="0"/>
      </w:pPr>
      <w:r>
        <w:rPr>
          <w:rFonts w:cs="Microsoft Himalaya"/>
          <w:cs/>
          <w:lang w:bidi="bo-CN"/>
        </w:rPr>
        <w:t xml:space="preserve"> ངེ་གི་ དོན་ཚན་ འ་ནཱི་ཅིག་ ར་ ཨིན ། </w:t>
      </w:r>
      <w:r>
        <w:t xml:space="preserve"># </w:t>
      </w:r>
      <w:r>
        <w:rPr>
          <w:rFonts w:cs="Microsoft Himalaya"/>
          <w:cs/>
          <w:lang w:bidi="bo-CN"/>
        </w:rPr>
        <w:t xml:space="preserve">འདི་ གུ་ ཁྱོད་ ལས་ </w:t>
      </w:r>
      <w:r>
        <w:t xml:space="preserve"># </w:t>
      </w:r>
      <w:r>
        <w:rPr>
          <w:rFonts w:cs="Microsoft Himalaya"/>
          <w:cs/>
          <w:lang w:bidi="bo-CN"/>
        </w:rPr>
        <w:t>འཐེབ་ རེ་ ཡོད་ ན་ བཙུགས་ ཏེ་ ཡི་གུ་ མཇུག་བསྡུ་ ད་ ཟེར་ སླབཔ་ ཨིན་ པས །</w:t>
      </w:r>
    </w:p>
    <w:p w14:paraId="6A7B8B31" w14:textId="77777777" w:rsidR="00A536DF" w:rsidRDefault="00A536DF" w:rsidP="00A536DF">
      <w:pPr>
        <w:spacing w:after="0"/>
      </w:pPr>
      <w:r>
        <w:rPr>
          <w:rFonts w:cs="Microsoft Himalaya"/>
          <w:cs/>
          <w:lang w:bidi="bo-CN"/>
        </w:rPr>
        <w:t xml:space="preserve"> ང་ གིས་ ཡང་ ད་ ད་རིས་ ངེ་གི་ ཡི་གུ་ འདི་ མཇུག་བསྡུ་ ད་ རུང་ </w:t>
      </w:r>
      <w:r>
        <w:t xml:space="preserve"># </w:t>
      </w:r>
      <w:r>
        <w:rPr>
          <w:rFonts w:cs="Microsoft Himalaya"/>
          <w:cs/>
          <w:lang w:bidi="bo-CN"/>
        </w:rPr>
        <w:t>ངེ་གི་ མི་ཚེ་ འདི་ མཇུག་བསྡུཝ་ མེན །</w:t>
      </w:r>
    </w:p>
    <w:p w14:paraId="2097BC68" w14:textId="77777777" w:rsidR="00A536DF" w:rsidRDefault="00A536DF" w:rsidP="00A536DF">
      <w:pPr>
        <w:spacing w:after="0"/>
      </w:pPr>
      <w:r>
        <w:rPr>
          <w:rFonts w:cs="Microsoft Himalaya"/>
          <w:cs/>
          <w:lang w:bidi="bo-CN"/>
        </w:rPr>
        <w:t xml:space="preserve"> ངེ་གི་ མི་ཚེ་ འདི་ མཇུག་ མ་ བསྡུཝ་ ལས་ བརྟེན་ཏེ་ ཧིང་གཏམ་ གྱི་ ལན་ འདི་ ཡང་ རེ་བ་ བསྐྱེད་ དེ་ ར་ སྡོད་ འོང་ །</w:t>
      </w:r>
    </w:p>
    <w:p w14:paraId="7823A0F1" w14:textId="77777777" w:rsidR="00A536DF" w:rsidRDefault="00A536DF" w:rsidP="00A536DF">
      <w:pPr>
        <w:spacing w:after="0"/>
      </w:pPr>
      <w:r>
        <w:rPr>
          <w:rFonts w:cs="Microsoft Himalaya"/>
          <w:cs/>
          <w:lang w:bidi="bo-CN"/>
        </w:rPr>
        <w:t xml:space="preserve"> ལན་ རྐྱངམ་གཅིག་ གིས་ མ་དོ་བར་ ངོས་ལེན་ ལེགས་ཤོམ་ ཅིག་ རེ་བ་ ཡོད །</w:t>
      </w:r>
    </w:p>
    <w:p w14:paraId="09E2427A" w14:textId="77777777" w:rsidR="00A536DF" w:rsidRDefault="00A536DF" w:rsidP="00A536DF">
      <w:pPr>
        <w:spacing w:after="0"/>
      </w:pPr>
      <w:r>
        <w:rPr>
          <w:rFonts w:cs="Microsoft Himalaya"/>
          <w:cs/>
          <w:lang w:bidi="bo-CN"/>
        </w:rPr>
        <w:t xml:space="preserve"> བཀྲིས་བདེ་ལེགས་ ཟེར་ བྲིས་ སྦེ་ མོ་ ལུ་ བྱིནམ་ ད་ </w:t>
      </w:r>
      <w:r>
        <w:t xml:space="preserve"># </w:t>
      </w:r>
      <w:r>
        <w:rPr>
          <w:rFonts w:cs="Microsoft Himalaya"/>
          <w:cs/>
          <w:lang w:bidi="bo-CN"/>
        </w:rPr>
        <w:t>མོ་ གིས་ ཡི་གུ་ འདི་ འཇའ་ཆི་ཆི་ སྦེ་ བལྟབས་ ཞིནམ་ལས་ མིག་ཏོ་ བཙུམས །</w:t>
      </w:r>
    </w:p>
    <w:p w14:paraId="481CFECA" w14:textId="77777777" w:rsidR="00A536DF" w:rsidRDefault="00A536DF" w:rsidP="00A536DF">
      <w:pPr>
        <w:spacing w:after="0"/>
      </w:pPr>
      <w:r>
        <w:rPr>
          <w:rFonts w:cs="Microsoft Himalaya"/>
          <w:cs/>
          <w:lang w:bidi="bo-CN"/>
        </w:rPr>
        <w:t xml:space="preserve"> འུ་ ཅིག་ སྤུས་རྩ་ སྦེ་ བཀལ་ ཏེ་ ཤོག་ཀུ་ ཁྱོད་ ཕྱི་ཁའི་ སྤུར་ཤོག་ ལུ་ བལྟ་ བ་ ཅིན་ ཆུང་ཀུ་ ཅིག་ ལས་ མེད །</w:t>
      </w:r>
    </w:p>
    <w:p w14:paraId="1B675544" w14:textId="77777777" w:rsidR="00A536DF" w:rsidRDefault="00A536DF" w:rsidP="00A536DF">
      <w:pPr>
        <w:spacing w:after="0"/>
      </w:pPr>
      <w:r>
        <w:rPr>
          <w:rFonts w:cs="Microsoft Himalaya"/>
          <w:cs/>
          <w:lang w:bidi="bo-CN"/>
        </w:rPr>
        <w:t xml:space="preserve"> ངེ་གི་ དོན་ལུ་ འགན་ཁུར་ སྦོམ་ སྦེ་ ར་ འབག་ སྟེ་ བསམ་པའི་རེ་བ་ འགྲུབ་ གནང་ ཟེར་ སླབ་ ནི་ ཨིན་ ཟེར་ སྨོན་ལམ་ བཏབ་ ཨིན་ པས །</w:t>
      </w:r>
    </w:p>
    <w:p w14:paraId="663EC8EC" w14:textId="77777777" w:rsidR="00A536DF" w:rsidRDefault="00A536DF" w:rsidP="00A536DF">
      <w:pPr>
        <w:spacing w:after="0"/>
      </w:pPr>
      <w:r>
        <w:rPr>
          <w:rFonts w:cs="Microsoft Himalaya"/>
          <w:cs/>
          <w:lang w:bidi="bo-CN"/>
        </w:rPr>
        <w:t xml:space="preserve"> ང་ མོ་ ལུ་ བལྟ་ སྟེ་ ཤུགས་སྦེ་ར་ བགའ་ དགོཔ་ ཐོན་ སོ་ ཡི །</w:t>
      </w:r>
    </w:p>
    <w:p w14:paraId="11AF00EB" w14:textId="77777777" w:rsidR="00A536DF" w:rsidRDefault="00A536DF" w:rsidP="00A536DF">
      <w:pPr>
        <w:spacing w:after="0"/>
      </w:pPr>
      <w:r>
        <w:rPr>
          <w:rFonts w:cs="Microsoft Himalaya"/>
          <w:cs/>
          <w:lang w:bidi="bo-CN"/>
        </w:rPr>
        <w:t xml:space="preserve"> དེ་ལས་ མོ་ གིས་ ད་ལྟོ་ ང་བཅས་ གཉིས་ ཀྱིས་ འབྲི་ མིའི་ ཡི་གུ་ འདི་བཟུམ་ཅིག་ དཔྱད་རིག་མེད་སི་སི་ སྦེ་ བུམོ་ ཅིག་ ལས་ ཁྱོད་ ལུ་ ལྷོད་ པ་ ཅིན་ </w:t>
      </w:r>
      <w:r>
        <w:t xml:space="preserve"># </w:t>
      </w:r>
      <w:r>
        <w:rPr>
          <w:rFonts w:cs="Microsoft Himalaya"/>
          <w:cs/>
          <w:lang w:bidi="bo-CN"/>
        </w:rPr>
        <w:t>ཁྱོད་ ཀྱིས་ ག་དེ་ འབད་ འོང་ ཟེར་ འདྲི་ དེས །</w:t>
      </w:r>
    </w:p>
    <w:p w14:paraId="01C30287" w14:textId="77777777" w:rsidR="00A536DF" w:rsidRDefault="00A536DF" w:rsidP="00A536DF">
      <w:pPr>
        <w:spacing w:after="0"/>
      </w:pPr>
      <w:r>
        <w:rPr>
          <w:rFonts w:cs="Microsoft Himalaya"/>
          <w:cs/>
          <w:lang w:bidi="bo-CN"/>
        </w:rPr>
        <w:t xml:space="preserve"> དེ་ལས་ ང་ གིས་ ཡང་ དགོད་བྲ་ སྦེ་ སྤ་ </w:t>
      </w:r>
      <w:r>
        <w:t xml:space="preserve"># </w:t>
      </w:r>
      <w:r>
        <w:rPr>
          <w:rFonts w:cs="Microsoft Himalaya"/>
          <w:cs/>
          <w:lang w:bidi="bo-CN"/>
        </w:rPr>
        <w:t xml:space="preserve">དེ་སྦེ་ར་ འོངས་ པ་ ཅིན་ </w:t>
      </w:r>
      <w:r>
        <w:t xml:space="preserve"># </w:t>
      </w:r>
      <w:r>
        <w:rPr>
          <w:rFonts w:cs="Microsoft Himalaya"/>
          <w:cs/>
          <w:lang w:bidi="bo-CN"/>
        </w:rPr>
        <w:t xml:space="preserve">ཡིག་ལན་ ལེགས་ཤོམ་ བྱིནམ་ མ་ཚད་ </w:t>
      </w:r>
      <w:r>
        <w:t xml:space="preserve"># </w:t>
      </w:r>
      <w:r>
        <w:rPr>
          <w:rFonts w:cs="Microsoft Himalaya"/>
          <w:cs/>
          <w:lang w:bidi="bo-CN"/>
        </w:rPr>
        <w:t>ཡི་གུ་ བྲི་ ནིའི་ སྣག་རྩི་ ཡང་ གསེར་ གྱིས་ སྦེ་ བྲིས་ གཏང་ འོང་ །</w:t>
      </w:r>
    </w:p>
    <w:p w14:paraId="3144AFA3" w14:textId="77777777" w:rsidR="00A536DF" w:rsidRDefault="00A536DF" w:rsidP="00A536DF">
      <w:pPr>
        <w:spacing w:after="0"/>
      </w:pPr>
      <w:r>
        <w:rPr>
          <w:rFonts w:cs="Microsoft Himalaya"/>
          <w:cs/>
          <w:lang w:bidi="bo-CN"/>
        </w:rPr>
        <w:t xml:space="preserve"> དེ་འབདཝ་ད་ བུ་མོ་ གཞན་ གྱི་ དོན་ལུ་ མེན་ པར་ ང་ར་ དགའ་ མི་ འདི་ འབད་བ་ཅིན་ </w:t>
      </w:r>
      <w:r>
        <w:t xml:space="preserve"># </w:t>
      </w:r>
      <w:r>
        <w:rPr>
          <w:rFonts w:cs="Microsoft Himalaya"/>
          <w:cs/>
          <w:lang w:bidi="bo-CN"/>
        </w:rPr>
        <w:t>ང་ ཡང་ ཁ་རྗེ་ བཟང་ ནུག</w:t>
      </w:r>
    </w:p>
    <w:p w14:paraId="3312DBB5" w14:textId="77777777" w:rsidR="00A536DF" w:rsidRDefault="00A536DF" w:rsidP="00A536DF">
      <w:pPr>
        <w:spacing w:after="0"/>
      </w:pPr>
      <w:r>
        <w:rPr>
          <w:rFonts w:cs="Microsoft Himalaya"/>
          <w:cs/>
          <w:lang w:bidi="bo-CN"/>
        </w:rPr>
        <w:t xml:space="preserve"> ག་ཅི་སྦེ་ཟེར་བ་ཅིན་ དགའ་ བའི་ ངོས་ལེན་ ཡོདཔ་ མ་ཚད་ གསེར་ གྱིས་ བྲིས་བྲིས་ པའི་ ཡི་གུ་ ཅིག་ ཡང་ ལྷག་ ནིའི་ གོ་སྐབས་ འཐོབ་ ནི་ མས་ ཟེར་ སླབཔ་ ཨིན་ པས །</w:t>
      </w:r>
    </w:p>
    <w:p w14:paraId="758370EA" w14:textId="77777777" w:rsidR="00A536DF" w:rsidRDefault="00A536DF" w:rsidP="00A536DF">
      <w:pPr>
        <w:spacing w:after="0"/>
      </w:pPr>
      <w:r>
        <w:rPr>
          <w:rFonts w:cs="Microsoft Himalaya"/>
          <w:cs/>
          <w:lang w:bidi="bo-CN"/>
        </w:rPr>
        <w:t xml:space="preserve"> དེ་ལས་ དེམ་ཅིག་གི་བར་ན་ གནམ་ ཡང་ བསྲོ་ ད་ ནུག</w:t>
      </w:r>
    </w:p>
    <w:p w14:paraId="4E8FA9C2" w14:textId="77777777" w:rsidR="00A536DF" w:rsidRDefault="00A536DF" w:rsidP="00A536DF">
      <w:pPr>
        <w:spacing w:after="0"/>
      </w:pPr>
      <w:r>
        <w:rPr>
          <w:rFonts w:cs="Microsoft Himalaya"/>
          <w:cs/>
          <w:lang w:bidi="bo-CN"/>
        </w:rPr>
        <w:t xml:space="preserve"> མོ་ ཡང་ བཀའ་དྲིན་ ཆེ་ ཟེར་ སླབ་ སྦེ་ ཡར་ སོ་ ཡི །</w:t>
      </w:r>
    </w:p>
    <w:p w14:paraId="78704EEA" w14:textId="77777777" w:rsidR="00A536DF" w:rsidRDefault="00A536DF" w:rsidP="00A536DF">
      <w:pPr>
        <w:spacing w:after="0"/>
      </w:pPr>
      <w:r>
        <w:rPr>
          <w:rFonts w:cs="Microsoft Himalaya"/>
          <w:cs/>
          <w:lang w:bidi="bo-CN"/>
        </w:rPr>
        <w:t xml:space="preserve"> ང་ ཡང་ ཕྱི་རུའི་ལྟོ་ ཟ་ བར་ ཡར་ སོ་ ཡི་ གོ །</w:t>
      </w:r>
    </w:p>
    <w:p w14:paraId="0790663D" w14:textId="77777777" w:rsidR="00A536DF" w:rsidRDefault="00A536DF" w:rsidP="00A536DF">
      <w:pPr>
        <w:spacing w:after="0"/>
      </w:pPr>
      <w:r>
        <w:rPr>
          <w:rFonts w:cs="Microsoft Himalaya"/>
          <w:cs/>
          <w:lang w:bidi="bo-CN"/>
        </w:rPr>
        <w:t xml:space="preserve"> མཐོང་སྣང་ བཞི་པ །</w:t>
      </w:r>
    </w:p>
    <w:p w14:paraId="49AEF61F" w14:textId="77777777" w:rsidR="00A536DF" w:rsidRDefault="00A536DF" w:rsidP="00A536DF">
      <w:pPr>
        <w:spacing w:after="0"/>
      </w:pPr>
      <w:r>
        <w:rPr>
          <w:rFonts w:cs="Microsoft Himalaya"/>
          <w:cs/>
          <w:lang w:bidi="bo-CN"/>
        </w:rPr>
        <w:t xml:space="preserve"> དེ་ལས་ རྒྱ་གར་ གྱི་ ས་གནས་ རུར་ཀི་ ཟེར་ སའི་ སློབ་སྦྱོང་ སྤེལ་ཁང་ ནང་ དགའ་ བའི་ སེམས་ འདི་ ལུ་ ན་ཟུག་ རྐྱབ་ ཅི་ ར་ </w:t>
      </w:r>
      <w:r>
        <w:t xml:space="preserve"># </w:t>
      </w:r>
      <w:r>
        <w:rPr>
          <w:rFonts w:cs="Microsoft Himalaya"/>
          <w:cs/>
          <w:lang w:bidi="bo-CN"/>
        </w:rPr>
        <w:t xml:space="preserve">ཟླཝ་ དག་པ་ཅིག་ འགྱོ་ བའི་ ཤུལ་ལུ་ </w:t>
      </w:r>
      <w:r>
        <w:t xml:space="preserve"># </w:t>
      </w:r>
      <w:r>
        <w:rPr>
          <w:rFonts w:cs="Microsoft Himalaya"/>
          <w:cs/>
          <w:lang w:bidi="bo-CN"/>
        </w:rPr>
        <w:t xml:space="preserve">གཞན་དལ་གཞི་ ང་ར་ གི་ རེ་བ་ ལས་ འབད་བ་ཅིན་ </w:t>
      </w:r>
      <w:r>
        <w:t xml:space="preserve"># </w:t>
      </w:r>
      <w:r>
        <w:rPr>
          <w:rFonts w:cs="Microsoft Himalaya"/>
          <w:cs/>
          <w:lang w:bidi="bo-CN"/>
        </w:rPr>
        <w:t xml:space="preserve">དགའ་ བའི་ སེམས་ འདི་ ལུ་ དགའ་ བའི་ བདེ་བ་ ཅིག་ ཐོབ་ སྟེ་ ལོག་ འབྲུག་ ལུ་ </w:t>
      </w:r>
      <w:r>
        <w:t xml:space="preserve"># </w:t>
      </w:r>
      <w:r>
        <w:rPr>
          <w:rFonts w:cs="Microsoft Himalaya"/>
          <w:cs/>
          <w:lang w:bidi="bo-CN"/>
        </w:rPr>
        <w:t>འོང་ ཚུགས་ པའི་ རེ་བ་ སྦོམ་ སྦེ་ ར་ བསྐྱེད་ སྡོད་ ཅི །</w:t>
      </w:r>
    </w:p>
    <w:p w14:paraId="5824D36F" w14:textId="77777777" w:rsidR="00A536DF" w:rsidRDefault="00A536DF" w:rsidP="00A536DF">
      <w:pPr>
        <w:spacing w:after="0"/>
      </w:pPr>
      <w:r>
        <w:rPr>
          <w:rFonts w:cs="Microsoft Himalaya"/>
          <w:cs/>
          <w:lang w:bidi="bo-CN"/>
        </w:rPr>
        <w:lastRenderedPageBreak/>
        <w:t xml:space="preserve"> ཨིན་རུང་ </w:t>
      </w:r>
      <w:r>
        <w:t xml:space="preserve"># </w:t>
      </w:r>
      <w:r>
        <w:rPr>
          <w:rFonts w:cs="Microsoft Himalaya"/>
          <w:cs/>
          <w:lang w:bidi="bo-CN"/>
        </w:rPr>
        <w:t xml:space="preserve">དགའ་ བའི་ ཉིནམ་ འདི་ </w:t>
      </w:r>
      <w:r>
        <w:t xml:space="preserve"># </w:t>
      </w:r>
      <w:r>
        <w:rPr>
          <w:rFonts w:cs="Microsoft Himalaya"/>
          <w:cs/>
          <w:lang w:bidi="bo-CN"/>
        </w:rPr>
        <w:t xml:space="preserve">ལའི་ རྩེ་ ལས་ འཐོན་སག་ས་ འབད་ བའི་ བར་ ན་ ར་ ཉིནམ་ ཅིག་ འབདཝ་ད་ </w:t>
      </w:r>
      <w:r>
        <w:t xml:space="preserve"># </w:t>
      </w:r>
      <w:r>
        <w:rPr>
          <w:rFonts w:cs="Microsoft Himalaya"/>
          <w:cs/>
          <w:lang w:bidi="bo-CN"/>
        </w:rPr>
        <w:t xml:space="preserve">ངེའི་ མཁའ་འགྲོམ་ འདི་ </w:t>
      </w:r>
      <w:r>
        <w:t xml:space="preserve"># </w:t>
      </w:r>
      <w:r>
        <w:rPr>
          <w:rFonts w:cs="Microsoft Himalaya"/>
          <w:cs/>
          <w:lang w:bidi="bo-CN"/>
        </w:rPr>
        <w:t xml:space="preserve">སློབ་སྦྱོང་ སྤེལ་ཁང་ ནང་ མ་ མཐོང་ ། </w:t>
      </w:r>
      <w:r>
        <w:t xml:space="preserve"># </w:t>
      </w:r>
      <w:r>
        <w:rPr>
          <w:rFonts w:cs="Microsoft Himalaya"/>
          <w:cs/>
          <w:lang w:bidi="bo-CN"/>
        </w:rPr>
        <w:t xml:space="preserve">རང་ གི་ དོགས་པ་ འབད་བ་ཅིན་ མོ་ ཚ་རིམས ། </w:t>
      </w:r>
      <w:r>
        <w:t xml:space="preserve"># </w:t>
      </w:r>
      <w:r>
        <w:rPr>
          <w:rFonts w:cs="Microsoft Himalaya"/>
          <w:cs/>
          <w:lang w:bidi="bo-CN"/>
        </w:rPr>
        <w:t>ཡང་ན་ ནད་གཞི་ ཆུང་ཀུ་ ཅིག་ གིས་ ན་ སྟེ་ སློབ་ཁང་ ནང་ ལྷོད་ མ་ ཚུགསཔ་ འདྲས་ ཟེར་ མནོ་ ཡི །</w:t>
      </w:r>
    </w:p>
    <w:p w14:paraId="17D030CE" w14:textId="77777777" w:rsidR="00A536DF" w:rsidRDefault="00A536DF" w:rsidP="00A536DF">
      <w:pPr>
        <w:spacing w:after="0"/>
      </w:pPr>
      <w:r>
        <w:rPr>
          <w:rFonts w:cs="Microsoft Himalaya"/>
          <w:cs/>
          <w:lang w:bidi="bo-CN"/>
        </w:rPr>
        <w:t xml:space="preserve"> ཨིན་རུང་ བདུན་ཕྲག་ གཅིག་ ལྷག་ སོ་ རུང་ </w:t>
      </w:r>
      <w:r>
        <w:t xml:space="preserve"># </w:t>
      </w:r>
      <w:r>
        <w:rPr>
          <w:rFonts w:cs="Microsoft Himalaya"/>
          <w:cs/>
          <w:lang w:bidi="bo-CN"/>
        </w:rPr>
        <w:t>མོ་ མཐོང་ ནི་ མིན་འདུག</w:t>
      </w:r>
    </w:p>
    <w:p w14:paraId="28ECFC65" w14:textId="77777777" w:rsidR="00A536DF" w:rsidRDefault="00A536DF" w:rsidP="00A536DF">
      <w:pPr>
        <w:spacing w:after="0"/>
      </w:pPr>
      <w:r>
        <w:rPr>
          <w:rFonts w:cs="Microsoft Himalaya"/>
          <w:cs/>
          <w:lang w:bidi="bo-CN"/>
        </w:rPr>
        <w:t xml:space="preserve"> མོ་ མཐོང་ ནི་ མེད་ པའི་ ཞག་གྲངས་ ལེ་ཤ་ ལངམ་ ད་ ར་ ངེ་གི་ སེམས་ འདི་ ལུ་ ཡང་ མ་ དགའཝ་ ལེ་ཤ་ ར་ འཁོར་ ཡི །</w:t>
      </w:r>
    </w:p>
    <w:p w14:paraId="269B72F4"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 xml:space="preserve">ང་ དང་ ངེ་གི་ ཆ་རོགས་ དཔལ་བཟང་ གཉིས་ ཉལ་ཁྲི་ གུ་ ཉལ་ སྦེ་ སྡོདཔ་ ད་ </w:t>
      </w:r>
      <w:r>
        <w:t xml:space="preserve"># </w:t>
      </w:r>
      <w:r>
        <w:rPr>
          <w:rFonts w:cs="Microsoft Himalaya"/>
          <w:cs/>
          <w:lang w:bidi="bo-CN"/>
        </w:rPr>
        <w:t>ང་ གིས་ ཁོ་ ལུ་ དབའེ་ ཁོ་རེ །</w:t>
      </w:r>
    </w:p>
    <w:p w14:paraId="3495C053" w14:textId="77777777" w:rsidR="00A536DF" w:rsidRDefault="00A536DF" w:rsidP="00A536DF">
      <w:pPr>
        <w:spacing w:after="0"/>
      </w:pPr>
      <w:r>
        <w:rPr>
          <w:rFonts w:cs="Microsoft Himalaya"/>
          <w:cs/>
          <w:lang w:bidi="bo-CN"/>
        </w:rPr>
        <w:t xml:space="preserve"> ངེ་གི་ སྒྲ་འཛིན་ འདི་ </w:t>
      </w:r>
      <w:r>
        <w:t xml:space="preserve"># </w:t>
      </w:r>
      <w:r>
        <w:rPr>
          <w:rFonts w:cs="Microsoft Himalaya"/>
          <w:cs/>
          <w:lang w:bidi="bo-CN"/>
        </w:rPr>
        <w:t>ད་རེས་སྐབས་ཅིག་ མཐོང་ ས་ ར་ མིན་འདུག</w:t>
      </w:r>
    </w:p>
    <w:p w14:paraId="70000724" w14:textId="77777777" w:rsidR="00A536DF" w:rsidRDefault="00A536DF" w:rsidP="00A536DF">
      <w:pPr>
        <w:spacing w:after="0"/>
      </w:pPr>
      <w:r>
        <w:rPr>
          <w:rFonts w:cs="Microsoft Himalaya"/>
          <w:cs/>
          <w:lang w:bidi="bo-CN"/>
        </w:rPr>
        <w:t xml:space="preserve"> ཁྱོད་ ཀྱིས་ ལོ་རྒྱུས་ རེ་ མ་ གོ་ ག་ ཟེར་ འདྲིཝ་ ད་ </w:t>
      </w:r>
      <w:r>
        <w:t xml:space="preserve"># </w:t>
      </w:r>
      <w:r>
        <w:rPr>
          <w:rFonts w:cs="Microsoft Himalaya"/>
          <w:cs/>
          <w:lang w:bidi="bo-CN"/>
        </w:rPr>
        <w:t xml:space="preserve">ཁོ་ གིས་ དགའ་ བའི་ མི་ འདི་ </w:t>
      </w:r>
      <w:r>
        <w:t xml:space="preserve"># </w:t>
      </w:r>
      <w:r>
        <w:rPr>
          <w:rFonts w:cs="Microsoft Himalaya"/>
          <w:cs/>
          <w:lang w:bidi="bo-CN"/>
        </w:rPr>
        <w:t xml:space="preserve">མཐོང་ སར་ མེད་ པའི་ ན་ཟུག་ འདི་ ག་དེ་སྦེ་ འདུག་ </w:t>
      </w:r>
      <w:r>
        <w:t xml:space="preserve"># </w:t>
      </w:r>
      <w:r>
        <w:rPr>
          <w:rFonts w:cs="Microsoft Himalaya"/>
          <w:cs/>
          <w:lang w:bidi="bo-CN"/>
        </w:rPr>
        <w:t>ཟེར་ ང་ ལུ་ བགའ་ ཡི་ བགའ་ ཡི་ ར་ འདྲི་ དེས །</w:t>
      </w:r>
    </w:p>
    <w:p w14:paraId="4C1EEBDC" w14:textId="77777777" w:rsidR="00A536DF" w:rsidRDefault="00A536DF" w:rsidP="00A536DF">
      <w:pPr>
        <w:spacing w:after="0"/>
      </w:pPr>
      <w:r>
        <w:rPr>
          <w:rFonts w:cs="Microsoft Himalaya"/>
          <w:cs/>
          <w:lang w:bidi="bo-CN"/>
        </w:rPr>
        <w:t xml:space="preserve"> ང་ གིས་ ཁོ་ གི་ ལན་ ག་ནི་ཡང་ སླབ་ མ་ ཚུགས །</w:t>
      </w:r>
    </w:p>
    <w:p w14:paraId="594B3375" w14:textId="77777777" w:rsidR="00A536DF" w:rsidRDefault="00A536DF" w:rsidP="00A536DF">
      <w:pPr>
        <w:spacing w:after="0"/>
      </w:pPr>
      <w:r>
        <w:rPr>
          <w:rFonts w:cs="Microsoft Himalaya"/>
          <w:cs/>
          <w:lang w:bidi="bo-CN"/>
        </w:rPr>
        <w:t xml:space="preserve"> ཡུདཔ་ཅིག་ལས་ ཁོ་ གིས་ ཨིན་ པས སྨོ་ཞིག</w:t>
      </w:r>
    </w:p>
    <w:p w14:paraId="3501F5DB" w14:textId="77777777" w:rsidR="00A536DF" w:rsidRDefault="00A536DF" w:rsidP="00A536DF">
      <w:pPr>
        <w:spacing w:after="0"/>
      </w:pPr>
      <w:r>
        <w:rPr>
          <w:rFonts w:cs="Microsoft Himalaya"/>
          <w:cs/>
          <w:lang w:bidi="bo-CN"/>
        </w:rPr>
        <w:t xml:space="preserve"> ང་ གིས་ ཡང་ ད་རེས་སྐབས་ཅིག་ སྒྲ་འཛིན་ མཐོང་ པའི་ དཔྱད་རིག་ མིན་འདུག</w:t>
      </w:r>
    </w:p>
    <w:p w14:paraId="2741B10C" w14:textId="77777777" w:rsidR="00A536DF" w:rsidRDefault="00A536DF" w:rsidP="00A536DF">
      <w:pPr>
        <w:spacing w:after="0"/>
      </w:pPr>
      <w:r>
        <w:rPr>
          <w:rFonts w:cs="Microsoft Himalaya"/>
          <w:cs/>
          <w:lang w:bidi="bo-CN"/>
        </w:rPr>
        <w:t xml:space="preserve"> ག་ཅི་ར་ཨིན་རུང་ </w:t>
      </w:r>
      <w:r>
        <w:t xml:space="preserve"># </w:t>
      </w:r>
      <w:r>
        <w:rPr>
          <w:rFonts w:cs="Microsoft Himalaya"/>
          <w:cs/>
          <w:lang w:bidi="bo-CN"/>
        </w:rPr>
        <w:t>ནངས་པ་ ཡང་ མ་ ཕྱད་ པ་ ཅིན་ ངེ་གི་ ཨམ་ འདི་ ལུ་ འདྲི་ བལྟ་ གེ་ ཟེར་ སླབ་ སྦེ་ ཁོ་ ཉལ་ ད་ ཡི །</w:t>
      </w:r>
    </w:p>
    <w:p w14:paraId="1E31CEB6" w14:textId="77777777" w:rsidR="00A536DF" w:rsidRDefault="00A536DF" w:rsidP="00A536DF">
      <w:pPr>
        <w:spacing w:after="0"/>
      </w:pPr>
      <w:r>
        <w:rPr>
          <w:rFonts w:cs="Microsoft Himalaya"/>
          <w:cs/>
          <w:lang w:bidi="bo-CN"/>
        </w:rPr>
        <w:t xml:space="preserve"> དེ་ལས་ ང་ར་ རྐྱངམ་གཅིག་ མལ་ཆ་ མགུ་ཏོ་ གུ་ བསྐྱལ་ སྦེ་ གཉིད་ ཡང་ ལོག་ མ་ བཏུབ །</w:t>
      </w:r>
    </w:p>
    <w:p w14:paraId="77D3DC2E" w14:textId="77777777" w:rsidR="00A536DF" w:rsidRDefault="00A536DF" w:rsidP="00A536DF">
      <w:pPr>
        <w:spacing w:after="0"/>
      </w:pPr>
      <w:r>
        <w:rPr>
          <w:rFonts w:cs="Microsoft Himalaya"/>
          <w:cs/>
          <w:lang w:bidi="bo-CN"/>
        </w:rPr>
        <w:t xml:space="preserve"> མནོ་བསམ་ འདི་ ནི་ ག་ར་ སྒྲ་འཛིན་ གྱི་ སྐོར་ལས་ མ་གཏོགས་ གཞན་ གྱི་ སྐོར་ལས་ འོང་ ར་ མ་ བཏུབ །</w:t>
      </w:r>
    </w:p>
    <w:p w14:paraId="15B2B62B" w14:textId="77777777" w:rsidR="00A536DF" w:rsidRDefault="00A536DF" w:rsidP="00A536DF">
      <w:pPr>
        <w:spacing w:after="0"/>
      </w:pPr>
      <w:r>
        <w:rPr>
          <w:rFonts w:cs="Microsoft Himalaya"/>
          <w:cs/>
          <w:lang w:bidi="bo-CN"/>
        </w:rPr>
        <w:t xml:space="preserve"> སེམས་ ལུ་ ཡང་ དུས་ ཨ་རྟག་དང་མ་འདྲ་བའི་ ན་ཟུག་ དང་ འཁྲུལ་སྣང་ ཅིག་ འཁོར་ ཡི །</w:t>
      </w:r>
    </w:p>
    <w:p w14:paraId="04034101" w14:textId="77777777" w:rsidR="00A536DF" w:rsidRDefault="00A536DF" w:rsidP="00A536DF">
      <w:pPr>
        <w:spacing w:after="0"/>
      </w:pPr>
      <w:r>
        <w:rPr>
          <w:rFonts w:cs="Microsoft Himalaya"/>
          <w:cs/>
          <w:lang w:bidi="bo-CN"/>
        </w:rPr>
        <w:t xml:space="preserve"> རང་ རྐྱངམ་གཅིག་ འདི་བཟུམ་ གྱི་ མནོ་བསམ་ བཏང་ པའི་ བསྒང་ ལས་ འཆོལ་ལོ་ བཟུམ་ གྱི་ སྣང་བ་ ཅིག་ ཡང་ འབྱུང་ ནི་ འདུག</w:t>
      </w:r>
    </w:p>
    <w:p w14:paraId="0BE16B61" w14:textId="77777777" w:rsidR="00A536DF" w:rsidRDefault="00A536DF" w:rsidP="00A536DF">
      <w:pPr>
        <w:spacing w:after="0"/>
      </w:pPr>
      <w:r>
        <w:rPr>
          <w:rFonts w:cs="Microsoft Himalaya"/>
          <w:cs/>
          <w:lang w:bidi="bo-CN"/>
        </w:rPr>
        <w:t xml:space="preserve"> དེའི་ བསྒང་ ངེའི་ མནོ་བསམ་ ལས་ འབད་བ་ཅིན་ </w:t>
      </w:r>
      <w:r>
        <w:t xml:space="preserve"># </w:t>
      </w:r>
      <w:r>
        <w:rPr>
          <w:rFonts w:cs="Microsoft Himalaya"/>
          <w:cs/>
          <w:lang w:bidi="bo-CN"/>
        </w:rPr>
        <w:t>ང་ དང་ མོ་ གི་ བར་ ན་ དགའ་མཐུན་ གྱི་ བདེ་བ་ ཟེར་ རུང་ འ་ནེམ་ཅིག་ སྦེ་ མཇུག་བསྡུ་ བའི་ རྟགས་མཚན་ འོང་ ནི་ མས །</w:t>
      </w:r>
    </w:p>
    <w:p w14:paraId="61E11B90" w14:textId="77777777" w:rsidR="00A536DF" w:rsidRDefault="00A536DF" w:rsidP="00A536DF">
      <w:pPr>
        <w:spacing w:after="0"/>
      </w:pPr>
      <w:r>
        <w:rPr>
          <w:rFonts w:cs="Microsoft Himalaya"/>
          <w:cs/>
          <w:lang w:bidi="bo-CN"/>
        </w:rPr>
        <w:t xml:space="preserve"> ངེ་གི་ མིག་ཏོ་ ཁ་ ལས་ མིག་ཆུ་ ཡང་ རང་བཞིན་གྱིས་ ཐོན་འོངས་ ཡི །</w:t>
      </w:r>
    </w:p>
    <w:p w14:paraId="13EB4D6A" w14:textId="77777777" w:rsidR="00A536DF" w:rsidRDefault="00A536DF" w:rsidP="00A536DF">
      <w:pPr>
        <w:spacing w:after="0"/>
      </w:pPr>
      <w:r>
        <w:rPr>
          <w:rFonts w:cs="Microsoft Himalaya"/>
          <w:cs/>
          <w:lang w:bidi="bo-CN"/>
        </w:rPr>
        <w:t xml:space="preserve"> མིག་ཆུ་ འདི་ ལུ་ </w:t>
      </w:r>
      <w:r>
        <w:t xml:space="preserve"># </w:t>
      </w:r>
      <w:r>
        <w:rPr>
          <w:rFonts w:cs="Microsoft Himalaya"/>
          <w:cs/>
          <w:lang w:bidi="bo-CN"/>
        </w:rPr>
        <w:t xml:space="preserve">ང་ གིས་ ཁྱོད་ མིག་ཏོའི་ ནང་ ལུ་ དགའ་ཏོག་ཏོ་ སྦེ་ མ་ སྡོད་ པར་ </w:t>
      </w:r>
      <w:r>
        <w:t xml:space="preserve"># </w:t>
      </w:r>
      <w:r>
        <w:rPr>
          <w:rFonts w:cs="Microsoft Himalaya"/>
          <w:cs/>
          <w:lang w:bidi="bo-CN"/>
        </w:rPr>
        <w:t xml:space="preserve">ག་ཅི་སྦེ་ ཕྱི་ཁར་ འཐོནམ་ སྨོ་ ཟེར་ འདྲིཝ་ ད་ </w:t>
      </w:r>
      <w:r>
        <w:t xml:space="preserve"># </w:t>
      </w:r>
      <w:r>
        <w:rPr>
          <w:rFonts w:cs="Microsoft Himalaya"/>
          <w:cs/>
          <w:lang w:bidi="bo-CN"/>
        </w:rPr>
        <w:t xml:space="preserve">མིག་ཆུ་ འདི་ གིས་ </w:t>
      </w:r>
      <w:r>
        <w:t xml:space="preserve"># </w:t>
      </w:r>
      <w:r>
        <w:rPr>
          <w:rFonts w:cs="Microsoft Himalaya"/>
          <w:cs/>
          <w:lang w:bidi="bo-CN"/>
        </w:rPr>
        <w:t xml:space="preserve">ད་རིས་ ཚུན་ཚོད་ ཁྱོད་ ཀྱི་ མིག་ཏོའི་ ནང་ ལུ་ རྒྱན་ཆ་ སྦེ་ </w:t>
      </w:r>
      <w:r>
        <w:t xml:space="preserve"># </w:t>
      </w:r>
      <w:r>
        <w:rPr>
          <w:rFonts w:cs="Microsoft Himalaya"/>
          <w:cs/>
          <w:lang w:bidi="bo-CN"/>
        </w:rPr>
        <w:t>ངེ་གི་ ཆ་རོགས་ མཁའ་འགྲོམ་ གཅིག་ ཡོད །</w:t>
      </w:r>
    </w:p>
    <w:p w14:paraId="450596C7"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དུས་ ད་རིས་ ལས་ མོ་ ཡང་ ཁྱོད་ ཀྱི་ མིག་ཏོའི་ ནང་ ལས་ འབྱང་ པའི་ ཉིནམ་ ཨིནམ་ལས་ </w:t>
      </w:r>
      <w:r>
        <w:t xml:space="preserve"># </w:t>
      </w:r>
      <w:r>
        <w:rPr>
          <w:rFonts w:cs="Microsoft Himalaya"/>
          <w:cs/>
          <w:lang w:bidi="bo-CN"/>
        </w:rPr>
        <w:t xml:space="preserve">ང་ ཡང་ མ་ དགའ་ བར་ ཕྱི་ཁར་ ཐོན་འགྱོཝ་ ཨིན་ ཟེར་ སླབ་ དེས ། </w:t>
      </w:r>
      <w:r>
        <w:t xml:space="preserve"># </w:t>
      </w:r>
      <w:r>
        <w:rPr>
          <w:rFonts w:cs="Microsoft Himalaya"/>
          <w:cs/>
          <w:lang w:bidi="bo-CN"/>
        </w:rPr>
        <w:t xml:space="preserve">མ་པ་ མིག་ཆུ་ གིས་ </w:t>
      </w:r>
      <w:r>
        <w:t xml:space="preserve"># </w:t>
      </w:r>
      <w:r>
        <w:rPr>
          <w:rFonts w:cs="Microsoft Himalaya"/>
          <w:cs/>
          <w:lang w:bidi="bo-CN"/>
        </w:rPr>
        <w:t>འདི་བཟུམ་ སླབ་ མི་ ཚུགས །</w:t>
      </w:r>
    </w:p>
    <w:p w14:paraId="02761DC6" w14:textId="77777777" w:rsidR="00A536DF" w:rsidRDefault="00A536DF" w:rsidP="00A536DF">
      <w:pPr>
        <w:spacing w:after="0"/>
      </w:pPr>
      <w:r>
        <w:rPr>
          <w:rFonts w:cs="Microsoft Himalaya"/>
          <w:cs/>
          <w:lang w:bidi="bo-CN"/>
        </w:rPr>
        <w:t xml:space="preserve"> ཨིན་རུང་ ང་ར་ གི་ མི་ཚེའི་ ནང་ སེམས་ སྐྱོ་ བའི་ ཉིནམ་ འགོ་བཙུགས་ པའི་ དུས་ འབད་ ནི་ འདི་གིས་ </w:t>
      </w:r>
      <w:r>
        <w:t xml:space="preserve"># </w:t>
      </w:r>
      <w:r>
        <w:rPr>
          <w:rFonts w:cs="Microsoft Himalaya"/>
          <w:cs/>
          <w:lang w:bidi="bo-CN"/>
        </w:rPr>
        <w:t>རང་ གི་ ཚོར་སྣང་ ལུ་ ཡང་ འདི་བཟུམ་ གྱི་ སྣང་བ་ བྱུང་ ཡི །</w:t>
      </w:r>
    </w:p>
    <w:p w14:paraId="0860E15E" w14:textId="77777777" w:rsidR="00A536DF" w:rsidRDefault="00A536DF" w:rsidP="00A536DF">
      <w:pPr>
        <w:spacing w:after="0"/>
      </w:pPr>
      <w:r>
        <w:rPr>
          <w:rFonts w:cs="Microsoft Himalaya"/>
          <w:cs/>
          <w:lang w:bidi="bo-CN"/>
        </w:rPr>
        <w:t xml:space="preserve"> དེའི་ ནངས་པ་ ཕྱི་རུ་ ཐུན་ཚན་ ཚུ་ ག་ར་ མཇུག་བསྡུ་ སྦེ་ ཁྲུས་ཁང་ ནང་ གཟུགས་ འཁྱུ་ བའི་ བསྒང་ ངེའི་ ལྟོ་ཚང་ འདི་ གིས་ ཁྲུས་ཁང་ གི་ སྒོ་ གུ་ ཤུགས་ སྦེ་ རྡུང་ དེས །</w:t>
      </w:r>
    </w:p>
    <w:p w14:paraId="07B27B9E" w14:textId="77777777" w:rsidR="00A536DF" w:rsidRDefault="00A536DF" w:rsidP="00A536DF">
      <w:pPr>
        <w:spacing w:after="0"/>
      </w:pPr>
      <w:r>
        <w:rPr>
          <w:rFonts w:cs="Microsoft Himalaya"/>
          <w:cs/>
          <w:lang w:bidi="bo-CN"/>
        </w:rPr>
        <w:t xml:space="preserve"> དེ་ལས་ ང་ ཡང་ རྣམ་རྟོག་ལངས་ ཏེ་ གཟུགས་ ཁར་ གླང་ལེབ་ ཡང་ མ་ དགཔ་ ལས་ ཕྱི་ཁར་ འཐོནམ་ ད་ </w:t>
      </w:r>
      <w:r>
        <w:t xml:space="preserve"># </w:t>
      </w:r>
      <w:r>
        <w:rPr>
          <w:rFonts w:cs="Microsoft Himalaya"/>
          <w:cs/>
          <w:lang w:bidi="bo-CN"/>
        </w:rPr>
        <w:t>ཁོ་ བུང་ ཡང་ གཏང་ ཚུགས་ མ་ ཚུགས་ སྦེ་ སྒྲ་འཛིན་ ཤུགས་ སྦེ་ ན་ སྟེ་ ཝེ་ལོར་ སྨན་ཁང་ ནང་ ཡར་སོང་ པའི་ སྐོར་ལས་ སླབ་ དེས །</w:t>
      </w:r>
    </w:p>
    <w:p w14:paraId="653D03C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ང་ ཡང་ ཡུདཔ་ཐེངས་ཅིག་ མནོ་བསམ་ ག་ནི་ཡང་ གཏང་ མ་ ཤེས་ པར་ ལུས་ སོ་ ནུག</w:t>
      </w:r>
    </w:p>
    <w:p w14:paraId="70C7AEE2" w14:textId="77777777" w:rsidR="00A536DF" w:rsidRDefault="00A536DF" w:rsidP="00A536DF">
      <w:pPr>
        <w:spacing w:after="0"/>
      </w:pPr>
      <w:r>
        <w:rPr>
          <w:rFonts w:cs="Microsoft Himalaya"/>
          <w:cs/>
          <w:lang w:bidi="bo-CN"/>
        </w:rPr>
        <w:t xml:space="preserve"> ཡུདཔ་ཅིག་ལས་ བུམོ་ ཚུ་ གི་ ཉལ་ཁང་ གི་ སྒོ་ ཁར་ སོང་ སྟེ་ སྒྲ་འཛིན་ གྱི་ ཆ་རོགས་ བདེ་སྐྱིད་ ལུ་ འདྲིཝ་ ད་ བདེ་སྐྱིད་ ཀྱིས་ སྒྲ་འཛིན་ </w:t>
      </w:r>
      <w:r>
        <w:t xml:space="preserve"># </w:t>
      </w:r>
      <w:r>
        <w:rPr>
          <w:rFonts w:cs="Microsoft Himalaya"/>
          <w:cs/>
          <w:lang w:bidi="bo-CN"/>
        </w:rPr>
        <w:t xml:space="preserve">ཝེ་ལོར་སི་ཨེམ་སི་ སྨན་ཁང་ ནང་ </w:t>
      </w:r>
      <w:r>
        <w:t xml:space="preserve"># </w:t>
      </w:r>
      <w:r>
        <w:rPr>
          <w:rFonts w:cs="Microsoft Himalaya"/>
          <w:cs/>
          <w:lang w:bidi="bo-CN"/>
        </w:rPr>
        <w:t xml:space="preserve">སྨན་བཅོས་ ལུ་ ཡར་སོང་ པའི་ སྐོར་ལས་ དང་ </w:t>
      </w:r>
      <w:r>
        <w:t xml:space="preserve"># </w:t>
      </w:r>
      <w:r>
        <w:rPr>
          <w:rFonts w:cs="Microsoft Himalaya"/>
          <w:cs/>
          <w:lang w:bidi="bo-CN"/>
        </w:rPr>
        <w:t xml:space="preserve">འབྲུག་ ལས་ མོ་རའི་ སྤུན་ཆ་ ཚུ་ ཡང་ ག་ར་ ལྷོད་ དེ་ ཡོད་ པའི་ གུ་ མོ་ གི་ ནད་གཞི་ འདི་ མཁལ་རྡོག་ མེདཔ་ཐལ་སོངམ་ མ་ཚད་ </w:t>
      </w:r>
      <w:r>
        <w:t xml:space="preserve"># </w:t>
      </w:r>
      <w:r>
        <w:rPr>
          <w:rFonts w:cs="Microsoft Himalaya"/>
          <w:cs/>
          <w:lang w:bidi="bo-CN"/>
        </w:rPr>
        <w:t>གནས་སྟངས་ ཡང་ ལཱ་ཁག་ ཅིག་ ལུ་ ཡོད་ པའི་ སྐོར་ལས་ སླབ་ དེས །</w:t>
      </w:r>
    </w:p>
    <w:p w14:paraId="378CFE20" w14:textId="77777777" w:rsidR="00A536DF" w:rsidRDefault="00A536DF" w:rsidP="00A536DF">
      <w:pPr>
        <w:spacing w:after="0"/>
      </w:pPr>
      <w:r>
        <w:rPr>
          <w:rFonts w:cs="Microsoft Himalaya"/>
          <w:cs/>
          <w:lang w:bidi="bo-CN"/>
        </w:rPr>
        <w:t xml:space="preserve"> ཉིནམ་ འདི་ ལས་ འགོ་བཙུགས་ ངེ་གི་ སེམས་ འདི་ རྩེ་ གཉིས་ ལུ་ གྱུར ། </w:t>
      </w:r>
      <w:r>
        <w:t xml:space="preserve"># </w:t>
      </w:r>
      <w:r>
        <w:rPr>
          <w:rFonts w:cs="Microsoft Himalaya"/>
          <w:cs/>
          <w:lang w:bidi="bo-CN"/>
        </w:rPr>
        <w:t>སེམས་ རྩེ་ གཉིས་ ཀྱི་ བར་ ན་ གྲོས་བསྡུར་ མནོ་མནོཝ་ཅིག་ འབད་ དགོཔ་ ཐོན་ སོ་ ཡི །</w:t>
      </w:r>
    </w:p>
    <w:p w14:paraId="36FDEC5D" w14:textId="77777777" w:rsidR="00A536DF" w:rsidRDefault="00A536DF" w:rsidP="00A536DF">
      <w:pPr>
        <w:spacing w:after="0"/>
      </w:pPr>
      <w:r>
        <w:rPr>
          <w:rFonts w:cs="Microsoft Himalaya"/>
          <w:cs/>
          <w:lang w:bidi="bo-CN"/>
        </w:rPr>
        <w:t xml:space="preserve"> སེམས་ རྩེ་ གཅིག་ གིས་ འབད་བ་ཅིན་ </w:t>
      </w:r>
      <w:r>
        <w:t xml:space="preserve"># </w:t>
      </w:r>
      <w:r>
        <w:rPr>
          <w:rFonts w:cs="Microsoft Himalaya"/>
          <w:cs/>
          <w:lang w:bidi="bo-CN"/>
        </w:rPr>
        <w:t>མོ་ འཕྱད་ པར་ འགྱོ་ མི་ དགོ །</w:t>
      </w:r>
    </w:p>
    <w:p w14:paraId="4661845A" w14:textId="77777777" w:rsidR="00A536DF" w:rsidRDefault="00A536DF" w:rsidP="00A536DF">
      <w:pPr>
        <w:spacing w:after="0"/>
      </w:pPr>
      <w:r>
        <w:rPr>
          <w:rFonts w:cs="Microsoft Himalaya"/>
          <w:cs/>
          <w:lang w:bidi="bo-CN"/>
        </w:rPr>
        <w:t xml:space="preserve"> མོ་ གིས་ ཁྱོད་ ལུ་ དགའ་ ག་ མི་ དགའ་ མ་ ཤེསཔ་ ལས་ </w:t>
      </w:r>
      <w:r>
        <w:t xml:space="preserve"># </w:t>
      </w:r>
      <w:r>
        <w:rPr>
          <w:rFonts w:cs="Microsoft Himalaya"/>
          <w:cs/>
          <w:lang w:bidi="bo-CN"/>
        </w:rPr>
        <w:t xml:space="preserve">མོ་ འཕྱད་ པར་ འགྱོ་ ནི་ འདི་ </w:t>
      </w:r>
      <w:r>
        <w:t xml:space="preserve"># </w:t>
      </w:r>
      <w:r>
        <w:rPr>
          <w:rFonts w:cs="Microsoft Himalaya"/>
          <w:cs/>
          <w:lang w:bidi="bo-CN"/>
        </w:rPr>
        <w:t>ཧ་ ར་ ཧ་ བས །</w:t>
      </w:r>
    </w:p>
    <w:p w14:paraId="261F3EFF" w14:textId="77777777" w:rsidR="00A536DF" w:rsidRDefault="00A536DF" w:rsidP="00A536DF">
      <w:pPr>
        <w:spacing w:after="0"/>
      </w:pPr>
      <w:r>
        <w:rPr>
          <w:rFonts w:cs="Microsoft Himalaya"/>
          <w:cs/>
          <w:lang w:bidi="bo-CN"/>
        </w:rPr>
        <w:t xml:space="preserve"> དེ་མ་ཚད་ ཁྱོད་ མཐོང་ པ་ ཅིན་ མོ་ གི་ ཕམ་ སྤུན་ཆ་ ཚུ་ གིས་ ཁྱོད་ ལུ་ ངོས་ལེན་ ག་དེ་སྦེ་ འབད་ འོང་ ག་ ཡང་ མི་ ཤེས་ ཟེར་ ཨིན་ པས །</w:t>
      </w:r>
    </w:p>
    <w:p w14:paraId="17C08F5C" w14:textId="77777777" w:rsidR="00A536DF" w:rsidRDefault="00A536DF" w:rsidP="00A536DF">
      <w:pPr>
        <w:spacing w:after="0"/>
      </w:pPr>
      <w:r>
        <w:rPr>
          <w:rFonts w:cs="Microsoft Himalaya"/>
          <w:cs/>
          <w:lang w:bidi="bo-CN"/>
        </w:rPr>
        <w:t xml:space="preserve"> ད་རུང་ སེམས་ རྩེ་ གཅིག་ གིས་ འབད་བ་ཅིན་ </w:t>
      </w:r>
      <w:r>
        <w:t xml:space="preserve"># </w:t>
      </w:r>
      <w:r>
        <w:rPr>
          <w:rFonts w:cs="Microsoft Himalaya"/>
          <w:cs/>
          <w:lang w:bidi="bo-CN"/>
        </w:rPr>
        <w:t xml:space="preserve">ཁྱོད་ ཀྱིས་ མོ་ ལུ་ དགའ་ བའི་ སེམས་ཤུགས་ འདི་ </w:t>
      </w:r>
      <w:r>
        <w:t xml:space="preserve"># </w:t>
      </w:r>
      <w:r>
        <w:rPr>
          <w:rFonts w:cs="Microsoft Himalaya"/>
          <w:cs/>
          <w:lang w:bidi="bo-CN"/>
        </w:rPr>
        <w:t>དངོས་སུ་ སྟོན་ ནིའི་ དུས་སྐབས་ འདི་ ད་རིས་ འ་ནེམ་ཅིག་ཁར་ འདུག</w:t>
      </w:r>
    </w:p>
    <w:p w14:paraId="51488447" w14:textId="77777777" w:rsidR="00A536DF" w:rsidRDefault="00A536DF" w:rsidP="00A536DF">
      <w:pPr>
        <w:spacing w:after="0"/>
      </w:pPr>
      <w:r>
        <w:rPr>
          <w:rFonts w:cs="Microsoft Himalaya"/>
          <w:cs/>
          <w:lang w:bidi="bo-CN"/>
        </w:rPr>
        <w:t xml:space="preserve"> ཁྱོད་ མོ་ འཕྱད་ པར་ མ་ འགྱོ་ བར་ ནཱ་ ར་ སྡོད་ རུང་ མོ་ གི་ ཚ་གྱང་ གིས་ ཁྱོད་ སློབ་སྦྱོང་ ལེགས་ཤོམ་ སྦེ་ འབད་ མི་ ཚུགས །</w:t>
      </w:r>
    </w:p>
    <w:p w14:paraId="6607790C" w14:textId="77777777" w:rsidR="00A536DF" w:rsidRDefault="00A536DF" w:rsidP="00A536DF">
      <w:pPr>
        <w:spacing w:after="0"/>
      </w:pPr>
      <w:r>
        <w:rPr>
          <w:rFonts w:cs="Microsoft Himalaya"/>
          <w:cs/>
          <w:lang w:bidi="bo-CN"/>
        </w:rPr>
        <w:t xml:space="preserve"> དེ་བ་འདི་ ད་རིས་ གོ་སྐབས་ ཡོད་ པའི་ བསྒང་ འཕྱད་ པར་ འགྱོ་ བ་ ཅིན་ དྲག་ འོང་ ཟེར་ སླབཔ་ ཨིན་ པས །</w:t>
      </w:r>
    </w:p>
    <w:p w14:paraId="47BBB8B8" w14:textId="77777777" w:rsidR="00A536DF" w:rsidRDefault="00A536DF" w:rsidP="00A536DF">
      <w:pPr>
        <w:spacing w:after="0"/>
      </w:pPr>
      <w:r>
        <w:rPr>
          <w:rFonts w:cs="Microsoft Himalaya"/>
          <w:cs/>
          <w:lang w:bidi="bo-CN"/>
        </w:rPr>
        <w:t xml:space="preserve"> ད་རུང་ སེམས་ རྩེ་ གཅིག་ གིས་ ཁྱོད་ མོ་ འཕྱད་ པར་ འགྱོ་ རུང་ </w:t>
      </w:r>
      <w:r>
        <w:t xml:space="preserve"># </w:t>
      </w:r>
      <w:r>
        <w:rPr>
          <w:rFonts w:cs="Microsoft Himalaya"/>
          <w:cs/>
          <w:lang w:bidi="bo-CN"/>
        </w:rPr>
        <w:t>ཁྱོད་ དྲུང་འཚོ་ འདི་ ནི་ མེན་ པས །</w:t>
      </w:r>
    </w:p>
    <w:p w14:paraId="07AA5240" w14:textId="77777777" w:rsidR="00A536DF" w:rsidRDefault="00A536DF" w:rsidP="00A536DF">
      <w:pPr>
        <w:spacing w:after="0"/>
      </w:pPr>
      <w:r>
        <w:rPr>
          <w:rFonts w:cs="Microsoft Himalaya"/>
          <w:cs/>
          <w:lang w:bidi="bo-CN"/>
        </w:rPr>
        <w:t xml:space="preserve"> མོ་ གི་ བཅོ་ཁ་ ཁྱོད་ ཀྱིས་ རྐྱབ་ མི་ ཚུགས །</w:t>
      </w:r>
    </w:p>
    <w:p w14:paraId="2C2207D7" w14:textId="77777777" w:rsidR="00A536DF" w:rsidRDefault="00A536DF" w:rsidP="00A536DF">
      <w:pPr>
        <w:spacing w:after="0"/>
      </w:pPr>
      <w:r>
        <w:rPr>
          <w:rFonts w:cs="Microsoft Himalaya"/>
          <w:cs/>
          <w:lang w:bidi="bo-CN"/>
        </w:rPr>
        <w:t xml:space="preserve"> དེ་བ་འདི་ རང་ གི་ སློབ་སྦྱོང་ ལུ་ བར་ཆད་ མ་ རྐྱབ །</w:t>
      </w:r>
    </w:p>
    <w:p w14:paraId="30938B7D" w14:textId="77777777" w:rsidR="00A536DF" w:rsidRDefault="00A536DF" w:rsidP="00A536DF">
      <w:pPr>
        <w:spacing w:after="0"/>
      </w:pPr>
      <w:r>
        <w:rPr>
          <w:rFonts w:cs="Microsoft Himalaya"/>
          <w:cs/>
          <w:lang w:bidi="bo-CN"/>
        </w:rPr>
        <w:t xml:space="preserve"> གནམ་བསྐོས་ ར་ ཡོད་ པ་ ཅིན་ </w:t>
      </w:r>
      <w:r>
        <w:t xml:space="preserve"># </w:t>
      </w:r>
      <w:r>
        <w:rPr>
          <w:rFonts w:cs="Microsoft Himalaya"/>
          <w:cs/>
          <w:lang w:bidi="bo-CN"/>
        </w:rPr>
        <w:t>མོ་ དང་ ག་དེ་སྦེ་ཡང་ འཕྱད་ ཚུགས་ ཟེར་ སླབཔ་ ཨིན་ པས །</w:t>
      </w:r>
    </w:p>
    <w:p w14:paraId="275AFFB8" w14:textId="77777777" w:rsidR="00A536DF" w:rsidRDefault="00A536DF" w:rsidP="00A536DF">
      <w:pPr>
        <w:spacing w:after="0"/>
      </w:pPr>
      <w:r>
        <w:rPr>
          <w:rFonts w:cs="Microsoft Himalaya"/>
          <w:cs/>
          <w:lang w:bidi="bo-CN"/>
        </w:rPr>
        <w:t xml:space="preserve"> ད་རུང་ དེ་ གི་ ལན་ ལུ་ སེམས་ རྩེ་ གཅིག་ གིས་ ཁྱོད་ ལུ</w:t>
      </w:r>
      <w:r>
        <w:t xml:space="preserve"># </w:t>
      </w:r>
      <w:r>
        <w:rPr>
          <w:rFonts w:cs="Microsoft Himalaya"/>
          <w:cs/>
          <w:lang w:bidi="bo-CN"/>
        </w:rPr>
        <w:t xml:space="preserve">གོ་སྐབས་ ཡོད་ པའི་ སྐབས་ </w:t>
      </w:r>
      <w:r>
        <w:t xml:space="preserve"># </w:t>
      </w:r>
      <w:r>
        <w:rPr>
          <w:rFonts w:cs="Microsoft Himalaya"/>
          <w:cs/>
          <w:lang w:bidi="bo-CN"/>
        </w:rPr>
        <w:t xml:space="preserve">མོ་ འཕྱད་ པར་ མ་ འགྱོ་ བ་ ཅིན་ </w:t>
      </w:r>
      <w:r>
        <w:t xml:space="preserve"># </w:t>
      </w:r>
      <w:r>
        <w:rPr>
          <w:rFonts w:cs="Microsoft Himalaya"/>
          <w:cs/>
          <w:lang w:bidi="bo-CN"/>
        </w:rPr>
        <w:t xml:space="preserve">ལོག་ ཤུལ་ལས་ མོ་ དང་ འཕྱདཔ་ ད་ </w:t>
      </w:r>
      <w:r>
        <w:t xml:space="preserve"># </w:t>
      </w:r>
      <w:r>
        <w:rPr>
          <w:rFonts w:cs="Microsoft Himalaya"/>
          <w:cs/>
          <w:lang w:bidi="bo-CN"/>
        </w:rPr>
        <w:t>ཁྱོད་ ཀྱི་ གདོང་ འདི་ མོ་ ལུ་ སྟོན་ ནུམ་ ག་ ཟེར་ འདྲིཝ་ ཨིན་ པས །</w:t>
      </w:r>
    </w:p>
    <w:p w14:paraId="6911105B" w14:textId="77777777" w:rsidR="00A536DF" w:rsidRDefault="00A536DF" w:rsidP="00A536DF">
      <w:pPr>
        <w:spacing w:after="0"/>
      </w:pPr>
      <w:r>
        <w:rPr>
          <w:rFonts w:cs="Microsoft Himalaya"/>
          <w:cs/>
          <w:lang w:bidi="bo-CN"/>
        </w:rPr>
        <w:t xml:space="preserve"> དེ་མ་ཚད་ ཁྱོད་ར་ ཉལ་ སའི་ གྱང་ གུ་ སྦྱར་ ཡོད་ པའི་ པར་ འདི་ ཚུ་ ལུ་ ཚར་ཅིག་ བལྟ་ ད་ ཟེར་ སླབཔ་ ཨིན་ པས །</w:t>
      </w:r>
    </w:p>
    <w:p w14:paraId="4EAD5D15" w14:textId="77777777" w:rsidR="00A536DF" w:rsidRDefault="00A536DF" w:rsidP="00A536DF">
      <w:pPr>
        <w:spacing w:after="0"/>
      </w:pPr>
      <w:r>
        <w:rPr>
          <w:rFonts w:cs="Microsoft Himalaya"/>
          <w:cs/>
          <w:lang w:bidi="bo-CN"/>
        </w:rPr>
        <w:t xml:space="preserve"> དེ་ལས་ ང་ གིས་ ཉལ་ཁྲི་ གི་ གྱང་ གུ་ སྦྱར་ ཡོད་ པའི་ པར་ ཚུ་ ལུ་ ལྟཝ་ ད་ </w:t>
      </w:r>
      <w:r>
        <w:t xml:space="preserve"># </w:t>
      </w:r>
      <w:r>
        <w:rPr>
          <w:rFonts w:cs="Microsoft Himalaya"/>
          <w:cs/>
          <w:lang w:bidi="bo-CN"/>
        </w:rPr>
        <w:t>ང་ དང་ མོ་ འཛམ་གླིང་ དགའ་མཐུན་ གྱི་ ཉིནམ་ འདི་ ནང་ བཏབ་ ཡོད་ པའི་ མོ་ གི་ པར་ ཚུ་ གིས་ ཡང་ ང་ བོ་ དོ་ བཟུམ་སྦེ་ མཐོངམ་ ཨིན་ པས །</w:t>
      </w:r>
    </w:p>
    <w:p w14:paraId="6BD8C94A" w14:textId="77777777" w:rsidR="00A536DF" w:rsidRDefault="00A536DF" w:rsidP="00A536DF">
      <w:pPr>
        <w:spacing w:after="0"/>
      </w:pPr>
      <w:r>
        <w:rPr>
          <w:rFonts w:cs="Microsoft Himalaya"/>
          <w:cs/>
          <w:lang w:bidi="bo-CN"/>
        </w:rPr>
        <w:lastRenderedPageBreak/>
        <w:t xml:space="preserve"> ཚེ་ ཧེ་མའི་ ལས་ ཨིན་ན་ ཡང་ན་ རང་ གི་ སེམས་ བདག་འཛིན་ འབད་ མ་ ཚུགས་ པའི་ སྐྱོན་ ཨིན་ན་ མ་ ཤེས །</w:t>
      </w:r>
    </w:p>
    <w:p w14:paraId="76AF13D7" w14:textId="77777777" w:rsidR="00A536DF" w:rsidRDefault="00A536DF" w:rsidP="00A536DF">
      <w:pPr>
        <w:spacing w:after="0"/>
      </w:pPr>
      <w:r>
        <w:rPr>
          <w:rFonts w:cs="Microsoft Himalaya"/>
          <w:cs/>
          <w:lang w:bidi="bo-CN"/>
        </w:rPr>
        <w:t xml:space="preserve"> ས་ ག་ཏེ་ སྡོད་ རུང་ བག་ མ་ ཆགས །</w:t>
      </w:r>
    </w:p>
    <w:p w14:paraId="359917F7" w14:textId="77777777" w:rsidR="00A536DF" w:rsidRDefault="00A536DF" w:rsidP="00A536DF">
      <w:pPr>
        <w:spacing w:after="0"/>
      </w:pPr>
      <w:r>
        <w:rPr>
          <w:rFonts w:cs="Microsoft Himalaya"/>
          <w:cs/>
          <w:lang w:bidi="bo-CN"/>
        </w:rPr>
        <w:t xml:space="preserve"> སེམས་ རྩེ་ གཉིས་ གྲོས་བསྡུར་ འབད་ བའི་ གྲོས་ཆོད་ དེ་ གིས་ དེའི་ ནངས་པ་ ར་ </w:t>
      </w:r>
      <w:r>
        <w:t xml:space="preserve"># </w:t>
      </w:r>
      <w:r>
        <w:rPr>
          <w:rFonts w:cs="Microsoft Himalaya"/>
          <w:cs/>
          <w:lang w:bidi="bo-CN"/>
        </w:rPr>
        <w:t xml:space="preserve">ང་རའི་ དངོས་མེད་ སེམས་ འདི་ གིས་ </w:t>
      </w:r>
      <w:r>
        <w:t xml:space="preserve"># </w:t>
      </w:r>
      <w:r>
        <w:rPr>
          <w:rFonts w:cs="Microsoft Himalaya"/>
          <w:cs/>
          <w:lang w:bidi="bo-CN"/>
        </w:rPr>
        <w:t xml:space="preserve">དངོས་ཅན་ ལུས་ འདི་ </w:t>
      </w:r>
      <w:r>
        <w:t xml:space="preserve"># </w:t>
      </w:r>
      <w:r>
        <w:rPr>
          <w:rFonts w:cs="Microsoft Himalaya"/>
          <w:cs/>
          <w:lang w:bidi="bo-CN"/>
        </w:rPr>
        <w:t xml:space="preserve">ཡང་ དབང་མེད་པར་ ཁྱིད་ ཞིནམ་ལས་ </w:t>
      </w:r>
      <w:r>
        <w:t xml:space="preserve"># </w:t>
      </w:r>
      <w:r>
        <w:rPr>
          <w:rFonts w:cs="Microsoft Himalaya"/>
          <w:cs/>
          <w:lang w:bidi="bo-CN"/>
        </w:rPr>
        <w:t>རེལ་ལིའི་ ནང་ འཛུལ་ ཏེ་ ས་གནས་ རཱས་ཏ་ ལས་ ལྷོ་ཕྱོགས་ ཝེ་ལོར་ ལུ་ གཡོ་ ཆི་ ཡི །</w:t>
      </w:r>
    </w:p>
    <w:p w14:paraId="4D39381F" w14:textId="77777777" w:rsidR="00A536DF" w:rsidRDefault="00A536DF" w:rsidP="00A536DF">
      <w:pPr>
        <w:spacing w:after="0"/>
      </w:pPr>
      <w:r>
        <w:rPr>
          <w:rFonts w:cs="Microsoft Himalaya"/>
          <w:cs/>
          <w:lang w:bidi="bo-CN"/>
        </w:rPr>
        <w:t xml:space="preserve"> ཝེ་ལོར་ ལུ་ ལྷོད་ པའི་ བསྒང་ ལས་ </w:t>
      </w:r>
      <w:r>
        <w:t xml:space="preserve"># </w:t>
      </w:r>
      <w:r>
        <w:rPr>
          <w:rFonts w:cs="Microsoft Himalaya"/>
          <w:cs/>
          <w:lang w:bidi="bo-CN"/>
        </w:rPr>
        <w:t>ཕྲངམ་ཕྲང་ ས་ ར་ སི་ཨེམ་སིའི་ སྨན་ཁང་ འཚོལ་སོང་ ཡི །</w:t>
      </w:r>
    </w:p>
    <w:p w14:paraId="272ACB7D" w14:textId="77777777" w:rsidR="00A536DF" w:rsidRDefault="00A536DF" w:rsidP="00A536DF">
      <w:pPr>
        <w:spacing w:after="0"/>
      </w:pPr>
      <w:r>
        <w:rPr>
          <w:rFonts w:cs="Microsoft Himalaya"/>
          <w:cs/>
          <w:lang w:bidi="bo-CN"/>
        </w:rPr>
        <w:t xml:space="preserve"> མོ་ གི་ ཆ་རོགས་ བདེ་སྐྱིད་ ཀྱིས་ སླབ་ དོ་ བཟུམ་སྦེ་ མཁལ་རྡོག་ བཅོ་ཁང་ གི་ ཕྱི་ཁ་ ལུ་ མོ་ གི་ ཨ་པ་ དང་ ཨའི ། དེ་ལས་ བུཚ་ ཅིག་ ཡང་ སྡོད་ ནུག</w:t>
      </w:r>
    </w:p>
    <w:p w14:paraId="2FCD462A" w14:textId="77777777" w:rsidR="00A536DF" w:rsidRDefault="00A536DF" w:rsidP="00A536DF">
      <w:pPr>
        <w:spacing w:after="0"/>
      </w:pPr>
      <w:r>
        <w:rPr>
          <w:rFonts w:cs="Microsoft Himalaya"/>
          <w:cs/>
          <w:lang w:bidi="bo-CN"/>
        </w:rPr>
        <w:t xml:space="preserve"> མོ་ གི་ ཨའི་ འདི་ མཐོངམ་ ཅིག་ ང་ གིས་ མོ་ གི་ ཨའི་ ཨིནམ་ ཤེས་ ཅི ། དེ་མ་ཚད་ མོ་ དང་ འཕྱད་ དོ་ བཟུམ་ གྱི་ དགའ་ཚོར་ ཅིག་ ཡང་ བྱུང་ ཡི །</w:t>
      </w:r>
    </w:p>
    <w:p w14:paraId="7109853C" w14:textId="77777777" w:rsidR="00A536DF" w:rsidRDefault="00A536DF" w:rsidP="00A536DF">
      <w:pPr>
        <w:spacing w:after="0"/>
      </w:pPr>
      <w:r>
        <w:rPr>
          <w:rFonts w:cs="Microsoft Himalaya"/>
          <w:cs/>
          <w:lang w:bidi="bo-CN"/>
        </w:rPr>
        <w:t xml:space="preserve"> མོ་ གི་ ཨའི་ དང་ མོ་ གདོང་ མ་འདྲཝ་ ག་ནི་ཡང་ མིན་འདུག</w:t>
      </w:r>
    </w:p>
    <w:p w14:paraId="15492FAF" w14:textId="77777777" w:rsidR="00A536DF" w:rsidRDefault="00A536DF" w:rsidP="00A536DF">
      <w:pPr>
        <w:spacing w:after="0"/>
      </w:pPr>
      <w:r>
        <w:rPr>
          <w:rFonts w:cs="Microsoft Himalaya"/>
          <w:cs/>
          <w:lang w:bidi="bo-CN"/>
        </w:rPr>
        <w:t xml:space="preserve"> དེ་ལས་ ང་ གིས་ ཁོང་ གི་ སྦོ་ལོགས་ཁར་ སྦྱར་ ཏེ་ ནཱ་བུ་ སྒྲ་འཛིན་ གྱི་ ཕམ་ ཨིན་ན་ ཟེར་ འདྲིཝ་ ད་ </w:t>
      </w:r>
      <w:r>
        <w:t xml:space="preserve"># </w:t>
      </w:r>
      <w:r>
        <w:rPr>
          <w:rFonts w:cs="Microsoft Himalaya"/>
          <w:cs/>
          <w:lang w:bidi="bo-CN"/>
        </w:rPr>
        <w:t>ཁོང་ ཆ་ཁྱབ་ ཡང་ ག་ར་ ཧ་ལས་ པའི་ ངང་ལས་ ཡར་ ལོངས་ ཞིནམ་ལས་ ཨིན །</w:t>
      </w:r>
    </w:p>
    <w:p w14:paraId="33B6FACE" w14:textId="77777777" w:rsidR="00A536DF" w:rsidRDefault="00A536DF" w:rsidP="00A536DF">
      <w:pPr>
        <w:spacing w:after="0"/>
      </w:pPr>
      <w:r>
        <w:rPr>
          <w:rFonts w:cs="Microsoft Himalaya"/>
          <w:cs/>
          <w:lang w:bidi="bo-CN"/>
        </w:rPr>
        <w:t xml:space="preserve"> སྟེ་ ཁྱོད་ ག་ཏེ་ ལས་ འོངམ་ སྨོ་ ཟེར་ འདྲི་ དེས །</w:t>
      </w:r>
    </w:p>
    <w:p w14:paraId="0DC08D73" w14:textId="77777777" w:rsidR="00A536DF" w:rsidRDefault="00A536DF" w:rsidP="00A536DF">
      <w:pPr>
        <w:spacing w:after="0"/>
      </w:pPr>
      <w:r>
        <w:rPr>
          <w:rFonts w:cs="Microsoft Himalaya"/>
          <w:cs/>
          <w:lang w:bidi="bo-CN"/>
        </w:rPr>
        <w:t xml:space="preserve"> ང་ གིས་ ཡང་ ང་ དང་ སྒྲ་འཛིན་ སློབ་སྦྱོང་ འབད་ སར་ གཅིག་ཁར་ ཨིན །</w:t>
      </w:r>
    </w:p>
    <w:p w14:paraId="2EFF3BBC" w14:textId="77777777" w:rsidR="00A536DF" w:rsidRDefault="00A536DF" w:rsidP="00A536DF">
      <w:pPr>
        <w:spacing w:after="0"/>
      </w:pPr>
      <w:r>
        <w:rPr>
          <w:rFonts w:cs="Microsoft Himalaya"/>
          <w:cs/>
          <w:lang w:bidi="bo-CN"/>
        </w:rPr>
        <w:t xml:space="preserve"> དེ་མ་ཚད་ ཆ་རོགས་ འཆམ་ཏོག་ཏོ་ ཅིག་ ཡང་ ཨིན །</w:t>
      </w:r>
    </w:p>
    <w:p w14:paraId="10A375AA" w14:textId="77777777" w:rsidR="00A536DF" w:rsidRDefault="00A536DF" w:rsidP="00A536DF">
      <w:pPr>
        <w:spacing w:after="0"/>
      </w:pPr>
      <w:r>
        <w:rPr>
          <w:rFonts w:cs="Microsoft Himalaya"/>
          <w:cs/>
          <w:lang w:bidi="bo-CN"/>
        </w:rPr>
        <w:t xml:space="preserve"> ད་རིས་ མོ་ ན་ སྟེ་ ཨིན་ པས ཟེར་ བའི་ གནས་ཚུལ་ གོ་ སྟེ་ བལྟ་ བར་ འོངས་ ཡི་ ཟེར་ སླབ་ ཅི །</w:t>
      </w:r>
    </w:p>
    <w:p w14:paraId="69E5B07B" w14:textId="77777777" w:rsidR="00A536DF" w:rsidRDefault="00A536DF" w:rsidP="00A536DF">
      <w:pPr>
        <w:spacing w:after="0"/>
      </w:pPr>
      <w:r>
        <w:rPr>
          <w:rFonts w:cs="Microsoft Himalaya"/>
          <w:cs/>
          <w:lang w:bidi="bo-CN"/>
        </w:rPr>
        <w:t xml:space="preserve"> དེ་ལས་ ཁོང་ ཕམ་ ཆ་ཁྱབ་ ཡང་ མྱ་ངན་ དང་ ཚ་གྱང་ གིས་ ག་ནི་ཡང་ སླབ་ ནི་ མིན་འདུག</w:t>
      </w:r>
    </w:p>
    <w:p w14:paraId="2BB04197" w14:textId="77777777" w:rsidR="00A536DF" w:rsidRDefault="00A536DF" w:rsidP="00A536DF">
      <w:pPr>
        <w:spacing w:after="0"/>
      </w:pPr>
      <w:r>
        <w:rPr>
          <w:rFonts w:cs="Microsoft Himalaya"/>
          <w:cs/>
          <w:lang w:bidi="bo-CN"/>
        </w:rPr>
        <w:t xml:space="preserve"> ང་ ཡང་ ག་ཅི་ཡང་ འབད་ མ་ ཤེས་ པར་ སྡོད་ པའི་ བར་ ན་ ར་ </w:t>
      </w:r>
      <w:r>
        <w:t xml:space="preserve"># </w:t>
      </w:r>
      <w:r>
        <w:rPr>
          <w:rFonts w:cs="Microsoft Himalaya"/>
          <w:cs/>
          <w:lang w:bidi="bo-CN"/>
        </w:rPr>
        <w:t>ཨ་པ་ དང་ ཨའི་ གཉིས་ ཕྱི་ཁར་ ཐོན་ ཡར་ སོ་ ཡི །</w:t>
      </w:r>
    </w:p>
    <w:p w14:paraId="23D10EB5" w14:textId="77777777" w:rsidR="00A536DF" w:rsidRDefault="00A536DF" w:rsidP="00A536DF">
      <w:pPr>
        <w:spacing w:after="0"/>
      </w:pPr>
      <w:r>
        <w:rPr>
          <w:rFonts w:cs="Microsoft Himalaya"/>
          <w:cs/>
          <w:lang w:bidi="bo-CN"/>
        </w:rPr>
        <w:t xml:space="preserve"> དེ་ལས་ མོ་ གི་ ཕོ་རྒནམ་ ཨིན་ན་ ག་ཅི་ ཨིན་ན་ ཡང་ མ་ ཤེས་ པའི་ བུཚ་ དེ་ ལུ་ </w:t>
      </w:r>
      <w:r>
        <w:t xml:space="preserve"># </w:t>
      </w:r>
      <w:r>
        <w:rPr>
          <w:rFonts w:cs="Microsoft Himalaya"/>
          <w:cs/>
          <w:lang w:bidi="bo-CN"/>
        </w:rPr>
        <w:t xml:space="preserve">ང་ གིས་ སྒྲ་འཛིན་ ག་དེ་སྦེ་ ཡོད་ ཟེར་ འདྲིཝ་ ད་ </w:t>
      </w:r>
      <w:r>
        <w:t xml:space="preserve"># </w:t>
      </w:r>
      <w:r>
        <w:rPr>
          <w:rFonts w:cs="Microsoft Himalaya"/>
          <w:cs/>
          <w:lang w:bidi="bo-CN"/>
        </w:rPr>
        <w:t>ཁོ་ གིས་ མོ་ ད་ལྟོ་ ཚབས་ཆེན་སྨན་བཅོས་སྡེ་ཕྲན་ ནང་ ལུ་ ཡོད །</w:t>
      </w:r>
    </w:p>
    <w:p w14:paraId="262DE8DB" w14:textId="77777777" w:rsidR="00A536DF" w:rsidRDefault="00A536DF" w:rsidP="00A536DF">
      <w:pPr>
        <w:spacing w:after="0"/>
      </w:pPr>
      <w:r>
        <w:rPr>
          <w:rFonts w:cs="Microsoft Himalaya"/>
          <w:cs/>
          <w:lang w:bidi="bo-CN"/>
        </w:rPr>
        <w:t xml:space="preserve"> མོ་ ལུ་ མཁལ་རྡོག་ འཕྲལ་མགྱོགས་ ར་ མ་ བཙུགས་ པ་ ཅིན་ </w:t>
      </w:r>
      <w:r>
        <w:t xml:space="preserve"># </w:t>
      </w:r>
      <w:r>
        <w:rPr>
          <w:rFonts w:cs="Microsoft Himalaya"/>
          <w:cs/>
          <w:lang w:bidi="bo-CN"/>
        </w:rPr>
        <w:t xml:space="preserve">ཤི་ ནིའི་ ཉེན་ཁ་ ཡོདཔ་ དང་ </w:t>
      </w:r>
      <w:r>
        <w:t xml:space="preserve"># </w:t>
      </w:r>
      <w:r>
        <w:rPr>
          <w:rFonts w:cs="Microsoft Himalaya"/>
          <w:cs/>
          <w:lang w:bidi="bo-CN"/>
        </w:rPr>
        <w:t xml:space="preserve">འཕྲལ་མགྱོགས་ར་ བཙུགས་ གེ་ ཟེར་ བ་ ཅིན་ </w:t>
      </w:r>
      <w:r>
        <w:t xml:space="preserve"># </w:t>
      </w:r>
      <w:r>
        <w:rPr>
          <w:rFonts w:cs="Microsoft Himalaya"/>
          <w:cs/>
          <w:lang w:bidi="bo-CN"/>
        </w:rPr>
        <w:t>མཁལ་རྡོག་ མ་ ཐོབ་ པའི་ སྐོར་ལས་ སླབ་ དེས །</w:t>
      </w:r>
    </w:p>
    <w:p w14:paraId="4A4AEEC0" w14:textId="77777777" w:rsidR="00A536DF" w:rsidRDefault="00A536DF" w:rsidP="00A536DF">
      <w:pPr>
        <w:spacing w:after="0"/>
      </w:pPr>
      <w:r>
        <w:rPr>
          <w:rFonts w:cs="Microsoft Himalaya"/>
          <w:cs/>
          <w:lang w:bidi="bo-CN"/>
        </w:rPr>
        <w:t xml:space="preserve"> དེ་ལས་ ང་ གིས་ ཁོ་ ལུ་ མོ་ གི་ ཁྲག་ གི་ སྡེ་ཚན་ ག་ཅི་ སྨོ་ ཟེར་ འདྲིཝ་ ད་ </w:t>
      </w:r>
      <w:r>
        <w:t xml:space="preserve"># </w:t>
      </w:r>
      <w:r>
        <w:rPr>
          <w:rFonts w:cs="Microsoft Himalaya"/>
          <w:cs/>
          <w:lang w:bidi="bo-CN"/>
        </w:rPr>
        <w:t xml:space="preserve">བི་ ནེ་གེ་ཊིབ་ </w:t>
      </w:r>
      <w:r>
        <w:t xml:space="preserve"># </w:t>
      </w:r>
      <w:r>
        <w:rPr>
          <w:rFonts w:cs="Microsoft Himalaya"/>
          <w:cs/>
          <w:lang w:bidi="bo-CN"/>
        </w:rPr>
        <w:t>ཨིན་ པས ཟེར་ སླབ་ དེས །</w:t>
      </w:r>
    </w:p>
    <w:p w14:paraId="37B629BF" w14:textId="77777777" w:rsidR="00A536DF" w:rsidRDefault="00A536DF" w:rsidP="00A536DF">
      <w:pPr>
        <w:spacing w:after="0"/>
      </w:pPr>
      <w:r>
        <w:rPr>
          <w:rFonts w:cs="Microsoft Himalaya"/>
          <w:cs/>
          <w:lang w:bidi="bo-CN"/>
        </w:rPr>
        <w:t xml:space="preserve"> བི་ ནེ་གེ་ཊིབ་ ཟེར་ མིའི་ ཁྲག་ འདི་ ནི་ </w:t>
      </w:r>
      <w:r>
        <w:t xml:space="preserve"># </w:t>
      </w:r>
      <w:r>
        <w:rPr>
          <w:rFonts w:cs="Microsoft Himalaya"/>
          <w:cs/>
          <w:lang w:bidi="bo-CN"/>
        </w:rPr>
        <w:t xml:space="preserve">ས་གནས་ ག་ཏེ་ཡང་ སྐྱོ་དྲགས་ ཅིག་ འབདཝ་ལས་ </w:t>
      </w:r>
      <w:r>
        <w:t xml:space="preserve"># </w:t>
      </w:r>
      <w:r>
        <w:rPr>
          <w:rFonts w:cs="Microsoft Himalaya"/>
          <w:cs/>
          <w:lang w:bidi="bo-CN"/>
        </w:rPr>
        <w:t>མཁལ་རྡོག་ ཕར་ ར་ བཞག</w:t>
      </w:r>
      <w:r>
        <w:t xml:space="preserve"># </w:t>
      </w:r>
      <w:r>
        <w:rPr>
          <w:rFonts w:cs="Microsoft Himalaya"/>
          <w:cs/>
          <w:lang w:bidi="bo-CN"/>
        </w:rPr>
        <w:t>ཁྲག་ ཡང་ འཐོབ་ ཚུགས་ པར་ ལཱ་ཁག་ འདུག་ ཟེར་ སླབ་ དེས །</w:t>
      </w:r>
    </w:p>
    <w:p w14:paraId="626C50BD" w14:textId="77777777" w:rsidR="00A536DF" w:rsidRDefault="00A536DF" w:rsidP="00A536DF">
      <w:pPr>
        <w:spacing w:after="0"/>
      </w:pPr>
      <w:r>
        <w:rPr>
          <w:rFonts w:cs="Microsoft Himalaya"/>
          <w:cs/>
          <w:lang w:bidi="bo-CN"/>
        </w:rPr>
        <w:t xml:space="preserve"> དེ་ལས་འབདན་ </w:t>
      </w:r>
      <w:r>
        <w:t xml:space="preserve"># </w:t>
      </w:r>
      <w:r>
        <w:rPr>
          <w:rFonts w:cs="Microsoft Himalaya"/>
          <w:cs/>
          <w:lang w:bidi="bo-CN"/>
        </w:rPr>
        <w:t xml:space="preserve">ངེ་གི་ མནོ་བསམ་ ལུ་ </w:t>
      </w:r>
      <w:r>
        <w:t xml:space="preserve"># </w:t>
      </w:r>
      <w:r>
        <w:rPr>
          <w:rFonts w:cs="Microsoft Himalaya"/>
          <w:cs/>
          <w:lang w:bidi="bo-CN"/>
        </w:rPr>
        <w:t xml:space="preserve">མོ་ ལུ་ ཁ་རྗེ་ འདུག་ ཟེར་ མནོ་ ཞིནམ་ལས་ </w:t>
      </w:r>
      <w:r>
        <w:t xml:space="preserve"># </w:t>
      </w:r>
      <w:r>
        <w:rPr>
          <w:rFonts w:cs="Microsoft Himalaya"/>
          <w:cs/>
          <w:lang w:bidi="bo-CN"/>
        </w:rPr>
        <w:t xml:space="preserve">ང་ གིས་ ཁོ་ ལུ་ ཁྱེད་ ཆ་ཁྱབ་ </w:t>
      </w:r>
      <w:r>
        <w:t xml:space="preserve"># </w:t>
      </w:r>
      <w:r>
        <w:rPr>
          <w:rFonts w:cs="Microsoft Himalaya"/>
          <w:cs/>
          <w:lang w:bidi="bo-CN"/>
        </w:rPr>
        <w:t xml:space="preserve">དེ་ཚུན་ཚོད་ ཚ་གྱང་ </w:t>
      </w:r>
      <w:r>
        <w:t xml:space="preserve"># </w:t>
      </w:r>
      <w:r>
        <w:rPr>
          <w:rFonts w:cs="Microsoft Himalaya"/>
          <w:cs/>
          <w:lang w:bidi="bo-CN"/>
        </w:rPr>
        <w:t>ལང་ དགོཔ་ མིན་འདུག</w:t>
      </w:r>
    </w:p>
    <w:p w14:paraId="70624005" w14:textId="77777777" w:rsidR="00A536DF" w:rsidRDefault="00A536DF" w:rsidP="00A536DF">
      <w:pPr>
        <w:spacing w:after="0"/>
      </w:pPr>
      <w:r>
        <w:rPr>
          <w:rFonts w:cs="Microsoft Himalaya"/>
          <w:cs/>
          <w:lang w:bidi="bo-CN"/>
        </w:rPr>
        <w:t xml:space="preserve"> ངེ་གི་ ཁྲག་ དང་ མོའི་ ཁྲག་ གི་ སྡེ་ཚན་ གཅིག་ ཨིནམ་ལས་ </w:t>
      </w:r>
      <w:r>
        <w:t xml:space="preserve"># </w:t>
      </w:r>
      <w:r>
        <w:rPr>
          <w:rFonts w:cs="Microsoft Himalaya"/>
          <w:cs/>
          <w:lang w:bidi="bo-CN"/>
        </w:rPr>
        <w:t xml:space="preserve">ངེ་གི་ མཁལ་རྡོག་ བཏུབ་ པ་ ཅིན་ </w:t>
      </w:r>
      <w:r>
        <w:t xml:space="preserve"># </w:t>
      </w:r>
      <w:r>
        <w:rPr>
          <w:rFonts w:cs="Microsoft Himalaya"/>
          <w:cs/>
          <w:lang w:bidi="bo-CN"/>
        </w:rPr>
        <w:t xml:space="preserve">བཙུགས་ ད་ ཟེར་ སླབཔ་ ད་ </w:t>
      </w:r>
      <w:r>
        <w:t xml:space="preserve"># </w:t>
      </w:r>
      <w:r>
        <w:rPr>
          <w:rFonts w:cs="Microsoft Himalaya"/>
          <w:cs/>
          <w:lang w:bidi="bo-CN"/>
        </w:rPr>
        <w:t xml:space="preserve">ཁོ་ འདི་འཕྲོ་ལས་ སེམས་ དགའ་ བའི་ རྣམ་འགྱུར་ དང་ གཅིག་ཁར་ ཡར་ ལོངས་ ཞིནམ་ལས་ </w:t>
      </w:r>
      <w:r>
        <w:t xml:space="preserve"># </w:t>
      </w:r>
      <w:r>
        <w:rPr>
          <w:rFonts w:cs="Microsoft Himalaya"/>
          <w:cs/>
          <w:lang w:bidi="bo-CN"/>
        </w:rPr>
        <w:t>དབའེ་ བཀྲིན་ ཆེ་ ཡི །</w:t>
      </w:r>
    </w:p>
    <w:p w14:paraId="043EE619" w14:textId="77777777" w:rsidR="00A536DF" w:rsidRDefault="00A536DF" w:rsidP="00A536DF">
      <w:pPr>
        <w:spacing w:after="0"/>
      </w:pPr>
      <w:r>
        <w:rPr>
          <w:rFonts w:cs="Microsoft Himalaya"/>
          <w:cs/>
          <w:lang w:bidi="bo-CN"/>
        </w:rPr>
        <w:t xml:space="preserve"> ང་བཅས་ ཕམ་ སྤུན་ཆ་ ཚུ་ ག་ར་ མོ་ ཤི་ ནི་ ཨིན་ པས ཟེར་ སྡུག་བསྔལ་ གྱི་ ངང་ ལུ་ སྡོད །</w:t>
      </w:r>
    </w:p>
    <w:p w14:paraId="7C0DFE4E" w14:textId="77777777" w:rsidR="00A536DF" w:rsidRDefault="00A536DF" w:rsidP="00A536DF">
      <w:pPr>
        <w:spacing w:after="0"/>
      </w:pPr>
      <w:r>
        <w:rPr>
          <w:rFonts w:cs="Microsoft Himalaya"/>
          <w:cs/>
          <w:lang w:bidi="bo-CN"/>
        </w:rPr>
        <w:t xml:space="preserve"> མོ་ འདི་ ཁྱོད་ ཀྱིས་ གསལ་ ཚུགས་ ནི་ ཨིན་ པས ཟེར་ སླབཔ་ དང་ གཅིག་ཁར་ </w:t>
      </w:r>
      <w:r>
        <w:t xml:space="preserve"># </w:t>
      </w:r>
      <w:r>
        <w:rPr>
          <w:rFonts w:cs="Microsoft Himalaya"/>
          <w:cs/>
          <w:lang w:bidi="bo-CN"/>
        </w:rPr>
        <w:t>འདི་འཕྲོ་ལས་ ཁོ་ གིས་ ང་ ཟ་ཁང་ ནང་ ཁྱིད་ དེ་ འགྱོ་ ཡི །</w:t>
      </w:r>
    </w:p>
    <w:p w14:paraId="3FE20380" w14:textId="77777777" w:rsidR="00A536DF" w:rsidRDefault="00A536DF" w:rsidP="00A536DF">
      <w:pPr>
        <w:spacing w:after="0"/>
      </w:pPr>
      <w:r>
        <w:rPr>
          <w:rFonts w:cs="Microsoft Himalaya"/>
          <w:cs/>
          <w:lang w:bidi="bo-CN"/>
        </w:rPr>
        <w:t xml:space="preserve"> ཟ་ཁང་ སྦོམ་ ཅིག་ ནང་ ལུ་ ང་ སྡོད་ སའི་ ཁང་མིག་ གཅིག་ དང་ </w:t>
      </w:r>
      <w:r>
        <w:t xml:space="preserve"># </w:t>
      </w:r>
      <w:r>
        <w:rPr>
          <w:rFonts w:cs="Microsoft Himalaya"/>
          <w:cs/>
          <w:lang w:bidi="bo-CN"/>
        </w:rPr>
        <w:t xml:space="preserve">དེ་ལས་ བཞེས་སྒོ་ འདི་ ཚུ་ ཡང་ </w:t>
      </w:r>
      <w:r>
        <w:t xml:space="preserve"># </w:t>
      </w:r>
      <w:r>
        <w:rPr>
          <w:rFonts w:cs="Microsoft Himalaya"/>
          <w:cs/>
          <w:lang w:bidi="bo-CN"/>
        </w:rPr>
        <w:t>ལེགས་ཤོམ་ སྦེ་ བྱིན་ དེས །</w:t>
      </w:r>
    </w:p>
    <w:p w14:paraId="5CAD276E" w14:textId="77777777" w:rsidR="00A536DF" w:rsidRDefault="00A536DF" w:rsidP="00A536DF">
      <w:pPr>
        <w:spacing w:after="0"/>
      </w:pPr>
      <w:r>
        <w:rPr>
          <w:rFonts w:cs="Microsoft Himalaya"/>
          <w:cs/>
          <w:lang w:bidi="bo-CN"/>
        </w:rPr>
        <w:t xml:space="preserve"> དེ་ལས་ འདི་ ནང་ ལས་ ལྟོ་ ཟ་ སྦེ་ </w:t>
      </w:r>
      <w:r>
        <w:t xml:space="preserve"># </w:t>
      </w:r>
      <w:r>
        <w:rPr>
          <w:rFonts w:cs="Microsoft Himalaya"/>
          <w:cs/>
          <w:lang w:bidi="bo-CN"/>
        </w:rPr>
        <w:t xml:space="preserve">ད་རུང་ སྨན་ཁང་ ནང་ </w:t>
      </w:r>
      <w:r>
        <w:t xml:space="preserve"># </w:t>
      </w:r>
      <w:r>
        <w:rPr>
          <w:rFonts w:cs="Microsoft Himalaya"/>
          <w:cs/>
          <w:lang w:bidi="bo-CN"/>
        </w:rPr>
        <w:t>ཞིབ་དཔྱད་ འབད་ བར་ སོང་ ཡི །</w:t>
      </w:r>
    </w:p>
    <w:p w14:paraId="79CE904F" w14:textId="77777777" w:rsidR="00A536DF" w:rsidRDefault="00A536DF" w:rsidP="00A536DF">
      <w:pPr>
        <w:spacing w:after="0"/>
      </w:pPr>
      <w:r>
        <w:rPr>
          <w:rFonts w:cs="Microsoft Himalaya"/>
          <w:cs/>
          <w:lang w:bidi="bo-CN"/>
        </w:rPr>
        <w:t xml:space="preserve"> ཞིབ་དཔྱད་ ཡང་ མ་བཏུབ་བཏུབཔ་ སྦེ་ འབད་ ཞིནམ་ལས་ </w:t>
      </w:r>
      <w:r>
        <w:t xml:space="preserve"># </w:t>
      </w:r>
      <w:r>
        <w:rPr>
          <w:rFonts w:cs="Microsoft Himalaya"/>
          <w:cs/>
          <w:lang w:bidi="bo-CN"/>
        </w:rPr>
        <w:t>ང་ ལོག་སྟེ་ར་ ཟ་ཁང་ ནང་ སོང་ སྟེ་ ཉལ་སྡོད་ ཅི །</w:t>
      </w:r>
    </w:p>
    <w:p w14:paraId="04830F61" w14:textId="77777777" w:rsidR="00A536DF" w:rsidRDefault="00A536DF" w:rsidP="00A536DF">
      <w:pPr>
        <w:spacing w:after="0"/>
      </w:pPr>
      <w:r>
        <w:rPr>
          <w:rFonts w:cs="Microsoft Himalaya"/>
          <w:cs/>
          <w:lang w:bidi="bo-CN"/>
        </w:rPr>
        <w:t xml:space="preserve"> འདི་ ནང་ </w:t>
      </w:r>
      <w:r>
        <w:t xml:space="preserve"># </w:t>
      </w:r>
      <w:r>
        <w:rPr>
          <w:rFonts w:cs="Microsoft Himalaya"/>
          <w:cs/>
          <w:lang w:bidi="bo-CN"/>
        </w:rPr>
        <w:t xml:space="preserve">དུས་ཡུན་ ཆུ་ཚོད་ </w:t>
      </w:r>
      <w:r>
        <w:t xml:space="preserve">NUM </w:t>
      </w:r>
      <w:r>
        <w:rPr>
          <w:rFonts w:cs="Microsoft Himalaya"/>
          <w:cs/>
          <w:lang w:bidi="bo-CN"/>
        </w:rPr>
        <w:t>དེ་ཅིག་ གི་ རིང་ ལུ་ ང་ གཉིད་ ཐལ་སོང་ ནུག</w:t>
      </w:r>
    </w:p>
    <w:p w14:paraId="32F1A646" w14:textId="77777777" w:rsidR="00A536DF" w:rsidRDefault="00A536DF" w:rsidP="00A536DF">
      <w:pPr>
        <w:spacing w:after="0"/>
      </w:pPr>
      <w:r>
        <w:rPr>
          <w:rFonts w:cs="Microsoft Himalaya"/>
          <w:cs/>
          <w:lang w:bidi="bo-CN"/>
        </w:rPr>
        <w:t xml:space="preserve"> གཉིད་ ཚོར་ བའི་ བསྒང་ ལས་ སྒྲ་འཛིན་ གྱི་ སྤུན་ཆ་ འདི་ ཡང་ </w:t>
      </w:r>
      <w:r>
        <w:t xml:space="preserve"># </w:t>
      </w:r>
      <w:r>
        <w:rPr>
          <w:rFonts w:cs="Microsoft Himalaya"/>
          <w:cs/>
          <w:lang w:bidi="bo-CN"/>
        </w:rPr>
        <w:t>ངེ་གི་ སྦོ་ལོགས་ཁར་ ལོངས་སྡོད་ ནུག</w:t>
      </w:r>
    </w:p>
    <w:p w14:paraId="7B84A172" w14:textId="77777777" w:rsidR="00A536DF" w:rsidRDefault="00A536DF" w:rsidP="00A536DF">
      <w:pPr>
        <w:spacing w:after="0"/>
      </w:pPr>
      <w:r>
        <w:rPr>
          <w:rFonts w:cs="Microsoft Himalaya"/>
          <w:cs/>
          <w:lang w:bidi="bo-CN"/>
        </w:rPr>
        <w:t xml:space="preserve"> དེ་ལས་ ཁོ་ གིས་ ང་ ལུ་ གཞན་དང་མ་འདྲ་བའི་ དགའ་ཚོར་ བསྐྱེདཔ་ མ་ཚད་ </w:t>
      </w:r>
      <w:r>
        <w:t xml:space="preserve"># </w:t>
      </w:r>
      <w:r>
        <w:rPr>
          <w:rFonts w:cs="Microsoft Himalaya"/>
          <w:cs/>
          <w:lang w:bidi="bo-CN"/>
        </w:rPr>
        <w:t xml:space="preserve">བློ་ ཚུ་ ཡང་ ག་ར་ ཞེ་ས་ དང་ གུས་ཞབས་ ཀྱི་ ཐོག་ ལས་ </w:t>
      </w:r>
      <w:r>
        <w:t xml:space="preserve"># </w:t>
      </w:r>
      <w:r>
        <w:rPr>
          <w:rFonts w:cs="Microsoft Himalaya"/>
          <w:cs/>
          <w:lang w:bidi="bo-CN"/>
        </w:rPr>
        <w:t>ང་བཅས་ ཆ་ཁྱབ་ དང་ སྒྲ་འཛིན་ མོ་ར་ ཁ་རྗེ་ སྦོམ་ ར་ འདུག</w:t>
      </w:r>
    </w:p>
    <w:p w14:paraId="2A328056" w14:textId="77777777" w:rsidR="00A536DF" w:rsidRDefault="00A536DF" w:rsidP="00A536DF">
      <w:pPr>
        <w:spacing w:after="0"/>
      </w:pPr>
      <w:r>
        <w:rPr>
          <w:rFonts w:cs="Microsoft Himalaya"/>
          <w:cs/>
          <w:lang w:bidi="bo-CN"/>
        </w:rPr>
        <w:t xml:space="preserve"> ད་ལྟོ་ དྲུང་འཚོ་ གིས་ ཁྱོད་ ཀྱི་ མཁལ་རྡོག་ འདི་ </w:t>
      </w:r>
      <w:r>
        <w:t xml:space="preserve"># </w:t>
      </w:r>
      <w:r>
        <w:rPr>
          <w:rFonts w:cs="Microsoft Himalaya"/>
          <w:cs/>
          <w:lang w:bidi="bo-CN"/>
        </w:rPr>
        <w:t>མོ་ ལུ་ བཏུབཔ་སྦེ་ སླབ་ དེས་ ཟེར་ ཨིན་ པས །</w:t>
      </w:r>
    </w:p>
    <w:p w14:paraId="6E7228B3" w14:textId="77777777" w:rsidR="00A536DF" w:rsidRDefault="00A536DF" w:rsidP="00A536DF">
      <w:pPr>
        <w:spacing w:after="0"/>
      </w:pPr>
      <w:r>
        <w:rPr>
          <w:rFonts w:cs="Microsoft Himalaya"/>
          <w:cs/>
          <w:lang w:bidi="bo-CN"/>
        </w:rPr>
        <w:t xml:space="preserve"> དེ་ལས་ ང་ ཡང་ </w:t>
      </w:r>
      <w:r>
        <w:t xml:space="preserve"># </w:t>
      </w:r>
      <w:r>
        <w:rPr>
          <w:rFonts w:cs="Microsoft Himalaya"/>
          <w:cs/>
          <w:lang w:bidi="bo-CN"/>
        </w:rPr>
        <w:t>མོ་ ལུ་ ངེ་གི་ མཁལ་རྡོག་ འདི་ གིས་ ཕན་ཐོགས་ ནི་ ཨིན་ པས ཟེར་ དགའཝ་ མ་གཏོགས་ ངེའི་ གཟུགས་ ཁ་ ལས་ མཁལ་རྡོག་ བཏོན་ ནི་ ལུ་ འདྲོག་བྱེལ་ མ་པ་ལས་ མ་ བྱུང་ །</w:t>
      </w:r>
    </w:p>
    <w:p w14:paraId="2C90437B" w14:textId="77777777" w:rsidR="00A536DF" w:rsidRDefault="00A536DF" w:rsidP="00A536DF">
      <w:pPr>
        <w:spacing w:after="0"/>
      </w:pPr>
      <w:r>
        <w:rPr>
          <w:rFonts w:cs="Microsoft Himalaya"/>
          <w:cs/>
          <w:lang w:bidi="bo-CN"/>
        </w:rPr>
        <w:t xml:space="preserve"> ངེ་གི་ སེམས་ འདི་ གིས་ སྒྲ་འཛིན་ལྷ་མོ་ ཟེར་ མིའི་ བུམོ་ འདི་ ལུ་ </w:t>
      </w:r>
      <w:r>
        <w:t xml:space="preserve"># </w:t>
      </w:r>
      <w:r>
        <w:rPr>
          <w:rFonts w:cs="Microsoft Himalaya"/>
          <w:cs/>
          <w:lang w:bidi="bo-CN"/>
        </w:rPr>
        <w:t>དགའ་བ་ དང་ བརྩེ་བ་ འ་ནེམ་ཅིག་ སྡོད་ ནུག</w:t>
      </w:r>
    </w:p>
    <w:p w14:paraId="35798141" w14:textId="77777777" w:rsidR="00A536DF" w:rsidRDefault="00A536DF" w:rsidP="00A536DF">
      <w:pPr>
        <w:spacing w:after="0"/>
      </w:pPr>
      <w:r>
        <w:rPr>
          <w:rFonts w:cs="Microsoft Himalaya"/>
          <w:cs/>
          <w:lang w:bidi="bo-CN"/>
        </w:rPr>
        <w:t xml:space="preserve"> ངེ་གི་ ཕམ་ རྒན་རྒས་ གཉིས་ ལུ་ བུ་ ཟེར་ རུང་ བུམོ་ ཟེར་ རུང་ ང་ གཅིག་ ར་ ཨིན །</w:t>
      </w:r>
    </w:p>
    <w:p w14:paraId="11605D9A" w14:textId="77777777" w:rsidR="00A536DF" w:rsidRDefault="00A536DF" w:rsidP="00A536DF">
      <w:pPr>
        <w:spacing w:after="0"/>
      </w:pPr>
      <w:r>
        <w:rPr>
          <w:rFonts w:cs="Microsoft Himalaya"/>
          <w:cs/>
          <w:lang w:bidi="bo-CN"/>
        </w:rPr>
        <w:t xml:space="preserve"> གལ་སྲིད་ ངེ་གི་ སྲོག་ ལུ་ གནོད་རྐྱེན་ བྱུང་ པ་ ཅིན་ </w:t>
      </w:r>
      <w:r>
        <w:t xml:space="preserve"># </w:t>
      </w:r>
      <w:r>
        <w:rPr>
          <w:rFonts w:cs="Microsoft Himalaya"/>
          <w:cs/>
          <w:lang w:bidi="bo-CN"/>
        </w:rPr>
        <w:t>ངེ་གི་ ཕམ་ གཉིས་ ལུ་ སྡུག་བསྔལ་ ག་དེམ་ཅིག་ ཕོག་ ནི་ ཨིན་ པས །</w:t>
      </w:r>
    </w:p>
    <w:p w14:paraId="38F39F42" w14:textId="77777777" w:rsidR="00A536DF" w:rsidRDefault="00A536DF" w:rsidP="00A536DF">
      <w:pPr>
        <w:spacing w:after="0"/>
      </w:pPr>
      <w:r>
        <w:rPr>
          <w:rFonts w:cs="Microsoft Himalaya"/>
          <w:cs/>
          <w:lang w:bidi="bo-CN"/>
        </w:rPr>
        <w:t xml:space="preserve"> ང་ གིས་ འདི་ ཚུ་ ཕར་ ར་ བཞག ང་རའི་ མི་ལུས་རིན་ཆེན་ གྱི་ སྲོག་ ལུ་ ཡང་ </w:t>
      </w:r>
      <w:r>
        <w:t xml:space="preserve"># </w:t>
      </w:r>
      <w:r>
        <w:rPr>
          <w:rFonts w:cs="Microsoft Himalaya"/>
          <w:cs/>
          <w:lang w:bidi="bo-CN"/>
        </w:rPr>
        <w:t>མ་ ཕངས་ པར་ མོ་ གི་ དོན་ལུ་ གྲ་སྒྲིག་ སྦེ་ སྡོད་ ཅི །</w:t>
      </w:r>
    </w:p>
    <w:p w14:paraId="7531774C" w14:textId="77777777" w:rsidR="00A536DF" w:rsidRDefault="00A536DF" w:rsidP="00A536DF">
      <w:pPr>
        <w:spacing w:after="0"/>
      </w:pPr>
      <w:r>
        <w:rPr>
          <w:rFonts w:cs="Microsoft Himalaya"/>
          <w:cs/>
          <w:lang w:bidi="bo-CN"/>
        </w:rPr>
        <w:t xml:space="preserve"> དེ་ལས་ ང་ གིས་ ཁོ་ ལུ་ ཁྱོད་ ཀྱི་ མིང་ ག་ཅི་ ཨིནམ་ ཟེར་ འདྲིཝ་ ད་ </w:t>
      </w:r>
      <w:r>
        <w:t xml:space="preserve"># </w:t>
      </w:r>
      <w:r>
        <w:rPr>
          <w:rFonts w:cs="Microsoft Himalaya"/>
          <w:cs/>
          <w:lang w:bidi="bo-CN"/>
        </w:rPr>
        <w:t>ཁོ་ གིས་ ངེ་གི་ མིང་ ལས་འཕྲོ་ ཨིན་ ཟེར་ སླབ་ དེས །</w:t>
      </w:r>
    </w:p>
    <w:p w14:paraId="05BA9407" w14:textId="77777777" w:rsidR="00A536DF" w:rsidRDefault="00A536DF" w:rsidP="00A536DF">
      <w:pPr>
        <w:spacing w:after="0"/>
      </w:pPr>
      <w:r>
        <w:rPr>
          <w:rFonts w:cs="Microsoft Himalaya"/>
          <w:cs/>
          <w:lang w:bidi="bo-CN"/>
        </w:rPr>
        <w:t xml:space="preserve"> ང་ དང་ སྒྲ་འཛིན་ ཚར་ཅིག་ འཕྱད་ མི་ ཚུགས་ ག་ ཟེར་ འདྲིཝ་ ད་ </w:t>
      </w:r>
      <w:r>
        <w:t xml:space="preserve"># </w:t>
      </w:r>
      <w:r>
        <w:rPr>
          <w:rFonts w:cs="Microsoft Himalaya"/>
          <w:cs/>
          <w:lang w:bidi="bo-CN"/>
        </w:rPr>
        <w:t xml:space="preserve">ཁོ་ གིས་ མོ་ ད་ལྟོ་ ཚབས་ཆེན་སྨན་བཅོས་སྡེ་ཕྲན་ </w:t>
      </w:r>
      <w:r>
        <w:t xml:space="preserve"># </w:t>
      </w:r>
      <w:r>
        <w:rPr>
          <w:rFonts w:cs="Microsoft Himalaya"/>
          <w:cs/>
          <w:lang w:bidi="bo-CN"/>
        </w:rPr>
        <w:t xml:space="preserve">ཁང་མིག་ ནང་ ཨིནམ་ལས་ </w:t>
      </w:r>
      <w:r>
        <w:t xml:space="preserve"># </w:t>
      </w:r>
      <w:r>
        <w:rPr>
          <w:rFonts w:cs="Microsoft Himalaya"/>
          <w:cs/>
          <w:lang w:bidi="bo-CN"/>
        </w:rPr>
        <w:t>ག་དང་ཡང་ འཕྱད་ མི་ སྟེར་ བས་ ཟེར་ སླབ་ དེས །</w:t>
      </w:r>
    </w:p>
    <w:p w14:paraId="61CD75EE" w14:textId="77777777" w:rsidR="00A536DF" w:rsidRDefault="00A536DF" w:rsidP="00A536DF">
      <w:pPr>
        <w:spacing w:after="0"/>
      </w:pPr>
      <w:r>
        <w:rPr>
          <w:rFonts w:cs="Microsoft Himalaya"/>
          <w:cs/>
          <w:lang w:bidi="bo-CN"/>
        </w:rPr>
        <w:t xml:space="preserve"> དེ་ལས་ ང་ ཡང་ ལོག་ཅི་ལོག་ཅི་ར་ འདྲི་ མ་ ནུམ །</w:t>
      </w:r>
    </w:p>
    <w:p w14:paraId="22321DCE" w14:textId="77777777" w:rsidR="00A536DF" w:rsidRDefault="00A536DF" w:rsidP="00A536DF">
      <w:pPr>
        <w:spacing w:after="0"/>
      </w:pPr>
      <w:r>
        <w:rPr>
          <w:rFonts w:cs="Microsoft Himalaya"/>
          <w:cs/>
          <w:lang w:bidi="bo-CN"/>
        </w:rPr>
        <w:t xml:space="preserve"> དེ་ཚེ་ གི་ ཉིནམ་ འདི་ </w:t>
      </w:r>
      <w:r>
        <w:t xml:space="preserve"># </w:t>
      </w:r>
      <w:r>
        <w:rPr>
          <w:rFonts w:cs="Microsoft Himalaya"/>
          <w:cs/>
          <w:lang w:bidi="bo-CN"/>
        </w:rPr>
        <w:t xml:space="preserve">འ་ནེམ་ཅིག་སྦེ་ མཇུག་བསྡུ་ ཡོད་ རུང་ </w:t>
      </w:r>
      <w:r>
        <w:t xml:space="preserve"># </w:t>
      </w:r>
      <w:r>
        <w:rPr>
          <w:rFonts w:cs="Microsoft Himalaya"/>
          <w:cs/>
          <w:lang w:bidi="bo-CN"/>
        </w:rPr>
        <w:t xml:space="preserve">དེའི་ ནངས་པ་ དྲོ་པ་ ཆུ་ཚོད་ བརྒྱད་ ཀྲིག་ཀྲི་ ལུ་ </w:t>
      </w:r>
      <w:r>
        <w:t xml:space="preserve"># </w:t>
      </w:r>
      <w:r>
        <w:rPr>
          <w:rFonts w:cs="Microsoft Himalaya"/>
          <w:cs/>
          <w:lang w:bidi="bo-CN"/>
        </w:rPr>
        <w:t>ལས་འཕྲོ་ ཡང་ ང་ འབད་སར་ འོང་ དེས །</w:t>
      </w:r>
    </w:p>
    <w:p w14:paraId="77AE225A" w14:textId="77777777" w:rsidR="00A536DF" w:rsidRDefault="00A536DF" w:rsidP="00A536DF">
      <w:pPr>
        <w:spacing w:after="0"/>
      </w:pPr>
      <w:r>
        <w:rPr>
          <w:rFonts w:cs="Microsoft Himalaya"/>
          <w:cs/>
          <w:lang w:bidi="bo-CN"/>
        </w:rPr>
        <w:t xml:space="preserve"> ཁོ་ གིས་ སྒྲ་འཛིན་ གྱི་ ཨ་པ་ དང་ ཨའི་ གཉིས་ ཡང་ ཡར་ གཡུས་ ཁ་ ལུ་ རིམ་གྲོ་ དང་ གཞན་ འབད་ དགོཔ་ ལེ་ཤ་ ཡོདཔ་ ལས་ </w:t>
      </w:r>
      <w:r>
        <w:t xml:space="preserve"># </w:t>
      </w:r>
      <w:r>
        <w:rPr>
          <w:rFonts w:cs="Microsoft Himalaya"/>
          <w:cs/>
          <w:lang w:bidi="bo-CN"/>
        </w:rPr>
        <w:t>མདང་ཕྱི་རུ་ ལས་ ལོག་ འབྲུག་ ལུ་ ཡར་ སོ་ ཡི །</w:t>
      </w:r>
    </w:p>
    <w:p w14:paraId="6E68D193" w14:textId="77777777" w:rsidR="00A536DF" w:rsidRDefault="00A536DF" w:rsidP="00A536DF">
      <w:pPr>
        <w:spacing w:after="0"/>
      </w:pPr>
      <w:r>
        <w:rPr>
          <w:rFonts w:cs="Microsoft Himalaya"/>
          <w:cs/>
          <w:lang w:bidi="bo-CN"/>
        </w:rPr>
        <w:t xml:space="preserve"> དེ་ལས་ ཁོང་ ཕམ་ གཉིས་ ཡང་ ཁྱོད་ དང་ འཕྱད་ ནི་ གི་ རེ་བ་ སྦོམ་ འདུག</w:t>
      </w:r>
    </w:p>
    <w:p w14:paraId="463CF069" w14:textId="77777777" w:rsidR="00A536DF" w:rsidRDefault="00A536DF" w:rsidP="00A536DF">
      <w:pPr>
        <w:spacing w:after="0"/>
      </w:pPr>
      <w:r>
        <w:rPr>
          <w:rFonts w:cs="Microsoft Himalaya"/>
          <w:cs/>
          <w:lang w:bidi="bo-CN"/>
        </w:rPr>
        <w:lastRenderedPageBreak/>
        <w:t xml:space="preserve"> ཨིན་རུང་ ཁོང་ རེལ་ལིའི་ ནང་ མདང་ཕྱི་རུ་ འཚབ་འཚབ་ སྦེ་ འགྱོ་ དགོཔ་ ཐོན་ སོ་ ཡི །</w:t>
      </w:r>
    </w:p>
    <w:p w14:paraId="2ADFB74D"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ང་ ཕམ་ གཉིས་ ཀྱིས་ ཡང་ ཁྱོད་ ལུ་ བཀའ་དྲིན་ སྦོམ་ སྦེ་ ར་ ཆེ་ ཡི་ ཟེར་ སླབ་ དེས །</w:t>
      </w:r>
    </w:p>
    <w:p w14:paraId="6387BF91" w14:textId="77777777" w:rsidR="00A536DF" w:rsidRDefault="00A536DF" w:rsidP="00A536DF">
      <w:pPr>
        <w:spacing w:after="0"/>
      </w:pPr>
      <w:r>
        <w:rPr>
          <w:rFonts w:cs="Microsoft Himalaya"/>
          <w:cs/>
          <w:lang w:bidi="bo-CN"/>
        </w:rPr>
        <w:t xml:space="preserve"> དེ་ དང་ གཅིག་ཁར་ ད་རེས་ ཁྱོད་ ཀྱི་ ཟད་འགྲོ་ འབད་ ཟེར་ ཏི་རུ་ སྟོང་ཕྲག་</w:t>
      </w:r>
      <w:r>
        <w:t xml:space="preserve">NUM </w:t>
      </w:r>
      <w:r>
        <w:rPr>
          <w:rFonts w:cs="Microsoft Himalaya"/>
          <w:cs/>
          <w:lang w:bidi="bo-CN"/>
        </w:rPr>
        <w:t>བཞག་ དེས །</w:t>
      </w:r>
    </w:p>
    <w:p w14:paraId="69CCF929" w14:textId="77777777" w:rsidR="00A536DF" w:rsidRDefault="00A536DF" w:rsidP="00A536DF">
      <w:pPr>
        <w:spacing w:after="0"/>
      </w:pPr>
      <w:r>
        <w:rPr>
          <w:rFonts w:cs="Microsoft Himalaya"/>
          <w:cs/>
          <w:lang w:bidi="bo-CN"/>
        </w:rPr>
        <w:t xml:space="preserve"> མཁལ་རྡོག་ གི་ ཐད་ ལུ་ བཀའ་དྲིན་དགའ་ཚོར་ ལོག་ བསྐྱེད་ ནི་ ཨིན་ ཟེར་ སླབ་ དེས །</w:t>
      </w:r>
    </w:p>
    <w:p w14:paraId="777F91C7" w14:textId="77777777" w:rsidR="00A536DF" w:rsidRDefault="00A536DF" w:rsidP="00A536DF">
      <w:pPr>
        <w:spacing w:after="0"/>
      </w:pPr>
      <w:r>
        <w:rPr>
          <w:rFonts w:cs="Microsoft Himalaya"/>
          <w:cs/>
          <w:lang w:bidi="bo-CN"/>
        </w:rPr>
        <w:t xml:space="preserve"> ད་རེས་ ཁྱོད་ ང་བཅས་ ཀྱི་ བླམ་ དང་ དཀོན་མཆོག་གསུམ་ བཟུམ་ ཅིག་ ཨིན་ ཟེར་ སླབ་ དེས །</w:t>
      </w:r>
    </w:p>
    <w:p w14:paraId="7408711B" w14:textId="77777777" w:rsidR="00A536DF" w:rsidRDefault="00A536DF" w:rsidP="00A536DF">
      <w:pPr>
        <w:spacing w:after="0"/>
      </w:pPr>
      <w:r>
        <w:rPr>
          <w:rFonts w:cs="Microsoft Himalaya"/>
          <w:cs/>
          <w:lang w:bidi="bo-CN"/>
        </w:rPr>
        <w:t xml:space="preserve"> དེ་ལས་ ང་ གིས་ ད་རེས་ ང་ ནཱ་ འོང་ དགོ་ མི་ འདི་ སྒྲ་འཛིན་ ལུ་ མཁལ་རྡོག་ བྱིན་ ནི་ སྦེ་ འོངས་འོངསམ་ མེན །</w:t>
      </w:r>
    </w:p>
    <w:p w14:paraId="02E815B8" w14:textId="77777777" w:rsidR="00A536DF" w:rsidRDefault="00A536DF" w:rsidP="00A536DF">
      <w:pPr>
        <w:spacing w:after="0"/>
      </w:pPr>
      <w:r>
        <w:rPr>
          <w:rFonts w:cs="Microsoft Himalaya"/>
          <w:cs/>
          <w:lang w:bidi="bo-CN"/>
        </w:rPr>
        <w:t xml:space="preserve"> ང་བཅས་ གཉིས་ ཆ་རོགས་ འཆམ་ཏོག་ཏོ་ ཅིག་ འབདཝ་ལས་ </w:t>
      </w:r>
      <w:r>
        <w:t xml:space="preserve"># </w:t>
      </w:r>
      <w:r>
        <w:rPr>
          <w:rFonts w:cs="Microsoft Himalaya"/>
          <w:cs/>
          <w:lang w:bidi="bo-CN"/>
        </w:rPr>
        <w:t>མོ་ བལྟ་ བར་ འོངས་འོངསམ་ ཨིན །</w:t>
      </w:r>
    </w:p>
    <w:p w14:paraId="1C95DF88" w14:textId="77777777" w:rsidR="00A536DF" w:rsidRDefault="00A536DF" w:rsidP="00A536DF">
      <w:pPr>
        <w:spacing w:after="0"/>
      </w:pPr>
      <w:r>
        <w:rPr>
          <w:rFonts w:cs="Microsoft Himalaya"/>
          <w:cs/>
          <w:lang w:bidi="bo-CN"/>
        </w:rPr>
        <w:t xml:space="preserve"> མོ་ར་ གི་ ཁ་རྗེ་ ལས་ བརྟེན་ </w:t>
      </w:r>
      <w:r>
        <w:t xml:space="preserve"># </w:t>
      </w:r>
      <w:r>
        <w:rPr>
          <w:rFonts w:cs="Microsoft Himalaya"/>
          <w:cs/>
          <w:lang w:bidi="bo-CN"/>
        </w:rPr>
        <w:t xml:space="preserve">ངེ་གི་ མཁལ་རྡོག་ ཡང་ མོ་ ལུ་ བཏུབཔ་ ལས་ </w:t>
      </w:r>
      <w:r>
        <w:t xml:space="preserve"># </w:t>
      </w:r>
      <w:r>
        <w:rPr>
          <w:rFonts w:cs="Microsoft Himalaya"/>
          <w:cs/>
          <w:lang w:bidi="bo-CN"/>
        </w:rPr>
        <w:t xml:space="preserve">ང་ གིས་ ཡང་ མི་ བྱིན་ མནོ་ བའི་ མནོ་བསམ་ དང་ </w:t>
      </w:r>
      <w:r>
        <w:t xml:space="preserve"># </w:t>
      </w:r>
      <w:r>
        <w:rPr>
          <w:rFonts w:cs="Microsoft Himalaya"/>
          <w:cs/>
          <w:lang w:bidi="bo-CN"/>
        </w:rPr>
        <w:t>ཁྱེད་ ལས་ མཁལ་རྡོག་ གི་ རིན་ ལེན་ ནི་ གི་ མནོ་བསམ་ མེད །</w:t>
      </w:r>
    </w:p>
    <w:p w14:paraId="3CAD13EA" w14:textId="77777777" w:rsidR="00A536DF" w:rsidRDefault="00A536DF" w:rsidP="00A536DF">
      <w:pPr>
        <w:spacing w:after="0"/>
      </w:pPr>
      <w:r>
        <w:rPr>
          <w:rFonts w:cs="Microsoft Himalaya"/>
          <w:cs/>
          <w:lang w:bidi="bo-CN"/>
        </w:rPr>
        <w:t xml:space="preserve"> ཟད་འགྲོ་ ཡང་ ང་ར་ ལངསམ་ སྦེ་ ཡོད་ ཟེར་ སླབ་ སྦེ་ ཏི་རུ་ མ་ ལེན །</w:t>
      </w:r>
    </w:p>
    <w:p w14:paraId="56E1C8A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ཡང་ ག་ཅི་ ཡང་ སླབ་ ནི་ མིན་འདུག་ ཡུདཔ་ཅིག་ལས་ </w:t>
      </w:r>
      <w:r>
        <w:t xml:space="preserve"># </w:t>
      </w:r>
      <w:r>
        <w:rPr>
          <w:rFonts w:cs="Microsoft Himalaya"/>
          <w:cs/>
          <w:lang w:bidi="bo-CN"/>
        </w:rPr>
        <w:t>ཁོ་ གིས་ ད་ མཁལ་རྡོག་ འཕྲལ་མགྱོགས་སྦེ་ར་ བཙུགས་ དགོཔ་ འདུག</w:t>
      </w:r>
    </w:p>
    <w:p w14:paraId="2EDAB36A" w14:textId="77777777" w:rsidR="00A536DF" w:rsidRDefault="00A536DF" w:rsidP="00A536DF">
      <w:pPr>
        <w:spacing w:after="0"/>
      </w:pPr>
      <w:r>
        <w:rPr>
          <w:rFonts w:cs="Microsoft Himalaya"/>
          <w:cs/>
          <w:lang w:bidi="bo-CN"/>
        </w:rPr>
        <w:t xml:space="preserve"> དེ་འབདཝ་ལས་བརྟེན་ </w:t>
      </w:r>
      <w:r>
        <w:t xml:space="preserve"># </w:t>
      </w:r>
      <w:r>
        <w:rPr>
          <w:rFonts w:cs="Microsoft Himalaya"/>
          <w:cs/>
          <w:lang w:bidi="bo-CN"/>
        </w:rPr>
        <w:t xml:space="preserve">ཁྱོད་ ཀྱིས་ ཉན་ བཏུབ་ པ་ ཅིན་ </w:t>
      </w:r>
      <w:r>
        <w:t xml:space="preserve"># </w:t>
      </w:r>
      <w:r>
        <w:rPr>
          <w:rFonts w:cs="Microsoft Himalaya"/>
          <w:cs/>
          <w:lang w:bidi="bo-CN"/>
        </w:rPr>
        <w:t>ག་དེ་མགྱོགས་མགྱོགས་ འབད་ ཚུགས་ པའི་ མནོ་བསམ་ ཨིན་ ཟེར་ སླབ་ དེས །</w:t>
      </w:r>
    </w:p>
    <w:p w14:paraId="1721A4B4" w14:textId="77777777" w:rsidR="00A536DF" w:rsidRDefault="00A536DF" w:rsidP="00A536DF">
      <w:pPr>
        <w:spacing w:after="0"/>
      </w:pPr>
      <w:r>
        <w:rPr>
          <w:rFonts w:cs="Microsoft Himalaya"/>
          <w:cs/>
          <w:lang w:bidi="bo-CN"/>
        </w:rPr>
        <w:t xml:space="preserve"> ང་ གིས་ ཡང་ མོ་ ལུ་ ཕན་ཐབས་ ཡོད་ པ་ ཅིན་ </w:t>
      </w:r>
      <w:r>
        <w:t xml:space="preserve"># </w:t>
      </w:r>
      <w:r>
        <w:rPr>
          <w:rFonts w:cs="Microsoft Himalaya"/>
          <w:cs/>
          <w:lang w:bidi="bo-CN"/>
        </w:rPr>
        <w:t xml:space="preserve">ད་ལྟོ་ ར་ འབད་ རུང་ </w:t>
      </w:r>
      <w:r>
        <w:t xml:space="preserve"># </w:t>
      </w:r>
      <w:r>
        <w:rPr>
          <w:rFonts w:cs="Microsoft Himalaya"/>
          <w:cs/>
          <w:lang w:bidi="bo-CN"/>
        </w:rPr>
        <w:t>ང་ གིས་ འབད་ ཆོག་ཆོ་ སྦེ་ ཡོད་ ཟེར་ སླབ་ སྦེ་ ང་བཅས་ གཉིས་ ཆ་ ར་ སྨན་ཁང་ ནང་ སོང་ ཡི །</w:t>
      </w:r>
    </w:p>
    <w:p w14:paraId="00B853E7" w14:textId="77777777" w:rsidR="00A536DF" w:rsidRDefault="00A536DF" w:rsidP="00A536DF">
      <w:pPr>
        <w:spacing w:after="0"/>
      </w:pPr>
      <w:r>
        <w:rPr>
          <w:rFonts w:cs="Microsoft Himalaya"/>
          <w:cs/>
          <w:lang w:bidi="bo-CN"/>
        </w:rPr>
        <w:t xml:space="preserve"> སྨན་ཁང་ ནང་ ལྷོདཔ་ ད་ </w:t>
      </w:r>
      <w:r>
        <w:t xml:space="preserve"># </w:t>
      </w:r>
      <w:r>
        <w:rPr>
          <w:rFonts w:cs="Microsoft Himalaya"/>
          <w:cs/>
          <w:lang w:bidi="bo-CN"/>
        </w:rPr>
        <w:t xml:space="preserve">དྲུང་འཚོ་ གིས་ ང་བཅས་ གཉིས་ ལས་ ངག་བརྗོད་ དང་ ཉོག་མེད་ཡི་གུ་ ཚུ་ ལེན་ ཞིནམ་ལས་ </w:t>
      </w:r>
      <w:r>
        <w:t xml:space="preserve"># </w:t>
      </w:r>
      <w:r>
        <w:rPr>
          <w:rFonts w:cs="Microsoft Himalaya"/>
          <w:cs/>
          <w:lang w:bidi="bo-CN"/>
        </w:rPr>
        <w:t xml:space="preserve">ང་ ཉིནམ་ འདི་ ལས་ འགོ་བཙུགས་ ཏེ་ ཉིན་གྲངས་ </w:t>
      </w:r>
      <w:r>
        <w:t xml:space="preserve">NUM </w:t>
      </w:r>
      <w:r>
        <w:rPr>
          <w:rFonts w:cs="Microsoft Himalaya"/>
          <w:cs/>
          <w:lang w:bidi="bo-CN"/>
        </w:rPr>
        <w:t>གི་ རིང་ ལུ་ ཉིནམ་ རེ་ ནང་ ཞིབ་དཔྱད་ ཚར་ གསུམ་ གསུམ་ རེ་ འབད་ ཡི །</w:t>
      </w:r>
    </w:p>
    <w:p w14:paraId="3A777579" w14:textId="77777777" w:rsidR="00A536DF" w:rsidRDefault="00A536DF" w:rsidP="00A536DF">
      <w:pPr>
        <w:spacing w:after="0"/>
      </w:pPr>
      <w:r>
        <w:rPr>
          <w:rFonts w:cs="Microsoft Himalaya"/>
          <w:cs/>
          <w:lang w:bidi="bo-CN"/>
        </w:rPr>
        <w:t xml:space="preserve"> དེའི་ སྐབས་ སྒྲ་འཛིན་ དང་ ཚར་ཅིག་ འཕྱད་ གེ་ མནོ་ རུང་ ཡང་ མོ་ ཚབས་ཆེན་སྨན་བཅོས་སྡེ་ཕྲན་ ནང་ ཨིནམ་ལས་ </w:t>
      </w:r>
      <w:r>
        <w:t xml:space="preserve"># </w:t>
      </w:r>
      <w:r>
        <w:rPr>
          <w:rFonts w:cs="Microsoft Himalaya"/>
          <w:cs/>
          <w:lang w:bidi="bo-CN"/>
        </w:rPr>
        <w:t>ང་བཅས་ དང་ འབྲེལ་བ་ མ་པ་ལས་ འཐབ་ མ་ ཆོགཔ་ སྦེ་ འདུག</w:t>
      </w:r>
    </w:p>
    <w:p w14:paraId="13E27169" w14:textId="77777777" w:rsidR="00A536DF" w:rsidRDefault="00A536DF" w:rsidP="00A536DF">
      <w:pPr>
        <w:spacing w:after="0"/>
      </w:pPr>
      <w:r>
        <w:rPr>
          <w:rFonts w:cs="Microsoft Himalaya"/>
          <w:cs/>
          <w:lang w:bidi="bo-CN"/>
        </w:rPr>
        <w:t xml:space="preserve"> ཉིན་གྲངས་ </w:t>
      </w:r>
      <w:r>
        <w:t xml:space="preserve">NUM </w:t>
      </w:r>
      <w:r>
        <w:rPr>
          <w:rFonts w:cs="Microsoft Himalaya"/>
          <w:cs/>
          <w:lang w:bidi="bo-CN"/>
        </w:rPr>
        <w:t xml:space="preserve">ཚང་ ཞིནམ་ལས་ </w:t>
      </w:r>
      <w:r>
        <w:t xml:space="preserve"># </w:t>
      </w:r>
      <w:r>
        <w:rPr>
          <w:rFonts w:cs="Microsoft Himalaya"/>
          <w:cs/>
          <w:lang w:bidi="bo-CN"/>
        </w:rPr>
        <w:t>ངེ་གི་ མཁལ་རྡོག་ མོ་ ལུ་ བཙུགས་ ཅི །</w:t>
      </w:r>
    </w:p>
    <w:p w14:paraId="71258EE6" w14:textId="77777777" w:rsidR="00A536DF" w:rsidRDefault="00A536DF" w:rsidP="00A536DF">
      <w:pPr>
        <w:spacing w:after="0"/>
      </w:pPr>
      <w:r>
        <w:rPr>
          <w:rFonts w:cs="Microsoft Himalaya"/>
          <w:cs/>
          <w:lang w:bidi="bo-CN"/>
        </w:rPr>
        <w:t xml:space="preserve"> དེའི་ སྐབས་ </w:t>
      </w:r>
      <w:r>
        <w:t xml:space="preserve"># </w:t>
      </w:r>
      <w:r>
        <w:rPr>
          <w:rFonts w:cs="Microsoft Himalaya"/>
          <w:cs/>
          <w:lang w:bidi="bo-CN"/>
        </w:rPr>
        <w:t>གཤག་བཅོས་ ཀྱི་ ཁང་མིག་ ནང་ འཛུལ་ བའི་ སྐབས་ སྒྲ་འཛིན་ ཡང་ འབག་འོངས་ ཡི །</w:t>
      </w:r>
    </w:p>
    <w:p w14:paraId="48E811E1" w14:textId="77777777" w:rsidR="00A536DF" w:rsidRDefault="00A536DF" w:rsidP="00A536DF">
      <w:pPr>
        <w:spacing w:after="0"/>
      </w:pPr>
      <w:r>
        <w:rPr>
          <w:rFonts w:cs="Microsoft Himalaya"/>
          <w:cs/>
          <w:lang w:bidi="bo-CN"/>
        </w:rPr>
        <w:t xml:space="preserve"> ང་ གིས་ མོ་ ཚར་ཅིག་ བལྟ་ བའི་ བསྒང་ ལས་ མོ་ དྲན་པ་ མེདཔ་ མ་ཚད་ མོ་ གི་ གདོང་ གི་ བཀྱག་ འདི་ ཚུ་ ཡང་ ག་ར་ ཉམས་ སོ་ ནུག དེ་ལས་ མོ་ ཁང་མིག་ སོ་སོ་ ཅིག་ གི་ ནང་ བཙུགས་ ད་ ཡི །</w:t>
      </w:r>
    </w:p>
    <w:p w14:paraId="0A02B630" w14:textId="77777777" w:rsidR="00A536DF" w:rsidRDefault="00A536DF" w:rsidP="00A536DF">
      <w:pPr>
        <w:spacing w:after="0"/>
      </w:pPr>
      <w:r>
        <w:rPr>
          <w:rFonts w:cs="Microsoft Himalaya"/>
          <w:cs/>
          <w:lang w:bidi="bo-CN"/>
        </w:rPr>
        <w:t xml:space="preserve"> ཉལ་ཁྲི་ གུ་ ཉལ་ བའི་ བསྒང་ ལས་ ངེ་གི་ སྨོན་ལམ་ ཟེར་ རུང་ ངེ་གི་ མཁལ་རྡོག་ འདི་ གིས་ ངེའི་ སྒྲ་འཛིན་ ལུ་ ཕན་ཐོགས་ བཅུག་ཅིག</w:t>
      </w:r>
    </w:p>
    <w:p w14:paraId="251413ED" w14:textId="77777777" w:rsidR="00A536DF" w:rsidRDefault="00A536DF" w:rsidP="00A536DF">
      <w:pPr>
        <w:spacing w:after="0"/>
      </w:pPr>
      <w:r>
        <w:rPr>
          <w:rFonts w:cs="Microsoft Himalaya"/>
          <w:cs/>
          <w:lang w:bidi="bo-CN"/>
        </w:rPr>
        <w:t xml:space="preserve"> དེ་མ་ཚད་ ང་བཅས་ གཉིས་ ཀྱི་ མི་ཚེ་ ཡང་ བར་ཆད་ མེད་ པར་ </w:t>
      </w:r>
      <w:r>
        <w:t xml:space="preserve"># </w:t>
      </w:r>
      <w:r>
        <w:rPr>
          <w:rFonts w:cs="Microsoft Himalaya"/>
          <w:cs/>
          <w:lang w:bidi="bo-CN"/>
        </w:rPr>
        <w:t>གཅིག་ཁར་ སྡོད་ བཅུག་ཅིག་ ཟེར་ སྨོན་ལམ་ བཏབ་ ཅི །</w:t>
      </w:r>
    </w:p>
    <w:p w14:paraId="0E4D1F53" w14:textId="77777777" w:rsidR="00A536DF" w:rsidRDefault="00A536DF" w:rsidP="00A536DF">
      <w:pPr>
        <w:spacing w:after="0"/>
      </w:pPr>
      <w:r>
        <w:rPr>
          <w:rFonts w:cs="Microsoft Himalaya"/>
          <w:cs/>
          <w:lang w:bidi="bo-CN"/>
        </w:rPr>
        <w:t xml:space="preserve"> དྲོ་པ་ ཆུ་ཚོད་ བདུན་ ཀྲིག་ཀྲི་ ལུ་ སྨན་གཡོགམོ་ འདི་ གིས་ </w:t>
      </w:r>
      <w:r>
        <w:t xml:space="preserve"># </w:t>
      </w:r>
      <w:r>
        <w:rPr>
          <w:rFonts w:cs="Microsoft Himalaya"/>
          <w:cs/>
          <w:lang w:bidi="bo-CN"/>
        </w:rPr>
        <w:t>ངེ་གི་ གཟུགས་ ཁར་ ཁབ་ བཙུགསཔ་ ཅིག་ ང་ ནི་ དྲན་མེད་ ཡར་ སོ་ ནུག</w:t>
      </w:r>
    </w:p>
    <w:p w14:paraId="3FB77DC8" w14:textId="77777777" w:rsidR="00A536DF" w:rsidRDefault="00A536DF" w:rsidP="00A536DF">
      <w:pPr>
        <w:spacing w:after="0"/>
      </w:pPr>
      <w:r>
        <w:rPr>
          <w:rFonts w:cs="Microsoft Himalaya"/>
          <w:cs/>
          <w:lang w:bidi="bo-CN"/>
        </w:rPr>
        <w:t xml:space="preserve"> ཕྱི་རུ་ ཆུ་ཚོད་ ལྔ་ དེ་ཅིག་ ལས་ ང་ དྲན་པ་ འོངས་ ཡི །</w:t>
      </w:r>
    </w:p>
    <w:p w14:paraId="7D613832" w14:textId="77777777" w:rsidR="00A536DF" w:rsidRDefault="00A536DF" w:rsidP="00A536DF">
      <w:pPr>
        <w:spacing w:after="0"/>
      </w:pPr>
      <w:r>
        <w:rPr>
          <w:rFonts w:cs="Microsoft Himalaya"/>
          <w:cs/>
          <w:lang w:bidi="bo-CN"/>
        </w:rPr>
        <w:t xml:space="preserve"> དེའི་ སྐབས་ ངེ་གི་ གཟུགས་ ཁར་ གཤག་བཅོས་ འབད་འབད་བའི་ ན་ཟུག་ ག་ནི་ཡང་ མེད་ རུང་ ཁ་ སྐོམ་ པའི་ སྡུག་བསྔལ་ གནམ་མེད་ས་མེད་ མྱོངས་ ཅི །</w:t>
      </w:r>
    </w:p>
    <w:p w14:paraId="15B5CE80" w14:textId="77777777" w:rsidR="00A536DF" w:rsidRDefault="00A536DF" w:rsidP="00A536DF">
      <w:pPr>
        <w:spacing w:after="0"/>
      </w:pPr>
      <w:r>
        <w:rPr>
          <w:rFonts w:cs="Microsoft Himalaya"/>
          <w:cs/>
          <w:lang w:bidi="bo-CN"/>
        </w:rPr>
        <w:t xml:space="preserve"> ཨིན་རུང་ སྨན་གཡོགམོ་ འདི་ ཚུ་ གིས་ ང་ ལུ་ ཆུ་ མ་པ་ལས་ བྱིན་ མ་ བཏུབ །</w:t>
      </w:r>
    </w:p>
    <w:p w14:paraId="7ABFD38C" w14:textId="77777777" w:rsidR="00A536DF" w:rsidRDefault="00A536DF" w:rsidP="00A536DF">
      <w:pPr>
        <w:spacing w:after="0"/>
      </w:pPr>
      <w:r>
        <w:rPr>
          <w:rFonts w:cs="Microsoft Himalaya"/>
          <w:cs/>
          <w:lang w:bidi="bo-CN"/>
        </w:rPr>
        <w:t xml:space="preserve"> དེ་ལས་ ཞག་གྲངས་ ལྔ་ གི་ རྒྱབ་ ལས་ ང་ ཡང་ དྲག་ སྟེ་ ཧིང་སང་ས་ འགྱོ་ བའི་ ཤུལ་ལུ་ དྲུང་འཚོ་ ལུ་ ང་ སློབ་སྦྱོང་ ནང་ འགྱོ་ དགོཔ་ སྦེ་ ཞུཝ་ ད་ བཏུབཔ་ སྦེ་ གསུང་ དེས །</w:t>
      </w:r>
    </w:p>
    <w:p w14:paraId="2C2393E7" w14:textId="77777777" w:rsidR="00A536DF" w:rsidRDefault="00A536DF" w:rsidP="00A536DF">
      <w:pPr>
        <w:spacing w:after="0"/>
      </w:pPr>
      <w:r>
        <w:rPr>
          <w:rFonts w:cs="Microsoft Himalaya"/>
          <w:cs/>
          <w:lang w:bidi="bo-CN"/>
        </w:rPr>
        <w:t xml:space="preserve"> དེ་ལས་ སྒྲ་འཛིན་ གྱི་ སྤུན་ཆ་ འདི་ འབད་སར་ སོང་ སྦེ་ སྒྲ་འཛིན་ དང་ ཚར་ཅིག་ འཕྱད་ དགོཔ་ སྦེ་ སླབཔ་ ད་ </w:t>
      </w:r>
      <w:r>
        <w:t xml:space="preserve"># </w:t>
      </w:r>
      <w:r>
        <w:rPr>
          <w:rFonts w:cs="Microsoft Himalaya"/>
          <w:cs/>
          <w:lang w:bidi="bo-CN"/>
        </w:rPr>
        <w:t xml:space="preserve">ཁོ་ གིས་ འབད་བ་ཅིན་ </w:t>
      </w:r>
      <w:r>
        <w:t xml:space="preserve"># </w:t>
      </w:r>
      <w:r>
        <w:rPr>
          <w:rFonts w:cs="Microsoft Himalaya"/>
          <w:cs/>
          <w:lang w:bidi="bo-CN"/>
        </w:rPr>
        <w:t>དྲུང་འཚོ་ གིས་ ད་ལྟོ་ མོ་ འབད་སར་ མི་ ག་ཡང་ འཛུལ་ མ་ ཆོགཔ་ སྦེ་ སླབ་ དེས །</w:t>
      </w:r>
    </w:p>
    <w:p w14:paraId="6BEDCA13" w14:textId="77777777" w:rsidR="00A536DF" w:rsidRDefault="00A536DF" w:rsidP="00A536DF">
      <w:pPr>
        <w:spacing w:after="0"/>
      </w:pPr>
      <w:r>
        <w:rPr>
          <w:rFonts w:cs="Microsoft Himalaya"/>
          <w:cs/>
          <w:lang w:bidi="bo-CN"/>
        </w:rPr>
        <w:t xml:space="preserve"> དེ་ལས་ ང་ ཡང་ ཐབས་ར་མེད་པར་ </w:t>
      </w:r>
      <w:r>
        <w:t xml:space="preserve"># </w:t>
      </w:r>
      <w:r>
        <w:rPr>
          <w:rFonts w:cs="Microsoft Himalaya"/>
          <w:cs/>
          <w:lang w:bidi="bo-CN"/>
        </w:rPr>
        <w:t>དེ་ཚེ་ ར་ སློབ་སྦྱོང་ སྤེལ་ཁང་ ནང་ ལོག་ ཡར་ སོ་ ཡི །</w:t>
      </w:r>
    </w:p>
    <w:p w14:paraId="1C6E2DD8" w14:textId="77777777" w:rsidR="00A536DF" w:rsidRDefault="00A536DF" w:rsidP="00A536DF">
      <w:pPr>
        <w:spacing w:after="0"/>
      </w:pPr>
      <w:r>
        <w:rPr>
          <w:rFonts w:cs="Microsoft Himalaya"/>
          <w:cs/>
          <w:lang w:bidi="bo-CN"/>
        </w:rPr>
        <w:t xml:space="preserve"> སློབ་སྦྱོང་ སྤེལ་ཁང་ ནང་ ལྷོདཔ་ ད་ </w:t>
      </w:r>
      <w:r>
        <w:t xml:space="preserve"># </w:t>
      </w:r>
      <w:r>
        <w:rPr>
          <w:rFonts w:cs="Microsoft Himalaya"/>
          <w:cs/>
          <w:lang w:bidi="bo-CN"/>
        </w:rPr>
        <w:t>ཆ་རོགས་ ཚུ་ གིས་ ང་ ག་ཏེ་ ཡར་སོངམ་ སྨོ་ ཟེར་ འདྲི་ དེས །</w:t>
      </w:r>
    </w:p>
    <w:p w14:paraId="49E18385" w14:textId="77777777" w:rsidR="00A536DF" w:rsidRDefault="00A536DF" w:rsidP="00A536DF">
      <w:pPr>
        <w:spacing w:after="0"/>
      </w:pPr>
      <w:r>
        <w:rPr>
          <w:rFonts w:cs="Microsoft Himalaya"/>
          <w:cs/>
          <w:lang w:bidi="bo-CN"/>
        </w:rPr>
        <w:t xml:space="preserve"> ང་ གིས་ ཡང་ ཤོབ་རྐྱབ་ སྟེ་ སྨན་ཁང་ ནང་ སོངམ་ ད་ གཤག་བཅོས་ ཆུང་ཀུ་ ཅིག་ འབད་ དགོཔ་ ཐོན་ ཡི །</w:t>
      </w:r>
    </w:p>
    <w:p w14:paraId="6B7F6D2A" w14:textId="77777777" w:rsidR="00A536DF" w:rsidRDefault="00A536DF" w:rsidP="00A536DF">
      <w:pPr>
        <w:spacing w:after="0"/>
      </w:pPr>
      <w:r>
        <w:rPr>
          <w:rFonts w:cs="Microsoft Himalaya"/>
          <w:cs/>
          <w:lang w:bidi="bo-CN"/>
        </w:rPr>
        <w:t xml:space="preserve"> དེ་འབདཝ་ལས་ ཟླཝ་ གཅིག་ སྨན་ཁང་ ནང་ ལུས་ སོ་ ཡི་ ཟེར་ སླབ་ ཅི །</w:t>
      </w:r>
    </w:p>
    <w:p w14:paraId="128BDB06" w14:textId="77777777" w:rsidR="00A536DF" w:rsidRDefault="00A536DF" w:rsidP="00A536DF">
      <w:pPr>
        <w:spacing w:after="0"/>
      </w:pPr>
      <w:r>
        <w:rPr>
          <w:rFonts w:cs="Microsoft Himalaya"/>
          <w:cs/>
          <w:lang w:bidi="bo-CN"/>
        </w:rPr>
        <w:t xml:space="preserve"> ཨིན་རུང་ སྒྲ་འཛིན་ ལུ་ མཁལ་རྡོག་ བྱིན་ པའི་ སྐོར་ལས་ སླབ་ ར་ མ་ སླབ །</w:t>
      </w:r>
    </w:p>
    <w:p w14:paraId="1A5E24E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མ་སྒྲིག་པ་ རང་ གིས་ ཐུགས་རྗེ་ ལུ་ </w:t>
      </w:r>
      <w:r>
        <w:t xml:space="preserve"># </w:t>
      </w:r>
      <w:r>
        <w:rPr>
          <w:rFonts w:cs="Microsoft Himalaya"/>
          <w:cs/>
          <w:lang w:bidi="bo-CN"/>
        </w:rPr>
        <w:t xml:space="preserve">མཇུག་ར་ ཁྱོད་ འབྲུག་ ལུ་ ལྷོད་ རུང་ ཡང་ མོ་ དང་ གཅིག་ཁར་ ཚར་གཅིག་ ར་ འཕྱད་ པར་ མ་ འགྱོ་ ག་ ཟེར་ འདྲིཝ་ ད་ </w:t>
      </w:r>
      <w:r>
        <w:t xml:space="preserve"># </w:t>
      </w:r>
      <w:r>
        <w:rPr>
          <w:rFonts w:cs="Microsoft Himalaya"/>
          <w:cs/>
          <w:lang w:bidi="bo-CN"/>
        </w:rPr>
        <w:t>ཐུགས་རྗེ་ གིས་ མོ་ དང་ འཕྱད་ ནི་ དང་ གཅིག་ཁར་ ག་དེ་མང་མང་ སྡོད་ ནི །</w:t>
      </w:r>
    </w:p>
    <w:p w14:paraId="28BACD2C" w14:textId="77777777" w:rsidR="00A536DF" w:rsidRDefault="00A536DF" w:rsidP="00A536DF">
      <w:pPr>
        <w:spacing w:after="0"/>
      </w:pPr>
      <w:r>
        <w:rPr>
          <w:rFonts w:cs="Microsoft Himalaya"/>
          <w:cs/>
          <w:lang w:bidi="bo-CN"/>
        </w:rPr>
        <w:t xml:space="preserve"> ངེ་གི་ མི་ཚེ་ ནང་ གི་ རེ་བ་ སྦོམ་ཤོས་ ཅིག་ འབད་ནི་འདི་གིས་ </w:t>
      </w:r>
      <w:r>
        <w:t xml:space="preserve"># </w:t>
      </w:r>
      <w:r>
        <w:rPr>
          <w:rFonts w:cs="Microsoft Himalaya"/>
          <w:cs/>
          <w:lang w:bidi="bo-CN"/>
        </w:rPr>
        <w:t>མི་ འགྱོ་ མནོ་ རུང་ ཡང་ འགྱོ་ དགོཔ་ ཐོན་ ཡི །</w:t>
      </w:r>
    </w:p>
    <w:p w14:paraId="215DD240" w14:textId="77777777" w:rsidR="00A536DF" w:rsidRDefault="00A536DF" w:rsidP="00A536DF">
      <w:pPr>
        <w:spacing w:after="0"/>
      </w:pPr>
      <w:r>
        <w:rPr>
          <w:rFonts w:cs="Microsoft Himalaya"/>
          <w:cs/>
          <w:lang w:bidi="bo-CN"/>
        </w:rPr>
        <w:t xml:space="preserve"> ཨིན་རུང་ རང་ ག་ཏེ་ འགྱོ་ ནི་ ཨིན་ན་ དང་ ག་ཅི་ འབད་ ནི་ ཨིན་ན་ ག་ར་ ཚེ་ ཧེ་མའི་ ལས་ ཀྱི་ བཀོད་རྒྱ་ དང་ འཁྲིལ་ དགོཔ་ ཨིནམ་ལས་ </w:t>
      </w:r>
      <w:r>
        <w:t xml:space="preserve"># </w:t>
      </w:r>
      <w:r>
        <w:rPr>
          <w:rFonts w:cs="Microsoft Himalaya"/>
          <w:cs/>
          <w:lang w:bidi="bo-CN"/>
        </w:rPr>
        <w:t>རང་ གི་ མནོ་བསམ་ དང་ རེ་བ་ རྐྱངམ་གཅིག་ ལུ་ དབང་ཚད་ ཡོད་ པ་ གིས་ མི་ བཏུབ་ པས །</w:t>
      </w:r>
    </w:p>
    <w:p w14:paraId="27579CBF" w14:textId="77777777" w:rsidR="00A536DF" w:rsidRDefault="00A536DF" w:rsidP="00A536DF">
      <w:pPr>
        <w:spacing w:after="0"/>
      </w:pPr>
      <w:r>
        <w:rPr>
          <w:rFonts w:cs="Microsoft Himalaya"/>
          <w:cs/>
          <w:lang w:bidi="bo-CN"/>
        </w:rPr>
        <w:t xml:space="preserve"> འདི་བཟུམ་སྦེ་ སྒྲ་འཛིན་ འདི་ ཡང་ ངེ་གི་ སེམས་ ཀྱི་ མཁའ་འགྲོམ་ དང་ </w:t>
      </w:r>
      <w:r>
        <w:t xml:space="preserve"># </w:t>
      </w:r>
      <w:r>
        <w:rPr>
          <w:rFonts w:cs="Microsoft Himalaya"/>
          <w:cs/>
          <w:lang w:bidi="bo-CN"/>
        </w:rPr>
        <w:t xml:space="preserve">མོ་ ངེ་གི་ མི་ཚེའི་ ནང་ མེད་ཐབས་མེད་པའི་ བུམོ་ ཅིག་ སྦེ་ གདམ་ཁ་ རྐྱབ་ ཡོད་ རུང་ </w:t>
      </w:r>
      <w:r>
        <w:t xml:space="preserve"># </w:t>
      </w:r>
      <w:r>
        <w:rPr>
          <w:rFonts w:cs="Microsoft Himalaya"/>
          <w:cs/>
          <w:lang w:bidi="bo-CN"/>
        </w:rPr>
        <w:t xml:space="preserve">ཚེ་ ཧེ་མའི་ ལས་ འདི་ གིས་ མོ་ མི་ ཕྱུགཔོ་ ཅིག་ དང་ </w:t>
      </w:r>
      <w:r>
        <w:t xml:space="preserve"># </w:t>
      </w:r>
      <w:r>
        <w:rPr>
          <w:rFonts w:cs="Microsoft Himalaya"/>
          <w:cs/>
          <w:lang w:bidi="bo-CN"/>
        </w:rPr>
        <w:t>གཉེན་ རྐྱབ་ དགོཔ་ སྦེ་ བཀོད་རྒྱ་ བཏང་ ད་ ནུག</w:t>
      </w:r>
    </w:p>
    <w:p w14:paraId="67250767" w14:textId="77777777" w:rsidR="00A536DF" w:rsidRDefault="00A536DF" w:rsidP="00A536DF">
      <w:pPr>
        <w:spacing w:after="0"/>
      </w:pPr>
      <w:r>
        <w:rPr>
          <w:rFonts w:cs="Microsoft Himalaya"/>
          <w:cs/>
          <w:lang w:bidi="bo-CN"/>
        </w:rPr>
        <w:t xml:space="preserve"> ང་ རྒྱ་གར་ རྒྱལ་ཁབ་ ནང་ ལས་ ལོག་ འབྲུག་ ལུ་ ལྷོད་ དེ་ ཞག་ དག་པ་ཅིག་ འགྱོ་ བའི་ ཤུལ་ལུ་ སྤ་རོ་ ལུ་ མོ་ འཕྱད་ པར་ སོང་ ཡི །</w:t>
      </w:r>
    </w:p>
    <w:p w14:paraId="1299E738" w14:textId="77777777" w:rsidR="00A536DF" w:rsidRDefault="00A536DF" w:rsidP="00A536DF">
      <w:pPr>
        <w:spacing w:after="0"/>
      </w:pPr>
      <w:r>
        <w:rPr>
          <w:rFonts w:cs="Microsoft Himalaya"/>
          <w:cs/>
          <w:lang w:bidi="bo-CN"/>
        </w:rPr>
        <w:t xml:space="preserve"> མོ་ གི་ ལོ་རྒྱུས་ དྲིས་ ཡི་ ར་ ཁྱིམ་ གྱི་ སྦོ་ལོགས་ཁར་ ལྷོད་ པའི་ བསྒང་ ལས་ མོ་ དང་ མ་ ཕྱད་ པའི་ ཧེ་མ་ ར་ </w:t>
      </w:r>
      <w:r>
        <w:t xml:space="preserve"># </w:t>
      </w:r>
      <w:r>
        <w:rPr>
          <w:rFonts w:cs="Microsoft Himalaya"/>
          <w:cs/>
          <w:lang w:bidi="bo-CN"/>
        </w:rPr>
        <w:t xml:space="preserve">མོ་ གི་ སྤུན་ཆ་ ཚུ་ གིས་ མོ་ གཉེན་ རྐྱབ་ ནི་ འབད་ དོ་ ཟེར་ བའི་ ལོ་རྒྱུས་ སླབཔ་ ལས་ </w:t>
      </w:r>
      <w:r>
        <w:t xml:space="preserve"># </w:t>
      </w:r>
      <w:r>
        <w:rPr>
          <w:rFonts w:cs="Microsoft Himalaya"/>
          <w:cs/>
          <w:lang w:bidi="bo-CN"/>
        </w:rPr>
        <w:t xml:space="preserve">གནས་ཚུལ་ འདི་ ངེ་གི་ སེམས་ འདི་ ལུ་ </w:t>
      </w:r>
      <w:r>
        <w:t xml:space="preserve"># </w:t>
      </w:r>
      <w:r>
        <w:rPr>
          <w:rFonts w:cs="Microsoft Himalaya"/>
          <w:cs/>
          <w:lang w:bidi="bo-CN"/>
        </w:rPr>
        <w:t>དུག་མདའ་ ཤུགས་ཅན་ ཅིག་ ཕོག་ པའི་ ཉམས་ ཤར་ ཡི །</w:t>
      </w:r>
    </w:p>
    <w:p w14:paraId="3547F8EE" w14:textId="77777777" w:rsidR="00A536DF" w:rsidRDefault="00A536DF" w:rsidP="00A536DF">
      <w:pPr>
        <w:spacing w:after="0"/>
      </w:pPr>
      <w:r>
        <w:rPr>
          <w:rFonts w:cs="Microsoft Himalaya"/>
          <w:cs/>
          <w:lang w:bidi="bo-CN"/>
        </w:rPr>
        <w:t xml:space="preserve"> དེ་ལས་འབདན་ ལོ་རྒྱུས་ ཡང་ ལེ་ཤ་ མ་ དྲིས ། ང་ དང་ མོ་ གི་ བར་ ན་ ཚེ་ ད་རེས་ ཀྱི་ ལས་གནམ་བསྐོས་ མེདཔ་ ཨིནམ་ ཧ་གོ་ ཡི །</w:t>
      </w:r>
    </w:p>
    <w:p w14:paraId="25259509" w14:textId="77777777" w:rsidR="00A536DF" w:rsidRDefault="00A536DF" w:rsidP="00A536DF">
      <w:pPr>
        <w:spacing w:after="0"/>
      </w:pPr>
      <w:r>
        <w:rPr>
          <w:rFonts w:cs="Microsoft Himalaya"/>
          <w:cs/>
          <w:lang w:bidi="bo-CN"/>
        </w:rPr>
        <w:t xml:space="preserve"> འདི་བཟུམ་ གྱི་ ལོ་རྒྱུས་ ཚུ་ མནོ་བསམ་ ཡང་ གཏང་ དགོ་ མི་ མནོ་ བས །</w:t>
      </w:r>
    </w:p>
    <w:p w14:paraId="2DD33431" w14:textId="77777777" w:rsidR="00A536DF" w:rsidRDefault="00A536DF" w:rsidP="00A536DF">
      <w:pPr>
        <w:spacing w:after="0"/>
      </w:pPr>
      <w:r>
        <w:rPr>
          <w:rFonts w:cs="Microsoft Himalaya"/>
          <w:cs/>
          <w:lang w:bidi="bo-CN"/>
        </w:rPr>
        <w:t xml:space="preserve"> སླབ་ དགོ་ ཡང་ མི་ མནོ་ བས །</w:t>
      </w:r>
    </w:p>
    <w:p w14:paraId="1A85FEF0" w14:textId="77777777" w:rsidR="00A536DF" w:rsidRDefault="00A536DF" w:rsidP="00A536DF">
      <w:pPr>
        <w:spacing w:after="0"/>
      </w:pPr>
      <w:r>
        <w:rPr>
          <w:rFonts w:cs="Microsoft Himalaya"/>
          <w:cs/>
          <w:lang w:bidi="bo-CN"/>
        </w:rPr>
        <w:lastRenderedPageBreak/>
        <w:t xml:space="preserve"> འཛམ་གླིང་ ནང་ མོ་ མཐོང་ པའི་ ཉིན་མ་ ལས་ ངེ་གི་ སེམས་ ཀྱི་ དགའ་བ་ དང་ ཞི་བདེ་ ཚུ་ ག་ར་ མོ་ གི་ འོག་ ལུ་ རང་དབང་མེད་པར་ ཚུད་ དེ་ རང་ གི་ ཕམ་ ཡང་ ག་དེ་སྦེ་ ཡོད་ ག་ དང་ </w:t>
      </w:r>
      <w:r>
        <w:t xml:space="preserve"># </w:t>
      </w:r>
      <w:r>
        <w:rPr>
          <w:rFonts w:cs="Microsoft Himalaya"/>
          <w:cs/>
          <w:lang w:bidi="bo-CN"/>
        </w:rPr>
        <w:t>ག་ཅི་ འབད་ དོ་ ག་ མནོ་ བའི་ ཚ་གྱང་ བརྗེད་ དེ་ སྡོད་ དགོ་ པའི་ དུས་ བྱུང་ ཡི །</w:t>
      </w:r>
    </w:p>
    <w:p w14:paraId="21920D70" w14:textId="77777777" w:rsidR="00A536DF" w:rsidRDefault="00A536DF" w:rsidP="00A536DF">
      <w:pPr>
        <w:spacing w:after="0"/>
      </w:pPr>
      <w:r>
        <w:rPr>
          <w:rFonts w:cs="Microsoft Himalaya"/>
          <w:cs/>
          <w:lang w:bidi="bo-CN"/>
        </w:rPr>
        <w:t xml:space="preserve"> འདི་ ཚུ་ གཅིག་ ལས་ བལྟ་ བ་ ཅིན་ </w:t>
      </w:r>
      <w:r>
        <w:t xml:space="preserve"># </w:t>
      </w:r>
      <w:r>
        <w:rPr>
          <w:rFonts w:cs="Microsoft Himalaya"/>
          <w:cs/>
          <w:lang w:bidi="bo-CN"/>
        </w:rPr>
        <w:t>རང་ གི་ ཚེ་ ཧེ་མའི་ ལས་ དང་ གཅིག་ ལས་ འབད་བ་ཅིན་ རང་ སེམས་ རང་ གིས་ བདག་འཛིན་ འབད་ མ་ ཚུགས་ པའི་ སྐྱོན་ ཅིག་ ཡང་ ཨིན་ པས །</w:t>
      </w:r>
    </w:p>
    <w:p w14:paraId="7B1A49C4" w14:textId="77777777" w:rsidR="00A536DF" w:rsidRDefault="00A536DF" w:rsidP="00A536DF">
      <w:pPr>
        <w:spacing w:after="0"/>
      </w:pPr>
      <w:r>
        <w:rPr>
          <w:rFonts w:cs="Microsoft Himalaya"/>
          <w:cs/>
          <w:lang w:bidi="bo-CN"/>
        </w:rPr>
        <w:t xml:space="preserve"> ད་ ག་དེ་སྦེ་ར་ཨིན་རུང་ </w:t>
      </w:r>
      <w:r>
        <w:t xml:space="preserve"># </w:t>
      </w:r>
      <w:r>
        <w:rPr>
          <w:rFonts w:cs="Microsoft Himalaya"/>
          <w:cs/>
          <w:lang w:bidi="bo-CN"/>
        </w:rPr>
        <w:t xml:space="preserve">ང་ ཐུགས་རྗེ་དབང་ཕྱུག་ ཟེར་ བའི་ མི་ལུས་ འདི་ ཚར་ཅིག་ ཐོབ་ པའི་ སྐབས་ </w:t>
      </w:r>
      <w:r>
        <w:t xml:space="preserve"># </w:t>
      </w:r>
      <w:r>
        <w:rPr>
          <w:rFonts w:cs="Microsoft Himalaya"/>
          <w:cs/>
          <w:lang w:bidi="bo-CN"/>
        </w:rPr>
        <w:t>སྒྲ་འཛིན་ལྷ་མོ་ ཟེར་ བའི་ བུམོ་ དེ་ གི་ དོན་ལུ་ འཕྲོ་བརླག་ བཟུམ་ ཅིག་ ཡར་ སོ་ ཡི །</w:t>
      </w:r>
    </w:p>
    <w:p w14:paraId="3A8CDA5E" w14:textId="77777777" w:rsidR="00A536DF" w:rsidRDefault="00A536DF" w:rsidP="00A536DF">
      <w:pPr>
        <w:spacing w:after="0"/>
      </w:pPr>
      <w:r>
        <w:rPr>
          <w:rFonts w:cs="Microsoft Himalaya"/>
          <w:cs/>
          <w:lang w:bidi="bo-CN"/>
        </w:rPr>
        <w:t xml:space="preserve"> སྨན་ཁང་ ནང་ ལས་ དྲུང་འཚོ་ གིས་ ང་ ཆང་ འཕྲོ་མཐུད་ དེ་ འཐུངས་ པ་ ཅིན་ </w:t>
      </w:r>
      <w:r>
        <w:t xml:space="preserve"># </w:t>
      </w:r>
      <w:r>
        <w:rPr>
          <w:rFonts w:cs="Microsoft Himalaya"/>
          <w:cs/>
          <w:lang w:bidi="bo-CN"/>
        </w:rPr>
        <w:t>མགྱོགས་པར་ ཤི་ ནི་ ཨིན་ པའི་ ཉེན་བརྡ་ ཚར་ གསུམ་ འབད་ ཡི །</w:t>
      </w:r>
    </w:p>
    <w:p w14:paraId="48A20CDC" w14:textId="77777777" w:rsidR="00A536DF" w:rsidRDefault="00A536DF" w:rsidP="00A536DF">
      <w:pPr>
        <w:spacing w:after="0"/>
      </w:pPr>
      <w:r>
        <w:rPr>
          <w:rFonts w:cs="Microsoft Himalaya"/>
          <w:cs/>
          <w:lang w:bidi="bo-CN"/>
        </w:rPr>
        <w:t xml:space="preserve"> སྒྲ་འཛིན་ དང་ འཕྱད་ མ་ ཚུགས་ པའི་ ཤུལ་ལུ་ ནི་ ང་ གིས་ ཆང་ མེད་ པར་ རྩ་ལས་ སྡོད་ མི་ ཚུགས་ པས །</w:t>
      </w:r>
    </w:p>
    <w:p w14:paraId="0BD41D0E" w14:textId="77777777" w:rsidR="00A536DF" w:rsidRDefault="00A536DF" w:rsidP="00A536DF">
      <w:pPr>
        <w:spacing w:after="0"/>
      </w:pPr>
      <w:r>
        <w:rPr>
          <w:rFonts w:cs="Microsoft Himalaya"/>
          <w:cs/>
          <w:lang w:bidi="bo-CN"/>
        </w:rPr>
        <w:t xml:space="preserve"> ང་ ཤི་སོང་ རུང་ </w:t>
      </w:r>
      <w:r>
        <w:t xml:space="preserve"># </w:t>
      </w:r>
      <w:r>
        <w:rPr>
          <w:rFonts w:cs="Microsoft Himalaya"/>
          <w:cs/>
          <w:lang w:bidi="bo-CN"/>
        </w:rPr>
        <w:t xml:space="preserve">ང་ གིས་ ཁྱོད་ ལུ་ ཞུ་ མིའི་ སྲུང་ འདི་ ཚུ་ སྒྲ་འཛིན་ ལུ་ ལྷག་ སྟེ་ བྱིན་ ཚུགས་ པའི་ རེ་བ་ ཡོད་ ཟེར་ སླབ་ སྦེ་ </w:t>
      </w:r>
      <w:r>
        <w:t xml:space="preserve"># </w:t>
      </w:r>
      <w:r>
        <w:rPr>
          <w:rFonts w:cs="Microsoft Himalaya"/>
          <w:cs/>
          <w:lang w:bidi="bo-CN"/>
        </w:rPr>
        <w:t>ཐུགས་རྗེ་དབང་ཕྱུག་ གི་ མི་ཚེའི་ ནང་ བྱུང་ ཡོད་ པའི་ སྲུང་ དེ་ མཇུག་བསྡུ་ ཡི་ གོ །</w:t>
      </w:r>
    </w:p>
    <w:p w14:paraId="636B6059" w14:textId="77777777" w:rsidR="00A536DF" w:rsidRDefault="00A536DF" w:rsidP="00A536DF">
      <w:pPr>
        <w:spacing w:after="0"/>
      </w:pPr>
      <w:r>
        <w:rPr>
          <w:rFonts w:cs="Microsoft Himalaya"/>
          <w:cs/>
          <w:lang w:bidi="bo-CN"/>
        </w:rPr>
        <w:t xml:space="preserve"> མཐོང་སྣང་ ལྔ་པ །</w:t>
      </w:r>
    </w:p>
    <w:p w14:paraId="295C345D" w14:textId="77777777" w:rsidR="00A536DF" w:rsidRDefault="00A536DF" w:rsidP="00A536DF">
      <w:pPr>
        <w:spacing w:after="0"/>
      </w:pPr>
      <w:r>
        <w:rPr>
          <w:rFonts w:cs="Microsoft Himalaya"/>
          <w:cs/>
          <w:lang w:bidi="bo-CN"/>
        </w:rPr>
        <w:t xml:space="preserve"> མཐོང་སྣང་ ལྔ་པ་ འགོ་ མ་ བཙུགས་ པའི་ ཧེ་མ་ རྩོམ་འབྲིཔ་ རང་ གི་ ཁ་ཐུག་ ལས་ བར་མཚམས་ ཀྱི་ མཐོང་སྣང་ ཅིག་ ཞུ་ གེ །</w:t>
      </w:r>
    </w:p>
    <w:p w14:paraId="51519B31" w14:textId="77777777" w:rsidR="00A536DF" w:rsidRDefault="00A536DF" w:rsidP="00A536DF">
      <w:pPr>
        <w:spacing w:after="0"/>
      </w:pPr>
      <w:r>
        <w:rPr>
          <w:rFonts w:cs="Microsoft Himalaya"/>
          <w:cs/>
          <w:lang w:bidi="bo-CN"/>
        </w:rPr>
        <w:t xml:space="preserve"> མཐོང་སྣང་ བཞི་པ་ ཚུན་ ཐུགས་རྗེ་དབང་ཕྱུག་ ཟེར་ མི་ བཟོ་རིག་འགོ་དཔོན་ དེ་ </w:t>
      </w:r>
      <w:r>
        <w:t xml:space="preserve"># </w:t>
      </w:r>
      <w:r>
        <w:rPr>
          <w:rFonts w:cs="Microsoft Himalaya"/>
          <w:cs/>
          <w:lang w:bidi="bo-CN"/>
        </w:rPr>
        <w:t xml:space="preserve">རྒྱ་གར་ རྒྱལ་ཁབ་ ས་གནས་ རུར་ཀི་ ཟེར་ ས་ ལུ་ </w:t>
      </w:r>
      <w:r>
        <w:t xml:space="preserve"># </w:t>
      </w:r>
      <w:r>
        <w:rPr>
          <w:rFonts w:cs="Microsoft Himalaya"/>
          <w:cs/>
          <w:lang w:bidi="bo-CN"/>
        </w:rPr>
        <w:t xml:space="preserve">བཟོ་རིག་ སྦྱོང་བརྡར་ སྤེལ་ཁང་ ནང་ </w:t>
      </w:r>
      <w:r>
        <w:t xml:space="preserve"># </w:t>
      </w:r>
      <w:r>
        <w:rPr>
          <w:rFonts w:cs="Microsoft Himalaya"/>
          <w:cs/>
          <w:lang w:bidi="bo-CN"/>
        </w:rPr>
        <w:t xml:space="preserve">ལོ་ངོ་ གཉིས་པ་ འགོ་བཙུགས་ པའི་ སྐབས་ ཁོ་ གི་ མི་ཚེའི་ ནང་ </w:t>
      </w:r>
      <w:r>
        <w:t xml:space="preserve"># </w:t>
      </w:r>
      <w:r>
        <w:rPr>
          <w:rFonts w:cs="Microsoft Himalaya"/>
          <w:cs/>
          <w:lang w:bidi="bo-CN"/>
        </w:rPr>
        <w:t xml:space="preserve">མཐོང་ ར་ མ་ མྱོངས་ པའི་ བུམོ་ སྒྲ་འཛིན་ལྷ་མོ་ ཟེར་ མི་ ཅིག་ དང་ ཕྱད་ དེ་ མོ་ དང་ གཅིག་ཁར་ དགའ་སྤྲོ་ སྒྱུར་ མི་ འདི་ </w:t>
      </w:r>
      <w:r>
        <w:t xml:space="preserve"># </w:t>
      </w:r>
      <w:r>
        <w:rPr>
          <w:rFonts w:cs="Microsoft Himalaya"/>
          <w:cs/>
          <w:lang w:bidi="bo-CN"/>
        </w:rPr>
        <w:t>ཞག་ དང་ ཟླཝ་ དག་པ་ཅིག་ གི་ རིང་ ལུ་ དགའ་ དོ་ བཟུམ་ གྱི་ མཐོང་སྣང་ བྱུང་ རུང་ མི་ཚེ་ གཅིག་ གི་ རྐྱེན་ ངན་པ་ བཟུམ་ ཅིག་ ལུ་ གྱུར་ ཏེ་ སེམས་ ལས་ མོ་ སྤང་ གེ་ ཟེར་ བ་ ཅིན་ སྤང་ ཚུགས་ པའི་ ཐབས་ཤེས་ ཅིག་ མ་ བྱུང་ །</w:t>
      </w:r>
    </w:p>
    <w:p w14:paraId="42BB849C" w14:textId="77777777" w:rsidR="00A536DF" w:rsidRDefault="00A536DF" w:rsidP="00A536DF">
      <w:pPr>
        <w:spacing w:after="0"/>
      </w:pPr>
      <w:r>
        <w:rPr>
          <w:rFonts w:cs="Microsoft Himalaya"/>
          <w:cs/>
          <w:lang w:bidi="bo-CN"/>
        </w:rPr>
        <w:t xml:space="preserve"> མ་ སྤང་ གེ་ ཟེར་ བ་ ཅིན་ མོ་ དང་ གཅིག་ཁར་ སྡོད་ ནི་ ཕར་ ར་ བཞག་ མཐོང་ སར་ ཡང་ མེད་ པའི་ དབང་གིས་ རང་དབང་མེད་པར་ འཁྲུལ་སྣང་ཅན་ གྱི་ གནས་སྟངས་ ལུ་ ཐུག་ སྟེ་ ཡོདཔ་ ལས་ སེམས་ ཀྱི་ འཁྲུལ་སྣང་ སྤང་ ཚུགས་ པའི་ ཐབས་ཤེས་ ཆང་ ལུ་ བརྟེན་ཏེ་ སྡོད་ ནུག་ ཟེར་ ཞུ་ ནི་ ཨིན །</w:t>
      </w:r>
    </w:p>
    <w:p w14:paraId="2EDB3E66" w14:textId="77777777" w:rsidR="00A536DF" w:rsidRDefault="00A536DF" w:rsidP="00A536DF">
      <w:pPr>
        <w:spacing w:after="0"/>
      </w:pPr>
      <w:r>
        <w:rPr>
          <w:rFonts w:cs="Microsoft Himalaya"/>
          <w:cs/>
          <w:lang w:bidi="bo-CN"/>
        </w:rPr>
        <w:t xml:space="preserve"> དེ་བཟུམ་ གྱི་ གནས་སྟངས་ ལུ་ ཐུག་ དགོ་ མི་ འདི་ ཡང་ </w:t>
      </w:r>
      <w:r>
        <w:t xml:space="preserve"># </w:t>
      </w:r>
      <w:r>
        <w:rPr>
          <w:rFonts w:cs="Microsoft Himalaya"/>
          <w:cs/>
          <w:lang w:bidi="bo-CN"/>
        </w:rPr>
        <w:t>གཙོ་བོ་ར་ སྒྲ་འཛིན་ལྷ་མོ་ ཟེར་ མི་ འདི་ གིས་ ཁོ་ གི་ མིག་ ལས་ ནམ་ཡང་ ཡལ་ མ་ ཚུགས་ པའི་ གདོང་ འཇའ་རིསམོ་ ཅིག་ འབག་ ཡོདཔ་ ལས་ བརྟེན་ཏེ་ ཨིན་ པས །</w:t>
      </w:r>
    </w:p>
    <w:p w14:paraId="2BF58DD9"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མཐོང་སྣང་ ལྔ་པ་ ལས་ འགོ་བཙུགས་ ཏེ་ སྒྲ་འཛིན་ལྷ་མོ་ དང་ དྲི་བ་དྲིས་ལན་ འབད་ ཡོད་ པའི་ སྐོར་ལས་ ཞུ་ ནི་ ཨིན །</w:t>
      </w:r>
    </w:p>
    <w:p w14:paraId="064F798E" w14:textId="77777777" w:rsidR="00A536DF" w:rsidRDefault="00A536DF" w:rsidP="00A536DF">
      <w:pPr>
        <w:spacing w:after="0"/>
      </w:pPr>
      <w:r>
        <w:rPr>
          <w:rFonts w:cs="Microsoft Himalaya"/>
          <w:cs/>
          <w:lang w:bidi="bo-CN"/>
        </w:rPr>
        <w:t xml:space="preserve"> སྒྲ་འཛིན་ལྷ་མོ་ ཟེར་ མིའི་ བུམོ་ དེ་ ད་ལྟོ་ ནུབ་ཕྱོགས་ སྤ་རོ་ གི་ ཁྲོམ་ ཁ་ ལུ་ གོ་ལ་ གི་ ཚོང་ཁང་ ཅིག་ བཙུགས་ ཏེ་ ཚོང་ ལེགས་ཤོམ་ སྦེ་ འགྱོ་ བའི་ བསྒང་ འདུག</w:t>
      </w:r>
    </w:p>
    <w:p w14:paraId="31F6E725" w14:textId="77777777" w:rsidR="00A536DF" w:rsidRDefault="00A536DF" w:rsidP="00A536DF">
      <w:pPr>
        <w:spacing w:after="0"/>
      </w:pPr>
      <w:r>
        <w:rPr>
          <w:rFonts w:cs="Microsoft Himalaya"/>
          <w:cs/>
          <w:lang w:bidi="bo-CN"/>
        </w:rPr>
        <w:t xml:space="preserve"> རྩོམ་འབྲིཔ་ རང་ ཐུགས་རྗེ་དབང་ཕྱུག་ དང་ གཅིག་ཁར་ འབྲེལ་བ་ འཐབ་ ནི་ དང་ ཁོ་ གི་ སྲུང་ ཉན་ ནི་ ལུ་ དཀའ་ཚེགས་ ག་ནི་ཡང་ མེད་ པར་ ལེགས་ཤོམ་ སྦེ་ ཐོབ་ ཡོད་ རུང་ སྒྲ་འཛིན་ལྷ་མོ་ དང་ གཅིག་ཁར་ </w:t>
      </w:r>
      <w:r>
        <w:t xml:space="preserve"># </w:t>
      </w:r>
      <w:r>
        <w:rPr>
          <w:rFonts w:cs="Microsoft Himalaya"/>
          <w:cs/>
          <w:lang w:bidi="bo-CN"/>
        </w:rPr>
        <w:t>འབྲེལ་བ་ འཐབ་ ནི་ ལུ་ ཞག་གྲགས་ ལེ་ཤ་ འགོར་ ཡོད་ པའི་ ཁར་ སྲུང་ གི་ འཕྲོ་མཐུད་ ཡང་ འཐོབ་ ཚུགས་ པར་ ལཱ་ཁག་ བཏང་ ཡི་ ཟེར་ ཞུ་ ནི་ ཨིན །</w:t>
      </w:r>
    </w:p>
    <w:p w14:paraId="680E56DF" w14:textId="77777777" w:rsidR="00A536DF" w:rsidRDefault="00A536DF" w:rsidP="00A536DF">
      <w:pPr>
        <w:spacing w:after="0"/>
      </w:pPr>
      <w:r>
        <w:rPr>
          <w:rFonts w:cs="Microsoft Himalaya"/>
          <w:cs/>
          <w:lang w:bidi="bo-CN"/>
        </w:rPr>
        <w:t xml:space="preserve"> དེ་ཡང་ དང་པ་ མོ་ ཨམ་སྲུ་ ཅིག་ འབད་ནི་འདི་གིས་ རང་ གི་ སེམས་ ཁར་ ག་ཅི་ ཡོད་ མི་ འདི་ </w:t>
      </w:r>
      <w:r>
        <w:t xml:space="preserve"># </w:t>
      </w:r>
      <w:r>
        <w:rPr>
          <w:rFonts w:cs="Microsoft Himalaya"/>
          <w:cs/>
          <w:lang w:bidi="bo-CN"/>
        </w:rPr>
        <w:t xml:space="preserve">རོགས་ ལུ་ སླབ་ ཚུགས་ པར་ ལཱ་ཁག་ ཡོདཔ་ དང་ ། </w:t>
      </w:r>
      <w:r>
        <w:t xml:space="preserve"># </w:t>
      </w:r>
      <w:r>
        <w:rPr>
          <w:rFonts w:cs="Microsoft Himalaya"/>
          <w:cs/>
          <w:lang w:bidi="bo-CN"/>
        </w:rPr>
        <w:t>གཉིས་པ་ ང་ ཧང་སྟོང་མར་ མོ་ འབད་སར་ སྲུང་ གི་ དྲི་བ་དྲིས་ལན་ འབད་ བར་ འགྱོ་ ནི་ འདི་གིས་ ཨིན་ པས །</w:t>
      </w:r>
    </w:p>
    <w:p w14:paraId="0927A073" w14:textId="77777777" w:rsidR="00A536DF" w:rsidRDefault="00A536DF" w:rsidP="00A536DF">
      <w:pPr>
        <w:spacing w:after="0"/>
      </w:pPr>
      <w:r>
        <w:rPr>
          <w:rFonts w:cs="Microsoft Himalaya"/>
          <w:cs/>
          <w:lang w:bidi="bo-CN"/>
        </w:rPr>
        <w:t xml:space="preserve"> ཨིན་རུང་ རྩོམ་འབྲིཔ་ རང་ གིས་ སྲུང་དེབ་ འདི་ བྲི་ ནི་ ལུ་ བརྩོན་འགྲུས་ དང་ </w:t>
      </w:r>
      <w:r>
        <w:t xml:space="preserve"># </w:t>
      </w:r>
      <w:r>
        <w:rPr>
          <w:rFonts w:cs="Microsoft Himalaya"/>
          <w:cs/>
          <w:lang w:bidi="bo-CN"/>
        </w:rPr>
        <w:t xml:space="preserve">སྤྲོ་བ་ སྦོམ་ ར་ ཡོདཔ་ ལས་ ཐབས་ཤེས་གནས་སྐབས་ ཀྱི་ སྒོ་ལས་ ཟླཝ་ དག་པ་ཅིག་ གི་ ནང་འཁོད་ ནང་ མོ་ ལས་ ཡང་ </w:t>
      </w:r>
      <w:r>
        <w:t xml:space="preserve"># </w:t>
      </w:r>
      <w:r>
        <w:rPr>
          <w:rFonts w:cs="Microsoft Himalaya"/>
          <w:cs/>
          <w:lang w:bidi="bo-CN"/>
        </w:rPr>
        <w:t>དངོས་བྱུང་ སྲུང་ འདི་ ཚུ་ ཧིང་སང་ས་ སྦེ་ ཐོབ་ ཅི་ ཟེར་ ཞུ་ ནི་ ཨིན །</w:t>
      </w:r>
    </w:p>
    <w:p w14:paraId="504323C8" w14:textId="77777777" w:rsidR="00A536DF" w:rsidRDefault="00A536DF" w:rsidP="00A536DF">
      <w:pPr>
        <w:spacing w:after="0"/>
      </w:pPr>
      <w:r>
        <w:rPr>
          <w:rFonts w:cs="Microsoft Himalaya"/>
          <w:cs/>
          <w:lang w:bidi="bo-CN"/>
        </w:rPr>
        <w:t xml:space="preserve"> མོ་ གིས་ ཡང་ </w:t>
      </w:r>
      <w:r>
        <w:t xml:space="preserve"># </w:t>
      </w:r>
      <w:r>
        <w:rPr>
          <w:rFonts w:cs="Microsoft Himalaya"/>
          <w:cs/>
          <w:lang w:bidi="bo-CN"/>
        </w:rPr>
        <w:t>ང་ ལུ་ ཐུགས་རྗེ་དབང་ཕྱུག་ བཟུམ་སྦེ་ ར་ སློབ་དཔོན་ ཟེར་ བོ་ ཞིནམ་ལས་ མོ་ གི་ སྲུང་ དེ་ འགོ་བཙུགས་ ཅི །</w:t>
      </w:r>
    </w:p>
    <w:p w14:paraId="3AC09EDA" w14:textId="77777777" w:rsidR="00A536DF" w:rsidRDefault="00A536DF" w:rsidP="00A536DF">
      <w:pPr>
        <w:spacing w:after="0"/>
      </w:pPr>
      <w:r>
        <w:rPr>
          <w:rFonts w:cs="Microsoft Himalaya"/>
          <w:cs/>
          <w:lang w:bidi="bo-CN"/>
        </w:rPr>
        <w:t xml:space="preserve"> ཨའེ་ ང་ ཡང་ ང་རའི་ མི་ཚེའི་ ནང་ ཚར་གཅིག་ དགའ་ ཡོད་ པའི་ བུཚ་ དེ་ གནས་སྟངས་ འདི་བཟུམ་ཅིག་ ལུ་ ཐུག་ སྟེ་ འདུག་ ཟེར་ མི་ འདི་ </w:t>
      </w:r>
      <w:r>
        <w:t xml:space="preserve"># </w:t>
      </w:r>
      <w:r>
        <w:rPr>
          <w:rFonts w:cs="Microsoft Himalaya"/>
          <w:cs/>
          <w:lang w:bidi="bo-CN"/>
        </w:rPr>
        <w:t>ངེ་གི་ རྣམ་ཅོ་ ཁར་ མེ་མདའི་ འུར་སྒྲ་ དང་ འདྲ་ བའི་ གནས་ཚུལ་ ཅིག་ ཨིན་ པས །</w:t>
      </w:r>
    </w:p>
    <w:p w14:paraId="0A9AD9F4" w14:textId="77777777" w:rsidR="00A536DF" w:rsidRDefault="00A536DF" w:rsidP="00A536DF">
      <w:pPr>
        <w:spacing w:after="0"/>
      </w:pPr>
      <w:r>
        <w:rPr>
          <w:rFonts w:cs="Microsoft Himalaya"/>
          <w:cs/>
          <w:lang w:bidi="bo-CN"/>
        </w:rPr>
        <w:t xml:space="preserve"> ངེ་གི་ སེམས་ ཁ་ ལས་ འབད་བ་ཅིན་ </w:t>
      </w:r>
      <w:r>
        <w:t xml:space="preserve"># </w:t>
      </w:r>
      <w:r>
        <w:rPr>
          <w:rFonts w:cs="Microsoft Himalaya"/>
          <w:cs/>
          <w:lang w:bidi="bo-CN"/>
        </w:rPr>
        <w:t xml:space="preserve">ཁོ་ ཡང་ གཉེན་ རྐྱབ་ སྟེ་ </w:t>
      </w:r>
      <w:r>
        <w:t xml:space="preserve"># </w:t>
      </w:r>
      <w:r>
        <w:rPr>
          <w:rFonts w:cs="Microsoft Himalaya"/>
          <w:cs/>
          <w:lang w:bidi="bo-CN"/>
        </w:rPr>
        <w:t>བཟའ་ཚང་ དགའ་ཏོག་ཏོ་ སྦེ་ ཡོདཔ་ འོང་ ཟེར་ མནོ་ ཡི །</w:t>
      </w:r>
    </w:p>
    <w:p w14:paraId="71A8276D" w14:textId="77777777" w:rsidR="00A536DF" w:rsidRDefault="00A536DF" w:rsidP="00A536DF">
      <w:pPr>
        <w:spacing w:after="0"/>
      </w:pPr>
      <w:r>
        <w:rPr>
          <w:rFonts w:cs="Microsoft Himalaya"/>
          <w:cs/>
          <w:lang w:bidi="bo-CN"/>
        </w:rPr>
        <w:t xml:space="preserve"> དེ་འབདཝ་ད་ ང་ གིས་ མནོ་ མི་ འདི་ དང་ ད་ལྟོ་ ཁྱོད་ ཀྱིས་ སླབ་ མི་ འདི་ ག་ར་ ཕྱི་འགྱུར་ ཨིན་ པས །</w:t>
      </w:r>
    </w:p>
    <w:p w14:paraId="5AFD6CDE" w14:textId="77777777" w:rsidR="00A536DF" w:rsidRDefault="00A536DF" w:rsidP="00A536DF">
      <w:pPr>
        <w:spacing w:after="0"/>
      </w:pPr>
      <w:r>
        <w:rPr>
          <w:rFonts w:cs="Microsoft Himalaya"/>
          <w:cs/>
          <w:lang w:bidi="bo-CN"/>
        </w:rPr>
        <w:t xml:space="preserve"> འདི་ ལུ་ སེམས་ཕམ་ སྦོམ་ ར་ ཡོད །</w:t>
      </w:r>
    </w:p>
    <w:p w14:paraId="47466C9F" w14:textId="77777777" w:rsidR="00A536DF" w:rsidRDefault="00A536DF" w:rsidP="00A536DF">
      <w:pPr>
        <w:spacing w:after="0"/>
      </w:pPr>
      <w:r>
        <w:rPr>
          <w:rFonts w:cs="Microsoft Himalaya"/>
          <w:cs/>
          <w:lang w:bidi="bo-CN"/>
        </w:rPr>
        <w:t xml:space="preserve"> ད་ ག་དེ་སྦེ་ཨིན་རུང་ ཁོ་ གིས་ ཡང་ ལོ་རྒྱུས་ ཚུ་ </w:t>
      </w:r>
      <w:r>
        <w:t xml:space="preserve"># </w:t>
      </w:r>
      <w:r>
        <w:rPr>
          <w:rFonts w:cs="Microsoft Himalaya"/>
          <w:cs/>
          <w:lang w:bidi="bo-CN"/>
        </w:rPr>
        <w:t>མ་ སླབ་ པའི་ ཧེ་མ་ སེམས་ཕམ་ ཡོད་ པའི་ ཞབས་བྲོ་ ཅིག་ འཐེན་ ནུག</w:t>
      </w:r>
    </w:p>
    <w:p w14:paraId="73C1DFC8" w14:textId="77777777" w:rsidR="00A536DF" w:rsidRDefault="00A536DF" w:rsidP="00A536DF">
      <w:pPr>
        <w:spacing w:after="0"/>
      </w:pPr>
      <w:r>
        <w:rPr>
          <w:rFonts w:cs="Microsoft Himalaya"/>
          <w:cs/>
          <w:lang w:bidi="bo-CN"/>
        </w:rPr>
        <w:t xml:space="preserve"> ང་ གིས་ ཞབས་བྲོ་ འཐེན་ གེ་ ཟེརན་ ཞབས་བྲོ་ འཐེན་ མི་ ཤེས །</w:t>
      </w:r>
    </w:p>
    <w:p w14:paraId="6FB2FB8E" w14:textId="77777777" w:rsidR="00A536DF" w:rsidRDefault="00A536DF" w:rsidP="00A536DF">
      <w:pPr>
        <w:spacing w:after="0"/>
      </w:pPr>
      <w:r>
        <w:rPr>
          <w:rFonts w:cs="Microsoft Himalaya"/>
          <w:cs/>
          <w:lang w:bidi="bo-CN"/>
        </w:rPr>
        <w:t xml:space="preserve"> ཨིན་རུང་ སྲུང་ གི་ ལན་ རྐྱབ་ ད་ གེ །</w:t>
      </w:r>
    </w:p>
    <w:p w14:paraId="40697930" w14:textId="77777777" w:rsidR="00A536DF" w:rsidRDefault="00A536DF" w:rsidP="00A536DF">
      <w:pPr>
        <w:spacing w:after="0"/>
      </w:pPr>
      <w:r>
        <w:rPr>
          <w:rFonts w:cs="Microsoft Himalaya"/>
          <w:cs/>
          <w:lang w:bidi="bo-CN"/>
        </w:rPr>
        <w:t xml:space="preserve"> ད་ ཁོ་ གི་ སྲུང་ འདི་ རྒྱ་གར་ གྱི་ ས་གནས་ རཱས་ཊ་ རུར་ཀི་ བཟོ་རིག་ སློབ་སྦྱོང་ སྤེལ་ཁང་ ནང་ </w:t>
      </w:r>
      <w:r>
        <w:t xml:space="preserve"># </w:t>
      </w:r>
      <w:r>
        <w:rPr>
          <w:rFonts w:cs="Microsoft Himalaya"/>
          <w:cs/>
          <w:lang w:bidi="bo-CN"/>
        </w:rPr>
        <w:t>ང་ ལོ་ངོ་ དང་པའི་ ནང་ ལྷོད་ པའི་ སྐབས་ ཀྱི་ ལོ་རྒྱུས་ ཨིན་ པས །</w:t>
      </w:r>
    </w:p>
    <w:p w14:paraId="295AF0FE" w14:textId="77777777" w:rsidR="00A536DF" w:rsidRDefault="00A536DF" w:rsidP="00A536DF">
      <w:pPr>
        <w:spacing w:after="0"/>
      </w:pPr>
      <w:r>
        <w:rPr>
          <w:rFonts w:cs="Microsoft Himalaya"/>
          <w:cs/>
          <w:lang w:bidi="bo-CN"/>
        </w:rPr>
        <w:t xml:space="preserve"> ང་ གིས་ ཡང་ དེ་ལས་ འཕྲོ་མཐུད་ དེ་ ཞུ་ གེ །</w:t>
      </w:r>
    </w:p>
    <w:p w14:paraId="20DC0FD9" w14:textId="77777777" w:rsidR="00A536DF" w:rsidRDefault="00A536DF" w:rsidP="00A536DF">
      <w:pPr>
        <w:spacing w:after="0"/>
      </w:pPr>
      <w:r>
        <w:rPr>
          <w:rFonts w:cs="Microsoft Himalaya"/>
          <w:cs/>
          <w:lang w:bidi="bo-CN"/>
        </w:rPr>
        <w:t xml:space="preserve"> འདི་ མ་ ཞུ་ བའི་ ཧེ་མ་ ང་ར་ གི་ ངོ་སྤྲོད་ ཅིག་ ཞུ་ བ་ ཅིན་ </w:t>
      </w:r>
      <w:r>
        <w:t xml:space="preserve"># </w:t>
      </w:r>
      <w:r>
        <w:rPr>
          <w:rFonts w:cs="Microsoft Himalaya"/>
          <w:cs/>
          <w:lang w:bidi="bo-CN"/>
        </w:rPr>
        <w:t>ངེ་གི་ མིང་ འདི་ ཞུ་ དགོཔ་ མིན་འདུག</w:t>
      </w:r>
    </w:p>
    <w:p w14:paraId="3558CDED" w14:textId="77777777" w:rsidR="00A536DF" w:rsidRDefault="00A536DF" w:rsidP="00A536DF">
      <w:pPr>
        <w:spacing w:after="0"/>
      </w:pPr>
      <w:r>
        <w:rPr>
          <w:rFonts w:cs="Microsoft Himalaya"/>
          <w:cs/>
          <w:lang w:bidi="bo-CN"/>
        </w:rPr>
        <w:t xml:space="preserve"> ང་ ལོ་ </w:t>
      </w:r>
      <w:r>
        <w:t xml:space="preserve">NUM </w:t>
      </w:r>
      <w:r>
        <w:rPr>
          <w:rFonts w:cs="Microsoft Himalaya"/>
          <w:cs/>
          <w:lang w:bidi="bo-CN"/>
        </w:rPr>
        <w:t>ཨིན །</w:t>
      </w:r>
    </w:p>
    <w:p w14:paraId="2AE0CBA0" w14:textId="77777777" w:rsidR="00A536DF" w:rsidRDefault="00A536DF" w:rsidP="00A536DF">
      <w:pPr>
        <w:spacing w:after="0"/>
      </w:pPr>
      <w:r>
        <w:rPr>
          <w:rFonts w:cs="Microsoft Himalaya"/>
          <w:cs/>
          <w:lang w:bidi="bo-CN"/>
        </w:rPr>
        <w:t xml:space="preserve"> ངེ་གི་ གཡུས་ ནཱ་ སྤ་རོ་ བྱང་ས་ ལས་ ཨིན །</w:t>
      </w:r>
    </w:p>
    <w:p w14:paraId="0CF07A64" w14:textId="77777777" w:rsidR="00A536DF" w:rsidRDefault="00A536DF" w:rsidP="00A536DF">
      <w:pPr>
        <w:spacing w:after="0"/>
      </w:pPr>
      <w:r>
        <w:rPr>
          <w:rFonts w:cs="Microsoft Himalaya"/>
          <w:cs/>
          <w:lang w:bidi="bo-CN"/>
        </w:rPr>
        <w:t xml:space="preserve"> ང་ ལུ་ སྤུན་ཆ་ ཨ་ཞེམ་ གཉིས་ ཡོད །</w:t>
      </w:r>
    </w:p>
    <w:p w14:paraId="009409D3" w14:textId="77777777" w:rsidR="00A536DF" w:rsidRDefault="00A536DF" w:rsidP="00A536DF">
      <w:pPr>
        <w:spacing w:after="0"/>
      </w:pPr>
      <w:r>
        <w:rPr>
          <w:rFonts w:cs="Microsoft Himalaya"/>
          <w:cs/>
          <w:lang w:bidi="bo-CN"/>
        </w:rPr>
        <w:t xml:space="preserve"> ཨ་ཞེམ་ གཅིག་ རྨགཔ་ དྲག་ཤོས་ དང་ མོ་ར་ ཡང་ ཕྱུགཔོ་ ཅིག་ ལུ་ གྱུར་ སོ་ ཡི །</w:t>
      </w:r>
    </w:p>
    <w:p w14:paraId="4A499FAB" w14:textId="77777777" w:rsidR="00A536DF" w:rsidRDefault="00A536DF" w:rsidP="00A536DF">
      <w:pPr>
        <w:spacing w:after="0"/>
      </w:pPr>
      <w:r>
        <w:rPr>
          <w:rFonts w:cs="Microsoft Himalaya"/>
          <w:cs/>
          <w:lang w:bidi="bo-CN"/>
        </w:rPr>
        <w:t xml:space="preserve"> དེ་ལས་ ཨ་ཞེམ་ ཆུང་ཤོས་ འདི་ </w:t>
      </w:r>
      <w:r>
        <w:t xml:space="preserve"># </w:t>
      </w:r>
      <w:r>
        <w:rPr>
          <w:rFonts w:cs="Microsoft Himalaya"/>
          <w:cs/>
          <w:lang w:bidi="bo-CN"/>
        </w:rPr>
        <w:t>ད་ལྟོ་ ཨ་མི་རི་ཀ་ ཝ་ཤིན་ཀྲོན་ ལུ་ ཡོད །</w:t>
      </w:r>
    </w:p>
    <w:p w14:paraId="057F4FEC" w14:textId="77777777" w:rsidR="00A536DF" w:rsidRDefault="00A536DF" w:rsidP="00A536DF">
      <w:pPr>
        <w:spacing w:after="0"/>
      </w:pPr>
      <w:r>
        <w:rPr>
          <w:rFonts w:cs="Microsoft Himalaya"/>
          <w:cs/>
          <w:lang w:bidi="bo-CN"/>
        </w:rPr>
        <w:t xml:space="preserve"> མོ་ ཕར་ སོང་ སྟེ་ དུས་ཅི་ གིས་ ལོ་ བཞི་ ལངས་ སོ་ ཡི །</w:t>
      </w:r>
    </w:p>
    <w:p w14:paraId="0029C5CA" w14:textId="77777777" w:rsidR="00A536DF" w:rsidRDefault="00A536DF" w:rsidP="00A536DF">
      <w:pPr>
        <w:spacing w:after="0"/>
      </w:pPr>
      <w:r>
        <w:rPr>
          <w:rFonts w:cs="Microsoft Himalaya"/>
          <w:cs/>
          <w:lang w:bidi="bo-CN"/>
        </w:rPr>
        <w:t xml:space="preserve"> དེ་ལས་ ངེ་གི་ ཨ་པ་ དང་ ཨའི་ གཉིས་ ལས་ བུམོ་ ཆུང་ཤོས་ ར་ </w:t>
      </w:r>
      <w:r>
        <w:t xml:space="preserve"># </w:t>
      </w:r>
      <w:r>
        <w:rPr>
          <w:rFonts w:cs="Microsoft Himalaya"/>
          <w:cs/>
          <w:lang w:bidi="bo-CN"/>
        </w:rPr>
        <w:t xml:space="preserve">ང་ འབད་ནི་འདི་གིས་ ང་ ལུ་ དགའཝ་ མ་ཚད་ </w:t>
      </w:r>
      <w:r>
        <w:t xml:space="preserve"># </w:t>
      </w:r>
      <w:r>
        <w:rPr>
          <w:rFonts w:cs="Microsoft Himalaya"/>
          <w:cs/>
          <w:lang w:bidi="bo-CN"/>
        </w:rPr>
        <w:t xml:space="preserve">ངེ་གི་ མི་ཚེ་ འདི་ ཡང་ ཚོང་པ་ ཕྱུགཔོ་ ཅིག་ དང་ </w:t>
      </w:r>
      <w:r>
        <w:t xml:space="preserve"># </w:t>
      </w:r>
      <w:r>
        <w:rPr>
          <w:rFonts w:cs="Microsoft Himalaya"/>
          <w:cs/>
          <w:lang w:bidi="bo-CN"/>
        </w:rPr>
        <w:t>གཉེན་ རྐྱབ་ བྱིན་ ནི་ གི་ རེ་བ་ ཨིན་ པས །</w:t>
      </w:r>
    </w:p>
    <w:p w14:paraId="5D957A92" w14:textId="77777777" w:rsidR="00A536DF" w:rsidRDefault="00A536DF" w:rsidP="00A536DF">
      <w:pPr>
        <w:spacing w:after="0"/>
      </w:pPr>
      <w:r>
        <w:rPr>
          <w:rFonts w:cs="Microsoft Himalaya"/>
          <w:cs/>
          <w:lang w:bidi="bo-CN"/>
        </w:rPr>
        <w:lastRenderedPageBreak/>
        <w:t xml:space="preserve"> དེ་མ་ཚད་ ད་ལྟོ་ ས་ དང་ ཕ་ཁྱིམ་ ཡོད་ མི་ འདི་ གུ་ ཧེང་སྐལ་ གོང་ལས་གོང་དུ་ འཕེལ་ ཏེ་ ངེ་གི་ མི་ཚེ་ འདི་ </w:t>
      </w:r>
      <w:r>
        <w:t xml:space="preserve"># </w:t>
      </w:r>
      <w:r>
        <w:rPr>
          <w:rFonts w:cs="Microsoft Himalaya"/>
          <w:cs/>
          <w:lang w:bidi="bo-CN"/>
        </w:rPr>
        <w:t xml:space="preserve">མི་ གཞན་ གྱི་ རེ་ ས་ དང་ </w:t>
      </w:r>
      <w:r>
        <w:t xml:space="preserve"># </w:t>
      </w:r>
      <w:r>
        <w:rPr>
          <w:rFonts w:cs="Microsoft Himalaya"/>
          <w:cs/>
          <w:lang w:bidi="bo-CN"/>
        </w:rPr>
        <w:t>ལྟག་ ལས་ མར་ དབང་ སྟེ་ སྡོད་ ཚུགསཔ་ བཟོ་ ནིའི་ དམིགས་ཡུལ་ ཨིན་ པས །</w:t>
      </w:r>
    </w:p>
    <w:p w14:paraId="4A8C28FA" w14:textId="77777777" w:rsidR="00A536DF" w:rsidRDefault="00A536DF" w:rsidP="00A536DF">
      <w:pPr>
        <w:spacing w:after="0"/>
      </w:pPr>
      <w:r>
        <w:rPr>
          <w:rFonts w:cs="Microsoft Himalaya"/>
          <w:cs/>
          <w:lang w:bidi="bo-CN"/>
        </w:rPr>
        <w:t xml:space="preserve"> ཐུགས་རྗེ་དབང་ཕྱུག་ གིས་ སླབ་ དོ་ བཟུམ་སྦེ་ ང་རའི་ ངོ་རིས་ འདི་ ཡང་ </w:t>
      </w:r>
      <w:r>
        <w:t xml:space="preserve"># </w:t>
      </w:r>
      <w:r>
        <w:rPr>
          <w:rFonts w:cs="Microsoft Himalaya"/>
          <w:cs/>
          <w:lang w:bidi="bo-CN"/>
        </w:rPr>
        <w:t>མི་ ག་ར་ གིས་ འཇའ་རིསམོ་ འདུག་ ཟེར་ སླབཔ་ ཨིན་ པས །</w:t>
      </w:r>
    </w:p>
    <w:p w14:paraId="7E0CE34C" w14:textId="77777777" w:rsidR="00A536DF" w:rsidRDefault="00A536DF" w:rsidP="00A536DF">
      <w:pPr>
        <w:spacing w:after="0"/>
      </w:pPr>
      <w:r>
        <w:rPr>
          <w:rFonts w:cs="Microsoft Himalaya"/>
          <w:cs/>
          <w:lang w:bidi="bo-CN"/>
        </w:rPr>
        <w:t xml:space="preserve"> སློབ་གྲྭའི་ ནང་ སྡོད་ པའི་ སྐབས་ ལུ་ ཡང་ </w:t>
      </w:r>
      <w:r>
        <w:t xml:space="preserve"># </w:t>
      </w:r>
      <w:r>
        <w:rPr>
          <w:rFonts w:cs="Microsoft Himalaya"/>
          <w:cs/>
          <w:lang w:bidi="bo-CN"/>
        </w:rPr>
        <w:t>བུཚ་ ལེ་ཤ་ གིས་ དགའ་ བས་ ཟེར་ མི་ ཚུ་ གི་ གྲས་ཁ་ ལས་ རང་ གིས་ ཡང་ རེ་ རེ་ གཉིས་ གཉིས་ ལུ་ དགའ་ བས །</w:t>
      </w:r>
    </w:p>
    <w:p w14:paraId="4F78CAB4" w14:textId="77777777" w:rsidR="00A536DF" w:rsidRDefault="00A536DF" w:rsidP="00A536DF">
      <w:pPr>
        <w:spacing w:after="0"/>
      </w:pPr>
      <w:r>
        <w:rPr>
          <w:rFonts w:cs="Microsoft Himalaya"/>
          <w:cs/>
          <w:lang w:bidi="bo-CN"/>
        </w:rPr>
        <w:t xml:space="preserve"> ཨིན་རུང་ ཕམ་ དབང་ ཆེ་ ནི་ འདི་གིས་ དགའ་མཐུན་ གྱི་ འབྲེལ་བ་ བཟོ་ ནིའི་ </w:t>
      </w:r>
      <w:r>
        <w:t xml:space="preserve"># </w:t>
      </w:r>
      <w:r>
        <w:rPr>
          <w:rFonts w:cs="Microsoft Himalaya"/>
          <w:cs/>
          <w:lang w:bidi="bo-CN"/>
        </w:rPr>
        <w:t>གོ་སྐབས་ མ་ ཐོབ །</w:t>
      </w:r>
    </w:p>
    <w:p w14:paraId="68052B0A" w14:textId="77777777" w:rsidR="00A536DF" w:rsidRDefault="00A536DF" w:rsidP="00A536DF">
      <w:pPr>
        <w:spacing w:after="0"/>
      </w:pPr>
      <w:r>
        <w:rPr>
          <w:rFonts w:cs="Microsoft Himalaya"/>
          <w:cs/>
          <w:lang w:bidi="bo-CN"/>
        </w:rPr>
        <w:t xml:space="preserve"> དེ་འབདཝ་ད་ ང་ འཇའ་རིསམོ་ དང་ རྒྱུ་ནོར་ ཡོད་ ནི་ འདི་གིས་ </w:t>
      </w:r>
      <w:r>
        <w:t xml:space="preserve"># </w:t>
      </w:r>
      <w:r>
        <w:rPr>
          <w:rFonts w:cs="Microsoft Himalaya"/>
          <w:cs/>
          <w:lang w:bidi="bo-CN"/>
        </w:rPr>
        <w:t xml:space="preserve">ང་ གིས་ ག་ལུ་ཡང་ ཁམས་ བཙོང་ ནི་ དང་ </w:t>
      </w:r>
      <w:r>
        <w:t xml:space="preserve"># </w:t>
      </w:r>
      <w:r>
        <w:rPr>
          <w:rFonts w:cs="Microsoft Himalaya"/>
          <w:cs/>
          <w:lang w:bidi="bo-CN"/>
        </w:rPr>
        <w:t>དཔའ་རྟགས་ བསྒྱུར་ ནིའི་ ཚུ་ རྩ་ལས་ འབད་ ནི་ མེད །</w:t>
      </w:r>
    </w:p>
    <w:p w14:paraId="2950FBB2" w14:textId="77777777" w:rsidR="00A536DF" w:rsidRDefault="00A536DF" w:rsidP="00A536DF">
      <w:pPr>
        <w:spacing w:after="0"/>
      </w:pPr>
      <w:r>
        <w:rPr>
          <w:rFonts w:cs="Microsoft Himalaya"/>
          <w:cs/>
          <w:lang w:bidi="bo-CN"/>
        </w:rPr>
        <w:t xml:space="preserve"> ད་ ང་ ལོ་ </w:t>
      </w:r>
      <w:r>
        <w:t xml:space="preserve">NUM </w:t>
      </w:r>
      <w:r>
        <w:rPr>
          <w:rFonts w:cs="Microsoft Himalaya"/>
          <w:cs/>
          <w:lang w:bidi="bo-CN"/>
        </w:rPr>
        <w:t xml:space="preserve">འགྱོཝ་ དང་ གཅིག་ཁར་ འབྲུག་ གཞུང་ གི་ ཁ་ཐུག་ ལས་ </w:t>
      </w:r>
      <w:r>
        <w:t xml:space="preserve"># </w:t>
      </w:r>
      <w:r>
        <w:rPr>
          <w:rFonts w:cs="Microsoft Himalaya"/>
          <w:cs/>
          <w:lang w:bidi="bo-CN"/>
        </w:rPr>
        <w:t>རྒྱ་གར་ ལུ་ བཟོ་རིག་ གི་ སྦྱོང་བརྡར་ འབད་ བར་ བཏང་ ཡི །</w:t>
      </w:r>
    </w:p>
    <w:p w14:paraId="22D4A612" w14:textId="77777777" w:rsidR="00A536DF" w:rsidRDefault="00A536DF" w:rsidP="00A536DF">
      <w:pPr>
        <w:spacing w:after="0"/>
      </w:pPr>
      <w:r>
        <w:rPr>
          <w:rFonts w:cs="Microsoft Himalaya"/>
          <w:cs/>
          <w:lang w:bidi="bo-CN"/>
        </w:rPr>
        <w:t xml:space="preserve"> བཟོ་རིག་ གི་ སྦྱོང་བརྡར་ འབད་ བར་ འགྱོ་ དགོ་ མི་ འདི་ ཡང་ </w:t>
      </w:r>
      <w:r>
        <w:t xml:space="preserve"># </w:t>
      </w:r>
      <w:r>
        <w:rPr>
          <w:rFonts w:cs="Microsoft Himalaya"/>
          <w:cs/>
          <w:lang w:bidi="bo-CN"/>
        </w:rPr>
        <w:t>ཤུལ་ལས་ ངེ་གི་ ཨ་པའི་ རེ་བ་ བཟུམ་སྦེ་ ཁག་འབག་ གི་ ལཱ་ འབད་ ནིའི་ དོན་ལུ་ ཨིན །</w:t>
      </w:r>
    </w:p>
    <w:p w14:paraId="52F3C22D" w14:textId="77777777" w:rsidR="00A536DF" w:rsidRDefault="00A536DF" w:rsidP="00A536DF">
      <w:pPr>
        <w:spacing w:after="0"/>
      </w:pPr>
      <w:r>
        <w:rPr>
          <w:rFonts w:cs="Microsoft Himalaya"/>
          <w:cs/>
          <w:lang w:bidi="bo-CN"/>
        </w:rPr>
        <w:t xml:space="preserve"> སྤེལ་ཁང་ འདི་ ནང་ ལྷོད་ པའི་ བསྒང་ ལས་ ངེ་གི་ སེམས་ འདི་ ཡང་ དགའ་ཏོག་ཏོ་ སྦེ་ ཚོར་ བའི་ ཁར་ རང་གི་ ཕ་ཁྱིམ་ ལས་ ཡང་ ལྷག་ པའི་ དགའ་ཉམས་ བྱུང་ ཡི །</w:t>
      </w:r>
    </w:p>
    <w:p w14:paraId="6C6D16AE" w14:textId="77777777" w:rsidR="00A536DF" w:rsidRDefault="00A536DF" w:rsidP="00A536DF">
      <w:pPr>
        <w:spacing w:after="0"/>
      </w:pPr>
      <w:r>
        <w:rPr>
          <w:rFonts w:cs="Microsoft Himalaya"/>
          <w:cs/>
          <w:lang w:bidi="bo-CN"/>
        </w:rPr>
        <w:t xml:space="preserve"> དེ་ལས་ ང་བཅས་ འབྲུག་པའི་ སློབ་ཕྲུག་ ཚུ་ ཡང་ གཅིག་གིས་གཅིག་ལུ་ མཐོང་ ཆེ་ བའི་ ཁར་ </w:t>
      </w:r>
      <w:r>
        <w:t xml:space="preserve"># </w:t>
      </w:r>
      <w:r>
        <w:rPr>
          <w:rFonts w:cs="Microsoft Himalaya"/>
          <w:cs/>
          <w:lang w:bidi="bo-CN"/>
        </w:rPr>
        <w:t xml:space="preserve">རྫོང་ཁ་ སླབ་ པའི་ བསྒང་ ལས་ </w:t>
      </w:r>
      <w:r>
        <w:t xml:space="preserve"># </w:t>
      </w:r>
      <w:r>
        <w:rPr>
          <w:rFonts w:cs="Microsoft Himalaya"/>
          <w:cs/>
          <w:lang w:bidi="bo-CN"/>
        </w:rPr>
        <w:t>ཧེང་སྐལ་ ར་ སྤུན་ཆ་ བཟུམ་ གྱི་ འདུ་ཤེས་ འབྱུངམ་ ཨིན་ པས །</w:t>
      </w:r>
    </w:p>
    <w:p w14:paraId="300C055A" w14:textId="77777777" w:rsidR="00A536DF" w:rsidRDefault="00A536DF" w:rsidP="00A536DF">
      <w:pPr>
        <w:spacing w:after="0"/>
      </w:pPr>
      <w:r>
        <w:rPr>
          <w:rFonts w:cs="Microsoft Himalaya"/>
          <w:cs/>
          <w:lang w:bidi="bo-CN"/>
        </w:rPr>
        <w:t xml:space="preserve"> དེ་ལས་ སྤེལ་ཁང་ ནང་ ལུ་ ལྷོད་ དེ་ ཟླཝ་ མ་ ལངསམ་ ཅིག་ཁར་ ཁོང་ འབྲུག་པའི་ སློབ་སྦྱོང་པ་ བུཚ་ ལོ་ངོ་ གཉིས་པ་ དང་ གསུམ་པ་ འབད་ མི་ ཚུ་ དང་ ཕྱད་ ཅི །</w:t>
      </w:r>
    </w:p>
    <w:p w14:paraId="58361626" w14:textId="77777777" w:rsidR="00A536DF" w:rsidRDefault="00A536DF" w:rsidP="00A536DF">
      <w:pPr>
        <w:spacing w:after="0"/>
      </w:pPr>
      <w:r>
        <w:rPr>
          <w:rFonts w:cs="Microsoft Himalaya"/>
          <w:cs/>
          <w:lang w:bidi="bo-CN"/>
        </w:rPr>
        <w:t xml:space="preserve"> དེའི་ སྐབས་ གཅིག་གིས་གཅིག་ལུ་ ངོ་སྤྲོད་ འབད་ ཡོད་ རུང་ </w:t>
      </w:r>
      <w:r>
        <w:t xml:space="preserve"># </w:t>
      </w:r>
      <w:r>
        <w:rPr>
          <w:rFonts w:cs="Microsoft Himalaya"/>
          <w:cs/>
          <w:lang w:bidi="bo-CN"/>
        </w:rPr>
        <w:t xml:space="preserve">ང་ དང་ ཁོ་ ག་དེ་སྦེ་ ཕྱད་ ཅི་ ག ། </w:t>
      </w:r>
      <w:r>
        <w:t xml:space="preserve"># </w:t>
      </w:r>
      <w:r>
        <w:rPr>
          <w:rFonts w:cs="Microsoft Himalaya"/>
          <w:cs/>
          <w:lang w:bidi="bo-CN"/>
        </w:rPr>
        <w:t xml:space="preserve">བློ་ ག་དེ་སྦེ་ སླབ་ ཅི་ ག ། </w:t>
      </w:r>
      <w:r>
        <w:t xml:space="preserve"># </w:t>
      </w:r>
      <w:r>
        <w:rPr>
          <w:rFonts w:cs="Microsoft Himalaya"/>
          <w:cs/>
          <w:lang w:bidi="bo-CN"/>
        </w:rPr>
        <w:t>ལེགས་ཤོམ་ ཅིག་ ཡང་ དཔྱད་རིག་ གཏང་ མི་ ཚུགས་ པས །</w:t>
      </w:r>
    </w:p>
    <w:p w14:paraId="2DFCA272" w14:textId="77777777" w:rsidR="00A536DF" w:rsidRDefault="00A536DF" w:rsidP="00A536DF">
      <w:pPr>
        <w:spacing w:after="0"/>
      </w:pPr>
      <w:r>
        <w:rPr>
          <w:rFonts w:cs="Microsoft Himalaya"/>
          <w:cs/>
          <w:lang w:bidi="bo-CN"/>
        </w:rPr>
        <w:t xml:space="preserve"> ཨིན་རུང་ ཕྱི་རུ་ ཅིག་ འབདཝ་ ད་ ངེ་གི་ ཆ་རོགས་ གཅིག་ གིས་ ང་ ལུ་ ཐུགས་རྗེ་དབང་ཕྱུག་ ཟེར་ མིའི་ བུཚ་ དེ་ གིས་ </w:t>
      </w:r>
      <w:r>
        <w:t xml:space="preserve"># </w:t>
      </w:r>
      <w:r>
        <w:rPr>
          <w:rFonts w:cs="Microsoft Himalaya"/>
          <w:cs/>
          <w:lang w:bidi="bo-CN"/>
        </w:rPr>
        <w:t>ཁྱོད་ ལུ་ དགའ་ དོ་ བཟུམ་ ཅིག་ འདུག་ ཟེར་ སླབ་ དེས །</w:t>
      </w:r>
    </w:p>
    <w:p w14:paraId="4FF0C5CE" w14:textId="77777777" w:rsidR="00A536DF" w:rsidRDefault="00A536DF" w:rsidP="00A536DF">
      <w:pPr>
        <w:spacing w:after="0"/>
      </w:pPr>
      <w:r>
        <w:rPr>
          <w:rFonts w:cs="Microsoft Himalaya"/>
          <w:cs/>
          <w:lang w:bidi="bo-CN"/>
        </w:rPr>
        <w:t xml:space="preserve"> དེ་ལས་ ང་ གིས་ མོ་ གི་ ལན་ ལུ་ མེནམ་ འོང་ ཟེར་ སླབ་ ཅི །</w:t>
      </w:r>
    </w:p>
    <w:p w14:paraId="62E15A3B" w14:textId="77777777" w:rsidR="00A536DF" w:rsidRDefault="00A536DF" w:rsidP="00A536DF">
      <w:pPr>
        <w:spacing w:after="0"/>
      </w:pPr>
      <w:r>
        <w:rPr>
          <w:rFonts w:cs="Microsoft Himalaya"/>
          <w:cs/>
          <w:lang w:bidi="bo-CN"/>
        </w:rPr>
        <w:t xml:space="preserve"> དེ་ གི་ ནངས་པ་ ལས་ ང་བཅས་ ཚར་ རེ་ ཕྱདཔ་ ད་ ཁོ་ གི་ རྣམ་འགྱུར་ ལུ་ བལྟ་ བའི་ སྐབས་ ཨིནམ་ བཟུམ་ གྱི་ སྣང་བ་ ཅིག་ བྱུང་ ཡི །</w:t>
      </w:r>
    </w:p>
    <w:p w14:paraId="7A4F86EF" w14:textId="77777777" w:rsidR="00A536DF" w:rsidRDefault="00A536DF" w:rsidP="00A536DF">
      <w:pPr>
        <w:spacing w:after="0"/>
      </w:pPr>
      <w:r>
        <w:rPr>
          <w:rFonts w:cs="Microsoft Himalaya"/>
          <w:cs/>
          <w:lang w:bidi="bo-CN"/>
        </w:rPr>
        <w:t xml:space="preserve"> ཨིན་རུང་ ཁོ་ གིས་ ཁ་ ལས་ ཐོན་ མ་ སླབ་ ཞིནམ་ལས་ </w:t>
      </w:r>
      <w:r>
        <w:t xml:space="preserve"># </w:t>
      </w:r>
      <w:r>
        <w:rPr>
          <w:rFonts w:cs="Microsoft Himalaya"/>
          <w:cs/>
          <w:lang w:bidi="bo-CN"/>
        </w:rPr>
        <w:t>ང་ གིས་ ཅི་ཡང་ འབད་ཐབས་ མིན་འདུག</w:t>
      </w:r>
    </w:p>
    <w:p w14:paraId="57F8888B" w14:textId="77777777" w:rsidR="00A536DF" w:rsidRDefault="00A536DF" w:rsidP="00A536DF">
      <w:pPr>
        <w:spacing w:after="0"/>
      </w:pPr>
      <w:r>
        <w:rPr>
          <w:rFonts w:cs="Microsoft Himalaya"/>
          <w:cs/>
          <w:lang w:bidi="bo-CN"/>
        </w:rPr>
        <w:t xml:space="preserve"> ཁོ་ གི་ འབད་གཞག་ ཚུ་ ཡང་ ལེགས་ཤོམ་ ཅིག་ ཡོདཔ་ སྦེ་ མཐོང་ ཅི །</w:t>
      </w:r>
    </w:p>
    <w:p w14:paraId="749B10F0" w14:textId="77777777" w:rsidR="00A536DF" w:rsidRDefault="00A536DF" w:rsidP="00A536DF">
      <w:pPr>
        <w:spacing w:after="0"/>
      </w:pPr>
      <w:r>
        <w:rPr>
          <w:rFonts w:cs="Microsoft Himalaya"/>
          <w:cs/>
          <w:lang w:bidi="bo-CN"/>
        </w:rPr>
        <w:t xml:space="preserve"> དེའི་ བསྒང་ ལས་ ང་ གིས་ ཡང་ ཁོ་ ལུ་ དགའ་ བའི་ འདུ་ཤེས་ ཅིག་ འབྱུང་ དོ་ ཡོདཔ་ འོང་ ནི་ ཨིན་ པས །</w:t>
      </w:r>
    </w:p>
    <w:p w14:paraId="7BE5BC39" w14:textId="77777777" w:rsidR="00A536DF" w:rsidRDefault="00A536DF" w:rsidP="00A536DF">
      <w:pPr>
        <w:spacing w:after="0"/>
      </w:pPr>
      <w:r>
        <w:rPr>
          <w:rFonts w:cs="Microsoft Himalaya"/>
          <w:cs/>
          <w:lang w:bidi="bo-CN"/>
        </w:rPr>
        <w:t xml:space="preserve"> དེ་ལས་ འཛམ་གླིང་ དགའ་མཐུན་ གྱི་ ཉིནམ་ ནངས་པ་ ཨིན་ ཟེར་ བའི་ ད་རིས་ ཕྱི་རུ་ ངེ་གི་ ཆ་རོགས་ བདེ་སྐྱིད་ ཀྱིས་ ནངས་པ་ འབདན་ </w:t>
      </w:r>
      <w:r>
        <w:t xml:space="preserve"># </w:t>
      </w:r>
      <w:r>
        <w:rPr>
          <w:rFonts w:cs="Microsoft Himalaya"/>
          <w:cs/>
          <w:lang w:bidi="bo-CN"/>
        </w:rPr>
        <w:t>ཁོ་ གིས་ ཡང་ ཁྱོད་ ལུ་ དགའ་ ཟེར་ སླབ་ ཚུགས་ པའི་ རེ་བ་ ཡོད་ ཟེར་ སླབ་ དེས །</w:t>
      </w:r>
    </w:p>
    <w:p w14:paraId="3772CC6C" w14:textId="77777777" w:rsidR="00A536DF" w:rsidRDefault="00A536DF" w:rsidP="00A536DF">
      <w:pPr>
        <w:spacing w:after="0"/>
      </w:pPr>
      <w:r>
        <w:rPr>
          <w:rFonts w:cs="Microsoft Himalaya"/>
          <w:cs/>
          <w:lang w:bidi="bo-CN"/>
        </w:rPr>
        <w:t xml:space="preserve"> མོ་ གིས་ འདི་བཟུམ་ སླབ་ པའི་ སྐབས་ ནང་ ན་ ལས་ </w:t>
      </w:r>
      <w:r>
        <w:t xml:space="preserve"># </w:t>
      </w:r>
      <w:r>
        <w:rPr>
          <w:rFonts w:cs="Microsoft Himalaya"/>
          <w:cs/>
          <w:lang w:bidi="bo-CN"/>
        </w:rPr>
        <w:t>ང་ ཡང་ སེམས་ དགའ་ ཡོད་ རུང་ ཕྱི་ཁ་ ལས་ ཙིགཔ་ ཟ་ བའི་ རྣམ་འགྱུར་ སྟོན་ ཡི །</w:t>
      </w:r>
    </w:p>
    <w:p w14:paraId="4A190C7F" w14:textId="77777777" w:rsidR="00A536DF" w:rsidRDefault="00A536DF" w:rsidP="00A536DF">
      <w:pPr>
        <w:spacing w:after="0"/>
      </w:pPr>
      <w:r>
        <w:rPr>
          <w:rFonts w:cs="Microsoft Himalaya"/>
          <w:cs/>
          <w:lang w:bidi="bo-CN"/>
        </w:rPr>
        <w:t xml:space="preserve"> འདི་བཟུམ་ གྱི་ བྱ་སྤྱོད་ འདི་ </w:t>
      </w:r>
      <w:r>
        <w:t xml:space="preserve"># </w:t>
      </w:r>
      <w:r>
        <w:rPr>
          <w:rFonts w:cs="Microsoft Himalaya"/>
          <w:cs/>
          <w:lang w:bidi="bo-CN"/>
        </w:rPr>
        <w:t>ང་བཅས་ ཨམ་སྲུ་ ཚུ་ གི་ རང་བཞིན་ ཨིནམ་ ཁྱེད་ ཕོ་རྒྱ་ ཚུ་ གིས་ ཧ་གོ་ དགོ །</w:t>
      </w:r>
    </w:p>
    <w:p w14:paraId="3E0145FE" w14:textId="77777777" w:rsidR="00A536DF" w:rsidRDefault="00A536DF" w:rsidP="00A536DF">
      <w:pPr>
        <w:spacing w:after="0"/>
      </w:pPr>
      <w:r>
        <w:rPr>
          <w:rFonts w:cs="Microsoft Himalaya"/>
          <w:cs/>
          <w:lang w:bidi="bo-CN"/>
        </w:rPr>
        <w:t xml:space="preserve"> དེ་ལས་ དེའི་ ནངས་པ་ </w:t>
      </w:r>
      <w:r>
        <w:t xml:space="preserve"># </w:t>
      </w:r>
      <w:r>
        <w:rPr>
          <w:rFonts w:cs="Microsoft Himalaya"/>
          <w:cs/>
          <w:lang w:bidi="bo-CN"/>
        </w:rPr>
        <w:t xml:space="preserve">འཛམ་གླིང་ དགའ་མཐུན་ གྱི་ ཉིནམ་ འདི་ ཁར་ </w:t>
      </w:r>
      <w:r>
        <w:t xml:space="preserve"># </w:t>
      </w:r>
      <w:r>
        <w:rPr>
          <w:rFonts w:cs="Microsoft Himalaya"/>
          <w:cs/>
          <w:lang w:bidi="bo-CN"/>
        </w:rPr>
        <w:t>ང་བཅས་ འབྲུག་ གི་ སློབ་ཕྲུག་ ཚུ་ རྒྱ་མཚོ་ གི་ མཐའ་མ་ ལས་ ཁམས་སངས་ ལུ་ བཤལ་འགྱོ་ ནི་ གི་ འཆར་གཞི་ འདི་ ང་བཅས་ བུམོ་ ཚུ་ ག་ར་ ལུ་ སྤྲོ་བ་ ཡོདཔ་ ལས་ ཕྱི་རུ་ ཉལ་ཁྱིམ་ ནང་ ལ་ལུ་ གིས་ གོ་ལ་ གི་ བཅའ་སྒྲིག་ རྐྱབ །</w:t>
      </w:r>
    </w:p>
    <w:p w14:paraId="51E703A7" w14:textId="77777777" w:rsidR="00A536DF" w:rsidRDefault="00A536DF" w:rsidP="00A536DF">
      <w:pPr>
        <w:spacing w:after="0"/>
      </w:pPr>
      <w:r>
        <w:rPr>
          <w:rFonts w:cs="Microsoft Himalaya"/>
          <w:cs/>
          <w:lang w:bidi="bo-CN"/>
        </w:rPr>
        <w:t xml:space="preserve"> ཞབས་བྲོ་ འཐེན་ ནི་ གི་ བཅའ་སྒྲིག་ རྐྱབ །</w:t>
      </w:r>
    </w:p>
    <w:p w14:paraId="26840A77" w14:textId="77777777" w:rsidR="00A536DF" w:rsidRDefault="00A536DF" w:rsidP="00A536DF">
      <w:pPr>
        <w:spacing w:after="0"/>
      </w:pPr>
      <w:r>
        <w:rPr>
          <w:rFonts w:cs="Microsoft Himalaya"/>
          <w:cs/>
          <w:lang w:bidi="bo-CN"/>
        </w:rPr>
        <w:t xml:space="preserve"> ཨ་རོགས་དགའ་རོགས་ ཡོད་ མི་ ཚུ་ </w:t>
      </w:r>
      <w:r>
        <w:t xml:space="preserve"># </w:t>
      </w:r>
      <w:r>
        <w:rPr>
          <w:rFonts w:cs="Microsoft Himalaya"/>
          <w:cs/>
          <w:lang w:bidi="bo-CN"/>
        </w:rPr>
        <w:t>རང་སོའི་ ཨ་རོགས་དགའ་རོགས་ ལུ་ ཁྱོསམ་ བསྡམས །</w:t>
      </w:r>
    </w:p>
    <w:p w14:paraId="3292472E" w14:textId="77777777" w:rsidR="00A536DF" w:rsidRDefault="00A536DF" w:rsidP="00A536DF">
      <w:pPr>
        <w:spacing w:after="0"/>
      </w:pPr>
      <w:r>
        <w:rPr>
          <w:rFonts w:cs="Microsoft Himalaya"/>
          <w:cs/>
          <w:lang w:bidi="bo-CN"/>
        </w:rPr>
        <w:t xml:space="preserve"> ལ་ལུ་ཅིག་ སྐྱ་ དང་ གདོང་ བཟོ་ བཟོ་ སྦེ་ ཕྱི་རུ་ ནུབམོ་ཕྱེད་ ཚུན་ཚོད་ ར་ བཅའ་སྒྲིག་ རྐྱབ་ ཅི །</w:t>
      </w:r>
    </w:p>
    <w:p w14:paraId="30C18248" w14:textId="77777777" w:rsidR="00A536DF" w:rsidRDefault="00A536DF" w:rsidP="00A536DF">
      <w:pPr>
        <w:spacing w:after="0"/>
      </w:pPr>
      <w:r>
        <w:rPr>
          <w:rFonts w:cs="Microsoft Himalaya"/>
          <w:cs/>
          <w:lang w:bidi="bo-CN"/>
        </w:rPr>
        <w:t xml:space="preserve"> དེ་ལས་ དྲོ་པ་ ཧ་སག་ ལོངས་ སྦེ་ བཟོ་ བཟོ་ སྟེ་ སྐྱེལ་འདྲེན་ བཱ་སི་ བཞག་ སར་ འགྱོཝ་ ད་ </w:t>
      </w:r>
      <w:r>
        <w:t xml:space="preserve"># </w:t>
      </w:r>
      <w:r>
        <w:rPr>
          <w:rFonts w:cs="Microsoft Himalaya"/>
          <w:cs/>
          <w:lang w:bidi="bo-CN"/>
        </w:rPr>
        <w:t>ཁོང་ བུཚ་ གཉིས་ ལས་ མ་ མཐོང་ །</w:t>
      </w:r>
    </w:p>
    <w:p w14:paraId="0AAFE471" w14:textId="77777777" w:rsidR="00A536DF" w:rsidRDefault="00A536DF" w:rsidP="00A536DF">
      <w:pPr>
        <w:spacing w:after="0"/>
      </w:pPr>
      <w:r>
        <w:rPr>
          <w:rFonts w:cs="Microsoft Himalaya"/>
          <w:cs/>
          <w:lang w:bidi="bo-CN"/>
        </w:rPr>
        <w:t xml:space="preserve"> ཨིན་རུང་ ཡུདཔ་ཅིག་ལས་ ག་ར་ ལྷོད་ དེ་ འགྱོ་ ནི་ འགོ་བཙུགས་ ཅི །</w:t>
      </w:r>
    </w:p>
    <w:p w14:paraId="18DB8630" w14:textId="77777777" w:rsidR="00A536DF" w:rsidRDefault="00A536DF" w:rsidP="00A536DF">
      <w:pPr>
        <w:spacing w:after="0"/>
      </w:pPr>
      <w:r>
        <w:rPr>
          <w:rFonts w:cs="Microsoft Himalaya"/>
          <w:cs/>
          <w:lang w:bidi="bo-CN"/>
        </w:rPr>
        <w:t xml:space="preserve"> དེ་ ནང་ ག་དེ་སྦེ་ འབད་ ཡི་ ག་ ག་ར་ ཁོ་ གིས་ ཧིང་སང་ས་ སྦེ་ སླབ་ ནུག</w:t>
      </w:r>
    </w:p>
    <w:p w14:paraId="38B7AFB0" w14:textId="77777777" w:rsidR="00A536DF" w:rsidRDefault="00A536DF" w:rsidP="00A536DF">
      <w:pPr>
        <w:spacing w:after="0"/>
      </w:pPr>
      <w:r>
        <w:rPr>
          <w:rFonts w:cs="Microsoft Himalaya"/>
          <w:cs/>
          <w:lang w:bidi="bo-CN"/>
        </w:rPr>
        <w:t xml:space="preserve"> ང་ གིས་ ལོགས་སུ་ སྦེ་ སླབ་ དགོཔ་ མིན་འདུག</w:t>
      </w:r>
    </w:p>
    <w:p w14:paraId="79DBBB04" w14:textId="77777777" w:rsidR="00A536DF" w:rsidRDefault="00A536DF" w:rsidP="00A536DF">
      <w:pPr>
        <w:spacing w:after="0"/>
      </w:pPr>
      <w:r>
        <w:rPr>
          <w:rFonts w:cs="Microsoft Himalaya"/>
          <w:cs/>
          <w:lang w:bidi="bo-CN"/>
        </w:rPr>
        <w:t xml:space="preserve"> དེ་ལས་ རྒྱ་མཚོའི་ མཐའ་མར་ ལྷོད་ དེ་ དུས་ཡུན་ དག་པ་ཅིག་ གི་ རྒྱབ་ ལས་ གནམ་ དྲོ་པ་ གི་ ཉིམ་ འདི་ ཡང་ སེར་དིང་དི་ སྦེ་ རྒྱ་མཚོའི་ སྦུག་ ལས་ ཐོན་ ཡི །</w:t>
      </w:r>
    </w:p>
    <w:p w14:paraId="7DA27E9D" w14:textId="77777777" w:rsidR="00A536DF" w:rsidRDefault="00A536DF" w:rsidP="00A536DF">
      <w:pPr>
        <w:spacing w:after="0"/>
      </w:pPr>
      <w:r>
        <w:rPr>
          <w:rFonts w:cs="Microsoft Himalaya"/>
          <w:cs/>
          <w:lang w:bidi="bo-CN"/>
        </w:rPr>
        <w:t xml:space="preserve"> མ་གཞི་ འདི་བཟུམ་ གྱི་ ས་གནས་ འདི་ ང་བཅས་ ཀྱི་ འབྲུག་ རྒྱལ་ཁབ་ བཟུམ་ ཅིག་ ར་ འཇའ་ཆི་ཆི་ དང་ མཛེས་ཏོག་ཏོ་ མིན་འདུག</w:t>
      </w:r>
    </w:p>
    <w:p w14:paraId="5DE0381B" w14:textId="77777777" w:rsidR="00A536DF" w:rsidRDefault="00A536DF" w:rsidP="00A536DF">
      <w:pPr>
        <w:spacing w:after="0"/>
      </w:pPr>
      <w:r>
        <w:rPr>
          <w:rFonts w:cs="Microsoft Himalaya"/>
          <w:cs/>
          <w:lang w:bidi="bo-CN"/>
        </w:rPr>
        <w:t xml:space="preserve"> ཨིན་རུང་ ང་བཅས་ འདི་བཟུམ་ ནང་ སྡོད་ ར་ མ་ སྡོད་ ནི་ འདི་གིས་ ང་བཅས་ ཀྱི་ དོན་ལུ་ གནས་སྟངས་ དང་ མཐོང་སྣང་ གསརཔ་ ཅིག་ ཨིནམ་ལས་ སེམས་ ཁ་ ལུ་ ཚོར་སྣང་ ཡང་ མ་འདྲཝ་ ཅིག་ སྦེ་ ཚོར་ ཡི །</w:t>
      </w:r>
    </w:p>
    <w:p w14:paraId="7DD55360" w14:textId="77777777" w:rsidR="00A536DF" w:rsidRDefault="00A536DF" w:rsidP="00A536DF">
      <w:pPr>
        <w:spacing w:after="0"/>
      </w:pPr>
      <w:r>
        <w:rPr>
          <w:rFonts w:cs="Microsoft Himalaya"/>
          <w:cs/>
          <w:lang w:bidi="bo-CN"/>
        </w:rPr>
        <w:t xml:space="preserve"> དེ་ལས་ ཐུགས་རྗེ་དབང་ཕྱུག་ ཟེར་ མིའི་ བུཚ་ འདི་ ཡང་ </w:t>
      </w:r>
      <w:r>
        <w:t xml:space="preserve"># </w:t>
      </w:r>
      <w:r>
        <w:rPr>
          <w:rFonts w:cs="Microsoft Himalaya"/>
          <w:cs/>
          <w:lang w:bidi="bo-CN"/>
        </w:rPr>
        <w:t xml:space="preserve">ང་ དང་ འབྲེལ་བ་ འཐབ་ པའི་ ཉིནམ་ དང་པ་ ཨིན་ རུང་ ཁོ་ དང་ ང་ </w:t>
      </w:r>
      <w:r>
        <w:t xml:space="preserve"># </w:t>
      </w:r>
      <w:r>
        <w:rPr>
          <w:rFonts w:cs="Microsoft Himalaya"/>
          <w:cs/>
          <w:lang w:bidi="bo-CN"/>
        </w:rPr>
        <w:t>ཧེ་མ་ ལས་ ངོ་ཤེསཔ་ དང་ འབྲེལ་བ་ སྦོམ་ སྦེ་ འཐབ་འཐབ་ བཟུམ་ གྱི་ སྣང་བ་ ལུ་ གྱུར་ ཏེ་ ཁོ་ གི་ སྦོ་ལོགས་ཁ་ ལས་ ག་ཏེ་ཡང་ འགྱོ་ དགོ་ མ་ མནོ །</w:t>
      </w:r>
    </w:p>
    <w:p w14:paraId="7BEC7578" w14:textId="77777777" w:rsidR="00A536DF" w:rsidRDefault="00A536DF" w:rsidP="00A536DF">
      <w:pPr>
        <w:spacing w:after="0"/>
      </w:pPr>
      <w:r>
        <w:rPr>
          <w:rFonts w:cs="Microsoft Himalaya"/>
          <w:cs/>
          <w:lang w:bidi="bo-CN"/>
        </w:rPr>
        <w:t xml:space="preserve"> ང་ གིས་ ཁོ་ གི་ པར་ཆས་ ནང་ ལུ་ པར་ ལེགས་ཤོམ་ ཅིག་ བཏབ་ གནང་ ཟེར་ སླབ་ དགོ་ མི་ འདི་ ཡང་ </w:t>
      </w:r>
      <w:r>
        <w:t xml:space="preserve"># </w:t>
      </w:r>
      <w:r>
        <w:rPr>
          <w:rFonts w:cs="Microsoft Himalaya"/>
          <w:cs/>
          <w:lang w:bidi="bo-CN"/>
        </w:rPr>
        <w:t>ང་བཅས་ར་ གཅིག་ཁར་ སྡོད་ པའི་ དུས་ཚོད་ འདི་ དངོས་སུ་ ཨིན་ རུང་ ཡང་ མགྱོགས་པ་མགྱོགས་པ་ སྦེ་ ཡལ་འགྱོཝ་ ཨིན་ པས །</w:t>
      </w:r>
    </w:p>
    <w:p w14:paraId="39637681" w14:textId="77777777" w:rsidR="00A536DF" w:rsidRDefault="00A536DF" w:rsidP="00A536DF">
      <w:pPr>
        <w:spacing w:after="0"/>
      </w:pPr>
      <w:r>
        <w:rPr>
          <w:rFonts w:cs="Microsoft Himalaya"/>
          <w:cs/>
          <w:lang w:bidi="bo-CN"/>
        </w:rPr>
        <w:t xml:space="preserve"> དེ་ལས་ འདས་ ཚར་ བའི་ དུས་ཚོད་ འདི་ ལོག་ འོང་ ནི་ ཕར་ ར་ བཞག</w:t>
      </w:r>
    </w:p>
    <w:p w14:paraId="37C5FAB8" w14:textId="77777777" w:rsidR="00A536DF" w:rsidRDefault="00A536DF" w:rsidP="00A536DF">
      <w:pPr>
        <w:spacing w:after="0"/>
      </w:pPr>
      <w:r>
        <w:rPr>
          <w:rFonts w:cs="Microsoft Himalaya"/>
          <w:cs/>
          <w:lang w:bidi="bo-CN"/>
        </w:rPr>
        <w:t xml:space="preserve"> རང་ གི་ སེམས་ ཁ་ ལུ་ དྲན་ ཚུགས་ པ་ ཡང་ ལཱ་ཁག་ འདུག</w:t>
      </w:r>
    </w:p>
    <w:p w14:paraId="4130461A" w14:textId="77777777" w:rsidR="00A536DF" w:rsidRDefault="00A536DF" w:rsidP="00A536DF">
      <w:pPr>
        <w:spacing w:after="0"/>
      </w:pPr>
      <w:r>
        <w:rPr>
          <w:rFonts w:cs="Microsoft Himalaya"/>
          <w:cs/>
          <w:lang w:bidi="bo-CN"/>
        </w:rPr>
        <w:t xml:space="preserve"> རང་ གཟུགས་ ཀྱི་ རི་མོ་ དང་ དུས་ཚོད་ ཚུ་ ཨ་རྟག་ར་ སེམས་ ལུ་ བཞག་ ཚུགས་ དགོ་ པ་ ཅིན་ </w:t>
      </w:r>
      <w:r>
        <w:t xml:space="preserve"># </w:t>
      </w:r>
      <w:r>
        <w:rPr>
          <w:rFonts w:cs="Microsoft Himalaya"/>
          <w:cs/>
          <w:lang w:bidi="bo-CN"/>
        </w:rPr>
        <w:t xml:space="preserve">ཐབས་ཤེས་ འདི་ པར་ བཏབ་ བཞག་ ནི་ འདི་ ཨིནམ་ལས་ </w:t>
      </w:r>
      <w:r>
        <w:t xml:space="preserve"># </w:t>
      </w:r>
      <w:r>
        <w:rPr>
          <w:rFonts w:cs="Microsoft Himalaya"/>
          <w:cs/>
          <w:lang w:bidi="bo-CN"/>
        </w:rPr>
        <w:t>ངེ་གི་ གཟུགས་ ཀྱི་ རི་མོ་ འདི་ ཡང་ ཁོ་ གི་ མིག་ཏོ་ ཁ་ ལས་ དུས་ ནམ་ ཡང་ ཡལ་ མ་ བཅུག་ ནི་ གི་ དོན་ལུ་ ཨིན །</w:t>
      </w:r>
    </w:p>
    <w:p w14:paraId="73FE2471" w14:textId="77777777" w:rsidR="00A536DF" w:rsidRDefault="00A536DF" w:rsidP="00A536DF">
      <w:pPr>
        <w:spacing w:after="0"/>
      </w:pPr>
      <w:r>
        <w:rPr>
          <w:rFonts w:cs="Microsoft Himalaya"/>
          <w:cs/>
          <w:lang w:bidi="bo-CN"/>
        </w:rPr>
        <w:t xml:space="preserve"> དེ་ལས་ ཁོ་ ལུ་ མངར་ཟས་ ཉོ་ སྟེ་ བྱིན་ དགོ་ མི་ འདི་ ཡང་ </w:t>
      </w:r>
      <w:r>
        <w:t xml:space="preserve"># </w:t>
      </w:r>
      <w:r>
        <w:rPr>
          <w:rFonts w:cs="Microsoft Himalaya"/>
          <w:cs/>
          <w:lang w:bidi="bo-CN"/>
        </w:rPr>
        <w:t xml:space="preserve">ངེ་གི་ སེམས་ འདི་ གིས་ ཁོ་ ལུ་ འུ་བཀལ་ ནི་ གི་ འདོད་པ་ སྦོམ་ ཡོད་ རུང་ བཀལ་ ནི་ གི་ གོ་སྐབས་ མ་ ཐོབཔ་ ལས་ ང་ གིས་ </w:t>
      </w:r>
      <w:r>
        <w:t xml:space="preserve"># </w:t>
      </w:r>
      <w:r>
        <w:rPr>
          <w:rFonts w:cs="Microsoft Himalaya"/>
          <w:cs/>
          <w:lang w:bidi="bo-CN"/>
        </w:rPr>
        <w:t>མངར་ཟས་ ཅིག་ ཉོ་ ཞིནམ་ལས་ འདི་ གུ་ འུ་ ཅིག་ བཀལ་ སྦེ་ ཁོ་ ལུ་ བྱིན་ ཡི །</w:t>
      </w:r>
    </w:p>
    <w:p w14:paraId="77C8EA73" w14:textId="77777777" w:rsidR="00A536DF" w:rsidRDefault="00A536DF" w:rsidP="00A536DF">
      <w:pPr>
        <w:spacing w:after="0"/>
      </w:pPr>
      <w:r>
        <w:rPr>
          <w:rFonts w:cs="Microsoft Himalaya"/>
          <w:cs/>
          <w:lang w:bidi="bo-CN"/>
        </w:rPr>
        <w:lastRenderedPageBreak/>
        <w:t xml:space="preserve"> དེ་ལས་ གྲུ་ ག་ མགྱོགས་ བལྟ་ ནིའི་ ལས་རིམ་ ནང་ ལུ་ ཡང་ ང་ ཁོ་ གི་ རྒྱབ་ཁ་ ལས་ བཞོན་ པའི་ སྐབས་ </w:t>
      </w:r>
      <w:r>
        <w:t xml:space="preserve"># </w:t>
      </w:r>
      <w:r>
        <w:rPr>
          <w:rFonts w:cs="Microsoft Himalaya"/>
          <w:cs/>
          <w:lang w:bidi="bo-CN"/>
        </w:rPr>
        <w:t xml:space="preserve">ཁོ་ ང་ གིས་ ལག་པར་ སྒྲིང་སྒྲི་ གཟུང་ ནི་ ཐོབ་ ནི་ འདི་གིས་ </w:t>
      </w:r>
      <w:r>
        <w:t xml:space="preserve"># </w:t>
      </w:r>
      <w:r>
        <w:rPr>
          <w:rFonts w:cs="Microsoft Himalaya"/>
          <w:cs/>
          <w:lang w:bidi="bo-CN"/>
        </w:rPr>
        <w:t>ངེ་གི་ སེམས་ ཁ་ ལུ་ བདེ་བ་ མ་འདྲཝ་ ཅིག་ བྱུང་ ཡི །</w:t>
      </w:r>
    </w:p>
    <w:p w14:paraId="71D73117" w14:textId="77777777" w:rsidR="00A536DF" w:rsidRDefault="00A536DF" w:rsidP="00A536DF">
      <w:pPr>
        <w:spacing w:after="0"/>
      </w:pPr>
      <w:r>
        <w:rPr>
          <w:rFonts w:cs="Microsoft Himalaya"/>
          <w:cs/>
          <w:lang w:bidi="bo-CN"/>
        </w:rPr>
        <w:t xml:space="preserve"> ང་བཅས་ གཉིས་ ཨང་ གཉིས་པ་ ཐོབ་ སྟེ་ ང་ གིས་ ཁོ་ ལུ་ འུ་བཀལ་ དགོ་ མི་ འདི་ ཡང་ </w:t>
      </w:r>
      <w:r>
        <w:t xml:space="preserve"># </w:t>
      </w:r>
      <w:r>
        <w:rPr>
          <w:rFonts w:cs="Microsoft Himalaya"/>
          <w:cs/>
          <w:lang w:bidi="bo-CN"/>
        </w:rPr>
        <w:t xml:space="preserve">ཨང་ གཉིས་པ་ ཐོབ་ པའི་ དགའ་སྤྲོ་ མེན་ པར་ དེ་བསྒང་ དགའ་ བའི་ རྣམ་འགྱུར་ སྟོན་ དོ་ བཟུམ་སྦེ་ </w:t>
      </w:r>
      <w:r>
        <w:t xml:space="preserve"># </w:t>
      </w:r>
      <w:r>
        <w:rPr>
          <w:rFonts w:cs="Microsoft Himalaya"/>
          <w:cs/>
          <w:lang w:bidi="bo-CN"/>
        </w:rPr>
        <w:t>ཁོ་ ལུ་ འུ་བཀལ་ ནིའི་ གོ་སྐབས་ ལེན་ལེནམ་ ཨིན །</w:t>
      </w:r>
    </w:p>
    <w:p w14:paraId="67832E2C" w14:textId="77777777" w:rsidR="00A536DF" w:rsidRDefault="00A536DF" w:rsidP="00A536DF">
      <w:pPr>
        <w:spacing w:after="0"/>
      </w:pPr>
      <w:r>
        <w:rPr>
          <w:rFonts w:cs="Microsoft Himalaya"/>
          <w:cs/>
          <w:lang w:bidi="bo-CN"/>
        </w:rPr>
        <w:t xml:space="preserve"> དེ་བསྒང་ ཐོབ་ ཡོད་ པའི་ གསོལ་ར་ རྩེད་དོརམ་ འདི་ ཡང་ ད་རེས་ནངས་པ་ ཡང་ ང་ འབད་ ས་ ར་ ཡོད །</w:t>
      </w:r>
    </w:p>
    <w:p w14:paraId="2E8F40B3" w14:textId="77777777" w:rsidR="00A536DF" w:rsidRDefault="00A536DF" w:rsidP="00A536DF">
      <w:pPr>
        <w:spacing w:after="0"/>
      </w:pPr>
      <w:r>
        <w:rPr>
          <w:rFonts w:cs="Microsoft Himalaya"/>
          <w:cs/>
          <w:lang w:bidi="bo-CN"/>
        </w:rPr>
        <w:t xml:space="preserve"> ཁྱིམ་ ནང་ ཅ་ལ་ མ་ ཤོང་ པར་ ག་དེམ་ཅིག་ ནང་དོག་ རུང་ རྩེད་དོརམ་ འདི་ </w:t>
      </w:r>
      <w:r>
        <w:t xml:space="preserve"># </w:t>
      </w:r>
      <w:r>
        <w:rPr>
          <w:rFonts w:cs="Microsoft Himalaya"/>
          <w:cs/>
          <w:lang w:bidi="bo-CN"/>
        </w:rPr>
        <w:t>ངེ་གི་ མི་ཚེ་ གཅིག་ ནང་ བརྗེད་ མ་ ཚུགས་ པའི་ མི་ ཅིག་ དང་ གཅིག་ཁར་ ཐོབ་ ཡོདཔ་ ལས་ ག་ཏེ་ཡང་ བཞག་ ནི་ མེད །</w:t>
      </w:r>
    </w:p>
    <w:p w14:paraId="48B1F063" w14:textId="77777777" w:rsidR="00A536DF" w:rsidRDefault="00A536DF" w:rsidP="00A536DF">
      <w:pPr>
        <w:spacing w:after="0"/>
      </w:pPr>
      <w:r>
        <w:rPr>
          <w:rFonts w:cs="Microsoft Himalaya"/>
          <w:cs/>
          <w:lang w:bidi="bo-CN"/>
        </w:rPr>
        <w:t xml:space="preserve"> བཀོ་ ནི་ ཡང་ མེད །</w:t>
      </w:r>
    </w:p>
    <w:p w14:paraId="6D5FEC3D" w14:textId="77777777" w:rsidR="00A536DF" w:rsidRDefault="00A536DF" w:rsidP="00A536DF">
      <w:pPr>
        <w:spacing w:after="0"/>
      </w:pPr>
      <w:r>
        <w:rPr>
          <w:rFonts w:cs="Microsoft Himalaya"/>
          <w:cs/>
          <w:lang w:bidi="bo-CN"/>
        </w:rPr>
        <w:t xml:space="preserve"> མིག་ཏོ་ གི་ རྒྱན་ཆ་ དང་ སེམས་ ཀྱི་ དྲན་རྟེན་ སྦེ་ ར་ ཡོད ། </w:t>
      </w:r>
      <w:r>
        <w:t xml:space="preserve"># </w:t>
      </w:r>
      <w:r>
        <w:rPr>
          <w:rFonts w:cs="Microsoft Himalaya"/>
          <w:cs/>
          <w:lang w:bidi="bo-CN"/>
        </w:rPr>
        <w:t xml:space="preserve">ཏ་ལ་ཤིང་ གི་ འོག་ ལུ་ ཁོ་ གིས་ ཞབས་བྲོ་ </w:t>
      </w:r>
      <w:r>
        <w:t xml:space="preserve"># </w:t>
      </w:r>
      <w:r>
        <w:rPr>
          <w:rFonts w:cs="Microsoft Himalaya"/>
          <w:cs/>
          <w:lang w:bidi="bo-CN"/>
        </w:rPr>
        <w:t xml:space="preserve">འཐེན་ པའི་ སྐབས་ ལུ་ ཡང་ བུམོ་ གཞན་ གྱི་ རྣམ་ཅོ་ གུ་ འབད་བ་ཅིན་ </w:t>
      </w:r>
      <w:r>
        <w:t xml:space="preserve"># </w:t>
      </w:r>
      <w:r>
        <w:rPr>
          <w:rFonts w:cs="Microsoft Himalaya"/>
          <w:cs/>
          <w:lang w:bidi="bo-CN"/>
        </w:rPr>
        <w:t xml:space="preserve">ག་དེ་སྦེ་ གོ་ ཡི་ ག་ མ་ ཤེས ། </w:t>
      </w:r>
      <w:r>
        <w:t xml:space="preserve"># </w:t>
      </w:r>
      <w:r>
        <w:rPr>
          <w:rFonts w:cs="Microsoft Himalaya"/>
          <w:cs/>
          <w:lang w:bidi="bo-CN"/>
        </w:rPr>
        <w:t xml:space="preserve">ངེ་གི་ རྣམ་ཅོ་ མགུ་ ལུ་ ཧན་ཏོང་ཏོ་ ཅིག་ སྦེ་ གོཝ་ ལས་ ཞབས་བྲོ་ འདི་ གིས་ ངེ་གི་ སེམས་ ཀྱི་ དབང་པོ་ འདི་ </w:t>
      </w:r>
      <w:r>
        <w:t xml:space="preserve"># </w:t>
      </w:r>
      <w:r>
        <w:rPr>
          <w:rFonts w:cs="Microsoft Himalaya"/>
          <w:cs/>
          <w:lang w:bidi="bo-CN"/>
        </w:rPr>
        <w:t xml:space="preserve">རང་དབང་མེད་པར་ ཁྱིད་ དེ་ </w:t>
      </w:r>
      <w:r>
        <w:t xml:space="preserve"># </w:t>
      </w:r>
      <w:r>
        <w:rPr>
          <w:rFonts w:cs="Microsoft Himalaya"/>
          <w:cs/>
          <w:lang w:bidi="bo-CN"/>
        </w:rPr>
        <w:t>ག་ཏེ་གུ་ཏེ་ ལས་ ཕར་ ལྷོད་ སོ་ ནུག</w:t>
      </w:r>
    </w:p>
    <w:p w14:paraId="13F6DE0B" w14:textId="77777777" w:rsidR="00A536DF" w:rsidRDefault="00A536DF" w:rsidP="00A536DF">
      <w:pPr>
        <w:spacing w:after="0"/>
      </w:pPr>
      <w:r>
        <w:rPr>
          <w:rFonts w:cs="Microsoft Himalaya"/>
          <w:cs/>
          <w:lang w:bidi="bo-CN"/>
        </w:rPr>
        <w:t xml:space="preserve"> ང་ར་ གིས་ ཚོར་ བའི་ བསྒང་ ལས་ ངེ་གི་ ཟ་ལྟབ་ ཡང་ ཁོ་ གི་ ཕྱག་ལྟག་ གུ་ བསྐྱལ་ སྦེ་ </w:t>
      </w:r>
      <w:r>
        <w:t xml:space="preserve"># </w:t>
      </w:r>
      <w:r>
        <w:rPr>
          <w:rFonts w:cs="Microsoft Himalaya"/>
          <w:cs/>
          <w:lang w:bidi="bo-CN"/>
        </w:rPr>
        <w:t>སེམས་ ཡེངས་ ར་ ཡེངས་ སོ་ ནུག</w:t>
      </w:r>
    </w:p>
    <w:p w14:paraId="00B10578" w14:textId="77777777" w:rsidR="00A536DF" w:rsidRDefault="00A536DF" w:rsidP="00A536DF">
      <w:pPr>
        <w:spacing w:after="0"/>
      </w:pPr>
      <w:r>
        <w:rPr>
          <w:rFonts w:cs="Microsoft Himalaya"/>
          <w:cs/>
          <w:lang w:bidi="bo-CN"/>
        </w:rPr>
        <w:t xml:space="preserve"> ཞབས་བྲོ་ འདི་ གི་ རྟིང་ཤུལ་ བདའ་ སྟེ་ ར་ ང་བཅས་ གཉིས་ གཅིག་གིས་གཅིག་ལུ་ </w:t>
      </w:r>
      <w:r>
        <w:t xml:space="preserve"># </w:t>
      </w:r>
      <w:r>
        <w:rPr>
          <w:rFonts w:cs="Microsoft Himalaya"/>
          <w:cs/>
          <w:lang w:bidi="bo-CN"/>
        </w:rPr>
        <w:t xml:space="preserve">དགའ་ བའི་ ལོ་རྒྱུས་ འདི་ སླབ་ པའི་ སྐབས་ ལུ་ ཡང་ </w:t>
      </w:r>
      <w:r>
        <w:t xml:space="preserve"># </w:t>
      </w:r>
      <w:r>
        <w:rPr>
          <w:rFonts w:cs="Microsoft Himalaya"/>
          <w:cs/>
          <w:lang w:bidi="bo-CN"/>
        </w:rPr>
        <w:t xml:space="preserve">མ་པ་ ཁོ་ གིས་ ཞབས་བྲོ་ འདི་ ངེ་གི་ དོན་ལུ་ འཐེན་འཐེནམ་ ཨིནམ་ དང་ </w:t>
      </w:r>
      <w:r>
        <w:t xml:space="preserve"># </w:t>
      </w:r>
      <w:r>
        <w:rPr>
          <w:rFonts w:cs="Microsoft Himalaya"/>
          <w:cs/>
          <w:lang w:bidi="bo-CN"/>
        </w:rPr>
        <w:t>ཁོ་ གིས་ ང་ ལུ་ དགའཝ་ ཨིནམ་ ང་ གིས་ ཀྲིག་ཀྲི་ ཤེས །</w:t>
      </w:r>
    </w:p>
    <w:p w14:paraId="222B8C49" w14:textId="77777777" w:rsidR="00A536DF" w:rsidRDefault="00A536DF" w:rsidP="00A536DF">
      <w:pPr>
        <w:spacing w:after="0"/>
      </w:pPr>
      <w:r>
        <w:rPr>
          <w:rFonts w:cs="Microsoft Himalaya"/>
          <w:cs/>
          <w:lang w:bidi="bo-CN"/>
        </w:rPr>
        <w:t xml:space="preserve"> ཨིན་རུང་ ཁོ་ གིས་ ག་དེ་སྦེ་ སླབ་ འོང་ ག་ མནོ་ སྟེ་ དྲིས་ ཡི །</w:t>
      </w:r>
    </w:p>
    <w:p w14:paraId="7BB18F21"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ཁོ་ གིས་ ང་ ལུ་ དགའ་ ཟེར་ སླབ་ པ་ ཅིན་ ངེ་གི་ སེམས་ འདི་ ག་དེམ་ཅིག་ དགའ་ ནི་ ཨིན་ པས །</w:t>
      </w:r>
    </w:p>
    <w:p w14:paraId="65CCDCAF" w14:textId="77777777" w:rsidR="00A536DF" w:rsidRDefault="00A536DF" w:rsidP="00A536DF">
      <w:pPr>
        <w:spacing w:after="0"/>
      </w:pPr>
      <w:r>
        <w:rPr>
          <w:rFonts w:cs="Microsoft Himalaya"/>
          <w:cs/>
          <w:lang w:bidi="bo-CN"/>
        </w:rPr>
        <w:t xml:space="preserve"> དེའི་ སྐབས་ </w:t>
      </w:r>
      <w:r>
        <w:t xml:space="preserve"># </w:t>
      </w:r>
      <w:r>
        <w:rPr>
          <w:rFonts w:cs="Microsoft Himalaya"/>
          <w:cs/>
          <w:lang w:bidi="bo-CN"/>
        </w:rPr>
        <w:t xml:space="preserve">ང་བཅས་ གཉིས་ ཀྱི་ བློ་ སླབ་ ཐངས་ འདི་ ཡང་ </w:t>
      </w:r>
      <w:r>
        <w:t xml:space="preserve"># </w:t>
      </w:r>
      <w:r>
        <w:rPr>
          <w:rFonts w:cs="Microsoft Himalaya"/>
          <w:cs/>
          <w:lang w:bidi="bo-CN"/>
        </w:rPr>
        <w:t xml:space="preserve">ཁོ་ གིས་ ཧེ་མ་ ལས་ སྦྱང་བ་ འབད་འབདཝ་ བཟུམ་ དང་ འཁྲབ་སྟོན་ ནང་ བཟུམ་སྦེ་ འཇའ་ཆི་ཆི་ སྦེ་ ཡར་ སོ་ ཡི ། </w:t>
      </w:r>
      <w:r>
        <w:t xml:space="preserve"># </w:t>
      </w:r>
      <w:r>
        <w:rPr>
          <w:rFonts w:cs="Microsoft Himalaya"/>
          <w:cs/>
          <w:lang w:bidi="bo-CN"/>
        </w:rPr>
        <w:t>དེ་མ་ཚད་ སྤྲོ་བ་ ཡང་ བྱུང་ ཡི །</w:t>
      </w:r>
    </w:p>
    <w:p w14:paraId="7F3B192F"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དུས་ ད་རེས་ ཡང་ ཁོ་ གིས་ སླབ་ པའི་ ཧིང་གཏམ་ ཚུ་ </w:t>
      </w:r>
      <w:r>
        <w:t xml:space="preserve"># </w:t>
      </w:r>
      <w:r>
        <w:rPr>
          <w:rFonts w:cs="Microsoft Himalaya"/>
          <w:cs/>
          <w:lang w:bidi="bo-CN"/>
        </w:rPr>
        <w:t xml:space="preserve">ངེ་གི་ སེམས་ ཁར་ འཕྲལ་འཕྲལ་ར་ དཔྱད་རིག་ གཏངམ་ མ་ཚད་ ལྷག་པར་དུ་ དབྱིན་ཟླ་ </w:t>
      </w:r>
      <w:r>
        <w:t xml:space="preserve">NUM </w:t>
      </w:r>
      <w:r>
        <w:rPr>
          <w:rFonts w:cs="Microsoft Himalaya"/>
          <w:cs/>
          <w:lang w:bidi="bo-CN"/>
        </w:rPr>
        <w:t xml:space="preserve">པའི་ དབྱིན་ཚེས་ </w:t>
      </w:r>
      <w:r>
        <w:t xml:space="preserve">NUM </w:t>
      </w:r>
      <w:r>
        <w:rPr>
          <w:rFonts w:cs="Microsoft Himalaya"/>
          <w:cs/>
          <w:lang w:bidi="bo-CN"/>
        </w:rPr>
        <w:t xml:space="preserve">ལུ་ </w:t>
      </w:r>
      <w:r>
        <w:t xml:space="preserve"># </w:t>
      </w:r>
      <w:r>
        <w:rPr>
          <w:rFonts w:cs="Microsoft Himalaya"/>
          <w:cs/>
          <w:lang w:bidi="bo-CN"/>
        </w:rPr>
        <w:t>ཨ་རྟག་ར་ སེམས་ ཁར་ དྲནམ་ ཨིན །</w:t>
      </w:r>
    </w:p>
    <w:p w14:paraId="19422AB2" w14:textId="77777777" w:rsidR="00A536DF" w:rsidRDefault="00A536DF" w:rsidP="00A536DF">
      <w:pPr>
        <w:spacing w:after="0"/>
      </w:pPr>
      <w:r>
        <w:rPr>
          <w:rFonts w:cs="Microsoft Himalaya"/>
          <w:cs/>
          <w:lang w:bidi="bo-CN"/>
        </w:rPr>
        <w:t xml:space="preserve"> དེའི་ སྐབས་ ང་ གིས་ ཁོ་ ལུ་ ལན་གསལ་ ཐད་རི་སྦ་རི་ སྦེ་ ཁ་ མ་ བཟེད་ མི་ འདི་ ཡང་ ཁོ་ ལུ་ མ་ དགའ་ བར་ མེན་ པར་ ང་བཅས་ བུམོ་ འདི་ ཚུ་ བུཚ་ ཚུ་ གིས་ སླབཔ་ ཅིག་ འདི་འཕྲོ་ལས་ ཁ་བཟེད་ པ་ ཅིན་ </w:t>
      </w:r>
      <w:r>
        <w:t xml:space="preserve"># </w:t>
      </w:r>
      <w:r>
        <w:rPr>
          <w:rFonts w:cs="Microsoft Himalaya"/>
          <w:cs/>
          <w:lang w:bidi="bo-CN"/>
        </w:rPr>
        <w:t>སེམས་ བརྟན་བརྟན་ མེད་ པའི་ བརྩི་ཁུངས་ ལུ་ འགྱུར་ འོང་ ཟེར་ མནོ་ སྟེ་ ལན་གསལ་ ཕྱེད་ཀ་སྦེ་ བཞག་ ཅི །</w:t>
      </w:r>
    </w:p>
    <w:p w14:paraId="1A6CA3A4" w14:textId="77777777" w:rsidR="00A536DF" w:rsidRDefault="00A536DF" w:rsidP="00A536DF">
      <w:pPr>
        <w:spacing w:after="0"/>
      </w:pPr>
      <w:r>
        <w:rPr>
          <w:rFonts w:cs="Microsoft Himalaya"/>
          <w:cs/>
          <w:lang w:bidi="bo-CN"/>
        </w:rPr>
        <w:t xml:space="preserve"> ཨིན་རུང་ བཏུབ་ ཟེར་ མ་ སླབཔ་ ཙམ་ཅིག་ མ་གཏོགས་ དོན་ མཐར་ཐུག་ གིས་ ཁ་ བཟེད་བཟེདཔ་ བཟུམ་ ཅིག་ ཨིན །</w:t>
      </w:r>
    </w:p>
    <w:p w14:paraId="54CE8E2A" w14:textId="77777777" w:rsidR="00A536DF" w:rsidRDefault="00A536DF" w:rsidP="00A536DF">
      <w:pPr>
        <w:spacing w:after="0"/>
      </w:pPr>
      <w:r>
        <w:rPr>
          <w:rFonts w:cs="Microsoft Himalaya"/>
          <w:cs/>
          <w:lang w:bidi="bo-CN"/>
        </w:rPr>
        <w:t xml:space="preserve"> ཕྱི་རུ་ ལོག་ འོངས་ པའི་ སྐབས་ ལུ་ ཡང་ </w:t>
      </w:r>
      <w:r>
        <w:t xml:space="preserve"># </w:t>
      </w:r>
      <w:r>
        <w:rPr>
          <w:rFonts w:cs="Microsoft Himalaya"/>
          <w:cs/>
          <w:lang w:bidi="bo-CN"/>
        </w:rPr>
        <w:t>བཱ་སིའི་ ནང་ ལུ་ ཁོ་ སེམས་དགའ་ བའི་ རྣམ་འགྱུར་ སྟོན་ ཏེ་ སྐད་ རྐྱབ་ དེས །</w:t>
      </w:r>
    </w:p>
    <w:p w14:paraId="1330B4F5" w14:textId="77777777" w:rsidR="00A536DF" w:rsidRDefault="00A536DF" w:rsidP="00A536DF">
      <w:pPr>
        <w:spacing w:after="0"/>
      </w:pPr>
      <w:r>
        <w:rPr>
          <w:rFonts w:cs="Microsoft Himalaya"/>
          <w:cs/>
          <w:lang w:bidi="bo-CN"/>
        </w:rPr>
        <w:t xml:space="preserve"> འདི་ཡང་ ང་ གིས་ ཁོ་ སེམས་ དགའ་དགའཝ་ ཨིནམ་ ཤེས་ ཅི །</w:t>
      </w:r>
    </w:p>
    <w:p w14:paraId="4E9ACA5C" w14:textId="77777777" w:rsidR="00A536DF" w:rsidRDefault="00A536DF" w:rsidP="00A536DF">
      <w:pPr>
        <w:spacing w:after="0"/>
      </w:pPr>
      <w:r>
        <w:rPr>
          <w:rFonts w:cs="Microsoft Himalaya"/>
          <w:cs/>
          <w:lang w:bidi="bo-CN"/>
        </w:rPr>
        <w:t xml:space="preserve"> དེ་མ་ཚད་ ཁོ་ གིས་ འབད་གཞག་ ག་དེ་སྦེ་འབད་རུང་ </w:t>
      </w:r>
      <w:r>
        <w:t xml:space="preserve"># </w:t>
      </w:r>
      <w:r>
        <w:rPr>
          <w:rFonts w:cs="Microsoft Himalaya"/>
          <w:cs/>
          <w:lang w:bidi="bo-CN"/>
        </w:rPr>
        <w:t xml:space="preserve">ངེ་གི་ མིག་ཏོ་ ཁར་ འཇའ་ཆི་ཆི་ སྦེ་ མཐོངམ་ མ་གཏོགས་ </w:t>
      </w:r>
      <w:r>
        <w:t xml:space="preserve"># </w:t>
      </w:r>
      <w:r>
        <w:rPr>
          <w:rFonts w:cs="Microsoft Himalaya"/>
          <w:cs/>
          <w:lang w:bidi="bo-CN"/>
        </w:rPr>
        <w:t>ཁོ་ ལུ་ མ་ དགའ་ བའི་ ཚོར་སྣང་ ཆུང་ཀུ་ཅིག་ ར་ མ་ བྱུང་ །</w:t>
      </w:r>
    </w:p>
    <w:p w14:paraId="2351FD78" w14:textId="77777777" w:rsidR="00A536DF" w:rsidRDefault="00A536DF" w:rsidP="00A536DF">
      <w:pPr>
        <w:spacing w:after="0"/>
      </w:pPr>
      <w:r>
        <w:rPr>
          <w:rFonts w:cs="Microsoft Himalaya"/>
          <w:cs/>
          <w:lang w:bidi="bo-CN"/>
        </w:rPr>
        <w:t xml:space="preserve"> དེ་ལས་ དེའི་ ནངས་པ་ ལས་ ང་བཅས་ བུམོ་ གི་ ཉལ་ཁང་ ནང་ ལས་ ལྟཝ་ ད་ ཁོ་ ཨ་རྟག་ར་ གླིང་ཀ་ ནང་ ལུ་ </w:t>
      </w:r>
      <w:r>
        <w:t xml:space="preserve"># </w:t>
      </w:r>
      <w:r>
        <w:rPr>
          <w:rFonts w:cs="Microsoft Himalaya"/>
          <w:cs/>
          <w:lang w:bidi="bo-CN"/>
        </w:rPr>
        <w:t>ཁོ་ར་ རྐྱངམ་གཅིག་</w:t>
      </w:r>
    </w:p>
    <w:p w14:paraId="1B75BA77" w14:textId="77777777" w:rsidR="00A536DF" w:rsidRDefault="00A536DF" w:rsidP="00A536DF">
      <w:pPr>
        <w:spacing w:after="0"/>
      </w:pPr>
      <w:r>
        <w:rPr>
          <w:rFonts w:cs="Microsoft Himalaya"/>
          <w:cs/>
          <w:lang w:bidi="bo-CN"/>
        </w:rPr>
        <w:t xml:space="preserve"> དཔེ་ཆ་ ར་ བལྟ་ སྟེ་ སྡོད་ སར་ མཐོངམ་ ཨིན །</w:t>
      </w:r>
    </w:p>
    <w:p w14:paraId="0E7F20DB" w14:textId="77777777" w:rsidR="00A536DF" w:rsidRDefault="00A536DF" w:rsidP="00A536DF">
      <w:pPr>
        <w:spacing w:after="0"/>
      </w:pPr>
      <w:r>
        <w:rPr>
          <w:rFonts w:cs="Microsoft Himalaya"/>
          <w:cs/>
          <w:lang w:bidi="bo-CN"/>
        </w:rPr>
        <w:t xml:space="preserve"> ང་ ཁོ་ གི་ སྦོ་ལོགས་ཁར་ མ་ ལྷོད་ རུང་ སྒོ་སྒྲིག་ ནང་ ལས་ མིག་ཏོ་ ཡ་ གཅིག་ གིས་ དཔེ་ཆ་ བལྟ །</w:t>
      </w:r>
    </w:p>
    <w:p w14:paraId="3E1C18D2" w14:textId="77777777" w:rsidR="00A536DF" w:rsidRDefault="00A536DF" w:rsidP="00A536DF">
      <w:pPr>
        <w:spacing w:after="0"/>
      </w:pPr>
      <w:r>
        <w:rPr>
          <w:rFonts w:cs="Microsoft Himalaya"/>
          <w:cs/>
          <w:lang w:bidi="bo-CN"/>
        </w:rPr>
        <w:t xml:space="preserve"> མིག་ཏོ་ ཡ་ གཅིག་ གིས་ ཁོ་ར་ བལྟ་ སྟེ་ ཁོ་ གླིང་ཀ་ ནང་ སྡོད་ པའི་ སྐབས་ </w:t>
      </w:r>
      <w:r>
        <w:t xml:space="preserve"># </w:t>
      </w:r>
      <w:r>
        <w:rPr>
          <w:rFonts w:cs="Microsoft Himalaya"/>
          <w:cs/>
          <w:lang w:bidi="bo-CN"/>
        </w:rPr>
        <w:t>ངེ་གི་ མིག་ཏོ་ འདི་ གིས་ སྤྲོ་བ་ཅན་ གྱི་ གློག་བརྙན་ ཅིག་ ལྟ་ དོ་ བཟུམ་སྦེ་ བལྟ་ ཡི །</w:t>
      </w:r>
    </w:p>
    <w:p w14:paraId="56F11105" w14:textId="77777777" w:rsidR="00A536DF" w:rsidRDefault="00A536DF" w:rsidP="00A536DF">
      <w:pPr>
        <w:spacing w:after="0"/>
      </w:pPr>
      <w:r>
        <w:rPr>
          <w:rFonts w:cs="Microsoft Himalaya"/>
          <w:cs/>
          <w:lang w:bidi="bo-CN"/>
        </w:rPr>
        <w:t xml:space="preserve"> ད་རེས་ནངས་པ་ འདི་བཟུམ་ གྱི་ མནོ་བསམ་ ན་འཐན་ སྦེ་ བཏང་ ལྟཝ་ ད་ ངེ་གི་ སེམས་ འདི་ གིས་ ཡང་ ཧིང་ལས་ ར་ ཁོ་ ལུ་ དགའ་ ནུག་ ཟེར་ མནོཝ་ མས །</w:t>
      </w:r>
    </w:p>
    <w:p w14:paraId="7926D9C2" w14:textId="77777777" w:rsidR="00A536DF" w:rsidRDefault="00A536DF" w:rsidP="00A536DF">
      <w:pPr>
        <w:spacing w:after="0"/>
      </w:pPr>
      <w:r>
        <w:rPr>
          <w:rFonts w:cs="Microsoft Himalaya"/>
          <w:cs/>
          <w:lang w:bidi="bo-CN"/>
        </w:rPr>
        <w:t xml:space="preserve"> ང་བཅས་ར་ </w:t>
      </w:r>
      <w:r>
        <w:t xml:space="preserve"># </w:t>
      </w:r>
      <w:r>
        <w:rPr>
          <w:rFonts w:cs="Microsoft Himalaya"/>
          <w:cs/>
          <w:lang w:bidi="bo-CN"/>
        </w:rPr>
        <w:t xml:space="preserve">མི་ཚེ་ གཅིག་ གི་ ནང་ ལུ་ དགའ་ བའི་ སེམས་ཤུགས་ འདི་ ལུ་ </w:t>
      </w:r>
      <w:r>
        <w:t xml:space="preserve"># </w:t>
      </w:r>
      <w:r>
        <w:rPr>
          <w:rFonts w:cs="Microsoft Himalaya"/>
          <w:cs/>
          <w:lang w:bidi="bo-CN"/>
        </w:rPr>
        <w:t>རག་ལསཔ་ མེན་ པར་ ལས་གནམ་བསྐོས་ འདི་ ར་ རག་ལས་ པས །</w:t>
      </w:r>
    </w:p>
    <w:p w14:paraId="627CEBB9" w14:textId="77777777" w:rsidR="00A536DF" w:rsidRDefault="00A536DF" w:rsidP="00A536DF">
      <w:pPr>
        <w:spacing w:after="0"/>
      </w:pPr>
      <w:r>
        <w:rPr>
          <w:rFonts w:cs="Microsoft Himalaya"/>
          <w:cs/>
          <w:lang w:bidi="bo-CN"/>
        </w:rPr>
        <w:t xml:space="preserve"> དགའ་ བའི་ སེམས་ཤུགས་ འདི་ </w:t>
      </w:r>
      <w:r>
        <w:t xml:space="preserve"># </w:t>
      </w:r>
      <w:r>
        <w:rPr>
          <w:rFonts w:cs="Microsoft Himalaya"/>
          <w:cs/>
          <w:lang w:bidi="bo-CN"/>
        </w:rPr>
        <w:t xml:space="preserve">ག་དེམ་ཅིག་ ཡོད་ རུང་ </w:t>
      </w:r>
      <w:r>
        <w:t xml:space="preserve"># </w:t>
      </w:r>
      <w:r>
        <w:rPr>
          <w:rFonts w:cs="Microsoft Himalaya"/>
          <w:cs/>
          <w:lang w:bidi="bo-CN"/>
        </w:rPr>
        <w:t xml:space="preserve">ལས་འཕྲོ་ འདི་ གིས་ དུས་ཚོད་ དང་ </w:t>
      </w:r>
      <w:r>
        <w:t xml:space="preserve"># </w:t>
      </w:r>
      <w:r>
        <w:rPr>
          <w:rFonts w:cs="Microsoft Himalaya"/>
          <w:cs/>
          <w:lang w:bidi="bo-CN"/>
        </w:rPr>
        <w:t xml:space="preserve">གོ་སྐབས་ ཆུང་ཀུ་ཅིག་ ལས་ ཡང་ འབྱིད་བཏངམ་ མས </w:t>
      </w:r>
      <w:r>
        <w:t xml:space="preserve"># </w:t>
      </w:r>
      <w:r>
        <w:rPr>
          <w:rFonts w:cs="Microsoft Himalaya"/>
          <w:cs/>
          <w:lang w:bidi="bo-CN"/>
        </w:rPr>
        <w:t>གོ་སྐབས་ འདི་ འབྱིད་ པའི་ བསྒང་ ལས་ ནི་ དགའ་ བའི་ སེམས་ཤུགས་ འདི་ ལུ་ སྡུག་བསྔལ་ དང་ ན་ཟུག་ ཅིག་ མ་གཏོགས་ གཞན་ ག་ནི་ཡང་ མི་ ལུས་ པས །</w:t>
      </w:r>
    </w:p>
    <w:p w14:paraId="6D6C08F9" w14:textId="77777777" w:rsidR="00A536DF" w:rsidRDefault="00A536DF" w:rsidP="00A536DF">
      <w:pPr>
        <w:spacing w:after="0"/>
      </w:pPr>
      <w:r>
        <w:rPr>
          <w:rFonts w:cs="Microsoft Himalaya"/>
          <w:cs/>
          <w:lang w:bidi="bo-CN"/>
        </w:rPr>
        <w:t xml:space="preserve"> ད་ ག་དེ་སྦེ་ར་ཨིན་རུང་ ང་བཅས་ གཉིས་ འཛམ་གླིང་ དགའ་མཐུན་ གྱི་ ཉིན་མར་ བྱུང་ ཡོད་ པའི་ ལོ་རྒྱུས་ འདི་ འ་ནེམ་ཅིག་ ཨིན་ ནོ ། །</w:t>
      </w:r>
    </w:p>
    <w:p w14:paraId="64A12075" w14:textId="77777777" w:rsidR="00A536DF" w:rsidRDefault="00A536DF" w:rsidP="00A536DF">
      <w:pPr>
        <w:spacing w:after="0"/>
      </w:pPr>
      <w:r>
        <w:rPr>
          <w:rFonts w:cs="Microsoft Himalaya"/>
          <w:cs/>
          <w:lang w:bidi="bo-CN"/>
        </w:rPr>
        <w:t xml:space="preserve"> མཐོང་སྣང་ དྲུག་པ །</w:t>
      </w:r>
    </w:p>
    <w:p w14:paraId="146706D7" w14:textId="77777777" w:rsidR="00A536DF" w:rsidRDefault="00A536DF" w:rsidP="00A536DF">
      <w:pPr>
        <w:spacing w:after="0"/>
      </w:pPr>
      <w:r>
        <w:rPr>
          <w:rFonts w:cs="Microsoft Himalaya"/>
          <w:cs/>
          <w:lang w:bidi="bo-CN"/>
        </w:rPr>
        <w:t xml:space="preserve"> ཁོ་ གིས་ སླབ་ དོ་ བཟུམ་སྦེ་ </w:t>
      </w:r>
      <w:r>
        <w:t xml:space="preserve"># </w:t>
      </w:r>
      <w:r>
        <w:rPr>
          <w:rFonts w:cs="Microsoft Himalaya"/>
          <w:cs/>
          <w:lang w:bidi="bo-CN"/>
        </w:rPr>
        <w:t>ཁོ་ ཡང་ ང་ ལུ་ ཧིང་ལས་ ར་ དགའ་ ནུག ང་ ཡང་ ཁོ་ གི་ སྐོར་ལས་ ཉིན་ནུབ་ མེད་ པར་ མནོ་བསམ་ བཏང་ སྟེ་ སྡོད་ ཅི །</w:t>
      </w:r>
    </w:p>
    <w:p w14:paraId="4F7E33E1" w14:textId="77777777" w:rsidR="00A536DF" w:rsidRDefault="00A536DF" w:rsidP="00A536DF">
      <w:pPr>
        <w:spacing w:after="0"/>
      </w:pPr>
      <w:r>
        <w:rPr>
          <w:rFonts w:cs="Microsoft Himalaya"/>
          <w:cs/>
          <w:lang w:bidi="bo-CN"/>
        </w:rPr>
        <w:t xml:space="preserve"> ཨིན་རུང་ ཕྱི་རུ་ ཅིག་ འབདཝ་ད་ </w:t>
      </w:r>
      <w:r>
        <w:t xml:space="preserve"># </w:t>
      </w:r>
      <w:r>
        <w:rPr>
          <w:rFonts w:cs="Microsoft Himalaya"/>
          <w:cs/>
          <w:lang w:bidi="bo-CN"/>
        </w:rPr>
        <w:t xml:space="preserve">ལོ་ངོ་ གཉིས་པའི་ ནང་ ཡོད་ པའི་ བུམོ་ པད་མ་ཆོས་སྒྲོན་ ཟེར་ མི་ འདི་ </w:t>
      </w:r>
      <w:r>
        <w:t xml:space="preserve"># </w:t>
      </w:r>
      <w:r>
        <w:rPr>
          <w:rFonts w:cs="Microsoft Himalaya"/>
          <w:cs/>
          <w:lang w:bidi="bo-CN"/>
        </w:rPr>
        <w:t>ང་ ཉལ་ སར་ འོང་ དེས །</w:t>
      </w:r>
    </w:p>
    <w:p w14:paraId="37992D69" w14:textId="77777777" w:rsidR="00A536DF" w:rsidRDefault="00A536DF" w:rsidP="00A536DF">
      <w:pPr>
        <w:spacing w:after="0"/>
      </w:pPr>
      <w:r>
        <w:rPr>
          <w:rFonts w:cs="Microsoft Himalaya"/>
          <w:cs/>
          <w:lang w:bidi="bo-CN"/>
        </w:rPr>
        <w:t xml:space="preserve"> མོ་ གིས་ ང་ ལུ་ མིག་ཏོ་ བལྟ་ བའི་ བསྒང་ ལས་ ར་ ངལ་ མ་ རངས་ པའི་ སྒོ་ལས་ </w:t>
      </w:r>
      <w:r>
        <w:t xml:space="preserve"># </w:t>
      </w:r>
      <w:r>
        <w:rPr>
          <w:rFonts w:cs="Microsoft Himalaya"/>
          <w:cs/>
          <w:lang w:bidi="bo-CN"/>
        </w:rPr>
        <w:t>བལྟཝ་ མ་ཚད་ ང་ དང་ ཐུགས་རྗེ་ གི་ བར་ ན་ འབྲེལ་བ་ ག་དེ་སྦེ་ ཡོདཔ་ ཨིན་ནའི་ སྐོར་ལས་ འདྲི་ དེས །</w:t>
      </w:r>
    </w:p>
    <w:p w14:paraId="0A6FD37D"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དེ་ གི་ སྐོར་ལས་ ང་ གིས་ ག་ཅི་ཡང་ མ་ སླབ །</w:t>
      </w:r>
    </w:p>
    <w:p w14:paraId="7F111AAE" w14:textId="77777777" w:rsidR="00A536DF" w:rsidRDefault="00A536DF" w:rsidP="00A536DF">
      <w:pPr>
        <w:spacing w:after="0"/>
      </w:pPr>
      <w:r>
        <w:rPr>
          <w:rFonts w:cs="Microsoft Himalaya"/>
          <w:cs/>
          <w:lang w:bidi="bo-CN"/>
        </w:rPr>
        <w:t xml:space="preserve"> མོ་ གིས་ འབད་བ་ཅིན་ </w:t>
      </w:r>
      <w:r>
        <w:t xml:space="preserve"># </w:t>
      </w:r>
      <w:r>
        <w:rPr>
          <w:rFonts w:cs="Microsoft Himalaya"/>
          <w:cs/>
          <w:lang w:bidi="bo-CN"/>
        </w:rPr>
        <w:t xml:space="preserve">མོ་ དང་ ཐུགས་རྗེ་ གཉིས་ གཅིག་གིས་གཅིག་ལུ་ </w:t>
      </w:r>
      <w:r>
        <w:t xml:space="preserve"># </w:t>
      </w:r>
      <w:r>
        <w:rPr>
          <w:rFonts w:cs="Microsoft Himalaya"/>
          <w:cs/>
          <w:lang w:bidi="bo-CN"/>
        </w:rPr>
        <w:t>དགའཝ་ མ་ཚད་ གཉེན་ རྐྱབ་ ནི་ ཨིན་ པའི་ སྐོར་ལས་ ཡང་ སླབ་ དེས །</w:t>
      </w:r>
    </w:p>
    <w:p w14:paraId="4E396EDC" w14:textId="77777777" w:rsidR="00A536DF" w:rsidRDefault="00A536DF" w:rsidP="00A536DF">
      <w:pPr>
        <w:spacing w:after="0"/>
      </w:pPr>
      <w:r>
        <w:rPr>
          <w:rFonts w:cs="Microsoft Himalaya"/>
          <w:cs/>
          <w:lang w:bidi="bo-CN"/>
        </w:rPr>
        <w:t xml:space="preserve"> ཨིན་རུང་ ང་ གིས་ མོ་ གི་ བློ་ ལུ་ རྩ་ལས་ བདེན་འཛིན་ རེ་ མ་ ཚུགས །</w:t>
      </w:r>
    </w:p>
    <w:p w14:paraId="0C5ECC43" w14:textId="77777777" w:rsidR="00A536DF" w:rsidRDefault="00A536DF" w:rsidP="00A536DF">
      <w:pPr>
        <w:spacing w:after="0"/>
      </w:pPr>
      <w:r>
        <w:rPr>
          <w:rFonts w:cs="Microsoft Himalaya"/>
          <w:cs/>
          <w:lang w:bidi="bo-CN"/>
        </w:rPr>
        <w:t xml:space="preserve"> མོ་ གི་ བློ་ སླབ་ ཐངས་ དང་ མོ་ གི་ འབད་གཞག་ ལུ་ ལྟཝ་ ད་ </w:t>
      </w:r>
      <w:r>
        <w:t xml:space="preserve"># </w:t>
      </w:r>
      <w:r>
        <w:rPr>
          <w:rFonts w:cs="Microsoft Himalaya"/>
          <w:cs/>
          <w:lang w:bidi="bo-CN"/>
        </w:rPr>
        <w:t xml:space="preserve">མོ་ གིས་ ཁོ་ ལུ་ དགའཝ་ མ་གཏོགས་ </w:t>
      </w:r>
      <w:r>
        <w:t xml:space="preserve"># </w:t>
      </w:r>
      <w:r>
        <w:rPr>
          <w:rFonts w:cs="Microsoft Himalaya"/>
          <w:cs/>
          <w:lang w:bidi="bo-CN"/>
        </w:rPr>
        <w:t>ཁོ་ གིས་ མོ་ ལུ་ དགའ་ དོ་ བཟུམ་ ཅིག་ མིན་འདུག</w:t>
      </w:r>
    </w:p>
    <w:p w14:paraId="2BCECDC1" w14:textId="77777777" w:rsidR="00A536DF" w:rsidRDefault="00A536DF" w:rsidP="00A536DF">
      <w:pPr>
        <w:spacing w:after="0"/>
      </w:pPr>
      <w:r>
        <w:rPr>
          <w:rFonts w:cs="Microsoft Himalaya"/>
          <w:cs/>
          <w:lang w:bidi="bo-CN"/>
        </w:rPr>
        <w:t xml:space="preserve"> དེ་ལས་ ང་ གིས་ མོ་ ལུ་ ག་ཅི་ཡང་ མ་ སླབཔ་ ལས་ བརྟེན་ </w:t>
      </w:r>
      <w:r>
        <w:t xml:space="preserve"># </w:t>
      </w:r>
      <w:r>
        <w:rPr>
          <w:rFonts w:cs="Microsoft Himalaya"/>
          <w:cs/>
          <w:lang w:bidi="bo-CN"/>
        </w:rPr>
        <w:t xml:space="preserve">མོ་ ཡང་ འབད་ཐབས་ ག་ནི་ཡང་ མེད་ པར་ ནངས་པ་ ལས་ </w:t>
      </w:r>
      <w:r>
        <w:t xml:space="preserve"># </w:t>
      </w:r>
      <w:r>
        <w:rPr>
          <w:rFonts w:cs="Microsoft Himalaya"/>
          <w:cs/>
          <w:lang w:bidi="bo-CN"/>
        </w:rPr>
        <w:t>ང་ དང་ ཁོ་ གི་ བར་ ན་ འབྲེལ་བ་ འཐབ་ ནི་ མེད་ པའི་ སྐོར་ལས་ ཉེན་བརྡ་ ཅིག་ བྱིན་ ཏེ་ ཡར་ སོ་ ཡི །</w:t>
      </w:r>
    </w:p>
    <w:p w14:paraId="37B82D6B" w14:textId="77777777" w:rsidR="00A536DF" w:rsidRDefault="00A536DF" w:rsidP="00A536DF">
      <w:pPr>
        <w:spacing w:after="0"/>
      </w:pPr>
      <w:r>
        <w:rPr>
          <w:rFonts w:cs="Microsoft Himalaya"/>
          <w:cs/>
          <w:lang w:bidi="bo-CN"/>
        </w:rPr>
        <w:lastRenderedPageBreak/>
        <w:t xml:space="preserve"> ཉིནམ་ དེ་ གི་ ནུབ་མོ་ ལས་ </w:t>
      </w:r>
      <w:r>
        <w:t xml:space="preserve"># </w:t>
      </w:r>
      <w:r>
        <w:rPr>
          <w:rFonts w:cs="Microsoft Himalaya"/>
          <w:cs/>
          <w:lang w:bidi="bo-CN"/>
        </w:rPr>
        <w:t>ངེའི་ གཟུགས་ ལུ་ དྲོད་ མེདཔ་ ཐལ་ ནི་ དང་ གྱང་ཤུགས་ རྐྱབ །</w:t>
      </w:r>
    </w:p>
    <w:p w14:paraId="2FB34693" w14:textId="77777777" w:rsidR="00A536DF" w:rsidRDefault="00A536DF" w:rsidP="00A536DF">
      <w:pPr>
        <w:spacing w:after="0"/>
      </w:pPr>
      <w:r>
        <w:rPr>
          <w:rFonts w:cs="Microsoft Himalaya"/>
          <w:cs/>
          <w:lang w:bidi="bo-CN"/>
        </w:rPr>
        <w:t xml:space="preserve"> གཟུགས་ ཀྱི་ ཡན་ལག་ ཚུ་ ཡང་ སྦོ་ སྟེ་ ཤུགས་ ཆེ་ སུ་ སྦེ་ ར་ ན་ ཡི །</w:t>
      </w:r>
    </w:p>
    <w:p w14:paraId="0BA7540A" w14:textId="77777777" w:rsidR="00A536DF" w:rsidRDefault="00A536DF" w:rsidP="00A536DF">
      <w:pPr>
        <w:spacing w:after="0"/>
      </w:pPr>
      <w:r>
        <w:rPr>
          <w:rFonts w:cs="Microsoft Himalaya"/>
          <w:cs/>
          <w:lang w:bidi="bo-CN"/>
        </w:rPr>
        <w:t xml:space="preserve"> སེམས་ དགའ་ བའི་ མི་ དང་ འབྲེལ་བ་ འགྱོ་ བའི་ བར་ ན་ ར་ འདི་བཟུམ་ གྱི་ བར་ཆད་ འབྱུང་ ནི་ དང་ </w:t>
      </w:r>
      <w:r>
        <w:t xml:space="preserve"># </w:t>
      </w:r>
      <w:r>
        <w:rPr>
          <w:rFonts w:cs="Microsoft Himalaya"/>
          <w:cs/>
          <w:lang w:bidi="bo-CN"/>
        </w:rPr>
        <w:t xml:space="preserve">གཉིས་པ་ ཧེ་མ་ མེད་ པའི་ ན་ཟུག་ འདི་བཟུམ་ འཁོརཝ་ ད་ </w:t>
      </w:r>
      <w:r>
        <w:t xml:space="preserve"># </w:t>
      </w:r>
      <w:r>
        <w:rPr>
          <w:rFonts w:cs="Microsoft Himalaya"/>
          <w:cs/>
          <w:lang w:bidi="bo-CN"/>
        </w:rPr>
        <w:t>ས་ རང་ མེད་ རོགས་ ཀྱི་ གཡུས་ ཁ་ ལུ་ སེམས་ ཡང་ ཧེང་སྐལ་ ར་ སྐྱོཝ་ མས །</w:t>
      </w:r>
    </w:p>
    <w:p w14:paraId="2D4FC6EB" w14:textId="77777777" w:rsidR="00A536DF" w:rsidRDefault="00A536DF" w:rsidP="00A536DF">
      <w:pPr>
        <w:spacing w:after="0"/>
      </w:pPr>
      <w:r>
        <w:rPr>
          <w:rFonts w:cs="Microsoft Himalaya"/>
          <w:cs/>
          <w:lang w:bidi="bo-CN"/>
        </w:rPr>
        <w:t xml:space="preserve"> ཕམ་ ཡང་ སེམས་ ཁར་ དྲན་ ཏེ་ འཁྲུལ་ བའི་ ངང་ ལུ་ སྡོད་ ཅི །</w:t>
      </w:r>
    </w:p>
    <w:p w14:paraId="688F038E" w14:textId="77777777" w:rsidR="00A536DF" w:rsidRDefault="00A536DF" w:rsidP="00A536DF">
      <w:pPr>
        <w:spacing w:after="0"/>
      </w:pPr>
      <w:r>
        <w:rPr>
          <w:rFonts w:cs="Microsoft Himalaya"/>
          <w:cs/>
          <w:lang w:bidi="bo-CN"/>
        </w:rPr>
        <w:t xml:space="preserve"> དེའི་ ནངས་པ་ ཕྱི་རུ་ ཀྲིག་ཀྲི་ ཁོ་ གིས་ ང་ བོ་ པར་ བཏང་ ནུག</w:t>
      </w:r>
    </w:p>
    <w:p w14:paraId="518844CA" w14:textId="77777777" w:rsidR="00A536DF" w:rsidRDefault="00A536DF" w:rsidP="00A536DF">
      <w:pPr>
        <w:spacing w:after="0"/>
      </w:pPr>
      <w:r>
        <w:rPr>
          <w:rFonts w:cs="Microsoft Himalaya"/>
          <w:cs/>
          <w:lang w:bidi="bo-CN"/>
        </w:rPr>
        <w:t xml:space="preserve"> ང་ ཡང་ སོང་ ཡི །</w:t>
      </w:r>
    </w:p>
    <w:p w14:paraId="73C3C9EE" w14:textId="77777777" w:rsidR="00A536DF" w:rsidRDefault="00A536DF" w:rsidP="00A536DF">
      <w:pPr>
        <w:spacing w:after="0"/>
      </w:pPr>
      <w:r>
        <w:rPr>
          <w:rFonts w:cs="Microsoft Himalaya"/>
          <w:cs/>
          <w:lang w:bidi="bo-CN"/>
        </w:rPr>
        <w:t xml:space="preserve"> དེ་ལས་ ཟ་ཁང་ ནང་ སོང་ ཞིནམ་ལས་ ང་བཅས་ གཉིས་ ཆ་ ར་ ཀོ་ཕི་ རེ་ འཐུངས་ ཏེ་ བློ་ སླབ་ སྡོད་ ཅི །</w:t>
      </w:r>
    </w:p>
    <w:p w14:paraId="3926936B" w14:textId="77777777" w:rsidR="00A536DF" w:rsidRDefault="00A536DF" w:rsidP="00A536DF">
      <w:pPr>
        <w:spacing w:after="0"/>
      </w:pPr>
      <w:r>
        <w:rPr>
          <w:rFonts w:cs="Microsoft Himalaya"/>
          <w:cs/>
          <w:lang w:bidi="bo-CN"/>
        </w:rPr>
        <w:t xml:space="preserve"> ཁོ་ གིས་ ང་ ལས་ དགའ་ བའི་ ལན་གསལ་ ཅིག་ དགོཔ་ སྦེ་ སླབ་ དེས །</w:t>
      </w:r>
    </w:p>
    <w:p w14:paraId="17F22F57" w14:textId="77777777" w:rsidR="00A536DF" w:rsidRDefault="00A536DF" w:rsidP="00A536DF">
      <w:pPr>
        <w:spacing w:after="0"/>
      </w:pPr>
      <w:r>
        <w:rPr>
          <w:rFonts w:cs="Microsoft Himalaya"/>
          <w:cs/>
          <w:lang w:bidi="bo-CN"/>
        </w:rPr>
        <w:t xml:space="preserve"> ང་ ཡང་ སླབ་ ནིའི་ མནོ་བསམ་ ཡོད་ རུང་ པད་མ་ཆོས་སྒྲོན་ གྱི་ བློ་ འདི་ གིས་ སེམས་ ཁར་ དོགས་པ་ ཆུང་ཀུ་ཅིག་ བསྐྱལ་ དཔ་ ལས་ </w:t>
      </w:r>
      <w:r>
        <w:t xml:space="preserve"># </w:t>
      </w:r>
      <w:r>
        <w:rPr>
          <w:rFonts w:cs="Microsoft Himalaya"/>
          <w:cs/>
          <w:lang w:bidi="bo-CN"/>
        </w:rPr>
        <w:t>ཁོ་ གི་ ལན་གསལ་ མ་ སླབ་ པར་ བཞག་ དགོཔ་ ཐོན་ སོ་ ཡི །</w:t>
      </w:r>
    </w:p>
    <w:p w14:paraId="410ECA50" w14:textId="77777777" w:rsidR="00A536DF" w:rsidRDefault="00A536DF" w:rsidP="00A536DF">
      <w:pPr>
        <w:spacing w:after="0"/>
      </w:pPr>
      <w:r>
        <w:rPr>
          <w:rFonts w:cs="Microsoft Himalaya"/>
          <w:cs/>
          <w:lang w:bidi="bo-CN"/>
        </w:rPr>
        <w:t xml:space="preserve"> ཁོ་ དང་ གཅིག་ཁར་ བློ་ སླབ་ སྡོད་ པའི་ བར་ ན་ ར་ ང་ར་ གི་ ནད་གཞི་ འདི་ གིས་ ན་ཟུག་ ཧེང་སྐལ་ ར་ རྐྱབ་ ཅི །</w:t>
      </w:r>
    </w:p>
    <w:p w14:paraId="6F743142" w14:textId="77777777" w:rsidR="00A536DF" w:rsidRDefault="00A536DF" w:rsidP="00A536DF">
      <w:pPr>
        <w:spacing w:after="0"/>
      </w:pPr>
      <w:r>
        <w:rPr>
          <w:rFonts w:cs="Microsoft Himalaya"/>
          <w:cs/>
          <w:lang w:bidi="bo-CN"/>
        </w:rPr>
        <w:t xml:space="preserve"> ཨིན་རུང་ ང་ གིས་ ཁོ་ གི་ གདོང་ཁར་ ན་ བའི་ རྣམ་འགྱུར་ ཆུང་ཀུ་ཅིག་ ར་ མ་ སྟོན་ པར་ བློ་ སླབ་ སྦེ་ ལོག་ ཉལ་ཁང་ ནང་ སོང་ ཡི །</w:t>
      </w:r>
    </w:p>
    <w:p w14:paraId="579294C8" w14:textId="77777777" w:rsidR="00A536DF" w:rsidRDefault="00A536DF" w:rsidP="00A536DF">
      <w:pPr>
        <w:spacing w:after="0"/>
      </w:pPr>
      <w:r>
        <w:rPr>
          <w:rFonts w:cs="Microsoft Himalaya"/>
          <w:cs/>
          <w:lang w:bidi="bo-CN"/>
        </w:rPr>
        <w:t xml:space="preserve"> ཉལ་ཁང་ ནང་ སོང་ སྟེ་ ཉལ་ སྦེ་ སྡོདཔ་ ད་ </w:t>
      </w:r>
      <w:r>
        <w:t xml:space="preserve"># </w:t>
      </w:r>
      <w:r>
        <w:rPr>
          <w:rFonts w:cs="Microsoft Himalaya"/>
          <w:cs/>
          <w:lang w:bidi="bo-CN"/>
        </w:rPr>
        <w:t>གཉིད་ ཅིག་ ཐལ་ སོ་ ནུག</w:t>
      </w:r>
    </w:p>
    <w:p w14:paraId="2D629466" w14:textId="77777777" w:rsidR="00A536DF" w:rsidRDefault="00A536DF" w:rsidP="00A536DF">
      <w:pPr>
        <w:spacing w:after="0"/>
      </w:pPr>
      <w:r>
        <w:rPr>
          <w:rFonts w:cs="Microsoft Himalaya"/>
          <w:cs/>
          <w:lang w:bidi="bo-CN"/>
        </w:rPr>
        <w:t xml:space="preserve"> ཕྱི་རུ་ ཆུ་ཚོད་ དགུ་ དེ་ཅིག་ ཁར་ ང་ གཉིད་ དཀྲོག་ མི་ ཅིག་ ཨིན་ པས །</w:t>
      </w:r>
    </w:p>
    <w:p w14:paraId="39E3DB6E" w14:textId="77777777" w:rsidR="00A536DF" w:rsidRDefault="00A536DF" w:rsidP="00A536DF">
      <w:pPr>
        <w:spacing w:after="0"/>
      </w:pPr>
      <w:r>
        <w:rPr>
          <w:rFonts w:cs="Microsoft Himalaya"/>
          <w:cs/>
          <w:lang w:bidi="bo-CN"/>
        </w:rPr>
        <w:t xml:space="preserve"> ག་ ཨིན་ན་ མནོ་ སྟེ་ བལྟ་ བའི་ བསྒང་ ལས་ ད་རུང་ བུམོ་ པད་མ་ཆོས་སྒྲོན་ ཨིན་ པས །</w:t>
      </w:r>
    </w:p>
    <w:p w14:paraId="7565E4A6" w14:textId="77777777" w:rsidR="00A536DF" w:rsidRDefault="00A536DF" w:rsidP="00A536DF">
      <w:pPr>
        <w:spacing w:after="0"/>
      </w:pPr>
      <w:r>
        <w:rPr>
          <w:rFonts w:cs="Microsoft Himalaya"/>
          <w:cs/>
          <w:lang w:bidi="bo-CN"/>
        </w:rPr>
        <w:t xml:space="preserve"> དེའི་ བསྒང་ འབདན་ མོ་ གིས་ ང་ དྲང་ ནི་ ར་ འབད་ ཡི །</w:t>
      </w:r>
    </w:p>
    <w:p w14:paraId="61019E67" w14:textId="77777777" w:rsidR="00A536DF" w:rsidRDefault="00A536DF" w:rsidP="00A536DF">
      <w:pPr>
        <w:spacing w:after="0"/>
      </w:pPr>
      <w:r>
        <w:rPr>
          <w:rFonts w:cs="Microsoft Himalaya"/>
          <w:cs/>
          <w:lang w:bidi="bo-CN"/>
        </w:rPr>
        <w:t xml:space="preserve"> ཨིན་རུང་ ཆ་རོགས་ ཚུ་ གིས་ བར་མི་ འབད་ ཡོདཔ་ ལས་ མོ་ གིས་ ང་ ལུ་ ག་ཅི་ཡང་ འབད་ མ་ ཚུགས །</w:t>
      </w:r>
    </w:p>
    <w:p w14:paraId="1626B70D" w14:textId="77777777" w:rsidR="00A536DF" w:rsidRDefault="00A536DF" w:rsidP="00A536DF">
      <w:pPr>
        <w:spacing w:after="0"/>
      </w:pPr>
      <w:r>
        <w:rPr>
          <w:rFonts w:cs="Microsoft Himalaya"/>
          <w:cs/>
          <w:lang w:bidi="bo-CN"/>
        </w:rPr>
        <w:t xml:space="preserve"> མོ་ གིས་ ང་བཅས་ གཉིས་ ཀྱི་ བར་ ན་ མཐུན་ལམ་ གྱི་ འབྲེལ་བ་ ཡོད་ པའི་ བདེན་འཛིན་ མ་ རེ་ བ་ ཅིན་ </w:t>
      </w:r>
      <w:r>
        <w:t xml:space="preserve"># </w:t>
      </w:r>
      <w:r>
        <w:rPr>
          <w:rFonts w:cs="Microsoft Himalaya"/>
          <w:cs/>
          <w:lang w:bidi="bo-CN"/>
        </w:rPr>
        <w:t xml:space="preserve">ཨ་ནཱ་ བལྟ་ ཞིག་ ཟེར་ ཤོག་ཀུ་ ཅིག་ ང་ ལུ་ སྟོན་ པའི་ སྐབས་ </w:t>
      </w:r>
      <w:r>
        <w:t xml:space="preserve"># </w:t>
      </w:r>
      <w:r>
        <w:rPr>
          <w:rFonts w:cs="Microsoft Himalaya"/>
          <w:cs/>
          <w:lang w:bidi="bo-CN"/>
        </w:rPr>
        <w:t>ང་ གིས་ བལྟ་ བའི་ བསྒང་ ལས་ ཐད་རི་སྦ་རི་ ཨིན་ པས །</w:t>
      </w:r>
    </w:p>
    <w:p w14:paraId="66493B32" w14:textId="77777777" w:rsidR="00A536DF" w:rsidRDefault="00A536DF" w:rsidP="00A536DF">
      <w:pPr>
        <w:spacing w:after="0"/>
      </w:pPr>
      <w:r>
        <w:rPr>
          <w:rFonts w:cs="Microsoft Himalaya"/>
          <w:cs/>
          <w:lang w:bidi="bo-CN"/>
        </w:rPr>
        <w:t xml:space="preserve"> ཡི་གུ་ དེ་ དང་པ་ ཁོ་ གི་ ཡིག་བཟོ་ ཨིན་ པའི་ ཁར་ གཉིས་པ་ ང་ ལུ་ ཡང་ དགའ་ བས་ ཟེར་ སླབ་ པའི་ སྐབས་ ཀྱི་ ཚིག་ ཚུ་ ཅོག་འཐདཔ་ སྦེ་ འདུག</w:t>
      </w:r>
    </w:p>
    <w:p w14:paraId="2270E653" w14:textId="77777777" w:rsidR="00A536DF" w:rsidRDefault="00A536DF" w:rsidP="00A536DF">
      <w:pPr>
        <w:spacing w:after="0"/>
      </w:pPr>
      <w:r>
        <w:rPr>
          <w:rFonts w:cs="Microsoft Himalaya"/>
          <w:cs/>
          <w:lang w:bidi="bo-CN"/>
        </w:rPr>
        <w:t xml:space="preserve"> དེ་འབདཝ་ལས་ བདེན་འཛིན་ ཆུང་ཀུ་ཅིག་ རེ་ དགོཔ་ ཐོན་ ཡི །</w:t>
      </w:r>
    </w:p>
    <w:p w14:paraId="6040CCFA" w14:textId="77777777" w:rsidR="00A536DF" w:rsidRDefault="00A536DF" w:rsidP="00A536DF">
      <w:pPr>
        <w:spacing w:after="0"/>
      </w:pPr>
      <w:r>
        <w:rPr>
          <w:rFonts w:cs="Microsoft Himalaya"/>
          <w:cs/>
          <w:lang w:bidi="bo-CN"/>
        </w:rPr>
        <w:t xml:space="preserve"> ཨིན་རུང་ དེའི་ བསྒང་ ལས་ ང་རའི་ ནད་གཞི་ འདི་ གི་ ན་ཟུག་ ཡོདཔ་ ལས་ </w:t>
      </w:r>
      <w:r>
        <w:t xml:space="preserve"># </w:t>
      </w:r>
      <w:r>
        <w:rPr>
          <w:rFonts w:cs="Microsoft Himalaya"/>
          <w:cs/>
          <w:lang w:bidi="bo-CN"/>
        </w:rPr>
        <w:t>དེ་ ནང་ ལུ་ དབྱེ་བ་ ལེགས་ཤོམ་ སྦེ་ དཔྱད་ མ་ ཚུགས །</w:t>
      </w:r>
    </w:p>
    <w:p w14:paraId="31046FF5"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ད་རུང་ ནཱ་ གཡུས་ ཁ་ ལུ་ ཡང་ ངེ་གི་ ཕམ་ གཉིས་ དང་ </w:t>
      </w:r>
      <w:r>
        <w:t xml:space="preserve"># </w:t>
      </w:r>
      <w:r>
        <w:rPr>
          <w:rFonts w:cs="Microsoft Himalaya"/>
          <w:cs/>
          <w:lang w:bidi="bo-CN"/>
        </w:rPr>
        <w:t xml:space="preserve">སྤ་རོ་ ཤར་པ་ ལས་ སྦྱིན་བདག་ སྦོམ་ ཅིག་ གི་ བུ་ ལས་འཕྲོ་ ཟེར་ མི་ འདི་ གིས་ ང་ ལུ་ དགའ་ ཡོད་ པའི་ སྐོར་ལས་ ཁོང་ ཕམ་ གཉིས་ ལུ་ སླབཔ་ ལས་ བརྟེན་ ང་ དང་ གཅིག་ཁར་ </w:t>
      </w:r>
      <w:r>
        <w:t xml:space="preserve"># </w:t>
      </w:r>
      <w:r>
        <w:rPr>
          <w:rFonts w:cs="Microsoft Himalaya"/>
          <w:cs/>
          <w:lang w:bidi="bo-CN"/>
        </w:rPr>
        <w:t>གཉེན་ རྐྱབ་ ནིའི་ ཁ་ བཟེད་ ཡོད་ ཟེར་ ཨ་པ་ གིས་ བརྒྱུད་འཕྲིན་ ལྷོད་ ཅི །</w:t>
      </w:r>
    </w:p>
    <w:p w14:paraId="1247DB61" w14:textId="77777777" w:rsidR="00A536DF" w:rsidRDefault="00A536DF" w:rsidP="00A536DF">
      <w:pPr>
        <w:spacing w:after="0"/>
      </w:pPr>
      <w:r>
        <w:rPr>
          <w:rFonts w:cs="Microsoft Himalaya"/>
          <w:cs/>
          <w:lang w:bidi="bo-CN"/>
        </w:rPr>
        <w:t xml:space="preserve"> བུཚ་ ལས་འཕྲོ་ ཟེར་ མི་ འདི་ ནི་ ཁོ་ གི་ ཕམ་ གཉིས་ ངོ་ མ་ ཤེས་ རུང་ </w:t>
      </w:r>
      <w:r>
        <w:t xml:space="preserve"># </w:t>
      </w:r>
      <w:r>
        <w:rPr>
          <w:rFonts w:cs="Microsoft Himalaya"/>
          <w:cs/>
          <w:lang w:bidi="bo-CN"/>
        </w:rPr>
        <w:t xml:space="preserve">ཁོ་ར་ གི་ ཐད་ ལུ་ ལྷོདཔ་ ད་ </w:t>
      </w:r>
      <w:r>
        <w:t xml:space="preserve"># </w:t>
      </w:r>
      <w:r>
        <w:rPr>
          <w:rFonts w:cs="Microsoft Himalaya"/>
          <w:cs/>
          <w:lang w:bidi="bo-CN"/>
        </w:rPr>
        <w:t xml:space="preserve">ལང་ཤོར་ ཐལ་ཐལ་བའི་ བུཚ་ </w:t>
      </w:r>
      <w:r>
        <w:t xml:space="preserve"># </w:t>
      </w:r>
      <w:r>
        <w:rPr>
          <w:rFonts w:cs="Microsoft Himalaya"/>
          <w:cs/>
          <w:lang w:bidi="bo-CN"/>
        </w:rPr>
        <w:t xml:space="preserve">སློབ་གྲྭའི་ ནང་ འབད་རུང་ </w:t>
      </w:r>
      <w:r>
        <w:t xml:space="preserve"># </w:t>
      </w:r>
      <w:r>
        <w:rPr>
          <w:rFonts w:cs="Microsoft Himalaya"/>
          <w:cs/>
          <w:lang w:bidi="bo-CN"/>
        </w:rPr>
        <w:t>དུས་ ཨ་རྟག་ར་ བྱ་སྤྱོད་ ངན་པ་ འབད་ སྡོད་ མི་ ཅིག་ ཨིན །</w:t>
      </w:r>
    </w:p>
    <w:p w14:paraId="69B7D5C1" w14:textId="77777777" w:rsidR="00A536DF" w:rsidRDefault="00A536DF" w:rsidP="00A536DF">
      <w:pPr>
        <w:spacing w:after="0"/>
      </w:pPr>
      <w:r>
        <w:rPr>
          <w:rFonts w:cs="Microsoft Himalaya"/>
          <w:cs/>
          <w:lang w:bidi="bo-CN"/>
        </w:rPr>
        <w:t xml:space="preserve"> ཁོ་ དང་ གཉེན་ རྐྱབ་ ནི་ ཕར་ ར་ བཞག་ ཁོ་ གི་ མིང་ གོ་ བའི་ བསྒང་ ལས་ ར་ </w:t>
      </w:r>
      <w:r>
        <w:t xml:space="preserve"># </w:t>
      </w:r>
      <w:r>
        <w:rPr>
          <w:rFonts w:cs="Microsoft Himalaya"/>
          <w:cs/>
          <w:lang w:bidi="bo-CN"/>
        </w:rPr>
        <w:t>ངེ་གི་ སེམས་ འདི་ ཧེང་སྐལ་ ར་ མ་ དགའཝ་ བཟོ་ ད་ ཡི །</w:t>
      </w:r>
    </w:p>
    <w:p w14:paraId="4C902BD2" w14:textId="77777777" w:rsidR="00A536DF" w:rsidRDefault="00A536DF" w:rsidP="00A536DF">
      <w:pPr>
        <w:spacing w:after="0"/>
      </w:pPr>
      <w:r>
        <w:rPr>
          <w:rFonts w:cs="Microsoft Himalaya"/>
          <w:cs/>
          <w:lang w:bidi="bo-CN"/>
        </w:rPr>
        <w:t xml:space="preserve"> དེ་ལས་ གནས་ཚུལ་ ངན་པ་ འདི་ དང་ གཅིག་ཁར་ </w:t>
      </w:r>
      <w:r>
        <w:t xml:space="preserve"># </w:t>
      </w:r>
      <w:r>
        <w:rPr>
          <w:rFonts w:cs="Microsoft Himalaya"/>
          <w:cs/>
          <w:lang w:bidi="bo-CN"/>
        </w:rPr>
        <w:t xml:space="preserve">ངེ་གི་ གཟུགས་ ཀྱི་ ན་ཟུག་ འདི་ ཡང་ ཉིནམ་ གཅིག་ བ་ ཉིནམ་ གཅིག་ ཤུགས་ ཆེ་ སུ་ ཆེ་ སུ་ སྦེ་ ནཝ་ ལས་ བརྟེན་ </w:t>
      </w:r>
      <w:r>
        <w:t xml:space="preserve"># </w:t>
      </w:r>
      <w:r>
        <w:rPr>
          <w:rFonts w:cs="Microsoft Himalaya"/>
          <w:cs/>
          <w:lang w:bidi="bo-CN"/>
        </w:rPr>
        <w:t>སློབ་སྦྱོང་ ཡང་ འབད་ མ་ ཚུགས །</w:t>
      </w:r>
    </w:p>
    <w:p w14:paraId="51EE07E8" w14:textId="77777777" w:rsidR="00A536DF" w:rsidRDefault="00A536DF" w:rsidP="00A536DF">
      <w:pPr>
        <w:spacing w:after="0"/>
      </w:pPr>
      <w:r>
        <w:rPr>
          <w:rFonts w:cs="Microsoft Himalaya"/>
          <w:cs/>
          <w:lang w:bidi="bo-CN"/>
        </w:rPr>
        <w:t xml:space="preserve"> ཉིནམ་ དག་པ་ཅིག་ ཉལ་ཁང་ ནང་ ཉལ་སྡོད་ རུང་ དྲག་ ནི་ མེདཔ་ ལས་ ནཱ་ གཡུས་ ཁ་ ལས་ </w:t>
      </w:r>
      <w:r>
        <w:t xml:space="preserve"># </w:t>
      </w:r>
      <w:r>
        <w:rPr>
          <w:rFonts w:cs="Microsoft Himalaya"/>
          <w:cs/>
          <w:lang w:bidi="bo-CN"/>
        </w:rPr>
        <w:t>ཁོང་ ཕམ་ གཉིས་ བོ་ དགོཔ་ ཐོན་ ཡི །</w:t>
      </w:r>
    </w:p>
    <w:p w14:paraId="33B22959" w14:textId="77777777" w:rsidR="00A536DF" w:rsidRDefault="00A536DF" w:rsidP="00A536DF">
      <w:pPr>
        <w:spacing w:after="0"/>
      </w:pPr>
      <w:r>
        <w:rPr>
          <w:rFonts w:cs="Microsoft Himalaya"/>
          <w:cs/>
          <w:lang w:bidi="bo-CN"/>
        </w:rPr>
        <w:t xml:space="preserve"> ཕམ་ གཉིས་ ཡང་ གནས་ཚུལ་ འདི་ གོཝ་ ཅིག་ འདི་འཕྲོ་ལས་ མར་ ང་ འབད་སར་ འོང་ དགོཔ་ ཐོན་ སོ་ ནུག</w:t>
      </w:r>
    </w:p>
    <w:p w14:paraId="54E8FB8B" w14:textId="77777777" w:rsidR="00A536DF" w:rsidRDefault="00A536DF" w:rsidP="00A536DF">
      <w:pPr>
        <w:spacing w:after="0"/>
      </w:pPr>
      <w:r>
        <w:rPr>
          <w:rFonts w:cs="Microsoft Himalaya"/>
          <w:cs/>
          <w:lang w:bidi="bo-CN"/>
        </w:rPr>
        <w:t xml:space="preserve"> ཁོང་ མར་ ལྷོད་ དེ་ འདི་འཕྲོ་ལས་ ང་ ཝེ་ལོར་ སྨན་ཁང་ ནང་ འབག་སོང་ ཡི །</w:t>
      </w:r>
    </w:p>
    <w:p w14:paraId="0906F6E4" w14:textId="77777777" w:rsidR="00A536DF" w:rsidRDefault="00A536DF" w:rsidP="00A536DF">
      <w:pPr>
        <w:spacing w:after="0"/>
      </w:pPr>
      <w:r>
        <w:rPr>
          <w:rFonts w:cs="Microsoft Himalaya"/>
          <w:cs/>
          <w:lang w:bidi="bo-CN"/>
        </w:rPr>
        <w:t xml:space="preserve"> སྨན་ཁང་ ནང་ ལྷོད་ དེ་ ཞིབ་དཔྱད་ འབད་ བའི་ བསྒང་ ལས་ ནི་ </w:t>
      </w:r>
      <w:r>
        <w:t xml:space="preserve"># </w:t>
      </w:r>
      <w:r>
        <w:rPr>
          <w:rFonts w:cs="Microsoft Himalaya"/>
          <w:cs/>
          <w:lang w:bidi="bo-CN"/>
        </w:rPr>
        <w:t>ངེ་གི་ མཁལ་རྡོག་ མེདཔ་ ཐལ་སོངམ་ ལས་ ཨིན་ཅི་མིན་ཅི་ ཚབ་ བཙུགས་ དགོཔ་ སྦེ་ སླབཔ་ ཨིན་ པས །</w:t>
      </w:r>
    </w:p>
    <w:p w14:paraId="6B3A31D0" w14:textId="77777777" w:rsidR="00A536DF" w:rsidRDefault="00A536DF" w:rsidP="00A536DF">
      <w:pPr>
        <w:spacing w:after="0"/>
      </w:pPr>
      <w:r>
        <w:rPr>
          <w:rFonts w:cs="Microsoft Himalaya"/>
          <w:cs/>
          <w:lang w:bidi="bo-CN"/>
        </w:rPr>
        <w:t xml:space="preserve"> དེའི་ སྐབས་ ལས་འཕྲོ་ ཡང་ ངེ་གི་ ཕམ་ གཉིས་ དང་ གཅིག་ཁར་ འོངས་ ཡོདཔ་ ལས་ </w:t>
      </w:r>
      <w:r>
        <w:t xml:space="preserve"># </w:t>
      </w:r>
      <w:r>
        <w:rPr>
          <w:rFonts w:cs="Microsoft Himalaya"/>
          <w:cs/>
          <w:lang w:bidi="bo-CN"/>
        </w:rPr>
        <w:t>ང་ ཁོ་ གི་ གདོང་ མཐོང་ པའི་ བསྒང་ ལས་ ཧེང་སྐལ་ ར་ ཙིགཔ་ ཟ་ ཡི །</w:t>
      </w:r>
    </w:p>
    <w:p w14:paraId="3295E01D" w14:textId="77777777" w:rsidR="00A536DF" w:rsidRDefault="00A536DF" w:rsidP="00A536DF">
      <w:pPr>
        <w:spacing w:after="0"/>
      </w:pPr>
      <w:r>
        <w:rPr>
          <w:rFonts w:cs="Microsoft Himalaya"/>
          <w:cs/>
          <w:lang w:bidi="bo-CN"/>
        </w:rPr>
        <w:t xml:space="preserve"> ཨིན་རུང་ ཕམ་ གཉིས་ ཀྱི་ ཁ་ དང་ གདོང་ ལུ་ བལྟ་ སྟེ་ ག་ཅི་ ཡང་ སླབ་ མ་ ཚུགས །</w:t>
      </w:r>
    </w:p>
    <w:p w14:paraId="3AC39393" w14:textId="77777777" w:rsidR="00A536DF" w:rsidRDefault="00A536DF" w:rsidP="00A536DF">
      <w:pPr>
        <w:spacing w:after="0"/>
      </w:pPr>
      <w:r>
        <w:rPr>
          <w:rFonts w:cs="Microsoft Himalaya"/>
          <w:cs/>
          <w:lang w:bidi="bo-CN"/>
        </w:rPr>
        <w:t xml:space="preserve"> ང་ར་ གི་ སེམས་ ཁ་ ལས་ ང་ ད་རེས་ ཀྱི་ སྨན་བཅོས་ ལས་ དྲག་ ཚུགས་ པ་ ཅིན་ </w:t>
      </w:r>
      <w:r>
        <w:t xml:space="preserve"># </w:t>
      </w:r>
      <w:r>
        <w:rPr>
          <w:rFonts w:cs="Microsoft Himalaya"/>
          <w:cs/>
          <w:lang w:bidi="bo-CN"/>
        </w:rPr>
        <w:t>ང་ དང་ ཁོ་ གཉེན་ རྐྱབ་ མི་ ཚུགས་ ནི་ གི་ ཐབས་ཤེས་ ཅིག་ ག་དེ་འབད་རུང་ བཏོན་ ཚུགསཔ་ འབད་ དགོ་ ཟེར་ མནོ་ ཡི །</w:t>
      </w:r>
    </w:p>
    <w:p w14:paraId="7C013C79" w14:textId="77777777" w:rsidR="00A536DF" w:rsidRDefault="00A536DF" w:rsidP="00A536DF">
      <w:pPr>
        <w:spacing w:after="0"/>
      </w:pPr>
      <w:r>
        <w:rPr>
          <w:rFonts w:cs="Microsoft Himalaya"/>
          <w:cs/>
          <w:lang w:bidi="bo-CN"/>
        </w:rPr>
        <w:t xml:space="preserve"> ང་ ཉལ་ཁྲི་ གུ་ ཉལ་ ཏེ་ སྡོད་ པའི་ སྐབས་ </w:t>
      </w:r>
      <w:r>
        <w:t xml:space="preserve"># </w:t>
      </w:r>
      <w:r>
        <w:rPr>
          <w:rFonts w:cs="Microsoft Himalaya"/>
          <w:cs/>
          <w:lang w:bidi="bo-CN"/>
        </w:rPr>
        <w:t xml:space="preserve">ངེ་གི་ སེམས་ ཁ་ ལུ་ ཐུགས་རྗེ་དབང་ཕྱུག་ རང་དབང་མེད་པར་ དྲནམ་ མ་ཚད་ ཁོ་ ང་ འབད་སར་ </w:t>
      </w:r>
      <w:r>
        <w:t xml:space="preserve"># </w:t>
      </w:r>
      <w:r>
        <w:rPr>
          <w:rFonts w:cs="Microsoft Himalaya"/>
          <w:cs/>
          <w:lang w:bidi="bo-CN"/>
        </w:rPr>
        <w:t>ཚར་གཅིག་ འོངས་ རུང་ བཏུབ་ པས་ ཟེར་ མནོ་ ཡི །</w:t>
      </w:r>
    </w:p>
    <w:p w14:paraId="5679F880" w14:textId="77777777" w:rsidR="00A536DF" w:rsidRDefault="00A536DF" w:rsidP="00A536DF">
      <w:pPr>
        <w:spacing w:after="0"/>
      </w:pPr>
      <w:r>
        <w:rPr>
          <w:rFonts w:cs="Microsoft Himalaya"/>
          <w:cs/>
          <w:lang w:bidi="bo-CN"/>
        </w:rPr>
        <w:t xml:space="preserve"> ཞག་ གཅིག་ གི་ རྒྱབ་ ལས་ ང་ ཚབས་ཆེན་སྨན་བཅོས་སྡེ་ཕྲན་ ཁང་མིག་ ནང་ བཙུགས་ དཔ་ ལས་ </w:t>
      </w:r>
      <w:r>
        <w:t xml:space="preserve"># </w:t>
      </w:r>
      <w:r>
        <w:rPr>
          <w:rFonts w:cs="Microsoft Himalaya"/>
          <w:cs/>
          <w:lang w:bidi="bo-CN"/>
        </w:rPr>
        <w:t>ང་ དང་ ངེ་གི་ ཕམ་ ཚུ་ འཕྱད་ ནི་ མེདཔ་ བཟོ་ ད་ ཡི །</w:t>
      </w:r>
    </w:p>
    <w:p w14:paraId="203F1ACC" w14:textId="77777777" w:rsidR="00A536DF" w:rsidRDefault="00A536DF" w:rsidP="00A536DF">
      <w:pPr>
        <w:spacing w:after="0"/>
      </w:pPr>
      <w:r>
        <w:rPr>
          <w:rFonts w:cs="Microsoft Himalaya"/>
          <w:cs/>
          <w:lang w:bidi="bo-CN"/>
        </w:rPr>
        <w:t xml:space="preserve"> ང་ གིས་ ཁོང་ ག་ཅི་ འབད་ དོ་ ག ། </w:t>
      </w:r>
      <w:r>
        <w:t xml:space="preserve"># </w:t>
      </w:r>
      <w:r>
        <w:rPr>
          <w:rFonts w:cs="Microsoft Himalaya"/>
          <w:cs/>
          <w:lang w:bidi="bo-CN"/>
        </w:rPr>
        <w:t xml:space="preserve">ཡང་ན་ ངེ་གི་ ནད་གཞི་ འདི་ </w:t>
      </w:r>
      <w:r>
        <w:t xml:space="preserve"># </w:t>
      </w:r>
      <w:r>
        <w:rPr>
          <w:rFonts w:cs="Microsoft Himalaya"/>
          <w:cs/>
          <w:lang w:bidi="bo-CN"/>
        </w:rPr>
        <w:t>ནམ་ དྲག་ ཚུགས་ ག་ ག་ཅི་ ཡང་ མི་ ཤེས་ པས །</w:t>
      </w:r>
    </w:p>
    <w:p w14:paraId="2FF3C4D9" w14:textId="77777777" w:rsidR="00A536DF" w:rsidRDefault="00A536DF" w:rsidP="00A536DF">
      <w:pPr>
        <w:spacing w:after="0"/>
      </w:pPr>
      <w:r>
        <w:rPr>
          <w:rFonts w:cs="Microsoft Himalaya"/>
          <w:cs/>
          <w:lang w:bidi="bo-CN"/>
        </w:rPr>
        <w:t xml:space="preserve"> ཨིན་རུང་ སེམས་ འདི་ ཧིང་སང་ས་ སྦེ་ ར་ སྡོད་ ཅི །</w:t>
      </w:r>
    </w:p>
    <w:p w14:paraId="35D39046" w14:textId="77777777" w:rsidR="00A536DF" w:rsidRDefault="00A536DF" w:rsidP="00A536DF">
      <w:pPr>
        <w:spacing w:after="0"/>
      </w:pPr>
      <w:r>
        <w:rPr>
          <w:rFonts w:cs="Microsoft Himalaya"/>
          <w:cs/>
          <w:lang w:bidi="bo-CN"/>
        </w:rPr>
        <w:t xml:space="preserve"> དེ་སྦེ་ ཟླཝ་ གཉིས་ དེ་ཅིག་ ལངས་ པའི་ ཚོད་ ཅིག་ སོངམ་ ལས་ ཚར་གཅིག་ ང་ དྲན་མེད་ ལས་ ལོག་ ཅི །</w:t>
      </w:r>
    </w:p>
    <w:p w14:paraId="1052A64C" w14:textId="77777777" w:rsidR="00A536DF" w:rsidRDefault="00A536DF" w:rsidP="00A536DF">
      <w:pPr>
        <w:spacing w:after="0"/>
      </w:pPr>
      <w:r>
        <w:rPr>
          <w:rFonts w:cs="Microsoft Himalaya"/>
          <w:cs/>
          <w:lang w:bidi="bo-CN"/>
        </w:rPr>
        <w:t xml:space="preserve"> དྲན་མེད་ ལས་ ལོག་ པའི་ བསྒང་ ལས་ </w:t>
      </w:r>
      <w:r>
        <w:t xml:space="preserve"># </w:t>
      </w:r>
      <w:r>
        <w:rPr>
          <w:rFonts w:cs="Microsoft Himalaya"/>
          <w:cs/>
          <w:lang w:bidi="bo-CN"/>
        </w:rPr>
        <w:t>ངེ་གི་ མཁལ་རྡོག་ བཙུགས་ ད་ ཡི་ ཟེར་ སྨན་གཡོགམོ་ འདི་ གིས་ སླབ་ དེས །</w:t>
      </w:r>
    </w:p>
    <w:p w14:paraId="4DC2756B" w14:textId="77777777" w:rsidR="00A536DF" w:rsidRDefault="00A536DF" w:rsidP="00A536DF">
      <w:pPr>
        <w:spacing w:after="0"/>
      </w:pPr>
      <w:r>
        <w:rPr>
          <w:rFonts w:cs="Microsoft Himalaya"/>
          <w:cs/>
          <w:lang w:bidi="bo-CN"/>
        </w:rPr>
        <w:t xml:space="preserve"> དེ་ལས་འབདན་ ང་ ཡང་ དུམ་གྲ་ཅིག་ སེམས་ དགའ་ ཡི །</w:t>
      </w:r>
    </w:p>
    <w:p w14:paraId="381F7279" w14:textId="77777777" w:rsidR="00A536DF" w:rsidRDefault="00A536DF" w:rsidP="00A536DF">
      <w:pPr>
        <w:spacing w:after="0"/>
      </w:pPr>
      <w:r>
        <w:rPr>
          <w:rFonts w:cs="Microsoft Himalaya"/>
          <w:cs/>
          <w:lang w:bidi="bo-CN"/>
        </w:rPr>
        <w:t xml:space="preserve"> ཨིན་རུང་ ངེ་གི་ ཕམ་ ཚུ་ དཀའཝ་ དཔྱད་དཔྱདཔ་ འོང་ ཟེར་ མནོ་ སྟེ་ </w:t>
      </w:r>
      <w:r>
        <w:t xml:space="preserve"># </w:t>
      </w:r>
      <w:r>
        <w:rPr>
          <w:rFonts w:cs="Microsoft Himalaya"/>
          <w:cs/>
          <w:lang w:bidi="bo-CN"/>
        </w:rPr>
        <w:t>ཕམ་ གཉིས་ འཚོལ་ བའི་ བསྒང་ ལས་ ཕམ་ གཉིས་ གཡུས་ ཁ་ ལུ་ ཡར་ སོ་ ཡི་ ཟེར་ ཨིན་ པས །</w:t>
      </w:r>
    </w:p>
    <w:p w14:paraId="29775550" w14:textId="77777777" w:rsidR="00A536DF" w:rsidRDefault="00A536DF" w:rsidP="00A536DF">
      <w:pPr>
        <w:spacing w:after="0"/>
      </w:pPr>
      <w:r>
        <w:rPr>
          <w:rFonts w:cs="Microsoft Himalaya"/>
          <w:cs/>
          <w:lang w:bidi="bo-CN"/>
        </w:rPr>
        <w:t xml:space="preserve"> དེ་ལས་ ལས་འཕྲོ་ ངེ་གི་ སྦོ་ལོགས་ཁར་ འོངས་ ཏེ་ ངེ་གི་ མཁལ་རྡོག་ འདི་ </w:t>
      </w:r>
      <w:r>
        <w:t xml:space="preserve"># </w:t>
      </w:r>
      <w:r>
        <w:rPr>
          <w:rFonts w:cs="Microsoft Himalaya"/>
          <w:cs/>
          <w:lang w:bidi="bo-CN"/>
        </w:rPr>
        <w:t>ཁོ་ གིས་ ཏི་རུ་ འབུམ་བཅོ་ལྔ་ སྤྲོད་ དེ་ ཉོ་ སྟེ་ བཙུགས་ ཅི་ ཟེར་ སླབཔ་ ཨིན་ པས །</w:t>
      </w:r>
    </w:p>
    <w:p w14:paraId="6210B13B" w14:textId="77777777" w:rsidR="00A536DF" w:rsidRDefault="00A536DF" w:rsidP="00A536DF">
      <w:pPr>
        <w:spacing w:after="0"/>
      </w:pPr>
      <w:r>
        <w:rPr>
          <w:rFonts w:cs="Microsoft Himalaya"/>
          <w:cs/>
          <w:lang w:bidi="bo-CN"/>
        </w:rPr>
        <w:lastRenderedPageBreak/>
        <w:t xml:space="preserve"> ཁོ་ གིས་ ང་ ལུ་ དེམ་ཅིག་ འབད་ ཡི་ ཟེར་ སླབ་ རུང་ ངེ་གི་ སེམས་ འདི་ གིས་ ཁོ་ ལུ་ མ་ དགའཝ་ ལས་ བཀའ་དྲིན་ ཆེ་ ཟེརཝ་ ཅིག་ མ་གཏོགས་ </w:t>
      </w:r>
      <w:r>
        <w:t xml:space="preserve"># </w:t>
      </w:r>
      <w:r>
        <w:rPr>
          <w:rFonts w:cs="Microsoft Himalaya"/>
          <w:cs/>
          <w:lang w:bidi="bo-CN"/>
        </w:rPr>
        <w:t>གཞན་ ག་ནི་ཡང་ སླབ་ དགོ་ མ་ མནོ །</w:t>
      </w:r>
    </w:p>
    <w:p w14:paraId="356C161A" w14:textId="77777777" w:rsidR="00A536DF" w:rsidRDefault="00A536DF" w:rsidP="00A536DF">
      <w:pPr>
        <w:spacing w:after="0"/>
      </w:pPr>
      <w:r>
        <w:rPr>
          <w:rFonts w:cs="Microsoft Himalaya"/>
          <w:cs/>
          <w:lang w:bidi="bo-CN"/>
        </w:rPr>
        <w:t xml:space="preserve"> དེ་ལས་ ང་ གིས་ ཁོ་ ལུ་ གཡུས་ ཁ་ ལས་ </w:t>
      </w:r>
      <w:r>
        <w:t xml:space="preserve"># </w:t>
      </w:r>
      <w:r>
        <w:rPr>
          <w:rFonts w:cs="Microsoft Himalaya"/>
          <w:cs/>
          <w:lang w:bidi="bo-CN"/>
        </w:rPr>
        <w:t xml:space="preserve">ཕམ་ གཉིས་ བོ་ དགོཔ་ སྦེ་ སླབཔ་ ད་ </w:t>
      </w:r>
      <w:r>
        <w:t xml:space="preserve"># </w:t>
      </w:r>
      <w:r>
        <w:rPr>
          <w:rFonts w:cs="Microsoft Himalaya"/>
          <w:cs/>
          <w:lang w:bidi="bo-CN"/>
        </w:rPr>
        <w:t>ཁོ་ གིས་ ཡང་ བོ་ ཅི །</w:t>
      </w:r>
    </w:p>
    <w:p w14:paraId="0E98ABFB" w14:textId="77777777" w:rsidR="00A536DF" w:rsidRDefault="00A536DF" w:rsidP="00A536DF">
      <w:pPr>
        <w:spacing w:after="0"/>
      </w:pPr>
      <w:r>
        <w:rPr>
          <w:rFonts w:cs="Microsoft Himalaya"/>
          <w:cs/>
          <w:lang w:bidi="bo-CN"/>
        </w:rPr>
        <w:t xml:space="preserve"> ཕམ་ གཉིས་ ལྷོད་ པའི་ བསྒང་ ལས་ ང་ ཁོང་ དང་ ཕྱད་ པའི་ དགའ་ཚོར་ སྦོམ་ ར་ བྱུང་ ཡི །</w:t>
      </w:r>
    </w:p>
    <w:p w14:paraId="120A6912" w14:textId="77777777" w:rsidR="00A536DF" w:rsidRDefault="00A536DF" w:rsidP="00A536DF">
      <w:pPr>
        <w:spacing w:after="0"/>
      </w:pPr>
      <w:r>
        <w:rPr>
          <w:rFonts w:cs="Microsoft Himalaya"/>
          <w:cs/>
          <w:lang w:bidi="bo-CN"/>
        </w:rPr>
        <w:t xml:space="preserve"> སློབ་དཔོན་ མཁའ་འགྲོ་ གཞན་དལ་གཞི་ ང་ གིས་ ཡང་ ཁྱོད་ ལུ་ ང་རའི་ སྐོར་ལས་ སྲུང་ སླབ་ ཡང་ མི་ ཚུགས །</w:t>
      </w:r>
    </w:p>
    <w:p w14:paraId="346D8373" w14:textId="77777777" w:rsidR="00A536DF" w:rsidRDefault="00A536DF" w:rsidP="00A536DF">
      <w:pPr>
        <w:spacing w:after="0"/>
      </w:pPr>
      <w:r>
        <w:rPr>
          <w:rFonts w:cs="Microsoft Himalaya"/>
          <w:cs/>
          <w:lang w:bidi="bo-CN"/>
        </w:rPr>
        <w:t xml:space="preserve"> སླབ་ ཡང་ མི་ སླབ །</w:t>
      </w:r>
    </w:p>
    <w:p w14:paraId="6858972F" w14:textId="77777777" w:rsidR="00A536DF" w:rsidRDefault="00A536DF" w:rsidP="00A536DF">
      <w:pPr>
        <w:spacing w:after="0"/>
      </w:pPr>
      <w:r>
        <w:rPr>
          <w:rFonts w:cs="Microsoft Himalaya"/>
          <w:cs/>
          <w:lang w:bidi="bo-CN"/>
        </w:rPr>
        <w:t xml:space="preserve"> ཨིན་རུང་ ཐུགས་རྗེ་དབང་ཕྱུག་ གིས་ ང་ ལུ་ དགའ་ བའི་ སེམས་ དང་ ངེ་གི་ དོན་ལུ་ ཁོ་རའི་ སྲོག་ ཡང་ </w:t>
      </w:r>
      <w:r>
        <w:t xml:space="preserve"># </w:t>
      </w:r>
      <w:r>
        <w:rPr>
          <w:rFonts w:cs="Microsoft Himalaya"/>
          <w:cs/>
          <w:lang w:bidi="bo-CN"/>
        </w:rPr>
        <w:t>ཕངས་སེམས་ མེད་ པར་ བཏང་ ཡོདཔ་ ད་རེས་ ལས་ བརྒལ་ ང་ གིས་ མ་ ཤེས །</w:t>
      </w:r>
    </w:p>
    <w:p w14:paraId="29ACE00F" w14:textId="77777777" w:rsidR="00A536DF" w:rsidRDefault="00A536DF" w:rsidP="00A536DF">
      <w:pPr>
        <w:spacing w:after="0"/>
      </w:pPr>
      <w:r>
        <w:rPr>
          <w:rFonts w:cs="Microsoft Himalaya"/>
          <w:cs/>
          <w:lang w:bidi="bo-CN"/>
        </w:rPr>
        <w:t xml:space="preserve"> དེ་འབདཝ་ལས་ སྲུང་དེབ་ འདི་ མི་དམངས་ ཀྱིས་ ལྷག་ པའི་ སྐབས་ ང་ ལུ་ བརྩེ་བའི་ སེམས་ ཅིག་ ཡང་ མེདཔ་ བཟུམ་ མཐོང་ ནིའི་ ཉེན་ཁ་ འདུག</w:t>
      </w:r>
    </w:p>
    <w:p w14:paraId="681C6E32" w14:textId="77777777" w:rsidR="00A536DF" w:rsidRDefault="00A536DF" w:rsidP="00A536DF">
      <w:pPr>
        <w:spacing w:after="0"/>
      </w:pPr>
      <w:r>
        <w:rPr>
          <w:rFonts w:cs="Microsoft Himalaya"/>
          <w:cs/>
          <w:lang w:bidi="bo-CN"/>
        </w:rPr>
        <w:t xml:space="preserve"> དེ་མ་ཚད་ ཁོ་ གིས་ ང་ ལུ་ </w:t>
      </w:r>
      <w:r>
        <w:t xml:space="preserve"># </w:t>
      </w:r>
      <w:r>
        <w:rPr>
          <w:rFonts w:cs="Microsoft Himalaya"/>
          <w:cs/>
          <w:lang w:bidi="bo-CN"/>
        </w:rPr>
        <w:t>འདི་བཟུམ་ གྱི་ ཆ་རོགས་ འབད་ ཡོད་ མི་ འདི་ ཡང་ བཀའ་དྲིན་དགའ་ཚོར་ བསམ་ ནིའི་ དོན་ལུ་ ང་བཅས་ གཉིས་ ཀྱི་ བར་ ན་ བྱུང་ ཡོད་ པའི་ དཀའ་ངལ་ དང་ དུས་ཚོད་ ཚུ་ མ་ གསང་ པར་ སླབཔ་ ཨིན །</w:t>
      </w:r>
    </w:p>
    <w:p w14:paraId="25BC70B2" w14:textId="77777777" w:rsidR="00A536DF" w:rsidRDefault="00A536DF" w:rsidP="00A536DF">
      <w:pPr>
        <w:spacing w:after="0"/>
      </w:pPr>
      <w:r>
        <w:rPr>
          <w:rFonts w:cs="Microsoft Himalaya"/>
          <w:cs/>
          <w:lang w:bidi="bo-CN"/>
        </w:rPr>
        <w:t xml:space="preserve"> ད་རེས་ ཚུན་ཚོད་ ཀྱི་ ནང་འཁོད་ ནང་ </w:t>
      </w:r>
      <w:r>
        <w:t xml:space="preserve"># </w:t>
      </w:r>
      <w:r>
        <w:rPr>
          <w:rFonts w:cs="Microsoft Himalaya"/>
          <w:cs/>
          <w:lang w:bidi="bo-CN"/>
        </w:rPr>
        <w:t xml:space="preserve">ང་ དང་ ངེ་གི་ ཕམ་ སྤུན་ཆ་ ཚུ་ གི་ སེམས་ ཁ་ ལས་ འབད་བ་ཅིན་ </w:t>
      </w:r>
      <w:r>
        <w:t xml:space="preserve"># </w:t>
      </w:r>
      <w:r>
        <w:rPr>
          <w:rFonts w:cs="Microsoft Himalaya"/>
          <w:cs/>
          <w:lang w:bidi="bo-CN"/>
        </w:rPr>
        <w:t xml:space="preserve">ང་ དྲག་ དགོ་ མི་ འདི་ ཡང་ </w:t>
      </w:r>
      <w:r>
        <w:t xml:space="preserve"># </w:t>
      </w:r>
      <w:r>
        <w:rPr>
          <w:rFonts w:cs="Microsoft Himalaya"/>
          <w:cs/>
          <w:lang w:bidi="bo-CN"/>
        </w:rPr>
        <w:t xml:space="preserve">ལས་འཕྲོ་ གིས་ རྒྱ་གར་ གྱི་ མི་ གཅིག་ ལས་ ང་ ལུ་ བཏུབ་ པའི་ མཁལ་རྡོག་ གཅིག་ ཏི་རུ་ འབུམ་བཅོ་ལྔ་ སྤྲོད་ དེ་ </w:t>
      </w:r>
      <w:r>
        <w:t xml:space="preserve"># </w:t>
      </w:r>
      <w:r>
        <w:rPr>
          <w:rFonts w:cs="Microsoft Himalaya"/>
          <w:cs/>
          <w:lang w:bidi="bo-CN"/>
        </w:rPr>
        <w:t>ངེ་གི་ གཟུགས་ ཁར་ བཙུགས་ ཡོདཔ་ སྦེ་ ཆ་བཞག་ ཅི །</w:t>
      </w:r>
    </w:p>
    <w:p w14:paraId="493C3228" w14:textId="77777777" w:rsidR="00A536DF" w:rsidRDefault="00A536DF" w:rsidP="00A536DF">
      <w:pPr>
        <w:spacing w:after="0"/>
      </w:pPr>
      <w:r>
        <w:rPr>
          <w:rFonts w:cs="Microsoft Himalaya"/>
          <w:cs/>
          <w:lang w:bidi="bo-CN"/>
        </w:rPr>
        <w:t xml:space="preserve"> དེའི་ སྐབས་ ལས་འཕྲོ་ གིས་ ཡང་ ང་ དང་ ཁོ་ གཉེན་ རྐྱབ་ ནིའི་ དོན་ལུ་ </w:t>
      </w:r>
      <w:r>
        <w:t xml:space="preserve"># </w:t>
      </w:r>
      <w:r>
        <w:rPr>
          <w:rFonts w:cs="Microsoft Himalaya"/>
          <w:cs/>
          <w:lang w:bidi="bo-CN"/>
        </w:rPr>
        <w:t>ངེ་གི་ ཕམ་ ཚུ་ ལུ་ ཤོབ་ རྐྱབ་ སྟེ་ ངེ་གི་ མི་ཚེ་ འདི་ མེདཔ་ གཏང་ ནི་ གུ་ ལྷོད་ ནུག</w:t>
      </w:r>
    </w:p>
    <w:p w14:paraId="255D0C0A" w14:textId="77777777" w:rsidR="00A536DF" w:rsidRDefault="00A536DF" w:rsidP="00A536DF">
      <w:pPr>
        <w:spacing w:after="0"/>
      </w:pPr>
      <w:r>
        <w:rPr>
          <w:rFonts w:cs="Microsoft Himalaya"/>
          <w:cs/>
          <w:lang w:bidi="bo-CN"/>
        </w:rPr>
        <w:t xml:space="preserve"> དེ་ལས་ ང་ གཤག་བཅོས་ འབད་ ཚར་ ཞིནམ་ལས་ ལོག་ འབྲུག་ ལུ་ འོངས་ ཡི །</w:t>
      </w:r>
    </w:p>
    <w:p w14:paraId="7DA3977F" w14:textId="77777777" w:rsidR="00A536DF" w:rsidRDefault="00A536DF" w:rsidP="00A536DF">
      <w:pPr>
        <w:spacing w:after="0"/>
      </w:pPr>
      <w:r>
        <w:rPr>
          <w:rFonts w:cs="Microsoft Himalaya"/>
          <w:cs/>
          <w:lang w:bidi="bo-CN"/>
        </w:rPr>
        <w:t xml:space="preserve"> ང་ར་ གི་ རེ་བ་ ལས་ འབད་བ་ཅིན་ </w:t>
      </w:r>
      <w:r>
        <w:t xml:space="preserve"># </w:t>
      </w:r>
      <w:r>
        <w:rPr>
          <w:rFonts w:cs="Microsoft Himalaya"/>
          <w:cs/>
          <w:lang w:bidi="bo-CN"/>
        </w:rPr>
        <w:t>ང་ ལོག་སྟེ་ སློབ་སྦྱོང་ སྤེལ་ཁང་ ནང་ སློབ་སྦྱོང་ འབད་ བར་ འགྱོ་ ནིའི་ མནོ་བསམ་ ཡོད །</w:t>
      </w:r>
    </w:p>
    <w:p w14:paraId="07F7E85D" w14:textId="77777777" w:rsidR="00A536DF" w:rsidRDefault="00A536DF" w:rsidP="00A536DF">
      <w:pPr>
        <w:spacing w:after="0"/>
      </w:pPr>
      <w:r>
        <w:rPr>
          <w:rFonts w:cs="Microsoft Himalaya"/>
          <w:cs/>
          <w:lang w:bidi="bo-CN"/>
        </w:rPr>
        <w:t xml:space="preserve"> ཨིན་རུང་ ང་ ཕམ་ གཉིས་ ཀྱི་ གཅེས་གཅེས་ འབད་ ཞིནམ་ལས་ </w:t>
      </w:r>
      <w:r>
        <w:t xml:space="preserve"># </w:t>
      </w:r>
      <w:r>
        <w:rPr>
          <w:rFonts w:cs="Microsoft Himalaya"/>
          <w:cs/>
          <w:lang w:bidi="bo-CN"/>
        </w:rPr>
        <w:t>ལོག་ སློབ་སྦྱོང་ སྤེལ་ཁང་ ནང་ གཏང་ མ་ བཏུབ །</w:t>
      </w:r>
    </w:p>
    <w:p w14:paraId="4C99E9C3" w14:textId="77777777" w:rsidR="00A536DF" w:rsidRDefault="00A536DF" w:rsidP="00A536DF">
      <w:pPr>
        <w:spacing w:after="0"/>
      </w:pPr>
      <w:r>
        <w:rPr>
          <w:rFonts w:cs="Microsoft Himalaya"/>
          <w:cs/>
          <w:lang w:bidi="bo-CN"/>
        </w:rPr>
        <w:t xml:space="preserve"> དེའི་ སྐབས་ ངེ་གི་ སེམས་ ཁར་ ཐུགས་རྗེ་དབང་ཕྱུག་ ལོག་ཅི་ལོག་ཅི་ དྲན་ ཡི །</w:t>
      </w:r>
    </w:p>
    <w:p w14:paraId="47A9BD99" w14:textId="77777777" w:rsidR="00A536DF" w:rsidRDefault="00A536DF" w:rsidP="00A536DF">
      <w:pPr>
        <w:spacing w:after="0"/>
      </w:pPr>
      <w:r>
        <w:rPr>
          <w:rFonts w:cs="Microsoft Himalaya"/>
          <w:cs/>
          <w:lang w:bidi="bo-CN"/>
        </w:rPr>
        <w:t xml:space="preserve"> དེ་འབདཝ་ད་ ངེ་གི་ ཕམ་ གཉིས་ དང་ ངེ་གི་ མནོ་བསམ་ གཏང་ ཐངས་ ཚུ་ </w:t>
      </w:r>
      <w:r>
        <w:t xml:space="preserve"># </w:t>
      </w:r>
      <w:r>
        <w:rPr>
          <w:rFonts w:cs="Microsoft Himalaya"/>
          <w:cs/>
          <w:lang w:bidi="bo-CN"/>
        </w:rPr>
        <w:t xml:space="preserve">ག་ར་ ཕྱི་འགྱུར་ འབདཝ་ ལས་ </w:t>
      </w:r>
      <w:r>
        <w:t xml:space="preserve"># </w:t>
      </w:r>
      <w:r>
        <w:rPr>
          <w:rFonts w:cs="Microsoft Himalaya"/>
          <w:cs/>
          <w:lang w:bidi="bo-CN"/>
        </w:rPr>
        <w:t>འདིའི་ སྐོར་ལས་ སེམས་ ཁར་ མནོ་ སྟེ་ སྡོད་ ན་ མ་གཏོགས་ སླབ་ ས་ དང་ དྲི་ ས་ ག་ཏེ་ཡང་ མེད་ པར་ སྡོད་ ཅི །</w:t>
      </w:r>
    </w:p>
    <w:p w14:paraId="55DB75AA" w14:textId="77777777" w:rsidR="00A536DF" w:rsidRDefault="00A536DF" w:rsidP="00A536DF">
      <w:pPr>
        <w:spacing w:after="0"/>
      </w:pPr>
      <w:r>
        <w:rPr>
          <w:rFonts w:cs="Microsoft Himalaya"/>
          <w:cs/>
          <w:lang w:bidi="bo-CN"/>
        </w:rPr>
        <w:t xml:space="preserve"> ས་ཕྱོགས་ སྤ་རོ་ ལྷོད་ པའི་ བསྒང་ ལས་ </w:t>
      </w:r>
      <w:r>
        <w:t xml:space="preserve"># </w:t>
      </w:r>
      <w:r>
        <w:rPr>
          <w:rFonts w:cs="Microsoft Himalaya"/>
          <w:cs/>
          <w:lang w:bidi="bo-CN"/>
        </w:rPr>
        <w:t xml:space="preserve">ངེ་གི་ ཕམ་ དང་ སྤུན་ཆ་ ཚུ་ གིས་ ལས་འཕྲོ་ ལུ་ བསྟོད་པ་ རྐྱབ་ པའི་ ཁར་ </w:t>
      </w:r>
      <w:r>
        <w:t xml:space="preserve"># </w:t>
      </w:r>
      <w:r>
        <w:rPr>
          <w:rFonts w:cs="Microsoft Himalaya"/>
          <w:cs/>
          <w:lang w:bidi="bo-CN"/>
        </w:rPr>
        <w:t>ལས་འཕྲོ་ གིས་ ཡང་ ང་ ལུ་ དྲིན་ཅན་ ཨིནམ་ བཟོ་ སྟེ་ བློ་ ཡང་ ལྟག་ ལས་ མར་ འཚམས་ཅིག་ སྦེ་ སླབཔ་ ཨིན་ པས །</w:t>
      </w:r>
    </w:p>
    <w:p w14:paraId="5F3DE7DA" w14:textId="77777777" w:rsidR="00A536DF" w:rsidRDefault="00A536DF" w:rsidP="00A536DF">
      <w:pPr>
        <w:spacing w:after="0"/>
      </w:pPr>
      <w:r>
        <w:rPr>
          <w:rFonts w:cs="Microsoft Himalaya"/>
          <w:cs/>
          <w:lang w:bidi="bo-CN"/>
        </w:rPr>
        <w:t xml:space="preserve"> ངེ་གི་ སེམས་ ཁ་ ཡང་ </w:t>
      </w:r>
      <w:r>
        <w:t xml:space="preserve"># </w:t>
      </w:r>
      <w:r>
        <w:rPr>
          <w:rFonts w:cs="Microsoft Himalaya"/>
          <w:cs/>
          <w:lang w:bidi="bo-CN"/>
        </w:rPr>
        <w:t>ཁོ་ གིས་ ང་ ལུ་ དགའ་ ནི་ འདི་གིས་ ང་ ཤི་ སའི་ གཡུས་ ཁ་ ལས་ ལོག་ ཁྱིད་འོངས་ ཡི་ ཟེར་ དགའ་ཚོར་ སྦོམ་ ར་ བསྐྱེད་ ཅི །</w:t>
      </w:r>
    </w:p>
    <w:p w14:paraId="64F48204" w14:textId="77777777" w:rsidR="00A536DF" w:rsidRDefault="00A536DF" w:rsidP="00A536DF">
      <w:pPr>
        <w:spacing w:after="0"/>
      </w:pPr>
      <w:r>
        <w:rPr>
          <w:rFonts w:cs="Microsoft Himalaya"/>
          <w:cs/>
          <w:lang w:bidi="bo-CN"/>
        </w:rPr>
        <w:t xml:space="preserve"> ཨིན་རུང་ གཉེན་ རྐྱབ་ ནིའི་ ཐད་ ལུ་ རྩ་ལས་ མ་ དགའཝ་ ཅིག་ བྱུང་ ཡི །</w:t>
      </w:r>
    </w:p>
    <w:p w14:paraId="132CBBE8"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 xml:space="preserve">ངེ་གི་ ཕམ་ གཉིས་ ང་ ཉལ་ སར་ འོངས་ ཞིནམ་ལས་ </w:t>
      </w:r>
      <w:r>
        <w:t xml:space="preserve"># </w:t>
      </w:r>
      <w:r>
        <w:rPr>
          <w:rFonts w:cs="Microsoft Himalaya"/>
          <w:cs/>
          <w:lang w:bidi="bo-CN"/>
        </w:rPr>
        <w:t>ང་ ལུ་ ལས་འཕྲོ་ དང་ གཉེན་ རྐྱབ་ དགོཔ་ སྦེ་ སླབ་ དེས །</w:t>
      </w:r>
    </w:p>
    <w:p w14:paraId="36316EB3" w14:textId="77777777" w:rsidR="00A536DF" w:rsidRDefault="00A536DF" w:rsidP="00A536DF">
      <w:pPr>
        <w:spacing w:after="0"/>
      </w:pPr>
      <w:r>
        <w:rPr>
          <w:rFonts w:cs="Microsoft Himalaya"/>
          <w:cs/>
          <w:lang w:bidi="bo-CN"/>
        </w:rPr>
        <w:t xml:space="preserve"> འདི་བཟུམ་ གྱི་ བློ་ ངེ་གི་ སེམས་ ཁར་ མ་པ་ལས་ ཧན་ཏོང་ཏོ་ ཅིག་ སྦེ་ མ་ ཚོར །</w:t>
      </w:r>
    </w:p>
    <w:p w14:paraId="2170A471" w14:textId="77777777" w:rsidR="00A536DF" w:rsidRDefault="00A536DF" w:rsidP="00A536DF">
      <w:pPr>
        <w:spacing w:after="0"/>
      </w:pPr>
      <w:r>
        <w:rPr>
          <w:rFonts w:cs="Microsoft Himalaya"/>
          <w:cs/>
          <w:lang w:bidi="bo-CN"/>
        </w:rPr>
        <w:t xml:space="preserve"> ཨིན་རུང་ ཐབས་ར་མེད་པར་ མི་ བཏུབ་ ཟེར་ སླབ་ མ་ ཚུགས །</w:t>
      </w:r>
    </w:p>
    <w:p w14:paraId="79614D9A" w14:textId="77777777" w:rsidR="00A536DF" w:rsidRDefault="00A536DF" w:rsidP="00A536DF">
      <w:pPr>
        <w:spacing w:after="0"/>
      </w:pPr>
      <w:r>
        <w:rPr>
          <w:rFonts w:cs="Microsoft Himalaya"/>
          <w:cs/>
          <w:lang w:bidi="bo-CN"/>
        </w:rPr>
        <w:t xml:space="preserve"> དེ་ལས་ ཐབས་དང་གནས་སྐབས་ ཀྱི་ སྒོ་ལས་ ང་ གིས་ ཕམ་ གཉིས་ ལུ་ ཧན་ཏོང་ཏོ་ སྦེ་ གཉེན་ ཀྱི་ ཐད་ ལུ་ ལྷོདཔ་ ད་ </w:t>
      </w:r>
      <w:r>
        <w:t xml:space="preserve"># </w:t>
      </w:r>
      <w:r>
        <w:rPr>
          <w:rFonts w:cs="Microsoft Himalaya"/>
          <w:cs/>
          <w:lang w:bidi="bo-CN"/>
        </w:rPr>
        <w:t>ཁྱེད་ ཕམ་ གཉིས་ ཀྱིས་ བསྒྲིགས་བྱིན་ མི་ ལུ་ མ་ དགའཝ་ དང་ མ་ བཏུབཔ་ མེད །</w:t>
      </w:r>
    </w:p>
    <w:p w14:paraId="24EB02E2" w14:textId="77777777" w:rsidR="00A536DF" w:rsidRDefault="00A536DF" w:rsidP="00A536DF">
      <w:pPr>
        <w:spacing w:after="0"/>
      </w:pPr>
      <w:r>
        <w:rPr>
          <w:rFonts w:cs="Microsoft Himalaya"/>
          <w:cs/>
          <w:lang w:bidi="bo-CN"/>
        </w:rPr>
        <w:t xml:space="preserve"> ཁྱེད་ ཕམ་ གཉིས་ ཀྱིས་ ར་ དགའ་ བ་ ཅིན་ ང་ གིས་ ཡང་ དགའ །</w:t>
      </w:r>
    </w:p>
    <w:p w14:paraId="66DA6E58" w14:textId="77777777" w:rsidR="00A536DF" w:rsidRDefault="00A536DF" w:rsidP="00A536DF">
      <w:pPr>
        <w:spacing w:after="0"/>
      </w:pPr>
      <w:r>
        <w:rPr>
          <w:rFonts w:cs="Microsoft Himalaya"/>
          <w:cs/>
          <w:lang w:bidi="bo-CN"/>
        </w:rPr>
        <w:t xml:space="preserve"> ཨིན་རུང་ ད་ལྟོ་ ལེགས་ཤོམ་ ཅིག་ སྦེ་ མ་ དྲགཔ་ ལས་ གཉེན་ རྐྱབ་ པ་ ཅིན་ </w:t>
      </w:r>
      <w:r>
        <w:t xml:space="preserve"># </w:t>
      </w:r>
      <w:r>
        <w:rPr>
          <w:rFonts w:cs="Microsoft Himalaya"/>
          <w:cs/>
          <w:lang w:bidi="bo-CN"/>
        </w:rPr>
        <w:t>ལོག་ ན་ ནིའི་ ཉེན་ཁ་ འདུག</w:t>
      </w:r>
    </w:p>
    <w:p w14:paraId="64C8026E" w14:textId="77777777" w:rsidR="00A536DF" w:rsidRDefault="00A536DF" w:rsidP="00A536DF">
      <w:pPr>
        <w:spacing w:after="0"/>
      </w:pPr>
      <w:r>
        <w:rPr>
          <w:rFonts w:cs="Microsoft Himalaya"/>
          <w:cs/>
          <w:lang w:bidi="bo-CN"/>
        </w:rPr>
        <w:t xml:space="preserve"> དེ་འབདཝ་ལས་ ཁྱེད་ ཕམ་ གཉིས་ ཀྱི་ ཐུགས་ དང་ ལྡནམ་ ཅིག་ ཡོད་ པ་ ཅིན་ </w:t>
      </w:r>
      <w:r>
        <w:t xml:space="preserve"># </w:t>
      </w:r>
      <w:r>
        <w:rPr>
          <w:rFonts w:cs="Microsoft Himalaya"/>
          <w:cs/>
          <w:lang w:bidi="bo-CN"/>
        </w:rPr>
        <w:t xml:space="preserve">ངེ་གི་ གཉེན་ འདི་ ནངས་པ་གནངས་ཚེ་ གནམ་དགུན་ གྱི་ ལོ་ཆོག་ དང་ འབྲེལ་ རྐྱབ་ ནི་ ཡོདཔ་ ཅིག་ འབད་ དགོ་ ཟེར་ སླབཔ་ ད་ </w:t>
      </w:r>
      <w:r>
        <w:t xml:space="preserve"># </w:t>
      </w:r>
      <w:r>
        <w:rPr>
          <w:rFonts w:cs="Microsoft Himalaya"/>
          <w:cs/>
          <w:lang w:bidi="bo-CN"/>
        </w:rPr>
        <w:t>ཁོང་ ཕམ་ གཉིས་ ཡང་ དགའ་དྲགས་ ཅི །</w:t>
      </w:r>
    </w:p>
    <w:p w14:paraId="68121558" w14:textId="77777777" w:rsidR="00A536DF" w:rsidRDefault="00A536DF" w:rsidP="00A536DF">
      <w:pPr>
        <w:spacing w:after="0"/>
      </w:pPr>
      <w:r>
        <w:rPr>
          <w:rFonts w:cs="Microsoft Himalaya"/>
          <w:cs/>
          <w:lang w:bidi="bo-CN"/>
        </w:rPr>
        <w:t xml:space="preserve"> ང་ གིས་ དེ་སྦེ་ སླབ་ དགོ་ མི་ འདི་ ནི་ ཐུགས་རྗེ་དབང་ཕྱུག་ གནམ་དགུན་ གྱི་ སྐབས་ ལུ་ འབྲུག་ ལུ་ འོངམ་ ད་ ང་ ཚར་གཅིག་ ཨིན་ཅི་མིན་ཅི་ འཕྱད་ པར་ འཐོན་ འོང་ མནོ་ བའི་ རེ་བ་ གིས་ ཨིན །</w:t>
      </w:r>
    </w:p>
    <w:p w14:paraId="18C9B394" w14:textId="77777777" w:rsidR="00A536DF" w:rsidRDefault="00A536DF" w:rsidP="00A536DF">
      <w:pPr>
        <w:spacing w:after="0"/>
      </w:pPr>
      <w:r>
        <w:rPr>
          <w:rFonts w:cs="Microsoft Himalaya"/>
          <w:cs/>
          <w:lang w:bidi="bo-CN"/>
        </w:rPr>
        <w:t xml:space="preserve"> གལ་སྲིད་ ཁོ་ ང་ འཕྱད་ པར་ འོངས་ པ་ ཅིན་ </w:t>
      </w:r>
      <w:r>
        <w:t xml:space="preserve"># </w:t>
      </w:r>
      <w:r>
        <w:rPr>
          <w:rFonts w:cs="Microsoft Himalaya"/>
          <w:cs/>
          <w:lang w:bidi="bo-CN"/>
        </w:rPr>
        <w:t xml:space="preserve">ཐབས་དང་གནས་སྐབས་ ཅིག་ བཏོན་ ཏེ་ ར་ </w:t>
      </w:r>
      <w:r>
        <w:t xml:space="preserve"># </w:t>
      </w:r>
      <w:r>
        <w:rPr>
          <w:rFonts w:cs="Microsoft Himalaya"/>
          <w:cs/>
          <w:lang w:bidi="bo-CN"/>
        </w:rPr>
        <w:t xml:space="preserve">ངེ་གི་ གཉེན་ འདི་ ལས་འཕྲོ་ དང་ མེན་ པར་ </w:t>
      </w:r>
      <w:r>
        <w:t xml:space="preserve"># </w:t>
      </w:r>
      <w:r>
        <w:rPr>
          <w:rFonts w:cs="Microsoft Himalaya"/>
          <w:cs/>
          <w:lang w:bidi="bo-CN"/>
        </w:rPr>
        <w:t>ཁོ་ དང་ རྐྱབ་ ཚུགས་ པའི་ རེ་བ་ ཨིན །</w:t>
      </w:r>
    </w:p>
    <w:p w14:paraId="0CFAE9BE" w14:textId="77777777" w:rsidR="00A536DF" w:rsidRDefault="00A536DF" w:rsidP="00A536DF">
      <w:pPr>
        <w:spacing w:after="0"/>
      </w:pPr>
      <w:r>
        <w:rPr>
          <w:rFonts w:cs="Microsoft Himalaya"/>
          <w:cs/>
          <w:lang w:bidi="bo-CN"/>
        </w:rPr>
        <w:t xml:space="preserve"> ཨིན་རུང་ ཞག་ དང་ ཟླཝ་ སྦེ་ ཁོ་ འོང་ སའི་ ལམ་ ལས་ བསྒུགས་ ཏེ་ འབད་རུང་ </w:t>
      </w:r>
      <w:r>
        <w:t xml:space="preserve"># </w:t>
      </w:r>
      <w:r>
        <w:rPr>
          <w:rFonts w:cs="Microsoft Himalaya"/>
          <w:cs/>
          <w:lang w:bidi="bo-CN"/>
        </w:rPr>
        <w:t>འོང་ ནི་ མིན་འདུག</w:t>
      </w:r>
    </w:p>
    <w:p w14:paraId="10E5E19D" w14:textId="77777777" w:rsidR="00A536DF" w:rsidRDefault="00A536DF" w:rsidP="00A536DF">
      <w:pPr>
        <w:spacing w:after="0"/>
      </w:pPr>
      <w:r>
        <w:rPr>
          <w:rFonts w:cs="Microsoft Himalaya"/>
          <w:cs/>
          <w:lang w:bidi="bo-CN"/>
        </w:rPr>
        <w:t xml:space="preserve"> ཚར་གཅིག་འབདཝ་ད་ </w:t>
      </w:r>
      <w:r>
        <w:t xml:space="preserve"># </w:t>
      </w:r>
      <w:r>
        <w:rPr>
          <w:rFonts w:cs="Microsoft Himalaya"/>
          <w:cs/>
          <w:lang w:bidi="bo-CN"/>
        </w:rPr>
        <w:t xml:space="preserve">ང་ དང་ ངེ་གི་ ཨའི་ གཉིས་ སྤང་ ན་ ལུ་ ཐོན་ སྦེ་ </w:t>
      </w:r>
      <w:r>
        <w:t xml:space="preserve"># </w:t>
      </w:r>
      <w:r>
        <w:rPr>
          <w:rFonts w:cs="Microsoft Himalaya"/>
          <w:cs/>
          <w:lang w:bidi="bo-CN"/>
        </w:rPr>
        <w:t xml:space="preserve">ང་ གིས་ ཨའི་ གི་ མགུ་ཏོ་ ཁ་ ལས་ སྐྱ་དཀར་ འབལ་ ཡི་ ར་ </w:t>
      </w:r>
      <w:r>
        <w:t xml:space="preserve"># </w:t>
      </w:r>
      <w:r>
        <w:rPr>
          <w:rFonts w:cs="Microsoft Himalaya"/>
          <w:cs/>
          <w:lang w:bidi="bo-CN"/>
        </w:rPr>
        <w:t>ང་ ལས་འཕྲོ་ དང་ གཉེན་ རྐྱབ་ དགོ་ མ་ མནོ་ བའི་ སྐོར་ལས་ བསྐོར་ ཏེ་ སྲུང་ ཅིག་ བཏང་ ཡི །</w:t>
      </w:r>
    </w:p>
    <w:p w14:paraId="5E0CF15E" w14:textId="77777777" w:rsidR="00A536DF" w:rsidRDefault="00A536DF" w:rsidP="00A536DF">
      <w:pPr>
        <w:spacing w:after="0"/>
      </w:pPr>
      <w:r>
        <w:rPr>
          <w:rFonts w:cs="Microsoft Himalaya"/>
          <w:cs/>
          <w:lang w:bidi="bo-CN"/>
        </w:rPr>
        <w:t xml:space="preserve"> སྲུང་ འདི་ མ་ བཏང་ པའི་ ཧེ་མ་ ང་ གིས་ ཨའི་ ལུ་ ང་ ཧེ་མ་ སློབ་གྲྭའི་ ནང་ སྡོདཔ་ ད་ </w:t>
      </w:r>
      <w:r>
        <w:t xml:space="preserve"># </w:t>
      </w:r>
      <w:r>
        <w:rPr>
          <w:rFonts w:cs="Microsoft Himalaya"/>
          <w:cs/>
          <w:lang w:bidi="bo-CN"/>
        </w:rPr>
        <w:t>ངེ་གི་ སློབ་དཔོན་ གྱིས་ ང་ ལུ་ སྲུང་ ཧན་ཏོང་ཏོ་ ཅིག་ བཏང་ ཡི །</w:t>
      </w:r>
    </w:p>
    <w:p w14:paraId="319478DE" w14:textId="77777777" w:rsidR="00A536DF" w:rsidRDefault="00A536DF" w:rsidP="00A536DF">
      <w:pPr>
        <w:spacing w:after="0"/>
      </w:pPr>
      <w:r>
        <w:rPr>
          <w:rFonts w:cs="Microsoft Himalaya"/>
          <w:cs/>
          <w:lang w:bidi="bo-CN"/>
        </w:rPr>
        <w:t xml:space="preserve"> ང་ གིས་ ད་རིས་ ཨའི་ ལུ་ གཏང་ ག་ ཟེར་ སླབཔ་ ད་ </w:t>
      </w:r>
      <w:r>
        <w:t xml:space="preserve"># </w:t>
      </w:r>
      <w:r>
        <w:rPr>
          <w:rFonts w:cs="Microsoft Himalaya"/>
          <w:cs/>
          <w:lang w:bidi="bo-CN"/>
        </w:rPr>
        <w:t>ཨའི་ གིས་ གཏང་ ཞིག་ ཟེར་ སླབ་ དེས །</w:t>
      </w:r>
    </w:p>
    <w:p w14:paraId="27EDAEB2" w14:textId="77777777" w:rsidR="00A536DF" w:rsidRDefault="00A536DF" w:rsidP="00A536DF">
      <w:pPr>
        <w:spacing w:after="0"/>
      </w:pPr>
      <w:r>
        <w:rPr>
          <w:rFonts w:cs="Microsoft Himalaya"/>
          <w:cs/>
          <w:lang w:bidi="bo-CN"/>
        </w:rPr>
        <w:t xml:space="preserve"> དེ་ལས་ ང་ གིས་ སྲུང་ འགོ་བཙུགས་ ད་ ཡི ། </w:t>
      </w:r>
      <w:r>
        <w:t xml:space="preserve"># </w:t>
      </w:r>
      <w:r>
        <w:rPr>
          <w:rFonts w:cs="Microsoft Himalaya"/>
          <w:cs/>
          <w:lang w:bidi="bo-CN"/>
        </w:rPr>
        <w:t xml:space="preserve">ཧེ་མ་ ཧེ་མ་ དབང་འདུས་ ཆ་འོག་ ཤར་ཀུན་བཟང་གླིང་ ཟེར་ ས་ ལུ་ </w:t>
      </w:r>
      <w:r>
        <w:t xml:space="preserve"># </w:t>
      </w:r>
      <w:r>
        <w:rPr>
          <w:rFonts w:cs="Microsoft Himalaya"/>
          <w:cs/>
          <w:lang w:bidi="bo-CN"/>
        </w:rPr>
        <w:t xml:space="preserve">ཨཔ་ གཅིག་ དང་ ཨམ་ གཅིག་ ལུ་ </w:t>
      </w:r>
      <w:r>
        <w:t xml:space="preserve"># </w:t>
      </w:r>
      <w:r>
        <w:rPr>
          <w:rFonts w:cs="Microsoft Himalaya"/>
          <w:cs/>
          <w:lang w:bidi="bo-CN"/>
        </w:rPr>
        <w:t xml:space="preserve">བུམོ་ སྤུན་ གཉིས་ ཡོདཔ་ མས ། </w:t>
      </w:r>
      <w:r>
        <w:t xml:space="preserve"># </w:t>
      </w:r>
      <w:r>
        <w:rPr>
          <w:rFonts w:cs="Microsoft Himalaya"/>
          <w:cs/>
          <w:lang w:bidi="bo-CN"/>
        </w:rPr>
        <w:t xml:space="preserve">བུམོ་ སྦོམ་ཤོས་ དེ་ གི་ མིང་སྒྲོལ་མ་ དང་ </w:t>
      </w:r>
      <w:r>
        <w:t xml:space="preserve"># </w:t>
      </w:r>
      <w:r>
        <w:rPr>
          <w:rFonts w:cs="Microsoft Himalaya"/>
          <w:cs/>
          <w:lang w:bidi="bo-CN"/>
        </w:rPr>
        <w:t xml:space="preserve">མོ་ ལོ་ </w:t>
      </w:r>
      <w:r>
        <w:t xml:space="preserve">NUM </w:t>
      </w:r>
      <w:r>
        <w:rPr>
          <w:rFonts w:cs="Microsoft Himalaya"/>
          <w:cs/>
          <w:lang w:bidi="bo-CN"/>
        </w:rPr>
        <w:t xml:space="preserve">ཨིན་ པས ། </w:t>
      </w:r>
      <w:r>
        <w:t xml:space="preserve"># </w:t>
      </w:r>
      <w:r>
        <w:rPr>
          <w:rFonts w:cs="Microsoft Himalaya"/>
          <w:cs/>
          <w:lang w:bidi="bo-CN"/>
        </w:rPr>
        <w:t xml:space="preserve">ཆུང་ཤོས་ དེ་ གི་ མིང་ ལྷ་མོ་ དང་ མོ་ ལོ་ </w:t>
      </w:r>
      <w:r>
        <w:t xml:space="preserve">NUM </w:t>
      </w:r>
      <w:r>
        <w:rPr>
          <w:rFonts w:cs="Microsoft Himalaya"/>
          <w:cs/>
          <w:lang w:bidi="bo-CN"/>
        </w:rPr>
        <w:t xml:space="preserve">ཨིན་ པས ། </w:t>
      </w:r>
      <w:r>
        <w:t xml:space="preserve"># </w:t>
      </w:r>
      <w:r>
        <w:rPr>
          <w:rFonts w:cs="Microsoft Himalaya"/>
          <w:cs/>
          <w:lang w:bidi="bo-CN"/>
        </w:rPr>
        <w:t>ཁོང་ སྤུན་ གཉིས་ གཉེན་ མ་ རྐྱབ་ ལས་ ཨ་པ་ དེ་ གྱོངས་ སོ་ ནུག</w:t>
      </w:r>
    </w:p>
    <w:p w14:paraId="6453B888" w14:textId="77777777" w:rsidR="00A536DF" w:rsidRDefault="00A536DF" w:rsidP="00A536DF">
      <w:pPr>
        <w:spacing w:after="0"/>
      </w:pPr>
      <w:r>
        <w:rPr>
          <w:rFonts w:cs="Microsoft Himalaya"/>
          <w:cs/>
          <w:lang w:bidi="bo-CN"/>
        </w:rPr>
        <w:t xml:space="preserve"> ཨ་པ་ དེ་ མེད་ པའི་ ཤུལ་ལུ་ ཁོང་ མ་སྨད་ གསུམ་ མགོ་ མ་ ཐོན་ པར་ </w:t>
      </w:r>
      <w:r>
        <w:t xml:space="preserve"># </w:t>
      </w:r>
      <w:r>
        <w:rPr>
          <w:rFonts w:cs="Microsoft Himalaya"/>
          <w:cs/>
          <w:lang w:bidi="bo-CN"/>
        </w:rPr>
        <w:t xml:space="preserve">ཉིནམ་ གཅིག་ བ་ ཉིནམ་ གཅིག་ </w:t>
      </w:r>
      <w:r>
        <w:t xml:space="preserve"># </w:t>
      </w:r>
      <w:r>
        <w:rPr>
          <w:rFonts w:cs="Microsoft Himalaya"/>
          <w:cs/>
          <w:lang w:bidi="bo-CN"/>
        </w:rPr>
        <w:t xml:space="preserve">ཐ་ རྡུགས་ སུ་ རྡུགས་ སུ་ </w:t>
      </w:r>
      <w:r>
        <w:t xml:space="preserve"># </w:t>
      </w:r>
      <w:r>
        <w:rPr>
          <w:rFonts w:cs="Microsoft Himalaya"/>
          <w:cs/>
          <w:lang w:bidi="bo-CN"/>
        </w:rPr>
        <w:t xml:space="preserve">འགྱོ་ དོ་ ཡོདཔ་ ལས་ </w:t>
      </w:r>
      <w:r>
        <w:t xml:space="preserve"># </w:t>
      </w:r>
      <w:r>
        <w:rPr>
          <w:rFonts w:cs="Microsoft Himalaya"/>
          <w:cs/>
          <w:lang w:bidi="bo-CN"/>
        </w:rPr>
        <w:t xml:space="preserve">ཨའི་ དེ་ གི་ མནོ་བསམ་ ལུ་ ད་ ངེ་གི་ བུམོ་ གཉིསཔོ་ འདི་ ཡང་ </w:t>
      </w:r>
      <w:r>
        <w:t xml:space="preserve"># </w:t>
      </w:r>
      <w:r>
        <w:rPr>
          <w:rFonts w:cs="Microsoft Himalaya"/>
          <w:cs/>
          <w:lang w:bidi="bo-CN"/>
        </w:rPr>
        <w:t>གཉེན་ རྐྱབ་བྱིན་ དགོ་ པས་ ཟེར་ མནོ་བསམ་ བཏང་སྡོད་ ནུག</w:t>
      </w:r>
    </w:p>
    <w:p w14:paraId="7ADB1963" w14:textId="77777777" w:rsidR="00A536DF" w:rsidRDefault="00A536DF" w:rsidP="00A536DF">
      <w:pPr>
        <w:spacing w:after="0"/>
      </w:pPr>
      <w:r>
        <w:rPr>
          <w:rFonts w:cs="Microsoft Himalaya"/>
          <w:cs/>
          <w:lang w:bidi="bo-CN"/>
        </w:rPr>
        <w:lastRenderedPageBreak/>
        <w:t xml:space="preserve"> དེ་ལས་ ད་རུང་ </w:t>
      </w:r>
      <w:r>
        <w:t xml:space="preserve"># </w:t>
      </w:r>
      <w:r>
        <w:rPr>
          <w:rFonts w:cs="Microsoft Himalaya"/>
          <w:cs/>
          <w:lang w:bidi="bo-CN"/>
        </w:rPr>
        <w:t xml:space="preserve">གཡུས་ དེ་ གི་ ཆུ་མཇུག་ ཁ་ཐུག་ དགའ་སེང་ལོགས་ ཟེར་ ས་ ལུ་ བཟའ་ཚང་ ཕྱུགཔོ་ ཅིག་ ལུ་ སྐྱེས་ལོ་ </w:t>
      </w:r>
      <w:r>
        <w:t xml:space="preserve">NUM # </w:t>
      </w:r>
      <w:r>
        <w:rPr>
          <w:rFonts w:cs="Microsoft Himalaya"/>
          <w:cs/>
          <w:lang w:bidi="bo-CN"/>
        </w:rPr>
        <w:t xml:space="preserve">ལང་ མིའི་ བུཚ་ </w:t>
      </w:r>
      <w:r>
        <w:t xml:space="preserve"># </w:t>
      </w:r>
      <w:r>
        <w:rPr>
          <w:rFonts w:cs="Microsoft Himalaya"/>
          <w:cs/>
          <w:lang w:bidi="bo-CN"/>
        </w:rPr>
        <w:t xml:space="preserve">ཚེ་རིང་སྟོབས་རྒྱས་ ཟེར་ མི་ ཅིག་ ཡོདཔ་ ལས་ </w:t>
      </w:r>
      <w:r>
        <w:t xml:space="preserve"># </w:t>
      </w:r>
      <w:r>
        <w:rPr>
          <w:rFonts w:cs="Microsoft Himalaya"/>
          <w:cs/>
          <w:lang w:bidi="bo-CN"/>
        </w:rPr>
        <w:t xml:space="preserve">ཁོང་ བཟའ་ཚང་ གཅིག་ ལུ་ </w:t>
      </w:r>
      <w:r>
        <w:t xml:space="preserve"># </w:t>
      </w:r>
      <w:r>
        <w:rPr>
          <w:rFonts w:cs="Microsoft Himalaya"/>
          <w:cs/>
          <w:lang w:bidi="bo-CN"/>
        </w:rPr>
        <w:t xml:space="preserve">ཨ་ལུ་ ཁོ་ གཅིག་ ལས་ མེད་ ནི་ འདི་གིས་ </w:t>
      </w:r>
      <w:r>
        <w:t xml:space="preserve"># </w:t>
      </w:r>
      <w:r>
        <w:rPr>
          <w:rFonts w:cs="Microsoft Himalaya"/>
          <w:cs/>
          <w:lang w:bidi="bo-CN"/>
        </w:rPr>
        <w:t>ལང་ཤོར་ ཐལ་ ཏེ་ ག་ གིས་ ཡང་ བཏུལ་ མ་ ཚུགསཔ་ ཅིག་ ཡོདཔ་ མས །</w:t>
      </w:r>
    </w:p>
    <w:p w14:paraId="4269DEF4" w14:textId="77777777" w:rsidR="00A536DF" w:rsidRDefault="00A536DF" w:rsidP="00A536DF">
      <w:pPr>
        <w:spacing w:after="0"/>
      </w:pPr>
      <w:r>
        <w:rPr>
          <w:rFonts w:cs="Microsoft Himalaya"/>
          <w:cs/>
          <w:lang w:bidi="bo-CN"/>
        </w:rPr>
        <w:t xml:space="preserve"> ཤར་ཀུན་བཟང་གླིང་ གི་ ཨམ་ དེ་ དང་ དགའ་སེང་ལོགས་ གི་ ཨམ་ དེ་ ཧེ་མ་ ལས་ འཆམཔ་མཐུནམ་ འབད་ ནི་ འདི་གིས་ </w:t>
      </w:r>
      <w:r>
        <w:t xml:space="preserve"># </w:t>
      </w:r>
      <w:r>
        <w:rPr>
          <w:rFonts w:cs="Microsoft Himalaya"/>
          <w:cs/>
          <w:lang w:bidi="bo-CN"/>
        </w:rPr>
        <w:t xml:space="preserve">ཚར་གཅིག་འབདཝ་ད་ </w:t>
      </w:r>
      <w:r>
        <w:t xml:space="preserve"># </w:t>
      </w:r>
      <w:r>
        <w:rPr>
          <w:rFonts w:cs="Microsoft Himalaya"/>
          <w:cs/>
          <w:lang w:bidi="bo-CN"/>
        </w:rPr>
        <w:t xml:space="preserve">ཀུན་བཟང་གླིང་ གི་ ཨམ་ དེ་ དགའ་སེང་ལོགས་ ལུ་ དོན་རྐང་བཙུགས་སྦེ་ ར་ </w:t>
      </w:r>
      <w:r>
        <w:t xml:space="preserve"># </w:t>
      </w:r>
      <w:r>
        <w:rPr>
          <w:rFonts w:cs="Microsoft Himalaya"/>
          <w:cs/>
          <w:lang w:bidi="bo-CN"/>
        </w:rPr>
        <w:t xml:space="preserve">མོ་ གི་ བུམོ་ སྦོམ་ཤོས་ དེ་ ཁོང་ གི་ མནའམ་ སྦེ་ བཙུགས་ ནིའི་ བསྟུན་གྲོས་ རྐྱབ་ པར་ སོངམ་ ད་ </w:t>
      </w:r>
      <w:r>
        <w:t xml:space="preserve"># </w:t>
      </w:r>
      <w:r>
        <w:rPr>
          <w:rFonts w:cs="Microsoft Himalaya"/>
          <w:cs/>
          <w:lang w:bidi="bo-CN"/>
        </w:rPr>
        <w:t xml:space="preserve">ཚེ་རིང་སྟོབས་རྒྱས་ ཀྱི་ ཕམ་ གཉིས་ ཡང་ ལོ་རྒྱུས་ དེ་ གོཝ་ ཅིག་ ཁོང་ གཉིས་ ཀྱི་ བུ་ དེ་ ལུ་ ག་ གིས་ ཡང་ ཨམ་སྲུ་ འབད་ མ་ བཏུབ་ པར་ སྡོད་སྡོདཔ་ འབད་ ནི་ འདི་གིས་ </w:t>
      </w:r>
      <w:r>
        <w:t xml:space="preserve"># </w:t>
      </w:r>
      <w:r>
        <w:rPr>
          <w:rFonts w:cs="Microsoft Himalaya"/>
          <w:cs/>
          <w:lang w:bidi="bo-CN"/>
        </w:rPr>
        <w:t xml:space="preserve">དེ་ཚེ་ ལོ་རྒྱུས་ དེ་ གོཝ་ ད་ </w:t>
      </w:r>
      <w:r>
        <w:t xml:space="preserve"># </w:t>
      </w:r>
      <w:r>
        <w:rPr>
          <w:rFonts w:cs="Microsoft Himalaya"/>
          <w:cs/>
          <w:lang w:bidi="bo-CN"/>
        </w:rPr>
        <w:t xml:space="preserve">དགའ་དྲགས་ ཏེ་ མནའམ་ བཙུགས་ ནིའི་ གཟའ་སྐར་ ཚུ་ </w:t>
      </w:r>
      <w:r>
        <w:t xml:space="preserve"># </w:t>
      </w:r>
      <w:r>
        <w:rPr>
          <w:rFonts w:cs="Microsoft Himalaya"/>
          <w:cs/>
          <w:lang w:bidi="bo-CN"/>
        </w:rPr>
        <w:t xml:space="preserve">ཡང་ བལྟ་ ཞིནམ་ལས་ བསྟུན་གྲོས་ རྐྱབ་ སྟེ་ </w:t>
      </w:r>
      <w:r>
        <w:t xml:space="preserve"># </w:t>
      </w:r>
      <w:r>
        <w:rPr>
          <w:rFonts w:cs="Microsoft Himalaya"/>
          <w:cs/>
          <w:lang w:bidi="bo-CN"/>
        </w:rPr>
        <w:t>བཞག་ སྦེ་ ཨམ་ དེ་ ལོག་ གཡུས་ ཁར་ ཡར་ སོ་ ནུག</w:t>
      </w:r>
    </w:p>
    <w:p w14:paraId="729B175F"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བུམོ་ སྒྲོལ་མ་ འདི་ ནི་ མོ་ར་ གིས་ དགའ་ མིའི་ ཁྱིམ་ཚང་ གི་ བུཚ་ སྐལ་བཟང་ ཟེར་ མི་ ཅིག་ ཡོདཔ་ ཨིན་ པས །</w:t>
      </w:r>
    </w:p>
    <w:p w14:paraId="42DC8475" w14:textId="77777777" w:rsidR="00A536DF" w:rsidRDefault="00A536DF" w:rsidP="00A536DF">
      <w:pPr>
        <w:spacing w:after="0"/>
      </w:pPr>
      <w:r>
        <w:rPr>
          <w:rFonts w:cs="Microsoft Himalaya"/>
          <w:cs/>
          <w:lang w:bidi="bo-CN"/>
        </w:rPr>
        <w:t xml:space="preserve"> སྐལ་བཟང་ དང་ སྒྲོལ་མ་ གཉིས་ གཅིག་གིས་གཅིག་ལུ་ </w:t>
      </w:r>
      <w:r>
        <w:t xml:space="preserve"># </w:t>
      </w:r>
      <w:r>
        <w:rPr>
          <w:rFonts w:cs="Microsoft Himalaya"/>
          <w:cs/>
          <w:lang w:bidi="bo-CN"/>
        </w:rPr>
        <w:t xml:space="preserve">དགའ་བ་ དང་ བརྩེ་བ་ སྦོམ་ ཡོདཔ་ ལས་ </w:t>
      </w:r>
      <w:r>
        <w:t xml:space="preserve"># </w:t>
      </w:r>
      <w:r>
        <w:rPr>
          <w:rFonts w:cs="Microsoft Himalaya"/>
          <w:cs/>
          <w:lang w:bidi="bo-CN"/>
        </w:rPr>
        <w:t xml:space="preserve">མོ་ དགའ་སེང་ལོགས་ ལུ་ </w:t>
      </w:r>
      <w:r>
        <w:t xml:space="preserve"># </w:t>
      </w:r>
      <w:r>
        <w:rPr>
          <w:rFonts w:cs="Microsoft Himalaya"/>
          <w:cs/>
          <w:lang w:bidi="bo-CN"/>
        </w:rPr>
        <w:t xml:space="preserve">མནའ་མར་ འགྱོ་ ནི་ འདི་ རྩ་ལས་ མནོ་ མ་ ཚུགས་ པས ། </w:t>
      </w:r>
      <w:r>
        <w:t xml:space="preserve"># </w:t>
      </w:r>
      <w:r>
        <w:rPr>
          <w:rFonts w:cs="Microsoft Himalaya"/>
          <w:cs/>
          <w:lang w:bidi="bo-CN"/>
        </w:rPr>
        <w:t xml:space="preserve">ཚར་གཅིག་འབདཝ་ད་ </w:t>
      </w:r>
      <w:r>
        <w:t xml:space="preserve"># </w:t>
      </w:r>
      <w:r>
        <w:rPr>
          <w:rFonts w:cs="Microsoft Himalaya"/>
          <w:cs/>
          <w:lang w:bidi="bo-CN"/>
        </w:rPr>
        <w:t xml:space="preserve">མོ་རའི་ ཨའི་ ལུ་ མོ་ མནའ་མར་ </w:t>
      </w:r>
      <w:r>
        <w:t xml:space="preserve"># </w:t>
      </w:r>
      <w:r>
        <w:rPr>
          <w:rFonts w:cs="Microsoft Himalaya"/>
          <w:cs/>
          <w:lang w:bidi="bo-CN"/>
        </w:rPr>
        <w:t xml:space="preserve">འགྱོ་ དགོ་ མ་ མནོ་ བའི་ སྐོར་ལས་ སླབཔ་ ད་ </w:t>
      </w:r>
      <w:r>
        <w:t xml:space="preserve"># </w:t>
      </w:r>
      <w:r>
        <w:rPr>
          <w:rFonts w:cs="Microsoft Himalaya"/>
          <w:cs/>
          <w:lang w:bidi="bo-CN"/>
        </w:rPr>
        <w:t>ཨའི་ གིས་ སེམས་ སྐྱོ་སྐྱོ་ ར་ འདྲཝ་སྦེ་ དེ་སྦེ་ སླབ་ ནུག</w:t>
      </w:r>
    </w:p>
    <w:p w14:paraId="20D25A8B" w14:textId="77777777" w:rsidR="00A536DF" w:rsidRDefault="00A536DF" w:rsidP="00A536DF">
      <w:pPr>
        <w:spacing w:after="0"/>
      </w:pPr>
      <w:r>
        <w:rPr>
          <w:rFonts w:cs="Microsoft Himalaya"/>
          <w:cs/>
          <w:lang w:bidi="bo-CN"/>
        </w:rPr>
        <w:t xml:space="preserve"> ང་བཅས་ མ་སྨད་ གསུམ་ ཨཔ་ མེད་ པའི་ ཤུལ་ལུ་ </w:t>
      </w:r>
      <w:r>
        <w:t xml:space="preserve"># </w:t>
      </w:r>
      <w:r>
        <w:rPr>
          <w:rFonts w:cs="Microsoft Himalaya"/>
          <w:cs/>
          <w:lang w:bidi="bo-CN"/>
        </w:rPr>
        <w:t>ཚར་གཅིག་ བ་ ཚར་གཅིག་ ཐ་ རྡུགས་ པས །</w:t>
      </w:r>
    </w:p>
    <w:p w14:paraId="40E83866" w14:textId="77777777" w:rsidR="00A536DF" w:rsidRDefault="00A536DF" w:rsidP="00A536DF">
      <w:pPr>
        <w:spacing w:after="0"/>
      </w:pPr>
      <w:r>
        <w:rPr>
          <w:rFonts w:cs="Microsoft Himalaya"/>
          <w:cs/>
          <w:lang w:bidi="bo-CN"/>
        </w:rPr>
        <w:t xml:space="preserve"> ང་ གིས་ སླབ་ མི་ འདི་ ལུ་ ཁྱོད་ བུམོ་ གཉིས་ ཀྱིས་ མ་ ཉན་ པ་ ཅིན་ </w:t>
      </w:r>
      <w:r>
        <w:t xml:space="preserve"># </w:t>
      </w:r>
      <w:r>
        <w:rPr>
          <w:rFonts w:cs="Microsoft Himalaya"/>
          <w:cs/>
          <w:lang w:bidi="bo-CN"/>
        </w:rPr>
        <w:t>ལོ་ དུས་ཅི་ ལས་ སང་ཕོད་ སྐྱོཝ་ ཅིག་ འོང་ །</w:t>
      </w:r>
    </w:p>
    <w:p w14:paraId="27C879D9" w14:textId="77777777" w:rsidR="00A536DF" w:rsidRDefault="00A536DF" w:rsidP="00A536DF">
      <w:pPr>
        <w:spacing w:after="0"/>
      </w:pPr>
      <w:r>
        <w:rPr>
          <w:rFonts w:cs="Microsoft Himalaya"/>
          <w:cs/>
          <w:lang w:bidi="bo-CN"/>
        </w:rPr>
        <w:t xml:space="preserve"> ད་ ནཱ་ ལས་ ཕར་ ཨའི་ ང་ ཡང་ ཧེ་མ་ ལས་ དགའ་ཏོག་ཏོ་ སྦེ་ སྡོད་སྡོདཔ་ མེད །</w:t>
      </w:r>
    </w:p>
    <w:p w14:paraId="50F736AC" w14:textId="77777777" w:rsidR="00A536DF" w:rsidRDefault="00A536DF" w:rsidP="00A536DF">
      <w:pPr>
        <w:spacing w:after="0"/>
      </w:pPr>
      <w:r>
        <w:rPr>
          <w:rFonts w:cs="Microsoft Himalaya"/>
          <w:cs/>
          <w:lang w:bidi="bo-CN"/>
        </w:rPr>
        <w:t xml:space="preserve"> ད་རུང་ ཡང་ </w:t>
      </w:r>
      <w:r>
        <w:t xml:space="preserve"># </w:t>
      </w:r>
      <w:r>
        <w:rPr>
          <w:rFonts w:cs="Microsoft Himalaya"/>
          <w:cs/>
          <w:lang w:bidi="bo-CN"/>
        </w:rPr>
        <w:t>སྐྱིད་སྡུག་ ནང་ ར་ མི་ཚེ་ རྫོགས་ ནི་ མས །</w:t>
      </w:r>
    </w:p>
    <w:p w14:paraId="36F95135" w14:textId="77777777" w:rsidR="00A536DF" w:rsidRDefault="00A536DF" w:rsidP="00A536DF">
      <w:pPr>
        <w:spacing w:after="0"/>
      </w:pPr>
      <w:r>
        <w:rPr>
          <w:rFonts w:cs="Microsoft Himalaya"/>
          <w:cs/>
          <w:lang w:bidi="bo-CN"/>
        </w:rPr>
        <w:t xml:space="preserve"> དང་པ་ ཁྱོད་ བུམོ་ གཉིས་ ལུ་ གཏན་བཞག་ མེད །</w:t>
      </w:r>
    </w:p>
    <w:p w14:paraId="15AD273D" w14:textId="77777777" w:rsidR="00A536DF" w:rsidRDefault="00A536DF" w:rsidP="00A536DF">
      <w:pPr>
        <w:spacing w:after="0"/>
      </w:pPr>
      <w:r>
        <w:rPr>
          <w:rFonts w:cs="Microsoft Himalaya"/>
          <w:cs/>
          <w:lang w:bidi="bo-CN"/>
        </w:rPr>
        <w:t xml:space="preserve"> གཉིས་པ་ ང་ ཤི་ བའི་ སྐབས་ ལུ་ ཡང་ </w:t>
      </w:r>
      <w:r>
        <w:t xml:space="preserve"># </w:t>
      </w:r>
      <w:r>
        <w:rPr>
          <w:rFonts w:cs="Microsoft Himalaya"/>
          <w:cs/>
          <w:lang w:bidi="bo-CN"/>
        </w:rPr>
        <w:t>ངེ་གི་ རོ་ ཁྱོད་ ཀྱིས་ ལེགས་ཤོམ་ སྦེ་ བསྡུ་ མ་ ཚུགས་ པའི་ གནས་སྟངས་ ལུ་ ཐུག་ འོང་ །</w:t>
      </w:r>
    </w:p>
    <w:p w14:paraId="2EC6FF7E" w14:textId="77777777" w:rsidR="00A536DF" w:rsidRDefault="00A536DF" w:rsidP="00A536DF">
      <w:pPr>
        <w:spacing w:after="0"/>
      </w:pPr>
      <w:r>
        <w:rPr>
          <w:rFonts w:cs="Microsoft Himalaya"/>
          <w:cs/>
          <w:lang w:bidi="bo-CN"/>
        </w:rPr>
        <w:t xml:space="preserve"> ད་རིས་ ང་ གིས་ སླབ་ མི་ འདི་ ལུ་ ཁྱོད་ ཀྱིས་ ཉན་ པ་ ཅིན་ </w:t>
      </w:r>
      <w:r>
        <w:t xml:space="preserve"># </w:t>
      </w:r>
      <w:r>
        <w:rPr>
          <w:rFonts w:cs="Microsoft Himalaya"/>
          <w:cs/>
          <w:lang w:bidi="bo-CN"/>
        </w:rPr>
        <w:t xml:space="preserve">དང་པ་ ཁྱོད་ར་ མི་ཚེ་ གཅིག་ </w:t>
      </w:r>
      <w:r>
        <w:t xml:space="preserve"># </w:t>
      </w:r>
      <w:r>
        <w:rPr>
          <w:rFonts w:cs="Microsoft Himalaya"/>
          <w:cs/>
          <w:lang w:bidi="bo-CN"/>
        </w:rPr>
        <w:t xml:space="preserve">ཕྱུགཔོ་ སྦེ་ ཟ་ ཚུགས་ པའི་ ཁར་ </w:t>
      </w:r>
      <w:r>
        <w:t xml:space="preserve"># </w:t>
      </w:r>
      <w:r>
        <w:rPr>
          <w:rFonts w:cs="Microsoft Himalaya"/>
          <w:cs/>
          <w:lang w:bidi="bo-CN"/>
        </w:rPr>
        <w:t>ངེ་གི་ རོ་ ཡང་ ཁྱོད་ ཀྱིས་ བསྡུ་ ཚུགས །</w:t>
      </w:r>
    </w:p>
    <w:p w14:paraId="23443E52" w14:textId="77777777" w:rsidR="00A536DF" w:rsidRDefault="00A536DF" w:rsidP="00A536DF">
      <w:pPr>
        <w:spacing w:after="0"/>
      </w:pPr>
      <w:r>
        <w:rPr>
          <w:rFonts w:cs="Microsoft Himalaya"/>
          <w:cs/>
          <w:lang w:bidi="bo-CN"/>
        </w:rPr>
        <w:t xml:space="preserve"> སྟེ་ ག་དེ་སྦེ་ར་ཨིན་རུང་ ཁྱོད་ར་ མནོ་བསམ་ </w:t>
      </w:r>
      <w:r>
        <w:t xml:space="preserve"># </w:t>
      </w:r>
      <w:r>
        <w:rPr>
          <w:rFonts w:cs="Microsoft Himalaya"/>
          <w:cs/>
          <w:lang w:bidi="bo-CN"/>
        </w:rPr>
        <w:t>ལེགས་ཤོམ་ སྦེ་ གཏང་ །</w:t>
      </w:r>
    </w:p>
    <w:p w14:paraId="0C179673" w14:textId="77777777" w:rsidR="00A536DF" w:rsidRDefault="00A536DF" w:rsidP="00A536DF">
      <w:pPr>
        <w:spacing w:after="0"/>
      </w:pPr>
      <w:r>
        <w:rPr>
          <w:rFonts w:cs="Microsoft Himalaya"/>
          <w:cs/>
          <w:lang w:bidi="bo-CN"/>
        </w:rPr>
        <w:t xml:space="preserve"> དགའ་སེང་ལོགས་ ཀྱི་ མི་ འདི་ ཚུ་ ནི་ ཁྱོད་ མནའ་མར་ འོངས་ པའི་ དགའ་ཚོར་ གྱིས་ རོགས་ ཀྱི་ སྦུག་ ལུ་ བཅའ་སྒྲིག་ རྐྱབ་ ཚར་ འོང་ །</w:t>
      </w:r>
    </w:p>
    <w:p w14:paraId="7FF37844" w14:textId="77777777" w:rsidR="00A536DF" w:rsidRDefault="00A536DF" w:rsidP="00A536DF">
      <w:pPr>
        <w:spacing w:after="0"/>
      </w:pPr>
      <w:r>
        <w:rPr>
          <w:rFonts w:cs="Microsoft Himalaya"/>
          <w:cs/>
          <w:lang w:bidi="bo-CN"/>
        </w:rPr>
        <w:t xml:space="preserve"> ག་དེམ་ཅིག་སྦེ་ ཁྱོད་ མནའ་མར་ མ་ འགྱོ་ བ་ ཅིན་ </w:t>
      </w:r>
      <w:r>
        <w:t xml:space="preserve"># </w:t>
      </w:r>
      <w:r>
        <w:rPr>
          <w:rFonts w:cs="Microsoft Himalaya"/>
          <w:cs/>
          <w:lang w:bidi="bo-CN"/>
        </w:rPr>
        <w:t xml:space="preserve">རོགས་ ཀྱིས་ ང་ ལུ་ ག་ཅི་ སླབ་ འོང་ ཟེར་ སླབཔ་ ད་ </w:t>
      </w:r>
      <w:r>
        <w:t xml:space="preserve"># </w:t>
      </w:r>
      <w:r>
        <w:rPr>
          <w:rFonts w:cs="Microsoft Himalaya"/>
          <w:cs/>
          <w:lang w:bidi="bo-CN"/>
        </w:rPr>
        <w:t>མོ་ ཡང་ ཐབས་མེད་པའི་ བྱ་བ་ ལུ་ ཐུག་ སྟེ་ མ་ འགྱོ་ ཀ་མེད་ ཡར་ སོ་ ནུག</w:t>
      </w:r>
    </w:p>
    <w:p w14:paraId="3A59B546" w14:textId="77777777" w:rsidR="00A536DF" w:rsidRDefault="00A536DF" w:rsidP="00A536DF">
      <w:pPr>
        <w:spacing w:after="0"/>
      </w:pPr>
      <w:r>
        <w:rPr>
          <w:rFonts w:cs="Microsoft Himalaya"/>
          <w:cs/>
          <w:lang w:bidi="bo-CN"/>
        </w:rPr>
        <w:t xml:space="preserve"> དེ་ལས་ ཟླཝ་ གཅིག་ གི་ རྒྱབ་ ལས་ མོ་ མནའ་མར་ ཡར་སོང་ པའི་ ཤུལ་ལུ་ བུཚ་ སྐལ་བཟང་ འདི་ ནི་ ཚར་གཅིག་ སེམས་ ཤི་ རུང་ </w:t>
      </w:r>
      <w:r>
        <w:t xml:space="preserve"># </w:t>
      </w:r>
      <w:r>
        <w:rPr>
          <w:rFonts w:cs="Microsoft Himalaya"/>
          <w:cs/>
          <w:lang w:bidi="bo-CN"/>
        </w:rPr>
        <w:t xml:space="preserve">མནོ་བསམ་ འགྱུར་ལོག་ རྐྱབ་ སྟེ་ ང་ གིས་ མོ་ ལུ་ ག་དེ་ཅིག་ དགའ་ རུང་ </w:t>
      </w:r>
      <w:r>
        <w:t xml:space="preserve"># </w:t>
      </w:r>
      <w:r>
        <w:rPr>
          <w:rFonts w:cs="Microsoft Himalaya"/>
          <w:cs/>
          <w:lang w:bidi="bo-CN"/>
        </w:rPr>
        <w:t>མོ་ གིས་ ང་ ལུ་ མནོ་བསམ་ ཆུང་ཀུ་ཅིག་ ཡང་ མ་ བཏང་ པར་ རྒྱུ་ནོར་ ལུ་ བལྟ་ སྟེ་ ཡར་ སོ་ ཡི །</w:t>
      </w:r>
    </w:p>
    <w:p w14:paraId="1E8C1FEA" w14:textId="77777777" w:rsidR="00A536DF" w:rsidRDefault="00A536DF" w:rsidP="00A536DF">
      <w:pPr>
        <w:spacing w:after="0"/>
      </w:pPr>
      <w:r>
        <w:rPr>
          <w:rFonts w:cs="Microsoft Himalaya"/>
          <w:cs/>
          <w:lang w:bidi="bo-CN"/>
        </w:rPr>
        <w:t xml:space="preserve"> ང་ ཡང་ དེ་སྦེ་ སྡོད་ པར་ མི་ བཏུབ ། </w:t>
      </w:r>
      <w:r>
        <w:t xml:space="preserve"># </w:t>
      </w:r>
      <w:r>
        <w:rPr>
          <w:rFonts w:cs="Microsoft Himalaya"/>
          <w:cs/>
          <w:lang w:bidi="bo-CN"/>
        </w:rPr>
        <w:t xml:space="preserve">མོ་ དང་ ང་ དོ་འགྲན་ འབད་ དགོ་ མནོ་ སྟེ་ </w:t>
      </w:r>
      <w:r>
        <w:t xml:space="preserve"># </w:t>
      </w:r>
      <w:r>
        <w:rPr>
          <w:rFonts w:cs="Microsoft Himalaya"/>
          <w:cs/>
          <w:lang w:bidi="bo-CN"/>
        </w:rPr>
        <w:t>ཉིན་ནུབ་ མེད་ པར་ ང་རྒྱལ་ གྱི་ སྒོ་ལས་ ལཱ་ འབད་ ནི་ འགོ་བཙུགས་ ད་ ནུག</w:t>
      </w:r>
    </w:p>
    <w:p w14:paraId="00B1138D" w14:textId="77777777" w:rsidR="00A536DF" w:rsidRDefault="00A536DF" w:rsidP="00A536DF">
      <w:pPr>
        <w:spacing w:after="0"/>
      </w:pPr>
      <w:r>
        <w:rPr>
          <w:rFonts w:cs="Microsoft Himalaya"/>
          <w:cs/>
          <w:lang w:bidi="bo-CN"/>
        </w:rPr>
        <w:t xml:space="preserve"> དེ་ལས་ བུམོ་ སྒྲོལ་མ་ འདི་ ནི་ དགའ་སེང་ལོགས་ ལུ་ ལྷོདཔ་ ད་ </w:t>
      </w:r>
      <w:r>
        <w:t xml:space="preserve"># </w:t>
      </w:r>
      <w:r>
        <w:rPr>
          <w:rFonts w:cs="Microsoft Himalaya"/>
          <w:cs/>
          <w:lang w:bidi="bo-CN"/>
        </w:rPr>
        <w:t xml:space="preserve">ཞག་ དག་པ་ཅིག་ གི་ རིང་ ལུ་ </w:t>
      </w:r>
      <w:r>
        <w:t xml:space="preserve"># </w:t>
      </w:r>
      <w:r>
        <w:rPr>
          <w:rFonts w:cs="Microsoft Himalaya"/>
          <w:cs/>
          <w:lang w:bidi="bo-CN"/>
        </w:rPr>
        <w:t>རྨགཔ་ དང་ ཕམ་ ཚུ་ གིས་ ལེགས་ཤོམ་ འབད་ ནུག</w:t>
      </w:r>
    </w:p>
    <w:p w14:paraId="2447BCE6" w14:textId="77777777" w:rsidR="00A536DF" w:rsidRDefault="00A536DF" w:rsidP="00A536DF">
      <w:pPr>
        <w:spacing w:after="0"/>
      </w:pPr>
      <w:r>
        <w:rPr>
          <w:rFonts w:cs="Microsoft Himalaya"/>
          <w:cs/>
          <w:lang w:bidi="bo-CN"/>
        </w:rPr>
        <w:t xml:space="preserve"> ཨིན་རུང་ ཨ་པ་ དང་ ཨའི་ གཉིས་ རྒྱུ་ནོར་ དང་ ཁྱིམ་ ས་གཞི་ ཚུ་ ག་ར་ ཁོང་ གཉིས་ ལུ་ རྩིས་ སྤྲོད་བཞག་ སྦེ་ ཤ་ལི་སྤང་ཁ་ དགོན་པ་ ཟེར་ ས་ ལུ་ </w:t>
      </w:r>
      <w:r>
        <w:t xml:space="preserve"># </w:t>
      </w:r>
      <w:r>
        <w:rPr>
          <w:rFonts w:cs="Microsoft Himalaya"/>
          <w:cs/>
          <w:lang w:bidi="bo-CN"/>
        </w:rPr>
        <w:t>མ་ཎི་བགྱང་ པར་ ཡར་ སོ་ ནུག</w:t>
      </w:r>
    </w:p>
    <w:p w14:paraId="6F2691A1" w14:textId="77777777" w:rsidR="00A536DF" w:rsidRDefault="00A536DF" w:rsidP="00A536DF">
      <w:pPr>
        <w:spacing w:after="0"/>
      </w:pPr>
      <w:r>
        <w:rPr>
          <w:rFonts w:cs="Microsoft Himalaya"/>
          <w:cs/>
          <w:lang w:bidi="bo-CN"/>
        </w:rPr>
        <w:t xml:space="preserve"> ཕམ་ གཉིས་ རྒྱབ་ཐལ་ ཞིནམ་ལས་ </w:t>
      </w:r>
      <w:r>
        <w:t xml:space="preserve"># </w:t>
      </w:r>
      <w:r>
        <w:rPr>
          <w:rFonts w:cs="Microsoft Himalaya"/>
          <w:cs/>
          <w:lang w:bidi="bo-CN"/>
        </w:rPr>
        <w:t xml:space="preserve">རྨགཔ་ འདི་ གིས་ ཁྱིམ་ ནང་ གོང་ཅན་ གྱི་ ཅ་ལ་ ཡོད་ རུང་ འཐུ་འབག་ ཅི་ ར་ </w:t>
      </w:r>
      <w:r>
        <w:t xml:space="preserve"># </w:t>
      </w:r>
      <w:r>
        <w:rPr>
          <w:rFonts w:cs="Microsoft Himalaya"/>
          <w:cs/>
          <w:lang w:bidi="bo-CN"/>
        </w:rPr>
        <w:t>ཁྲོམ་ ཁ་ ལུ་ སོང་ སྟེ་ བཙོངས །</w:t>
      </w:r>
    </w:p>
    <w:p w14:paraId="35ADBD2B" w14:textId="77777777" w:rsidR="00A536DF" w:rsidRDefault="00A536DF" w:rsidP="00A536DF">
      <w:pPr>
        <w:spacing w:after="0"/>
      </w:pPr>
      <w:r>
        <w:rPr>
          <w:rFonts w:cs="Microsoft Himalaya"/>
          <w:cs/>
          <w:lang w:bidi="bo-CN"/>
        </w:rPr>
        <w:t xml:space="preserve"> ཏི་རུ་ མ་ རྫོགས་ ཚུན་ཚོད་ </w:t>
      </w:r>
      <w:r>
        <w:t xml:space="preserve"># </w:t>
      </w:r>
      <w:r>
        <w:rPr>
          <w:rFonts w:cs="Microsoft Himalaya"/>
          <w:cs/>
          <w:lang w:bidi="bo-CN"/>
        </w:rPr>
        <w:t xml:space="preserve">ཁྲོམ་ ཁ་ ལས་ ཕར་ </w:t>
      </w:r>
      <w:r>
        <w:t xml:space="preserve"># </w:t>
      </w:r>
      <w:r>
        <w:rPr>
          <w:rFonts w:cs="Microsoft Himalaya"/>
          <w:cs/>
          <w:lang w:bidi="bo-CN"/>
        </w:rPr>
        <w:t>སྤྲོ་བ་ སྟོན་ ཡི་ ར་ སྡོད་ དོ་ ཡོདཔ་ ཨིན་ པས །</w:t>
      </w:r>
    </w:p>
    <w:p w14:paraId="653EFD99" w14:textId="77777777" w:rsidR="00A536DF" w:rsidRDefault="00A536DF" w:rsidP="00A536DF">
      <w:pPr>
        <w:spacing w:after="0"/>
      </w:pPr>
      <w:r>
        <w:rPr>
          <w:rFonts w:cs="Microsoft Himalaya"/>
          <w:cs/>
          <w:lang w:bidi="bo-CN"/>
        </w:rPr>
        <w:t xml:space="preserve"> ཡུདཔ་ཅིག་ལས་ </w:t>
      </w:r>
      <w:r>
        <w:t xml:space="preserve"># </w:t>
      </w:r>
      <w:r>
        <w:rPr>
          <w:rFonts w:cs="Microsoft Himalaya"/>
          <w:cs/>
          <w:lang w:bidi="bo-CN"/>
        </w:rPr>
        <w:t xml:space="preserve">ཕམ་ གི་ མི་ཚེ་ གཅིག་ གི་ ནང་ དཀའཝ་ སྤྱད་ བསྒྲུབས་བསྒྲུབས་པའི་ ཅ་ལ་ ཚུ་ རིམ་པ་བཞིན་དུ་ རྫོགས་ ཏེ་ </w:t>
      </w:r>
      <w:r>
        <w:t xml:space="preserve"># </w:t>
      </w:r>
      <w:r>
        <w:rPr>
          <w:rFonts w:cs="Microsoft Himalaya"/>
          <w:cs/>
          <w:lang w:bidi="bo-CN"/>
        </w:rPr>
        <w:t xml:space="preserve">དཔེར་ན་ ཧོད་ དོང་ ཡོད་ མིའི་ ནང་ ལས་ </w:t>
      </w:r>
      <w:r>
        <w:t xml:space="preserve"># </w:t>
      </w:r>
      <w:r>
        <w:rPr>
          <w:rFonts w:cs="Microsoft Himalaya"/>
          <w:cs/>
          <w:lang w:bidi="bo-CN"/>
        </w:rPr>
        <w:t xml:space="preserve">ཆུ་ བཀག་ཐབས་ མེད་ པར་ </w:t>
      </w:r>
      <w:r>
        <w:t xml:space="preserve"># </w:t>
      </w:r>
      <w:r>
        <w:rPr>
          <w:rFonts w:cs="Microsoft Himalaya"/>
          <w:cs/>
          <w:lang w:bidi="bo-CN"/>
        </w:rPr>
        <w:t xml:space="preserve">ཐོན་འགྱོ་ དོ་ བཟུམ་སྦེ་ ལོ་ གཅིག་ གི་ ནང་འཁོད་ ནང་ ར་ </w:t>
      </w:r>
      <w:r>
        <w:t xml:space="preserve"># </w:t>
      </w:r>
      <w:r>
        <w:rPr>
          <w:rFonts w:cs="Microsoft Himalaya"/>
          <w:cs/>
          <w:lang w:bidi="bo-CN"/>
        </w:rPr>
        <w:t>རྒྱུ་ནོར་ ཚུ་ ཧ་ལམ་ བཏགས་སར་བསྐྱལ་ ད་ ནུག</w:t>
      </w:r>
    </w:p>
    <w:p w14:paraId="3C93D4C3" w14:textId="77777777" w:rsidR="00A536DF" w:rsidRDefault="00A536DF" w:rsidP="00A536DF">
      <w:pPr>
        <w:spacing w:after="0"/>
      </w:pPr>
      <w:r>
        <w:rPr>
          <w:rFonts w:cs="Microsoft Himalaya"/>
          <w:cs/>
          <w:lang w:bidi="bo-CN"/>
        </w:rPr>
        <w:t xml:space="preserve"> སྒྲོལ་མ་ གིས་ སླབ་ གེ་ ཟེརན་ </w:t>
      </w:r>
      <w:r>
        <w:t xml:space="preserve"># </w:t>
      </w:r>
      <w:r>
        <w:rPr>
          <w:rFonts w:cs="Microsoft Himalaya"/>
          <w:cs/>
          <w:lang w:bidi="bo-CN"/>
        </w:rPr>
        <w:t>མོ་ར་ གིས་ བསྒྲུབས་བསྒྲུབས་ ཀྱི་ ཅ་ལ་ མེན་ ནི་ འདི་གིས་ དང་པ་ སླབ་ མ་ ནུམ །</w:t>
      </w:r>
    </w:p>
    <w:p w14:paraId="0E561230" w14:textId="77777777" w:rsidR="00A536DF" w:rsidRDefault="00A536DF" w:rsidP="00A536DF">
      <w:pPr>
        <w:spacing w:after="0"/>
      </w:pPr>
      <w:r>
        <w:rPr>
          <w:rFonts w:cs="Microsoft Himalaya"/>
          <w:cs/>
          <w:lang w:bidi="bo-CN"/>
        </w:rPr>
        <w:t xml:space="preserve"> སླབ་ རུང་ ཡང་ ཁོ་ བང་ ཆེ་ ནི་ འདི་གིས་ མོ་ ལུ་ མི་རྩིས་ མི་ བལྟ་ བར་ </w:t>
      </w:r>
      <w:r>
        <w:t xml:space="preserve"># </w:t>
      </w:r>
      <w:r>
        <w:rPr>
          <w:rFonts w:cs="Microsoft Himalaya"/>
          <w:cs/>
          <w:lang w:bidi="bo-CN"/>
        </w:rPr>
        <w:t>མོ་ ཁྱིམ་ ནང་ གི་ འཇར་རོགས་ བཟུམ་ ཅིག་ ལུ་ གྱུར་ ཡོདཔ་ ཨིན་ པས །</w:t>
      </w:r>
    </w:p>
    <w:p w14:paraId="17046AA5" w14:textId="77777777" w:rsidR="00A536DF" w:rsidRDefault="00A536DF" w:rsidP="00A536DF">
      <w:pPr>
        <w:spacing w:after="0"/>
      </w:pPr>
      <w:r>
        <w:rPr>
          <w:rFonts w:cs="Microsoft Himalaya"/>
          <w:cs/>
          <w:lang w:bidi="bo-CN"/>
        </w:rPr>
        <w:t xml:space="preserve"> ལོ་ གསུམ་ དེ་ཅིག་ གི་ རྒྱབ་ ལས་ </w:t>
      </w:r>
      <w:r>
        <w:t xml:space="preserve"># </w:t>
      </w:r>
      <w:r>
        <w:rPr>
          <w:rFonts w:cs="Microsoft Himalaya"/>
          <w:cs/>
          <w:lang w:bidi="bo-CN"/>
        </w:rPr>
        <w:t xml:space="preserve">ཨ་པ་ དང་ ཨའི་ གཉིས་ དགོན་པ་ ལས་ </w:t>
      </w:r>
      <w:r>
        <w:t xml:space="preserve"># </w:t>
      </w:r>
      <w:r>
        <w:rPr>
          <w:rFonts w:cs="Microsoft Himalaya"/>
          <w:cs/>
          <w:lang w:bidi="bo-CN"/>
        </w:rPr>
        <w:t>ད་འབདན་ ང་བཅས་ ཀྱི་ བུ་ དང་ མནའམ་ གཉིས་ ཀྱིས་ ང་བཅས་ གཉིས་ ཀྱིས་ བསྒྲུབས་བཞག་ མིའི་ རྒྱུ་ནོར་ འདི་ གུ་ གཉིས་ལྟབ་ དེ་ཅིག་ འདི་ བཟོ་ དཔ་ འོང་ མནོ་ སྟེ་ དགོན་པ་ ལས་ གཡུས་ ཁར་ འོངས་ ནུག</w:t>
      </w:r>
    </w:p>
    <w:p w14:paraId="1F7C000E" w14:textId="77777777" w:rsidR="00A536DF" w:rsidRDefault="00A536DF" w:rsidP="00A536DF">
      <w:pPr>
        <w:spacing w:after="0"/>
      </w:pPr>
      <w:r>
        <w:rPr>
          <w:rFonts w:cs="Microsoft Himalaya"/>
          <w:cs/>
          <w:lang w:bidi="bo-CN"/>
        </w:rPr>
        <w:t xml:space="preserve"> གཡུས་ ཁར་ ལྷོད་ པའི་ བསྒང་ ལས་ ནི་ རྒྱུ་ཅ་ལ་ ཚུ་ རྫོགས་སོང་ པའི་ ཁར་ ཁྱིམ་ ཡང་ གྱང་ཁོག་ འཐོན་སག་ས་ སྦེ་ ཡོདཔ་ ལས་ ཕམ་ གཉིས་ བློ་འཁོལ་ ཏེ་ ཁོང་ར་ གཉིས་ ཀྱི་ བུ་ འདི་ གི་ འབད་གཞག་ ལུ་ མ་ བལྟ་ བར་ མནའམ་ ལུ་ བུམོ་ ཁྱོད་ བསོད་ནམས་ མེད་ པའི་ བུམོ་ ཅིག་ ཨིན་ པས ཟེར་ ཚོགས་བརྡ་ བཏང་ པར་ མ་ཚད་ </w:t>
      </w:r>
      <w:r>
        <w:t xml:space="preserve"># </w:t>
      </w:r>
      <w:r>
        <w:rPr>
          <w:rFonts w:cs="Microsoft Himalaya"/>
          <w:cs/>
          <w:lang w:bidi="bo-CN"/>
        </w:rPr>
        <w:t xml:space="preserve">དམའ་ཕབ་ རྐྱབ་ པའི་ གུ་ ད་རུང་ རྨགཔ་ འདི་ གིས་ ཡང་ འཕྲལ་འཕྲལ་ར་ རྡུང་རྫོབ་ འབད་ བ་ ལས་ བརྟེན་ </w:t>
      </w:r>
      <w:r>
        <w:t xml:space="preserve"># </w:t>
      </w:r>
      <w:r>
        <w:rPr>
          <w:rFonts w:cs="Microsoft Himalaya"/>
          <w:cs/>
          <w:lang w:bidi="bo-CN"/>
        </w:rPr>
        <w:t>ཁོག་པའི་ ནང་ ལུ་ བཞེས་སྒོ་ མེད །</w:t>
      </w:r>
    </w:p>
    <w:p w14:paraId="731AD0D4" w14:textId="77777777" w:rsidR="00A536DF" w:rsidRDefault="00A536DF" w:rsidP="00A536DF">
      <w:pPr>
        <w:spacing w:after="0"/>
      </w:pPr>
      <w:r>
        <w:rPr>
          <w:rFonts w:cs="Microsoft Himalaya"/>
          <w:cs/>
          <w:lang w:bidi="bo-CN"/>
        </w:rPr>
        <w:t xml:space="preserve"> སེམས་ ལུ་ དགའཝ་ མེད །</w:t>
      </w:r>
    </w:p>
    <w:p w14:paraId="66CA5A9C" w14:textId="77777777" w:rsidR="00A536DF" w:rsidRDefault="00A536DF" w:rsidP="00A536DF">
      <w:pPr>
        <w:spacing w:after="0"/>
      </w:pPr>
      <w:r>
        <w:rPr>
          <w:rFonts w:cs="Microsoft Himalaya"/>
          <w:cs/>
          <w:lang w:bidi="bo-CN"/>
        </w:rPr>
        <w:t xml:space="preserve"> ལུས་ ལུ་ དལཝ་ མེདཔ་ ལས་ བཟོ་ ཡང་ </w:t>
      </w:r>
      <w:r>
        <w:t xml:space="preserve"># </w:t>
      </w:r>
      <w:r>
        <w:rPr>
          <w:rFonts w:cs="Microsoft Himalaya"/>
          <w:cs/>
          <w:lang w:bidi="bo-CN"/>
        </w:rPr>
        <w:t xml:space="preserve">ཡི་དྭགས་ བཟུམ་ ལུ་ གྱུར་ ཏེ་ ཚར་གཅིག་འབདཝ་ད་ </w:t>
      </w:r>
      <w:r>
        <w:t xml:space="preserve"># </w:t>
      </w:r>
      <w:r>
        <w:rPr>
          <w:rFonts w:cs="Microsoft Himalaya"/>
          <w:cs/>
          <w:lang w:bidi="bo-CN"/>
        </w:rPr>
        <w:t>གཡུས་ཁ་ ལུ་ བྱོག་འགྱོ་ དགོཔ་ ཐོན་ སོ་ ནུག</w:t>
      </w:r>
    </w:p>
    <w:p w14:paraId="7C030DC7" w14:textId="77777777" w:rsidR="00A536DF" w:rsidRDefault="00A536DF" w:rsidP="00A536DF">
      <w:pPr>
        <w:spacing w:after="0"/>
      </w:pPr>
      <w:r>
        <w:rPr>
          <w:rFonts w:cs="Microsoft Himalaya"/>
          <w:cs/>
          <w:lang w:bidi="bo-CN"/>
        </w:rPr>
        <w:t xml:space="preserve"> གཡུས་ ཁར་ ལྷོད་ པའི་ བསྒང་ ལས་ </w:t>
      </w:r>
      <w:r>
        <w:t xml:space="preserve"># </w:t>
      </w:r>
      <w:r>
        <w:rPr>
          <w:rFonts w:cs="Microsoft Himalaya"/>
          <w:cs/>
          <w:lang w:bidi="bo-CN"/>
        </w:rPr>
        <w:t xml:space="preserve">ཧེ་མ་ མོ་ར་ གིས་ དགའ་ བའི་ མི་ སྐལ་བཟང་ ཟེར་ མི་ འདི་ </w:t>
      </w:r>
      <w:r>
        <w:t xml:space="preserve"># </w:t>
      </w:r>
      <w:r>
        <w:rPr>
          <w:rFonts w:cs="Microsoft Himalaya"/>
          <w:cs/>
          <w:lang w:bidi="bo-CN"/>
        </w:rPr>
        <w:t xml:space="preserve">ག་དེ་སྦེ་ སྡོད་ ཡོད་ ག་ མནོ་ སྟེ་ </w:t>
      </w:r>
      <w:r>
        <w:t xml:space="preserve"># </w:t>
      </w:r>
      <w:r>
        <w:rPr>
          <w:rFonts w:cs="Microsoft Himalaya"/>
          <w:cs/>
          <w:lang w:bidi="bo-CN"/>
        </w:rPr>
        <w:t xml:space="preserve">སྐལ་བཟང་ གི་ ཁྱིམ་ འགྱིམས་ ཚར་གཅིག་ ལྟཝ་ ད་ </w:t>
      </w:r>
      <w:r>
        <w:t xml:space="preserve"># </w:t>
      </w:r>
      <w:r>
        <w:rPr>
          <w:rFonts w:cs="Microsoft Himalaya"/>
          <w:cs/>
          <w:lang w:bidi="bo-CN"/>
        </w:rPr>
        <w:t xml:space="preserve">ཧེ་མ་ ཡོད་ པའི་ ཁྱིམ་ འདི་ ག་ཏེ་ཡང་ མེད་ པར་ ཁྱིམ་ རྒྱལཔོ་ གི་ ཕོ་བྲང་ བཟུམ་ ཅིག་ ལྷོངས་ ཡོདཔ་ ལས་ མོ་ ཡང་ དོགས་པ་ཟ་ སྟེ་ གཡུས་ ཁ་ གི་ མི་ གཅིག་ ལུ་ འདྲིཝ་ ད་ </w:t>
      </w:r>
      <w:r>
        <w:t xml:space="preserve"># </w:t>
      </w:r>
      <w:r>
        <w:rPr>
          <w:rFonts w:cs="Microsoft Himalaya"/>
          <w:cs/>
          <w:lang w:bidi="bo-CN"/>
        </w:rPr>
        <w:t xml:space="preserve">ཁོ་ ལཱ་ རྩ་འགེངས་ འབད་ བའི་ ལོ་རྒྱུས་ གོཝ་ ལས་ མོ་ གནམ་མེད་ས་མེད་ ངོ་ཚ་ དགོཔ་ འབྱུངམ་ མ་ཚད་ </w:t>
      </w:r>
      <w:r>
        <w:t xml:space="preserve"># </w:t>
      </w:r>
      <w:r>
        <w:rPr>
          <w:rFonts w:cs="Microsoft Himalaya"/>
          <w:cs/>
          <w:lang w:bidi="bo-CN"/>
        </w:rPr>
        <w:t xml:space="preserve">མི་ཚེ་ གཅིག་ ལུ་ བརྗེད་ མ་ ཚུགས་ པའི་ བློ་འགྱོད་ བསྐྱེད་ དགོཔ་ བྱུང་ ནུག་ གོ་ ཟེར་ སྲུང་ འདི་ བཏང་ ཚརཝ་ ད་ </w:t>
      </w:r>
      <w:r>
        <w:t xml:space="preserve"># </w:t>
      </w:r>
      <w:r>
        <w:rPr>
          <w:rFonts w:cs="Microsoft Himalaya"/>
          <w:cs/>
          <w:lang w:bidi="bo-CN"/>
        </w:rPr>
        <w:t xml:space="preserve">ཨའི་ སྲུང་ འདི་ ཧན་ པས་ ག་ ཟེར་ འདྲིཝ་ ད་ ཨའི་ གིས་ </w:t>
      </w:r>
      <w:r>
        <w:t xml:space="preserve"># </w:t>
      </w:r>
      <w:r>
        <w:rPr>
          <w:rFonts w:cs="Microsoft Himalaya"/>
          <w:cs/>
          <w:lang w:bidi="bo-CN"/>
        </w:rPr>
        <w:t>ཧན་ པས་ ཟེར་ སླབ་ སྦེ་ ད་རུང་ བློ་ གཞན་ མི་ ཅིག་ འགོ་བཙུགས་ ད་ ཡི །</w:t>
      </w:r>
    </w:p>
    <w:p w14:paraId="1C3475D8" w14:textId="77777777" w:rsidR="00A536DF" w:rsidRDefault="00A536DF" w:rsidP="00A536DF">
      <w:pPr>
        <w:spacing w:after="0"/>
      </w:pPr>
      <w:r>
        <w:rPr>
          <w:rFonts w:cs="Microsoft Himalaya"/>
          <w:cs/>
          <w:lang w:bidi="bo-CN"/>
        </w:rPr>
        <w:lastRenderedPageBreak/>
        <w:t xml:space="preserve"> དེ་ལས་ གནམ་དགུན་ གྱི་ དུས་ཚོད་ ཡང་ རན་ ཡི་ རན་ ཡི་ ར་ ཁོང་ ཕམ་ ཚུ་ དང་ </w:t>
      </w:r>
      <w:r>
        <w:t xml:space="preserve"># </w:t>
      </w:r>
      <w:r>
        <w:rPr>
          <w:rFonts w:cs="Microsoft Himalaya"/>
          <w:cs/>
          <w:lang w:bidi="bo-CN"/>
        </w:rPr>
        <w:t xml:space="preserve">ལས་འཕྲོ་ གཉེན་ གྱི་ ལོ་རྒྱུས་ ཚུ་ དེ་ ར་ མང་ པའི་ བསྒང་ ལས་ ནི་ </w:t>
      </w:r>
      <w:r>
        <w:t xml:space="preserve"># </w:t>
      </w:r>
      <w:r>
        <w:rPr>
          <w:rFonts w:cs="Microsoft Himalaya"/>
          <w:cs/>
          <w:lang w:bidi="bo-CN"/>
        </w:rPr>
        <w:t>ངེ་གི་ སེམས་ འདི་ ལུ་ མ་ དགའཝ་ དང་ སྐྱོ་བ་ ཚུ་ གིས་ གང་ ཡི །</w:t>
      </w:r>
    </w:p>
    <w:p w14:paraId="23999E56" w14:textId="77777777" w:rsidR="00A536DF" w:rsidRDefault="00A536DF" w:rsidP="00A536DF">
      <w:pPr>
        <w:spacing w:after="0"/>
      </w:pPr>
      <w:r>
        <w:rPr>
          <w:rFonts w:cs="Microsoft Himalaya"/>
          <w:cs/>
          <w:lang w:bidi="bo-CN"/>
        </w:rPr>
        <w:t xml:space="preserve"> ཁོང་ ག་ར་ གཉེན་ རྐྱབ་ ནི་ དགའ་ ནི་ འདི་གིས་ དགུན་ གྱི་ ལོ་ཆོག་ ཡང་ </w:t>
      </w:r>
      <w:r>
        <w:t xml:space="preserve"># </w:t>
      </w:r>
      <w:r>
        <w:rPr>
          <w:rFonts w:cs="Microsoft Himalaya"/>
          <w:cs/>
          <w:lang w:bidi="bo-CN"/>
        </w:rPr>
        <w:t>ཟླཝ་ བཅུ་གཅིག་པའི་ ནང་ བསྒྲིགས་ ད་ ནུག</w:t>
      </w:r>
    </w:p>
    <w:p w14:paraId="575C0BED" w14:textId="77777777" w:rsidR="00A536DF" w:rsidRDefault="00A536DF" w:rsidP="00A536DF">
      <w:pPr>
        <w:spacing w:after="0"/>
      </w:pPr>
      <w:r>
        <w:rPr>
          <w:rFonts w:cs="Microsoft Himalaya"/>
          <w:cs/>
          <w:lang w:bidi="bo-CN"/>
        </w:rPr>
        <w:t xml:space="preserve"> ལོ་ཆོག་ རན་ པར་ ཞག་ དག་པ་ཅིག་ གི་ ཧེ་མ་ ཚར་གཅིག་འབདཝ་ད་ </w:t>
      </w:r>
      <w:r>
        <w:t xml:space="preserve"># </w:t>
      </w:r>
      <w:r>
        <w:rPr>
          <w:rFonts w:cs="Microsoft Himalaya"/>
          <w:cs/>
          <w:lang w:bidi="bo-CN"/>
        </w:rPr>
        <w:t xml:space="preserve">ངེ་གི་ ཨ་ཞེམ་ འདི་ ཐིམ་ཕུག་ ལས་ འོངམ་ ད་ </w:t>
      </w:r>
      <w:r>
        <w:t xml:space="preserve"># </w:t>
      </w:r>
      <w:r>
        <w:rPr>
          <w:rFonts w:cs="Microsoft Himalaya"/>
          <w:cs/>
          <w:lang w:bidi="bo-CN"/>
        </w:rPr>
        <w:t>ཁྱིམ་ གྱི་ འཛུལ་སྒོའི་ སྦོ་ལོགས་ཁར་ ངེ་གི་ ཆ་རོགས་ ཨིན་ ཟེར་ བུཚ་ གཅིག་ འདུག</w:t>
      </w:r>
    </w:p>
    <w:p w14:paraId="01427644" w14:textId="77777777" w:rsidR="00A536DF" w:rsidRDefault="00A536DF" w:rsidP="00A536DF">
      <w:pPr>
        <w:spacing w:after="0"/>
      </w:pPr>
      <w:r>
        <w:rPr>
          <w:rFonts w:cs="Microsoft Himalaya"/>
          <w:cs/>
          <w:lang w:bidi="bo-CN"/>
        </w:rPr>
        <w:t xml:space="preserve"> འདི་ ངེ་གི་ སྐོར་ལས་ འདྲི་ དེས་ ཟེར་ སླབཔ་ ཨིན་ པས །</w:t>
      </w:r>
    </w:p>
    <w:p w14:paraId="6DBFC925" w14:textId="77777777" w:rsidR="00A536DF" w:rsidRDefault="00A536DF" w:rsidP="00A536DF">
      <w:pPr>
        <w:spacing w:after="0"/>
      </w:pPr>
      <w:r>
        <w:rPr>
          <w:rFonts w:cs="Microsoft Himalaya"/>
          <w:cs/>
          <w:lang w:bidi="bo-CN"/>
        </w:rPr>
        <w:t xml:space="preserve"> ང་ ཡང་ ཐད་རི་སྦ་རི་ ཐུགས་རྗེ་ ར་ ཨིནམ་ འོང་ མནོ་ སྟེ་ བརྒྱུགས་ བལྟ་ བར་ འགྱོ་ བའི་ བསྒང་ ལས་ ག་ཏེ་ ཡང་ མིན་འདུག</w:t>
      </w:r>
    </w:p>
    <w:p w14:paraId="7194845B" w14:textId="77777777" w:rsidR="00A536DF" w:rsidRDefault="00A536DF" w:rsidP="00A536DF">
      <w:pPr>
        <w:spacing w:after="0"/>
      </w:pPr>
      <w:r>
        <w:rPr>
          <w:rFonts w:cs="Microsoft Himalaya"/>
          <w:cs/>
          <w:lang w:bidi="bo-CN"/>
        </w:rPr>
        <w:t xml:space="preserve"> ང་ ཁོ་ དང་ ཕྱད་ པའི་ རེ་བ་ གིས་ སྤ་རོ་ ཚོང་འདུས་ ཁྲོམ་ ཁ་ ལུ་ </w:t>
      </w:r>
      <w:r>
        <w:t xml:space="preserve"># </w:t>
      </w:r>
      <w:r>
        <w:rPr>
          <w:rFonts w:cs="Microsoft Himalaya"/>
          <w:cs/>
          <w:lang w:bidi="bo-CN"/>
        </w:rPr>
        <w:t xml:space="preserve">དུས་ཡུན་ ཆུ་ཚོད་ </w:t>
      </w:r>
      <w:r>
        <w:t xml:space="preserve"># NUM # </w:t>
      </w:r>
      <w:r>
        <w:rPr>
          <w:rFonts w:cs="Microsoft Himalaya"/>
          <w:cs/>
          <w:lang w:bidi="bo-CN"/>
        </w:rPr>
        <w:t>དེ་ཅིག་ འཚོལ་ ཡི །</w:t>
      </w:r>
    </w:p>
    <w:p w14:paraId="69A67C6F" w14:textId="77777777" w:rsidR="00A536DF" w:rsidRDefault="00A536DF" w:rsidP="00A536DF">
      <w:pPr>
        <w:spacing w:after="0"/>
      </w:pPr>
      <w:r>
        <w:rPr>
          <w:rFonts w:cs="Microsoft Himalaya"/>
          <w:cs/>
          <w:lang w:bidi="bo-CN"/>
        </w:rPr>
        <w:t xml:space="preserve"> ཁོ་ དང་ འཕྱད་ ནི་ ཕར་ ར་ བཞག་ ཁོ་ གི་ རྐང་རྗེས་ ཡང་ མ་ མཐོང་ །</w:t>
      </w:r>
    </w:p>
    <w:p w14:paraId="3300A56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ངེ་གི་ སེམས་ འདི་ ནི་ </w:t>
      </w:r>
      <w:r>
        <w:t xml:space="preserve"># </w:t>
      </w:r>
      <w:r>
        <w:rPr>
          <w:rFonts w:cs="Microsoft Himalaya"/>
          <w:cs/>
          <w:lang w:bidi="bo-CN"/>
        </w:rPr>
        <w:t xml:space="preserve">མ་ དགའ་ བའི་ དུས་ཚོད་ ཚུ་ བཀག་ཐབས་ མེད་ པར་ འོངམ་ ད་ </w:t>
      </w:r>
      <w:r>
        <w:t xml:space="preserve"># </w:t>
      </w:r>
      <w:r>
        <w:rPr>
          <w:rFonts w:cs="Microsoft Himalaya"/>
          <w:cs/>
          <w:lang w:bidi="bo-CN"/>
        </w:rPr>
        <w:t>ང་ར་ གི་ ལཱ་སྐལ་ འདི་ ནི་ ཕྱི་རུ་ མལ་ཆའི་ ནང་ ནུབམོ་ གཅིག་ སྔུ །</w:t>
      </w:r>
    </w:p>
    <w:p w14:paraId="3AD5927E" w14:textId="77777777" w:rsidR="00A536DF" w:rsidRDefault="00A536DF" w:rsidP="00A536DF">
      <w:pPr>
        <w:spacing w:after="0"/>
      </w:pPr>
      <w:r>
        <w:rPr>
          <w:rFonts w:cs="Microsoft Himalaya"/>
          <w:cs/>
          <w:lang w:bidi="bo-CN"/>
        </w:rPr>
        <w:t xml:space="preserve"> ཉིནམ་ གཅིག་ ག་ར་ ཉལ་ ཡི་ ར་ སྡོད་ ཅི །</w:t>
      </w:r>
    </w:p>
    <w:p w14:paraId="2E61C936" w14:textId="77777777" w:rsidR="00A536DF" w:rsidRDefault="00A536DF" w:rsidP="00A536DF">
      <w:pPr>
        <w:spacing w:after="0"/>
      </w:pPr>
      <w:r>
        <w:rPr>
          <w:rFonts w:cs="Microsoft Himalaya"/>
          <w:cs/>
          <w:lang w:bidi="bo-CN"/>
        </w:rPr>
        <w:t xml:space="preserve"> ནུབམོ་ གཅིག་ འབདཝ་ ད་ </w:t>
      </w:r>
      <w:r>
        <w:t xml:space="preserve"># </w:t>
      </w:r>
      <w:r>
        <w:rPr>
          <w:rFonts w:cs="Microsoft Himalaya"/>
          <w:cs/>
          <w:lang w:bidi="bo-CN"/>
        </w:rPr>
        <w:t>དཔྱད་རི་མེད་སི་སི་ སྦེ་ ངེ་གི་ ཕམ་ ཚུ་ ཁྱིམ་ གྱི་ སྒོ་ ཁར་ འུ་བྱེལ་ ཅིག་ འཐབ་ ཅི །</w:t>
      </w:r>
    </w:p>
    <w:p w14:paraId="7870E37F" w14:textId="77777777" w:rsidR="00A536DF" w:rsidRDefault="00A536DF" w:rsidP="00A536DF">
      <w:pPr>
        <w:spacing w:after="0"/>
      </w:pPr>
      <w:r>
        <w:rPr>
          <w:rFonts w:cs="Microsoft Himalaya"/>
          <w:cs/>
          <w:lang w:bidi="bo-CN"/>
        </w:rPr>
        <w:t xml:space="preserve"> བློ་ ལེགས་ཤོམ་ སྦེ་ ཉན་ ལྟཝ་ ད་ </w:t>
      </w:r>
      <w:r>
        <w:t xml:space="preserve"># </w:t>
      </w:r>
      <w:r>
        <w:rPr>
          <w:rFonts w:cs="Microsoft Himalaya"/>
          <w:cs/>
          <w:lang w:bidi="bo-CN"/>
        </w:rPr>
        <w:t>ལས་འཕྲོ་ གི་ སྐོར་ལས་ ལེ་ཤ་ སླབ་ དེས །</w:t>
      </w:r>
    </w:p>
    <w:p w14:paraId="1DD478E6" w14:textId="77777777" w:rsidR="00A536DF" w:rsidRDefault="00A536DF" w:rsidP="00A536DF">
      <w:pPr>
        <w:spacing w:after="0"/>
      </w:pPr>
      <w:r>
        <w:rPr>
          <w:rFonts w:cs="Microsoft Himalaya"/>
          <w:cs/>
          <w:lang w:bidi="bo-CN"/>
        </w:rPr>
        <w:t xml:space="preserve"> དེ་ལས་ ང་ ཡང་ ཕྱི་ཁར་ ཐོན་ སྦེ་ ཨ་པ་ གིས་ ང་ ཕངམ་བཏབ་ ཞིནམ་ལས་ </w:t>
      </w:r>
      <w:r>
        <w:t xml:space="preserve"># </w:t>
      </w:r>
      <w:r>
        <w:rPr>
          <w:rFonts w:cs="Microsoft Himalaya"/>
          <w:cs/>
          <w:lang w:bidi="bo-CN"/>
        </w:rPr>
        <w:t>ཨ་ལོ་ སེམས་ མ་ ཤི་ སྨ་རེ །</w:t>
      </w:r>
    </w:p>
    <w:p w14:paraId="7B2EC979" w14:textId="77777777" w:rsidR="00A536DF" w:rsidRDefault="00A536DF" w:rsidP="00A536DF">
      <w:pPr>
        <w:spacing w:after="0"/>
      </w:pPr>
      <w:r>
        <w:rPr>
          <w:rFonts w:cs="Microsoft Himalaya"/>
          <w:cs/>
          <w:lang w:bidi="bo-CN"/>
        </w:rPr>
        <w:t xml:space="preserve"> ད་ ཁྱོད་ ཀྱི་ ལས་འཕྲོ་ འདི་ སྨྱོ་རྫས་ ཀྱི་ བྱེལཝ་ ལས་ བརྟེན་ </w:t>
      </w:r>
      <w:r>
        <w:t xml:space="preserve"># </w:t>
      </w:r>
      <w:r>
        <w:rPr>
          <w:rFonts w:cs="Microsoft Himalaya"/>
          <w:cs/>
          <w:lang w:bidi="bo-CN"/>
        </w:rPr>
        <w:t>ཆང་ཁང་ ནང་ ལས་ ཁྲིམས་སྲུང་འགག་པ་ གིས་ འཛིན་བཟུང་འབད་ ཆི་ ནུག་ ཟེར་ སླབ་ དེས །</w:t>
      </w:r>
    </w:p>
    <w:p w14:paraId="4CF41075" w14:textId="77777777" w:rsidR="00A536DF" w:rsidRDefault="00A536DF" w:rsidP="00A536DF">
      <w:pPr>
        <w:spacing w:after="0"/>
      </w:pPr>
      <w:r>
        <w:rPr>
          <w:rFonts w:cs="Microsoft Himalaya"/>
          <w:cs/>
          <w:lang w:bidi="bo-CN"/>
        </w:rPr>
        <w:t xml:space="preserve"> ང་ ཡང་ ནང་ ན་ ལས་ སེམས་དགའ་དྲགས་ ཏེ་ ཨ་པ་ ལུ་ ཁོ་ དང་ ང་ གཉེན་ མ་ རྐྱབ་ ལས་ </w:t>
      </w:r>
      <w:r>
        <w:t xml:space="preserve"># </w:t>
      </w:r>
      <w:r>
        <w:rPr>
          <w:rFonts w:cs="Microsoft Himalaya"/>
          <w:cs/>
          <w:lang w:bidi="bo-CN"/>
        </w:rPr>
        <w:t>ཁོ་ ཁྲིམས་སྲུང་འགག་པ་ གིས་ གཟུང་ མི་ འདི་ ལེགས་ཤོམ་ ཅིག་ ཨིན་ པས །</w:t>
      </w:r>
    </w:p>
    <w:p w14:paraId="4A2828C0" w14:textId="77777777" w:rsidR="00A536DF" w:rsidRDefault="00A536DF" w:rsidP="00A536DF">
      <w:pPr>
        <w:spacing w:after="0"/>
      </w:pPr>
      <w:r>
        <w:rPr>
          <w:rFonts w:cs="Microsoft Himalaya"/>
          <w:cs/>
          <w:lang w:bidi="bo-CN"/>
        </w:rPr>
        <w:t xml:space="preserve"> ང་ དང་ གཉེན་ རྐྱབ་ ཚར་ ཞིནམ་ལས་ </w:t>
      </w:r>
      <w:r>
        <w:t xml:space="preserve"># </w:t>
      </w:r>
      <w:r>
        <w:rPr>
          <w:rFonts w:cs="Microsoft Himalaya"/>
          <w:cs/>
          <w:lang w:bidi="bo-CN"/>
        </w:rPr>
        <w:t xml:space="preserve">ཁོ་ གིས་ འབད་གཞག་ འདི་བཟུམ་ ང་ ལུ་ སྟོན་ པ་ ཅིན་ </w:t>
      </w:r>
      <w:r>
        <w:t xml:space="preserve"># </w:t>
      </w:r>
      <w:r>
        <w:rPr>
          <w:rFonts w:cs="Microsoft Himalaya"/>
          <w:cs/>
          <w:lang w:bidi="bo-CN"/>
        </w:rPr>
        <w:t>ང་ ཁོ་ དང་ མི་ཚེ་ གཅིག་ ག་དེ་སྦེ་ སྡོད་ ནི་ སྨོ་ ཟེར་ དྲིས་ ཡི །</w:t>
      </w:r>
    </w:p>
    <w:p w14:paraId="01B03C33" w14:textId="77777777" w:rsidR="00A536DF" w:rsidRDefault="00A536DF" w:rsidP="00A536DF">
      <w:pPr>
        <w:spacing w:after="0"/>
      </w:pPr>
      <w:r>
        <w:rPr>
          <w:rFonts w:cs="Microsoft Himalaya"/>
          <w:cs/>
          <w:lang w:bidi="bo-CN"/>
        </w:rPr>
        <w:t xml:space="preserve"> ང་ གིས་ འདི་ སླབ་ ཚརཝ་ ཅིག་ ངེ་གི་ ཨའི་ གིས་ ད་རིས་ ལས་ མོ་ ཡང་ སྡུག་བསྔལ་ ལས་ </w:t>
      </w:r>
      <w:r>
        <w:t xml:space="preserve"># </w:t>
      </w:r>
      <w:r>
        <w:rPr>
          <w:rFonts w:cs="Microsoft Himalaya"/>
          <w:cs/>
          <w:lang w:bidi="bo-CN"/>
        </w:rPr>
        <w:t>གྲོལ་སོངཔ་ འོང་ ཟེར་ སླབ་ དེས །</w:t>
      </w:r>
    </w:p>
    <w:p w14:paraId="610219F6" w14:textId="77777777" w:rsidR="00A536DF" w:rsidRDefault="00A536DF" w:rsidP="00A536DF">
      <w:pPr>
        <w:spacing w:after="0"/>
      </w:pPr>
      <w:r>
        <w:rPr>
          <w:rFonts w:cs="Microsoft Himalaya"/>
          <w:cs/>
          <w:lang w:bidi="bo-CN"/>
        </w:rPr>
        <w:t xml:space="preserve"> མོ་ གི་ བློ་ ལུ་ ལྟཝ་ ད་ ངེ་གི་ འབད་གཞག་ དང་ ང་ གིས་ གཏང་ མིའི་ སྲུང་ འདི་ </w:t>
      </w:r>
      <w:r>
        <w:t xml:space="preserve"># </w:t>
      </w:r>
      <w:r>
        <w:rPr>
          <w:rFonts w:cs="Microsoft Himalaya"/>
          <w:cs/>
          <w:lang w:bidi="bo-CN"/>
        </w:rPr>
        <w:t>མོ་ གིས་ ལེགས་ཤོམ་ སྦེ་ ར་ ཧ་ གོ་གོཝ་ བཟུམ་ ཅིག་ འདུག</w:t>
      </w:r>
    </w:p>
    <w:p w14:paraId="28AADD5E" w14:textId="77777777" w:rsidR="00A536DF" w:rsidRDefault="00A536DF" w:rsidP="00A536DF">
      <w:pPr>
        <w:spacing w:after="0"/>
      </w:pPr>
      <w:r>
        <w:rPr>
          <w:rFonts w:cs="Microsoft Himalaya"/>
          <w:cs/>
          <w:lang w:bidi="bo-CN"/>
        </w:rPr>
        <w:t xml:space="preserve"> ག་དེ་སྦེ་ར་ཨིན་རུང་ དེ་ལས་འབདན་ </w:t>
      </w:r>
      <w:r>
        <w:t xml:space="preserve"># </w:t>
      </w:r>
      <w:r>
        <w:rPr>
          <w:rFonts w:cs="Microsoft Himalaya"/>
          <w:cs/>
          <w:lang w:bidi="bo-CN"/>
        </w:rPr>
        <w:t>ངེ་གི་ སྡུག་བསྔལ་ ཡང་ གྲོལ་ ཏེ་ སེམས་ དགའ་ བའི་ བདེ་བ་ མྱོང་ ནིའི་ གོ་སྐབས་ ཐོབ་ ཅི །</w:t>
      </w:r>
    </w:p>
    <w:p w14:paraId="3DFB3850" w14:textId="77777777" w:rsidR="00A536DF" w:rsidRDefault="00A536DF" w:rsidP="00A536DF">
      <w:pPr>
        <w:spacing w:after="0"/>
      </w:pPr>
      <w:r>
        <w:rPr>
          <w:rFonts w:cs="Microsoft Himalaya"/>
          <w:cs/>
          <w:lang w:bidi="bo-CN"/>
        </w:rPr>
        <w:t xml:space="preserve"> ཞག་ དག་པ་ཅིག་ གི་ རྒྱབ་ ལས་ ལས་འཕྲོ་ འདི་ ནི་ </w:t>
      </w:r>
      <w:r>
        <w:t xml:space="preserve"># </w:t>
      </w:r>
      <w:r>
        <w:rPr>
          <w:rFonts w:cs="Microsoft Himalaya"/>
          <w:cs/>
          <w:lang w:bidi="bo-CN"/>
        </w:rPr>
        <w:t>བཙོན་ཁྲིམས་ ལོ་ དགུ་ ཕོག་ ནུག་ ཟེར་ གོ་ ཡི །</w:t>
      </w:r>
    </w:p>
    <w:p w14:paraId="69AC34BE" w14:textId="77777777" w:rsidR="00A536DF" w:rsidRDefault="00A536DF" w:rsidP="00A536DF">
      <w:pPr>
        <w:spacing w:after="0"/>
      </w:pPr>
      <w:r>
        <w:rPr>
          <w:rFonts w:cs="Microsoft Himalaya"/>
          <w:cs/>
          <w:lang w:bidi="bo-CN"/>
        </w:rPr>
        <w:t xml:space="preserve"> ང་ར་ ཡང་ ཁོ་ དང་ གཉེན་ རྐྱབ་ མི་ དགོ་ པས་ ཟེར་ ཚར་གཅིག་ སེམས་ དགའ་ རུང་ </w:t>
      </w:r>
      <w:r>
        <w:t xml:space="preserve"># </w:t>
      </w:r>
      <w:r>
        <w:rPr>
          <w:rFonts w:cs="Microsoft Himalaya"/>
          <w:cs/>
          <w:lang w:bidi="bo-CN"/>
        </w:rPr>
        <w:t>མནོ་བསམ་ ན་འཐན་ སྦེ་ གཏངམ་ ད་ སྡི་ ཡང་ ཆེ་ ཡི །</w:t>
      </w:r>
    </w:p>
    <w:p w14:paraId="0E705B81" w14:textId="77777777" w:rsidR="00A536DF" w:rsidRDefault="00A536DF" w:rsidP="00A536DF">
      <w:pPr>
        <w:spacing w:after="0"/>
      </w:pPr>
      <w:r>
        <w:rPr>
          <w:rFonts w:cs="Microsoft Himalaya"/>
          <w:cs/>
          <w:lang w:bidi="bo-CN"/>
        </w:rPr>
        <w:t xml:space="preserve"> ག་དེ་སྦེ་ར་ཨིན་རུང་ ཁོ་ གིས་ ང་ ལུ་ ལེགས་ཤོམ་ འབད་འབདཝ་ ཨིན་ མནོ་ སྟེ་ ཚར་གཅིག་ ཁྲིམས་སྲུང་འགག་པའི་ ཡིག་ཚང་ ནང་ ཁོ་ འཕྱད་ པར་ སོང་ ཡི །</w:t>
      </w:r>
    </w:p>
    <w:p w14:paraId="07732EB8" w14:textId="77777777" w:rsidR="00A536DF" w:rsidRDefault="00A536DF" w:rsidP="00A536DF">
      <w:pPr>
        <w:spacing w:after="0"/>
      </w:pPr>
      <w:r>
        <w:rPr>
          <w:rFonts w:cs="Microsoft Himalaya"/>
          <w:cs/>
          <w:lang w:bidi="bo-CN"/>
        </w:rPr>
        <w:t xml:space="preserve"> འདིའི་ སྐབས་ ང་ གིས་ ཁོ་ ལུ་ ག་ཅི་ ཡང་ སླབ་ མ་ ཤེས །</w:t>
      </w:r>
    </w:p>
    <w:p w14:paraId="68D40DED" w14:textId="77777777" w:rsidR="00A536DF" w:rsidRDefault="00A536DF" w:rsidP="00A536DF">
      <w:pPr>
        <w:spacing w:after="0"/>
      </w:pPr>
      <w:r>
        <w:rPr>
          <w:rFonts w:cs="Microsoft Himalaya"/>
          <w:cs/>
          <w:lang w:bidi="bo-CN"/>
        </w:rPr>
        <w:t xml:space="preserve"> ཁོ་ ཡང་ ངོ་ཚ་ སྟེ་ དཔྱལཝ་ ཡང་ ས་ ཁར་ སྤུབས་ སྡོད་ ནུག</w:t>
      </w:r>
    </w:p>
    <w:p w14:paraId="2A272912" w14:textId="77777777" w:rsidR="00A536DF" w:rsidRDefault="00A536DF" w:rsidP="00A536DF">
      <w:pPr>
        <w:spacing w:after="0"/>
      </w:pPr>
      <w:r>
        <w:rPr>
          <w:rFonts w:cs="Microsoft Himalaya"/>
          <w:cs/>
          <w:lang w:bidi="bo-CN"/>
        </w:rPr>
        <w:t xml:space="preserve"> ང་ གིས་ ཡང་ མངར་ཟས་ ཅིག་ བྱིན་ སྦེ་ ལོག་ འོངས་ ཡི །</w:t>
      </w:r>
    </w:p>
    <w:p w14:paraId="3B5F6790" w14:textId="77777777" w:rsidR="00A536DF" w:rsidRDefault="00A536DF" w:rsidP="00A536DF">
      <w:pPr>
        <w:spacing w:after="0"/>
      </w:pPr>
      <w:r>
        <w:rPr>
          <w:rFonts w:cs="Microsoft Himalaya"/>
          <w:cs/>
          <w:lang w:bidi="bo-CN"/>
        </w:rPr>
        <w:t xml:space="preserve"> དེ་ལས་ ཐུགས་རྗེ་དབང་ཕྱུག་ ཟེར་ མིའི་ བུཚ་ འདི་ </w:t>
      </w:r>
      <w:r>
        <w:t xml:space="preserve"># </w:t>
      </w:r>
      <w:r>
        <w:rPr>
          <w:rFonts w:cs="Microsoft Himalaya"/>
          <w:cs/>
          <w:lang w:bidi="bo-CN"/>
        </w:rPr>
        <w:t>ག་དེམ་ཅིག་ འཐོན་འོང་ ཟེར་ མནོ་ རུང་ ཡང་ འོང་ ནི་ མིན་འདུག</w:t>
      </w:r>
    </w:p>
    <w:p w14:paraId="5614D8DA" w14:textId="77777777" w:rsidR="00A536DF" w:rsidRDefault="00A536DF" w:rsidP="00A536DF">
      <w:pPr>
        <w:spacing w:after="0"/>
      </w:pPr>
      <w:r>
        <w:rPr>
          <w:rFonts w:cs="Microsoft Himalaya"/>
          <w:cs/>
          <w:lang w:bidi="bo-CN"/>
        </w:rPr>
        <w:t xml:space="preserve"> ངེ་གི་ དོགས་པ་ ལས་ འབད་བ་ཅིན་ ང་ སློབ་སྦྱོང་ སྤེལ་ཁང་ ནང་ མེད་ པའི་ ཤུལ་ལུ་ </w:t>
      </w:r>
      <w:r>
        <w:t xml:space="preserve"># </w:t>
      </w:r>
      <w:r>
        <w:rPr>
          <w:rFonts w:cs="Microsoft Himalaya"/>
          <w:cs/>
          <w:lang w:bidi="bo-CN"/>
        </w:rPr>
        <w:t>ཁོ་ དང་ པད་མ་ཆོས་སྒྲོན་ གཉེན་ རྐྱབ་ སྟེ་ ཡོདཔ་ འདྲས་ ཟེར་ མནོ་ ཡི །</w:t>
      </w:r>
    </w:p>
    <w:p w14:paraId="78CFFF5B" w14:textId="77777777" w:rsidR="00A536DF" w:rsidRDefault="00A536DF" w:rsidP="00A536DF">
      <w:pPr>
        <w:spacing w:after="0"/>
      </w:pPr>
      <w:r>
        <w:rPr>
          <w:rFonts w:cs="Microsoft Himalaya"/>
          <w:cs/>
          <w:lang w:bidi="bo-CN"/>
        </w:rPr>
        <w:t xml:space="preserve"> གཙོ་བོ་ར་ ང་བཅས་ མི་ འདི་ ལུ་ ཐ་དང་དམ་ཚིག་ ལས་རྒྱུ་འབྲས་ ཟེར་ མི་ འདི་ </w:t>
      </w:r>
      <w:r>
        <w:t xml:space="preserve"># </w:t>
      </w:r>
      <w:r>
        <w:rPr>
          <w:rFonts w:cs="Microsoft Himalaya"/>
          <w:cs/>
          <w:lang w:bidi="bo-CN"/>
        </w:rPr>
        <w:t>བརྩི་ ཤེས་ དགོཔ་ ཁག་ཆེ་ བས །</w:t>
      </w:r>
    </w:p>
    <w:p w14:paraId="5E842FEE" w14:textId="77777777" w:rsidR="00A536DF" w:rsidRDefault="00A536DF" w:rsidP="00A536DF">
      <w:pPr>
        <w:spacing w:after="0"/>
      </w:pPr>
      <w:r>
        <w:rPr>
          <w:rFonts w:cs="Microsoft Himalaya"/>
          <w:cs/>
          <w:lang w:bidi="bo-CN"/>
        </w:rPr>
        <w:t xml:space="preserve"> ང་ དང་ ཐུགས་རྗེ་དབང་ཕྱུག་ གི་ བར་ ན་ ཡང་ </w:t>
      </w:r>
      <w:r>
        <w:t xml:space="preserve"># </w:t>
      </w:r>
      <w:r>
        <w:rPr>
          <w:rFonts w:cs="Microsoft Himalaya"/>
          <w:cs/>
          <w:lang w:bidi="bo-CN"/>
        </w:rPr>
        <w:t xml:space="preserve">གཅིག་གིས་གཅིག་ལུ་ དགའ་བ་ དང་ བརྩེ་བའི་ དམ་ཚིག་ སྦོམ་ སྦེ་ ར་ ཡོདཔ་ ལས་ </w:t>
      </w:r>
      <w:r>
        <w:t xml:space="preserve"># </w:t>
      </w:r>
      <w:r>
        <w:rPr>
          <w:rFonts w:cs="Microsoft Himalaya"/>
          <w:cs/>
          <w:lang w:bidi="bo-CN"/>
        </w:rPr>
        <w:t xml:space="preserve">ཚར་གཅིག་ མི་ ངན་ ཚུ་ གིས་ དཀྲུགས་ ཏེ་ གཅིག་གིས་གཅིག་ལུ་ མ་ དགའཝ་ ཆགས་ ཏེ་ འཕྱད་ མ་ ཚུགས་ རུང་ ཐ་དང་དམ་ཚིག་ འདི་ གིས་ </w:t>
      </w:r>
      <w:r>
        <w:t xml:space="preserve"># </w:t>
      </w:r>
      <w:r>
        <w:rPr>
          <w:rFonts w:cs="Microsoft Himalaya"/>
          <w:cs/>
          <w:lang w:bidi="bo-CN"/>
        </w:rPr>
        <w:t>དུས་ཚོད་ རན་ པའི་ བསྒང་ ལས་ རང་བཞིན་གྱིས་ འདི་བཟུམ་སྦེ་ འབྱུང་ ནི་ འདུག</w:t>
      </w:r>
    </w:p>
    <w:p w14:paraId="102FB0A1" w14:textId="77777777" w:rsidR="00A536DF" w:rsidRDefault="00A536DF" w:rsidP="00A536DF">
      <w:pPr>
        <w:spacing w:after="0"/>
      </w:pPr>
      <w:r>
        <w:rPr>
          <w:rFonts w:cs="Microsoft Himalaya"/>
          <w:cs/>
          <w:lang w:bidi="bo-CN"/>
        </w:rPr>
        <w:t xml:space="preserve"> ང་ དང་ ཁོ་ གི་ བར་ ན་ གནས་ཚུལ་ འདི་བཟུམ་ གོ་ འོང་ ཟེར་ མནོཝ་ ཡང་ མ་ བཏང་ །</w:t>
      </w:r>
    </w:p>
    <w:p w14:paraId="1097CAF0" w14:textId="77777777" w:rsidR="00A536DF" w:rsidRDefault="00A536DF" w:rsidP="00A536DF">
      <w:pPr>
        <w:spacing w:after="0"/>
      </w:pPr>
      <w:r>
        <w:rPr>
          <w:rFonts w:cs="Microsoft Himalaya"/>
          <w:cs/>
          <w:lang w:bidi="bo-CN"/>
        </w:rPr>
        <w:t xml:space="preserve"> ཁོ་ གི་ ལོ་རྒྱུས་ འདི་ ལུ་ ལྟཝ་ ད་ </w:t>
      </w:r>
      <w:r>
        <w:t xml:space="preserve"># </w:t>
      </w:r>
      <w:r>
        <w:rPr>
          <w:rFonts w:cs="Microsoft Himalaya"/>
          <w:cs/>
          <w:lang w:bidi="bo-CN"/>
        </w:rPr>
        <w:t>ཁོ་ གིས་ ང་ ལུ་ དགའ་ བའི་ འདུ་ཤེས་ སྦོམ་ སྦེ་ ར་ འདུག</w:t>
      </w:r>
    </w:p>
    <w:p w14:paraId="2A510060" w14:textId="77777777" w:rsidR="00A536DF" w:rsidRDefault="00A536DF" w:rsidP="00A536DF">
      <w:pPr>
        <w:spacing w:after="0"/>
      </w:pPr>
      <w:r>
        <w:rPr>
          <w:rFonts w:cs="Microsoft Himalaya"/>
          <w:cs/>
          <w:lang w:bidi="bo-CN"/>
        </w:rPr>
        <w:t xml:space="preserve"> ང་ ཡང་ འདི་བཟུམ་སྦེ་ ར་ ཡོད །</w:t>
      </w:r>
    </w:p>
    <w:p w14:paraId="00883CA5" w14:textId="77777777" w:rsidR="00A536DF" w:rsidRDefault="00A536DF" w:rsidP="00A536DF">
      <w:pPr>
        <w:spacing w:after="0"/>
      </w:pPr>
      <w:r>
        <w:rPr>
          <w:rFonts w:cs="Microsoft Himalaya"/>
          <w:cs/>
          <w:lang w:bidi="bo-CN"/>
        </w:rPr>
        <w:t xml:space="preserve"> ང་ འཕྲལ་མགྱོགས་ སྦེ་ ར་ </w:t>
      </w:r>
      <w:r>
        <w:t xml:space="preserve"># </w:t>
      </w:r>
      <w:r>
        <w:rPr>
          <w:rFonts w:cs="Microsoft Himalaya"/>
          <w:cs/>
          <w:lang w:bidi="bo-CN"/>
        </w:rPr>
        <w:t>ཁོ་ འབད་སར་ ཚར་གཅིག་ འགྱོ་ ཚུགས་ པའི་ རེ་བ་ ཡོད །</w:t>
      </w:r>
    </w:p>
    <w:p w14:paraId="058B2A49" w14:textId="77777777" w:rsidR="00A536DF" w:rsidRDefault="00A536DF" w:rsidP="00A536DF">
      <w:pPr>
        <w:spacing w:after="0"/>
      </w:pPr>
      <w:r>
        <w:rPr>
          <w:rFonts w:cs="Microsoft Himalaya"/>
          <w:cs/>
          <w:lang w:bidi="bo-CN"/>
        </w:rPr>
        <w:t xml:space="preserve"> ཡང་ན་ ངེ་གི་ གནས་ཚུལ་ འདི་ ཁོ་ གིས་ གོ་ བ་ ཅིན་ </w:t>
      </w:r>
      <w:r>
        <w:t xml:space="preserve"># </w:t>
      </w:r>
      <w:r>
        <w:rPr>
          <w:rFonts w:cs="Microsoft Himalaya"/>
          <w:cs/>
          <w:lang w:bidi="bo-CN"/>
        </w:rPr>
        <w:t>ཁོ་ ཡང་ ང་ འབད་སར་ འཐོན་འོང་ མནོ་ བའི་ རེ་བ་ ཡོད །</w:t>
      </w:r>
    </w:p>
    <w:p w14:paraId="46E1E9AB" w14:textId="77777777" w:rsidR="00A536DF" w:rsidRDefault="00A536DF" w:rsidP="00A536DF">
      <w:pPr>
        <w:spacing w:after="0"/>
      </w:pPr>
      <w:r>
        <w:rPr>
          <w:rFonts w:cs="Microsoft Himalaya"/>
          <w:cs/>
          <w:lang w:bidi="bo-CN"/>
        </w:rPr>
        <w:t xml:space="preserve"> ད་ ག་དེ་སྦེ་ར་ཨིན་རུང་ སེམས་ ཡང་ དགའ་ ཡི །</w:t>
      </w:r>
    </w:p>
    <w:p w14:paraId="63CE1E77" w14:textId="77777777" w:rsidR="00A536DF" w:rsidRDefault="00A536DF" w:rsidP="00A536DF">
      <w:pPr>
        <w:spacing w:after="0"/>
      </w:pPr>
      <w:r>
        <w:rPr>
          <w:rFonts w:cs="Microsoft Himalaya"/>
          <w:cs/>
          <w:lang w:bidi="bo-CN"/>
        </w:rPr>
        <w:t xml:space="preserve"> ཁྱོད་ ཀྱི་ སྲུང་དེབ་ འདི་ ཡང་ ལེགས་ཤོམ་ སྦེ་ བྲི་ ཚུགས་ པའི་ རེ་བ་ ཡོད །</w:t>
      </w:r>
    </w:p>
    <w:p w14:paraId="7573B7E9" w14:textId="77777777" w:rsidR="00A536DF" w:rsidRDefault="00A536DF" w:rsidP="00A536DF">
      <w:pPr>
        <w:spacing w:after="0"/>
      </w:pPr>
      <w:r>
        <w:rPr>
          <w:rFonts w:cs="Microsoft Himalaya"/>
          <w:cs/>
          <w:lang w:bidi="bo-CN"/>
        </w:rPr>
        <w:t xml:space="preserve"> ག་དེམ་ཅིག་སྦེ་ ང་ དང་ ཁོ་ གཉེན་ རྐྱབ་ ཚུགས་ པའི་ གོ་སྐབས་ བྱུང་ པ་ ཅིན་ </w:t>
      </w:r>
      <w:r>
        <w:t xml:space="preserve"># </w:t>
      </w:r>
      <w:r>
        <w:rPr>
          <w:rFonts w:cs="Microsoft Himalaya"/>
          <w:cs/>
          <w:lang w:bidi="bo-CN"/>
        </w:rPr>
        <w:t xml:space="preserve">ཁྱོད་ ཀྱི་ བཀའ་དྲིན་ ཨིནམ་ལས་ </w:t>
      </w:r>
      <w:r>
        <w:t xml:space="preserve"># </w:t>
      </w:r>
      <w:r>
        <w:rPr>
          <w:rFonts w:cs="Microsoft Himalaya"/>
          <w:cs/>
          <w:lang w:bidi="bo-CN"/>
        </w:rPr>
        <w:t>ང་བཅས་ གཉིས་ ཆ་ ར་ གིས་ བཀའ་དྲིན་ བསམས་ ཏེ་ ར་ སྡོད་ འོང་ །</w:t>
      </w:r>
    </w:p>
    <w:p w14:paraId="73634912" w14:textId="77777777" w:rsidR="00A536DF" w:rsidRDefault="00A536DF" w:rsidP="00A536DF">
      <w:pPr>
        <w:spacing w:after="0"/>
      </w:pPr>
      <w:r>
        <w:rPr>
          <w:rFonts w:cs="Microsoft Himalaya"/>
          <w:cs/>
          <w:lang w:bidi="bo-CN"/>
        </w:rPr>
        <w:t xml:space="preserve"> ད་རིས་ ངེ་གི་ ཧོངས་ ལས་ སླབ་ ནི་ ཟེར་ རུང་ </w:t>
      </w:r>
      <w:r>
        <w:t xml:space="preserve"># </w:t>
      </w:r>
      <w:r>
        <w:rPr>
          <w:rFonts w:cs="Microsoft Himalaya"/>
          <w:cs/>
          <w:lang w:bidi="bo-CN"/>
        </w:rPr>
        <w:t>དེམ་ཅིག་ ར་ ཨིན །</w:t>
      </w:r>
    </w:p>
    <w:p w14:paraId="42F7393D" w14:textId="77777777" w:rsidR="00A536DF" w:rsidRDefault="00A536DF" w:rsidP="00A536DF">
      <w:pPr>
        <w:spacing w:after="0"/>
      </w:pPr>
      <w:r>
        <w:rPr>
          <w:rFonts w:cs="Microsoft Himalaya"/>
          <w:cs/>
          <w:lang w:bidi="bo-CN"/>
        </w:rPr>
        <w:t xml:space="preserve"> མཇུག་ར་ ཧེ་མ་ ང་རའི་ ཨང་རྒས་ ཀྱིས་ འཕྲལ་འཕྲལ་ར་ </w:t>
      </w:r>
      <w:r>
        <w:t xml:space="preserve"># </w:t>
      </w:r>
      <w:r>
        <w:rPr>
          <w:rFonts w:cs="Microsoft Himalaya"/>
          <w:cs/>
          <w:lang w:bidi="bo-CN"/>
        </w:rPr>
        <w:t xml:space="preserve">མོ་ གཞོནམ་ སྦེ་ སྡོདཔ་ ད་ </w:t>
      </w:r>
      <w:r>
        <w:t xml:space="preserve"># </w:t>
      </w:r>
      <w:r>
        <w:rPr>
          <w:rFonts w:cs="Microsoft Himalaya"/>
          <w:cs/>
          <w:lang w:bidi="bo-CN"/>
        </w:rPr>
        <w:t>སེམས་ ཕམ་ པའི་ བློ་ཟེ་ གཅིག་ བསྒྱུར་ ནི་ ཡོད །</w:t>
      </w:r>
    </w:p>
    <w:p w14:paraId="215BC330" w14:textId="77777777" w:rsidR="00A536DF" w:rsidRDefault="00A536DF" w:rsidP="00A536DF">
      <w:pPr>
        <w:spacing w:after="0"/>
      </w:pPr>
      <w:r>
        <w:rPr>
          <w:rFonts w:cs="Microsoft Himalaya"/>
          <w:cs/>
          <w:lang w:bidi="bo-CN"/>
        </w:rPr>
        <w:t xml:space="preserve"> འདི་ཡང་ ད་རིས་ ངེ་གི་ གནས་སྟངས་ དང་ མཐུན་ པས །</w:t>
      </w:r>
    </w:p>
    <w:p w14:paraId="585BBCBC" w14:textId="77777777" w:rsidR="00A536DF" w:rsidRDefault="00A536DF" w:rsidP="00A536DF">
      <w:pPr>
        <w:spacing w:after="0"/>
      </w:pPr>
      <w:r>
        <w:rPr>
          <w:rFonts w:cs="Microsoft Himalaya"/>
          <w:cs/>
          <w:lang w:bidi="bo-CN"/>
        </w:rPr>
        <w:t xml:space="preserve"> དེ་འབདཝ་ལས་ ང་ གིས་ ཁྱོད་ ལུ་ སླབ་ གེ །</w:t>
      </w:r>
    </w:p>
    <w:p w14:paraId="52647042" w14:textId="77777777" w:rsidR="00A536DF" w:rsidRDefault="00A536DF" w:rsidP="00A536DF">
      <w:pPr>
        <w:spacing w:after="0"/>
      </w:pPr>
      <w:r>
        <w:rPr>
          <w:rFonts w:cs="Microsoft Himalaya"/>
          <w:cs/>
          <w:lang w:bidi="bo-CN"/>
        </w:rPr>
        <w:lastRenderedPageBreak/>
        <w:t xml:space="preserve"> བརྩེ་ དགའ་ཤོས་ དགའ་ཤོས་ རྒྱང་ གི་ བརྩེ ། </w:t>
      </w:r>
      <w:r>
        <w:t xml:space="preserve"># </w:t>
      </w:r>
      <w:r>
        <w:rPr>
          <w:rFonts w:cs="Microsoft Himalaya"/>
          <w:cs/>
          <w:lang w:bidi="bo-CN"/>
        </w:rPr>
        <w:t xml:space="preserve">། སེམས་ དགའ་ རུང་ རྒྱང་ གི་ བརྩེ་ མ་ འཚོལ ། </w:t>
      </w:r>
      <w:r>
        <w:t xml:space="preserve"># </w:t>
      </w:r>
      <w:r>
        <w:rPr>
          <w:rFonts w:cs="Microsoft Himalaya"/>
          <w:cs/>
          <w:lang w:bidi="bo-CN"/>
        </w:rPr>
        <w:t xml:space="preserve">། འཕྲལ་ དགའ་ ཡི་ མནོཝ་ ར་ མ་ བཏངམ་ ལས ། </w:t>
      </w:r>
      <w:r>
        <w:t xml:space="preserve"># </w:t>
      </w:r>
      <w:r>
        <w:rPr>
          <w:rFonts w:cs="Microsoft Himalaya"/>
          <w:cs/>
          <w:lang w:bidi="bo-CN"/>
        </w:rPr>
        <w:t xml:space="preserve">། མཇུག་ བྱལ་ བའི་ སྡུག་བསྔལ་ མྱོང་ དགོ་ པས ། </w:t>
      </w:r>
      <w:r>
        <w:t xml:space="preserve"># </w:t>
      </w:r>
      <w:r>
        <w:rPr>
          <w:rFonts w:cs="Microsoft Himalaya"/>
          <w:cs/>
          <w:lang w:bidi="bo-CN"/>
        </w:rPr>
        <w:t>།</w:t>
      </w:r>
    </w:p>
    <w:p w14:paraId="72336665" w14:textId="77777777" w:rsidR="00A536DF" w:rsidRDefault="00A536DF" w:rsidP="00A536DF">
      <w:pPr>
        <w:spacing w:after="0"/>
      </w:pPr>
      <w:r>
        <w:rPr>
          <w:rFonts w:cs="Microsoft Himalaya"/>
          <w:cs/>
          <w:lang w:bidi="bo-CN"/>
        </w:rPr>
        <w:t xml:space="preserve"> བློ་ཟེ་ གི་ ཚིགས་བཅད་ འདི་ དང་ གཅིག་ཁར་ སྒྲ་འཛིན་ལྷ་མོ་ གི་ ཧིང་ ལས་ བྱུང་ པའི་ གསང་གཏམ་ གྱི་ སྲུང་དེབ་ འདི་ འ་ནེམ་ཅིག་ ཨིན་ པས གོ ། </w:t>
      </w:r>
      <w:r>
        <w:t xml:space="preserve"># </w:t>
      </w:r>
      <w:r>
        <w:rPr>
          <w:rFonts w:cs="Microsoft Himalaya"/>
          <w:cs/>
          <w:lang w:bidi="bo-CN"/>
        </w:rPr>
        <w:t xml:space="preserve">། </w:t>
      </w:r>
      <w:r>
        <w:t xml:space="preserve"># </w:t>
      </w:r>
      <w:r>
        <w:rPr>
          <w:rFonts w:cs="Microsoft Himalaya"/>
          <w:cs/>
          <w:lang w:bidi="bo-CN"/>
        </w:rPr>
        <w:t>།</w:t>
      </w:r>
    </w:p>
    <w:p w14:paraId="38EC2967" w14:textId="77777777" w:rsidR="00A536DF" w:rsidRDefault="00A536DF" w:rsidP="00A536DF">
      <w:pPr>
        <w:spacing w:after="0"/>
      </w:pPr>
      <w:r>
        <w:rPr>
          <w:rFonts w:cs="Microsoft Himalaya"/>
          <w:cs/>
          <w:lang w:bidi="bo-CN"/>
        </w:rPr>
        <w:t xml:space="preserve"> མཐོང་སྣང་ བདུན་པ །</w:t>
      </w:r>
    </w:p>
    <w:p w14:paraId="56FD1FDF" w14:textId="77777777" w:rsidR="00A536DF" w:rsidRDefault="00A536DF" w:rsidP="00A536DF">
      <w:pPr>
        <w:spacing w:after="0"/>
      </w:pPr>
      <w:r>
        <w:rPr>
          <w:rFonts w:cs="Microsoft Himalaya"/>
          <w:cs/>
          <w:lang w:bidi="bo-CN"/>
        </w:rPr>
        <w:t xml:space="preserve"> རྩོམ་འབྲི་པ་ ང་ ཐུགས་རྗེ་དབང་ཕྱུག་ དང་ ཕྱད་ པའི་ སྐབས་ </w:t>
      </w:r>
      <w:r>
        <w:t xml:space="preserve"># </w:t>
      </w:r>
      <w:r>
        <w:rPr>
          <w:rFonts w:cs="Microsoft Himalaya"/>
          <w:cs/>
          <w:lang w:bidi="bo-CN"/>
        </w:rPr>
        <w:t xml:space="preserve">ཁོ་ གིས་ ཨ་རྟག་ར་ སྒྲ་འཛིན་ལྷ་མོ་ ངེ་གི་ མཁའ་འགྲོམ་ ཟེར་ ར་ ཁོ་ གིས་ ང་ ལུ་ སྲུང་ འདི་ སླབ་ ཚར་ཚར་ གྱི་ ནང་འཁོད་ ནང་ སྒྲ་འཛིན་ལྷ་མོ་ ཟེར་ མིའི་ མིང་ ཚར་ </w:t>
      </w:r>
      <w:r>
        <w:t xml:space="preserve">NUM # </w:t>
      </w:r>
      <w:r>
        <w:rPr>
          <w:rFonts w:cs="Microsoft Himalaya"/>
          <w:cs/>
          <w:lang w:bidi="bo-CN"/>
        </w:rPr>
        <w:t xml:space="preserve">ལྷགཔ་ཅིག་ </w:t>
      </w:r>
      <w:r>
        <w:t xml:space="preserve"># </w:t>
      </w:r>
      <w:r>
        <w:rPr>
          <w:rFonts w:cs="Microsoft Himalaya"/>
          <w:cs/>
          <w:lang w:bidi="bo-CN"/>
        </w:rPr>
        <w:t>བཏོན་བཏོནམ་ འོང་ །</w:t>
      </w:r>
    </w:p>
    <w:p w14:paraId="47BC847B" w14:textId="77777777" w:rsidR="00A536DF" w:rsidRDefault="00A536DF" w:rsidP="00A536DF">
      <w:pPr>
        <w:spacing w:after="0"/>
      </w:pPr>
      <w:r>
        <w:rPr>
          <w:rFonts w:cs="Microsoft Himalaya"/>
          <w:cs/>
          <w:lang w:bidi="bo-CN"/>
        </w:rPr>
        <w:t xml:space="preserve"> འདི་ཡང་ ག་ཅི་སྦེ་ ཨིན་ན་ ཟེར་བ་ཅིན་ </w:t>
      </w:r>
      <w:r>
        <w:t xml:space="preserve"># </w:t>
      </w:r>
      <w:r>
        <w:rPr>
          <w:rFonts w:cs="Microsoft Himalaya"/>
          <w:cs/>
          <w:lang w:bidi="bo-CN"/>
        </w:rPr>
        <w:t xml:space="preserve">ཁོ་ གི་ སེམས་ འདི་ རང་དབང་མེད་པར་ མོ་ གིས་ དབང་ ཆེཝ་ ལས་ </w:t>
      </w:r>
      <w:r>
        <w:t xml:space="preserve"># </w:t>
      </w:r>
      <w:r>
        <w:rPr>
          <w:rFonts w:cs="Microsoft Himalaya"/>
          <w:cs/>
          <w:lang w:bidi="bo-CN"/>
        </w:rPr>
        <w:t>མོ་ གི་ མིང་ བཏོན་ ནི་ ལུ་ ཁོ་ དགའ་ ནི་ འདི་གིས་ ཨིན་ པས །</w:t>
      </w:r>
    </w:p>
    <w:p w14:paraId="26332DB0" w14:textId="77777777" w:rsidR="00A536DF" w:rsidRDefault="00A536DF" w:rsidP="00A536DF">
      <w:pPr>
        <w:spacing w:after="0"/>
      </w:pPr>
      <w:r>
        <w:rPr>
          <w:rFonts w:cs="Microsoft Himalaya"/>
          <w:cs/>
          <w:lang w:bidi="bo-CN"/>
        </w:rPr>
        <w:t xml:space="preserve"> ཐུགས་རྗེ་དབང་ཕྱུག་ གིས་ མོ་ ལུ་ དགའ་ མི་ འདི་ ཡང་ ཁ་ཙམ་ཚིག་ཙམ་ མེན་ པར་ ཧིང་དྭངས་མའི་དཀྱིལ་ལས་ར་ དགའ་ སྟེ་ འདུག</w:t>
      </w:r>
    </w:p>
    <w:p w14:paraId="146C8BF6" w14:textId="77777777" w:rsidR="00A536DF" w:rsidRDefault="00A536DF" w:rsidP="00A536DF">
      <w:pPr>
        <w:spacing w:after="0"/>
      </w:pPr>
      <w:r>
        <w:rPr>
          <w:rFonts w:cs="Microsoft Himalaya"/>
          <w:cs/>
          <w:lang w:bidi="bo-CN"/>
        </w:rPr>
        <w:t xml:space="preserve"> ཨིན་རུང་ དགའ་ བའི་ སེམས་ འདི་ ལུ་ རྐྱེན་ དང་ བར་ཆད་ མངམ་ ལས་ བརྟེན་ </w:t>
      </w:r>
      <w:r>
        <w:t xml:space="preserve"># </w:t>
      </w:r>
      <w:r>
        <w:rPr>
          <w:rFonts w:cs="Microsoft Himalaya"/>
          <w:cs/>
          <w:lang w:bidi="bo-CN"/>
        </w:rPr>
        <w:t>ག་དེམ་ཅིག་ དགའ་ རུང་ འཁྱམ་ ས་ རང་རང་སོ་སོར་ ཨིན་ པས །</w:t>
      </w:r>
    </w:p>
    <w:p w14:paraId="234219BC" w14:textId="77777777" w:rsidR="00A536DF" w:rsidRDefault="00A536DF" w:rsidP="00A536DF">
      <w:pPr>
        <w:spacing w:after="0"/>
      </w:pPr>
      <w:r>
        <w:rPr>
          <w:rFonts w:cs="Microsoft Himalaya"/>
          <w:cs/>
          <w:lang w:bidi="bo-CN"/>
        </w:rPr>
        <w:t xml:space="preserve"> འདི་བཟུམ་སྦེ་ འབད་གཞག་ དང་ </w:t>
      </w:r>
      <w:r>
        <w:t xml:space="preserve"># </w:t>
      </w:r>
      <w:r>
        <w:rPr>
          <w:rFonts w:cs="Microsoft Himalaya"/>
          <w:cs/>
          <w:lang w:bidi="bo-CN"/>
        </w:rPr>
        <w:t xml:space="preserve">ལོ་རྒྱུས་ སླབ་ སར་ ལྟཝ་ ད་ </w:t>
      </w:r>
      <w:r>
        <w:t xml:space="preserve"># </w:t>
      </w:r>
      <w:r>
        <w:rPr>
          <w:rFonts w:cs="Microsoft Himalaya"/>
          <w:cs/>
          <w:lang w:bidi="bo-CN"/>
        </w:rPr>
        <w:t>སྒྲ་འཛིན་ གྱིས་ ཡང་ ཁོ་ ལུ་ མ་ དགའཝ་ མ་པ་ལས་ མེདཔ་ མས །</w:t>
      </w:r>
    </w:p>
    <w:p w14:paraId="39E21212" w14:textId="77777777" w:rsidR="00A536DF" w:rsidRDefault="00A536DF" w:rsidP="00A536DF">
      <w:pPr>
        <w:spacing w:after="0"/>
      </w:pPr>
      <w:r>
        <w:rPr>
          <w:rFonts w:cs="Microsoft Himalaya"/>
          <w:cs/>
          <w:lang w:bidi="bo-CN"/>
        </w:rPr>
        <w:t xml:space="preserve"> མོ་ གི་ ཕམ་ ཚུ་ དབང་ ག་དེ་ཅིག་ ཆེ་ རུང་ མོ་ གིས་ ཁོ་ ལུ་ རེ་བ་ བསྐྱེད་ དེ་ དུས་ཡུན་ ལེགས་ཤ་ སྦེ་ ར་ བསྒུགས་ ནུག</w:t>
      </w:r>
    </w:p>
    <w:p w14:paraId="30DC0F09" w14:textId="77777777" w:rsidR="00A536DF" w:rsidRDefault="00A536DF" w:rsidP="00A536DF">
      <w:pPr>
        <w:spacing w:after="0"/>
      </w:pPr>
      <w:r>
        <w:rPr>
          <w:rFonts w:cs="Microsoft Himalaya"/>
          <w:cs/>
          <w:lang w:bidi="bo-CN"/>
        </w:rPr>
        <w:t xml:space="preserve"> ད་ལྟོ་ ཡང་ བསྒུགས་ ཏེ་ ར་ འདུག</w:t>
      </w:r>
    </w:p>
    <w:p w14:paraId="0539A597" w14:textId="77777777" w:rsidR="00A536DF" w:rsidRDefault="00A536DF" w:rsidP="00A536DF">
      <w:pPr>
        <w:spacing w:after="0"/>
      </w:pPr>
      <w:r>
        <w:rPr>
          <w:rFonts w:cs="Microsoft Himalaya"/>
          <w:cs/>
          <w:lang w:bidi="bo-CN"/>
        </w:rPr>
        <w:t xml:space="preserve"> ཁོ་ མོ་ འབད་སར་ ནམ་ འོངས་ རུང་ མོ་ གི་ སེམས་ ཀྱི་ འཛམ་གླིང་ ནང་ </w:t>
      </w:r>
      <w:r>
        <w:t xml:space="preserve"># </w:t>
      </w:r>
      <w:r>
        <w:rPr>
          <w:rFonts w:cs="Microsoft Himalaya"/>
          <w:cs/>
          <w:lang w:bidi="bo-CN"/>
        </w:rPr>
        <w:t>ཁོ་ གི་ དགའ་བ་ཅན་ གྱི་ སེམས་ འདི་ ལུ་ བྱོན་པ་ལེགས་སོ་ འདུག</w:t>
      </w:r>
    </w:p>
    <w:p w14:paraId="0F9232C1" w14:textId="77777777" w:rsidR="00A536DF" w:rsidRDefault="00A536DF" w:rsidP="00A536DF">
      <w:pPr>
        <w:spacing w:after="0"/>
      </w:pPr>
      <w:r>
        <w:rPr>
          <w:rFonts w:cs="Microsoft Himalaya"/>
          <w:cs/>
          <w:lang w:bidi="bo-CN"/>
        </w:rPr>
        <w:t xml:space="preserve"> ཁོང་ར་ གཉིས་ ཀྱི་ སྤྱི་ཏོག་སྦུག་ ལུ་ ཡོད་ པའི་ རེ་བ་ འདི་ </w:t>
      </w:r>
      <w:r>
        <w:t xml:space="preserve"># </w:t>
      </w:r>
      <w:r>
        <w:rPr>
          <w:rFonts w:cs="Microsoft Himalaya"/>
          <w:cs/>
          <w:lang w:bidi="bo-CN"/>
        </w:rPr>
        <w:t xml:space="preserve">འབྱུང་བ་བཞི་ གི་ བར་ཆད་ དང་ </w:t>
      </w:r>
      <w:r>
        <w:t xml:space="preserve"># </w:t>
      </w:r>
      <w:r>
        <w:rPr>
          <w:rFonts w:cs="Microsoft Himalaya"/>
          <w:cs/>
          <w:lang w:bidi="bo-CN"/>
        </w:rPr>
        <w:t>མི་ ངན་ ཚུ་ གིས་ དཀྲོགས་དཀྲོགས་པའི་ ཤུལ་ ཡོད་ རུང་ གནོད་ མ་ ཚུགས་ པས །</w:t>
      </w:r>
    </w:p>
    <w:p w14:paraId="76B1BF9F" w14:textId="77777777" w:rsidR="00A536DF" w:rsidRDefault="00A536DF" w:rsidP="00A536DF">
      <w:pPr>
        <w:spacing w:after="0"/>
      </w:pPr>
      <w:r>
        <w:rPr>
          <w:rFonts w:cs="Microsoft Himalaya"/>
          <w:cs/>
          <w:lang w:bidi="bo-CN"/>
        </w:rPr>
        <w:t xml:space="preserve"> གཅིག་ ས་གནས་ ཤར་ཕྱོགས་ མོང་སྒར་ དང་ གཅིག་ ནུབ་ཕྱོགས་ སྤ་རོ་ ལུ་ </w:t>
      </w:r>
      <w:r>
        <w:t xml:space="preserve"># </w:t>
      </w:r>
      <w:r>
        <w:rPr>
          <w:rFonts w:cs="Microsoft Himalaya"/>
          <w:cs/>
          <w:lang w:bidi="bo-CN"/>
        </w:rPr>
        <w:t>གཅིག་གིས་གཅིག་ གི་ མནོ་བསམ་ བཏང་ སྟེ་ སེམས་ ཁར་ སྡུག་བསྔལ་ འབག</w:t>
      </w:r>
    </w:p>
    <w:p w14:paraId="1C1128BB" w14:textId="77777777" w:rsidR="00A536DF" w:rsidRDefault="00A536DF" w:rsidP="00A536DF">
      <w:pPr>
        <w:spacing w:after="0"/>
      </w:pPr>
      <w:r>
        <w:rPr>
          <w:rFonts w:cs="Microsoft Himalaya"/>
          <w:cs/>
          <w:lang w:bidi="bo-CN"/>
        </w:rPr>
        <w:t xml:space="preserve"> ལྐོདམ་ མདུད་ཕུད་ བཏབ་ སྟེ་ སྡོད་ དགོ་ པའི་ ཁུངས་ ག་ནི་ཡང་ མིན་འདུག</w:t>
      </w:r>
    </w:p>
    <w:p w14:paraId="59544C0C" w14:textId="77777777" w:rsidR="00A536DF" w:rsidRDefault="00A536DF" w:rsidP="00A536DF">
      <w:pPr>
        <w:spacing w:after="0"/>
      </w:pPr>
      <w:r>
        <w:rPr>
          <w:rFonts w:cs="Microsoft Himalaya"/>
          <w:cs/>
          <w:lang w:bidi="bo-CN"/>
        </w:rPr>
        <w:t xml:space="preserve"> དང་པ་ ཁོང་ར་ གཉིས་ ཀྱི་ བར་ ན་ ལས་གནམ་བསྐོས་ དང་ </w:t>
      </w:r>
      <w:r>
        <w:t xml:space="preserve"># </w:t>
      </w:r>
      <w:r>
        <w:rPr>
          <w:rFonts w:cs="Microsoft Himalaya"/>
          <w:cs/>
          <w:lang w:bidi="bo-CN"/>
        </w:rPr>
        <w:t xml:space="preserve">དགའ་ བའི་ དམ་ཚིག་ སྦོམ་ སྦེ་ ཡོད་ པའི་ ཁར་ </w:t>
      </w:r>
      <w:r>
        <w:t xml:space="preserve"># </w:t>
      </w:r>
      <w:r>
        <w:rPr>
          <w:rFonts w:cs="Microsoft Himalaya"/>
          <w:cs/>
          <w:lang w:bidi="bo-CN"/>
        </w:rPr>
        <w:t xml:space="preserve">གཉིས་པ་ ང་ ཡང་ ཁོང་ གཉིས་ བར་ ན་ ཤན་ རྐྱབ་ མི་ ཅིག་ སྦེ་ རང་བཞིན་གྱིས་ ཚུད་སོངམ་ ལས་ </w:t>
      </w:r>
      <w:r>
        <w:t xml:space="preserve"># </w:t>
      </w:r>
      <w:r>
        <w:rPr>
          <w:rFonts w:cs="Microsoft Himalaya"/>
          <w:cs/>
          <w:lang w:bidi="bo-CN"/>
        </w:rPr>
        <w:t xml:space="preserve">ཁོང་ གཉིས་ གཅིག་ཁར་ ཕྱད་ པའི་ དགའ་ཚོར་ དང་ རྣམ་འགྱུར་ ཚུ་ </w:t>
      </w:r>
      <w:r>
        <w:t xml:space="preserve"># </w:t>
      </w:r>
      <w:r>
        <w:rPr>
          <w:rFonts w:cs="Microsoft Himalaya"/>
          <w:cs/>
          <w:lang w:bidi="bo-CN"/>
        </w:rPr>
        <w:t>ང་ གིས་ འཕྲལ་མགྱོགས་ སྦེ་ ར་ བལྟ་ ཚུགས་ པའི་ རེ་བ་ བསྐྱེད་ ཅི །</w:t>
      </w:r>
    </w:p>
    <w:p w14:paraId="11F65875" w14:textId="77777777" w:rsidR="00A536DF" w:rsidRDefault="00A536DF" w:rsidP="00A536DF">
      <w:pPr>
        <w:spacing w:after="0"/>
      </w:pPr>
      <w:r>
        <w:rPr>
          <w:rFonts w:cs="Microsoft Himalaya"/>
          <w:cs/>
          <w:lang w:bidi="bo-CN"/>
        </w:rPr>
        <w:t xml:space="preserve"> དེ་ལས་ གནམ་ལོ་ གསརཔ་ མ་ ཚེསཔ་ གཅིག་ཁར་ སྤ་རོ་ ལས་ སྒྲ་འཛིན་ གྱི་ ཧིང་གཏམ་ འདི་ འབག་ སྟེ་ མོང་སྒར་ ལུ་ འགྱོ་ ནི་ འབད་ ཡི །</w:t>
      </w:r>
    </w:p>
    <w:p w14:paraId="32AC29CA"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ཞག་ གཉིས་ ཀྱི་ རྒྱབ་ ལས་ ང་བཅས་ ཟ་པའི་ གཡུས་ ཁ་ ལུ་ ལོ་ གཅིག་ གི་ ནང་ དུས་ཚོད་ སྤྲོ་ཤོས་ ར་ ཉིན་ལོག་ འདི་ འབདཝ་ལས་ </w:t>
      </w:r>
      <w:r>
        <w:t xml:space="preserve"># </w:t>
      </w:r>
      <w:r>
        <w:rPr>
          <w:rFonts w:cs="Microsoft Himalaya"/>
          <w:cs/>
          <w:lang w:bidi="bo-CN"/>
        </w:rPr>
        <w:t>རང་ གི་ གཡུས་ ཁ་ ལུ་ མདའ་ རྐྱབ་ ལུས་ སོ་ ཡི །</w:t>
      </w:r>
    </w:p>
    <w:p w14:paraId="11CC0772" w14:textId="77777777" w:rsidR="00A536DF" w:rsidRDefault="00A536DF" w:rsidP="00A536DF">
      <w:pPr>
        <w:spacing w:after="0"/>
      </w:pPr>
      <w:r>
        <w:rPr>
          <w:rFonts w:cs="Microsoft Himalaya"/>
          <w:cs/>
          <w:lang w:bidi="bo-CN"/>
        </w:rPr>
        <w:t xml:space="preserve"> ཨིན་རུང་ ང་ གིས་ ཐུགས་རྗེ་དབང་ཕྱུག་ ལུ་ ང་ འཕྲལ་མགྱོགས་ ར་ མོང་སྒར་ ལུ་ </w:t>
      </w:r>
      <w:r>
        <w:t xml:space="preserve"># </w:t>
      </w:r>
      <w:r>
        <w:rPr>
          <w:rFonts w:cs="Microsoft Himalaya"/>
          <w:cs/>
          <w:lang w:bidi="bo-CN"/>
        </w:rPr>
        <w:t xml:space="preserve">ཁོ་ གི་ བསམ་ པའི་ དོན་དག་ བསྒྲུབ་ ཚུགས་ པའི་ ཁུར་ཆ་ ཅིག་ འབག་ སྟེ་ འོང་ དོ་ ཟེར་ སླབ་ ནི་ སྦེ་ བརྒྱུད་འཕྲིན་ བཏང་ པའི་ སྐབས་ </w:t>
      </w:r>
      <w:r>
        <w:t xml:space="preserve"># </w:t>
      </w:r>
      <w:r>
        <w:rPr>
          <w:rFonts w:cs="Microsoft Himalaya"/>
          <w:cs/>
          <w:lang w:bidi="bo-CN"/>
        </w:rPr>
        <w:t xml:space="preserve">ཁོ་ གི་ བརྒྱུད་འཕྲིན་ འདི་ </w:t>
      </w:r>
      <w:r>
        <w:t xml:space="preserve"># </w:t>
      </w:r>
      <w:r>
        <w:rPr>
          <w:rFonts w:cs="Microsoft Himalaya"/>
          <w:cs/>
          <w:lang w:bidi="bo-CN"/>
        </w:rPr>
        <w:t>སུའི་ཆི་ཨོབ་ ཟེར་ སླབ་ དེས །</w:t>
      </w:r>
    </w:p>
    <w:p w14:paraId="5B466AD1" w14:textId="77777777" w:rsidR="00A536DF" w:rsidRDefault="00A536DF" w:rsidP="00A536DF">
      <w:pPr>
        <w:spacing w:after="0"/>
      </w:pPr>
      <w:r>
        <w:rPr>
          <w:rFonts w:cs="Microsoft Himalaya"/>
          <w:cs/>
          <w:lang w:bidi="bo-CN"/>
        </w:rPr>
        <w:t xml:space="preserve"> ཨིན་རུང་ ད་རུང་ཡང་ ཁོ་ གི་ ཡིག་ཚང་ ནང་ གཏངམ་ ད་ </w:t>
      </w:r>
      <w:r>
        <w:t xml:space="preserve"># </w:t>
      </w:r>
      <w:r>
        <w:rPr>
          <w:rFonts w:cs="Microsoft Himalaya"/>
          <w:cs/>
          <w:lang w:bidi="bo-CN"/>
        </w:rPr>
        <w:t>ཁོ་ ན་ སྟེ་ སྨན་ཁང་ ནང་ ཡོད་ ཟེར་ བའི་ གནས་ཚུལ་ ཅིག་ གོ་ ཡི །</w:t>
      </w:r>
    </w:p>
    <w:p w14:paraId="377CBBED" w14:textId="77777777" w:rsidR="00A536DF" w:rsidRDefault="00A536DF" w:rsidP="00A536DF">
      <w:pPr>
        <w:spacing w:after="0"/>
      </w:pPr>
      <w:r>
        <w:rPr>
          <w:rFonts w:cs="Microsoft Himalaya"/>
          <w:cs/>
          <w:lang w:bidi="bo-CN"/>
        </w:rPr>
        <w:t xml:space="preserve"> གནས་ཚུལ་ འདི་ ཡང་ སེམས་ མ་དགའ་སི་སི་ ཅིག་ ཨིནམ་ལས་ </w:t>
      </w:r>
      <w:r>
        <w:t xml:space="preserve"># </w:t>
      </w:r>
      <w:r>
        <w:rPr>
          <w:rFonts w:cs="Microsoft Himalaya"/>
          <w:cs/>
          <w:lang w:bidi="bo-CN"/>
        </w:rPr>
        <w:t>ང་ གིས་ འདི་འཕྲོ་ལས་ སྒྲ་འཛིན་ ལུ་ སླབ་ དགོཔ་ ཐོན་ ཡི །</w:t>
      </w:r>
    </w:p>
    <w:p w14:paraId="4742516F" w14:textId="77777777" w:rsidR="00A536DF" w:rsidRDefault="00A536DF" w:rsidP="00A536DF">
      <w:pPr>
        <w:spacing w:after="0"/>
      </w:pPr>
      <w:r>
        <w:rPr>
          <w:rFonts w:cs="Microsoft Himalaya"/>
          <w:cs/>
          <w:lang w:bidi="bo-CN"/>
        </w:rPr>
        <w:t xml:space="preserve"> དེ་ལས་ ང་ དང་ སྒྲ་འཛིན་ གཉིས་ བརྒྱུད་འཕྲིན་ ནང་ བསྟུན་གྲོས་ ཀྱི་ ཐོག་ ལས་ ཉིན་ལོག་ ཐལཝ་ ཅིག་ </w:t>
      </w:r>
      <w:r>
        <w:t xml:space="preserve"># </w:t>
      </w:r>
      <w:r>
        <w:rPr>
          <w:rFonts w:cs="Microsoft Himalaya"/>
          <w:cs/>
          <w:lang w:bidi="bo-CN"/>
        </w:rPr>
        <w:t xml:space="preserve">ང་བཅས་ གཉིས་ ཆ་ ར་ </w:t>
      </w:r>
      <w:r>
        <w:t xml:space="preserve"># </w:t>
      </w:r>
      <w:r>
        <w:rPr>
          <w:rFonts w:cs="Microsoft Himalaya"/>
          <w:cs/>
          <w:lang w:bidi="bo-CN"/>
        </w:rPr>
        <w:t>ཁོ་ བལྟ་ བར་ འགྱོ་ ནི་ གུ་ ཁ་འཆམས་ ཅི །</w:t>
      </w:r>
    </w:p>
    <w:p w14:paraId="563ADD19" w14:textId="77777777" w:rsidR="00A536DF" w:rsidRDefault="00A536DF" w:rsidP="00A536DF">
      <w:pPr>
        <w:spacing w:after="0"/>
      </w:pPr>
      <w:r>
        <w:rPr>
          <w:rFonts w:cs="Microsoft Himalaya"/>
          <w:cs/>
          <w:lang w:bidi="bo-CN"/>
        </w:rPr>
        <w:t xml:space="preserve"> ང་ ཡང་ ལོ་མཚམས་ དང་ འཁྲིལ་ ཏེ་ གཡུས་ཁ་ ལུ་ ཉིནམ་ གཉིས་ མདའ་ རྐྱབ་སྡོད་ ཞིནམ་ལས་ </w:t>
      </w:r>
      <w:r>
        <w:t xml:space="preserve"># </w:t>
      </w:r>
      <w:r>
        <w:rPr>
          <w:rFonts w:cs="Microsoft Himalaya"/>
          <w:cs/>
          <w:lang w:bidi="bo-CN"/>
        </w:rPr>
        <w:t>དེའི་ ནངས་པ་ ར་ ང་ དང་ སྒྲ་འཛིན་ གཉིས་ མོང་སྒར་ ལུ་ བལྟ་ སྟེ་ བྲོ་ འཁྲབ་ ཅི །</w:t>
      </w:r>
    </w:p>
    <w:p w14:paraId="2B40F6C1" w14:textId="77777777" w:rsidR="00A536DF" w:rsidRDefault="00A536DF" w:rsidP="00A536DF">
      <w:pPr>
        <w:spacing w:after="0"/>
      </w:pPr>
      <w:r>
        <w:rPr>
          <w:rFonts w:cs="Microsoft Himalaya"/>
          <w:cs/>
          <w:lang w:bidi="bo-CN"/>
        </w:rPr>
        <w:t xml:space="preserve"> དེ་ལས་ དྲོ་པ་ སྒྲ་འཛིན་ དུམ་གྲ་ཅིག་ འཕྱིས་སོངམ་ ལས་ </w:t>
      </w:r>
      <w:r>
        <w:t xml:space="preserve"># </w:t>
      </w:r>
      <w:r>
        <w:rPr>
          <w:rFonts w:cs="Microsoft Himalaya"/>
          <w:cs/>
          <w:lang w:bidi="bo-CN"/>
        </w:rPr>
        <w:t xml:space="preserve">ཉིན་མ་ ཆུ་ཚོད་ </w:t>
      </w:r>
      <w:r>
        <w:t xml:space="preserve"># NUM # </w:t>
      </w:r>
      <w:r>
        <w:rPr>
          <w:rFonts w:cs="Microsoft Himalaya"/>
          <w:cs/>
          <w:lang w:bidi="bo-CN"/>
        </w:rPr>
        <w:t>དེ་ཅིག་ ཁར་ མ་གཏོགས་ དབང་འདུས་ཕོ་བྲང་ ལས་ འཐོན་ མ་ ཚུགས །</w:t>
      </w:r>
    </w:p>
    <w:p w14:paraId="76470873" w14:textId="77777777" w:rsidR="00A536DF" w:rsidRDefault="00A536DF" w:rsidP="00A536DF">
      <w:pPr>
        <w:spacing w:after="0"/>
      </w:pPr>
      <w:r>
        <w:rPr>
          <w:rFonts w:cs="Microsoft Himalaya"/>
          <w:cs/>
          <w:lang w:bidi="bo-CN"/>
        </w:rPr>
        <w:t xml:space="preserve"> ཕྱི་རུ་ བུམ་ཐང་ ལྷོདཔ་ ད་ </w:t>
      </w:r>
      <w:r>
        <w:t xml:space="preserve"># </w:t>
      </w:r>
      <w:r>
        <w:rPr>
          <w:rFonts w:cs="Microsoft Himalaya"/>
          <w:cs/>
          <w:lang w:bidi="bo-CN"/>
        </w:rPr>
        <w:t>སྒྲ་འཛིན་ མོ་རའི་ ཨ་ཞེམ་ གྱི་ རྨགཔ་ དྲག་ཤོས་ རྫོང་བདག་ བཞུགས་ སར་ ཡར་ སོ་ ཡི །</w:t>
      </w:r>
    </w:p>
    <w:p w14:paraId="1E1C28C7" w14:textId="77777777" w:rsidR="00A536DF" w:rsidRDefault="00A536DF" w:rsidP="00A536DF">
      <w:pPr>
        <w:spacing w:after="0"/>
      </w:pPr>
      <w:r>
        <w:rPr>
          <w:rFonts w:cs="Microsoft Himalaya"/>
          <w:cs/>
          <w:lang w:bidi="bo-CN"/>
        </w:rPr>
        <w:t xml:space="preserve"> ང་ ཡང་ ཟ་ཁང་ ནང་ སྡོད་ ཞིནམ་ལས་ དྲོ་པ་ ཧ་སག་ སོང་ ཡི །</w:t>
      </w:r>
    </w:p>
    <w:p w14:paraId="39551DA7" w14:textId="77777777" w:rsidR="00A536DF" w:rsidRDefault="00A536DF" w:rsidP="00A536DF">
      <w:pPr>
        <w:spacing w:after="0"/>
      </w:pPr>
      <w:r>
        <w:rPr>
          <w:rFonts w:cs="Microsoft Himalaya"/>
          <w:cs/>
          <w:lang w:bidi="bo-CN"/>
        </w:rPr>
        <w:t xml:space="preserve"> ཕྱི་རུ་ ཧ་ཕྱི་ རན་ཏོག་ཏོ་ སྦེ་ མོང་སྒར་ ལྷོདཔ་ ད་ </w:t>
      </w:r>
      <w:r>
        <w:t xml:space="preserve"># </w:t>
      </w:r>
      <w:r>
        <w:rPr>
          <w:rFonts w:cs="Microsoft Himalaya"/>
          <w:cs/>
          <w:lang w:bidi="bo-CN"/>
        </w:rPr>
        <w:t>ང་བཅས་ གཉིས་ ཆ་ ར་ ཕྲང་སྟེ་ སྨན་ཁང་ ནང་ སོང་ ཡི །</w:t>
      </w:r>
    </w:p>
    <w:p w14:paraId="115F74D3" w14:textId="77777777" w:rsidR="00A536DF" w:rsidRDefault="00A536DF" w:rsidP="00A536DF">
      <w:pPr>
        <w:spacing w:after="0"/>
      </w:pPr>
      <w:r>
        <w:rPr>
          <w:rFonts w:cs="Microsoft Himalaya"/>
          <w:cs/>
          <w:lang w:bidi="bo-CN"/>
        </w:rPr>
        <w:t xml:space="preserve"> སྨན་ཁང་ ནང་ མ་ ལྷོདཔ་ ཅིག་ཁར་ སྒྲ་འཛིན་ གྱིས་ ང་ ཡང་ ཁོ་ གིས་ སླབ་ དོ་ བཟུམ་སྦེ་ ཁོ་ ལུ་ དགའ་ བའི་ སེམས་ འདི་ </w:t>
      </w:r>
      <w:r>
        <w:t xml:space="preserve"># </w:t>
      </w:r>
      <w:r>
        <w:rPr>
          <w:rFonts w:cs="Microsoft Himalaya"/>
          <w:cs/>
          <w:lang w:bidi="bo-CN"/>
        </w:rPr>
        <w:t xml:space="preserve">ཤུགས་ ཆེཝ་ ལས་ སེམས་ ཀྱིས་ ལུས་ ཁྱིད་ ཞིནམ་ལས་ </w:t>
      </w:r>
      <w:r>
        <w:t xml:space="preserve"># </w:t>
      </w:r>
      <w:r>
        <w:rPr>
          <w:rFonts w:cs="Microsoft Himalaya"/>
          <w:cs/>
          <w:lang w:bidi="bo-CN"/>
        </w:rPr>
        <w:t>ལ་ ལུངམ་ ལེ་ཤ་ བརྒལ་ ཏེ་ ཧེ་མ་ ལས་ ལྷོད་ ར་ མ་ མྱོངས་ པའི་ ས་གོ་ འདི་ ནང་ ལྷོད་ ཅི །</w:t>
      </w:r>
    </w:p>
    <w:p w14:paraId="16117E60" w14:textId="77777777" w:rsidR="00A536DF" w:rsidRDefault="00A536DF" w:rsidP="00A536DF">
      <w:pPr>
        <w:spacing w:after="0"/>
      </w:pPr>
      <w:r>
        <w:rPr>
          <w:rFonts w:cs="Microsoft Himalaya"/>
          <w:cs/>
          <w:lang w:bidi="bo-CN"/>
        </w:rPr>
        <w:t xml:space="preserve"> དེ་འབདཝ་ད་ ཁོ་ གི་ </w:t>
      </w:r>
      <w:r>
        <w:t xml:space="preserve"># </w:t>
      </w:r>
      <w:r>
        <w:rPr>
          <w:rFonts w:cs="Microsoft Himalaya"/>
          <w:cs/>
          <w:lang w:bidi="bo-CN"/>
        </w:rPr>
        <w:t>སེམས་ ཀྱི་ འཛམ་གླིང་ ནང་ ང་ བྱོན་པ་ལེགས་སོ་ འབད་ འོང་ ག་ སྨོ་ ཟེར་ འདྲི་ དེས །</w:t>
      </w:r>
    </w:p>
    <w:p w14:paraId="3829D36F" w14:textId="77777777" w:rsidR="00A536DF" w:rsidRDefault="00A536DF" w:rsidP="00A536DF">
      <w:pPr>
        <w:spacing w:after="0"/>
      </w:pPr>
      <w:r>
        <w:rPr>
          <w:rFonts w:cs="Microsoft Himalaya"/>
          <w:cs/>
          <w:lang w:bidi="bo-CN"/>
        </w:rPr>
        <w:t xml:space="preserve"> དེ་ གི་ ལན་ ལུ་ ཁོ་ གིས་ ཁྱོད་ ལུ་ </w:t>
      </w:r>
      <w:r>
        <w:t xml:space="preserve"># </w:t>
      </w:r>
      <w:r>
        <w:rPr>
          <w:rFonts w:cs="Microsoft Himalaya"/>
          <w:cs/>
          <w:lang w:bidi="bo-CN"/>
        </w:rPr>
        <w:t xml:space="preserve">བྱོན་པ་ལེགས་སོ་ གིས་ མ་ཚད་ </w:t>
      </w:r>
      <w:r>
        <w:t xml:space="preserve"># </w:t>
      </w:r>
      <w:r>
        <w:rPr>
          <w:rFonts w:cs="Microsoft Himalaya"/>
          <w:cs/>
          <w:lang w:bidi="bo-CN"/>
        </w:rPr>
        <w:t>སྟེང་ ལྷའི་ གཡུས་ ཁ་ ལས་ མཁའ་འགྲོམ་ ས་ ཁར་ འབབ་ སྟེ་ འོངས་ པའི་ ཉམས་ ཅིག་ ཐད་རི་སྦ་རི་ ཤར་ འོང་ ཟེར་ སླབ་ ཅི །</w:t>
      </w:r>
    </w:p>
    <w:p w14:paraId="37A129C2" w14:textId="77777777" w:rsidR="00A536DF" w:rsidRDefault="00A536DF" w:rsidP="00A536DF">
      <w:pPr>
        <w:spacing w:after="0"/>
      </w:pPr>
      <w:r>
        <w:rPr>
          <w:rFonts w:cs="Microsoft Himalaya"/>
          <w:cs/>
          <w:lang w:bidi="bo-CN"/>
        </w:rPr>
        <w:t xml:space="preserve"> དེ་ལས་ མོ་ ཡང་ དགའ་ བའི་ རྣམ་འགྱུར་ སྟོན་ ཏེ་ ང་བཅས་ གཉིས་ ཆ་ ར་ སྨན་ཁང་ ནང་ འགྱོ་ ཡི །</w:t>
      </w:r>
    </w:p>
    <w:p w14:paraId="3CCBC88D" w14:textId="77777777" w:rsidR="00A536DF" w:rsidRDefault="00A536DF" w:rsidP="00A536DF">
      <w:pPr>
        <w:spacing w:after="0"/>
      </w:pPr>
      <w:r>
        <w:rPr>
          <w:rFonts w:cs="Microsoft Himalaya"/>
          <w:cs/>
          <w:lang w:bidi="bo-CN"/>
        </w:rPr>
        <w:t xml:space="preserve"> སྨན་ཁང་ གི་ སྒོ་ ནང་ ལས་ འཛུལ་ བའི་ སྐབས་ ཐོག་ཁ་ ལས་ མར་ ཨམ་ ཅིག་ གཡས་ དང་ གཡོན་ ལས་ མི་ ཚུ་ གིས་ བཤེད་ དེ་ ང་ ལུ་ ཡོད་རུང་མེད་རུང་ ཁོ་ གཅིག་ ར་ ཨིན་ ཟེར་ </w:t>
      </w:r>
      <w:r>
        <w:t xml:space="preserve"># </w:t>
      </w:r>
      <w:r>
        <w:rPr>
          <w:rFonts w:cs="Microsoft Himalaya"/>
          <w:cs/>
          <w:lang w:bidi="bo-CN"/>
        </w:rPr>
        <w:t>བྱེལ་སྐད་ དང་ འུར་སྒྲ་ བཅསཔ་ སྦེ་ འོང་ སར་ མཐོང་ ཅི །</w:t>
      </w:r>
    </w:p>
    <w:p w14:paraId="70D9913A" w14:textId="77777777" w:rsidR="00A536DF" w:rsidRDefault="00A536DF" w:rsidP="00A536DF">
      <w:pPr>
        <w:spacing w:after="0"/>
      </w:pPr>
      <w:r>
        <w:rPr>
          <w:rFonts w:cs="Microsoft Himalaya"/>
          <w:cs/>
          <w:lang w:bidi="bo-CN"/>
        </w:rPr>
        <w:t xml:space="preserve"> མཐོང་སྣང་ འདི་ ལུ་ བལྟ་ སྟེ་ ང་བཅས་ གཉིས་ ཆ་ ར་ མནོ་བསམ་ གཏང་ མ་ ཚུགས །</w:t>
      </w:r>
    </w:p>
    <w:p w14:paraId="65A54D43" w14:textId="77777777" w:rsidR="00A536DF" w:rsidRDefault="00A536DF" w:rsidP="00A536DF">
      <w:pPr>
        <w:spacing w:after="0"/>
      </w:pPr>
      <w:r>
        <w:rPr>
          <w:rFonts w:cs="Microsoft Himalaya"/>
          <w:cs/>
          <w:lang w:bidi="bo-CN"/>
        </w:rPr>
        <w:t xml:space="preserve"> དེ་ལས་ ད་རུང་ </w:t>
      </w:r>
      <w:r>
        <w:t xml:space="preserve"># </w:t>
      </w:r>
      <w:r>
        <w:rPr>
          <w:rFonts w:cs="Microsoft Himalaya"/>
          <w:cs/>
          <w:lang w:bidi="bo-CN"/>
        </w:rPr>
        <w:t>དེ་ གི་ ཤུལ་ བདའ་ སྟེ་ ར་ ཨ་རྒས་ ཅིག་ ཡང་ མིག་ཆུ་ འཕྱག་ ཅི་ ར་ སྡུག་བསྔལ་ སྦོམ་ ཕོག་ པའི་ རྣམ་འགྱུར་ དང་ གཅིག་ཁར་ འོང་ སར་ མཐོང་ ཅི །</w:t>
      </w:r>
    </w:p>
    <w:p w14:paraId="1191F276" w14:textId="77777777" w:rsidR="00A536DF" w:rsidRDefault="00A536DF" w:rsidP="00A536DF">
      <w:pPr>
        <w:spacing w:after="0"/>
      </w:pPr>
      <w:r>
        <w:rPr>
          <w:rFonts w:cs="Microsoft Himalaya"/>
          <w:cs/>
          <w:lang w:bidi="bo-CN"/>
        </w:rPr>
        <w:t xml:space="preserve"> དེ་ལས་ མོ་ གིས་ ང་ ལུ་ ང་བཅས་ར་ སྐྱེ་རྒ་ན་འཆི་ གི་ སྡུག་བསྔལ་ འདི་ སྨན་ཁང་ ནང་ འོངམ་ ད་ ར་ དངོས་སུ་ སྦེ་ མཐོངམ་ མས་ སྨོ་ཞིག་ ཟེར་ སླབ་ དེས །</w:t>
      </w:r>
    </w:p>
    <w:p w14:paraId="270F5AA8" w14:textId="77777777" w:rsidR="00A536DF" w:rsidRDefault="00A536DF" w:rsidP="00A536DF">
      <w:pPr>
        <w:spacing w:after="0"/>
      </w:pPr>
      <w:r>
        <w:rPr>
          <w:rFonts w:cs="Microsoft Himalaya"/>
          <w:cs/>
          <w:lang w:bidi="bo-CN"/>
        </w:rPr>
        <w:t xml:space="preserve"> ང་ གིས་ ཡང་ ཨིན་ པས ཟེར་ སླབ་ ཞིནམ་ལས་ </w:t>
      </w:r>
      <w:r>
        <w:t xml:space="preserve"># </w:t>
      </w:r>
      <w:r>
        <w:rPr>
          <w:rFonts w:cs="Microsoft Himalaya"/>
          <w:cs/>
          <w:lang w:bidi="bo-CN"/>
        </w:rPr>
        <w:t xml:space="preserve">སྨན་གཡོགམོ་ གཅིག་ ལུ་ </w:t>
      </w:r>
      <w:r>
        <w:t xml:space="preserve"># </w:t>
      </w:r>
      <w:r>
        <w:rPr>
          <w:rFonts w:cs="Microsoft Himalaya"/>
          <w:cs/>
          <w:lang w:bidi="bo-CN"/>
        </w:rPr>
        <w:t xml:space="preserve">ཐུགས་རྗེ་དབང་ཕྱུག་ ཟེར་ མི་ འདི་ ག་ཏེ་ ཡོད་ ག་ ཟེར་ འདྲིཝ་ ད་ </w:t>
      </w:r>
      <w:r>
        <w:t xml:space="preserve"># </w:t>
      </w:r>
      <w:r>
        <w:rPr>
          <w:rFonts w:cs="Microsoft Himalaya"/>
          <w:cs/>
          <w:lang w:bidi="bo-CN"/>
        </w:rPr>
        <w:t>སྨན་གཡོགམོ་ འདི་ གིས་ བཟོ་རིག་འགོ་དཔོན་ འདི་ ཨིན་ན་ ཟེར་ སླབ་ དེས །</w:t>
      </w:r>
    </w:p>
    <w:p w14:paraId="1315A4F1" w14:textId="77777777" w:rsidR="00A536DF" w:rsidRDefault="00A536DF" w:rsidP="00A536DF">
      <w:pPr>
        <w:spacing w:after="0"/>
      </w:pPr>
      <w:r>
        <w:rPr>
          <w:rFonts w:cs="Microsoft Himalaya"/>
          <w:cs/>
          <w:lang w:bidi="bo-CN"/>
        </w:rPr>
        <w:t xml:space="preserve"> ང་ གིས་ ཨིན་ ལགས་ ཟེར་ སླབཔ་ ད་ </w:t>
      </w:r>
      <w:r>
        <w:t xml:space="preserve"># </w:t>
      </w:r>
      <w:r>
        <w:rPr>
          <w:rFonts w:cs="Microsoft Himalaya"/>
          <w:cs/>
          <w:lang w:bidi="bo-CN"/>
        </w:rPr>
        <w:t>སྨན་གཡོགམོ་ འདི་ གིས་ ཚར་གཅིག་ ག་ནི་ཡང་ སླབ་ མ་ ཚུགས །</w:t>
      </w:r>
    </w:p>
    <w:p w14:paraId="40657716" w14:textId="77777777" w:rsidR="00A536DF" w:rsidRDefault="00A536DF" w:rsidP="00A536DF">
      <w:pPr>
        <w:spacing w:after="0"/>
      </w:pPr>
      <w:r>
        <w:rPr>
          <w:rFonts w:cs="Microsoft Himalaya"/>
          <w:cs/>
          <w:lang w:bidi="bo-CN"/>
        </w:rPr>
        <w:t xml:space="preserve"> ཨ་ཙི་ཅིག་ཁ་ལས་ ཨ་ཕར་ ཨིན་ ཟེར་ སླབ་ དེས །</w:t>
      </w:r>
    </w:p>
    <w:p w14:paraId="0F96500D" w14:textId="77777777" w:rsidR="00A536DF" w:rsidRDefault="00A536DF" w:rsidP="00A536DF">
      <w:pPr>
        <w:spacing w:after="0"/>
      </w:pPr>
      <w:r>
        <w:rPr>
          <w:rFonts w:cs="Microsoft Himalaya"/>
          <w:cs/>
          <w:lang w:bidi="bo-CN"/>
        </w:rPr>
        <w:lastRenderedPageBreak/>
        <w:t xml:space="preserve"> དེ་ལས་ མོ་ གིས་ སྟོན་ སར་ བལྟ་ བར་ འགྱོཝ་ ད་ </w:t>
      </w:r>
      <w:r>
        <w:t xml:space="preserve"># </w:t>
      </w:r>
      <w:r>
        <w:rPr>
          <w:rFonts w:cs="Microsoft Himalaya"/>
          <w:cs/>
          <w:lang w:bidi="bo-CN"/>
        </w:rPr>
        <w:t>འཛམ་གླིང་ ནང་ ང་ གིས་ འདི་བཟུམ་ གྱི་ མནོ་བསམ་ ག་ཏེ་ཡང་ མ་ བཏང་ པའི་ མཐོང་སྣང་ ཅིག་ འ་ནཱི་ བསྒང་ མཐོང་ ཅི །</w:t>
      </w:r>
    </w:p>
    <w:p w14:paraId="1489BA06" w14:textId="77777777" w:rsidR="00A536DF" w:rsidRDefault="00A536DF" w:rsidP="00A536DF">
      <w:pPr>
        <w:spacing w:after="0"/>
      </w:pPr>
      <w:r>
        <w:rPr>
          <w:rFonts w:cs="Microsoft Himalaya"/>
          <w:cs/>
          <w:lang w:bidi="bo-CN"/>
        </w:rPr>
        <w:t xml:space="preserve"> ཐུགས་རྗེ་དབང་ཕྱུག་ ཟེར་ མི་ འདི་ ཉལ་ཁྲི་ གུ་ ཉལ །</w:t>
      </w:r>
    </w:p>
    <w:p w14:paraId="02B22D9C" w14:textId="77777777" w:rsidR="00A536DF" w:rsidRDefault="00A536DF" w:rsidP="00A536DF">
      <w:pPr>
        <w:spacing w:after="0"/>
      </w:pPr>
      <w:r>
        <w:rPr>
          <w:rFonts w:cs="Microsoft Himalaya"/>
          <w:cs/>
          <w:lang w:bidi="bo-CN"/>
        </w:rPr>
        <w:t xml:space="preserve"> གཡས་ དང་ གཡོན་ ལས་ མོང་སྒར་ རྫོང་ཁག་ ནང་ གི་ གཞུང་གཡོགཔ་ ཚུ་ འཛོམས །</w:t>
      </w:r>
    </w:p>
    <w:p w14:paraId="088C5A58" w14:textId="77777777" w:rsidR="00A536DF" w:rsidRDefault="00A536DF" w:rsidP="00A536DF">
      <w:pPr>
        <w:spacing w:after="0"/>
      </w:pPr>
      <w:r>
        <w:rPr>
          <w:rFonts w:cs="Microsoft Himalaya"/>
          <w:cs/>
          <w:lang w:bidi="bo-CN"/>
        </w:rPr>
        <w:t xml:space="preserve"> གདོང་ གུ་ ཁ་ཤ་ དཀརཔོ་ ཅིག་ བཀབ་ སྦེ་ དུས་ཡུན་ སྐར་མ་ དག་པ་ཅིག་ གི་ ཧེ་མ་ ལས་ ཁོ་ར་ གི་ མིང་ དང་ ལུས་ ཙམ་ཅིག་ འཛམ་གླིང་ ནང་ བཞག་ སྦེ་ རྣམ་ཤེས་ འདི་ ཐོན་ཡར་ སོ་ ནུག</w:t>
      </w:r>
    </w:p>
    <w:p w14:paraId="0B729CF1" w14:textId="77777777" w:rsidR="00A536DF" w:rsidRDefault="00A536DF" w:rsidP="00A536DF">
      <w:pPr>
        <w:spacing w:after="0"/>
      </w:pPr>
      <w:r>
        <w:rPr>
          <w:rFonts w:cs="Microsoft Himalaya"/>
          <w:cs/>
          <w:lang w:bidi="bo-CN"/>
        </w:rPr>
        <w:t xml:space="preserve"> ཁོ་ དེ་སྦེ་ འགྱོ་ དགོ་ མི་ འདི་ ཡང་ ཁོ་ ལུ་ སྐྱོ་རོགས་ འབད་ མི་ ཆ་རོགས་ འཆམ་ཤོས་ ཨ་རྟག་ར་ དམ་སྦྱིས་ ནང་ སྡོད་ མི་ འདི་ ཨིན་ ཟེར་ ཨིན་ པས །</w:t>
      </w:r>
    </w:p>
    <w:p w14:paraId="46FB9226" w14:textId="77777777" w:rsidR="00A536DF" w:rsidRDefault="00A536DF" w:rsidP="00A536DF">
      <w:pPr>
        <w:spacing w:after="0"/>
      </w:pPr>
      <w:r>
        <w:rPr>
          <w:rFonts w:cs="Microsoft Himalaya"/>
          <w:cs/>
          <w:lang w:bidi="bo-CN"/>
        </w:rPr>
        <w:t xml:space="preserve"> ཁོ་ ཆ་རོགས་ འདི་ དང་ མ་ སྡོམས་ ཟེར་ </w:t>
      </w:r>
      <w:r>
        <w:t xml:space="preserve"># </w:t>
      </w:r>
      <w:r>
        <w:rPr>
          <w:rFonts w:cs="Microsoft Himalaya"/>
          <w:cs/>
          <w:lang w:bidi="bo-CN"/>
        </w:rPr>
        <w:t xml:space="preserve">དྲུང་འཚོ་ དང་ ཆ་རོགས་ ཚུ་ གིས་ ག་དེམ་ཅིག་ ཉེན་བརྡ་ བྱིན་ རུང་ </w:t>
      </w:r>
      <w:r>
        <w:t xml:space="preserve"># </w:t>
      </w:r>
      <w:r>
        <w:rPr>
          <w:rFonts w:cs="Microsoft Himalaya"/>
          <w:cs/>
          <w:lang w:bidi="bo-CN"/>
        </w:rPr>
        <w:t>ཉན་ མ་ བཏུབ་ ཟེར་ ཨིན་ པས །</w:t>
      </w:r>
    </w:p>
    <w:p w14:paraId="3C2286C3" w14:textId="77777777" w:rsidR="00A536DF" w:rsidRDefault="00A536DF" w:rsidP="00A536DF">
      <w:pPr>
        <w:spacing w:after="0"/>
      </w:pPr>
      <w:r>
        <w:rPr>
          <w:rFonts w:cs="Microsoft Himalaya"/>
          <w:cs/>
          <w:lang w:bidi="bo-CN"/>
        </w:rPr>
        <w:t xml:space="preserve"> ང་ ཡང་ མནོ་བསམ་ ག་གཏང་གུ་གཏང་ མེདཔ་ ཚར་གཅིག་ བཟོ་ ད་ ཡི །</w:t>
      </w:r>
    </w:p>
    <w:p w14:paraId="1398BA50" w14:textId="77777777" w:rsidR="00A536DF" w:rsidRDefault="00A536DF" w:rsidP="00A536DF">
      <w:pPr>
        <w:spacing w:after="0"/>
      </w:pPr>
      <w:r>
        <w:rPr>
          <w:rFonts w:cs="Microsoft Himalaya"/>
          <w:cs/>
          <w:lang w:bidi="bo-CN"/>
        </w:rPr>
        <w:t xml:space="preserve"> ཨིན་རུང་ ཁོ་ གི་ སྲོག་ འདི་ ཐགཔ་ བཏགས་ བཞག་བཞགཔ་ མེདཔ་ ལས་ </w:t>
      </w:r>
      <w:r>
        <w:t xml:space="preserve"># </w:t>
      </w:r>
      <w:r>
        <w:rPr>
          <w:rFonts w:cs="Microsoft Himalaya"/>
          <w:cs/>
          <w:lang w:bidi="bo-CN"/>
        </w:rPr>
        <w:t xml:space="preserve">ལོག་ འཐེན་ པར་ འཐེན་ ས་ ཡང་ མིན་འདུག </w:t>
      </w:r>
      <w:r>
        <w:t xml:space="preserve"># </w:t>
      </w:r>
      <w:r>
        <w:rPr>
          <w:rFonts w:cs="Microsoft Himalaya"/>
          <w:cs/>
          <w:lang w:bidi="bo-CN"/>
        </w:rPr>
        <w:t>བོ་ པར་ བོ་ ས་ ཡང་ མིན་འདུག</w:t>
      </w:r>
    </w:p>
    <w:p w14:paraId="65304FE0" w14:textId="77777777" w:rsidR="00A536DF" w:rsidRDefault="00A536DF" w:rsidP="00A536DF">
      <w:pPr>
        <w:spacing w:after="0"/>
      </w:pPr>
      <w:r>
        <w:rPr>
          <w:rFonts w:cs="Microsoft Himalaya"/>
          <w:cs/>
          <w:lang w:bidi="bo-CN"/>
        </w:rPr>
        <w:t xml:space="preserve"> ཤི་ སའི་ ལམ་ འདི་ མི་ ཆེ་ ཆུང་ མེདཔ་ ག་ར་ གི་ གདོང་ཁར་ བརྐྱངས་ ཡོདཔ་ ལས་ </w:t>
      </w:r>
      <w:r>
        <w:t xml:space="preserve"># </w:t>
      </w:r>
      <w:r>
        <w:rPr>
          <w:rFonts w:cs="Microsoft Himalaya"/>
          <w:cs/>
          <w:lang w:bidi="bo-CN"/>
        </w:rPr>
        <w:t>འདི་ ནང་ ལས་ མི་ འགྱོ་ ཟེར་ ལོག་ པའི་ ཐབས་ཤེས་ ག་ལུ་ཡང་ མིན་འདུག</w:t>
      </w:r>
    </w:p>
    <w:p w14:paraId="097522CA" w14:textId="77777777" w:rsidR="00A536DF" w:rsidRDefault="00A536DF" w:rsidP="00A536DF">
      <w:pPr>
        <w:spacing w:after="0"/>
      </w:pPr>
      <w:r>
        <w:rPr>
          <w:rFonts w:cs="Microsoft Himalaya"/>
          <w:cs/>
          <w:lang w:bidi="bo-CN"/>
        </w:rPr>
        <w:t xml:space="preserve"> དེ་ལས་ སྒྲ་འཛིན་ ལུ་ ལྟཝ་ ད་ སྒྲ་འཛིན་ ཡང་ སྔུ་ དོ་ ཡོདཔ་ ལས་ </w:t>
      </w:r>
      <w:r>
        <w:t xml:space="preserve"># </w:t>
      </w:r>
      <w:r>
        <w:rPr>
          <w:rFonts w:cs="Microsoft Himalaya"/>
          <w:cs/>
          <w:lang w:bidi="bo-CN"/>
        </w:rPr>
        <w:t>ང་ མོ་ གི་ ཚ་གྱང་ ལངས་ ཏེ་ འདི་འཕྲོ་ལས་ ཕྱི་ཁར་ ཁྱིད་སོང་ ཡི །</w:t>
      </w:r>
    </w:p>
    <w:p w14:paraId="6DC44DC3" w14:textId="77777777" w:rsidR="00A536DF" w:rsidRDefault="00A536DF" w:rsidP="00A536DF">
      <w:pPr>
        <w:spacing w:after="0"/>
      </w:pPr>
      <w:r>
        <w:rPr>
          <w:rFonts w:cs="Microsoft Himalaya"/>
          <w:cs/>
          <w:lang w:bidi="bo-CN"/>
        </w:rPr>
        <w:t xml:space="preserve"> མོ་ ཡང་ དུས་ཡུན་ སྐར་མ་ </w:t>
      </w:r>
      <w:r>
        <w:t xml:space="preserve">NUM # </w:t>
      </w:r>
      <w:r>
        <w:rPr>
          <w:rFonts w:cs="Microsoft Himalaya"/>
          <w:cs/>
          <w:lang w:bidi="bo-CN"/>
        </w:rPr>
        <w:t>དེ་ཅིག་ སྔུ་ བའི་ ཤུལ་ལུ་ མོ་ གིས་ ང་ ལུ་ སླབཔ་ ཨིན་ པས །</w:t>
      </w:r>
    </w:p>
    <w:p w14:paraId="1EE81C64" w14:textId="77777777" w:rsidR="00A536DF" w:rsidRDefault="00A536DF" w:rsidP="00A536DF">
      <w:pPr>
        <w:spacing w:after="0"/>
      </w:pPr>
      <w:r>
        <w:rPr>
          <w:rFonts w:cs="Microsoft Himalaya"/>
          <w:cs/>
          <w:lang w:bidi="bo-CN"/>
        </w:rPr>
        <w:t xml:space="preserve"> ཁོ་ གི་ ཨ་པ་ དང་ ཨའི་ འབད་སར་ འགྱོ་ གེ་ ཟེར་ སླབ་ དེས །</w:t>
      </w:r>
    </w:p>
    <w:p w14:paraId="4995E731" w14:textId="77777777" w:rsidR="00A536DF" w:rsidRDefault="00A536DF" w:rsidP="00A536DF">
      <w:pPr>
        <w:spacing w:after="0"/>
      </w:pPr>
      <w:r>
        <w:rPr>
          <w:rFonts w:cs="Microsoft Himalaya"/>
          <w:cs/>
          <w:lang w:bidi="bo-CN"/>
        </w:rPr>
        <w:t xml:space="preserve"> ཁོང་ ཕམ་ གཉིས་ འབད་སར་ སོང་ ཞིནམ་ལས་ མོ་ གིས་ སྙིང་སྟོབས་ ཀྱི་ ཐོག་ ལས་ ཕམ་ གཉིས་ ལུ་ </w:t>
      </w:r>
      <w:r>
        <w:t xml:space="preserve"># </w:t>
      </w:r>
      <w:r>
        <w:rPr>
          <w:rFonts w:cs="Microsoft Himalaya"/>
          <w:cs/>
          <w:lang w:bidi="bo-CN"/>
        </w:rPr>
        <w:t xml:space="preserve">ཁོང་ར་ གི་ ལོ་རྒྱུས་ ཚུ་ སླབཔ་ མ་ཚད་ </w:t>
      </w:r>
      <w:r>
        <w:t xml:space="preserve"># </w:t>
      </w:r>
      <w:r>
        <w:rPr>
          <w:rFonts w:cs="Microsoft Himalaya"/>
          <w:cs/>
          <w:lang w:bidi="bo-CN"/>
        </w:rPr>
        <w:t xml:space="preserve">ཁོ་ མེད་ པའི་ ཤུལ་ལུ་ ཁོང་ ཕམ་ གཉིས་ ཡང་ མོ་རའི་ ཕམ་ བཟུམ་སྦེ་ བལྟ་ ནི་ དང་ </w:t>
      </w:r>
      <w:r>
        <w:t xml:space="preserve"># </w:t>
      </w:r>
      <w:r>
        <w:rPr>
          <w:rFonts w:cs="Microsoft Himalaya"/>
          <w:cs/>
          <w:lang w:bidi="bo-CN"/>
        </w:rPr>
        <w:t>ཁོ་ གི་ ཤུལ་ བདའ་ སྟེ་ འབད་ དགོཔ་ ཚུ་ ཡང་ ག་ར་ མོ་ར་ གིས་ འབད་ ནི་ ཨིན་ ཟེར་ སླབཔ་ ཨིན་ པས །</w:t>
      </w:r>
    </w:p>
    <w:p w14:paraId="16D32BDA" w14:textId="77777777" w:rsidR="00A536DF" w:rsidRDefault="00A536DF" w:rsidP="00A536DF">
      <w:pPr>
        <w:spacing w:after="0"/>
      </w:pPr>
      <w:r>
        <w:rPr>
          <w:rFonts w:cs="Microsoft Himalaya"/>
          <w:cs/>
          <w:lang w:bidi="bo-CN"/>
        </w:rPr>
        <w:t xml:space="preserve"> ལོ་རྒྱུས་ འདི་ ཚུ་ སླབ་ ཚརཝ་ ད་ </w:t>
      </w:r>
      <w:r>
        <w:t xml:space="preserve"># </w:t>
      </w:r>
      <w:r>
        <w:rPr>
          <w:rFonts w:cs="Microsoft Himalaya"/>
          <w:cs/>
          <w:lang w:bidi="bo-CN"/>
        </w:rPr>
        <w:t>ཁོང་ ཕམ་ གཉིས་ ཡང་ སྡུག་བསྔལ་ ལས་ དུམ་གྲ་ཅིག་ སངས་ སོ་ ཡི །</w:t>
      </w:r>
    </w:p>
    <w:p w14:paraId="3E4616FF" w14:textId="77777777" w:rsidR="00A536DF" w:rsidRDefault="00A536DF" w:rsidP="00A536DF">
      <w:pPr>
        <w:spacing w:after="0"/>
      </w:pPr>
      <w:r>
        <w:rPr>
          <w:rFonts w:cs="Microsoft Himalaya"/>
          <w:cs/>
          <w:lang w:bidi="bo-CN"/>
        </w:rPr>
        <w:t xml:space="preserve"> དེ་ལས་ ཁོ་ གི་ ཕུངཔོ་ འདི་ ཡང་ འདིའི་ ནངས་པ་ ར་ མོང་སྒར་ ལས་ སྤུ་ན་ཁ་ འབག་ ནི་ སྦེ་ འཆར་གཞི་ བཟོ་ བའི་ ཁར་ མོང་སྒར་ རྫོང་ཁག་ གི་ གཞུང་གཡོགཔ་ ག་ར་ གིས་ ཁོ་ ལུ་ ཆ་རོགས་ ཀྱི་ ཐ་དམ་ཚིག་ སྦོམ་ ཡོདཔ་ ལས་ </w:t>
      </w:r>
      <w:r>
        <w:t xml:space="preserve"># </w:t>
      </w:r>
      <w:r>
        <w:rPr>
          <w:rFonts w:cs="Microsoft Himalaya"/>
          <w:cs/>
          <w:lang w:bidi="bo-CN"/>
        </w:rPr>
        <w:t>གྲོགས་རམ་ ཚུ་ ངལ་རངས་སི་སི་ སྦེ་ འབད་ གནང་ ཡི །</w:t>
      </w:r>
    </w:p>
    <w:p w14:paraId="21ED1572" w14:textId="77777777" w:rsidR="00A536DF" w:rsidRDefault="00A536DF" w:rsidP="00A536DF">
      <w:pPr>
        <w:spacing w:after="0"/>
      </w:pPr>
      <w:r>
        <w:rPr>
          <w:rFonts w:cs="Microsoft Himalaya"/>
          <w:cs/>
          <w:lang w:bidi="bo-CN"/>
        </w:rPr>
        <w:t xml:space="preserve"> དེ་ལས་ དུས་ འདི་ ལས་ འགོ་བཙུགས་ སྒྲ་འཛིན་ གྱིས་ གཉེན་ མ་ རྐྱབ་ པའི་ སྙིང་གྲོགས་ ཨིན་ རུང་ མི་ཤིའི་རྩཝ་ མོ་ར་ གིས་ བསམ་པ་རྗོགས་ཏོག་ཏོ་ སྦེ་ འབད་བྱིན་ ཡི །</w:t>
      </w:r>
    </w:p>
    <w:p w14:paraId="1F5C83F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ཁོང་ར་ ཕམ་ གཉིས་ ཡང་ མ་ ཤི་ ཚུན་ ག་དགའཝ་ སྦེ་ བཞག་ ནིའི་ ཁས་ལེན་ འབད་ ཡི །</w:t>
      </w:r>
    </w:p>
    <w:p w14:paraId="3B3F747F" w14:textId="77777777" w:rsidR="00A536DF" w:rsidRDefault="00A536DF" w:rsidP="00A536DF">
      <w:pPr>
        <w:spacing w:after="0"/>
      </w:pPr>
      <w:r>
        <w:rPr>
          <w:rFonts w:cs="Microsoft Himalaya"/>
          <w:cs/>
          <w:lang w:bidi="bo-CN"/>
        </w:rPr>
        <w:t xml:space="preserve"> འཇིག་རྟེན་ ནང་ ལུ་ གཉེན་གྲོགས་ ཀྱི་ བར་ ན་ ཨིན་ རུང་ འདྲ །</w:t>
      </w:r>
    </w:p>
    <w:p w14:paraId="0C64F6D8" w14:textId="77777777" w:rsidR="00A536DF" w:rsidRDefault="00A536DF" w:rsidP="00A536DF">
      <w:pPr>
        <w:spacing w:after="0"/>
      </w:pPr>
      <w:r>
        <w:rPr>
          <w:rFonts w:cs="Microsoft Himalaya"/>
          <w:cs/>
          <w:lang w:bidi="bo-CN"/>
        </w:rPr>
        <w:t xml:space="preserve"> ཕམ་ དང་ བུ་གཞི་ གི་ བར་ ན་ ཨིན་ རུང་ འདྲ །</w:t>
      </w:r>
    </w:p>
    <w:p w14:paraId="185E739E" w14:textId="77777777" w:rsidR="00A536DF" w:rsidRDefault="00A536DF" w:rsidP="00A536DF">
      <w:pPr>
        <w:spacing w:after="0"/>
      </w:pPr>
      <w:r>
        <w:rPr>
          <w:rFonts w:cs="Microsoft Himalaya"/>
          <w:cs/>
          <w:lang w:bidi="bo-CN"/>
        </w:rPr>
        <w:t xml:space="preserve"> གཅིག་གིས་གཅིག་ལུ་ ག་དེམ་ཅིག་ དགའ །</w:t>
      </w:r>
    </w:p>
    <w:p w14:paraId="7A86423F" w14:textId="77777777" w:rsidR="00A536DF" w:rsidRDefault="00A536DF" w:rsidP="00A536DF">
      <w:pPr>
        <w:spacing w:after="0"/>
      </w:pPr>
      <w:r>
        <w:rPr>
          <w:rFonts w:cs="Microsoft Himalaya"/>
          <w:cs/>
          <w:lang w:bidi="bo-CN"/>
        </w:rPr>
        <w:t xml:space="preserve"> ག་དེ་ཅིག་ ཕངས་ རུང་ དོན་དག་ ངོ་མ་ བཅུད་ ངོ་མ་ འདི་ འ་ནེམ་ཅིག་ ཨིནམ་ལས་ སྡོད་ པའི་ རིང་ ལུ་ རོགས་ ལུ་ མནོ་བསམ་ ངན་པ་ མ་ བཏང་ པར་ སྡོད་ གནང་ ཟེར་ ཞུ་ ནི་ ཨིན་ ནོ ། ། </w:t>
      </w:r>
      <w:r>
        <w:t xml:space="preserve"># </w:t>
      </w:r>
      <w:r>
        <w:rPr>
          <w:rFonts w:cs="Microsoft Himalaya"/>
          <w:cs/>
          <w:lang w:bidi="bo-CN"/>
        </w:rPr>
        <w:t xml:space="preserve">། </w:t>
      </w:r>
      <w:r>
        <w:t xml:space="preserve"># </w:t>
      </w:r>
      <w:r>
        <w:rPr>
          <w:rFonts w:cs="Microsoft Himalaya"/>
          <w:cs/>
          <w:lang w:bidi="bo-CN"/>
        </w:rPr>
        <w:t>།</w:t>
      </w:r>
    </w:p>
    <w:p w14:paraId="0BA86087" w14:textId="77777777" w:rsidR="00A536DF" w:rsidRDefault="00A536DF" w:rsidP="00A536DF">
      <w:pPr>
        <w:spacing w:after="0"/>
      </w:pPr>
      <w:r>
        <w:rPr>
          <w:rFonts w:cs="Microsoft Himalaya"/>
          <w:cs/>
          <w:lang w:bidi="bo-CN"/>
        </w:rPr>
        <w:t xml:space="preserve"> དེབ་ དང་པ །</w:t>
      </w:r>
    </w:p>
    <w:p w14:paraId="558BD569" w14:textId="77777777" w:rsidR="00A536DF" w:rsidRDefault="00A536DF" w:rsidP="00A536DF">
      <w:pPr>
        <w:spacing w:after="0"/>
      </w:pPr>
      <w:r>
        <w:rPr>
          <w:rFonts w:cs="Microsoft Himalaya"/>
          <w:cs/>
          <w:lang w:bidi="bo-CN"/>
        </w:rPr>
        <w:t xml:space="preserve"> རྫོང་ཁ་གོང་འཕེལ་ལྷན་ཚོགས །</w:t>
      </w:r>
    </w:p>
    <w:p w14:paraId="70870A16" w14:textId="72123AA9" w:rsidR="00A536DF" w:rsidRDefault="00A536DF" w:rsidP="00A536DF">
      <w:pPr>
        <w:spacing w:after="0"/>
      </w:pPr>
      <w:r>
        <w:rPr>
          <w:rFonts w:cs="Microsoft Himalaya"/>
          <w:cs/>
          <w:lang w:bidi="bo-CN"/>
        </w:rPr>
        <w:t xml:space="preserve"> པར་དབང་ ། </w:t>
      </w:r>
      <w:r>
        <w:t xml:space="preserve"># # NUM # </w:t>
      </w:r>
      <w:r>
        <w:rPr>
          <w:rFonts w:cs="Microsoft Himalaya"/>
          <w:cs/>
          <w:lang w:bidi="bo-CN"/>
        </w:rPr>
        <w:t>རྫོང་ཁ་གོང་འཕེལ་ལྷན་ཚོགས །</w:t>
      </w:r>
    </w:p>
    <w:p w14:paraId="079AF23F" w14:textId="77777777" w:rsidR="00A536DF" w:rsidRDefault="00A536DF" w:rsidP="00A536DF">
      <w:pPr>
        <w:spacing w:after="0"/>
      </w:pPr>
      <w:r>
        <w:rPr>
          <w:rFonts w:cs="Microsoft Himalaya"/>
          <w:cs/>
          <w:lang w:bidi="bo-CN"/>
        </w:rPr>
        <w:t xml:space="preserve"> པར་ཐེངས་ གཉིས་པ ། </w:t>
      </w:r>
      <w:r>
        <w:t xml:space="preserve"># </w:t>
      </w:r>
      <w:r>
        <w:rPr>
          <w:rFonts w:cs="Microsoft Himalaya"/>
          <w:cs/>
          <w:lang w:bidi="bo-CN"/>
        </w:rPr>
        <w:t xml:space="preserve">སྤྱི་ལོ་ </w:t>
      </w:r>
      <w:r>
        <w:t xml:space="preserve"># NUM # </w:t>
      </w:r>
      <w:r>
        <w:rPr>
          <w:rFonts w:cs="Microsoft Himalaya"/>
          <w:cs/>
          <w:lang w:bidi="bo-CN"/>
        </w:rPr>
        <w:t>ལུ །</w:t>
      </w:r>
    </w:p>
    <w:p w14:paraId="5E4BFEED" w14:textId="77777777" w:rsidR="00A536DF" w:rsidRDefault="00A536DF" w:rsidP="00A536DF">
      <w:pPr>
        <w:spacing w:after="0"/>
      </w:pPr>
      <w:r>
        <w:rPr>
          <w:rFonts w:cs="Microsoft Himalaya"/>
          <w:cs/>
          <w:lang w:bidi="bo-CN"/>
        </w:rPr>
        <w:t xml:space="preserve"> བསྐྱར་མཛུབ ། </w:t>
      </w:r>
      <w:r>
        <w:t xml:space="preserve"># </w:t>
      </w:r>
      <w:r>
        <w:rPr>
          <w:rFonts w:cs="Microsoft Himalaya"/>
          <w:cs/>
          <w:lang w:bidi="bo-CN"/>
        </w:rPr>
        <w:t>ཨྱོན་ཕུན་ཚོགས ། འཆི་མེད་རིག་འཛིན །</w:t>
      </w:r>
    </w:p>
    <w:p w14:paraId="247FB21A" w14:textId="77777777" w:rsidR="00A536DF" w:rsidRDefault="00A536DF" w:rsidP="00A536DF">
      <w:pPr>
        <w:spacing w:after="0"/>
      </w:pPr>
      <w:r>
        <w:rPr>
          <w:rFonts w:cs="Microsoft Himalaya"/>
          <w:cs/>
          <w:lang w:bidi="bo-CN"/>
        </w:rPr>
        <w:t xml:space="preserve"> བསྐྱར་ཞུན ། </w:t>
      </w:r>
      <w:r>
        <w:t xml:space="preserve"># </w:t>
      </w:r>
      <w:r>
        <w:rPr>
          <w:rFonts w:cs="Microsoft Himalaya"/>
          <w:cs/>
          <w:lang w:bidi="bo-CN"/>
        </w:rPr>
        <w:t xml:space="preserve">དྲགོས་ སངས་རྒྱས་རྡོ་རྗེ ། </w:t>
      </w:r>
      <w:r>
        <w:t xml:space="preserve"># </w:t>
      </w:r>
      <w:r>
        <w:rPr>
          <w:rFonts w:cs="Microsoft Himalaya"/>
          <w:cs/>
          <w:lang w:bidi="bo-CN"/>
        </w:rPr>
        <w:t xml:space="preserve">དགེ་བཤེས་ བསྟན་འཛིན་དབང་ཕྱུག </w:t>
      </w:r>
      <w:r>
        <w:t xml:space="preserve"># </w:t>
      </w:r>
      <w:r>
        <w:rPr>
          <w:rFonts w:cs="Microsoft Himalaya"/>
          <w:cs/>
          <w:lang w:bidi="bo-CN"/>
        </w:rPr>
        <w:t>དབང་ཕྱུག་རིག་འཛིན །</w:t>
      </w:r>
    </w:p>
    <w:p w14:paraId="51E0476A" w14:textId="77777777" w:rsidR="00A536DF" w:rsidRDefault="00A536DF" w:rsidP="00A536DF">
      <w:pPr>
        <w:spacing w:after="0"/>
      </w:pPr>
      <w:r>
        <w:rPr>
          <w:rFonts w:cs="Microsoft Himalaya"/>
          <w:cs/>
          <w:lang w:bidi="bo-CN"/>
        </w:rPr>
        <w:t xml:space="preserve"> བཀོད་རིས ། </w:t>
      </w:r>
      <w:r>
        <w:t xml:space="preserve"># </w:t>
      </w:r>
      <w:r>
        <w:rPr>
          <w:rFonts w:cs="Microsoft Himalaya"/>
          <w:cs/>
          <w:lang w:bidi="bo-CN"/>
        </w:rPr>
        <w:t>བཀྲིས་བློ་གྲོས །</w:t>
      </w:r>
    </w:p>
    <w:p w14:paraId="2420A1A6" w14:textId="77777777" w:rsidR="00A536DF" w:rsidRDefault="00A536DF" w:rsidP="00A536DF">
      <w:pPr>
        <w:spacing w:after="0"/>
      </w:pPr>
      <w:r>
        <w:rPr>
          <w:rFonts w:cs="Microsoft Himalaya"/>
          <w:cs/>
          <w:lang w:bidi="bo-CN"/>
        </w:rPr>
        <w:t xml:space="preserve"> དཔེ་སྐྲུན ། </w:t>
      </w:r>
      <w:r>
        <w:t xml:space="preserve"># </w:t>
      </w:r>
      <w:r>
        <w:rPr>
          <w:rFonts w:cs="Microsoft Himalaya"/>
          <w:cs/>
          <w:lang w:bidi="bo-CN"/>
        </w:rPr>
        <w:t xml:space="preserve">རྩོམ་རིག་ དང་ དཔེ་སྐྲུན་ སྡེ་ཚན ། </w:t>
      </w:r>
      <w:r>
        <w:t xml:space="preserve"># </w:t>
      </w:r>
      <w:r>
        <w:rPr>
          <w:rFonts w:cs="Microsoft Himalaya"/>
          <w:cs/>
          <w:lang w:bidi="bo-CN"/>
        </w:rPr>
        <w:t>རྫོང་ཁ་གོང་འཕེལ་ལྷན་ཚོགས །</w:t>
      </w:r>
    </w:p>
    <w:p w14:paraId="12E6259D" w14:textId="77777777" w:rsidR="00A536DF" w:rsidRDefault="00A536DF" w:rsidP="00A536DF">
      <w:pPr>
        <w:spacing w:after="0"/>
      </w:pPr>
      <w:r>
        <w:rPr>
          <w:rFonts w:cs="Microsoft Himalaya"/>
          <w:cs/>
          <w:lang w:bidi="bo-CN"/>
        </w:rPr>
        <w:t xml:space="preserve"> འགྲེམས་སྒྲོམ་ ཨང་ ། </w:t>
      </w:r>
      <w:r>
        <w:t xml:space="preserve"># NUM # </w:t>
      </w:r>
      <w:r>
        <w:rPr>
          <w:rFonts w:cs="Microsoft Himalaya"/>
          <w:cs/>
          <w:lang w:bidi="bo-CN"/>
        </w:rPr>
        <w:t>བརྒྱུད་འཕྲིན་ ཨང་ །</w:t>
      </w:r>
    </w:p>
    <w:p w14:paraId="223DB661" w14:textId="4061691E" w:rsidR="00A536DF" w:rsidRDefault="00A536DF" w:rsidP="00A536DF">
      <w:pPr>
        <w:spacing w:after="0"/>
      </w:pPr>
      <w:r>
        <w:t xml:space="preserve"> # </w:t>
      </w:r>
      <w:r>
        <w:rPr>
          <w:rFonts w:cs="Microsoft Himalaya"/>
          <w:cs/>
          <w:lang w:bidi="bo-CN"/>
        </w:rPr>
        <w:t>ཐིམ་ཕུག</w:t>
      </w:r>
    </w:p>
    <w:p w14:paraId="348A5F83" w14:textId="1BCFE834" w:rsidR="00A536DF" w:rsidRDefault="00A536DF" w:rsidP="00A536DF">
      <w:pPr>
        <w:spacing w:after="0"/>
      </w:pPr>
      <w:r>
        <w:rPr>
          <w:rFonts w:cs="Microsoft Himalaya"/>
          <w:cs/>
          <w:lang w:bidi="bo-CN"/>
        </w:rPr>
        <w:t xml:space="preserve"> ཡོངས་འབྲེལ་འཆར་སྒོ ། </w:t>
      </w:r>
      <w:r>
        <w:t>#</w:t>
      </w:r>
    </w:p>
    <w:p w14:paraId="3B7EE7E0" w14:textId="77777777" w:rsidR="00A536DF" w:rsidRDefault="00A536DF" w:rsidP="00A536DF">
      <w:pPr>
        <w:spacing w:after="0"/>
      </w:pPr>
      <w:r>
        <w:rPr>
          <w:rFonts w:cs="Microsoft Himalaya"/>
          <w:cs/>
          <w:lang w:bidi="bo-CN"/>
        </w:rPr>
        <w:t xml:space="preserve"> རྒྱལ་སྤྱིའི་དེབ་ཨང་ ། </w:t>
      </w:r>
      <w:r>
        <w:t># NUM - NUM - NUM - NUM</w:t>
      </w:r>
    </w:p>
    <w:p w14:paraId="0E925A90" w14:textId="77777777" w:rsidR="00A536DF" w:rsidRDefault="00A536DF" w:rsidP="00A536DF">
      <w:pPr>
        <w:spacing w:after="0"/>
      </w:pPr>
      <w:r>
        <w:rPr>
          <w:rFonts w:cs="Microsoft Himalaya"/>
          <w:cs/>
          <w:lang w:bidi="bo-CN"/>
        </w:rPr>
        <w:t xml:space="preserve"> པར་བཏབ་ས ། </w:t>
      </w:r>
      <w:r>
        <w:t xml:space="preserve"># </w:t>
      </w:r>
      <w:r>
        <w:rPr>
          <w:rFonts w:cs="Microsoft Himalaya"/>
          <w:cs/>
          <w:lang w:bidi="bo-CN"/>
        </w:rPr>
        <w:t>སྤུན་གཉིས་མཐུན་འབྲེལ་ དཔེ་སྐྲུན་ དང་ པར་སྐྲུན་ཁང་ །</w:t>
      </w:r>
    </w:p>
    <w:p w14:paraId="1FA90627" w14:textId="77777777" w:rsidR="00A536DF" w:rsidRDefault="00A536DF" w:rsidP="00A536DF">
      <w:pPr>
        <w:spacing w:after="0"/>
      </w:pPr>
      <w:r>
        <w:rPr>
          <w:rFonts w:cs="Microsoft Himalaya"/>
          <w:cs/>
          <w:lang w:bidi="bo-CN"/>
        </w:rPr>
        <w:t xml:space="preserve"> བུ་ རིག་པ་ཅན །</w:t>
      </w:r>
    </w:p>
    <w:p w14:paraId="325DD6B8"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ཅིག་ ནང་ </w:t>
      </w:r>
      <w:r>
        <w:t xml:space="preserve"># </w:t>
      </w:r>
      <w:r>
        <w:rPr>
          <w:rFonts w:cs="Microsoft Himalaya"/>
          <w:cs/>
          <w:lang w:bidi="bo-CN"/>
        </w:rPr>
        <w:t>ཨཔ་ ཅིག་ དང་ ཨམ་ ཅིག་ ཡོདཔ་ མས །</w:t>
      </w:r>
    </w:p>
    <w:p w14:paraId="55030E6F" w14:textId="77777777" w:rsidR="00A536DF" w:rsidRDefault="00A536DF" w:rsidP="00A536DF">
      <w:pPr>
        <w:spacing w:after="0"/>
      </w:pPr>
      <w:r>
        <w:rPr>
          <w:rFonts w:cs="Microsoft Himalaya"/>
          <w:cs/>
          <w:lang w:bidi="bo-CN"/>
        </w:rPr>
        <w:t xml:space="preserve"> ཁོང་ གཉིས་ ལུ་ སམ་ས་ཞིང་ དང་ </w:t>
      </w:r>
      <w:r>
        <w:t xml:space="preserve"># </w:t>
      </w:r>
      <w:r>
        <w:rPr>
          <w:rFonts w:cs="Microsoft Himalaya"/>
          <w:cs/>
          <w:lang w:bidi="bo-CN"/>
        </w:rPr>
        <w:t xml:space="preserve">རྒྱུ་ཅ་ལ་ ལེ་ཤ་ ཡོད་ རུང་ </w:t>
      </w:r>
      <w:r>
        <w:t xml:space="preserve"># </w:t>
      </w:r>
      <w:r>
        <w:rPr>
          <w:rFonts w:cs="Microsoft Himalaya"/>
          <w:cs/>
          <w:lang w:bidi="bo-CN"/>
        </w:rPr>
        <w:t xml:space="preserve">ཨ་ལུ་ ཕུད་རྡོག་ ཅིག་ ཡང་ མེད་ པར་ </w:t>
      </w:r>
      <w:r>
        <w:t xml:space="preserve"># </w:t>
      </w:r>
      <w:r>
        <w:rPr>
          <w:rFonts w:cs="Microsoft Himalaya"/>
          <w:cs/>
          <w:lang w:bidi="bo-CN"/>
        </w:rPr>
        <w:t>སེམས་ གནམ་མེད་ས་མེད་ སྐྱོ་ སྟེ་ སྡོད་ ནུག</w:t>
      </w:r>
    </w:p>
    <w:p w14:paraId="714D9E00" w14:textId="77777777" w:rsidR="00A536DF" w:rsidRDefault="00A536DF" w:rsidP="00A536DF">
      <w:pPr>
        <w:spacing w:after="0"/>
      </w:pPr>
      <w:r>
        <w:rPr>
          <w:rFonts w:cs="Microsoft Himalaya"/>
          <w:cs/>
          <w:lang w:bidi="bo-CN"/>
        </w:rPr>
        <w:t xml:space="preserve"> ཨ་རྟག་ར་ </w:t>
      </w:r>
      <w:r>
        <w:t xml:space="preserve"># </w:t>
      </w:r>
      <w:r>
        <w:rPr>
          <w:rFonts w:cs="Microsoft Himalaya"/>
          <w:cs/>
          <w:lang w:bidi="bo-CN"/>
        </w:rPr>
        <w:t xml:space="preserve">ཁོང་ར་ གཉིས་ </w:t>
      </w:r>
      <w:r>
        <w:t xml:space="preserve"># </w:t>
      </w:r>
      <w:r>
        <w:rPr>
          <w:rFonts w:cs="Microsoft Himalaya"/>
          <w:cs/>
          <w:lang w:bidi="bo-CN"/>
        </w:rPr>
        <w:t xml:space="preserve">གཅིག་གིས་གཅིག་ལུ་ བལྟ་ སྟེ་ </w:t>
      </w:r>
      <w:r>
        <w:t xml:space="preserve"># </w:t>
      </w:r>
      <w:r>
        <w:rPr>
          <w:rFonts w:cs="Microsoft Himalaya"/>
          <w:cs/>
          <w:lang w:bidi="bo-CN"/>
        </w:rPr>
        <w:t xml:space="preserve">ང་བཅས་ར་ གཉིས་ རྒན་རྒས་ འ་ནེམ་ཅིག་ཁར་ ལྷོད་ རུང་ </w:t>
      </w:r>
      <w:r>
        <w:t xml:space="preserve"># </w:t>
      </w:r>
      <w:r>
        <w:rPr>
          <w:rFonts w:cs="Microsoft Himalaya"/>
          <w:cs/>
          <w:lang w:bidi="bo-CN"/>
        </w:rPr>
        <w:t xml:space="preserve">བུ་ དང་ བུམོ་ གཅིག་ ཡང་ མེད ། </w:t>
      </w:r>
      <w:r>
        <w:t xml:space="preserve"># </w:t>
      </w:r>
      <w:r>
        <w:rPr>
          <w:rFonts w:cs="Microsoft Himalaya"/>
          <w:cs/>
          <w:lang w:bidi="bo-CN"/>
        </w:rPr>
        <w:t xml:space="preserve">ཤུལ་ལས་ </w:t>
      </w:r>
      <w:r>
        <w:t xml:space="preserve"># </w:t>
      </w:r>
      <w:r>
        <w:rPr>
          <w:rFonts w:cs="Microsoft Himalaya"/>
          <w:cs/>
          <w:lang w:bidi="bo-CN"/>
        </w:rPr>
        <w:t xml:space="preserve">བྱཝ་ མ་ འོངམ་ ད་ </w:t>
      </w:r>
      <w:r>
        <w:t xml:space="preserve"># </w:t>
      </w:r>
      <w:r>
        <w:rPr>
          <w:rFonts w:cs="Microsoft Himalaya"/>
          <w:cs/>
          <w:lang w:bidi="bo-CN"/>
        </w:rPr>
        <w:t xml:space="preserve">ག་ གིས་ བལྟ་ ནི་ ཟེར་ </w:t>
      </w:r>
      <w:r>
        <w:t xml:space="preserve"># </w:t>
      </w:r>
      <w:r>
        <w:rPr>
          <w:rFonts w:cs="Microsoft Himalaya"/>
          <w:cs/>
          <w:lang w:bidi="bo-CN"/>
        </w:rPr>
        <w:t xml:space="preserve">གཅིག་གིས་གཅིག་ལུ་ སླབ་ ཅི་ ར་ </w:t>
      </w:r>
      <w:r>
        <w:t xml:space="preserve"># </w:t>
      </w:r>
      <w:r>
        <w:rPr>
          <w:rFonts w:cs="Microsoft Himalaya"/>
          <w:cs/>
          <w:lang w:bidi="bo-CN"/>
        </w:rPr>
        <w:t>སེམས་ སྐྱོ་སྟེ་ སྡོད་ ནུག</w:t>
      </w:r>
    </w:p>
    <w:p w14:paraId="49B3527F" w14:textId="77777777" w:rsidR="00A536DF" w:rsidRDefault="00A536DF" w:rsidP="00A536DF">
      <w:pPr>
        <w:spacing w:after="0"/>
      </w:pPr>
      <w:r>
        <w:rPr>
          <w:rFonts w:cs="Microsoft Himalaya"/>
          <w:cs/>
          <w:lang w:bidi="bo-CN"/>
        </w:rPr>
        <w:t xml:space="preserve"> ཉིནམ་ ཅིག་ ཨམ་ དེ་ </w:t>
      </w:r>
      <w:r>
        <w:t xml:space="preserve"># </w:t>
      </w:r>
      <w:r>
        <w:rPr>
          <w:rFonts w:cs="Microsoft Himalaya"/>
          <w:cs/>
          <w:lang w:bidi="bo-CN"/>
        </w:rPr>
        <w:t xml:space="preserve">ཆུ་ ལེན་ པར་ འགྱོཝ་ ད་ </w:t>
      </w:r>
      <w:r>
        <w:t xml:space="preserve"># </w:t>
      </w:r>
      <w:r>
        <w:rPr>
          <w:rFonts w:cs="Microsoft Himalaya"/>
          <w:cs/>
          <w:lang w:bidi="bo-CN"/>
        </w:rPr>
        <w:t xml:space="preserve">ཨམ་ འདི་ འགྱོ་ སའི་ ལམ་ ཁར་ </w:t>
      </w:r>
      <w:r>
        <w:t xml:space="preserve"># </w:t>
      </w:r>
      <w:r>
        <w:rPr>
          <w:rFonts w:cs="Microsoft Himalaya"/>
          <w:cs/>
          <w:lang w:bidi="bo-CN"/>
        </w:rPr>
        <w:t xml:space="preserve">ཨ་ལུ་ ཆུང་ཀུ་ ཅིག་ </w:t>
      </w:r>
      <w:r>
        <w:t xml:space="preserve"># </w:t>
      </w:r>
      <w:r>
        <w:rPr>
          <w:rFonts w:cs="Microsoft Himalaya"/>
          <w:cs/>
          <w:lang w:bidi="bo-CN"/>
        </w:rPr>
        <w:t>སྔུ་ སྟེ་ སྡོད་ ས་ མཐོང་ ནུག</w:t>
      </w:r>
    </w:p>
    <w:p w14:paraId="7F70AC92" w14:textId="77777777" w:rsidR="00A536DF" w:rsidRDefault="00A536DF" w:rsidP="00A536DF">
      <w:pPr>
        <w:spacing w:after="0"/>
      </w:pPr>
      <w:r>
        <w:rPr>
          <w:rFonts w:cs="Microsoft Himalaya"/>
          <w:cs/>
          <w:lang w:bidi="bo-CN"/>
        </w:rPr>
        <w:t xml:space="preserve"> ཨ་ལུ་ འདི་ </w:t>
      </w:r>
      <w:r>
        <w:t xml:space="preserve"># </w:t>
      </w:r>
      <w:r>
        <w:rPr>
          <w:rFonts w:cs="Microsoft Himalaya"/>
          <w:cs/>
          <w:lang w:bidi="bo-CN"/>
        </w:rPr>
        <w:t xml:space="preserve">འཐུ་འབག་ སྟེ་ </w:t>
      </w:r>
      <w:r>
        <w:t xml:space="preserve"># </w:t>
      </w:r>
      <w:r>
        <w:rPr>
          <w:rFonts w:cs="Microsoft Himalaya"/>
          <w:cs/>
          <w:lang w:bidi="bo-CN"/>
        </w:rPr>
        <w:t xml:space="preserve">ཁྱིམ་ ནང་ འོངས་ ཞིནམ་ལས་ </w:t>
      </w:r>
      <w:r>
        <w:t xml:space="preserve"># </w:t>
      </w:r>
      <w:r>
        <w:rPr>
          <w:rFonts w:cs="Microsoft Himalaya"/>
          <w:cs/>
          <w:lang w:bidi="bo-CN"/>
        </w:rPr>
        <w:t xml:space="preserve">ཨ་པ་ ལུ་ སྟོནམ་ ད་ </w:t>
      </w:r>
      <w:r>
        <w:t xml:space="preserve"># </w:t>
      </w:r>
      <w:r>
        <w:rPr>
          <w:rFonts w:cs="Microsoft Himalaya"/>
          <w:cs/>
          <w:lang w:bidi="bo-CN"/>
        </w:rPr>
        <w:t xml:space="preserve">ཨཔ་ དེ་ གིས་ </w:t>
      </w:r>
      <w:r>
        <w:t xml:space="preserve"># </w:t>
      </w:r>
      <w:r>
        <w:rPr>
          <w:rFonts w:cs="Microsoft Himalaya"/>
          <w:cs/>
          <w:lang w:bidi="bo-CN"/>
        </w:rPr>
        <w:t xml:space="preserve">དབའི་ ཨ་ལུ་ འདི་ ལུ་ </w:t>
      </w:r>
      <w:r>
        <w:t xml:space="preserve"># </w:t>
      </w:r>
      <w:r>
        <w:rPr>
          <w:rFonts w:cs="Microsoft Himalaya"/>
          <w:cs/>
          <w:lang w:bidi="bo-CN"/>
        </w:rPr>
        <w:t xml:space="preserve">ཕམ་ དང་ སྤུན་ཆ་ </w:t>
      </w:r>
      <w:r>
        <w:t xml:space="preserve"># </w:t>
      </w:r>
      <w:r>
        <w:rPr>
          <w:rFonts w:cs="Microsoft Himalaya"/>
          <w:cs/>
          <w:lang w:bidi="bo-CN"/>
        </w:rPr>
        <w:t>ག་ ཡང་ མེདཔ་ མས །</w:t>
      </w:r>
    </w:p>
    <w:p w14:paraId="20996676" w14:textId="77777777" w:rsidR="00A536DF" w:rsidRDefault="00A536DF" w:rsidP="00A536DF">
      <w:pPr>
        <w:spacing w:after="0"/>
      </w:pPr>
      <w:r>
        <w:rPr>
          <w:rFonts w:cs="Microsoft Himalaya"/>
          <w:cs/>
          <w:lang w:bidi="bo-CN"/>
        </w:rPr>
        <w:t xml:space="preserve"> ཨ་ལུ་ འདི་ </w:t>
      </w:r>
      <w:r>
        <w:t xml:space="preserve"># </w:t>
      </w:r>
      <w:r>
        <w:rPr>
          <w:rFonts w:cs="Microsoft Himalaya"/>
          <w:cs/>
          <w:lang w:bidi="bo-CN"/>
        </w:rPr>
        <w:t xml:space="preserve">ང་བཅས་ར་ གཉིས་ ཀྱིས་ གསོ་བཞག་ གེ་ སྨོ་ ཟེར་ སླབ་ སྟེ་ </w:t>
      </w:r>
      <w:r>
        <w:t xml:space="preserve"># </w:t>
      </w:r>
      <w:r>
        <w:rPr>
          <w:rFonts w:cs="Microsoft Himalaya"/>
          <w:cs/>
          <w:lang w:bidi="bo-CN"/>
        </w:rPr>
        <w:t xml:space="preserve">ཨ་ལུ་ འདི་ </w:t>
      </w:r>
      <w:r>
        <w:t xml:space="preserve"># </w:t>
      </w:r>
      <w:r>
        <w:rPr>
          <w:rFonts w:cs="Microsoft Himalaya"/>
          <w:cs/>
          <w:lang w:bidi="bo-CN"/>
        </w:rPr>
        <w:t xml:space="preserve">ཉིནམ་རིང་ཆད་མེད་པར་ ཆུ་འཁྱུ་ ཡི་ ར་ </w:t>
      </w:r>
      <w:r>
        <w:t xml:space="preserve"># </w:t>
      </w:r>
      <w:r>
        <w:rPr>
          <w:rFonts w:cs="Microsoft Himalaya"/>
          <w:cs/>
          <w:lang w:bidi="bo-CN"/>
        </w:rPr>
        <w:t>ནོར་ གྱི་ ཨོམ་ བྱིན་ ཡི་ ར་ གསོ་བཞག་ ནུག</w:t>
      </w:r>
    </w:p>
    <w:p w14:paraId="37FC7570" w14:textId="77777777" w:rsidR="00A536DF" w:rsidRDefault="00A536DF" w:rsidP="00A536DF">
      <w:pPr>
        <w:spacing w:after="0"/>
      </w:pPr>
      <w:r>
        <w:rPr>
          <w:rFonts w:cs="Microsoft Himalaya"/>
          <w:cs/>
          <w:lang w:bidi="bo-CN"/>
        </w:rPr>
        <w:lastRenderedPageBreak/>
        <w:t xml:space="preserve"> བུཚ་ འདི་ </w:t>
      </w:r>
      <w:r>
        <w:t xml:space="preserve"># </w:t>
      </w:r>
      <w:r>
        <w:rPr>
          <w:rFonts w:cs="Microsoft Himalaya"/>
          <w:cs/>
          <w:lang w:bidi="bo-CN"/>
        </w:rPr>
        <w:t xml:space="preserve">ལོ་ བརྒྱད་ ལངམ་ ད་ </w:t>
      </w:r>
      <w:r>
        <w:t xml:space="preserve"># </w:t>
      </w:r>
      <w:r>
        <w:rPr>
          <w:rFonts w:cs="Microsoft Himalaya"/>
          <w:cs/>
          <w:lang w:bidi="bo-CN"/>
        </w:rPr>
        <w:t xml:space="preserve">ནོར་ འཚོ་ ཚུགསཔ་ ཅིག་ ཐལ་ ཏེ་ ཉིནམ་ ཨ་རྟག་ར་ </w:t>
      </w:r>
      <w:r>
        <w:t xml:space="preserve"># </w:t>
      </w:r>
      <w:r>
        <w:rPr>
          <w:rFonts w:cs="Microsoft Himalaya"/>
          <w:cs/>
          <w:lang w:bidi="bo-CN"/>
        </w:rPr>
        <w:t>ནོར་ འཚོ་ བར་ འགྱོ་ དོ་ ཡོདཔ་ ཨིན་ མས །</w:t>
      </w:r>
    </w:p>
    <w:p w14:paraId="6B3228D8"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 xml:space="preserve">ལུང་པའི་ རྒྱལཔོ་ འདི་ གིས་ </w:t>
      </w:r>
      <w:r>
        <w:t xml:space="preserve"># </w:t>
      </w:r>
      <w:r>
        <w:rPr>
          <w:rFonts w:cs="Microsoft Himalaya"/>
          <w:cs/>
          <w:lang w:bidi="bo-CN"/>
        </w:rPr>
        <w:t xml:space="preserve">ཨཔ་ འདི་ ལུ་ </w:t>
      </w:r>
      <w:r>
        <w:t xml:space="preserve"># </w:t>
      </w:r>
      <w:r>
        <w:rPr>
          <w:rFonts w:cs="Microsoft Himalaya"/>
          <w:cs/>
          <w:lang w:bidi="bo-CN"/>
        </w:rPr>
        <w:t xml:space="preserve">ས་གཞི་ ལེ་ཤ་ ཡོད་ མི་ འདི་ </w:t>
      </w:r>
      <w:r>
        <w:t xml:space="preserve"># </w:t>
      </w:r>
      <w:r>
        <w:rPr>
          <w:rFonts w:cs="Microsoft Himalaya"/>
          <w:cs/>
          <w:lang w:bidi="bo-CN"/>
        </w:rPr>
        <w:t xml:space="preserve">འཕྱོག་ ནི་ གི་ ཐུགས་བཞེད་ གནང་ སྟེ་ </w:t>
      </w:r>
      <w:r>
        <w:t xml:space="preserve"># </w:t>
      </w:r>
      <w:r>
        <w:rPr>
          <w:rFonts w:cs="Microsoft Himalaya"/>
          <w:cs/>
          <w:lang w:bidi="bo-CN"/>
        </w:rPr>
        <w:t xml:space="preserve">ཨཔ་ གླང་ རྨོ་ སར་ བྱོན་ ཞིནམ་ལས་ དབའི་ ཨ་པ་ </w:t>
      </w:r>
      <w:r>
        <w:t xml:space="preserve"># </w:t>
      </w:r>
      <w:r>
        <w:rPr>
          <w:rFonts w:cs="Microsoft Himalaya"/>
          <w:cs/>
          <w:lang w:bidi="bo-CN"/>
        </w:rPr>
        <w:t xml:space="preserve">ཁྱོད་ ཀྱིས་ གླང་ རྨོཝ་ ད་ </w:t>
      </w:r>
      <w:r>
        <w:t xml:space="preserve"># </w:t>
      </w:r>
      <w:r>
        <w:rPr>
          <w:rFonts w:cs="Microsoft Himalaya"/>
          <w:cs/>
          <w:lang w:bidi="bo-CN"/>
        </w:rPr>
        <w:t xml:space="preserve">ཉིནམ་ གཅིག་ ལུ་ གོམ་ཐེངས་ ག་དེམ་ཅིག་ སྤོཝ་ སྨོ་ ཟེར་ གསུངས་ ནུག </w:t>
      </w:r>
      <w:r>
        <w:t xml:space="preserve"># </w:t>
      </w:r>
      <w:r>
        <w:rPr>
          <w:rFonts w:cs="Microsoft Himalaya"/>
          <w:cs/>
          <w:lang w:bidi="bo-CN"/>
        </w:rPr>
        <w:t xml:space="preserve">ཨཔ་ འདི་ གིས་ </w:t>
      </w:r>
      <w:r>
        <w:t xml:space="preserve"># </w:t>
      </w:r>
      <w:r>
        <w:rPr>
          <w:rFonts w:cs="Microsoft Himalaya"/>
          <w:cs/>
          <w:lang w:bidi="bo-CN"/>
        </w:rPr>
        <w:t>ང་ གིས་ གོམ་ཐེངས་ གྱངས་ཁ་ མ་ རྐྱབ་ ལགས །</w:t>
      </w:r>
    </w:p>
    <w:p w14:paraId="7E55DA87" w14:textId="77777777" w:rsidR="00A536DF" w:rsidRDefault="00A536DF" w:rsidP="00A536DF">
      <w:pPr>
        <w:spacing w:after="0"/>
      </w:pPr>
      <w:r>
        <w:rPr>
          <w:rFonts w:cs="Microsoft Himalaya"/>
          <w:cs/>
          <w:lang w:bidi="bo-CN"/>
        </w:rPr>
        <w:t xml:space="preserve"> ནངས་པ་ ང་ གིས་ གྱངས་ཁ་རྐྱབ་ ཞིནམ་ལས་ </w:t>
      </w:r>
      <w:r>
        <w:t xml:space="preserve"># </w:t>
      </w:r>
      <w:r>
        <w:rPr>
          <w:rFonts w:cs="Microsoft Himalaya"/>
          <w:cs/>
          <w:lang w:bidi="bo-CN"/>
        </w:rPr>
        <w:t xml:space="preserve">རྒྱལཔོ་ ལུ་ ཞུ་ གེ་ ལགས་ ཟེར་ ཞུཝ་ ད་ </w:t>
      </w:r>
      <w:r>
        <w:t xml:space="preserve"># </w:t>
      </w:r>
      <w:r>
        <w:rPr>
          <w:rFonts w:cs="Microsoft Himalaya"/>
          <w:cs/>
          <w:lang w:bidi="bo-CN"/>
        </w:rPr>
        <w:t xml:space="preserve">རྒྱལཔོ་ གིས་ </w:t>
      </w:r>
      <w:r>
        <w:t xml:space="preserve"># </w:t>
      </w:r>
      <w:r>
        <w:rPr>
          <w:rFonts w:cs="Microsoft Himalaya"/>
          <w:cs/>
          <w:lang w:bidi="bo-CN"/>
        </w:rPr>
        <w:t>བཏུབ་ པས །</w:t>
      </w:r>
    </w:p>
    <w:p w14:paraId="3EAD7B2F" w14:textId="77777777" w:rsidR="00A536DF" w:rsidRDefault="00A536DF" w:rsidP="00A536DF">
      <w:pPr>
        <w:spacing w:after="0"/>
      </w:pPr>
      <w:r>
        <w:rPr>
          <w:rFonts w:cs="Microsoft Himalaya"/>
          <w:cs/>
          <w:lang w:bidi="bo-CN"/>
        </w:rPr>
        <w:t xml:space="preserve"> ནངས་པ་ ཀྲིག་ཀྲི་ སྦེ་ སླབ་ ནི་ མེད་ པ་ ཅིན་ </w:t>
      </w:r>
      <w:r>
        <w:t xml:space="preserve"># </w:t>
      </w:r>
      <w:r>
        <w:rPr>
          <w:rFonts w:cs="Microsoft Himalaya"/>
          <w:cs/>
          <w:lang w:bidi="bo-CN"/>
        </w:rPr>
        <w:t>ཁྲིམས་ ཕོག་ སྨ་རེ་ ཟེར་ གསུངས་ སྦེ་ ལོག་ བྱོན་ སོ་ ནུག</w:t>
      </w:r>
    </w:p>
    <w:p w14:paraId="205B839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སྐུ་རྒྱབ་ ཐལཝ་ ཅིག་ </w:t>
      </w:r>
      <w:r>
        <w:t xml:space="preserve"># </w:t>
      </w:r>
      <w:r>
        <w:rPr>
          <w:rFonts w:cs="Microsoft Himalaya"/>
          <w:cs/>
          <w:lang w:bidi="bo-CN"/>
        </w:rPr>
        <w:t xml:space="preserve">ཨཔ་ འདི་ གིས་ </w:t>
      </w:r>
      <w:r>
        <w:t xml:space="preserve"># </w:t>
      </w:r>
      <w:r>
        <w:rPr>
          <w:rFonts w:cs="Microsoft Himalaya"/>
          <w:cs/>
          <w:lang w:bidi="bo-CN"/>
        </w:rPr>
        <w:t xml:space="preserve">ཚལ་མ་ ནང་ སོང་ སྦེ་ </w:t>
      </w:r>
      <w:r>
        <w:t xml:space="preserve"># </w:t>
      </w:r>
      <w:r>
        <w:rPr>
          <w:rFonts w:cs="Microsoft Himalaya"/>
          <w:cs/>
          <w:lang w:bidi="bo-CN"/>
        </w:rPr>
        <w:t xml:space="preserve">འཁརཝ་ ལེ་ཤ་ བཅད་ དེ་ འབག་ འོངས་ ཞིནམ་ལས་ </w:t>
      </w:r>
      <w:r>
        <w:t xml:space="preserve"># </w:t>
      </w:r>
      <w:r>
        <w:rPr>
          <w:rFonts w:cs="Microsoft Himalaya"/>
          <w:cs/>
          <w:lang w:bidi="bo-CN"/>
        </w:rPr>
        <w:t xml:space="preserve">གླང་ རྨོཝ་ ད་ གི་ གོམ་ཐེངས་ རེ་ ལུ་ </w:t>
      </w:r>
      <w:r>
        <w:t xml:space="preserve"># </w:t>
      </w:r>
      <w:r>
        <w:rPr>
          <w:rFonts w:cs="Microsoft Himalaya"/>
          <w:cs/>
          <w:lang w:bidi="bo-CN"/>
        </w:rPr>
        <w:t xml:space="preserve">འཁརཝ་ རེ་ བཙུགས་བཞག་ ནུག </w:t>
      </w:r>
      <w:r>
        <w:t xml:space="preserve"># </w:t>
      </w:r>
      <w:r>
        <w:rPr>
          <w:rFonts w:cs="Microsoft Himalaya"/>
          <w:cs/>
          <w:lang w:bidi="bo-CN"/>
        </w:rPr>
        <w:t xml:space="preserve">ཕྱི་རུ་ཁམས་ ཅིག་ཁར་ </w:t>
      </w:r>
      <w:r>
        <w:t xml:space="preserve"># </w:t>
      </w:r>
      <w:r>
        <w:rPr>
          <w:rFonts w:cs="Microsoft Himalaya"/>
          <w:cs/>
          <w:lang w:bidi="bo-CN"/>
        </w:rPr>
        <w:t xml:space="preserve">བུཚ་ ནོར་ བདའ་ སྟེ་ འོངམ་ ད་ </w:t>
      </w:r>
      <w:r>
        <w:t xml:space="preserve"># </w:t>
      </w:r>
      <w:r>
        <w:rPr>
          <w:rFonts w:cs="Microsoft Himalaya"/>
          <w:cs/>
          <w:lang w:bidi="bo-CN"/>
        </w:rPr>
        <w:t xml:space="preserve">ཨ་རིང་ ནང་ ལུ་ </w:t>
      </w:r>
      <w:r>
        <w:t xml:space="preserve"># </w:t>
      </w:r>
      <w:r>
        <w:rPr>
          <w:rFonts w:cs="Microsoft Himalaya"/>
          <w:cs/>
          <w:lang w:bidi="bo-CN"/>
        </w:rPr>
        <w:t xml:space="preserve">འཁརཝ་ ལེ་ཤ་ མཐོང་ སྟེ་ </w:t>
      </w:r>
      <w:r>
        <w:t xml:space="preserve"># </w:t>
      </w:r>
      <w:r>
        <w:rPr>
          <w:rFonts w:cs="Microsoft Himalaya"/>
          <w:cs/>
          <w:lang w:bidi="bo-CN"/>
        </w:rPr>
        <w:t xml:space="preserve">ཁྱིམ་ ནང་ སོང་ ཞིནམ་ལས་ </w:t>
      </w:r>
      <w:r>
        <w:t xml:space="preserve"># </w:t>
      </w:r>
      <w:r>
        <w:rPr>
          <w:rFonts w:cs="Microsoft Himalaya"/>
          <w:cs/>
          <w:lang w:bidi="bo-CN"/>
        </w:rPr>
        <w:t xml:space="preserve">ཨ་པ་ ལུ་ </w:t>
      </w:r>
      <w:r>
        <w:t xml:space="preserve"># </w:t>
      </w:r>
      <w:r>
        <w:rPr>
          <w:rFonts w:cs="Microsoft Himalaya"/>
          <w:cs/>
          <w:lang w:bidi="bo-CN"/>
        </w:rPr>
        <w:t xml:space="preserve">ག་ཅི་སྦེ་ </w:t>
      </w:r>
      <w:r>
        <w:t xml:space="preserve"># </w:t>
      </w:r>
      <w:r>
        <w:rPr>
          <w:rFonts w:cs="Microsoft Himalaya"/>
          <w:cs/>
          <w:lang w:bidi="bo-CN"/>
        </w:rPr>
        <w:t xml:space="preserve">ཨ་རིང་ ནང་ ལུ་ </w:t>
      </w:r>
      <w:r>
        <w:t xml:space="preserve"># </w:t>
      </w:r>
      <w:r>
        <w:rPr>
          <w:rFonts w:cs="Microsoft Himalaya"/>
          <w:cs/>
          <w:lang w:bidi="bo-CN"/>
        </w:rPr>
        <w:t xml:space="preserve">འཁརཝ་ ལེ་ཤ་ བཙུགས་བཙུགསཔ་ སྨོ་ ཟེར་ འདྲིཝ་ ད་ </w:t>
      </w:r>
      <w:r>
        <w:t xml:space="preserve"># </w:t>
      </w:r>
      <w:r>
        <w:rPr>
          <w:rFonts w:cs="Microsoft Himalaya"/>
          <w:cs/>
          <w:lang w:bidi="bo-CN"/>
        </w:rPr>
        <w:t xml:space="preserve">ཨཔ་ དེ་ གིས་ </w:t>
      </w:r>
      <w:r>
        <w:t xml:space="preserve"># </w:t>
      </w:r>
      <w:r>
        <w:rPr>
          <w:rFonts w:cs="Microsoft Himalaya"/>
          <w:cs/>
          <w:lang w:bidi="bo-CN"/>
        </w:rPr>
        <w:t>ཁྱོད་ འཁརཝ་ ཟེར་ སླབ །</w:t>
      </w:r>
    </w:p>
    <w:p w14:paraId="71D3A5DF" w14:textId="77777777" w:rsidR="00A536DF" w:rsidRDefault="00A536DF" w:rsidP="00A536DF">
      <w:pPr>
        <w:spacing w:after="0"/>
      </w:pPr>
      <w:r>
        <w:rPr>
          <w:rFonts w:cs="Microsoft Himalaya"/>
          <w:cs/>
          <w:lang w:bidi="bo-CN"/>
        </w:rPr>
        <w:t xml:space="preserve"> ད་རིས་ བ་ འདྲོགཔ་ ཅིག་ </w:t>
      </w:r>
      <w:r>
        <w:t xml:space="preserve"># </w:t>
      </w:r>
      <w:r>
        <w:rPr>
          <w:rFonts w:cs="Microsoft Himalaya"/>
          <w:cs/>
          <w:lang w:bidi="bo-CN"/>
        </w:rPr>
        <w:t>ནམ་ ཡང་ མ་ འོངས །</w:t>
      </w:r>
    </w:p>
    <w:p w14:paraId="5F8F456F" w14:textId="77777777" w:rsidR="00A536DF" w:rsidRDefault="00A536DF" w:rsidP="00A536DF">
      <w:pPr>
        <w:spacing w:after="0"/>
      </w:pPr>
      <w:r>
        <w:rPr>
          <w:rFonts w:cs="Microsoft Himalaya"/>
          <w:cs/>
          <w:lang w:bidi="bo-CN"/>
        </w:rPr>
        <w:t xml:space="preserve"> ང་ གླང་ རྨོ་ སར་ </w:t>
      </w:r>
      <w:r>
        <w:t xml:space="preserve"># </w:t>
      </w:r>
      <w:r>
        <w:rPr>
          <w:rFonts w:cs="Microsoft Himalaya"/>
          <w:cs/>
          <w:lang w:bidi="bo-CN"/>
        </w:rPr>
        <w:t xml:space="preserve">རྒྱལཔོ་ བྱོན་ ཏེ་ </w:t>
      </w:r>
      <w:r>
        <w:t xml:space="preserve"># </w:t>
      </w:r>
      <w:r>
        <w:rPr>
          <w:rFonts w:cs="Microsoft Himalaya"/>
          <w:cs/>
          <w:lang w:bidi="bo-CN"/>
        </w:rPr>
        <w:t xml:space="preserve">གླང་ རྨོཝ་ ད་ </w:t>
      </w:r>
      <w:r>
        <w:t xml:space="preserve"># </w:t>
      </w:r>
      <w:r>
        <w:rPr>
          <w:rFonts w:cs="Microsoft Himalaya"/>
          <w:cs/>
          <w:lang w:bidi="bo-CN"/>
        </w:rPr>
        <w:t xml:space="preserve">གོམ་ཐེངས་ ག་དེམ་ཅིག་ སྤོཝ་ ཨིན་ན་ </w:t>
      </w:r>
      <w:r>
        <w:t xml:space="preserve"># </w:t>
      </w:r>
      <w:r>
        <w:rPr>
          <w:rFonts w:cs="Microsoft Himalaya"/>
          <w:cs/>
          <w:lang w:bidi="bo-CN"/>
        </w:rPr>
        <w:t>ནངས་པ་ ཀྲིག་ཀྲི་ སྦེ་ སླབ་ ཚུགས་ དགོ །</w:t>
      </w:r>
    </w:p>
    <w:p w14:paraId="1667A30C" w14:textId="77777777" w:rsidR="00A536DF" w:rsidRDefault="00A536DF" w:rsidP="00A536DF">
      <w:pPr>
        <w:spacing w:after="0"/>
      </w:pPr>
      <w:r>
        <w:rPr>
          <w:rFonts w:cs="Microsoft Himalaya"/>
          <w:cs/>
          <w:lang w:bidi="bo-CN"/>
        </w:rPr>
        <w:t xml:space="preserve"> སླབ་ མ་ ཚུགས་ པ་ ཅིན་ </w:t>
      </w:r>
      <w:r>
        <w:t xml:space="preserve"># </w:t>
      </w:r>
      <w:r>
        <w:rPr>
          <w:rFonts w:cs="Microsoft Himalaya"/>
          <w:cs/>
          <w:lang w:bidi="bo-CN"/>
        </w:rPr>
        <w:t xml:space="preserve">ཁྲིམས་ བཀལ་ ནི་ ཨིན་ ཟེར་ གསུངསམ་ ལས་ </w:t>
      </w:r>
      <w:r>
        <w:t xml:space="preserve"># </w:t>
      </w:r>
      <w:r>
        <w:rPr>
          <w:rFonts w:cs="Microsoft Himalaya"/>
          <w:cs/>
          <w:lang w:bidi="bo-CN"/>
        </w:rPr>
        <w:t xml:space="preserve">གོམ་ཐེངས་ རེ་ ལུ་ འཁརཝ་ རེ་ བཙུགས་ ཅི་ ཟེར་ སླབཔ་ ད་ </w:t>
      </w:r>
      <w:r>
        <w:t xml:space="preserve"># </w:t>
      </w:r>
      <w:r>
        <w:rPr>
          <w:rFonts w:cs="Microsoft Himalaya"/>
          <w:cs/>
          <w:lang w:bidi="bo-CN"/>
        </w:rPr>
        <w:t xml:space="preserve">བུཚ་ དེ་ གིས་ </w:t>
      </w:r>
      <w:r>
        <w:t xml:space="preserve"># </w:t>
      </w:r>
      <w:r>
        <w:rPr>
          <w:rFonts w:cs="Microsoft Himalaya"/>
          <w:cs/>
          <w:lang w:bidi="bo-CN"/>
        </w:rPr>
        <w:t xml:space="preserve">རྒྱལ་པོ་ གི་ བཀའ་ དེ་ བཟུམ་ ལུ་ </w:t>
      </w:r>
      <w:r>
        <w:t xml:space="preserve"># </w:t>
      </w:r>
      <w:r>
        <w:rPr>
          <w:rFonts w:cs="Microsoft Himalaya"/>
          <w:cs/>
          <w:lang w:bidi="bo-CN"/>
        </w:rPr>
        <w:t xml:space="preserve">ཉན་ དགོཔ་ མེད་ ཟེར་ སླབ་ སྟེ་ </w:t>
      </w:r>
      <w:r>
        <w:t xml:space="preserve"># </w:t>
      </w:r>
      <w:r>
        <w:rPr>
          <w:rFonts w:cs="Microsoft Himalaya"/>
          <w:cs/>
          <w:lang w:bidi="bo-CN"/>
        </w:rPr>
        <w:t>འཁརཝ་ ཚུ་ ག་ར་ འབལ་བཏང་ ད་ ནུག</w:t>
      </w:r>
    </w:p>
    <w:p w14:paraId="20E6B02B" w14:textId="77777777" w:rsidR="00A536DF" w:rsidRDefault="00A536DF" w:rsidP="00A536DF">
      <w:pPr>
        <w:spacing w:after="0"/>
      </w:pPr>
      <w:r>
        <w:rPr>
          <w:rFonts w:cs="Microsoft Himalaya"/>
          <w:cs/>
          <w:lang w:bidi="bo-CN"/>
        </w:rPr>
        <w:t xml:space="preserve"> དེ་ གི་ ནངས་པ་ </w:t>
      </w:r>
      <w:r>
        <w:t xml:space="preserve"># </w:t>
      </w:r>
      <w:r>
        <w:rPr>
          <w:rFonts w:cs="Microsoft Himalaya"/>
          <w:cs/>
          <w:lang w:bidi="bo-CN"/>
        </w:rPr>
        <w:t xml:space="preserve">བུཚ་ འདི་ </w:t>
      </w:r>
      <w:r>
        <w:t xml:space="preserve"># </w:t>
      </w:r>
      <w:r>
        <w:rPr>
          <w:rFonts w:cs="Microsoft Himalaya"/>
          <w:cs/>
          <w:lang w:bidi="bo-CN"/>
        </w:rPr>
        <w:t xml:space="preserve">ནོར་ འཚོ་ བར་ རྒྱབ་ ཐལཝ་ ཅིག་ </w:t>
      </w:r>
      <w:r>
        <w:t xml:space="preserve"># </w:t>
      </w:r>
      <w:r>
        <w:rPr>
          <w:rFonts w:cs="Microsoft Himalaya"/>
          <w:cs/>
          <w:lang w:bidi="bo-CN"/>
        </w:rPr>
        <w:t xml:space="preserve">དོ་རུང་ རྒྱལ་པོ་ འདི་ </w:t>
      </w:r>
      <w:r>
        <w:t xml:space="preserve"># </w:t>
      </w:r>
      <w:r>
        <w:rPr>
          <w:rFonts w:cs="Microsoft Himalaya"/>
          <w:cs/>
          <w:lang w:bidi="bo-CN"/>
        </w:rPr>
        <w:t xml:space="preserve">ཀྲིག་ཀྲི་ སྦེ་ ཕེབས་ ཏེ་ </w:t>
      </w:r>
      <w:r>
        <w:t xml:space="preserve"># </w:t>
      </w:r>
      <w:r>
        <w:rPr>
          <w:rFonts w:cs="Microsoft Himalaya"/>
          <w:cs/>
          <w:lang w:bidi="bo-CN"/>
        </w:rPr>
        <w:t xml:space="preserve">ཨཔ་ འདི་ ལུ་ </w:t>
      </w:r>
      <w:r>
        <w:t xml:space="preserve"># </w:t>
      </w:r>
      <w:r>
        <w:rPr>
          <w:rFonts w:cs="Microsoft Himalaya"/>
          <w:cs/>
          <w:lang w:bidi="bo-CN"/>
        </w:rPr>
        <w:t xml:space="preserve">ཁ་ཙ་ </w:t>
      </w:r>
      <w:r>
        <w:t xml:space="preserve"># </w:t>
      </w:r>
      <w:r>
        <w:rPr>
          <w:rFonts w:cs="Microsoft Himalaya"/>
          <w:cs/>
          <w:lang w:bidi="bo-CN"/>
        </w:rPr>
        <w:t xml:space="preserve">གོམ་ཐེངས་ ག་དེམ་ཅིག་ </w:t>
      </w:r>
      <w:r>
        <w:t xml:space="preserve"># </w:t>
      </w:r>
      <w:r>
        <w:rPr>
          <w:rFonts w:cs="Microsoft Himalaya"/>
          <w:cs/>
          <w:lang w:bidi="bo-CN"/>
        </w:rPr>
        <w:t xml:space="preserve">སྤོ་ ཡི་ གོ་ ཟེར་ དྲི་བ་ གནང་ ནུག </w:t>
      </w:r>
      <w:r>
        <w:t xml:space="preserve"># </w:t>
      </w:r>
      <w:r>
        <w:rPr>
          <w:rFonts w:cs="Microsoft Himalaya"/>
          <w:cs/>
          <w:lang w:bidi="bo-CN"/>
        </w:rPr>
        <w:t xml:space="preserve">ཨཔ་ འདི་ གིས་ </w:t>
      </w:r>
      <w:r>
        <w:t xml:space="preserve"># </w:t>
      </w:r>
      <w:r>
        <w:rPr>
          <w:rFonts w:cs="Microsoft Himalaya"/>
          <w:cs/>
          <w:lang w:bidi="bo-CN"/>
        </w:rPr>
        <w:t xml:space="preserve">ང་ གིས་ གོམ་ཐེངས་ རེ་ ལུ་ </w:t>
      </w:r>
      <w:r>
        <w:t xml:space="preserve"># </w:t>
      </w:r>
      <w:r>
        <w:rPr>
          <w:rFonts w:cs="Microsoft Himalaya"/>
          <w:cs/>
          <w:lang w:bidi="bo-CN"/>
        </w:rPr>
        <w:t xml:space="preserve">འཁརཝ་ རེ་ བཙུགས་བཞག་ རུང་ </w:t>
      </w:r>
      <w:r>
        <w:t xml:space="preserve"># </w:t>
      </w:r>
      <w:r>
        <w:rPr>
          <w:rFonts w:cs="Microsoft Himalaya"/>
          <w:cs/>
          <w:lang w:bidi="bo-CN"/>
        </w:rPr>
        <w:t xml:space="preserve">བུཚ་ དེ་ གིས་ </w:t>
      </w:r>
      <w:r>
        <w:t xml:space="preserve"># </w:t>
      </w:r>
      <w:r>
        <w:rPr>
          <w:rFonts w:cs="Microsoft Himalaya"/>
          <w:cs/>
          <w:lang w:bidi="bo-CN"/>
        </w:rPr>
        <w:t>ག་ར་ འབལ་བཀོ་ ད་ ནུག་ ཟེར་ ཞུ་ ནུག</w:t>
      </w:r>
    </w:p>
    <w:p w14:paraId="4D012CE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གིས་ </w:t>
      </w:r>
      <w:r>
        <w:t xml:space="preserve"># </w:t>
      </w:r>
      <w:r>
        <w:rPr>
          <w:rFonts w:cs="Microsoft Himalaya"/>
          <w:cs/>
          <w:lang w:bidi="bo-CN"/>
        </w:rPr>
        <w:t>གཞན་ ཁྱོད་ ལུ་ ཁྲིམས་ ཕོག་ པས །</w:t>
      </w:r>
    </w:p>
    <w:p w14:paraId="412548A1" w14:textId="77777777" w:rsidR="00A536DF" w:rsidRDefault="00A536DF" w:rsidP="00A536DF">
      <w:pPr>
        <w:spacing w:after="0"/>
      </w:pPr>
      <w:r>
        <w:rPr>
          <w:rFonts w:cs="Microsoft Himalaya"/>
          <w:cs/>
          <w:lang w:bidi="bo-CN"/>
        </w:rPr>
        <w:t xml:space="preserve"> དེ་འབད་རུང་ </w:t>
      </w:r>
      <w:r>
        <w:t xml:space="preserve"># </w:t>
      </w:r>
      <w:r>
        <w:rPr>
          <w:rFonts w:cs="Microsoft Himalaya"/>
          <w:cs/>
          <w:lang w:bidi="bo-CN"/>
        </w:rPr>
        <w:t xml:space="preserve">ད་རེས་ འགོ་ དང་པ་ སྦེ་ བཞག་ ཟེར་ གསུངས་ ཏེ་ </w:t>
      </w:r>
      <w:r>
        <w:t xml:space="preserve"># </w:t>
      </w:r>
      <w:r>
        <w:rPr>
          <w:rFonts w:cs="Microsoft Himalaya"/>
          <w:cs/>
          <w:lang w:bidi="bo-CN"/>
        </w:rPr>
        <w:t xml:space="preserve">རྟ་ཕོ་ཆེན་ ཅིག་ </w:t>
      </w:r>
      <w:r>
        <w:t xml:space="preserve"># </w:t>
      </w:r>
      <w:r>
        <w:rPr>
          <w:rFonts w:cs="Microsoft Himalaya"/>
          <w:cs/>
          <w:lang w:bidi="bo-CN"/>
        </w:rPr>
        <w:t xml:space="preserve">ཨཔ་ འདི་ ལུ་ སྤྲོད་ ཞིནམ་ལས་ </w:t>
      </w:r>
      <w:r>
        <w:t xml:space="preserve"># </w:t>
      </w:r>
      <w:r>
        <w:rPr>
          <w:rFonts w:cs="Microsoft Himalaya"/>
          <w:cs/>
          <w:lang w:bidi="bo-CN"/>
        </w:rPr>
        <w:t xml:space="preserve">ནངས་པ་གནངས་ཚེ་ </w:t>
      </w:r>
      <w:r>
        <w:t xml:space="preserve"># </w:t>
      </w:r>
      <w:r>
        <w:rPr>
          <w:rFonts w:cs="Microsoft Himalaya"/>
          <w:cs/>
          <w:lang w:bidi="bo-CN"/>
        </w:rPr>
        <w:t xml:space="preserve">ང་ ལོག་ འོངམ་ ད་ </w:t>
      </w:r>
      <w:r>
        <w:t xml:space="preserve"># </w:t>
      </w:r>
      <w:r>
        <w:rPr>
          <w:rFonts w:cs="Microsoft Himalaya"/>
          <w:cs/>
          <w:lang w:bidi="bo-CN"/>
        </w:rPr>
        <w:t xml:space="preserve">ཕྱུ་གུ་ ཅིག་ </w:t>
      </w:r>
      <w:r>
        <w:t xml:space="preserve"># </w:t>
      </w:r>
      <w:r>
        <w:rPr>
          <w:rFonts w:cs="Microsoft Himalaya"/>
          <w:cs/>
          <w:lang w:bidi="bo-CN"/>
        </w:rPr>
        <w:t xml:space="preserve">ཀྲིག་ཀྲི་ སྦེ་ </w:t>
      </w:r>
      <w:r>
        <w:t xml:space="preserve"># </w:t>
      </w:r>
      <w:r>
        <w:rPr>
          <w:rFonts w:cs="Microsoft Himalaya"/>
          <w:cs/>
          <w:lang w:bidi="bo-CN"/>
        </w:rPr>
        <w:t xml:space="preserve">འཚར་ ཚུགསཔ་ འབད་ སྨ་རེ་ ཟེར་ བཀའ་ གནང་ སྟེ་ </w:t>
      </w:r>
      <w:r>
        <w:t xml:space="preserve"># </w:t>
      </w:r>
      <w:r>
        <w:rPr>
          <w:rFonts w:cs="Microsoft Himalaya"/>
          <w:cs/>
          <w:lang w:bidi="bo-CN"/>
        </w:rPr>
        <w:t>ལོག་ བྱོན་ སོ་ ནུག</w:t>
      </w:r>
    </w:p>
    <w:p w14:paraId="4E601BB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སྐུ་རྒྱབ་ ཐལཝ་ ཅིག་ </w:t>
      </w:r>
      <w:r>
        <w:t xml:space="preserve"># </w:t>
      </w:r>
      <w:r>
        <w:rPr>
          <w:rFonts w:cs="Microsoft Himalaya"/>
          <w:cs/>
          <w:lang w:bidi="bo-CN"/>
        </w:rPr>
        <w:t xml:space="preserve">ཁྱིམ་ ནང་ གི་ སྦང་ཆང་ ཡོད་ཚད་ཅིགཔོ་ </w:t>
      </w:r>
      <w:r>
        <w:t xml:space="preserve"># </w:t>
      </w:r>
      <w:r>
        <w:rPr>
          <w:rFonts w:cs="Microsoft Himalaya"/>
          <w:cs/>
          <w:lang w:bidi="bo-CN"/>
        </w:rPr>
        <w:t>ག་ར་ རྟ་ ལུ་ བྱིན །</w:t>
      </w:r>
    </w:p>
    <w:p w14:paraId="5814CD91" w14:textId="77777777" w:rsidR="00A536DF" w:rsidRDefault="00A536DF" w:rsidP="00A536DF">
      <w:pPr>
        <w:spacing w:after="0"/>
      </w:pPr>
      <w:r>
        <w:rPr>
          <w:rFonts w:cs="Microsoft Himalaya"/>
          <w:cs/>
          <w:lang w:bidi="bo-CN"/>
        </w:rPr>
        <w:t xml:space="preserve"> ཚལ་མ་ ནང་ ལས་ རྩྭ་ བརྔ་ སྟེ་ འབག་འོངས་ ཞིནམ་ལས་ </w:t>
      </w:r>
      <w:r>
        <w:t xml:space="preserve"># </w:t>
      </w:r>
      <w:r>
        <w:rPr>
          <w:rFonts w:cs="Microsoft Himalaya"/>
          <w:cs/>
          <w:lang w:bidi="bo-CN"/>
        </w:rPr>
        <w:t xml:space="preserve">རྟ་ ལུ་ བྱིན་ སྡོད་ པའི་ བར་ ན་ </w:t>
      </w:r>
      <w:r>
        <w:t xml:space="preserve"># </w:t>
      </w:r>
      <w:r>
        <w:rPr>
          <w:rFonts w:cs="Microsoft Himalaya"/>
          <w:cs/>
          <w:lang w:bidi="bo-CN"/>
        </w:rPr>
        <w:t xml:space="preserve">བུཚ་ འདི་ ནོར་ བདའ་ སྟེ་ ལྷོད་ ནུག </w:t>
      </w:r>
      <w:r>
        <w:t xml:space="preserve"># </w:t>
      </w:r>
      <w:r>
        <w:rPr>
          <w:rFonts w:cs="Microsoft Himalaya"/>
          <w:cs/>
          <w:lang w:bidi="bo-CN"/>
        </w:rPr>
        <w:t xml:space="preserve">བུཚ་ གིས་ </w:t>
      </w:r>
      <w:r>
        <w:t xml:space="preserve"># </w:t>
      </w:r>
      <w:r>
        <w:rPr>
          <w:rFonts w:cs="Microsoft Himalaya"/>
          <w:cs/>
          <w:lang w:bidi="bo-CN"/>
        </w:rPr>
        <w:t xml:space="preserve">ཁྱིམ་ གྱི་ སྒོ་ ཁར་ </w:t>
      </w:r>
      <w:r>
        <w:t xml:space="preserve"># </w:t>
      </w:r>
      <w:r>
        <w:rPr>
          <w:rFonts w:cs="Microsoft Himalaya"/>
          <w:cs/>
          <w:lang w:bidi="bo-CN"/>
        </w:rPr>
        <w:t xml:space="preserve">རྟ་ ཅིག་ མཐོངམ་ ད་ </w:t>
      </w:r>
      <w:r>
        <w:t xml:space="preserve"># </w:t>
      </w:r>
      <w:r>
        <w:rPr>
          <w:rFonts w:cs="Microsoft Himalaya"/>
          <w:cs/>
          <w:lang w:bidi="bo-CN"/>
        </w:rPr>
        <w:t xml:space="preserve">ཨ་པ་ གིས་ རྟ་ ཅིག་ ཡང་ ཉོ་ཉོཝ་ འདྲས་ མནོ་ སྟེ་ </w:t>
      </w:r>
      <w:r>
        <w:t xml:space="preserve"># </w:t>
      </w:r>
      <w:r>
        <w:rPr>
          <w:rFonts w:cs="Microsoft Himalaya"/>
          <w:cs/>
          <w:lang w:bidi="bo-CN"/>
        </w:rPr>
        <w:t xml:space="preserve">དབའི་ </w:t>
      </w:r>
      <w:r>
        <w:t xml:space="preserve"># </w:t>
      </w:r>
      <w:r>
        <w:rPr>
          <w:rFonts w:cs="Microsoft Himalaya"/>
          <w:cs/>
          <w:lang w:bidi="bo-CN"/>
        </w:rPr>
        <w:t xml:space="preserve">རྟ་ འདི་ </w:t>
      </w:r>
      <w:r>
        <w:t xml:space="preserve"># </w:t>
      </w:r>
      <w:r>
        <w:rPr>
          <w:rFonts w:cs="Microsoft Himalaya"/>
          <w:cs/>
          <w:lang w:bidi="bo-CN"/>
        </w:rPr>
        <w:t xml:space="preserve">ཨ་པ་ གིས་ ཉོ་ཉོཝ་ ཨིན་ན་ ཟེར་ འདྲིཝ་ ད་ </w:t>
      </w:r>
      <w:r>
        <w:t xml:space="preserve"># </w:t>
      </w:r>
      <w:r>
        <w:rPr>
          <w:rFonts w:cs="Microsoft Himalaya"/>
          <w:cs/>
          <w:lang w:bidi="bo-CN"/>
        </w:rPr>
        <w:t xml:space="preserve">ཨ་པ་ གིས་ </w:t>
      </w:r>
      <w:r>
        <w:t xml:space="preserve"># </w:t>
      </w:r>
      <w:r>
        <w:rPr>
          <w:rFonts w:cs="Microsoft Himalaya"/>
          <w:cs/>
          <w:lang w:bidi="bo-CN"/>
        </w:rPr>
        <w:t xml:space="preserve">རྟ་ ཉོ་ ནི་ ར་ མས ། </w:t>
      </w:r>
      <w:r>
        <w:t xml:space="preserve"># </w:t>
      </w:r>
      <w:r>
        <w:rPr>
          <w:rFonts w:cs="Microsoft Himalaya"/>
          <w:cs/>
          <w:lang w:bidi="bo-CN"/>
        </w:rPr>
        <w:t xml:space="preserve">ད་རིས་ ཡང་ </w:t>
      </w:r>
      <w:r>
        <w:t xml:space="preserve"># </w:t>
      </w:r>
      <w:r>
        <w:rPr>
          <w:rFonts w:cs="Microsoft Himalaya"/>
          <w:cs/>
          <w:lang w:bidi="bo-CN"/>
        </w:rPr>
        <w:t xml:space="preserve">རྒྱལཔོ་ བྱོན་ ཏེ་ </w:t>
      </w:r>
      <w:r>
        <w:t xml:space="preserve"># </w:t>
      </w:r>
      <w:r>
        <w:rPr>
          <w:rFonts w:cs="Microsoft Himalaya"/>
          <w:cs/>
          <w:lang w:bidi="bo-CN"/>
        </w:rPr>
        <w:t xml:space="preserve">ང་ ལུ་ ཁྲིམས་ བཀལ་ ནི་ ར་ འབད་ ཡི ། </w:t>
      </w:r>
      <w:r>
        <w:t>#</w:t>
      </w:r>
    </w:p>
    <w:p w14:paraId="311F1E73"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རྒྱལཔོ་ གིས་ </w:t>
      </w:r>
      <w:r>
        <w:t xml:space="preserve"># </w:t>
      </w:r>
      <w:r>
        <w:rPr>
          <w:rFonts w:cs="Microsoft Himalaya"/>
          <w:cs/>
          <w:lang w:bidi="bo-CN"/>
        </w:rPr>
        <w:t xml:space="preserve">རྟ་ཕོ་ཆེན་ འདི་ </w:t>
      </w:r>
      <w:r>
        <w:t xml:space="preserve"># </w:t>
      </w:r>
      <w:r>
        <w:rPr>
          <w:rFonts w:cs="Microsoft Himalaya"/>
          <w:cs/>
          <w:lang w:bidi="bo-CN"/>
        </w:rPr>
        <w:t xml:space="preserve">ནངས་པ་གནངས་ཚེ་ ར་ </w:t>
      </w:r>
      <w:r>
        <w:t xml:space="preserve"># </w:t>
      </w:r>
      <w:r>
        <w:rPr>
          <w:rFonts w:cs="Microsoft Himalaya"/>
          <w:cs/>
          <w:lang w:bidi="bo-CN"/>
        </w:rPr>
        <w:t xml:space="preserve">ཕྱུ་གུ་ འཚར་ ཚུགསཔ་ འབད་ ཟེར་ གསུངམ་ ད་ </w:t>
      </w:r>
      <w:r>
        <w:t xml:space="preserve"># </w:t>
      </w:r>
      <w:r>
        <w:rPr>
          <w:rFonts w:cs="Microsoft Himalaya"/>
          <w:cs/>
          <w:lang w:bidi="bo-CN"/>
        </w:rPr>
        <w:t xml:space="preserve">བཏུབ་ ཟེར་ ཞུ་ ནི་ འདི་གིས་ </w:t>
      </w:r>
      <w:r>
        <w:t xml:space="preserve"># </w:t>
      </w:r>
      <w:r>
        <w:rPr>
          <w:rFonts w:cs="Microsoft Himalaya"/>
          <w:cs/>
          <w:lang w:bidi="bo-CN"/>
        </w:rPr>
        <w:t xml:space="preserve">ཁྲིམས་ མ་ བཀལ་ བར་ </w:t>
      </w:r>
      <w:r>
        <w:t xml:space="preserve"># </w:t>
      </w:r>
      <w:r>
        <w:rPr>
          <w:rFonts w:cs="Microsoft Himalaya"/>
          <w:cs/>
          <w:lang w:bidi="bo-CN"/>
        </w:rPr>
        <w:t xml:space="preserve">ལོག་ བྱོན་ སོ་ ཡི་ ཟེར་ སླབ་ ནུག </w:t>
      </w:r>
      <w:r>
        <w:t xml:space="preserve"># </w:t>
      </w:r>
      <w:r>
        <w:rPr>
          <w:rFonts w:cs="Microsoft Himalaya"/>
          <w:cs/>
          <w:lang w:bidi="bo-CN"/>
        </w:rPr>
        <w:t xml:space="preserve">བུ་ དེ་ གིས་ </w:t>
      </w:r>
      <w:r>
        <w:t xml:space="preserve"># </w:t>
      </w:r>
      <w:r>
        <w:rPr>
          <w:rFonts w:cs="Microsoft Himalaya"/>
          <w:cs/>
          <w:lang w:bidi="bo-CN"/>
        </w:rPr>
        <w:t xml:space="preserve">དོ་རུང་ </w:t>
      </w:r>
      <w:r>
        <w:t xml:space="preserve"># </w:t>
      </w:r>
      <w:r>
        <w:rPr>
          <w:rFonts w:cs="Microsoft Himalaya"/>
          <w:cs/>
          <w:lang w:bidi="bo-CN"/>
        </w:rPr>
        <w:t xml:space="preserve">ཁ་ཙ་ བཟུམ་སྦེ་ </w:t>
      </w:r>
      <w:r>
        <w:t xml:space="preserve"># </w:t>
      </w:r>
      <w:r>
        <w:rPr>
          <w:rFonts w:cs="Microsoft Himalaya"/>
          <w:cs/>
          <w:lang w:bidi="bo-CN"/>
        </w:rPr>
        <w:t xml:space="preserve">རྒྱལ་པོའི་ བཀའ་ འདི་ བཟུམ་ ལུ་ </w:t>
      </w:r>
      <w:r>
        <w:t xml:space="preserve"># </w:t>
      </w:r>
      <w:r>
        <w:rPr>
          <w:rFonts w:cs="Microsoft Himalaya"/>
          <w:cs/>
          <w:lang w:bidi="bo-CN"/>
        </w:rPr>
        <w:t>ཉན་ མི་ དགོ་ ཟེར་ སླབ་ སྟེ་ རྟ་ དེ་ ཚལ་མ་ ནང་ བདའ་བཏང་ ད་ ནུག</w:t>
      </w:r>
    </w:p>
    <w:p w14:paraId="11DFF56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ཚ་ དེ་ གིས་ </w:t>
      </w:r>
      <w:r>
        <w:t xml:space="preserve"># </w:t>
      </w:r>
      <w:r>
        <w:rPr>
          <w:rFonts w:cs="Microsoft Himalaya"/>
          <w:cs/>
          <w:lang w:bidi="bo-CN"/>
        </w:rPr>
        <w:t xml:space="preserve">ནངས་པ་ ལས་ འབདན་ </w:t>
      </w:r>
      <w:r>
        <w:t xml:space="preserve"># </w:t>
      </w:r>
      <w:r>
        <w:rPr>
          <w:rFonts w:cs="Microsoft Himalaya"/>
          <w:cs/>
          <w:lang w:bidi="bo-CN"/>
        </w:rPr>
        <w:t xml:space="preserve">ཁྱིམ་ ནང་ ང་ གིས་ སྡོད་ གེ་ </w:t>
      </w:r>
      <w:r>
        <w:t xml:space="preserve"># </w:t>
      </w:r>
      <w:r>
        <w:rPr>
          <w:rFonts w:cs="Microsoft Himalaya"/>
          <w:cs/>
          <w:lang w:bidi="bo-CN"/>
        </w:rPr>
        <w:t xml:space="preserve">ཨ་པ་ ཁྱོད་ར་ </w:t>
      </w:r>
      <w:r>
        <w:t xml:space="preserve"># </w:t>
      </w:r>
      <w:r>
        <w:rPr>
          <w:rFonts w:cs="Microsoft Himalaya"/>
          <w:cs/>
          <w:lang w:bidi="bo-CN"/>
        </w:rPr>
        <w:t xml:space="preserve">ནོར་ འཚོ་ བར་ སོང་ སྨ་རེ་ ཟེར་ སླབ་ སྟེ་ </w:t>
      </w:r>
      <w:r>
        <w:t xml:space="preserve"># </w:t>
      </w:r>
      <w:r>
        <w:rPr>
          <w:rFonts w:cs="Microsoft Himalaya"/>
          <w:cs/>
          <w:lang w:bidi="bo-CN"/>
        </w:rPr>
        <w:t xml:space="preserve">ཨཔ་ འདི་ </w:t>
      </w:r>
      <w:r>
        <w:t xml:space="preserve"># </w:t>
      </w:r>
      <w:r>
        <w:rPr>
          <w:rFonts w:cs="Microsoft Himalaya"/>
          <w:cs/>
          <w:lang w:bidi="bo-CN"/>
        </w:rPr>
        <w:t>ནོར་ འཚོ་ བར་ བཏང་ ད་ ནུག</w:t>
      </w:r>
    </w:p>
    <w:p w14:paraId="57D618CE" w14:textId="77777777" w:rsidR="00A536DF" w:rsidRDefault="00A536DF" w:rsidP="00A536DF">
      <w:pPr>
        <w:spacing w:after="0"/>
      </w:pPr>
      <w:r>
        <w:rPr>
          <w:rFonts w:cs="Microsoft Himalaya"/>
          <w:cs/>
          <w:lang w:bidi="bo-CN"/>
        </w:rPr>
        <w:t xml:space="preserve"> ཨཔ་ ནོར་ འཚོ་ བར་ རྒྱབ་ ཐལཝ་ ཅིག་ </w:t>
      </w:r>
      <w:r>
        <w:t xml:space="preserve"># </w:t>
      </w:r>
      <w:r>
        <w:rPr>
          <w:rFonts w:cs="Microsoft Himalaya"/>
          <w:cs/>
          <w:lang w:bidi="bo-CN"/>
        </w:rPr>
        <w:t xml:space="preserve">རྒྱལཔོ་ བྱོན་ སྦེ་ </w:t>
      </w:r>
      <w:r>
        <w:t xml:space="preserve"># </w:t>
      </w:r>
      <w:r>
        <w:rPr>
          <w:rFonts w:cs="Microsoft Himalaya"/>
          <w:cs/>
          <w:lang w:bidi="bo-CN"/>
        </w:rPr>
        <w:t xml:space="preserve">ཁྱིམ་ མའི་ སྒོ་ ཁ་ ལས་ </w:t>
      </w:r>
      <w:r>
        <w:t xml:space="preserve"># </w:t>
      </w:r>
      <w:r>
        <w:rPr>
          <w:rFonts w:cs="Microsoft Himalaya"/>
          <w:cs/>
          <w:lang w:bidi="bo-CN"/>
        </w:rPr>
        <w:t xml:space="preserve">དབའི་ ཨ་པ་ </w:t>
      </w:r>
      <w:r>
        <w:t xml:space="preserve"># </w:t>
      </w:r>
      <w:r>
        <w:rPr>
          <w:rFonts w:cs="Microsoft Himalaya"/>
          <w:cs/>
          <w:lang w:bidi="bo-CN"/>
        </w:rPr>
        <w:t xml:space="preserve">ཕྱི་ཁར་ ཐོན་ ཞིག་ ཟེར་ གསུངམ་ ད་ </w:t>
      </w:r>
      <w:r>
        <w:t xml:space="preserve"># </w:t>
      </w:r>
      <w:r>
        <w:rPr>
          <w:rFonts w:cs="Microsoft Himalaya"/>
          <w:cs/>
          <w:lang w:bidi="bo-CN"/>
        </w:rPr>
        <w:t xml:space="preserve">བུཚ་ འདི་ ཕྱི་ཁར་ ཐོན་ སྦེ་ </w:t>
      </w:r>
      <w:r>
        <w:t xml:space="preserve"># </w:t>
      </w:r>
      <w:r>
        <w:rPr>
          <w:rFonts w:cs="Microsoft Himalaya"/>
          <w:cs/>
          <w:lang w:bidi="bo-CN"/>
        </w:rPr>
        <w:t>ཨཔ་ ག་ཅི་ འབད་ ནི་ སྨོ་ ཟེར་ སླབ་ ནུག</w:t>
      </w:r>
    </w:p>
    <w:p w14:paraId="4B826D0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འདི་ གིས་ </w:t>
      </w:r>
      <w:r>
        <w:t xml:space="preserve"># </w:t>
      </w:r>
      <w:r>
        <w:rPr>
          <w:rFonts w:cs="Microsoft Himalaya"/>
          <w:cs/>
          <w:lang w:bidi="bo-CN"/>
        </w:rPr>
        <w:t xml:space="preserve">དེ་ཚེ་ </w:t>
      </w:r>
      <w:r>
        <w:t xml:space="preserve"># </w:t>
      </w:r>
      <w:r>
        <w:rPr>
          <w:rFonts w:cs="Microsoft Himalaya"/>
          <w:cs/>
          <w:lang w:bidi="bo-CN"/>
        </w:rPr>
        <w:t xml:space="preserve">ཁྱོད་ ཀྱི་ ཨ་པ་ ལུ་ </w:t>
      </w:r>
      <w:r>
        <w:t xml:space="preserve"># </w:t>
      </w:r>
      <w:r>
        <w:rPr>
          <w:rFonts w:cs="Microsoft Himalaya"/>
          <w:cs/>
          <w:lang w:bidi="bo-CN"/>
        </w:rPr>
        <w:t xml:space="preserve">གླང་ རྨོཝ་ ད་ </w:t>
      </w:r>
      <w:r>
        <w:t xml:space="preserve"># </w:t>
      </w:r>
      <w:r>
        <w:rPr>
          <w:rFonts w:cs="Microsoft Himalaya"/>
          <w:cs/>
          <w:lang w:bidi="bo-CN"/>
        </w:rPr>
        <w:t xml:space="preserve">གོམ་ཐེངས་ ག་དེ་ཅིག་ སྤོ་ དགོཔ་ ཨིན་ན་ </w:t>
      </w:r>
      <w:r>
        <w:t xml:space="preserve"># </w:t>
      </w:r>
      <w:r>
        <w:rPr>
          <w:rFonts w:cs="Microsoft Himalaya"/>
          <w:cs/>
          <w:lang w:bidi="bo-CN"/>
        </w:rPr>
        <w:t>གྱངས་ཁ་ བཞག་ ཟེར་ སླབ་སླབཔ་ ཨིན །</w:t>
      </w:r>
    </w:p>
    <w:p w14:paraId="659C94DB" w14:textId="77777777" w:rsidR="00A536DF" w:rsidRDefault="00A536DF" w:rsidP="00A536DF">
      <w:pPr>
        <w:spacing w:after="0"/>
      </w:pPr>
      <w:r>
        <w:rPr>
          <w:rFonts w:cs="Microsoft Himalaya"/>
          <w:cs/>
          <w:lang w:bidi="bo-CN"/>
        </w:rPr>
        <w:t xml:space="preserve"> དེ་ གི་ ལན་ སླབ་ ནི་ མིན་འདུག་ </w:t>
      </w:r>
      <w:r>
        <w:t xml:space="preserve"># </w:t>
      </w:r>
      <w:r>
        <w:rPr>
          <w:rFonts w:cs="Microsoft Himalaya"/>
          <w:cs/>
          <w:lang w:bidi="bo-CN"/>
        </w:rPr>
        <w:t xml:space="preserve">ཟེར་ གསུངམ་ ད་ </w:t>
      </w:r>
      <w:r>
        <w:t xml:space="preserve"># </w:t>
      </w:r>
      <w:r>
        <w:rPr>
          <w:rFonts w:cs="Microsoft Himalaya"/>
          <w:cs/>
          <w:lang w:bidi="bo-CN"/>
        </w:rPr>
        <w:t xml:space="preserve">བུཚ་ འདི་ གིས་ </w:t>
      </w:r>
      <w:r>
        <w:t xml:space="preserve"># </w:t>
      </w:r>
      <w:r>
        <w:rPr>
          <w:rFonts w:cs="Microsoft Himalaya"/>
          <w:cs/>
          <w:lang w:bidi="bo-CN"/>
        </w:rPr>
        <w:t xml:space="preserve">དང་པ་ར་ </w:t>
      </w:r>
      <w:r>
        <w:t xml:space="preserve"># </w:t>
      </w:r>
      <w:r>
        <w:rPr>
          <w:rFonts w:cs="Microsoft Himalaya"/>
          <w:cs/>
          <w:lang w:bidi="bo-CN"/>
        </w:rPr>
        <w:t xml:space="preserve">རྒྱལཔོ་ ཁྱོད་ར་ </w:t>
      </w:r>
      <w:r>
        <w:t xml:space="preserve"># </w:t>
      </w:r>
      <w:r>
        <w:rPr>
          <w:rFonts w:cs="Microsoft Himalaya"/>
          <w:cs/>
          <w:lang w:bidi="bo-CN"/>
        </w:rPr>
        <w:t xml:space="preserve">ཕོ་བྲང་ ནང་ ལས་ </w:t>
      </w:r>
      <w:r>
        <w:t xml:space="preserve"># </w:t>
      </w:r>
      <w:r>
        <w:rPr>
          <w:rFonts w:cs="Microsoft Himalaya"/>
          <w:cs/>
          <w:lang w:bidi="bo-CN"/>
        </w:rPr>
        <w:t xml:space="preserve">ནཱ་ ལྷོད་ལྷོད་ ལུ་ </w:t>
      </w:r>
      <w:r>
        <w:t xml:space="preserve"># </w:t>
      </w:r>
      <w:r>
        <w:rPr>
          <w:rFonts w:cs="Microsoft Himalaya"/>
          <w:cs/>
          <w:lang w:bidi="bo-CN"/>
        </w:rPr>
        <w:t xml:space="preserve">གོམ་ཐེངས་ ག་དེ་ཅིག་ སྤོ་ ཡི་ ག་ </w:t>
      </w:r>
      <w:r>
        <w:t xml:space="preserve"># </w:t>
      </w:r>
      <w:r>
        <w:rPr>
          <w:rFonts w:cs="Microsoft Himalaya"/>
          <w:cs/>
          <w:lang w:bidi="bo-CN"/>
        </w:rPr>
        <w:t xml:space="preserve">འདི་ གསུང་ གནང་ ཟེར་ ཞུཝ་ ད་ </w:t>
      </w:r>
      <w:r>
        <w:t xml:space="preserve"># </w:t>
      </w:r>
      <w:r>
        <w:rPr>
          <w:rFonts w:cs="Microsoft Himalaya"/>
          <w:cs/>
          <w:lang w:bidi="bo-CN"/>
        </w:rPr>
        <w:t>རྒྱལཔོ་ ག་ནི་ཡང་ གསུང་ ནི་ མ་ ཐོབ་ པས །</w:t>
      </w:r>
    </w:p>
    <w:p w14:paraId="43077910"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རྒྱལཔོ་ གིས་ </w:t>
      </w:r>
      <w:r>
        <w:t xml:space="preserve"># </w:t>
      </w:r>
      <w:r>
        <w:rPr>
          <w:rFonts w:cs="Microsoft Himalaya"/>
          <w:cs/>
          <w:lang w:bidi="bo-CN"/>
        </w:rPr>
        <w:t xml:space="preserve">ཁྱོད་ ཀྱི་ ཨ་པ་ ལུ་ སྤྲོད་ མི་ རྟ་ཕོ་ཆེན་ འདི་ </w:t>
      </w:r>
      <w:r>
        <w:t xml:space="preserve"># </w:t>
      </w:r>
      <w:r>
        <w:rPr>
          <w:rFonts w:cs="Microsoft Himalaya"/>
          <w:cs/>
          <w:lang w:bidi="bo-CN"/>
        </w:rPr>
        <w:t xml:space="preserve">ཕྱུ་གུ་ འཚར་ ཡི་ ག་ ཟེར་ འདྲིཝ་ ད་ </w:t>
      </w:r>
      <w:r>
        <w:t xml:space="preserve"># </w:t>
      </w:r>
      <w:r>
        <w:rPr>
          <w:rFonts w:cs="Microsoft Himalaya"/>
          <w:cs/>
          <w:lang w:bidi="bo-CN"/>
        </w:rPr>
        <w:t>མ་ ཤེས །</w:t>
      </w:r>
    </w:p>
    <w:p w14:paraId="10BC3D0C" w14:textId="77777777" w:rsidR="00A536DF" w:rsidRDefault="00A536DF" w:rsidP="00A536DF">
      <w:pPr>
        <w:spacing w:after="0"/>
      </w:pPr>
      <w:r>
        <w:rPr>
          <w:rFonts w:cs="Microsoft Himalaya"/>
          <w:cs/>
          <w:lang w:bidi="bo-CN"/>
        </w:rPr>
        <w:t xml:space="preserve"> ཨཔ་ ད་རིས་ ནཱ་ མེད །</w:t>
      </w:r>
    </w:p>
    <w:p w14:paraId="207EADDC" w14:textId="77777777" w:rsidR="00A536DF" w:rsidRDefault="00A536DF" w:rsidP="00A536DF">
      <w:pPr>
        <w:spacing w:after="0"/>
      </w:pPr>
      <w:r>
        <w:rPr>
          <w:rFonts w:cs="Microsoft Himalaya"/>
          <w:cs/>
          <w:lang w:bidi="bo-CN"/>
        </w:rPr>
        <w:t xml:space="preserve"> སྨན་ཁང་ ནང་ ལུ་ ཨིན་ ཟེར་ ཞུ་ ནུག </w:t>
      </w:r>
      <w:r>
        <w:t xml:space="preserve"># </w:t>
      </w:r>
      <w:r>
        <w:rPr>
          <w:rFonts w:cs="Microsoft Himalaya"/>
          <w:cs/>
          <w:lang w:bidi="bo-CN"/>
        </w:rPr>
        <w:t xml:space="preserve">རྒྱལཔོ་ གིས་ </w:t>
      </w:r>
      <w:r>
        <w:t xml:space="preserve"># </w:t>
      </w:r>
      <w:r>
        <w:rPr>
          <w:rFonts w:cs="Microsoft Himalaya"/>
          <w:cs/>
          <w:lang w:bidi="bo-CN"/>
        </w:rPr>
        <w:t xml:space="preserve">ག་ཅི་སྦེ་ ཟེར་ གསུངམ་ ད་ </w:t>
      </w:r>
      <w:r>
        <w:t xml:space="preserve"># </w:t>
      </w:r>
      <w:r>
        <w:rPr>
          <w:rFonts w:cs="Microsoft Himalaya"/>
          <w:cs/>
          <w:lang w:bidi="bo-CN"/>
        </w:rPr>
        <w:t xml:space="preserve">ཨ་པ་ ཨ་ལུ་ སྐྱེ་ ནི་ འབད་ ཆི་ སྟེ་ </w:t>
      </w:r>
      <w:r>
        <w:t xml:space="preserve"># </w:t>
      </w:r>
      <w:r>
        <w:rPr>
          <w:rFonts w:cs="Microsoft Himalaya"/>
          <w:cs/>
          <w:lang w:bidi="bo-CN"/>
        </w:rPr>
        <w:t xml:space="preserve">སྨན་ཁང་ ནང་ ཡར་ སོ་ ཡི་ ཟེར་ ཞུཝ་ ད་ </w:t>
      </w:r>
      <w:r>
        <w:t xml:space="preserve"># </w:t>
      </w:r>
      <w:r>
        <w:rPr>
          <w:rFonts w:cs="Microsoft Himalaya"/>
          <w:cs/>
          <w:lang w:bidi="bo-CN"/>
        </w:rPr>
        <w:t xml:space="preserve">རྒྱལཔོ་ གིས་ </w:t>
      </w:r>
      <w:r>
        <w:t xml:space="preserve"># </w:t>
      </w:r>
      <w:r>
        <w:rPr>
          <w:rFonts w:cs="Microsoft Himalaya"/>
          <w:cs/>
          <w:lang w:bidi="bo-CN"/>
        </w:rPr>
        <w:t xml:space="preserve">ཨ་པ་ གིས་ </w:t>
      </w:r>
      <w:r>
        <w:t xml:space="preserve"># </w:t>
      </w:r>
      <w:r>
        <w:rPr>
          <w:rFonts w:cs="Microsoft Himalaya"/>
          <w:cs/>
          <w:lang w:bidi="bo-CN"/>
        </w:rPr>
        <w:t>ཨ་ལུ་ སྐྱེཝ་ ཨིན་ ཟེར་ ག་ཏེ་ ཡོདཔ་ སྨོ །</w:t>
      </w:r>
    </w:p>
    <w:p w14:paraId="36E082C0" w14:textId="77777777" w:rsidR="00A536DF" w:rsidRDefault="00A536DF" w:rsidP="00A536DF">
      <w:pPr>
        <w:spacing w:after="0"/>
      </w:pPr>
      <w:r>
        <w:rPr>
          <w:rFonts w:cs="Microsoft Himalaya"/>
          <w:cs/>
          <w:lang w:bidi="bo-CN"/>
        </w:rPr>
        <w:t xml:space="preserve"> ཁྱོད་ ང་ ལུ་ མེས་མེད་ མ་ བཅོས་ ཟེར་ གསུངམ་ ད་ </w:t>
      </w:r>
      <w:r>
        <w:t xml:space="preserve"># </w:t>
      </w:r>
      <w:r>
        <w:rPr>
          <w:rFonts w:cs="Microsoft Himalaya"/>
          <w:cs/>
          <w:lang w:bidi="bo-CN"/>
        </w:rPr>
        <w:t xml:space="preserve">བུཚ་ གིས་ </w:t>
      </w:r>
      <w:r>
        <w:t xml:space="preserve"># </w:t>
      </w:r>
      <w:r>
        <w:rPr>
          <w:rFonts w:cs="Microsoft Himalaya"/>
          <w:cs/>
          <w:lang w:bidi="bo-CN"/>
        </w:rPr>
        <w:t xml:space="preserve">དེ་འབདན་ </w:t>
      </w:r>
      <w:r>
        <w:t xml:space="preserve"># </w:t>
      </w:r>
      <w:r>
        <w:rPr>
          <w:rFonts w:cs="Microsoft Himalaya"/>
          <w:cs/>
          <w:lang w:bidi="bo-CN"/>
        </w:rPr>
        <w:t xml:space="preserve">རྟ་ཕོ་ཆེན་ གིས་ ཡང་ </w:t>
      </w:r>
      <w:r>
        <w:t xml:space="preserve"># </w:t>
      </w:r>
      <w:r>
        <w:rPr>
          <w:rFonts w:cs="Microsoft Himalaya"/>
          <w:cs/>
          <w:lang w:bidi="bo-CN"/>
        </w:rPr>
        <w:t xml:space="preserve">ཕྱུ་གུ་ འཚརཝ་ ཨིན་ ཟེར་ </w:t>
      </w:r>
      <w:r>
        <w:t xml:space="preserve"># </w:t>
      </w:r>
      <w:r>
        <w:rPr>
          <w:rFonts w:cs="Microsoft Himalaya"/>
          <w:cs/>
          <w:lang w:bidi="bo-CN"/>
        </w:rPr>
        <w:t>ག་ཏེ་ ཡོདཔ་ སྨོ་ ལགས་ ཟེར་ ཞུ་ ནུག</w:t>
      </w:r>
    </w:p>
    <w:p w14:paraId="5E04D192" w14:textId="77777777" w:rsidR="00A536DF" w:rsidRDefault="00A536DF" w:rsidP="00A536DF">
      <w:pPr>
        <w:spacing w:after="0"/>
      </w:pPr>
      <w:r>
        <w:rPr>
          <w:rFonts w:cs="Microsoft Himalaya"/>
          <w:cs/>
          <w:lang w:bidi="bo-CN"/>
        </w:rPr>
        <w:t xml:space="preserve"> རྒྱལཔོ་ འདི་ དོ་རུང་ </w:t>
      </w:r>
      <w:r>
        <w:t xml:space="preserve"># </w:t>
      </w:r>
      <w:r>
        <w:rPr>
          <w:rFonts w:cs="Microsoft Himalaya"/>
          <w:cs/>
          <w:lang w:bidi="bo-CN"/>
        </w:rPr>
        <w:t xml:space="preserve">ག་ནི་ཡང་ གསུང་ མ་ ཚུགས་ པར་ </w:t>
      </w:r>
      <w:r>
        <w:t xml:space="preserve"># </w:t>
      </w:r>
      <w:r>
        <w:rPr>
          <w:rFonts w:cs="Microsoft Himalaya"/>
          <w:cs/>
          <w:lang w:bidi="bo-CN"/>
        </w:rPr>
        <w:t xml:space="preserve">ཐུགས་བཞེད་ ཅིག་ གནངམ་ ད་ ལུ་ </w:t>
      </w:r>
      <w:r>
        <w:t xml:space="preserve"># </w:t>
      </w:r>
      <w:r>
        <w:rPr>
          <w:rFonts w:cs="Microsoft Himalaya"/>
          <w:cs/>
          <w:lang w:bidi="bo-CN"/>
        </w:rPr>
        <w:t xml:space="preserve">བུཚ་ དེ་ </w:t>
      </w:r>
      <w:r>
        <w:t xml:space="preserve"># </w:t>
      </w:r>
      <w:r>
        <w:rPr>
          <w:rFonts w:cs="Microsoft Himalaya"/>
          <w:cs/>
          <w:lang w:bidi="bo-CN"/>
        </w:rPr>
        <w:t>རིག་པ་ཅན་ ཅིག་ ཨིན་ མས །</w:t>
      </w:r>
    </w:p>
    <w:p w14:paraId="79E8B55D" w14:textId="77777777" w:rsidR="00A536DF" w:rsidRDefault="00A536DF" w:rsidP="00A536DF">
      <w:pPr>
        <w:spacing w:after="0"/>
      </w:pPr>
      <w:r>
        <w:rPr>
          <w:rFonts w:cs="Microsoft Himalaya"/>
          <w:cs/>
          <w:lang w:bidi="bo-CN"/>
        </w:rPr>
        <w:t xml:space="preserve"> ཁོ་ ངེའི་ བློན་པོ་ སྦེ་ བཞག་ པ་ ཅིན་ </w:t>
      </w:r>
      <w:r>
        <w:t xml:space="preserve"># </w:t>
      </w:r>
      <w:r>
        <w:rPr>
          <w:rFonts w:cs="Microsoft Himalaya"/>
          <w:cs/>
          <w:lang w:bidi="bo-CN"/>
        </w:rPr>
        <w:t xml:space="preserve">ཕན་ ཐོགས་ ནི་ མས་ ཟེར་ མནོ་ སྟེ་ </w:t>
      </w:r>
      <w:r>
        <w:t xml:space="preserve"># </w:t>
      </w:r>
      <w:r>
        <w:rPr>
          <w:rFonts w:cs="Microsoft Himalaya"/>
          <w:cs/>
          <w:lang w:bidi="bo-CN"/>
        </w:rPr>
        <w:t xml:space="preserve">བུཚ་ འདི་ ཁྱིད་ བྱོན་ སྦེ་ </w:t>
      </w:r>
      <w:r>
        <w:t xml:space="preserve"># </w:t>
      </w:r>
      <w:r>
        <w:rPr>
          <w:rFonts w:cs="Microsoft Himalaya"/>
          <w:cs/>
          <w:lang w:bidi="bo-CN"/>
        </w:rPr>
        <w:t xml:space="preserve">རྒྱལ་པོའི་ བློན་པོ་ སྦེ་ བཀལ་ ཏེ་ </w:t>
      </w:r>
      <w:r>
        <w:t xml:space="preserve"># </w:t>
      </w:r>
      <w:r>
        <w:rPr>
          <w:rFonts w:cs="Microsoft Himalaya"/>
          <w:cs/>
          <w:lang w:bidi="bo-CN"/>
        </w:rPr>
        <w:t xml:space="preserve">ཨཔ་ དང་ ཨམ་ འདི་ ཡང་ </w:t>
      </w:r>
      <w:r>
        <w:t xml:space="preserve"># </w:t>
      </w:r>
      <w:r>
        <w:rPr>
          <w:rFonts w:cs="Microsoft Himalaya"/>
          <w:cs/>
          <w:lang w:bidi="bo-CN"/>
        </w:rPr>
        <w:t xml:space="preserve">བློན་པོའི་ ཡབ་ དང་ ཡུམ་ འབད་ དེ་ </w:t>
      </w:r>
      <w:r>
        <w:t xml:space="preserve"># </w:t>
      </w:r>
      <w:r>
        <w:rPr>
          <w:rFonts w:cs="Microsoft Himalaya"/>
          <w:cs/>
          <w:lang w:bidi="bo-CN"/>
        </w:rPr>
        <w:t xml:space="preserve">ག་ཅི་དེ་ </w:t>
      </w:r>
      <w:r>
        <w:t xml:space="preserve"># </w:t>
      </w:r>
      <w:r>
        <w:rPr>
          <w:rFonts w:cs="Microsoft Himalaya"/>
          <w:cs/>
          <w:lang w:bidi="bo-CN"/>
        </w:rPr>
        <w:t>དགའ་ཏོག་ཏོ་ སྦེ་ སྡོད་ ནི་ ཐོབ་ ནུག་ གོ །</w:t>
      </w:r>
    </w:p>
    <w:p w14:paraId="6F829D21" w14:textId="77777777" w:rsidR="00A536DF" w:rsidRDefault="00A536DF" w:rsidP="00A536DF">
      <w:pPr>
        <w:spacing w:after="0"/>
      </w:pPr>
      <w:r>
        <w:rPr>
          <w:rFonts w:cs="Microsoft Himalaya"/>
          <w:cs/>
          <w:lang w:bidi="bo-CN"/>
        </w:rPr>
        <w:t xml:space="preserve"> ། །</w:t>
      </w:r>
    </w:p>
    <w:p w14:paraId="00D2EE02" w14:textId="77777777" w:rsidR="00A536DF" w:rsidRDefault="00A536DF" w:rsidP="00A536DF">
      <w:pPr>
        <w:spacing w:after="0"/>
      </w:pPr>
      <w:r>
        <w:rPr>
          <w:rFonts w:cs="Microsoft Himalaya"/>
          <w:cs/>
          <w:lang w:bidi="bo-CN"/>
        </w:rPr>
        <w:t xml:space="preserve"> མི་ སྐལ་བ་ཅན །</w:t>
      </w:r>
    </w:p>
    <w:p w14:paraId="37016F4F" w14:textId="77777777" w:rsidR="00A536DF" w:rsidRDefault="00A536DF" w:rsidP="00A536DF">
      <w:pPr>
        <w:spacing w:after="0"/>
      </w:pPr>
      <w:r>
        <w:rPr>
          <w:rFonts w:cs="Microsoft Himalaya"/>
          <w:cs/>
          <w:lang w:bidi="bo-CN"/>
        </w:rPr>
        <w:t xml:space="preserve"> ཧེ་མ་ གཡུས་ ཅིག་ ནང་ </w:t>
      </w:r>
      <w:r>
        <w:t xml:space="preserve"># </w:t>
      </w:r>
      <w:r>
        <w:rPr>
          <w:rFonts w:cs="Microsoft Himalaya"/>
          <w:cs/>
          <w:lang w:bidi="bo-CN"/>
        </w:rPr>
        <w:t>མི་ སྤྱང་ཀ་ ཅིག་ ཡོདཔ་ མས །</w:t>
      </w:r>
    </w:p>
    <w:p w14:paraId="4D180676" w14:textId="77777777" w:rsidR="00A536DF" w:rsidRDefault="00A536DF" w:rsidP="00A536DF">
      <w:pPr>
        <w:spacing w:after="0"/>
      </w:pPr>
      <w:r>
        <w:rPr>
          <w:rFonts w:cs="Microsoft Himalaya"/>
          <w:cs/>
          <w:lang w:bidi="bo-CN"/>
        </w:rPr>
        <w:lastRenderedPageBreak/>
        <w:t xml:space="preserve"> ཁོ་ གི་ ཁྱིམ་ གྱི་ ལྟག་ ལུ་ ར་ </w:t>
      </w:r>
      <w:r>
        <w:t xml:space="preserve"># </w:t>
      </w:r>
      <w:r>
        <w:rPr>
          <w:rFonts w:cs="Microsoft Himalaya"/>
          <w:cs/>
          <w:lang w:bidi="bo-CN"/>
        </w:rPr>
        <w:t xml:space="preserve">གླི་ཤིང་ ཅིག་ ཡོདཔ་ མས ། </w:t>
      </w:r>
      <w:r>
        <w:t xml:space="preserve"># </w:t>
      </w:r>
      <w:r>
        <w:rPr>
          <w:rFonts w:cs="Microsoft Himalaya"/>
          <w:cs/>
          <w:lang w:bidi="bo-CN"/>
        </w:rPr>
        <w:t xml:space="preserve">ནམ་ཅིག་འབདཝ་ད་ </w:t>
      </w:r>
      <w:r>
        <w:t xml:space="preserve"># </w:t>
      </w:r>
      <w:r>
        <w:rPr>
          <w:rFonts w:cs="Microsoft Himalaya"/>
          <w:cs/>
          <w:lang w:bidi="bo-CN"/>
        </w:rPr>
        <w:t xml:space="preserve">གླི་ཤིང་ དེ་ </w:t>
      </w:r>
      <w:r>
        <w:t xml:space="preserve"># </w:t>
      </w:r>
      <w:r>
        <w:rPr>
          <w:rFonts w:cs="Microsoft Himalaya"/>
          <w:cs/>
          <w:lang w:bidi="bo-CN"/>
        </w:rPr>
        <w:t xml:space="preserve">རྡོག་མ་ གནམ་མེད་ས་མེད་ བཏགས་ ཆི་ ནུག </w:t>
      </w:r>
      <w:r>
        <w:t xml:space="preserve"># </w:t>
      </w:r>
      <w:r>
        <w:rPr>
          <w:rFonts w:cs="Microsoft Himalaya"/>
          <w:cs/>
          <w:lang w:bidi="bo-CN"/>
        </w:rPr>
        <w:t xml:space="preserve">གླི་ ལ་ལུ་ཅིག་ ཁོ་ར་ ཟ ། </w:t>
      </w:r>
      <w:r>
        <w:t xml:space="preserve"># </w:t>
      </w:r>
      <w:r>
        <w:rPr>
          <w:rFonts w:cs="Microsoft Himalaya"/>
          <w:cs/>
          <w:lang w:bidi="bo-CN"/>
        </w:rPr>
        <w:t xml:space="preserve">ལ་ལུ་ཅིག་ བཙོངས་ ད་ རུང་ </w:t>
      </w:r>
      <w:r>
        <w:t xml:space="preserve"># </w:t>
      </w:r>
      <w:r>
        <w:rPr>
          <w:rFonts w:cs="Microsoft Himalaya"/>
          <w:cs/>
          <w:lang w:bidi="bo-CN"/>
        </w:rPr>
        <w:t xml:space="preserve">དོ་རུང་ </w:t>
      </w:r>
      <w:r>
        <w:t xml:space="preserve"># </w:t>
      </w:r>
      <w:r>
        <w:rPr>
          <w:rFonts w:cs="Microsoft Himalaya"/>
          <w:cs/>
          <w:lang w:bidi="bo-CN"/>
        </w:rPr>
        <w:t xml:space="preserve">ཤིང་ གུ་ གླི་ ལེ་ཤ་ ར་ ལུས་ ཏེ་ ཡོདཔ་ མས ། </w:t>
      </w:r>
      <w:r>
        <w:t xml:space="preserve"># </w:t>
      </w:r>
      <w:r>
        <w:rPr>
          <w:rFonts w:cs="Microsoft Himalaya"/>
          <w:cs/>
          <w:lang w:bidi="bo-CN"/>
        </w:rPr>
        <w:t xml:space="preserve">ནམ་ཅིག་འབདཝ་ད་ </w:t>
      </w:r>
      <w:r>
        <w:t xml:space="preserve"># </w:t>
      </w:r>
      <w:r>
        <w:rPr>
          <w:rFonts w:cs="Microsoft Himalaya"/>
          <w:cs/>
          <w:lang w:bidi="bo-CN"/>
        </w:rPr>
        <w:t xml:space="preserve">སྤྱ་ ཚུ་ འོངས་ སྦེ་ </w:t>
      </w:r>
      <w:r>
        <w:t xml:space="preserve"># </w:t>
      </w:r>
      <w:r>
        <w:rPr>
          <w:rFonts w:cs="Microsoft Himalaya"/>
          <w:cs/>
          <w:lang w:bidi="bo-CN"/>
        </w:rPr>
        <w:t xml:space="preserve">གླི་ ག་དེམ་ཅིག་ ཟ་ རུང་ </w:t>
      </w:r>
      <w:r>
        <w:t xml:space="preserve"># </w:t>
      </w:r>
      <w:r>
        <w:rPr>
          <w:rFonts w:cs="Microsoft Himalaya"/>
          <w:cs/>
          <w:lang w:bidi="bo-CN"/>
        </w:rPr>
        <w:t xml:space="preserve">ཁོ་ར་ ལྟདམོ་ བལྟ་ སྦེ་ སྡོད་ དེ་ </w:t>
      </w:r>
      <w:r>
        <w:t xml:space="preserve"># </w:t>
      </w:r>
      <w:r>
        <w:rPr>
          <w:rFonts w:cs="Microsoft Himalaya"/>
          <w:cs/>
          <w:lang w:bidi="bo-CN"/>
        </w:rPr>
        <w:t>ཟ་ བཅུག་བཅུགཔ་ མས །</w:t>
      </w:r>
    </w:p>
    <w:p w14:paraId="2DBCBD3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 འདི་ ཚུ་ གིས་ </w:t>
      </w:r>
      <w:r>
        <w:t xml:space="preserve"># </w:t>
      </w:r>
      <w:r>
        <w:rPr>
          <w:rFonts w:cs="Microsoft Himalaya"/>
          <w:cs/>
          <w:lang w:bidi="bo-CN"/>
        </w:rPr>
        <w:t xml:space="preserve">དབའི་ </w:t>
      </w:r>
      <w:r>
        <w:t xml:space="preserve"># </w:t>
      </w:r>
      <w:r>
        <w:rPr>
          <w:rFonts w:cs="Microsoft Himalaya"/>
          <w:cs/>
          <w:lang w:bidi="bo-CN"/>
        </w:rPr>
        <w:t xml:space="preserve">ང་བཅས་ ཀྱིས་ </w:t>
      </w:r>
      <w:r>
        <w:t xml:space="preserve"># </w:t>
      </w:r>
      <w:r>
        <w:rPr>
          <w:rFonts w:cs="Microsoft Himalaya"/>
          <w:cs/>
          <w:lang w:bidi="bo-CN"/>
        </w:rPr>
        <w:t xml:space="preserve">ཁོའི་ གླི་ ཟ་ རུང་ </w:t>
      </w:r>
      <w:r>
        <w:t xml:space="preserve"># </w:t>
      </w:r>
      <w:r>
        <w:rPr>
          <w:rFonts w:cs="Microsoft Himalaya"/>
          <w:cs/>
          <w:lang w:bidi="bo-CN"/>
        </w:rPr>
        <w:t>ག་ནི་ཡང་ མི་ སླབ་ པས །</w:t>
      </w:r>
    </w:p>
    <w:p w14:paraId="3CB4242D" w14:textId="77777777" w:rsidR="00A536DF" w:rsidRDefault="00A536DF" w:rsidP="00A536DF">
      <w:pPr>
        <w:spacing w:after="0"/>
      </w:pPr>
      <w:r>
        <w:rPr>
          <w:rFonts w:cs="Microsoft Himalaya"/>
          <w:cs/>
          <w:lang w:bidi="bo-CN"/>
        </w:rPr>
        <w:t xml:space="preserve"> ང་བཅས་ར་ </w:t>
      </w:r>
      <w:r>
        <w:t xml:space="preserve"># </w:t>
      </w:r>
      <w:r>
        <w:rPr>
          <w:rFonts w:cs="Microsoft Himalaya"/>
          <w:cs/>
          <w:lang w:bidi="bo-CN"/>
        </w:rPr>
        <w:t xml:space="preserve">གླི་ མ་ རྫོགས་ ཚུན་ཚོད་ ཟ་ གེ་ སྨོ་ ཟེར་ སླབ་ སྟེ་ </w:t>
      </w:r>
      <w:r>
        <w:t xml:space="preserve"># </w:t>
      </w:r>
      <w:r>
        <w:rPr>
          <w:rFonts w:cs="Microsoft Himalaya"/>
          <w:cs/>
          <w:lang w:bidi="bo-CN"/>
        </w:rPr>
        <w:t>གླི་ ག་ར་ ཟ་བཏང་ ད་ ནུག</w:t>
      </w:r>
    </w:p>
    <w:p w14:paraId="65DC9E79" w14:textId="77777777" w:rsidR="00A536DF" w:rsidRDefault="00A536DF" w:rsidP="00A536DF">
      <w:pPr>
        <w:spacing w:after="0"/>
      </w:pPr>
      <w:r>
        <w:rPr>
          <w:rFonts w:cs="Microsoft Himalaya"/>
          <w:cs/>
          <w:lang w:bidi="bo-CN"/>
        </w:rPr>
        <w:t xml:space="preserve"> ཉིནམ་ ཅིག་ </w:t>
      </w:r>
      <w:r>
        <w:t xml:space="preserve"># </w:t>
      </w:r>
      <w:r>
        <w:rPr>
          <w:rFonts w:cs="Microsoft Himalaya"/>
          <w:cs/>
          <w:lang w:bidi="bo-CN"/>
        </w:rPr>
        <w:t xml:space="preserve">སྤྱང་ཀ་ དེ་ </w:t>
      </w:r>
      <w:r>
        <w:t xml:space="preserve"># </w:t>
      </w:r>
      <w:r>
        <w:rPr>
          <w:rFonts w:cs="Microsoft Himalaya"/>
          <w:cs/>
          <w:lang w:bidi="bo-CN"/>
        </w:rPr>
        <w:t xml:space="preserve">ཤུགས་ སྦེ་ ན་ སྟེ་ </w:t>
      </w:r>
      <w:r>
        <w:t xml:space="preserve"># </w:t>
      </w:r>
      <w:r>
        <w:rPr>
          <w:rFonts w:cs="Microsoft Himalaya"/>
          <w:cs/>
          <w:lang w:bidi="bo-CN"/>
        </w:rPr>
        <w:t xml:space="preserve">གླི་ཤིང་ གི་ རྩ་བ་ ར་ </w:t>
      </w:r>
      <w:r>
        <w:t xml:space="preserve"># </w:t>
      </w:r>
      <w:r>
        <w:rPr>
          <w:rFonts w:cs="Microsoft Himalaya"/>
          <w:cs/>
          <w:lang w:bidi="bo-CN"/>
        </w:rPr>
        <w:t xml:space="preserve">གྱེལ་ སོ་ ནུག </w:t>
      </w:r>
      <w:r>
        <w:t xml:space="preserve"># </w:t>
      </w:r>
      <w:r>
        <w:rPr>
          <w:rFonts w:cs="Microsoft Himalaya"/>
          <w:cs/>
          <w:lang w:bidi="bo-CN"/>
        </w:rPr>
        <w:t xml:space="preserve">དེ་བསྒང་ </w:t>
      </w:r>
      <w:r>
        <w:t xml:space="preserve"># </w:t>
      </w:r>
      <w:r>
        <w:rPr>
          <w:rFonts w:cs="Microsoft Himalaya"/>
          <w:cs/>
          <w:lang w:bidi="bo-CN"/>
        </w:rPr>
        <w:t xml:space="preserve">སྤྱ་ འདི་ ཚུ་ འོངས་ ཏེ་ </w:t>
      </w:r>
      <w:r>
        <w:t xml:space="preserve"># </w:t>
      </w:r>
      <w:r>
        <w:rPr>
          <w:rFonts w:cs="Microsoft Himalaya"/>
          <w:cs/>
          <w:lang w:bidi="bo-CN"/>
        </w:rPr>
        <w:t>གཅིག་གིས་གཅིག་ལུ་ སླབ་སླབཔ་ མས །</w:t>
      </w:r>
    </w:p>
    <w:p w14:paraId="5BB876C6" w14:textId="77777777" w:rsidR="00A536DF" w:rsidRDefault="00A536DF" w:rsidP="00A536DF">
      <w:pPr>
        <w:spacing w:after="0"/>
      </w:pPr>
      <w:r>
        <w:rPr>
          <w:rFonts w:cs="Microsoft Himalaya"/>
          <w:cs/>
          <w:lang w:bidi="bo-CN"/>
        </w:rPr>
        <w:t xml:space="preserve"> ང་བཅས་ ཀྱིས་ </w:t>
      </w:r>
      <w:r>
        <w:t xml:space="preserve"># </w:t>
      </w:r>
      <w:r>
        <w:rPr>
          <w:rFonts w:cs="Microsoft Himalaya"/>
          <w:cs/>
          <w:lang w:bidi="bo-CN"/>
        </w:rPr>
        <w:t>ཁོ་ གི་ གླི་ ག་ར་ ཟ་ ད་ ཡི །</w:t>
      </w:r>
    </w:p>
    <w:p w14:paraId="4EB17C92" w14:textId="77777777" w:rsidR="00A536DF" w:rsidRDefault="00A536DF" w:rsidP="00A536DF">
      <w:pPr>
        <w:spacing w:after="0"/>
      </w:pPr>
      <w:r>
        <w:rPr>
          <w:rFonts w:cs="Microsoft Himalaya"/>
          <w:cs/>
          <w:lang w:bidi="bo-CN"/>
        </w:rPr>
        <w:t xml:space="preserve"> ཁོ་ ན་ སྟེ་ གྱེལ་ སྡོདཔ་ ད་ </w:t>
      </w:r>
      <w:r>
        <w:t xml:space="preserve"># </w:t>
      </w:r>
      <w:r>
        <w:rPr>
          <w:rFonts w:cs="Microsoft Himalaya"/>
          <w:cs/>
          <w:lang w:bidi="bo-CN"/>
        </w:rPr>
        <w:t>ང་བཅས་ ལྟདམོ་ བལྟ་ སྟེ་ སྡོད་ པར་ མི་ བཏུབ །</w:t>
      </w:r>
    </w:p>
    <w:p w14:paraId="0A04C36F" w14:textId="77777777" w:rsidR="00A536DF" w:rsidRDefault="00A536DF" w:rsidP="00A536DF">
      <w:pPr>
        <w:spacing w:after="0"/>
      </w:pPr>
      <w:r>
        <w:rPr>
          <w:rFonts w:cs="Microsoft Himalaya"/>
          <w:cs/>
          <w:lang w:bidi="bo-CN"/>
        </w:rPr>
        <w:t xml:space="preserve"> ང་བཅས་ ག་ར་ རུབ་ སྟེ་ </w:t>
      </w:r>
      <w:r>
        <w:t xml:space="preserve"># </w:t>
      </w:r>
      <w:r>
        <w:rPr>
          <w:rFonts w:cs="Microsoft Himalaya"/>
          <w:cs/>
          <w:lang w:bidi="bo-CN"/>
        </w:rPr>
        <w:t xml:space="preserve">ས་ དགའ་ཏོག་ཏོ་ ཅིག་ཁར་ བཀལ་བཞག་ གེ་ ཟེར་ སླབཔ་ ད་ </w:t>
      </w:r>
      <w:r>
        <w:t xml:space="preserve"># </w:t>
      </w:r>
      <w:r>
        <w:rPr>
          <w:rFonts w:cs="Microsoft Himalaya"/>
          <w:cs/>
          <w:lang w:bidi="bo-CN"/>
        </w:rPr>
        <w:t xml:space="preserve">སྤྱ་ ག་ར་ གིས་ བཏུབ་ ཟེར་ སླབ་ སྟེ་ </w:t>
      </w:r>
      <w:r>
        <w:t xml:space="preserve"># </w:t>
      </w:r>
      <w:r>
        <w:rPr>
          <w:rFonts w:cs="Microsoft Himalaya"/>
          <w:cs/>
          <w:lang w:bidi="bo-CN"/>
        </w:rPr>
        <w:t>མི་ འདི་ འབག་ཡར་ སོ་ ནུག</w:t>
      </w:r>
    </w:p>
    <w:p w14:paraId="73CA3D5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ཚལ་མ་ སྦོམ་ ཅིག་ གི་ སྦུག་ ལུ་ ལྷོདཔ་ ད་ </w:t>
      </w:r>
      <w:r>
        <w:t xml:space="preserve"># </w:t>
      </w:r>
      <w:r>
        <w:rPr>
          <w:rFonts w:cs="Microsoft Himalaya"/>
          <w:cs/>
          <w:lang w:bidi="bo-CN"/>
        </w:rPr>
        <w:t xml:space="preserve">སྤྱ་ གཅིག་ གིས་ </w:t>
      </w:r>
      <w:r>
        <w:t xml:space="preserve"># </w:t>
      </w:r>
      <w:r>
        <w:rPr>
          <w:rFonts w:cs="Microsoft Himalaya"/>
          <w:cs/>
          <w:lang w:bidi="bo-CN"/>
        </w:rPr>
        <w:t xml:space="preserve">དངུལ་ གྱི་ བྱག་ཕུག་ ནང་ </w:t>
      </w:r>
      <w:r>
        <w:t xml:space="preserve"># </w:t>
      </w:r>
      <w:r>
        <w:rPr>
          <w:rFonts w:cs="Microsoft Himalaya"/>
          <w:cs/>
          <w:lang w:bidi="bo-CN"/>
        </w:rPr>
        <w:t>བསྐྱལ་བཞག་ གེ་ ཟེར་ སླབ་ ནུག</w:t>
      </w:r>
    </w:p>
    <w:p w14:paraId="30A0C991" w14:textId="77777777" w:rsidR="00A536DF" w:rsidRDefault="00A536DF" w:rsidP="00A536DF">
      <w:pPr>
        <w:spacing w:after="0"/>
      </w:pPr>
      <w:r>
        <w:rPr>
          <w:rFonts w:cs="Microsoft Himalaya"/>
          <w:cs/>
          <w:lang w:bidi="bo-CN"/>
        </w:rPr>
        <w:t xml:space="preserve"> ཕར་ དེ་ ཅིག་ཁར་ ལྷོདཔ་ ད་ </w:t>
      </w:r>
      <w:r>
        <w:t xml:space="preserve"># </w:t>
      </w:r>
      <w:r>
        <w:rPr>
          <w:rFonts w:cs="Microsoft Himalaya"/>
          <w:cs/>
          <w:lang w:bidi="bo-CN"/>
        </w:rPr>
        <w:t xml:space="preserve">གཅིག་ གིས་ </w:t>
      </w:r>
      <w:r>
        <w:t xml:space="preserve"># </w:t>
      </w:r>
      <w:r>
        <w:rPr>
          <w:rFonts w:cs="Microsoft Himalaya"/>
          <w:cs/>
          <w:lang w:bidi="bo-CN"/>
        </w:rPr>
        <w:t xml:space="preserve">གསེར་ གྱི་ བྱག་ཕུག་ ནང་ འབག་ གེ་ ཟེར་ སླབ་ སྟེ་ </w:t>
      </w:r>
      <w:r>
        <w:t xml:space="preserve"># </w:t>
      </w:r>
      <w:r>
        <w:rPr>
          <w:rFonts w:cs="Microsoft Himalaya"/>
          <w:cs/>
          <w:lang w:bidi="bo-CN"/>
        </w:rPr>
        <w:t xml:space="preserve">གསེར་ གྱི་ བྱག་ཕུག་ ནང་ བསྐྱལ་བཞག་ སྦེ་ </w:t>
      </w:r>
      <w:r>
        <w:t xml:space="preserve"># </w:t>
      </w:r>
      <w:r>
        <w:rPr>
          <w:rFonts w:cs="Microsoft Himalaya"/>
          <w:cs/>
          <w:lang w:bidi="bo-CN"/>
        </w:rPr>
        <w:t>སྤྱ་ ཚུ་ ལོག་ ཡར་ སོ་ ནུག</w:t>
      </w:r>
    </w:p>
    <w:p w14:paraId="23617CBF" w14:textId="77777777" w:rsidR="00A536DF" w:rsidRDefault="00A536DF" w:rsidP="00A536DF">
      <w:pPr>
        <w:spacing w:after="0"/>
      </w:pPr>
      <w:r>
        <w:rPr>
          <w:rFonts w:cs="Microsoft Himalaya"/>
          <w:cs/>
          <w:lang w:bidi="bo-CN"/>
        </w:rPr>
        <w:t xml:space="preserve"> ཨ་ཙི་ཅིག་ཁ་ལས་ </w:t>
      </w:r>
      <w:r>
        <w:t xml:space="preserve"># </w:t>
      </w:r>
      <w:r>
        <w:rPr>
          <w:rFonts w:cs="Microsoft Himalaya"/>
          <w:cs/>
          <w:lang w:bidi="bo-CN"/>
        </w:rPr>
        <w:t xml:space="preserve">སྤྱང་ཀ་ འདི་ </w:t>
      </w:r>
      <w:r>
        <w:t xml:space="preserve"># </w:t>
      </w:r>
      <w:r>
        <w:rPr>
          <w:rFonts w:cs="Microsoft Himalaya"/>
          <w:cs/>
          <w:lang w:bidi="bo-CN"/>
        </w:rPr>
        <w:t xml:space="preserve">ཡར་ ལོངས་ ཏེ་ ལྟཝ་ ད་ </w:t>
      </w:r>
      <w:r>
        <w:t xml:space="preserve"># </w:t>
      </w:r>
      <w:r>
        <w:rPr>
          <w:rFonts w:cs="Microsoft Himalaya"/>
          <w:cs/>
          <w:lang w:bidi="bo-CN"/>
        </w:rPr>
        <w:t>གསེར་ གྱི་ པག་ཅུ་ ཐང་མེདཔ་ཅིག་ གི་ སྦུག་ ལུ་ ལྷོད་ ནུག་ ཟེར་ ཨིན་ མས །</w:t>
      </w:r>
    </w:p>
    <w:p w14:paraId="6DFB6049" w14:textId="77777777" w:rsidR="00A536DF" w:rsidRDefault="00A536DF" w:rsidP="00A536DF">
      <w:pPr>
        <w:spacing w:after="0"/>
      </w:pPr>
      <w:r>
        <w:rPr>
          <w:rFonts w:cs="Microsoft Himalaya"/>
          <w:cs/>
          <w:lang w:bidi="bo-CN"/>
        </w:rPr>
        <w:t xml:space="preserve"> དེ་བསྒང་ </w:t>
      </w:r>
      <w:r>
        <w:t xml:space="preserve"># </w:t>
      </w:r>
      <w:r>
        <w:rPr>
          <w:rFonts w:cs="Microsoft Himalaya"/>
          <w:cs/>
          <w:lang w:bidi="bo-CN"/>
        </w:rPr>
        <w:t xml:space="preserve">ཁོ་ར་ </w:t>
      </w:r>
      <w:r>
        <w:t xml:space="preserve"># </w:t>
      </w:r>
      <w:r>
        <w:rPr>
          <w:rFonts w:cs="Microsoft Himalaya"/>
          <w:cs/>
          <w:lang w:bidi="bo-CN"/>
        </w:rPr>
        <w:t xml:space="preserve">གཟུགས་ ནཝ་ ཡང་ སངས་ ཏེ་ </w:t>
      </w:r>
      <w:r>
        <w:t xml:space="preserve"># </w:t>
      </w:r>
      <w:r>
        <w:rPr>
          <w:rFonts w:cs="Microsoft Himalaya"/>
          <w:cs/>
          <w:lang w:bidi="bo-CN"/>
        </w:rPr>
        <w:t xml:space="preserve">གསེར་ ག་དེམ་ཅིག་ འབག་ ཚུགས་ཚུགས་ འབག་ སྟེ་ </w:t>
      </w:r>
      <w:r>
        <w:t xml:space="preserve"># </w:t>
      </w:r>
      <w:r>
        <w:rPr>
          <w:rFonts w:cs="Microsoft Himalaya"/>
          <w:cs/>
          <w:lang w:bidi="bo-CN"/>
        </w:rPr>
        <w:t>ལོག་ ཁྱིམ་ ནང་ ཡར་ སོ་ ནུག</w:t>
      </w:r>
    </w:p>
    <w:p w14:paraId="5FA9B380" w14:textId="77777777" w:rsidR="00A536DF" w:rsidRDefault="00A536DF" w:rsidP="00A536DF">
      <w:pPr>
        <w:spacing w:after="0"/>
      </w:pPr>
      <w:r>
        <w:rPr>
          <w:rFonts w:cs="Microsoft Himalaya"/>
          <w:cs/>
          <w:lang w:bidi="bo-CN"/>
        </w:rPr>
        <w:t xml:space="preserve"> ཁྱིམ་ ནང་ ལྷོད་ དེ་ </w:t>
      </w:r>
      <w:r>
        <w:t xml:space="preserve"># </w:t>
      </w:r>
      <w:r>
        <w:rPr>
          <w:rFonts w:cs="Microsoft Himalaya"/>
          <w:cs/>
          <w:lang w:bidi="bo-CN"/>
        </w:rPr>
        <w:t xml:space="preserve">གསེར་ ཚུ་ བཙོངམ་ ད་ </w:t>
      </w:r>
      <w:r>
        <w:t xml:space="preserve"># </w:t>
      </w:r>
      <w:r>
        <w:rPr>
          <w:rFonts w:cs="Microsoft Himalaya"/>
          <w:cs/>
          <w:lang w:bidi="bo-CN"/>
        </w:rPr>
        <w:t xml:space="preserve">རྒྱུ་ནོར་ལོངས་སྤྱོད་ གནམ་མེད་ས་མེད་ ཐོབ་ སྟེ་ </w:t>
      </w:r>
      <w:r>
        <w:t xml:space="preserve"># </w:t>
      </w:r>
      <w:r>
        <w:rPr>
          <w:rFonts w:cs="Microsoft Himalaya"/>
          <w:cs/>
          <w:lang w:bidi="bo-CN"/>
        </w:rPr>
        <w:t>སྤྱང་ཀ་ འདི་ ཕྱུགཔོ་ ཡར་ སོ་ ནུག</w:t>
      </w:r>
    </w:p>
    <w:p w14:paraId="0C580D65"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ཁྱིམ་ཚང་ མི་ ཅིག་ འོངས་ སྦེ་ </w:t>
      </w:r>
      <w:r>
        <w:t xml:space="preserve"># </w:t>
      </w:r>
      <w:r>
        <w:rPr>
          <w:rFonts w:cs="Microsoft Himalaya"/>
          <w:cs/>
          <w:lang w:bidi="bo-CN"/>
        </w:rPr>
        <w:t xml:space="preserve">ཁྱོད་ ཀྱིས་ </w:t>
      </w:r>
      <w:r>
        <w:t xml:space="preserve"># </w:t>
      </w:r>
      <w:r>
        <w:rPr>
          <w:rFonts w:cs="Microsoft Himalaya"/>
          <w:cs/>
          <w:lang w:bidi="bo-CN"/>
        </w:rPr>
        <w:t xml:space="preserve">རྒྱུ་ནོར་ལོངས་སྤྱོད་ དེ་ ཚུ་ </w:t>
      </w:r>
      <w:r>
        <w:t xml:space="preserve"># </w:t>
      </w:r>
      <w:r>
        <w:rPr>
          <w:rFonts w:cs="Microsoft Himalaya"/>
          <w:cs/>
          <w:lang w:bidi="bo-CN"/>
        </w:rPr>
        <w:t xml:space="preserve">ག་དེ་སྦེ་ ཐོབ་ ཅི་ ཟེར་ འདྲིཝ་ ད་ </w:t>
      </w:r>
      <w:r>
        <w:t xml:space="preserve"># </w:t>
      </w:r>
      <w:r>
        <w:rPr>
          <w:rFonts w:cs="Microsoft Himalaya"/>
          <w:cs/>
          <w:lang w:bidi="bo-CN"/>
        </w:rPr>
        <w:t xml:space="preserve">སྤྱང་ཀ་ དེ་ གིས་ </w:t>
      </w:r>
      <w:r>
        <w:t xml:space="preserve"># </w:t>
      </w:r>
      <w:r>
        <w:rPr>
          <w:rFonts w:cs="Microsoft Himalaya"/>
          <w:cs/>
          <w:lang w:bidi="bo-CN"/>
        </w:rPr>
        <w:t>གསེར་ བཙོངས་ ཏེ་ ཐོབ་ཐོབཔ་ ཨིན་ ཟེར་ སླབ་ ནུག</w:t>
      </w:r>
    </w:p>
    <w:p w14:paraId="290691A4" w14:textId="77777777" w:rsidR="00A536DF" w:rsidRDefault="00A536DF" w:rsidP="00A536DF">
      <w:pPr>
        <w:spacing w:after="0"/>
      </w:pPr>
      <w:r>
        <w:rPr>
          <w:rFonts w:cs="Microsoft Himalaya"/>
          <w:cs/>
          <w:lang w:bidi="bo-CN"/>
        </w:rPr>
        <w:t xml:space="preserve"> གསེར་ ག་ཏེ་ ལས་ ཐོབ་ ཅི་ ཟེར་ འདྲིཝ་ ད་ </w:t>
      </w:r>
      <w:r>
        <w:t xml:space="preserve"># </w:t>
      </w:r>
      <w:r>
        <w:rPr>
          <w:rFonts w:cs="Microsoft Himalaya"/>
          <w:cs/>
          <w:lang w:bidi="bo-CN"/>
        </w:rPr>
        <w:t xml:space="preserve">ཁོ་ གིས་ </w:t>
      </w:r>
      <w:r>
        <w:t xml:space="preserve"># </w:t>
      </w:r>
      <w:r>
        <w:rPr>
          <w:rFonts w:cs="Microsoft Himalaya"/>
          <w:cs/>
          <w:lang w:bidi="bo-CN"/>
        </w:rPr>
        <w:t xml:space="preserve">ཧེ་མ་ གི་ ལོ་རྒྱུས་ ཚུ་ </w:t>
      </w:r>
      <w:r>
        <w:t xml:space="preserve"># </w:t>
      </w:r>
      <w:r>
        <w:rPr>
          <w:rFonts w:cs="Microsoft Himalaya"/>
          <w:cs/>
          <w:lang w:bidi="bo-CN"/>
        </w:rPr>
        <w:t>ག་ར་ ཕྲང་སྟེ་ སླབ་ ནུག</w:t>
      </w:r>
    </w:p>
    <w:p w14:paraId="7C0E120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འདི་ གིས་ ཡང་ </w:t>
      </w:r>
      <w:r>
        <w:t xml:space="preserve"># </w:t>
      </w:r>
      <w:r>
        <w:rPr>
          <w:rFonts w:cs="Microsoft Himalaya"/>
          <w:cs/>
          <w:lang w:bidi="bo-CN"/>
        </w:rPr>
        <w:t xml:space="preserve">སྤྱང་ཀ་ བཟུམ་ </w:t>
      </w:r>
      <w:r>
        <w:t xml:space="preserve"># </w:t>
      </w:r>
      <w:r>
        <w:rPr>
          <w:rFonts w:cs="Microsoft Himalaya"/>
          <w:cs/>
          <w:lang w:bidi="bo-CN"/>
        </w:rPr>
        <w:t xml:space="preserve">འབད་ དགོ་ པས་ ཟེར་ མནོ་ སྟེ་ </w:t>
      </w:r>
      <w:r>
        <w:t xml:space="preserve"># </w:t>
      </w:r>
      <w:r>
        <w:rPr>
          <w:rFonts w:cs="Microsoft Himalaya"/>
          <w:cs/>
          <w:lang w:bidi="bo-CN"/>
        </w:rPr>
        <w:t xml:space="preserve">སྤྱ་ ཚུ་ </w:t>
      </w:r>
      <w:r>
        <w:t xml:space="preserve"># </w:t>
      </w:r>
      <w:r>
        <w:rPr>
          <w:rFonts w:cs="Microsoft Himalaya"/>
          <w:cs/>
          <w:lang w:bidi="bo-CN"/>
        </w:rPr>
        <w:t xml:space="preserve">ཁོ་ གི་ ལྡུམ་ར་ ནང་ འོངས་ ཏེ་ </w:t>
      </w:r>
      <w:r>
        <w:t xml:space="preserve"># </w:t>
      </w:r>
      <w:r>
        <w:rPr>
          <w:rFonts w:cs="Microsoft Himalaya"/>
          <w:cs/>
          <w:lang w:bidi="bo-CN"/>
        </w:rPr>
        <w:t xml:space="preserve">ཚོད་བསྲེ་ ཚུ་ ཟཝ་ ད་ </w:t>
      </w:r>
      <w:r>
        <w:t xml:space="preserve"># </w:t>
      </w:r>
      <w:r>
        <w:rPr>
          <w:rFonts w:cs="Microsoft Himalaya"/>
          <w:cs/>
          <w:lang w:bidi="bo-CN"/>
        </w:rPr>
        <w:t>མ་ བདའ་ བར་ བཞག་ ནུག</w:t>
      </w:r>
    </w:p>
    <w:p w14:paraId="42D65B07" w14:textId="77777777" w:rsidR="00A536DF" w:rsidRDefault="00A536DF" w:rsidP="00A536DF">
      <w:pPr>
        <w:spacing w:after="0"/>
      </w:pPr>
      <w:r>
        <w:rPr>
          <w:rFonts w:cs="Microsoft Himalaya"/>
          <w:cs/>
          <w:lang w:bidi="bo-CN"/>
        </w:rPr>
        <w:t xml:space="preserve"> དེའི་ ཤུལ་ལས་ </w:t>
      </w:r>
      <w:r>
        <w:t xml:space="preserve"># </w:t>
      </w:r>
      <w:r>
        <w:rPr>
          <w:rFonts w:cs="Microsoft Himalaya"/>
          <w:cs/>
          <w:lang w:bidi="bo-CN"/>
        </w:rPr>
        <w:t xml:space="preserve">ཉིནམ་ ཅིག་ ཁོ་ ཡང་ ཚོད་བསྲེ་ ལྡུམ་ར་ ནང་ འཛུལ་ སྦེ་ </w:t>
      </w:r>
      <w:r>
        <w:t xml:space="preserve"># </w:t>
      </w:r>
      <w:r>
        <w:rPr>
          <w:rFonts w:cs="Microsoft Himalaya"/>
          <w:cs/>
          <w:lang w:bidi="bo-CN"/>
        </w:rPr>
        <w:t>ཤི་ཤིཝ་ བཟུམ་ བཟོ་ སྡོད་སྡོདཔ་ མས །</w:t>
      </w:r>
    </w:p>
    <w:p w14:paraId="346EF648"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སྤྱ་ ཚུ་ འོངས་ ཏེ་ </w:t>
      </w:r>
      <w:r>
        <w:t xml:space="preserve"># </w:t>
      </w:r>
      <w:r>
        <w:rPr>
          <w:rFonts w:cs="Microsoft Himalaya"/>
          <w:cs/>
          <w:lang w:bidi="bo-CN"/>
        </w:rPr>
        <w:t xml:space="preserve">ཁོ་ ཡང་ </w:t>
      </w:r>
      <w:r>
        <w:t xml:space="preserve"># </w:t>
      </w:r>
      <w:r>
        <w:rPr>
          <w:rFonts w:cs="Microsoft Himalaya"/>
          <w:cs/>
          <w:lang w:bidi="bo-CN"/>
        </w:rPr>
        <w:t>འཐུ་འབག་ ཡར་ སོ་ ནུག</w:t>
      </w:r>
    </w:p>
    <w:p w14:paraId="1FEB00B9" w14:textId="77777777" w:rsidR="00A536DF" w:rsidRDefault="00A536DF" w:rsidP="00A536DF">
      <w:pPr>
        <w:spacing w:after="0"/>
      </w:pPr>
      <w:r>
        <w:rPr>
          <w:rFonts w:cs="Microsoft Himalaya"/>
          <w:cs/>
          <w:lang w:bidi="bo-CN"/>
        </w:rPr>
        <w:t xml:space="preserve"> ནགས་ཚལ་ སྦོམ་ ཅིག་ ནང་ ལྷོདཔ་ ད་ </w:t>
      </w:r>
      <w:r>
        <w:t xml:space="preserve"># </w:t>
      </w:r>
      <w:r>
        <w:rPr>
          <w:rFonts w:cs="Microsoft Himalaya"/>
          <w:cs/>
          <w:lang w:bidi="bo-CN"/>
        </w:rPr>
        <w:t xml:space="preserve">སྤྱ་ གཅིག་ གིས་ </w:t>
      </w:r>
      <w:r>
        <w:t xml:space="preserve"># </w:t>
      </w:r>
      <w:r>
        <w:rPr>
          <w:rFonts w:cs="Microsoft Himalaya"/>
          <w:cs/>
          <w:lang w:bidi="bo-CN"/>
        </w:rPr>
        <w:t xml:space="preserve">ཁོ་ དངུལ་ གྱི་ བྱག་ཕུག་ ནང་ བསྐྱལ་བཞག་ གེ་ ཟེར་ སླབཔ་ ད་ </w:t>
      </w:r>
      <w:r>
        <w:t xml:space="preserve"># </w:t>
      </w:r>
      <w:r>
        <w:rPr>
          <w:rFonts w:cs="Microsoft Himalaya"/>
          <w:cs/>
          <w:lang w:bidi="bo-CN"/>
        </w:rPr>
        <w:t xml:space="preserve">མི་ དེ་ གིས་ </w:t>
      </w:r>
      <w:r>
        <w:t xml:space="preserve"># </w:t>
      </w:r>
      <w:r>
        <w:rPr>
          <w:rFonts w:cs="Microsoft Himalaya"/>
          <w:cs/>
          <w:lang w:bidi="bo-CN"/>
        </w:rPr>
        <w:t xml:space="preserve">ང་ གསེར་ གྱི་ བྱག་ཕུག་ ནང་ </w:t>
      </w:r>
      <w:r>
        <w:t xml:space="preserve"># </w:t>
      </w:r>
      <w:r>
        <w:rPr>
          <w:rFonts w:cs="Microsoft Himalaya"/>
          <w:cs/>
          <w:lang w:bidi="bo-CN"/>
        </w:rPr>
        <w:t xml:space="preserve">བསྐྱལ་ གནང་ ཟེར་ </w:t>
      </w:r>
      <w:r>
        <w:t xml:space="preserve"># </w:t>
      </w:r>
      <w:r>
        <w:rPr>
          <w:rFonts w:cs="Microsoft Himalaya"/>
          <w:cs/>
          <w:lang w:bidi="bo-CN"/>
        </w:rPr>
        <w:t>ཁ་ ལས་ ཐོན་ ཡར་ སོངམ་ མས །</w:t>
      </w:r>
    </w:p>
    <w:p w14:paraId="1587878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 ཚུ་ གིས་ </w:t>
      </w:r>
      <w:r>
        <w:t xml:space="preserve"># </w:t>
      </w:r>
      <w:r>
        <w:rPr>
          <w:rFonts w:cs="Microsoft Himalaya"/>
          <w:cs/>
          <w:lang w:bidi="bo-CN"/>
        </w:rPr>
        <w:t xml:space="preserve">ཁོ་ ན་ ར་ མ་ ན་ བས་ </w:t>
      </w:r>
      <w:r>
        <w:t xml:space="preserve"># </w:t>
      </w:r>
      <w:r>
        <w:rPr>
          <w:rFonts w:cs="Microsoft Himalaya"/>
          <w:cs/>
          <w:lang w:bidi="bo-CN"/>
        </w:rPr>
        <w:t xml:space="preserve">ཤོབ་ རྐྱབ་ མས་ ཟེར་ སླབ་ སྟེ་ </w:t>
      </w:r>
      <w:r>
        <w:t xml:space="preserve"># </w:t>
      </w:r>
      <w:r>
        <w:rPr>
          <w:rFonts w:cs="Microsoft Himalaya"/>
          <w:cs/>
          <w:lang w:bidi="bo-CN"/>
        </w:rPr>
        <w:t xml:space="preserve">ནགས་ཚལ་ དེ་ ནང་ ར་ </w:t>
      </w:r>
      <w:r>
        <w:t xml:space="preserve"># </w:t>
      </w:r>
      <w:r>
        <w:rPr>
          <w:rFonts w:cs="Microsoft Himalaya"/>
          <w:cs/>
          <w:lang w:bidi="bo-CN"/>
        </w:rPr>
        <w:t xml:space="preserve">བཀོ་བཞག་ ད་ ནུག </w:t>
      </w:r>
      <w:r>
        <w:t xml:space="preserve"># </w:t>
      </w:r>
      <w:r>
        <w:rPr>
          <w:rFonts w:cs="Microsoft Himalaya"/>
          <w:cs/>
          <w:lang w:bidi="bo-CN"/>
        </w:rPr>
        <w:t xml:space="preserve">དེ་ལས་ </w:t>
      </w:r>
      <w:r>
        <w:t xml:space="preserve"># </w:t>
      </w:r>
      <w:r>
        <w:rPr>
          <w:rFonts w:cs="Microsoft Himalaya"/>
          <w:cs/>
          <w:lang w:bidi="bo-CN"/>
        </w:rPr>
        <w:t xml:space="preserve">མི་ དེ་ </w:t>
      </w:r>
      <w:r>
        <w:t xml:space="preserve"># </w:t>
      </w:r>
      <w:r>
        <w:rPr>
          <w:rFonts w:cs="Microsoft Himalaya"/>
          <w:cs/>
          <w:lang w:bidi="bo-CN"/>
        </w:rPr>
        <w:t xml:space="preserve">ནགས་ཚལ་ ནང་ ལས་ </w:t>
      </w:r>
      <w:r>
        <w:t xml:space="preserve"># </w:t>
      </w:r>
      <w:r>
        <w:rPr>
          <w:rFonts w:cs="Microsoft Himalaya"/>
          <w:cs/>
          <w:lang w:bidi="bo-CN"/>
        </w:rPr>
        <w:t xml:space="preserve">ལམ་ འཚོལ་ མ་ ཐོབ་ པར་ འུ་སྡུག </w:t>
      </w:r>
      <w:r>
        <w:t xml:space="preserve"># </w:t>
      </w:r>
      <w:r>
        <w:rPr>
          <w:rFonts w:cs="Microsoft Himalaya"/>
          <w:cs/>
          <w:lang w:bidi="bo-CN"/>
        </w:rPr>
        <w:t xml:space="preserve">ཐང་ཆད་ དེ་ </w:t>
      </w:r>
      <w:r>
        <w:t xml:space="preserve"># </w:t>
      </w:r>
      <w:r>
        <w:rPr>
          <w:rFonts w:cs="Microsoft Himalaya"/>
          <w:cs/>
          <w:lang w:bidi="bo-CN"/>
        </w:rPr>
        <w:t>ཚལ་མ་ དེ་ ནང་ ར་ ཤི་ སོ་ ནུག</w:t>
      </w:r>
    </w:p>
    <w:p w14:paraId="0B6658F3"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སྐལ་བ་ཅན་ གྱིས་ མ་གཏོགས་ </w:t>
      </w:r>
      <w:r>
        <w:t xml:space="preserve"># </w:t>
      </w:r>
      <w:r>
        <w:rPr>
          <w:rFonts w:cs="Microsoft Himalaya"/>
          <w:cs/>
          <w:lang w:bidi="bo-CN"/>
        </w:rPr>
        <w:t>རེ་བ་ཅན་ གྱིས་ མི་ འཐོབ་ ཟེར་ བའི་ དཔྱེ་གཏམ་ འདི་ ཐོན་ ནུག་ གོ །</w:t>
      </w:r>
    </w:p>
    <w:p w14:paraId="706F2A22" w14:textId="77777777" w:rsidR="00A536DF" w:rsidRDefault="00A536DF" w:rsidP="00A536DF">
      <w:pPr>
        <w:spacing w:after="0"/>
      </w:pPr>
      <w:r>
        <w:rPr>
          <w:rFonts w:cs="Microsoft Himalaya"/>
          <w:cs/>
          <w:lang w:bidi="bo-CN"/>
        </w:rPr>
        <w:t xml:space="preserve"> ། །</w:t>
      </w:r>
    </w:p>
    <w:p w14:paraId="73B03B9B" w14:textId="77777777" w:rsidR="00A536DF" w:rsidRDefault="00A536DF" w:rsidP="00A536DF">
      <w:pPr>
        <w:spacing w:after="0"/>
      </w:pPr>
      <w:r>
        <w:rPr>
          <w:rFonts w:cs="Microsoft Himalaya"/>
          <w:cs/>
          <w:lang w:bidi="bo-CN"/>
        </w:rPr>
        <w:t xml:space="preserve"> མི་ ལས་ ལྷག་ པའི་ བྱི་ལི །</w:t>
      </w:r>
    </w:p>
    <w:p w14:paraId="4AEBA0D2" w14:textId="77777777" w:rsidR="00A536DF" w:rsidRDefault="00A536DF" w:rsidP="00A536DF">
      <w:pPr>
        <w:spacing w:after="0"/>
      </w:pPr>
      <w:r>
        <w:rPr>
          <w:rFonts w:cs="Microsoft Himalaya"/>
          <w:cs/>
          <w:lang w:bidi="bo-CN"/>
        </w:rPr>
        <w:t xml:space="preserve"> དང་ཕུ་ </w:t>
      </w:r>
      <w:r>
        <w:t xml:space="preserve"># </w:t>
      </w:r>
      <w:r>
        <w:rPr>
          <w:rFonts w:cs="Microsoft Himalaya"/>
          <w:cs/>
          <w:lang w:bidi="bo-CN"/>
        </w:rPr>
        <w:t xml:space="preserve">གཡུས་ཚན་ ཅིག་ ནང་ ལུ་ </w:t>
      </w:r>
      <w:r>
        <w:t xml:space="preserve"># </w:t>
      </w:r>
      <w:r>
        <w:rPr>
          <w:rFonts w:cs="Microsoft Himalaya"/>
          <w:cs/>
          <w:lang w:bidi="bo-CN"/>
        </w:rPr>
        <w:t xml:space="preserve">མི་ སྤྱང་ཀ་ ཅིག་ ལུ་ </w:t>
      </w:r>
      <w:r>
        <w:t xml:space="preserve"># </w:t>
      </w:r>
      <w:r>
        <w:rPr>
          <w:rFonts w:cs="Microsoft Himalaya"/>
          <w:cs/>
          <w:lang w:bidi="bo-CN"/>
        </w:rPr>
        <w:t>བུམོ་ སྤུན་ གསུམ་ ཡོདཔ་ མས །</w:t>
      </w:r>
    </w:p>
    <w:p w14:paraId="4C856757" w14:textId="77777777" w:rsidR="00A536DF" w:rsidRDefault="00A536DF" w:rsidP="00A536DF">
      <w:pPr>
        <w:spacing w:after="0"/>
      </w:pPr>
      <w:r>
        <w:rPr>
          <w:rFonts w:cs="Microsoft Himalaya"/>
          <w:cs/>
          <w:lang w:bidi="bo-CN"/>
        </w:rPr>
        <w:t xml:space="preserve"> ཨ་ཞེམོ་ སྦོམ་ཤོས་ དེ་ གི་ མིང་ </w:t>
      </w:r>
      <w:r>
        <w:t xml:space="preserve"># </w:t>
      </w:r>
      <w:r>
        <w:rPr>
          <w:rFonts w:cs="Microsoft Himalaya"/>
          <w:cs/>
          <w:lang w:bidi="bo-CN"/>
        </w:rPr>
        <w:t xml:space="preserve">ཉིམ་སྒྲོལམ་ </w:t>
      </w:r>
      <w:r>
        <w:t xml:space="preserve"># </w:t>
      </w:r>
      <w:r>
        <w:rPr>
          <w:rFonts w:cs="Microsoft Himalaya"/>
          <w:cs/>
          <w:lang w:bidi="bo-CN"/>
        </w:rPr>
        <w:t xml:space="preserve">བར་ ན་ གི་ མིང་ </w:t>
      </w:r>
      <w:r>
        <w:t xml:space="preserve"># </w:t>
      </w:r>
      <w:r>
        <w:rPr>
          <w:rFonts w:cs="Microsoft Himalaya"/>
          <w:cs/>
          <w:lang w:bidi="bo-CN"/>
        </w:rPr>
        <w:t xml:space="preserve">ཟླཝ་སྒྲོལམ་ </w:t>
      </w:r>
      <w:r>
        <w:t xml:space="preserve"># </w:t>
      </w:r>
      <w:r>
        <w:rPr>
          <w:rFonts w:cs="Microsoft Himalaya"/>
          <w:cs/>
          <w:lang w:bidi="bo-CN"/>
        </w:rPr>
        <w:t xml:space="preserve">ཆུང་ཤོས་ དེ་ གི་ མིང་ </w:t>
      </w:r>
      <w:r>
        <w:t xml:space="preserve"># </w:t>
      </w:r>
      <w:r>
        <w:rPr>
          <w:rFonts w:cs="Microsoft Himalaya"/>
          <w:cs/>
          <w:lang w:bidi="bo-CN"/>
        </w:rPr>
        <w:t>སྐརམ་སྒྲོལམ་ ཟེར་ སླབ་ དོ་ ཡོདཔ་ མས །</w:t>
      </w:r>
    </w:p>
    <w:p w14:paraId="34DA4049" w14:textId="77777777" w:rsidR="00A536DF" w:rsidRDefault="00A536DF" w:rsidP="00A536DF">
      <w:pPr>
        <w:spacing w:after="0"/>
      </w:pPr>
      <w:r>
        <w:rPr>
          <w:rFonts w:cs="Microsoft Himalaya"/>
          <w:cs/>
          <w:lang w:bidi="bo-CN"/>
        </w:rPr>
        <w:t xml:space="preserve"> བུམོ་ སྤུན་ གསུམ་ </w:t>
      </w:r>
      <w:r>
        <w:t xml:space="preserve"># </w:t>
      </w:r>
      <w:r>
        <w:rPr>
          <w:rFonts w:cs="Microsoft Himalaya"/>
          <w:cs/>
          <w:lang w:bidi="bo-CN"/>
        </w:rPr>
        <w:t xml:space="preserve">གཉེན་ མ་ རྐྱབ་ པ་ ར་ </w:t>
      </w:r>
      <w:r>
        <w:t xml:space="preserve"># </w:t>
      </w:r>
      <w:r>
        <w:rPr>
          <w:rFonts w:cs="Microsoft Himalaya"/>
          <w:cs/>
          <w:lang w:bidi="bo-CN"/>
        </w:rPr>
        <w:t xml:space="preserve">ཨ་ཞེམོ་ གཉིས་ ཀྱིས་ བུ་ རེ་ རེ་ དང་ </w:t>
      </w:r>
      <w:r>
        <w:t xml:space="preserve"># </w:t>
      </w:r>
      <w:r>
        <w:rPr>
          <w:rFonts w:cs="Microsoft Himalaya"/>
          <w:cs/>
          <w:lang w:bidi="bo-CN"/>
        </w:rPr>
        <w:t>ནུམོ་ གིས་ བྱི་ལི་ ཅིག་ སྐྱེས་ ནུག</w:t>
      </w:r>
    </w:p>
    <w:p w14:paraId="33E0F588" w14:textId="77777777" w:rsidR="00A536DF" w:rsidRDefault="00A536DF" w:rsidP="00A536DF">
      <w:pPr>
        <w:spacing w:after="0"/>
      </w:pPr>
      <w:r>
        <w:rPr>
          <w:rFonts w:cs="Microsoft Himalaya"/>
          <w:cs/>
          <w:lang w:bidi="bo-CN"/>
        </w:rPr>
        <w:t xml:space="preserve"> ནུམོ་ དེ་ </w:t>
      </w:r>
      <w:r>
        <w:t xml:space="preserve"># </w:t>
      </w:r>
      <w:r>
        <w:rPr>
          <w:rFonts w:cs="Microsoft Himalaya"/>
          <w:cs/>
          <w:lang w:bidi="bo-CN"/>
        </w:rPr>
        <w:t xml:space="preserve">ཨ་ལུ་ བྱི་ལི་ སྐྱེཝ་ ཨིན་ ཟེར་ </w:t>
      </w:r>
      <w:r>
        <w:t xml:space="preserve"># </w:t>
      </w:r>
      <w:r>
        <w:rPr>
          <w:rFonts w:cs="Microsoft Himalaya"/>
          <w:cs/>
          <w:lang w:bidi="bo-CN"/>
        </w:rPr>
        <w:t xml:space="preserve">ཨ་ཞེམོ་ གཉིས་ དང་ གཅིག་ཁར་ སྡོད་ མ་ སྟེར་ བར་ </w:t>
      </w:r>
      <w:r>
        <w:t xml:space="preserve"># </w:t>
      </w:r>
      <w:r>
        <w:rPr>
          <w:rFonts w:cs="Microsoft Himalaya"/>
          <w:cs/>
          <w:lang w:bidi="bo-CN"/>
        </w:rPr>
        <w:t xml:space="preserve">ཁྱིམ་ སོ་སོ་ སྦེ་ </w:t>
      </w:r>
      <w:r>
        <w:t xml:space="preserve"># </w:t>
      </w:r>
      <w:r>
        <w:rPr>
          <w:rFonts w:cs="Microsoft Himalaya"/>
          <w:cs/>
          <w:lang w:bidi="bo-CN"/>
        </w:rPr>
        <w:t>སྡོད་ དགོཔ་ ཐོན་ སོ་ ནུག</w:t>
      </w:r>
    </w:p>
    <w:p w14:paraId="5838210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ཞེམོ་ གཉིས་ ཀྱི་ བུ་ གཉིས་ </w:t>
      </w:r>
      <w:r>
        <w:t xml:space="preserve"># </w:t>
      </w:r>
      <w:r>
        <w:rPr>
          <w:rFonts w:cs="Microsoft Himalaya"/>
          <w:cs/>
          <w:lang w:bidi="bo-CN"/>
        </w:rPr>
        <w:t xml:space="preserve">ཕོཝ་རྒྱགས་ ཞིནམ་ལས་ </w:t>
      </w:r>
      <w:r>
        <w:t xml:space="preserve"># </w:t>
      </w:r>
      <w:r>
        <w:rPr>
          <w:rFonts w:cs="Microsoft Himalaya"/>
          <w:cs/>
          <w:lang w:bidi="bo-CN"/>
        </w:rPr>
        <w:t xml:space="preserve">ཁོང་ གཉིས་ </w:t>
      </w:r>
      <w:r>
        <w:t xml:space="preserve"># </w:t>
      </w:r>
      <w:r>
        <w:rPr>
          <w:rFonts w:cs="Microsoft Himalaya"/>
          <w:cs/>
          <w:lang w:bidi="bo-CN"/>
        </w:rPr>
        <w:t xml:space="preserve">ཤ་ བདའ་ བར་ འགྱོ་ ནི་ གི་ བསྟུན་གྲོས་ རྐྱབ་ ད་ </w:t>
      </w:r>
      <w:r>
        <w:t xml:space="preserve"># </w:t>
      </w:r>
      <w:r>
        <w:rPr>
          <w:rFonts w:cs="Microsoft Himalaya"/>
          <w:cs/>
          <w:lang w:bidi="bo-CN"/>
        </w:rPr>
        <w:t>བྱི་ལི་ གིས་ ཉན་ ཏེ་ སྡོད་སྡོདཔ་ མས །</w:t>
      </w:r>
    </w:p>
    <w:p w14:paraId="7C589D80" w14:textId="77777777" w:rsidR="00A536DF" w:rsidRDefault="00A536DF" w:rsidP="00A536DF">
      <w:pPr>
        <w:spacing w:after="0"/>
      </w:pPr>
      <w:r>
        <w:rPr>
          <w:rFonts w:cs="Microsoft Himalaya"/>
          <w:cs/>
          <w:lang w:bidi="bo-CN"/>
        </w:rPr>
        <w:t xml:space="preserve"> ཕོ་རྒནམ་ གཉིས་ ཤ་ བདའ་ བར་ འགྱོཝ་ ད་ </w:t>
      </w:r>
      <w:r>
        <w:t xml:space="preserve"># </w:t>
      </w:r>
      <w:r>
        <w:rPr>
          <w:rFonts w:cs="Microsoft Himalaya"/>
          <w:cs/>
          <w:lang w:bidi="bo-CN"/>
        </w:rPr>
        <w:t>བྱི་ལི་ ཡང་ རྟིང་བདའ་ སྟེ་ སོང་ ནུག</w:t>
      </w:r>
    </w:p>
    <w:p w14:paraId="6E9F3707" w14:textId="77777777" w:rsidR="00A536DF" w:rsidRDefault="00A536DF" w:rsidP="00A536DF">
      <w:pPr>
        <w:spacing w:after="0"/>
      </w:pPr>
      <w:r>
        <w:rPr>
          <w:rFonts w:cs="Microsoft Himalaya"/>
          <w:cs/>
          <w:lang w:bidi="bo-CN"/>
        </w:rPr>
        <w:t xml:space="preserve"> ལ་ སྦོམ་ ཅིག་ གུ་ ལྷོདཔ་ ད་ </w:t>
      </w:r>
      <w:r>
        <w:t xml:space="preserve"># </w:t>
      </w:r>
      <w:r>
        <w:rPr>
          <w:rFonts w:cs="Microsoft Himalaya"/>
          <w:cs/>
          <w:lang w:bidi="bo-CN"/>
        </w:rPr>
        <w:t xml:space="preserve">ཕོ་རྒནམ་ གཉིས་ </w:t>
      </w:r>
      <w:r>
        <w:t xml:space="preserve"># </w:t>
      </w:r>
      <w:r>
        <w:rPr>
          <w:rFonts w:cs="Microsoft Himalaya"/>
          <w:cs/>
          <w:lang w:bidi="bo-CN"/>
        </w:rPr>
        <w:t xml:space="preserve">ལ་ བརྒལ་ ཏེ་ ཤ་ འཚོལ་ བར་ འགྱོཝ་ ད་ </w:t>
      </w:r>
      <w:r>
        <w:t xml:space="preserve"># </w:t>
      </w:r>
      <w:r>
        <w:rPr>
          <w:rFonts w:cs="Microsoft Himalaya"/>
          <w:cs/>
          <w:lang w:bidi="bo-CN"/>
        </w:rPr>
        <w:t xml:space="preserve">བྱི་ལི་ དེ་ </w:t>
      </w:r>
      <w:r>
        <w:t xml:space="preserve"># </w:t>
      </w:r>
      <w:r>
        <w:rPr>
          <w:rFonts w:cs="Microsoft Himalaya"/>
          <w:cs/>
          <w:lang w:bidi="bo-CN"/>
        </w:rPr>
        <w:t>ཤིང་ སྦོམ་ ཅིག་ གུ་ འཛེགས་ ཏེ་ བལྟ་ སྡོད་སྡོདཔ་ མས །</w:t>
      </w:r>
    </w:p>
    <w:p w14:paraId="6D0EE760"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ཤཝ་ སྦོམ་ ཅིག་ སྟག་ གིས་ བདའ་འོངས་ ཏེ་ </w:t>
      </w:r>
      <w:r>
        <w:t xml:space="preserve"># </w:t>
      </w:r>
      <w:r>
        <w:rPr>
          <w:rFonts w:cs="Microsoft Himalaya"/>
          <w:cs/>
          <w:lang w:bidi="bo-CN"/>
        </w:rPr>
        <w:t xml:space="preserve">ཤིང་ འདི་ གི་ རྩ་བར་ ལྷོདཔ་ ད་ </w:t>
      </w:r>
      <w:r>
        <w:t xml:space="preserve"># </w:t>
      </w:r>
      <w:r>
        <w:rPr>
          <w:rFonts w:cs="Microsoft Himalaya"/>
          <w:cs/>
          <w:lang w:bidi="bo-CN"/>
        </w:rPr>
        <w:t xml:space="preserve">བསད་ དེ་ ཟ་ ནི་ འབདཝ་ ད་ </w:t>
      </w:r>
      <w:r>
        <w:t xml:space="preserve"># </w:t>
      </w:r>
      <w:r>
        <w:rPr>
          <w:rFonts w:cs="Microsoft Himalaya"/>
          <w:cs/>
          <w:lang w:bidi="bo-CN"/>
        </w:rPr>
        <w:t xml:space="preserve">བྱི་ལི་ གིས་ </w:t>
      </w:r>
      <w:r>
        <w:t xml:space="preserve"># </w:t>
      </w:r>
      <w:r>
        <w:rPr>
          <w:rFonts w:cs="Microsoft Himalaya"/>
          <w:cs/>
          <w:lang w:bidi="bo-CN"/>
        </w:rPr>
        <w:t xml:space="preserve">སྐད་ ཤུགས་ སྦེ་ རྐྱབ་ ད་ </w:t>
      </w:r>
      <w:r>
        <w:t xml:space="preserve"># </w:t>
      </w:r>
      <w:r>
        <w:rPr>
          <w:rFonts w:cs="Microsoft Himalaya"/>
          <w:cs/>
          <w:lang w:bidi="bo-CN"/>
        </w:rPr>
        <w:t xml:space="preserve">སྟག་ འདི་ འདྲོགས་ ཏེ་ </w:t>
      </w:r>
      <w:r>
        <w:t xml:space="preserve"># </w:t>
      </w:r>
      <w:r>
        <w:rPr>
          <w:rFonts w:cs="Microsoft Himalaya"/>
          <w:cs/>
          <w:lang w:bidi="bo-CN"/>
        </w:rPr>
        <w:t>བྱོག་ ཡར་ སོ་ ནུག</w:t>
      </w:r>
    </w:p>
    <w:p w14:paraId="6FCF340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ལི་ ཤིང་ ཁ་ ལས་ </w:t>
      </w:r>
      <w:r>
        <w:t xml:space="preserve"># </w:t>
      </w:r>
      <w:r>
        <w:rPr>
          <w:rFonts w:cs="Microsoft Himalaya"/>
          <w:cs/>
          <w:lang w:bidi="bo-CN"/>
        </w:rPr>
        <w:t xml:space="preserve">ས་ ཁར་ བབས་ ཏེ་ </w:t>
      </w:r>
      <w:r>
        <w:t xml:space="preserve"># </w:t>
      </w:r>
      <w:r>
        <w:rPr>
          <w:rFonts w:cs="Microsoft Himalaya"/>
          <w:cs/>
          <w:lang w:bidi="bo-CN"/>
        </w:rPr>
        <w:t xml:space="preserve">ཤཝ་ གི་ རྣམ་ཅོ་ གཅིག་ འབག་ སྦེ་ </w:t>
      </w:r>
      <w:r>
        <w:t xml:space="preserve"># </w:t>
      </w:r>
      <w:r>
        <w:rPr>
          <w:rFonts w:cs="Microsoft Himalaya"/>
          <w:cs/>
          <w:lang w:bidi="bo-CN"/>
        </w:rPr>
        <w:t>ཁྱིམ་ ནང་ ལོག་ སོ་ ནུག</w:t>
      </w:r>
    </w:p>
    <w:p w14:paraId="7B0AD404" w14:textId="77777777" w:rsidR="00A536DF" w:rsidRDefault="00A536DF" w:rsidP="00A536DF">
      <w:pPr>
        <w:spacing w:after="0"/>
      </w:pPr>
      <w:r>
        <w:rPr>
          <w:rFonts w:cs="Microsoft Himalaya"/>
          <w:cs/>
          <w:lang w:bidi="bo-CN"/>
        </w:rPr>
        <w:t xml:space="preserve"> ཨམ་ དེ་ གིས་ </w:t>
      </w:r>
      <w:r>
        <w:t xml:space="preserve"># </w:t>
      </w:r>
      <w:r>
        <w:rPr>
          <w:rFonts w:cs="Microsoft Himalaya"/>
          <w:cs/>
          <w:lang w:bidi="bo-CN"/>
        </w:rPr>
        <w:t xml:space="preserve">ཤ་ ཀྭ་ལས་ ཟེརཝ་ ད་ </w:t>
      </w:r>
      <w:r>
        <w:t xml:space="preserve"># </w:t>
      </w:r>
      <w:r>
        <w:rPr>
          <w:rFonts w:cs="Microsoft Himalaya"/>
          <w:cs/>
          <w:lang w:bidi="bo-CN"/>
        </w:rPr>
        <w:t xml:space="preserve">བྱི་ལི་ གིས་ </w:t>
      </w:r>
      <w:r>
        <w:t xml:space="preserve"># </w:t>
      </w:r>
      <w:r>
        <w:rPr>
          <w:rFonts w:cs="Microsoft Himalaya"/>
          <w:cs/>
          <w:lang w:bidi="bo-CN"/>
        </w:rPr>
        <w:t xml:space="preserve">ཤ་བའི་ རྣམ་ཅོ་ སྟོན་ ཏེ་ </w:t>
      </w:r>
      <w:r>
        <w:t xml:space="preserve"># </w:t>
      </w:r>
      <w:r>
        <w:rPr>
          <w:rFonts w:cs="Microsoft Himalaya"/>
          <w:cs/>
          <w:lang w:bidi="bo-CN"/>
        </w:rPr>
        <w:t xml:space="preserve">ཤ་ ལེན་ མིའི་ ལཱཔ་ </w:t>
      </w:r>
      <w:r>
        <w:t xml:space="preserve"># </w:t>
      </w:r>
      <w:r>
        <w:rPr>
          <w:rFonts w:cs="Microsoft Himalaya"/>
          <w:cs/>
          <w:lang w:bidi="bo-CN"/>
        </w:rPr>
        <w:t>མི་ དགུ་ དེ་ཅིག་ འཚོལ་ ཟེར་ སླབ་ ནུག</w:t>
      </w:r>
    </w:p>
    <w:p w14:paraId="69748C9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ལི་ དང་ </w:t>
      </w:r>
      <w:r>
        <w:t xml:space="preserve"># </w:t>
      </w:r>
      <w:r>
        <w:rPr>
          <w:rFonts w:cs="Microsoft Himalaya"/>
          <w:cs/>
          <w:lang w:bidi="bo-CN"/>
        </w:rPr>
        <w:t xml:space="preserve">མི་ དགུ་ ཤ་ ལེན་ པར་ སོང་ སྟེ་ </w:t>
      </w:r>
      <w:r>
        <w:t xml:space="preserve"># </w:t>
      </w:r>
      <w:r>
        <w:rPr>
          <w:rFonts w:cs="Microsoft Himalaya"/>
          <w:cs/>
          <w:lang w:bidi="bo-CN"/>
        </w:rPr>
        <w:t xml:space="preserve">ཤ་ ཁུར་ཆ་ དགུ་ འབག་འོངས་ ནུག </w:t>
      </w:r>
      <w:r>
        <w:t xml:space="preserve"># </w:t>
      </w:r>
      <w:r>
        <w:rPr>
          <w:rFonts w:cs="Microsoft Himalaya"/>
          <w:cs/>
          <w:lang w:bidi="bo-CN"/>
        </w:rPr>
        <w:t xml:space="preserve">དེ་འབདཝ་ད་ </w:t>
      </w:r>
      <w:r>
        <w:t xml:space="preserve"># </w:t>
      </w:r>
      <w:r>
        <w:rPr>
          <w:rFonts w:cs="Microsoft Himalaya"/>
          <w:cs/>
          <w:lang w:bidi="bo-CN"/>
        </w:rPr>
        <w:t xml:space="preserve">ཕོ་རྒནམ་ གཉིས་ ཀྱིས་ </w:t>
      </w:r>
      <w:r>
        <w:t xml:space="preserve"># </w:t>
      </w:r>
      <w:r>
        <w:rPr>
          <w:rFonts w:cs="Microsoft Himalaya"/>
          <w:cs/>
          <w:lang w:bidi="bo-CN"/>
        </w:rPr>
        <w:t xml:space="preserve">ཤ་ ག་ནི་ཡང་ མ་ ཐོབ་ པར་ </w:t>
      </w:r>
      <w:r>
        <w:t xml:space="preserve"># </w:t>
      </w:r>
      <w:r>
        <w:rPr>
          <w:rFonts w:cs="Microsoft Himalaya"/>
          <w:cs/>
          <w:lang w:bidi="bo-CN"/>
        </w:rPr>
        <w:t>ཁྱིམ་ ན་ ལོག་ འོངས་ ནུག</w:t>
      </w:r>
    </w:p>
    <w:p w14:paraId="3741A544" w14:textId="77777777" w:rsidR="00A536DF" w:rsidRDefault="00A536DF" w:rsidP="00A536DF">
      <w:pPr>
        <w:spacing w:after="0"/>
      </w:pPr>
      <w:r>
        <w:rPr>
          <w:rFonts w:cs="Microsoft Himalaya"/>
          <w:cs/>
          <w:lang w:bidi="bo-CN"/>
        </w:rPr>
        <w:t xml:space="preserve"> དེ་ གི་ ནངས་པ་ </w:t>
      </w:r>
      <w:r>
        <w:t xml:space="preserve"># </w:t>
      </w:r>
      <w:r>
        <w:rPr>
          <w:rFonts w:cs="Microsoft Himalaya"/>
          <w:cs/>
          <w:lang w:bidi="bo-CN"/>
        </w:rPr>
        <w:t xml:space="preserve">དོ་རུང་ </w:t>
      </w:r>
      <w:r>
        <w:t xml:space="preserve"># </w:t>
      </w:r>
      <w:r>
        <w:rPr>
          <w:rFonts w:cs="Microsoft Himalaya"/>
          <w:cs/>
          <w:lang w:bidi="bo-CN"/>
        </w:rPr>
        <w:t xml:space="preserve">ཕོ་རྒནམ་ གཉིས་ </w:t>
      </w:r>
      <w:r>
        <w:t xml:space="preserve"># </w:t>
      </w:r>
      <w:r>
        <w:rPr>
          <w:rFonts w:cs="Microsoft Himalaya"/>
          <w:cs/>
          <w:lang w:bidi="bo-CN"/>
        </w:rPr>
        <w:t xml:space="preserve">ཉ་ གཟུང་ པར་ འགྱོ་ ནི་ ཟེར་ སླབ་ ས་ ལུ་ ཡང་ </w:t>
      </w:r>
      <w:r>
        <w:t xml:space="preserve"># </w:t>
      </w:r>
      <w:r>
        <w:rPr>
          <w:rFonts w:cs="Microsoft Himalaya"/>
          <w:cs/>
          <w:lang w:bidi="bo-CN"/>
        </w:rPr>
        <w:t>བྱི་ལི་ གིས་ ཉན་སྡོད་ ནུག</w:t>
      </w:r>
    </w:p>
    <w:p w14:paraId="6C6DEE94" w14:textId="77777777" w:rsidR="00A536DF" w:rsidRDefault="00A536DF" w:rsidP="00A536DF">
      <w:pPr>
        <w:spacing w:after="0"/>
      </w:pPr>
      <w:r>
        <w:rPr>
          <w:rFonts w:cs="Microsoft Himalaya"/>
          <w:cs/>
          <w:lang w:bidi="bo-CN"/>
        </w:rPr>
        <w:lastRenderedPageBreak/>
        <w:t xml:space="preserve"> དེ་ལས་ </w:t>
      </w:r>
      <w:r>
        <w:t xml:space="preserve"># </w:t>
      </w:r>
      <w:r>
        <w:rPr>
          <w:rFonts w:cs="Microsoft Himalaya"/>
          <w:cs/>
          <w:lang w:bidi="bo-CN"/>
        </w:rPr>
        <w:t xml:space="preserve">ཁོང་ གཉིས་ </w:t>
      </w:r>
      <w:r>
        <w:t xml:space="preserve"># </w:t>
      </w:r>
      <w:r>
        <w:rPr>
          <w:rFonts w:cs="Microsoft Himalaya"/>
          <w:cs/>
          <w:lang w:bidi="bo-CN"/>
        </w:rPr>
        <w:t xml:space="preserve">ཉ་ གཟུང་ པར་ འགྱོཝ་ ད་ ལུ་ </w:t>
      </w:r>
      <w:r>
        <w:t xml:space="preserve"># </w:t>
      </w:r>
      <w:r>
        <w:rPr>
          <w:rFonts w:cs="Microsoft Himalaya"/>
          <w:cs/>
          <w:lang w:bidi="bo-CN"/>
        </w:rPr>
        <w:t>བྱི་ལི་ ཡང་ ལོག་ སོ་ ནུག</w:t>
      </w:r>
    </w:p>
    <w:p w14:paraId="50668B8A" w14:textId="77777777" w:rsidR="00A536DF" w:rsidRDefault="00A536DF" w:rsidP="00A536DF">
      <w:pPr>
        <w:spacing w:after="0"/>
      </w:pPr>
      <w:r>
        <w:rPr>
          <w:rFonts w:cs="Microsoft Himalaya"/>
          <w:cs/>
          <w:lang w:bidi="bo-CN"/>
        </w:rPr>
        <w:t xml:space="preserve"> ཕོ་རྒནམ་ གཉིས་ ཆུའི་ མཐའམ་ བདའ་སྟེ་ </w:t>
      </w:r>
      <w:r>
        <w:t xml:space="preserve"># </w:t>
      </w:r>
      <w:r>
        <w:rPr>
          <w:rFonts w:cs="Microsoft Himalaya"/>
          <w:cs/>
          <w:lang w:bidi="bo-CN"/>
        </w:rPr>
        <w:t xml:space="preserve">ཡར་ བཤལ་ མར་ བཤལ་ བལྟ་ རུང་ </w:t>
      </w:r>
      <w:r>
        <w:t xml:space="preserve"># </w:t>
      </w:r>
      <w:r>
        <w:rPr>
          <w:rFonts w:cs="Microsoft Himalaya"/>
          <w:cs/>
          <w:lang w:bidi="bo-CN"/>
        </w:rPr>
        <w:t>ཉ་ མ་ མཐོང་ པས །</w:t>
      </w:r>
    </w:p>
    <w:p w14:paraId="09041D01" w14:textId="77777777" w:rsidR="00A536DF" w:rsidRDefault="00A536DF" w:rsidP="00A536DF">
      <w:pPr>
        <w:spacing w:after="0"/>
      </w:pPr>
      <w:r>
        <w:rPr>
          <w:rFonts w:cs="Microsoft Himalaya"/>
          <w:cs/>
          <w:lang w:bidi="bo-CN"/>
        </w:rPr>
        <w:t xml:space="preserve"> བྱི་ལི་ གིས་ </w:t>
      </w:r>
      <w:r>
        <w:t xml:space="preserve"># </w:t>
      </w:r>
      <w:r>
        <w:rPr>
          <w:rFonts w:cs="Microsoft Himalaya"/>
          <w:cs/>
          <w:lang w:bidi="bo-CN"/>
        </w:rPr>
        <w:t xml:space="preserve">ཆུའི་ མཐའ་མ་ གི་ རྡོ་ ཅིག་ གུ་ འཛེགས་ ཏེ་ ལྟཝ་ ད་ </w:t>
      </w:r>
      <w:r>
        <w:t xml:space="preserve"># </w:t>
      </w:r>
      <w:r>
        <w:rPr>
          <w:rFonts w:cs="Microsoft Himalaya"/>
          <w:cs/>
          <w:lang w:bidi="bo-CN"/>
        </w:rPr>
        <w:t xml:space="preserve">རྡོ་ གི་ འོག་ ལུ་ </w:t>
      </w:r>
      <w:r>
        <w:t xml:space="preserve"># </w:t>
      </w:r>
      <w:r>
        <w:rPr>
          <w:rFonts w:cs="Microsoft Himalaya"/>
          <w:cs/>
          <w:lang w:bidi="bo-CN"/>
        </w:rPr>
        <w:t xml:space="preserve">ཉ་ ལེ་ཤ་ མཐོང་ སྟེ་ </w:t>
      </w:r>
      <w:r>
        <w:t xml:space="preserve"># </w:t>
      </w:r>
      <w:r>
        <w:rPr>
          <w:rFonts w:cs="Microsoft Himalaya"/>
          <w:cs/>
          <w:lang w:bidi="bo-CN"/>
        </w:rPr>
        <w:t xml:space="preserve">བྱི་ལི་ གིས་ </w:t>
      </w:r>
      <w:r>
        <w:t xml:space="preserve"># </w:t>
      </w:r>
      <w:r>
        <w:rPr>
          <w:rFonts w:cs="Microsoft Himalaya"/>
          <w:cs/>
          <w:lang w:bidi="bo-CN"/>
        </w:rPr>
        <w:t xml:space="preserve">རྡོ་ཕུ་ གི་ ལྟག་ ལས་ </w:t>
      </w:r>
      <w:r>
        <w:t xml:space="preserve"># </w:t>
      </w:r>
      <w:r>
        <w:rPr>
          <w:rFonts w:cs="Microsoft Himalaya"/>
          <w:cs/>
          <w:lang w:bidi="bo-CN"/>
        </w:rPr>
        <w:t xml:space="preserve">ཆུ་ ཟུར་ཁར་ བསྐྱོར་བཏང་ སྦེ་ </w:t>
      </w:r>
      <w:r>
        <w:t xml:space="preserve"># </w:t>
      </w:r>
      <w:r>
        <w:rPr>
          <w:rFonts w:cs="Microsoft Himalaya"/>
          <w:cs/>
          <w:lang w:bidi="bo-CN"/>
        </w:rPr>
        <w:t xml:space="preserve">རྡོ་ཕུའི་ འོག་ ལས་ </w:t>
      </w:r>
      <w:r>
        <w:t xml:space="preserve"># </w:t>
      </w:r>
      <w:r>
        <w:rPr>
          <w:rFonts w:cs="Microsoft Himalaya"/>
          <w:cs/>
          <w:lang w:bidi="bo-CN"/>
        </w:rPr>
        <w:t xml:space="preserve">ཉ་ཀྲུ་ ཅིག་ འབག་ སྦེ་ </w:t>
      </w:r>
      <w:r>
        <w:t xml:space="preserve"># </w:t>
      </w:r>
      <w:r>
        <w:rPr>
          <w:rFonts w:cs="Microsoft Himalaya"/>
          <w:cs/>
          <w:lang w:bidi="bo-CN"/>
        </w:rPr>
        <w:t>ཁྱིམ་ ན་ ཡར་ སོ་ ནུག</w:t>
      </w:r>
    </w:p>
    <w:p w14:paraId="7DD96A1B" w14:textId="77777777" w:rsidR="00A536DF" w:rsidRDefault="00A536DF" w:rsidP="00A536DF">
      <w:pPr>
        <w:spacing w:after="0"/>
      </w:pPr>
      <w:r>
        <w:rPr>
          <w:rFonts w:cs="Microsoft Himalaya"/>
          <w:cs/>
          <w:lang w:bidi="bo-CN"/>
        </w:rPr>
        <w:t xml:space="preserve"> བྱི་ལི་ གིས་ </w:t>
      </w:r>
      <w:r>
        <w:t xml:space="preserve"># </w:t>
      </w:r>
      <w:r>
        <w:rPr>
          <w:rFonts w:cs="Microsoft Himalaya"/>
          <w:cs/>
          <w:lang w:bidi="bo-CN"/>
        </w:rPr>
        <w:t xml:space="preserve">ཉ་ དོ་ འབག་ མིའི་ </w:t>
      </w:r>
      <w:r>
        <w:t xml:space="preserve"># </w:t>
      </w:r>
      <w:r>
        <w:rPr>
          <w:rFonts w:cs="Microsoft Himalaya"/>
          <w:cs/>
          <w:lang w:bidi="bo-CN"/>
        </w:rPr>
        <w:t xml:space="preserve">མི་ གསུམ་ དེ་ཅིག་ དགོ་ ནི་ ཟེར་ སླབཔ་ ད་ </w:t>
      </w:r>
      <w:r>
        <w:t xml:space="preserve"># </w:t>
      </w:r>
      <w:r>
        <w:rPr>
          <w:rFonts w:cs="Microsoft Himalaya"/>
          <w:cs/>
          <w:lang w:bidi="bo-CN"/>
        </w:rPr>
        <w:t xml:space="preserve">ཨའི་ གིས་ </w:t>
      </w:r>
      <w:r>
        <w:t xml:space="preserve"># </w:t>
      </w:r>
      <w:r>
        <w:rPr>
          <w:rFonts w:cs="Microsoft Himalaya"/>
          <w:cs/>
          <w:lang w:bidi="bo-CN"/>
        </w:rPr>
        <w:t xml:space="preserve">ལཱཔ་ མི་ གསུམ་ འཚོལ་ ཏེ་ </w:t>
      </w:r>
      <w:r>
        <w:t xml:space="preserve"># </w:t>
      </w:r>
      <w:r>
        <w:rPr>
          <w:rFonts w:cs="Microsoft Himalaya"/>
          <w:cs/>
          <w:lang w:bidi="bo-CN"/>
        </w:rPr>
        <w:t xml:space="preserve">བྱི་ལི་ དང་ གཅིག་ཁར་ བཏང་ སྟེ་ </w:t>
      </w:r>
      <w:r>
        <w:t xml:space="preserve"># </w:t>
      </w:r>
      <w:r>
        <w:rPr>
          <w:rFonts w:cs="Microsoft Himalaya"/>
          <w:cs/>
          <w:lang w:bidi="bo-CN"/>
        </w:rPr>
        <w:t>ཉ་ དོ་ གསུམ་ འབག་འོངས་ ནུག</w:t>
      </w:r>
    </w:p>
    <w:p w14:paraId="18C8773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རྒནམ་ གཉིས་ ཀྱི་ ཨའི་ གིས་ </w:t>
      </w:r>
      <w:r>
        <w:t xml:space="preserve"># </w:t>
      </w:r>
      <w:r>
        <w:rPr>
          <w:rFonts w:cs="Microsoft Himalaya"/>
          <w:cs/>
          <w:lang w:bidi="bo-CN"/>
        </w:rPr>
        <w:t xml:space="preserve">ཁྱེད་ གཉིས་ </w:t>
      </w:r>
      <w:r>
        <w:t xml:space="preserve"># </w:t>
      </w:r>
      <w:r>
        <w:rPr>
          <w:rFonts w:cs="Microsoft Himalaya"/>
          <w:cs/>
          <w:lang w:bidi="bo-CN"/>
        </w:rPr>
        <w:t>མི་ འབད་རུང་</w:t>
      </w:r>
    </w:p>
    <w:p w14:paraId="5D930226" w14:textId="77777777" w:rsidR="00A536DF" w:rsidRDefault="00A536DF" w:rsidP="00A536DF">
      <w:pPr>
        <w:spacing w:after="0"/>
      </w:pPr>
      <w:r>
        <w:t xml:space="preserve"> # </w:t>
      </w:r>
      <w:r>
        <w:rPr>
          <w:rFonts w:cs="Microsoft Himalaya"/>
          <w:cs/>
          <w:lang w:bidi="bo-CN"/>
        </w:rPr>
        <w:t xml:space="preserve">ཉིནམ་ གཅིག་ ཡང་ </w:t>
      </w:r>
      <w:r>
        <w:t xml:space="preserve"># </w:t>
      </w:r>
      <w:r>
        <w:rPr>
          <w:rFonts w:cs="Microsoft Himalaya"/>
          <w:cs/>
          <w:lang w:bidi="bo-CN"/>
        </w:rPr>
        <w:t xml:space="preserve">ག་ནི་ཡང་ འབག་འོང་ ནི་ མིན་འདུག </w:t>
      </w:r>
      <w:r>
        <w:t xml:space="preserve"># </w:t>
      </w:r>
      <w:r>
        <w:rPr>
          <w:rFonts w:cs="Microsoft Himalaya"/>
          <w:cs/>
          <w:lang w:bidi="bo-CN"/>
        </w:rPr>
        <w:t xml:space="preserve">རོགས་ བྱི་ལི་ འདི་ </w:t>
      </w:r>
      <w:r>
        <w:t xml:space="preserve"># </w:t>
      </w:r>
      <w:r>
        <w:rPr>
          <w:rFonts w:cs="Microsoft Himalaya"/>
          <w:cs/>
          <w:lang w:bidi="bo-CN"/>
        </w:rPr>
        <w:t>སེམས་ཅན་ འབད་རུང་</w:t>
      </w:r>
    </w:p>
    <w:p w14:paraId="6BC66556" w14:textId="77777777" w:rsidR="00A536DF" w:rsidRDefault="00A536DF" w:rsidP="00A536DF">
      <w:pPr>
        <w:spacing w:after="0"/>
      </w:pPr>
      <w:r>
        <w:t xml:space="preserve"> # </w:t>
      </w:r>
      <w:r>
        <w:rPr>
          <w:rFonts w:cs="Microsoft Himalaya"/>
          <w:cs/>
          <w:lang w:bidi="bo-CN"/>
        </w:rPr>
        <w:t xml:space="preserve">ག་ཏེ་ འགྱོ་ སར་ </w:t>
      </w:r>
      <w:r>
        <w:t xml:space="preserve"># </w:t>
      </w:r>
      <w:r>
        <w:rPr>
          <w:rFonts w:cs="Microsoft Himalaya"/>
          <w:cs/>
          <w:lang w:bidi="bo-CN"/>
        </w:rPr>
        <w:t xml:space="preserve">དོན་དག་ ཆོད་ པས་ ཟེར་ </w:t>
      </w:r>
      <w:r>
        <w:t xml:space="preserve"># </w:t>
      </w:r>
      <w:r>
        <w:rPr>
          <w:rFonts w:cs="Microsoft Himalaya"/>
          <w:cs/>
          <w:lang w:bidi="bo-CN"/>
        </w:rPr>
        <w:t>ཚོགས་བརྡ་ བཏང་བཏངམ་ མས །</w:t>
      </w:r>
    </w:p>
    <w:p w14:paraId="352A85E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རྒནམ་ གཉིས་ ཀྱིས་ </w:t>
      </w:r>
      <w:r>
        <w:t xml:space="preserve"># </w:t>
      </w:r>
      <w:r>
        <w:rPr>
          <w:rFonts w:cs="Microsoft Himalaya"/>
          <w:cs/>
          <w:lang w:bidi="bo-CN"/>
        </w:rPr>
        <w:t xml:space="preserve">ད་ </w:t>
      </w:r>
      <w:r>
        <w:t xml:space="preserve"># </w:t>
      </w:r>
      <w:r>
        <w:rPr>
          <w:rFonts w:cs="Microsoft Himalaya"/>
          <w:cs/>
          <w:lang w:bidi="bo-CN"/>
        </w:rPr>
        <w:t xml:space="preserve">བྱི་ལི་ གིས་ འབད་ མ་ ཚུགས་ པའི་ ལཱ་ ཅིག་ འབད་ དགོ་ པས་ ཟེར་ </w:t>
      </w:r>
      <w:r>
        <w:t xml:space="preserve"># </w:t>
      </w:r>
      <w:r>
        <w:rPr>
          <w:rFonts w:cs="Microsoft Himalaya"/>
          <w:cs/>
          <w:lang w:bidi="bo-CN"/>
        </w:rPr>
        <w:t xml:space="preserve">ཉིནམ་ ཅིག་ </w:t>
      </w:r>
      <w:r>
        <w:t xml:space="preserve"># </w:t>
      </w:r>
      <w:r>
        <w:rPr>
          <w:rFonts w:cs="Microsoft Himalaya"/>
          <w:cs/>
          <w:lang w:bidi="bo-CN"/>
        </w:rPr>
        <w:t xml:space="preserve">ཕོ་རྒནམ་ གཉིས་ </w:t>
      </w:r>
      <w:r>
        <w:t xml:space="preserve"># </w:t>
      </w:r>
      <w:r>
        <w:rPr>
          <w:rFonts w:cs="Microsoft Himalaya"/>
          <w:cs/>
          <w:lang w:bidi="bo-CN"/>
        </w:rPr>
        <w:t>ཨམ་སྲུ་ འཚོལ་ བར་ འགྱོ་ ནིའི་ བསྟུན་གྲོས་ རྐྱབ་ ནུག</w:t>
      </w:r>
    </w:p>
    <w:p w14:paraId="3B60044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རྒནམ་ གཉིས་ </w:t>
      </w:r>
      <w:r>
        <w:t xml:space="preserve"># </w:t>
      </w:r>
      <w:r>
        <w:rPr>
          <w:rFonts w:cs="Microsoft Himalaya"/>
          <w:cs/>
          <w:lang w:bidi="bo-CN"/>
        </w:rPr>
        <w:t xml:space="preserve">ཨམ་སྲུ་ འཚོལ་ བར་ འགྱོཝ་ ད་ </w:t>
      </w:r>
      <w:r>
        <w:t xml:space="preserve"># </w:t>
      </w:r>
      <w:r>
        <w:rPr>
          <w:rFonts w:cs="Microsoft Himalaya"/>
          <w:cs/>
          <w:lang w:bidi="bo-CN"/>
        </w:rPr>
        <w:t xml:space="preserve">བྱི་ལི་ ཡང་ </w:t>
      </w:r>
      <w:r>
        <w:t xml:space="preserve"># </w:t>
      </w:r>
      <w:r>
        <w:rPr>
          <w:rFonts w:cs="Microsoft Himalaya"/>
          <w:cs/>
          <w:lang w:bidi="bo-CN"/>
        </w:rPr>
        <w:t>རྟིང་ བདའ་ སྟེ་ འགྱོ་ ནུག</w:t>
      </w:r>
    </w:p>
    <w:p w14:paraId="6D8FE576" w14:textId="77777777" w:rsidR="00A536DF" w:rsidRDefault="00A536DF" w:rsidP="00A536DF">
      <w:pPr>
        <w:spacing w:after="0"/>
      </w:pPr>
      <w:r>
        <w:rPr>
          <w:rFonts w:cs="Microsoft Himalaya"/>
          <w:cs/>
          <w:lang w:bidi="bo-CN"/>
        </w:rPr>
        <w:t xml:space="preserve"> ཕོ་རྒནམ་ གཉིས་ </w:t>
      </w:r>
      <w:r>
        <w:t xml:space="preserve"># </w:t>
      </w:r>
      <w:r>
        <w:rPr>
          <w:rFonts w:cs="Microsoft Himalaya"/>
          <w:cs/>
          <w:lang w:bidi="bo-CN"/>
        </w:rPr>
        <w:t xml:space="preserve">བུམོ་ སྤུན་ གསུམ་ ཡོད་ སའི་ ཁྱིམ་ ཅིག་ ནང་ </w:t>
      </w:r>
      <w:r>
        <w:t xml:space="preserve"># </w:t>
      </w:r>
      <w:r>
        <w:rPr>
          <w:rFonts w:cs="Microsoft Himalaya"/>
          <w:cs/>
          <w:lang w:bidi="bo-CN"/>
        </w:rPr>
        <w:t xml:space="preserve">འགྱོ་ ནི་ འབདཝ་ ད་ </w:t>
      </w:r>
      <w:r>
        <w:t xml:space="preserve"># </w:t>
      </w:r>
      <w:r>
        <w:rPr>
          <w:rFonts w:cs="Microsoft Himalaya"/>
          <w:cs/>
          <w:lang w:bidi="bo-CN"/>
        </w:rPr>
        <w:t xml:space="preserve">གདོང་ཁར་ ཐོན་ ཏེ་ </w:t>
      </w:r>
      <w:r>
        <w:t xml:space="preserve"># </w:t>
      </w:r>
      <w:r>
        <w:rPr>
          <w:rFonts w:cs="Microsoft Himalaya"/>
          <w:cs/>
          <w:lang w:bidi="bo-CN"/>
        </w:rPr>
        <w:t xml:space="preserve">འགྱོ་ མ་ ནུམ་ པར་ </w:t>
      </w:r>
      <w:r>
        <w:t xml:space="preserve"># </w:t>
      </w:r>
      <w:r>
        <w:rPr>
          <w:rFonts w:cs="Microsoft Himalaya"/>
          <w:cs/>
          <w:lang w:bidi="bo-CN"/>
        </w:rPr>
        <w:t>གཡིབས་ ཅི་ གཡིབས་ ཅི་ སྡོད་སྡོདཔ་ མས །</w:t>
      </w:r>
    </w:p>
    <w:p w14:paraId="4462D461" w14:textId="77777777" w:rsidR="00A536DF" w:rsidRDefault="00A536DF" w:rsidP="00A536DF">
      <w:pPr>
        <w:spacing w:after="0"/>
      </w:pPr>
      <w:r>
        <w:rPr>
          <w:rFonts w:cs="Microsoft Himalaya"/>
          <w:cs/>
          <w:lang w:bidi="bo-CN"/>
        </w:rPr>
        <w:t xml:space="preserve"> བྱི་ལི་ གིས་ </w:t>
      </w:r>
      <w:r>
        <w:t xml:space="preserve"># </w:t>
      </w:r>
      <w:r>
        <w:rPr>
          <w:rFonts w:cs="Microsoft Himalaya"/>
          <w:cs/>
          <w:lang w:bidi="bo-CN"/>
        </w:rPr>
        <w:t xml:space="preserve">ཁྱིམ་ གྱི་ སྒོ་སྒྲིག་ རྩ་བ་ ལས་ </w:t>
      </w:r>
      <w:r>
        <w:t xml:space="preserve"># </w:t>
      </w:r>
      <w:r>
        <w:rPr>
          <w:rFonts w:cs="Microsoft Himalaya"/>
          <w:cs/>
          <w:lang w:bidi="bo-CN"/>
        </w:rPr>
        <w:t xml:space="preserve">སྨེའུ་ སྨེའུ་ ཟེར་ སྐད་ རྐྱབ་ ད་ </w:t>
      </w:r>
      <w:r>
        <w:t xml:space="preserve"># </w:t>
      </w:r>
      <w:r>
        <w:rPr>
          <w:rFonts w:cs="Microsoft Himalaya"/>
          <w:cs/>
          <w:lang w:bidi="bo-CN"/>
        </w:rPr>
        <w:t xml:space="preserve">བུམོ་ ཆུང་ཤོས་ དེ་ གིས་ མཐོང་ སྟེ་ </w:t>
      </w:r>
      <w:r>
        <w:t xml:space="preserve"># </w:t>
      </w:r>
      <w:r>
        <w:rPr>
          <w:rFonts w:cs="Microsoft Himalaya"/>
          <w:cs/>
          <w:lang w:bidi="bo-CN"/>
        </w:rPr>
        <w:t xml:space="preserve">སྨེའུ་ </w:t>
      </w:r>
      <w:r>
        <w:t xml:space="preserve"># </w:t>
      </w:r>
      <w:r>
        <w:rPr>
          <w:rFonts w:cs="Microsoft Himalaya"/>
          <w:cs/>
          <w:lang w:bidi="bo-CN"/>
        </w:rPr>
        <w:t xml:space="preserve">སེར་ཅུང་ ཤོག་ </w:t>
      </w:r>
      <w:r>
        <w:t xml:space="preserve"># </w:t>
      </w:r>
      <w:r>
        <w:rPr>
          <w:rFonts w:cs="Microsoft Himalaya"/>
          <w:cs/>
          <w:lang w:bidi="bo-CN"/>
        </w:rPr>
        <w:t xml:space="preserve">ཤོག་ ཟེར་ སླབ་ སྟེ་ </w:t>
      </w:r>
      <w:r>
        <w:t xml:space="preserve"># </w:t>
      </w:r>
      <w:r>
        <w:rPr>
          <w:rFonts w:cs="Microsoft Himalaya"/>
          <w:cs/>
          <w:lang w:bidi="bo-CN"/>
        </w:rPr>
        <w:t xml:space="preserve">ཁྱིམ་ ནང་ བོ ། </w:t>
      </w:r>
      <w:r>
        <w:t xml:space="preserve"># </w:t>
      </w:r>
      <w:r>
        <w:rPr>
          <w:rFonts w:cs="Microsoft Himalaya"/>
          <w:cs/>
          <w:lang w:bidi="bo-CN"/>
        </w:rPr>
        <w:t>ལྟོ་ ནང་ ཨོམ་ བླུགས་ ཏེ་ བྱིན་ ནུག</w:t>
      </w:r>
    </w:p>
    <w:p w14:paraId="1E7A787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ལི་ གིས་ </w:t>
      </w:r>
      <w:r>
        <w:t xml:space="preserve"># </w:t>
      </w:r>
      <w:r>
        <w:rPr>
          <w:rFonts w:cs="Microsoft Himalaya"/>
          <w:cs/>
          <w:lang w:bidi="bo-CN"/>
        </w:rPr>
        <w:t xml:space="preserve">ཨམ་ དེ་ ལུ་ བལྟ་ སྟེ་ </w:t>
      </w:r>
      <w:r>
        <w:t xml:space="preserve"># </w:t>
      </w:r>
      <w:r>
        <w:rPr>
          <w:rFonts w:cs="Microsoft Himalaya"/>
          <w:cs/>
          <w:lang w:bidi="bo-CN"/>
        </w:rPr>
        <w:t xml:space="preserve">ང་ མནའམ་ ལྷང་ པར་ འོངས་འོངསམ་ ཨིན ། </w:t>
      </w:r>
      <w:r>
        <w:t xml:space="preserve"># </w:t>
      </w:r>
      <w:r>
        <w:rPr>
          <w:rFonts w:cs="Microsoft Himalaya"/>
          <w:cs/>
          <w:lang w:bidi="bo-CN"/>
        </w:rPr>
        <w:t xml:space="preserve">ཁྱོད་ ཀྱི་ བུམོ་ སྤུན་ གསུམ་ ལས་ </w:t>
      </w:r>
      <w:r>
        <w:t xml:space="preserve"># </w:t>
      </w:r>
      <w:r>
        <w:rPr>
          <w:rFonts w:cs="Microsoft Himalaya"/>
          <w:cs/>
          <w:lang w:bidi="bo-CN"/>
        </w:rPr>
        <w:t>ག་ འབད་རུང་</w:t>
      </w:r>
    </w:p>
    <w:p w14:paraId="5B6C1DEF" w14:textId="77777777" w:rsidR="00A536DF" w:rsidRDefault="00A536DF" w:rsidP="00A536DF">
      <w:pPr>
        <w:spacing w:after="0"/>
      </w:pPr>
      <w:r>
        <w:rPr>
          <w:rFonts w:cs="Microsoft Himalaya"/>
          <w:cs/>
          <w:lang w:bidi="bo-CN"/>
        </w:rPr>
        <w:t xml:space="preserve"> གཅིག་ </w:t>
      </w:r>
      <w:r>
        <w:t xml:space="preserve"># </w:t>
      </w:r>
      <w:r>
        <w:rPr>
          <w:rFonts w:cs="Microsoft Himalaya"/>
          <w:cs/>
          <w:lang w:bidi="bo-CN"/>
        </w:rPr>
        <w:t xml:space="preserve">ངེའི་ མནའ་མར་ གཏང་ གནང་ ཟེར་ སླབཔ་ ད་ </w:t>
      </w:r>
      <w:r>
        <w:t xml:space="preserve"># </w:t>
      </w:r>
      <w:r>
        <w:rPr>
          <w:rFonts w:cs="Microsoft Himalaya"/>
          <w:cs/>
          <w:lang w:bidi="bo-CN"/>
        </w:rPr>
        <w:t xml:space="preserve">ཨའི་ གིས་ </w:t>
      </w:r>
      <w:r>
        <w:t xml:space="preserve"># </w:t>
      </w:r>
      <w:r>
        <w:rPr>
          <w:rFonts w:cs="Microsoft Himalaya"/>
          <w:cs/>
          <w:lang w:bidi="bo-CN"/>
        </w:rPr>
        <w:t xml:space="preserve">བུམོ་ ཆུང་ཤོསམ་ འདི་ ལུ་ </w:t>
      </w:r>
      <w:r>
        <w:t xml:space="preserve"># </w:t>
      </w:r>
      <w:r>
        <w:rPr>
          <w:rFonts w:cs="Microsoft Himalaya"/>
          <w:cs/>
          <w:lang w:bidi="bo-CN"/>
        </w:rPr>
        <w:t xml:space="preserve">བྱི་ལི་ དང་པ་ མཐོང་ མི་ དེ་ ཁྱོད་ར་ ཨིན ། </w:t>
      </w:r>
      <w:r>
        <w:t xml:space="preserve"># </w:t>
      </w:r>
      <w:r>
        <w:rPr>
          <w:rFonts w:cs="Microsoft Himalaya"/>
          <w:cs/>
          <w:lang w:bidi="bo-CN"/>
        </w:rPr>
        <w:t xml:space="preserve">བྱི་ལིའི་ མནའ་མར་ </w:t>
      </w:r>
      <w:r>
        <w:t xml:space="preserve"># </w:t>
      </w:r>
      <w:r>
        <w:rPr>
          <w:rFonts w:cs="Microsoft Himalaya"/>
          <w:cs/>
          <w:lang w:bidi="bo-CN"/>
        </w:rPr>
        <w:t>ཁྱོད་ར་ སོང་ ཟེར་ བཏང་ ད་ ནུག</w:t>
      </w:r>
    </w:p>
    <w:p w14:paraId="5DC5363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དེ་ </w:t>
      </w:r>
      <w:r>
        <w:t xml:space="preserve"># </w:t>
      </w:r>
      <w:r>
        <w:rPr>
          <w:rFonts w:cs="Microsoft Himalaya"/>
          <w:cs/>
          <w:lang w:bidi="bo-CN"/>
        </w:rPr>
        <w:t xml:space="preserve">བྱི་ལི་ གི་ ཨམ་སྲུ་ སྦེ་ </w:t>
      </w:r>
      <w:r>
        <w:t xml:space="preserve"># </w:t>
      </w:r>
      <w:r>
        <w:rPr>
          <w:rFonts w:cs="Microsoft Himalaya"/>
          <w:cs/>
          <w:lang w:bidi="bo-CN"/>
        </w:rPr>
        <w:t xml:space="preserve">སྡོད་ དེ་ </w:t>
      </w:r>
      <w:r>
        <w:t xml:space="preserve"># </w:t>
      </w:r>
      <w:r>
        <w:rPr>
          <w:rFonts w:cs="Microsoft Himalaya"/>
          <w:cs/>
          <w:lang w:bidi="bo-CN"/>
        </w:rPr>
        <w:t xml:space="preserve">ཉིནམ་ ཅིག་ འབདཝ་ ད་ </w:t>
      </w:r>
      <w:r>
        <w:t xml:space="preserve"># </w:t>
      </w:r>
      <w:r>
        <w:rPr>
          <w:rFonts w:cs="Microsoft Himalaya"/>
          <w:cs/>
          <w:lang w:bidi="bo-CN"/>
        </w:rPr>
        <w:t xml:space="preserve">གཡུས་ དེ་ ནང་ གི་ ཚེས་བཅུ་ རན་ ཏེ་ </w:t>
      </w:r>
      <w:r>
        <w:t xml:space="preserve"># </w:t>
      </w:r>
      <w:r>
        <w:rPr>
          <w:rFonts w:cs="Microsoft Himalaya"/>
          <w:cs/>
          <w:lang w:bidi="bo-CN"/>
        </w:rPr>
        <w:t xml:space="preserve">བུམོ་ ཚེས་བཅུ་ མཇལ་ བར་ འགྱོཝ་ ད་ </w:t>
      </w:r>
      <w:r>
        <w:t xml:space="preserve"># </w:t>
      </w:r>
      <w:r>
        <w:rPr>
          <w:rFonts w:cs="Microsoft Himalaya"/>
          <w:cs/>
          <w:lang w:bidi="bo-CN"/>
        </w:rPr>
        <w:t>བྱི་ལི་ ཁྱིམ་ ནང་ བཞག་བཞགཔ་ མས །</w:t>
      </w:r>
    </w:p>
    <w:p w14:paraId="71BD8E08" w14:textId="77777777" w:rsidR="00A536DF" w:rsidRDefault="00A536DF" w:rsidP="00A536DF">
      <w:pPr>
        <w:spacing w:after="0"/>
      </w:pPr>
      <w:r>
        <w:rPr>
          <w:rFonts w:cs="Microsoft Himalaya"/>
          <w:cs/>
          <w:lang w:bidi="bo-CN"/>
        </w:rPr>
        <w:t xml:space="preserve"> བྱི་ལི་ གིས་ </w:t>
      </w:r>
      <w:r>
        <w:t xml:space="preserve"># </w:t>
      </w:r>
      <w:r>
        <w:rPr>
          <w:rFonts w:cs="Microsoft Himalaya"/>
          <w:cs/>
          <w:lang w:bidi="bo-CN"/>
        </w:rPr>
        <w:t xml:space="preserve">བུམོ་ འདི་ </w:t>
      </w:r>
      <w:r>
        <w:t xml:space="preserve"># </w:t>
      </w:r>
      <w:r>
        <w:rPr>
          <w:rFonts w:cs="Microsoft Himalaya"/>
          <w:cs/>
          <w:lang w:bidi="bo-CN"/>
        </w:rPr>
        <w:t xml:space="preserve">སྐོར་ལམ་ ལས་ བཏང་ ཞིནམ་ལས་ </w:t>
      </w:r>
      <w:r>
        <w:t xml:space="preserve"># </w:t>
      </w:r>
      <w:r>
        <w:rPr>
          <w:rFonts w:cs="Microsoft Himalaya"/>
          <w:cs/>
          <w:lang w:bidi="bo-CN"/>
        </w:rPr>
        <w:t xml:space="preserve">བྱི་ལི་ ཁོ་རའི་ གསོབ་ དེ་ </w:t>
      </w:r>
      <w:r>
        <w:t xml:space="preserve"># </w:t>
      </w:r>
      <w:r>
        <w:rPr>
          <w:rFonts w:cs="Microsoft Himalaya"/>
          <w:cs/>
          <w:lang w:bidi="bo-CN"/>
        </w:rPr>
        <w:t xml:space="preserve">བཤུབ་བཞག་ སྦེ་ </w:t>
      </w:r>
      <w:r>
        <w:t xml:space="preserve"># </w:t>
      </w:r>
      <w:r>
        <w:rPr>
          <w:rFonts w:cs="Microsoft Himalaya"/>
          <w:cs/>
          <w:lang w:bidi="bo-CN"/>
        </w:rPr>
        <w:t xml:space="preserve">གསེར་ གྱི་ གོ་ལ་ གྱོན་ ། གསེར་ གྱི་ དཔའ་རྟགས་ བཏགས་ ཏེ་ </w:t>
      </w:r>
      <w:r>
        <w:t xml:space="preserve"># </w:t>
      </w:r>
      <w:r>
        <w:rPr>
          <w:rFonts w:cs="Microsoft Himalaya"/>
          <w:cs/>
          <w:lang w:bidi="bo-CN"/>
        </w:rPr>
        <w:t>ཕྲང་ལམ་ བདའ་ ཡར་ སོ་ ནུག</w:t>
      </w:r>
    </w:p>
    <w:p w14:paraId="0FFEAFA3" w14:textId="77777777" w:rsidR="00A536DF" w:rsidRDefault="00A536DF" w:rsidP="00A536DF">
      <w:pPr>
        <w:spacing w:after="0"/>
      </w:pPr>
      <w:r>
        <w:rPr>
          <w:rFonts w:cs="Microsoft Himalaya"/>
          <w:cs/>
          <w:lang w:bidi="bo-CN"/>
        </w:rPr>
        <w:t xml:space="preserve"> བྱི་ལི་ དེ་ </w:t>
      </w:r>
      <w:r>
        <w:t xml:space="preserve"># </w:t>
      </w:r>
      <w:r>
        <w:rPr>
          <w:rFonts w:cs="Microsoft Himalaya"/>
          <w:cs/>
          <w:lang w:bidi="bo-CN"/>
        </w:rPr>
        <w:t xml:space="preserve">བུམོ་ གི་ ཧེ་མ་ ལྷོདཔ་སྦེ་ སོང་ སྟེ་ </w:t>
      </w:r>
      <w:r>
        <w:t xml:space="preserve"># </w:t>
      </w:r>
      <w:r>
        <w:rPr>
          <w:rFonts w:cs="Microsoft Himalaya"/>
          <w:cs/>
          <w:lang w:bidi="bo-CN"/>
        </w:rPr>
        <w:t>ཚེས་བཅུའི་ ཁྲོམ་ གྱི་ གྱལ་ གོང་ མནེམ་ སྟེ་ སྡོད་ ནུག</w:t>
      </w:r>
    </w:p>
    <w:p w14:paraId="38A4B4E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ཚེས་བཅུ་ མཇུག་ བསྡུ་ ཞིནམ་ལས་ </w:t>
      </w:r>
      <w:r>
        <w:t xml:space="preserve"># </w:t>
      </w:r>
      <w:r>
        <w:rPr>
          <w:rFonts w:cs="Microsoft Himalaya"/>
          <w:cs/>
          <w:lang w:bidi="bo-CN"/>
        </w:rPr>
        <w:t xml:space="preserve">བྱི་ལི་ གིས་ </w:t>
      </w:r>
      <w:r>
        <w:t xml:space="preserve"># </w:t>
      </w:r>
      <w:r>
        <w:rPr>
          <w:rFonts w:cs="Microsoft Himalaya"/>
          <w:cs/>
          <w:lang w:bidi="bo-CN"/>
        </w:rPr>
        <w:t xml:space="preserve">བུམོ་ གི་ ཧེ་མ་ ལས་ ཁྱིམ་ ནང་ ལྷོདཔ་སྦེ་ འོངས་ ཏེ་ </w:t>
      </w:r>
      <w:r>
        <w:t xml:space="preserve"># </w:t>
      </w:r>
      <w:r>
        <w:rPr>
          <w:rFonts w:cs="Microsoft Himalaya"/>
          <w:cs/>
          <w:lang w:bidi="bo-CN"/>
        </w:rPr>
        <w:t xml:space="preserve">གོ་ལ་ དང་ དཔའ་རྟགས་ འདི་ ཚུ་ ཕུད ། </w:t>
      </w:r>
      <w:r>
        <w:t xml:space="preserve"># </w:t>
      </w:r>
      <w:r>
        <w:rPr>
          <w:rFonts w:cs="Microsoft Himalaya"/>
          <w:cs/>
          <w:lang w:bidi="bo-CN"/>
        </w:rPr>
        <w:t xml:space="preserve">ལོག་སྟེ་ར་ </w:t>
      </w:r>
      <w:r>
        <w:t xml:space="preserve"># </w:t>
      </w:r>
      <w:r>
        <w:rPr>
          <w:rFonts w:cs="Microsoft Himalaya"/>
          <w:cs/>
          <w:lang w:bidi="bo-CN"/>
        </w:rPr>
        <w:t>བྱི་ལི་ གི་ གསོབ་ གྱོན་ སྦེ་ སྡོད་ ནུག</w:t>
      </w:r>
    </w:p>
    <w:p w14:paraId="21BC5CE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ལི་ གིས་ </w:t>
      </w:r>
      <w:r>
        <w:t xml:space="preserve"># </w:t>
      </w:r>
      <w:r>
        <w:rPr>
          <w:rFonts w:cs="Microsoft Himalaya"/>
          <w:cs/>
          <w:lang w:bidi="bo-CN"/>
        </w:rPr>
        <w:t xml:space="preserve">ཚེས་བཅུའི་ ནང་ </w:t>
      </w:r>
      <w:r>
        <w:t xml:space="preserve"># </w:t>
      </w:r>
      <w:r>
        <w:rPr>
          <w:rFonts w:cs="Microsoft Himalaya"/>
          <w:cs/>
          <w:lang w:bidi="bo-CN"/>
        </w:rPr>
        <w:t xml:space="preserve">ཕོ་རྒྱས་ ག་ར་ ལེགས་ པས་ གོ་ ཟེར་ འདྲིཝ་ ད་ </w:t>
      </w:r>
      <w:r>
        <w:t xml:space="preserve"># </w:t>
      </w:r>
      <w:r>
        <w:rPr>
          <w:rFonts w:cs="Microsoft Himalaya"/>
          <w:cs/>
          <w:lang w:bidi="bo-CN"/>
        </w:rPr>
        <w:t xml:space="preserve">བུམོ་ གིས་ </w:t>
      </w:r>
      <w:r>
        <w:t xml:space="preserve"># </w:t>
      </w:r>
      <w:r>
        <w:rPr>
          <w:rFonts w:cs="Microsoft Himalaya"/>
          <w:cs/>
          <w:lang w:bidi="bo-CN"/>
        </w:rPr>
        <w:t xml:space="preserve">གྱལ་ གོང་ ལུ་ བཞུགས་ མི་ དེ་ ར་ </w:t>
      </w:r>
      <w:r>
        <w:t xml:space="preserve"># </w:t>
      </w:r>
      <w:r>
        <w:rPr>
          <w:rFonts w:cs="Microsoft Himalaya"/>
          <w:cs/>
          <w:lang w:bidi="bo-CN"/>
        </w:rPr>
        <w:t>ལེགས་ པས་ ཟེར་ སླབ་ ནུག</w:t>
      </w:r>
    </w:p>
    <w:p w14:paraId="5244EE1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ཚེས་བཅུ་ ཉིནམ་ གཉིས་པ་ ལུ་ ཡང་ </w:t>
      </w:r>
      <w:r>
        <w:t xml:space="preserve"># </w:t>
      </w:r>
      <w:r>
        <w:rPr>
          <w:rFonts w:cs="Microsoft Himalaya"/>
          <w:cs/>
          <w:lang w:bidi="bo-CN"/>
        </w:rPr>
        <w:t xml:space="preserve">དེ་སྦེ་ར་ འབད་ དེ་ </w:t>
      </w:r>
      <w:r>
        <w:t xml:space="preserve"># </w:t>
      </w:r>
      <w:r>
        <w:rPr>
          <w:rFonts w:cs="Microsoft Himalaya"/>
          <w:cs/>
          <w:lang w:bidi="bo-CN"/>
        </w:rPr>
        <w:t xml:space="preserve">བུམོ་ ལོག་ ལྷོདཔ་ ད་ </w:t>
      </w:r>
      <w:r>
        <w:t xml:space="preserve"># </w:t>
      </w:r>
      <w:r>
        <w:rPr>
          <w:rFonts w:cs="Microsoft Himalaya"/>
          <w:cs/>
          <w:lang w:bidi="bo-CN"/>
        </w:rPr>
        <w:t xml:space="preserve">བྱི་ལི་ གིས་ </w:t>
      </w:r>
      <w:r>
        <w:t xml:space="preserve"># </w:t>
      </w:r>
      <w:r>
        <w:rPr>
          <w:rFonts w:cs="Microsoft Himalaya"/>
          <w:cs/>
          <w:lang w:bidi="bo-CN"/>
        </w:rPr>
        <w:t xml:space="preserve">ཁ་ཙ་ གི་ དྲི་བ་ དེ་ ར་ འདྲིཝ་ ད་ </w:t>
      </w:r>
      <w:r>
        <w:t xml:space="preserve"># </w:t>
      </w:r>
      <w:r>
        <w:rPr>
          <w:rFonts w:cs="Microsoft Himalaya"/>
          <w:cs/>
          <w:lang w:bidi="bo-CN"/>
        </w:rPr>
        <w:t xml:space="preserve">བུམོ་ ཐེ་ཚོམ་ ཅིག་ ཆགས་ ནུག </w:t>
      </w:r>
      <w:r>
        <w:t xml:space="preserve"># </w:t>
      </w:r>
      <w:r>
        <w:rPr>
          <w:rFonts w:cs="Microsoft Himalaya"/>
          <w:cs/>
          <w:lang w:bidi="bo-CN"/>
        </w:rPr>
        <w:t xml:space="preserve">དེ་ལས་ </w:t>
      </w:r>
      <w:r>
        <w:t xml:space="preserve"># </w:t>
      </w:r>
      <w:r>
        <w:rPr>
          <w:rFonts w:cs="Microsoft Himalaya"/>
          <w:cs/>
          <w:lang w:bidi="bo-CN"/>
        </w:rPr>
        <w:t xml:space="preserve">ཚེས་བཅུའི་ ཉིནམ་ གསུམ་པ་ ལུ་ </w:t>
      </w:r>
      <w:r>
        <w:t xml:space="preserve"># </w:t>
      </w:r>
      <w:r>
        <w:rPr>
          <w:rFonts w:cs="Microsoft Himalaya"/>
          <w:cs/>
          <w:lang w:bidi="bo-CN"/>
        </w:rPr>
        <w:t xml:space="preserve">བུམོ་ གིས་ </w:t>
      </w:r>
      <w:r>
        <w:t xml:space="preserve"># </w:t>
      </w:r>
      <w:r>
        <w:rPr>
          <w:rFonts w:cs="Microsoft Himalaya"/>
          <w:cs/>
          <w:lang w:bidi="bo-CN"/>
        </w:rPr>
        <w:t xml:space="preserve">འགྱོ་ རྫུ་ བཏབ་ སྦེ་ </w:t>
      </w:r>
      <w:r>
        <w:t xml:space="preserve"># </w:t>
      </w:r>
      <w:r>
        <w:rPr>
          <w:rFonts w:cs="Microsoft Himalaya"/>
          <w:cs/>
          <w:lang w:bidi="bo-CN"/>
        </w:rPr>
        <w:t xml:space="preserve">ཁྱིམ་ གྱི་ རྒྱབ་ཁར་ གཡིབས་ ཏེ་ བལྟ་སྡོདཔ་ ད་ </w:t>
      </w:r>
      <w:r>
        <w:t xml:space="preserve"># </w:t>
      </w:r>
      <w:r>
        <w:rPr>
          <w:rFonts w:cs="Microsoft Himalaya"/>
          <w:cs/>
          <w:lang w:bidi="bo-CN"/>
        </w:rPr>
        <w:t xml:space="preserve">བྱི་ལི་ གིས་ </w:t>
      </w:r>
      <w:r>
        <w:t xml:space="preserve"># </w:t>
      </w:r>
      <w:r>
        <w:rPr>
          <w:rFonts w:cs="Microsoft Himalaya"/>
          <w:cs/>
          <w:lang w:bidi="bo-CN"/>
        </w:rPr>
        <w:t xml:space="preserve">གསོབ་ དེ་ བཤུབ ། </w:t>
      </w:r>
      <w:r>
        <w:t xml:space="preserve"># </w:t>
      </w:r>
      <w:r>
        <w:rPr>
          <w:rFonts w:cs="Microsoft Himalaya"/>
          <w:cs/>
          <w:lang w:bidi="bo-CN"/>
        </w:rPr>
        <w:t xml:space="preserve">དངུལ་ གྱི་ གོ་ལ་ གྱོན ། </w:t>
      </w:r>
      <w:r>
        <w:t xml:space="preserve"># </w:t>
      </w:r>
      <w:r>
        <w:rPr>
          <w:rFonts w:cs="Microsoft Himalaya"/>
          <w:cs/>
          <w:lang w:bidi="bo-CN"/>
        </w:rPr>
        <w:t xml:space="preserve">དངུལ་ གྱི་ དཔའ་རྟགས་ བཏགས་ སྦེ་ སྡོད་ པའི་ བར་ ན་ ར་ </w:t>
      </w:r>
      <w:r>
        <w:t xml:space="preserve"># </w:t>
      </w:r>
      <w:r>
        <w:rPr>
          <w:rFonts w:cs="Microsoft Himalaya"/>
          <w:cs/>
          <w:lang w:bidi="bo-CN"/>
        </w:rPr>
        <w:t xml:space="preserve">བུམོ་ གིས་ </w:t>
      </w:r>
      <w:r>
        <w:t xml:space="preserve"># </w:t>
      </w:r>
      <w:r>
        <w:rPr>
          <w:rFonts w:cs="Microsoft Himalaya"/>
          <w:cs/>
          <w:lang w:bidi="bo-CN"/>
        </w:rPr>
        <w:t xml:space="preserve">ནང་ ན་ འོངས་ སྦེ་ </w:t>
      </w:r>
      <w:r>
        <w:t xml:space="preserve"># </w:t>
      </w:r>
      <w:r>
        <w:rPr>
          <w:rFonts w:cs="Microsoft Himalaya"/>
          <w:cs/>
          <w:lang w:bidi="bo-CN"/>
        </w:rPr>
        <w:t xml:space="preserve">བྱི་ལི་ གི་ གསོབ་ འཐུ་ སྟེ་ </w:t>
      </w:r>
      <w:r>
        <w:t xml:space="preserve"># </w:t>
      </w:r>
      <w:r>
        <w:rPr>
          <w:rFonts w:cs="Microsoft Himalaya"/>
          <w:cs/>
          <w:lang w:bidi="bo-CN"/>
        </w:rPr>
        <w:t xml:space="preserve">མེ་ ནང་ བཀོ་ ནི་ འབདཝ་ ད་ </w:t>
      </w:r>
      <w:r>
        <w:t xml:space="preserve"># </w:t>
      </w:r>
      <w:r>
        <w:rPr>
          <w:rFonts w:cs="Microsoft Himalaya"/>
          <w:cs/>
          <w:lang w:bidi="bo-CN"/>
        </w:rPr>
        <w:t xml:space="preserve">བྱི་ལི་ གིས་ </w:t>
      </w:r>
      <w:r>
        <w:t xml:space="preserve"># </w:t>
      </w:r>
      <w:r>
        <w:rPr>
          <w:rFonts w:cs="Microsoft Himalaya"/>
          <w:cs/>
          <w:lang w:bidi="bo-CN"/>
        </w:rPr>
        <w:t xml:space="preserve">མེ་ ནང་ མ་ བཀོ ། </w:t>
      </w:r>
      <w:r>
        <w:t xml:space="preserve"># </w:t>
      </w:r>
      <w:r>
        <w:rPr>
          <w:rFonts w:cs="Microsoft Himalaya"/>
          <w:cs/>
          <w:lang w:bidi="bo-CN"/>
        </w:rPr>
        <w:t>ཁྱིམ་ གྱི་ ཐོག་ཁར་ བཀོ་ ཟེར་ སླབ་ ནུག</w:t>
      </w:r>
    </w:p>
    <w:p w14:paraId="396F094D" w14:textId="77777777" w:rsidR="00A536DF" w:rsidRDefault="00A536DF" w:rsidP="00A536DF">
      <w:pPr>
        <w:spacing w:after="0"/>
      </w:pPr>
      <w:r>
        <w:rPr>
          <w:rFonts w:cs="Microsoft Himalaya"/>
          <w:cs/>
          <w:lang w:bidi="bo-CN"/>
        </w:rPr>
        <w:t xml:space="preserve"> ཁྱིམ་ གྱི་ ཐོག་ཁར་ བཀོ་གཏངམ་ ད་ </w:t>
      </w:r>
      <w:r>
        <w:t xml:space="preserve"># </w:t>
      </w:r>
      <w:r>
        <w:rPr>
          <w:rFonts w:cs="Microsoft Himalaya"/>
          <w:cs/>
          <w:lang w:bidi="bo-CN"/>
        </w:rPr>
        <w:t>རྒྱུ་ནོར་ ལེ་ཤ་ ཐོན་ ནུག</w:t>
      </w:r>
    </w:p>
    <w:p w14:paraId="73C4AF1A" w14:textId="77777777" w:rsidR="00A536DF" w:rsidRDefault="00A536DF" w:rsidP="00A536DF">
      <w:pPr>
        <w:spacing w:after="0"/>
      </w:pPr>
      <w:r>
        <w:rPr>
          <w:rFonts w:cs="Microsoft Himalaya"/>
          <w:cs/>
          <w:lang w:bidi="bo-CN"/>
        </w:rPr>
        <w:t xml:space="preserve"> ད་རུང་</w:t>
      </w:r>
    </w:p>
    <w:p w14:paraId="5B7E7A5F" w14:textId="77777777" w:rsidR="00A536DF" w:rsidRDefault="00A536DF" w:rsidP="00A536DF">
      <w:pPr>
        <w:spacing w:after="0"/>
      </w:pPr>
      <w:r>
        <w:t xml:space="preserve"> # </w:t>
      </w:r>
      <w:r>
        <w:rPr>
          <w:rFonts w:cs="Microsoft Himalaya"/>
          <w:cs/>
          <w:lang w:bidi="bo-CN"/>
        </w:rPr>
        <w:t xml:space="preserve">བུམོ་ གིས་ </w:t>
      </w:r>
      <w:r>
        <w:t xml:space="preserve"># </w:t>
      </w:r>
      <w:r>
        <w:rPr>
          <w:rFonts w:cs="Microsoft Himalaya"/>
          <w:cs/>
          <w:lang w:bidi="bo-CN"/>
        </w:rPr>
        <w:t xml:space="preserve">དེ་ ནང་ ལས་ འཐུ་ སྟེ་ </w:t>
      </w:r>
      <w:r>
        <w:t xml:space="preserve"># </w:t>
      </w:r>
      <w:r>
        <w:rPr>
          <w:rFonts w:cs="Microsoft Himalaya"/>
          <w:cs/>
          <w:lang w:bidi="bo-CN"/>
        </w:rPr>
        <w:t xml:space="preserve">མེ་ ནང་ བཀོ་ ནི་ འབདཝ་ ད་ </w:t>
      </w:r>
      <w:r>
        <w:t xml:space="preserve"># </w:t>
      </w:r>
      <w:r>
        <w:rPr>
          <w:rFonts w:cs="Microsoft Himalaya"/>
          <w:cs/>
          <w:lang w:bidi="bo-CN"/>
        </w:rPr>
        <w:t xml:space="preserve">བྱི་ལི་ གིས་ </w:t>
      </w:r>
      <w:r>
        <w:t xml:space="preserve"># </w:t>
      </w:r>
      <w:r>
        <w:rPr>
          <w:rFonts w:cs="Microsoft Himalaya"/>
          <w:cs/>
          <w:lang w:bidi="bo-CN"/>
        </w:rPr>
        <w:t xml:space="preserve">མེ་ ནང་ མ་ བཀོ ། </w:t>
      </w:r>
      <w:r>
        <w:t xml:space="preserve"># </w:t>
      </w:r>
      <w:r>
        <w:rPr>
          <w:rFonts w:cs="Microsoft Himalaya"/>
          <w:cs/>
          <w:lang w:bidi="bo-CN"/>
        </w:rPr>
        <w:t>ཁྱིམ་ གྱི་ འོག་ ལུ་ བཀོ་ ཟེར་ སླབ་ ནུག</w:t>
      </w:r>
    </w:p>
    <w:p w14:paraId="1E296727" w14:textId="77777777" w:rsidR="00A536DF" w:rsidRDefault="00A536DF" w:rsidP="00A536DF">
      <w:pPr>
        <w:spacing w:after="0"/>
      </w:pPr>
      <w:r>
        <w:rPr>
          <w:rFonts w:cs="Microsoft Himalaya"/>
          <w:cs/>
          <w:lang w:bidi="bo-CN"/>
        </w:rPr>
        <w:t xml:space="preserve"> ཁྱིམ་ གྱི་ འོག་ ལུ་ བཀོ་གཏངམ་ ད་ </w:t>
      </w:r>
      <w:r>
        <w:t xml:space="preserve"># </w:t>
      </w:r>
      <w:r>
        <w:rPr>
          <w:rFonts w:cs="Microsoft Himalaya"/>
          <w:cs/>
          <w:lang w:bidi="bo-CN"/>
        </w:rPr>
        <w:t xml:space="preserve">ནོར་སེམས་ཅན་ ལེ་ཤ་ ཐོན ། </w:t>
      </w:r>
      <w:r>
        <w:t xml:space="preserve"># </w:t>
      </w:r>
      <w:r>
        <w:rPr>
          <w:rFonts w:cs="Microsoft Himalaya"/>
          <w:cs/>
          <w:lang w:bidi="bo-CN"/>
        </w:rPr>
        <w:t xml:space="preserve">ཁྱིམ་ ཡང་ </w:t>
      </w:r>
      <w:r>
        <w:t xml:space="preserve"># </w:t>
      </w:r>
      <w:r>
        <w:rPr>
          <w:rFonts w:cs="Microsoft Himalaya"/>
          <w:cs/>
          <w:lang w:bidi="bo-CN"/>
        </w:rPr>
        <w:t>རྒྱལ་པོའི་ ཕོ་བྲང་ བཟུམ་ ཅིག་ ལུ་ གྱུར་ སོ་ ནུག</w:t>
      </w:r>
    </w:p>
    <w:p w14:paraId="3567187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དེ་ </w:t>
      </w:r>
      <w:r>
        <w:t xml:space="preserve"># </w:t>
      </w:r>
      <w:r>
        <w:rPr>
          <w:rFonts w:cs="Microsoft Himalaya"/>
          <w:cs/>
          <w:lang w:bidi="bo-CN"/>
        </w:rPr>
        <w:t xml:space="preserve">བྱི་ལི་ ཕྱུག་པོའི་ བུ་ ལུ་ འགྱུར་ མི་ དེ་ དང་ གཅིག་ཁར་ </w:t>
      </w:r>
      <w:r>
        <w:t xml:space="preserve"># </w:t>
      </w:r>
      <w:r>
        <w:rPr>
          <w:rFonts w:cs="Microsoft Himalaya"/>
          <w:cs/>
          <w:lang w:bidi="bo-CN"/>
        </w:rPr>
        <w:t>དགའ་སྐྱིད་ ཕུན་སུམ་ ཚོགས་ ཏེ་ སྡོད་ ནུག་ གོ །</w:t>
      </w:r>
    </w:p>
    <w:p w14:paraId="4F214F49" w14:textId="77777777" w:rsidR="00A536DF" w:rsidRDefault="00A536DF" w:rsidP="00A536DF">
      <w:pPr>
        <w:spacing w:after="0"/>
      </w:pPr>
      <w:r>
        <w:rPr>
          <w:rFonts w:cs="Microsoft Himalaya"/>
          <w:cs/>
          <w:lang w:bidi="bo-CN"/>
        </w:rPr>
        <w:t xml:space="preserve"> ། །</w:t>
      </w:r>
    </w:p>
    <w:p w14:paraId="4BEB921D" w14:textId="77777777" w:rsidR="00A536DF" w:rsidRDefault="00A536DF" w:rsidP="00A536DF">
      <w:pPr>
        <w:spacing w:after="0"/>
      </w:pPr>
      <w:r>
        <w:rPr>
          <w:rFonts w:cs="Microsoft Himalaya"/>
          <w:cs/>
          <w:lang w:bidi="bo-CN"/>
        </w:rPr>
        <w:t xml:space="preserve"> བུམོ་ ཉི་ཟླ་བཟང་མོ །</w:t>
      </w:r>
    </w:p>
    <w:p w14:paraId="27514046"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ང་གསེབ་ ཅིག་ ནང་ </w:t>
      </w:r>
      <w:r>
        <w:t xml:space="preserve"># </w:t>
      </w:r>
      <w:r>
        <w:rPr>
          <w:rFonts w:cs="Microsoft Himalaya"/>
          <w:cs/>
          <w:lang w:bidi="bo-CN"/>
        </w:rPr>
        <w:t>བུམོ་ གཉིས་ ཡོདཔ་ མས །</w:t>
      </w:r>
    </w:p>
    <w:p w14:paraId="731B79D2" w14:textId="77777777" w:rsidR="00A536DF" w:rsidRDefault="00A536DF" w:rsidP="00A536DF">
      <w:pPr>
        <w:spacing w:after="0"/>
      </w:pPr>
      <w:r>
        <w:rPr>
          <w:rFonts w:cs="Microsoft Himalaya"/>
          <w:cs/>
          <w:lang w:bidi="bo-CN"/>
        </w:rPr>
        <w:t xml:space="preserve"> བུམོ་ དེ་ གཉིས་ </w:t>
      </w:r>
      <w:r>
        <w:t xml:space="preserve"># </w:t>
      </w:r>
      <w:r>
        <w:rPr>
          <w:rFonts w:cs="Microsoft Himalaya"/>
          <w:cs/>
          <w:lang w:bidi="bo-CN"/>
        </w:rPr>
        <w:t xml:space="preserve">ག་ནི་བ་ འཇའ་རིསམོ་ </w:t>
      </w:r>
      <w:r>
        <w:t xml:space="preserve"># </w:t>
      </w:r>
      <w:r>
        <w:rPr>
          <w:rFonts w:cs="Microsoft Himalaya"/>
          <w:cs/>
          <w:lang w:bidi="bo-CN"/>
        </w:rPr>
        <w:t xml:space="preserve">ཉིམ་ དང་ ཟླཝ་ བཟུམ་ ཡོད་ ནི་ དེ་གིས་ </w:t>
      </w:r>
      <w:r>
        <w:t xml:space="preserve"># </w:t>
      </w:r>
      <w:r>
        <w:rPr>
          <w:rFonts w:cs="Microsoft Himalaya"/>
          <w:cs/>
          <w:lang w:bidi="bo-CN"/>
        </w:rPr>
        <w:t xml:space="preserve">མིང་ ཡང་ ཟླ་བ་བཟང་མོ་ དང་ </w:t>
      </w:r>
      <w:r>
        <w:t xml:space="preserve"># </w:t>
      </w:r>
      <w:r>
        <w:rPr>
          <w:rFonts w:cs="Microsoft Himalaya"/>
          <w:cs/>
          <w:lang w:bidi="bo-CN"/>
        </w:rPr>
        <w:t>ཉི་མ་བཟང་མོ་ ཟེར་ བཏགས་ ནུག</w:t>
      </w:r>
    </w:p>
    <w:p w14:paraId="001D5691" w14:textId="77777777" w:rsidR="00A536DF" w:rsidRDefault="00A536DF" w:rsidP="00A536DF">
      <w:pPr>
        <w:spacing w:after="0"/>
      </w:pPr>
      <w:r>
        <w:rPr>
          <w:rFonts w:cs="Microsoft Himalaya"/>
          <w:cs/>
          <w:lang w:bidi="bo-CN"/>
        </w:rPr>
        <w:t xml:space="preserve"> ཁོང་ གཉིས་ ཨ་རྟག་ར་ </w:t>
      </w:r>
      <w:r>
        <w:t xml:space="preserve"># </w:t>
      </w:r>
      <w:r>
        <w:rPr>
          <w:rFonts w:cs="Microsoft Himalaya"/>
          <w:cs/>
          <w:lang w:bidi="bo-CN"/>
        </w:rPr>
        <w:t xml:space="preserve">མེ་ལོང་ ར་ བལྟ་ སྟེ་ </w:t>
      </w:r>
      <w:r>
        <w:t xml:space="preserve"># </w:t>
      </w:r>
      <w:r>
        <w:rPr>
          <w:rFonts w:cs="Microsoft Himalaya"/>
          <w:cs/>
          <w:lang w:bidi="bo-CN"/>
        </w:rPr>
        <w:t>བཟོ་ བཟོ་ ཡི་ ར་ སྡོད་ དོ་ ཡོདཔ་ མས །</w:t>
      </w:r>
    </w:p>
    <w:p w14:paraId="008EB419"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བུམོ་ ཉི་མ་བཟང་མོ་ གིས་ </w:t>
      </w:r>
      <w:r>
        <w:t xml:space="preserve"># </w:t>
      </w:r>
      <w:r>
        <w:rPr>
          <w:rFonts w:cs="Microsoft Himalaya"/>
          <w:cs/>
          <w:lang w:bidi="bo-CN"/>
        </w:rPr>
        <w:t xml:space="preserve">མེ་ལོང་ སྦོམ་ འདི་ </w:t>
      </w:r>
      <w:r>
        <w:t xml:space="preserve"># </w:t>
      </w:r>
      <w:r>
        <w:rPr>
          <w:rFonts w:cs="Microsoft Himalaya"/>
          <w:cs/>
          <w:lang w:bidi="bo-CN"/>
        </w:rPr>
        <w:t xml:space="preserve">ང་བཅས་ གཉིས་ ཀྱི་ གདོང་ཁར་ འབག་ཤོག </w:t>
      </w:r>
      <w:r>
        <w:t xml:space="preserve"># </w:t>
      </w:r>
      <w:r>
        <w:rPr>
          <w:rFonts w:cs="Microsoft Himalaya"/>
          <w:cs/>
          <w:lang w:bidi="bo-CN"/>
        </w:rPr>
        <w:t xml:space="preserve">ང་བཅས་ གཉིས་ </w:t>
      </w:r>
      <w:r>
        <w:t xml:space="preserve"># </w:t>
      </w:r>
      <w:r>
        <w:rPr>
          <w:rFonts w:cs="Microsoft Himalaya"/>
          <w:cs/>
          <w:lang w:bidi="bo-CN"/>
        </w:rPr>
        <w:t>ག་ འཇའ་ བས་ ག་ བལྟ་ གེ་ ཟེར་ སླབ་སླབཔ་ མས །</w:t>
      </w:r>
    </w:p>
    <w:p w14:paraId="7D9FD821" w14:textId="77777777" w:rsidR="00A536DF" w:rsidRDefault="00A536DF" w:rsidP="00A536DF">
      <w:pPr>
        <w:spacing w:after="0"/>
      </w:pPr>
      <w:r>
        <w:rPr>
          <w:rFonts w:cs="Microsoft Himalaya"/>
          <w:cs/>
          <w:lang w:bidi="bo-CN"/>
        </w:rPr>
        <w:t xml:space="preserve"> ཟླ་བ་བཟང་མོ་ གིས་ </w:t>
      </w:r>
      <w:r>
        <w:t xml:space="preserve"># </w:t>
      </w:r>
      <w:r>
        <w:rPr>
          <w:rFonts w:cs="Microsoft Himalaya"/>
          <w:cs/>
          <w:lang w:bidi="bo-CN"/>
        </w:rPr>
        <w:t xml:space="preserve">བཏུབ་ ཟེར་ སླབཔ་ ད་ </w:t>
      </w:r>
      <w:r>
        <w:t xml:space="preserve"># </w:t>
      </w:r>
      <w:r>
        <w:rPr>
          <w:rFonts w:cs="Microsoft Himalaya"/>
          <w:cs/>
          <w:lang w:bidi="bo-CN"/>
        </w:rPr>
        <w:t xml:space="preserve">ཉི་མ་བཟང་མོ་ གིས་ </w:t>
      </w:r>
      <w:r>
        <w:t xml:space="preserve"># </w:t>
      </w:r>
      <w:r>
        <w:rPr>
          <w:rFonts w:cs="Microsoft Himalaya"/>
          <w:cs/>
          <w:lang w:bidi="bo-CN"/>
        </w:rPr>
        <w:t xml:space="preserve">ང་བཅས་ གཉིས་ ལས་ </w:t>
      </w:r>
      <w:r>
        <w:t xml:space="preserve"># </w:t>
      </w:r>
      <w:r>
        <w:rPr>
          <w:rFonts w:cs="Microsoft Himalaya"/>
          <w:cs/>
          <w:lang w:bidi="bo-CN"/>
        </w:rPr>
        <w:t xml:space="preserve">བཟོ་ལྟ་ ག་ ཉེས་ མི་ འདི་ </w:t>
      </w:r>
      <w:r>
        <w:t xml:space="preserve"># </w:t>
      </w:r>
      <w:r>
        <w:rPr>
          <w:rFonts w:cs="Microsoft Himalaya"/>
          <w:cs/>
          <w:lang w:bidi="bo-CN"/>
        </w:rPr>
        <w:t xml:space="preserve">ཁྱིམ་ ནང་ ལས་ འཐོན་འགྱོ་ དགོཔ་ ཨིན་ ཟེར་ སླབ་ སྟེ་ </w:t>
      </w:r>
      <w:r>
        <w:t xml:space="preserve"># </w:t>
      </w:r>
      <w:r>
        <w:rPr>
          <w:rFonts w:cs="Microsoft Himalaya"/>
          <w:cs/>
          <w:lang w:bidi="bo-CN"/>
        </w:rPr>
        <w:t xml:space="preserve">མེ་ལོང་ ནང་ ལྟཝ་ ད་ </w:t>
      </w:r>
      <w:r>
        <w:t xml:space="preserve"># </w:t>
      </w:r>
      <w:r>
        <w:rPr>
          <w:rFonts w:cs="Microsoft Himalaya"/>
          <w:cs/>
          <w:lang w:bidi="bo-CN"/>
        </w:rPr>
        <w:t xml:space="preserve">ཁོང་ གཉིས་ ཆ་ ར་ </w:t>
      </w:r>
      <w:r>
        <w:t xml:space="preserve"># </w:t>
      </w:r>
      <w:r>
        <w:rPr>
          <w:rFonts w:cs="Microsoft Himalaya"/>
          <w:cs/>
          <w:lang w:bidi="bo-CN"/>
        </w:rPr>
        <w:t xml:space="preserve">ཅོག་འཐདཔ་ ཡོད་ ནི་ དེ་གིས་ </w:t>
      </w:r>
      <w:r>
        <w:t xml:space="preserve"># </w:t>
      </w:r>
      <w:r>
        <w:rPr>
          <w:rFonts w:cs="Microsoft Himalaya"/>
          <w:cs/>
          <w:lang w:bidi="bo-CN"/>
        </w:rPr>
        <w:t>དབྱེ་བ་ ཕྱེ་ མ་ ཚུགས་ པས །</w:t>
      </w:r>
    </w:p>
    <w:p w14:paraId="78336947" w14:textId="77777777" w:rsidR="00A536DF" w:rsidRDefault="00A536DF" w:rsidP="00A536DF">
      <w:pPr>
        <w:spacing w:after="0"/>
      </w:pPr>
      <w:r>
        <w:rPr>
          <w:rFonts w:cs="Microsoft Himalaya"/>
          <w:cs/>
          <w:lang w:bidi="bo-CN"/>
        </w:rPr>
        <w:lastRenderedPageBreak/>
        <w:t xml:space="preserve"> ཨིན་རུང་ </w:t>
      </w:r>
      <w:r>
        <w:t xml:space="preserve"># </w:t>
      </w:r>
      <w:r>
        <w:rPr>
          <w:rFonts w:cs="Microsoft Himalaya"/>
          <w:cs/>
          <w:lang w:bidi="bo-CN"/>
        </w:rPr>
        <w:t xml:space="preserve">ཉི་མ་བཟང་མོ་ </w:t>
      </w:r>
      <w:r>
        <w:t xml:space="preserve"># </w:t>
      </w:r>
      <w:r>
        <w:rPr>
          <w:rFonts w:cs="Microsoft Himalaya"/>
          <w:cs/>
          <w:lang w:bidi="bo-CN"/>
        </w:rPr>
        <w:t xml:space="preserve">ཨ་ཞེམོ་ འབད་ ནི་ འདི་གིས་ </w:t>
      </w:r>
      <w:r>
        <w:t xml:space="preserve"># </w:t>
      </w:r>
      <w:r>
        <w:rPr>
          <w:rFonts w:cs="Microsoft Himalaya"/>
          <w:cs/>
          <w:lang w:bidi="bo-CN"/>
        </w:rPr>
        <w:t xml:space="preserve">མོ་ གིས་ </w:t>
      </w:r>
      <w:r>
        <w:t xml:space="preserve"># </w:t>
      </w:r>
      <w:r>
        <w:rPr>
          <w:rFonts w:cs="Microsoft Himalaya"/>
          <w:cs/>
          <w:lang w:bidi="bo-CN"/>
        </w:rPr>
        <w:t xml:space="preserve">བང་ཅན་ བཙོངས་ ཏེ་ </w:t>
      </w:r>
      <w:r>
        <w:t xml:space="preserve"># </w:t>
      </w:r>
      <w:r>
        <w:rPr>
          <w:rFonts w:cs="Microsoft Himalaya"/>
          <w:cs/>
          <w:lang w:bidi="bo-CN"/>
        </w:rPr>
        <w:t xml:space="preserve">ནུམོ་ ཟླ་བ་བཟང་མོ་ </w:t>
      </w:r>
      <w:r>
        <w:t xml:space="preserve"># </w:t>
      </w:r>
      <w:r>
        <w:rPr>
          <w:rFonts w:cs="Microsoft Himalaya"/>
          <w:cs/>
          <w:lang w:bidi="bo-CN"/>
        </w:rPr>
        <w:t xml:space="preserve">ནུབམོ་ཕྱེད་ ལུ་ </w:t>
      </w:r>
      <w:r>
        <w:t xml:space="preserve"># </w:t>
      </w:r>
      <w:r>
        <w:rPr>
          <w:rFonts w:cs="Microsoft Himalaya"/>
          <w:cs/>
          <w:lang w:bidi="bo-CN"/>
        </w:rPr>
        <w:t>ཁྱིམ་ ནང་ ལས་ བདའ་བཏང་ ད་ ནུག</w:t>
      </w:r>
    </w:p>
    <w:p w14:paraId="675AAE9E" w14:textId="77777777" w:rsidR="00A536DF" w:rsidRDefault="00A536DF" w:rsidP="00A536DF">
      <w:pPr>
        <w:spacing w:after="0"/>
      </w:pPr>
      <w:r>
        <w:rPr>
          <w:rFonts w:cs="Microsoft Himalaya"/>
          <w:cs/>
          <w:lang w:bidi="bo-CN"/>
        </w:rPr>
        <w:t xml:space="preserve"> བུམོ་ ཟླ་བ་བཟང་མོ་ ལུ་ </w:t>
      </w:r>
      <w:r>
        <w:t xml:space="preserve"># </w:t>
      </w:r>
      <w:r>
        <w:rPr>
          <w:rFonts w:cs="Microsoft Himalaya"/>
          <w:cs/>
          <w:lang w:bidi="bo-CN"/>
        </w:rPr>
        <w:t xml:space="preserve">ཅ་ལ་ ཡང་ </w:t>
      </w:r>
      <w:r>
        <w:t xml:space="preserve"># </w:t>
      </w:r>
      <w:r>
        <w:rPr>
          <w:rFonts w:cs="Microsoft Himalaya"/>
          <w:cs/>
          <w:lang w:bidi="bo-CN"/>
        </w:rPr>
        <w:t xml:space="preserve">གཞན་ ག་ནི་ཡང་ མ་ བྱིན་ པར་ </w:t>
      </w:r>
      <w:r>
        <w:t xml:space="preserve"># </w:t>
      </w:r>
      <w:r>
        <w:rPr>
          <w:rFonts w:cs="Microsoft Himalaya"/>
          <w:cs/>
          <w:lang w:bidi="bo-CN"/>
        </w:rPr>
        <w:t xml:space="preserve">ལམ་ ཁར་ ཟ་ ནིའི་ </w:t>
      </w:r>
      <w:r>
        <w:t xml:space="preserve"># </w:t>
      </w:r>
      <w:r>
        <w:rPr>
          <w:rFonts w:cs="Microsoft Himalaya"/>
          <w:cs/>
          <w:lang w:bidi="bo-CN"/>
        </w:rPr>
        <w:t>ཨེ་པཱལ་ ཕུད་རྡོག་ གསུམ་ བྱིན་ སྦེ་ བཏང་ དཔ་ མས །</w:t>
      </w:r>
    </w:p>
    <w:p w14:paraId="1CE9DDE9" w14:textId="77777777" w:rsidR="00A536DF" w:rsidRDefault="00A536DF" w:rsidP="00A536DF">
      <w:pPr>
        <w:spacing w:after="0"/>
      </w:pPr>
      <w:r>
        <w:rPr>
          <w:rFonts w:cs="Microsoft Himalaya"/>
          <w:cs/>
          <w:lang w:bidi="bo-CN"/>
        </w:rPr>
        <w:t xml:space="preserve"> བུམོ་ ཟླ་བ་བཟང་མོ་ </w:t>
      </w:r>
      <w:r>
        <w:t xml:space="preserve"># </w:t>
      </w:r>
      <w:r>
        <w:rPr>
          <w:rFonts w:cs="Microsoft Himalaya"/>
          <w:cs/>
          <w:lang w:bidi="bo-CN"/>
        </w:rPr>
        <w:t xml:space="preserve">ནུབ་མོ་ ཟླ་དཀར་ ནང་ </w:t>
      </w:r>
      <w:r>
        <w:t xml:space="preserve"># </w:t>
      </w:r>
      <w:r>
        <w:rPr>
          <w:rFonts w:cs="Microsoft Himalaya"/>
          <w:cs/>
          <w:lang w:bidi="bo-CN"/>
        </w:rPr>
        <w:t xml:space="preserve">སེམས་ སྐྱོ་ བའི་ ངང་ལས་ འགྱོཝ་ ད་ </w:t>
      </w:r>
      <w:r>
        <w:t xml:space="preserve"># </w:t>
      </w:r>
      <w:r>
        <w:rPr>
          <w:rFonts w:cs="Microsoft Himalaya"/>
          <w:cs/>
          <w:lang w:bidi="bo-CN"/>
        </w:rPr>
        <w:t xml:space="preserve">ལམ་ ཁ་ ལུ་ </w:t>
      </w:r>
      <w:r>
        <w:t xml:space="preserve"># </w:t>
      </w:r>
      <w:r>
        <w:rPr>
          <w:rFonts w:cs="Microsoft Himalaya"/>
          <w:cs/>
          <w:lang w:bidi="bo-CN"/>
        </w:rPr>
        <w:t>ཨང་རྒས་ གོ་ལ་ དཀརཔོ་ གྱོན་ མི་ ཅིག་ དང་ ཕྱད་ ནུག</w:t>
      </w:r>
    </w:p>
    <w:p w14:paraId="52F2E672" w14:textId="77777777" w:rsidR="00A536DF" w:rsidRDefault="00A536DF" w:rsidP="00A536DF">
      <w:pPr>
        <w:spacing w:after="0"/>
      </w:pPr>
      <w:r>
        <w:rPr>
          <w:rFonts w:cs="Microsoft Himalaya"/>
          <w:cs/>
          <w:lang w:bidi="bo-CN"/>
        </w:rPr>
        <w:t xml:space="preserve"> མོ་ གིས་ </w:t>
      </w:r>
      <w:r>
        <w:t xml:space="preserve"># </w:t>
      </w:r>
      <w:r>
        <w:rPr>
          <w:rFonts w:cs="Microsoft Himalaya"/>
          <w:cs/>
          <w:lang w:bidi="bo-CN"/>
        </w:rPr>
        <w:t xml:space="preserve">ཨང་རྒས་ ལུ་ </w:t>
      </w:r>
      <w:r>
        <w:t xml:space="preserve"># </w:t>
      </w:r>
      <w:r>
        <w:rPr>
          <w:rFonts w:cs="Microsoft Himalaya"/>
          <w:cs/>
          <w:lang w:bidi="bo-CN"/>
        </w:rPr>
        <w:t xml:space="preserve">ག་ཏེ་ འབྱོནམ་ སྨོ་ ཟེར་ འདྲིཝ་ ད་ </w:t>
      </w:r>
      <w:r>
        <w:t xml:space="preserve"># </w:t>
      </w:r>
      <w:r>
        <w:rPr>
          <w:rFonts w:cs="Microsoft Himalaya"/>
          <w:cs/>
          <w:lang w:bidi="bo-CN"/>
        </w:rPr>
        <w:t xml:space="preserve">ཨང་རྒས་ ཀྱིས་ </w:t>
      </w:r>
      <w:r>
        <w:t xml:space="preserve"># </w:t>
      </w:r>
      <w:r>
        <w:rPr>
          <w:rFonts w:cs="Microsoft Himalaya"/>
          <w:cs/>
          <w:lang w:bidi="bo-CN"/>
        </w:rPr>
        <w:t xml:space="preserve">ང་ ཟ་ ནི་ གི་ ལྟོ་ ཅིག་ འཚོལ་ བར་ འོངས་འོངསམ་ ཨིན ། </w:t>
      </w:r>
      <w:r>
        <w:t xml:space="preserve"># </w:t>
      </w:r>
      <w:r>
        <w:rPr>
          <w:rFonts w:cs="Microsoft Himalaya"/>
          <w:cs/>
          <w:lang w:bidi="bo-CN"/>
        </w:rPr>
        <w:t xml:space="preserve">བུམོ་ ཁྱོད་ ལུ་ </w:t>
      </w:r>
      <w:r>
        <w:t xml:space="preserve"># </w:t>
      </w:r>
      <w:r>
        <w:rPr>
          <w:rFonts w:cs="Microsoft Himalaya"/>
          <w:cs/>
          <w:lang w:bidi="bo-CN"/>
        </w:rPr>
        <w:t xml:space="preserve">ཟ་ ནི་ གི་ རིགས་ ག་ནི་ཡང་ མེད་ ག་ ཟེར་ སླབཔ་ ད་ </w:t>
      </w:r>
      <w:r>
        <w:t xml:space="preserve"># </w:t>
      </w:r>
      <w:r>
        <w:rPr>
          <w:rFonts w:cs="Microsoft Himalaya"/>
          <w:cs/>
          <w:lang w:bidi="bo-CN"/>
        </w:rPr>
        <w:t xml:space="preserve">མོ་ གིས་ </w:t>
      </w:r>
      <w:r>
        <w:t xml:space="preserve"># </w:t>
      </w:r>
      <w:r>
        <w:rPr>
          <w:rFonts w:cs="Microsoft Himalaya"/>
          <w:cs/>
          <w:lang w:bidi="bo-CN"/>
        </w:rPr>
        <w:t xml:space="preserve">མོ་རའི་ ཧེམ་ཅུའི་ ནང་ ལས་ </w:t>
      </w:r>
      <w:r>
        <w:t xml:space="preserve"># </w:t>
      </w:r>
      <w:r>
        <w:rPr>
          <w:rFonts w:cs="Microsoft Himalaya"/>
          <w:cs/>
          <w:lang w:bidi="bo-CN"/>
        </w:rPr>
        <w:t>ཨེ་པཱལ་ ཅིག་ བཏོན་ ཏེ་ བྱིན་ ནུག</w:t>
      </w:r>
    </w:p>
    <w:p w14:paraId="4B7F8319" w14:textId="77777777" w:rsidR="00A536DF" w:rsidRDefault="00A536DF" w:rsidP="00A536DF">
      <w:pPr>
        <w:spacing w:after="0"/>
      </w:pPr>
      <w:r>
        <w:rPr>
          <w:rFonts w:cs="Microsoft Himalaya"/>
          <w:cs/>
          <w:lang w:bidi="bo-CN"/>
        </w:rPr>
        <w:t xml:space="preserve"> ཨང་རྒས་ སེམས་ དགའ་ སྟེ་ </w:t>
      </w:r>
      <w:r>
        <w:t xml:space="preserve"># </w:t>
      </w:r>
      <w:r>
        <w:rPr>
          <w:rFonts w:cs="Microsoft Himalaya"/>
          <w:cs/>
          <w:lang w:bidi="bo-CN"/>
        </w:rPr>
        <w:t xml:space="preserve">ཨེ་པཱལ་ འདི་ ཟ་ ཡི་ ར་ </w:t>
      </w:r>
      <w:r>
        <w:t xml:space="preserve"># </w:t>
      </w:r>
      <w:r>
        <w:rPr>
          <w:rFonts w:cs="Microsoft Himalaya"/>
          <w:cs/>
          <w:lang w:bidi="bo-CN"/>
        </w:rPr>
        <w:t xml:space="preserve">བུམོ་ འདི་ ལུ་ </w:t>
      </w:r>
      <w:r>
        <w:t xml:space="preserve"># </w:t>
      </w:r>
      <w:r>
        <w:rPr>
          <w:rFonts w:cs="Microsoft Himalaya"/>
          <w:cs/>
          <w:lang w:bidi="bo-CN"/>
        </w:rPr>
        <w:t xml:space="preserve">ཁྱོད་ ནམ་ཕྱེད་ གནག་མོའི་ སྦུག་ ལུ་ </w:t>
      </w:r>
      <w:r>
        <w:t xml:space="preserve"># </w:t>
      </w:r>
      <w:r>
        <w:rPr>
          <w:rFonts w:cs="Microsoft Himalaya"/>
          <w:cs/>
          <w:lang w:bidi="bo-CN"/>
        </w:rPr>
        <w:t xml:space="preserve">ག་ཏེ་ འགྱོ་ ནི་ སྦེ་ ཨིནམ་ ཟེར་ འདྲིཝ་ ད་ </w:t>
      </w:r>
      <w:r>
        <w:t xml:space="preserve"># </w:t>
      </w:r>
      <w:r>
        <w:rPr>
          <w:rFonts w:cs="Microsoft Himalaya"/>
          <w:cs/>
          <w:lang w:bidi="bo-CN"/>
        </w:rPr>
        <w:t xml:space="preserve">བུམོ་ དེ་ གིས་ </w:t>
      </w:r>
      <w:r>
        <w:t xml:space="preserve"># </w:t>
      </w:r>
      <w:r>
        <w:rPr>
          <w:rFonts w:cs="Microsoft Himalaya"/>
          <w:cs/>
          <w:lang w:bidi="bo-CN"/>
        </w:rPr>
        <w:t xml:space="preserve">ཨ་ཞེམོ་ གིས་ </w:t>
      </w:r>
      <w:r>
        <w:t xml:space="preserve"># </w:t>
      </w:r>
      <w:r>
        <w:rPr>
          <w:rFonts w:cs="Microsoft Himalaya"/>
          <w:cs/>
          <w:lang w:bidi="bo-CN"/>
        </w:rPr>
        <w:t xml:space="preserve">བདའ་བཏང་ པའི་ ལོ་རྒྱུས་ ཚུ་ ག་ར་ </w:t>
      </w:r>
      <w:r>
        <w:t xml:space="preserve"># </w:t>
      </w:r>
      <w:r>
        <w:rPr>
          <w:rFonts w:cs="Microsoft Himalaya"/>
          <w:cs/>
          <w:lang w:bidi="bo-CN"/>
        </w:rPr>
        <w:t>ཕྲང་སྟེ་ སླབ་སླབཔ་ མས །</w:t>
      </w:r>
    </w:p>
    <w:p w14:paraId="75D52E32" w14:textId="77777777" w:rsidR="00A536DF" w:rsidRDefault="00A536DF" w:rsidP="00A536DF">
      <w:pPr>
        <w:spacing w:after="0"/>
      </w:pPr>
      <w:r>
        <w:rPr>
          <w:rFonts w:cs="Microsoft Himalaya"/>
          <w:cs/>
          <w:lang w:bidi="bo-CN"/>
        </w:rPr>
        <w:t xml:space="preserve"> ཁོང་ གཉིས་ བློ་ སླབ་ ཅི་ ར་ འགྱོཝ་ ད་ </w:t>
      </w:r>
      <w:r>
        <w:t xml:space="preserve"># </w:t>
      </w:r>
      <w:r>
        <w:rPr>
          <w:rFonts w:cs="Microsoft Himalaya"/>
          <w:cs/>
          <w:lang w:bidi="bo-CN"/>
        </w:rPr>
        <w:t xml:space="preserve">ཡུདཔ་ཅིག་ཁ་ལས་ </w:t>
      </w:r>
      <w:r>
        <w:t xml:space="preserve"># </w:t>
      </w:r>
      <w:r>
        <w:rPr>
          <w:rFonts w:cs="Microsoft Himalaya"/>
          <w:cs/>
          <w:lang w:bidi="bo-CN"/>
        </w:rPr>
        <w:t xml:space="preserve">ཤིང་ སྦོམ་ ཅིག་ གི་ རྩ་བར་ </w:t>
      </w:r>
      <w:r>
        <w:t xml:space="preserve"># </w:t>
      </w:r>
      <w:r>
        <w:rPr>
          <w:rFonts w:cs="Microsoft Himalaya"/>
          <w:cs/>
          <w:lang w:bidi="bo-CN"/>
        </w:rPr>
        <w:t>ཀླུའི་ ཕོ་བྲང་ ཡོད་ ས་ ཅིག་ཁར་ ལྷོད་ ནུག</w:t>
      </w:r>
    </w:p>
    <w:p w14:paraId="0E5A2562" w14:textId="77777777" w:rsidR="00A536DF" w:rsidRDefault="00A536DF" w:rsidP="00A536DF">
      <w:pPr>
        <w:spacing w:after="0"/>
      </w:pPr>
      <w:r>
        <w:rPr>
          <w:rFonts w:cs="Microsoft Himalaya"/>
          <w:cs/>
          <w:lang w:bidi="bo-CN"/>
        </w:rPr>
        <w:t xml:space="preserve"> ཀླུའི་ ཕོ་བྲང་ གི་ རྩ་བར་ ལྷོདཔ་ ད་ </w:t>
      </w:r>
      <w:r>
        <w:t xml:space="preserve"># </w:t>
      </w:r>
      <w:r>
        <w:rPr>
          <w:rFonts w:cs="Microsoft Himalaya"/>
          <w:cs/>
          <w:lang w:bidi="bo-CN"/>
        </w:rPr>
        <w:t xml:space="preserve">ཨང་རྒས་ ཀྱིས་ </w:t>
      </w:r>
      <w:r>
        <w:t xml:space="preserve"># </w:t>
      </w:r>
      <w:r>
        <w:rPr>
          <w:rFonts w:cs="Microsoft Himalaya"/>
          <w:cs/>
          <w:lang w:bidi="bo-CN"/>
        </w:rPr>
        <w:t xml:space="preserve">ཨ་ཙི་ ངལ་ འཚོ་ གེ་ ཟེར་ སླབ་ ཞིནམ་ལས་ </w:t>
      </w:r>
      <w:r>
        <w:t xml:space="preserve"># </w:t>
      </w:r>
      <w:r>
        <w:rPr>
          <w:rFonts w:cs="Microsoft Himalaya"/>
          <w:cs/>
          <w:lang w:bidi="bo-CN"/>
        </w:rPr>
        <w:t xml:space="preserve">ཁྱོད་ ལུ་ ག་ཅི་ དགོ་ ནི་ སྨོ ། </w:t>
      </w:r>
      <w:r>
        <w:t xml:space="preserve"># </w:t>
      </w:r>
      <w:r>
        <w:rPr>
          <w:rFonts w:cs="Microsoft Himalaya"/>
          <w:cs/>
          <w:lang w:bidi="bo-CN"/>
        </w:rPr>
        <w:t xml:space="preserve">མ་ གསང་ པར་ སླབ་ ཟེརཝ་ ད་ </w:t>
      </w:r>
      <w:r>
        <w:t xml:space="preserve"># </w:t>
      </w:r>
      <w:r>
        <w:rPr>
          <w:rFonts w:cs="Microsoft Himalaya"/>
          <w:cs/>
          <w:lang w:bidi="bo-CN"/>
        </w:rPr>
        <w:t xml:space="preserve">བུམོ་ གིས་ </w:t>
      </w:r>
      <w:r>
        <w:t xml:space="preserve"># </w:t>
      </w:r>
      <w:r>
        <w:rPr>
          <w:rFonts w:cs="Microsoft Himalaya"/>
          <w:cs/>
          <w:lang w:bidi="bo-CN"/>
        </w:rPr>
        <w:t>ག་ཅི་ གནང་ རུང་ བཏུབ་ ཟེར་ སླབ་སླབཔ་ མས །</w:t>
      </w:r>
    </w:p>
    <w:p w14:paraId="3358E5C3" w14:textId="77777777" w:rsidR="00A536DF" w:rsidRDefault="00A536DF" w:rsidP="00A536DF">
      <w:pPr>
        <w:spacing w:after="0"/>
      </w:pPr>
      <w:r>
        <w:rPr>
          <w:rFonts w:cs="Microsoft Himalaya"/>
          <w:cs/>
          <w:lang w:bidi="bo-CN"/>
        </w:rPr>
        <w:t xml:space="preserve"> ཨང་རྒས་ ཀྱིས་ </w:t>
      </w:r>
      <w:r>
        <w:t xml:space="preserve"># </w:t>
      </w:r>
      <w:r>
        <w:rPr>
          <w:rFonts w:cs="Microsoft Himalaya"/>
          <w:cs/>
          <w:lang w:bidi="bo-CN"/>
        </w:rPr>
        <w:t xml:space="preserve">ཁྱོད་ར་ ཚར་ གཅིག་ མིག་ཏོ་ བཙུམ་ ཟེར་ སླབ་ སྟེ་ </w:t>
      </w:r>
      <w:r>
        <w:t xml:space="preserve"># </w:t>
      </w:r>
      <w:r>
        <w:rPr>
          <w:rFonts w:cs="Microsoft Himalaya"/>
          <w:cs/>
          <w:lang w:bidi="bo-CN"/>
        </w:rPr>
        <w:t xml:space="preserve">མིག་ཏོ་ བཙུམས་སྡོད་ ཞིནམ་ལས་ </w:t>
      </w:r>
      <w:r>
        <w:t xml:space="preserve"># </w:t>
      </w:r>
      <w:r>
        <w:rPr>
          <w:rFonts w:cs="Microsoft Himalaya"/>
          <w:cs/>
          <w:lang w:bidi="bo-CN"/>
        </w:rPr>
        <w:t xml:space="preserve">ལོག་ མིག་ཏོ་ ཁ་ བརྒྱངས་ ལྟཝ་ ད་ </w:t>
      </w:r>
      <w:r>
        <w:t xml:space="preserve"># </w:t>
      </w:r>
      <w:r>
        <w:rPr>
          <w:rFonts w:cs="Microsoft Himalaya"/>
          <w:cs/>
          <w:lang w:bidi="bo-CN"/>
        </w:rPr>
        <w:t xml:space="preserve">ཨང་རྒས་ ག་ཏེ་ཡང་ མེད་ པར་ </w:t>
      </w:r>
      <w:r>
        <w:t xml:space="preserve"># </w:t>
      </w:r>
      <w:r>
        <w:rPr>
          <w:rFonts w:cs="Microsoft Himalaya"/>
          <w:cs/>
          <w:lang w:bidi="bo-CN"/>
        </w:rPr>
        <w:t xml:space="preserve">མོ་ར་ གསེར་ གྱི་ ཕོ་བྲང་ ག་ནི་བ་ ཉམས་དགའ་ བའི་ ནང་ ལུ་ </w:t>
      </w:r>
      <w:r>
        <w:t xml:space="preserve"># </w:t>
      </w:r>
      <w:r>
        <w:rPr>
          <w:rFonts w:cs="Microsoft Himalaya"/>
          <w:cs/>
          <w:lang w:bidi="bo-CN"/>
        </w:rPr>
        <w:t xml:space="preserve">ཕོ་རྒྱ་ འཇའ་རིསམོ་ </w:t>
      </w:r>
      <w:r>
        <w:t xml:space="preserve"># </w:t>
      </w:r>
      <w:r>
        <w:rPr>
          <w:rFonts w:cs="Microsoft Himalaya"/>
          <w:cs/>
          <w:lang w:bidi="bo-CN"/>
        </w:rPr>
        <w:t xml:space="preserve">གོས་ཆེན་ གྱི་ གོ་ གྱོན ། </w:t>
      </w:r>
      <w:r>
        <w:t xml:space="preserve"># </w:t>
      </w:r>
      <w:r>
        <w:rPr>
          <w:rFonts w:cs="Microsoft Himalaya"/>
          <w:cs/>
          <w:lang w:bidi="bo-CN"/>
        </w:rPr>
        <w:t xml:space="preserve">དཔའ་རྟགས་ བཏགས་ མི་ ཅིག་ དང་ གདོང་བསྒོར་སྦེ་ </w:t>
      </w:r>
      <w:r>
        <w:t xml:space="preserve"># </w:t>
      </w:r>
      <w:r>
        <w:rPr>
          <w:rFonts w:cs="Microsoft Himalaya"/>
          <w:cs/>
          <w:lang w:bidi="bo-CN"/>
        </w:rPr>
        <w:t xml:space="preserve">མཐའ་སྐོར་ ལུ་ རྒྱུ་ནོར་ལོངས་སྤྱོད་ </w:t>
      </w:r>
      <w:r>
        <w:t xml:space="preserve"># </w:t>
      </w:r>
      <w:r>
        <w:rPr>
          <w:rFonts w:cs="Microsoft Himalaya"/>
          <w:cs/>
          <w:lang w:bidi="bo-CN"/>
        </w:rPr>
        <w:t xml:space="preserve">གསེར་ དང་ དངུལ་ གྱི་ རྒྱན་ཆ ། </w:t>
      </w:r>
      <w:r>
        <w:t xml:space="preserve"># </w:t>
      </w:r>
      <w:r>
        <w:rPr>
          <w:rFonts w:cs="Microsoft Himalaya"/>
          <w:cs/>
          <w:lang w:bidi="bo-CN"/>
        </w:rPr>
        <w:t xml:space="preserve">ཕོ་བྲང་ གི་ ཕྱི་ཁ་ ལུ་ </w:t>
      </w:r>
      <w:r>
        <w:t xml:space="preserve"># </w:t>
      </w:r>
      <w:r>
        <w:rPr>
          <w:rFonts w:cs="Microsoft Himalaya"/>
          <w:cs/>
          <w:lang w:bidi="bo-CN"/>
        </w:rPr>
        <w:t xml:space="preserve">སྒོ་ནོར་སེམས་ཅན་ གྱི་ རིགས་ ག་ར་ </w:t>
      </w:r>
      <w:r>
        <w:t xml:space="preserve"># </w:t>
      </w:r>
      <w:r>
        <w:rPr>
          <w:rFonts w:cs="Microsoft Himalaya"/>
          <w:cs/>
          <w:lang w:bidi="bo-CN"/>
        </w:rPr>
        <w:t>རྩྭ་ ཟ་སྡོད་ ནུག་ ཟེར་ ཨིན་ མས །</w:t>
      </w:r>
    </w:p>
    <w:p w14:paraId="7473366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མས་ དགའ་ སྟེ་ </w:t>
      </w:r>
      <w:r>
        <w:t xml:space="preserve"># </w:t>
      </w:r>
      <w:r>
        <w:rPr>
          <w:rFonts w:cs="Microsoft Himalaya"/>
          <w:cs/>
          <w:lang w:bidi="bo-CN"/>
        </w:rPr>
        <w:t xml:space="preserve">ཕོ་རྒྱ་ དེ་ དང་ གཅིག་ཁར་ </w:t>
      </w:r>
      <w:r>
        <w:t xml:space="preserve"># </w:t>
      </w:r>
      <w:r>
        <w:rPr>
          <w:rFonts w:cs="Microsoft Himalaya"/>
          <w:cs/>
          <w:lang w:bidi="bo-CN"/>
        </w:rPr>
        <w:t>གཉེན་ རྐྱབ་ སྟེ་ དགའ་སྤྲོ་ གོང་ལས་གོང་དུ་ འཕེལ་ ཏེ་ སྡོད་ ནུག</w:t>
      </w:r>
    </w:p>
    <w:p w14:paraId="02FB72C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ཞེམོ་ ཉི་མ་བཟང་མོ་ ཡང་ </w:t>
      </w:r>
      <w:r>
        <w:t xml:space="preserve"># </w:t>
      </w:r>
      <w:r>
        <w:rPr>
          <w:rFonts w:cs="Microsoft Himalaya"/>
          <w:cs/>
          <w:lang w:bidi="bo-CN"/>
        </w:rPr>
        <w:t xml:space="preserve">སེམས་ ཤོར་ ཏེ་ </w:t>
      </w:r>
      <w:r>
        <w:t xml:space="preserve"># </w:t>
      </w:r>
      <w:r>
        <w:rPr>
          <w:rFonts w:cs="Microsoft Himalaya"/>
          <w:cs/>
          <w:lang w:bidi="bo-CN"/>
        </w:rPr>
        <w:t xml:space="preserve">ཁྱོད་ ག་དེ་སྦེ་ འབད་ དེ་ </w:t>
      </w:r>
      <w:r>
        <w:t xml:space="preserve"># </w:t>
      </w:r>
      <w:r>
        <w:rPr>
          <w:rFonts w:cs="Microsoft Himalaya"/>
          <w:cs/>
          <w:lang w:bidi="bo-CN"/>
        </w:rPr>
        <w:t xml:space="preserve">ཐོབ་ ཅི་ ཟེར་ འདྲིཝ་ ད་ </w:t>
      </w:r>
      <w:r>
        <w:t xml:space="preserve"># </w:t>
      </w:r>
      <w:r>
        <w:rPr>
          <w:rFonts w:cs="Microsoft Himalaya"/>
          <w:cs/>
          <w:lang w:bidi="bo-CN"/>
        </w:rPr>
        <w:t xml:space="preserve">ནུམོ་ ཟླ་བ་བཟང་མོ་ གིས་ </w:t>
      </w:r>
      <w:r>
        <w:t xml:space="preserve"># </w:t>
      </w:r>
      <w:r>
        <w:rPr>
          <w:rFonts w:cs="Microsoft Himalaya"/>
          <w:cs/>
          <w:lang w:bidi="bo-CN"/>
        </w:rPr>
        <w:t xml:space="preserve">ལོ་རྒྱུས་ དེ་ ཚུ་ </w:t>
      </w:r>
      <w:r>
        <w:t xml:space="preserve"># </w:t>
      </w:r>
      <w:r>
        <w:rPr>
          <w:rFonts w:cs="Microsoft Himalaya"/>
          <w:cs/>
          <w:lang w:bidi="bo-CN"/>
        </w:rPr>
        <w:t>རྒྱས་ཤིང་རྒྱསཔ་ སྦེ་ སླབ་ ནུག</w:t>
      </w:r>
    </w:p>
    <w:p w14:paraId="036EEFE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ཞེམོ་ </w:t>
      </w:r>
      <w:r>
        <w:t xml:space="preserve"># </w:t>
      </w:r>
      <w:r>
        <w:rPr>
          <w:rFonts w:cs="Microsoft Himalaya"/>
          <w:cs/>
          <w:lang w:bidi="bo-CN"/>
        </w:rPr>
        <w:t xml:space="preserve">ཉི་མ་བཟང་མོ་ ཡང་ </w:t>
      </w:r>
      <w:r>
        <w:t xml:space="preserve"># </w:t>
      </w:r>
      <w:r>
        <w:rPr>
          <w:rFonts w:cs="Microsoft Himalaya"/>
          <w:cs/>
          <w:lang w:bidi="bo-CN"/>
        </w:rPr>
        <w:t xml:space="preserve">ནུབམོ་ ཅིག་ </w:t>
      </w:r>
      <w:r>
        <w:t xml:space="preserve"># </w:t>
      </w:r>
      <w:r>
        <w:rPr>
          <w:rFonts w:cs="Microsoft Himalaya"/>
          <w:cs/>
          <w:lang w:bidi="bo-CN"/>
        </w:rPr>
        <w:t xml:space="preserve">ཨེ་པཱལ་ གསུམ་ ཧེམ་ཅུའི་ ནང་ བཙུགས་ ཏེ་ </w:t>
      </w:r>
      <w:r>
        <w:t xml:space="preserve"># </w:t>
      </w:r>
      <w:r>
        <w:rPr>
          <w:rFonts w:cs="Microsoft Himalaya"/>
          <w:cs/>
          <w:lang w:bidi="bo-CN"/>
        </w:rPr>
        <w:t>ཁྱིམ་ ནང་ ལས་ ཐོན་ སོང་སོངམ་ མས །</w:t>
      </w:r>
    </w:p>
    <w:p w14:paraId="51F6E9FB" w14:textId="77777777" w:rsidR="00A536DF" w:rsidRDefault="00A536DF" w:rsidP="00A536DF">
      <w:pPr>
        <w:spacing w:after="0"/>
      </w:pPr>
      <w:r>
        <w:rPr>
          <w:rFonts w:cs="Microsoft Himalaya"/>
          <w:cs/>
          <w:lang w:bidi="bo-CN"/>
        </w:rPr>
        <w:t xml:space="preserve"> ལམ་ ཁ་ ལུ་ </w:t>
      </w:r>
      <w:r>
        <w:t xml:space="preserve"># </w:t>
      </w:r>
      <w:r>
        <w:rPr>
          <w:rFonts w:cs="Microsoft Himalaya"/>
          <w:cs/>
          <w:lang w:bidi="bo-CN"/>
        </w:rPr>
        <w:t xml:space="preserve">ཨང་རྒས་ ཅིག་ དང་ ཕྱད་ དེ་ </w:t>
      </w:r>
      <w:r>
        <w:t xml:space="preserve"># </w:t>
      </w:r>
      <w:r>
        <w:rPr>
          <w:rFonts w:cs="Microsoft Himalaya"/>
          <w:cs/>
          <w:lang w:bidi="bo-CN"/>
        </w:rPr>
        <w:t xml:space="preserve">ཨེ་པཱལ་ ཅིག་ བྱིནམ་ ད་ </w:t>
      </w:r>
      <w:r>
        <w:t xml:space="preserve"># </w:t>
      </w:r>
      <w:r>
        <w:rPr>
          <w:rFonts w:cs="Microsoft Himalaya"/>
          <w:cs/>
          <w:lang w:bidi="bo-CN"/>
        </w:rPr>
        <w:t xml:space="preserve">ཨང་རྒས་ ཀྱིས་ </w:t>
      </w:r>
      <w:r>
        <w:t xml:space="preserve"># </w:t>
      </w:r>
      <w:r>
        <w:rPr>
          <w:rFonts w:cs="Microsoft Himalaya"/>
          <w:cs/>
          <w:lang w:bidi="bo-CN"/>
        </w:rPr>
        <w:t xml:space="preserve">ཤིང་ ཅིག་ གི་ རྩ་བར་ ཁྱིད་ དེ་ </w:t>
      </w:r>
      <w:r>
        <w:t xml:space="preserve"># </w:t>
      </w:r>
      <w:r>
        <w:rPr>
          <w:rFonts w:cs="Microsoft Himalaya"/>
          <w:cs/>
          <w:lang w:bidi="bo-CN"/>
        </w:rPr>
        <w:t>མིག་ཏོ་ བཙུམ་ བཅུག་ ནུག</w:t>
      </w:r>
    </w:p>
    <w:p w14:paraId="087B2A54" w14:textId="77777777" w:rsidR="00A536DF" w:rsidRDefault="00A536DF" w:rsidP="00A536DF">
      <w:pPr>
        <w:spacing w:after="0"/>
      </w:pPr>
      <w:r>
        <w:rPr>
          <w:rFonts w:cs="Microsoft Himalaya"/>
          <w:cs/>
          <w:lang w:bidi="bo-CN"/>
        </w:rPr>
        <w:t xml:space="preserve"> མིག་ཏོ་ བརྒྱངས་ ཏེ་ ལྟཝ་ ད་ </w:t>
      </w:r>
      <w:r>
        <w:t xml:space="preserve"># </w:t>
      </w:r>
      <w:r>
        <w:rPr>
          <w:rFonts w:cs="Microsoft Himalaya"/>
          <w:cs/>
          <w:lang w:bidi="bo-CN"/>
        </w:rPr>
        <w:t xml:space="preserve">སྦུལ་ སྦོམ་ ཆུང་ ཐང་མེདཔ་ཅིག་ གི་ སྦུག་ ལུ་ ལྷོད་ དེ་ </w:t>
      </w:r>
      <w:r>
        <w:t xml:space="preserve"># </w:t>
      </w:r>
      <w:r>
        <w:rPr>
          <w:rFonts w:cs="Microsoft Himalaya"/>
          <w:cs/>
          <w:lang w:bidi="bo-CN"/>
        </w:rPr>
        <w:t xml:space="preserve">དེ་ ནང་ ལས་ </w:t>
      </w:r>
      <w:r>
        <w:t xml:space="preserve"># </w:t>
      </w:r>
      <w:r>
        <w:rPr>
          <w:rFonts w:cs="Microsoft Himalaya"/>
          <w:cs/>
          <w:lang w:bidi="bo-CN"/>
        </w:rPr>
        <w:t xml:space="preserve">ག་ཏེ་ཡང་ སྤར་ ས་ མེད་ པར་ </w:t>
      </w:r>
      <w:r>
        <w:t xml:space="preserve"># </w:t>
      </w:r>
      <w:r>
        <w:rPr>
          <w:rFonts w:cs="Microsoft Himalaya"/>
          <w:cs/>
          <w:lang w:bidi="bo-CN"/>
        </w:rPr>
        <w:t xml:space="preserve">དེ་ ནང་ ར་ </w:t>
      </w:r>
      <w:r>
        <w:t xml:space="preserve"># </w:t>
      </w:r>
      <w:r>
        <w:rPr>
          <w:rFonts w:cs="Microsoft Himalaya"/>
          <w:cs/>
          <w:lang w:bidi="bo-CN"/>
        </w:rPr>
        <w:t>སྲོག་ བཅད་ དེ་ ཤི་ སོ་ ནུག་ གོ །</w:t>
      </w:r>
    </w:p>
    <w:p w14:paraId="78138F23" w14:textId="77777777" w:rsidR="00A536DF" w:rsidRDefault="00A536DF" w:rsidP="00A536DF">
      <w:pPr>
        <w:spacing w:after="0"/>
      </w:pPr>
      <w:r>
        <w:rPr>
          <w:rFonts w:cs="Microsoft Himalaya"/>
          <w:cs/>
          <w:lang w:bidi="bo-CN"/>
        </w:rPr>
        <w:t xml:space="preserve"> ། །</w:t>
      </w:r>
    </w:p>
    <w:p w14:paraId="21671B84" w14:textId="77777777" w:rsidR="00A536DF" w:rsidRDefault="00A536DF" w:rsidP="00A536DF">
      <w:pPr>
        <w:spacing w:after="0"/>
      </w:pPr>
      <w:r>
        <w:rPr>
          <w:rFonts w:cs="Microsoft Himalaya"/>
          <w:cs/>
          <w:lang w:bidi="bo-CN"/>
        </w:rPr>
        <w:t xml:space="preserve"> ཕོ་རྒྱས་ ལུ་ ཁ་ སླབ་ མ་ བཏུབ་ མིའི་ བུམོ །</w:t>
      </w:r>
    </w:p>
    <w:p w14:paraId="0B975CB7"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ལུང་ཕྱོགས་ ཅིག་ ནང་ ལུ་ </w:t>
      </w:r>
      <w:r>
        <w:t xml:space="preserve"># </w:t>
      </w:r>
      <w:r>
        <w:rPr>
          <w:rFonts w:cs="Microsoft Himalaya"/>
          <w:cs/>
          <w:lang w:bidi="bo-CN"/>
        </w:rPr>
        <w:t xml:space="preserve">རྒྱལ་པོའི་ སྲས་ ཅིག་ དང་ </w:t>
      </w:r>
      <w:r>
        <w:t xml:space="preserve"># </w:t>
      </w:r>
      <w:r>
        <w:rPr>
          <w:rFonts w:cs="Microsoft Himalaya"/>
          <w:cs/>
          <w:lang w:bidi="bo-CN"/>
        </w:rPr>
        <w:t xml:space="preserve">ཕྱུག་པོའི་ བུ་ ཅིག་ </w:t>
      </w:r>
      <w:r>
        <w:t xml:space="preserve"># </w:t>
      </w:r>
      <w:r>
        <w:rPr>
          <w:rFonts w:cs="Microsoft Himalaya"/>
          <w:cs/>
          <w:lang w:bidi="bo-CN"/>
        </w:rPr>
        <w:t>སྤྱང་ཀའི་ བུ་ ཅིག་ ཡོདཔ་ ཨིན་ མས །</w:t>
      </w:r>
    </w:p>
    <w:p w14:paraId="48CC9014" w14:textId="77777777" w:rsidR="00A536DF" w:rsidRDefault="00A536DF" w:rsidP="00A536DF">
      <w:pPr>
        <w:spacing w:after="0"/>
      </w:pPr>
      <w:r>
        <w:rPr>
          <w:rFonts w:cs="Microsoft Himalaya"/>
          <w:cs/>
          <w:lang w:bidi="bo-CN"/>
        </w:rPr>
        <w:t xml:space="preserve"> ཁོང་ གསུམ་ ལྟོ་ཚང་ བསྡོམས་ ཏེ་ </w:t>
      </w:r>
      <w:r>
        <w:t xml:space="preserve"># </w:t>
      </w:r>
      <w:r>
        <w:rPr>
          <w:rFonts w:cs="Microsoft Himalaya"/>
          <w:cs/>
          <w:lang w:bidi="bo-CN"/>
        </w:rPr>
        <w:t>ཨ་རྟག་ར་ གཅིག་ཁར་ སྡོད་ དོ་ ཡོདཔ་ མས །</w:t>
      </w:r>
    </w:p>
    <w:p w14:paraId="6AC0208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གཡུས་ཚན་ ཅིག་ ནང་ ལུ་ </w:t>
      </w:r>
      <w:r>
        <w:t xml:space="preserve"># </w:t>
      </w:r>
      <w:r>
        <w:rPr>
          <w:rFonts w:cs="Microsoft Himalaya"/>
          <w:cs/>
          <w:lang w:bidi="bo-CN"/>
        </w:rPr>
        <w:t xml:space="preserve">བུམོ་ གཞན་དང་མ་འདྲ་བའི་ </w:t>
      </w:r>
      <w:r>
        <w:t xml:space="preserve"># </w:t>
      </w:r>
      <w:r>
        <w:rPr>
          <w:rFonts w:cs="Microsoft Himalaya"/>
          <w:cs/>
          <w:lang w:bidi="bo-CN"/>
        </w:rPr>
        <w:t>འཇའ་རིསམོ་ ཅིག་ ཡང་ ཡོདཔ་ ཨིན་ མས །</w:t>
      </w:r>
    </w:p>
    <w:p w14:paraId="67AE1139" w14:textId="77777777" w:rsidR="00A536DF" w:rsidRDefault="00A536DF" w:rsidP="00A536DF">
      <w:pPr>
        <w:spacing w:after="0"/>
      </w:pPr>
      <w:r>
        <w:rPr>
          <w:rFonts w:cs="Microsoft Himalaya"/>
          <w:cs/>
          <w:lang w:bidi="bo-CN"/>
        </w:rPr>
        <w:t xml:space="preserve"> མོ་ གིས་ </w:t>
      </w:r>
      <w:r>
        <w:t xml:space="preserve"># </w:t>
      </w:r>
      <w:r>
        <w:rPr>
          <w:rFonts w:cs="Microsoft Himalaya"/>
          <w:cs/>
          <w:lang w:bidi="bo-CN"/>
        </w:rPr>
        <w:t xml:space="preserve">ཕོ་རྒྱས་ ཀྱི་ རིགས་ ག་དང་གཅིག་ཁ་ཡང་ </w:t>
      </w:r>
      <w:r>
        <w:t xml:space="preserve"># </w:t>
      </w:r>
      <w:r>
        <w:rPr>
          <w:rFonts w:cs="Microsoft Himalaya"/>
          <w:cs/>
          <w:lang w:bidi="bo-CN"/>
        </w:rPr>
        <w:t>བློ་ ར་ སླབ་ མི་ བཏུབ་ དོ་ ཡོདཔ་ མས །</w:t>
      </w:r>
    </w:p>
    <w:p w14:paraId="1BD79A8A"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ཕོ་རྒྱས་ ག་ར་ </w:t>
      </w:r>
      <w:r>
        <w:t xml:space="preserve"># </w:t>
      </w:r>
      <w:r>
        <w:rPr>
          <w:rFonts w:cs="Microsoft Himalaya"/>
          <w:cs/>
          <w:lang w:bidi="bo-CN"/>
        </w:rPr>
        <w:t>མོ་ ལུ་ སེམས་ ཤོརཝ་ཤོར་ ས་ ར་ སྡོད་ དོ་ ཡོདཔ་ མས །</w:t>
      </w:r>
    </w:p>
    <w:p w14:paraId="39506A03"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དང་པ་ར་ </w:t>
      </w:r>
      <w:r>
        <w:t xml:space="preserve"># </w:t>
      </w:r>
      <w:r>
        <w:rPr>
          <w:rFonts w:cs="Microsoft Himalaya"/>
          <w:cs/>
          <w:lang w:bidi="bo-CN"/>
        </w:rPr>
        <w:t xml:space="preserve">རྒྱལ་པོའི་ སྲས་ དེ་ གི་ སེམས་ ཁར་ </w:t>
      </w:r>
      <w:r>
        <w:t xml:space="preserve"># </w:t>
      </w:r>
      <w:r>
        <w:rPr>
          <w:rFonts w:cs="Microsoft Himalaya"/>
          <w:cs/>
          <w:lang w:bidi="bo-CN"/>
        </w:rPr>
        <w:t xml:space="preserve">བུམོ་ འདི་ གིས་ </w:t>
      </w:r>
      <w:r>
        <w:t xml:space="preserve"># </w:t>
      </w:r>
      <w:r>
        <w:rPr>
          <w:rFonts w:cs="Microsoft Himalaya"/>
          <w:cs/>
          <w:lang w:bidi="bo-CN"/>
        </w:rPr>
        <w:t xml:space="preserve">ཕོ་རྒྱས་ གཞན་ ལུ་ མ་ དགའ་ རུང་ </w:t>
      </w:r>
      <w:r>
        <w:t xml:space="preserve"># </w:t>
      </w:r>
      <w:r>
        <w:rPr>
          <w:rFonts w:cs="Microsoft Himalaya"/>
          <w:cs/>
          <w:lang w:bidi="bo-CN"/>
        </w:rPr>
        <w:t xml:space="preserve">ང་ ལུ་ འདི་ དགའ་ འོང་ ཟེར་ མནོ་ སྟེ་ </w:t>
      </w:r>
      <w:r>
        <w:t xml:space="preserve"># </w:t>
      </w:r>
      <w:r>
        <w:rPr>
          <w:rFonts w:cs="Microsoft Himalaya"/>
          <w:cs/>
          <w:lang w:bidi="bo-CN"/>
        </w:rPr>
        <w:t xml:space="preserve">གོས་ཆེན་ གྱི་ གོ་ གྱོན ། </w:t>
      </w:r>
      <w:r>
        <w:t xml:space="preserve"># </w:t>
      </w:r>
      <w:r>
        <w:rPr>
          <w:rFonts w:cs="Microsoft Himalaya"/>
          <w:cs/>
          <w:lang w:bidi="bo-CN"/>
        </w:rPr>
        <w:t xml:space="preserve">དཔའ་རྟགས་ བཏགས ། </w:t>
      </w:r>
      <w:r>
        <w:t xml:space="preserve"># </w:t>
      </w:r>
      <w:r>
        <w:rPr>
          <w:rFonts w:cs="Microsoft Himalaya"/>
          <w:cs/>
          <w:lang w:bidi="bo-CN"/>
        </w:rPr>
        <w:t xml:space="preserve">ལག་རྒྱན་ བསློགས ། </w:t>
      </w:r>
      <w:r>
        <w:t xml:space="preserve"># </w:t>
      </w:r>
      <w:r>
        <w:rPr>
          <w:rFonts w:cs="Microsoft Himalaya"/>
          <w:cs/>
          <w:lang w:bidi="bo-CN"/>
        </w:rPr>
        <w:t xml:space="preserve">ལྷམ་ ལེགས་ཤོམ་ ཅིག་ བཙུགས་ སྦེ་ </w:t>
      </w:r>
      <w:r>
        <w:t xml:space="preserve"># </w:t>
      </w:r>
      <w:r>
        <w:rPr>
          <w:rFonts w:cs="Microsoft Himalaya"/>
          <w:cs/>
          <w:lang w:bidi="bo-CN"/>
        </w:rPr>
        <w:t>མོ་ འབད་སར་ ཚོད་བལྟ་ བར་ བྱོན་ ནུག</w:t>
      </w:r>
    </w:p>
    <w:p w14:paraId="5CFFD2AD" w14:textId="77777777" w:rsidR="00A536DF" w:rsidRDefault="00A536DF" w:rsidP="00A536DF">
      <w:pPr>
        <w:spacing w:after="0"/>
      </w:pPr>
      <w:r>
        <w:rPr>
          <w:rFonts w:cs="Microsoft Himalaya"/>
          <w:cs/>
          <w:lang w:bidi="bo-CN"/>
        </w:rPr>
        <w:t xml:space="preserve"> བུམོ་ མོ་རའི་ ཁྱིམ་ གྱི་ ནང་ ན་ </w:t>
      </w:r>
      <w:r>
        <w:t xml:space="preserve"># </w:t>
      </w:r>
      <w:r>
        <w:rPr>
          <w:rFonts w:cs="Microsoft Himalaya"/>
          <w:cs/>
          <w:lang w:bidi="bo-CN"/>
        </w:rPr>
        <w:t xml:space="preserve">ཐགས་ལཱ་ འབད་ སྡོདཔ་ མཐོང་ སྟེ་ </w:t>
      </w:r>
      <w:r>
        <w:t xml:space="preserve"># </w:t>
      </w:r>
      <w:r>
        <w:rPr>
          <w:rFonts w:cs="Microsoft Himalaya"/>
          <w:cs/>
          <w:lang w:bidi="bo-CN"/>
        </w:rPr>
        <w:t xml:space="preserve">བློ་ སླབ་ ནི་ སྦེ་ </w:t>
      </w:r>
      <w:r>
        <w:t xml:space="preserve"># </w:t>
      </w:r>
      <w:r>
        <w:rPr>
          <w:rFonts w:cs="Microsoft Himalaya"/>
          <w:cs/>
          <w:lang w:bidi="bo-CN"/>
        </w:rPr>
        <w:t xml:space="preserve">ནང་ ན་ འཛུལ་ བར་ འགྱོཝ་ ད་ </w:t>
      </w:r>
      <w:r>
        <w:t xml:space="preserve"># </w:t>
      </w:r>
      <w:r>
        <w:rPr>
          <w:rFonts w:cs="Microsoft Himalaya"/>
          <w:cs/>
          <w:lang w:bidi="bo-CN"/>
        </w:rPr>
        <w:t xml:space="preserve">བུམོ་ གིས་ </w:t>
      </w:r>
      <w:r>
        <w:t xml:space="preserve"># </w:t>
      </w:r>
      <w:r>
        <w:rPr>
          <w:rFonts w:cs="Microsoft Himalaya"/>
          <w:cs/>
          <w:lang w:bidi="bo-CN"/>
        </w:rPr>
        <w:t>སྒོ་ བསྡམས་བཏང་ ད་ ནུག</w:t>
      </w:r>
    </w:p>
    <w:p w14:paraId="5D420BAA" w14:textId="77777777" w:rsidR="00A536DF" w:rsidRDefault="00A536DF" w:rsidP="00A536DF">
      <w:pPr>
        <w:spacing w:after="0"/>
      </w:pPr>
      <w:r>
        <w:rPr>
          <w:rFonts w:cs="Microsoft Himalaya"/>
          <w:cs/>
          <w:lang w:bidi="bo-CN"/>
        </w:rPr>
        <w:t xml:space="preserve"> སྒོ་ ཕྱེ་ ཟེར་ ག་དེམ་ཅིག་ སླབ་ རུང་ </w:t>
      </w:r>
      <w:r>
        <w:t xml:space="preserve"># </w:t>
      </w:r>
      <w:r>
        <w:rPr>
          <w:rFonts w:cs="Microsoft Himalaya"/>
          <w:cs/>
          <w:lang w:bidi="bo-CN"/>
        </w:rPr>
        <w:t xml:space="preserve">བུམོ་ དེ་ གིས་ </w:t>
      </w:r>
      <w:r>
        <w:t xml:space="preserve"># </w:t>
      </w:r>
      <w:r>
        <w:rPr>
          <w:rFonts w:cs="Microsoft Himalaya"/>
          <w:cs/>
          <w:lang w:bidi="bo-CN"/>
        </w:rPr>
        <w:t xml:space="preserve">སྒོ་ ཕྱེ་ མ་ བཏུབཔ་ ལས་ </w:t>
      </w:r>
      <w:r>
        <w:t xml:space="preserve"># </w:t>
      </w:r>
      <w:r>
        <w:rPr>
          <w:rFonts w:cs="Microsoft Himalaya"/>
          <w:cs/>
          <w:lang w:bidi="bo-CN"/>
        </w:rPr>
        <w:t xml:space="preserve">རྒྱལ་པོའི་ སྲས་ དེ་ ཐུགས་ ཕམ་ སྟེ་ </w:t>
      </w:r>
      <w:r>
        <w:t xml:space="preserve"># </w:t>
      </w:r>
      <w:r>
        <w:rPr>
          <w:rFonts w:cs="Microsoft Himalaya"/>
          <w:cs/>
          <w:lang w:bidi="bo-CN"/>
        </w:rPr>
        <w:t xml:space="preserve">ལོག་ ཁོ་རའི་ ཕོ་བྲང་ ནང་ བྱོན་ སྦེ་ </w:t>
      </w:r>
      <w:r>
        <w:t xml:space="preserve"># </w:t>
      </w:r>
      <w:r>
        <w:rPr>
          <w:rFonts w:cs="Microsoft Himalaya"/>
          <w:cs/>
          <w:lang w:bidi="bo-CN"/>
        </w:rPr>
        <w:t xml:space="preserve">ཆ་རོགས་ གཉིས་ ལུ་ </w:t>
      </w:r>
      <w:r>
        <w:t xml:space="preserve"># </w:t>
      </w:r>
      <w:r>
        <w:rPr>
          <w:rFonts w:cs="Microsoft Himalaya"/>
          <w:cs/>
          <w:lang w:bidi="bo-CN"/>
        </w:rPr>
        <w:t>ལོ་རྒྱུས་ དེ་ ཚུ་ སླབ་ ནུག</w:t>
      </w:r>
    </w:p>
    <w:p w14:paraId="49C66A46" w14:textId="77777777" w:rsidR="00A536DF" w:rsidRDefault="00A536DF" w:rsidP="00A536DF">
      <w:pPr>
        <w:spacing w:after="0"/>
      </w:pPr>
      <w:r>
        <w:rPr>
          <w:rFonts w:cs="Microsoft Himalaya"/>
          <w:cs/>
          <w:lang w:bidi="bo-CN"/>
        </w:rPr>
        <w:t xml:space="preserve"> དེ་ གི་ ནངས་པ་ </w:t>
      </w:r>
      <w:r>
        <w:t xml:space="preserve"># </w:t>
      </w:r>
      <w:r>
        <w:rPr>
          <w:rFonts w:cs="Microsoft Himalaya"/>
          <w:cs/>
          <w:lang w:bidi="bo-CN"/>
        </w:rPr>
        <w:t xml:space="preserve">ཕྱུག་པོའི་ བུ་ དེ་ གིས་ </w:t>
      </w:r>
      <w:r>
        <w:t xml:space="preserve"># </w:t>
      </w:r>
      <w:r>
        <w:rPr>
          <w:rFonts w:cs="Microsoft Himalaya"/>
          <w:cs/>
          <w:lang w:bidi="bo-CN"/>
        </w:rPr>
        <w:t xml:space="preserve">འགྱོ་ བལྟ་ གེ་ ཟེར་ སླབ་ སྟེ་ </w:t>
      </w:r>
      <w:r>
        <w:t xml:space="preserve"># </w:t>
      </w:r>
      <w:r>
        <w:rPr>
          <w:rFonts w:cs="Microsoft Himalaya"/>
          <w:cs/>
          <w:lang w:bidi="bo-CN"/>
        </w:rPr>
        <w:t xml:space="preserve">ཁོའི་ མནོ་བསམ་ ལུ་ </w:t>
      </w:r>
      <w:r>
        <w:t xml:space="preserve"># </w:t>
      </w:r>
      <w:r>
        <w:rPr>
          <w:rFonts w:cs="Microsoft Himalaya"/>
          <w:cs/>
          <w:lang w:bidi="bo-CN"/>
        </w:rPr>
        <w:t xml:space="preserve">གཟུགས་ ཁ་ གི་ རྒྱན་ཆ་ ལུ་ བལྟ་ སྟེ་ </w:t>
      </w:r>
      <w:r>
        <w:t xml:space="preserve"># </w:t>
      </w:r>
      <w:r>
        <w:rPr>
          <w:rFonts w:cs="Microsoft Himalaya"/>
          <w:cs/>
          <w:lang w:bidi="bo-CN"/>
        </w:rPr>
        <w:t xml:space="preserve">སེམས་ ཤོར་ འོང་ མནོ ། </w:t>
      </w:r>
      <w:r>
        <w:t xml:space="preserve"># </w:t>
      </w:r>
      <w:r>
        <w:rPr>
          <w:rFonts w:cs="Microsoft Himalaya"/>
          <w:cs/>
          <w:lang w:bidi="bo-CN"/>
        </w:rPr>
        <w:t xml:space="preserve">གཟུགས་ ཁར་ གསེར་ གྱི་ གའུ་ བཏགས ། </w:t>
      </w:r>
      <w:r>
        <w:t xml:space="preserve"># </w:t>
      </w:r>
      <w:r>
        <w:rPr>
          <w:rFonts w:cs="Microsoft Himalaya"/>
          <w:cs/>
          <w:lang w:bidi="bo-CN"/>
        </w:rPr>
        <w:t xml:space="preserve">ལག་པའི་ མཛུབ་ཅུང་ རེ་ ལུ་ གསེར་ གྱི་ མཛུབ་དཀྱི་ རེ་ བཙུགས ། </w:t>
      </w:r>
      <w:r>
        <w:t xml:space="preserve"># </w:t>
      </w:r>
      <w:r>
        <w:rPr>
          <w:rFonts w:cs="Microsoft Himalaya"/>
          <w:cs/>
          <w:lang w:bidi="bo-CN"/>
        </w:rPr>
        <w:t xml:space="preserve">གཟི་ དང་ བྱུ་རུ་ སྐེ་འཁོར་ ཅིག་ ལག་པར་ བཤེད་ སྦེ་ </w:t>
      </w:r>
      <w:r>
        <w:t xml:space="preserve"># </w:t>
      </w:r>
      <w:r>
        <w:rPr>
          <w:rFonts w:cs="Microsoft Himalaya"/>
          <w:cs/>
          <w:lang w:bidi="bo-CN"/>
        </w:rPr>
        <w:t>བུམོ་ འབད་སར་ སོང་ ནུག</w:t>
      </w:r>
    </w:p>
    <w:p w14:paraId="5BE7E063" w14:textId="77777777" w:rsidR="00A536DF" w:rsidRDefault="00A536DF" w:rsidP="00A536DF">
      <w:pPr>
        <w:spacing w:after="0"/>
      </w:pPr>
      <w:r>
        <w:rPr>
          <w:rFonts w:cs="Microsoft Himalaya"/>
          <w:cs/>
          <w:lang w:bidi="bo-CN"/>
        </w:rPr>
        <w:t xml:space="preserve"> ཁོ་ གིས་ </w:t>
      </w:r>
      <w:r>
        <w:t xml:space="preserve"># </w:t>
      </w:r>
      <w:r>
        <w:rPr>
          <w:rFonts w:cs="Microsoft Himalaya"/>
          <w:cs/>
          <w:lang w:bidi="bo-CN"/>
        </w:rPr>
        <w:t xml:space="preserve">རྒྱན་ཆ་ ཚུ་ ག་དེམ་ཅིག་ </w:t>
      </w:r>
      <w:r>
        <w:t xml:space="preserve"># </w:t>
      </w:r>
      <w:r>
        <w:rPr>
          <w:rFonts w:cs="Microsoft Himalaya"/>
          <w:cs/>
          <w:lang w:bidi="bo-CN"/>
        </w:rPr>
        <w:t xml:space="preserve">ངོམ་ སྟོན་ ཏེ་ བློ་ དྲིས་ རུང་ </w:t>
      </w:r>
      <w:r>
        <w:t xml:space="preserve"># </w:t>
      </w:r>
      <w:r>
        <w:rPr>
          <w:rFonts w:cs="Microsoft Himalaya"/>
          <w:cs/>
          <w:lang w:bidi="bo-CN"/>
        </w:rPr>
        <w:t xml:space="preserve">མོ་ གིས་ </w:t>
      </w:r>
      <w:r>
        <w:t xml:space="preserve"># </w:t>
      </w:r>
      <w:r>
        <w:rPr>
          <w:rFonts w:cs="Microsoft Himalaya"/>
          <w:cs/>
          <w:lang w:bidi="bo-CN"/>
        </w:rPr>
        <w:t xml:space="preserve">ཐགས་ འཐག་ ས་ ལས་ </w:t>
      </w:r>
      <w:r>
        <w:t xml:space="preserve"># </w:t>
      </w:r>
      <w:r>
        <w:rPr>
          <w:rFonts w:cs="Microsoft Himalaya"/>
          <w:cs/>
          <w:lang w:bidi="bo-CN"/>
        </w:rPr>
        <w:t xml:space="preserve">སྒོ་ བསྡམས་བཞག་ སྟེ་ </w:t>
      </w:r>
      <w:r>
        <w:t xml:space="preserve"># </w:t>
      </w:r>
      <w:r>
        <w:rPr>
          <w:rFonts w:cs="Microsoft Himalaya"/>
          <w:cs/>
          <w:lang w:bidi="bo-CN"/>
        </w:rPr>
        <w:t xml:space="preserve">བློ་ སླབ་ ནི་ ཕར་བཞག </w:t>
      </w:r>
      <w:r>
        <w:t xml:space="preserve"># </w:t>
      </w:r>
      <w:r>
        <w:rPr>
          <w:rFonts w:cs="Microsoft Himalaya"/>
          <w:cs/>
          <w:lang w:bidi="bo-CN"/>
        </w:rPr>
        <w:t>སྒོ་ ར་ ཕྱེ་ མ་ བཏུབ་ པས །</w:t>
      </w:r>
    </w:p>
    <w:p w14:paraId="6998117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ཡང་ </w:t>
      </w:r>
      <w:r>
        <w:t xml:space="preserve"># </w:t>
      </w:r>
      <w:r>
        <w:rPr>
          <w:rFonts w:cs="Microsoft Himalaya"/>
          <w:cs/>
          <w:lang w:bidi="bo-CN"/>
        </w:rPr>
        <w:t xml:space="preserve">རྒྱལ་པོའི་ སྲས་ བཟུམ་སྦེ་ ར་ </w:t>
      </w:r>
      <w:r>
        <w:t xml:space="preserve"># </w:t>
      </w:r>
      <w:r>
        <w:rPr>
          <w:rFonts w:cs="Microsoft Himalaya"/>
          <w:cs/>
          <w:lang w:bidi="bo-CN"/>
        </w:rPr>
        <w:t xml:space="preserve">སེམས་ ཤི་ སྟེ་ </w:t>
      </w:r>
      <w:r>
        <w:t xml:space="preserve"># </w:t>
      </w:r>
      <w:r>
        <w:rPr>
          <w:rFonts w:cs="Microsoft Himalaya"/>
          <w:cs/>
          <w:lang w:bidi="bo-CN"/>
        </w:rPr>
        <w:t>ལོག་ འོང་ དགོཔ་ ཐོན་ སོ་ ནུག</w:t>
      </w:r>
    </w:p>
    <w:p w14:paraId="09E260A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པོའི་ བུ་ </w:t>
      </w:r>
      <w:r>
        <w:t xml:space="preserve"># </w:t>
      </w:r>
      <w:r>
        <w:rPr>
          <w:rFonts w:cs="Microsoft Himalaya"/>
          <w:cs/>
          <w:lang w:bidi="bo-CN"/>
        </w:rPr>
        <w:t xml:space="preserve">ལོག་ ཕོ་བྲང་ ནང་ སོང་ སྟེ་ </w:t>
      </w:r>
      <w:r>
        <w:t xml:space="preserve"># </w:t>
      </w:r>
      <w:r>
        <w:rPr>
          <w:rFonts w:cs="Microsoft Himalaya"/>
          <w:cs/>
          <w:lang w:bidi="bo-CN"/>
        </w:rPr>
        <w:t xml:space="preserve">ཁོ་རའི་ ལྟོ་ཚང་ གཉིས་ ལུ་ </w:t>
      </w:r>
      <w:r>
        <w:t xml:space="preserve"># </w:t>
      </w:r>
      <w:r>
        <w:rPr>
          <w:rFonts w:cs="Microsoft Himalaya"/>
          <w:cs/>
          <w:lang w:bidi="bo-CN"/>
        </w:rPr>
        <w:t xml:space="preserve">ལོ་རྒྱུས་ དེ་ ཚུ་ སླབཔ་ ད་ </w:t>
      </w:r>
      <w:r>
        <w:t xml:space="preserve"># </w:t>
      </w:r>
      <w:r>
        <w:rPr>
          <w:rFonts w:cs="Microsoft Himalaya"/>
          <w:cs/>
          <w:lang w:bidi="bo-CN"/>
        </w:rPr>
        <w:t xml:space="preserve">སྤྱང་ཀའི་ བུ་ དེ་ གིས་ </w:t>
      </w:r>
      <w:r>
        <w:t xml:space="preserve"># </w:t>
      </w:r>
      <w:r>
        <w:rPr>
          <w:rFonts w:cs="Microsoft Himalaya"/>
          <w:cs/>
          <w:lang w:bidi="bo-CN"/>
        </w:rPr>
        <w:t xml:space="preserve">དེ་ གི་ ནངས་པ་ </w:t>
      </w:r>
      <w:r>
        <w:t xml:space="preserve"># </w:t>
      </w:r>
      <w:r>
        <w:rPr>
          <w:rFonts w:cs="Microsoft Himalaya"/>
          <w:cs/>
          <w:lang w:bidi="bo-CN"/>
        </w:rPr>
        <w:t>ཁོ་ གིས་ འགྱོ་ བལྟ་ གེ་ ཟེར་ སླབ་ ནུག</w:t>
      </w:r>
    </w:p>
    <w:p w14:paraId="4CA32536" w14:textId="77777777" w:rsidR="00A536DF" w:rsidRDefault="00A536DF" w:rsidP="00A536DF">
      <w:pPr>
        <w:spacing w:after="0"/>
      </w:pPr>
      <w:r>
        <w:rPr>
          <w:rFonts w:cs="Microsoft Himalaya"/>
          <w:cs/>
          <w:lang w:bidi="bo-CN"/>
        </w:rPr>
        <w:t xml:space="preserve"> རྒྱལ་པོའི་ སྲས་ དང་ ཕྱུག་པོའི་ བུ་ གིས་ </w:t>
      </w:r>
      <w:r>
        <w:t xml:space="preserve"># </w:t>
      </w:r>
      <w:r>
        <w:rPr>
          <w:rFonts w:cs="Microsoft Himalaya"/>
          <w:cs/>
          <w:lang w:bidi="bo-CN"/>
        </w:rPr>
        <w:t xml:space="preserve">སྤྱང་ཀའི་ བུ་ ལུ་ </w:t>
      </w:r>
      <w:r>
        <w:t xml:space="preserve"># </w:t>
      </w:r>
      <w:r>
        <w:rPr>
          <w:rFonts w:cs="Microsoft Himalaya"/>
          <w:cs/>
          <w:lang w:bidi="bo-CN"/>
        </w:rPr>
        <w:t xml:space="preserve">ང་བཅས་ འཇའ་རིསམོ་ དང་ </w:t>
      </w:r>
      <w:r>
        <w:t xml:space="preserve"># </w:t>
      </w:r>
      <w:r>
        <w:rPr>
          <w:rFonts w:cs="Microsoft Himalaya"/>
          <w:cs/>
          <w:lang w:bidi="bo-CN"/>
        </w:rPr>
        <w:t xml:space="preserve">ཕྱུགཔོ་ ག་དེམ་ཅིག་ ཡོད་ རུང་ </w:t>
      </w:r>
      <w:r>
        <w:t xml:space="preserve"># </w:t>
      </w:r>
      <w:r>
        <w:rPr>
          <w:rFonts w:cs="Microsoft Himalaya"/>
          <w:cs/>
          <w:lang w:bidi="bo-CN"/>
        </w:rPr>
        <w:t xml:space="preserve">མིག་ཏོ་ ར་ བལྟ་ མི་ བཏུབ་ པས ། </w:t>
      </w:r>
      <w:r>
        <w:t xml:space="preserve"># </w:t>
      </w:r>
      <w:r>
        <w:rPr>
          <w:rFonts w:cs="Microsoft Himalaya"/>
          <w:cs/>
          <w:lang w:bidi="bo-CN"/>
        </w:rPr>
        <w:t xml:space="preserve">ཁྱོད་ འདི་ </w:t>
      </w:r>
      <w:r>
        <w:t xml:space="preserve"># </w:t>
      </w:r>
      <w:r>
        <w:rPr>
          <w:rFonts w:cs="Microsoft Himalaya"/>
          <w:cs/>
          <w:lang w:bidi="bo-CN"/>
        </w:rPr>
        <w:t xml:space="preserve">སྤྱང་ཀ་ ཨིནམ་ མ་ཚད་ </w:t>
      </w:r>
      <w:r>
        <w:t xml:space="preserve"># </w:t>
      </w:r>
      <w:r>
        <w:rPr>
          <w:rFonts w:cs="Microsoft Himalaya"/>
          <w:cs/>
          <w:lang w:bidi="bo-CN"/>
        </w:rPr>
        <w:t xml:space="preserve">གོ་ ཡང་ ཁམས་ལོག་སི་སི་ སྦེ་ གྱོན་ འགྱོཝ་ ད་ </w:t>
      </w:r>
      <w:r>
        <w:t xml:space="preserve"># </w:t>
      </w:r>
      <w:r>
        <w:rPr>
          <w:rFonts w:cs="Microsoft Himalaya"/>
          <w:cs/>
          <w:lang w:bidi="bo-CN"/>
        </w:rPr>
        <w:t xml:space="preserve">མོ་ གིས་ </w:t>
      </w:r>
      <w:r>
        <w:t xml:space="preserve"># </w:t>
      </w:r>
      <w:r>
        <w:rPr>
          <w:rFonts w:cs="Microsoft Himalaya"/>
          <w:cs/>
          <w:lang w:bidi="bo-CN"/>
        </w:rPr>
        <w:t xml:space="preserve">མིག་ཏོ་ གིས་ ར་ </w:t>
      </w:r>
      <w:r>
        <w:t xml:space="preserve"># </w:t>
      </w:r>
      <w:r>
        <w:rPr>
          <w:rFonts w:cs="Microsoft Himalaya"/>
          <w:cs/>
          <w:lang w:bidi="bo-CN"/>
        </w:rPr>
        <w:t>བལྟ་ མི་ བཏུབ་ ཟེར་ སླབ་ ནུག</w:t>
      </w:r>
    </w:p>
    <w:p w14:paraId="29D75F16" w14:textId="77777777" w:rsidR="00A536DF" w:rsidRDefault="00A536DF" w:rsidP="00A536DF">
      <w:pPr>
        <w:spacing w:after="0"/>
      </w:pPr>
      <w:r>
        <w:rPr>
          <w:rFonts w:cs="Microsoft Himalaya"/>
          <w:cs/>
          <w:lang w:bidi="bo-CN"/>
        </w:rPr>
        <w:t xml:space="preserve"> སྤྱང་ཀའི་ བུ་ གིས་ འབད་བ་ཅིན་ </w:t>
      </w:r>
      <w:r>
        <w:t xml:space="preserve"># </w:t>
      </w:r>
      <w:r>
        <w:rPr>
          <w:rFonts w:cs="Microsoft Himalaya"/>
          <w:cs/>
          <w:lang w:bidi="bo-CN"/>
        </w:rPr>
        <w:t xml:space="preserve">མོ་ དང་ གཅིག་ཁར་ </w:t>
      </w:r>
      <w:r>
        <w:t xml:space="preserve"># </w:t>
      </w:r>
      <w:r>
        <w:rPr>
          <w:rFonts w:cs="Microsoft Himalaya"/>
          <w:cs/>
          <w:lang w:bidi="bo-CN"/>
        </w:rPr>
        <w:t xml:space="preserve">ཁ་ སླབ་ ཚུགས་ ཟེར་ སླབཔ་ ད་ </w:t>
      </w:r>
      <w:r>
        <w:t xml:space="preserve"># </w:t>
      </w:r>
      <w:r>
        <w:rPr>
          <w:rFonts w:cs="Microsoft Himalaya"/>
          <w:cs/>
          <w:lang w:bidi="bo-CN"/>
        </w:rPr>
        <w:t xml:space="preserve">ཁོང་ གཉིས་ ཀྱིས་ </w:t>
      </w:r>
      <w:r>
        <w:t xml:space="preserve"># </w:t>
      </w:r>
      <w:r>
        <w:rPr>
          <w:rFonts w:cs="Microsoft Himalaya"/>
          <w:cs/>
          <w:lang w:bidi="bo-CN"/>
        </w:rPr>
        <w:t xml:space="preserve">རྒྱལ་ བཞག་ གེ་ ཟེར་ སླབ་ སྟེ་ </w:t>
      </w:r>
      <w:r>
        <w:t xml:space="preserve"># </w:t>
      </w:r>
      <w:r>
        <w:rPr>
          <w:rFonts w:cs="Microsoft Himalaya"/>
          <w:cs/>
          <w:lang w:bidi="bo-CN"/>
        </w:rPr>
        <w:t xml:space="preserve">སྤྱང་ཀའི་ བུ་ གིས་ </w:t>
      </w:r>
      <w:r>
        <w:t xml:space="preserve"># </w:t>
      </w:r>
      <w:r>
        <w:rPr>
          <w:rFonts w:cs="Microsoft Himalaya"/>
          <w:cs/>
          <w:lang w:bidi="bo-CN"/>
        </w:rPr>
        <w:t xml:space="preserve">མོ་ དང་ གཅིག་ཁར་ ཁ་ སླབ་ ཚུགས་ པ་ ཅིན་ </w:t>
      </w:r>
      <w:r>
        <w:t xml:space="preserve"># </w:t>
      </w:r>
      <w:r>
        <w:rPr>
          <w:rFonts w:cs="Microsoft Himalaya"/>
          <w:cs/>
          <w:lang w:bidi="bo-CN"/>
        </w:rPr>
        <w:t xml:space="preserve">རྒྱལ་པོའི་ སྲས་ ཀྱིས་ </w:t>
      </w:r>
      <w:r>
        <w:t xml:space="preserve"># </w:t>
      </w:r>
      <w:r>
        <w:rPr>
          <w:rFonts w:cs="Microsoft Himalaya"/>
          <w:cs/>
          <w:lang w:bidi="bo-CN"/>
        </w:rPr>
        <w:t xml:space="preserve">གསེར་ ཕྱེ་ </w:t>
      </w:r>
      <w:r>
        <w:t xml:space="preserve"># </w:t>
      </w:r>
      <w:r>
        <w:rPr>
          <w:rFonts w:cs="Microsoft Himalaya"/>
          <w:cs/>
          <w:lang w:bidi="bo-CN"/>
        </w:rPr>
        <w:t xml:space="preserve">བྱེ་ ཁལ་གཅིག་ བྱིན་ ནི་ དང་ </w:t>
      </w:r>
      <w:r>
        <w:t xml:space="preserve"># </w:t>
      </w:r>
      <w:r>
        <w:rPr>
          <w:rFonts w:cs="Microsoft Himalaya"/>
          <w:cs/>
          <w:lang w:bidi="bo-CN"/>
        </w:rPr>
        <w:t xml:space="preserve">ཕྱུག་པོའི་ བུ་ གིས་ </w:t>
      </w:r>
      <w:r>
        <w:t xml:space="preserve"># </w:t>
      </w:r>
      <w:r>
        <w:rPr>
          <w:rFonts w:cs="Microsoft Himalaya"/>
          <w:cs/>
          <w:lang w:bidi="bo-CN"/>
        </w:rPr>
        <w:t xml:space="preserve">རྒྱ་ཚམོ་ ཁལ་ལྔ་ བྱིན་ ནི་ སྦེ་ </w:t>
      </w:r>
      <w:r>
        <w:t xml:space="preserve"># </w:t>
      </w:r>
      <w:r>
        <w:rPr>
          <w:rFonts w:cs="Microsoft Himalaya"/>
          <w:cs/>
          <w:lang w:bidi="bo-CN"/>
        </w:rPr>
        <w:t xml:space="preserve">ཁ་ཚིག་ བཟོ་ སྟེ་ </w:t>
      </w:r>
      <w:r>
        <w:t xml:space="preserve"># </w:t>
      </w:r>
      <w:r>
        <w:rPr>
          <w:rFonts w:cs="Microsoft Himalaya"/>
          <w:cs/>
          <w:lang w:bidi="bo-CN"/>
        </w:rPr>
        <w:t>རྒྱལ་ སྤུངས་ བཞག་ ནུག</w:t>
      </w:r>
    </w:p>
    <w:p w14:paraId="466799FF" w14:textId="77777777" w:rsidR="00A536DF" w:rsidRDefault="00A536DF" w:rsidP="00A536DF">
      <w:pPr>
        <w:spacing w:after="0"/>
      </w:pPr>
      <w:r>
        <w:rPr>
          <w:rFonts w:cs="Microsoft Himalaya"/>
          <w:cs/>
          <w:lang w:bidi="bo-CN"/>
        </w:rPr>
        <w:lastRenderedPageBreak/>
        <w:t xml:space="preserve"> དེའི་ ནངས་པ་ </w:t>
      </w:r>
      <w:r>
        <w:t xml:space="preserve"># </w:t>
      </w:r>
      <w:r>
        <w:rPr>
          <w:rFonts w:cs="Microsoft Himalaya"/>
          <w:cs/>
          <w:lang w:bidi="bo-CN"/>
        </w:rPr>
        <w:t xml:space="preserve">སྤྱང་ཀའི་ བུ་ དེ་ </w:t>
      </w:r>
      <w:r>
        <w:t xml:space="preserve"># </w:t>
      </w:r>
      <w:r>
        <w:rPr>
          <w:rFonts w:cs="Microsoft Himalaya"/>
          <w:cs/>
          <w:lang w:bidi="bo-CN"/>
        </w:rPr>
        <w:t xml:space="preserve">གོ་ལ་ ཡང་ </w:t>
      </w:r>
      <w:r>
        <w:t xml:space="preserve"># </w:t>
      </w:r>
      <w:r>
        <w:rPr>
          <w:rFonts w:cs="Microsoft Himalaya"/>
          <w:cs/>
          <w:lang w:bidi="bo-CN"/>
        </w:rPr>
        <w:t xml:space="preserve">ཁོ་ར་ ཨ་རྟག་ གྱོན་ མི་ དེ་ ར་ གྱོན་ ཏེ་ </w:t>
      </w:r>
      <w:r>
        <w:t xml:space="preserve"># </w:t>
      </w:r>
      <w:r>
        <w:rPr>
          <w:rFonts w:cs="Microsoft Himalaya"/>
          <w:cs/>
          <w:lang w:bidi="bo-CN"/>
        </w:rPr>
        <w:t xml:space="preserve">བུམོ་ འདི་ འབད་སར་ འགྱོཝ་ ད་ </w:t>
      </w:r>
      <w:r>
        <w:t xml:space="preserve"># </w:t>
      </w:r>
      <w:r>
        <w:rPr>
          <w:rFonts w:cs="Microsoft Himalaya"/>
          <w:cs/>
          <w:lang w:bidi="bo-CN"/>
        </w:rPr>
        <w:t xml:space="preserve">ལམ་ ཁར་ </w:t>
      </w:r>
      <w:r>
        <w:t xml:space="preserve"># </w:t>
      </w:r>
      <w:r>
        <w:rPr>
          <w:rFonts w:cs="Microsoft Himalaya"/>
          <w:cs/>
          <w:lang w:bidi="bo-CN"/>
        </w:rPr>
        <w:t xml:space="preserve">ཨང་རྒས་ ཅིག་ </w:t>
      </w:r>
      <w:r>
        <w:t xml:space="preserve"># </w:t>
      </w:r>
      <w:r>
        <w:rPr>
          <w:rFonts w:cs="Microsoft Himalaya"/>
          <w:cs/>
          <w:lang w:bidi="bo-CN"/>
        </w:rPr>
        <w:t xml:space="preserve">ཆུ་ དབོག་ པར་ འོངམ་ ཁ་ཐུག་ རྐྱབ་ ནུག </w:t>
      </w:r>
      <w:r>
        <w:t xml:space="preserve"># </w:t>
      </w:r>
      <w:r>
        <w:rPr>
          <w:rFonts w:cs="Microsoft Himalaya"/>
          <w:cs/>
          <w:lang w:bidi="bo-CN"/>
        </w:rPr>
        <w:t xml:space="preserve">ཁོ་ གིས་ </w:t>
      </w:r>
      <w:r>
        <w:t xml:space="preserve"># </w:t>
      </w:r>
      <w:r>
        <w:rPr>
          <w:rFonts w:cs="Microsoft Himalaya"/>
          <w:cs/>
          <w:lang w:bidi="bo-CN"/>
        </w:rPr>
        <w:t xml:space="preserve">ཨང་རྒས་ </w:t>
      </w:r>
      <w:r>
        <w:t xml:space="preserve"># </w:t>
      </w:r>
      <w:r>
        <w:rPr>
          <w:rFonts w:cs="Microsoft Himalaya"/>
          <w:cs/>
          <w:lang w:bidi="bo-CN"/>
        </w:rPr>
        <w:t xml:space="preserve">ཆུ་ དབོག་ སྟེ་ </w:t>
      </w:r>
      <w:r>
        <w:t xml:space="preserve"># </w:t>
      </w:r>
      <w:r>
        <w:rPr>
          <w:rFonts w:cs="Microsoft Himalaya"/>
          <w:cs/>
          <w:lang w:bidi="bo-CN"/>
        </w:rPr>
        <w:t xml:space="preserve">ག་ཅི་ འབད་ ནི་ ཟེར་ འདྲིཝ་ ད་ </w:t>
      </w:r>
      <w:r>
        <w:t xml:space="preserve"># </w:t>
      </w:r>
      <w:r>
        <w:rPr>
          <w:rFonts w:cs="Microsoft Himalaya"/>
          <w:cs/>
          <w:lang w:bidi="bo-CN"/>
        </w:rPr>
        <w:t xml:space="preserve">ཨང་རྒས་ ཀྱིས་ </w:t>
      </w:r>
      <w:r>
        <w:t xml:space="preserve"># </w:t>
      </w:r>
      <w:r>
        <w:rPr>
          <w:rFonts w:cs="Microsoft Himalaya"/>
          <w:cs/>
          <w:lang w:bidi="bo-CN"/>
        </w:rPr>
        <w:t xml:space="preserve">བུམོ་ འཇའ་རིསམོ་ དེ་ གི་ མིང་ བཏོན་ ཏེ་ </w:t>
      </w:r>
      <w:r>
        <w:t xml:space="preserve"># </w:t>
      </w:r>
      <w:r>
        <w:rPr>
          <w:rFonts w:cs="Microsoft Himalaya"/>
          <w:cs/>
          <w:lang w:bidi="bo-CN"/>
        </w:rPr>
        <w:t>མོ་ གི་ ཁྲུས་ཆུ་ བཟོ་ ནི་ ཨིན་ ཟེར་ སླབ་ ནུག</w:t>
      </w:r>
    </w:p>
    <w:p w14:paraId="0F8B9EA9" w14:textId="77777777" w:rsidR="00A536DF" w:rsidRDefault="00A536DF" w:rsidP="00A536DF">
      <w:pPr>
        <w:spacing w:after="0"/>
      </w:pPr>
      <w:r>
        <w:rPr>
          <w:rFonts w:cs="Microsoft Himalaya"/>
          <w:cs/>
          <w:lang w:bidi="bo-CN"/>
        </w:rPr>
        <w:t xml:space="preserve"> ཁོ་ གིས་ </w:t>
      </w:r>
      <w:r>
        <w:t xml:space="preserve"># </w:t>
      </w:r>
      <w:r>
        <w:rPr>
          <w:rFonts w:cs="Microsoft Himalaya"/>
          <w:cs/>
          <w:lang w:bidi="bo-CN"/>
        </w:rPr>
        <w:t xml:space="preserve">ཁྱོད་ ཀྱི་ བུམོ་ དེ་ </w:t>
      </w:r>
      <w:r>
        <w:t xml:space="preserve"># </w:t>
      </w:r>
      <w:r>
        <w:rPr>
          <w:rFonts w:cs="Microsoft Himalaya"/>
          <w:cs/>
          <w:lang w:bidi="bo-CN"/>
        </w:rPr>
        <w:t xml:space="preserve">རྒྱལ་པོའི་ སྲས་ དང་ </w:t>
      </w:r>
      <w:r>
        <w:t xml:space="preserve"># </w:t>
      </w:r>
      <w:r>
        <w:rPr>
          <w:rFonts w:cs="Microsoft Himalaya"/>
          <w:cs/>
          <w:lang w:bidi="bo-CN"/>
        </w:rPr>
        <w:t xml:space="preserve">ཕྱུག་པོའི་ བུ་ ལུ་ ཡང་ </w:t>
      </w:r>
      <w:r>
        <w:t xml:space="preserve"># </w:t>
      </w:r>
      <w:r>
        <w:rPr>
          <w:rFonts w:cs="Microsoft Himalaya"/>
          <w:cs/>
          <w:lang w:bidi="bo-CN"/>
        </w:rPr>
        <w:t xml:space="preserve">ཁ་ མི་ སླབ་ པས་ ལོ ། </w:t>
      </w:r>
      <w:r>
        <w:t xml:space="preserve"># </w:t>
      </w:r>
      <w:r>
        <w:rPr>
          <w:rFonts w:cs="Microsoft Himalaya"/>
          <w:cs/>
          <w:lang w:bidi="bo-CN"/>
        </w:rPr>
        <w:t xml:space="preserve">ཆུ་འཁྱུ་ སྟེ་ ག་ཅི་ འབད་ ནི ། </w:t>
      </w:r>
      <w:r>
        <w:t xml:space="preserve"># </w:t>
      </w:r>
      <w:r>
        <w:rPr>
          <w:rFonts w:cs="Microsoft Himalaya"/>
          <w:cs/>
          <w:lang w:bidi="bo-CN"/>
        </w:rPr>
        <w:t xml:space="preserve">ཁ་ སླབ་ མ་ ཤེས་ པའི་ </w:t>
      </w:r>
      <w:r>
        <w:t xml:space="preserve"># </w:t>
      </w:r>
      <w:r>
        <w:rPr>
          <w:rFonts w:cs="Microsoft Himalaya"/>
          <w:cs/>
          <w:lang w:bidi="bo-CN"/>
        </w:rPr>
        <w:t>རྩ་རྒསམོ་ ཅིག་ ཨིནམ་ འདྲ་བས་ མེན་ན་ ཟེར་ སླབ་སླབཔ་ མས།</w:t>
      </w:r>
    </w:p>
    <w:p w14:paraId="7A5276C2" w14:textId="77777777" w:rsidR="00A536DF" w:rsidRDefault="00A536DF" w:rsidP="00A536DF">
      <w:pPr>
        <w:spacing w:after="0"/>
      </w:pPr>
      <w:r>
        <w:rPr>
          <w:rFonts w:cs="Microsoft Himalaya"/>
          <w:cs/>
          <w:lang w:bidi="bo-CN"/>
        </w:rPr>
        <w:t xml:space="preserve"> དེ་ ལུ་ </w:t>
      </w:r>
      <w:r>
        <w:t xml:space="preserve"># </w:t>
      </w:r>
      <w:r>
        <w:rPr>
          <w:rFonts w:cs="Microsoft Himalaya"/>
          <w:cs/>
          <w:lang w:bidi="bo-CN"/>
        </w:rPr>
        <w:t xml:space="preserve">ཨང་རྒས་ ཀྱིས་ </w:t>
      </w:r>
      <w:r>
        <w:t xml:space="preserve"># </w:t>
      </w:r>
      <w:r>
        <w:rPr>
          <w:rFonts w:cs="Microsoft Himalaya"/>
          <w:cs/>
          <w:lang w:bidi="bo-CN"/>
        </w:rPr>
        <w:t xml:space="preserve">ཁྱོད་ </w:t>
      </w:r>
      <w:r>
        <w:t xml:space="preserve"># </w:t>
      </w:r>
      <w:r>
        <w:rPr>
          <w:rFonts w:cs="Microsoft Himalaya"/>
          <w:cs/>
          <w:lang w:bidi="bo-CN"/>
        </w:rPr>
        <w:t xml:space="preserve">བུམོ་ འཇའ་རིསམོ་ ལུ་ </w:t>
      </w:r>
      <w:r>
        <w:t xml:space="preserve"># </w:t>
      </w:r>
      <w:r>
        <w:rPr>
          <w:rFonts w:cs="Microsoft Himalaya"/>
          <w:cs/>
          <w:lang w:bidi="bo-CN"/>
        </w:rPr>
        <w:t xml:space="preserve">དེ་སྦེ་ མ་ སླབ ། </w:t>
      </w:r>
      <w:r>
        <w:t xml:space="preserve"># </w:t>
      </w:r>
      <w:r>
        <w:rPr>
          <w:rFonts w:cs="Microsoft Himalaya"/>
          <w:cs/>
          <w:lang w:bidi="bo-CN"/>
        </w:rPr>
        <w:t xml:space="preserve">མོ་ </w:t>
      </w:r>
      <w:r>
        <w:t xml:space="preserve"># </w:t>
      </w:r>
      <w:r>
        <w:rPr>
          <w:rFonts w:cs="Microsoft Himalaya"/>
          <w:cs/>
          <w:lang w:bidi="bo-CN"/>
        </w:rPr>
        <w:t xml:space="preserve">ཕོ་རྒྱས་ ཚུ་ ལུ་ </w:t>
      </w:r>
      <w:r>
        <w:t xml:space="preserve"># </w:t>
      </w:r>
      <w:r>
        <w:rPr>
          <w:rFonts w:cs="Microsoft Himalaya"/>
          <w:cs/>
          <w:lang w:bidi="bo-CN"/>
        </w:rPr>
        <w:t>ཁ་ སླབ་ དགོ་ མ་ མནོ་ བའི་ དོན་དག་ སྦོམ་ ཅིག་ འདུག་ ཟེར་ སླབ་ ནུག</w:t>
      </w:r>
    </w:p>
    <w:p w14:paraId="48A2E79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ང་ཀའི་ བུ་ གིས་ </w:t>
      </w:r>
      <w:r>
        <w:t xml:space="preserve"># </w:t>
      </w:r>
      <w:r>
        <w:rPr>
          <w:rFonts w:cs="Microsoft Himalaya"/>
          <w:cs/>
          <w:lang w:bidi="bo-CN"/>
        </w:rPr>
        <w:t xml:space="preserve">དོན་དག་ ག་ཅི་ སྨོ་ ཟེར་ འདྲིཝ་ ད་ </w:t>
      </w:r>
      <w:r>
        <w:t xml:space="preserve"># </w:t>
      </w:r>
      <w:r>
        <w:rPr>
          <w:rFonts w:cs="Microsoft Himalaya"/>
          <w:cs/>
          <w:lang w:bidi="bo-CN"/>
        </w:rPr>
        <w:t xml:space="preserve">ཨམ་ དེ་ གིས་ </w:t>
      </w:r>
      <w:r>
        <w:t xml:space="preserve"># </w:t>
      </w:r>
      <w:r>
        <w:rPr>
          <w:rFonts w:cs="Microsoft Himalaya"/>
          <w:cs/>
          <w:lang w:bidi="bo-CN"/>
        </w:rPr>
        <w:t>སླབ་ མ་ བཏུབ་ པས །</w:t>
      </w:r>
    </w:p>
    <w:p w14:paraId="2C9C44AF" w14:textId="77777777" w:rsidR="00A536DF" w:rsidRDefault="00A536DF" w:rsidP="00A536DF">
      <w:pPr>
        <w:spacing w:after="0"/>
      </w:pPr>
      <w:r>
        <w:rPr>
          <w:rFonts w:cs="Microsoft Himalaya"/>
          <w:cs/>
          <w:lang w:bidi="bo-CN"/>
        </w:rPr>
        <w:t xml:space="preserve"> ཁྱོད་ ཀྱིས་ སླབ་ མ་ བཏུབ་ པ་ ཅིན་ </w:t>
      </w:r>
      <w:r>
        <w:t xml:space="preserve"># </w:t>
      </w:r>
      <w:r>
        <w:rPr>
          <w:rFonts w:cs="Microsoft Himalaya"/>
          <w:cs/>
          <w:lang w:bidi="bo-CN"/>
        </w:rPr>
        <w:t xml:space="preserve">ང་ གིས་ ཁྱོད་ གསད་ ནི་ ཨིན་ ཟེར་ </w:t>
      </w:r>
      <w:r>
        <w:t xml:space="preserve"># </w:t>
      </w:r>
      <w:r>
        <w:rPr>
          <w:rFonts w:cs="Microsoft Himalaya"/>
          <w:cs/>
          <w:lang w:bidi="bo-CN"/>
        </w:rPr>
        <w:t>ཨོལ་ཀོ་ བསྡམ་ པར་ འགྱོ་ ནུག</w:t>
      </w:r>
    </w:p>
    <w:p w14:paraId="0203AE7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ང་རྒས་ ཀྱིས་ </w:t>
      </w:r>
      <w:r>
        <w:t xml:space="preserve"># </w:t>
      </w:r>
      <w:r>
        <w:rPr>
          <w:rFonts w:cs="Microsoft Himalaya"/>
          <w:cs/>
          <w:lang w:bidi="bo-CN"/>
        </w:rPr>
        <w:t xml:space="preserve">ང་ མ་ བསད་ </w:t>
      </w:r>
      <w:r>
        <w:t xml:space="preserve"># </w:t>
      </w:r>
      <w:r>
        <w:rPr>
          <w:rFonts w:cs="Microsoft Himalaya"/>
          <w:cs/>
          <w:lang w:bidi="bo-CN"/>
        </w:rPr>
        <w:t xml:space="preserve">དོན་དག་ འདི་ སླབ་ གེ་ ཟེར་ ཞིནམ་ལས་ </w:t>
      </w:r>
      <w:r>
        <w:t xml:space="preserve"># </w:t>
      </w:r>
      <w:r>
        <w:rPr>
          <w:rFonts w:cs="Microsoft Himalaya"/>
          <w:cs/>
          <w:lang w:bidi="bo-CN"/>
        </w:rPr>
        <w:t xml:space="preserve">མོ་ </w:t>
      </w:r>
      <w:r>
        <w:t xml:space="preserve"># </w:t>
      </w:r>
      <w:r>
        <w:rPr>
          <w:rFonts w:cs="Microsoft Himalaya"/>
          <w:cs/>
          <w:lang w:bidi="bo-CN"/>
        </w:rPr>
        <w:t xml:space="preserve">ཕོ་རྒྱས་ ལུ་ </w:t>
      </w:r>
      <w:r>
        <w:t xml:space="preserve"># </w:t>
      </w:r>
      <w:r>
        <w:rPr>
          <w:rFonts w:cs="Microsoft Himalaya"/>
          <w:cs/>
          <w:lang w:bidi="bo-CN"/>
        </w:rPr>
        <w:t xml:space="preserve">ཁ་ སླབ་ དགོ་ མ་ མནོ་ བའི་ དོན་དག་ འདི་ </w:t>
      </w:r>
      <w:r>
        <w:t xml:space="preserve"># </w:t>
      </w:r>
      <w:r>
        <w:rPr>
          <w:rFonts w:cs="Microsoft Himalaya"/>
          <w:cs/>
          <w:lang w:bidi="bo-CN"/>
        </w:rPr>
        <w:t xml:space="preserve">ཧེ་མ་ གི་ མི་ཚེ་ ལུ་ </w:t>
      </w:r>
      <w:r>
        <w:t xml:space="preserve"># </w:t>
      </w:r>
      <w:r>
        <w:rPr>
          <w:rFonts w:cs="Microsoft Himalaya"/>
          <w:cs/>
          <w:lang w:bidi="bo-CN"/>
        </w:rPr>
        <w:t xml:space="preserve">བུ་ འཇའ་རིསམོ་ ཅིག་ དང་ མཉམ་གཅིག་ </w:t>
      </w:r>
      <w:r>
        <w:t xml:space="preserve"># </w:t>
      </w:r>
      <w:r>
        <w:rPr>
          <w:rFonts w:cs="Microsoft Himalaya"/>
          <w:cs/>
          <w:lang w:bidi="bo-CN"/>
        </w:rPr>
        <w:t xml:space="preserve">གཉེན་ རྐྱབ་ སྡོད་ པའི་ སྐབས་ </w:t>
      </w:r>
      <w:r>
        <w:t xml:space="preserve"># </w:t>
      </w:r>
      <w:r>
        <w:rPr>
          <w:rFonts w:cs="Microsoft Himalaya"/>
          <w:cs/>
          <w:lang w:bidi="bo-CN"/>
        </w:rPr>
        <w:t xml:space="preserve">མི་ ཚུ་ </w:t>
      </w:r>
      <w:r>
        <w:t xml:space="preserve"># </w:t>
      </w:r>
      <w:r>
        <w:rPr>
          <w:rFonts w:cs="Microsoft Himalaya"/>
          <w:cs/>
          <w:lang w:bidi="bo-CN"/>
        </w:rPr>
        <w:t xml:space="preserve">མིག་ཏོ་ ཚ་ སྟེ་ </w:t>
      </w:r>
      <w:r>
        <w:t xml:space="preserve"># </w:t>
      </w:r>
      <w:r>
        <w:rPr>
          <w:rFonts w:cs="Microsoft Himalaya"/>
          <w:cs/>
          <w:lang w:bidi="bo-CN"/>
        </w:rPr>
        <w:t xml:space="preserve">བར་ ན་ དཀྲོགས་ ཏེ་ </w:t>
      </w:r>
      <w:r>
        <w:t xml:space="preserve"># </w:t>
      </w:r>
      <w:r>
        <w:rPr>
          <w:rFonts w:cs="Microsoft Himalaya"/>
          <w:cs/>
          <w:lang w:bidi="bo-CN"/>
        </w:rPr>
        <w:t>ཁ་ ཕྱལ་བཏང་ ད་ ནུག</w:t>
      </w:r>
    </w:p>
    <w:p w14:paraId="6248CA3E" w14:textId="77777777" w:rsidR="00A536DF" w:rsidRDefault="00A536DF" w:rsidP="00A536DF">
      <w:pPr>
        <w:spacing w:after="0"/>
      </w:pPr>
      <w:r>
        <w:rPr>
          <w:rFonts w:cs="Microsoft Himalaya"/>
          <w:cs/>
          <w:lang w:bidi="bo-CN"/>
        </w:rPr>
        <w:t xml:space="preserve"> དེའི་ ཤུལ་ལས་ </w:t>
      </w:r>
      <w:r>
        <w:t xml:space="preserve"># </w:t>
      </w:r>
      <w:r>
        <w:rPr>
          <w:rFonts w:cs="Microsoft Himalaya"/>
          <w:cs/>
          <w:lang w:bidi="bo-CN"/>
        </w:rPr>
        <w:t xml:space="preserve">སེམས་ཅན་ </w:t>
      </w:r>
      <w:r>
        <w:t xml:space="preserve"># </w:t>
      </w:r>
      <w:r>
        <w:rPr>
          <w:rFonts w:cs="Microsoft Himalaya"/>
          <w:cs/>
          <w:lang w:bidi="bo-CN"/>
        </w:rPr>
        <w:t xml:space="preserve">བ་ དང་ གླང་ སྦེ་ སྐྱེས་ རུང་ </w:t>
      </w:r>
      <w:r>
        <w:t xml:space="preserve"># </w:t>
      </w:r>
      <w:r>
        <w:rPr>
          <w:rFonts w:cs="Microsoft Himalaya"/>
          <w:cs/>
          <w:lang w:bidi="bo-CN"/>
        </w:rPr>
        <w:t>བ་ གཞན་ ཚུ་ གིས་ བརྡུངས་ ཏེ་ བསད་བཏང་ ད་ ནུག</w:t>
      </w:r>
    </w:p>
    <w:p w14:paraId="1D83A384" w14:textId="77777777" w:rsidR="00A536DF" w:rsidRDefault="00A536DF" w:rsidP="00A536DF">
      <w:pPr>
        <w:spacing w:after="0"/>
      </w:pPr>
      <w:r>
        <w:rPr>
          <w:rFonts w:cs="Microsoft Himalaya"/>
          <w:cs/>
          <w:lang w:bidi="bo-CN"/>
        </w:rPr>
        <w:t xml:space="preserve"> ད་རེས་ ཀྱི་ སྐྱེ་བ་ འདི་ཁར་ </w:t>
      </w:r>
      <w:r>
        <w:t xml:space="preserve"># </w:t>
      </w:r>
      <w:r>
        <w:rPr>
          <w:rFonts w:cs="Microsoft Himalaya"/>
          <w:cs/>
          <w:lang w:bidi="bo-CN"/>
        </w:rPr>
        <w:t xml:space="preserve">མོ་ གིས་ </w:t>
      </w:r>
      <w:r>
        <w:t xml:space="preserve"># </w:t>
      </w:r>
      <w:r>
        <w:rPr>
          <w:rFonts w:cs="Microsoft Himalaya"/>
          <w:cs/>
          <w:lang w:bidi="bo-CN"/>
        </w:rPr>
        <w:t xml:space="preserve">སྐྱེ་བ་ ཧེ་མམ་ ཚུ་ དྲན་ ཏེ་ </w:t>
      </w:r>
      <w:r>
        <w:t xml:space="preserve"># </w:t>
      </w:r>
      <w:r>
        <w:rPr>
          <w:rFonts w:cs="Microsoft Himalaya"/>
          <w:cs/>
          <w:lang w:bidi="bo-CN"/>
        </w:rPr>
        <w:t xml:space="preserve">འདི་ ལུ་ སེམས་ སྐྱོ་ སྟེ་ </w:t>
      </w:r>
      <w:r>
        <w:t xml:space="preserve"># </w:t>
      </w:r>
      <w:r>
        <w:rPr>
          <w:rFonts w:cs="Microsoft Himalaya"/>
          <w:cs/>
          <w:lang w:bidi="bo-CN"/>
        </w:rPr>
        <w:t xml:space="preserve">ཕོའི་ རིགས་ ལུ་ </w:t>
      </w:r>
      <w:r>
        <w:t xml:space="preserve"># </w:t>
      </w:r>
      <w:r>
        <w:rPr>
          <w:rFonts w:cs="Microsoft Himalaya"/>
          <w:cs/>
          <w:lang w:bidi="bo-CN"/>
        </w:rPr>
        <w:t xml:space="preserve">བློ་ ར་ མ་ སླབ་ པར་ སྡོད་ དགོ་ མི་ འདི་ </w:t>
      </w:r>
      <w:r>
        <w:t xml:space="preserve"># </w:t>
      </w:r>
      <w:r>
        <w:rPr>
          <w:rFonts w:cs="Microsoft Himalaya"/>
          <w:cs/>
          <w:lang w:bidi="bo-CN"/>
        </w:rPr>
        <w:t>འདི་གིས་སྦེ་ ཨིན་ ཟེར་ སླབ་བྱིན་ ནུག</w:t>
      </w:r>
    </w:p>
    <w:p w14:paraId="5E24B42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ང་ཀའི་ བུ་ དེ་ </w:t>
      </w:r>
      <w:r>
        <w:t xml:space="preserve"># </w:t>
      </w:r>
      <w:r>
        <w:rPr>
          <w:rFonts w:cs="Microsoft Himalaya"/>
          <w:cs/>
          <w:lang w:bidi="bo-CN"/>
        </w:rPr>
        <w:t xml:space="preserve">སེམས་ དགའ་ སྟེ་ འགྱོཝ་ ད་ </w:t>
      </w:r>
      <w:r>
        <w:t xml:space="preserve"># </w:t>
      </w:r>
      <w:r>
        <w:rPr>
          <w:rFonts w:cs="Microsoft Himalaya"/>
          <w:cs/>
          <w:lang w:bidi="bo-CN"/>
        </w:rPr>
        <w:t xml:space="preserve">བུམོ་ འདི་ </w:t>
      </w:r>
      <w:r>
        <w:t xml:space="preserve"># </w:t>
      </w:r>
      <w:r>
        <w:rPr>
          <w:rFonts w:cs="Microsoft Himalaya"/>
          <w:cs/>
          <w:lang w:bidi="bo-CN"/>
        </w:rPr>
        <w:t xml:space="preserve">མོ་རའི་ ཁྱིམ་ གྱི་ ཕྱི་ཁར་ ཉིམ་ བསྲོ་ སྡོད་ སར་ མཐོང་ སྟེ་ </w:t>
      </w:r>
      <w:r>
        <w:t xml:space="preserve"># </w:t>
      </w:r>
      <w:r>
        <w:rPr>
          <w:rFonts w:cs="Microsoft Himalaya"/>
          <w:cs/>
          <w:lang w:bidi="bo-CN"/>
        </w:rPr>
        <w:t xml:space="preserve">བློ་ སླབ་ པར་ འགྱོཝ་ ད་ </w:t>
      </w:r>
      <w:r>
        <w:t xml:space="preserve"># </w:t>
      </w:r>
      <w:r>
        <w:rPr>
          <w:rFonts w:cs="Microsoft Himalaya"/>
          <w:cs/>
          <w:lang w:bidi="bo-CN"/>
        </w:rPr>
        <w:t xml:space="preserve">མོ་ གིས་ </w:t>
      </w:r>
      <w:r>
        <w:t xml:space="preserve"># </w:t>
      </w:r>
      <w:r>
        <w:rPr>
          <w:rFonts w:cs="Microsoft Himalaya"/>
          <w:cs/>
          <w:lang w:bidi="bo-CN"/>
        </w:rPr>
        <w:t xml:space="preserve">ཁྱིམ་ ནང་ ན་ འཛུལ་འགྱོ་ སྦེ་ </w:t>
      </w:r>
      <w:r>
        <w:t xml:space="preserve"># </w:t>
      </w:r>
      <w:r>
        <w:rPr>
          <w:rFonts w:cs="Microsoft Himalaya"/>
          <w:cs/>
          <w:lang w:bidi="bo-CN"/>
        </w:rPr>
        <w:t>ཁོ་ ལུ་ ཡང་ སྒོ་ ར་ ཕྱེ་ མ་ བཏུབ་ པས །</w:t>
      </w:r>
    </w:p>
    <w:p w14:paraId="412014A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ས་ </w:t>
      </w:r>
      <w:r>
        <w:t xml:space="preserve"># </w:t>
      </w:r>
      <w:r>
        <w:rPr>
          <w:rFonts w:cs="Microsoft Himalaya"/>
          <w:cs/>
          <w:lang w:bidi="bo-CN"/>
        </w:rPr>
        <w:t xml:space="preserve">ལམ་ ཁར་ </w:t>
      </w:r>
      <w:r>
        <w:t xml:space="preserve"># </w:t>
      </w:r>
      <w:r>
        <w:rPr>
          <w:rFonts w:cs="Microsoft Himalaya"/>
          <w:cs/>
          <w:lang w:bidi="bo-CN"/>
        </w:rPr>
        <w:t xml:space="preserve">ཨང་རྒས་ ཀྱིས་ སླབ་ མི་ དེ་ </w:t>
      </w:r>
      <w:r>
        <w:t xml:space="preserve"># </w:t>
      </w:r>
      <w:r>
        <w:rPr>
          <w:rFonts w:cs="Microsoft Himalaya"/>
          <w:cs/>
          <w:lang w:bidi="bo-CN"/>
        </w:rPr>
        <w:t xml:space="preserve">རྒྱས་ཤིང་རྒྱསཔ་ སྦེ་ </w:t>
      </w:r>
      <w:r>
        <w:t xml:space="preserve"># </w:t>
      </w:r>
      <w:r>
        <w:rPr>
          <w:rFonts w:cs="Microsoft Himalaya"/>
          <w:cs/>
          <w:lang w:bidi="bo-CN"/>
        </w:rPr>
        <w:t xml:space="preserve">སྒོའི་ སེར་གུ་ ནང་ ལས་ </w:t>
      </w:r>
      <w:r>
        <w:t xml:space="preserve"># </w:t>
      </w:r>
      <w:r>
        <w:rPr>
          <w:rFonts w:cs="Microsoft Himalaya"/>
          <w:cs/>
          <w:lang w:bidi="bo-CN"/>
        </w:rPr>
        <w:t xml:space="preserve">ཁ་ དཔགས་ ཏེ་ </w:t>
      </w:r>
      <w:r>
        <w:t xml:space="preserve"># </w:t>
      </w:r>
      <w:r>
        <w:rPr>
          <w:rFonts w:cs="Microsoft Himalaya"/>
          <w:cs/>
          <w:lang w:bidi="bo-CN"/>
        </w:rPr>
        <w:t xml:space="preserve">སླབ་ ཞིན་ན་ </w:t>
      </w:r>
      <w:r>
        <w:t xml:space="preserve"># </w:t>
      </w:r>
      <w:r>
        <w:rPr>
          <w:rFonts w:cs="Microsoft Himalaya"/>
          <w:cs/>
          <w:lang w:bidi="bo-CN"/>
        </w:rPr>
        <w:t xml:space="preserve">ཧེ་མ་ གི་ ཕོ་རྒྱས་ དང་ གླང་ དེ་ </w:t>
      </w:r>
      <w:r>
        <w:t xml:space="preserve"># </w:t>
      </w:r>
      <w:r>
        <w:rPr>
          <w:rFonts w:cs="Microsoft Himalaya"/>
          <w:cs/>
          <w:lang w:bidi="bo-CN"/>
        </w:rPr>
        <w:t>ཁོ་ ཨིནམ་ བཟོ་ སྟེ་ སྔུ་ ད་ ནུག</w:t>
      </w:r>
    </w:p>
    <w:p w14:paraId="06C55EB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བུམོ་ དེ་ ཡང་</w:t>
      </w:r>
    </w:p>
    <w:p w14:paraId="5CCFDC69" w14:textId="77777777" w:rsidR="00A536DF" w:rsidRDefault="00A536DF" w:rsidP="00A536DF">
      <w:pPr>
        <w:spacing w:after="0"/>
      </w:pPr>
      <w:r>
        <w:t xml:space="preserve"> # </w:t>
      </w:r>
      <w:r>
        <w:rPr>
          <w:rFonts w:cs="Microsoft Himalaya"/>
          <w:cs/>
          <w:lang w:bidi="bo-CN"/>
        </w:rPr>
        <w:t>ཚེ་ ཧེ་མ་ གི་ དཔྱད་རིག་ བཏང་ སྟེ་ སྒོ་ ཕྱེ་ ད་ ནུག</w:t>
      </w:r>
    </w:p>
    <w:p w14:paraId="2D4795FE" w14:textId="77777777" w:rsidR="00A536DF" w:rsidRDefault="00A536DF" w:rsidP="00A536DF">
      <w:pPr>
        <w:spacing w:after="0"/>
      </w:pPr>
      <w:r>
        <w:rPr>
          <w:rFonts w:cs="Microsoft Himalaya"/>
          <w:cs/>
          <w:lang w:bidi="bo-CN"/>
        </w:rPr>
        <w:t xml:space="preserve"> སྤྱང་ཀའི་ བུ་ དེ་ </w:t>
      </w:r>
      <w:r>
        <w:t xml:space="preserve"># </w:t>
      </w:r>
      <w:r>
        <w:rPr>
          <w:rFonts w:cs="Microsoft Himalaya"/>
          <w:cs/>
          <w:lang w:bidi="bo-CN"/>
        </w:rPr>
        <w:t xml:space="preserve">ནང་ ན་ ལྷོདཔ་ ད་ </w:t>
      </w:r>
      <w:r>
        <w:t xml:space="preserve"># </w:t>
      </w:r>
      <w:r>
        <w:rPr>
          <w:rFonts w:cs="Microsoft Himalaya"/>
          <w:cs/>
          <w:lang w:bidi="bo-CN"/>
        </w:rPr>
        <w:t xml:space="preserve">བུམོ་ དེ་ གིས་ </w:t>
      </w:r>
      <w:r>
        <w:t xml:space="preserve"># </w:t>
      </w:r>
      <w:r>
        <w:rPr>
          <w:rFonts w:cs="Microsoft Himalaya"/>
          <w:cs/>
          <w:lang w:bidi="bo-CN"/>
        </w:rPr>
        <w:t xml:space="preserve">ལྟོ་ དང་ སྤགས་ བྱིན་ རུང་ </w:t>
      </w:r>
      <w:r>
        <w:t xml:space="preserve"># </w:t>
      </w:r>
      <w:r>
        <w:rPr>
          <w:rFonts w:cs="Microsoft Himalaya"/>
          <w:cs/>
          <w:lang w:bidi="bo-CN"/>
        </w:rPr>
        <w:t xml:space="preserve">མོ་ གིས་ </w:t>
      </w:r>
      <w:r>
        <w:t xml:space="preserve"># </w:t>
      </w:r>
      <w:r>
        <w:rPr>
          <w:rFonts w:cs="Microsoft Himalaya"/>
          <w:cs/>
          <w:lang w:bidi="bo-CN"/>
        </w:rPr>
        <w:t>ཁ་ ག་ནི་ཡང་ མ་ སླབ་ པར་ སྡོད་ ནུག</w:t>
      </w:r>
    </w:p>
    <w:p w14:paraId="2E51EFB1" w14:textId="77777777" w:rsidR="00A536DF" w:rsidRDefault="00A536DF" w:rsidP="00A536DF">
      <w:pPr>
        <w:spacing w:after="0"/>
      </w:pPr>
      <w:r>
        <w:rPr>
          <w:rFonts w:cs="Microsoft Himalaya"/>
          <w:cs/>
          <w:lang w:bidi="bo-CN"/>
        </w:rPr>
        <w:t xml:space="preserve"> དེ་ ལུ་ </w:t>
      </w:r>
      <w:r>
        <w:t xml:space="preserve"># </w:t>
      </w:r>
      <w:r>
        <w:rPr>
          <w:rFonts w:cs="Microsoft Himalaya"/>
          <w:cs/>
          <w:lang w:bidi="bo-CN"/>
        </w:rPr>
        <w:t xml:space="preserve">སྤྱང་ཀའི་ བུ་ དེ་ གིས་ </w:t>
      </w:r>
      <w:r>
        <w:t xml:space="preserve"># </w:t>
      </w:r>
      <w:r>
        <w:rPr>
          <w:rFonts w:cs="Microsoft Himalaya"/>
          <w:cs/>
          <w:lang w:bidi="bo-CN"/>
        </w:rPr>
        <w:t xml:space="preserve">ཁྱོད་ ལྟོ་ དང་ སྤགས་ </w:t>
      </w:r>
      <w:r>
        <w:t xml:space="preserve"># </w:t>
      </w:r>
      <w:r>
        <w:rPr>
          <w:rFonts w:cs="Microsoft Himalaya"/>
          <w:cs/>
          <w:lang w:bidi="bo-CN"/>
        </w:rPr>
        <w:t xml:space="preserve">ག་དེམ་ཅིག་ ལེགས་ཤོམ་ བྱིན་ རུང་ </w:t>
      </w:r>
      <w:r>
        <w:t xml:space="preserve"># </w:t>
      </w:r>
      <w:r>
        <w:rPr>
          <w:rFonts w:cs="Microsoft Himalaya"/>
          <w:cs/>
          <w:lang w:bidi="bo-CN"/>
        </w:rPr>
        <w:t xml:space="preserve">ཁ་ མ་ སླབ་ པ་ ཅིན་ </w:t>
      </w:r>
      <w:r>
        <w:t xml:space="preserve"># </w:t>
      </w:r>
      <w:r>
        <w:rPr>
          <w:rFonts w:cs="Microsoft Himalaya"/>
          <w:cs/>
          <w:lang w:bidi="bo-CN"/>
        </w:rPr>
        <w:t xml:space="preserve">ང་ མི་ ཟ་ ཟེར་ སླབཔ་ ད་ </w:t>
      </w:r>
      <w:r>
        <w:t xml:space="preserve"># </w:t>
      </w:r>
      <w:r>
        <w:rPr>
          <w:rFonts w:cs="Microsoft Himalaya"/>
          <w:cs/>
          <w:lang w:bidi="bo-CN"/>
        </w:rPr>
        <w:t xml:space="preserve">མོ་ གིས་ </w:t>
      </w:r>
      <w:r>
        <w:t xml:space="preserve"># </w:t>
      </w:r>
      <w:r>
        <w:rPr>
          <w:rFonts w:cs="Microsoft Himalaya"/>
          <w:cs/>
          <w:lang w:bidi="bo-CN"/>
        </w:rPr>
        <w:t>ལྟོ་ ཟ་ ཟེར་ ཁ་ ལས་ ཐོན་ ཡར་ སོ་ ནུག</w:t>
      </w:r>
    </w:p>
    <w:p w14:paraId="1865188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ཉིས་ </w:t>
      </w:r>
      <w:r>
        <w:t xml:space="preserve"># </w:t>
      </w:r>
      <w:r>
        <w:rPr>
          <w:rFonts w:cs="Microsoft Himalaya"/>
          <w:cs/>
          <w:lang w:bidi="bo-CN"/>
        </w:rPr>
        <w:t xml:space="preserve">ཚེ་ ཧེ་མ་ གི་ བློ་ ལས་ འགོ་ བཙུགས་ ཏེ་ ཁ་ སླབཔ་ ལས་ </w:t>
      </w:r>
      <w:r>
        <w:t xml:space="preserve"># </w:t>
      </w:r>
      <w:r>
        <w:rPr>
          <w:rFonts w:cs="Microsoft Himalaya"/>
          <w:cs/>
          <w:lang w:bidi="bo-CN"/>
        </w:rPr>
        <w:t xml:space="preserve">བརྩེ་ </w:t>
      </w:r>
      <w:r>
        <w:t xml:space="preserve"># </w:t>
      </w:r>
      <w:r>
        <w:rPr>
          <w:rFonts w:cs="Microsoft Himalaya"/>
          <w:cs/>
          <w:lang w:bidi="bo-CN"/>
        </w:rPr>
        <w:t xml:space="preserve">མིག་གཞི་ མཐུན་ ཏེ་ </w:t>
      </w:r>
      <w:r>
        <w:t xml:space="preserve"># </w:t>
      </w:r>
      <w:r>
        <w:rPr>
          <w:rFonts w:cs="Microsoft Himalaya"/>
          <w:cs/>
          <w:lang w:bidi="bo-CN"/>
        </w:rPr>
        <w:t xml:space="preserve">དེ་ཚེ་ ཕྱི་རུ་ ལས་ འགོ་ བཙུགས་ ཏེ་ </w:t>
      </w:r>
      <w:r>
        <w:t xml:space="preserve"># </w:t>
      </w:r>
      <w:r>
        <w:rPr>
          <w:rFonts w:cs="Microsoft Himalaya"/>
          <w:cs/>
          <w:lang w:bidi="bo-CN"/>
        </w:rPr>
        <w:t>མོའི་ རྨགཔ་ འབད་ ཆི་ ནུག</w:t>
      </w:r>
    </w:p>
    <w:p w14:paraId="796B4BA8" w14:textId="77777777" w:rsidR="00A536DF" w:rsidRDefault="00A536DF" w:rsidP="00A536DF">
      <w:pPr>
        <w:spacing w:after="0"/>
      </w:pPr>
      <w:r>
        <w:rPr>
          <w:rFonts w:cs="Microsoft Himalaya"/>
          <w:cs/>
          <w:lang w:bidi="bo-CN"/>
        </w:rPr>
        <w:t xml:space="preserve"> སྤྱང་ཀའི་ བུ་ དེ་ </w:t>
      </w:r>
      <w:r>
        <w:t xml:space="preserve"># </w:t>
      </w:r>
      <w:r>
        <w:rPr>
          <w:rFonts w:cs="Microsoft Himalaya"/>
          <w:cs/>
          <w:lang w:bidi="bo-CN"/>
        </w:rPr>
        <w:t xml:space="preserve">སེམས་ དགའ་ བའི་ ཤུགས་ཀྱིས་ </w:t>
      </w:r>
      <w:r>
        <w:t xml:space="preserve"># </w:t>
      </w:r>
      <w:r>
        <w:rPr>
          <w:rFonts w:cs="Microsoft Himalaya"/>
          <w:cs/>
          <w:lang w:bidi="bo-CN"/>
        </w:rPr>
        <w:t xml:space="preserve">ཉིནམ་ གསུམ་ </w:t>
      </w:r>
      <w:r>
        <w:t xml:space="preserve"># </w:t>
      </w:r>
      <w:r>
        <w:rPr>
          <w:rFonts w:cs="Microsoft Himalaya"/>
          <w:cs/>
          <w:lang w:bidi="bo-CN"/>
        </w:rPr>
        <w:t xml:space="preserve">ལྟོ་ཚང་ གཉིས་ ལས་ </w:t>
      </w:r>
      <w:r>
        <w:t xml:space="preserve"># </w:t>
      </w:r>
      <w:r>
        <w:rPr>
          <w:rFonts w:cs="Microsoft Himalaya"/>
          <w:cs/>
          <w:lang w:bidi="bo-CN"/>
        </w:rPr>
        <w:t xml:space="preserve">རྒྱལ་ ལེན་ པར་ འགྱོ་ ནིའི་ </w:t>
      </w:r>
      <w:r>
        <w:t xml:space="preserve"># </w:t>
      </w:r>
      <w:r>
        <w:rPr>
          <w:rFonts w:cs="Microsoft Himalaya"/>
          <w:cs/>
          <w:lang w:bidi="bo-CN"/>
        </w:rPr>
        <w:t xml:space="preserve">དཔྱད་རིག་ ཡང་ མ་ བཏང་ པས ། ཉིནམ་ གསུམ་ གྱི་ རྒྱབ་ ལས་ </w:t>
      </w:r>
      <w:r>
        <w:t xml:space="preserve"># </w:t>
      </w:r>
      <w:r>
        <w:rPr>
          <w:rFonts w:cs="Microsoft Himalaya"/>
          <w:cs/>
          <w:lang w:bidi="bo-CN"/>
        </w:rPr>
        <w:t xml:space="preserve">ལྟོ་ཚང་ གཉིས་ འབད་སར་ སོང་ སྟེ་ </w:t>
      </w:r>
      <w:r>
        <w:t xml:space="preserve"># </w:t>
      </w:r>
      <w:r>
        <w:rPr>
          <w:rFonts w:cs="Microsoft Himalaya"/>
          <w:cs/>
          <w:lang w:bidi="bo-CN"/>
        </w:rPr>
        <w:t xml:space="preserve">རྒྱལ་ སྤུངས་བཞག་ མི་ འདི་ ཡང་ </w:t>
      </w:r>
      <w:r>
        <w:t xml:space="preserve"># </w:t>
      </w:r>
      <w:r>
        <w:rPr>
          <w:rFonts w:cs="Microsoft Himalaya"/>
          <w:cs/>
          <w:lang w:bidi="bo-CN"/>
        </w:rPr>
        <w:t xml:space="preserve">ལེན་ འབག་འོངས་ སྦེ་ </w:t>
      </w:r>
      <w:r>
        <w:t xml:space="preserve"># </w:t>
      </w:r>
      <w:r>
        <w:rPr>
          <w:rFonts w:cs="Microsoft Himalaya"/>
          <w:cs/>
          <w:lang w:bidi="bo-CN"/>
        </w:rPr>
        <w:t xml:space="preserve">སྤྱང་ཀའི་ བུ་ དེ་ </w:t>
      </w:r>
      <w:r>
        <w:t xml:space="preserve"># </w:t>
      </w:r>
      <w:r>
        <w:rPr>
          <w:rFonts w:cs="Microsoft Himalaya"/>
          <w:cs/>
          <w:lang w:bidi="bo-CN"/>
        </w:rPr>
        <w:t xml:space="preserve">བུམོ་ འཇའ་རིསམོ་ དང་ གཅིག་ཁར་ </w:t>
      </w:r>
      <w:r>
        <w:t xml:space="preserve"># </w:t>
      </w:r>
      <w:r>
        <w:rPr>
          <w:rFonts w:cs="Microsoft Himalaya"/>
          <w:cs/>
          <w:lang w:bidi="bo-CN"/>
        </w:rPr>
        <w:t xml:space="preserve">གཉེན་ རྐྱབ་ སྟེ་ </w:t>
      </w:r>
      <w:r>
        <w:t xml:space="preserve"># </w:t>
      </w:r>
      <w:r>
        <w:rPr>
          <w:rFonts w:cs="Microsoft Himalaya"/>
          <w:cs/>
          <w:lang w:bidi="bo-CN"/>
        </w:rPr>
        <w:t>དགའ་སྐྱིད་ ཕུན་སུམ་ཚོགས་ ཏེ་ སྡོད་ ནུག</w:t>
      </w:r>
    </w:p>
    <w:p w14:paraId="244270F5" w14:textId="77777777" w:rsidR="00A536DF" w:rsidRDefault="00A536DF" w:rsidP="00A536DF">
      <w:pPr>
        <w:spacing w:after="0"/>
      </w:pPr>
      <w:r>
        <w:rPr>
          <w:rFonts w:cs="Microsoft Himalaya"/>
          <w:cs/>
          <w:lang w:bidi="bo-CN"/>
        </w:rPr>
        <w:t xml:space="preserve"> འདི་གིས་སྦེ་ </w:t>
      </w:r>
      <w:r>
        <w:t xml:space="preserve"># </w:t>
      </w:r>
      <w:r>
        <w:rPr>
          <w:rFonts w:cs="Microsoft Himalaya"/>
          <w:cs/>
          <w:lang w:bidi="bo-CN"/>
        </w:rPr>
        <w:t xml:space="preserve">སྐྱེས་པ་ ཁ་ཤོར་ ཚིག་ཤོར་ </w:t>
      </w:r>
      <w:r>
        <w:t xml:space="preserve">&gt; </w:t>
      </w:r>
      <w:r>
        <w:rPr>
          <w:rFonts w:cs="Microsoft Himalaya"/>
          <w:cs/>
          <w:lang w:bidi="bo-CN"/>
        </w:rPr>
        <w:t xml:space="preserve">དང་ </w:t>
      </w:r>
      <w:r>
        <w:t xml:space="preserve"># </w:t>
      </w:r>
      <w:r>
        <w:rPr>
          <w:rFonts w:cs="Microsoft Himalaya"/>
          <w:cs/>
          <w:lang w:bidi="bo-CN"/>
        </w:rPr>
        <w:t xml:space="preserve">ཟ་མ་ ཁ་ཤོར་ ལུས་ཤོར་ </w:t>
      </w:r>
      <w:r>
        <w:t xml:space="preserve">&gt; </w:t>
      </w:r>
      <w:r>
        <w:rPr>
          <w:rFonts w:cs="Microsoft Himalaya"/>
          <w:cs/>
          <w:lang w:bidi="bo-CN"/>
        </w:rPr>
        <w:t>ཟེར་ མིའི་ དཔྱེ་གཏམ་ དེ་ ཐོན་ ནུག་ གོ །</w:t>
      </w:r>
    </w:p>
    <w:p w14:paraId="23F42379" w14:textId="77777777" w:rsidR="00A536DF" w:rsidRDefault="00A536DF" w:rsidP="00A536DF">
      <w:pPr>
        <w:spacing w:after="0"/>
      </w:pPr>
      <w:r>
        <w:rPr>
          <w:rFonts w:cs="Microsoft Himalaya"/>
          <w:cs/>
          <w:lang w:bidi="bo-CN"/>
        </w:rPr>
        <w:t xml:space="preserve"> ། །</w:t>
      </w:r>
    </w:p>
    <w:p w14:paraId="6801A2D6" w14:textId="77777777" w:rsidR="00A536DF" w:rsidRDefault="00A536DF" w:rsidP="00A536DF">
      <w:pPr>
        <w:spacing w:after="0"/>
      </w:pPr>
      <w:r>
        <w:rPr>
          <w:rFonts w:cs="Microsoft Himalaya"/>
          <w:cs/>
          <w:lang w:bidi="bo-CN"/>
        </w:rPr>
        <w:t xml:space="preserve"> ནོར་རྫིཔ་ བུམོ་ སྤུན་ གསུམ །</w:t>
      </w:r>
    </w:p>
    <w:p w14:paraId="21D0C954" w14:textId="77777777" w:rsidR="00A536DF" w:rsidRDefault="00A536DF" w:rsidP="00A536DF">
      <w:pPr>
        <w:spacing w:after="0"/>
      </w:pPr>
      <w:r>
        <w:rPr>
          <w:rFonts w:cs="Microsoft Himalaya"/>
          <w:cs/>
          <w:lang w:bidi="bo-CN"/>
        </w:rPr>
        <w:t xml:space="preserve"> ཧེ་མ་ གཡུས་ཚན་ ཅིག་ ནང་ </w:t>
      </w:r>
      <w:r>
        <w:t xml:space="preserve"># </w:t>
      </w:r>
      <w:r>
        <w:rPr>
          <w:rFonts w:cs="Microsoft Himalaya"/>
          <w:cs/>
          <w:lang w:bidi="bo-CN"/>
        </w:rPr>
        <w:t xml:space="preserve">ཨཔ་ ཅིག་ དང་ ཨམ་ ཅིག་ ལུ་ </w:t>
      </w:r>
      <w:r>
        <w:t xml:space="preserve"># </w:t>
      </w:r>
      <w:r>
        <w:rPr>
          <w:rFonts w:cs="Microsoft Himalaya"/>
          <w:cs/>
          <w:lang w:bidi="bo-CN"/>
        </w:rPr>
        <w:t>བུམོ་ སྤུན་ཆ་ གསུམ་ ཡོདཔ་ མས །</w:t>
      </w:r>
    </w:p>
    <w:p w14:paraId="61C87055" w14:textId="77777777" w:rsidR="00A536DF" w:rsidRDefault="00A536DF" w:rsidP="00A536DF">
      <w:pPr>
        <w:spacing w:after="0"/>
      </w:pPr>
      <w:r>
        <w:rPr>
          <w:rFonts w:cs="Microsoft Himalaya"/>
          <w:cs/>
          <w:lang w:bidi="bo-CN"/>
        </w:rPr>
        <w:t xml:space="preserve"> བུམོ་ གཅིག་ གི་ མིང་ </w:t>
      </w:r>
      <w:r>
        <w:t xml:space="preserve"># </w:t>
      </w:r>
      <w:r>
        <w:rPr>
          <w:rFonts w:cs="Microsoft Himalaya"/>
          <w:cs/>
          <w:lang w:bidi="bo-CN"/>
        </w:rPr>
        <w:t xml:space="preserve">གསེར་ལེགས་སྒྲོལམ ། </w:t>
      </w:r>
      <w:r>
        <w:t xml:space="preserve"># </w:t>
      </w:r>
      <w:r>
        <w:rPr>
          <w:rFonts w:cs="Microsoft Himalaya"/>
          <w:cs/>
          <w:lang w:bidi="bo-CN"/>
        </w:rPr>
        <w:t xml:space="preserve">བུམོ་ གཅིག་ གི་ མིང་ </w:t>
      </w:r>
      <w:r>
        <w:t xml:space="preserve"># </w:t>
      </w:r>
      <w:r>
        <w:rPr>
          <w:rFonts w:cs="Microsoft Himalaya"/>
          <w:cs/>
          <w:lang w:bidi="bo-CN"/>
        </w:rPr>
        <w:t xml:space="preserve">དངུལ་ལེགས་སྒྲོལམ ། </w:t>
      </w:r>
      <w:r>
        <w:t xml:space="preserve"># </w:t>
      </w:r>
      <w:r>
        <w:rPr>
          <w:rFonts w:cs="Microsoft Himalaya"/>
          <w:cs/>
          <w:lang w:bidi="bo-CN"/>
        </w:rPr>
        <w:t xml:space="preserve">བུམོ་ གཅིག་ གི་ མིང་ </w:t>
      </w:r>
      <w:r>
        <w:t xml:space="preserve"># </w:t>
      </w:r>
      <w:r>
        <w:rPr>
          <w:rFonts w:cs="Microsoft Himalaya"/>
          <w:cs/>
          <w:lang w:bidi="bo-CN"/>
        </w:rPr>
        <w:t>དུང་ལེགས་སྒྲོལམ་ ཟེར་ སླབ་ དོ་ ཡོདཔ་ མས །</w:t>
      </w:r>
    </w:p>
    <w:p w14:paraId="618A5E65"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གཡུས་ འདི་ ནང་ ལུ་ </w:t>
      </w:r>
      <w:r>
        <w:t xml:space="preserve"># </w:t>
      </w:r>
      <w:r>
        <w:rPr>
          <w:rFonts w:cs="Microsoft Himalaya"/>
          <w:cs/>
          <w:lang w:bidi="bo-CN"/>
        </w:rPr>
        <w:t xml:space="preserve">དྭཝ་བུཚ་ ཅིག་ དང་ </w:t>
      </w:r>
      <w:r>
        <w:t xml:space="preserve"># </w:t>
      </w:r>
      <w:r>
        <w:rPr>
          <w:rFonts w:cs="Microsoft Himalaya"/>
          <w:cs/>
          <w:lang w:bidi="bo-CN"/>
        </w:rPr>
        <w:t xml:space="preserve">བུམོ་ ག་ར་ སེམས་ ཤོར་ མི་ གི་ བུ་ གསར་རིསམོ་ </w:t>
      </w:r>
      <w:r>
        <w:t xml:space="preserve"># </w:t>
      </w:r>
      <w:r>
        <w:rPr>
          <w:rFonts w:cs="Microsoft Himalaya"/>
          <w:cs/>
          <w:lang w:bidi="bo-CN"/>
        </w:rPr>
        <w:t>ལྷ་དབང་ ཟེར་ མི་ ཅིག་ ཡང་ ཡོདཔ་ མས །</w:t>
      </w:r>
    </w:p>
    <w:p w14:paraId="145429A7" w14:textId="77777777" w:rsidR="00A536DF" w:rsidRDefault="00A536DF" w:rsidP="00A536DF">
      <w:pPr>
        <w:spacing w:after="0"/>
      </w:pPr>
      <w:r>
        <w:rPr>
          <w:rFonts w:cs="Microsoft Himalaya"/>
          <w:cs/>
          <w:lang w:bidi="bo-CN"/>
        </w:rPr>
        <w:t xml:space="preserve"> དྭཝ་བུཚ་ དེ་ </w:t>
      </w:r>
      <w:r>
        <w:t xml:space="preserve"># </w:t>
      </w:r>
      <w:r>
        <w:rPr>
          <w:rFonts w:cs="Microsoft Himalaya"/>
          <w:cs/>
          <w:lang w:bidi="bo-CN"/>
        </w:rPr>
        <w:t xml:space="preserve">ཨ་རྟག་ར་ </w:t>
      </w:r>
      <w:r>
        <w:t xml:space="preserve"># </w:t>
      </w:r>
      <w:r>
        <w:rPr>
          <w:rFonts w:cs="Microsoft Himalaya"/>
          <w:cs/>
          <w:lang w:bidi="bo-CN"/>
        </w:rPr>
        <w:t>རི་ ཁར་ ནོར་ འཚོ་ བར་ འགྱོ་ དོ་ ཡོདཔ་ མས །</w:t>
      </w:r>
    </w:p>
    <w:p w14:paraId="7BCEA0CA" w14:textId="77777777" w:rsidR="00A536DF" w:rsidRDefault="00A536DF" w:rsidP="00A536DF">
      <w:pPr>
        <w:spacing w:after="0"/>
      </w:pPr>
      <w:r>
        <w:rPr>
          <w:rFonts w:cs="Microsoft Himalaya"/>
          <w:cs/>
          <w:lang w:bidi="bo-CN"/>
        </w:rPr>
        <w:t xml:space="preserve"> བུམོ་ སྤུན་ གསུམ་ ཡང་ </w:t>
      </w:r>
      <w:r>
        <w:t xml:space="preserve"># </w:t>
      </w:r>
      <w:r>
        <w:rPr>
          <w:rFonts w:cs="Microsoft Himalaya"/>
          <w:cs/>
          <w:lang w:bidi="bo-CN"/>
        </w:rPr>
        <w:t xml:space="preserve">ཉིན་སྐོར་ རྐྱབ་ སྟེ་ </w:t>
      </w:r>
      <w:r>
        <w:t xml:space="preserve"># </w:t>
      </w:r>
      <w:r>
        <w:rPr>
          <w:rFonts w:cs="Microsoft Himalaya"/>
          <w:cs/>
          <w:lang w:bidi="bo-CN"/>
        </w:rPr>
        <w:t xml:space="preserve">ནོར་ འཚོ་ བར་ འགྱོ་ དོ་ ཡོདཔ་ ལས་ </w:t>
      </w:r>
      <w:r>
        <w:t xml:space="preserve"># </w:t>
      </w:r>
      <w:r>
        <w:rPr>
          <w:rFonts w:cs="Microsoft Himalaya"/>
          <w:cs/>
          <w:lang w:bidi="bo-CN"/>
        </w:rPr>
        <w:t xml:space="preserve">ཚར་ཅིག་འབདཝ་ད་ </w:t>
      </w:r>
      <w:r>
        <w:t xml:space="preserve"># </w:t>
      </w:r>
      <w:r>
        <w:rPr>
          <w:rFonts w:cs="Microsoft Himalaya"/>
          <w:cs/>
          <w:lang w:bidi="bo-CN"/>
        </w:rPr>
        <w:t xml:space="preserve">བུམོ་ གསེར་ལེགས་སྒྲོལམ་ དང་ </w:t>
      </w:r>
      <w:r>
        <w:t xml:space="preserve"># </w:t>
      </w:r>
      <w:r>
        <w:rPr>
          <w:rFonts w:cs="Microsoft Himalaya"/>
          <w:cs/>
          <w:lang w:bidi="bo-CN"/>
        </w:rPr>
        <w:t xml:space="preserve">དྭཝ་བུཚ་ དེ་ </w:t>
      </w:r>
      <w:r>
        <w:t xml:space="preserve"># </w:t>
      </w:r>
      <w:r>
        <w:rPr>
          <w:rFonts w:cs="Microsoft Himalaya"/>
          <w:cs/>
          <w:lang w:bidi="bo-CN"/>
        </w:rPr>
        <w:t>རི་ ཁར་ ནོར་ འཚོ་ སར་ གཅིག་ཁར་ ཚུད་ ནུག</w:t>
      </w:r>
    </w:p>
    <w:p w14:paraId="40FB5D4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 ཁར་ ལྷོད་ ཞིནམ་ལས་ </w:t>
      </w:r>
      <w:r>
        <w:t xml:space="preserve"># </w:t>
      </w:r>
      <w:r>
        <w:rPr>
          <w:rFonts w:cs="Microsoft Himalaya"/>
          <w:cs/>
          <w:lang w:bidi="bo-CN"/>
        </w:rPr>
        <w:t xml:space="preserve">ཉིན་མ་ གི་ ལྟོ་ ཟཝ་ ད་ </w:t>
      </w:r>
      <w:r>
        <w:t xml:space="preserve"># </w:t>
      </w:r>
      <w:r>
        <w:rPr>
          <w:rFonts w:cs="Microsoft Himalaya"/>
          <w:cs/>
          <w:lang w:bidi="bo-CN"/>
        </w:rPr>
        <w:t xml:space="preserve">གསེར་ལེགས་སྒྲོལམ་ གིས་ </w:t>
      </w:r>
      <w:r>
        <w:t xml:space="preserve"># </w:t>
      </w:r>
      <w:r>
        <w:rPr>
          <w:rFonts w:cs="Microsoft Himalaya"/>
          <w:cs/>
          <w:lang w:bidi="bo-CN"/>
        </w:rPr>
        <w:t xml:space="preserve">བུ་ ལེགས་པའི་ལྷ་དབང་ མཆོད་ ཟེར་ </w:t>
      </w:r>
      <w:r>
        <w:t xml:space="preserve"># </w:t>
      </w:r>
      <w:r>
        <w:rPr>
          <w:rFonts w:cs="Microsoft Himalaya"/>
          <w:cs/>
          <w:lang w:bidi="bo-CN"/>
        </w:rPr>
        <w:t xml:space="preserve">ལྟོ་ཕུད་ གཏོརཝ་ ད་ </w:t>
      </w:r>
      <w:r>
        <w:t xml:space="preserve"># </w:t>
      </w:r>
      <w:r>
        <w:rPr>
          <w:rFonts w:cs="Microsoft Himalaya"/>
          <w:cs/>
          <w:lang w:bidi="bo-CN"/>
        </w:rPr>
        <w:t>དྭཝ་བུཚ་ གི་ ཁ་ ནང་ འཛུལ་ སོ་ ནུག</w:t>
      </w:r>
    </w:p>
    <w:p w14:paraId="0635EB8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ཝ་བུཚ་ གིས་ </w:t>
      </w:r>
      <w:r>
        <w:t xml:space="preserve"># </w:t>
      </w:r>
      <w:r>
        <w:rPr>
          <w:rFonts w:cs="Microsoft Himalaya"/>
          <w:cs/>
          <w:lang w:bidi="bo-CN"/>
        </w:rPr>
        <w:t xml:space="preserve">ཞིམ་ཏག་ ཟེར་ ཟ་ ནི་ སྨོ ། </w:t>
      </w:r>
      <w:r>
        <w:t xml:space="preserve"># </w:t>
      </w:r>
      <w:r>
        <w:rPr>
          <w:rFonts w:cs="Microsoft Himalaya"/>
          <w:cs/>
          <w:lang w:bidi="bo-CN"/>
        </w:rPr>
        <w:t xml:space="preserve">ཨེ་ཧེམ་ </w:t>
      </w:r>
      <w:r>
        <w:t xml:space="preserve"># </w:t>
      </w:r>
      <w:r>
        <w:rPr>
          <w:rFonts w:cs="Microsoft Himalaya"/>
          <w:cs/>
          <w:lang w:bidi="bo-CN"/>
        </w:rPr>
        <w:t xml:space="preserve">ཐུའི་ ཟེར་ བཀོ་ ནི་ སྨོ་ ཟེར་ སླབཔ་ ད་ </w:t>
      </w:r>
      <w:r>
        <w:t xml:space="preserve"># </w:t>
      </w:r>
      <w:r>
        <w:rPr>
          <w:rFonts w:cs="Microsoft Himalaya"/>
          <w:cs/>
          <w:lang w:bidi="bo-CN"/>
        </w:rPr>
        <w:t xml:space="preserve">གསེར་ལེགས་སྒྲོལ་མ་ གིས་ </w:t>
      </w:r>
      <w:r>
        <w:t xml:space="preserve"># </w:t>
      </w:r>
      <w:r>
        <w:rPr>
          <w:rFonts w:cs="Microsoft Himalaya"/>
          <w:cs/>
          <w:lang w:bidi="bo-CN"/>
        </w:rPr>
        <w:t xml:space="preserve">ང་ </w:t>
      </w:r>
      <w:r>
        <w:t xml:space="preserve"># </w:t>
      </w:r>
      <w:r>
        <w:rPr>
          <w:rFonts w:cs="Microsoft Himalaya"/>
          <w:cs/>
          <w:lang w:bidi="bo-CN"/>
        </w:rPr>
        <w:t xml:space="preserve">བུ་ ལེགས་པའི་ལྷ་དབང་ ལུ་ གཏོརཝ་ མེནམ་ </w:t>
      </w:r>
      <w:r>
        <w:t xml:space="preserve"># </w:t>
      </w:r>
      <w:r>
        <w:rPr>
          <w:rFonts w:cs="Microsoft Himalaya"/>
          <w:cs/>
          <w:lang w:bidi="bo-CN"/>
        </w:rPr>
        <w:t xml:space="preserve">ཁྱོད་ ལུ་ མེན ། </w:t>
      </w:r>
      <w:r>
        <w:t xml:space="preserve"># </w:t>
      </w:r>
      <w:r>
        <w:rPr>
          <w:rFonts w:cs="Microsoft Himalaya"/>
          <w:cs/>
          <w:lang w:bidi="bo-CN"/>
        </w:rPr>
        <w:t>ཨེ་ཧེམ་ ཐུའི་ ཟེར་ བཀོ་ ད་ ཟེར་ སླབ་ ནུག</w:t>
      </w:r>
    </w:p>
    <w:p w14:paraId="5D9923C8" w14:textId="77777777" w:rsidR="00A536DF" w:rsidRDefault="00A536DF" w:rsidP="00A536DF">
      <w:pPr>
        <w:spacing w:after="0"/>
      </w:pPr>
      <w:r>
        <w:rPr>
          <w:rFonts w:cs="Microsoft Himalaya"/>
          <w:cs/>
          <w:lang w:bidi="bo-CN"/>
        </w:rPr>
        <w:t xml:space="preserve"> ད་རུང་</w:t>
      </w:r>
    </w:p>
    <w:p w14:paraId="56FEA106" w14:textId="77777777" w:rsidR="00A536DF" w:rsidRDefault="00A536DF" w:rsidP="00A536DF">
      <w:pPr>
        <w:spacing w:after="0"/>
      </w:pPr>
      <w:r>
        <w:t xml:space="preserve"> # </w:t>
      </w:r>
      <w:r>
        <w:rPr>
          <w:rFonts w:cs="Microsoft Himalaya"/>
          <w:cs/>
          <w:lang w:bidi="bo-CN"/>
        </w:rPr>
        <w:t xml:space="preserve">དེའི་ ནངས་པ་ </w:t>
      </w:r>
      <w:r>
        <w:t xml:space="preserve"># </w:t>
      </w:r>
      <w:r>
        <w:rPr>
          <w:rFonts w:cs="Microsoft Himalaya"/>
          <w:cs/>
          <w:lang w:bidi="bo-CN"/>
        </w:rPr>
        <w:t xml:space="preserve">དངུལ་ལེགས་སྒྲོལམ་ དང་ དྭཝ་བུཚ་ </w:t>
      </w:r>
      <w:r>
        <w:t xml:space="preserve"># </w:t>
      </w:r>
      <w:r>
        <w:rPr>
          <w:rFonts w:cs="Microsoft Himalaya"/>
          <w:cs/>
          <w:lang w:bidi="bo-CN"/>
        </w:rPr>
        <w:t>ནོར་ འཚོ་ ས་ གཅིག་ཁར་ ཚུད་ སོ་ ནུག</w:t>
      </w:r>
    </w:p>
    <w:p w14:paraId="0174363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ངུལ་ལེགས་སྒྲོལམ་ གིས་ ལྟོ་ ཟཝ་ ད་ ཡང་ </w:t>
      </w:r>
      <w:r>
        <w:t xml:space="preserve"># </w:t>
      </w:r>
      <w:r>
        <w:rPr>
          <w:rFonts w:cs="Microsoft Himalaya"/>
          <w:cs/>
          <w:lang w:bidi="bo-CN"/>
        </w:rPr>
        <w:t xml:space="preserve">ཉིནམ་ ཧེ་མ་ བཟུམ་ </w:t>
      </w:r>
      <w:r>
        <w:t xml:space="preserve"># </w:t>
      </w:r>
      <w:r>
        <w:rPr>
          <w:rFonts w:cs="Microsoft Himalaya"/>
          <w:cs/>
          <w:lang w:bidi="bo-CN"/>
        </w:rPr>
        <w:t xml:space="preserve">བུ་ ལེགས་པའི་ལྷ་དབང་ མཆོད་ ཟེར་ གཏོརཝ་ ད་ </w:t>
      </w:r>
      <w:r>
        <w:t xml:space="preserve"># </w:t>
      </w:r>
      <w:r>
        <w:rPr>
          <w:rFonts w:cs="Microsoft Himalaya"/>
          <w:cs/>
          <w:lang w:bidi="bo-CN"/>
        </w:rPr>
        <w:t xml:space="preserve">དོ་རུང་ </w:t>
      </w:r>
      <w:r>
        <w:t xml:space="preserve"># </w:t>
      </w:r>
      <w:r>
        <w:rPr>
          <w:rFonts w:cs="Microsoft Himalaya"/>
          <w:cs/>
          <w:lang w:bidi="bo-CN"/>
        </w:rPr>
        <w:t>དྭཝ་བུཚ་ འདི་ གི་ ཁ་ ནང་ འཛུལ་ སོ་ ནུག</w:t>
      </w:r>
    </w:p>
    <w:p w14:paraId="62502641" w14:textId="77777777" w:rsidR="00A536DF" w:rsidRDefault="00A536DF" w:rsidP="00A536DF">
      <w:pPr>
        <w:spacing w:after="0"/>
      </w:pPr>
      <w:r>
        <w:rPr>
          <w:rFonts w:cs="Microsoft Himalaya"/>
          <w:cs/>
          <w:lang w:bidi="bo-CN"/>
        </w:rPr>
        <w:lastRenderedPageBreak/>
        <w:t xml:space="preserve"> དེ་ལས་ </w:t>
      </w:r>
      <w:r>
        <w:t xml:space="preserve"># </w:t>
      </w:r>
      <w:r>
        <w:rPr>
          <w:rFonts w:cs="Microsoft Himalaya"/>
          <w:cs/>
          <w:lang w:bidi="bo-CN"/>
        </w:rPr>
        <w:t xml:space="preserve">དྭཝ་བུཚ་ གིས་ </w:t>
      </w:r>
      <w:r>
        <w:t xml:space="preserve"># </w:t>
      </w:r>
      <w:r>
        <w:rPr>
          <w:rFonts w:cs="Microsoft Himalaya"/>
          <w:cs/>
          <w:lang w:bidi="bo-CN"/>
        </w:rPr>
        <w:t xml:space="preserve">ཞིམ་ཏག་ ཟེར་ ཟ་ ནི་ སྨོ ། </w:t>
      </w:r>
      <w:r>
        <w:t xml:space="preserve"># </w:t>
      </w:r>
      <w:r>
        <w:rPr>
          <w:rFonts w:cs="Microsoft Himalaya"/>
          <w:cs/>
          <w:lang w:bidi="bo-CN"/>
        </w:rPr>
        <w:t xml:space="preserve">ཨེ་ཧེམ་ ཐུའི་ ཟེར་ བཀོ་ ནི་ སྨོ་ ཟེར་ སླབཔ་ ད་ </w:t>
      </w:r>
      <w:r>
        <w:t xml:space="preserve"># </w:t>
      </w:r>
      <w:r>
        <w:rPr>
          <w:rFonts w:cs="Microsoft Himalaya"/>
          <w:cs/>
          <w:lang w:bidi="bo-CN"/>
        </w:rPr>
        <w:t xml:space="preserve">དངུལ་ལེགས་སྒྲོལམ་ གིས་ </w:t>
      </w:r>
      <w:r>
        <w:t xml:space="preserve"># </w:t>
      </w:r>
      <w:r>
        <w:rPr>
          <w:rFonts w:cs="Microsoft Himalaya"/>
          <w:cs/>
          <w:lang w:bidi="bo-CN"/>
        </w:rPr>
        <w:t xml:space="preserve">ངེའི་ ལྟོ་ཕུད་ </w:t>
      </w:r>
      <w:r>
        <w:t xml:space="preserve"># </w:t>
      </w:r>
      <w:r>
        <w:rPr>
          <w:rFonts w:cs="Microsoft Himalaya"/>
          <w:cs/>
          <w:lang w:bidi="bo-CN"/>
        </w:rPr>
        <w:t xml:space="preserve">བུ་ ལྷ་དབང་ ལུ་ གཏོརཝ་ མེནམ་ </w:t>
      </w:r>
      <w:r>
        <w:t xml:space="preserve"># </w:t>
      </w:r>
      <w:r>
        <w:rPr>
          <w:rFonts w:cs="Microsoft Himalaya"/>
          <w:cs/>
          <w:lang w:bidi="bo-CN"/>
        </w:rPr>
        <w:t xml:space="preserve">ཁྱོད་ ལུ་ མེན ། </w:t>
      </w:r>
      <w:r>
        <w:t xml:space="preserve"># </w:t>
      </w:r>
      <w:r>
        <w:rPr>
          <w:rFonts w:cs="Microsoft Himalaya"/>
          <w:cs/>
          <w:lang w:bidi="bo-CN"/>
        </w:rPr>
        <w:t>ད་ལྟོ་ ར་ ཨེ་ཧེམ་ ཐུའི་ ཟེར་ བཀོ་ ད་ ཟེར་ སླབ་ ནུག</w:t>
      </w:r>
    </w:p>
    <w:p w14:paraId="37D882C0"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དེ་ གི་ ནངས་པ་ </w:t>
      </w:r>
      <w:r>
        <w:t xml:space="preserve"># </w:t>
      </w:r>
      <w:r>
        <w:rPr>
          <w:rFonts w:cs="Microsoft Himalaya"/>
          <w:cs/>
          <w:lang w:bidi="bo-CN"/>
        </w:rPr>
        <w:t xml:space="preserve">དུང་ལེགས་སྒྲོལམ་ དང་ </w:t>
      </w:r>
      <w:r>
        <w:t xml:space="preserve"># </w:t>
      </w:r>
      <w:r>
        <w:rPr>
          <w:rFonts w:cs="Microsoft Himalaya"/>
          <w:cs/>
          <w:lang w:bidi="bo-CN"/>
        </w:rPr>
        <w:t>དྭཝ་བུཚ་ འདི་ ནོར་ འཚོ་ སར་ གཅིག་ཁར་ ཚུད་ ནུག</w:t>
      </w:r>
    </w:p>
    <w:p w14:paraId="081CDDB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ང་ལེགས་སྒྲོལམ་ གིས་ </w:t>
      </w:r>
      <w:r>
        <w:t xml:space="preserve"># </w:t>
      </w:r>
      <w:r>
        <w:rPr>
          <w:rFonts w:cs="Microsoft Himalaya"/>
          <w:cs/>
          <w:lang w:bidi="bo-CN"/>
        </w:rPr>
        <w:t xml:space="preserve">ལྟོ་ ཟ་ ནི་ སྦེ་ </w:t>
      </w:r>
      <w:r>
        <w:t xml:space="preserve"># </w:t>
      </w:r>
      <w:r>
        <w:rPr>
          <w:rFonts w:cs="Microsoft Himalaya"/>
          <w:cs/>
          <w:lang w:bidi="bo-CN"/>
        </w:rPr>
        <w:t xml:space="preserve">ལྟོ་ཕུད་ གཏོརཝ་ ད་ </w:t>
      </w:r>
      <w:r>
        <w:t xml:space="preserve"># </w:t>
      </w:r>
      <w:r>
        <w:rPr>
          <w:rFonts w:cs="Microsoft Himalaya"/>
          <w:cs/>
          <w:lang w:bidi="bo-CN"/>
        </w:rPr>
        <w:t xml:space="preserve">ལས་ གནམ་བསྐོས་ ཡོད་ པའི་ ཁ་ ལུ་ མཆོད་ ཟེར་ གཏོརཝ་ ད་ </w:t>
      </w:r>
      <w:r>
        <w:t xml:space="preserve"># </w:t>
      </w:r>
      <w:r>
        <w:rPr>
          <w:rFonts w:cs="Microsoft Himalaya"/>
          <w:cs/>
          <w:lang w:bidi="bo-CN"/>
        </w:rPr>
        <w:t>དྭཝ་བུཚ་ གི་ ཁ་ ནང་ འཛུལ་ སོ་ ནུག</w:t>
      </w:r>
    </w:p>
    <w:p w14:paraId="5672606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ཝ་བུཚ་ གིས་ </w:t>
      </w:r>
      <w:r>
        <w:t xml:space="preserve"># </w:t>
      </w:r>
      <w:r>
        <w:rPr>
          <w:rFonts w:cs="Microsoft Himalaya"/>
          <w:cs/>
          <w:lang w:bidi="bo-CN"/>
        </w:rPr>
        <w:t xml:space="preserve">ཞིམ་ཏག་ ཟེར་ ཟ་ ནི་ སྨོ ། </w:t>
      </w:r>
      <w:r>
        <w:t xml:space="preserve"># </w:t>
      </w:r>
      <w:r>
        <w:rPr>
          <w:rFonts w:cs="Microsoft Himalaya"/>
          <w:cs/>
          <w:lang w:bidi="bo-CN"/>
        </w:rPr>
        <w:t xml:space="preserve">ཨེ་ཧེམ་ ཐུའི་ ཟེར་ བཀོ་ ནི་ སྨོ་ ཟེར་ འདྲིཝ་ ད་ </w:t>
      </w:r>
      <w:r>
        <w:t xml:space="preserve"># </w:t>
      </w:r>
      <w:r>
        <w:rPr>
          <w:rFonts w:cs="Microsoft Himalaya"/>
          <w:cs/>
          <w:lang w:bidi="bo-CN"/>
        </w:rPr>
        <w:t xml:space="preserve">ཁ་ ལུ་ ཚུད་ མི་ འདི་ </w:t>
      </w:r>
      <w:r>
        <w:t xml:space="preserve"># </w:t>
      </w:r>
      <w:r>
        <w:rPr>
          <w:rFonts w:cs="Microsoft Himalaya"/>
          <w:cs/>
          <w:lang w:bidi="bo-CN"/>
        </w:rPr>
        <w:t xml:space="preserve">ཞིམ་ཏག་ ཟེར་ </w:t>
      </w:r>
      <w:r>
        <w:t xml:space="preserve"># </w:t>
      </w:r>
      <w:r>
        <w:rPr>
          <w:rFonts w:cs="Microsoft Himalaya"/>
          <w:cs/>
          <w:lang w:bidi="bo-CN"/>
        </w:rPr>
        <w:t>ལྐོད་མར་ གཏང་ ནི་ ར་ རྨམ་ ཟེར་ སླབ་ ནུག</w:t>
      </w:r>
    </w:p>
    <w:p w14:paraId="7CE99F6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ཉིས་ ལྟོ་ ཡང་ གཅིག་ཁར་ རུབ་ སྟེ་ ཟ་ སྦེ་ </w:t>
      </w:r>
      <w:r>
        <w:t xml:space="preserve"># </w:t>
      </w:r>
      <w:r>
        <w:rPr>
          <w:rFonts w:cs="Microsoft Himalaya"/>
          <w:cs/>
          <w:lang w:bidi="bo-CN"/>
        </w:rPr>
        <w:t xml:space="preserve">ལས་གནམ་བསྐོས་ ཡོདཔ་ མས་ ཟེར་ </w:t>
      </w:r>
      <w:r>
        <w:t xml:space="preserve"># </w:t>
      </w:r>
      <w:r>
        <w:rPr>
          <w:rFonts w:cs="Microsoft Himalaya"/>
          <w:cs/>
          <w:lang w:bidi="bo-CN"/>
        </w:rPr>
        <w:t>གཉེན་ རྐྱབ་ ནིའི་ བློ་ སླབ་ ནུག</w:t>
      </w:r>
    </w:p>
    <w:p w14:paraId="2995AEB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རུ་ </w:t>
      </w:r>
      <w:r>
        <w:t xml:space="preserve"># </w:t>
      </w:r>
      <w:r>
        <w:rPr>
          <w:rFonts w:cs="Microsoft Himalaya"/>
          <w:cs/>
          <w:lang w:bidi="bo-CN"/>
        </w:rPr>
        <w:t xml:space="preserve">ཁྱིམ་ ནང་ ལྷོད་ དེ་ </w:t>
      </w:r>
      <w:r>
        <w:t xml:space="preserve"># </w:t>
      </w:r>
      <w:r>
        <w:rPr>
          <w:rFonts w:cs="Microsoft Himalaya"/>
          <w:cs/>
          <w:lang w:bidi="bo-CN"/>
        </w:rPr>
        <w:t xml:space="preserve">དུང་ལེགས་སྒྲོལམ་ གིས་ དྭཝ་བུཚ་ དང་ </w:t>
      </w:r>
      <w:r>
        <w:t xml:space="preserve"># </w:t>
      </w:r>
      <w:r>
        <w:rPr>
          <w:rFonts w:cs="Microsoft Himalaya"/>
          <w:cs/>
          <w:lang w:bidi="bo-CN"/>
        </w:rPr>
        <w:t xml:space="preserve">གཉེན་ རྐྱབ་ ནིའི་ སྐོར་ལས་ </w:t>
      </w:r>
      <w:r>
        <w:t xml:space="preserve"># </w:t>
      </w:r>
      <w:r>
        <w:rPr>
          <w:rFonts w:cs="Microsoft Himalaya"/>
          <w:cs/>
          <w:lang w:bidi="bo-CN"/>
        </w:rPr>
        <w:t xml:space="preserve">ཨ་པ་ ལུ་ སླབཔ་ ད་ ལུ་ </w:t>
      </w:r>
      <w:r>
        <w:t xml:space="preserve"># </w:t>
      </w:r>
      <w:r>
        <w:rPr>
          <w:rFonts w:cs="Microsoft Himalaya"/>
          <w:cs/>
          <w:lang w:bidi="bo-CN"/>
        </w:rPr>
        <w:t xml:space="preserve">ཨ་པ་ གིས་ ཚོགས་བརྡ་ ཟེརཝ་ཅིག་ བཏང་ སྟེ་ </w:t>
      </w:r>
      <w:r>
        <w:t xml:space="preserve"># </w:t>
      </w:r>
      <w:r>
        <w:rPr>
          <w:rFonts w:cs="Microsoft Himalaya"/>
          <w:cs/>
          <w:lang w:bidi="bo-CN"/>
        </w:rPr>
        <w:t xml:space="preserve">དུང་ལེགས་སྒྲོལམ་ </w:t>
      </w:r>
      <w:r>
        <w:t xml:space="preserve"># </w:t>
      </w:r>
      <w:r>
        <w:rPr>
          <w:rFonts w:cs="Microsoft Himalaya"/>
          <w:cs/>
          <w:lang w:bidi="bo-CN"/>
        </w:rPr>
        <w:t>ཁྱིམ་ ནང་ ལས་ བཏོན་བཏང་ ད་ ནུག</w:t>
      </w:r>
    </w:p>
    <w:p w14:paraId="6E5BF95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ང་ལེགས་སྒྲོལམ་ དང་ </w:t>
      </w:r>
      <w:r>
        <w:t xml:space="preserve"># </w:t>
      </w:r>
      <w:r>
        <w:rPr>
          <w:rFonts w:cs="Microsoft Himalaya"/>
          <w:cs/>
          <w:lang w:bidi="bo-CN"/>
        </w:rPr>
        <w:t xml:space="preserve">དྭཝ་བུཚ་ དེ་ </w:t>
      </w:r>
      <w:r>
        <w:t xml:space="preserve"># </w:t>
      </w:r>
      <w:r>
        <w:rPr>
          <w:rFonts w:cs="Microsoft Himalaya"/>
          <w:cs/>
          <w:lang w:bidi="bo-CN"/>
        </w:rPr>
        <w:t xml:space="preserve">གཡུས་ འདི་ གི་ སྦོ་ལོགས་ཁའི་ སྤང་ ཅིག་ ནང་ </w:t>
      </w:r>
      <w:r>
        <w:t xml:space="preserve"># </w:t>
      </w:r>
      <w:r>
        <w:rPr>
          <w:rFonts w:cs="Microsoft Himalaya"/>
          <w:cs/>
          <w:lang w:bidi="bo-CN"/>
        </w:rPr>
        <w:t xml:space="preserve">སྦ་སྒོར་ ཅིག་ སྤུབས་ སྦེ་ སྡོད་ ནུག </w:t>
      </w:r>
      <w:r>
        <w:t xml:space="preserve"># </w:t>
      </w:r>
      <w:r>
        <w:rPr>
          <w:rFonts w:cs="Microsoft Himalaya"/>
          <w:cs/>
          <w:lang w:bidi="bo-CN"/>
        </w:rPr>
        <w:t xml:space="preserve">ཚར་ཅིག་འབདཝ་ད་ གཡུས་ དེ་ ནང་ </w:t>
      </w:r>
      <w:r>
        <w:t xml:space="preserve"># </w:t>
      </w:r>
      <w:r>
        <w:rPr>
          <w:rFonts w:cs="Microsoft Himalaya"/>
          <w:cs/>
          <w:lang w:bidi="bo-CN"/>
        </w:rPr>
        <w:t xml:space="preserve">ལྟདམོ་ སྦོམ་ ཅིག་ ཡོད་ དེ་ </w:t>
      </w:r>
      <w:r>
        <w:t xml:space="preserve"># </w:t>
      </w:r>
      <w:r>
        <w:rPr>
          <w:rFonts w:cs="Microsoft Himalaya"/>
          <w:cs/>
          <w:lang w:bidi="bo-CN"/>
        </w:rPr>
        <w:t xml:space="preserve">བལྟ་ བར་ འགྱོ་ ནིའི་ བློ་ སླབཔ་ ད་ </w:t>
      </w:r>
      <w:r>
        <w:t xml:space="preserve"># </w:t>
      </w:r>
      <w:r>
        <w:rPr>
          <w:rFonts w:cs="Microsoft Himalaya"/>
          <w:cs/>
          <w:lang w:bidi="bo-CN"/>
        </w:rPr>
        <w:t xml:space="preserve">དྭཝ་བུཚ་ གིས་ </w:t>
      </w:r>
      <w:r>
        <w:t xml:space="preserve"># </w:t>
      </w:r>
      <w:r>
        <w:rPr>
          <w:rFonts w:cs="Microsoft Himalaya"/>
          <w:cs/>
          <w:lang w:bidi="bo-CN"/>
        </w:rPr>
        <w:t xml:space="preserve">ཁྱོད་ར་ ཧེ་མ་ སོང་ ། </w:t>
      </w:r>
      <w:r>
        <w:t xml:space="preserve"># </w:t>
      </w:r>
      <w:r>
        <w:rPr>
          <w:rFonts w:cs="Microsoft Himalaya"/>
          <w:cs/>
          <w:lang w:bidi="bo-CN"/>
        </w:rPr>
        <w:t xml:space="preserve">ང་ </w:t>
      </w:r>
      <w:r>
        <w:t xml:space="preserve"># </w:t>
      </w:r>
      <w:r>
        <w:rPr>
          <w:rFonts w:cs="Microsoft Himalaya"/>
          <w:cs/>
          <w:lang w:bidi="bo-CN"/>
        </w:rPr>
        <w:t xml:space="preserve">ལྟ་མ་ འཐོན་འོང་ ཟེར་ སླབ་ སྦེ་ </w:t>
      </w:r>
      <w:r>
        <w:t xml:space="preserve"># </w:t>
      </w:r>
      <w:r>
        <w:rPr>
          <w:rFonts w:cs="Microsoft Himalaya"/>
          <w:cs/>
          <w:lang w:bidi="bo-CN"/>
        </w:rPr>
        <w:t>ཤུལ་མར་ སྡོད་ ད་ ནུག</w:t>
      </w:r>
    </w:p>
    <w:p w14:paraId="59798985" w14:textId="77777777" w:rsidR="00A536DF" w:rsidRDefault="00A536DF" w:rsidP="00A536DF">
      <w:pPr>
        <w:spacing w:after="0"/>
      </w:pPr>
      <w:r>
        <w:rPr>
          <w:rFonts w:cs="Microsoft Himalaya"/>
          <w:cs/>
          <w:lang w:bidi="bo-CN"/>
        </w:rPr>
        <w:t xml:space="preserve"> ཕར་ ལྷོདཔ་ ད་ </w:t>
      </w:r>
      <w:r>
        <w:t xml:space="preserve"># </w:t>
      </w:r>
      <w:r>
        <w:rPr>
          <w:rFonts w:cs="Microsoft Himalaya"/>
          <w:cs/>
          <w:lang w:bidi="bo-CN"/>
        </w:rPr>
        <w:t xml:space="preserve">ཧེ་མ་ མ་ མཐོང་ མིའི་ ཕོ་རྒྱས་ གསར་རིསམོ་ ཅིག་ </w:t>
      </w:r>
      <w:r>
        <w:t xml:space="preserve"># </w:t>
      </w:r>
      <w:r>
        <w:rPr>
          <w:rFonts w:cs="Microsoft Himalaya"/>
          <w:cs/>
          <w:lang w:bidi="bo-CN"/>
        </w:rPr>
        <w:t xml:space="preserve">རྟ་ གུ་ བཞོན་ ཏེ་ འོངས་ ཞིནམ་ལས་ </w:t>
      </w:r>
      <w:r>
        <w:t xml:space="preserve"># </w:t>
      </w:r>
      <w:r>
        <w:rPr>
          <w:rFonts w:cs="Microsoft Himalaya"/>
          <w:cs/>
          <w:lang w:bidi="bo-CN"/>
        </w:rPr>
        <w:t>ཁྲོམ་ གྱི་ གོང་ མནེམ་ སྟེ་ བཞུགས་ དེས་ ཟེར་ ཨིན་ མས །</w:t>
      </w:r>
    </w:p>
    <w:p w14:paraId="269DAA87"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དེའི་ ནངས་པ་ </w:t>
      </w:r>
      <w:r>
        <w:t xml:space="preserve"># </w:t>
      </w:r>
      <w:r>
        <w:rPr>
          <w:rFonts w:cs="Microsoft Himalaya"/>
          <w:cs/>
          <w:lang w:bidi="bo-CN"/>
        </w:rPr>
        <w:t xml:space="preserve">ལྟདམོ་ བལྟ་ བར་ འགྱོཝ་ ད་ ཡང་ </w:t>
      </w:r>
      <w:r>
        <w:t xml:space="preserve"># </w:t>
      </w:r>
      <w:r>
        <w:rPr>
          <w:rFonts w:cs="Microsoft Himalaya"/>
          <w:cs/>
          <w:lang w:bidi="bo-CN"/>
        </w:rPr>
        <w:t xml:space="preserve">ཁོ་ གིས་ </w:t>
      </w:r>
      <w:r>
        <w:t xml:space="preserve"># </w:t>
      </w:r>
      <w:r>
        <w:rPr>
          <w:rFonts w:cs="Microsoft Himalaya"/>
          <w:cs/>
          <w:lang w:bidi="bo-CN"/>
        </w:rPr>
        <w:t xml:space="preserve">ཁྱོད་ར་ ཧེ་མ་ སོང་ ། </w:t>
      </w:r>
      <w:r>
        <w:t xml:space="preserve"># </w:t>
      </w:r>
      <w:r>
        <w:rPr>
          <w:rFonts w:cs="Microsoft Himalaya"/>
          <w:cs/>
          <w:lang w:bidi="bo-CN"/>
        </w:rPr>
        <w:t xml:space="preserve">ང་ </w:t>
      </w:r>
      <w:r>
        <w:t xml:space="preserve"># </w:t>
      </w:r>
      <w:r>
        <w:rPr>
          <w:rFonts w:cs="Microsoft Himalaya"/>
          <w:cs/>
          <w:lang w:bidi="bo-CN"/>
        </w:rPr>
        <w:t xml:space="preserve">ལྟ་མ་ འཐོན་འོང་ ཟེར་ སླབ་ སྟེ་ </w:t>
      </w:r>
      <w:r>
        <w:t xml:space="preserve"># </w:t>
      </w:r>
      <w:r>
        <w:rPr>
          <w:rFonts w:cs="Microsoft Himalaya"/>
          <w:cs/>
          <w:lang w:bidi="bo-CN"/>
        </w:rPr>
        <w:t>མོ་ ཧེ་མ་ བཏང་ ད་ ནུག</w:t>
      </w:r>
    </w:p>
    <w:p w14:paraId="09A3D683" w14:textId="77777777" w:rsidR="00A536DF" w:rsidRDefault="00A536DF" w:rsidP="00A536DF">
      <w:pPr>
        <w:spacing w:after="0"/>
      </w:pPr>
      <w:r>
        <w:rPr>
          <w:rFonts w:cs="Microsoft Himalaya"/>
          <w:cs/>
          <w:lang w:bidi="bo-CN"/>
        </w:rPr>
        <w:t xml:space="preserve"> མོ་ ཧེ་མ་ ཕར་ ལྷོད་ དེ་ ལྟཝ་ ད་ </w:t>
      </w:r>
      <w:r>
        <w:t xml:space="preserve"># </w:t>
      </w:r>
      <w:r>
        <w:rPr>
          <w:rFonts w:cs="Microsoft Himalaya"/>
          <w:cs/>
          <w:lang w:bidi="bo-CN"/>
        </w:rPr>
        <w:t xml:space="preserve">ཕོ་རྒྱས་ གསར་རིསམོ་ དེ་ </w:t>
      </w:r>
      <w:r>
        <w:t xml:space="preserve"># </w:t>
      </w:r>
      <w:r>
        <w:rPr>
          <w:rFonts w:cs="Microsoft Himalaya"/>
          <w:cs/>
          <w:lang w:bidi="bo-CN"/>
        </w:rPr>
        <w:t>མ་ ལྷོད་ པས་ ཟེར་ ཨིན་ མས །</w:t>
      </w:r>
    </w:p>
    <w:p w14:paraId="6D690E6B" w14:textId="77777777" w:rsidR="00A536DF" w:rsidRDefault="00A536DF" w:rsidP="00A536DF">
      <w:pPr>
        <w:spacing w:after="0"/>
      </w:pPr>
      <w:r>
        <w:rPr>
          <w:rFonts w:cs="Microsoft Himalaya"/>
          <w:cs/>
          <w:lang w:bidi="bo-CN"/>
        </w:rPr>
        <w:t xml:space="preserve"> མོ་ ཡང་ </w:t>
      </w:r>
      <w:r>
        <w:t xml:space="preserve"># </w:t>
      </w:r>
      <w:r>
        <w:rPr>
          <w:rFonts w:cs="Microsoft Himalaya"/>
          <w:cs/>
          <w:lang w:bidi="bo-CN"/>
        </w:rPr>
        <w:t xml:space="preserve">མིག་ཏོ་ སྒྱིམ་ སུ་ ཅིག་ སྦེ་ བལྟ་སྡོདཔ་ ད་ </w:t>
      </w:r>
      <w:r>
        <w:t xml:space="preserve"># </w:t>
      </w:r>
      <w:r>
        <w:rPr>
          <w:rFonts w:cs="Microsoft Himalaya"/>
          <w:cs/>
          <w:lang w:bidi="bo-CN"/>
        </w:rPr>
        <w:t>ཕོ་རྒྱས་ དེ་ ཡང་</w:t>
      </w:r>
    </w:p>
    <w:p w14:paraId="725B0CDD" w14:textId="77777777" w:rsidR="00A536DF" w:rsidRDefault="00A536DF" w:rsidP="00A536DF">
      <w:pPr>
        <w:spacing w:after="0"/>
      </w:pPr>
      <w:r>
        <w:t xml:space="preserve"> # </w:t>
      </w:r>
      <w:r>
        <w:rPr>
          <w:rFonts w:cs="Microsoft Himalaya"/>
          <w:cs/>
          <w:lang w:bidi="bo-CN"/>
        </w:rPr>
        <w:t xml:space="preserve">མོ་ འོང་ སའི་ ལམ་ བདའ་སྟེ་ ར་ </w:t>
      </w:r>
      <w:r>
        <w:t xml:space="preserve"># </w:t>
      </w:r>
      <w:r>
        <w:rPr>
          <w:rFonts w:cs="Microsoft Himalaya"/>
          <w:cs/>
          <w:lang w:bidi="bo-CN"/>
        </w:rPr>
        <w:t>འོང་ སར་ མཐོང་ ནུག</w:t>
      </w:r>
    </w:p>
    <w:p w14:paraId="2A096D01" w14:textId="77777777" w:rsidR="00A536DF" w:rsidRDefault="00A536DF" w:rsidP="00A536DF">
      <w:pPr>
        <w:spacing w:after="0"/>
      </w:pPr>
      <w:r>
        <w:rPr>
          <w:rFonts w:cs="Microsoft Himalaya"/>
          <w:cs/>
          <w:lang w:bidi="bo-CN"/>
        </w:rPr>
        <w:t xml:space="preserve"> མོ་ ཡང་ </w:t>
      </w:r>
      <w:r>
        <w:t xml:space="preserve"># </w:t>
      </w:r>
      <w:r>
        <w:rPr>
          <w:rFonts w:cs="Microsoft Himalaya"/>
          <w:cs/>
          <w:lang w:bidi="bo-CN"/>
        </w:rPr>
        <w:t xml:space="preserve">དོགས་པ་ ཅིག་ ཆགས་ ཏེ་ </w:t>
      </w:r>
      <w:r>
        <w:t xml:space="preserve"># </w:t>
      </w:r>
      <w:r>
        <w:rPr>
          <w:rFonts w:cs="Microsoft Himalaya"/>
          <w:cs/>
          <w:lang w:bidi="bo-CN"/>
        </w:rPr>
        <w:t xml:space="preserve">ག་ཨིན་ན་ བལྟ་ དགོ་ པས་ མནོ་ སྟེ་ </w:t>
      </w:r>
      <w:r>
        <w:t xml:space="preserve"># </w:t>
      </w:r>
      <w:r>
        <w:rPr>
          <w:rFonts w:cs="Microsoft Himalaya"/>
          <w:cs/>
          <w:lang w:bidi="bo-CN"/>
        </w:rPr>
        <w:t xml:space="preserve">ཁྲོམ་ མཇུག་ མ་ བསྡུ་ བའི་ ཧེ་མ་ལས་ སོང་ སྟེ་ </w:t>
      </w:r>
      <w:r>
        <w:t xml:space="preserve"># </w:t>
      </w:r>
      <w:r>
        <w:rPr>
          <w:rFonts w:cs="Microsoft Himalaya"/>
          <w:cs/>
          <w:lang w:bidi="bo-CN"/>
        </w:rPr>
        <w:t xml:space="preserve">ཁོང་ར་ སྡོད་ སའི་ སྦ་སྒོར་ ཟུར་ཁ་ ལས་ </w:t>
      </w:r>
      <w:r>
        <w:t xml:space="preserve"># </w:t>
      </w:r>
      <w:r>
        <w:rPr>
          <w:rFonts w:cs="Microsoft Himalaya"/>
          <w:cs/>
          <w:lang w:bidi="bo-CN"/>
        </w:rPr>
        <w:t>གཡིབས་ ཏེ་ བལྟ་ སྡོད་ ནུག</w:t>
      </w:r>
    </w:p>
    <w:p w14:paraId="46A7766F" w14:textId="77777777" w:rsidR="00A536DF" w:rsidRDefault="00A536DF" w:rsidP="00A536DF">
      <w:pPr>
        <w:spacing w:after="0"/>
      </w:pPr>
      <w:r>
        <w:rPr>
          <w:rFonts w:cs="Microsoft Himalaya"/>
          <w:cs/>
          <w:lang w:bidi="bo-CN"/>
        </w:rPr>
        <w:t xml:space="preserve"> ཨ་ཙི་ཅིག་ཁ་ལས་ </w:t>
      </w:r>
      <w:r>
        <w:t xml:space="preserve"># </w:t>
      </w:r>
      <w:r>
        <w:rPr>
          <w:rFonts w:cs="Microsoft Himalaya"/>
          <w:cs/>
          <w:lang w:bidi="bo-CN"/>
        </w:rPr>
        <w:t xml:space="preserve">མི་ དེ་ </w:t>
      </w:r>
      <w:r>
        <w:t xml:space="preserve"># </w:t>
      </w:r>
      <w:r>
        <w:rPr>
          <w:rFonts w:cs="Microsoft Himalaya"/>
          <w:cs/>
          <w:lang w:bidi="bo-CN"/>
        </w:rPr>
        <w:t xml:space="preserve">རྟ་ གུ་ བཞོན་ སྦེ་ འོངས་ ཞིནམ་ལས་ </w:t>
      </w:r>
      <w:r>
        <w:t xml:space="preserve"># </w:t>
      </w:r>
      <w:r>
        <w:rPr>
          <w:rFonts w:cs="Microsoft Himalaya"/>
          <w:cs/>
          <w:lang w:bidi="bo-CN"/>
        </w:rPr>
        <w:t xml:space="preserve">མོ་ གི་ སྦ་སྒོར་ ནང་ འཛུལ་ ནི་ འབདཝ་ད་ </w:t>
      </w:r>
      <w:r>
        <w:t xml:space="preserve"># </w:t>
      </w:r>
      <w:r>
        <w:rPr>
          <w:rFonts w:cs="Microsoft Himalaya"/>
          <w:cs/>
          <w:lang w:bidi="bo-CN"/>
        </w:rPr>
        <w:t xml:space="preserve">མོ་ གིས་ ཁྱིམ་ གྱི་ ནང་ ན་ </w:t>
      </w:r>
      <w:r>
        <w:t xml:space="preserve"># </w:t>
      </w:r>
      <w:r>
        <w:rPr>
          <w:rFonts w:cs="Microsoft Himalaya"/>
          <w:cs/>
          <w:lang w:bidi="bo-CN"/>
        </w:rPr>
        <w:t xml:space="preserve">ཚ་ངེར་བཏོན་ཏེ་ འཛུལ་ ཞིནམ་ལས་ </w:t>
      </w:r>
      <w:r>
        <w:t xml:space="preserve"># </w:t>
      </w:r>
      <w:r>
        <w:rPr>
          <w:rFonts w:cs="Microsoft Himalaya"/>
          <w:cs/>
          <w:lang w:bidi="bo-CN"/>
        </w:rPr>
        <w:t xml:space="preserve">དྭཝ་བུཚ་ གི་ གོ་ རྒསཔ་ དེ་ མེ་ བཏང་ ། </w:t>
      </w:r>
      <w:r>
        <w:t xml:space="preserve"># </w:t>
      </w:r>
      <w:r>
        <w:rPr>
          <w:rFonts w:cs="Microsoft Himalaya"/>
          <w:cs/>
          <w:lang w:bidi="bo-CN"/>
        </w:rPr>
        <w:t xml:space="preserve">ཁོ་ ཕང་མར་ བཏབ་བཏང་ པའི་ བསྒང་ ལས་ </w:t>
      </w:r>
      <w:r>
        <w:t xml:space="preserve"># </w:t>
      </w:r>
      <w:r>
        <w:rPr>
          <w:rFonts w:cs="Microsoft Himalaya"/>
          <w:cs/>
          <w:lang w:bidi="bo-CN"/>
        </w:rPr>
        <w:t xml:space="preserve">ཁོ་ ལོག་སྟེ་ དྭཝ་བུཚ་ ལུ་ འགྱུར་ མ་ ཚུགས་ པར་ ལུས་ སོ་ ནུག </w:t>
      </w:r>
      <w:r>
        <w:t xml:space="preserve"># </w:t>
      </w:r>
      <w:r>
        <w:rPr>
          <w:rFonts w:cs="Microsoft Himalaya"/>
          <w:cs/>
          <w:lang w:bidi="bo-CN"/>
        </w:rPr>
        <w:t xml:space="preserve">དེ་ལས་ </w:t>
      </w:r>
      <w:r>
        <w:t xml:space="preserve"># </w:t>
      </w:r>
      <w:r>
        <w:rPr>
          <w:rFonts w:cs="Microsoft Himalaya"/>
          <w:cs/>
          <w:lang w:bidi="bo-CN"/>
        </w:rPr>
        <w:t xml:space="preserve">དུང་ལེགས་སྒྲོལམ་ ཡང་ </w:t>
      </w:r>
      <w:r>
        <w:t xml:space="preserve"># </w:t>
      </w:r>
      <w:r>
        <w:rPr>
          <w:rFonts w:cs="Microsoft Himalaya"/>
          <w:cs/>
          <w:lang w:bidi="bo-CN"/>
        </w:rPr>
        <w:t xml:space="preserve">ཕོ་རྒྱས་ གསར་རིསམོ་ འདི་ དང་ གཅིག་ཁར་ </w:t>
      </w:r>
      <w:r>
        <w:t xml:space="preserve"># </w:t>
      </w:r>
      <w:r>
        <w:rPr>
          <w:rFonts w:cs="Microsoft Himalaya"/>
          <w:cs/>
          <w:lang w:bidi="bo-CN"/>
        </w:rPr>
        <w:t xml:space="preserve">དགའ་ཏོག་ཏོ་ སྦེ་ སྡོདཔ་ ད་ ལུ་ </w:t>
      </w:r>
      <w:r>
        <w:t xml:space="preserve"># </w:t>
      </w:r>
      <w:r>
        <w:rPr>
          <w:rFonts w:cs="Microsoft Himalaya"/>
          <w:cs/>
          <w:lang w:bidi="bo-CN"/>
        </w:rPr>
        <w:t xml:space="preserve">དུང་ལེགས་སྒྲོལམ་ གི་ ཨ་ཞེམོ་ ཚུ་ དང་ </w:t>
      </w:r>
      <w:r>
        <w:t xml:space="preserve"># </w:t>
      </w:r>
      <w:r>
        <w:rPr>
          <w:rFonts w:cs="Microsoft Himalaya"/>
          <w:cs/>
          <w:lang w:bidi="bo-CN"/>
        </w:rPr>
        <w:t>བུམོ་ གཞན་ ཚུ་ ག་ར་ སེམས་ ཤོར་ ཏེ་ ལུས་ སོ་ ནུག་ གོ །</w:t>
      </w:r>
    </w:p>
    <w:p w14:paraId="21776D92" w14:textId="77777777" w:rsidR="00A536DF" w:rsidRDefault="00A536DF" w:rsidP="00A536DF">
      <w:pPr>
        <w:spacing w:after="0"/>
      </w:pPr>
      <w:r>
        <w:rPr>
          <w:rFonts w:cs="Microsoft Himalaya"/>
          <w:cs/>
          <w:lang w:bidi="bo-CN"/>
        </w:rPr>
        <w:t xml:space="preserve"> ། །</w:t>
      </w:r>
    </w:p>
    <w:p w14:paraId="7DB34D6E" w14:textId="77777777" w:rsidR="00A536DF" w:rsidRDefault="00A536DF" w:rsidP="00A536DF">
      <w:pPr>
        <w:spacing w:after="0"/>
      </w:pPr>
      <w:r>
        <w:rPr>
          <w:rFonts w:cs="Microsoft Himalaya"/>
          <w:cs/>
          <w:lang w:bidi="bo-CN"/>
        </w:rPr>
        <w:t xml:space="preserve"> ཨཔ་ རྡོ་རྗེ་ དང་ མི་རྒོད །</w:t>
      </w:r>
    </w:p>
    <w:p w14:paraId="62AE7B88"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ཚན་ སྦོམ་ ཅིག་ ནང་ </w:t>
      </w:r>
      <w:r>
        <w:t xml:space="preserve"># </w:t>
      </w:r>
      <w:r>
        <w:rPr>
          <w:rFonts w:cs="Microsoft Himalaya"/>
          <w:cs/>
          <w:lang w:bidi="bo-CN"/>
        </w:rPr>
        <w:t xml:space="preserve">ཨཔ་ རྡོ་རྗེ་ ཟེར་ མི་ ཅིག་ དང་ </w:t>
      </w:r>
      <w:r>
        <w:t xml:space="preserve"># </w:t>
      </w:r>
      <w:r>
        <w:rPr>
          <w:rFonts w:cs="Microsoft Himalaya"/>
          <w:cs/>
          <w:lang w:bidi="bo-CN"/>
        </w:rPr>
        <w:t>ཨམ་ ཀུན་དགའ་ ཟེར་ མི་ ཅིག་ ཡོདཔ་ མས །</w:t>
      </w:r>
    </w:p>
    <w:p w14:paraId="5AC5F2F0"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 xml:space="preserve">ཨཔ་ རྡོ་རྗེ་ འདི་ </w:t>
      </w:r>
      <w:r>
        <w:t xml:space="preserve"># </w:t>
      </w:r>
      <w:r>
        <w:rPr>
          <w:rFonts w:cs="Microsoft Himalaya"/>
          <w:cs/>
          <w:lang w:bidi="bo-CN"/>
        </w:rPr>
        <w:t xml:space="preserve">ནགས་ཚལ་ ནང་ ཁ་མིག་ སྤོག་ པར་ སོངམ་ ད་ </w:t>
      </w:r>
      <w:r>
        <w:t xml:space="preserve"># </w:t>
      </w:r>
      <w:r>
        <w:rPr>
          <w:rFonts w:cs="Microsoft Himalaya"/>
          <w:cs/>
          <w:lang w:bidi="bo-CN"/>
        </w:rPr>
        <w:t xml:space="preserve">མི་རྒོད་ མོ་ ཅིག་ དང་ ཕྱད་ དེ་ </w:t>
      </w:r>
      <w:r>
        <w:t xml:space="preserve"># </w:t>
      </w:r>
      <w:r>
        <w:rPr>
          <w:rFonts w:cs="Microsoft Himalaya"/>
          <w:cs/>
          <w:lang w:bidi="bo-CN"/>
        </w:rPr>
        <w:t xml:space="preserve">མི་རྒོད་ མོ་ འདི་ གིས་ </w:t>
      </w:r>
      <w:r>
        <w:t xml:space="preserve"># </w:t>
      </w:r>
      <w:r>
        <w:rPr>
          <w:rFonts w:cs="Microsoft Himalaya"/>
          <w:cs/>
          <w:lang w:bidi="bo-CN"/>
        </w:rPr>
        <w:t>ཨཔ་ འདི་ འཐུ་འབག་ ཡར་ སོ་ ནུག</w:t>
      </w:r>
    </w:p>
    <w:p w14:paraId="7705B58E" w14:textId="77777777" w:rsidR="00A536DF" w:rsidRDefault="00A536DF" w:rsidP="00A536DF">
      <w:pPr>
        <w:spacing w:after="0"/>
      </w:pPr>
      <w:r>
        <w:rPr>
          <w:rFonts w:cs="Microsoft Himalaya"/>
          <w:cs/>
          <w:lang w:bidi="bo-CN"/>
        </w:rPr>
        <w:t xml:space="preserve"> ནགས་ཚལ་ ལས་ ནགས་ཚལ་ བརྒྱུད་ དེ་ </w:t>
      </w:r>
      <w:r>
        <w:t xml:space="preserve"># </w:t>
      </w:r>
      <w:r>
        <w:rPr>
          <w:rFonts w:cs="Microsoft Himalaya"/>
          <w:cs/>
          <w:lang w:bidi="bo-CN"/>
        </w:rPr>
        <w:t xml:space="preserve">ལུང་པའི་ ཕུ་ ལུ་ ལྷོདཔ་ ད་ </w:t>
      </w:r>
      <w:r>
        <w:t xml:space="preserve"># </w:t>
      </w:r>
      <w:r>
        <w:rPr>
          <w:rFonts w:cs="Microsoft Himalaya"/>
          <w:cs/>
          <w:lang w:bidi="bo-CN"/>
        </w:rPr>
        <w:t xml:space="preserve">མི་རྒོད་ མོ་ འདི་ གིས་ </w:t>
      </w:r>
      <w:r>
        <w:t xml:space="preserve"># </w:t>
      </w:r>
      <w:r>
        <w:rPr>
          <w:rFonts w:cs="Microsoft Himalaya"/>
          <w:cs/>
          <w:lang w:bidi="bo-CN"/>
        </w:rPr>
        <w:t xml:space="preserve">ཨཔ་ རྡོ་རྗེ་ འདི་ བྱག་ཕུག་ ཅིག་ ནང་ བཞག་ སྦེ་ </w:t>
      </w:r>
      <w:r>
        <w:t xml:space="preserve"># </w:t>
      </w:r>
      <w:r>
        <w:rPr>
          <w:rFonts w:cs="Microsoft Himalaya"/>
          <w:cs/>
          <w:lang w:bidi="bo-CN"/>
        </w:rPr>
        <w:t>མོ་ར་ ཕྱི་ཁར་ ཐོན་ ལོག་ སོ་ ནུག</w:t>
      </w:r>
    </w:p>
    <w:p w14:paraId="3112F6A8" w14:textId="77777777" w:rsidR="00A536DF" w:rsidRDefault="00A536DF" w:rsidP="00A536DF">
      <w:pPr>
        <w:spacing w:after="0"/>
      </w:pPr>
      <w:r>
        <w:rPr>
          <w:rFonts w:cs="Microsoft Himalaya"/>
          <w:cs/>
          <w:lang w:bidi="bo-CN"/>
        </w:rPr>
        <w:t xml:space="preserve"> མི་རྒོད་ རྒྱབ་ ཐལ་ བའི་ ཤུལ་མར་ </w:t>
      </w:r>
      <w:r>
        <w:t xml:space="preserve"># </w:t>
      </w:r>
      <w:r>
        <w:rPr>
          <w:rFonts w:cs="Microsoft Himalaya"/>
          <w:cs/>
          <w:lang w:bidi="bo-CN"/>
        </w:rPr>
        <w:t xml:space="preserve">ཨཔ་ འདི་ </w:t>
      </w:r>
      <w:r>
        <w:t xml:space="preserve"># </w:t>
      </w:r>
      <w:r>
        <w:rPr>
          <w:rFonts w:cs="Microsoft Himalaya"/>
          <w:cs/>
          <w:lang w:bidi="bo-CN"/>
        </w:rPr>
        <w:t xml:space="preserve">བྱོག་འགྱོ་ ནི་ སྦེ་ བྱག་ཕུག་ སྒོ་ ཁར་ ལྷོདཔ་ ད་ </w:t>
      </w:r>
      <w:r>
        <w:t xml:space="preserve"># </w:t>
      </w:r>
      <w:r>
        <w:rPr>
          <w:rFonts w:cs="Microsoft Himalaya"/>
          <w:cs/>
          <w:lang w:bidi="bo-CN"/>
        </w:rPr>
        <w:t xml:space="preserve">མི་རྒོད་ ལོག་ འོང་ སར་ མཐོང་ སྟེ་ </w:t>
      </w:r>
      <w:r>
        <w:t xml:space="preserve"># </w:t>
      </w:r>
      <w:r>
        <w:rPr>
          <w:rFonts w:cs="Microsoft Himalaya"/>
          <w:cs/>
          <w:lang w:bidi="bo-CN"/>
        </w:rPr>
        <w:t xml:space="preserve">ཨཔ་ ལོག་སྟེ་ར་ </w:t>
      </w:r>
      <w:r>
        <w:t xml:space="preserve"># </w:t>
      </w:r>
      <w:r>
        <w:rPr>
          <w:rFonts w:cs="Microsoft Himalaya"/>
          <w:cs/>
          <w:lang w:bidi="bo-CN"/>
        </w:rPr>
        <w:t xml:space="preserve">བྱག་ཕུག་ ནང་ འཛུལ་ སྦེ་ </w:t>
      </w:r>
      <w:r>
        <w:t xml:space="preserve"># </w:t>
      </w:r>
      <w:r>
        <w:rPr>
          <w:rFonts w:cs="Microsoft Himalaya"/>
          <w:cs/>
          <w:lang w:bidi="bo-CN"/>
        </w:rPr>
        <w:t>སྡོད་ དགོཔ་ ཐོན་ སོ་ ནུག</w:t>
      </w:r>
    </w:p>
    <w:p w14:paraId="3F8D5E6D" w14:textId="77777777" w:rsidR="00A536DF" w:rsidRDefault="00A536DF" w:rsidP="00A536DF">
      <w:pPr>
        <w:spacing w:after="0"/>
      </w:pPr>
      <w:r>
        <w:rPr>
          <w:rFonts w:cs="Microsoft Himalaya"/>
          <w:cs/>
          <w:lang w:bidi="bo-CN"/>
        </w:rPr>
        <w:t xml:space="preserve"> མོ་ ལོག་ ལྷོད་ པའི་ བསྒང་ ལས་ </w:t>
      </w:r>
      <w:r>
        <w:t xml:space="preserve"># </w:t>
      </w:r>
      <w:r>
        <w:rPr>
          <w:rFonts w:cs="Microsoft Himalaya"/>
          <w:cs/>
          <w:lang w:bidi="bo-CN"/>
        </w:rPr>
        <w:t>ཤ་ ལེ་ཤ་ འབག་ སྟེ་ འོངས་ ནུག་ ཟེར་ ཨིན་ མས །</w:t>
      </w:r>
    </w:p>
    <w:p w14:paraId="2D6C5BCF" w14:textId="77777777" w:rsidR="00A536DF" w:rsidRDefault="00A536DF" w:rsidP="00A536DF">
      <w:pPr>
        <w:spacing w:after="0"/>
      </w:pPr>
      <w:r>
        <w:rPr>
          <w:rFonts w:cs="Microsoft Himalaya"/>
          <w:cs/>
          <w:lang w:bidi="bo-CN"/>
        </w:rPr>
        <w:t xml:space="preserve"> དེ་ཚེ་ ཕྱི་རུ་ ལས་ </w:t>
      </w:r>
      <w:r>
        <w:t xml:space="preserve"># </w:t>
      </w:r>
      <w:r>
        <w:rPr>
          <w:rFonts w:cs="Microsoft Himalaya"/>
          <w:cs/>
          <w:lang w:bidi="bo-CN"/>
        </w:rPr>
        <w:t xml:space="preserve">ཨཔ་ རྡོ་རྗེ་ འདི་ </w:t>
      </w:r>
      <w:r>
        <w:t xml:space="preserve"># </w:t>
      </w:r>
      <w:r>
        <w:rPr>
          <w:rFonts w:cs="Microsoft Himalaya"/>
          <w:cs/>
          <w:lang w:bidi="bo-CN"/>
        </w:rPr>
        <w:t xml:space="preserve">ཤ་ ཟ་ ཡི་ ར་ </w:t>
      </w:r>
      <w:r>
        <w:t xml:space="preserve"># </w:t>
      </w:r>
      <w:r>
        <w:rPr>
          <w:rFonts w:cs="Microsoft Himalaya"/>
          <w:cs/>
          <w:lang w:bidi="bo-CN"/>
        </w:rPr>
        <w:t xml:space="preserve">ཕྱི་རུ་ ཡང་ མོ་ དང་ གཅིག་ཁར་ </w:t>
      </w:r>
      <w:r>
        <w:t xml:space="preserve"># </w:t>
      </w:r>
      <w:r>
        <w:rPr>
          <w:rFonts w:cs="Microsoft Himalaya"/>
          <w:cs/>
          <w:lang w:bidi="bo-CN"/>
        </w:rPr>
        <w:t>འཇར་ ཏེ་ ཉལ་ དགོ་ པས་ ཟེར་ ཨིན་ མས །</w:t>
      </w:r>
    </w:p>
    <w:p w14:paraId="310AD05E" w14:textId="77777777" w:rsidR="00A536DF" w:rsidRDefault="00A536DF" w:rsidP="00A536DF">
      <w:pPr>
        <w:spacing w:after="0"/>
      </w:pPr>
      <w:r>
        <w:rPr>
          <w:rFonts w:cs="Microsoft Himalaya"/>
          <w:cs/>
          <w:lang w:bidi="bo-CN"/>
        </w:rPr>
        <w:t xml:space="preserve"> ནངས་པ་ དྲོ་པ་ ཉིམ་ ཤརཝ་ ད་ </w:t>
      </w:r>
      <w:r>
        <w:t xml:space="preserve"># </w:t>
      </w:r>
      <w:r>
        <w:rPr>
          <w:rFonts w:cs="Microsoft Himalaya"/>
          <w:cs/>
          <w:lang w:bidi="bo-CN"/>
        </w:rPr>
        <w:t xml:space="preserve">ཨཔ་ རྡོ་རྗེ་ འདི་ </w:t>
      </w:r>
      <w:r>
        <w:t xml:space="preserve"># </w:t>
      </w:r>
      <w:r>
        <w:rPr>
          <w:rFonts w:cs="Microsoft Himalaya"/>
          <w:cs/>
          <w:lang w:bidi="bo-CN"/>
        </w:rPr>
        <w:t xml:space="preserve">ཤ་ ཚུ་ དྲ་ སྟེ་ བསྐམས་ ཞིནམ་ལས་ </w:t>
      </w:r>
      <w:r>
        <w:t xml:space="preserve"># </w:t>
      </w:r>
      <w:r>
        <w:rPr>
          <w:rFonts w:cs="Microsoft Himalaya"/>
          <w:cs/>
          <w:lang w:bidi="bo-CN"/>
        </w:rPr>
        <w:t xml:space="preserve">ཁོ་ར་ ཡང་ ལྟོ་ བཀྱེསཔ་ ད་ ར་ </w:t>
      </w:r>
      <w:r>
        <w:t xml:space="preserve"># </w:t>
      </w:r>
      <w:r>
        <w:rPr>
          <w:rFonts w:cs="Microsoft Himalaya"/>
          <w:cs/>
          <w:lang w:bidi="bo-CN"/>
        </w:rPr>
        <w:t>ཤ་སྐམ་ ཟ་ ཡི་ ར་ སྡོད་ ནུག</w:t>
      </w:r>
    </w:p>
    <w:p w14:paraId="06E87A86"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ཨཔ་ འདི་ </w:t>
      </w:r>
      <w:r>
        <w:t xml:space="preserve"># </w:t>
      </w:r>
      <w:r>
        <w:rPr>
          <w:rFonts w:cs="Microsoft Himalaya"/>
          <w:cs/>
          <w:lang w:bidi="bo-CN"/>
        </w:rPr>
        <w:t xml:space="preserve">ཤ་ གིས་ བསུན་ ཏེ་ </w:t>
      </w:r>
      <w:r>
        <w:t xml:space="preserve"># </w:t>
      </w:r>
      <w:r>
        <w:rPr>
          <w:rFonts w:cs="Microsoft Himalaya"/>
          <w:cs/>
          <w:lang w:bidi="bo-CN"/>
        </w:rPr>
        <w:t xml:space="preserve">ལོག་ ཁྱིམ་ ན་ འགྱོ་ གེ་ ཟེར་ བར་ </w:t>
      </w:r>
      <w:r>
        <w:t xml:space="preserve"># </w:t>
      </w:r>
      <w:r>
        <w:rPr>
          <w:rFonts w:cs="Microsoft Himalaya"/>
          <w:cs/>
          <w:lang w:bidi="bo-CN"/>
        </w:rPr>
        <w:t xml:space="preserve">མི་རྒོད་ ཀྱིས་ ཉིན་ནུབ་མེད་པར་ སྲུང་ སྡོད་ དེ་ </w:t>
      </w:r>
      <w:r>
        <w:t xml:space="preserve"># </w:t>
      </w:r>
      <w:r>
        <w:rPr>
          <w:rFonts w:cs="Microsoft Himalaya"/>
          <w:cs/>
          <w:lang w:bidi="bo-CN"/>
        </w:rPr>
        <w:t xml:space="preserve">འགྱོ་ མ་ སྟེར ། </w:t>
      </w:r>
      <w:r>
        <w:t xml:space="preserve"># </w:t>
      </w:r>
      <w:r>
        <w:rPr>
          <w:rFonts w:cs="Microsoft Himalaya"/>
          <w:cs/>
          <w:lang w:bidi="bo-CN"/>
        </w:rPr>
        <w:t xml:space="preserve">སྡོད་ གེ་ ཟེར་ བར་ </w:t>
      </w:r>
      <w:r>
        <w:t xml:space="preserve"># </w:t>
      </w:r>
      <w:r>
        <w:rPr>
          <w:rFonts w:cs="Microsoft Himalaya"/>
          <w:cs/>
          <w:lang w:bidi="bo-CN"/>
        </w:rPr>
        <w:t xml:space="preserve">ལཱ་ ག་ནི་ཡང་ མེད་ པར་ བསུན་ ཏེ་ </w:t>
      </w:r>
      <w:r>
        <w:t xml:space="preserve"># </w:t>
      </w:r>
      <w:r>
        <w:rPr>
          <w:rFonts w:cs="Microsoft Himalaya"/>
          <w:cs/>
          <w:lang w:bidi="bo-CN"/>
        </w:rPr>
        <w:t xml:space="preserve">ཉིནམ་ ཅིག་ འབདཝ་ད་ </w:t>
      </w:r>
      <w:r>
        <w:t xml:space="preserve"># </w:t>
      </w:r>
      <w:r>
        <w:rPr>
          <w:rFonts w:cs="Microsoft Himalaya"/>
          <w:cs/>
          <w:lang w:bidi="bo-CN"/>
        </w:rPr>
        <w:t xml:space="preserve">མི་རྒོད་ ཀྱིས་ འབག་ འོང་ མི་ སེམས་ཅན་ གྱི་ པགས་ཀོ་ ཚུ་ </w:t>
      </w:r>
      <w:r>
        <w:t xml:space="preserve"># </w:t>
      </w:r>
      <w:r>
        <w:rPr>
          <w:rFonts w:cs="Microsoft Himalaya"/>
          <w:cs/>
          <w:lang w:bidi="bo-CN"/>
        </w:rPr>
        <w:t xml:space="preserve">ཚི་ལུ་ མར་ཁུ་ བཏབ་ སྟེ་ </w:t>
      </w:r>
      <w:r>
        <w:t xml:space="preserve"># </w:t>
      </w:r>
      <w:r>
        <w:rPr>
          <w:rFonts w:cs="Microsoft Himalaya"/>
          <w:cs/>
          <w:lang w:bidi="bo-CN"/>
        </w:rPr>
        <w:t xml:space="preserve">འཕུར་ ཞིནམ་ལས་ </w:t>
      </w:r>
      <w:r>
        <w:t xml:space="preserve"># </w:t>
      </w:r>
      <w:r>
        <w:rPr>
          <w:rFonts w:cs="Microsoft Himalaya"/>
          <w:cs/>
          <w:lang w:bidi="bo-CN"/>
        </w:rPr>
        <w:t>ཁོ་ར་ ལུ་ ཀོཝ་ གི་ གོ་ ཅིག་ བཙེམས་ ཏེ་ གྱོན་ ནུག</w:t>
      </w:r>
    </w:p>
    <w:p w14:paraId="1FB10806" w14:textId="77777777" w:rsidR="00A536DF" w:rsidRDefault="00A536DF" w:rsidP="00A536DF">
      <w:pPr>
        <w:spacing w:after="0"/>
      </w:pPr>
      <w:r>
        <w:rPr>
          <w:rFonts w:cs="Microsoft Himalaya"/>
          <w:cs/>
          <w:lang w:bidi="bo-CN"/>
        </w:rPr>
        <w:t xml:space="preserve"> ཨཔ་ རྡོ་རྗེ་ གི་ གོ་ འདི་ ལུ་ </w:t>
      </w:r>
      <w:r>
        <w:t xml:space="preserve"># </w:t>
      </w:r>
      <w:r>
        <w:rPr>
          <w:rFonts w:cs="Microsoft Himalaya"/>
          <w:cs/>
          <w:lang w:bidi="bo-CN"/>
        </w:rPr>
        <w:t xml:space="preserve">མི་རྒོད་ སེམས་ ཤོར་ ཏེ་ </w:t>
      </w:r>
      <w:r>
        <w:t xml:space="preserve"># </w:t>
      </w:r>
      <w:r>
        <w:rPr>
          <w:rFonts w:cs="Microsoft Himalaya"/>
          <w:cs/>
          <w:lang w:bidi="bo-CN"/>
        </w:rPr>
        <w:t xml:space="preserve">མོ་ ལུ་ ཡང་ </w:t>
      </w:r>
      <w:r>
        <w:t xml:space="preserve"># </w:t>
      </w:r>
      <w:r>
        <w:rPr>
          <w:rFonts w:cs="Microsoft Himalaya"/>
          <w:cs/>
          <w:lang w:bidi="bo-CN"/>
        </w:rPr>
        <w:t>གོ་ ཅིག་ བཙེམ་ གནང་ ཟེར་ སླབ་ ནུག</w:t>
      </w:r>
    </w:p>
    <w:p w14:paraId="658DA17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པ་ རྡོ་རྗེ་ གིས་ </w:t>
      </w:r>
      <w:r>
        <w:t xml:space="preserve"># </w:t>
      </w:r>
      <w:r>
        <w:rPr>
          <w:rFonts w:cs="Microsoft Himalaya"/>
          <w:cs/>
          <w:lang w:bidi="bo-CN"/>
        </w:rPr>
        <w:t xml:space="preserve">ཀོཝ་ ཅིག་ ཆུ་ ནང་ སྦང་བཏབ་ བཞག་ ཞིནམ་ལས་ </w:t>
      </w:r>
      <w:r>
        <w:t xml:space="preserve"># </w:t>
      </w:r>
      <w:r>
        <w:rPr>
          <w:rFonts w:cs="Microsoft Himalaya"/>
          <w:cs/>
          <w:lang w:bidi="bo-CN"/>
        </w:rPr>
        <w:t xml:space="preserve">སྦང་ཐག་ ན་འཐན་ ར་ ཆོདཔ་ ད་ </w:t>
      </w:r>
      <w:r>
        <w:t xml:space="preserve"># </w:t>
      </w:r>
      <w:r>
        <w:rPr>
          <w:rFonts w:cs="Microsoft Himalaya"/>
          <w:cs/>
          <w:lang w:bidi="bo-CN"/>
        </w:rPr>
        <w:t xml:space="preserve">ཕྱི་རུ་ ཅིག་ མི་རྒོད་ དེ་ </w:t>
      </w:r>
      <w:r>
        <w:t xml:space="preserve"># </w:t>
      </w:r>
      <w:r>
        <w:rPr>
          <w:rFonts w:cs="Microsoft Himalaya"/>
          <w:cs/>
          <w:lang w:bidi="bo-CN"/>
        </w:rPr>
        <w:t xml:space="preserve">ཀོཝ་ དེ་ ནང་ བཙུགས ། </w:t>
      </w:r>
      <w:r>
        <w:t xml:space="preserve"># </w:t>
      </w:r>
      <w:r>
        <w:rPr>
          <w:rFonts w:cs="Microsoft Himalaya"/>
          <w:cs/>
          <w:lang w:bidi="bo-CN"/>
        </w:rPr>
        <w:t xml:space="preserve">མགུ་ཏོ་ རྐྱངམ་གཅིག་ ཕྱི་ཁར་ བཏོན ། </w:t>
      </w:r>
      <w:r>
        <w:t xml:space="preserve"># </w:t>
      </w:r>
      <w:r>
        <w:rPr>
          <w:rFonts w:cs="Microsoft Himalaya"/>
          <w:cs/>
          <w:lang w:bidi="bo-CN"/>
        </w:rPr>
        <w:t xml:space="preserve">གཞན་ རྐངམ་ དང་ ལགཔ་ ཚུ་ </w:t>
      </w:r>
      <w:r>
        <w:t xml:space="preserve"># </w:t>
      </w:r>
      <w:r>
        <w:rPr>
          <w:rFonts w:cs="Microsoft Himalaya"/>
          <w:cs/>
          <w:lang w:bidi="bo-CN"/>
        </w:rPr>
        <w:t xml:space="preserve">ཕྱི་ཁར་ མ་ བཏོན་ པར་ </w:t>
      </w:r>
      <w:r>
        <w:t xml:space="preserve"># </w:t>
      </w:r>
      <w:r>
        <w:rPr>
          <w:rFonts w:cs="Microsoft Himalaya"/>
          <w:cs/>
          <w:lang w:bidi="bo-CN"/>
        </w:rPr>
        <w:t xml:space="preserve">སྤུས་རྩ་ སྦེ་ བཙེམས་ ཏེ་ </w:t>
      </w:r>
      <w:r>
        <w:t xml:space="preserve"># </w:t>
      </w:r>
      <w:r>
        <w:rPr>
          <w:rFonts w:cs="Microsoft Himalaya"/>
          <w:cs/>
          <w:lang w:bidi="bo-CN"/>
        </w:rPr>
        <w:t>མེ་ བསྲོ་ བཅུག་བཅུགཔ་ མས །</w:t>
      </w:r>
    </w:p>
    <w:p w14:paraId="057984BE"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ཀོཝ་ དེ་ སྐམ་སུ་ སྐམ་སུ་ འགྱོཝ་ ད་ </w:t>
      </w:r>
      <w:r>
        <w:t xml:space="preserve"># </w:t>
      </w:r>
      <w:r>
        <w:rPr>
          <w:rFonts w:cs="Microsoft Himalaya"/>
          <w:cs/>
          <w:lang w:bidi="bo-CN"/>
        </w:rPr>
        <w:t xml:space="preserve">མི་རྒོད་ ཀྱི་ གཟུགས་ བསྡམས་ ཏེ་ འགྱོ་ ནི་ འདི་གིས་ </w:t>
      </w:r>
      <w:r>
        <w:t xml:space="preserve"># </w:t>
      </w:r>
      <w:r>
        <w:rPr>
          <w:rFonts w:cs="Microsoft Himalaya"/>
          <w:cs/>
          <w:lang w:bidi="bo-CN"/>
        </w:rPr>
        <w:t>ཚེམ་ ཕྱལ་ གནང་ ཟེར་ སླབ་ ནུག</w:t>
      </w:r>
    </w:p>
    <w:p w14:paraId="21E62D50" w14:textId="77777777" w:rsidR="00A536DF" w:rsidRDefault="00A536DF" w:rsidP="00A536DF">
      <w:pPr>
        <w:spacing w:after="0"/>
      </w:pPr>
      <w:r>
        <w:rPr>
          <w:rFonts w:cs="Microsoft Himalaya"/>
          <w:cs/>
          <w:lang w:bidi="bo-CN"/>
        </w:rPr>
        <w:t xml:space="preserve"> ཨཔ་ རྡོ་རྗེ་ གིས་ </w:t>
      </w:r>
      <w:r>
        <w:t xml:space="preserve"># </w:t>
      </w:r>
      <w:r>
        <w:rPr>
          <w:rFonts w:cs="Microsoft Himalaya"/>
          <w:cs/>
          <w:lang w:bidi="bo-CN"/>
        </w:rPr>
        <w:t xml:space="preserve">ག་ནི་ཡང་ མ་ སླབ་ པར་ </w:t>
      </w:r>
      <w:r>
        <w:t xml:space="preserve"># </w:t>
      </w:r>
      <w:r>
        <w:rPr>
          <w:rFonts w:cs="Microsoft Himalaya"/>
          <w:cs/>
          <w:lang w:bidi="bo-CN"/>
        </w:rPr>
        <w:t xml:space="preserve">ཁོ་ར་ མེ་ བསྲོ་ ཡི་ ར་ </w:t>
      </w:r>
      <w:r>
        <w:t xml:space="preserve"># </w:t>
      </w:r>
      <w:r>
        <w:rPr>
          <w:rFonts w:cs="Microsoft Himalaya"/>
          <w:cs/>
          <w:lang w:bidi="bo-CN"/>
        </w:rPr>
        <w:t>ཙེའུ་ འཐག་ སྡོད་སྡོདཔ་ མས །</w:t>
      </w:r>
    </w:p>
    <w:p w14:paraId="16652A0F" w14:textId="77777777" w:rsidR="00A536DF" w:rsidRDefault="00A536DF" w:rsidP="00A536DF">
      <w:pPr>
        <w:spacing w:after="0"/>
      </w:pPr>
      <w:r>
        <w:rPr>
          <w:rFonts w:cs="Microsoft Himalaya"/>
          <w:cs/>
          <w:lang w:bidi="bo-CN"/>
        </w:rPr>
        <w:t xml:space="preserve"> ནངས་པ་ དྲོ་པ་ གནམ་ ནངསམ་ ཅིག་ </w:t>
      </w:r>
      <w:r>
        <w:t xml:space="preserve"># </w:t>
      </w:r>
      <w:r>
        <w:rPr>
          <w:rFonts w:cs="Microsoft Himalaya"/>
          <w:cs/>
          <w:lang w:bidi="bo-CN"/>
        </w:rPr>
        <w:t xml:space="preserve">ཨཔ་ རྡོ་རྗེ་ གིས་ </w:t>
      </w:r>
      <w:r>
        <w:t xml:space="preserve"># </w:t>
      </w:r>
      <w:r>
        <w:rPr>
          <w:rFonts w:cs="Microsoft Himalaya"/>
          <w:cs/>
          <w:lang w:bidi="bo-CN"/>
        </w:rPr>
        <w:t xml:space="preserve">ཤ་སྐམ་ དེ་ ཚུ་ </w:t>
      </w:r>
      <w:r>
        <w:t xml:space="preserve"># </w:t>
      </w:r>
      <w:r>
        <w:rPr>
          <w:rFonts w:cs="Microsoft Himalaya"/>
          <w:cs/>
          <w:lang w:bidi="bo-CN"/>
        </w:rPr>
        <w:t xml:space="preserve">ག་ར་ ཙེའུ་ དེ་ ནང་ བཙུགས་ སྦེ་ </w:t>
      </w:r>
      <w:r>
        <w:t xml:space="preserve"># </w:t>
      </w:r>
      <w:r>
        <w:rPr>
          <w:rFonts w:cs="Microsoft Himalaya"/>
          <w:cs/>
          <w:lang w:bidi="bo-CN"/>
        </w:rPr>
        <w:t>བྱག་ཕུག་ ནང་ ལས་ ཐོན་ ཡར་ སོ་ ནུག</w:t>
      </w:r>
    </w:p>
    <w:p w14:paraId="420B4CAD" w14:textId="77777777" w:rsidR="00A536DF" w:rsidRDefault="00A536DF" w:rsidP="00A536DF">
      <w:pPr>
        <w:spacing w:after="0"/>
      </w:pPr>
      <w:r>
        <w:rPr>
          <w:rFonts w:cs="Microsoft Himalaya"/>
          <w:cs/>
          <w:lang w:bidi="bo-CN"/>
        </w:rPr>
        <w:t xml:space="preserve"> མི་རྒོད་ དེ་ གིས་ </w:t>
      </w:r>
      <w:r>
        <w:t xml:space="preserve"># </w:t>
      </w:r>
      <w:r>
        <w:rPr>
          <w:rFonts w:cs="Microsoft Himalaya"/>
          <w:cs/>
          <w:lang w:bidi="bo-CN"/>
        </w:rPr>
        <w:t xml:space="preserve">སྡོད་ ཟེར་ བར་ </w:t>
      </w:r>
      <w:r>
        <w:t xml:space="preserve"># </w:t>
      </w:r>
      <w:r>
        <w:rPr>
          <w:rFonts w:cs="Microsoft Himalaya"/>
          <w:cs/>
          <w:lang w:bidi="bo-CN"/>
        </w:rPr>
        <w:t xml:space="preserve">ཨཔ་ རྡོ་རྗེ་ གིས་ ཉན་ མ་ བཏུབ ། </w:t>
      </w:r>
      <w:r>
        <w:t xml:space="preserve"># </w:t>
      </w:r>
      <w:r>
        <w:rPr>
          <w:rFonts w:cs="Microsoft Himalaya"/>
          <w:cs/>
          <w:lang w:bidi="bo-CN"/>
        </w:rPr>
        <w:t xml:space="preserve">བདའ་འགྱོ་ གེ་ ཟེར་ བར་ </w:t>
      </w:r>
      <w:r>
        <w:t xml:space="preserve"># </w:t>
      </w:r>
      <w:r>
        <w:rPr>
          <w:rFonts w:cs="Microsoft Himalaya"/>
          <w:cs/>
          <w:lang w:bidi="bo-CN"/>
        </w:rPr>
        <w:t xml:space="preserve">ཀོཝ་ ནང་ ལས་ སྤར་ མ་ ཐལ་ བར་ </w:t>
      </w:r>
      <w:r>
        <w:t xml:space="preserve"># </w:t>
      </w:r>
      <w:r>
        <w:rPr>
          <w:rFonts w:cs="Microsoft Himalaya"/>
          <w:cs/>
          <w:lang w:bidi="bo-CN"/>
        </w:rPr>
        <w:t xml:space="preserve">མི་རྒོད་ འདི་ </w:t>
      </w:r>
      <w:r>
        <w:t xml:space="preserve"># </w:t>
      </w:r>
      <w:r>
        <w:rPr>
          <w:rFonts w:cs="Microsoft Himalaya"/>
          <w:cs/>
          <w:lang w:bidi="bo-CN"/>
        </w:rPr>
        <w:t>དེ་ ནང་ ར་ ལུས་ སོ་ ནུག</w:t>
      </w:r>
    </w:p>
    <w:p w14:paraId="468970C6" w14:textId="77777777" w:rsidR="00A536DF" w:rsidRDefault="00A536DF" w:rsidP="00A536DF">
      <w:pPr>
        <w:spacing w:after="0"/>
      </w:pPr>
      <w:r>
        <w:rPr>
          <w:rFonts w:cs="Microsoft Himalaya"/>
          <w:cs/>
          <w:lang w:bidi="bo-CN"/>
        </w:rPr>
        <w:t xml:space="preserve"> ཨཔ་ རྡོ་རྗེ་ འདི་ </w:t>
      </w:r>
      <w:r>
        <w:t xml:space="preserve"># </w:t>
      </w:r>
      <w:r>
        <w:rPr>
          <w:rFonts w:cs="Microsoft Himalaya"/>
          <w:cs/>
          <w:lang w:bidi="bo-CN"/>
        </w:rPr>
        <w:t xml:space="preserve">གཡུས་ ཁར་ ལྷོད་ པའི་ བསྒང་ ལས་ </w:t>
      </w:r>
      <w:r>
        <w:t xml:space="preserve"># </w:t>
      </w:r>
      <w:r>
        <w:rPr>
          <w:rFonts w:cs="Microsoft Himalaya"/>
          <w:cs/>
          <w:lang w:bidi="bo-CN"/>
        </w:rPr>
        <w:t xml:space="preserve">ཁྱིམ་ ནང་ གི་ མི་ ཚུ་ གིས་ </w:t>
      </w:r>
      <w:r>
        <w:t xml:space="preserve"># </w:t>
      </w:r>
      <w:r>
        <w:rPr>
          <w:rFonts w:cs="Microsoft Himalaya"/>
          <w:cs/>
          <w:lang w:bidi="bo-CN"/>
        </w:rPr>
        <w:t xml:space="preserve">ཁོ་ ཤི་ སོཔ་ འདྲ་བས་ མནོ་ སྟེ་ </w:t>
      </w:r>
      <w:r>
        <w:t xml:space="preserve"># </w:t>
      </w:r>
      <w:r>
        <w:rPr>
          <w:rFonts w:cs="Microsoft Himalaya"/>
          <w:cs/>
          <w:lang w:bidi="bo-CN"/>
        </w:rPr>
        <w:t xml:space="preserve">ཁོ་ གི་ བསྐང་བཤགས་ ཚུ་ ཡང་ </w:t>
      </w:r>
      <w:r>
        <w:t xml:space="preserve"># </w:t>
      </w:r>
      <w:r>
        <w:rPr>
          <w:rFonts w:cs="Microsoft Himalaya"/>
          <w:cs/>
          <w:lang w:bidi="bo-CN"/>
        </w:rPr>
        <w:t>བཏང་ ཚར་ ནུག་ ཟེར་ ཨིན་ མས །</w:t>
      </w:r>
    </w:p>
    <w:p w14:paraId="21B8334C" w14:textId="77777777" w:rsidR="00A536DF" w:rsidRDefault="00A536DF" w:rsidP="00A536DF">
      <w:pPr>
        <w:spacing w:after="0"/>
      </w:pPr>
      <w:r>
        <w:rPr>
          <w:rFonts w:cs="Microsoft Himalaya"/>
          <w:cs/>
          <w:lang w:bidi="bo-CN"/>
        </w:rPr>
        <w:lastRenderedPageBreak/>
        <w:t xml:space="preserve"> ཁོ་ ཁྱིམ་ ནང་ འཛུལ་ བའི་ བསྒང་ ལས་ </w:t>
      </w:r>
      <w:r>
        <w:t xml:space="preserve"># </w:t>
      </w:r>
      <w:r>
        <w:rPr>
          <w:rFonts w:cs="Microsoft Himalaya"/>
          <w:cs/>
          <w:lang w:bidi="bo-CN"/>
        </w:rPr>
        <w:t xml:space="preserve">ཨམ་ ཀུན་དགའ་ གིས་ </w:t>
      </w:r>
      <w:r>
        <w:t xml:space="preserve"># </w:t>
      </w:r>
      <w:r>
        <w:rPr>
          <w:rFonts w:cs="Microsoft Himalaya"/>
          <w:cs/>
          <w:lang w:bidi="bo-CN"/>
        </w:rPr>
        <w:t xml:space="preserve">ཨཔ་ འདྲེ་ ལུ་ གྱུར་ ཏེ་ འོང་ མས་ ཟེར་ </w:t>
      </w:r>
      <w:r>
        <w:t xml:space="preserve"># </w:t>
      </w:r>
      <w:r>
        <w:rPr>
          <w:rFonts w:cs="Microsoft Himalaya"/>
          <w:cs/>
          <w:lang w:bidi="bo-CN"/>
        </w:rPr>
        <w:t xml:space="preserve">ཁྱིམ་ཚང་ ཚུ་ བོ་ སྟེ་ </w:t>
      </w:r>
      <w:r>
        <w:t xml:space="preserve"># </w:t>
      </w:r>
      <w:r>
        <w:rPr>
          <w:rFonts w:cs="Microsoft Himalaya"/>
          <w:cs/>
          <w:lang w:bidi="bo-CN"/>
        </w:rPr>
        <w:t xml:space="preserve">ཐགཔ་ གིས་ བསྡམས་བཞག་ ནུག </w:t>
      </w:r>
      <w:r>
        <w:t xml:space="preserve"># </w:t>
      </w:r>
      <w:r>
        <w:rPr>
          <w:rFonts w:cs="Microsoft Himalaya"/>
          <w:cs/>
          <w:lang w:bidi="bo-CN"/>
        </w:rPr>
        <w:t xml:space="preserve">ཨཔ་ འདི་ གིས་ </w:t>
      </w:r>
      <w:r>
        <w:t xml:space="preserve"># </w:t>
      </w:r>
      <w:r>
        <w:rPr>
          <w:rFonts w:cs="Microsoft Himalaya"/>
          <w:cs/>
          <w:lang w:bidi="bo-CN"/>
        </w:rPr>
        <w:t xml:space="preserve">ང་ མ་ ཤི་ ཟེར་ </w:t>
      </w:r>
      <w:r>
        <w:t xml:space="preserve"># </w:t>
      </w:r>
      <w:r>
        <w:rPr>
          <w:rFonts w:cs="Microsoft Himalaya"/>
          <w:cs/>
          <w:lang w:bidi="bo-CN"/>
        </w:rPr>
        <w:t xml:space="preserve">ག་དེམ་ཅིག་ སླབ་ རུང་ </w:t>
      </w:r>
      <w:r>
        <w:t xml:space="preserve"># </w:t>
      </w:r>
      <w:r>
        <w:rPr>
          <w:rFonts w:cs="Microsoft Himalaya"/>
          <w:cs/>
          <w:lang w:bidi="bo-CN"/>
        </w:rPr>
        <w:t xml:space="preserve">ཨམ་ འདི་ གིས་ </w:t>
      </w:r>
      <w:r>
        <w:t xml:space="preserve"># </w:t>
      </w:r>
      <w:r>
        <w:rPr>
          <w:rFonts w:cs="Microsoft Himalaya"/>
          <w:cs/>
          <w:lang w:bidi="bo-CN"/>
        </w:rPr>
        <w:t xml:space="preserve">ཁྱོད་ ཤི་ཤིཝ་ ཨིན ། </w:t>
      </w:r>
      <w:r>
        <w:t xml:space="preserve"># </w:t>
      </w:r>
      <w:r>
        <w:rPr>
          <w:rFonts w:cs="Microsoft Himalaya"/>
          <w:cs/>
          <w:lang w:bidi="bo-CN"/>
        </w:rPr>
        <w:t xml:space="preserve">ང་བཅས་ བསྐང་བཤགས་ ཡང་ </w:t>
      </w:r>
      <w:r>
        <w:t xml:space="preserve"># </w:t>
      </w:r>
      <w:r>
        <w:rPr>
          <w:rFonts w:cs="Microsoft Himalaya"/>
          <w:cs/>
          <w:lang w:bidi="bo-CN"/>
        </w:rPr>
        <w:t xml:space="preserve">བཏང་ ཚར་ ཡི་ ཟེར་ སླབ་ སྟེ་ </w:t>
      </w:r>
      <w:r>
        <w:t xml:space="preserve"># </w:t>
      </w:r>
      <w:r>
        <w:rPr>
          <w:rFonts w:cs="Microsoft Himalaya"/>
          <w:cs/>
          <w:lang w:bidi="bo-CN"/>
        </w:rPr>
        <w:t xml:space="preserve">ཨཔ་ འདི་ </w:t>
      </w:r>
      <w:r>
        <w:t xml:space="preserve"># </w:t>
      </w:r>
      <w:r>
        <w:rPr>
          <w:rFonts w:cs="Microsoft Himalaya"/>
          <w:cs/>
          <w:lang w:bidi="bo-CN"/>
        </w:rPr>
        <w:t xml:space="preserve">ཐགཔ་ གིས་ བསྡམཔ་བསྡམ་ ས་ ར་ བཞག་ སྟེ་ </w:t>
      </w:r>
      <w:r>
        <w:t xml:space="preserve"># </w:t>
      </w:r>
      <w:r>
        <w:rPr>
          <w:rFonts w:cs="Microsoft Himalaya"/>
          <w:cs/>
          <w:lang w:bidi="bo-CN"/>
        </w:rPr>
        <w:t xml:space="preserve">ཉིནམ་ གསུམ་ འགྱོཝ་ ད་ </w:t>
      </w:r>
      <w:r>
        <w:t xml:space="preserve"># </w:t>
      </w:r>
      <w:r>
        <w:rPr>
          <w:rFonts w:cs="Microsoft Himalaya"/>
          <w:cs/>
          <w:lang w:bidi="bo-CN"/>
        </w:rPr>
        <w:t>ཨཔ་ འདི་ ཤི་ སོ་ ནུག་ གོ །</w:t>
      </w:r>
    </w:p>
    <w:p w14:paraId="3294BC82" w14:textId="77777777" w:rsidR="00A536DF" w:rsidRDefault="00A536DF" w:rsidP="00A536DF">
      <w:pPr>
        <w:spacing w:after="0"/>
      </w:pPr>
      <w:r>
        <w:rPr>
          <w:rFonts w:cs="Microsoft Himalaya"/>
          <w:cs/>
          <w:lang w:bidi="bo-CN"/>
        </w:rPr>
        <w:t xml:space="preserve"> ། ། སྲིནམོ་ ལྦཝ་ ནང་ ཆུ་ འབག་ མི །</w:t>
      </w:r>
    </w:p>
    <w:p w14:paraId="0F108F29" w14:textId="77777777" w:rsidR="00A536DF" w:rsidRDefault="00A536DF" w:rsidP="00A536DF">
      <w:pPr>
        <w:spacing w:after="0"/>
      </w:pPr>
      <w:r>
        <w:rPr>
          <w:rFonts w:cs="Microsoft Himalaya"/>
          <w:cs/>
          <w:lang w:bidi="bo-CN"/>
        </w:rPr>
        <w:t xml:space="preserve"> དང་ཕུ་ </w:t>
      </w:r>
      <w:r>
        <w:t xml:space="preserve"># </w:t>
      </w:r>
      <w:r>
        <w:rPr>
          <w:rFonts w:cs="Microsoft Himalaya"/>
          <w:cs/>
          <w:lang w:bidi="bo-CN"/>
        </w:rPr>
        <w:t xml:space="preserve">ལུངམ་ ཅིག་ ནང་ </w:t>
      </w:r>
      <w:r>
        <w:t xml:space="preserve"># </w:t>
      </w:r>
      <w:r>
        <w:rPr>
          <w:rFonts w:cs="Microsoft Himalaya"/>
          <w:cs/>
          <w:lang w:bidi="bo-CN"/>
        </w:rPr>
        <w:t>ཨམ་ ཕུད་ཏ་ ཟེར་ མི་ ཅིག་ ཡོདཔ་ མས །</w:t>
      </w:r>
    </w:p>
    <w:p w14:paraId="0950D9C3" w14:textId="77777777" w:rsidR="00A536DF" w:rsidRDefault="00A536DF" w:rsidP="00A536DF">
      <w:pPr>
        <w:spacing w:after="0"/>
      </w:pPr>
      <w:r>
        <w:rPr>
          <w:rFonts w:cs="Microsoft Himalaya"/>
          <w:cs/>
          <w:lang w:bidi="bo-CN"/>
        </w:rPr>
        <w:t xml:space="preserve"> མོ་ ལུ་ ལཱ་ ཟེར་ རུང་ </w:t>
      </w:r>
      <w:r>
        <w:t xml:space="preserve"># </w:t>
      </w:r>
      <w:r>
        <w:rPr>
          <w:rFonts w:cs="Microsoft Himalaya"/>
          <w:cs/>
          <w:lang w:bidi="bo-CN"/>
        </w:rPr>
        <w:t>ཐགས་ ར་ འཐག་ སྡོད་ དོ་ ཡོདཔ་ མས །</w:t>
      </w:r>
    </w:p>
    <w:p w14:paraId="7DBEB459"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ཉིམ་ འཛུལ་ རནམ་ ཅིག་ཁར་ </w:t>
      </w:r>
      <w:r>
        <w:t xml:space="preserve"># </w:t>
      </w:r>
      <w:r>
        <w:rPr>
          <w:rFonts w:cs="Microsoft Himalaya"/>
          <w:cs/>
          <w:lang w:bidi="bo-CN"/>
        </w:rPr>
        <w:t xml:space="preserve">སྲིནམོ་ ཅིག་ གིས་ </w:t>
      </w:r>
      <w:r>
        <w:t xml:space="preserve"># </w:t>
      </w:r>
      <w:r>
        <w:rPr>
          <w:rFonts w:cs="Microsoft Himalaya"/>
          <w:cs/>
          <w:lang w:bidi="bo-CN"/>
        </w:rPr>
        <w:t xml:space="preserve">སྒང་ཏོ་ མགུ་ ལས་ </w:t>
      </w:r>
      <w:r>
        <w:t xml:space="preserve"># </w:t>
      </w:r>
      <w:r>
        <w:rPr>
          <w:rFonts w:cs="Microsoft Himalaya"/>
          <w:cs/>
          <w:lang w:bidi="bo-CN"/>
        </w:rPr>
        <w:t xml:space="preserve">མོ་ གི་ མིང་ བཏོན་ ཏེ་ </w:t>
      </w:r>
      <w:r>
        <w:t xml:space="preserve"># </w:t>
      </w:r>
      <w:r>
        <w:rPr>
          <w:rFonts w:cs="Microsoft Himalaya"/>
          <w:cs/>
          <w:lang w:bidi="bo-CN"/>
        </w:rPr>
        <w:t>ཨམ་ ཕུད་ཏ་ ཟེར་ བོ་བོཔ་ མས །</w:t>
      </w:r>
    </w:p>
    <w:p w14:paraId="1819C879" w14:textId="77777777" w:rsidR="00A536DF" w:rsidRDefault="00A536DF" w:rsidP="00A536DF">
      <w:pPr>
        <w:spacing w:after="0"/>
      </w:pPr>
      <w:r>
        <w:rPr>
          <w:rFonts w:cs="Microsoft Himalaya"/>
          <w:cs/>
          <w:lang w:bidi="bo-CN"/>
        </w:rPr>
        <w:t xml:space="preserve"> ཨམ་ ཕུད་ཏ་ གིས་ </w:t>
      </w:r>
      <w:r>
        <w:t xml:space="preserve"># </w:t>
      </w:r>
      <w:r>
        <w:rPr>
          <w:rFonts w:cs="Microsoft Himalaya"/>
          <w:cs/>
          <w:lang w:bidi="bo-CN"/>
        </w:rPr>
        <w:t xml:space="preserve">དབའི་ </w:t>
      </w:r>
      <w:r>
        <w:t xml:space="preserve"># </w:t>
      </w:r>
      <w:r>
        <w:rPr>
          <w:rFonts w:cs="Microsoft Himalaya"/>
          <w:cs/>
          <w:lang w:bidi="bo-CN"/>
        </w:rPr>
        <w:t xml:space="preserve">ཁྱོད་ ག་ སྨོ་ ཟེར་ འདྲིཝ་ ད་ </w:t>
      </w:r>
      <w:r>
        <w:t xml:space="preserve"># </w:t>
      </w:r>
      <w:r>
        <w:rPr>
          <w:rFonts w:cs="Microsoft Himalaya"/>
          <w:cs/>
          <w:lang w:bidi="bo-CN"/>
        </w:rPr>
        <w:t xml:space="preserve">སྲིནམོ་ དེ་ གིས་ </w:t>
      </w:r>
      <w:r>
        <w:t xml:space="preserve"># </w:t>
      </w:r>
      <w:r>
        <w:rPr>
          <w:rFonts w:cs="Microsoft Himalaya"/>
          <w:cs/>
          <w:lang w:bidi="bo-CN"/>
        </w:rPr>
        <w:t xml:space="preserve">ང་ </w:t>
      </w:r>
      <w:r>
        <w:t xml:space="preserve"># </w:t>
      </w:r>
      <w:r>
        <w:rPr>
          <w:rFonts w:cs="Microsoft Himalaya"/>
          <w:cs/>
          <w:lang w:bidi="bo-CN"/>
        </w:rPr>
        <w:t xml:space="preserve">ཁྱོད་ ཀྱི་ ཆ་རོགས་ ཨིན ། </w:t>
      </w:r>
      <w:r>
        <w:t xml:space="preserve"># </w:t>
      </w:r>
      <w:r>
        <w:rPr>
          <w:rFonts w:cs="Microsoft Himalaya"/>
          <w:cs/>
          <w:lang w:bidi="bo-CN"/>
        </w:rPr>
        <w:t xml:space="preserve">ད་རིས་ ཕྱི་རུ་ </w:t>
      </w:r>
      <w:r>
        <w:t xml:space="preserve"># </w:t>
      </w:r>
      <w:r>
        <w:rPr>
          <w:rFonts w:cs="Microsoft Himalaya"/>
          <w:cs/>
          <w:lang w:bidi="bo-CN"/>
        </w:rPr>
        <w:t xml:space="preserve">ང་ </w:t>
      </w:r>
      <w:r>
        <w:t xml:space="preserve"># </w:t>
      </w:r>
      <w:r>
        <w:rPr>
          <w:rFonts w:cs="Microsoft Himalaya"/>
          <w:cs/>
          <w:lang w:bidi="bo-CN"/>
        </w:rPr>
        <w:t>ཁྱོད་ སྡོད་ སར་ འཐོན་འོང་ སྨ་རེ་ ཟེར་ སླབ་སླབཔ་ མས །</w:t>
      </w:r>
    </w:p>
    <w:p w14:paraId="302C9377" w14:textId="77777777" w:rsidR="00A536DF" w:rsidRDefault="00A536DF" w:rsidP="00A536DF">
      <w:pPr>
        <w:spacing w:after="0"/>
      </w:pPr>
      <w:r>
        <w:rPr>
          <w:rFonts w:cs="Microsoft Himalaya"/>
          <w:cs/>
          <w:lang w:bidi="bo-CN"/>
        </w:rPr>
        <w:t xml:space="preserve"> ཨམ་ ཕུད་ཏ་ གིས་ འེང་འེ་ ཟེར་ སླབཔ་ ད་ </w:t>
      </w:r>
      <w:r>
        <w:t xml:space="preserve"># </w:t>
      </w:r>
      <w:r>
        <w:rPr>
          <w:rFonts w:cs="Microsoft Himalaya"/>
          <w:cs/>
          <w:lang w:bidi="bo-CN"/>
        </w:rPr>
        <w:t xml:space="preserve">ཨམ་ སྲིནམོ་ འདི་ གིས་ </w:t>
      </w:r>
      <w:r>
        <w:t xml:space="preserve"># </w:t>
      </w:r>
      <w:r>
        <w:rPr>
          <w:rFonts w:cs="Microsoft Himalaya"/>
          <w:cs/>
          <w:lang w:bidi="bo-CN"/>
        </w:rPr>
        <w:t xml:space="preserve">དེ་འབདཝ་ད་ </w:t>
      </w:r>
      <w:r>
        <w:t xml:space="preserve"># </w:t>
      </w:r>
      <w:r>
        <w:rPr>
          <w:rFonts w:cs="Microsoft Himalaya"/>
          <w:cs/>
          <w:lang w:bidi="bo-CN"/>
        </w:rPr>
        <w:t xml:space="preserve">ཁྱོད་ ཀྱི་ ཁྱིམ་ ནང་ </w:t>
      </w:r>
      <w:r>
        <w:t xml:space="preserve"># </w:t>
      </w:r>
      <w:r>
        <w:rPr>
          <w:rFonts w:cs="Microsoft Himalaya"/>
          <w:cs/>
          <w:lang w:bidi="bo-CN"/>
        </w:rPr>
        <w:t xml:space="preserve">རོ་ཁྱི་ སོ་ བཏབ་ མི་ རེ་ མེད་ ག </w:t>
      </w:r>
      <w:r>
        <w:t xml:space="preserve"># </w:t>
      </w:r>
      <w:r>
        <w:rPr>
          <w:rFonts w:cs="Microsoft Himalaya"/>
          <w:cs/>
          <w:lang w:bidi="bo-CN"/>
        </w:rPr>
        <w:t xml:space="preserve">གླང་ རྡུང་ མི་ རེ་ མེད་ ག </w:t>
      </w:r>
      <w:r>
        <w:t xml:space="preserve"># </w:t>
      </w:r>
      <w:r>
        <w:rPr>
          <w:rFonts w:cs="Microsoft Himalaya"/>
          <w:cs/>
          <w:lang w:bidi="bo-CN"/>
        </w:rPr>
        <w:t xml:space="preserve">རྟ་ རྡོག་ཐི་ རྐྱབ་ མི་ རེ་ མེད་ ག </w:t>
      </w:r>
      <w:r>
        <w:t xml:space="preserve"># </w:t>
      </w:r>
      <w:r>
        <w:rPr>
          <w:rFonts w:cs="Microsoft Himalaya"/>
          <w:cs/>
          <w:lang w:bidi="bo-CN"/>
        </w:rPr>
        <w:t xml:space="preserve">བྱཔོ་ མཆོ་ཏོ་ རྐྱབ་ མི་ རེ་ མེད་ ག་ </w:t>
      </w:r>
      <w:r>
        <w:t xml:space="preserve"># </w:t>
      </w:r>
      <w:r>
        <w:rPr>
          <w:rFonts w:cs="Microsoft Himalaya"/>
          <w:cs/>
          <w:lang w:bidi="bo-CN"/>
        </w:rPr>
        <w:t xml:space="preserve">ཟེར་ དྲིས་ ནུག </w:t>
      </w:r>
      <w:r>
        <w:t xml:space="preserve"># </w:t>
      </w:r>
      <w:r>
        <w:rPr>
          <w:rFonts w:cs="Microsoft Himalaya"/>
          <w:cs/>
          <w:lang w:bidi="bo-CN"/>
        </w:rPr>
        <w:t xml:space="preserve">ཨམ་ ཕུད་ཏ་ གིས་ </w:t>
      </w:r>
      <w:r>
        <w:t xml:space="preserve"># </w:t>
      </w:r>
      <w:r>
        <w:rPr>
          <w:rFonts w:cs="Microsoft Himalaya"/>
          <w:cs/>
          <w:lang w:bidi="bo-CN"/>
        </w:rPr>
        <w:t>མེད་ མེད་ ཟེར་ སླབ་ ནུག</w:t>
      </w:r>
    </w:p>
    <w:p w14:paraId="3921F6F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ཙི་ཅིག་ཁ་ལས་ </w:t>
      </w:r>
      <w:r>
        <w:t xml:space="preserve"># </w:t>
      </w:r>
      <w:r>
        <w:rPr>
          <w:rFonts w:cs="Microsoft Himalaya"/>
          <w:cs/>
          <w:lang w:bidi="bo-CN"/>
        </w:rPr>
        <w:t xml:space="preserve">སྲིནམོ་ གིས་ </w:t>
      </w:r>
      <w:r>
        <w:t xml:space="preserve"># </w:t>
      </w:r>
      <w:r>
        <w:rPr>
          <w:rFonts w:cs="Microsoft Himalaya"/>
          <w:cs/>
          <w:lang w:bidi="bo-CN"/>
        </w:rPr>
        <w:t xml:space="preserve">ཨང་རྒས་ ཅིག་ བཟོ་ སྟེ་ </w:t>
      </w:r>
      <w:r>
        <w:t xml:space="preserve"># </w:t>
      </w:r>
      <w:r>
        <w:rPr>
          <w:rFonts w:cs="Microsoft Himalaya"/>
          <w:cs/>
          <w:lang w:bidi="bo-CN"/>
        </w:rPr>
        <w:t xml:space="preserve">ཨང་རྒས་ ཀྱི་ ལྦཝ་ ནང་ ལུ་ </w:t>
      </w:r>
      <w:r>
        <w:t xml:space="preserve"># </w:t>
      </w:r>
      <w:r>
        <w:rPr>
          <w:rFonts w:cs="Microsoft Himalaya"/>
          <w:cs/>
          <w:lang w:bidi="bo-CN"/>
        </w:rPr>
        <w:t xml:space="preserve">ཆུ་ ལྟེམ་ལྟེ་ བཀང་ སྦེ་ </w:t>
      </w:r>
      <w:r>
        <w:t xml:space="preserve"># </w:t>
      </w:r>
      <w:r>
        <w:rPr>
          <w:rFonts w:cs="Microsoft Himalaya"/>
          <w:cs/>
          <w:lang w:bidi="bo-CN"/>
        </w:rPr>
        <w:t xml:space="preserve">ཨམ་ ཕུད་ཏ་ གི་ </w:t>
      </w:r>
      <w:r>
        <w:t xml:space="preserve"># </w:t>
      </w:r>
      <w:r>
        <w:rPr>
          <w:rFonts w:cs="Microsoft Himalaya"/>
          <w:cs/>
          <w:lang w:bidi="bo-CN"/>
        </w:rPr>
        <w:t>ཁྱིམ་ ནང་ འཛུལ་ ཏེ་ ཐོན་འོངས་ ནུག</w:t>
      </w:r>
    </w:p>
    <w:p w14:paraId="670C97E1" w14:textId="77777777" w:rsidR="00A536DF" w:rsidRDefault="00A536DF" w:rsidP="00A536DF">
      <w:pPr>
        <w:spacing w:after="0"/>
      </w:pPr>
      <w:r>
        <w:rPr>
          <w:rFonts w:cs="Microsoft Himalaya"/>
          <w:cs/>
          <w:lang w:bidi="bo-CN"/>
        </w:rPr>
        <w:t xml:space="preserve"> ཨམ་ ཕུད་ཏ་ གིས་ ཡང་ </w:t>
      </w:r>
      <w:r>
        <w:t xml:space="preserve"># </w:t>
      </w:r>
      <w:r>
        <w:rPr>
          <w:rFonts w:cs="Microsoft Himalaya"/>
          <w:cs/>
          <w:lang w:bidi="bo-CN"/>
        </w:rPr>
        <w:t xml:space="preserve">མེ་ ཅིག་ འཕུ་ སྦེ་ </w:t>
      </w:r>
      <w:r>
        <w:t xml:space="preserve"># </w:t>
      </w:r>
      <w:r>
        <w:rPr>
          <w:rFonts w:cs="Microsoft Himalaya"/>
          <w:cs/>
          <w:lang w:bidi="bo-CN"/>
        </w:rPr>
        <w:t xml:space="preserve">དེ་ཚེ་ ཕྱི་རུ་ </w:t>
      </w:r>
      <w:r>
        <w:t xml:space="preserve"># </w:t>
      </w:r>
      <w:r>
        <w:rPr>
          <w:rFonts w:cs="Microsoft Himalaya"/>
          <w:cs/>
          <w:lang w:bidi="bo-CN"/>
        </w:rPr>
        <w:t xml:space="preserve">ཨམ་ འདི་ དང་ གཅིག་ཁར་ སྡོད་ ནུག </w:t>
      </w:r>
      <w:r>
        <w:t xml:space="preserve"># </w:t>
      </w:r>
      <w:r>
        <w:rPr>
          <w:rFonts w:cs="Microsoft Himalaya"/>
          <w:cs/>
          <w:lang w:bidi="bo-CN"/>
        </w:rPr>
        <w:t xml:space="preserve">ཡུདཔ་ཅིག་ཁ་ལས་ </w:t>
      </w:r>
      <w:r>
        <w:t xml:space="preserve"># </w:t>
      </w:r>
      <w:r>
        <w:rPr>
          <w:rFonts w:cs="Microsoft Himalaya"/>
          <w:cs/>
          <w:lang w:bidi="bo-CN"/>
        </w:rPr>
        <w:t xml:space="preserve">ཨམ་ ཕུད་ཏ་ འདི་ </w:t>
      </w:r>
      <w:r>
        <w:t xml:space="preserve"># </w:t>
      </w:r>
      <w:r>
        <w:rPr>
          <w:rFonts w:cs="Microsoft Himalaya"/>
          <w:cs/>
          <w:lang w:bidi="bo-CN"/>
        </w:rPr>
        <w:t xml:space="preserve">ཤིང་ རྫོགས་ ཏེ་ མེ་ ཤི་ ནི་ འབདཝ་ད་ </w:t>
      </w:r>
      <w:r>
        <w:t xml:space="preserve"># </w:t>
      </w:r>
      <w:r>
        <w:rPr>
          <w:rFonts w:cs="Microsoft Himalaya"/>
          <w:cs/>
          <w:lang w:bidi="bo-CN"/>
        </w:rPr>
        <w:t xml:space="preserve">སྲིནམོ་ དེ་ གིས་ </w:t>
      </w:r>
      <w:r>
        <w:t xml:space="preserve"># </w:t>
      </w:r>
      <w:r>
        <w:rPr>
          <w:rFonts w:cs="Microsoft Himalaya"/>
          <w:cs/>
          <w:lang w:bidi="bo-CN"/>
        </w:rPr>
        <w:t xml:space="preserve">ཁ་ བརྒྱངས་ ཡི་ ར་ </w:t>
      </w:r>
      <w:r>
        <w:t xml:space="preserve"># </w:t>
      </w:r>
      <w:r>
        <w:rPr>
          <w:rFonts w:cs="Microsoft Himalaya"/>
          <w:cs/>
          <w:lang w:bidi="bo-CN"/>
        </w:rPr>
        <w:t xml:space="preserve">མོ་ གི་ ལྦཝ་ ནང་ ཡོད་ མི་ ཆུ་ འདི་ </w:t>
      </w:r>
      <w:r>
        <w:t xml:space="preserve"># </w:t>
      </w:r>
      <w:r>
        <w:rPr>
          <w:rFonts w:cs="Microsoft Himalaya"/>
          <w:cs/>
          <w:lang w:bidi="bo-CN"/>
        </w:rPr>
        <w:t xml:space="preserve">མེ་ ནང་ བླུགས ། </w:t>
      </w:r>
      <w:r>
        <w:t xml:space="preserve"># </w:t>
      </w:r>
      <w:r>
        <w:rPr>
          <w:rFonts w:cs="Microsoft Himalaya"/>
          <w:cs/>
          <w:lang w:bidi="bo-CN"/>
        </w:rPr>
        <w:t xml:space="preserve">མཆེཝ་ འདྲོག་སི་སི་ སྟོན་ ཏེ་ </w:t>
      </w:r>
      <w:r>
        <w:t xml:space="preserve"># </w:t>
      </w:r>
      <w:r>
        <w:rPr>
          <w:rFonts w:cs="Microsoft Himalaya"/>
          <w:cs/>
          <w:lang w:bidi="bo-CN"/>
        </w:rPr>
        <w:t xml:space="preserve">ཨམ་ ཕུད་ཏ་ ཟ་ བར་ </w:t>
      </w:r>
      <w:r>
        <w:t xml:space="preserve"># </w:t>
      </w:r>
      <w:r>
        <w:rPr>
          <w:rFonts w:cs="Microsoft Himalaya"/>
          <w:cs/>
          <w:lang w:bidi="bo-CN"/>
        </w:rPr>
        <w:t>འོང་ དེས་ ཟེར་ ཨིན་ མས །</w:t>
      </w:r>
    </w:p>
    <w:p w14:paraId="692B8261" w14:textId="77777777" w:rsidR="00A536DF" w:rsidRDefault="00A536DF" w:rsidP="00A536DF">
      <w:pPr>
        <w:spacing w:after="0"/>
      </w:pPr>
      <w:r>
        <w:rPr>
          <w:rFonts w:cs="Microsoft Himalaya"/>
          <w:cs/>
          <w:lang w:bidi="bo-CN"/>
        </w:rPr>
        <w:t xml:space="preserve"> ཨམ་ ཕུད་ཏ་ གིས་ </w:t>
      </w:r>
      <w:r>
        <w:t xml:space="preserve"># </w:t>
      </w:r>
      <w:r>
        <w:rPr>
          <w:rFonts w:cs="Microsoft Himalaya"/>
          <w:cs/>
          <w:lang w:bidi="bo-CN"/>
        </w:rPr>
        <w:t xml:space="preserve">རྫེ་ཀོ་ འཐུ་ ཞིནམ་ལས་ </w:t>
      </w:r>
      <w:r>
        <w:t xml:space="preserve"># </w:t>
      </w:r>
      <w:r>
        <w:rPr>
          <w:rFonts w:cs="Microsoft Himalaya"/>
          <w:cs/>
          <w:lang w:bidi="bo-CN"/>
        </w:rPr>
        <w:t xml:space="preserve">མེ་ ནང་ བཀོ་ སྦེ་ </w:t>
      </w:r>
      <w:r>
        <w:t xml:space="preserve"># </w:t>
      </w:r>
      <w:r>
        <w:rPr>
          <w:rFonts w:cs="Microsoft Himalaya"/>
          <w:cs/>
          <w:lang w:bidi="bo-CN"/>
        </w:rPr>
        <w:t xml:space="preserve">མེ་ འབརཝ་ ད་ </w:t>
      </w:r>
      <w:r>
        <w:t xml:space="preserve"># </w:t>
      </w:r>
      <w:r>
        <w:rPr>
          <w:rFonts w:cs="Microsoft Himalaya"/>
          <w:cs/>
          <w:lang w:bidi="bo-CN"/>
        </w:rPr>
        <w:t xml:space="preserve">སྲིནམོ་ དེ་ </w:t>
      </w:r>
      <w:r>
        <w:t xml:space="preserve"># </w:t>
      </w:r>
      <w:r>
        <w:rPr>
          <w:rFonts w:cs="Microsoft Himalaya"/>
          <w:cs/>
          <w:lang w:bidi="bo-CN"/>
        </w:rPr>
        <w:t xml:space="preserve">ལོག་སྟེ་ ཁ་ ཡང་ བཙུམས་ སྦེ་ </w:t>
      </w:r>
      <w:r>
        <w:t xml:space="preserve"># </w:t>
      </w:r>
      <w:r>
        <w:rPr>
          <w:rFonts w:cs="Microsoft Himalaya"/>
          <w:cs/>
          <w:lang w:bidi="bo-CN"/>
        </w:rPr>
        <w:t>ཨ་རྟག་ཧ་ལུགས་ སྡོདཔ་ མས་ ཟེར་ ཨིན་ མས །</w:t>
      </w:r>
    </w:p>
    <w:p w14:paraId="4535B5C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མ་ ཕུད་ཏ་ འདྲོགས་ ཏེ་ </w:t>
      </w:r>
      <w:r>
        <w:t xml:space="preserve"># </w:t>
      </w:r>
      <w:r>
        <w:rPr>
          <w:rFonts w:cs="Microsoft Himalaya"/>
          <w:cs/>
          <w:lang w:bidi="bo-CN"/>
        </w:rPr>
        <w:t xml:space="preserve">གཟར་རུ་ དང་ ཟན་སྐྱ་ </w:t>
      </w:r>
      <w:r>
        <w:t xml:space="preserve"># </w:t>
      </w:r>
      <w:r>
        <w:rPr>
          <w:rFonts w:cs="Microsoft Himalaya"/>
          <w:cs/>
          <w:lang w:bidi="bo-CN"/>
        </w:rPr>
        <w:t xml:space="preserve">བང་ཅུང་ ཚུ་ ཡང་ </w:t>
      </w:r>
      <w:r>
        <w:t xml:space="preserve"># </w:t>
      </w:r>
      <w:r>
        <w:rPr>
          <w:rFonts w:cs="Microsoft Himalaya"/>
          <w:cs/>
          <w:lang w:bidi="bo-CN"/>
        </w:rPr>
        <w:t xml:space="preserve">ག་ར་ མེ་ བཏང་ སྡོད་ པའི་ བར་ ན་ </w:t>
      </w:r>
      <w:r>
        <w:t xml:space="preserve"># </w:t>
      </w:r>
      <w:r>
        <w:rPr>
          <w:rFonts w:cs="Microsoft Himalaya"/>
          <w:cs/>
          <w:lang w:bidi="bo-CN"/>
        </w:rPr>
        <w:t>བྱཔོ་ བོ་ ནུག</w:t>
      </w:r>
    </w:p>
    <w:p w14:paraId="388C6F4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ནམོ་ དེ་ གིས་ </w:t>
      </w:r>
      <w:r>
        <w:t xml:space="preserve"># </w:t>
      </w:r>
      <w:r>
        <w:rPr>
          <w:rFonts w:cs="Microsoft Himalaya"/>
          <w:cs/>
          <w:lang w:bidi="bo-CN"/>
        </w:rPr>
        <w:t xml:space="preserve">ད་རིས་ ཁྱོད་ རྒྱལཝ་ སྦེ་ བཞག </w:t>
      </w:r>
      <w:r>
        <w:t xml:space="preserve"># </w:t>
      </w:r>
      <w:r>
        <w:rPr>
          <w:rFonts w:cs="Microsoft Himalaya"/>
          <w:cs/>
          <w:lang w:bidi="bo-CN"/>
        </w:rPr>
        <w:t>ནངས་པ་ ཕྱི་རུ་ ཕྱད་ གེ་ ཟེར་ སླབ་ སྦེ་ ཡར་ སོ་ ནུག</w:t>
      </w:r>
    </w:p>
    <w:p w14:paraId="7E95257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མ་ ཕུད་ཏ་ གིས་ </w:t>
      </w:r>
      <w:r>
        <w:t xml:space="preserve"># </w:t>
      </w:r>
      <w:r>
        <w:rPr>
          <w:rFonts w:cs="Microsoft Himalaya"/>
          <w:cs/>
          <w:lang w:bidi="bo-CN"/>
        </w:rPr>
        <w:t xml:space="preserve">འེང་འེ་ ཁྱོད་ར་ </w:t>
      </w:r>
      <w:r>
        <w:t xml:space="preserve"># </w:t>
      </w:r>
      <w:r>
        <w:rPr>
          <w:rFonts w:cs="Microsoft Himalaya"/>
          <w:cs/>
          <w:lang w:bidi="bo-CN"/>
        </w:rPr>
        <w:t>ནངས་པ་ ཕྱི་རུ་ ཤོག་ ཟེར་ སླབ་ ནུག</w:t>
      </w:r>
    </w:p>
    <w:p w14:paraId="3ACC4FE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ནངས་པ་ </w:t>
      </w:r>
      <w:r>
        <w:t xml:space="preserve"># </w:t>
      </w:r>
      <w:r>
        <w:rPr>
          <w:rFonts w:cs="Microsoft Himalaya"/>
          <w:cs/>
          <w:lang w:bidi="bo-CN"/>
        </w:rPr>
        <w:t xml:space="preserve">ཨམ་ ཕུད་ཏ་ འདི་ </w:t>
      </w:r>
      <w:r>
        <w:t xml:space="preserve"># </w:t>
      </w:r>
      <w:r>
        <w:rPr>
          <w:rFonts w:cs="Microsoft Himalaya"/>
          <w:cs/>
          <w:lang w:bidi="bo-CN"/>
        </w:rPr>
        <w:t xml:space="preserve">གནམ་ ནངསམ་ ཅིག་ </w:t>
      </w:r>
      <w:r>
        <w:t xml:space="preserve"># </w:t>
      </w:r>
      <w:r>
        <w:rPr>
          <w:rFonts w:cs="Microsoft Himalaya"/>
          <w:cs/>
          <w:lang w:bidi="bo-CN"/>
        </w:rPr>
        <w:t xml:space="preserve">དྲོ་པ་ ཧ་སག་ ལོངས་ སྦེ་ </w:t>
      </w:r>
      <w:r>
        <w:t xml:space="preserve"># </w:t>
      </w:r>
      <w:r>
        <w:rPr>
          <w:rFonts w:cs="Microsoft Himalaya"/>
          <w:cs/>
          <w:lang w:bidi="bo-CN"/>
        </w:rPr>
        <w:t xml:space="preserve">མཛརཝ་ ཡང་ ཟ་ ལོང་ མེད་ པར་ </w:t>
      </w:r>
      <w:r>
        <w:t xml:space="preserve"># </w:t>
      </w:r>
      <w:r>
        <w:rPr>
          <w:rFonts w:cs="Microsoft Himalaya"/>
          <w:cs/>
          <w:lang w:bidi="bo-CN"/>
        </w:rPr>
        <w:t xml:space="preserve">རྟ་ འཚོལ ། </w:t>
      </w:r>
      <w:r>
        <w:t xml:space="preserve"># </w:t>
      </w:r>
      <w:r>
        <w:rPr>
          <w:rFonts w:cs="Microsoft Himalaya"/>
          <w:cs/>
          <w:lang w:bidi="bo-CN"/>
        </w:rPr>
        <w:t xml:space="preserve">གླང་ འཚོལ ། </w:t>
      </w:r>
      <w:r>
        <w:t xml:space="preserve"># </w:t>
      </w:r>
      <w:r>
        <w:rPr>
          <w:rFonts w:cs="Microsoft Himalaya"/>
          <w:cs/>
          <w:lang w:bidi="bo-CN"/>
        </w:rPr>
        <w:t xml:space="preserve">བྱ་པོད་ འཚོལ ། </w:t>
      </w:r>
      <w:r>
        <w:t xml:space="preserve"># </w:t>
      </w:r>
      <w:r>
        <w:rPr>
          <w:rFonts w:cs="Microsoft Himalaya"/>
          <w:cs/>
          <w:lang w:bidi="bo-CN"/>
        </w:rPr>
        <w:t xml:space="preserve">རོ་ཁྱི་ འཚོལ ། </w:t>
      </w:r>
      <w:r>
        <w:t xml:space="preserve"># </w:t>
      </w:r>
      <w:r>
        <w:rPr>
          <w:rFonts w:cs="Microsoft Himalaya"/>
          <w:cs/>
          <w:lang w:bidi="bo-CN"/>
        </w:rPr>
        <w:t xml:space="preserve">དེ་ལས་ </w:t>
      </w:r>
      <w:r>
        <w:t xml:space="preserve"># </w:t>
      </w:r>
      <w:r>
        <w:rPr>
          <w:rFonts w:cs="Microsoft Himalaya"/>
          <w:cs/>
          <w:lang w:bidi="bo-CN"/>
        </w:rPr>
        <w:t xml:space="preserve">བྱི་ལི་ ཡང་ འཚོལ་ སྦེ་ </w:t>
      </w:r>
      <w:r>
        <w:t xml:space="preserve"># </w:t>
      </w:r>
      <w:r>
        <w:rPr>
          <w:rFonts w:cs="Microsoft Himalaya"/>
          <w:cs/>
          <w:lang w:bidi="bo-CN"/>
        </w:rPr>
        <w:t xml:space="preserve">ཁྱིམ་ ནང་ བསྐྱལ་ ཞིནམ་ལས་ </w:t>
      </w:r>
      <w:r>
        <w:t xml:space="preserve"># </w:t>
      </w:r>
      <w:r>
        <w:rPr>
          <w:rFonts w:cs="Microsoft Himalaya"/>
          <w:cs/>
          <w:lang w:bidi="bo-CN"/>
        </w:rPr>
        <w:t>མོ་ར་ ཡང་ ཤིང་ ལེ་ཤ་ འཐུ་ སྦེ་ བཞག་ ནུག</w:t>
      </w:r>
    </w:p>
    <w:p w14:paraId="4B2237F2" w14:textId="77777777" w:rsidR="00A536DF" w:rsidRDefault="00A536DF" w:rsidP="00A536DF">
      <w:pPr>
        <w:spacing w:after="0"/>
      </w:pPr>
      <w:r>
        <w:rPr>
          <w:rFonts w:cs="Microsoft Himalaya"/>
          <w:cs/>
          <w:lang w:bidi="bo-CN"/>
        </w:rPr>
        <w:t xml:space="preserve"> དེམ་ཅིག་གི་བར་ན་ </w:t>
      </w:r>
      <w:r>
        <w:t xml:space="preserve"># </w:t>
      </w:r>
      <w:r>
        <w:rPr>
          <w:rFonts w:cs="Microsoft Himalaya"/>
          <w:cs/>
          <w:lang w:bidi="bo-CN"/>
        </w:rPr>
        <w:t>ཉིམ་ འཛུལ་ སོ་ ནུག</w:t>
      </w:r>
    </w:p>
    <w:p w14:paraId="7AC90F6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ནམོ་ དེ་ གིས་ </w:t>
      </w:r>
      <w:r>
        <w:t xml:space="preserve"># </w:t>
      </w:r>
      <w:r>
        <w:rPr>
          <w:rFonts w:cs="Microsoft Himalaya"/>
          <w:cs/>
          <w:lang w:bidi="bo-CN"/>
        </w:rPr>
        <w:t xml:space="preserve">དོ་རུང་ ཡང་ སྐད་ རྐྱབ་ སྟེ་ ཨམ་ བོཝ་ ད་ </w:t>
      </w:r>
      <w:r>
        <w:t xml:space="preserve"># </w:t>
      </w:r>
      <w:r>
        <w:rPr>
          <w:rFonts w:cs="Microsoft Himalaya"/>
          <w:cs/>
          <w:lang w:bidi="bo-CN"/>
        </w:rPr>
        <w:t xml:space="preserve">ཨམ་ ཕུད་ཏ་ གིས་ </w:t>
      </w:r>
      <w:r>
        <w:t xml:space="preserve"># </w:t>
      </w:r>
      <w:r>
        <w:rPr>
          <w:rFonts w:cs="Microsoft Himalaya"/>
          <w:cs/>
          <w:lang w:bidi="bo-CN"/>
        </w:rPr>
        <w:t xml:space="preserve">ཁྱོད་ ག་ སྨོ་ ཟེར་ འདྲིཝ་ ད་ </w:t>
      </w:r>
      <w:r>
        <w:t xml:space="preserve"># </w:t>
      </w:r>
      <w:r>
        <w:rPr>
          <w:rFonts w:cs="Microsoft Himalaya"/>
          <w:cs/>
          <w:lang w:bidi="bo-CN"/>
        </w:rPr>
        <w:t xml:space="preserve">སྲིནམོ་ དེ་ གིས་ </w:t>
      </w:r>
      <w:r>
        <w:t xml:space="preserve"># </w:t>
      </w:r>
      <w:r>
        <w:rPr>
          <w:rFonts w:cs="Microsoft Himalaya"/>
          <w:cs/>
          <w:lang w:bidi="bo-CN"/>
        </w:rPr>
        <w:t xml:space="preserve">ང་ ཁ་ཙ་ འོང་ མིའི་ </w:t>
      </w:r>
      <w:r>
        <w:t xml:space="preserve"># </w:t>
      </w:r>
      <w:r>
        <w:rPr>
          <w:rFonts w:cs="Microsoft Himalaya"/>
          <w:cs/>
          <w:lang w:bidi="bo-CN"/>
        </w:rPr>
        <w:t>ཆ་རོགས་ ཨིན་ ཟེར་ སླབ་ ནུག</w:t>
      </w:r>
    </w:p>
    <w:p w14:paraId="0E6025F4" w14:textId="77777777" w:rsidR="00A536DF" w:rsidRDefault="00A536DF" w:rsidP="00A536DF">
      <w:pPr>
        <w:spacing w:after="0"/>
      </w:pPr>
      <w:r>
        <w:rPr>
          <w:rFonts w:cs="Microsoft Himalaya"/>
          <w:cs/>
          <w:lang w:bidi="bo-CN"/>
        </w:rPr>
        <w:t xml:space="preserve"> དེ་ ལུ་ ཨམ་ ཕུད་ཏ་ གིས་ </w:t>
      </w:r>
      <w:r>
        <w:t xml:space="preserve"># </w:t>
      </w:r>
      <w:r>
        <w:rPr>
          <w:rFonts w:cs="Microsoft Himalaya"/>
          <w:cs/>
          <w:lang w:bidi="bo-CN"/>
        </w:rPr>
        <w:t xml:space="preserve">སྣང་དག་ ར་ མ་ བསྐྱེད་ པར་ </w:t>
      </w:r>
      <w:r>
        <w:t xml:space="preserve"># </w:t>
      </w:r>
      <w:r>
        <w:rPr>
          <w:rFonts w:cs="Microsoft Himalaya"/>
          <w:cs/>
          <w:lang w:bidi="bo-CN"/>
        </w:rPr>
        <w:t>ཤོག་ ཤོག་ ཟེར་ སླབ་ ནུག</w:t>
      </w:r>
    </w:p>
    <w:p w14:paraId="199CC52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ནམོ་ ཡང་ </w:t>
      </w:r>
      <w:r>
        <w:t xml:space="preserve"># </w:t>
      </w:r>
      <w:r>
        <w:rPr>
          <w:rFonts w:cs="Microsoft Himalaya"/>
          <w:cs/>
          <w:lang w:bidi="bo-CN"/>
        </w:rPr>
        <w:t xml:space="preserve">ཁྱིམ་ ནང་ འོངས་ སྦེ་ </w:t>
      </w:r>
      <w:r>
        <w:t xml:space="preserve"># </w:t>
      </w:r>
      <w:r>
        <w:rPr>
          <w:rFonts w:cs="Microsoft Himalaya"/>
          <w:cs/>
          <w:lang w:bidi="bo-CN"/>
        </w:rPr>
        <w:t xml:space="preserve">ཉིནམ་ ཧེ་མམ་ བཟུམ་སྦེ་ ར་ </w:t>
      </w:r>
      <w:r>
        <w:t xml:space="preserve"># </w:t>
      </w:r>
      <w:r>
        <w:rPr>
          <w:rFonts w:cs="Microsoft Himalaya"/>
          <w:cs/>
          <w:lang w:bidi="bo-CN"/>
        </w:rPr>
        <w:t xml:space="preserve">ཁོང་ར་ གཉིས་ </w:t>
      </w:r>
      <w:r>
        <w:t xml:space="preserve"># </w:t>
      </w:r>
      <w:r>
        <w:rPr>
          <w:rFonts w:cs="Microsoft Himalaya"/>
          <w:cs/>
          <w:lang w:bidi="bo-CN"/>
        </w:rPr>
        <w:t xml:space="preserve">མེ་ སྦུག་ ལུ་ བཙུགས་ སྦེ་ </w:t>
      </w:r>
      <w:r>
        <w:t xml:space="preserve"># </w:t>
      </w:r>
      <w:r>
        <w:rPr>
          <w:rFonts w:cs="Microsoft Himalaya"/>
          <w:cs/>
          <w:lang w:bidi="bo-CN"/>
        </w:rPr>
        <w:t>བློ་ སླབ་ སྟེ་ སྡོད་ ནུག</w:t>
      </w:r>
    </w:p>
    <w:p w14:paraId="2E4435E5" w14:textId="77777777" w:rsidR="00A536DF" w:rsidRDefault="00A536DF" w:rsidP="00A536DF">
      <w:pPr>
        <w:spacing w:after="0"/>
      </w:pPr>
      <w:r>
        <w:rPr>
          <w:rFonts w:cs="Microsoft Himalaya"/>
          <w:cs/>
          <w:lang w:bidi="bo-CN"/>
        </w:rPr>
        <w:t xml:space="preserve"> ཨ་ཙི་ཅིག་ཁ་ལས་ </w:t>
      </w:r>
      <w:r>
        <w:t xml:space="preserve"># </w:t>
      </w:r>
      <w:r>
        <w:rPr>
          <w:rFonts w:cs="Microsoft Himalaya"/>
          <w:cs/>
          <w:lang w:bidi="bo-CN"/>
        </w:rPr>
        <w:t xml:space="preserve">མེ་ ཤི་ ནི་ འབདཝ་ད་ </w:t>
      </w:r>
      <w:r>
        <w:t xml:space="preserve"># </w:t>
      </w:r>
      <w:r>
        <w:rPr>
          <w:rFonts w:cs="Microsoft Himalaya"/>
          <w:cs/>
          <w:lang w:bidi="bo-CN"/>
        </w:rPr>
        <w:t xml:space="preserve">ཨམ་ ཕུད་ཏ་ གིས་ </w:t>
      </w:r>
      <w:r>
        <w:t xml:space="preserve"># </w:t>
      </w:r>
      <w:r>
        <w:rPr>
          <w:rFonts w:cs="Microsoft Himalaya"/>
          <w:cs/>
          <w:lang w:bidi="bo-CN"/>
        </w:rPr>
        <w:t>བྱི་ལི་ བཏང་ ནུག</w:t>
      </w:r>
    </w:p>
    <w:p w14:paraId="09D46C09" w14:textId="77777777" w:rsidR="00A536DF" w:rsidRDefault="00A536DF" w:rsidP="00A536DF">
      <w:pPr>
        <w:spacing w:after="0"/>
      </w:pPr>
      <w:r>
        <w:rPr>
          <w:rFonts w:cs="Microsoft Himalaya"/>
          <w:cs/>
          <w:lang w:bidi="bo-CN"/>
        </w:rPr>
        <w:t xml:space="preserve"> བྱི་ལི་ གིས་ </w:t>
      </w:r>
      <w:r>
        <w:t xml:space="preserve"># </w:t>
      </w:r>
      <w:r>
        <w:rPr>
          <w:rFonts w:cs="Microsoft Himalaya"/>
          <w:cs/>
          <w:lang w:bidi="bo-CN"/>
        </w:rPr>
        <w:t xml:space="preserve">སྲིནམོ་ གུ་ སེན་མོ་ བཞར་ ཏེ་ </w:t>
      </w:r>
      <w:r>
        <w:t xml:space="preserve"># </w:t>
      </w:r>
      <w:r>
        <w:rPr>
          <w:rFonts w:cs="Microsoft Himalaya"/>
          <w:cs/>
          <w:lang w:bidi="bo-CN"/>
        </w:rPr>
        <w:t xml:space="preserve">སྲིནམོ་ གི་ ལྦཝ་ ཡང་ </w:t>
      </w:r>
      <w:r>
        <w:t xml:space="preserve"># </w:t>
      </w:r>
      <w:r>
        <w:rPr>
          <w:rFonts w:cs="Microsoft Himalaya"/>
          <w:cs/>
          <w:lang w:bidi="bo-CN"/>
        </w:rPr>
        <w:t>སྤེད་བཀོ་ ད་ ནུག</w:t>
      </w:r>
    </w:p>
    <w:p w14:paraId="3541409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པོད་ འདི་ གིས་ ཡང་ </w:t>
      </w:r>
      <w:r>
        <w:t xml:space="preserve"># </w:t>
      </w:r>
      <w:r>
        <w:rPr>
          <w:rFonts w:cs="Microsoft Himalaya"/>
          <w:cs/>
          <w:lang w:bidi="bo-CN"/>
        </w:rPr>
        <w:t xml:space="preserve">སྲིནམོ་ གུ་ མཆོ་ཏོ་ རྐྱབ་ སྟེ་ </w:t>
      </w:r>
      <w:r>
        <w:t xml:space="preserve"># </w:t>
      </w:r>
      <w:r>
        <w:rPr>
          <w:rFonts w:cs="Microsoft Himalaya"/>
          <w:cs/>
          <w:lang w:bidi="bo-CN"/>
        </w:rPr>
        <w:t xml:space="preserve">སྲིནམོ་ གི་ ལྦཝ་ ཧེང་སྐལ་ ར་ སྤེད་ དེ་ </w:t>
      </w:r>
      <w:r>
        <w:t xml:space="preserve"># </w:t>
      </w:r>
      <w:r>
        <w:rPr>
          <w:rFonts w:cs="Microsoft Himalaya"/>
          <w:cs/>
          <w:lang w:bidi="bo-CN"/>
        </w:rPr>
        <w:t>ཆུ་ ག་ར་ ཐོན་ཡར་ སོ་ ནུག</w:t>
      </w:r>
    </w:p>
    <w:p w14:paraId="2357472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ནམོ་ རྣམ་རྟོག་ ལངས་ ཏེ་ </w:t>
      </w:r>
      <w:r>
        <w:t xml:space="preserve"># </w:t>
      </w:r>
      <w:r>
        <w:rPr>
          <w:rFonts w:cs="Microsoft Himalaya"/>
          <w:cs/>
          <w:lang w:bidi="bo-CN"/>
        </w:rPr>
        <w:t xml:space="preserve">ཨེ་ཁུག་ མགུ་ ལས་ འབབ་ འགྱོཝ་ ད་ </w:t>
      </w:r>
      <w:r>
        <w:t xml:space="preserve"># </w:t>
      </w:r>
      <w:r>
        <w:rPr>
          <w:rFonts w:cs="Microsoft Himalaya"/>
          <w:cs/>
          <w:lang w:bidi="bo-CN"/>
        </w:rPr>
        <w:t xml:space="preserve">རོ་ཁྱི་ གིས་ </w:t>
      </w:r>
      <w:r>
        <w:t xml:space="preserve"># </w:t>
      </w:r>
      <w:r>
        <w:rPr>
          <w:rFonts w:cs="Microsoft Himalaya"/>
          <w:cs/>
          <w:lang w:bidi="bo-CN"/>
        </w:rPr>
        <w:t>མོའི་ སྒྱིད་ཐག་ གུ་ སོ་ བཏབ་ ད་ ནུག</w:t>
      </w:r>
    </w:p>
    <w:p w14:paraId="665197C1" w14:textId="77777777" w:rsidR="00A536DF" w:rsidRDefault="00A536DF" w:rsidP="00A536DF">
      <w:pPr>
        <w:spacing w:after="0"/>
      </w:pPr>
      <w:r>
        <w:rPr>
          <w:rFonts w:cs="Microsoft Himalaya"/>
          <w:cs/>
          <w:lang w:bidi="bo-CN"/>
        </w:rPr>
        <w:t xml:space="preserve"> སྲིནམོ་ བྱོག་ སྟེ་ </w:t>
      </w:r>
      <w:r>
        <w:t xml:space="preserve"># </w:t>
      </w:r>
      <w:r>
        <w:rPr>
          <w:rFonts w:cs="Microsoft Himalaya"/>
          <w:cs/>
          <w:lang w:bidi="bo-CN"/>
        </w:rPr>
        <w:t xml:space="preserve">ཨེ་ཁུག་ རྩ་བར་ ལྷོདཔ་ ད་ </w:t>
      </w:r>
      <w:r>
        <w:t xml:space="preserve"># </w:t>
      </w:r>
      <w:r>
        <w:rPr>
          <w:rFonts w:cs="Microsoft Himalaya"/>
          <w:cs/>
          <w:lang w:bidi="bo-CN"/>
        </w:rPr>
        <w:t xml:space="preserve">རྟ་ གིས་ རྡོག་ཐི་ རྐྱབ་ སྟེ་ </w:t>
      </w:r>
      <w:r>
        <w:t xml:space="preserve"># </w:t>
      </w:r>
      <w:r>
        <w:rPr>
          <w:rFonts w:cs="Microsoft Himalaya"/>
          <w:cs/>
          <w:lang w:bidi="bo-CN"/>
        </w:rPr>
        <w:t xml:space="preserve">གླང་ གི་ གདོང་ཁར་ བཀོ ། </w:t>
      </w:r>
      <w:r>
        <w:t xml:space="preserve"># </w:t>
      </w:r>
      <w:r>
        <w:rPr>
          <w:rFonts w:cs="Microsoft Himalaya"/>
          <w:cs/>
          <w:lang w:bidi="bo-CN"/>
        </w:rPr>
        <w:t xml:space="preserve">གླང་ གིས་ བརྡུངས་ ཏེ་ </w:t>
      </w:r>
      <w:r>
        <w:t xml:space="preserve"># </w:t>
      </w:r>
      <w:r>
        <w:rPr>
          <w:rFonts w:cs="Microsoft Himalaya"/>
          <w:cs/>
          <w:lang w:bidi="bo-CN"/>
        </w:rPr>
        <w:t xml:space="preserve">སྲིནམོ་ གི་ ཕོཝ་ སྤེད་བཏངམ་ ལས་ </w:t>
      </w:r>
      <w:r>
        <w:t xml:space="preserve"># </w:t>
      </w:r>
      <w:r>
        <w:rPr>
          <w:rFonts w:cs="Microsoft Himalaya"/>
          <w:cs/>
          <w:lang w:bidi="bo-CN"/>
        </w:rPr>
        <w:t xml:space="preserve">སྲིནམོ་ འདི་ </w:t>
      </w:r>
      <w:r>
        <w:t xml:space="preserve"># </w:t>
      </w:r>
      <w:r>
        <w:rPr>
          <w:rFonts w:cs="Microsoft Himalaya"/>
          <w:cs/>
          <w:lang w:bidi="bo-CN"/>
        </w:rPr>
        <w:t>ཁ་ཐུམ་མར་ བསད་བཏང་ ད་ ནུག་ གོ །</w:t>
      </w:r>
    </w:p>
    <w:p w14:paraId="6337B93A" w14:textId="77777777" w:rsidR="00A536DF" w:rsidRDefault="00A536DF" w:rsidP="00A536DF">
      <w:pPr>
        <w:spacing w:after="0"/>
      </w:pPr>
      <w:r>
        <w:rPr>
          <w:rFonts w:cs="Microsoft Himalaya"/>
          <w:cs/>
          <w:lang w:bidi="bo-CN"/>
        </w:rPr>
        <w:t xml:space="preserve"> ། །</w:t>
      </w:r>
    </w:p>
    <w:p w14:paraId="6BC9D869" w14:textId="77777777" w:rsidR="00A536DF" w:rsidRDefault="00A536DF" w:rsidP="00A536DF">
      <w:pPr>
        <w:spacing w:after="0"/>
      </w:pPr>
      <w:r>
        <w:rPr>
          <w:rFonts w:cs="Microsoft Himalaya"/>
          <w:cs/>
          <w:lang w:bidi="bo-CN"/>
        </w:rPr>
        <w:t xml:space="preserve"> མ་སྨད་ གཉིས་ དང་ སྲིནམོ །</w:t>
      </w:r>
    </w:p>
    <w:p w14:paraId="39801507" w14:textId="77777777" w:rsidR="00A536DF" w:rsidRDefault="00A536DF" w:rsidP="00A536DF">
      <w:pPr>
        <w:spacing w:after="0"/>
      </w:pPr>
      <w:r>
        <w:rPr>
          <w:rFonts w:cs="Microsoft Himalaya"/>
          <w:cs/>
          <w:lang w:bidi="bo-CN"/>
        </w:rPr>
        <w:t xml:space="preserve"> ཧེ་མ་ གཡུས་ ཅིག་ ནང་ </w:t>
      </w:r>
      <w:r>
        <w:t xml:space="preserve"># </w:t>
      </w:r>
      <w:r>
        <w:rPr>
          <w:rFonts w:cs="Microsoft Himalaya"/>
          <w:cs/>
          <w:lang w:bidi="bo-CN"/>
        </w:rPr>
        <w:t xml:space="preserve">ཨའི་ ཅིག་ དང་ </w:t>
      </w:r>
      <w:r>
        <w:t xml:space="preserve"># </w:t>
      </w:r>
      <w:r>
        <w:rPr>
          <w:rFonts w:cs="Microsoft Himalaya"/>
          <w:cs/>
          <w:lang w:bidi="bo-CN"/>
        </w:rPr>
        <w:t xml:space="preserve">བུམོ་ ཅིག་ སྡོད་ ནུག </w:t>
      </w:r>
      <w:r>
        <w:t xml:space="preserve"># </w:t>
      </w:r>
      <w:r>
        <w:rPr>
          <w:rFonts w:cs="Microsoft Himalaya"/>
          <w:cs/>
          <w:lang w:bidi="bo-CN"/>
        </w:rPr>
        <w:t xml:space="preserve">ཨའི་ དེ་ </w:t>
      </w:r>
      <w:r>
        <w:t xml:space="preserve"># </w:t>
      </w:r>
      <w:r>
        <w:rPr>
          <w:rFonts w:cs="Microsoft Himalaya"/>
          <w:cs/>
          <w:lang w:bidi="bo-CN"/>
        </w:rPr>
        <w:t xml:space="preserve">ཨ་རྟག་ར་ </w:t>
      </w:r>
      <w:r>
        <w:t xml:space="preserve"># </w:t>
      </w:r>
      <w:r>
        <w:rPr>
          <w:rFonts w:cs="Microsoft Himalaya"/>
          <w:cs/>
          <w:lang w:bidi="bo-CN"/>
        </w:rPr>
        <w:t xml:space="preserve">ཞིང་ ནང་ ལཱ་ འབད་ བར་ འགྱོཝ་ ད་ </w:t>
      </w:r>
      <w:r>
        <w:t xml:space="preserve"># </w:t>
      </w:r>
      <w:r>
        <w:rPr>
          <w:rFonts w:cs="Microsoft Himalaya"/>
          <w:cs/>
          <w:lang w:bidi="bo-CN"/>
        </w:rPr>
        <w:t xml:space="preserve">བུམོ་ འདི་ </w:t>
      </w:r>
      <w:r>
        <w:t xml:space="preserve"># </w:t>
      </w:r>
      <w:r>
        <w:rPr>
          <w:rFonts w:cs="Microsoft Himalaya"/>
          <w:cs/>
          <w:lang w:bidi="bo-CN"/>
        </w:rPr>
        <w:t xml:space="preserve">ཁྱིམ་ ནང་ </w:t>
      </w:r>
      <w:r>
        <w:t xml:space="preserve"># </w:t>
      </w:r>
      <w:r>
        <w:rPr>
          <w:rFonts w:cs="Microsoft Himalaya"/>
          <w:cs/>
          <w:lang w:bidi="bo-CN"/>
        </w:rPr>
        <w:t>ཁྱིམ་ བསྲུངས་ ཏེ་ བཞག་ དོ་ ཡོདཔ་ མས །</w:t>
      </w:r>
    </w:p>
    <w:p w14:paraId="01B38224"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སྲིནམོ་ ཅིག་ </w:t>
      </w:r>
      <w:r>
        <w:t xml:space="preserve"># </w:t>
      </w:r>
      <w:r>
        <w:rPr>
          <w:rFonts w:cs="Microsoft Himalaya"/>
          <w:cs/>
          <w:lang w:bidi="bo-CN"/>
        </w:rPr>
        <w:t xml:space="preserve">བུམོ་ འབད་སར་ འོངས་ ཏེ་ </w:t>
      </w:r>
      <w:r>
        <w:t xml:space="preserve"># </w:t>
      </w:r>
      <w:r>
        <w:rPr>
          <w:rFonts w:cs="Microsoft Himalaya"/>
          <w:cs/>
          <w:lang w:bidi="bo-CN"/>
        </w:rPr>
        <w:t xml:space="preserve">སྒོ་ ཕྱེ་ ཟེར་ སླབ་ ནུག </w:t>
      </w:r>
      <w:r>
        <w:t xml:space="preserve"># </w:t>
      </w:r>
      <w:r>
        <w:rPr>
          <w:rFonts w:cs="Microsoft Himalaya"/>
          <w:cs/>
          <w:lang w:bidi="bo-CN"/>
        </w:rPr>
        <w:t xml:space="preserve">བུམོ་ དེ་ གིས་ </w:t>
      </w:r>
      <w:r>
        <w:t xml:space="preserve"># </w:t>
      </w:r>
      <w:r>
        <w:rPr>
          <w:rFonts w:cs="Microsoft Himalaya"/>
          <w:cs/>
          <w:lang w:bidi="bo-CN"/>
        </w:rPr>
        <w:t xml:space="preserve">ཁྱོད་ ག་ སྨོ་ ཟེར་ འདྲིཝ་ ད་ </w:t>
      </w:r>
      <w:r>
        <w:t xml:space="preserve"># </w:t>
      </w:r>
      <w:r>
        <w:rPr>
          <w:rFonts w:cs="Microsoft Himalaya"/>
          <w:cs/>
          <w:lang w:bidi="bo-CN"/>
        </w:rPr>
        <w:t xml:space="preserve">ང་ </w:t>
      </w:r>
      <w:r>
        <w:t xml:space="preserve"># </w:t>
      </w:r>
      <w:r>
        <w:rPr>
          <w:rFonts w:cs="Microsoft Himalaya"/>
          <w:cs/>
          <w:lang w:bidi="bo-CN"/>
        </w:rPr>
        <w:t>ཁྱོད་ ཀྱི་ ཨའི་ ཨིན་ ཟེར་ སླབ་ ནུག</w:t>
      </w:r>
    </w:p>
    <w:p w14:paraId="5E945553" w14:textId="77777777" w:rsidR="00A536DF" w:rsidRDefault="00A536DF" w:rsidP="00A536DF">
      <w:pPr>
        <w:spacing w:after="0"/>
      </w:pPr>
      <w:r>
        <w:rPr>
          <w:rFonts w:cs="Microsoft Himalaya"/>
          <w:cs/>
          <w:lang w:bidi="bo-CN"/>
        </w:rPr>
        <w:t xml:space="preserve"> སྲིནམོ་ གི་ སྐད་ འདི་ </w:t>
      </w:r>
      <w:r>
        <w:t xml:space="preserve"># </w:t>
      </w:r>
      <w:r>
        <w:rPr>
          <w:rFonts w:cs="Microsoft Himalaya"/>
          <w:cs/>
          <w:lang w:bidi="bo-CN"/>
        </w:rPr>
        <w:t xml:space="preserve">ཨའི་ གི་ སྐད་ དང་ མ་ འདྲ་ ནི་ འདི་གིས་ </w:t>
      </w:r>
      <w:r>
        <w:t xml:space="preserve"># </w:t>
      </w:r>
      <w:r>
        <w:rPr>
          <w:rFonts w:cs="Microsoft Himalaya"/>
          <w:cs/>
          <w:lang w:bidi="bo-CN"/>
        </w:rPr>
        <w:t xml:space="preserve">ཁྱོད་ </w:t>
      </w:r>
      <w:r>
        <w:t xml:space="preserve"># </w:t>
      </w:r>
      <w:r>
        <w:rPr>
          <w:rFonts w:cs="Microsoft Himalaya"/>
          <w:cs/>
          <w:lang w:bidi="bo-CN"/>
        </w:rPr>
        <w:t xml:space="preserve">ངེའི་ ཨའི་ ཨིན་ར་མེན་ པས་ ཟེར་ སླབཔ་ ད་ </w:t>
      </w:r>
      <w:r>
        <w:t xml:space="preserve"># </w:t>
      </w:r>
      <w:r>
        <w:rPr>
          <w:rFonts w:cs="Microsoft Himalaya"/>
          <w:cs/>
          <w:lang w:bidi="bo-CN"/>
        </w:rPr>
        <w:t xml:space="preserve">སྲིནམོ་ དེ་ གིས་ </w:t>
      </w:r>
      <w:r>
        <w:t xml:space="preserve"># </w:t>
      </w:r>
      <w:r>
        <w:rPr>
          <w:rFonts w:cs="Microsoft Himalaya"/>
          <w:cs/>
          <w:lang w:bidi="bo-CN"/>
        </w:rPr>
        <w:t>ཐད་རི་སྦ་རི་ ཨིན་ ཟེར་ སླབ་ ནུག</w:t>
      </w:r>
    </w:p>
    <w:p w14:paraId="7B9A3E7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དེ་ གིས་ </w:t>
      </w:r>
      <w:r>
        <w:t xml:space="preserve"># </w:t>
      </w:r>
      <w:r>
        <w:rPr>
          <w:rFonts w:cs="Microsoft Himalaya"/>
          <w:cs/>
          <w:lang w:bidi="bo-CN"/>
        </w:rPr>
        <w:t xml:space="preserve">ངེ་གི་ ཨའི་ ཨིན་ པ་ ཅིན་ </w:t>
      </w:r>
      <w:r>
        <w:t xml:space="preserve"># </w:t>
      </w:r>
      <w:r>
        <w:rPr>
          <w:rFonts w:cs="Microsoft Himalaya"/>
          <w:cs/>
          <w:lang w:bidi="bo-CN"/>
        </w:rPr>
        <w:t>ལགཔ་ སྟོན་ ཟེར་ སླབ་ ནུག</w:t>
      </w:r>
    </w:p>
    <w:p w14:paraId="675B9952" w14:textId="77777777" w:rsidR="00A536DF" w:rsidRDefault="00A536DF" w:rsidP="00A536DF">
      <w:pPr>
        <w:spacing w:after="0"/>
      </w:pPr>
      <w:r>
        <w:rPr>
          <w:rFonts w:cs="Microsoft Himalaya"/>
          <w:cs/>
          <w:lang w:bidi="bo-CN"/>
        </w:rPr>
        <w:t xml:space="preserve"> སྲིནམོ་ གིས་ ལགཔ་ སྟོནམ་ ད་ </w:t>
      </w:r>
      <w:r>
        <w:t xml:space="preserve"># </w:t>
      </w:r>
      <w:r>
        <w:rPr>
          <w:rFonts w:cs="Microsoft Himalaya"/>
          <w:cs/>
          <w:lang w:bidi="bo-CN"/>
        </w:rPr>
        <w:t>ལགཔ་ སྤུ་སོབ་སོ་ སྦེ་ ཡོད་ དོ་ མས །</w:t>
      </w:r>
    </w:p>
    <w:p w14:paraId="4015D84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དེ་ གིས་ </w:t>
      </w:r>
      <w:r>
        <w:t xml:space="preserve"># </w:t>
      </w:r>
      <w:r>
        <w:rPr>
          <w:rFonts w:cs="Microsoft Himalaya"/>
          <w:cs/>
          <w:lang w:bidi="bo-CN"/>
        </w:rPr>
        <w:t xml:space="preserve">ངེ་གི་ ཨའི་ ཨིན་ར་མེན་ པས་ ཟེར་ སླབ་ སྟེ་ </w:t>
      </w:r>
      <w:r>
        <w:t xml:space="preserve"># </w:t>
      </w:r>
      <w:r>
        <w:rPr>
          <w:rFonts w:cs="Microsoft Himalaya"/>
          <w:cs/>
          <w:lang w:bidi="bo-CN"/>
        </w:rPr>
        <w:t xml:space="preserve">སྒོ་ ཕྱེ་ མ་ བཏུབཔ་ ལས་ </w:t>
      </w:r>
      <w:r>
        <w:t xml:space="preserve"># </w:t>
      </w:r>
      <w:r>
        <w:rPr>
          <w:rFonts w:cs="Microsoft Himalaya"/>
          <w:cs/>
          <w:lang w:bidi="bo-CN"/>
        </w:rPr>
        <w:t>སྲིནམོ་ ལོག་ ཡར་ སོ་ ནུག</w:t>
      </w:r>
    </w:p>
    <w:p w14:paraId="2115D39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ནམོ་ འདི་ </w:t>
      </w:r>
      <w:r>
        <w:t xml:space="preserve"># </w:t>
      </w:r>
      <w:r>
        <w:rPr>
          <w:rFonts w:cs="Microsoft Himalaya"/>
          <w:cs/>
          <w:lang w:bidi="bo-CN"/>
        </w:rPr>
        <w:t xml:space="preserve">མོ་རའི་ ཁྱིམ་ ནང་ སོང་ སྦེ་ </w:t>
      </w:r>
      <w:r>
        <w:t xml:space="preserve"># </w:t>
      </w:r>
      <w:r>
        <w:rPr>
          <w:rFonts w:cs="Microsoft Himalaya"/>
          <w:cs/>
          <w:lang w:bidi="bo-CN"/>
        </w:rPr>
        <w:t>ལགཔ་ གི་ སྤུ་ ཀྲེག་བཏང་ ད་ ནུག</w:t>
      </w:r>
    </w:p>
    <w:p w14:paraId="5D62EE24" w14:textId="77777777" w:rsidR="00A536DF" w:rsidRDefault="00A536DF" w:rsidP="00A536DF">
      <w:pPr>
        <w:spacing w:after="0"/>
      </w:pPr>
      <w:r>
        <w:rPr>
          <w:rFonts w:cs="Microsoft Himalaya"/>
          <w:cs/>
          <w:lang w:bidi="bo-CN"/>
        </w:rPr>
        <w:t xml:space="preserve"> དེ་ གི་ ནངས་པ་ </w:t>
      </w:r>
      <w:r>
        <w:t xml:space="preserve"># </w:t>
      </w:r>
      <w:r>
        <w:rPr>
          <w:rFonts w:cs="Microsoft Himalaya"/>
          <w:cs/>
          <w:lang w:bidi="bo-CN"/>
        </w:rPr>
        <w:t xml:space="preserve">ཨའི་ དེ་ ལཱ་ འབད་ བར་ སོངམ་ ད་ </w:t>
      </w:r>
      <w:r>
        <w:t xml:space="preserve"># </w:t>
      </w:r>
      <w:r>
        <w:rPr>
          <w:rFonts w:cs="Microsoft Himalaya"/>
          <w:cs/>
          <w:lang w:bidi="bo-CN"/>
        </w:rPr>
        <w:t>ད་རུང་</w:t>
      </w:r>
    </w:p>
    <w:p w14:paraId="3756D450" w14:textId="77777777" w:rsidR="00A536DF" w:rsidRDefault="00A536DF" w:rsidP="00A536DF">
      <w:pPr>
        <w:spacing w:after="0"/>
      </w:pPr>
      <w:r>
        <w:lastRenderedPageBreak/>
        <w:t xml:space="preserve"> # </w:t>
      </w:r>
      <w:r>
        <w:rPr>
          <w:rFonts w:cs="Microsoft Himalaya"/>
          <w:cs/>
          <w:lang w:bidi="bo-CN"/>
        </w:rPr>
        <w:t xml:space="preserve">སྲིནམོ་ འོངས་ ཏེ་ </w:t>
      </w:r>
      <w:r>
        <w:t xml:space="preserve"># </w:t>
      </w:r>
      <w:r>
        <w:rPr>
          <w:rFonts w:cs="Microsoft Himalaya"/>
          <w:cs/>
          <w:lang w:bidi="bo-CN"/>
        </w:rPr>
        <w:t xml:space="preserve">བུམོ་ ལུ་ </w:t>
      </w:r>
      <w:r>
        <w:t xml:space="preserve"># </w:t>
      </w:r>
      <w:r>
        <w:rPr>
          <w:rFonts w:cs="Microsoft Himalaya"/>
          <w:cs/>
          <w:lang w:bidi="bo-CN"/>
        </w:rPr>
        <w:t>སྒོ་ ཕྱེ་ ཟེར་ སླབ་ ནུག</w:t>
      </w:r>
    </w:p>
    <w:p w14:paraId="191BD6DC" w14:textId="77777777" w:rsidR="00A536DF" w:rsidRDefault="00A536DF" w:rsidP="00A536DF">
      <w:pPr>
        <w:spacing w:after="0"/>
      </w:pPr>
      <w:r>
        <w:rPr>
          <w:rFonts w:cs="Microsoft Himalaya"/>
          <w:cs/>
          <w:lang w:bidi="bo-CN"/>
        </w:rPr>
        <w:t xml:space="preserve"> བུམོ་ དེ་ གིས་ </w:t>
      </w:r>
      <w:r>
        <w:t xml:space="preserve"># </w:t>
      </w:r>
      <w:r>
        <w:rPr>
          <w:rFonts w:cs="Microsoft Himalaya"/>
          <w:cs/>
          <w:lang w:bidi="bo-CN"/>
        </w:rPr>
        <w:t xml:space="preserve">ཁ་ཙ་ བཟུམ་སྦེ་ ར་ </w:t>
      </w:r>
      <w:r>
        <w:t xml:space="preserve"># </w:t>
      </w:r>
      <w:r>
        <w:rPr>
          <w:rFonts w:cs="Microsoft Himalaya"/>
          <w:cs/>
          <w:lang w:bidi="bo-CN"/>
        </w:rPr>
        <w:t xml:space="preserve">དྲིས་ ཞིནམ་ལས་ </w:t>
      </w:r>
      <w:r>
        <w:t xml:space="preserve"># </w:t>
      </w:r>
      <w:r>
        <w:rPr>
          <w:rFonts w:cs="Microsoft Himalaya"/>
          <w:cs/>
          <w:lang w:bidi="bo-CN"/>
        </w:rPr>
        <w:t xml:space="preserve">ལགཔ་ སྟོན་ བཅུག་ ནུག </w:t>
      </w:r>
      <w:r>
        <w:t xml:space="preserve"># </w:t>
      </w:r>
      <w:r>
        <w:rPr>
          <w:rFonts w:cs="Microsoft Himalaya"/>
          <w:cs/>
          <w:lang w:bidi="bo-CN"/>
        </w:rPr>
        <w:t xml:space="preserve">ལགཔ་ སྟོནམ་ ད་ </w:t>
      </w:r>
      <w:r>
        <w:t xml:space="preserve"># </w:t>
      </w:r>
      <w:r>
        <w:rPr>
          <w:rFonts w:cs="Microsoft Himalaya"/>
          <w:cs/>
          <w:lang w:bidi="bo-CN"/>
        </w:rPr>
        <w:t xml:space="preserve">སྤུ་ ཡང་ མེད་ པར་ </w:t>
      </w:r>
      <w:r>
        <w:t xml:space="preserve"># </w:t>
      </w:r>
      <w:r>
        <w:rPr>
          <w:rFonts w:cs="Microsoft Himalaya"/>
          <w:cs/>
          <w:lang w:bidi="bo-CN"/>
        </w:rPr>
        <w:t xml:space="preserve">ཨའི་ གི་ ལགཔ་ དང་ ཅོག་འཐདཔ་ མཐོང་ སྟེ་ </w:t>
      </w:r>
      <w:r>
        <w:t xml:space="preserve"># </w:t>
      </w:r>
      <w:r>
        <w:rPr>
          <w:rFonts w:cs="Microsoft Himalaya"/>
          <w:cs/>
          <w:lang w:bidi="bo-CN"/>
        </w:rPr>
        <w:t xml:space="preserve">སྒོ་ ཕྱེས་ ད་ ནུག </w:t>
      </w:r>
      <w:r>
        <w:t xml:space="preserve"># </w:t>
      </w:r>
      <w:r>
        <w:rPr>
          <w:rFonts w:cs="Microsoft Himalaya"/>
          <w:cs/>
          <w:lang w:bidi="bo-CN"/>
        </w:rPr>
        <w:t xml:space="preserve">སྒོ་ ཕྱེཝ་ ཅིག་ </w:t>
      </w:r>
      <w:r>
        <w:t xml:space="preserve"># </w:t>
      </w:r>
      <w:r>
        <w:rPr>
          <w:rFonts w:cs="Microsoft Himalaya"/>
          <w:cs/>
          <w:lang w:bidi="bo-CN"/>
        </w:rPr>
        <w:t xml:space="preserve">སྲིནམོ་ དེ་ གིས་ བུམོ་ དེ་ འཐུ་ ཞིནམ་ལས་ </w:t>
      </w:r>
      <w:r>
        <w:t xml:space="preserve"># </w:t>
      </w:r>
      <w:r>
        <w:rPr>
          <w:rFonts w:cs="Microsoft Himalaya"/>
          <w:cs/>
          <w:lang w:bidi="bo-CN"/>
        </w:rPr>
        <w:t>སྲིནམོ་ གི་ ཁྱིམ་ ནང་ འབག་ ཡར་ སོ་ ནུག</w:t>
      </w:r>
    </w:p>
    <w:p w14:paraId="5C0E689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རུ་ </w:t>
      </w:r>
      <w:r>
        <w:t xml:space="preserve"># </w:t>
      </w:r>
      <w:r>
        <w:rPr>
          <w:rFonts w:cs="Microsoft Himalaya"/>
          <w:cs/>
          <w:lang w:bidi="bo-CN"/>
        </w:rPr>
        <w:t xml:space="preserve">ཨའི་ ཁྱིམ་ ནང་ ལྷོདཔ་ ད་ </w:t>
      </w:r>
      <w:r>
        <w:t xml:space="preserve"># </w:t>
      </w:r>
      <w:r>
        <w:rPr>
          <w:rFonts w:cs="Microsoft Himalaya"/>
          <w:cs/>
          <w:lang w:bidi="bo-CN"/>
        </w:rPr>
        <w:t xml:space="preserve">བུམོ་ མེད་ པར་ </w:t>
      </w:r>
      <w:r>
        <w:t xml:space="preserve"># </w:t>
      </w:r>
      <w:r>
        <w:rPr>
          <w:rFonts w:cs="Microsoft Himalaya"/>
          <w:cs/>
          <w:lang w:bidi="bo-CN"/>
        </w:rPr>
        <w:t>ཨའི་ བུམོ་ འཚོལ་ བར་ སོང་ ནུག</w:t>
      </w:r>
    </w:p>
    <w:p w14:paraId="2FCEA127" w14:textId="77777777" w:rsidR="00A536DF" w:rsidRDefault="00A536DF" w:rsidP="00A536DF">
      <w:pPr>
        <w:spacing w:after="0"/>
      </w:pPr>
      <w:r>
        <w:rPr>
          <w:rFonts w:cs="Microsoft Himalaya"/>
          <w:cs/>
          <w:lang w:bidi="bo-CN"/>
        </w:rPr>
        <w:t xml:space="preserve"> ཨའི་ འདི་ </w:t>
      </w:r>
      <w:r>
        <w:t xml:space="preserve"># </w:t>
      </w:r>
      <w:r>
        <w:rPr>
          <w:rFonts w:cs="Microsoft Himalaya"/>
          <w:cs/>
          <w:lang w:bidi="bo-CN"/>
        </w:rPr>
        <w:t xml:space="preserve">བུམོ་ འཚོལ་ བར་ འགྱོ་ སའི་ ལམ་ ཁར་ </w:t>
      </w:r>
      <w:r>
        <w:t xml:space="preserve"># </w:t>
      </w:r>
      <w:r>
        <w:rPr>
          <w:rFonts w:cs="Microsoft Himalaya"/>
          <w:cs/>
          <w:lang w:bidi="bo-CN"/>
        </w:rPr>
        <w:t>ཧེ་མ་ར་ བྱི་ལི་ ཅིག་ དང་ ཕྱད་ ནུག</w:t>
      </w:r>
    </w:p>
    <w:p w14:paraId="25090F2A" w14:textId="77777777" w:rsidR="00A536DF" w:rsidRDefault="00A536DF" w:rsidP="00A536DF">
      <w:pPr>
        <w:spacing w:after="0"/>
      </w:pPr>
      <w:r>
        <w:rPr>
          <w:rFonts w:cs="Microsoft Himalaya"/>
          <w:cs/>
          <w:lang w:bidi="bo-CN"/>
        </w:rPr>
        <w:t xml:space="preserve"> བྱི་ལི་ གིས་ </w:t>
      </w:r>
      <w:r>
        <w:t xml:space="preserve"># </w:t>
      </w:r>
      <w:r>
        <w:rPr>
          <w:rFonts w:cs="Microsoft Himalaya"/>
          <w:cs/>
          <w:lang w:bidi="bo-CN"/>
        </w:rPr>
        <w:t xml:space="preserve">ཨམ་ ག་ཏེ་ འགྱོ་ ནི་ སྨོ་ ཟེར་ འདྲིཝ་ ད་ </w:t>
      </w:r>
      <w:r>
        <w:t xml:space="preserve"># </w:t>
      </w:r>
      <w:r>
        <w:rPr>
          <w:rFonts w:cs="Microsoft Himalaya"/>
          <w:cs/>
          <w:lang w:bidi="bo-CN"/>
        </w:rPr>
        <w:t xml:space="preserve">ཨམ་ དེ་ གིས་ </w:t>
      </w:r>
      <w:r>
        <w:t xml:space="preserve"># </w:t>
      </w:r>
      <w:r>
        <w:rPr>
          <w:rFonts w:cs="Microsoft Himalaya"/>
          <w:cs/>
          <w:lang w:bidi="bo-CN"/>
        </w:rPr>
        <w:t xml:space="preserve">ང་ </w:t>
      </w:r>
      <w:r>
        <w:t xml:space="preserve"># </w:t>
      </w:r>
      <w:r>
        <w:rPr>
          <w:rFonts w:cs="Microsoft Himalaya"/>
          <w:cs/>
          <w:lang w:bidi="bo-CN"/>
        </w:rPr>
        <w:t>བུམོ་ འཚོལ་ བར་ འགྱོ་ དོ་ ཟེར་ སླབ་ ནུག</w:t>
      </w:r>
    </w:p>
    <w:p w14:paraId="6797885C" w14:textId="77777777" w:rsidR="00A536DF" w:rsidRDefault="00A536DF" w:rsidP="00A536DF">
      <w:pPr>
        <w:spacing w:after="0"/>
      </w:pPr>
      <w:r>
        <w:rPr>
          <w:rFonts w:cs="Microsoft Himalaya"/>
          <w:cs/>
          <w:lang w:bidi="bo-CN"/>
        </w:rPr>
        <w:t xml:space="preserve"> བྱི་ལི་ དེ་ གིས་ </w:t>
      </w:r>
      <w:r>
        <w:t xml:space="preserve"># </w:t>
      </w:r>
      <w:r>
        <w:rPr>
          <w:rFonts w:cs="Microsoft Himalaya"/>
          <w:cs/>
          <w:lang w:bidi="bo-CN"/>
        </w:rPr>
        <w:t xml:space="preserve">ང་ གིས་ ཡང་ </w:t>
      </w:r>
      <w:r>
        <w:t xml:space="preserve"># </w:t>
      </w:r>
      <w:r>
        <w:rPr>
          <w:rFonts w:cs="Microsoft Himalaya"/>
          <w:cs/>
          <w:lang w:bidi="bo-CN"/>
        </w:rPr>
        <w:t xml:space="preserve">ཆ་རོགས་ སྦེ་ འཚོལ་ བར་ འགྱོ་ གེ་ ཟེར་ སླབ་ སྟེ་ </w:t>
      </w:r>
      <w:r>
        <w:t xml:space="preserve"># </w:t>
      </w:r>
      <w:r>
        <w:rPr>
          <w:rFonts w:cs="Microsoft Himalaya"/>
          <w:cs/>
          <w:lang w:bidi="bo-CN"/>
        </w:rPr>
        <w:t xml:space="preserve">ཁོང་ གཉིས་ ལ་ ཅིག་ བརྒལ ། </w:t>
      </w:r>
      <w:r>
        <w:t xml:space="preserve"># </w:t>
      </w:r>
      <w:r>
        <w:rPr>
          <w:rFonts w:cs="Microsoft Himalaya"/>
          <w:cs/>
          <w:lang w:bidi="bo-CN"/>
        </w:rPr>
        <w:t xml:space="preserve">ལུང་ ཅིག་ སྤུབས་ སྦེ་ འགྱོཝ་ ད་ </w:t>
      </w:r>
      <w:r>
        <w:t xml:space="preserve"># </w:t>
      </w:r>
      <w:r>
        <w:rPr>
          <w:rFonts w:cs="Microsoft Himalaya"/>
          <w:cs/>
          <w:lang w:bidi="bo-CN"/>
        </w:rPr>
        <w:t>ཨོ་ལ་ ཅིག་ དང་ ཕྱད་ ནུག</w:t>
      </w:r>
    </w:p>
    <w:p w14:paraId="3B5723EA" w14:textId="77777777" w:rsidR="00A536DF" w:rsidRDefault="00A536DF" w:rsidP="00A536DF">
      <w:pPr>
        <w:spacing w:after="0"/>
      </w:pPr>
      <w:r>
        <w:rPr>
          <w:rFonts w:cs="Microsoft Himalaya"/>
          <w:cs/>
          <w:lang w:bidi="bo-CN"/>
        </w:rPr>
        <w:t xml:space="preserve"> ཨོ་ལ་ གིས་ ཁྱེད་ གཉིས་ ག་ཏེ་ འགྱོ་ ནི་ སྨོ་ ཟེར་ འདྲིཝ་ ད་ </w:t>
      </w:r>
      <w:r>
        <w:t xml:space="preserve"># </w:t>
      </w:r>
      <w:r>
        <w:rPr>
          <w:rFonts w:cs="Microsoft Himalaya"/>
          <w:cs/>
          <w:lang w:bidi="bo-CN"/>
        </w:rPr>
        <w:t xml:space="preserve">ཁོང་ གཉིས་ ཀྱིས་ </w:t>
      </w:r>
      <w:r>
        <w:t xml:space="preserve"># </w:t>
      </w:r>
      <w:r>
        <w:rPr>
          <w:rFonts w:cs="Microsoft Himalaya"/>
          <w:cs/>
          <w:lang w:bidi="bo-CN"/>
        </w:rPr>
        <w:t>བུམོ་ འཚོལ་ བར་ འགྱོ་ དོ་ ཟེར་ སླབ་ ནུག</w:t>
      </w:r>
    </w:p>
    <w:p w14:paraId="19099077" w14:textId="77777777" w:rsidR="00A536DF" w:rsidRDefault="00A536DF" w:rsidP="00A536DF">
      <w:pPr>
        <w:spacing w:after="0"/>
      </w:pPr>
      <w:r>
        <w:rPr>
          <w:rFonts w:cs="Microsoft Himalaya"/>
          <w:cs/>
          <w:lang w:bidi="bo-CN"/>
        </w:rPr>
        <w:t xml:space="preserve"> ཨོ་ལ་ གིས་ </w:t>
      </w:r>
      <w:r>
        <w:t xml:space="preserve"># </w:t>
      </w:r>
      <w:r>
        <w:rPr>
          <w:rFonts w:cs="Microsoft Himalaya"/>
          <w:cs/>
          <w:lang w:bidi="bo-CN"/>
        </w:rPr>
        <w:t xml:space="preserve">ཁྱེད་ གཉིས་ འགྱོཝ་ ལས་ </w:t>
      </w:r>
      <w:r>
        <w:t xml:space="preserve"># </w:t>
      </w:r>
      <w:r>
        <w:rPr>
          <w:rFonts w:cs="Microsoft Himalaya"/>
          <w:cs/>
          <w:lang w:bidi="bo-CN"/>
        </w:rPr>
        <w:t xml:space="preserve">ང་བཅས་ གསུམ་ འགྱོཝ་ དྲག་ ཟེར་ </w:t>
      </w:r>
      <w:r>
        <w:t xml:space="preserve"># </w:t>
      </w:r>
      <w:r>
        <w:rPr>
          <w:rFonts w:cs="Microsoft Himalaya"/>
          <w:cs/>
          <w:lang w:bidi="bo-CN"/>
        </w:rPr>
        <w:t xml:space="preserve">ཨོ་ལ་ ཡང་ </w:t>
      </w:r>
      <w:r>
        <w:t xml:space="preserve"># </w:t>
      </w:r>
      <w:r>
        <w:rPr>
          <w:rFonts w:cs="Microsoft Himalaya"/>
          <w:cs/>
          <w:lang w:bidi="bo-CN"/>
        </w:rPr>
        <w:t xml:space="preserve">ཁོང་ གཉིས་ དང་ གཅིག་ཁར་ </w:t>
      </w:r>
      <w:r>
        <w:t xml:space="preserve"># </w:t>
      </w:r>
      <w:r>
        <w:rPr>
          <w:rFonts w:cs="Microsoft Himalaya"/>
          <w:cs/>
          <w:lang w:bidi="bo-CN"/>
        </w:rPr>
        <w:t>བུམོ་ འཚོལ་ བར་ འགྱོ་ ནུག</w:t>
      </w:r>
    </w:p>
    <w:p w14:paraId="1EF7F183" w14:textId="77777777" w:rsidR="00A536DF" w:rsidRDefault="00A536DF" w:rsidP="00A536DF">
      <w:pPr>
        <w:spacing w:after="0"/>
      </w:pPr>
      <w:r>
        <w:rPr>
          <w:rFonts w:cs="Microsoft Himalaya"/>
          <w:cs/>
          <w:lang w:bidi="bo-CN"/>
        </w:rPr>
        <w:t xml:space="preserve"> ཁོང་ གསུམ་ </w:t>
      </w:r>
      <w:r>
        <w:t xml:space="preserve"># </w:t>
      </w:r>
      <w:r>
        <w:rPr>
          <w:rFonts w:cs="Microsoft Himalaya"/>
          <w:cs/>
          <w:lang w:bidi="bo-CN"/>
        </w:rPr>
        <w:t xml:space="preserve">ལ་ ཅིག་ བརྒལ ། </w:t>
      </w:r>
      <w:r>
        <w:t xml:space="preserve"># </w:t>
      </w:r>
      <w:r>
        <w:rPr>
          <w:rFonts w:cs="Microsoft Himalaya"/>
          <w:cs/>
          <w:lang w:bidi="bo-CN"/>
        </w:rPr>
        <w:t xml:space="preserve">ལུང་ ཅིག་ སྤུབས་ འགྱོཝ་ ད་ </w:t>
      </w:r>
      <w:r>
        <w:t xml:space="preserve"># </w:t>
      </w:r>
      <w:r>
        <w:rPr>
          <w:rFonts w:cs="Microsoft Himalaya"/>
          <w:cs/>
          <w:lang w:bidi="bo-CN"/>
        </w:rPr>
        <w:t xml:space="preserve">དོ་རུང་ </w:t>
      </w:r>
      <w:r>
        <w:t xml:space="preserve"># </w:t>
      </w:r>
      <w:r>
        <w:rPr>
          <w:rFonts w:cs="Microsoft Himalaya"/>
          <w:cs/>
          <w:lang w:bidi="bo-CN"/>
        </w:rPr>
        <w:t>བྱི་ཙི་ ཅིག་ དང་ ཕྱད་ ནུག</w:t>
      </w:r>
    </w:p>
    <w:p w14:paraId="28F8DE9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ཙི་ གིས་ ཡང་ </w:t>
      </w:r>
      <w:r>
        <w:t xml:space="preserve"># </w:t>
      </w:r>
      <w:r>
        <w:rPr>
          <w:rFonts w:cs="Microsoft Himalaya"/>
          <w:cs/>
          <w:lang w:bidi="bo-CN"/>
        </w:rPr>
        <w:t xml:space="preserve">ཆ་རོགས་ འབད་ གེ་ ཟེར་ སླབ་ སྟེ་ </w:t>
      </w:r>
      <w:r>
        <w:t xml:space="preserve"># </w:t>
      </w:r>
      <w:r>
        <w:rPr>
          <w:rFonts w:cs="Microsoft Himalaya"/>
          <w:cs/>
          <w:lang w:bidi="bo-CN"/>
        </w:rPr>
        <w:t xml:space="preserve">ཁོང་ བཞི་ </w:t>
      </w:r>
      <w:r>
        <w:t xml:space="preserve"># </w:t>
      </w:r>
      <w:r>
        <w:rPr>
          <w:rFonts w:cs="Microsoft Himalaya"/>
          <w:cs/>
          <w:lang w:bidi="bo-CN"/>
        </w:rPr>
        <w:t xml:space="preserve">ལ་ ཅིག་ བརྒལ ། </w:t>
      </w:r>
      <w:r>
        <w:t xml:space="preserve"># </w:t>
      </w:r>
      <w:r>
        <w:rPr>
          <w:rFonts w:cs="Microsoft Himalaya"/>
          <w:cs/>
          <w:lang w:bidi="bo-CN"/>
        </w:rPr>
        <w:t xml:space="preserve">ལུང་ ཅིག་ སྤུབས་ སྦེ་ འགྱོཝ་ ད་ </w:t>
      </w:r>
      <w:r>
        <w:t xml:space="preserve"># </w:t>
      </w:r>
      <w:r>
        <w:rPr>
          <w:rFonts w:cs="Microsoft Himalaya"/>
          <w:cs/>
          <w:lang w:bidi="bo-CN"/>
        </w:rPr>
        <w:t>སྲིནམོ་ གི་ གཡུས་ ཁར་ ལྷོད་ ནུག</w:t>
      </w:r>
    </w:p>
    <w:p w14:paraId="6E813DC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ང་པ་ར་ </w:t>
      </w:r>
      <w:r>
        <w:t xml:space="preserve"># </w:t>
      </w:r>
      <w:r>
        <w:rPr>
          <w:rFonts w:cs="Microsoft Himalaya"/>
          <w:cs/>
          <w:lang w:bidi="bo-CN"/>
        </w:rPr>
        <w:t xml:space="preserve">ཨོ་ལ་ གིས་ </w:t>
      </w:r>
      <w:r>
        <w:t xml:space="preserve"># </w:t>
      </w:r>
      <w:r>
        <w:rPr>
          <w:rFonts w:cs="Microsoft Himalaya"/>
          <w:cs/>
          <w:lang w:bidi="bo-CN"/>
        </w:rPr>
        <w:t>ཁྱེད་ ག་ར་ ནཱ་ སྡོད །</w:t>
      </w:r>
    </w:p>
    <w:p w14:paraId="6F2C9240" w14:textId="77777777" w:rsidR="00A536DF" w:rsidRDefault="00A536DF" w:rsidP="00A536DF">
      <w:pPr>
        <w:spacing w:after="0"/>
      </w:pPr>
      <w:r>
        <w:rPr>
          <w:rFonts w:cs="Microsoft Himalaya"/>
          <w:cs/>
          <w:lang w:bidi="bo-CN"/>
        </w:rPr>
        <w:t xml:space="preserve"> ང་ གིས་ </w:t>
      </w:r>
      <w:r>
        <w:t xml:space="preserve"># </w:t>
      </w:r>
      <w:r>
        <w:rPr>
          <w:rFonts w:cs="Microsoft Himalaya"/>
          <w:cs/>
          <w:lang w:bidi="bo-CN"/>
        </w:rPr>
        <w:t xml:space="preserve">སྲིནམོ་ གི་ ཁྱིམ་ ནང་ ལུ་ </w:t>
      </w:r>
      <w:r>
        <w:t xml:space="preserve"># </w:t>
      </w:r>
      <w:r>
        <w:rPr>
          <w:rFonts w:cs="Microsoft Himalaya"/>
          <w:cs/>
          <w:lang w:bidi="bo-CN"/>
        </w:rPr>
        <w:t xml:space="preserve">བུམོ་ ཡོད་ མེད་ བལྟ་ གེ་ ཟེར་ སླབ་ སྟེ་ </w:t>
      </w:r>
      <w:r>
        <w:t xml:space="preserve"># </w:t>
      </w:r>
      <w:r>
        <w:rPr>
          <w:rFonts w:cs="Microsoft Himalaya"/>
          <w:cs/>
          <w:lang w:bidi="bo-CN"/>
        </w:rPr>
        <w:t xml:space="preserve">བལྟ་ བར་ འགྱོཝ་ ད་ </w:t>
      </w:r>
      <w:r>
        <w:t xml:space="preserve"># </w:t>
      </w:r>
      <w:r>
        <w:rPr>
          <w:rFonts w:cs="Microsoft Himalaya"/>
          <w:cs/>
          <w:lang w:bidi="bo-CN"/>
        </w:rPr>
        <w:t xml:space="preserve">བུམོ་ དེ་ </w:t>
      </w:r>
      <w:r>
        <w:t xml:space="preserve"># </w:t>
      </w:r>
      <w:r>
        <w:rPr>
          <w:rFonts w:cs="Microsoft Himalaya"/>
          <w:cs/>
          <w:lang w:bidi="bo-CN"/>
        </w:rPr>
        <w:t xml:space="preserve">སྲིནམོ་ གི་ ཐབ་ཚང་ ནང་ </w:t>
      </w:r>
      <w:r>
        <w:t xml:space="preserve"># </w:t>
      </w:r>
      <w:r>
        <w:rPr>
          <w:rFonts w:cs="Microsoft Himalaya"/>
          <w:cs/>
          <w:lang w:bidi="bo-CN"/>
        </w:rPr>
        <w:t xml:space="preserve">འོག་ ལས་ མེ་ འཕུ ། </w:t>
      </w:r>
      <w:r>
        <w:t xml:space="preserve"># </w:t>
      </w:r>
      <w:r>
        <w:rPr>
          <w:rFonts w:cs="Microsoft Himalaya"/>
          <w:cs/>
          <w:lang w:bidi="bo-CN"/>
        </w:rPr>
        <w:t xml:space="preserve">ཟངས་ སྦོམ་ ཅིག་ ནང་ ཆུ་ཚན་ བསྐོལ ། </w:t>
      </w:r>
      <w:r>
        <w:t xml:space="preserve"># </w:t>
      </w:r>
      <w:r>
        <w:rPr>
          <w:rFonts w:cs="Microsoft Himalaya"/>
          <w:cs/>
          <w:lang w:bidi="bo-CN"/>
        </w:rPr>
        <w:t xml:space="preserve">ལྟག་ ལས་ མར་ </w:t>
      </w:r>
      <w:r>
        <w:t xml:space="preserve"># </w:t>
      </w:r>
      <w:r>
        <w:rPr>
          <w:rFonts w:cs="Microsoft Himalaya"/>
          <w:cs/>
          <w:lang w:bidi="bo-CN"/>
        </w:rPr>
        <w:t xml:space="preserve">བུམོ་ མགུ་མཇུག་ སྦེ་ </w:t>
      </w:r>
      <w:r>
        <w:t xml:space="preserve"># </w:t>
      </w:r>
      <w:r>
        <w:rPr>
          <w:rFonts w:cs="Microsoft Himalaya"/>
          <w:cs/>
          <w:lang w:bidi="bo-CN"/>
        </w:rPr>
        <w:t xml:space="preserve">རྐང་པར་ ཐགཔ་ བཏགས་ ཏེ་ </w:t>
      </w:r>
      <w:r>
        <w:t xml:space="preserve"># </w:t>
      </w:r>
      <w:r>
        <w:rPr>
          <w:rFonts w:cs="Microsoft Himalaya"/>
          <w:cs/>
          <w:lang w:bidi="bo-CN"/>
        </w:rPr>
        <w:t xml:space="preserve">དཔྱངས་བཞག་ སྦེ་ </w:t>
      </w:r>
      <w:r>
        <w:t xml:space="preserve"># </w:t>
      </w:r>
      <w:r>
        <w:rPr>
          <w:rFonts w:cs="Microsoft Himalaya"/>
          <w:cs/>
          <w:lang w:bidi="bo-CN"/>
        </w:rPr>
        <w:t xml:space="preserve">སྲིནམོ་ མོ་ར་ </w:t>
      </w:r>
      <w:r>
        <w:t xml:space="preserve"># </w:t>
      </w:r>
      <w:r>
        <w:rPr>
          <w:rFonts w:cs="Microsoft Himalaya"/>
          <w:cs/>
          <w:lang w:bidi="bo-CN"/>
        </w:rPr>
        <w:t xml:space="preserve">ཕྱི་ཁར་ </w:t>
      </w:r>
      <w:r>
        <w:t xml:space="preserve"># </w:t>
      </w:r>
      <w:r>
        <w:rPr>
          <w:rFonts w:cs="Microsoft Himalaya"/>
          <w:cs/>
          <w:lang w:bidi="bo-CN"/>
        </w:rPr>
        <w:t>ལཱ་སར་ འགྱོ་ ནུག་ ཟེར་ ཨིན་ མས །</w:t>
      </w:r>
    </w:p>
    <w:p w14:paraId="1BF384A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ལ་ ལོག་ འོངས་ ཞིནམ་ལས་ </w:t>
      </w:r>
      <w:r>
        <w:t xml:space="preserve"># </w:t>
      </w:r>
      <w:r>
        <w:rPr>
          <w:rFonts w:cs="Microsoft Himalaya"/>
          <w:cs/>
          <w:lang w:bidi="bo-CN"/>
        </w:rPr>
        <w:t xml:space="preserve">བྱི་ཙི་ གིས་ ཐགཔ་ བཏོག་ ནི ། </w:t>
      </w:r>
      <w:r>
        <w:t xml:space="preserve"># </w:t>
      </w:r>
      <w:r>
        <w:rPr>
          <w:rFonts w:cs="Microsoft Himalaya"/>
          <w:cs/>
          <w:lang w:bidi="bo-CN"/>
        </w:rPr>
        <w:t xml:space="preserve">ཨམ་ གིས་ བུམོ་ འདི་ </w:t>
      </w:r>
      <w:r>
        <w:t xml:space="preserve"># </w:t>
      </w:r>
      <w:r>
        <w:rPr>
          <w:rFonts w:cs="Microsoft Himalaya"/>
          <w:cs/>
          <w:lang w:bidi="bo-CN"/>
        </w:rPr>
        <w:t xml:space="preserve">ཆུ་ཚན་ ནང་ འགྱོ་ མ་ བཅུག་ པར་ </w:t>
      </w:r>
      <w:r>
        <w:t xml:space="preserve"># </w:t>
      </w:r>
      <w:r>
        <w:rPr>
          <w:rFonts w:cs="Microsoft Himalaya"/>
          <w:cs/>
          <w:lang w:bidi="bo-CN"/>
        </w:rPr>
        <w:t xml:space="preserve">ལགཔ་ བཟེད་ ནི ། </w:t>
      </w:r>
      <w:r>
        <w:t xml:space="preserve"># </w:t>
      </w:r>
      <w:r>
        <w:rPr>
          <w:rFonts w:cs="Microsoft Himalaya"/>
          <w:cs/>
          <w:lang w:bidi="bo-CN"/>
        </w:rPr>
        <w:t xml:space="preserve">ཨོ་ལ་ གིས་ </w:t>
      </w:r>
      <w:r>
        <w:t xml:space="preserve"># </w:t>
      </w:r>
      <w:r>
        <w:rPr>
          <w:rFonts w:cs="Microsoft Himalaya"/>
          <w:cs/>
          <w:lang w:bidi="bo-CN"/>
        </w:rPr>
        <w:t xml:space="preserve">སྲིནམོ་ འོང་ མི་ འོང་ བལྟ་ ནི ། </w:t>
      </w:r>
      <w:r>
        <w:t xml:space="preserve"># </w:t>
      </w:r>
      <w:r>
        <w:rPr>
          <w:rFonts w:cs="Microsoft Himalaya"/>
          <w:cs/>
          <w:lang w:bidi="bo-CN"/>
        </w:rPr>
        <w:t xml:space="preserve">བྱི་ལི་ གིས་ </w:t>
      </w:r>
      <w:r>
        <w:t xml:space="preserve"># </w:t>
      </w:r>
      <w:r>
        <w:rPr>
          <w:rFonts w:cs="Microsoft Himalaya"/>
          <w:cs/>
          <w:lang w:bidi="bo-CN"/>
        </w:rPr>
        <w:t xml:space="preserve">སྲིནམོ་ འོང་ སའི་ ལམ་ ཁར་ </w:t>
      </w:r>
      <w:r>
        <w:t xml:space="preserve"># </w:t>
      </w:r>
      <w:r>
        <w:rPr>
          <w:rFonts w:cs="Microsoft Himalaya"/>
          <w:cs/>
          <w:lang w:bidi="bo-CN"/>
        </w:rPr>
        <w:t xml:space="preserve">ཞབས་ཁྲ་ རྐྱབ་ སྟེ་ </w:t>
      </w:r>
      <w:r>
        <w:t xml:space="preserve"># </w:t>
      </w:r>
      <w:r>
        <w:rPr>
          <w:rFonts w:cs="Microsoft Himalaya"/>
          <w:cs/>
          <w:lang w:bidi="bo-CN"/>
        </w:rPr>
        <w:t xml:space="preserve">སྲིནམོ་ བསྒོར་བཞག་ ནི་ སྦེ་ </w:t>
      </w:r>
      <w:r>
        <w:t xml:space="preserve"># </w:t>
      </w:r>
      <w:r>
        <w:rPr>
          <w:rFonts w:cs="Microsoft Himalaya"/>
          <w:cs/>
          <w:lang w:bidi="bo-CN"/>
        </w:rPr>
        <w:t xml:space="preserve">ཁོང་ རེ་ རེ་ གིས་ </w:t>
      </w:r>
      <w:r>
        <w:t xml:space="preserve"># </w:t>
      </w:r>
      <w:r>
        <w:rPr>
          <w:rFonts w:cs="Microsoft Himalaya"/>
          <w:cs/>
          <w:lang w:bidi="bo-CN"/>
        </w:rPr>
        <w:t xml:space="preserve">ཁག་འགན་ རེ་ འབག་ སྟེ་ </w:t>
      </w:r>
      <w:r>
        <w:t xml:space="preserve"># </w:t>
      </w:r>
      <w:r>
        <w:rPr>
          <w:rFonts w:cs="Microsoft Himalaya"/>
          <w:cs/>
          <w:lang w:bidi="bo-CN"/>
        </w:rPr>
        <w:t xml:space="preserve">བུམོ་ བཏོན་འབག་ ནིའི་ </w:t>
      </w:r>
      <w:r>
        <w:t xml:space="preserve"># </w:t>
      </w:r>
      <w:r>
        <w:rPr>
          <w:rFonts w:cs="Microsoft Himalaya"/>
          <w:cs/>
          <w:lang w:bidi="bo-CN"/>
        </w:rPr>
        <w:t>བསྟུན་གྲོས་ རྐྱབ་ ནུག</w:t>
      </w:r>
    </w:p>
    <w:p w14:paraId="6835E28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ཆ་ཁྱབ་ </w:t>
      </w:r>
      <w:r>
        <w:t xml:space="preserve"># </w:t>
      </w:r>
      <w:r>
        <w:rPr>
          <w:rFonts w:cs="Microsoft Himalaya"/>
          <w:cs/>
          <w:lang w:bidi="bo-CN"/>
        </w:rPr>
        <w:t xml:space="preserve">སྲིནམོ་ གི་ ཁྱིམ་ ནང་ སོང་ སྟེ་ </w:t>
      </w:r>
      <w:r>
        <w:t xml:space="preserve"># </w:t>
      </w:r>
      <w:r>
        <w:rPr>
          <w:rFonts w:cs="Microsoft Himalaya"/>
          <w:cs/>
          <w:lang w:bidi="bo-CN"/>
        </w:rPr>
        <w:t xml:space="preserve">རང་རང་སོ་སོའི་ ཁག་འགན་ ཚུ་ འབག་ སྟེ་ </w:t>
      </w:r>
      <w:r>
        <w:t xml:space="preserve"># </w:t>
      </w:r>
      <w:r>
        <w:rPr>
          <w:rFonts w:cs="Microsoft Himalaya"/>
          <w:cs/>
          <w:lang w:bidi="bo-CN"/>
        </w:rPr>
        <w:t xml:space="preserve">ལཱ་ འབད་ སྡོདཔ་ ད་ </w:t>
      </w:r>
      <w:r>
        <w:t xml:space="preserve"># </w:t>
      </w:r>
      <w:r>
        <w:rPr>
          <w:rFonts w:cs="Microsoft Himalaya"/>
          <w:cs/>
          <w:lang w:bidi="bo-CN"/>
        </w:rPr>
        <w:t xml:space="preserve">སྲིནམོ་ ལཱ་ས་ ལས་ </w:t>
      </w:r>
      <w:r>
        <w:t xml:space="preserve"># </w:t>
      </w:r>
      <w:r>
        <w:rPr>
          <w:rFonts w:cs="Microsoft Himalaya"/>
          <w:cs/>
          <w:lang w:bidi="bo-CN"/>
        </w:rPr>
        <w:t>ལོག་ འོང་ དེས་ ཟེར་ ཨིན་ མས །</w:t>
      </w:r>
    </w:p>
    <w:p w14:paraId="7640FEC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ང་པ་ར་ </w:t>
      </w:r>
      <w:r>
        <w:t xml:space="preserve"># </w:t>
      </w:r>
      <w:r>
        <w:rPr>
          <w:rFonts w:cs="Microsoft Himalaya"/>
          <w:cs/>
          <w:lang w:bidi="bo-CN"/>
        </w:rPr>
        <w:t xml:space="preserve">ཨོ་ལ་ གིས་ ཨ་ ཨ་ ཨོ་ ཨོ་ ཟེར་ སྐད་ རྐྱབ་ སྟེ་ </w:t>
      </w:r>
      <w:r>
        <w:t xml:space="preserve"># </w:t>
      </w:r>
      <w:r>
        <w:rPr>
          <w:rFonts w:cs="Microsoft Himalaya"/>
          <w:cs/>
          <w:lang w:bidi="bo-CN"/>
        </w:rPr>
        <w:t>བརྡ་ འབད་འབདཝ་ མས །</w:t>
      </w:r>
    </w:p>
    <w:p w14:paraId="367C1EE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ལི་ གིས་ </w:t>
      </w:r>
      <w:r>
        <w:t xml:space="preserve"># </w:t>
      </w:r>
      <w:r>
        <w:rPr>
          <w:rFonts w:cs="Microsoft Himalaya"/>
          <w:cs/>
          <w:lang w:bidi="bo-CN"/>
        </w:rPr>
        <w:t xml:space="preserve">སྲིནམོ་ འོང་ སའི་ ལམ་ བར་ ན་ སོང་ སྟེ་ </w:t>
      </w:r>
      <w:r>
        <w:t xml:space="preserve"># </w:t>
      </w:r>
      <w:r>
        <w:rPr>
          <w:rFonts w:cs="Microsoft Himalaya"/>
          <w:cs/>
          <w:lang w:bidi="bo-CN"/>
        </w:rPr>
        <w:t>ཞབས་ཁྲ་ རྐྱབ་ ནུག</w:t>
      </w:r>
    </w:p>
    <w:p w14:paraId="52BA0CFC" w14:textId="77777777" w:rsidR="00A536DF" w:rsidRDefault="00A536DF" w:rsidP="00A536DF">
      <w:pPr>
        <w:spacing w:after="0"/>
      </w:pPr>
      <w:r>
        <w:rPr>
          <w:rFonts w:cs="Microsoft Himalaya"/>
          <w:cs/>
          <w:lang w:bidi="bo-CN"/>
        </w:rPr>
        <w:t xml:space="preserve"> ཞབས་ཁྲ་ གི་ ཚིག་ ཡང་ </w:t>
      </w:r>
      <w:r>
        <w:t xml:space="preserve"># </w:t>
      </w:r>
      <w:r>
        <w:rPr>
          <w:rFonts w:cs="Microsoft Himalaya"/>
          <w:cs/>
          <w:lang w:bidi="bo-CN"/>
        </w:rPr>
        <w:t xml:space="preserve">བྱི་ཙི་ ཐགཔ་ བཏོག་ པའི་ ལོ ། </w:t>
      </w:r>
      <w:r>
        <w:t xml:space="preserve"># </w:t>
      </w:r>
      <w:r>
        <w:rPr>
          <w:rFonts w:cs="Microsoft Himalaya"/>
          <w:cs/>
          <w:lang w:bidi="bo-CN"/>
        </w:rPr>
        <w:t xml:space="preserve">འོར་ འོར ། </w:t>
      </w:r>
      <w:r>
        <w:t xml:space="preserve"># </w:t>
      </w:r>
      <w:r>
        <w:rPr>
          <w:rFonts w:cs="Microsoft Himalaya"/>
          <w:cs/>
          <w:lang w:bidi="bo-CN"/>
        </w:rPr>
        <w:t xml:space="preserve">འོར་ འོར ། </w:t>
      </w:r>
      <w:r>
        <w:t xml:space="preserve"># </w:t>
      </w:r>
      <w:r>
        <w:rPr>
          <w:rFonts w:cs="Microsoft Himalaya"/>
          <w:cs/>
          <w:lang w:bidi="bo-CN"/>
        </w:rPr>
        <w:t xml:space="preserve">ཨའི་ གིས་ </w:t>
      </w:r>
      <w:r>
        <w:t xml:space="preserve"># </w:t>
      </w:r>
      <w:r>
        <w:rPr>
          <w:rFonts w:cs="Microsoft Himalaya"/>
          <w:cs/>
          <w:lang w:bidi="bo-CN"/>
        </w:rPr>
        <w:t xml:space="preserve">མར་ ལས་ བཤེདཝ་ མས་ ལོ ། </w:t>
      </w:r>
      <w:r>
        <w:t xml:space="preserve"># </w:t>
      </w:r>
      <w:r>
        <w:rPr>
          <w:rFonts w:cs="Microsoft Himalaya"/>
          <w:cs/>
          <w:lang w:bidi="bo-CN"/>
        </w:rPr>
        <w:t xml:space="preserve">འོར་ འོར ། </w:t>
      </w:r>
      <w:r>
        <w:t xml:space="preserve"># </w:t>
      </w:r>
      <w:r>
        <w:rPr>
          <w:rFonts w:cs="Microsoft Himalaya"/>
          <w:cs/>
          <w:lang w:bidi="bo-CN"/>
        </w:rPr>
        <w:t xml:space="preserve">འོར་ འོར ། </w:t>
      </w:r>
      <w:r>
        <w:t xml:space="preserve"># </w:t>
      </w:r>
      <w:r>
        <w:rPr>
          <w:rFonts w:cs="Microsoft Himalaya"/>
          <w:cs/>
          <w:lang w:bidi="bo-CN"/>
        </w:rPr>
        <w:t xml:space="preserve">ཨོ་ལ་ </w:t>
      </w:r>
      <w:r>
        <w:t xml:space="preserve"># </w:t>
      </w:r>
      <w:r>
        <w:rPr>
          <w:rFonts w:cs="Microsoft Himalaya"/>
          <w:cs/>
          <w:lang w:bidi="bo-CN"/>
        </w:rPr>
        <w:t xml:space="preserve">བྱ་ལྟཝ་ མས་ ལོ ། </w:t>
      </w:r>
      <w:r>
        <w:t xml:space="preserve"># </w:t>
      </w:r>
      <w:r>
        <w:rPr>
          <w:rFonts w:cs="Microsoft Himalaya"/>
          <w:cs/>
          <w:lang w:bidi="bo-CN"/>
        </w:rPr>
        <w:t xml:space="preserve">འོར་ འོར ། འོར་ འོར ། བྱི་ལི་ སེར་ཅུང་ </w:t>
      </w:r>
      <w:r>
        <w:t xml:space="preserve"># </w:t>
      </w:r>
      <w:r>
        <w:rPr>
          <w:rFonts w:cs="Microsoft Himalaya"/>
          <w:cs/>
          <w:lang w:bidi="bo-CN"/>
        </w:rPr>
        <w:t xml:space="preserve">ང་ མེན་ ན ། </w:t>
      </w:r>
      <w:r>
        <w:t xml:space="preserve"># </w:t>
      </w:r>
      <w:r>
        <w:rPr>
          <w:rFonts w:cs="Microsoft Himalaya"/>
          <w:cs/>
          <w:lang w:bidi="bo-CN"/>
        </w:rPr>
        <w:t xml:space="preserve">འོར་ འོར ། </w:t>
      </w:r>
      <w:r>
        <w:t xml:space="preserve"># </w:t>
      </w:r>
      <w:r>
        <w:rPr>
          <w:rFonts w:cs="Microsoft Himalaya"/>
          <w:cs/>
          <w:lang w:bidi="bo-CN"/>
        </w:rPr>
        <w:t xml:space="preserve">འོར་ འོར ། </w:t>
      </w:r>
      <w:r>
        <w:t xml:space="preserve"># </w:t>
      </w:r>
      <w:r>
        <w:rPr>
          <w:rFonts w:cs="Microsoft Himalaya"/>
          <w:cs/>
          <w:lang w:bidi="bo-CN"/>
        </w:rPr>
        <w:t xml:space="preserve">ཟེར་ ཞབས་ཁྲ་ དེ་སྦེ་ འཐེན་ སྡོདཔ་ ད་ </w:t>
      </w:r>
      <w:r>
        <w:t xml:space="preserve"># </w:t>
      </w:r>
      <w:r>
        <w:rPr>
          <w:rFonts w:cs="Microsoft Himalaya"/>
          <w:cs/>
          <w:lang w:bidi="bo-CN"/>
        </w:rPr>
        <w:t xml:space="preserve">སྲིནམོ་ འདི་ </w:t>
      </w:r>
      <w:r>
        <w:t xml:space="preserve"># </w:t>
      </w:r>
      <w:r>
        <w:rPr>
          <w:rFonts w:cs="Microsoft Himalaya"/>
          <w:cs/>
          <w:lang w:bidi="bo-CN"/>
        </w:rPr>
        <w:t xml:space="preserve">བྱི་ལི་ གི་ ཞབས་ཁྲ་ </w:t>
      </w:r>
      <w:r>
        <w:t xml:space="preserve"># </w:t>
      </w:r>
      <w:r>
        <w:rPr>
          <w:rFonts w:cs="Microsoft Himalaya"/>
          <w:cs/>
          <w:lang w:bidi="bo-CN"/>
        </w:rPr>
        <w:t xml:space="preserve">ན་འཐན་ ཧན་ དྲགས་ ཏེ་ </w:t>
      </w:r>
      <w:r>
        <w:t xml:space="preserve"># </w:t>
      </w:r>
      <w:r>
        <w:rPr>
          <w:rFonts w:cs="Microsoft Himalaya"/>
          <w:cs/>
          <w:lang w:bidi="bo-CN"/>
        </w:rPr>
        <w:t>ཉན་ལུས་ སོ་ ནུག</w:t>
      </w:r>
    </w:p>
    <w:p w14:paraId="4690F890" w14:textId="77777777" w:rsidR="00A536DF" w:rsidRDefault="00A536DF" w:rsidP="00A536DF">
      <w:pPr>
        <w:spacing w:after="0"/>
      </w:pPr>
      <w:r>
        <w:rPr>
          <w:rFonts w:cs="Microsoft Himalaya"/>
          <w:cs/>
          <w:lang w:bidi="bo-CN"/>
        </w:rPr>
        <w:t xml:space="preserve"> དེ་ཅིག་གི་བར་ན་ </w:t>
      </w:r>
      <w:r>
        <w:t xml:space="preserve"># </w:t>
      </w:r>
      <w:r>
        <w:rPr>
          <w:rFonts w:cs="Microsoft Himalaya"/>
          <w:cs/>
          <w:lang w:bidi="bo-CN"/>
        </w:rPr>
        <w:t xml:space="preserve">ཨམ་ དེ་ གིས་ </w:t>
      </w:r>
      <w:r>
        <w:t xml:space="preserve"># </w:t>
      </w:r>
      <w:r>
        <w:rPr>
          <w:rFonts w:cs="Microsoft Himalaya"/>
          <w:cs/>
          <w:lang w:bidi="bo-CN"/>
        </w:rPr>
        <w:t xml:space="preserve">བུམོ་ ཁྱིད་ དེ་ </w:t>
      </w:r>
      <w:r>
        <w:t xml:space="preserve"># </w:t>
      </w:r>
      <w:r>
        <w:rPr>
          <w:rFonts w:cs="Microsoft Himalaya"/>
          <w:cs/>
          <w:lang w:bidi="bo-CN"/>
        </w:rPr>
        <w:t xml:space="preserve">ཆ་རོགས་ བྱི་ཙི་ དང་ </w:t>
      </w:r>
      <w:r>
        <w:t xml:space="preserve"># </w:t>
      </w:r>
      <w:r>
        <w:rPr>
          <w:rFonts w:cs="Microsoft Himalaya"/>
          <w:cs/>
          <w:lang w:bidi="bo-CN"/>
        </w:rPr>
        <w:t xml:space="preserve">སྲིནམོ་ གི་ ཁྱིམ་ མའི་ རྒྱབ་ ལས་ ཐོན་ཡར་ སོ་ ནུག </w:t>
      </w:r>
      <w:r>
        <w:t xml:space="preserve"># </w:t>
      </w:r>
      <w:r>
        <w:rPr>
          <w:rFonts w:cs="Microsoft Himalaya"/>
          <w:cs/>
          <w:lang w:bidi="bo-CN"/>
        </w:rPr>
        <w:t xml:space="preserve">དེ་ གི་ ཤུལ་ལས་ </w:t>
      </w:r>
      <w:r>
        <w:t xml:space="preserve"># </w:t>
      </w:r>
      <w:r>
        <w:rPr>
          <w:rFonts w:cs="Microsoft Himalaya"/>
          <w:cs/>
          <w:lang w:bidi="bo-CN"/>
        </w:rPr>
        <w:t xml:space="preserve">ཨོ་ལ་ གིས་ </w:t>
      </w:r>
      <w:r>
        <w:t xml:space="preserve"># </w:t>
      </w:r>
      <w:r>
        <w:rPr>
          <w:rFonts w:cs="Microsoft Himalaya"/>
          <w:cs/>
          <w:lang w:bidi="bo-CN"/>
        </w:rPr>
        <w:t xml:space="preserve">ཨ་ ཨ་ ཨོ་ ཨོ་ ཟེར་ སླབཔ་ ད་ </w:t>
      </w:r>
      <w:r>
        <w:t xml:space="preserve"># </w:t>
      </w:r>
      <w:r>
        <w:rPr>
          <w:rFonts w:cs="Microsoft Himalaya"/>
          <w:cs/>
          <w:lang w:bidi="bo-CN"/>
        </w:rPr>
        <w:t xml:space="preserve">བྱི་ལི་ གིས་ </w:t>
      </w:r>
      <w:r>
        <w:t xml:space="preserve"># </w:t>
      </w:r>
      <w:r>
        <w:rPr>
          <w:rFonts w:cs="Microsoft Himalaya"/>
          <w:cs/>
          <w:lang w:bidi="bo-CN"/>
        </w:rPr>
        <w:t xml:space="preserve">ང་ ཡང་ </w:t>
      </w:r>
      <w:r>
        <w:t xml:space="preserve"># </w:t>
      </w:r>
      <w:r>
        <w:rPr>
          <w:rFonts w:cs="Microsoft Himalaya"/>
          <w:cs/>
          <w:lang w:bidi="bo-CN"/>
        </w:rPr>
        <w:t xml:space="preserve">དེ་སྦེ་ སྡོད་ ལོང་ མེད ། </w:t>
      </w:r>
      <w:r>
        <w:t xml:space="preserve"># </w:t>
      </w:r>
      <w:r>
        <w:rPr>
          <w:rFonts w:cs="Microsoft Himalaya"/>
          <w:cs/>
          <w:lang w:bidi="bo-CN"/>
        </w:rPr>
        <w:t xml:space="preserve">སྨེའུ་ སྨེའུ་ ཟེརཝ་ ཅིག་ </w:t>
      </w:r>
      <w:r>
        <w:t xml:space="preserve"># </w:t>
      </w:r>
      <w:r>
        <w:rPr>
          <w:rFonts w:cs="Microsoft Himalaya"/>
          <w:cs/>
          <w:lang w:bidi="bo-CN"/>
        </w:rPr>
        <w:t xml:space="preserve">བརྒྱུགས་ ལོག་ སོང་ ནུག </w:t>
      </w:r>
      <w:r>
        <w:t xml:space="preserve"># </w:t>
      </w:r>
      <w:r>
        <w:rPr>
          <w:rFonts w:cs="Microsoft Himalaya"/>
          <w:cs/>
          <w:lang w:bidi="bo-CN"/>
        </w:rPr>
        <w:t xml:space="preserve">དེ་ལས་ </w:t>
      </w:r>
      <w:r>
        <w:t xml:space="preserve"># </w:t>
      </w:r>
      <w:r>
        <w:rPr>
          <w:rFonts w:cs="Microsoft Himalaya"/>
          <w:cs/>
          <w:lang w:bidi="bo-CN"/>
        </w:rPr>
        <w:t xml:space="preserve">སྲིནམོ་ ན་འཐན་ ལྟོཝ་བཀྱེས་ ཏེ་ ཁྱིམ་ ནང་ ལུ་ </w:t>
      </w:r>
      <w:r>
        <w:t xml:space="preserve"># </w:t>
      </w:r>
      <w:r>
        <w:rPr>
          <w:rFonts w:cs="Microsoft Himalaya"/>
          <w:cs/>
          <w:lang w:bidi="bo-CN"/>
        </w:rPr>
        <w:t xml:space="preserve">བུམོ་ ཟ་ བར་ འགྱོཝ་ ད་ བུམོ་ མེད ། </w:t>
      </w:r>
      <w:r>
        <w:t xml:space="preserve"># </w:t>
      </w:r>
      <w:r>
        <w:rPr>
          <w:rFonts w:cs="Microsoft Himalaya"/>
          <w:cs/>
          <w:lang w:bidi="bo-CN"/>
        </w:rPr>
        <w:t xml:space="preserve">བདའ་ བར་ བདའ་ མ་ ཟུན་ པར་ </w:t>
      </w:r>
      <w:r>
        <w:t xml:space="preserve"># </w:t>
      </w:r>
      <w:r>
        <w:rPr>
          <w:rFonts w:cs="Microsoft Himalaya"/>
          <w:cs/>
          <w:lang w:bidi="bo-CN"/>
        </w:rPr>
        <w:t xml:space="preserve">ཧམ་ཐལ་ཐལ་ སྦེ་ </w:t>
      </w:r>
      <w:r>
        <w:t xml:space="preserve"># </w:t>
      </w:r>
      <w:r>
        <w:rPr>
          <w:rFonts w:cs="Microsoft Himalaya"/>
          <w:cs/>
          <w:lang w:bidi="bo-CN"/>
        </w:rPr>
        <w:t>ལུས་ སོ་ ནུག་ གོ །</w:t>
      </w:r>
    </w:p>
    <w:p w14:paraId="429C7E0F" w14:textId="77777777" w:rsidR="00A536DF" w:rsidRDefault="00A536DF" w:rsidP="00A536DF">
      <w:pPr>
        <w:spacing w:after="0"/>
      </w:pPr>
      <w:r>
        <w:rPr>
          <w:rFonts w:cs="Microsoft Himalaya"/>
          <w:cs/>
          <w:lang w:bidi="bo-CN"/>
        </w:rPr>
        <w:t xml:space="preserve"> ། །</w:t>
      </w:r>
    </w:p>
    <w:p w14:paraId="089CE5D0" w14:textId="77777777" w:rsidR="00A536DF" w:rsidRDefault="00A536DF" w:rsidP="00A536DF">
      <w:pPr>
        <w:spacing w:after="0"/>
      </w:pPr>
      <w:r>
        <w:rPr>
          <w:rFonts w:cs="Microsoft Himalaya"/>
          <w:cs/>
          <w:lang w:bidi="bo-CN"/>
        </w:rPr>
        <w:t xml:space="preserve"> ཤ་རོགསཔ་ དང་ མི་རྒོད །</w:t>
      </w:r>
    </w:p>
    <w:p w14:paraId="0629004F" w14:textId="77777777" w:rsidR="00A536DF" w:rsidRDefault="00A536DF" w:rsidP="00A536DF">
      <w:pPr>
        <w:spacing w:after="0"/>
      </w:pPr>
      <w:r>
        <w:rPr>
          <w:rFonts w:cs="Microsoft Himalaya"/>
          <w:cs/>
          <w:lang w:bidi="bo-CN"/>
        </w:rPr>
        <w:t xml:space="preserve"> ཧེ་མ་ གཡུས་ཚན་ ཅིག་ ནང་ </w:t>
      </w:r>
      <w:r>
        <w:t xml:space="preserve"># </w:t>
      </w:r>
      <w:r>
        <w:rPr>
          <w:rFonts w:cs="Microsoft Himalaya"/>
          <w:cs/>
          <w:lang w:bidi="bo-CN"/>
        </w:rPr>
        <w:t>ཨཔ་ དང་ ཨམ་ ཅིག་ ཡོདཔ་ མས །</w:t>
      </w:r>
    </w:p>
    <w:p w14:paraId="6DFD7C76" w14:textId="77777777" w:rsidR="00A536DF" w:rsidRDefault="00A536DF" w:rsidP="00A536DF">
      <w:pPr>
        <w:spacing w:after="0"/>
      </w:pPr>
      <w:r>
        <w:rPr>
          <w:rFonts w:cs="Microsoft Himalaya"/>
          <w:cs/>
          <w:lang w:bidi="bo-CN"/>
        </w:rPr>
        <w:t xml:space="preserve"> ཁོང་ གཉིས་ ལུ་ </w:t>
      </w:r>
      <w:r>
        <w:t xml:space="preserve"># </w:t>
      </w:r>
      <w:r>
        <w:rPr>
          <w:rFonts w:cs="Microsoft Himalaya"/>
          <w:cs/>
          <w:lang w:bidi="bo-CN"/>
        </w:rPr>
        <w:t xml:space="preserve">ཤ་ བདའ་ ནི་ ལུ་ </w:t>
      </w:r>
      <w:r>
        <w:t xml:space="preserve"># </w:t>
      </w:r>
      <w:r>
        <w:rPr>
          <w:rFonts w:cs="Microsoft Himalaya"/>
          <w:cs/>
          <w:lang w:bidi="bo-CN"/>
        </w:rPr>
        <w:t xml:space="preserve">གནམ་མེད་ས་མེད་ མཁས་དྲགས་ འབད་ མིའི་ </w:t>
      </w:r>
      <w:r>
        <w:t xml:space="preserve"># </w:t>
      </w:r>
      <w:r>
        <w:rPr>
          <w:rFonts w:cs="Microsoft Himalaya"/>
          <w:cs/>
          <w:lang w:bidi="bo-CN"/>
        </w:rPr>
        <w:t>བུ་ གཅིག་ ཡོདཔ་ མས །</w:t>
      </w:r>
    </w:p>
    <w:p w14:paraId="309CA9B0" w14:textId="77777777" w:rsidR="00A536DF" w:rsidRDefault="00A536DF" w:rsidP="00A536DF">
      <w:pPr>
        <w:spacing w:after="0"/>
      </w:pPr>
      <w:r>
        <w:rPr>
          <w:rFonts w:cs="Microsoft Himalaya"/>
          <w:cs/>
          <w:lang w:bidi="bo-CN"/>
        </w:rPr>
        <w:t xml:space="preserve"> ཉིནམ་ ཅིག་ བུ་ དེ་ </w:t>
      </w:r>
      <w:r>
        <w:t xml:space="preserve"># </w:t>
      </w:r>
      <w:r>
        <w:rPr>
          <w:rFonts w:cs="Microsoft Himalaya"/>
          <w:cs/>
          <w:lang w:bidi="bo-CN"/>
        </w:rPr>
        <w:t xml:space="preserve">ཉིན་ལམ་ གསུམ་ དེ་ཅིག་ </w:t>
      </w:r>
      <w:r>
        <w:t xml:space="preserve"># </w:t>
      </w:r>
      <w:r>
        <w:rPr>
          <w:rFonts w:cs="Microsoft Himalaya"/>
          <w:cs/>
          <w:lang w:bidi="bo-CN"/>
        </w:rPr>
        <w:t xml:space="preserve">འགྱོ་ དགོ་ པའི་ རི་ ཁར་ ཤ་ བདའ་ བར་ འགྱོཝ་ ད་ </w:t>
      </w:r>
      <w:r>
        <w:t xml:space="preserve"># </w:t>
      </w:r>
      <w:r>
        <w:rPr>
          <w:rFonts w:cs="Microsoft Himalaya"/>
          <w:cs/>
          <w:lang w:bidi="bo-CN"/>
        </w:rPr>
        <w:t xml:space="preserve">ཁོ་ར་ རྐྱངམ་གཅིག་ </w:t>
      </w:r>
      <w:r>
        <w:t xml:space="preserve"># </w:t>
      </w:r>
      <w:r>
        <w:rPr>
          <w:rFonts w:cs="Microsoft Himalaya"/>
          <w:cs/>
          <w:lang w:bidi="bo-CN"/>
        </w:rPr>
        <w:t>ཕྱི་རུ་ ཞག་ བྱག་ཕུག་ གཅིག་ ནང་ ལུས་ སོ་ ནུག</w:t>
      </w:r>
    </w:p>
    <w:p w14:paraId="0526914B" w14:textId="77777777" w:rsidR="00A536DF" w:rsidRDefault="00A536DF" w:rsidP="00A536DF">
      <w:pPr>
        <w:spacing w:after="0"/>
      </w:pPr>
      <w:r>
        <w:rPr>
          <w:rFonts w:cs="Microsoft Himalaya"/>
          <w:cs/>
          <w:lang w:bidi="bo-CN"/>
        </w:rPr>
        <w:t xml:space="preserve"> དེ་ལས་ བྱག་ཕུག་ ནང་ འཛུལ་ སྦེ་ སྡོད་ དེ་ </w:t>
      </w:r>
      <w:r>
        <w:t xml:space="preserve"># </w:t>
      </w:r>
      <w:r>
        <w:rPr>
          <w:rFonts w:cs="Microsoft Himalaya"/>
          <w:cs/>
          <w:lang w:bidi="bo-CN"/>
        </w:rPr>
        <w:t xml:space="preserve">ལྟོ་ འབད་ ཟ ། </w:t>
      </w:r>
      <w:r>
        <w:t xml:space="preserve"># </w:t>
      </w:r>
      <w:r>
        <w:rPr>
          <w:rFonts w:cs="Microsoft Himalaya"/>
          <w:cs/>
          <w:lang w:bidi="bo-CN"/>
        </w:rPr>
        <w:t xml:space="preserve">མེ་ བསྲོ་ སྦེ་ སྡོདཔ་ ད་ </w:t>
      </w:r>
      <w:r>
        <w:t xml:space="preserve"># </w:t>
      </w:r>
      <w:r>
        <w:rPr>
          <w:rFonts w:cs="Microsoft Himalaya"/>
          <w:cs/>
          <w:lang w:bidi="bo-CN"/>
        </w:rPr>
        <w:t xml:space="preserve">བྱག་ཕུག་ གི་ ལྟག་ ལས་ མར་ </w:t>
      </w:r>
      <w:r>
        <w:t xml:space="preserve"># </w:t>
      </w:r>
      <w:r>
        <w:rPr>
          <w:rFonts w:cs="Microsoft Himalaya"/>
          <w:cs/>
          <w:lang w:bidi="bo-CN"/>
        </w:rPr>
        <w:t xml:space="preserve">ག་ཅི་ ཨིན་ན་ མ་ ཤེས་ པའི་ རོ་ཁྱི་ གི་ རྐངམ་ བཟུམ་ ཅིག་ </w:t>
      </w:r>
      <w:r>
        <w:t xml:space="preserve"># </w:t>
      </w:r>
      <w:r>
        <w:rPr>
          <w:rFonts w:cs="Microsoft Himalaya"/>
          <w:cs/>
          <w:lang w:bidi="bo-CN"/>
        </w:rPr>
        <w:t xml:space="preserve">དེ་ར་ སྟོན་ དེས་ ཟེར་ ཨིན་ མས ། </w:t>
      </w:r>
      <w:r>
        <w:t xml:space="preserve"># </w:t>
      </w:r>
      <w:r>
        <w:rPr>
          <w:rFonts w:cs="Microsoft Himalaya"/>
          <w:cs/>
          <w:lang w:bidi="bo-CN"/>
        </w:rPr>
        <w:t xml:space="preserve">ཁོ་ འདྲོགས་ ཏེ་ </w:t>
      </w:r>
      <w:r>
        <w:t xml:space="preserve"># </w:t>
      </w:r>
      <w:r>
        <w:rPr>
          <w:rFonts w:cs="Microsoft Himalaya"/>
          <w:cs/>
          <w:lang w:bidi="bo-CN"/>
        </w:rPr>
        <w:t xml:space="preserve">ན་འཐན་ ར་ ལྟཝ་ ད་ འབད་ཚེ་ </w:t>
      </w:r>
      <w:r>
        <w:t xml:space="preserve"># </w:t>
      </w:r>
      <w:r>
        <w:rPr>
          <w:rFonts w:cs="Microsoft Himalaya"/>
          <w:cs/>
          <w:lang w:bidi="bo-CN"/>
        </w:rPr>
        <w:t xml:space="preserve">རྐང་ མའི་ ནང་ ལུ་ </w:t>
      </w:r>
      <w:r>
        <w:t xml:space="preserve"># </w:t>
      </w:r>
      <w:r>
        <w:rPr>
          <w:rFonts w:cs="Microsoft Himalaya"/>
          <w:cs/>
          <w:lang w:bidi="bo-CN"/>
        </w:rPr>
        <w:t>ཚེར་མ་ གི་ རྩང་ སྦོམ་ ཅིག་ འཛུལ་འཛུལ་ བའི་ རྐངམ་ གཅིག་ ཨིན་ མས་ ལོ །</w:t>
      </w:r>
    </w:p>
    <w:p w14:paraId="33A0A13F" w14:textId="77777777" w:rsidR="00A536DF" w:rsidRDefault="00A536DF" w:rsidP="00A536DF">
      <w:pPr>
        <w:spacing w:after="0"/>
      </w:pPr>
      <w:r>
        <w:rPr>
          <w:rFonts w:cs="Microsoft Himalaya"/>
          <w:cs/>
          <w:lang w:bidi="bo-CN"/>
        </w:rPr>
        <w:t xml:space="preserve"> རྩང་ དེ་ </w:t>
      </w:r>
      <w:r>
        <w:t xml:space="preserve"># </w:t>
      </w:r>
      <w:r>
        <w:rPr>
          <w:rFonts w:cs="Microsoft Himalaya"/>
          <w:cs/>
          <w:lang w:bidi="bo-CN"/>
        </w:rPr>
        <w:t xml:space="preserve">བཏོན་ གནང་ ཟེར་ སླབ་ འདྲས་ མནོ་ </w:t>
      </w:r>
      <w:r>
        <w:t xml:space="preserve"># </w:t>
      </w:r>
      <w:r>
        <w:rPr>
          <w:rFonts w:cs="Microsoft Himalaya"/>
          <w:cs/>
          <w:lang w:bidi="bo-CN"/>
        </w:rPr>
        <w:t>རྩང་ དེ་ བཏོན་བྱིན་ ད་ ནུག</w:t>
      </w:r>
    </w:p>
    <w:p w14:paraId="3456ADCD" w14:textId="77777777" w:rsidR="00A536DF" w:rsidRDefault="00A536DF" w:rsidP="00A536DF">
      <w:pPr>
        <w:spacing w:after="0"/>
      </w:pPr>
      <w:r>
        <w:rPr>
          <w:rFonts w:cs="Microsoft Himalaya"/>
          <w:cs/>
          <w:lang w:bidi="bo-CN"/>
        </w:rPr>
        <w:t xml:space="preserve"> རྩང་ བཏོན་ ཚརཝ་ ཅིག་ </w:t>
      </w:r>
      <w:r>
        <w:t xml:space="preserve"># </w:t>
      </w:r>
      <w:r>
        <w:rPr>
          <w:rFonts w:cs="Microsoft Himalaya"/>
          <w:cs/>
          <w:lang w:bidi="bo-CN"/>
        </w:rPr>
        <w:t xml:space="preserve">གནག་ཡོར་ཡོ་ ཅིག་ རླུང་མ་ ར་ ཧུར་ བཏང་ སྟེ་ </w:t>
      </w:r>
      <w:r>
        <w:t xml:space="preserve"># </w:t>
      </w:r>
      <w:r>
        <w:rPr>
          <w:rFonts w:cs="Microsoft Himalaya"/>
          <w:cs/>
          <w:lang w:bidi="bo-CN"/>
        </w:rPr>
        <w:t>ཡར་ སོ་ ཡི་ ཟེར་ ཨིན་ མས །</w:t>
      </w:r>
    </w:p>
    <w:p w14:paraId="7C5668FC" w14:textId="77777777" w:rsidR="00A536DF" w:rsidRDefault="00A536DF" w:rsidP="00A536DF">
      <w:pPr>
        <w:spacing w:after="0"/>
      </w:pPr>
      <w:r>
        <w:rPr>
          <w:rFonts w:cs="Microsoft Himalaya"/>
          <w:cs/>
          <w:lang w:bidi="bo-CN"/>
        </w:rPr>
        <w:t xml:space="preserve"> དེ་ གི་ ནངས་པ་ ཡང་ </w:t>
      </w:r>
      <w:r>
        <w:t xml:space="preserve"># </w:t>
      </w:r>
      <w:r>
        <w:rPr>
          <w:rFonts w:cs="Microsoft Himalaya"/>
          <w:cs/>
          <w:lang w:bidi="bo-CN"/>
        </w:rPr>
        <w:t xml:space="preserve">ཤ་ མ་ ཐོབ་ པར་ </w:t>
      </w:r>
      <w:r>
        <w:t xml:space="preserve"># </w:t>
      </w:r>
      <w:r>
        <w:rPr>
          <w:rFonts w:cs="Microsoft Himalaya"/>
          <w:cs/>
          <w:lang w:bidi="bo-CN"/>
        </w:rPr>
        <w:t xml:space="preserve">ཁོ་ བྱག་ཕུག་ དེ་ ནང་ </w:t>
      </w:r>
      <w:r>
        <w:t xml:space="preserve"># </w:t>
      </w:r>
      <w:r>
        <w:rPr>
          <w:rFonts w:cs="Microsoft Himalaya"/>
          <w:cs/>
          <w:lang w:bidi="bo-CN"/>
        </w:rPr>
        <w:t xml:space="preserve">ཉལ་ བར་ འགྱོཝ་ ད་ </w:t>
      </w:r>
      <w:r>
        <w:t xml:space="preserve"># </w:t>
      </w:r>
      <w:r>
        <w:rPr>
          <w:rFonts w:cs="Microsoft Himalaya"/>
          <w:cs/>
          <w:lang w:bidi="bo-CN"/>
        </w:rPr>
        <w:t xml:space="preserve">བྱག་ཕུག་ ནང་ ན་ </w:t>
      </w:r>
      <w:r>
        <w:t xml:space="preserve"># </w:t>
      </w:r>
      <w:r>
        <w:rPr>
          <w:rFonts w:cs="Microsoft Himalaya"/>
          <w:cs/>
          <w:lang w:bidi="bo-CN"/>
        </w:rPr>
        <w:t>ཤཝ་ གཅིག་ བསད་ སྦེ་ བསྐྱལ་བཞག་ ནུག་ ཟེར་ ཨིན་ མས །</w:t>
      </w:r>
    </w:p>
    <w:p w14:paraId="1A0691BF" w14:textId="77777777" w:rsidR="00A536DF" w:rsidRDefault="00A536DF" w:rsidP="00A536DF">
      <w:pPr>
        <w:spacing w:after="0"/>
      </w:pPr>
      <w:r>
        <w:rPr>
          <w:rFonts w:cs="Microsoft Himalaya"/>
          <w:cs/>
          <w:lang w:bidi="bo-CN"/>
        </w:rPr>
        <w:t xml:space="preserve"> ཁོ་ ཤ་ མ་ ཐོབ་ པར་ སྡོདཔ་ ད་ </w:t>
      </w:r>
      <w:r>
        <w:t xml:space="preserve"># </w:t>
      </w:r>
      <w:r>
        <w:rPr>
          <w:rFonts w:cs="Microsoft Himalaya"/>
          <w:cs/>
          <w:lang w:bidi="bo-CN"/>
        </w:rPr>
        <w:t xml:space="preserve">ཀྲིག་ཀྲི་ ར་ བཏང་ ཡི་ ཟེར་ མནོ་ སྟེ་ </w:t>
      </w:r>
      <w:r>
        <w:t xml:space="preserve"># </w:t>
      </w:r>
      <w:r>
        <w:rPr>
          <w:rFonts w:cs="Microsoft Himalaya"/>
          <w:cs/>
          <w:lang w:bidi="bo-CN"/>
        </w:rPr>
        <w:t xml:space="preserve">ལོག་ </w:t>
      </w:r>
      <w:r>
        <w:t xml:space="preserve"># </w:t>
      </w:r>
      <w:r>
        <w:rPr>
          <w:rFonts w:cs="Microsoft Himalaya"/>
          <w:cs/>
          <w:lang w:bidi="bo-CN"/>
        </w:rPr>
        <w:t xml:space="preserve">ལྟོ་ གཡོ ། </w:t>
      </w:r>
      <w:r>
        <w:t xml:space="preserve"># </w:t>
      </w:r>
      <w:r>
        <w:rPr>
          <w:rFonts w:cs="Microsoft Himalaya"/>
          <w:cs/>
          <w:lang w:bidi="bo-CN"/>
        </w:rPr>
        <w:t xml:space="preserve">སྤགས་ བཙོ་ སྦེ་ སྡོདཔ་ ད་ </w:t>
      </w:r>
      <w:r>
        <w:t xml:space="preserve"># </w:t>
      </w:r>
      <w:r>
        <w:rPr>
          <w:rFonts w:cs="Microsoft Himalaya"/>
          <w:cs/>
          <w:lang w:bidi="bo-CN"/>
        </w:rPr>
        <w:t xml:space="preserve">རི་མིའི་ བུམོ་ ཅིག་ གིས་ </w:t>
      </w:r>
      <w:r>
        <w:t xml:space="preserve"># </w:t>
      </w:r>
      <w:r>
        <w:rPr>
          <w:rFonts w:cs="Microsoft Himalaya"/>
          <w:cs/>
          <w:lang w:bidi="bo-CN"/>
        </w:rPr>
        <w:t xml:space="preserve">དོ་རུང་ </w:t>
      </w:r>
      <w:r>
        <w:t xml:space="preserve"># </w:t>
      </w:r>
      <w:r>
        <w:rPr>
          <w:rFonts w:cs="Microsoft Himalaya"/>
          <w:cs/>
          <w:lang w:bidi="bo-CN"/>
        </w:rPr>
        <w:t xml:space="preserve">ཀ་ཤ་ གི་ ཤ་ ཅིག་ འབག་ སྦེ་ </w:t>
      </w:r>
      <w:r>
        <w:t xml:space="preserve"># </w:t>
      </w:r>
      <w:r>
        <w:rPr>
          <w:rFonts w:cs="Microsoft Himalaya"/>
          <w:cs/>
          <w:lang w:bidi="bo-CN"/>
        </w:rPr>
        <w:t>འོང་ དེས་ ཟེར་ ཨིན་ མས །</w:t>
      </w:r>
    </w:p>
    <w:p w14:paraId="09120C28" w14:textId="77777777" w:rsidR="00A536DF" w:rsidRDefault="00A536DF" w:rsidP="00A536DF">
      <w:pPr>
        <w:spacing w:after="0"/>
      </w:pPr>
      <w:r>
        <w:rPr>
          <w:rFonts w:cs="Microsoft Himalaya"/>
          <w:cs/>
          <w:lang w:bidi="bo-CN"/>
        </w:rPr>
        <w:t xml:space="preserve"> ལྟ་མ་ འབད་ཚེ་ </w:t>
      </w:r>
      <w:r>
        <w:t xml:space="preserve"># </w:t>
      </w:r>
      <w:r>
        <w:rPr>
          <w:rFonts w:cs="Microsoft Himalaya"/>
          <w:cs/>
          <w:lang w:bidi="bo-CN"/>
        </w:rPr>
        <w:t xml:space="preserve">རི་མིའི་ བུམོ་ དེ་ </w:t>
      </w:r>
      <w:r>
        <w:t xml:space="preserve"># </w:t>
      </w:r>
      <w:r>
        <w:rPr>
          <w:rFonts w:cs="Microsoft Himalaya"/>
          <w:cs/>
          <w:lang w:bidi="bo-CN"/>
        </w:rPr>
        <w:t xml:space="preserve">ཁ་ཙ་ ཁོ་ གིས་ </w:t>
      </w:r>
      <w:r>
        <w:t xml:space="preserve"># </w:t>
      </w:r>
      <w:r>
        <w:rPr>
          <w:rFonts w:cs="Microsoft Himalaya"/>
          <w:cs/>
          <w:lang w:bidi="bo-CN"/>
        </w:rPr>
        <w:t>རྩང་ བཏོན་བྱིན་ མི་ གི་ སེམས་ཅན་ དེ་ ཨིན་ མས ལོ །</w:t>
      </w:r>
    </w:p>
    <w:p w14:paraId="1468FDC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མིའི་ བུམོ་ དེ་ གིས་ ཡང་ </w:t>
      </w:r>
      <w:r>
        <w:t xml:space="preserve"># </w:t>
      </w:r>
      <w:r>
        <w:rPr>
          <w:rFonts w:cs="Microsoft Himalaya"/>
          <w:cs/>
          <w:lang w:bidi="bo-CN"/>
        </w:rPr>
        <w:t xml:space="preserve">ཁོ་ དང་ གཅིག་ཁར་ ཉལ་ བར་ འོངས་ ཏེ་ </w:t>
      </w:r>
      <w:r>
        <w:t xml:space="preserve"># </w:t>
      </w:r>
      <w:r>
        <w:rPr>
          <w:rFonts w:cs="Microsoft Himalaya"/>
          <w:cs/>
          <w:lang w:bidi="bo-CN"/>
        </w:rPr>
        <w:t>འགྱོ་ མ་ བཏུབ །</w:t>
      </w:r>
    </w:p>
    <w:p w14:paraId="1ADB7077" w14:textId="77777777" w:rsidR="00A536DF" w:rsidRDefault="00A536DF" w:rsidP="00A536DF">
      <w:pPr>
        <w:spacing w:after="0"/>
      </w:pPr>
      <w:r>
        <w:rPr>
          <w:rFonts w:cs="Microsoft Himalaya"/>
          <w:cs/>
          <w:lang w:bidi="bo-CN"/>
        </w:rPr>
        <w:t xml:space="preserve"> ཁོ་ར་ འགྱོ་ གེ་ ཟེར་ བར་ </w:t>
      </w:r>
      <w:r>
        <w:t xml:space="preserve"># </w:t>
      </w:r>
      <w:r>
        <w:rPr>
          <w:rFonts w:cs="Microsoft Himalaya"/>
          <w:cs/>
          <w:lang w:bidi="bo-CN"/>
        </w:rPr>
        <w:t xml:space="preserve">མོ་ གིས་ བསྒོར་བཞག་ སྟེ་ </w:t>
      </w:r>
      <w:r>
        <w:t xml:space="preserve"># </w:t>
      </w:r>
      <w:r>
        <w:rPr>
          <w:rFonts w:cs="Microsoft Himalaya"/>
          <w:cs/>
          <w:lang w:bidi="bo-CN"/>
        </w:rPr>
        <w:t xml:space="preserve">གཏང་ མ་ བཏུབ་ པར་ </w:t>
      </w:r>
      <w:r>
        <w:t xml:space="preserve"># </w:t>
      </w:r>
      <w:r>
        <w:rPr>
          <w:rFonts w:cs="Microsoft Himalaya"/>
          <w:cs/>
          <w:lang w:bidi="bo-CN"/>
        </w:rPr>
        <w:t xml:space="preserve">ཁོང་ གཉིས་ </w:t>
      </w:r>
      <w:r>
        <w:t xml:space="preserve"># </w:t>
      </w:r>
      <w:r>
        <w:rPr>
          <w:rFonts w:cs="Microsoft Himalaya"/>
          <w:cs/>
          <w:lang w:bidi="bo-CN"/>
        </w:rPr>
        <w:t>གཉེན་ རྐྱབ་ སྡོད་ དགོཔ་ ཐོན་ སོ་ ནུག</w:t>
      </w:r>
    </w:p>
    <w:p w14:paraId="6F76442B" w14:textId="77777777" w:rsidR="00A536DF" w:rsidRDefault="00A536DF" w:rsidP="00A536DF">
      <w:pPr>
        <w:spacing w:after="0"/>
      </w:pPr>
      <w:r>
        <w:rPr>
          <w:rFonts w:cs="Microsoft Himalaya"/>
          <w:cs/>
          <w:lang w:bidi="bo-CN"/>
        </w:rPr>
        <w:lastRenderedPageBreak/>
        <w:t xml:space="preserve"> དེ་ལས་ </w:t>
      </w:r>
      <w:r>
        <w:t xml:space="preserve"># </w:t>
      </w:r>
      <w:r>
        <w:rPr>
          <w:rFonts w:cs="Microsoft Himalaya"/>
          <w:cs/>
          <w:lang w:bidi="bo-CN"/>
        </w:rPr>
        <w:t xml:space="preserve">ཁོ་ གིས་ </w:t>
      </w:r>
      <w:r>
        <w:t xml:space="preserve"># </w:t>
      </w:r>
      <w:r>
        <w:rPr>
          <w:rFonts w:cs="Microsoft Himalaya"/>
          <w:cs/>
          <w:lang w:bidi="bo-CN"/>
        </w:rPr>
        <w:t xml:space="preserve">རྩྭ་ གི་ ཁྱིམ་ ཆུང་ཀུ་ ཅིག་ བཟོ་ སྦེ་ </w:t>
      </w:r>
      <w:r>
        <w:t xml:space="preserve"># </w:t>
      </w:r>
      <w:r>
        <w:rPr>
          <w:rFonts w:cs="Microsoft Himalaya"/>
          <w:cs/>
          <w:lang w:bidi="bo-CN"/>
        </w:rPr>
        <w:t xml:space="preserve">དེ་ ནང་ སྡོད་ དེ་ </w:t>
      </w:r>
      <w:r>
        <w:t xml:space="preserve"># </w:t>
      </w:r>
      <w:r>
        <w:rPr>
          <w:rFonts w:cs="Microsoft Himalaya"/>
          <w:cs/>
          <w:lang w:bidi="bo-CN"/>
        </w:rPr>
        <w:t xml:space="preserve">མོ་ གིས་ ཉིནམ་ རིང་ཆད་མེད་པར་ </w:t>
      </w:r>
      <w:r>
        <w:t xml:space="preserve"># </w:t>
      </w:r>
      <w:r>
        <w:rPr>
          <w:rFonts w:cs="Microsoft Himalaya"/>
          <w:cs/>
          <w:lang w:bidi="bo-CN"/>
        </w:rPr>
        <w:t xml:space="preserve">ཤཝ་ རེ་ རེ་ བསད་ དེ་ </w:t>
      </w:r>
      <w:r>
        <w:t xml:space="preserve"># </w:t>
      </w:r>
      <w:r>
        <w:rPr>
          <w:rFonts w:cs="Microsoft Himalaya"/>
          <w:cs/>
          <w:lang w:bidi="bo-CN"/>
        </w:rPr>
        <w:t xml:space="preserve">འབག་འོངས་ ཡི་ ར་ ཟ་ སྡོད་ དེ་ </w:t>
      </w:r>
      <w:r>
        <w:t xml:space="preserve"># </w:t>
      </w:r>
      <w:r>
        <w:rPr>
          <w:rFonts w:cs="Microsoft Himalaya"/>
          <w:cs/>
          <w:lang w:bidi="bo-CN"/>
        </w:rPr>
        <w:t xml:space="preserve">ཟླཝ་ བདུན་ དེ་ཅིག་ སོངམ་ ད་ </w:t>
      </w:r>
      <w:r>
        <w:t xml:space="preserve"># </w:t>
      </w:r>
      <w:r>
        <w:rPr>
          <w:rFonts w:cs="Microsoft Himalaya"/>
          <w:cs/>
          <w:lang w:bidi="bo-CN"/>
        </w:rPr>
        <w:t>རི་མིའི་ བུམོ་ དེ་ ལུ་ ཨ་ལུ་ ཡང་ ཆགས་ ཆི་ ནུག</w:t>
      </w:r>
    </w:p>
    <w:p w14:paraId="272215A4"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ཤ་རོགསཔ་ གི་ མནོ་བསམ་ ལུ་ </w:t>
      </w:r>
      <w:r>
        <w:t xml:space="preserve"># </w:t>
      </w:r>
      <w:r>
        <w:rPr>
          <w:rFonts w:cs="Microsoft Himalaya"/>
          <w:cs/>
          <w:lang w:bidi="bo-CN"/>
        </w:rPr>
        <w:t xml:space="preserve">ད་ དེ་སྦེ་ར་ སྡོད་ པར་ མི་ འཚམ་ ནི་ མས ། </w:t>
      </w:r>
      <w:r>
        <w:t xml:space="preserve"># </w:t>
      </w:r>
      <w:r>
        <w:rPr>
          <w:rFonts w:cs="Microsoft Himalaya"/>
          <w:cs/>
          <w:lang w:bidi="bo-CN"/>
        </w:rPr>
        <w:t xml:space="preserve">ཨཔ་ དང་ </w:t>
      </w:r>
      <w:r>
        <w:t xml:space="preserve"># </w:t>
      </w:r>
      <w:r>
        <w:rPr>
          <w:rFonts w:cs="Microsoft Himalaya"/>
          <w:cs/>
          <w:lang w:bidi="bo-CN"/>
        </w:rPr>
        <w:t xml:space="preserve">ཨའི་ འབད་སར་ </w:t>
      </w:r>
      <w:r>
        <w:t xml:space="preserve"># </w:t>
      </w:r>
      <w:r>
        <w:rPr>
          <w:rFonts w:cs="Microsoft Himalaya"/>
          <w:cs/>
          <w:lang w:bidi="bo-CN"/>
        </w:rPr>
        <w:t xml:space="preserve">ལོག་ འགྱོ་ དགོ་ པས་ ཟེར་ མནོ་ སྟེ་ </w:t>
      </w:r>
      <w:r>
        <w:t xml:space="preserve"># </w:t>
      </w:r>
      <w:r>
        <w:rPr>
          <w:rFonts w:cs="Microsoft Himalaya"/>
          <w:cs/>
          <w:lang w:bidi="bo-CN"/>
        </w:rPr>
        <w:t xml:space="preserve">དེ་ཁ་ལས་ </w:t>
      </w:r>
      <w:r>
        <w:t xml:space="preserve"># </w:t>
      </w:r>
      <w:r>
        <w:rPr>
          <w:rFonts w:cs="Microsoft Himalaya"/>
          <w:cs/>
          <w:lang w:bidi="bo-CN"/>
        </w:rPr>
        <w:t xml:space="preserve">བྱོག་འགྱོ་ ནིའི་ </w:t>
      </w:r>
      <w:r>
        <w:t xml:space="preserve"># </w:t>
      </w:r>
      <w:r>
        <w:rPr>
          <w:rFonts w:cs="Microsoft Himalaya"/>
          <w:cs/>
          <w:lang w:bidi="bo-CN"/>
        </w:rPr>
        <w:t xml:space="preserve">གནས་སྐབས་ ཅིག་ འགྱིར་ ནུག </w:t>
      </w:r>
      <w:r>
        <w:t xml:space="preserve"># </w:t>
      </w:r>
      <w:r>
        <w:rPr>
          <w:rFonts w:cs="Microsoft Himalaya"/>
          <w:cs/>
          <w:lang w:bidi="bo-CN"/>
        </w:rPr>
        <w:t xml:space="preserve">གནས་སྐབས་ འདི་ </w:t>
      </w:r>
      <w:r>
        <w:t xml:space="preserve"># </w:t>
      </w:r>
      <w:r>
        <w:rPr>
          <w:rFonts w:cs="Microsoft Himalaya"/>
          <w:cs/>
          <w:lang w:bidi="bo-CN"/>
        </w:rPr>
        <w:t xml:space="preserve">ག་དེ་སྦེ་ སྨོ་ ཟེར་བ་ཅིན་ </w:t>
      </w:r>
      <w:r>
        <w:t xml:space="preserve"># </w:t>
      </w:r>
      <w:r>
        <w:rPr>
          <w:rFonts w:cs="Microsoft Himalaya"/>
          <w:cs/>
          <w:lang w:bidi="bo-CN"/>
        </w:rPr>
        <w:t xml:space="preserve">ཤཝ་ གི་ པགས་ཀོ་ </w:t>
      </w:r>
      <w:r>
        <w:t xml:space="preserve"># </w:t>
      </w:r>
      <w:r>
        <w:rPr>
          <w:rFonts w:cs="Microsoft Himalaya"/>
          <w:cs/>
          <w:lang w:bidi="bo-CN"/>
        </w:rPr>
        <w:t xml:space="preserve">སྤུ་ ནང་ ན་ བཙུགས་བཙུགས་ པའི་ </w:t>
      </w:r>
      <w:r>
        <w:t xml:space="preserve"># </w:t>
      </w:r>
      <w:r>
        <w:rPr>
          <w:rFonts w:cs="Microsoft Himalaya"/>
          <w:cs/>
          <w:lang w:bidi="bo-CN"/>
        </w:rPr>
        <w:t xml:space="preserve">ལྷམ་ ཆ་ གཅིག་ བཙེམས་ ད་ རི་མིའི་ བུམོ་ གིས་ </w:t>
      </w:r>
      <w:r>
        <w:t xml:space="preserve"># </w:t>
      </w:r>
      <w:r>
        <w:rPr>
          <w:rFonts w:cs="Microsoft Himalaya"/>
          <w:cs/>
          <w:lang w:bidi="bo-CN"/>
        </w:rPr>
        <w:t xml:space="preserve">འདི་ ག་ཅི་ འབད་ ནི་ སྨོ་ ཟེར་ དྲིས་ ནུག </w:t>
      </w:r>
      <w:r>
        <w:t xml:space="preserve"># </w:t>
      </w:r>
      <w:r>
        <w:rPr>
          <w:rFonts w:cs="Microsoft Himalaya"/>
          <w:cs/>
          <w:lang w:bidi="bo-CN"/>
        </w:rPr>
        <w:t xml:space="preserve">ཤ་རོགསཔ་ གིས་ </w:t>
      </w:r>
      <w:r>
        <w:t xml:space="preserve"># </w:t>
      </w:r>
      <w:r>
        <w:rPr>
          <w:rFonts w:cs="Microsoft Himalaya"/>
          <w:cs/>
          <w:lang w:bidi="bo-CN"/>
        </w:rPr>
        <w:t xml:space="preserve">ང་ རྐངམ་ གྱང་ མས ། </w:t>
      </w:r>
      <w:r>
        <w:t xml:space="preserve"># </w:t>
      </w:r>
      <w:r>
        <w:rPr>
          <w:rFonts w:cs="Microsoft Himalaya"/>
          <w:cs/>
          <w:lang w:bidi="bo-CN"/>
        </w:rPr>
        <w:t xml:space="preserve">རྐང་མར་ བཙུགས་ ནི་ སྦེ་ ཨིན་ ཟེར་ སླབཔ་ ད་ </w:t>
      </w:r>
      <w:r>
        <w:t xml:space="preserve"># </w:t>
      </w:r>
      <w:r>
        <w:rPr>
          <w:rFonts w:cs="Microsoft Himalaya"/>
          <w:cs/>
          <w:lang w:bidi="bo-CN"/>
        </w:rPr>
        <w:t xml:space="preserve">མོ་ གིས་ </w:t>
      </w:r>
      <w:r>
        <w:t xml:space="preserve"># </w:t>
      </w:r>
      <w:r>
        <w:rPr>
          <w:rFonts w:cs="Microsoft Himalaya"/>
          <w:cs/>
          <w:lang w:bidi="bo-CN"/>
        </w:rPr>
        <w:t xml:space="preserve">ང་ ལུ་ ཡང་ ཆ་ གཅིག་ </w:t>
      </w:r>
      <w:r>
        <w:t xml:space="preserve"># </w:t>
      </w:r>
      <w:r>
        <w:rPr>
          <w:rFonts w:cs="Microsoft Himalaya"/>
          <w:cs/>
          <w:lang w:bidi="bo-CN"/>
        </w:rPr>
        <w:t>བཙེམ་ གནང་ ཟེར་ སླབ་ ནུག</w:t>
      </w:r>
    </w:p>
    <w:p w14:paraId="61A4FD55" w14:textId="77777777" w:rsidR="00A536DF" w:rsidRDefault="00A536DF" w:rsidP="00A536DF">
      <w:pPr>
        <w:spacing w:after="0"/>
      </w:pPr>
      <w:r>
        <w:rPr>
          <w:rFonts w:cs="Microsoft Himalaya"/>
          <w:cs/>
          <w:lang w:bidi="bo-CN"/>
        </w:rPr>
        <w:t xml:space="preserve"> ཁོ་ གིས་ </w:t>
      </w:r>
      <w:r>
        <w:t xml:space="preserve"># </w:t>
      </w:r>
      <w:r>
        <w:rPr>
          <w:rFonts w:cs="Microsoft Himalaya"/>
          <w:cs/>
          <w:lang w:bidi="bo-CN"/>
        </w:rPr>
        <w:t xml:space="preserve">ཀོཝ་ གི་ སྤུ་ ཕྱི་ཁར་ འབད་ མིའི་ ལྷམ་ ཆ་ གཅིག་ བཙེམས་ ཏེ་ </w:t>
      </w:r>
      <w:r>
        <w:t xml:space="preserve"># </w:t>
      </w:r>
      <w:r>
        <w:rPr>
          <w:rFonts w:cs="Microsoft Himalaya"/>
          <w:cs/>
          <w:lang w:bidi="bo-CN"/>
        </w:rPr>
        <w:t xml:space="preserve">མོ་ ལུ་ བྱིནམ་ ད་ </w:t>
      </w:r>
      <w:r>
        <w:t xml:space="preserve"># </w:t>
      </w:r>
      <w:r>
        <w:rPr>
          <w:rFonts w:cs="Microsoft Himalaya"/>
          <w:cs/>
          <w:lang w:bidi="bo-CN"/>
        </w:rPr>
        <w:t>ག་དེ་སྦེ་ བཙུགས་ ནི་ ཟེར་ དྲིས་ ནུག</w:t>
      </w:r>
    </w:p>
    <w:p w14:paraId="11978E08" w14:textId="77777777" w:rsidR="00A536DF" w:rsidRDefault="00A536DF" w:rsidP="00A536DF">
      <w:pPr>
        <w:spacing w:after="0"/>
      </w:pPr>
      <w:r>
        <w:rPr>
          <w:rFonts w:cs="Microsoft Himalaya"/>
          <w:cs/>
          <w:lang w:bidi="bo-CN"/>
        </w:rPr>
        <w:t xml:space="preserve"> ཤ་རོགསཔ་ གིས་ </w:t>
      </w:r>
      <w:r>
        <w:t xml:space="preserve"># </w:t>
      </w:r>
      <w:r>
        <w:rPr>
          <w:rFonts w:cs="Microsoft Himalaya"/>
          <w:cs/>
          <w:lang w:bidi="bo-CN"/>
        </w:rPr>
        <w:t xml:space="preserve">འ་ནེ་སྦེ་ བཙུགས་ དགོ་ ཟེར་ </w:t>
      </w:r>
      <w:r>
        <w:t xml:space="preserve"># </w:t>
      </w:r>
      <w:r>
        <w:rPr>
          <w:rFonts w:cs="Microsoft Himalaya"/>
          <w:cs/>
          <w:lang w:bidi="bo-CN"/>
        </w:rPr>
        <w:t xml:space="preserve">ལྷམ་ འདི་ </w:t>
      </w:r>
      <w:r>
        <w:t xml:space="preserve"># </w:t>
      </w:r>
      <w:r>
        <w:rPr>
          <w:rFonts w:cs="Microsoft Himalaya"/>
          <w:cs/>
          <w:lang w:bidi="bo-CN"/>
        </w:rPr>
        <w:t xml:space="preserve">རི་མིའི་ བུམོ་ མོ་རའི་ རྐངམ་ དང་ གཅིག་ཁར་ སྦྲགས་ཏེ་ </w:t>
      </w:r>
      <w:r>
        <w:t xml:space="preserve"># </w:t>
      </w:r>
      <w:r>
        <w:rPr>
          <w:rFonts w:cs="Microsoft Himalaya"/>
          <w:cs/>
          <w:lang w:bidi="bo-CN"/>
        </w:rPr>
        <w:t>བཙེམས་བྱིན་ ད་ ནུག</w:t>
      </w:r>
    </w:p>
    <w:p w14:paraId="7E308ED0" w14:textId="77777777" w:rsidR="00A536DF" w:rsidRDefault="00A536DF" w:rsidP="00A536DF">
      <w:pPr>
        <w:spacing w:after="0"/>
      </w:pPr>
      <w:r>
        <w:rPr>
          <w:rFonts w:cs="Microsoft Himalaya"/>
          <w:cs/>
          <w:lang w:bidi="bo-CN"/>
        </w:rPr>
        <w:t xml:space="preserve"> དེ་ལས་ དྲོཔ་ ཅིག་ </w:t>
      </w:r>
      <w:r>
        <w:t xml:space="preserve"># </w:t>
      </w:r>
      <w:r>
        <w:rPr>
          <w:rFonts w:cs="Microsoft Himalaya"/>
          <w:cs/>
          <w:lang w:bidi="bo-CN"/>
        </w:rPr>
        <w:t xml:space="preserve">རི་མིའི་ བུམོ་ མོ་ར་ གཉིད་ ཐལ་ སྡོདཔ་ ད་ </w:t>
      </w:r>
      <w:r>
        <w:t xml:space="preserve"># </w:t>
      </w:r>
      <w:r>
        <w:rPr>
          <w:rFonts w:cs="Microsoft Himalaya"/>
          <w:cs/>
          <w:lang w:bidi="bo-CN"/>
        </w:rPr>
        <w:t>ཤ་རོགསཔ་ གིས་ བྱོག་ཡར་ སོ་ ནུག</w:t>
      </w:r>
    </w:p>
    <w:p w14:paraId="27E3AD76" w14:textId="77777777" w:rsidR="00A536DF" w:rsidRDefault="00A536DF" w:rsidP="00A536DF">
      <w:pPr>
        <w:spacing w:after="0"/>
      </w:pPr>
      <w:r>
        <w:rPr>
          <w:rFonts w:cs="Microsoft Himalaya"/>
          <w:cs/>
          <w:lang w:bidi="bo-CN"/>
        </w:rPr>
        <w:t xml:space="preserve"> མོ་ར་ གཉིད་ ཚོརཝ་ ད་ </w:t>
      </w:r>
      <w:r>
        <w:t xml:space="preserve"># </w:t>
      </w:r>
      <w:r>
        <w:rPr>
          <w:rFonts w:cs="Microsoft Himalaya"/>
          <w:cs/>
          <w:lang w:bidi="bo-CN"/>
        </w:rPr>
        <w:t xml:space="preserve">རྨགཔ་ མེད་ པར་ བདའ་འགྱོ་ གེ་ ཟེར་ བར་ </w:t>
      </w:r>
      <w:r>
        <w:t xml:space="preserve"># </w:t>
      </w:r>
      <w:r>
        <w:rPr>
          <w:rFonts w:cs="Microsoft Himalaya"/>
          <w:cs/>
          <w:lang w:bidi="bo-CN"/>
        </w:rPr>
        <w:t xml:space="preserve">ཀོཝ་ སྤུ་ ཕྱི་ཁ་ སྦེ་ </w:t>
      </w:r>
      <w:r>
        <w:t xml:space="preserve"># </w:t>
      </w:r>
      <w:r>
        <w:rPr>
          <w:rFonts w:cs="Microsoft Himalaya"/>
          <w:cs/>
          <w:lang w:bidi="bo-CN"/>
        </w:rPr>
        <w:t xml:space="preserve">རྐངམ་ དང་ སྦྲགས་ ཏེ་ བཙེམས་བཞག་ ནི་ འདི་གིས་ </w:t>
      </w:r>
      <w:r>
        <w:t xml:space="preserve"># </w:t>
      </w:r>
      <w:r>
        <w:rPr>
          <w:rFonts w:cs="Microsoft Himalaya"/>
          <w:cs/>
          <w:lang w:bidi="bo-CN"/>
        </w:rPr>
        <w:t xml:space="preserve">འགྱེད་ཏ་རྐྱབ་ སྟེ་ </w:t>
      </w:r>
      <w:r>
        <w:t xml:space="preserve"># </w:t>
      </w:r>
      <w:r>
        <w:rPr>
          <w:rFonts w:cs="Microsoft Himalaya"/>
          <w:cs/>
          <w:lang w:bidi="bo-CN"/>
        </w:rPr>
        <w:t xml:space="preserve">བདའ་ མ་ ཚུགསཔ་ ལས་ </w:t>
      </w:r>
      <w:r>
        <w:t xml:space="preserve"># </w:t>
      </w:r>
      <w:r>
        <w:rPr>
          <w:rFonts w:cs="Microsoft Himalaya"/>
          <w:cs/>
          <w:lang w:bidi="bo-CN"/>
        </w:rPr>
        <w:t xml:space="preserve">ཞེ་སྡང་ མེ་ བཟུམ་ འབར་ ཏེ་ </w:t>
      </w:r>
      <w:r>
        <w:t xml:space="preserve"># </w:t>
      </w:r>
      <w:r>
        <w:rPr>
          <w:rFonts w:cs="Microsoft Himalaya"/>
          <w:cs/>
          <w:lang w:bidi="bo-CN"/>
        </w:rPr>
        <w:t xml:space="preserve">ཕོ་བའི་ ནང་ ལས་ </w:t>
      </w:r>
      <w:r>
        <w:t xml:space="preserve"># </w:t>
      </w:r>
      <w:r>
        <w:rPr>
          <w:rFonts w:cs="Microsoft Himalaya"/>
          <w:cs/>
          <w:lang w:bidi="bo-CN"/>
        </w:rPr>
        <w:t xml:space="preserve">ཨ་ལུ་ བཏོན་བཏང་ སྦེ་ ཕྱེད་ཀ་ རྐྱབ་ སྟེ་ </w:t>
      </w:r>
      <w:r>
        <w:t xml:space="preserve"># </w:t>
      </w:r>
      <w:r>
        <w:rPr>
          <w:rFonts w:cs="Microsoft Himalaya"/>
          <w:cs/>
          <w:lang w:bidi="bo-CN"/>
        </w:rPr>
        <w:t xml:space="preserve">ཕྱེད་ཀ་ ཅིག་ </w:t>
      </w:r>
      <w:r>
        <w:t xml:space="preserve"># </w:t>
      </w:r>
      <w:r>
        <w:rPr>
          <w:rFonts w:cs="Microsoft Himalaya"/>
          <w:cs/>
          <w:lang w:bidi="bo-CN"/>
        </w:rPr>
        <w:t xml:space="preserve">ཡ་ ཁྱོད་ར་ གི་ སྐལཝ་ ཟེར་ སླབ་ སྟེ་ </w:t>
      </w:r>
      <w:r>
        <w:t xml:space="preserve"># </w:t>
      </w:r>
      <w:r>
        <w:rPr>
          <w:rFonts w:cs="Microsoft Himalaya"/>
          <w:cs/>
          <w:lang w:bidi="bo-CN"/>
        </w:rPr>
        <w:t xml:space="preserve">བཀོ་བཏང་ ད་ ནུག </w:t>
      </w:r>
      <w:r>
        <w:t xml:space="preserve"># </w:t>
      </w:r>
      <w:r>
        <w:rPr>
          <w:rFonts w:cs="Microsoft Himalaya"/>
          <w:cs/>
          <w:lang w:bidi="bo-CN"/>
        </w:rPr>
        <w:t xml:space="preserve">ཕྱེད་ཀ་ ཅིག་ </w:t>
      </w:r>
      <w:r>
        <w:t xml:space="preserve"># </w:t>
      </w:r>
      <w:r>
        <w:rPr>
          <w:rFonts w:cs="Microsoft Himalaya"/>
          <w:cs/>
          <w:lang w:bidi="bo-CN"/>
        </w:rPr>
        <w:t xml:space="preserve">ང་ར་ གི་ སྐལཝ་ ཟེར་ སླབ་ སྦེ་ </w:t>
      </w:r>
      <w:r>
        <w:t xml:space="preserve"># </w:t>
      </w:r>
      <w:r>
        <w:rPr>
          <w:rFonts w:cs="Microsoft Himalaya"/>
          <w:cs/>
          <w:lang w:bidi="bo-CN"/>
        </w:rPr>
        <w:t>ཆོབ་ ཆོབ་ བཏང་ སྟེ་ ཟ་ ད་ ནུག</w:t>
      </w:r>
    </w:p>
    <w:p w14:paraId="648250EC" w14:textId="77777777" w:rsidR="00A536DF" w:rsidRDefault="00A536DF" w:rsidP="00A536DF">
      <w:pPr>
        <w:spacing w:after="0"/>
      </w:pPr>
      <w:r>
        <w:rPr>
          <w:rFonts w:cs="Microsoft Himalaya"/>
          <w:cs/>
          <w:lang w:bidi="bo-CN"/>
        </w:rPr>
        <w:t xml:space="preserve"> ཤ་རོགསཔ་ དེ་ </w:t>
      </w:r>
      <w:r>
        <w:t xml:space="preserve"># </w:t>
      </w:r>
      <w:r>
        <w:rPr>
          <w:rFonts w:cs="Microsoft Himalaya"/>
          <w:cs/>
          <w:lang w:bidi="bo-CN"/>
        </w:rPr>
        <w:t xml:space="preserve">ལོག་སྟེ་ར་ མ་ བལྟ་ བར་ </w:t>
      </w:r>
      <w:r>
        <w:t xml:space="preserve"># </w:t>
      </w:r>
      <w:r>
        <w:rPr>
          <w:rFonts w:cs="Microsoft Himalaya"/>
          <w:cs/>
          <w:lang w:bidi="bo-CN"/>
        </w:rPr>
        <w:t xml:space="preserve">རྒྱུགཔ་རྒྱུག་ སར་ བྱོག་ཐལ་ ཏེ་ </w:t>
      </w:r>
      <w:r>
        <w:t xml:space="preserve"># </w:t>
      </w:r>
      <w:r>
        <w:rPr>
          <w:rFonts w:cs="Microsoft Himalaya"/>
          <w:cs/>
          <w:lang w:bidi="bo-CN"/>
        </w:rPr>
        <w:t>ཁོ་རའི་ ཁྱིམ་ ནང་ ལོག་ ལྷོད་ ནུག་ གོ །</w:t>
      </w:r>
    </w:p>
    <w:p w14:paraId="76674B64" w14:textId="77777777" w:rsidR="00A536DF" w:rsidRDefault="00A536DF" w:rsidP="00A536DF">
      <w:pPr>
        <w:spacing w:after="0"/>
      </w:pPr>
      <w:r>
        <w:rPr>
          <w:rFonts w:cs="Microsoft Himalaya"/>
          <w:cs/>
          <w:lang w:bidi="bo-CN"/>
        </w:rPr>
        <w:t xml:space="preserve"> ། །</w:t>
      </w:r>
    </w:p>
    <w:p w14:paraId="73C43D7A" w14:textId="77777777" w:rsidR="00A536DF" w:rsidRDefault="00A536DF" w:rsidP="00A536DF">
      <w:pPr>
        <w:spacing w:after="0"/>
      </w:pPr>
      <w:r>
        <w:rPr>
          <w:rFonts w:cs="Microsoft Himalaya"/>
          <w:cs/>
          <w:lang w:bidi="bo-CN"/>
        </w:rPr>
        <w:t xml:space="preserve"> སྦལཔ་ དང་ སྟག</w:t>
      </w:r>
    </w:p>
    <w:p w14:paraId="4A775ECA"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ནགས་ཚལ་ སྦོམ་ ཅིག་ ནང་ </w:t>
      </w:r>
      <w:r>
        <w:t xml:space="preserve"># </w:t>
      </w:r>
      <w:r>
        <w:rPr>
          <w:rFonts w:cs="Microsoft Himalaya"/>
          <w:cs/>
          <w:lang w:bidi="bo-CN"/>
        </w:rPr>
        <w:t>སེམས་ཅན་ སྟག་ ཅིག་ ཡོདཔ་ མས །</w:t>
      </w:r>
    </w:p>
    <w:p w14:paraId="607C53C2" w14:textId="77777777" w:rsidR="00A536DF" w:rsidRDefault="00A536DF" w:rsidP="00A536DF">
      <w:pPr>
        <w:spacing w:after="0"/>
      </w:pPr>
      <w:r>
        <w:rPr>
          <w:rFonts w:cs="Microsoft Himalaya"/>
          <w:cs/>
          <w:lang w:bidi="bo-CN"/>
        </w:rPr>
        <w:t xml:space="preserve"> ཉིནམ་ ཅིག་ སྟག་ འདི་ </w:t>
      </w:r>
      <w:r>
        <w:t xml:space="preserve"># </w:t>
      </w:r>
      <w:r>
        <w:rPr>
          <w:rFonts w:cs="Microsoft Himalaya"/>
          <w:cs/>
          <w:lang w:bidi="bo-CN"/>
        </w:rPr>
        <w:t xml:space="preserve">ལྟོ་ འཚོལ་ བར་ འགྱོ་ བའི་ ལམ་ ཁར་ </w:t>
      </w:r>
      <w:r>
        <w:t xml:space="preserve"># </w:t>
      </w:r>
      <w:r>
        <w:rPr>
          <w:rFonts w:cs="Microsoft Himalaya"/>
          <w:cs/>
          <w:lang w:bidi="bo-CN"/>
        </w:rPr>
        <w:t>སྦལཔ་ ཅིག་ དང་ ཕྱད་ ནུག</w:t>
      </w:r>
    </w:p>
    <w:p w14:paraId="1CA6144B" w14:textId="77777777" w:rsidR="00A536DF" w:rsidRDefault="00A536DF" w:rsidP="00A536DF">
      <w:pPr>
        <w:spacing w:after="0"/>
      </w:pPr>
      <w:r>
        <w:rPr>
          <w:rFonts w:cs="Microsoft Himalaya"/>
          <w:cs/>
          <w:lang w:bidi="bo-CN"/>
        </w:rPr>
        <w:t xml:space="preserve"> སྦལཔ་ འདི་ </w:t>
      </w:r>
      <w:r>
        <w:t xml:space="preserve"># </w:t>
      </w:r>
      <w:r>
        <w:rPr>
          <w:rFonts w:cs="Microsoft Himalaya"/>
          <w:cs/>
          <w:lang w:bidi="bo-CN"/>
        </w:rPr>
        <w:t xml:space="preserve">འདྲོགས་ རུང་ </w:t>
      </w:r>
      <w:r>
        <w:t xml:space="preserve"># </w:t>
      </w:r>
      <w:r>
        <w:rPr>
          <w:rFonts w:cs="Microsoft Himalaya"/>
          <w:cs/>
          <w:lang w:bidi="bo-CN"/>
        </w:rPr>
        <w:t xml:space="preserve">མ་ འདྲོགས་ རྫུ་ བཏབ་ སྟེ་ </w:t>
      </w:r>
      <w:r>
        <w:t xml:space="preserve"># </w:t>
      </w:r>
      <w:r>
        <w:rPr>
          <w:rFonts w:cs="Microsoft Himalaya"/>
          <w:cs/>
          <w:lang w:bidi="bo-CN"/>
        </w:rPr>
        <w:t xml:space="preserve">ཨ་ཞང་ སྟག་ </w:t>
      </w:r>
      <w:r>
        <w:t xml:space="preserve"># </w:t>
      </w:r>
      <w:r>
        <w:rPr>
          <w:rFonts w:cs="Microsoft Himalaya"/>
          <w:cs/>
          <w:lang w:bidi="bo-CN"/>
        </w:rPr>
        <w:t xml:space="preserve">ཁྱོད་ ག་ཏེ་ འགྱོ་ ནི་ སྨོ་ ཟེར་ འདྲིཝ་ ད་ </w:t>
      </w:r>
      <w:r>
        <w:t xml:space="preserve"># </w:t>
      </w:r>
      <w:r>
        <w:rPr>
          <w:rFonts w:cs="Microsoft Himalaya"/>
          <w:cs/>
          <w:lang w:bidi="bo-CN"/>
        </w:rPr>
        <w:t xml:space="preserve">སྟག་ གིས་ </w:t>
      </w:r>
      <w:r>
        <w:t xml:space="preserve"># </w:t>
      </w:r>
      <w:r>
        <w:rPr>
          <w:rFonts w:cs="Microsoft Himalaya"/>
          <w:cs/>
          <w:lang w:bidi="bo-CN"/>
        </w:rPr>
        <w:t>ང་ ལྟོ་ འཚོལ་ བར་ ཨིན །</w:t>
      </w:r>
    </w:p>
    <w:p w14:paraId="2A653A6B" w14:textId="77777777" w:rsidR="00A536DF" w:rsidRDefault="00A536DF" w:rsidP="00A536DF">
      <w:pPr>
        <w:spacing w:after="0"/>
      </w:pPr>
      <w:r>
        <w:rPr>
          <w:rFonts w:cs="Microsoft Himalaya"/>
          <w:cs/>
          <w:lang w:bidi="bo-CN"/>
        </w:rPr>
        <w:t xml:space="preserve"> ཁྱོད་ ཡང་ </w:t>
      </w:r>
      <w:r>
        <w:t xml:space="preserve"># </w:t>
      </w:r>
      <w:r>
        <w:rPr>
          <w:rFonts w:cs="Microsoft Himalaya"/>
          <w:cs/>
          <w:lang w:bidi="bo-CN"/>
        </w:rPr>
        <w:t xml:space="preserve">ང་ དང་ གཅིག་ཁར་ </w:t>
      </w:r>
      <w:r>
        <w:t xml:space="preserve"># </w:t>
      </w:r>
      <w:r>
        <w:rPr>
          <w:rFonts w:cs="Microsoft Himalaya"/>
          <w:cs/>
          <w:lang w:bidi="bo-CN"/>
        </w:rPr>
        <w:t xml:space="preserve">འགྱོ་ གེ་ སྨོ་ ཟེར་ སླབཔ་ ད་ </w:t>
      </w:r>
      <w:r>
        <w:t xml:space="preserve"># </w:t>
      </w:r>
      <w:r>
        <w:rPr>
          <w:rFonts w:cs="Microsoft Himalaya"/>
          <w:cs/>
          <w:lang w:bidi="bo-CN"/>
        </w:rPr>
        <w:t xml:space="preserve">སྦལཔ་ ཡང་ </w:t>
      </w:r>
      <w:r>
        <w:t xml:space="preserve"># </w:t>
      </w:r>
      <w:r>
        <w:rPr>
          <w:rFonts w:cs="Microsoft Himalaya"/>
          <w:cs/>
          <w:lang w:bidi="bo-CN"/>
        </w:rPr>
        <w:t xml:space="preserve">མི་ འགྱོ་ ཟེར་ སླབ་ པ་ ཅིན་ </w:t>
      </w:r>
      <w:r>
        <w:t xml:space="preserve"># </w:t>
      </w:r>
      <w:r>
        <w:rPr>
          <w:rFonts w:cs="Microsoft Himalaya"/>
          <w:cs/>
          <w:lang w:bidi="bo-CN"/>
        </w:rPr>
        <w:t xml:space="preserve">ཟ་ འོང་ མནོ་ སྟེ་ </w:t>
      </w:r>
      <w:r>
        <w:t xml:space="preserve"># </w:t>
      </w:r>
      <w:r>
        <w:rPr>
          <w:rFonts w:cs="Microsoft Himalaya"/>
          <w:cs/>
          <w:lang w:bidi="bo-CN"/>
        </w:rPr>
        <w:t>བཏུབ་ ཟེར་ སླབ་ དགོཔ་ ཐོན་ སོ་ ནུག</w:t>
      </w:r>
    </w:p>
    <w:p w14:paraId="087EE50E" w14:textId="77777777" w:rsidR="00A536DF" w:rsidRDefault="00A536DF" w:rsidP="00A536DF">
      <w:pPr>
        <w:spacing w:after="0"/>
      </w:pPr>
      <w:r>
        <w:rPr>
          <w:rFonts w:cs="Microsoft Himalaya"/>
          <w:cs/>
          <w:lang w:bidi="bo-CN"/>
        </w:rPr>
        <w:t xml:space="preserve"> སྟག་ གི་ མནོ་བསམ་ ལུ་ </w:t>
      </w:r>
      <w:r>
        <w:t xml:space="preserve"># </w:t>
      </w:r>
      <w:r>
        <w:rPr>
          <w:rFonts w:cs="Microsoft Himalaya"/>
          <w:cs/>
          <w:lang w:bidi="bo-CN"/>
        </w:rPr>
        <w:t xml:space="preserve">སྤང་ བདེ་ ས་ ཅིག་ཁར་ སོང་ ཞིནམ་ལས་ </w:t>
      </w:r>
      <w:r>
        <w:t xml:space="preserve"># </w:t>
      </w:r>
      <w:r>
        <w:rPr>
          <w:rFonts w:cs="Microsoft Himalaya"/>
          <w:cs/>
          <w:lang w:bidi="bo-CN"/>
        </w:rPr>
        <w:t xml:space="preserve">སྦལཔ་ འདི་ </w:t>
      </w:r>
      <w:r>
        <w:t xml:space="preserve"># </w:t>
      </w:r>
      <w:r>
        <w:rPr>
          <w:rFonts w:cs="Microsoft Himalaya"/>
          <w:cs/>
          <w:lang w:bidi="bo-CN"/>
        </w:rPr>
        <w:t>ཟ་ དགོ་ པས་ ཟེར་ མནོ་ ནུག</w:t>
      </w:r>
    </w:p>
    <w:p w14:paraId="0725F6D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བ་ སྦོམ་ ཡོད་ ས་ ཅིག་ཁར་ ལྷོདཔ་ ད་ </w:t>
      </w:r>
      <w:r>
        <w:t xml:space="preserve"># </w:t>
      </w:r>
      <w:r>
        <w:rPr>
          <w:rFonts w:cs="Microsoft Himalaya"/>
          <w:cs/>
          <w:lang w:bidi="bo-CN"/>
        </w:rPr>
        <w:t xml:space="preserve">སྟག་ གིས་ ང་བཅས་ རྡོ་ལེབ་ འདི་ གུ་ འཛེགས་ ཏེ་ </w:t>
      </w:r>
      <w:r>
        <w:t xml:space="preserve"># </w:t>
      </w:r>
      <w:r>
        <w:rPr>
          <w:rFonts w:cs="Microsoft Himalaya"/>
          <w:cs/>
          <w:lang w:bidi="bo-CN"/>
        </w:rPr>
        <w:t xml:space="preserve">ངལ་ ཅིག་ ཡང་ འཚོ ། </w:t>
      </w:r>
      <w:r>
        <w:t xml:space="preserve"># </w:t>
      </w:r>
      <w:r>
        <w:rPr>
          <w:rFonts w:cs="Microsoft Himalaya"/>
          <w:cs/>
          <w:lang w:bidi="bo-CN"/>
        </w:rPr>
        <w:t xml:space="preserve">ཉིནམ་ ཅིག་ ཡང་ བསྲོ་ སྦེ་ སྡོད་ གེ་ ཟེར་ སླབཔ་ ད་ </w:t>
      </w:r>
      <w:r>
        <w:t xml:space="preserve"># </w:t>
      </w:r>
      <w:r>
        <w:rPr>
          <w:rFonts w:cs="Microsoft Himalaya"/>
          <w:cs/>
          <w:lang w:bidi="bo-CN"/>
        </w:rPr>
        <w:t xml:space="preserve">སྦལཔ་ འདི་ </w:t>
      </w:r>
      <w:r>
        <w:t xml:space="preserve"># </w:t>
      </w:r>
      <w:r>
        <w:rPr>
          <w:rFonts w:cs="Microsoft Himalaya"/>
          <w:cs/>
          <w:lang w:bidi="bo-CN"/>
        </w:rPr>
        <w:t xml:space="preserve">གནམ་མེད་ས་མེད་ འདྲོགས་ ཆི་ ནུག དེ་ ནང་ </w:t>
      </w:r>
      <w:r>
        <w:t xml:space="preserve"># </w:t>
      </w:r>
      <w:r>
        <w:rPr>
          <w:rFonts w:cs="Microsoft Himalaya"/>
          <w:cs/>
          <w:lang w:bidi="bo-CN"/>
        </w:rPr>
        <w:t xml:space="preserve">ཉིནམ་ བསྲོ་སྡོདཔ་ ད་ </w:t>
      </w:r>
      <w:r>
        <w:t xml:space="preserve"># </w:t>
      </w:r>
      <w:r>
        <w:rPr>
          <w:rFonts w:cs="Microsoft Himalaya"/>
          <w:cs/>
          <w:lang w:bidi="bo-CN"/>
        </w:rPr>
        <w:t xml:space="preserve">སྟག་ གིས་ </w:t>
      </w:r>
      <w:r>
        <w:t xml:space="preserve"># </w:t>
      </w:r>
      <w:r>
        <w:rPr>
          <w:rFonts w:cs="Microsoft Himalaya"/>
          <w:cs/>
          <w:lang w:bidi="bo-CN"/>
        </w:rPr>
        <w:t xml:space="preserve">དབའི་ སྦལཔ ། </w:t>
      </w:r>
      <w:r>
        <w:t xml:space="preserve"># </w:t>
      </w:r>
      <w:r>
        <w:rPr>
          <w:rFonts w:cs="Microsoft Himalaya"/>
          <w:cs/>
          <w:lang w:bidi="bo-CN"/>
        </w:rPr>
        <w:t xml:space="preserve">ངེའི་ མགུ་ཏོ་ ཁར་ </w:t>
      </w:r>
      <w:r>
        <w:t xml:space="preserve"># </w:t>
      </w:r>
      <w:r>
        <w:rPr>
          <w:rFonts w:cs="Microsoft Himalaya"/>
          <w:cs/>
          <w:lang w:bidi="bo-CN"/>
        </w:rPr>
        <w:t>ཤིག་ ཅིག་ བལྟ་ ཞིག་ ཟེར་ སླབ་སླབཔ་ མས །</w:t>
      </w:r>
    </w:p>
    <w:p w14:paraId="567A9A9F" w14:textId="77777777" w:rsidR="00A536DF" w:rsidRDefault="00A536DF" w:rsidP="00A536DF">
      <w:pPr>
        <w:spacing w:after="0"/>
      </w:pPr>
      <w:r>
        <w:rPr>
          <w:rFonts w:cs="Microsoft Himalaya"/>
          <w:cs/>
          <w:lang w:bidi="bo-CN"/>
        </w:rPr>
        <w:t xml:space="preserve"> སྦལཔ་ གིས་ </w:t>
      </w:r>
      <w:r>
        <w:t xml:space="preserve"># </w:t>
      </w:r>
      <w:r>
        <w:rPr>
          <w:rFonts w:cs="Microsoft Himalaya"/>
          <w:cs/>
          <w:lang w:bidi="bo-CN"/>
        </w:rPr>
        <w:t xml:space="preserve">འེང་ ཟེར་ སླབ་ སྦེ་ </w:t>
      </w:r>
      <w:r>
        <w:t xml:space="preserve"># </w:t>
      </w:r>
      <w:r>
        <w:rPr>
          <w:rFonts w:cs="Microsoft Himalaya"/>
          <w:cs/>
          <w:lang w:bidi="bo-CN"/>
        </w:rPr>
        <w:t xml:space="preserve">ཤིག་ བལྟ་སྡོདཔ་ ད་ </w:t>
      </w:r>
      <w:r>
        <w:t xml:space="preserve"># </w:t>
      </w:r>
      <w:r>
        <w:rPr>
          <w:rFonts w:cs="Microsoft Himalaya"/>
          <w:cs/>
          <w:lang w:bidi="bo-CN"/>
        </w:rPr>
        <w:t>གནས་སྐབས་ ཅིག་ མཐོང་མཐོངམ་ མས །</w:t>
      </w:r>
    </w:p>
    <w:p w14:paraId="388AB8C7" w14:textId="77777777" w:rsidR="00A536DF" w:rsidRDefault="00A536DF" w:rsidP="00A536DF">
      <w:pPr>
        <w:spacing w:after="0"/>
      </w:pPr>
      <w:r>
        <w:rPr>
          <w:rFonts w:cs="Microsoft Himalaya"/>
          <w:cs/>
          <w:lang w:bidi="bo-CN"/>
        </w:rPr>
        <w:t xml:space="preserve"> གནས་སྐབས་ འདི་ ཤིག་ བལྟ་ རྫུ་ བཏབ་ སྟེ་ </w:t>
      </w:r>
      <w:r>
        <w:t xml:space="preserve"># </w:t>
      </w:r>
      <w:r>
        <w:rPr>
          <w:rFonts w:cs="Microsoft Himalaya"/>
          <w:cs/>
          <w:lang w:bidi="bo-CN"/>
        </w:rPr>
        <w:t xml:space="preserve">སྟག་ གི་ སྤུ་ འབལ་ ཡི་ ར་ </w:t>
      </w:r>
      <w:r>
        <w:t xml:space="preserve"># </w:t>
      </w:r>
      <w:r>
        <w:rPr>
          <w:rFonts w:cs="Microsoft Himalaya"/>
          <w:cs/>
          <w:lang w:bidi="bo-CN"/>
        </w:rPr>
        <w:t xml:space="preserve">སྦལཔ་ ཁོ་ར་ གི་ ཁ་ དང་ ཨ་སྦུ་ ནང་ ལས་ ཡར་ </w:t>
      </w:r>
      <w:r>
        <w:t xml:space="preserve"># </w:t>
      </w:r>
      <w:r>
        <w:rPr>
          <w:rFonts w:cs="Microsoft Himalaya"/>
          <w:cs/>
          <w:lang w:bidi="bo-CN"/>
        </w:rPr>
        <w:t>ལྟིར་ལྟིརཝ་ མས །</w:t>
      </w:r>
    </w:p>
    <w:p w14:paraId="3CDF7D2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ག་ གིས་ </w:t>
      </w:r>
      <w:r>
        <w:t xml:space="preserve"># </w:t>
      </w:r>
      <w:r>
        <w:rPr>
          <w:rFonts w:cs="Microsoft Himalaya"/>
          <w:cs/>
          <w:lang w:bidi="bo-CN"/>
        </w:rPr>
        <w:t xml:space="preserve">དབའི་ སྦལཔ ། </w:t>
      </w:r>
      <w:r>
        <w:t xml:space="preserve"># </w:t>
      </w:r>
      <w:r>
        <w:rPr>
          <w:rFonts w:cs="Microsoft Himalaya"/>
          <w:cs/>
          <w:lang w:bidi="bo-CN"/>
        </w:rPr>
        <w:t xml:space="preserve">ཁྱོད་ ལྟོ་ ག་ཅི་ ར་ ཟཝ་ སྨོ་ ཟེར་ འདྲིཝ་ ད་ </w:t>
      </w:r>
      <w:r>
        <w:t xml:space="preserve"># </w:t>
      </w:r>
      <w:r>
        <w:rPr>
          <w:rFonts w:cs="Microsoft Himalaya"/>
          <w:cs/>
          <w:lang w:bidi="bo-CN"/>
        </w:rPr>
        <w:t xml:space="preserve">སྦལཔ་ གིས་ </w:t>
      </w:r>
      <w:r>
        <w:t xml:space="preserve"># </w:t>
      </w:r>
      <w:r>
        <w:rPr>
          <w:rFonts w:cs="Microsoft Himalaya"/>
          <w:cs/>
          <w:lang w:bidi="bo-CN"/>
        </w:rPr>
        <w:t xml:space="preserve">ང་ ཐོབ་ པ་ ཅིན་ </w:t>
      </w:r>
      <w:r>
        <w:t xml:space="preserve"># </w:t>
      </w:r>
      <w:r>
        <w:rPr>
          <w:rFonts w:cs="Microsoft Himalaya"/>
          <w:cs/>
          <w:lang w:bidi="bo-CN"/>
        </w:rPr>
        <w:t xml:space="preserve">སེམས་ཅན་ སྟག་ རེ་ ཟ ། </w:t>
      </w:r>
      <w:r>
        <w:t xml:space="preserve"># </w:t>
      </w:r>
      <w:r>
        <w:rPr>
          <w:rFonts w:cs="Microsoft Himalaya"/>
          <w:cs/>
          <w:lang w:bidi="bo-CN"/>
        </w:rPr>
        <w:t xml:space="preserve">མ་ ཐོབ་ པ་ ཅིན་ </w:t>
      </w:r>
      <w:r>
        <w:t xml:space="preserve"># </w:t>
      </w:r>
      <w:r>
        <w:rPr>
          <w:rFonts w:cs="Microsoft Himalaya"/>
          <w:cs/>
          <w:lang w:bidi="bo-CN"/>
        </w:rPr>
        <w:t xml:space="preserve">དོམ་ དང་ གཟིག་ རེ་ ཟཝ་ ཨིན་ ཟེར་ </w:t>
      </w:r>
      <w:r>
        <w:t xml:space="preserve"># </w:t>
      </w:r>
      <w:r>
        <w:rPr>
          <w:rFonts w:cs="Microsoft Himalaya"/>
          <w:cs/>
          <w:lang w:bidi="bo-CN"/>
        </w:rPr>
        <w:t>སླབ་སླབཔ་ མས །</w:t>
      </w:r>
    </w:p>
    <w:p w14:paraId="64D18A0C" w14:textId="77777777" w:rsidR="00A536DF" w:rsidRDefault="00A536DF" w:rsidP="00A536DF">
      <w:pPr>
        <w:spacing w:after="0"/>
      </w:pPr>
      <w:r>
        <w:rPr>
          <w:rFonts w:cs="Microsoft Himalaya"/>
          <w:cs/>
          <w:lang w:bidi="bo-CN"/>
        </w:rPr>
        <w:t xml:space="preserve"> སྟག་ འདི་ </w:t>
      </w:r>
      <w:r>
        <w:t xml:space="preserve"># </w:t>
      </w:r>
      <w:r>
        <w:rPr>
          <w:rFonts w:cs="Microsoft Himalaya"/>
          <w:cs/>
          <w:lang w:bidi="bo-CN"/>
        </w:rPr>
        <w:t xml:space="preserve">དོན་ཧིང་ ཡང་ </w:t>
      </w:r>
      <w:r>
        <w:t xml:space="preserve"># </w:t>
      </w:r>
      <w:r>
        <w:rPr>
          <w:rFonts w:cs="Microsoft Himalaya"/>
          <w:cs/>
          <w:lang w:bidi="bo-CN"/>
        </w:rPr>
        <w:t xml:space="preserve">ཚ་ཤུར་ཤུར་ བཏང་ སྟེ་ </w:t>
      </w:r>
      <w:r>
        <w:t xml:space="preserve"># </w:t>
      </w:r>
      <w:r>
        <w:rPr>
          <w:rFonts w:cs="Microsoft Himalaya"/>
          <w:cs/>
          <w:lang w:bidi="bo-CN"/>
        </w:rPr>
        <w:t xml:space="preserve">ཁྱོད་ ཀྱིས་ ཤོབ་ མ་ རྐྱབ ། </w:t>
      </w:r>
      <w:r>
        <w:t xml:space="preserve"># </w:t>
      </w:r>
      <w:r>
        <w:rPr>
          <w:rFonts w:cs="Microsoft Himalaya"/>
          <w:cs/>
          <w:lang w:bidi="bo-CN"/>
        </w:rPr>
        <w:t xml:space="preserve">སྟག་ འདི་ </w:t>
      </w:r>
      <w:r>
        <w:t xml:space="preserve"># </w:t>
      </w:r>
      <w:r>
        <w:rPr>
          <w:rFonts w:cs="Microsoft Himalaya"/>
          <w:cs/>
          <w:lang w:bidi="bo-CN"/>
        </w:rPr>
        <w:t xml:space="preserve">ཟ་ མི་ ཚུགས་ ས་ ཟེར་ སླབཔ་ ད་ </w:t>
      </w:r>
      <w:r>
        <w:t xml:space="preserve"># </w:t>
      </w:r>
      <w:r>
        <w:rPr>
          <w:rFonts w:cs="Microsoft Himalaya"/>
          <w:cs/>
          <w:lang w:bidi="bo-CN"/>
        </w:rPr>
        <w:t xml:space="preserve">སྦལཔ་ གིས་ ང་ གིས་ </w:t>
      </w:r>
      <w:r>
        <w:t xml:space="preserve"># </w:t>
      </w:r>
      <w:r>
        <w:rPr>
          <w:rFonts w:cs="Microsoft Himalaya"/>
          <w:cs/>
          <w:lang w:bidi="bo-CN"/>
        </w:rPr>
        <w:t xml:space="preserve">ཧེ་མ་ ཁྱོད་ བཟུམ་ </w:t>
      </w:r>
      <w:r>
        <w:t xml:space="preserve"># </w:t>
      </w:r>
      <w:r>
        <w:rPr>
          <w:rFonts w:cs="Microsoft Himalaya"/>
          <w:cs/>
          <w:lang w:bidi="bo-CN"/>
        </w:rPr>
        <w:t>གསུམ་ ཡང་ ཟ་ ཡི །</w:t>
      </w:r>
    </w:p>
    <w:p w14:paraId="55A9EDBD" w14:textId="77777777" w:rsidR="00A536DF" w:rsidRDefault="00A536DF" w:rsidP="00A536DF">
      <w:pPr>
        <w:spacing w:after="0"/>
      </w:pPr>
      <w:r>
        <w:rPr>
          <w:rFonts w:cs="Microsoft Himalaya"/>
          <w:cs/>
          <w:lang w:bidi="bo-CN"/>
        </w:rPr>
        <w:t xml:space="preserve"> གཅིགཔོ་ འདི་ </w:t>
      </w:r>
      <w:r>
        <w:t xml:space="preserve"># </w:t>
      </w:r>
      <w:r>
        <w:rPr>
          <w:rFonts w:cs="Microsoft Himalaya"/>
          <w:cs/>
          <w:lang w:bidi="bo-CN"/>
        </w:rPr>
        <w:t>ཁ་ཙ་ ཟ་ ཚརཝ་ ཅིག་ ར་ ཨིན་ ཟེར་ སླབ་སླབཔ་ མས །</w:t>
      </w:r>
    </w:p>
    <w:p w14:paraId="73123D6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ག་ གི་ མནོ་བསམ་ ལུ་ </w:t>
      </w:r>
      <w:r>
        <w:t xml:space="preserve"># </w:t>
      </w:r>
      <w:r>
        <w:rPr>
          <w:rFonts w:cs="Microsoft Himalaya"/>
          <w:cs/>
          <w:lang w:bidi="bo-CN"/>
        </w:rPr>
        <w:t xml:space="preserve">ཟ་ མ་ ཟ་ </w:t>
      </w:r>
      <w:r>
        <w:t xml:space="preserve"># </w:t>
      </w:r>
      <w:r>
        <w:rPr>
          <w:rFonts w:cs="Microsoft Himalaya"/>
          <w:cs/>
          <w:lang w:bidi="bo-CN"/>
        </w:rPr>
        <w:t xml:space="preserve">ཨ་ཝ་ གཏང་ བཅུག་ པ་ ཅིན་ </w:t>
      </w:r>
      <w:r>
        <w:t xml:space="preserve"># </w:t>
      </w:r>
      <w:r>
        <w:rPr>
          <w:rFonts w:cs="Microsoft Himalaya"/>
          <w:cs/>
          <w:lang w:bidi="bo-CN"/>
        </w:rPr>
        <w:t xml:space="preserve">ཤེས་ མནོ་ སྟེ་ </w:t>
      </w:r>
      <w:r>
        <w:t xml:space="preserve"># </w:t>
      </w:r>
      <w:r>
        <w:rPr>
          <w:rFonts w:cs="Microsoft Himalaya"/>
          <w:cs/>
          <w:lang w:bidi="bo-CN"/>
        </w:rPr>
        <w:t xml:space="preserve">ཀྭ་ལས་ </w:t>
      </w:r>
      <w:r>
        <w:t xml:space="preserve"># </w:t>
      </w:r>
      <w:r>
        <w:rPr>
          <w:rFonts w:cs="Microsoft Himalaya"/>
          <w:cs/>
          <w:lang w:bidi="bo-CN"/>
        </w:rPr>
        <w:t xml:space="preserve">ཨ་ཝ་ ཅིག་ གཏང་ ཞིག་ </w:t>
      </w:r>
      <w:r>
        <w:t xml:space="preserve"># </w:t>
      </w:r>
      <w:r>
        <w:rPr>
          <w:rFonts w:cs="Microsoft Himalaya"/>
          <w:cs/>
          <w:lang w:bidi="bo-CN"/>
        </w:rPr>
        <w:t>བལྟ་ གེ་ ནོ་ ཟེར་ སླབ་ ནུག</w:t>
      </w:r>
    </w:p>
    <w:p w14:paraId="1DCA9F24" w14:textId="77777777" w:rsidR="00A536DF" w:rsidRDefault="00A536DF" w:rsidP="00A536DF">
      <w:pPr>
        <w:spacing w:after="0"/>
      </w:pPr>
      <w:r>
        <w:rPr>
          <w:rFonts w:cs="Microsoft Himalaya"/>
          <w:cs/>
          <w:lang w:bidi="bo-CN"/>
        </w:rPr>
        <w:t xml:space="preserve"> སྦལཔ་ གིས་ </w:t>
      </w:r>
      <w:r>
        <w:t xml:space="preserve"># </w:t>
      </w:r>
      <w:r>
        <w:rPr>
          <w:rFonts w:cs="Microsoft Himalaya"/>
          <w:cs/>
          <w:lang w:bidi="bo-CN"/>
        </w:rPr>
        <w:t xml:space="preserve">ཨ་ཝ་ གཏངམ་ ད་ </w:t>
      </w:r>
      <w:r>
        <w:t xml:space="preserve"># </w:t>
      </w:r>
      <w:r>
        <w:rPr>
          <w:rFonts w:cs="Microsoft Himalaya"/>
          <w:cs/>
          <w:lang w:bidi="bo-CN"/>
        </w:rPr>
        <w:t xml:space="preserve">དང་པ་ར་ </w:t>
      </w:r>
      <w:r>
        <w:t xml:space="preserve"># </w:t>
      </w:r>
      <w:r>
        <w:rPr>
          <w:rFonts w:cs="Microsoft Himalaya"/>
          <w:cs/>
          <w:lang w:bidi="bo-CN"/>
        </w:rPr>
        <w:t>སེམས་ཅན་ སྟག་ གི་ སྤུ་ ཐོན་ཐོནམ་ མས །</w:t>
      </w:r>
    </w:p>
    <w:p w14:paraId="0147F256" w14:textId="77777777" w:rsidR="00A536DF" w:rsidRDefault="00A536DF" w:rsidP="00A536DF">
      <w:pPr>
        <w:spacing w:after="0"/>
      </w:pPr>
      <w:r>
        <w:rPr>
          <w:rFonts w:cs="Microsoft Himalaya"/>
          <w:cs/>
          <w:lang w:bidi="bo-CN"/>
        </w:rPr>
        <w:t xml:space="preserve"> སྟག་ འདི་ དོན་ལས་ར་ </w:t>
      </w:r>
      <w:r>
        <w:t xml:space="preserve"># </w:t>
      </w:r>
      <w:r>
        <w:rPr>
          <w:rFonts w:cs="Microsoft Himalaya"/>
          <w:cs/>
          <w:lang w:bidi="bo-CN"/>
        </w:rPr>
        <w:t xml:space="preserve">འདྲོགས་སྡོདཔ་ ད་ </w:t>
      </w:r>
      <w:r>
        <w:t xml:space="preserve"># </w:t>
      </w:r>
      <w:r>
        <w:rPr>
          <w:rFonts w:cs="Microsoft Himalaya"/>
          <w:cs/>
          <w:lang w:bidi="bo-CN"/>
        </w:rPr>
        <w:t xml:space="preserve">སྦལཔ་ གིས་ </w:t>
      </w:r>
      <w:r>
        <w:t xml:space="preserve"># </w:t>
      </w:r>
      <w:r>
        <w:rPr>
          <w:rFonts w:cs="Microsoft Himalaya"/>
          <w:cs/>
          <w:lang w:bidi="bo-CN"/>
        </w:rPr>
        <w:t xml:space="preserve">ཁ་ཙ་ ཟ་ མིའི་ སྟག་ གི་ སྤུ་ ཚུ་ </w:t>
      </w:r>
      <w:r>
        <w:t xml:space="preserve"># </w:t>
      </w:r>
      <w:r>
        <w:rPr>
          <w:rFonts w:cs="Microsoft Himalaya"/>
          <w:cs/>
          <w:lang w:bidi="bo-CN"/>
        </w:rPr>
        <w:t xml:space="preserve">ད་ལྟོ་ ཡང་ </w:t>
      </w:r>
      <w:r>
        <w:t xml:space="preserve"># </w:t>
      </w:r>
      <w:r>
        <w:rPr>
          <w:rFonts w:cs="Microsoft Himalaya"/>
          <w:cs/>
          <w:lang w:bidi="bo-CN"/>
        </w:rPr>
        <w:t xml:space="preserve">ཁ་ ནང་ ར་ ཡོད་ ཟེར་ སླབ་ སྟེ་ </w:t>
      </w:r>
      <w:r>
        <w:t xml:space="preserve"># </w:t>
      </w:r>
      <w:r>
        <w:rPr>
          <w:rFonts w:cs="Microsoft Himalaya"/>
          <w:cs/>
          <w:lang w:bidi="bo-CN"/>
        </w:rPr>
        <w:t xml:space="preserve">ཁ་ ནང་ གི་ སྤུ་ ཚུ་ ཡང་ </w:t>
      </w:r>
      <w:r>
        <w:t xml:space="preserve"># </w:t>
      </w:r>
      <w:r>
        <w:rPr>
          <w:rFonts w:cs="Microsoft Himalaya"/>
          <w:cs/>
          <w:lang w:bidi="bo-CN"/>
        </w:rPr>
        <w:t xml:space="preserve">སྟོན་བྱིནམ་ ད་ </w:t>
      </w:r>
      <w:r>
        <w:t xml:space="preserve"># </w:t>
      </w:r>
      <w:r>
        <w:rPr>
          <w:rFonts w:cs="Microsoft Himalaya"/>
          <w:cs/>
          <w:lang w:bidi="bo-CN"/>
        </w:rPr>
        <w:t>སྟག་ འདྲོགས་ ཏེ་ མཆོངས་ཡར་ སོ་ ནུག</w:t>
      </w:r>
    </w:p>
    <w:p w14:paraId="402880F1" w14:textId="77777777" w:rsidR="00A536DF" w:rsidRDefault="00A536DF" w:rsidP="00A536DF">
      <w:pPr>
        <w:spacing w:after="0"/>
      </w:pPr>
      <w:r>
        <w:rPr>
          <w:rFonts w:cs="Microsoft Himalaya"/>
          <w:cs/>
          <w:lang w:bidi="bo-CN"/>
        </w:rPr>
        <w:t xml:space="preserve"> སྟག་ བྱོག་འགྱོ་ སའི་ ལམ་ ཁ་ ལུ་ </w:t>
      </w:r>
      <w:r>
        <w:t xml:space="preserve"># </w:t>
      </w:r>
      <w:r>
        <w:rPr>
          <w:rFonts w:cs="Microsoft Himalaya"/>
          <w:cs/>
          <w:lang w:bidi="bo-CN"/>
        </w:rPr>
        <w:t>ཀ་ཤ་ ཅིག་ དང་ ཕྱད་ ནུག</w:t>
      </w:r>
    </w:p>
    <w:p w14:paraId="6CE78420" w14:textId="77777777" w:rsidR="00A536DF" w:rsidRDefault="00A536DF" w:rsidP="00A536DF">
      <w:pPr>
        <w:spacing w:after="0"/>
      </w:pPr>
      <w:r>
        <w:rPr>
          <w:rFonts w:cs="Microsoft Himalaya"/>
          <w:cs/>
          <w:lang w:bidi="bo-CN"/>
        </w:rPr>
        <w:t xml:space="preserve"> ཀ་ཤ་ གིས་ </w:t>
      </w:r>
      <w:r>
        <w:t xml:space="preserve"># </w:t>
      </w:r>
      <w:r>
        <w:rPr>
          <w:rFonts w:cs="Microsoft Himalaya"/>
          <w:cs/>
          <w:lang w:bidi="bo-CN"/>
        </w:rPr>
        <w:t xml:space="preserve">དབའི་ ཕོ་རྒནམ་ སྟག་ </w:t>
      </w:r>
      <w:r>
        <w:t xml:space="preserve"># </w:t>
      </w:r>
      <w:r>
        <w:rPr>
          <w:rFonts w:cs="Microsoft Himalaya"/>
          <w:cs/>
          <w:lang w:bidi="bo-CN"/>
        </w:rPr>
        <w:t xml:space="preserve">ག་ཅི་སྦེ་ བྱོགཔ་ སྨོ་ ཟེར་ སླབཔ་ ད་ </w:t>
      </w:r>
      <w:r>
        <w:t xml:space="preserve"># </w:t>
      </w:r>
      <w:r>
        <w:rPr>
          <w:rFonts w:cs="Microsoft Himalaya"/>
          <w:cs/>
          <w:lang w:bidi="bo-CN"/>
        </w:rPr>
        <w:t xml:space="preserve">སྦལཔ་ གིས་ </w:t>
      </w:r>
      <w:r>
        <w:t xml:space="preserve"># </w:t>
      </w:r>
      <w:r>
        <w:rPr>
          <w:rFonts w:cs="Microsoft Himalaya"/>
          <w:cs/>
          <w:lang w:bidi="bo-CN"/>
        </w:rPr>
        <w:t xml:space="preserve">ང་ ཟ་ ནི་ མས་ མནོ་ སྟེ་ </w:t>
      </w:r>
      <w:r>
        <w:t xml:space="preserve"># </w:t>
      </w:r>
      <w:r>
        <w:rPr>
          <w:rFonts w:cs="Microsoft Himalaya"/>
          <w:cs/>
          <w:lang w:bidi="bo-CN"/>
        </w:rPr>
        <w:t>བྱོགཔ་ ཨིན་ ཟེར་ སླབ་ ནུག</w:t>
      </w:r>
    </w:p>
    <w:p w14:paraId="08C4BE7B" w14:textId="77777777" w:rsidR="00A536DF" w:rsidRDefault="00A536DF" w:rsidP="00A536DF">
      <w:pPr>
        <w:spacing w:after="0"/>
      </w:pPr>
      <w:r>
        <w:rPr>
          <w:rFonts w:cs="Microsoft Himalaya"/>
          <w:cs/>
          <w:lang w:bidi="bo-CN"/>
        </w:rPr>
        <w:t xml:space="preserve"> ཀ་ཤ་ གིས་ </w:t>
      </w:r>
      <w:r>
        <w:t xml:space="preserve"># </w:t>
      </w:r>
      <w:r>
        <w:rPr>
          <w:rFonts w:cs="Microsoft Himalaya"/>
          <w:cs/>
          <w:lang w:bidi="bo-CN"/>
        </w:rPr>
        <w:t xml:space="preserve">སྦལཔ་ ཆུང་ཀུ་ ཅིག་ གིས་ </w:t>
      </w:r>
      <w:r>
        <w:t xml:space="preserve"># </w:t>
      </w:r>
      <w:r>
        <w:rPr>
          <w:rFonts w:cs="Microsoft Himalaya"/>
          <w:cs/>
          <w:lang w:bidi="bo-CN"/>
        </w:rPr>
        <w:t xml:space="preserve">ཁྱོད་ ཟ་ མི་ ཚུགས་ ཟེར་ སླབཔ་ ད་ </w:t>
      </w:r>
      <w:r>
        <w:t xml:space="preserve"># </w:t>
      </w:r>
      <w:r>
        <w:rPr>
          <w:rFonts w:cs="Microsoft Himalaya"/>
          <w:cs/>
          <w:lang w:bidi="bo-CN"/>
        </w:rPr>
        <w:t xml:space="preserve">སྟག་ གིས་ </w:t>
      </w:r>
      <w:r>
        <w:t xml:space="preserve"># </w:t>
      </w:r>
      <w:r>
        <w:rPr>
          <w:rFonts w:cs="Microsoft Himalaya"/>
          <w:cs/>
          <w:lang w:bidi="bo-CN"/>
        </w:rPr>
        <w:t>ང་རའི་ མིག་ཏོ་ གིས་ ར་ མཐོང་ ཅི །</w:t>
      </w:r>
    </w:p>
    <w:p w14:paraId="7ECC3C16" w14:textId="77777777" w:rsidR="00A536DF" w:rsidRDefault="00A536DF" w:rsidP="00A536DF">
      <w:pPr>
        <w:spacing w:after="0"/>
      </w:pPr>
      <w:r>
        <w:rPr>
          <w:rFonts w:cs="Microsoft Himalaya"/>
          <w:cs/>
          <w:lang w:bidi="bo-CN"/>
        </w:rPr>
        <w:t xml:space="preserve"> ཐད་རི་སྦ་རི་ར་ </w:t>
      </w:r>
      <w:r>
        <w:t xml:space="preserve"># </w:t>
      </w:r>
      <w:r>
        <w:rPr>
          <w:rFonts w:cs="Microsoft Himalaya"/>
          <w:cs/>
          <w:lang w:bidi="bo-CN"/>
        </w:rPr>
        <w:t>ཟ་ ཚུགས་ པས་ ཟེར་ སླབ་ ནུག</w:t>
      </w:r>
    </w:p>
    <w:p w14:paraId="7C2A1C2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ཀ་ཤ་ གིས་ </w:t>
      </w:r>
      <w:r>
        <w:t xml:space="preserve"># </w:t>
      </w:r>
      <w:r>
        <w:rPr>
          <w:rFonts w:cs="Microsoft Himalaya"/>
          <w:cs/>
          <w:lang w:bidi="bo-CN"/>
        </w:rPr>
        <w:t xml:space="preserve">སྦལཔ་ འདི་ </w:t>
      </w:r>
      <w:r>
        <w:t xml:space="preserve"># </w:t>
      </w:r>
      <w:r>
        <w:rPr>
          <w:rFonts w:cs="Microsoft Himalaya"/>
          <w:cs/>
          <w:lang w:bidi="bo-CN"/>
        </w:rPr>
        <w:t xml:space="preserve">ང་ གིས་ ཟ་ ཚུགས་ </w:t>
      </w:r>
      <w:r>
        <w:t xml:space="preserve"># </w:t>
      </w:r>
      <w:r>
        <w:rPr>
          <w:rFonts w:cs="Microsoft Himalaya"/>
          <w:cs/>
          <w:lang w:bidi="bo-CN"/>
        </w:rPr>
        <w:t xml:space="preserve">སྦལཔ་ ག་ཏེ་ འདུག་ ག་ </w:t>
      </w:r>
      <w:r>
        <w:t xml:space="preserve"># </w:t>
      </w:r>
      <w:r>
        <w:rPr>
          <w:rFonts w:cs="Microsoft Himalaya"/>
          <w:cs/>
          <w:lang w:bidi="bo-CN"/>
        </w:rPr>
        <w:t xml:space="preserve">བལྟ་ བར་ འགྱོ་ གེ་ ཟེར་ སླབཔ་ ད་ </w:t>
      </w:r>
      <w:r>
        <w:t xml:space="preserve"># </w:t>
      </w:r>
      <w:r>
        <w:rPr>
          <w:rFonts w:cs="Microsoft Himalaya"/>
          <w:cs/>
          <w:lang w:bidi="bo-CN"/>
        </w:rPr>
        <w:t xml:space="preserve">སྟག་ གིས་ སྦལཔ་ འདི་ </w:t>
      </w:r>
      <w:r>
        <w:t xml:space="preserve"># </w:t>
      </w:r>
      <w:r>
        <w:rPr>
          <w:rFonts w:cs="Microsoft Himalaya"/>
          <w:cs/>
          <w:lang w:bidi="bo-CN"/>
        </w:rPr>
        <w:t>ཡར་ སྤང་ གི་ སྦུག་ན་ ར་ ཡོད །</w:t>
      </w:r>
    </w:p>
    <w:p w14:paraId="768760FB" w14:textId="77777777" w:rsidR="00A536DF" w:rsidRDefault="00A536DF" w:rsidP="00A536DF">
      <w:pPr>
        <w:spacing w:after="0"/>
      </w:pPr>
      <w:r>
        <w:rPr>
          <w:rFonts w:cs="Microsoft Himalaya"/>
          <w:cs/>
          <w:lang w:bidi="bo-CN"/>
        </w:rPr>
        <w:t xml:space="preserve"> ཁྱོད་ར་ འགྱོ་ དགོ་ ན་ སོང་ </w:t>
      </w:r>
      <w:r>
        <w:t xml:space="preserve"># </w:t>
      </w:r>
      <w:r>
        <w:rPr>
          <w:rFonts w:cs="Microsoft Himalaya"/>
          <w:cs/>
          <w:lang w:bidi="bo-CN"/>
        </w:rPr>
        <w:t xml:space="preserve">ང་ འདི་ འདྲོག་ པས་ </w:t>
      </w:r>
      <w:r>
        <w:t xml:space="preserve"># </w:t>
      </w:r>
      <w:r>
        <w:rPr>
          <w:rFonts w:cs="Microsoft Himalaya"/>
          <w:cs/>
          <w:lang w:bidi="bo-CN"/>
        </w:rPr>
        <w:t xml:space="preserve">མི་ འགྱོ་ ཟེར་ སླབ་ ནུག </w:t>
      </w:r>
      <w:r>
        <w:t xml:space="preserve"># </w:t>
      </w:r>
      <w:r>
        <w:rPr>
          <w:rFonts w:cs="Microsoft Himalaya"/>
          <w:cs/>
          <w:lang w:bidi="bo-CN"/>
        </w:rPr>
        <w:t xml:space="preserve">ཀ་ཤ་ གིས་ </w:t>
      </w:r>
      <w:r>
        <w:t xml:space="preserve"># </w:t>
      </w:r>
      <w:r>
        <w:rPr>
          <w:rFonts w:cs="Microsoft Himalaya"/>
          <w:cs/>
          <w:lang w:bidi="bo-CN"/>
        </w:rPr>
        <w:t xml:space="preserve">ཁྱོད་ར་ འདྲོག་ པ་ ཅིན་ </w:t>
      </w:r>
      <w:r>
        <w:t xml:space="preserve"># </w:t>
      </w:r>
      <w:r>
        <w:rPr>
          <w:rFonts w:cs="Microsoft Himalaya"/>
          <w:cs/>
          <w:lang w:bidi="bo-CN"/>
        </w:rPr>
        <w:t xml:space="preserve">ང་བཅས་ གཉིས་ ཀྱི་ ལགཔ་ </w:t>
      </w:r>
      <w:r>
        <w:t xml:space="preserve"># </w:t>
      </w:r>
      <w:r>
        <w:rPr>
          <w:rFonts w:cs="Microsoft Himalaya"/>
          <w:cs/>
          <w:lang w:bidi="bo-CN"/>
        </w:rPr>
        <w:t xml:space="preserve">ཡ་ རེ་ </w:t>
      </w:r>
      <w:r>
        <w:t xml:space="preserve"># </w:t>
      </w:r>
      <w:r>
        <w:rPr>
          <w:rFonts w:cs="Microsoft Himalaya"/>
          <w:cs/>
          <w:lang w:bidi="bo-CN"/>
        </w:rPr>
        <w:t xml:space="preserve">གཅིག་ཁར་ སྦྲགས་ ཏེ་ བསྡམས་ སྦེ་ འགྱོ་ གེ་ ཟེར་ སླབ་ ཞིནམ་ལས་ </w:t>
      </w:r>
      <w:r>
        <w:t xml:space="preserve"># </w:t>
      </w:r>
      <w:r>
        <w:rPr>
          <w:rFonts w:cs="Microsoft Himalaya"/>
          <w:cs/>
          <w:lang w:bidi="bo-CN"/>
        </w:rPr>
        <w:t>ཁོང་ གཉིས་ སྦལཔ་ བལྟ་ བར་ ཡར་ སོ་ ནུག</w:t>
      </w:r>
    </w:p>
    <w:p w14:paraId="42A06269" w14:textId="77777777" w:rsidR="00A536DF" w:rsidRDefault="00A536DF" w:rsidP="00A536DF">
      <w:pPr>
        <w:spacing w:after="0"/>
      </w:pPr>
      <w:r>
        <w:rPr>
          <w:rFonts w:cs="Microsoft Himalaya"/>
          <w:cs/>
          <w:lang w:bidi="bo-CN"/>
        </w:rPr>
        <w:lastRenderedPageBreak/>
        <w:t xml:space="preserve"> དེ་ལས་ </w:t>
      </w:r>
      <w:r>
        <w:t xml:space="preserve"># </w:t>
      </w:r>
      <w:r>
        <w:rPr>
          <w:rFonts w:cs="Microsoft Himalaya"/>
          <w:cs/>
          <w:lang w:bidi="bo-CN"/>
        </w:rPr>
        <w:t xml:space="preserve">ད་ཅི་ གི་ སྦལཔ་ ཡོད་ སའི་ </w:t>
      </w:r>
      <w:r>
        <w:t xml:space="preserve"># </w:t>
      </w:r>
      <w:r>
        <w:rPr>
          <w:rFonts w:cs="Microsoft Himalaya"/>
          <w:cs/>
          <w:lang w:bidi="bo-CN"/>
        </w:rPr>
        <w:t xml:space="preserve">རྡོ་ཕུ་ གི་ རྩ་བར་ ལྷོདཔ་ ད་ </w:t>
      </w:r>
      <w:r>
        <w:t xml:space="preserve"># </w:t>
      </w:r>
      <w:r>
        <w:rPr>
          <w:rFonts w:cs="Microsoft Himalaya"/>
          <w:cs/>
          <w:lang w:bidi="bo-CN"/>
        </w:rPr>
        <w:t xml:space="preserve">སྦལཔ་ གིས་ </w:t>
      </w:r>
      <w:r>
        <w:t xml:space="preserve"># </w:t>
      </w:r>
      <w:r>
        <w:rPr>
          <w:rFonts w:cs="Microsoft Himalaya"/>
          <w:cs/>
          <w:lang w:bidi="bo-CN"/>
        </w:rPr>
        <w:t xml:space="preserve">རྡོ་ཕུ་ མགུ་ ལས་ </w:t>
      </w:r>
      <w:r>
        <w:t xml:space="preserve"># </w:t>
      </w:r>
      <w:r>
        <w:rPr>
          <w:rFonts w:cs="Microsoft Himalaya"/>
          <w:cs/>
          <w:lang w:bidi="bo-CN"/>
        </w:rPr>
        <w:t xml:space="preserve">ལྟག་ཀོ་ ཡར་ སེང་ སྟེ་ </w:t>
      </w:r>
      <w:r>
        <w:t xml:space="preserve"># </w:t>
      </w:r>
      <w:r>
        <w:rPr>
          <w:rFonts w:cs="Microsoft Himalaya"/>
          <w:cs/>
          <w:lang w:bidi="bo-CN"/>
        </w:rPr>
        <w:t xml:space="preserve">ང་ </w:t>
      </w:r>
      <w:r>
        <w:t xml:space="preserve"># </w:t>
      </w:r>
      <w:r>
        <w:rPr>
          <w:rFonts w:cs="Microsoft Himalaya"/>
          <w:cs/>
          <w:lang w:bidi="bo-CN"/>
        </w:rPr>
        <w:t xml:space="preserve">མར་ ཤོག་ ག་ </w:t>
      </w:r>
      <w:r>
        <w:t xml:space="preserve"># </w:t>
      </w:r>
      <w:r>
        <w:rPr>
          <w:rFonts w:cs="Microsoft Himalaya"/>
          <w:cs/>
          <w:lang w:bidi="bo-CN"/>
        </w:rPr>
        <w:t xml:space="preserve">ཟེར་ སླབཔ་ ད་ </w:t>
      </w:r>
      <w:r>
        <w:t xml:space="preserve"># </w:t>
      </w:r>
      <w:r>
        <w:rPr>
          <w:rFonts w:cs="Microsoft Himalaya"/>
          <w:cs/>
          <w:lang w:bidi="bo-CN"/>
        </w:rPr>
        <w:t xml:space="preserve">ལུ་ </w:t>
      </w:r>
      <w:r>
        <w:t xml:space="preserve"># </w:t>
      </w:r>
      <w:r>
        <w:rPr>
          <w:rFonts w:cs="Microsoft Himalaya"/>
          <w:cs/>
          <w:lang w:bidi="bo-CN"/>
        </w:rPr>
        <w:t xml:space="preserve">སྟག་ འདྲོགས་ ཏེ་ </w:t>
      </w:r>
      <w:r>
        <w:t xml:space="preserve"># </w:t>
      </w:r>
      <w:r>
        <w:rPr>
          <w:rFonts w:cs="Microsoft Himalaya"/>
          <w:cs/>
          <w:lang w:bidi="bo-CN"/>
        </w:rPr>
        <w:t xml:space="preserve">མིག་མེད་ཁ་མེད་ བརྒྱུགས་ཡར་ སོ་ ནུག </w:t>
      </w:r>
      <w:r>
        <w:t xml:space="preserve"># </w:t>
      </w:r>
      <w:r>
        <w:rPr>
          <w:rFonts w:cs="Microsoft Himalaya"/>
          <w:cs/>
          <w:lang w:bidi="bo-CN"/>
        </w:rPr>
        <w:t xml:space="preserve">སྟག་ རྒྱུག་འགྱོཝ་ ད་ </w:t>
      </w:r>
      <w:r>
        <w:t xml:space="preserve"># </w:t>
      </w:r>
      <w:r>
        <w:rPr>
          <w:rFonts w:cs="Microsoft Himalaya"/>
          <w:cs/>
          <w:lang w:bidi="bo-CN"/>
        </w:rPr>
        <w:t xml:space="preserve">ཀ་ཤ་ ཡང་ </w:t>
      </w:r>
      <w:r>
        <w:t xml:space="preserve"># </w:t>
      </w:r>
      <w:r>
        <w:rPr>
          <w:rFonts w:cs="Microsoft Himalaya"/>
          <w:cs/>
          <w:lang w:bidi="bo-CN"/>
        </w:rPr>
        <w:t xml:space="preserve">གཅིག་ཁར་ </w:t>
      </w:r>
      <w:r>
        <w:t xml:space="preserve"># </w:t>
      </w:r>
      <w:r>
        <w:rPr>
          <w:rFonts w:cs="Microsoft Himalaya"/>
          <w:cs/>
          <w:lang w:bidi="bo-CN"/>
        </w:rPr>
        <w:t xml:space="preserve">ལགཔ་ བསྡམས་ ཏེ་ ཡོད་ ནི་ འདི་གིས་ </w:t>
      </w:r>
      <w:r>
        <w:t xml:space="preserve"># </w:t>
      </w:r>
      <w:r>
        <w:rPr>
          <w:rFonts w:cs="Microsoft Himalaya"/>
          <w:cs/>
          <w:lang w:bidi="bo-CN"/>
        </w:rPr>
        <w:t>ཀ་ཤ་ ཡང་ གཅིག་ཁར་ དྲུད་བདའ་ ཆི་ ནུག</w:t>
      </w:r>
    </w:p>
    <w:p w14:paraId="1DEC3F45" w14:textId="77777777" w:rsidR="00A536DF" w:rsidRDefault="00A536DF" w:rsidP="00A536DF">
      <w:pPr>
        <w:spacing w:after="0"/>
      </w:pPr>
      <w:r>
        <w:rPr>
          <w:rFonts w:cs="Microsoft Himalaya"/>
          <w:cs/>
          <w:lang w:bidi="bo-CN"/>
        </w:rPr>
        <w:t xml:space="preserve"> སྟག་ གིས་ </w:t>
      </w:r>
      <w:r>
        <w:t xml:space="preserve"># </w:t>
      </w:r>
      <w:r>
        <w:rPr>
          <w:rFonts w:cs="Microsoft Himalaya"/>
          <w:cs/>
          <w:lang w:bidi="bo-CN"/>
        </w:rPr>
        <w:t xml:space="preserve">ག་ཏེ་ཡང་ སྡོད་ མ་ བཏུབ་ པར་ </w:t>
      </w:r>
      <w:r>
        <w:t xml:space="preserve"># </w:t>
      </w:r>
      <w:r>
        <w:rPr>
          <w:rFonts w:cs="Microsoft Himalaya"/>
          <w:cs/>
          <w:lang w:bidi="bo-CN"/>
        </w:rPr>
        <w:t xml:space="preserve">འགྱོ་ ནི་ འདི་གིས་ </w:t>
      </w:r>
      <w:r>
        <w:t xml:space="preserve"># </w:t>
      </w:r>
      <w:r>
        <w:rPr>
          <w:rFonts w:cs="Microsoft Himalaya"/>
          <w:cs/>
          <w:lang w:bidi="bo-CN"/>
        </w:rPr>
        <w:t xml:space="preserve">ཡུདཔ་ཅིག་ཁ་ལས་ </w:t>
      </w:r>
      <w:r>
        <w:t xml:space="preserve"># </w:t>
      </w:r>
      <w:r>
        <w:rPr>
          <w:rFonts w:cs="Microsoft Himalaya"/>
          <w:cs/>
          <w:lang w:bidi="bo-CN"/>
        </w:rPr>
        <w:t>ཀ་ཤ་ ཤི་ སོ་ ནུག</w:t>
      </w:r>
    </w:p>
    <w:p w14:paraId="0B440DD7" w14:textId="77777777" w:rsidR="00A536DF" w:rsidRDefault="00A536DF" w:rsidP="00A536DF">
      <w:pPr>
        <w:spacing w:after="0"/>
      </w:pPr>
      <w:r>
        <w:rPr>
          <w:rFonts w:cs="Microsoft Himalaya"/>
          <w:cs/>
          <w:lang w:bidi="bo-CN"/>
        </w:rPr>
        <w:t xml:space="preserve"> ཀ་ཤ་ ཤི་ སོ་ རུང་ </w:t>
      </w:r>
      <w:r>
        <w:t xml:space="preserve"># </w:t>
      </w:r>
      <w:r>
        <w:rPr>
          <w:rFonts w:cs="Microsoft Himalaya"/>
          <w:cs/>
          <w:lang w:bidi="bo-CN"/>
        </w:rPr>
        <w:t xml:space="preserve">དོ་རུང་ དྲུད་བདའ་ སྟེ་ </w:t>
      </w:r>
      <w:r>
        <w:t xml:space="preserve"># </w:t>
      </w:r>
      <w:r>
        <w:rPr>
          <w:rFonts w:cs="Microsoft Himalaya"/>
          <w:cs/>
          <w:lang w:bidi="bo-CN"/>
        </w:rPr>
        <w:t xml:space="preserve">འདི་གིས་ </w:t>
      </w:r>
      <w:r>
        <w:t xml:space="preserve"># </w:t>
      </w:r>
      <w:r>
        <w:rPr>
          <w:rFonts w:cs="Microsoft Himalaya"/>
          <w:cs/>
          <w:lang w:bidi="bo-CN"/>
        </w:rPr>
        <w:t xml:space="preserve">ཡུདཔ་ཅིག་ཁ་ལས་ </w:t>
      </w:r>
      <w:r>
        <w:t xml:space="preserve"># </w:t>
      </w:r>
      <w:r>
        <w:rPr>
          <w:rFonts w:cs="Microsoft Himalaya"/>
          <w:cs/>
          <w:lang w:bidi="bo-CN"/>
        </w:rPr>
        <w:t xml:space="preserve">རུལ་ ཏེ་ དྲིམ་ མནམཔ་ ད་ </w:t>
      </w:r>
      <w:r>
        <w:t xml:space="preserve"># </w:t>
      </w:r>
      <w:r>
        <w:rPr>
          <w:rFonts w:cs="Microsoft Himalaya"/>
          <w:cs/>
          <w:lang w:bidi="bo-CN"/>
        </w:rPr>
        <w:t xml:space="preserve">སྟག་ གིས་ </w:t>
      </w:r>
      <w:r>
        <w:t xml:space="preserve"># </w:t>
      </w:r>
      <w:r>
        <w:rPr>
          <w:rFonts w:cs="Microsoft Himalaya"/>
          <w:cs/>
          <w:lang w:bidi="bo-CN"/>
        </w:rPr>
        <w:t xml:space="preserve">དབའི་ </w:t>
      </w:r>
      <w:r>
        <w:t xml:space="preserve"># </w:t>
      </w:r>
      <w:r>
        <w:rPr>
          <w:rFonts w:cs="Microsoft Himalaya"/>
          <w:cs/>
          <w:lang w:bidi="bo-CN"/>
        </w:rPr>
        <w:t xml:space="preserve">ཀ་ཤ་ ཕྱེན་ དེ་ར་ </w:t>
      </w:r>
      <w:r>
        <w:t xml:space="preserve"># </w:t>
      </w:r>
      <w:r>
        <w:rPr>
          <w:rFonts w:cs="Microsoft Himalaya"/>
          <w:cs/>
          <w:lang w:bidi="bo-CN"/>
        </w:rPr>
        <w:t>མ་ གཏང་ ཟེར་ སླབ་ ནུག</w:t>
      </w:r>
    </w:p>
    <w:p w14:paraId="4CD3A76E" w14:textId="77777777" w:rsidR="00A536DF" w:rsidRDefault="00A536DF" w:rsidP="00A536DF">
      <w:pPr>
        <w:spacing w:after="0"/>
      </w:pPr>
      <w:r>
        <w:rPr>
          <w:rFonts w:cs="Microsoft Himalaya"/>
          <w:cs/>
          <w:lang w:bidi="bo-CN"/>
        </w:rPr>
        <w:t xml:space="preserve"> སྟག་ གིས་ </w:t>
      </w:r>
      <w:r>
        <w:t xml:space="preserve"># </w:t>
      </w:r>
      <w:r>
        <w:rPr>
          <w:rFonts w:cs="Microsoft Himalaya"/>
          <w:cs/>
          <w:lang w:bidi="bo-CN"/>
        </w:rPr>
        <w:t xml:space="preserve">ག་ཅི་ར་ སླབ་ རུང་ </w:t>
      </w:r>
      <w:r>
        <w:t xml:space="preserve"># </w:t>
      </w:r>
      <w:r>
        <w:rPr>
          <w:rFonts w:cs="Microsoft Himalaya"/>
          <w:cs/>
          <w:lang w:bidi="bo-CN"/>
        </w:rPr>
        <w:t xml:space="preserve">ཆ་རོགས་ ཤི་ སྟེ་ </w:t>
      </w:r>
      <w:r>
        <w:t xml:space="preserve"># </w:t>
      </w:r>
      <w:r>
        <w:rPr>
          <w:rFonts w:cs="Microsoft Himalaya"/>
          <w:cs/>
          <w:lang w:bidi="bo-CN"/>
        </w:rPr>
        <w:t xml:space="preserve">ག་ནི་ཡང་ སླབ་ ནི་ མེདཔ་ ལས་ </w:t>
      </w:r>
      <w:r>
        <w:t xml:space="preserve"># </w:t>
      </w:r>
      <w:r>
        <w:rPr>
          <w:rFonts w:cs="Microsoft Himalaya"/>
          <w:cs/>
          <w:lang w:bidi="bo-CN"/>
        </w:rPr>
        <w:t xml:space="preserve">སྟག་ ཡང་ </w:t>
      </w:r>
      <w:r>
        <w:t xml:space="preserve"># </w:t>
      </w:r>
      <w:r>
        <w:rPr>
          <w:rFonts w:cs="Microsoft Himalaya"/>
          <w:cs/>
          <w:lang w:bidi="bo-CN"/>
        </w:rPr>
        <w:t xml:space="preserve">ཀ་ཤ་ དྲུད་དྲུདཔ་ གིས་ འུ་སྡུག་ </w:t>
      </w:r>
      <w:r>
        <w:t xml:space="preserve"># </w:t>
      </w:r>
      <w:r>
        <w:rPr>
          <w:rFonts w:cs="Microsoft Himalaya"/>
          <w:cs/>
          <w:lang w:bidi="bo-CN"/>
        </w:rPr>
        <w:t xml:space="preserve">ཐང་ཆད་ དེ་ </w:t>
      </w:r>
      <w:r>
        <w:t xml:space="preserve"># </w:t>
      </w:r>
      <w:r>
        <w:rPr>
          <w:rFonts w:cs="Microsoft Himalaya"/>
          <w:cs/>
          <w:lang w:bidi="bo-CN"/>
        </w:rPr>
        <w:t xml:space="preserve">ནགས་ཚལ་ ནང་ ན་ གི་ བྱག་ཕུག་ ཅིག་ ནང་ ལྷོདཔ་ ད་ </w:t>
      </w:r>
      <w:r>
        <w:t xml:space="preserve"># </w:t>
      </w:r>
      <w:r>
        <w:rPr>
          <w:rFonts w:cs="Microsoft Himalaya"/>
          <w:cs/>
          <w:lang w:bidi="bo-CN"/>
        </w:rPr>
        <w:t>སྟག་ དེ་ ཡང་</w:t>
      </w:r>
    </w:p>
    <w:p w14:paraId="6ECAF4E2" w14:textId="77777777" w:rsidR="00A536DF" w:rsidRDefault="00A536DF" w:rsidP="00A536DF">
      <w:pPr>
        <w:spacing w:after="0"/>
      </w:pPr>
      <w:r>
        <w:rPr>
          <w:rFonts w:cs="Microsoft Himalaya"/>
          <w:cs/>
          <w:lang w:bidi="bo-CN"/>
        </w:rPr>
        <w:t xml:space="preserve"> ཤི་ སོ་ ནུག</w:t>
      </w:r>
    </w:p>
    <w:p w14:paraId="7B217EB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ལཔ་ གིས་ </w:t>
      </w:r>
      <w:r>
        <w:t xml:space="preserve"># </w:t>
      </w:r>
      <w:r>
        <w:rPr>
          <w:rFonts w:cs="Microsoft Himalaya"/>
          <w:cs/>
          <w:lang w:bidi="bo-CN"/>
        </w:rPr>
        <w:t xml:space="preserve">ང་ ལུ་ </w:t>
      </w:r>
      <w:r>
        <w:t xml:space="preserve"># </w:t>
      </w:r>
      <w:r>
        <w:rPr>
          <w:rFonts w:cs="Microsoft Himalaya"/>
          <w:cs/>
          <w:lang w:bidi="bo-CN"/>
        </w:rPr>
        <w:t xml:space="preserve">སྟག་ གིས་ ཡང་ འབད་ མ་ ཚུགས ། </w:t>
      </w:r>
      <w:r>
        <w:t xml:space="preserve"># </w:t>
      </w:r>
      <w:r>
        <w:rPr>
          <w:rFonts w:cs="Microsoft Himalaya"/>
          <w:cs/>
          <w:lang w:bidi="bo-CN"/>
        </w:rPr>
        <w:t xml:space="preserve">ང་ འདི་ </w:t>
      </w:r>
      <w:r>
        <w:t xml:space="preserve"># </w:t>
      </w:r>
      <w:r>
        <w:rPr>
          <w:rFonts w:cs="Microsoft Himalaya"/>
          <w:cs/>
          <w:lang w:bidi="bo-CN"/>
        </w:rPr>
        <w:t xml:space="preserve">གནས་སྐབས་ མཁས་ཤོས་ ཅིག་ ཨིན་ མནོ་ སྟེ་ </w:t>
      </w:r>
      <w:r>
        <w:t xml:space="preserve"># </w:t>
      </w:r>
      <w:r>
        <w:rPr>
          <w:rFonts w:cs="Microsoft Himalaya"/>
          <w:cs/>
          <w:lang w:bidi="bo-CN"/>
        </w:rPr>
        <w:t xml:space="preserve">སེམས་ དགའ་ སྟེ་ </w:t>
      </w:r>
      <w:r>
        <w:t xml:space="preserve"># </w:t>
      </w:r>
      <w:r>
        <w:rPr>
          <w:rFonts w:cs="Microsoft Himalaya"/>
          <w:cs/>
          <w:lang w:bidi="bo-CN"/>
        </w:rPr>
        <w:t xml:space="preserve">འཆམ་ རྐྱབ་ ཅི་ ར་ </w:t>
      </w:r>
      <w:r>
        <w:t xml:space="preserve"># </w:t>
      </w:r>
      <w:r>
        <w:rPr>
          <w:rFonts w:cs="Microsoft Himalaya"/>
          <w:cs/>
          <w:lang w:bidi="bo-CN"/>
        </w:rPr>
        <w:t>མཆོངས་ ཏེ་ སོང་སོངམ་ མས །</w:t>
      </w:r>
    </w:p>
    <w:p w14:paraId="4F06C24A" w14:textId="77777777" w:rsidR="00A536DF" w:rsidRDefault="00A536DF" w:rsidP="00A536DF">
      <w:pPr>
        <w:spacing w:after="0"/>
      </w:pPr>
      <w:r>
        <w:rPr>
          <w:rFonts w:cs="Microsoft Himalaya"/>
          <w:cs/>
          <w:lang w:bidi="bo-CN"/>
        </w:rPr>
        <w:t xml:space="preserve"> སྦལཔ་ འདི་ </w:t>
      </w:r>
      <w:r>
        <w:t xml:space="preserve"># </w:t>
      </w:r>
      <w:r>
        <w:rPr>
          <w:rFonts w:cs="Microsoft Himalaya"/>
          <w:cs/>
          <w:lang w:bidi="bo-CN"/>
        </w:rPr>
        <w:t xml:space="preserve">མཆོངས་ ཡི་ ར་ འགྱོཝ་ ད་ </w:t>
      </w:r>
      <w:r>
        <w:t xml:space="preserve"># </w:t>
      </w:r>
      <w:r>
        <w:rPr>
          <w:rFonts w:cs="Microsoft Himalaya"/>
          <w:cs/>
          <w:lang w:bidi="bo-CN"/>
        </w:rPr>
        <w:t xml:space="preserve">ཡུདཔ་ཅིག་ཁ་ལས་ </w:t>
      </w:r>
      <w:r>
        <w:t xml:space="preserve"># </w:t>
      </w:r>
      <w:r>
        <w:rPr>
          <w:rFonts w:cs="Microsoft Himalaya"/>
          <w:cs/>
          <w:lang w:bidi="bo-CN"/>
        </w:rPr>
        <w:t>བྱག་ ཅིག་ མགུ་ ལས་ བུད་ སོ་ ནུག</w:t>
      </w:r>
    </w:p>
    <w:p w14:paraId="5158774F" w14:textId="77777777" w:rsidR="00A536DF" w:rsidRDefault="00A536DF" w:rsidP="00A536DF">
      <w:pPr>
        <w:spacing w:after="0"/>
      </w:pPr>
      <w:r>
        <w:rPr>
          <w:rFonts w:cs="Microsoft Himalaya"/>
          <w:cs/>
          <w:lang w:bidi="bo-CN"/>
        </w:rPr>
        <w:t xml:space="preserve"> བུད་འགྱོཝ་ ད་ </w:t>
      </w:r>
      <w:r>
        <w:t xml:space="preserve"># </w:t>
      </w:r>
      <w:r>
        <w:rPr>
          <w:rFonts w:cs="Microsoft Himalaya"/>
          <w:cs/>
          <w:lang w:bidi="bo-CN"/>
        </w:rPr>
        <w:t xml:space="preserve">བྱག་ཕུག་ ནང་ </w:t>
      </w:r>
      <w:r>
        <w:t xml:space="preserve"># </w:t>
      </w:r>
      <w:r>
        <w:rPr>
          <w:rFonts w:cs="Microsoft Himalaya"/>
          <w:cs/>
          <w:lang w:bidi="bo-CN"/>
        </w:rPr>
        <w:t xml:space="preserve">སྟག་ ཤི་ སྟེ་ ཡོད་ མི་ འདི་ </w:t>
      </w:r>
      <w:r>
        <w:t xml:space="preserve"># </w:t>
      </w:r>
      <w:r>
        <w:rPr>
          <w:rFonts w:cs="Microsoft Himalaya"/>
          <w:cs/>
          <w:lang w:bidi="bo-CN"/>
        </w:rPr>
        <w:t xml:space="preserve">ཧང་ ཁར་ ལྷོདཔ་ ལས་ </w:t>
      </w:r>
      <w:r>
        <w:t xml:space="preserve"># </w:t>
      </w:r>
      <w:r>
        <w:rPr>
          <w:rFonts w:cs="Microsoft Himalaya"/>
          <w:cs/>
          <w:lang w:bidi="bo-CN"/>
        </w:rPr>
        <w:t xml:space="preserve">སྦལཔ་ འདི་ </w:t>
      </w:r>
      <w:r>
        <w:t xml:space="preserve"># </w:t>
      </w:r>
      <w:r>
        <w:rPr>
          <w:rFonts w:cs="Microsoft Himalaya"/>
          <w:cs/>
          <w:lang w:bidi="bo-CN"/>
        </w:rPr>
        <w:t xml:space="preserve">ཡར་ ལོངས་ ཏེ་ ལྟཝ་ ད་ </w:t>
      </w:r>
      <w:r>
        <w:t xml:space="preserve"># </w:t>
      </w:r>
      <w:r>
        <w:rPr>
          <w:rFonts w:cs="Microsoft Himalaya"/>
          <w:cs/>
          <w:lang w:bidi="bo-CN"/>
        </w:rPr>
        <w:t xml:space="preserve">སྟག་ ཁ་ བརྒྱངས་ ཏེ་ སྡོད་ སར་ མཐོང་ སྟེ་ </w:t>
      </w:r>
      <w:r>
        <w:t xml:space="preserve"># </w:t>
      </w:r>
      <w:r>
        <w:rPr>
          <w:rFonts w:cs="Microsoft Himalaya"/>
          <w:cs/>
          <w:lang w:bidi="bo-CN"/>
        </w:rPr>
        <w:t xml:space="preserve">ད་འབདན་ </w:t>
      </w:r>
      <w:r>
        <w:t xml:space="preserve"># </w:t>
      </w:r>
      <w:r>
        <w:rPr>
          <w:rFonts w:cs="Microsoft Himalaya"/>
          <w:cs/>
          <w:lang w:bidi="bo-CN"/>
        </w:rPr>
        <w:t xml:space="preserve">སྟག་ གིས་ ཟ་ ར་ ཟ་ ནི་ མས་ མནོ་ སྟེ་ </w:t>
      </w:r>
      <w:r>
        <w:t xml:space="preserve"># </w:t>
      </w:r>
      <w:r>
        <w:rPr>
          <w:rFonts w:cs="Microsoft Himalaya"/>
          <w:cs/>
          <w:lang w:bidi="bo-CN"/>
        </w:rPr>
        <w:t xml:space="preserve">འདྲོགས་ པའི་ ཤུགས་ཀྱིས་ </w:t>
      </w:r>
      <w:r>
        <w:t xml:space="preserve"># </w:t>
      </w:r>
      <w:r>
        <w:rPr>
          <w:rFonts w:cs="Microsoft Himalaya"/>
          <w:cs/>
          <w:lang w:bidi="bo-CN"/>
        </w:rPr>
        <w:t xml:space="preserve">སྦལཔ་ ཡང་ </w:t>
      </w:r>
      <w:r>
        <w:t xml:space="preserve"># </w:t>
      </w:r>
      <w:r>
        <w:rPr>
          <w:rFonts w:cs="Microsoft Himalaya"/>
          <w:cs/>
          <w:lang w:bidi="bo-CN"/>
        </w:rPr>
        <w:t>དོན་ཧིང་ སྦུག་ ལས་ གག་ སྟེ་ ཤི་ སོ་ ནུག་ གོ །</w:t>
      </w:r>
    </w:p>
    <w:p w14:paraId="49E5F727" w14:textId="77777777" w:rsidR="00A536DF" w:rsidRDefault="00A536DF" w:rsidP="00A536DF">
      <w:pPr>
        <w:spacing w:after="0"/>
      </w:pPr>
      <w:r>
        <w:rPr>
          <w:rFonts w:cs="Microsoft Himalaya"/>
          <w:cs/>
          <w:lang w:bidi="bo-CN"/>
        </w:rPr>
        <w:t xml:space="preserve"> ། །</w:t>
      </w:r>
    </w:p>
    <w:p w14:paraId="16476AC3" w14:textId="77777777" w:rsidR="00A536DF" w:rsidRDefault="00A536DF" w:rsidP="00A536DF">
      <w:pPr>
        <w:spacing w:after="0"/>
      </w:pPr>
      <w:r>
        <w:rPr>
          <w:rFonts w:cs="Microsoft Himalaya"/>
          <w:cs/>
          <w:lang w:bidi="bo-CN"/>
        </w:rPr>
        <w:t xml:space="preserve"> སྤྱང་ཀའི་ བུམོ་ དང་ ཕྱུག་པོའི་ བུམོ །</w:t>
      </w:r>
    </w:p>
    <w:p w14:paraId="4CD77B47"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ཅིག་ ནང་ ལུ་ </w:t>
      </w:r>
      <w:r>
        <w:t xml:space="preserve"># </w:t>
      </w:r>
      <w:r>
        <w:rPr>
          <w:rFonts w:cs="Microsoft Himalaya"/>
          <w:cs/>
          <w:lang w:bidi="bo-CN"/>
        </w:rPr>
        <w:t xml:space="preserve">སྤྱང་ཀའི་ བུམོ་ ཅིག་ དང་ </w:t>
      </w:r>
      <w:r>
        <w:t xml:space="preserve"># </w:t>
      </w:r>
      <w:r>
        <w:rPr>
          <w:rFonts w:cs="Microsoft Himalaya"/>
          <w:cs/>
          <w:lang w:bidi="bo-CN"/>
        </w:rPr>
        <w:t>ཕྱུག་པོའི་ བུམོ་ ཅིག་ ཡོདཔ་ མས །</w:t>
      </w:r>
    </w:p>
    <w:p w14:paraId="01A134BA" w14:textId="77777777" w:rsidR="00A536DF" w:rsidRDefault="00A536DF" w:rsidP="00A536DF">
      <w:pPr>
        <w:spacing w:after="0"/>
      </w:pPr>
      <w:r>
        <w:rPr>
          <w:rFonts w:cs="Microsoft Himalaya"/>
          <w:cs/>
          <w:lang w:bidi="bo-CN"/>
        </w:rPr>
        <w:t xml:space="preserve"> ཁོང་ གཉིས་ </w:t>
      </w:r>
      <w:r>
        <w:t xml:space="preserve"># </w:t>
      </w:r>
      <w:r>
        <w:rPr>
          <w:rFonts w:cs="Microsoft Himalaya"/>
          <w:cs/>
          <w:lang w:bidi="bo-CN"/>
        </w:rPr>
        <w:t xml:space="preserve">ག་ནི་བ་ འཆམ་ཏོག་ཏོ་ སྦེ་ སྡོད་ དོ་ ཡོདཔ་ མ་ཚད་ </w:t>
      </w:r>
      <w:r>
        <w:t xml:space="preserve"># </w:t>
      </w:r>
      <w:r>
        <w:rPr>
          <w:rFonts w:cs="Microsoft Himalaya"/>
          <w:cs/>
          <w:lang w:bidi="bo-CN"/>
        </w:rPr>
        <w:t xml:space="preserve">གཉིས་ ཆ་ ར་ ཐགས་ལཱ་ ལུ་ </w:t>
      </w:r>
      <w:r>
        <w:t xml:space="preserve"># </w:t>
      </w:r>
      <w:r>
        <w:rPr>
          <w:rFonts w:cs="Microsoft Himalaya"/>
          <w:cs/>
          <w:lang w:bidi="bo-CN"/>
        </w:rPr>
        <w:t xml:space="preserve">ག་ནི་ལས་ མཁས་ ནི་ འདི་གིས་ </w:t>
      </w:r>
      <w:r>
        <w:t xml:space="preserve"># </w:t>
      </w:r>
      <w:r>
        <w:rPr>
          <w:rFonts w:cs="Microsoft Himalaya"/>
          <w:cs/>
          <w:lang w:bidi="bo-CN"/>
        </w:rPr>
        <w:t xml:space="preserve">ཉིནམ་ ཨ་རྟག་ར་ </w:t>
      </w:r>
      <w:r>
        <w:t xml:space="preserve"># </w:t>
      </w:r>
      <w:r>
        <w:rPr>
          <w:rFonts w:cs="Microsoft Himalaya"/>
          <w:cs/>
          <w:lang w:bidi="bo-CN"/>
        </w:rPr>
        <w:t xml:space="preserve">ཐགས་ འཐག་ སྟེ་ </w:t>
      </w:r>
      <w:r>
        <w:t xml:space="preserve"># </w:t>
      </w:r>
      <w:r>
        <w:rPr>
          <w:rFonts w:cs="Microsoft Himalaya"/>
          <w:cs/>
          <w:lang w:bidi="bo-CN"/>
        </w:rPr>
        <w:t>སྡོད་ དོ་ ཡོདཔ་ མས །</w:t>
      </w:r>
    </w:p>
    <w:p w14:paraId="2070868F"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སྤྱང་ཀའི་ བུམོ་ དེ་ ལུ་ </w:t>
      </w:r>
      <w:r>
        <w:t xml:space="preserve"># </w:t>
      </w:r>
      <w:r>
        <w:rPr>
          <w:rFonts w:cs="Microsoft Himalaya"/>
          <w:cs/>
          <w:lang w:bidi="bo-CN"/>
        </w:rPr>
        <w:t xml:space="preserve">བཟའ་འཐུང་ ག་ནི་ཡང་ མེད་ པར་ </w:t>
      </w:r>
      <w:r>
        <w:t xml:space="preserve"># </w:t>
      </w:r>
      <w:r>
        <w:rPr>
          <w:rFonts w:cs="Microsoft Himalaya"/>
          <w:cs/>
          <w:lang w:bidi="bo-CN"/>
        </w:rPr>
        <w:t xml:space="preserve">རོགས་ ལས་ ལྷངམ་ རྐྱབ་ ཅི་ ར་ </w:t>
      </w:r>
      <w:r>
        <w:t xml:space="preserve"># </w:t>
      </w:r>
      <w:r>
        <w:rPr>
          <w:rFonts w:cs="Microsoft Himalaya"/>
          <w:cs/>
          <w:lang w:bidi="bo-CN"/>
        </w:rPr>
        <w:t>ཟ་ དོ་ ཡོདཔ་ མས །</w:t>
      </w:r>
    </w:p>
    <w:p w14:paraId="17E6DE44" w14:textId="77777777" w:rsidR="00A536DF" w:rsidRDefault="00A536DF" w:rsidP="00A536DF">
      <w:pPr>
        <w:spacing w:after="0"/>
      </w:pPr>
      <w:r>
        <w:rPr>
          <w:rFonts w:cs="Microsoft Himalaya"/>
          <w:cs/>
          <w:lang w:bidi="bo-CN"/>
        </w:rPr>
        <w:t xml:space="preserve"> ཉིནམ་ གཅིག་ འབདཝ་ད་ </w:t>
      </w:r>
      <w:r>
        <w:t xml:space="preserve"># </w:t>
      </w:r>
      <w:r>
        <w:rPr>
          <w:rFonts w:cs="Microsoft Himalaya"/>
          <w:cs/>
          <w:lang w:bidi="bo-CN"/>
        </w:rPr>
        <w:t xml:space="preserve">ལྷངམ་ རྐྱབ་ སྟེ་ </w:t>
      </w:r>
      <w:r>
        <w:t xml:space="preserve"># </w:t>
      </w:r>
      <w:r>
        <w:rPr>
          <w:rFonts w:cs="Microsoft Himalaya"/>
          <w:cs/>
          <w:lang w:bidi="bo-CN"/>
        </w:rPr>
        <w:t xml:space="preserve">ཆུམ་ ཕུད་ཏ་ གང་ འཐོབ་ མི་ འདི་ </w:t>
      </w:r>
      <w:r>
        <w:t xml:space="preserve"># </w:t>
      </w:r>
      <w:r>
        <w:rPr>
          <w:rFonts w:cs="Microsoft Himalaya"/>
          <w:cs/>
          <w:lang w:bidi="bo-CN"/>
        </w:rPr>
        <w:t xml:space="preserve">ཕོརཔ་ ཅིག་ ནང་ བཀང་བཞག་ སྦེ་ </w:t>
      </w:r>
      <w:r>
        <w:t xml:space="preserve"># </w:t>
      </w:r>
      <w:r>
        <w:rPr>
          <w:rFonts w:cs="Microsoft Himalaya"/>
          <w:cs/>
          <w:lang w:bidi="bo-CN"/>
        </w:rPr>
        <w:t xml:space="preserve">ཐགས་ འཐག་ སྡོདཔ་ ཅིག་ གི་ བར་ ན་ </w:t>
      </w:r>
      <w:r>
        <w:t xml:space="preserve"># </w:t>
      </w:r>
      <w:r>
        <w:rPr>
          <w:rFonts w:cs="Microsoft Himalaya"/>
          <w:cs/>
          <w:lang w:bidi="bo-CN"/>
        </w:rPr>
        <w:t xml:space="preserve">བྱ་ ཐི་ལི་རྒྱལམོ་ གིས་ </w:t>
      </w:r>
      <w:r>
        <w:t xml:space="preserve"># </w:t>
      </w:r>
      <w:r>
        <w:rPr>
          <w:rFonts w:cs="Microsoft Himalaya"/>
          <w:cs/>
          <w:lang w:bidi="bo-CN"/>
        </w:rPr>
        <w:t xml:space="preserve">ཆུམ་ གྱི་ ཕོརཔ་ འདི་ </w:t>
      </w:r>
      <w:r>
        <w:t xml:space="preserve"># </w:t>
      </w:r>
      <w:r>
        <w:rPr>
          <w:rFonts w:cs="Microsoft Himalaya"/>
          <w:cs/>
          <w:lang w:bidi="bo-CN"/>
        </w:rPr>
        <w:t>འཐུ་འབག་ ཡར་ སོ་ ནུག</w:t>
      </w:r>
    </w:p>
    <w:p w14:paraId="0EE98C2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དེ་ གིས་ </w:t>
      </w:r>
      <w:r>
        <w:t xml:space="preserve"># </w:t>
      </w:r>
      <w:r>
        <w:rPr>
          <w:rFonts w:cs="Microsoft Himalaya"/>
          <w:cs/>
          <w:lang w:bidi="bo-CN"/>
        </w:rPr>
        <w:t>ང་ ལུ་ ཡོད་རུང་མེད་རུང་</w:t>
      </w:r>
    </w:p>
    <w:p w14:paraId="30B304F5" w14:textId="77777777" w:rsidR="00A536DF" w:rsidRDefault="00A536DF" w:rsidP="00A536DF">
      <w:pPr>
        <w:spacing w:after="0"/>
      </w:pPr>
      <w:r>
        <w:t xml:space="preserve"> # </w:t>
      </w:r>
      <w:r>
        <w:rPr>
          <w:rFonts w:cs="Microsoft Himalaya"/>
          <w:cs/>
          <w:lang w:bidi="bo-CN"/>
        </w:rPr>
        <w:t xml:space="preserve">ཟ་ ནི་ གི་ ཆུམ་ འདི་ དང་ </w:t>
      </w:r>
      <w:r>
        <w:t xml:space="preserve"># </w:t>
      </w:r>
      <w:r>
        <w:rPr>
          <w:rFonts w:cs="Microsoft Himalaya"/>
          <w:cs/>
          <w:lang w:bidi="bo-CN"/>
        </w:rPr>
        <w:t>ཆུམ་ འདེགས་ ནི་ གི་ ཕོརཔ་ འདི་ ར་ ཨིན །</w:t>
      </w:r>
    </w:p>
    <w:p w14:paraId="5ED1F718" w14:textId="77777777" w:rsidR="00A536DF" w:rsidRDefault="00A536DF" w:rsidP="00A536DF">
      <w:pPr>
        <w:spacing w:after="0"/>
      </w:pPr>
      <w:r>
        <w:rPr>
          <w:rFonts w:cs="Microsoft Himalaya"/>
          <w:cs/>
          <w:lang w:bidi="bo-CN"/>
        </w:rPr>
        <w:t xml:space="preserve"> ཆུམ་ འདི་ ཟ་ རུང་ </w:t>
      </w:r>
      <w:r>
        <w:t xml:space="preserve"># </w:t>
      </w:r>
      <w:r>
        <w:rPr>
          <w:rFonts w:cs="Microsoft Himalaya"/>
          <w:cs/>
          <w:lang w:bidi="bo-CN"/>
        </w:rPr>
        <w:t>ཕོརཔ་ འདི་ ལོག་ གནང་ ཟེར་ སླབ་སླབཔ་ མས །</w:t>
      </w:r>
    </w:p>
    <w:p w14:paraId="38012BDF" w14:textId="77777777" w:rsidR="00A536DF" w:rsidRDefault="00A536DF" w:rsidP="00A536DF">
      <w:pPr>
        <w:spacing w:after="0"/>
      </w:pPr>
      <w:r>
        <w:rPr>
          <w:rFonts w:cs="Microsoft Himalaya"/>
          <w:cs/>
          <w:lang w:bidi="bo-CN"/>
        </w:rPr>
        <w:t xml:space="preserve"> བྱ་ ཐི་ལི་རྒྱལམོ་ གིས་ </w:t>
      </w:r>
      <w:r>
        <w:t xml:space="preserve"># </w:t>
      </w:r>
      <w:r>
        <w:rPr>
          <w:rFonts w:cs="Microsoft Himalaya"/>
          <w:cs/>
          <w:lang w:bidi="bo-CN"/>
        </w:rPr>
        <w:t xml:space="preserve">ཁྱོད་ར་ ཕོརཔ་ དགོ་ པ་ ཅིན་ </w:t>
      </w:r>
      <w:r>
        <w:t xml:space="preserve"># </w:t>
      </w:r>
      <w:r>
        <w:rPr>
          <w:rFonts w:cs="Microsoft Himalaya"/>
          <w:cs/>
          <w:lang w:bidi="bo-CN"/>
        </w:rPr>
        <w:t>ངེའི་ རྟིང་ཤུལ་ བདའ་ སྟེ་ ཤོག་ ཟེར་ སླབ་ ནུག</w:t>
      </w:r>
    </w:p>
    <w:p w14:paraId="1FFCEB9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ཡང་ </w:t>
      </w:r>
      <w:r>
        <w:t xml:space="preserve"># </w:t>
      </w:r>
      <w:r>
        <w:rPr>
          <w:rFonts w:cs="Microsoft Himalaya"/>
          <w:cs/>
          <w:lang w:bidi="bo-CN"/>
        </w:rPr>
        <w:t xml:space="preserve">བྱའི་ རྟིང་ཤུལ་ བདའ་ སོངམ་ ད་ </w:t>
      </w:r>
      <w:r>
        <w:t xml:space="preserve"># </w:t>
      </w:r>
      <w:r>
        <w:rPr>
          <w:rFonts w:cs="Microsoft Himalaya"/>
          <w:cs/>
          <w:lang w:bidi="bo-CN"/>
        </w:rPr>
        <w:t xml:space="preserve">ཡུདཔ་ཅིག་ཁ་ལས་ </w:t>
      </w:r>
      <w:r>
        <w:t xml:space="preserve"># </w:t>
      </w:r>
      <w:r>
        <w:rPr>
          <w:rFonts w:cs="Microsoft Himalaya"/>
          <w:cs/>
          <w:lang w:bidi="bo-CN"/>
        </w:rPr>
        <w:t>ཁྱིམ་ སྦོམ་ ཅིག་ མཐོང་ ནུག</w:t>
      </w:r>
    </w:p>
    <w:p w14:paraId="44E6068C" w14:textId="77777777" w:rsidR="00A536DF" w:rsidRDefault="00A536DF" w:rsidP="00A536DF">
      <w:pPr>
        <w:spacing w:after="0"/>
      </w:pPr>
      <w:r>
        <w:rPr>
          <w:rFonts w:cs="Microsoft Himalaya"/>
          <w:cs/>
          <w:lang w:bidi="bo-CN"/>
        </w:rPr>
        <w:t xml:space="preserve"> བུམོ་ དེ་ གིས་ </w:t>
      </w:r>
      <w:r>
        <w:t xml:space="preserve"># </w:t>
      </w:r>
      <w:r>
        <w:rPr>
          <w:rFonts w:cs="Microsoft Himalaya"/>
          <w:cs/>
          <w:lang w:bidi="bo-CN"/>
        </w:rPr>
        <w:t xml:space="preserve">ནཱི་ཁ་ལུ་ ཁྱིམ་ སྦོམ་ ཅིག་ ཡང་ འདུག་ ཟེར་ སླབཔ་ ད་ </w:t>
      </w:r>
      <w:r>
        <w:t xml:space="preserve"># </w:t>
      </w:r>
      <w:r>
        <w:rPr>
          <w:rFonts w:cs="Microsoft Himalaya"/>
          <w:cs/>
          <w:lang w:bidi="bo-CN"/>
        </w:rPr>
        <w:t xml:space="preserve">བྱ་ ཐི་ལི་རྒྱལམོ་ གིས་ </w:t>
      </w:r>
      <w:r>
        <w:t xml:space="preserve"># </w:t>
      </w:r>
      <w:r>
        <w:rPr>
          <w:rFonts w:cs="Microsoft Himalaya"/>
          <w:cs/>
          <w:lang w:bidi="bo-CN"/>
        </w:rPr>
        <w:t xml:space="preserve">འདི་ </w:t>
      </w:r>
      <w:r>
        <w:t xml:space="preserve"># </w:t>
      </w:r>
      <w:r>
        <w:rPr>
          <w:rFonts w:cs="Microsoft Himalaya"/>
          <w:cs/>
          <w:lang w:bidi="bo-CN"/>
        </w:rPr>
        <w:t xml:space="preserve">ངེའི་ ཁྱིམ་ ཨིན་ ཟེར་ སླབ་ སྦེ་ </w:t>
      </w:r>
      <w:r>
        <w:t xml:space="preserve"># </w:t>
      </w:r>
      <w:r>
        <w:rPr>
          <w:rFonts w:cs="Microsoft Himalaya"/>
          <w:cs/>
          <w:lang w:bidi="bo-CN"/>
        </w:rPr>
        <w:t>ཁྱིམ་ མའི་ ཐོག་ཁ་ ལས་ ཕར་ འཛུལ་ སོ་ ནུག</w:t>
      </w:r>
    </w:p>
    <w:p w14:paraId="4795FFC7" w14:textId="77777777" w:rsidR="00A536DF" w:rsidRDefault="00A536DF" w:rsidP="00A536DF">
      <w:pPr>
        <w:spacing w:after="0"/>
      </w:pPr>
      <w:r>
        <w:rPr>
          <w:rFonts w:cs="Microsoft Himalaya"/>
          <w:cs/>
          <w:lang w:bidi="bo-CN"/>
        </w:rPr>
        <w:t xml:space="preserve"> ཁྱིམ་ གྱི་ ཐོག་ཁར་ འཛེག་ ནིའི་ ཨེ་ཁུག་ ཡང་ </w:t>
      </w:r>
      <w:r>
        <w:t xml:space="preserve"># </w:t>
      </w:r>
      <w:r>
        <w:rPr>
          <w:rFonts w:cs="Microsoft Himalaya"/>
          <w:cs/>
          <w:lang w:bidi="bo-CN"/>
        </w:rPr>
        <w:t xml:space="preserve">ཤིང་ གི་ གཅིག་ དང་ </w:t>
      </w:r>
      <w:r>
        <w:t xml:space="preserve"># </w:t>
      </w:r>
      <w:r>
        <w:rPr>
          <w:rFonts w:cs="Microsoft Himalaya"/>
          <w:cs/>
          <w:lang w:bidi="bo-CN"/>
        </w:rPr>
        <w:t xml:space="preserve">གསེར་ གྱི་ གཅིག་ སྦེ་ </w:t>
      </w:r>
      <w:r>
        <w:t xml:space="preserve"># </w:t>
      </w:r>
      <w:r>
        <w:rPr>
          <w:rFonts w:cs="Microsoft Himalaya"/>
          <w:cs/>
          <w:lang w:bidi="bo-CN"/>
        </w:rPr>
        <w:t>གཉིས་ འདུག་ ཟེར་ ཨིན་ མས །</w:t>
      </w:r>
    </w:p>
    <w:p w14:paraId="608243BE" w14:textId="77777777" w:rsidR="00A536DF" w:rsidRDefault="00A536DF" w:rsidP="00A536DF">
      <w:pPr>
        <w:spacing w:after="0"/>
      </w:pPr>
      <w:r>
        <w:rPr>
          <w:rFonts w:cs="Microsoft Himalaya"/>
          <w:cs/>
          <w:lang w:bidi="bo-CN"/>
        </w:rPr>
        <w:t xml:space="preserve"> བྱ་ ཐི་ལི་རྒྱལམོ་ གིས་ </w:t>
      </w:r>
      <w:r>
        <w:t xml:space="preserve"># </w:t>
      </w:r>
      <w:r>
        <w:rPr>
          <w:rFonts w:cs="Microsoft Himalaya"/>
          <w:cs/>
          <w:lang w:bidi="bo-CN"/>
        </w:rPr>
        <w:t xml:space="preserve">ཁྱིམ་ མའི་ ཐོག་ཁ་ ལས་ མར་ </w:t>
      </w:r>
      <w:r>
        <w:t xml:space="preserve"># </w:t>
      </w:r>
      <w:r>
        <w:rPr>
          <w:rFonts w:cs="Microsoft Himalaya"/>
          <w:cs/>
          <w:lang w:bidi="bo-CN"/>
        </w:rPr>
        <w:t xml:space="preserve">བུམོ་ ཁྱོད་ </w:t>
      </w:r>
      <w:r>
        <w:t xml:space="preserve"># </w:t>
      </w:r>
      <w:r>
        <w:rPr>
          <w:rFonts w:cs="Microsoft Himalaya"/>
          <w:cs/>
          <w:lang w:bidi="bo-CN"/>
        </w:rPr>
        <w:t xml:space="preserve">ཨེ་ཁུག་ གཉིས་ ལས་ </w:t>
      </w:r>
      <w:r>
        <w:t xml:space="preserve"># </w:t>
      </w:r>
      <w:r>
        <w:rPr>
          <w:rFonts w:cs="Microsoft Himalaya"/>
          <w:cs/>
          <w:lang w:bidi="bo-CN"/>
        </w:rPr>
        <w:t xml:space="preserve">ག་ འདི་ མགུ་ ལས་ འཛེག་ ནི་ སྨོ་ ཟེར་ འདྲིཝ་ ད་ </w:t>
      </w:r>
      <w:r>
        <w:t xml:space="preserve"># </w:t>
      </w:r>
      <w:r>
        <w:rPr>
          <w:rFonts w:cs="Microsoft Himalaya"/>
          <w:cs/>
          <w:lang w:bidi="bo-CN"/>
        </w:rPr>
        <w:t xml:space="preserve">བུམོ་ གིས་ </w:t>
      </w:r>
      <w:r>
        <w:t xml:space="preserve"># </w:t>
      </w:r>
      <w:r>
        <w:rPr>
          <w:rFonts w:cs="Microsoft Himalaya"/>
          <w:cs/>
          <w:lang w:bidi="bo-CN"/>
        </w:rPr>
        <w:t xml:space="preserve">ང་ སྤྱང་ཀ་ ཨིནམ་ལས་ </w:t>
      </w:r>
      <w:r>
        <w:t xml:space="preserve"># </w:t>
      </w:r>
      <w:r>
        <w:rPr>
          <w:rFonts w:cs="Microsoft Himalaya"/>
          <w:cs/>
          <w:lang w:bidi="bo-CN"/>
        </w:rPr>
        <w:t xml:space="preserve">ཤིང་ གི་ ཨེ་ཁུག་ མགུ་ ལས་ འཛེག་ ནི་ ཟེར་ སླབ་ སྟེ་ </w:t>
      </w:r>
      <w:r>
        <w:t xml:space="preserve"># </w:t>
      </w:r>
      <w:r>
        <w:rPr>
          <w:rFonts w:cs="Microsoft Himalaya"/>
          <w:cs/>
          <w:lang w:bidi="bo-CN"/>
        </w:rPr>
        <w:t>ཐོག་ཁར་ འཛེགས་འགྱོ་ ནུག</w:t>
      </w:r>
    </w:p>
    <w:p w14:paraId="006DB0AF" w14:textId="77777777" w:rsidR="00A536DF" w:rsidRDefault="00A536DF" w:rsidP="00A536DF">
      <w:pPr>
        <w:spacing w:after="0"/>
      </w:pPr>
      <w:r>
        <w:rPr>
          <w:rFonts w:cs="Microsoft Himalaya"/>
          <w:cs/>
          <w:lang w:bidi="bo-CN"/>
        </w:rPr>
        <w:t xml:space="preserve"> ཐོག་ཁར་ ལྷོདཔ་ ད་ </w:t>
      </w:r>
      <w:r>
        <w:t xml:space="preserve"># </w:t>
      </w:r>
      <w:r>
        <w:rPr>
          <w:rFonts w:cs="Microsoft Himalaya"/>
          <w:cs/>
          <w:lang w:bidi="bo-CN"/>
        </w:rPr>
        <w:t xml:space="preserve">རྒྱུ་ནོར་ལོངས་སྤྱོད་ </w:t>
      </w:r>
      <w:r>
        <w:t xml:space="preserve"># </w:t>
      </w:r>
      <w:r>
        <w:rPr>
          <w:rFonts w:cs="Microsoft Himalaya"/>
          <w:cs/>
          <w:lang w:bidi="bo-CN"/>
        </w:rPr>
        <w:t>གནམ་མེད་ས་མེད་ བཀྲམ་ སྟེ་ འདུག་ ཟེར་ ཨིན་ མས །</w:t>
      </w:r>
    </w:p>
    <w:p w14:paraId="0B1FE931" w14:textId="77777777" w:rsidR="00A536DF" w:rsidRDefault="00A536DF" w:rsidP="00A536DF">
      <w:pPr>
        <w:spacing w:after="0"/>
      </w:pPr>
      <w:r>
        <w:rPr>
          <w:rFonts w:cs="Microsoft Himalaya"/>
          <w:cs/>
          <w:lang w:bidi="bo-CN"/>
        </w:rPr>
        <w:t xml:space="preserve"> བྱ་ ཐི་ལི་རྒྱལམོ་ གིས་ </w:t>
      </w:r>
      <w:r>
        <w:t xml:space="preserve"># </w:t>
      </w:r>
      <w:r>
        <w:rPr>
          <w:rFonts w:cs="Microsoft Himalaya"/>
          <w:cs/>
          <w:lang w:bidi="bo-CN"/>
        </w:rPr>
        <w:t xml:space="preserve">བུམོ་ ཁྱོད་ར་ </w:t>
      </w:r>
      <w:r>
        <w:t xml:space="preserve"># </w:t>
      </w:r>
      <w:r>
        <w:rPr>
          <w:rFonts w:cs="Microsoft Himalaya"/>
          <w:cs/>
          <w:lang w:bidi="bo-CN"/>
        </w:rPr>
        <w:t xml:space="preserve">ག་ དགོཔ་ ཅིག་ འཐུ་འབག་ ཟེར་ སླབཔ་ ད་ </w:t>
      </w:r>
      <w:r>
        <w:t xml:space="preserve"># </w:t>
      </w:r>
      <w:r>
        <w:rPr>
          <w:rFonts w:cs="Microsoft Himalaya"/>
          <w:cs/>
          <w:lang w:bidi="bo-CN"/>
        </w:rPr>
        <w:t xml:space="preserve">མོ་ ག་ནི་ཡང་ འཐུ་ མ་ ཚུགས་ པའི་ བར་ ན་ </w:t>
      </w:r>
      <w:r>
        <w:t xml:space="preserve"># </w:t>
      </w:r>
      <w:r>
        <w:rPr>
          <w:rFonts w:cs="Microsoft Himalaya"/>
          <w:cs/>
          <w:lang w:bidi="bo-CN"/>
        </w:rPr>
        <w:t>ཐི་ལི་རྒྱལམོ་ གིས་ ཨ་ནཱི་ གཟེབམ་ འདི་ འབག་སོང་ །</w:t>
      </w:r>
    </w:p>
    <w:p w14:paraId="6241B871" w14:textId="77777777" w:rsidR="00A536DF" w:rsidRDefault="00A536DF" w:rsidP="00A536DF">
      <w:pPr>
        <w:spacing w:after="0"/>
      </w:pPr>
      <w:r>
        <w:rPr>
          <w:rFonts w:cs="Microsoft Himalaya"/>
          <w:cs/>
          <w:lang w:bidi="bo-CN"/>
        </w:rPr>
        <w:t xml:space="preserve"> ཁྱིམ་ ནང་ མ་ ལྷོད་ ཚུན་ཚོད་ </w:t>
      </w:r>
      <w:r>
        <w:t xml:space="preserve"># </w:t>
      </w:r>
      <w:r>
        <w:rPr>
          <w:rFonts w:cs="Microsoft Himalaya"/>
          <w:cs/>
          <w:lang w:bidi="bo-CN"/>
        </w:rPr>
        <w:t xml:space="preserve">ཁ་ ར་ མ་ ཕྱེ་ སྨ་རེ་ ཟེར་ </w:t>
      </w:r>
      <w:r>
        <w:t xml:space="preserve"># </w:t>
      </w:r>
      <w:r>
        <w:rPr>
          <w:rFonts w:cs="Microsoft Himalaya"/>
          <w:cs/>
          <w:lang w:bidi="bo-CN"/>
        </w:rPr>
        <w:t>སླབ་ སྟེ་ བཏང་ ད་ ནུག</w:t>
      </w:r>
    </w:p>
    <w:p w14:paraId="0E4DC2E0" w14:textId="77777777" w:rsidR="00A536DF" w:rsidRDefault="00A536DF" w:rsidP="00A536DF">
      <w:pPr>
        <w:spacing w:after="0"/>
      </w:pPr>
      <w:r>
        <w:rPr>
          <w:rFonts w:cs="Microsoft Himalaya"/>
          <w:cs/>
          <w:lang w:bidi="bo-CN"/>
        </w:rPr>
        <w:t xml:space="preserve"> དེ་ལས་ བུམོ་ དེ་ གིས་ </w:t>
      </w:r>
      <w:r>
        <w:t xml:space="preserve"># </w:t>
      </w:r>
      <w:r>
        <w:rPr>
          <w:rFonts w:cs="Microsoft Himalaya"/>
          <w:cs/>
          <w:lang w:bidi="bo-CN"/>
        </w:rPr>
        <w:t xml:space="preserve">གཟེབམ་ འདི་ འབག་ སྟེ་ </w:t>
      </w:r>
      <w:r>
        <w:t xml:space="preserve"># </w:t>
      </w:r>
      <w:r>
        <w:rPr>
          <w:rFonts w:cs="Microsoft Himalaya"/>
          <w:cs/>
          <w:lang w:bidi="bo-CN"/>
        </w:rPr>
        <w:t xml:space="preserve">ཁྱིམ་ ནང་ ལྷོདཔ་ ཅིག་ </w:t>
      </w:r>
      <w:r>
        <w:t xml:space="preserve"># </w:t>
      </w:r>
      <w:r>
        <w:rPr>
          <w:rFonts w:cs="Microsoft Himalaya"/>
          <w:cs/>
          <w:lang w:bidi="bo-CN"/>
        </w:rPr>
        <w:t xml:space="preserve">ཁ་ཕྱེ་ ལྟཝ་ ད་ </w:t>
      </w:r>
      <w:r>
        <w:t xml:space="preserve"># </w:t>
      </w:r>
      <w:r>
        <w:rPr>
          <w:rFonts w:cs="Microsoft Himalaya"/>
          <w:cs/>
          <w:lang w:bidi="bo-CN"/>
        </w:rPr>
        <w:t xml:space="preserve">བཀབ་གོ་ལ་ </w:t>
      </w:r>
      <w:r>
        <w:t xml:space="preserve"># </w:t>
      </w:r>
      <w:r>
        <w:rPr>
          <w:rFonts w:cs="Microsoft Himalaya"/>
          <w:cs/>
          <w:lang w:bidi="bo-CN"/>
        </w:rPr>
        <w:t xml:space="preserve">སྐེ་ཆ་ དང་ རྒྱན་ཆ་ </w:t>
      </w:r>
      <w:r>
        <w:t xml:space="preserve"># </w:t>
      </w:r>
      <w:r>
        <w:rPr>
          <w:rFonts w:cs="Microsoft Himalaya"/>
          <w:cs/>
          <w:lang w:bidi="bo-CN"/>
        </w:rPr>
        <w:t xml:space="preserve">ཟ་ནི་འཐུང་ནི་ ག་ར་ ལྷམ་ཚངམ་ སྦེ་ </w:t>
      </w:r>
      <w:r>
        <w:t xml:space="preserve"># </w:t>
      </w:r>
      <w:r>
        <w:rPr>
          <w:rFonts w:cs="Microsoft Himalaya"/>
          <w:cs/>
          <w:lang w:bidi="bo-CN"/>
        </w:rPr>
        <w:t>འདུག་ ཟེར་ ཨིན་ མས །</w:t>
      </w:r>
    </w:p>
    <w:p w14:paraId="5839B1E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ང་ཀའི་ བུམོ་ འདི་ སེམས་ དགའ་ སྟེ་ </w:t>
      </w:r>
      <w:r>
        <w:t xml:space="preserve"># </w:t>
      </w:r>
      <w:r>
        <w:rPr>
          <w:rFonts w:cs="Microsoft Himalaya"/>
          <w:cs/>
          <w:lang w:bidi="bo-CN"/>
        </w:rPr>
        <w:t xml:space="preserve">དེ་ གི་ ནངས་པ་ </w:t>
      </w:r>
      <w:r>
        <w:t xml:space="preserve"># </w:t>
      </w:r>
      <w:r>
        <w:rPr>
          <w:rFonts w:cs="Microsoft Himalaya"/>
          <w:cs/>
          <w:lang w:bidi="bo-CN"/>
        </w:rPr>
        <w:t xml:space="preserve">དཀྱི་ར་ གསརཔ་ དཀྱིས་ </w:t>
      </w:r>
      <w:r>
        <w:t xml:space="preserve"># </w:t>
      </w:r>
      <w:r>
        <w:rPr>
          <w:rFonts w:cs="Microsoft Himalaya"/>
          <w:cs/>
          <w:lang w:bidi="bo-CN"/>
        </w:rPr>
        <w:t xml:space="preserve">སྐེ་ཆ་ དང་ རྒྱན་ཆ་ བཏགས་ སྦེ་ </w:t>
      </w:r>
      <w:r>
        <w:t xml:space="preserve"># </w:t>
      </w:r>
      <w:r>
        <w:rPr>
          <w:rFonts w:cs="Microsoft Himalaya"/>
          <w:cs/>
          <w:lang w:bidi="bo-CN"/>
        </w:rPr>
        <w:t>ཕྱུག་པོའི་ བུམོ་ འབད་སར་ སོང་ ནུག</w:t>
      </w:r>
    </w:p>
    <w:p w14:paraId="386A393E" w14:textId="77777777" w:rsidR="00A536DF" w:rsidRDefault="00A536DF" w:rsidP="00A536DF">
      <w:pPr>
        <w:spacing w:after="0"/>
      </w:pPr>
      <w:r>
        <w:rPr>
          <w:rFonts w:cs="Microsoft Himalaya"/>
          <w:cs/>
          <w:lang w:bidi="bo-CN"/>
        </w:rPr>
        <w:t xml:space="preserve"> ཕྱུག་པོའི་ བུམོ་ གིས་ </w:t>
      </w:r>
      <w:r>
        <w:t xml:space="preserve"># </w:t>
      </w:r>
      <w:r>
        <w:rPr>
          <w:rFonts w:cs="Microsoft Himalaya"/>
          <w:cs/>
          <w:lang w:bidi="bo-CN"/>
        </w:rPr>
        <w:t xml:space="preserve">དབའི་ ཆ་རོགས་ </w:t>
      </w:r>
      <w:r>
        <w:t xml:space="preserve"># </w:t>
      </w:r>
      <w:r>
        <w:rPr>
          <w:rFonts w:cs="Microsoft Himalaya"/>
          <w:cs/>
          <w:lang w:bidi="bo-CN"/>
        </w:rPr>
        <w:t xml:space="preserve">ད་རིས་ </w:t>
      </w:r>
      <w:r>
        <w:t xml:space="preserve"># </w:t>
      </w:r>
      <w:r>
        <w:rPr>
          <w:rFonts w:cs="Microsoft Himalaya"/>
          <w:cs/>
          <w:lang w:bidi="bo-CN"/>
        </w:rPr>
        <w:t xml:space="preserve">ཁྱོད་ ངོ་ ར་ མ་ ཤེསཔ་ བཟོ་ སྟེ་ འོངས་ ནུག </w:t>
      </w:r>
      <w:r>
        <w:t xml:space="preserve"># </w:t>
      </w:r>
      <w:r>
        <w:rPr>
          <w:rFonts w:cs="Microsoft Himalaya"/>
          <w:cs/>
          <w:lang w:bidi="bo-CN"/>
        </w:rPr>
        <w:t xml:space="preserve">དཀྱི་ར་ དེ་ ཚུ་ </w:t>
      </w:r>
      <w:r>
        <w:t xml:space="preserve"># </w:t>
      </w:r>
      <w:r>
        <w:rPr>
          <w:rFonts w:cs="Microsoft Himalaya"/>
          <w:cs/>
          <w:lang w:bidi="bo-CN"/>
        </w:rPr>
        <w:t xml:space="preserve">ག་ཏེ་ ལས་ ཐོབ་ ཅི་ ཟེར་ འདྲིཝ་ ད་ </w:t>
      </w:r>
      <w:r>
        <w:t xml:space="preserve"># </w:t>
      </w:r>
      <w:r>
        <w:rPr>
          <w:rFonts w:cs="Microsoft Himalaya"/>
          <w:cs/>
          <w:lang w:bidi="bo-CN"/>
        </w:rPr>
        <w:t xml:space="preserve">སྤྱང་ཀའི་ བུམོ་ གིས་ </w:t>
      </w:r>
      <w:r>
        <w:t xml:space="preserve"># </w:t>
      </w:r>
      <w:r>
        <w:rPr>
          <w:rFonts w:cs="Microsoft Himalaya"/>
          <w:cs/>
          <w:lang w:bidi="bo-CN"/>
        </w:rPr>
        <w:t xml:space="preserve">ཁ་ཙ་ གི་ ལོ་རྒྱུས་ ག་ར་ ཕྲང་སྟེ་ </w:t>
      </w:r>
      <w:r>
        <w:t xml:space="preserve"># </w:t>
      </w:r>
      <w:r>
        <w:rPr>
          <w:rFonts w:cs="Microsoft Himalaya"/>
          <w:cs/>
          <w:lang w:bidi="bo-CN"/>
        </w:rPr>
        <w:t>སླབ་ ད་ ནུག</w:t>
      </w:r>
    </w:p>
    <w:p w14:paraId="5E22C8F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པོའི་ བུམོ་ དེ་ </w:t>
      </w:r>
      <w:r>
        <w:t xml:space="preserve"># </w:t>
      </w:r>
      <w:r>
        <w:rPr>
          <w:rFonts w:cs="Microsoft Himalaya"/>
          <w:cs/>
          <w:lang w:bidi="bo-CN"/>
        </w:rPr>
        <w:t xml:space="preserve">སེམས་ ཤོར་ ཏེ་ </w:t>
      </w:r>
      <w:r>
        <w:t xml:space="preserve"># </w:t>
      </w:r>
      <w:r>
        <w:rPr>
          <w:rFonts w:cs="Microsoft Himalaya"/>
          <w:cs/>
          <w:lang w:bidi="bo-CN"/>
        </w:rPr>
        <w:t xml:space="preserve">དེ་ གི་ ནངས་པ་ </w:t>
      </w:r>
      <w:r>
        <w:t xml:space="preserve"># </w:t>
      </w:r>
      <w:r>
        <w:rPr>
          <w:rFonts w:cs="Microsoft Himalaya"/>
          <w:cs/>
          <w:lang w:bidi="bo-CN"/>
        </w:rPr>
        <w:t xml:space="preserve">མོ་ གིས་ ཡང་ </w:t>
      </w:r>
      <w:r>
        <w:t xml:space="preserve"># </w:t>
      </w:r>
      <w:r>
        <w:rPr>
          <w:rFonts w:cs="Microsoft Himalaya"/>
          <w:cs/>
          <w:lang w:bidi="bo-CN"/>
        </w:rPr>
        <w:t xml:space="preserve">ཆུམ་ ཕུད་ཏ་ གང་ </w:t>
      </w:r>
      <w:r>
        <w:t xml:space="preserve"># </w:t>
      </w:r>
      <w:r>
        <w:rPr>
          <w:rFonts w:cs="Microsoft Himalaya"/>
          <w:cs/>
          <w:lang w:bidi="bo-CN"/>
        </w:rPr>
        <w:t xml:space="preserve">ཕོརཔ་ ཅིག་ ནང་ བཀང་ སྦེ་ བཞག་ སྟེ་ </w:t>
      </w:r>
      <w:r>
        <w:t xml:space="preserve"># </w:t>
      </w:r>
      <w:r>
        <w:rPr>
          <w:rFonts w:cs="Microsoft Himalaya"/>
          <w:cs/>
          <w:lang w:bidi="bo-CN"/>
        </w:rPr>
        <w:t>ཐགས་ འཐག་ སྡོད་སྡོདཔ་ མས །</w:t>
      </w:r>
    </w:p>
    <w:p w14:paraId="778412C7"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བྱ་ ཐི་ལི་རྒྱལམོ་ ཅིག་ འོངས་ སྦེ་ </w:t>
      </w:r>
      <w:r>
        <w:t xml:space="preserve"># </w:t>
      </w:r>
      <w:r>
        <w:rPr>
          <w:rFonts w:cs="Microsoft Himalaya"/>
          <w:cs/>
          <w:lang w:bidi="bo-CN"/>
        </w:rPr>
        <w:t xml:space="preserve">མོའི་ ཆུམ་ མའི་ ཕོརཔ་ ཡང་ </w:t>
      </w:r>
      <w:r>
        <w:t xml:space="preserve"># </w:t>
      </w:r>
      <w:r>
        <w:rPr>
          <w:rFonts w:cs="Microsoft Himalaya"/>
          <w:cs/>
          <w:lang w:bidi="bo-CN"/>
        </w:rPr>
        <w:t>འཐུ་འབག་ ཡར་ སོ་ ནུག</w:t>
      </w:r>
    </w:p>
    <w:p w14:paraId="20D149D7" w14:textId="77777777" w:rsidR="00A536DF" w:rsidRDefault="00A536DF" w:rsidP="00A536DF">
      <w:pPr>
        <w:spacing w:after="0"/>
      </w:pPr>
      <w:r>
        <w:rPr>
          <w:rFonts w:cs="Microsoft Himalaya"/>
          <w:cs/>
          <w:lang w:bidi="bo-CN"/>
        </w:rPr>
        <w:t xml:space="preserve"> ཕྱུག་པོའི་ བུམོ་ དེ་ ཡང་</w:t>
      </w:r>
    </w:p>
    <w:p w14:paraId="180A862A" w14:textId="77777777" w:rsidR="00A536DF" w:rsidRDefault="00A536DF" w:rsidP="00A536DF">
      <w:pPr>
        <w:spacing w:after="0"/>
      </w:pPr>
      <w:r>
        <w:t xml:space="preserve"> # </w:t>
      </w:r>
      <w:r>
        <w:rPr>
          <w:rFonts w:cs="Microsoft Himalaya"/>
          <w:cs/>
          <w:lang w:bidi="bo-CN"/>
        </w:rPr>
        <w:t xml:space="preserve">སེམས་ དགའ་ སྟེ་ </w:t>
      </w:r>
      <w:r>
        <w:t xml:space="preserve"># </w:t>
      </w:r>
      <w:r>
        <w:rPr>
          <w:rFonts w:cs="Microsoft Himalaya"/>
          <w:cs/>
          <w:lang w:bidi="bo-CN"/>
        </w:rPr>
        <w:t xml:space="preserve">བྱའི་ རྟིང་ཤུལ་ བདའ་ འགྱོཝ་ ད་ </w:t>
      </w:r>
      <w:r>
        <w:t xml:space="preserve"># </w:t>
      </w:r>
      <w:r>
        <w:rPr>
          <w:rFonts w:cs="Microsoft Himalaya"/>
          <w:cs/>
          <w:lang w:bidi="bo-CN"/>
        </w:rPr>
        <w:t>ཁྱིམ་ དེ་ ནང་ ལྷོད་ ནུག</w:t>
      </w:r>
    </w:p>
    <w:p w14:paraId="66C9B08E" w14:textId="77777777" w:rsidR="00A536DF" w:rsidRDefault="00A536DF" w:rsidP="00A536DF">
      <w:pPr>
        <w:spacing w:after="0"/>
      </w:pPr>
      <w:r>
        <w:rPr>
          <w:rFonts w:cs="Microsoft Himalaya"/>
          <w:cs/>
          <w:lang w:bidi="bo-CN"/>
        </w:rPr>
        <w:lastRenderedPageBreak/>
        <w:t xml:space="preserve"> བྱ་ ཐི་ལི་རྒྱལམོ་ གིས་ </w:t>
      </w:r>
      <w:r>
        <w:t xml:space="preserve"># </w:t>
      </w:r>
      <w:r>
        <w:rPr>
          <w:rFonts w:cs="Microsoft Himalaya"/>
          <w:cs/>
          <w:lang w:bidi="bo-CN"/>
        </w:rPr>
        <w:t xml:space="preserve">མོ་ ལུ་ ཡང་ </w:t>
      </w:r>
      <w:r>
        <w:t xml:space="preserve"># </w:t>
      </w:r>
      <w:r>
        <w:rPr>
          <w:rFonts w:cs="Microsoft Himalaya"/>
          <w:cs/>
          <w:lang w:bidi="bo-CN"/>
        </w:rPr>
        <w:t xml:space="preserve">ཨེ་ཁུག་ གཉིས་ ལས་ </w:t>
      </w:r>
      <w:r>
        <w:t xml:space="preserve"># </w:t>
      </w:r>
      <w:r>
        <w:rPr>
          <w:rFonts w:cs="Microsoft Himalaya"/>
          <w:cs/>
          <w:lang w:bidi="bo-CN"/>
        </w:rPr>
        <w:t xml:space="preserve">ག་ འདི་ མགུ་ ལས་ འཛེག་ ནི་ སྨོ་ ཟེར་ འདྲིཝ་ ད་ </w:t>
      </w:r>
      <w:r>
        <w:t xml:space="preserve"># </w:t>
      </w:r>
      <w:r>
        <w:rPr>
          <w:rFonts w:cs="Microsoft Himalaya"/>
          <w:cs/>
          <w:lang w:bidi="bo-CN"/>
        </w:rPr>
        <w:t xml:space="preserve">ང་ ཕྱུགཔོ་ འབད་ནི་དེ་གིས་ </w:t>
      </w:r>
      <w:r>
        <w:t xml:space="preserve"># </w:t>
      </w:r>
      <w:r>
        <w:rPr>
          <w:rFonts w:cs="Microsoft Himalaya"/>
          <w:cs/>
          <w:lang w:bidi="bo-CN"/>
        </w:rPr>
        <w:t xml:space="preserve">གསེར་ གྱི་ ཨེ་ཁུག་ མགུ་ ལས་ འཛེག་ ནི་ ཟེར་ སླབ་ སྟེ་ </w:t>
      </w:r>
      <w:r>
        <w:t xml:space="preserve"># </w:t>
      </w:r>
      <w:r>
        <w:rPr>
          <w:rFonts w:cs="Microsoft Himalaya"/>
          <w:cs/>
          <w:lang w:bidi="bo-CN"/>
        </w:rPr>
        <w:t xml:space="preserve">ཐོག་ཁར་ སོངམ་ ད་ </w:t>
      </w:r>
      <w:r>
        <w:t xml:space="preserve"># </w:t>
      </w:r>
      <w:r>
        <w:rPr>
          <w:rFonts w:cs="Microsoft Himalaya"/>
          <w:cs/>
          <w:lang w:bidi="bo-CN"/>
        </w:rPr>
        <w:t xml:space="preserve">མོ་ ལུ་ ཡང་ ཙེ་གཟེབམ་ ཅིག་ བྱིན་ སྦེ་ </w:t>
      </w:r>
      <w:r>
        <w:t xml:space="preserve"># </w:t>
      </w:r>
      <w:r>
        <w:rPr>
          <w:rFonts w:cs="Microsoft Himalaya"/>
          <w:cs/>
          <w:lang w:bidi="bo-CN"/>
        </w:rPr>
        <w:t xml:space="preserve">ཁྱིམ་ ནང་ མ་ ལྷོད་ ཚུན་ཚོད་ </w:t>
      </w:r>
      <w:r>
        <w:t xml:space="preserve"># </w:t>
      </w:r>
      <w:r>
        <w:rPr>
          <w:rFonts w:cs="Microsoft Himalaya"/>
          <w:cs/>
          <w:lang w:bidi="bo-CN"/>
        </w:rPr>
        <w:t>ཁ་ མ་ ཕྱེ་ ཟེར་ སླབ་བཏང་ ནུག</w:t>
      </w:r>
    </w:p>
    <w:p w14:paraId="6287135F" w14:textId="77777777" w:rsidR="00A536DF" w:rsidRDefault="00A536DF" w:rsidP="00A536DF">
      <w:pPr>
        <w:spacing w:after="0"/>
      </w:pPr>
      <w:r>
        <w:rPr>
          <w:rFonts w:cs="Microsoft Himalaya"/>
          <w:cs/>
          <w:lang w:bidi="bo-CN"/>
        </w:rPr>
        <w:t xml:space="preserve"> མོ་ ཁྱིམ་ ནང་ ལྷོད་ དེ་ </w:t>
      </w:r>
      <w:r>
        <w:t xml:space="preserve"># </w:t>
      </w:r>
      <w:r>
        <w:rPr>
          <w:rFonts w:cs="Microsoft Himalaya"/>
          <w:cs/>
          <w:lang w:bidi="bo-CN"/>
        </w:rPr>
        <w:t xml:space="preserve">ཁ་ ཕྱེ་ ལྟཝ་ ད་ </w:t>
      </w:r>
      <w:r>
        <w:t xml:space="preserve"># </w:t>
      </w:r>
      <w:r>
        <w:rPr>
          <w:rFonts w:cs="Microsoft Himalaya"/>
          <w:cs/>
          <w:lang w:bidi="bo-CN"/>
        </w:rPr>
        <w:t xml:space="preserve">སྦུལ་ སྦོམ་ </w:t>
      </w:r>
      <w:r>
        <w:t xml:space="preserve"># </w:t>
      </w:r>
      <w:r>
        <w:rPr>
          <w:rFonts w:cs="Microsoft Himalaya"/>
          <w:cs/>
          <w:lang w:bidi="bo-CN"/>
        </w:rPr>
        <w:t xml:space="preserve">འདྲོག་སི་སི་ གཅིག་ ཐོན་འོངསམ་ ལས་ </w:t>
      </w:r>
      <w:r>
        <w:t xml:space="preserve"># </w:t>
      </w:r>
      <w:r>
        <w:rPr>
          <w:rFonts w:cs="Microsoft Himalaya"/>
          <w:cs/>
          <w:lang w:bidi="bo-CN"/>
        </w:rPr>
        <w:t xml:space="preserve">མོ་ བཀབ་གོ་ འཐོབ་ ནི་ ཕར་བཞག་ འདྲོགས་ པའི་ ཤུགས་ཀྱིས་ </w:t>
      </w:r>
      <w:r>
        <w:t xml:space="preserve"># </w:t>
      </w:r>
      <w:r>
        <w:rPr>
          <w:rFonts w:cs="Microsoft Himalaya"/>
          <w:cs/>
          <w:lang w:bidi="bo-CN"/>
        </w:rPr>
        <w:t>མོ་ར་ སྲོག་ བཅད་ དེ་ ཤི་ སོ་ ནུག་ གོ །</w:t>
      </w:r>
    </w:p>
    <w:p w14:paraId="72FF10E7" w14:textId="77777777" w:rsidR="00A536DF" w:rsidRDefault="00A536DF" w:rsidP="00A536DF">
      <w:pPr>
        <w:spacing w:after="0"/>
      </w:pPr>
      <w:r>
        <w:rPr>
          <w:rFonts w:cs="Microsoft Himalaya"/>
          <w:cs/>
          <w:lang w:bidi="bo-CN"/>
        </w:rPr>
        <w:t xml:space="preserve"> ། །</w:t>
      </w:r>
    </w:p>
    <w:p w14:paraId="3E38759D" w14:textId="77777777" w:rsidR="00A536DF" w:rsidRDefault="00A536DF" w:rsidP="00A536DF">
      <w:pPr>
        <w:spacing w:after="0"/>
      </w:pPr>
      <w:r>
        <w:rPr>
          <w:rFonts w:cs="Microsoft Himalaya"/>
          <w:cs/>
          <w:lang w:bidi="bo-CN"/>
        </w:rPr>
        <w:t xml:space="preserve"> ཤཝ་ དང་ ཨོ་ལ །</w:t>
      </w:r>
    </w:p>
    <w:p w14:paraId="1704E014"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ཨོ་ལ་ ཅིག་ དང་ ཤཝ་ ཅིག་ </w:t>
      </w:r>
      <w:r>
        <w:t xml:space="preserve"># </w:t>
      </w:r>
      <w:r>
        <w:rPr>
          <w:rFonts w:cs="Microsoft Himalaya"/>
          <w:cs/>
          <w:lang w:bidi="bo-CN"/>
        </w:rPr>
        <w:t xml:space="preserve">ལྟོ་ཚང་ བསྡོམས་ ཏེ་ </w:t>
      </w:r>
      <w:r>
        <w:t xml:space="preserve"># </w:t>
      </w:r>
      <w:r>
        <w:rPr>
          <w:rFonts w:cs="Microsoft Himalaya"/>
          <w:cs/>
          <w:lang w:bidi="bo-CN"/>
        </w:rPr>
        <w:t>བཤལ་ བར་ འགྱོ་ ནུག</w:t>
      </w:r>
    </w:p>
    <w:p w14:paraId="31152327"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ཆོ་ག་ གཏང་ སའི་ ཁྱིམ་ ཅིག་ ནང་ ལྷོདཔ་ ད་ </w:t>
      </w:r>
      <w:r>
        <w:t xml:space="preserve"># </w:t>
      </w:r>
      <w:r>
        <w:rPr>
          <w:rFonts w:cs="Microsoft Himalaya"/>
          <w:cs/>
          <w:lang w:bidi="bo-CN"/>
        </w:rPr>
        <w:t xml:space="preserve">ཨོ་ལ་ གིས་ </w:t>
      </w:r>
      <w:r>
        <w:t xml:space="preserve"># </w:t>
      </w:r>
      <w:r>
        <w:rPr>
          <w:rFonts w:cs="Microsoft Himalaya"/>
          <w:cs/>
          <w:lang w:bidi="bo-CN"/>
        </w:rPr>
        <w:t xml:space="preserve">ཤཝ་ ཁྱོད་ར་ </w:t>
      </w:r>
      <w:r>
        <w:t xml:space="preserve"># </w:t>
      </w:r>
      <w:r>
        <w:rPr>
          <w:rFonts w:cs="Microsoft Himalaya"/>
          <w:cs/>
          <w:lang w:bidi="bo-CN"/>
        </w:rPr>
        <w:t>སྤང་ ནང་ རྩྭ་ ཟ་ སྟེ་ སྡོད །</w:t>
      </w:r>
    </w:p>
    <w:p w14:paraId="12F25860" w14:textId="77777777" w:rsidR="00A536DF" w:rsidRDefault="00A536DF" w:rsidP="00A536DF">
      <w:pPr>
        <w:spacing w:after="0"/>
      </w:pPr>
      <w:r>
        <w:rPr>
          <w:rFonts w:cs="Microsoft Himalaya"/>
          <w:cs/>
          <w:lang w:bidi="bo-CN"/>
        </w:rPr>
        <w:t xml:space="preserve"> གཞན་ གྱིས་ </w:t>
      </w:r>
      <w:r>
        <w:t xml:space="preserve"># </w:t>
      </w:r>
      <w:r>
        <w:rPr>
          <w:rFonts w:cs="Microsoft Himalaya"/>
          <w:cs/>
          <w:lang w:bidi="bo-CN"/>
        </w:rPr>
        <w:t xml:space="preserve">ག་ཅི་ར་ སླབ་ རུང་ </w:t>
      </w:r>
      <w:r>
        <w:t xml:space="preserve"># </w:t>
      </w:r>
      <w:r>
        <w:rPr>
          <w:rFonts w:cs="Microsoft Himalaya"/>
          <w:cs/>
          <w:lang w:bidi="bo-CN"/>
        </w:rPr>
        <w:t xml:space="preserve">རོགས་ ཀྱི་ ཁ་ ལུ་ མ་ ཉན་ པར་ </w:t>
      </w:r>
      <w:r>
        <w:t xml:space="preserve"># </w:t>
      </w:r>
      <w:r>
        <w:rPr>
          <w:rFonts w:cs="Microsoft Himalaya"/>
          <w:cs/>
          <w:lang w:bidi="bo-CN"/>
        </w:rPr>
        <w:t>ནཱ་ ར་ སྡོད་ སྨ་རེ །</w:t>
      </w:r>
    </w:p>
    <w:p w14:paraId="7635201B" w14:textId="77777777" w:rsidR="00A536DF" w:rsidRDefault="00A536DF" w:rsidP="00A536DF">
      <w:pPr>
        <w:spacing w:after="0"/>
      </w:pPr>
      <w:r>
        <w:rPr>
          <w:rFonts w:cs="Microsoft Himalaya"/>
          <w:cs/>
          <w:lang w:bidi="bo-CN"/>
        </w:rPr>
        <w:t xml:space="preserve"> ང་ གིས་ ཆོ་ག་ གཏང་ ས་ ལས་ </w:t>
      </w:r>
      <w:r>
        <w:t xml:space="preserve"># </w:t>
      </w:r>
      <w:r>
        <w:rPr>
          <w:rFonts w:cs="Microsoft Himalaya"/>
          <w:cs/>
          <w:lang w:bidi="bo-CN"/>
        </w:rPr>
        <w:t xml:space="preserve">ལྟོ་ རེ་ འཐོབ་ མི་ འཐོབ་ </w:t>
      </w:r>
      <w:r>
        <w:t xml:space="preserve"># </w:t>
      </w:r>
      <w:r>
        <w:rPr>
          <w:rFonts w:cs="Microsoft Himalaya"/>
          <w:cs/>
          <w:lang w:bidi="bo-CN"/>
        </w:rPr>
        <w:t xml:space="preserve">བལྟ་ གེ་ ཟེར་ སླབ་ སྟེ་ ཡར་ སོ་ ནུག </w:t>
      </w:r>
      <w:r>
        <w:t xml:space="preserve"># </w:t>
      </w:r>
      <w:r>
        <w:rPr>
          <w:rFonts w:cs="Microsoft Himalaya"/>
          <w:cs/>
          <w:lang w:bidi="bo-CN"/>
        </w:rPr>
        <w:t xml:space="preserve">ཡུདཔ་ཅིག་ཁ་ལས་ </w:t>
      </w:r>
      <w:r>
        <w:t xml:space="preserve"># </w:t>
      </w:r>
      <w:r>
        <w:rPr>
          <w:rFonts w:cs="Microsoft Himalaya"/>
          <w:cs/>
          <w:lang w:bidi="bo-CN"/>
        </w:rPr>
        <w:t xml:space="preserve">ཤཝ་ སྡོད་ སར་ </w:t>
      </w:r>
      <w:r>
        <w:t xml:space="preserve"># </w:t>
      </w:r>
      <w:r>
        <w:rPr>
          <w:rFonts w:cs="Microsoft Himalaya"/>
          <w:cs/>
          <w:lang w:bidi="bo-CN"/>
        </w:rPr>
        <w:t xml:space="preserve">འ་དོམ་ ཅིག་ འོངས་ ཏེ་ </w:t>
      </w:r>
      <w:r>
        <w:t xml:space="preserve"># </w:t>
      </w:r>
      <w:r>
        <w:rPr>
          <w:rFonts w:cs="Microsoft Himalaya"/>
          <w:cs/>
          <w:lang w:bidi="bo-CN"/>
        </w:rPr>
        <w:t xml:space="preserve">དབའི་ ཤཝ་ </w:t>
      </w:r>
      <w:r>
        <w:t xml:space="preserve"># </w:t>
      </w:r>
      <w:r>
        <w:rPr>
          <w:rFonts w:cs="Microsoft Himalaya"/>
          <w:cs/>
          <w:lang w:bidi="bo-CN"/>
        </w:rPr>
        <w:t xml:space="preserve">ཁྱོད་ ག་ཅི་ འབདཝ་ སྨོ་ ཟེར་ འདྲིཝ་ ད་ </w:t>
      </w:r>
      <w:r>
        <w:t xml:space="preserve"># </w:t>
      </w:r>
      <w:r>
        <w:rPr>
          <w:rFonts w:cs="Microsoft Himalaya"/>
          <w:cs/>
          <w:lang w:bidi="bo-CN"/>
        </w:rPr>
        <w:t xml:space="preserve">ཤཝ་ དེ་ གིས་ </w:t>
      </w:r>
      <w:r>
        <w:t xml:space="preserve"># </w:t>
      </w:r>
      <w:r>
        <w:rPr>
          <w:rFonts w:cs="Microsoft Himalaya"/>
          <w:cs/>
          <w:lang w:bidi="bo-CN"/>
        </w:rPr>
        <w:t>ངེའི་ ལྟོ་ཚང་ ཨོ་ལ་ ལུ་ སྒུག་སྡོདཔ་ ཨིན་ ཟེར་ སླབ་ ནུག</w:t>
      </w:r>
    </w:p>
    <w:p w14:paraId="6F1DA5B7" w14:textId="77777777" w:rsidR="00A536DF" w:rsidRDefault="00A536DF" w:rsidP="00A536DF">
      <w:pPr>
        <w:spacing w:after="0"/>
      </w:pPr>
      <w:r>
        <w:rPr>
          <w:rFonts w:cs="Microsoft Himalaya"/>
          <w:cs/>
          <w:lang w:bidi="bo-CN"/>
        </w:rPr>
        <w:t xml:space="preserve"> འ་དོམ་ གྱིས་ </w:t>
      </w:r>
      <w:r>
        <w:t xml:space="preserve"># </w:t>
      </w:r>
      <w:r>
        <w:rPr>
          <w:rFonts w:cs="Microsoft Himalaya"/>
          <w:cs/>
          <w:lang w:bidi="bo-CN"/>
        </w:rPr>
        <w:t xml:space="preserve">རོགས་ ཨོ་ལ་ འདི་ ནི་ </w:t>
      </w:r>
      <w:r>
        <w:t xml:space="preserve"># </w:t>
      </w:r>
      <w:r>
        <w:rPr>
          <w:rFonts w:cs="Microsoft Himalaya"/>
          <w:cs/>
          <w:lang w:bidi="bo-CN"/>
        </w:rPr>
        <w:t>གནམ་ ཁ་ ལས་ འཕུར་འགྱོ་ མི་ ཅིག་ ཨིན་ མས །</w:t>
      </w:r>
    </w:p>
    <w:p w14:paraId="5F6B4BB3" w14:textId="77777777" w:rsidR="00A536DF" w:rsidRDefault="00A536DF" w:rsidP="00A536DF">
      <w:pPr>
        <w:spacing w:after="0"/>
      </w:pPr>
      <w:r>
        <w:rPr>
          <w:rFonts w:cs="Microsoft Himalaya"/>
          <w:cs/>
          <w:lang w:bidi="bo-CN"/>
        </w:rPr>
        <w:t xml:space="preserve"> ཁྱོད་ ནི་ ས་ ཁ་ ལས་ འགྱོ་ མི་ ཅིག་ ཨིན་ མས །</w:t>
      </w:r>
    </w:p>
    <w:p w14:paraId="3243F35C" w14:textId="77777777" w:rsidR="00A536DF" w:rsidRDefault="00A536DF" w:rsidP="00A536DF">
      <w:pPr>
        <w:spacing w:after="0"/>
      </w:pPr>
      <w:r>
        <w:rPr>
          <w:rFonts w:cs="Microsoft Himalaya"/>
          <w:cs/>
          <w:lang w:bidi="bo-CN"/>
        </w:rPr>
        <w:t xml:space="preserve"> ཁོ་ ལུ་ སྒུག་སྡོད་ དེ་ ག་ཅི་ འབད་ ནི ། </w:t>
      </w:r>
      <w:r>
        <w:t xml:space="preserve"># </w:t>
      </w:r>
      <w:r>
        <w:rPr>
          <w:rFonts w:cs="Microsoft Himalaya"/>
          <w:cs/>
          <w:lang w:bidi="bo-CN"/>
        </w:rPr>
        <w:t>དེ་བ་འདི་</w:t>
      </w:r>
    </w:p>
    <w:p w14:paraId="73DBE863" w14:textId="77777777" w:rsidR="00A536DF" w:rsidRDefault="00A536DF" w:rsidP="00A536DF">
      <w:pPr>
        <w:spacing w:after="0"/>
      </w:pPr>
      <w:r>
        <w:t xml:space="preserve"> # </w:t>
      </w:r>
      <w:r>
        <w:rPr>
          <w:rFonts w:cs="Microsoft Himalaya"/>
          <w:cs/>
          <w:lang w:bidi="bo-CN"/>
        </w:rPr>
        <w:t xml:space="preserve">ང་བཅས་ར་ </w:t>
      </w:r>
      <w:r>
        <w:t xml:space="preserve"># </w:t>
      </w:r>
      <w:r>
        <w:rPr>
          <w:rFonts w:cs="Microsoft Himalaya"/>
          <w:cs/>
          <w:lang w:bidi="bo-CN"/>
        </w:rPr>
        <w:t xml:space="preserve">ས་ ཁ་ ལས་ འགྱོ་ མི་ གཉིས་ </w:t>
      </w:r>
      <w:r>
        <w:t xml:space="preserve"># </w:t>
      </w:r>
      <w:r>
        <w:rPr>
          <w:rFonts w:cs="Microsoft Himalaya"/>
          <w:cs/>
          <w:lang w:bidi="bo-CN"/>
        </w:rPr>
        <w:t>ལྟོ་ཚང་ སྦེ་ བསྡོམ་ སྟེ་ འགྱོ་ གེ་ ཟེར་ སླབ་ ནུག</w:t>
      </w:r>
    </w:p>
    <w:p w14:paraId="566F013E" w14:textId="77777777" w:rsidR="00A536DF" w:rsidRDefault="00A536DF" w:rsidP="00A536DF">
      <w:pPr>
        <w:spacing w:after="0"/>
      </w:pPr>
      <w:r>
        <w:rPr>
          <w:rFonts w:cs="Microsoft Himalaya"/>
          <w:cs/>
          <w:lang w:bidi="bo-CN"/>
        </w:rPr>
        <w:t xml:space="preserve"> ཤཝ་ འདི་ ཡང་ </w:t>
      </w:r>
      <w:r>
        <w:t xml:space="preserve"># </w:t>
      </w:r>
      <w:r>
        <w:rPr>
          <w:rFonts w:cs="Microsoft Himalaya"/>
          <w:cs/>
          <w:lang w:bidi="bo-CN"/>
        </w:rPr>
        <w:t xml:space="preserve">ཨིན་ ར་ ཨིནམ་ འདྲས་ མནོ་ སྟེ་ </w:t>
      </w:r>
      <w:r>
        <w:t xml:space="preserve"># </w:t>
      </w:r>
      <w:r>
        <w:rPr>
          <w:rFonts w:cs="Microsoft Himalaya"/>
          <w:cs/>
          <w:lang w:bidi="bo-CN"/>
        </w:rPr>
        <w:t xml:space="preserve">ཁོང་ གཉིས་ </w:t>
      </w:r>
      <w:r>
        <w:t xml:space="preserve"># </w:t>
      </w:r>
      <w:r>
        <w:rPr>
          <w:rFonts w:cs="Microsoft Himalaya"/>
          <w:cs/>
          <w:lang w:bidi="bo-CN"/>
        </w:rPr>
        <w:t>འདི་ ཁ་ ལས་ ཡར་ སོ་ ནུག</w:t>
      </w:r>
    </w:p>
    <w:p w14:paraId="7B8F9B49" w14:textId="77777777" w:rsidR="00A536DF" w:rsidRDefault="00A536DF" w:rsidP="00A536DF">
      <w:pPr>
        <w:spacing w:after="0"/>
      </w:pPr>
      <w:r>
        <w:rPr>
          <w:rFonts w:cs="Microsoft Himalaya"/>
          <w:cs/>
          <w:lang w:bidi="bo-CN"/>
        </w:rPr>
        <w:t xml:space="preserve"> ཤཝ་ དང་ </w:t>
      </w:r>
      <w:r>
        <w:t xml:space="preserve"># </w:t>
      </w:r>
      <w:r>
        <w:rPr>
          <w:rFonts w:cs="Microsoft Himalaya"/>
          <w:cs/>
          <w:lang w:bidi="bo-CN"/>
        </w:rPr>
        <w:t xml:space="preserve">འ་དོམ་ འགྱོ་ སའི་ ལམ་ </w:t>
      </w:r>
      <w:r>
        <w:t xml:space="preserve"># </w:t>
      </w:r>
      <w:r>
        <w:rPr>
          <w:rFonts w:cs="Microsoft Himalaya"/>
          <w:cs/>
          <w:lang w:bidi="bo-CN"/>
        </w:rPr>
        <w:t xml:space="preserve">རོགས་ ཀྱིས་ ཀར་ བཏབ་ བཞག་བཞགཔ་ ཅིག་ཁར་ ལྷོདཔ་ ད་ </w:t>
      </w:r>
      <w:r>
        <w:t xml:space="preserve"># </w:t>
      </w:r>
      <w:r>
        <w:rPr>
          <w:rFonts w:cs="Microsoft Himalaya"/>
          <w:cs/>
          <w:lang w:bidi="bo-CN"/>
        </w:rPr>
        <w:t xml:space="preserve">འ་དོམ་ གྱིས་ </w:t>
      </w:r>
      <w:r>
        <w:t xml:space="preserve"># </w:t>
      </w:r>
      <w:r>
        <w:rPr>
          <w:rFonts w:cs="Microsoft Himalaya"/>
          <w:cs/>
          <w:lang w:bidi="bo-CN"/>
        </w:rPr>
        <w:t>ཁྱོད་ར་ ཀར་ ཟ་སྡོད །</w:t>
      </w:r>
    </w:p>
    <w:p w14:paraId="4F4531B6" w14:textId="77777777" w:rsidR="00A536DF" w:rsidRDefault="00A536DF" w:rsidP="00A536DF">
      <w:pPr>
        <w:spacing w:after="0"/>
      </w:pPr>
      <w:r>
        <w:rPr>
          <w:rFonts w:cs="Microsoft Himalaya"/>
          <w:cs/>
          <w:lang w:bidi="bo-CN"/>
        </w:rPr>
        <w:t xml:space="preserve"> ང་ གིས་ </w:t>
      </w:r>
      <w:r>
        <w:t xml:space="preserve"># </w:t>
      </w:r>
      <w:r>
        <w:rPr>
          <w:rFonts w:cs="Microsoft Himalaya"/>
          <w:cs/>
          <w:lang w:bidi="bo-CN"/>
        </w:rPr>
        <w:t>ཞིང་ གི་ ཇོ་བདག་ འོང་ མི་ འོང་ བལྟ་ གེ་ ཟེར་ སླབ་ ནུག</w:t>
      </w:r>
    </w:p>
    <w:p w14:paraId="2C90E610" w14:textId="77777777" w:rsidR="00A536DF" w:rsidRDefault="00A536DF" w:rsidP="00A536DF">
      <w:pPr>
        <w:spacing w:after="0"/>
      </w:pPr>
      <w:r>
        <w:rPr>
          <w:rFonts w:cs="Microsoft Himalaya"/>
          <w:cs/>
          <w:lang w:bidi="bo-CN"/>
        </w:rPr>
        <w:t xml:space="preserve"> འ་དོམ་ གྱི་ མནོ་བསམ་ ལུ་ </w:t>
      </w:r>
      <w:r>
        <w:t xml:space="preserve"># </w:t>
      </w:r>
      <w:r>
        <w:rPr>
          <w:rFonts w:cs="Microsoft Himalaya"/>
          <w:cs/>
          <w:lang w:bidi="bo-CN"/>
        </w:rPr>
        <w:t xml:space="preserve">ཀར་ཞིང་ ཇོ་བདག་ འདི་ གིས་ </w:t>
      </w:r>
      <w:r>
        <w:t xml:space="preserve"># </w:t>
      </w:r>
      <w:r>
        <w:rPr>
          <w:rFonts w:cs="Microsoft Himalaya"/>
          <w:cs/>
          <w:lang w:bidi="bo-CN"/>
        </w:rPr>
        <w:t xml:space="preserve">ཤཝ་ འདི་ གསད་ ཚུགས་ པ་ ཅིན་ </w:t>
      </w:r>
      <w:r>
        <w:t xml:space="preserve"># </w:t>
      </w:r>
      <w:r>
        <w:rPr>
          <w:rFonts w:cs="Microsoft Himalaya"/>
          <w:cs/>
          <w:lang w:bidi="bo-CN"/>
        </w:rPr>
        <w:t xml:space="preserve">ཁོ་ གི་ རྒྱུ་མ་ ནང་ཁྲོལ་ ཚུ་ </w:t>
      </w:r>
      <w:r>
        <w:t xml:space="preserve"># </w:t>
      </w:r>
      <w:r>
        <w:rPr>
          <w:rFonts w:cs="Microsoft Himalaya"/>
          <w:cs/>
          <w:lang w:bidi="bo-CN"/>
        </w:rPr>
        <w:t xml:space="preserve">ང་ར་ ཟ་ ནི་ འཐོབ་ མནོ་ སྟེ་ </w:t>
      </w:r>
      <w:r>
        <w:t xml:space="preserve"># </w:t>
      </w:r>
      <w:r>
        <w:rPr>
          <w:rFonts w:cs="Microsoft Himalaya"/>
          <w:cs/>
          <w:lang w:bidi="bo-CN"/>
        </w:rPr>
        <w:t xml:space="preserve">ཞིང་ གི་ ལྟག་ ལས་ ཕར་ སོང་ ཞིནམ་ལས་ </w:t>
      </w:r>
      <w:r>
        <w:t xml:space="preserve"># </w:t>
      </w:r>
      <w:r>
        <w:rPr>
          <w:rFonts w:cs="Microsoft Himalaya"/>
          <w:cs/>
          <w:lang w:bidi="bo-CN"/>
        </w:rPr>
        <w:t>ཤཝ་ གིས་ སྐད་ རྐྱབ་ དོ་ བཟུམ་སྦེ་ སྐད་ རྐྱབ་ སྡོད་སྡོདཔ་ མས །</w:t>
      </w:r>
    </w:p>
    <w:p w14:paraId="4DD6D093" w14:textId="77777777" w:rsidR="00A536DF" w:rsidRDefault="00A536DF" w:rsidP="00A536DF">
      <w:pPr>
        <w:spacing w:after="0"/>
      </w:pPr>
      <w:r>
        <w:rPr>
          <w:rFonts w:cs="Microsoft Himalaya"/>
          <w:cs/>
          <w:lang w:bidi="bo-CN"/>
        </w:rPr>
        <w:t xml:space="preserve"> ཞིང་ གི་ ཇོ་བདག་ འདི་ གིས་ </w:t>
      </w:r>
      <w:r>
        <w:t xml:space="preserve"># </w:t>
      </w:r>
      <w:r>
        <w:rPr>
          <w:rFonts w:cs="Microsoft Himalaya"/>
          <w:cs/>
          <w:lang w:bidi="bo-CN"/>
        </w:rPr>
        <w:t xml:space="preserve">ངེའི་ ཞིང་ ནང་ </w:t>
      </w:r>
      <w:r>
        <w:t xml:space="preserve"># </w:t>
      </w:r>
      <w:r>
        <w:rPr>
          <w:rFonts w:cs="Microsoft Himalaya"/>
          <w:cs/>
          <w:lang w:bidi="bo-CN"/>
        </w:rPr>
        <w:t xml:space="preserve">སེམས་ཅན་ འཛུལ་ སོཔ་ འདྲས་ མནོ་ སྟེ་ </w:t>
      </w:r>
      <w:r>
        <w:t xml:space="preserve"># </w:t>
      </w:r>
      <w:r>
        <w:rPr>
          <w:rFonts w:cs="Microsoft Himalaya"/>
          <w:cs/>
          <w:lang w:bidi="bo-CN"/>
        </w:rPr>
        <w:t xml:space="preserve">ཞིང་ ནང་ བལྟ་ བར་ འགྱོཝ་ ད་ </w:t>
      </w:r>
      <w:r>
        <w:t xml:space="preserve"># </w:t>
      </w:r>
      <w:r>
        <w:rPr>
          <w:rFonts w:cs="Microsoft Himalaya"/>
          <w:cs/>
          <w:lang w:bidi="bo-CN"/>
        </w:rPr>
        <w:t xml:space="preserve">ཤཝ་ འདྲ་མེད་སྒྲིག་མེད་ ཅིག་ གིས་ </w:t>
      </w:r>
      <w:r>
        <w:t xml:space="preserve"># </w:t>
      </w:r>
      <w:r>
        <w:rPr>
          <w:rFonts w:cs="Microsoft Himalaya"/>
          <w:cs/>
          <w:lang w:bidi="bo-CN"/>
        </w:rPr>
        <w:t>ཀར་ ཚུ་ ག་ར་ ཟ་ ཚར་ ནི་ འབད་ དེས་ ཟེར་ ཨིན་ མས །</w:t>
      </w:r>
    </w:p>
    <w:p w14:paraId="450C6C4C" w14:textId="77777777" w:rsidR="00A536DF" w:rsidRDefault="00A536DF" w:rsidP="00A536DF">
      <w:pPr>
        <w:spacing w:after="0"/>
      </w:pPr>
      <w:r>
        <w:rPr>
          <w:rFonts w:cs="Microsoft Himalaya"/>
          <w:cs/>
          <w:lang w:bidi="bo-CN"/>
        </w:rPr>
        <w:t xml:space="preserve"> ཨཔ་ དེ་ གིས་ </w:t>
      </w:r>
      <w:r>
        <w:t xml:space="preserve"># </w:t>
      </w:r>
      <w:r>
        <w:rPr>
          <w:rFonts w:cs="Microsoft Himalaya"/>
          <w:cs/>
          <w:lang w:bidi="bo-CN"/>
        </w:rPr>
        <w:t xml:space="preserve">ཤཝ་ གསད་ ནི་ འབདཝ་ ད་ </w:t>
      </w:r>
      <w:r>
        <w:t xml:space="preserve"># </w:t>
      </w:r>
      <w:r>
        <w:rPr>
          <w:rFonts w:cs="Microsoft Himalaya"/>
          <w:cs/>
          <w:lang w:bidi="bo-CN"/>
        </w:rPr>
        <w:t xml:space="preserve">ཤཝ་ གིས་ མཆོངས་འགྱོཝ་ ད་ </w:t>
      </w:r>
      <w:r>
        <w:t xml:space="preserve"># </w:t>
      </w:r>
      <w:r>
        <w:rPr>
          <w:rFonts w:cs="Microsoft Himalaya"/>
          <w:cs/>
          <w:lang w:bidi="bo-CN"/>
        </w:rPr>
        <w:t>བདའ་ མ་ ཟུན་ པས །</w:t>
      </w:r>
    </w:p>
    <w:p w14:paraId="08A371BC" w14:textId="77777777" w:rsidR="00A536DF" w:rsidRDefault="00A536DF" w:rsidP="00A536DF">
      <w:pPr>
        <w:spacing w:after="0"/>
      </w:pPr>
      <w:r>
        <w:rPr>
          <w:rFonts w:cs="Microsoft Himalaya"/>
          <w:cs/>
          <w:lang w:bidi="bo-CN"/>
        </w:rPr>
        <w:t xml:space="preserve"> ཨཔ་ འདི་ གིས་ </w:t>
      </w:r>
      <w:r>
        <w:t xml:space="preserve"># </w:t>
      </w:r>
      <w:r>
        <w:rPr>
          <w:rFonts w:cs="Microsoft Himalaya"/>
          <w:cs/>
          <w:lang w:bidi="bo-CN"/>
        </w:rPr>
        <w:t xml:space="preserve">ཁྱད་ མེད ། </w:t>
      </w:r>
      <w:r>
        <w:t xml:space="preserve"># </w:t>
      </w:r>
      <w:r>
        <w:rPr>
          <w:rFonts w:cs="Microsoft Himalaya"/>
          <w:cs/>
          <w:lang w:bidi="bo-CN"/>
        </w:rPr>
        <w:t xml:space="preserve">ཁྱད་ མེད ། </w:t>
      </w:r>
      <w:r>
        <w:t xml:space="preserve"># </w:t>
      </w:r>
      <w:r>
        <w:rPr>
          <w:rFonts w:cs="Microsoft Himalaya"/>
          <w:cs/>
          <w:lang w:bidi="bo-CN"/>
        </w:rPr>
        <w:t xml:space="preserve">ཤཝ་ ཁོ་ ཁ་ བརྙོགས་ ཏེ་ </w:t>
      </w:r>
      <w:r>
        <w:t xml:space="preserve"># </w:t>
      </w:r>
      <w:r>
        <w:rPr>
          <w:rFonts w:cs="Microsoft Himalaya"/>
          <w:cs/>
          <w:lang w:bidi="bo-CN"/>
        </w:rPr>
        <w:t xml:space="preserve">ནངས་པ་ ཡང་ འཐོན་འོང་ ། </w:t>
      </w:r>
      <w:r>
        <w:t xml:space="preserve"># </w:t>
      </w:r>
      <w:r>
        <w:rPr>
          <w:rFonts w:cs="Microsoft Himalaya"/>
          <w:cs/>
          <w:lang w:bidi="bo-CN"/>
        </w:rPr>
        <w:t xml:space="preserve">དེ་བསྒང་ </w:t>
      </w:r>
      <w:r>
        <w:t xml:space="preserve"># </w:t>
      </w:r>
      <w:r>
        <w:rPr>
          <w:rFonts w:cs="Microsoft Himalaya"/>
          <w:cs/>
          <w:lang w:bidi="bo-CN"/>
        </w:rPr>
        <w:t xml:space="preserve">ཕྱད་ གེ་ ནོ་ ཟེར་ སླབ་ སྦེ་ </w:t>
      </w:r>
      <w:r>
        <w:t xml:space="preserve"># </w:t>
      </w:r>
      <w:r>
        <w:rPr>
          <w:rFonts w:cs="Microsoft Himalaya"/>
          <w:cs/>
          <w:lang w:bidi="bo-CN"/>
        </w:rPr>
        <w:t>ཧིང་ བཀལ་བཞག་ ད་ ནུག</w:t>
      </w:r>
    </w:p>
    <w:p w14:paraId="014EEFC6" w14:textId="77777777" w:rsidR="00A536DF" w:rsidRDefault="00A536DF" w:rsidP="00A536DF">
      <w:pPr>
        <w:spacing w:after="0"/>
      </w:pPr>
      <w:r>
        <w:rPr>
          <w:rFonts w:cs="Microsoft Himalaya"/>
          <w:cs/>
          <w:lang w:bidi="bo-CN"/>
        </w:rPr>
        <w:t xml:space="preserve"> འ་དོམ་ གྱིས་ </w:t>
      </w:r>
      <w:r>
        <w:t xml:space="preserve"># </w:t>
      </w:r>
      <w:r>
        <w:rPr>
          <w:rFonts w:cs="Microsoft Himalaya"/>
          <w:cs/>
          <w:lang w:bidi="bo-CN"/>
        </w:rPr>
        <w:t xml:space="preserve">ཧིང་ བཀལ་བཞག་ སར་ མཐོང་ སྟེ་ </w:t>
      </w:r>
      <w:r>
        <w:t xml:space="preserve"># </w:t>
      </w:r>
      <w:r>
        <w:rPr>
          <w:rFonts w:cs="Microsoft Himalaya"/>
          <w:cs/>
          <w:lang w:bidi="bo-CN"/>
        </w:rPr>
        <w:t xml:space="preserve">འདི་ གི་ ནངས་པ་ ཡང་ </w:t>
      </w:r>
      <w:r>
        <w:t xml:space="preserve"># </w:t>
      </w:r>
      <w:r>
        <w:rPr>
          <w:rFonts w:cs="Microsoft Himalaya"/>
          <w:cs/>
          <w:lang w:bidi="bo-CN"/>
        </w:rPr>
        <w:t xml:space="preserve">ཤཝ་ དེ་ ལུ་ </w:t>
      </w:r>
      <w:r>
        <w:t xml:space="preserve"># </w:t>
      </w:r>
      <w:r>
        <w:rPr>
          <w:rFonts w:cs="Microsoft Himalaya"/>
          <w:cs/>
          <w:lang w:bidi="bo-CN"/>
        </w:rPr>
        <w:t xml:space="preserve">ཁྱོད་ར་ ཀར་ ཟ་ བར་ </w:t>
      </w:r>
      <w:r>
        <w:t xml:space="preserve"># </w:t>
      </w:r>
      <w:r>
        <w:rPr>
          <w:rFonts w:cs="Microsoft Himalaya"/>
          <w:cs/>
          <w:lang w:bidi="bo-CN"/>
        </w:rPr>
        <w:t xml:space="preserve">ཁ་ཙ་ འགྱོ་ ས་ ལས་ ར་ འགྱོ་ སྨ་རེ་ ཟེར་ སླབཔ་ ད་ </w:t>
      </w:r>
      <w:r>
        <w:t xml:space="preserve"># </w:t>
      </w:r>
      <w:r>
        <w:rPr>
          <w:rFonts w:cs="Microsoft Himalaya"/>
          <w:cs/>
          <w:lang w:bidi="bo-CN"/>
        </w:rPr>
        <w:t xml:space="preserve">ཤཝ་ འདི་ གིས་ </w:t>
      </w:r>
      <w:r>
        <w:t xml:space="preserve"># </w:t>
      </w:r>
      <w:r>
        <w:rPr>
          <w:rFonts w:cs="Microsoft Himalaya"/>
          <w:cs/>
          <w:lang w:bidi="bo-CN"/>
        </w:rPr>
        <w:t>འེང་འེ་ ཟེར་ སླབ་ སྦེ་ སོང་ ནུག</w:t>
      </w:r>
    </w:p>
    <w:p w14:paraId="4C51346E" w14:textId="77777777" w:rsidR="00A536DF" w:rsidRDefault="00A536DF" w:rsidP="00A536DF">
      <w:pPr>
        <w:spacing w:after="0"/>
      </w:pPr>
      <w:r>
        <w:rPr>
          <w:rFonts w:cs="Microsoft Himalaya"/>
          <w:cs/>
          <w:lang w:bidi="bo-CN"/>
        </w:rPr>
        <w:t xml:space="preserve"> ཤཝ་ འདི་ འདི་འཕྲོ་ལས་ ར་ ཧིང་ ནང་ ཚུད་སོངམ་ ལས་ ཁོ་རེ་ </w:t>
      </w:r>
      <w:r>
        <w:t xml:space="preserve"># </w:t>
      </w:r>
      <w:r>
        <w:rPr>
          <w:rFonts w:cs="Microsoft Himalaya"/>
          <w:cs/>
          <w:lang w:bidi="bo-CN"/>
        </w:rPr>
        <w:t xml:space="preserve">ལྟོ་ཚང་ འ་དོམ ། </w:t>
      </w:r>
      <w:r>
        <w:t xml:space="preserve"># </w:t>
      </w:r>
      <w:r>
        <w:rPr>
          <w:rFonts w:cs="Microsoft Himalaya"/>
          <w:cs/>
          <w:lang w:bidi="bo-CN"/>
        </w:rPr>
        <w:t xml:space="preserve">ངེའི་ ཨོལ་ཀོ་ ཁ་ ལས་ ཐགཔ་ འདི་ བཏོག་ གནང་ ཟེར་ སླབཔ་ ད་ </w:t>
      </w:r>
      <w:r>
        <w:t xml:space="preserve"># </w:t>
      </w:r>
      <w:r>
        <w:rPr>
          <w:rFonts w:cs="Microsoft Himalaya"/>
          <w:cs/>
          <w:lang w:bidi="bo-CN"/>
        </w:rPr>
        <w:t xml:space="preserve">འ་དོམ་ གྱིས་ </w:t>
      </w:r>
      <w:r>
        <w:t xml:space="preserve"># </w:t>
      </w:r>
      <w:r>
        <w:rPr>
          <w:rFonts w:cs="Microsoft Himalaya"/>
          <w:cs/>
          <w:lang w:bidi="bo-CN"/>
        </w:rPr>
        <w:t xml:space="preserve">རོགས་ ཀྱི་ ཀར་ ཟ་ མི་ འདི་ ནི་ </w:t>
      </w:r>
      <w:r>
        <w:t xml:space="preserve"># </w:t>
      </w:r>
      <w:r>
        <w:rPr>
          <w:rFonts w:cs="Microsoft Himalaya"/>
          <w:cs/>
          <w:lang w:bidi="bo-CN"/>
        </w:rPr>
        <w:t>ཁྱོད་ར་ ཨིན་ མས །</w:t>
      </w:r>
    </w:p>
    <w:p w14:paraId="62552DF6" w14:textId="77777777" w:rsidR="00A536DF" w:rsidRDefault="00A536DF" w:rsidP="00A536DF">
      <w:pPr>
        <w:spacing w:after="0"/>
      </w:pPr>
      <w:r>
        <w:rPr>
          <w:rFonts w:cs="Microsoft Himalaya"/>
          <w:cs/>
          <w:lang w:bidi="bo-CN"/>
        </w:rPr>
        <w:t xml:space="preserve"> ཁྱོད་ ཀྱི་ ཨོལ་ཀོ་ ཁ་ གི་ ཐགཔ་ འདི་ </w:t>
      </w:r>
      <w:r>
        <w:t xml:space="preserve"># </w:t>
      </w:r>
      <w:r>
        <w:rPr>
          <w:rFonts w:cs="Microsoft Himalaya"/>
          <w:cs/>
          <w:lang w:bidi="bo-CN"/>
        </w:rPr>
        <w:t xml:space="preserve">ང་ གིས་ བཏོག་ མི་ ཚུགས་ ཟེར་ སླབ་ སྟེ་ </w:t>
      </w:r>
      <w:r>
        <w:t xml:space="preserve"># </w:t>
      </w:r>
      <w:r>
        <w:rPr>
          <w:rFonts w:cs="Microsoft Himalaya"/>
          <w:cs/>
          <w:lang w:bidi="bo-CN"/>
        </w:rPr>
        <w:t xml:space="preserve">ཤཝ་ ནང་ དོག་ སྟེ་ སྡོད་ པའི་ བར་ ན་ ར་ </w:t>
      </w:r>
      <w:r>
        <w:t xml:space="preserve"># </w:t>
      </w:r>
      <w:r>
        <w:rPr>
          <w:rFonts w:cs="Microsoft Himalaya"/>
          <w:cs/>
          <w:lang w:bidi="bo-CN"/>
        </w:rPr>
        <w:t>ཨོ་ལ་ འདི་ ལྷོད་ ནུག</w:t>
      </w:r>
    </w:p>
    <w:p w14:paraId="78D11F0A" w14:textId="77777777" w:rsidR="00A536DF" w:rsidRDefault="00A536DF" w:rsidP="00A536DF">
      <w:pPr>
        <w:spacing w:after="0"/>
      </w:pPr>
      <w:r>
        <w:rPr>
          <w:rFonts w:cs="Microsoft Himalaya"/>
          <w:cs/>
          <w:lang w:bidi="bo-CN"/>
        </w:rPr>
        <w:t xml:space="preserve"> ཨོ་ལ་ གིས་ </w:t>
      </w:r>
      <w:r>
        <w:t xml:space="preserve"># </w:t>
      </w:r>
      <w:r>
        <w:rPr>
          <w:rFonts w:cs="Microsoft Himalaya"/>
          <w:cs/>
          <w:lang w:bidi="bo-CN"/>
        </w:rPr>
        <w:t xml:space="preserve">ང་ གིས་ </w:t>
      </w:r>
      <w:r>
        <w:t xml:space="preserve"># </w:t>
      </w:r>
      <w:r>
        <w:rPr>
          <w:rFonts w:cs="Microsoft Himalaya"/>
          <w:cs/>
          <w:lang w:bidi="bo-CN"/>
        </w:rPr>
        <w:t xml:space="preserve">ཁ་ཙ་ ལས་ ར་ </w:t>
      </w:r>
      <w:r>
        <w:t xml:space="preserve"># </w:t>
      </w:r>
      <w:r>
        <w:rPr>
          <w:rFonts w:cs="Microsoft Himalaya"/>
          <w:cs/>
          <w:lang w:bidi="bo-CN"/>
        </w:rPr>
        <w:t xml:space="preserve">རོགས་ ཀྱི་ ཁ་ ལུ་ མ་ ཉན་ ཟེར་ སླབ་ ཅི་ མེན་ན་ </w:t>
      </w:r>
      <w:r>
        <w:t xml:space="preserve"># </w:t>
      </w:r>
      <w:r>
        <w:rPr>
          <w:rFonts w:cs="Microsoft Himalaya"/>
          <w:cs/>
          <w:lang w:bidi="bo-CN"/>
        </w:rPr>
        <w:t xml:space="preserve">ང་ ལུ་ ག་ཅི་སྦེ་ </w:t>
      </w:r>
      <w:r>
        <w:t xml:space="preserve"># </w:t>
      </w:r>
      <w:r>
        <w:rPr>
          <w:rFonts w:cs="Microsoft Himalaya"/>
          <w:cs/>
          <w:lang w:bidi="bo-CN"/>
        </w:rPr>
        <w:t xml:space="preserve">བསྒུགས་ མ་ སྡོདཔ་ སྨོ་ ཟེར་ སླབཔ་ ད་ ཤཝ་ གིས་ </w:t>
      </w:r>
      <w:r>
        <w:t xml:space="preserve"># </w:t>
      </w:r>
      <w:r>
        <w:rPr>
          <w:rFonts w:cs="Microsoft Himalaya"/>
          <w:cs/>
          <w:lang w:bidi="bo-CN"/>
        </w:rPr>
        <w:t xml:space="preserve">ལྟོ་ཚང་ ཁྱོད་ར་ རང་ བདེན་ </w:t>
      </w:r>
      <w:r>
        <w:t xml:space="preserve"># </w:t>
      </w:r>
      <w:r>
        <w:rPr>
          <w:rFonts w:cs="Microsoft Himalaya"/>
          <w:cs/>
          <w:lang w:bidi="bo-CN"/>
        </w:rPr>
        <w:t>ད་ ང་ ལུ་ གྲོགས་རམ་ འབད་ གནང་ ཟེར་ སླབ་ ནུག</w:t>
      </w:r>
    </w:p>
    <w:p w14:paraId="09A0B95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ལ་ གིས་ </w:t>
      </w:r>
      <w:r>
        <w:t xml:space="preserve"># </w:t>
      </w:r>
      <w:r>
        <w:rPr>
          <w:rFonts w:cs="Microsoft Himalaya"/>
          <w:cs/>
          <w:lang w:bidi="bo-CN"/>
        </w:rPr>
        <w:t>ང་ ལུ་ གནས་སྐབས་ ཅིག་ ཡོད །</w:t>
      </w:r>
    </w:p>
    <w:p w14:paraId="75F24DD6" w14:textId="77777777" w:rsidR="00A536DF" w:rsidRDefault="00A536DF" w:rsidP="00A536DF">
      <w:pPr>
        <w:spacing w:after="0"/>
      </w:pPr>
      <w:r>
        <w:rPr>
          <w:rFonts w:cs="Microsoft Himalaya"/>
          <w:cs/>
          <w:lang w:bidi="bo-CN"/>
        </w:rPr>
        <w:t xml:space="preserve"> ད་ ཁྱོད་ར་ མ་ སྤར་ བར་ ཙང་ཙ་ སྦེ་ སྡོད །</w:t>
      </w:r>
    </w:p>
    <w:p w14:paraId="6BA0FCC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ང་ གིས་ ཨ་ ཨ་ ཟེར་ སླབཔ་ ད་ </w:t>
      </w:r>
      <w:r>
        <w:t xml:space="preserve"># </w:t>
      </w:r>
      <w:r>
        <w:rPr>
          <w:rFonts w:cs="Microsoft Himalaya"/>
          <w:cs/>
          <w:lang w:bidi="bo-CN"/>
        </w:rPr>
        <w:t>ཤི་ རྫུ་ བཏབ་ སྡོད་ སྨ་རེ་ ཟེར་ སླབ་ ནུག</w:t>
      </w:r>
    </w:p>
    <w:p w14:paraId="1A0E702E" w14:textId="77777777" w:rsidR="00A536DF" w:rsidRDefault="00A536DF" w:rsidP="00A536DF">
      <w:pPr>
        <w:spacing w:after="0"/>
      </w:pPr>
      <w:r>
        <w:rPr>
          <w:rFonts w:cs="Microsoft Himalaya"/>
          <w:cs/>
          <w:lang w:bidi="bo-CN"/>
        </w:rPr>
        <w:t xml:space="preserve"> ཨོ་ལ་ ཤིང་ གུ་ འཛེགས་ ཏེ་ བལྟ་སྡོདཔ་ ད་ </w:t>
      </w:r>
      <w:r>
        <w:t xml:space="preserve"># </w:t>
      </w:r>
      <w:r>
        <w:rPr>
          <w:rFonts w:cs="Microsoft Himalaya"/>
          <w:cs/>
          <w:lang w:bidi="bo-CN"/>
        </w:rPr>
        <w:t xml:space="preserve">ཡུདཔ་ཅིག་ཁ་ལས་ </w:t>
      </w:r>
      <w:r>
        <w:t xml:space="preserve"># </w:t>
      </w:r>
      <w:r>
        <w:rPr>
          <w:rFonts w:cs="Microsoft Himalaya"/>
          <w:cs/>
          <w:lang w:bidi="bo-CN"/>
        </w:rPr>
        <w:t xml:space="preserve">ཨཔ་ འདི་ འོངམ་ ད་ </w:t>
      </w:r>
      <w:r>
        <w:t xml:space="preserve"># </w:t>
      </w:r>
      <w:r>
        <w:rPr>
          <w:rFonts w:cs="Microsoft Himalaya"/>
          <w:cs/>
          <w:lang w:bidi="bo-CN"/>
        </w:rPr>
        <w:t xml:space="preserve">ཨོ་ལ་ གིས་ མཐོང་ སྟེ་ ཨ་ ཨ་ ཟེར་ སླབཔ་ ད་ </w:t>
      </w:r>
      <w:r>
        <w:t xml:space="preserve"># </w:t>
      </w:r>
      <w:r>
        <w:rPr>
          <w:rFonts w:cs="Microsoft Himalaya"/>
          <w:cs/>
          <w:lang w:bidi="bo-CN"/>
        </w:rPr>
        <w:t xml:space="preserve">ཤཝ་ འདི་ གིས་ </w:t>
      </w:r>
      <w:r>
        <w:t xml:space="preserve"># </w:t>
      </w:r>
      <w:r>
        <w:rPr>
          <w:rFonts w:cs="Microsoft Himalaya"/>
          <w:cs/>
          <w:lang w:bidi="bo-CN"/>
        </w:rPr>
        <w:t>ཤི་ཤིཝ་ བཟུམ་ བཟོ་སྡོད་ ནུག</w:t>
      </w:r>
    </w:p>
    <w:p w14:paraId="36F2615D" w14:textId="77777777" w:rsidR="00A536DF" w:rsidRDefault="00A536DF" w:rsidP="00A536DF">
      <w:pPr>
        <w:spacing w:after="0"/>
      </w:pPr>
      <w:r>
        <w:rPr>
          <w:rFonts w:cs="Microsoft Himalaya"/>
          <w:cs/>
          <w:lang w:bidi="bo-CN"/>
        </w:rPr>
        <w:t xml:space="preserve"> ཨཔ་ འདི་ ནི་ </w:t>
      </w:r>
      <w:r>
        <w:t xml:space="preserve"># </w:t>
      </w:r>
      <w:r>
        <w:rPr>
          <w:rFonts w:cs="Microsoft Himalaya"/>
          <w:cs/>
          <w:lang w:bidi="bo-CN"/>
        </w:rPr>
        <w:t xml:space="preserve">ཤཝ་ མཐོངམ་ ཅིག་ </w:t>
      </w:r>
      <w:r>
        <w:t xml:space="preserve"># </w:t>
      </w:r>
      <w:r>
        <w:rPr>
          <w:rFonts w:cs="Microsoft Himalaya"/>
          <w:cs/>
          <w:lang w:bidi="bo-CN"/>
        </w:rPr>
        <w:t>ད་རིས་ ངེའི་ ཨམ་སྲུ་ ཨ་ལུ་ སྐྱེ་ ནི་ ཡོད །</w:t>
      </w:r>
    </w:p>
    <w:p w14:paraId="0B8DFFA9" w14:textId="77777777" w:rsidR="00A536DF" w:rsidRDefault="00A536DF" w:rsidP="00A536DF">
      <w:pPr>
        <w:spacing w:after="0"/>
      </w:pPr>
      <w:r>
        <w:rPr>
          <w:rFonts w:cs="Microsoft Himalaya"/>
          <w:cs/>
          <w:lang w:bidi="bo-CN"/>
        </w:rPr>
        <w:t xml:space="preserve"> མོ་ ལུ་ བྱིན་ ནིའི་ སྨན་རྫས་ འཚོལ་ མ་ ཐོབ་ པར་ སྡོད་ པའི་ བསྒང་ </w:t>
      </w:r>
      <w:r>
        <w:t xml:space="preserve"># </w:t>
      </w:r>
      <w:r>
        <w:rPr>
          <w:rFonts w:cs="Microsoft Himalaya"/>
          <w:cs/>
          <w:lang w:bidi="bo-CN"/>
        </w:rPr>
        <w:t>ཀྲིག་ཀྲི་ ར་ བཏང་ ཡི །</w:t>
      </w:r>
    </w:p>
    <w:p w14:paraId="6195A5D3" w14:textId="77777777" w:rsidR="00A536DF" w:rsidRDefault="00A536DF" w:rsidP="00A536DF">
      <w:pPr>
        <w:spacing w:after="0"/>
      </w:pPr>
      <w:r>
        <w:rPr>
          <w:rFonts w:cs="Microsoft Himalaya"/>
          <w:cs/>
          <w:lang w:bidi="bo-CN"/>
        </w:rPr>
        <w:t xml:space="preserve"> ཤཝ་ འདི་ ཤི་སྡོད་ ནུག་ ཟེར་ སླབ་ སྦེ་ </w:t>
      </w:r>
      <w:r>
        <w:t xml:space="preserve"># </w:t>
      </w:r>
      <w:r>
        <w:rPr>
          <w:rFonts w:cs="Microsoft Himalaya"/>
          <w:cs/>
          <w:lang w:bidi="bo-CN"/>
        </w:rPr>
        <w:t xml:space="preserve">དཔའ་རྟགས་ འབལ་ ཏེ་ </w:t>
      </w:r>
      <w:r>
        <w:t xml:space="preserve"># </w:t>
      </w:r>
      <w:r>
        <w:rPr>
          <w:rFonts w:cs="Microsoft Himalaya"/>
          <w:cs/>
          <w:lang w:bidi="bo-CN"/>
        </w:rPr>
        <w:t xml:space="preserve">ཧིང་ བཏོགས་བཏངམ་ ཅིག་ </w:t>
      </w:r>
      <w:r>
        <w:t xml:space="preserve"># </w:t>
      </w:r>
      <w:r>
        <w:rPr>
          <w:rFonts w:cs="Microsoft Himalaya"/>
          <w:cs/>
          <w:lang w:bidi="bo-CN"/>
        </w:rPr>
        <w:t xml:space="preserve">ཤཝ་ དེ་ གིས་ </w:t>
      </w:r>
      <w:r>
        <w:t xml:space="preserve"># </w:t>
      </w:r>
      <w:r>
        <w:rPr>
          <w:rFonts w:cs="Microsoft Himalaya"/>
          <w:cs/>
          <w:lang w:bidi="bo-CN"/>
        </w:rPr>
        <w:t>ཐེངས་ཕོག་ ཅིག་ ནང་ མཆོངས་ཡར་ སོ་ ནུག</w:t>
      </w:r>
    </w:p>
    <w:p w14:paraId="450768AB" w14:textId="77777777" w:rsidR="00A536DF" w:rsidRDefault="00A536DF" w:rsidP="00A536DF">
      <w:pPr>
        <w:spacing w:after="0"/>
      </w:pPr>
      <w:r>
        <w:rPr>
          <w:rFonts w:cs="Microsoft Himalaya"/>
          <w:cs/>
          <w:lang w:bidi="bo-CN"/>
        </w:rPr>
        <w:t xml:space="preserve"> ཨཔ་ འདི་ གིས་ </w:t>
      </w:r>
      <w:r>
        <w:t xml:space="preserve"># </w:t>
      </w:r>
      <w:r>
        <w:rPr>
          <w:rFonts w:cs="Microsoft Himalaya"/>
          <w:cs/>
          <w:lang w:bidi="bo-CN"/>
        </w:rPr>
        <w:t xml:space="preserve">ཤཝ་ གི་ རྟིང་བདའ་ སྟེ་ དཔའ་རྟགས་ གཡུགས་བཀོཝ་ ད་ </w:t>
      </w:r>
      <w:r>
        <w:t xml:space="preserve"># </w:t>
      </w:r>
      <w:r>
        <w:rPr>
          <w:rFonts w:cs="Microsoft Himalaya"/>
          <w:cs/>
          <w:lang w:bidi="bo-CN"/>
        </w:rPr>
        <w:t xml:space="preserve">འ་དོམ་ ཕར་ ལས་ བལྟ་སྡོདཔ་ ཁ་ཐུག་ རྐྱབ་ སྟེ་ </w:t>
      </w:r>
      <w:r>
        <w:t xml:space="preserve"># </w:t>
      </w:r>
      <w:r>
        <w:rPr>
          <w:rFonts w:cs="Microsoft Himalaya"/>
          <w:cs/>
          <w:lang w:bidi="bo-CN"/>
        </w:rPr>
        <w:t xml:space="preserve">དཔའ་རྟགས་ འ་དོམ་ གྱི་ ཐོད་པའི་ གུ་ ཕོག་ སྦེ་ </w:t>
      </w:r>
      <w:r>
        <w:t xml:space="preserve"># </w:t>
      </w:r>
      <w:r>
        <w:rPr>
          <w:rFonts w:cs="Microsoft Himalaya"/>
          <w:cs/>
          <w:lang w:bidi="bo-CN"/>
        </w:rPr>
        <w:t>འ་དོམ་ ཐོདཔ་ གཉིས་བཀག་ རྐྱབ་ སྟེ་ ཤི་ སོ་ ནུག</w:t>
      </w:r>
    </w:p>
    <w:p w14:paraId="484739D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ལ་ དང་ ཤཝ་ གཉིས་ </w:t>
      </w:r>
      <w:r>
        <w:t xml:space="preserve"># </w:t>
      </w:r>
      <w:r>
        <w:rPr>
          <w:rFonts w:cs="Microsoft Himalaya"/>
          <w:cs/>
          <w:lang w:bidi="bo-CN"/>
        </w:rPr>
        <w:t xml:space="preserve">ཧེ་མ་ བཟུམ་ ར་ </w:t>
      </w:r>
      <w:r>
        <w:t xml:space="preserve"># </w:t>
      </w:r>
      <w:r>
        <w:rPr>
          <w:rFonts w:cs="Microsoft Himalaya"/>
          <w:cs/>
          <w:lang w:bidi="bo-CN"/>
        </w:rPr>
        <w:t xml:space="preserve">དགའ་ཏོག་ཏོ་ སྦེ་ གཅིག་ཁར་ </w:t>
      </w:r>
      <w:r>
        <w:t xml:space="preserve"># </w:t>
      </w:r>
      <w:r>
        <w:rPr>
          <w:rFonts w:cs="Microsoft Himalaya"/>
          <w:cs/>
          <w:lang w:bidi="bo-CN"/>
        </w:rPr>
        <w:t>སྡོད་ ནུག་ གོ །</w:t>
      </w:r>
    </w:p>
    <w:p w14:paraId="6F83DA01" w14:textId="77777777" w:rsidR="00A536DF" w:rsidRDefault="00A536DF" w:rsidP="00A536DF">
      <w:pPr>
        <w:spacing w:after="0"/>
      </w:pPr>
      <w:r>
        <w:rPr>
          <w:rFonts w:cs="Microsoft Himalaya"/>
          <w:cs/>
          <w:lang w:bidi="bo-CN"/>
        </w:rPr>
        <w:t xml:space="preserve"> ། །</w:t>
      </w:r>
    </w:p>
    <w:p w14:paraId="304F48D5" w14:textId="77777777" w:rsidR="00A536DF" w:rsidRDefault="00A536DF" w:rsidP="00A536DF">
      <w:pPr>
        <w:spacing w:after="0"/>
      </w:pPr>
      <w:r>
        <w:rPr>
          <w:rFonts w:cs="Microsoft Himalaya"/>
          <w:cs/>
          <w:lang w:bidi="bo-CN"/>
        </w:rPr>
        <w:lastRenderedPageBreak/>
        <w:t xml:space="preserve"> བྱའི་ སྐད་ ཧ་གོ་ མི །</w:t>
      </w:r>
    </w:p>
    <w:p w14:paraId="6CA9DF94" w14:textId="77777777" w:rsidR="00A536DF" w:rsidRDefault="00A536DF" w:rsidP="00A536DF">
      <w:pPr>
        <w:spacing w:after="0"/>
      </w:pPr>
      <w:r>
        <w:rPr>
          <w:rFonts w:cs="Microsoft Himalaya"/>
          <w:cs/>
          <w:lang w:bidi="bo-CN"/>
        </w:rPr>
        <w:t xml:space="preserve"> དང་ཕུའི་ དུས་ ལུ་ གཡུས་ པདྨ་ཅན་ ཟེར་ མི་ ཅིག་ ཡོདཔ་ མས །</w:t>
      </w:r>
    </w:p>
    <w:p w14:paraId="4BF3268D" w14:textId="77777777" w:rsidR="00A536DF" w:rsidRDefault="00A536DF" w:rsidP="00A536DF">
      <w:pPr>
        <w:spacing w:after="0"/>
      </w:pPr>
      <w:r>
        <w:rPr>
          <w:rFonts w:cs="Microsoft Himalaya"/>
          <w:cs/>
          <w:lang w:bidi="bo-CN"/>
        </w:rPr>
        <w:t xml:space="preserve"> དེ་ ནང་ ལུ་ </w:t>
      </w:r>
      <w:r>
        <w:t xml:space="preserve"># </w:t>
      </w:r>
      <w:r>
        <w:rPr>
          <w:rFonts w:cs="Microsoft Himalaya"/>
          <w:cs/>
          <w:lang w:bidi="bo-CN"/>
        </w:rPr>
        <w:t xml:space="preserve">རྒྱལ་པོའི་ སྲས་ ཅིག་ དང་ </w:t>
      </w:r>
      <w:r>
        <w:t xml:space="preserve"># </w:t>
      </w:r>
      <w:r>
        <w:rPr>
          <w:rFonts w:cs="Microsoft Himalaya"/>
          <w:cs/>
          <w:lang w:bidi="bo-CN"/>
        </w:rPr>
        <w:t xml:space="preserve">ཕྱུག་པོའི་ བུ་ ཅིག་ </w:t>
      </w:r>
      <w:r>
        <w:t xml:space="preserve"># </w:t>
      </w:r>
      <w:r>
        <w:rPr>
          <w:rFonts w:cs="Microsoft Himalaya"/>
          <w:cs/>
          <w:lang w:bidi="bo-CN"/>
        </w:rPr>
        <w:t xml:space="preserve">སྤྱང་ཀའི་ བུ་ ཅིག་ </w:t>
      </w:r>
      <w:r>
        <w:t xml:space="preserve"># </w:t>
      </w:r>
      <w:r>
        <w:rPr>
          <w:rFonts w:cs="Microsoft Himalaya"/>
          <w:cs/>
          <w:lang w:bidi="bo-CN"/>
        </w:rPr>
        <w:t>ལྟོ་ཚང་ འཆམ་ཏོག་ཏོ་ སྦེ་ སྡོད་ དོ་ ཡོདཔ་ མས །</w:t>
      </w:r>
    </w:p>
    <w:p w14:paraId="4A1ADDBE" w14:textId="77777777" w:rsidR="00A536DF" w:rsidRDefault="00A536DF" w:rsidP="00A536DF">
      <w:pPr>
        <w:spacing w:after="0"/>
      </w:pPr>
      <w:r>
        <w:rPr>
          <w:rFonts w:cs="Microsoft Himalaya"/>
          <w:cs/>
          <w:lang w:bidi="bo-CN"/>
        </w:rPr>
        <w:t xml:space="preserve"> གཡུས་ འདི་ གི་ རི་ མགུ་ ལུ་ མཚོ་ སྦོམ་ ཅིག་ ཡོདཔ་ མས །</w:t>
      </w:r>
    </w:p>
    <w:p w14:paraId="03B998CB" w14:textId="77777777" w:rsidR="00A536DF" w:rsidRDefault="00A536DF" w:rsidP="00A536DF">
      <w:pPr>
        <w:spacing w:after="0"/>
      </w:pPr>
      <w:r>
        <w:rPr>
          <w:rFonts w:cs="Microsoft Himalaya"/>
          <w:cs/>
          <w:lang w:bidi="bo-CN"/>
        </w:rPr>
        <w:t xml:space="preserve"> ལོ་ ཨ་རྟག་ར་ </w:t>
      </w:r>
      <w:r>
        <w:t xml:space="preserve"># </w:t>
      </w:r>
      <w:r>
        <w:rPr>
          <w:rFonts w:cs="Microsoft Himalaya"/>
          <w:cs/>
          <w:lang w:bidi="bo-CN"/>
        </w:rPr>
        <w:t xml:space="preserve">ལྕང་ལཱ་ རྐྱབ་ ནིའི་ དུས་ཚོད་ རནམ་ ད་ </w:t>
      </w:r>
      <w:r>
        <w:t xml:space="preserve"># </w:t>
      </w:r>
      <w:r>
        <w:rPr>
          <w:rFonts w:cs="Microsoft Himalaya"/>
          <w:cs/>
          <w:lang w:bidi="bo-CN"/>
        </w:rPr>
        <w:t xml:space="preserve">མཚོ་ དེ་ ནང་ གི་ </w:t>
      </w:r>
      <w:r>
        <w:t xml:space="preserve"># </w:t>
      </w:r>
      <w:r>
        <w:rPr>
          <w:rFonts w:cs="Microsoft Himalaya"/>
          <w:cs/>
          <w:lang w:bidi="bo-CN"/>
        </w:rPr>
        <w:t xml:space="preserve">སྦུལམོ་ཆེ་ གི་ ལྟོ་ སྦེ་ མི་ རེ་ གི་ སྲོག་ མ་ བྱིན་ པ་ ཅིན་ </w:t>
      </w:r>
      <w:r>
        <w:t xml:space="preserve"># </w:t>
      </w:r>
      <w:r>
        <w:rPr>
          <w:rFonts w:cs="Microsoft Himalaya"/>
          <w:cs/>
          <w:lang w:bidi="bo-CN"/>
        </w:rPr>
        <w:t>ཆུ་ བཀག་ སྟེ་ གཏང་ མི་ བཏུབ་ དོ་ ཡོདཔ་ མས །</w:t>
      </w:r>
    </w:p>
    <w:p w14:paraId="02276443"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 xml:space="preserve">སྦུལམོ་ཆེ་ གི་ ལྟོ་སྐོར་ </w:t>
      </w:r>
      <w:r>
        <w:t xml:space="preserve"># </w:t>
      </w:r>
      <w:r>
        <w:rPr>
          <w:rFonts w:cs="Microsoft Himalaya"/>
          <w:cs/>
          <w:lang w:bidi="bo-CN"/>
        </w:rPr>
        <w:t>སྤྱང་ཀའི་ བུཚ་ འདི་ ལུ་ ཕོག་ ཆི་ ནུག</w:t>
      </w:r>
    </w:p>
    <w:p w14:paraId="3C3E20E0" w14:textId="77777777" w:rsidR="00A536DF" w:rsidRDefault="00A536DF" w:rsidP="00A536DF">
      <w:pPr>
        <w:spacing w:after="0"/>
      </w:pPr>
      <w:r>
        <w:rPr>
          <w:rFonts w:cs="Microsoft Himalaya"/>
          <w:cs/>
          <w:lang w:bidi="bo-CN"/>
        </w:rPr>
        <w:t xml:space="preserve"> སྤྱང་ཀའི་ བུ་ འདི་ </w:t>
      </w:r>
      <w:r>
        <w:t xml:space="preserve"># </w:t>
      </w:r>
      <w:r>
        <w:rPr>
          <w:rFonts w:cs="Microsoft Himalaya"/>
          <w:cs/>
          <w:lang w:bidi="bo-CN"/>
        </w:rPr>
        <w:t xml:space="preserve">ནངས་པ་ སྦུལ་ གྱི་ ལྟོ་ སྦེ་ འགྱོ་ ནི་ ཟེར་ བའི་ ཕྱི་རུ་ </w:t>
      </w:r>
      <w:r>
        <w:t xml:space="preserve"># </w:t>
      </w:r>
      <w:r>
        <w:rPr>
          <w:rFonts w:cs="Microsoft Himalaya"/>
          <w:cs/>
          <w:lang w:bidi="bo-CN"/>
        </w:rPr>
        <w:t xml:space="preserve">སྡུག་བསྔལ་ དང་ ཚ་གྱང་ སྦོམ་ ཕོག་ སྟེ་ </w:t>
      </w:r>
      <w:r>
        <w:t xml:space="preserve"># </w:t>
      </w:r>
      <w:r>
        <w:rPr>
          <w:rFonts w:cs="Microsoft Himalaya"/>
          <w:cs/>
          <w:lang w:bidi="bo-CN"/>
        </w:rPr>
        <w:t xml:space="preserve">ཞག་ ར་ མ་ ཉལ་ བར་ </w:t>
      </w:r>
      <w:r>
        <w:t xml:space="preserve"># </w:t>
      </w:r>
      <w:r>
        <w:rPr>
          <w:rFonts w:cs="Microsoft Himalaya"/>
          <w:cs/>
          <w:lang w:bidi="bo-CN"/>
        </w:rPr>
        <w:t>དཀོན་མཆོག་ ལུ་ གསོལཝ་ བཏབ་ སྟེ་ སྡོད་ ནུག</w:t>
      </w:r>
    </w:p>
    <w:p w14:paraId="3680169B" w14:textId="77777777" w:rsidR="00A536DF" w:rsidRDefault="00A536DF" w:rsidP="00A536DF">
      <w:pPr>
        <w:spacing w:after="0"/>
      </w:pPr>
      <w:r>
        <w:rPr>
          <w:rFonts w:cs="Microsoft Himalaya"/>
          <w:cs/>
          <w:lang w:bidi="bo-CN"/>
        </w:rPr>
        <w:t xml:space="preserve"> ནངས་པ་ དྲོ་པ་ ཧ་སག་ ལོངས་ སྦེ་ </w:t>
      </w:r>
      <w:r>
        <w:t xml:space="preserve"># </w:t>
      </w:r>
      <w:r>
        <w:rPr>
          <w:rFonts w:cs="Microsoft Himalaya"/>
          <w:cs/>
          <w:lang w:bidi="bo-CN"/>
        </w:rPr>
        <w:t xml:space="preserve">ལྟོ་མཛར་ བཅིངས་ ཏེ་ འགྱོ་ ནི་ འབདཝ་ ད་ </w:t>
      </w:r>
      <w:r>
        <w:t xml:space="preserve"># </w:t>
      </w:r>
      <w:r>
        <w:rPr>
          <w:rFonts w:cs="Microsoft Himalaya"/>
          <w:cs/>
          <w:lang w:bidi="bo-CN"/>
        </w:rPr>
        <w:t xml:space="preserve">ལྟོ་ཚང་ རྒྱལ་པོའི་ སྲས་ དང་ </w:t>
      </w:r>
      <w:r>
        <w:t xml:space="preserve"># </w:t>
      </w:r>
      <w:r>
        <w:rPr>
          <w:rFonts w:cs="Microsoft Himalaya"/>
          <w:cs/>
          <w:lang w:bidi="bo-CN"/>
        </w:rPr>
        <w:t xml:space="preserve">ཕྱུག་པོའི་ བུ་ ཡང་ </w:t>
      </w:r>
      <w:r>
        <w:t xml:space="preserve"># </w:t>
      </w:r>
      <w:r>
        <w:rPr>
          <w:rFonts w:cs="Microsoft Himalaya"/>
          <w:cs/>
          <w:lang w:bidi="bo-CN"/>
        </w:rPr>
        <w:t>ཁོ་ དང་ གཅིག་ཁར་ འགྱོ་ ནི་ ཟེར་ སླབ་ ནུག</w:t>
      </w:r>
    </w:p>
    <w:p w14:paraId="6AF011FF" w14:textId="77777777" w:rsidR="00A536DF" w:rsidRDefault="00A536DF" w:rsidP="00A536DF">
      <w:pPr>
        <w:spacing w:after="0"/>
      </w:pPr>
      <w:r>
        <w:rPr>
          <w:rFonts w:cs="Microsoft Himalaya"/>
          <w:cs/>
          <w:lang w:bidi="bo-CN"/>
        </w:rPr>
        <w:t xml:space="preserve"> སྤྱང་ཀའི་ བུཚ་ གིས་ </w:t>
      </w:r>
      <w:r>
        <w:t xml:space="preserve"># </w:t>
      </w:r>
      <w:r>
        <w:rPr>
          <w:rFonts w:cs="Microsoft Himalaya"/>
          <w:cs/>
          <w:lang w:bidi="bo-CN"/>
        </w:rPr>
        <w:t xml:space="preserve">ང་ ཡར་ སྦུལམོ་ཆེ་ གི་ ལྟོ་ སྦེ་ འགྱོཝ་ ཨིན ། </w:t>
      </w:r>
      <w:r>
        <w:t xml:space="preserve"># </w:t>
      </w:r>
      <w:r>
        <w:rPr>
          <w:rFonts w:cs="Microsoft Himalaya"/>
          <w:cs/>
          <w:lang w:bidi="bo-CN"/>
        </w:rPr>
        <w:t xml:space="preserve">ཁྱེད་ གཉིས་ </w:t>
      </w:r>
      <w:r>
        <w:t xml:space="preserve"># </w:t>
      </w:r>
      <w:r>
        <w:rPr>
          <w:rFonts w:cs="Microsoft Himalaya"/>
          <w:cs/>
          <w:lang w:bidi="bo-CN"/>
        </w:rPr>
        <w:t xml:space="preserve">ང་ དང་ གཅིག་ཁར་ འབྱོན་ མི་ དགོ ། </w:t>
      </w:r>
      <w:r>
        <w:t xml:space="preserve"># </w:t>
      </w:r>
      <w:r>
        <w:rPr>
          <w:rFonts w:cs="Microsoft Himalaya"/>
          <w:cs/>
          <w:lang w:bidi="bo-CN"/>
        </w:rPr>
        <w:t xml:space="preserve">ལྟ་མ་ </w:t>
      </w:r>
      <w:r>
        <w:t xml:space="preserve"># </w:t>
      </w:r>
      <w:r>
        <w:rPr>
          <w:rFonts w:cs="Microsoft Himalaya"/>
          <w:cs/>
          <w:lang w:bidi="bo-CN"/>
        </w:rPr>
        <w:t xml:space="preserve">སྦུལམོ་ཆེ་ གིས་ </w:t>
      </w:r>
      <w:r>
        <w:t xml:space="preserve"># </w:t>
      </w:r>
      <w:r>
        <w:rPr>
          <w:rFonts w:cs="Microsoft Himalaya"/>
          <w:cs/>
          <w:lang w:bidi="bo-CN"/>
        </w:rPr>
        <w:t xml:space="preserve">ང་ ཟཝ་ ད་ </w:t>
      </w:r>
      <w:r>
        <w:t xml:space="preserve"># </w:t>
      </w:r>
      <w:r>
        <w:rPr>
          <w:rFonts w:cs="Microsoft Himalaya"/>
          <w:cs/>
          <w:lang w:bidi="bo-CN"/>
        </w:rPr>
        <w:t xml:space="preserve">ཁྱེད་ར་ གཉིས་ ཡང་ ཟ་ འོང་ ། </w:t>
      </w:r>
      <w:r>
        <w:t xml:space="preserve"># </w:t>
      </w:r>
      <w:r>
        <w:rPr>
          <w:rFonts w:cs="Microsoft Himalaya"/>
          <w:cs/>
          <w:lang w:bidi="bo-CN"/>
        </w:rPr>
        <w:t>དེ་བ་འདི་</w:t>
      </w:r>
    </w:p>
    <w:p w14:paraId="16EF4DBD" w14:textId="77777777" w:rsidR="00A536DF" w:rsidRDefault="00A536DF" w:rsidP="00A536DF">
      <w:pPr>
        <w:spacing w:after="0"/>
      </w:pPr>
      <w:r>
        <w:t xml:space="preserve"> # </w:t>
      </w:r>
      <w:r>
        <w:rPr>
          <w:rFonts w:cs="Microsoft Himalaya"/>
          <w:cs/>
          <w:lang w:bidi="bo-CN"/>
        </w:rPr>
        <w:t xml:space="preserve">ཁྱེད་ར་ གི་ ཨཔ་ དང་ ཨའི་ ཚུ་ དང་ གཅིག་ཁར་ </w:t>
      </w:r>
      <w:r>
        <w:t xml:space="preserve"># </w:t>
      </w:r>
      <w:r>
        <w:rPr>
          <w:rFonts w:cs="Microsoft Himalaya"/>
          <w:cs/>
          <w:lang w:bidi="bo-CN"/>
        </w:rPr>
        <w:t xml:space="preserve">དགའ་ཏོག་ཏོ་ སྦེ་ སྡོད་ ཟེར་ སླབ་ རུང་ </w:t>
      </w:r>
      <w:r>
        <w:t xml:space="preserve"># </w:t>
      </w:r>
      <w:r>
        <w:rPr>
          <w:rFonts w:cs="Microsoft Himalaya"/>
          <w:cs/>
          <w:lang w:bidi="bo-CN"/>
        </w:rPr>
        <w:t xml:space="preserve">ཉན་ མ་ བཏུབ་ པར་ </w:t>
      </w:r>
      <w:r>
        <w:t xml:space="preserve"># </w:t>
      </w:r>
      <w:r>
        <w:rPr>
          <w:rFonts w:cs="Microsoft Himalaya"/>
          <w:cs/>
          <w:lang w:bidi="bo-CN"/>
        </w:rPr>
        <w:t xml:space="preserve">ཁོང་ གཉིས་ ཡང་ </w:t>
      </w:r>
      <w:r>
        <w:t xml:space="preserve"># </w:t>
      </w:r>
      <w:r>
        <w:rPr>
          <w:rFonts w:cs="Microsoft Himalaya"/>
          <w:cs/>
          <w:lang w:bidi="bo-CN"/>
        </w:rPr>
        <w:t>གཅིག་ཁར་ སོང་ ནུག</w:t>
      </w:r>
    </w:p>
    <w:p w14:paraId="758606ED" w14:textId="77777777" w:rsidR="00A536DF" w:rsidRDefault="00A536DF" w:rsidP="00A536DF">
      <w:pPr>
        <w:spacing w:after="0"/>
      </w:pPr>
      <w:r>
        <w:rPr>
          <w:rFonts w:cs="Microsoft Himalaya"/>
          <w:cs/>
          <w:lang w:bidi="bo-CN"/>
        </w:rPr>
        <w:t xml:space="preserve"> དེ་ཚེ་ ཕྱི་རུ་ </w:t>
      </w:r>
      <w:r>
        <w:t xml:space="preserve"># </w:t>
      </w:r>
      <w:r>
        <w:rPr>
          <w:rFonts w:cs="Microsoft Himalaya"/>
          <w:cs/>
          <w:lang w:bidi="bo-CN"/>
        </w:rPr>
        <w:t xml:space="preserve">ཁོང་ གསུམ་ ཤིང་ སྦོམ་ ཅིག་ གི་ རྩ་བར་ ལྷོདཔ་ ད་ </w:t>
      </w:r>
      <w:r>
        <w:t xml:space="preserve"># </w:t>
      </w:r>
      <w:r>
        <w:rPr>
          <w:rFonts w:cs="Microsoft Himalaya"/>
          <w:cs/>
          <w:lang w:bidi="bo-CN"/>
        </w:rPr>
        <w:t xml:space="preserve">གནམ་ བསྲོ་ སྟེ་ </w:t>
      </w:r>
      <w:r>
        <w:t xml:space="preserve"># </w:t>
      </w:r>
      <w:r>
        <w:rPr>
          <w:rFonts w:cs="Microsoft Himalaya"/>
          <w:cs/>
          <w:lang w:bidi="bo-CN"/>
        </w:rPr>
        <w:t>ཞག་ ཤིང་ འདི་ གི་ རྩ་བར་ སྡོད་ ནུག</w:t>
      </w:r>
    </w:p>
    <w:p w14:paraId="31C4A5F0" w14:textId="77777777" w:rsidR="00A536DF" w:rsidRDefault="00A536DF" w:rsidP="00A536DF">
      <w:pPr>
        <w:spacing w:after="0"/>
      </w:pPr>
      <w:r>
        <w:rPr>
          <w:rFonts w:cs="Microsoft Himalaya"/>
          <w:cs/>
          <w:lang w:bidi="bo-CN"/>
        </w:rPr>
        <w:t xml:space="preserve"> སྤྱང་ཀའི་ བུཚ་ འདི་ </w:t>
      </w:r>
      <w:r>
        <w:t xml:space="preserve"># </w:t>
      </w:r>
      <w:r>
        <w:rPr>
          <w:rFonts w:cs="Microsoft Himalaya"/>
          <w:cs/>
          <w:lang w:bidi="bo-CN"/>
        </w:rPr>
        <w:t xml:space="preserve">གཉིད་ ར་ ལོག་ མ་ བཏུབ་ པར་ </w:t>
      </w:r>
      <w:r>
        <w:t xml:space="preserve"># </w:t>
      </w:r>
      <w:r>
        <w:rPr>
          <w:rFonts w:cs="Microsoft Himalaya"/>
          <w:cs/>
          <w:lang w:bidi="bo-CN"/>
        </w:rPr>
        <w:t>ག་ཏེ་གུ་ཏེ་ གི་ མནོ་བསམ་ ར་ བཏང་ སྦེ་ སྡོད་སྡོདཔ་ མས །</w:t>
      </w:r>
    </w:p>
    <w:p w14:paraId="601EBB22" w14:textId="77777777" w:rsidR="00A536DF" w:rsidRDefault="00A536DF" w:rsidP="00A536DF">
      <w:pPr>
        <w:spacing w:after="0"/>
      </w:pPr>
      <w:r>
        <w:rPr>
          <w:rFonts w:cs="Microsoft Himalaya"/>
          <w:cs/>
          <w:lang w:bidi="bo-CN"/>
        </w:rPr>
        <w:t xml:space="preserve"> དེམ་ཅིག་གི་བར་ན་ ར་ </w:t>
      </w:r>
      <w:r>
        <w:t xml:space="preserve"># </w:t>
      </w:r>
      <w:r>
        <w:rPr>
          <w:rFonts w:cs="Microsoft Himalaya"/>
          <w:cs/>
          <w:lang w:bidi="bo-CN"/>
        </w:rPr>
        <w:t xml:space="preserve">ཁོ་ ཉལ་ སའི་ ཤིང་ གི་ སྤྱི་ཏོག་ ཁ་ ལུ་ བྱ་ གཉིས་ བློ་ ཅིག་ </w:t>
      </w:r>
      <w:r>
        <w:t xml:space="preserve"># </w:t>
      </w:r>
      <w:r>
        <w:rPr>
          <w:rFonts w:cs="Microsoft Himalaya"/>
          <w:cs/>
          <w:lang w:bidi="bo-CN"/>
        </w:rPr>
        <w:t>ན་འཐན་ ར་ སླབ་ དེས་ ཟེར་ ཨིན་ མས །</w:t>
      </w:r>
    </w:p>
    <w:p w14:paraId="15FDE41E" w14:textId="77777777" w:rsidR="00A536DF" w:rsidRDefault="00A536DF" w:rsidP="00A536DF">
      <w:pPr>
        <w:spacing w:after="0"/>
      </w:pPr>
      <w:r>
        <w:rPr>
          <w:rFonts w:cs="Microsoft Himalaya"/>
          <w:cs/>
          <w:lang w:bidi="bo-CN"/>
        </w:rPr>
        <w:t xml:space="preserve"> སྤྱང་ཀའི་ བུ་ དེ་ གིས་ </w:t>
      </w:r>
      <w:r>
        <w:t xml:space="preserve"># </w:t>
      </w:r>
      <w:r>
        <w:rPr>
          <w:rFonts w:cs="Microsoft Himalaya"/>
          <w:cs/>
          <w:lang w:bidi="bo-CN"/>
        </w:rPr>
        <w:t xml:space="preserve">བྱ་སྐད་ གོ་ དོ་ ཡོདཔ་ ལས་ </w:t>
      </w:r>
      <w:r>
        <w:t xml:space="preserve"># </w:t>
      </w:r>
      <w:r>
        <w:rPr>
          <w:rFonts w:cs="Microsoft Himalaya"/>
          <w:cs/>
          <w:lang w:bidi="bo-CN"/>
        </w:rPr>
        <w:t xml:space="preserve">ཁོ་ གིས་ ལེགས་ཤོམ་ སྦེ་ ཉན་སྡོདཔ་ ད་ </w:t>
      </w:r>
      <w:r>
        <w:t xml:space="preserve"># </w:t>
      </w:r>
      <w:r>
        <w:rPr>
          <w:rFonts w:cs="Microsoft Himalaya"/>
          <w:cs/>
          <w:lang w:bidi="bo-CN"/>
        </w:rPr>
        <w:t xml:space="preserve">བྱ་ གཉིས་ ཀྱི་ བློ་ འདི་ </w:t>
      </w:r>
      <w:r>
        <w:t xml:space="preserve"># </w:t>
      </w:r>
      <w:r>
        <w:rPr>
          <w:rFonts w:cs="Microsoft Himalaya"/>
          <w:cs/>
          <w:lang w:bidi="bo-CN"/>
        </w:rPr>
        <w:t xml:space="preserve">སྤྱང་ཀའི་ བུཚ་ འདི་ ནི་ ནངས་པ་ </w:t>
      </w:r>
      <w:r>
        <w:t xml:space="preserve"># </w:t>
      </w:r>
      <w:r>
        <w:rPr>
          <w:rFonts w:cs="Microsoft Himalaya"/>
          <w:cs/>
          <w:lang w:bidi="bo-CN"/>
        </w:rPr>
        <w:t>སྦུལམོ་ཆེ་ གིས་ ཟ་ ད་ འོང་ །</w:t>
      </w:r>
    </w:p>
    <w:p w14:paraId="4825016E" w14:textId="77777777" w:rsidR="00A536DF" w:rsidRDefault="00A536DF" w:rsidP="00A536DF">
      <w:pPr>
        <w:spacing w:after="0"/>
      </w:pPr>
      <w:r>
        <w:rPr>
          <w:rFonts w:cs="Microsoft Himalaya"/>
          <w:cs/>
          <w:lang w:bidi="bo-CN"/>
        </w:rPr>
        <w:t xml:space="preserve"> གཞན་ ཁོ་ར་ ཤི་ མ་ དགོ་ པའི་ ཐབས་ ཅིག་ ཡོད་ པ ། </w:t>
      </w:r>
      <w:r>
        <w:t xml:space="preserve"># </w:t>
      </w:r>
      <w:r>
        <w:rPr>
          <w:rFonts w:cs="Microsoft Himalaya"/>
          <w:cs/>
          <w:lang w:bidi="bo-CN"/>
        </w:rPr>
        <w:t xml:space="preserve">འདི་ ནི་ ཁོ་ གིས་ མི་ ཤེས ། </w:t>
      </w:r>
      <w:r>
        <w:t xml:space="preserve"># </w:t>
      </w:r>
      <w:r>
        <w:rPr>
          <w:rFonts w:cs="Microsoft Himalaya"/>
          <w:cs/>
          <w:lang w:bidi="bo-CN"/>
        </w:rPr>
        <w:t>སྡི་ཆེ་ བས་ སྨོ་ ཟེར་ སླབ་ དེས་ ཟེར་ ཨིན་ མས །</w:t>
      </w:r>
    </w:p>
    <w:p w14:paraId="4EB4AB1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 གཞན་ མི་ འདི་ གིས་ </w:t>
      </w:r>
      <w:r>
        <w:t xml:space="preserve"># </w:t>
      </w:r>
      <w:r>
        <w:rPr>
          <w:rFonts w:cs="Microsoft Himalaya"/>
          <w:cs/>
          <w:lang w:bidi="bo-CN"/>
        </w:rPr>
        <w:t xml:space="preserve">ཐབས་ཤེས་ ག་ཅི་ ར་ ཡོད་ ག་ ཟེར་ འདྲིཝ་ ད་ </w:t>
      </w:r>
      <w:r>
        <w:t xml:space="preserve"># </w:t>
      </w:r>
      <w:r>
        <w:rPr>
          <w:rFonts w:cs="Microsoft Himalaya"/>
          <w:cs/>
          <w:lang w:bidi="bo-CN"/>
        </w:rPr>
        <w:t xml:space="preserve">བྱ་ གཞན་ མི་ འདི་ གིས་ </w:t>
      </w:r>
      <w:r>
        <w:t xml:space="preserve"># </w:t>
      </w:r>
      <w:r>
        <w:rPr>
          <w:rFonts w:cs="Microsoft Himalaya"/>
          <w:cs/>
          <w:lang w:bidi="bo-CN"/>
        </w:rPr>
        <w:t xml:space="preserve">ཨ་ནཱ་ ལས་ ཡར་ འགྱོཝ་ ད་ </w:t>
      </w:r>
      <w:r>
        <w:t xml:space="preserve"># </w:t>
      </w:r>
      <w:r>
        <w:rPr>
          <w:rFonts w:cs="Microsoft Himalaya"/>
          <w:cs/>
          <w:lang w:bidi="bo-CN"/>
        </w:rPr>
        <w:t xml:space="preserve">བྱག་ དཀརཔོ་ དང་ </w:t>
      </w:r>
      <w:r>
        <w:t xml:space="preserve"># </w:t>
      </w:r>
      <w:r>
        <w:rPr>
          <w:rFonts w:cs="Microsoft Himalaya"/>
          <w:cs/>
          <w:lang w:bidi="bo-CN"/>
        </w:rPr>
        <w:t xml:space="preserve">གནགཔོ་ སེརཔོ་ གསུམ་ ཡོད ། </w:t>
      </w:r>
      <w:r>
        <w:t xml:space="preserve"># </w:t>
      </w:r>
      <w:r>
        <w:rPr>
          <w:rFonts w:cs="Microsoft Himalaya"/>
          <w:cs/>
          <w:lang w:bidi="bo-CN"/>
        </w:rPr>
        <w:t xml:space="preserve">བྱག་ དཀརཔོ་ ལུ་ བྱམོ་ དཀརཔོ་ ཅིག་ དང་ </w:t>
      </w:r>
      <w:r>
        <w:t xml:space="preserve"># </w:t>
      </w:r>
      <w:r>
        <w:rPr>
          <w:rFonts w:cs="Microsoft Himalaya"/>
          <w:cs/>
          <w:lang w:bidi="bo-CN"/>
        </w:rPr>
        <w:t xml:space="preserve">བྱག་ གནགཔོ་ ལུ་ བྱམོ་ གནགཔོ་ ཅིག་ </w:t>
      </w:r>
      <w:r>
        <w:t xml:space="preserve"># </w:t>
      </w:r>
      <w:r>
        <w:rPr>
          <w:rFonts w:cs="Microsoft Himalaya"/>
          <w:cs/>
          <w:lang w:bidi="bo-CN"/>
        </w:rPr>
        <w:t xml:space="preserve">བྱག་ སེརཔོ་ ལུ་ བྱམོ་ སེརཔོ་ ཅིག་ ཕུལ་ སྦེ་ </w:t>
      </w:r>
      <w:r>
        <w:t xml:space="preserve"># </w:t>
      </w:r>
      <w:r>
        <w:rPr>
          <w:rFonts w:cs="Microsoft Himalaya"/>
          <w:cs/>
          <w:lang w:bidi="bo-CN"/>
        </w:rPr>
        <w:t xml:space="preserve">ཞག་ བྱག་ གི་ རྩ་བར་ ཉལ་ བ་ ཅིན་ </w:t>
      </w:r>
      <w:r>
        <w:t xml:space="preserve"># </w:t>
      </w:r>
      <w:r>
        <w:rPr>
          <w:rFonts w:cs="Microsoft Himalaya"/>
          <w:cs/>
          <w:lang w:bidi="bo-CN"/>
        </w:rPr>
        <w:t xml:space="preserve">དྲོ་པ་ ལོངམ་ ད་ </w:t>
      </w:r>
      <w:r>
        <w:t xml:space="preserve"># </w:t>
      </w:r>
      <w:r>
        <w:rPr>
          <w:rFonts w:cs="Microsoft Himalaya"/>
          <w:cs/>
          <w:lang w:bidi="bo-CN"/>
        </w:rPr>
        <w:t xml:space="preserve">དཔའ་རྟགས་ རིངམོ་ ཅིག་ </w:t>
      </w:r>
      <w:r>
        <w:t xml:space="preserve"># </w:t>
      </w:r>
      <w:r>
        <w:rPr>
          <w:rFonts w:cs="Microsoft Himalaya"/>
          <w:cs/>
          <w:lang w:bidi="bo-CN"/>
        </w:rPr>
        <w:t xml:space="preserve">བྱག་ གི་ རྩ་བར་ བསྐྱལ་བཞག་ འོང་ ། </w:t>
      </w:r>
      <w:r>
        <w:t xml:space="preserve"># </w:t>
      </w:r>
      <w:r>
        <w:rPr>
          <w:rFonts w:cs="Microsoft Himalaya"/>
          <w:cs/>
          <w:lang w:bidi="bo-CN"/>
        </w:rPr>
        <w:t xml:space="preserve">དཔའ་རྟགས་ འདི་ གིས་ སྦུལམོ་ཆེ་ འདི་ </w:t>
      </w:r>
      <w:r>
        <w:t xml:space="preserve"># </w:t>
      </w:r>
      <w:r>
        <w:rPr>
          <w:rFonts w:cs="Microsoft Himalaya"/>
          <w:cs/>
          <w:lang w:bidi="bo-CN"/>
        </w:rPr>
        <w:t>གསད་ ཚུགསཔ་ ཨིན་ ཟེར་ སླབ་ དེས་ ཟེར་ ཨིན་ མས །</w:t>
      </w:r>
    </w:p>
    <w:p w14:paraId="0414217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ང་ཀའི་ བུཚ་ འདི་ </w:t>
      </w:r>
      <w:r>
        <w:t xml:space="preserve"># </w:t>
      </w:r>
      <w:r>
        <w:rPr>
          <w:rFonts w:cs="Microsoft Himalaya"/>
          <w:cs/>
          <w:lang w:bidi="bo-CN"/>
        </w:rPr>
        <w:t xml:space="preserve">བློ་ བདེ་ སྟེ་ </w:t>
      </w:r>
      <w:r>
        <w:t xml:space="preserve"># </w:t>
      </w:r>
      <w:r>
        <w:rPr>
          <w:rFonts w:cs="Microsoft Himalaya"/>
          <w:cs/>
          <w:lang w:bidi="bo-CN"/>
        </w:rPr>
        <w:t xml:space="preserve">དྲོ་པ་ ལོངས་ ཞིནམ་ལས་ </w:t>
      </w:r>
      <w:r>
        <w:t xml:space="preserve"># </w:t>
      </w:r>
      <w:r>
        <w:rPr>
          <w:rFonts w:cs="Microsoft Himalaya"/>
          <w:cs/>
          <w:lang w:bidi="bo-CN"/>
        </w:rPr>
        <w:t xml:space="preserve">ཆ་རོགས་ ཚུ་ ལུ་ </w:t>
      </w:r>
      <w:r>
        <w:t xml:space="preserve"># </w:t>
      </w:r>
      <w:r>
        <w:rPr>
          <w:rFonts w:cs="Microsoft Himalaya"/>
          <w:cs/>
          <w:lang w:bidi="bo-CN"/>
        </w:rPr>
        <w:t>ལོ་རྒྱུས་ དེ་ ཚུ་ ག་ར་ སླབ་ ནུག</w:t>
      </w:r>
    </w:p>
    <w:p w14:paraId="1354AE18" w14:textId="77777777" w:rsidR="00A536DF" w:rsidRDefault="00A536DF" w:rsidP="00A536DF">
      <w:pPr>
        <w:spacing w:after="0"/>
      </w:pPr>
      <w:r>
        <w:rPr>
          <w:rFonts w:cs="Microsoft Himalaya"/>
          <w:cs/>
          <w:lang w:bidi="bo-CN"/>
        </w:rPr>
        <w:t xml:space="preserve"> རྒྱལ་པོའི་ སྲས་ འདི་ གིས་ བྱམོ་ དཀརཔོ་ ཅིག་ འབག </w:t>
      </w:r>
      <w:r>
        <w:t xml:space="preserve"># </w:t>
      </w:r>
      <w:r>
        <w:rPr>
          <w:rFonts w:cs="Microsoft Himalaya"/>
          <w:cs/>
          <w:lang w:bidi="bo-CN"/>
        </w:rPr>
        <w:t xml:space="preserve">ཕྱུག་པོའི་ བུ་ དེ་ གིས་ བྱམོ་ གནགཔོ་ ཅིག་ འབག </w:t>
      </w:r>
      <w:r>
        <w:t xml:space="preserve"># </w:t>
      </w:r>
      <w:r>
        <w:rPr>
          <w:rFonts w:cs="Microsoft Himalaya"/>
          <w:cs/>
          <w:lang w:bidi="bo-CN"/>
        </w:rPr>
        <w:t xml:space="preserve">ཁོ་ར་ གིས་ བྱམོ་ སེརཔོ་ ཅིག་ འབག་ སྦེ་ སོང་ ཞིནམ་ལས་ </w:t>
      </w:r>
      <w:r>
        <w:t xml:space="preserve"># </w:t>
      </w:r>
      <w:r>
        <w:rPr>
          <w:rFonts w:cs="Microsoft Himalaya"/>
          <w:cs/>
          <w:lang w:bidi="bo-CN"/>
        </w:rPr>
        <w:t xml:space="preserve">བྱག་ དཀརཔོ་ ལུ་ བྱམོ་ དཀརཔོ་ ཕུལ ། </w:t>
      </w:r>
      <w:r>
        <w:t xml:space="preserve"># </w:t>
      </w:r>
      <w:r>
        <w:rPr>
          <w:rFonts w:cs="Microsoft Himalaya"/>
          <w:cs/>
          <w:lang w:bidi="bo-CN"/>
        </w:rPr>
        <w:t xml:space="preserve">བྱག་ གནགཔོ་ ལུ་ </w:t>
      </w:r>
      <w:r>
        <w:t xml:space="preserve"># </w:t>
      </w:r>
      <w:r>
        <w:rPr>
          <w:rFonts w:cs="Microsoft Himalaya"/>
          <w:cs/>
          <w:lang w:bidi="bo-CN"/>
        </w:rPr>
        <w:t xml:space="preserve">བྱམོ་ གནགཔོ་ ཕུལ ། </w:t>
      </w:r>
      <w:r>
        <w:t xml:space="preserve"># </w:t>
      </w:r>
      <w:r>
        <w:rPr>
          <w:rFonts w:cs="Microsoft Himalaya"/>
          <w:cs/>
          <w:lang w:bidi="bo-CN"/>
        </w:rPr>
        <w:t xml:space="preserve">བྱག་ སེརཔོ་ ལུ་ </w:t>
      </w:r>
      <w:r>
        <w:t xml:space="preserve"># </w:t>
      </w:r>
      <w:r>
        <w:rPr>
          <w:rFonts w:cs="Microsoft Himalaya"/>
          <w:cs/>
          <w:lang w:bidi="bo-CN"/>
        </w:rPr>
        <w:t xml:space="preserve">བྱམོ་ སེརཔོ་ ཕུལ་ སྦེ་ </w:t>
      </w:r>
      <w:r>
        <w:t xml:space="preserve"># </w:t>
      </w:r>
      <w:r>
        <w:rPr>
          <w:rFonts w:cs="Microsoft Himalaya"/>
          <w:cs/>
          <w:lang w:bidi="bo-CN"/>
        </w:rPr>
        <w:t>ཞག་ འདི་ ནང་ ར་ ཉལ་སྡོད་ ནུག</w:t>
      </w:r>
    </w:p>
    <w:p w14:paraId="32A79CB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པ་ ལོངམ་ ད་ </w:t>
      </w:r>
      <w:r>
        <w:t xml:space="preserve"># </w:t>
      </w:r>
      <w:r>
        <w:rPr>
          <w:rFonts w:cs="Microsoft Himalaya"/>
          <w:cs/>
          <w:lang w:bidi="bo-CN"/>
        </w:rPr>
        <w:t xml:space="preserve">དཔའ་རྟགས་ གཅིག་ </w:t>
      </w:r>
      <w:r>
        <w:t xml:space="preserve"># </w:t>
      </w:r>
      <w:r>
        <w:rPr>
          <w:rFonts w:cs="Microsoft Himalaya"/>
          <w:cs/>
          <w:lang w:bidi="bo-CN"/>
        </w:rPr>
        <w:t xml:space="preserve">སྤྱང་ཀའི་ བུཚ་ གི་ མགུ་ཏོ་ དང་ ཐད་ ཕྲང་སྟེ་ ར་ </w:t>
      </w:r>
      <w:r>
        <w:t xml:space="preserve"># </w:t>
      </w:r>
      <w:r>
        <w:rPr>
          <w:rFonts w:cs="Microsoft Himalaya"/>
          <w:cs/>
          <w:lang w:bidi="bo-CN"/>
        </w:rPr>
        <w:t>བཞག་ ནུག་ ཟེར་ ཨིན་ མས །</w:t>
      </w:r>
    </w:p>
    <w:p w14:paraId="63341C0D" w14:textId="77777777" w:rsidR="00A536DF" w:rsidRDefault="00A536DF" w:rsidP="00A536DF">
      <w:pPr>
        <w:spacing w:after="0"/>
      </w:pPr>
      <w:r>
        <w:rPr>
          <w:rFonts w:cs="Microsoft Himalaya"/>
          <w:cs/>
          <w:lang w:bidi="bo-CN"/>
        </w:rPr>
        <w:t xml:space="preserve"> དཔའ་རྟགས་ འདི་ </w:t>
      </w:r>
      <w:r>
        <w:t xml:space="preserve"># </w:t>
      </w:r>
      <w:r>
        <w:rPr>
          <w:rFonts w:cs="Microsoft Himalaya"/>
          <w:cs/>
          <w:lang w:bidi="bo-CN"/>
        </w:rPr>
        <w:t xml:space="preserve">ཁོ་ གིས་ འཐུ་འབག་ སྦེ་ </w:t>
      </w:r>
      <w:r>
        <w:t xml:space="preserve"># </w:t>
      </w:r>
      <w:r>
        <w:rPr>
          <w:rFonts w:cs="Microsoft Himalaya"/>
          <w:cs/>
          <w:lang w:bidi="bo-CN"/>
        </w:rPr>
        <w:t xml:space="preserve">ཡར་ མཚོའི་ མཐའ་མར་ ལྷོདཔ་ ད་ </w:t>
      </w:r>
      <w:r>
        <w:t xml:space="preserve"># </w:t>
      </w:r>
      <w:r>
        <w:rPr>
          <w:rFonts w:cs="Microsoft Himalaya"/>
          <w:cs/>
          <w:lang w:bidi="bo-CN"/>
        </w:rPr>
        <w:t xml:space="preserve">མཚོའི་ མཐའ་མ་ ལུ་ </w:t>
      </w:r>
      <w:r>
        <w:t xml:space="preserve"># </w:t>
      </w:r>
      <w:r>
        <w:rPr>
          <w:rFonts w:cs="Microsoft Himalaya"/>
          <w:cs/>
          <w:lang w:bidi="bo-CN"/>
        </w:rPr>
        <w:t>སྦུལམོ་ཆེ་ སྦོམ་ ཅིག་ ན་འཐན་ གཉིད་ ཐལ་ སྡོད་ ནུག་ ཟེར་ ཨིན་ མས །</w:t>
      </w:r>
    </w:p>
    <w:p w14:paraId="61251D6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ང་པ་ར་ </w:t>
      </w:r>
      <w:r>
        <w:t xml:space="preserve"># </w:t>
      </w:r>
      <w:r>
        <w:rPr>
          <w:rFonts w:cs="Microsoft Himalaya"/>
          <w:cs/>
          <w:lang w:bidi="bo-CN"/>
        </w:rPr>
        <w:t xml:space="preserve">རྒྱལ་པོའི་ སྲས་ ཀྱིས་ </w:t>
      </w:r>
      <w:r>
        <w:t xml:space="preserve"># </w:t>
      </w:r>
      <w:r>
        <w:rPr>
          <w:rFonts w:cs="Microsoft Himalaya"/>
          <w:cs/>
          <w:lang w:bidi="bo-CN"/>
        </w:rPr>
        <w:t xml:space="preserve">ད་འབདན་ </w:t>
      </w:r>
      <w:r>
        <w:t xml:space="preserve"># </w:t>
      </w:r>
      <w:r>
        <w:rPr>
          <w:rFonts w:cs="Microsoft Himalaya"/>
          <w:cs/>
          <w:lang w:bidi="bo-CN"/>
        </w:rPr>
        <w:t xml:space="preserve">སྦུལམོ་ཆེ་ གི་ ལྟག་ཀོ་ </w:t>
      </w:r>
      <w:r>
        <w:t xml:space="preserve"># </w:t>
      </w:r>
      <w:r>
        <w:rPr>
          <w:rFonts w:cs="Microsoft Himalaya"/>
          <w:cs/>
          <w:lang w:bidi="bo-CN"/>
        </w:rPr>
        <w:t xml:space="preserve">བཏོག་གཏང་ གེ་ ནོ་ ཟེར་ སླབ་ སྟེ་ </w:t>
      </w:r>
      <w:r>
        <w:t xml:space="preserve"># </w:t>
      </w:r>
      <w:r>
        <w:rPr>
          <w:rFonts w:cs="Microsoft Himalaya"/>
          <w:cs/>
          <w:lang w:bidi="bo-CN"/>
        </w:rPr>
        <w:t xml:space="preserve">བཏོག་ པར་ འགྱོཝ་ ད་ </w:t>
      </w:r>
      <w:r>
        <w:t xml:space="preserve"># </w:t>
      </w:r>
      <w:r>
        <w:rPr>
          <w:rFonts w:cs="Microsoft Himalaya"/>
          <w:cs/>
          <w:lang w:bidi="bo-CN"/>
        </w:rPr>
        <w:t>བཏོག་ མ་ ཚུགས་ པས །</w:t>
      </w:r>
    </w:p>
    <w:p w14:paraId="67E6BE5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པོའི་ བུ་ གིས་ </w:t>
      </w:r>
      <w:r>
        <w:t xml:space="preserve"># </w:t>
      </w:r>
      <w:r>
        <w:rPr>
          <w:rFonts w:cs="Microsoft Himalaya"/>
          <w:cs/>
          <w:lang w:bidi="bo-CN"/>
        </w:rPr>
        <w:t xml:space="preserve">བཏོག་ གེ་ ནོ་ ཟེར་ སླབ་ སྟེ་ </w:t>
      </w:r>
      <w:r>
        <w:t xml:space="preserve"># </w:t>
      </w:r>
      <w:r>
        <w:rPr>
          <w:rFonts w:cs="Microsoft Himalaya"/>
          <w:cs/>
          <w:lang w:bidi="bo-CN"/>
        </w:rPr>
        <w:t xml:space="preserve">བཏོག་ པར་ འགྱོ་ རུང་ </w:t>
      </w:r>
      <w:r>
        <w:t xml:space="preserve"># </w:t>
      </w:r>
      <w:r>
        <w:rPr>
          <w:rFonts w:cs="Microsoft Himalaya"/>
          <w:cs/>
          <w:lang w:bidi="bo-CN"/>
        </w:rPr>
        <w:t xml:space="preserve">ཁོ་ གིས་ ཡང་ </w:t>
      </w:r>
      <w:r>
        <w:t xml:space="preserve"># </w:t>
      </w:r>
      <w:r>
        <w:rPr>
          <w:rFonts w:cs="Microsoft Himalaya"/>
          <w:cs/>
          <w:lang w:bidi="bo-CN"/>
        </w:rPr>
        <w:t xml:space="preserve">བཏོག་ མ་ ཚུགས་ པར་ </w:t>
      </w:r>
      <w:r>
        <w:t xml:space="preserve"># </w:t>
      </w:r>
      <w:r>
        <w:rPr>
          <w:rFonts w:cs="Microsoft Himalaya"/>
          <w:cs/>
          <w:lang w:bidi="bo-CN"/>
        </w:rPr>
        <w:t xml:space="preserve">སྦུལམོ་ཆེ་ འདི་ </w:t>
      </w:r>
      <w:r>
        <w:t xml:space="preserve"># </w:t>
      </w:r>
      <w:r>
        <w:rPr>
          <w:rFonts w:cs="Microsoft Himalaya"/>
          <w:cs/>
          <w:lang w:bidi="bo-CN"/>
        </w:rPr>
        <w:t>གཉིད་ ཚོར་ ཏེ་ ལོང་ དེས་ ཟེར་ ཨིན་ མས །</w:t>
      </w:r>
    </w:p>
    <w:p w14:paraId="1A21882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ང་ཀའི་ བུ་ དེ་ གིས་ </w:t>
      </w:r>
      <w:r>
        <w:t xml:space="preserve"># </w:t>
      </w:r>
      <w:r>
        <w:rPr>
          <w:rFonts w:cs="Microsoft Himalaya"/>
          <w:cs/>
          <w:lang w:bidi="bo-CN"/>
        </w:rPr>
        <w:t xml:space="preserve">སྨོན་ལམ་ བཏབ་ སྟེ་ </w:t>
      </w:r>
      <w:r>
        <w:t xml:space="preserve"># </w:t>
      </w:r>
      <w:r>
        <w:rPr>
          <w:rFonts w:cs="Microsoft Himalaya"/>
          <w:cs/>
          <w:lang w:bidi="bo-CN"/>
        </w:rPr>
        <w:t xml:space="preserve">དཔའ་རྟགས་ ཐེངས་ཕོག་ གཅིག་ རྐྱབ་ ཅིག་ </w:t>
      </w:r>
      <w:r>
        <w:t xml:space="preserve"># </w:t>
      </w:r>
      <w:r>
        <w:rPr>
          <w:rFonts w:cs="Microsoft Himalaya"/>
          <w:cs/>
          <w:lang w:bidi="bo-CN"/>
        </w:rPr>
        <w:t xml:space="preserve">སྦུལམོ་ཆེ་ གི་ </w:t>
      </w:r>
      <w:r>
        <w:t xml:space="preserve"># </w:t>
      </w:r>
      <w:r>
        <w:rPr>
          <w:rFonts w:cs="Microsoft Himalaya"/>
          <w:cs/>
          <w:lang w:bidi="bo-CN"/>
        </w:rPr>
        <w:t xml:space="preserve">སྐེ་ བཏོགས་བཏང་ དཔ་ ལས་ </w:t>
      </w:r>
      <w:r>
        <w:t xml:space="preserve"># </w:t>
      </w:r>
      <w:r>
        <w:rPr>
          <w:rFonts w:cs="Microsoft Himalaya"/>
          <w:cs/>
          <w:lang w:bidi="bo-CN"/>
        </w:rPr>
        <w:t xml:space="preserve">ཁོང་ ལྟོ་ཚང་ གསུམ་ </w:t>
      </w:r>
      <w:r>
        <w:t xml:space="preserve"># </w:t>
      </w:r>
      <w:r>
        <w:rPr>
          <w:rFonts w:cs="Microsoft Himalaya"/>
          <w:cs/>
          <w:lang w:bidi="bo-CN"/>
        </w:rPr>
        <w:t xml:space="preserve">ཤི་ མ་ དགོཔ་ མ་ཚད་ </w:t>
      </w:r>
      <w:r>
        <w:t xml:space="preserve"># </w:t>
      </w:r>
      <w:r>
        <w:rPr>
          <w:rFonts w:cs="Microsoft Himalaya"/>
          <w:cs/>
          <w:lang w:bidi="bo-CN"/>
        </w:rPr>
        <w:t xml:space="preserve">དེ་ལས་ཚུར་ </w:t>
      </w:r>
      <w:r>
        <w:t xml:space="preserve"># </w:t>
      </w:r>
      <w:r>
        <w:rPr>
          <w:rFonts w:cs="Microsoft Himalaya"/>
          <w:cs/>
          <w:lang w:bidi="bo-CN"/>
        </w:rPr>
        <w:t xml:space="preserve">མཚོ་ དེ་ ནང་ </w:t>
      </w:r>
      <w:r>
        <w:t xml:space="preserve"># </w:t>
      </w:r>
      <w:r>
        <w:rPr>
          <w:rFonts w:cs="Microsoft Himalaya"/>
          <w:cs/>
          <w:lang w:bidi="bo-CN"/>
        </w:rPr>
        <w:t xml:space="preserve">མི་ གི་ སྲོག་ ཡང་ </w:t>
      </w:r>
      <w:r>
        <w:t xml:space="preserve"># </w:t>
      </w:r>
      <w:r>
        <w:rPr>
          <w:rFonts w:cs="Microsoft Himalaya"/>
          <w:cs/>
          <w:lang w:bidi="bo-CN"/>
        </w:rPr>
        <w:t xml:space="preserve">བྱིན་ མ་ དགོ་ པར་ </w:t>
      </w:r>
      <w:r>
        <w:t xml:space="preserve"># </w:t>
      </w:r>
      <w:r>
        <w:rPr>
          <w:rFonts w:cs="Microsoft Himalaya"/>
          <w:cs/>
          <w:lang w:bidi="bo-CN"/>
        </w:rPr>
        <w:t xml:space="preserve">ཆུ་ ཨ་རྟག་ར་ </w:t>
      </w:r>
      <w:r>
        <w:t xml:space="preserve"># </w:t>
      </w:r>
      <w:r>
        <w:rPr>
          <w:rFonts w:cs="Microsoft Himalaya"/>
          <w:cs/>
          <w:lang w:bidi="bo-CN"/>
        </w:rPr>
        <w:t>རྒྱུན་ ཆད་ མེད་ པར་ ཐོབ་ ནུག</w:t>
      </w:r>
    </w:p>
    <w:p w14:paraId="1370BA2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སུམ་ གཡུས་ ཁར་ ལོག་ འགྱོཝ་ ད་ </w:t>
      </w:r>
      <w:r>
        <w:t xml:space="preserve"># </w:t>
      </w:r>
      <w:r>
        <w:rPr>
          <w:rFonts w:cs="Microsoft Himalaya"/>
          <w:cs/>
          <w:lang w:bidi="bo-CN"/>
        </w:rPr>
        <w:t xml:space="preserve">ཡུལ་ པདྨ་ཅན་ གྱི་ མི་ ཚུ་ </w:t>
      </w:r>
      <w:r>
        <w:t xml:space="preserve"># </w:t>
      </w:r>
      <w:r>
        <w:rPr>
          <w:rFonts w:cs="Microsoft Himalaya"/>
          <w:cs/>
          <w:lang w:bidi="bo-CN"/>
        </w:rPr>
        <w:t xml:space="preserve">ག་ར་ གིས་ </w:t>
      </w:r>
      <w:r>
        <w:t xml:space="preserve"># </w:t>
      </w:r>
      <w:r>
        <w:rPr>
          <w:rFonts w:cs="Microsoft Himalaya"/>
          <w:cs/>
          <w:lang w:bidi="bo-CN"/>
        </w:rPr>
        <w:t xml:space="preserve">ཁོང་ གསུམ་ ལུ་ </w:t>
      </w:r>
      <w:r>
        <w:t xml:space="preserve"># </w:t>
      </w:r>
      <w:r>
        <w:rPr>
          <w:rFonts w:cs="Microsoft Himalaya"/>
          <w:cs/>
          <w:lang w:bidi="bo-CN"/>
        </w:rPr>
        <w:t xml:space="preserve">དགའ་ཚོར་ འབད་ དེ་ </w:t>
      </w:r>
      <w:r>
        <w:t xml:space="preserve"># </w:t>
      </w:r>
      <w:r>
        <w:rPr>
          <w:rFonts w:cs="Microsoft Himalaya"/>
          <w:cs/>
          <w:lang w:bidi="bo-CN"/>
        </w:rPr>
        <w:t xml:space="preserve">ལེགས་ཤོམ་ འབད་བྱིནམ་ མ་ཚད་ </w:t>
      </w:r>
      <w:r>
        <w:t xml:space="preserve"># </w:t>
      </w:r>
      <w:r>
        <w:rPr>
          <w:rFonts w:cs="Microsoft Himalaya"/>
          <w:cs/>
          <w:lang w:bidi="bo-CN"/>
        </w:rPr>
        <w:t xml:space="preserve">རྒྱལ་པོའི་ སྲསམོ་ དེ་ ཡང་ </w:t>
      </w:r>
      <w:r>
        <w:t xml:space="preserve"># </w:t>
      </w:r>
      <w:r>
        <w:rPr>
          <w:rFonts w:cs="Microsoft Himalaya"/>
          <w:cs/>
          <w:lang w:bidi="bo-CN"/>
        </w:rPr>
        <w:t xml:space="preserve">སྤྱང་ཀའི་ བུ་ ལུ་ གནང་ སྟེ་ </w:t>
      </w:r>
      <w:r>
        <w:t xml:space="preserve"># </w:t>
      </w:r>
      <w:r>
        <w:rPr>
          <w:rFonts w:cs="Microsoft Himalaya"/>
          <w:cs/>
          <w:lang w:bidi="bo-CN"/>
        </w:rPr>
        <w:t xml:space="preserve">སྤྱང་ཀའི་ བུ་ དེ་ ཡང་ </w:t>
      </w:r>
      <w:r>
        <w:t xml:space="preserve"># </w:t>
      </w:r>
      <w:r>
        <w:rPr>
          <w:rFonts w:cs="Microsoft Himalaya"/>
          <w:cs/>
          <w:lang w:bidi="bo-CN"/>
        </w:rPr>
        <w:t>མི་ཚེ་ གང་ དགའ་ཏོག་ཏོ་ སྦེ་ སྡོད་ ནི་ ཐོབ་ ནུག་ གོ །</w:t>
      </w:r>
    </w:p>
    <w:p w14:paraId="66A315CE" w14:textId="77777777" w:rsidR="00A536DF" w:rsidRDefault="00A536DF" w:rsidP="00A536DF">
      <w:pPr>
        <w:spacing w:after="0"/>
      </w:pPr>
      <w:r>
        <w:rPr>
          <w:rFonts w:cs="Microsoft Himalaya"/>
          <w:cs/>
          <w:lang w:bidi="bo-CN"/>
        </w:rPr>
        <w:t xml:space="preserve"> ། །</w:t>
      </w:r>
    </w:p>
    <w:p w14:paraId="1988684A" w14:textId="77777777" w:rsidR="00A536DF" w:rsidRDefault="00A536DF" w:rsidP="00A536DF">
      <w:pPr>
        <w:spacing w:after="0"/>
      </w:pPr>
      <w:r>
        <w:rPr>
          <w:rFonts w:cs="Microsoft Himalaya"/>
          <w:cs/>
          <w:lang w:bidi="bo-CN"/>
        </w:rPr>
        <w:t xml:space="preserve"> སྤྱང་ཀའི་ བུ་ དང་ ཉའི་ བུམོ །</w:t>
      </w:r>
    </w:p>
    <w:p w14:paraId="21159A4E" w14:textId="77777777" w:rsidR="00A536DF" w:rsidRDefault="00A536DF" w:rsidP="00A536DF">
      <w:pPr>
        <w:spacing w:after="0"/>
      </w:pPr>
      <w:r>
        <w:rPr>
          <w:rFonts w:cs="Microsoft Himalaya"/>
          <w:cs/>
          <w:lang w:bidi="bo-CN"/>
        </w:rPr>
        <w:t xml:space="preserve"> དང་ཕུ་ </w:t>
      </w:r>
      <w:r>
        <w:t xml:space="preserve"># </w:t>
      </w:r>
      <w:r>
        <w:rPr>
          <w:rFonts w:cs="Microsoft Himalaya"/>
          <w:cs/>
          <w:lang w:bidi="bo-CN"/>
        </w:rPr>
        <w:t xml:space="preserve">རྒྱ་མཚོ་ སྦོམ་ ཅིག་ དང་ </w:t>
      </w:r>
      <w:r>
        <w:t xml:space="preserve"># </w:t>
      </w:r>
      <w:r>
        <w:rPr>
          <w:rFonts w:cs="Microsoft Himalaya"/>
          <w:cs/>
          <w:lang w:bidi="bo-CN"/>
        </w:rPr>
        <w:t xml:space="preserve">ཐག་ མ་ རིངམོ་ ཅིག་ གི་ གཡུས་ ཅིག་ ནང་ </w:t>
      </w:r>
      <w:r>
        <w:t xml:space="preserve"># </w:t>
      </w:r>
      <w:r>
        <w:rPr>
          <w:rFonts w:cs="Microsoft Himalaya"/>
          <w:cs/>
          <w:lang w:bidi="bo-CN"/>
        </w:rPr>
        <w:t>དྭཝ་བུཚ་ ཅིག་ ཡོདཔ་ མས །</w:t>
      </w:r>
    </w:p>
    <w:p w14:paraId="54CD5762" w14:textId="77777777" w:rsidR="00A536DF" w:rsidRDefault="00A536DF" w:rsidP="00A536DF">
      <w:pPr>
        <w:spacing w:after="0"/>
      </w:pPr>
      <w:r>
        <w:rPr>
          <w:rFonts w:cs="Microsoft Himalaya"/>
          <w:cs/>
          <w:lang w:bidi="bo-CN"/>
        </w:rPr>
        <w:t xml:space="preserve"> ཁོ་ ལུ་ </w:t>
      </w:r>
      <w:r>
        <w:t xml:space="preserve"># </w:t>
      </w:r>
      <w:r>
        <w:rPr>
          <w:rFonts w:cs="Microsoft Himalaya"/>
          <w:cs/>
          <w:lang w:bidi="bo-CN"/>
        </w:rPr>
        <w:t xml:space="preserve">ཕམ་ སྤུན་ཆ་ ཡང་ </w:t>
      </w:r>
      <w:r>
        <w:t xml:space="preserve"># </w:t>
      </w:r>
      <w:r>
        <w:rPr>
          <w:rFonts w:cs="Microsoft Himalaya"/>
          <w:cs/>
          <w:lang w:bidi="bo-CN"/>
        </w:rPr>
        <w:t>ག་ཡང་ མིན་འདུག</w:t>
      </w:r>
    </w:p>
    <w:p w14:paraId="649E3B84" w14:textId="77777777" w:rsidR="00A536DF" w:rsidRDefault="00A536DF" w:rsidP="00A536DF">
      <w:pPr>
        <w:spacing w:after="0"/>
      </w:pPr>
      <w:r>
        <w:rPr>
          <w:rFonts w:cs="Microsoft Himalaya"/>
          <w:cs/>
          <w:lang w:bidi="bo-CN"/>
        </w:rPr>
        <w:t xml:space="preserve"> ཁོ་ ལུ་ </w:t>
      </w:r>
      <w:r>
        <w:t xml:space="preserve"># </w:t>
      </w:r>
      <w:r>
        <w:rPr>
          <w:rFonts w:cs="Microsoft Himalaya"/>
          <w:cs/>
          <w:lang w:bidi="bo-CN"/>
        </w:rPr>
        <w:t xml:space="preserve">ཟ་ ནི་ དང་ འཐུང་ ནི་ ཚུ་ ཡང་ </w:t>
      </w:r>
      <w:r>
        <w:t xml:space="preserve"># </w:t>
      </w:r>
      <w:r>
        <w:rPr>
          <w:rFonts w:cs="Microsoft Himalaya"/>
          <w:cs/>
          <w:lang w:bidi="bo-CN"/>
        </w:rPr>
        <w:t>ག་ནི་ཡང་ མེདཔ་ ཨིན་ མས །</w:t>
      </w:r>
    </w:p>
    <w:p w14:paraId="255E2CE4" w14:textId="77777777" w:rsidR="00A536DF" w:rsidRDefault="00A536DF" w:rsidP="00A536DF">
      <w:pPr>
        <w:spacing w:after="0"/>
      </w:pPr>
      <w:r>
        <w:rPr>
          <w:rFonts w:cs="Microsoft Himalaya"/>
          <w:cs/>
          <w:lang w:bidi="bo-CN"/>
        </w:rPr>
        <w:t xml:space="preserve"> ཁོ་ ལུ་ </w:t>
      </w:r>
      <w:r>
        <w:t xml:space="preserve"># </w:t>
      </w:r>
      <w:r>
        <w:rPr>
          <w:rFonts w:cs="Microsoft Himalaya"/>
          <w:cs/>
          <w:lang w:bidi="bo-CN"/>
        </w:rPr>
        <w:t>ཡོད་རུང་མེད་རུང་</w:t>
      </w:r>
    </w:p>
    <w:p w14:paraId="28ECFCEC" w14:textId="77777777" w:rsidR="00A536DF" w:rsidRDefault="00A536DF" w:rsidP="00A536DF">
      <w:pPr>
        <w:spacing w:after="0"/>
      </w:pPr>
      <w:r>
        <w:t xml:space="preserve"> # </w:t>
      </w:r>
      <w:r>
        <w:rPr>
          <w:rFonts w:cs="Microsoft Himalaya"/>
          <w:cs/>
          <w:lang w:bidi="bo-CN"/>
        </w:rPr>
        <w:t>གླང་ ཅིག་ ཡོདཔ་ ཨིན་ མས །</w:t>
      </w:r>
    </w:p>
    <w:p w14:paraId="26AFB843"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ཁོ་ ཞིང་ ཁར་ </w:t>
      </w:r>
      <w:r>
        <w:t xml:space="preserve"># </w:t>
      </w:r>
      <w:r>
        <w:rPr>
          <w:rFonts w:cs="Microsoft Himalaya"/>
          <w:cs/>
          <w:lang w:bidi="bo-CN"/>
        </w:rPr>
        <w:t xml:space="preserve">གླང་ རྨོ་ སྟེ་ སྡོདཔ་ ད་ </w:t>
      </w:r>
      <w:r>
        <w:t xml:space="preserve"># </w:t>
      </w:r>
      <w:r>
        <w:rPr>
          <w:rFonts w:cs="Microsoft Himalaya"/>
          <w:cs/>
          <w:lang w:bidi="bo-CN"/>
        </w:rPr>
        <w:t xml:space="preserve">ག་ལས་འོང་གུ་ལས་འོངམ་ མ་ ཤེས་ པར་ </w:t>
      </w:r>
      <w:r>
        <w:t xml:space="preserve"># </w:t>
      </w:r>
      <w:r>
        <w:rPr>
          <w:rFonts w:cs="Microsoft Himalaya"/>
          <w:cs/>
          <w:lang w:bidi="bo-CN"/>
        </w:rPr>
        <w:t xml:space="preserve">ཉ་ ཅིག་ ཐོན་འོངས་ ཏེ་ </w:t>
      </w:r>
      <w:r>
        <w:t xml:space="preserve"># </w:t>
      </w:r>
      <w:r>
        <w:rPr>
          <w:rFonts w:cs="Microsoft Himalaya"/>
          <w:cs/>
          <w:lang w:bidi="bo-CN"/>
        </w:rPr>
        <w:t xml:space="preserve">དྭཝ་བུཚ་ ལུ་ བལྟ་ སྟེ་ </w:t>
      </w:r>
      <w:r>
        <w:t xml:space="preserve"># </w:t>
      </w:r>
      <w:r>
        <w:rPr>
          <w:rFonts w:cs="Microsoft Himalaya"/>
          <w:cs/>
          <w:lang w:bidi="bo-CN"/>
        </w:rPr>
        <w:t xml:space="preserve">ད་རིས་ འབདན་ ང་ ལུ་ </w:t>
      </w:r>
      <w:r>
        <w:t xml:space="preserve"># </w:t>
      </w:r>
      <w:r>
        <w:rPr>
          <w:rFonts w:cs="Microsoft Himalaya"/>
          <w:cs/>
          <w:lang w:bidi="bo-CN"/>
        </w:rPr>
        <w:t>སྲོག་སྐྱབས་ ཅིག་ འབད་ གནང་ ཟེར་ སླབ་ ནུག</w:t>
      </w:r>
    </w:p>
    <w:p w14:paraId="3E3CA39A" w14:textId="77777777" w:rsidR="00A536DF" w:rsidRDefault="00A536DF" w:rsidP="00A536DF">
      <w:pPr>
        <w:spacing w:after="0"/>
      </w:pPr>
      <w:r>
        <w:rPr>
          <w:rFonts w:cs="Microsoft Himalaya"/>
          <w:cs/>
          <w:lang w:bidi="bo-CN"/>
        </w:rPr>
        <w:t xml:space="preserve"> དྭཝ་བུཚ་ གིས་ </w:t>
      </w:r>
      <w:r>
        <w:t xml:space="preserve"># </w:t>
      </w:r>
      <w:r>
        <w:rPr>
          <w:rFonts w:cs="Microsoft Himalaya"/>
          <w:cs/>
          <w:lang w:bidi="bo-CN"/>
        </w:rPr>
        <w:t xml:space="preserve">སྲོག་སྐྱབས་ ག་དེ་སྦེ་ འབད་ ནི་ ཟེར་ འདྲིཝ་ ད་ </w:t>
      </w:r>
      <w:r>
        <w:t xml:space="preserve"># </w:t>
      </w:r>
      <w:r>
        <w:rPr>
          <w:rFonts w:cs="Microsoft Himalaya"/>
          <w:cs/>
          <w:lang w:bidi="bo-CN"/>
        </w:rPr>
        <w:t xml:space="preserve">ཉ་ གིས་ </w:t>
      </w:r>
      <w:r>
        <w:t xml:space="preserve"># </w:t>
      </w:r>
      <w:r>
        <w:rPr>
          <w:rFonts w:cs="Microsoft Himalaya"/>
          <w:cs/>
          <w:lang w:bidi="bo-CN"/>
        </w:rPr>
        <w:t xml:space="preserve">ཁྱོད་ ཀྱི་ ཤལཝ་ དེ་ ཡར་ འཐུ ། </w:t>
      </w:r>
      <w:r>
        <w:t xml:space="preserve"># </w:t>
      </w:r>
      <w:r>
        <w:rPr>
          <w:rFonts w:cs="Microsoft Himalaya"/>
          <w:cs/>
          <w:lang w:bidi="bo-CN"/>
        </w:rPr>
        <w:t xml:space="preserve">ང་ </w:t>
      </w:r>
      <w:r>
        <w:t xml:space="preserve"># </w:t>
      </w:r>
      <w:r>
        <w:rPr>
          <w:rFonts w:cs="Microsoft Himalaya"/>
          <w:cs/>
          <w:lang w:bidi="bo-CN"/>
        </w:rPr>
        <w:t xml:space="preserve">ཤལཝ་ གི་ འོག་ ལུ་ འཛུལ་སྡོད་ གེ་ ཟེར་ སླབཔ་ ལས་ </w:t>
      </w:r>
      <w:r>
        <w:t xml:space="preserve"># </w:t>
      </w:r>
      <w:r>
        <w:rPr>
          <w:rFonts w:cs="Microsoft Himalaya"/>
          <w:cs/>
          <w:lang w:bidi="bo-CN"/>
        </w:rPr>
        <w:t xml:space="preserve">དྭཝ་བུཚ་ གིས་ ཡང་ </w:t>
      </w:r>
      <w:r>
        <w:t xml:space="preserve"># </w:t>
      </w:r>
      <w:r>
        <w:rPr>
          <w:rFonts w:cs="Microsoft Himalaya"/>
          <w:cs/>
          <w:lang w:bidi="bo-CN"/>
        </w:rPr>
        <w:t xml:space="preserve">ཤལཝ་ ཡར་ འཐུ་ སྦེ་ </w:t>
      </w:r>
      <w:r>
        <w:t xml:space="preserve"># </w:t>
      </w:r>
      <w:r>
        <w:rPr>
          <w:rFonts w:cs="Microsoft Himalaya"/>
          <w:cs/>
          <w:lang w:bidi="bo-CN"/>
        </w:rPr>
        <w:t>འཛུལ་ བཅུག་ ནུག</w:t>
      </w:r>
    </w:p>
    <w:p w14:paraId="375D2CCD" w14:textId="77777777" w:rsidR="00A536DF" w:rsidRDefault="00A536DF" w:rsidP="00A536DF">
      <w:pPr>
        <w:spacing w:after="0"/>
      </w:pPr>
      <w:r>
        <w:rPr>
          <w:rFonts w:cs="Microsoft Himalaya"/>
          <w:cs/>
          <w:lang w:bidi="bo-CN"/>
        </w:rPr>
        <w:lastRenderedPageBreak/>
        <w:t xml:space="preserve"> དེམ་ཅིག་གི་བར་ན་ </w:t>
      </w:r>
      <w:r>
        <w:t xml:space="preserve"># </w:t>
      </w:r>
      <w:r>
        <w:rPr>
          <w:rFonts w:cs="Microsoft Himalaya"/>
          <w:cs/>
          <w:lang w:bidi="bo-CN"/>
        </w:rPr>
        <w:t xml:space="preserve">ཉ་རོགསཔ་ </w:t>
      </w:r>
      <w:r>
        <w:t xml:space="preserve"># </w:t>
      </w:r>
      <w:r>
        <w:rPr>
          <w:rFonts w:cs="Microsoft Himalaya"/>
          <w:cs/>
          <w:lang w:bidi="bo-CN"/>
        </w:rPr>
        <w:t xml:space="preserve">དྲྭཝ་ དང་ རྐོ་མ་ འབག་ མི་ ཅིག་ </w:t>
      </w:r>
      <w:r>
        <w:t xml:space="preserve"># </w:t>
      </w:r>
      <w:r>
        <w:rPr>
          <w:rFonts w:cs="Microsoft Himalaya"/>
          <w:cs/>
          <w:lang w:bidi="bo-CN"/>
        </w:rPr>
        <w:t>དྭཝ་བུཚ་ གླང་ རྨོ་ སར་ ལྷོད་ ནུག</w:t>
      </w:r>
    </w:p>
    <w:p w14:paraId="0C8C96DB" w14:textId="77777777" w:rsidR="00A536DF" w:rsidRDefault="00A536DF" w:rsidP="00A536DF">
      <w:pPr>
        <w:spacing w:after="0"/>
      </w:pPr>
      <w:r>
        <w:rPr>
          <w:rFonts w:cs="Microsoft Himalaya"/>
          <w:cs/>
          <w:lang w:bidi="bo-CN"/>
        </w:rPr>
        <w:t xml:space="preserve"> ཉ་རོགསཔ་ དེ་ གིས་ </w:t>
      </w:r>
      <w:r>
        <w:t xml:space="preserve"># </w:t>
      </w:r>
      <w:r>
        <w:rPr>
          <w:rFonts w:cs="Microsoft Himalaya"/>
          <w:cs/>
          <w:lang w:bidi="bo-CN"/>
        </w:rPr>
        <w:t xml:space="preserve">དྭཝ་བུཚ་ ལུ་ </w:t>
      </w:r>
      <w:r>
        <w:t xml:space="preserve"># </w:t>
      </w:r>
      <w:r>
        <w:rPr>
          <w:rFonts w:cs="Microsoft Himalaya"/>
          <w:cs/>
          <w:lang w:bidi="bo-CN"/>
        </w:rPr>
        <w:t xml:space="preserve">ནཱ་ ལས་ ཕར་ </w:t>
      </w:r>
      <w:r>
        <w:t xml:space="preserve"># </w:t>
      </w:r>
      <w:r>
        <w:rPr>
          <w:rFonts w:cs="Microsoft Himalaya"/>
          <w:cs/>
          <w:lang w:bidi="bo-CN"/>
        </w:rPr>
        <w:t xml:space="preserve">ཉ་ ཅིག་ ཐོན་འོང་ སར་ </w:t>
      </w:r>
      <w:r>
        <w:t xml:space="preserve"># </w:t>
      </w:r>
      <w:r>
        <w:rPr>
          <w:rFonts w:cs="Microsoft Himalaya"/>
          <w:cs/>
          <w:lang w:bidi="bo-CN"/>
        </w:rPr>
        <w:t xml:space="preserve">མ་ མཐོང་ ག་ ཟེར་ འདྲིཝ་ ད་ </w:t>
      </w:r>
      <w:r>
        <w:t xml:space="preserve"># </w:t>
      </w:r>
      <w:r>
        <w:rPr>
          <w:rFonts w:cs="Microsoft Himalaya"/>
          <w:cs/>
          <w:lang w:bidi="bo-CN"/>
        </w:rPr>
        <w:t xml:space="preserve">དྭཝ་བུཚ་ གིས་ </w:t>
      </w:r>
      <w:r>
        <w:t xml:space="preserve"># </w:t>
      </w:r>
      <w:r>
        <w:rPr>
          <w:rFonts w:cs="Microsoft Himalaya"/>
          <w:cs/>
          <w:lang w:bidi="bo-CN"/>
        </w:rPr>
        <w:t xml:space="preserve">ང་ </w:t>
      </w:r>
      <w:r>
        <w:t xml:space="preserve"># </w:t>
      </w:r>
      <w:r>
        <w:rPr>
          <w:rFonts w:cs="Microsoft Himalaya"/>
          <w:cs/>
          <w:lang w:bidi="bo-CN"/>
        </w:rPr>
        <w:t xml:space="preserve">གླང་ རྨོ་ སྟེ་ ར་ སྡོད་ ཅི ། </w:t>
      </w:r>
      <w:r>
        <w:t xml:space="preserve"># </w:t>
      </w:r>
      <w:r>
        <w:rPr>
          <w:rFonts w:cs="Microsoft Himalaya"/>
          <w:cs/>
          <w:lang w:bidi="bo-CN"/>
        </w:rPr>
        <w:t xml:space="preserve">ཉ་ ག་དེ་སྦེ་ </w:t>
      </w:r>
      <w:r>
        <w:t xml:space="preserve"># </w:t>
      </w:r>
      <w:r>
        <w:rPr>
          <w:rFonts w:cs="Microsoft Himalaya"/>
          <w:cs/>
          <w:lang w:bidi="bo-CN"/>
        </w:rPr>
        <w:t xml:space="preserve">མཐོང་ ནི་ ཟེར་ སླབཔ་ ད་ </w:t>
      </w:r>
      <w:r>
        <w:t xml:space="preserve"># </w:t>
      </w:r>
      <w:r>
        <w:rPr>
          <w:rFonts w:cs="Microsoft Himalaya"/>
          <w:cs/>
          <w:lang w:bidi="bo-CN"/>
        </w:rPr>
        <w:t xml:space="preserve">ཉ་རོགསཔ་ དེ་ </w:t>
      </w:r>
      <w:r>
        <w:t xml:space="preserve"># </w:t>
      </w:r>
      <w:r>
        <w:rPr>
          <w:rFonts w:cs="Microsoft Himalaya"/>
          <w:cs/>
          <w:lang w:bidi="bo-CN"/>
        </w:rPr>
        <w:t xml:space="preserve">ཙིགཔ་ཟ་ སྟེ་ </w:t>
      </w:r>
      <w:r>
        <w:t xml:space="preserve"># </w:t>
      </w:r>
      <w:r>
        <w:rPr>
          <w:rFonts w:cs="Microsoft Himalaya"/>
          <w:cs/>
          <w:lang w:bidi="bo-CN"/>
        </w:rPr>
        <w:t>ལོག་ ཡར་ སོ་ ནུག</w:t>
      </w:r>
    </w:p>
    <w:p w14:paraId="088415F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ཉ་ དེ་ ཕྱི་ཁར་ ཐོན་ སྦེ་ </w:t>
      </w:r>
      <w:r>
        <w:t xml:space="preserve"># </w:t>
      </w:r>
      <w:r>
        <w:rPr>
          <w:rFonts w:cs="Microsoft Himalaya"/>
          <w:cs/>
          <w:lang w:bidi="bo-CN"/>
        </w:rPr>
        <w:t xml:space="preserve">དྭཝ་བུཚ་ ལུ་ </w:t>
      </w:r>
      <w:r>
        <w:t xml:space="preserve"># </w:t>
      </w:r>
      <w:r>
        <w:rPr>
          <w:rFonts w:cs="Microsoft Himalaya"/>
          <w:cs/>
          <w:lang w:bidi="bo-CN"/>
        </w:rPr>
        <w:t xml:space="preserve">ད་རིས་ </w:t>
      </w:r>
      <w:r>
        <w:t xml:space="preserve"># </w:t>
      </w:r>
      <w:r>
        <w:rPr>
          <w:rFonts w:cs="Microsoft Himalaya"/>
          <w:cs/>
          <w:lang w:bidi="bo-CN"/>
        </w:rPr>
        <w:t xml:space="preserve">ཁྱོད་ མེད་ པ་ ཅིན་ </w:t>
      </w:r>
      <w:r>
        <w:t xml:space="preserve"># </w:t>
      </w:r>
      <w:r>
        <w:rPr>
          <w:rFonts w:cs="Microsoft Himalaya"/>
          <w:cs/>
          <w:lang w:bidi="bo-CN"/>
        </w:rPr>
        <w:t xml:space="preserve">ང་ ཤི་ ནི་ གུ་ ཐུག་ ཅི ། </w:t>
      </w:r>
      <w:r>
        <w:t xml:space="preserve"># </w:t>
      </w:r>
      <w:r>
        <w:rPr>
          <w:rFonts w:cs="Microsoft Himalaya"/>
          <w:cs/>
          <w:lang w:bidi="bo-CN"/>
        </w:rPr>
        <w:t xml:space="preserve">ཁྱོད་ ཀྱིས་ </w:t>
      </w:r>
      <w:r>
        <w:t xml:space="preserve"># </w:t>
      </w:r>
      <w:r>
        <w:rPr>
          <w:rFonts w:cs="Microsoft Himalaya"/>
          <w:cs/>
          <w:lang w:bidi="bo-CN"/>
        </w:rPr>
        <w:t xml:space="preserve">ང་ ལུ་ སྲོག་སྐྱབས་ འབད་ མི་ འདི་ ལུ་ </w:t>
      </w:r>
      <w:r>
        <w:t xml:space="preserve"># </w:t>
      </w:r>
      <w:r>
        <w:rPr>
          <w:rFonts w:cs="Microsoft Himalaya"/>
          <w:cs/>
          <w:lang w:bidi="bo-CN"/>
        </w:rPr>
        <w:t xml:space="preserve">ག་ནི་བ་ བཀའ་དྲིན་ ཆེ་ ཡི ། </w:t>
      </w:r>
      <w:r>
        <w:t xml:space="preserve"># </w:t>
      </w:r>
      <w:r>
        <w:rPr>
          <w:rFonts w:cs="Microsoft Himalaya"/>
          <w:cs/>
          <w:lang w:bidi="bo-CN"/>
        </w:rPr>
        <w:t xml:space="preserve">ད་ </w:t>
      </w:r>
      <w:r>
        <w:t xml:space="preserve"># </w:t>
      </w:r>
      <w:r>
        <w:rPr>
          <w:rFonts w:cs="Microsoft Himalaya"/>
          <w:cs/>
          <w:lang w:bidi="bo-CN"/>
        </w:rPr>
        <w:t xml:space="preserve">ཁྱོད་ ལུ་ དྲིན་ལན་ ཅིག་ འཇལ་ དགོ་ པས་ </w:t>
      </w:r>
      <w:r>
        <w:t xml:space="preserve"># </w:t>
      </w:r>
      <w:r>
        <w:rPr>
          <w:rFonts w:cs="Microsoft Himalaya"/>
          <w:cs/>
          <w:lang w:bidi="bo-CN"/>
        </w:rPr>
        <w:t xml:space="preserve">ངེའི་ </w:t>
      </w:r>
      <w:r>
        <w:t xml:space="preserve"># </w:t>
      </w:r>
      <w:r>
        <w:rPr>
          <w:rFonts w:cs="Microsoft Himalaya"/>
          <w:cs/>
          <w:lang w:bidi="bo-CN"/>
        </w:rPr>
        <w:t>ཁྱིམ་ ནང་ འགྱོ་ གེ་ ཟེར་ སླབ་ ནུག</w:t>
      </w:r>
    </w:p>
    <w:p w14:paraId="4E4C8139" w14:textId="77777777" w:rsidR="00A536DF" w:rsidRDefault="00A536DF" w:rsidP="00A536DF">
      <w:pPr>
        <w:spacing w:after="0"/>
      </w:pPr>
      <w:r>
        <w:rPr>
          <w:rFonts w:cs="Microsoft Himalaya"/>
          <w:cs/>
          <w:lang w:bidi="bo-CN"/>
        </w:rPr>
        <w:t xml:space="preserve"> དྭཝ་བུཚ་ གིས་ ཡང་ </w:t>
      </w:r>
      <w:r>
        <w:t xml:space="preserve"># </w:t>
      </w:r>
      <w:r>
        <w:rPr>
          <w:rFonts w:cs="Microsoft Himalaya"/>
          <w:cs/>
          <w:lang w:bidi="bo-CN"/>
        </w:rPr>
        <w:t xml:space="preserve">བཏུབ་ ཟེར་ སླབ་ སྟེ་ འགྱོཝ་ ད་ </w:t>
      </w:r>
      <w:r>
        <w:t xml:space="preserve"># </w:t>
      </w:r>
      <w:r>
        <w:rPr>
          <w:rFonts w:cs="Microsoft Himalaya"/>
          <w:cs/>
          <w:lang w:bidi="bo-CN"/>
        </w:rPr>
        <w:t>རྒྱ་མཚོའི་ སྦོ་ལོགས་ཁར་ ལྷོད་ ནུག</w:t>
      </w:r>
    </w:p>
    <w:p w14:paraId="68063A47" w14:textId="77777777" w:rsidR="00A536DF" w:rsidRDefault="00A536DF" w:rsidP="00A536DF">
      <w:pPr>
        <w:spacing w:after="0"/>
      </w:pPr>
      <w:r>
        <w:rPr>
          <w:rFonts w:cs="Microsoft Himalaya"/>
          <w:cs/>
          <w:lang w:bidi="bo-CN"/>
        </w:rPr>
        <w:t xml:space="preserve"> ཁྱོད་ ཀྱི་ ཁྱིམ་ ག་ཏེ་ སྨོ་ ཟེར་ འདྲིཝ་ ད་ </w:t>
      </w:r>
      <w:r>
        <w:t xml:space="preserve"># </w:t>
      </w:r>
      <w:r>
        <w:rPr>
          <w:rFonts w:cs="Microsoft Himalaya"/>
          <w:cs/>
          <w:lang w:bidi="bo-CN"/>
        </w:rPr>
        <w:t xml:space="preserve">ཉ་ གིས་ </w:t>
      </w:r>
      <w:r>
        <w:t xml:space="preserve"># </w:t>
      </w:r>
      <w:r>
        <w:rPr>
          <w:rFonts w:cs="Microsoft Himalaya"/>
          <w:cs/>
          <w:lang w:bidi="bo-CN"/>
        </w:rPr>
        <w:t xml:space="preserve">ངེའི་ ཁྱིམ་ འདི་ </w:t>
      </w:r>
      <w:r>
        <w:t xml:space="preserve"># </w:t>
      </w:r>
      <w:r>
        <w:rPr>
          <w:rFonts w:cs="Microsoft Himalaya"/>
          <w:cs/>
          <w:lang w:bidi="bo-CN"/>
        </w:rPr>
        <w:t>རྒྱ་མཚོ་ འདི་ ནང་ ཨིན་ ཟེར་ སླབ་ ནུག</w:t>
      </w:r>
    </w:p>
    <w:p w14:paraId="51F69613" w14:textId="77777777" w:rsidR="00A536DF" w:rsidRDefault="00A536DF" w:rsidP="00A536DF">
      <w:pPr>
        <w:spacing w:after="0"/>
      </w:pPr>
      <w:r>
        <w:rPr>
          <w:rFonts w:cs="Microsoft Himalaya"/>
          <w:cs/>
          <w:lang w:bidi="bo-CN"/>
        </w:rPr>
        <w:t xml:space="preserve"> དྭཝ་བུཚ་ གིས་ </w:t>
      </w:r>
      <w:r>
        <w:t xml:space="preserve"># </w:t>
      </w:r>
      <w:r>
        <w:rPr>
          <w:rFonts w:cs="Microsoft Himalaya"/>
          <w:cs/>
          <w:lang w:bidi="bo-CN"/>
        </w:rPr>
        <w:t xml:space="preserve">ང་ གིས་ </w:t>
      </w:r>
      <w:r>
        <w:t xml:space="preserve"># </w:t>
      </w:r>
      <w:r>
        <w:rPr>
          <w:rFonts w:cs="Microsoft Himalaya"/>
          <w:cs/>
          <w:lang w:bidi="bo-CN"/>
        </w:rPr>
        <w:t xml:space="preserve">རྒྱ་མཚོ་ ནང་ འཛུལ་ མི་ ཚུགས་ ཟེར་ སླབཔ་ ད་ </w:t>
      </w:r>
      <w:r>
        <w:t xml:space="preserve"># </w:t>
      </w:r>
      <w:r>
        <w:rPr>
          <w:rFonts w:cs="Microsoft Himalaya"/>
          <w:cs/>
          <w:lang w:bidi="bo-CN"/>
        </w:rPr>
        <w:t xml:space="preserve">ཉ་ དེ་ གིས་ </w:t>
      </w:r>
      <w:r>
        <w:t xml:space="preserve"># </w:t>
      </w:r>
      <w:r>
        <w:rPr>
          <w:rFonts w:cs="Microsoft Himalaya"/>
          <w:cs/>
          <w:lang w:bidi="bo-CN"/>
        </w:rPr>
        <w:t xml:space="preserve">ཁྱོད་ར་ མིག་ཏོ་ བཙུམས་ སྦེ་ </w:t>
      </w:r>
      <w:r>
        <w:t xml:space="preserve"># </w:t>
      </w:r>
      <w:r>
        <w:rPr>
          <w:rFonts w:cs="Microsoft Himalaya"/>
          <w:cs/>
          <w:lang w:bidi="bo-CN"/>
        </w:rPr>
        <w:t xml:space="preserve">དཀོན་མཆོག་གསུམ་ དཔྱལཝ་ གུ་ བཀལ་ ཏེ་ </w:t>
      </w:r>
      <w:r>
        <w:t xml:space="preserve"># </w:t>
      </w:r>
      <w:r>
        <w:rPr>
          <w:rFonts w:cs="Microsoft Himalaya"/>
          <w:cs/>
          <w:lang w:bidi="bo-CN"/>
        </w:rPr>
        <w:t xml:space="preserve">ངེ་གི་ མཇུག་མ་ གུ་ བཤེད་ ཟེར་ སླབ་ ནུག </w:t>
      </w:r>
      <w:r>
        <w:t xml:space="preserve"># </w:t>
      </w:r>
      <w:r>
        <w:rPr>
          <w:rFonts w:cs="Microsoft Himalaya"/>
          <w:cs/>
          <w:lang w:bidi="bo-CN"/>
        </w:rPr>
        <w:t xml:space="preserve">དྭཝ་བུཚ་ ཡང་ </w:t>
      </w:r>
      <w:r>
        <w:t xml:space="preserve"># </w:t>
      </w:r>
      <w:r>
        <w:rPr>
          <w:rFonts w:cs="Microsoft Himalaya"/>
          <w:cs/>
          <w:lang w:bidi="bo-CN"/>
        </w:rPr>
        <w:t xml:space="preserve">ཉ་ གིས་ སླབ་ དོ་ བཟུམ་སྦེ་ ར་ འབད་ དེ་ </w:t>
      </w:r>
      <w:r>
        <w:t xml:space="preserve"># </w:t>
      </w:r>
      <w:r>
        <w:rPr>
          <w:rFonts w:cs="Microsoft Himalaya"/>
          <w:cs/>
          <w:lang w:bidi="bo-CN"/>
        </w:rPr>
        <w:t>རྒྱ་མཚོ་ ནང་ འཛུལ་ སོ་ ནུག</w:t>
      </w:r>
    </w:p>
    <w:p w14:paraId="7BE84066"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མིག་ཏོ་ བརྒྱངས་ལྟཝ་ ད་ </w:t>
      </w:r>
      <w:r>
        <w:t xml:space="preserve"># </w:t>
      </w:r>
      <w:r>
        <w:rPr>
          <w:rFonts w:cs="Microsoft Himalaya"/>
          <w:cs/>
          <w:lang w:bidi="bo-CN"/>
        </w:rPr>
        <w:t xml:space="preserve">གསེར་ ཨིན་ན་ དངུལ་ ཨིན་ན་ </w:t>
      </w:r>
      <w:r>
        <w:t xml:space="preserve"># </w:t>
      </w:r>
      <w:r>
        <w:rPr>
          <w:rFonts w:cs="Microsoft Himalaya"/>
          <w:cs/>
          <w:lang w:bidi="bo-CN"/>
        </w:rPr>
        <w:t>མ་ ཤེས་ པའི་ རྫོང་ ཅིག་ ནང་ ལྷོད་ ནུག་ ཟེར་ ཨིན་ མས །</w:t>
      </w:r>
    </w:p>
    <w:p w14:paraId="17FB7FAB" w14:textId="77777777" w:rsidR="00A536DF" w:rsidRDefault="00A536DF" w:rsidP="00A536DF">
      <w:pPr>
        <w:spacing w:after="0"/>
      </w:pPr>
      <w:r>
        <w:rPr>
          <w:rFonts w:cs="Microsoft Himalaya"/>
          <w:cs/>
          <w:lang w:bidi="bo-CN"/>
        </w:rPr>
        <w:t xml:space="preserve"> ཉ་ གིས་ </w:t>
      </w:r>
      <w:r>
        <w:t xml:space="preserve"># </w:t>
      </w:r>
      <w:r>
        <w:rPr>
          <w:rFonts w:cs="Microsoft Himalaya"/>
          <w:cs/>
          <w:lang w:bidi="bo-CN"/>
        </w:rPr>
        <w:t xml:space="preserve">རྫོང་ དེ་ ནང་ ལུ་ </w:t>
      </w:r>
      <w:r>
        <w:t xml:space="preserve"># </w:t>
      </w:r>
      <w:r>
        <w:rPr>
          <w:rFonts w:cs="Microsoft Himalaya"/>
          <w:cs/>
          <w:lang w:bidi="bo-CN"/>
        </w:rPr>
        <w:t xml:space="preserve">འགྱོ་ གེ་ ཟེར་ ཁྱིད་ དེ་ </w:t>
      </w:r>
      <w:r>
        <w:t xml:space="preserve"># </w:t>
      </w:r>
      <w:r>
        <w:rPr>
          <w:rFonts w:cs="Microsoft Himalaya"/>
          <w:cs/>
          <w:lang w:bidi="bo-CN"/>
        </w:rPr>
        <w:t xml:space="preserve">རྫོང་ ནང་ ལུ་ ལྷོདཔ་ ད་ </w:t>
      </w:r>
      <w:r>
        <w:t xml:space="preserve"># </w:t>
      </w:r>
      <w:r>
        <w:rPr>
          <w:rFonts w:cs="Microsoft Himalaya"/>
          <w:cs/>
          <w:lang w:bidi="bo-CN"/>
        </w:rPr>
        <w:t xml:space="preserve">རྒྱལཔོ་ གིས་ </w:t>
      </w:r>
      <w:r>
        <w:t xml:space="preserve"># </w:t>
      </w:r>
      <w:r>
        <w:rPr>
          <w:rFonts w:cs="Microsoft Himalaya"/>
          <w:cs/>
          <w:lang w:bidi="bo-CN"/>
        </w:rPr>
        <w:t xml:space="preserve">དྭཝ་བུཚ་ ལུ་ </w:t>
      </w:r>
      <w:r>
        <w:t xml:space="preserve"># </w:t>
      </w:r>
      <w:r>
        <w:rPr>
          <w:rFonts w:cs="Microsoft Himalaya"/>
          <w:cs/>
          <w:lang w:bidi="bo-CN"/>
        </w:rPr>
        <w:t xml:space="preserve">ཁྱོད་ ཀྱིས་ </w:t>
      </w:r>
      <w:r>
        <w:t xml:space="preserve"># </w:t>
      </w:r>
      <w:r>
        <w:rPr>
          <w:rFonts w:cs="Microsoft Himalaya"/>
          <w:cs/>
          <w:lang w:bidi="bo-CN"/>
        </w:rPr>
        <w:t xml:space="preserve">ངེ་གི་ </w:t>
      </w:r>
      <w:r>
        <w:t xml:space="preserve"># </w:t>
      </w:r>
      <w:r>
        <w:rPr>
          <w:rFonts w:cs="Microsoft Himalaya"/>
          <w:cs/>
          <w:lang w:bidi="bo-CN"/>
        </w:rPr>
        <w:t xml:space="preserve">བུམོ་ ལུ་ སྲོག་སྐྱབས་ འབད་ མི་ དེ་ ལུ་ </w:t>
      </w:r>
      <w:r>
        <w:t xml:space="preserve"># </w:t>
      </w:r>
      <w:r>
        <w:rPr>
          <w:rFonts w:cs="Microsoft Himalaya"/>
          <w:cs/>
          <w:lang w:bidi="bo-CN"/>
        </w:rPr>
        <w:t xml:space="preserve">ག་ཅི་དེ་ </w:t>
      </w:r>
      <w:r>
        <w:t xml:space="preserve"># </w:t>
      </w:r>
      <w:r>
        <w:rPr>
          <w:rFonts w:cs="Microsoft Himalaya"/>
          <w:cs/>
          <w:lang w:bidi="bo-CN"/>
        </w:rPr>
        <w:t>བཀྲིན་ ཆེ་ ཟེར་ གསུངས་ ནུག</w:t>
      </w:r>
    </w:p>
    <w:p w14:paraId="265D8B4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གིས་ </w:t>
      </w:r>
      <w:r>
        <w:t xml:space="preserve"># </w:t>
      </w:r>
      <w:r>
        <w:rPr>
          <w:rFonts w:cs="Microsoft Himalaya"/>
          <w:cs/>
          <w:lang w:bidi="bo-CN"/>
        </w:rPr>
        <w:t xml:space="preserve">ད་ </w:t>
      </w:r>
      <w:r>
        <w:t xml:space="preserve"># </w:t>
      </w:r>
      <w:r>
        <w:rPr>
          <w:rFonts w:cs="Microsoft Himalaya"/>
          <w:cs/>
          <w:lang w:bidi="bo-CN"/>
        </w:rPr>
        <w:t xml:space="preserve">ཁྱོད་ར་ ག་ཅི་ དགོཔ་ ཅིག་ </w:t>
      </w:r>
      <w:r>
        <w:t xml:space="preserve"># </w:t>
      </w:r>
      <w:r>
        <w:rPr>
          <w:rFonts w:cs="Microsoft Himalaya"/>
          <w:cs/>
          <w:lang w:bidi="bo-CN"/>
        </w:rPr>
        <w:t xml:space="preserve">ང་ ལུ་ སླབ་ ཟེར་ གསུངམ་ ད་ </w:t>
      </w:r>
      <w:r>
        <w:t xml:space="preserve"># </w:t>
      </w:r>
      <w:r>
        <w:rPr>
          <w:rFonts w:cs="Microsoft Himalaya"/>
          <w:cs/>
          <w:lang w:bidi="bo-CN"/>
        </w:rPr>
        <w:t xml:space="preserve">ཁོ་ ལུ་ དགོ་ པའི་ གླང་ རྨོ་ ནིའི་ ཅ་ལ་ ག་ནི་ཡང་ མ་ མཐོངམ་ ལས་ </w:t>
      </w:r>
      <w:r>
        <w:t xml:space="preserve"># </w:t>
      </w:r>
      <w:r>
        <w:rPr>
          <w:rFonts w:cs="Microsoft Himalaya"/>
          <w:cs/>
          <w:lang w:bidi="bo-CN"/>
        </w:rPr>
        <w:t xml:space="preserve">ག་ནི་ཡང་ མི་ ཞུ་ ཟེར་ སླབ་ སྟེ་ </w:t>
      </w:r>
      <w:r>
        <w:t xml:space="preserve"># </w:t>
      </w:r>
      <w:r>
        <w:rPr>
          <w:rFonts w:cs="Microsoft Himalaya"/>
          <w:cs/>
          <w:lang w:bidi="bo-CN"/>
        </w:rPr>
        <w:t xml:space="preserve">དེ་ཚེ་ </w:t>
      </w:r>
      <w:r>
        <w:t xml:space="preserve"># </w:t>
      </w:r>
      <w:r>
        <w:rPr>
          <w:rFonts w:cs="Microsoft Himalaya"/>
          <w:cs/>
          <w:lang w:bidi="bo-CN"/>
        </w:rPr>
        <w:t>དེམ་ཅིག་སྦེ་ ལུས་ སོ་ ནུག</w:t>
      </w:r>
    </w:p>
    <w:p w14:paraId="6DB4F98F" w14:textId="77777777" w:rsidR="00A536DF" w:rsidRDefault="00A536DF" w:rsidP="00A536DF">
      <w:pPr>
        <w:spacing w:after="0"/>
      </w:pPr>
      <w:r>
        <w:rPr>
          <w:rFonts w:cs="Microsoft Himalaya"/>
          <w:cs/>
          <w:lang w:bidi="bo-CN"/>
        </w:rPr>
        <w:t xml:space="preserve"> ནངས་པ་ དྲོ་པ་ </w:t>
      </w:r>
      <w:r>
        <w:t xml:space="preserve"># </w:t>
      </w:r>
      <w:r>
        <w:rPr>
          <w:rFonts w:cs="Microsoft Himalaya"/>
          <w:cs/>
          <w:lang w:bidi="bo-CN"/>
        </w:rPr>
        <w:t xml:space="preserve">ཁོ་ ལོངས་ སྦེ་ ཆབ་གསང་ འགྱོཝ་ ད་ </w:t>
      </w:r>
      <w:r>
        <w:t xml:space="preserve"># </w:t>
      </w:r>
      <w:r>
        <w:rPr>
          <w:rFonts w:cs="Microsoft Himalaya"/>
          <w:cs/>
          <w:lang w:bidi="bo-CN"/>
        </w:rPr>
        <w:t xml:space="preserve">ཨ་རྒས་ ཅིག་ དང་ ཕྱད་ དེ་ </w:t>
      </w:r>
      <w:r>
        <w:t xml:space="preserve"># </w:t>
      </w:r>
      <w:r>
        <w:rPr>
          <w:rFonts w:cs="Microsoft Himalaya"/>
          <w:cs/>
          <w:lang w:bidi="bo-CN"/>
        </w:rPr>
        <w:t xml:space="preserve">གཏམ་ ལོ་རྒྱུས་ ཚུ་ </w:t>
      </w:r>
      <w:r>
        <w:t xml:space="preserve"># </w:t>
      </w:r>
      <w:r>
        <w:rPr>
          <w:rFonts w:cs="Microsoft Himalaya"/>
          <w:cs/>
          <w:lang w:bidi="bo-CN"/>
        </w:rPr>
        <w:t xml:space="preserve">ཕར་སླབ་ཚུར་སླབ་ འབདཝ་ ད་ </w:t>
      </w:r>
      <w:r>
        <w:t xml:space="preserve"># </w:t>
      </w:r>
      <w:r>
        <w:rPr>
          <w:rFonts w:cs="Microsoft Himalaya"/>
          <w:cs/>
          <w:lang w:bidi="bo-CN"/>
        </w:rPr>
        <w:t xml:space="preserve">ཨ་རྒས་ དེ་ གིས་ </w:t>
      </w:r>
      <w:r>
        <w:t xml:space="preserve"># </w:t>
      </w:r>
      <w:r>
        <w:rPr>
          <w:rFonts w:cs="Microsoft Himalaya"/>
          <w:cs/>
          <w:lang w:bidi="bo-CN"/>
        </w:rPr>
        <w:t xml:space="preserve">རྒྱལཔོ་ གིས་ གནང་ ར་ གནང་ པ་ ཅིན་ </w:t>
      </w:r>
      <w:r>
        <w:t xml:space="preserve"># </w:t>
      </w:r>
      <w:r>
        <w:rPr>
          <w:rFonts w:cs="Microsoft Himalaya"/>
          <w:cs/>
          <w:lang w:bidi="bo-CN"/>
        </w:rPr>
        <w:t>ཉ་ དེ་ ཞུ་ གེ་ ཟེར་ སླབ་ སྨ་རེ་ ཟེར་ སྟོན་བྱིན་བྱིནམ་ མས །</w:t>
      </w:r>
    </w:p>
    <w:p w14:paraId="52D6C9D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ཝ་བུཚ་ གིས་ ཡང་ </w:t>
      </w:r>
      <w:r>
        <w:t xml:space="preserve"># </w:t>
      </w:r>
      <w:r>
        <w:rPr>
          <w:rFonts w:cs="Microsoft Himalaya"/>
          <w:cs/>
          <w:lang w:bidi="bo-CN"/>
        </w:rPr>
        <w:t xml:space="preserve">ཨ་རྒས་ དེ་ གིས་ སླབ་ དོ་ བཟུམ་སྦེ་ </w:t>
      </w:r>
      <w:r>
        <w:t xml:space="preserve"># </w:t>
      </w:r>
      <w:r>
        <w:rPr>
          <w:rFonts w:cs="Microsoft Himalaya"/>
          <w:cs/>
          <w:lang w:bidi="bo-CN"/>
        </w:rPr>
        <w:t xml:space="preserve">རྒྱལཔོ་ ལུ་ ཞུཝ་ ད་ </w:t>
      </w:r>
      <w:r>
        <w:t xml:space="preserve"># </w:t>
      </w:r>
      <w:r>
        <w:rPr>
          <w:rFonts w:cs="Microsoft Himalaya"/>
          <w:cs/>
          <w:lang w:bidi="bo-CN"/>
        </w:rPr>
        <w:t xml:space="preserve">རྒྱལཔོ་ ཡང་ </w:t>
      </w:r>
      <w:r>
        <w:t xml:space="preserve"># </w:t>
      </w:r>
      <w:r>
        <w:rPr>
          <w:rFonts w:cs="Microsoft Himalaya"/>
          <w:cs/>
          <w:lang w:bidi="bo-CN"/>
        </w:rPr>
        <w:t xml:space="preserve">ཚར་ཅིག་ ཉ་ དེ་ ལུ་ </w:t>
      </w:r>
      <w:r>
        <w:t xml:space="preserve"># </w:t>
      </w:r>
      <w:r>
        <w:rPr>
          <w:rFonts w:cs="Microsoft Himalaya"/>
          <w:cs/>
          <w:lang w:bidi="bo-CN"/>
        </w:rPr>
        <w:t xml:space="preserve">ལེགས་ཤོམ་ སྦེ་ གཟིགས་ ཞིནམ་ལས་ </w:t>
      </w:r>
      <w:r>
        <w:t xml:space="preserve"># </w:t>
      </w:r>
      <w:r>
        <w:rPr>
          <w:rFonts w:cs="Microsoft Himalaya"/>
          <w:cs/>
          <w:lang w:bidi="bo-CN"/>
        </w:rPr>
        <w:t xml:space="preserve">སོང་ ཟེར་ གསུངས་ ཏེ་ </w:t>
      </w:r>
      <w:r>
        <w:t xml:space="preserve"># </w:t>
      </w:r>
      <w:r>
        <w:rPr>
          <w:rFonts w:cs="Microsoft Himalaya"/>
          <w:cs/>
          <w:lang w:bidi="bo-CN"/>
        </w:rPr>
        <w:t xml:space="preserve">ཉ་ དེ་ </w:t>
      </w:r>
      <w:r>
        <w:t xml:space="preserve"># </w:t>
      </w:r>
      <w:r>
        <w:rPr>
          <w:rFonts w:cs="Microsoft Himalaya"/>
          <w:cs/>
          <w:lang w:bidi="bo-CN"/>
        </w:rPr>
        <w:t>ཁོ་ དང་ གཅིག་ཁར་ བཏང་ ད་ ནུག</w:t>
      </w:r>
    </w:p>
    <w:p w14:paraId="15098CA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ཝ་བུཚ་ གིས་ </w:t>
      </w:r>
      <w:r>
        <w:t xml:space="preserve"># </w:t>
      </w:r>
      <w:r>
        <w:rPr>
          <w:rFonts w:cs="Microsoft Himalaya"/>
          <w:cs/>
          <w:lang w:bidi="bo-CN"/>
        </w:rPr>
        <w:t xml:space="preserve">ཉ་ དེ་ </w:t>
      </w:r>
      <w:r>
        <w:t xml:space="preserve"># </w:t>
      </w:r>
      <w:r>
        <w:rPr>
          <w:rFonts w:cs="Microsoft Himalaya"/>
          <w:cs/>
          <w:lang w:bidi="bo-CN"/>
        </w:rPr>
        <w:t xml:space="preserve">ཁོང་རའི་ ཁྱིམ་ ནང་ </w:t>
      </w:r>
      <w:r>
        <w:t xml:space="preserve"># </w:t>
      </w:r>
      <w:r>
        <w:rPr>
          <w:rFonts w:cs="Microsoft Himalaya"/>
          <w:cs/>
          <w:lang w:bidi="bo-CN"/>
        </w:rPr>
        <w:t xml:space="preserve">ཟངས་གཞོང་ ནང་ ཆུ་ བཀང་ སྟེ་ </w:t>
      </w:r>
      <w:r>
        <w:t xml:space="preserve"># </w:t>
      </w:r>
      <w:r>
        <w:rPr>
          <w:rFonts w:cs="Microsoft Himalaya"/>
          <w:cs/>
          <w:lang w:bidi="bo-CN"/>
        </w:rPr>
        <w:t xml:space="preserve">དེ་ ནང་ བཙུགས་བཞག་ སྦེ་ </w:t>
      </w:r>
      <w:r>
        <w:t xml:space="preserve"># </w:t>
      </w:r>
      <w:r>
        <w:rPr>
          <w:rFonts w:cs="Microsoft Himalaya"/>
          <w:cs/>
          <w:lang w:bidi="bo-CN"/>
        </w:rPr>
        <w:t xml:space="preserve">ཁོ་ར་ </w:t>
      </w:r>
      <w:r>
        <w:t xml:space="preserve"># </w:t>
      </w:r>
      <w:r>
        <w:rPr>
          <w:rFonts w:cs="Microsoft Himalaya"/>
          <w:cs/>
          <w:lang w:bidi="bo-CN"/>
        </w:rPr>
        <w:t>ཞིང་ རྨོ་ བར་ འགྱོ་ དོ་ ཡོདཔ་ མས །</w:t>
      </w:r>
    </w:p>
    <w:p w14:paraId="2A64C253" w14:textId="77777777" w:rsidR="00A536DF" w:rsidRDefault="00A536DF" w:rsidP="00A536DF">
      <w:pPr>
        <w:spacing w:after="0"/>
      </w:pPr>
      <w:r>
        <w:rPr>
          <w:rFonts w:cs="Microsoft Himalaya"/>
          <w:cs/>
          <w:lang w:bidi="bo-CN"/>
        </w:rPr>
        <w:t xml:space="preserve"> ཁོ་ ལཱ་ ས་ ལས་ ལོགཔ་ ད་ </w:t>
      </w:r>
      <w:r>
        <w:t xml:space="preserve"># </w:t>
      </w:r>
      <w:r>
        <w:rPr>
          <w:rFonts w:cs="Microsoft Himalaya"/>
          <w:cs/>
          <w:lang w:bidi="bo-CN"/>
        </w:rPr>
        <w:t xml:space="preserve">ཉ་ དེ་ གིས་ ཁྱིམ་ ནང་ </w:t>
      </w:r>
      <w:r>
        <w:t xml:space="preserve"># </w:t>
      </w:r>
      <w:r>
        <w:rPr>
          <w:rFonts w:cs="Microsoft Himalaya"/>
          <w:cs/>
          <w:lang w:bidi="bo-CN"/>
        </w:rPr>
        <w:t xml:space="preserve">ལྟོ་ གཡོ ། </w:t>
      </w:r>
      <w:r>
        <w:t xml:space="preserve"># </w:t>
      </w:r>
      <w:r>
        <w:rPr>
          <w:rFonts w:cs="Microsoft Himalaya"/>
          <w:cs/>
          <w:lang w:bidi="bo-CN"/>
        </w:rPr>
        <w:t xml:space="preserve">སྤགས་ བཙོ ། </w:t>
      </w:r>
      <w:r>
        <w:t xml:space="preserve"># </w:t>
      </w:r>
      <w:r>
        <w:rPr>
          <w:rFonts w:cs="Microsoft Himalaya"/>
          <w:cs/>
          <w:lang w:bidi="bo-CN"/>
        </w:rPr>
        <w:t xml:space="preserve">ཇ་ བསྐོལ་ སྦེ་ </w:t>
      </w:r>
      <w:r>
        <w:t xml:space="preserve"># </w:t>
      </w:r>
      <w:r>
        <w:rPr>
          <w:rFonts w:cs="Microsoft Himalaya"/>
          <w:cs/>
          <w:lang w:bidi="bo-CN"/>
        </w:rPr>
        <w:t>བཞག་ ནུག་ ཟེར་ ཨིན་ མས །</w:t>
      </w:r>
    </w:p>
    <w:p w14:paraId="767FA8B7" w14:textId="77777777" w:rsidR="00A536DF" w:rsidRDefault="00A536DF" w:rsidP="00A536DF">
      <w:pPr>
        <w:spacing w:after="0"/>
      </w:pPr>
      <w:r>
        <w:rPr>
          <w:rFonts w:cs="Microsoft Himalaya"/>
          <w:cs/>
          <w:lang w:bidi="bo-CN"/>
        </w:rPr>
        <w:t xml:space="preserve"> ཁོ་ གི་ མནོ་བསམ་ ཡང་ </w:t>
      </w:r>
      <w:r>
        <w:t xml:space="preserve"># </w:t>
      </w:r>
      <w:r>
        <w:rPr>
          <w:rFonts w:cs="Microsoft Himalaya"/>
          <w:cs/>
          <w:lang w:bidi="bo-CN"/>
        </w:rPr>
        <w:t xml:space="preserve">ག་ནི་ཡང་ མ་ བཏང་ པར་ </w:t>
      </w:r>
      <w:r>
        <w:t xml:space="preserve"># </w:t>
      </w:r>
      <w:r>
        <w:rPr>
          <w:rFonts w:cs="Microsoft Himalaya"/>
          <w:cs/>
          <w:lang w:bidi="bo-CN"/>
        </w:rPr>
        <w:t xml:space="preserve">དེ་ཚེ་ ཕྱི་རུ་ ལྟོ་ ཡང་ ཟ ། </w:t>
      </w:r>
      <w:r>
        <w:t xml:space="preserve"># </w:t>
      </w:r>
      <w:r>
        <w:rPr>
          <w:rFonts w:cs="Microsoft Himalaya"/>
          <w:cs/>
          <w:lang w:bidi="bo-CN"/>
        </w:rPr>
        <w:t xml:space="preserve">ཇ་ ཡང་ འཐུང་ སྦེ་ </w:t>
      </w:r>
      <w:r>
        <w:t xml:space="preserve"># </w:t>
      </w:r>
      <w:r>
        <w:rPr>
          <w:rFonts w:cs="Microsoft Himalaya"/>
          <w:cs/>
          <w:lang w:bidi="bo-CN"/>
        </w:rPr>
        <w:t xml:space="preserve">ཉལ་ ད་ ནུག </w:t>
      </w:r>
      <w:r>
        <w:t xml:space="preserve"># </w:t>
      </w:r>
      <w:r>
        <w:rPr>
          <w:rFonts w:cs="Microsoft Himalaya"/>
          <w:cs/>
          <w:lang w:bidi="bo-CN"/>
        </w:rPr>
        <w:t xml:space="preserve">འ་ནེ་སྦེ་ར་ འབད་ དེ་ </w:t>
      </w:r>
      <w:r>
        <w:t xml:space="preserve"># </w:t>
      </w:r>
      <w:r>
        <w:rPr>
          <w:rFonts w:cs="Microsoft Himalaya"/>
          <w:cs/>
          <w:lang w:bidi="bo-CN"/>
        </w:rPr>
        <w:t xml:space="preserve">ཉིནམ་ དག་པ་ཅིག་ སོངམ་ ད་ </w:t>
      </w:r>
      <w:r>
        <w:t xml:space="preserve"># </w:t>
      </w:r>
      <w:r>
        <w:rPr>
          <w:rFonts w:cs="Microsoft Himalaya"/>
          <w:cs/>
          <w:lang w:bidi="bo-CN"/>
        </w:rPr>
        <w:t xml:space="preserve">ཁོ་ གི་ སེམས་ ཁ་ ལུ་ </w:t>
      </w:r>
      <w:r>
        <w:t xml:space="preserve"># </w:t>
      </w:r>
      <w:r>
        <w:rPr>
          <w:rFonts w:cs="Microsoft Himalaya"/>
          <w:cs/>
          <w:lang w:bidi="bo-CN"/>
        </w:rPr>
        <w:t xml:space="preserve">ནམ་ཅིག་གི་ཚེ་ </w:t>
      </w:r>
      <w:r>
        <w:t xml:space="preserve"># </w:t>
      </w:r>
      <w:r>
        <w:rPr>
          <w:rFonts w:cs="Microsoft Himalaya"/>
          <w:cs/>
          <w:lang w:bidi="bo-CN"/>
        </w:rPr>
        <w:t xml:space="preserve">ཉ་ དེ་ གིས་ </w:t>
      </w:r>
      <w:r>
        <w:t xml:space="preserve"># </w:t>
      </w:r>
      <w:r>
        <w:rPr>
          <w:rFonts w:cs="Microsoft Himalaya"/>
          <w:cs/>
          <w:lang w:bidi="bo-CN"/>
        </w:rPr>
        <w:t xml:space="preserve">ག་དེ་སྦེ་ ལྟོ་ དང་ </w:t>
      </w:r>
      <w:r>
        <w:t xml:space="preserve"># </w:t>
      </w:r>
      <w:r>
        <w:rPr>
          <w:rFonts w:cs="Microsoft Himalaya"/>
          <w:cs/>
          <w:lang w:bidi="bo-CN"/>
        </w:rPr>
        <w:t xml:space="preserve">ཇ་ འབདཝ་ ཨིན་ན་ </w:t>
      </w:r>
      <w:r>
        <w:t xml:space="preserve"># </w:t>
      </w:r>
      <w:r>
        <w:rPr>
          <w:rFonts w:cs="Microsoft Himalaya"/>
          <w:cs/>
          <w:lang w:bidi="bo-CN"/>
        </w:rPr>
        <w:t>ཚར་ཅིག་ བལྟ་ དགོ་ པས་ ཟེར་ མནོ་ ནུག</w:t>
      </w:r>
    </w:p>
    <w:p w14:paraId="1A786806" w14:textId="77777777" w:rsidR="00A536DF" w:rsidRDefault="00A536DF" w:rsidP="00A536DF">
      <w:pPr>
        <w:spacing w:after="0"/>
      </w:pPr>
      <w:r>
        <w:rPr>
          <w:rFonts w:cs="Microsoft Himalaya"/>
          <w:cs/>
          <w:lang w:bidi="bo-CN"/>
        </w:rPr>
        <w:t xml:space="preserve"> དེ་ གི་ དྲོ་པ་ </w:t>
      </w:r>
      <w:r>
        <w:t xml:space="preserve"># </w:t>
      </w:r>
      <w:r>
        <w:rPr>
          <w:rFonts w:cs="Microsoft Himalaya"/>
          <w:cs/>
          <w:lang w:bidi="bo-CN"/>
        </w:rPr>
        <w:t xml:space="preserve">ཁོ་ </w:t>
      </w:r>
      <w:r>
        <w:t xml:space="preserve"># </w:t>
      </w:r>
      <w:r>
        <w:rPr>
          <w:rFonts w:cs="Microsoft Himalaya"/>
          <w:cs/>
          <w:lang w:bidi="bo-CN"/>
        </w:rPr>
        <w:t xml:space="preserve">གླང་ རྨོ་ བར་ འགྱོ་ རྫུ་ བཏབ་ སྦེ་ </w:t>
      </w:r>
      <w:r>
        <w:t xml:space="preserve"># </w:t>
      </w:r>
      <w:r>
        <w:rPr>
          <w:rFonts w:cs="Microsoft Himalaya"/>
          <w:cs/>
          <w:lang w:bidi="bo-CN"/>
        </w:rPr>
        <w:t xml:space="preserve">ཁྱིམ་ གྱི་ ལྟག་ ལས་ མར་ </w:t>
      </w:r>
      <w:r>
        <w:t xml:space="preserve"># </w:t>
      </w:r>
      <w:r>
        <w:rPr>
          <w:rFonts w:cs="Microsoft Himalaya"/>
          <w:cs/>
          <w:lang w:bidi="bo-CN"/>
        </w:rPr>
        <w:t xml:space="preserve">གཡིབས་ ཏེ་ བལྟ་སྡོདཔ་ ད་ </w:t>
      </w:r>
      <w:r>
        <w:t xml:space="preserve"># </w:t>
      </w:r>
      <w:r>
        <w:rPr>
          <w:rFonts w:cs="Microsoft Himalaya"/>
          <w:cs/>
          <w:lang w:bidi="bo-CN"/>
        </w:rPr>
        <w:t xml:space="preserve">ཉ་ གི་ ཤུབས་ འདི་ ཕུད་ པའི་ བསྒང་ ལས་ </w:t>
      </w:r>
      <w:r>
        <w:t xml:space="preserve"># </w:t>
      </w:r>
      <w:r>
        <w:rPr>
          <w:rFonts w:cs="Microsoft Himalaya"/>
          <w:cs/>
          <w:lang w:bidi="bo-CN"/>
        </w:rPr>
        <w:t xml:space="preserve">ལྷ་ དང་ འདྲ་ བའི་ བུམོ་ </w:t>
      </w:r>
      <w:r>
        <w:t xml:space="preserve"># </w:t>
      </w:r>
      <w:r>
        <w:rPr>
          <w:rFonts w:cs="Microsoft Himalaya"/>
          <w:cs/>
          <w:lang w:bidi="bo-CN"/>
        </w:rPr>
        <w:t xml:space="preserve">འཇའ་རིསམོ་ ཅིག་ ཐབ་ ཁར་ ལྟོ་ འབད ། </w:t>
      </w:r>
      <w:r>
        <w:t xml:space="preserve"># </w:t>
      </w:r>
      <w:r>
        <w:rPr>
          <w:rFonts w:cs="Microsoft Himalaya"/>
          <w:cs/>
          <w:lang w:bidi="bo-CN"/>
        </w:rPr>
        <w:t>སྤགས་ བཙོ་ དེས་ ཟེར་ ཨིན་ མས །</w:t>
      </w:r>
    </w:p>
    <w:p w14:paraId="183B6541" w14:textId="77777777" w:rsidR="00A536DF" w:rsidRDefault="00A536DF" w:rsidP="00A536DF">
      <w:pPr>
        <w:spacing w:after="0"/>
      </w:pPr>
      <w:r>
        <w:rPr>
          <w:rFonts w:cs="Microsoft Himalaya"/>
          <w:cs/>
          <w:lang w:bidi="bo-CN"/>
        </w:rPr>
        <w:t xml:space="preserve"> ཁོ་ ཡང་ </w:t>
      </w:r>
      <w:r>
        <w:t xml:space="preserve"># </w:t>
      </w:r>
      <w:r>
        <w:rPr>
          <w:rFonts w:cs="Microsoft Himalaya"/>
          <w:cs/>
          <w:lang w:bidi="bo-CN"/>
        </w:rPr>
        <w:t xml:space="preserve">ད་འབདན་ </w:t>
      </w:r>
      <w:r>
        <w:t xml:space="preserve"># </w:t>
      </w:r>
      <w:r>
        <w:rPr>
          <w:rFonts w:cs="Microsoft Himalaya"/>
          <w:cs/>
          <w:lang w:bidi="bo-CN"/>
        </w:rPr>
        <w:t xml:space="preserve">ཆ་རོགས་ བུམོ་ </w:t>
      </w:r>
      <w:r>
        <w:t xml:space="preserve"># </w:t>
      </w:r>
      <w:r>
        <w:rPr>
          <w:rFonts w:cs="Microsoft Himalaya"/>
          <w:cs/>
          <w:lang w:bidi="bo-CN"/>
        </w:rPr>
        <w:t xml:space="preserve">འཇའ་རིསམོ་ ཅིག་ འཐོབ་ ནི་ མས་ མནོ་ སྟེ་ </w:t>
      </w:r>
      <w:r>
        <w:t xml:space="preserve"># </w:t>
      </w:r>
      <w:r>
        <w:rPr>
          <w:rFonts w:cs="Microsoft Himalaya"/>
          <w:cs/>
          <w:lang w:bidi="bo-CN"/>
        </w:rPr>
        <w:t xml:space="preserve">ཁོ་ འཚབས་ ཏེ་ </w:t>
      </w:r>
      <w:r>
        <w:t xml:space="preserve"># </w:t>
      </w:r>
      <w:r>
        <w:rPr>
          <w:rFonts w:cs="Microsoft Himalaya"/>
          <w:cs/>
          <w:lang w:bidi="bo-CN"/>
        </w:rPr>
        <w:t xml:space="preserve">མོ་ </w:t>
      </w:r>
      <w:r>
        <w:t xml:space="preserve"># </w:t>
      </w:r>
      <w:r>
        <w:rPr>
          <w:rFonts w:cs="Microsoft Himalaya"/>
          <w:cs/>
          <w:lang w:bidi="bo-CN"/>
        </w:rPr>
        <w:t xml:space="preserve">ཇ་ བསྐོལ་ བའི་ བར་ ན་ </w:t>
      </w:r>
      <w:r>
        <w:t xml:space="preserve"># </w:t>
      </w:r>
      <w:r>
        <w:rPr>
          <w:rFonts w:cs="Microsoft Himalaya"/>
          <w:cs/>
          <w:lang w:bidi="bo-CN"/>
        </w:rPr>
        <w:t xml:space="preserve">ཁོ་ ཙང་བཏང་ སྦེ་ འོངས་ ཞིནམ་ལས་ </w:t>
      </w:r>
      <w:r>
        <w:t xml:space="preserve"># </w:t>
      </w:r>
      <w:r>
        <w:rPr>
          <w:rFonts w:cs="Microsoft Himalaya"/>
          <w:cs/>
          <w:lang w:bidi="bo-CN"/>
        </w:rPr>
        <w:t xml:space="preserve">ཉ་ གི་ ཤུབས་ དེ་ </w:t>
      </w:r>
      <w:r>
        <w:t xml:space="preserve"># </w:t>
      </w:r>
      <w:r>
        <w:rPr>
          <w:rFonts w:cs="Microsoft Himalaya"/>
          <w:cs/>
          <w:lang w:bidi="bo-CN"/>
        </w:rPr>
        <w:t>འཐུཝ་ ཅིག་ མེ་ ནང་ བཙུགས་བཏང་ ནུག</w:t>
      </w:r>
    </w:p>
    <w:p w14:paraId="39A8357F" w14:textId="77777777" w:rsidR="00A536DF" w:rsidRDefault="00A536DF" w:rsidP="00A536DF">
      <w:pPr>
        <w:spacing w:after="0"/>
      </w:pPr>
      <w:r>
        <w:rPr>
          <w:rFonts w:cs="Microsoft Himalaya"/>
          <w:cs/>
          <w:lang w:bidi="bo-CN"/>
        </w:rPr>
        <w:t xml:space="preserve"> བུམོ་ དེ་ གིས་ </w:t>
      </w:r>
      <w:r>
        <w:t xml:space="preserve"># </w:t>
      </w:r>
      <w:r>
        <w:rPr>
          <w:rFonts w:cs="Microsoft Himalaya"/>
          <w:cs/>
          <w:lang w:bidi="bo-CN"/>
        </w:rPr>
        <w:t xml:space="preserve">ཨ་ཁ་ཁ ། </w:t>
      </w:r>
      <w:r>
        <w:t xml:space="preserve"># </w:t>
      </w:r>
      <w:r>
        <w:rPr>
          <w:rFonts w:cs="Microsoft Himalaya"/>
          <w:cs/>
          <w:lang w:bidi="bo-CN"/>
        </w:rPr>
        <w:t xml:space="preserve">ཁྱོད་ ཀྱིས་ ཚགས་ཁ་ ར་ མ་ ཚུད་ </w:t>
      </w:r>
      <w:r>
        <w:t xml:space="preserve"># </w:t>
      </w:r>
      <w:r>
        <w:rPr>
          <w:rFonts w:cs="Microsoft Himalaya"/>
          <w:cs/>
          <w:lang w:bidi="bo-CN"/>
        </w:rPr>
        <w:t xml:space="preserve">ཁྱོད་ དང་ ང་ </w:t>
      </w:r>
      <w:r>
        <w:t xml:space="preserve"># </w:t>
      </w:r>
      <w:r>
        <w:rPr>
          <w:rFonts w:cs="Microsoft Himalaya"/>
          <w:cs/>
          <w:lang w:bidi="bo-CN"/>
        </w:rPr>
        <w:t xml:space="preserve">གདོང་ཁར་ འཐོན་ ནིའི་ དུས་ཚོད་ དུམ་གྲ་ཅིག་ མ་ རན ། ཨིན་རུང་ </w:t>
      </w:r>
      <w:r>
        <w:t xml:space="preserve"># </w:t>
      </w:r>
      <w:r>
        <w:rPr>
          <w:rFonts w:cs="Microsoft Himalaya"/>
          <w:cs/>
          <w:lang w:bidi="bo-CN"/>
        </w:rPr>
        <w:t xml:space="preserve">ད་ ཁྱོད་ ཀྱིས་ </w:t>
      </w:r>
      <w:r>
        <w:t xml:space="preserve"># </w:t>
      </w:r>
      <w:r>
        <w:rPr>
          <w:rFonts w:cs="Microsoft Himalaya"/>
          <w:cs/>
          <w:lang w:bidi="bo-CN"/>
        </w:rPr>
        <w:t xml:space="preserve">ངེ་གི་ ཤུབས་ ཀྱི་ ཐལཝ་ དེ་ </w:t>
      </w:r>
      <w:r>
        <w:t xml:space="preserve"># </w:t>
      </w:r>
      <w:r>
        <w:rPr>
          <w:rFonts w:cs="Microsoft Himalaya"/>
          <w:cs/>
          <w:lang w:bidi="bo-CN"/>
        </w:rPr>
        <w:t>ག་ཏེ་ ལྷོད་ལྷོད་ གཏོར་ ཟེར་ སླབ་ ནུག</w:t>
      </w:r>
    </w:p>
    <w:p w14:paraId="05191C8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ས་ ཡང་ </w:t>
      </w:r>
      <w:r>
        <w:t xml:space="preserve"># </w:t>
      </w:r>
      <w:r>
        <w:rPr>
          <w:rFonts w:cs="Microsoft Himalaya"/>
          <w:cs/>
          <w:lang w:bidi="bo-CN"/>
        </w:rPr>
        <w:t xml:space="preserve">བུམོ་ དེ་ གིས་ སླབ་ དོ་ བཟུམ་སྦེ་ ཐལཝ་ དེ་ </w:t>
      </w:r>
      <w:r>
        <w:t xml:space="preserve"># </w:t>
      </w:r>
      <w:r>
        <w:rPr>
          <w:rFonts w:cs="Microsoft Himalaya"/>
          <w:cs/>
          <w:lang w:bidi="bo-CN"/>
        </w:rPr>
        <w:t xml:space="preserve">ག་ཏེ་ ཁྱབ་ ཚུགས་ཚུགས་ གཏོར་ སྦེ་ </w:t>
      </w:r>
      <w:r>
        <w:t xml:space="preserve"># </w:t>
      </w:r>
      <w:r>
        <w:rPr>
          <w:rFonts w:cs="Microsoft Himalaya"/>
          <w:cs/>
          <w:lang w:bidi="bo-CN"/>
        </w:rPr>
        <w:t xml:space="preserve">ཉལ་སྡོད་ ནུག </w:t>
      </w:r>
      <w:r>
        <w:t xml:space="preserve"># </w:t>
      </w:r>
      <w:r>
        <w:rPr>
          <w:rFonts w:cs="Microsoft Himalaya"/>
          <w:cs/>
          <w:lang w:bidi="bo-CN"/>
        </w:rPr>
        <w:t xml:space="preserve">དེ་ གི་ ནངས་པ་ དྲོ་པ་ </w:t>
      </w:r>
      <w:r>
        <w:t xml:space="preserve"># </w:t>
      </w:r>
      <w:r>
        <w:rPr>
          <w:rFonts w:cs="Microsoft Himalaya"/>
          <w:cs/>
          <w:lang w:bidi="bo-CN"/>
        </w:rPr>
        <w:t xml:space="preserve">གཉིད་ ཚོར་ ཏེ་ ལྟཝ་ ད་ </w:t>
      </w:r>
      <w:r>
        <w:t xml:space="preserve"># </w:t>
      </w:r>
      <w:r>
        <w:rPr>
          <w:rFonts w:cs="Microsoft Himalaya"/>
          <w:cs/>
          <w:lang w:bidi="bo-CN"/>
        </w:rPr>
        <w:t xml:space="preserve">ཁོ་ ཡང་ </w:t>
      </w:r>
      <w:r>
        <w:t xml:space="preserve"># </w:t>
      </w:r>
      <w:r>
        <w:rPr>
          <w:rFonts w:cs="Microsoft Himalaya"/>
          <w:cs/>
          <w:lang w:bidi="bo-CN"/>
        </w:rPr>
        <w:t xml:space="preserve">ག་ཏེ་གུ་ཏེ་ </w:t>
      </w:r>
      <w:r>
        <w:t xml:space="preserve"># </w:t>
      </w:r>
      <w:r>
        <w:rPr>
          <w:rFonts w:cs="Microsoft Himalaya"/>
          <w:cs/>
          <w:lang w:bidi="bo-CN"/>
        </w:rPr>
        <w:t xml:space="preserve">ལྷོདཔ་ མ་ ཤེས་ པར་ </w:t>
      </w:r>
      <w:r>
        <w:t xml:space="preserve"># </w:t>
      </w:r>
      <w:r>
        <w:rPr>
          <w:rFonts w:cs="Microsoft Himalaya"/>
          <w:cs/>
          <w:lang w:bidi="bo-CN"/>
        </w:rPr>
        <w:t xml:space="preserve">གསེར་ གྱི་ རྫོང་ཆེན་ སྦོམ་ ཅིག་ ནང་ བུམོ་ ལྷ་ བཟུམ་ དེ་ དང་ གཅིག་ཁར་ </w:t>
      </w:r>
      <w:r>
        <w:t xml:space="preserve"># </w:t>
      </w:r>
      <w:r>
        <w:rPr>
          <w:rFonts w:cs="Microsoft Himalaya"/>
          <w:cs/>
          <w:lang w:bidi="bo-CN"/>
        </w:rPr>
        <w:t xml:space="preserve">གསེར་ གྱི་ ཉལ་ཁྲི་ ཅིག་ གུ་ </w:t>
      </w:r>
      <w:r>
        <w:t xml:space="preserve"># </w:t>
      </w:r>
      <w:r>
        <w:rPr>
          <w:rFonts w:cs="Microsoft Himalaya"/>
          <w:cs/>
          <w:lang w:bidi="bo-CN"/>
        </w:rPr>
        <w:t>ཉལ་སྡོད་ ནུག་ ཟེར་ ཨིན་ མས །</w:t>
      </w:r>
    </w:p>
    <w:p w14:paraId="2F686D9E" w14:textId="77777777" w:rsidR="00A536DF" w:rsidRDefault="00A536DF" w:rsidP="00A536DF">
      <w:pPr>
        <w:spacing w:after="0"/>
      </w:pPr>
      <w:r>
        <w:rPr>
          <w:rFonts w:cs="Microsoft Himalaya"/>
          <w:cs/>
          <w:lang w:bidi="bo-CN"/>
        </w:rPr>
        <w:t xml:space="preserve"> ཡར་ ལོངས་ ཏེ་ ལྟཝ་ ད་ </w:t>
      </w:r>
      <w:r>
        <w:t xml:space="preserve"># </w:t>
      </w:r>
      <w:r>
        <w:rPr>
          <w:rFonts w:cs="Microsoft Himalaya"/>
          <w:cs/>
          <w:lang w:bidi="bo-CN"/>
        </w:rPr>
        <w:t xml:space="preserve">འོག་ ལས་ མར་ </w:t>
      </w:r>
      <w:r>
        <w:t xml:space="preserve"># </w:t>
      </w:r>
      <w:r>
        <w:rPr>
          <w:rFonts w:cs="Microsoft Himalaya"/>
          <w:cs/>
          <w:lang w:bidi="bo-CN"/>
        </w:rPr>
        <w:t xml:space="preserve">ལཱ་ འབད་ མི་ </w:t>
      </w:r>
      <w:r>
        <w:t xml:space="preserve"># </w:t>
      </w:r>
      <w:r>
        <w:rPr>
          <w:rFonts w:cs="Microsoft Himalaya"/>
          <w:cs/>
          <w:lang w:bidi="bo-CN"/>
        </w:rPr>
        <w:t xml:space="preserve">འབངས་ འཁོར་གཡོག་ དང་ </w:t>
      </w:r>
      <w:r>
        <w:t xml:space="preserve"># </w:t>
      </w:r>
      <w:r>
        <w:rPr>
          <w:rFonts w:cs="Microsoft Himalaya"/>
          <w:cs/>
          <w:lang w:bidi="bo-CN"/>
        </w:rPr>
        <w:t xml:space="preserve">ནོར་ལོངས་སྤྱོད་ </w:t>
      </w:r>
      <w:r>
        <w:t xml:space="preserve"># </w:t>
      </w:r>
      <w:r>
        <w:rPr>
          <w:rFonts w:cs="Microsoft Himalaya"/>
          <w:cs/>
          <w:lang w:bidi="bo-CN"/>
        </w:rPr>
        <w:t xml:space="preserve">བསམ་གྱིས་མི་ཁྱབ་པའི་ བང་མཛོད་ བཀང་ སྟེ་ </w:t>
      </w:r>
      <w:r>
        <w:t xml:space="preserve"># </w:t>
      </w:r>
      <w:r>
        <w:rPr>
          <w:rFonts w:cs="Microsoft Himalaya"/>
          <w:cs/>
          <w:lang w:bidi="bo-CN"/>
        </w:rPr>
        <w:t xml:space="preserve">འདུག་ ཟེར་ ཨིན་ མས ། ཉིནམ་ དེ་ལས་ཚུར་ </w:t>
      </w:r>
      <w:r>
        <w:t xml:space="preserve"># </w:t>
      </w:r>
      <w:r>
        <w:rPr>
          <w:rFonts w:cs="Microsoft Himalaya"/>
          <w:cs/>
          <w:lang w:bidi="bo-CN"/>
        </w:rPr>
        <w:t xml:space="preserve">ཁོ་ དང་ བུམོ་ དེ་ རྒྱལཔོ་ དང་ བཙུནམོ་ བཟུམ་སྦེ་ </w:t>
      </w:r>
      <w:r>
        <w:t xml:space="preserve"># </w:t>
      </w:r>
      <w:r>
        <w:rPr>
          <w:rFonts w:cs="Microsoft Himalaya"/>
          <w:cs/>
          <w:lang w:bidi="bo-CN"/>
        </w:rPr>
        <w:t>དགའ་ཏོག་ཏོ་ སྦེ་ སྡོད་ ནི་ ཐོབ་ ནུག་ གོ །</w:t>
      </w:r>
    </w:p>
    <w:p w14:paraId="54420291" w14:textId="77777777" w:rsidR="00A536DF" w:rsidRDefault="00A536DF" w:rsidP="00A536DF">
      <w:pPr>
        <w:spacing w:after="0"/>
      </w:pPr>
      <w:r>
        <w:rPr>
          <w:rFonts w:cs="Microsoft Himalaya"/>
          <w:cs/>
          <w:lang w:bidi="bo-CN"/>
        </w:rPr>
        <w:t xml:space="preserve"> ། །</w:t>
      </w:r>
    </w:p>
    <w:p w14:paraId="0369490D" w14:textId="77777777" w:rsidR="00A536DF" w:rsidRDefault="00A536DF" w:rsidP="00A536DF">
      <w:pPr>
        <w:spacing w:after="0"/>
      </w:pPr>
      <w:r>
        <w:rPr>
          <w:rFonts w:cs="Microsoft Himalaya"/>
          <w:cs/>
          <w:lang w:bidi="bo-CN"/>
        </w:rPr>
        <w:t xml:space="preserve"> བུཚ་ བློ་རིག་ཅན་ །</w:t>
      </w:r>
    </w:p>
    <w:p w14:paraId="79241910"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ཅིག་ ནང་ </w:t>
      </w:r>
      <w:r>
        <w:t xml:space="preserve"># </w:t>
      </w:r>
      <w:r>
        <w:rPr>
          <w:rFonts w:cs="Microsoft Himalaya"/>
          <w:cs/>
          <w:lang w:bidi="bo-CN"/>
        </w:rPr>
        <w:t xml:space="preserve">བུཚ་ རིག་པ་ཅན་ ཅིག་ ཡོདཔ་ མས ། བུཚ་ དེ་ གིས་ </w:t>
      </w:r>
      <w:r>
        <w:t xml:space="preserve"># </w:t>
      </w:r>
      <w:r>
        <w:rPr>
          <w:rFonts w:cs="Microsoft Himalaya"/>
          <w:cs/>
          <w:lang w:bidi="bo-CN"/>
        </w:rPr>
        <w:t xml:space="preserve">ཨ་རྟག་ར་ </w:t>
      </w:r>
      <w:r>
        <w:t xml:space="preserve"># </w:t>
      </w:r>
      <w:r>
        <w:rPr>
          <w:rFonts w:cs="Microsoft Himalaya"/>
          <w:cs/>
          <w:lang w:bidi="bo-CN"/>
        </w:rPr>
        <w:t xml:space="preserve">ལུང་ཕྱོགས་ དེ་ ནང་ གི་ དཔོན་ དེ་ གིས་ </w:t>
      </w:r>
      <w:r>
        <w:t xml:space="preserve"># </w:t>
      </w:r>
      <w:r>
        <w:rPr>
          <w:rFonts w:cs="Microsoft Himalaya"/>
          <w:cs/>
          <w:lang w:bidi="bo-CN"/>
        </w:rPr>
        <w:t xml:space="preserve">བཀའ་ ཅིག་ གནངམ་ ད་ ར་ </w:t>
      </w:r>
      <w:r>
        <w:t xml:space="preserve"># </w:t>
      </w:r>
      <w:r>
        <w:rPr>
          <w:rFonts w:cs="Microsoft Himalaya"/>
          <w:cs/>
          <w:lang w:bidi="bo-CN"/>
        </w:rPr>
        <w:t xml:space="preserve">ཕྱི་འགྱུར་ རེ་ འབད་ དེ་ </w:t>
      </w:r>
      <w:r>
        <w:t xml:space="preserve"># </w:t>
      </w:r>
      <w:r>
        <w:rPr>
          <w:rFonts w:cs="Microsoft Himalaya"/>
          <w:cs/>
          <w:lang w:bidi="bo-CN"/>
        </w:rPr>
        <w:t xml:space="preserve">འཇམ་ཏོང་ཏོ་ ཅིག་ རྩ་ལས་ར་ </w:t>
      </w:r>
      <w:r>
        <w:t xml:space="preserve"># </w:t>
      </w:r>
      <w:r>
        <w:rPr>
          <w:rFonts w:cs="Microsoft Himalaya"/>
          <w:cs/>
          <w:lang w:bidi="bo-CN"/>
        </w:rPr>
        <w:t xml:space="preserve">མི་ ཉན་ དོ་ ཡོདཔ་ མས ། </w:t>
      </w:r>
      <w:r>
        <w:t xml:space="preserve"># </w:t>
      </w:r>
      <w:r>
        <w:rPr>
          <w:rFonts w:cs="Microsoft Himalaya"/>
          <w:cs/>
          <w:lang w:bidi="bo-CN"/>
        </w:rPr>
        <w:t xml:space="preserve">དེ་གིས་སྦེ་ </w:t>
      </w:r>
      <w:r>
        <w:t xml:space="preserve"># </w:t>
      </w:r>
      <w:r>
        <w:rPr>
          <w:rFonts w:cs="Microsoft Himalaya"/>
          <w:cs/>
          <w:lang w:bidi="bo-CN"/>
        </w:rPr>
        <w:t xml:space="preserve">བུཚ་ དེ་ ལུ་ བལྟ་ སྟེ་ </w:t>
      </w:r>
      <w:r>
        <w:t xml:space="preserve"># </w:t>
      </w:r>
      <w:r>
        <w:rPr>
          <w:rFonts w:cs="Microsoft Himalaya"/>
          <w:cs/>
          <w:lang w:bidi="bo-CN"/>
        </w:rPr>
        <w:t xml:space="preserve">དཔོན་ དེ་ ཡང་ </w:t>
      </w:r>
      <w:r>
        <w:t xml:space="preserve"># </w:t>
      </w:r>
      <w:r>
        <w:rPr>
          <w:rFonts w:cs="Microsoft Himalaya"/>
          <w:cs/>
          <w:lang w:bidi="bo-CN"/>
        </w:rPr>
        <w:t xml:space="preserve">དགོངསམ་ཁྲེལ་ སུ་ ཅིག་ སྦེ་ ར་ </w:t>
      </w:r>
      <w:r>
        <w:t xml:space="preserve"># </w:t>
      </w:r>
      <w:r>
        <w:rPr>
          <w:rFonts w:cs="Microsoft Himalaya"/>
          <w:cs/>
          <w:lang w:bidi="bo-CN"/>
        </w:rPr>
        <w:t xml:space="preserve">བཞུགས་ དོ་ ཡོདཔ་ མས ། ནམ་ཅིག་འབདཝ་ད་ </w:t>
      </w:r>
      <w:r>
        <w:t xml:space="preserve"># </w:t>
      </w:r>
      <w:r>
        <w:rPr>
          <w:rFonts w:cs="Microsoft Himalaya"/>
          <w:cs/>
          <w:lang w:bidi="bo-CN"/>
        </w:rPr>
        <w:t xml:space="preserve">བུཚ་ ཁོ་ར་ མེདཔ་ ཅིག་ཁར་ དཔོན་ དེ་ གིས་ </w:t>
      </w:r>
      <w:r>
        <w:t xml:space="preserve"># </w:t>
      </w:r>
      <w:r>
        <w:rPr>
          <w:rFonts w:cs="Microsoft Himalaya"/>
          <w:cs/>
          <w:lang w:bidi="bo-CN"/>
        </w:rPr>
        <w:t>བུཚ་ གི་ ཁྱིམ་ མེ་ བཏང་ བཞག་བཞགཔ་ མས །</w:t>
      </w:r>
    </w:p>
    <w:p w14:paraId="78E2747E" w14:textId="77777777" w:rsidR="00A536DF" w:rsidRDefault="00A536DF" w:rsidP="00A536DF">
      <w:pPr>
        <w:spacing w:after="0"/>
      </w:pPr>
      <w:r>
        <w:rPr>
          <w:rFonts w:cs="Microsoft Himalaya"/>
          <w:cs/>
          <w:lang w:bidi="bo-CN"/>
        </w:rPr>
        <w:t xml:space="preserve"> བུཚ་ དེ་ ལོག་ སོང་ ཞིནམ་ལས་ </w:t>
      </w:r>
      <w:r>
        <w:t xml:space="preserve"># </w:t>
      </w:r>
      <w:r>
        <w:rPr>
          <w:rFonts w:cs="Microsoft Himalaya"/>
          <w:cs/>
          <w:lang w:bidi="bo-CN"/>
        </w:rPr>
        <w:t>ཁོ་ གི་ ཁྱིམ་ མེ་ གཏང་ མི་ དཔོན་ ཨིནམ་ ཤེས་ ཆི་ ནུག</w:t>
      </w:r>
    </w:p>
    <w:p w14:paraId="229C056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ས་ </w:t>
      </w:r>
      <w:r>
        <w:t xml:space="preserve"># </w:t>
      </w:r>
      <w:r>
        <w:rPr>
          <w:rFonts w:cs="Microsoft Himalaya"/>
          <w:cs/>
          <w:lang w:bidi="bo-CN"/>
        </w:rPr>
        <w:t xml:space="preserve">དཔོན་ འདི་ འབད་སར་ བཅར་ ཏེ་ </w:t>
      </w:r>
      <w:r>
        <w:t xml:space="preserve"># </w:t>
      </w:r>
      <w:r>
        <w:rPr>
          <w:rFonts w:cs="Microsoft Himalaya"/>
          <w:cs/>
          <w:lang w:bidi="bo-CN"/>
        </w:rPr>
        <w:t>ང་ ལུ་ སྐྱིད་སྡུག་ ཅིག་ ཞུ་ དགོ་ པས་ ཟེར་ ཞུ་ ནུག</w:t>
      </w:r>
    </w:p>
    <w:p w14:paraId="56871A9A" w14:textId="77777777" w:rsidR="00A536DF" w:rsidRDefault="00A536DF" w:rsidP="00A536DF">
      <w:pPr>
        <w:spacing w:after="0"/>
      </w:pPr>
      <w:r>
        <w:rPr>
          <w:rFonts w:cs="Microsoft Himalaya"/>
          <w:cs/>
          <w:lang w:bidi="bo-CN"/>
        </w:rPr>
        <w:t xml:space="preserve"> དཔོན་ གྱིས་ </w:t>
      </w:r>
      <w:r>
        <w:t xml:space="preserve"># </w:t>
      </w:r>
      <w:r>
        <w:rPr>
          <w:rFonts w:cs="Microsoft Himalaya"/>
          <w:cs/>
          <w:lang w:bidi="bo-CN"/>
        </w:rPr>
        <w:t xml:space="preserve">སྐྱིད་སྡུག་ ག་ཅི་ དགོ་ ནི་ སྨོ་ ཟེར་ གསུངམ་ ད་ </w:t>
      </w:r>
      <w:r>
        <w:t xml:space="preserve"># </w:t>
      </w:r>
      <w:r>
        <w:rPr>
          <w:rFonts w:cs="Microsoft Himalaya"/>
          <w:cs/>
          <w:lang w:bidi="bo-CN"/>
        </w:rPr>
        <w:t xml:space="preserve">ཁྱིམ་ ཅིག་ ཡོད་ མི་ འདི་ </w:t>
      </w:r>
      <w:r>
        <w:t xml:space="preserve"># </w:t>
      </w:r>
      <w:r>
        <w:rPr>
          <w:rFonts w:cs="Microsoft Himalaya"/>
          <w:cs/>
          <w:lang w:bidi="bo-CN"/>
        </w:rPr>
        <w:t>མེ་ གིས་ འཚིགས་ སོ་ ཡི །</w:t>
      </w:r>
    </w:p>
    <w:p w14:paraId="181460E9" w14:textId="77777777" w:rsidR="00A536DF" w:rsidRDefault="00A536DF" w:rsidP="00A536DF">
      <w:pPr>
        <w:spacing w:after="0"/>
      </w:pPr>
      <w:r>
        <w:rPr>
          <w:rFonts w:cs="Microsoft Himalaya"/>
          <w:cs/>
          <w:lang w:bidi="bo-CN"/>
        </w:rPr>
        <w:t xml:space="preserve"> ཁྱིམ་ མེ་ གིས་ འཚིག་ མི་ གི་ </w:t>
      </w:r>
      <w:r>
        <w:t xml:space="preserve"># </w:t>
      </w:r>
      <w:r>
        <w:rPr>
          <w:rFonts w:cs="Microsoft Himalaya"/>
          <w:cs/>
          <w:lang w:bidi="bo-CN"/>
        </w:rPr>
        <w:t xml:space="preserve">གོ་ཐལ་ བླུག་ ནིའི་ ཕད་ཙི་ ཅིག་ </w:t>
      </w:r>
      <w:r>
        <w:t xml:space="preserve"># </w:t>
      </w:r>
      <w:r>
        <w:rPr>
          <w:rFonts w:cs="Microsoft Himalaya"/>
          <w:cs/>
          <w:lang w:bidi="bo-CN"/>
        </w:rPr>
        <w:t>ཞུ་ དགོ་ པས་ ཟེར་ ཞུ་ཞུཝ་ མས །</w:t>
      </w:r>
    </w:p>
    <w:p w14:paraId="60D691C0" w14:textId="77777777" w:rsidR="00A536DF" w:rsidRDefault="00A536DF" w:rsidP="00A536DF">
      <w:pPr>
        <w:spacing w:after="0"/>
      </w:pPr>
      <w:r>
        <w:rPr>
          <w:rFonts w:cs="Microsoft Himalaya"/>
          <w:cs/>
          <w:lang w:bidi="bo-CN"/>
        </w:rPr>
        <w:lastRenderedPageBreak/>
        <w:t xml:space="preserve"> དཔོན་ དེ་ གིས་ </w:t>
      </w:r>
      <w:r>
        <w:t xml:space="preserve"># </w:t>
      </w:r>
      <w:r>
        <w:rPr>
          <w:rFonts w:cs="Microsoft Himalaya"/>
          <w:cs/>
          <w:lang w:bidi="bo-CN"/>
        </w:rPr>
        <w:t xml:space="preserve">བཏུབ་ པས་ ཟེར་ གསུངས་ ཏེ་ </w:t>
      </w:r>
      <w:r>
        <w:t xml:space="preserve"># </w:t>
      </w:r>
      <w:r>
        <w:rPr>
          <w:rFonts w:cs="Microsoft Himalaya"/>
          <w:cs/>
          <w:lang w:bidi="bo-CN"/>
        </w:rPr>
        <w:t>ཕད་ཙི་ ཅིག་ གནང་གནངམ་ མས །</w:t>
      </w:r>
    </w:p>
    <w:p w14:paraId="22A25B0D" w14:textId="77777777" w:rsidR="00A536DF" w:rsidRDefault="00A536DF" w:rsidP="00A536DF">
      <w:pPr>
        <w:spacing w:after="0"/>
      </w:pPr>
      <w:r>
        <w:rPr>
          <w:rFonts w:cs="Microsoft Himalaya"/>
          <w:cs/>
          <w:lang w:bidi="bo-CN"/>
        </w:rPr>
        <w:t xml:space="preserve"> བུཚ་ དེ་ གིས་ </w:t>
      </w:r>
      <w:r>
        <w:t xml:space="preserve"># </w:t>
      </w:r>
      <w:r>
        <w:rPr>
          <w:rFonts w:cs="Microsoft Himalaya"/>
          <w:cs/>
          <w:lang w:bidi="bo-CN"/>
        </w:rPr>
        <w:t xml:space="preserve">ཁྱིམ་ མའི་ གོ་ཐལ་ </w:t>
      </w:r>
      <w:r>
        <w:t xml:space="preserve"># </w:t>
      </w:r>
      <w:r>
        <w:rPr>
          <w:rFonts w:cs="Microsoft Himalaya"/>
          <w:cs/>
          <w:lang w:bidi="bo-CN"/>
        </w:rPr>
        <w:t xml:space="preserve">ཁོ་ར་ འབག་ ཐེག་ཐེགཔ་ ཅིག་ </w:t>
      </w:r>
      <w:r>
        <w:t xml:space="preserve"># </w:t>
      </w:r>
      <w:r>
        <w:rPr>
          <w:rFonts w:cs="Microsoft Himalaya"/>
          <w:cs/>
          <w:lang w:bidi="bo-CN"/>
        </w:rPr>
        <w:t xml:space="preserve">ཕད་ཙི་ ནང་ བླུགས་ སྦེ་ </w:t>
      </w:r>
      <w:r>
        <w:t xml:space="preserve"># </w:t>
      </w:r>
      <w:r>
        <w:rPr>
          <w:rFonts w:cs="Microsoft Himalaya"/>
          <w:cs/>
          <w:lang w:bidi="bo-CN"/>
        </w:rPr>
        <w:t>འབག་ ཡར་ སོ་ ནུག</w:t>
      </w:r>
    </w:p>
    <w:p w14:paraId="498BD59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ལ་ ཅིག་ བརྒལ་ </w:t>
      </w:r>
      <w:r>
        <w:t xml:space="preserve"># </w:t>
      </w:r>
      <w:r>
        <w:rPr>
          <w:rFonts w:cs="Microsoft Himalaya"/>
          <w:cs/>
          <w:lang w:bidi="bo-CN"/>
        </w:rPr>
        <w:t xml:space="preserve">ལུང་ ཅིག་ སྤུབས་ སྦེ་ </w:t>
      </w:r>
      <w:r>
        <w:t xml:space="preserve"># </w:t>
      </w:r>
      <w:r>
        <w:rPr>
          <w:rFonts w:cs="Microsoft Himalaya"/>
          <w:cs/>
          <w:lang w:bidi="bo-CN"/>
        </w:rPr>
        <w:t xml:space="preserve">འགྱོཝ་ ད་ </w:t>
      </w:r>
      <w:r>
        <w:t xml:space="preserve"># </w:t>
      </w:r>
      <w:r>
        <w:rPr>
          <w:rFonts w:cs="Microsoft Himalaya"/>
          <w:cs/>
          <w:lang w:bidi="bo-CN"/>
        </w:rPr>
        <w:t xml:space="preserve">ཐང་ སྦོམ་ ཅིག་ ནང་ ལྷོད་ པའི་ བསྒང་ </w:t>
      </w:r>
      <w:r>
        <w:t xml:space="preserve"># </w:t>
      </w:r>
      <w:r>
        <w:rPr>
          <w:rFonts w:cs="Microsoft Himalaya"/>
          <w:cs/>
          <w:lang w:bidi="bo-CN"/>
        </w:rPr>
        <w:t>ཉིནམ་ འཛུལ་འཛུལཝ་ མས །</w:t>
      </w:r>
    </w:p>
    <w:p w14:paraId="148CFF55" w14:textId="77777777" w:rsidR="00A536DF" w:rsidRDefault="00A536DF" w:rsidP="00A536DF">
      <w:pPr>
        <w:spacing w:after="0"/>
      </w:pPr>
      <w:r>
        <w:rPr>
          <w:rFonts w:cs="Microsoft Himalaya"/>
          <w:cs/>
          <w:lang w:bidi="bo-CN"/>
        </w:rPr>
        <w:t xml:space="preserve"> ཁོ་ར་ རྐྱངམ་གཅིག་ </w:t>
      </w:r>
      <w:r>
        <w:t xml:space="preserve"># </w:t>
      </w:r>
      <w:r>
        <w:rPr>
          <w:rFonts w:cs="Microsoft Himalaya"/>
          <w:cs/>
          <w:lang w:bidi="bo-CN"/>
        </w:rPr>
        <w:t xml:space="preserve">སྤ་ མ་ ཆོད་ པར་ </w:t>
      </w:r>
      <w:r>
        <w:t xml:space="preserve"># </w:t>
      </w:r>
      <w:r>
        <w:rPr>
          <w:rFonts w:cs="Microsoft Himalaya"/>
          <w:cs/>
          <w:lang w:bidi="bo-CN"/>
        </w:rPr>
        <w:t xml:space="preserve">ཐང་ དེ་ གི་ སྦུག་ ལུ་ </w:t>
      </w:r>
      <w:r>
        <w:t xml:space="preserve"># </w:t>
      </w:r>
      <w:r>
        <w:rPr>
          <w:rFonts w:cs="Microsoft Himalaya"/>
          <w:cs/>
          <w:lang w:bidi="bo-CN"/>
        </w:rPr>
        <w:t>ཤིང་ སྦོམ་ ཅིག་ ཡོད་ མི་ དེ་ གུ་ འཛེགས་ ཏེ་ སྡོད་སྡོདཔ་ མས །</w:t>
      </w:r>
    </w:p>
    <w:p w14:paraId="002C29B0" w14:textId="77777777" w:rsidR="00A536DF" w:rsidRDefault="00A536DF" w:rsidP="00A536DF">
      <w:pPr>
        <w:spacing w:after="0"/>
      </w:pPr>
      <w:r>
        <w:rPr>
          <w:rFonts w:cs="Microsoft Himalaya"/>
          <w:cs/>
          <w:lang w:bidi="bo-CN"/>
        </w:rPr>
        <w:t xml:space="preserve"> གནམ་ བསྲོཔ་ ཅིག་ཁར་ </w:t>
      </w:r>
      <w:r>
        <w:t xml:space="preserve"># </w:t>
      </w:r>
      <w:r>
        <w:rPr>
          <w:rFonts w:cs="Microsoft Himalaya"/>
          <w:cs/>
          <w:lang w:bidi="bo-CN"/>
        </w:rPr>
        <w:t xml:space="preserve">ཚོང་དཔོན་ རྟ་ དྲེལ་ བོང་ དྲེལ་ བདའ ། </w:t>
      </w:r>
      <w:r>
        <w:t xml:space="preserve"># </w:t>
      </w:r>
      <w:r>
        <w:rPr>
          <w:rFonts w:cs="Microsoft Himalaya"/>
          <w:cs/>
          <w:lang w:bidi="bo-CN"/>
        </w:rPr>
        <w:t xml:space="preserve">ཚོང་ གི་ ཅ་ལ་ </w:t>
      </w:r>
      <w:r>
        <w:t xml:space="preserve"># </w:t>
      </w:r>
      <w:r>
        <w:rPr>
          <w:rFonts w:cs="Microsoft Himalaya"/>
          <w:cs/>
          <w:lang w:bidi="bo-CN"/>
        </w:rPr>
        <w:t xml:space="preserve">སྤྱི་རིགས་སྣ་ཚོགས་ འབག་ མི་ ཅིག་ </w:t>
      </w:r>
      <w:r>
        <w:t xml:space="preserve"># </w:t>
      </w:r>
      <w:r>
        <w:rPr>
          <w:rFonts w:cs="Microsoft Himalaya"/>
          <w:cs/>
          <w:lang w:bidi="bo-CN"/>
        </w:rPr>
        <w:t xml:space="preserve">ཤིང་ འདི་ གི་ རྩ་བར་ སྒར་ བཅགས་ ཏེ་ </w:t>
      </w:r>
      <w:r>
        <w:t xml:space="preserve"># </w:t>
      </w:r>
      <w:r>
        <w:rPr>
          <w:rFonts w:cs="Microsoft Himalaya"/>
          <w:cs/>
          <w:lang w:bidi="bo-CN"/>
        </w:rPr>
        <w:t>སྡོད་ ཅི་ ཟེར་ ཨིན་ མས །</w:t>
      </w:r>
    </w:p>
    <w:p w14:paraId="3947F531" w14:textId="77777777" w:rsidR="00A536DF" w:rsidRDefault="00A536DF" w:rsidP="00A536DF">
      <w:pPr>
        <w:spacing w:after="0"/>
      </w:pPr>
      <w:r>
        <w:rPr>
          <w:rFonts w:cs="Microsoft Himalaya"/>
          <w:cs/>
          <w:lang w:bidi="bo-CN"/>
        </w:rPr>
        <w:t xml:space="preserve"> ཚོང་དཔོན་ དང་ ཚོང་གཡོག་ ཚུ་ </w:t>
      </w:r>
      <w:r>
        <w:t xml:space="preserve"># </w:t>
      </w:r>
      <w:r>
        <w:rPr>
          <w:rFonts w:cs="Microsoft Himalaya"/>
          <w:cs/>
          <w:lang w:bidi="bo-CN"/>
        </w:rPr>
        <w:t xml:space="preserve">ལྟོ་ འབད་ ཟ་ ཞིནམ་ལས་ </w:t>
      </w:r>
      <w:r>
        <w:t xml:space="preserve"># </w:t>
      </w:r>
      <w:r>
        <w:rPr>
          <w:rFonts w:cs="Microsoft Himalaya"/>
          <w:cs/>
          <w:lang w:bidi="bo-CN"/>
        </w:rPr>
        <w:t xml:space="preserve">ག་ར་ མགུ་ཏོ་ ཤིང་ འདི་ གི་ རྩ་བར་ བཙུགས་ ཏེ་ </w:t>
      </w:r>
      <w:r>
        <w:t xml:space="preserve"># </w:t>
      </w:r>
      <w:r>
        <w:rPr>
          <w:rFonts w:cs="Microsoft Himalaya"/>
          <w:cs/>
          <w:lang w:bidi="bo-CN"/>
        </w:rPr>
        <w:t>ཉལ་ ད་ ཡི་ ཟེར་ ཨིན་ མས །</w:t>
      </w:r>
    </w:p>
    <w:p w14:paraId="189631BF" w14:textId="77777777" w:rsidR="00A536DF" w:rsidRDefault="00A536DF" w:rsidP="00A536DF">
      <w:pPr>
        <w:spacing w:after="0"/>
      </w:pPr>
      <w:r>
        <w:rPr>
          <w:rFonts w:cs="Microsoft Himalaya"/>
          <w:cs/>
          <w:lang w:bidi="bo-CN"/>
        </w:rPr>
        <w:t xml:space="preserve"> ནུབམོ་ཕྱེད་ ཀྲིག་ཀྲི་ ལངམ་ ད་ </w:t>
      </w:r>
      <w:r>
        <w:t xml:space="preserve"># </w:t>
      </w:r>
      <w:r>
        <w:rPr>
          <w:rFonts w:cs="Microsoft Himalaya"/>
          <w:cs/>
          <w:lang w:bidi="bo-CN"/>
        </w:rPr>
        <w:t xml:space="preserve">བུཚ་ དེ་ གིས་ </w:t>
      </w:r>
      <w:r>
        <w:t xml:space="preserve"># </w:t>
      </w:r>
      <w:r>
        <w:rPr>
          <w:rFonts w:cs="Microsoft Himalaya"/>
          <w:cs/>
          <w:lang w:bidi="bo-CN"/>
        </w:rPr>
        <w:t xml:space="preserve">ཚོང་དཔོན་ གྱི་ མགུ་ཏོ་ ཁ་ ལས་ མར་ </w:t>
      </w:r>
      <w:r>
        <w:t xml:space="preserve"># </w:t>
      </w:r>
      <w:r>
        <w:rPr>
          <w:rFonts w:cs="Microsoft Himalaya"/>
          <w:cs/>
          <w:lang w:bidi="bo-CN"/>
        </w:rPr>
        <w:t xml:space="preserve">གོ་ཐལ་ གྱི་ ཕད་ཙི་ དེ་ </w:t>
      </w:r>
      <w:r>
        <w:t xml:space="preserve"># </w:t>
      </w:r>
      <w:r>
        <w:rPr>
          <w:rFonts w:cs="Microsoft Himalaya"/>
          <w:cs/>
          <w:lang w:bidi="bo-CN"/>
        </w:rPr>
        <w:t>བཀོ་བཏང་ དཔ་ མས །</w:t>
      </w:r>
    </w:p>
    <w:p w14:paraId="54FF1F30" w14:textId="77777777" w:rsidR="00A536DF" w:rsidRDefault="00A536DF" w:rsidP="00A536DF">
      <w:pPr>
        <w:spacing w:after="0"/>
      </w:pPr>
      <w:r>
        <w:rPr>
          <w:rFonts w:cs="Microsoft Himalaya"/>
          <w:cs/>
          <w:lang w:bidi="bo-CN"/>
        </w:rPr>
        <w:t xml:space="preserve"> ཚོང་དཔོན་ རྣམ་རྟོག་ ལངས་ ཏེ་ </w:t>
      </w:r>
      <w:r>
        <w:t xml:space="preserve"># </w:t>
      </w:r>
      <w:r>
        <w:rPr>
          <w:rFonts w:cs="Microsoft Himalaya"/>
          <w:cs/>
          <w:lang w:bidi="bo-CN"/>
        </w:rPr>
        <w:t xml:space="preserve">འདྲོགས་ པའི་ ཤུགས་ཀྱིས་ </w:t>
      </w:r>
      <w:r>
        <w:t xml:space="preserve"># </w:t>
      </w:r>
      <w:r>
        <w:rPr>
          <w:rFonts w:cs="Microsoft Himalaya"/>
          <w:cs/>
          <w:lang w:bidi="bo-CN"/>
        </w:rPr>
        <w:t xml:space="preserve">ཅ་ལ་ ཚུ་ ག་ར་ བཀོ་བཞག་ སྦེ་ </w:t>
      </w:r>
      <w:r>
        <w:t xml:space="preserve"># </w:t>
      </w:r>
      <w:r>
        <w:rPr>
          <w:rFonts w:cs="Microsoft Himalaya"/>
          <w:cs/>
          <w:lang w:bidi="bo-CN"/>
        </w:rPr>
        <w:t>ཚོང་གཡོག་ ཚུ་ དང་ ག་ར་ བྱོག་ཡར་ སོ་ ནུག</w:t>
      </w:r>
    </w:p>
    <w:p w14:paraId="5A5C541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ཚ་ དེ་ གིས་ </w:t>
      </w:r>
      <w:r>
        <w:t xml:space="preserve"># </w:t>
      </w:r>
      <w:r>
        <w:rPr>
          <w:rFonts w:cs="Microsoft Himalaya"/>
          <w:cs/>
          <w:lang w:bidi="bo-CN"/>
        </w:rPr>
        <w:t xml:space="preserve">ཚོང་དཔོན་ གྱི་ ཅ་ལ་ ཚུ་ དང་ </w:t>
      </w:r>
      <w:r>
        <w:t xml:space="preserve"># </w:t>
      </w:r>
      <w:r>
        <w:rPr>
          <w:rFonts w:cs="Microsoft Himalaya"/>
          <w:cs/>
          <w:lang w:bidi="bo-CN"/>
        </w:rPr>
        <w:t xml:space="preserve">རྟ་ དྲེལ་ བོང་ དྲེལ་ ཚུ་ ག་ར་ འཕྱགས་བདའ་ སྟེ་ </w:t>
      </w:r>
      <w:r>
        <w:t xml:space="preserve"># </w:t>
      </w:r>
      <w:r>
        <w:rPr>
          <w:rFonts w:cs="Microsoft Himalaya"/>
          <w:cs/>
          <w:lang w:bidi="bo-CN"/>
        </w:rPr>
        <w:t xml:space="preserve">ལོག་ ཁོ་ར་ སྡོད་ སར་ </w:t>
      </w:r>
      <w:r>
        <w:t xml:space="preserve"># </w:t>
      </w:r>
      <w:r>
        <w:rPr>
          <w:rFonts w:cs="Microsoft Himalaya"/>
          <w:cs/>
          <w:lang w:bidi="bo-CN"/>
        </w:rPr>
        <w:t>ཡར་ སོ་ ནུག</w:t>
      </w:r>
    </w:p>
    <w:p w14:paraId="2314016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ཚ་ དེ་ གིས་ </w:t>
      </w:r>
      <w:r>
        <w:t xml:space="preserve"># </w:t>
      </w:r>
      <w:r>
        <w:rPr>
          <w:rFonts w:cs="Microsoft Himalaya"/>
          <w:cs/>
          <w:lang w:bidi="bo-CN"/>
        </w:rPr>
        <w:t xml:space="preserve">ཉིནམ་ གཅིག་ དང་ </w:t>
      </w:r>
      <w:r>
        <w:t xml:space="preserve"># </w:t>
      </w:r>
      <w:r>
        <w:rPr>
          <w:rFonts w:cs="Microsoft Himalaya"/>
          <w:cs/>
          <w:lang w:bidi="bo-CN"/>
        </w:rPr>
        <w:t xml:space="preserve">གཉིས་ ཀྱི་ ནང་འཁོད་ ལུ་ ར་ </w:t>
      </w:r>
      <w:r>
        <w:t xml:space="preserve"># </w:t>
      </w:r>
      <w:r>
        <w:rPr>
          <w:rFonts w:cs="Microsoft Himalaya"/>
          <w:cs/>
          <w:lang w:bidi="bo-CN"/>
        </w:rPr>
        <w:t xml:space="preserve">ཁྱིམ་ གསརཔ་ ཅིག་ ཡང་ རྐྱབ ། </w:t>
      </w:r>
      <w:r>
        <w:t xml:space="preserve"># </w:t>
      </w:r>
      <w:r>
        <w:rPr>
          <w:rFonts w:cs="Microsoft Himalaya"/>
          <w:cs/>
          <w:lang w:bidi="bo-CN"/>
        </w:rPr>
        <w:t xml:space="preserve">ཅ་ལ་ ཚུ་ </w:t>
      </w:r>
      <w:r>
        <w:t xml:space="preserve"># </w:t>
      </w:r>
      <w:r>
        <w:rPr>
          <w:rFonts w:cs="Microsoft Himalaya"/>
          <w:cs/>
          <w:lang w:bidi="bo-CN"/>
        </w:rPr>
        <w:t xml:space="preserve">ཁྱིམ་ ནང་ ལྟེམ་ལྟེ་ སྦེ་ བཙུགས ། </w:t>
      </w:r>
      <w:r>
        <w:t xml:space="preserve"># </w:t>
      </w:r>
      <w:r>
        <w:rPr>
          <w:rFonts w:cs="Microsoft Himalaya"/>
          <w:cs/>
          <w:lang w:bidi="bo-CN"/>
        </w:rPr>
        <w:t xml:space="preserve">རྟ་ དྲེལ་ བོང་ དྲེལ་ ཚུ་ </w:t>
      </w:r>
      <w:r>
        <w:t xml:space="preserve"># </w:t>
      </w:r>
      <w:r>
        <w:rPr>
          <w:rFonts w:cs="Microsoft Himalaya"/>
          <w:cs/>
          <w:lang w:bidi="bo-CN"/>
        </w:rPr>
        <w:t xml:space="preserve">ཁྱིམ་ མའི་ མཐའ་ བསྐོར་ ཏེ་ བཏང་བཞག་ སྦེ་ </w:t>
      </w:r>
      <w:r>
        <w:t xml:space="preserve"># </w:t>
      </w:r>
      <w:r>
        <w:rPr>
          <w:rFonts w:cs="Microsoft Himalaya"/>
          <w:cs/>
          <w:lang w:bidi="bo-CN"/>
        </w:rPr>
        <w:t xml:space="preserve">བུཚ་ དེ་ གིས་ </w:t>
      </w:r>
      <w:r>
        <w:t xml:space="preserve"># </w:t>
      </w:r>
      <w:r>
        <w:rPr>
          <w:rFonts w:cs="Microsoft Himalaya"/>
          <w:cs/>
          <w:lang w:bidi="bo-CN"/>
        </w:rPr>
        <w:t xml:space="preserve">ཕད་ཙི་ འདི་ འབག་ སྟེ་ </w:t>
      </w:r>
      <w:r>
        <w:t xml:space="preserve"># </w:t>
      </w:r>
      <w:r>
        <w:rPr>
          <w:rFonts w:cs="Microsoft Himalaya"/>
          <w:cs/>
          <w:lang w:bidi="bo-CN"/>
        </w:rPr>
        <w:t xml:space="preserve">དཔོན་ འབད་སར་ བཅར་ ཞིནམ་ལས་ </w:t>
      </w:r>
      <w:r>
        <w:t xml:space="preserve"># </w:t>
      </w:r>
      <w:r>
        <w:rPr>
          <w:rFonts w:cs="Microsoft Himalaya"/>
          <w:cs/>
          <w:lang w:bidi="bo-CN"/>
        </w:rPr>
        <w:t xml:space="preserve">ང་ ལུ་ ཕད་ཙི་ གནང་ སྟེ་ </w:t>
      </w:r>
      <w:r>
        <w:t xml:space="preserve"># </w:t>
      </w:r>
      <w:r>
        <w:rPr>
          <w:rFonts w:cs="Microsoft Himalaya"/>
          <w:cs/>
          <w:lang w:bidi="bo-CN"/>
        </w:rPr>
        <w:t>གནམ་མེད་ས་མེད་ བཀྲིན་ ཆེ །</w:t>
      </w:r>
    </w:p>
    <w:p w14:paraId="5185B117"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ངེའི་ བསམ་དོན་ ག་ར་ གྲུབ་ སོ་ ཡི་ ཟེར་ ཞུ་ ནུག</w:t>
      </w:r>
    </w:p>
    <w:p w14:paraId="10E7AACE" w14:textId="77777777" w:rsidR="00A536DF" w:rsidRDefault="00A536DF" w:rsidP="00A536DF">
      <w:pPr>
        <w:spacing w:after="0"/>
      </w:pPr>
      <w:r>
        <w:rPr>
          <w:rFonts w:cs="Microsoft Himalaya"/>
          <w:cs/>
          <w:lang w:bidi="bo-CN"/>
        </w:rPr>
        <w:t xml:space="preserve"> དཔོན་ གྱིས་ </w:t>
      </w:r>
      <w:r>
        <w:t xml:space="preserve"># </w:t>
      </w:r>
      <w:r>
        <w:rPr>
          <w:rFonts w:cs="Microsoft Himalaya"/>
          <w:cs/>
          <w:lang w:bidi="bo-CN"/>
        </w:rPr>
        <w:t xml:space="preserve">ཁྱོད་ ཏི་རུ་ དང་ </w:t>
      </w:r>
      <w:r>
        <w:t xml:space="preserve"># </w:t>
      </w:r>
      <w:r>
        <w:rPr>
          <w:rFonts w:cs="Microsoft Himalaya"/>
          <w:cs/>
          <w:lang w:bidi="bo-CN"/>
        </w:rPr>
        <w:t xml:space="preserve">རྟ་ དྲེལ་ བོང་ དྲེལ་ ཚུ་ </w:t>
      </w:r>
      <w:r>
        <w:t xml:space="preserve"># </w:t>
      </w:r>
      <w:r>
        <w:rPr>
          <w:rFonts w:cs="Microsoft Himalaya"/>
          <w:cs/>
          <w:lang w:bidi="bo-CN"/>
        </w:rPr>
        <w:t xml:space="preserve">ག་དེ་སྦེ་ ཐོབ་ ཅི་ ཟེར་ གསུངམ་ ད་ </w:t>
      </w:r>
      <w:r>
        <w:t xml:space="preserve"># </w:t>
      </w:r>
      <w:r>
        <w:rPr>
          <w:rFonts w:cs="Microsoft Himalaya"/>
          <w:cs/>
          <w:lang w:bidi="bo-CN"/>
        </w:rPr>
        <w:t xml:space="preserve">ཁོ་ གིས་ </w:t>
      </w:r>
      <w:r>
        <w:t xml:space="preserve"># </w:t>
      </w:r>
      <w:r>
        <w:rPr>
          <w:rFonts w:cs="Microsoft Himalaya"/>
          <w:cs/>
          <w:lang w:bidi="bo-CN"/>
        </w:rPr>
        <w:t xml:space="preserve">ནཱ་ ལས་ ཕར་ </w:t>
      </w:r>
      <w:r>
        <w:t xml:space="preserve"># </w:t>
      </w:r>
      <w:r>
        <w:rPr>
          <w:rFonts w:cs="Microsoft Himalaya"/>
          <w:cs/>
          <w:lang w:bidi="bo-CN"/>
        </w:rPr>
        <w:t xml:space="preserve">ལ་ ཅིག་ བརྒལ་ ལུང་ ཅིག་ སྤུབས་ སྦེ་ འགྱོ་ ས་ ལུ་ </w:t>
      </w:r>
      <w:r>
        <w:t xml:space="preserve"># </w:t>
      </w:r>
      <w:r>
        <w:rPr>
          <w:rFonts w:cs="Microsoft Himalaya"/>
          <w:cs/>
          <w:lang w:bidi="bo-CN"/>
        </w:rPr>
        <w:t xml:space="preserve">ཁྱིམ་ མེ་ གིས་ འཚིགས་ པའི་ གོ་ཐལ་ འདི་ </w:t>
      </w:r>
      <w:r>
        <w:t xml:space="preserve"># </w:t>
      </w:r>
      <w:r>
        <w:rPr>
          <w:rFonts w:cs="Microsoft Himalaya"/>
          <w:cs/>
          <w:lang w:bidi="bo-CN"/>
        </w:rPr>
        <w:t xml:space="preserve">ཉོ་ མིའི་ ཚོང་དཔོན་ ཅིག་ འདུག </w:t>
      </w:r>
      <w:r>
        <w:t xml:space="preserve"># </w:t>
      </w:r>
      <w:r>
        <w:rPr>
          <w:rFonts w:cs="Microsoft Himalaya"/>
          <w:cs/>
          <w:lang w:bidi="bo-CN"/>
        </w:rPr>
        <w:t xml:space="preserve">ངེའི་ ཁྱིམ་ མེ་ གིས་ འཚིགས་འཚིགས་ པའི་ གོ་ཐལ་ ཚུ་ </w:t>
      </w:r>
      <w:r>
        <w:t xml:space="preserve"># </w:t>
      </w:r>
      <w:r>
        <w:rPr>
          <w:rFonts w:cs="Microsoft Himalaya"/>
          <w:cs/>
          <w:lang w:bidi="bo-CN"/>
        </w:rPr>
        <w:t xml:space="preserve">ག་ར་ ཁོ་ ལུ་ བཙོངས་ ཏེ་ </w:t>
      </w:r>
      <w:r>
        <w:t xml:space="preserve"># </w:t>
      </w:r>
      <w:r>
        <w:rPr>
          <w:rFonts w:cs="Microsoft Himalaya"/>
          <w:cs/>
          <w:lang w:bidi="bo-CN"/>
        </w:rPr>
        <w:t xml:space="preserve">ཏི་རུ་ དང་ རྟ་ ནོར་ ཚུ་ </w:t>
      </w:r>
      <w:r>
        <w:t xml:space="preserve"># </w:t>
      </w:r>
      <w:r>
        <w:rPr>
          <w:rFonts w:cs="Microsoft Himalaya"/>
          <w:cs/>
          <w:lang w:bidi="bo-CN"/>
        </w:rPr>
        <w:t>ཐོབ་ཐོབཔ་ ཨིན་ ཟེར་ ཞུ་ཞུཝ་ མས །</w:t>
      </w:r>
    </w:p>
    <w:p w14:paraId="22906672" w14:textId="77777777" w:rsidR="00A536DF" w:rsidRDefault="00A536DF" w:rsidP="00A536DF">
      <w:pPr>
        <w:spacing w:after="0"/>
      </w:pPr>
      <w:r>
        <w:rPr>
          <w:rFonts w:cs="Microsoft Himalaya"/>
          <w:cs/>
          <w:lang w:bidi="bo-CN"/>
        </w:rPr>
        <w:t xml:space="preserve"> དཔོན་ དེ་ སེམས་ ཤོར་ ཏེ་ </w:t>
      </w:r>
      <w:r>
        <w:t xml:space="preserve"># </w:t>
      </w:r>
      <w:r>
        <w:rPr>
          <w:rFonts w:cs="Microsoft Himalaya"/>
          <w:cs/>
          <w:lang w:bidi="bo-CN"/>
        </w:rPr>
        <w:t xml:space="preserve">དེ་སྦེ་ འཐོབ་ ནི་ ཡོད་ པ་ ཅིན་ </w:t>
      </w:r>
      <w:r>
        <w:t xml:space="preserve"># </w:t>
      </w:r>
      <w:r>
        <w:rPr>
          <w:rFonts w:cs="Microsoft Himalaya"/>
          <w:cs/>
          <w:lang w:bidi="bo-CN"/>
        </w:rPr>
        <w:t xml:space="preserve">ངེའི་ ཁྱིམ་ དེ་ ཡང་ </w:t>
      </w:r>
      <w:r>
        <w:t xml:space="preserve"># </w:t>
      </w:r>
      <w:r>
        <w:rPr>
          <w:rFonts w:cs="Microsoft Himalaya"/>
          <w:cs/>
          <w:lang w:bidi="bo-CN"/>
        </w:rPr>
        <w:t>ཁྱོད་ ཀྱིས་ མེ་ གཏང་ ཟེར་ གསུངས་གསུངསམ་ མས །</w:t>
      </w:r>
    </w:p>
    <w:p w14:paraId="18B6F37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ཚ་ དེ་ གིས་ </w:t>
      </w:r>
      <w:r>
        <w:t xml:space="preserve"># </w:t>
      </w:r>
      <w:r>
        <w:rPr>
          <w:rFonts w:cs="Microsoft Himalaya"/>
          <w:cs/>
          <w:lang w:bidi="bo-CN"/>
        </w:rPr>
        <w:t xml:space="preserve">དཔོན་ གྱི་ གཟིམ་ཅུང་ </w:t>
      </w:r>
      <w:r>
        <w:t xml:space="preserve"># </w:t>
      </w:r>
      <w:r>
        <w:rPr>
          <w:rFonts w:cs="Microsoft Himalaya"/>
          <w:cs/>
          <w:lang w:bidi="bo-CN"/>
        </w:rPr>
        <w:t xml:space="preserve">ག་ནི་བ་ ལེགས་ཤོམ་ ཡོད་ མི་ དེ་ </w:t>
      </w:r>
      <w:r>
        <w:t xml:space="preserve"># </w:t>
      </w:r>
      <w:r>
        <w:rPr>
          <w:rFonts w:cs="Microsoft Himalaya"/>
          <w:cs/>
          <w:lang w:bidi="bo-CN"/>
        </w:rPr>
        <w:t>མེ་ སྤར་བཏང་ ད་ ནུག</w:t>
      </w:r>
    </w:p>
    <w:p w14:paraId="3DA5E93A" w14:textId="77777777" w:rsidR="00A536DF" w:rsidRDefault="00A536DF" w:rsidP="00A536DF">
      <w:pPr>
        <w:spacing w:after="0"/>
      </w:pPr>
      <w:r>
        <w:rPr>
          <w:rFonts w:cs="Microsoft Himalaya"/>
          <w:cs/>
          <w:lang w:bidi="bo-CN"/>
        </w:rPr>
        <w:t xml:space="preserve"> དཔོན་ དེ་ གིས་ ཡང་ </w:t>
      </w:r>
      <w:r>
        <w:t xml:space="preserve"># </w:t>
      </w:r>
      <w:r>
        <w:rPr>
          <w:rFonts w:cs="Microsoft Himalaya"/>
          <w:cs/>
          <w:lang w:bidi="bo-CN"/>
        </w:rPr>
        <w:t xml:space="preserve">ཐལཝ་ ཕད་ཙི་ ནང་ བླུགས་འབག་ སྦེ་ </w:t>
      </w:r>
      <w:r>
        <w:t xml:space="preserve"># </w:t>
      </w:r>
      <w:r>
        <w:rPr>
          <w:rFonts w:cs="Microsoft Himalaya"/>
          <w:cs/>
          <w:lang w:bidi="bo-CN"/>
        </w:rPr>
        <w:t xml:space="preserve">ཚོང་དཔོན་ ཚུ་ </w:t>
      </w:r>
      <w:r>
        <w:t xml:space="preserve"># </w:t>
      </w:r>
      <w:r>
        <w:rPr>
          <w:rFonts w:cs="Microsoft Himalaya"/>
          <w:cs/>
          <w:lang w:bidi="bo-CN"/>
        </w:rPr>
        <w:t xml:space="preserve">སྒར་ བཅགས་ སྡོད་ སར་ སོང་ སྟེ་ </w:t>
      </w:r>
      <w:r>
        <w:t xml:space="preserve"># </w:t>
      </w:r>
      <w:r>
        <w:rPr>
          <w:rFonts w:cs="Microsoft Himalaya"/>
          <w:cs/>
          <w:lang w:bidi="bo-CN"/>
        </w:rPr>
        <w:t xml:space="preserve">ཁྱིམ་ མེ་ གིས་ འཚིགས་ པའི་ ཐལཝ་ </w:t>
      </w:r>
      <w:r>
        <w:t xml:space="preserve"># </w:t>
      </w:r>
      <w:r>
        <w:rPr>
          <w:rFonts w:cs="Microsoft Himalaya"/>
          <w:cs/>
          <w:lang w:bidi="bo-CN"/>
        </w:rPr>
        <w:t xml:space="preserve">མི་ ཉོ་ ག་ ཟེར་ སླབཔ་ ད་ </w:t>
      </w:r>
      <w:r>
        <w:t xml:space="preserve"># </w:t>
      </w:r>
      <w:r>
        <w:rPr>
          <w:rFonts w:cs="Microsoft Himalaya"/>
          <w:cs/>
          <w:lang w:bidi="bo-CN"/>
        </w:rPr>
        <w:t xml:space="preserve">ཚོང་དཔོན་ ཚུ་ ཙིགཔ་ཟ་ སྟེ་ </w:t>
      </w:r>
      <w:r>
        <w:t xml:space="preserve"># </w:t>
      </w:r>
      <w:r>
        <w:rPr>
          <w:rFonts w:cs="Microsoft Himalaya"/>
          <w:cs/>
          <w:lang w:bidi="bo-CN"/>
        </w:rPr>
        <w:t xml:space="preserve">དཔོན་ དེ་ </w:t>
      </w:r>
      <w:r>
        <w:t xml:space="preserve"># </w:t>
      </w:r>
      <w:r>
        <w:rPr>
          <w:rFonts w:cs="Microsoft Himalaya"/>
          <w:cs/>
          <w:lang w:bidi="bo-CN"/>
        </w:rPr>
        <w:t>ཤི་ཤི་ ར་ བརྡུངས་བཏང་ ད་ ནུག</w:t>
      </w:r>
    </w:p>
    <w:p w14:paraId="20F1323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པོན་ ལོག་ བྱོན་ ཞིནམ་ལས་ </w:t>
      </w:r>
      <w:r>
        <w:t xml:space="preserve"># </w:t>
      </w:r>
      <w:r>
        <w:rPr>
          <w:rFonts w:cs="Microsoft Himalaya"/>
          <w:cs/>
          <w:lang w:bidi="bo-CN"/>
        </w:rPr>
        <w:t xml:space="preserve">དགོངསམ་ཁྲེལ་ ཏེ་ </w:t>
      </w:r>
      <w:r>
        <w:t xml:space="preserve"># </w:t>
      </w:r>
      <w:r>
        <w:rPr>
          <w:rFonts w:cs="Microsoft Himalaya"/>
          <w:cs/>
          <w:lang w:bidi="bo-CN"/>
        </w:rPr>
        <w:t xml:space="preserve">བུཚ་ ཙེའུ་ ནང་ བསྡམས་ སྦེ་ </w:t>
      </w:r>
      <w:r>
        <w:t xml:space="preserve"># </w:t>
      </w:r>
      <w:r>
        <w:rPr>
          <w:rFonts w:cs="Microsoft Himalaya"/>
          <w:cs/>
          <w:lang w:bidi="bo-CN"/>
        </w:rPr>
        <w:t>ཆུ་ ནང་ བཀོ་བཏང་ དཔ་ མས །</w:t>
      </w:r>
    </w:p>
    <w:p w14:paraId="6020EB4E" w14:textId="77777777" w:rsidR="00A536DF" w:rsidRDefault="00A536DF" w:rsidP="00A536DF">
      <w:pPr>
        <w:spacing w:after="0"/>
      </w:pPr>
      <w:r>
        <w:rPr>
          <w:rFonts w:cs="Microsoft Himalaya"/>
          <w:cs/>
          <w:lang w:bidi="bo-CN"/>
        </w:rPr>
        <w:t xml:space="preserve"> ཆུ་ དེ་ གིས་ </w:t>
      </w:r>
      <w:r>
        <w:t xml:space="preserve"># </w:t>
      </w:r>
      <w:r>
        <w:rPr>
          <w:rFonts w:cs="Microsoft Himalaya"/>
          <w:cs/>
          <w:lang w:bidi="bo-CN"/>
        </w:rPr>
        <w:t xml:space="preserve">ཨ་ཙི་ཅིག་ འབག་འགྱོ་ ཞིནམ་ལས་ </w:t>
      </w:r>
      <w:r>
        <w:t xml:space="preserve"># </w:t>
      </w:r>
      <w:r>
        <w:rPr>
          <w:rFonts w:cs="Microsoft Himalaya"/>
          <w:cs/>
          <w:lang w:bidi="bo-CN"/>
        </w:rPr>
        <w:t>ཆུའི་ མཐའ་མར་ བཏོན་ བཞག་བཞགཔ་ མས །</w:t>
      </w:r>
    </w:p>
    <w:p w14:paraId="69F0026C" w14:textId="77777777" w:rsidR="00A536DF" w:rsidRDefault="00A536DF" w:rsidP="00A536DF">
      <w:pPr>
        <w:spacing w:after="0"/>
      </w:pPr>
      <w:r>
        <w:rPr>
          <w:rFonts w:cs="Microsoft Himalaya"/>
          <w:cs/>
          <w:lang w:bidi="bo-CN"/>
        </w:rPr>
        <w:t xml:space="preserve"> ཁོ་ ཙེའུ་ ནང་ ལས་ ཞབས་ཁྲ་ ཅིག་ འཐེན་ སྦེ་ སྡོདཔ་ ད་ </w:t>
      </w:r>
      <w:r>
        <w:t xml:space="preserve"># </w:t>
      </w:r>
      <w:r>
        <w:rPr>
          <w:rFonts w:cs="Microsoft Himalaya"/>
          <w:cs/>
          <w:lang w:bidi="bo-CN"/>
        </w:rPr>
        <w:t>ས་ཕྱོགས་ གཞན་ གྱི་ རྒྱལ་པོའི་ སྲས་ ཅིག་ ཤ་ བདའ་ བར་ དེ་ ནང་ ལྷོད་ལྷོདཔ་ མས །</w:t>
      </w:r>
    </w:p>
    <w:p w14:paraId="3799E970" w14:textId="77777777" w:rsidR="00A536DF" w:rsidRDefault="00A536DF" w:rsidP="00A536DF">
      <w:pPr>
        <w:spacing w:after="0"/>
      </w:pPr>
      <w:r>
        <w:rPr>
          <w:rFonts w:cs="Microsoft Himalaya"/>
          <w:cs/>
          <w:lang w:bidi="bo-CN"/>
        </w:rPr>
        <w:t xml:space="preserve"> རྒྱལ་སྲས་ ཀྱིས་ ཁོ་ ལུ་ བལྟ་ སྟེ་ </w:t>
      </w:r>
      <w:r>
        <w:t xml:space="preserve"># </w:t>
      </w:r>
      <w:r>
        <w:rPr>
          <w:rFonts w:cs="Microsoft Himalaya"/>
          <w:cs/>
          <w:lang w:bidi="bo-CN"/>
        </w:rPr>
        <w:t xml:space="preserve">ཁྱོད་ ག་ཅི་ འབདཝ་ སྨོ་ ཟེར་ འདྲིཝ་ ད་ </w:t>
      </w:r>
      <w:r>
        <w:t xml:space="preserve"># </w:t>
      </w:r>
      <w:r>
        <w:rPr>
          <w:rFonts w:cs="Microsoft Himalaya"/>
          <w:cs/>
          <w:lang w:bidi="bo-CN"/>
        </w:rPr>
        <w:t xml:space="preserve">ཙེའུ་ འདི་ ནང་ ལས་ ལྟཝ་ ད་ </w:t>
      </w:r>
      <w:r>
        <w:t xml:space="preserve"># </w:t>
      </w:r>
      <w:r>
        <w:rPr>
          <w:rFonts w:cs="Microsoft Himalaya"/>
          <w:cs/>
          <w:lang w:bidi="bo-CN"/>
        </w:rPr>
        <w:t xml:space="preserve">ང་རའི་ ཕམ་ ཧེ་མ་ ལས་ ཤི་སོང་ མི་ ཚུ་ ཡང་ </w:t>
      </w:r>
      <w:r>
        <w:t xml:space="preserve"># </w:t>
      </w:r>
      <w:r>
        <w:rPr>
          <w:rFonts w:cs="Microsoft Himalaya"/>
          <w:cs/>
          <w:lang w:bidi="bo-CN"/>
        </w:rPr>
        <w:t>ག་ར་ མཐོངམ་ མས །</w:t>
      </w:r>
    </w:p>
    <w:p w14:paraId="269D3F5C" w14:textId="77777777" w:rsidR="00A536DF" w:rsidRDefault="00A536DF" w:rsidP="00A536DF">
      <w:pPr>
        <w:spacing w:after="0"/>
      </w:pPr>
      <w:r>
        <w:rPr>
          <w:rFonts w:cs="Microsoft Himalaya"/>
          <w:cs/>
          <w:lang w:bidi="bo-CN"/>
        </w:rPr>
        <w:t xml:space="preserve"> དེ་གིས་སྦེ་ </w:t>
      </w:r>
      <w:r>
        <w:t xml:space="preserve"># </w:t>
      </w:r>
      <w:r>
        <w:rPr>
          <w:rFonts w:cs="Microsoft Himalaya"/>
          <w:cs/>
          <w:lang w:bidi="bo-CN"/>
        </w:rPr>
        <w:t xml:space="preserve">ང་ར་ སེམས་ དགའ་ སྟེ་ </w:t>
      </w:r>
      <w:r>
        <w:t xml:space="preserve"># </w:t>
      </w:r>
      <w:r>
        <w:rPr>
          <w:rFonts w:cs="Microsoft Himalaya"/>
          <w:cs/>
          <w:lang w:bidi="bo-CN"/>
        </w:rPr>
        <w:t>ཞབས་ཁྲ་ འཐེན་ སྡོདཔ་ ཨིན་ ཟེར་ སླབ་ ནུག</w:t>
      </w:r>
    </w:p>
    <w:p w14:paraId="799485CF" w14:textId="77777777" w:rsidR="00A536DF" w:rsidRDefault="00A536DF" w:rsidP="00A536DF">
      <w:pPr>
        <w:spacing w:after="0"/>
      </w:pPr>
      <w:r>
        <w:rPr>
          <w:rFonts w:cs="Microsoft Himalaya"/>
          <w:cs/>
          <w:lang w:bidi="bo-CN"/>
        </w:rPr>
        <w:t xml:space="preserve"> སྲས་ དེ་ གིས་ ང་ ཡང་ བལྟ་ གེ་ ཟེར་ གསུངམ་ ད་ </w:t>
      </w:r>
      <w:r>
        <w:t xml:space="preserve"># </w:t>
      </w:r>
      <w:r>
        <w:rPr>
          <w:rFonts w:cs="Microsoft Himalaya"/>
          <w:cs/>
          <w:lang w:bidi="bo-CN"/>
        </w:rPr>
        <w:t xml:space="preserve">དེ་སྦེ་ ཨིན་ པ་ ཅིན་ </w:t>
      </w:r>
      <w:r>
        <w:t xml:space="preserve"># </w:t>
      </w:r>
      <w:r>
        <w:rPr>
          <w:rFonts w:cs="Microsoft Himalaya"/>
          <w:cs/>
          <w:lang w:bidi="bo-CN"/>
        </w:rPr>
        <w:t xml:space="preserve">ང་ དང་ ཅོག་འཐདཔ་ བཟོ་ སྟེ་ </w:t>
      </w:r>
      <w:r>
        <w:t xml:space="preserve"># </w:t>
      </w:r>
      <w:r>
        <w:rPr>
          <w:rFonts w:cs="Microsoft Himalaya"/>
          <w:cs/>
          <w:lang w:bidi="bo-CN"/>
        </w:rPr>
        <w:t xml:space="preserve">བལྟ་ བ་ ཅིན་ རྐྱངམ་གཅིག་ </w:t>
      </w:r>
      <w:r>
        <w:t xml:space="preserve"># </w:t>
      </w:r>
      <w:r>
        <w:rPr>
          <w:rFonts w:cs="Microsoft Himalaya"/>
          <w:cs/>
          <w:lang w:bidi="bo-CN"/>
        </w:rPr>
        <w:t xml:space="preserve">མཐོང་ ཚུགས་ ཟེར་ སླབ་ སྟེ་ </w:t>
      </w:r>
      <w:r>
        <w:t xml:space="preserve"># </w:t>
      </w:r>
      <w:r>
        <w:rPr>
          <w:rFonts w:cs="Microsoft Himalaya"/>
          <w:cs/>
          <w:lang w:bidi="bo-CN"/>
        </w:rPr>
        <w:t xml:space="preserve">རྒྱལ་པོའི་སྲས་ ཀྱི་ གཟུགས་ ཁའི་ གྱོན་ཆས་ ཚུ་ </w:t>
      </w:r>
      <w:r>
        <w:t xml:space="preserve"># </w:t>
      </w:r>
      <w:r>
        <w:rPr>
          <w:rFonts w:cs="Microsoft Himalaya"/>
          <w:cs/>
          <w:lang w:bidi="bo-CN"/>
        </w:rPr>
        <w:t xml:space="preserve">ག་ར་ སོར་ ཏེ་ གྱོན་ ཞིནམ་ལས་ </w:t>
      </w:r>
      <w:r>
        <w:t xml:space="preserve"># </w:t>
      </w:r>
      <w:r>
        <w:rPr>
          <w:rFonts w:cs="Microsoft Himalaya"/>
          <w:cs/>
          <w:lang w:bidi="bo-CN"/>
        </w:rPr>
        <w:t xml:space="preserve">རྒྱལ་སྲས་ དེ་ ཙེའུ་ དེ་ ནང་ བཙུགས ། </w:t>
      </w:r>
      <w:r>
        <w:t xml:space="preserve"># </w:t>
      </w:r>
      <w:r>
        <w:rPr>
          <w:rFonts w:cs="Microsoft Himalaya"/>
          <w:cs/>
          <w:lang w:bidi="bo-CN"/>
        </w:rPr>
        <w:t xml:space="preserve">ཁ་ བསྡམས་ བཞག་ སྦེ་ </w:t>
      </w:r>
      <w:r>
        <w:t xml:space="preserve"># </w:t>
      </w:r>
      <w:r>
        <w:rPr>
          <w:rFonts w:cs="Microsoft Himalaya"/>
          <w:cs/>
          <w:lang w:bidi="bo-CN"/>
        </w:rPr>
        <w:t>ཁོ་ར་ བྱོག་ཡར་ སོ་ ནུག</w:t>
      </w:r>
    </w:p>
    <w:p w14:paraId="51DE4AC9" w14:textId="77777777" w:rsidR="00A536DF" w:rsidRDefault="00A536DF" w:rsidP="00A536DF">
      <w:pPr>
        <w:spacing w:after="0"/>
      </w:pPr>
      <w:r>
        <w:t xml:space="preserve"> #</w:t>
      </w:r>
    </w:p>
    <w:p w14:paraId="57E7F32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ཟླཝ་ གཅིག་ གི་ རྒྱབ་ ལས་ </w:t>
      </w:r>
      <w:r>
        <w:t xml:space="preserve"># </w:t>
      </w:r>
      <w:r>
        <w:rPr>
          <w:rFonts w:cs="Microsoft Himalaya"/>
          <w:cs/>
          <w:lang w:bidi="bo-CN"/>
        </w:rPr>
        <w:t xml:space="preserve">བུཚ་ དེ་ གིས་ རྒྱལ་སྲས་ ཀྱི་ གོ་ གྱོན ། </w:t>
      </w:r>
      <w:r>
        <w:t xml:space="preserve"># </w:t>
      </w:r>
      <w:r>
        <w:rPr>
          <w:rFonts w:cs="Microsoft Himalaya"/>
          <w:cs/>
          <w:lang w:bidi="bo-CN"/>
        </w:rPr>
        <w:t xml:space="preserve">དཔའ་རྟགས་ བཏགས་ སྦེ་ </w:t>
      </w:r>
      <w:r>
        <w:t xml:space="preserve"># </w:t>
      </w:r>
      <w:r>
        <w:rPr>
          <w:rFonts w:cs="Microsoft Himalaya"/>
          <w:cs/>
          <w:lang w:bidi="bo-CN"/>
        </w:rPr>
        <w:t xml:space="preserve">ཧེ་མ་ གི་ དཔོན་ ཡོད་ སར་ ཕྱག་དབང་ བཅར་ བར་ སོངམ་ ད་ </w:t>
      </w:r>
      <w:r>
        <w:t xml:space="preserve"># </w:t>
      </w:r>
      <w:r>
        <w:rPr>
          <w:rFonts w:cs="Microsoft Himalaya"/>
          <w:cs/>
          <w:lang w:bidi="bo-CN"/>
        </w:rPr>
        <w:t xml:space="preserve">དཔོན་ དེ་ ཧ་ལས་ ཏེ་ </w:t>
      </w:r>
      <w:r>
        <w:t xml:space="preserve"># </w:t>
      </w:r>
      <w:r>
        <w:rPr>
          <w:rFonts w:cs="Microsoft Himalaya"/>
          <w:cs/>
          <w:lang w:bidi="bo-CN"/>
        </w:rPr>
        <w:t xml:space="preserve">དབའི་ </w:t>
      </w:r>
      <w:r>
        <w:t xml:space="preserve"># </w:t>
      </w:r>
      <w:r>
        <w:rPr>
          <w:rFonts w:cs="Microsoft Himalaya"/>
          <w:cs/>
          <w:lang w:bidi="bo-CN"/>
        </w:rPr>
        <w:t xml:space="preserve">ཁྱོད་ ག་དེ་སྦེ་ ལོག་ ལྷོད་ ཅི་ ཟེར་ འདྲིཝ་ ད་ </w:t>
      </w:r>
      <w:r>
        <w:t xml:space="preserve"># </w:t>
      </w:r>
      <w:r>
        <w:rPr>
          <w:rFonts w:cs="Microsoft Himalaya"/>
          <w:cs/>
          <w:lang w:bidi="bo-CN"/>
        </w:rPr>
        <w:t xml:space="preserve">བུཚ་ དེ་ གིས་ </w:t>
      </w:r>
      <w:r>
        <w:t xml:space="preserve"># </w:t>
      </w:r>
      <w:r>
        <w:rPr>
          <w:rFonts w:cs="Microsoft Himalaya"/>
          <w:cs/>
          <w:lang w:bidi="bo-CN"/>
        </w:rPr>
        <w:t xml:space="preserve">དཔོན་ ཁྱོད་ ཀྱིས་ </w:t>
      </w:r>
      <w:r>
        <w:t xml:space="preserve"># </w:t>
      </w:r>
      <w:r>
        <w:rPr>
          <w:rFonts w:cs="Microsoft Himalaya"/>
          <w:cs/>
          <w:lang w:bidi="bo-CN"/>
        </w:rPr>
        <w:t xml:space="preserve">ང་ ཆུ་ ནང་ བསྐྱལ་བཏང་ ཏེ་ གནམ་མེད་ས་མེད་ བཀའ་དྲིན་ ཆེ་ ཡི ། </w:t>
      </w:r>
      <w:r>
        <w:t xml:space="preserve"># </w:t>
      </w:r>
      <w:r>
        <w:rPr>
          <w:rFonts w:cs="Microsoft Himalaya"/>
          <w:cs/>
          <w:lang w:bidi="bo-CN"/>
        </w:rPr>
        <w:t xml:space="preserve">ཆུ་ དེ་ ནང་ གི་ མཚོ་སྨན་རྒྱལ་མོ་ གིས་ </w:t>
      </w:r>
      <w:r>
        <w:t xml:space="preserve"># </w:t>
      </w:r>
      <w:r>
        <w:rPr>
          <w:rFonts w:cs="Microsoft Himalaya"/>
          <w:cs/>
          <w:lang w:bidi="bo-CN"/>
        </w:rPr>
        <w:t xml:space="preserve">ང་ ཆུ་ ནང་ ལྷོདཔ་ ཅིག་ </w:t>
      </w:r>
      <w:r>
        <w:t xml:space="preserve"># </w:t>
      </w:r>
      <w:r>
        <w:rPr>
          <w:rFonts w:cs="Microsoft Himalaya"/>
          <w:cs/>
          <w:lang w:bidi="bo-CN"/>
        </w:rPr>
        <w:t xml:space="preserve">མོའི་ ཕོ་བྲང་ ནང་ ཤོག་ ཟེར་ གསུངས་ ཏེ་ </w:t>
      </w:r>
      <w:r>
        <w:t xml:space="preserve"># </w:t>
      </w:r>
      <w:r>
        <w:rPr>
          <w:rFonts w:cs="Microsoft Himalaya"/>
          <w:cs/>
          <w:lang w:bidi="bo-CN"/>
        </w:rPr>
        <w:t xml:space="preserve">ག་ནི་བ་ ཉམས་ དགའ་ བའི་ ཕོ་བྲང་ ནང་ </w:t>
      </w:r>
      <w:r>
        <w:t xml:space="preserve"># </w:t>
      </w:r>
      <w:r>
        <w:rPr>
          <w:rFonts w:cs="Microsoft Himalaya"/>
          <w:cs/>
          <w:lang w:bidi="bo-CN"/>
        </w:rPr>
        <w:t xml:space="preserve">འདོད་ཡོན་ ལོངས་སྤྱོད་ ཀྱི་ སྦུག་ ལུ་ </w:t>
      </w:r>
      <w:r>
        <w:t xml:space="preserve"># </w:t>
      </w:r>
      <w:r>
        <w:rPr>
          <w:rFonts w:cs="Microsoft Himalaya"/>
          <w:cs/>
          <w:lang w:bidi="bo-CN"/>
        </w:rPr>
        <w:t>སྤྲོ་ བཏོན་ ཏེ་ བཞག་ ཅི །</w:t>
      </w:r>
    </w:p>
    <w:p w14:paraId="786751B0" w14:textId="77777777" w:rsidR="00A536DF" w:rsidRDefault="00A536DF" w:rsidP="00A536DF">
      <w:pPr>
        <w:spacing w:after="0"/>
      </w:pPr>
      <w:r>
        <w:rPr>
          <w:rFonts w:cs="Microsoft Himalaya"/>
          <w:cs/>
          <w:lang w:bidi="bo-CN"/>
        </w:rPr>
        <w:t xml:space="preserve"> ང་ ཚར་ཅིག་ གཡུས་སྐོར་ འགྱོ་ དགོ་ པས་ ཟེར་ ཞུ་ སྟེ་ </w:t>
      </w:r>
      <w:r>
        <w:t xml:space="preserve"># </w:t>
      </w:r>
      <w:r>
        <w:rPr>
          <w:rFonts w:cs="Microsoft Himalaya"/>
          <w:cs/>
          <w:lang w:bidi="bo-CN"/>
        </w:rPr>
        <w:t>ནཱ་ དཔོན་ ལུ་ བཀྲིན་དགའ་ཚོར་ ཞུ་ བར་ འོངམ་ ཨིན །</w:t>
      </w:r>
    </w:p>
    <w:p w14:paraId="2EB5D42F" w14:textId="77777777" w:rsidR="00A536DF" w:rsidRDefault="00A536DF" w:rsidP="00A536DF">
      <w:pPr>
        <w:spacing w:after="0"/>
      </w:pPr>
      <w:r>
        <w:rPr>
          <w:rFonts w:cs="Microsoft Himalaya"/>
          <w:cs/>
          <w:lang w:bidi="bo-CN"/>
        </w:rPr>
        <w:t xml:space="preserve"> ཨ་ནཱི་ གཟུགས་ ཁ་ གི་ གོ་ དང་ དཔའ་རྟགས་ ཚུ་ ཡང་ ག་ར་ </w:t>
      </w:r>
      <w:r>
        <w:t xml:space="preserve"># </w:t>
      </w:r>
      <w:r>
        <w:rPr>
          <w:rFonts w:cs="Microsoft Himalaya"/>
          <w:cs/>
          <w:lang w:bidi="bo-CN"/>
        </w:rPr>
        <w:t xml:space="preserve">མཚོ་སྨན་རྒྱལ་མོ་ གིས་ </w:t>
      </w:r>
      <w:r>
        <w:t xml:space="preserve"># </w:t>
      </w:r>
      <w:r>
        <w:rPr>
          <w:rFonts w:cs="Microsoft Himalaya"/>
          <w:cs/>
          <w:lang w:bidi="bo-CN"/>
        </w:rPr>
        <w:t>གནང་གནངམ་ ཨིན་ ཟེར་ ཞུ་ཞུཝ་ མས །</w:t>
      </w:r>
    </w:p>
    <w:p w14:paraId="1099E3AC" w14:textId="77777777" w:rsidR="00A536DF" w:rsidRDefault="00A536DF" w:rsidP="00A536DF">
      <w:pPr>
        <w:spacing w:after="0"/>
      </w:pPr>
      <w:r>
        <w:rPr>
          <w:rFonts w:cs="Microsoft Himalaya"/>
          <w:cs/>
          <w:lang w:bidi="bo-CN"/>
        </w:rPr>
        <w:t xml:space="preserve"> ད་ ང་ ལོག་ འགྱོཝ་ ད་ </w:t>
      </w:r>
      <w:r>
        <w:t xml:space="preserve"># </w:t>
      </w:r>
      <w:r>
        <w:rPr>
          <w:rFonts w:cs="Microsoft Himalaya"/>
          <w:cs/>
          <w:lang w:bidi="bo-CN"/>
        </w:rPr>
        <w:t xml:space="preserve">ཧེ་མ་ བཟུམ་ ཙེའུ་ ནང་ འཛུལ་ </w:t>
      </w:r>
      <w:r>
        <w:t xml:space="preserve"># </w:t>
      </w:r>
      <w:r>
        <w:rPr>
          <w:rFonts w:cs="Microsoft Himalaya"/>
          <w:cs/>
          <w:lang w:bidi="bo-CN"/>
        </w:rPr>
        <w:t xml:space="preserve">ཁ་ བསྡམས་ སྦེ་ ར་ འགྱོ་ དགོ་ པས་ </w:t>
      </w:r>
      <w:r>
        <w:t xml:space="preserve"># </w:t>
      </w:r>
      <w:r>
        <w:rPr>
          <w:rFonts w:cs="Microsoft Himalaya"/>
          <w:cs/>
          <w:lang w:bidi="bo-CN"/>
        </w:rPr>
        <w:t xml:space="preserve">ངེའི་ དཔའ་རྟགས་ འདི་ </w:t>
      </w:r>
      <w:r>
        <w:t xml:space="preserve"># </w:t>
      </w:r>
      <w:r>
        <w:rPr>
          <w:rFonts w:cs="Microsoft Himalaya"/>
          <w:cs/>
          <w:lang w:bidi="bo-CN"/>
        </w:rPr>
        <w:t xml:space="preserve">ནཱ་ ལུ་ ཕུལ་ གེ་ </w:t>
      </w:r>
      <w:r>
        <w:t xml:space="preserve"># </w:t>
      </w:r>
      <w:r>
        <w:rPr>
          <w:rFonts w:cs="Microsoft Himalaya"/>
          <w:cs/>
          <w:lang w:bidi="bo-CN"/>
        </w:rPr>
        <w:t xml:space="preserve">ང་ ལུ་ ཙེའུ་ ཅིག་ ཞུ་ གེ་ ཟེར་ ཞུཝ་ ད་ </w:t>
      </w:r>
      <w:r>
        <w:t xml:space="preserve"># </w:t>
      </w:r>
      <w:r>
        <w:rPr>
          <w:rFonts w:cs="Microsoft Himalaya"/>
          <w:cs/>
          <w:lang w:bidi="bo-CN"/>
        </w:rPr>
        <w:t xml:space="preserve">དཔོན་ དེ་ དོན་ལས་ར་ ཨིནམ་ འདྲས་ མནོ་ སྟེ་ </w:t>
      </w:r>
      <w:r>
        <w:t xml:space="preserve"># </w:t>
      </w:r>
      <w:r>
        <w:rPr>
          <w:rFonts w:cs="Microsoft Himalaya"/>
          <w:cs/>
          <w:lang w:bidi="bo-CN"/>
        </w:rPr>
        <w:t xml:space="preserve">ཧེ་མ་ ང་ ཚར་ཅིག་ བལྟ་ བར་ འགྱོ་ གེ་ </w:t>
      </w:r>
      <w:r>
        <w:t xml:space="preserve"># </w:t>
      </w:r>
      <w:r>
        <w:rPr>
          <w:rFonts w:cs="Microsoft Himalaya"/>
          <w:cs/>
          <w:lang w:bidi="bo-CN"/>
        </w:rPr>
        <w:t xml:space="preserve">ང་ ལོག་ ལྷོད་ ཞིནམ་ལས་ </w:t>
      </w:r>
      <w:r>
        <w:t xml:space="preserve"># </w:t>
      </w:r>
      <w:r>
        <w:rPr>
          <w:rFonts w:cs="Microsoft Himalaya"/>
          <w:cs/>
          <w:lang w:bidi="bo-CN"/>
        </w:rPr>
        <w:t xml:space="preserve">ཁྱོད་ར་ སོང་ ཟེར་ གསུངས་གསུངསམ་ མས ། </w:t>
      </w:r>
      <w:r>
        <w:t xml:space="preserve"># </w:t>
      </w:r>
      <w:r>
        <w:rPr>
          <w:rFonts w:cs="Microsoft Himalaya"/>
          <w:cs/>
          <w:lang w:bidi="bo-CN"/>
        </w:rPr>
        <w:t xml:space="preserve">བུཚ་ དེ་ གིས་ </w:t>
      </w:r>
      <w:r>
        <w:t xml:space="preserve"># </w:t>
      </w:r>
      <w:r>
        <w:rPr>
          <w:rFonts w:cs="Microsoft Himalaya"/>
          <w:cs/>
          <w:lang w:bidi="bo-CN"/>
        </w:rPr>
        <w:t xml:space="preserve">དཔོན་ དྲིན་ཅན་ ཨིན ། </w:t>
      </w:r>
      <w:r>
        <w:t xml:space="preserve"># </w:t>
      </w:r>
      <w:r>
        <w:rPr>
          <w:rFonts w:cs="Microsoft Himalaya"/>
          <w:cs/>
          <w:lang w:bidi="bo-CN"/>
        </w:rPr>
        <w:t xml:space="preserve">བཏུབ་ ཟེར་ ཞུ་ སྟེ་ </w:t>
      </w:r>
      <w:r>
        <w:t xml:space="preserve"># </w:t>
      </w:r>
      <w:r>
        <w:rPr>
          <w:rFonts w:cs="Microsoft Himalaya"/>
          <w:cs/>
          <w:lang w:bidi="bo-CN"/>
        </w:rPr>
        <w:t xml:space="preserve">དཔོན་ གྱི་ ཕྱག་ཞུ་ སྟེ་ </w:t>
      </w:r>
      <w:r>
        <w:t xml:space="preserve"># </w:t>
      </w:r>
      <w:r>
        <w:rPr>
          <w:rFonts w:cs="Microsoft Himalaya"/>
          <w:cs/>
          <w:lang w:bidi="bo-CN"/>
        </w:rPr>
        <w:t xml:space="preserve">ཆུའི་ མཐའ་མར་ ལྷོདཔ་ ཅིག་ </w:t>
      </w:r>
      <w:r>
        <w:t xml:space="preserve"># </w:t>
      </w:r>
      <w:r>
        <w:rPr>
          <w:rFonts w:cs="Microsoft Himalaya"/>
          <w:cs/>
          <w:lang w:bidi="bo-CN"/>
        </w:rPr>
        <w:t xml:space="preserve">དཔོན་ ཙེའུ་ ནང་ བཙུགས་ ཏེ་ </w:t>
      </w:r>
      <w:r>
        <w:t xml:space="preserve"># </w:t>
      </w:r>
      <w:r>
        <w:rPr>
          <w:rFonts w:cs="Microsoft Himalaya"/>
          <w:cs/>
          <w:lang w:bidi="bo-CN"/>
        </w:rPr>
        <w:t xml:space="preserve">ཆུ་ ནང་ བསྐྱལ་བཏང་ དཔ་ ལས་ </w:t>
      </w:r>
      <w:r>
        <w:t xml:space="preserve"># </w:t>
      </w:r>
      <w:r>
        <w:rPr>
          <w:rFonts w:cs="Microsoft Himalaya"/>
          <w:cs/>
          <w:lang w:bidi="bo-CN"/>
        </w:rPr>
        <w:t xml:space="preserve">དཔོན་ དེ་ </w:t>
      </w:r>
      <w:r>
        <w:t xml:space="preserve"># </w:t>
      </w:r>
      <w:r>
        <w:rPr>
          <w:rFonts w:cs="Microsoft Himalaya"/>
          <w:cs/>
          <w:lang w:bidi="bo-CN"/>
        </w:rPr>
        <w:t>ཆུ་ གིས་ འབག་ཡར་ སོ་ ནུག་ གོ །</w:t>
      </w:r>
    </w:p>
    <w:p w14:paraId="7ABFF3BB" w14:textId="77777777" w:rsidR="00A536DF" w:rsidRDefault="00A536DF" w:rsidP="00A536DF">
      <w:pPr>
        <w:spacing w:after="0"/>
      </w:pPr>
      <w:r>
        <w:rPr>
          <w:rFonts w:cs="Microsoft Himalaya"/>
          <w:cs/>
          <w:lang w:bidi="bo-CN"/>
        </w:rPr>
        <w:t xml:space="preserve"> ། །</w:t>
      </w:r>
    </w:p>
    <w:p w14:paraId="30F63A41" w14:textId="77777777" w:rsidR="00A536DF" w:rsidRDefault="00A536DF" w:rsidP="00A536DF">
      <w:pPr>
        <w:spacing w:after="0"/>
      </w:pPr>
      <w:r>
        <w:rPr>
          <w:rFonts w:cs="Microsoft Himalaya"/>
          <w:cs/>
          <w:lang w:bidi="bo-CN"/>
        </w:rPr>
        <w:t xml:space="preserve"> བྱ་པོད་ དང་ བྱམོ །</w:t>
      </w:r>
    </w:p>
    <w:p w14:paraId="7125AA0D" w14:textId="77777777" w:rsidR="00A536DF" w:rsidRDefault="00A536DF" w:rsidP="00A536DF">
      <w:pPr>
        <w:spacing w:after="0"/>
      </w:pPr>
      <w:r>
        <w:rPr>
          <w:rFonts w:cs="Microsoft Himalaya"/>
          <w:cs/>
          <w:lang w:bidi="bo-CN"/>
        </w:rPr>
        <w:t xml:space="preserve"> དང་ཕུ་ </w:t>
      </w:r>
      <w:r>
        <w:t xml:space="preserve"># </w:t>
      </w:r>
      <w:r>
        <w:rPr>
          <w:rFonts w:cs="Microsoft Himalaya"/>
          <w:cs/>
          <w:lang w:bidi="bo-CN"/>
        </w:rPr>
        <w:t xml:space="preserve">གཡུས་ ཅིག་ ནང་ ལུ་ </w:t>
      </w:r>
      <w:r>
        <w:t xml:space="preserve"># </w:t>
      </w:r>
      <w:r>
        <w:rPr>
          <w:rFonts w:cs="Microsoft Himalaya"/>
          <w:cs/>
          <w:lang w:bidi="bo-CN"/>
        </w:rPr>
        <w:t>བྱཔོ་ ཅིག་ དང་ བྱམོ་ ཅིག་ བཟའ་ཚང་ བསྡོམས་ ཏེ་ ཡོདཔ་ མས །</w:t>
      </w:r>
    </w:p>
    <w:p w14:paraId="4CF997C7" w14:textId="77777777" w:rsidR="00A536DF" w:rsidRDefault="00A536DF" w:rsidP="00A536DF">
      <w:pPr>
        <w:spacing w:after="0"/>
      </w:pPr>
      <w:r>
        <w:rPr>
          <w:rFonts w:cs="Microsoft Himalaya"/>
          <w:cs/>
          <w:lang w:bidi="bo-CN"/>
        </w:rPr>
        <w:t xml:space="preserve"> བྱམོ་ འདི་ གིས་ ཁྱིམ་ ནང་ སྡོད ། </w:t>
      </w:r>
      <w:r>
        <w:t xml:space="preserve"># </w:t>
      </w:r>
      <w:r>
        <w:rPr>
          <w:rFonts w:cs="Microsoft Himalaya"/>
          <w:cs/>
          <w:lang w:bidi="bo-CN"/>
        </w:rPr>
        <w:t xml:space="preserve">བྱཔོ་ དེ་ གིས་ ཉིནམ་ ཨ་རྟག་ར་ </w:t>
      </w:r>
      <w:r>
        <w:t xml:space="preserve"># </w:t>
      </w:r>
      <w:r>
        <w:rPr>
          <w:rFonts w:cs="Microsoft Himalaya"/>
          <w:cs/>
          <w:lang w:bidi="bo-CN"/>
        </w:rPr>
        <w:t>ལྟོ་ འཚོལ་ བར་ འགྱོ་ དོ་ ཡོདཔ་ མས །</w:t>
      </w:r>
    </w:p>
    <w:p w14:paraId="1E408C3B" w14:textId="77777777" w:rsidR="00A536DF" w:rsidRDefault="00A536DF" w:rsidP="00A536DF">
      <w:pPr>
        <w:spacing w:after="0"/>
      </w:pPr>
      <w:r>
        <w:rPr>
          <w:rFonts w:cs="Microsoft Himalaya"/>
          <w:cs/>
          <w:lang w:bidi="bo-CN"/>
        </w:rPr>
        <w:lastRenderedPageBreak/>
        <w:t xml:space="preserve"> ནམ་ཅིག་འབདཝ་ད་ </w:t>
      </w:r>
      <w:r>
        <w:t xml:space="preserve"># </w:t>
      </w:r>
      <w:r>
        <w:rPr>
          <w:rFonts w:cs="Microsoft Himalaya"/>
          <w:cs/>
          <w:lang w:bidi="bo-CN"/>
        </w:rPr>
        <w:t xml:space="preserve">བྱཔོ་ དེ་ གིས་ </w:t>
      </w:r>
      <w:r>
        <w:t xml:space="preserve"># </w:t>
      </w:r>
      <w:r>
        <w:rPr>
          <w:rFonts w:cs="Microsoft Himalaya"/>
          <w:cs/>
          <w:lang w:bidi="bo-CN"/>
        </w:rPr>
        <w:t xml:space="preserve">གེ་ཟ་ ཕུད་ཏ་ གང་ ཐོབ་ སྟེ་ </w:t>
      </w:r>
      <w:r>
        <w:t xml:space="preserve"># </w:t>
      </w:r>
      <w:r>
        <w:rPr>
          <w:rFonts w:cs="Microsoft Himalaya"/>
          <w:cs/>
          <w:lang w:bidi="bo-CN"/>
        </w:rPr>
        <w:t xml:space="preserve">ལྟོ་རས་ ནང་ བཅིངས་ འབག་ འོངས་ སྦེ་ </w:t>
      </w:r>
      <w:r>
        <w:t xml:space="preserve"># </w:t>
      </w:r>
      <w:r>
        <w:rPr>
          <w:rFonts w:cs="Microsoft Himalaya"/>
          <w:cs/>
          <w:lang w:bidi="bo-CN"/>
        </w:rPr>
        <w:t xml:space="preserve">ཁྱིམ་ ནང་ ལྷོདཔ་ ད་ </w:t>
      </w:r>
      <w:r>
        <w:t xml:space="preserve"># </w:t>
      </w:r>
      <w:r>
        <w:rPr>
          <w:rFonts w:cs="Microsoft Himalaya"/>
          <w:cs/>
          <w:lang w:bidi="bo-CN"/>
        </w:rPr>
        <w:t xml:space="preserve">གེ་ཟའི་ ལྟོ་རས་ དེ་ </w:t>
      </w:r>
      <w:r>
        <w:t xml:space="preserve"># </w:t>
      </w:r>
      <w:r>
        <w:rPr>
          <w:rFonts w:cs="Microsoft Himalaya"/>
          <w:cs/>
          <w:lang w:bidi="bo-CN"/>
        </w:rPr>
        <w:t>བྱམོ་ དེ་ གི་ ལག་པར་ བདག་འཛིན་ འབད་ ཟེར་ སྤྲོད་ ནུག</w:t>
      </w:r>
    </w:p>
    <w:p w14:paraId="2D506C3B" w14:textId="77777777" w:rsidR="00A536DF" w:rsidRDefault="00A536DF" w:rsidP="00A536DF">
      <w:pPr>
        <w:spacing w:after="0"/>
      </w:pPr>
      <w:r>
        <w:rPr>
          <w:rFonts w:cs="Microsoft Himalaya"/>
          <w:cs/>
          <w:lang w:bidi="bo-CN"/>
        </w:rPr>
        <w:t xml:space="preserve"> དེ་ གི་ ནངས་པ་ ལས་ </w:t>
      </w:r>
      <w:r>
        <w:t xml:space="preserve"># </w:t>
      </w:r>
      <w:r>
        <w:rPr>
          <w:rFonts w:cs="Microsoft Himalaya"/>
          <w:cs/>
          <w:lang w:bidi="bo-CN"/>
        </w:rPr>
        <w:t xml:space="preserve">དོ་རུང་ བྱཔོ་ དེ་ </w:t>
      </w:r>
      <w:r>
        <w:t xml:space="preserve"># </w:t>
      </w:r>
      <w:r>
        <w:rPr>
          <w:rFonts w:cs="Microsoft Himalaya"/>
          <w:cs/>
          <w:lang w:bidi="bo-CN"/>
        </w:rPr>
        <w:t xml:space="preserve">ལྟོ་ འཚོལ་ བར་ སོང་ སྟེ་ </w:t>
      </w:r>
      <w:r>
        <w:t xml:space="preserve"># </w:t>
      </w:r>
      <w:r>
        <w:rPr>
          <w:rFonts w:cs="Microsoft Himalaya"/>
          <w:cs/>
          <w:lang w:bidi="bo-CN"/>
        </w:rPr>
        <w:t>ཟླཝ་ གཅིག་ སོང་ རུང་ ག་ནི་ཡང་ མ་ ཐོབ་ པར་ ལོག་ ཐོན་འོངས་ ནུག</w:t>
      </w:r>
    </w:p>
    <w:p w14:paraId="0154E123" w14:textId="77777777" w:rsidR="00A536DF" w:rsidRDefault="00A536DF" w:rsidP="00A536DF">
      <w:pPr>
        <w:spacing w:after="0"/>
      </w:pPr>
      <w:r>
        <w:rPr>
          <w:rFonts w:cs="Microsoft Himalaya"/>
          <w:cs/>
          <w:lang w:bidi="bo-CN"/>
        </w:rPr>
        <w:t xml:space="preserve"> ཁྱིམ་ ནང་ ལྷོདཔ་ ད་ </w:t>
      </w:r>
      <w:r>
        <w:t xml:space="preserve"># </w:t>
      </w:r>
      <w:r>
        <w:rPr>
          <w:rFonts w:cs="Microsoft Himalaya"/>
          <w:cs/>
          <w:lang w:bidi="bo-CN"/>
        </w:rPr>
        <w:t xml:space="preserve">ཧེ་མ་ གི་ གེ་ཟ་ </w:t>
      </w:r>
      <w:r>
        <w:t xml:space="preserve"># </w:t>
      </w:r>
      <w:r>
        <w:rPr>
          <w:rFonts w:cs="Microsoft Himalaya"/>
          <w:cs/>
          <w:lang w:bidi="bo-CN"/>
        </w:rPr>
        <w:t xml:space="preserve">ཟ་ དགོ་ མནོ་ སྟེ་ </w:t>
      </w:r>
      <w:r>
        <w:t xml:space="preserve"># </w:t>
      </w:r>
      <w:r>
        <w:rPr>
          <w:rFonts w:cs="Microsoft Himalaya"/>
          <w:cs/>
          <w:lang w:bidi="bo-CN"/>
        </w:rPr>
        <w:t xml:space="preserve">འབད་ ར་ མ་ ཚུགས་ པར་ ལྟཝ་ ད་ </w:t>
      </w:r>
      <w:r>
        <w:t xml:space="preserve"># </w:t>
      </w:r>
      <w:r>
        <w:rPr>
          <w:rFonts w:cs="Microsoft Himalaya"/>
          <w:cs/>
          <w:lang w:bidi="bo-CN"/>
        </w:rPr>
        <w:t xml:space="preserve">གེ་ཟ་ འདི་ </w:t>
      </w:r>
      <w:r>
        <w:t xml:space="preserve"># </w:t>
      </w:r>
      <w:r>
        <w:rPr>
          <w:rFonts w:cs="Microsoft Himalaya"/>
          <w:cs/>
          <w:lang w:bidi="bo-CN"/>
        </w:rPr>
        <w:t>ལྟོ་རས་ ནང་ མིན་འདུག་ ཟེར་ ཨིན་ མས །</w:t>
      </w:r>
    </w:p>
    <w:p w14:paraId="304DBD0E" w14:textId="77777777" w:rsidR="00A536DF" w:rsidRDefault="00A536DF" w:rsidP="00A536DF">
      <w:pPr>
        <w:spacing w:after="0"/>
      </w:pPr>
      <w:r>
        <w:rPr>
          <w:rFonts w:cs="Microsoft Himalaya"/>
          <w:cs/>
          <w:lang w:bidi="bo-CN"/>
        </w:rPr>
        <w:t xml:space="preserve"> བྱམོ་ དེ་ ལུ་ </w:t>
      </w:r>
      <w:r>
        <w:t xml:space="preserve"># </w:t>
      </w:r>
      <w:r>
        <w:rPr>
          <w:rFonts w:cs="Microsoft Himalaya"/>
          <w:cs/>
          <w:lang w:bidi="bo-CN"/>
        </w:rPr>
        <w:t xml:space="preserve">ང་བཅས་རའི་ གེ་ཟ་ ཀྭ་ལས ། </w:t>
      </w:r>
      <w:r>
        <w:t xml:space="preserve"># </w:t>
      </w:r>
      <w:r>
        <w:rPr>
          <w:rFonts w:cs="Microsoft Himalaya"/>
          <w:cs/>
          <w:lang w:bidi="bo-CN"/>
        </w:rPr>
        <w:t xml:space="preserve">ཁྱོད་ ཀྱིས་ ཟ་ དཔ་ འདྲས་ མེན་ན་ ཟེར་ འདྲིཝ་ ད་ </w:t>
      </w:r>
      <w:r>
        <w:t xml:space="preserve"># </w:t>
      </w:r>
      <w:r>
        <w:rPr>
          <w:rFonts w:cs="Microsoft Himalaya"/>
          <w:cs/>
          <w:lang w:bidi="bo-CN"/>
        </w:rPr>
        <w:t>བྱམོ་ གིས་ ང་ ཟ་ ར་ མ་ ཟ་ ཟེར་ སླབ་ ནུག</w:t>
      </w:r>
    </w:p>
    <w:p w14:paraId="315A848D" w14:textId="77777777" w:rsidR="00A536DF" w:rsidRDefault="00A536DF" w:rsidP="00A536DF">
      <w:pPr>
        <w:spacing w:after="0"/>
      </w:pPr>
      <w:r>
        <w:rPr>
          <w:rFonts w:cs="Microsoft Himalaya"/>
          <w:cs/>
          <w:lang w:bidi="bo-CN"/>
        </w:rPr>
        <w:t xml:space="preserve"> བྱཔོ་ དེ་ གིས་ </w:t>
      </w:r>
      <w:r>
        <w:t xml:space="preserve"># </w:t>
      </w:r>
      <w:r>
        <w:rPr>
          <w:rFonts w:cs="Microsoft Himalaya"/>
          <w:cs/>
          <w:lang w:bidi="bo-CN"/>
        </w:rPr>
        <w:t xml:space="preserve">ཁྱོད་ ཀྱིས་ ར་ ཟ་ཟཝ་ ཨིན་ ཟེར་ </w:t>
      </w:r>
      <w:r>
        <w:t xml:space="preserve"># </w:t>
      </w:r>
      <w:r>
        <w:rPr>
          <w:rFonts w:cs="Microsoft Himalaya"/>
          <w:cs/>
          <w:lang w:bidi="bo-CN"/>
        </w:rPr>
        <w:t xml:space="preserve">བྱམོ་ འདི་ </w:t>
      </w:r>
      <w:r>
        <w:t xml:space="preserve"># </w:t>
      </w:r>
      <w:r>
        <w:rPr>
          <w:rFonts w:cs="Microsoft Himalaya"/>
          <w:cs/>
          <w:lang w:bidi="bo-CN"/>
        </w:rPr>
        <w:t>ཕྱེ་འཐག་འཐག་ ར་ བརྡུངས་ ད་ ནུག</w:t>
      </w:r>
    </w:p>
    <w:p w14:paraId="789BD89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དེ་ གནམ་མེད་ས་མེད་ སེམས་ སྐྱོ་ སྟེ་ </w:t>
      </w:r>
      <w:r>
        <w:t xml:space="preserve"># </w:t>
      </w:r>
      <w:r>
        <w:rPr>
          <w:rFonts w:cs="Microsoft Himalaya"/>
          <w:cs/>
          <w:lang w:bidi="bo-CN"/>
        </w:rPr>
        <w:t>རི་ ཁ་ ལུ་ བྱོག་ཡར་ སོ་ ནུག</w:t>
      </w:r>
    </w:p>
    <w:p w14:paraId="0DD22139" w14:textId="77777777" w:rsidR="00A536DF" w:rsidRDefault="00A536DF" w:rsidP="00A536DF">
      <w:pPr>
        <w:spacing w:after="0"/>
      </w:pPr>
      <w:r>
        <w:rPr>
          <w:rFonts w:cs="Microsoft Himalaya"/>
          <w:cs/>
          <w:lang w:bidi="bo-CN"/>
        </w:rPr>
        <w:t xml:space="preserve"> བྱ་པོད་ ཁོ་ར་ རྐྱངམ་གཅིག་ </w:t>
      </w:r>
      <w:r>
        <w:t xml:space="preserve"># </w:t>
      </w:r>
      <w:r>
        <w:rPr>
          <w:rFonts w:cs="Microsoft Himalaya"/>
          <w:cs/>
          <w:lang w:bidi="bo-CN"/>
        </w:rPr>
        <w:t xml:space="preserve">ཁྱིམ་ ནང་ ཆ་རོགས་ ག་ཡང་ མེད་ པར་ </w:t>
      </w:r>
      <w:r>
        <w:t xml:space="preserve"># </w:t>
      </w:r>
      <w:r>
        <w:rPr>
          <w:rFonts w:cs="Microsoft Himalaya"/>
          <w:cs/>
          <w:lang w:bidi="bo-CN"/>
        </w:rPr>
        <w:t>དབུགས་ འགམཔ་འགམ་ སར་ སྡོད་ དགོཔ་ བྱུང་ ནུག</w:t>
      </w:r>
    </w:p>
    <w:p w14:paraId="51512E4B"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གེ་ཟ་ དེ་ མེ་ཏོག་ ལེ་ཤ་ཅིག་ ར་ ཤར་ ཏེ་ ཡོདཔ་ མཐོང་ སྟེ་ </w:t>
      </w:r>
      <w:r>
        <w:t xml:space="preserve"># </w:t>
      </w:r>
      <w:r>
        <w:rPr>
          <w:rFonts w:cs="Microsoft Himalaya"/>
          <w:cs/>
          <w:lang w:bidi="bo-CN"/>
        </w:rPr>
        <w:t xml:space="preserve">བྱམོ་ དེ་ ར་ བདེན་ པས་ མནོ་ སྟེ་ </w:t>
      </w:r>
      <w:r>
        <w:t xml:space="preserve"># </w:t>
      </w:r>
      <w:r>
        <w:rPr>
          <w:rFonts w:cs="Microsoft Himalaya"/>
          <w:cs/>
          <w:lang w:bidi="bo-CN"/>
        </w:rPr>
        <w:t>ཁོ་ གནམ་མེད་ས་མེད་ བློ་ ཕམ་ བྱུང་ ནུག</w:t>
      </w:r>
    </w:p>
    <w:p w14:paraId="3269E1FE" w14:textId="77777777" w:rsidR="00A536DF" w:rsidRDefault="00A536DF" w:rsidP="00A536DF">
      <w:pPr>
        <w:spacing w:after="0"/>
      </w:pPr>
      <w:r>
        <w:rPr>
          <w:rFonts w:cs="Microsoft Himalaya"/>
          <w:cs/>
          <w:lang w:bidi="bo-CN"/>
        </w:rPr>
        <w:t xml:space="preserve"> དེ་ གི་ ནངས་པ་ ར་ </w:t>
      </w:r>
      <w:r>
        <w:t xml:space="preserve"># </w:t>
      </w:r>
      <w:r>
        <w:rPr>
          <w:rFonts w:cs="Microsoft Himalaya"/>
          <w:cs/>
          <w:lang w:bidi="bo-CN"/>
        </w:rPr>
        <w:t xml:space="preserve">ཁོ་ གིས་ ཀོ་ཀ་ལི་ཀོ ། </w:t>
      </w:r>
      <w:r>
        <w:t xml:space="preserve"># </w:t>
      </w:r>
      <w:r>
        <w:rPr>
          <w:rFonts w:cs="Microsoft Himalaya"/>
          <w:cs/>
          <w:lang w:bidi="bo-CN"/>
        </w:rPr>
        <w:t>གེ་ཟ་ མ་ ཟ་ མ་ འཐུང་ ཁྱོད་ བདེན་ པས ། །</w:t>
      </w:r>
    </w:p>
    <w:p w14:paraId="230F9296" w14:textId="77777777" w:rsidR="00A536DF" w:rsidRDefault="00A536DF" w:rsidP="00A536DF">
      <w:pPr>
        <w:spacing w:after="0"/>
      </w:pPr>
      <w:r>
        <w:rPr>
          <w:rFonts w:cs="Microsoft Himalaya"/>
          <w:cs/>
          <w:lang w:bidi="bo-CN"/>
        </w:rPr>
        <w:t xml:space="preserve"> གེ་ཟ་ ས་ ལས་ མེ་ཏོག་ ཤར་ ཏེ་ ཡོད ། ། </w:t>
      </w:r>
      <w:r>
        <w:t xml:space="preserve"># </w:t>
      </w:r>
      <w:r>
        <w:rPr>
          <w:rFonts w:cs="Microsoft Himalaya"/>
          <w:cs/>
          <w:lang w:bidi="bo-CN"/>
        </w:rPr>
        <w:t>ཀོ་ཀ་ལི་ཀོ་ ཟེར་ སླབ་ ཅི་ ར་ བྱམོ་ འཚོལ་ བར་ འགྱོ་ ནུག</w:t>
      </w:r>
    </w:p>
    <w:p w14:paraId="277738A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ལ་ ཅིག་ གུ་ ལྷོདཔ་ ད་ </w:t>
      </w:r>
      <w:r>
        <w:t xml:space="preserve"># </w:t>
      </w:r>
      <w:r>
        <w:rPr>
          <w:rFonts w:cs="Microsoft Himalaya"/>
          <w:cs/>
          <w:lang w:bidi="bo-CN"/>
        </w:rPr>
        <w:t>བྱམོ་ གི་ ཨ་ཝ་ སྐམ་ ཅིག་ མཐོང་ ནུག</w:t>
      </w:r>
    </w:p>
    <w:p w14:paraId="23C4D59B" w14:textId="77777777" w:rsidR="00A536DF" w:rsidRDefault="00A536DF" w:rsidP="00A536DF">
      <w:pPr>
        <w:spacing w:after="0"/>
      </w:pPr>
      <w:r>
        <w:rPr>
          <w:rFonts w:cs="Microsoft Himalaya"/>
          <w:cs/>
          <w:lang w:bidi="bo-CN"/>
        </w:rPr>
        <w:t xml:space="preserve"> ཁོ་ སེམས་ ཨ་ཙི་ཅིག་ དགའ་ སྟེ་ </w:t>
      </w:r>
      <w:r>
        <w:t xml:space="preserve"># </w:t>
      </w:r>
      <w:r>
        <w:rPr>
          <w:rFonts w:cs="Microsoft Himalaya"/>
          <w:cs/>
          <w:lang w:bidi="bo-CN"/>
        </w:rPr>
        <w:t xml:space="preserve">དོ་རུང་ </w:t>
      </w:r>
      <w:r>
        <w:t xml:space="preserve"># </w:t>
      </w:r>
      <w:r>
        <w:rPr>
          <w:rFonts w:cs="Microsoft Himalaya"/>
          <w:cs/>
          <w:lang w:bidi="bo-CN"/>
        </w:rPr>
        <w:t xml:space="preserve">ཀོ་ཀ་ལི་ཀོ ། </w:t>
      </w:r>
      <w:r>
        <w:t xml:space="preserve"># </w:t>
      </w:r>
      <w:r>
        <w:rPr>
          <w:rFonts w:cs="Microsoft Himalaya"/>
          <w:cs/>
          <w:lang w:bidi="bo-CN"/>
        </w:rPr>
        <w:t>གེ་ཟ་ མ་ ཟ་ མ་ འཐུང་ ཁྱོད་ བདེན་ པས ། །</w:t>
      </w:r>
    </w:p>
    <w:p w14:paraId="51434F9C" w14:textId="77777777" w:rsidR="00A536DF" w:rsidRDefault="00A536DF" w:rsidP="00A536DF">
      <w:pPr>
        <w:spacing w:after="0"/>
      </w:pPr>
      <w:r>
        <w:rPr>
          <w:rFonts w:cs="Microsoft Himalaya"/>
          <w:cs/>
          <w:lang w:bidi="bo-CN"/>
        </w:rPr>
        <w:t xml:space="preserve"> གེ་ཟ་ ས་ ལས་ མེ་ཏོག་ ཤར་ ཏེ་ ཡོད ། ། ཟེར་ སླབ་ ཅི་ ར་ ལ་ ཅིག་ བརྒལ་ ཏེ་ སོངམ་ ད་ </w:t>
      </w:r>
      <w:r>
        <w:t xml:space="preserve"># </w:t>
      </w:r>
      <w:r>
        <w:rPr>
          <w:rFonts w:cs="Microsoft Himalaya"/>
          <w:cs/>
          <w:lang w:bidi="bo-CN"/>
        </w:rPr>
        <w:t>བྱམོ་ གི་ སྤུ་ ཅིག་ མཐོང་ ནུག</w:t>
      </w:r>
    </w:p>
    <w:p w14:paraId="1E51E545"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ཁོ་ སེམས་ དུམ་གྲ་ཅིག་ དགའ་ སྟེ་ </w:t>
      </w:r>
      <w:r>
        <w:t xml:space="preserve"># </w:t>
      </w:r>
      <w:r>
        <w:rPr>
          <w:rFonts w:cs="Microsoft Himalaya"/>
          <w:cs/>
          <w:lang w:bidi="bo-CN"/>
        </w:rPr>
        <w:t xml:space="preserve">ཧེ་མ་ བཟུམ་སྦེ་ སླབ་ ཅི་ ར་ སོངམ་ ད་ </w:t>
      </w:r>
      <w:r>
        <w:t xml:space="preserve"># </w:t>
      </w:r>
      <w:r>
        <w:rPr>
          <w:rFonts w:cs="Microsoft Himalaya"/>
          <w:cs/>
          <w:lang w:bidi="bo-CN"/>
        </w:rPr>
        <w:t xml:space="preserve">ཟླཝ་ གསུམ་ དེ་ ཅིག་ གི་ རྒྱབ་ ལས་ </w:t>
      </w:r>
      <w:r>
        <w:t xml:space="preserve"># </w:t>
      </w:r>
      <w:r>
        <w:rPr>
          <w:rFonts w:cs="Microsoft Himalaya"/>
          <w:cs/>
          <w:lang w:bidi="bo-CN"/>
        </w:rPr>
        <w:t xml:space="preserve">བྱམོ་ འདི་ </w:t>
      </w:r>
      <w:r>
        <w:t xml:space="preserve"># </w:t>
      </w:r>
      <w:r>
        <w:rPr>
          <w:rFonts w:cs="Microsoft Himalaya"/>
          <w:cs/>
          <w:lang w:bidi="bo-CN"/>
        </w:rPr>
        <w:t xml:space="preserve">ཚལ་མ་ སྦོམ་ ཅིག་ གི་ ནང་ </w:t>
      </w:r>
      <w:r>
        <w:t xml:space="preserve"># </w:t>
      </w:r>
      <w:r>
        <w:rPr>
          <w:rFonts w:cs="Microsoft Himalaya"/>
          <w:cs/>
          <w:lang w:bidi="bo-CN"/>
        </w:rPr>
        <w:t>ལྟོ་ འཚོལ་ བར་ འོངམ་ ཁ་ཐུག་ རྐྱབ་ ནུག</w:t>
      </w:r>
    </w:p>
    <w:p w14:paraId="46D55A7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པོ་ གིས་ </w:t>
      </w:r>
      <w:r>
        <w:t xml:space="preserve"># </w:t>
      </w:r>
      <w:r>
        <w:rPr>
          <w:rFonts w:cs="Microsoft Himalaya"/>
          <w:cs/>
          <w:lang w:bidi="bo-CN"/>
        </w:rPr>
        <w:t xml:space="preserve">ཕྲང་ཕྲང་ བྱམོ་ ཡོད་ སར་ སོང་ སྟེ་ </w:t>
      </w:r>
      <w:r>
        <w:t xml:space="preserve"># </w:t>
      </w:r>
      <w:r>
        <w:rPr>
          <w:rFonts w:cs="Microsoft Himalaya"/>
          <w:cs/>
          <w:lang w:bidi="bo-CN"/>
        </w:rPr>
        <w:t xml:space="preserve">ཀོ་ཀ་ལི་ཀོ ། </w:t>
      </w:r>
      <w:r>
        <w:t xml:space="preserve"># </w:t>
      </w:r>
      <w:r>
        <w:rPr>
          <w:rFonts w:cs="Microsoft Himalaya"/>
          <w:cs/>
          <w:lang w:bidi="bo-CN"/>
        </w:rPr>
        <w:t>གེ་ཟ་ མ་ ཟ་ མ་ འཐུང་ ཁྱོད་ བདེན་ པས ། །</w:t>
      </w:r>
    </w:p>
    <w:p w14:paraId="01FD3FC3" w14:textId="77777777" w:rsidR="00A536DF" w:rsidRDefault="00A536DF" w:rsidP="00A536DF">
      <w:pPr>
        <w:spacing w:after="0"/>
      </w:pPr>
      <w:r>
        <w:rPr>
          <w:rFonts w:cs="Microsoft Himalaya"/>
          <w:cs/>
          <w:lang w:bidi="bo-CN"/>
        </w:rPr>
        <w:t xml:space="preserve"> གེ་ཟ་ ས་ ལས་ མེ་ཏོག་ ཤར་ ཏེ་ ཡོད ། །</w:t>
      </w:r>
    </w:p>
    <w:p w14:paraId="6B83C0DA" w14:textId="77777777" w:rsidR="00A536DF" w:rsidRDefault="00A536DF" w:rsidP="00A536DF">
      <w:pPr>
        <w:spacing w:after="0"/>
      </w:pPr>
      <w:r>
        <w:rPr>
          <w:rFonts w:cs="Microsoft Himalaya"/>
          <w:cs/>
          <w:lang w:bidi="bo-CN"/>
        </w:rPr>
        <w:t xml:space="preserve"> བྱམོ་ ང་བཅས་རའི་ ཁྱིམ་ ནང་ མི་ འགྱོ་ ག་ ཟེར་ སླབཔ་ ད་ </w:t>
      </w:r>
      <w:r>
        <w:t xml:space="preserve"># </w:t>
      </w:r>
      <w:r>
        <w:rPr>
          <w:rFonts w:cs="Microsoft Himalaya"/>
          <w:cs/>
          <w:lang w:bidi="bo-CN"/>
        </w:rPr>
        <w:t xml:space="preserve">བྱམོ་ དེ་ ཙིགཔ་ཟ་ སྟེ་ </w:t>
      </w:r>
      <w:r>
        <w:t xml:space="preserve"># </w:t>
      </w:r>
      <w:r>
        <w:rPr>
          <w:rFonts w:cs="Microsoft Himalaya"/>
          <w:cs/>
          <w:lang w:bidi="bo-CN"/>
        </w:rPr>
        <w:t>ལན་ ག་ནི་ཡང་ སླབ་ མ་ བཏུབ་ པས །</w:t>
      </w:r>
    </w:p>
    <w:p w14:paraId="388A6110"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ཁོ་ གིས་ </w:t>
      </w:r>
      <w:r>
        <w:t xml:space="preserve"># </w:t>
      </w:r>
      <w:r>
        <w:rPr>
          <w:rFonts w:cs="Microsoft Himalaya"/>
          <w:cs/>
          <w:lang w:bidi="bo-CN"/>
        </w:rPr>
        <w:t xml:space="preserve">ཉིནམ་ རིང་ཆད་ར་ </w:t>
      </w:r>
      <w:r>
        <w:t xml:space="preserve"># </w:t>
      </w:r>
      <w:r>
        <w:rPr>
          <w:rFonts w:cs="Microsoft Himalaya"/>
          <w:cs/>
          <w:lang w:bidi="bo-CN"/>
        </w:rPr>
        <w:t xml:space="preserve">བྱམོ་ དེ་ ལུ་ </w:t>
      </w:r>
      <w:r>
        <w:t xml:space="preserve"># </w:t>
      </w:r>
      <w:r>
        <w:rPr>
          <w:rFonts w:cs="Microsoft Himalaya"/>
          <w:cs/>
          <w:lang w:bidi="bo-CN"/>
        </w:rPr>
        <w:t xml:space="preserve">ཀོ་ཀ་ལི་ཀོ་ ར་ ཟེར་ ལོག་ ཅི་ ར་ སླབ་ སྟེ་ </w:t>
      </w:r>
      <w:r>
        <w:t xml:space="preserve"># </w:t>
      </w:r>
      <w:r>
        <w:rPr>
          <w:rFonts w:cs="Microsoft Himalaya"/>
          <w:cs/>
          <w:lang w:bidi="bo-CN"/>
        </w:rPr>
        <w:t xml:space="preserve">ཉིནམ་ དག་པ་ཅིག་ གི་ རྒྱབ་ ལས་ </w:t>
      </w:r>
      <w:r>
        <w:t xml:space="preserve"># </w:t>
      </w:r>
      <w:r>
        <w:rPr>
          <w:rFonts w:cs="Microsoft Himalaya"/>
          <w:cs/>
          <w:lang w:bidi="bo-CN"/>
        </w:rPr>
        <w:t xml:space="preserve">བྱམོ་ དེ་ ཙིགཔ་ཟཝ་ སངས་ ཏེ་ </w:t>
      </w:r>
      <w:r>
        <w:t xml:space="preserve"># </w:t>
      </w:r>
      <w:r>
        <w:rPr>
          <w:rFonts w:cs="Microsoft Himalaya"/>
          <w:cs/>
          <w:lang w:bidi="bo-CN"/>
        </w:rPr>
        <w:t>ཁ་ ཡང་ སླབ་ སྦེ་ ཁོང་ གཉིས་ ལོག་ འཆམས་ སོ་ ནུག</w:t>
      </w:r>
    </w:p>
    <w:p w14:paraId="2FBA629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 གི་ ནངས་པ་ ལས་ </w:t>
      </w:r>
      <w:r>
        <w:t xml:space="preserve"># </w:t>
      </w:r>
      <w:r>
        <w:rPr>
          <w:rFonts w:cs="Microsoft Himalaya"/>
          <w:cs/>
          <w:lang w:bidi="bo-CN"/>
        </w:rPr>
        <w:t xml:space="preserve">ཁོང་ར་ གཉིས་ ཁྱིམ་ ནང་ ལོག་ འོངས་ ཏེ་ ལྟཝ་ ད་ </w:t>
      </w:r>
      <w:r>
        <w:t xml:space="preserve"># </w:t>
      </w:r>
      <w:r>
        <w:rPr>
          <w:rFonts w:cs="Microsoft Himalaya"/>
          <w:cs/>
          <w:lang w:bidi="bo-CN"/>
        </w:rPr>
        <w:t xml:space="preserve">གེ་ཟ་ ཤིང་ ཚུ་ སྦོམ་ ཐལ ། </w:t>
      </w:r>
      <w:r>
        <w:t xml:space="preserve"># </w:t>
      </w:r>
      <w:r>
        <w:rPr>
          <w:rFonts w:cs="Microsoft Himalaya"/>
          <w:cs/>
          <w:lang w:bidi="bo-CN"/>
        </w:rPr>
        <w:t xml:space="preserve">བཤོསཔ་ ཚུ་ ཡང་ ག་ཅི་དེ་ ལེགས་ཤོམ་ སྦེ་ བཏགས་ ཏེ་ ཡོདཔ་ མཐོངམ་ ལས་ </w:t>
      </w:r>
      <w:r>
        <w:t xml:space="preserve"># </w:t>
      </w:r>
      <w:r>
        <w:rPr>
          <w:rFonts w:cs="Microsoft Himalaya"/>
          <w:cs/>
          <w:lang w:bidi="bo-CN"/>
        </w:rPr>
        <w:t xml:space="preserve">ཁོང་ བཟའ་ཚང་ གཉིས་ </w:t>
      </w:r>
      <w:r>
        <w:t xml:space="preserve"># </w:t>
      </w:r>
      <w:r>
        <w:rPr>
          <w:rFonts w:cs="Microsoft Himalaya"/>
          <w:cs/>
          <w:lang w:bidi="bo-CN"/>
        </w:rPr>
        <w:t xml:space="preserve">གེ་ཟ་ འདི་ ལས་ བརྟེན་ཏེ་ </w:t>
      </w:r>
      <w:r>
        <w:t xml:space="preserve"># </w:t>
      </w:r>
      <w:r>
        <w:rPr>
          <w:rFonts w:cs="Microsoft Himalaya"/>
          <w:cs/>
          <w:lang w:bidi="bo-CN"/>
        </w:rPr>
        <w:t>བདེ་སྐྱིད་ ཕུན་སུམ་ ཚོགས་ ཏེ་ སྡོད་ ནུག་ གོ །</w:t>
      </w:r>
    </w:p>
    <w:p w14:paraId="1C649159" w14:textId="77777777" w:rsidR="00A536DF" w:rsidRDefault="00A536DF" w:rsidP="00A536DF">
      <w:pPr>
        <w:spacing w:after="0"/>
      </w:pPr>
      <w:r>
        <w:rPr>
          <w:rFonts w:cs="Microsoft Himalaya"/>
          <w:cs/>
          <w:lang w:bidi="bo-CN"/>
        </w:rPr>
        <w:t xml:space="preserve"> ། །</w:t>
      </w:r>
    </w:p>
    <w:p w14:paraId="5928C50B" w14:textId="77777777" w:rsidR="00A536DF" w:rsidRDefault="00A536DF" w:rsidP="00A536DF">
      <w:pPr>
        <w:spacing w:after="0"/>
      </w:pPr>
      <w:r>
        <w:rPr>
          <w:rFonts w:cs="Microsoft Himalaya"/>
          <w:cs/>
          <w:lang w:bidi="bo-CN"/>
        </w:rPr>
        <w:t xml:space="preserve"> ཚོང་དཔོན །</w:t>
      </w:r>
    </w:p>
    <w:p w14:paraId="0C1C1C4D"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ཅིག་ ནང་ </w:t>
      </w:r>
      <w:r>
        <w:t xml:space="preserve"># </w:t>
      </w:r>
      <w:r>
        <w:rPr>
          <w:rFonts w:cs="Microsoft Himalaya"/>
          <w:cs/>
          <w:lang w:bidi="bo-CN"/>
        </w:rPr>
        <w:t>ཚོང་དཔོན་ ཅིག་ ཡོདཔ་ མས །</w:t>
      </w:r>
    </w:p>
    <w:p w14:paraId="2D767FA1" w14:textId="77777777" w:rsidR="00A536DF" w:rsidRDefault="00A536DF" w:rsidP="00A536DF">
      <w:pPr>
        <w:spacing w:after="0"/>
      </w:pPr>
      <w:r>
        <w:rPr>
          <w:rFonts w:cs="Microsoft Himalaya"/>
          <w:cs/>
          <w:lang w:bidi="bo-CN"/>
        </w:rPr>
        <w:t xml:space="preserve"> ཉིནམ་ ཅིག་ རྟའི་ གུ་ གསེར་ དོ་ གཉིས་ བཀལ ། </w:t>
      </w:r>
      <w:r>
        <w:t xml:space="preserve"># </w:t>
      </w:r>
      <w:r>
        <w:rPr>
          <w:rFonts w:cs="Microsoft Himalaya"/>
          <w:cs/>
          <w:lang w:bidi="bo-CN"/>
        </w:rPr>
        <w:t xml:space="preserve">དོ་ གཅིག་ ཁོ་ར་ གིས་ འབག་ སྦེ་ </w:t>
      </w:r>
      <w:r>
        <w:t xml:space="preserve"># </w:t>
      </w:r>
      <w:r>
        <w:rPr>
          <w:rFonts w:cs="Microsoft Himalaya"/>
          <w:cs/>
          <w:lang w:bidi="bo-CN"/>
        </w:rPr>
        <w:t xml:space="preserve">ཚོང་ ལུ་ འགྱོ་འགྱོཝ་ མས ། </w:t>
      </w:r>
      <w:r>
        <w:t xml:space="preserve"># </w:t>
      </w:r>
      <w:r>
        <w:rPr>
          <w:rFonts w:cs="Microsoft Himalaya"/>
          <w:cs/>
          <w:lang w:bidi="bo-CN"/>
        </w:rPr>
        <w:t xml:space="preserve">ལམ་ ཁ་ ལུ་ ཨ་ལུ་ གསུམ་ གྱིས་ </w:t>
      </w:r>
      <w:r>
        <w:t xml:space="preserve"># </w:t>
      </w:r>
      <w:r>
        <w:rPr>
          <w:rFonts w:cs="Microsoft Himalaya"/>
          <w:cs/>
          <w:lang w:bidi="bo-CN"/>
        </w:rPr>
        <w:t xml:space="preserve">དོམ་ ཅིག་ གསད་ ནི་ སྦེ་ སྡོདཔ་ ད་ </w:t>
      </w:r>
      <w:r>
        <w:t xml:space="preserve"># </w:t>
      </w:r>
      <w:r>
        <w:rPr>
          <w:rFonts w:cs="Microsoft Himalaya"/>
          <w:cs/>
          <w:lang w:bidi="bo-CN"/>
        </w:rPr>
        <w:t xml:space="preserve">ཚོང་དཔོན་ དེ་ གིས་ མཐོང་ སྟེ་ </w:t>
      </w:r>
      <w:r>
        <w:t xml:space="preserve"># </w:t>
      </w:r>
      <w:r>
        <w:rPr>
          <w:rFonts w:cs="Microsoft Himalaya"/>
          <w:cs/>
          <w:lang w:bidi="bo-CN"/>
        </w:rPr>
        <w:t xml:space="preserve">ཨ་ལུ་ གསུམ་ ལུ་ </w:t>
      </w:r>
      <w:r>
        <w:t xml:space="preserve"># </w:t>
      </w:r>
      <w:r>
        <w:rPr>
          <w:rFonts w:cs="Microsoft Himalaya"/>
          <w:cs/>
          <w:lang w:bidi="bo-CN"/>
        </w:rPr>
        <w:t>དོམ་ དེ་ མ་ བསད་ ཟེར་ སླབ་ ནུག</w:t>
      </w:r>
    </w:p>
    <w:p w14:paraId="360B0C2B" w14:textId="77777777" w:rsidR="00A536DF" w:rsidRDefault="00A536DF" w:rsidP="00A536DF">
      <w:pPr>
        <w:spacing w:after="0"/>
      </w:pPr>
      <w:r>
        <w:rPr>
          <w:rFonts w:cs="Microsoft Himalaya"/>
          <w:cs/>
          <w:lang w:bidi="bo-CN"/>
        </w:rPr>
        <w:t xml:space="preserve"> ཨ་ལུ་ ཚུ་ གིས་ </w:t>
      </w:r>
      <w:r>
        <w:t xml:space="preserve"># </w:t>
      </w:r>
      <w:r>
        <w:rPr>
          <w:rFonts w:cs="Microsoft Himalaya"/>
          <w:cs/>
          <w:lang w:bidi="bo-CN"/>
        </w:rPr>
        <w:t xml:space="preserve">ཁྱོད་ར་ ལམ་ ཕྲང་སྟེ་ སོང་ ། </w:t>
      </w:r>
      <w:r>
        <w:t xml:space="preserve"># </w:t>
      </w:r>
      <w:r>
        <w:rPr>
          <w:rFonts w:cs="Microsoft Himalaya"/>
          <w:cs/>
          <w:lang w:bidi="bo-CN"/>
        </w:rPr>
        <w:t xml:space="preserve">ང་བཅས་ར་ ག་དེ་སྦེ་ འབད་ རུང་ འབད་ འོང་ ཟེར་ སླབཔ་ ད་ </w:t>
      </w:r>
      <w:r>
        <w:t xml:space="preserve"># </w:t>
      </w:r>
      <w:r>
        <w:rPr>
          <w:rFonts w:cs="Microsoft Himalaya"/>
          <w:cs/>
          <w:lang w:bidi="bo-CN"/>
        </w:rPr>
        <w:t xml:space="preserve">ཚོང་དཔོན་ དེ་ གིས་ </w:t>
      </w:r>
      <w:r>
        <w:t xml:space="preserve"># </w:t>
      </w:r>
      <w:r>
        <w:rPr>
          <w:rFonts w:cs="Microsoft Himalaya"/>
          <w:cs/>
          <w:lang w:bidi="bo-CN"/>
        </w:rPr>
        <w:t xml:space="preserve">དེ་སྦེ་ མ་ འབད ། </w:t>
      </w:r>
      <w:r>
        <w:t xml:space="preserve"># </w:t>
      </w:r>
      <w:r>
        <w:rPr>
          <w:rFonts w:cs="Microsoft Himalaya"/>
          <w:cs/>
          <w:lang w:bidi="bo-CN"/>
        </w:rPr>
        <w:t xml:space="preserve">ང་ གིས་ ཁྱེད་ ཚུ་ ལུ་ </w:t>
      </w:r>
      <w:r>
        <w:t xml:space="preserve"># </w:t>
      </w:r>
      <w:r>
        <w:rPr>
          <w:rFonts w:cs="Microsoft Himalaya"/>
          <w:cs/>
          <w:lang w:bidi="bo-CN"/>
        </w:rPr>
        <w:t xml:space="preserve">གསེར་ དོ་ གཅིག་ བྱིན་ གེ ། </w:t>
      </w:r>
      <w:r>
        <w:t xml:space="preserve"># </w:t>
      </w:r>
      <w:r>
        <w:rPr>
          <w:rFonts w:cs="Microsoft Himalaya"/>
          <w:cs/>
          <w:lang w:bidi="bo-CN"/>
        </w:rPr>
        <w:t>དོམ་ འདི་ ཚེ་ཐར་ གཏང་ ད་ ཟེར་ སླབ་ ནུག</w:t>
      </w:r>
    </w:p>
    <w:p w14:paraId="60DEAECD" w14:textId="77777777" w:rsidR="00A536DF" w:rsidRDefault="00A536DF" w:rsidP="00A536DF">
      <w:pPr>
        <w:spacing w:after="0"/>
      </w:pPr>
      <w:r>
        <w:rPr>
          <w:rFonts w:cs="Microsoft Himalaya"/>
          <w:cs/>
          <w:lang w:bidi="bo-CN"/>
        </w:rPr>
        <w:t xml:space="preserve"> ཨ་ལུ་ ཚུ་ གིས་ </w:t>
      </w:r>
      <w:r>
        <w:t xml:space="preserve"># </w:t>
      </w:r>
      <w:r>
        <w:rPr>
          <w:rFonts w:cs="Microsoft Himalaya"/>
          <w:cs/>
          <w:lang w:bidi="bo-CN"/>
        </w:rPr>
        <w:t xml:space="preserve">གསེར་ དོ་ གཅིག་ ར་ བྱིན་ པ་ ཅིན་ འདི་ བཏུབ་ ཟེར་ སླབ་ སྟེ་ </w:t>
      </w:r>
      <w:r>
        <w:t xml:space="preserve"># </w:t>
      </w:r>
      <w:r>
        <w:rPr>
          <w:rFonts w:cs="Microsoft Himalaya"/>
          <w:cs/>
          <w:lang w:bidi="bo-CN"/>
        </w:rPr>
        <w:t xml:space="preserve">གསེར་ དོ་ གཅིག་ ལེན་ སྦེ་ </w:t>
      </w:r>
      <w:r>
        <w:t xml:space="preserve"># </w:t>
      </w:r>
      <w:r>
        <w:rPr>
          <w:rFonts w:cs="Microsoft Himalaya"/>
          <w:cs/>
          <w:lang w:bidi="bo-CN"/>
        </w:rPr>
        <w:t>དོམ་ འདི་ ཚེ་ཐར་ བཏང་ ད་ ནུག</w:t>
      </w:r>
    </w:p>
    <w:p w14:paraId="59E4DEDD"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ཚོང་དཔོན་ འདི་ ནཱ་ ལས་ ཕར་ འགྱོཝ་ ད་ </w:t>
      </w:r>
      <w:r>
        <w:t xml:space="preserve"># </w:t>
      </w:r>
      <w:r>
        <w:rPr>
          <w:rFonts w:cs="Microsoft Himalaya"/>
          <w:cs/>
          <w:lang w:bidi="bo-CN"/>
        </w:rPr>
        <w:t xml:space="preserve">དོ་རུང་ </w:t>
      </w:r>
      <w:r>
        <w:t xml:space="preserve"># </w:t>
      </w:r>
      <w:r>
        <w:rPr>
          <w:rFonts w:cs="Microsoft Himalaya"/>
          <w:cs/>
          <w:lang w:bidi="bo-CN"/>
        </w:rPr>
        <w:t xml:space="preserve">ཨ་ལུ་ གཞན་ གསུམ་ གྱིས་ </w:t>
      </w:r>
      <w:r>
        <w:t xml:space="preserve"># </w:t>
      </w:r>
      <w:r>
        <w:rPr>
          <w:rFonts w:cs="Microsoft Himalaya"/>
          <w:cs/>
          <w:lang w:bidi="bo-CN"/>
        </w:rPr>
        <w:t>སྤྱ་ ཅིག་ གསད་ ནི་ སྦེ་ སྡོདཔ་ མཐོང་ ནུག</w:t>
      </w:r>
    </w:p>
    <w:p w14:paraId="3C46AFCF" w14:textId="77777777" w:rsidR="00A536DF" w:rsidRDefault="00A536DF" w:rsidP="00A536DF">
      <w:pPr>
        <w:spacing w:after="0"/>
      </w:pPr>
      <w:r>
        <w:rPr>
          <w:rFonts w:cs="Microsoft Himalaya"/>
          <w:cs/>
          <w:lang w:bidi="bo-CN"/>
        </w:rPr>
        <w:t xml:space="preserve"> ཁོ་ གིས་ ཧེ་མ་ བཟུམ་སྦེ་ སླབ་ སྟེ་ </w:t>
      </w:r>
      <w:r>
        <w:t xml:space="preserve"># </w:t>
      </w:r>
      <w:r>
        <w:rPr>
          <w:rFonts w:cs="Microsoft Himalaya"/>
          <w:cs/>
          <w:lang w:bidi="bo-CN"/>
        </w:rPr>
        <w:t xml:space="preserve">གསེར་ དོ་ གཅིགཔོ་ དེ་ ཨ་ལུ་ གསུམ་ ལུ་ བྱིན་ སྦེ་ </w:t>
      </w:r>
      <w:r>
        <w:t xml:space="preserve"># </w:t>
      </w:r>
      <w:r>
        <w:rPr>
          <w:rFonts w:cs="Microsoft Himalaya"/>
          <w:cs/>
          <w:lang w:bidi="bo-CN"/>
        </w:rPr>
        <w:t>སྤྱ་ འདི་ ཡང་ ཚེ་ཐར་ གཏང་ ད་ ནུག</w:t>
      </w:r>
    </w:p>
    <w:p w14:paraId="7ED364C6" w14:textId="77777777" w:rsidR="00A536DF" w:rsidRDefault="00A536DF" w:rsidP="00A536DF">
      <w:pPr>
        <w:spacing w:after="0"/>
      </w:pPr>
      <w:r>
        <w:rPr>
          <w:rFonts w:cs="Microsoft Himalaya"/>
          <w:cs/>
          <w:lang w:bidi="bo-CN"/>
        </w:rPr>
        <w:t xml:space="preserve"> ཁོ་ འདི་ ནཱ་ ལས་ ཕར་ འགྱོཝ་ ད་ </w:t>
      </w:r>
      <w:r>
        <w:t xml:space="preserve"># </w:t>
      </w:r>
      <w:r>
        <w:rPr>
          <w:rFonts w:cs="Microsoft Himalaya"/>
          <w:cs/>
          <w:lang w:bidi="bo-CN"/>
        </w:rPr>
        <w:t xml:space="preserve">དོ་རུང་ </w:t>
      </w:r>
      <w:r>
        <w:t xml:space="preserve"># </w:t>
      </w:r>
      <w:r>
        <w:rPr>
          <w:rFonts w:cs="Microsoft Himalaya"/>
          <w:cs/>
          <w:lang w:bidi="bo-CN"/>
        </w:rPr>
        <w:t xml:space="preserve">ཨ་ལུ་ གཉིས་ ཀྱིས་ </w:t>
      </w:r>
      <w:r>
        <w:t xml:space="preserve"># </w:t>
      </w:r>
      <w:r>
        <w:rPr>
          <w:rFonts w:cs="Microsoft Himalaya"/>
          <w:cs/>
          <w:lang w:bidi="bo-CN"/>
        </w:rPr>
        <w:t xml:space="preserve">བྱི་ཙི་ ཅིག་ གསད་ ནི་ སྦེ་ སྡོདཔ་ </w:t>
      </w:r>
      <w:r>
        <w:t xml:space="preserve"># </w:t>
      </w:r>
      <w:r>
        <w:rPr>
          <w:rFonts w:cs="Microsoft Himalaya"/>
          <w:cs/>
          <w:lang w:bidi="bo-CN"/>
        </w:rPr>
        <w:t xml:space="preserve">ཁོ་ གིས་ མཐོང་ ཆི་ ནུག </w:t>
      </w:r>
      <w:r>
        <w:t xml:space="preserve"># </w:t>
      </w:r>
      <w:r>
        <w:rPr>
          <w:rFonts w:cs="Microsoft Himalaya"/>
          <w:cs/>
          <w:lang w:bidi="bo-CN"/>
        </w:rPr>
        <w:t xml:space="preserve">ཨ་ལུ་ ཚུ་ ལུ་ </w:t>
      </w:r>
      <w:r>
        <w:t xml:space="preserve"># </w:t>
      </w:r>
      <w:r>
        <w:rPr>
          <w:rFonts w:cs="Microsoft Himalaya"/>
          <w:cs/>
          <w:lang w:bidi="bo-CN"/>
        </w:rPr>
        <w:t xml:space="preserve">ཧེ་མ་ བཟུམ་སྦེ་ སླབ་ སྟེ་ </w:t>
      </w:r>
      <w:r>
        <w:t xml:space="preserve"># </w:t>
      </w:r>
      <w:r>
        <w:rPr>
          <w:rFonts w:cs="Microsoft Himalaya"/>
          <w:cs/>
          <w:lang w:bidi="bo-CN"/>
        </w:rPr>
        <w:t xml:space="preserve">གསེར་ དོ་ གཞན་ མི་ གཅིགཔོ་ དེ་ ཡང་ </w:t>
      </w:r>
      <w:r>
        <w:t xml:space="preserve"># </w:t>
      </w:r>
      <w:r>
        <w:rPr>
          <w:rFonts w:cs="Microsoft Himalaya"/>
          <w:cs/>
          <w:lang w:bidi="bo-CN"/>
        </w:rPr>
        <w:t xml:space="preserve">ཨ་ལུ་ ཚུ་ ལུ་ བྱིན་ སྦེ་ </w:t>
      </w:r>
      <w:r>
        <w:t xml:space="preserve"># </w:t>
      </w:r>
      <w:r>
        <w:rPr>
          <w:rFonts w:cs="Microsoft Himalaya"/>
          <w:cs/>
          <w:lang w:bidi="bo-CN"/>
        </w:rPr>
        <w:t xml:space="preserve">བྱི་ཙི་ དེ་ ཡང་ </w:t>
      </w:r>
      <w:r>
        <w:t xml:space="preserve"># </w:t>
      </w:r>
      <w:r>
        <w:rPr>
          <w:rFonts w:cs="Microsoft Himalaya"/>
          <w:cs/>
          <w:lang w:bidi="bo-CN"/>
        </w:rPr>
        <w:t>ཚེ་ཐར་ བཏང་ ད་ ནུག</w:t>
      </w:r>
    </w:p>
    <w:p w14:paraId="0ECDF23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ཚོང་དཔོན་ ཁོ་ར་ </w:t>
      </w:r>
      <w:r>
        <w:t xml:space="preserve"># </w:t>
      </w:r>
      <w:r>
        <w:rPr>
          <w:rFonts w:cs="Microsoft Himalaya"/>
          <w:cs/>
          <w:lang w:bidi="bo-CN"/>
        </w:rPr>
        <w:t xml:space="preserve">ཟ་ ནི་ དང་ འཐུང་ ནི་ ག་ནི་ཡང་ མེད་ པར་ </w:t>
      </w:r>
      <w:r>
        <w:t xml:space="preserve"># </w:t>
      </w:r>
      <w:r>
        <w:rPr>
          <w:rFonts w:cs="Microsoft Himalaya"/>
          <w:cs/>
          <w:lang w:bidi="bo-CN"/>
        </w:rPr>
        <w:t xml:space="preserve">རྒྱལ་པོའི་ བང་མཛོད་ ནང་ ལུ་ </w:t>
      </w:r>
      <w:r>
        <w:t xml:space="preserve"># </w:t>
      </w:r>
      <w:r>
        <w:rPr>
          <w:rFonts w:cs="Microsoft Himalaya"/>
          <w:cs/>
          <w:lang w:bidi="bo-CN"/>
        </w:rPr>
        <w:t>ཨརཝ་ བརྐུ་ བར་ སོང་སོངམ་ མས །</w:t>
      </w:r>
    </w:p>
    <w:p w14:paraId="0DD14228" w14:textId="77777777" w:rsidR="00A536DF" w:rsidRDefault="00A536DF" w:rsidP="00A536DF">
      <w:pPr>
        <w:spacing w:after="0"/>
      </w:pPr>
      <w:r>
        <w:rPr>
          <w:rFonts w:cs="Microsoft Himalaya"/>
          <w:cs/>
          <w:lang w:bidi="bo-CN"/>
        </w:rPr>
        <w:t xml:space="preserve"> ཨརཝ་ བརྐུ་ བར་ འགྱོ་ ས་ ལུ་ </w:t>
      </w:r>
      <w:r>
        <w:t xml:space="preserve"># </w:t>
      </w:r>
      <w:r>
        <w:rPr>
          <w:rFonts w:cs="Microsoft Himalaya"/>
          <w:cs/>
          <w:lang w:bidi="bo-CN"/>
        </w:rPr>
        <w:t xml:space="preserve">རྒྱལ་པོའི་ བཙུནམོ་ གིས་ གཟིགས་ ཏེ་ </w:t>
      </w:r>
      <w:r>
        <w:t xml:space="preserve"># </w:t>
      </w:r>
      <w:r>
        <w:rPr>
          <w:rFonts w:cs="Microsoft Himalaya"/>
          <w:cs/>
          <w:lang w:bidi="bo-CN"/>
        </w:rPr>
        <w:t xml:space="preserve">ཁོ་ བཟུང་ སྦེ་ </w:t>
      </w:r>
      <w:r>
        <w:t xml:space="preserve"># </w:t>
      </w:r>
      <w:r>
        <w:rPr>
          <w:rFonts w:cs="Microsoft Himalaya"/>
          <w:cs/>
          <w:lang w:bidi="bo-CN"/>
        </w:rPr>
        <w:t xml:space="preserve">སྒྲོམ་ ཅིག་ ནང་ བཙུགས་ ཏེ་ </w:t>
      </w:r>
      <w:r>
        <w:t xml:space="preserve"># </w:t>
      </w:r>
      <w:r>
        <w:rPr>
          <w:rFonts w:cs="Microsoft Himalaya"/>
          <w:cs/>
          <w:lang w:bidi="bo-CN"/>
        </w:rPr>
        <w:t>ཆུ་ ནང་ བཀོ་ ད་ ནུག</w:t>
      </w:r>
    </w:p>
    <w:p w14:paraId="2FE3B1C7" w14:textId="77777777" w:rsidR="00A536DF" w:rsidRDefault="00A536DF" w:rsidP="00A536DF">
      <w:pPr>
        <w:spacing w:after="0"/>
      </w:pPr>
      <w:r>
        <w:rPr>
          <w:rFonts w:cs="Microsoft Himalaya"/>
          <w:cs/>
          <w:lang w:bidi="bo-CN"/>
        </w:rPr>
        <w:t xml:space="preserve"> ཆུའི་ རླབས་ ཀྱིས་ </w:t>
      </w:r>
      <w:r>
        <w:t xml:space="preserve"># </w:t>
      </w:r>
      <w:r>
        <w:rPr>
          <w:rFonts w:cs="Microsoft Himalaya"/>
          <w:cs/>
          <w:lang w:bidi="bo-CN"/>
        </w:rPr>
        <w:t xml:space="preserve">ཁོ་ ཆུའི་ མཐའ་མ་ ལུ་ བཏོན་བཞག་ པའི་ བསྒང་ </w:t>
      </w:r>
      <w:r>
        <w:t xml:space="preserve"># </w:t>
      </w:r>
      <w:r>
        <w:rPr>
          <w:rFonts w:cs="Microsoft Himalaya"/>
          <w:cs/>
          <w:lang w:bidi="bo-CN"/>
        </w:rPr>
        <w:t>བྱི་ཙི་ འདི་ གིས་ མཐོང་ ཆི་ ནུག</w:t>
      </w:r>
    </w:p>
    <w:p w14:paraId="4D27F071" w14:textId="77777777" w:rsidR="00A536DF" w:rsidRDefault="00A536DF" w:rsidP="00A536DF">
      <w:pPr>
        <w:spacing w:after="0"/>
      </w:pPr>
      <w:r>
        <w:rPr>
          <w:rFonts w:cs="Microsoft Himalaya"/>
          <w:cs/>
          <w:lang w:bidi="bo-CN"/>
        </w:rPr>
        <w:t xml:space="preserve"> བྱི་ཙི་ གི་ སེམས་ ཁ་ ལུ་ ཟ་ ནི་ ཅིག་ ཨིནམ་ འདྲས་ མནོ་ སྟེ་ </w:t>
      </w:r>
      <w:r>
        <w:t xml:space="preserve"># </w:t>
      </w:r>
      <w:r>
        <w:rPr>
          <w:rFonts w:cs="Microsoft Himalaya"/>
          <w:cs/>
          <w:lang w:bidi="bo-CN"/>
        </w:rPr>
        <w:t xml:space="preserve">སྒྲོམ་ དོང་ བཏོན་ ཏེ་ ལྟཝ་ ད་ </w:t>
      </w:r>
      <w:r>
        <w:t xml:space="preserve"># </w:t>
      </w:r>
      <w:r>
        <w:rPr>
          <w:rFonts w:cs="Microsoft Himalaya"/>
          <w:cs/>
          <w:lang w:bidi="bo-CN"/>
        </w:rPr>
        <w:t>ནང་ ན་ ལས་ མི་ ཅིག་ ཐོན་ ཡི་ ཟེར་ ཨིན་ མས །</w:t>
      </w:r>
    </w:p>
    <w:p w14:paraId="103FEE07" w14:textId="77777777" w:rsidR="00A536DF" w:rsidRDefault="00A536DF" w:rsidP="00A536DF">
      <w:pPr>
        <w:spacing w:after="0"/>
      </w:pPr>
      <w:r>
        <w:rPr>
          <w:rFonts w:cs="Microsoft Himalaya"/>
          <w:cs/>
          <w:lang w:bidi="bo-CN"/>
        </w:rPr>
        <w:t xml:space="preserve"> བྱི་ཙི་ དེ་ གིས་ </w:t>
      </w:r>
      <w:r>
        <w:t xml:space="preserve"># </w:t>
      </w:r>
      <w:r>
        <w:rPr>
          <w:rFonts w:cs="Microsoft Himalaya"/>
          <w:cs/>
          <w:lang w:bidi="bo-CN"/>
        </w:rPr>
        <w:t xml:space="preserve">ཁོ་ ངོ་ ཤེས་ ཏེ་ </w:t>
      </w:r>
      <w:r>
        <w:t xml:space="preserve"># </w:t>
      </w:r>
      <w:r>
        <w:rPr>
          <w:rFonts w:cs="Microsoft Himalaya"/>
          <w:cs/>
          <w:lang w:bidi="bo-CN"/>
        </w:rPr>
        <w:t xml:space="preserve">དབའི་ ཁྱོད་ ག་དེ་སྦེ་ འདི་ ནང་ ལུ་ ལྷོད་ལྷོདཔ་ སྨོ་ ཟེར་ འདྲིཝ་ ད་ </w:t>
      </w:r>
      <w:r>
        <w:t xml:space="preserve"># </w:t>
      </w:r>
      <w:r>
        <w:rPr>
          <w:rFonts w:cs="Microsoft Himalaya"/>
          <w:cs/>
          <w:lang w:bidi="bo-CN"/>
        </w:rPr>
        <w:t>ཁོ་ གིས་ ཧེ་མ་ གི་ ལོ་རྒྱུས་ ག་ར་ སླབ་བྱིན་ ནུག</w:t>
      </w:r>
    </w:p>
    <w:p w14:paraId="7F9B4740" w14:textId="77777777" w:rsidR="00A536DF" w:rsidRDefault="00A536DF" w:rsidP="00A536DF">
      <w:pPr>
        <w:spacing w:after="0"/>
      </w:pPr>
      <w:r>
        <w:rPr>
          <w:rFonts w:cs="Microsoft Himalaya"/>
          <w:cs/>
          <w:lang w:bidi="bo-CN"/>
        </w:rPr>
        <w:t xml:space="preserve"> བྱི་ཙི་ དེ་ གིས་ </w:t>
      </w:r>
      <w:r>
        <w:t xml:space="preserve"># </w:t>
      </w:r>
      <w:r>
        <w:rPr>
          <w:rFonts w:cs="Microsoft Himalaya"/>
          <w:cs/>
          <w:lang w:bidi="bo-CN"/>
        </w:rPr>
        <w:t xml:space="preserve">ཧེ་མ་ </w:t>
      </w:r>
      <w:r>
        <w:t xml:space="preserve"># </w:t>
      </w:r>
      <w:r>
        <w:rPr>
          <w:rFonts w:cs="Microsoft Himalaya"/>
          <w:cs/>
          <w:lang w:bidi="bo-CN"/>
        </w:rPr>
        <w:t xml:space="preserve">ང་ ཡང་ ཁྱོད་ མེད་ པ་ ཅིན་ </w:t>
      </w:r>
      <w:r>
        <w:t xml:space="preserve"># </w:t>
      </w:r>
      <w:r>
        <w:rPr>
          <w:rFonts w:cs="Microsoft Himalaya"/>
          <w:cs/>
          <w:lang w:bidi="bo-CN"/>
        </w:rPr>
        <w:t xml:space="preserve">སྲོག་ དང་ འབྲལ་ སོཔ་ འོང་ ། </w:t>
      </w:r>
      <w:r>
        <w:t xml:space="preserve"># </w:t>
      </w:r>
      <w:r>
        <w:rPr>
          <w:rFonts w:cs="Microsoft Himalaya"/>
          <w:cs/>
          <w:lang w:bidi="bo-CN"/>
        </w:rPr>
        <w:t xml:space="preserve">ང་ ད་ལྟོ་ ནེ་སྦེ་ སྡོད་ ནི་ ཡོད་ མི་ འདི་ </w:t>
      </w:r>
      <w:r>
        <w:t xml:space="preserve"># </w:t>
      </w:r>
      <w:r>
        <w:rPr>
          <w:rFonts w:cs="Microsoft Himalaya"/>
          <w:cs/>
          <w:lang w:bidi="bo-CN"/>
        </w:rPr>
        <w:t>ཁྱོད་ ཀྱི་ བཀའ་དྲིན་ ཨིན་ ཟེར་ སླབ་ ནུག</w:t>
      </w:r>
    </w:p>
    <w:p w14:paraId="030951B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དེ་ གིས་ </w:t>
      </w:r>
      <w:r>
        <w:t xml:space="preserve"># </w:t>
      </w:r>
      <w:r>
        <w:rPr>
          <w:rFonts w:cs="Microsoft Himalaya"/>
          <w:cs/>
          <w:lang w:bidi="bo-CN"/>
        </w:rPr>
        <w:t xml:space="preserve">ང་ གིས་ སྤྱ་ ཅིག་ དང་ དོམ་ ཅིག་ ཡང་ </w:t>
      </w:r>
      <w:r>
        <w:t xml:space="preserve"># </w:t>
      </w:r>
      <w:r>
        <w:rPr>
          <w:rFonts w:cs="Microsoft Himalaya"/>
          <w:cs/>
          <w:lang w:bidi="bo-CN"/>
        </w:rPr>
        <w:t>ཁྱོད་ བཟུམ་སྦེ་ ར་ ཚེ་ཐར་ བཏང་ ཡི །</w:t>
      </w:r>
    </w:p>
    <w:p w14:paraId="1791CAA8" w14:textId="77777777" w:rsidR="00A536DF" w:rsidRDefault="00A536DF" w:rsidP="00A536DF">
      <w:pPr>
        <w:spacing w:after="0"/>
      </w:pPr>
      <w:r>
        <w:rPr>
          <w:rFonts w:cs="Microsoft Himalaya"/>
          <w:cs/>
          <w:lang w:bidi="bo-CN"/>
        </w:rPr>
        <w:lastRenderedPageBreak/>
        <w:t xml:space="preserve"> དེ་འབདཝ་ད་ </w:t>
      </w:r>
      <w:r>
        <w:t xml:space="preserve"># </w:t>
      </w:r>
      <w:r>
        <w:rPr>
          <w:rFonts w:cs="Microsoft Himalaya"/>
          <w:cs/>
          <w:lang w:bidi="bo-CN"/>
        </w:rPr>
        <w:t xml:space="preserve">ད་རིས་ </w:t>
      </w:r>
      <w:r>
        <w:t xml:space="preserve"># </w:t>
      </w:r>
      <w:r>
        <w:rPr>
          <w:rFonts w:cs="Microsoft Himalaya"/>
          <w:cs/>
          <w:lang w:bidi="bo-CN"/>
        </w:rPr>
        <w:t xml:space="preserve">ང་ དོག་ས་ ལུ་ </w:t>
      </w:r>
      <w:r>
        <w:t xml:space="preserve"># </w:t>
      </w:r>
      <w:r>
        <w:rPr>
          <w:rFonts w:cs="Microsoft Himalaya"/>
          <w:cs/>
          <w:lang w:bidi="bo-CN"/>
        </w:rPr>
        <w:t xml:space="preserve">ཕན་ ཐོགས་ མི་ འདི་ </w:t>
      </w:r>
      <w:r>
        <w:t xml:space="preserve"># </w:t>
      </w:r>
      <w:r>
        <w:rPr>
          <w:rFonts w:cs="Microsoft Himalaya"/>
          <w:cs/>
          <w:lang w:bidi="bo-CN"/>
        </w:rPr>
        <w:t>ཁྱོད་ ཨིན་ མས །</w:t>
      </w:r>
    </w:p>
    <w:p w14:paraId="4F184056" w14:textId="77777777" w:rsidR="00A536DF" w:rsidRDefault="00A536DF" w:rsidP="00A536DF">
      <w:pPr>
        <w:spacing w:after="0"/>
      </w:pPr>
      <w:r>
        <w:rPr>
          <w:rFonts w:cs="Microsoft Himalaya"/>
          <w:cs/>
          <w:lang w:bidi="bo-CN"/>
        </w:rPr>
        <w:t xml:space="preserve"> བཀྲིན་ ཆེ་ ཟེར་ སླབ་ ནུག</w:t>
      </w:r>
    </w:p>
    <w:p w14:paraId="706901A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ཙི་ དེ་ གིས་ </w:t>
      </w:r>
      <w:r>
        <w:t xml:space="preserve"># </w:t>
      </w:r>
      <w:r>
        <w:rPr>
          <w:rFonts w:cs="Microsoft Himalaya"/>
          <w:cs/>
          <w:lang w:bidi="bo-CN"/>
        </w:rPr>
        <w:t xml:space="preserve">དེ་འབདན་ </w:t>
      </w:r>
      <w:r>
        <w:t xml:space="preserve"># </w:t>
      </w:r>
      <w:r>
        <w:rPr>
          <w:rFonts w:cs="Microsoft Himalaya"/>
          <w:cs/>
          <w:lang w:bidi="bo-CN"/>
        </w:rPr>
        <w:t xml:space="preserve">ཁོང་ ཚུ་ ཡང་ ང་ གིས་ ད་ལྟོ་ ར་ </w:t>
      </w:r>
      <w:r>
        <w:t xml:space="preserve"># </w:t>
      </w:r>
      <w:r>
        <w:rPr>
          <w:rFonts w:cs="Microsoft Himalaya"/>
          <w:cs/>
          <w:lang w:bidi="bo-CN"/>
        </w:rPr>
        <w:t xml:space="preserve">འཚོལ་ སྦེ་ ཁྱིད་འོངས་ ཞིནམ་ལས་ </w:t>
      </w:r>
      <w:r>
        <w:t xml:space="preserve"># </w:t>
      </w:r>
      <w:r>
        <w:rPr>
          <w:rFonts w:cs="Microsoft Himalaya"/>
          <w:cs/>
          <w:lang w:bidi="bo-CN"/>
        </w:rPr>
        <w:t>ཁྱོད་ ལུ་ གྲོགས་རམ་ འབད་ གེ་ ཟེར་ སླབ་ ནུག</w:t>
      </w:r>
    </w:p>
    <w:p w14:paraId="0771386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ཙི་ དེ་ གིས་ </w:t>
      </w:r>
      <w:r>
        <w:t xml:space="preserve"># </w:t>
      </w:r>
      <w:r>
        <w:rPr>
          <w:rFonts w:cs="Microsoft Himalaya"/>
          <w:cs/>
          <w:lang w:bidi="bo-CN"/>
        </w:rPr>
        <w:t xml:space="preserve">དོམ་ དང་ སྤྱ་ ཡང་ བོ་ ཞིནམ་ལས་ </w:t>
      </w:r>
      <w:r>
        <w:t xml:space="preserve"># </w:t>
      </w:r>
      <w:r>
        <w:rPr>
          <w:rFonts w:cs="Microsoft Himalaya"/>
          <w:cs/>
          <w:lang w:bidi="bo-CN"/>
        </w:rPr>
        <w:t xml:space="preserve">མི་ དེ་ ལུ་ </w:t>
      </w:r>
      <w:r>
        <w:t xml:space="preserve"># </w:t>
      </w:r>
      <w:r>
        <w:rPr>
          <w:rFonts w:cs="Microsoft Himalaya"/>
          <w:cs/>
          <w:lang w:bidi="bo-CN"/>
        </w:rPr>
        <w:t xml:space="preserve">གྲོགས་རམ་ ག་ཅི་ འབད་ ནི་ ཨིན་ན་ </w:t>
      </w:r>
      <w:r>
        <w:t xml:space="preserve"># </w:t>
      </w:r>
      <w:r>
        <w:rPr>
          <w:rFonts w:cs="Microsoft Himalaya"/>
          <w:cs/>
          <w:lang w:bidi="bo-CN"/>
        </w:rPr>
        <w:t>སྤང་ ཅིག་ ནང་ བློ་ སླབ་ སྟེ་ སྡོད་ ནུག</w:t>
      </w:r>
    </w:p>
    <w:p w14:paraId="1D8DFEC5" w14:textId="77777777" w:rsidR="00A536DF" w:rsidRDefault="00A536DF" w:rsidP="00A536DF">
      <w:pPr>
        <w:spacing w:after="0"/>
      </w:pPr>
      <w:r>
        <w:rPr>
          <w:rFonts w:cs="Microsoft Himalaya"/>
          <w:cs/>
          <w:lang w:bidi="bo-CN"/>
        </w:rPr>
        <w:t xml:space="preserve"> དེ་ཅིག་གི་བར་ན་ </w:t>
      </w:r>
      <w:r>
        <w:t xml:space="preserve"># </w:t>
      </w:r>
      <w:r>
        <w:rPr>
          <w:rFonts w:cs="Microsoft Himalaya"/>
          <w:cs/>
          <w:lang w:bidi="bo-CN"/>
        </w:rPr>
        <w:t xml:space="preserve">སྤྱ་ དེ་ གིས་ </w:t>
      </w:r>
      <w:r>
        <w:t xml:space="preserve"># </w:t>
      </w:r>
      <w:r>
        <w:rPr>
          <w:rFonts w:cs="Microsoft Himalaya"/>
          <w:cs/>
          <w:lang w:bidi="bo-CN"/>
        </w:rPr>
        <w:t xml:space="preserve">ཆུ་ ཕ་ཀའི་ བྱག་ མགུ་ ལུ་ </w:t>
      </w:r>
      <w:r>
        <w:t xml:space="preserve"># </w:t>
      </w:r>
      <w:r>
        <w:rPr>
          <w:rFonts w:cs="Microsoft Himalaya"/>
          <w:cs/>
          <w:lang w:bidi="bo-CN"/>
        </w:rPr>
        <w:t xml:space="preserve">མེ་ ཧོ་ཡུག་ཡུ་ ཅིག་ འབར་ སར་ མཐོང་ སྟེ་ </w:t>
      </w:r>
      <w:r>
        <w:t xml:space="preserve"># </w:t>
      </w:r>
      <w:r>
        <w:rPr>
          <w:rFonts w:cs="Microsoft Himalaya"/>
          <w:cs/>
          <w:lang w:bidi="bo-CN"/>
        </w:rPr>
        <w:t xml:space="preserve">བལྟ་ བར་ འགྱོ་ ནི་ འབདཝ་ ད་ </w:t>
      </w:r>
      <w:r>
        <w:t xml:space="preserve"># </w:t>
      </w:r>
      <w:r>
        <w:rPr>
          <w:rFonts w:cs="Microsoft Himalaya"/>
          <w:cs/>
          <w:lang w:bidi="bo-CN"/>
        </w:rPr>
        <w:t xml:space="preserve">བར་ ན་ ཆུ་ སྦོམ་ ཅིག་ ཡོད་ མི་ འདི་ ཁ་ ལས་ </w:t>
      </w:r>
      <w:r>
        <w:t xml:space="preserve"># </w:t>
      </w:r>
      <w:r>
        <w:rPr>
          <w:rFonts w:cs="Microsoft Himalaya"/>
          <w:cs/>
          <w:lang w:bidi="bo-CN"/>
        </w:rPr>
        <w:t>མ་ ཐལ་ བས །</w:t>
      </w:r>
    </w:p>
    <w:p w14:paraId="6B73913F" w14:textId="77777777" w:rsidR="00A536DF" w:rsidRDefault="00A536DF" w:rsidP="00A536DF">
      <w:pPr>
        <w:spacing w:after="0"/>
      </w:pPr>
      <w:r>
        <w:rPr>
          <w:rFonts w:cs="Microsoft Himalaya"/>
          <w:cs/>
          <w:lang w:bidi="bo-CN"/>
        </w:rPr>
        <w:t xml:space="preserve"> ག་དེ་སྦེ་ འབདཝ་ དྲག་ ག་ ཟེར་ སླབཔ་ ད་</w:t>
      </w:r>
    </w:p>
    <w:p w14:paraId="4B981B3E" w14:textId="77777777" w:rsidR="00A536DF" w:rsidRDefault="00A536DF" w:rsidP="00A536DF">
      <w:pPr>
        <w:spacing w:after="0"/>
      </w:pPr>
      <w:r>
        <w:rPr>
          <w:rFonts w:cs="Microsoft Himalaya"/>
          <w:cs/>
          <w:lang w:bidi="bo-CN"/>
        </w:rPr>
        <w:t xml:space="preserve"> སྤྱ་ གིས་ གནས་སྐབས་ ཅིག་ མཐོང་ ཅི་ ཟེར་ སླབ་ སྟེ་ </w:t>
      </w:r>
      <w:r>
        <w:t xml:space="preserve"># </w:t>
      </w:r>
      <w:r>
        <w:rPr>
          <w:rFonts w:cs="Microsoft Himalaya"/>
          <w:cs/>
          <w:lang w:bidi="bo-CN"/>
        </w:rPr>
        <w:t xml:space="preserve">སྤྱ་ གིས་ དོམ་ གུ་ འཛེགས ། </w:t>
      </w:r>
      <w:r>
        <w:t xml:space="preserve"># </w:t>
      </w:r>
      <w:r>
        <w:rPr>
          <w:rFonts w:cs="Microsoft Himalaya"/>
          <w:cs/>
          <w:lang w:bidi="bo-CN"/>
        </w:rPr>
        <w:t xml:space="preserve">བྱི་ཙི་ འདི་ </w:t>
      </w:r>
      <w:r>
        <w:t xml:space="preserve"># </w:t>
      </w:r>
      <w:r>
        <w:rPr>
          <w:rFonts w:cs="Microsoft Himalaya"/>
          <w:cs/>
          <w:lang w:bidi="bo-CN"/>
        </w:rPr>
        <w:t xml:space="preserve">སྤྱའི་ གུ་ འཛེགས་ སྦེ་ ཆུ་ བརྒལ་ ཏེ་ འགྱོཝ་ ད་ </w:t>
      </w:r>
      <w:r>
        <w:t xml:space="preserve"># </w:t>
      </w:r>
      <w:r>
        <w:rPr>
          <w:rFonts w:cs="Microsoft Himalaya"/>
          <w:cs/>
          <w:lang w:bidi="bo-CN"/>
        </w:rPr>
        <w:t>ཆུ་ ཕ་ཀར་ ལྷོད་ ནུག</w:t>
      </w:r>
    </w:p>
    <w:p w14:paraId="2559EF0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འབར་ སར་ བལྟ་ བར་ འགྱོཝ་ ད་ </w:t>
      </w:r>
      <w:r>
        <w:t xml:space="preserve"># </w:t>
      </w:r>
      <w:r>
        <w:rPr>
          <w:rFonts w:cs="Microsoft Himalaya"/>
          <w:cs/>
          <w:lang w:bidi="bo-CN"/>
        </w:rPr>
        <w:t xml:space="preserve">མེ་ མེན་ པར་ </w:t>
      </w:r>
      <w:r>
        <w:t xml:space="preserve"># </w:t>
      </w:r>
      <w:r>
        <w:rPr>
          <w:rFonts w:cs="Microsoft Himalaya"/>
          <w:cs/>
          <w:lang w:bidi="bo-CN"/>
        </w:rPr>
        <w:t>ནོར་བུ་ ཅིག་ ཨིན་ མས ལོ །</w:t>
      </w:r>
    </w:p>
    <w:p w14:paraId="06334FF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སུམ་ གྱིས་ </w:t>
      </w:r>
      <w:r>
        <w:t xml:space="preserve"># </w:t>
      </w:r>
      <w:r>
        <w:rPr>
          <w:rFonts w:cs="Microsoft Himalaya"/>
          <w:cs/>
          <w:lang w:bidi="bo-CN"/>
        </w:rPr>
        <w:t xml:space="preserve">ནོར་བུ་ དེ་ </w:t>
      </w:r>
      <w:r>
        <w:t xml:space="preserve"># </w:t>
      </w:r>
      <w:r>
        <w:rPr>
          <w:rFonts w:cs="Microsoft Himalaya"/>
          <w:cs/>
          <w:lang w:bidi="bo-CN"/>
        </w:rPr>
        <w:t xml:space="preserve">འབག་འོངས་ ཞིནམ་ལས་ </w:t>
      </w:r>
      <w:r>
        <w:t xml:space="preserve"># </w:t>
      </w:r>
      <w:r>
        <w:rPr>
          <w:rFonts w:cs="Microsoft Himalaya"/>
          <w:cs/>
          <w:lang w:bidi="bo-CN"/>
        </w:rPr>
        <w:t xml:space="preserve">མི་ དེ་ ལུ་ སྤྲོད་ ནུག </w:t>
      </w:r>
      <w:r>
        <w:t xml:space="preserve"># </w:t>
      </w:r>
      <w:r>
        <w:rPr>
          <w:rFonts w:cs="Microsoft Himalaya"/>
          <w:cs/>
          <w:lang w:bidi="bo-CN"/>
        </w:rPr>
        <w:t xml:space="preserve">མི་ དེ་ གིས་ </w:t>
      </w:r>
      <w:r>
        <w:t xml:space="preserve"># </w:t>
      </w:r>
      <w:r>
        <w:rPr>
          <w:rFonts w:cs="Microsoft Himalaya"/>
          <w:cs/>
          <w:lang w:bidi="bo-CN"/>
        </w:rPr>
        <w:t xml:space="preserve">ནོར་བུ་ དཔྱལ་བར་ བཀལ ། </w:t>
      </w:r>
      <w:r>
        <w:t xml:space="preserve"># </w:t>
      </w:r>
      <w:r>
        <w:rPr>
          <w:rFonts w:cs="Microsoft Himalaya"/>
          <w:cs/>
          <w:lang w:bidi="bo-CN"/>
        </w:rPr>
        <w:t xml:space="preserve">མིག་ཏོ་ བཙུམས་ སྦེ་ </w:t>
      </w:r>
      <w:r>
        <w:t xml:space="preserve"># </w:t>
      </w:r>
      <w:r>
        <w:rPr>
          <w:rFonts w:cs="Microsoft Himalaya"/>
          <w:cs/>
          <w:lang w:bidi="bo-CN"/>
        </w:rPr>
        <w:t xml:space="preserve">ད་ </w:t>
      </w:r>
      <w:r>
        <w:t xml:space="preserve"># </w:t>
      </w:r>
      <w:r>
        <w:rPr>
          <w:rFonts w:cs="Microsoft Himalaya"/>
          <w:cs/>
          <w:lang w:bidi="bo-CN"/>
        </w:rPr>
        <w:t xml:space="preserve">ང་བཅས་ བཞི་ སྤང་ འདི་ གི་ སྦུག་ ལུ་ </w:t>
      </w:r>
      <w:r>
        <w:t xml:space="preserve"># </w:t>
      </w:r>
      <w:r>
        <w:rPr>
          <w:rFonts w:cs="Microsoft Himalaya"/>
          <w:cs/>
          <w:lang w:bidi="bo-CN"/>
        </w:rPr>
        <w:t xml:space="preserve">ཁྱིམ་ སྦོམ་ ཅིག་ གི་ ནང་ ན་ ལུ་ </w:t>
      </w:r>
      <w:r>
        <w:t xml:space="preserve"># </w:t>
      </w:r>
      <w:r>
        <w:rPr>
          <w:rFonts w:cs="Microsoft Himalaya"/>
          <w:cs/>
          <w:lang w:bidi="bo-CN"/>
        </w:rPr>
        <w:t>སྡོད་ བཅུག་ ཟེར་ སྨོན་ལམ་ བཏབ་ ད་ ནུག</w:t>
      </w:r>
    </w:p>
    <w:p w14:paraId="798F4C3B" w14:textId="77777777" w:rsidR="00A536DF" w:rsidRDefault="00A536DF" w:rsidP="00A536DF">
      <w:pPr>
        <w:spacing w:after="0"/>
      </w:pPr>
      <w:r>
        <w:rPr>
          <w:rFonts w:cs="Microsoft Himalaya"/>
          <w:cs/>
          <w:lang w:bidi="bo-CN"/>
        </w:rPr>
        <w:t xml:space="preserve"> མིག་ཏོ་ བརྒྱངས་ ཏེ་ ལྟཝ་ ཅིག་ </w:t>
      </w:r>
      <w:r>
        <w:t xml:space="preserve"># </w:t>
      </w:r>
      <w:r>
        <w:rPr>
          <w:rFonts w:cs="Microsoft Himalaya"/>
          <w:cs/>
          <w:lang w:bidi="bo-CN"/>
        </w:rPr>
        <w:t xml:space="preserve">སྤང་ སྟོང་པའི་ སྦུག་ ལུ་ </w:t>
      </w:r>
      <w:r>
        <w:t xml:space="preserve"># </w:t>
      </w:r>
      <w:r>
        <w:rPr>
          <w:rFonts w:cs="Microsoft Himalaya"/>
          <w:cs/>
          <w:lang w:bidi="bo-CN"/>
        </w:rPr>
        <w:t xml:space="preserve">ཁྱིམ་ ག་ནི་བ་ དགའཝ ། </w:t>
      </w:r>
      <w:r>
        <w:t xml:space="preserve"># </w:t>
      </w:r>
      <w:r>
        <w:rPr>
          <w:rFonts w:cs="Microsoft Himalaya"/>
          <w:cs/>
          <w:lang w:bidi="bo-CN"/>
        </w:rPr>
        <w:t xml:space="preserve">ལྷའི་ ཕོ་བྲང་ བཟུམ་ ཅིག་ ཐོནམ་ ལས་ </w:t>
      </w:r>
      <w:r>
        <w:t xml:space="preserve"># </w:t>
      </w:r>
      <w:r>
        <w:rPr>
          <w:rFonts w:cs="Microsoft Himalaya"/>
          <w:cs/>
          <w:lang w:bidi="bo-CN"/>
        </w:rPr>
        <w:t xml:space="preserve">ཚོང་དཔོན་ འདི་ </w:t>
      </w:r>
      <w:r>
        <w:t xml:space="preserve"># </w:t>
      </w:r>
      <w:r>
        <w:rPr>
          <w:rFonts w:cs="Microsoft Himalaya"/>
          <w:cs/>
          <w:lang w:bidi="bo-CN"/>
        </w:rPr>
        <w:t xml:space="preserve">ཁྱིམ་ དེ་ ནང་ གི་ སྦྱིན་བདག་ སྦེ་ </w:t>
      </w:r>
      <w:r>
        <w:t xml:space="preserve"># </w:t>
      </w:r>
      <w:r>
        <w:rPr>
          <w:rFonts w:cs="Microsoft Himalaya"/>
          <w:cs/>
          <w:lang w:bidi="bo-CN"/>
        </w:rPr>
        <w:t xml:space="preserve">སྤྱ་ དང་ དོམ་ བྱི་ཙི་ གསུམ་ གྱིས་ བྱ་རོགས་ འབད་ སྦེ་ </w:t>
      </w:r>
      <w:r>
        <w:t xml:space="preserve"># </w:t>
      </w:r>
      <w:r>
        <w:rPr>
          <w:rFonts w:cs="Microsoft Himalaya"/>
          <w:cs/>
          <w:lang w:bidi="bo-CN"/>
        </w:rPr>
        <w:t>ག་ནི་བ་ དགའ་ཏོག་ཏོ་ སྦེ་ སྡོད་ ནུག་ གོ །</w:t>
      </w:r>
    </w:p>
    <w:p w14:paraId="096C78A9" w14:textId="77777777" w:rsidR="00A536DF" w:rsidRDefault="00A536DF" w:rsidP="00A536DF">
      <w:pPr>
        <w:spacing w:after="0"/>
      </w:pPr>
      <w:r>
        <w:rPr>
          <w:rFonts w:cs="Microsoft Himalaya"/>
          <w:cs/>
          <w:lang w:bidi="bo-CN"/>
        </w:rPr>
        <w:t xml:space="preserve"> ། །</w:t>
      </w:r>
    </w:p>
    <w:p w14:paraId="215D9D60" w14:textId="77777777" w:rsidR="00A536DF" w:rsidRDefault="00A536DF" w:rsidP="00A536DF">
      <w:pPr>
        <w:spacing w:after="0"/>
      </w:pPr>
      <w:r>
        <w:rPr>
          <w:rFonts w:cs="Microsoft Himalaya"/>
          <w:cs/>
          <w:lang w:bidi="bo-CN"/>
        </w:rPr>
        <w:t xml:space="preserve"> སྤྱང་ཀའི་ བུ་ རང་སྲོག་ གཅད་ མི །</w:t>
      </w:r>
    </w:p>
    <w:p w14:paraId="1F6B2546"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ཚན་ ཅིག་ ནང་ </w:t>
      </w:r>
      <w:r>
        <w:t xml:space="preserve"># </w:t>
      </w:r>
      <w:r>
        <w:rPr>
          <w:rFonts w:cs="Microsoft Himalaya"/>
          <w:cs/>
          <w:lang w:bidi="bo-CN"/>
        </w:rPr>
        <w:t>བུཚ་ ཅིག་ ཡོདཔ་ མས །</w:t>
      </w:r>
    </w:p>
    <w:p w14:paraId="6C81A726" w14:textId="77777777" w:rsidR="00A536DF" w:rsidRDefault="00A536DF" w:rsidP="00A536DF">
      <w:pPr>
        <w:spacing w:after="0"/>
      </w:pPr>
      <w:r>
        <w:rPr>
          <w:rFonts w:cs="Microsoft Himalaya"/>
          <w:cs/>
          <w:lang w:bidi="bo-CN"/>
        </w:rPr>
        <w:t xml:space="preserve"> ཁོ་ མི་ སྤྱང་ཀ་ འབད་ ནི་ འདི་གིས་ </w:t>
      </w:r>
      <w:r>
        <w:t xml:space="preserve"># </w:t>
      </w:r>
      <w:r>
        <w:rPr>
          <w:rFonts w:cs="Microsoft Himalaya"/>
          <w:cs/>
          <w:lang w:bidi="bo-CN"/>
        </w:rPr>
        <w:t xml:space="preserve">གཡུས་ཚན་ འདི་ ནང་ གི་ མི་ ཚུ་ ག་ར་ གིས་ </w:t>
      </w:r>
      <w:r>
        <w:t xml:space="preserve"># </w:t>
      </w:r>
      <w:r>
        <w:rPr>
          <w:rFonts w:cs="Microsoft Himalaya"/>
          <w:cs/>
          <w:lang w:bidi="bo-CN"/>
        </w:rPr>
        <w:t>མིག་ཁར་ མི་ རྐྱབ་ དོ་ ཡོདཔ་ མས །</w:t>
      </w:r>
    </w:p>
    <w:p w14:paraId="44F649E6" w14:textId="77777777" w:rsidR="00A536DF" w:rsidRDefault="00A536DF" w:rsidP="00A536DF">
      <w:pPr>
        <w:spacing w:after="0"/>
      </w:pPr>
      <w:r>
        <w:rPr>
          <w:rFonts w:cs="Microsoft Himalaya"/>
          <w:cs/>
          <w:lang w:bidi="bo-CN"/>
        </w:rPr>
        <w:t xml:space="preserve"> འདི་གིས་མ་ཚད་ </w:t>
      </w:r>
      <w:r>
        <w:t xml:space="preserve"># </w:t>
      </w:r>
      <w:r>
        <w:rPr>
          <w:rFonts w:cs="Microsoft Himalaya"/>
          <w:cs/>
          <w:lang w:bidi="bo-CN"/>
        </w:rPr>
        <w:t xml:space="preserve">ཁོ་ གི་ ཁྱིམ་ འདི་ ཡང་ སྦ་སྒོར་ ཅིག་ ར་ ཨིན་ པའི་ གུ་ </w:t>
      </w:r>
      <w:r>
        <w:t xml:space="preserve"># </w:t>
      </w:r>
      <w:r>
        <w:rPr>
          <w:rFonts w:cs="Microsoft Himalaya"/>
          <w:cs/>
          <w:lang w:bidi="bo-CN"/>
        </w:rPr>
        <w:t xml:space="preserve">ཁོ་ ལུ་ ཡོད་ རུང་ མེད་ རུང་ </w:t>
      </w:r>
      <w:r>
        <w:t xml:space="preserve"># </w:t>
      </w:r>
      <w:r>
        <w:rPr>
          <w:rFonts w:cs="Microsoft Himalaya"/>
          <w:cs/>
          <w:lang w:bidi="bo-CN"/>
        </w:rPr>
        <w:t xml:space="preserve">སྤུན་ཆ་ བུམོ་ གཅིག་ ཡོད་ མི་ འདི་ གིས་ ཡང་ </w:t>
      </w:r>
      <w:r>
        <w:t xml:space="preserve"># </w:t>
      </w:r>
      <w:r>
        <w:rPr>
          <w:rFonts w:cs="Microsoft Himalaya"/>
          <w:cs/>
          <w:lang w:bidi="bo-CN"/>
        </w:rPr>
        <w:t xml:space="preserve">ཁོ་ བཀོ་བཞག་ སྦེ་ </w:t>
      </w:r>
      <w:r>
        <w:t xml:space="preserve"># </w:t>
      </w:r>
      <w:r>
        <w:rPr>
          <w:rFonts w:cs="Microsoft Himalaya"/>
          <w:cs/>
          <w:lang w:bidi="bo-CN"/>
        </w:rPr>
        <w:t>མོ་རའི་ རྨགཔ་ དང་ མཉམ་གཅིག་ ཡར་སོངམ་ མས །</w:t>
      </w:r>
    </w:p>
    <w:p w14:paraId="377DE861" w14:textId="77777777" w:rsidR="00A536DF" w:rsidRDefault="00A536DF" w:rsidP="00A536DF">
      <w:pPr>
        <w:spacing w:after="0"/>
      </w:pPr>
      <w:r>
        <w:rPr>
          <w:rFonts w:cs="Microsoft Himalaya"/>
          <w:cs/>
          <w:lang w:bidi="bo-CN"/>
        </w:rPr>
        <w:t xml:space="preserve"> ཡུདཔ་ཅིག་ལས་ </w:t>
      </w:r>
      <w:r>
        <w:t xml:space="preserve"># </w:t>
      </w:r>
      <w:r>
        <w:rPr>
          <w:rFonts w:cs="Microsoft Himalaya"/>
          <w:cs/>
          <w:lang w:bidi="bo-CN"/>
        </w:rPr>
        <w:t xml:space="preserve">བུཚ་ འདི་ ཟ་ ནི་ དང་ འཐུང་ ནི་ མེད་ པར་ </w:t>
      </w:r>
      <w:r>
        <w:t xml:space="preserve"># </w:t>
      </w:r>
      <w:r>
        <w:rPr>
          <w:rFonts w:cs="Microsoft Himalaya"/>
          <w:cs/>
          <w:lang w:bidi="bo-CN"/>
        </w:rPr>
        <w:t xml:space="preserve">སྤྱང་འཁྱམས་ ཏེ་ </w:t>
      </w:r>
      <w:r>
        <w:t xml:space="preserve"># </w:t>
      </w:r>
      <w:r>
        <w:rPr>
          <w:rFonts w:cs="Microsoft Himalaya"/>
          <w:cs/>
          <w:lang w:bidi="bo-CN"/>
        </w:rPr>
        <w:t xml:space="preserve">བཞེས་སྒོ་ ཡང་ ལྷང་ ཡི་ ར་ ཟ་སྡོདཔ་ ལས་ </w:t>
      </w:r>
      <w:r>
        <w:t xml:space="preserve"># </w:t>
      </w:r>
      <w:r>
        <w:rPr>
          <w:rFonts w:cs="Microsoft Himalaya"/>
          <w:cs/>
          <w:lang w:bidi="bo-CN"/>
        </w:rPr>
        <w:t>མི་ ཚུ་ གིས་ ཁོ་ གི་ མིང་ ཡང་ སྤྱང་ལོང་ ཟེར་ བཏགས་ ནུག</w:t>
      </w:r>
    </w:p>
    <w:p w14:paraId="74489352" w14:textId="77777777" w:rsidR="00A536DF" w:rsidRDefault="00A536DF" w:rsidP="00A536DF">
      <w:pPr>
        <w:spacing w:after="0"/>
      </w:pPr>
      <w:r>
        <w:rPr>
          <w:rFonts w:cs="Microsoft Himalaya"/>
          <w:cs/>
          <w:lang w:bidi="bo-CN"/>
        </w:rPr>
        <w:t xml:space="preserve"> ཁོ་ར་ ལཱ་ ཅིག་ འབད་ ནི་ གི་ མནོ་བསམ་ ཡོད་ རུང་ </w:t>
      </w:r>
      <w:r>
        <w:t xml:space="preserve"># </w:t>
      </w:r>
      <w:r>
        <w:rPr>
          <w:rFonts w:cs="Microsoft Himalaya"/>
          <w:cs/>
          <w:lang w:bidi="bo-CN"/>
        </w:rPr>
        <w:t xml:space="preserve">ལཱ་ འབད་ སའི་ ཕ་ཞིང་ འདི་ </w:t>
      </w:r>
      <w:r>
        <w:t xml:space="preserve"># </w:t>
      </w:r>
      <w:r>
        <w:rPr>
          <w:rFonts w:cs="Microsoft Himalaya"/>
          <w:cs/>
          <w:lang w:bidi="bo-CN"/>
        </w:rPr>
        <w:t xml:space="preserve">ཏོག་ལེབ་ གང་ ཡང་ མེདཔ་ ལས་ </w:t>
      </w:r>
      <w:r>
        <w:t xml:space="preserve"># </w:t>
      </w:r>
      <w:r>
        <w:rPr>
          <w:rFonts w:cs="Microsoft Himalaya"/>
          <w:cs/>
          <w:lang w:bidi="bo-CN"/>
        </w:rPr>
        <w:t xml:space="preserve">སེམས་ སྐྱོ་ སྟེ་ </w:t>
      </w:r>
      <w:r>
        <w:t xml:space="preserve"># </w:t>
      </w:r>
      <w:r>
        <w:rPr>
          <w:rFonts w:cs="Microsoft Himalaya"/>
          <w:cs/>
          <w:lang w:bidi="bo-CN"/>
        </w:rPr>
        <w:t xml:space="preserve">ཁོ་ར་ གིས་ ཁོ་ར་ ལུ་ </w:t>
      </w:r>
      <w:r>
        <w:t xml:space="preserve"># </w:t>
      </w:r>
      <w:r>
        <w:rPr>
          <w:rFonts w:cs="Microsoft Himalaya"/>
          <w:cs/>
          <w:lang w:bidi="bo-CN"/>
        </w:rPr>
        <w:t>དེ་སྦེ་ སླབ་ ནུག</w:t>
      </w:r>
    </w:p>
    <w:p w14:paraId="1F48B8F0" w14:textId="77777777" w:rsidR="00A536DF" w:rsidRDefault="00A536DF" w:rsidP="00A536DF">
      <w:pPr>
        <w:spacing w:after="0"/>
      </w:pPr>
      <w:r>
        <w:rPr>
          <w:rFonts w:cs="Microsoft Himalaya"/>
          <w:cs/>
          <w:lang w:bidi="bo-CN"/>
        </w:rPr>
        <w:t xml:space="preserve"> ང་ བཟུམ་ མའི་ མི་ ག་ཏེ་ ཡང་ མི་ འོང་ །</w:t>
      </w:r>
    </w:p>
    <w:p w14:paraId="43EB8450" w14:textId="77777777" w:rsidR="00A536DF" w:rsidRDefault="00A536DF" w:rsidP="00A536DF">
      <w:pPr>
        <w:spacing w:after="0"/>
      </w:pPr>
      <w:r>
        <w:rPr>
          <w:rFonts w:cs="Microsoft Himalaya"/>
          <w:cs/>
          <w:lang w:bidi="bo-CN"/>
        </w:rPr>
        <w:t xml:space="preserve"> འདི་བཟུམ་ མའི་ སྡུག་བསྔལ་ མྱོང་ སྡོདཔ་ ལས་ </w:t>
      </w:r>
      <w:r>
        <w:t xml:space="preserve"># </w:t>
      </w:r>
      <w:r>
        <w:rPr>
          <w:rFonts w:cs="Microsoft Himalaya"/>
          <w:cs/>
          <w:lang w:bidi="bo-CN"/>
        </w:rPr>
        <w:t xml:space="preserve">ཤིཝ་ དྲག་ ནི་ མས་ ཟེར་ སླབ་ སྟེ་ </w:t>
      </w:r>
      <w:r>
        <w:t xml:space="preserve"># </w:t>
      </w:r>
      <w:r>
        <w:rPr>
          <w:rFonts w:cs="Microsoft Himalaya"/>
          <w:cs/>
          <w:lang w:bidi="bo-CN"/>
        </w:rPr>
        <w:t xml:space="preserve">ཁོ་ར་ གིས་ ཐགཔ་ ཅིག་ འབག་འོངས་ སྦེ་ </w:t>
      </w:r>
      <w:r>
        <w:t xml:space="preserve"># </w:t>
      </w:r>
      <w:r>
        <w:rPr>
          <w:rFonts w:cs="Microsoft Himalaya"/>
          <w:cs/>
          <w:lang w:bidi="bo-CN"/>
        </w:rPr>
        <w:t>ཨོལ་ཀོ་ བསྡམས་ ཏེ་ ཤི་ ནི་ སྦེ་ ཐག་པའི་ མཇུག་ཐག་ སྦ་སྒོར་ གྱི་ དགུང་ཤིང་ གུ་ བཏགས །</w:t>
      </w:r>
    </w:p>
    <w:p w14:paraId="3D3FC296" w14:textId="77777777" w:rsidR="00A536DF" w:rsidRDefault="00A536DF" w:rsidP="00A536DF">
      <w:pPr>
        <w:spacing w:after="0"/>
      </w:pPr>
      <w:r>
        <w:rPr>
          <w:rFonts w:cs="Microsoft Himalaya"/>
          <w:cs/>
          <w:lang w:bidi="bo-CN"/>
        </w:rPr>
        <w:t xml:space="preserve"> མཐའམ་ ཅིག་ </w:t>
      </w:r>
      <w:r>
        <w:t xml:space="preserve"># </w:t>
      </w:r>
      <w:r>
        <w:rPr>
          <w:rFonts w:cs="Microsoft Himalaya"/>
          <w:cs/>
          <w:lang w:bidi="bo-CN"/>
        </w:rPr>
        <w:t xml:space="preserve">ཁོ་རའི་ ཨོལ་ཀོ་ ཁར་ སྒྲིང་སྒྲི་ སྦེ་ བསྡམས་ ཏེ་ </w:t>
      </w:r>
      <w:r>
        <w:t xml:space="preserve"># </w:t>
      </w:r>
      <w:r>
        <w:rPr>
          <w:rFonts w:cs="Microsoft Himalaya"/>
          <w:cs/>
          <w:lang w:bidi="bo-CN"/>
        </w:rPr>
        <w:t xml:space="preserve">སྦ་སྒོར་ ཟུར་ཁ་ ལས་ མར་ མཆོངས་གཏངམ་ ད་ </w:t>
      </w:r>
      <w:r>
        <w:t xml:space="preserve"># </w:t>
      </w:r>
      <w:r>
        <w:rPr>
          <w:rFonts w:cs="Microsoft Himalaya"/>
          <w:cs/>
          <w:lang w:bidi="bo-CN"/>
        </w:rPr>
        <w:t xml:space="preserve">སྦ་སྒོར་ རམ་འགྱོ་ སྟེ་ </w:t>
      </w:r>
      <w:r>
        <w:t xml:space="preserve"># </w:t>
      </w:r>
      <w:r>
        <w:rPr>
          <w:rFonts w:cs="Microsoft Himalaya"/>
          <w:cs/>
          <w:lang w:bidi="bo-CN"/>
        </w:rPr>
        <w:t>ཁོ་ར་ ཤི་ མ་ ཚུགས་ པར་ ལུས་ སོ་ ནུག</w:t>
      </w:r>
    </w:p>
    <w:p w14:paraId="5218BFF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 མནོ་བསམ་ ལུ་ </w:t>
      </w:r>
      <w:r>
        <w:t xml:space="preserve"># </w:t>
      </w:r>
      <w:r>
        <w:rPr>
          <w:rFonts w:cs="Microsoft Himalaya"/>
          <w:cs/>
          <w:lang w:bidi="bo-CN"/>
        </w:rPr>
        <w:t xml:space="preserve">ང་ ལུ་ ཡོད་ རུང་ མེད་ རུང་ སྦ་སྒོར་ ཅིག་ ལས་ མེད་ ཟེརན་ </w:t>
      </w:r>
      <w:r>
        <w:t xml:space="preserve"># </w:t>
      </w:r>
      <w:r>
        <w:rPr>
          <w:rFonts w:cs="Microsoft Himalaya"/>
          <w:cs/>
          <w:lang w:bidi="bo-CN"/>
        </w:rPr>
        <w:t>འདི་ ཡང་ རམ་ སོ་ ཡི །</w:t>
      </w:r>
    </w:p>
    <w:p w14:paraId="1A887D62"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དེ་བ་འདི་</w:t>
      </w:r>
    </w:p>
    <w:p w14:paraId="013EE39C" w14:textId="77777777" w:rsidR="00A536DF" w:rsidRDefault="00A536DF" w:rsidP="00A536DF">
      <w:pPr>
        <w:spacing w:after="0"/>
      </w:pPr>
      <w:r>
        <w:t xml:space="preserve"> # </w:t>
      </w:r>
      <w:r>
        <w:rPr>
          <w:rFonts w:cs="Microsoft Himalaya"/>
          <w:cs/>
          <w:lang w:bidi="bo-CN"/>
        </w:rPr>
        <w:t xml:space="preserve">ནགས་ཚལ་ ནང་ སོང་ ཞིནམ་ལས་ </w:t>
      </w:r>
      <w:r>
        <w:t xml:space="preserve"># </w:t>
      </w:r>
      <w:r>
        <w:rPr>
          <w:rFonts w:cs="Microsoft Himalaya"/>
          <w:cs/>
          <w:lang w:bidi="bo-CN"/>
        </w:rPr>
        <w:t xml:space="preserve">ཐགཔ་ འདི་ ཤིང་ གུ་ བཏགས་ ཞིནམ་ལས་ </w:t>
      </w:r>
      <w:r>
        <w:t xml:space="preserve"># </w:t>
      </w:r>
      <w:r>
        <w:rPr>
          <w:rFonts w:cs="Microsoft Himalaya"/>
          <w:cs/>
          <w:lang w:bidi="bo-CN"/>
        </w:rPr>
        <w:t>ང་ར་ འདི་ གུ་ དཔྱངས་ ཏེ་ ཤི་ བ་ ཅིན་ དྲག་ ནི་ མས་ ཟེར་ མནོ་ ནུག</w:t>
      </w:r>
    </w:p>
    <w:p w14:paraId="64AE845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ནགས་ཚལ་ སྦོམ་ ཅིག་ ནང་ སོང་ སྟེ་ </w:t>
      </w:r>
      <w:r>
        <w:t xml:space="preserve"># </w:t>
      </w:r>
      <w:r>
        <w:rPr>
          <w:rFonts w:cs="Microsoft Himalaya"/>
          <w:cs/>
          <w:lang w:bidi="bo-CN"/>
        </w:rPr>
        <w:t xml:space="preserve">ཐགཔ་ འདི་ ཤིང་ གུ་ བཏགས ། </w:t>
      </w:r>
      <w:r>
        <w:t xml:space="preserve"># </w:t>
      </w:r>
      <w:r>
        <w:rPr>
          <w:rFonts w:cs="Microsoft Himalaya"/>
          <w:cs/>
          <w:lang w:bidi="bo-CN"/>
        </w:rPr>
        <w:t xml:space="preserve">མཐའམ་ ལོགས་ གཅིག་ ཁོ་རའི་ ཨོལ་ཀོ་ གུ་ བཏགས་ སྦེ་ </w:t>
      </w:r>
      <w:r>
        <w:t xml:space="preserve"># </w:t>
      </w:r>
      <w:r>
        <w:rPr>
          <w:rFonts w:cs="Microsoft Himalaya"/>
          <w:cs/>
          <w:lang w:bidi="bo-CN"/>
        </w:rPr>
        <w:t xml:space="preserve">མཆོངས་གཏངམ་ ད་ </w:t>
      </w:r>
      <w:r>
        <w:t xml:space="preserve"># </w:t>
      </w:r>
      <w:r>
        <w:rPr>
          <w:rFonts w:cs="Microsoft Himalaya"/>
          <w:cs/>
          <w:lang w:bidi="bo-CN"/>
        </w:rPr>
        <w:t xml:space="preserve">ཐགཔ་ ཤིང་ མགུ་ ལས་ འབྱིད་ དེ་ </w:t>
      </w:r>
      <w:r>
        <w:t xml:space="preserve"># </w:t>
      </w:r>
      <w:r>
        <w:rPr>
          <w:rFonts w:cs="Microsoft Himalaya"/>
          <w:cs/>
          <w:lang w:bidi="bo-CN"/>
        </w:rPr>
        <w:t>ཁོ་ར་ རྦོབ་རིལ་ ཡར་ སོ་ ནུག</w:t>
      </w:r>
    </w:p>
    <w:p w14:paraId="16176E40" w14:textId="77777777" w:rsidR="00A536DF" w:rsidRDefault="00A536DF" w:rsidP="00A536DF">
      <w:pPr>
        <w:spacing w:after="0"/>
      </w:pPr>
      <w:r>
        <w:rPr>
          <w:rFonts w:cs="Microsoft Himalaya"/>
          <w:cs/>
          <w:lang w:bidi="bo-CN"/>
        </w:rPr>
        <w:t xml:space="preserve"> ཁོ་ར་ </w:t>
      </w:r>
      <w:r>
        <w:t xml:space="preserve"># </w:t>
      </w:r>
      <w:r>
        <w:rPr>
          <w:rFonts w:cs="Microsoft Himalaya"/>
          <w:cs/>
          <w:lang w:bidi="bo-CN"/>
        </w:rPr>
        <w:t xml:space="preserve">བལྟ་ མ་ ཚུགས་ པར་ </w:t>
      </w:r>
      <w:r>
        <w:t xml:space="preserve"># </w:t>
      </w:r>
      <w:r>
        <w:rPr>
          <w:rFonts w:cs="Microsoft Himalaya"/>
          <w:cs/>
          <w:lang w:bidi="bo-CN"/>
        </w:rPr>
        <w:t xml:space="preserve">མིག་ཏོ་ བཙུམསཔ་བཙུམས་ སར་ རྦོབ་རིལ་ འགྱོཝ་ ད་ </w:t>
      </w:r>
      <w:r>
        <w:t xml:space="preserve"># </w:t>
      </w:r>
      <w:r>
        <w:rPr>
          <w:rFonts w:cs="Microsoft Himalaya"/>
          <w:cs/>
          <w:lang w:bidi="bo-CN"/>
        </w:rPr>
        <w:t xml:space="preserve">ཡུདཔ་ཅིག་ ཁ་ ལས་ </w:t>
      </w:r>
      <w:r>
        <w:t xml:space="preserve"># </w:t>
      </w:r>
      <w:r>
        <w:rPr>
          <w:rFonts w:cs="Microsoft Himalaya"/>
          <w:cs/>
          <w:lang w:bidi="bo-CN"/>
        </w:rPr>
        <w:t>ཆགས་ ཆི་ ཡི་ ཟེར་ ཨིན་ མས །</w:t>
      </w:r>
    </w:p>
    <w:p w14:paraId="1BED4320" w14:textId="77777777" w:rsidR="00A536DF" w:rsidRDefault="00A536DF" w:rsidP="00A536DF">
      <w:pPr>
        <w:spacing w:after="0"/>
      </w:pPr>
      <w:r>
        <w:rPr>
          <w:rFonts w:cs="Microsoft Himalaya"/>
          <w:cs/>
          <w:lang w:bidi="bo-CN"/>
        </w:rPr>
        <w:t xml:space="preserve"> ཁོ་ མིག་ཏོ་ བརྒྱངས་ ཏེ་ བལྟ་ བའི་ བསྒང་ ལས་ </w:t>
      </w:r>
      <w:r>
        <w:t xml:space="preserve"># </w:t>
      </w:r>
      <w:r>
        <w:rPr>
          <w:rFonts w:cs="Microsoft Himalaya"/>
          <w:cs/>
          <w:lang w:bidi="bo-CN"/>
        </w:rPr>
        <w:t xml:space="preserve">སྤང་ ཧོནམོ་ ཉམས་དགའ་ཏོག་ཏོ་ ཅིག་ ནང་ ལྷོདཔ་ མཐོང་ སྟེ་ </w:t>
      </w:r>
      <w:r>
        <w:t xml:space="preserve"># </w:t>
      </w:r>
      <w:r>
        <w:rPr>
          <w:rFonts w:cs="Microsoft Himalaya"/>
          <w:cs/>
          <w:lang w:bidi="bo-CN"/>
        </w:rPr>
        <w:t>དོ་རུང་ མནོ་བསམ་ ཅིག་ བཏང་ ནུག</w:t>
      </w:r>
    </w:p>
    <w:p w14:paraId="7834ED1A"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ཤི་ གེ་ ཟེར་ རུང་ </w:t>
      </w:r>
      <w:r>
        <w:t xml:space="preserve"># </w:t>
      </w:r>
      <w:r>
        <w:rPr>
          <w:rFonts w:cs="Microsoft Himalaya"/>
          <w:cs/>
          <w:lang w:bidi="bo-CN"/>
        </w:rPr>
        <w:t xml:space="preserve">འཇམ་ཏོང་ཏོ་ འབད་ དེ་ ཤི་ མི་ ཚུགས་ པས ། </w:t>
      </w:r>
      <w:r>
        <w:t xml:space="preserve"># </w:t>
      </w:r>
      <w:r>
        <w:rPr>
          <w:rFonts w:cs="Microsoft Himalaya"/>
          <w:cs/>
          <w:lang w:bidi="bo-CN"/>
        </w:rPr>
        <w:t xml:space="preserve">ད་ </w:t>
      </w:r>
      <w:r>
        <w:t xml:space="preserve"># </w:t>
      </w:r>
      <w:r>
        <w:rPr>
          <w:rFonts w:cs="Microsoft Himalaya"/>
          <w:cs/>
          <w:lang w:bidi="bo-CN"/>
        </w:rPr>
        <w:t>དེ་བ་འདི་</w:t>
      </w:r>
    </w:p>
    <w:p w14:paraId="2178ED6B" w14:textId="77777777" w:rsidR="00A536DF" w:rsidRDefault="00A536DF" w:rsidP="00A536DF">
      <w:pPr>
        <w:spacing w:after="0"/>
      </w:pPr>
      <w:r>
        <w:t xml:space="preserve"> # </w:t>
      </w:r>
      <w:r>
        <w:rPr>
          <w:rFonts w:cs="Microsoft Himalaya"/>
          <w:cs/>
          <w:lang w:bidi="bo-CN"/>
        </w:rPr>
        <w:t xml:space="preserve">ཨ་ནཱི་ སྤང་ དགའ་ཏོག་ཏོ་ འདི་ ནང་ ལུ་ </w:t>
      </w:r>
      <w:r>
        <w:t xml:space="preserve"># </w:t>
      </w:r>
      <w:r>
        <w:rPr>
          <w:rFonts w:cs="Microsoft Himalaya"/>
          <w:cs/>
          <w:lang w:bidi="bo-CN"/>
        </w:rPr>
        <w:t xml:space="preserve">ལཱ་ གཞན་ འབད་ མ་ ཚུགས་ རུང་ </w:t>
      </w:r>
      <w:r>
        <w:t xml:space="preserve"># </w:t>
      </w:r>
      <w:r>
        <w:rPr>
          <w:rFonts w:cs="Microsoft Himalaya"/>
          <w:cs/>
          <w:lang w:bidi="bo-CN"/>
        </w:rPr>
        <w:t xml:space="preserve">སྤང་ བརྐོ་ ཞིནམ་ལས་ </w:t>
      </w:r>
      <w:r>
        <w:t xml:space="preserve"># </w:t>
      </w:r>
      <w:r>
        <w:rPr>
          <w:rFonts w:cs="Microsoft Himalaya"/>
          <w:cs/>
          <w:lang w:bidi="bo-CN"/>
        </w:rPr>
        <w:t xml:space="preserve">ཀེ་བ་ ཅིག་ བཙུགས་ པ་ ཅིན་ </w:t>
      </w:r>
      <w:r>
        <w:t xml:space="preserve"># </w:t>
      </w:r>
      <w:r>
        <w:rPr>
          <w:rFonts w:cs="Microsoft Himalaya"/>
          <w:cs/>
          <w:lang w:bidi="bo-CN"/>
        </w:rPr>
        <w:t>དྲག་ ནི་ མས་ ཟེར་ མནོ་ ནུག</w:t>
      </w:r>
    </w:p>
    <w:p w14:paraId="3738D5C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རའི་ སྦ་སྒོར་ རམ་འགྱོ་ མི་ དེ་ ནང་ ལས་ </w:t>
      </w:r>
      <w:r>
        <w:t xml:space="preserve"># </w:t>
      </w:r>
      <w:r>
        <w:rPr>
          <w:rFonts w:cs="Microsoft Himalaya"/>
          <w:cs/>
          <w:lang w:bidi="bo-CN"/>
        </w:rPr>
        <w:t xml:space="preserve">ཏོག་ཙི་ ཅིག་ འབག་འོངས་ ཏེ་ </w:t>
      </w:r>
      <w:r>
        <w:t xml:space="preserve"># </w:t>
      </w:r>
      <w:r>
        <w:rPr>
          <w:rFonts w:cs="Microsoft Himalaya"/>
          <w:cs/>
          <w:lang w:bidi="bo-CN"/>
        </w:rPr>
        <w:t>སྤང་ བརྐོ་ ད་ ནུག</w:t>
      </w:r>
    </w:p>
    <w:p w14:paraId="1A6EC83B" w14:textId="77777777" w:rsidR="00A536DF" w:rsidRDefault="00A536DF" w:rsidP="00A536DF">
      <w:pPr>
        <w:spacing w:after="0"/>
      </w:pPr>
      <w:r>
        <w:rPr>
          <w:rFonts w:cs="Microsoft Himalaya"/>
          <w:cs/>
          <w:lang w:bidi="bo-CN"/>
        </w:rPr>
        <w:t xml:space="preserve"> སྤང་ བརྐོ་ ཚར་ ཏེ་ </w:t>
      </w:r>
      <w:r>
        <w:t xml:space="preserve"># </w:t>
      </w:r>
      <w:r>
        <w:rPr>
          <w:rFonts w:cs="Microsoft Himalaya"/>
          <w:cs/>
          <w:lang w:bidi="bo-CN"/>
        </w:rPr>
        <w:t xml:space="preserve">ཀེ་བ་ བཙུགས་ ནི་ འབདཝ་ ད་ </w:t>
      </w:r>
      <w:r>
        <w:t xml:space="preserve"># </w:t>
      </w:r>
      <w:r>
        <w:rPr>
          <w:rFonts w:cs="Microsoft Himalaya"/>
          <w:cs/>
          <w:lang w:bidi="bo-CN"/>
        </w:rPr>
        <w:t xml:space="preserve">སོན་ མེད་ པར་ </w:t>
      </w:r>
      <w:r>
        <w:t xml:space="preserve"># </w:t>
      </w:r>
      <w:r>
        <w:rPr>
          <w:rFonts w:cs="Microsoft Himalaya"/>
          <w:cs/>
          <w:lang w:bidi="bo-CN"/>
        </w:rPr>
        <w:t xml:space="preserve">གཡུས་ཚན་ གཞན་ ཅིག་ ཁ་ ལུ་ ཀེ་བ་ སོན་ ལྷང་ པར་ འགྱོ་ ནུག </w:t>
      </w:r>
      <w:r>
        <w:t xml:space="preserve"># </w:t>
      </w:r>
      <w:r>
        <w:rPr>
          <w:rFonts w:cs="Microsoft Himalaya"/>
          <w:cs/>
          <w:lang w:bidi="bo-CN"/>
        </w:rPr>
        <w:t xml:space="preserve">ཁོ་ འགྱོ་ སའི་ ལམ་ གྱི་ སྦུག་ ལུ་ ར་ </w:t>
      </w:r>
      <w:r>
        <w:t xml:space="preserve"># </w:t>
      </w:r>
      <w:r>
        <w:rPr>
          <w:rFonts w:cs="Microsoft Himalaya"/>
          <w:cs/>
          <w:lang w:bidi="bo-CN"/>
        </w:rPr>
        <w:t xml:space="preserve">བྱ་ ཅིག་ ཤི་ ནི་ བཟུམ་སྦེ་ སྡོདཔ་ མཐོང་ ནུག </w:t>
      </w:r>
      <w:r>
        <w:t xml:space="preserve"># </w:t>
      </w:r>
      <w:r>
        <w:rPr>
          <w:rFonts w:cs="Microsoft Himalaya"/>
          <w:cs/>
          <w:lang w:bidi="bo-CN"/>
        </w:rPr>
        <w:t xml:space="preserve">ཁོ་ གིས་ བྱ་ ལུ་ བལྟ་ སྟེ་ </w:t>
      </w:r>
      <w:r>
        <w:t xml:space="preserve"># </w:t>
      </w:r>
      <w:r>
        <w:rPr>
          <w:rFonts w:cs="Microsoft Himalaya"/>
          <w:cs/>
          <w:lang w:bidi="bo-CN"/>
        </w:rPr>
        <w:t xml:space="preserve">སྡི་ཆེ་ སྟེ་ </w:t>
      </w:r>
      <w:r>
        <w:t xml:space="preserve"># </w:t>
      </w:r>
      <w:r>
        <w:rPr>
          <w:rFonts w:cs="Microsoft Himalaya"/>
          <w:cs/>
          <w:lang w:bidi="bo-CN"/>
        </w:rPr>
        <w:t>འཐུ་ སྦེ་ འབག་ཡར་ སོ་ ནུག</w:t>
      </w:r>
    </w:p>
    <w:p w14:paraId="27044019" w14:textId="77777777" w:rsidR="00A536DF" w:rsidRDefault="00A536DF" w:rsidP="00A536DF">
      <w:pPr>
        <w:spacing w:after="0"/>
      </w:pPr>
      <w:r>
        <w:rPr>
          <w:rFonts w:cs="Microsoft Himalaya"/>
          <w:cs/>
          <w:lang w:bidi="bo-CN"/>
        </w:rPr>
        <w:t xml:space="preserve"> ཁོ་ འདི་ ནང་ ལས་ ཕར་ འགྱོ་ ས་ ལུ་ </w:t>
      </w:r>
      <w:r>
        <w:t xml:space="preserve"># </w:t>
      </w:r>
      <w:r>
        <w:rPr>
          <w:rFonts w:cs="Microsoft Himalaya"/>
          <w:cs/>
          <w:lang w:bidi="bo-CN"/>
        </w:rPr>
        <w:t xml:space="preserve">དོ་རུང་ མི་ ཨ་རྒས་ ཤི་ ནི་ གུ་ ཐུག་ རུང་ </w:t>
      </w:r>
      <w:r>
        <w:t xml:space="preserve"># </w:t>
      </w:r>
      <w:r>
        <w:rPr>
          <w:rFonts w:cs="Microsoft Himalaya"/>
          <w:cs/>
          <w:lang w:bidi="bo-CN"/>
        </w:rPr>
        <w:t>ལྟ་ མི་ ག་ཡང་ མེད་ པར་ སྡོད་ མི་ ཅིག་ མཐོང་ ནུག</w:t>
      </w:r>
    </w:p>
    <w:p w14:paraId="691BCF8E" w14:textId="77777777" w:rsidR="00A536DF" w:rsidRDefault="00A536DF" w:rsidP="00A536DF">
      <w:pPr>
        <w:spacing w:after="0"/>
      </w:pPr>
      <w:r>
        <w:rPr>
          <w:rFonts w:cs="Microsoft Himalaya"/>
          <w:cs/>
          <w:lang w:bidi="bo-CN"/>
        </w:rPr>
        <w:t xml:space="preserve"> འདི་ ལུ་ ཡང་ </w:t>
      </w:r>
      <w:r>
        <w:t xml:space="preserve"># </w:t>
      </w:r>
      <w:r>
        <w:rPr>
          <w:rFonts w:cs="Microsoft Himalaya"/>
          <w:cs/>
          <w:lang w:bidi="bo-CN"/>
        </w:rPr>
        <w:t xml:space="preserve">སྡི་ཆེ་ སྟེ་ </w:t>
      </w:r>
      <w:r>
        <w:t xml:space="preserve"># </w:t>
      </w:r>
      <w:r>
        <w:rPr>
          <w:rFonts w:cs="Microsoft Himalaya"/>
          <w:cs/>
          <w:lang w:bidi="bo-CN"/>
        </w:rPr>
        <w:t>སྒལ་པར་ འབག་ སྦེ་ ཡར་ སོ་ ནུག</w:t>
      </w:r>
    </w:p>
    <w:p w14:paraId="6AF65792" w14:textId="77777777" w:rsidR="00A536DF" w:rsidRDefault="00A536DF" w:rsidP="00A536DF">
      <w:pPr>
        <w:spacing w:after="0"/>
      </w:pPr>
      <w:r>
        <w:rPr>
          <w:rFonts w:cs="Microsoft Himalaya"/>
          <w:cs/>
          <w:lang w:bidi="bo-CN"/>
        </w:rPr>
        <w:t xml:space="preserve"> ཁོང་ གསུམ་ </w:t>
      </w:r>
      <w:r>
        <w:t xml:space="preserve"># </w:t>
      </w:r>
      <w:r>
        <w:rPr>
          <w:rFonts w:cs="Microsoft Himalaya"/>
          <w:cs/>
          <w:lang w:bidi="bo-CN"/>
        </w:rPr>
        <w:t xml:space="preserve">དེ་སྦེ་ ར་ འགྱོཝ་ ད་ </w:t>
      </w:r>
      <w:r>
        <w:t xml:space="preserve"># </w:t>
      </w:r>
      <w:r>
        <w:rPr>
          <w:rFonts w:cs="Microsoft Himalaya"/>
          <w:cs/>
          <w:lang w:bidi="bo-CN"/>
        </w:rPr>
        <w:t xml:space="preserve">ཡུདཔ་ཅིག་ ཁ་ ལས་ </w:t>
      </w:r>
      <w:r>
        <w:t xml:space="preserve"># </w:t>
      </w:r>
      <w:r>
        <w:rPr>
          <w:rFonts w:cs="Microsoft Himalaya"/>
          <w:cs/>
          <w:lang w:bidi="bo-CN"/>
        </w:rPr>
        <w:t xml:space="preserve">བྱ་ དང་ ཨ་རྒས་ ཡང་ </w:t>
      </w:r>
      <w:r>
        <w:t xml:space="preserve"># </w:t>
      </w:r>
      <w:r>
        <w:rPr>
          <w:rFonts w:cs="Microsoft Himalaya"/>
          <w:cs/>
          <w:lang w:bidi="bo-CN"/>
        </w:rPr>
        <w:t>ནཝ་ མེདཔ་ ལོག་ སོ་ ནུག</w:t>
      </w:r>
    </w:p>
    <w:p w14:paraId="078A65D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སུམ་ </w:t>
      </w:r>
      <w:r>
        <w:t xml:space="preserve"># </w:t>
      </w:r>
      <w:r>
        <w:rPr>
          <w:rFonts w:cs="Microsoft Himalaya"/>
          <w:cs/>
          <w:lang w:bidi="bo-CN"/>
        </w:rPr>
        <w:t xml:space="preserve">ཆ་རོགས་ འབད་ དེ་ </w:t>
      </w:r>
      <w:r>
        <w:t xml:space="preserve"># </w:t>
      </w:r>
      <w:r>
        <w:rPr>
          <w:rFonts w:cs="Microsoft Himalaya"/>
          <w:cs/>
          <w:lang w:bidi="bo-CN"/>
        </w:rPr>
        <w:t xml:space="preserve">དེ་སྦེ་ ར་ འགྱོཝ་ ད་ </w:t>
      </w:r>
      <w:r>
        <w:t xml:space="preserve"># </w:t>
      </w:r>
      <w:r>
        <w:rPr>
          <w:rFonts w:cs="Microsoft Himalaya"/>
          <w:cs/>
          <w:lang w:bidi="bo-CN"/>
        </w:rPr>
        <w:t>གཡུས་ཚན་ ཆུང་ཀུ་ ཅིག་ ནང་ ལྷོད་ ནུག</w:t>
      </w:r>
    </w:p>
    <w:p w14:paraId="6371AED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གཡུས་ཚན་ འདི་ ནང་ གི་ མི་ ཚུ་ གིས་ </w:t>
      </w:r>
      <w:r>
        <w:t xml:space="preserve"># </w:t>
      </w:r>
      <w:r>
        <w:rPr>
          <w:rFonts w:cs="Microsoft Himalaya"/>
          <w:cs/>
          <w:lang w:bidi="bo-CN"/>
        </w:rPr>
        <w:t>སླབ་ དེས་ ཟེར་ ཨིན་ མས །</w:t>
      </w:r>
    </w:p>
    <w:p w14:paraId="1B4E323F" w14:textId="77777777" w:rsidR="00A536DF" w:rsidRDefault="00A536DF" w:rsidP="00A536DF">
      <w:pPr>
        <w:spacing w:after="0"/>
      </w:pPr>
      <w:r>
        <w:rPr>
          <w:rFonts w:cs="Microsoft Himalaya"/>
          <w:cs/>
          <w:lang w:bidi="bo-CN"/>
        </w:rPr>
        <w:lastRenderedPageBreak/>
        <w:t xml:space="preserve"> གཡུས་ འདི་ ནང་ གི་ རྒྱལཔོ་ དེ་ </w:t>
      </w:r>
      <w:r>
        <w:t xml:space="preserve"># </w:t>
      </w:r>
      <w:r>
        <w:rPr>
          <w:rFonts w:cs="Microsoft Himalaya"/>
          <w:cs/>
          <w:lang w:bidi="bo-CN"/>
        </w:rPr>
        <w:t xml:space="preserve">དབང་ཚད་ཅན་ ཅིག་ ཨིན་ རུང་ </w:t>
      </w:r>
      <w:r>
        <w:t xml:space="preserve"># </w:t>
      </w:r>
      <w:r>
        <w:rPr>
          <w:rFonts w:cs="Microsoft Himalaya"/>
          <w:cs/>
          <w:lang w:bidi="bo-CN"/>
        </w:rPr>
        <w:t xml:space="preserve">ཧེ་མ་ལས་ གཤགས་ སོ་ ཡི ། </w:t>
      </w:r>
      <w:r>
        <w:t xml:space="preserve"># </w:t>
      </w:r>
      <w:r>
        <w:rPr>
          <w:rFonts w:cs="Microsoft Himalaya"/>
          <w:cs/>
          <w:lang w:bidi="bo-CN"/>
        </w:rPr>
        <w:t xml:space="preserve">རྒྱལཔོ་ དེ་ ལུ་ </w:t>
      </w:r>
      <w:r>
        <w:t xml:space="preserve"># </w:t>
      </w:r>
      <w:r>
        <w:rPr>
          <w:rFonts w:cs="Microsoft Himalaya"/>
          <w:cs/>
          <w:lang w:bidi="bo-CN"/>
        </w:rPr>
        <w:t>ཡོད་ རུང་ མེད་ རུང་ སྲསམོ་ གཅིག་ ལས་ བརྒལ་ ཏེ་ མེད །</w:t>
      </w:r>
    </w:p>
    <w:p w14:paraId="21EA6C30" w14:textId="77777777" w:rsidR="00A536DF" w:rsidRDefault="00A536DF" w:rsidP="00A536DF">
      <w:pPr>
        <w:spacing w:after="0"/>
      </w:pPr>
      <w:r>
        <w:rPr>
          <w:rFonts w:cs="Microsoft Himalaya"/>
          <w:cs/>
          <w:lang w:bidi="bo-CN"/>
        </w:rPr>
        <w:t xml:space="preserve"> ད་རེས་ སྲསམོ་ དེ་ ཡང་ </w:t>
      </w:r>
      <w:r>
        <w:t xml:space="preserve"># </w:t>
      </w:r>
      <w:r>
        <w:rPr>
          <w:rFonts w:cs="Microsoft Himalaya"/>
          <w:cs/>
          <w:lang w:bidi="bo-CN"/>
        </w:rPr>
        <w:t>སེམས་ སྐྱོ་ སྟེ་ ར་ བཞུགས་ ཡོད་ ཟེར་ སླབ་ ནུག</w:t>
      </w:r>
    </w:p>
    <w:p w14:paraId="394523F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ང་ལོང་ བུ་ དང་ བྱ་ </w:t>
      </w:r>
      <w:r>
        <w:t xml:space="preserve"># </w:t>
      </w:r>
      <w:r>
        <w:rPr>
          <w:rFonts w:cs="Microsoft Himalaya"/>
          <w:cs/>
          <w:lang w:bidi="bo-CN"/>
        </w:rPr>
        <w:t xml:space="preserve">ཨ་རྒས་ ཁོང་ གསུམ་ </w:t>
      </w:r>
      <w:r>
        <w:t xml:space="preserve"># </w:t>
      </w:r>
      <w:r>
        <w:rPr>
          <w:rFonts w:cs="Microsoft Himalaya"/>
          <w:cs/>
          <w:lang w:bidi="bo-CN"/>
        </w:rPr>
        <w:t xml:space="preserve">རྒྱལ་པོའི་ སྲསམོ་ བཞུགས་ སར་ སོང་ སྟེ་ </w:t>
      </w:r>
      <w:r>
        <w:t xml:space="preserve"># </w:t>
      </w:r>
      <w:r>
        <w:rPr>
          <w:rFonts w:cs="Microsoft Himalaya"/>
          <w:cs/>
          <w:lang w:bidi="bo-CN"/>
        </w:rPr>
        <w:t>སྲསམོ་ ག་ཅི་སྦེ་ ཐུགས་ སྐྱོ་ སྟེ་ བཞུགསཔ་ སྨོ་ ལགས་ ཟེར་ དྲིས་ ནུག</w:t>
      </w:r>
    </w:p>
    <w:p w14:paraId="2C825D61" w14:textId="77777777" w:rsidR="00A536DF" w:rsidRDefault="00A536DF" w:rsidP="00A536DF">
      <w:pPr>
        <w:spacing w:after="0"/>
      </w:pPr>
      <w:r>
        <w:rPr>
          <w:rFonts w:cs="Microsoft Himalaya"/>
          <w:cs/>
          <w:lang w:bidi="bo-CN"/>
        </w:rPr>
        <w:t xml:space="preserve"> སྲསམོ་ གིས་ </w:t>
      </w:r>
      <w:r>
        <w:t xml:space="preserve"># </w:t>
      </w:r>
      <w:r>
        <w:rPr>
          <w:rFonts w:cs="Microsoft Himalaya"/>
          <w:cs/>
          <w:lang w:bidi="bo-CN"/>
        </w:rPr>
        <w:t xml:space="preserve">མོ་ གི་ ཡབ་ ཧེ་མ་ གཡུས་ཚན་ འདི་ ནང་ གི་ རྒྱལཔོ་ སྦོམ་ ཅིག་ ཨིན་ རུང་ </w:t>
      </w:r>
      <w:r>
        <w:t xml:space="preserve"># </w:t>
      </w:r>
      <w:r>
        <w:rPr>
          <w:rFonts w:cs="Microsoft Himalaya"/>
          <w:cs/>
          <w:lang w:bidi="bo-CN"/>
        </w:rPr>
        <w:t>གཞན་ གྱིས་ བཀྲོངས་ ད་ ཡི །</w:t>
      </w:r>
    </w:p>
    <w:p w14:paraId="20451C1F" w14:textId="77777777" w:rsidR="00A536DF" w:rsidRDefault="00A536DF" w:rsidP="00A536DF">
      <w:pPr>
        <w:spacing w:after="0"/>
      </w:pPr>
      <w:r>
        <w:rPr>
          <w:rFonts w:cs="Microsoft Himalaya"/>
          <w:cs/>
          <w:lang w:bidi="bo-CN"/>
        </w:rPr>
        <w:t xml:space="preserve"> ཕྱག་མཛོད་ ནང་ གི་ ནོར་བུ་ དེ་ ཡང་</w:t>
      </w:r>
    </w:p>
    <w:p w14:paraId="1654887D" w14:textId="77777777" w:rsidR="00A536DF" w:rsidRDefault="00A536DF" w:rsidP="00A536DF">
      <w:pPr>
        <w:spacing w:after="0"/>
      </w:pPr>
      <w:r>
        <w:t xml:space="preserve"> # </w:t>
      </w:r>
      <w:r>
        <w:rPr>
          <w:rFonts w:cs="Microsoft Himalaya"/>
          <w:cs/>
          <w:lang w:bidi="bo-CN"/>
        </w:rPr>
        <w:t xml:space="preserve">འདྲེ་ ཚུ་ གིས་ འབག་ཡར་ སོང་ སྟེ་ </w:t>
      </w:r>
      <w:r>
        <w:t xml:space="preserve"># </w:t>
      </w:r>
      <w:r>
        <w:rPr>
          <w:rFonts w:cs="Microsoft Himalaya"/>
          <w:cs/>
          <w:lang w:bidi="bo-CN"/>
        </w:rPr>
        <w:t xml:space="preserve">སྲསམོ་ འབད་ རུང་ ཐ་ རྡུགས་ ཏེ་ </w:t>
      </w:r>
      <w:r>
        <w:t xml:space="preserve"># </w:t>
      </w:r>
      <w:r>
        <w:rPr>
          <w:rFonts w:cs="Microsoft Himalaya"/>
          <w:cs/>
          <w:lang w:bidi="bo-CN"/>
        </w:rPr>
        <w:t>སྡོད་ ཡོད་ ཟེར་ བཤུམས་ ཡི་ བཤུམས་ ཡི་ ར་ གསུངས་ ནུག</w:t>
      </w:r>
    </w:p>
    <w:p w14:paraId="4404D1DE" w14:textId="77777777" w:rsidR="00A536DF" w:rsidRDefault="00A536DF" w:rsidP="00A536DF">
      <w:pPr>
        <w:spacing w:after="0"/>
      </w:pPr>
      <w:r>
        <w:rPr>
          <w:rFonts w:cs="Microsoft Himalaya"/>
          <w:cs/>
          <w:lang w:bidi="bo-CN"/>
        </w:rPr>
        <w:t xml:space="preserve"> དེ་ ལུ་ སྤྱང་ལོང་ བུ་ དེ་ གིས་ </w:t>
      </w:r>
      <w:r>
        <w:t xml:space="preserve"># </w:t>
      </w:r>
      <w:r>
        <w:rPr>
          <w:rFonts w:cs="Microsoft Himalaya"/>
          <w:cs/>
          <w:lang w:bidi="bo-CN"/>
        </w:rPr>
        <w:t xml:space="preserve">སྲསམོ་ ཐུགས་ སྐྱོ་ མི་ དགོ ། </w:t>
      </w:r>
      <w:r>
        <w:t xml:space="preserve"># </w:t>
      </w:r>
      <w:r>
        <w:rPr>
          <w:rFonts w:cs="Microsoft Himalaya"/>
          <w:cs/>
          <w:lang w:bidi="bo-CN"/>
        </w:rPr>
        <w:t>ང་བཅས་ སྤུན་ཆ་ གསུམ་ ཡང་ ཁྱོད་ བཟུམ་ ཅིག་ ར་ ཨིན །</w:t>
      </w:r>
    </w:p>
    <w:p w14:paraId="07F3FCCE"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དེ་བ་འདི་</w:t>
      </w:r>
    </w:p>
    <w:p w14:paraId="3636256E" w14:textId="77777777" w:rsidR="00A536DF" w:rsidRDefault="00A536DF" w:rsidP="00A536DF">
      <w:pPr>
        <w:spacing w:after="0"/>
      </w:pPr>
      <w:r>
        <w:t xml:space="preserve"> # </w:t>
      </w:r>
      <w:r>
        <w:rPr>
          <w:rFonts w:cs="Microsoft Himalaya"/>
          <w:cs/>
          <w:lang w:bidi="bo-CN"/>
        </w:rPr>
        <w:t xml:space="preserve">སྲསམོ་ ཁྱོད་ར་ ཡང་ </w:t>
      </w:r>
      <w:r>
        <w:t xml:space="preserve"># </w:t>
      </w:r>
      <w:r>
        <w:rPr>
          <w:rFonts w:cs="Microsoft Himalaya"/>
          <w:cs/>
          <w:lang w:bidi="bo-CN"/>
        </w:rPr>
        <w:t xml:space="preserve">ང་བཅས་ དང་ མཉམ་གཅིག་ </w:t>
      </w:r>
      <w:r>
        <w:t xml:space="preserve"># </w:t>
      </w:r>
      <w:r>
        <w:rPr>
          <w:rFonts w:cs="Microsoft Himalaya"/>
          <w:cs/>
          <w:lang w:bidi="bo-CN"/>
        </w:rPr>
        <w:t xml:space="preserve">ས་གནས་ གཞན་ ཁར་ འགྱོ་ གེ་ ཟེར་ སླབཔ་ ད་ སྲསམོ་ གིས་ ཡང་ </w:t>
      </w:r>
      <w:r>
        <w:t xml:space="preserve"># </w:t>
      </w:r>
      <w:r>
        <w:rPr>
          <w:rFonts w:cs="Microsoft Himalaya"/>
          <w:cs/>
          <w:lang w:bidi="bo-CN"/>
        </w:rPr>
        <w:t>ཞལ་ གྱིས་ བཞེས་ ད་ ནུག</w:t>
      </w:r>
    </w:p>
    <w:p w14:paraId="5646C87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ས་ </w:t>
      </w:r>
      <w:r>
        <w:t xml:space="preserve"># </w:t>
      </w:r>
      <w:r>
        <w:rPr>
          <w:rFonts w:cs="Microsoft Himalaya"/>
          <w:cs/>
          <w:lang w:bidi="bo-CN"/>
        </w:rPr>
        <w:t xml:space="preserve">ང་བཅས་ར་ ལུ་ ཀེ་བ་ སོན་ ཅིག་ དགོ་ ནི་ མས་ </w:t>
      </w:r>
      <w:r>
        <w:t xml:space="preserve"># </w:t>
      </w:r>
      <w:r>
        <w:rPr>
          <w:rFonts w:cs="Microsoft Himalaya"/>
          <w:cs/>
          <w:lang w:bidi="bo-CN"/>
        </w:rPr>
        <w:t xml:space="preserve">སྲསམོ་ ལུ་ ཀེ་བ་ གི་ སོན་ མེད་ ག་ ཟེར་ འདྲིཝ་ ད་ </w:t>
      </w:r>
      <w:r>
        <w:t xml:space="preserve"># </w:t>
      </w:r>
      <w:r>
        <w:rPr>
          <w:rFonts w:cs="Microsoft Himalaya"/>
          <w:cs/>
          <w:lang w:bidi="bo-CN"/>
        </w:rPr>
        <w:t xml:space="preserve">སྲསམོ་ གིས་ ཀེ་བ་ སོན་ ཅིག་ འདི་ ཡོད་ ཟེར་ སླབ་ སྟེ་ </w:t>
      </w:r>
      <w:r>
        <w:t xml:space="preserve"># </w:t>
      </w:r>
      <w:r>
        <w:rPr>
          <w:rFonts w:cs="Microsoft Himalaya"/>
          <w:cs/>
          <w:lang w:bidi="bo-CN"/>
        </w:rPr>
        <w:t>ཀེ་བ་ གི་ སོན་ བཏོན་བྱིན་ ནུག</w:t>
      </w:r>
    </w:p>
    <w:p w14:paraId="7484B54C" w14:textId="77777777" w:rsidR="00A536DF" w:rsidRDefault="00A536DF" w:rsidP="00A536DF">
      <w:pPr>
        <w:spacing w:after="0"/>
      </w:pPr>
      <w:r>
        <w:rPr>
          <w:rFonts w:cs="Microsoft Himalaya"/>
          <w:cs/>
          <w:lang w:bidi="bo-CN"/>
        </w:rPr>
        <w:t xml:space="preserve"> དོ་རུང་ ཁོ་ གིས་ </w:t>
      </w:r>
      <w:r>
        <w:t xml:space="preserve"># </w:t>
      </w:r>
      <w:r>
        <w:rPr>
          <w:rFonts w:cs="Microsoft Himalaya"/>
          <w:cs/>
          <w:lang w:bidi="bo-CN"/>
        </w:rPr>
        <w:t xml:space="preserve">ད་ ཁྱོད་ ལུ་ གཞན་ ག་ནི་ཡང་ མེད་ ག་ ཟེར་ འདྲིཝ་ ད་ </w:t>
      </w:r>
      <w:r>
        <w:t xml:space="preserve"># </w:t>
      </w:r>
      <w:r>
        <w:rPr>
          <w:rFonts w:cs="Microsoft Himalaya"/>
          <w:cs/>
          <w:lang w:bidi="bo-CN"/>
        </w:rPr>
        <w:t xml:space="preserve">མོ་ གིས་ གཞན་ </w:t>
      </w:r>
      <w:r>
        <w:t xml:space="preserve"># </w:t>
      </w:r>
      <w:r>
        <w:rPr>
          <w:rFonts w:cs="Microsoft Himalaya"/>
          <w:cs/>
          <w:lang w:bidi="bo-CN"/>
        </w:rPr>
        <w:t xml:space="preserve">རྟ་ མིག་ཏོ་ ཞརཝ་ ཅིག་ དང་ </w:t>
      </w:r>
      <w:r>
        <w:t xml:space="preserve"># </w:t>
      </w:r>
      <w:r>
        <w:rPr>
          <w:rFonts w:cs="Microsoft Himalaya"/>
          <w:cs/>
          <w:lang w:bidi="bo-CN"/>
        </w:rPr>
        <w:t xml:space="preserve">རོ་ཁྱི་ རྐངམ་ ཞཝ་ ཅིག་ ཡོད་ ཟེར་ གསུངམ་ ད་ </w:t>
      </w:r>
      <w:r>
        <w:t xml:space="preserve"># </w:t>
      </w:r>
      <w:r>
        <w:rPr>
          <w:rFonts w:cs="Microsoft Himalaya"/>
          <w:cs/>
          <w:lang w:bidi="bo-CN"/>
        </w:rPr>
        <w:t xml:space="preserve">ཁོ་ གིས་ འདི་ ཡང་ འཁྱིད་ ཆི་ གེ་ ཟེར་ སླབ་ སྟེ་ </w:t>
      </w:r>
      <w:r>
        <w:t xml:space="preserve"># </w:t>
      </w:r>
      <w:r>
        <w:rPr>
          <w:rFonts w:cs="Microsoft Himalaya"/>
          <w:cs/>
          <w:lang w:bidi="bo-CN"/>
        </w:rPr>
        <w:t>རྟ་ དང་ རོ་ཁྱི་ ཡང་ ཁྱིད་ ལོག་ སོ་ ནུག</w:t>
      </w:r>
    </w:p>
    <w:p w14:paraId="222C166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ཆ་ཁྱབ་ </w:t>
      </w:r>
      <w:r>
        <w:t xml:space="preserve"># </w:t>
      </w:r>
      <w:r>
        <w:rPr>
          <w:rFonts w:cs="Microsoft Himalaya"/>
          <w:cs/>
          <w:lang w:bidi="bo-CN"/>
        </w:rPr>
        <w:t xml:space="preserve">འདི་ ཁ་ ལས་ ཕར་ སོང་ ཞིནམ་ལས་ </w:t>
      </w:r>
      <w:r>
        <w:t xml:space="preserve"># </w:t>
      </w:r>
      <w:r>
        <w:rPr>
          <w:rFonts w:cs="Microsoft Himalaya"/>
          <w:cs/>
          <w:lang w:bidi="bo-CN"/>
        </w:rPr>
        <w:t xml:space="preserve">ཡུདཔ་ཅིག་ ཁ་ ལས་ </w:t>
      </w:r>
      <w:r>
        <w:t xml:space="preserve"># </w:t>
      </w:r>
      <w:r>
        <w:rPr>
          <w:rFonts w:cs="Microsoft Himalaya"/>
          <w:cs/>
          <w:lang w:bidi="bo-CN"/>
        </w:rPr>
        <w:t xml:space="preserve">སྤྱང་ལོང་ སྡོད་ སར་ ལྷོདཔ་ ད་ </w:t>
      </w:r>
      <w:r>
        <w:t xml:space="preserve"># </w:t>
      </w:r>
      <w:r>
        <w:rPr>
          <w:rFonts w:cs="Microsoft Himalaya"/>
          <w:cs/>
          <w:lang w:bidi="bo-CN"/>
        </w:rPr>
        <w:t>ཁོ་ གིས་ ང་ སྡོད་ ས་ འདི་ ནང་ ཨིན་ ཟེར་ སླབ་ ནུག</w:t>
      </w:r>
    </w:p>
    <w:p w14:paraId="10652A25" w14:textId="77777777" w:rsidR="00A536DF" w:rsidRDefault="00A536DF" w:rsidP="00A536DF">
      <w:pPr>
        <w:spacing w:after="0"/>
      </w:pPr>
      <w:r>
        <w:rPr>
          <w:rFonts w:cs="Microsoft Himalaya"/>
          <w:cs/>
          <w:lang w:bidi="bo-CN"/>
        </w:rPr>
        <w:t xml:space="preserve"> སྲསམོ་ གིས་ ང་ སྐྱོ་ ཟེརན་ </w:t>
      </w:r>
      <w:r>
        <w:t xml:space="preserve"># </w:t>
      </w:r>
      <w:r>
        <w:rPr>
          <w:rFonts w:cs="Microsoft Himalaya"/>
          <w:cs/>
          <w:lang w:bidi="bo-CN"/>
        </w:rPr>
        <w:t xml:space="preserve">ང་ ལས་ ཁྱོད་ སྐྱོ་ བས ། </w:t>
      </w:r>
      <w:r>
        <w:t xml:space="preserve"># </w:t>
      </w:r>
      <w:r>
        <w:rPr>
          <w:rFonts w:cs="Microsoft Himalaya"/>
          <w:cs/>
          <w:lang w:bidi="bo-CN"/>
        </w:rPr>
        <w:t xml:space="preserve">དེ་མའི་ ལཱ་ ཟེར་ ཤུམཔ་ ད་ </w:t>
      </w:r>
      <w:r>
        <w:t xml:space="preserve"># </w:t>
      </w:r>
      <w:r>
        <w:rPr>
          <w:rFonts w:cs="Microsoft Himalaya"/>
          <w:cs/>
          <w:lang w:bidi="bo-CN"/>
        </w:rPr>
        <w:t xml:space="preserve">ཁོ་ གིས་ ག་དེ་སྦེ་ འབད་ ནི ། </w:t>
      </w:r>
      <w:r>
        <w:t xml:space="preserve"># </w:t>
      </w:r>
      <w:r>
        <w:rPr>
          <w:rFonts w:cs="Microsoft Himalaya"/>
          <w:cs/>
          <w:lang w:bidi="bo-CN"/>
        </w:rPr>
        <w:t xml:space="preserve">ང་བཅས་རའི་ ཚེ་ ཧེ་མ་ གི་ ལས་ ཨིན་ མས ། </w:t>
      </w:r>
      <w:r>
        <w:t xml:space="preserve"># </w:t>
      </w:r>
      <w:r>
        <w:rPr>
          <w:rFonts w:cs="Microsoft Himalaya"/>
          <w:cs/>
          <w:lang w:bidi="bo-CN"/>
        </w:rPr>
        <w:t>ད་ དེ་བ་འདི་</w:t>
      </w:r>
    </w:p>
    <w:p w14:paraId="140E790D" w14:textId="77777777" w:rsidR="00A536DF" w:rsidRDefault="00A536DF" w:rsidP="00A536DF">
      <w:pPr>
        <w:spacing w:after="0"/>
      </w:pPr>
      <w:r>
        <w:t xml:space="preserve"> # </w:t>
      </w:r>
      <w:r>
        <w:rPr>
          <w:rFonts w:cs="Microsoft Himalaya"/>
          <w:cs/>
          <w:lang w:bidi="bo-CN"/>
        </w:rPr>
        <w:t xml:space="preserve">དཔྱེ་གཏམ་ ལུ་ ཡང་ </w:t>
      </w:r>
      <w:r>
        <w:t xml:space="preserve"># </w:t>
      </w:r>
      <w:r>
        <w:rPr>
          <w:rFonts w:cs="Microsoft Himalaya"/>
          <w:cs/>
          <w:lang w:bidi="bo-CN"/>
        </w:rPr>
        <w:t xml:space="preserve">དཀའཝ་ མ་ སྤྱདན་ གྲུབ་པ་ མི་ འཐོབ་ ཟེར་ སླབ་ ནི ཡོད ། </w:t>
      </w:r>
      <w:r>
        <w:t xml:space="preserve"># </w:t>
      </w:r>
      <w:r>
        <w:rPr>
          <w:rFonts w:cs="Microsoft Himalaya"/>
          <w:cs/>
          <w:lang w:bidi="bo-CN"/>
        </w:rPr>
        <w:t xml:space="preserve">ང་བཅས་ ཡང་ གཅིག་ འབད་ ནི་ ར་ རྨམ་ ཟེར་ སླབ་ སྦེ་ </w:t>
      </w:r>
      <w:r>
        <w:t xml:space="preserve"># </w:t>
      </w:r>
      <w:r>
        <w:rPr>
          <w:rFonts w:cs="Microsoft Himalaya"/>
          <w:cs/>
          <w:lang w:bidi="bo-CN"/>
        </w:rPr>
        <w:t xml:space="preserve">དེ་ གི་ ནངས་པ་ ལས་ ཀེ་བ་ གི་ སོན་ འདི་ བཙུགས ། </w:t>
      </w:r>
      <w:r>
        <w:t xml:space="preserve"># </w:t>
      </w:r>
      <w:r>
        <w:rPr>
          <w:rFonts w:cs="Microsoft Himalaya"/>
          <w:cs/>
          <w:lang w:bidi="bo-CN"/>
        </w:rPr>
        <w:t xml:space="preserve">བྱ་ གི་ ཨ་ཝ་ དེ་ ལུད་ སྦེ་ གཏོརཝ་ ད་ ཡུདཔ་ཅིག་ ལས་ </w:t>
      </w:r>
      <w:r>
        <w:t xml:space="preserve"># </w:t>
      </w:r>
      <w:r>
        <w:rPr>
          <w:rFonts w:cs="Microsoft Himalaya"/>
          <w:cs/>
          <w:lang w:bidi="bo-CN"/>
        </w:rPr>
        <w:t>ཀེ་བ་ ཐོན་ཤུགས་ གནམ་མེད་ས་མེད་ ཐོན་ ནུག</w:t>
      </w:r>
    </w:p>
    <w:p w14:paraId="0A46B6A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ཀེ་བ་ མང་ཤོས་ཅིག་ བཙོངས་ ཏེ་ </w:t>
      </w:r>
      <w:r>
        <w:t xml:space="preserve"># </w:t>
      </w:r>
      <w:r>
        <w:rPr>
          <w:rFonts w:cs="Microsoft Himalaya"/>
          <w:cs/>
          <w:lang w:bidi="bo-CN"/>
        </w:rPr>
        <w:t xml:space="preserve">ཏི་རུ་ འཐོབ་ མི་ འདི་ གིས་ </w:t>
      </w:r>
      <w:r>
        <w:t xml:space="preserve"># </w:t>
      </w:r>
      <w:r>
        <w:rPr>
          <w:rFonts w:cs="Microsoft Himalaya"/>
          <w:cs/>
          <w:lang w:bidi="bo-CN"/>
        </w:rPr>
        <w:t xml:space="preserve">འགྲོ་སོང་ བཏང་ ། </w:t>
      </w:r>
      <w:r>
        <w:t xml:space="preserve"># </w:t>
      </w:r>
      <w:r>
        <w:rPr>
          <w:rFonts w:cs="Microsoft Himalaya"/>
          <w:cs/>
          <w:lang w:bidi="bo-CN"/>
        </w:rPr>
        <w:t xml:space="preserve">ཏི་རུ་ ལྷག་ལུས་ ལེ་ཤ་ ཡོད་ མི་ གིས་ </w:t>
      </w:r>
      <w:r>
        <w:t xml:space="preserve"># </w:t>
      </w:r>
      <w:r>
        <w:rPr>
          <w:rFonts w:cs="Microsoft Himalaya"/>
          <w:cs/>
          <w:lang w:bidi="bo-CN"/>
        </w:rPr>
        <w:t>ཁྱིམ་ ཅིག་ ཡང་ རྐྱབ་ ཚུགས་ ནུག</w:t>
      </w:r>
    </w:p>
    <w:p w14:paraId="55D8D5DD" w14:textId="77777777" w:rsidR="00A536DF" w:rsidRDefault="00A536DF" w:rsidP="00A536DF">
      <w:pPr>
        <w:spacing w:after="0"/>
      </w:pPr>
      <w:r>
        <w:rPr>
          <w:rFonts w:cs="Microsoft Himalaya"/>
          <w:cs/>
          <w:lang w:bidi="bo-CN"/>
        </w:rPr>
        <w:t xml:space="preserve"> ཁྱིམ་ འདི་ གི་ སྦོ་ལོགས་ཁར་ </w:t>
      </w:r>
      <w:r>
        <w:t xml:space="preserve"># </w:t>
      </w:r>
      <w:r>
        <w:rPr>
          <w:rFonts w:cs="Microsoft Himalaya"/>
          <w:cs/>
          <w:lang w:bidi="bo-CN"/>
        </w:rPr>
        <w:t xml:space="preserve">ཤིང་ ཅིག་ ཡོད་ མི་ འདི་ གུ་ </w:t>
      </w:r>
      <w:r>
        <w:t xml:space="preserve"># </w:t>
      </w:r>
      <w:r>
        <w:rPr>
          <w:rFonts w:cs="Microsoft Himalaya"/>
          <w:cs/>
          <w:lang w:bidi="bo-CN"/>
        </w:rPr>
        <w:t xml:space="preserve">བྱ་ འདི་ བཞག </w:t>
      </w:r>
      <w:r>
        <w:t xml:space="preserve"># </w:t>
      </w:r>
      <w:r>
        <w:rPr>
          <w:rFonts w:cs="Microsoft Himalaya"/>
          <w:cs/>
          <w:lang w:bidi="bo-CN"/>
        </w:rPr>
        <w:t xml:space="preserve">ཨ་རྒས་ འདི་ ཁྱིམ་ ནང་ བཞག </w:t>
      </w:r>
      <w:r>
        <w:t xml:space="preserve"># </w:t>
      </w:r>
      <w:r>
        <w:rPr>
          <w:rFonts w:cs="Microsoft Himalaya"/>
          <w:cs/>
          <w:lang w:bidi="bo-CN"/>
        </w:rPr>
        <w:t xml:space="preserve">རོ་ཁྱི་ དང་ རྟ་ འདི་ ཁྱིམ་ གྱི་ སྒོ་ ཁར་ བཏགས་ སྦེ་ ཁོང་ར་ གཉིས་ ཁྱིམ་ དེ་ ནང་ སྡོད་ སྦེ་ </w:t>
      </w:r>
      <w:r>
        <w:t xml:space="preserve"># </w:t>
      </w:r>
      <w:r>
        <w:rPr>
          <w:rFonts w:cs="Microsoft Himalaya"/>
          <w:cs/>
          <w:lang w:bidi="bo-CN"/>
        </w:rPr>
        <w:t>ཉིན་མར་ ཀེ་བ་ ཞིང་ ནང་ ལཱ་ འབད་ བ་ ར་ འགྱོ་ དོ་ ཡོདཔ་ མས །</w:t>
      </w:r>
    </w:p>
    <w:p w14:paraId="7A9172E5"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ཁོ་ གི་ ཞིང་ ནང་ ལས་ </w:t>
      </w:r>
      <w:r>
        <w:t xml:space="preserve"># </w:t>
      </w:r>
      <w:r>
        <w:rPr>
          <w:rFonts w:cs="Microsoft Himalaya"/>
          <w:cs/>
          <w:lang w:bidi="bo-CN"/>
        </w:rPr>
        <w:t>རྡོ་ མེ་ འབར་ མི་ ཅིག་ མཐོང་ ཆི་ ནུག</w:t>
      </w:r>
    </w:p>
    <w:p w14:paraId="38F1C5CF" w14:textId="77777777" w:rsidR="00A536DF" w:rsidRDefault="00A536DF" w:rsidP="00A536DF">
      <w:pPr>
        <w:spacing w:after="0"/>
      </w:pPr>
      <w:r>
        <w:rPr>
          <w:rFonts w:cs="Microsoft Himalaya"/>
          <w:cs/>
          <w:lang w:bidi="bo-CN"/>
        </w:rPr>
        <w:t xml:space="preserve"> ཁོ་ རྣམ་རྟོག་ ལངས་ ཏེ་ </w:t>
      </w:r>
      <w:r>
        <w:t xml:space="preserve"># </w:t>
      </w:r>
      <w:r>
        <w:rPr>
          <w:rFonts w:cs="Microsoft Himalaya"/>
          <w:cs/>
          <w:lang w:bidi="bo-CN"/>
        </w:rPr>
        <w:t xml:space="preserve">སྲསམོ་ ལུ་ </w:t>
      </w:r>
      <w:r>
        <w:t xml:space="preserve"># </w:t>
      </w:r>
      <w:r>
        <w:rPr>
          <w:rFonts w:cs="Microsoft Himalaya"/>
          <w:cs/>
          <w:lang w:bidi="bo-CN"/>
        </w:rPr>
        <w:t xml:space="preserve">དབའི་ བལྟ་ ཞིག </w:t>
      </w:r>
      <w:r>
        <w:t xml:space="preserve"># </w:t>
      </w:r>
      <w:r>
        <w:rPr>
          <w:rFonts w:cs="Microsoft Himalaya"/>
          <w:cs/>
          <w:lang w:bidi="bo-CN"/>
        </w:rPr>
        <w:t xml:space="preserve">ག་ཅི་ ཨིན་ན་ </w:t>
      </w:r>
      <w:r>
        <w:t xml:space="preserve"># </w:t>
      </w:r>
      <w:r>
        <w:rPr>
          <w:rFonts w:cs="Microsoft Himalaya"/>
          <w:cs/>
          <w:lang w:bidi="bo-CN"/>
        </w:rPr>
        <w:t xml:space="preserve">རྡོ་ འདི་ </w:t>
      </w:r>
      <w:r>
        <w:t xml:space="preserve"># </w:t>
      </w:r>
      <w:r>
        <w:rPr>
          <w:rFonts w:cs="Microsoft Himalaya"/>
          <w:cs/>
          <w:lang w:bidi="bo-CN"/>
        </w:rPr>
        <w:t xml:space="preserve">དེམ་ རྔམ་ མི་ རྔམ་ ཟེར་ སླབཔ་ ད་ </w:t>
      </w:r>
      <w:r>
        <w:t xml:space="preserve"># </w:t>
      </w:r>
      <w:r>
        <w:rPr>
          <w:rFonts w:cs="Microsoft Himalaya"/>
          <w:cs/>
          <w:lang w:bidi="bo-CN"/>
        </w:rPr>
        <w:t xml:space="preserve">མོ་ གིས་ བལྟ་ བའི་ བསྒང་ ལས་ </w:t>
      </w:r>
      <w:r>
        <w:t xml:space="preserve"># </w:t>
      </w:r>
      <w:r>
        <w:rPr>
          <w:rFonts w:cs="Microsoft Himalaya"/>
          <w:cs/>
          <w:lang w:bidi="bo-CN"/>
        </w:rPr>
        <w:t xml:space="preserve">ཧེ་མ་ ལྷ་འདྲེ་ ཚུ་ གིས་ </w:t>
      </w:r>
      <w:r>
        <w:t xml:space="preserve"># </w:t>
      </w:r>
      <w:r>
        <w:rPr>
          <w:rFonts w:cs="Microsoft Himalaya"/>
          <w:cs/>
          <w:lang w:bidi="bo-CN"/>
        </w:rPr>
        <w:t>འབག་ མི་ མོ་ གི་ ཡབ་ ཀྱི་ ནོར་བུ་ དེ་ ཨིན་ མས ལོ །</w:t>
      </w:r>
    </w:p>
    <w:p w14:paraId="2E3E718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གིས་ </w:t>
      </w:r>
      <w:r>
        <w:t xml:space="preserve"># </w:t>
      </w:r>
      <w:r>
        <w:rPr>
          <w:rFonts w:cs="Microsoft Himalaya"/>
          <w:cs/>
          <w:lang w:bidi="bo-CN"/>
        </w:rPr>
        <w:t xml:space="preserve">འདི་ རྡོ་ མེན ། </w:t>
      </w:r>
      <w:r>
        <w:t xml:space="preserve"># </w:t>
      </w:r>
      <w:r>
        <w:rPr>
          <w:rFonts w:cs="Microsoft Himalaya"/>
          <w:cs/>
          <w:lang w:bidi="bo-CN"/>
        </w:rPr>
        <w:t xml:space="preserve">ངེའི་ ཡབ་ ཀྱི་ ནོར་བུ་ ཨིན་ ཟེར་ སླབ་ སྦེ་ </w:t>
      </w:r>
      <w:r>
        <w:t xml:space="preserve"># </w:t>
      </w:r>
      <w:r>
        <w:rPr>
          <w:rFonts w:cs="Microsoft Himalaya"/>
          <w:cs/>
          <w:lang w:bidi="bo-CN"/>
        </w:rPr>
        <w:t xml:space="preserve">ད་ ང་བཅས་ར་ གཉིས་ </w:t>
      </w:r>
      <w:r>
        <w:t xml:space="preserve"># </w:t>
      </w:r>
      <w:r>
        <w:rPr>
          <w:rFonts w:cs="Microsoft Himalaya"/>
          <w:cs/>
          <w:lang w:bidi="bo-CN"/>
        </w:rPr>
        <w:t xml:space="preserve">ནོར་བུ་ ལུ་ སྨོན་ལམ་ བཏབ་ གེ་ ཟེར་ </w:t>
      </w:r>
      <w:r>
        <w:t xml:space="preserve"># </w:t>
      </w:r>
      <w:r>
        <w:rPr>
          <w:rFonts w:cs="Microsoft Himalaya"/>
          <w:cs/>
          <w:lang w:bidi="bo-CN"/>
        </w:rPr>
        <w:t xml:space="preserve">ཁོང་ར་ གཉིས་ ཆ་ ར་ རྡོ་ དེ་ གི་ སྦོ་ལོགས་ཁར་ སོང་ སྟེ་ </w:t>
      </w:r>
      <w:r>
        <w:t xml:space="preserve"># </w:t>
      </w:r>
      <w:r>
        <w:rPr>
          <w:rFonts w:cs="Microsoft Himalaya"/>
          <w:cs/>
          <w:lang w:bidi="bo-CN"/>
        </w:rPr>
        <w:t xml:space="preserve">སྨོན་ལམ་ ཅིག་ བཏབ་ པའི་ བསྒང་ ལས་ </w:t>
      </w:r>
      <w:r>
        <w:t xml:space="preserve"># </w:t>
      </w:r>
      <w:r>
        <w:rPr>
          <w:rFonts w:cs="Microsoft Himalaya"/>
          <w:cs/>
          <w:lang w:bidi="bo-CN"/>
        </w:rPr>
        <w:t xml:space="preserve">ཁོང་ གི་ ཁྱིམ་ དེ་ ཕོ་བྲང་ ལུ་ གྱུར ། </w:t>
      </w:r>
      <w:r>
        <w:t xml:space="preserve"># </w:t>
      </w:r>
      <w:r>
        <w:rPr>
          <w:rFonts w:cs="Microsoft Himalaya"/>
          <w:cs/>
          <w:lang w:bidi="bo-CN"/>
        </w:rPr>
        <w:t xml:space="preserve">མཐའ་སྐོར་ ལུ་ མེ་ཏོག་ གིས་ བསྐོར ། </w:t>
      </w:r>
      <w:r>
        <w:t xml:space="preserve"># </w:t>
      </w:r>
      <w:r>
        <w:rPr>
          <w:rFonts w:cs="Microsoft Himalaya"/>
          <w:cs/>
          <w:lang w:bidi="bo-CN"/>
        </w:rPr>
        <w:t xml:space="preserve">ནང་ ན་ ནོར་ ལོངས་སྤྱོད་ ཀྱིས་ གང་ ། </w:t>
      </w:r>
      <w:r>
        <w:t xml:space="preserve"># </w:t>
      </w:r>
      <w:r>
        <w:rPr>
          <w:rFonts w:cs="Microsoft Himalaya"/>
          <w:cs/>
          <w:lang w:bidi="bo-CN"/>
        </w:rPr>
        <w:t>འབངས་མི་སེར་ ཕུན་སུམ་ཚོགས་ཏོག་ཏོ་ ཡོད་ མི་ ཅིག་ ལུ་ གྱུར་ སོ་ ནུག</w:t>
      </w:r>
    </w:p>
    <w:p w14:paraId="2C967EB8" w14:textId="77777777" w:rsidR="00A536DF" w:rsidRDefault="00A536DF" w:rsidP="00A536DF">
      <w:pPr>
        <w:spacing w:after="0"/>
      </w:pPr>
      <w:r>
        <w:rPr>
          <w:rFonts w:cs="Microsoft Himalaya"/>
          <w:cs/>
          <w:lang w:bidi="bo-CN"/>
        </w:rPr>
        <w:t xml:space="preserve"> ཁོ་ གིས་ ལུང་ཕྱོགས་ དེ་ ནང་ གི་ རྒྱལཔོ་ མཛད ། </w:t>
      </w:r>
      <w:r>
        <w:t xml:space="preserve"># </w:t>
      </w:r>
      <w:r>
        <w:rPr>
          <w:rFonts w:cs="Microsoft Himalaya"/>
          <w:cs/>
          <w:lang w:bidi="bo-CN"/>
        </w:rPr>
        <w:t xml:space="preserve">མོ་ གིས་ ཨ་ཞེ་ མཛད་ སྦེ་ </w:t>
      </w:r>
      <w:r>
        <w:t xml:space="preserve"># </w:t>
      </w:r>
      <w:r>
        <w:rPr>
          <w:rFonts w:cs="Microsoft Himalaya"/>
          <w:cs/>
          <w:lang w:bidi="bo-CN"/>
        </w:rPr>
        <w:t>རྒྱལ་སྲིད་ སྐྱོང་ སྟེ་ དགའ་ཏོག་ཏོ་ དང་ སྐྱིད་ཏོང་ཏོ་ སྦེ་ བཞུགས་ ནུག་ གོ །</w:t>
      </w:r>
    </w:p>
    <w:p w14:paraId="24882C8A" w14:textId="77777777" w:rsidR="00A536DF" w:rsidRDefault="00A536DF" w:rsidP="00A536DF">
      <w:pPr>
        <w:spacing w:after="0"/>
      </w:pPr>
      <w:r>
        <w:rPr>
          <w:rFonts w:cs="Microsoft Himalaya"/>
          <w:cs/>
          <w:lang w:bidi="bo-CN"/>
        </w:rPr>
        <w:t xml:space="preserve"> ། །</w:t>
      </w:r>
    </w:p>
    <w:p w14:paraId="17217FDB" w14:textId="77777777" w:rsidR="00A536DF" w:rsidRDefault="00A536DF" w:rsidP="00A536DF">
      <w:pPr>
        <w:spacing w:after="0"/>
      </w:pPr>
      <w:r>
        <w:rPr>
          <w:rFonts w:cs="Microsoft Himalaya"/>
          <w:cs/>
          <w:lang w:bidi="bo-CN"/>
        </w:rPr>
        <w:t xml:space="preserve"> འབྲུག་ གི་ ཁ་རྒྱུན་ སྲུང་ སྣ་ ཕྱོགས་བསྡེབས་ རྣ་བའི་ དགའ་སྟོན །</w:t>
      </w:r>
    </w:p>
    <w:p w14:paraId="7B32A03D" w14:textId="77777777" w:rsidR="00A536DF" w:rsidRDefault="00A536DF" w:rsidP="00A536DF">
      <w:pPr>
        <w:spacing w:after="0"/>
      </w:pPr>
      <w:r>
        <w:rPr>
          <w:rFonts w:cs="Microsoft Himalaya"/>
          <w:cs/>
          <w:lang w:bidi="bo-CN"/>
        </w:rPr>
        <w:t xml:space="preserve"> དེབ་ གཉིས་པ །</w:t>
      </w:r>
    </w:p>
    <w:p w14:paraId="603A4064" w14:textId="77777777" w:rsidR="00A536DF" w:rsidRDefault="00A536DF" w:rsidP="00A536DF">
      <w:pPr>
        <w:spacing w:after="0"/>
      </w:pPr>
      <w:r>
        <w:rPr>
          <w:rFonts w:cs="Microsoft Himalaya"/>
          <w:cs/>
          <w:lang w:bidi="bo-CN"/>
        </w:rPr>
        <w:t xml:space="preserve"> རྒྱལ་པོ་ ཆོས་སྒྲ་དབང་པོ །</w:t>
      </w:r>
    </w:p>
    <w:p w14:paraId="35C51C76"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རྒྱལཔོ་ ཆོས་སྒྲ་དབང་པོ་ </w:t>
      </w:r>
      <w:r>
        <w:t xml:space="preserve"># </w:t>
      </w:r>
      <w:r>
        <w:rPr>
          <w:rFonts w:cs="Microsoft Himalaya"/>
          <w:cs/>
          <w:lang w:bidi="bo-CN"/>
        </w:rPr>
        <w:t>ཟེར་ མི་ ཅིག་ བཞུགས་ ཡོདཔ་ མས །</w:t>
      </w:r>
    </w:p>
    <w:p w14:paraId="65E1B66D" w14:textId="77777777" w:rsidR="00A536DF" w:rsidRDefault="00A536DF" w:rsidP="00A536DF">
      <w:pPr>
        <w:spacing w:after="0"/>
      </w:pPr>
      <w:r>
        <w:rPr>
          <w:rFonts w:cs="Microsoft Himalaya"/>
          <w:cs/>
          <w:lang w:bidi="bo-CN"/>
        </w:rPr>
        <w:t xml:space="preserve"> རྒྱལཔོ་ ཆོས་སྒྲ་དབང་པོ་ གིས་ </w:t>
      </w:r>
      <w:r>
        <w:t xml:space="preserve"># </w:t>
      </w:r>
      <w:r>
        <w:rPr>
          <w:rFonts w:cs="Microsoft Himalaya"/>
          <w:cs/>
          <w:lang w:bidi="bo-CN"/>
        </w:rPr>
        <w:t xml:space="preserve">ནམ་ཅིག་འབདཝ་ད་ </w:t>
      </w:r>
      <w:r>
        <w:t xml:space="preserve"># </w:t>
      </w:r>
      <w:r>
        <w:rPr>
          <w:rFonts w:cs="Microsoft Himalaya"/>
          <w:cs/>
          <w:lang w:bidi="bo-CN"/>
        </w:rPr>
        <w:t xml:space="preserve">མི་ རིག་པ་ཅན་ ཅིག་ </w:t>
      </w:r>
      <w:r>
        <w:t xml:space="preserve"># </w:t>
      </w:r>
      <w:r>
        <w:rPr>
          <w:rFonts w:cs="Microsoft Himalaya"/>
          <w:cs/>
          <w:lang w:bidi="bo-CN"/>
        </w:rPr>
        <w:t>འཚོལ་ དགོ་ པའི་ ཐུགས་བཞེད་ གནང་ ནུག</w:t>
      </w:r>
    </w:p>
    <w:p w14:paraId="1F207274" w14:textId="77777777" w:rsidR="00A536DF" w:rsidRDefault="00A536DF" w:rsidP="00A536DF">
      <w:pPr>
        <w:spacing w:after="0"/>
      </w:pPr>
      <w:r>
        <w:rPr>
          <w:rFonts w:cs="Microsoft Himalaya"/>
          <w:cs/>
          <w:lang w:bidi="bo-CN"/>
        </w:rPr>
        <w:t xml:space="preserve"> དེ་ གི་ དོན་ལུ་ </w:t>
      </w:r>
      <w:r>
        <w:t xml:space="preserve"># </w:t>
      </w:r>
      <w:r>
        <w:rPr>
          <w:rFonts w:cs="Microsoft Himalaya"/>
          <w:cs/>
          <w:lang w:bidi="bo-CN"/>
        </w:rPr>
        <w:t xml:space="preserve">གཡུས་ དེ་ ནང་ ཡོད་ མིའི་ ཨ་ལུ་ ཚུ་ ག་ར་ རྒྱལ་པོའི་ ཕོ་བྲང་ ནང་ </w:t>
      </w:r>
      <w:r>
        <w:t xml:space="preserve"># </w:t>
      </w:r>
      <w:r>
        <w:rPr>
          <w:rFonts w:cs="Microsoft Himalaya"/>
          <w:cs/>
          <w:lang w:bidi="bo-CN"/>
        </w:rPr>
        <w:t xml:space="preserve">བོ་ ཞིནམ་ལས་ </w:t>
      </w:r>
      <w:r>
        <w:t xml:space="preserve"># </w:t>
      </w:r>
      <w:r>
        <w:rPr>
          <w:rFonts w:cs="Microsoft Himalaya"/>
          <w:cs/>
          <w:lang w:bidi="bo-CN"/>
        </w:rPr>
        <w:t xml:space="preserve">བཞེས་སྒོ་ ཞིམ་ཏོང་ཏོ་ </w:t>
      </w:r>
      <w:r>
        <w:t xml:space="preserve"># </w:t>
      </w:r>
      <w:r>
        <w:rPr>
          <w:rFonts w:cs="Microsoft Himalaya"/>
          <w:cs/>
          <w:lang w:bidi="bo-CN"/>
        </w:rPr>
        <w:t xml:space="preserve">ལྷམ་པ་ མ་འདྲཝ་ ལེ་ཤ་ཅིག་ </w:t>
      </w:r>
      <w:r>
        <w:t xml:space="preserve"># </w:t>
      </w:r>
      <w:r>
        <w:rPr>
          <w:rFonts w:cs="Microsoft Himalaya"/>
          <w:cs/>
          <w:lang w:bidi="bo-CN"/>
        </w:rPr>
        <w:t>ཟ་ བཅུག་བཅུགཔ་ མས །</w:t>
      </w:r>
    </w:p>
    <w:p w14:paraId="3AD3937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ལུ་ རེ་ རེ་ སྦེ་ </w:t>
      </w:r>
      <w:r>
        <w:t xml:space="preserve"># </w:t>
      </w:r>
      <w:r>
        <w:rPr>
          <w:rFonts w:cs="Microsoft Himalaya"/>
          <w:cs/>
          <w:lang w:bidi="bo-CN"/>
        </w:rPr>
        <w:t xml:space="preserve">སྐུ་མདུན་ ལུ་ བཙུགས་ ཏེ་ </w:t>
      </w:r>
      <w:r>
        <w:t xml:space="preserve"># </w:t>
      </w:r>
      <w:r>
        <w:rPr>
          <w:rFonts w:cs="Microsoft Himalaya"/>
          <w:cs/>
          <w:lang w:bidi="bo-CN"/>
        </w:rPr>
        <w:t xml:space="preserve">བཞེས་སྒོ་ ཚུ་ ལས་ </w:t>
      </w:r>
      <w:r>
        <w:t xml:space="preserve"># </w:t>
      </w:r>
      <w:r>
        <w:rPr>
          <w:rFonts w:cs="Microsoft Himalaya"/>
          <w:cs/>
          <w:lang w:bidi="bo-CN"/>
        </w:rPr>
        <w:t xml:space="preserve">ག་ཅི་ ར་ ཞིམ་ མས་ གོ་ ཟེར་ འདྲིཝ་ ད་ </w:t>
      </w:r>
      <w:r>
        <w:t xml:space="preserve"># </w:t>
      </w:r>
      <w:r>
        <w:rPr>
          <w:rFonts w:cs="Microsoft Himalaya"/>
          <w:cs/>
          <w:lang w:bidi="bo-CN"/>
        </w:rPr>
        <w:t xml:space="preserve">ཨ་ལུ་ ཚུ་ གིས་ </w:t>
      </w:r>
      <w:r>
        <w:t xml:space="preserve"># </w:t>
      </w:r>
      <w:r>
        <w:rPr>
          <w:rFonts w:cs="Microsoft Himalaya"/>
          <w:cs/>
          <w:lang w:bidi="bo-CN"/>
        </w:rPr>
        <w:t xml:space="preserve">རང་རང་སོ་སོའི་ ཁ་ ལུ་ ཞིམ་ མི་ གི་ ཟས་ ལས་ </w:t>
      </w:r>
      <w:r>
        <w:t xml:space="preserve"># </w:t>
      </w:r>
      <w:r>
        <w:rPr>
          <w:rFonts w:cs="Microsoft Himalaya"/>
          <w:cs/>
          <w:lang w:bidi="bo-CN"/>
        </w:rPr>
        <w:t xml:space="preserve">ལ་ལུ་ གིས་ ལྟོ་ དང་ སྤགས ། </w:t>
      </w:r>
      <w:r>
        <w:t xml:space="preserve"># </w:t>
      </w:r>
      <w:r>
        <w:rPr>
          <w:rFonts w:cs="Microsoft Himalaya"/>
          <w:cs/>
          <w:lang w:bidi="bo-CN"/>
        </w:rPr>
        <w:t xml:space="preserve">ལ་ལུ་ གིས་ </w:t>
      </w:r>
      <w:r>
        <w:t xml:space="preserve"># </w:t>
      </w:r>
      <w:r>
        <w:rPr>
          <w:rFonts w:cs="Microsoft Himalaya"/>
          <w:cs/>
          <w:lang w:bidi="bo-CN"/>
        </w:rPr>
        <w:t xml:space="preserve">ཇ་ དང་ འཛརཝ ། </w:t>
      </w:r>
      <w:r>
        <w:t xml:space="preserve"># </w:t>
      </w:r>
      <w:r>
        <w:rPr>
          <w:rFonts w:cs="Microsoft Himalaya"/>
          <w:cs/>
          <w:lang w:bidi="bo-CN"/>
        </w:rPr>
        <w:t xml:space="preserve">ལ་ལུ་ གིས་ མར་ དང་ དར་ཚི་ ཚུ་ </w:t>
      </w:r>
      <w:r>
        <w:t xml:space="preserve"># </w:t>
      </w:r>
      <w:r>
        <w:rPr>
          <w:rFonts w:cs="Microsoft Himalaya"/>
          <w:cs/>
          <w:lang w:bidi="bo-CN"/>
        </w:rPr>
        <w:t>ཞིམ་ པས་ ཟེར་ ཞུ་ ནུག</w:t>
      </w:r>
    </w:p>
    <w:p w14:paraId="61CD5FCC" w14:textId="77777777" w:rsidR="00A536DF" w:rsidRDefault="00A536DF" w:rsidP="00A536DF">
      <w:pPr>
        <w:spacing w:after="0"/>
      </w:pPr>
      <w:r>
        <w:rPr>
          <w:rFonts w:cs="Microsoft Himalaya"/>
          <w:cs/>
          <w:lang w:bidi="bo-CN"/>
        </w:rPr>
        <w:t xml:space="preserve"> མཇུག་ལུ་ར་ </w:t>
      </w:r>
      <w:r>
        <w:t xml:space="preserve"># </w:t>
      </w:r>
      <w:r>
        <w:rPr>
          <w:rFonts w:cs="Microsoft Himalaya"/>
          <w:cs/>
          <w:lang w:bidi="bo-CN"/>
        </w:rPr>
        <w:t xml:space="preserve">སྤྱང་ཀའི་ ཨ་ལུ་ ཅིག་ གིས་ </w:t>
      </w:r>
      <w:r>
        <w:t xml:space="preserve"># </w:t>
      </w:r>
      <w:r>
        <w:rPr>
          <w:rFonts w:cs="Microsoft Himalaya"/>
          <w:cs/>
          <w:lang w:bidi="bo-CN"/>
        </w:rPr>
        <w:t xml:space="preserve">ངེའི་ ཁ་ ལུ་ ཞིམ་ མིའི་ ཟས་ འདི་ </w:t>
      </w:r>
      <w:r>
        <w:t xml:space="preserve"># </w:t>
      </w:r>
      <w:r>
        <w:rPr>
          <w:rFonts w:cs="Microsoft Himalaya"/>
          <w:cs/>
          <w:lang w:bidi="bo-CN"/>
        </w:rPr>
        <w:t xml:space="preserve">རྒྱལ་པོའི་ ཕོ་བྲང་ ནང་ </w:t>
      </w:r>
      <w:r>
        <w:t xml:space="preserve"># </w:t>
      </w:r>
      <w:r>
        <w:rPr>
          <w:rFonts w:cs="Microsoft Himalaya"/>
          <w:cs/>
          <w:lang w:bidi="bo-CN"/>
        </w:rPr>
        <w:t xml:space="preserve">མིན་འདུག་ ཟེར་ ཞུཝ་ ད་ </w:t>
      </w:r>
      <w:r>
        <w:t xml:space="preserve"># </w:t>
      </w:r>
      <w:r>
        <w:rPr>
          <w:rFonts w:cs="Microsoft Himalaya"/>
          <w:cs/>
          <w:lang w:bidi="bo-CN"/>
        </w:rPr>
        <w:t xml:space="preserve">རྒྱལཔོ་ གིས་ </w:t>
      </w:r>
      <w:r>
        <w:t xml:space="preserve"># </w:t>
      </w:r>
      <w:r>
        <w:rPr>
          <w:rFonts w:cs="Microsoft Himalaya"/>
          <w:cs/>
          <w:lang w:bidi="bo-CN"/>
        </w:rPr>
        <w:t xml:space="preserve">ཁྱོད་ ལུ་ ཞིམ་ མིའི་ ཟས་ འདི་ </w:t>
      </w:r>
      <w:r>
        <w:t xml:space="preserve"># </w:t>
      </w:r>
      <w:r>
        <w:rPr>
          <w:rFonts w:cs="Microsoft Himalaya"/>
          <w:cs/>
          <w:lang w:bidi="bo-CN"/>
        </w:rPr>
        <w:t xml:space="preserve">ག་ཅི་ སྨོ་ ཟེར་ གསུངས་ ནུག </w:t>
      </w:r>
      <w:r>
        <w:t xml:space="preserve"># </w:t>
      </w:r>
      <w:r>
        <w:rPr>
          <w:rFonts w:cs="Microsoft Himalaya"/>
          <w:cs/>
          <w:lang w:bidi="bo-CN"/>
        </w:rPr>
        <w:t xml:space="preserve">ཁོ་ གིས་ ལྟོ་ བཀྱེས་ པའི་ ཁ་ ལུ་ </w:t>
      </w:r>
      <w:r>
        <w:t xml:space="preserve"># </w:t>
      </w:r>
      <w:r>
        <w:rPr>
          <w:rFonts w:cs="Microsoft Himalaya"/>
          <w:cs/>
          <w:lang w:bidi="bo-CN"/>
        </w:rPr>
        <w:t>ཐུགཔ་ འབད་རུང་</w:t>
      </w:r>
    </w:p>
    <w:p w14:paraId="1EE102F5" w14:textId="77777777" w:rsidR="00A536DF" w:rsidRDefault="00A536DF" w:rsidP="00A536DF">
      <w:pPr>
        <w:spacing w:after="0"/>
      </w:pPr>
      <w:r>
        <w:rPr>
          <w:rFonts w:cs="Microsoft Himalaya"/>
          <w:cs/>
          <w:lang w:bidi="bo-CN"/>
        </w:rPr>
        <w:t xml:space="preserve"> ཞིམ་ </w:t>
      </w:r>
      <w:r>
        <w:t xml:space="preserve"># </w:t>
      </w:r>
      <w:r>
        <w:rPr>
          <w:rFonts w:cs="Microsoft Himalaya"/>
          <w:cs/>
          <w:lang w:bidi="bo-CN"/>
        </w:rPr>
        <w:t xml:space="preserve">དེ་ མིན་འདུག་ </w:t>
      </w:r>
      <w:r>
        <w:t xml:space="preserve"># </w:t>
      </w:r>
      <w:r>
        <w:rPr>
          <w:rFonts w:cs="Microsoft Himalaya"/>
          <w:cs/>
          <w:lang w:bidi="bo-CN"/>
        </w:rPr>
        <w:t xml:space="preserve">ཟེར་ ཞུཝ་ ད་ </w:t>
      </w:r>
      <w:r>
        <w:t xml:space="preserve"># </w:t>
      </w:r>
      <w:r>
        <w:rPr>
          <w:rFonts w:cs="Microsoft Himalaya"/>
          <w:cs/>
          <w:lang w:bidi="bo-CN"/>
        </w:rPr>
        <w:t xml:space="preserve">རྒྱལཔོ་ གིས་ </w:t>
      </w:r>
      <w:r>
        <w:t xml:space="preserve"># </w:t>
      </w:r>
      <w:r>
        <w:rPr>
          <w:rFonts w:cs="Microsoft Himalaya"/>
          <w:cs/>
          <w:lang w:bidi="bo-CN"/>
        </w:rPr>
        <w:t>ག་ནི་ཡང་ མ་ གསུངས་ པས །</w:t>
      </w:r>
    </w:p>
    <w:p w14:paraId="393B2F6B" w14:textId="77777777" w:rsidR="00A536DF" w:rsidRDefault="00A536DF" w:rsidP="00A536DF">
      <w:pPr>
        <w:spacing w:after="0"/>
      </w:pPr>
      <w:r>
        <w:rPr>
          <w:rFonts w:cs="Microsoft Himalaya"/>
          <w:cs/>
          <w:lang w:bidi="bo-CN"/>
        </w:rPr>
        <w:t xml:space="preserve"> དེ་ གི་ ནངས་པ་ </w:t>
      </w:r>
      <w:r>
        <w:t xml:space="preserve"># </w:t>
      </w:r>
      <w:r>
        <w:rPr>
          <w:rFonts w:cs="Microsoft Himalaya"/>
          <w:cs/>
          <w:lang w:bidi="bo-CN"/>
        </w:rPr>
        <w:t xml:space="preserve">དོ་རུང་ </w:t>
      </w:r>
      <w:r>
        <w:t xml:space="preserve"># </w:t>
      </w:r>
      <w:r>
        <w:rPr>
          <w:rFonts w:cs="Microsoft Himalaya"/>
          <w:cs/>
          <w:lang w:bidi="bo-CN"/>
        </w:rPr>
        <w:t xml:space="preserve">རྒྱལཔོ་ ཆོས་སྒྲ་དབང་པོ་ གིས་ </w:t>
      </w:r>
      <w:r>
        <w:t xml:space="preserve"># </w:t>
      </w:r>
      <w:r>
        <w:rPr>
          <w:rFonts w:cs="Microsoft Himalaya"/>
          <w:cs/>
          <w:lang w:bidi="bo-CN"/>
        </w:rPr>
        <w:t xml:space="preserve">ཨ་ལུ་ ག་ར་ བོ་ སྟེ་ </w:t>
      </w:r>
      <w:r>
        <w:t xml:space="preserve"># </w:t>
      </w:r>
      <w:r>
        <w:rPr>
          <w:rFonts w:cs="Microsoft Himalaya"/>
          <w:cs/>
          <w:lang w:bidi="bo-CN"/>
        </w:rPr>
        <w:t xml:space="preserve">ཨ་ལུ་ རེ་རེའི་ ལག་པ་ ལུ་ </w:t>
      </w:r>
      <w:r>
        <w:t xml:space="preserve"># </w:t>
      </w:r>
      <w:r>
        <w:rPr>
          <w:rFonts w:cs="Microsoft Himalaya"/>
          <w:cs/>
          <w:lang w:bidi="bo-CN"/>
        </w:rPr>
        <w:t xml:space="preserve">རྡོ་ལེབ་ སྲབ་ཁེག་ཁེ་ རེ་ སྤྲོད་ ཞིནམ་ལས་ </w:t>
      </w:r>
      <w:r>
        <w:t xml:space="preserve"># </w:t>
      </w:r>
      <w:r>
        <w:rPr>
          <w:rFonts w:cs="Microsoft Himalaya"/>
          <w:cs/>
          <w:lang w:bidi="bo-CN"/>
        </w:rPr>
        <w:t xml:space="preserve">ནངས་པ་ དྲོ་པ་ དངུལ་ཁུག་ བཙེམས་ ཏེ་ </w:t>
      </w:r>
      <w:r>
        <w:t xml:space="preserve"># </w:t>
      </w:r>
      <w:r>
        <w:rPr>
          <w:rFonts w:cs="Microsoft Himalaya"/>
          <w:cs/>
          <w:lang w:bidi="bo-CN"/>
        </w:rPr>
        <w:t>འབག་ཤོག་ ཟེར་ གསུངས་བཏང་ ནུག</w:t>
      </w:r>
    </w:p>
    <w:p w14:paraId="2E97017A" w14:textId="77777777" w:rsidR="00A536DF" w:rsidRDefault="00A536DF" w:rsidP="00A536DF">
      <w:pPr>
        <w:spacing w:after="0"/>
      </w:pPr>
      <w:r>
        <w:rPr>
          <w:rFonts w:cs="Microsoft Himalaya"/>
          <w:cs/>
          <w:lang w:bidi="bo-CN"/>
        </w:rPr>
        <w:t xml:space="preserve"> ཨ་ལུ་ ཚུ་ </w:t>
      </w:r>
      <w:r>
        <w:t xml:space="preserve"># </w:t>
      </w:r>
      <w:r>
        <w:rPr>
          <w:rFonts w:cs="Microsoft Himalaya"/>
          <w:cs/>
          <w:lang w:bidi="bo-CN"/>
        </w:rPr>
        <w:t xml:space="preserve">རང་རང་སོ་སོའི་ ཁྱིམ་ ནང་ སོང་ སྦེ་ </w:t>
      </w:r>
      <w:r>
        <w:t xml:space="preserve"># </w:t>
      </w:r>
      <w:r>
        <w:rPr>
          <w:rFonts w:cs="Microsoft Himalaya"/>
          <w:cs/>
          <w:lang w:bidi="bo-CN"/>
        </w:rPr>
        <w:t xml:space="preserve">ག་ ལུ་ དྲིས་ རུང་ </w:t>
      </w:r>
      <w:r>
        <w:t xml:space="preserve"># </w:t>
      </w:r>
      <w:r>
        <w:rPr>
          <w:rFonts w:cs="Microsoft Himalaya"/>
          <w:cs/>
          <w:lang w:bidi="bo-CN"/>
        </w:rPr>
        <w:t xml:space="preserve">རྡོ་ལེབ་ འདི་ </w:t>
      </w:r>
      <w:r>
        <w:t xml:space="preserve"># </w:t>
      </w:r>
      <w:r>
        <w:rPr>
          <w:rFonts w:cs="Microsoft Himalaya"/>
          <w:cs/>
          <w:lang w:bidi="bo-CN"/>
        </w:rPr>
        <w:t>དངུལ་ཁུག་ བཙེམ་ ནིའི་ གནས་སྐབས་ མ་ ཐོབ་ པས །</w:t>
      </w:r>
    </w:p>
    <w:p w14:paraId="7220647B" w14:textId="77777777" w:rsidR="00A536DF" w:rsidRDefault="00A536DF" w:rsidP="00A536DF">
      <w:pPr>
        <w:spacing w:after="0"/>
      </w:pPr>
      <w:r>
        <w:rPr>
          <w:rFonts w:cs="Microsoft Himalaya"/>
          <w:cs/>
          <w:lang w:bidi="bo-CN"/>
        </w:rPr>
        <w:lastRenderedPageBreak/>
        <w:t xml:space="preserve"> ནངས་པ་ དྲོ་པ་ </w:t>
      </w:r>
      <w:r>
        <w:t xml:space="preserve"># </w:t>
      </w:r>
      <w:r>
        <w:rPr>
          <w:rFonts w:cs="Microsoft Himalaya"/>
          <w:cs/>
          <w:lang w:bidi="bo-CN"/>
        </w:rPr>
        <w:t xml:space="preserve">ཨ་ལུ་ ཚུ་ ལུ་ </w:t>
      </w:r>
      <w:r>
        <w:t xml:space="preserve"># </w:t>
      </w:r>
      <w:r>
        <w:rPr>
          <w:rFonts w:cs="Microsoft Himalaya"/>
          <w:cs/>
          <w:lang w:bidi="bo-CN"/>
        </w:rPr>
        <w:t xml:space="preserve">རྒྱལཔོ་ གིས་ </w:t>
      </w:r>
      <w:r>
        <w:t xml:space="preserve"># </w:t>
      </w:r>
      <w:r>
        <w:rPr>
          <w:rFonts w:cs="Microsoft Himalaya"/>
          <w:cs/>
          <w:lang w:bidi="bo-CN"/>
        </w:rPr>
        <w:t xml:space="preserve">ངེའི་ རྡོ་ལེབ་ འདི་ </w:t>
      </w:r>
      <w:r>
        <w:t xml:space="preserve"># </w:t>
      </w:r>
      <w:r>
        <w:rPr>
          <w:rFonts w:cs="Microsoft Himalaya"/>
          <w:cs/>
          <w:lang w:bidi="bo-CN"/>
        </w:rPr>
        <w:t xml:space="preserve">དངུལ་ཁུག་ བཙེམས་ འབག་འོངས་ ཡི་ ག་ ཟེར་ གསུངམ་ ད་ </w:t>
      </w:r>
      <w:r>
        <w:t xml:space="preserve"># </w:t>
      </w:r>
      <w:r>
        <w:rPr>
          <w:rFonts w:cs="Microsoft Himalaya"/>
          <w:cs/>
          <w:lang w:bidi="bo-CN"/>
        </w:rPr>
        <w:t xml:space="preserve">ཨ་ལུ་ གཞན་ ག་ར་ </w:t>
      </w:r>
      <w:r>
        <w:t xml:space="preserve"># </w:t>
      </w:r>
      <w:r>
        <w:rPr>
          <w:rFonts w:cs="Microsoft Himalaya"/>
          <w:cs/>
          <w:lang w:bidi="bo-CN"/>
        </w:rPr>
        <w:t xml:space="preserve">གནམ་མེད་ས་མེད་ འདྲོགས་ ཏེ་ </w:t>
      </w:r>
      <w:r>
        <w:t xml:space="preserve"># </w:t>
      </w:r>
      <w:r>
        <w:rPr>
          <w:rFonts w:cs="Microsoft Himalaya"/>
          <w:cs/>
          <w:lang w:bidi="bo-CN"/>
        </w:rPr>
        <w:t>ག་ནི་ཡང་ ཞུ་ མ་ ཚུགས་ པས །</w:t>
      </w:r>
    </w:p>
    <w:p w14:paraId="5FBBC79B" w14:textId="77777777" w:rsidR="00A536DF" w:rsidRDefault="00A536DF" w:rsidP="00A536DF">
      <w:pPr>
        <w:spacing w:after="0"/>
      </w:pPr>
      <w:r>
        <w:rPr>
          <w:rFonts w:cs="Microsoft Himalaya"/>
          <w:cs/>
          <w:lang w:bidi="bo-CN"/>
        </w:rPr>
        <w:t xml:space="preserve"> མཇུག་ར་ སྤྱང་ཀའི་ བུཚ་ འདི་ སྡོད་ སྦེ་ </w:t>
      </w:r>
      <w:r>
        <w:t xml:space="preserve"># </w:t>
      </w:r>
      <w:r>
        <w:rPr>
          <w:rFonts w:cs="Microsoft Himalaya"/>
          <w:cs/>
          <w:lang w:bidi="bo-CN"/>
        </w:rPr>
        <w:t xml:space="preserve">གཞན་ ང་ གིས་ </w:t>
      </w:r>
      <w:r>
        <w:t xml:space="preserve"># </w:t>
      </w:r>
      <w:r>
        <w:rPr>
          <w:rFonts w:cs="Microsoft Himalaya"/>
          <w:cs/>
          <w:lang w:bidi="bo-CN"/>
        </w:rPr>
        <w:t xml:space="preserve">རྡོ་ལེབ་ འདི་ </w:t>
      </w:r>
      <w:r>
        <w:t xml:space="preserve"># </w:t>
      </w:r>
      <w:r>
        <w:rPr>
          <w:rFonts w:cs="Microsoft Himalaya"/>
          <w:cs/>
          <w:lang w:bidi="bo-CN"/>
        </w:rPr>
        <w:t xml:space="preserve">དངུལ་ཁུག་ བཙེམ་ ནི་ ཟེརཝ་ ད་ </w:t>
      </w:r>
      <w:r>
        <w:t xml:space="preserve"># </w:t>
      </w:r>
      <w:r>
        <w:rPr>
          <w:rFonts w:cs="Microsoft Himalaya"/>
          <w:cs/>
          <w:lang w:bidi="bo-CN"/>
        </w:rPr>
        <w:t>སྐུདཔ་ མ་ ཐོབ་ པར་ ལུས་ སོ་ ཡི །</w:t>
      </w:r>
    </w:p>
    <w:p w14:paraId="41E56824" w14:textId="77777777" w:rsidR="00A536DF" w:rsidRDefault="00A536DF" w:rsidP="00A536DF">
      <w:pPr>
        <w:spacing w:after="0"/>
      </w:pPr>
      <w:r>
        <w:rPr>
          <w:rFonts w:cs="Microsoft Himalaya"/>
          <w:cs/>
          <w:lang w:bidi="bo-CN"/>
        </w:rPr>
        <w:t xml:space="preserve"> རྒྱལཔོ་ ཁྱོད་ར་ གིས་ </w:t>
      </w:r>
      <w:r>
        <w:t xml:space="preserve"># </w:t>
      </w:r>
      <w:r>
        <w:rPr>
          <w:rFonts w:cs="Microsoft Himalaya"/>
          <w:cs/>
          <w:lang w:bidi="bo-CN"/>
        </w:rPr>
        <w:t xml:space="preserve">སྐུདཔ་ ཅིག་ འཁལ་ གནང་ དགོ་ པས་ ཟེར་ བྱེམ་ ལྟོ་རས་ གང་ </w:t>
      </w:r>
      <w:r>
        <w:t xml:space="preserve"># </w:t>
      </w:r>
      <w:r>
        <w:rPr>
          <w:rFonts w:cs="Microsoft Himalaya"/>
          <w:cs/>
          <w:lang w:bidi="bo-CN"/>
        </w:rPr>
        <w:t>རྒྱལཔོ་ ལུ་ ཕུལ་ ནུག</w:t>
      </w:r>
    </w:p>
    <w:p w14:paraId="18D8F6F6" w14:textId="77777777" w:rsidR="00A536DF" w:rsidRDefault="00A536DF" w:rsidP="00A536DF">
      <w:pPr>
        <w:spacing w:after="0"/>
      </w:pPr>
      <w:r>
        <w:rPr>
          <w:rFonts w:cs="Microsoft Himalaya"/>
          <w:cs/>
          <w:lang w:bidi="bo-CN"/>
        </w:rPr>
        <w:t xml:space="preserve"> རྒྱལཔོ་ གིས་ </w:t>
      </w:r>
      <w:r>
        <w:t xml:space="preserve"># </w:t>
      </w:r>
      <w:r>
        <w:rPr>
          <w:rFonts w:cs="Microsoft Himalaya"/>
          <w:cs/>
          <w:lang w:bidi="bo-CN"/>
        </w:rPr>
        <w:t xml:space="preserve">བྱེམ་ གིས་ སྐུདཔ་ འཁལ་ ཡི་ ཟེར་ </w:t>
      </w:r>
      <w:r>
        <w:t xml:space="preserve"># </w:t>
      </w:r>
      <w:r>
        <w:rPr>
          <w:rFonts w:cs="Microsoft Himalaya"/>
          <w:cs/>
          <w:lang w:bidi="bo-CN"/>
        </w:rPr>
        <w:t xml:space="preserve">ག་ཏེ་ ཡོདཔ་ སྨོ་ ཟེར་ གསུངམ་ ད་ </w:t>
      </w:r>
      <w:r>
        <w:t xml:space="preserve"># </w:t>
      </w:r>
      <w:r>
        <w:rPr>
          <w:rFonts w:cs="Microsoft Himalaya"/>
          <w:cs/>
          <w:lang w:bidi="bo-CN"/>
        </w:rPr>
        <w:t xml:space="preserve">ཨ་ལུ་ འདི་ གིས་ ཡང་ </w:t>
      </w:r>
      <w:r>
        <w:t xml:space="preserve"># </w:t>
      </w:r>
      <w:r>
        <w:rPr>
          <w:rFonts w:cs="Microsoft Himalaya"/>
          <w:cs/>
          <w:lang w:bidi="bo-CN"/>
        </w:rPr>
        <w:t xml:space="preserve">རྡོ་ལེབ་ དངུལ་ཁུག་ བཙེམ་ མི་ ཟེརཝ་ ཡང་ </w:t>
      </w:r>
      <w:r>
        <w:t xml:space="preserve"># </w:t>
      </w:r>
      <w:r>
        <w:rPr>
          <w:rFonts w:cs="Microsoft Himalaya"/>
          <w:cs/>
          <w:lang w:bidi="bo-CN"/>
        </w:rPr>
        <w:t>མ་ གོ་ ལགས་ ཟེར་ ཞུ་ ནུག</w:t>
      </w:r>
    </w:p>
    <w:p w14:paraId="5686F297" w14:textId="77777777" w:rsidR="00A536DF" w:rsidRDefault="00A536DF" w:rsidP="00A536DF">
      <w:pPr>
        <w:spacing w:after="0"/>
      </w:pPr>
      <w:r>
        <w:rPr>
          <w:rFonts w:cs="Microsoft Himalaya"/>
          <w:cs/>
          <w:lang w:bidi="bo-CN"/>
        </w:rPr>
        <w:t xml:space="preserve"> དེ་ ལུ་ </w:t>
      </w:r>
      <w:r>
        <w:t xml:space="preserve"># </w:t>
      </w:r>
      <w:r>
        <w:rPr>
          <w:rFonts w:cs="Microsoft Himalaya"/>
          <w:cs/>
          <w:lang w:bidi="bo-CN"/>
        </w:rPr>
        <w:t>རྒྱལཔོ་ ག་ནི་ཡང་ གསུང་ མ་ ཚུགས་ པས །</w:t>
      </w:r>
    </w:p>
    <w:p w14:paraId="12155FAD" w14:textId="77777777" w:rsidR="00A536DF" w:rsidRDefault="00A536DF" w:rsidP="00A536DF">
      <w:pPr>
        <w:spacing w:after="0"/>
      </w:pPr>
      <w:r>
        <w:rPr>
          <w:rFonts w:cs="Microsoft Himalaya"/>
          <w:cs/>
          <w:lang w:bidi="bo-CN"/>
        </w:rPr>
        <w:t xml:space="preserve"> རྒྱལཔོ་ གི་ ཐུགས་བཞེད་ ལུ་ </w:t>
      </w:r>
      <w:r>
        <w:t xml:space="preserve"># </w:t>
      </w:r>
      <w:r>
        <w:rPr>
          <w:rFonts w:cs="Microsoft Himalaya"/>
          <w:cs/>
          <w:lang w:bidi="bo-CN"/>
        </w:rPr>
        <w:t xml:space="preserve">བུཚ་ འདི་ </w:t>
      </w:r>
      <w:r>
        <w:t xml:space="preserve"># </w:t>
      </w:r>
      <w:r>
        <w:rPr>
          <w:rFonts w:cs="Microsoft Himalaya"/>
          <w:cs/>
          <w:lang w:bidi="bo-CN"/>
        </w:rPr>
        <w:t xml:space="preserve">རིག་པ་ ཚ་དྲགས་ ཅིག་ ཨིན་ མས ཟེར་ མནོ་ སྟེ་ </w:t>
      </w:r>
      <w:r>
        <w:t xml:space="preserve"># </w:t>
      </w:r>
      <w:r>
        <w:rPr>
          <w:rFonts w:cs="Microsoft Himalaya"/>
          <w:cs/>
          <w:lang w:bidi="bo-CN"/>
        </w:rPr>
        <w:t xml:space="preserve">སྤྱང་ཀའི་ བུ་ དེ་ ལུ་ </w:t>
      </w:r>
      <w:r>
        <w:t xml:space="preserve"># </w:t>
      </w:r>
      <w:r>
        <w:rPr>
          <w:rFonts w:cs="Microsoft Himalaya"/>
          <w:cs/>
          <w:lang w:bidi="bo-CN"/>
        </w:rPr>
        <w:t xml:space="preserve">བོང་ཀུ་ ཅིག་ སྤྲོད་ སྦེ་ </w:t>
      </w:r>
      <w:r>
        <w:t xml:space="preserve"># </w:t>
      </w:r>
      <w:r>
        <w:rPr>
          <w:rFonts w:cs="Microsoft Himalaya"/>
          <w:cs/>
          <w:lang w:bidi="bo-CN"/>
        </w:rPr>
        <w:t xml:space="preserve">ཁྱོད་ ཀྱི་ ཨ་པ་ ལུ་ </w:t>
      </w:r>
      <w:r>
        <w:t xml:space="preserve"># </w:t>
      </w:r>
      <w:r>
        <w:rPr>
          <w:rFonts w:cs="Microsoft Himalaya"/>
          <w:cs/>
          <w:lang w:bidi="bo-CN"/>
        </w:rPr>
        <w:t xml:space="preserve">ཨ་ནཱི་ བོང་ཀུ་ གི་ ཕྱུ་གུ་ ཅིག་ </w:t>
      </w:r>
      <w:r>
        <w:t xml:space="preserve"># </w:t>
      </w:r>
      <w:r>
        <w:rPr>
          <w:rFonts w:cs="Microsoft Himalaya"/>
          <w:cs/>
          <w:lang w:bidi="bo-CN"/>
        </w:rPr>
        <w:t xml:space="preserve">འཚར་ བཅུག་ ཞིནམ་ལས་ </w:t>
      </w:r>
      <w:r>
        <w:t xml:space="preserve"># </w:t>
      </w:r>
      <w:r>
        <w:rPr>
          <w:rFonts w:cs="Microsoft Himalaya"/>
          <w:cs/>
          <w:lang w:bidi="bo-CN"/>
        </w:rPr>
        <w:t xml:space="preserve">ཕུལ་ བར་ ཤོག་ ཟེར་ </w:t>
      </w:r>
      <w:r>
        <w:t xml:space="preserve"># </w:t>
      </w:r>
      <w:r>
        <w:rPr>
          <w:rFonts w:cs="Microsoft Himalaya"/>
          <w:cs/>
          <w:lang w:bidi="bo-CN"/>
        </w:rPr>
        <w:t xml:space="preserve">སླབ་ སྨ་རེ་ ཟེར་ གསུངས་ ཏེ་ </w:t>
      </w:r>
      <w:r>
        <w:t xml:space="preserve"># </w:t>
      </w:r>
      <w:r>
        <w:rPr>
          <w:rFonts w:cs="Microsoft Himalaya"/>
          <w:cs/>
          <w:lang w:bidi="bo-CN"/>
        </w:rPr>
        <w:t>དུས་སྟབས་ བཟོ་ སྟེ་ བཏང་ ད་ ནུག</w:t>
      </w:r>
    </w:p>
    <w:p w14:paraId="59043B00" w14:textId="77777777" w:rsidR="00A536DF" w:rsidRDefault="00A536DF" w:rsidP="00A536DF">
      <w:pPr>
        <w:spacing w:after="0"/>
      </w:pPr>
      <w:r>
        <w:rPr>
          <w:rFonts w:cs="Microsoft Himalaya"/>
          <w:cs/>
          <w:lang w:bidi="bo-CN"/>
        </w:rPr>
        <w:t xml:space="preserve"> བུཚ་ དེ་ གིས་ ཡང་ </w:t>
      </w:r>
      <w:r>
        <w:t xml:space="preserve"># </w:t>
      </w:r>
      <w:r>
        <w:rPr>
          <w:rFonts w:cs="Microsoft Himalaya"/>
          <w:cs/>
          <w:lang w:bidi="bo-CN"/>
        </w:rPr>
        <w:t xml:space="preserve">ལགས་སོ་ ཟེར་ ཞུ་ སྟེ་ </w:t>
      </w:r>
      <w:r>
        <w:t xml:space="preserve"># </w:t>
      </w:r>
      <w:r>
        <w:rPr>
          <w:rFonts w:cs="Microsoft Himalaya"/>
          <w:cs/>
          <w:lang w:bidi="bo-CN"/>
        </w:rPr>
        <w:t xml:space="preserve">བོང་ཀུ་ དེ་ </w:t>
      </w:r>
      <w:r>
        <w:t xml:space="preserve"># </w:t>
      </w:r>
      <w:r>
        <w:rPr>
          <w:rFonts w:cs="Microsoft Himalaya"/>
          <w:cs/>
          <w:lang w:bidi="bo-CN"/>
        </w:rPr>
        <w:t>བདའ་ སྦེ་ ལོག་ སོ་ ནུག</w:t>
      </w:r>
    </w:p>
    <w:p w14:paraId="12584FF6" w14:textId="77777777" w:rsidR="00A536DF" w:rsidRDefault="00A536DF" w:rsidP="00A536DF">
      <w:pPr>
        <w:spacing w:after="0"/>
      </w:pPr>
      <w:r>
        <w:rPr>
          <w:rFonts w:cs="Microsoft Himalaya"/>
          <w:cs/>
          <w:lang w:bidi="bo-CN"/>
        </w:rPr>
        <w:t xml:space="preserve"> ཁྱིམ་ ནང་ ལྷོདཔ་ ད་ </w:t>
      </w:r>
      <w:r>
        <w:t xml:space="preserve"># </w:t>
      </w:r>
      <w:r>
        <w:rPr>
          <w:rFonts w:cs="Microsoft Himalaya"/>
          <w:cs/>
          <w:lang w:bidi="bo-CN"/>
        </w:rPr>
        <w:t xml:space="preserve">ཨ་པ་ གི་ མནོ་བསམ་ ལུ་ </w:t>
      </w:r>
      <w:r>
        <w:t xml:space="preserve"># </w:t>
      </w:r>
      <w:r>
        <w:rPr>
          <w:rFonts w:cs="Microsoft Himalaya"/>
          <w:cs/>
          <w:lang w:bidi="bo-CN"/>
        </w:rPr>
        <w:t xml:space="preserve">ངེའི་ བུ་ གིས་ </w:t>
      </w:r>
      <w:r>
        <w:t xml:space="preserve"># </w:t>
      </w:r>
      <w:r>
        <w:rPr>
          <w:rFonts w:cs="Microsoft Himalaya"/>
          <w:cs/>
          <w:lang w:bidi="bo-CN"/>
        </w:rPr>
        <w:t xml:space="preserve">ད་རིས་ འབདན་ </w:t>
      </w:r>
      <w:r>
        <w:t xml:space="preserve"># </w:t>
      </w:r>
      <w:r>
        <w:rPr>
          <w:rFonts w:cs="Microsoft Himalaya"/>
          <w:cs/>
          <w:lang w:bidi="bo-CN"/>
        </w:rPr>
        <w:t xml:space="preserve">རྒྱལཔོ་ ལས་ </w:t>
      </w:r>
      <w:r>
        <w:t xml:space="preserve"># </w:t>
      </w:r>
      <w:r>
        <w:rPr>
          <w:rFonts w:cs="Microsoft Himalaya"/>
          <w:cs/>
          <w:lang w:bidi="bo-CN"/>
        </w:rPr>
        <w:t xml:space="preserve">གསོལ་ར་ བོང་ཀུ་ ཅིག་ ཡང་ </w:t>
      </w:r>
      <w:r>
        <w:t xml:space="preserve"># </w:t>
      </w:r>
      <w:r>
        <w:rPr>
          <w:rFonts w:cs="Microsoft Himalaya"/>
          <w:cs/>
          <w:lang w:bidi="bo-CN"/>
        </w:rPr>
        <w:t xml:space="preserve">ཐོབ་ ཆི་ ནུག་ ཟེར་ མནོ་སྡོདཔ་ ད་ </w:t>
      </w:r>
      <w:r>
        <w:t xml:space="preserve"># </w:t>
      </w:r>
      <w:r>
        <w:rPr>
          <w:rFonts w:cs="Microsoft Himalaya"/>
          <w:cs/>
          <w:lang w:bidi="bo-CN"/>
        </w:rPr>
        <w:t xml:space="preserve">བུཚ་ དེ་ གིས་ </w:t>
      </w:r>
      <w:r>
        <w:t xml:space="preserve"># </w:t>
      </w:r>
      <w:r>
        <w:rPr>
          <w:rFonts w:cs="Microsoft Himalaya"/>
          <w:cs/>
          <w:lang w:bidi="bo-CN"/>
        </w:rPr>
        <w:t xml:space="preserve">ཨ་པ་ ལུ་ </w:t>
      </w:r>
      <w:r>
        <w:t xml:space="preserve"># </w:t>
      </w:r>
      <w:r>
        <w:rPr>
          <w:rFonts w:cs="Microsoft Himalaya"/>
          <w:cs/>
          <w:lang w:bidi="bo-CN"/>
        </w:rPr>
        <w:t xml:space="preserve">བོང་ཀུ་ ཕྱུ་གུ་ འཚར་ སྦེ་ </w:t>
      </w:r>
      <w:r>
        <w:t xml:space="preserve"># </w:t>
      </w:r>
      <w:r>
        <w:rPr>
          <w:rFonts w:cs="Microsoft Himalaya"/>
          <w:cs/>
          <w:lang w:bidi="bo-CN"/>
        </w:rPr>
        <w:t xml:space="preserve">ལོག་ ཕུལ་ བར་ གཏང་ ཟེར་ </w:t>
      </w:r>
      <w:r>
        <w:t xml:space="preserve"># </w:t>
      </w:r>
      <w:r>
        <w:rPr>
          <w:rFonts w:cs="Microsoft Himalaya"/>
          <w:cs/>
          <w:lang w:bidi="bo-CN"/>
        </w:rPr>
        <w:t>བཀའ་ གནང་ ཡི་ ཟེར་ སླབ་སླབཔ་ མས །</w:t>
      </w:r>
    </w:p>
    <w:p w14:paraId="6100457D" w14:textId="77777777" w:rsidR="00A536DF" w:rsidRDefault="00A536DF" w:rsidP="00A536DF">
      <w:pPr>
        <w:spacing w:after="0"/>
      </w:pPr>
      <w:r>
        <w:rPr>
          <w:rFonts w:cs="Microsoft Himalaya"/>
          <w:cs/>
          <w:lang w:bidi="bo-CN"/>
        </w:rPr>
        <w:t xml:space="preserve"> ཨ་པ་ འདི་ </w:t>
      </w:r>
      <w:r>
        <w:t xml:space="preserve"># </w:t>
      </w:r>
      <w:r>
        <w:rPr>
          <w:rFonts w:cs="Microsoft Himalaya"/>
          <w:cs/>
          <w:lang w:bidi="bo-CN"/>
        </w:rPr>
        <w:t xml:space="preserve">གནམ་མེད་ས་མེད་ ནང་དོག་ སྟེ་ </w:t>
      </w:r>
      <w:r>
        <w:t xml:space="preserve"># </w:t>
      </w:r>
      <w:r>
        <w:rPr>
          <w:rFonts w:cs="Microsoft Himalaya"/>
          <w:cs/>
          <w:lang w:bidi="bo-CN"/>
        </w:rPr>
        <w:t xml:space="preserve">ག་དེ་སྦེ་ </w:t>
      </w:r>
      <w:r>
        <w:t xml:space="preserve"># </w:t>
      </w:r>
      <w:r>
        <w:rPr>
          <w:rFonts w:cs="Microsoft Himalaya"/>
          <w:cs/>
          <w:lang w:bidi="bo-CN"/>
        </w:rPr>
        <w:t xml:space="preserve">འབདཝ་ དྲག་ ག་ ཟེར་ སླབཔ་ ད་ </w:t>
      </w:r>
      <w:r>
        <w:t xml:space="preserve"># </w:t>
      </w:r>
      <w:r>
        <w:rPr>
          <w:rFonts w:cs="Microsoft Himalaya"/>
          <w:cs/>
          <w:lang w:bidi="bo-CN"/>
        </w:rPr>
        <w:t xml:space="preserve">བུཚ་ དེ་ གིས་ </w:t>
      </w:r>
      <w:r>
        <w:t xml:space="preserve"># </w:t>
      </w:r>
      <w:r>
        <w:rPr>
          <w:rFonts w:cs="Microsoft Himalaya"/>
          <w:cs/>
          <w:lang w:bidi="bo-CN"/>
        </w:rPr>
        <w:t xml:space="preserve">ཨ་པ་ ནང་དོག་ མི་ དགོ ། </w:t>
      </w:r>
      <w:r>
        <w:t xml:space="preserve"># </w:t>
      </w:r>
      <w:r>
        <w:rPr>
          <w:rFonts w:cs="Microsoft Himalaya"/>
          <w:cs/>
          <w:lang w:bidi="bo-CN"/>
        </w:rPr>
        <w:t>ག་དེ་སྦེ་ འབད་རུང་</w:t>
      </w:r>
    </w:p>
    <w:p w14:paraId="6276C44B" w14:textId="77777777" w:rsidR="00A536DF" w:rsidRDefault="00A536DF" w:rsidP="00A536DF">
      <w:pPr>
        <w:spacing w:after="0"/>
      </w:pPr>
      <w:r>
        <w:t xml:space="preserve"> # </w:t>
      </w:r>
      <w:r>
        <w:rPr>
          <w:rFonts w:cs="Microsoft Himalaya"/>
          <w:cs/>
          <w:lang w:bidi="bo-CN"/>
        </w:rPr>
        <w:t>ང་ར་ འབད་ གེ་ ཟེར་ སླབ་ ནུག</w:t>
      </w:r>
    </w:p>
    <w:p w14:paraId="0155631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ས་སྟབས་ རནམ་ ད་ </w:t>
      </w:r>
      <w:r>
        <w:t xml:space="preserve"># </w:t>
      </w:r>
      <w:r>
        <w:rPr>
          <w:rFonts w:cs="Microsoft Himalaya"/>
          <w:cs/>
          <w:lang w:bidi="bo-CN"/>
        </w:rPr>
        <w:t xml:space="preserve">བུཚ་ དེ་ གིས་ </w:t>
      </w:r>
      <w:r>
        <w:t xml:space="preserve"># </w:t>
      </w:r>
      <w:r>
        <w:rPr>
          <w:rFonts w:cs="Microsoft Himalaya"/>
          <w:cs/>
          <w:lang w:bidi="bo-CN"/>
        </w:rPr>
        <w:t xml:space="preserve">བོང་ཀུ་ ལས་ </w:t>
      </w:r>
      <w:r>
        <w:t xml:space="preserve"># </w:t>
      </w:r>
      <w:r>
        <w:rPr>
          <w:rFonts w:cs="Microsoft Himalaya"/>
          <w:cs/>
          <w:lang w:bidi="bo-CN"/>
        </w:rPr>
        <w:t xml:space="preserve">ཕྱུ་གུ་ འཚར་ ནི་ ཕར་ བཞག་ </w:t>
      </w:r>
      <w:r>
        <w:t xml:space="preserve"># </w:t>
      </w:r>
      <w:r>
        <w:rPr>
          <w:rFonts w:cs="Microsoft Himalaya"/>
          <w:cs/>
          <w:lang w:bidi="bo-CN"/>
        </w:rPr>
        <w:t xml:space="preserve">ཁོ་རའི་ ཨཔ་ ཡང་ མ་ ཁྱིད་ པར་ </w:t>
      </w:r>
      <w:r>
        <w:t xml:space="preserve"># </w:t>
      </w:r>
      <w:r>
        <w:rPr>
          <w:rFonts w:cs="Microsoft Himalaya"/>
          <w:cs/>
          <w:lang w:bidi="bo-CN"/>
        </w:rPr>
        <w:t xml:space="preserve">ཁོ་ར་ རྐྱངམ་གཅིག་ </w:t>
      </w:r>
      <w:r>
        <w:t xml:space="preserve"># </w:t>
      </w:r>
      <w:r>
        <w:rPr>
          <w:rFonts w:cs="Microsoft Himalaya"/>
          <w:cs/>
          <w:lang w:bidi="bo-CN"/>
        </w:rPr>
        <w:t>རྒྱལཔོ་ བཞུགས་ སར་ འགྱོ་ ནུག</w:t>
      </w:r>
    </w:p>
    <w:p w14:paraId="43C63348" w14:textId="77777777" w:rsidR="00A536DF" w:rsidRDefault="00A536DF" w:rsidP="00A536DF">
      <w:pPr>
        <w:spacing w:after="0"/>
      </w:pPr>
      <w:r>
        <w:rPr>
          <w:rFonts w:cs="Microsoft Himalaya"/>
          <w:cs/>
          <w:lang w:bidi="bo-CN"/>
        </w:rPr>
        <w:t xml:space="preserve"> རྒྱལཔོ་ གིས་ </w:t>
      </w:r>
      <w:r>
        <w:t xml:space="preserve"># </w:t>
      </w:r>
      <w:r>
        <w:rPr>
          <w:rFonts w:cs="Microsoft Himalaya"/>
          <w:cs/>
          <w:lang w:bidi="bo-CN"/>
        </w:rPr>
        <w:t xml:space="preserve">བོང་ཀུ་ གིས་ ཕྱུ་གུ་ འཚར་ ཡི་ ག་ </w:t>
      </w:r>
      <w:r>
        <w:t xml:space="preserve"># </w:t>
      </w:r>
      <w:r>
        <w:rPr>
          <w:rFonts w:cs="Microsoft Himalaya"/>
          <w:cs/>
          <w:lang w:bidi="bo-CN"/>
        </w:rPr>
        <w:t xml:space="preserve">ཁྱོད་ ཀྱི་ ཨ་པ་ ཀྭ་ལས་ </w:t>
      </w:r>
      <w:r>
        <w:t xml:space="preserve"># </w:t>
      </w:r>
      <w:r>
        <w:rPr>
          <w:rFonts w:cs="Microsoft Himalaya"/>
          <w:cs/>
          <w:lang w:bidi="bo-CN"/>
        </w:rPr>
        <w:t xml:space="preserve">ཟེར་ གསུངམ་ ད་ </w:t>
      </w:r>
      <w:r>
        <w:t xml:space="preserve"># </w:t>
      </w:r>
      <w:r>
        <w:rPr>
          <w:rFonts w:cs="Microsoft Himalaya"/>
          <w:cs/>
          <w:lang w:bidi="bo-CN"/>
        </w:rPr>
        <w:t xml:space="preserve">ཨ་ལུ་ འདི་ གིས་ </w:t>
      </w:r>
      <w:r>
        <w:t xml:space="preserve"># </w:t>
      </w:r>
      <w:r>
        <w:rPr>
          <w:rFonts w:cs="Microsoft Himalaya"/>
          <w:cs/>
          <w:lang w:bidi="bo-CN"/>
        </w:rPr>
        <w:t xml:space="preserve">ཨ་པ་ ཨ་ལུ་ སྐྱེ་ ནི་ སྦེ་ </w:t>
      </w:r>
      <w:r>
        <w:t xml:space="preserve"># </w:t>
      </w:r>
      <w:r>
        <w:rPr>
          <w:rFonts w:cs="Microsoft Himalaya"/>
          <w:cs/>
          <w:lang w:bidi="bo-CN"/>
        </w:rPr>
        <w:t xml:space="preserve">གཟུགས་ མ་ བདེ་ བར་ </w:t>
      </w:r>
      <w:r>
        <w:t xml:space="preserve"># </w:t>
      </w:r>
      <w:r>
        <w:rPr>
          <w:rFonts w:cs="Microsoft Himalaya"/>
          <w:cs/>
          <w:lang w:bidi="bo-CN"/>
        </w:rPr>
        <w:t>འོང་ མ་ ཚུགས་ ལགས་ ཟེར་ ཞུ་ ནུག</w:t>
      </w:r>
    </w:p>
    <w:p w14:paraId="25AA1C2A" w14:textId="77777777" w:rsidR="00A536DF" w:rsidRDefault="00A536DF" w:rsidP="00A536DF">
      <w:pPr>
        <w:spacing w:after="0"/>
      </w:pPr>
      <w:r>
        <w:rPr>
          <w:rFonts w:cs="Microsoft Himalaya"/>
          <w:cs/>
          <w:lang w:bidi="bo-CN"/>
        </w:rPr>
        <w:t xml:space="preserve"> རྒྱལཔོ་ གིས་ </w:t>
      </w:r>
      <w:r>
        <w:t xml:space="preserve"># </w:t>
      </w:r>
      <w:r>
        <w:rPr>
          <w:rFonts w:cs="Microsoft Himalaya"/>
          <w:cs/>
          <w:lang w:bidi="bo-CN"/>
        </w:rPr>
        <w:t xml:space="preserve">ཕོ་རྒྱ་ གིས་ ཡང་ </w:t>
      </w:r>
      <w:r>
        <w:t xml:space="preserve"># </w:t>
      </w:r>
      <w:r>
        <w:rPr>
          <w:rFonts w:cs="Microsoft Himalaya"/>
          <w:cs/>
          <w:lang w:bidi="bo-CN"/>
        </w:rPr>
        <w:t xml:space="preserve">ཨ་ལུ་ སྐྱེ་ ནི་ ཡོད་ ག་ ཟེར་ འདྲིཝ་ ད་ </w:t>
      </w:r>
      <w:r>
        <w:t xml:space="preserve"># </w:t>
      </w:r>
      <w:r>
        <w:rPr>
          <w:rFonts w:cs="Microsoft Himalaya"/>
          <w:cs/>
          <w:lang w:bidi="bo-CN"/>
        </w:rPr>
        <w:t xml:space="preserve">ཨ་ལུ་ གིས་ </w:t>
      </w:r>
      <w:r>
        <w:t xml:space="preserve"># </w:t>
      </w:r>
      <w:r>
        <w:rPr>
          <w:rFonts w:cs="Microsoft Himalaya"/>
          <w:cs/>
          <w:lang w:bidi="bo-CN"/>
        </w:rPr>
        <w:t xml:space="preserve">ཕོ་རྒྱ་ གིས་ ཨ་ལུ་ མ་ སྐྱེ་ བ་ ཅིན་ </w:t>
      </w:r>
      <w:r>
        <w:t xml:space="preserve"># </w:t>
      </w:r>
      <w:r>
        <w:rPr>
          <w:rFonts w:cs="Microsoft Himalaya"/>
          <w:cs/>
          <w:lang w:bidi="bo-CN"/>
        </w:rPr>
        <w:t xml:space="preserve">བོང་ཀུ་ གིས་ ཡང་ </w:t>
      </w:r>
      <w:r>
        <w:t xml:space="preserve"># </w:t>
      </w:r>
      <w:r>
        <w:rPr>
          <w:rFonts w:cs="Microsoft Himalaya"/>
          <w:cs/>
          <w:lang w:bidi="bo-CN"/>
        </w:rPr>
        <w:t xml:space="preserve">ཕྱུ་གུ་ ག་དེ་སྦེ་ འཚར་ ནི་ སྨོ་ ཟེར་ ཞུཝ་ ད་ </w:t>
      </w:r>
      <w:r>
        <w:t xml:space="preserve"># </w:t>
      </w:r>
      <w:r>
        <w:rPr>
          <w:rFonts w:cs="Microsoft Himalaya"/>
          <w:cs/>
          <w:lang w:bidi="bo-CN"/>
        </w:rPr>
        <w:t xml:space="preserve">རྒྱལཔོ་ གནམ་མེད་ས་མེད་ </w:t>
      </w:r>
      <w:r>
        <w:t xml:space="preserve"># </w:t>
      </w:r>
      <w:r>
        <w:rPr>
          <w:rFonts w:cs="Microsoft Himalaya"/>
          <w:cs/>
          <w:lang w:bidi="bo-CN"/>
        </w:rPr>
        <w:t xml:space="preserve">ཐུགས་ མཉེས་ ཏེ་ </w:t>
      </w:r>
      <w:r>
        <w:t xml:space="preserve"># </w:t>
      </w:r>
      <w:r>
        <w:rPr>
          <w:rFonts w:cs="Microsoft Himalaya"/>
          <w:cs/>
          <w:lang w:bidi="bo-CN"/>
        </w:rPr>
        <w:t xml:space="preserve">བུཚ་ དེ་ </w:t>
      </w:r>
      <w:r>
        <w:t xml:space="preserve"># </w:t>
      </w:r>
      <w:r>
        <w:rPr>
          <w:rFonts w:cs="Microsoft Himalaya"/>
          <w:cs/>
          <w:lang w:bidi="bo-CN"/>
        </w:rPr>
        <w:t xml:space="preserve">རྒྱལཔོ་ ཁོ་ར་ གི་ བློན་པོ་ སྦེ་ བཀལ་ དཔ་ ལས་ </w:t>
      </w:r>
      <w:r>
        <w:t xml:space="preserve"># </w:t>
      </w:r>
      <w:r>
        <w:rPr>
          <w:rFonts w:cs="Microsoft Himalaya"/>
          <w:cs/>
          <w:lang w:bidi="bo-CN"/>
        </w:rPr>
        <w:t>སྤྱང་ཀའི་ བུ་ དེ་ ཡང་</w:t>
      </w:r>
    </w:p>
    <w:p w14:paraId="0A072F62" w14:textId="77777777" w:rsidR="00A536DF" w:rsidRDefault="00A536DF" w:rsidP="00A536DF">
      <w:pPr>
        <w:spacing w:after="0"/>
      </w:pPr>
      <w:r>
        <w:t xml:space="preserve"> # </w:t>
      </w:r>
      <w:r>
        <w:rPr>
          <w:rFonts w:cs="Microsoft Himalaya"/>
          <w:cs/>
          <w:lang w:bidi="bo-CN"/>
        </w:rPr>
        <w:t xml:space="preserve">དེ་ལས་ </w:t>
      </w:r>
      <w:r>
        <w:t xml:space="preserve"># </w:t>
      </w:r>
      <w:r>
        <w:rPr>
          <w:rFonts w:cs="Microsoft Himalaya"/>
          <w:cs/>
          <w:lang w:bidi="bo-CN"/>
        </w:rPr>
        <w:t xml:space="preserve">ཟ་ མ་ ཚར་ </w:t>
      </w:r>
      <w:r>
        <w:t xml:space="preserve"># </w:t>
      </w:r>
      <w:r>
        <w:rPr>
          <w:rFonts w:cs="Microsoft Himalaya"/>
          <w:cs/>
          <w:lang w:bidi="bo-CN"/>
        </w:rPr>
        <w:t xml:space="preserve">འཐུང་ མ་ ཚར་ བར་ </w:t>
      </w:r>
      <w:r>
        <w:t xml:space="preserve"># </w:t>
      </w:r>
      <w:r>
        <w:rPr>
          <w:rFonts w:cs="Microsoft Himalaya"/>
          <w:cs/>
          <w:lang w:bidi="bo-CN"/>
        </w:rPr>
        <w:t>དགའ་ཏོག་ཏོ་ སྦེ་ སྡོད་ ནི་ ཐོབ་ ནུག་ གོ ། ། །</w:t>
      </w:r>
    </w:p>
    <w:p w14:paraId="50B177F3" w14:textId="77777777" w:rsidR="00A536DF" w:rsidRDefault="00A536DF" w:rsidP="00A536DF">
      <w:pPr>
        <w:spacing w:after="0"/>
      </w:pPr>
      <w:r>
        <w:rPr>
          <w:rFonts w:cs="Microsoft Himalaya"/>
          <w:cs/>
          <w:lang w:bidi="bo-CN"/>
        </w:rPr>
        <w:t xml:space="preserve"> དྭཝ་བུཚ །</w:t>
      </w:r>
    </w:p>
    <w:p w14:paraId="43538BB4"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ཅིག་ ནང་ </w:t>
      </w:r>
      <w:r>
        <w:t xml:space="preserve"># </w:t>
      </w:r>
      <w:r>
        <w:rPr>
          <w:rFonts w:cs="Microsoft Himalaya"/>
          <w:cs/>
          <w:lang w:bidi="bo-CN"/>
        </w:rPr>
        <w:t xml:space="preserve">ཨའི་ ཅིག་ དང་ </w:t>
      </w:r>
      <w:r>
        <w:t xml:space="preserve"># </w:t>
      </w:r>
      <w:r>
        <w:rPr>
          <w:rFonts w:cs="Microsoft Himalaya"/>
          <w:cs/>
          <w:lang w:bidi="bo-CN"/>
        </w:rPr>
        <w:t>བུ་ ཅིག་ སྡོད་ ཡོདཔ་ མས །</w:t>
      </w:r>
    </w:p>
    <w:p w14:paraId="77235DD7" w14:textId="77777777" w:rsidR="00A536DF" w:rsidRDefault="00A536DF" w:rsidP="00A536DF">
      <w:pPr>
        <w:spacing w:after="0"/>
      </w:pPr>
      <w:r>
        <w:rPr>
          <w:rFonts w:cs="Microsoft Himalaya"/>
          <w:cs/>
          <w:lang w:bidi="bo-CN"/>
        </w:rPr>
        <w:t xml:space="preserve"> ཁོང་ གཉིས་ ཨ་རྟག་ར་ </w:t>
      </w:r>
      <w:r>
        <w:t xml:space="preserve"># </w:t>
      </w:r>
      <w:r>
        <w:rPr>
          <w:rFonts w:cs="Microsoft Himalaya"/>
          <w:cs/>
          <w:lang w:bidi="bo-CN"/>
        </w:rPr>
        <w:t xml:space="preserve">ཨའི་ གིས་ སླབ་ མི་ འདི་ </w:t>
      </w:r>
      <w:r>
        <w:t xml:space="preserve"># </w:t>
      </w:r>
      <w:r>
        <w:rPr>
          <w:rFonts w:cs="Microsoft Himalaya"/>
          <w:cs/>
          <w:lang w:bidi="bo-CN"/>
        </w:rPr>
        <w:t xml:space="preserve">བུ་ གིས་ ཉན ། </w:t>
      </w:r>
      <w:r>
        <w:t xml:space="preserve"># </w:t>
      </w:r>
      <w:r>
        <w:rPr>
          <w:rFonts w:cs="Microsoft Himalaya"/>
          <w:cs/>
          <w:lang w:bidi="bo-CN"/>
        </w:rPr>
        <w:t xml:space="preserve">བུ་ གིས་ སླབ་ མི་ འདི་ </w:t>
      </w:r>
      <w:r>
        <w:t xml:space="preserve"># </w:t>
      </w:r>
      <w:r>
        <w:rPr>
          <w:rFonts w:cs="Microsoft Himalaya"/>
          <w:cs/>
          <w:lang w:bidi="bo-CN"/>
        </w:rPr>
        <w:t>ཨའི་ གིས་ ཉན་ སྦེ་ སྡོད་ དོ་ ཡོདཔ་ མས །</w:t>
      </w:r>
    </w:p>
    <w:p w14:paraId="22D3FF10" w14:textId="77777777" w:rsidR="00A536DF" w:rsidRDefault="00A536DF" w:rsidP="00A536DF">
      <w:pPr>
        <w:spacing w:after="0"/>
      </w:pPr>
      <w:r>
        <w:rPr>
          <w:rFonts w:cs="Microsoft Himalaya"/>
          <w:cs/>
          <w:lang w:bidi="bo-CN"/>
        </w:rPr>
        <w:t xml:space="preserve"> དྲོཔ་ ཅིག་ འབདཝ་ད་ </w:t>
      </w:r>
      <w:r>
        <w:t xml:space="preserve"># </w:t>
      </w:r>
      <w:r>
        <w:rPr>
          <w:rFonts w:cs="Microsoft Himalaya"/>
          <w:cs/>
          <w:lang w:bidi="bo-CN"/>
        </w:rPr>
        <w:t xml:space="preserve">ཨའི་ གིས་ </w:t>
      </w:r>
      <w:r>
        <w:t xml:space="preserve"># </w:t>
      </w:r>
      <w:r>
        <w:rPr>
          <w:rFonts w:cs="Microsoft Himalaya"/>
          <w:cs/>
          <w:lang w:bidi="bo-CN"/>
        </w:rPr>
        <w:t xml:space="preserve">བུ་ དེ་ ལུ་ </w:t>
      </w:r>
      <w:r>
        <w:t xml:space="preserve"># </w:t>
      </w:r>
      <w:r>
        <w:rPr>
          <w:rFonts w:cs="Microsoft Himalaya"/>
          <w:cs/>
          <w:lang w:bidi="bo-CN"/>
        </w:rPr>
        <w:t xml:space="preserve">ལོངས་ ལོངས་ ཟེར་ </w:t>
      </w:r>
      <w:r>
        <w:t xml:space="preserve"># </w:t>
      </w:r>
      <w:r>
        <w:rPr>
          <w:rFonts w:cs="Microsoft Himalaya"/>
          <w:cs/>
          <w:lang w:bidi="bo-CN"/>
        </w:rPr>
        <w:t xml:space="preserve">ག་དེམ་ཅིག་ ལྷོང་ རུང་ </w:t>
      </w:r>
      <w:r>
        <w:t xml:space="preserve"># </w:t>
      </w:r>
      <w:r>
        <w:rPr>
          <w:rFonts w:cs="Microsoft Himalaya"/>
          <w:cs/>
          <w:lang w:bidi="bo-CN"/>
        </w:rPr>
        <w:t>ལོང་ མ་ བཏུབ་ པར་ ཉལ་སྡོད་ ནུག</w:t>
      </w:r>
    </w:p>
    <w:p w14:paraId="39ECC95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འི་ ཙིགཔ་ཟ་ སྟེ་ </w:t>
      </w:r>
      <w:r>
        <w:t xml:space="preserve"># </w:t>
      </w:r>
      <w:r>
        <w:rPr>
          <w:rFonts w:cs="Microsoft Himalaya"/>
          <w:cs/>
          <w:lang w:bidi="bo-CN"/>
        </w:rPr>
        <w:t xml:space="preserve">བུ་ འདི་ གུ་ </w:t>
      </w:r>
      <w:r>
        <w:t xml:space="preserve"># </w:t>
      </w:r>
      <w:r>
        <w:rPr>
          <w:rFonts w:cs="Microsoft Himalaya"/>
          <w:cs/>
          <w:lang w:bidi="bo-CN"/>
        </w:rPr>
        <w:t xml:space="preserve">འཁརཝ་ གིས་ དྲངས་བྱིནམ་ ད་ </w:t>
      </w:r>
      <w:r>
        <w:t xml:space="preserve"># </w:t>
      </w:r>
      <w:r>
        <w:rPr>
          <w:rFonts w:cs="Microsoft Himalaya"/>
          <w:cs/>
          <w:lang w:bidi="bo-CN"/>
        </w:rPr>
        <w:t xml:space="preserve">བུ་ འདི་ ཡང་ </w:t>
      </w:r>
      <w:r>
        <w:t xml:space="preserve"># </w:t>
      </w:r>
      <w:r>
        <w:rPr>
          <w:rFonts w:cs="Microsoft Himalaya"/>
          <w:cs/>
          <w:lang w:bidi="bo-CN"/>
        </w:rPr>
        <w:t xml:space="preserve">ཡར་ལོངས་ སྦེ་ </w:t>
      </w:r>
      <w:r>
        <w:t xml:space="preserve"># </w:t>
      </w:r>
      <w:r>
        <w:rPr>
          <w:rFonts w:cs="Microsoft Himalaya"/>
          <w:cs/>
          <w:lang w:bidi="bo-CN"/>
        </w:rPr>
        <w:t>གཡུས་ གཞན་ ཅིག་ཁར་ བྱོག་ ཡར་ སོ་ ནུག</w:t>
      </w:r>
    </w:p>
    <w:p w14:paraId="4BF45E0D" w14:textId="77777777" w:rsidR="00A536DF" w:rsidRDefault="00A536DF" w:rsidP="00A536DF">
      <w:pPr>
        <w:spacing w:after="0"/>
      </w:pPr>
      <w:r>
        <w:rPr>
          <w:rFonts w:cs="Microsoft Himalaya"/>
          <w:cs/>
          <w:lang w:bidi="bo-CN"/>
        </w:rPr>
        <w:t xml:space="preserve"> བུ་ འདི་ </w:t>
      </w:r>
      <w:r>
        <w:t xml:space="preserve"># </w:t>
      </w:r>
      <w:r>
        <w:rPr>
          <w:rFonts w:cs="Microsoft Himalaya"/>
          <w:cs/>
          <w:lang w:bidi="bo-CN"/>
        </w:rPr>
        <w:t xml:space="preserve">བྱོག་འགྱོ་ བའི་ ལམ་ ཁར་ </w:t>
      </w:r>
      <w:r>
        <w:t xml:space="preserve"># </w:t>
      </w:r>
      <w:r>
        <w:rPr>
          <w:rFonts w:cs="Microsoft Himalaya"/>
          <w:cs/>
          <w:lang w:bidi="bo-CN"/>
        </w:rPr>
        <w:t xml:space="preserve">ལུངམ་ ཅིག་ ནང་ ལྷོདཔ་ ད་ </w:t>
      </w:r>
      <w:r>
        <w:t xml:space="preserve"># </w:t>
      </w:r>
      <w:r>
        <w:rPr>
          <w:rFonts w:cs="Microsoft Himalaya"/>
          <w:cs/>
          <w:lang w:bidi="bo-CN"/>
        </w:rPr>
        <w:t>རྟ་ ཤི་ཤིཝ་ གི་ རོ་ ཅིག་ མཐོང་ ནུག</w:t>
      </w:r>
    </w:p>
    <w:p w14:paraId="78C8FDF3" w14:textId="77777777" w:rsidR="00A536DF" w:rsidRDefault="00A536DF" w:rsidP="00A536DF">
      <w:pPr>
        <w:spacing w:after="0"/>
      </w:pPr>
      <w:r>
        <w:rPr>
          <w:rFonts w:cs="Microsoft Himalaya"/>
          <w:cs/>
          <w:lang w:bidi="bo-CN"/>
        </w:rPr>
        <w:t xml:space="preserve"> བུ་ འདི་ གིས་ </w:t>
      </w:r>
      <w:r>
        <w:t xml:space="preserve"># </w:t>
      </w:r>
      <w:r>
        <w:rPr>
          <w:rFonts w:cs="Microsoft Himalaya"/>
          <w:cs/>
          <w:lang w:bidi="bo-CN"/>
        </w:rPr>
        <w:t xml:space="preserve">རྟ་རོ་ འདི་ གི་ མགུ་ཏོ་ </w:t>
      </w:r>
      <w:r>
        <w:t xml:space="preserve"># </w:t>
      </w:r>
      <w:r>
        <w:rPr>
          <w:rFonts w:cs="Microsoft Himalaya"/>
          <w:cs/>
          <w:lang w:bidi="bo-CN"/>
        </w:rPr>
        <w:t>བཏོགས་ སྦེ་ འབག་ ཡར་ སོ་ ནུག</w:t>
      </w:r>
    </w:p>
    <w:p w14:paraId="51C33C53"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གནམ་བསྲོ་ སྟེ་ </w:t>
      </w:r>
      <w:r>
        <w:t xml:space="preserve"># </w:t>
      </w:r>
      <w:r>
        <w:rPr>
          <w:rFonts w:cs="Microsoft Himalaya"/>
          <w:cs/>
          <w:lang w:bidi="bo-CN"/>
        </w:rPr>
        <w:t xml:space="preserve">ཉལ་ ས་ ག་ཏེ་ཡང་ མ་ ཐོབ་ པར་ </w:t>
      </w:r>
      <w:r>
        <w:t xml:space="preserve"># </w:t>
      </w:r>
      <w:r>
        <w:rPr>
          <w:rFonts w:cs="Microsoft Himalaya"/>
          <w:cs/>
          <w:lang w:bidi="bo-CN"/>
        </w:rPr>
        <w:t>ཤིང་ གུ་ འཛེགས་ སྦེ་ སྡོད་སྡོདཔ་ མས །</w:t>
      </w:r>
    </w:p>
    <w:p w14:paraId="49EE2F77" w14:textId="77777777" w:rsidR="00A536DF" w:rsidRDefault="00A536DF" w:rsidP="00A536DF">
      <w:pPr>
        <w:spacing w:after="0"/>
      </w:pPr>
      <w:r>
        <w:rPr>
          <w:rFonts w:cs="Microsoft Himalaya"/>
          <w:cs/>
          <w:lang w:bidi="bo-CN"/>
        </w:rPr>
        <w:t xml:space="preserve"> ཨ་ཙི་ཅིག་ཁ་ལས་ </w:t>
      </w:r>
      <w:r>
        <w:t xml:space="preserve"># </w:t>
      </w:r>
      <w:r>
        <w:rPr>
          <w:rFonts w:cs="Microsoft Himalaya"/>
          <w:cs/>
          <w:lang w:bidi="bo-CN"/>
        </w:rPr>
        <w:t xml:space="preserve">ཁོ་ ཉལ་ སའི་ ཤིང་ གི་ འོག་ ལུ་ </w:t>
      </w:r>
      <w:r>
        <w:t xml:space="preserve"># </w:t>
      </w:r>
      <w:r>
        <w:rPr>
          <w:rFonts w:cs="Microsoft Himalaya"/>
          <w:cs/>
          <w:lang w:bidi="bo-CN"/>
        </w:rPr>
        <w:t xml:space="preserve">འདྲེ་ ལེ་ཤ་ཅིག་ འཛོམས་ ཏེ་ </w:t>
      </w:r>
      <w:r>
        <w:t xml:space="preserve"># </w:t>
      </w:r>
      <w:r>
        <w:rPr>
          <w:rFonts w:cs="Microsoft Himalaya"/>
          <w:cs/>
          <w:lang w:bidi="bo-CN"/>
        </w:rPr>
        <w:t xml:space="preserve">ལྟོ་ ཟ་ སར་ མཐོང་ སྟེ་ </w:t>
      </w:r>
      <w:r>
        <w:t xml:space="preserve"># </w:t>
      </w:r>
      <w:r>
        <w:rPr>
          <w:rFonts w:cs="Microsoft Himalaya"/>
          <w:cs/>
          <w:lang w:bidi="bo-CN"/>
        </w:rPr>
        <w:t>ཁོ་ གནམ་མེད་ས་མེད་ འདྲོགས་ ཆི་ ནུག</w:t>
      </w:r>
    </w:p>
    <w:p w14:paraId="519FD6F9" w14:textId="77777777" w:rsidR="00A536DF" w:rsidRDefault="00A536DF" w:rsidP="00A536DF">
      <w:pPr>
        <w:spacing w:after="0"/>
      </w:pPr>
      <w:r>
        <w:rPr>
          <w:rFonts w:cs="Microsoft Himalaya"/>
          <w:cs/>
          <w:lang w:bidi="bo-CN"/>
        </w:rPr>
        <w:t xml:space="preserve"> ཁོ་ འདྲོགས་ པའི་ ཤུགས་ཀྱིས་ </w:t>
      </w:r>
      <w:r>
        <w:t xml:space="preserve"># </w:t>
      </w:r>
      <w:r>
        <w:rPr>
          <w:rFonts w:cs="Microsoft Himalaya"/>
          <w:cs/>
          <w:lang w:bidi="bo-CN"/>
        </w:rPr>
        <w:t xml:space="preserve">རྟའི་ མགུ་ཏོ་ འདི་ </w:t>
      </w:r>
      <w:r>
        <w:t xml:space="preserve"># </w:t>
      </w:r>
      <w:r>
        <w:rPr>
          <w:rFonts w:cs="Microsoft Himalaya"/>
          <w:cs/>
          <w:lang w:bidi="bo-CN"/>
        </w:rPr>
        <w:t>ལག་པ་ ལས་ ཤོར་ སོ་ ནུག</w:t>
      </w:r>
    </w:p>
    <w:p w14:paraId="7C06FA20" w14:textId="77777777" w:rsidR="00A536DF" w:rsidRDefault="00A536DF" w:rsidP="00A536DF">
      <w:pPr>
        <w:spacing w:after="0"/>
      </w:pPr>
      <w:r>
        <w:rPr>
          <w:rFonts w:cs="Microsoft Himalaya"/>
          <w:cs/>
          <w:lang w:bidi="bo-CN"/>
        </w:rPr>
        <w:t xml:space="preserve"> རྟའི་ མགུ་ཏོ་ འདི་ </w:t>
      </w:r>
      <w:r>
        <w:t xml:space="preserve"># </w:t>
      </w:r>
      <w:r>
        <w:rPr>
          <w:rFonts w:cs="Microsoft Himalaya"/>
          <w:cs/>
          <w:lang w:bidi="bo-CN"/>
        </w:rPr>
        <w:t xml:space="preserve">འདྲེ་ ཚུ་ ལྟོ་ ཟ་ སའི་ སྦུག་ ལུ་ ར་ བོག་ བཏང་ སྟེ་ </w:t>
      </w:r>
      <w:r>
        <w:t xml:space="preserve"># </w:t>
      </w:r>
      <w:r>
        <w:rPr>
          <w:rFonts w:cs="Microsoft Himalaya"/>
          <w:cs/>
          <w:lang w:bidi="bo-CN"/>
        </w:rPr>
        <w:t xml:space="preserve">བུད་ སོངམ་ ད་ </w:t>
      </w:r>
      <w:r>
        <w:t xml:space="preserve"># </w:t>
      </w:r>
      <w:r>
        <w:rPr>
          <w:rFonts w:cs="Microsoft Himalaya"/>
          <w:cs/>
          <w:lang w:bidi="bo-CN"/>
        </w:rPr>
        <w:t>འདྲེ་ ཚུ་ ག་ར་ འདྲོགས་ ཏེ་ བྱོག་ ཡར་ སོ་ ནུག</w:t>
      </w:r>
    </w:p>
    <w:p w14:paraId="32B69E81" w14:textId="77777777" w:rsidR="00A536DF" w:rsidRDefault="00A536DF" w:rsidP="00A536DF">
      <w:pPr>
        <w:spacing w:after="0"/>
      </w:pPr>
      <w:r>
        <w:rPr>
          <w:rFonts w:cs="Microsoft Himalaya"/>
          <w:cs/>
          <w:lang w:bidi="bo-CN"/>
        </w:rPr>
        <w:t xml:space="preserve"> ནངས་པ་ དྲོ་པ་ </w:t>
      </w:r>
      <w:r>
        <w:t xml:space="preserve"># </w:t>
      </w:r>
      <w:r>
        <w:rPr>
          <w:rFonts w:cs="Microsoft Himalaya"/>
          <w:cs/>
          <w:lang w:bidi="bo-CN"/>
        </w:rPr>
        <w:t xml:space="preserve">གནམ་ སྐྱ་སེང་ བཏངམ་ ཅིག་ </w:t>
      </w:r>
      <w:r>
        <w:t xml:space="preserve"># </w:t>
      </w:r>
      <w:r>
        <w:rPr>
          <w:rFonts w:cs="Microsoft Himalaya"/>
          <w:cs/>
          <w:lang w:bidi="bo-CN"/>
        </w:rPr>
        <w:t xml:space="preserve">ཁོ་ ཤིང་ མགུ་ ལས་ མར་ བབས་ ལྟཝ་ ད་ </w:t>
      </w:r>
      <w:r>
        <w:t xml:space="preserve"># </w:t>
      </w:r>
      <w:r>
        <w:rPr>
          <w:rFonts w:cs="Microsoft Himalaya"/>
          <w:cs/>
          <w:lang w:bidi="bo-CN"/>
        </w:rPr>
        <w:t xml:space="preserve">མདངམ་ཕྱི་རུ་ </w:t>
      </w:r>
      <w:r>
        <w:t xml:space="preserve"># </w:t>
      </w:r>
      <w:r>
        <w:rPr>
          <w:rFonts w:cs="Microsoft Himalaya"/>
          <w:cs/>
          <w:lang w:bidi="bo-CN"/>
        </w:rPr>
        <w:t xml:space="preserve">འདྲེ་ ཚུ་ </w:t>
      </w:r>
      <w:r>
        <w:t xml:space="preserve"># </w:t>
      </w:r>
      <w:r>
        <w:rPr>
          <w:rFonts w:cs="Microsoft Himalaya"/>
          <w:cs/>
          <w:lang w:bidi="bo-CN"/>
        </w:rPr>
        <w:t xml:space="preserve">ལྟོ་ ཟ་ ས་ དེ་ ནང་ ར་ </w:t>
      </w:r>
      <w:r>
        <w:t xml:space="preserve"># </w:t>
      </w:r>
      <w:r>
        <w:rPr>
          <w:rFonts w:cs="Microsoft Himalaya"/>
          <w:cs/>
          <w:lang w:bidi="bo-CN"/>
        </w:rPr>
        <w:t>གསེར་ གྱི་ ཕོརཔ་ ཅིག་ མཐོང་ ནུག</w:t>
      </w:r>
    </w:p>
    <w:p w14:paraId="22EB7E87" w14:textId="77777777" w:rsidR="00A536DF" w:rsidRDefault="00A536DF" w:rsidP="00A536DF">
      <w:pPr>
        <w:spacing w:after="0"/>
      </w:pPr>
      <w:r>
        <w:rPr>
          <w:rFonts w:cs="Microsoft Himalaya"/>
          <w:cs/>
          <w:lang w:bidi="bo-CN"/>
        </w:rPr>
        <w:t xml:space="preserve"> གསེར་ གྱི་ ཕོརཔ་ འདི་ ནང་ ལས་ </w:t>
      </w:r>
      <w:r>
        <w:t xml:space="preserve"># </w:t>
      </w:r>
      <w:r>
        <w:rPr>
          <w:rFonts w:cs="Microsoft Himalaya"/>
          <w:cs/>
          <w:lang w:bidi="bo-CN"/>
        </w:rPr>
        <w:t xml:space="preserve">བཞེས་སྒོ་ ལྟོ་ དང་ སྤགས་ ཚུ་ </w:t>
      </w:r>
      <w:r>
        <w:t xml:space="preserve"># </w:t>
      </w:r>
      <w:r>
        <w:rPr>
          <w:rFonts w:cs="Microsoft Himalaya"/>
          <w:cs/>
          <w:lang w:bidi="bo-CN"/>
        </w:rPr>
        <w:t>ག་ཅི་ར་ དགོ་ རུང་ སླབཔ་ ཅིག་ འཐོན་ དོ་ ཡོདཔ་ ཨིན་ མས །</w:t>
      </w:r>
    </w:p>
    <w:p w14:paraId="3F61B55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ཝ་བུཚ་ </w:t>
      </w:r>
      <w:r>
        <w:t xml:space="preserve"># </w:t>
      </w:r>
      <w:r>
        <w:rPr>
          <w:rFonts w:cs="Microsoft Himalaya"/>
          <w:cs/>
          <w:lang w:bidi="bo-CN"/>
        </w:rPr>
        <w:t xml:space="preserve">དེ་ ནང་ ལས་ </w:t>
      </w:r>
      <w:r>
        <w:t xml:space="preserve"># </w:t>
      </w:r>
      <w:r>
        <w:rPr>
          <w:rFonts w:cs="Microsoft Himalaya"/>
          <w:cs/>
          <w:lang w:bidi="bo-CN"/>
        </w:rPr>
        <w:t xml:space="preserve">ཕར་ འགྱོཝ་ ད་ </w:t>
      </w:r>
      <w:r>
        <w:t xml:space="preserve"># </w:t>
      </w:r>
      <w:r>
        <w:rPr>
          <w:rFonts w:cs="Microsoft Himalaya"/>
          <w:cs/>
          <w:lang w:bidi="bo-CN"/>
        </w:rPr>
        <w:t>ཕོ་རྒྱ་ ལག་པར་ རྟས་ཐག་ འབག་ མི་ ཅིག་ དང་ ཕྱད་ ནུག</w:t>
      </w:r>
    </w:p>
    <w:p w14:paraId="2276C291" w14:textId="77777777" w:rsidR="00A536DF" w:rsidRDefault="00A536DF" w:rsidP="00A536DF">
      <w:pPr>
        <w:spacing w:after="0"/>
      </w:pPr>
      <w:r>
        <w:rPr>
          <w:rFonts w:cs="Microsoft Himalaya"/>
          <w:cs/>
          <w:lang w:bidi="bo-CN"/>
        </w:rPr>
        <w:t xml:space="preserve"> དྭཝ་བུཚ་ དེ་ གིས་ </w:t>
      </w:r>
      <w:r>
        <w:t xml:space="preserve"># </w:t>
      </w:r>
      <w:r>
        <w:rPr>
          <w:rFonts w:cs="Microsoft Himalaya"/>
          <w:cs/>
          <w:lang w:bidi="bo-CN"/>
        </w:rPr>
        <w:t xml:space="preserve">མི་ དེ་ ལུ་ </w:t>
      </w:r>
      <w:r>
        <w:t xml:space="preserve"># </w:t>
      </w:r>
      <w:r>
        <w:rPr>
          <w:rFonts w:cs="Microsoft Himalaya"/>
          <w:cs/>
          <w:lang w:bidi="bo-CN"/>
        </w:rPr>
        <w:t xml:space="preserve">ཁྱོད་ ཀྱི་ རྟས་ཐག་ འདི་ </w:t>
      </w:r>
      <w:r>
        <w:t xml:space="preserve"># </w:t>
      </w:r>
      <w:r>
        <w:rPr>
          <w:rFonts w:cs="Microsoft Himalaya"/>
          <w:cs/>
          <w:lang w:bidi="bo-CN"/>
        </w:rPr>
        <w:t xml:space="preserve">ག་ཅི་ འབད་ ནི་ སྨོ་ ཟེར་ འདྲིཝ་ ད་ </w:t>
      </w:r>
      <w:r>
        <w:t xml:space="preserve"># </w:t>
      </w:r>
      <w:r>
        <w:rPr>
          <w:rFonts w:cs="Microsoft Himalaya"/>
          <w:cs/>
          <w:lang w:bidi="bo-CN"/>
        </w:rPr>
        <w:t xml:space="preserve">མི་ དེ་ གིས་ </w:t>
      </w:r>
      <w:r>
        <w:t xml:space="preserve"># </w:t>
      </w:r>
      <w:r>
        <w:rPr>
          <w:rFonts w:cs="Microsoft Himalaya"/>
          <w:cs/>
          <w:lang w:bidi="bo-CN"/>
        </w:rPr>
        <w:t xml:space="preserve">ངེའི་ རྟས་ཐག་ དེ་ གིས་ </w:t>
      </w:r>
      <w:r>
        <w:t xml:space="preserve"># </w:t>
      </w:r>
      <w:r>
        <w:rPr>
          <w:rFonts w:cs="Microsoft Himalaya"/>
          <w:cs/>
          <w:lang w:bidi="bo-CN"/>
        </w:rPr>
        <w:t xml:space="preserve">དབའི་ </w:t>
      </w:r>
      <w:r>
        <w:t xml:space="preserve"># </w:t>
      </w:r>
      <w:r>
        <w:rPr>
          <w:rFonts w:cs="Microsoft Himalaya"/>
          <w:cs/>
          <w:lang w:bidi="bo-CN"/>
        </w:rPr>
        <w:t xml:space="preserve">ཨ་ཕི་ མི་ དེ་ གསད་ ཤིག་ ཟེར་ ཚར་ རེ་ སླབཔ་ ད་ </w:t>
      </w:r>
      <w:r>
        <w:t xml:space="preserve"># </w:t>
      </w:r>
      <w:r>
        <w:rPr>
          <w:rFonts w:cs="Microsoft Himalaya"/>
          <w:cs/>
          <w:lang w:bidi="bo-CN"/>
        </w:rPr>
        <w:t>མི་ རེ་ རེ་ གསདཔ་ ཨིན་ ཟེར་ སླབ་ ནུག</w:t>
      </w:r>
    </w:p>
    <w:p w14:paraId="4113071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ས་ </w:t>
      </w:r>
      <w:r>
        <w:t xml:space="preserve"># </w:t>
      </w:r>
      <w:r>
        <w:rPr>
          <w:rFonts w:cs="Microsoft Himalaya"/>
          <w:cs/>
          <w:lang w:bidi="bo-CN"/>
        </w:rPr>
        <w:t xml:space="preserve">གསེར་ གྱི་ ཕོརཔ་ འདི་ སྟོན་ སྦེ་ </w:t>
      </w:r>
      <w:r>
        <w:t xml:space="preserve"># </w:t>
      </w:r>
      <w:r>
        <w:rPr>
          <w:rFonts w:cs="Microsoft Himalaya"/>
          <w:cs/>
          <w:lang w:bidi="bo-CN"/>
        </w:rPr>
        <w:t xml:space="preserve">ངེའི་ གསེར་ གྱི་ ཕོརཔ་ འདི་ ནང་ ལས་ </w:t>
      </w:r>
      <w:r>
        <w:t xml:space="preserve"># </w:t>
      </w:r>
      <w:r>
        <w:rPr>
          <w:rFonts w:cs="Microsoft Himalaya"/>
          <w:cs/>
          <w:lang w:bidi="bo-CN"/>
        </w:rPr>
        <w:t xml:space="preserve">བཞེས་སྒོ་ ག་ཅི་ དགོཔ་ ཅིག་ </w:t>
      </w:r>
      <w:r>
        <w:t xml:space="preserve"># </w:t>
      </w:r>
      <w:r>
        <w:rPr>
          <w:rFonts w:cs="Microsoft Himalaya"/>
          <w:cs/>
          <w:lang w:bidi="bo-CN"/>
        </w:rPr>
        <w:t xml:space="preserve">འཐོནམ་ ཨིན་ ཟེར་ སླབཔ་ ད་ </w:t>
      </w:r>
      <w:r>
        <w:t xml:space="preserve"># </w:t>
      </w:r>
      <w:r>
        <w:rPr>
          <w:rFonts w:cs="Microsoft Himalaya"/>
          <w:cs/>
          <w:lang w:bidi="bo-CN"/>
        </w:rPr>
        <w:t xml:space="preserve">མི་ དེ་ </w:t>
      </w:r>
      <w:r>
        <w:t xml:space="preserve"># </w:t>
      </w:r>
      <w:r>
        <w:rPr>
          <w:rFonts w:cs="Microsoft Himalaya"/>
          <w:cs/>
          <w:lang w:bidi="bo-CN"/>
        </w:rPr>
        <w:t>གསེར་ གྱི་ ཕོརཔ་ ལུ་ སེམས་ཤོར་ ནུག</w:t>
      </w:r>
    </w:p>
    <w:p w14:paraId="12041C6E" w14:textId="77777777" w:rsidR="00A536DF" w:rsidRDefault="00A536DF" w:rsidP="00A536DF">
      <w:pPr>
        <w:spacing w:after="0"/>
      </w:pPr>
      <w:r>
        <w:rPr>
          <w:rFonts w:cs="Microsoft Himalaya"/>
          <w:cs/>
          <w:lang w:bidi="bo-CN"/>
        </w:rPr>
        <w:t xml:space="preserve"> དྭཝ་བུཚ་ གིས་ </w:t>
      </w:r>
      <w:r>
        <w:t xml:space="preserve"># </w:t>
      </w:r>
      <w:r>
        <w:rPr>
          <w:rFonts w:cs="Microsoft Himalaya"/>
          <w:cs/>
          <w:lang w:bidi="bo-CN"/>
        </w:rPr>
        <w:t xml:space="preserve">ཁྱོད་ ཀྱི་ རྟས་ཐག་ དང་ </w:t>
      </w:r>
      <w:r>
        <w:t xml:space="preserve"># </w:t>
      </w:r>
      <w:r>
        <w:rPr>
          <w:rFonts w:cs="Microsoft Himalaya"/>
          <w:cs/>
          <w:lang w:bidi="bo-CN"/>
        </w:rPr>
        <w:t xml:space="preserve">སོར་ ན་ ཟེར་ སླབཔ་ ད་ </w:t>
      </w:r>
      <w:r>
        <w:t xml:space="preserve"># </w:t>
      </w:r>
      <w:r>
        <w:rPr>
          <w:rFonts w:cs="Microsoft Himalaya"/>
          <w:cs/>
          <w:lang w:bidi="bo-CN"/>
        </w:rPr>
        <w:t xml:space="preserve">མི་ དེ་ དགའ་དྲགས་ ཏེ་ </w:t>
      </w:r>
      <w:r>
        <w:t xml:space="preserve"># </w:t>
      </w:r>
      <w:r>
        <w:rPr>
          <w:rFonts w:cs="Microsoft Himalaya"/>
          <w:cs/>
          <w:lang w:bidi="bo-CN"/>
        </w:rPr>
        <w:t xml:space="preserve">ཁོའི་ རྟས་ཐག་ དང་ </w:t>
      </w:r>
      <w:r>
        <w:t xml:space="preserve"># </w:t>
      </w:r>
      <w:r>
        <w:rPr>
          <w:rFonts w:cs="Microsoft Himalaya"/>
          <w:cs/>
          <w:lang w:bidi="bo-CN"/>
        </w:rPr>
        <w:t>དྭཝ་བུཚ་ གི་ གསེར་ གྱི་ ཕོརཔ་ གཉིས་ སོར་ ད་ ནུག</w:t>
      </w:r>
    </w:p>
    <w:p w14:paraId="42C37357" w14:textId="77777777" w:rsidR="00A536DF" w:rsidRDefault="00A536DF" w:rsidP="00A536DF">
      <w:pPr>
        <w:spacing w:after="0"/>
      </w:pPr>
      <w:r>
        <w:rPr>
          <w:rFonts w:cs="Microsoft Himalaya"/>
          <w:cs/>
          <w:lang w:bidi="bo-CN"/>
        </w:rPr>
        <w:t xml:space="preserve"> མི་ དེ་ </w:t>
      </w:r>
      <w:r>
        <w:t xml:space="preserve"># </w:t>
      </w:r>
      <w:r>
        <w:rPr>
          <w:rFonts w:cs="Microsoft Himalaya"/>
          <w:cs/>
          <w:lang w:bidi="bo-CN"/>
        </w:rPr>
        <w:t xml:space="preserve">ཕར་ དེ་ཅིག་ ཁར་ ལྷོདཔ་ ད་ </w:t>
      </w:r>
      <w:r>
        <w:t xml:space="preserve"># </w:t>
      </w:r>
      <w:r>
        <w:rPr>
          <w:rFonts w:cs="Microsoft Himalaya"/>
          <w:cs/>
          <w:lang w:bidi="bo-CN"/>
        </w:rPr>
        <w:t xml:space="preserve">དྭཝ་བུཚ་ གིས་ </w:t>
      </w:r>
      <w:r>
        <w:t xml:space="preserve"># </w:t>
      </w:r>
      <w:r>
        <w:rPr>
          <w:rFonts w:cs="Microsoft Himalaya"/>
          <w:cs/>
          <w:lang w:bidi="bo-CN"/>
        </w:rPr>
        <w:t xml:space="preserve">རྟས་ཐག་ དེ་ ལུ་ </w:t>
      </w:r>
      <w:r>
        <w:t xml:space="preserve"># </w:t>
      </w:r>
      <w:r>
        <w:rPr>
          <w:rFonts w:cs="Microsoft Himalaya"/>
          <w:cs/>
          <w:lang w:bidi="bo-CN"/>
        </w:rPr>
        <w:t xml:space="preserve">ཨ་ཕི་ མི་ དེ་ </w:t>
      </w:r>
      <w:r>
        <w:t xml:space="preserve"># </w:t>
      </w:r>
      <w:r>
        <w:rPr>
          <w:rFonts w:cs="Microsoft Himalaya"/>
          <w:cs/>
          <w:lang w:bidi="bo-CN"/>
        </w:rPr>
        <w:t xml:space="preserve">གསད་ ཤིག་ ཟེར་ སླབཔ་ ད་ </w:t>
      </w:r>
      <w:r>
        <w:t xml:space="preserve"># </w:t>
      </w:r>
      <w:r>
        <w:rPr>
          <w:rFonts w:cs="Microsoft Himalaya"/>
          <w:cs/>
          <w:lang w:bidi="bo-CN"/>
        </w:rPr>
        <w:t xml:space="preserve">རྟས་ཐག་ གིས་ </w:t>
      </w:r>
      <w:r>
        <w:t xml:space="preserve"># </w:t>
      </w:r>
      <w:r>
        <w:rPr>
          <w:rFonts w:cs="Microsoft Himalaya"/>
          <w:cs/>
          <w:lang w:bidi="bo-CN"/>
        </w:rPr>
        <w:t xml:space="preserve">ཕར་ སོང་ སྟེ་ མི་ དེ་ བསད་ སྦེ་ </w:t>
      </w:r>
      <w:r>
        <w:t xml:space="preserve"># </w:t>
      </w:r>
      <w:r>
        <w:rPr>
          <w:rFonts w:cs="Microsoft Himalaya"/>
          <w:cs/>
          <w:lang w:bidi="bo-CN"/>
        </w:rPr>
        <w:t xml:space="preserve">རྟས་ཐག་ དང་ </w:t>
      </w:r>
      <w:r>
        <w:t xml:space="preserve"># </w:t>
      </w:r>
      <w:r>
        <w:rPr>
          <w:rFonts w:cs="Microsoft Himalaya"/>
          <w:cs/>
          <w:lang w:bidi="bo-CN"/>
        </w:rPr>
        <w:t xml:space="preserve">གསེར་ གྱི་ ཕོརཔ་ གཉིས་ ཆ་ ར་ </w:t>
      </w:r>
      <w:r>
        <w:t xml:space="preserve"># </w:t>
      </w:r>
      <w:r>
        <w:rPr>
          <w:rFonts w:cs="Microsoft Himalaya"/>
          <w:cs/>
          <w:lang w:bidi="bo-CN"/>
        </w:rPr>
        <w:t>དྭཝ་བུཚ་ གིས་ འབག་ སྦེ་ ཡར་ སོ་ ནུག</w:t>
      </w:r>
    </w:p>
    <w:p w14:paraId="5F2CA01A" w14:textId="77777777" w:rsidR="00A536DF" w:rsidRDefault="00A536DF" w:rsidP="00A536DF">
      <w:pPr>
        <w:spacing w:after="0"/>
      </w:pPr>
      <w:r>
        <w:rPr>
          <w:rFonts w:cs="Microsoft Himalaya"/>
          <w:cs/>
          <w:lang w:bidi="bo-CN"/>
        </w:rPr>
        <w:lastRenderedPageBreak/>
        <w:t xml:space="preserve"> དྭཝ་བུཚ་ འདི་ </w:t>
      </w:r>
      <w:r>
        <w:t xml:space="preserve"># </w:t>
      </w:r>
      <w:r>
        <w:rPr>
          <w:rFonts w:cs="Microsoft Himalaya"/>
          <w:cs/>
          <w:lang w:bidi="bo-CN"/>
        </w:rPr>
        <w:t xml:space="preserve">ནཱ་ ལས་ ཕར་ འགྱོཝ་ ད་ </w:t>
      </w:r>
      <w:r>
        <w:t xml:space="preserve"># </w:t>
      </w:r>
      <w:r>
        <w:rPr>
          <w:rFonts w:cs="Microsoft Himalaya"/>
          <w:cs/>
          <w:lang w:bidi="bo-CN"/>
        </w:rPr>
        <w:t xml:space="preserve">དོ་རུང་ </w:t>
      </w:r>
      <w:r>
        <w:t xml:space="preserve"># </w:t>
      </w:r>
      <w:r>
        <w:rPr>
          <w:rFonts w:cs="Microsoft Himalaya"/>
          <w:cs/>
          <w:lang w:bidi="bo-CN"/>
        </w:rPr>
        <w:t>ཕོ་རྒྱ་ ལྕགས་ ཀྱི་ ཐོཝ་ འབག་ མི་ ཅིག་ དང་ ཕྱད་ ནུག</w:t>
      </w:r>
    </w:p>
    <w:p w14:paraId="4E06FAEF" w14:textId="77777777" w:rsidR="00A536DF" w:rsidRDefault="00A536DF" w:rsidP="00A536DF">
      <w:pPr>
        <w:spacing w:after="0"/>
      </w:pPr>
      <w:r>
        <w:rPr>
          <w:rFonts w:cs="Microsoft Himalaya"/>
          <w:cs/>
          <w:lang w:bidi="bo-CN"/>
        </w:rPr>
        <w:t xml:space="preserve"> དྭཝ་བུཚ་ གིས་ </w:t>
      </w:r>
      <w:r>
        <w:t xml:space="preserve"># </w:t>
      </w:r>
      <w:r>
        <w:rPr>
          <w:rFonts w:cs="Microsoft Himalaya"/>
          <w:cs/>
          <w:lang w:bidi="bo-CN"/>
        </w:rPr>
        <w:t xml:space="preserve">མི་ དེ་ ལུ་ </w:t>
      </w:r>
      <w:r>
        <w:t xml:space="preserve"># </w:t>
      </w:r>
      <w:r>
        <w:rPr>
          <w:rFonts w:cs="Microsoft Himalaya"/>
          <w:cs/>
          <w:lang w:bidi="bo-CN"/>
        </w:rPr>
        <w:t xml:space="preserve">ཁྱོད་ ཀྱི་ ལྕགས་ ཀྱི་ ཐོཝ་ འདི་ </w:t>
      </w:r>
      <w:r>
        <w:t xml:space="preserve"># </w:t>
      </w:r>
      <w:r>
        <w:rPr>
          <w:rFonts w:cs="Microsoft Himalaya"/>
          <w:cs/>
          <w:lang w:bidi="bo-CN"/>
        </w:rPr>
        <w:t xml:space="preserve">ག་ཅི་ འབད་ བཏུབ་ ཟེར་ འདྲིཝ་ ད་ </w:t>
      </w:r>
      <w:r>
        <w:t xml:space="preserve"># </w:t>
      </w:r>
      <w:r>
        <w:rPr>
          <w:rFonts w:cs="Microsoft Himalaya"/>
          <w:cs/>
          <w:lang w:bidi="bo-CN"/>
        </w:rPr>
        <w:t xml:space="preserve">མི་ དེ་ གིས་ </w:t>
      </w:r>
      <w:r>
        <w:t xml:space="preserve"># </w:t>
      </w:r>
      <w:r>
        <w:rPr>
          <w:rFonts w:cs="Microsoft Himalaya"/>
          <w:cs/>
          <w:lang w:bidi="bo-CN"/>
        </w:rPr>
        <w:t xml:space="preserve">ཐོཝ་ འདི་ གིས་ </w:t>
      </w:r>
      <w:r>
        <w:t xml:space="preserve"># </w:t>
      </w:r>
      <w:r>
        <w:rPr>
          <w:rFonts w:cs="Microsoft Himalaya"/>
          <w:cs/>
          <w:lang w:bidi="bo-CN"/>
        </w:rPr>
        <w:t xml:space="preserve">ས་ ཁར་ ཚར་ རེ་ རྡུངམ་ ད་ </w:t>
      </w:r>
      <w:r>
        <w:t xml:space="preserve"># </w:t>
      </w:r>
      <w:r>
        <w:rPr>
          <w:rFonts w:cs="Microsoft Himalaya"/>
          <w:cs/>
          <w:lang w:bidi="bo-CN"/>
        </w:rPr>
        <w:t>ཁྱིམ་ ཐོག་ རེ་ རྐྱབ་ ཚུགསཔ་ ཨིན་ ཟེར་ སླབ་སླབཔ་ མས །</w:t>
      </w:r>
    </w:p>
    <w:p w14:paraId="7CD57577" w14:textId="77777777" w:rsidR="00A536DF" w:rsidRDefault="00A536DF" w:rsidP="00A536DF">
      <w:pPr>
        <w:spacing w:after="0"/>
      </w:pPr>
      <w:r>
        <w:rPr>
          <w:rFonts w:cs="Microsoft Himalaya"/>
          <w:cs/>
          <w:lang w:bidi="bo-CN"/>
        </w:rPr>
        <w:t xml:space="preserve"> དྭཝ་བུཚ་ གིས་ </w:t>
      </w:r>
      <w:r>
        <w:t xml:space="preserve"># </w:t>
      </w:r>
      <w:r>
        <w:rPr>
          <w:rFonts w:cs="Microsoft Himalaya"/>
          <w:cs/>
          <w:lang w:bidi="bo-CN"/>
        </w:rPr>
        <w:t xml:space="preserve">ཧེ་མ་ བཟུམ་སྦེ་ ར་ </w:t>
      </w:r>
      <w:r>
        <w:t xml:space="preserve"># </w:t>
      </w:r>
      <w:r>
        <w:rPr>
          <w:rFonts w:cs="Microsoft Himalaya"/>
          <w:cs/>
          <w:lang w:bidi="bo-CN"/>
        </w:rPr>
        <w:t xml:space="preserve">གསེར་ གྱི་ ཕོརཔ་ དང་ སོར ། </w:t>
      </w:r>
      <w:r>
        <w:t xml:space="preserve"># </w:t>
      </w:r>
      <w:r>
        <w:rPr>
          <w:rFonts w:cs="Microsoft Himalaya"/>
          <w:cs/>
          <w:lang w:bidi="bo-CN"/>
        </w:rPr>
        <w:t xml:space="preserve">རྟས་ཐག་ གིས་ བསད་ སྦེ་ </w:t>
      </w:r>
      <w:r>
        <w:t xml:space="preserve"># </w:t>
      </w:r>
      <w:r>
        <w:rPr>
          <w:rFonts w:cs="Microsoft Himalaya"/>
          <w:cs/>
          <w:lang w:bidi="bo-CN"/>
        </w:rPr>
        <w:t xml:space="preserve">ལྕགས་ ཀྱི་ ཐོཝ་ དང་ </w:t>
      </w:r>
      <w:r>
        <w:t xml:space="preserve"># </w:t>
      </w:r>
      <w:r>
        <w:rPr>
          <w:rFonts w:cs="Microsoft Himalaya"/>
          <w:cs/>
          <w:lang w:bidi="bo-CN"/>
        </w:rPr>
        <w:t xml:space="preserve">རྟས་ཐག་ </w:t>
      </w:r>
      <w:r>
        <w:t xml:space="preserve"># </w:t>
      </w:r>
      <w:r>
        <w:rPr>
          <w:rFonts w:cs="Microsoft Himalaya"/>
          <w:cs/>
          <w:lang w:bidi="bo-CN"/>
        </w:rPr>
        <w:t xml:space="preserve">གསེར་ གྱི་ ཕོརཔ་ གསུམ་ ཆ་ ར་ </w:t>
      </w:r>
      <w:r>
        <w:t xml:space="preserve"># </w:t>
      </w:r>
      <w:r>
        <w:rPr>
          <w:rFonts w:cs="Microsoft Himalaya"/>
          <w:cs/>
          <w:lang w:bidi="bo-CN"/>
        </w:rPr>
        <w:t>དྭཝ་བུཚ་ གིས་ འབག་ ཡར་ སོ་ ནུག</w:t>
      </w:r>
    </w:p>
    <w:p w14:paraId="240863D9" w14:textId="77777777" w:rsidR="00A536DF" w:rsidRDefault="00A536DF" w:rsidP="00A536DF">
      <w:pPr>
        <w:spacing w:after="0"/>
      </w:pPr>
      <w:r>
        <w:rPr>
          <w:rFonts w:cs="Microsoft Himalaya"/>
          <w:cs/>
          <w:lang w:bidi="bo-CN"/>
        </w:rPr>
        <w:t xml:space="preserve"> དྭཝ་བུཚ་ </w:t>
      </w:r>
      <w:r>
        <w:t xml:space="preserve"># </w:t>
      </w:r>
      <w:r>
        <w:rPr>
          <w:rFonts w:cs="Microsoft Himalaya"/>
          <w:cs/>
          <w:lang w:bidi="bo-CN"/>
        </w:rPr>
        <w:t xml:space="preserve">འདི་ ནང་ ལས་ ཕར་ འགྱོཝ་ ད་ </w:t>
      </w:r>
      <w:r>
        <w:t xml:space="preserve"># </w:t>
      </w:r>
      <w:r>
        <w:rPr>
          <w:rFonts w:cs="Microsoft Himalaya"/>
          <w:cs/>
          <w:lang w:bidi="bo-CN"/>
        </w:rPr>
        <w:t xml:space="preserve">དོ་རུང་ </w:t>
      </w:r>
      <w:r>
        <w:t xml:space="preserve"># </w:t>
      </w:r>
      <w:r>
        <w:rPr>
          <w:rFonts w:cs="Microsoft Himalaya"/>
          <w:cs/>
          <w:lang w:bidi="bo-CN"/>
        </w:rPr>
        <w:t>ཕོ་རྒྱ་ ར་ལྤགས་ འབག་ མི་ ཅིག་ དང་ ཕྱད་ ནུག</w:t>
      </w:r>
    </w:p>
    <w:p w14:paraId="70EB3AFE" w14:textId="77777777" w:rsidR="00A536DF" w:rsidRDefault="00A536DF" w:rsidP="00A536DF">
      <w:pPr>
        <w:spacing w:after="0"/>
      </w:pPr>
      <w:r>
        <w:rPr>
          <w:rFonts w:cs="Microsoft Himalaya"/>
          <w:cs/>
          <w:lang w:bidi="bo-CN"/>
        </w:rPr>
        <w:t xml:space="preserve"> དྭཝ་བུཚ་ གིས་ </w:t>
      </w:r>
      <w:r>
        <w:t xml:space="preserve"># </w:t>
      </w:r>
      <w:r>
        <w:rPr>
          <w:rFonts w:cs="Microsoft Himalaya"/>
          <w:cs/>
          <w:lang w:bidi="bo-CN"/>
        </w:rPr>
        <w:t xml:space="preserve">ཧེ་མ་ བཟུམ་སྦེ་ ར་ </w:t>
      </w:r>
      <w:r>
        <w:t xml:space="preserve"># </w:t>
      </w:r>
      <w:r>
        <w:rPr>
          <w:rFonts w:cs="Microsoft Himalaya"/>
          <w:cs/>
          <w:lang w:bidi="bo-CN"/>
        </w:rPr>
        <w:t xml:space="preserve">ཁྱོད་ ཀྱི་ ར་ལྤགས་ འདི་ </w:t>
      </w:r>
      <w:r>
        <w:t xml:space="preserve"># </w:t>
      </w:r>
      <w:r>
        <w:rPr>
          <w:rFonts w:cs="Microsoft Himalaya"/>
          <w:cs/>
          <w:lang w:bidi="bo-CN"/>
        </w:rPr>
        <w:t xml:space="preserve">ག་ཅི་ བཏུབ་ ཟེར་ འདྲིཝ་ ད་ </w:t>
      </w:r>
      <w:r>
        <w:t xml:space="preserve"># </w:t>
      </w:r>
      <w:r>
        <w:rPr>
          <w:rFonts w:cs="Microsoft Himalaya"/>
          <w:cs/>
          <w:lang w:bidi="bo-CN"/>
        </w:rPr>
        <w:t xml:space="preserve">མི་ དེ་ གིས་ </w:t>
      </w:r>
      <w:r>
        <w:t xml:space="preserve"># </w:t>
      </w:r>
      <w:r>
        <w:rPr>
          <w:rFonts w:cs="Microsoft Himalaya"/>
          <w:cs/>
          <w:lang w:bidi="bo-CN"/>
        </w:rPr>
        <w:t xml:space="preserve">ངེའི་ ར་ལྤགས་ འདི་ </w:t>
      </w:r>
      <w:r>
        <w:t xml:space="preserve"># </w:t>
      </w:r>
      <w:r>
        <w:rPr>
          <w:rFonts w:cs="Microsoft Himalaya"/>
          <w:cs/>
          <w:lang w:bidi="bo-CN"/>
        </w:rPr>
        <w:t xml:space="preserve">ཡར་ དང་ མར་ ཨ་ཙི་རེ་ གཡུགཔ་ ད་ </w:t>
      </w:r>
      <w:r>
        <w:t xml:space="preserve"># </w:t>
      </w:r>
      <w:r>
        <w:rPr>
          <w:rFonts w:cs="Microsoft Himalaya"/>
          <w:cs/>
          <w:lang w:bidi="bo-CN"/>
        </w:rPr>
        <w:t xml:space="preserve">ཆརཔ་ ཨ་ཙི་རེ་ རྐྱབ་ ཨིན ། </w:t>
      </w:r>
      <w:r>
        <w:t xml:space="preserve"># </w:t>
      </w:r>
      <w:r>
        <w:rPr>
          <w:rFonts w:cs="Microsoft Himalaya"/>
          <w:cs/>
          <w:lang w:bidi="bo-CN"/>
        </w:rPr>
        <w:t xml:space="preserve">ཨ་ཙི་ མང་སུ་ མང་སུ་ གཡུགཔ་ ད་ </w:t>
      </w:r>
      <w:r>
        <w:t xml:space="preserve"># </w:t>
      </w:r>
      <w:r>
        <w:rPr>
          <w:rFonts w:cs="Microsoft Himalaya"/>
          <w:cs/>
          <w:lang w:bidi="bo-CN"/>
        </w:rPr>
        <w:t xml:space="preserve">ཆརཔ་ གནམ་མེད་ས་མེད་ ཤུགས་ སྦེ་ </w:t>
      </w:r>
      <w:r>
        <w:t xml:space="preserve"># </w:t>
      </w:r>
      <w:r>
        <w:rPr>
          <w:rFonts w:cs="Microsoft Himalaya"/>
          <w:cs/>
          <w:lang w:bidi="bo-CN"/>
        </w:rPr>
        <w:t xml:space="preserve">རྐྱབ་ ཨིན་ ཟེར་ སླབཔ་ ད་ </w:t>
      </w:r>
      <w:r>
        <w:t xml:space="preserve"># </w:t>
      </w:r>
      <w:r>
        <w:rPr>
          <w:rFonts w:cs="Microsoft Himalaya"/>
          <w:cs/>
          <w:lang w:bidi="bo-CN"/>
        </w:rPr>
        <w:t xml:space="preserve">དྭཝ་བུཚ་ གིས་ </w:t>
      </w:r>
      <w:r>
        <w:t xml:space="preserve"># </w:t>
      </w:r>
      <w:r>
        <w:rPr>
          <w:rFonts w:cs="Microsoft Himalaya"/>
          <w:cs/>
          <w:lang w:bidi="bo-CN"/>
        </w:rPr>
        <w:t xml:space="preserve">ཧེ་མ་ བཟུམ་སྦེ་ ར་ </w:t>
      </w:r>
      <w:r>
        <w:t xml:space="preserve"># </w:t>
      </w:r>
      <w:r>
        <w:rPr>
          <w:rFonts w:cs="Microsoft Himalaya"/>
          <w:cs/>
          <w:lang w:bidi="bo-CN"/>
        </w:rPr>
        <w:t xml:space="preserve">གསེར་ གྱི་ ཕོརཔ་ དང་ སོར ། </w:t>
      </w:r>
      <w:r>
        <w:t xml:space="preserve"># </w:t>
      </w:r>
      <w:r>
        <w:rPr>
          <w:rFonts w:cs="Microsoft Himalaya"/>
          <w:cs/>
          <w:lang w:bidi="bo-CN"/>
        </w:rPr>
        <w:t xml:space="preserve">རྟས་ཐག་ གིས་ བསད་ སྦེ་ </w:t>
      </w:r>
      <w:r>
        <w:t xml:space="preserve"># </w:t>
      </w:r>
      <w:r>
        <w:rPr>
          <w:rFonts w:cs="Microsoft Himalaya"/>
          <w:cs/>
          <w:lang w:bidi="bo-CN"/>
        </w:rPr>
        <w:t xml:space="preserve">ར་ལྤགས་ འདི་ ཡང་ </w:t>
      </w:r>
      <w:r>
        <w:t xml:space="preserve"># </w:t>
      </w:r>
      <w:r>
        <w:rPr>
          <w:rFonts w:cs="Microsoft Himalaya"/>
          <w:cs/>
          <w:lang w:bidi="bo-CN"/>
        </w:rPr>
        <w:t>དྭཝ་བུཚ་ གིས་ འབག་ ཡར་ སོ་ ནུག</w:t>
      </w:r>
    </w:p>
    <w:p w14:paraId="0B43273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ཝ་བུཚ་ དེ་ གིས་ </w:t>
      </w:r>
      <w:r>
        <w:t xml:space="preserve"># </w:t>
      </w:r>
      <w:r>
        <w:rPr>
          <w:rFonts w:cs="Microsoft Himalaya"/>
          <w:cs/>
          <w:lang w:bidi="bo-CN"/>
        </w:rPr>
        <w:t xml:space="preserve">ཁོ་ར་ གི་ ཁྱིམ་ ནང་ སོང་ ཞིནམ་ལས་ </w:t>
      </w:r>
      <w:r>
        <w:t xml:space="preserve"># </w:t>
      </w:r>
      <w:r>
        <w:rPr>
          <w:rFonts w:cs="Microsoft Himalaya"/>
          <w:cs/>
          <w:lang w:bidi="bo-CN"/>
        </w:rPr>
        <w:t xml:space="preserve">ཨའི་ འདི་ ཡང་ ཁྱིད་ སྦེ་ བཤལ་ ཏེ་ འགྱོཝ་ ད་ </w:t>
      </w:r>
      <w:r>
        <w:t xml:space="preserve"># </w:t>
      </w:r>
      <w:r>
        <w:rPr>
          <w:rFonts w:cs="Microsoft Himalaya"/>
          <w:cs/>
          <w:lang w:bidi="bo-CN"/>
        </w:rPr>
        <w:t xml:space="preserve">ཡུདཔ་ཅིག་ཁ་ལས་ </w:t>
      </w:r>
      <w:r>
        <w:t xml:space="preserve"># </w:t>
      </w:r>
      <w:r>
        <w:rPr>
          <w:rFonts w:cs="Microsoft Himalaya"/>
          <w:cs/>
          <w:lang w:bidi="bo-CN"/>
        </w:rPr>
        <w:t>རྒྱལ་ཁབ་ གཞན་ ཅིག་ གི་ རྒྱལ་པོའི་ ཕོ་བྲང་ རྩ་བར་ ལྷོད་ལྷོདཔ་ མས །</w:t>
      </w:r>
    </w:p>
    <w:p w14:paraId="2A438BFF" w14:textId="77777777" w:rsidR="00A536DF" w:rsidRDefault="00A536DF" w:rsidP="00A536DF">
      <w:pPr>
        <w:spacing w:after="0"/>
      </w:pPr>
      <w:r>
        <w:rPr>
          <w:rFonts w:cs="Microsoft Himalaya"/>
          <w:cs/>
          <w:lang w:bidi="bo-CN"/>
        </w:rPr>
        <w:t xml:space="preserve"> རྒྱལ་པོའི་ ཕོ་བྲང་ གི་ ལྟག་ ལུ་ </w:t>
      </w:r>
      <w:r>
        <w:t xml:space="preserve"># </w:t>
      </w:r>
      <w:r>
        <w:rPr>
          <w:rFonts w:cs="Microsoft Himalaya"/>
          <w:cs/>
          <w:lang w:bidi="bo-CN"/>
        </w:rPr>
        <w:t xml:space="preserve">ས་ ག་ནི་བ་ ཉམས་དགའཝ་ ཅིག་ ནང་ སོང་ སྟེ་ </w:t>
      </w:r>
      <w:r>
        <w:t xml:space="preserve"># </w:t>
      </w:r>
      <w:r>
        <w:rPr>
          <w:rFonts w:cs="Microsoft Himalaya"/>
          <w:cs/>
          <w:lang w:bidi="bo-CN"/>
        </w:rPr>
        <w:t xml:space="preserve">ཕྱི་རུ་ </w:t>
      </w:r>
      <w:r>
        <w:t xml:space="preserve"># </w:t>
      </w:r>
      <w:r>
        <w:rPr>
          <w:rFonts w:cs="Microsoft Himalaya"/>
          <w:cs/>
          <w:lang w:bidi="bo-CN"/>
        </w:rPr>
        <w:t xml:space="preserve">མི་ ག་ར་ ཉལ་ ཚརཝ་ ད་ </w:t>
      </w:r>
      <w:r>
        <w:t xml:space="preserve"># </w:t>
      </w:r>
      <w:r>
        <w:rPr>
          <w:rFonts w:cs="Microsoft Himalaya"/>
          <w:cs/>
          <w:lang w:bidi="bo-CN"/>
        </w:rPr>
        <w:t xml:space="preserve">ཁོ་ གི་ ཐོཝ་ འདི་ </w:t>
      </w:r>
      <w:r>
        <w:t xml:space="preserve"># </w:t>
      </w:r>
      <w:r>
        <w:rPr>
          <w:rFonts w:cs="Microsoft Himalaya"/>
          <w:cs/>
          <w:lang w:bidi="bo-CN"/>
        </w:rPr>
        <w:t xml:space="preserve">ཚར་ དགུ་ བརྡུངས་ ཏེ་ </w:t>
      </w:r>
      <w:r>
        <w:t xml:space="preserve"># </w:t>
      </w:r>
      <w:r>
        <w:rPr>
          <w:rFonts w:cs="Microsoft Himalaya"/>
          <w:cs/>
          <w:lang w:bidi="bo-CN"/>
        </w:rPr>
        <w:t xml:space="preserve">ལྕགས་ ཀྱི་ ཁྱིམ་ ཐོག་ དགུ་ འབད་ མི་ ཅིག་ རྐྱབ ། </w:t>
      </w:r>
      <w:r>
        <w:t xml:space="preserve"># </w:t>
      </w:r>
      <w:r>
        <w:rPr>
          <w:rFonts w:cs="Microsoft Himalaya"/>
          <w:cs/>
          <w:lang w:bidi="bo-CN"/>
        </w:rPr>
        <w:t xml:space="preserve">ཡར་ ཐོག་ཁར་ ཁོ་ར་ ཉལ ། </w:t>
      </w:r>
      <w:r>
        <w:t xml:space="preserve"># </w:t>
      </w:r>
      <w:r>
        <w:rPr>
          <w:rFonts w:cs="Microsoft Himalaya"/>
          <w:cs/>
          <w:lang w:bidi="bo-CN"/>
        </w:rPr>
        <w:t xml:space="preserve">འོག་ཐོག་ ལུ་ ཨའི་ ཉལ་ བཅུག་ སྦེ་ </w:t>
      </w:r>
      <w:r>
        <w:t xml:space="preserve"># </w:t>
      </w:r>
      <w:r>
        <w:rPr>
          <w:rFonts w:cs="Microsoft Himalaya"/>
          <w:cs/>
          <w:lang w:bidi="bo-CN"/>
        </w:rPr>
        <w:t xml:space="preserve">བཞེས་སྒོ་ ག་ཅི་ དགོཔ་ </w:t>
      </w:r>
      <w:r>
        <w:t xml:space="preserve"># </w:t>
      </w:r>
      <w:r>
        <w:rPr>
          <w:rFonts w:cs="Microsoft Himalaya"/>
          <w:cs/>
          <w:lang w:bidi="bo-CN"/>
        </w:rPr>
        <w:t>གསེར་ གྱི་ ཕོརཔ་ ནང་ ལས་ ཟ་ སྦེ་ སྡོད་སྡོདཔ་ མས །</w:t>
      </w:r>
    </w:p>
    <w:p w14:paraId="7C5E7F83" w14:textId="77777777" w:rsidR="00A536DF" w:rsidRDefault="00A536DF" w:rsidP="00A536DF">
      <w:pPr>
        <w:spacing w:after="0"/>
      </w:pPr>
      <w:r>
        <w:rPr>
          <w:rFonts w:cs="Microsoft Himalaya"/>
          <w:cs/>
          <w:lang w:bidi="bo-CN"/>
        </w:rPr>
        <w:t xml:space="preserve"> དེ་ གི་ ནངས་པ་ དྲོ་པ་ </w:t>
      </w:r>
      <w:r>
        <w:t xml:space="preserve"># </w:t>
      </w:r>
      <w:r>
        <w:rPr>
          <w:rFonts w:cs="Microsoft Himalaya"/>
          <w:cs/>
          <w:lang w:bidi="bo-CN"/>
        </w:rPr>
        <w:t xml:space="preserve">རྒྱལཔོ་ གིས་ </w:t>
      </w:r>
      <w:r>
        <w:t xml:space="preserve"># </w:t>
      </w:r>
      <w:r>
        <w:rPr>
          <w:rFonts w:cs="Microsoft Himalaya"/>
          <w:cs/>
          <w:lang w:bidi="bo-CN"/>
        </w:rPr>
        <w:t xml:space="preserve">ངེའི་ གླིང་ག་ ནང་ </w:t>
      </w:r>
      <w:r>
        <w:t xml:space="preserve"># </w:t>
      </w:r>
      <w:r>
        <w:rPr>
          <w:rFonts w:cs="Microsoft Himalaya"/>
          <w:cs/>
          <w:lang w:bidi="bo-CN"/>
        </w:rPr>
        <w:t xml:space="preserve">མི་ ག་ཡང་ འོང་ མི་ ཆོག </w:t>
      </w:r>
      <w:r>
        <w:t xml:space="preserve"># </w:t>
      </w:r>
      <w:r>
        <w:rPr>
          <w:rFonts w:cs="Microsoft Himalaya"/>
          <w:cs/>
          <w:lang w:bidi="bo-CN"/>
        </w:rPr>
        <w:t xml:space="preserve">ལྕགས་ ཀྱི་ ཁྱིམ་ ཐོག་ དགུ་ རྐྱབ་ མི་ འདི་ </w:t>
      </w:r>
      <w:r>
        <w:t xml:space="preserve"># </w:t>
      </w:r>
      <w:r>
        <w:rPr>
          <w:rFonts w:cs="Microsoft Himalaya"/>
          <w:cs/>
          <w:lang w:bidi="bo-CN"/>
        </w:rPr>
        <w:t xml:space="preserve">ག་ ཨིན་ན་ ཟེར་ </w:t>
      </w:r>
      <w:r>
        <w:t xml:space="preserve"># </w:t>
      </w:r>
      <w:r>
        <w:rPr>
          <w:rFonts w:cs="Microsoft Himalaya"/>
          <w:cs/>
          <w:lang w:bidi="bo-CN"/>
        </w:rPr>
        <w:t>བལྟ་ བར་ བཏང་ དཔ་ མས །</w:t>
      </w:r>
    </w:p>
    <w:p w14:paraId="504EC88A" w14:textId="77777777" w:rsidR="00A536DF" w:rsidRDefault="00A536DF" w:rsidP="00A536DF">
      <w:pPr>
        <w:spacing w:after="0"/>
      </w:pPr>
      <w:r>
        <w:rPr>
          <w:rFonts w:cs="Microsoft Himalaya"/>
          <w:cs/>
          <w:lang w:bidi="bo-CN"/>
        </w:rPr>
        <w:t xml:space="preserve"> བློན་པོ་ དེ་ གིས་ </w:t>
      </w:r>
      <w:r>
        <w:t xml:space="preserve"># </w:t>
      </w:r>
      <w:r>
        <w:rPr>
          <w:rFonts w:cs="Microsoft Himalaya"/>
          <w:cs/>
          <w:lang w:bidi="bo-CN"/>
        </w:rPr>
        <w:t xml:space="preserve">དྭཝ་བུཚ་ མ་སྨད་ གཉིས་ ཨིན་ མས ཟེར་ ཞུཝ་ ད་ </w:t>
      </w:r>
      <w:r>
        <w:t xml:space="preserve"># </w:t>
      </w:r>
      <w:r>
        <w:rPr>
          <w:rFonts w:cs="Microsoft Himalaya"/>
          <w:cs/>
          <w:lang w:bidi="bo-CN"/>
        </w:rPr>
        <w:t xml:space="preserve">རྒྱལཔོ་ གནམ་མེད་ས་མེད་ དགོངསམ་ཁྲེལ་ ཏེ་ </w:t>
      </w:r>
      <w:r>
        <w:t xml:space="preserve"># </w:t>
      </w:r>
      <w:r>
        <w:rPr>
          <w:rFonts w:cs="Microsoft Himalaya"/>
          <w:cs/>
          <w:lang w:bidi="bo-CN"/>
        </w:rPr>
        <w:t xml:space="preserve">ཁྱིམ་ དེ་ མེ་ སྤར་གཏང་ ད་ </w:t>
      </w:r>
      <w:r>
        <w:t xml:space="preserve"># </w:t>
      </w:r>
      <w:r>
        <w:rPr>
          <w:rFonts w:cs="Microsoft Himalaya"/>
          <w:cs/>
          <w:lang w:bidi="bo-CN"/>
        </w:rPr>
        <w:t>ཟེར་ བཀའ་ གནང་ ནུག</w:t>
      </w:r>
    </w:p>
    <w:p w14:paraId="79702B0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ན་པོ་ གིས་ </w:t>
      </w:r>
      <w:r>
        <w:t xml:space="preserve"># </w:t>
      </w:r>
      <w:r>
        <w:rPr>
          <w:rFonts w:cs="Microsoft Himalaya"/>
          <w:cs/>
          <w:lang w:bidi="bo-CN"/>
        </w:rPr>
        <w:t xml:space="preserve">རྒྱལ་པོའི་ མངའ་འོག་ གི་ མི་སེར་ རེ་ ལས་ </w:t>
      </w:r>
      <w:r>
        <w:t xml:space="preserve"># </w:t>
      </w:r>
      <w:r>
        <w:rPr>
          <w:rFonts w:cs="Microsoft Himalaya"/>
          <w:cs/>
          <w:lang w:bidi="bo-CN"/>
        </w:rPr>
        <w:t xml:space="preserve">ཤིང་ ཁུར་ཆ་ རེ་ བསྡུ་ ཞིནམ་ལས་ </w:t>
      </w:r>
      <w:r>
        <w:t xml:space="preserve"># </w:t>
      </w:r>
      <w:r>
        <w:rPr>
          <w:rFonts w:cs="Microsoft Himalaya"/>
          <w:cs/>
          <w:lang w:bidi="bo-CN"/>
        </w:rPr>
        <w:t xml:space="preserve">དྭཝ་བུཚ་ གི་ ལྕགས་ ཀྱི་ ཁྱིམ་ ག་ར་ ཤིང་ གིས་ སྤུར་ ཏེ་ </w:t>
      </w:r>
      <w:r>
        <w:t xml:space="preserve"># </w:t>
      </w:r>
      <w:r>
        <w:rPr>
          <w:rFonts w:cs="Microsoft Himalaya"/>
          <w:cs/>
          <w:lang w:bidi="bo-CN"/>
        </w:rPr>
        <w:t>མེ་ སྤར་བཏང་ ད་ ནུག</w:t>
      </w:r>
    </w:p>
    <w:p w14:paraId="5F2F7DA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ཝ་བུཚ་ གི་ ཁྱིམ་ མེ་ འབར་ ཏེ་ </w:t>
      </w:r>
      <w:r>
        <w:t xml:space="preserve"># </w:t>
      </w:r>
      <w:r>
        <w:rPr>
          <w:rFonts w:cs="Microsoft Himalaya"/>
          <w:cs/>
          <w:lang w:bidi="bo-CN"/>
        </w:rPr>
        <w:t xml:space="preserve">འོག་ཐོག་ ལུ་ </w:t>
      </w:r>
      <w:r>
        <w:t xml:space="preserve"># </w:t>
      </w:r>
      <w:r>
        <w:rPr>
          <w:rFonts w:cs="Microsoft Himalaya"/>
          <w:cs/>
          <w:lang w:bidi="bo-CN"/>
        </w:rPr>
        <w:t>ཨའི་ འཚིག་ ནི་ བཟུམ་ འབད་རུང་</w:t>
      </w:r>
    </w:p>
    <w:p w14:paraId="3BF4BF98" w14:textId="77777777" w:rsidR="00A536DF" w:rsidRDefault="00A536DF" w:rsidP="00A536DF">
      <w:pPr>
        <w:spacing w:after="0"/>
      </w:pPr>
      <w:r>
        <w:t xml:space="preserve"> # </w:t>
      </w:r>
      <w:r>
        <w:rPr>
          <w:rFonts w:cs="Microsoft Himalaya"/>
          <w:cs/>
          <w:lang w:bidi="bo-CN"/>
        </w:rPr>
        <w:t xml:space="preserve">ཁོ་ར་ ཐོག་ཁ་ ལུ་ </w:t>
      </w:r>
      <w:r>
        <w:t xml:space="preserve"># </w:t>
      </w:r>
      <w:r>
        <w:rPr>
          <w:rFonts w:cs="Microsoft Himalaya"/>
          <w:cs/>
          <w:lang w:bidi="bo-CN"/>
        </w:rPr>
        <w:t xml:space="preserve">ཉལ་ སྡོད་ དེ་ </w:t>
      </w:r>
      <w:r>
        <w:t xml:space="preserve"># </w:t>
      </w:r>
      <w:r>
        <w:rPr>
          <w:rFonts w:cs="Microsoft Himalaya"/>
          <w:cs/>
          <w:lang w:bidi="bo-CN"/>
        </w:rPr>
        <w:t>གཉིད་ ར་ མ་ ཚོར་ བས །</w:t>
      </w:r>
    </w:p>
    <w:p w14:paraId="37670615"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ཨའི་ གིས་ </w:t>
      </w:r>
      <w:r>
        <w:t xml:space="preserve"># </w:t>
      </w:r>
      <w:r>
        <w:rPr>
          <w:rFonts w:cs="Microsoft Himalaya"/>
          <w:cs/>
          <w:lang w:bidi="bo-CN"/>
        </w:rPr>
        <w:t xml:space="preserve">བྱེལ་སྐད་ དེ་ར་ རྐྱབ་ ནི་ འདི་གིས་ </w:t>
      </w:r>
      <w:r>
        <w:t xml:space="preserve"># </w:t>
      </w:r>
      <w:r>
        <w:rPr>
          <w:rFonts w:cs="Microsoft Himalaya"/>
          <w:cs/>
          <w:lang w:bidi="bo-CN"/>
        </w:rPr>
        <w:t xml:space="preserve">ཁོ་ གཉིད་ ཚོར་ ལྟཝ་ ད་ </w:t>
      </w:r>
      <w:r>
        <w:t xml:space="preserve"># </w:t>
      </w:r>
      <w:r>
        <w:rPr>
          <w:rFonts w:cs="Microsoft Himalaya"/>
          <w:cs/>
          <w:lang w:bidi="bo-CN"/>
        </w:rPr>
        <w:t xml:space="preserve">ཁོའི་ ལྕགས་ ཀྱི་ ཁྱིམ་ </w:t>
      </w:r>
      <w:r>
        <w:t xml:space="preserve"># </w:t>
      </w:r>
      <w:r>
        <w:rPr>
          <w:rFonts w:cs="Microsoft Himalaya"/>
          <w:cs/>
          <w:lang w:bidi="bo-CN"/>
        </w:rPr>
        <w:t xml:space="preserve">མེ་ གིས་ འཚིག་ ནི་ བཟུམ་ </w:t>
      </w:r>
      <w:r>
        <w:t xml:space="preserve"># </w:t>
      </w:r>
      <w:r>
        <w:rPr>
          <w:rFonts w:cs="Microsoft Himalaya"/>
          <w:cs/>
          <w:lang w:bidi="bo-CN"/>
        </w:rPr>
        <w:t>འབདཝ་ མས་ ཟེར་ ཨིན་ མས །</w:t>
      </w:r>
    </w:p>
    <w:p w14:paraId="066121A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ས་ ར་ལྤགས་ འབག་ སྟེ་ </w:t>
      </w:r>
      <w:r>
        <w:t xml:space="preserve"># </w:t>
      </w:r>
      <w:r>
        <w:rPr>
          <w:rFonts w:cs="Microsoft Himalaya"/>
          <w:cs/>
          <w:lang w:bidi="bo-CN"/>
        </w:rPr>
        <w:t xml:space="preserve">ལྕགས་ ཀྱི་ ཁྱིམ་ ཐོག་ དགུའི་ ཐོག་ཁར་ འཛེགས་ ཏེ་ </w:t>
      </w:r>
      <w:r>
        <w:t xml:space="preserve"># </w:t>
      </w:r>
      <w:r>
        <w:rPr>
          <w:rFonts w:cs="Microsoft Himalaya"/>
          <w:cs/>
          <w:lang w:bidi="bo-CN"/>
        </w:rPr>
        <w:t>ཤུགས་ སྦེ་ གསིགས་བཏང་ ད་ ནུག</w:t>
      </w:r>
    </w:p>
    <w:p w14:paraId="5753FAB3" w14:textId="77777777" w:rsidR="00A536DF" w:rsidRDefault="00A536DF" w:rsidP="00A536DF">
      <w:pPr>
        <w:spacing w:after="0"/>
      </w:pPr>
      <w:r>
        <w:rPr>
          <w:rFonts w:cs="Microsoft Himalaya"/>
          <w:cs/>
          <w:lang w:bidi="bo-CN"/>
        </w:rPr>
        <w:t xml:space="preserve"> དེ་ གིས་ </w:t>
      </w:r>
      <w:r>
        <w:t xml:space="preserve"># </w:t>
      </w:r>
      <w:r>
        <w:rPr>
          <w:rFonts w:cs="Microsoft Himalaya"/>
          <w:cs/>
          <w:lang w:bidi="bo-CN"/>
        </w:rPr>
        <w:t xml:space="preserve">གནམ་ ཁ་ ལས་ ཆརཔ་ རྐྱབ་ སྟེ་ </w:t>
      </w:r>
      <w:r>
        <w:t xml:space="preserve"># </w:t>
      </w:r>
      <w:r>
        <w:rPr>
          <w:rFonts w:cs="Microsoft Himalaya"/>
          <w:cs/>
          <w:lang w:bidi="bo-CN"/>
        </w:rPr>
        <w:t xml:space="preserve">ཁྱིམ་ པད་སྐོར་ འགྱིར་ ཏེ་ </w:t>
      </w:r>
      <w:r>
        <w:t xml:space="preserve"># </w:t>
      </w:r>
      <w:r>
        <w:rPr>
          <w:rFonts w:cs="Microsoft Himalaya"/>
          <w:cs/>
          <w:lang w:bidi="bo-CN"/>
        </w:rPr>
        <w:t>འབར་ མི་ གི་ མེ་ ག་ར་ བསད་བཏང་ ད་ ནུག</w:t>
      </w:r>
    </w:p>
    <w:p w14:paraId="4BC57D5E"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ཁོ་ གིས་ </w:t>
      </w:r>
      <w:r>
        <w:t xml:space="preserve"># </w:t>
      </w:r>
      <w:r>
        <w:rPr>
          <w:rFonts w:cs="Microsoft Himalaya"/>
          <w:cs/>
          <w:lang w:bidi="bo-CN"/>
        </w:rPr>
        <w:t xml:space="preserve">ར་ལྤགས་ ཤུགས་ སྦེ་ གསིགས་ པའི་ བསྒང་ ལས་ </w:t>
      </w:r>
      <w:r>
        <w:t xml:space="preserve"># </w:t>
      </w:r>
      <w:r>
        <w:rPr>
          <w:rFonts w:cs="Microsoft Himalaya"/>
          <w:cs/>
          <w:lang w:bidi="bo-CN"/>
        </w:rPr>
        <w:t xml:space="preserve">ཆརཔ་ གནམ་མེད་ས་མེད་ རྐྱབ་ སྟེ་ </w:t>
      </w:r>
      <w:r>
        <w:t xml:space="preserve"># </w:t>
      </w:r>
      <w:r>
        <w:rPr>
          <w:rFonts w:cs="Microsoft Himalaya"/>
          <w:cs/>
          <w:lang w:bidi="bo-CN"/>
        </w:rPr>
        <w:t xml:space="preserve">ལྕགས་ ཀྱི་ ཁྱིམ་ ཐོག་ དགུ་ མ་ དེའི་ འོག་ ལས་ མར་ </w:t>
      </w:r>
      <w:r>
        <w:t xml:space="preserve"># </w:t>
      </w:r>
      <w:r>
        <w:rPr>
          <w:rFonts w:cs="Microsoft Himalaya"/>
          <w:cs/>
          <w:lang w:bidi="bo-CN"/>
        </w:rPr>
        <w:t xml:space="preserve">ཆུ་རུད་ སྦོམ་ སྦེ་ ཐོན་ ཏེ་ </w:t>
      </w:r>
      <w:r>
        <w:t xml:space="preserve"># </w:t>
      </w:r>
      <w:r>
        <w:rPr>
          <w:rFonts w:cs="Microsoft Himalaya"/>
          <w:cs/>
          <w:lang w:bidi="bo-CN"/>
        </w:rPr>
        <w:t xml:space="preserve">རྒྱལ་པོའི་ ཕོ་བྲང་ ཡང་ </w:t>
      </w:r>
      <w:r>
        <w:t xml:space="preserve"># </w:t>
      </w:r>
      <w:r>
        <w:rPr>
          <w:rFonts w:cs="Microsoft Himalaya"/>
          <w:cs/>
          <w:lang w:bidi="bo-CN"/>
        </w:rPr>
        <w:t>ཆུ་རུད་ ཀྱིས་ འཕྱགས་བདའ་ ཆི་ ནུག</w:t>
      </w:r>
    </w:p>
    <w:p w14:paraId="72675EE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ཚུ་ གིས་ </w:t>
      </w:r>
      <w:r>
        <w:t xml:space="preserve"># </w:t>
      </w:r>
      <w:r>
        <w:rPr>
          <w:rFonts w:cs="Microsoft Himalaya"/>
          <w:cs/>
          <w:lang w:bidi="bo-CN"/>
        </w:rPr>
        <w:t xml:space="preserve">དྭཝ་བུཚ་ དེ་ </w:t>
      </w:r>
      <w:r>
        <w:t xml:space="preserve"># </w:t>
      </w:r>
      <w:r>
        <w:rPr>
          <w:rFonts w:cs="Microsoft Himalaya"/>
          <w:cs/>
          <w:lang w:bidi="bo-CN"/>
        </w:rPr>
        <w:t xml:space="preserve">གཡུས་ དེ་ ནང་ གི་ རྒྱལཔོ་ བཀལ་ སྦེ་ </w:t>
      </w:r>
      <w:r>
        <w:t xml:space="preserve"># </w:t>
      </w:r>
      <w:r>
        <w:rPr>
          <w:rFonts w:cs="Microsoft Himalaya"/>
          <w:cs/>
          <w:lang w:bidi="bo-CN"/>
        </w:rPr>
        <w:t xml:space="preserve">ཨའི་ དང་ བུ་ གཉིས་ </w:t>
      </w:r>
      <w:r>
        <w:t xml:space="preserve"># </w:t>
      </w:r>
      <w:r>
        <w:rPr>
          <w:rFonts w:cs="Microsoft Himalaya"/>
          <w:cs/>
          <w:lang w:bidi="bo-CN"/>
        </w:rPr>
        <w:t>དགའ་ཏོག་ཏོ་ སྦེ་ སྡོད་ ནུག་ གོ ། ། །</w:t>
      </w:r>
    </w:p>
    <w:p w14:paraId="02B0C95F" w14:textId="77777777" w:rsidR="00A536DF" w:rsidRDefault="00A536DF" w:rsidP="00A536DF">
      <w:pPr>
        <w:spacing w:after="0"/>
      </w:pPr>
      <w:r>
        <w:rPr>
          <w:rFonts w:cs="Microsoft Himalaya"/>
          <w:cs/>
          <w:lang w:bidi="bo-CN"/>
        </w:rPr>
        <w:t xml:space="preserve"> སྦུལ་ གྱི་ དངོས་གྲུབ །</w:t>
      </w:r>
    </w:p>
    <w:p w14:paraId="5329E1F4"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སྦོམ་ ཅིག་ ནང་ </w:t>
      </w:r>
      <w:r>
        <w:t xml:space="preserve"># </w:t>
      </w:r>
      <w:r>
        <w:rPr>
          <w:rFonts w:cs="Microsoft Himalaya"/>
          <w:cs/>
          <w:lang w:bidi="bo-CN"/>
        </w:rPr>
        <w:t xml:space="preserve">སྤྱང་ཀའི་ བུམོ་ ཅིག་ དང་ </w:t>
      </w:r>
      <w:r>
        <w:t xml:space="preserve"># </w:t>
      </w:r>
      <w:r>
        <w:rPr>
          <w:rFonts w:cs="Microsoft Himalaya"/>
          <w:cs/>
          <w:lang w:bidi="bo-CN"/>
        </w:rPr>
        <w:t>ཕྱུག་པོའི་ བུམོ་ ཅིག་ ཡོདཔ་ མས །</w:t>
      </w:r>
    </w:p>
    <w:p w14:paraId="08CE4070" w14:textId="77777777" w:rsidR="00A536DF" w:rsidRDefault="00A536DF" w:rsidP="00A536DF">
      <w:pPr>
        <w:spacing w:after="0"/>
      </w:pPr>
      <w:r>
        <w:rPr>
          <w:rFonts w:cs="Microsoft Himalaya"/>
          <w:cs/>
          <w:lang w:bidi="bo-CN"/>
        </w:rPr>
        <w:t xml:space="preserve"> སྤྱང་ཀའི་ བུམོ་ གི་ མིང་ འདི་ </w:t>
      </w:r>
      <w:r>
        <w:t xml:space="preserve"># </w:t>
      </w:r>
      <w:r>
        <w:rPr>
          <w:rFonts w:cs="Microsoft Himalaya"/>
          <w:cs/>
          <w:lang w:bidi="bo-CN"/>
        </w:rPr>
        <w:t xml:space="preserve">ཆོས་སྒྲོན་ དང་ </w:t>
      </w:r>
      <w:r>
        <w:t xml:space="preserve"># </w:t>
      </w:r>
      <w:r>
        <w:rPr>
          <w:rFonts w:cs="Microsoft Himalaya"/>
          <w:cs/>
          <w:lang w:bidi="bo-CN"/>
        </w:rPr>
        <w:t xml:space="preserve">ཕྱུག་པོའི་ བུམོ་ གི་ མིང་ འདི་ </w:t>
      </w:r>
      <w:r>
        <w:t xml:space="preserve"># </w:t>
      </w:r>
      <w:r>
        <w:rPr>
          <w:rFonts w:cs="Microsoft Himalaya"/>
          <w:cs/>
          <w:lang w:bidi="bo-CN"/>
        </w:rPr>
        <w:t>གཡང་སྒྲོན་ ཟེར་ སླབཔ་ ཨིན་ མས །</w:t>
      </w:r>
    </w:p>
    <w:p w14:paraId="6B8AB74A" w14:textId="77777777" w:rsidR="00A536DF" w:rsidRDefault="00A536DF" w:rsidP="00A536DF">
      <w:pPr>
        <w:spacing w:after="0"/>
      </w:pPr>
      <w:r>
        <w:rPr>
          <w:rFonts w:cs="Microsoft Himalaya"/>
          <w:cs/>
          <w:lang w:bidi="bo-CN"/>
        </w:rPr>
        <w:t xml:space="preserve"> ནམ་གཅིག་འབདཝ་ད་ </w:t>
      </w:r>
      <w:r>
        <w:t xml:space="preserve"># </w:t>
      </w:r>
      <w:r>
        <w:rPr>
          <w:rFonts w:cs="Microsoft Himalaya"/>
          <w:cs/>
          <w:lang w:bidi="bo-CN"/>
        </w:rPr>
        <w:t xml:space="preserve">ཕྱུག་པོའི་ བུམོ་ དེ་ གིས་ </w:t>
      </w:r>
      <w:r>
        <w:t xml:space="preserve"># </w:t>
      </w:r>
      <w:r>
        <w:rPr>
          <w:rFonts w:cs="Microsoft Himalaya"/>
          <w:cs/>
          <w:lang w:bidi="bo-CN"/>
        </w:rPr>
        <w:t xml:space="preserve">སྤྱང་ཀའི་ བུམོ་ ལུ་ </w:t>
      </w:r>
      <w:r>
        <w:t xml:space="preserve"># </w:t>
      </w:r>
      <w:r>
        <w:rPr>
          <w:rFonts w:cs="Microsoft Himalaya"/>
          <w:cs/>
          <w:lang w:bidi="bo-CN"/>
        </w:rPr>
        <w:t xml:space="preserve">ནགས་སྐྱེས་ བཅག་ པར་ འགྱོ་ གེ་ ཟེར་ སླབཔ་ ད་ </w:t>
      </w:r>
      <w:r>
        <w:t xml:space="preserve"># </w:t>
      </w:r>
      <w:r>
        <w:rPr>
          <w:rFonts w:cs="Microsoft Himalaya"/>
          <w:cs/>
          <w:lang w:bidi="bo-CN"/>
        </w:rPr>
        <w:t xml:space="preserve">སྤྱང་ཀའི་ བུམོ་ དེ་ གིས་ </w:t>
      </w:r>
      <w:r>
        <w:t xml:space="preserve"># </w:t>
      </w:r>
      <w:r>
        <w:rPr>
          <w:rFonts w:cs="Microsoft Himalaya"/>
          <w:cs/>
          <w:lang w:bidi="bo-CN"/>
        </w:rPr>
        <w:t xml:space="preserve">བཏུབ་ ཟེར་ སླབ་ སྦེ་ </w:t>
      </w:r>
      <w:r>
        <w:t xml:space="preserve"># </w:t>
      </w:r>
      <w:r>
        <w:rPr>
          <w:rFonts w:cs="Microsoft Himalaya"/>
          <w:cs/>
          <w:lang w:bidi="bo-CN"/>
        </w:rPr>
        <w:t xml:space="preserve">ཁོང་ གཉིས་ </w:t>
      </w:r>
      <w:r>
        <w:t xml:space="preserve"># </w:t>
      </w:r>
      <w:r>
        <w:rPr>
          <w:rFonts w:cs="Microsoft Himalaya"/>
          <w:cs/>
          <w:lang w:bidi="bo-CN"/>
        </w:rPr>
        <w:t>ནགས་སྐྱེས་ བཅག་ པར་ མཉམ་གཅིག་ སོང་ ནུག</w:t>
      </w:r>
    </w:p>
    <w:p w14:paraId="43A69156" w14:textId="77777777" w:rsidR="00A536DF" w:rsidRDefault="00A536DF" w:rsidP="00A536DF">
      <w:pPr>
        <w:spacing w:after="0"/>
      </w:pPr>
      <w:r>
        <w:rPr>
          <w:rFonts w:cs="Microsoft Himalaya"/>
          <w:cs/>
          <w:lang w:bidi="bo-CN"/>
        </w:rPr>
        <w:t xml:space="preserve"> ཁོང་ གཉིས་ </w:t>
      </w:r>
      <w:r>
        <w:t xml:space="preserve"># </w:t>
      </w:r>
      <w:r>
        <w:rPr>
          <w:rFonts w:cs="Microsoft Himalaya"/>
          <w:cs/>
          <w:lang w:bidi="bo-CN"/>
        </w:rPr>
        <w:t xml:space="preserve">སྤང་ཐང་ སྦོམ་ ཅིག་ ནང་ ལྷོདཔ་ ད་ </w:t>
      </w:r>
      <w:r>
        <w:t xml:space="preserve"># </w:t>
      </w:r>
      <w:r>
        <w:rPr>
          <w:rFonts w:cs="Microsoft Himalaya"/>
          <w:cs/>
          <w:lang w:bidi="bo-CN"/>
        </w:rPr>
        <w:t xml:space="preserve">ཐང་ དེ་ ནང་ ལུ་ </w:t>
      </w:r>
      <w:r>
        <w:t xml:space="preserve"># </w:t>
      </w:r>
      <w:r>
        <w:rPr>
          <w:rFonts w:cs="Microsoft Himalaya"/>
          <w:cs/>
          <w:lang w:bidi="bo-CN"/>
        </w:rPr>
        <w:t>ནགས་སྐྱེས་ ལེ་ཤ་ འདུག་ ཟེར་ ཨིན་ མས །</w:t>
      </w:r>
    </w:p>
    <w:p w14:paraId="68226908"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ག་ ལུ་ ནགས་སྐྱེས་ རྒྱགས་པ་ལ་ ལེགས་ཤོམ་ དང་ </w:t>
      </w:r>
      <w:r>
        <w:t xml:space="preserve"># </w:t>
      </w:r>
      <w:r>
        <w:rPr>
          <w:rFonts w:cs="Microsoft Himalaya"/>
          <w:cs/>
          <w:lang w:bidi="bo-CN"/>
        </w:rPr>
        <w:t xml:space="preserve">མཐའམ་ བདའ་སྟེ་ </w:t>
      </w:r>
      <w:r>
        <w:t xml:space="preserve"># </w:t>
      </w:r>
      <w:r>
        <w:rPr>
          <w:rFonts w:cs="Microsoft Himalaya"/>
          <w:cs/>
          <w:lang w:bidi="bo-CN"/>
        </w:rPr>
        <w:t>ནགས་སྐྱེས་ ཕྱ་ཀྲིང་ཀྲི་ སྦེ་ སྐྱེས་ ཏེ་ ཡོདཔ་ མས །</w:t>
      </w:r>
    </w:p>
    <w:p w14:paraId="0B243B1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པོའི་ བུམོ་ དེ་ གིས་ </w:t>
      </w:r>
      <w:r>
        <w:t xml:space="preserve"># </w:t>
      </w:r>
      <w:r>
        <w:rPr>
          <w:rFonts w:cs="Microsoft Himalaya"/>
          <w:cs/>
          <w:lang w:bidi="bo-CN"/>
        </w:rPr>
        <w:t xml:space="preserve">སྤྱང་ཀའི་ བུམོ་ དེ་ ལུ་ </w:t>
      </w:r>
      <w:r>
        <w:t xml:space="preserve"># </w:t>
      </w:r>
      <w:r>
        <w:rPr>
          <w:rFonts w:cs="Microsoft Himalaya"/>
          <w:cs/>
          <w:lang w:bidi="bo-CN"/>
        </w:rPr>
        <w:t xml:space="preserve">མཐའ་མ་ ལས་ བཅག་ ཟེར་ སླབ་ སྟེ་ </w:t>
      </w:r>
      <w:r>
        <w:t xml:space="preserve"># </w:t>
      </w:r>
      <w:r>
        <w:rPr>
          <w:rFonts w:cs="Microsoft Himalaya"/>
          <w:cs/>
          <w:lang w:bidi="bo-CN"/>
        </w:rPr>
        <w:t>སྐྱོ་ ས་ ལས་ བཅག་ བཅུག་བཅུགཔ་ མས །</w:t>
      </w:r>
    </w:p>
    <w:p w14:paraId="07FC8DE6" w14:textId="77777777" w:rsidR="00A536DF" w:rsidRDefault="00A536DF" w:rsidP="00A536DF">
      <w:pPr>
        <w:spacing w:after="0"/>
      </w:pPr>
      <w:r>
        <w:rPr>
          <w:rFonts w:cs="Microsoft Himalaya"/>
          <w:cs/>
          <w:lang w:bidi="bo-CN"/>
        </w:rPr>
        <w:t xml:space="preserve"> སྤྱང་ཀའི་ བུམོ་ དེ་ </w:t>
      </w:r>
      <w:r>
        <w:t xml:space="preserve"># </w:t>
      </w:r>
      <w:r>
        <w:rPr>
          <w:rFonts w:cs="Microsoft Himalaya"/>
          <w:cs/>
          <w:lang w:bidi="bo-CN"/>
        </w:rPr>
        <w:t xml:space="preserve">ཁུར་ཆ་ ལངས་ ཏེ་ </w:t>
      </w:r>
      <w:r>
        <w:t xml:space="preserve"># </w:t>
      </w:r>
      <w:r>
        <w:rPr>
          <w:rFonts w:cs="Microsoft Himalaya"/>
          <w:cs/>
          <w:lang w:bidi="bo-CN"/>
        </w:rPr>
        <w:t xml:space="preserve">ལྟོ་ ཟ་ གེ་ ཟེརཝ་ ད་ </w:t>
      </w:r>
      <w:r>
        <w:t xml:space="preserve"># </w:t>
      </w:r>
      <w:r>
        <w:rPr>
          <w:rFonts w:cs="Microsoft Himalaya"/>
          <w:cs/>
          <w:lang w:bidi="bo-CN"/>
        </w:rPr>
        <w:t xml:space="preserve">ཕྱུག་པོའི་ བུམོ་ གིས་ </w:t>
      </w:r>
      <w:r>
        <w:t xml:space="preserve"># </w:t>
      </w:r>
      <w:r>
        <w:rPr>
          <w:rFonts w:cs="Microsoft Himalaya"/>
          <w:cs/>
          <w:lang w:bidi="bo-CN"/>
        </w:rPr>
        <w:t xml:space="preserve">ངེའི་ ཁུར་ཆ་ ར་ མ་ ལངས་ </w:t>
      </w:r>
      <w:r>
        <w:t xml:space="preserve"># </w:t>
      </w:r>
      <w:r>
        <w:rPr>
          <w:rFonts w:cs="Microsoft Himalaya"/>
          <w:cs/>
          <w:lang w:bidi="bo-CN"/>
        </w:rPr>
        <w:t xml:space="preserve">རུབ་སྟེ་ བཅག་ ཟེར་ སླབ་ སྟེ་ </w:t>
      </w:r>
      <w:r>
        <w:t xml:space="preserve"># </w:t>
      </w:r>
      <w:r>
        <w:rPr>
          <w:rFonts w:cs="Microsoft Himalaya"/>
          <w:cs/>
          <w:lang w:bidi="bo-CN"/>
        </w:rPr>
        <w:t>བཅག་ བཅུག་བཅུགཔ་ མས །</w:t>
      </w:r>
    </w:p>
    <w:p w14:paraId="7EDC532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ལྟོ་ ཟ་ ནི་ སྦེ་ ལྟོ་ བཏོནམ་ ད་ </w:t>
      </w:r>
      <w:r>
        <w:t xml:space="preserve"># </w:t>
      </w:r>
      <w:r>
        <w:rPr>
          <w:rFonts w:cs="Microsoft Himalaya"/>
          <w:cs/>
          <w:lang w:bidi="bo-CN"/>
        </w:rPr>
        <w:t xml:space="preserve">སྤྱང་ཀའི་ བུམོ་ གི་ ལྟོ་ འདི་ </w:t>
      </w:r>
      <w:r>
        <w:t xml:space="preserve"># </w:t>
      </w:r>
      <w:r>
        <w:rPr>
          <w:rFonts w:cs="Microsoft Himalaya"/>
          <w:cs/>
          <w:lang w:bidi="bo-CN"/>
        </w:rPr>
        <w:t xml:space="preserve">ལྟེ་ཟས་ དང་ </w:t>
      </w:r>
      <w:r>
        <w:t xml:space="preserve"># </w:t>
      </w:r>
      <w:r>
        <w:rPr>
          <w:rFonts w:cs="Microsoft Himalaya"/>
          <w:cs/>
          <w:lang w:bidi="bo-CN"/>
        </w:rPr>
        <w:t xml:space="preserve">ཕྱུག་པོའི་ བུམོ་ དེ་ གི་ ལྟོ་ འདི་ </w:t>
      </w:r>
      <w:r>
        <w:t xml:space="preserve"># </w:t>
      </w:r>
      <w:r>
        <w:rPr>
          <w:rFonts w:cs="Microsoft Himalaya"/>
          <w:cs/>
          <w:lang w:bidi="bo-CN"/>
        </w:rPr>
        <w:t>ལྟོ་ དང་ སྤགས་ ཨིན་ མས ལོ །</w:t>
      </w:r>
    </w:p>
    <w:p w14:paraId="656F95A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པོའི་ བུམོ་ དེ་ གིས་ </w:t>
      </w:r>
      <w:r>
        <w:t xml:space="preserve"># </w:t>
      </w:r>
      <w:r>
        <w:rPr>
          <w:rFonts w:cs="Microsoft Himalaya"/>
          <w:cs/>
          <w:lang w:bidi="bo-CN"/>
        </w:rPr>
        <w:t xml:space="preserve">ང་བཅས་ར་ གཉིས་ </w:t>
      </w:r>
      <w:r>
        <w:t xml:space="preserve"># </w:t>
      </w:r>
      <w:r>
        <w:rPr>
          <w:rFonts w:cs="Microsoft Himalaya"/>
          <w:cs/>
          <w:lang w:bidi="bo-CN"/>
        </w:rPr>
        <w:t xml:space="preserve">ལྟོ་ གཅིག་ཁར་ </w:t>
      </w:r>
      <w:r>
        <w:t xml:space="preserve"># </w:t>
      </w:r>
      <w:r>
        <w:rPr>
          <w:rFonts w:cs="Microsoft Himalaya"/>
          <w:cs/>
          <w:lang w:bidi="bo-CN"/>
        </w:rPr>
        <w:t xml:space="preserve">མ་ ཟ་ གེ་ ཟེར་ སླབ་ སྟེ་ </w:t>
      </w:r>
      <w:r>
        <w:t xml:space="preserve"># </w:t>
      </w:r>
      <w:r>
        <w:rPr>
          <w:rFonts w:cs="Microsoft Himalaya"/>
          <w:cs/>
          <w:lang w:bidi="bo-CN"/>
        </w:rPr>
        <w:t>རང་རང་སོ་སོ་ སྦེ་ ཟ་ དགོཔ་ བྱུང་ ནུག</w:t>
      </w:r>
    </w:p>
    <w:p w14:paraId="04CDEDD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ཉིས་ ནགས་སྐྱེས་ འབག་ སྦེ་ </w:t>
      </w:r>
      <w:r>
        <w:t xml:space="preserve"># </w:t>
      </w:r>
      <w:r>
        <w:rPr>
          <w:rFonts w:cs="Microsoft Himalaya"/>
          <w:cs/>
          <w:lang w:bidi="bo-CN"/>
        </w:rPr>
        <w:t xml:space="preserve">ཁྱིམ་ ནང་ ལོག་ འགྱོཝ་ ད་ </w:t>
      </w:r>
      <w:r>
        <w:t xml:space="preserve"># </w:t>
      </w:r>
      <w:r>
        <w:rPr>
          <w:rFonts w:cs="Microsoft Himalaya"/>
          <w:cs/>
          <w:lang w:bidi="bo-CN"/>
        </w:rPr>
        <w:t xml:space="preserve">ལམ་ ཁ་ ལུ་ </w:t>
      </w:r>
      <w:r>
        <w:t xml:space="preserve"># </w:t>
      </w:r>
      <w:r>
        <w:rPr>
          <w:rFonts w:cs="Microsoft Himalaya"/>
          <w:cs/>
          <w:lang w:bidi="bo-CN"/>
        </w:rPr>
        <w:t xml:space="preserve">ཕྱུག་པོའི་ བུམོ་ </w:t>
      </w:r>
      <w:r>
        <w:t xml:space="preserve"># </w:t>
      </w:r>
      <w:r>
        <w:rPr>
          <w:rFonts w:cs="Microsoft Himalaya"/>
          <w:cs/>
          <w:lang w:bidi="bo-CN"/>
        </w:rPr>
        <w:t xml:space="preserve">ཁུར་ཆ་ མ་ ཐེག་ པར་ </w:t>
      </w:r>
      <w:r>
        <w:t xml:space="preserve"># </w:t>
      </w:r>
      <w:r>
        <w:rPr>
          <w:rFonts w:cs="Microsoft Himalaya"/>
          <w:cs/>
          <w:lang w:bidi="bo-CN"/>
        </w:rPr>
        <w:t xml:space="preserve">སྤྱང་ཀའི་ བུམོ་ གིས་ </w:t>
      </w:r>
      <w:r>
        <w:t xml:space="preserve"># </w:t>
      </w:r>
      <w:r>
        <w:rPr>
          <w:rFonts w:cs="Microsoft Himalaya"/>
          <w:cs/>
          <w:lang w:bidi="bo-CN"/>
        </w:rPr>
        <w:t>རུབ་ འབག་ དགོཔ་ ཐོན་ སོ་ ནུག</w:t>
      </w:r>
    </w:p>
    <w:p w14:paraId="6B29D20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 གི་ ནངས་པ་ </w:t>
      </w:r>
      <w:r>
        <w:t xml:space="preserve"># </w:t>
      </w:r>
      <w:r>
        <w:rPr>
          <w:rFonts w:cs="Microsoft Himalaya"/>
          <w:cs/>
          <w:lang w:bidi="bo-CN"/>
        </w:rPr>
        <w:t xml:space="preserve">དོ་རུང་ </w:t>
      </w:r>
      <w:r>
        <w:t xml:space="preserve"># </w:t>
      </w:r>
      <w:r>
        <w:rPr>
          <w:rFonts w:cs="Microsoft Himalaya"/>
          <w:cs/>
          <w:lang w:bidi="bo-CN"/>
        </w:rPr>
        <w:t xml:space="preserve">ཁོང་ གཉིས་ ནགས་སྐྱེས་ བཅག་ པར་ འགྱོཝ་ ད་ </w:t>
      </w:r>
      <w:r>
        <w:t xml:space="preserve"># </w:t>
      </w:r>
      <w:r>
        <w:rPr>
          <w:rFonts w:cs="Microsoft Himalaya"/>
          <w:cs/>
          <w:lang w:bidi="bo-CN"/>
        </w:rPr>
        <w:t xml:space="preserve">ཕྱུག་པོའི་ བུམོ་ གིས་ </w:t>
      </w:r>
      <w:r>
        <w:t xml:space="preserve"># </w:t>
      </w:r>
      <w:r>
        <w:rPr>
          <w:rFonts w:cs="Microsoft Himalaya"/>
          <w:cs/>
          <w:lang w:bidi="bo-CN"/>
        </w:rPr>
        <w:t xml:space="preserve">ཁ་ཙ་ གི་ ནགས་སྐྱེས་ ཡོད་ སར་ </w:t>
      </w:r>
      <w:r>
        <w:t xml:space="preserve"># </w:t>
      </w:r>
      <w:r>
        <w:rPr>
          <w:rFonts w:cs="Microsoft Himalaya"/>
          <w:cs/>
          <w:lang w:bidi="bo-CN"/>
        </w:rPr>
        <w:t>ང་ འགྱོ་ ནི་ ཨིན །</w:t>
      </w:r>
    </w:p>
    <w:p w14:paraId="3E6A5119" w14:textId="77777777" w:rsidR="00A536DF" w:rsidRDefault="00A536DF" w:rsidP="00A536DF">
      <w:pPr>
        <w:spacing w:after="0"/>
      </w:pPr>
      <w:r>
        <w:rPr>
          <w:rFonts w:cs="Microsoft Himalaya"/>
          <w:cs/>
          <w:lang w:bidi="bo-CN"/>
        </w:rPr>
        <w:t xml:space="preserve"> ཁྱོད་ར་ </w:t>
      </w:r>
      <w:r>
        <w:t xml:space="preserve"># </w:t>
      </w:r>
      <w:r>
        <w:rPr>
          <w:rFonts w:cs="Microsoft Himalaya"/>
          <w:cs/>
          <w:lang w:bidi="bo-CN"/>
        </w:rPr>
        <w:t xml:space="preserve">ས་ཆ་ སོ་སོ་ ཁར་ </w:t>
      </w:r>
      <w:r>
        <w:t xml:space="preserve"># </w:t>
      </w:r>
      <w:r>
        <w:rPr>
          <w:rFonts w:cs="Microsoft Himalaya"/>
          <w:cs/>
          <w:lang w:bidi="bo-CN"/>
        </w:rPr>
        <w:t xml:space="preserve">སོང་ ཟེར་ སླབ་ སྟེ་ </w:t>
      </w:r>
      <w:r>
        <w:t xml:space="preserve"># </w:t>
      </w:r>
      <w:r>
        <w:rPr>
          <w:rFonts w:cs="Microsoft Himalaya"/>
          <w:cs/>
          <w:lang w:bidi="bo-CN"/>
        </w:rPr>
        <w:t xml:space="preserve">སྤྱང་ཀའི་ བུམོ་ དེ་ </w:t>
      </w:r>
      <w:r>
        <w:t xml:space="preserve"># </w:t>
      </w:r>
      <w:r>
        <w:rPr>
          <w:rFonts w:cs="Microsoft Himalaya"/>
          <w:cs/>
          <w:lang w:bidi="bo-CN"/>
        </w:rPr>
        <w:t>ལམ་ སོ་སོ་ ཅིག་ ཁ་ ལས་ ཕར་ བཏང་ ནུག</w:t>
      </w:r>
    </w:p>
    <w:p w14:paraId="0FB5F2BE" w14:textId="77777777" w:rsidR="00A536DF" w:rsidRDefault="00A536DF" w:rsidP="00A536DF">
      <w:pPr>
        <w:spacing w:after="0"/>
      </w:pPr>
      <w:r>
        <w:rPr>
          <w:rFonts w:cs="Microsoft Himalaya"/>
          <w:cs/>
          <w:lang w:bidi="bo-CN"/>
        </w:rPr>
        <w:t xml:space="preserve"> སྤྱང་ཀའི་ བུམོ་ དེ་ </w:t>
      </w:r>
      <w:r>
        <w:t xml:space="preserve"># </w:t>
      </w:r>
      <w:r>
        <w:rPr>
          <w:rFonts w:cs="Microsoft Himalaya"/>
          <w:cs/>
          <w:lang w:bidi="bo-CN"/>
        </w:rPr>
        <w:t xml:space="preserve">ནཱ་ ལས་ ཕར་ འགྱོཝ་ ད་ </w:t>
      </w:r>
      <w:r>
        <w:t xml:space="preserve"># </w:t>
      </w:r>
      <w:r>
        <w:rPr>
          <w:rFonts w:cs="Microsoft Himalaya"/>
          <w:cs/>
          <w:lang w:bidi="bo-CN"/>
        </w:rPr>
        <w:t>ལམ་ ཁར་ སྦུལ་ དཀརཔོ་ སྦོམ་ ཅིག་ དང་ ཕྱད་ ནུག</w:t>
      </w:r>
    </w:p>
    <w:p w14:paraId="522E2183" w14:textId="77777777" w:rsidR="00A536DF" w:rsidRDefault="00A536DF" w:rsidP="00A536DF">
      <w:pPr>
        <w:spacing w:after="0"/>
      </w:pPr>
      <w:r>
        <w:rPr>
          <w:rFonts w:cs="Microsoft Himalaya"/>
          <w:cs/>
          <w:lang w:bidi="bo-CN"/>
        </w:rPr>
        <w:t xml:space="preserve"> བུམོ་ དེ་ འདྲོགས་ ཏེ་ </w:t>
      </w:r>
      <w:r>
        <w:t xml:space="preserve"># </w:t>
      </w:r>
      <w:r>
        <w:rPr>
          <w:rFonts w:cs="Microsoft Himalaya"/>
          <w:cs/>
          <w:lang w:bidi="bo-CN"/>
        </w:rPr>
        <w:t xml:space="preserve">མོ་ར་ ཉིན་མ་ གི་ ལྟོ་ སྦེ་ འབག་ མི་ </w:t>
      </w:r>
      <w:r>
        <w:t xml:space="preserve"># </w:t>
      </w:r>
      <w:r>
        <w:rPr>
          <w:rFonts w:cs="Microsoft Himalaya"/>
          <w:cs/>
          <w:lang w:bidi="bo-CN"/>
        </w:rPr>
        <w:t xml:space="preserve">ཨོམ་ དམ་སྦྱིས་ གང་ འབད་ མི་ འདི་ ཡང་ </w:t>
      </w:r>
      <w:r>
        <w:t xml:space="preserve"># </w:t>
      </w:r>
      <w:r>
        <w:rPr>
          <w:rFonts w:cs="Microsoft Himalaya"/>
          <w:cs/>
          <w:lang w:bidi="bo-CN"/>
        </w:rPr>
        <w:t>སྦུལ་ འདི་ ལུ་ འཐུང་ བཅུག་ ནུག</w:t>
      </w:r>
    </w:p>
    <w:p w14:paraId="4EC88B29" w14:textId="77777777" w:rsidR="00A536DF" w:rsidRDefault="00A536DF" w:rsidP="00A536DF">
      <w:pPr>
        <w:spacing w:after="0"/>
      </w:pPr>
      <w:r>
        <w:rPr>
          <w:rFonts w:cs="Microsoft Himalaya"/>
          <w:cs/>
          <w:lang w:bidi="bo-CN"/>
        </w:rPr>
        <w:lastRenderedPageBreak/>
        <w:t xml:space="preserve"> དེ་ལས་ </w:t>
      </w:r>
      <w:r>
        <w:t xml:space="preserve"># </w:t>
      </w:r>
      <w:r>
        <w:rPr>
          <w:rFonts w:cs="Microsoft Himalaya"/>
          <w:cs/>
          <w:lang w:bidi="bo-CN"/>
        </w:rPr>
        <w:t xml:space="preserve">སྦུལ་ དེ་ གིས་ </w:t>
      </w:r>
      <w:r>
        <w:t xml:space="preserve"># </w:t>
      </w:r>
      <w:r>
        <w:rPr>
          <w:rFonts w:cs="Microsoft Himalaya"/>
          <w:cs/>
          <w:lang w:bidi="bo-CN"/>
        </w:rPr>
        <w:t xml:space="preserve">སྤྱང་ཀའི་ བུམོ་ དེ་ </w:t>
      </w:r>
      <w:r>
        <w:t xml:space="preserve"># </w:t>
      </w:r>
      <w:r>
        <w:rPr>
          <w:rFonts w:cs="Microsoft Himalaya"/>
          <w:cs/>
          <w:lang w:bidi="bo-CN"/>
        </w:rPr>
        <w:t xml:space="preserve">ཆུ་ ཅིག་ གི་ མཐའ་མར་ ཁྱིད་ སྦེ་ </w:t>
      </w:r>
      <w:r>
        <w:t xml:space="preserve"># </w:t>
      </w:r>
      <w:r>
        <w:rPr>
          <w:rFonts w:cs="Microsoft Himalaya"/>
          <w:cs/>
          <w:lang w:bidi="bo-CN"/>
        </w:rPr>
        <w:t xml:space="preserve">རྡོ་ ཧོ་ཡུག་ཡུ་ </w:t>
      </w:r>
      <w:r>
        <w:t xml:space="preserve"># </w:t>
      </w:r>
      <w:r>
        <w:rPr>
          <w:rFonts w:cs="Microsoft Himalaya"/>
          <w:cs/>
          <w:lang w:bidi="bo-CN"/>
        </w:rPr>
        <w:t>གཞན་དང་མ་འདྲཝ་ ཅིག་ བྱིན་ ནུག</w:t>
      </w:r>
    </w:p>
    <w:p w14:paraId="7E8F854C" w14:textId="77777777" w:rsidR="00A536DF" w:rsidRDefault="00A536DF" w:rsidP="00A536DF">
      <w:pPr>
        <w:spacing w:after="0"/>
      </w:pPr>
      <w:r>
        <w:rPr>
          <w:rFonts w:cs="Microsoft Himalaya"/>
          <w:cs/>
          <w:lang w:bidi="bo-CN"/>
        </w:rPr>
        <w:t xml:space="preserve"> བུམོ་ འདི་ </w:t>
      </w:r>
      <w:r>
        <w:t xml:space="preserve"># </w:t>
      </w:r>
      <w:r>
        <w:rPr>
          <w:rFonts w:cs="Microsoft Himalaya"/>
          <w:cs/>
          <w:lang w:bidi="bo-CN"/>
        </w:rPr>
        <w:t xml:space="preserve">ནགས་སྐྱེས་ ཡང་ མ་ འཚོལ་ བར་ </w:t>
      </w:r>
      <w:r>
        <w:t xml:space="preserve"># </w:t>
      </w:r>
      <w:r>
        <w:rPr>
          <w:rFonts w:cs="Microsoft Himalaya"/>
          <w:cs/>
          <w:lang w:bidi="bo-CN"/>
        </w:rPr>
        <w:t xml:space="preserve">རྡོ་ འདི་ འབག་ སྦེ་ </w:t>
      </w:r>
      <w:r>
        <w:t xml:space="preserve"># </w:t>
      </w:r>
      <w:r>
        <w:rPr>
          <w:rFonts w:cs="Microsoft Himalaya"/>
          <w:cs/>
          <w:lang w:bidi="bo-CN"/>
        </w:rPr>
        <w:t xml:space="preserve">ཁྱིམ་ ནང་ ལོག་ སོངམ་ ད་ </w:t>
      </w:r>
      <w:r>
        <w:t xml:space="preserve"># </w:t>
      </w:r>
      <w:r>
        <w:rPr>
          <w:rFonts w:cs="Microsoft Himalaya"/>
          <w:cs/>
          <w:lang w:bidi="bo-CN"/>
        </w:rPr>
        <w:t xml:space="preserve">ཨཔ་ དང་ ཨའི་ གིས་ </w:t>
      </w:r>
      <w:r>
        <w:t xml:space="preserve"># </w:t>
      </w:r>
      <w:r>
        <w:rPr>
          <w:rFonts w:cs="Microsoft Himalaya"/>
          <w:cs/>
          <w:lang w:bidi="bo-CN"/>
        </w:rPr>
        <w:t xml:space="preserve">བུམོ་ འདི་ </w:t>
      </w:r>
      <w:r>
        <w:t xml:space="preserve"># </w:t>
      </w:r>
      <w:r>
        <w:rPr>
          <w:rFonts w:cs="Microsoft Himalaya"/>
          <w:cs/>
          <w:lang w:bidi="bo-CN"/>
        </w:rPr>
        <w:t xml:space="preserve">ད་རིས་ </w:t>
      </w:r>
      <w:r>
        <w:t xml:space="preserve"># </w:t>
      </w:r>
      <w:r>
        <w:rPr>
          <w:rFonts w:cs="Microsoft Himalaya"/>
          <w:cs/>
          <w:lang w:bidi="bo-CN"/>
        </w:rPr>
        <w:t xml:space="preserve">ནགས་སྐྱེས་ ཡང་ འབག་འོང་ ནི་ མིན་འདུག </w:t>
      </w:r>
      <w:r>
        <w:t xml:space="preserve"># </w:t>
      </w:r>
      <w:r>
        <w:rPr>
          <w:rFonts w:cs="Microsoft Himalaya"/>
          <w:cs/>
          <w:lang w:bidi="bo-CN"/>
        </w:rPr>
        <w:t>ག་ཅི་ འབད་ དཔ་ སྨོ་ ཟེར་ དྲིས་ ནུག</w:t>
      </w:r>
    </w:p>
    <w:p w14:paraId="62F9B9E8" w14:textId="77777777" w:rsidR="00A536DF" w:rsidRDefault="00A536DF" w:rsidP="00A536DF">
      <w:pPr>
        <w:spacing w:after="0"/>
      </w:pPr>
      <w:r>
        <w:rPr>
          <w:rFonts w:cs="Microsoft Himalaya"/>
          <w:cs/>
          <w:lang w:bidi="bo-CN"/>
        </w:rPr>
        <w:t xml:space="preserve"> བུམོ་ གིས་ </w:t>
      </w:r>
      <w:r>
        <w:t xml:space="preserve"># </w:t>
      </w:r>
      <w:r>
        <w:rPr>
          <w:rFonts w:cs="Microsoft Himalaya"/>
          <w:cs/>
          <w:lang w:bidi="bo-CN"/>
        </w:rPr>
        <w:t xml:space="preserve">ད་རིས་ </w:t>
      </w:r>
      <w:r>
        <w:t xml:space="preserve"># </w:t>
      </w:r>
      <w:r>
        <w:rPr>
          <w:rFonts w:cs="Microsoft Himalaya"/>
          <w:cs/>
          <w:lang w:bidi="bo-CN"/>
        </w:rPr>
        <w:t xml:space="preserve">གཟུགས་ ཅིག་ ཡང་ མ་ བདེ་ ཟེར་ སླབ་ སྟེ་ </w:t>
      </w:r>
      <w:r>
        <w:t xml:space="preserve"># </w:t>
      </w:r>
      <w:r>
        <w:rPr>
          <w:rFonts w:cs="Microsoft Himalaya"/>
          <w:cs/>
          <w:lang w:bidi="bo-CN"/>
        </w:rPr>
        <w:t xml:space="preserve">རྡོ་ འདི་ ཡང་ </w:t>
      </w:r>
      <w:r>
        <w:t xml:space="preserve"># </w:t>
      </w:r>
      <w:r>
        <w:rPr>
          <w:rFonts w:cs="Microsoft Himalaya"/>
          <w:cs/>
          <w:lang w:bidi="bo-CN"/>
        </w:rPr>
        <w:t xml:space="preserve">མལ་ཆ་ ནང་ བཙུགས་ སྦེ་ </w:t>
      </w:r>
      <w:r>
        <w:t xml:space="preserve"># </w:t>
      </w:r>
      <w:r>
        <w:rPr>
          <w:rFonts w:cs="Microsoft Himalaya"/>
          <w:cs/>
          <w:lang w:bidi="bo-CN"/>
        </w:rPr>
        <w:t>ཉལ་སྡོད་ དཔ་ མས །</w:t>
      </w:r>
    </w:p>
    <w:p w14:paraId="215DD884" w14:textId="77777777" w:rsidR="00A536DF" w:rsidRDefault="00A536DF" w:rsidP="00A536DF">
      <w:pPr>
        <w:spacing w:after="0"/>
      </w:pPr>
      <w:r>
        <w:rPr>
          <w:rFonts w:cs="Microsoft Himalaya"/>
          <w:cs/>
          <w:lang w:bidi="bo-CN"/>
        </w:rPr>
        <w:t xml:space="preserve"> ནངས་པ་ དྲོ་པ་ </w:t>
      </w:r>
      <w:r>
        <w:t xml:space="preserve"># </w:t>
      </w:r>
      <w:r>
        <w:rPr>
          <w:rFonts w:cs="Microsoft Himalaya"/>
          <w:cs/>
          <w:lang w:bidi="bo-CN"/>
        </w:rPr>
        <w:t xml:space="preserve">གནམ་ ནངསམ་ ད་ འབད་ཚེ་ </w:t>
      </w:r>
      <w:r>
        <w:t xml:space="preserve"># </w:t>
      </w:r>
      <w:r>
        <w:rPr>
          <w:rFonts w:cs="Microsoft Himalaya"/>
          <w:cs/>
          <w:lang w:bidi="bo-CN"/>
        </w:rPr>
        <w:t xml:space="preserve">མལ་ཆ་ ནང་ གི་ རྡོ་ འདི་ </w:t>
      </w:r>
      <w:r>
        <w:t xml:space="preserve"># </w:t>
      </w:r>
      <w:r>
        <w:rPr>
          <w:rFonts w:cs="Microsoft Himalaya"/>
          <w:cs/>
          <w:lang w:bidi="bo-CN"/>
        </w:rPr>
        <w:t xml:space="preserve">ཕོ་རྒྱ་ འཇའ་རིསམོ་ ཅིག་ ལུ་ གྱུར ། </w:t>
      </w:r>
      <w:r>
        <w:t xml:space="preserve"># </w:t>
      </w:r>
      <w:r>
        <w:rPr>
          <w:rFonts w:cs="Microsoft Himalaya"/>
          <w:cs/>
          <w:lang w:bidi="bo-CN"/>
        </w:rPr>
        <w:t xml:space="preserve">མོ་ར་ ཉལ་ སའི་ ཁྱིམ་ འདི་ ཡང་ </w:t>
      </w:r>
      <w:r>
        <w:t xml:space="preserve"># </w:t>
      </w:r>
      <w:r>
        <w:rPr>
          <w:rFonts w:cs="Microsoft Himalaya"/>
          <w:cs/>
          <w:lang w:bidi="bo-CN"/>
        </w:rPr>
        <w:t xml:space="preserve">རྒྱལ་པོའི་ ཕོ་བྲང་ ག་ནི་བ་ </w:t>
      </w:r>
      <w:r>
        <w:t xml:space="preserve"># </w:t>
      </w:r>
      <w:r>
        <w:rPr>
          <w:rFonts w:cs="Microsoft Himalaya"/>
          <w:cs/>
          <w:lang w:bidi="bo-CN"/>
        </w:rPr>
        <w:t xml:space="preserve">ཉམས་དགའ་ཏོག་ཏོ་ ཅིག་ ལུ་ གྱུར ། </w:t>
      </w:r>
      <w:r>
        <w:t xml:space="preserve"># </w:t>
      </w:r>
      <w:r>
        <w:rPr>
          <w:rFonts w:cs="Microsoft Himalaya"/>
          <w:cs/>
          <w:lang w:bidi="bo-CN"/>
        </w:rPr>
        <w:t xml:space="preserve">རྒྱལ་པོའི་ ཕོ་བྲང་ ནང་ ན་ </w:t>
      </w:r>
      <w:r>
        <w:t xml:space="preserve"># </w:t>
      </w:r>
      <w:r>
        <w:rPr>
          <w:rFonts w:cs="Microsoft Himalaya"/>
          <w:cs/>
          <w:lang w:bidi="bo-CN"/>
        </w:rPr>
        <w:t xml:space="preserve">རྒྱུ་ནོར་ལོངས་སྤྱོད་ ག་ནི་ལས་ </w:t>
      </w:r>
      <w:r>
        <w:t xml:space="preserve"># </w:t>
      </w:r>
      <w:r>
        <w:rPr>
          <w:rFonts w:cs="Microsoft Himalaya"/>
          <w:cs/>
          <w:lang w:bidi="bo-CN"/>
        </w:rPr>
        <w:t xml:space="preserve">ཕུན་སུམ་ཚོགསཔ་ སྦེ་ </w:t>
      </w:r>
      <w:r>
        <w:t xml:space="preserve"># </w:t>
      </w:r>
      <w:r>
        <w:rPr>
          <w:rFonts w:cs="Microsoft Himalaya"/>
          <w:cs/>
          <w:lang w:bidi="bo-CN"/>
        </w:rPr>
        <w:t>གྱུར་སྡོད་ ནུག་ ཟེར་ ཨིན་ མས །</w:t>
      </w:r>
    </w:p>
    <w:p w14:paraId="284814A0" w14:textId="77777777" w:rsidR="00A536DF" w:rsidRDefault="00A536DF" w:rsidP="00A536DF">
      <w:pPr>
        <w:spacing w:after="0"/>
      </w:pPr>
      <w:r>
        <w:rPr>
          <w:rFonts w:cs="Microsoft Himalaya"/>
          <w:cs/>
          <w:lang w:bidi="bo-CN"/>
        </w:rPr>
        <w:t xml:space="preserve"> དེ་ གི་ ནངས་པ་ </w:t>
      </w:r>
      <w:r>
        <w:t xml:space="preserve"># </w:t>
      </w:r>
      <w:r>
        <w:rPr>
          <w:rFonts w:cs="Microsoft Himalaya"/>
          <w:cs/>
          <w:lang w:bidi="bo-CN"/>
        </w:rPr>
        <w:t xml:space="preserve">ཕྱུག་པོའི་ བུམོ་ དེ་ </w:t>
      </w:r>
      <w:r>
        <w:t xml:space="preserve"># </w:t>
      </w:r>
      <w:r>
        <w:rPr>
          <w:rFonts w:cs="Microsoft Himalaya"/>
          <w:cs/>
          <w:lang w:bidi="bo-CN"/>
        </w:rPr>
        <w:t xml:space="preserve">ཕྲག་དོག་ ལངས་ ཏེ་ </w:t>
      </w:r>
      <w:r>
        <w:t xml:space="preserve"># </w:t>
      </w:r>
      <w:r>
        <w:rPr>
          <w:rFonts w:cs="Microsoft Himalaya"/>
          <w:cs/>
          <w:lang w:bidi="bo-CN"/>
        </w:rPr>
        <w:t xml:space="preserve">མོ་ </w:t>
      </w:r>
      <w:r>
        <w:t xml:space="preserve"># </w:t>
      </w:r>
      <w:r>
        <w:rPr>
          <w:rFonts w:cs="Microsoft Himalaya"/>
          <w:cs/>
          <w:lang w:bidi="bo-CN"/>
        </w:rPr>
        <w:t xml:space="preserve">འདི་བཟུམ་ ག་དེ་སྦེ་ གྱུར་ སོཔ་ ཨིན་ན་ </w:t>
      </w:r>
      <w:r>
        <w:t xml:space="preserve"># </w:t>
      </w:r>
      <w:r>
        <w:rPr>
          <w:rFonts w:cs="Microsoft Himalaya"/>
          <w:cs/>
          <w:lang w:bidi="bo-CN"/>
        </w:rPr>
        <w:t xml:space="preserve">ང་ ལུ་ ཡང་ སླབ་ གནང་ ཟེར་ སླབཔ་ ད་ </w:t>
      </w:r>
      <w:r>
        <w:t xml:space="preserve"># </w:t>
      </w:r>
      <w:r>
        <w:rPr>
          <w:rFonts w:cs="Microsoft Himalaya"/>
          <w:cs/>
          <w:lang w:bidi="bo-CN"/>
        </w:rPr>
        <w:t xml:space="preserve">བུམོ་ དེ་ གིས་ </w:t>
      </w:r>
      <w:r>
        <w:t xml:space="preserve"># </w:t>
      </w:r>
      <w:r>
        <w:rPr>
          <w:rFonts w:cs="Microsoft Himalaya"/>
          <w:cs/>
          <w:lang w:bidi="bo-CN"/>
        </w:rPr>
        <w:t>རྒྱས་ཤིང་རྒྱསཔ་ སྦེ་ སླབ་ བྱིན་བྱིནམ་ མས །</w:t>
      </w:r>
    </w:p>
    <w:p w14:paraId="704BFB5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པོའི་ བུམོ་ འདི་ ཡང་ </w:t>
      </w:r>
      <w:r>
        <w:t xml:space="preserve"># </w:t>
      </w:r>
      <w:r>
        <w:rPr>
          <w:rFonts w:cs="Microsoft Himalaya"/>
          <w:cs/>
          <w:lang w:bidi="bo-CN"/>
        </w:rPr>
        <w:t xml:space="preserve">ཨོམ་ དམ་སྦྱིས་ ཅིག་ འབག་ སྦེ་ </w:t>
      </w:r>
      <w:r>
        <w:t xml:space="preserve"># </w:t>
      </w:r>
      <w:r>
        <w:rPr>
          <w:rFonts w:cs="Microsoft Himalaya"/>
          <w:cs/>
          <w:lang w:bidi="bo-CN"/>
        </w:rPr>
        <w:t xml:space="preserve">སྤྱང་ཀའི་ བུམོ་ </w:t>
      </w:r>
      <w:r>
        <w:t xml:space="preserve"># </w:t>
      </w:r>
      <w:r>
        <w:rPr>
          <w:rFonts w:cs="Microsoft Himalaya"/>
          <w:cs/>
          <w:lang w:bidi="bo-CN"/>
        </w:rPr>
        <w:t xml:space="preserve">ནགས་སྐྱེས་ འཚོལ་ བར་ འགྱོ་ སའི་ ལམ་ བདའ་སྟེ་ </w:t>
      </w:r>
      <w:r>
        <w:t xml:space="preserve"># </w:t>
      </w:r>
      <w:r>
        <w:rPr>
          <w:rFonts w:cs="Microsoft Himalaya"/>
          <w:cs/>
          <w:lang w:bidi="bo-CN"/>
        </w:rPr>
        <w:t>བལྟ་ བར་ སོང་སོངམ་ མས །</w:t>
      </w:r>
    </w:p>
    <w:p w14:paraId="2DF621CE" w14:textId="77777777" w:rsidR="00A536DF" w:rsidRDefault="00A536DF" w:rsidP="00A536DF">
      <w:pPr>
        <w:spacing w:after="0"/>
      </w:pPr>
      <w:r>
        <w:rPr>
          <w:rFonts w:cs="Microsoft Himalaya"/>
          <w:cs/>
          <w:lang w:bidi="bo-CN"/>
        </w:rPr>
        <w:t xml:space="preserve"> ཡར་ </w:t>
      </w:r>
      <w:r>
        <w:t xml:space="preserve"># </w:t>
      </w:r>
      <w:r>
        <w:rPr>
          <w:rFonts w:cs="Microsoft Himalaya"/>
          <w:cs/>
          <w:lang w:bidi="bo-CN"/>
        </w:rPr>
        <w:t xml:space="preserve">ནགས་ཚལ་ སྦུག་ ན་ ལྷོདཔ་ ད་ </w:t>
      </w:r>
      <w:r>
        <w:t xml:space="preserve"># </w:t>
      </w:r>
      <w:r>
        <w:rPr>
          <w:rFonts w:cs="Microsoft Himalaya"/>
          <w:cs/>
          <w:lang w:bidi="bo-CN"/>
        </w:rPr>
        <w:t xml:space="preserve">སྦུལ་ གནགཔོ་ ཅིག་ དང་ </w:t>
      </w:r>
      <w:r>
        <w:t xml:space="preserve"># </w:t>
      </w:r>
      <w:r>
        <w:rPr>
          <w:rFonts w:cs="Microsoft Himalaya"/>
          <w:cs/>
          <w:lang w:bidi="bo-CN"/>
        </w:rPr>
        <w:t>ཕྱད་ ཅི་ ཟེར་ ཨིན་ མས །</w:t>
      </w:r>
    </w:p>
    <w:p w14:paraId="567BB693" w14:textId="77777777" w:rsidR="00A536DF" w:rsidRDefault="00A536DF" w:rsidP="00A536DF">
      <w:pPr>
        <w:spacing w:after="0"/>
      </w:pPr>
      <w:r>
        <w:rPr>
          <w:rFonts w:cs="Microsoft Himalaya"/>
          <w:cs/>
          <w:lang w:bidi="bo-CN"/>
        </w:rPr>
        <w:t xml:space="preserve"> མོ་ གིས་ ཡང་ </w:t>
      </w:r>
      <w:r>
        <w:t xml:space="preserve"># </w:t>
      </w:r>
      <w:r>
        <w:rPr>
          <w:rFonts w:cs="Microsoft Himalaya"/>
          <w:cs/>
          <w:lang w:bidi="bo-CN"/>
        </w:rPr>
        <w:t xml:space="preserve">ཨོམ་ འདི་ འཐུང་ བཅུགཔ་ ད་ </w:t>
      </w:r>
      <w:r>
        <w:t xml:space="preserve"># </w:t>
      </w:r>
      <w:r>
        <w:rPr>
          <w:rFonts w:cs="Microsoft Himalaya"/>
          <w:cs/>
          <w:lang w:bidi="bo-CN"/>
        </w:rPr>
        <w:t xml:space="preserve">སྦུལ་ གྱིས་ </w:t>
      </w:r>
      <w:r>
        <w:t xml:space="preserve"># </w:t>
      </w:r>
      <w:r>
        <w:rPr>
          <w:rFonts w:cs="Microsoft Himalaya"/>
          <w:cs/>
          <w:lang w:bidi="bo-CN"/>
        </w:rPr>
        <w:t xml:space="preserve">མོ་ ཁྱིད་ དེ་ </w:t>
      </w:r>
      <w:r>
        <w:t xml:space="preserve"># </w:t>
      </w:r>
      <w:r>
        <w:rPr>
          <w:rFonts w:cs="Microsoft Himalaya"/>
          <w:cs/>
          <w:lang w:bidi="bo-CN"/>
        </w:rPr>
        <w:t xml:space="preserve">ཆུ་ ཅིག་ གི་ ནང་ ན་ ལས་ </w:t>
      </w:r>
      <w:r>
        <w:t xml:space="preserve"># </w:t>
      </w:r>
      <w:r>
        <w:rPr>
          <w:rFonts w:cs="Microsoft Himalaya"/>
          <w:cs/>
          <w:lang w:bidi="bo-CN"/>
        </w:rPr>
        <w:t xml:space="preserve">རྡོ་ གནགཔོ་ ཅིག་ </w:t>
      </w:r>
      <w:r>
        <w:t xml:space="preserve"># </w:t>
      </w:r>
      <w:r>
        <w:rPr>
          <w:rFonts w:cs="Microsoft Himalaya"/>
          <w:cs/>
          <w:lang w:bidi="bo-CN"/>
        </w:rPr>
        <w:t>བཏོན་བྱིན་ དེས་ ཟེར་ ཨིན་ མས །</w:t>
      </w:r>
    </w:p>
    <w:p w14:paraId="6317FDF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པོའི་ བུམོ་ དེ་ གིས་ </w:t>
      </w:r>
      <w:r>
        <w:t xml:space="preserve"># </w:t>
      </w:r>
      <w:r>
        <w:rPr>
          <w:rFonts w:cs="Microsoft Himalaya"/>
          <w:cs/>
          <w:lang w:bidi="bo-CN"/>
        </w:rPr>
        <w:t xml:space="preserve">དངོས་གྲུབ་ ཐོབ་ ཅི་ མནོ་ སྟེ་ </w:t>
      </w:r>
      <w:r>
        <w:t xml:space="preserve"># </w:t>
      </w:r>
      <w:r>
        <w:rPr>
          <w:rFonts w:cs="Microsoft Himalaya"/>
          <w:cs/>
          <w:lang w:bidi="bo-CN"/>
        </w:rPr>
        <w:t xml:space="preserve">ལོག་ འོངས་ སྦེ་ </w:t>
      </w:r>
      <w:r>
        <w:t xml:space="preserve"># </w:t>
      </w:r>
      <w:r>
        <w:rPr>
          <w:rFonts w:cs="Microsoft Himalaya"/>
          <w:cs/>
          <w:lang w:bidi="bo-CN"/>
        </w:rPr>
        <w:t xml:space="preserve">རྡོ་ འདི་ </w:t>
      </w:r>
      <w:r>
        <w:t xml:space="preserve"># </w:t>
      </w:r>
      <w:r>
        <w:rPr>
          <w:rFonts w:cs="Microsoft Himalaya"/>
          <w:cs/>
          <w:lang w:bidi="bo-CN"/>
        </w:rPr>
        <w:t xml:space="preserve">མལ་ཆ་ ནང་ ན་ བཙུགས་ ཏེ་ </w:t>
      </w:r>
      <w:r>
        <w:t xml:space="preserve"># </w:t>
      </w:r>
      <w:r>
        <w:rPr>
          <w:rFonts w:cs="Microsoft Himalaya"/>
          <w:cs/>
          <w:lang w:bidi="bo-CN"/>
        </w:rPr>
        <w:t>ཉལ་ སྡོད་སྡོདཔ་ མས །</w:t>
      </w:r>
    </w:p>
    <w:p w14:paraId="2A76E165" w14:textId="77777777" w:rsidR="00A536DF" w:rsidRDefault="00A536DF" w:rsidP="00A536DF">
      <w:pPr>
        <w:spacing w:after="0"/>
      </w:pPr>
      <w:r>
        <w:rPr>
          <w:rFonts w:cs="Microsoft Himalaya"/>
          <w:cs/>
          <w:lang w:bidi="bo-CN"/>
        </w:rPr>
        <w:t xml:space="preserve"> ནུབ་ཕྱེད་ དེ་ཅིག་ ཁར་ </w:t>
      </w:r>
      <w:r>
        <w:t xml:space="preserve"># </w:t>
      </w:r>
      <w:r>
        <w:rPr>
          <w:rFonts w:cs="Microsoft Himalaya"/>
          <w:cs/>
          <w:lang w:bidi="bo-CN"/>
        </w:rPr>
        <w:t xml:space="preserve">རྡོ་ གནགཔོ་ འདི་ གིས་ </w:t>
      </w:r>
      <w:r>
        <w:t xml:space="preserve"># </w:t>
      </w:r>
      <w:r>
        <w:rPr>
          <w:rFonts w:cs="Microsoft Himalaya"/>
          <w:cs/>
          <w:lang w:bidi="bo-CN"/>
        </w:rPr>
        <w:t xml:space="preserve">སྦུལ་ གནགཔོ་ ཅིག་ ལུ་ གྱུར་ ཏེ་ </w:t>
      </w:r>
      <w:r>
        <w:t xml:space="preserve"># </w:t>
      </w:r>
      <w:r>
        <w:rPr>
          <w:rFonts w:cs="Microsoft Himalaya"/>
          <w:cs/>
          <w:lang w:bidi="bo-CN"/>
        </w:rPr>
        <w:t xml:space="preserve">ཕྱུག་པོའི་ བུམོ་ དེ་ གི་ གཟུགས་ ཁར་ དཀྱིས་ ཏེ་ </w:t>
      </w:r>
      <w:r>
        <w:t xml:space="preserve"># </w:t>
      </w:r>
      <w:r>
        <w:rPr>
          <w:rFonts w:cs="Microsoft Himalaya"/>
          <w:cs/>
          <w:lang w:bidi="bo-CN"/>
        </w:rPr>
        <w:t xml:space="preserve">གཏང་ མ་ བཏུབ་ པར་ </w:t>
      </w:r>
      <w:r>
        <w:t xml:space="preserve"># </w:t>
      </w:r>
      <w:r>
        <w:rPr>
          <w:rFonts w:cs="Microsoft Himalaya"/>
          <w:cs/>
          <w:lang w:bidi="bo-CN"/>
        </w:rPr>
        <w:t xml:space="preserve">དྲོ་པ་ འབདཝ་ད་ </w:t>
      </w:r>
      <w:r>
        <w:t xml:space="preserve"># </w:t>
      </w:r>
      <w:r>
        <w:rPr>
          <w:rFonts w:cs="Microsoft Himalaya"/>
          <w:cs/>
          <w:lang w:bidi="bo-CN"/>
        </w:rPr>
        <w:t xml:space="preserve">ཕྱུག་པོའི་ བུམོ་ དེ་ </w:t>
      </w:r>
      <w:r>
        <w:t xml:space="preserve"># </w:t>
      </w:r>
      <w:r>
        <w:rPr>
          <w:rFonts w:cs="Microsoft Himalaya"/>
          <w:cs/>
          <w:lang w:bidi="bo-CN"/>
        </w:rPr>
        <w:t>ཤི་ སོ་ ནུག་ གོ ། ། །</w:t>
      </w:r>
    </w:p>
    <w:p w14:paraId="2DB1B26A" w14:textId="77777777" w:rsidR="00A536DF" w:rsidRDefault="00A536DF" w:rsidP="00A536DF">
      <w:pPr>
        <w:spacing w:after="0"/>
      </w:pPr>
      <w:r>
        <w:rPr>
          <w:rFonts w:cs="Microsoft Himalaya"/>
          <w:cs/>
          <w:lang w:bidi="bo-CN"/>
        </w:rPr>
        <w:t xml:space="preserve"> ཤིག་ དང་ ཀི་ཤིག</w:t>
      </w:r>
    </w:p>
    <w:p w14:paraId="1516545E"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དུས་ ཅིག་ ལུ་ </w:t>
      </w:r>
      <w:r>
        <w:t xml:space="preserve"># </w:t>
      </w:r>
      <w:r>
        <w:rPr>
          <w:rFonts w:cs="Microsoft Himalaya"/>
          <w:cs/>
          <w:lang w:bidi="bo-CN"/>
        </w:rPr>
        <w:t xml:space="preserve">ཤིག་ </w:t>
      </w:r>
      <w:r>
        <w:t xml:space="preserve"># </w:t>
      </w:r>
      <w:r>
        <w:rPr>
          <w:rFonts w:cs="Microsoft Himalaya"/>
          <w:cs/>
          <w:lang w:bidi="bo-CN"/>
        </w:rPr>
        <w:t xml:space="preserve">ཁྲ་ཅུང་དལ་མོ་ ཟེར་ མི་ ཅིག་ དང་ </w:t>
      </w:r>
      <w:r>
        <w:t xml:space="preserve"># </w:t>
      </w:r>
      <w:r>
        <w:rPr>
          <w:rFonts w:cs="Microsoft Himalaya"/>
          <w:cs/>
          <w:lang w:bidi="bo-CN"/>
        </w:rPr>
        <w:t xml:space="preserve">ཀི་ཤིག་ </w:t>
      </w:r>
      <w:r>
        <w:t xml:space="preserve"># </w:t>
      </w:r>
      <w:r>
        <w:rPr>
          <w:rFonts w:cs="Microsoft Himalaya"/>
          <w:cs/>
          <w:lang w:bidi="bo-CN"/>
        </w:rPr>
        <w:t xml:space="preserve">གནམ་མཆོང་རྒྱལ་མོ་ ཟེར་ མི་ གཉིས་ </w:t>
      </w:r>
      <w:r>
        <w:t xml:space="preserve"># </w:t>
      </w:r>
      <w:r>
        <w:rPr>
          <w:rFonts w:cs="Microsoft Himalaya"/>
          <w:cs/>
          <w:lang w:bidi="bo-CN"/>
        </w:rPr>
        <w:t xml:space="preserve">ལྟོ་ཚང་ བཟུང་ སྟེ་ སྡོད་སྡོདཔ་ མས ། </w:t>
      </w:r>
      <w:r>
        <w:t xml:space="preserve"># </w:t>
      </w:r>
      <w:r>
        <w:rPr>
          <w:rFonts w:cs="Microsoft Himalaya"/>
          <w:cs/>
          <w:lang w:bidi="bo-CN"/>
        </w:rPr>
        <w:t xml:space="preserve">ཉིནམ་ ཅིག་ </w:t>
      </w:r>
      <w:r>
        <w:t xml:space="preserve"># </w:t>
      </w:r>
      <w:r>
        <w:rPr>
          <w:rFonts w:cs="Microsoft Himalaya"/>
          <w:cs/>
          <w:lang w:bidi="bo-CN"/>
        </w:rPr>
        <w:t xml:space="preserve">ཁོང་ གཉིས་ </w:t>
      </w:r>
      <w:r>
        <w:t xml:space="preserve"># </w:t>
      </w:r>
      <w:r>
        <w:rPr>
          <w:rFonts w:cs="Microsoft Himalaya"/>
          <w:cs/>
          <w:lang w:bidi="bo-CN"/>
        </w:rPr>
        <w:t xml:space="preserve">ཐུགཔ་ རྫམ་ གང་ བསྐོལ་ སྦེ་ </w:t>
      </w:r>
      <w:r>
        <w:t xml:space="preserve"># </w:t>
      </w:r>
      <w:r>
        <w:rPr>
          <w:rFonts w:cs="Microsoft Himalaya"/>
          <w:cs/>
          <w:lang w:bidi="bo-CN"/>
        </w:rPr>
        <w:t xml:space="preserve">འཐུང་ རནམ་ ད་ </w:t>
      </w:r>
      <w:r>
        <w:t xml:space="preserve"># </w:t>
      </w:r>
      <w:r>
        <w:rPr>
          <w:rFonts w:cs="Microsoft Himalaya"/>
          <w:cs/>
          <w:lang w:bidi="bo-CN"/>
        </w:rPr>
        <w:t xml:space="preserve">ཀི་ཤིག་ གིས་ ཐུགཔ་ འདི་ </w:t>
      </w:r>
      <w:r>
        <w:t xml:space="preserve"># </w:t>
      </w:r>
      <w:r>
        <w:rPr>
          <w:rFonts w:cs="Microsoft Himalaya"/>
          <w:cs/>
          <w:lang w:bidi="bo-CN"/>
        </w:rPr>
        <w:t xml:space="preserve">ཁོ་ར་ རྐྱངམ་གཅིག་ </w:t>
      </w:r>
      <w:r>
        <w:t xml:space="preserve"># </w:t>
      </w:r>
      <w:r>
        <w:rPr>
          <w:rFonts w:cs="Microsoft Himalaya"/>
          <w:cs/>
          <w:lang w:bidi="bo-CN"/>
        </w:rPr>
        <w:t xml:space="preserve">འཐུང་ ནིའི་ གནས་སྐབས་ འགྱིར་ ཏེ་ </w:t>
      </w:r>
      <w:r>
        <w:t xml:space="preserve"># </w:t>
      </w:r>
      <w:r>
        <w:rPr>
          <w:rFonts w:cs="Microsoft Himalaya"/>
          <w:cs/>
          <w:lang w:bidi="bo-CN"/>
        </w:rPr>
        <w:t>ཤིག་ ལུ་ སླབ་ ནུག</w:t>
      </w:r>
    </w:p>
    <w:p w14:paraId="14AF550C"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ཁྲ་ཅུང་དལ་མོ་ </w:t>
      </w:r>
      <w:r>
        <w:t xml:space="preserve"># </w:t>
      </w:r>
      <w:r>
        <w:rPr>
          <w:rFonts w:cs="Microsoft Himalaya"/>
          <w:cs/>
          <w:lang w:bidi="bo-CN"/>
        </w:rPr>
        <w:t xml:space="preserve">ང་ གིས་ གནས་སྐབས་ ཅིག་ ཤེས་ ཅི ། </w:t>
      </w:r>
      <w:r>
        <w:t xml:space="preserve"># </w:t>
      </w:r>
      <w:r>
        <w:rPr>
          <w:rFonts w:cs="Microsoft Himalaya"/>
          <w:cs/>
          <w:lang w:bidi="bo-CN"/>
        </w:rPr>
        <w:t xml:space="preserve">ང་བཅས་ར་ གཉིས་ ཀྱི་ ཐུགཔ་ འདི་ </w:t>
      </w:r>
      <w:r>
        <w:t xml:space="preserve"># </w:t>
      </w:r>
      <w:r>
        <w:rPr>
          <w:rFonts w:cs="Microsoft Himalaya"/>
          <w:cs/>
          <w:lang w:bidi="bo-CN"/>
        </w:rPr>
        <w:t>ད་ལྟོ་ མ་ འཐུངས་ པར་ ངལ་ བཅུག་ གེ །</w:t>
      </w:r>
    </w:p>
    <w:p w14:paraId="255E57FF" w14:textId="77777777" w:rsidR="00A536DF" w:rsidRDefault="00A536DF" w:rsidP="00A536DF">
      <w:pPr>
        <w:spacing w:after="0"/>
      </w:pPr>
      <w:r>
        <w:rPr>
          <w:rFonts w:cs="Microsoft Himalaya"/>
          <w:cs/>
          <w:lang w:bidi="bo-CN"/>
        </w:rPr>
        <w:t xml:space="preserve"> ང་བཅས་ར་ གཉིས་ </w:t>
      </w:r>
      <w:r>
        <w:t xml:space="preserve"># </w:t>
      </w:r>
      <w:r>
        <w:rPr>
          <w:rFonts w:cs="Microsoft Himalaya"/>
          <w:cs/>
          <w:lang w:bidi="bo-CN"/>
        </w:rPr>
        <w:t xml:space="preserve">ཤིང་ ཁུར་ཆ་ རེ་ </w:t>
      </w:r>
      <w:r>
        <w:t xml:space="preserve"># </w:t>
      </w:r>
      <w:r>
        <w:rPr>
          <w:rFonts w:cs="Microsoft Himalaya"/>
          <w:cs/>
          <w:lang w:bidi="bo-CN"/>
        </w:rPr>
        <w:t xml:space="preserve">ལེན་ པར་ འགྱོ་ ཞིནམ་ལས་ </w:t>
      </w:r>
      <w:r>
        <w:t xml:space="preserve"># </w:t>
      </w:r>
      <w:r>
        <w:rPr>
          <w:rFonts w:cs="Microsoft Himalaya"/>
          <w:cs/>
          <w:lang w:bidi="bo-CN"/>
        </w:rPr>
        <w:t xml:space="preserve">འཐུངས་ པ་ ཅིན་ </w:t>
      </w:r>
      <w:r>
        <w:t xml:space="preserve"># </w:t>
      </w:r>
      <w:r>
        <w:rPr>
          <w:rFonts w:cs="Microsoft Himalaya"/>
          <w:cs/>
          <w:lang w:bidi="bo-CN"/>
        </w:rPr>
        <w:t>ཞིམ་ ཟེར་ སླབ་སླབཔ་ མས །</w:t>
      </w:r>
    </w:p>
    <w:p w14:paraId="2F6292A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ཅུང་དལ་མོ་ གིས་ ཡང་ </w:t>
      </w:r>
      <w:r>
        <w:t xml:space="preserve"># </w:t>
      </w:r>
      <w:r>
        <w:rPr>
          <w:rFonts w:cs="Microsoft Himalaya"/>
          <w:cs/>
          <w:lang w:bidi="bo-CN"/>
        </w:rPr>
        <w:t xml:space="preserve">བཏུབ་ ཟེར་ ཁ་འཆམས་ ཏེ་ </w:t>
      </w:r>
      <w:r>
        <w:t xml:space="preserve"># </w:t>
      </w:r>
      <w:r>
        <w:rPr>
          <w:rFonts w:cs="Microsoft Himalaya"/>
          <w:cs/>
          <w:lang w:bidi="bo-CN"/>
        </w:rPr>
        <w:t xml:space="preserve">གཉིས་ ཆ་ ར་ ཤིང་ ལེན་ པར་ </w:t>
      </w:r>
      <w:r>
        <w:t xml:space="preserve"># </w:t>
      </w:r>
      <w:r>
        <w:rPr>
          <w:rFonts w:cs="Microsoft Himalaya"/>
          <w:cs/>
          <w:lang w:bidi="bo-CN"/>
        </w:rPr>
        <w:t>ཡར་ སོ་ ནུག</w:t>
      </w:r>
    </w:p>
    <w:p w14:paraId="73A1C3C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ཀི་ཤིག་ གནམ་མཆོང་རྒྱལམོ་ གི་ མནོ་བསམ་ ལུ་ </w:t>
      </w:r>
      <w:r>
        <w:t xml:space="preserve"># </w:t>
      </w:r>
      <w:r>
        <w:rPr>
          <w:rFonts w:cs="Microsoft Himalaya"/>
          <w:cs/>
          <w:lang w:bidi="bo-CN"/>
        </w:rPr>
        <w:t xml:space="preserve">ད་རིས་ འབདན་ </w:t>
      </w:r>
      <w:r>
        <w:t xml:space="preserve"># </w:t>
      </w:r>
      <w:r>
        <w:rPr>
          <w:rFonts w:cs="Microsoft Himalaya"/>
          <w:cs/>
          <w:lang w:bidi="bo-CN"/>
        </w:rPr>
        <w:t xml:space="preserve">ངེ་གི་ གནས་སྐབས་ འདི་ </w:t>
      </w:r>
      <w:r>
        <w:t xml:space="preserve"># </w:t>
      </w:r>
      <w:r>
        <w:rPr>
          <w:rFonts w:cs="Microsoft Himalaya"/>
          <w:cs/>
          <w:lang w:bidi="bo-CN"/>
        </w:rPr>
        <w:t xml:space="preserve">གནམ་མེད་ས་མེད་ ལེགས་ཤོམ་ སོང་ ཡི ། </w:t>
      </w:r>
      <w:r>
        <w:t xml:space="preserve"># </w:t>
      </w:r>
      <w:r>
        <w:rPr>
          <w:rFonts w:cs="Microsoft Himalaya"/>
          <w:cs/>
          <w:lang w:bidi="bo-CN"/>
        </w:rPr>
        <w:t xml:space="preserve">ཁྲ་ཅུང་དལ་མོའི་ གོམ་ཐེངས་ ཁལ་ལྔ་ གིས་ </w:t>
      </w:r>
      <w:r>
        <w:t xml:space="preserve"># </w:t>
      </w:r>
      <w:r>
        <w:rPr>
          <w:rFonts w:cs="Microsoft Himalaya"/>
          <w:cs/>
          <w:lang w:bidi="bo-CN"/>
        </w:rPr>
        <w:t xml:space="preserve">ངེ་གི་ གོམ་པ་ ཕྱེད་ཀ་ ཡང་ མི་ འོང་ ། </w:t>
      </w:r>
      <w:r>
        <w:t xml:space="preserve"># </w:t>
      </w:r>
      <w:r>
        <w:rPr>
          <w:rFonts w:cs="Microsoft Himalaya"/>
          <w:cs/>
          <w:lang w:bidi="bo-CN"/>
        </w:rPr>
        <w:t xml:space="preserve">ང་ གིས་ </w:t>
      </w:r>
      <w:r>
        <w:t xml:space="preserve"># </w:t>
      </w:r>
      <w:r>
        <w:rPr>
          <w:rFonts w:cs="Microsoft Himalaya"/>
          <w:cs/>
          <w:lang w:bidi="bo-CN"/>
        </w:rPr>
        <w:t xml:space="preserve">ཤིང་ ཁུར་ འབག་ སྟེ་ </w:t>
      </w:r>
      <w:r>
        <w:t xml:space="preserve"># </w:t>
      </w:r>
      <w:r>
        <w:rPr>
          <w:rFonts w:cs="Microsoft Himalaya"/>
          <w:cs/>
          <w:lang w:bidi="bo-CN"/>
        </w:rPr>
        <w:t xml:space="preserve">ཧེ་མ་ ལོག་ འོངས་ ཞིནམ་ལས་ </w:t>
      </w:r>
      <w:r>
        <w:t xml:space="preserve"># </w:t>
      </w:r>
      <w:r>
        <w:rPr>
          <w:rFonts w:cs="Microsoft Himalaya"/>
          <w:cs/>
          <w:lang w:bidi="bo-CN"/>
        </w:rPr>
        <w:t xml:space="preserve">ཐུགཔ་ རྫམ་ གངམ་ དེ་ </w:t>
      </w:r>
      <w:r>
        <w:t xml:space="preserve"># </w:t>
      </w:r>
      <w:r>
        <w:rPr>
          <w:rFonts w:cs="Microsoft Himalaya"/>
          <w:cs/>
          <w:lang w:bidi="bo-CN"/>
        </w:rPr>
        <w:t>ཧུམ་ཆི་ཆི་ སྦེ་ རྐྱབ་ གེ་ ནོ །</w:t>
      </w:r>
    </w:p>
    <w:p w14:paraId="1FE157DB" w14:textId="77777777" w:rsidR="00A536DF" w:rsidRDefault="00A536DF" w:rsidP="00A536DF">
      <w:pPr>
        <w:spacing w:after="0"/>
      </w:pPr>
      <w:r>
        <w:rPr>
          <w:rFonts w:cs="Microsoft Himalaya"/>
          <w:cs/>
          <w:lang w:bidi="bo-CN"/>
        </w:rPr>
        <w:t xml:space="preserve"> དེ་ཅིག་ ར་ ཨིན་ ཟེར་ མནོ་ ནུག</w:t>
      </w:r>
    </w:p>
    <w:p w14:paraId="22F4320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ཉིས་ ཆ་ ར་ </w:t>
      </w:r>
      <w:r>
        <w:t xml:space="preserve"># </w:t>
      </w:r>
      <w:r>
        <w:rPr>
          <w:rFonts w:cs="Microsoft Himalaya"/>
          <w:cs/>
          <w:lang w:bidi="bo-CN"/>
        </w:rPr>
        <w:t xml:space="preserve">ཤིང་ ཁུར་ཆ་ རེ་ ཐོབ་ ཞིནམ་ལས་ </w:t>
      </w:r>
      <w:r>
        <w:t xml:space="preserve"># </w:t>
      </w:r>
      <w:r>
        <w:rPr>
          <w:rFonts w:cs="Microsoft Himalaya"/>
          <w:cs/>
          <w:lang w:bidi="bo-CN"/>
        </w:rPr>
        <w:t xml:space="preserve">ལོག་ འོངམ་ ད་ </w:t>
      </w:r>
      <w:r>
        <w:t xml:space="preserve"># </w:t>
      </w:r>
      <w:r>
        <w:rPr>
          <w:rFonts w:cs="Microsoft Himalaya"/>
          <w:cs/>
          <w:lang w:bidi="bo-CN"/>
        </w:rPr>
        <w:t xml:space="preserve">གནམ་མཆོང་རྒྱལམོ་ དེ་ </w:t>
      </w:r>
      <w:r>
        <w:t xml:space="preserve"># </w:t>
      </w:r>
      <w:r>
        <w:rPr>
          <w:rFonts w:cs="Microsoft Himalaya"/>
          <w:cs/>
          <w:lang w:bidi="bo-CN"/>
        </w:rPr>
        <w:t xml:space="preserve">ཤིང་ཁུར་ འབག་ སྟེ་ </w:t>
      </w:r>
      <w:r>
        <w:t xml:space="preserve"># </w:t>
      </w:r>
      <w:r>
        <w:rPr>
          <w:rFonts w:cs="Microsoft Himalaya"/>
          <w:cs/>
          <w:lang w:bidi="bo-CN"/>
        </w:rPr>
        <w:t xml:space="preserve">གནམ་ཁར་ ཚར་ རེ་ མཆོངམ་ ད་ </w:t>
      </w:r>
      <w:r>
        <w:t xml:space="preserve"># </w:t>
      </w:r>
      <w:r>
        <w:rPr>
          <w:rFonts w:cs="Microsoft Himalaya"/>
          <w:cs/>
          <w:lang w:bidi="bo-CN"/>
        </w:rPr>
        <w:t>ཤིང་ཁུར་ ཚར་ རེ་ ལུག ད་རུང་</w:t>
      </w:r>
    </w:p>
    <w:p w14:paraId="0D2FABE8" w14:textId="77777777" w:rsidR="00A536DF" w:rsidRDefault="00A536DF" w:rsidP="00A536DF">
      <w:pPr>
        <w:spacing w:after="0"/>
      </w:pPr>
      <w:r>
        <w:t xml:space="preserve"> # </w:t>
      </w:r>
      <w:r>
        <w:rPr>
          <w:rFonts w:cs="Microsoft Himalaya"/>
          <w:cs/>
          <w:lang w:bidi="bo-CN"/>
        </w:rPr>
        <w:t xml:space="preserve">ཤིང་ཁུར་ བསྡམས་ ཏེ་ ཚར་ གཅིག་ མཆོངམ་ ད་ </w:t>
      </w:r>
      <w:r>
        <w:t xml:space="preserve"># </w:t>
      </w:r>
      <w:r>
        <w:rPr>
          <w:rFonts w:cs="Microsoft Himalaya"/>
          <w:cs/>
          <w:lang w:bidi="bo-CN"/>
        </w:rPr>
        <w:t>ད་རུང་</w:t>
      </w:r>
    </w:p>
    <w:p w14:paraId="78E29EB2" w14:textId="77777777" w:rsidR="00A536DF" w:rsidRDefault="00A536DF" w:rsidP="00A536DF">
      <w:pPr>
        <w:spacing w:after="0"/>
      </w:pPr>
      <w:r>
        <w:t xml:space="preserve"> # </w:t>
      </w:r>
      <w:r>
        <w:rPr>
          <w:rFonts w:cs="Microsoft Himalaya"/>
          <w:cs/>
          <w:lang w:bidi="bo-CN"/>
        </w:rPr>
        <w:t>ཤིང་ཁུར་ ཚར་ རེ་ ལུག་ སྟེ་ ཤིང་ཁུར་ བསྡམས་ ཡི་ ར་ འོངས་འོངསམ་ མས །</w:t>
      </w:r>
    </w:p>
    <w:p w14:paraId="28EF1471" w14:textId="77777777" w:rsidR="00A536DF" w:rsidRDefault="00A536DF" w:rsidP="00A536DF">
      <w:pPr>
        <w:spacing w:after="0"/>
      </w:pPr>
      <w:r>
        <w:rPr>
          <w:rFonts w:cs="Microsoft Himalaya"/>
          <w:cs/>
          <w:lang w:bidi="bo-CN"/>
        </w:rPr>
        <w:t xml:space="preserve"> ཁྲ་ཅུང་དལ་མོ་ གིས་ </w:t>
      </w:r>
      <w:r>
        <w:t xml:space="preserve"># </w:t>
      </w:r>
      <w:r>
        <w:rPr>
          <w:rFonts w:cs="Microsoft Himalaya"/>
          <w:cs/>
          <w:lang w:bidi="bo-CN"/>
        </w:rPr>
        <w:t xml:space="preserve">འགྲོས་ཀྱིས་བཏང་ སྟེ་ ཤ་ར་ར་ འོངསམ་ ལས་ </w:t>
      </w:r>
      <w:r>
        <w:t xml:space="preserve"># </w:t>
      </w:r>
      <w:r>
        <w:rPr>
          <w:rFonts w:cs="Microsoft Himalaya"/>
          <w:cs/>
          <w:lang w:bidi="bo-CN"/>
        </w:rPr>
        <w:t xml:space="preserve">ཁྱིམ་ ནང་ ཧེ་མ་ ལྷོད་ དེ་ </w:t>
      </w:r>
      <w:r>
        <w:t xml:space="preserve"># </w:t>
      </w:r>
      <w:r>
        <w:rPr>
          <w:rFonts w:cs="Microsoft Himalaya"/>
          <w:cs/>
          <w:lang w:bidi="bo-CN"/>
        </w:rPr>
        <w:t xml:space="preserve">ཐུགཔ་ འདི་ ག་ར་ </w:t>
      </w:r>
      <w:r>
        <w:t xml:space="preserve"># </w:t>
      </w:r>
      <w:r>
        <w:rPr>
          <w:rFonts w:cs="Microsoft Himalaya"/>
          <w:cs/>
          <w:lang w:bidi="bo-CN"/>
        </w:rPr>
        <w:t>དྭངས་འཕྲོས་འཕྲོས་ སྦེ་ འཐུངས །</w:t>
      </w:r>
    </w:p>
    <w:p w14:paraId="76EFFD9A" w14:textId="77777777" w:rsidR="00A536DF" w:rsidRDefault="00A536DF" w:rsidP="00A536DF">
      <w:pPr>
        <w:spacing w:after="0"/>
      </w:pPr>
      <w:r>
        <w:rPr>
          <w:rFonts w:cs="Microsoft Himalaya"/>
          <w:cs/>
          <w:lang w:bidi="bo-CN"/>
        </w:rPr>
        <w:t xml:space="preserve"> པྱེ་ཏ་ ཡང་ ལྕེ་ གིས་ བལྡགས་ སྦེ་ </w:t>
      </w:r>
      <w:r>
        <w:t xml:space="preserve"># </w:t>
      </w:r>
      <w:r>
        <w:rPr>
          <w:rFonts w:cs="Microsoft Himalaya"/>
          <w:cs/>
          <w:lang w:bidi="bo-CN"/>
        </w:rPr>
        <w:t xml:space="preserve">ཕོཝ་ </w:t>
      </w:r>
      <w:r>
        <w:t xml:space="preserve"># </w:t>
      </w:r>
      <w:r>
        <w:rPr>
          <w:rFonts w:cs="Microsoft Himalaya"/>
          <w:cs/>
          <w:lang w:bidi="bo-CN"/>
        </w:rPr>
        <w:t xml:space="preserve">སྦོ་ལྡིར་ལྡིར་ བཟོ་ སྟེ་ </w:t>
      </w:r>
      <w:r>
        <w:t xml:space="preserve"># </w:t>
      </w:r>
      <w:r>
        <w:rPr>
          <w:rFonts w:cs="Microsoft Himalaya"/>
          <w:cs/>
          <w:lang w:bidi="bo-CN"/>
        </w:rPr>
        <w:t xml:space="preserve">སྒོའི་ སེར་གུ་ ནང་ ལས་ </w:t>
      </w:r>
      <w:r>
        <w:t xml:space="preserve"># </w:t>
      </w:r>
      <w:r>
        <w:rPr>
          <w:rFonts w:cs="Microsoft Himalaya"/>
          <w:cs/>
          <w:lang w:bidi="bo-CN"/>
        </w:rPr>
        <w:t xml:space="preserve">གཡིབས་ལྟཝ་ ད་ འབད་ཚེ་ </w:t>
      </w:r>
      <w:r>
        <w:t xml:space="preserve"># </w:t>
      </w:r>
      <w:r>
        <w:rPr>
          <w:rFonts w:cs="Microsoft Himalaya"/>
          <w:cs/>
          <w:lang w:bidi="bo-CN"/>
        </w:rPr>
        <w:t xml:space="preserve">གནམ་མཆོང་རྒྱལ་མོ་ </w:t>
      </w:r>
      <w:r>
        <w:t xml:space="preserve"># </w:t>
      </w:r>
      <w:r>
        <w:rPr>
          <w:rFonts w:cs="Microsoft Himalaya"/>
          <w:cs/>
          <w:lang w:bidi="bo-CN"/>
        </w:rPr>
        <w:t>འཚབ་འཚབ་ ར་ འདྲཝ་ སྦེ་ འོང་ དེས་ ཟེར་ ཨིན་ མས །</w:t>
      </w:r>
    </w:p>
    <w:p w14:paraId="6FE0F2E1" w14:textId="77777777" w:rsidR="00A536DF" w:rsidRDefault="00A536DF" w:rsidP="00A536DF">
      <w:pPr>
        <w:spacing w:after="0"/>
      </w:pPr>
      <w:r>
        <w:rPr>
          <w:rFonts w:cs="Microsoft Himalaya"/>
          <w:cs/>
          <w:lang w:bidi="bo-CN"/>
        </w:rPr>
        <w:t xml:space="preserve"> གནམ་མཆོང་རྒྱལ་མོ་ དེ་ </w:t>
      </w:r>
      <w:r>
        <w:t xml:space="preserve"># </w:t>
      </w:r>
      <w:r>
        <w:rPr>
          <w:rFonts w:cs="Microsoft Himalaya"/>
          <w:cs/>
          <w:lang w:bidi="bo-CN"/>
        </w:rPr>
        <w:t xml:space="preserve">ཤིང་ཁུར་ </w:t>
      </w:r>
      <w:r>
        <w:t xml:space="preserve"># </w:t>
      </w:r>
      <w:r>
        <w:rPr>
          <w:rFonts w:cs="Microsoft Himalaya"/>
          <w:cs/>
          <w:lang w:bidi="bo-CN"/>
        </w:rPr>
        <w:t xml:space="preserve">ཁྱིམ་ གྱི་ གདོང་ཁར་ </w:t>
      </w:r>
      <w:r>
        <w:t xml:space="preserve"># </w:t>
      </w:r>
      <w:r>
        <w:rPr>
          <w:rFonts w:cs="Microsoft Himalaya"/>
          <w:cs/>
          <w:lang w:bidi="bo-CN"/>
        </w:rPr>
        <w:t xml:space="preserve">བཀོ་ ལོང་ ཡང་ མེད་ པར་ བརྒྱུགས་ ཏེ་ </w:t>
      </w:r>
      <w:r>
        <w:t xml:space="preserve"># </w:t>
      </w:r>
      <w:r>
        <w:rPr>
          <w:rFonts w:cs="Microsoft Himalaya"/>
          <w:cs/>
          <w:lang w:bidi="bo-CN"/>
        </w:rPr>
        <w:t xml:space="preserve">ཁྱིམ་ ནང་ བལྟ་ བར་ འགྱོཝ་ ད་ </w:t>
      </w:r>
      <w:r>
        <w:t xml:space="preserve"># </w:t>
      </w:r>
      <w:r>
        <w:rPr>
          <w:rFonts w:cs="Microsoft Himalaya"/>
          <w:cs/>
          <w:lang w:bidi="bo-CN"/>
        </w:rPr>
        <w:t xml:space="preserve">ཐུགཔ་ འདི་ </w:t>
      </w:r>
      <w:r>
        <w:t xml:space="preserve"># </w:t>
      </w:r>
      <w:r>
        <w:rPr>
          <w:rFonts w:cs="Microsoft Himalaya"/>
          <w:cs/>
          <w:lang w:bidi="bo-CN"/>
        </w:rPr>
        <w:t xml:space="preserve">ཨ་ཙི་ཅིག་ ཡང་ མ་ བཞག་ པར་ </w:t>
      </w:r>
      <w:r>
        <w:t xml:space="preserve"># </w:t>
      </w:r>
      <w:r>
        <w:rPr>
          <w:rFonts w:cs="Microsoft Himalaya"/>
          <w:cs/>
          <w:lang w:bidi="bo-CN"/>
        </w:rPr>
        <w:t>དྭངས་འཕྲོས་འཕྲོས་ བཟོ་ ད་ ནུག་ ཟེར་ ཨིན་ མས །</w:t>
      </w:r>
    </w:p>
    <w:p w14:paraId="23D29E59" w14:textId="77777777" w:rsidR="00A536DF" w:rsidRDefault="00A536DF" w:rsidP="00A536DF">
      <w:pPr>
        <w:spacing w:after="0"/>
      </w:pPr>
      <w:r>
        <w:rPr>
          <w:rFonts w:cs="Microsoft Himalaya"/>
          <w:cs/>
          <w:lang w:bidi="bo-CN"/>
        </w:rPr>
        <w:t xml:space="preserve"> གནམ་མཆོང་རྒྱལ་མོ་ ཙིགཔ་ཟ ། </w:t>
      </w:r>
      <w:r>
        <w:t xml:space="preserve"># </w:t>
      </w:r>
      <w:r>
        <w:rPr>
          <w:rFonts w:cs="Microsoft Himalaya"/>
          <w:cs/>
          <w:lang w:bidi="bo-CN"/>
        </w:rPr>
        <w:t xml:space="preserve">ཞེ་སྡང་ མེ་ བཟུམ་ འབར་ ཏེ་ </w:t>
      </w:r>
      <w:r>
        <w:t xml:space="preserve"># </w:t>
      </w:r>
      <w:r>
        <w:rPr>
          <w:rFonts w:cs="Microsoft Himalaya"/>
          <w:cs/>
          <w:lang w:bidi="bo-CN"/>
        </w:rPr>
        <w:t xml:space="preserve">ཐབ་ ནང་ ལས་ མེ་མགལ་ ཅིག་ འཐུ་འབག་ འགྱོཝ་ ཅིག་ </w:t>
      </w:r>
      <w:r>
        <w:t xml:space="preserve"># </w:t>
      </w:r>
      <w:r>
        <w:rPr>
          <w:rFonts w:cs="Microsoft Himalaya"/>
          <w:cs/>
          <w:lang w:bidi="bo-CN"/>
        </w:rPr>
        <w:t xml:space="preserve">སྒོའི་ རྒྱབ་ཁར་ ཁྲ་ཅུང་དལ་མོ་ གི་ བྱང་ཏོ་ གུ་ </w:t>
      </w:r>
      <w:r>
        <w:t xml:space="preserve"># </w:t>
      </w:r>
      <w:r>
        <w:rPr>
          <w:rFonts w:cs="Microsoft Himalaya"/>
          <w:cs/>
          <w:lang w:bidi="bo-CN"/>
        </w:rPr>
        <w:t>དབུར་བཏང་ ད་ ནུག</w:t>
      </w:r>
    </w:p>
    <w:p w14:paraId="62117281" w14:textId="77777777" w:rsidR="00A536DF" w:rsidRDefault="00A536DF" w:rsidP="00A536DF">
      <w:pPr>
        <w:spacing w:after="0"/>
      </w:pPr>
      <w:r>
        <w:rPr>
          <w:rFonts w:cs="Microsoft Himalaya"/>
          <w:cs/>
          <w:lang w:bidi="bo-CN"/>
        </w:rPr>
        <w:t xml:space="preserve"> ཀི་ཤིག་ གནམ་མཆོང་རྒྱལ་མོའི གདུག་རྩུབ་ ལུ་ བལྟ་ སྟེ་ </w:t>
      </w:r>
      <w:r>
        <w:t xml:space="preserve"># </w:t>
      </w:r>
      <w:r>
        <w:rPr>
          <w:rFonts w:cs="Microsoft Himalaya"/>
          <w:cs/>
          <w:lang w:bidi="bo-CN"/>
        </w:rPr>
        <w:t xml:space="preserve">ཁྲ་ཅུང་དལ་མོ་ ཡང་ བཟོད་ མ་ ཚུགས་ པར་ </w:t>
      </w:r>
      <w:r>
        <w:t xml:space="preserve"># </w:t>
      </w:r>
      <w:r>
        <w:rPr>
          <w:rFonts w:cs="Microsoft Himalaya"/>
          <w:cs/>
          <w:lang w:bidi="bo-CN"/>
        </w:rPr>
        <w:t>ཤིང་ འཐུ་ བར་ འགྱོ་ ནིའི་ གྱོས་སྐོར་ དང་པ་ འཚོལ་ མི་ ཁྱོད་ར་ ཨིན །</w:t>
      </w:r>
    </w:p>
    <w:p w14:paraId="5262A537" w14:textId="77777777" w:rsidR="00A536DF" w:rsidRDefault="00A536DF" w:rsidP="00A536DF">
      <w:pPr>
        <w:spacing w:after="0"/>
      </w:pPr>
      <w:r>
        <w:rPr>
          <w:rFonts w:cs="Microsoft Himalaya"/>
          <w:cs/>
          <w:lang w:bidi="bo-CN"/>
        </w:rPr>
        <w:t xml:space="preserve"> ཚགས་ཁར་ ཁྱོད་ར་ མ་ ཚུད་ པར་ </w:t>
      </w:r>
      <w:r>
        <w:t xml:space="preserve"># </w:t>
      </w:r>
      <w:r>
        <w:rPr>
          <w:rFonts w:cs="Microsoft Himalaya"/>
          <w:cs/>
          <w:lang w:bidi="bo-CN"/>
        </w:rPr>
        <w:t xml:space="preserve">སྡུག་ཚིག་ ང་ ལུ་ ཟ་ སྟེ་ ག་ཅི་ སྨོ་ ཟེར་ </w:t>
      </w:r>
      <w:r>
        <w:t xml:space="preserve"># </w:t>
      </w:r>
      <w:r>
        <w:rPr>
          <w:rFonts w:cs="Microsoft Himalaya"/>
          <w:cs/>
          <w:lang w:bidi="bo-CN"/>
        </w:rPr>
        <w:t xml:space="preserve">ཀི་ཤིག་ གནམ་མཆོང་རྒྱལ་མོ་ འདི་ </w:t>
      </w:r>
      <w:r>
        <w:t xml:space="preserve"># </w:t>
      </w:r>
      <w:r>
        <w:rPr>
          <w:rFonts w:cs="Microsoft Himalaya"/>
          <w:cs/>
          <w:lang w:bidi="bo-CN"/>
        </w:rPr>
        <w:t xml:space="preserve">གནམ་ཁར་ འཐུཝ་ ཅིག་ </w:t>
      </w:r>
      <w:r>
        <w:t xml:space="preserve"># </w:t>
      </w:r>
      <w:r>
        <w:rPr>
          <w:rFonts w:cs="Microsoft Himalaya"/>
          <w:cs/>
          <w:lang w:bidi="bo-CN"/>
        </w:rPr>
        <w:t xml:space="preserve">ཐབ་ ཁའི་ ལྷ་ང་ ནང་ བླུགས་ ཏེ་ </w:t>
      </w:r>
      <w:r>
        <w:t xml:space="preserve"># </w:t>
      </w:r>
      <w:r>
        <w:rPr>
          <w:rFonts w:cs="Microsoft Himalaya"/>
          <w:cs/>
          <w:lang w:bidi="bo-CN"/>
        </w:rPr>
        <w:t>བརྔོ་བཏང་ ད་ ནུག །</w:t>
      </w:r>
    </w:p>
    <w:p w14:paraId="2D690D77" w14:textId="77777777" w:rsidR="00A536DF" w:rsidRDefault="00A536DF" w:rsidP="00A536DF">
      <w:pPr>
        <w:spacing w:after="0"/>
      </w:pPr>
      <w:r>
        <w:rPr>
          <w:rFonts w:cs="Microsoft Himalaya"/>
          <w:cs/>
          <w:lang w:bidi="bo-CN"/>
        </w:rPr>
        <w:t xml:space="preserve"> དེ་གིས་ སྦེ་ </w:t>
      </w:r>
      <w:r>
        <w:t xml:space="preserve"># </w:t>
      </w:r>
      <w:r>
        <w:rPr>
          <w:rFonts w:cs="Microsoft Himalaya"/>
          <w:cs/>
          <w:lang w:bidi="bo-CN"/>
        </w:rPr>
        <w:t xml:space="preserve">ད་ལྟོའི་ བར་ ན་ </w:t>
      </w:r>
      <w:r>
        <w:t xml:space="preserve"># </w:t>
      </w:r>
      <w:r>
        <w:rPr>
          <w:rFonts w:cs="Microsoft Himalaya"/>
          <w:cs/>
          <w:lang w:bidi="bo-CN"/>
        </w:rPr>
        <w:t xml:space="preserve">ཀི་ཤིག་ གི་ ཚོས་གཞི་ </w:t>
      </w:r>
      <w:r>
        <w:t xml:space="preserve"># </w:t>
      </w:r>
      <w:r>
        <w:rPr>
          <w:rFonts w:cs="Microsoft Himalaya"/>
          <w:cs/>
          <w:lang w:bidi="bo-CN"/>
        </w:rPr>
        <w:t xml:space="preserve">སྨུག་ནག་ སྦེ་ འོང་ དགོ་ མི་ འདི་ </w:t>
      </w:r>
      <w:r>
        <w:t xml:space="preserve"># </w:t>
      </w:r>
      <w:r>
        <w:rPr>
          <w:rFonts w:cs="Microsoft Himalaya"/>
          <w:cs/>
          <w:lang w:bidi="bo-CN"/>
        </w:rPr>
        <w:t xml:space="preserve">ཐབ་ཁའི་ ལྷ་ང་ ནང་ </w:t>
      </w:r>
      <w:r>
        <w:t xml:space="preserve"># </w:t>
      </w:r>
      <w:r>
        <w:rPr>
          <w:rFonts w:cs="Microsoft Himalaya"/>
          <w:cs/>
          <w:lang w:bidi="bo-CN"/>
        </w:rPr>
        <w:t xml:space="preserve">བརྔོཝ་ ལས་ བརྟེན་ ཨིནམ་ དང་ </w:t>
      </w:r>
      <w:r>
        <w:t xml:space="preserve"># </w:t>
      </w:r>
      <w:r>
        <w:rPr>
          <w:rFonts w:cs="Microsoft Himalaya"/>
          <w:cs/>
          <w:lang w:bidi="bo-CN"/>
        </w:rPr>
        <w:t xml:space="preserve">ཤིག་ གི་ བྱང་ཏོ་ གུ་ </w:t>
      </w:r>
      <w:r>
        <w:t xml:space="preserve"># </w:t>
      </w:r>
      <w:r>
        <w:rPr>
          <w:rFonts w:cs="Microsoft Himalaya"/>
          <w:cs/>
          <w:lang w:bidi="bo-CN"/>
        </w:rPr>
        <w:t xml:space="preserve">གནགཔོ་ ཆུང་ཀུ་ ཅིག་ ཡོད་ དགོ་ མི་ དེ་ </w:t>
      </w:r>
      <w:r>
        <w:t xml:space="preserve"># </w:t>
      </w:r>
      <w:r>
        <w:rPr>
          <w:rFonts w:cs="Microsoft Himalaya"/>
          <w:cs/>
          <w:lang w:bidi="bo-CN"/>
        </w:rPr>
        <w:t xml:space="preserve">མེ་མགལ་ གྱིས་ འཚིགས་ པའི་ རྨ་ཤུལ་ </w:t>
      </w:r>
      <w:r>
        <w:t xml:space="preserve"># </w:t>
      </w:r>
      <w:r>
        <w:rPr>
          <w:rFonts w:cs="Microsoft Himalaya"/>
          <w:cs/>
          <w:lang w:bidi="bo-CN"/>
        </w:rPr>
        <w:t>ཨིན་ ཟེར་ སླབ་སྲོལ་ ཡོདཔ་ ཨིན་ ནོ ། །</w:t>
      </w:r>
    </w:p>
    <w:p w14:paraId="323669F2" w14:textId="77777777" w:rsidR="00A536DF" w:rsidRDefault="00A536DF" w:rsidP="00A536DF">
      <w:pPr>
        <w:spacing w:after="0"/>
      </w:pPr>
      <w:r>
        <w:rPr>
          <w:rFonts w:cs="Microsoft Himalaya"/>
          <w:cs/>
          <w:lang w:bidi="bo-CN"/>
        </w:rPr>
        <w:t xml:space="preserve"> ། །</w:t>
      </w:r>
    </w:p>
    <w:p w14:paraId="6C8B28FA" w14:textId="77777777" w:rsidR="00A536DF" w:rsidRDefault="00A536DF" w:rsidP="00A536DF">
      <w:pPr>
        <w:spacing w:after="0"/>
      </w:pPr>
      <w:r>
        <w:rPr>
          <w:rFonts w:cs="Microsoft Himalaya"/>
          <w:cs/>
          <w:lang w:bidi="bo-CN"/>
        </w:rPr>
        <w:t xml:space="preserve"> སློབ་ སྒོམ་ཆེན་ དང་ བྱ་ བསོད་ནམས་ཆོས་རྒྱལ །</w:t>
      </w:r>
    </w:p>
    <w:p w14:paraId="31AFE446"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ཅིག་ ནང་ </w:t>
      </w:r>
      <w:r>
        <w:t xml:space="preserve"># </w:t>
      </w:r>
      <w:r>
        <w:rPr>
          <w:rFonts w:cs="Microsoft Himalaya"/>
          <w:cs/>
          <w:lang w:bidi="bo-CN"/>
        </w:rPr>
        <w:t>ནོར་རྫིཔ་ གཉིས་ ཡོདཔ་ མས །</w:t>
      </w:r>
    </w:p>
    <w:p w14:paraId="43D5292C" w14:textId="77777777" w:rsidR="00A536DF" w:rsidRDefault="00A536DF" w:rsidP="00A536DF">
      <w:pPr>
        <w:spacing w:after="0"/>
      </w:pPr>
      <w:r>
        <w:rPr>
          <w:rFonts w:cs="Microsoft Himalaya"/>
          <w:cs/>
          <w:lang w:bidi="bo-CN"/>
        </w:rPr>
        <w:lastRenderedPageBreak/>
        <w:t xml:space="preserve"> ཉིནམ་ ཅིག་ འབདཝ་ད་ </w:t>
      </w:r>
      <w:r>
        <w:t xml:space="preserve"># </w:t>
      </w:r>
      <w:r>
        <w:rPr>
          <w:rFonts w:cs="Microsoft Himalaya"/>
          <w:cs/>
          <w:lang w:bidi="bo-CN"/>
        </w:rPr>
        <w:t xml:space="preserve">ཁོང་ གཉིས་ ནོར་ འཚོ་ ས་ ལུ་ </w:t>
      </w:r>
      <w:r>
        <w:t xml:space="preserve"># </w:t>
      </w:r>
      <w:r>
        <w:rPr>
          <w:rFonts w:cs="Microsoft Himalaya"/>
          <w:cs/>
          <w:lang w:bidi="bo-CN"/>
        </w:rPr>
        <w:t xml:space="preserve">གནམ་མེད་ས་མེད་ ལྟོཝ་བཀྱེས་ ཏེ་ </w:t>
      </w:r>
      <w:r>
        <w:t xml:space="preserve"># </w:t>
      </w:r>
      <w:r>
        <w:rPr>
          <w:rFonts w:cs="Microsoft Himalaya"/>
          <w:cs/>
          <w:lang w:bidi="bo-CN"/>
        </w:rPr>
        <w:t xml:space="preserve">ཚལ་མ་ ནང་ ལུ་ </w:t>
      </w:r>
      <w:r>
        <w:t xml:space="preserve"># </w:t>
      </w:r>
      <w:r>
        <w:rPr>
          <w:rFonts w:cs="Microsoft Himalaya"/>
          <w:cs/>
          <w:lang w:bidi="bo-CN"/>
        </w:rPr>
        <w:t xml:space="preserve">ཟ་ ནི་ ཅིག་ འཚོལ་ བར་ འགྱོཝ་ ད་ </w:t>
      </w:r>
      <w:r>
        <w:t xml:space="preserve"># </w:t>
      </w:r>
      <w:r>
        <w:rPr>
          <w:rFonts w:cs="Microsoft Himalaya"/>
          <w:cs/>
          <w:lang w:bidi="bo-CN"/>
        </w:rPr>
        <w:t>བྱ་ ཅིག་ བཟུང་ཐོབ་ ནུག</w:t>
      </w:r>
    </w:p>
    <w:p w14:paraId="63994B5C" w14:textId="77777777" w:rsidR="00A536DF" w:rsidRDefault="00A536DF" w:rsidP="00A536DF">
      <w:pPr>
        <w:spacing w:after="0"/>
      </w:pPr>
      <w:r>
        <w:rPr>
          <w:rFonts w:cs="Microsoft Himalaya"/>
          <w:cs/>
          <w:lang w:bidi="bo-CN"/>
        </w:rPr>
        <w:t xml:space="preserve"> བྱ་ འདི་ </w:t>
      </w:r>
      <w:r>
        <w:t xml:space="preserve"># </w:t>
      </w:r>
      <w:r>
        <w:rPr>
          <w:rFonts w:cs="Microsoft Himalaya"/>
          <w:cs/>
          <w:lang w:bidi="bo-CN"/>
        </w:rPr>
        <w:t xml:space="preserve">གསད་ ནི་ འབདཝ་ ད་ </w:t>
      </w:r>
      <w:r>
        <w:t xml:space="preserve"># </w:t>
      </w:r>
      <w:r>
        <w:rPr>
          <w:rFonts w:cs="Microsoft Himalaya"/>
          <w:cs/>
          <w:lang w:bidi="bo-CN"/>
        </w:rPr>
        <w:t>སྒོམ་ཆེན་ ཅིག་ ལྷོད་ ནུག</w:t>
      </w:r>
    </w:p>
    <w:p w14:paraId="0AECE21D" w14:textId="77777777" w:rsidR="00A536DF" w:rsidRDefault="00A536DF" w:rsidP="00A536DF">
      <w:pPr>
        <w:spacing w:after="0"/>
      </w:pPr>
      <w:r>
        <w:rPr>
          <w:rFonts w:cs="Microsoft Himalaya"/>
          <w:cs/>
          <w:lang w:bidi="bo-CN"/>
        </w:rPr>
        <w:t xml:space="preserve"> སྒོམ་ཆེན་ དེ་ གིས་ </w:t>
      </w:r>
      <w:r>
        <w:t xml:space="preserve"># </w:t>
      </w:r>
      <w:r>
        <w:rPr>
          <w:rFonts w:cs="Microsoft Himalaya"/>
          <w:cs/>
          <w:lang w:bidi="bo-CN"/>
        </w:rPr>
        <w:t xml:space="preserve">བུཚ་ གཉིས་ ལུ་ </w:t>
      </w:r>
      <w:r>
        <w:t xml:space="preserve"># </w:t>
      </w:r>
      <w:r>
        <w:rPr>
          <w:rFonts w:cs="Microsoft Himalaya"/>
          <w:cs/>
          <w:lang w:bidi="bo-CN"/>
        </w:rPr>
        <w:t xml:space="preserve">ག་ཅི་ འབདཝ་ སྨོ་ ཟེར་ སླབཔ་ ད་ བུཚ་ གཉིས་ ཀྱིས་ </w:t>
      </w:r>
      <w:r>
        <w:t xml:space="preserve"># </w:t>
      </w:r>
      <w:r>
        <w:rPr>
          <w:rFonts w:cs="Microsoft Himalaya"/>
          <w:cs/>
          <w:lang w:bidi="bo-CN"/>
        </w:rPr>
        <w:t xml:space="preserve">ད་རིས་ ང་བཅས་ གཉིས་ </w:t>
      </w:r>
      <w:r>
        <w:t xml:space="preserve"># </w:t>
      </w:r>
      <w:r>
        <w:rPr>
          <w:rFonts w:cs="Microsoft Himalaya"/>
          <w:cs/>
          <w:lang w:bidi="bo-CN"/>
        </w:rPr>
        <w:t xml:space="preserve">གནམ་མེད་ས་མེད་ ལྟོཝ་བཀྱེས་ ཏེ་ </w:t>
      </w:r>
      <w:r>
        <w:t xml:space="preserve"># </w:t>
      </w:r>
      <w:r>
        <w:rPr>
          <w:rFonts w:cs="Microsoft Himalaya"/>
          <w:cs/>
          <w:lang w:bidi="bo-CN"/>
        </w:rPr>
        <w:t xml:space="preserve">བྱ་ འདི་ </w:t>
      </w:r>
      <w:r>
        <w:t xml:space="preserve"># </w:t>
      </w:r>
      <w:r>
        <w:rPr>
          <w:rFonts w:cs="Microsoft Himalaya"/>
          <w:cs/>
          <w:lang w:bidi="bo-CN"/>
        </w:rPr>
        <w:t>གསད་ ཟ་ ནི་ སྦེ་ ཨིན་ ཟེར་ སླབ་ ནུག</w:t>
      </w:r>
    </w:p>
    <w:p w14:paraId="3CAB364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མ་ཆེན་ གྱིས་ </w:t>
      </w:r>
      <w:r>
        <w:t xml:space="preserve"># </w:t>
      </w:r>
      <w:r>
        <w:rPr>
          <w:rFonts w:cs="Microsoft Himalaya"/>
          <w:cs/>
          <w:lang w:bidi="bo-CN"/>
        </w:rPr>
        <w:t xml:space="preserve">དབའི་ </w:t>
      </w:r>
      <w:r>
        <w:t xml:space="preserve"># </w:t>
      </w:r>
      <w:r>
        <w:rPr>
          <w:rFonts w:cs="Microsoft Himalaya"/>
          <w:cs/>
          <w:lang w:bidi="bo-CN"/>
        </w:rPr>
        <w:t xml:space="preserve">ཁྱེད་ གཉིས་ ཀྱིས་ </w:t>
      </w:r>
      <w:r>
        <w:t xml:space="preserve"># </w:t>
      </w:r>
      <w:r>
        <w:rPr>
          <w:rFonts w:cs="Microsoft Himalaya"/>
          <w:cs/>
          <w:lang w:bidi="bo-CN"/>
        </w:rPr>
        <w:t xml:space="preserve">བྱ་ འདི་ མ་ གསད་ པར་ གཏང་ ད་ </w:t>
      </w:r>
      <w:r>
        <w:t xml:space="preserve"># </w:t>
      </w:r>
      <w:r>
        <w:rPr>
          <w:rFonts w:cs="Microsoft Himalaya"/>
          <w:cs/>
          <w:lang w:bidi="bo-CN"/>
        </w:rPr>
        <w:t xml:space="preserve">ང་ ལུ་ ལྟོ་ ཡོད་ </w:t>
      </w:r>
      <w:r>
        <w:t xml:space="preserve"># </w:t>
      </w:r>
      <w:r>
        <w:rPr>
          <w:rFonts w:cs="Microsoft Himalaya"/>
          <w:cs/>
          <w:lang w:bidi="bo-CN"/>
        </w:rPr>
        <w:t xml:space="preserve">ལྟོ་ འདི་ </w:t>
      </w:r>
      <w:r>
        <w:t xml:space="preserve"># </w:t>
      </w:r>
      <w:r>
        <w:rPr>
          <w:rFonts w:cs="Microsoft Himalaya"/>
          <w:cs/>
          <w:lang w:bidi="bo-CN"/>
        </w:rPr>
        <w:t>ཁྱེད་ གཉིས་ ཟ་ ཟེར་ སླབ་ ནུག</w:t>
      </w:r>
    </w:p>
    <w:p w14:paraId="0F4DD6B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ནོར་རྫིཔ་ གཉིས་ ཀྱིས་ </w:t>
      </w:r>
      <w:r>
        <w:t xml:space="preserve"># </w:t>
      </w:r>
      <w:r>
        <w:rPr>
          <w:rFonts w:cs="Microsoft Himalaya"/>
          <w:cs/>
          <w:lang w:bidi="bo-CN"/>
        </w:rPr>
        <w:t xml:space="preserve">བྱ་ འདི་ </w:t>
      </w:r>
      <w:r>
        <w:t xml:space="preserve"># </w:t>
      </w:r>
      <w:r>
        <w:rPr>
          <w:rFonts w:cs="Microsoft Himalaya"/>
          <w:cs/>
          <w:lang w:bidi="bo-CN"/>
        </w:rPr>
        <w:t xml:space="preserve">མ་ བསད་ པར་ </w:t>
      </w:r>
      <w:r>
        <w:t xml:space="preserve"># </w:t>
      </w:r>
      <w:r>
        <w:rPr>
          <w:rFonts w:cs="Microsoft Himalaya"/>
          <w:cs/>
          <w:lang w:bidi="bo-CN"/>
        </w:rPr>
        <w:t>སྒོམ་ཆེན་ ལུ་ བྱིན་ ནུག</w:t>
      </w:r>
    </w:p>
    <w:p w14:paraId="38325E81" w14:textId="77777777" w:rsidR="00A536DF" w:rsidRDefault="00A536DF" w:rsidP="00A536DF">
      <w:pPr>
        <w:spacing w:after="0"/>
      </w:pPr>
      <w:r>
        <w:rPr>
          <w:rFonts w:cs="Microsoft Himalaya"/>
          <w:cs/>
          <w:lang w:bidi="bo-CN"/>
        </w:rPr>
        <w:t xml:space="preserve"> སྒོམ་ཆེན་ དང་ བྱ་ </w:t>
      </w:r>
      <w:r>
        <w:t xml:space="preserve"># </w:t>
      </w:r>
      <w:r>
        <w:rPr>
          <w:rFonts w:cs="Microsoft Himalaya"/>
          <w:cs/>
          <w:lang w:bidi="bo-CN"/>
        </w:rPr>
        <w:t xml:space="preserve">དེ་ ཁ་ ལས་ ཕར་ འགྱོཝ་ ད་ </w:t>
      </w:r>
      <w:r>
        <w:t xml:space="preserve"># </w:t>
      </w:r>
      <w:r>
        <w:rPr>
          <w:rFonts w:cs="Microsoft Himalaya"/>
          <w:cs/>
          <w:lang w:bidi="bo-CN"/>
        </w:rPr>
        <w:t>བྱ་ སྡོད་ སའི་ ཚང་ ནང་ ལྷོད་ལྷོདཔ་ མས །</w:t>
      </w:r>
    </w:p>
    <w:p w14:paraId="7F604DA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 དེ་ གིས་ </w:t>
      </w:r>
      <w:r>
        <w:t xml:space="preserve"># </w:t>
      </w:r>
      <w:r>
        <w:rPr>
          <w:rFonts w:cs="Microsoft Himalaya"/>
          <w:cs/>
          <w:lang w:bidi="bo-CN"/>
        </w:rPr>
        <w:t xml:space="preserve">སློབ་དཔོན་ སྒོམ་ཆེན ། </w:t>
      </w:r>
      <w:r>
        <w:t xml:space="preserve"># </w:t>
      </w:r>
      <w:r>
        <w:rPr>
          <w:rFonts w:cs="Microsoft Himalaya"/>
          <w:cs/>
          <w:lang w:bidi="bo-CN"/>
        </w:rPr>
        <w:t xml:space="preserve">ད་རིས་ </w:t>
      </w:r>
      <w:r>
        <w:t xml:space="preserve"># </w:t>
      </w:r>
      <w:r>
        <w:rPr>
          <w:rFonts w:cs="Microsoft Himalaya"/>
          <w:cs/>
          <w:lang w:bidi="bo-CN"/>
        </w:rPr>
        <w:t xml:space="preserve">ཁྱོད་ ཀྱིས་ </w:t>
      </w:r>
      <w:r>
        <w:t xml:space="preserve"># </w:t>
      </w:r>
      <w:r>
        <w:rPr>
          <w:rFonts w:cs="Microsoft Himalaya"/>
          <w:cs/>
          <w:lang w:bidi="bo-CN"/>
        </w:rPr>
        <w:t xml:space="preserve">ངེའི་ སྲོག་སྐྱབས་ འབད་ བྱིན་ ཏེ་ </w:t>
      </w:r>
      <w:r>
        <w:t xml:space="preserve"># </w:t>
      </w:r>
      <w:r>
        <w:rPr>
          <w:rFonts w:cs="Microsoft Himalaya"/>
          <w:cs/>
          <w:lang w:bidi="bo-CN"/>
        </w:rPr>
        <w:t xml:space="preserve">བཀྲིན་ ཆེ་ ཡི ། </w:t>
      </w:r>
      <w:r>
        <w:t xml:space="preserve"># </w:t>
      </w:r>
      <w:r>
        <w:rPr>
          <w:rFonts w:cs="Microsoft Himalaya"/>
          <w:cs/>
          <w:lang w:bidi="bo-CN"/>
        </w:rPr>
        <w:t xml:space="preserve">ང་ </w:t>
      </w:r>
      <w:r>
        <w:t xml:space="preserve"># </w:t>
      </w:r>
      <w:r>
        <w:rPr>
          <w:rFonts w:cs="Microsoft Himalaya"/>
          <w:cs/>
          <w:lang w:bidi="bo-CN"/>
        </w:rPr>
        <w:t xml:space="preserve">ཨ་ནཱི་ ཁར་ སྡོདཔ་ ཨིན། </w:t>
      </w:r>
      <w:r>
        <w:t xml:space="preserve"># </w:t>
      </w:r>
      <w:r>
        <w:rPr>
          <w:rFonts w:cs="Microsoft Himalaya"/>
          <w:cs/>
          <w:lang w:bidi="bo-CN"/>
        </w:rPr>
        <w:t xml:space="preserve">ངེའི་ མིང་ </w:t>
      </w:r>
      <w:r>
        <w:t xml:space="preserve"># </w:t>
      </w:r>
      <w:r>
        <w:rPr>
          <w:rFonts w:cs="Microsoft Himalaya"/>
          <w:cs/>
          <w:lang w:bidi="bo-CN"/>
        </w:rPr>
        <w:t xml:space="preserve">བསོད་ནམས་ཆོས་རྒྱལ་ ཨིན ། </w:t>
      </w:r>
      <w:r>
        <w:t xml:space="preserve"># </w:t>
      </w:r>
      <w:r>
        <w:rPr>
          <w:rFonts w:cs="Microsoft Himalaya"/>
          <w:cs/>
          <w:lang w:bidi="bo-CN"/>
        </w:rPr>
        <w:t xml:space="preserve">ནངས་པ་ དྲོ་པ་ </w:t>
      </w:r>
      <w:r>
        <w:t xml:space="preserve"># </w:t>
      </w:r>
      <w:r>
        <w:rPr>
          <w:rFonts w:cs="Microsoft Himalaya"/>
          <w:cs/>
          <w:lang w:bidi="bo-CN"/>
        </w:rPr>
        <w:t xml:space="preserve">ཧ་སག་ ལོངས་ ཏེ་ </w:t>
      </w:r>
      <w:r>
        <w:t xml:space="preserve"># </w:t>
      </w:r>
      <w:r>
        <w:rPr>
          <w:rFonts w:cs="Microsoft Himalaya"/>
          <w:cs/>
          <w:lang w:bidi="bo-CN"/>
        </w:rPr>
        <w:t>ཁྱོད་ ང་ འབད་སར་ ཤོག་ སྨ་རེ་ ཟེར་ སླབ་ ནུག །</w:t>
      </w:r>
    </w:p>
    <w:p w14:paraId="2C901B3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མ་ཆེན་ གྱིས་ </w:t>
      </w:r>
      <w:r>
        <w:t xml:space="preserve"># </w:t>
      </w:r>
      <w:r>
        <w:rPr>
          <w:rFonts w:cs="Microsoft Himalaya"/>
          <w:cs/>
          <w:lang w:bidi="bo-CN"/>
        </w:rPr>
        <w:t xml:space="preserve">དེ་ གི་ ནངས་པ་ དྲོ་པ་ ཧ་སག་ ལོངས་ ཏེ་ </w:t>
      </w:r>
      <w:r>
        <w:t xml:space="preserve"># </w:t>
      </w:r>
      <w:r>
        <w:rPr>
          <w:rFonts w:cs="Microsoft Himalaya"/>
          <w:cs/>
          <w:lang w:bidi="bo-CN"/>
        </w:rPr>
        <w:t xml:space="preserve">བསོད་ནམས་ཆོས་རྒྱལ་ འབད་སར་ ལྷོདཔ་ ད་ </w:t>
      </w:r>
      <w:r>
        <w:t xml:space="preserve"># </w:t>
      </w:r>
      <w:r>
        <w:rPr>
          <w:rFonts w:cs="Microsoft Himalaya"/>
          <w:cs/>
          <w:lang w:bidi="bo-CN"/>
        </w:rPr>
        <w:t xml:space="preserve">བསོད་ནམས་ཆོས་རྒྱལ་ གྱིས་ </w:t>
      </w:r>
      <w:r>
        <w:t xml:space="preserve"># </w:t>
      </w:r>
      <w:r>
        <w:rPr>
          <w:rFonts w:cs="Microsoft Himalaya"/>
          <w:cs/>
          <w:lang w:bidi="bo-CN"/>
        </w:rPr>
        <w:t xml:space="preserve">དབའི་ </w:t>
      </w:r>
      <w:r>
        <w:t xml:space="preserve"># </w:t>
      </w:r>
      <w:r>
        <w:rPr>
          <w:rFonts w:cs="Microsoft Himalaya"/>
          <w:cs/>
          <w:lang w:bidi="bo-CN"/>
        </w:rPr>
        <w:t xml:space="preserve">སློབ་དཔོན་ སྒོམ་ཆེན ། </w:t>
      </w:r>
      <w:r>
        <w:t xml:space="preserve"># </w:t>
      </w:r>
      <w:r>
        <w:rPr>
          <w:rFonts w:cs="Microsoft Himalaya"/>
          <w:cs/>
          <w:lang w:bidi="bo-CN"/>
        </w:rPr>
        <w:t xml:space="preserve">ཁ་ཙ་ ཁྱོད་ ཀྱིས་ </w:t>
      </w:r>
      <w:r>
        <w:t xml:space="preserve"># </w:t>
      </w:r>
      <w:r>
        <w:rPr>
          <w:rFonts w:cs="Microsoft Himalaya"/>
          <w:cs/>
          <w:lang w:bidi="bo-CN"/>
        </w:rPr>
        <w:t xml:space="preserve">ང་ སྲོག་སྐྱབས་ འབད་ བའི་ དགའ་ཚོར་ ལུ་ </w:t>
      </w:r>
      <w:r>
        <w:t xml:space="preserve"># </w:t>
      </w:r>
      <w:r>
        <w:rPr>
          <w:rFonts w:cs="Microsoft Himalaya"/>
          <w:cs/>
          <w:lang w:bidi="bo-CN"/>
        </w:rPr>
        <w:t xml:space="preserve">ངེའི་ </w:t>
      </w:r>
      <w:r>
        <w:t xml:space="preserve"># </w:t>
      </w:r>
      <w:r>
        <w:rPr>
          <w:rFonts w:cs="Microsoft Himalaya"/>
          <w:cs/>
          <w:lang w:bidi="bo-CN"/>
        </w:rPr>
        <w:t xml:space="preserve">ཁོ་ཁ་རིག་པ་ འདི་ </w:t>
      </w:r>
      <w:r>
        <w:t xml:space="preserve"># </w:t>
      </w:r>
      <w:r>
        <w:rPr>
          <w:rFonts w:cs="Microsoft Himalaya"/>
          <w:cs/>
          <w:lang w:bidi="bo-CN"/>
        </w:rPr>
        <w:t>བསྣམ་བྱོན་ ཟེར་ སླབ་ ནུག</w:t>
      </w:r>
    </w:p>
    <w:p w14:paraId="2F71107B" w14:textId="77777777" w:rsidR="00A536DF" w:rsidRDefault="00A536DF" w:rsidP="00A536DF">
      <w:pPr>
        <w:spacing w:after="0"/>
      </w:pPr>
      <w:r>
        <w:rPr>
          <w:rFonts w:cs="Microsoft Himalaya"/>
          <w:cs/>
          <w:lang w:bidi="bo-CN"/>
        </w:rPr>
        <w:t xml:space="preserve"> སྒོམ་ཆེན་ གྱིས་ </w:t>
      </w:r>
      <w:r>
        <w:t xml:space="preserve"># </w:t>
      </w:r>
      <w:r>
        <w:rPr>
          <w:rFonts w:cs="Microsoft Himalaya"/>
          <w:cs/>
          <w:lang w:bidi="bo-CN"/>
        </w:rPr>
        <w:t xml:space="preserve">ཁོ་ཁ་རིག་པ་ ཟེར་ མི་ འདི་ གིས་ </w:t>
      </w:r>
      <w:r>
        <w:t xml:space="preserve"># </w:t>
      </w:r>
      <w:r>
        <w:rPr>
          <w:rFonts w:cs="Microsoft Himalaya"/>
          <w:cs/>
          <w:lang w:bidi="bo-CN"/>
        </w:rPr>
        <w:t xml:space="preserve">ག་ཅི་ འབད་ བཏུབ་ ཟེར་ འདྲིཝ་ ད་ </w:t>
      </w:r>
      <w:r>
        <w:t xml:space="preserve"># </w:t>
      </w:r>
      <w:r>
        <w:rPr>
          <w:rFonts w:cs="Microsoft Himalaya"/>
          <w:cs/>
          <w:lang w:bidi="bo-CN"/>
        </w:rPr>
        <w:t xml:space="preserve">བསོད་ནམས་ཆོས་རྒྱལ་ གྱིས་ </w:t>
      </w:r>
      <w:r>
        <w:t xml:space="preserve"># </w:t>
      </w:r>
      <w:r>
        <w:rPr>
          <w:rFonts w:cs="Microsoft Himalaya"/>
          <w:cs/>
          <w:lang w:bidi="bo-CN"/>
        </w:rPr>
        <w:t xml:space="preserve">ཁྱོད་ར་ ག་ཅི་ གནང་ ཟེར་ སླབཔ་ ཅིག་ </w:t>
      </w:r>
      <w:r>
        <w:t xml:space="preserve"># </w:t>
      </w:r>
      <w:r>
        <w:rPr>
          <w:rFonts w:cs="Microsoft Himalaya"/>
          <w:cs/>
          <w:lang w:bidi="bo-CN"/>
        </w:rPr>
        <w:t xml:space="preserve">འདི་ ཁ་ ལས་ </w:t>
      </w:r>
      <w:r>
        <w:t xml:space="preserve"># </w:t>
      </w:r>
      <w:r>
        <w:rPr>
          <w:rFonts w:cs="Microsoft Himalaya"/>
          <w:cs/>
          <w:lang w:bidi="bo-CN"/>
        </w:rPr>
        <w:t xml:space="preserve">འབྱུངམ་ ཨིན་ ཟེར་ སླབ་ ནུག </w:t>
      </w:r>
      <w:r>
        <w:t xml:space="preserve"># </w:t>
      </w:r>
      <w:r>
        <w:rPr>
          <w:rFonts w:cs="Microsoft Himalaya"/>
          <w:cs/>
          <w:lang w:bidi="bo-CN"/>
        </w:rPr>
        <w:t xml:space="preserve">སྒོམ་ཆེན་ གྱིས་ </w:t>
      </w:r>
      <w:r>
        <w:t xml:space="preserve"># </w:t>
      </w:r>
      <w:r>
        <w:rPr>
          <w:rFonts w:cs="Microsoft Himalaya"/>
          <w:cs/>
          <w:lang w:bidi="bo-CN"/>
        </w:rPr>
        <w:t xml:space="preserve">ཁོ་ཁ་རིག་པ་ འདི་ འབག་འོངས་ སྦེ་ </w:t>
      </w:r>
      <w:r>
        <w:t xml:space="preserve"># </w:t>
      </w:r>
      <w:r>
        <w:rPr>
          <w:rFonts w:cs="Microsoft Himalaya"/>
          <w:cs/>
          <w:lang w:bidi="bo-CN"/>
        </w:rPr>
        <w:t xml:space="preserve">ཁོ་ར་ ག་ཅི་ དགོཔ་ ཅིག་ </w:t>
      </w:r>
      <w:r>
        <w:t xml:space="preserve"># </w:t>
      </w:r>
      <w:r>
        <w:rPr>
          <w:rFonts w:cs="Microsoft Himalaya"/>
          <w:cs/>
          <w:lang w:bidi="bo-CN"/>
        </w:rPr>
        <w:t>འདི་ ལུ་ གནང་ ཟེར་ སླབ་ ཅི་ ར་ ཟ་ སྡོད་ ནུག །</w:t>
      </w:r>
    </w:p>
    <w:p w14:paraId="1F92100F"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སྒོམ་ཆེན་ འདི་ </w:t>
      </w:r>
      <w:r>
        <w:t xml:space="preserve"># </w:t>
      </w:r>
      <w:r>
        <w:rPr>
          <w:rFonts w:cs="Microsoft Himalaya"/>
          <w:cs/>
          <w:lang w:bidi="bo-CN"/>
        </w:rPr>
        <w:t xml:space="preserve">བསོད་སྙོམས་ ལྷང་ པར་ འགྱོཝ་ ད་ ལུ་ </w:t>
      </w:r>
      <w:r>
        <w:t xml:space="preserve"># </w:t>
      </w:r>
      <w:r>
        <w:rPr>
          <w:rFonts w:cs="Microsoft Himalaya"/>
          <w:cs/>
          <w:lang w:bidi="bo-CN"/>
        </w:rPr>
        <w:t xml:space="preserve">ཁོ་ཁ་རིག་པ་ འདི་ </w:t>
      </w:r>
      <w:r>
        <w:t xml:space="preserve"># </w:t>
      </w:r>
      <w:r>
        <w:rPr>
          <w:rFonts w:cs="Microsoft Himalaya"/>
          <w:cs/>
          <w:lang w:bidi="bo-CN"/>
        </w:rPr>
        <w:t>ཨང་རྒས་ ཅིག་ འབད་སར་ གཏམས་བཞག་ ནུག</w:t>
      </w:r>
    </w:p>
    <w:p w14:paraId="417ECCF7" w14:textId="77777777" w:rsidR="00A536DF" w:rsidRDefault="00A536DF" w:rsidP="00A536DF">
      <w:pPr>
        <w:spacing w:after="0"/>
      </w:pPr>
      <w:r>
        <w:rPr>
          <w:rFonts w:cs="Microsoft Himalaya"/>
          <w:cs/>
          <w:lang w:bidi="bo-CN"/>
        </w:rPr>
        <w:t xml:space="preserve"> ཨང་རྒས་ ལུ་ </w:t>
      </w:r>
      <w:r>
        <w:t xml:space="preserve"># </w:t>
      </w:r>
      <w:r>
        <w:rPr>
          <w:rFonts w:cs="Microsoft Himalaya"/>
          <w:cs/>
          <w:lang w:bidi="bo-CN"/>
        </w:rPr>
        <w:t xml:space="preserve">ཁྱོད་ར་ ག་ཅི་ དགོཔ་ ཅིག་ </w:t>
      </w:r>
      <w:r>
        <w:t xml:space="preserve"># </w:t>
      </w:r>
      <w:r>
        <w:rPr>
          <w:rFonts w:cs="Microsoft Himalaya"/>
          <w:cs/>
          <w:lang w:bidi="bo-CN"/>
        </w:rPr>
        <w:t xml:space="preserve">མིང་ བཏོན་ ཏེ་ གནང་ ཟེར་ སླབ་ པ་ ཅིན་ </w:t>
      </w:r>
      <w:r>
        <w:t xml:space="preserve"># </w:t>
      </w:r>
      <w:r>
        <w:rPr>
          <w:rFonts w:cs="Microsoft Himalaya"/>
          <w:cs/>
          <w:lang w:bidi="bo-CN"/>
        </w:rPr>
        <w:t>འདི་ གིས་ བྱིན་ འོང་ ཟེར་ སླབ་ སྦེ་ བྱོན་ སོ་ ནུག</w:t>
      </w:r>
    </w:p>
    <w:p w14:paraId="3889FE7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ང་རྒས་ ཀྱིས་ </w:t>
      </w:r>
      <w:r>
        <w:t xml:space="preserve"># </w:t>
      </w:r>
      <w:r>
        <w:rPr>
          <w:rFonts w:cs="Microsoft Himalaya"/>
          <w:cs/>
          <w:lang w:bidi="bo-CN"/>
        </w:rPr>
        <w:t xml:space="preserve">ཁོ་ཁ་རིག་པ་ ལུ་ </w:t>
      </w:r>
      <w:r>
        <w:t xml:space="preserve"># </w:t>
      </w:r>
      <w:r>
        <w:rPr>
          <w:rFonts w:cs="Microsoft Himalaya"/>
          <w:cs/>
          <w:lang w:bidi="bo-CN"/>
        </w:rPr>
        <w:t xml:space="preserve">ལྟོ་ དང་ ཚོདམ་ གནང་ ཟེར་ སླབ་ ཅི་ ར་ </w:t>
      </w:r>
      <w:r>
        <w:t xml:space="preserve"># </w:t>
      </w:r>
      <w:r>
        <w:rPr>
          <w:rFonts w:cs="Microsoft Himalaya"/>
          <w:cs/>
          <w:lang w:bidi="bo-CN"/>
        </w:rPr>
        <w:t>ཟ་ སྡོད་སྡོདཔ་ མས །</w:t>
      </w:r>
    </w:p>
    <w:p w14:paraId="20F2FF4F" w14:textId="77777777" w:rsidR="00A536DF" w:rsidRDefault="00A536DF" w:rsidP="00A536DF">
      <w:pPr>
        <w:spacing w:after="0"/>
      </w:pPr>
      <w:r>
        <w:rPr>
          <w:rFonts w:cs="Microsoft Himalaya"/>
          <w:cs/>
          <w:lang w:bidi="bo-CN"/>
        </w:rPr>
        <w:t xml:space="preserve"> ཕྱི་རུ་ སློབ་དཔོན་ སྒོམ་ཆེན་ </w:t>
      </w:r>
      <w:r>
        <w:t xml:space="preserve"># </w:t>
      </w:r>
      <w:r>
        <w:rPr>
          <w:rFonts w:cs="Microsoft Himalaya"/>
          <w:cs/>
          <w:lang w:bidi="bo-CN"/>
        </w:rPr>
        <w:t xml:space="preserve">བསོད་སྙོམས་ ལས་ ལོག་ ལྷོད་ ཞིནམ་ལས་ </w:t>
      </w:r>
      <w:r>
        <w:t xml:space="preserve"># </w:t>
      </w:r>
      <w:r>
        <w:rPr>
          <w:rFonts w:cs="Microsoft Himalaya"/>
          <w:cs/>
          <w:lang w:bidi="bo-CN"/>
        </w:rPr>
        <w:t xml:space="preserve">དབའི་ </w:t>
      </w:r>
      <w:r>
        <w:t xml:space="preserve"># </w:t>
      </w:r>
      <w:r>
        <w:rPr>
          <w:rFonts w:cs="Microsoft Himalaya"/>
          <w:cs/>
          <w:lang w:bidi="bo-CN"/>
        </w:rPr>
        <w:t xml:space="preserve">ཨང་རྒས་ </w:t>
      </w:r>
      <w:r>
        <w:t xml:space="preserve"># </w:t>
      </w:r>
      <w:r>
        <w:rPr>
          <w:rFonts w:cs="Microsoft Himalaya"/>
          <w:cs/>
          <w:lang w:bidi="bo-CN"/>
        </w:rPr>
        <w:t xml:space="preserve">ངེའི་ ཁོ་ཁ་རིག་པ་ འདི་ </w:t>
      </w:r>
      <w:r>
        <w:t xml:space="preserve"># </w:t>
      </w:r>
      <w:r>
        <w:rPr>
          <w:rFonts w:cs="Microsoft Himalaya"/>
          <w:cs/>
          <w:lang w:bidi="bo-CN"/>
        </w:rPr>
        <w:t xml:space="preserve">ཀྭ་ལས་ ཟེར་ སླབཔ་ ད་ </w:t>
      </w:r>
      <w:r>
        <w:t xml:space="preserve"># </w:t>
      </w:r>
      <w:r>
        <w:rPr>
          <w:rFonts w:cs="Microsoft Himalaya"/>
          <w:cs/>
          <w:lang w:bidi="bo-CN"/>
        </w:rPr>
        <w:t xml:space="preserve">ཨང་རྒས་ ཀྱིས་ </w:t>
      </w:r>
      <w:r>
        <w:t xml:space="preserve"># </w:t>
      </w:r>
      <w:r>
        <w:rPr>
          <w:rFonts w:cs="Microsoft Himalaya"/>
          <w:cs/>
          <w:lang w:bidi="bo-CN"/>
        </w:rPr>
        <w:t xml:space="preserve">ང་ མི་ ཤེས་ ཟེར་ སླབ་ སྟེ་ </w:t>
      </w:r>
      <w:r>
        <w:t xml:space="preserve"># </w:t>
      </w:r>
      <w:r>
        <w:rPr>
          <w:rFonts w:cs="Microsoft Himalaya"/>
          <w:cs/>
          <w:lang w:bidi="bo-CN"/>
        </w:rPr>
        <w:t>ལོག་ རེ་ མ་ སྟེར་ བས །</w:t>
      </w:r>
    </w:p>
    <w:p w14:paraId="25392D6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མ་ཆེན་ འདི་ ལོག་སྟེ་ར་ </w:t>
      </w:r>
      <w:r>
        <w:t xml:space="preserve"># </w:t>
      </w:r>
      <w:r>
        <w:rPr>
          <w:rFonts w:cs="Microsoft Himalaya"/>
          <w:cs/>
          <w:lang w:bidi="bo-CN"/>
        </w:rPr>
        <w:t xml:space="preserve">བསོད་ནམས་ཆོས་རྒྱལ་ འབད་སར་ སོང་ སྦེ་ </w:t>
      </w:r>
      <w:r>
        <w:t xml:space="preserve"># </w:t>
      </w:r>
      <w:r>
        <w:rPr>
          <w:rFonts w:cs="Microsoft Himalaya"/>
          <w:cs/>
          <w:lang w:bidi="bo-CN"/>
        </w:rPr>
        <w:t xml:space="preserve">ཁོ་ཁ་རིག་པ་ འབྱང་ ད་ ཡི་ ཟེར་ སླབཔ་ ད་ </w:t>
      </w:r>
      <w:r>
        <w:t xml:space="preserve"># </w:t>
      </w:r>
      <w:r>
        <w:rPr>
          <w:rFonts w:cs="Microsoft Himalaya"/>
          <w:cs/>
          <w:lang w:bidi="bo-CN"/>
        </w:rPr>
        <w:t xml:space="preserve">བསོད་ནམས་ཆོས་རྒྱལ་ གྱིས་ </w:t>
      </w:r>
      <w:r>
        <w:t xml:space="preserve"># </w:t>
      </w:r>
      <w:r>
        <w:rPr>
          <w:rFonts w:cs="Microsoft Himalaya"/>
          <w:cs/>
          <w:lang w:bidi="bo-CN"/>
        </w:rPr>
        <w:t xml:space="preserve">ལུག་ ཅིག་ བྱིན་ ནུག </w:t>
      </w:r>
      <w:r>
        <w:t xml:space="preserve"># </w:t>
      </w:r>
      <w:r>
        <w:rPr>
          <w:rFonts w:cs="Microsoft Himalaya"/>
          <w:cs/>
          <w:lang w:bidi="bo-CN"/>
        </w:rPr>
        <w:t xml:space="preserve">སྒོམ་ཆེན་ གྱིས་ </w:t>
      </w:r>
      <w:r>
        <w:t xml:space="preserve"># </w:t>
      </w:r>
      <w:r>
        <w:rPr>
          <w:rFonts w:cs="Microsoft Himalaya"/>
          <w:cs/>
          <w:lang w:bidi="bo-CN"/>
        </w:rPr>
        <w:t xml:space="preserve">ལུག་ འདི་ གིས་ </w:t>
      </w:r>
      <w:r>
        <w:t xml:space="preserve"># </w:t>
      </w:r>
      <w:r>
        <w:rPr>
          <w:rFonts w:cs="Microsoft Himalaya"/>
          <w:cs/>
          <w:lang w:bidi="bo-CN"/>
        </w:rPr>
        <w:t xml:space="preserve">ག་ཅི་ བཏུབ་ ཟེར་ སླབཔ་ ད་ </w:t>
      </w:r>
      <w:r>
        <w:t xml:space="preserve"># </w:t>
      </w:r>
      <w:r>
        <w:rPr>
          <w:rFonts w:cs="Microsoft Himalaya"/>
          <w:cs/>
          <w:lang w:bidi="bo-CN"/>
        </w:rPr>
        <w:t xml:space="preserve">བསོད་ནམས་ཆོས་རྒྱལ་ གྱིས་ </w:t>
      </w:r>
      <w:r>
        <w:t xml:space="preserve"># </w:t>
      </w:r>
      <w:r>
        <w:rPr>
          <w:rFonts w:cs="Microsoft Himalaya"/>
          <w:cs/>
          <w:lang w:bidi="bo-CN"/>
        </w:rPr>
        <w:t xml:space="preserve">ལུག་ འདི་ ལུ་ </w:t>
      </w:r>
      <w:r>
        <w:t xml:space="preserve"># </w:t>
      </w:r>
      <w:r>
        <w:rPr>
          <w:rFonts w:cs="Microsoft Himalaya"/>
          <w:cs/>
          <w:lang w:bidi="bo-CN"/>
        </w:rPr>
        <w:t xml:space="preserve">ལྟོ་ ལེགས་ཤོམ་ སྦེ་ བྱིན་ ཞིནམ་ལས་ </w:t>
      </w:r>
      <w:r>
        <w:t xml:space="preserve"># </w:t>
      </w:r>
      <w:r>
        <w:rPr>
          <w:rFonts w:cs="Microsoft Himalaya"/>
          <w:cs/>
          <w:lang w:bidi="bo-CN"/>
        </w:rPr>
        <w:t xml:space="preserve">དྲོ་པ་ རེ་ ལུ་ </w:t>
      </w:r>
      <w:r>
        <w:t xml:space="preserve"># </w:t>
      </w:r>
      <w:r>
        <w:rPr>
          <w:rFonts w:cs="Microsoft Himalaya"/>
          <w:cs/>
          <w:lang w:bidi="bo-CN"/>
        </w:rPr>
        <w:t xml:space="preserve">མཆན་ལོགས་ གུ་ </w:t>
      </w:r>
      <w:r>
        <w:t xml:space="preserve"># </w:t>
      </w:r>
      <w:r>
        <w:rPr>
          <w:rFonts w:cs="Microsoft Himalaya"/>
          <w:cs/>
          <w:lang w:bidi="bo-CN"/>
        </w:rPr>
        <w:t xml:space="preserve">མཛོ་ཕོག་ རེ་ དྲང་ པ་ ཅིན་ </w:t>
      </w:r>
      <w:r>
        <w:t xml:space="preserve"># </w:t>
      </w:r>
      <w:r>
        <w:rPr>
          <w:rFonts w:cs="Microsoft Himalaya"/>
          <w:cs/>
          <w:lang w:bidi="bo-CN"/>
        </w:rPr>
        <w:t xml:space="preserve">ལུག་ གི་ ཁ་ ལས་ </w:t>
      </w:r>
      <w:r>
        <w:t xml:space="preserve"># </w:t>
      </w:r>
      <w:r>
        <w:rPr>
          <w:rFonts w:cs="Microsoft Himalaya"/>
          <w:cs/>
          <w:lang w:bidi="bo-CN"/>
        </w:rPr>
        <w:t xml:space="preserve">གསེར་ཀྲམ་ ཤ་ར་ར་ འཐོན་འོང་ ཟེར་ སླབ་ སྟེ་ </w:t>
      </w:r>
      <w:r>
        <w:t xml:space="preserve"># </w:t>
      </w:r>
      <w:r>
        <w:rPr>
          <w:rFonts w:cs="Microsoft Himalaya"/>
          <w:cs/>
          <w:lang w:bidi="bo-CN"/>
        </w:rPr>
        <w:t xml:space="preserve">བྱིན་བྱིནམ་ མས ། </w:t>
      </w:r>
      <w:r>
        <w:t xml:space="preserve"># </w:t>
      </w:r>
      <w:r>
        <w:rPr>
          <w:rFonts w:cs="Microsoft Himalaya"/>
          <w:cs/>
          <w:lang w:bidi="bo-CN"/>
        </w:rPr>
        <w:t xml:space="preserve">དེ་ལས་ </w:t>
      </w:r>
      <w:r>
        <w:t xml:space="preserve"># </w:t>
      </w:r>
      <w:r>
        <w:rPr>
          <w:rFonts w:cs="Microsoft Himalaya"/>
          <w:cs/>
          <w:lang w:bidi="bo-CN"/>
        </w:rPr>
        <w:t xml:space="preserve">སྒོམ་ཆེན་ གྱིས་ </w:t>
      </w:r>
      <w:r>
        <w:t xml:space="preserve"># </w:t>
      </w:r>
      <w:r>
        <w:rPr>
          <w:rFonts w:cs="Microsoft Himalaya"/>
          <w:cs/>
          <w:lang w:bidi="bo-CN"/>
        </w:rPr>
        <w:t xml:space="preserve">ག་ དགོ་ མི་ འདི་ ལུ་ </w:t>
      </w:r>
      <w:r>
        <w:t xml:space="preserve"># </w:t>
      </w:r>
      <w:r>
        <w:rPr>
          <w:rFonts w:cs="Microsoft Himalaya"/>
          <w:cs/>
          <w:lang w:bidi="bo-CN"/>
        </w:rPr>
        <w:t xml:space="preserve">གསེར་ཀྲམ་ རེ་ </w:t>
      </w:r>
      <w:r>
        <w:t xml:space="preserve"># </w:t>
      </w:r>
      <w:r>
        <w:rPr>
          <w:rFonts w:cs="Microsoft Himalaya"/>
          <w:cs/>
          <w:lang w:bidi="bo-CN"/>
        </w:rPr>
        <w:t xml:space="preserve">ལུག་ འདི་ ལས་ </w:t>
      </w:r>
      <w:r>
        <w:t xml:space="preserve"># </w:t>
      </w:r>
      <w:r>
        <w:rPr>
          <w:rFonts w:cs="Microsoft Himalaya"/>
          <w:cs/>
          <w:lang w:bidi="bo-CN"/>
        </w:rPr>
        <w:t>བཏོན་ ཡི་ ར་ སྡོད་སྡོདཔ་ མས །</w:t>
      </w:r>
    </w:p>
    <w:p w14:paraId="1D8F88A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ཉིནམ་ ཅིག་ </w:t>
      </w:r>
      <w:r>
        <w:t xml:space="preserve"># </w:t>
      </w:r>
      <w:r>
        <w:rPr>
          <w:rFonts w:cs="Microsoft Himalaya"/>
          <w:cs/>
          <w:lang w:bidi="bo-CN"/>
        </w:rPr>
        <w:t xml:space="preserve">བསོད་སྙོམས་ ལུ་ འབྱོནམ་ ད་ </w:t>
      </w:r>
      <w:r>
        <w:t xml:space="preserve"># </w:t>
      </w:r>
      <w:r>
        <w:rPr>
          <w:rFonts w:cs="Microsoft Himalaya"/>
          <w:cs/>
          <w:lang w:bidi="bo-CN"/>
        </w:rPr>
        <w:t xml:space="preserve">ལུག་ འདི་ ཡང་ </w:t>
      </w:r>
      <w:r>
        <w:t xml:space="preserve"># </w:t>
      </w:r>
      <w:r>
        <w:rPr>
          <w:rFonts w:cs="Microsoft Himalaya"/>
          <w:cs/>
          <w:lang w:bidi="bo-CN"/>
        </w:rPr>
        <w:t xml:space="preserve">ཨང་རྒས་ འབད་སར་ གཏམས་བཞགཔ་ ད་ </w:t>
      </w:r>
      <w:r>
        <w:t xml:space="preserve"># </w:t>
      </w:r>
      <w:r>
        <w:rPr>
          <w:rFonts w:cs="Microsoft Himalaya"/>
          <w:cs/>
          <w:lang w:bidi="bo-CN"/>
        </w:rPr>
        <w:t xml:space="preserve">ཨང་རྒས་ ཀྱི་ མནོ་བསམ་ ལུ་ </w:t>
      </w:r>
      <w:r>
        <w:t xml:space="preserve"># </w:t>
      </w:r>
      <w:r>
        <w:rPr>
          <w:rFonts w:cs="Microsoft Himalaya"/>
          <w:cs/>
          <w:lang w:bidi="bo-CN"/>
        </w:rPr>
        <w:t xml:space="preserve">ལུག་ དེ་སྦེ་ར་ བཞག་ པ་ ཅིན་ </w:t>
      </w:r>
      <w:r>
        <w:t xml:space="preserve"># </w:t>
      </w:r>
      <w:r>
        <w:rPr>
          <w:rFonts w:cs="Microsoft Himalaya"/>
          <w:cs/>
          <w:lang w:bidi="bo-CN"/>
        </w:rPr>
        <w:t xml:space="preserve">ཉིནམ་ རེ་ གསེར་ཀྲམ་ རེ་ ར་ ཨིན་ མས ། </w:t>
      </w:r>
      <w:r>
        <w:t xml:space="preserve"># </w:t>
      </w:r>
      <w:r>
        <w:rPr>
          <w:rFonts w:cs="Microsoft Himalaya"/>
          <w:cs/>
          <w:lang w:bidi="bo-CN"/>
        </w:rPr>
        <w:t xml:space="preserve">བསད་ པ་ ཅིན་ </w:t>
      </w:r>
      <w:r>
        <w:t xml:space="preserve"># </w:t>
      </w:r>
      <w:r>
        <w:rPr>
          <w:rFonts w:cs="Microsoft Himalaya"/>
          <w:cs/>
          <w:lang w:bidi="bo-CN"/>
        </w:rPr>
        <w:t xml:space="preserve">ཕོ་བའི་ ནང་ </w:t>
      </w:r>
      <w:r>
        <w:t xml:space="preserve"># </w:t>
      </w:r>
      <w:r>
        <w:rPr>
          <w:rFonts w:cs="Microsoft Himalaya"/>
          <w:cs/>
          <w:lang w:bidi="bo-CN"/>
        </w:rPr>
        <w:t>གསེར་ཀྲམ་ རྒྱགས་ཚད་ འོང་ མནོ་ སྟེ་ བསད་ ད་ ནུག</w:t>
      </w:r>
    </w:p>
    <w:p w14:paraId="26797BE1" w14:textId="77777777" w:rsidR="00A536DF" w:rsidRDefault="00A536DF" w:rsidP="00A536DF">
      <w:pPr>
        <w:spacing w:after="0"/>
      </w:pPr>
      <w:r>
        <w:rPr>
          <w:rFonts w:cs="Microsoft Himalaya"/>
          <w:cs/>
          <w:lang w:bidi="bo-CN"/>
        </w:rPr>
        <w:t xml:space="preserve"> ལུག་ བསད་ ཚརཝ་ ད་ </w:t>
      </w:r>
      <w:r>
        <w:t xml:space="preserve"># </w:t>
      </w:r>
      <w:r>
        <w:rPr>
          <w:rFonts w:cs="Microsoft Himalaya"/>
          <w:cs/>
          <w:lang w:bidi="bo-CN"/>
        </w:rPr>
        <w:t xml:space="preserve">ཕོ་བའི་ ནང་ </w:t>
      </w:r>
      <w:r>
        <w:t xml:space="preserve"># </w:t>
      </w:r>
      <w:r>
        <w:rPr>
          <w:rFonts w:cs="Microsoft Himalaya"/>
          <w:cs/>
          <w:lang w:bidi="bo-CN"/>
        </w:rPr>
        <w:t xml:space="preserve">གསེར་ཀྲམ་ གསུམ་ ལས་ བརྒལ་ ཏེ་ </w:t>
      </w:r>
      <w:r>
        <w:t xml:space="preserve"># </w:t>
      </w:r>
      <w:r>
        <w:rPr>
          <w:rFonts w:cs="Microsoft Himalaya"/>
          <w:cs/>
          <w:lang w:bidi="bo-CN"/>
        </w:rPr>
        <w:t>མི་ནུག་ ཟེར་ ཨིན་ མས །</w:t>
      </w:r>
    </w:p>
    <w:p w14:paraId="1D923617" w14:textId="77777777" w:rsidR="00A536DF" w:rsidRDefault="00A536DF" w:rsidP="00A536DF">
      <w:pPr>
        <w:spacing w:after="0"/>
      </w:pPr>
      <w:r>
        <w:rPr>
          <w:rFonts w:cs="Microsoft Himalaya"/>
          <w:cs/>
          <w:lang w:bidi="bo-CN"/>
        </w:rPr>
        <w:t xml:space="preserve"> དེ་ཅིག་ བར་ ན་ </w:t>
      </w:r>
      <w:r>
        <w:t xml:space="preserve"># </w:t>
      </w:r>
      <w:r>
        <w:rPr>
          <w:rFonts w:cs="Microsoft Himalaya"/>
          <w:cs/>
          <w:lang w:bidi="bo-CN"/>
        </w:rPr>
        <w:t xml:space="preserve">སློབ་དཔོན་ སྒོམ་ཆེན་ འདི་ </w:t>
      </w:r>
      <w:r>
        <w:t xml:space="preserve"># </w:t>
      </w:r>
      <w:r>
        <w:rPr>
          <w:rFonts w:cs="Microsoft Himalaya"/>
          <w:cs/>
          <w:lang w:bidi="bo-CN"/>
        </w:rPr>
        <w:t xml:space="preserve">ལོག་ ལྷོདཔ་ ད་ </w:t>
      </w:r>
      <w:r>
        <w:t xml:space="preserve"># </w:t>
      </w:r>
      <w:r>
        <w:rPr>
          <w:rFonts w:cs="Microsoft Himalaya"/>
          <w:cs/>
          <w:lang w:bidi="bo-CN"/>
        </w:rPr>
        <w:t xml:space="preserve">དབའི་ </w:t>
      </w:r>
      <w:r>
        <w:t xml:space="preserve"># </w:t>
      </w:r>
      <w:r>
        <w:rPr>
          <w:rFonts w:cs="Microsoft Himalaya"/>
          <w:cs/>
          <w:lang w:bidi="bo-CN"/>
        </w:rPr>
        <w:t xml:space="preserve">ཨང་རྒས་ </w:t>
      </w:r>
      <w:r>
        <w:t xml:space="preserve"># </w:t>
      </w:r>
      <w:r>
        <w:rPr>
          <w:rFonts w:cs="Microsoft Himalaya"/>
          <w:cs/>
          <w:lang w:bidi="bo-CN"/>
        </w:rPr>
        <w:t xml:space="preserve">ངེའི་ ལུག་ འདི་ </w:t>
      </w:r>
      <w:r>
        <w:t xml:space="preserve"># </w:t>
      </w:r>
      <w:r>
        <w:rPr>
          <w:rFonts w:cs="Microsoft Himalaya"/>
          <w:cs/>
          <w:lang w:bidi="bo-CN"/>
        </w:rPr>
        <w:t xml:space="preserve">ཀྭ་ལས་ ཟེར་ འདྲིཝ་ ད་ </w:t>
      </w:r>
      <w:r>
        <w:t xml:space="preserve"># </w:t>
      </w:r>
      <w:r>
        <w:rPr>
          <w:rFonts w:cs="Microsoft Himalaya"/>
          <w:cs/>
          <w:lang w:bidi="bo-CN"/>
        </w:rPr>
        <w:t xml:space="preserve">ཨང་རྒས་ ཀྱིས་ </w:t>
      </w:r>
      <w:r>
        <w:t xml:space="preserve"># </w:t>
      </w:r>
      <w:r>
        <w:rPr>
          <w:rFonts w:cs="Microsoft Himalaya"/>
          <w:cs/>
          <w:lang w:bidi="bo-CN"/>
        </w:rPr>
        <w:t>ང་ མི་ ཤེས་ ཟེར་ སླབ་ ནུག</w:t>
      </w:r>
    </w:p>
    <w:p w14:paraId="0D31D18C"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སློབ་དཔོན་ སྒོམ་ཆེན་ གྱིས་ </w:t>
      </w:r>
      <w:r>
        <w:t xml:space="preserve"># </w:t>
      </w:r>
      <w:r>
        <w:rPr>
          <w:rFonts w:cs="Microsoft Himalaya"/>
          <w:cs/>
          <w:lang w:bidi="bo-CN"/>
        </w:rPr>
        <w:t xml:space="preserve">བསོད་ནམས་ཆོས་རྒྱལ་ འབད་སར་ སོང་ སྦེ་ </w:t>
      </w:r>
      <w:r>
        <w:t xml:space="preserve"># </w:t>
      </w:r>
      <w:r>
        <w:rPr>
          <w:rFonts w:cs="Microsoft Himalaya"/>
          <w:cs/>
          <w:lang w:bidi="bo-CN"/>
        </w:rPr>
        <w:t xml:space="preserve">ལུག་ འདི་ ཤི་ སོ་ ཡི་ ཟེར་ སླབཔ་ ད་ </w:t>
      </w:r>
      <w:r>
        <w:t xml:space="preserve"># </w:t>
      </w:r>
      <w:r>
        <w:rPr>
          <w:rFonts w:cs="Microsoft Himalaya"/>
          <w:cs/>
          <w:lang w:bidi="bo-CN"/>
        </w:rPr>
        <w:t xml:space="preserve">བསོད་ནམས་ཆོས་རྒྱལ་ གྱིས་ </w:t>
      </w:r>
      <w:r>
        <w:t xml:space="preserve"># </w:t>
      </w:r>
      <w:r>
        <w:rPr>
          <w:rFonts w:cs="Microsoft Himalaya"/>
          <w:cs/>
          <w:lang w:bidi="bo-CN"/>
        </w:rPr>
        <w:t>སྟ་གཡུ་ ཅིག་ བྱིན་ ནུག</w:t>
      </w:r>
    </w:p>
    <w:p w14:paraId="4B409C62" w14:textId="77777777" w:rsidR="00A536DF" w:rsidRDefault="00A536DF" w:rsidP="00A536DF">
      <w:pPr>
        <w:spacing w:after="0"/>
      </w:pPr>
      <w:r>
        <w:rPr>
          <w:rFonts w:cs="Microsoft Himalaya"/>
          <w:cs/>
          <w:lang w:bidi="bo-CN"/>
        </w:rPr>
        <w:t xml:space="preserve"> ཁྱོད་ ཀྱི་ སྟ་གཡུ་ འདི་ གིས་ </w:t>
      </w:r>
      <w:r>
        <w:t xml:space="preserve"># </w:t>
      </w:r>
      <w:r>
        <w:rPr>
          <w:rFonts w:cs="Microsoft Himalaya"/>
          <w:cs/>
          <w:lang w:bidi="bo-CN"/>
        </w:rPr>
        <w:t xml:space="preserve">ག་ཅི་ བཏུབ་ ཟེར་ སླབཔ་ ད་ </w:t>
      </w:r>
      <w:r>
        <w:t xml:space="preserve"># </w:t>
      </w:r>
      <w:r>
        <w:rPr>
          <w:rFonts w:cs="Microsoft Himalaya"/>
          <w:cs/>
          <w:lang w:bidi="bo-CN"/>
        </w:rPr>
        <w:t xml:space="preserve">ཁྱོད་ར་ </w:t>
      </w:r>
      <w:r>
        <w:t xml:space="preserve"># </w:t>
      </w:r>
      <w:r>
        <w:rPr>
          <w:rFonts w:cs="Microsoft Himalaya"/>
          <w:cs/>
          <w:lang w:bidi="bo-CN"/>
        </w:rPr>
        <w:t xml:space="preserve">དྲོ་པ་ ཧ་སག་ ལོངས་ ཏེ་ </w:t>
      </w:r>
      <w:r>
        <w:t xml:space="preserve"># </w:t>
      </w:r>
      <w:r>
        <w:rPr>
          <w:rFonts w:cs="Microsoft Himalaya"/>
          <w:cs/>
          <w:lang w:bidi="bo-CN"/>
        </w:rPr>
        <w:t xml:space="preserve">སྟ་གཡུ་ འདི་ </w:t>
      </w:r>
      <w:r>
        <w:t xml:space="preserve"># </w:t>
      </w:r>
      <w:r>
        <w:rPr>
          <w:rFonts w:cs="Microsoft Himalaya"/>
          <w:cs/>
          <w:lang w:bidi="bo-CN"/>
        </w:rPr>
        <w:t xml:space="preserve">མཆོད་བཤམ་ གུ་ བཀལ་ སྦེ་ </w:t>
      </w:r>
      <w:r>
        <w:t xml:space="preserve"># </w:t>
      </w:r>
      <w:r>
        <w:rPr>
          <w:rFonts w:cs="Microsoft Himalaya"/>
          <w:cs/>
          <w:lang w:bidi="bo-CN"/>
        </w:rPr>
        <w:t xml:space="preserve">ཕྱག་འཚལ་ བ་ ཅིན་ </w:t>
      </w:r>
      <w:r>
        <w:t xml:space="preserve"># </w:t>
      </w:r>
      <w:r>
        <w:rPr>
          <w:rFonts w:cs="Microsoft Himalaya"/>
          <w:cs/>
          <w:lang w:bidi="bo-CN"/>
        </w:rPr>
        <w:t xml:space="preserve">དངོས་གྲུབ་ འཐོབ་ ཟེར་ སླབ་ ནུག </w:t>
      </w:r>
      <w:r>
        <w:t xml:space="preserve"># </w:t>
      </w:r>
      <w:r>
        <w:rPr>
          <w:rFonts w:cs="Microsoft Himalaya"/>
          <w:cs/>
          <w:lang w:bidi="bo-CN"/>
        </w:rPr>
        <w:t xml:space="preserve">སློབ་དཔོན་ སྒོམ་ཆེན་ གྱི་ མནོ་བསམ་ ལུ་ </w:t>
      </w:r>
      <w:r>
        <w:t xml:space="preserve"># </w:t>
      </w:r>
      <w:r>
        <w:rPr>
          <w:rFonts w:cs="Microsoft Himalaya"/>
          <w:cs/>
          <w:lang w:bidi="bo-CN"/>
        </w:rPr>
        <w:t xml:space="preserve">དངོས་གྲུབ་ མ་འདྲཝ་ ཅིག་ ར་ </w:t>
      </w:r>
      <w:r>
        <w:t xml:space="preserve"># </w:t>
      </w:r>
      <w:r>
        <w:rPr>
          <w:rFonts w:cs="Microsoft Himalaya"/>
          <w:cs/>
          <w:lang w:bidi="bo-CN"/>
        </w:rPr>
        <w:t xml:space="preserve">འཐོབ་ ནི་ འདྲ་བས་ མནོ་ སྟེ་ </w:t>
      </w:r>
      <w:r>
        <w:t xml:space="preserve"># </w:t>
      </w:r>
      <w:r>
        <w:rPr>
          <w:rFonts w:cs="Microsoft Himalaya"/>
          <w:cs/>
          <w:lang w:bidi="bo-CN"/>
        </w:rPr>
        <w:t xml:space="preserve">ཕྱག་འཚལ་ ད་ ནུག </w:t>
      </w:r>
      <w:r>
        <w:t xml:space="preserve"># </w:t>
      </w:r>
      <w:r>
        <w:rPr>
          <w:rFonts w:cs="Microsoft Himalaya"/>
          <w:cs/>
          <w:lang w:bidi="bo-CN"/>
        </w:rPr>
        <w:t xml:space="preserve">ཕྱག་ ཚར་ གཅིག་ འཚལཝ་ ད་ ལུ་ </w:t>
      </w:r>
      <w:r>
        <w:t xml:space="preserve"># </w:t>
      </w:r>
      <w:r>
        <w:rPr>
          <w:rFonts w:cs="Microsoft Himalaya"/>
          <w:cs/>
          <w:lang w:bidi="bo-CN"/>
        </w:rPr>
        <w:t xml:space="preserve">ཚར་ གཅིག་ སྤར་ ནུག </w:t>
      </w:r>
      <w:r>
        <w:t xml:space="preserve"># </w:t>
      </w:r>
      <w:r>
        <w:rPr>
          <w:rFonts w:cs="Microsoft Himalaya"/>
          <w:cs/>
          <w:lang w:bidi="bo-CN"/>
        </w:rPr>
        <w:t xml:space="preserve">ཚར་ གཉིས་ འཚལཝ་ ད་ </w:t>
      </w:r>
      <w:r>
        <w:t xml:space="preserve"># </w:t>
      </w:r>
      <w:r>
        <w:rPr>
          <w:rFonts w:cs="Microsoft Himalaya"/>
          <w:cs/>
          <w:lang w:bidi="bo-CN"/>
        </w:rPr>
        <w:t>ཚར་ གཉིས་ སྤར་ ནུག</w:t>
      </w:r>
    </w:p>
    <w:p w14:paraId="08BC421B" w14:textId="77777777" w:rsidR="00A536DF" w:rsidRDefault="00A536DF" w:rsidP="00A536DF">
      <w:pPr>
        <w:spacing w:after="0"/>
      </w:pPr>
      <w:r>
        <w:rPr>
          <w:rFonts w:cs="Microsoft Himalaya"/>
          <w:cs/>
          <w:lang w:bidi="bo-CN"/>
        </w:rPr>
        <w:t xml:space="preserve"> ཚར་ གསུམ་ འཚལཝ་ ད་ ལུ་ </w:t>
      </w:r>
      <w:r>
        <w:t xml:space="preserve"># </w:t>
      </w:r>
      <w:r>
        <w:rPr>
          <w:rFonts w:cs="Microsoft Himalaya"/>
          <w:cs/>
          <w:lang w:bidi="bo-CN"/>
        </w:rPr>
        <w:t xml:space="preserve">སྟ་གཡུ་ གིས་ </w:t>
      </w:r>
      <w:r>
        <w:t xml:space="preserve"># </w:t>
      </w:r>
      <w:r>
        <w:rPr>
          <w:rFonts w:cs="Microsoft Himalaya"/>
          <w:cs/>
          <w:lang w:bidi="bo-CN"/>
        </w:rPr>
        <w:t xml:space="preserve">སྒོམ་ཆེན་ འདི་ </w:t>
      </w:r>
      <w:r>
        <w:t xml:space="preserve"># </w:t>
      </w:r>
      <w:r>
        <w:rPr>
          <w:rFonts w:cs="Microsoft Himalaya"/>
          <w:cs/>
          <w:lang w:bidi="bo-CN"/>
        </w:rPr>
        <w:t xml:space="preserve">ག་ཏེ་ འགྱོ་ རུང་ མ་ བཞག་ པར་ </w:t>
      </w:r>
      <w:r>
        <w:t xml:space="preserve"># </w:t>
      </w:r>
      <w:r>
        <w:rPr>
          <w:rFonts w:cs="Microsoft Himalaya"/>
          <w:cs/>
          <w:lang w:bidi="bo-CN"/>
        </w:rPr>
        <w:t>ཤི་ཤི་ ར་ བརྡུངས་བྱིན་ ད་ ནུག</w:t>
      </w:r>
    </w:p>
    <w:p w14:paraId="3940CBD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བ་དཔོན་ སྒོམ་ཆེན་ </w:t>
      </w:r>
      <w:r>
        <w:t xml:space="preserve"># </w:t>
      </w:r>
      <w:r>
        <w:rPr>
          <w:rFonts w:cs="Microsoft Himalaya"/>
          <w:cs/>
          <w:lang w:bidi="bo-CN"/>
        </w:rPr>
        <w:t xml:space="preserve">ཉིནམ་ ཅིག་ བསོད་སྙོམས་ ལུ་ འབྱོནམ་ ད་ </w:t>
      </w:r>
      <w:r>
        <w:t xml:space="preserve"># </w:t>
      </w:r>
      <w:r>
        <w:rPr>
          <w:rFonts w:cs="Microsoft Himalaya"/>
          <w:cs/>
          <w:lang w:bidi="bo-CN"/>
        </w:rPr>
        <w:t xml:space="preserve">སྟ་གཡུ་ འདི་ ཡང་ </w:t>
      </w:r>
      <w:r>
        <w:t xml:space="preserve"># </w:t>
      </w:r>
      <w:r>
        <w:rPr>
          <w:rFonts w:cs="Microsoft Himalaya"/>
          <w:cs/>
          <w:lang w:bidi="bo-CN"/>
        </w:rPr>
        <w:t xml:space="preserve">ཨང་རྒས་ འབད་སར་ གཏམས་བཞག་ ནུག </w:t>
      </w:r>
      <w:r>
        <w:t xml:space="preserve"># </w:t>
      </w:r>
      <w:r>
        <w:rPr>
          <w:rFonts w:cs="Microsoft Himalaya"/>
          <w:cs/>
          <w:lang w:bidi="bo-CN"/>
        </w:rPr>
        <w:t xml:space="preserve">དབའི་ </w:t>
      </w:r>
      <w:r>
        <w:t xml:space="preserve"># </w:t>
      </w:r>
      <w:r>
        <w:rPr>
          <w:rFonts w:cs="Microsoft Himalaya"/>
          <w:cs/>
          <w:lang w:bidi="bo-CN"/>
        </w:rPr>
        <w:t xml:space="preserve">ཨང་རྒས་ </w:t>
      </w:r>
      <w:r>
        <w:t xml:space="preserve"># </w:t>
      </w:r>
      <w:r>
        <w:rPr>
          <w:rFonts w:cs="Microsoft Himalaya"/>
          <w:cs/>
          <w:lang w:bidi="bo-CN"/>
        </w:rPr>
        <w:t xml:space="preserve">ངེའི་ སྟ་གཡུ་ འདི་ ལུ་ </w:t>
      </w:r>
      <w:r>
        <w:t xml:space="preserve"># </w:t>
      </w:r>
      <w:r>
        <w:rPr>
          <w:rFonts w:cs="Microsoft Himalaya"/>
          <w:cs/>
          <w:lang w:bidi="bo-CN"/>
        </w:rPr>
        <w:t xml:space="preserve">ཕྱག་ མ་ འཚལ་ སྨ་རེ་ ཟེར་ སླབཔ་ ད་ </w:t>
      </w:r>
      <w:r>
        <w:t xml:space="preserve"># </w:t>
      </w:r>
      <w:r>
        <w:rPr>
          <w:rFonts w:cs="Microsoft Himalaya"/>
          <w:cs/>
          <w:lang w:bidi="bo-CN"/>
        </w:rPr>
        <w:t>ལགས་སོ་ ཟེར་ ཞུ་ ནུག</w:t>
      </w:r>
    </w:p>
    <w:p w14:paraId="05D9D71F" w14:textId="77777777" w:rsidR="00A536DF" w:rsidRDefault="00A536DF" w:rsidP="00A536DF">
      <w:pPr>
        <w:spacing w:after="0"/>
      </w:pPr>
      <w:r>
        <w:rPr>
          <w:rFonts w:cs="Microsoft Himalaya"/>
          <w:cs/>
          <w:lang w:bidi="bo-CN"/>
        </w:rPr>
        <w:t xml:space="preserve"> ཨང་རྒས་ ཀྱི་ མནོ་བསམ་ ལུ་ </w:t>
      </w:r>
      <w:r>
        <w:t xml:space="preserve"># </w:t>
      </w:r>
      <w:r>
        <w:rPr>
          <w:rFonts w:cs="Microsoft Himalaya"/>
          <w:cs/>
          <w:lang w:bidi="bo-CN"/>
        </w:rPr>
        <w:t xml:space="preserve">ཕྱག་ མ་ འཚལ་ བ་ འདི་ </w:t>
      </w:r>
      <w:r>
        <w:t xml:space="preserve"># </w:t>
      </w:r>
      <w:r>
        <w:rPr>
          <w:rFonts w:cs="Microsoft Himalaya"/>
          <w:cs/>
          <w:lang w:bidi="bo-CN"/>
        </w:rPr>
        <w:t xml:space="preserve">འཚལ་ བ་ ཅིན་ ལེགས་ཤོམ་ ཨིན་ མནོ་ སྟེ་ </w:t>
      </w:r>
      <w:r>
        <w:t xml:space="preserve"># </w:t>
      </w:r>
      <w:r>
        <w:rPr>
          <w:rFonts w:cs="Microsoft Himalaya"/>
          <w:cs/>
          <w:lang w:bidi="bo-CN"/>
        </w:rPr>
        <w:t xml:space="preserve">སློབ་དཔོན་ སྒོམ་ཆེན་ </w:t>
      </w:r>
      <w:r>
        <w:t xml:space="preserve"># </w:t>
      </w:r>
      <w:r>
        <w:rPr>
          <w:rFonts w:cs="Microsoft Himalaya"/>
          <w:cs/>
          <w:lang w:bidi="bo-CN"/>
        </w:rPr>
        <w:t xml:space="preserve">རྒྱབ་ ཐལཝ་ ཅིག་ ར་ </w:t>
      </w:r>
      <w:r>
        <w:t xml:space="preserve"># </w:t>
      </w:r>
      <w:r>
        <w:rPr>
          <w:rFonts w:cs="Microsoft Himalaya"/>
          <w:cs/>
          <w:lang w:bidi="bo-CN"/>
        </w:rPr>
        <w:t xml:space="preserve">ཨང་རྒས་ ཀྱིས་ སྟ་གཡུ་ འདི་ ལུ་ </w:t>
      </w:r>
      <w:r>
        <w:t xml:space="preserve"># </w:t>
      </w:r>
      <w:r>
        <w:rPr>
          <w:rFonts w:cs="Microsoft Himalaya"/>
          <w:cs/>
          <w:lang w:bidi="bo-CN"/>
        </w:rPr>
        <w:t>ཕྱག་འཚལ་ ད་ ནུག</w:t>
      </w:r>
    </w:p>
    <w:p w14:paraId="111E8114" w14:textId="77777777" w:rsidR="00A536DF" w:rsidRDefault="00A536DF" w:rsidP="00A536DF">
      <w:pPr>
        <w:spacing w:after="0"/>
      </w:pPr>
      <w:r>
        <w:rPr>
          <w:rFonts w:cs="Microsoft Himalaya"/>
          <w:cs/>
          <w:lang w:bidi="bo-CN"/>
        </w:rPr>
        <w:t xml:space="preserve"> ཕྱག་ ཕོག་ གསུམ་ </w:t>
      </w:r>
      <w:r>
        <w:t xml:space="preserve"># </w:t>
      </w:r>
      <w:r>
        <w:rPr>
          <w:rFonts w:cs="Microsoft Himalaya"/>
          <w:cs/>
          <w:lang w:bidi="bo-CN"/>
        </w:rPr>
        <w:t xml:space="preserve">འགྱོ་ མ་ འགྱོ་ ཅིག་ ཁ་ ལས་ </w:t>
      </w:r>
      <w:r>
        <w:t xml:space="preserve"># </w:t>
      </w:r>
      <w:r>
        <w:rPr>
          <w:rFonts w:cs="Microsoft Himalaya"/>
          <w:cs/>
          <w:lang w:bidi="bo-CN"/>
        </w:rPr>
        <w:t xml:space="preserve">སྟ་གཡུ་ འདི་ གིས་ </w:t>
      </w:r>
      <w:r>
        <w:t xml:space="preserve"># </w:t>
      </w:r>
      <w:r>
        <w:rPr>
          <w:rFonts w:cs="Microsoft Himalaya"/>
          <w:cs/>
          <w:lang w:bidi="bo-CN"/>
        </w:rPr>
        <w:t xml:space="preserve">ཨང་རྒས་ འདི་ </w:t>
      </w:r>
      <w:r>
        <w:t xml:space="preserve"># </w:t>
      </w:r>
      <w:r>
        <w:rPr>
          <w:rFonts w:cs="Microsoft Himalaya"/>
          <w:cs/>
          <w:lang w:bidi="bo-CN"/>
        </w:rPr>
        <w:t xml:space="preserve">ཞག་ཞག་ར་ དྲངས་ སྦེ་ </w:t>
      </w:r>
      <w:r>
        <w:t xml:space="preserve"># </w:t>
      </w:r>
      <w:r>
        <w:rPr>
          <w:rFonts w:cs="Microsoft Himalaya"/>
          <w:cs/>
          <w:lang w:bidi="bo-CN"/>
        </w:rPr>
        <w:t>ཤི་ ནི་ བཟུམ་ ར་ བཟོ་ ནུག་ གོ ། ། །</w:t>
      </w:r>
    </w:p>
    <w:p w14:paraId="5A4A9450" w14:textId="77777777" w:rsidR="00A536DF" w:rsidRDefault="00A536DF" w:rsidP="00A536DF">
      <w:pPr>
        <w:spacing w:after="0"/>
      </w:pPr>
      <w:r>
        <w:rPr>
          <w:rFonts w:cs="Microsoft Himalaya"/>
          <w:cs/>
          <w:lang w:bidi="bo-CN"/>
        </w:rPr>
        <w:t xml:space="preserve"> ནོར་རྫིཔ་ དང་ སྲིནམོ །</w:t>
      </w:r>
    </w:p>
    <w:p w14:paraId="7A2895CE" w14:textId="77777777" w:rsidR="00A536DF" w:rsidRDefault="00A536DF" w:rsidP="00A536DF">
      <w:pPr>
        <w:spacing w:after="0"/>
      </w:pPr>
      <w:r>
        <w:rPr>
          <w:rFonts w:cs="Microsoft Himalaya"/>
          <w:cs/>
          <w:lang w:bidi="bo-CN"/>
        </w:rPr>
        <w:t xml:space="preserve"> དང་ཕུའི་ དུས་ ལུ་ </w:t>
      </w:r>
      <w:r>
        <w:t xml:space="preserve"># </w:t>
      </w:r>
      <w:r>
        <w:rPr>
          <w:rFonts w:cs="Microsoft Himalaya"/>
          <w:cs/>
          <w:lang w:bidi="bo-CN"/>
        </w:rPr>
        <w:t xml:space="preserve">ང་བཅས་རའི་ གཡུས་ ཁར་ </w:t>
      </w:r>
      <w:r>
        <w:t xml:space="preserve"># </w:t>
      </w:r>
      <w:r>
        <w:rPr>
          <w:rFonts w:cs="Microsoft Himalaya"/>
          <w:cs/>
          <w:lang w:bidi="bo-CN"/>
        </w:rPr>
        <w:t xml:space="preserve">ཆོས་ མ་ དར་ ནི་ འདི་གིས་ </w:t>
      </w:r>
      <w:r>
        <w:t xml:space="preserve"># </w:t>
      </w:r>
      <w:r>
        <w:rPr>
          <w:rFonts w:cs="Microsoft Himalaya"/>
          <w:cs/>
          <w:lang w:bidi="bo-CN"/>
        </w:rPr>
        <w:t xml:space="preserve">སྲིནམོ་ ཚུ་ ཡང་ </w:t>
      </w:r>
      <w:r>
        <w:t xml:space="preserve"># </w:t>
      </w:r>
      <w:r>
        <w:rPr>
          <w:rFonts w:cs="Microsoft Himalaya"/>
          <w:cs/>
          <w:lang w:bidi="bo-CN"/>
        </w:rPr>
        <w:t xml:space="preserve">འཕྲལ་འཕྲལ་ ར་ </w:t>
      </w:r>
      <w:r>
        <w:t xml:space="preserve"># </w:t>
      </w:r>
      <w:r>
        <w:rPr>
          <w:rFonts w:cs="Microsoft Himalaya"/>
          <w:cs/>
          <w:lang w:bidi="bo-CN"/>
        </w:rPr>
        <w:t xml:space="preserve">མི་ རེ་ རེ་ གཉིས་ གཉིས་ སྦེ་ སྡོད་ ས་ ལུ་ </w:t>
      </w:r>
      <w:r>
        <w:t xml:space="preserve"># </w:t>
      </w:r>
      <w:r>
        <w:rPr>
          <w:rFonts w:cs="Microsoft Himalaya"/>
          <w:cs/>
          <w:lang w:bidi="bo-CN"/>
        </w:rPr>
        <w:t xml:space="preserve">གནོདཔ་ བཀལ་ བར་ འོང་ དོ་ ཡོདཔ་ མས ། </w:t>
      </w:r>
      <w:r>
        <w:t xml:space="preserve"># </w:t>
      </w:r>
      <w:r>
        <w:rPr>
          <w:rFonts w:cs="Microsoft Himalaya"/>
          <w:cs/>
          <w:lang w:bidi="bo-CN"/>
        </w:rPr>
        <w:t xml:space="preserve">ཚར་ཅིག་འབདཝ་ད་ </w:t>
      </w:r>
      <w:r>
        <w:t xml:space="preserve"># </w:t>
      </w:r>
      <w:r>
        <w:rPr>
          <w:rFonts w:cs="Microsoft Himalaya"/>
          <w:cs/>
          <w:lang w:bidi="bo-CN"/>
        </w:rPr>
        <w:t xml:space="preserve">རི་ ཁ་ ལུ་ </w:t>
      </w:r>
      <w:r>
        <w:t xml:space="preserve"># </w:t>
      </w:r>
      <w:r>
        <w:rPr>
          <w:rFonts w:cs="Microsoft Himalaya"/>
          <w:cs/>
          <w:lang w:bidi="bo-CN"/>
        </w:rPr>
        <w:t xml:space="preserve">ནོར་རྫིཔ་ ཅིག་ </w:t>
      </w:r>
      <w:r>
        <w:t xml:space="preserve"># </w:t>
      </w:r>
      <w:r>
        <w:rPr>
          <w:rFonts w:cs="Microsoft Himalaya"/>
          <w:cs/>
          <w:lang w:bidi="bo-CN"/>
        </w:rPr>
        <w:t xml:space="preserve">ནོར་ འཚོ་ ས་ ལུ་ </w:t>
      </w:r>
      <w:r>
        <w:t xml:space="preserve"># </w:t>
      </w:r>
      <w:r>
        <w:rPr>
          <w:rFonts w:cs="Microsoft Himalaya"/>
          <w:cs/>
          <w:lang w:bidi="bo-CN"/>
        </w:rPr>
        <w:t xml:space="preserve">ཆ་རོགས་ ག་ཡང་ མེད་ པར་ </w:t>
      </w:r>
      <w:r>
        <w:t xml:space="preserve"># </w:t>
      </w:r>
      <w:r>
        <w:rPr>
          <w:rFonts w:cs="Microsoft Himalaya"/>
          <w:cs/>
          <w:lang w:bidi="bo-CN"/>
        </w:rPr>
        <w:t xml:space="preserve">ཁོ་ར་ རྐྱངམ་གཅིག་ སྦེ་ </w:t>
      </w:r>
      <w:r>
        <w:t xml:space="preserve"># </w:t>
      </w:r>
      <w:r>
        <w:rPr>
          <w:rFonts w:cs="Microsoft Himalaya"/>
          <w:cs/>
          <w:lang w:bidi="bo-CN"/>
        </w:rPr>
        <w:t xml:space="preserve">སྡོད་ དགོཔ་ ཐོན་ སོངམ་ མས ། </w:t>
      </w:r>
      <w:r>
        <w:t xml:space="preserve"># </w:t>
      </w:r>
      <w:r>
        <w:rPr>
          <w:rFonts w:cs="Microsoft Himalaya"/>
          <w:cs/>
          <w:lang w:bidi="bo-CN"/>
        </w:rPr>
        <w:t xml:space="preserve">ཕྱི་རུ་ ཅིག་ འབདཝ་ད་ </w:t>
      </w:r>
      <w:r>
        <w:t xml:space="preserve"># </w:t>
      </w:r>
      <w:r>
        <w:rPr>
          <w:rFonts w:cs="Microsoft Himalaya"/>
          <w:cs/>
          <w:lang w:bidi="bo-CN"/>
        </w:rPr>
        <w:t xml:space="preserve">སྲིནམོ་ ཅིག་ འོངས་ ཏེ་ </w:t>
      </w:r>
      <w:r>
        <w:t xml:space="preserve"># </w:t>
      </w:r>
      <w:r>
        <w:rPr>
          <w:rFonts w:cs="Microsoft Himalaya"/>
          <w:cs/>
          <w:lang w:bidi="bo-CN"/>
        </w:rPr>
        <w:t xml:space="preserve">ལྟོཝ་བཀྱེས་ ཆི་ ཡི ། </w:t>
      </w:r>
      <w:r>
        <w:t xml:space="preserve"># </w:t>
      </w:r>
      <w:r>
        <w:rPr>
          <w:rFonts w:cs="Microsoft Himalaya"/>
          <w:cs/>
          <w:lang w:bidi="bo-CN"/>
        </w:rPr>
        <w:t>ཁྱོད་ ཟ་ དགོ་ པས་ ཟེར་ སླབ་སླབཔ་ མས །</w:t>
      </w:r>
    </w:p>
    <w:p w14:paraId="0207EA63" w14:textId="77777777" w:rsidR="00A536DF" w:rsidRDefault="00A536DF" w:rsidP="00A536DF">
      <w:pPr>
        <w:spacing w:after="0"/>
      </w:pPr>
      <w:r>
        <w:rPr>
          <w:rFonts w:cs="Microsoft Himalaya"/>
          <w:cs/>
          <w:lang w:bidi="bo-CN"/>
        </w:rPr>
        <w:t xml:space="preserve"> ནོར་རྫིཔ་ འདི་ </w:t>
      </w:r>
      <w:r>
        <w:t xml:space="preserve"># </w:t>
      </w:r>
      <w:r>
        <w:rPr>
          <w:rFonts w:cs="Microsoft Himalaya"/>
          <w:cs/>
          <w:lang w:bidi="bo-CN"/>
        </w:rPr>
        <w:t xml:space="preserve">འདྲོགས་ པའི་ ཤུགས་ཀྱིས་ </w:t>
      </w:r>
      <w:r>
        <w:t xml:space="preserve"># </w:t>
      </w:r>
      <w:r>
        <w:rPr>
          <w:rFonts w:cs="Microsoft Himalaya"/>
          <w:cs/>
          <w:lang w:bidi="bo-CN"/>
        </w:rPr>
        <w:t xml:space="preserve">ང་ </w:t>
      </w:r>
      <w:r>
        <w:t xml:space="preserve"># </w:t>
      </w:r>
      <w:r>
        <w:rPr>
          <w:rFonts w:cs="Microsoft Himalaya"/>
          <w:cs/>
          <w:lang w:bidi="bo-CN"/>
        </w:rPr>
        <w:t xml:space="preserve">ཟ་ མ་ ད་ </w:t>
      </w:r>
      <w:r>
        <w:t xml:space="preserve"># </w:t>
      </w:r>
      <w:r>
        <w:rPr>
          <w:rFonts w:cs="Microsoft Himalaya"/>
          <w:cs/>
          <w:lang w:bidi="bo-CN"/>
        </w:rPr>
        <w:t>ཨ་ལུ་ ལེ་ཤ་ གསོ་ ནི་ ཡོད །</w:t>
      </w:r>
    </w:p>
    <w:p w14:paraId="04B796D5" w14:textId="77777777" w:rsidR="00A536DF" w:rsidRDefault="00A536DF" w:rsidP="00A536DF">
      <w:pPr>
        <w:spacing w:after="0"/>
      </w:pPr>
      <w:r>
        <w:rPr>
          <w:rFonts w:cs="Microsoft Himalaya"/>
          <w:cs/>
          <w:lang w:bidi="bo-CN"/>
        </w:rPr>
        <w:lastRenderedPageBreak/>
        <w:t xml:space="preserve"> ང་ གིས་ </w:t>
      </w:r>
      <w:r>
        <w:t xml:space="preserve"># </w:t>
      </w:r>
      <w:r>
        <w:rPr>
          <w:rFonts w:cs="Microsoft Himalaya"/>
          <w:cs/>
          <w:lang w:bidi="bo-CN"/>
        </w:rPr>
        <w:t xml:space="preserve">ཁྱོད་ ལུ་ ནོར་ཤ་ </w:t>
      </w:r>
      <w:r>
        <w:t xml:space="preserve"># </w:t>
      </w:r>
      <w:r>
        <w:rPr>
          <w:rFonts w:cs="Microsoft Himalaya"/>
          <w:cs/>
          <w:lang w:bidi="bo-CN"/>
        </w:rPr>
        <w:t>ཀ་ལ་རྫམ་ སྦོམ་ གང་ བཙོ་ སྟེ་ བྱིན་ གེ །</w:t>
      </w:r>
    </w:p>
    <w:p w14:paraId="12222C12" w14:textId="77777777" w:rsidR="00A536DF" w:rsidRDefault="00A536DF" w:rsidP="00A536DF">
      <w:pPr>
        <w:spacing w:after="0"/>
      </w:pPr>
      <w:r>
        <w:rPr>
          <w:rFonts w:cs="Microsoft Himalaya"/>
          <w:cs/>
          <w:lang w:bidi="bo-CN"/>
        </w:rPr>
        <w:t xml:space="preserve"> ཁྱོད་ར་ </w:t>
      </w:r>
      <w:r>
        <w:t xml:space="preserve"># </w:t>
      </w:r>
      <w:r>
        <w:rPr>
          <w:rFonts w:cs="Microsoft Himalaya"/>
          <w:cs/>
          <w:lang w:bidi="bo-CN"/>
        </w:rPr>
        <w:t xml:space="preserve">དུམ་གྲ་ཅིག་ ངལ་འཚོ་ སྟེ་ </w:t>
      </w:r>
      <w:r>
        <w:t xml:space="preserve"># </w:t>
      </w:r>
      <w:r>
        <w:rPr>
          <w:rFonts w:cs="Microsoft Himalaya"/>
          <w:cs/>
          <w:lang w:bidi="bo-CN"/>
        </w:rPr>
        <w:t>སྡོད་ ཟེར་ སླབ་སླབཔ་ མས །</w:t>
      </w:r>
    </w:p>
    <w:p w14:paraId="44016BF9" w14:textId="77777777" w:rsidR="00A536DF" w:rsidRDefault="00A536DF" w:rsidP="00A536DF">
      <w:pPr>
        <w:spacing w:after="0"/>
      </w:pPr>
      <w:r>
        <w:rPr>
          <w:rFonts w:cs="Microsoft Himalaya"/>
          <w:cs/>
          <w:lang w:bidi="bo-CN"/>
        </w:rPr>
        <w:t xml:space="preserve"> སྲིནམོ་ དེ་ གི་ མནོ་བསམ་ ལུ་ </w:t>
      </w:r>
      <w:r>
        <w:t xml:space="preserve"># </w:t>
      </w:r>
      <w:r>
        <w:rPr>
          <w:rFonts w:cs="Microsoft Himalaya"/>
          <w:cs/>
          <w:lang w:bidi="bo-CN"/>
        </w:rPr>
        <w:t xml:space="preserve">ནོར་རྫིཔ་ </w:t>
      </w:r>
      <w:r>
        <w:t xml:space="preserve"># </w:t>
      </w:r>
      <w:r>
        <w:rPr>
          <w:rFonts w:cs="Microsoft Himalaya"/>
          <w:cs/>
          <w:lang w:bidi="bo-CN"/>
        </w:rPr>
        <w:t xml:space="preserve">ཁོ་ར་ གཅིག་ གིས་ མི་ འགྲང་ ནི་ མས་ </w:t>
      </w:r>
      <w:r>
        <w:t xml:space="preserve"># </w:t>
      </w:r>
      <w:r>
        <w:rPr>
          <w:rFonts w:cs="Microsoft Himalaya"/>
          <w:cs/>
          <w:lang w:bidi="bo-CN"/>
        </w:rPr>
        <w:t>དང་པ་ ཤ་ བཙོ་བཙོཝ་ ཟ །</w:t>
      </w:r>
    </w:p>
    <w:p w14:paraId="0597F7F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ནོར་རྫིཔ་ ཁོ་ར་ ཟ་ གེ་ མནོ་ སྟེ་ </w:t>
      </w:r>
      <w:r>
        <w:t xml:space="preserve"># </w:t>
      </w:r>
      <w:r>
        <w:rPr>
          <w:rFonts w:cs="Microsoft Himalaya"/>
          <w:cs/>
          <w:lang w:bidi="bo-CN"/>
        </w:rPr>
        <w:t>བཏུབ་ བཏུབ་ ཟེར་ སླབ་ ནུག</w:t>
      </w:r>
    </w:p>
    <w:p w14:paraId="3210082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སྲིནམོ་ ངལ་འཚོ་ སྡོད་ སར་ གཉིད་ལོག་ སོངམ་ མས །</w:t>
      </w:r>
    </w:p>
    <w:p w14:paraId="2C16C3EC" w14:textId="77777777" w:rsidR="00A536DF" w:rsidRDefault="00A536DF" w:rsidP="00A536DF">
      <w:pPr>
        <w:spacing w:after="0"/>
      </w:pPr>
      <w:r>
        <w:rPr>
          <w:rFonts w:cs="Microsoft Himalaya"/>
          <w:cs/>
          <w:lang w:bidi="bo-CN"/>
        </w:rPr>
        <w:t xml:space="preserve"> སྲིནམོ་ དེ་ </w:t>
      </w:r>
      <w:r>
        <w:t xml:space="preserve"># </w:t>
      </w:r>
      <w:r>
        <w:rPr>
          <w:rFonts w:cs="Microsoft Himalaya"/>
          <w:cs/>
          <w:lang w:bidi="bo-CN"/>
        </w:rPr>
        <w:t xml:space="preserve">ཕྱི་རུ་ ཉལ་ མི་ འདི་གིས་ </w:t>
      </w:r>
      <w:r>
        <w:t xml:space="preserve"># </w:t>
      </w:r>
      <w:r>
        <w:rPr>
          <w:rFonts w:cs="Microsoft Himalaya"/>
          <w:cs/>
          <w:lang w:bidi="bo-CN"/>
        </w:rPr>
        <w:t xml:space="preserve">དྲོ་པ་ གནམ་ མ་ ནངས་ ཚུན་ཚོད་ ར་ གཉིད་ མ་ ཚོར་ བས ། </w:t>
      </w:r>
      <w:r>
        <w:t xml:space="preserve"># </w:t>
      </w:r>
      <w:r>
        <w:rPr>
          <w:rFonts w:cs="Microsoft Himalaya"/>
          <w:cs/>
          <w:lang w:bidi="bo-CN"/>
        </w:rPr>
        <w:t xml:space="preserve">དྲོ་པ་ གནམ་ ནངསམ་ ཅིག་ </w:t>
      </w:r>
      <w:r>
        <w:t xml:space="preserve"># </w:t>
      </w:r>
      <w:r>
        <w:rPr>
          <w:rFonts w:cs="Microsoft Himalaya"/>
          <w:cs/>
          <w:lang w:bidi="bo-CN"/>
        </w:rPr>
        <w:t xml:space="preserve">ནོར་རྫིཔ་ དེ་ གིས་ </w:t>
      </w:r>
      <w:r>
        <w:t xml:space="preserve"># </w:t>
      </w:r>
      <w:r>
        <w:rPr>
          <w:rFonts w:cs="Microsoft Himalaya"/>
          <w:cs/>
          <w:lang w:bidi="bo-CN"/>
        </w:rPr>
        <w:t xml:space="preserve">ཆུ་ཚན་ གནམ་མེད་ས་མེད་ འཁོལ་ ཏེ་ ཡོད་ མི་ འདི་ </w:t>
      </w:r>
      <w:r>
        <w:t xml:space="preserve"># </w:t>
      </w:r>
      <w:r>
        <w:rPr>
          <w:rFonts w:cs="Microsoft Himalaya"/>
          <w:cs/>
          <w:lang w:bidi="bo-CN"/>
        </w:rPr>
        <w:t xml:space="preserve">ཡར་འཐུ་ སྦེ་ </w:t>
      </w:r>
      <w:r>
        <w:t xml:space="preserve"># </w:t>
      </w:r>
      <w:r>
        <w:rPr>
          <w:rFonts w:cs="Microsoft Himalaya"/>
          <w:cs/>
          <w:lang w:bidi="bo-CN"/>
        </w:rPr>
        <w:t xml:space="preserve">དབའི་ </w:t>
      </w:r>
      <w:r>
        <w:t xml:space="preserve"># </w:t>
      </w:r>
      <w:r>
        <w:rPr>
          <w:rFonts w:cs="Microsoft Himalaya"/>
          <w:cs/>
          <w:lang w:bidi="bo-CN"/>
        </w:rPr>
        <w:t xml:space="preserve">དབའི་ ཟེར་ </w:t>
      </w:r>
      <w:r>
        <w:t xml:space="preserve"># </w:t>
      </w:r>
      <w:r>
        <w:rPr>
          <w:rFonts w:cs="Microsoft Himalaya"/>
          <w:cs/>
          <w:lang w:bidi="bo-CN"/>
        </w:rPr>
        <w:t xml:space="preserve">སྲིནམོ་ གི་ མགུ་ཏོ་ ཁར་ བླུགས་བཏངམ་ ལས་ </w:t>
      </w:r>
      <w:r>
        <w:t xml:space="preserve"># </w:t>
      </w:r>
      <w:r>
        <w:rPr>
          <w:rFonts w:cs="Microsoft Himalaya"/>
          <w:cs/>
          <w:lang w:bidi="bo-CN"/>
        </w:rPr>
        <w:t xml:space="preserve">སྲིནམོ་ མགུ་ཏོ་ ཁ་ གི་ སྐྱ་ དང་ པགས་ཀོ་ ཚུ་ </w:t>
      </w:r>
      <w:r>
        <w:t xml:space="preserve"># </w:t>
      </w:r>
      <w:r>
        <w:rPr>
          <w:rFonts w:cs="Microsoft Himalaya"/>
          <w:cs/>
          <w:lang w:bidi="bo-CN"/>
        </w:rPr>
        <w:t>ག་ར་ བཤུར་བཏང་ ད་ ནུག</w:t>
      </w:r>
    </w:p>
    <w:p w14:paraId="00670E34" w14:textId="77777777" w:rsidR="00A536DF" w:rsidRDefault="00A536DF" w:rsidP="00A536DF">
      <w:pPr>
        <w:spacing w:after="0"/>
      </w:pPr>
      <w:r>
        <w:rPr>
          <w:rFonts w:cs="Microsoft Himalaya"/>
          <w:cs/>
          <w:lang w:bidi="bo-CN"/>
        </w:rPr>
        <w:t xml:space="preserve"> སྲིནམོ་ </w:t>
      </w:r>
      <w:r>
        <w:t xml:space="preserve"># </w:t>
      </w:r>
      <w:r>
        <w:rPr>
          <w:rFonts w:cs="Microsoft Himalaya"/>
          <w:cs/>
          <w:lang w:bidi="bo-CN"/>
        </w:rPr>
        <w:t xml:space="preserve">འདྲེགས་ མ་ ཚུགས་ པར་ སྐད་ ར་ ཤོར་ ཏེ་ </w:t>
      </w:r>
      <w:r>
        <w:t xml:space="preserve"># </w:t>
      </w:r>
      <w:r>
        <w:rPr>
          <w:rFonts w:cs="Microsoft Himalaya"/>
          <w:cs/>
          <w:lang w:bidi="bo-CN"/>
        </w:rPr>
        <w:t xml:space="preserve">ནོར་ གྱི་ བྱང་ས་ ལས་ </w:t>
      </w:r>
      <w:r>
        <w:t xml:space="preserve"># </w:t>
      </w:r>
      <w:r>
        <w:rPr>
          <w:rFonts w:cs="Microsoft Himalaya"/>
          <w:cs/>
          <w:lang w:bidi="bo-CN"/>
        </w:rPr>
        <w:t>ཕྱི་ཁར་ ཐོན་ ཡར་ སོ་ ནུག</w:t>
      </w:r>
    </w:p>
    <w:p w14:paraId="0C988FB9" w14:textId="77777777" w:rsidR="00A536DF" w:rsidRDefault="00A536DF" w:rsidP="00A536DF">
      <w:pPr>
        <w:spacing w:after="0"/>
      </w:pPr>
      <w:r>
        <w:rPr>
          <w:rFonts w:cs="Microsoft Himalaya"/>
          <w:cs/>
          <w:lang w:bidi="bo-CN"/>
        </w:rPr>
        <w:t xml:space="preserve"> ཕྱི་ཁ་ ལས་ ལོག་ ལྟཝ་ ད་ </w:t>
      </w:r>
      <w:r>
        <w:t xml:space="preserve"># </w:t>
      </w:r>
      <w:r>
        <w:rPr>
          <w:rFonts w:cs="Microsoft Himalaya"/>
          <w:cs/>
          <w:lang w:bidi="bo-CN"/>
        </w:rPr>
        <w:t xml:space="preserve">དོ་རུང་ </w:t>
      </w:r>
      <w:r>
        <w:t xml:space="preserve"># </w:t>
      </w:r>
      <w:r>
        <w:rPr>
          <w:rFonts w:cs="Microsoft Himalaya"/>
          <w:cs/>
          <w:lang w:bidi="bo-CN"/>
        </w:rPr>
        <w:t xml:space="preserve">ནོར་རྫིཔ་ དེ་ གིས་ </w:t>
      </w:r>
      <w:r>
        <w:t xml:space="preserve"># </w:t>
      </w:r>
      <w:r>
        <w:rPr>
          <w:rFonts w:cs="Microsoft Himalaya"/>
          <w:cs/>
          <w:lang w:bidi="bo-CN"/>
        </w:rPr>
        <w:t xml:space="preserve">ཀ་ལ་རྫམ་ འདི་ </w:t>
      </w:r>
      <w:r>
        <w:t xml:space="preserve"># </w:t>
      </w:r>
      <w:r>
        <w:rPr>
          <w:rFonts w:cs="Microsoft Himalaya"/>
          <w:cs/>
          <w:lang w:bidi="bo-CN"/>
        </w:rPr>
        <w:t xml:space="preserve">ལགཔ་ གཉིས་ ཆ་ སྟེ་ བཤེད་ སྦེ་ </w:t>
      </w:r>
      <w:r>
        <w:t xml:space="preserve"># </w:t>
      </w:r>
      <w:r>
        <w:rPr>
          <w:rFonts w:cs="Microsoft Himalaya"/>
          <w:cs/>
          <w:lang w:bidi="bo-CN"/>
        </w:rPr>
        <w:t xml:space="preserve">དབའི་ </w:t>
      </w:r>
      <w:r>
        <w:t xml:space="preserve"># </w:t>
      </w:r>
      <w:r>
        <w:rPr>
          <w:rFonts w:cs="Microsoft Himalaya"/>
          <w:cs/>
          <w:lang w:bidi="bo-CN"/>
        </w:rPr>
        <w:t xml:space="preserve">དབའི་ ཟེར་ སྐད་རྐྱབ་ ད་ </w:t>
      </w:r>
      <w:r>
        <w:t xml:space="preserve"># </w:t>
      </w:r>
      <w:r>
        <w:rPr>
          <w:rFonts w:cs="Microsoft Himalaya"/>
          <w:cs/>
          <w:lang w:bidi="bo-CN"/>
        </w:rPr>
        <w:t xml:space="preserve">དོ་རུང་ </w:t>
      </w:r>
      <w:r>
        <w:t xml:space="preserve"># </w:t>
      </w:r>
      <w:r>
        <w:rPr>
          <w:rFonts w:cs="Microsoft Himalaya"/>
          <w:cs/>
          <w:lang w:bidi="bo-CN"/>
        </w:rPr>
        <w:t xml:space="preserve">ཆུ་ཚན་ འབག་ འོངམ་ འདྲས་ མནོ་ སྟེ་ </w:t>
      </w:r>
      <w:r>
        <w:t xml:space="preserve"># </w:t>
      </w:r>
      <w:r>
        <w:rPr>
          <w:rFonts w:cs="Microsoft Himalaya"/>
          <w:cs/>
          <w:lang w:bidi="bo-CN"/>
        </w:rPr>
        <w:t xml:space="preserve">སྲིནམོ་ དེ་ གིས་ </w:t>
      </w:r>
      <w:r>
        <w:t xml:space="preserve"># </w:t>
      </w:r>
      <w:r>
        <w:rPr>
          <w:rFonts w:cs="Microsoft Himalaya"/>
          <w:cs/>
          <w:lang w:bidi="bo-CN"/>
        </w:rPr>
        <w:t xml:space="preserve">ཁྱོད་ ཁྱད་ མེད་ </w:t>
      </w:r>
      <w:r>
        <w:t xml:space="preserve"># </w:t>
      </w:r>
      <w:r>
        <w:rPr>
          <w:rFonts w:cs="Microsoft Himalaya"/>
          <w:cs/>
          <w:lang w:bidi="bo-CN"/>
        </w:rPr>
        <w:t xml:space="preserve">ནངས་པ་ ཕྱད་ གེ་ སྨ་རེ་ ཟེར་ སླབ་ སྟེ་ </w:t>
      </w:r>
      <w:r>
        <w:t xml:space="preserve"># </w:t>
      </w:r>
      <w:r>
        <w:rPr>
          <w:rFonts w:cs="Microsoft Himalaya"/>
          <w:cs/>
          <w:lang w:bidi="bo-CN"/>
        </w:rPr>
        <w:t>ལོག་སྟེ་ར་ མ་ བལྟ་ བར་ བྱོག་ ཡར་ སོ་ ནུག</w:t>
      </w:r>
    </w:p>
    <w:p w14:paraId="53CE73D7" w14:textId="77777777" w:rsidR="00A536DF" w:rsidRDefault="00A536DF" w:rsidP="00A536DF">
      <w:pPr>
        <w:spacing w:after="0"/>
      </w:pPr>
      <w:r>
        <w:rPr>
          <w:rFonts w:cs="Microsoft Himalaya"/>
          <w:cs/>
          <w:lang w:bidi="bo-CN"/>
        </w:rPr>
        <w:t xml:space="preserve"> ནོར་རྫིཔ་ འདི་ ནི་ </w:t>
      </w:r>
      <w:r>
        <w:t xml:space="preserve"># </w:t>
      </w:r>
      <w:r>
        <w:rPr>
          <w:rFonts w:cs="Microsoft Himalaya"/>
          <w:cs/>
          <w:lang w:bidi="bo-CN"/>
        </w:rPr>
        <w:t xml:space="preserve">ནངས་པ་ ག་དེ་སྦེ་ </w:t>
      </w:r>
      <w:r>
        <w:t xml:space="preserve"># </w:t>
      </w:r>
      <w:r>
        <w:rPr>
          <w:rFonts w:cs="Microsoft Himalaya"/>
          <w:cs/>
          <w:lang w:bidi="bo-CN"/>
        </w:rPr>
        <w:t xml:space="preserve">འབད་ འོང་ ག་ མནོ་ སྟེ་ </w:t>
      </w:r>
      <w:r>
        <w:t xml:space="preserve"># </w:t>
      </w:r>
      <w:r>
        <w:rPr>
          <w:rFonts w:cs="Microsoft Himalaya"/>
          <w:cs/>
          <w:lang w:bidi="bo-CN"/>
        </w:rPr>
        <w:t>གནམ་མེད་ས་མེད་ འདྲོགས་ ཆི་ ནུག</w:t>
      </w:r>
    </w:p>
    <w:p w14:paraId="323ED9D6" w14:textId="77777777" w:rsidR="00A536DF" w:rsidRDefault="00A536DF" w:rsidP="00A536DF">
      <w:pPr>
        <w:spacing w:after="0"/>
      </w:pPr>
      <w:r>
        <w:rPr>
          <w:rFonts w:cs="Microsoft Himalaya"/>
          <w:cs/>
          <w:lang w:bidi="bo-CN"/>
        </w:rPr>
        <w:t xml:space="preserve"> དེ་ གི་ ནངས་པ་ དྲོ་པ་ </w:t>
      </w:r>
      <w:r>
        <w:t xml:space="preserve"># </w:t>
      </w:r>
      <w:r>
        <w:rPr>
          <w:rFonts w:cs="Microsoft Himalaya"/>
          <w:cs/>
          <w:lang w:bidi="bo-CN"/>
        </w:rPr>
        <w:t xml:space="preserve">ནོར་རྫིཔ་ དེ་ </w:t>
      </w:r>
      <w:r>
        <w:t xml:space="preserve"># </w:t>
      </w:r>
      <w:r>
        <w:rPr>
          <w:rFonts w:cs="Microsoft Himalaya"/>
          <w:cs/>
          <w:lang w:bidi="bo-CN"/>
        </w:rPr>
        <w:t xml:space="preserve">ཧ་སག་ སྟེ་ ར་ ལོངས་ ཞིནམ་ལས་ </w:t>
      </w:r>
      <w:r>
        <w:t xml:space="preserve"># </w:t>
      </w:r>
      <w:r>
        <w:rPr>
          <w:rFonts w:cs="Microsoft Himalaya"/>
          <w:cs/>
          <w:lang w:bidi="bo-CN"/>
        </w:rPr>
        <w:t xml:space="preserve">ཨོམ་ ཚུ་ བཞོ ། </w:t>
      </w:r>
      <w:r>
        <w:t xml:space="preserve"># </w:t>
      </w:r>
      <w:r>
        <w:rPr>
          <w:rFonts w:cs="Microsoft Himalaya"/>
          <w:cs/>
          <w:lang w:bidi="bo-CN"/>
        </w:rPr>
        <w:t xml:space="preserve">ནོར་ ཚུ་ རྩྭ་ ཁར་ བཏང་ ། </w:t>
      </w:r>
      <w:r>
        <w:t xml:space="preserve"># </w:t>
      </w:r>
      <w:r>
        <w:rPr>
          <w:rFonts w:cs="Microsoft Himalaya"/>
          <w:cs/>
          <w:lang w:bidi="bo-CN"/>
        </w:rPr>
        <w:t xml:space="preserve">ནོར་རྫིཔ་ ཁོ་ར་ ཡང་ </w:t>
      </w:r>
      <w:r>
        <w:t xml:space="preserve"># </w:t>
      </w:r>
      <w:r>
        <w:rPr>
          <w:rFonts w:cs="Microsoft Himalaya"/>
          <w:cs/>
          <w:lang w:bidi="bo-CN"/>
        </w:rPr>
        <w:t xml:space="preserve">ལྟོ་ འགྲངསམ་སྦེ་ ཟ་ ཞིནམ་ལས་ </w:t>
      </w:r>
      <w:r>
        <w:t xml:space="preserve"># </w:t>
      </w:r>
      <w:r>
        <w:rPr>
          <w:rFonts w:cs="Microsoft Himalaya"/>
          <w:cs/>
          <w:lang w:bidi="bo-CN"/>
        </w:rPr>
        <w:t xml:space="preserve">བྱང་སའི་ སྦོ་ལོགས་ཁར་ </w:t>
      </w:r>
      <w:r>
        <w:t xml:space="preserve"># </w:t>
      </w:r>
      <w:r>
        <w:rPr>
          <w:rFonts w:cs="Microsoft Himalaya"/>
          <w:cs/>
          <w:lang w:bidi="bo-CN"/>
        </w:rPr>
        <w:t xml:space="preserve">མཚོའི་ མཐའ་མར་ </w:t>
      </w:r>
      <w:r>
        <w:t xml:space="preserve"># </w:t>
      </w:r>
      <w:r>
        <w:rPr>
          <w:rFonts w:cs="Microsoft Himalaya"/>
          <w:cs/>
          <w:lang w:bidi="bo-CN"/>
        </w:rPr>
        <w:t xml:space="preserve">ཤིང་ རིངམོ་ ཅིག་ ཡོད་ མི་ དེ་ གུ་ </w:t>
      </w:r>
      <w:r>
        <w:t xml:space="preserve"># </w:t>
      </w:r>
      <w:r>
        <w:rPr>
          <w:rFonts w:cs="Microsoft Himalaya"/>
          <w:cs/>
          <w:lang w:bidi="bo-CN"/>
        </w:rPr>
        <w:t>འཛེགས་ སྦེ་ སྡོད་ ནུག</w:t>
      </w:r>
    </w:p>
    <w:p w14:paraId="3037B006"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སྲིནམོ་ </w:t>
      </w:r>
      <w:r>
        <w:t xml:space="preserve"># </w:t>
      </w:r>
      <w:r>
        <w:rPr>
          <w:rFonts w:cs="Microsoft Himalaya"/>
          <w:cs/>
          <w:lang w:bidi="bo-CN"/>
        </w:rPr>
        <w:t xml:space="preserve">ཧེ་མ་ ཆུ་ཚན་ གྱིས་ བཤུར་ མི་ འདི་ </w:t>
      </w:r>
      <w:r>
        <w:t xml:space="preserve"># </w:t>
      </w:r>
      <w:r>
        <w:rPr>
          <w:rFonts w:cs="Microsoft Himalaya"/>
          <w:cs/>
          <w:lang w:bidi="bo-CN"/>
        </w:rPr>
        <w:t xml:space="preserve">དཔྱལ་ཐེ་ ར་ ལང་ལང་ སྦེ་ </w:t>
      </w:r>
      <w:r>
        <w:t xml:space="preserve"># </w:t>
      </w:r>
      <w:r>
        <w:rPr>
          <w:rFonts w:cs="Microsoft Himalaya"/>
          <w:cs/>
          <w:lang w:bidi="bo-CN"/>
        </w:rPr>
        <w:t xml:space="preserve">སྣ་ཁྱིདཔ་ འབད་ དེ་ </w:t>
      </w:r>
      <w:r>
        <w:t xml:space="preserve"># </w:t>
      </w:r>
      <w:r>
        <w:rPr>
          <w:rFonts w:cs="Microsoft Himalaya"/>
          <w:cs/>
          <w:lang w:bidi="bo-CN"/>
        </w:rPr>
        <w:t xml:space="preserve">སྲིནམོ་ ཆ་རོགས་ ལེ་ཤ་ ཁྱིད་ དེ་ </w:t>
      </w:r>
      <w:r>
        <w:t xml:space="preserve"># </w:t>
      </w:r>
      <w:r>
        <w:rPr>
          <w:rFonts w:cs="Microsoft Himalaya"/>
          <w:cs/>
          <w:lang w:bidi="bo-CN"/>
        </w:rPr>
        <w:t>ཁོ་ འཚོལ་ དེས་ ཟེར་ ཨིན་ མས །</w:t>
      </w:r>
    </w:p>
    <w:p w14:paraId="6368A261"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སྲིནམོ་ ཅིག་ གིས་ ཁོ་ མཐོང་ ནུག </w:t>
      </w:r>
      <w:r>
        <w:t xml:space="preserve"># </w:t>
      </w:r>
      <w:r>
        <w:rPr>
          <w:rFonts w:cs="Microsoft Himalaya"/>
          <w:cs/>
          <w:lang w:bidi="bo-CN"/>
        </w:rPr>
        <w:t xml:space="preserve">ཡར་ བལྟ་ ཞིག་ </w:t>
      </w:r>
      <w:r>
        <w:t xml:space="preserve"># </w:t>
      </w:r>
      <w:r>
        <w:rPr>
          <w:rFonts w:cs="Microsoft Himalaya"/>
          <w:cs/>
          <w:lang w:bidi="bo-CN"/>
        </w:rPr>
        <w:t xml:space="preserve">ཤིང་ གུ་ མི་ ཅིག་ འདུག་ ཟེར་ སླབ་ སྟེ་ </w:t>
      </w:r>
      <w:r>
        <w:t xml:space="preserve"># </w:t>
      </w:r>
      <w:r>
        <w:rPr>
          <w:rFonts w:cs="Microsoft Himalaya"/>
          <w:cs/>
          <w:lang w:bidi="bo-CN"/>
        </w:rPr>
        <w:t xml:space="preserve">སྲིནམོ་ ཚུ་ </w:t>
      </w:r>
      <w:r>
        <w:t xml:space="preserve"># </w:t>
      </w:r>
      <w:r>
        <w:rPr>
          <w:rFonts w:cs="Microsoft Himalaya"/>
          <w:cs/>
          <w:lang w:bidi="bo-CN"/>
        </w:rPr>
        <w:t xml:space="preserve">ག་ར་ </w:t>
      </w:r>
      <w:r>
        <w:t xml:space="preserve"># </w:t>
      </w:r>
      <w:r>
        <w:rPr>
          <w:rFonts w:cs="Microsoft Himalaya"/>
          <w:cs/>
          <w:lang w:bidi="bo-CN"/>
        </w:rPr>
        <w:t xml:space="preserve">ཤིང་ གི་ རྩ་བར་ སྤུངས་ ཆི་ ནུག </w:t>
      </w:r>
      <w:r>
        <w:t xml:space="preserve"># </w:t>
      </w:r>
      <w:r>
        <w:rPr>
          <w:rFonts w:cs="Microsoft Himalaya"/>
          <w:cs/>
          <w:lang w:bidi="bo-CN"/>
        </w:rPr>
        <w:t xml:space="preserve">དེ་བསྒང་ </w:t>
      </w:r>
      <w:r>
        <w:t xml:space="preserve"># </w:t>
      </w:r>
      <w:r>
        <w:rPr>
          <w:rFonts w:cs="Microsoft Himalaya"/>
          <w:cs/>
          <w:lang w:bidi="bo-CN"/>
        </w:rPr>
        <w:t xml:space="preserve">སྲིནམོ་ ཚུ་ གིས་ </w:t>
      </w:r>
      <w:r>
        <w:t xml:space="preserve"># </w:t>
      </w:r>
      <w:r>
        <w:rPr>
          <w:rFonts w:cs="Microsoft Himalaya"/>
          <w:cs/>
          <w:lang w:bidi="bo-CN"/>
        </w:rPr>
        <w:t>ཤིང་ གུ་ འཛེག་ མི་ ཤེས་ དོ་ ཡོདཔ་ མས །</w:t>
      </w:r>
    </w:p>
    <w:p w14:paraId="402A590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སྲིནམོ་ དཔྱལ་ཐེ་ དེ་ གིས་ སླབ་ ནུག</w:t>
      </w:r>
    </w:p>
    <w:p w14:paraId="33A629B3"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ང་བཅས་ ཆ་ཁྱབ་ </w:t>
      </w:r>
      <w:r>
        <w:t xml:space="preserve"># </w:t>
      </w:r>
      <w:r>
        <w:rPr>
          <w:rFonts w:cs="Microsoft Himalaya"/>
          <w:cs/>
          <w:lang w:bidi="bo-CN"/>
        </w:rPr>
        <w:t xml:space="preserve">གཅིག་གིས་གཅིག་ གུ་ འཛེགས་ ཏེ་ </w:t>
      </w:r>
      <w:r>
        <w:t xml:space="preserve"># </w:t>
      </w:r>
      <w:r>
        <w:rPr>
          <w:rFonts w:cs="Microsoft Himalaya"/>
          <w:cs/>
          <w:lang w:bidi="bo-CN"/>
        </w:rPr>
        <w:t xml:space="preserve">ཁོ་ བཟུང་ པ་ ཅིན་ དྲག་ ཟེར་ སླབཔ་ ད་ </w:t>
      </w:r>
      <w:r>
        <w:t xml:space="preserve"># </w:t>
      </w:r>
      <w:r>
        <w:rPr>
          <w:rFonts w:cs="Microsoft Himalaya"/>
          <w:cs/>
          <w:lang w:bidi="bo-CN"/>
        </w:rPr>
        <w:t xml:space="preserve">སྲིནམོ་ ཚུ་ </w:t>
      </w:r>
      <w:r>
        <w:t xml:space="preserve"># </w:t>
      </w:r>
      <w:r>
        <w:rPr>
          <w:rFonts w:cs="Microsoft Himalaya"/>
          <w:cs/>
          <w:lang w:bidi="bo-CN"/>
        </w:rPr>
        <w:t xml:space="preserve">ག་ར་ ཁ་འཆམས་ ཏེ་ </w:t>
      </w:r>
      <w:r>
        <w:t xml:space="preserve"># </w:t>
      </w:r>
      <w:r>
        <w:rPr>
          <w:rFonts w:cs="Microsoft Himalaya"/>
          <w:cs/>
          <w:lang w:bidi="bo-CN"/>
        </w:rPr>
        <w:t xml:space="preserve">ཧེ་མའི་ སྲིནམོ་ དེ་ ར་ འོག་ ལུ་ སྡོད ། </w:t>
      </w:r>
      <w:r>
        <w:t xml:space="preserve"># </w:t>
      </w:r>
      <w:r>
        <w:rPr>
          <w:rFonts w:cs="Microsoft Himalaya"/>
          <w:cs/>
          <w:lang w:bidi="bo-CN"/>
        </w:rPr>
        <w:t xml:space="preserve">དེ་ གི་ གུ་ </w:t>
      </w:r>
      <w:r>
        <w:t xml:space="preserve"># </w:t>
      </w:r>
      <w:r>
        <w:rPr>
          <w:rFonts w:cs="Microsoft Himalaya"/>
          <w:cs/>
          <w:lang w:bidi="bo-CN"/>
        </w:rPr>
        <w:t xml:space="preserve">སྲིནམོ་ ཚུ་ </w:t>
      </w:r>
      <w:r>
        <w:t xml:space="preserve"># </w:t>
      </w:r>
      <w:r>
        <w:rPr>
          <w:rFonts w:cs="Microsoft Himalaya"/>
          <w:cs/>
          <w:lang w:bidi="bo-CN"/>
        </w:rPr>
        <w:t xml:space="preserve">གཅིག་གིས་གཅིག་ གུ་ འཛེགས་ ཏེ་ </w:t>
      </w:r>
      <w:r>
        <w:t xml:space="preserve"># </w:t>
      </w:r>
      <w:r>
        <w:rPr>
          <w:rFonts w:cs="Microsoft Himalaya"/>
          <w:cs/>
          <w:lang w:bidi="bo-CN"/>
        </w:rPr>
        <w:t>ནོར་རྫིཔ་ འདི་ བདའ་ཟུན་ ནི་ བཟུམ་ འབད་ ནུག</w:t>
      </w:r>
    </w:p>
    <w:p w14:paraId="089A8ECC" w14:textId="77777777" w:rsidR="00A536DF" w:rsidRDefault="00A536DF" w:rsidP="00A536DF">
      <w:pPr>
        <w:spacing w:after="0"/>
      </w:pPr>
      <w:r>
        <w:rPr>
          <w:rFonts w:cs="Microsoft Himalaya"/>
          <w:cs/>
          <w:lang w:bidi="bo-CN"/>
        </w:rPr>
        <w:t xml:space="preserve"> ནོར་རྫིཔ་ དེ་ ནི་ </w:t>
      </w:r>
      <w:r>
        <w:t xml:space="preserve"># </w:t>
      </w:r>
      <w:r>
        <w:rPr>
          <w:rFonts w:cs="Microsoft Himalaya"/>
          <w:cs/>
          <w:lang w:bidi="bo-CN"/>
        </w:rPr>
        <w:t xml:space="preserve">གནམ་མེད་ས་མེད་ འདྲོགས་ པའི་ ཤུགས་ཀྱིས་ </w:t>
      </w:r>
      <w:r>
        <w:t xml:space="preserve"># </w:t>
      </w:r>
      <w:r>
        <w:rPr>
          <w:rFonts w:cs="Microsoft Himalaya"/>
          <w:cs/>
          <w:lang w:bidi="bo-CN"/>
        </w:rPr>
        <w:t xml:space="preserve">ཤིང་ གི་ ཞལ་ལག་ ཅིག་ བཅག་ སྦེ་ </w:t>
      </w:r>
      <w:r>
        <w:t xml:space="preserve"># </w:t>
      </w:r>
      <w:r>
        <w:rPr>
          <w:rFonts w:cs="Microsoft Himalaya"/>
          <w:cs/>
          <w:lang w:bidi="bo-CN"/>
        </w:rPr>
        <w:t xml:space="preserve">དབའི་ </w:t>
      </w:r>
      <w:r>
        <w:t xml:space="preserve"># </w:t>
      </w:r>
      <w:r>
        <w:rPr>
          <w:rFonts w:cs="Microsoft Himalaya"/>
          <w:cs/>
          <w:lang w:bidi="bo-CN"/>
        </w:rPr>
        <w:t xml:space="preserve">དབའི་ ཟེར་ སླབཔ་ ད་ </w:t>
      </w:r>
      <w:r>
        <w:t xml:space="preserve"># </w:t>
      </w:r>
      <w:r>
        <w:rPr>
          <w:rFonts w:cs="Microsoft Himalaya"/>
          <w:cs/>
          <w:lang w:bidi="bo-CN"/>
        </w:rPr>
        <w:t xml:space="preserve">མར་ འོག་ ལུ་ ཡོད་ མིའི་ སྲིནམོ་ དཔྱལ་ཐེ་ དེ་ </w:t>
      </w:r>
      <w:r>
        <w:t xml:space="preserve"># </w:t>
      </w:r>
      <w:r>
        <w:rPr>
          <w:rFonts w:cs="Microsoft Himalaya"/>
          <w:cs/>
          <w:lang w:bidi="bo-CN"/>
        </w:rPr>
        <w:t xml:space="preserve">དབའི་ </w:t>
      </w:r>
      <w:r>
        <w:t xml:space="preserve"># </w:t>
      </w:r>
      <w:r>
        <w:rPr>
          <w:rFonts w:cs="Microsoft Himalaya"/>
          <w:cs/>
          <w:lang w:bidi="bo-CN"/>
        </w:rPr>
        <w:t xml:space="preserve">དབའི་ </w:t>
      </w:r>
      <w:r>
        <w:t xml:space="preserve"># </w:t>
      </w:r>
      <w:r>
        <w:rPr>
          <w:rFonts w:cs="Microsoft Himalaya"/>
          <w:cs/>
          <w:lang w:bidi="bo-CN"/>
        </w:rPr>
        <w:t xml:space="preserve">ཟེར་ སླབཔ་ ད་ </w:t>
      </w:r>
      <w:r>
        <w:t xml:space="preserve"># </w:t>
      </w:r>
      <w:r>
        <w:rPr>
          <w:rFonts w:cs="Microsoft Himalaya"/>
          <w:cs/>
          <w:lang w:bidi="bo-CN"/>
        </w:rPr>
        <w:t>ད་རུང་</w:t>
      </w:r>
    </w:p>
    <w:p w14:paraId="2C64E8A0" w14:textId="77777777" w:rsidR="00A536DF" w:rsidRDefault="00A536DF" w:rsidP="00A536DF">
      <w:pPr>
        <w:spacing w:after="0"/>
      </w:pPr>
      <w:r>
        <w:t xml:space="preserve"> # </w:t>
      </w:r>
      <w:r>
        <w:rPr>
          <w:rFonts w:cs="Microsoft Himalaya"/>
          <w:cs/>
          <w:lang w:bidi="bo-CN"/>
        </w:rPr>
        <w:t xml:space="preserve">ཆུ་ ཚ་ཏོམ་ བླུག་ ནི་ ཨིན་ མས མནོ་ སྟེ་ </w:t>
      </w:r>
      <w:r>
        <w:t xml:space="preserve"># </w:t>
      </w:r>
      <w:r>
        <w:rPr>
          <w:rFonts w:cs="Microsoft Himalaya"/>
          <w:cs/>
          <w:lang w:bidi="bo-CN"/>
        </w:rPr>
        <w:t xml:space="preserve">བྱོག་འགྱོ་ ནི་ སྦེ་ སྤརཝ་ ཅིག་ </w:t>
      </w:r>
      <w:r>
        <w:t xml:space="preserve"># </w:t>
      </w:r>
      <w:r>
        <w:rPr>
          <w:rFonts w:cs="Microsoft Himalaya"/>
          <w:cs/>
          <w:lang w:bidi="bo-CN"/>
        </w:rPr>
        <w:t xml:space="preserve">སྲིནམོ་ ཚུ་ </w:t>
      </w:r>
      <w:r>
        <w:t xml:space="preserve"># </w:t>
      </w:r>
      <w:r>
        <w:rPr>
          <w:rFonts w:cs="Microsoft Himalaya"/>
          <w:cs/>
          <w:lang w:bidi="bo-CN"/>
        </w:rPr>
        <w:t xml:space="preserve">ག་ར་ རྦོབ་རིལ་ ཏེ་ </w:t>
      </w:r>
      <w:r>
        <w:t xml:space="preserve"># </w:t>
      </w:r>
      <w:r>
        <w:rPr>
          <w:rFonts w:cs="Microsoft Himalaya"/>
          <w:cs/>
          <w:lang w:bidi="bo-CN"/>
        </w:rPr>
        <w:t xml:space="preserve">ཤིང་ གི་ རྩ་བ་ ལུ་ </w:t>
      </w:r>
      <w:r>
        <w:t xml:space="preserve"># </w:t>
      </w:r>
      <w:r>
        <w:rPr>
          <w:rFonts w:cs="Microsoft Himalaya"/>
          <w:cs/>
          <w:lang w:bidi="bo-CN"/>
        </w:rPr>
        <w:t xml:space="preserve">མཚོ་ ཅིག་ ཡོད་ མི་ དེ་ ནང་ </w:t>
      </w:r>
      <w:r>
        <w:t xml:space="preserve"># </w:t>
      </w:r>
      <w:r>
        <w:rPr>
          <w:rFonts w:cs="Microsoft Himalaya"/>
          <w:cs/>
          <w:lang w:bidi="bo-CN"/>
        </w:rPr>
        <w:t>བུད་ དེ་ ཤི་ སོ་ ནུག</w:t>
      </w:r>
    </w:p>
    <w:p w14:paraId="363D04AA"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ནོར་རྫིཔ་ དེ་ ཡང་</w:t>
      </w:r>
    </w:p>
    <w:p w14:paraId="5DE8AC9F" w14:textId="77777777" w:rsidR="00A536DF" w:rsidRDefault="00A536DF" w:rsidP="00A536DF">
      <w:pPr>
        <w:spacing w:after="0"/>
      </w:pPr>
      <w:r>
        <w:t xml:space="preserve"> # </w:t>
      </w:r>
      <w:r>
        <w:rPr>
          <w:rFonts w:cs="Microsoft Himalaya"/>
          <w:cs/>
          <w:lang w:bidi="bo-CN"/>
        </w:rPr>
        <w:t xml:space="preserve">ཁོ་རའི་ གནས་སྐབས་ དེ་ ལུ་ </w:t>
      </w:r>
      <w:r>
        <w:t xml:space="preserve"># </w:t>
      </w:r>
      <w:r>
        <w:rPr>
          <w:rFonts w:cs="Microsoft Himalaya"/>
          <w:cs/>
          <w:lang w:bidi="bo-CN"/>
        </w:rPr>
        <w:t xml:space="preserve">ངལ་རངས་ ཏེ་ </w:t>
      </w:r>
      <w:r>
        <w:t xml:space="preserve"># </w:t>
      </w:r>
      <w:r>
        <w:rPr>
          <w:rFonts w:cs="Microsoft Himalaya"/>
          <w:cs/>
          <w:lang w:bidi="bo-CN"/>
        </w:rPr>
        <w:t xml:space="preserve">སེམས་དགའ་ཏོག་ཏོ་ སྦེ་ </w:t>
      </w:r>
      <w:r>
        <w:t xml:space="preserve"># </w:t>
      </w:r>
      <w:r>
        <w:rPr>
          <w:rFonts w:cs="Microsoft Himalaya"/>
          <w:cs/>
          <w:lang w:bidi="bo-CN"/>
        </w:rPr>
        <w:t>སྡོད་ ནི་ ཐོབ་ ནུག་ གོ ། ། །</w:t>
      </w:r>
    </w:p>
    <w:p w14:paraId="423338D0" w14:textId="77777777" w:rsidR="00A536DF" w:rsidRDefault="00A536DF" w:rsidP="00A536DF">
      <w:pPr>
        <w:spacing w:after="0"/>
      </w:pPr>
      <w:r>
        <w:rPr>
          <w:rFonts w:cs="Microsoft Himalaya"/>
          <w:cs/>
          <w:lang w:bidi="bo-CN"/>
        </w:rPr>
        <w:t xml:space="preserve"> སྟག་ དང་ གླང་ཅུང་ །</w:t>
      </w:r>
    </w:p>
    <w:p w14:paraId="4217505D" w14:textId="77777777" w:rsidR="00A536DF" w:rsidRDefault="00A536DF" w:rsidP="00A536DF">
      <w:pPr>
        <w:spacing w:after="0"/>
      </w:pPr>
      <w:r>
        <w:rPr>
          <w:rFonts w:cs="Microsoft Himalaya"/>
          <w:cs/>
          <w:lang w:bidi="bo-CN"/>
        </w:rPr>
        <w:t xml:space="preserve"> དང་ཕུ་དིང་ཕུ་ མི་ ཚུ་ ག་ར་ </w:t>
      </w:r>
      <w:r>
        <w:t xml:space="preserve"># </w:t>
      </w:r>
      <w:r>
        <w:rPr>
          <w:rFonts w:cs="Microsoft Himalaya"/>
          <w:cs/>
          <w:lang w:bidi="bo-CN"/>
        </w:rPr>
        <w:t xml:space="preserve">ནོར་ ལུ་ བརྟེན་ཏེ་ </w:t>
      </w:r>
      <w:r>
        <w:t xml:space="preserve"># </w:t>
      </w:r>
      <w:r>
        <w:rPr>
          <w:rFonts w:cs="Microsoft Himalaya"/>
          <w:cs/>
          <w:lang w:bidi="bo-CN"/>
        </w:rPr>
        <w:t>ཟ་ དོ་ ཡོདཔ་ མས །</w:t>
      </w:r>
    </w:p>
    <w:p w14:paraId="1372E098" w14:textId="77777777" w:rsidR="00A536DF" w:rsidRDefault="00A536DF" w:rsidP="00A536DF">
      <w:pPr>
        <w:spacing w:after="0"/>
      </w:pPr>
      <w:r>
        <w:rPr>
          <w:rFonts w:cs="Microsoft Himalaya"/>
          <w:cs/>
          <w:lang w:bidi="bo-CN"/>
        </w:rPr>
        <w:t xml:space="preserve"> མི་ ཚུ་ </w:t>
      </w:r>
      <w:r>
        <w:t xml:space="preserve"># </w:t>
      </w:r>
      <w:r>
        <w:rPr>
          <w:rFonts w:cs="Microsoft Himalaya"/>
          <w:cs/>
          <w:lang w:bidi="bo-CN"/>
        </w:rPr>
        <w:t xml:space="preserve">སྡོད་ སའི་ ཁྱིམ་ ཟེརཝ་ ཡང་ མེད་ པར་ </w:t>
      </w:r>
      <w:r>
        <w:t xml:space="preserve"># </w:t>
      </w:r>
      <w:r>
        <w:rPr>
          <w:rFonts w:cs="Microsoft Himalaya"/>
          <w:cs/>
          <w:lang w:bidi="bo-CN"/>
        </w:rPr>
        <w:t xml:space="preserve">ནོར་ དང་ གཅིག་ཁར་ </w:t>
      </w:r>
      <w:r>
        <w:t xml:space="preserve"># </w:t>
      </w:r>
      <w:r>
        <w:rPr>
          <w:rFonts w:cs="Microsoft Himalaya"/>
          <w:cs/>
          <w:lang w:bidi="bo-CN"/>
        </w:rPr>
        <w:t>གཞིས་ སྤོ་ ཡི་ སྤོ་ ཡི་ ར་ སྡོད་ དོ་ ཡོདཔ་ མས །</w:t>
      </w:r>
    </w:p>
    <w:p w14:paraId="391EF4C5"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ནོར་ གྱི་ རུ་ཁག་ སྦོམ་ ཅིག་ </w:t>
      </w:r>
      <w:r>
        <w:t xml:space="preserve"># </w:t>
      </w:r>
      <w:r>
        <w:rPr>
          <w:rFonts w:cs="Microsoft Himalaya"/>
          <w:cs/>
          <w:lang w:bidi="bo-CN"/>
        </w:rPr>
        <w:t xml:space="preserve">ནོར་ གྱི་ གླགས་ གཞན་ ཁར་ གཞིས་ སྤོ་ སྟེ་ འགྱོཝ་ ད་ </w:t>
      </w:r>
      <w:r>
        <w:t xml:space="preserve"># </w:t>
      </w:r>
      <w:r>
        <w:rPr>
          <w:rFonts w:cs="Microsoft Himalaya"/>
          <w:cs/>
          <w:lang w:bidi="bo-CN"/>
        </w:rPr>
        <w:t xml:space="preserve">རྒྱ་ཚམོ་ ཅིག་ </w:t>
      </w:r>
      <w:r>
        <w:t xml:space="preserve"># </w:t>
      </w:r>
      <w:r>
        <w:rPr>
          <w:rFonts w:cs="Microsoft Himalaya"/>
          <w:cs/>
          <w:lang w:bidi="bo-CN"/>
        </w:rPr>
        <w:t xml:space="preserve">བོའུ་ཅུང་ འཚར་ ཏེ་ </w:t>
      </w:r>
      <w:r>
        <w:t xml:space="preserve"># </w:t>
      </w:r>
      <w:r>
        <w:rPr>
          <w:rFonts w:cs="Microsoft Himalaya"/>
          <w:cs/>
          <w:lang w:bidi="bo-CN"/>
        </w:rPr>
        <w:t xml:space="preserve">ལམ་འགྱོ་ མ་ ཚུགས་ པར་ </w:t>
      </w:r>
      <w:r>
        <w:t xml:space="preserve"># </w:t>
      </w:r>
      <w:r>
        <w:rPr>
          <w:rFonts w:cs="Microsoft Himalaya"/>
          <w:cs/>
          <w:lang w:bidi="bo-CN"/>
        </w:rPr>
        <w:t>འདི་ ནང་ ལུས་ སོ་ ནུག</w:t>
      </w:r>
    </w:p>
    <w:p w14:paraId="73A10354" w14:textId="77777777" w:rsidR="00A536DF" w:rsidRDefault="00A536DF" w:rsidP="00A536DF">
      <w:pPr>
        <w:spacing w:after="0"/>
      </w:pPr>
      <w:r>
        <w:rPr>
          <w:rFonts w:cs="Microsoft Himalaya"/>
          <w:cs/>
          <w:lang w:bidi="bo-CN"/>
        </w:rPr>
        <w:t xml:space="preserve"> ཉིནམ་ ཅིག་ སྟག་ ཕྱུ་གུ་ ཡོད་ མི་ གི་ ཨའི་ </w:t>
      </w:r>
      <w:r>
        <w:t xml:space="preserve"># </w:t>
      </w:r>
      <w:r>
        <w:rPr>
          <w:rFonts w:cs="Microsoft Himalaya"/>
          <w:cs/>
          <w:lang w:bidi="bo-CN"/>
        </w:rPr>
        <w:t xml:space="preserve">ན་འཐན་ ལྟོཝ་བཀྱེས་ མི་ ཅིག་ འོངས་ ཏེ་ </w:t>
      </w:r>
      <w:r>
        <w:t xml:space="preserve"># </w:t>
      </w:r>
      <w:r>
        <w:rPr>
          <w:rFonts w:cs="Microsoft Himalaya"/>
          <w:cs/>
          <w:lang w:bidi="bo-CN"/>
        </w:rPr>
        <w:t>རྒྱ་ཚམོ་ འདི་ བསད་བཏང་ ད་ ནུག</w:t>
      </w:r>
    </w:p>
    <w:p w14:paraId="03099E9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ག་ གིས་ </w:t>
      </w:r>
      <w:r>
        <w:t xml:space="preserve"># </w:t>
      </w:r>
      <w:r>
        <w:rPr>
          <w:rFonts w:cs="Microsoft Himalaya"/>
          <w:cs/>
          <w:lang w:bidi="bo-CN"/>
        </w:rPr>
        <w:t xml:space="preserve">རྒྱ་ཚམོ་ གི་ ཤ་ འདི་ འབག་འགྱོཝ ད་ </w:t>
      </w:r>
      <w:r>
        <w:t xml:space="preserve"># </w:t>
      </w:r>
      <w:r>
        <w:rPr>
          <w:rFonts w:cs="Microsoft Himalaya"/>
          <w:cs/>
          <w:lang w:bidi="bo-CN"/>
        </w:rPr>
        <w:t xml:space="preserve">བོའུ་ཅུང་ འདི་ </w:t>
      </w:r>
      <w:r>
        <w:t xml:space="preserve"># </w:t>
      </w:r>
      <w:r>
        <w:rPr>
          <w:rFonts w:cs="Microsoft Himalaya"/>
          <w:cs/>
          <w:lang w:bidi="bo-CN"/>
        </w:rPr>
        <w:t xml:space="preserve">ཨའི་ འགྱོ་ དོ་ མནོ་ སྟེ་ </w:t>
      </w:r>
      <w:r>
        <w:t xml:space="preserve"># </w:t>
      </w:r>
      <w:r>
        <w:rPr>
          <w:rFonts w:cs="Microsoft Himalaya"/>
          <w:cs/>
          <w:lang w:bidi="bo-CN"/>
        </w:rPr>
        <w:t>རྟིང་བདའ་ སྟེ་ ཡར་ སོ་ ནུག</w:t>
      </w:r>
    </w:p>
    <w:p w14:paraId="231597B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ག་ </w:t>
      </w:r>
      <w:r>
        <w:t xml:space="preserve"># </w:t>
      </w:r>
      <w:r>
        <w:rPr>
          <w:rFonts w:cs="Microsoft Himalaya"/>
          <w:cs/>
          <w:lang w:bidi="bo-CN"/>
        </w:rPr>
        <w:t xml:space="preserve">མོ་ར་ གི་ ཕྱུ་གུ་ ཡོད་ སར་ ལྷོད་ དེ་ </w:t>
      </w:r>
      <w:r>
        <w:t xml:space="preserve"># </w:t>
      </w:r>
      <w:r>
        <w:rPr>
          <w:rFonts w:cs="Microsoft Himalaya"/>
          <w:cs/>
          <w:lang w:bidi="bo-CN"/>
        </w:rPr>
        <w:t xml:space="preserve">ཕྱུ་གུ་ ལུ་ ཨོམ་ བྱིནམ་ ད་ </w:t>
      </w:r>
      <w:r>
        <w:t xml:space="preserve"># </w:t>
      </w:r>
      <w:r>
        <w:rPr>
          <w:rFonts w:cs="Microsoft Himalaya"/>
          <w:cs/>
          <w:lang w:bidi="bo-CN"/>
        </w:rPr>
        <w:t xml:space="preserve">རྒྱ་ཚམོ་ གི་ བོའུ་ཅུང་ ཡང་ </w:t>
      </w:r>
      <w:r>
        <w:t xml:space="preserve"># </w:t>
      </w:r>
      <w:r>
        <w:rPr>
          <w:rFonts w:cs="Microsoft Himalaya"/>
          <w:cs/>
          <w:lang w:bidi="bo-CN"/>
        </w:rPr>
        <w:t xml:space="preserve">བལྟ་ སྟེ་ སྡོདཔ་ ད་ </w:t>
      </w:r>
      <w:r>
        <w:t xml:space="preserve"># </w:t>
      </w:r>
      <w:r>
        <w:rPr>
          <w:rFonts w:cs="Microsoft Himalaya"/>
          <w:cs/>
          <w:lang w:bidi="bo-CN"/>
        </w:rPr>
        <w:t xml:space="preserve">སྡི་ཆེ་ སྟེ་ </w:t>
      </w:r>
      <w:r>
        <w:t xml:space="preserve"># </w:t>
      </w:r>
      <w:r>
        <w:rPr>
          <w:rFonts w:cs="Microsoft Himalaya"/>
          <w:cs/>
          <w:lang w:bidi="bo-CN"/>
        </w:rPr>
        <w:t xml:space="preserve">བོའུ་ཅུང་ ལུ་ ཡང་ </w:t>
      </w:r>
      <w:r>
        <w:t xml:space="preserve"># </w:t>
      </w:r>
      <w:r>
        <w:rPr>
          <w:rFonts w:cs="Microsoft Himalaya"/>
          <w:cs/>
          <w:lang w:bidi="bo-CN"/>
        </w:rPr>
        <w:t>མོ་རའི་ ཨོམ་ འདྲན་འདྲ་ བྱིན་ སྦེ་ གསོ་ ད་ ནུག</w:t>
      </w:r>
    </w:p>
    <w:p w14:paraId="0E6A1C4E" w14:textId="77777777" w:rsidR="00A536DF" w:rsidRDefault="00A536DF" w:rsidP="00A536DF">
      <w:pPr>
        <w:spacing w:after="0"/>
      </w:pPr>
      <w:r>
        <w:rPr>
          <w:rFonts w:cs="Microsoft Himalaya"/>
          <w:cs/>
          <w:lang w:bidi="bo-CN"/>
        </w:rPr>
        <w:t xml:space="preserve"> ཉིནམ་ ཅིག་ སྟག་ ཨའི་ འདི་ ཤ་ འཚོལ་ བར་ འགྱོཝ་ ད་ </w:t>
      </w:r>
      <w:r>
        <w:t xml:space="preserve"># </w:t>
      </w:r>
      <w:r>
        <w:rPr>
          <w:rFonts w:cs="Microsoft Himalaya"/>
          <w:cs/>
          <w:lang w:bidi="bo-CN"/>
        </w:rPr>
        <w:t xml:space="preserve">ཤ་རོགསཔ་ ཅིག་ གི་ མདའ་ ཕོག་ སྟེ་ </w:t>
      </w:r>
      <w:r>
        <w:t xml:space="preserve"># </w:t>
      </w:r>
      <w:r>
        <w:rPr>
          <w:rFonts w:cs="Microsoft Himalaya"/>
          <w:cs/>
          <w:lang w:bidi="bo-CN"/>
        </w:rPr>
        <w:t xml:space="preserve">ཤི་ ནི་ གུ་ ཐུགཔ་ ད་ </w:t>
      </w:r>
      <w:r>
        <w:t xml:space="preserve"># </w:t>
      </w:r>
      <w:r>
        <w:rPr>
          <w:rFonts w:cs="Microsoft Himalaya"/>
          <w:cs/>
          <w:lang w:bidi="bo-CN"/>
        </w:rPr>
        <w:t>མོ་རའི་ ཕྱུ་གུ་ ལུ་ སླབ་སླབཔ་ མས །</w:t>
      </w:r>
    </w:p>
    <w:p w14:paraId="17CC9822" w14:textId="77777777" w:rsidR="00A536DF" w:rsidRDefault="00A536DF" w:rsidP="00A536DF">
      <w:pPr>
        <w:spacing w:after="0"/>
      </w:pPr>
      <w:r>
        <w:rPr>
          <w:rFonts w:cs="Microsoft Himalaya"/>
          <w:cs/>
          <w:lang w:bidi="bo-CN"/>
        </w:rPr>
        <w:t xml:space="preserve"> ད་རིས་ འབདན་ </w:t>
      </w:r>
      <w:r>
        <w:t xml:space="preserve"># </w:t>
      </w:r>
      <w:r>
        <w:rPr>
          <w:rFonts w:cs="Microsoft Himalaya"/>
          <w:cs/>
          <w:lang w:bidi="bo-CN"/>
        </w:rPr>
        <w:t>ང་ ཤི་ ར་ ཤི་ ནི་ ཨིན་ མས །</w:t>
      </w:r>
    </w:p>
    <w:p w14:paraId="1EF501E2" w14:textId="77777777" w:rsidR="00A536DF" w:rsidRDefault="00A536DF" w:rsidP="00A536DF">
      <w:pPr>
        <w:spacing w:after="0"/>
      </w:pPr>
      <w:r>
        <w:rPr>
          <w:rFonts w:cs="Microsoft Himalaya"/>
          <w:cs/>
          <w:lang w:bidi="bo-CN"/>
        </w:rPr>
        <w:t xml:space="preserve"> ང་ མེད་ པའི་ ཤུལ་ལུ་ </w:t>
      </w:r>
      <w:r>
        <w:t xml:space="preserve"># </w:t>
      </w:r>
      <w:r>
        <w:rPr>
          <w:rFonts w:cs="Microsoft Himalaya"/>
          <w:cs/>
          <w:lang w:bidi="bo-CN"/>
        </w:rPr>
        <w:t xml:space="preserve">ཁྱོད་ ཀྱིས་ བོའུ་ཅུང་ འདི་ </w:t>
      </w:r>
      <w:r>
        <w:t xml:space="preserve"># </w:t>
      </w:r>
      <w:r>
        <w:rPr>
          <w:rFonts w:cs="Microsoft Himalaya"/>
          <w:cs/>
          <w:lang w:bidi="bo-CN"/>
        </w:rPr>
        <w:t xml:space="preserve">མ་ བསད་ སྨ་རེ་ ཟེར་ སླབཔ་ ད་ </w:t>
      </w:r>
      <w:r>
        <w:t xml:space="preserve"># </w:t>
      </w:r>
      <w:r>
        <w:rPr>
          <w:rFonts w:cs="Microsoft Himalaya"/>
          <w:cs/>
          <w:lang w:bidi="bo-CN"/>
        </w:rPr>
        <w:t xml:space="preserve">སྟག་ གི་ ཕྱུ་གུ་ འདི་ གིས་ </w:t>
      </w:r>
      <w:r>
        <w:t xml:space="preserve"># </w:t>
      </w:r>
      <w:r>
        <w:rPr>
          <w:rFonts w:cs="Microsoft Himalaya"/>
          <w:cs/>
          <w:lang w:bidi="bo-CN"/>
        </w:rPr>
        <w:t xml:space="preserve">བཏུབ་ ཟེར་ སླབ་ སྟེ་ </w:t>
      </w:r>
      <w:r>
        <w:t xml:space="preserve"># </w:t>
      </w:r>
      <w:r>
        <w:rPr>
          <w:rFonts w:cs="Microsoft Himalaya"/>
          <w:cs/>
          <w:lang w:bidi="bo-CN"/>
        </w:rPr>
        <w:t>སྟག་ ཨའི་ འདི་ ཤི་ སོ་ ནུག</w:t>
      </w:r>
    </w:p>
    <w:p w14:paraId="3855F10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ཨའི་ མེད་ པའི་ སྟག་ གི་ ཕྱུ་གུ་ དང་ </w:t>
      </w:r>
      <w:r>
        <w:t xml:space="preserve"># </w:t>
      </w:r>
      <w:r>
        <w:rPr>
          <w:rFonts w:cs="Microsoft Himalaya"/>
          <w:cs/>
          <w:lang w:bidi="bo-CN"/>
        </w:rPr>
        <w:t xml:space="preserve">རྒྱ་ཚམོ་ གི་ བོའུ་ཅུང་ གཉིས་ ཆ་ ར་ ག་ནི་ལས་ </w:t>
      </w:r>
      <w:r>
        <w:t xml:space="preserve"># </w:t>
      </w:r>
      <w:r>
        <w:rPr>
          <w:rFonts w:cs="Microsoft Himalaya"/>
          <w:cs/>
          <w:lang w:bidi="bo-CN"/>
        </w:rPr>
        <w:t>འཆམ་ཏོག་ཏོ་ སྦེ་ སྡོད་ དོ་ ཡོདཔ་ མས །</w:t>
      </w:r>
    </w:p>
    <w:p w14:paraId="540D512B" w14:textId="77777777" w:rsidR="00A536DF" w:rsidRDefault="00A536DF" w:rsidP="00A536DF">
      <w:pPr>
        <w:spacing w:after="0"/>
      </w:pPr>
      <w:r>
        <w:rPr>
          <w:rFonts w:cs="Microsoft Himalaya"/>
          <w:cs/>
          <w:lang w:bidi="bo-CN"/>
        </w:rPr>
        <w:t xml:space="preserve"> ཁོང་ གཉིས་ </w:t>
      </w:r>
      <w:r>
        <w:t xml:space="preserve"># </w:t>
      </w:r>
      <w:r>
        <w:rPr>
          <w:rFonts w:cs="Microsoft Himalaya"/>
          <w:cs/>
          <w:lang w:bidi="bo-CN"/>
        </w:rPr>
        <w:t>ཕྱི་རུ་ ཡང་ སྟག་ཚང་ ནང་ གཅིག་ཁར་ ཉལ །</w:t>
      </w:r>
    </w:p>
    <w:p w14:paraId="1DEFC979" w14:textId="77777777" w:rsidR="00A536DF" w:rsidRDefault="00A536DF" w:rsidP="00A536DF">
      <w:pPr>
        <w:spacing w:after="0"/>
      </w:pPr>
      <w:r>
        <w:rPr>
          <w:rFonts w:cs="Microsoft Himalaya"/>
          <w:cs/>
          <w:lang w:bidi="bo-CN"/>
        </w:rPr>
        <w:t xml:space="preserve"> དྲོ་པ་ </w:t>
      </w:r>
      <w:r>
        <w:t xml:space="preserve"># </w:t>
      </w:r>
      <w:r>
        <w:rPr>
          <w:rFonts w:cs="Microsoft Himalaya"/>
          <w:cs/>
          <w:lang w:bidi="bo-CN"/>
        </w:rPr>
        <w:t xml:space="preserve">སྟག་ ལོངས་ ཏེ་ འགྱོཝ་ ད་ </w:t>
      </w:r>
      <w:r>
        <w:t xml:space="preserve"># </w:t>
      </w:r>
      <w:r>
        <w:rPr>
          <w:rFonts w:cs="Microsoft Himalaya"/>
          <w:cs/>
          <w:lang w:bidi="bo-CN"/>
        </w:rPr>
        <w:t xml:space="preserve">སྐད་ ཚར་ རེ་ རྐྱབ་ སྟེ་ </w:t>
      </w:r>
      <w:r>
        <w:t xml:space="preserve"># </w:t>
      </w:r>
      <w:r>
        <w:rPr>
          <w:rFonts w:cs="Microsoft Himalaya"/>
          <w:cs/>
          <w:lang w:bidi="bo-CN"/>
        </w:rPr>
        <w:t xml:space="preserve">ཤ་ འཚོལ་ བར་ འགྱོ ། </w:t>
      </w:r>
      <w:r>
        <w:t xml:space="preserve"># </w:t>
      </w:r>
      <w:r>
        <w:rPr>
          <w:rFonts w:cs="Microsoft Himalaya"/>
          <w:cs/>
          <w:lang w:bidi="bo-CN"/>
        </w:rPr>
        <w:t xml:space="preserve">ཉིན་མར་ </w:t>
      </w:r>
      <w:r>
        <w:t xml:space="preserve"># </w:t>
      </w:r>
      <w:r>
        <w:rPr>
          <w:rFonts w:cs="Microsoft Himalaya"/>
          <w:cs/>
          <w:lang w:bidi="bo-CN"/>
        </w:rPr>
        <w:t xml:space="preserve">གླང་ཅུང་ རྩྭ་ ཟ་ བར་ འགྱོཝ་ ད་ </w:t>
      </w:r>
      <w:r>
        <w:t xml:space="preserve"># </w:t>
      </w:r>
      <w:r>
        <w:rPr>
          <w:rFonts w:cs="Microsoft Himalaya"/>
          <w:cs/>
          <w:lang w:bidi="bo-CN"/>
        </w:rPr>
        <w:t xml:space="preserve">རྭཝ་ གིས་ </w:t>
      </w:r>
      <w:r>
        <w:t xml:space="preserve"># </w:t>
      </w:r>
      <w:r>
        <w:rPr>
          <w:rFonts w:cs="Microsoft Himalaya"/>
          <w:cs/>
          <w:lang w:bidi="bo-CN"/>
        </w:rPr>
        <w:t>གད་པ་ ཚར་ རེ་ བསློགས་ སྦེ་ འགྱོ་ དོ་ ཡོདཔ་ མས །</w:t>
      </w:r>
    </w:p>
    <w:p w14:paraId="1310DB2F" w14:textId="77777777" w:rsidR="00A536DF" w:rsidRDefault="00A536DF" w:rsidP="00A536DF">
      <w:pPr>
        <w:spacing w:after="0"/>
      </w:pPr>
      <w:r>
        <w:rPr>
          <w:rFonts w:cs="Microsoft Himalaya"/>
          <w:cs/>
          <w:lang w:bidi="bo-CN"/>
        </w:rPr>
        <w:lastRenderedPageBreak/>
        <w:t xml:space="preserve"> ཉིནམ་ ཅིག་ འབདཝ་ད་ </w:t>
      </w:r>
      <w:r>
        <w:t xml:space="preserve"># </w:t>
      </w:r>
      <w:r>
        <w:rPr>
          <w:rFonts w:cs="Microsoft Himalaya"/>
          <w:cs/>
          <w:lang w:bidi="bo-CN"/>
        </w:rPr>
        <w:t xml:space="preserve">འ་དོམ་ ཅིག་ འོངས་ ཏེ་ </w:t>
      </w:r>
      <w:r>
        <w:t xml:space="preserve"># </w:t>
      </w:r>
      <w:r>
        <w:rPr>
          <w:rFonts w:cs="Microsoft Himalaya"/>
          <w:cs/>
          <w:lang w:bidi="bo-CN"/>
        </w:rPr>
        <w:t xml:space="preserve">སྟག་ དང་ གླང་ཅུང་ གཉིས་ འཆམ་ཏོག་ཏོ་ སྦེ་ </w:t>
      </w:r>
      <w:r>
        <w:t xml:space="preserve"># </w:t>
      </w:r>
      <w:r>
        <w:rPr>
          <w:rFonts w:cs="Microsoft Himalaya"/>
          <w:cs/>
          <w:lang w:bidi="bo-CN"/>
        </w:rPr>
        <w:t xml:space="preserve">རྩེདམོ་ རྩེ་ སྡོད་ སར་ མཐོང་ སྟེ་ </w:t>
      </w:r>
      <w:r>
        <w:t xml:space="preserve"># </w:t>
      </w:r>
      <w:r>
        <w:rPr>
          <w:rFonts w:cs="Microsoft Himalaya"/>
          <w:cs/>
          <w:lang w:bidi="bo-CN"/>
        </w:rPr>
        <w:t xml:space="preserve">ཁོང་ གཉིས་ ཀྱི་ བར་ ན་ དཀྲོགས་ ཞིནམ་ལས་ </w:t>
      </w:r>
      <w:r>
        <w:t xml:space="preserve"># </w:t>
      </w:r>
      <w:r>
        <w:rPr>
          <w:rFonts w:cs="Microsoft Himalaya"/>
          <w:cs/>
          <w:lang w:bidi="bo-CN"/>
        </w:rPr>
        <w:t xml:space="preserve">སྟག་ གིས་ </w:t>
      </w:r>
      <w:r>
        <w:t xml:space="preserve"># </w:t>
      </w:r>
      <w:r>
        <w:rPr>
          <w:rFonts w:cs="Microsoft Himalaya"/>
          <w:cs/>
          <w:lang w:bidi="bo-CN"/>
        </w:rPr>
        <w:t xml:space="preserve">གླང་ཅུང་ འདི་ བསད་ པ་ ཅིན་ </w:t>
      </w:r>
      <w:r>
        <w:t xml:space="preserve"># </w:t>
      </w:r>
      <w:r>
        <w:rPr>
          <w:rFonts w:cs="Microsoft Himalaya"/>
          <w:cs/>
          <w:lang w:bidi="bo-CN"/>
        </w:rPr>
        <w:t xml:space="preserve">རྒྱུ་མ་ནང་ཁྲོལ་ ཚུ་ </w:t>
      </w:r>
      <w:r>
        <w:t xml:space="preserve"># </w:t>
      </w:r>
      <w:r>
        <w:rPr>
          <w:rFonts w:cs="Microsoft Himalaya"/>
          <w:cs/>
          <w:lang w:bidi="bo-CN"/>
        </w:rPr>
        <w:t>ག་ར་ ཟ་ ནི་ འཐོབ་ ཟེར་ མནོ་ ནུག</w:t>
      </w:r>
    </w:p>
    <w:p w14:paraId="08B564B5" w14:textId="77777777" w:rsidR="00A536DF" w:rsidRDefault="00A536DF" w:rsidP="00A536DF">
      <w:pPr>
        <w:spacing w:after="0"/>
      </w:pPr>
      <w:r>
        <w:rPr>
          <w:rFonts w:cs="Microsoft Himalaya"/>
          <w:cs/>
          <w:lang w:bidi="bo-CN"/>
        </w:rPr>
        <w:t xml:space="preserve"> དྲོཔ་ ཅིག་ </w:t>
      </w:r>
      <w:r>
        <w:t xml:space="preserve"># </w:t>
      </w:r>
      <w:r>
        <w:rPr>
          <w:rFonts w:cs="Microsoft Himalaya"/>
          <w:cs/>
          <w:lang w:bidi="bo-CN"/>
        </w:rPr>
        <w:t xml:space="preserve">སྟག་ གི་ ཕྱུ་གུ་ འདི་ </w:t>
      </w:r>
      <w:r>
        <w:t xml:space="preserve"># </w:t>
      </w:r>
      <w:r>
        <w:rPr>
          <w:rFonts w:cs="Microsoft Himalaya"/>
          <w:cs/>
          <w:lang w:bidi="bo-CN"/>
        </w:rPr>
        <w:t xml:space="preserve">སྟག་ཚང་ ནང་ ལས་ ཐོན་འགྱོཝ་ ད་ </w:t>
      </w:r>
      <w:r>
        <w:t xml:space="preserve"># </w:t>
      </w:r>
      <w:r>
        <w:rPr>
          <w:rFonts w:cs="Microsoft Himalaya"/>
          <w:cs/>
          <w:lang w:bidi="bo-CN"/>
        </w:rPr>
        <w:t xml:space="preserve">འ་དོམ་ གྱིས་ རྟིང་ཤུལ་ བདའ་ སྟེ་ </w:t>
      </w:r>
      <w:r>
        <w:t xml:space="preserve"># </w:t>
      </w:r>
      <w:r>
        <w:rPr>
          <w:rFonts w:cs="Microsoft Himalaya"/>
          <w:cs/>
          <w:lang w:bidi="bo-CN"/>
        </w:rPr>
        <w:t>ཡར་ སོ་ ནུག</w:t>
      </w:r>
    </w:p>
    <w:p w14:paraId="31E523EF" w14:textId="77777777" w:rsidR="00A536DF" w:rsidRDefault="00A536DF" w:rsidP="00A536DF">
      <w:pPr>
        <w:spacing w:after="0"/>
      </w:pPr>
      <w:r>
        <w:rPr>
          <w:rFonts w:cs="Microsoft Himalaya"/>
          <w:cs/>
          <w:lang w:bidi="bo-CN"/>
        </w:rPr>
        <w:t xml:space="preserve"> ཆུ་ ཅིག་ ཡོད་ སར་ ལྷོདཔ་ ད་ </w:t>
      </w:r>
      <w:r>
        <w:t xml:space="preserve"># </w:t>
      </w:r>
      <w:r>
        <w:rPr>
          <w:rFonts w:cs="Microsoft Himalaya"/>
          <w:cs/>
          <w:lang w:bidi="bo-CN"/>
        </w:rPr>
        <w:t xml:space="preserve">འ་དོམ་ འདི་ </w:t>
      </w:r>
      <w:r>
        <w:t xml:space="preserve"># </w:t>
      </w:r>
      <w:r>
        <w:rPr>
          <w:rFonts w:cs="Microsoft Himalaya"/>
          <w:cs/>
          <w:lang w:bidi="bo-CN"/>
        </w:rPr>
        <w:t xml:space="preserve">སྟག་ གིས་ གསད་ ནི་ འབདཝ་ད་ </w:t>
      </w:r>
      <w:r>
        <w:t xml:space="preserve"># </w:t>
      </w:r>
      <w:r>
        <w:rPr>
          <w:rFonts w:cs="Microsoft Himalaya"/>
          <w:cs/>
          <w:lang w:bidi="bo-CN"/>
        </w:rPr>
        <w:t xml:space="preserve">ང་ མ་ བསད་ </w:t>
      </w:r>
      <w:r>
        <w:t xml:space="preserve"># </w:t>
      </w:r>
      <w:r>
        <w:rPr>
          <w:rFonts w:cs="Microsoft Himalaya"/>
          <w:cs/>
          <w:lang w:bidi="bo-CN"/>
        </w:rPr>
        <w:t xml:space="preserve">ཁྱོད་ ལུ་ བློ་ ཅིག་ </w:t>
      </w:r>
      <w:r>
        <w:t xml:space="preserve"># </w:t>
      </w:r>
      <w:r>
        <w:rPr>
          <w:rFonts w:cs="Microsoft Himalaya"/>
          <w:cs/>
          <w:lang w:bidi="bo-CN"/>
        </w:rPr>
        <w:t>སླབ་ ནི་ ཡོད་ ཟེར་ སླབ་སླབཔ་ མས །</w:t>
      </w:r>
    </w:p>
    <w:p w14:paraId="3EA059CC" w14:textId="77777777" w:rsidR="00A536DF" w:rsidRDefault="00A536DF" w:rsidP="00A536DF">
      <w:pPr>
        <w:spacing w:after="0"/>
      </w:pPr>
      <w:r>
        <w:rPr>
          <w:rFonts w:cs="Microsoft Himalaya"/>
          <w:cs/>
          <w:lang w:bidi="bo-CN"/>
        </w:rPr>
        <w:t xml:space="preserve"> སྟག་ གིས་ </w:t>
      </w:r>
      <w:r>
        <w:t xml:space="preserve"># </w:t>
      </w:r>
      <w:r>
        <w:rPr>
          <w:rFonts w:cs="Microsoft Himalaya"/>
          <w:cs/>
          <w:lang w:bidi="bo-CN"/>
        </w:rPr>
        <w:t xml:space="preserve">ག་ཅི་ སླབ་ ནི་ ཡོད་ </w:t>
      </w:r>
      <w:r>
        <w:t xml:space="preserve"># </w:t>
      </w:r>
      <w:r>
        <w:rPr>
          <w:rFonts w:cs="Microsoft Himalaya"/>
          <w:cs/>
          <w:lang w:bidi="bo-CN"/>
        </w:rPr>
        <w:t>སླབ་ ཟེར་ སླབ་ ནུག</w:t>
      </w:r>
    </w:p>
    <w:p w14:paraId="28A1B603" w14:textId="77777777" w:rsidR="00A536DF" w:rsidRDefault="00A536DF" w:rsidP="00A536DF">
      <w:pPr>
        <w:spacing w:after="0"/>
      </w:pPr>
      <w:r>
        <w:rPr>
          <w:rFonts w:cs="Microsoft Himalaya"/>
          <w:cs/>
          <w:lang w:bidi="bo-CN"/>
        </w:rPr>
        <w:t xml:space="preserve"> འ་དོམ་ འདི་ གིས་ </w:t>
      </w:r>
      <w:r>
        <w:t xml:space="preserve"># </w:t>
      </w:r>
      <w:r>
        <w:rPr>
          <w:rFonts w:cs="Microsoft Himalaya"/>
          <w:cs/>
          <w:lang w:bidi="bo-CN"/>
        </w:rPr>
        <w:t xml:space="preserve">ཁྱོད་ བཟུམ་ མའི་ སྟག་ </w:t>
      </w:r>
      <w:r>
        <w:t xml:space="preserve"># </w:t>
      </w:r>
      <w:r>
        <w:rPr>
          <w:rFonts w:cs="Microsoft Himalaya"/>
          <w:cs/>
          <w:lang w:bidi="bo-CN"/>
        </w:rPr>
        <w:t>གླང་ཅུང་ དང་ གཅིག་ཁར་ སྡོད་ དེ་ ཨིན་ མས །</w:t>
      </w:r>
    </w:p>
    <w:p w14:paraId="5ED04ED4" w14:textId="77777777" w:rsidR="00A536DF" w:rsidRDefault="00A536DF" w:rsidP="00A536DF">
      <w:pPr>
        <w:spacing w:after="0"/>
      </w:pPr>
      <w:r>
        <w:rPr>
          <w:rFonts w:cs="Microsoft Himalaya"/>
          <w:cs/>
          <w:lang w:bidi="bo-CN"/>
        </w:rPr>
        <w:t xml:space="preserve"> ནམ་ཅིག་ </w:t>
      </w:r>
      <w:r>
        <w:t xml:space="preserve"># </w:t>
      </w:r>
      <w:r>
        <w:rPr>
          <w:rFonts w:cs="Microsoft Himalaya"/>
          <w:cs/>
          <w:lang w:bidi="bo-CN"/>
        </w:rPr>
        <w:t xml:space="preserve">གླང་ཅུང་ འདི་ གིས་ </w:t>
      </w:r>
      <w:r>
        <w:t xml:space="preserve"># </w:t>
      </w:r>
      <w:r>
        <w:rPr>
          <w:rFonts w:cs="Microsoft Himalaya"/>
          <w:cs/>
          <w:lang w:bidi="bo-CN"/>
        </w:rPr>
        <w:t>ཁྱོད་ གསད་ འོང་ །</w:t>
      </w:r>
    </w:p>
    <w:p w14:paraId="786D0EA0" w14:textId="77777777" w:rsidR="00A536DF" w:rsidRDefault="00A536DF" w:rsidP="00A536DF">
      <w:pPr>
        <w:spacing w:after="0"/>
      </w:pPr>
      <w:r>
        <w:rPr>
          <w:rFonts w:cs="Microsoft Himalaya"/>
          <w:cs/>
          <w:lang w:bidi="bo-CN"/>
        </w:rPr>
        <w:t xml:space="preserve"> ཉིནམ་ རིང་ཆད་ར་ </w:t>
      </w:r>
      <w:r>
        <w:t xml:space="preserve"># </w:t>
      </w:r>
      <w:r>
        <w:rPr>
          <w:rFonts w:cs="Microsoft Himalaya"/>
          <w:cs/>
          <w:lang w:bidi="bo-CN"/>
        </w:rPr>
        <w:t xml:space="preserve">ཨག་རྩ་ རྐྱབ་ སྟེ་ </w:t>
      </w:r>
      <w:r>
        <w:t xml:space="preserve"># </w:t>
      </w:r>
      <w:r>
        <w:rPr>
          <w:rFonts w:cs="Microsoft Himalaya"/>
          <w:cs/>
          <w:lang w:bidi="bo-CN"/>
        </w:rPr>
        <w:t xml:space="preserve">རྭཝ་ གིས་ གད་པ་ ལྷོག་ མི་ འདི་ </w:t>
      </w:r>
      <w:r>
        <w:t xml:space="preserve"># </w:t>
      </w:r>
      <w:r>
        <w:rPr>
          <w:rFonts w:cs="Microsoft Himalaya"/>
          <w:cs/>
          <w:lang w:bidi="bo-CN"/>
        </w:rPr>
        <w:t xml:space="preserve">ཁྱོད་ གསད་ ནི་ ཟེར་ </w:t>
      </w:r>
      <w:r>
        <w:t xml:space="preserve"># </w:t>
      </w:r>
      <w:r>
        <w:rPr>
          <w:rFonts w:cs="Microsoft Himalaya"/>
          <w:cs/>
          <w:lang w:bidi="bo-CN"/>
        </w:rPr>
        <w:t>སླབ་ པའི་ བརྡ་ ཨིན་ ཟེར་ སླབ་ སྟེ་ ཡར་ སོ་ ནུག</w:t>
      </w:r>
    </w:p>
    <w:p w14:paraId="0AD71ABF"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གླང་ ཡོད་ སར་ སོང་ སྦེ་ </w:t>
      </w:r>
      <w:r>
        <w:t xml:space="preserve"># </w:t>
      </w:r>
      <w:r>
        <w:rPr>
          <w:rFonts w:cs="Microsoft Himalaya"/>
          <w:cs/>
          <w:lang w:bidi="bo-CN"/>
        </w:rPr>
        <w:t xml:space="preserve">གླང་ འདི་ གིས་ </w:t>
      </w:r>
      <w:r>
        <w:t xml:space="preserve"># </w:t>
      </w:r>
      <w:r>
        <w:rPr>
          <w:rFonts w:cs="Microsoft Himalaya"/>
          <w:cs/>
          <w:lang w:bidi="bo-CN"/>
        </w:rPr>
        <w:t xml:space="preserve">འ་དོམ་ འདི་ བརྡུང་ པར་ འགྱོཝ་ ད་ </w:t>
      </w:r>
      <w:r>
        <w:t xml:space="preserve"># </w:t>
      </w:r>
      <w:r>
        <w:rPr>
          <w:rFonts w:cs="Microsoft Himalaya"/>
          <w:cs/>
          <w:lang w:bidi="bo-CN"/>
        </w:rPr>
        <w:t xml:space="preserve">ང་ ལུ་ མ་ བརྡུང་ </w:t>
      </w:r>
      <w:r>
        <w:t xml:space="preserve"># </w:t>
      </w:r>
      <w:r>
        <w:rPr>
          <w:rFonts w:cs="Microsoft Himalaya"/>
          <w:cs/>
          <w:lang w:bidi="bo-CN"/>
        </w:rPr>
        <w:t xml:space="preserve">ང་ གིས་ ཁྱོད་ ལུ་ </w:t>
      </w:r>
      <w:r>
        <w:t xml:space="preserve"># </w:t>
      </w:r>
      <w:r>
        <w:rPr>
          <w:rFonts w:cs="Microsoft Himalaya"/>
          <w:cs/>
          <w:lang w:bidi="bo-CN"/>
        </w:rPr>
        <w:t>བློ་ ཅིག་ སླབ་ ནི་ ཡོད་ ཟེར་ སླབ་སླབཔ་ མས །</w:t>
      </w:r>
    </w:p>
    <w:p w14:paraId="7929C65C" w14:textId="77777777" w:rsidR="00A536DF" w:rsidRDefault="00A536DF" w:rsidP="00A536DF">
      <w:pPr>
        <w:spacing w:after="0"/>
      </w:pPr>
      <w:r>
        <w:rPr>
          <w:rFonts w:cs="Microsoft Himalaya"/>
          <w:cs/>
          <w:lang w:bidi="bo-CN"/>
        </w:rPr>
        <w:t xml:space="preserve"> གླང་ གིས་ </w:t>
      </w:r>
      <w:r>
        <w:t xml:space="preserve"># </w:t>
      </w:r>
      <w:r>
        <w:rPr>
          <w:rFonts w:cs="Microsoft Himalaya"/>
          <w:cs/>
          <w:lang w:bidi="bo-CN"/>
        </w:rPr>
        <w:t xml:space="preserve">ག་ཅི་ སླབ་ ནི་ ཡོདཔ་ སྨོ་ ཟེར་ སླབཔ་ ད་ </w:t>
      </w:r>
      <w:r>
        <w:t xml:space="preserve"># </w:t>
      </w:r>
      <w:r>
        <w:rPr>
          <w:rFonts w:cs="Microsoft Himalaya"/>
          <w:cs/>
          <w:lang w:bidi="bo-CN"/>
        </w:rPr>
        <w:t xml:space="preserve">འ་དོམ་ གྱིས་ </w:t>
      </w:r>
      <w:r>
        <w:t xml:space="preserve"># </w:t>
      </w:r>
      <w:r>
        <w:rPr>
          <w:rFonts w:cs="Microsoft Himalaya"/>
          <w:cs/>
          <w:lang w:bidi="bo-CN"/>
        </w:rPr>
        <w:t xml:space="preserve">ཁྱོད་ བཟུམ་ མའི་ གླང་ཅུང་ </w:t>
      </w:r>
      <w:r>
        <w:t xml:space="preserve"># </w:t>
      </w:r>
      <w:r>
        <w:rPr>
          <w:rFonts w:cs="Microsoft Himalaya"/>
          <w:cs/>
          <w:lang w:bidi="bo-CN"/>
        </w:rPr>
        <w:t>སྟག་ དང་ གཅིག་ཁར་ སྡོད་ དེ་ ཨིན་ མས །</w:t>
      </w:r>
    </w:p>
    <w:p w14:paraId="52ABA15F" w14:textId="77777777" w:rsidR="00A536DF" w:rsidRDefault="00A536DF" w:rsidP="00A536DF">
      <w:pPr>
        <w:spacing w:after="0"/>
      </w:pPr>
      <w:r>
        <w:rPr>
          <w:rFonts w:cs="Microsoft Himalaya"/>
          <w:cs/>
          <w:lang w:bidi="bo-CN"/>
        </w:rPr>
        <w:t xml:space="preserve"> ནམ་ཅིག་ ཁྱོད་ </w:t>
      </w:r>
      <w:r>
        <w:t xml:space="preserve"># </w:t>
      </w:r>
      <w:r>
        <w:rPr>
          <w:rFonts w:cs="Microsoft Himalaya"/>
          <w:cs/>
          <w:lang w:bidi="bo-CN"/>
        </w:rPr>
        <w:t>སྟག་ གིས་ གསད་ ཟ་ འོང་ །</w:t>
      </w:r>
    </w:p>
    <w:p w14:paraId="1D5A8D5C" w14:textId="77777777" w:rsidR="00A536DF" w:rsidRDefault="00A536DF" w:rsidP="00A536DF">
      <w:pPr>
        <w:spacing w:after="0"/>
      </w:pPr>
      <w:r>
        <w:rPr>
          <w:rFonts w:cs="Microsoft Himalaya"/>
          <w:cs/>
          <w:lang w:bidi="bo-CN"/>
        </w:rPr>
        <w:t xml:space="preserve"> སྟག་ འདི་ དྲོ་པ་ ཚར་ རེ་ འགྱོཝ་ ད་ </w:t>
      </w:r>
      <w:r>
        <w:t xml:space="preserve"># </w:t>
      </w:r>
      <w:r>
        <w:rPr>
          <w:rFonts w:cs="Microsoft Himalaya"/>
          <w:cs/>
          <w:lang w:bidi="bo-CN"/>
        </w:rPr>
        <w:t xml:space="preserve">སྐད་ ཚར་ རེ་ རྐྱབ་ མི་ འདི་ </w:t>
      </w:r>
      <w:r>
        <w:t xml:space="preserve"># </w:t>
      </w:r>
      <w:r>
        <w:rPr>
          <w:rFonts w:cs="Microsoft Himalaya"/>
          <w:cs/>
          <w:lang w:bidi="bo-CN"/>
        </w:rPr>
        <w:t>ཕྱི་ ལས་ ཤ་ ཐོབ་ པ་ ཅིན་ ཨིན །</w:t>
      </w:r>
    </w:p>
    <w:p w14:paraId="35EDBFB7" w14:textId="77777777" w:rsidR="00A536DF" w:rsidRDefault="00A536DF" w:rsidP="00A536DF">
      <w:pPr>
        <w:spacing w:after="0"/>
      </w:pPr>
      <w:r>
        <w:rPr>
          <w:rFonts w:cs="Microsoft Himalaya"/>
          <w:cs/>
          <w:lang w:bidi="bo-CN"/>
        </w:rPr>
        <w:t xml:space="preserve"> མ་ ཐོབ་ པ་ ཅིན་ </w:t>
      </w:r>
      <w:r>
        <w:t xml:space="preserve"># </w:t>
      </w:r>
      <w:r>
        <w:rPr>
          <w:rFonts w:cs="Microsoft Himalaya"/>
          <w:cs/>
          <w:lang w:bidi="bo-CN"/>
        </w:rPr>
        <w:t>ཁྱོད་ གསད་ ནི་ ཨིན་ ཟེར་ བའི་ བརྡ་ ཨིན་ ཟེར་ སླབ་ སྦེ་ ཡར་ སོ་ ནུག</w:t>
      </w:r>
    </w:p>
    <w:p w14:paraId="7CE09948" w14:textId="77777777" w:rsidR="00A536DF" w:rsidRDefault="00A536DF" w:rsidP="00A536DF">
      <w:pPr>
        <w:spacing w:after="0"/>
      </w:pPr>
      <w:r>
        <w:rPr>
          <w:rFonts w:cs="Microsoft Himalaya"/>
          <w:cs/>
          <w:lang w:bidi="bo-CN"/>
        </w:rPr>
        <w:t xml:space="preserve"> དེ་ཚེ་ ཕྱི་རུ་ </w:t>
      </w:r>
      <w:r>
        <w:t xml:space="preserve"># </w:t>
      </w:r>
      <w:r>
        <w:rPr>
          <w:rFonts w:cs="Microsoft Himalaya"/>
          <w:cs/>
          <w:lang w:bidi="bo-CN"/>
        </w:rPr>
        <w:t xml:space="preserve">སྟག་ དང་ གླང་ཅུང་ གཉིས་ ཆ་ ར་ </w:t>
      </w:r>
      <w:r>
        <w:t xml:space="preserve"># </w:t>
      </w:r>
      <w:r>
        <w:rPr>
          <w:rFonts w:cs="Microsoft Himalaya"/>
          <w:cs/>
          <w:lang w:bidi="bo-CN"/>
        </w:rPr>
        <w:t xml:space="preserve">ནང་ ན་ ལས་ དོགས་པ་ ཟ་ ཡི་ ར་ </w:t>
      </w:r>
      <w:r>
        <w:t xml:space="preserve"># </w:t>
      </w:r>
      <w:r>
        <w:rPr>
          <w:rFonts w:cs="Microsoft Himalaya"/>
          <w:cs/>
          <w:lang w:bidi="bo-CN"/>
        </w:rPr>
        <w:t xml:space="preserve">གཅིག་ཁར་ ཉལ་ ནུག </w:t>
      </w:r>
      <w:r>
        <w:t xml:space="preserve"># </w:t>
      </w:r>
      <w:r>
        <w:rPr>
          <w:rFonts w:cs="Microsoft Himalaya"/>
          <w:cs/>
          <w:lang w:bidi="bo-CN"/>
        </w:rPr>
        <w:t xml:space="preserve">དེ་ གི་ ནངས་པ་ དྲོ་པ་ </w:t>
      </w:r>
      <w:r>
        <w:t xml:space="preserve"># </w:t>
      </w:r>
      <w:r>
        <w:rPr>
          <w:rFonts w:cs="Microsoft Himalaya"/>
          <w:cs/>
          <w:lang w:bidi="bo-CN"/>
        </w:rPr>
        <w:t xml:space="preserve">ཧེ་མ་ ར་ </w:t>
      </w:r>
      <w:r>
        <w:t xml:space="preserve"># </w:t>
      </w:r>
      <w:r>
        <w:rPr>
          <w:rFonts w:cs="Microsoft Himalaya"/>
          <w:cs/>
          <w:lang w:bidi="bo-CN"/>
        </w:rPr>
        <w:t xml:space="preserve">སྟག་ འདི་ གིས་ ལོངམ་ ཅིག་ </w:t>
      </w:r>
      <w:r>
        <w:t xml:space="preserve"># </w:t>
      </w:r>
      <w:r>
        <w:rPr>
          <w:rFonts w:cs="Microsoft Himalaya"/>
          <w:cs/>
          <w:lang w:bidi="bo-CN"/>
        </w:rPr>
        <w:t xml:space="preserve">སྐད་ ཚར་ ཅིག་ རྐྱབ་ ད་ </w:t>
      </w:r>
      <w:r>
        <w:t xml:space="preserve"># </w:t>
      </w:r>
      <w:r>
        <w:rPr>
          <w:rFonts w:cs="Microsoft Himalaya"/>
          <w:cs/>
          <w:lang w:bidi="bo-CN"/>
        </w:rPr>
        <w:t xml:space="preserve">གླང་ འདི་ གི་ མནོ་བསམ་ ལུ་ </w:t>
      </w:r>
      <w:r>
        <w:t xml:space="preserve"># </w:t>
      </w:r>
      <w:r>
        <w:rPr>
          <w:rFonts w:cs="Microsoft Himalaya"/>
          <w:cs/>
          <w:lang w:bidi="bo-CN"/>
        </w:rPr>
        <w:t xml:space="preserve">རོགས་ འ་དོམ་ གྱིས་ སླབ་ མི་ འདི་ </w:t>
      </w:r>
      <w:r>
        <w:t xml:space="preserve"># </w:t>
      </w:r>
      <w:r>
        <w:rPr>
          <w:rFonts w:cs="Microsoft Himalaya"/>
          <w:cs/>
          <w:lang w:bidi="bo-CN"/>
        </w:rPr>
        <w:t>བདེན་ པས་ ཟེར་ མནོ་ ནུག</w:t>
      </w:r>
    </w:p>
    <w:p w14:paraId="4F655C23" w14:textId="77777777" w:rsidR="00A536DF" w:rsidRDefault="00A536DF" w:rsidP="00A536DF">
      <w:pPr>
        <w:spacing w:after="0"/>
      </w:pPr>
      <w:r>
        <w:rPr>
          <w:rFonts w:cs="Microsoft Himalaya"/>
          <w:cs/>
          <w:lang w:bidi="bo-CN"/>
        </w:rPr>
        <w:t xml:space="preserve"> དེ་ གི་ རྟིང་ཤུལ་ ར་ </w:t>
      </w:r>
      <w:r>
        <w:t xml:space="preserve"># </w:t>
      </w:r>
      <w:r>
        <w:rPr>
          <w:rFonts w:cs="Microsoft Himalaya"/>
          <w:cs/>
          <w:lang w:bidi="bo-CN"/>
        </w:rPr>
        <w:t xml:space="preserve">གླང་ འདི་ གིས་ ཡར་ ལོངས་ སྦེ་ </w:t>
      </w:r>
      <w:r>
        <w:t xml:space="preserve"># </w:t>
      </w:r>
      <w:r>
        <w:rPr>
          <w:rFonts w:cs="Microsoft Himalaya"/>
          <w:cs/>
          <w:lang w:bidi="bo-CN"/>
        </w:rPr>
        <w:t xml:space="preserve">ཨག་རྩ་ རྐྱབ་ སྟེ་ ས་ ལྷོགཔ་ ད་ </w:t>
      </w:r>
      <w:r>
        <w:t xml:space="preserve"># </w:t>
      </w:r>
      <w:r>
        <w:rPr>
          <w:rFonts w:cs="Microsoft Himalaya"/>
          <w:cs/>
          <w:lang w:bidi="bo-CN"/>
        </w:rPr>
        <w:t xml:space="preserve">སྟག་ འདི་ གི་ མནོ་བསམ་ ལུ་ ཡང་ </w:t>
      </w:r>
      <w:r>
        <w:t xml:space="preserve"># </w:t>
      </w:r>
      <w:r>
        <w:rPr>
          <w:rFonts w:cs="Microsoft Himalaya"/>
          <w:cs/>
          <w:lang w:bidi="bo-CN"/>
        </w:rPr>
        <w:t xml:space="preserve">འ་དོམ་ གྱིས་ སླབ་ མི་ འདི་ </w:t>
      </w:r>
      <w:r>
        <w:t xml:space="preserve"># </w:t>
      </w:r>
      <w:r>
        <w:rPr>
          <w:rFonts w:cs="Microsoft Himalaya"/>
          <w:cs/>
          <w:lang w:bidi="bo-CN"/>
        </w:rPr>
        <w:t xml:space="preserve">ཨིན་ ར་ ཨིན་ མས ཟེར་ མནོ་ སྟེ་ </w:t>
      </w:r>
      <w:r>
        <w:t xml:space="preserve"># </w:t>
      </w:r>
      <w:r>
        <w:rPr>
          <w:rFonts w:cs="Microsoft Himalaya"/>
          <w:cs/>
          <w:lang w:bidi="bo-CN"/>
        </w:rPr>
        <w:t>གཉིས་ ཆ་ ར་ འཛིངས་ ད་ ནུག</w:t>
      </w:r>
    </w:p>
    <w:p w14:paraId="7E8C83A7" w14:textId="77777777" w:rsidR="00A536DF" w:rsidRDefault="00A536DF" w:rsidP="00A536DF">
      <w:pPr>
        <w:spacing w:after="0"/>
      </w:pPr>
      <w:r>
        <w:rPr>
          <w:rFonts w:cs="Microsoft Himalaya"/>
          <w:cs/>
          <w:lang w:bidi="bo-CN"/>
        </w:rPr>
        <w:t xml:space="preserve"> ཉིནམ་ གཅིག་ ར་ </w:t>
      </w:r>
      <w:r>
        <w:t xml:space="preserve"># </w:t>
      </w:r>
      <w:r>
        <w:rPr>
          <w:rFonts w:cs="Microsoft Himalaya"/>
          <w:cs/>
          <w:lang w:bidi="bo-CN"/>
        </w:rPr>
        <w:t xml:space="preserve">རྒྱལ་ཕམ་ ཕྱེ་ མ་ ཚུགས་ པར་ </w:t>
      </w:r>
      <w:r>
        <w:t xml:space="preserve"># </w:t>
      </w:r>
      <w:r>
        <w:rPr>
          <w:rFonts w:cs="Microsoft Himalaya"/>
          <w:cs/>
          <w:lang w:bidi="bo-CN"/>
        </w:rPr>
        <w:t xml:space="preserve">འཛིངས་འཛིངས་ པའི་ མཐའ་མར་ </w:t>
      </w:r>
      <w:r>
        <w:t xml:space="preserve"># </w:t>
      </w:r>
      <w:r>
        <w:rPr>
          <w:rFonts w:cs="Microsoft Himalaya"/>
          <w:cs/>
          <w:lang w:bidi="bo-CN"/>
        </w:rPr>
        <w:t xml:space="preserve">ན་འཐན་ ར་ བུང་འགམ་ པའི་ ཤུགས་ཀྱིས་ </w:t>
      </w:r>
      <w:r>
        <w:t xml:space="preserve"># </w:t>
      </w:r>
      <w:r>
        <w:rPr>
          <w:rFonts w:cs="Microsoft Himalaya"/>
          <w:cs/>
          <w:lang w:bidi="bo-CN"/>
        </w:rPr>
        <w:t xml:space="preserve">ཕྱི་རུ་ ཁོང་ གཉིས་ ཆ་ ར་ </w:t>
      </w:r>
      <w:r>
        <w:t xml:space="preserve"># </w:t>
      </w:r>
      <w:r>
        <w:rPr>
          <w:rFonts w:cs="Microsoft Himalaya"/>
          <w:cs/>
          <w:lang w:bidi="bo-CN"/>
        </w:rPr>
        <w:t>འདྲན་འདྲ་ ཤི་ སོ་ ནུག</w:t>
      </w:r>
    </w:p>
    <w:p w14:paraId="6FA38ECF" w14:textId="77777777" w:rsidR="00A536DF" w:rsidRDefault="00A536DF" w:rsidP="00A536DF">
      <w:pPr>
        <w:spacing w:after="0"/>
      </w:pPr>
      <w:r>
        <w:rPr>
          <w:rFonts w:cs="Microsoft Himalaya"/>
          <w:cs/>
          <w:lang w:bidi="bo-CN"/>
        </w:rPr>
        <w:t xml:space="preserve"> འ་དོམ་ འདི་ </w:t>
      </w:r>
      <w:r>
        <w:t xml:space="preserve"># </w:t>
      </w:r>
      <w:r>
        <w:rPr>
          <w:rFonts w:cs="Microsoft Himalaya"/>
          <w:cs/>
          <w:lang w:bidi="bo-CN"/>
        </w:rPr>
        <w:t xml:space="preserve">གླང་ཅུང་ གི་ རྒྱུ་མ་ནང་ཁྲོལ་ ཟ་ ནི་ སྦེ་ </w:t>
      </w:r>
      <w:r>
        <w:t xml:space="preserve"># </w:t>
      </w:r>
      <w:r>
        <w:rPr>
          <w:rFonts w:cs="Microsoft Himalaya"/>
          <w:cs/>
          <w:lang w:bidi="bo-CN"/>
        </w:rPr>
        <w:t xml:space="preserve">སེམས་དགའ་ སྟེ་ </w:t>
      </w:r>
      <w:r>
        <w:t xml:space="preserve"># </w:t>
      </w:r>
      <w:r>
        <w:rPr>
          <w:rFonts w:cs="Microsoft Himalaya"/>
          <w:cs/>
          <w:lang w:bidi="bo-CN"/>
        </w:rPr>
        <w:t xml:space="preserve">ཁོང་ གཉིས་ འཛིང་ སར་ སྦོ་ལོགས་ཁར་ འོངས་ ཏེ་ </w:t>
      </w:r>
      <w:r>
        <w:t xml:space="preserve"># </w:t>
      </w:r>
      <w:r>
        <w:rPr>
          <w:rFonts w:cs="Microsoft Himalaya"/>
          <w:cs/>
          <w:lang w:bidi="bo-CN"/>
        </w:rPr>
        <w:t xml:space="preserve">ཡར་ ལས་ བསྐོར ། </w:t>
      </w:r>
      <w:r>
        <w:t xml:space="preserve"># </w:t>
      </w:r>
      <w:r>
        <w:rPr>
          <w:rFonts w:cs="Microsoft Himalaya"/>
          <w:cs/>
          <w:lang w:bidi="bo-CN"/>
        </w:rPr>
        <w:t xml:space="preserve">མར་ ལས་ བསྐོར་ སྦེ་ </w:t>
      </w:r>
      <w:r>
        <w:t xml:space="preserve"># </w:t>
      </w:r>
      <w:r>
        <w:rPr>
          <w:rFonts w:cs="Microsoft Himalaya"/>
          <w:cs/>
          <w:lang w:bidi="bo-CN"/>
        </w:rPr>
        <w:t xml:space="preserve">ལྟདམོ་བལྟ་ སྡོད་ པ་ ར་ </w:t>
      </w:r>
      <w:r>
        <w:t xml:space="preserve"># </w:t>
      </w:r>
      <w:r>
        <w:rPr>
          <w:rFonts w:cs="Microsoft Himalaya"/>
          <w:cs/>
          <w:lang w:bidi="bo-CN"/>
        </w:rPr>
        <w:t xml:space="preserve">སྟབས་ མ་ ལེགསཔ་ ཅིག་ ལུ་ </w:t>
      </w:r>
      <w:r>
        <w:t xml:space="preserve"># </w:t>
      </w:r>
      <w:r>
        <w:rPr>
          <w:rFonts w:cs="Microsoft Himalaya"/>
          <w:cs/>
          <w:lang w:bidi="bo-CN"/>
        </w:rPr>
        <w:t xml:space="preserve">གླང་ཅུང་ འགྱེལ་འགྱོཝ་ ད་ </w:t>
      </w:r>
      <w:r>
        <w:t xml:space="preserve"># </w:t>
      </w:r>
      <w:r>
        <w:rPr>
          <w:rFonts w:cs="Microsoft Himalaya"/>
          <w:cs/>
          <w:lang w:bidi="bo-CN"/>
        </w:rPr>
        <w:t xml:space="preserve">འ་དོམ་ འོག་ ལུ་ ཚུད་ སྦེ་ </w:t>
      </w:r>
      <w:r>
        <w:t xml:space="preserve"># </w:t>
      </w:r>
      <w:r>
        <w:rPr>
          <w:rFonts w:cs="Microsoft Himalaya"/>
          <w:cs/>
          <w:lang w:bidi="bo-CN"/>
        </w:rPr>
        <w:t>སྤར་ མ་ ཐལ་ བར་ ཤི་ སོ་ ནུག་ གོ ། ། །</w:t>
      </w:r>
    </w:p>
    <w:p w14:paraId="70AA7FD3" w14:textId="77777777" w:rsidR="00A536DF" w:rsidRDefault="00A536DF" w:rsidP="00A536DF">
      <w:pPr>
        <w:spacing w:after="0"/>
      </w:pPr>
      <w:r>
        <w:rPr>
          <w:rFonts w:cs="Microsoft Himalaya"/>
          <w:cs/>
          <w:lang w:bidi="bo-CN"/>
        </w:rPr>
        <w:t xml:space="preserve"> ཕྱེམ་ལ །</w:t>
      </w:r>
    </w:p>
    <w:p w14:paraId="57F6BFC1"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ཅིག་ ནང་ </w:t>
      </w:r>
      <w:r>
        <w:t xml:space="preserve"># </w:t>
      </w:r>
      <w:r>
        <w:rPr>
          <w:rFonts w:cs="Microsoft Himalaya"/>
          <w:cs/>
          <w:lang w:bidi="bo-CN"/>
        </w:rPr>
        <w:t>ཕོ་རྒྱ་ པདྨ་ ཟེར་ མི་ ཅིག་ ཡོདཔ་ ཨིན་ མས །</w:t>
      </w:r>
    </w:p>
    <w:p w14:paraId="302743EE" w14:textId="77777777" w:rsidR="00A536DF" w:rsidRDefault="00A536DF" w:rsidP="00A536DF">
      <w:pPr>
        <w:spacing w:after="0"/>
      </w:pPr>
      <w:r>
        <w:rPr>
          <w:rFonts w:cs="Microsoft Himalaya"/>
          <w:cs/>
          <w:lang w:bidi="bo-CN"/>
        </w:rPr>
        <w:t xml:space="preserve"> ཁོ་ ཨ་རྟག་ར་ </w:t>
      </w:r>
      <w:r>
        <w:t xml:space="preserve"># </w:t>
      </w:r>
      <w:r>
        <w:rPr>
          <w:rFonts w:cs="Microsoft Himalaya"/>
          <w:cs/>
          <w:lang w:bidi="bo-CN"/>
        </w:rPr>
        <w:t xml:space="preserve">བཏགམ་ བཞོགས་ ཏེ་ </w:t>
      </w:r>
      <w:r>
        <w:t xml:space="preserve"># </w:t>
      </w:r>
      <w:r>
        <w:rPr>
          <w:rFonts w:cs="Microsoft Himalaya"/>
          <w:cs/>
          <w:lang w:bidi="bo-CN"/>
        </w:rPr>
        <w:t>རོགས་ ལུ་ བཙོངས་ ཏེ་ ཟ་ དོ་ ཡོདཔ་ མས །</w:t>
      </w:r>
    </w:p>
    <w:p w14:paraId="6D65BBC1" w14:textId="77777777" w:rsidR="00A536DF" w:rsidRDefault="00A536DF" w:rsidP="00A536DF">
      <w:pPr>
        <w:spacing w:after="0"/>
      </w:pPr>
      <w:r>
        <w:rPr>
          <w:rFonts w:cs="Microsoft Himalaya"/>
          <w:cs/>
          <w:lang w:bidi="bo-CN"/>
        </w:rPr>
        <w:t xml:space="preserve"> ནམ་ཅིག་ </w:t>
      </w:r>
      <w:r>
        <w:t xml:space="preserve"># </w:t>
      </w:r>
      <w:r>
        <w:rPr>
          <w:rFonts w:cs="Microsoft Himalaya"/>
          <w:cs/>
          <w:lang w:bidi="bo-CN"/>
        </w:rPr>
        <w:t xml:space="preserve">ཁོ་ བཏགམ་ གཞོག་ སྟེ་ སྡོདཔ་ ད་ </w:t>
      </w:r>
      <w:r>
        <w:t xml:space="preserve"># </w:t>
      </w:r>
      <w:r>
        <w:rPr>
          <w:rFonts w:cs="Microsoft Himalaya"/>
          <w:cs/>
          <w:lang w:bidi="bo-CN"/>
        </w:rPr>
        <w:t xml:space="preserve">ཕྱེམ་ལ་ ཅིག་ འོངས་ ཏེ་ </w:t>
      </w:r>
      <w:r>
        <w:t xml:space="preserve"># </w:t>
      </w:r>
      <w:r>
        <w:rPr>
          <w:rFonts w:cs="Microsoft Himalaya"/>
          <w:cs/>
          <w:lang w:bidi="bo-CN"/>
        </w:rPr>
        <w:t xml:space="preserve">ཁོ་ གི་ རྒྱ་བོ་ གུ་ </w:t>
      </w:r>
      <w:r>
        <w:t xml:space="preserve"># </w:t>
      </w:r>
      <w:r>
        <w:rPr>
          <w:rFonts w:cs="Microsoft Himalaya"/>
          <w:cs/>
          <w:lang w:bidi="bo-CN"/>
        </w:rPr>
        <w:t>ཚང་ བཟོ་བཟོཝ་ མས །</w:t>
      </w:r>
    </w:p>
    <w:p w14:paraId="72E0C117" w14:textId="77777777" w:rsidR="00A536DF" w:rsidRDefault="00A536DF" w:rsidP="00A536DF">
      <w:pPr>
        <w:spacing w:after="0"/>
      </w:pPr>
      <w:r>
        <w:rPr>
          <w:rFonts w:cs="Microsoft Himalaya"/>
          <w:cs/>
          <w:lang w:bidi="bo-CN"/>
        </w:rPr>
        <w:t xml:space="preserve"> ཁོ་ གིས་ </w:t>
      </w:r>
      <w:r>
        <w:t xml:space="preserve"># </w:t>
      </w:r>
      <w:r>
        <w:rPr>
          <w:rFonts w:cs="Microsoft Himalaya"/>
          <w:cs/>
          <w:lang w:bidi="bo-CN"/>
        </w:rPr>
        <w:t xml:space="preserve">ཕྱེམ་ལ་ འདྲོག་ བཅུག་ གེ་ མནོ་ སྟེ་ </w:t>
      </w:r>
      <w:r>
        <w:t xml:space="preserve"># </w:t>
      </w:r>
      <w:r>
        <w:rPr>
          <w:rFonts w:cs="Microsoft Himalaya"/>
          <w:cs/>
          <w:lang w:bidi="bo-CN"/>
        </w:rPr>
        <w:t xml:space="preserve">སྐད་ ཤུགས་ སྦེ་ རྐྱབ་ ད་ </w:t>
      </w:r>
      <w:r>
        <w:t xml:space="preserve"># </w:t>
      </w:r>
      <w:r>
        <w:rPr>
          <w:rFonts w:cs="Microsoft Himalaya"/>
          <w:cs/>
          <w:lang w:bidi="bo-CN"/>
        </w:rPr>
        <w:t xml:space="preserve">འཕརཝ་ ཅིག་ གིས་ གོ་ སྟེ་ </w:t>
      </w:r>
      <w:r>
        <w:t xml:space="preserve"># </w:t>
      </w:r>
      <w:r>
        <w:rPr>
          <w:rFonts w:cs="Microsoft Himalaya"/>
          <w:cs/>
          <w:lang w:bidi="bo-CN"/>
        </w:rPr>
        <w:t xml:space="preserve">འཕརཝ་ འདྲོགས་ པའི་ ཤུགས་ཀྱིས་ </w:t>
      </w:r>
      <w:r>
        <w:t xml:space="preserve"># </w:t>
      </w:r>
      <w:r>
        <w:rPr>
          <w:rFonts w:cs="Microsoft Himalaya"/>
          <w:cs/>
          <w:lang w:bidi="bo-CN"/>
        </w:rPr>
        <w:t xml:space="preserve">གླི་ ཤིང་ གུ་ འཛེགཔ་ ད་ </w:t>
      </w:r>
      <w:r>
        <w:t xml:space="preserve"># </w:t>
      </w:r>
      <w:r>
        <w:rPr>
          <w:rFonts w:cs="Microsoft Himalaya"/>
          <w:cs/>
          <w:lang w:bidi="bo-CN"/>
        </w:rPr>
        <w:t xml:space="preserve">གླི་ ཅིག་ བུད་ དེ་ </w:t>
      </w:r>
      <w:r>
        <w:t xml:space="preserve"># </w:t>
      </w:r>
      <w:r>
        <w:rPr>
          <w:rFonts w:cs="Microsoft Himalaya"/>
          <w:cs/>
          <w:lang w:bidi="bo-CN"/>
        </w:rPr>
        <w:t>ཀ་ཤའི་ མགུ་ཏོ་ ཁར་ ཕོག་ ནུག</w:t>
      </w:r>
    </w:p>
    <w:p w14:paraId="335C717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ཀ་ཤ་ འདྲོགས་ ཏེ་ བྱོག་འགྱོཝ་ ད་ </w:t>
      </w:r>
      <w:r>
        <w:t xml:space="preserve"># </w:t>
      </w:r>
      <w:r>
        <w:rPr>
          <w:rFonts w:cs="Microsoft Himalaya"/>
          <w:cs/>
          <w:lang w:bidi="bo-CN"/>
        </w:rPr>
        <w:t xml:space="preserve">ཀ་ཤའི་ རྐངམ་ གིས་ </w:t>
      </w:r>
      <w:r>
        <w:t xml:space="preserve"># </w:t>
      </w:r>
      <w:r>
        <w:rPr>
          <w:rFonts w:cs="Microsoft Himalaya"/>
          <w:cs/>
          <w:lang w:bidi="bo-CN"/>
        </w:rPr>
        <w:t>སྦུལ་ ཅིག་ གི་ མགུ་ཏོ་ བསྣད་ ད་ ནུག</w:t>
      </w:r>
    </w:p>
    <w:p w14:paraId="7C78A6AE" w14:textId="77777777" w:rsidR="00A536DF" w:rsidRDefault="00A536DF" w:rsidP="00A536DF">
      <w:pPr>
        <w:spacing w:after="0"/>
      </w:pPr>
      <w:r>
        <w:rPr>
          <w:rFonts w:cs="Microsoft Himalaya"/>
          <w:cs/>
          <w:lang w:bidi="bo-CN"/>
        </w:rPr>
        <w:t xml:space="preserve"> སྦུལ་ འདི་ </w:t>
      </w:r>
      <w:r>
        <w:t xml:space="preserve"># </w:t>
      </w:r>
      <w:r>
        <w:rPr>
          <w:rFonts w:cs="Microsoft Himalaya"/>
          <w:cs/>
          <w:lang w:bidi="bo-CN"/>
        </w:rPr>
        <w:t xml:space="preserve">ན་ཟུག་ གིས་ འདྲེགས་ མ་ ཚུགས་ པར་ </w:t>
      </w:r>
      <w:r>
        <w:t xml:space="preserve"># </w:t>
      </w:r>
      <w:r>
        <w:rPr>
          <w:rFonts w:cs="Microsoft Himalaya"/>
          <w:cs/>
          <w:lang w:bidi="bo-CN"/>
        </w:rPr>
        <w:t>བྱམོ་ གི་ སྒོང་རྡོག་ ཟ་བཏང་ ད་ ནུག</w:t>
      </w:r>
    </w:p>
    <w:p w14:paraId="3B9F6EF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ཙིགཔ་ཟ་ སྟེ་ </w:t>
      </w:r>
      <w:r>
        <w:t xml:space="preserve"># </w:t>
      </w:r>
      <w:r>
        <w:rPr>
          <w:rFonts w:cs="Microsoft Himalaya"/>
          <w:cs/>
          <w:lang w:bidi="bo-CN"/>
        </w:rPr>
        <w:t xml:space="preserve">རྒྱལ་པོའི་ སྐུ་མདུན་ ལུ་ བཅར་ ཏེ་ </w:t>
      </w:r>
      <w:r>
        <w:t xml:space="preserve"># </w:t>
      </w:r>
      <w:r>
        <w:rPr>
          <w:rFonts w:cs="Microsoft Himalaya"/>
          <w:cs/>
          <w:lang w:bidi="bo-CN"/>
        </w:rPr>
        <w:t xml:space="preserve">ངེའི་ སྒོང་རྡོག་ </w:t>
      </w:r>
      <w:r>
        <w:t xml:space="preserve"># </w:t>
      </w:r>
      <w:r>
        <w:rPr>
          <w:rFonts w:cs="Microsoft Himalaya"/>
          <w:cs/>
          <w:lang w:bidi="bo-CN"/>
        </w:rPr>
        <w:t xml:space="preserve">སྦུལ་ གྱིས་ ཟ་བཏང་ ད་ ཡི་ ཟེར་ ཞུཝ་ ད་ </w:t>
      </w:r>
      <w:r>
        <w:t xml:space="preserve"># </w:t>
      </w:r>
      <w:r>
        <w:rPr>
          <w:rFonts w:cs="Microsoft Himalaya"/>
          <w:cs/>
          <w:lang w:bidi="bo-CN"/>
        </w:rPr>
        <w:t xml:space="preserve">རྒྱལཔོ་ གིས་ </w:t>
      </w:r>
      <w:r>
        <w:t xml:space="preserve"># </w:t>
      </w:r>
      <w:r>
        <w:rPr>
          <w:rFonts w:cs="Microsoft Himalaya"/>
          <w:cs/>
          <w:lang w:bidi="bo-CN"/>
        </w:rPr>
        <w:t>སྦུལ་ ནཱ་ ཤོག་ ཟེར་ གསུངས་ ནུག</w:t>
      </w:r>
    </w:p>
    <w:p w14:paraId="6E7139C5" w14:textId="77777777" w:rsidR="00A536DF" w:rsidRDefault="00A536DF" w:rsidP="00A536DF">
      <w:pPr>
        <w:spacing w:after="0"/>
      </w:pPr>
      <w:r>
        <w:rPr>
          <w:rFonts w:cs="Microsoft Himalaya"/>
          <w:cs/>
          <w:lang w:bidi="bo-CN"/>
        </w:rPr>
        <w:t xml:space="preserve"> སྦུལ་ </w:t>
      </w:r>
      <w:r>
        <w:t xml:space="preserve"># </w:t>
      </w:r>
      <w:r>
        <w:rPr>
          <w:rFonts w:cs="Microsoft Himalaya"/>
          <w:cs/>
          <w:lang w:bidi="bo-CN"/>
        </w:rPr>
        <w:t xml:space="preserve">རྒྱལཔོ་ བཞུགས་ སར་ བཅརཝ་ ད་ </w:t>
      </w:r>
      <w:r>
        <w:t xml:space="preserve"># </w:t>
      </w:r>
      <w:r>
        <w:rPr>
          <w:rFonts w:cs="Microsoft Himalaya"/>
          <w:cs/>
          <w:lang w:bidi="bo-CN"/>
        </w:rPr>
        <w:t xml:space="preserve">རྒྱལཔོ་ གིས་ </w:t>
      </w:r>
      <w:r>
        <w:t xml:space="preserve"># </w:t>
      </w:r>
      <w:r>
        <w:rPr>
          <w:rFonts w:cs="Microsoft Himalaya"/>
          <w:cs/>
          <w:lang w:bidi="bo-CN"/>
        </w:rPr>
        <w:t xml:space="preserve">ཁྱོད་ </w:t>
      </w:r>
      <w:r>
        <w:t xml:space="preserve"># </w:t>
      </w:r>
      <w:r>
        <w:rPr>
          <w:rFonts w:cs="Microsoft Himalaya"/>
          <w:cs/>
          <w:lang w:bidi="bo-CN"/>
        </w:rPr>
        <w:t xml:space="preserve">བྱམོ་ གི་ སྒོང་རྡོག་ ག་ཅི་སྦེ་ </w:t>
      </w:r>
      <w:r>
        <w:t xml:space="preserve"># </w:t>
      </w:r>
      <w:r>
        <w:rPr>
          <w:rFonts w:cs="Microsoft Himalaya"/>
          <w:cs/>
          <w:lang w:bidi="bo-CN"/>
        </w:rPr>
        <w:t xml:space="preserve">ཟཝ་ སྨོ་ ཟེར་ གསུངམ་ ད་ </w:t>
      </w:r>
      <w:r>
        <w:t xml:space="preserve"># </w:t>
      </w:r>
      <w:r>
        <w:rPr>
          <w:rFonts w:cs="Microsoft Himalaya"/>
          <w:cs/>
          <w:lang w:bidi="bo-CN"/>
        </w:rPr>
        <w:t xml:space="preserve">སྦུལ་ གྱིས་ </w:t>
      </w:r>
      <w:r>
        <w:t xml:space="preserve"># </w:t>
      </w:r>
      <w:r>
        <w:rPr>
          <w:rFonts w:cs="Microsoft Himalaya"/>
          <w:cs/>
          <w:lang w:bidi="bo-CN"/>
        </w:rPr>
        <w:t xml:space="preserve">ངེའི་ མགུ་ཏོ་ </w:t>
      </w:r>
      <w:r>
        <w:t xml:space="preserve"># </w:t>
      </w:r>
      <w:r>
        <w:rPr>
          <w:rFonts w:cs="Microsoft Himalaya"/>
          <w:cs/>
          <w:lang w:bidi="bo-CN"/>
        </w:rPr>
        <w:t xml:space="preserve">ཀ་ཤའི་ རྐངམ་ གིས་ བསྣད་བྱིན་ ཏེ་ </w:t>
      </w:r>
      <w:r>
        <w:t xml:space="preserve"># </w:t>
      </w:r>
      <w:r>
        <w:rPr>
          <w:rFonts w:cs="Microsoft Himalaya"/>
          <w:cs/>
          <w:lang w:bidi="bo-CN"/>
        </w:rPr>
        <w:t>འདྲེགས་ ར་ མ་ ཚུགས་ པར་ ཟ་ ཡི་ ཟེར་ ཞུ་ ནུག</w:t>
      </w:r>
    </w:p>
    <w:p w14:paraId="08C22950" w14:textId="77777777" w:rsidR="00A536DF" w:rsidRDefault="00A536DF" w:rsidP="00A536DF">
      <w:pPr>
        <w:spacing w:after="0"/>
      </w:pPr>
      <w:r>
        <w:rPr>
          <w:rFonts w:cs="Microsoft Himalaya"/>
          <w:cs/>
          <w:lang w:bidi="bo-CN"/>
        </w:rPr>
        <w:t xml:space="preserve"> རྒྱལཔོ་ གིས་ </w:t>
      </w:r>
      <w:r>
        <w:t xml:space="preserve"># </w:t>
      </w:r>
      <w:r>
        <w:rPr>
          <w:rFonts w:cs="Microsoft Himalaya"/>
          <w:cs/>
          <w:lang w:bidi="bo-CN"/>
        </w:rPr>
        <w:t xml:space="preserve">ཀ་ཤ་ ནཱ་ ཤོག་ ཟེར་ གསུངས་ ཞིནམ་ལས་ </w:t>
      </w:r>
      <w:r>
        <w:t xml:space="preserve"># </w:t>
      </w:r>
      <w:r>
        <w:rPr>
          <w:rFonts w:cs="Microsoft Himalaya"/>
          <w:cs/>
          <w:lang w:bidi="bo-CN"/>
        </w:rPr>
        <w:t xml:space="preserve">ཁྱོད་ ག་ཅི་སྦེ་ </w:t>
      </w:r>
      <w:r>
        <w:t xml:space="preserve"># </w:t>
      </w:r>
      <w:r>
        <w:rPr>
          <w:rFonts w:cs="Microsoft Himalaya"/>
          <w:cs/>
          <w:lang w:bidi="bo-CN"/>
        </w:rPr>
        <w:t xml:space="preserve">སྦུལ་ གྱི་ མགུ་ཏོ་ བསྣད་ དཔ་ སྨོ་ ཟེར་ གསུངམ་ ད་ </w:t>
      </w:r>
      <w:r>
        <w:t xml:space="preserve"># </w:t>
      </w:r>
      <w:r>
        <w:rPr>
          <w:rFonts w:cs="Microsoft Himalaya"/>
          <w:cs/>
          <w:lang w:bidi="bo-CN"/>
        </w:rPr>
        <w:t xml:space="preserve">ཀ་ཤ་ གིས་ </w:t>
      </w:r>
      <w:r>
        <w:t xml:space="preserve"># </w:t>
      </w:r>
      <w:r>
        <w:rPr>
          <w:rFonts w:cs="Microsoft Himalaya"/>
          <w:cs/>
          <w:lang w:bidi="bo-CN"/>
        </w:rPr>
        <w:t xml:space="preserve">ངེའི་ མགུ་ཏོ་ ཁར་ </w:t>
      </w:r>
      <w:r>
        <w:t xml:space="preserve"># </w:t>
      </w:r>
      <w:r>
        <w:rPr>
          <w:rFonts w:cs="Microsoft Himalaya"/>
          <w:cs/>
          <w:lang w:bidi="bo-CN"/>
        </w:rPr>
        <w:t xml:space="preserve">འཕརཝ་ གིས་ གླི་ བླུགས་བྱིན་ ནི་ འདི་གིས་ </w:t>
      </w:r>
      <w:r>
        <w:t xml:space="preserve"># </w:t>
      </w:r>
      <w:r>
        <w:rPr>
          <w:rFonts w:cs="Microsoft Himalaya"/>
          <w:cs/>
          <w:lang w:bidi="bo-CN"/>
        </w:rPr>
        <w:t xml:space="preserve">འདྲོགས་ ཏེ་ བྱོག་འགྱོཝ་ ད་ </w:t>
      </w:r>
      <w:r>
        <w:t xml:space="preserve"># </w:t>
      </w:r>
      <w:r>
        <w:rPr>
          <w:rFonts w:cs="Microsoft Himalaya"/>
          <w:cs/>
          <w:lang w:bidi="bo-CN"/>
        </w:rPr>
        <w:t>རྐངམ་ གིས་ བསྣད་ ཡར་ སོ་ ནུག་ ལགས་ ཟེར་ ཞུ་ ནུག</w:t>
      </w:r>
    </w:p>
    <w:p w14:paraId="1BB7A786" w14:textId="77777777" w:rsidR="00A536DF" w:rsidRDefault="00A536DF" w:rsidP="00A536DF">
      <w:pPr>
        <w:spacing w:after="0"/>
      </w:pPr>
      <w:r>
        <w:rPr>
          <w:rFonts w:cs="Microsoft Himalaya"/>
          <w:cs/>
          <w:lang w:bidi="bo-CN"/>
        </w:rPr>
        <w:t xml:space="preserve"> ད་རུང་</w:t>
      </w:r>
    </w:p>
    <w:p w14:paraId="6FA281C4" w14:textId="77777777" w:rsidR="00A536DF" w:rsidRDefault="00A536DF" w:rsidP="00A536DF">
      <w:pPr>
        <w:spacing w:after="0"/>
      </w:pPr>
      <w:r>
        <w:t xml:space="preserve"> # </w:t>
      </w:r>
      <w:r>
        <w:rPr>
          <w:rFonts w:cs="Microsoft Himalaya"/>
          <w:cs/>
          <w:lang w:bidi="bo-CN"/>
        </w:rPr>
        <w:t xml:space="preserve">རྒྱལཔོ་ གིས་ </w:t>
      </w:r>
      <w:r>
        <w:t xml:space="preserve"># </w:t>
      </w:r>
      <w:r>
        <w:rPr>
          <w:rFonts w:cs="Microsoft Himalaya"/>
          <w:cs/>
          <w:lang w:bidi="bo-CN"/>
        </w:rPr>
        <w:t xml:space="preserve">འཕརཝ་ ཤོག་ ཟེར་ གསུངས་ ཏེ་ </w:t>
      </w:r>
      <w:r>
        <w:t xml:space="preserve"># </w:t>
      </w:r>
      <w:r>
        <w:rPr>
          <w:rFonts w:cs="Microsoft Himalaya"/>
          <w:cs/>
          <w:lang w:bidi="bo-CN"/>
        </w:rPr>
        <w:t xml:space="preserve">འཕརཝ་ </w:t>
      </w:r>
      <w:r>
        <w:t xml:space="preserve"># </w:t>
      </w:r>
      <w:r>
        <w:rPr>
          <w:rFonts w:cs="Microsoft Himalaya"/>
          <w:cs/>
          <w:lang w:bidi="bo-CN"/>
        </w:rPr>
        <w:t xml:space="preserve">རྒྱལཔོ་ བཞུགས་ སར་ བཅརཝ་ ད་ </w:t>
      </w:r>
      <w:r>
        <w:t xml:space="preserve"># </w:t>
      </w:r>
      <w:r>
        <w:rPr>
          <w:rFonts w:cs="Microsoft Himalaya"/>
          <w:cs/>
          <w:lang w:bidi="bo-CN"/>
        </w:rPr>
        <w:t xml:space="preserve">རྒྱལཔོ་ གིས་ ཁྱོད་ ག་ཅི་སྦེ་ </w:t>
      </w:r>
      <w:r>
        <w:t xml:space="preserve"># </w:t>
      </w:r>
      <w:r>
        <w:rPr>
          <w:rFonts w:cs="Microsoft Himalaya"/>
          <w:cs/>
          <w:lang w:bidi="bo-CN"/>
        </w:rPr>
        <w:t xml:space="preserve">ཀ་ཤའི་ མགུ་ཏོ་ ཁར་ </w:t>
      </w:r>
      <w:r>
        <w:t xml:space="preserve"># </w:t>
      </w:r>
      <w:r>
        <w:rPr>
          <w:rFonts w:cs="Microsoft Himalaya"/>
          <w:cs/>
          <w:lang w:bidi="bo-CN"/>
        </w:rPr>
        <w:t xml:space="preserve">གླི་ བླུགས་བྱིན་བྱིནམ་ སྨོ་ ཟེར་ གསུངམ་ ད་ </w:t>
      </w:r>
      <w:r>
        <w:t xml:space="preserve"># </w:t>
      </w:r>
      <w:r>
        <w:rPr>
          <w:rFonts w:cs="Microsoft Himalaya"/>
          <w:cs/>
          <w:lang w:bidi="bo-CN"/>
        </w:rPr>
        <w:t xml:space="preserve">འཕརཝ་ གིས་ </w:t>
      </w:r>
      <w:r>
        <w:t xml:space="preserve"># </w:t>
      </w:r>
      <w:r>
        <w:rPr>
          <w:rFonts w:cs="Microsoft Himalaya"/>
          <w:cs/>
          <w:lang w:bidi="bo-CN"/>
        </w:rPr>
        <w:t xml:space="preserve">བཏགམ་ གཞོག་ མི་ ཨཔ་ པདྨ་ གིས་ </w:t>
      </w:r>
      <w:r>
        <w:t xml:space="preserve"># </w:t>
      </w:r>
      <w:r>
        <w:rPr>
          <w:rFonts w:cs="Microsoft Himalaya"/>
          <w:cs/>
          <w:lang w:bidi="bo-CN"/>
        </w:rPr>
        <w:t xml:space="preserve">ང་ ལུ་ སྐད་ ཤུགས་ སྦེ་ རྐྱབ་ སྟེ་ འདྲོག་ བཅུགཔ་ ལས་ </w:t>
      </w:r>
      <w:r>
        <w:t xml:space="preserve"># </w:t>
      </w:r>
      <w:r>
        <w:rPr>
          <w:rFonts w:cs="Microsoft Himalaya"/>
          <w:cs/>
          <w:lang w:bidi="bo-CN"/>
        </w:rPr>
        <w:t xml:space="preserve">ང་ འདྲོགས་ པའི་ ཤུགས་ཀྱིས་ </w:t>
      </w:r>
      <w:r>
        <w:t xml:space="preserve"># </w:t>
      </w:r>
      <w:r>
        <w:rPr>
          <w:rFonts w:cs="Microsoft Himalaya"/>
          <w:cs/>
          <w:lang w:bidi="bo-CN"/>
        </w:rPr>
        <w:t xml:space="preserve">གླི་ ཤིང་ གུ་ འཛེགཔ་ ད་ </w:t>
      </w:r>
      <w:r>
        <w:t xml:space="preserve"># </w:t>
      </w:r>
      <w:r>
        <w:rPr>
          <w:rFonts w:cs="Microsoft Himalaya"/>
          <w:cs/>
          <w:lang w:bidi="bo-CN"/>
        </w:rPr>
        <w:t xml:space="preserve">གླི་ བུད་ དེ་ </w:t>
      </w:r>
      <w:r>
        <w:t xml:space="preserve"># </w:t>
      </w:r>
      <w:r>
        <w:rPr>
          <w:rFonts w:cs="Microsoft Himalaya"/>
          <w:cs/>
          <w:lang w:bidi="bo-CN"/>
        </w:rPr>
        <w:t>ཀ་ཤའི་ མགུ་ཏོ་ གུ་ ཕོག་ ཅི་ ཟེར་ ཞུ་ ནུག</w:t>
      </w:r>
    </w:p>
    <w:p w14:paraId="48591DF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གིས་ </w:t>
      </w:r>
      <w:r>
        <w:t xml:space="preserve"># </w:t>
      </w:r>
      <w:r>
        <w:rPr>
          <w:rFonts w:cs="Microsoft Himalaya"/>
          <w:cs/>
          <w:lang w:bidi="bo-CN"/>
        </w:rPr>
        <w:t>ཨཔ་ པདྨ་ ཤོག་ ཟེར་ གསུངས་ ནུག</w:t>
      </w:r>
    </w:p>
    <w:p w14:paraId="1DE02809" w14:textId="77777777" w:rsidR="00A536DF" w:rsidRDefault="00A536DF" w:rsidP="00A536DF">
      <w:pPr>
        <w:spacing w:after="0"/>
      </w:pPr>
      <w:r>
        <w:rPr>
          <w:rFonts w:cs="Microsoft Himalaya"/>
          <w:cs/>
          <w:lang w:bidi="bo-CN"/>
        </w:rPr>
        <w:t xml:space="preserve"> ཨཔ་ པདྨ་ </w:t>
      </w:r>
      <w:r>
        <w:t xml:space="preserve"># </w:t>
      </w:r>
      <w:r>
        <w:rPr>
          <w:rFonts w:cs="Microsoft Himalaya"/>
          <w:cs/>
          <w:lang w:bidi="bo-CN"/>
        </w:rPr>
        <w:t xml:space="preserve">རྒྱལ་པོའི་ སྐུ་མདུན་ ལུ་ བཅརཝ་ ད་ </w:t>
      </w:r>
      <w:r>
        <w:t xml:space="preserve"># </w:t>
      </w:r>
      <w:r>
        <w:rPr>
          <w:rFonts w:cs="Microsoft Himalaya"/>
          <w:cs/>
          <w:lang w:bidi="bo-CN"/>
        </w:rPr>
        <w:t xml:space="preserve">རྒྱལཔོ་ གིས་ </w:t>
      </w:r>
      <w:r>
        <w:t xml:space="preserve"># </w:t>
      </w:r>
      <w:r>
        <w:rPr>
          <w:rFonts w:cs="Microsoft Himalaya"/>
          <w:cs/>
          <w:lang w:bidi="bo-CN"/>
        </w:rPr>
        <w:t xml:space="preserve">ཁྱོད་ འཕརཝ་ ལུ་ སྐད་ ཤུགས་ རྐྱབ་ སྟེ་ </w:t>
      </w:r>
      <w:r>
        <w:t xml:space="preserve"># </w:t>
      </w:r>
      <w:r>
        <w:rPr>
          <w:rFonts w:cs="Microsoft Himalaya"/>
          <w:cs/>
          <w:lang w:bidi="bo-CN"/>
        </w:rPr>
        <w:t xml:space="preserve">ག་ཅི་སྦེ་ འདྲོག་ བཅུག་བཅུགཔ་ སྨོ་ ཟེར་ གསུངམ་ ད་ </w:t>
      </w:r>
      <w:r>
        <w:t xml:space="preserve"># </w:t>
      </w:r>
      <w:r>
        <w:rPr>
          <w:rFonts w:cs="Microsoft Himalaya"/>
          <w:cs/>
          <w:lang w:bidi="bo-CN"/>
        </w:rPr>
        <w:t xml:space="preserve">ཨཔ་ པདྨ་ གིས་ </w:t>
      </w:r>
      <w:r>
        <w:t xml:space="preserve"># </w:t>
      </w:r>
      <w:r>
        <w:rPr>
          <w:rFonts w:cs="Microsoft Himalaya"/>
          <w:cs/>
          <w:lang w:bidi="bo-CN"/>
        </w:rPr>
        <w:t xml:space="preserve">ང་ གིས་ འཕརཝ་ འདྲོག་ བཅུག་ ར་ མ་ བཅུག </w:t>
      </w:r>
      <w:r>
        <w:t xml:space="preserve"># </w:t>
      </w:r>
      <w:r>
        <w:rPr>
          <w:rFonts w:cs="Microsoft Himalaya"/>
          <w:cs/>
          <w:lang w:bidi="bo-CN"/>
        </w:rPr>
        <w:t xml:space="preserve">ཕྱེམ་ལ་ གིས་ </w:t>
      </w:r>
      <w:r>
        <w:t xml:space="preserve"># </w:t>
      </w:r>
      <w:r>
        <w:rPr>
          <w:rFonts w:cs="Microsoft Himalaya"/>
          <w:cs/>
          <w:lang w:bidi="bo-CN"/>
        </w:rPr>
        <w:t xml:space="preserve">ངེའི་ རྒྱ་བོ་ གུ་ ཚང་ བཟོཝ་ མས ། </w:t>
      </w:r>
      <w:r>
        <w:t xml:space="preserve"># </w:t>
      </w:r>
      <w:r>
        <w:rPr>
          <w:rFonts w:cs="Microsoft Himalaya"/>
          <w:cs/>
          <w:lang w:bidi="bo-CN"/>
        </w:rPr>
        <w:t xml:space="preserve">ང་ གིས་ </w:t>
      </w:r>
      <w:r>
        <w:t xml:space="preserve"># </w:t>
      </w:r>
      <w:r>
        <w:rPr>
          <w:rFonts w:cs="Microsoft Himalaya"/>
          <w:cs/>
          <w:lang w:bidi="bo-CN"/>
        </w:rPr>
        <w:t xml:space="preserve">ཕྱེམ་ལ་ འདྲོག་ བཅུག་ ནིའི་ དོན་ལུ་ </w:t>
      </w:r>
      <w:r>
        <w:t xml:space="preserve"># </w:t>
      </w:r>
      <w:r>
        <w:rPr>
          <w:rFonts w:cs="Microsoft Himalaya"/>
          <w:cs/>
          <w:lang w:bidi="bo-CN"/>
        </w:rPr>
        <w:t>སྐད་ ཤུགས་ སྦེ་ རྐྱབ་རྐྱབ་ ཨིན་ ཟེར་ ཞུ་ ནུག</w:t>
      </w:r>
    </w:p>
    <w:p w14:paraId="3B6CB2CB" w14:textId="77777777" w:rsidR="00A536DF" w:rsidRDefault="00A536DF" w:rsidP="00A536DF">
      <w:pPr>
        <w:spacing w:after="0"/>
      </w:pPr>
      <w:r>
        <w:rPr>
          <w:rFonts w:cs="Microsoft Himalaya"/>
          <w:cs/>
          <w:lang w:bidi="bo-CN"/>
        </w:rPr>
        <w:lastRenderedPageBreak/>
        <w:t xml:space="preserve"> དེ་ལས་ </w:t>
      </w:r>
      <w:r>
        <w:t xml:space="preserve"># </w:t>
      </w:r>
      <w:r>
        <w:rPr>
          <w:rFonts w:cs="Microsoft Himalaya"/>
          <w:cs/>
          <w:lang w:bidi="bo-CN"/>
        </w:rPr>
        <w:t xml:space="preserve">རྒྱལཔོ་ གིས་ </w:t>
      </w:r>
      <w:r>
        <w:t xml:space="preserve"># </w:t>
      </w:r>
      <w:r>
        <w:rPr>
          <w:rFonts w:cs="Microsoft Himalaya"/>
          <w:cs/>
          <w:lang w:bidi="bo-CN"/>
        </w:rPr>
        <w:t xml:space="preserve">ཕྱེམ་ལ་ ཤོག་ ཟེར་ གསུངས་ ཏེ་ </w:t>
      </w:r>
      <w:r>
        <w:t xml:space="preserve"># </w:t>
      </w:r>
      <w:r>
        <w:rPr>
          <w:rFonts w:cs="Microsoft Himalaya"/>
          <w:cs/>
          <w:lang w:bidi="bo-CN"/>
        </w:rPr>
        <w:t xml:space="preserve">ཕྱེམ་ལ་ རྒྱལཔོ་ འབད་སར་ བཅརཝ་ ད་ </w:t>
      </w:r>
      <w:r>
        <w:t xml:space="preserve"># </w:t>
      </w:r>
      <w:r>
        <w:rPr>
          <w:rFonts w:cs="Microsoft Himalaya"/>
          <w:cs/>
          <w:lang w:bidi="bo-CN"/>
        </w:rPr>
        <w:t xml:space="preserve">རྒྱལཔོ་ གིས་ </w:t>
      </w:r>
      <w:r>
        <w:t xml:space="preserve"># </w:t>
      </w:r>
      <w:r>
        <w:rPr>
          <w:rFonts w:cs="Microsoft Himalaya"/>
          <w:cs/>
          <w:lang w:bidi="bo-CN"/>
        </w:rPr>
        <w:t xml:space="preserve">ཁྱོད་ </w:t>
      </w:r>
      <w:r>
        <w:t xml:space="preserve"># </w:t>
      </w:r>
      <w:r>
        <w:rPr>
          <w:rFonts w:cs="Microsoft Himalaya"/>
          <w:cs/>
          <w:lang w:bidi="bo-CN"/>
        </w:rPr>
        <w:t xml:space="preserve">ཨཔ་ པདྨ་ གི་ རྒྱ་བོ་ གུ་ </w:t>
      </w:r>
      <w:r>
        <w:t xml:space="preserve"># </w:t>
      </w:r>
      <w:r>
        <w:rPr>
          <w:rFonts w:cs="Microsoft Himalaya"/>
          <w:cs/>
          <w:lang w:bidi="bo-CN"/>
        </w:rPr>
        <w:t xml:space="preserve">ག་ཅི་སྦེ་ </w:t>
      </w:r>
      <w:r>
        <w:t xml:space="preserve"># </w:t>
      </w:r>
      <w:r>
        <w:rPr>
          <w:rFonts w:cs="Microsoft Himalaya"/>
          <w:cs/>
          <w:lang w:bidi="bo-CN"/>
        </w:rPr>
        <w:t xml:space="preserve">ཚང་ བཟོ་བཟོཝ་ སྨོ་ ཟེར་ གསུངམ་ ད་ </w:t>
      </w:r>
      <w:r>
        <w:t xml:space="preserve"># </w:t>
      </w:r>
      <w:r>
        <w:rPr>
          <w:rFonts w:cs="Microsoft Himalaya"/>
          <w:cs/>
          <w:lang w:bidi="bo-CN"/>
        </w:rPr>
        <w:t xml:space="preserve">ཕྱེམ་ལ་ ཞུ་ ས་ ག་ནི་ཡང་ མེད་ པར་ </w:t>
      </w:r>
      <w:r>
        <w:t xml:space="preserve"># </w:t>
      </w:r>
      <w:r>
        <w:rPr>
          <w:rFonts w:cs="Microsoft Himalaya"/>
          <w:cs/>
          <w:lang w:bidi="bo-CN"/>
        </w:rPr>
        <w:t xml:space="preserve">ང་ར་ རང་ རྫུན་ ཟེར་ སླབ་ སྟེ་ </w:t>
      </w:r>
      <w:r>
        <w:t xml:space="preserve"># </w:t>
      </w:r>
      <w:r>
        <w:rPr>
          <w:rFonts w:cs="Microsoft Himalaya"/>
          <w:cs/>
          <w:lang w:bidi="bo-CN"/>
        </w:rPr>
        <w:t>མེ་ ནང་ འཛུལ་ སོ་ ནུག</w:t>
      </w:r>
    </w:p>
    <w:p w14:paraId="5413E133"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ད་རེས་ ཡང་ ཕྱེམ་ལ་ འདི་ </w:t>
      </w:r>
      <w:r>
        <w:t xml:space="preserve"># </w:t>
      </w:r>
      <w:r>
        <w:rPr>
          <w:rFonts w:cs="Microsoft Himalaya"/>
          <w:cs/>
          <w:lang w:bidi="bo-CN"/>
        </w:rPr>
        <w:t xml:space="preserve">མེ་ ནང་ ལུ་ ར་ མཆོང་ མི་ འདི་ </w:t>
      </w:r>
      <w:r>
        <w:t xml:space="preserve"># </w:t>
      </w:r>
      <w:r>
        <w:rPr>
          <w:rFonts w:cs="Microsoft Himalaya"/>
          <w:cs/>
          <w:lang w:bidi="bo-CN"/>
        </w:rPr>
        <w:t xml:space="preserve">ཧེ་མ་ གི་ རྫུན་པ་ སེམས་ ཁར་ དྲནམ་ ལས་ བརྟེན་ཏེ་ </w:t>
      </w:r>
      <w:r>
        <w:t xml:space="preserve"># </w:t>
      </w:r>
      <w:r>
        <w:rPr>
          <w:rFonts w:cs="Microsoft Himalaya"/>
          <w:cs/>
          <w:lang w:bidi="bo-CN"/>
        </w:rPr>
        <w:t>ཨིན་ མས གོ ། ། ། །</w:t>
      </w:r>
    </w:p>
    <w:p w14:paraId="19B337FF" w14:textId="77777777" w:rsidR="00A536DF" w:rsidRDefault="00A536DF" w:rsidP="00A536DF">
      <w:pPr>
        <w:spacing w:after="0"/>
      </w:pPr>
      <w:r>
        <w:rPr>
          <w:rFonts w:cs="Microsoft Himalaya"/>
          <w:cs/>
          <w:lang w:bidi="bo-CN"/>
        </w:rPr>
        <w:t xml:space="preserve"> བུམོ་ སྤུན་ཆ་ གཉིས །</w:t>
      </w:r>
    </w:p>
    <w:p w14:paraId="0B77FCA5" w14:textId="77777777" w:rsidR="00A536DF" w:rsidRDefault="00A536DF" w:rsidP="00A536DF">
      <w:pPr>
        <w:spacing w:after="0"/>
      </w:pPr>
      <w:r>
        <w:rPr>
          <w:rFonts w:cs="Microsoft Himalaya"/>
          <w:cs/>
          <w:lang w:bidi="bo-CN"/>
        </w:rPr>
        <w:t xml:space="preserve"> དང་ཕུ་ </w:t>
      </w:r>
      <w:r>
        <w:t xml:space="preserve"># </w:t>
      </w:r>
      <w:r>
        <w:rPr>
          <w:rFonts w:cs="Microsoft Himalaya"/>
          <w:cs/>
          <w:lang w:bidi="bo-CN"/>
        </w:rPr>
        <w:t xml:space="preserve">གཡུས་ ཅིག་ ནང་ ལུ་ </w:t>
      </w:r>
      <w:r>
        <w:t xml:space="preserve"># </w:t>
      </w:r>
      <w:r>
        <w:rPr>
          <w:rFonts w:cs="Microsoft Himalaya"/>
          <w:cs/>
          <w:lang w:bidi="bo-CN"/>
        </w:rPr>
        <w:t xml:space="preserve">ཨམ་ སྤུན་ཆ་ གཉིས་ </w:t>
      </w:r>
      <w:r>
        <w:t xml:space="preserve"># </w:t>
      </w:r>
      <w:r>
        <w:rPr>
          <w:rFonts w:cs="Microsoft Himalaya"/>
          <w:cs/>
          <w:lang w:bidi="bo-CN"/>
        </w:rPr>
        <w:t xml:space="preserve">ཡོདཔ་ ཨིན་ མས ། </w:t>
      </w:r>
      <w:r>
        <w:t xml:space="preserve"># </w:t>
      </w:r>
      <w:r>
        <w:rPr>
          <w:rFonts w:cs="Microsoft Himalaya"/>
          <w:cs/>
          <w:lang w:bidi="bo-CN"/>
        </w:rPr>
        <w:t xml:space="preserve">ཁོང་ གཉིས་ ཆ་ ར་ གིས་ </w:t>
      </w:r>
      <w:r>
        <w:t xml:space="preserve"># </w:t>
      </w:r>
      <w:r>
        <w:rPr>
          <w:rFonts w:cs="Microsoft Himalaya"/>
          <w:cs/>
          <w:lang w:bidi="bo-CN"/>
        </w:rPr>
        <w:t xml:space="preserve">ཉིནམ་ གཅིག་ ལུ་ </w:t>
      </w:r>
      <w:r>
        <w:t xml:space="preserve"># </w:t>
      </w:r>
      <w:r>
        <w:rPr>
          <w:rFonts w:cs="Microsoft Himalaya"/>
          <w:cs/>
          <w:lang w:bidi="bo-CN"/>
        </w:rPr>
        <w:t>བུམོ་ རེ་ རེ་ སྐྱེས་སྐྱེསཝ་ མས །</w:t>
      </w:r>
    </w:p>
    <w:p w14:paraId="1523F29A" w14:textId="77777777" w:rsidR="00A536DF" w:rsidRDefault="00A536DF" w:rsidP="00A536DF">
      <w:pPr>
        <w:spacing w:after="0"/>
      </w:pPr>
      <w:r>
        <w:rPr>
          <w:rFonts w:cs="Microsoft Himalaya"/>
          <w:cs/>
          <w:lang w:bidi="bo-CN"/>
        </w:rPr>
        <w:t xml:space="preserve"> ཨ་ཞེམོ་ གི་ བུམོ་ གི་ མིང་ </w:t>
      </w:r>
      <w:r>
        <w:t xml:space="preserve"># </w:t>
      </w:r>
      <w:r>
        <w:rPr>
          <w:rFonts w:cs="Microsoft Himalaya"/>
          <w:cs/>
          <w:lang w:bidi="bo-CN"/>
        </w:rPr>
        <w:t xml:space="preserve">མཚོ་མོ་ དང་ </w:t>
      </w:r>
      <w:r>
        <w:t xml:space="preserve"># </w:t>
      </w:r>
      <w:r>
        <w:rPr>
          <w:rFonts w:cs="Microsoft Himalaya"/>
          <w:cs/>
          <w:lang w:bidi="bo-CN"/>
        </w:rPr>
        <w:t xml:space="preserve">ནུམོ་ གི་ བུམོ་ གི་ མིང་ ལུ་ </w:t>
      </w:r>
      <w:r>
        <w:t xml:space="preserve"># </w:t>
      </w:r>
      <w:r>
        <w:rPr>
          <w:rFonts w:cs="Microsoft Himalaya"/>
          <w:cs/>
          <w:lang w:bidi="bo-CN"/>
        </w:rPr>
        <w:t xml:space="preserve">ལྷ་མོ་ ཟེར་ སླབ་ དོ་ ཡོདཔ་ མས ། </w:t>
      </w:r>
      <w:r>
        <w:t xml:space="preserve"># </w:t>
      </w:r>
      <w:r>
        <w:rPr>
          <w:rFonts w:cs="Microsoft Himalaya"/>
          <w:cs/>
          <w:lang w:bidi="bo-CN"/>
        </w:rPr>
        <w:t xml:space="preserve">བུམོ་ གཉིས་ </w:t>
      </w:r>
      <w:r>
        <w:t xml:space="preserve"># </w:t>
      </w:r>
      <w:r>
        <w:rPr>
          <w:rFonts w:cs="Microsoft Himalaya"/>
          <w:cs/>
          <w:lang w:bidi="bo-CN"/>
        </w:rPr>
        <w:t xml:space="preserve">བཟོ་ལྟ་ཁམ་གསུམ་ དང་ </w:t>
      </w:r>
      <w:r>
        <w:t xml:space="preserve"># </w:t>
      </w:r>
      <w:r>
        <w:rPr>
          <w:rFonts w:cs="Microsoft Himalaya"/>
          <w:cs/>
          <w:lang w:bidi="bo-CN"/>
        </w:rPr>
        <w:t xml:space="preserve">འབད་གཞག་བཅའ་གཞག་ ག་ར་ </w:t>
      </w:r>
      <w:r>
        <w:t xml:space="preserve"># </w:t>
      </w:r>
      <w:r>
        <w:rPr>
          <w:rFonts w:cs="Microsoft Himalaya"/>
          <w:cs/>
          <w:lang w:bidi="bo-CN"/>
        </w:rPr>
        <w:t xml:space="preserve">ཅོག་ར་འཐདཔ་ ཡོད་ རུང་ </w:t>
      </w:r>
      <w:r>
        <w:t xml:space="preserve"># </w:t>
      </w:r>
      <w:r>
        <w:rPr>
          <w:rFonts w:cs="Microsoft Himalaya"/>
          <w:cs/>
          <w:lang w:bidi="bo-CN"/>
        </w:rPr>
        <w:t xml:space="preserve">ཨམ་ རྒན་ཤོསམ་ འདི་ </w:t>
      </w:r>
      <w:r>
        <w:t xml:space="preserve"># </w:t>
      </w:r>
      <w:r>
        <w:rPr>
          <w:rFonts w:cs="Microsoft Himalaya"/>
          <w:cs/>
          <w:lang w:bidi="bo-CN"/>
        </w:rPr>
        <w:t xml:space="preserve">བང་ཆེ་ ནི་ འདི་གིས་ </w:t>
      </w:r>
      <w:r>
        <w:t xml:space="preserve"># </w:t>
      </w:r>
      <w:r>
        <w:rPr>
          <w:rFonts w:cs="Microsoft Himalaya"/>
          <w:cs/>
          <w:lang w:bidi="bo-CN"/>
        </w:rPr>
        <w:t xml:space="preserve">ཟ་ནི་འཐུང་ནི་ ཡོདན་ </w:t>
      </w:r>
      <w:r>
        <w:t xml:space="preserve"># </w:t>
      </w:r>
      <w:r>
        <w:rPr>
          <w:rFonts w:cs="Microsoft Himalaya"/>
          <w:cs/>
          <w:lang w:bidi="bo-CN"/>
        </w:rPr>
        <w:t xml:space="preserve">མོ་ར་ དང་ </w:t>
      </w:r>
      <w:r>
        <w:t xml:space="preserve"># </w:t>
      </w:r>
      <w:r>
        <w:rPr>
          <w:rFonts w:cs="Microsoft Himalaya"/>
          <w:cs/>
          <w:lang w:bidi="bo-CN"/>
        </w:rPr>
        <w:t xml:space="preserve">མོ་རའི་ བུམོ་ མཚོ་མོ་ ཟ ། </w:t>
      </w:r>
      <w:r>
        <w:t xml:space="preserve"># </w:t>
      </w:r>
      <w:r>
        <w:rPr>
          <w:rFonts w:cs="Microsoft Himalaya"/>
          <w:cs/>
          <w:lang w:bidi="bo-CN"/>
        </w:rPr>
        <w:t xml:space="preserve">ལཱ་ འབད་ ནི་ ཡོདན་ </w:t>
      </w:r>
      <w:r>
        <w:t xml:space="preserve"># </w:t>
      </w:r>
      <w:r>
        <w:rPr>
          <w:rFonts w:cs="Microsoft Himalaya"/>
          <w:cs/>
          <w:lang w:bidi="bo-CN"/>
        </w:rPr>
        <w:t xml:space="preserve">ནུམོ་ དང་ ནུམོ་ གི་ བུམོ་ ལྷ་མོ་ ལུ་ བཀོལ་ ཏེ་ </w:t>
      </w:r>
      <w:r>
        <w:t xml:space="preserve"># </w:t>
      </w:r>
      <w:r>
        <w:rPr>
          <w:rFonts w:cs="Microsoft Himalaya"/>
          <w:cs/>
          <w:lang w:bidi="bo-CN"/>
        </w:rPr>
        <w:t xml:space="preserve">ཨ་ཞེམོ་ མ་སྨད་ གཉིས་ ཀྱིས་ </w:t>
      </w:r>
      <w:r>
        <w:t xml:space="preserve"># </w:t>
      </w:r>
      <w:r>
        <w:rPr>
          <w:rFonts w:cs="Microsoft Himalaya"/>
          <w:cs/>
          <w:lang w:bidi="bo-CN"/>
        </w:rPr>
        <w:t xml:space="preserve">ནུམོ་ མ་སྨད་ གཉིས་ </w:t>
      </w:r>
      <w:r>
        <w:t xml:space="preserve"># </w:t>
      </w:r>
      <w:r>
        <w:rPr>
          <w:rFonts w:cs="Microsoft Himalaya"/>
          <w:cs/>
          <w:lang w:bidi="bo-CN"/>
        </w:rPr>
        <w:t>མིག་ཁ་ ར་ བཀལ་ ཏེ་ བཞག་ དོ་ ཡོདཔ་ མས །</w:t>
      </w:r>
    </w:p>
    <w:p w14:paraId="1F1EBB50" w14:textId="77777777" w:rsidR="00A536DF" w:rsidRDefault="00A536DF" w:rsidP="00A536DF">
      <w:pPr>
        <w:spacing w:after="0"/>
      </w:pPr>
      <w:r>
        <w:rPr>
          <w:rFonts w:cs="Microsoft Himalaya"/>
          <w:cs/>
          <w:lang w:bidi="bo-CN"/>
        </w:rPr>
        <w:t xml:space="preserve"> དེ་འབད་རུང་ </w:t>
      </w:r>
      <w:r>
        <w:t xml:space="preserve"># </w:t>
      </w:r>
      <w:r>
        <w:rPr>
          <w:rFonts w:cs="Microsoft Himalaya"/>
          <w:cs/>
          <w:lang w:bidi="bo-CN"/>
        </w:rPr>
        <w:t xml:space="preserve">ནུམོ་ མ་སྨད་ གཉིས་ </w:t>
      </w:r>
      <w:r>
        <w:t xml:space="preserve"># </w:t>
      </w:r>
      <w:r>
        <w:rPr>
          <w:rFonts w:cs="Microsoft Himalaya"/>
          <w:cs/>
          <w:lang w:bidi="bo-CN"/>
        </w:rPr>
        <w:t xml:space="preserve">སེམས་ ལེགས་ཤོམ་ ཡོད་ ནི་ འདི་གིས་ </w:t>
      </w:r>
      <w:r>
        <w:t xml:space="preserve"># </w:t>
      </w:r>
      <w:r>
        <w:rPr>
          <w:rFonts w:cs="Microsoft Himalaya"/>
          <w:cs/>
          <w:lang w:bidi="bo-CN"/>
        </w:rPr>
        <w:t xml:space="preserve">འདྲན་འདྲ་ མ་ འབད་ བར་ </w:t>
      </w:r>
      <w:r>
        <w:t xml:space="preserve"># </w:t>
      </w:r>
      <w:r>
        <w:rPr>
          <w:rFonts w:cs="Microsoft Himalaya"/>
          <w:cs/>
          <w:lang w:bidi="bo-CN"/>
        </w:rPr>
        <w:t>བཟོད་ དེ་ ར་ སྡོད་ དོ་ ཡོདཔ་ མས །</w:t>
      </w:r>
    </w:p>
    <w:p w14:paraId="7904BCD5"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བུམོ་ གཉིས་ ཀྱིས་ </w:t>
      </w:r>
      <w:r>
        <w:t xml:space="preserve"># </w:t>
      </w:r>
      <w:r>
        <w:rPr>
          <w:rFonts w:cs="Microsoft Himalaya"/>
          <w:cs/>
          <w:lang w:bidi="bo-CN"/>
        </w:rPr>
        <w:t xml:space="preserve">ལོ་ </w:t>
      </w:r>
      <w:r>
        <w:t xml:space="preserve">NUM # </w:t>
      </w:r>
      <w:r>
        <w:rPr>
          <w:rFonts w:cs="Microsoft Himalaya"/>
          <w:cs/>
          <w:lang w:bidi="bo-CN"/>
        </w:rPr>
        <w:t xml:space="preserve">རེ་ ལངསམ་ ད་ </w:t>
      </w:r>
      <w:r>
        <w:t xml:space="preserve"># </w:t>
      </w:r>
      <w:r>
        <w:rPr>
          <w:rFonts w:cs="Microsoft Himalaya"/>
          <w:cs/>
          <w:lang w:bidi="bo-CN"/>
        </w:rPr>
        <w:t xml:space="preserve">ནུམོ་ ལྷ་མོ་ གི་ ཨའི་ འདི་ </w:t>
      </w:r>
      <w:r>
        <w:t xml:space="preserve"># </w:t>
      </w:r>
      <w:r>
        <w:rPr>
          <w:rFonts w:cs="Microsoft Himalaya"/>
          <w:cs/>
          <w:lang w:bidi="bo-CN"/>
        </w:rPr>
        <w:t>ནད་ ཅིག་ བཏབ་ སྟེ་ གྱོངས་ སོ་ ནུག</w:t>
      </w:r>
    </w:p>
    <w:p w14:paraId="45CD303D" w14:textId="77777777" w:rsidR="00A536DF" w:rsidRDefault="00A536DF" w:rsidP="00A536DF">
      <w:pPr>
        <w:spacing w:after="0"/>
      </w:pPr>
      <w:r>
        <w:rPr>
          <w:rFonts w:cs="Microsoft Himalaya"/>
          <w:cs/>
          <w:lang w:bidi="bo-CN"/>
        </w:rPr>
        <w:t xml:space="preserve"> མོ་ གྱོངསམ་ ད་ </w:t>
      </w:r>
      <w:r>
        <w:t xml:space="preserve"># </w:t>
      </w:r>
      <w:r>
        <w:rPr>
          <w:rFonts w:cs="Microsoft Himalaya"/>
          <w:cs/>
          <w:lang w:bidi="bo-CN"/>
        </w:rPr>
        <w:t xml:space="preserve">སེམས་ མོ་རའི་ བུམོ་ ལུ་ ཆགས་ ནི་ འདི་གིས་ </w:t>
      </w:r>
      <w:r>
        <w:t xml:space="preserve"># </w:t>
      </w:r>
      <w:r>
        <w:rPr>
          <w:rFonts w:cs="Microsoft Himalaya"/>
          <w:cs/>
          <w:lang w:bidi="bo-CN"/>
        </w:rPr>
        <w:t xml:space="preserve">འདི་འཕྲོ་ལས་ ར་ ཁྱིམ་ འདི་ ནང་ གི་ </w:t>
      </w:r>
      <w:r>
        <w:t xml:space="preserve"># </w:t>
      </w:r>
      <w:r>
        <w:rPr>
          <w:rFonts w:cs="Microsoft Himalaya"/>
          <w:cs/>
          <w:lang w:bidi="bo-CN"/>
        </w:rPr>
        <w:t>བ་ དམརཔོ་ ཅིག་ ལུ་ སྐྱེ་བ་ ལེན་ ཆི་ ནུག</w:t>
      </w:r>
    </w:p>
    <w:p w14:paraId="6BC06D8C" w14:textId="77777777" w:rsidR="00A536DF" w:rsidRDefault="00A536DF" w:rsidP="00A536DF">
      <w:pPr>
        <w:spacing w:after="0"/>
      </w:pPr>
      <w:r>
        <w:rPr>
          <w:rFonts w:cs="Microsoft Himalaya"/>
          <w:cs/>
          <w:lang w:bidi="bo-CN"/>
        </w:rPr>
        <w:t xml:space="preserve"> ཁྱིམ་ འདི་ ནང་ གི་ ནོར་ འཚོ་ བར་ </w:t>
      </w:r>
      <w:r>
        <w:t xml:space="preserve"># </w:t>
      </w:r>
      <w:r>
        <w:rPr>
          <w:rFonts w:cs="Microsoft Himalaya"/>
          <w:cs/>
          <w:lang w:bidi="bo-CN"/>
        </w:rPr>
        <w:t xml:space="preserve">ཁོང་ བུམོ་ གཉིས་ </w:t>
      </w:r>
      <w:r>
        <w:t xml:space="preserve"># </w:t>
      </w:r>
      <w:r>
        <w:rPr>
          <w:rFonts w:cs="Microsoft Himalaya"/>
          <w:cs/>
          <w:lang w:bidi="bo-CN"/>
        </w:rPr>
        <w:t xml:space="preserve">ཉིན་སྐོར་ རྐྱབ་ སྟེ་ </w:t>
      </w:r>
      <w:r>
        <w:t xml:space="preserve"># </w:t>
      </w:r>
      <w:r>
        <w:rPr>
          <w:rFonts w:cs="Microsoft Himalaya"/>
          <w:cs/>
          <w:lang w:bidi="bo-CN"/>
        </w:rPr>
        <w:t>འགྱོ་ དོ་ ཡོདཔ་ མས །</w:t>
      </w:r>
    </w:p>
    <w:p w14:paraId="50378872" w14:textId="77777777" w:rsidR="00A536DF" w:rsidRDefault="00A536DF" w:rsidP="00A536DF">
      <w:pPr>
        <w:spacing w:after="0"/>
      </w:pPr>
      <w:r>
        <w:rPr>
          <w:rFonts w:cs="Microsoft Himalaya"/>
          <w:cs/>
          <w:lang w:bidi="bo-CN"/>
        </w:rPr>
        <w:t xml:space="preserve"> ལྷ་མོ་ ནོར་ འཚོ་ བར་ འགྱོཝ་ ད་ </w:t>
      </w:r>
      <w:r>
        <w:t xml:space="preserve"># </w:t>
      </w:r>
      <w:r>
        <w:rPr>
          <w:rFonts w:cs="Microsoft Himalaya"/>
          <w:cs/>
          <w:lang w:bidi="bo-CN"/>
        </w:rPr>
        <w:t xml:space="preserve">ནོར་ བསྐྱོར་ ནི་ ཚུ་ ག་ར་ </w:t>
      </w:r>
      <w:r>
        <w:t xml:space="preserve"># </w:t>
      </w:r>
      <w:r>
        <w:rPr>
          <w:rFonts w:cs="Microsoft Himalaya"/>
          <w:cs/>
          <w:lang w:bidi="bo-CN"/>
        </w:rPr>
        <w:t xml:space="preserve">བ་ དམརཔོ་ འདི་ གིས་ འབད་ དེ་ </w:t>
      </w:r>
      <w:r>
        <w:t xml:space="preserve"># </w:t>
      </w:r>
      <w:r>
        <w:rPr>
          <w:rFonts w:cs="Microsoft Himalaya"/>
          <w:cs/>
          <w:lang w:bidi="bo-CN"/>
        </w:rPr>
        <w:t xml:space="preserve">ལྷ་མོ་ སྡོད་ ས་ ལས་ </w:t>
      </w:r>
      <w:r>
        <w:t xml:space="preserve"># </w:t>
      </w:r>
      <w:r>
        <w:rPr>
          <w:rFonts w:cs="Microsoft Himalaya"/>
          <w:cs/>
          <w:lang w:bidi="bo-CN"/>
        </w:rPr>
        <w:t>ལོང་ ར་ མི་ དགོ་ དོ་ ཡོདཔ་ མས །</w:t>
      </w:r>
    </w:p>
    <w:p w14:paraId="7D7A6F87" w14:textId="77777777" w:rsidR="00A536DF" w:rsidRDefault="00A536DF" w:rsidP="00A536DF">
      <w:pPr>
        <w:spacing w:after="0"/>
      </w:pPr>
      <w:r>
        <w:rPr>
          <w:rFonts w:cs="Microsoft Himalaya"/>
          <w:cs/>
          <w:lang w:bidi="bo-CN"/>
        </w:rPr>
        <w:t xml:space="preserve"> མཚོ་མོ་ ནོར་ འཚོ་ བར་ འགྱོཝ་ ད་ </w:t>
      </w:r>
      <w:r>
        <w:t xml:space="preserve"># </w:t>
      </w:r>
      <w:r>
        <w:rPr>
          <w:rFonts w:cs="Microsoft Himalaya"/>
          <w:cs/>
          <w:lang w:bidi="bo-CN"/>
        </w:rPr>
        <w:t xml:space="preserve">བ་ དམརཔོ་ འདི་ གིས་ </w:t>
      </w:r>
      <w:r>
        <w:t xml:space="preserve"># </w:t>
      </w:r>
      <w:r>
        <w:rPr>
          <w:rFonts w:cs="Microsoft Himalaya"/>
          <w:cs/>
          <w:lang w:bidi="bo-CN"/>
        </w:rPr>
        <w:t xml:space="preserve">ནོར་ གཞན་ ཚུ་ ཡང་ </w:t>
      </w:r>
      <w:r>
        <w:t xml:space="preserve"># </w:t>
      </w:r>
      <w:r>
        <w:rPr>
          <w:rFonts w:cs="Microsoft Himalaya"/>
          <w:cs/>
          <w:lang w:bidi="bo-CN"/>
        </w:rPr>
        <w:t xml:space="preserve">ག་ཏེ་ ཡང་ སྡོད་ མ་ སྟེར་ བར་ </w:t>
      </w:r>
      <w:r>
        <w:t xml:space="preserve"># </w:t>
      </w:r>
      <w:r>
        <w:rPr>
          <w:rFonts w:cs="Microsoft Himalaya"/>
          <w:cs/>
          <w:lang w:bidi="bo-CN"/>
        </w:rPr>
        <w:t xml:space="preserve">ཁ་གཏོར་བཏང་ སྟེ་ </w:t>
      </w:r>
      <w:r>
        <w:t xml:space="preserve"># </w:t>
      </w:r>
      <w:r>
        <w:rPr>
          <w:rFonts w:cs="Microsoft Himalaya"/>
          <w:cs/>
          <w:lang w:bidi="bo-CN"/>
        </w:rPr>
        <w:t xml:space="preserve">མཚོ་མོ་ ཉིནམ་ རིང་ཆད་ར་ </w:t>
      </w:r>
      <w:r>
        <w:t xml:space="preserve"># </w:t>
      </w:r>
      <w:r>
        <w:rPr>
          <w:rFonts w:cs="Microsoft Himalaya"/>
          <w:cs/>
          <w:lang w:bidi="bo-CN"/>
        </w:rPr>
        <w:t>བུང་འགམ་ བཅུག་ དོ་ ཡོདཔ་ མས །</w:t>
      </w:r>
    </w:p>
    <w:p w14:paraId="5D158062" w14:textId="77777777" w:rsidR="00A536DF" w:rsidRDefault="00A536DF" w:rsidP="00A536DF">
      <w:pPr>
        <w:spacing w:after="0"/>
      </w:pPr>
      <w:r>
        <w:rPr>
          <w:rFonts w:cs="Microsoft Himalaya"/>
          <w:cs/>
          <w:lang w:bidi="bo-CN"/>
        </w:rPr>
        <w:t xml:space="preserve"> ཕྱི་རུ་ ཅིག་ འབདཝ་ད་ </w:t>
      </w:r>
      <w:r>
        <w:t xml:space="preserve"># </w:t>
      </w:r>
      <w:r>
        <w:rPr>
          <w:rFonts w:cs="Microsoft Himalaya"/>
          <w:cs/>
          <w:lang w:bidi="bo-CN"/>
        </w:rPr>
        <w:t xml:space="preserve">མཚོ་མོ་ མ་སྨད་ གཉིས་ ཆ་ སྟེ་ </w:t>
      </w:r>
      <w:r>
        <w:t xml:space="preserve"># </w:t>
      </w:r>
      <w:r>
        <w:rPr>
          <w:rFonts w:cs="Microsoft Himalaya"/>
          <w:cs/>
          <w:lang w:bidi="bo-CN"/>
        </w:rPr>
        <w:t xml:space="preserve">བ་ དམརཔོ་ འདི་ </w:t>
      </w:r>
      <w:r>
        <w:t xml:space="preserve"># </w:t>
      </w:r>
      <w:r>
        <w:rPr>
          <w:rFonts w:cs="Microsoft Himalaya"/>
          <w:cs/>
          <w:lang w:bidi="bo-CN"/>
        </w:rPr>
        <w:t xml:space="preserve">གསད་ ནི་ གི་ བསྟུན་གྲོས་ འབད་ ས་ ལུ་ </w:t>
      </w:r>
      <w:r>
        <w:t xml:space="preserve"># </w:t>
      </w:r>
      <w:r>
        <w:rPr>
          <w:rFonts w:cs="Microsoft Himalaya"/>
          <w:cs/>
          <w:lang w:bidi="bo-CN"/>
        </w:rPr>
        <w:t>ལྷ་མོ་ གིས་ གོ་ ཆི་ ནུག</w:t>
      </w:r>
    </w:p>
    <w:p w14:paraId="1CEB10A3" w14:textId="77777777" w:rsidR="00A536DF" w:rsidRDefault="00A536DF" w:rsidP="00A536DF">
      <w:pPr>
        <w:spacing w:after="0"/>
      </w:pPr>
      <w:r>
        <w:rPr>
          <w:rFonts w:cs="Microsoft Himalaya"/>
          <w:cs/>
          <w:lang w:bidi="bo-CN"/>
        </w:rPr>
        <w:t xml:space="preserve"> ལྷ་མོ་ </w:t>
      </w:r>
      <w:r>
        <w:t xml:space="preserve"># </w:t>
      </w:r>
      <w:r>
        <w:rPr>
          <w:rFonts w:cs="Microsoft Himalaya"/>
          <w:cs/>
          <w:lang w:bidi="bo-CN"/>
        </w:rPr>
        <w:t xml:space="preserve">དྲོ་པ་ ཧ་སག་ ལོངས་ ཏེ་ </w:t>
      </w:r>
      <w:r>
        <w:t xml:space="preserve"># </w:t>
      </w:r>
      <w:r>
        <w:rPr>
          <w:rFonts w:cs="Microsoft Himalaya"/>
          <w:cs/>
          <w:lang w:bidi="bo-CN"/>
        </w:rPr>
        <w:t xml:space="preserve">ནོར་ གྱི་ ཨོ་ཀ་ ནང་ སོང་ སྦེ་ </w:t>
      </w:r>
      <w:r>
        <w:t xml:space="preserve"># </w:t>
      </w:r>
      <w:r>
        <w:rPr>
          <w:rFonts w:cs="Microsoft Himalaya"/>
          <w:cs/>
          <w:lang w:bidi="bo-CN"/>
        </w:rPr>
        <w:t>བ་ དམརཔོ་ འདི་ ལུ་ སླབ་ ནུག</w:t>
      </w:r>
    </w:p>
    <w:p w14:paraId="00E9F950" w14:textId="77777777" w:rsidR="00A536DF" w:rsidRDefault="00A536DF" w:rsidP="00A536DF">
      <w:pPr>
        <w:spacing w:after="0"/>
      </w:pPr>
      <w:r>
        <w:rPr>
          <w:rFonts w:cs="Microsoft Himalaya"/>
          <w:cs/>
          <w:lang w:bidi="bo-CN"/>
        </w:rPr>
        <w:t xml:space="preserve"> ཨའི་ ཁྱོད་ར་ </w:t>
      </w:r>
      <w:r>
        <w:t xml:space="preserve"># </w:t>
      </w:r>
      <w:r>
        <w:rPr>
          <w:rFonts w:cs="Microsoft Himalaya"/>
          <w:cs/>
          <w:lang w:bidi="bo-CN"/>
        </w:rPr>
        <w:t xml:space="preserve">ཁོང་ མཚོ་མོ་ མ་སྨད་ གཉིས་ ཀྱིས་ </w:t>
      </w:r>
      <w:r>
        <w:t xml:space="preserve"># </w:t>
      </w:r>
      <w:r>
        <w:rPr>
          <w:rFonts w:cs="Microsoft Himalaya"/>
          <w:cs/>
          <w:lang w:bidi="bo-CN"/>
        </w:rPr>
        <w:t xml:space="preserve">གསད་ ར་ གསད་ ནི་ ཟེར་ སླབ་ དེས ། </w:t>
      </w:r>
      <w:r>
        <w:t xml:space="preserve"># </w:t>
      </w:r>
      <w:r>
        <w:rPr>
          <w:rFonts w:cs="Microsoft Himalaya"/>
          <w:cs/>
          <w:lang w:bidi="bo-CN"/>
        </w:rPr>
        <w:t xml:space="preserve">ག་དེ་སྦེ་ འབད་ རུང་ </w:t>
      </w:r>
      <w:r>
        <w:t xml:space="preserve"># </w:t>
      </w:r>
      <w:r>
        <w:rPr>
          <w:rFonts w:cs="Microsoft Himalaya"/>
          <w:cs/>
          <w:lang w:bidi="bo-CN"/>
        </w:rPr>
        <w:t xml:space="preserve">ཁོང་ མ་སྨད་ གཉིས་ ཀྱི་ ལག་པ་ ལས་ </w:t>
      </w:r>
      <w:r>
        <w:t xml:space="preserve"># </w:t>
      </w:r>
      <w:r>
        <w:rPr>
          <w:rFonts w:cs="Microsoft Himalaya"/>
          <w:cs/>
          <w:lang w:bidi="bo-CN"/>
        </w:rPr>
        <w:t xml:space="preserve">སྤར་ མ་ ཐལཝ་ </w:t>
      </w:r>
      <w:r>
        <w:t xml:space="preserve"># </w:t>
      </w:r>
      <w:r>
        <w:rPr>
          <w:rFonts w:cs="Microsoft Himalaya"/>
          <w:cs/>
          <w:lang w:bidi="bo-CN"/>
        </w:rPr>
        <w:t>ཐད་རི་སྦ་རི་ ཨིན་ མས ཟེར་ སླབ་ ནུག</w:t>
      </w:r>
    </w:p>
    <w:p w14:paraId="2B0E191A" w14:textId="77777777" w:rsidR="00A536DF" w:rsidRDefault="00A536DF" w:rsidP="00A536DF">
      <w:pPr>
        <w:spacing w:after="0"/>
      </w:pPr>
      <w:r>
        <w:rPr>
          <w:rFonts w:cs="Microsoft Himalaya"/>
          <w:cs/>
          <w:lang w:bidi="bo-CN"/>
        </w:rPr>
        <w:t xml:space="preserve"> བ་ དམརཔོ་ འདི་ གིས་ </w:t>
      </w:r>
      <w:r>
        <w:t xml:space="preserve"># </w:t>
      </w:r>
      <w:r>
        <w:rPr>
          <w:rFonts w:cs="Microsoft Himalaya"/>
          <w:cs/>
          <w:lang w:bidi="bo-CN"/>
        </w:rPr>
        <w:t xml:space="preserve">མོ་རའི་ བུམོ་ ལུ་ </w:t>
      </w:r>
      <w:r>
        <w:t xml:space="preserve"># </w:t>
      </w:r>
      <w:r>
        <w:rPr>
          <w:rFonts w:cs="Microsoft Himalaya"/>
          <w:cs/>
          <w:lang w:bidi="bo-CN"/>
        </w:rPr>
        <w:t xml:space="preserve">ད་ ཁོང་ གིས་ ང་ གསད་ ད་ རུང་ </w:t>
      </w:r>
      <w:r>
        <w:t xml:space="preserve"># </w:t>
      </w:r>
      <w:r>
        <w:rPr>
          <w:rFonts w:cs="Microsoft Himalaya"/>
          <w:cs/>
          <w:lang w:bidi="bo-CN"/>
        </w:rPr>
        <w:t xml:space="preserve">ཁྱོད་ར་ </w:t>
      </w:r>
      <w:r>
        <w:t xml:space="preserve"># </w:t>
      </w:r>
      <w:r>
        <w:rPr>
          <w:rFonts w:cs="Microsoft Himalaya"/>
          <w:cs/>
          <w:lang w:bidi="bo-CN"/>
        </w:rPr>
        <w:t>མྱ་ངན་ ག་ནི་ཡང་ འབད་ མི་ དགོ །</w:t>
      </w:r>
    </w:p>
    <w:p w14:paraId="56E5C646" w14:textId="77777777" w:rsidR="00A536DF" w:rsidRDefault="00A536DF" w:rsidP="00A536DF">
      <w:pPr>
        <w:spacing w:after="0"/>
      </w:pPr>
      <w:r>
        <w:rPr>
          <w:rFonts w:cs="Microsoft Himalaya"/>
          <w:cs/>
          <w:lang w:bidi="bo-CN"/>
        </w:rPr>
        <w:t xml:space="preserve"> ངེའི་ ཤ་ ལྷམ་ ཚངམ་ སྦེ་ འཐུ་ སྟེ་ </w:t>
      </w:r>
      <w:r>
        <w:t xml:space="preserve"># </w:t>
      </w:r>
      <w:r>
        <w:rPr>
          <w:rFonts w:cs="Microsoft Himalaya"/>
          <w:cs/>
          <w:lang w:bidi="bo-CN"/>
        </w:rPr>
        <w:t xml:space="preserve">ཨེ་ཁུག་ གི་ འོག་ ལུ་ </w:t>
      </w:r>
      <w:r>
        <w:t xml:space="preserve"># </w:t>
      </w:r>
      <w:r>
        <w:rPr>
          <w:rFonts w:cs="Microsoft Himalaya"/>
          <w:cs/>
          <w:lang w:bidi="bo-CN"/>
        </w:rPr>
        <w:t xml:space="preserve">རྡོ་ལེབ་ སྦོམ་ ཅིག་ ཡོད་ མི་ འདི་ གི་ འོག་ ལུ་ </w:t>
      </w:r>
      <w:r>
        <w:t xml:space="preserve"># </w:t>
      </w:r>
      <w:r>
        <w:rPr>
          <w:rFonts w:cs="Microsoft Himalaya"/>
          <w:cs/>
          <w:lang w:bidi="bo-CN"/>
        </w:rPr>
        <w:t>ཨེབ་བཞག་ སྨ་རེ་ ཟེར་ སླབ་ ནུག</w:t>
      </w:r>
    </w:p>
    <w:p w14:paraId="47F449E0" w14:textId="77777777" w:rsidR="00A536DF" w:rsidRDefault="00A536DF" w:rsidP="00A536DF">
      <w:pPr>
        <w:spacing w:after="0"/>
      </w:pPr>
      <w:r>
        <w:rPr>
          <w:rFonts w:cs="Microsoft Himalaya"/>
          <w:cs/>
          <w:lang w:bidi="bo-CN"/>
        </w:rPr>
        <w:t xml:space="preserve"> དེ་སྦེ་ སླབ་ ཚརཝ་ ཅིག་ </w:t>
      </w:r>
      <w:r>
        <w:t xml:space="preserve"># </w:t>
      </w:r>
      <w:r>
        <w:rPr>
          <w:rFonts w:cs="Microsoft Himalaya"/>
          <w:cs/>
          <w:lang w:bidi="bo-CN"/>
        </w:rPr>
        <w:t xml:space="preserve">ཁོང་ མ་སྨད་ གཉིས་ ཀྱིས་ </w:t>
      </w:r>
      <w:r>
        <w:t xml:space="preserve"># </w:t>
      </w:r>
      <w:r>
        <w:rPr>
          <w:rFonts w:cs="Microsoft Himalaya"/>
          <w:cs/>
          <w:lang w:bidi="bo-CN"/>
        </w:rPr>
        <w:t xml:space="preserve">དམར་མཁནམ་ བོ་ སྦེ་ </w:t>
      </w:r>
      <w:r>
        <w:t xml:space="preserve"># </w:t>
      </w:r>
      <w:r>
        <w:rPr>
          <w:rFonts w:cs="Microsoft Himalaya"/>
          <w:cs/>
          <w:lang w:bidi="bo-CN"/>
        </w:rPr>
        <w:t>བ་ དམརཔོ་ འདི་ བསད་ ད་ ནུག</w:t>
      </w:r>
    </w:p>
    <w:p w14:paraId="01C301D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འདི་ གིས་ </w:t>
      </w:r>
      <w:r>
        <w:t xml:space="preserve"># </w:t>
      </w:r>
      <w:r>
        <w:rPr>
          <w:rFonts w:cs="Microsoft Himalaya"/>
          <w:cs/>
          <w:lang w:bidi="bo-CN"/>
        </w:rPr>
        <w:t xml:space="preserve">མོ་རའི་ ཨའི་ གིས་ </w:t>
      </w:r>
      <w:r>
        <w:t xml:space="preserve"># </w:t>
      </w:r>
      <w:r>
        <w:rPr>
          <w:rFonts w:cs="Microsoft Himalaya"/>
          <w:cs/>
          <w:lang w:bidi="bo-CN"/>
        </w:rPr>
        <w:t xml:space="preserve">ག་ སླབ་ མི་ འདི་ </w:t>
      </w:r>
      <w:r>
        <w:t xml:space="preserve"># </w:t>
      </w:r>
      <w:r>
        <w:rPr>
          <w:rFonts w:cs="Microsoft Himalaya"/>
          <w:cs/>
          <w:lang w:bidi="bo-CN"/>
        </w:rPr>
        <w:t xml:space="preserve">དམར་མཁནམ་ ལུ་ སླབ་ སྟེ་ </w:t>
      </w:r>
      <w:r>
        <w:t xml:space="preserve"># </w:t>
      </w:r>
      <w:r>
        <w:rPr>
          <w:rFonts w:cs="Microsoft Himalaya"/>
          <w:cs/>
          <w:lang w:bidi="bo-CN"/>
        </w:rPr>
        <w:t>འབད་ བཅུག་ ནུག</w:t>
      </w:r>
    </w:p>
    <w:p w14:paraId="3129C143" w14:textId="77777777" w:rsidR="00A536DF" w:rsidRDefault="00A536DF" w:rsidP="00A536DF">
      <w:pPr>
        <w:spacing w:after="0"/>
      </w:pPr>
      <w:r>
        <w:rPr>
          <w:rFonts w:cs="Microsoft Himalaya"/>
          <w:cs/>
          <w:lang w:bidi="bo-CN"/>
        </w:rPr>
        <w:t xml:space="preserve"> དེ་ལས་ བ་ དམརཔོ་ འདི་ </w:t>
      </w:r>
      <w:r>
        <w:t xml:space="preserve"># </w:t>
      </w:r>
      <w:r>
        <w:rPr>
          <w:rFonts w:cs="Microsoft Himalaya"/>
          <w:cs/>
          <w:lang w:bidi="bo-CN"/>
        </w:rPr>
        <w:t xml:space="preserve">འདི་འཕྲོ་ལས་ ར་ </w:t>
      </w:r>
      <w:r>
        <w:t xml:space="preserve"># </w:t>
      </w:r>
      <w:r>
        <w:rPr>
          <w:rFonts w:cs="Microsoft Himalaya"/>
          <w:cs/>
          <w:lang w:bidi="bo-CN"/>
        </w:rPr>
        <w:t>ཁྱིམ་ དེ་ ནང་ གི་ བྱམོ་ ཅིག་ ལུ་ སྐྱེ་བ་ ལེན་ ཆི་ ནུག</w:t>
      </w:r>
    </w:p>
    <w:p w14:paraId="29E7F75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ཉིནམ་ དག་པ་ཅིག་ གི་ རྒྱབ་ ལས་ </w:t>
      </w:r>
      <w:r>
        <w:t xml:space="preserve"># </w:t>
      </w:r>
      <w:r>
        <w:rPr>
          <w:rFonts w:cs="Microsoft Himalaya"/>
          <w:cs/>
          <w:lang w:bidi="bo-CN"/>
        </w:rPr>
        <w:t xml:space="preserve">གཡུས་ དེ་ ནང་ གི་ ལོ་ལྟར་ གྱི་ ལྟདམོ་ སྦོམ་ ཅིག་ </w:t>
      </w:r>
      <w:r>
        <w:t xml:space="preserve"># </w:t>
      </w:r>
      <w:r>
        <w:rPr>
          <w:rFonts w:cs="Microsoft Himalaya"/>
          <w:cs/>
          <w:lang w:bidi="bo-CN"/>
        </w:rPr>
        <w:t>སྟོན་ རན་ ནུག</w:t>
      </w:r>
    </w:p>
    <w:p w14:paraId="43099B54" w14:textId="77777777" w:rsidR="00A536DF" w:rsidRDefault="00A536DF" w:rsidP="00A536DF">
      <w:pPr>
        <w:spacing w:after="0"/>
      </w:pPr>
      <w:r>
        <w:rPr>
          <w:rFonts w:cs="Microsoft Himalaya"/>
          <w:cs/>
          <w:lang w:bidi="bo-CN"/>
        </w:rPr>
        <w:t xml:space="preserve"> ལྟདམོ་ དེ་ ནང་ </w:t>
      </w:r>
      <w:r>
        <w:t xml:space="preserve"># </w:t>
      </w:r>
      <w:r>
        <w:rPr>
          <w:rFonts w:cs="Microsoft Himalaya"/>
          <w:cs/>
          <w:lang w:bidi="bo-CN"/>
        </w:rPr>
        <w:t xml:space="preserve">མཚོ་མོ་ མ་སྨད་ གཉིས་ </w:t>
      </w:r>
      <w:r>
        <w:t xml:space="preserve"># </w:t>
      </w:r>
      <w:r>
        <w:rPr>
          <w:rFonts w:cs="Microsoft Himalaya"/>
          <w:cs/>
          <w:lang w:bidi="bo-CN"/>
        </w:rPr>
        <w:t>ཆུ་བཤལ་ རྐྱབ །</w:t>
      </w:r>
    </w:p>
    <w:p w14:paraId="6298B89C" w14:textId="77777777" w:rsidR="00A536DF" w:rsidRDefault="00A536DF" w:rsidP="00A536DF">
      <w:pPr>
        <w:spacing w:after="0"/>
      </w:pPr>
      <w:r>
        <w:rPr>
          <w:rFonts w:cs="Microsoft Himalaya"/>
          <w:cs/>
          <w:lang w:bidi="bo-CN"/>
        </w:rPr>
        <w:t xml:space="preserve"> གོ་ལ་ ལེགས་ཤོམ་ གྱོན་ སྦེ་ འགྱོཝ་ ད་ </w:t>
      </w:r>
      <w:r>
        <w:t xml:space="preserve"># </w:t>
      </w:r>
      <w:r>
        <w:rPr>
          <w:rFonts w:cs="Microsoft Himalaya"/>
          <w:cs/>
          <w:lang w:bidi="bo-CN"/>
        </w:rPr>
        <w:t xml:space="preserve">ལྷ་མོ་ ལུ་ </w:t>
      </w:r>
      <w:r>
        <w:t xml:space="preserve"># </w:t>
      </w:r>
      <w:r>
        <w:rPr>
          <w:rFonts w:cs="Microsoft Himalaya"/>
          <w:cs/>
          <w:lang w:bidi="bo-CN"/>
        </w:rPr>
        <w:t xml:space="preserve">སྲནམ་ བྱེ་ གང་ </w:t>
      </w:r>
      <w:r>
        <w:t xml:space="preserve"># </w:t>
      </w:r>
      <w:r>
        <w:rPr>
          <w:rFonts w:cs="Microsoft Himalaya"/>
          <w:cs/>
          <w:lang w:bidi="bo-CN"/>
        </w:rPr>
        <w:t xml:space="preserve">སྤང་ ནང་ གཏོར་བཞག་ ཞིནམ་ལས་ </w:t>
      </w:r>
      <w:r>
        <w:t xml:space="preserve"># </w:t>
      </w:r>
      <w:r>
        <w:rPr>
          <w:rFonts w:cs="Microsoft Himalaya"/>
          <w:cs/>
          <w:lang w:bidi="bo-CN"/>
        </w:rPr>
        <w:t xml:space="preserve">སྲནམ་ འདི་ ཚུ་ ག་ར་ </w:t>
      </w:r>
      <w:r>
        <w:t xml:space="preserve"># </w:t>
      </w:r>
      <w:r>
        <w:rPr>
          <w:rFonts w:cs="Microsoft Himalaya"/>
          <w:cs/>
          <w:lang w:bidi="bo-CN"/>
        </w:rPr>
        <w:t>བསྒྲོམ་བཞག་ ཟེར་ སླབ་ སྦེ་ ཡར་ སོ་ ནུག</w:t>
      </w:r>
    </w:p>
    <w:p w14:paraId="17EF235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ལྷ་མོ་ སྲནམ་ བསྒྲོམས་སྡོདཔ་ ད་ </w:t>
      </w:r>
      <w:r>
        <w:t xml:space="preserve"># </w:t>
      </w:r>
      <w:r>
        <w:rPr>
          <w:rFonts w:cs="Microsoft Himalaya"/>
          <w:cs/>
          <w:lang w:bidi="bo-CN"/>
        </w:rPr>
        <w:t xml:space="preserve">མོ་ར་ གི་ ཨའི་ </w:t>
      </w:r>
      <w:r>
        <w:t xml:space="preserve"># </w:t>
      </w:r>
      <w:r>
        <w:rPr>
          <w:rFonts w:cs="Microsoft Himalaya"/>
          <w:cs/>
          <w:lang w:bidi="bo-CN"/>
        </w:rPr>
        <w:t xml:space="preserve">བྱམོ་ ལུ་ སྐྱེ་བ་ ལེན་ མི་ འདི་ འོངས་ སྦེ་ </w:t>
      </w:r>
      <w:r>
        <w:t xml:space="preserve"># </w:t>
      </w:r>
      <w:r>
        <w:rPr>
          <w:rFonts w:cs="Microsoft Himalaya"/>
          <w:cs/>
          <w:lang w:bidi="bo-CN"/>
        </w:rPr>
        <w:t xml:space="preserve">སྲནམ་ བྱེ་ གངམ་ འདི་ </w:t>
      </w:r>
      <w:r>
        <w:t xml:space="preserve"># </w:t>
      </w:r>
      <w:r>
        <w:rPr>
          <w:rFonts w:cs="Microsoft Himalaya"/>
          <w:cs/>
          <w:lang w:bidi="bo-CN"/>
        </w:rPr>
        <w:t xml:space="preserve">ཡུདཔ་ཐེངས་ཅིག་ ལུ་ </w:t>
      </w:r>
      <w:r>
        <w:t xml:space="preserve"># </w:t>
      </w:r>
      <w:r>
        <w:rPr>
          <w:rFonts w:cs="Microsoft Himalaya"/>
          <w:cs/>
          <w:lang w:bidi="bo-CN"/>
        </w:rPr>
        <w:t xml:space="preserve">བསྒྲོམས་བྱིན་ སྦེ་ </w:t>
      </w:r>
      <w:r>
        <w:t xml:space="preserve"># </w:t>
      </w:r>
      <w:r>
        <w:rPr>
          <w:rFonts w:cs="Microsoft Himalaya"/>
          <w:cs/>
          <w:lang w:bidi="bo-CN"/>
        </w:rPr>
        <w:t xml:space="preserve">བུམོ་ ཁྱོད་ར་ ཡང་ </w:t>
      </w:r>
      <w:r>
        <w:t xml:space="preserve"># </w:t>
      </w:r>
      <w:r>
        <w:rPr>
          <w:rFonts w:cs="Microsoft Himalaya"/>
          <w:cs/>
          <w:lang w:bidi="bo-CN"/>
        </w:rPr>
        <w:t xml:space="preserve">ལྟདམོ་ བལྟ་ བར་ སོང་ ། </w:t>
      </w:r>
      <w:r>
        <w:t xml:space="preserve"># </w:t>
      </w:r>
      <w:r>
        <w:rPr>
          <w:rFonts w:cs="Microsoft Himalaya"/>
          <w:cs/>
          <w:lang w:bidi="bo-CN"/>
        </w:rPr>
        <w:t xml:space="preserve">སྲནམ་ འདི་ ཡང་ </w:t>
      </w:r>
      <w:r>
        <w:t xml:space="preserve"># </w:t>
      </w:r>
      <w:r>
        <w:rPr>
          <w:rFonts w:cs="Microsoft Himalaya"/>
          <w:cs/>
          <w:lang w:bidi="bo-CN"/>
        </w:rPr>
        <w:t>གྱལ་བཤལ་ རྐྱབ་ སྟེ་ བཏང་ སྦེ་ ཤོག་ ཟེར་ སླབ་ ནུག</w:t>
      </w:r>
    </w:p>
    <w:p w14:paraId="4C2CC02A" w14:textId="77777777" w:rsidR="00A536DF" w:rsidRDefault="00A536DF" w:rsidP="00A536DF">
      <w:pPr>
        <w:spacing w:after="0"/>
      </w:pPr>
      <w:r>
        <w:rPr>
          <w:rFonts w:cs="Microsoft Himalaya"/>
          <w:cs/>
          <w:lang w:bidi="bo-CN"/>
        </w:rPr>
        <w:t xml:space="preserve"> ལྷ་མོ་ གིས་ ལྟདམོ་ བལྟ་ བར་ འགྱོ་ ནིའི་ </w:t>
      </w:r>
      <w:r>
        <w:t xml:space="preserve"># </w:t>
      </w:r>
      <w:r>
        <w:rPr>
          <w:rFonts w:cs="Microsoft Himalaya"/>
          <w:cs/>
          <w:lang w:bidi="bo-CN"/>
        </w:rPr>
        <w:t xml:space="preserve">གོ་ལ་ མེད་ ཟེར་ སླབཔ་ ད་ </w:t>
      </w:r>
      <w:r>
        <w:t xml:space="preserve"># </w:t>
      </w:r>
      <w:r>
        <w:rPr>
          <w:rFonts w:cs="Microsoft Himalaya"/>
          <w:cs/>
          <w:lang w:bidi="bo-CN"/>
        </w:rPr>
        <w:t xml:space="preserve">བྱམོ་ གིས་ </w:t>
      </w:r>
      <w:r>
        <w:t xml:space="preserve"># </w:t>
      </w:r>
      <w:r>
        <w:rPr>
          <w:rFonts w:cs="Microsoft Himalaya"/>
          <w:cs/>
          <w:lang w:bidi="bo-CN"/>
        </w:rPr>
        <w:t xml:space="preserve">ཁྱོད་ར་ </w:t>
      </w:r>
      <w:r>
        <w:t xml:space="preserve"># </w:t>
      </w:r>
      <w:r>
        <w:rPr>
          <w:rFonts w:cs="Microsoft Himalaya"/>
          <w:cs/>
          <w:lang w:bidi="bo-CN"/>
        </w:rPr>
        <w:t xml:space="preserve">ཨེ་ཁུག་ འོག་ གི་ རྡོ་ལེབ་ འདི་ ཡར་ ལྷོག་ སྟེ་ </w:t>
      </w:r>
      <w:r>
        <w:t xml:space="preserve"># </w:t>
      </w:r>
      <w:r>
        <w:rPr>
          <w:rFonts w:cs="Microsoft Himalaya"/>
          <w:cs/>
          <w:lang w:bidi="bo-CN"/>
        </w:rPr>
        <w:t>བལྟ་ ཟེར་ སླབ་ ནུག</w:t>
      </w:r>
    </w:p>
    <w:p w14:paraId="6BD4DE20" w14:textId="77777777" w:rsidR="00A536DF" w:rsidRDefault="00A536DF" w:rsidP="00A536DF">
      <w:pPr>
        <w:spacing w:after="0"/>
      </w:pPr>
      <w:r>
        <w:rPr>
          <w:rFonts w:cs="Microsoft Himalaya"/>
          <w:cs/>
          <w:lang w:bidi="bo-CN"/>
        </w:rPr>
        <w:t xml:space="preserve"> བུམོ་ འདི་ གིས་ </w:t>
      </w:r>
      <w:r>
        <w:t xml:space="preserve"># </w:t>
      </w:r>
      <w:r>
        <w:rPr>
          <w:rFonts w:cs="Microsoft Himalaya"/>
          <w:cs/>
          <w:lang w:bidi="bo-CN"/>
        </w:rPr>
        <w:t xml:space="preserve">ཡར་ ལྷོག་ སྟེ་ ལྟཝ་ ད་ </w:t>
      </w:r>
      <w:r>
        <w:t xml:space="preserve"># </w:t>
      </w:r>
      <w:r>
        <w:rPr>
          <w:rFonts w:cs="Microsoft Himalaya"/>
          <w:cs/>
          <w:lang w:bidi="bo-CN"/>
        </w:rPr>
        <w:t xml:space="preserve">གོས་ཆེན་ གྱི་ སྟོད་གོ ། </w:t>
      </w:r>
      <w:r>
        <w:t xml:space="preserve"># </w:t>
      </w:r>
      <w:r>
        <w:rPr>
          <w:rFonts w:cs="Microsoft Himalaya"/>
          <w:cs/>
          <w:lang w:bidi="bo-CN"/>
        </w:rPr>
        <w:t xml:space="preserve">གོས་ཆེན་ གྱི་ དཀྱི་ར་ ཚུ་ མཐོངམ་ ལས་ </w:t>
      </w:r>
      <w:r>
        <w:t xml:space="preserve"># </w:t>
      </w:r>
      <w:r>
        <w:rPr>
          <w:rFonts w:cs="Microsoft Himalaya"/>
          <w:cs/>
          <w:lang w:bidi="bo-CN"/>
        </w:rPr>
        <w:t xml:space="preserve">ལྷ་མོ་ གིས་ </w:t>
      </w:r>
      <w:r>
        <w:t xml:space="preserve"># </w:t>
      </w:r>
      <w:r>
        <w:rPr>
          <w:rFonts w:cs="Microsoft Himalaya"/>
          <w:cs/>
          <w:lang w:bidi="bo-CN"/>
        </w:rPr>
        <w:t xml:space="preserve">དེ་ ཚུ་ གྱོན་ སྦེ་ </w:t>
      </w:r>
      <w:r>
        <w:t xml:space="preserve"># </w:t>
      </w:r>
      <w:r>
        <w:rPr>
          <w:rFonts w:cs="Microsoft Himalaya"/>
          <w:cs/>
          <w:lang w:bidi="bo-CN"/>
        </w:rPr>
        <w:t xml:space="preserve">སྲནམ་ བྱེ་ གངམ་ འདི་ ཡང་ ལྟོ་ར་ ནང་ བཅིངས་འབག་ སྦེ་ </w:t>
      </w:r>
      <w:r>
        <w:t xml:space="preserve"># </w:t>
      </w:r>
      <w:r>
        <w:rPr>
          <w:rFonts w:cs="Microsoft Himalaya"/>
          <w:cs/>
          <w:lang w:bidi="bo-CN"/>
        </w:rPr>
        <w:t>ལྟདམོ་ བལྟ་ བར་ ཡར་ སོ་ ནུག</w:t>
      </w:r>
    </w:p>
    <w:p w14:paraId="605A6DC8" w14:textId="77777777" w:rsidR="00A536DF" w:rsidRDefault="00A536DF" w:rsidP="00A536DF">
      <w:pPr>
        <w:spacing w:after="0"/>
      </w:pPr>
      <w:r>
        <w:rPr>
          <w:rFonts w:cs="Microsoft Himalaya"/>
          <w:cs/>
          <w:lang w:bidi="bo-CN"/>
        </w:rPr>
        <w:t xml:space="preserve"> ཉིན་མར་ </w:t>
      </w:r>
      <w:r>
        <w:t xml:space="preserve"># </w:t>
      </w:r>
      <w:r>
        <w:rPr>
          <w:rFonts w:cs="Microsoft Himalaya"/>
          <w:cs/>
          <w:lang w:bidi="bo-CN"/>
        </w:rPr>
        <w:t xml:space="preserve">ལྟདམོ་ བལྟ་ སྦེ་ </w:t>
      </w:r>
      <w:r>
        <w:t xml:space="preserve"># </w:t>
      </w:r>
      <w:r>
        <w:rPr>
          <w:rFonts w:cs="Microsoft Himalaya"/>
          <w:cs/>
          <w:lang w:bidi="bo-CN"/>
        </w:rPr>
        <w:t xml:space="preserve">ཕྱི་རུ་ ལོག་ འོངམ་ ད་ </w:t>
      </w:r>
      <w:r>
        <w:t xml:space="preserve"># </w:t>
      </w:r>
      <w:r>
        <w:rPr>
          <w:rFonts w:cs="Microsoft Himalaya"/>
          <w:cs/>
          <w:lang w:bidi="bo-CN"/>
        </w:rPr>
        <w:t xml:space="preserve">སྲནམ་ འདི་ ཡང་ </w:t>
      </w:r>
      <w:r>
        <w:t xml:space="preserve"># </w:t>
      </w:r>
      <w:r>
        <w:rPr>
          <w:rFonts w:cs="Microsoft Himalaya"/>
          <w:cs/>
          <w:lang w:bidi="bo-CN"/>
        </w:rPr>
        <w:t xml:space="preserve">གྱལ་བཤལ་ རྐྱབ་ སྟེ་ བཏང་བཞག་ སྦེ་ </w:t>
      </w:r>
      <w:r>
        <w:t xml:space="preserve"># </w:t>
      </w:r>
      <w:r>
        <w:rPr>
          <w:rFonts w:cs="Microsoft Himalaya"/>
          <w:cs/>
          <w:lang w:bidi="bo-CN"/>
        </w:rPr>
        <w:t xml:space="preserve">མཚོ་མོ་ མ་སྨད་ གཉིས་ ལོག་ མ་ ལྷོདཔ་ ལས་ </w:t>
      </w:r>
      <w:r>
        <w:t xml:space="preserve"># </w:t>
      </w:r>
      <w:r>
        <w:rPr>
          <w:rFonts w:cs="Microsoft Himalaya"/>
          <w:cs/>
          <w:lang w:bidi="bo-CN"/>
        </w:rPr>
        <w:t>མོ་ ཁྱིམ་ ནང་ ལོག་ ལྷོདཔ་སྦེ་ འོངས་ ནུག</w:t>
      </w:r>
    </w:p>
    <w:p w14:paraId="08326AC0" w14:textId="77777777" w:rsidR="00A536DF" w:rsidRDefault="00A536DF" w:rsidP="00A536DF">
      <w:pPr>
        <w:spacing w:after="0"/>
      </w:pPr>
      <w:r>
        <w:rPr>
          <w:rFonts w:cs="Microsoft Himalaya"/>
          <w:cs/>
          <w:lang w:bidi="bo-CN"/>
        </w:rPr>
        <w:t xml:space="preserve"> ལྷ་མོ་ ཁྱིམ་ ནང་ གཡོག་ལཱ་ འབད་ སྡོདཔ་ ད་ </w:t>
      </w:r>
      <w:r>
        <w:t xml:space="preserve"># </w:t>
      </w:r>
      <w:r>
        <w:rPr>
          <w:rFonts w:cs="Microsoft Himalaya"/>
          <w:cs/>
          <w:lang w:bidi="bo-CN"/>
        </w:rPr>
        <w:t xml:space="preserve">མཚོ་མོ་ མ་སྨད་ གཉིས་ </w:t>
      </w:r>
      <w:r>
        <w:t xml:space="preserve"># </w:t>
      </w:r>
      <w:r>
        <w:rPr>
          <w:rFonts w:cs="Microsoft Himalaya"/>
          <w:cs/>
          <w:lang w:bidi="bo-CN"/>
        </w:rPr>
        <w:t xml:space="preserve">སྲནམ་ གྱལ་བཤལ་ གཏང་ མི་ </w:t>
      </w:r>
      <w:r>
        <w:t xml:space="preserve"># </w:t>
      </w:r>
      <w:r>
        <w:rPr>
          <w:rFonts w:cs="Microsoft Himalaya"/>
          <w:cs/>
          <w:lang w:bidi="bo-CN"/>
        </w:rPr>
        <w:t xml:space="preserve">བུམོ་ དེ་ ར་ ལེགས་ པས་ ཟེར་ </w:t>
      </w:r>
      <w:r>
        <w:t xml:space="preserve"># </w:t>
      </w:r>
      <w:r>
        <w:rPr>
          <w:rFonts w:cs="Microsoft Himalaya"/>
          <w:cs/>
          <w:lang w:bidi="bo-CN"/>
        </w:rPr>
        <w:t>བློ་སླབ་ ཅི་ ར་ འོང་ དེས་ ཟེར་ ཨིན་ མས །</w:t>
      </w:r>
    </w:p>
    <w:p w14:paraId="1135FA1B"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དེ་ གི་ ནངས་པ་ ཡང་ </w:t>
      </w:r>
      <w:r>
        <w:t xml:space="preserve"># </w:t>
      </w:r>
      <w:r>
        <w:rPr>
          <w:rFonts w:cs="Microsoft Himalaya"/>
          <w:cs/>
          <w:lang w:bidi="bo-CN"/>
        </w:rPr>
        <w:t xml:space="preserve">ལྟདམོ་ བལྟ་ བར་ </w:t>
      </w:r>
      <w:r>
        <w:t xml:space="preserve"># </w:t>
      </w:r>
      <w:r>
        <w:rPr>
          <w:rFonts w:cs="Microsoft Himalaya"/>
          <w:cs/>
          <w:lang w:bidi="bo-CN"/>
        </w:rPr>
        <w:t xml:space="preserve">མཚོ་མོ་ མ་སྨད་ གཉིས་ ཀྱིས་ </w:t>
      </w:r>
      <w:r>
        <w:t xml:space="preserve"># </w:t>
      </w:r>
      <w:r>
        <w:rPr>
          <w:rFonts w:cs="Microsoft Himalaya"/>
          <w:cs/>
          <w:lang w:bidi="bo-CN"/>
        </w:rPr>
        <w:t xml:space="preserve">ཧེ་མ་ འགྱོ་ </w:t>
      </w:r>
      <w:r>
        <w:t xml:space="preserve"># </w:t>
      </w:r>
      <w:r>
        <w:rPr>
          <w:rFonts w:cs="Microsoft Himalaya"/>
          <w:cs/>
          <w:lang w:bidi="bo-CN"/>
        </w:rPr>
        <w:t xml:space="preserve">ལྷ་མོ་ གིས་ རྟིང་ ལས་ ཁ་ཙ་ བཟུམ་སྦེ་ ར་ བཟོ་ སྟེ་ འགྱོཝ་ ལས་ </w:t>
      </w:r>
      <w:r>
        <w:t xml:space="preserve"># </w:t>
      </w:r>
      <w:r>
        <w:rPr>
          <w:rFonts w:cs="Microsoft Himalaya"/>
          <w:cs/>
          <w:lang w:bidi="bo-CN"/>
        </w:rPr>
        <w:t xml:space="preserve">མོ་ ཉིནམ་ གཅིག་ ལས་ ཉིནམ་ གཅིག་ བཟང་ཐོན་ ཏེ་ </w:t>
      </w:r>
      <w:r>
        <w:t xml:space="preserve"># </w:t>
      </w:r>
      <w:r>
        <w:rPr>
          <w:rFonts w:cs="Microsoft Himalaya"/>
          <w:cs/>
          <w:lang w:bidi="bo-CN"/>
        </w:rPr>
        <w:t xml:space="preserve">ཉིནམ་ གསུམ་ འབདཝ་ད་ </w:t>
      </w:r>
      <w:r>
        <w:t xml:space="preserve"># </w:t>
      </w:r>
      <w:r>
        <w:rPr>
          <w:rFonts w:cs="Microsoft Himalaya"/>
          <w:cs/>
          <w:lang w:bidi="bo-CN"/>
        </w:rPr>
        <w:t xml:space="preserve">བུམོ་ ལྷ་མོ་ འདི་ </w:t>
      </w:r>
      <w:r>
        <w:t xml:space="preserve"># </w:t>
      </w:r>
      <w:r>
        <w:rPr>
          <w:rFonts w:cs="Microsoft Himalaya"/>
          <w:cs/>
          <w:lang w:bidi="bo-CN"/>
        </w:rPr>
        <w:t xml:space="preserve">གཡུས་ དེ་ ནང་ གི་ རྒྱལ་པོའི་སྲས་ འདི་ གིས་ </w:t>
      </w:r>
      <w:r>
        <w:t xml:space="preserve"># </w:t>
      </w:r>
      <w:r>
        <w:rPr>
          <w:rFonts w:cs="Microsoft Himalaya"/>
          <w:cs/>
          <w:lang w:bidi="bo-CN"/>
        </w:rPr>
        <w:t xml:space="preserve">བཙུནམོ་ སྦེ་ ཁྱིད་ ཡར་ སོ་ ནུག </w:t>
      </w:r>
      <w:r>
        <w:t xml:space="preserve"># </w:t>
      </w:r>
      <w:r>
        <w:rPr>
          <w:rFonts w:cs="Microsoft Himalaya"/>
          <w:cs/>
          <w:lang w:bidi="bo-CN"/>
        </w:rPr>
        <w:t xml:space="preserve">དེ་ལས་ </w:t>
      </w:r>
      <w:r>
        <w:t xml:space="preserve"># </w:t>
      </w:r>
      <w:r>
        <w:rPr>
          <w:rFonts w:cs="Microsoft Himalaya"/>
          <w:cs/>
          <w:lang w:bidi="bo-CN"/>
        </w:rPr>
        <w:t xml:space="preserve">རྒྱལ་པོའི་སྲས་ ཐུགས་ ག་ཅི་དེ་ མཉེས་ ཏེ་ </w:t>
      </w:r>
      <w:r>
        <w:t xml:space="preserve"># </w:t>
      </w:r>
      <w:r>
        <w:rPr>
          <w:rFonts w:cs="Microsoft Himalaya"/>
          <w:cs/>
          <w:lang w:bidi="bo-CN"/>
        </w:rPr>
        <w:t xml:space="preserve">ལོ་རྒྱུས་ ཚུ་ འདྲིཝ་ ད་ </w:t>
      </w:r>
      <w:r>
        <w:t xml:space="preserve"># </w:t>
      </w:r>
      <w:r>
        <w:rPr>
          <w:rFonts w:cs="Microsoft Himalaya"/>
          <w:cs/>
          <w:lang w:bidi="bo-CN"/>
        </w:rPr>
        <w:t xml:space="preserve">མོ་ གིས་ ཧེ་མ་ གི་ ལོ་རྒྱུས་ ཚུ་ </w:t>
      </w:r>
      <w:r>
        <w:t xml:space="preserve"># </w:t>
      </w:r>
      <w:r>
        <w:rPr>
          <w:rFonts w:cs="Microsoft Himalaya"/>
          <w:cs/>
          <w:lang w:bidi="bo-CN"/>
        </w:rPr>
        <w:t xml:space="preserve">ག་ར་ དྭངས་འཕྲོས་འཕྲོས་ སྦེ་ </w:t>
      </w:r>
      <w:r>
        <w:t xml:space="preserve"># </w:t>
      </w:r>
      <w:r>
        <w:rPr>
          <w:rFonts w:cs="Microsoft Himalaya"/>
          <w:cs/>
          <w:lang w:bidi="bo-CN"/>
        </w:rPr>
        <w:t xml:space="preserve">རྒྱལ་སྲས་ ལུ་ ཞུ་ ནུག </w:t>
      </w:r>
      <w:r>
        <w:t xml:space="preserve"># </w:t>
      </w:r>
      <w:r>
        <w:rPr>
          <w:rFonts w:cs="Microsoft Himalaya"/>
          <w:cs/>
          <w:lang w:bidi="bo-CN"/>
        </w:rPr>
        <w:t xml:space="preserve">དེ་ལས་ </w:t>
      </w:r>
      <w:r>
        <w:t xml:space="preserve"># </w:t>
      </w:r>
      <w:r>
        <w:rPr>
          <w:rFonts w:cs="Microsoft Himalaya"/>
          <w:cs/>
          <w:lang w:bidi="bo-CN"/>
        </w:rPr>
        <w:t xml:space="preserve">རྒྱལ་སྲས་ ཀྱིས་ </w:t>
      </w:r>
      <w:r>
        <w:t xml:space="preserve"># </w:t>
      </w:r>
      <w:r>
        <w:rPr>
          <w:rFonts w:cs="Microsoft Himalaya"/>
          <w:cs/>
          <w:lang w:bidi="bo-CN"/>
        </w:rPr>
        <w:t xml:space="preserve">དེ་འབདན་ </w:t>
      </w:r>
      <w:r>
        <w:t xml:space="preserve"># </w:t>
      </w:r>
      <w:r>
        <w:rPr>
          <w:rFonts w:cs="Microsoft Himalaya"/>
          <w:cs/>
          <w:lang w:bidi="bo-CN"/>
        </w:rPr>
        <w:t xml:space="preserve">དང་པ་ ར་ ང་བཅས་ གཉིས་ </w:t>
      </w:r>
      <w:r>
        <w:t xml:space="preserve"># </w:t>
      </w:r>
      <w:r>
        <w:rPr>
          <w:rFonts w:cs="Microsoft Himalaya"/>
          <w:cs/>
          <w:lang w:bidi="bo-CN"/>
        </w:rPr>
        <w:t xml:space="preserve">ཁྱོད་ ཀྱི་ ཨའི་ ལེན་ པར་ འགྱོ་ གེ་ ཟེར་ གསུངས་ ཏེ་ </w:t>
      </w:r>
      <w:r>
        <w:t xml:space="preserve"># </w:t>
      </w:r>
      <w:r>
        <w:rPr>
          <w:rFonts w:cs="Microsoft Himalaya"/>
          <w:cs/>
          <w:lang w:bidi="bo-CN"/>
        </w:rPr>
        <w:t xml:space="preserve">ལྷ་མོ་ གི་ ཁྱིམ་ ནང་ བྱོན་ ཞིནམ་ལས་ </w:t>
      </w:r>
      <w:r>
        <w:t xml:space="preserve"># </w:t>
      </w:r>
      <w:r>
        <w:rPr>
          <w:rFonts w:cs="Microsoft Himalaya"/>
          <w:cs/>
          <w:lang w:bidi="bo-CN"/>
        </w:rPr>
        <w:t xml:space="preserve">མོ་ གི་ ཨའི་ གི་ སྐྱེཝ་ </w:t>
      </w:r>
      <w:r>
        <w:t xml:space="preserve"># </w:t>
      </w:r>
      <w:r>
        <w:rPr>
          <w:rFonts w:cs="Microsoft Himalaya"/>
          <w:cs/>
          <w:lang w:bidi="bo-CN"/>
        </w:rPr>
        <w:t xml:space="preserve">བྱམོ་ འདི་ ཙེའུ་ ནང་ འདེགས་ སྦེ་ </w:t>
      </w:r>
      <w:r>
        <w:t xml:space="preserve"># </w:t>
      </w:r>
      <w:r>
        <w:rPr>
          <w:rFonts w:cs="Microsoft Himalaya"/>
          <w:cs/>
          <w:lang w:bidi="bo-CN"/>
        </w:rPr>
        <w:t xml:space="preserve">ཕྱག་ཞུ་ མི་ ཅིག་ ལུ་ བཀལ་ </w:t>
      </w:r>
      <w:r>
        <w:t xml:space="preserve"># </w:t>
      </w:r>
      <w:r>
        <w:rPr>
          <w:rFonts w:cs="Microsoft Himalaya"/>
          <w:cs/>
          <w:lang w:bidi="bo-CN"/>
        </w:rPr>
        <w:t xml:space="preserve">མོ་ར་ དང་ </w:t>
      </w:r>
      <w:r>
        <w:t xml:space="preserve"># </w:t>
      </w:r>
      <w:r>
        <w:rPr>
          <w:rFonts w:cs="Microsoft Himalaya"/>
          <w:cs/>
          <w:lang w:bidi="bo-CN"/>
        </w:rPr>
        <w:t xml:space="preserve">རྒྱལ་སྲས་ ཆིབས་ གུ་ འཆིབ ། </w:t>
      </w:r>
      <w:r>
        <w:t xml:space="preserve"># </w:t>
      </w:r>
      <w:r>
        <w:rPr>
          <w:rFonts w:cs="Microsoft Himalaya"/>
          <w:cs/>
          <w:lang w:bidi="bo-CN"/>
        </w:rPr>
        <w:t xml:space="preserve">མཚོ་མོ་ མ་སྨད་ གཉིས་ </w:t>
      </w:r>
      <w:r>
        <w:t xml:space="preserve"># </w:t>
      </w:r>
      <w:r>
        <w:rPr>
          <w:rFonts w:cs="Microsoft Himalaya"/>
          <w:cs/>
          <w:lang w:bidi="bo-CN"/>
        </w:rPr>
        <w:t xml:space="preserve">འཇར་རོགས་ སྦེ་ ཁྱིད་འོངས་ ཏེ་ </w:t>
      </w:r>
      <w:r>
        <w:t xml:space="preserve"># </w:t>
      </w:r>
      <w:r>
        <w:rPr>
          <w:rFonts w:cs="Microsoft Himalaya"/>
          <w:cs/>
          <w:lang w:bidi="bo-CN"/>
        </w:rPr>
        <w:t xml:space="preserve">རྒྱལ་པོའི་ ཕག་རྫིམོ་ སྦེ་ </w:t>
      </w:r>
      <w:r>
        <w:t xml:space="preserve"># </w:t>
      </w:r>
      <w:r>
        <w:rPr>
          <w:rFonts w:cs="Microsoft Himalaya"/>
          <w:cs/>
          <w:lang w:bidi="bo-CN"/>
        </w:rPr>
        <w:t>བཙུགས་བཞག་ ནུག་ གོ ། ། །</w:t>
      </w:r>
    </w:p>
    <w:p w14:paraId="5EC893AE" w14:textId="77777777" w:rsidR="00A536DF" w:rsidRDefault="00A536DF" w:rsidP="00A536DF">
      <w:pPr>
        <w:spacing w:after="0"/>
      </w:pPr>
      <w:r>
        <w:rPr>
          <w:rFonts w:cs="Microsoft Himalaya"/>
          <w:cs/>
          <w:lang w:bidi="bo-CN"/>
        </w:rPr>
        <w:t xml:space="preserve"> ལྟོ་ཚང་ བུ་ དྲུག</w:t>
      </w:r>
    </w:p>
    <w:p w14:paraId="4FD66B0D" w14:textId="77777777" w:rsidR="00A536DF" w:rsidRDefault="00A536DF" w:rsidP="00A536DF">
      <w:pPr>
        <w:spacing w:after="0"/>
      </w:pPr>
      <w:r>
        <w:rPr>
          <w:rFonts w:cs="Microsoft Himalaya"/>
          <w:cs/>
          <w:lang w:bidi="bo-CN"/>
        </w:rPr>
        <w:lastRenderedPageBreak/>
        <w:t xml:space="preserve"> ཧེ་མ་ </w:t>
      </w:r>
      <w:r>
        <w:t xml:space="preserve"># </w:t>
      </w:r>
      <w:r>
        <w:rPr>
          <w:rFonts w:cs="Microsoft Himalaya"/>
          <w:cs/>
          <w:lang w:bidi="bo-CN"/>
        </w:rPr>
        <w:t xml:space="preserve">གཡུས་ཚན་ ཆུང་ཀུ་ ཅིག་ ནང་ </w:t>
      </w:r>
      <w:r>
        <w:t xml:space="preserve"># </w:t>
      </w:r>
      <w:r>
        <w:rPr>
          <w:rFonts w:cs="Microsoft Himalaya"/>
          <w:cs/>
          <w:lang w:bidi="bo-CN"/>
        </w:rPr>
        <w:t xml:space="preserve">དྲུང་འཚོའི་ བུ་ ཅིག་ </w:t>
      </w:r>
      <w:r>
        <w:t xml:space="preserve"># </w:t>
      </w:r>
      <w:r>
        <w:rPr>
          <w:rFonts w:cs="Microsoft Himalaya"/>
          <w:cs/>
          <w:lang w:bidi="bo-CN"/>
        </w:rPr>
        <w:t xml:space="preserve">རྩིས་པའི་ བུ་ ཅིག་ </w:t>
      </w:r>
      <w:r>
        <w:t xml:space="preserve"># </w:t>
      </w:r>
      <w:r>
        <w:rPr>
          <w:rFonts w:cs="Microsoft Himalaya"/>
          <w:cs/>
          <w:lang w:bidi="bo-CN"/>
        </w:rPr>
        <w:t xml:space="preserve">ལྷ་བྲིས་པའི་ བུ་ ཅིག་ </w:t>
      </w:r>
      <w:r>
        <w:t xml:space="preserve"># </w:t>
      </w:r>
      <w:r>
        <w:rPr>
          <w:rFonts w:cs="Microsoft Himalaya"/>
          <w:cs/>
          <w:lang w:bidi="bo-CN"/>
        </w:rPr>
        <w:t xml:space="preserve">སྤྱང་ཀའི་ བུ་ ཅིག་ </w:t>
      </w:r>
      <w:r>
        <w:t xml:space="preserve"># </w:t>
      </w:r>
      <w:r>
        <w:rPr>
          <w:rFonts w:cs="Microsoft Himalaya"/>
          <w:cs/>
          <w:lang w:bidi="bo-CN"/>
        </w:rPr>
        <w:t xml:space="preserve">ཤིང་བཟོ་བོའི་ བུ་ ཅིག་ </w:t>
      </w:r>
      <w:r>
        <w:t xml:space="preserve"># </w:t>
      </w:r>
      <w:r>
        <w:rPr>
          <w:rFonts w:cs="Microsoft Himalaya"/>
          <w:cs/>
          <w:lang w:bidi="bo-CN"/>
        </w:rPr>
        <w:t xml:space="preserve">རྡོ་བཟོ་བོའི་ བུ་ ཅིག་ བཅས་ </w:t>
      </w:r>
      <w:r>
        <w:t xml:space="preserve"># </w:t>
      </w:r>
      <w:r>
        <w:rPr>
          <w:rFonts w:cs="Microsoft Himalaya"/>
          <w:cs/>
          <w:lang w:bidi="bo-CN"/>
        </w:rPr>
        <w:t xml:space="preserve">ཁོང་ བུ་ དྲུག་ </w:t>
      </w:r>
      <w:r>
        <w:t xml:space="preserve"># </w:t>
      </w:r>
      <w:r>
        <w:rPr>
          <w:rFonts w:cs="Microsoft Himalaya"/>
          <w:cs/>
          <w:lang w:bidi="bo-CN"/>
        </w:rPr>
        <w:t>ལྟོ་ཚང་ བསྡོམས་ ཏེ་ ཡོདཔ་ ཨིན་ མས །</w:t>
      </w:r>
    </w:p>
    <w:p w14:paraId="6FD5C0B0"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ཁོང་ དྲུགཔོ་ ཆ་ ར་ </w:t>
      </w:r>
      <w:r>
        <w:t xml:space="preserve"># </w:t>
      </w:r>
      <w:r>
        <w:rPr>
          <w:rFonts w:cs="Microsoft Himalaya"/>
          <w:cs/>
          <w:lang w:bidi="bo-CN"/>
        </w:rPr>
        <w:t xml:space="preserve">གཡུས་ གཞན་ ཁ་ ལས་ ཕར་ </w:t>
      </w:r>
      <w:r>
        <w:t xml:space="preserve"># </w:t>
      </w:r>
      <w:r>
        <w:rPr>
          <w:rFonts w:cs="Microsoft Himalaya"/>
          <w:cs/>
          <w:lang w:bidi="bo-CN"/>
        </w:rPr>
        <w:t>བཤལ་ བར་ འགྱོ་ ནི་ གི་ བསྟུན་གྲོས་ འབད་ ནུག</w:t>
      </w:r>
    </w:p>
    <w:p w14:paraId="764E2083" w14:textId="77777777" w:rsidR="00A536DF" w:rsidRDefault="00A536DF" w:rsidP="00A536DF">
      <w:pPr>
        <w:spacing w:after="0"/>
      </w:pPr>
      <w:r>
        <w:rPr>
          <w:rFonts w:cs="Microsoft Himalaya"/>
          <w:cs/>
          <w:lang w:bidi="bo-CN"/>
        </w:rPr>
        <w:t xml:space="preserve"> ཁོང་ དྲུག་ ལུངམ་ ཅིག་ ནང་ ལྷོདཔ་ ད་ </w:t>
      </w:r>
      <w:r>
        <w:t xml:space="preserve"># </w:t>
      </w:r>
      <w:r>
        <w:rPr>
          <w:rFonts w:cs="Microsoft Himalaya"/>
          <w:cs/>
          <w:lang w:bidi="bo-CN"/>
        </w:rPr>
        <w:t xml:space="preserve">མི་ རེ་ གིས་ ཤིང་ རེ་ བཙུགས་བཞག་ ཞིནམ་ལས་ </w:t>
      </w:r>
      <w:r>
        <w:t xml:space="preserve"># </w:t>
      </w:r>
      <w:r>
        <w:rPr>
          <w:rFonts w:cs="Microsoft Himalaya"/>
          <w:cs/>
          <w:lang w:bidi="bo-CN"/>
        </w:rPr>
        <w:t xml:space="preserve">ཁོང་ བཤལ་ བར་ </w:t>
      </w:r>
      <w:r>
        <w:t xml:space="preserve"># </w:t>
      </w:r>
      <w:r>
        <w:rPr>
          <w:rFonts w:cs="Microsoft Himalaya"/>
          <w:cs/>
          <w:lang w:bidi="bo-CN"/>
        </w:rPr>
        <w:t xml:space="preserve">ས་གནས་ ག་ཏེ་ འགྱོ་ རུང་ </w:t>
      </w:r>
      <w:r>
        <w:t xml:space="preserve"># </w:t>
      </w:r>
      <w:r>
        <w:rPr>
          <w:rFonts w:cs="Microsoft Himalaya"/>
          <w:cs/>
          <w:lang w:bidi="bo-CN"/>
        </w:rPr>
        <w:t xml:space="preserve">ལོ་ གསུམ་ གྱི་ རྒྱབ་ ལས་ </w:t>
      </w:r>
      <w:r>
        <w:t xml:space="preserve"># </w:t>
      </w:r>
      <w:r>
        <w:rPr>
          <w:rFonts w:cs="Microsoft Himalaya"/>
          <w:cs/>
          <w:lang w:bidi="bo-CN"/>
        </w:rPr>
        <w:t xml:space="preserve">ཉིནམ་ དེ་ ཁར་ </w:t>
      </w:r>
      <w:r>
        <w:t xml:space="preserve"># </w:t>
      </w:r>
      <w:r>
        <w:rPr>
          <w:rFonts w:cs="Microsoft Himalaya"/>
          <w:cs/>
          <w:lang w:bidi="bo-CN"/>
        </w:rPr>
        <w:t xml:space="preserve">ཤིང་ བཙུགས་ ས་ དེ་ ནང་ </w:t>
      </w:r>
      <w:r>
        <w:t xml:space="preserve"># </w:t>
      </w:r>
      <w:r>
        <w:rPr>
          <w:rFonts w:cs="Microsoft Himalaya"/>
          <w:cs/>
          <w:lang w:bidi="bo-CN"/>
        </w:rPr>
        <w:t xml:space="preserve">ལོག་ འཛོམ་ དགོཔ་ སྦེ་ </w:t>
      </w:r>
      <w:r>
        <w:t xml:space="preserve"># </w:t>
      </w:r>
      <w:r>
        <w:rPr>
          <w:rFonts w:cs="Microsoft Himalaya"/>
          <w:cs/>
          <w:lang w:bidi="bo-CN"/>
        </w:rPr>
        <w:t>ཁ་ཚིག་ བཟོ་བཞག་ སྟེ་ ཡར་ སོ་ ནུག</w:t>
      </w:r>
    </w:p>
    <w:p w14:paraId="2E42361B" w14:textId="77777777" w:rsidR="00A536DF" w:rsidRDefault="00A536DF" w:rsidP="00A536DF">
      <w:pPr>
        <w:spacing w:after="0"/>
      </w:pPr>
      <w:r>
        <w:rPr>
          <w:rFonts w:cs="Microsoft Himalaya"/>
          <w:cs/>
          <w:lang w:bidi="bo-CN"/>
        </w:rPr>
        <w:t xml:space="preserve"> ལོ་ གསུམ་ སོང་ བའི་ ཉིནམ་ དེ་ ཁར་ </w:t>
      </w:r>
      <w:r>
        <w:t xml:space="preserve"># </w:t>
      </w:r>
      <w:r>
        <w:rPr>
          <w:rFonts w:cs="Microsoft Himalaya"/>
          <w:cs/>
          <w:lang w:bidi="bo-CN"/>
        </w:rPr>
        <w:t xml:space="preserve">ལྟོ་ཚང་ ཁོང་ ལྔ་ </w:t>
      </w:r>
      <w:r>
        <w:t xml:space="preserve"># </w:t>
      </w:r>
      <w:r>
        <w:rPr>
          <w:rFonts w:cs="Microsoft Himalaya"/>
          <w:cs/>
          <w:lang w:bidi="bo-CN"/>
        </w:rPr>
        <w:t xml:space="preserve">ལོག་ ལྷོད་ རུང་ </w:t>
      </w:r>
      <w:r>
        <w:t xml:space="preserve"># </w:t>
      </w:r>
      <w:r>
        <w:rPr>
          <w:rFonts w:cs="Microsoft Himalaya"/>
          <w:cs/>
          <w:lang w:bidi="bo-CN"/>
        </w:rPr>
        <w:t xml:space="preserve">སྤྱང་ཀའི་ བུ་ དེ་ </w:t>
      </w:r>
      <w:r>
        <w:t xml:space="preserve"># </w:t>
      </w:r>
      <w:r>
        <w:rPr>
          <w:rFonts w:cs="Microsoft Himalaya"/>
          <w:cs/>
          <w:lang w:bidi="bo-CN"/>
        </w:rPr>
        <w:t>ལོག་ མ་ ལྷོདཔ་ ཨིན་ མས །</w:t>
      </w:r>
    </w:p>
    <w:p w14:paraId="3D226EA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ས་པའི་ བུ་ དེ་ གིས་ </w:t>
      </w:r>
      <w:r>
        <w:t xml:space="preserve"># </w:t>
      </w:r>
      <w:r>
        <w:rPr>
          <w:rFonts w:cs="Microsoft Himalaya"/>
          <w:cs/>
          <w:lang w:bidi="bo-CN"/>
        </w:rPr>
        <w:t xml:space="preserve">ས་རིས་ བསྒྱུར་ ཏེ་ ལྟཝ་ ད་ </w:t>
      </w:r>
      <w:r>
        <w:t xml:space="preserve"># </w:t>
      </w:r>
      <w:r>
        <w:rPr>
          <w:rFonts w:cs="Microsoft Himalaya"/>
          <w:cs/>
          <w:lang w:bidi="bo-CN"/>
        </w:rPr>
        <w:t xml:space="preserve">སྤྱང་ཀའི་ བུ་ དེ་ </w:t>
      </w:r>
      <w:r>
        <w:t xml:space="preserve"># </w:t>
      </w:r>
      <w:r>
        <w:rPr>
          <w:rFonts w:cs="Microsoft Himalaya"/>
          <w:cs/>
          <w:lang w:bidi="bo-CN"/>
        </w:rPr>
        <w:t xml:space="preserve">རྡོ་ ཅིག་ གི་ འོག་ ལུ་ ཨེབ་ སྟེ་ འདུག་ ཟེར་ </w:t>
      </w:r>
      <w:r>
        <w:t xml:space="preserve"># </w:t>
      </w:r>
      <w:r>
        <w:rPr>
          <w:rFonts w:cs="Microsoft Himalaya"/>
          <w:cs/>
          <w:lang w:bidi="bo-CN"/>
        </w:rPr>
        <w:t>རྩིས་ ནང་ ཐོན་ ནུག</w:t>
      </w:r>
    </w:p>
    <w:p w14:paraId="6CFC6D2F" w14:textId="77777777" w:rsidR="00A536DF" w:rsidRDefault="00A536DF" w:rsidP="00A536DF">
      <w:pPr>
        <w:spacing w:after="0"/>
      </w:pPr>
      <w:r>
        <w:rPr>
          <w:rFonts w:cs="Microsoft Himalaya"/>
          <w:cs/>
          <w:lang w:bidi="bo-CN"/>
        </w:rPr>
        <w:t xml:space="preserve"> ཁོང་ ལྔཔོ་ ཆ་ ར་ </w:t>
      </w:r>
      <w:r>
        <w:t xml:space="preserve"># </w:t>
      </w:r>
      <w:r>
        <w:rPr>
          <w:rFonts w:cs="Microsoft Himalaya"/>
          <w:cs/>
          <w:lang w:bidi="bo-CN"/>
        </w:rPr>
        <w:t xml:space="preserve">འཚོལ་ བར་ འགྱོ་ བའི་ བསྒང་ </w:t>
      </w:r>
      <w:r>
        <w:t xml:space="preserve"># </w:t>
      </w:r>
      <w:r>
        <w:rPr>
          <w:rFonts w:cs="Microsoft Himalaya"/>
          <w:cs/>
          <w:lang w:bidi="bo-CN"/>
        </w:rPr>
        <w:t xml:space="preserve">སྤྱང་ཀའི་ བུ་ དེ་ </w:t>
      </w:r>
      <w:r>
        <w:t xml:space="preserve"># </w:t>
      </w:r>
      <w:r>
        <w:rPr>
          <w:rFonts w:cs="Microsoft Himalaya"/>
          <w:cs/>
          <w:lang w:bidi="bo-CN"/>
        </w:rPr>
        <w:t xml:space="preserve">རྡོ་ སྦོམ་ ཅིག་ གི་ འོག་ ལུ་ ཡོད་ མི་ འདི་ </w:t>
      </w:r>
      <w:r>
        <w:t xml:space="preserve"># </w:t>
      </w:r>
      <w:r>
        <w:rPr>
          <w:rFonts w:cs="Microsoft Himalaya"/>
          <w:cs/>
          <w:lang w:bidi="bo-CN"/>
        </w:rPr>
        <w:t xml:space="preserve">རྡོ་བཟོ་བོའི་ བུ་ དེ་ གིས་ </w:t>
      </w:r>
      <w:r>
        <w:t xml:space="preserve"># </w:t>
      </w:r>
      <w:r>
        <w:rPr>
          <w:rFonts w:cs="Microsoft Himalaya"/>
          <w:cs/>
          <w:lang w:bidi="bo-CN"/>
        </w:rPr>
        <w:t xml:space="preserve">རྡོ་ སྦོམ་ འདི་ དཀྲུམས་ ཏེ་ </w:t>
      </w:r>
      <w:r>
        <w:t xml:space="preserve"># </w:t>
      </w:r>
      <w:r>
        <w:rPr>
          <w:rFonts w:cs="Microsoft Himalaya"/>
          <w:cs/>
          <w:lang w:bidi="bo-CN"/>
        </w:rPr>
        <w:t>བཏོན་ ད་ ནུག</w:t>
      </w:r>
    </w:p>
    <w:p w14:paraId="2AF5A6D3" w14:textId="77777777" w:rsidR="00A536DF" w:rsidRDefault="00A536DF" w:rsidP="00A536DF">
      <w:pPr>
        <w:spacing w:after="0"/>
      </w:pPr>
      <w:r>
        <w:rPr>
          <w:rFonts w:cs="Microsoft Himalaya"/>
          <w:cs/>
          <w:lang w:bidi="bo-CN"/>
        </w:rPr>
        <w:t xml:space="preserve"> དྲུང་འཚོའི་ བུ་ དེ་ གིས་ </w:t>
      </w:r>
      <w:r>
        <w:t xml:space="preserve"># </w:t>
      </w:r>
      <w:r>
        <w:rPr>
          <w:rFonts w:cs="Microsoft Himalaya"/>
          <w:cs/>
          <w:lang w:bidi="bo-CN"/>
        </w:rPr>
        <w:t xml:space="preserve">ཤིཝ་ ལོངས་ པའི་ སྨན་ བྱིནམ་ ཅིག་ </w:t>
      </w:r>
      <w:r>
        <w:t xml:space="preserve"># </w:t>
      </w:r>
      <w:r>
        <w:rPr>
          <w:rFonts w:cs="Microsoft Himalaya"/>
          <w:cs/>
          <w:lang w:bidi="bo-CN"/>
        </w:rPr>
        <w:t xml:space="preserve">སྤྱང་ཀའི་ བུ་ དེ་ དྲནམ་ ལྷོད་ དེ་ </w:t>
      </w:r>
      <w:r>
        <w:t xml:space="preserve"># </w:t>
      </w:r>
      <w:r>
        <w:rPr>
          <w:rFonts w:cs="Microsoft Himalaya"/>
          <w:cs/>
          <w:lang w:bidi="bo-CN"/>
        </w:rPr>
        <w:t xml:space="preserve">ཆ་རོགས་ ཚུ་ ལུ་ </w:t>
      </w:r>
      <w:r>
        <w:t xml:space="preserve"># </w:t>
      </w:r>
      <w:r>
        <w:rPr>
          <w:rFonts w:cs="Microsoft Himalaya"/>
          <w:cs/>
          <w:lang w:bidi="bo-CN"/>
        </w:rPr>
        <w:t>དེ་སྦེ་ སླབ་ ནུག</w:t>
      </w:r>
    </w:p>
    <w:p w14:paraId="2D0DC525"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 xml:space="preserve">བཤལ་ འགྱོ་ ས་ ལུ་ </w:t>
      </w:r>
      <w:r>
        <w:t xml:space="preserve"># </w:t>
      </w:r>
      <w:r>
        <w:rPr>
          <w:rFonts w:cs="Microsoft Himalaya"/>
          <w:cs/>
          <w:lang w:bidi="bo-CN"/>
        </w:rPr>
        <w:t xml:space="preserve">ཨམ་སྲུ་ འཇའ་རིསམོ་ ཅིག་ ཐོབ་ སྟེ་ </w:t>
      </w:r>
      <w:r>
        <w:t xml:space="preserve"># </w:t>
      </w:r>
      <w:r>
        <w:rPr>
          <w:rFonts w:cs="Microsoft Himalaya"/>
          <w:cs/>
          <w:lang w:bidi="bo-CN"/>
        </w:rPr>
        <w:t xml:space="preserve">མོ་ དང་ དགའ་སྤྲོ་ བཏོན་ སྡོད་ པའི་ བར་ ན་ ར་ </w:t>
      </w:r>
      <w:r>
        <w:t xml:space="preserve"># </w:t>
      </w:r>
      <w:r>
        <w:rPr>
          <w:rFonts w:cs="Microsoft Himalaya"/>
          <w:cs/>
          <w:lang w:bidi="bo-CN"/>
        </w:rPr>
        <w:t xml:space="preserve">རྒྱལཔོ་ གིས་ </w:t>
      </w:r>
      <w:r>
        <w:t xml:space="preserve"># </w:t>
      </w:r>
      <w:r>
        <w:rPr>
          <w:rFonts w:cs="Microsoft Himalaya"/>
          <w:cs/>
          <w:lang w:bidi="bo-CN"/>
        </w:rPr>
        <w:t xml:space="preserve">ངེའི་ ཨམ་སྲུ་ ཡང་ འཕྱོག་ </w:t>
      </w:r>
      <w:r>
        <w:t xml:space="preserve"># </w:t>
      </w:r>
      <w:r>
        <w:rPr>
          <w:rFonts w:cs="Microsoft Himalaya"/>
          <w:cs/>
          <w:lang w:bidi="bo-CN"/>
        </w:rPr>
        <w:t xml:space="preserve">ང་ར་ ཡང་ </w:t>
      </w:r>
      <w:r>
        <w:t xml:space="preserve"># </w:t>
      </w:r>
      <w:r>
        <w:rPr>
          <w:rFonts w:cs="Microsoft Himalaya"/>
          <w:cs/>
          <w:lang w:bidi="bo-CN"/>
        </w:rPr>
        <w:t xml:space="preserve">བཟོ་ལྟ་ འ་ནེ་སྦེ་ </w:t>
      </w:r>
      <w:r>
        <w:t xml:space="preserve"># </w:t>
      </w:r>
      <w:r>
        <w:rPr>
          <w:rFonts w:cs="Microsoft Himalaya"/>
          <w:cs/>
          <w:lang w:bidi="bo-CN"/>
        </w:rPr>
        <w:t>བཟོ་ ད་ ཡི་ ཟེར་ སླབ་ ནུག</w:t>
      </w:r>
    </w:p>
    <w:p w14:paraId="0450E3C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དྲུག་ བསྟུན་གྲོས་ རྐྱབ་ སྟེ་ </w:t>
      </w:r>
      <w:r>
        <w:t xml:space="preserve"># </w:t>
      </w:r>
      <w:r>
        <w:rPr>
          <w:rFonts w:cs="Microsoft Himalaya"/>
          <w:cs/>
          <w:lang w:bidi="bo-CN"/>
        </w:rPr>
        <w:t xml:space="preserve">ཨམ་སྲུ་ དེ་ </w:t>
      </w:r>
      <w:r>
        <w:t xml:space="preserve"># </w:t>
      </w:r>
      <w:r>
        <w:rPr>
          <w:rFonts w:cs="Microsoft Himalaya"/>
          <w:cs/>
          <w:lang w:bidi="bo-CN"/>
        </w:rPr>
        <w:t xml:space="preserve">ལོག་ ལེན་ པར་ འགྱོ་ ནི་ སྦེ་ </w:t>
      </w:r>
      <w:r>
        <w:t xml:space="preserve"># </w:t>
      </w:r>
      <w:r>
        <w:rPr>
          <w:rFonts w:cs="Microsoft Himalaya"/>
          <w:cs/>
          <w:lang w:bidi="bo-CN"/>
        </w:rPr>
        <w:t xml:space="preserve">ཤིང་བཟོ་བོའི་ བུ་ དེ་ གིས་ </w:t>
      </w:r>
      <w:r>
        <w:t xml:space="preserve"># </w:t>
      </w:r>
      <w:r>
        <w:rPr>
          <w:rFonts w:cs="Microsoft Himalaya"/>
          <w:cs/>
          <w:lang w:bidi="bo-CN"/>
        </w:rPr>
        <w:t>ཤིང་ གི་ བྱ་ འཕུར་ བཏུབ་ མི་ ཅིག་ བཟོ །</w:t>
      </w:r>
    </w:p>
    <w:p w14:paraId="2E3EF9C6" w14:textId="77777777" w:rsidR="00A536DF" w:rsidRDefault="00A536DF" w:rsidP="00A536DF">
      <w:pPr>
        <w:spacing w:after="0"/>
      </w:pPr>
      <w:r>
        <w:rPr>
          <w:rFonts w:cs="Microsoft Himalaya"/>
          <w:cs/>
          <w:lang w:bidi="bo-CN"/>
        </w:rPr>
        <w:t xml:space="preserve"> དེ་ ལུ་ </w:t>
      </w:r>
      <w:r>
        <w:t xml:space="preserve"># </w:t>
      </w:r>
      <w:r>
        <w:rPr>
          <w:rFonts w:cs="Microsoft Himalaya"/>
          <w:cs/>
          <w:lang w:bidi="bo-CN"/>
        </w:rPr>
        <w:t xml:space="preserve">ལྷ་བྲིས་པའི་ བུ་ དེ་ གིས་ </w:t>
      </w:r>
      <w:r>
        <w:t xml:space="preserve"># </w:t>
      </w:r>
      <w:r>
        <w:rPr>
          <w:rFonts w:cs="Microsoft Himalaya"/>
          <w:cs/>
          <w:lang w:bidi="bo-CN"/>
        </w:rPr>
        <w:t xml:space="preserve">ཚོན་ ཅིག་ ཡང་ བཏང་ སྦེ་ </w:t>
      </w:r>
      <w:r>
        <w:t xml:space="preserve"># </w:t>
      </w:r>
      <w:r>
        <w:rPr>
          <w:rFonts w:cs="Microsoft Himalaya"/>
          <w:cs/>
          <w:lang w:bidi="bo-CN"/>
        </w:rPr>
        <w:t xml:space="preserve">ཁོང་ དྲུགཔོ་ ཆ་ ར་ </w:t>
      </w:r>
      <w:r>
        <w:t xml:space="preserve"># </w:t>
      </w:r>
      <w:r>
        <w:rPr>
          <w:rFonts w:cs="Microsoft Himalaya"/>
          <w:cs/>
          <w:lang w:bidi="bo-CN"/>
        </w:rPr>
        <w:t xml:space="preserve">བྱ་ དེ་ གི་ ནང་ ན་ འཛུལ་ ཏེ་ </w:t>
      </w:r>
      <w:r>
        <w:t xml:space="preserve"># </w:t>
      </w:r>
      <w:r>
        <w:rPr>
          <w:rFonts w:cs="Microsoft Himalaya"/>
          <w:cs/>
          <w:lang w:bidi="bo-CN"/>
        </w:rPr>
        <w:t xml:space="preserve">སྤྱང་ཀའི་ བུ་ གི་ ཨམ་སྲུ་ འཕྱོག་ མི་ </w:t>
      </w:r>
      <w:r>
        <w:t xml:space="preserve"># </w:t>
      </w:r>
      <w:r>
        <w:rPr>
          <w:rFonts w:cs="Microsoft Himalaya"/>
          <w:cs/>
          <w:lang w:bidi="bo-CN"/>
        </w:rPr>
        <w:t>རྒྱལ་པོའི་ ཕོ་བྲང་ ཁ་ཐུག་ སོང་ ནུག</w:t>
      </w:r>
    </w:p>
    <w:p w14:paraId="4100E869" w14:textId="77777777" w:rsidR="00A536DF" w:rsidRDefault="00A536DF" w:rsidP="00A536DF">
      <w:pPr>
        <w:spacing w:after="0"/>
      </w:pPr>
      <w:r>
        <w:rPr>
          <w:rFonts w:cs="Microsoft Himalaya"/>
          <w:cs/>
          <w:lang w:bidi="bo-CN"/>
        </w:rPr>
        <w:t xml:space="preserve"> བྱ་ དེ་ གིས་ </w:t>
      </w:r>
      <w:r>
        <w:t xml:space="preserve"># </w:t>
      </w:r>
      <w:r>
        <w:rPr>
          <w:rFonts w:cs="Microsoft Himalaya"/>
          <w:cs/>
          <w:lang w:bidi="bo-CN"/>
        </w:rPr>
        <w:t xml:space="preserve">ཕོ་བྲང་ སྐོར་ར་ རྐྱབ་ ཅི་ ར་ </w:t>
      </w:r>
      <w:r>
        <w:t xml:space="preserve"># </w:t>
      </w:r>
      <w:r>
        <w:rPr>
          <w:rFonts w:cs="Microsoft Himalaya"/>
          <w:cs/>
          <w:lang w:bidi="bo-CN"/>
        </w:rPr>
        <w:t xml:space="preserve">སྡོད་སྡོད་ པའི་ བར་ ན་ </w:t>
      </w:r>
      <w:r>
        <w:t xml:space="preserve"># </w:t>
      </w:r>
      <w:r>
        <w:rPr>
          <w:rFonts w:cs="Microsoft Himalaya"/>
          <w:cs/>
          <w:lang w:bidi="bo-CN"/>
        </w:rPr>
        <w:t xml:space="preserve">རྒྱལཔོ་ གིས་ གཟིགས་ ཏེ་ </w:t>
      </w:r>
      <w:r>
        <w:t xml:space="preserve"># </w:t>
      </w:r>
      <w:r>
        <w:rPr>
          <w:rFonts w:cs="Microsoft Himalaya"/>
          <w:cs/>
          <w:lang w:bidi="bo-CN"/>
        </w:rPr>
        <w:t xml:space="preserve">ད་རིས་ </w:t>
      </w:r>
      <w:r>
        <w:t xml:space="preserve"># </w:t>
      </w:r>
      <w:r>
        <w:rPr>
          <w:rFonts w:cs="Microsoft Himalaya"/>
          <w:cs/>
          <w:lang w:bidi="bo-CN"/>
        </w:rPr>
        <w:t xml:space="preserve">ངེའི་ ཕོ་བྲང་ པད་སྐོར་ རྐྱབ་ ཅི་ ར་ འཕུར་ མིའི་ བྱ་ འདི་ </w:t>
      </w:r>
      <w:r>
        <w:t xml:space="preserve"># </w:t>
      </w:r>
      <w:r>
        <w:rPr>
          <w:rFonts w:cs="Microsoft Himalaya"/>
          <w:cs/>
          <w:lang w:bidi="bo-CN"/>
        </w:rPr>
        <w:t xml:space="preserve">ནམ་ཡང་ མ་ མཐོང་ པའི་ བྱ་ </w:t>
      </w:r>
      <w:r>
        <w:t xml:space="preserve"># </w:t>
      </w:r>
      <w:r>
        <w:rPr>
          <w:rFonts w:cs="Microsoft Himalaya"/>
          <w:cs/>
          <w:lang w:bidi="bo-CN"/>
        </w:rPr>
        <w:t>གཞན་དང་མ་འདྲཝ་ ཅིག་ ཨིན་ མས །</w:t>
      </w:r>
    </w:p>
    <w:p w14:paraId="5AE0E8EC" w14:textId="77777777" w:rsidR="00A536DF" w:rsidRDefault="00A536DF" w:rsidP="00A536DF">
      <w:pPr>
        <w:spacing w:after="0"/>
      </w:pPr>
      <w:r>
        <w:rPr>
          <w:rFonts w:cs="Microsoft Himalaya"/>
          <w:cs/>
          <w:lang w:bidi="bo-CN"/>
        </w:rPr>
        <w:t xml:space="preserve"> བཙུནམོ་ ཁྱོད་ ཀྱིས་ </w:t>
      </w:r>
      <w:r>
        <w:t xml:space="preserve"># </w:t>
      </w:r>
      <w:r>
        <w:rPr>
          <w:rFonts w:cs="Microsoft Himalaya"/>
          <w:cs/>
          <w:lang w:bidi="bo-CN"/>
        </w:rPr>
        <w:t xml:space="preserve">ཕོ་བྲང་ ཐོག་ཁ་ ལུ་ སོང་ ཞིནམ་ལས་ </w:t>
      </w:r>
      <w:r>
        <w:t xml:space="preserve"># </w:t>
      </w:r>
      <w:r>
        <w:rPr>
          <w:rFonts w:cs="Microsoft Himalaya"/>
          <w:cs/>
          <w:lang w:bidi="bo-CN"/>
        </w:rPr>
        <w:t xml:space="preserve">བསང་ ཅིག་ གཏང་ ཟེར་ གསུངསམ་ ལས་ </w:t>
      </w:r>
      <w:r>
        <w:t xml:space="preserve"># </w:t>
      </w:r>
      <w:r>
        <w:rPr>
          <w:rFonts w:cs="Microsoft Himalaya"/>
          <w:cs/>
          <w:lang w:bidi="bo-CN"/>
        </w:rPr>
        <w:t xml:space="preserve">བཙུནམོ་ བསང་ གཏང་ པར་ འོངམ་ ད་ ལུ་ </w:t>
      </w:r>
      <w:r>
        <w:t xml:space="preserve"># </w:t>
      </w:r>
      <w:r>
        <w:rPr>
          <w:rFonts w:cs="Microsoft Himalaya"/>
          <w:cs/>
          <w:lang w:bidi="bo-CN"/>
        </w:rPr>
        <w:t xml:space="preserve">བྱ་ དེ་ གིས་ </w:t>
      </w:r>
      <w:r>
        <w:t xml:space="preserve"># </w:t>
      </w:r>
      <w:r>
        <w:rPr>
          <w:rFonts w:cs="Microsoft Himalaya"/>
          <w:cs/>
          <w:lang w:bidi="bo-CN"/>
        </w:rPr>
        <w:t>འཐུ་ སྟེ་ འབག་ ཡར་ སོ་ ནུག</w:t>
      </w:r>
    </w:p>
    <w:p w14:paraId="01548B57" w14:textId="77777777" w:rsidR="00A536DF" w:rsidRDefault="00A536DF" w:rsidP="00A536DF">
      <w:pPr>
        <w:spacing w:after="0"/>
      </w:pPr>
      <w:r>
        <w:rPr>
          <w:rFonts w:cs="Microsoft Himalaya"/>
          <w:cs/>
          <w:lang w:bidi="bo-CN"/>
        </w:rPr>
        <w:t xml:space="preserve"> ལོག་སྟེ་ </w:t>
      </w:r>
      <w:r>
        <w:t xml:space="preserve"># </w:t>
      </w:r>
      <w:r>
        <w:rPr>
          <w:rFonts w:cs="Microsoft Himalaya"/>
          <w:cs/>
          <w:lang w:bidi="bo-CN"/>
        </w:rPr>
        <w:t xml:space="preserve">ཁོང་རའི་ གཡུས་ཁར་ ལྷོདཔ་ ད་ </w:t>
      </w:r>
      <w:r>
        <w:t xml:space="preserve"># </w:t>
      </w:r>
      <w:r>
        <w:rPr>
          <w:rFonts w:cs="Microsoft Himalaya"/>
          <w:cs/>
          <w:lang w:bidi="bo-CN"/>
        </w:rPr>
        <w:t xml:space="preserve">བུམོ་ དེ་ </w:t>
      </w:r>
      <w:r>
        <w:t xml:space="preserve"># </w:t>
      </w:r>
      <w:r>
        <w:rPr>
          <w:rFonts w:cs="Microsoft Himalaya"/>
          <w:cs/>
          <w:lang w:bidi="bo-CN"/>
        </w:rPr>
        <w:t xml:space="preserve">གནམ་མེད་ས་མེད་ </w:t>
      </w:r>
      <w:r>
        <w:t xml:space="preserve"># </w:t>
      </w:r>
      <w:r>
        <w:rPr>
          <w:rFonts w:cs="Microsoft Himalaya"/>
          <w:cs/>
          <w:lang w:bidi="bo-CN"/>
        </w:rPr>
        <w:t xml:space="preserve">འཇའ་རིསམོ་ ཡོད་ ནི་ འདི་གིས་ </w:t>
      </w:r>
      <w:r>
        <w:t xml:space="preserve"># </w:t>
      </w:r>
      <w:r>
        <w:rPr>
          <w:rFonts w:cs="Microsoft Himalaya"/>
          <w:cs/>
          <w:lang w:bidi="bo-CN"/>
        </w:rPr>
        <w:t xml:space="preserve">ལྟོ་ཚང་ ག་ར་ སེམས་ཤོར་ ཏེ་ </w:t>
      </w:r>
      <w:r>
        <w:t xml:space="preserve"># </w:t>
      </w:r>
      <w:r>
        <w:rPr>
          <w:rFonts w:cs="Microsoft Himalaya"/>
          <w:cs/>
          <w:lang w:bidi="bo-CN"/>
        </w:rPr>
        <w:t xml:space="preserve">གཅིག་ གིས་ འབདན་ </w:t>
      </w:r>
      <w:r>
        <w:t xml:space="preserve"># </w:t>
      </w:r>
      <w:r>
        <w:rPr>
          <w:rFonts w:cs="Microsoft Himalaya"/>
          <w:cs/>
          <w:lang w:bidi="bo-CN"/>
        </w:rPr>
        <w:t xml:space="preserve">གཅིག་ ལུ་ དགོ་ ཟེར་ </w:t>
      </w:r>
      <w:r>
        <w:t xml:space="preserve"># </w:t>
      </w:r>
      <w:r>
        <w:rPr>
          <w:rFonts w:cs="Microsoft Himalaya"/>
          <w:cs/>
          <w:lang w:bidi="bo-CN"/>
        </w:rPr>
        <w:t xml:space="preserve">ཁ་ མ་ འཆམས་ པར་ འཐབ་སྡོདཔ་ ད་ </w:t>
      </w:r>
      <w:r>
        <w:t xml:space="preserve"># </w:t>
      </w:r>
      <w:r>
        <w:rPr>
          <w:rFonts w:cs="Microsoft Himalaya"/>
          <w:cs/>
          <w:lang w:bidi="bo-CN"/>
        </w:rPr>
        <w:t xml:space="preserve">དོན་དག་ གཙོ་བོ་ ར་ </w:t>
      </w:r>
      <w:r>
        <w:t xml:space="preserve"># </w:t>
      </w:r>
      <w:r>
        <w:rPr>
          <w:rFonts w:cs="Microsoft Himalaya"/>
          <w:cs/>
          <w:lang w:bidi="bo-CN"/>
        </w:rPr>
        <w:t>ཨམ་སྲུ་ དེ་ གི་ ཞོར་ཁ་ལས་ ཨིན་ མས །</w:t>
      </w:r>
    </w:p>
    <w:p w14:paraId="237247C6" w14:textId="77777777" w:rsidR="00A536DF" w:rsidRDefault="00A536DF" w:rsidP="00A536DF">
      <w:pPr>
        <w:spacing w:after="0"/>
      </w:pPr>
      <w:r>
        <w:rPr>
          <w:rFonts w:cs="Microsoft Himalaya"/>
          <w:cs/>
          <w:lang w:bidi="bo-CN"/>
        </w:rPr>
        <w:t xml:space="preserve"> དེ་བ་འདི་</w:t>
      </w:r>
    </w:p>
    <w:p w14:paraId="72382F20" w14:textId="77777777" w:rsidR="00A536DF" w:rsidRDefault="00A536DF" w:rsidP="00A536DF">
      <w:pPr>
        <w:spacing w:after="0"/>
      </w:pPr>
      <w:r>
        <w:t xml:space="preserve"> # </w:t>
      </w:r>
      <w:r>
        <w:rPr>
          <w:rFonts w:cs="Microsoft Himalaya"/>
          <w:cs/>
          <w:lang w:bidi="bo-CN"/>
        </w:rPr>
        <w:t xml:space="preserve">ཨམ་སྲུ་ དེ་ མེདཔ་ བཟོ་ བ་ ཅིན་ </w:t>
      </w:r>
      <w:r>
        <w:t xml:space="preserve"># </w:t>
      </w:r>
      <w:r>
        <w:rPr>
          <w:rFonts w:cs="Microsoft Himalaya"/>
          <w:cs/>
          <w:lang w:bidi="bo-CN"/>
        </w:rPr>
        <w:t xml:space="preserve">དྲག་ ནི་ མས་ མནོ་ སྟེ་ </w:t>
      </w:r>
      <w:r>
        <w:t xml:space="preserve"># </w:t>
      </w:r>
      <w:r>
        <w:rPr>
          <w:rFonts w:cs="Microsoft Himalaya"/>
          <w:cs/>
          <w:lang w:bidi="bo-CN"/>
        </w:rPr>
        <w:t>ཨམ་སྲུ་ དེ་ བསད་བཏང་ ད་ ནུག</w:t>
      </w:r>
    </w:p>
    <w:p w14:paraId="7074CCCE" w14:textId="77777777" w:rsidR="00A536DF" w:rsidRDefault="00A536DF" w:rsidP="00A536DF">
      <w:pPr>
        <w:spacing w:after="0"/>
      </w:pPr>
      <w:r>
        <w:rPr>
          <w:rFonts w:cs="Microsoft Himalaya"/>
          <w:cs/>
          <w:lang w:bidi="bo-CN"/>
        </w:rPr>
        <w:t xml:space="preserve"> ཤུལ་མ་ </w:t>
      </w:r>
      <w:r>
        <w:t xml:space="preserve"># </w:t>
      </w:r>
      <w:r>
        <w:rPr>
          <w:rFonts w:cs="Microsoft Himalaya"/>
          <w:cs/>
          <w:lang w:bidi="bo-CN"/>
        </w:rPr>
        <w:t xml:space="preserve">དེའི་ སྐོར་ལས་ </w:t>
      </w:r>
      <w:r>
        <w:t xml:space="preserve"># </w:t>
      </w:r>
      <w:r>
        <w:rPr>
          <w:rFonts w:cs="Microsoft Himalaya"/>
          <w:cs/>
          <w:lang w:bidi="bo-CN"/>
        </w:rPr>
        <w:t xml:space="preserve">རྒྱལཔོ་ གིས་ མཁྱེན་ ཏེ་ </w:t>
      </w:r>
      <w:r>
        <w:t xml:space="preserve"># </w:t>
      </w:r>
      <w:r>
        <w:rPr>
          <w:rFonts w:cs="Microsoft Himalaya"/>
          <w:cs/>
          <w:lang w:bidi="bo-CN"/>
        </w:rPr>
        <w:t xml:space="preserve">ཁོང་ ལྟོ་ཚང་ དྲུགཔོ་ ཆ་ ར་ </w:t>
      </w:r>
      <w:r>
        <w:t xml:space="preserve"># </w:t>
      </w:r>
      <w:r>
        <w:rPr>
          <w:rFonts w:cs="Microsoft Himalaya"/>
          <w:cs/>
          <w:lang w:bidi="bo-CN"/>
        </w:rPr>
        <w:t>རྒྱལཔོ་ གིས་ ཁྲིམས་ བཏང་ སྟེ་ བསད་ ད་ ནུག</w:t>
      </w:r>
    </w:p>
    <w:p w14:paraId="4BE1EBE7"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ད་ལྟོའི་ བར་ ན་ ཡང་ </w:t>
      </w:r>
      <w:r>
        <w:t xml:space="preserve"># </w:t>
      </w:r>
      <w:r>
        <w:rPr>
          <w:rFonts w:cs="Microsoft Himalaya"/>
          <w:cs/>
          <w:lang w:bidi="bo-CN"/>
        </w:rPr>
        <w:t xml:space="preserve">ཕོ་ དྲུག་ བྱེས་ མི་ འཁོར་ </w:t>
      </w:r>
      <w:r>
        <w:t xml:space="preserve">&gt; </w:t>
      </w:r>
      <w:r>
        <w:rPr>
          <w:rFonts w:cs="Microsoft Himalaya"/>
          <w:cs/>
          <w:lang w:bidi="bo-CN"/>
        </w:rPr>
        <w:t xml:space="preserve">ཟེར་ </w:t>
      </w:r>
      <w:r>
        <w:t xml:space="preserve"># </w:t>
      </w:r>
      <w:r>
        <w:rPr>
          <w:rFonts w:cs="Microsoft Himalaya"/>
          <w:cs/>
          <w:lang w:bidi="bo-CN"/>
        </w:rPr>
        <w:t xml:space="preserve">ཕོ་རྒྱས་ དྲུག་ གཅིག་ཁར་ བསྡོམས་ ཏེ་ </w:t>
      </w:r>
      <w:r>
        <w:t xml:space="preserve"># </w:t>
      </w:r>
      <w:r>
        <w:rPr>
          <w:rFonts w:cs="Microsoft Himalaya"/>
          <w:cs/>
          <w:lang w:bidi="bo-CN"/>
        </w:rPr>
        <w:t xml:space="preserve">འགྱོ་ མི་ བཏུབ་ ཟེར་ བའི་ གཏམ་ འདི་ ཡང་ </w:t>
      </w:r>
      <w:r>
        <w:t xml:space="preserve"># </w:t>
      </w:r>
      <w:r>
        <w:rPr>
          <w:rFonts w:cs="Microsoft Himalaya"/>
          <w:cs/>
          <w:lang w:bidi="bo-CN"/>
        </w:rPr>
        <w:t>འ་ནཱི་ ཁ་ ལས་ ཐོན་ ནུག་ ཟེར་ ཞུ་ ནི་ ཨིན་ ལགས ། ། ། །</w:t>
      </w:r>
    </w:p>
    <w:p w14:paraId="3523DA81" w14:textId="77777777" w:rsidR="00A536DF" w:rsidRDefault="00A536DF" w:rsidP="00A536DF">
      <w:pPr>
        <w:spacing w:after="0"/>
      </w:pPr>
      <w:r>
        <w:rPr>
          <w:rFonts w:cs="Microsoft Himalaya"/>
          <w:cs/>
          <w:lang w:bidi="bo-CN"/>
        </w:rPr>
        <w:t xml:space="preserve"> ཨ་ཞང་ འདོད་པ་ཅན །</w:t>
      </w:r>
    </w:p>
    <w:p w14:paraId="3B825BAF" w14:textId="77777777" w:rsidR="00A536DF" w:rsidRDefault="00A536DF" w:rsidP="00A536DF">
      <w:pPr>
        <w:spacing w:after="0"/>
      </w:pPr>
      <w:r>
        <w:rPr>
          <w:rFonts w:cs="Microsoft Himalaya"/>
          <w:cs/>
          <w:lang w:bidi="bo-CN"/>
        </w:rPr>
        <w:t xml:space="preserve"> དང་ཕུ་དིང་ཕུ་ </w:t>
      </w:r>
      <w:r>
        <w:t xml:space="preserve"># </w:t>
      </w:r>
      <w:r>
        <w:rPr>
          <w:rFonts w:cs="Microsoft Himalaya"/>
          <w:cs/>
          <w:lang w:bidi="bo-CN"/>
        </w:rPr>
        <w:t xml:space="preserve">གཡུས་ཚན་ ཅིག་ ནང་ </w:t>
      </w:r>
      <w:r>
        <w:t xml:space="preserve"># </w:t>
      </w:r>
      <w:r>
        <w:rPr>
          <w:rFonts w:cs="Microsoft Himalaya"/>
          <w:cs/>
          <w:lang w:bidi="bo-CN"/>
        </w:rPr>
        <w:t xml:space="preserve">ཨ་ཞང་ ཅིག་ དང་ </w:t>
      </w:r>
      <w:r>
        <w:t xml:space="preserve"># </w:t>
      </w:r>
      <w:r>
        <w:rPr>
          <w:rFonts w:cs="Microsoft Himalaya"/>
          <w:cs/>
          <w:lang w:bidi="bo-CN"/>
        </w:rPr>
        <w:t>ཚ་བོ་ ཅིག་ ཡོདཔ་ མས །</w:t>
      </w:r>
    </w:p>
    <w:p w14:paraId="130413BB" w14:textId="77777777" w:rsidR="00A536DF" w:rsidRDefault="00A536DF" w:rsidP="00A536DF">
      <w:pPr>
        <w:spacing w:after="0"/>
      </w:pPr>
      <w:r>
        <w:rPr>
          <w:rFonts w:cs="Microsoft Himalaya"/>
          <w:cs/>
          <w:lang w:bidi="bo-CN"/>
        </w:rPr>
        <w:t xml:space="preserve"> ཨ་ཞང་ འདི་ </w:t>
      </w:r>
      <w:r>
        <w:t xml:space="preserve"># </w:t>
      </w:r>
      <w:r>
        <w:rPr>
          <w:rFonts w:cs="Microsoft Himalaya"/>
          <w:cs/>
          <w:lang w:bidi="bo-CN"/>
        </w:rPr>
        <w:t xml:space="preserve">ཕྱུགཔོ་ སྦེ་ </w:t>
      </w:r>
      <w:r>
        <w:t xml:space="preserve"># </w:t>
      </w:r>
      <w:r>
        <w:rPr>
          <w:rFonts w:cs="Microsoft Himalaya"/>
          <w:cs/>
          <w:lang w:bidi="bo-CN"/>
        </w:rPr>
        <w:t xml:space="preserve">ནོར་སེམས་ཅན་ ཡང་ </w:t>
      </w:r>
      <w:r>
        <w:t xml:space="preserve"># </w:t>
      </w:r>
      <w:r>
        <w:rPr>
          <w:rFonts w:cs="Microsoft Himalaya"/>
          <w:cs/>
          <w:lang w:bidi="bo-CN"/>
        </w:rPr>
        <w:t>ལེ་ཤ་ ཡོདཔ་ ཨིན་ མས །</w:t>
      </w:r>
    </w:p>
    <w:p w14:paraId="1E75A788" w14:textId="77777777" w:rsidR="00A536DF" w:rsidRDefault="00A536DF" w:rsidP="00A536DF">
      <w:pPr>
        <w:spacing w:after="0"/>
      </w:pPr>
      <w:r>
        <w:rPr>
          <w:rFonts w:cs="Microsoft Himalaya"/>
          <w:cs/>
          <w:lang w:bidi="bo-CN"/>
        </w:rPr>
        <w:t xml:space="preserve"> ཚ་བོ་ དེ་ ལུ་ </w:t>
      </w:r>
      <w:r>
        <w:t xml:space="preserve"># </w:t>
      </w:r>
      <w:r>
        <w:rPr>
          <w:rFonts w:cs="Microsoft Himalaya"/>
          <w:cs/>
          <w:lang w:bidi="bo-CN"/>
        </w:rPr>
        <w:t xml:space="preserve">བ་ གཅིག་ མ་གཏོགས་ </w:t>
      </w:r>
      <w:r>
        <w:t xml:space="preserve"># </w:t>
      </w:r>
      <w:r>
        <w:rPr>
          <w:rFonts w:cs="Microsoft Himalaya"/>
          <w:cs/>
          <w:lang w:bidi="bo-CN"/>
        </w:rPr>
        <w:t xml:space="preserve">གཞན་ ག་ནི་ཡང་ མེདཔ་ མ་ཚད་ </w:t>
      </w:r>
      <w:r>
        <w:t xml:space="preserve"># </w:t>
      </w:r>
      <w:r>
        <w:rPr>
          <w:rFonts w:cs="Microsoft Himalaya"/>
          <w:cs/>
          <w:lang w:bidi="bo-CN"/>
        </w:rPr>
        <w:t xml:space="preserve">སྡོད་ ས་ ཡང་ </w:t>
      </w:r>
      <w:r>
        <w:t xml:space="preserve"># </w:t>
      </w:r>
      <w:r>
        <w:rPr>
          <w:rFonts w:cs="Microsoft Himalaya"/>
          <w:cs/>
          <w:lang w:bidi="bo-CN"/>
        </w:rPr>
        <w:t xml:space="preserve">ཨ་ཞང་ གི་ ཁྱིམ་ གྱི་ སྒོ་ཁ་ ལུ་ </w:t>
      </w:r>
      <w:r>
        <w:t xml:space="preserve"># </w:t>
      </w:r>
      <w:r>
        <w:rPr>
          <w:rFonts w:cs="Microsoft Himalaya"/>
          <w:cs/>
          <w:lang w:bidi="bo-CN"/>
        </w:rPr>
        <w:t xml:space="preserve">སུག་མ་ གིས་ བཟོ་བཟོ་ བའི་ སྦ་སྒོར་ ཅིག་ ནང་ </w:t>
      </w:r>
      <w:r>
        <w:t xml:space="preserve"># </w:t>
      </w:r>
      <w:r>
        <w:rPr>
          <w:rFonts w:cs="Microsoft Himalaya"/>
          <w:cs/>
          <w:lang w:bidi="bo-CN"/>
        </w:rPr>
        <w:t xml:space="preserve">སྡོད་ དོ་ ཡོདཔ་ ཨིན་ མས ། ཉིནམ་ ཅིག་ ཚ་བོ་ དེ་ </w:t>
      </w:r>
      <w:r>
        <w:t xml:space="preserve"># </w:t>
      </w:r>
      <w:r>
        <w:rPr>
          <w:rFonts w:cs="Microsoft Himalaya"/>
          <w:cs/>
          <w:lang w:bidi="bo-CN"/>
        </w:rPr>
        <w:t xml:space="preserve">རོགས་ ཀྱི་ ལཱ་ སར་ འགྱོ་ ནི་ འབདཝ་ད་ </w:t>
      </w:r>
      <w:r>
        <w:t xml:space="preserve"># </w:t>
      </w:r>
      <w:r>
        <w:rPr>
          <w:rFonts w:cs="Microsoft Himalaya"/>
          <w:cs/>
          <w:lang w:bidi="bo-CN"/>
        </w:rPr>
        <w:t xml:space="preserve">ཁོ་ གི་ བ་ འདི་ ཡང་ </w:t>
      </w:r>
      <w:r>
        <w:t xml:space="preserve"># </w:t>
      </w:r>
      <w:r>
        <w:rPr>
          <w:rFonts w:cs="Microsoft Himalaya"/>
          <w:cs/>
          <w:lang w:bidi="bo-CN"/>
        </w:rPr>
        <w:t xml:space="preserve">ཨ་ཞང་ གི་ ནོར་ ཚུ་ དང་ གཅིག་ཁར་ </w:t>
      </w:r>
      <w:r>
        <w:t xml:space="preserve"># </w:t>
      </w:r>
      <w:r>
        <w:rPr>
          <w:rFonts w:cs="Microsoft Himalaya"/>
          <w:cs/>
          <w:lang w:bidi="bo-CN"/>
        </w:rPr>
        <w:t>བཞག་ གནང་ ཟེར་ སླབ་སླབཔ་ མས །</w:t>
      </w:r>
    </w:p>
    <w:p w14:paraId="22A8C188" w14:textId="77777777" w:rsidR="00A536DF" w:rsidRDefault="00A536DF" w:rsidP="00A536DF">
      <w:pPr>
        <w:spacing w:after="0"/>
      </w:pPr>
      <w:r>
        <w:rPr>
          <w:rFonts w:cs="Microsoft Himalaya"/>
          <w:cs/>
          <w:lang w:bidi="bo-CN"/>
        </w:rPr>
        <w:t xml:space="preserve"> ཨ་ཞང་ གིས་ </w:t>
      </w:r>
      <w:r>
        <w:t xml:space="preserve"># </w:t>
      </w:r>
      <w:r>
        <w:rPr>
          <w:rFonts w:cs="Microsoft Himalaya"/>
          <w:cs/>
          <w:lang w:bidi="bo-CN"/>
        </w:rPr>
        <w:t xml:space="preserve">བཞག་ ནི་ གི་ ཐད་ཁར་ ལྷོདཔ་ ད་ </w:t>
      </w:r>
      <w:r>
        <w:t xml:space="preserve"># </w:t>
      </w:r>
      <w:r>
        <w:rPr>
          <w:rFonts w:cs="Microsoft Himalaya"/>
          <w:cs/>
          <w:lang w:bidi="bo-CN"/>
        </w:rPr>
        <w:t xml:space="preserve">བཞག་ ནི་ ར་ རྨམ ། </w:t>
      </w:r>
      <w:r>
        <w:t xml:space="preserve"># </w:t>
      </w:r>
      <w:r>
        <w:rPr>
          <w:rFonts w:cs="Microsoft Himalaya"/>
          <w:cs/>
          <w:lang w:bidi="bo-CN"/>
        </w:rPr>
        <w:t xml:space="preserve">ལྟ་མ </w:t>
      </w:r>
      <w:r>
        <w:t xml:space="preserve"># </w:t>
      </w:r>
      <w:r>
        <w:rPr>
          <w:rFonts w:cs="Microsoft Himalaya"/>
          <w:cs/>
          <w:lang w:bidi="bo-CN"/>
        </w:rPr>
        <w:t xml:space="preserve">ཁྱོད་ ཀྱི་ བ་ འདི་ </w:t>
      </w:r>
      <w:r>
        <w:t xml:space="preserve"># </w:t>
      </w:r>
      <w:r>
        <w:rPr>
          <w:rFonts w:cs="Microsoft Himalaya"/>
          <w:cs/>
          <w:lang w:bidi="bo-CN"/>
        </w:rPr>
        <w:t xml:space="preserve">འབྱང་ ད་ པ་ ཅིན་ </w:t>
      </w:r>
      <w:r>
        <w:t xml:space="preserve"># </w:t>
      </w:r>
      <w:r>
        <w:rPr>
          <w:rFonts w:cs="Microsoft Himalaya"/>
          <w:cs/>
          <w:lang w:bidi="bo-CN"/>
        </w:rPr>
        <w:t>ང་ ལུ་ མ་ སླབ་ སྨ་རེ་ ཟེར་ སླབ་ ནུག</w:t>
      </w:r>
    </w:p>
    <w:p w14:paraId="3F154FEE" w14:textId="77777777" w:rsidR="00A536DF" w:rsidRDefault="00A536DF" w:rsidP="00A536DF">
      <w:pPr>
        <w:spacing w:after="0"/>
      </w:pPr>
      <w:r>
        <w:rPr>
          <w:rFonts w:cs="Microsoft Himalaya"/>
          <w:cs/>
          <w:lang w:bidi="bo-CN"/>
        </w:rPr>
        <w:t xml:space="preserve"> ཚ་བོ་ འདི་ གིས་ </w:t>
      </w:r>
      <w:r>
        <w:t xml:space="preserve"># </w:t>
      </w:r>
      <w:r>
        <w:rPr>
          <w:rFonts w:cs="Microsoft Himalaya"/>
          <w:cs/>
          <w:lang w:bidi="bo-CN"/>
        </w:rPr>
        <w:t xml:space="preserve">ཁྱོད་ ཀྱི་ ནོར་ ལེ་ཤ་ གི་ སྦུག་ ལས་ </w:t>
      </w:r>
      <w:r>
        <w:t xml:space="preserve"># </w:t>
      </w:r>
      <w:r>
        <w:rPr>
          <w:rFonts w:cs="Microsoft Himalaya"/>
          <w:cs/>
          <w:lang w:bidi="bo-CN"/>
        </w:rPr>
        <w:t xml:space="preserve">ངེའི་ བ་ གཅིག་ འདི་ </w:t>
      </w:r>
      <w:r>
        <w:t xml:space="preserve"># </w:t>
      </w:r>
      <w:r>
        <w:rPr>
          <w:rFonts w:cs="Microsoft Himalaya"/>
          <w:cs/>
          <w:lang w:bidi="bo-CN"/>
        </w:rPr>
        <w:t xml:space="preserve">མི་ འབྱངམ་ འོང་ མེན་ན་ ཟེར་ </w:t>
      </w:r>
      <w:r>
        <w:t xml:space="preserve"># </w:t>
      </w:r>
      <w:r>
        <w:rPr>
          <w:rFonts w:cs="Microsoft Himalaya"/>
          <w:cs/>
          <w:lang w:bidi="bo-CN"/>
        </w:rPr>
        <w:t>སླབ་ སྦེ་ ཡར་ སོ་ ནུག</w:t>
      </w:r>
    </w:p>
    <w:p w14:paraId="2FA828EA" w14:textId="77777777" w:rsidR="00A536DF" w:rsidRDefault="00A536DF" w:rsidP="00A536DF">
      <w:pPr>
        <w:spacing w:after="0"/>
      </w:pPr>
      <w:r>
        <w:rPr>
          <w:rFonts w:cs="Microsoft Himalaya"/>
          <w:cs/>
          <w:lang w:bidi="bo-CN"/>
        </w:rPr>
        <w:t xml:space="preserve"> ཚ་བོ་ དེ་ </w:t>
      </w:r>
      <w:r>
        <w:t xml:space="preserve"># </w:t>
      </w:r>
      <w:r>
        <w:rPr>
          <w:rFonts w:cs="Microsoft Himalaya"/>
          <w:cs/>
          <w:lang w:bidi="bo-CN"/>
        </w:rPr>
        <w:t xml:space="preserve">ལཱ་ སར་ རྒྱབ་ཐལཝ་ ཅིག་ </w:t>
      </w:r>
      <w:r>
        <w:t xml:space="preserve"># </w:t>
      </w:r>
      <w:r>
        <w:rPr>
          <w:rFonts w:cs="Microsoft Himalaya"/>
          <w:cs/>
          <w:lang w:bidi="bo-CN"/>
        </w:rPr>
        <w:t xml:space="preserve">ཨ་ཞང་ གིས་ </w:t>
      </w:r>
      <w:r>
        <w:t xml:space="preserve"># </w:t>
      </w:r>
      <w:r>
        <w:rPr>
          <w:rFonts w:cs="Microsoft Himalaya"/>
          <w:cs/>
          <w:lang w:bidi="bo-CN"/>
        </w:rPr>
        <w:t xml:space="preserve">ཚ་བོ་ དེ་ གི་ བ་ དེ་ བསད ། </w:t>
      </w:r>
      <w:r>
        <w:t xml:space="preserve"># </w:t>
      </w:r>
      <w:r>
        <w:rPr>
          <w:rFonts w:cs="Microsoft Himalaya"/>
          <w:cs/>
          <w:lang w:bidi="bo-CN"/>
        </w:rPr>
        <w:t xml:space="preserve">ཀོཝ་ འདི་ </w:t>
      </w:r>
      <w:r>
        <w:t xml:space="preserve"># </w:t>
      </w:r>
      <w:r>
        <w:rPr>
          <w:rFonts w:cs="Microsoft Himalaya"/>
          <w:cs/>
          <w:lang w:bidi="bo-CN"/>
        </w:rPr>
        <w:t xml:space="preserve">ཁྱིམ་ གྱི་ ཐོག་ཁར་ བཀལ་ སྦེ་ བཞག་ ད་ ནུག </w:t>
      </w:r>
      <w:r>
        <w:t xml:space="preserve"># </w:t>
      </w:r>
      <w:r>
        <w:rPr>
          <w:rFonts w:cs="Microsoft Himalaya"/>
          <w:cs/>
          <w:lang w:bidi="bo-CN"/>
        </w:rPr>
        <w:t xml:space="preserve">ཕྱི་རུ་ </w:t>
      </w:r>
      <w:r>
        <w:t xml:space="preserve"># </w:t>
      </w:r>
      <w:r>
        <w:rPr>
          <w:rFonts w:cs="Microsoft Himalaya"/>
          <w:cs/>
          <w:lang w:bidi="bo-CN"/>
        </w:rPr>
        <w:t xml:space="preserve">ཚ་བོ་ </w:t>
      </w:r>
      <w:r>
        <w:t xml:space="preserve"># </w:t>
      </w:r>
      <w:r>
        <w:rPr>
          <w:rFonts w:cs="Microsoft Himalaya"/>
          <w:cs/>
          <w:lang w:bidi="bo-CN"/>
        </w:rPr>
        <w:t xml:space="preserve">ལཱ་ ས་ ལས་ ལོག་ ལྷོད་ དེ་ </w:t>
      </w:r>
      <w:r>
        <w:t xml:space="preserve"># </w:t>
      </w:r>
      <w:r>
        <w:rPr>
          <w:rFonts w:cs="Microsoft Himalaya"/>
          <w:cs/>
          <w:lang w:bidi="bo-CN"/>
        </w:rPr>
        <w:t xml:space="preserve">ཨ་ཞང་ ལུ་ </w:t>
      </w:r>
      <w:r>
        <w:t xml:space="preserve"># </w:t>
      </w:r>
      <w:r>
        <w:rPr>
          <w:rFonts w:cs="Microsoft Himalaya"/>
          <w:cs/>
          <w:lang w:bidi="bo-CN"/>
        </w:rPr>
        <w:t xml:space="preserve">ངེ་གི་ བ་ ག་ཏེ་ ཡོད་ ཟེར་ འདྲིཝ་ ད་ </w:t>
      </w:r>
      <w:r>
        <w:t xml:space="preserve"># </w:t>
      </w:r>
      <w:r>
        <w:rPr>
          <w:rFonts w:cs="Microsoft Himalaya"/>
          <w:cs/>
          <w:lang w:bidi="bo-CN"/>
        </w:rPr>
        <w:t xml:space="preserve">ཨ་ཞང་ གིས་ </w:t>
      </w:r>
      <w:r>
        <w:t xml:space="preserve"># </w:t>
      </w:r>
      <w:r>
        <w:rPr>
          <w:rFonts w:cs="Microsoft Himalaya"/>
          <w:cs/>
          <w:lang w:bidi="bo-CN"/>
        </w:rPr>
        <w:t xml:space="preserve">ཁྱོད་ ཀྱི་ བ་ འདི་ </w:t>
      </w:r>
      <w:r>
        <w:t xml:space="preserve"># </w:t>
      </w:r>
      <w:r>
        <w:rPr>
          <w:rFonts w:cs="Microsoft Himalaya"/>
          <w:cs/>
          <w:lang w:bidi="bo-CN"/>
        </w:rPr>
        <w:t xml:space="preserve">འཕརཝ་ གིས་ ཟ་ སྟེ་ </w:t>
      </w:r>
      <w:r>
        <w:t xml:space="preserve"># </w:t>
      </w:r>
      <w:r>
        <w:rPr>
          <w:rFonts w:cs="Microsoft Himalaya"/>
          <w:cs/>
          <w:lang w:bidi="bo-CN"/>
        </w:rPr>
        <w:t xml:space="preserve">ཀོཝ་ རྐྱངམ་གཅིག་ ལས་ </w:t>
      </w:r>
      <w:r>
        <w:t xml:space="preserve"># </w:t>
      </w:r>
      <w:r>
        <w:rPr>
          <w:rFonts w:cs="Microsoft Himalaya"/>
          <w:cs/>
          <w:lang w:bidi="bo-CN"/>
        </w:rPr>
        <w:t>མ་ ལུས་ པས་ ཟེར་ སླབ་ ནུག</w:t>
      </w:r>
    </w:p>
    <w:p w14:paraId="61366F79" w14:textId="77777777" w:rsidR="00A536DF" w:rsidRDefault="00A536DF" w:rsidP="00A536DF">
      <w:pPr>
        <w:spacing w:after="0"/>
      </w:pPr>
      <w:r>
        <w:rPr>
          <w:rFonts w:cs="Microsoft Himalaya"/>
          <w:cs/>
          <w:lang w:bidi="bo-CN"/>
        </w:rPr>
        <w:t xml:space="preserve"> ཚ་བོ་ གིས་ </w:t>
      </w:r>
      <w:r>
        <w:t xml:space="preserve"># </w:t>
      </w:r>
      <w:r>
        <w:rPr>
          <w:rFonts w:cs="Microsoft Himalaya"/>
          <w:cs/>
          <w:lang w:bidi="bo-CN"/>
        </w:rPr>
        <w:t xml:space="preserve">ཨ་ཞང་ ཤོབ་ རྐྱབ་ འདྲས་ མནོ་ སྟེ་ </w:t>
      </w:r>
      <w:r>
        <w:t xml:space="preserve"># </w:t>
      </w:r>
      <w:r>
        <w:rPr>
          <w:rFonts w:cs="Microsoft Himalaya"/>
          <w:cs/>
          <w:lang w:bidi="bo-CN"/>
        </w:rPr>
        <w:t xml:space="preserve">པགས་ཀོ་ དེ་ ཡོད་ རུང་ </w:t>
      </w:r>
      <w:r>
        <w:t xml:space="preserve"># </w:t>
      </w:r>
      <w:r>
        <w:rPr>
          <w:rFonts w:cs="Microsoft Himalaya"/>
          <w:cs/>
          <w:lang w:bidi="bo-CN"/>
        </w:rPr>
        <w:t xml:space="preserve">འབག་ཤོག་ ཟེར་ སླབཔ་ ད་ </w:t>
      </w:r>
      <w:r>
        <w:t xml:space="preserve"># </w:t>
      </w:r>
      <w:r>
        <w:rPr>
          <w:rFonts w:cs="Microsoft Himalaya"/>
          <w:cs/>
          <w:lang w:bidi="bo-CN"/>
        </w:rPr>
        <w:t xml:space="preserve">ཨ་ཞང་ གིས་ </w:t>
      </w:r>
      <w:r>
        <w:t xml:space="preserve"># </w:t>
      </w:r>
      <w:r>
        <w:rPr>
          <w:rFonts w:cs="Microsoft Himalaya"/>
          <w:cs/>
          <w:lang w:bidi="bo-CN"/>
        </w:rPr>
        <w:t>ཐོག་ཁར་ བཀལ་བཞག་ ཡོད །</w:t>
      </w:r>
    </w:p>
    <w:p w14:paraId="005F6654" w14:textId="77777777" w:rsidR="00A536DF" w:rsidRDefault="00A536DF" w:rsidP="00A536DF">
      <w:pPr>
        <w:spacing w:after="0"/>
      </w:pPr>
      <w:r>
        <w:rPr>
          <w:rFonts w:cs="Microsoft Himalaya"/>
          <w:cs/>
          <w:lang w:bidi="bo-CN"/>
        </w:rPr>
        <w:t xml:space="preserve"> ཁྱོད་ར་ འཐུ་ ཆེ་ ཟེར་ སླབ་ ནུག </w:t>
      </w:r>
      <w:r>
        <w:t xml:space="preserve"># </w:t>
      </w:r>
      <w:r>
        <w:rPr>
          <w:rFonts w:cs="Microsoft Himalaya"/>
          <w:cs/>
          <w:lang w:bidi="bo-CN"/>
        </w:rPr>
        <w:t xml:space="preserve">དེ་ལས་ </w:t>
      </w:r>
      <w:r>
        <w:t xml:space="preserve"># </w:t>
      </w:r>
      <w:r>
        <w:rPr>
          <w:rFonts w:cs="Microsoft Himalaya"/>
          <w:cs/>
          <w:lang w:bidi="bo-CN"/>
        </w:rPr>
        <w:t xml:space="preserve">ཚ་བོ་ འདི་ གིས་ </w:t>
      </w:r>
      <w:r>
        <w:t xml:space="preserve"># </w:t>
      </w:r>
      <w:r>
        <w:rPr>
          <w:rFonts w:cs="Microsoft Himalaya"/>
          <w:cs/>
          <w:lang w:bidi="bo-CN"/>
        </w:rPr>
        <w:t xml:space="preserve">འཐུ་ བར་ འགྱོཝ་ ད་ </w:t>
      </w:r>
      <w:r>
        <w:t xml:space="preserve"># </w:t>
      </w:r>
      <w:r>
        <w:rPr>
          <w:rFonts w:cs="Microsoft Himalaya"/>
          <w:cs/>
          <w:lang w:bidi="bo-CN"/>
        </w:rPr>
        <w:t xml:space="preserve">དོན་ལས་ར་ </w:t>
      </w:r>
      <w:r>
        <w:t xml:space="preserve"># </w:t>
      </w:r>
      <w:r>
        <w:rPr>
          <w:rFonts w:cs="Microsoft Himalaya"/>
          <w:cs/>
          <w:lang w:bidi="bo-CN"/>
        </w:rPr>
        <w:t>ཁོ་རའི་ བ་ གི་ པགས་ཀོ་ ཨིན་ མས ལོ །</w:t>
      </w:r>
    </w:p>
    <w:p w14:paraId="66E5512C" w14:textId="77777777" w:rsidR="00A536DF" w:rsidRDefault="00A536DF" w:rsidP="00A536DF">
      <w:pPr>
        <w:spacing w:after="0"/>
      </w:pPr>
      <w:r>
        <w:rPr>
          <w:rFonts w:cs="Microsoft Himalaya"/>
          <w:cs/>
          <w:lang w:bidi="bo-CN"/>
        </w:rPr>
        <w:t xml:space="preserve"> ཁོ་ དབུགས་ འགམ་ པའི་ ཤུགས་ཀྱིས་ </w:t>
      </w:r>
      <w:r>
        <w:t xml:space="preserve"># </w:t>
      </w:r>
      <w:r>
        <w:rPr>
          <w:rFonts w:cs="Microsoft Himalaya"/>
          <w:cs/>
          <w:lang w:bidi="bo-CN"/>
        </w:rPr>
        <w:t xml:space="preserve">ཀོཝ་ འདི་ འཐུ་ སྦེ་ </w:t>
      </w:r>
      <w:r>
        <w:t xml:space="preserve"># </w:t>
      </w:r>
      <w:r>
        <w:rPr>
          <w:rFonts w:cs="Microsoft Himalaya"/>
          <w:cs/>
          <w:lang w:bidi="bo-CN"/>
        </w:rPr>
        <w:t>འབག་ ཡར་ སོ་ ནུག</w:t>
      </w:r>
    </w:p>
    <w:p w14:paraId="0667E8B8" w14:textId="77777777" w:rsidR="00A536DF" w:rsidRDefault="00A536DF" w:rsidP="00A536DF">
      <w:pPr>
        <w:spacing w:after="0"/>
      </w:pPr>
      <w:r>
        <w:rPr>
          <w:rFonts w:cs="Microsoft Himalaya"/>
          <w:cs/>
          <w:lang w:bidi="bo-CN"/>
        </w:rPr>
        <w:t xml:space="preserve"> ཚ་བོ་ འདི་ </w:t>
      </w:r>
      <w:r>
        <w:t xml:space="preserve"># </w:t>
      </w:r>
      <w:r>
        <w:rPr>
          <w:rFonts w:cs="Microsoft Himalaya"/>
          <w:cs/>
          <w:lang w:bidi="bo-CN"/>
        </w:rPr>
        <w:t xml:space="preserve">ག་ཏེ་ འགྱོཝ་ ཟེར་ ཡང་ མེད་ པར་ </w:t>
      </w:r>
      <w:r>
        <w:t xml:space="preserve"># </w:t>
      </w:r>
      <w:r>
        <w:rPr>
          <w:rFonts w:cs="Microsoft Himalaya"/>
          <w:cs/>
          <w:lang w:bidi="bo-CN"/>
        </w:rPr>
        <w:t xml:space="preserve">དེ་སྦེ་ ར་ འགྱོ་ བའི་ ལམ་ ཁར་ </w:t>
      </w:r>
      <w:r>
        <w:t xml:space="preserve"># </w:t>
      </w:r>
      <w:r>
        <w:rPr>
          <w:rFonts w:cs="Microsoft Himalaya"/>
          <w:cs/>
          <w:lang w:bidi="bo-CN"/>
        </w:rPr>
        <w:t xml:space="preserve">ཤིང་ ཅིག་ གུ་ </w:t>
      </w:r>
      <w:r>
        <w:t xml:space="preserve"># </w:t>
      </w:r>
      <w:r>
        <w:rPr>
          <w:rFonts w:cs="Microsoft Himalaya"/>
          <w:cs/>
          <w:lang w:bidi="bo-CN"/>
        </w:rPr>
        <w:t>འཛེགས་སྡོད་ དགོ་ མནོ་ ཆི་ ནུག</w:t>
      </w:r>
    </w:p>
    <w:p w14:paraId="5B5793A3" w14:textId="77777777" w:rsidR="00A536DF" w:rsidRDefault="00A536DF" w:rsidP="00A536DF">
      <w:pPr>
        <w:spacing w:after="0"/>
      </w:pPr>
      <w:r>
        <w:rPr>
          <w:rFonts w:cs="Microsoft Himalaya"/>
          <w:cs/>
          <w:lang w:bidi="bo-CN"/>
        </w:rPr>
        <w:t xml:space="preserve"> ཀོཝ་ འདི་ ཡང་ འབག་ སྦེ་ </w:t>
      </w:r>
      <w:r>
        <w:t xml:space="preserve"># </w:t>
      </w:r>
      <w:r>
        <w:rPr>
          <w:rFonts w:cs="Microsoft Himalaya"/>
          <w:cs/>
          <w:lang w:bidi="bo-CN"/>
        </w:rPr>
        <w:t xml:space="preserve">ཤིང་ ཅིག་ གུ་ འཛེགས་སྡོདཔ་ ད་ </w:t>
      </w:r>
      <w:r>
        <w:t xml:space="preserve"># </w:t>
      </w:r>
      <w:r>
        <w:rPr>
          <w:rFonts w:cs="Microsoft Himalaya"/>
          <w:cs/>
          <w:lang w:bidi="bo-CN"/>
        </w:rPr>
        <w:t xml:space="preserve">ཨརཝ་ གསུམ་ འོངས་ སྦེ་ </w:t>
      </w:r>
      <w:r>
        <w:t xml:space="preserve"># </w:t>
      </w:r>
      <w:r>
        <w:rPr>
          <w:rFonts w:cs="Microsoft Himalaya"/>
          <w:cs/>
          <w:lang w:bidi="bo-CN"/>
        </w:rPr>
        <w:t xml:space="preserve">ཤིང་ འདི་ གི་ རྩ་བར་ སྡོད་ དེ་ </w:t>
      </w:r>
      <w:r>
        <w:t xml:space="preserve"># </w:t>
      </w:r>
      <w:r>
        <w:rPr>
          <w:rFonts w:cs="Microsoft Himalaya"/>
          <w:cs/>
          <w:lang w:bidi="bo-CN"/>
        </w:rPr>
        <w:t>ཨརཝ་བརྐུ་བརྐུ་བའི་ ཅ་ལ་ ཚུ་ བགོ་བཤའ་ རྐྱབ་ ནི་ འབད་ དེས་ ཟེར་ ཨིན་ མས །</w:t>
      </w:r>
    </w:p>
    <w:p w14:paraId="49C7C847" w14:textId="77777777" w:rsidR="00A536DF" w:rsidRDefault="00A536DF" w:rsidP="00A536DF">
      <w:pPr>
        <w:spacing w:after="0"/>
      </w:pPr>
      <w:r>
        <w:rPr>
          <w:rFonts w:cs="Microsoft Himalaya"/>
          <w:cs/>
          <w:lang w:bidi="bo-CN"/>
        </w:rPr>
        <w:t xml:space="preserve"> ཁོ་ གིས་ </w:t>
      </w:r>
      <w:r>
        <w:t xml:space="preserve"># </w:t>
      </w:r>
      <w:r>
        <w:rPr>
          <w:rFonts w:cs="Microsoft Himalaya"/>
          <w:cs/>
          <w:lang w:bidi="bo-CN"/>
        </w:rPr>
        <w:t xml:space="preserve">ཤིང་ མགུ་ ལས་ མར་ </w:t>
      </w:r>
      <w:r>
        <w:t xml:space="preserve"># </w:t>
      </w:r>
      <w:r>
        <w:rPr>
          <w:rFonts w:cs="Microsoft Himalaya"/>
          <w:cs/>
          <w:lang w:bidi="bo-CN"/>
        </w:rPr>
        <w:t xml:space="preserve">ནོར་ གྱི་ པགས་ཀོ་ འདི་ </w:t>
      </w:r>
      <w:r>
        <w:t xml:space="preserve"># </w:t>
      </w:r>
      <w:r>
        <w:rPr>
          <w:rFonts w:cs="Microsoft Himalaya"/>
          <w:cs/>
          <w:lang w:bidi="bo-CN"/>
        </w:rPr>
        <w:t xml:space="preserve">བཀོ་གཏངམ་ ད་ </w:t>
      </w:r>
      <w:r>
        <w:t xml:space="preserve"># </w:t>
      </w:r>
      <w:r>
        <w:rPr>
          <w:rFonts w:cs="Microsoft Himalaya"/>
          <w:cs/>
          <w:lang w:bidi="bo-CN"/>
        </w:rPr>
        <w:t xml:space="preserve">ཨརཝ་ གསུམ་ པོ་ </w:t>
      </w:r>
      <w:r>
        <w:t xml:space="preserve"># </w:t>
      </w:r>
      <w:r>
        <w:rPr>
          <w:rFonts w:cs="Microsoft Himalaya"/>
          <w:cs/>
          <w:lang w:bidi="bo-CN"/>
        </w:rPr>
        <w:t xml:space="preserve">རྣམ་རྟོག་ ར་ ལངས་ ཏེ་ </w:t>
      </w:r>
      <w:r>
        <w:t xml:space="preserve"># </w:t>
      </w:r>
      <w:r>
        <w:rPr>
          <w:rFonts w:cs="Microsoft Himalaya"/>
          <w:cs/>
          <w:lang w:bidi="bo-CN"/>
        </w:rPr>
        <w:t xml:space="preserve">ཁོང་ ཚུ་ </w:t>
      </w:r>
      <w:r>
        <w:t xml:space="preserve"># </w:t>
      </w:r>
      <w:r>
        <w:rPr>
          <w:rFonts w:cs="Microsoft Himalaya"/>
          <w:cs/>
          <w:lang w:bidi="bo-CN"/>
        </w:rPr>
        <w:t xml:space="preserve">བདའ་ མི་ ཐོན་འོངས་ ནུག་ ཟེར་ </w:t>
      </w:r>
      <w:r>
        <w:t xml:space="preserve"># </w:t>
      </w:r>
      <w:r>
        <w:rPr>
          <w:rFonts w:cs="Microsoft Himalaya"/>
          <w:cs/>
          <w:lang w:bidi="bo-CN"/>
        </w:rPr>
        <w:t xml:space="preserve">ཅ་ལ་ ཚུ་ ཡང་ ག་ར་ </w:t>
      </w:r>
      <w:r>
        <w:t xml:space="preserve"># </w:t>
      </w:r>
      <w:r>
        <w:rPr>
          <w:rFonts w:cs="Microsoft Himalaya"/>
          <w:cs/>
          <w:lang w:bidi="bo-CN"/>
        </w:rPr>
        <w:t>འདི་ ཁར་ བཀོ་བཞག་ སྦེ་ བྱོག་ ཡར་ སོ་ ནུག</w:t>
      </w:r>
    </w:p>
    <w:p w14:paraId="105B337F" w14:textId="77777777" w:rsidR="00A536DF" w:rsidRDefault="00A536DF" w:rsidP="00A536DF">
      <w:pPr>
        <w:spacing w:after="0"/>
      </w:pPr>
      <w:r>
        <w:rPr>
          <w:rFonts w:cs="Microsoft Himalaya"/>
          <w:cs/>
          <w:lang w:bidi="bo-CN"/>
        </w:rPr>
        <w:lastRenderedPageBreak/>
        <w:t xml:space="preserve"> དེ་ལས་ </w:t>
      </w:r>
      <w:r>
        <w:t xml:space="preserve"># </w:t>
      </w:r>
      <w:r>
        <w:rPr>
          <w:rFonts w:cs="Microsoft Himalaya"/>
          <w:cs/>
          <w:lang w:bidi="bo-CN"/>
        </w:rPr>
        <w:t xml:space="preserve">ཁོ་ གིས་ </w:t>
      </w:r>
      <w:r>
        <w:t xml:space="preserve"># </w:t>
      </w:r>
      <w:r>
        <w:rPr>
          <w:rFonts w:cs="Microsoft Himalaya"/>
          <w:cs/>
          <w:lang w:bidi="bo-CN"/>
        </w:rPr>
        <w:t xml:space="preserve">ཤིང་ མགུ་ ལས་ མར་ བབས་ སྦེ་ </w:t>
      </w:r>
      <w:r>
        <w:t xml:space="preserve"># </w:t>
      </w:r>
      <w:r>
        <w:rPr>
          <w:rFonts w:cs="Microsoft Himalaya"/>
          <w:cs/>
          <w:lang w:bidi="bo-CN"/>
        </w:rPr>
        <w:t xml:space="preserve">ཅ་ལ་ ཚུ་ འབག་ སྟེ་ </w:t>
      </w:r>
      <w:r>
        <w:t xml:space="preserve"># </w:t>
      </w:r>
      <w:r>
        <w:rPr>
          <w:rFonts w:cs="Microsoft Himalaya"/>
          <w:cs/>
          <w:lang w:bidi="bo-CN"/>
        </w:rPr>
        <w:t>ཁྱིམ་ ནང་ ལོག་ ཡར་ སོ་ ནུག</w:t>
      </w:r>
    </w:p>
    <w:p w14:paraId="15D3519A" w14:textId="77777777" w:rsidR="00A536DF" w:rsidRDefault="00A536DF" w:rsidP="00A536DF">
      <w:pPr>
        <w:spacing w:after="0"/>
      </w:pPr>
      <w:r>
        <w:rPr>
          <w:rFonts w:cs="Microsoft Himalaya"/>
          <w:cs/>
          <w:lang w:bidi="bo-CN"/>
        </w:rPr>
        <w:t xml:space="preserve"> ཨ་ཞང་ གིས་ </w:t>
      </w:r>
      <w:r>
        <w:t xml:space="preserve"># </w:t>
      </w:r>
      <w:r>
        <w:rPr>
          <w:rFonts w:cs="Microsoft Himalaya"/>
          <w:cs/>
          <w:lang w:bidi="bo-CN"/>
        </w:rPr>
        <w:t xml:space="preserve">ཅ་ལ་ ཚུ་ མཐོངམ་ ད་ </w:t>
      </w:r>
      <w:r>
        <w:t xml:space="preserve"># </w:t>
      </w:r>
      <w:r>
        <w:rPr>
          <w:rFonts w:cs="Microsoft Himalaya"/>
          <w:cs/>
          <w:lang w:bidi="bo-CN"/>
        </w:rPr>
        <w:t xml:space="preserve">དོ་རུང་ ཕྲག་དོག་ ལངས་ ཏེ་ </w:t>
      </w:r>
      <w:r>
        <w:t xml:space="preserve"># </w:t>
      </w:r>
      <w:r>
        <w:rPr>
          <w:rFonts w:cs="Microsoft Himalaya"/>
          <w:cs/>
          <w:lang w:bidi="bo-CN"/>
        </w:rPr>
        <w:t xml:space="preserve">དབའི་ </w:t>
      </w:r>
      <w:r>
        <w:t xml:space="preserve"># </w:t>
      </w:r>
      <w:r>
        <w:rPr>
          <w:rFonts w:cs="Microsoft Himalaya"/>
          <w:cs/>
          <w:lang w:bidi="bo-CN"/>
        </w:rPr>
        <w:t xml:space="preserve">ཚ་བོ་ ཁྱོད་ ཀྱིས་ </w:t>
      </w:r>
      <w:r>
        <w:t xml:space="preserve"># </w:t>
      </w:r>
      <w:r>
        <w:rPr>
          <w:rFonts w:cs="Microsoft Himalaya"/>
          <w:cs/>
          <w:lang w:bidi="bo-CN"/>
        </w:rPr>
        <w:t xml:space="preserve">ཅ་ལ་ ཚུ་ </w:t>
      </w:r>
      <w:r>
        <w:t xml:space="preserve"># </w:t>
      </w:r>
      <w:r>
        <w:rPr>
          <w:rFonts w:cs="Microsoft Himalaya"/>
          <w:cs/>
          <w:lang w:bidi="bo-CN"/>
        </w:rPr>
        <w:t>ག་དེ་སྦེ་ ཐོབ་ཐོབཔ་ སྨོ་ ཟེར་ དྲིས་ ནུག</w:t>
      </w:r>
    </w:p>
    <w:p w14:paraId="66EE38D7" w14:textId="77777777" w:rsidR="00A536DF" w:rsidRDefault="00A536DF" w:rsidP="00A536DF">
      <w:pPr>
        <w:spacing w:after="0"/>
      </w:pPr>
      <w:r>
        <w:rPr>
          <w:rFonts w:cs="Microsoft Himalaya"/>
          <w:cs/>
          <w:lang w:bidi="bo-CN"/>
        </w:rPr>
        <w:t xml:space="preserve"> ཚ་བོ་ གིས་ ཡང་ </w:t>
      </w:r>
      <w:r>
        <w:t xml:space="preserve"># </w:t>
      </w:r>
      <w:r>
        <w:rPr>
          <w:rFonts w:cs="Microsoft Himalaya"/>
          <w:cs/>
          <w:lang w:bidi="bo-CN"/>
        </w:rPr>
        <w:t xml:space="preserve">ཨང་ཞང་ ལུ་ </w:t>
      </w:r>
      <w:r>
        <w:t xml:space="preserve"># </w:t>
      </w:r>
      <w:r>
        <w:rPr>
          <w:rFonts w:cs="Microsoft Himalaya"/>
          <w:cs/>
          <w:lang w:bidi="bo-CN"/>
        </w:rPr>
        <w:t xml:space="preserve">ལན་ འཇལ་ ནིའི་ གནས་སྐབས་ ཅིག་ མཐོང་ སྟེ་ </w:t>
      </w:r>
      <w:r>
        <w:t xml:space="preserve"># </w:t>
      </w:r>
      <w:r>
        <w:rPr>
          <w:rFonts w:cs="Microsoft Himalaya"/>
          <w:cs/>
          <w:lang w:bidi="bo-CN"/>
        </w:rPr>
        <w:t xml:space="preserve">དེ་སྦེ་ སླབ་ ནུག </w:t>
      </w:r>
      <w:r>
        <w:t xml:space="preserve"># </w:t>
      </w:r>
      <w:r>
        <w:rPr>
          <w:rFonts w:cs="Microsoft Himalaya"/>
          <w:cs/>
          <w:lang w:bidi="bo-CN"/>
        </w:rPr>
        <w:t xml:space="preserve">ཨ་ཞང་ </w:t>
      </w:r>
      <w:r>
        <w:t xml:space="preserve"># </w:t>
      </w:r>
      <w:r>
        <w:rPr>
          <w:rFonts w:cs="Microsoft Himalaya"/>
          <w:cs/>
          <w:lang w:bidi="bo-CN"/>
        </w:rPr>
        <w:t xml:space="preserve">ང་ ལུ་ </w:t>
      </w:r>
      <w:r>
        <w:t xml:space="preserve"># </w:t>
      </w:r>
      <w:r>
        <w:rPr>
          <w:rFonts w:cs="Microsoft Himalaya"/>
          <w:cs/>
          <w:lang w:bidi="bo-CN"/>
        </w:rPr>
        <w:t xml:space="preserve">བ་ གཅིག་ གི་ པགས་ཀོ་ ལས་ བརྒལ་ མེད་ ནི་ འདི་གིས་ </w:t>
      </w:r>
      <w:r>
        <w:t xml:space="preserve"># </w:t>
      </w:r>
      <w:r>
        <w:rPr>
          <w:rFonts w:cs="Microsoft Himalaya"/>
          <w:cs/>
          <w:lang w:bidi="bo-CN"/>
        </w:rPr>
        <w:t>ཅ་ལ་ ཨ་ཙི་ཅིག་ ལས་ བརྒལ་ མ་ ཐོབ །</w:t>
      </w:r>
    </w:p>
    <w:p w14:paraId="5C077D46" w14:textId="77777777" w:rsidR="00A536DF" w:rsidRDefault="00A536DF" w:rsidP="00A536DF">
      <w:pPr>
        <w:spacing w:after="0"/>
      </w:pPr>
      <w:r>
        <w:rPr>
          <w:rFonts w:cs="Microsoft Himalaya"/>
          <w:cs/>
          <w:lang w:bidi="bo-CN"/>
        </w:rPr>
        <w:t xml:space="preserve"> ནོར་ ལེ་ཤ་ གི་ པགས་ཀོ་ བཙོང་ ནི་ ཡོད་ པ་ ཅིན་ </w:t>
      </w:r>
      <w:r>
        <w:t xml:space="preserve"># </w:t>
      </w:r>
      <w:r>
        <w:rPr>
          <w:rFonts w:cs="Microsoft Himalaya"/>
          <w:cs/>
          <w:lang w:bidi="bo-CN"/>
        </w:rPr>
        <w:t xml:space="preserve">ཅ་ལ་ འདི་ བ་ ལེགསཔ་ </w:t>
      </w:r>
      <w:r>
        <w:t xml:space="preserve"># </w:t>
      </w:r>
      <w:r>
        <w:rPr>
          <w:rFonts w:cs="Microsoft Himalaya"/>
          <w:cs/>
          <w:lang w:bidi="bo-CN"/>
        </w:rPr>
        <w:t>ལེ་ཤ་ འཐོབ་ ནི་ ཨིན་ མས ཟེར་ སླབ་སླབཔ་ མས །</w:t>
      </w:r>
    </w:p>
    <w:p w14:paraId="265DD93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ཞང་ གིས་ </w:t>
      </w:r>
      <w:r>
        <w:t xml:space="preserve"># </w:t>
      </w:r>
      <w:r>
        <w:rPr>
          <w:rFonts w:cs="Microsoft Himalaya"/>
          <w:cs/>
          <w:lang w:bidi="bo-CN"/>
        </w:rPr>
        <w:t>པགས་ཀོ་ ཚུ་ བཙོང་ ས་ ག་ཏེ་ འདུག</w:t>
      </w:r>
    </w:p>
    <w:p w14:paraId="79631DAB" w14:textId="77777777" w:rsidR="00A536DF" w:rsidRDefault="00A536DF" w:rsidP="00A536DF">
      <w:pPr>
        <w:spacing w:after="0"/>
      </w:pPr>
      <w:r>
        <w:rPr>
          <w:rFonts w:cs="Microsoft Himalaya"/>
          <w:cs/>
          <w:lang w:bidi="bo-CN"/>
        </w:rPr>
        <w:t xml:space="preserve"> ག་དེ་སྦེ་ ར་ </w:t>
      </w:r>
      <w:r>
        <w:t xml:space="preserve"># </w:t>
      </w:r>
      <w:r>
        <w:rPr>
          <w:rFonts w:cs="Microsoft Himalaya"/>
          <w:cs/>
          <w:lang w:bidi="bo-CN"/>
        </w:rPr>
        <w:t xml:space="preserve">འབད་ དགོཔ་ འདུག་ གོ་ ཟེར་ འདྲིཝ་ ད་ </w:t>
      </w:r>
      <w:r>
        <w:t xml:space="preserve"># </w:t>
      </w:r>
      <w:r>
        <w:rPr>
          <w:rFonts w:cs="Microsoft Himalaya"/>
          <w:cs/>
          <w:lang w:bidi="bo-CN"/>
        </w:rPr>
        <w:t xml:space="preserve">ཚ་བོ་ གིས་ </w:t>
      </w:r>
      <w:r>
        <w:t xml:space="preserve"># </w:t>
      </w:r>
      <w:r>
        <w:rPr>
          <w:rFonts w:cs="Microsoft Himalaya"/>
          <w:cs/>
          <w:lang w:bidi="bo-CN"/>
        </w:rPr>
        <w:t xml:space="preserve">ཁྱོད་ར་ </w:t>
      </w:r>
      <w:r>
        <w:t xml:space="preserve"># </w:t>
      </w:r>
      <w:r>
        <w:rPr>
          <w:rFonts w:cs="Microsoft Himalaya"/>
          <w:cs/>
          <w:lang w:bidi="bo-CN"/>
        </w:rPr>
        <w:t xml:space="preserve">པགས་ཀོ་ ཚུ་ འབག་ སྟེ་ </w:t>
      </w:r>
      <w:r>
        <w:t xml:space="preserve"># </w:t>
      </w:r>
      <w:r>
        <w:rPr>
          <w:rFonts w:cs="Microsoft Himalaya"/>
          <w:cs/>
          <w:lang w:bidi="bo-CN"/>
        </w:rPr>
        <w:t xml:space="preserve">ཤིང་ གུ་ འཛེགས་ སྦེ་ སྡོད་ ཞིནམ་ལས་ </w:t>
      </w:r>
      <w:r>
        <w:t xml:space="preserve"># </w:t>
      </w:r>
      <w:r>
        <w:rPr>
          <w:rFonts w:cs="Microsoft Himalaya"/>
          <w:cs/>
          <w:lang w:bidi="bo-CN"/>
        </w:rPr>
        <w:t xml:space="preserve">ཤིང་ འདི་ གི་ རྩ་བར་ </w:t>
      </w:r>
      <w:r>
        <w:t xml:space="preserve"># </w:t>
      </w:r>
      <w:r>
        <w:rPr>
          <w:rFonts w:cs="Microsoft Himalaya"/>
          <w:cs/>
          <w:lang w:bidi="bo-CN"/>
        </w:rPr>
        <w:t xml:space="preserve">མི་ ག་ འོང་ མི་ དེ་ ལུ་ </w:t>
      </w:r>
      <w:r>
        <w:t xml:space="preserve"># </w:t>
      </w:r>
      <w:r>
        <w:rPr>
          <w:rFonts w:cs="Microsoft Himalaya"/>
          <w:cs/>
          <w:lang w:bidi="bo-CN"/>
        </w:rPr>
        <w:t xml:space="preserve">པགས་ཀོ་ འདི་ </w:t>
      </w:r>
      <w:r>
        <w:t xml:space="preserve"># </w:t>
      </w:r>
      <w:r>
        <w:rPr>
          <w:rFonts w:cs="Microsoft Himalaya"/>
          <w:cs/>
          <w:lang w:bidi="bo-CN"/>
        </w:rPr>
        <w:t>བཀོ་གཏང་ དགོ་ པས་ ཟེར་ སླབ་ ནུག</w:t>
      </w:r>
    </w:p>
    <w:p w14:paraId="6A7631A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ཞང་ འདི་ </w:t>
      </w:r>
      <w:r>
        <w:t xml:space="preserve"># </w:t>
      </w:r>
      <w:r>
        <w:rPr>
          <w:rFonts w:cs="Microsoft Himalaya"/>
          <w:cs/>
          <w:lang w:bidi="bo-CN"/>
        </w:rPr>
        <w:t>ཚ་བོ་ གིས་ སླབ་ དོ་ བཟུམ་ སྦེ་ ཁོ་ར་ གི་ ནོར་ ཁལ་གཅིགཔོ་ འདི་ བསད །</w:t>
      </w:r>
    </w:p>
    <w:p w14:paraId="535B389E" w14:textId="77777777" w:rsidR="00A536DF" w:rsidRDefault="00A536DF" w:rsidP="00A536DF">
      <w:pPr>
        <w:spacing w:after="0"/>
      </w:pPr>
      <w:r>
        <w:rPr>
          <w:rFonts w:cs="Microsoft Himalaya"/>
          <w:cs/>
          <w:lang w:bidi="bo-CN"/>
        </w:rPr>
        <w:t xml:space="preserve"> པགས་ཀོ་ དོ་ ཅིག་ འབག་ སྟེ་ </w:t>
      </w:r>
      <w:r>
        <w:t xml:space="preserve"># </w:t>
      </w:r>
      <w:r>
        <w:rPr>
          <w:rFonts w:cs="Microsoft Himalaya"/>
          <w:cs/>
          <w:lang w:bidi="bo-CN"/>
        </w:rPr>
        <w:t xml:space="preserve">ཤིང་ གུ་ འཛེགས་སྡོདཔ་ ད་ </w:t>
      </w:r>
      <w:r>
        <w:t xml:space="preserve"># </w:t>
      </w:r>
      <w:r>
        <w:rPr>
          <w:rFonts w:cs="Microsoft Himalaya"/>
          <w:cs/>
          <w:lang w:bidi="bo-CN"/>
        </w:rPr>
        <w:t xml:space="preserve">དོ་ འབག་ མི་ དག་པ་ཅིག་ འོངས་ ཏེ་ </w:t>
      </w:r>
      <w:r>
        <w:t xml:space="preserve"># </w:t>
      </w:r>
      <w:r>
        <w:rPr>
          <w:rFonts w:cs="Microsoft Himalaya"/>
          <w:cs/>
          <w:lang w:bidi="bo-CN"/>
        </w:rPr>
        <w:t xml:space="preserve">ཤིང་ དེ་ གི་ རྩ་བར་ </w:t>
      </w:r>
      <w:r>
        <w:t xml:space="preserve"># </w:t>
      </w:r>
      <w:r>
        <w:rPr>
          <w:rFonts w:cs="Microsoft Himalaya"/>
          <w:cs/>
          <w:lang w:bidi="bo-CN"/>
        </w:rPr>
        <w:t xml:space="preserve">ངལ་འཚོ་ སྡོདཔ་ ད་ </w:t>
      </w:r>
      <w:r>
        <w:t xml:space="preserve"># </w:t>
      </w:r>
      <w:r>
        <w:rPr>
          <w:rFonts w:cs="Microsoft Himalaya"/>
          <w:cs/>
          <w:lang w:bidi="bo-CN"/>
        </w:rPr>
        <w:t xml:space="preserve">པགས་ཀོ་ འདི་ </w:t>
      </w:r>
      <w:r>
        <w:t xml:space="preserve"># </w:t>
      </w:r>
      <w:r>
        <w:rPr>
          <w:rFonts w:cs="Microsoft Himalaya"/>
          <w:cs/>
          <w:lang w:bidi="bo-CN"/>
        </w:rPr>
        <w:t>བཀོ་བཏང་བཏངམ་ མས །</w:t>
      </w:r>
    </w:p>
    <w:p w14:paraId="6D97EFA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ཚུ་ ག་ར་ རུབ་ སྟེ་ </w:t>
      </w:r>
      <w:r>
        <w:t xml:space="preserve"># </w:t>
      </w:r>
      <w:r>
        <w:rPr>
          <w:rFonts w:cs="Microsoft Himalaya"/>
          <w:cs/>
          <w:lang w:bidi="bo-CN"/>
        </w:rPr>
        <w:t xml:space="preserve">ཨ་ཞང་ འདི་ </w:t>
      </w:r>
      <w:r>
        <w:t xml:space="preserve"># </w:t>
      </w:r>
      <w:r>
        <w:rPr>
          <w:rFonts w:cs="Microsoft Himalaya"/>
          <w:cs/>
          <w:lang w:bidi="bo-CN"/>
        </w:rPr>
        <w:t xml:space="preserve">བཟུང་ ཞིནམ་ལས་ </w:t>
      </w:r>
      <w:r>
        <w:t xml:space="preserve"># </w:t>
      </w:r>
      <w:r>
        <w:rPr>
          <w:rFonts w:cs="Microsoft Himalaya"/>
          <w:cs/>
          <w:lang w:bidi="bo-CN"/>
        </w:rPr>
        <w:t>ཞག་ཞག་ར་ བརྡུངས་བཏང་ ད་ ནུག</w:t>
      </w:r>
    </w:p>
    <w:p w14:paraId="78D17C82" w14:textId="77777777" w:rsidR="00A536DF" w:rsidRDefault="00A536DF" w:rsidP="00A536DF">
      <w:pPr>
        <w:spacing w:after="0"/>
      </w:pPr>
      <w:r>
        <w:rPr>
          <w:rFonts w:cs="Microsoft Himalaya"/>
          <w:cs/>
          <w:lang w:bidi="bo-CN"/>
        </w:rPr>
        <w:t xml:space="preserve"> ཨ་ཞང་ འདི་ </w:t>
      </w:r>
      <w:r>
        <w:t xml:space="preserve"># </w:t>
      </w:r>
      <w:r>
        <w:rPr>
          <w:rFonts w:cs="Microsoft Himalaya"/>
          <w:cs/>
          <w:lang w:bidi="bo-CN"/>
        </w:rPr>
        <w:t xml:space="preserve">ཚ་བོ་ གིས་ </w:t>
      </w:r>
      <w:r>
        <w:t xml:space="preserve"># </w:t>
      </w:r>
      <w:r>
        <w:rPr>
          <w:rFonts w:cs="Microsoft Himalaya"/>
          <w:cs/>
          <w:lang w:bidi="bo-CN"/>
        </w:rPr>
        <w:t xml:space="preserve">མགོ་སྐོར་ རྐྱབ་ ཨིནམ་ ཤེས་ ཏེ་ </w:t>
      </w:r>
      <w:r>
        <w:t xml:space="preserve"># </w:t>
      </w:r>
      <w:r>
        <w:rPr>
          <w:rFonts w:cs="Microsoft Himalaya"/>
          <w:cs/>
          <w:lang w:bidi="bo-CN"/>
        </w:rPr>
        <w:t xml:space="preserve">ཁྱིམ་ ནང་ ལོག་ སོང་ ཞིན་ན་ </w:t>
      </w:r>
      <w:r>
        <w:t xml:space="preserve"># </w:t>
      </w:r>
      <w:r>
        <w:rPr>
          <w:rFonts w:cs="Microsoft Himalaya"/>
          <w:cs/>
          <w:lang w:bidi="bo-CN"/>
        </w:rPr>
        <w:t xml:space="preserve">སླབ་ ལོང་ བཅའ་ ལོང་ ག་ནི་ཡང་ མེད་ པར་ </w:t>
      </w:r>
      <w:r>
        <w:t xml:space="preserve"># </w:t>
      </w:r>
      <w:r>
        <w:rPr>
          <w:rFonts w:cs="Microsoft Himalaya"/>
          <w:cs/>
          <w:lang w:bidi="bo-CN"/>
        </w:rPr>
        <w:t xml:space="preserve">ཚ་བོ་ འདི་ </w:t>
      </w:r>
      <w:r>
        <w:t xml:space="preserve"># </w:t>
      </w:r>
      <w:r>
        <w:rPr>
          <w:rFonts w:cs="Microsoft Himalaya"/>
          <w:cs/>
          <w:lang w:bidi="bo-CN"/>
        </w:rPr>
        <w:t>སྒྲོམ་ ཅུང་ ནང་ བཙུགས །</w:t>
      </w:r>
    </w:p>
    <w:p w14:paraId="17A272E7" w14:textId="77777777" w:rsidR="00A536DF" w:rsidRDefault="00A536DF" w:rsidP="00A536DF">
      <w:pPr>
        <w:spacing w:after="0"/>
      </w:pPr>
      <w:r>
        <w:rPr>
          <w:rFonts w:cs="Microsoft Himalaya"/>
          <w:cs/>
          <w:lang w:bidi="bo-CN"/>
        </w:rPr>
        <w:t xml:space="preserve"> ནང་ ན་ ཆུ་ མ་ ཐལཝ་སྦེ་ བཟོ་ ཞིནམ་ལས་ </w:t>
      </w:r>
      <w:r>
        <w:t xml:space="preserve"># </w:t>
      </w:r>
      <w:r>
        <w:rPr>
          <w:rFonts w:cs="Microsoft Himalaya"/>
          <w:cs/>
          <w:lang w:bidi="bo-CN"/>
        </w:rPr>
        <w:t>ཆུ་ ནང་ བཀོ་བཏང་ ད་ ནུག</w:t>
      </w:r>
    </w:p>
    <w:p w14:paraId="4E1EBC24" w14:textId="77777777" w:rsidR="00A536DF" w:rsidRDefault="00A536DF" w:rsidP="00A536DF">
      <w:pPr>
        <w:spacing w:after="0"/>
      </w:pPr>
      <w:r>
        <w:rPr>
          <w:rFonts w:cs="Microsoft Himalaya"/>
          <w:cs/>
          <w:lang w:bidi="bo-CN"/>
        </w:rPr>
        <w:t xml:space="preserve"> སྒྲོམ་ ཅུང་ ནང་ ན་ </w:t>
      </w:r>
      <w:r>
        <w:t xml:space="preserve"># </w:t>
      </w:r>
      <w:r>
        <w:rPr>
          <w:rFonts w:cs="Microsoft Himalaya"/>
          <w:cs/>
          <w:lang w:bidi="bo-CN"/>
        </w:rPr>
        <w:t xml:space="preserve">ཆུ་ མ་ ཐལ་ ནི་ འདི་གིས་ </w:t>
      </w:r>
      <w:r>
        <w:t xml:space="preserve"># </w:t>
      </w:r>
      <w:r>
        <w:rPr>
          <w:rFonts w:cs="Microsoft Himalaya"/>
          <w:cs/>
          <w:lang w:bidi="bo-CN"/>
        </w:rPr>
        <w:t xml:space="preserve">ཆུའི་ ཁ་ ལས་ ཕར་ ལྡིངས་ སྦེ་ </w:t>
      </w:r>
      <w:r>
        <w:t xml:space="preserve"># </w:t>
      </w:r>
      <w:r>
        <w:rPr>
          <w:rFonts w:cs="Microsoft Himalaya"/>
          <w:cs/>
          <w:lang w:bidi="bo-CN"/>
        </w:rPr>
        <w:t xml:space="preserve">འབག་འགྱོཝ་ ད་ ལུ་ </w:t>
      </w:r>
      <w:r>
        <w:t xml:space="preserve"># </w:t>
      </w:r>
      <w:r>
        <w:rPr>
          <w:rFonts w:cs="Microsoft Himalaya"/>
          <w:cs/>
          <w:lang w:bidi="bo-CN"/>
        </w:rPr>
        <w:t xml:space="preserve">དོམ་ ཅིག་ </w:t>
      </w:r>
      <w:r>
        <w:t xml:space="preserve"># </w:t>
      </w:r>
      <w:r>
        <w:rPr>
          <w:rFonts w:cs="Microsoft Himalaya"/>
          <w:cs/>
          <w:lang w:bidi="bo-CN"/>
        </w:rPr>
        <w:t xml:space="preserve">ཆུའི་ མཐའ་མ་ ལས་ འོངམ་ ཁ་ཐུག་རྐྱབ་ སྟེ་ </w:t>
      </w:r>
      <w:r>
        <w:t xml:space="preserve"># </w:t>
      </w:r>
      <w:r>
        <w:rPr>
          <w:rFonts w:cs="Microsoft Himalaya"/>
          <w:cs/>
          <w:lang w:bidi="bo-CN"/>
        </w:rPr>
        <w:t>དོམ་ གྱིས་ སྒྲོམ་ འདི་ བཟུང་ སྦེ་ ཁ་ཕྱེས་བཏང་ ནུག</w:t>
      </w:r>
    </w:p>
    <w:p w14:paraId="0C24A21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ཚ་བོ་ འདི་ </w:t>
      </w:r>
      <w:r>
        <w:t xml:space="preserve"># </w:t>
      </w:r>
      <w:r>
        <w:rPr>
          <w:rFonts w:cs="Microsoft Himalaya"/>
          <w:cs/>
          <w:lang w:bidi="bo-CN"/>
        </w:rPr>
        <w:t xml:space="preserve">སྒྲོམ་ ནང་ ལས་ ཐོན་ ཞིནམ་ལས་ </w:t>
      </w:r>
      <w:r>
        <w:t xml:space="preserve"># </w:t>
      </w:r>
      <w:r>
        <w:rPr>
          <w:rFonts w:cs="Microsoft Himalaya"/>
          <w:cs/>
          <w:lang w:bidi="bo-CN"/>
        </w:rPr>
        <w:t xml:space="preserve">དོམ་ དང་ གཅིག་ཁར་ </w:t>
      </w:r>
      <w:r>
        <w:t xml:space="preserve"># </w:t>
      </w:r>
      <w:r>
        <w:rPr>
          <w:rFonts w:cs="Microsoft Himalaya"/>
          <w:cs/>
          <w:lang w:bidi="bo-CN"/>
        </w:rPr>
        <w:t xml:space="preserve">ལགཔ་ མཐུད་ སྦེ་ སྡོདཔ་ ད་ </w:t>
      </w:r>
      <w:r>
        <w:t xml:space="preserve"># </w:t>
      </w:r>
      <w:r>
        <w:rPr>
          <w:rFonts w:cs="Microsoft Himalaya"/>
          <w:cs/>
          <w:lang w:bidi="bo-CN"/>
        </w:rPr>
        <w:t xml:space="preserve">མི་ གཅིག་ </w:t>
      </w:r>
      <w:r>
        <w:t xml:space="preserve"># </w:t>
      </w:r>
      <w:r>
        <w:rPr>
          <w:rFonts w:cs="Microsoft Himalaya"/>
          <w:cs/>
          <w:lang w:bidi="bo-CN"/>
        </w:rPr>
        <w:t>ལུང་སེར་མའི་ གོ་ ཅིག་ གྱོན །</w:t>
      </w:r>
    </w:p>
    <w:p w14:paraId="746A6314" w14:textId="77777777" w:rsidR="00A536DF" w:rsidRDefault="00A536DF" w:rsidP="00A536DF">
      <w:pPr>
        <w:spacing w:after="0"/>
      </w:pPr>
      <w:r>
        <w:rPr>
          <w:rFonts w:cs="Microsoft Himalaya"/>
          <w:cs/>
          <w:lang w:bidi="bo-CN"/>
        </w:rPr>
        <w:t xml:space="preserve"> རྟ་ཕོ་ཆེན་ ཅིག་ གུ་ བཞོན །</w:t>
      </w:r>
    </w:p>
    <w:p w14:paraId="3067EE9A" w14:textId="77777777" w:rsidR="00A536DF" w:rsidRDefault="00A536DF" w:rsidP="00A536DF">
      <w:pPr>
        <w:spacing w:after="0"/>
      </w:pPr>
      <w:r>
        <w:rPr>
          <w:rFonts w:cs="Microsoft Himalaya"/>
          <w:cs/>
          <w:lang w:bidi="bo-CN"/>
        </w:rPr>
        <w:t xml:space="preserve"> དཔའ་རྟགས་ ཅིག་ བཏགས་ སྦེ་ འགྱོ་ མི་ ཅིག་ གིས་ མཐོང་ ནུག</w:t>
      </w:r>
    </w:p>
    <w:p w14:paraId="1E3958FF" w14:textId="77777777" w:rsidR="00A536DF" w:rsidRDefault="00A536DF" w:rsidP="00A536DF">
      <w:pPr>
        <w:spacing w:after="0"/>
      </w:pPr>
      <w:r>
        <w:rPr>
          <w:rFonts w:cs="Microsoft Himalaya"/>
          <w:cs/>
          <w:lang w:bidi="bo-CN"/>
        </w:rPr>
        <w:t xml:space="preserve"> མི་ འདི་ ཡ་མཚན་ཆེ་ སྟེ་ </w:t>
      </w:r>
      <w:r>
        <w:t xml:space="preserve"># </w:t>
      </w:r>
      <w:r>
        <w:rPr>
          <w:rFonts w:cs="Microsoft Himalaya"/>
          <w:cs/>
          <w:lang w:bidi="bo-CN"/>
        </w:rPr>
        <w:t xml:space="preserve">དབའི་ </w:t>
      </w:r>
      <w:r>
        <w:t xml:space="preserve"># </w:t>
      </w:r>
      <w:r>
        <w:rPr>
          <w:rFonts w:cs="Microsoft Himalaya"/>
          <w:cs/>
          <w:lang w:bidi="bo-CN"/>
        </w:rPr>
        <w:t xml:space="preserve">ཁྱོད་ དོམ་ དང་ གཅིག་ཁར་ </w:t>
      </w:r>
      <w:r>
        <w:t xml:space="preserve"># </w:t>
      </w:r>
      <w:r>
        <w:rPr>
          <w:rFonts w:cs="Microsoft Himalaya"/>
          <w:cs/>
          <w:lang w:bidi="bo-CN"/>
        </w:rPr>
        <w:t>ག་ཅི་ འབདཝ་ ཟེར་ དྲིས་དྲིསཝ་ མས །</w:t>
      </w:r>
    </w:p>
    <w:p w14:paraId="1917FA51" w14:textId="77777777" w:rsidR="00A536DF" w:rsidRDefault="00A536DF" w:rsidP="00A536DF">
      <w:pPr>
        <w:spacing w:after="0"/>
      </w:pPr>
      <w:r>
        <w:rPr>
          <w:rFonts w:cs="Microsoft Himalaya"/>
          <w:cs/>
          <w:lang w:bidi="bo-CN"/>
        </w:rPr>
        <w:t xml:space="preserve"> ཚ་བོ་ དེ་ གིས་ </w:t>
      </w:r>
      <w:r>
        <w:t xml:space="preserve"># </w:t>
      </w:r>
      <w:r>
        <w:rPr>
          <w:rFonts w:cs="Microsoft Himalaya"/>
          <w:cs/>
          <w:lang w:bidi="bo-CN"/>
        </w:rPr>
        <w:t xml:space="preserve">དོམ་ འདི་ དང་ གཅིག་ཁར་ </w:t>
      </w:r>
      <w:r>
        <w:t xml:space="preserve"># </w:t>
      </w:r>
      <w:r>
        <w:rPr>
          <w:rFonts w:cs="Microsoft Himalaya"/>
          <w:cs/>
          <w:lang w:bidi="bo-CN"/>
        </w:rPr>
        <w:t xml:space="preserve">ལགཔ་ མཐུད་ དེ་ སྡོདཔ་ ད་ </w:t>
      </w:r>
      <w:r>
        <w:t xml:space="preserve"># </w:t>
      </w:r>
      <w:r>
        <w:rPr>
          <w:rFonts w:cs="Microsoft Himalaya"/>
          <w:cs/>
          <w:lang w:bidi="bo-CN"/>
        </w:rPr>
        <w:t xml:space="preserve">དོམ་ གྱི་ མཆན་ལོགས་ འོག་ ལས་ </w:t>
      </w:r>
      <w:r>
        <w:t xml:space="preserve"># </w:t>
      </w:r>
      <w:r>
        <w:rPr>
          <w:rFonts w:cs="Microsoft Himalaya"/>
          <w:cs/>
          <w:lang w:bidi="bo-CN"/>
        </w:rPr>
        <w:t>གསེར་ཀྲམ་ འཐོནམ་ ཨིན་ ཟེར་ སླབ་སླབཔ་ མས །</w:t>
      </w:r>
    </w:p>
    <w:p w14:paraId="47EABA6F" w14:textId="77777777" w:rsidR="00A536DF" w:rsidRDefault="00A536DF" w:rsidP="00A536DF">
      <w:pPr>
        <w:spacing w:after="0"/>
      </w:pPr>
      <w:r>
        <w:rPr>
          <w:rFonts w:cs="Microsoft Himalaya"/>
          <w:cs/>
          <w:lang w:bidi="bo-CN"/>
        </w:rPr>
        <w:t xml:space="preserve"> མི་ འདི་ </w:t>
      </w:r>
      <w:r>
        <w:t xml:space="preserve"># </w:t>
      </w:r>
      <w:r>
        <w:rPr>
          <w:rFonts w:cs="Microsoft Himalaya"/>
          <w:cs/>
          <w:lang w:bidi="bo-CN"/>
        </w:rPr>
        <w:t xml:space="preserve">དོན་ལས་ར་ ཨིནམ་ འདྲས་ མནོ་ སྟེ་ </w:t>
      </w:r>
      <w:r>
        <w:t xml:space="preserve"># </w:t>
      </w:r>
      <w:r>
        <w:rPr>
          <w:rFonts w:cs="Microsoft Himalaya"/>
          <w:cs/>
          <w:lang w:bidi="bo-CN"/>
        </w:rPr>
        <w:t xml:space="preserve">ཁྱོད་ ཀྱི་ དོམ་ དང་ </w:t>
      </w:r>
      <w:r>
        <w:t xml:space="preserve"># </w:t>
      </w:r>
      <w:r>
        <w:rPr>
          <w:rFonts w:cs="Microsoft Himalaya"/>
          <w:cs/>
          <w:lang w:bidi="bo-CN"/>
        </w:rPr>
        <w:t xml:space="preserve">ངེའི་ རྟ་ དང་ ཅ་ལ་ ཚུ་ </w:t>
      </w:r>
      <w:r>
        <w:t xml:space="preserve"># </w:t>
      </w:r>
      <w:r>
        <w:rPr>
          <w:rFonts w:cs="Microsoft Himalaya"/>
          <w:cs/>
          <w:lang w:bidi="bo-CN"/>
        </w:rPr>
        <w:t>སོར་ ན་ ཟེར་ སླབ་སླབཔ་ མས །</w:t>
      </w:r>
    </w:p>
    <w:p w14:paraId="12FF1955" w14:textId="77777777" w:rsidR="00A536DF" w:rsidRDefault="00A536DF" w:rsidP="00A536DF">
      <w:pPr>
        <w:spacing w:after="0"/>
      </w:pPr>
      <w:r>
        <w:rPr>
          <w:rFonts w:cs="Microsoft Himalaya"/>
          <w:cs/>
          <w:lang w:bidi="bo-CN"/>
        </w:rPr>
        <w:t xml:space="preserve"> ཁོ་ གིས་ ཡང་ བཏུབ་ ཟེར་ སླབ་ སྦེ་ </w:t>
      </w:r>
      <w:r>
        <w:t xml:space="preserve"># </w:t>
      </w:r>
      <w:r>
        <w:rPr>
          <w:rFonts w:cs="Microsoft Himalaya"/>
          <w:cs/>
          <w:lang w:bidi="bo-CN"/>
        </w:rPr>
        <w:t xml:space="preserve">གོ་ལ་ དང་ ཅ་ལ་ ཚུ་ ག་ར་ སོར་ སྦེ་ </w:t>
      </w:r>
      <w:r>
        <w:t xml:space="preserve"># </w:t>
      </w:r>
      <w:r>
        <w:rPr>
          <w:rFonts w:cs="Microsoft Himalaya"/>
          <w:cs/>
          <w:lang w:bidi="bo-CN"/>
        </w:rPr>
        <w:t xml:space="preserve">མི་ འདི་ གི་ ལགཔ་ </w:t>
      </w:r>
      <w:r>
        <w:t xml:space="preserve"># </w:t>
      </w:r>
      <w:r>
        <w:rPr>
          <w:rFonts w:cs="Microsoft Himalaya"/>
          <w:cs/>
          <w:lang w:bidi="bo-CN"/>
        </w:rPr>
        <w:t xml:space="preserve">དོམ་ གྱི་ ལགཔ་ དང་ གཅིག་ཁར་ སྦྲགས་ ཏེ་ བསྡམས་བཞག་ སྦེ་ </w:t>
      </w:r>
      <w:r>
        <w:t xml:space="preserve"># </w:t>
      </w:r>
      <w:r>
        <w:rPr>
          <w:rFonts w:cs="Microsoft Himalaya"/>
          <w:cs/>
          <w:lang w:bidi="bo-CN"/>
        </w:rPr>
        <w:t xml:space="preserve">ཚ་བོ་ དེ་ </w:t>
      </w:r>
      <w:r>
        <w:t xml:space="preserve"># </w:t>
      </w:r>
      <w:r>
        <w:rPr>
          <w:rFonts w:cs="Microsoft Himalaya"/>
          <w:cs/>
          <w:lang w:bidi="bo-CN"/>
        </w:rPr>
        <w:t>དེ་ ནང་ ལས་ རྟ་ གུ་ བཞོན་ སྦེ་ ལོག་ སོ་ ནུག</w:t>
      </w:r>
    </w:p>
    <w:p w14:paraId="5F7B7FA9" w14:textId="77777777" w:rsidR="00A536DF" w:rsidRDefault="00A536DF" w:rsidP="00A536DF">
      <w:pPr>
        <w:spacing w:after="0"/>
      </w:pPr>
      <w:r>
        <w:rPr>
          <w:rFonts w:cs="Microsoft Himalaya"/>
          <w:cs/>
          <w:lang w:bidi="bo-CN"/>
        </w:rPr>
        <w:t xml:space="preserve"> ཚ་བོ་ འདི་ </w:t>
      </w:r>
      <w:r>
        <w:t xml:space="preserve"># </w:t>
      </w:r>
      <w:r>
        <w:rPr>
          <w:rFonts w:cs="Microsoft Himalaya"/>
          <w:cs/>
          <w:lang w:bidi="bo-CN"/>
        </w:rPr>
        <w:t xml:space="preserve">གཟབ་སྤྲོས་ རྡིག་ སྟེ་ </w:t>
      </w:r>
      <w:r>
        <w:t xml:space="preserve"># </w:t>
      </w:r>
      <w:r>
        <w:rPr>
          <w:rFonts w:cs="Microsoft Himalaya"/>
          <w:cs/>
          <w:lang w:bidi="bo-CN"/>
        </w:rPr>
        <w:t xml:space="preserve">ལོག་ ཁྱིམ་ ནང་ ལྷོདཔ་ ད་ </w:t>
      </w:r>
      <w:r>
        <w:t xml:space="preserve"># </w:t>
      </w:r>
      <w:r>
        <w:rPr>
          <w:rFonts w:cs="Microsoft Himalaya"/>
          <w:cs/>
          <w:lang w:bidi="bo-CN"/>
        </w:rPr>
        <w:t xml:space="preserve">ཨ་ཞང་ གིས་ </w:t>
      </w:r>
      <w:r>
        <w:t xml:space="preserve"># </w:t>
      </w:r>
      <w:r>
        <w:rPr>
          <w:rFonts w:cs="Microsoft Himalaya"/>
          <w:cs/>
          <w:lang w:bidi="bo-CN"/>
        </w:rPr>
        <w:t xml:space="preserve">དབའི་ </w:t>
      </w:r>
      <w:r>
        <w:t xml:space="preserve"># </w:t>
      </w:r>
      <w:r>
        <w:rPr>
          <w:rFonts w:cs="Microsoft Himalaya"/>
          <w:cs/>
          <w:lang w:bidi="bo-CN"/>
        </w:rPr>
        <w:t xml:space="preserve">མི་ ཆུ་ ནང་ བསྐྱལ་བཏང་ རུང་ </w:t>
      </w:r>
      <w:r>
        <w:t xml:space="preserve"># </w:t>
      </w:r>
      <w:r>
        <w:rPr>
          <w:rFonts w:cs="Microsoft Himalaya"/>
          <w:cs/>
          <w:lang w:bidi="bo-CN"/>
        </w:rPr>
        <w:t>དོ་རུང་ ལོག་ ཐོན་འོངས་ ནུག་ ཟེར་ སླབ་སླབཔ་ མས །</w:t>
      </w:r>
    </w:p>
    <w:p w14:paraId="1FDD4F90" w14:textId="77777777" w:rsidR="00A536DF" w:rsidRDefault="00A536DF" w:rsidP="00A536DF">
      <w:pPr>
        <w:spacing w:after="0"/>
      </w:pPr>
      <w:r>
        <w:rPr>
          <w:rFonts w:cs="Microsoft Himalaya"/>
          <w:cs/>
          <w:lang w:bidi="bo-CN"/>
        </w:rPr>
        <w:t xml:space="preserve"> ཚ་བོ་ གིས་ </w:t>
      </w:r>
      <w:r>
        <w:t xml:space="preserve"># </w:t>
      </w:r>
      <w:r>
        <w:rPr>
          <w:rFonts w:cs="Microsoft Himalaya"/>
          <w:cs/>
          <w:lang w:bidi="bo-CN"/>
        </w:rPr>
        <w:t xml:space="preserve">ཨ་ཞང་ གིས་ </w:t>
      </w:r>
      <w:r>
        <w:t xml:space="preserve"># </w:t>
      </w:r>
      <w:r>
        <w:rPr>
          <w:rFonts w:cs="Microsoft Himalaya"/>
          <w:cs/>
          <w:lang w:bidi="bo-CN"/>
        </w:rPr>
        <w:t xml:space="preserve">ང་ ཆུ་ ནང་ བསྐྱལ་ ཏེ་ བཀའ་དྲིན་ ར་ ཆེ་ ཡི ། </w:t>
      </w:r>
      <w:r>
        <w:t xml:space="preserve"># </w:t>
      </w:r>
      <w:r>
        <w:rPr>
          <w:rFonts w:cs="Microsoft Himalaya"/>
          <w:cs/>
          <w:lang w:bidi="bo-CN"/>
        </w:rPr>
        <w:t xml:space="preserve">ཆུ་ ནང་ ལུ་ </w:t>
      </w:r>
      <w:r>
        <w:t xml:space="preserve"># </w:t>
      </w:r>
      <w:r>
        <w:rPr>
          <w:rFonts w:cs="Microsoft Himalaya"/>
          <w:cs/>
          <w:lang w:bidi="bo-CN"/>
        </w:rPr>
        <w:t xml:space="preserve">ང་བཅས་རའི་ </w:t>
      </w:r>
      <w:r>
        <w:t xml:space="preserve"># </w:t>
      </w:r>
      <w:r>
        <w:rPr>
          <w:rFonts w:cs="Microsoft Himalaya"/>
          <w:cs/>
          <w:lang w:bidi="bo-CN"/>
        </w:rPr>
        <w:t xml:space="preserve">ཧེ་མ་ ཤི་ མི་ གི་ ཕམ་ དང་ གཉེན་ཉེཝ་ ཚུ་ </w:t>
      </w:r>
      <w:r>
        <w:t xml:space="preserve"># </w:t>
      </w:r>
      <w:r>
        <w:rPr>
          <w:rFonts w:cs="Microsoft Himalaya"/>
          <w:cs/>
          <w:lang w:bidi="bo-CN"/>
        </w:rPr>
        <w:t xml:space="preserve">གནམ་མེད་ས་མེད་ ཕྱུགཔོ་ ཐལ་ ཏེ་ </w:t>
      </w:r>
      <w:r>
        <w:t xml:space="preserve"># </w:t>
      </w:r>
      <w:r>
        <w:rPr>
          <w:rFonts w:cs="Microsoft Himalaya"/>
          <w:cs/>
          <w:lang w:bidi="bo-CN"/>
        </w:rPr>
        <w:t>མར་ སྡོད་ ནུག</w:t>
      </w:r>
    </w:p>
    <w:p w14:paraId="084200A3" w14:textId="77777777" w:rsidR="00A536DF" w:rsidRDefault="00A536DF" w:rsidP="00A536DF">
      <w:pPr>
        <w:spacing w:after="0"/>
      </w:pPr>
      <w:r>
        <w:rPr>
          <w:rFonts w:cs="Microsoft Himalaya"/>
          <w:cs/>
          <w:lang w:bidi="bo-CN"/>
        </w:rPr>
        <w:t xml:space="preserve"> ང་ ལུ་ </w:t>
      </w:r>
      <w:r>
        <w:t xml:space="preserve"># </w:t>
      </w:r>
      <w:r>
        <w:rPr>
          <w:rFonts w:cs="Microsoft Himalaya"/>
          <w:cs/>
          <w:lang w:bidi="bo-CN"/>
        </w:rPr>
        <w:t xml:space="preserve">རྟ་ འདི་ དང་ གོ ། </w:t>
      </w:r>
      <w:r>
        <w:t xml:space="preserve"># </w:t>
      </w:r>
      <w:r>
        <w:rPr>
          <w:rFonts w:cs="Microsoft Himalaya"/>
          <w:cs/>
          <w:lang w:bidi="bo-CN"/>
        </w:rPr>
        <w:t>དཔའ་རྟགས་ ཚུ་ ལམ་འཇུག་ རྐྱབ་ བྱིན་ དེས །</w:t>
      </w:r>
    </w:p>
    <w:p w14:paraId="671F1EF7" w14:textId="77777777" w:rsidR="00A536DF" w:rsidRDefault="00A536DF" w:rsidP="00A536DF">
      <w:pPr>
        <w:spacing w:after="0"/>
      </w:pPr>
      <w:r>
        <w:rPr>
          <w:rFonts w:cs="Microsoft Himalaya"/>
          <w:cs/>
          <w:lang w:bidi="bo-CN"/>
        </w:rPr>
        <w:t xml:space="preserve"> ཟོང་ཆ་ དོ་ དང་ </w:t>
      </w:r>
      <w:r>
        <w:t xml:space="preserve"># </w:t>
      </w:r>
      <w:r>
        <w:rPr>
          <w:rFonts w:cs="Microsoft Himalaya"/>
          <w:cs/>
          <w:lang w:bidi="bo-CN"/>
        </w:rPr>
        <w:t>གཉེར་ཚང་ ཚུ་ འབག་ ཟེར་ སླབ་ དེས །</w:t>
      </w:r>
    </w:p>
    <w:p w14:paraId="2FF3DAF3" w14:textId="77777777" w:rsidR="00A536DF" w:rsidRDefault="00A536DF" w:rsidP="00A536DF">
      <w:pPr>
        <w:spacing w:after="0"/>
      </w:pPr>
      <w:r>
        <w:rPr>
          <w:rFonts w:cs="Microsoft Himalaya"/>
          <w:cs/>
          <w:lang w:bidi="bo-CN"/>
        </w:rPr>
        <w:t xml:space="preserve"> ང་ མི་ ཕུད་རྡོག་ གཅིག་ ལུ་ </w:t>
      </w:r>
      <w:r>
        <w:t xml:space="preserve"># </w:t>
      </w:r>
      <w:r>
        <w:rPr>
          <w:rFonts w:cs="Microsoft Himalaya"/>
          <w:cs/>
          <w:lang w:bidi="bo-CN"/>
        </w:rPr>
        <w:t>དགོཔ་ མེད་ ཟེར་ སླབ་ སྟེ་ མ་ ལེན །</w:t>
      </w:r>
    </w:p>
    <w:p w14:paraId="3923615D" w14:textId="77777777" w:rsidR="00A536DF" w:rsidRDefault="00A536DF" w:rsidP="00A536DF">
      <w:pPr>
        <w:spacing w:after="0"/>
      </w:pPr>
      <w:r>
        <w:rPr>
          <w:rFonts w:cs="Microsoft Himalaya"/>
          <w:cs/>
          <w:lang w:bidi="bo-CN"/>
        </w:rPr>
        <w:t xml:space="preserve"> ཨ་ཞང་ ཁྱོད་ར་ ལྷོད་ པ་ ཅིན་ </w:t>
      </w:r>
      <w:r>
        <w:t xml:space="preserve"># </w:t>
      </w:r>
      <w:r>
        <w:rPr>
          <w:rFonts w:cs="Microsoft Himalaya"/>
          <w:cs/>
          <w:lang w:bidi="bo-CN"/>
        </w:rPr>
        <w:t xml:space="preserve">འདི་ ལས་ ལྷག་ སྟེ་ </w:t>
      </w:r>
      <w:r>
        <w:t xml:space="preserve"># </w:t>
      </w:r>
      <w:r>
        <w:rPr>
          <w:rFonts w:cs="Microsoft Himalaya"/>
          <w:cs/>
          <w:lang w:bidi="bo-CN"/>
        </w:rPr>
        <w:t>འཐོབ་ ནི་ མས་ ཟེར་ སླབ་སླབཔ་ མས །</w:t>
      </w:r>
    </w:p>
    <w:p w14:paraId="1D5AF265" w14:textId="77777777" w:rsidR="00A536DF" w:rsidRDefault="00A536DF" w:rsidP="00A536DF">
      <w:pPr>
        <w:spacing w:after="0"/>
      </w:pPr>
      <w:r>
        <w:rPr>
          <w:rFonts w:cs="Microsoft Himalaya"/>
          <w:cs/>
          <w:lang w:bidi="bo-CN"/>
        </w:rPr>
        <w:t xml:space="preserve"> ཨ་ཞང་ སེམས་ཤོར་ ཏེ་ </w:t>
      </w:r>
      <w:r>
        <w:t xml:space="preserve"># </w:t>
      </w:r>
      <w:r>
        <w:rPr>
          <w:rFonts w:cs="Microsoft Himalaya"/>
          <w:cs/>
          <w:lang w:bidi="bo-CN"/>
        </w:rPr>
        <w:t xml:space="preserve">ཁོང་ འབད་སར་ ག་དེ་སྦེ་ </w:t>
      </w:r>
      <w:r>
        <w:t xml:space="preserve"># </w:t>
      </w:r>
      <w:r>
        <w:rPr>
          <w:rFonts w:cs="Microsoft Himalaya"/>
          <w:cs/>
          <w:lang w:bidi="bo-CN"/>
        </w:rPr>
        <w:t xml:space="preserve">འགྱོ་ དགོ་ པས་ ག་ ཟེར་ འདྲིཝ་ ད་ </w:t>
      </w:r>
      <w:r>
        <w:t xml:space="preserve"># </w:t>
      </w:r>
      <w:r>
        <w:rPr>
          <w:rFonts w:cs="Microsoft Himalaya"/>
          <w:cs/>
          <w:lang w:bidi="bo-CN"/>
        </w:rPr>
        <w:t xml:space="preserve">ཨ་ཞང་ ཁྱོད་ ཀྱིས་ </w:t>
      </w:r>
      <w:r>
        <w:t xml:space="preserve"># </w:t>
      </w:r>
      <w:r>
        <w:rPr>
          <w:rFonts w:cs="Microsoft Himalaya"/>
          <w:cs/>
          <w:lang w:bidi="bo-CN"/>
        </w:rPr>
        <w:t xml:space="preserve">ང་ གཏང་ དོ་ བཟུམ་སྦེ་ ར་ </w:t>
      </w:r>
      <w:r>
        <w:t xml:space="preserve"># </w:t>
      </w:r>
      <w:r>
        <w:rPr>
          <w:rFonts w:cs="Microsoft Himalaya"/>
          <w:cs/>
          <w:lang w:bidi="bo-CN"/>
        </w:rPr>
        <w:t>འགྱོ་ དགོ་ པས་ ཟེར་ སླབ་བྱིན་ ནུག</w:t>
      </w:r>
    </w:p>
    <w:p w14:paraId="4511DCB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ཞང་ གིས་ </w:t>
      </w:r>
      <w:r>
        <w:t xml:space="preserve"># </w:t>
      </w:r>
      <w:r>
        <w:rPr>
          <w:rFonts w:cs="Microsoft Himalaya"/>
          <w:cs/>
          <w:lang w:bidi="bo-CN"/>
        </w:rPr>
        <w:t xml:space="preserve">དེ་སྦེ་ ར་ ཨིན་ པ་ ཅིན་ </w:t>
      </w:r>
      <w:r>
        <w:t xml:space="preserve"># </w:t>
      </w:r>
      <w:r>
        <w:rPr>
          <w:rFonts w:cs="Microsoft Himalaya"/>
          <w:cs/>
          <w:lang w:bidi="bo-CN"/>
        </w:rPr>
        <w:t xml:space="preserve">ང་ ཡང་ སྒྲོམ་ ནང་ ལུ་ </w:t>
      </w:r>
      <w:r>
        <w:t xml:space="preserve"># </w:t>
      </w:r>
      <w:r>
        <w:rPr>
          <w:rFonts w:cs="Microsoft Himalaya"/>
          <w:cs/>
          <w:lang w:bidi="bo-CN"/>
        </w:rPr>
        <w:t>བཙུགས་གཏང་ གནང་ ཟེར་ སླབ་སླབཔ་ མས །</w:t>
      </w:r>
    </w:p>
    <w:p w14:paraId="594D3205" w14:textId="77777777" w:rsidR="00A536DF" w:rsidRDefault="00A536DF" w:rsidP="00A536DF">
      <w:pPr>
        <w:spacing w:after="0"/>
      </w:pPr>
      <w:r>
        <w:rPr>
          <w:rFonts w:cs="Microsoft Himalaya"/>
          <w:cs/>
          <w:lang w:bidi="bo-CN"/>
        </w:rPr>
        <w:t xml:space="preserve"> ཚ་བོ་ གིས་ </w:t>
      </w:r>
      <w:r>
        <w:t xml:space="preserve"># </w:t>
      </w:r>
      <w:r>
        <w:rPr>
          <w:rFonts w:cs="Microsoft Himalaya"/>
          <w:cs/>
          <w:lang w:bidi="bo-CN"/>
        </w:rPr>
        <w:t xml:space="preserve">ཨ་ཞང་ ཆུ་ ནང་ བསྐྱལ་ ནིའི་ སྒྲོམ་ ནང་ ན་ ལུ་ </w:t>
      </w:r>
      <w:r>
        <w:t xml:space="preserve"># </w:t>
      </w:r>
      <w:r>
        <w:rPr>
          <w:rFonts w:cs="Microsoft Himalaya"/>
          <w:cs/>
          <w:lang w:bidi="bo-CN"/>
        </w:rPr>
        <w:t xml:space="preserve">ཆུ་ འཛུལ་ བཏུབཔ་ བཟོ་ ཞིནམ་ལས་ </w:t>
      </w:r>
      <w:r>
        <w:t xml:space="preserve"># </w:t>
      </w:r>
      <w:r>
        <w:rPr>
          <w:rFonts w:cs="Microsoft Himalaya"/>
          <w:cs/>
          <w:lang w:bidi="bo-CN"/>
        </w:rPr>
        <w:t xml:space="preserve">ཨ་ཞང་ འདི་ ནང་ བཙུགས་ སྦེ་ </w:t>
      </w:r>
      <w:r>
        <w:t xml:space="preserve"># </w:t>
      </w:r>
      <w:r>
        <w:rPr>
          <w:rFonts w:cs="Microsoft Himalaya"/>
          <w:cs/>
          <w:lang w:bidi="bo-CN"/>
        </w:rPr>
        <w:t>ཆུ་ ནང་ བསྐྱལ་བཏང་ ད་ ནུག</w:t>
      </w:r>
    </w:p>
    <w:p w14:paraId="0184C5FB"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སྒྲོམ་ ནང་ ན་ ཆུ་ འཛུལ་ ཏེ་ </w:t>
      </w:r>
      <w:r>
        <w:t xml:space="preserve"># </w:t>
      </w:r>
      <w:r>
        <w:rPr>
          <w:rFonts w:cs="Microsoft Himalaya"/>
          <w:cs/>
          <w:lang w:bidi="bo-CN"/>
        </w:rPr>
        <w:t xml:space="preserve">ཆུའི་ གཤམ་ ལུ་ ཐིམ་ སྦེ་ </w:t>
      </w:r>
      <w:r>
        <w:t xml:space="preserve"># </w:t>
      </w:r>
      <w:r>
        <w:rPr>
          <w:rFonts w:cs="Microsoft Himalaya"/>
          <w:cs/>
          <w:lang w:bidi="bo-CN"/>
        </w:rPr>
        <w:t>ཨ་ཞང་ ཤི་ སོ་ ནུག</w:t>
      </w:r>
    </w:p>
    <w:p w14:paraId="5DABF1B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ཞང་ གི་ ཤུལ་ འདི་ ཚུ་ ག་ར་ </w:t>
      </w:r>
      <w:r>
        <w:t xml:space="preserve"># </w:t>
      </w:r>
      <w:r>
        <w:rPr>
          <w:rFonts w:cs="Microsoft Himalaya"/>
          <w:cs/>
          <w:lang w:bidi="bo-CN"/>
        </w:rPr>
        <w:t xml:space="preserve">ཚ་བོ་ དེ་ གིས་ </w:t>
      </w:r>
      <w:r>
        <w:t xml:space="preserve"># </w:t>
      </w:r>
      <w:r>
        <w:rPr>
          <w:rFonts w:cs="Microsoft Himalaya"/>
          <w:cs/>
          <w:lang w:bidi="bo-CN"/>
        </w:rPr>
        <w:t>བང་བཏབ་ སྟེ་ སྡོད་ ནུག་ གོ ། ། །</w:t>
      </w:r>
    </w:p>
    <w:p w14:paraId="28640665" w14:textId="77777777" w:rsidR="00A536DF" w:rsidRDefault="00A536DF" w:rsidP="00A536DF">
      <w:pPr>
        <w:spacing w:after="0"/>
      </w:pPr>
      <w:r>
        <w:rPr>
          <w:rFonts w:cs="Microsoft Himalaya"/>
          <w:cs/>
          <w:lang w:bidi="bo-CN"/>
        </w:rPr>
        <w:t xml:space="preserve"> བུ་ རྩ་རྒས །</w:t>
      </w:r>
    </w:p>
    <w:p w14:paraId="20560FA2"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ཚན་ ཆུང་ཀུ་ ཅིག་ ནང་ </w:t>
      </w:r>
      <w:r>
        <w:t xml:space="preserve"># </w:t>
      </w:r>
      <w:r>
        <w:rPr>
          <w:rFonts w:cs="Microsoft Himalaya"/>
          <w:cs/>
          <w:lang w:bidi="bo-CN"/>
        </w:rPr>
        <w:t xml:space="preserve">ཨམ་ ཅིག་ ལུ་ </w:t>
      </w:r>
      <w:r>
        <w:t xml:space="preserve"># </w:t>
      </w:r>
      <w:r>
        <w:rPr>
          <w:rFonts w:cs="Microsoft Himalaya"/>
          <w:cs/>
          <w:lang w:bidi="bo-CN"/>
        </w:rPr>
        <w:t>བུ་ གཉིས་ ཡོདཔ་ མས །</w:t>
      </w:r>
    </w:p>
    <w:p w14:paraId="20A28382" w14:textId="77777777" w:rsidR="00A536DF" w:rsidRDefault="00A536DF" w:rsidP="00A536DF">
      <w:pPr>
        <w:spacing w:after="0"/>
      </w:pPr>
      <w:r>
        <w:rPr>
          <w:rFonts w:cs="Microsoft Himalaya"/>
          <w:cs/>
          <w:lang w:bidi="bo-CN"/>
        </w:rPr>
        <w:t xml:space="preserve"> བུ་ སྦོམ་ཤོས་ དེ་ </w:t>
      </w:r>
      <w:r>
        <w:t xml:space="preserve"># </w:t>
      </w:r>
      <w:r>
        <w:rPr>
          <w:rFonts w:cs="Microsoft Himalaya"/>
          <w:cs/>
          <w:lang w:bidi="bo-CN"/>
        </w:rPr>
        <w:t xml:space="preserve">སེམས་ སྤྱང་དྲགས་ </w:t>
      </w:r>
      <w:r>
        <w:t xml:space="preserve"># </w:t>
      </w:r>
      <w:r>
        <w:rPr>
          <w:rFonts w:cs="Microsoft Himalaya"/>
          <w:cs/>
          <w:lang w:bidi="bo-CN"/>
        </w:rPr>
        <w:t>ངར་ཡེང་ཡེ་ སྦེ་ ཡོདཔ་ མས །</w:t>
      </w:r>
    </w:p>
    <w:p w14:paraId="159BDAE9" w14:textId="77777777" w:rsidR="00A536DF" w:rsidRDefault="00A536DF" w:rsidP="00A536DF">
      <w:pPr>
        <w:spacing w:after="0"/>
      </w:pPr>
      <w:r>
        <w:rPr>
          <w:rFonts w:cs="Microsoft Himalaya"/>
          <w:cs/>
          <w:lang w:bidi="bo-CN"/>
        </w:rPr>
        <w:t xml:space="preserve"> ཁོ་ གི་ མིང་ ལུ་ </w:t>
      </w:r>
      <w:r>
        <w:t xml:space="preserve"># </w:t>
      </w:r>
      <w:r>
        <w:rPr>
          <w:rFonts w:cs="Microsoft Himalaya"/>
          <w:cs/>
          <w:lang w:bidi="bo-CN"/>
        </w:rPr>
        <w:t>སྤྱང་སྤྲུ་ ཟེར་ སླབ་ དོ་ ཡོདཔ་ མས །</w:t>
      </w:r>
    </w:p>
    <w:p w14:paraId="1729D777" w14:textId="77777777" w:rsidR="00A536DF" w:rsidRDefault="00A536DF" w:rsidP="00A536DF">
      <w:pPr>
        <w:spacing w:after="0"/>
      </w:pPr>
      <w:r>
        <w:rPr>
          <w:rFonts w:cs="Microsoft Himalaya"/>
          <w:cs/>
          <w:lang w:bidi="bo-CN"/>
        </w:rPr>
        <w:t xml:space="preserve"> བུ་ ཆུང་ཤོསམ་ དེ་ </w:t>
      </w:r>
      <w:r>
        <w:t xml:space="preserve"># </w:t>
      </w:r>
      <w:r>
        <w:rPr>
          <w:rFonts w:cs="Microsoft Himalaya"/>
          <w:cs/>
          <w:lang w:bidi="bo-CN"/>
        </w:rPr>
        <w:t xml:space="preserve">མནོ་རྒྱ་ ཆུང་སུ་ཅིག་ སྦེ་ </w:t>
      </w:r>
      <w:r>
        <w:t xml:space="preserve"># </w:t>
      </w:r>
      <w:r>
        <w:rPr>
          <w:rFonts w:cs="Microsoft Himalaya"/>
          <w:cs/>
          <w:lang w:bidi="bo-CN"/>
        </w:rPr>
        <w:t xml:space="preserve">ཡོད་ ནི་ འདི་གིས་ </w:t>
      </w:r>
      <w:r>
        <w:t xml:space="preserve"># </w:t>
      </w:r>
      <w:r>
        <w:rPr>
          <w:rFonts w:cs="Microsoft Himalaya"/>
          <w:cs/>
          <w:lang w:bidi="bo-CN"/>
        </w:rPr>
        <w:t xml:space="preserve">ཁོ་ གི་ མིང་ ཡང་ </w:t>
      </w:r>
      <w:r>
        <w:t xml:space="preserve"># </w:t>
      </w:r>
      <w:r>
        <w:rPr>
          <w:rFonts w:cs="Microsoft Himalaya"/>
          <w:cs/>
          <w:lang w:bidi="bo-CN"/>
        </w:rPr>
        <w:t>རྩ་རྒས་ ཟེར་ སླབ་ དོ་ ཡོདཔ་ ཨིན་ མས །</w:t>
      </w:r>
    </w:p>
    <w:p w14:paraId="3B3BBA43" w14:textId="77777777" w:rsidR="00A536DF" w:rsidRDefault="00A536DF" w:rsidP="00A536DF">
      <w:pPr>
        <w:spacing w:after="0"/>
      </w:pPr>
      <w:r>
        <w:rPr>
          <w:rFonts w:cs="Microsoft Himalaya"/>
          <w:cs/>
          <w:lang w:bidi="bo-CN"/>
        </w:rPr>
        <w:t xml:space="preserve"> བུ་ རྒས་ཤོསམ་ སྤྱང་སྤྲུ་ དེ་ </w:t>
      </w:r>
      <w:r>
        <w:t xml:space="preserve"># </w:t>
      </w:r>
      <w:r>
        <w:rPr>
          <w:rFonts w:cs="Microsoft Himalaya"/>
          <w:cs/>
          <w:lang w:bidi="bo-CN"/>
        </w:rPr>
        <w:t xml:space="preserve">བྱཝ་ ཡང་ ཧེ་མ་ འོང་ ནི་ འདི་གིས་ </w:t>
      </w:r>
      <w:r>
        <w:t xml:space="preserve"># </w:t>
      </w:r>
      <w:r>
        <w:rPr>
          <w:rFonts w:cs="Microsoft Himalaya"/>
          <w:cs/>
          <w:lang w:bidi="bo-CN"/>
        </w:rPr>
        <w:t xml:space="preserve">ཉིན་མར་ ཉིན་མར་ </w:t>
      </w:r>
      <w:r>
        <w:t xml:space="preserve"># </w:t>
      </w:r>
      <w:r>
        <w:rPr>
          <w:rFonts w:cs="Microsoft Himalaya"/>
          <w:cs/>
          <w:lang w:bidi="bo-CN"/>
        </w:rPr>
        <w:t>ཤིང་ འཐུ་ བ་ ར་ འགྱོ་ དོ་ ཡོདཔ་ མས །</w:t>
      </w:r>
    </w:p>
    <w:p w14:paraId="7D65617F" w14:textId="77777777" w:rsidR="00A536DF" w:rsidRDefault="00A536DF" w:rsidP="00A536DF">
      <w:pPr>
        <w:spacing w:after="0"/>
      </w:pPr>
      <w:r>
        <w:rPr>
          <w:rFonts w:cs="Microsoft Himalaya"/>
          <w:cs/>
          <w:lang w:bidi="bo-CN"/>
        </w:rPr>
        <w:lastRenderedPageBreak/>
        <w:t xml:space="preserve"> བུ་ ཆུང་ཤོསམ་ </w:t>
      </w:r>
      <w:r>
        <w:t xml:space="preserve"># </w:t>
      </w:r>
      <w:r>
        <w:rPr>
          <w:rFonts w:cs="Microsoft Himalaya"/>
          <w:cs/>
          <w:lang w:bidi="bo-CN"/>
        </w:rPr>
        <w:t xml:space="preserve">ལོ་ན་ ཡང་ </w:t>
      </w:r>
      <w:r>
        <w:t xml:space="preserve"># </w:t>
      </w:r>
      <w:r>
        <w:rPr>
          <w:rFonts w:cs="Microsoft Himalaya"/>
          <w:cs/>
          <w:lang w:bidi="bo-CN"/>
        </w:rPr>
        <w:t xml:space="preserve">ཆུང་ ནི་ འདི་གིས་ </w:t>
      </w:r>
      <w:r>
        <w:t xml:space="preserve"># </w:t>
      </w:r>
      <w:r>
        <w:rPr>
          <w:rFonts w:cs="Microsoft Himalaya"/>
          <w:cs/>
          <w:lang w:bidi="bo-CN"/>
        </w:rPr>
        <w:t xml:space="preserve">ཨའི་ གི་ ཆ་རོགས་ སྦེ་ </w:t>
      </w:r>
      <w:r>
        <w:t xml:space="preserve"># </w:t>
      </w:r>
      <w:r>
        <w:rPr>
          <w:rFonts w:cs="Microsoft Himalaya"/>
          <w:cs/>
          <w:lang w:bidi="bo-CN"/>
        </w:rPr>
        <w:t>ཁྱིམ་ ནང་ ར་ སྡོད་ དོ་ ཡོདཔ་ མས །</w:t>
      </w:r>
    </w:p>
    <w:p w14:paraId="355A3814"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ཕོ་རྒནམ་ སྤྱང་སྤྲུ་ ན་ སྟེ་ </w:t>
      </w:r>
      <w:r>
        <w:t xml:space="preserve"># </w:t>
      </w:r>
      <w:r>
        <w:rPr>
          <w:rFonts w:cs="Microsoft Himalaya"/>
          <w:cs/>
          <w:lang w:bidi="bo-CN"/>
        </w:rPr>
        <w:t xml:space="preserve">ཐབ་ཤིང་ ལེན་ པར་ འགྱོ་ མ་ ཚུགས་ པར་ </w:t>
      </w:r>
      <w:r>
        <w:t xml:space="preserve"># </w:t>
      </w:r>
      <w:r>
        <w:rPr>
          <w:rFonts w:cs="Microsoft Himalaya"/>
          <w:cs/>
          <w:lang w:bidi="bo-CN"/>
        </w:rPr>
        <w:t xml:space="preserve">ཨའི་ གིས་ </w:t>
      </w:r>
      <w:r>
        <w:t xml:space="preserve"># </w:t>
      </w:r>
      <w:r>
        <w:rPr>
          <w:rFonts w:cs="Microsoft Himalaya"/>
          <w:cs/>
          <w:lang w:bidi="bo-CN"/>
        </w:rPr>
        <w:t>བུ་ རྩ་རྒས་ ལུ་ སླབ་སླབཔ་ མས །</w:t>
      </w:r>
    </w:p>
    <w:p w14:paraId="61262351"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རྩ་རྒས་ </w:t>
      </w:r>
      <w:r>
        <w:t xml:space="preserve"># </w:t>
      </w:r>
      <w:r>
        <w:rPr>
          <w:rFonts w:cs="Microsoft Himalaya"/>
          <w:cs/>
          <w:lang w:bidi="bo-CN"/>
        </w:rPr>
        <w:t xml:space="preserve">ཁྱོད་ ད་ལྟོ་ ཚུན་ཚོད་ </w:t>
      </w:r>
      <w:r>
        <w:t xml:space="preserve"># </w:t>
      </w:r>
      <w:r>
        <w:rPr>
          <w:rFonts w:cs="Microsoft Himalaya"/>
          <w:cs/>
          <w:lang w:bidi="bo-CN"/>
        </w:rPr>
        <w:t>ཐབ་ཤིང་ ལེན་ པར་ མ་ འགྱོ་ སྨོ །</w:t>
      </w:r>
    </w:p>
    <w:p w14:paraId="0F25C248"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ཁྱོད་ འགྱོ་ དགོ་ ནི་ མས །</w:t>
      </w:r>
    </w:p>
    <w:p w14:paraId="369AEE31" w14:textId="77777777" w:rsidR="00A536DF" w:rsidRDefault="00A536DF" w:rsidP="00A536DF">
      <w:pPr>
        <w:spacing w:after="0"/>
      </w:pPr>
      <w:r>
        <w:rPr>
          <w:rFonts w:cs="Microsoft Himalaya"/>
          <w:cs/>
          <w:lang w:bidi="bo-CN"/>
        </w:rPr>
        <w:t xml:space="preserve"> ག་ཅི་སྦེ་ སྨོ་ ཟེར་བ་ཅིན་ </w:t>
      </w:r>
      <w:r>
        <w:t xml:space="preserve"># </w:t>
      </w:r>
      <w:r>
        <w:rPr>
          <w:rFonts w:cs="Microsoft Himalaya"/>
          <w:cs/>
          <w:lang w:bidi="bo-CN"/>
        </w:rPr>
        <w:t xml:space="preserve">ཕོ་རྒནམ་ ན་ སྟེ་ མ་ དྲག་ པས ། </w:t>
      </w:r>
      <w:r>
        <w:t xml:space="preserve"># </w:t>
      </w:r>
      <w:r>
        <w:rPr>
          <w:rFonts w:cs="Microsoft Himalaya"/>
          <w:cs/>
          <w:lang w:bidi="bo-CN"/>
        </w:rPr>
        <w:t>ཁྱོད་ སོང་ སྨ་རེ་ ཟེར་ སླབ་ ནུག</w:t>
      </w:r>
    </w:p>
    <w:p w14:paraId="70B0A3D1" w14:textId="77777777" w:rsidR="00A536DF" w:rsidRDefault="00A536DF" w:rsidP="00A536DF">
      <w:pPr>
        <w:spacing w:after="0"/>
      </w:pPr>
      <w:r>
        <w:rPr>
          <w:rFonts w:cs="Microsoft Himalaya"/>
          <w:cs/>
          <w:lang w:bidi="bo-CN"/>
        </w:rPr>
        <w:t xml:space="preserve"> ཁོ་ ཚལ་མ་ ནང་ འགྱོ་ དགོ་ མནོ་ སྟེ་ </w:t>
      </w:r>
      <w:r>
        <w:t xml:space="preserve"># </w:t>
      </w:r>
      <w:r>
        <w:rPr>
          <w:rFonts w:cs="Microsoft Himalaya"/>
          <w:cs/>
          <w:lang w:bidi="bo-CN"/>
        </w:rPr>
        <w:t xml:space="preserve">ཨའི་ གིས་ སླབ་ ཚརཝ་ ཅིག་ </w:t>
      </w:r>
      <w:r>
        <w:t xml:space="preserve"># </w:t>
      </w:r>
      <w:r>
        <w:rPr>
          <w:rFonts w:cs="Microsoft Himalaya"/>
          <w:cs/>
          <w:lang w:bidi="bo-CN"/>
        </w:rPr>
        <w:t xml:space="preserve">སེམས་དགའ་ སྟེ་ </w:t>
      </w:r>
      <w:r>
        <w:t xml:space="preserve"># </w:t>
      </w:r>
      <w:r>
        <w:rPr>
          <w:rFonts w:cs="Microsoft Himalaya"/>
          <w:cs/>
          <w:lang w:bidi="bo-CN"/>
        </w:rPr>
        <w:t xml:space="preserve">འེང་འེ་ ཨའི་ ཟེར་ སླབ་ སྦེ་ </w:t>
      </w:r>
      <w:r>
        <w:t xml:space="preserve"># </w:t>
      </w:r>
      <w:r>
        <w:rPr>
          <w:rFonts w:cs="Microsoft Himalaya"/>
          <w:cs/>
          <w:lang w:bidi="bo-CN"/>
        </w:rPr>
        <w:t xml:space="preserve">སྟ་རི་ དང་ ཐགཔ་ འབག་ སྦེ་ </w:t>
      </w:r>
      <w:r>
        <w:t xml:space="preserve"># </w:t>
      </w:r>
      <w:r>
        <w:rPr>
          <w:rFonts w:cs="Microsoft Himalaya"/>
          <w:cs/>
          <w:lang w:bidi="bo-CN"/>
        </w:rPr>
        <w:t>ཚ་ངེར་བཏོན་ ཏེ་ ར་ ཡར་ སོ་ ནུག</w:t>
      </w:r>
    </w:p>
    <w:p w14:paraId="438976D8" w14:textId="77777777" w:rsidR="00A536DF" w:rsidRDefault="00A536DF" w:rsidP="00A536DF">
      <w:pPr>
        <w:spacing w:after="0"/>
      </w:pPr>
      <w:r>
        <w:rPr>
          <w:rFonts w:cs="Microsoft Himalaya"/>
          <w:cs/>
          <w:lang w:bidi="bo-CN"/>
        </w:rPr>
        <w:t xml:space="preserve"> ནགས་ཚལ་ སྦོམ་ ཅིག་ གི་ སྦུག་ན་ སོང་ སྟེ་ </w:t>
      </w:r>
      <w:r>
        <w:t xml:space="preserve"># </w:t>
      </w:r>
      <w:r>
        <w:rPr>
          <w:rFonts w:cs="Microsoft Himalaya"/>
          <w:cs/>
          <w:lang w:bidi="bo-CN"/>
        </w:rPr>
        <w:t>ཐབ་ཤིང་ བཏོག་ ནི་ འགོ་བཙུགས་ ནུག</w:t>
      </w:r>
    </w:p>
    <w:p w14:paraId="0BA1284B" w14:textId="77777777" w:rsidR="00A536DF" w:rsidRDefault="00A536DF" w:rsidP="00A536DF">
      <w:pPr>
        <w:spacing w:after="0"/>
      </w:pPr>
      <w:r>
        <w:rPr>
          <w:rFonts w:cs="Microsoft Himalaya"/>
          <w:cs/>
          <w:lang w:bidi="bo-CN"/>
        </w:rPr>
        <w:t xml:space="preserve"> ཤིང་ བཏོག་སྡོད་ པའི་ བར་ ན་ </w:t>
      </w:r>
      <w:r>
        <w:t xml:space="preserve"># </w:t>
      </w:r>
      <w:r>
        <w:rPr>
          <w:rFonts w:cs="Microsoft Himalaya"/>
          <w:cs/>
          <w:lang w:bidi="bo-CN"/>
        </w:rPr>
        <w:t xml:space="preserve">ཁོ་ གི་ སྦོ་ལོགས་ཁ་ ལས་ </w:t>
      </w:r>
      <w:r>
        <w:t xml:space="preserve"># </w:t>
      </w:r>
      <w:r>
        <w:rPr>
          <w:rFonts w:cs="Microsoft Himalaya"/>
          <w:cs/>
          <w:lang w:bidi="bo-CN"/>
        </w:rPr>
        <w:t xml:space="preserve">ཀ་ཤ་ ཅིག་ གིས་ </w:t>
      </w:r>
      <w:r>
        <w:t xml:space="preserve"># </w:t>
      </w:r>
      <w:r>
        <w:rPr>
          <w:rFonts w:cs="Microsoft Himalaya"/>
          <w:cs/>
          <w:lang w:bidi="bo-CN"/>
        </w:rPr>
        <w:t>ཧོང་ ཧོང་ ཟེར་ སྐད་ རྐྱབ་ ནུག</w:t>
      </w:r>
    </w:p>
    <w:p w14:paraId="40938755" w14:textId="77777777" w:rsidR="00A536DF" w:rsidRDefault="00A536DF" w:rsidP="00A536DF">
      <w:pPr>
        <w:spacing w:after="0"/>
      </w:pPr>
      <w:r>
        <w:rPr>
          <w:rFonts w:cs="Microsoft Himalaya"/>
          <w:cs/>
          <w:lang w:bidi="bo-CN"/>
        </w:rPr>
        <w:t xml:space="preserve"> ཁོ་ ཤིང་ གི་ རྒྱབ་ཁ་ ལས་ </w:t>
      </w:r>
      <w:r>
        <w:t xml:space="preserve"># </w:t>
      </w:r>
      <w:r>
        <w:rPr>
          <w:rFonts w:cs="Microsoft Himalaya"/>
          <w:cs/>
          <w:lang w:bidi="bo-CN"/>
        </w:rPr>
        <w:t xml:space="preserve">གཡིབས་ སྦེ་ རྡོ་ ཅིག་ འཐུ་ སྟེ་ </w:t>
      </w:r>
      <w:r>
        <w:t xml:space="preserve"># </w:t>
      </w:r>
      <w:r>
        <w:rPr>
          <w:rFonts w:cs="Microsoft Himalaya"/>
          <w:cs/>
          <w:lang w:bidi="bo-CN"/>
        </w:rPr>
        <w:t>ཀ་ཤའི་ མགུ་ཏོ་ གུ་ བླུགས་བྱིན་ ནུག</w:t>
      </w:r>
    </w:p>
    <w:p w14:paraId="76BBA9A8" w14:textId="77777777" w:rsidR="00A536DF" w:rsidRDefault="00A536DF" w:rsidP="00A536DF">
      <w:pPr>
        <w:spacing w:after="0"/>
      </w:pPr>
      <w:r>
        <w:rPr>
          <w:rFonts w:cs="Microsoft Himalaya"/>
          <w:cs/>
          <w:lang w:bidi="bo-CN"/>
        </w:rPr>
        <w:t xml:space="preserve"> ཀ་ཤ་ འདི་ </w:t>
      </w:r>
      <w:r>
        <w:t xml:space="preserve"># </w:t>
      </w:r>
      <w:r>
        <w:rPr>
          <w:rFonts w:cs="Microsoft Himalaya"/>
          <w:cs/>
          <w:lang w:bidi="bo-CN"/>
        </w:rPr>
        <w:t xml:space="preserve">ཤི་ སོམ་ ལས་ </w:t>
      </w:r>
      <w:r>
        <w:t xml:space="preserve"># </w:t>
      </w:r>
      <w:r>
        <w:rPr>
          <w:rFonts w:cs="Microsoft Himalaya"/>
          <w:cs/>
          <w:lang w:bidi="bo-CN"/>
        </w:rPr>
        <w:t xml:space="preserve">ཁོ་ གནམ་མེད་ས་མེད་ སེམས་དགའ་ སྟེ་ </w:t>
      </w:r>
      <w:r>
        <w:t xml:space="preserve"># </w:t>
      </w:r>
      <w:r>
        <w:rPr>
          <w:rFonts w:cs="Microsoft Himalaya"/>
          <w:cs/>
          <w:lang w:bidi="bo-CN"/>
        </w:rPr>
        <w:t xml:space="preserve">ཐབ་ཤིང་ ཡང་ བཀོ་བཞག་ སྦེ་ </w:t>
      </w:r>
      <w:r>
        <w:t xml:space="preserve"># </w:t>
      </w:r>
      <w:r>
        <w:rPr>
          <w:rFonts w:cs="Microsoft Himalaya"/>
          <w:cs/>
          <w:lang w:bidi="bo-CN"/>
        </w:rPr>
        <w:t xml:space="preserve">ཀ་ཤ་ གི་ ཤ་ འབག་ སྟེ་ </w:t>
      </w:r>
      <w:r>
        <w:t xml:space="preserve"># </w:t>
      </w:r>
      <w:r>
        <w:rPr>
          <w:rFonts w:cs="Microsoft Himalaya"/>
          <w:cs/>
          <w:lang w:bidi="bo-CN"/>
        </w:rPr>
        <w:t>ཁྱིམ་ ནང་ ལོག་ སོ་ ནུག</w:t>
      </w:r>
    </w:p>
    <w:p w14:paraId="186893CF" w14:textId="77777777" w:rsidR="00A536DF" w:rsidRDefault="00A536DF" w:rsidP="00A536DF">
      <w:pPr>
        <w:spacing w:after="0"/>
      </w:pPr>
      <w:r>
        <w:rPr>
          <w:rFonts w:cs="Microsoft Himalaya"/>
          <w:cs/>
          <w:lang w:bidi="bo-CN"/>
        </w:rPr>
        <w:t xml:space="preserve"> ཁྱིམ་ ནང་ ལྷོདཔ་ ད་</w:t>
      </w:r>
    </w:p>
    <w:p w14:paraId="7EFB36C0" w14:textId="77777777" w:rsidR="00A536DF" w:rsidRDefault="00A536DF" w:rsidP="00A536DF">
      <w:pPr>
        <w:spacing w:after="0"/>
      </w:pPr>
      <w:r>
        <w:rPr>
          <w:rFonts w:cs="Microsoft Himalaya"/>
          <w:cs/>
          <w:lang w:bidi="bo-CN"/>
        </w:rPr>
        <w:t xml:space="preserve"> ཁོ་ གིས་ </w:t>
      </w:r>
      <w:r>
        <w:t xml:space="preserve"># </w:t>
      </w:r>
      <w:r>
        <w:rPr>
          <w:rFonts w:cs="Microsoft Himalaya"/>
          <w:cs/>
          <w:lang w:bidi="bo-CN"/>
        </w:rPr>
        <w:t xml:space="preserve">ཀ་ཤ་ གི་ ཤ་ འདི་ </w:t>
      </w:r>
      <w:r>
        <w:t xml:space="preserve"># </w:t>
      </w:r>
      <w:r>
        <w:rPr>
          <w:rFonts w:cs="Microsoft Himalaya"/>
          <w:cs/>
          <w:lang w:bidi="bo-CN"/>
        </w:rPr>
        <w:t xml:space="preserve">ཨའི་ ལུ་ སྟོནམ་ ད་ </w:t>
      </w:r>
      <w:r>
        <w:t xml:space="preserve"># </w:t>
      </w:r>
      <w:r>
        <w:rPr>
          <w:rFonts w:cs="Microsoft Himalaya"/>
          <w:cs/>
          <w:lang w:bidi="bo-CN"/>
        </w:rPr>
        <w:t xml:space="preserve">ཨའི་ གིས་ </w:t>
      </w:r>
      <w:r>
        <w:t xml:space="preserve"># </w:t>
      </w:r>
      <w:r>
        <w:rPr>
          <w:rFonts w:cs="Microsoft Himalaya"/>
          <w:cs/>
          <w:lang w:bidi="bo-CN"/>
        </w:rPr>
        <w:t>ངེའི་ རྩ་རྒས་ འདི་ ར་ དྲག་ པས །</w:t>
      </w:r>
    </w:p>
    <w:p w14:paraId="067059B1" w14:textId="77777777" w:rsidR="00A536DF" w:rsidRDefault="00A536DF" w:rsidP="00A536DF">
      <w:pPr>
        <w:spacing w:after="0"/>
      </w:pPr>
      <w:r>
        <w:rPr>
          <w:rFonts w:cs="Microsoft Himalaya"/>
          <w:cs/>
          <w:lang w:bidi="bo-CN"/>
        </w:rPr>
        <w:t xml:space="preserve"> ཕོ་རྒནམ་ ལུ་ </w:t>
      </w:r>
      <w:r>
        <w:t xml:space="preserve"># </w:t>
      </w:r>
      <w:r>
        <w:rPr>
          <w:rFonts w:cs="Microsoft Himalaya"/>
          <w:cs/>
          <w:lang w:bidi="bo-CN"/>
        </w:rPr>
        <w:t xml:space="preserve">ཤ་སྨན་ ཅིག་ </w:t>
      </w:r>
      <w:r>
        <w:t xml:space="preserve"># </w:t>
      </w:r>
      <w:r>
        <w:rPr>
          <w:rFonts w:cs="Microsoft Himalaya"/>
          <w:cs/>
          <w:lang w:bidi="bo-CN"/>
        </w:rPr>
        <w:t xml:space="preserve">བཟོ་ བྱིན་ དགོ་ པས་ མནོཝ་ ད་ </w:t>
      </w:r>
      <w:r>
        <w:t xml:space="preserve"># </w:t>
      </w:r>
      <w:r>
        <w:rPr>
          <w:rFonts w:cs="Microsoft Himalaya"/>
          <w:cs/>
          <w:lang w:bidi="bo-CN"/>
        </w:rPr>
        <w:t>ཀྲིག་ཀྲི་ ར་ བཏང་ ནུག</w:t>
      </w:r>
    </w:p>
    <w:p w14:paraId="1F2D8B2F" w14:textId="77777777" w:rsidR="00A536DF" w:rsidRDefault="00A536DF" w:rsidP="00A536DF">
      <w:pPr>
        <w:spacing w:after="0"/>
      </w:pPr>
      <w:r>
        <w:rPr>
          <w:rFonts w:cs="Microsoft Himalaya"/>
          <w:cs/>
          <w:lang w:bidi="bo-CN"/>
        </w:rPr>
        <w:t xml:space="preserve"> ཁྱོད་ ཀྱིས་ </w:t>
      </w:r>
      <w:r>
        <w:t xml:space="preserve"># </w:t>
      </w:r>
      <w:r>
        <w:rPr>
          <w:rFonts w:cs="Microsoft Himalaya"/>
          <w:cs/>
          <w:lang w:bidi="bo-CN"/>
        </w:rPr>
        <w:t xml:space="preserve">ཀ་ཤ་ འདི་ </w:t>
      </w:r>
      <w:r>
        <w:t xml:space="preserve"># </w:t>
      </w:r>
      <w:r>
        <w:rPr>
          <w:rFonts w:cs="Microsoft Himalaya"/>
          <w:cs/>
          <w:lang w:bidi="bo-CN"/>
        </w:rPr>
        <w:t>ག་དེ་སྦེ་ ཐོབ་ ཅི་ ཟེར་ དྲིས་ ནུག</w:t>
      </w:r>
    </w:p>
    <w:p w14:paraId="3141402C" w14:textId="77777777" w:rsidR="00A536DF" w:rsidRDefault="00A536DF" w:rsidP="00A536DF">
      <w:pPr>
        <w:spacing w:after="0"/>
      </w:pPr>
      <w:r>
        <w:rPr>
          <w:rFonts w:cs="Microsoft Himalaya"/>
          <w:cs/>
          <w:lang w:bidi="bo-CN"/>
        </w:rPr>
        <w:t xml:space="preserve"> རྩ་རྒས་ ཀྱིས་ </w:t>
      </w:r>
      <w:r>
        <w:t xml:space="preserve"># </w:t>
      </w:r>
      <w:r>
        <w:rPr>
          <w:rFonts w:cs="Microsoft Himalaya"/>
          <w:cs/>
          <w:lang w:bidi="bo-CN"/>
        </w:rPr>
        <w:t xml:space="preserve">ཀ་ཤ་ ཐོབ་ པ་ འདི་ </w:t>
      </w:r>
      <w:r>
        <w:t xml:space="preserve"># </w:t>
      </w:r>
      <w:r>
        <w:rPr>
          <w:rFonts w:cs="Microsoft Himalaya"/>
          <w:cs/>
          <w:lang w:bidi="bo-CN"/>
        </w:rPr>
        <w:t>འཇམ་ ར་ འཇམ་ པས །</w:t>
      </w:r>
    </w:p>
    <w:p w14:paraId="2F47B75F" w14:textId="77777777" w:rsidR="00A536DF" w:rsidRDefault="00A536DF" w:rsidP="00A536DF">
      <w:pPr>
        <w:spacing w:after="0"/>
      </w:pPr>
      <w:r>
        <w:rPr>
          <w:rFonts w:cs="Microsoft Himalaya"/>
          <w:cs/>
          <w:lang w:bidi="bo-CN"/>
        </w:rPr>
        <w:t xml:space="preserve"> ང་ གིས་ སྟོན་བྱིན་ གེ་ ཨའི་ </w:t>
      </w:r>
      <w:r>
        <w:t xml:space="preserve"># </w:t>
      </w:r>
      <w:r>
        <w:rPr>
          <w:rFonts w:cs="Microsoft Himalaya"/>
          <w:cs/>
          <w:lang w:bidi="bo-CN"/>
        </w:rPr>
        <w:t>ང་ དང་ གཅིག་ཁར་ འགྱོ་ གེ་ ཟེར་ སླབ་ ནུག</w:t>
      </w:r>
    </w:p>
    <w:p w14:paraId="6D5273C0" w14:textId="77777777" w:rsidR="00A536DF" w:rsidRDefault="00A536DF" w:rsidP="00A536DF">
      <w:pPr>
        <w:spacing w:after="0"/>
      </w:pPr>
      <w:r>
        <w:rPr>
          <w:rFonts w:cs="Microsoft Himalaya"/>
          <w:cs/>
          <w:lang w:bidi="bo-CN"/>
        </w:rPr>
        <w:t xml:space="preserve"> ཨའི་ གིས་ </w:t>
      </w:r>
      <w:r>
        <w:t xml:space="preserve"># </w:t>
      </w:r>
      <w:r>
        <w:rPr>
          <w:rFonts w:cs="Microsoft Himalaya"/>
          <w:cs/>
          <w:lang w:bidi="bo-CN"/>
        </w:rPr>
        <w:t xml:space="preserve">བུའི་ ཁ་ ལུ་ ཉན་ ཏེ་ </w:t>
      </w:r>
      <w:r>
        <w:t xml:space="preserve"># </w:t>
      </w:r>
      <w:r>
        <w:rPr>
          <w:rFonts w:cs="Microsoft Himalaya"/>
          <w:cs/>
          <w:lang w:bidi="bo-CN"/>
        </w:rPr>
        <w:t xml:space="preserve">བུ་ དང་ གཅིག་ཁར་ </w:t>
      </w:r>
      <w:r>
        <w:t xml:space="preserve"># </w:t>
      </w:r>
      <w:r>
        <w:rPr>
          <w:rFonts w:cs="Microsoft Himalaya"/>
          <w:cs/>
          <w:lang w:bidi="bo-CN"/>
        </w:rPr>
        <w:t>ནགས་ཚལ་ ནང་ སོང་ ནུག</w:t>
      </w:r>
    </w:p>
    <w:p w14:paraId="0F2F8E74" w14:textId="77777777" w:rsidR="00A536DF" w:rsidRDefault="00A536DF" w:rsidP="00A536DF">
      <w:pPr>
        <w:spacing w:after="0"/>
      </w:pPr>
      <w:r>
        <w:rPr>
          <w:rFonts w:cs="Microsoft Himalaya"/>
          <w:cs/>
          <w:lang w:bidi="bo-CN"/>
        </w:rPr>
        <w:t xml:space="preserve"> ནགས་ཚལ་ ནང་ ལྷོདཔ་ ད་ </w:t>
      </w:r>
      <w:r>
        <w:t xml:space="preserve"># </w:t>
      </w:r>
      <w:r>
        <w:rPr>
          <w:rFonts w:cs="Microsoft Himalaya"/>
          <w:cs/>
          <w:lang w:bidi="bo-CN"/>
        </w:rPr>
        <w:t xml:space="preserve">རྩ་རྒས་ ཀྱིས་ </w:t>
      </w:r>
      <w:r>
        <w:t xml:space="preserve"># </w:t>
      </w:r>
      <w:r>
        <w:rPr>
          <w:rFonts w:cs="Microsoft Himalaya"/>
          <w:cs/>
          <w:lang w:bidi="bo-CN"/>
        </w:rPr>
        <w:t xml:space="preserve">ཨའི་ ལུ་ </w:t>
      </w:r>
      <w:r>
        <w:t xml:space="preserve"># </w:t>
      </w:r>
      <w:r>
        <w:rPr>
          <w:rFonts w:cs="Microsoft Himalaya"/>
          <w:cs/>
          <w:lang w:bidi="bo-CN"/>
        </w:rPr>
        <w:t xml:space="preserve">ཨའི་ ཁྱོད་ར་ </w:t>
      </w:r>
      <w:r>
        <w:t xml:space="preserve"># </w:t>
      </w:r>
      <w:r>
        <w:rPr>
          <w:rFonts w:cs="Microsoft Himalaya"/>
          <w:cs/>
          <w:lang w:bidi="bo-CN"/>
        </w:rPr>
        <w:t xml:space="preserve">ཀ་ཤ་ བཟུམ་སྦེ་ སྡོད་ དེ་ </w:t>
      </w:r>
      <w:r>
        <w:t xml:space="preserve"># </w:t>
      </w:r>
      <w:r>
        <w:rPr>
          <w:rFonts w:cs="Microsoft Himalaya"/>
          <w:cs/>
          <w:lang w:bidi="bo-CN"/>
        </w:rPr>
        <w:t xml:space="preserve">འ་ནཱི་ ཁར་ </w:t>
      </w:r>
      <w:r>
        <w:t xml:space="preserve"># </w:t>
      </w:r>
      <w:r>
        <w:rPr>
          <w:rFonts w:cs="Microsoft Himalaya"/>
          <w:cs/>
          <w:lang w:bidi="bo-CN"/>
        </w:rPr>
        <w:t xml:space="preserve">ཧོང་ཧོང་ ཟེར་ སྐད་ རྐྱབ་ སྟེ་ </w:t>
      </w:r>
      <w:r>
        <w:t xml:space="preserve"># </w:t>
      </w:r>
      <w:r>
        <w:rPr>
          <w:rFonts w:cs="Microsoft Himalaya"/>
          <w:cs/>
          <w:lang w:bidi="bo-CN"/>
        </w:rPr>
        <w:t>སྡོད་ ཟེར་ སླབ་སླབཔ་ མས །</w:t>
      </w:r>
    </w:p>
    <w:p w14:paraId="2E78BBCD" w14:textId="77777777" w:rsidR="00A536DF" w:rsidRDefault="00A536DF" w:rsidP="00A536DF">
      <w:pPr>
        <w:spacing w:after="0"/>
      </w:pPr>
      <w:r>
        <w:rPr>
          <w:rFonts w:cs="Microsoft Himalaya"/>
          <w:cs/>
          <w:lang w:bidi="bo-CN"/>
        </w:rPr>
        <w:t xml:space="preserve"> ཨའི་ གིས་ </w:t>
      </w:r>
      <w:r>
        <w:t xml:space="preserve"># </w:t>
      </w:r>
      <w:r>
        <w:rPr>
          <w:rFonts w:cs="Microsoft Himalaya"/>
          <w:cs/>
          <w:lang w:bidi="bo-CN"/>
        </w:rPr>
        <w:t xml:space="preserve">ཀ་ཤ་ བཟུམ་སྦེ་ སྐད་ རྐྱབ་ ད་ </w:t>
      </w:r>
      <w:r>
        <w:t xml:space="preserve"># </w:t>
      </w:r>
      <w:r>
        <w:rPr>
          <w:rFonts w:cs="Microsoft Himalaya"/>
          <w:cs/>
          <w:lang w:bidi="bo-CN"/>
        </w:rPr>
        <w:t xml:space="preserve">བུ་ གིས་ </w:t>
      </w:r>
      <w:r>
        <w:t xml:space="preserve"># </w:t>
      </w:r>
      <w:r>
        <w:rPr>
          <w:rFonts w:cs="Microsoft Himalaya"/>
          <w:cs/>
          <w:lang w:bidi="bo-CN"/>
        </w:rPr>
        <w:t xml:space="preserve">མགུ་ཏོ་ ཁར་ རྡོ་ བླུགས་བྱིན་ ཏེ་ </w:t>
      </w:r>
      <w:r>
        <w:t xml:space="preserve"># </w:t>
      </w:r>
      <w:r>
        <w:rPr>
          <w:rFonts w:cs="Microsoft Himalaya"/>
          <w:cs/>
          <w:lang w:bidi="bo-CN"/>
        </w:rPr>
        <w:t>ཨའི་ ས་ ཁར་ གྱེལ་ སོ་ ནུག</w:t>
      </w:r>
    </w:p>
    <w:p w14:paraId="68C98222" w14:textId="77777777" w:rsidR="00A536DF" w:rsidRDefault="00A536DF" w:rsidP="00A536DF">
      <w:pPr>
        <w:spacing w:after="0"/>
      </w:pPr>
      <w:r>
        <w:rPr>
          <w:rFonts w:cs="Microsoft Himalaya"/>
          <w:cs/>
          <w:lang w:bidi="bo-CN"/>
        </w:rPr>
        <w:t xml:space="preserve"> རྩ་རྒས་ འདི་ </w:t>
      </w:r>
      <w:r>
        <w:t xml:space="preserve"># </w:t>
      </w:r>
      <w:r>
        <w:rPr>
          <w:rFonts w:cs="Microsoft Himalaya"/>
          <w:cs/>
          <w:lang w:bidi="bo-CN"/>
        </w:rPr>
        <w:t xml:space="preserve">ག་ཅི་ འབད་ ནི་ ཨིནམ་ མ་ ཤེས་ པར་ </w:t>
      </w:r>
      <w:r>
        <w:t xml:space="preserve"># </w:t>
      </w:r>
      <w:r>
        <w:rPr>
          <w:rFonts w:cs="Microsoft Himalaya"/>
          <w:cs/>
          <w:lang w:bidi="bo-CN"/>
        </w:rPr>
        <w:t xml:space="preserve">ཨའི་ ནདཔ་ འདི་ </w:t>
      </w:r>
      <w:r>
        <w:t xml:space="preserve"># </w:t>
      </w:r>
      <w:r>
        <w:rPr>
          <w:rFonts w:cs="Microsoft Himalaya"/>
          <w:cs/>
          <w:lang w:bidi="bo-CN"/>
        </w:rPr>
        <w:t>འབག་ སྟེ་ ཁྱིམ་ ནང་ འགྱོ་ ནུག</w:t>
      </w:r>
    </w:p>
    <w:p w14:paraId="15924A51" w14:textId="77777777" w:rsidR="00A536DF" w:rsidRDefault="00A536DF" w:rsidP="00A536DF">
      <w:pPr>
        <w:spacing w:after="0"/>
      </w:pPr>
      <w:r>
        <w:rPr>
          <w:rFonts w:cs="Microsoft Himalaya"/>
          <w:cs/>
          <w:lang w:bidi="bo-CN"/>
        </w:rPr>
        <w:t xml:space="preserve"> ཁྱིམ་ ནང་ ལྷོདཔ་ ད་ </w:t>
      </w:r>
      <w:r>
        <w:t xml:space="preserve"># </w:t>
      </w:r>
      <w:r>
        <w:rPr>
          <w:rFonts w:cs="Microsoft Himalaya"/>
          <w:cs/>
          <w:lang w:bidi="bo-CN"/>
        </w:rPr>
        <w:t xml:space="preserve">ཕོ་རྒནམ་ གིས་ </w:t>
      </w:r>
      <w:r>
        <w:t xml:space="preserve"># </w:t>
      </w:r>
      <w:r>
        <w:rPr>
          <w:rFonts w:cs="Microsoft Himalaya"/>
          <w:cs/>
          <w:lang w:bidi="bo-CN"/>
        </w:rPr>
        <w:t xml:space="preserve">ཨའི་ ག་ཅི་ འབད་ ཡི་ ཟེར་ འདྲིཝ་ ད་ </w:t>
      </w:r>
      <w:r>
        <w:t xml:space="preserve"># </w:t>
      </w:r>
      <w:r>
        <w:rPr>
          <w:rFonts w:cs="Microsoft Himalaya"/>
          <w:cs/>
          <w:lang w:bidi="bo-CN"/>
        </w:rPr>
        <w:t xml:space="preserve">ཁོ་ར་ གིས་ འབད་ མི་ ཚུ་ </w:t>
      </w:r>
      <w:r>
        <w:t xml:space="preserve"># </w:t>
      </w:r>
      <w:r>
        <w:rPr>
          <w:rFonts w:cs="Microsoft Himalaya"/>
          <w:cs/>
          <w:lang w:bidi="bo-CN"/>
        </w:rPr>
        <w:t>ཕྲང་སྟེ་ ར་ སླབ་བྱིན་ ནུག</w:t>
      </w:r>
    </w:p>
    <w:p w14:paraId="2839B17C" w14:textId="77777777" w:rsidR="00A536DF" w:rsidRDefault="00A536DF" w:rsidP="00A536DF">
      <w:pPr>
        <w:spacing w:after="0"/>
      </w:pPr>
      <w:r>
        <w:rPr>
          <w:rFonts w:cs="Microsoft Himalaya"/>
          <w:cs/>
          <w:lang w:bidi="bo-CN"/>
        </w:rPr>
        <w:t xml:space="preserve"> ཕོ་རྒནམ་ དབུགས་འགམ་ སྟེ་ </w:t>
      </w:r>
      <w:r>
        <w:t xml:space="preserve"># </w:t>
      </w:r>
      <w:r>
        <w:rPr>
          <w:rFonts w:cs="Microsoft Himalaya"/>
          <w:cs/>
          <w:lang w:bidi="bo-CN"/>
        </w:rPr>
        <w:t xml:space="preserve">ཁྱོད་ བཟུམ་ མའི་ རྩ་རྒས་ </w:t>
      </w:r>
      <w:r>
        <w:t xml:space="preserve"># </w:t>
      </w:r>
      <w:r>
        <w:rPr>
          <w:rFonts w:cs="Microsoft Himalaya"/>
          <w:cs/>
          <w:lang w:bidi="bo-CN"/>
        </w:rPr>
        <w:t xml:space="preserve">ག་ཏེ་ཡང་ མི་ འོང་ </w:t>
      </w:r>
      <w:r>
        <w:t xml:space="preserve"># </w:t>
      </w:r>
      <w:r>
        <w:rPr>
          <w:rFonts w:cs="Microsoft Himalaya"/>
          <w:cs/>
          <w:lang w:bidi="bo-CN"/>
        </w:rPr>
        <w:t xml:space="preserve">ཨའི་ ནདཔ་ ར་ བཏོན་ ད་ ནུག་ ཟེར་ </w:t>
      </w:r>
      <w:r>
        <w:t xml:space="preserve"># </w:t>
      </w:r>
      <w:r>
        <w:rPr>
          <w:rFonts w:cs="Microsoft Himalaya"/>
          <w:cs/>
          <w:lang w:bidi="bo-CN"/>
        </w:rPr>
        <w:t xml:space="preserve">ཨའི་ མལ་ཆ་ ནང་ ཧལ་བཞག་ སྦེ་ </w:t>
      </w:r>
      <w:r>
        <w:t xml:space="preserve"># </w:t>
      </w:r>
      <w:r>
        <w:rPr>
          <w:rFonts w:cs="Microsoft Himalaya"/>
          <w:cs/>
          <w:lang w:bidi="bo-CN"/>
        </w:rPr>
        <w:t xml:space="preserve">ནུ་གཅུང་ ལུ་ </w:t>
      </w:r>
      <w:r>
        <w:t xml:space="preserve"># </w:t>
      </w:r>
      <w:r>
        <w:rPr>
          <w:rFonts w:cs="Microsoft Himalaya"/>
          <w:cs/>
          <w:lang w:bidi="bo-CN"/>
        </w:rPr>
        <w:t xml:space="preserve">ཁྱོད་ ནཱ་ སྡོད་ ཞིནམ་ལས་ </w:t>
      </w:r>
      <w:r>
        <w:t xml:space="preserve"># </w:t>
      </w:r>
      <w:r>
        <w:rPr>
          <w:rFonts w:cs="Microsoft Himalaya"/>
          <w:cs/>
          <w:lang w:bidi="bo-CN"/>
        </w:rPr>
        <w:t xml:space="preserve">ཨའི་ གི་ གདོང་ གུ་ </w:t>
      </w:r>
      <w:r>
        <w:t xml:space="preserve"># </w:t>
      </w:r>
      <w:r>
        <w:rPr>
          <w:rFonts w:cs="Microsoft Himalaya"/>
          <w:cs/>
          <w:lang w:bidi="bo-CN"/>
        </w:rPr>
        <w:t xml:space="preserve">སྦྱངམ་ འཁོར་ མ་ བཅུག </w:t>
      </w:r>
      <w:r>
        <w:t xml:space="preserve"># </w:t>
      </w:r>
      <w:r>
        <w:rPr>
          <w:rFonts w:cs="Microsoft Himalaya"/>
          <w:cs/>
          <w:lang w:bidi="bo-CN"/>
        </w:rPr>
        <w:t xml:space="preserve">ང་ གིས་ སྨན་ཁང་ ནང་ </w:t>
      </w:r>
      <w:r>
        <w:t xml:space="preserve"># </w:t>
      </w:r>
      <w:r>
        <w:rPr>
          <w:rFonts w:cs="Microsoft Himalaya"/>
          <w:cs/>
          <w:lang w:bidi="bo-CN"/>
        </w:rPr>
        <w:t xml:space="preserve">སྨན་ ལེན་ པར་ འགྱོ་ གེ་ ཟེར་ </w:t>
      </w:r>
      <w:r>
        <w:t xml:space="preserve"># </w:t>
      </w:r>
      <w:r>
        <w:rPr>
          <w:rFonts w:cs="Microsoft Himalaya"/>
          <w:cs/>
          <w:lang w:bidi="bo-CN"/>
        </w:rPr>
        <w:t>སླབ་ སྟེ་ ཡར་ སོ་ ནུག</w:t>
      </w:r>
    </w:p>
    <w:p w14:paraId="485AB46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ནུ་གཅུང་ འདི་ </w:t>
      </w:r>
      <w:r>
        <w:t xml:space="preserve"># </w:t>
      </w:r>
      <w:r>
        <w:rPr>
          <w:rFonts w:cs="Microsoft Himalaya"/>
          <w:cs/>
          <w:lang w:bidi="bo-CN"/>
        </w:rPr>
        <w:t xml:space="preserve">ཨའི་ བལྟ་ སྟེ་ སྡོདཔ་ ད་ </w:t>
      </w:r>
      <w:r>
        <w:t xml:space="preserve"># </w:t>
      </w:r>
      <w:r>
        <w:rPr>
          <w:rFonts w:cs="Microsoft Himalaya"/>
          <w:cs/>
          <w:lang w:bidi="bo-CN"/>
        </w:rPr>
        <w:t xml:space="preserve">ཨའི་ གི་ ལྷ་པ་ གུ་ </w:t>
      </w:r>
      <w:r>
        <w:t xml:space="preserve"># </w:t>
      </w:r>
      <w:r>
        <w:rPr>
          <w:rFonts w:cs="Microsoft Himalaya"/>
          <w:cs/>
          <w:lang w:bidi="bo-CN"/>
        </w:rPr>
        <w:t xml:space="preserve">སྦྱངམ་ ཅིག་ ཆགས་ སར་ མཐོང་ སྟེ་ </w:t>
      </w:r>
      <w:r>
        <w:t xml:space="preserve"># </w:t>
      </w:r>
      <w:r>
        <w:rPr>
          <w:rFonts w:cs="Microsoft Himalaya"/>
          <w:cs/>
          <w:lang w:bidi="bo-CN"/>
        </w:rPr>
        <w:t xml:space="preserve">སྦྱངམ་ ལུ་ </w:t>
      </w:r>
      <w:r>
        <w:t xml:space="preserve"># </w:t>
      </w:r>
      <w:r>
        <w:rPr>
          <w:rFonts w:cs="Microsoft Himalaya"/>
          <w:cs/>
          <w:lang w:bidi="bo-CN"/>
        </w:rPr>
        <w:t xml:space="preserve">དབའི་ </w:t>
      </w:r>
      <w:r>
        <w:t xml:space="preserve"># </w:t>
      </w:r>
      <w:r>
        <w:rPr>
          <w:rFonts w:cs="Microsoft Himalaya"/>
          <w:cs/>
          <w:lang w:bidi="bo-CN"/>
        </w:rPr>
        <w:t xml:space="preserve">མི་ འགྱོ་ ག་ ཟེར་ སླབ་ རུང་ </w:t>
      </w:r>
      <w:r>
        <w:t xml:space="preserve"># </w:t>
      </w:r>
      <w:r>
        <w:rPr>
          <w:rFonts w:cs="Microsoft Himalaya"/>
          <w:cs/>
          <w:lang w:bidi="bo-CN"/>
        </w:rPr>
        <w:t xml:space="preserve">འགྱོ་ མ་ བཏུབ་ པས ། </w:t>
      </w:r>
      <w:r>
        <w:t xml:space="preserve"># </w:t>
      </w:r>
      <w:r>
        <w:rPr>
          <w:rFonts w:cs="Microsoft Himalaya"/>
          <w:cs/>
          <w:lang w:bidi="bo-CN"/>
        </w:rPr>
        <w:t xml:space="preserve">དོ་རུང་ </w:t>
      </w:r>
      <w:r>
        <w:t xml:space="preserve"># </w:t>
      </w:r>
      <w:r>
        <w:rPr>
          <w:rFonts w:cs="Microsoft Himalaya"/>
          <w:cs/>
          <w:lang w:bidi="bo-CN"/>
        </w:rPr>
        <w:t xml:space="preserve">སྐད་ ག་དེ་སྦེ་ རྐྱབ་ རུང་ </w:t>
      </w:r>
      <w:r>
        <w:t xml:space="preserve"># </w:t>
      </w:r>
      <w:r>
        <w:rPr>
          <w:rFonts w:cs="Microsoft Himalaya"/>
          <w:cs/>
          <w:lang w:bidi="bo-CN"/>
        </w:rPr>
        <w:t xml:space="preserve">ཉན་ མ་ བཏུབཔ་ ལས་ </w:t>
      </w:r>
      <w:r>
        <w:t xml:space="preserve"># </w:t>
      </w:r>
      <w:r>
        <w:rPr>
          <w:rFonts w:cs="Microsoft Himalaya"/>
          <w:cs/>
          <w:lang w:bidi="bo-CN"/>
        </w:rPr>
        <w:t xml:space="preserve">ཙིགཔ་ཟ་ སྟེ་ </w:t>
      </w:r>
      <w:r>
        <w:t xml:space="preserve"># </w:t>
      </w:r>
      <w:r>
        <w:rPr>
          <w:rFonts w:cs="Microsoft Himalaya"/>
          <w:cs/>
          <w:lang w:bidi="bo-CN"/>
        </w:rPr>
        <w:t xml:space="preserve">སྟ་རི་ འབག་འོངས་ སྦེ་ </w:t>
      </w:r>
      <w:r>
        <w:t xml:space="preserve"># </w:t>
      </w:r>
      <w:r>
        <w:rPr>
          <w:rFonts w:cs="Microsoft Himalaya"/>
          <w:cs/>
          <w:lang w:bidi="bo-CN"/>
        </w:rPr>
        <w:t xml:space="preserve">སྦྱངམ་ གུ་ བླུགས་བྱིནམ་ ད་ </w:t>
      </w:r>
      <w:r>
        <w:t xml:space="preserve"># </w:t>
      </w:r>
      <w:r>
        <w:rPr>
          <w:rFonts w:cs="Microsoft Himalaya"/>
          <w:cs/>
          <w:lang w:bidi="bo-CN"/>
        </w:rPr>
        <w:t xml:space="preserve">སྦྱངམ་ འཕུར་ ཡར་སོང་ སྦེ་ </w:t>
      </w:r>
      <w:r>
        <w:t xml:space="preserve"># </w:t>
      </w:r>
      <w:r>
        <w:rPr>
          <w:rFonts w:cs="Microsoft Himalaya"/>
          <w:cs/>
          <w:lang w:bidi="bo-CN"/>
        </w:rPr>
        <w:t xml:space="preserve">སྟ་རི་ སྦྱངམ་ གུ་ མ་ ཕོག་ པར་ </w:t>
      </w:r>
      <w:r>
        <w:t xml:space="preserve"># </w:t>
      </w:r>
      <w:r>
        <w:rPr>
          <w:rFonts w:cs="Microsoft Himalaya"/>
          <w:cs/>
          <w:lang w:bidi="bo-CN"/>
        </w:rPr>
        <w:t xml:space="preserve">ཨའི་ གི་ ལྷ་པ་ གུ་ ཕོག་ སྟེ་ </w:t>
      </w:r>
      <w:r>
        <w:t xml:space="preserve"># </w:t>
      </w:r>
      <w:r>
        <w:rPr>
          <w:rFonts w:cs="Microsoft Himalaya"/>
          <w:cs/>
          <w:lang w:bidi="bo-CN"/>
        </w:rPr>
        <w:t>ཨའི་ འདི་ ནང་ ར་ ཤི་ སོ་ ནུག</w:t>
      </w:r>
    </w:p>
    <w:p w14:paraId="5AC75211" w14:textId="77777777" w:rsidR="00A536DF" w:rsidRDefault="00A536DF" w:rsidP="00A536DF">
      <w:pPr>
        <w:spacing w:after="0"/>
      </w:pPr>
      <w:r>
        <w:rPr>
          <w:rFonts w:cs="Microsoft Himalaya"/>
          <w:cs/>
          <w:lang w:bidi="bo-CN"/>
        </w:rPr>
        <w:t xml:space="preserve"> དེ་ གི་ དོན་དག་ འདི་ </w:t>
      </w:r>
      <w:r>
        <w:t xml:space="preserve"># </w:t>
      </w:r>
      <w:r>
        <w:rPr>
          <w:rFonts w:cs="Microsoft Himalaya"/>
          <w:cs/>
          <w:lang w:bidi="bo-CN"/>
        </w:rPr>
        <w:t xml:space="preserve">ཞན་པ་ ལཱ་ བཀོལན ། </w:t>
      </w:r>
      <w:r>
        <w:t xml:space="preserve"># </w:t>
      </w:r>
      <w:r>
        <w:rPr>
          <w:rFonts w:cs="Microsoft Himalaya"/>
          <w:cs/>
          <w:lang w:bidi="bo-CN"/>
        </w:rPr>
        <w:t xml:space="preserve">མཐའ་མར་ རང་ སྡུག་ </w:t>
      </w:r>
      <w:r>
        <w:t xml:space="preserve">&gt; </w:t>
      </w:r>
      <w:r>
        <w:rPr>
          <w:rFonts w:cs="Microsoft Himalaya"/>
          <w:cs/>
          <w:lang w:bidi="bo-CN"/>
        </w:rPr>
        <w:t xml:space="preserve">ཟེར་ </w:t>
      </w:r>
      <w:r>
        <w:t xml:space="preserve"># </w:t>
      </w:r>
      <w:r>
        <w:rPr>
          <w:rFonts w:cs="Microsoft Himalaya"/>
          <w:cs/>
          <w:lang w:bidi="bo-CN"/>
        </w:rPr>
        <w:t xml:space="preserve">མ་ ལྕོགས་ པའི་ མི་ ལུ་ </w:t>
      </w:r>
      <w:r>
        <w:t xml:space="preserve"># </w:t>
      </w:r>
      <w:r>
        <w:rPr>
          <w:rFonts w:cs="Microsoft Himalaya"/>
          <w:cs/>
          <w:lang w:bidi="bo-CN"/>
        </w:rPr>
        <w:t xml:space="preserve">རེ་བ་ སྦོམ་ བསྐྱེད་ ནི་ མི་ འོང་ </w:t>
      </w:r>
      <w:r>
        <w:t xml:space="preserve"># </w:t>
      </w:r>
      <w:r>
        <w:rPr>
          <w:rFonts w:cs="Microsoft Himalaya"/>
          <w:cs/>
          <w:lang w:bidi="bo-CN"/>
        </w:rPr>
        <w:t xml:space="preserve">ཟེར་ བའི་ དོན་དག་ སྟོནམ་ ཨིན་ མས </w:t>
      </w:r>
      <w:r>
        <w:t xml:space="preserve"># </w:t>
      </w:r>
      <w:r>
        <w:rPr>
          <w:rFonts w:cs="Microsoft Himalaya"/>
          <w:cs/>
          <w:lang w:bidi="bo-CN"/>
        </w:rPr>
        <w:t>ཟེར་ ཞུ་ ནི་ ཨིན་ ལགས ། །</w:t>
      </w:r>
    </w:p>
    <w:p w14:paraId="2BA44C0A" w14:textId="77777777" w:rsidR="00A536DF" w:rsidRDefault="00A536DF" w:rsidP="00A536DF">
      <w:pPr>
        <w:spacing w:after="0"/>
      </w:pPr>
      <w:r>
        <w:rPr>
          <w:rFonts w:cs="Microsoft Himalaya"/>
          <w:cs/>
          <w:lang w:bidi="bo-CN"/>
        </w:rPr>
        <w:t xml:space="preserve"> ཨོ་ལ་ དང་ བག་བྲོ །</w:t>
      </w:r>
    </w:p>
    <w:p w14:paraId="5905EAC2"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ནགས་ཚལ་ སྦོམ་ ཅིག་ ནང་ </w:t>
      </w:r>
      <w:r>
        <w:t xml:space="preserve"># </w:t>
      </w:r>
      <w:r>
        <w:rPr>
          <w:rFonts w:cs="Microsoft Himalaya"/>
          <w:cs/>
          <w:lang w:bidi="bo-CN"/>
        </w:rPr>
        <w:t>ཨོ་ལ་ ཅིག་ སྡོད་ ཡོདཔ་ མས །</w:t>
      </w:r>
    </w:p>
    <w:p w14:paraId="530BE71F"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ཨོ་ལ་ འདི་ </w:t>
      </w:r>
      <w:r>
        <w:t xml:space="preserve"># </w:t>
      </w:r>
      <w:r>
        <w:rPr>
          <w:rFonts w:cs="Microsoft Himalaya"/>
          <w:cs/>
          <w:lang w:bidi="bo-CN"/>
        </w:rPr>
        <w:t>བྱ་བག་བྲོ་ གི་ བྱི་ཅུང་ ཟ་ བར་ སོང་སོངམ་ མས །</w:t>
      </w:r>
    </w:p>
    <w:p w14:paraId="0AAE7784" w14:textId="77777777" w:rsidR="00A536DF" w:rsidRDefault="00A536DF" w:rsidP="00A536DF">
      <w:pPr>
        <w:spacing w:after="0"/>
      </w:pPr>
      <w:r>
        <w:rPr>
          <w:rFonts w:cs="Microsoft Himalaya"/>
          <w:cs/>
          <w:lang w:bidi="bo-CN"/>
        </w:rPr>
        <w:t xml:space="preserve"> བག་བྲོ་ གིས་ </w:t>
      </w:r>
      <w:r>
        <w:t xml:space="preserve"># </w:t>
      </w:r>
      <w:r>
        <w:rPr>
          <w:rFonts w:cs="Microsoft Himalaya"/>
          <w:cs/>
          <w:lang w:bidi="bo-CN"/>
        </w:rPr>
        <w:t xml:space="preserve">ཁྱོད་ ངེའི་ བྱི་ཅུང་ ཟ་ དགོ་ པ་ ཅིན་ </w:t>
      </w:r>
      <w:r>
        <w:t xml:space="preserve"># </w:t>
      </w:r>
      <w:r>
        <w:rPr>
          <w:rFonts w:cs="Microsoft Himalaya"/>
          <w:cs/>
          <w:lang w:bidi="bo-CN"/>
        </w:rPr>
        <w:t xml:space="preserve">ཧེ་མ་ ར་ </w:t>
      </w:r>
      <w:r>
        <w:t xml:space="preserve"># </w:t>
      </w:r>
      <w:r>
        <w:rPr>
          <w:rFonts w:cs="Microsoft Himalaya"/>
          <w:cs/>
          <w:lang w:bidi="bo-CN"/>
        </w:rPr>
        <w:t xml:space="preserve">ཁྱོད་ ཀྱི་ མཆོ་ཏོ་ གནགཔོ་ འདི་ </w:t>
      </w:r>
      <w:r>
        <w:t xml:space="preserve"># </w:t>
      </w:r>
      <w:r>
        <w:rPr>
          <w:rFonts w:cs="Microsoft Himalaya"/>
          <w:cs/>
          <w:lang w:bidi="bo-CN"/>
        </w:rPr>
        <w:t xml:space="preserve">ལེགས་ཤོམ་ སྦེ་ ཆུ་འཁྱུ་ སྦེ་ ཤོག </w:t>
      </w:r>
      <w:r>
        <w:t xml:space="preserve"># </w:t>
      </w:r>
      <w:r>
        <w:rPr>
          <w:rFonts w:cs="Microsoft Himalaya"/>
          <w:cs/>
          <w:lang w:bidi="bo-CN"/>
        </w:rPr>
        <w:t xml:space="preserve">དེ་ལས་འབདན་ </w:t>
      </w:r>
      <w:r>
        <w:t xml:space="preserve"># </w:t>
      </w:r>
      <w:r>
        <w:rPr>
          <w:rFonts w:cs="Microsoft Himalaya"/>
          <w:cs/>
          <w:lang w:bidi="bo-CN"/>
        </w:rPr>
        <w:t xml:space="preserve">ངེའི་ བྱི་ཅུང་ འདི་ </w:t>
      </w:r>
      <w:r>
        <w:t xml:space="preserve"># </w:t>
      </w:r>
      <w:r>
        <w:rPr>
          <w:rFonts w:cs="Microsoft Himalaya"/>
          <w:cs/>
          <w:lang w:bidi="bo-CN"/>
        </w:rPr>
        <w:t>བྱིན་ གེ་ ཟེར་ སླབ་ ནུག</w:t>
      </w:r>
    </w:p>
    <w:p w14:paraId="622BC1F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ལ་ འདི་ </w:t>
      </w:r>
      <w:r>
        <w:t xml:space="preserve"># </w:t>
      </w:r>
      <w:r>
        <w:rPr>
          <w:rFonts w:cs="Microsoft Himalaya"/>
          <w:cs/>
          <w:lang w:bidi="bo-CN"/>
        </w:rPr>
        <w:t xml:space="preserve">ཆུ་ ཅིག་ གི་ མཐའ་མར་ སོང་ ཞིནམ་ལས་ </w:t>
      </w:r>
      <w:r>
        <w:t xml:space="preserve"># </w:t>
      </w:r>
      <w:r>
        <w:rPr>
          <w:rFonts w:cs="Microsoft Himalaya"/>
          <w:cs/>
          <w:lang w:bidi="bo-CN"/>
        </w:rPr>
        <w:t xml:space="preserve">མཆོ་ཏོ་ འཁྱུ་ ནི་ འབདཝ་ད་ </w:t>
      </w:r>
      <w:r>
        <w:t xml:space="preserve"># </w:t>
      </w:r>
      <w:r>
        <w:rPr>
          <w:rFonts w:cs="Microsoft Himalaya"/>
          <w:cs/>
          <w:lang w:bidi="bo-CN"/>
        </w:rPr>
        <w:t xml:space="preserve">ཆུ་ གིས་ </w:t>
      </w:r>
      <w:r>
        <w:t xml:space="preserve"># </w:t>
      </w:r>
      <w:r>
        <w:rPr>
          <w:rFonts w:cs="Microsoft Himalaya"/>
          <w:cs/>
          <w:lang w:bidi="bo-CN"/>
        </w:rPr>
        <w:t xml:space="preserve">ཨོ་ལ་ ཁྱོད་ ཀྱི་ </w:t>
      </w:r>
      <w:r>
        <w:t xml:space="preserve"># </w:t>
      </w:r>
      <w:r>
        <w:rPr>
          <w:rFonts w:cs="Microsoft Himalaya"/>
          <w:cs/>
          <w:lang w:bidi="bo-CN"/>
        </w:rPr>
        <w:t xml:space="preserve">མཆོ་ཏོ་ གནགཔོ་ འདི་ </w:t>
      </w:r>
      <w:r>
        <w:t xml:space="preserve"># </w:t>
      </w:r>
      <w:r>
        <w:rPr>
          <w:rFonts w:cs="Microsoft Himalaya"/>
          <w:cs/>
          <w:lang w:bidi="bo-CN"/>
        </w:rPr>
        <w:t xml:space="preserve">ངེའི་ ནང་ མ་ བཙུགས ། </w:t>
      </w:r>
      <w:r>
        <w:t xml:space="preserve"># </w:t>
      </w:r>
      <w:r>
        <w:rPr>
          <w:rFonts w:cs="Microsoft Himalaya"/>
          <w:cs/>
          <w:lang w:bidi="bo-CN"/>
        </w:rPr>
        <w:t xml:space="preserve">ཁྱོད་ ཀྱི་ མཆོ་ཏོ་ འཁྱུ་ ར་ འཁྱུ་ དགོ་ པ་ ཅིན་ </w:t>
      </w:r>
      <w:r>
        <w:t xml:space="preserve"># </w:t>
      </w:r>
      <w:r>
        <w:rPr>
          <w:rFonts w:cs="Microsoft Himalaya"/>
          <w:cs/>
          <w:lang w:bidi="bo-CN"/>
        </w:rPr>
        <w:t xml:space="preserve">རྫམ་ ཅིག་ འབག་འོངས་ ཞིནམ་ལས་ </w:t>
      </w:r>
      <w:r>
        <w:t xml:space="preserve"># </w:t>
      </w:r>
      <w:r>
        <w:rPr>
          <w:rFonts w:cs="Microsoft Himalaya"/>
          <w:cs/>
          <w:lang w:bidi="bo-CN"/>
        </w:rPr>
        <w:t xml:space="preserve">ཆུ་ དབོག་ སྟེ་ </w:t>
      </w:r>
      <w:r>
        <w:t xml:space="preserve"># </w:t>
      </w:r>
      <w:r>
        <w:rPr>
          <w:rFonts w:cs="Microsoft Himalaya"/>
          <w:cs/>
          <w:lang w:bidi="bo-CN"/>
        </w:rPr>
        <w:t xml:space="preserve">མཆོ་ཏོ་ རྫ་མའི་ ནང་ </w:t>
      </w:r>
      <w:r>
        <w:t xml:space="preserve"># </w:t>
      </w:r>
      <w:r>
        <w:rPr>
          <w:rFonts w:cs="Microsoft Himalaya"/>
          <w:cs/>
          <w:lang w:bidi="bo-CN"/>
        </w:rPr>
        <w:t>བཙུགས་ ཏེ་ འཁྱུ་ ཟེར་ སླབ་ ནུག</w:t>
      </w:r>
    </w:p>
    <w:p w14:paraId="43BD17B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ལ་ འདི་ </w:t>
      </w:r>
      <w:r>
        <w:t xml:space="preserve"># </w:t>
      </w:r>
      <w:r>
        <w:rPr>
          <w:rFonts w:cs="Microsoft Himalaya"/>
          <w:cs/>
          <w:lang w:bidi="bo-CN"/>
        </w:rPr>
        <w:t xml:space="preserve">ས་ དམརཔོ་ ཅིག་ བརྐོ་ སྟེ་ </w:t>
      </w:r>
      <w:r>
        <w:t xml:space="preserve"># </w:t>
      </w:r>
      <w:r>
        <w:rPr>
          <w:rFonts w:cs="Microsoft Himalaya"/>
          <w:cs/>
          <w:lang w:bidi="bo-CN"/>
        </w:rPr>
        <w:t xml:space="preserve">རྫམ་མཁནམ་ འབད་སར་ </w:t>
      </w:r>
      <w:r>
        <w:t xml:space="preserve"># </w:t>
      </w:r>
      <w:r>
        <w:rPr>
          <w:rFonts w:cs="Microsoft Himalaya"/>
          <w:cs/>
          <w:lang w:bidi="bo-CN"/>
        </w:rPr>
        <w:t xml:space="preserve">རྫམ་ ཅིག་ བཟོ་ གནང་ ཟེར་ འགྱོཝ་ ད་ </w:t>
      </w:r>
      <w:r>
        <w:t xml:space="preserve"># </w:t>
      </w:r>
      <w:r>
        <w:rPr>
          <w:rFonts w:cs="Microsoft Himalaya"/>
          <w:cs/>
          <w:lang w:bidi="bo-CN"/>
        </w:rPr>
        <w:t xml:space="preserve">རྫམ་མཁནམ་ འདི་ གིས་ </w:t>
      </w:r>
      <w:r>
        <w:t xml:space="preserve"># </w:t>
      </w:r>
      <w:r>
        <w:rPr>
          <w:rFonts w:cs="Microsoft Himalaya"/>
          <w:cs/>
          <w:lang w:bidi="bo-CN"/>
        </w:rPr>
        <w:t xml:space="preserve">ཁྱོད་ ཀྱི་ མཆོ་ཏོ་ གནགཔོ་ གིས་ </w:t>
      </w:r>
      <w:r>
        <w:t xml:space="preserve"># </w:t>
      </w:r>
      <w:r>
        <w:rPr>
          <w:rFonts w:cs="Microsoft Himalaya"/>
          <w:cs/>
          <w:lang w:bidi="bo-CN"/>
        </w:rPr>
        <w:t xml:space="preserve">བརྐོ་བརྐོ་ བའི་ ས་ འདི་ གིས་ </w:t>
      </w:r>
      <w:r>
        <w:t xml:space="preserve"># </w:t>
      </w:r>
      <w:r>
        <w:rPr>
          <w:rFonts w:cs="Microsoft Himalaya"/>
          <w:cs/>
          <w:lang w:bidi="bo-CN"/>
        </w:rPr>
        <w:t xml:space="preserve">རྫམ་ བཟོ་ མི་ བཏུབ ། </w:t>
      </w:r>
      <w:r>
        <w:t xml:space="preserve"># </w:t>
      </w:r>
      <w:r>
        <w:rPr>
          <w:rFonts w:cs="Microsoft Himalaya"/>
          <w:cs/>
          <w:lang w:bidi="bo-CN"/>
        </w:rPr>
        <w:t xml:space="preserve">ཀ་ཤའི་ རྭཝ་ གིས་ </w:t>
      </w:r>
      <w:r>
        <w:t xml:space="preserve"># </w:t>
      </w:r>
      <w:r>
        <w:rPr>
          <w:rFonts w:cs="Microsoft Himalaya"/>
          <w:cs/>
          <w:lang w:bidi="bo-CN"/>
        </w:rPr>
        <w:t>བརྐོ་བརྐོཝ་ གི་ ས་ དགོ་ ཟེར་ སླབ་ ནུག</w:t>
      </w:r>
    </w:p>
    <w:p w14:paraId="4843B26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ལ་ འདི་ </w:t>
      </w:r>
      <w:r>
        <w:t xml:space="preserve"># </w:t>
      </w:r>
      <w:r>
        <w:rPr>
          <w:rFonts w:cs="Microsoft Himalaya"/>
          <w:cs/>
          <w:lang w:bidi="bo-CN"/>
        </w:rPr>
        <w:t xml:space="preserve">ཀ་ཤའི་ རྭཝ་ འཚོལ་ བར་ འགྱོཝ་ ད་ </w:t>
      </w:r>
      <w:r>
        <w:t xml:space="preserve"># </w:t>
      </w:r>
      <w:r>
        <w:rPr>
          <w:rFonts w:cs="Microsoft Himalaya"/>
          <w:cs/>
          <w:lang w:bidi="bo-CN"/>
        </w:rPr>
        <w:t xml:space="preserve">ལམ་ ཁར་ </w:t>
      </w:r>
      <w:r>
        <w:t xml:space="preserve"># </w:t>
      </w:r>
      <w:r>
        <w:rPr>
          <w:rFonts w:cs="Microsoft Himalaya"/>
          <w:cs/>
          <w:lang w:bidi="bo-CN"/>
        </w:rPr>
        <w:t>རོ་ཁྱི་ ཨ་རྒས་ ཅིག་ དང་ ཕྱད་ ནུག</w:t>
      </w:r>
    </w:p>
    <w:p w14:paraId="681FFAF9" w14:textId="77777777" w:rsidR="00A536DF" w:rsidRDefault="00A536DF" w:rsidP="00A536DF">
      <w:pPr>
        <w:spacing w:after="0"/>
      </w:pPr>
      <w:r>
        <w:rPr>
          <w:rFonts w:cs="Microsoft Himalaya"/>
          <w:cs/>
          <w:lang w:bidi="bo-CN"/>
        </w:rPr>
        <w:t xml:space="preserve"> ཨོ་ལ་ གིས་ </w:t>
      </w:r>
      <w:r>
        <w:t xml:space="preserve"># </w:t>
      </w:r>
      <w:r>
        <w:rPr>
          <w:rFonts w:cs="Microsoft Himalaya"/>
          <w:cs/>
          <w:lang w:bidi="bo-CN"/>
        </w:rPr>
        <w:t xml:space="preserve">རོ་ཁྱི་ འདི་ ལུ་ </w:t>
      </w:r>
      <w:r>
        <w:t xml:space="preserve"># </w:t>
      </w:r>
      <w:r>
        <w:rPr>
          <w:rFonts w:cs="Microsoft Himalaya"/>
          <w:cs/>
          <w:lang w:bidi="bo-CN"/>
        </w:rPr>
        <w:t xml:space="preserve">ཁྱོད་ ཀྱིས་ ང་ ལུ་ </w:t>
      </w:r>
      <w:r>
        <w:t xml:space="preserve"># </w:t>
      </w:r>
      <w:r>
        <w:rPr>
          <w:rFonts w:cs="Microsoft Himalaya"/>
          <w:cs/>
          <w:lang w:bidi="bo-CN"/>
        </w:rPr>
        <w:t xml:space="preserve">ཀ་ཤ་ ཅིག་ གསད་ གནང་ ཟེར་ སླབཔ་ ད་ </w:t>
      </w:r>
      <w:r>
        <w:t xml:space="preserve"># </w:t>
      </w:r>
      <w:r>
        <w:rPr>
          <w:rFonts w:cs="Microsoft Himalaya"/>
          <w:cs/>
          <w:lang w:bidi="bo-CN"/>
        </w:rPr>
        <w:t xml:space="preserve">རོ་ཁྱི་ གིས་ </w:t>
      </w:r>
      <w:r>
        <w:t xml:space="preserve"># </w:t>
      </w:r>
      <w:r>
        <w:rPr>
          <w:rFonts w:cs="Microsoft Himalaya"/>
          <w:cs/>
          <w:lang w:bidi="bo-CN"/>
        </w:rPr>
        <w:t xml:space="preserve">ང་ གནམ་མེད་ས་མེད་ </w:t>
      </w:r>
      <w:r>
        <w:t xml:space="preserve"># </w:t>
      </w:r>
      <w:r>
        <w:rPr>
          <w:rFonts w:cs="Microsoft Himalaya"/>
          <w:cs/>
          <w:lang w:bidi="bo-CN"/>
        </w:rPr>
        <w:t xml:space="preserve">ལྟོཝ་བཀྱེས་ ཆི་ ཡི ། </w:t>
      </w:r>
      <w:r>
        <w:t xml:space="preserve"># </w:t>
      </w:r>
      <w:r>
        <w:rPr>
          <w:rFonts w:cs="Microsoft Himalaya"/>
          <w:cs/>
          <w:lang w:bidi="bo-CN"/>
        </w:rPr>
        <w:t xml:space="preserve">ཁྱོད་ར་ ང་ ལུ་ </w:t>
      </w:r>
      <w:r>
        <w:t xml:space="preserve"># </w:t>
      </w:r>
      <w:r>
        <w:rPr>
          <w:rFonts w:cs="Microsoft Himalaya"/>
          <w:cs/>
          <w:lang w:bidi="bo-CN"/>
        </w:rPr>
        <w:t xml:space="preserve">བ་ གི་ ཨོམ་ ཅིག་ བྱིན་ ཚུགས་ པ་ ཅིན་ </w:t>
      </w:r>
      <w:r>
        <w:t xml:space="preserve"># </w:t>
      </w:r>
      <w:r>
        <w:rPr>
          <w:rFonts w:cs="Microsoft Himalaya"/>
          <w:cs/>
          <w:lang w:bidi="bo-CN"/>
        </w:rPr>
        <w:t xml:space="preserve">ང་ གིས་ ཁྱོད་ ལུ་ </w:t>
      </w:r>
      <w:r>
        <w:t xml:space="preserve"># </w:t>
      </w:r>
      <w:r>
        <w:rPr>
          <w:rFonts w:cs="Microsoft Himalaya"/>
          <w:cs/>
          <w:lang w:bidi="bo-CN"/>
        </w:rPr>
        <w:t xml:space="preserve">ཀ་ཤ་ ཅིག་ གསད་ བྱིན་ འོང་ </w:t>
      </w:r>
      <w:r>
        <w:t xml:space="preserve"># </w:t>
      </w:r>
      <w:r>
        <w:rPr>
          <w:rFonts w:cs="Microsoft Himalaya"/>
          <w:cs/>
          <w:lang w:bidi="bo-CN"/>
        </w:rPr>
        <w:t>ཟེར་ སླབ་ ནུག</w:t>
      </w:r>
    </w:p>
    <w:p w14:paraId="2DEC0F54" w14:textId="77777777" w:rsidR="00A536DF" w:rsidRDefault="00A536DF" w:rsidP="00A536DF">
      <w:pPr>
        <w:spacing w:after="0"/>
      </w:pPr>
      <w:r>
        <w:rPr>
          <w:rFonts w:cs="Microsoft Himalaya"/>
          <w:cs/>
          <w:lang w:bidi="bo-CN"/>
        </w:rPr>
        <w:t xml:space="preserve"> ཨོ་ལ་ </w:t>
      </w:r>
      <w:r>
        <w:t xml:space="preserve"># </w:t>
      </w:r>
      <w:r>
        <w:rPr>
          <w:rFonts w:cs="Microsoft Himalaya"/>
          <w:cs/>
          <w:lang w:bidi="bo-CN"/>
        </w:rPr>
        <w:t xml:space="preserve">བ་ གི་ ཨོམ་ འཚོལ་ བར་ སོངམ་ ད་ </w:t>
      </w:r>
      <w:r>
        <w:t xml:space="preserve"># </w:t>
      </w:r>
      <w:r>
        <w:rPr>
          <w:rFonts w:cs="Microsoft Himalaya"/>
          <w:cs/>
          <w:lang w:bidi="bo-CN"/>
        </w:rPr>
        <w:t xml:space="preserve">ལམ་ ཁ་ ལུ་ </w:t>
      </w:r>
      <w:r>
        <w:t xml:space="preserve"># </w:t>
      </w:r>
      <w:r>
        <w:rPr>
          <w:rFonts w:cs="Microsoft Himalaya"/>
          <w:cs/>
          <w:lang w:bidi="bo-CN"/>
        </w:rPr>
        <w:t>བ་ ཨང་རྒས་ ཅིག་ དང་ ཕྱད་ ནུག</w:t>
      </w:r>
    </w:p>
    <w:p w14:paraId="5414E06E" w14:textId="77777777" w:rsidR="00A536DF" w:rsidRDefault="00A536DF" w:rsidP="00A536DF">
      <w:pPr>
        <w:spacing w:after="0"/>
      </w:pPr>
      <w:r>
        <w:rPr>
          <w:rFonts w:cs="Microsoft Himalaya"/>
          <w:cs/>
          <w:lang w:bidi="bo-CN"/>
        </w:rPr>
        <w:lastRenderedPageBreak/>
        <w:t xml:space="preserve"> ཨོ་ལ་ གིས་ </w:t>
      </w:r>
      <w:r>
        <w:t xml:space="preserve"># </w:t>
      </w:r>
      <w:r>
        <w:rPr>
          <w:rFonts w:cs="Microsoft Himalaya"/>
          <w:cs/>
          <w:lang w:bidi="bo-CN"/>
        </w:rPr>
        <w:t xml:space="preserve">ང་ ལུ་ </w:t>
      </w:r>
      <w:r>
        <w:t xml:space="preserve"># </w:t>
      </w:r>
      <w:r>
        <w:rPr>
          <w:rFonts w:cs="Microsoft Himalaya"/>
          <w:cs/>
          <w:lang w:bidi="bo-CN"/>
        </w:rPr>
        <w:t xml:space="preserve">ཨོམ་ དུམ་གྲ་ཅིག་ གནང་ ཟེར་ སླབཔ་ ད་ </w:t>
      </w:r>
      <w:r>
        <w:t xml:space="preserve"># </w:t>
      </w:r>
      <w:r>
        <w:rPr>
          <w:rFonts w:cs="Microsoft Himalaya"/>
          <w:cs/>
          <w:lang w:bidi="bo-CN"/>
        </w:rPr>
        <w:t xml:space="preserve">བ་ གིས་ ཧེ་མ་ ར་ </w:t>
      </w:r>
      <w:r>
        <w:t xml:space="preserve"># </w:t>
      </w:r>
      <w:r>
        <w:rPr>
          <w:rFonts w:cs="Microsoft Himalaya"/>
          <w:cs/>
          <w:lang w:bidi="bo-CN"/>
        </w:rPr>
        <w:t xml:space="preserve">ཁྱོད་ར་ </w:t>
      </w:r>
      <w:r>
        <w:t xml:space="preserve"># </w:t>
      </w:r>
      <w:r>
        <w:rPr>
          <w:rFonts w:cs="Microsoft Himalaya"/>
          <w:cs/>
          <w:lang w:bidi="bo-CN"/>
        </w:rPr>
        <w:t xml:space="preserve">ང་ ལུ་ རྩྭ་ འབག་ ཤོག </w:t>
      </w:r>
      <w:r>
        <w:t xml:space="preserve"># </w:t>
      </w:r>
      <w:r>
        <w:rPr>
          <w:rFonts w:cs="Microsoft Himalaya"/>
          <w:cs/>
          <w:lang w:bidi="bo-CN"/>
        </w:rPr>
        <w:t xml:space="preserve">དེ་ལས་འབདན་ </w:t>
      </w:r>
      <w:r>
        <w:t xml:space="preserve"># </w:t>
      </w:r>
      <w:r>
        <w:rPr>
          <w:rFonts w:cs="Microsoft Himalaya"/>
          <w:cs/>
          <w:lang w:bidi="bo-CN"/>
        </w:rPr>
        <w:t xml:space="preserve">ང་ གིས་ ཁྱོད་ ལུ་ </w:t>
      </w:r>
      <w:r>
        <w:t xml:space="preserve"># </w:t>
      </w:r>
      <w:r>
        <w:rPr>
          <w:rFonts w:cs="Microsoft Himalaya"/>
          <w:cs/>
          <w:lang w:bidi="bo-CN"/>
        </w:rPr>
        <w:t>ཨོམ་ བྱིན་ གེ་ ཟེར་ སླབ་ ནུག</w:t>
      </w:r>
    </w:p>
    <w:p w14:paraId="3FF2D0C6"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ཨོ་ལ་ འདི་ </w:t>
      </w:r>
      <w:r>
        <w:t xml:space="preserve"># </w:t>
      </w:r>
      <w:r>
        <w:rPr>
          <w:rFonts w:cs="Microsoft Himalaya"/>
          <w:cs/>
          <w:lang w:bidi="bo-CN"/>
        </w:rPr>
        <w:t xml:space="preserve">ཨོམ་ དགོ་ ནིའི་ དོན་ལུ་ </w:t>
      </w:r>
      <w:r>
        <w:t xml:space="preserve"># </w:t>
      </w:r>
      <w:r>
        <w:rPr>
          <w:rFonts w:cs="Microsoft Himalaya"/>
          <w:cs/>
          <w:lang w:bidi="bo-CN"/>
        </w:rPr>
        <w:t xml:space="preserve">རི་ ཁར་ སོང་ སྦེ་ </w:t>
      </w:r>
      <w:r>
        <w:t xml:space="preserve"># </w:t>
      </w:r>
      <w:r>
        <w:rPr>
          <w:rFonts w:cs="Microsoft Himalaya"/>
          <w:cs/>
          <w:lang w:bidi="bo-CN"/>
        </w:rPr>
        <w:t xml:space="preserve">མཆོ་ཏོ་ གིས་ </w:t>
      </w:r>
      <w:r>
        <w:t xml:space="preserve"># </w:t>
      </w:r>
      <w:r>
        <w:rPr>
          <w:rFonts w:cs="Microsoft Himalaya"/>
          <w:cs/>
          <w:lang w:bidi="bo-CN"/>
        </w:rPr>
        <w:t xml:space="preserve">རྩྭ་ བཏོགས་ ཏེ་ འབག་འོངས་ ཞིནམ་ལས་ </w:t>
      </w:r>
      <w:r>
        <w:t xml:space="preserve"># </w:t>
      </w:r>
      <w:r>
        <w:rPr>
          <w:rFonts w:cs="Microsoft Himalaya"/>
          <w:cs/>
          <w:lang w:bidi="bo-CN"/>
        </w:rPr>
        <w:t xml:space="preserve">བ་ ལུ་ བྱིན་ ནུག </w:t>
      </w:r>
      <w:r>
        <w:t xml:space="preserve"># </w:t>
      </w:r>
      <w:r>
        <w:rPr>
          <w:rFonts w:cs="Microsoft Himalaya"/>
          <w:cs/>
          <w:lang w:bidi="bo-CN"/>
        </w:rPr>
        <w:t xml:space="preserve">བ་ གིས་ </w:t>
      </w:r>
      <w:r>
        <w:t xml:space="preserve"># </w:t>
      </w:r>
      <w:r>
        <w:rPr>
          <w:rFonts w:cs="Microsoft Himalaya"/>
          <w:cs/>
          <w:lang w:bidi="bo-CN"/>
        </w:rPr>
        <w:t xml:space="preserve">ཁྱོད་ ཀྱི་ མཆོ་ཏོ་ གནགཔོ་ འདི་ གིས་ </w:t>
      </w:r>
      <w:r>
        <w:t xml:space="preserve"># </w:t>
      </w:r>
      <w:r>
        <w:rPr>
          <w:rFonts w:cs="Microsoft Himalaya"/>
          <w:cs/>
          <w:lang w:bidi="bo-CN"/>
        </w:rPr>
        <w:t>བཏོགས་བཏོགས་ པའི་ རྩྭ་ ང་ མི་ ཟ །</w:t>
      </w:r>
    </w:p>
    <w:p w14:paraId="61401C96" w14:textId="77777777" w:rsidR="00A536DF" w:rsidRDefault="00A536DF" w:rsidP="00A536DF">
      <w:pPr>
        <w:spacing w:after="0"/>
      </w:pPr>
      <w:r>
        <w:rPr>
          <w:rFonts w:cs="Microsoft Himalaya"/>
          <w:cs/>
          <w:lang w:bidi="bo-CN"/>
        </w:rPr>
        <w:t xml:space="preserve"> ཁྱོད་ར་ ཨོམ་ དགོ་ ར་ དགོ་ པ་ ཅིན་ </w:t>
      </w:r>
      <w:r>
        <w:t xml:space="preserve"># </w:t>
      </w:r>
      <w:r>
        <w:rPr>
          <w:rFonts w:cs="Microsoft Himalaya"/>
          <w:cs/>
          <w:lang w:bidi="bo-CN"/>
        </w:rPr>
        <w:t xml:space="preserve">དང་པ་ ར་ </w:t>
      </w:r>
      <w:r>
        <w:t xml:space="preserve"># </w:t>
      </w:r>
      <w:r>
        <w:rPr>
          <w:rFonts w:cs="Microsoft Himalaya"/>
          <w:cs/>
          <w:lang w:bidi="bo-CN"/>
        </w:rPr>
        <w:t xml:space="preserve">མགརཝ་ འབད་སར་ སོང་ ཞིནམ་ལས་ </w:t>
      </w:r>
      <w:r>
        <w:t xml:space="preserve"># </w:t>
      </w:r>
      <w:r>
        <w:rPr>
          <w:rFonts w:cs="Microsoft Himalaya"/>
          <w:cs/>
          <w:lang w:bidi="bo-CN"/>
        </w:rPr>
        <w:t xml:space="preserve">དཔའ་རྟགས་ ལེན་ ཏེ་ </w:t>
      </w:r>
      <w:r>
        <w:t xml:space="preserve"># </w:t>
      </w:r>
      <w:r>
        <w:rPr>
          <w:rFonts w:cs="Microsoft Himalaya"/>
          <w:cs/>
          <w:lang w:bidi="bo-CN"/>
        </w:rPr>
        <w:t>རྩྭ་ བརྔ་ སྦེ་ འབག་ཤོག་ ཟེར་ སླབ་སླབཔ་ མས །</w:t>
      </w:r>
    </w:p>
    <w:p w14:paraId="73958C77" w14:textId="77777777" w:rsidR="00A536DF" w:rsidRDefault="00A536DF" w:rsidP="00A536DF">
      <w:pPr>
        <w:spacing w:after="0"/>
      </w:pPr>
      <w:r>
        <w:rPr>
          <w:rFonts w:cs="Microsoft Himalaya"/>
          <w:cs/>
          <w:lang w:bidi="bo-CN"/>
        </w:rPr>
        <w:t xml:space="preserve"> ཨོ་ལ་ མགརཝ་ འབད་སར་ སོངམ་ ད་ </w:t>
      </w:r>
      <w:r>
        <w:t xml:space="preserve"># </w:t>
      </w:r>
      <w:r>
        <w:rPr>
          <w:rFonts w:cs="Microsoft Himalaya"/>
          <w:cs/>
          <w:lang w:bidi="bo-CN"/>
        </w:rPr>
        <w:t xml:space="preserve">མགརཝ་ གིས་ </w:t>
      </w:r>
      <w:r>
        <w:t xml:space="preserve"># </w:t>
      </w:r>
      <w:r>
        <w:rPr>
          <w:rFonts w:cs="Microsoft Himalaya"/>
          <w:cs/>
          <w:lang w:bidi="bo-CN"/>
        </w:rPr>
        <w:t xml:space="preserve">ཁྱོད་ ནཱ་ ལུ་ </w:t>
      </w:r>
      <w:r>
        <w:t xml:space="preserve"># </w:t>
      </w:r>
      <w:r>
        <w:rPr>
          <w:rFonts w:cs="Microsoft Himalaya"/>
          <w:cs/>
          <w:lang w:bidi="bo-CN"/>
        </w:rPr>
        <w:t>ག་ཅི་ འབད་ བར་ འོངམ་ སྨོ་ ཟེར་ དྲིས་ ནུག</w:t>
      </w:r>
    </w:p>
    <w:p w14:paraId="4B3AB99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ས་ ལོ་རྒྱུས་ ཚུ་ </w:t>
      </w:r>
      <w:r>
        <w:t xml:space="preserve"># </w:t>
      </w:r>
      <w:r>
        <w:rPr>
          <w:rFonts w:cs="Microsoft Himalaya"/>
          <w:cs/>
          <w:lang w:bidi="bo-CN"/>
        </w:rPr>
        <w:t xml:space="preserve">ཆ་མཉམ་ ར་ </w:t>
      </w:r>
      <w:r>
        <w:t xml:space="preserve"># </w:t>
      </w:r>
      <w:r>
        <w:rPr>
          <w:rFonts w:cs="Microsoft Himalaya"/>
          <w:cs/>
          <w:lang w:bidi="bo-CN"/>
        </w:rPr>
        <w:t xml:space="preserve">དྭངས་འཕྲོས་འཕྲོས་ སྦེ་ སླབ་ སྟེ་ </w:t>
      </w:r>
      <w:r>
        <w:t xml:space="preserve"># </w:t>
      </w:r>
      <w:r>
        <w:rPr>
          <w:rFonts w:cs="Microsoft Himalaya"/>
          <w:cs/>
          <w:lang w:bidi="bo-CN"/>
        </w:rPr>
        <w:t xml:space="preserve">དཔའ་རྟགས་ ཅིག་ གནང་ ཟེར་ སླབཔ་ ད་ </w:t>
      </w:r>
      <w:r>
        <w:t xml:space="preserve"># </w:t>
      </w:r>
      <w:r>
        <w:rPr>
          <w:rFonts w:cs="Microsoft Himalaya"/>
          <w:cs/>
          <w:lang w:bidi="bo-CN"/>
        </w:rPr>
        <w:t xml:space="preserve">མགརཝ་ གིས་ </w:t>
      </w:r>
      <w:r>
        <w:t xml:space="preserve"># </w:t>
      </w:r>
      <w:r>
        <w:rPr>
          <w:rFonts w:cs="Microsoft Himalaya"/>
          <w:cs/>
          <w:lang w:bidi="bo-CN"/>
        </w:rPr>
        <w:t xml:space="preserve">དཔའ་རྟགས་ ག་ཅི་ བཟུམ་ དགོ་ ནི་ སྨོ ། </w:t>
      </w:r>
      <w:r>
        <w:t xml:space="preserve"># </w:t>
      </w:r>
      <w:r>
        <w:rPr>
          <w:rFonts w:cs="Microsoft Himalaya"/>
          <w:cs/>
          <w:lang w:bidi="bo-CN"/>
        </w:rPr>
        <w:t xml:space="preserve">དམརཔོ་ དགོ་ ནི ། </w:t>
      </w:r>
      <w:r>
        <w:t xml:space="preserve"># </w:t>
      </w:r>
      <w:r>
        <w:rPr>
          <w:rFonts w:cs="Microsoft Himalaya"/>
          <w:cs/>
          <w:lang w:bidi="bo-CN"/>
        </w:rPr>
        <w:t xml:space="preserve">གནགཔོ་ དགོ་ ནི་ ཟེར་ འདྲིཝ་ ད་ </w:t>
      </w:r>
      <w:r>
        <w:t xml:space="preserve"># </w:t>
      </w:r>
      <w:r>
        <w:rPr>
          <w:rFonts w:cs="Microsoft Himalaya"/>
          <w:cs/>
          <w:lang w:bidi="bo-CN"/>
        </w:rPr>
        <w:t>ཨོ་ལ་ གིས་ དམརཔོ་ དགོ་ ནི་ ཟེར་ སླབ་ ནུག</w:t>
      </w:r>
    </w:p>
    <w:p w14:paraId="26EF12E7" w14:textId="77777777" w:rsidR="00A536DF" w:rsidRDefault="00A536DF" w:rsidP="00A536DF">
      <w:pPr>
        <w:spacing w:after="0"/>
      </w:pPr>
      <w:r>
        <w:rPr>
          <w:rFonts w:cs="Microsoft Himalaya"/>
          <w:cs/>
          <w:lang w:bidi="bo-CN"/>
        </w:rPr>
        <w:t xml:space="preserve"> ཨོ་ལ་ གིས་ སླབ་ དོ་ བཟུམ་སྦེ་ ར་ </w:t>
      </w:r>
      <w:r>
        <w:t xml:space="preserve"># </w:t>
      </w:r>
      <w:r>
        <w:rPr>
          <w:rFonts w:cs="Microsoft Himalaya"/>
          <w:cs/>
          <w:lang w:bidi="bo-CN"/>
        </w:rPr>
        <w:t xml:space="preserve">མགརཝ་ གིས་ </w:t>
      </w:r>
      <w:r>
        <w:t xml:space="preserve"># </w:t>
      </w:r>
      <w:r>
        <w:rPr>
          <w:rFonts w:cs="Microsoft Himalaya"/>
          <w:cs/>
          <w:lang w:bidi="bo-CN"/>
        </w:rPr>
        <w:t xml:space="preserve">དཔའ་རྟགས་ མེ་ བཏང་ སྟེ་ བསྲེགས་ ཞིནམ་ལས་ </w:t>
      </w:r>
      <w:r>
        <w:t xml:space="preserve"># </w:t>
      </w:r>
      <w:r>
        <w:rPr>
          <w:rFonts w:cs="Microsoft Himalaya"/>
          <w:cs/>
          <w:lang w:bidi="bo-CN"/>
        </w:rPr>
        <w:t xml:space="preserve">དམརཔོ་ བཟོ་ སྦེ་ </w:t>
      </w:r>
      <w:r>
        <w:t xml:space="preserve"># </w:t>
      </w:r>
      <w:r>
        <w:rPr>
          <w:rFonts w:cs="Microsoft Himalaya"/>
          <w:cs/>
          <w:lang w:bidi="bo-CN"/>
        </w:rPr>
        <w:t xml:space="preserve">ག་དེ་སྦེ་ འབག་ ནི་ སྨོ་ ཟེར་ འདྲིཝ་ ད་ </w:t>
      </w:r>
      <w:r>
        <w:t xml:space="preserve"># </w:t>
      </w:r>
      <w:r>
        <w:rPr>
          <w:rFonts w:cs="Microsoft Himalaya"/>
          <w:cs/>
          <w:lang w:bidi="bo-CN"/>
        </w:rPr>
        <w:t xml:space="preserve">ཨོ་ལ་ གིས་ </w:t>
      </w:r>
      <w:r>
        <w:t xml:space="preserve"># </w:t>
      </w:r>
      <w:r>
        <w:rPr>
          <w:rFonts w:cs="Microsoft Himalaya"/>
          <w:cs/>
          <w:lang w:bidi="bo-CN"/>
        </w:rPr>
        <w:t xml:space="preserve">སྒལ་ཏོ་ ཁར་ བཀལ་ ཏེ་ </w:t>
      </w:r>
      <w:r>
        <w:t xml:space="preserve"># </w:t>
      </w:r>
      <w:r>
        <w:rPr>
          <w:rFonts w:cs="Microsoft Himalaya"/>
          <w:cs/>
          <w:lang w:bidi="bo-CN"/>
        </w:rPr>
        <w:t>འབག་ ནི་ ཟེར་ སླབ་ ནུག</w:t>
      </w:r>
    </w:p>
    <w:p w14:paraId="3CB4E61C" w14:textId="77777777" w:rsidR="00A536DF" w:rsidRDefault="00A536DF" w:rsidP="00A536DF">
      <w:pPr>
        <w:spacing w:after="0"/>
      </w:pPr>
      <w:r>
        <w:rPr>
          <w:rFonts w:cs="Microsoft Himalaya"/>
          <w:cs/>
          <w:lang w:bidi="bo-CN"/>
        </w:rPr>
        <w:t xml:space="preserve"> མགརཝ་ གིས་ དཔའ་རྟགས་ དམརཔོ་ འདི་ </w:t>
      </w:r>
      <w:r>
        <w:t xml:space="preserve"># </w:t>
      </w:r>
      <w:r>
        <w:rPr>
          <w:rFonts w:cs="Microsoft Himalaya"/>
          <w:cs/>
          <w:lang w:bidi="bo-CN"/>
        </w:rPr>
        <w:t xml:space="preserve">ཨོ་ལ་ གི་ སྒལ་ཏོ་ ཁར་ བཀལ་བཏང་ དཔ་ ལས་ </w:t>
      </w:r>
      <w:r>
        <w:t xml:space="preserve"># </w:t>
      </w:r>
      <w:r>
        <w:rPr>
          <w:rFonts w:cs="Microsoft Himalaya"/>
          <w:cs/>
          <w:lang w:bidi="bo-CN"/>
        </w:rPr>
        <w:t xml:space="preserve">ལྕགས་ མེ་ ནང་ བསྲེགས་བསྲེགསཔ་ </w:t>
      </w:r>
      <w:r>
        <w:t xml:space="preserve"># </w:t>
      </w:r>
      <w:r>
        <w:rPr>
          <w:rFonts w:cs="Microsoft Himalaya"/>
          <w:cs/>
          <w:lang w:bidi="bo-CN"/>
        </w:rPr>
        <w:t xml:space="preserve">ཚ་ཏོམ་ འབད་ ནི་ འདི་གིས་ </w:t>
      </w:r>
      <w:r>
        <w:t xml:space="preserve"># </w:t>
      </w:r>
      <w:r>
        <w:rPr>
          <w:rFonts w:cs="Microsoft Himalaya"/>
          <w:cs/>
          <w:lang w:bidi="bo-CN"/>
        </w:rPr>
        <w:t xml:space="preserve">ཨོ་ལ་ གི་ སྒལ་ཏོ་ </w:t>
      </w:r>
      <w:r>
        <w:t xml:space="preserve"># </w:t>
      </w:r>
      <w:r>
        <w:rPr>
          <w:rFonts w:cs="Microsoft Himalaya"/>
          <w:cs/>
          <w:lang w:bidi="bo-CN"/>
        </w:rPr>
        <w:t>བཤུར་བཏང་ ད་ ནུག</w:t>
      </w:r>
    </w:p>
    <w:p w14:paraId="02EC90E0" w14:textId="77777777" w:rsidR="00A536DF" w:rsidRDefault="00A536DF" w:rsidP="00A536DF">
      <w:pPr>
        <w:spacing w:after="0"/>
      </w:pPr>
      <w:r>
        <w:rPr>
          <w:rFonts w:cs="Microsoft Himalaya"/>
          <w:cs/>
          <w:lang w:bidi="bo-CN"/>
        </w:rPr>
        <w:t xml:space="preserve"> ཨོ་ལ་ ཙིགཔ་ཟ་ སྟེ་ </w:t>
      </w:r>
      <w:r>
        <w:t xml:space="preserve"># </w:t>
      </w:r>
      <w:r>
        <w:rPr>
          <w:rFonts w:cs="Microsoft Himalaya"/>
          <w:cs/>
          <w:lang w:bidi="bo-CN"/>
        </w:rPr>
        <w:t xml:space="preserve">བག་བྲོ་ གི་ བྱི་ཅུང་ ཚུ་ </w:t>
      </w:r>
      <w:r>
        <w:t xml:space="preserve"># </w:t>
      </w:r>
      <w:r>
        <w:rPr>
          <w:rFonts w:cs="Microsoft Himalaya"/>
          <w:cs/>
          <w:lang w:bidi="bo-CN"/>
        </w:rPr>
        <w:t xml:space="preserve">ཟ་ ར་ ཟ་ ནི་ ཟེར་ མནོ་ སྟེ་ </w:t>
      </w:r>
      <w:r>
        <w:t xml:space="preserve"># </w:t>
      </w:r>
      <w:r>
        <w:rPr>
          <w:rFonts w:cs="Microsoft Himalaya"/>
          <w:cs/>
          <w:lang w:bidi="bo-CN"/>
        </w:rPr>
        <w:t xml:space="preserve">འཕུར་འགྱོ་ ཞིནམ་ལས་ </w:t>
      </w:r>
      <w:r>
        <w:t xml:space="preserve"># </w:t>
      </w:r>
      <w:r>
        <w:rPr>
          <w:rFonts w:cs="Microsoft Himalaya"/>
          <w:cs/>
          <w:lang w:bidi="bo-CN"/>
        </w:rPr>
        <w:t xml:space="preserve">བག་བྲོ་ གི་ ཚང་ ནང་ མཆོ་ཏོ་ </w:t>
      </w:r>
      <w:r>
        <w:t xml:space="preserve"># </w:t>
      </w:r>
      <w:r>
        <w:rPr>
          <w:rFonts w:cs="Microsoft Himalaya"/>
          <w:cs/>
          <w:lang w:bidi="bo-CN"/>
        </w:rPr>
        <w:t xml:space="preserve">ཤུགས་ སྦེ་ བླུགས་བྱིནམ་ ད་ </w:t>
      </w:r>
      <w:r>
        <w:t xml:space="preserve"># </w:t>
      </w:r>
      <w:r>
        <w:rPr>
          <w:rFonts w:cs="Microsoft Himalaya"/>
          <w:cs/>
          <w:lang w:bidi="bo-CN"/>
        </w:rPr>
        <w:t xml:space="preserve">བྱི་ཅུང་ ཚུ་ ག་ར་ </w:t>
      </w:r>
      <w:r>
        <w:t xml:space="preserve"># </w:t>
      </w:r>
      <w:r>
        <w:rPr>
          <w:rFonts w:cs="Microsoft Himalaya"/>
          <w:cs/>
          <w:lang w:bidi="bo-CN"/>
        </w:rPr>
        <w:t xml:space="preserve">སྦོམ་ སོང་ སྟེ་ འཕུར་ ཡར་སོངམ་ ལས་ </w:t>
      </w:r>
      <w:r>
        <w:t xml:space="preserve"># </w:t>
      </w:r>
      <w:r>
        <w:rPr>
          <w:rFonts w:cs="Microsoft Himalaya"/>
          <w:cs/>
          <w:lang w:bidi="bo-CN"/>
        </w:rPr>
        <w:t xml:space="preserve">ཚང་ སྟོང་མའི་ ནང་ ལུ་ </w:t>
      </w:r>
      <w:r>
        <w:t xml:space="preserve"># </w:t>
      </w:r>
      <w:r>
        <w:rPr>
          <w:rFonts w:cs="Microsoft Himalaya"/>
          <w:cs/>
          <w:lang w:bidi="bo-CN"/>
        </w:rPr>
        <w:t xml:space="preserve">བྱ་བག་བྲོ་ གི་ ཨ་ཝ་ ནང་ </w:t>
      </w:r>
      <w:r>
        <w:t xml:space="preserve"># </w:t>
      </w:r>
      <w:r>
        <w:rPr>
          <w:rFonts w:cs="Microsoft Himalaya"/>
          <w:cs/>
          <w:lang w:bidi="bo-CN"/>
        </w:rPr>
        <w:t xml:space="preserve">མཆོ་ཏོ་ རྐྱབ་རྐྱབ་ ས་ ར་ </w:t>
      </w:r>
      <w:r>
        <w:t xml:space="preserve"># </w:t>
      </w:r>
      <w:r>
        <w:rPr>
          <w:rFonts w:cs="Microsoft Himalaya"/>
          <w:cs/>
          <w:lang w:bidi="bo-CN"/>
        </w:rPr>
        <w:t xml:space="preserve">ཨོ་ལ་ ཁོ་ར་ </w:t>
      </w:r>
      <w:r>
        <w:t xml:space="preserve"># </w:t>
      </w:r>
      <w:r>
        <w:rPr>
          <w:rFonts w:cs="Microsoft Himalaya"/>
          <w:cs/>
          <w:lang w:bidi="bo-CN"/>
        </w:rPr>
        <w:t xml:space="preserve">འུ་སྡུག་ </w:t>
      </w:r>
      <w:r>
        <w:t xml:space="preserve"># </w:t>
      </w:r>
      <w:r>
        <w:rPr>
          <w:rFonts w:cs="Microsoft Himalaya"/>
          <w:cs/>
          <w:lang w:bidi="bo-CN"/>
        </w:rPr>
        <w:t xml:space="preserve">ཐང་ཆད་ དེ་ </w:t>
      </w:r>
      <w:r>
        <w:t xml:space="preserve"># </w:t>
      </w:r>
      <w:r>
        <w:rPr>
          <w:rFonts w:cs="Microsoft Himalaya"/>
          <w:cs/>
          <w:lang w:bidi="bo-CN"/>
        </w:rPr>
        <w:t>ཤི་ སོ་ ནུག་ གོ ། ། །</w:t>
      </w:r>
    </w:p>
    <w:p w14:paraId="487E868A" w14:textId="77777777" w:rsidR="00A536DF" w:rsidRDefault="00A536DF" w:rsidP="00A536DF">
      <w:pPr>
        <w:spacing w:after="0"/>
      </w:pPr>
      <w:r>
        <w:rPr>
          <w:rFonts w:cs="Microsoft Himalaya"/>
          <w:cs/>
          <w:lang w:bidi="bo-CN"/>
        </w:rPr>
        <w:t xml:space="preserve"> ཨ་ལུ་ བདུན་ དང་ སྲིནམོ །</w:t>
      </w:r>
    </w:p>
    <w:p w14:paraId="38FC3992"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ཨཔ་ ཅིག་ དང་ </w:t>
      </w:r>
      <w:r>
        <w:t xml:space="preserve"># </w:t>
      </w:r>
      <w:r>
        <w:rPr>
          <w:rFonts w:cs="Microsoft Himalaya"/>
          <w:cs/>
          <w:lang w:bidi="bo-CN"/>
        </w:rPr>
        <w:t xml:space="preserve">ཨམ་ ཅིག་ ལུ་ </w:t>
      </w:r>
      <w:r>
        <w:t xml:space="preserve"># </w:t>
      </w:r>
      <w:r>
        <w:rPr>
          <w:rFonts w:cs="Microsoft Himalaya"/>
          <w:cs/>
          <w:lang w:bidi="bo-CN"/>
        </w:rPr>
        <w:t>ཨ་ལུ་ བདུན་ ཡོདཔ་ མས །</w:t>
      </w:r>
    </w:p>
    <w:p w14:paraId="3F3973ED" w14:textId="77777777" w:rsidR="00A536DF" w:rsidRDefault="00A536DF" w:rsidP="00A536DF">
      <w:pPr>
        <w:spacing w:after="0"/>
      </w:pPr>
      <w:r>
        <w:rPr>
          <w:rFonts w:cs="Microsoft Himalaya"/>
          <w:cs/>
          <w:lang w:bidi="bo-CN"/>
        </w:rPr>
        <w:t xml:space="preserve"> ཨ་ལུ་ ཚུ་ </w:t>
      </w:r>
      <w:r>
        <w:t xml:space="preserve"># </w:t>
      </w:r>
      <w:r>
        <w:rPr>
          <w:rFonts w:cs="Microsoft Himalaya"/>
          <w:cs/>
          <w:lang w:bidi="bo-CN"/>
        </w:rPr>
        <w:t>མང་ཤོས་ ར་ བུ་ ཨིན་ དོ་ ཡོདཔ་ མས །</w:t>
      </w:r>
    </w:p>
    <w:p w14:paraId="1A21156E" w14:textId="77777777" w:rsidR="00A536DF" w:rsidRDefault="00A536DF" w:rsidP="00A536DF">
      <w:pPr>
        <w:spacing w:after="0"/>
      </w:pPr>
      <w:r>
        <w:rPr>
          <w:rFonts w:cs="Microsoft Himalaya"/>
          <w:cs/>
          <w:lang w:bidi="bo-CN"/>
        </w:rPr>
        <w:t xml:space="preserve"> ཁོང་ གི་ མི་ཚན་ འདི་ </w:t>
      </w:r>
      <w:r>
        <w:t xml:space="preserve"># </w:t>
      </w:r>
      <w:r>
        <w:rPr>
          <w:rFonts w:cs="Microsoft Himalaya"/>
          <w:cs/>
          <w:lang w:bidi="bo-CN"/>
        </w:rPr>
        <w:t xml:space="preserve">སྤྱང་ཀ་ ཅིག་ </w:t>
      </w:r>
      <w:r>
        <w:t xml:space="preserve"># </w:t>
      </w:r>
      <w:r>
        <w:rPr>
          <w:rFonts w:cs="Microsoft Himalaya"/>
          <w:cs/>
          <w:lang w:bidi="bo-CN"/>
        </w:rPr>
        <w:t xml:space="preserve">འབད་ ནི་ འདི་གིས་ </w:t>
      </w:r>
      <w:r>
        <w:t xml:space="preserve"># </w:t>
      </w:r>
      <w:r>
        <w:rPr>
          <w:rFonts w:cs="Microsoft Himalaya"/>
          <w:cs/>
          <w:lang w:bidi="bo-CN"/>
        </w:rPr>
        <w:t xml:space="preserve">ཟ་ནི་འཐུང་ནི་ ག་ནི་ཡང་ མེདཔ་ ལས་ </w:t>
      </w:r>
      <w:r>
        <w:t xml:space="preserve"># </w:t>
      </w:r>
      <w:r>
        <w:rPr>
          <w:rFonts w:cs="Microsoft Himalaya"/>
          <w:cs/>
          <w:lang w:bidi="bo-CN"/>
        </w:rPr>
        <w:t xml:space="preserve">ཨ་པ་ གིས་ </w:t>
      </w:r>
      <w:r>
        <w:t xml:space="preserve"># </w:t>
      </w:r>
      <w:r>
        <w:rPr>
          <w:rFonts w:cs="Microsoft Himalaya"/>
          <w:cs/>
          <w:lang w:bidi="bo-CN"/>
        </w:rPr>
        <w:t xml:space="preserve">ཨ་རྟག་ར་ </w:t>
      </w:r>
      <w:r>
        <w:t xml:space="preserve"># </w:t>
      </w:r>
      <w:r>
        <w:rPr>
          <w:rFonts w:cs="Microsoft Himalaya"/>
          <w:cs/>
          <w:lang w:bidi="bo-CN"/>
        </w:rPr>
        <w:t xml:space="preserve">ཨ་ལུ་ ཚུ་ </w:t>
      </w:r>
      <w:r>
        <w:t xml:space="preserve"># </w:t>
      </w:r>
      <w:r>
        <w:rPr>
          <w:rFonts w:cs="Microsoft Himalaya"/>
          <w:cs/>
          <w:lang w:bidi="bo-CN"/>
        </w:rPr>
        <w:t xml:space="preserve">ནགས་ཚལ་ ནང་ ཁྱིད་སོང་ ཡི་ ར་ </w:t>
      </w:r>
      <w:r>
        <w:t xml:space="preserve"># </w:t>
      </w:r>
      <w:r>
        <w:rPr>
          <w:rFonts w:cs="Microsoft Himalaya"/>
          <w:cs/>
          <w:lang w:bidi="bo-CN"/>
        </w:rPr>
        <w:t xml:space="preserve">ཤིང་འབྲས་ ཚུ་ འཚོལ་ ཏེ་ </w:t>
      </w:r>
      <w:r>
        <w:t xml:space="preserve"># </w:t>
      </w:r>
      <w:r>
        <w:rPr>
          <w:rFonts w:cs="Microsoft Himalaya"/>
          <w:cs/>
          <w:lang w:bidi="bo-CN"/>
        </w:rPr>
        <w:t>ཟ་ བཅུག་ དོ་ ཡོདཔ་ མས །</w:t>
      </w:r>
    </w:p>
    <w:p w14:paraId="023FD7A2"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ནགས་ཚལ་ སྦོམ་ ཅིག་ ནང་ ལྷོད་ དེ་ </w:t>
      </w:r>
      <w:r>
        <w:t xml:space="preserve"># </w:t>
      </w:r>
      <w:r>
        <w:rPr>
          <w:rFonts w:cs="Microsoft Himalaya"/>
          <w:cs/>
          <w:lang w:bidi="bo-CN"/>
        </w:rPr>
        <w:t xml:space="preserve">ཨ་པ་ གིས་ </w:t>
      </w:r>
      <w:r>
        <w:t xml:space="preserve"># </w:t>
      </w:r>
      <w:r>
        <w:rPr>
          <w:rFonts w:cs="Microsoft Himalaya"/>
          <w:cs/>
          <w:lang w:bidi="bo-CN"/>
        </w:rPr>
        <w:t xml:space="preserve">ཤིང་འབྲས་ ཚུ་ བཏོགས་ ཏེ་ </w:t>
      </w:r>
      <w:r>
        <w:t xml:space="preserve"># </w:t>
      </w:r>
      <w:r>
        <w:rPr>
          <w:rFonts w:cs="Microsoft Himalaya"/>
          <w:cs/>
          <w:lang w:bidi="bo-CN"/>
        </w:rPr>
        <w:t xml:space="preserve">ཨ་ལུ་ ཚུ་ ལུ་ </w:t>
      </w:r>
      <w:r>
        <w:t xml:space="preserve"># </w:t>
      </w:r>
      <w:r>
        <w:rPr>
          <w:rFonts w:cs="Microsoft Himalaya"/>
          <w:cs/>
          <w:lang w:bidi="bo-CN"/>
        </w:rPr>
        <w:t xml:space="preserve">བགོ་བཤའ་རྐྱབ་ བྱིན་ སྦེ་ </w:t>
      </w:r>
      <w:r>
        <w:t xml:space="preserve"># </w:t>
      </w:r>
      <w:r>
        <w:rPr>
          <w:rFonts w:cs="Microsoft Himalaya"/>
          <w:cs/>
          <w:lang w:bidi="bo-CN"/>
        </w:rPr>
        <w:t xml:space="preserve">ཨ་ལུ་ ཚུ་ </w:t>
      </w:r>
      <w:r>
        <w:t xml:space="preserve"># </w:t>
      </w:r>
      <w:r>
        <w:rPr>
          <w:rFonts w:cs="Microsoft Himalaya"/>
          <w:cs/>
          <w:lang w:bidi="bo-CN"/>
        </w:rPr>
        <w:t xml:space="preserve">ནཱ་ ར་ སྡོད་ སྨ་རེ ། </w:t>
      </w:r>
      <w:r>
        <w:t xml:space="preserve"># </w:t>
      </w:r>
      <w:r>
        <w:rPr>
          <w:rFonts w:cs="Microsoft Himalaya"/>
          <w:cs/>
          <w:lang w:bidi="bo-CN"/>
        </w:rPr>
        <w:t xml:space="preserve">ཨ་པ་ གིས་ </w:t>
      </w:r>
      <w:r>
        <w:t xml:space="preserve"># </w:t>
      </w:r>
      <w:r>
        <w:rPr>
          <w:rFonts w:cs="Microsoft Himalaya"/>
          <w:cs/>
          <w:lang w:bidi="bo-CN"/>
        </w:rPr>
        <w:t xml:space="preserve">དོ་རུང་ </w:t>
      </w:r>
      <w:r>
        <w:t xml:space="preserve"># </w:t>
      </w:r>
      <w:r>
        <w:rPr>
          <w:rFonts w:cs="Microsoft Himalaya"/>
          <w:cs/>
          <w:lang w:bidi="bo-CN"/>
        </w:rPr>
        <w:t xml:space="preserve">ཤིང་འབྲས་ འཚོལ་ བར་ འགྱོ་ གེ་ ཟེར་ སླབ་ སྦེ་ </w:t>
      </w:r>
      <w:r>
        <w:t xml:space="preserve"># </w:t>
      </w:r>
      <w:r>
        <w:rPr>
          <w:rFonts w:cs="Microsoft Himalaya"/>
          <w:cs/>
          <w:lang w:bidi="bo-CN"/>
        </w:rPr>
        <w:t xml:space="preserve">ཁོ་ར་ ཨམ་སྲུ་ འབད་སར་ </w:t>
      </w:r>
      <w:r>
        <w:t xml:space="preserve"># </w:t>
      </w:r>
      <w:r>
        <w:rPr>
          <w:rFonts w:cs="Microsoft Himalaya"/>
          <w:cs/>
          <w:lang w:bidi="bo-CN"/>
        </w:rPr>
        <w:t xml:space="preserve">ཁྱིམ་ ནང་ ཡར་ སོ་ ནུག </w:t>
      </w:r>
      <w:r>
        <w:t xml:space="preserve"># </w:t>
      </w:r>
      <w:r>
        <w:rPr>
          <w:rFonts w:cs="Microsoft Himalaya"/>
          <w:cs/>
          <w:lang w:bidi="bo-CN"/>
        </w:rPr>
        <w:t xml:space="preserve">ཁོང་ ཨ་ལུ་ ཚུ་ </w:t>
      </w:r>
      <w:r>
        <w:t xml:space="preserve"># </w:t>
      </w:r>
      <w:r>
        <w:rPr>
          <w:rFonts w:cs="Microsoft Himalaya"/>
          <w:cs/>
          <w:lang w:bidi="bo-CN"/>
        </w:rPr>
        <w:t xml:space="preserve">ནགས་ཚལ་ ནང་ </w:t>
      </w:r>
      <w:r>
        <w:t xml:space="preserve"># </w:t>
      </w:r>
      <w:r>
        <w:rPr>
          <w:rFonts w:cs="Microsoft Himalaya"/>
          <w:cs/>
          <w:lang w:bidi="bo-CN"/>
        </w:rPr>
        <w:t>དེ་སྦེ་ ར་ ལུས་ སོ་ ནུག</w:t>
      </w:r>
    </w:p>
    <w:p w14:paraId="66401DF1" w14:textId="77777777" w:rsidR="00A536DF" w:rsidRDefault="00A536DF" w:rsidP="00A536DF">
      <w:pPr>
        <w:spacing w:after="0"/>
      </w:pPr>
      <w:r>
        <w:rPr>
          <w:rFonts w:cs="Microsoft Himalaya"/>
          <w:cs/>
          <w:lang w:bidi="bo-CN"/>
        </w:rPr>
        <w:t xml:space="preserve"> དེམ་ཅིག་གི་བར་ན་ </w:t>
      </w:r>
      <w:r>
        <w:t xml:space="preserve"># </w:t>
      </w:r>
      <w:r>
        <w:rPr>
          <w:rFonts w:cs="Microsoft Himalaya"/>
          <w:cs/>
          <w:lang w:bidi="bo-CN"/>
        </w:rPr>
        <w:t xml:space="preserve">གནམ་བསྲོ་ སྟེ་ </w:t>
      </w:r>
      <w:r>
        <w:t xml:space="preserve"># </w:t>
      </w:r>
      <w:r>
        <w:rPr>
          <w:rFonts w:cs="Microsoft Himalaya"/>
          <w:cs/>
          <w:lang w:bidi="bo-CN"/>
        </w:rPr>
        <w:t xml:space="preserve">ཨ་ལུ་ ཚུ་ </w:t>
      </w:r>
      <w:r>
        <w:t xml:space="preserve"># </w:t>
      </w:r>
      <w:r>
        <w:rPr>
          <w:rFonts w:cs="Microsoft Himalaya"/>
          <w:cs/>
          <w:lang w:bidi="bo-CN"/>
        </w:rPr>
        <w:t xml:space="preserve">ག་ཏེ་ འགྱོ་ ནི་ ཨིན་ན་ </w:t>
      </w:r>
      <w:r>
        <w:t xml:space="preserve"># </w:t>
      </w:r>
      <w:r>
        <w:rPr>
          <w:rFonts w:cs="Microsoft Himalaya"/>
          <w:cs/>
          <w:lang w:bidi="bo-CN"/>
        </w:rPr>
        <w:t xml:space="preserve">མ་ ཤེས་ པར་ སྡོད་ པའི་ བར་ ན་ </w:t>
      </w:r>
      <w:r>
        <w:t xml:space="preserve"># </w:t>
      </w:r>
      <w:r>
        <w:rPr>
          <w:rFonts w:cs="Microsoft Himalaya"/>
          <w:cs/>
          <w:lang w:bidi="bo-CN"/>
        </w:rPr>
        <w:t xml:space="preserve">ནགས་ཚལ་ ནང་ ལུ་ </w:t>
      </w:r>
      <w:r>
        <w:t xml:space="preserve"># </w:t>
      </w:r>
      <w:r>
        <w:rPr>
          <w:rFonts w:cs="Microsoft Himalaya"/>
          <w:cs/>
          <w:lang w:bidi="bo-CN"/>
        </w:rPr>
        <w:t xml:space="preserve">མེ་ འོད་ ཆུང་ཀུ་ ཅིག་ མཐོང་ ནུག </w:t>
      </w:r>
      <w:r>
        <w:t xml:space="preserve"># </w:t>
      </w:r>
      <w:r>
        <w:rPr>
          <w:rFonts w:cs="Microsoft Himalaya"/>
          <w:cs/>
          <w:lang w:bidi="bo-CN"/>
        </w:rPr>
        <w:t xml:space="preserve">ཁོང་ ཚུ་ གིས་ </w:t>
      </w:r>
      <w:r>
        <w:t xml:space="preserve"># </w:t>
      </w:r>
      <w:r>
        <w:rPr>
          <w:rFonts w:cs="Microsoft Himalaya"/>
          <w:cs/>
          <w:lang w:bidi="bo-CN"/>
        </w:rPr>
        <w:t xml:space="preserve">མེ་ འོད་ ཆུང་ཀུ་ འདི་ </w:t>
      </w:r>
      <w:r>
        <w:t xml:space="preserve"># </w:t>
      </w:r>
      <w:r>
        <w:rPr>
          <w:rFonts w:cs="Microsoft Himalaya"/>
          <w:cs/>
          <w:lang w:bidi="bo-CN"/>
        </w:rPr>
        <w:t xml:space="preserve">འགྱིམས་ཏེ་ འགྱོཝ་ ད་ </w:t>
      </w:r>
      <w:r>
        <w:t xml:space="preserve"># </w:t>
      </w:r>
      <w:r>
        <w:rPr>
          <w:rFonts w:cs="Microsoft Himalaya"/>
          <w:cs/>
          <w:lang w:bidi="bo-CN"/>
        </w:rPr>
        <w:t xml:space="preserve">ཁྱིམ་ ཅིག་ ནང་ ལྷོད་ ནུག </w:t>
      </w:r>
      <w:r>
        <w:t xml:space="preserve"># </w:t>
      </w:r>
      <w:r>
        <w:rPr>
          <w:rFonts w:cs="Microsoft Himalaya"/>
          <w:cs/>
          <w:lang w:bidi="bo-CN"/>
        </w:rPr>
        <w:t xml:space="preserve">ཁྱིམ་ དེ་ ནང་ ལུ་ </w:t>
      </w:r>
      <w:r>
        <w:t xml:space="preserve"># </w:t>
      </w:r>
      <w:r>
        <w:rPr>
          <w:rFonts w:cs="Microsoft Himalaya"/>
          <w:cs/>
          <w:lang w:bidi="bo-CN"/>
        </w:rPr>
        <w:t xml:space="preserve">ཨ་རྒས་ ཅིག་ དང་ </w:t>
      </w:r>
      <w:r>
        <w:t xml:space="preserve"># </w:t>
      </w:r>
      <w:r>
        <w:rPr>
          <w:rFonts w:cs="Microsoft Himalaya"/>
          <w:cs/>
          <w:lang w:bidi="bo-CN"/>
        </w:rPr>
        <w:t xml:space="preserve">ཨང་རྒས་ ཅིག་ </w:t>
      </w:r>
      <w:r>
        <w:t xml:space="preserve"># </w:t>
      </w:r>
      <w:r>
        <w:rPr>
          <w:rFonts w:cs="Microsoft Himalaya"/>
          <w:cs/>
          <w:lang w:bidi="bo-CN"/>
        </w:rPr>
        <w:t>བུམོ་ ཅིག་ འདུག་ ཟེར་ ཨིན་ མས །</w:t>
      </w:r>
    </w:p>
    <w:p w14:paraId="44C99A51" w14:textId="77777777" w:rsidR="00A536DF" w:rsidRDefault="00A536DF" w:rsidP="00A536DF">
      <w:pPr>
        <w:spacing w:after="0"/>
      </w:pPr>
      <w:r>
        <w:rPr>
          <w:rFonts w:cs="Microsoft Himalaya"/>
          <w:cs/>
          <w:lang w:bidi="bo-CN"/>
        </w:rPr>
        <w:t xml:space="preserve"> ཨ་ལུ་ ཚུ་ གིས་ </w:t>
      </w:r>
      <w:r>
        <w:t xml:space="preserve"># </w:t>
      </w:r>
      <w:r>
        <w:rPr>
          <w:rFonts w:cs="Microsoft Himalaya"/>
          <w:cs/>
          <w:lang w:bidi="bo-CN"/>
        </w:rPr>
        <w:t xml:space="preserve">ཨ་རྒས་ དང་ ཨང་རྒས་ ལུ་ </w:t>
      </w:r>
      <w:r>
        <w:t xml:space="preserve"># </w:t>
      </w:r>
      <w:r>
        <w:rPr>
          <w:rFonts w:cs="Microsoft Himalaya"/>
          <w:cs/>
          <w:lang w:bidi="bo-CN"/>
        </w:rPr>
        <w:t xml:space="preserve">ད་རིས་ ང་བཅས་ ཚུ་ </w:t>
      </w:r>
      <w:r>
        <w:t xml:space="preserve"># </w:t>
      </w:r>
      <w:r>
        <w:rPr>
          <w:rFonts w:cs="Microsoft Himalaya"/>
          <w:cs/>
          <w:lang w:bidi="bo-CN"/>
        </w:rPr>
        <w:t xml:space="preserve">གནསཔོ་ ཅིག་ བརྙ་ དགོ་ པས་ ཟེར་ སླབཔ་ ད་ </w:t>
      </w:r>
      <w:r>
        <w:t xml:space="preserve"># </w:t>
      </w:r>
      <w:r>
        <w:rPr>
          <w:rFonts w:cs="Microsoft Himalaya"/>
          <w:cs/>
          <w:lang w:bidi="bo-CN"/>
        </w:rPr>
        <w:t xml:space="preserve">ཨ་རྒས་ དང་ ཨང་རྒས་ ཀྱིས་ བཏུབ་ བཏུབ ། </w:t>
      </w:r>
      <w:r>
        <w:t xml:space="preserve"># </w:t>
      </w:r>
      <w:r>
        <w:rPr>
          <w:rFonts w:cs="Microsoft Himalaya"/>
          <w:cs/>
          <w:lang w:bidi="bo-CN"/>
        </w:rPr>
        <w:t xml:space="preserve">སྡོད་ ནི་ ར་ རྨམ ། </w:t>
      </w:r>
      <w:r>
        <w:t xml:space="preserve"># </w:t>
      </w:r>
      <w:r>
        <w:rPr>
          <w:rFonts w:cs="Microsoft Himalaya"/>
          <w:cs/>
          <w:lang w:bidi="bo-CN"/>
        </w:rPr>
        <w:t xml:space="preserve">ནང་ ན་ ཤོག་ ཟེར་ སླབ་ ནུག </w:t>
      </w:r>
      <w:r>
        <w:t xml:space="preserve"># </w:t>
      </w:r>
      <w:r>
        <w:rPr>
          <w:rFonts w:cs="Microsoft Himalaya"/>
          <w:cs/>
          <w:lang w:bidi="bo-CN"/>
        </w:rPr>
        <w:t xml:space="preserve">ཁོང་ ཨ་ལུ་ ཚུ་ </w:t>
      </w:r>
      <w:r>
        <w:t xml:space="preserve"># </w:t>
      </w:r>
      <w:r>
        <w:rPr>
          <w:rFonts w:cs="Microsoft Himalaya"/>
          <w:cs/>
          <w:lang w:bidi="bo-CN"/>
        </w:rPr>
        <w:t xml:space="preserve">སེམས་དགའ་ སྟེ་ </w:t>
      </w:r>
      <w:r>
        <w:t xml:space="preserve"># </w:t>
      </w:r>
      <w:r>
        <w:rPr>
          <w:rFonts w:cs="Microsoft Himalaya"/>
          <w:cs/>
          <w:lang w:bidi="bo-CN"/>
        </w:rPr>
        <w:t xml:space="preserve">ཁྱིམ་ ནང་ ན་ འགྱོཝ་ ད་ </w:t>
      </w:r>
      <w:r>
        <w:t xml:space="preserve"># </w:t>
      </w:r>
      <w:r>
        <w:rPr>
          <w:rFonts w:cs="Microsoft Himalaya"/>
          <w:cs/>
          <w:lang w:bidi="bo-CN"/>
        </w:rPr>
        <w:t xml:space="preserve">ཨ་རྒས་ ཨང་རྒས་ ཀྱིས་ </w:t>
      </w:r>
      <w:r>
        <w:t xml:space="preserve"># </w:t>
      </w:r>
      <w:r>
        <w:rPr>
          <w:rFonts w:cs="Microsoft Himalaya"/>
          <w:cs/>
          <w:lang w:bidi="bo-CN"/>
        </w:rPr>
        <w:t xml:space="preserve">ཨ་ལུ་ ཚུ་ ག་ར་ </w:t>
      </w:r>
      <w:r>
        <w:t xml:space="preserve"># </w:t>
      </w:r>
      <w:r>
        <w:rPr>
          <w:rFonts w:cs="Microsoft Himalaya"/>
          <w:cs/>
          <w:lang w:bidi="bo-CN"/>
        </w:rPr>
        <w:t xml:space="preserve">ཁྱིམ་ མའི་ སྟེང་ཐོག་ ལུ་ </w:t>
      </w:r>
      <w:r>
        <w:t xml:space="preserve"># </w:t>
      </w:r>
      <w:r>
        <w:rPr>
          <w:rFonts w:cs="Microsoft Himalaya"/>
          <w:cs/>
          <w:lang w:bidi="bo-CN"/>
        </w:rPr>
        <w:t xml:space="preserve">ཉལ་ བཅུག་ ནུག </w:t>
      </w:r>
      <w:r>
        <w:t xml:space="preserve"># </w:t>
      </w:r>
      <w:r>
        <w:rPr>
          <w:rFonts w:cs="Microsoft Himalaya"/>
          <w:cs/>
          <w:lang w:bidi="bo-CN"/>
        </w:rPr>
        <w:t xml:space="preserve">ཁོང་ ག་ར་ ཉལ་ ཚར་ རུང་ </w:t>
      </w:r>
      <w:r>
        <w:t xml:space="preserve"># </w:t>
      </w:r>
      <w:r>
        <w:rPr>
          <w:rFonts w:cs="Microsoft Himalaya"/>
          <w:cs/>
          <w:lang w:bidi="bo-CN"/>
        </w:rPr>
        <w:t xml:space="preserve">ཨ་རྒས་ དང་ ཨང་རྒས་ གཉིས་ </w:t>
      </w:r>
      <w:r>
        <w:t xml:space="preserve"># </w:t>
      </w:r>
      <w:r>
        <w:rPr>
          <w:rFonts w:cs="Microsoft Himalaya"/>
          <w:cs/>
          <w:lang w:bidi="bo-CN"/>
        </w:rPr>
        <w:t xml:space="preserve">འོག་ཐོག་ ལུ་ མ་ ཉལ་ བ་ ར་ སྡོད་ དེ་ </w:t>
      </w:r>
      <w:r>
        <w:t xml:space="preserve"># </w:t>
      </w:r>
      <w:r>
        <w:rPr>
          <w:rFonts w:cs="Microsoft Himalaya"/>
          <w:cs/>
          <w:lang w:bidi="bo-CN"/>
        </w:rPr>
        <w:t xml:space="preserve">ཨ་ལུ་ ཚུ་ ཟ་ ནིའི་ སྐོར་ལས་ </w:t>
      </w:r>
      <w:r>
        <w:t xml:space="preserve"># </w:t>
      </w:r>
      <w:r>
        <w:rPr>
          <w:rFonts w:cs="Microsoft Himalaya"/>
          <w:cs/>
          <w:lang w:bidi="bo-CN"/>
        </w:rPr>
        <w:t xml:space="preserve">ཟ་ ཁན་ མ་ འཆམས་ པར་ </w:t>
      </w:r>
      <w:r>
        <w:t xml:space="preserve"># </w:t>
      </w:r>
      <w:r>
        <w:rPr>
          <w:rFonts w:cs="Microsoft Himalaya"/>
          <w:cs/>
          <w:lang w:bidi="bo-CN"/>
        </w:rPr>
        <w:t>ཤགས་ རྐྱབ་ དེས་ ཟེར་ ཨིན་ མས །</w:t>
      </w:r>
    </w:p>
    <w:p w14:paraId="0531F843" w14:textId="77777777" w:rsidR="00A536DF" w:rsidRDefault="00A536DF" w:rsidP="00A536DF">
      <w:pPr>
        <w:spacing w:after="0"/>
      </w:pPr>
      <w:r>
        <w:rPr>
          <w:rFonts w:cs="Microsoft Himalaya"/>
          <w:cs/>
          <w:lang w:bidi="bo-CN"/>
        </w:rPr>
        <w:t xml:space="preserve"> ཨ་རྒས་ དང་ ཨང་རྒས་ གཉིས་ </w:t>
      </w:r>
      <w:r>
        <w:t xml:space="preserve"># </w:t>
      </w:r>
      <w:r>
        <w:rPr>
          <w:rFonts w:cs="Microsoft Himalaya"/>
          <w:cs/>
          <w:lang w:bidi="bo-CN"/>
        </w:rPr>
        <w:t xml:space="preserve">མི་ མེན་ པར་ </w:t>
      </w:r>
      <w:r>
        <w:t xml:space="preserve"># </w:t>
      </w:r>
      <w:r>
        <w:rPr>
          <w:rFonts w:cs="Microsoft Himalaya"/>
          <w:cs/>
          <w:lang w:bidi="bo-CN"/>
        </w:rPr>
        <w:t>སྲིནམོ་ ཨིན་ དོ་ མས །</w:t>
      </w:r>
    </w:p>
    <w:p w14:paraId="690DC5DB" w14:textId="77777777" w:rsidR="00A536DF" w:rsidRDefault="00A536DF" w:rsidP="00A536DF">
      <w:pPr>
        <w:spacing w:after="0"/>
      </w:pPr>
      <w:r>
        <w:rPr>
          <w:rFonts w:cs="Microsoft Himalaya"/>
          <w:cs/>
          <w:lang w:bidi="bo-CN"/>
        </w:rPr>
        <w:t xml:space="preserve"> ཨ་ལུ་ ཆུང་ཀུ་ ཚུ་ </w:t>
      </w:r>
      <w:r>
        <w:t xml:space="preserve"># </w:t>
      </w:r>
      <w:r>
        <w:rPr>
          <w:rFonts w:cs="Microsoft Himalaya"/>
          <w:cs/>
          <w:lang w:bidi="bo-CN"/>
        </w:rPr>
        <w:t xml:space="preserve">འུ་སྡུག་ པའི་ ཤུགས་ཀྱིས་ </w:t>
      </w:r>
      <w:r>
        <w:t xml:space="preserve"># </w:t>
      </w:r>
      <w:r>
        <w:rPr>
          <w:rFonts w:cs="Microsoft Himalaya"/>
          <w:cs/>
          <w:lang w:bidi="bo-CN"/>
        </w:rPr>
        <w:t xml:space="preserve">གཉིད་ལོག་ རུང་ </w:t>
      </w:r>
      <w:r>
        <w:t xml:space="preserve"># </w:t>
      </w:r>
      <w:r>
        <w:rPr>
          <w:rFonts w:cs="Microsoft Himalaya"/>
          <w:cs/>
          <w:lang w:bidi="bo-CN"/>
        </w:rPr>
        <w:t xml:space="preserve">ཨ་ལུ་ རྒན་ཤོསམ་ དེ་ </w:t>
      </w:r>
      <w:r>
        <w:t xml:space="preserve"># </w:t>
      </w:r>
      <w:r>
        <w:rPr>
          <w:rFonts w:cs="Microsoft Himalaya"/>
          <w:cs/>
          <w:lang w:bidi="bo-CN"/>
        </w:rPr>
        <w:t xml:space="preserve">གཉིད་ལོག་ མ་ བཏུབ་ པར་ </w:t>
      </w:r>
      <w:r>
        <w:t xml:space="preserve"># </w:t>
      </w:r>
      <w:r>
        <w:rPr>
          <w:rFonts w:cs="Microsoft Himalaya"/>
          <w:cs/>
          <w:lang w:bidi="bo-CN"/>
        </w:rPr>
        <w:t xml:space="preserve">ཁོང་ གཉིས་ འགྱིམས་ཏེ་ ར་ བལྟ་སྡོདཔ་ ད་ </w:t>
      </w:r>
      <w:r>
        <w:t xml:space="preserve"># </w:t>
      </w:r>
      <w:r>
        <w:rPr>
          <w:rFonts w:cs="Microsoft Himalaya"/>
          <w:cs/>
          <w:lang w:bidi="bo-CN"/>
        </w:rPr>
        <w:t xml:space="preserve">ཡུདཔ་ཅིག་ཁ་ལས་ </w:t>
      </w:r>
      <w:r>
        <w:t xml:space="preserve"># </w:t>
      </w:r>
      <w:r>
        <w:rPr>
          <w:rFonts w:cs="Microsoft Himalaya"/>
          <w:cs/>
          <w:lang w:bidi="bo-CN"/>
        </w:rPr>
        <w:t xml:space="preserve">སྲིནམོ་ ཨཔ་ འདི་ གིས་ </w:t>
      </w:r>
      <w:r>
        <w:t xml:space="preserve"># </w:t>
      </w:r>
      <w:r>
        <w:rPr>
          <w:rFonts w:cs="Microsoft Himalaya"/>
          <w:cs/>
          <w:lang w:bidi="bo-CN"/>
        </w:rPr>
        <w:t xml:space="preserve">དང་པ་ ར་ </w:t>
      </w:r>
      <w:r>
        <w:t xml:space="preserve"># </w:t>
      </w:r>
      <w:r>
        <w:rPr>
          <w:rFonts w:cs="Microsoft Himalaya"/>
          <w:cs/>
          <w:lang w:bidi="bo-CN"/>
        </w:rPr>
        <w:t xml:space="preserve">ང་ གིས་ འགྱོ་ གེ་ ནོ་ ཟེར་ སླབ་ སྟེ་ </w:t>
      </w:r>
      <w:r>
        <w:t xml:space="preserve"># </w:t>
      </w:r>
      <w:r>
        <w:rPr>
          <w:rFonts w:cs="Microsoft Himalaya"/>
          <w:cs/>
          <w:lang w:bidi="bo-CN"/>
        </w:rPr>
        <w:t xml:space="preserve">ཡར་ ལོངས་ ཏེ་ </w:t>
      </w:r>
      <w:r>
        <w:t xml:space="preserve"># </w:t>
      </w:r>
      <w:r>
        <w:rPr>
          <w:rFonts w:cs="Microsoft Himalaya"/>
          <w:cs/>
          <w:lang w:bidi="bo-CN"/>
        </w:rPr>
        <w:t xml:space="preserve">ཐོག་ཁར་ འཛེག་ ནི་ འབདཝ་ད་ </w:t>
      </w:r>
      <w:r>
        <w:t xml:space="preserve"># </w:t>
      </w:r>
      <w:r>
        <w:rPr>
          <w:rFonts w:cs="Microsoft Himalaya"/>
          <w:cs/>
          <w:lang w:bidi="bo-CN"/>
        </w:rPr>
        <w:t xml:space="preserve">རོ་ཁྱི་ གིས་ ཧབ་ དཔ་ ལས་ </w:t>
      </w:r>
      <w:r>
        <w:t xml:space="preserve"># </w:t>
      </w:r>
      <w:r>
        <w:rPr>
          <w:rFonts w:cs="Microsoft Himalaya"/>
          <w:cs/>
          <w:lang w:bidi="bo-CN"/>
        </w:rPr>
        <w:t xml:space="preserve">རོ་ཁྱི་ དེ་ བསད་ ཟ་ སྦེ་ སྲིནམོ་ ཁོ་ར་ ལོག་སྟེ་ར་ </w:t>
      </w:r>
      <w:r>
        <w:t xml:space="preserve"># </w:t>
      </w:r>
      <w:r>
        <w:rPr>
          <w:rFonts w:cs="Microsoft Himalaya"/>
          <w:cs/>
          <w:lang w:bidi="bo-CN"/>
        </w:rPr>
        <w:t>ཉལ་ ཡི་ ཟེར་ ཨིན་ མས །</w:t>
      </w:r>
    </w:p>
    <w:p w14:paraId="506C4025" w14:textId="77777777" w:rsidR="00A536DF" w:rsidRDefault="00A536DF" w:rsidP="00A536DF">
      <w:pPr>
        <w:spacing w:after="0"/>
      </w:pPr>
      <w:r>
        <w:rPr>
          <w:rFonts w:cs="Microsoft Himalaya"/>
          <w:cs/>
          <w:lang w:bidi="bo-CN"/>
        </w:rPr>
        <w:t xml:space="preserve"> ཡུདཔ་ཅིག་ཁ་ལས་ </w:t>
      </w:r>
      <w:r>
        <w:t xml:space="preserve"># </w:t>
      </w:r>
      <w:r>
        <w:rPr>
          <w:rFonts w:cs="Microsoft Himalaya"/>
          <w:cs/>
          <w:lang w:bidi="bo-CN"/>
        </w:rPr>
        <w:t xml:space="preserve">སྲིནམོ་ ཨང་རྒས་ ཡར་ ལོངས་ ཏེ་ </w:t>
      </w:r>
      <w:r>
        <w:t xml:space="preserve"># </w:t>
      </w:r>
      <w:r>
        <w:rPr>
          <w:rFonts w:cs="Microsoft Himalaya"/>
          <w:cs/>
          <w:lang w:bidi="bo-CN"/>
        </w:rPr>
        <w:t xml:space="preserve">ཐོག་ཁར་ འོང་ ནི་ གི་ ཨེ་ཁུག་ གུ་ འཛེགཔ་ ད་ </w:t>
      </w:r>
      <w:r>
        <w:t xml:space="preserve"># </w:t>
      </w:r>
      <w:r>
        <w:rPr>
          <w:rFonts w:cs="Microsoft Himalaya"/>
          <w:cs/>
          <w:lang w:bidi="bo-CN"/>
        </w:rPr>
        <w:t xml:space="preserve">བྱཔོ་ བྱམོ་ ཚུ་ གིས་ </w:t>
      </w:r>
      <w:r>
        <w:t xml:space="preserve"># </w:t>
      </w:r>
      <w:r>
        <w:rPr>
          <w:rFonts w:cs="Microsoft Himalaya"/>
          <w:cs/>
          <w:lang w:bidi="bo-CN"/>
        </w:rPr>
        <w:t xml:space="preserve">སྐད་རྐྱབ་ ལས་ </w:t>
      </w:r>
      <w:r>
        <w:t xml:space="preserve"># </w:t>
      </w:r>
      <w:r>
        <w:rPr>
          <w:rFonts w:cs="Microsoft Himalaya"/>
          <w:cs/>
          <w:lang w:bidi="bo-CN"/>
        </w:rPr>
        <w:t>སྲིནམོ་ ཨང་རྒས་ དེ་ གིས་</w:t>
      </w:r>
      <w:r>
        <w:t xml:space="preserve"># </w:t>
      </w:r>
      <w:r>
        <w:rPr>
          <w:rFonts w:cs="Microsoft Himalaya"/>
          <w:cs/>
          <w:lang w:bidi="bo-CN"/>
        </w:rPr>
        <w:t xml:space="preserve">བྱཔོ་ བྱམོ་ ཚུ་ བསད་ དེ་ ཟ་ ཞིནམ་ལས་ </w:t>
      </w:r>
      <w:r>
        <w:t xml:space="preserve"># </w:t>
      </w:r>
      <w:r>
        <w:rPr>
          <w:rFonts w:cs="Microsoft Himalaya"/>
          <w:cs/>
          <w:lang w:bidi="bo-CN"/>
        </w:rPr>
        <w:t>ལོག་ ཉལ་ ད་ ཡི་ ཟེར་ ཨིན་ མས །</w:t>
      </w:r>
    </w:p>
    <w:p w14:paraId="63E5A042" w14:textId="77777777" w:rsidR="00A536DF" w:rsidRDefault="00A536DF" w:rsidP="00A536DF">
      <w:pPr>
        <w:spacing w:after="0"/>
      </w:pPr>
      <w:r>
        <w:rPr>
          <w:rFonts w:cs="Microsoft Himalaya"/>
          <w:cs/>
          <w:lang w:bidi="bo-CN"/>
        </w:rPr>
        <w:t xml:space="preserve"> ཨ་ལུ་ སྦོམ་ཤོས་ དེ་ </w:t>
      </w:r>
      <w:r>
        <w:t xml:space="preserve"># </w:t>
      </w:r>
      <w:r>
        <w:rPr>
          <w:rFonts w:cs="Microsoft Himalaya"/>
          <w:cs/>
          <w:lang w:bidi="bo-CN"/>
        </w:rPr>
        <w:t xml:space="preserve">གནམ་མེད་ས་མེད་ འདྲོགས་ ཏེ་ </w:t>
      </w:r>
      <w:r>
        <w:t xml:space="preserve"># </w:t>
      </w:r>
      <w:r>
        <w:rPr>
          <w:rFonts w:cs="Microsoft Himalaya"/>
          <w:cs/>
          <w:lang w:bidi="bo-CN"/>
        </w:rPr>
        <w:t xml:space="preserve">ད་ལྟ་ར་ </w:t>
      </w:r>
      <w:r>
        <w:t xml:space="preserve"># </w:t>
      </w:r>
      <w:r>
        <w:rPr>
          <w:rFonts w:cs="Microsoft Himalaya"/>
          <w:cs/>
          <w:lang w:bidi="bo-CN"/>
        </w:rPr>
        <w:t xml:space="preserve">ང་བཅས་ ཚུ་ ག་ར་ </w:t>
      </w:r>
      <w:r>
        <w:t xml:space="preserve"># </w:t>
      </w:r>
      <w:r>
        <w:rPr>
          <w:rFonts w:cs="Microsoft Himalaya"/>
          <w:cs/>
          <w:lang w:bidi="bo-CN"/>
        </w:rPr>
        <w:t xml:space="preserve">ཟ་ ནི་ ཨིན་ མས ཟེར་ མནོ་ སྟེ་ </w:t>
      </w:r>
      <w:r>
        <w:t xml:space="preserve"># </w:t>
      </w:r>
      <w:r>
        <w:rPr>
          <w:rFonts w:cs="Microsoft Himalaya"/>
          <w:cs/>
          <w:lang w:bidi="bo-CN"/>
        </w:rPr>
        <w:t xml:space="preserve">ནུ་གཅུང་ ཚུ་ ཡར་ ལོང་ བཅུག་ སྟེ་ </w:t>
      </w:r>
      <w:r>
        <w:t xml:space="preserve"># </w:t>
      </w:r>
      <w:r>
        <w:rPr>
          <w:rFonts w:cs="Microsoft Himalaya"/>
          <w:cs/>
          <w:lang w:bidi="bo-CN"/>
        </w:rPr>
        <w:t xml:space="preserve">རེ་ རེ་ སྦེ་ </w:t>
      </w:r>
      <w:r>
        <w:t xml:space="preserve"># </w:t>
      </w:r>
      <w:r>
        <w:rPr>
          <w:rFonts w:cs="Microsoft Himalaya"/>
          <w:cs/>
          <w:lang w:bidi="bo-CN"/>
        </w:rPr>
        <w:t xml:space="preserve">སྒོ་སྒྲིག་ ནང་ ལས་ བཙར་ ཏེ་ </w:t>
      </w:r>
      <w:r>
        <w:t xml:space="preserve"># </w:t>
      </w:r>
      <w:r>
        <w:rPr>
          <w:rFonts w:cs="Microsoft Himalaya"/>
          <w:cs/>
          <w:lang w:bidi="bo-CN"/>
        </w:rPr>
        <w:t xml:space="preserve">ཕྱི་ཁར་ ཐོནམ་ ཅིག་ </w:t>
      </w:r>
      <w:r>
        <w:t xml:space="preserve"># </w:t>
      </w:r>
      <w:r>
        <w:rPr>
          <w:rFonts w:cs="Microsoft Himalaya"/>
          <w:cs/>
          <w:lang w:bidi="bo-CN"/>
        </w:rPr>
        <w:t>ག་ཚུད་ སྦེ་ བྱོག་ ཡར་ སོ་ ནུག །</w:t>
      </w:r>
    </w:p>
    <w:p w14:paraId="7B41F57D" w14:textId="77777777" w:rsidR="00A536DF" w:rsidRDefault="00A536DF" w:rsidP="00A536DF">
      <w:pPr>
        <w:spacing w:after="0"/>
      </w:pPr>
      <w:r>
        <w:rPr>
          <w:rFonts w:cs="Microsoft Himalaya"/>
          <w:cs/>
          <w:lang w:bidi="bo-CN"/>
        </w:rPr>
        <w:t xml:space="preserve"> ཨ་ལུ་ ཚུ་ </w:t>
      </w:r>
      <w:r>
        <w:t xml:space="preserve"># </w:t>
      </w:r>
      <w:r>
        <w:rPr>
          <w:rFonts w:cs="Microsoft Himalaya"/>
          <w:cs/>
          <w:lang w:bidi="bo-CN"/>
        </w:rPr>
        <w:t xml:space="preserve">ག་ཚུད་ སྦེ་ བྱོག་འགྱོ་ ནི་ འདི་གིས་ </w:t>
      </w:r>
      <w:r>
        <w:t xml:space="preserve"># </w:t>
      </w:r>
      <w:r>
        <w:rPr>
          <w:rFonts w:cs="Microsoft Himalaya"/>
          <w:cs/>
          <w:lang w:bidi="bo-CN"/>
        </w:rPr>
        <w:t xml:space="preserve">ཚང་ མི་ ཚང་ བལྟ་ ལོང་ མེད་ པར་ </w:t>
      </w:r>
      <w:r>
        <w:t xml:space="preserve"># </w:t>
      </w:r>
      <w:r>
        <w:rPr>
          <w:rFonts w:cs="Microsoft Himalaya"/>
          <w:cs/>
          <w:lang w:bidi="bo-CN"/>
        </w:rPr>
        <w:t xml:space="preserve">ཨ་ལུ་ ཆུང་ཤོསམ་ བུམོ་ འདི་ </w:t>
      </w:r>
      <w:r>
        <w:t xml:space="preserve"># </w:t>
      </w:r>
      <w:r>
        <w:rPr>
          <w:rFonts w:cs="Microsoft Himalaya"/>
          <w:cs/>
          <w:lang w:bidi="bo-CN"/>
        </w:rPr>
        <w:t>སྲིནམོ་ གི་ ཁྱིམ་ ནང་ ར་ ལུས་ སོ་ ནུག</w:t>
      </w:r>
    </w:p>
    <w:p w14:paraId="2C73C3BB" w14:textId="77777777" w:rsidR="00A536DF" w:rsidRDefault="00A536DF" w:rsidP="00A536DF">
      <w:pPr>
        <w:spacing w:after="0"/>
      </w:pPr>
      <w:r>
        <w:rPr>
          <w:rFonts w:cs="Microsoft Himalaya"/>
          <w:cs/>
          <w:lang w:bidi="bo-CN"/>
        </w:rPr>
        <w:t xml:space="preserve"> ཨ་ལུ་ ཆུང་ཤོསམ་ དེ་ </w:t>
      </w:r>
      <w:r>
        <w:t xml:space="preserve"># </w:t>
      </w:r>
      <w:r>
        <w:rPr>
          <w:rFonts w:cs="Microsoft Himalaya"/>
          <w:cs/>
          <w:lang w:bidi="bo-CN"/>
        </w:rPr>
        <w:t xml:space="preserve">གཉིད་ཚོར་ ལྟཝ་ ད་ </w:t>
      </w:r>
      <w:r>
        <w:t xml:space="preserve"># </w:t>
      </w:r>
      <w:r>
        <w:rPr>
          <w:rFonts w:cs="Microsoft Himalaya"/>
          <w:cs/>
          <w:lang w:bidi="bo-CN"/>
        </w:rPr>
        <w:t xml:space="preserve">ཨ་ལུ་ གཞན་ ཚུ་ མེད་ པར་ </w:t>
      </w:r>
      <w:r>
        <w:t xml:space="preserve"># </w:t>
      </w:r>
      <w:r>
        <w:rPr>
          <w:rFonts w:cs="Microsoft Himalaya"/>
          <w:cs/>
          <w:lang w:bidi="bo-CN"/>
        </w:rPr>
        <w:t xml:space="preserve">སྲིནམོ་ ཨང་རྒས་ དེ་ གིས་ </w:t>
      </w:r>
      <w:r>
        <w:t xml:space="preserve"># </w:t>
      </w:r>
      <w:r>
        <w:rPr>
          <w:rFonts w:cs="Microsoft Himalaya"/>
          <w:cs/>
          <w:lang w:bidi="bo-CN"/>
        </w:rPr>
        <w:t>ཁྱོད་ ཟ་ ནི་ ཟེར་ སླབ་ ནུག</w:t>
      </w:r>
    </w:p>
    <w:p w14:paraId="7028B891" w14:textId="77777777" w:rsidR="00A536DF" w:rsidRDefault="00A536DF" w:rsidP="00A536DF">
      <w:pPr>
        <w:spacing w:after="0"/>
      </w:pPr>
      <w:r>
        <w:rPr>
          <w:rFonts w:cs="Microsoft Himalaya"/>
          <w:cs/>
          <w:lang w:bidi="bo-CN"/>
        </w:rPr>
        <w:t xml:space="preserve"> བུམོ་ དེ་ གིས་ </w:t>
      </w:r>
      <w:r>
        <w:t xml:space="preserve"># </w:t>
      </w:r>
      <w:r>
        <w:rPr>
          <w:rFonts w:cs="Microsoft Himalaya"/>
          <w:cs/>
          <w:lang w:bidi="bo-CN"/>
        </w:rPr>
        <w:t xml:space="preserve">ང་ </w:t>
      </w:r>
      <w:r>
        <w:t xml:space="preserve"># </w:t>
      </w:r>
      <w:r>
        <w:rPr>
          <w:rFonts w:cs="Microsoft Himalaya"/>
          <w:cs/>
          <w:lang w:bidi="bo-CN"/>
        </w:rPr>
        <w:t xml:space="preserve">མ་ ཟ་ བར་ བཞག་ གནང་ </w:t>
      </w:r>
      <w:r>
        <w:t xml:space="preserve"># </w:t>
      </w:r>
      <w:r>
        <w:rPr>
          <w:rFonts w:cs="Microsoft Himalaya"/>
          <w:cs/>
          <w:lang w:bidi="bo-CN"/>
        </w:rPr>
        <w:t xml:space="preserve">ཁྱོད་ ཀྱིས་ ག་ཅི་ སླབ་ རུང་ </w:t>
      </w:r>
      <w:r>
        <w:t xml:space="preserve"># </w:t>
      </w:r>
      <w:r>
        <w:rPr>
          <w:rFonts w:cs="Microsoft Himalaya"/>
          <w:cs/>
          <w:lang w:bidi="bo-CN"/>
        </w:rPr>
        <w:t>ང་ གིས་ འབད་ གེ་ ཟེར་ སླབ་ ནུག</w:t>
      </w:r>
    </w:p>
    <w:p w14:paraId="653D987F" w14:textId="77777777" w:rsidR="00A536DF" w:rsidRDefault="00A536DF" w:rsidP="00A536DF">
      <w:pPr>
        <w:spacing w:after="0"/>
      </w:pPr>
      <w:r>
        <w:rPr>
          <w:rFonts w:cs="Microsoft Himalaya"/>
          <w:cs/>
          <w:lang w:bidi="bo-CN"/>
        </w:rPr>
        <w:t xml:space="preserve"> སྲིནམོ་ ཨང་རྒས་ དེ་ གི་ མནོ་བསམ་ ལུ་ </w:t>
      </w:r>
      <w:r>
        <w:t xml:space="preserve"># </w:t>
      </w:r>
      <w:r>
        <w:rPr>
          <w:rFonts w:cs="Microsoft Himalaya"/>
          <w:cs/>
          <w:lang w:bidi="bo-CN"/>
        </w:rPr>
        <w:t xml:space="preserve">ད་ལྟོ་ མ་ ཟ་ རུང་ </w:t>
      </w:r>
      <w:r>
        <w:t xml:space="preserve"># </w:t>
      </w:r>
      <w:r>
        <w:rPr>
          <w:rFonts w:cs="Microsoft Himalaya"/>
          <w:cs/>
          <w:lang w:bidi="bo-CN"/>
        </w:rPr>
        <w:t xml:space="preserve">ལྟ་མ་ ཕྱི་རུ་ ཟ་ ནི་ འཐོབ་ མནོ་ སྟེ་ </w:t>
      </w:r>
      <w:r>
        <w:t xml:space="preserve"># </w:t>
      </w:r>
      <w:r>
        <w:rPr>
          <w:rFonts w:cs="Microsoft Himalaya"/>
          <w:cs/>
          <w:lang w:bidi="bo-CN"/>
        </w:rPr>
        <w:t xml:space="preserve">དེ་འབདན་ བཏུབ་ ས་ ཟེར་ སླབ་ སྟེ་ </w:t>
      </w:r>
      <w:r>
        <w:t xml:space="preserve"># </w:t>
      </w:r>
      <w:r>
        <w:rPr>
          <w:rFonts w:cs="Microsoft Himalaya"/>
          <w:cs/>
          <w:lang w:bidi="bo-CN"/>
        </w:rPr>
        <w:t>མ་ ཟ་ བར་ བཞག་ ད་ ནུག</w:t>
      </w:r>
    </w:p>
    <w:p w14:paraId="071029DD" w14:textId="77777777" w:rsidR="00A536DF" w:rsidRDefault="00A536DF" w:rsidP="00A536DF">
      <w:pPr>
        <w:spacing w:after="0"/>
      </w:pPr>
      <w:r>
        <w:rPr>
          <w:rFonts w:cs="Microsoft Himalaya"/>
          <w:cs/>
          <w:lang w:bidi="bo-CN"/>
        </w:rPr>
        <w:t xml:space="preserve"> དེ་ལས་ དྲོ་པ་ </w:t>
      </w:r>
      <w:r>
        <w:t xml:space="preserve"># </w:t>
      </w:r>
      <w:r>
        <w:rPr>
          <w:rFonts w:cs="Microsoft Himalaya"/>
          <w:cs/>
          <w:lang w:bidi="bo-CN"/>
        </w:rPr>
        <w:t xml:space="preserve">གནམ་ནངས་ པའི་ བསྒང་ ལས་ </w:t>
      </w:r>
      <w:r>
        <w:t xml:space="preserve"># </w:t>
      </w:r>
      <w:r>
        <w:rPr>
          <w:rFonts w:cs="Microsoft Himalaya"/>
          <w:cs/>
          <w:lang w:bidi="bo-CN"/>
        </w:rPr>
        <w:t xml:space="preserve">ཨ་རྒས་ དང་ ཨང་རྒས་ གཉིས་ ཡང་ མི་ ལུ་ གྱུར་ ཞིནམ་ལས་ </w:t>
      </w:r>
      <w:r>
        <w:t xml:space="preserve"># </w:t>
      </w:r>
      <w:r>
        <w:rPr>
          <w:rFonts w:cs="Microsoft Himalaya"/>
          <w:cs/>
          <w:lang w:bidi="bo-CN"/>
        </w:rPr>
        <w:t xml:space="preserve">ལཱ་ འབད་ བར་ འགྱོཝ་ ད་ </w:t>
      </w:r>
      <w:r>
        <w:t xml:space="preserve"># </w:t>
      </w:r>
      <w:r>
        <w:rPr>
          <w:rFonts w:cs="Microsoft Himalaya"/>
          <w:cs/>
          <w:lang w:bidi="bo-CN"/>
        </w:rPr>
        <w:t xml:space="preserve">བུམོ་ དེ་ ལུ་ </w:t>
      </w:r>
      <w:r>
        <w:t xml:space="preserve"># </w:t>
      </w:r>
      <w:r>
        <w:rPr>
          <w:rFonts w:cs="Microsoft Himalaya"/>
          <w:cs/>
          <w:lang w:bidi="bo-CN"/>
        </w:rPr>
        <w:t xml:space="preserve">ད་རིས་ </w:t>
      </w:r>
      <w:r>
        <w:t xml:space="preserve"># </w:t>
      </w:r>
      <w:r>
        <w:rPr>
          <w:rFonts w:cs="Microsoft Himalaya"/>
          <w:cs/>
          <w:lang w:bidi="bo-CN"/>
        </w:rPr>
        <w:t xml:space="preserve">ང་བཅས་ གཉིས་ ལཱ་ ས་ ལས་ ལོག་ འོངམ་ ད་ </w:t>
      </w:r>
      <w:r>
        <w:t xml:space="preserve"># </w:t>
      </w:r>
      <w:r>
        <w:rPr>
          <w:rFonts w:cs="Microsoft Himalaya"/>
          <w:cs/>
          <w:lang w:bidi="bo-CN"/>
        </w:rPr>
        <w:t xml:space="preserve">ས་དོང་ སྦོམ་ ཅིག་ བརྐོ་བཞག་ སྨ་རེ་ ཟེར་ སླབ་ སྟེ་ </w:t>
      </w:r>
      <w:r>
        <w:t xml:space="preserve"># </w:t>
      </w:r>
      <w:r>
        <w:rPr>
          <w:rFonts w:cs="Microsoft Himalaya"/>
          <w:cs/>
          <w:lang w:bidi="bo-CN"/>
        </w:rPr>
        <w:t>ལྕགས་ངར་ ཅིག་ སྤྲོད་བཞག་ ནུག</w:t>
      </w:r>
    </w:p>
    <w:p w14:paraId="1222C214" w14:textId="77777777" w:rsidR="00A536DF" w:rsidRDefault="00A536DF" w:rsidP="00A536DF">
      <w:pPr>
        <w:spacing w:after="0"/>
      </w:pPr>
      <w:r>
        <w:rPr>
          <w:rFonts w:cs="Microsoft Himalaya"/>
          <w:cs/>
          <w:lang w:bidi="bo-CN"/>
        </w:rPr>
        <w:lastRenderedPageBreak/>
        <w:t xml:space="preserve"> ཁོང་ར་ ཨ་རྒས་ དང་ ཨང་རྒས་ ཀྱི་ བུམོ་ དེ་ ལུ་ </w:t>
      </w:r>
      <w:r>
        <w:t xml:space="preserve"># </w:t>
      </w:r>
      <w:r>
        <w:rPr>
          <w:rFonts w:cs="Microsoft Himalaya"/>
          <w:cs/>
          <w:lang w:bidi="bo-CN"/>
        </w:rPr>
        <w:t xml:space="preserve">ལྟ་མ་ ལྟོ་ འབད་ རནམ་ ད་ </w:t>
      </w:r>
      <w:r>
        <w:t xml:space="preserve"># </w:t>
      </w:r>
      <w:r>
        <w:rPr>
          <w:rFonts w:cs="Microsoft Himalaya"/>
          <w:cs/>
          <w:lang w:bidi="bo-CN"/>
        </w:rPr>
        <w:t xml:space="preserve">ཨ་ལུ་ འདི་ བསད་ སྦེ་ </w:t>
      </w:r>
      <w:r>
        <w:t xml:space="preserve"># </w:t>
      </w:r>
      <w:r>
        <w:rPr>
          <w:rFonts w:cs="Microsoft Himalaya"/>
          <w:cs/>
          <w:lang w:bidi="bo-CN"/>
        </w:rPr>
        <w:t>ཚོདམ་ བཙོ་ སྨ་རེ་ ཟེར་ སླབ་བཞག་བཞགཔ་ མས །</w:t>
      </w:r>
    </w:p>
    <w:p w14:paraId="5A7C34F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མོ་ དེ་ གིས་ </w:t>
      </w:r>
      <w:r>
        <w:t xml:space="preserve"># </w:t>
      </w:r>
      <w:r>
        <w:rPr>
          <w:rFonts w:cs="Microsoft Himalaya"/>
          <w:cs/>
          <w:lang w:bidi="bo-CN"/>
        </w:rPr>
        <w:t xml:space="preserve">ཁྱིམ་ མའི་ གདོང་ ཁ་ ར་ </w:t>
      </w:r>
      <w:r>
        <w:t xml:space="preserve"># </w:t>
      </w:r>
      <w:r>
        <w:rPr>
          <w:rFonts w:cs="Microsoft Himalaya"/>
          <w:cs/>
          <w:lang w:bidi="bo-CN"/>
        </w:rPr>
        <w:t xml:space="preserve">ས་དོང་ མགུ་ཏོ་ ཤོངམ་ ཅིག་ བརྐོ་ སྦེ་ </w:t>
      </w:r>
      <w:r>
        <w:t xml:space="preserve"># </w:t>
      </w:r>
      <w:r>
        <w:rPr>
          <w:rFonts w:cs="Microsoft Himalaya"/>
          <w:cs/>
          <w:lang w:bidi="bo-CN"/>
        </w:rPr>
        <w:t xml:space="preserve">མོ་ར་ དེ་ ནང་ མགུ་ཏོ་ དཔགས་ ཅི་ ར་ </w:t>
      </w:r>
      <w:r>
        <w:t xml:space="preserve"># </w:t>
      </w:r>
      <w:r>
        <w:rPr>
          <w:rFonts w:cs="Microsoft Himalaya"/>
          <w:cs/>
          <w:lang w:bidi="bo-CN"/>
        </w:rPr>
        <w:t xml:space="preserve">འདི་ ནང་ ལས་ ལྟཝ་ ད་ </w:t>
      </w:r>
      <w:r>
        <w:t xml:space="preserve"># </w:t>
      </w:r>
      <w:r>
        <w:rPr>
          <w:rFonts w:cs="Microsoft Himalaya"/>
          <w:cs/>
          <w:lang w:bidi="bo-CN"/>
        </w:rPr>
        <w:t>སྟེང་ ལྷ་ཡུལ་ ཡང་ མཐོང་ མས །</w:t>
      </w:r>
    </w:p>
    <w:p w14:paraId="6A097878" w14:textId="77777777" w:rsidR="00A536DF" w:rsidRDefault="00A536DF" w:rsidP="00A536DF">
      <w:pPr>
        <w:spacing w:after="0"/>
      </w:pPr>
      <w:r>
        <w:rPr>
          <w:rFonts w:cs="Microsoft Himalaya"/>
          <w:cs/>
          <w:lang w:bidi="bo-CN"/>
        </w:rPr>
        <w:t xml:space="preserve"> འོག་ ཀླུ་ཡུལ་ ཡང་ མཐོང་ མས་ ཟེར་ སླབཔ་ ད་ </w:t>
      </w:r>
      <w:r>
        <w:t xml:space="preserve"># </w:t>
      </w:r>
      <w:r>
        <w:rPr>
          <w:rFonts w:cs="Microsoft Himalaya"/>
          <w:cs/>
          <w:lang w:bidi="bo-CN"/>
        </w:rPr>
        <w:t xml:space="preserve">སྲིནམོ་ གི་ བུམོ་ དེ་ གིས་ ཡང་ </w:t>
      </w:r>
      <w:r>
        <w:t xml:space="preserve"># </w:t>
      </w:r>
      <w:r>
        <w:rPr>
          <w:rFonts w:cs="Microsoft Himalaya"/>
          <w:cs/>
          <w:lang w:bidi="bo-CN"/>
        </w:rPr>
        <w:t>བལྟ་ གེ་ ཟེར་ སླབ་ ནུག</w:t>
      </w:r>
    </w:p>
    <w:p w14:paraId="085F7408" w14:textId="77777777" w:rsidR="00A536DF" w:rsidRDefault="00A536DF" w:rsidP="00A536DF">
      <w:pPr>
        <w:spacing w:after="0"/>
      </w:pPr>
      <w:r>
        <w:rPr>
          <w:rFonts w:cs="Microsoft Himalaya"/>
          <w:cs/>
          <w:lang w:bidi="bo-CN"/>
        </w:rPr>
        <w:t xml:space="preserve"> མོ་ གིས་ བཏུབ་ ཟེར་ སླབ་ སྟེ་ </w:t>
      </w:r>
      <w:r>
        <w:t xml:space="preserve"># </w:t>
      </w:r>
      <w:r>
        <w:rPr>
          <w:rFonts w:cs="Microsoft Himalaya"/>
          <w:cs/>
          <w:lang w:bidi="bo-CN"/>
        </w:rPr>
        <w:t xml:space="preserve">སྲིནམོ་ གི་ བུམོ་ </w:t>
      </w:r>
      <w:r>
        <w:t xml:space="preserve"># </w:t>
      </w:r>
      <w:r>
        <w:rPr>
          <w:rFonts w:cs="Microsoft Himalaya"/>
          <w:cs/>
          <w:lang w:bidi="bo-CN"/>
        </w:rPr>
        <w:t xml:space="preserve">མགུ་ཏོ་ ས་དོང་ ནང་ བཙུགསཔ་ ཅིག་ </w:t>
      </w:r>
      <w:r>
        <w:t xml:space="preserve"># </w:t>
      </w:r>
      <w:r>
        <w:rPr>
          <w:rFonts w:cs="Microsoft Himalaya"/>
          <w:cs/>
          <w:lang w:bidi="bo-CN"/>
        </w:rPr>
        <w:t xml:space="preserve">ས་དོང་ བརྐོ་ ནིའི་ ལྕགས་ངར་ </w:t>
      </w:r>
      <w:r>
        <w:t xml:space="preserve"># </w:t>
      </w:r>
      <w:r>
        <w:rPr>
          <w:rFonts w:cs="Microsoft Himalaya"/>
          <w:cs/>
          <w:lang w:bidi="bo-CN"/>
        </w:rPr>
        <w:t xml:space="preserve">ལྟག་ཀོ་ གུ་ གསོབ་བྱིནམ་ ད་ </w:t>
      </w:r>
      <w:r>
        <w:t xml:space="preserve"># </w:t>
      </w:r>
      <w:r>
        <w:rPr>
          <w:rFonts w:cs="Microsoft Himalaya"/>
          <w:cs/>
          <w:lang w:bidi="bo-CN"/>
        </w:rPr>
        <w:t xml:space="preserve">སྲིནམོ་ གི་ བུམོ་ དེ་ </w:t>
      </w:r>
      <w:r>
        <w:t xml:space="preserve"># </w:t>
      </w:r>
      <w:r>
        <w:rPr>
          <w:rFonts w:cs="Microsoft Himalaya"/>
          <w:cs/>
          <w:lang w:bidi="bo-CN"/>
        </w:rPr>
        <w:t>བསད་བཏང་ ད་ ནུག</w:t>
      </w:r>
    </w:p>
    <w:p w14:paraId="50F3019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གིས་ </w:t>
      </w:r>
      <w:r>
        <w:t xml:space="preserve"># </w:t>
      </w:r>
      <w:r>
        <w:rPr>
          <w:rFonts w:cs="Microsoft Himalaya"/>
          <w:cs/>
          <w:lang w:bidi="bo-CN"/>
        </w:rPr>
        <w:t xml:space="preserve">སྲིནམོ་ གི་ བུམོ་ དེ་ གི་ གོ་ལ་ དང་ </w:t>
      </w:r>
      <w:r>
        <w:t xml:space="preserve"># </w:t>
      </w:r>
      <w:r>
        <w:rPr>
          <w:rFonts w:cs="Microsoft Himalaya"/>
          <w:cs/>
          <w:lang w:bidi="bo-CN"/>
        </w:rPr>
        <w:t xml:space="preserve">རྒྱན་ཆ་ ཚུ་ ཡང་ འབག་ སྦེ་ </w:t>
      </w:r>
      <w:r>
        <w:t xml:space="preserve"># </w:t>
      </w:r>
      <w:r>
        <w:rPr>
          <w:rFonts w:cs="Microsoft Himalaya"/>
          <w:cs/>
          <w:lang w:bidi="bo-CN"/>
        </w:rPr>
        <w:t xml:space="preserve">དེ་ ཁ་ ལས་ བྱོག་ སྟེ་ </w:t>
      </w:r>
      <w:r>
        <w:t xml:space="preserve"># </w:t>
      </w:r>
      <w:r>
        <w:rPr>
          <w:rFonts w:cs="Microsoft Himalaya"/>
          <w:cs/>
          <w:lang w:bidi="bo-CN"/>
        </w:rPr>
        <w:t xml:space="preserve">མོ་རའི་ ཁྱིམ་ ནང་ སོང་ སྦེ་ </w:t>
      </w:r>
      <w:r>
        <w:t xml:space="preserve"># </w:t>
      </w:r>
      <w:r>
        <w:rPr>
          <w:rFonts w:cs="Microsoft Himalaya"/>
          <w:cs/>
          <w:lang w:bidi="bo-CN"/>
        </w:rPr>
        <w:t>དགའ་ཏོག་ཏོ་ སྦེ་ སྡོད་ ནི་ ཐོབ་ ནུག་ གོ ། ། །</w:t>
      </w:r>
    </w:p>
    <w:p w14:paraId="1591D268" w14:textId="77777777" w:rsidR="00A536DF" w:rsidRDefault="00A536DF" w:rsidP="00A536DF">
      <w:pPr>
        <w:spacing w:after="0"/>
      </w:pPr>
      <w:r>
        <w:rPr>
          <w:rFonts w:cs="Microsoft Himalaya"/>
          <w:cs/>
          <w:lang w:bidi="bo-CN"/>
        </w:rPr>
        <w:t xml:space="preserve"> མི་རྒོད་ དང་ སྲིནམོ །</w:t>
      </w:r>
    </w:p>
    <w:p w14:paraId="1641A89D" w14:textId="77777777" w:rsidR="00A536DF" w:rsidRDefault="00A536DF" w:rsidP="00A536DF">
      <w:pPr>
        <w:spacing w:after="0"/>
      </w:pPr>
      <w:r>
        <w:rPr>
          <w:rFonts w:cs="Microsoft Himalaya"/>
          <w:cs/>
          <w:lang w:bidi="bo-CN"/>
        </w:rPr>
        <w:t xml:space="preserve"> དང་ཕུ་ </w:t>
      </w:r>
      <w:r>
        <w:t xml:space="preserve"># </w:t>
      </w:r>
      <w:r>
        <w:rPr>
          <w:rFonts w:cs="Microsoft Himalaya"/>
          <w:cs/>
          <w:lang w:bidi="bo-CN"/>
        </w:rPr>
        <w:t xml:space="preserve">རྒྱལ་པོའི་ ཕོ་བྲང་ ཅིག་ དང་ </w:t>
      </w:r>
      <w:r>
        <w:t xml:space="preserve"># </w:t>
      </w:r>
      <w:r>
        <w:rPr>
          <w:rFonts w:cs="Microsoft Himalaya"/>
          <w:cs/>
          <w:lang w:bidi="bo-CN"/>
        </w:rPr>
        <w:t xml:space="preserve">ཐག་ མ་ རིངམོ་ ཅིག་ ཁར་ </w:t>
      </w:r>
      <w:r>
        <w:t xml:space="preserve"># </w:t>
      </w:r>
      <w:r>
        <w:rPr>
          <w:rFonts w:cs="Microsoft Himalaya"/>
          <w:cs/>
          <w:lang w:bidi="bo-CN"/>
        </w:rPr>
        <w:t xml:space="preserve">ཁྱིམ་ཅུང་ ཅིག་ ནང་ </w:t>
      </w:r>
      <w:r>
        <w:t xml:space="preserve"># </w:t>
      </w:r>
      <w:r>
        <w:rPr>
          <w:rFonts w:cs="Microsoft Himalaya"/>
          <w:cs/>
          <w:lang w:bidi="bo-CN"/>
        </w:rPr>
        <w:t>ཨམ་ ཅིག་ ཡོདཔ་ མས །</w:t>
      </w:r>
    </w:p>
    <w:p w14:paraId="6FEE57CA"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ཨམ་ འདི་ གིས་ </w:t>
      </w:r>
      <w:r>
        <w:t xml:space="preserve"># </w:t>
      </w:r>
      <w:r>
        <w:rPr>
          <w:rFonts w:cs="Microsoft Himalaya"/>
          <w:cs/>
          <w:lang w:bidi="bo-CN"/>
        </w:rPr>
        <w:t>ཨ་ལུ་ ཅིག་ སྐྱེས་ ནུག</w:t>
      </w:r>
    </w:p>
    <w:p w14:paraId="25AAC889" w14:textId="77777777" w:rsidR="00A536DF" w:rsidRDefault="00A536DF" w:rsidP="00A536DF">
      <w:pPr>
        <w:spacing w:after="0"/>
      </w:pPr>
      <w:r>
        <w:rPr>
          <w:rFonts w:cs="Microsoft Himalaya"/>
          <w:cs/>
          <w:lang w:bidi="bo-CN"/>
        </w:rPr>
        <w:t xml:space="preserve"> ཨ་ལུ་ འདི་ </w:t>
      </w:r>
      <w:r>
        <w:t xml:space="preserve"># </w:t>
      </w:r>
      <w:r>
        <w:rPr>
          <w:rFonts w:cs="Microsoft Himalaya"/>
          <w:cs/>
          <w:lang w:bidi="bo-CN"/>
        </w:rPr>
        <w:t xml:space="preserve">ཕོཝ་ ནང་ ལས་ སྐྱེསཝ་ ཅིག་ </w:t>
      </w:r>
      <w:r>
        <w:t xml:space="preserve"># </w:t>
      </w:r>
      <w:r>
        <w:rPr>
          <w:rFonts w:cs="Microsoft Himalaya"/>
          <w:cs/>
          <w:lang w:bidi="bo-CN"/>
        </w:rPr>
        <w:t>ཆུམ་ ཕུད་ཏ་ གང་ གི་ ལྟོ་ ཟ་ ད་ ཡི་ ཟེར་ ཨིན་ མས །</w:t>
      </w:r>
    </w:p>
    <w:p w14:paraId="23DBF5D4"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ཉིནམ་ གཅིག་ བ་ </w:t>
      </w:r>
      <w:r>
        <w:t xml:space="preserve"># </w:t>
      </w:r>
      <w:r>
        <w:rPr>
          <w:rFonts w:cs="Microsoft Himalaya"/>
          <w:cs/>
          <w:lang w:bidi="bo-CN"/>
        </w:rPr>
        <w:t xml:space="preserve">ཉིནམ་ གཅིག་ </w:t>
      </w:r>
      <w:r>
        <w:t xml:space="preserve"># </w:t>
      </w:r>
      <w:r>
        <w:rPr>
          <w:rFonts w:cs="Microsoft Himalaya"/>
          <w:cs/>
          <w:lang w:bidi="bo-CN"/>
        </w:rPr>
        <w:t xml:space="preserve">ལྟོ་ མང་སུ་ མང་སུ་ ཟ་ཟཝ་ མས ། བུཚ་ དེ་ </w:t>
      </w:r>
      <w:r>
        <w:t xml:space="preserve"># </w:t>
      </w:r>
      <w:r>
        <w:rPr>
          <w:rFonts w:cs="Microsoft Himalaya"/>
          <w:cs/>
          <w:lang w:bidi="bo-CN"/>
        </w:rPr>
        <w:t xml:space="preserve">ལོ་ ལྔ་ ལངམ་ ད་ </w:t>
      </w:r>
      <w:r>
        <w:t xml:space="preserve"># </w:t>
      </w:r>
      <w:r>
        <w:rPr>
          <w:rFonts w:cs="Microsoft Himalaya"/>
          <w:cs/>
          <w:lang w:bidi="bo-CN"/>
        </w:rPr>
        <w:t xml:space="preserve">ཨའི་ གི་ མནོ་བསམ་ ལུ་ </w:t>
      </w:r>
      <w:r>
        <w:t xml:space="preserve"># </w:t>
      </w:r>
      <w:r>
        <w:rPr>
          <w:rFonts w:cs="Microsoft Himalaya"/>
          <w:cs/>
          <w:lang w:bidi="bo-CN"/>
        </w:rPr>
        <w:t xml:space="preserve">བུ་ འདི་ </w:t>
      </w:r>
      <w:r>
        <w:t xml:space="preserve"># </w:t>
      </w:r>
      <w:r>
        <w:rPr>
          <w:rFonts w:cs="Microsoft Himalaya"/>
          <w:cs/>
          <w:lang w:bidi="bo-CN"/>
        </w:rPr>
        <w:t xml:space="preserve">ང་ གིས་ </w:t>
      </w:r>
      <w:r>
        <w:t xml:space="preserve"># </w:t>
      </w:r>
      <w:r>
        <w:rPr>
          <w:rFonts w:cs="Microsoft Himalaya"/>
          <w:cs/>
          <w:lang w:bidi="bo-CN"/>
        </w:rPr>
        <w:t xml:space="preserve">གསོ་ མི་ ཚུགས་ ནི་ ཨིན་ མས ཟེར་ མནོ་ སྟེ་ </w:t>
      </w:r>
      <w:r>
        <w:t xml:space="preserve"># </w:t>
      </w:r>
      <w:r>
        <w:rPr>
          <w:rFonts w:cs="Microsoft Himalaya"/>
          <w:cs/>
          <w:lang w:bidi="bo-CN"/>
        </w:rPr>
        <w:t xml:space="preserve">ཁྱིམ་ ནང་ ལས་ </w:t>
      </w:r>
      <w:r>
        <w:t xml:space="preserve"># </w:t>
      </w:r>
      <w:r>
        <w:rPr>
          <w:rFonts w:cs="Microsoft Himalaya"/>
          <w:cs/>
          <w:lang w:bidi="bo-CN"/>
        </w:rPr>
        <w:t>བདའ་བཏང་ ད་ ནུག</w:t>
      </w:r>
    </w:p>
    <w:p w14:paraId="4872997C" w14:textId="77777777" w:rsidR="00A536DF" w:rsidRDefault="00A536DF" w:rsidP="00A536DF">
      <w:pPr>
        <w:spacing w:after="0"/>
      </w:pPr>
      <w:r>
        <w:rPr>
          <w:rFonts w:cs="Microsoft Himalaya"/>
          <w:cs/>
          <w:lang w:bidi="bo-CN"/>
        </w:rPr>
        <w:t xml:space="preserve"> བུ་ འདི་ གིས་ </w:t>
      </w:r>
      <w:r>
        <w:t xml:space="preserve"># </w:t>
      </w:r>
      <w:r>
        <w:rPr>
          <w:rFonts w:cs="Microsoft Himalaya"/>
          <w:cs/>
          <w:lang w:bidi="bo-CN"/>
        </w:rPr>
        <w:t xml:space="preserve">ཚལ་མ་ ནང་ སོང་ སྦེ་ </w:t>
      </w:r>
      <w:r>
        <w:t xml:space="preserve"># </w:t>
      </w:r>
      <w:r>
        <w:rPr>
          <w:rFonts w:cs="Microsoft Himalaya"/>
          <w:cs/>
          <w:lang w:bidi="bo-CN"/>
        </w:rPr>
        <w:t xml:space="preserve">དང་པ་ ར་ </w:t>
      </w:r>
      <w:r>
        <w:t xml:space="preserve"># </w:t>
      </w:r>
      <w:r>
        <w:rPr>
          <w:rFonts w:cs="Microsoft Himalaya"/>
          <w:cs/>
          <w:lang w:bidi="bo-CN"/>
        </w:rPr>
        <w:t xml:space="preserve">ཤིང་ གི་ རྡོག་མ་ ཚུ་ བཏོགས་ ཅི་ ར་ ཟ ། </w:t>
      </w:r>
      <w:r>
        <w:t xml:space="preserve"># </w:t>
      </w:r>
      <w:r>
        <w:rPr>
          <w:rFonts w:cs="Microsoft Himalaya"/>
          <w:cs/>
          <w:lang w:bidi="bo-CN"/>
        </w:rPr>
        <w:t xml:space="preserve">ཡུདཔ་ཅིག་ཁ་ལས་ </w:t>
      </w:r>
      <w:r>
        <w:t xml:space="preserve"># </w:t>
      </w:r>
      <w:r>
        <w:rPr>
          <w:rFonts w:cs="Microsoft Himalaya"/>
          <w:cs/>
          <w:lang w:bidi="bo-CN"/>
        </w:rPr>
        <w:t xml:space="preserve">རི་ ཁ་ གི་ སེམས་ཅན་ ཚུ་ ཡང་ </w:t>
      </w:r>
      <w:r>
        <w:t xml:space="preserve"># </w:t>
      </w:r>
      <w:r>
        <w:rPr>
          <w:rFonts w:cs="Microsoft Himalaya"/>
          <w:cs/>
          <w:lang w:bidi="bo-CN"/>
        </w:rPr>
        <w:t xml:space="preserve">ཟ་ སྡོད་ དེ་ </w:t>
      </w:r>
      <w:r>
        <w:t xml:space="preserve"># </w:t>
      </w:r>
      <w:r>
        <w:rPr>
          <w:rFonts w:cs="Microsoft Himalaya"/>
          <w:cs/>
          <w:lang w:bidi="bo-CN"/>
        </w:rPr>
        <w:t>མི་རྒོད་ ལུ་ གྱུར་ སོ་ ནུག</w:t>
      </w:r>
    </w:p>
    <w:p w14:paraId="6F771138"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 xml:space="preserve">ཨའི་ འདི་ </w:t>
      </w:r>
      <w:r>
        <w:t xml:space="preserve"># </w:t>
      </w:r>
      <w:r>
        <w:rPr>
          <w:rFonts w:cs="Microsoft Himalaya"/>
          <w:cs/>
          <w:lang w:bidi="bo-CN"/>
        </w:rPr>
        <w:t xml:space="preserve">ཁྱིམ་ བསལ་ ཏེ་ འཕྱགཔ་ ད་ </w:t>
      </w:r>
      <w:r>
        <w:t xml:space="preserve"># </w:t>
      </w:r>
      <w:r>
        <w:rPr>
          <w:rFonts w:cs="Microsoft Himalaya"/>
          <w:cs/>
          <w:lang w:bidi="bo-CN"/>
        </w:rPr>
        <w:t xml:space="preserve">མོ་ར་ གི་ བུ་ འདི་ གི་ ལྟོ་ ཟ་ སའི་ </w:t>
      </w:r>
      <w:r>
        <w:t xml:space="preserve"># </w:t>
      </w:r>
      <w:r>
        <w:rPr>
          <w:rFonts w:cs="Microsoft Himalaya"/>
          <w:cs/>
          <w:lang w:bidi="bo-CN"/>
        </w:rPr>
        <w:t>ཕོརཔ་ སྦོམ་ འདི་ མཐོང་ ནུག</w:t>
      </w:r>
    </w:p>
    <w:p w14:paraId="45DC961E"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ཕོརཔ་ འདི་ </w:t>
      </w:r>
      <w:r>
        <w:t xml:space="preserve"># </w:t>
      </w:r>
      <w:r>
        <w:rPr>
          <w:rFonts w:cs="Microsoft Himalaya"/>
          <w:cs/>
          <w:lang w:bidi="bo-CN"/>
        </w:rPr>
        <w:t xml:space="preserve">ངེའི་ བུ་ འདི་ གི་ ཕོརཔ་ ཨིན་ མས ། </w:t>
      </w:r>
      <w:r>
        <w:t xml:space="preserve"># </w:t>
      </w:r>
      <w:r>
        <w:rPr>
          <w:rFonts w:cs="Microsoft Himalaya"/>
          <w:cs/>
          <w:lang w:bidi="bo-CN"/>
        </w:rPr>
        <w:t xml:space="preserve">ཁོ་ འབད་སར་ </w:t>
      </w:r>
      <w:r>
        <w:t xml:space="preserve"># </w:t>
      </w:r>
      <w:r>
        <w:rPr>
          <w:rFonts w:cs="Microsoft Himalaya"/>
          <w:cs/>
          <w:lang w:bidi="bo-CN"/>
        </w:rPr>
        <w:t xml:space="preserve">བསྐྱལ་ བར་ འགྱོ་ དགོ་ པས་ མནོ་ སྟེ་ </w:t>
      </w:r>
      <w:r>
        <w:t xml:space="preserve"># </w:t>
      </w:r>
      <w:r>
        <w:rPr>
          <w:rFonts w:cs="Microsoft Himalaya"/>
          <w:cs/>
          <w:lang w:bidi="bo-CN"/>
        </w:rPr>
        <w:t xml:space="preserve">དེ་ གི་ ནངས་པ་ </w:t>
      </w:r>
      <w:r>
        <w:t xml:space="preserve"># </w:t>
      </w:r>
      <w:r>
        <w:rPr>
          <w:rFonts w:cs="Microsoft Himalaya"/>
          <w:cs/>
          <w:lang w:bidi="bo-CN"/>
        </w:rPr>
        <w:t xml:space="preserve">ཨའི་ རི་ ཁ་ ལུ་ </w:t>
      </w:r>
      <w:r>
        <w:t xml:space="preserve"># </w:t>
      </w:r>
      <w:r>
        <w:rPr>
          <w:rFonts w:cs="Microsoft Himalaya"/>
          <w:cs/>
          <w:lang w:bidi="bo-CN"/>
        </w:rPr>
        <w:t>བུ་ གི་ ཕོརཔ་ བསྐྱལ་ བར་ སོང་ ནུག</w:t>
      </w:r>
    </w:p>
    <w:p w14:paraId="3A77D1A5" w14:textId="77777777" w:rsidR="00A536DF" w:rsidRDefault="00A536DF" w:rsidP="00A536DF">
      <w:pPr>
        <w:spacing w:after="0"/>
      </w:pPr>
      <w:r>
        <w:rPr>
          <w:rFonts w:cs="Microsoft Himalaya"/>
          <w:cs/>
          <w:lang w:bidi="bo-CN"/>
        </w:rPr>
        <w:t xml:space="preserve"> ཨའི་ རི་ ཁ་ ལུ་ </w:t>
      </w:r>
      <w:r>
        <w:t xml:space="preserve"># </w:t>
      </w:r>
      <w:r>
        <w:rPr>
          <w:rFonts w:cs="Microsoft Himalaya"/>
          <w:cs/>
          <w:lang w:bidi="bo-CN"/>
        </w:rPr>
        <w:t xml:space="preserve">བུ་ འཚོལ་ མ་ ཐོབ་ པར་ </w:t>
      </w:r>
      <w:r>
        <w:t xml:space="preserve"># </w:t>
      </w:r>
      <w:r>
        <w:rPr>
          <w:rFonts w:cs="Microsoft Himalaya"/>
          <w:cs/>
          <w:lang w:bidi="bo-CN"/>
        </w:rPr>
        <w:t xml:space="preserve">ཤིང་ རིངམོ་ ཅིག་ གུ་ འཛེགས་ སྦེ་ </w:t>
      </w:r>
      <w:r>
        <w:t xml:space="preserve"># </w:t>
      </w:r>
      <w:r>
        <w:rPr>
          <w:rFonts w:cs="Microsoft Himalaya"/>
          <w:cs/>
          <w:lang w:bidi="bo-CN"/>
        </w:rPr>
        <w:t xml:space="preserve">བལྟ་ སྡོདཔ་ ད་ </w:t>
      </w:r>
      <w:r>
        <w:t xml:space="preserve"># </w:t>
      </w:r>
      <w:r>
        <w:rPr>
          <w:rFonts w:cs="Microsoft Himalaya"/>
          <w:cs/>
          <w:lang w:bidi="bo-CN"/>
        </w:rPr>
        <w:t xml:space="preserve">མི་རྒོད་ ཅིག་ </w:t>
      </w:r>
      <w:r>
        <w:t xml:space="preserve"># </w:t>
      </w:r>
      <w:r>
        <w:rPr>
          <w:rFonts w:cs="Microsoft Himalaya"/>
          <w:cs/>
          <w:lang w:bidi="bo-CN"/>
        </w:rPr>
        <w:t xml:space="preserve">རི་ཕག་ བསད་ པའི་ ཤ་ འབག་ སྟེ་ </w:t>
      </w:r>
      <w:r>
        <w:t xml:space="preserve"># </w:t>
      </w:r>
      <w:r>
        <w:rPr>
          <w:rFonts w:cs="Microsoft Himalaya"/>
          <w:cs/>
          <w:lang w:bidi="bo-CN"/>
        </w:rPr>
        <w:t xml:space="preserve">ཤིང་ འདི་ གི་ རྩ་བར་ </w:t>
      </w:r>
      <w:r>
        <w:t xml:space="preserve"># </w:t>
      </w:r>
      <w:r>
        <w:rPr>
          <w:rFonts w:cs="Microsoft Himalaya"/>
          <w:cs/>
          <w:lang w:bidi="bo-CN"/>
        </w:rPr>
        <w:t>འོངས་ ཡི་ ཟེར་ ཨིན་ མས །</w:t>
      </w:r>
    </w:p>
    <w:p w14:paraId="21B26B21" w14:textId="77777777" w:rsidR="00A536DF" w:rsidRDefault="00A536DF" w:rsidP="00A536DF">
      <w:pPr>
        <w:spacing w:after="0"/>
      </w:pPr>
      <w:r>
        <w:rPr>
          <w:rFonts w:cs="Microsoft Himalaya"/>
          <w:cs/>
          <w:lang w:bidi="bo-CN"/>
        </w:rPr>
        <w:t xml:space="preserve"> ཨའི་ འདི་ </w:t>
      </w:r>
      <w:r>
        <w:t xml:space="preserve"># </w:t>
      </w:r>
      <w:r>
        <w:rPr>
          <w:rFonts w:cs="Microsoft Himalaya"/>
          <w:cs/>
          <w:lang w:bidi="bo-CN"/>
        </w:rPr>
        <w:t xml:space="preserve">མོ་རའི་ བུ་ ཨིནམ་ མ་ ཤེས་ པར་ </w:t>
      </w:r>
      <w:r>
        <w:t xml:space="preserve"># </w:t>
      </w:r>
      <w:r>
        <w:rPr>
          <w:rFonts w:cs="Microsoft Himalaya"/>
          <w:cs/>
          <w:lang w:bidi="bo-CN"/>
        </w:rPr>
        <w:t xml:space="preserve">འདྲོགས་ པའི་ ཤུགས་ཀྱིས་ </w:t>
      </w:r>
      <w:r>
        <w:t xml:space="preserve"># </w:t>
      </w:r>
      <w:r>
        <w:rPr>
          <w:rFonts w:cs="Microsoft Himalaya"/>
          <w:cs/>
          <w:lang w:bidi="bo-CN"/>
        </w:rPr>
        <w:t xml:space="preserve">སྒོག་ཕོར་ འདི་ </w:t>
      </w:r>
      <w:r>
        <w:t xml:space="preserve"># </w:t>
      </w:r>
      <w:r>
        <w:rPr>
          <w:rFonts w:cs="Microsoft Himalaya"/>
          <w:cs/>
          <w:lang w:bidi="bo-CN"/>
        </w:rPr>
        <w:t>ལགཔ་ ལས་ ཤོར་ སོ་ ནུག</w:t>
      </w:r>
    </w:p>
    <w:p w14:paraId="54C48FB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རྒོད་ དེ་ གིས་ </w:t>
      </w:r>
      <w:r>
        <w:t xml:space="preserve"># </w:t>
      </w:r>
      <w:r>
        <w:rPr>
          <w:rFonts w:cs="Microsoft Himalaya"/>
          <w:cs/>
          <w:lang w:bidi="bo-CN"/>
        </w:rPr>
        <w:t xml:space="preserve">སྒོག་ཕོར་ མཐོངམ་ ད་ </w:t>
      </w:r>
      <w:r>
        <w:t xml:space="preserve"># </w:t>
      </w:r>
      <w:r>
        <w:rPr>
          <w:rFonts w:cs="Microsoft Himalaya"/>
          <w:cs/>
          <w:lang w:bidi="bo-CN"/>
        </w:rPr>
        <w:t xml:space="preserve">ཁོ་ གི་ སྒོག་ཕོར་ ཨིནམ་ ཤེས་ ཏེ་ </w:t>
      </w:r>
      <w:r>
        <w:t xml:space="preserve"># </w:t>
      </w:r>
      <w:r>
        <w:rPr>
          <w:rFonts w:cs="Microsoft Himalaya"/>
          <w:cs/>
          <w:lang w:bidi="bo-CN"/>
        </w:rPr>
        <w:t xml:space="preserve">ག་ གིས་ འབག་ འོངས་འོངསམ་ ཨིན་ན་ མནོ ། </w:t>
      </w:r>
      <w:r>
        <w:t xml:space="preserve"># </w:t>
      </w:r>
      <w:r>
        <w:rPr>
          <w:rFonts w:cs="Microsoft Himalaya"/>
          <w:cs/>
          <w:lang w:bidi="bo-CN"/>
        </w:rPr>
        <w:t xml:space="preserve">ཡར་ ཤིང་ གུ་ ལྟཝ་ ད་ </w:t>
      </w:r>
      <w:r>
        <w:t xml:space="preserve"># </w:t>
      </w:r>
      <w:r>
        <w:rPr>
          <w:rFonts w:cs="Microsoft Himalaya"/>
          <w:cs/>
          <w:lang w:bidi="bo-CN"/>
        </w:rPr>
        <w:t>ཨའི་ མཐོང་ ཆི་ ནུག</w:t>
      </w:r>
    </w:p>
    <w:p w14:paraId="13C9C782" w14:textId="77777777" w:rsidR="00A536DF" w:rsidRDefault="00A536DF" w:rsidP="00A536DF">
      <w:pPr>
        <w:spacing w:after="0"/>
      </w:pPr>
      <w:r>
        <w:rPr>
          <w:rFonts w:cs="Microsoft Himalaya"/>
          <w:cs/>
          <w:lang w:bidi="bo-CN"/>
        </w:rPr>
        <w:t xml:space="preserve"> ཁོ་ གིས་ ཨའི་ ལུ་ </w:t>
      </w:r>
      <w:r>
        <w:t xml:space="preserve"># </w:t>
      </w:r>
      <w:r>
        <w:rPr>
          <w:rFonts w:cs="Microsoft Himalaya"/>
          <w:cs/>
          <w:lang w:bidi="bo-CN"/>
        </w:rPr>
        <w:t xml:space="preserve">དབའི་ </w:t>
      </w:r>
      <w:r>
        <w:t xml:space="preserve"># </w:t>
      </w:r>
      <w:r>
        <w:rPr>
          <w:rFonts w:cs="Microsoft Himalaya"/>
          <w:cs/>
          <w:lang w:bidi="bo-CN"/>
        </w:rPr>
        <w:t xml:space="preserve">ང་ ཁྱོད་ ཀྱི་ བུ་ ཨིན ། </w:t>
      </w:r>
      <w:r>
        <w:t xml:space="preserve"># </w:t>
      </w:r>
      <w:r>
        <w:rPr>
          <w:rFonts w:cs="Microsoft Himalaya"/>
          <w:cs/>
          <w:lang w:bidi="bo-CN"/>
        </w:rPr>
        <w:t xml:space="preserve">ཨའི་ ཁྱོད་ </w:t>
      </w:r>
      <w:r>
        <w:t xml:space="preserve"># </w:t>
      </w:r>
      <w:r>
        <w:rPr>
          <w:rFonts w:cs="Microsoft Himalaya"/>
          <w:cs/>
          <w:lang w:bidi="bo-CN"/>
        </w:rPr>
        <w:t xml:space="preserve">ནཱ་ ག་དེམ་ཅིག་སྦེ་ </w:t>
      </w:r>
      <w:r>
        <w:t xml:space="preserve"># </w:t>
      </w:r>
      <w:r>
        <w:rPr>
          <w:rFonts w:cs="Microsoft Himalaya"/>
          <w:cs/>
          <w:lang w:bidi="bo-CN"/>
        </w:rPr>
        <w:t xml:space="preserve">འོངས་འོངསམ་ སྨོ་ ཟེར་ འདྲིཝ་ ད་ </w:t>
      </w:r>
      <w:r>
        <w:t xml:space="preserve"># </w:t>
      </w:r>
      <w:r>
        <w:rPr>
          <w:rFonts w:cs="Microsoft Himalaya"/>
          <w:cs/>
          <w:lang w:bidi="bo-CN"/>
        </w:rPr>
        <w:t xml:space="preserve">ཨའི་ འདི་ གིས་ </w:t>
      </w:r>
      <w:r>
        <w:t xml:space="preserve"># </w:t>
      </w:r>
      <w:r>
        <w:rPr>
          <w:rFonts w:cs="Microsoft Himalaya"/>
          <w:cs/>
          <w:lang w:bidi="bo-CN"/>
        </w:rPr>
        <w:t xml:space="preserve">ཨ་ལུ་ ཁྱོད་ ཀྱི་ སྒོག་ཕོར་ འདི་ </w:t>
      </w:r>
      <w:r>
        <w:t xml:space="preserve"># </w:t>
      </w:r>
      <w:r>
        <w:rPr>
          <w:rFonts w:cs="Microsoft Himalaya"/>
          <w:cs/>
          <w:lang w:bidi="bo-CN"/>
        </w:rPr>
        <w:t xml:space="preserve">ད་རིས་ </w:t>
      </w:r>
      <w:r>
        <w:t xml:space="preserve"># </w:t>
      </w:r>
      <w:r>
        <w:rPr>
          <w:rFonts w:cs="Microsoft Himalaya"/>
          <w:cs/>
          <w:lang w:bidi="bo-CN"/>
        </w:rPr>
        <w:t xml:space="preserve">ཁྱིམ་ ཕྱགསམ་འཕྱགཔ་ ད་ ཐོབ་ སྟེ་ </w:t>
      </w:r>
      <w:r>
        <w:t xml:space="preserve"># </w:t>
      </w:r>
      <w:r>
        <w:rPr>
          <w:rFonts w:cs="Microsoft Himalaya"/>
          <w:cs/>
          <w:lang w:bidi="bo-CN"/>
        </w:rPr>
        <w:t>འདི་ བསྐྱལ་ བར་ འོངས་འོངསམ་ ཨིན་ ཟེར་ སླབ་ ནུག</w:t>
      </w:r>
    </w:p>
    <w:p w14:paraId="3EF774E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 དེ་ གིས་ </w:t>
      </w:r>
      <w:r>
        <w:t xml:space="preserve"># </w:t>
      </w:r>
      <w:r>
        <w:rPr>
          <w:rFonts w:cs="Microsoft Himalaya"/>
          <w:cs/>
          <w:lang w:bidi="bo-CN"/>
        </w:rPr>
        <w:t xml:space="preserve">ཨའི་ ལུ་ </w:t>
      </w:r>
      <w:r>
        <w:t xml:space="preserve"># </w:t>
      </w:r>
      <w:r>
        <w:rPr>
          <w:rFonts w:cs="Microsoft Himalaya"/>
          <w:cs/>
          <w:lang w:bidi="bo-CN"/>
        </w:rPr>
        <w:t xml:space="preserve">རི་ཕག་ གི་ ཤ་ དོ་ ཅིག་ </w:t>
      </w:r>
      <w:r>
        <w:t xml:space="preserve"># </w:t>
      </w:r>
      <w:r>
        <w:rPr>
          <w:rFonts w:cs="Microsoft Himalaya"/>
          <w:cs/>
          <w:lang w:bidi="bo-CN"/>
        </w:rPr>
        <w:t xml:space="preserve">ཁྱིམ་ ནང་ འབག་ སྟེ་ </w:t>
      </w:r>
      <w:r>
        <w:t xml:space="preserve"># </w:t>
      </w:r>
      <w:r>
        <w:rPr>
          <w:rFonts w:cs="Microsoft Himalaya"/>
          <w:cs/>
          <w:lang w:bidi="bo-CN"/>
        </w:rPr>
        <w:t xml:space="preserve">མེ་གཏང་ ཟ་ ཟེར་ སླབ་ སྦེ་ </w:t>
      </w:r>
      <w:r>
        <w:t xml:space="preserve"># </w:t>
      </w:r>
      <w:r>
        <w:rPr>
          <w:rFonts w:cs="Microsoft Himalaya"/>
          <w:cs/>
          <w:lang w:bidi="bo-CN"/>
        </w:rPr>
        <w:t>བསྐྱལ་བཏང་ ད་ ནུག</w:t>
      </w:r>
    </w:p>
    <w:p w14:paraId="364CC857" w14:textId="77777777" w:rsidR="00A536DF" w:rsidRDefault="00A536DF" w:rsidP="00A536DF">
      <w:pPr>
        <w:spacing w:after="0"/>
      </w:pPr>
      <w:r>
        <w:rPr>
          <w:rFonts w:cs="Microsoft Himalaya"/>
          <w:cs/>
          <w:lang w:bidi="bo-CN"/>
        </w:rPr>
        <w:t xml:space="preserve"> ཨའི་ འདི་ </w:t>
      </w:r>
      <w:r>
        <w:t xml:space="preserve"># </w:t>
      </w:r>
      <w:r>
        <w:rPr>
          <w:rFonts w:cs="Microsoft Himalaya"/>
          <w:cs/>
          <w:lang w:bidi="bo-CN"/>
        </w:rPr>
        <w:t xml:space="preserve">སེམས་དགའ་ སྟེ་ </w:t>
      </w:r>
      <w:r>
        <w:t xml:space="preserve"># </w:t>
      </w:r>
      <w:r>
        <w:rPr>
          <w:rFonts w:cs="Microsoft Himalaya"/>
          <w:cs/>
          <w:lang w:bidi="bo-CN"/>
        </w:rPr>
        <w:t xml:space="preserve">ཤ་ འདི་ ཁྱིམ་ ནང་ འབག་ སྦེ་ </w:t>
      </w:r>
      <w:r>
        <w:t xml:space="preserve"># </w:t>
      </w:r>
      <w:r>
        <w:rPr>
          <w:rFonts w:cs="Microsoft Himalaya"/>
          <w:cs/>
          <w:lang w:bidi="bo-CN"/>
        </w:rPr>
        <w:t xml:space="preserve">མེ་བཏང་ ཟཝ་ ད་ </w:t>
      </w:r>
      <w:r>
        <w:t xml:space="preserve"># </w:t>
      </w:r>
      <w:r>
        <w:rPr>
          <w:rFonts w:cs="Microsoft Himalaya"/>
          <w:cs/>
          <w:lang w:bidi="bo-CN"/>
        </w:rPr>
        <w:t xml:space="preserve">ཤ་ མེ་བཏང་ པའི་ དྲིམ་ འདི་ </w:t>
      </w:r>
      <w:r>
        <w:t xml:space="preserve"># </w:t>
      </w:r>
      <w:r>
        <w:rPr>
          <w:rFonts w:cs="Microsoft Himalaya"/>
          <w:cs/>
          <w:lang w:bidi="bo-CN"/>
        </w:rPr>
        <w:t xml:space="preserve">རྒྱལ་པོའི་ ཤངས་ ལུ་ ཕོག་ སྟེ་ </w:t>
      </w:r>
      <w:r>
        <w:t xml:space="preserve"># </w:t>
      </w:r>
      <w:r>
        <w:rPr>
          <w:rFonts w:cs="Microsoft Himalaya"/>
          <w:cs/>
          <w:lang w:bidi="bo-CN"/>
        </w:rPr>
        <w:t xml:space="preserve">རྒྱལཔོ་ གིས་ </w:t>
      </w:r>
      <w:r>
        <w:t xml:space="preserve"># </w:t>
      </w:r>
      <w:r>
        <w:rPr>
          <w:rFonts w:cs="Microsoft Himalaya"/>
          <w:cs/>
          <w:lang w:bidi="bo-CN"/>
        </w:rPr>
        <w:t xml:space="preserve">རྩིས་དག་གཏངམ་ ད་ </w:t>
      </w:r>
      <w:r>
        <w:t xml:space="preserve"># </w:t>
      </w:r>
      <w:r>
        <w:rPr>
          <w:rFonts w:cs="Microsoft Himalaya"/>
          <w:cs/>
          <w:lang w:bidi="bo-CN"/>
        </w:rPr>
        <w:t xml:space="preserve">ཤ་ མེ་གཏང་ མི་ </w:t>
      </w:r>
      <w:r>
        <w:t xml:space="preserve"># </w:t>
      </w:r>
      <w:r>
        <w:rPr>
          <w:rFonts w:cs="Microsoft Himalaya"/>
          <w:cs/>
          <w:lang w:bidi="bo-CN"/>
        </w:rPr>
        <w:t>ཨམ་ འདི་ ཨིནམ་ མཁྱེན་ ཆི་ ནུག</w:t>
      </w:r>
    </w:p>
    <w:p w14:paraId="3AAE8633" w14:textId="77777777" w:rsidR="00A536DF" w:rsidRDefault="00A536DF" w:rsidP="00A536DF">
      <w:pPr>
        <w:spacing w:after="0"/>
      </w:pPr>
      <w:r>
        <w:rPr>
          <w:rFonts w:cs="Microsoft Himalaya"/>
          <w:cs/>
          <w:lang w:bidi="bo-CN"/>
        </w:rPr>
        <w:t xml:space="preserve"> ཨམ་ དེ་ ལུ་ </w:t>
      </w:r>
      <w:r>
        <w:t xml:space="preserve"># </w:t>
      </w:r>
      <w:r>
        <w:rPr>
          <w:rFonts w:cs="Microsoft Himalaya"/>
          <w:cs/>
          <w:lang w:bidi="bo-CN"/>
        </w:rPr>
        <w:t xml:space="preserve">ཁྱོད་ ཤ་ ག་ཏེ་ ལས་ </w:t>
      </w:r>
      <w:r>
        <w:t xml:space="preserve"># </w:t>
      </w:r>
      <w:r>
        <w:rPr>
          <w:rFonts w:cs="Microsoft Himalaya"/>
          <w:cs/>
          <w:lang w:bidi="bo-CN"/>
        </w:rPr>
        <w:t xml:space="preserve">ཐོབ་ཐོབཔ་ སྨོ་ ཟེར་ འདྲིཝ་ ད་ </w:t>
      </w:r>
      <w:r>
        <w:t xml:space="preserve"># </w:t>
      </w:r>
      <w:r>
        <w:rPr>
          <w:rFonts w:cs="Microsoft Himalaya"/>
          <w:cs/>
          <w:lang w:bidi="bo-CN"/>
        </w:rPr>
        <w:t xml:space="preserve">ཨམ་ དེ་ གིས་ </w:t>
      </w:r>
      <w:r>
        <w:t xml:space="preserve"># </w:t>
      </w:r>
      <w:r>
        <w:rPr>
          <w:rFonts w:cs="Microsoft Himalaya"/>
          <w:cs/>
          <w:lang w:bidi="bo-CN"/>
        </w:rPr>
        <w:t xml:space="preserve">མོ་རའི་ བུ་ གིས་ </w:t>
      </w:r>
      <w:r>
        <w:t xml:space="preserve"># </w:t>
      </w:r>
      <w:r>
        <w:rPr>
          <w:rFonts w:cs="Microsoft Himalaya"/>
          <w:cs/>
          <w:lang w:bidi="bo-CN"/>
        </w:rPr>
        <w:t>བྱིན་བྱིནམ་ ཨིན་ ཟེར་ ཕྲང་སྟེ་ སླབ་ ནུག</w:t>
      </w:r>
    </w:p>
    <w:p w14:paraId="545F2F23" w14:textId="77777777" w:rsidR="00A536DF" w:rsidRDefault="00A536DF" w:rsidP="00A536DF">
      <w:pPr>
        <w:spacing w:after="0"/>
      </w:pPr>
      <w:r>
        <w:rPr>
          <w:rFonts w:cs="Microsoft Himalaya"/>
          <w:cs/>
          <w:lang w:bidi="bo-CN"/>
        </w:rPr>
        <w:t xml:space="preserve"> རྒྱལཔོ་ གིས་ </w:t>
      </w:r>
      <w:r>
        <w:t xml:space="preserve"># </w:t>
      </w:r>
      <w:r>
        <w:rPr>
          <w:rFonts w:cs="Microsoft Himalaya"/>
          <w:cs/>
          <w:lang w:bidi="bo-CN"/>
        </w:rPr>
        <w:t xml:space="preserve">དེ་འབདན་ </w:t>
      </w:r>
      <w:r>
        <w:t xml:space="preserve"># </w:t>
      </w:r>
      <w:r>
        <w:rPr>
          <w:rFonts w:cs="Microsoft Himalaya"/>
          <w:cs/>
          <w:lang w:bidi="bo-CN"/>
        </w:rPr>
        <w:t xml:space="preserve">ཁྱོད་ ཀྱི་ བུ་ འདི་ </w:t>
      </w:r>
      <w:r>
        <w:t xml:space="preserve"># </w:t>
      </w:r>
      <w:r>
        <w:rPr>
          <w:rFonts w:cs="Microsoft Himalaya"/>
          <w:cs/>
          <w:lang w:bidi="bo-CN"/>
        </w:rPr>
        <w:t>ཁེ་ཀོ་ སྦོམ་ ཡོདཔ་ མས །</w:t>
      </w:r>
    </w:p>
    <w:p w14:paraId="62A03F09" w14:textId="77777777" w:rsidR="00A536DF" w:rsidRDefault="00A536DF" w:rsidP="00A536DF">
      <w:pPr>
        <w:spacing w:after="0"/>
      </w:pPr>
      <w:r>
        <w:rPr>
          <w:rFonts w:cs="Microsoft Himalaya"/>
          <w:cs/>
          <w:lang w:bidi="bo-CN"/>
        </w:rPr>
        <w:t xml:space="preserve"> ངེའི་ ཕྱག་ ཞུ་ མི་ སྦེ་ དགོ་ པས ། </w:t>
      </w:r>
      <w:r>
        <w:t xml:space="preserve"># </w:t>
      </w:r>
      <w:r>
        <w:rPr>
          <w:rFonts w:cs="Microsoft Himalaya"/>
          <w:cs/>
          <w:lang w:bidi="bo-CN"/>
        </w:rPr>
        <w:t xml:space="preserve">ཁོ་ ནཱ་ ལུ་ ཤོག་ ཟེར་ </w:t>
      </w:r>
      <w:r>
        <w:t xml:space="preserve"># </w:t>
      </w:r>
      <w:r>
        <w:rPr>
          <w:rFonts w:cs="Microsoft Himalaya"/>
          <w:cs/>
          <w:lang w:bidi="bo-CN"/>
        </w:rPr>
        <w:t>སླབ་ ཟེར་ གསུངས་གསུངསམ་ མས །</w:t>
      </w:r>
    </w:p>
    <w:p w14:paraId="389F16A2" w14:textId="77777777" w:rsidR="00A536DF" w:rsidRDefault="00A536DF" w:rsidP="00A536DF">
      <w:pPr>
        <w:spacing w:after="0"/>
      </w:pPr>
      <w:r>
        <w:rPr>
          <w:rFonts w:cs="Microsoft Himalaya"/>
          <w:cs/>
          <w:lang w:bidi="bo-CN"/>
        </w:rPr>
        <w:t xml:space="preserve"> འདི་འཕྲོ་ལས་ ར་ </w:t>
      </w:r>
      <w:r>
        <w:t xml:space="preserve"># </w:t>
      </w:r>
      <w:r>
        <w:rPr>
          <w:rFonts w:cs="Microsoft Himalaya"/>
          <w:cs/>
          <w:lang w:bidi="bo-CN"/>
        </w:rPr>
        <w:t xml:space="preserve">ཨམ་ དེ་ གིས་ </w:t>
      </w:r>
      <w:r>
        <w:t xml:space="preserve"># </w:t>
      </w:r>
      <w:r>
        <w:rPr>
          <w:rFonts w:cs="Microsoft Himalaya"/>
          <w:cs/>
          <w:lang w:bidi="bo-CN"/>
        </w:rPr>
        <w:t xml:space="preserve">བུ་ བོ་ བར་ འགྱོཝ་ ད་ </w:t>
      </w:r>
      <w:r>
        <w:t xml:space="preserve"># </w:t>
      </w:r>
      <w:r>
        <w:rPr>
          <w:rFonts w:cs="Microsoft Himalaya"/>
          <w:cs/>
          <w:lang w:bidi="bo-CN"/>
        </w:rPr>
        <w:t xml:space="preserve">བུ་ དེ་ གིས་ </w:t>
      </w:r>
      <w:r>
        <w:t xml:space="preserve"># </w:t>
      </w:r>
      <w:r>
        <w:rPr>
          <w:rFonts w:cs="Microsoft Himalaya"/>
          <w:cs/>
          <w:lang w:bidi="bo-CN"/>
        </w:rPr>
        <w:t xml:space="preserve">ཤིང་ གི་ འདབ་མ་ ཅིག་ བཏོགས་ སྦེ་ </w:t>
      </w:r>
      <w:r>
        <w:t xml:space="preserve"># </w:t>
      </w:r>
      <w:r>
        <w:rPr>
          <w:rFonts w:cs="Microsoft Himalaya"/>
          <w:cs/>
          <w:lang w:bidi="bo-CN"/>
        </w:rPr>
        <w:t xml:space="preserve">རྒྱལཔོ་ ལུ་ ཞུ་ཡིག་ ཅིག་ བྲིས་ སྦེ་ </w:t>
      </w:r>
      <w:r>
        <w:t xml:space="preserve"># </w:t>
      </w:r>
      <w:r>
        <w:rPr>
          <w:rFonts w:cs="Microsoft Himalaya"/>
          <w:cs/>
          <w:lang w:bidi="bo-CN"/>
        </w:rPr>
        <w:t>ཕུལ་བཏང་ ད་ ནུག</w:t>
      </w:r>
    </w:p>
    <w:p w14:paraId="4A3420F0" w14:textId="77777777" w:rsidR="00A536DF" w:rsidRDefault="00A536DF" w:rsidP="00A536DF">
      <w:pPr>
        <w:spacing w:after="0"/>
      </w:pPr>
      <w:r>
        <w:rPr>
          <w:rFonts w:cs="Microsoft Himalaya"/>
          <w:cs/>
          <w:lang w:bidi="bo-CN"/>
        </w:rPr>
        <w:t xml:space="preserve"> རྒྱལཔོ་ གིས་ </w:t>
      </w:r>
      <w:r>
        <w:t xml:space="preserve"># </w:t>
      </w:r>
      <w:r>
        <w:rPr>
          <w:rFonts w:cs="Microsoft Himalaya"/>
          <w:cs/>
          <w:lang w:bidi="bo-CN"/>
        </w:rPr>
        <w:t xml:space="preserve">ཡི་གུ་ འདི་ གཟིགསཔ་ ད་ </w:t>
      </w:r>
      <w:r>
        <w:t xml:space="preserve"># </w:t>
      </w:r>
      <w:r>
        <w:rPr>
          <w:rFonts w:cs="Microsoft Himalaya"/>
          <w:cs/>
          <w:lang w:bidi="bo-CN"/>
        </w:rPr>
        <w:t xml:space="preserve">ཁོ་ རྒྱལ་པོའི་ ཞབས་སར་ </w:t>
      </w:r>
      <w:r>
        <w:t xml:space="preserve"># </w:t>
      </w:r>
      <w:r>
        <w:rPr>
          <w:rFonts w:cs="Microsoft Himalaya"/>
          <w:cs/>
          <w:lang w:bidi="bo-CN"/>
        </w:rPr>
        <w:t xml:space="preserve">འོང་ དགོ་ པ་ ཅིན་ </w:t>
      </w:r>
      <w:r>
        <w:t xml:space="preserve"># </w:t>
      </w:r>
      <w:r>
        <w:rPr>
          <w:rFonts w:cs="Microsoft Himalaya"/>
          <w:cs/>
          <w:lang w:bidi="bo-CN"/>
        </w:rPr>
        <w:t xml:space="preserve">ཉིནམ་ རེ་ ལུ་ </w:t>
      </w:r>
      <w:r>
        <w:t xml:space="preserve"># </w:t>
      </w:r>
      <w:r>
        <w:rPr>
          <w:rFonts w:cs="Microsoft Himalaya"/>
          <w:cs/>
          <w:lang w:bidi="bo-CN"/>
        </w:rPr>
        <w:t xml:space="preserve">ལྟོ་ རྫམ་ དགུ་ དགུ་ རེ་ དགོ ། </w:t>
      </w:r>
      <w:r>
        <w:t xml:space="preserve"># </w:t>
      </w:r>
      <w:r>
        <w:rPr>
          <w:rFonts w:cs="Microsoft Himalaya"/>
          <w:cs/>
          <w:lang w:bidi="bo-CN"/>
        </w:rPr>
        <w:t xml:space="preserve">ལཱ་ ཡང་ ག་ཅི་ ར་ ཡོད་ རུང་ </w:t>
      </w:r>
      <w:r>
        <w:t xml:space="preserve"># </w:t>
      </w:r>
      <w:r>
        <w:rPr>
          <w:rFonts w:cs="Microsoft Himalaya"/>
          <w:cs/>
          <w:lang w:bidi="bo-CN"/>
        </w:rPr>
        <w:t>འབད་ ཚུགས་ ཟེར་ བྲིས་ ཏེ་ ཡོདཔ་ མས །</w:t>
      </w:r>
    </w:p>
    <w:p w14:paraId="4CE07A1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འི་ ཐུགས་བཞེད་ ལུ་ </w:t>
      </w:r>
      <w:r>
        <w:t xml:space="preserve"># </w:t>
      </w:r>
      <w:r>
        <w:rPr>
          <w:rFonts w:cs="Microsoft Himalaya"/>
          <w:cs/>
          <w:lang w:bidi="bo-CN"/>
        </w:rPr>
        <w:t xml:space="preserve">གཡུས་ འདི་ ནང་ ལུ་ </w:t>
      </w:r>
      <w:r>
        <w:t xml:space="preserve"># </w:t>
      </w:r>
      <w:r>
        <w:rPr>
          <w:rFonts w:cs="Microsoft Himalaya"/>
          <w:cs/>
          <w:lang w:bidi="bo-CN"/>
        </w:rPr>
        <w:t xml:space="preserve">གནོདཔ་བཀལ་ མི་ གི་ སྲིནམོ་ ཚུ་ </w:t>
      </w:r>
      <w:r>
        <w:t xml:space="preserve"># </w:t>
      </w:r>
      <w:r>
        <w:rPr>
          <w:rFonts w:cs="Microsoft Himalaya"/>
          <w:cs/>
          <w:lang w:bidi="bo-CN"/>
        </w:rPr>
        <w:t xml:space="preserve">བཏུལ་ བར་ གཏང་ དགོ་ པས་ མནོ་ སྟེ་ </w:t>
      </w:r>
      <w:r>
        <w:t xml:space="preserve"># </w:t>
      </w:r>
      <w:r>
        <w:rPr>
          <w:rFonts w:cs="Microsoft Himalaya"/>
          <w:cs/>
          <w:lang w:bidi="bo-CN"/>
        </w:rPr>
        <w:t>ཁྱོད་ ཀྱིས་ སླབ་ མི་ འདི་ ཀྲིག་ཀྲི་ ཨིན །</w:t>
      </w:r>
    </w:p>
    <w:p w14:paraId="5AB8BB91" w14:textId="77777777" w:rsidR="00A536DF" w:rsidRDefault="00A536DF" w:rsidP="00A536DF">
      <w:pPr>
        <w:spacing w:after="0"/>
      </w:pPr>
      <w:r>
        <w:rPr>
          <w:rFonts w:cs="Microsoft Himalaya"/>
          <w:cs/>
          <w:lang w:bidi="bo-CN"/>
        </w:rPr>
        <w:t xml:space="preserve"> ཁྱོད་ར་ མགྱོགས་པར་ ཤོག་ ཟེར་ </w:t>
      </w:r>
      <w:r>
        <w:t xml:space="preserve"># </w:t>
      </w:r>
      <w:r>
        <w:rPr>
          <w:rFonts w:cs="Microsoft Himalaya"/>
          <w:cs/>
          <w:lang w:bidi="bo-CN"/>
        </w:rPr>
        <w:t xml:space="preserve">བཀའ་ཤོག་ གནང་གནངམ་ མས ། དེ་ལས་ </w:t>
      </w:r>
      <w:r>
        <w:t xml:space="preserve"># </w:t>
      </w:r>
      <w:r>
        <w:rPr>
          <w:rFonts w:cs="Microsoft Himalaya"/>
          <w:cs/>
          <w:lang w:bidi="bo-CN"/>
        </w:rPr>
        <w:t xml:space="preserve">མི་རྒོད་ འདི་ ཡང་ </w:t>
      </w:r>
      <w:r>
        <w:t xml:space="preserve"># </w:t>
      </w:r>
      <w:r>
        <w:rPr>
          <w:rFonts w:cs="Microsoft Himalaya"/>
          <w:cs/>
          <w:lang w:bidi="bo-CN"/>
        </w:rPr>
        <w:t xml:space="preserve">ཀྲིག་ཀྲི་ སྦེ་ འོངསམ་ ལས་ </w:t>
      </w:r>
      <w:r>
        <w:t xml:space="preserve"># </w:t>
      </w:r>
      <w:r>
        <w:rPr>
          <w:rFonts w:cs="Microsoft Himalaya"/>
          <w:cs/>
          <w:lang w:bidi="bo-CN"/>
        </w:rPr>
        <w:t xml:space="preserve">ཨའི་ གིས་ </w:t>
      </w:r>
      <w:r>
        <w:t xml:space="preserve"># </w:t>
      </w:r>
      <w:r>
        <w:rPr>
          <w:rFonts w:cs="Microsoft Himalaya"/>
          <w:cs/>
          <w:lang w:bidi="bo-CN"/>
        </w:rPr>
        <w:t>ཁྱིད་ དེ་ རྒྱལ་པོའི་ ཕྱག་དབང་ བསྐྱལ་ ནུག</w:t>
      </w:r>
    </w:p>
    <w:p w14:paraId="7C008323" w14:textId="77777777" w:rsidR="00A536DF" w:rsidRDefault="00A536DF" w:rsidP="00A536DF">
      <w:pPr>
        <w:spacing w:after="0"/>
      </w:pPr>
      <w:r>
        <w:rPr>
          <w:rFonts w:cs="Microsoft Himalaya"/>
          <w:cs/>
          <w:lang w:bidi="bo-CN"/>
        </w:rPr>
        <w:t xml:space="preserve"> རྒྱལཔོ་ གིས་ </w:t>
      </w:r>
      <w:r>
        <w:t xml:space="preserve"># </w:t>
      </w:r>
      <w:r>
        <w:rPr>
          <w:rFonts w:cs="Microsoft Himalaya"/>
          <w:cs/>
          <w:lang w:bidi="bo-CN"/>
        </w:rPr>
        <w:t xml:space="preserve">ཁོ་ ལུ་ དང་པ་ ར་ </w:t>
      </w:r>
      <w:r>
        <w:t xml:space="preserve"># </w:t>
      </w:r>
      <w:r>
        <w:rPr>
          <w:rFonts w:cs="Microsoft Himalaya"/>
          <w:cs/>
          <w:lang w:bidi="bo-CN"/>
        </w:rPr>
        <w:t xml:space="preserve">ལྟོ་ རྫམ་ དགུ་ ཟ་ བཅུག་ སྦེ་ </w:t>
      </w:r>
      <w:r>
        <w:t xml:space="preserve"># </w:t>
      </w:r>
      <w:r>
        <w:rPr>
          <w:rFonts w:cs="Microsoft Himalaya"/>
          <w:cs/>
          <w:lang w:bidi="bo-CN"/>
        </w:rPr>
        <w:t xml:space="preserve">ཁྱོད་ སྲིནམོ་ གི་ གཡུས་ཁར་ </w:t>
      </w:r>
      <w:r>
        <w:t xml:space="preserve"># </w:t>
      </w:r>
      <w:r>
        <w:rPr>
          <w:rFonts w:cs="Microsoft Himalaya"/>
          <w:cs/>
          <w:lang w:bidi="bo-CN"/>
        </w:rPr>
        <w:t xml:space="preserve">སྲིནམོ་ བཏུལ་ བར་ </w:t>
      </w:r>
      <w:r>
        <w:t xml:space="preserve"># </w:t>
      </w:r>
      <w:r>
        <w:rPr>
          <w:rFonts w:cs="Microsoft Himalaya"/>
          <w:cs/>
          <w:lang w:bidi="bo-CN"/>
        </w:rPr>
        <w:t xml:space="preserve">འགྱོ་ དགོ་ པས་ ཟེར་ གསུངམ་ ད་ </w:t>
      </w:r>
      <w:r>
        <w:t xml:space="preserve"># </w:t>
      </w:r>
      <w:r>
        <w:rPr>
          <w:rFonts w:cs="Microsoft Himalaya"/>
          <w:cs/>
          <w:lang w:bidi="bo-CN"/>
        </w:rPr>
        <w:t>ཁོ་ གིས་ བཏུབ་ ཟེར་ ཞུ་ ནུག</w:t>
      </w:r>
    </w:p>
    <w:p w14:paraId="3AB3D146" w14:textId="77777777" w:rsidR="00A536DF" w:rsidRDefault="00A536DF" w:rsidP="00A536DF">
      <w:pPr>
        <w:spacing w:after="0"/>
      </w:pPr>
      <w:r>
        <w:rPr>
          <w:rFonts w:cs="Microsoft Himalaya"/>
          <w:cs/>
          <w:lang w:bidi="bo-CN"/>
        </w:rPr>
        <w:t xml:space="preserve"> ཁོ་ ལུ་ སྲིནམོ་ བཏུལ་ ནི་ གི་ ཅ་ལ་ </w:t>
      </w:r>
      <w:r>
        <w:t xml:space="preserve"># </w:t>
      </w:r>
      <w:r>
        <w:rPr>
          <w:rFonts w:cs="Microsoft Himalaya"/>
          <w:cs/>
          <w:lang w:bidi="bo-CN"/>
        </w:rPr>
        <w:t xml:space="preserve">ལྕགས་ ཀྱི་ འཛིནམ་ ཅིག </w:t>
      </w:r>
      <w:r>
        <w:t xml:space="preserve"># </w:t>
      </w:r>
      <w:r>
        <w:rPr>
          <w:rFonts w:cs="Microsoft Himalaya"/>
          <w:cs/>
          <w:lang w:bidi="bo-CN"/>
        </w:rPr>
        <w:t xml:space="preserve">ལྕགས་ ཀྱི་ ཐོཝ་ ཅིག </w:t>
      </w:r>
      <w:r>
        <w:t xml:space="preserve"># </w:t>
      </w:r>
      <w:r>
        <w:rPr>
          <w:rFonts w:cs="Microsoft Himalaya"/>
          <w:cs/>
          <w:lang w:bidi="bo-CN"/>
        </w:rPr>
        <w:t>ལྕགས་ ཀྱི་ ཐགཔ་ ཅིག་ དགོ་ ཟེར་ ཞུ་ འབག་ ཆི་ ནུག</w:t>
      </w:r>
    </w:p>
    <w:p w14:paraId="1F703223" w14:textId="77777777" w:rsidR="00A536DF" w:rsidRDefault="00A536DF" w:rsidP="00A536DF">
      <w:pPr>
        <w:spacing w:after="0"/>
      </w:pPr>
      <w:r>
        <w:rPr>
          <w:rFonts w:cs="Microsoft Himalaya"/>
          <w:cs/>
          <w:lang w:bidi="bo-CN"/>
        </w:rPr>
        <w:t xml:space="preserve"> མི་རྒོད་ འདི་ </w:t>
      </w:r>
      <w:r>
        <w:t xml:space="preserve"># </w:t>
      </w:r>
      <w:r>
        <w:rPr>
          <w:rFonts w:cs="Microsoft Himalaya"/>
          <w:cs/>
          <w:lang w:bidi="bo-CN"/>
        </w:rPr>
        <w:t xml:space="preserve">སྲིནམོ་ གི་ གཡུས་ཁར་ ལྷོདཔ་ ད་ </w:t>
      </w:r>
      <w:r>
        <w:t xml:space="preserve"># </w:t>
      </w:r>
      <w:r>
        <w:rPr>
          <w:rFonts w:cs="Microsoft Himalaya"/>
          <w:cs/>
          <w:lang w:bidi="bo-CN"/>
        </w:rPr>
        <w:t xml:space="preserve">སྲིནམོ་ གི་ དམག་མི་ ཚུ་ དང་ གཅིག་ཁར་ </w:t>
      </w:r>
      <w:r>
        <w:t xml:space="preserve"># </w:t>
      </w:r>
      <w:r>
        <w:rPr>
          <w:rFonts w:cs="Microsoft Himalaya"/>
          <w:cs/>
          <w:lang w:bidi="bo-CN"/>
        </w:rPr>
        <w:t xml:space="preserve">དང་པ་ </w:t>
      </w:r>
      <w:r>
        <w:t xml:space="preserve"># </w:t>
      </w:r>
      <w:r>
        <w:rPr>
          <w:rFonts w:cs="Microsoft Himalaya"/>
          <w:cs/>
          <w:lang w:bidi="bo-CN"/>
        </w:rPr>
        <w:t xml:space="preserve">གཅིག་གིས་གཅིག་ལུ་ </w:t>
      </w:r>
      <w:r>
        <w:t xml:space="preserve"># </w:t>
      </w:r>
      <w:r>
        <w:rPr>
          <w:rFonts w:cs="Microsoft Himalaya"/>
          <w:cs/>
          <w:lang w:bidi="bo-CN"/>
        </w:rPr>
        <w:t xml:space="preserve">འཛིནམ་ བཏབ་ ནིའི་ ཁྱད་འཇལ ། </w:t>
      </w:r>
      <w:r>
        <w:t xml:space="preserve"># </w:t>
      </w:r>
      <w:r>
        <w:rPr>
          <w:rFonts w:cs="Microsoft Himalaya"/>
          <w:cs/>
          <w:lang w:bidi="bo-CN"/>
        </w:rPr>
        <w:t xml:space="preserve">གཉིས་པ་ </w:t>
      </w:r>
      <w:r>
        <w:t xml:space="preserve"># </w:t>
      </w:r>
      <w:r>
        <w:rPr>
          <w:rFonts w:cs="Microsoft Himalaya"/>
          <w:cs/>
          <w:lang w:bidi="bo-CN"/>
        </w:rPr>
        <w:t xml:space="preserve">ཐགཔ་ བསྡམ་ ནིའི་ ཁྱད་འཇལ ། </w:t>
      </w:r>
      <w:r>
        <w:t xml:space="preserve"># </w:t>
      </w:r>
      <w:r>
        <w:rPr>
          <w:rFonts w:cs="Microsoft Himalaya"/>
          <w:cs/>
          <w:lang w:bidi="bo-CN"/>
        </w:rPr>
        <w:t xml:space="preserve">གསུམ་པ་ </w:t>
      </w:r>
      <w:r>
        <w:t xml:space="preserve"># </w:t>
      </w:r>
      <w:r>
        <w:rPr>
          <w:rFonts w:cs="Microsoft Himalaya"/>
          <w:cs/>
          <w:lang w:bidi="bo-CN"/>
        </w:rPr>
        <w:t xml:space="preserve">ཐོཝ་ གིས་ དྲང་ ནིའི་ ཁྱད་འཇལཝ་ ད་ </w:t>
      </w:r>
      <w:r>
        <w:t xml:space="preserve"># </w:t>
      </w:r>
      <w:r>
        <w:rPr>
          <w:rFonts w:cs="Microsoft Himalaya"/>
          <w:cs/>
          <w:lang w:bidi="bo-CN"/>
        </w:rPr>
        <w:t xml:space="preserve">སྲིནམོ་ ཚུ་ གིས་ </w:t>
      </w:r>
      <w:r>
        <w:t xml:space="preserve"># </w:t>
      </w:r>
      <w:r>
        <w:rPr>
          <w:rFonts w:cs="Microsoft Himalaya"/>
          <w:cs/>
          <w:lang w:bidi="bo-CN"/>
        </w:rPr>
        <w:t xml:space="preserve">ཁོ་ ལུ་ འབད་ ར་ མ་ ཚུགས་ པར་ </w:t>
      </w:r>
      <w:r>
        <w:t xml:space="preserve"># </w:t>
      </w:r>
      <w:r>
        <w:rPr>
          <w:rFonts w:cs="Microsoft Himalaya"/>
          <w:cs/>
          <w:lang w:bidi="bo-CN"/>
        </w:rPr>
        <w:t xml:space="preserve">སྲིནམོ་ གི་ རྒྱལཔོ་ དང་ </w:t>
      </w:r>
      <w:r>
        <w:t xml:space="preserve"># </w:t>
      </w:r>
      <w:r>
        <w:rPr>
          <w:rFonts w:cs="Microsoft Himalaya"/>
          <w:cs/>
          <w:lang w:bidi="bo-CN"/>
        </w:rPr>
        <w:t xml:space="preserve">དམག་མི་ ཚུ་ ག་ར་ </w:t>
      </w:r>
      <w:r>
        <w:t xml:space="preserve"># </w:t>
      </w:r>
      <w:r>
        <w:rPr>
          <w:rFonts w:cs="Microsoft Himalaya"/>
          <w:cs/>
          <w:lang w:bidi="bo-CN"/>
        </w:rPr>
        <w:t xml:space="preserve">ལྕགས་ ཀྱི་ འཛིནམ་ བཏབ་ སྟེ་ འཐེན ། </w:t>
      </w:r>
      <w:r>
        <w:t xml:space="preserve"># </w:t>
      </w:r>
      <w:r>
        <w:rPr>
          <w:rFonts w:cs="Microsoft Himalaya"/>
          <w:cs/>
          <w:lang w:bidi="bo-CN"/>
        </w:rPr>
        <w:t xml:space="preserve">ལྕགས་ཐག་ གིས་ བསྡམས ། </w:t>
      </w:r>
      <w:r>
        <w:t xml:space="preserve"># </w:t>
      </w:r>
      <w:r>
        <w:rPr>
          <w:rFonts w:cs="Microsoft Himalaya"/>
          <w:cs/>
          <w:lang w:bidi="bo-CN"/>
        </w:rPr>
        <w:t xml:space="preserve">ལྕགས་ ཀྱི་ ཐོཝ་ གིས་ བརྡུངས་ སྦེ་ </w:t>
      </w:r>
      <w:r>
        <w:t xml:space="preserve"># </w:t>
      </w:r>
      <w:r>
        <w:rPr>
          <w:rFonts w:cs="Microsoft Himalaya"/>
          <w:cs/>
          <w:lang w:bidi="bo-CN"/>
        </w:rPr>
        <w:t>རྒྱལ་ཁ་ མི་རྒོད་ འདི་ གིས་ ཐོབ་ ཆི་ ནུག</w:t>
      </w:r>
    </w:p>
    <w:p w14:paraId="2E403C0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རྒོད་ </w:t>
      </w:r>
      <w:r>
        <w:t xml:space="preserve"># </w:t>
      </w:r>
      <w:r>
        <w:rPr>
          <w:rFonts w:cs="Microsoft Himalaya"/>
          <w:cs/>
          <w:lang w:bidi="bo-CN"/>
        </w:rPr>
        <w:t xml:space="preserve">ཁོ་ར་ སྲིནམོ་ གི་ རྒྱལཔོ་ སྦེ་ </w:t>
      </w:r>
      <w:r>
        <w:t xml:space="preserve"># </w:t>
      </w:r>
      <w:r>
        <w:rPr>
          <w:rFonts w:cs="Microsoft Himalaya"/>
          <w:cs/>
          <w:lang w:bidi="bo-CN"/>
        </w:rPr>
        <w:t>ཁོ་རའི་ ཨའི་ དེ་ ཡང་</w:t>
      </w:r>
    </w:p>
    <w:p w14:paraId="714BFE82" w14:textId="77777777" w:rsidR="00A536DF" w:rsidRDefault="00A536DF" w:rsidP="00A536DF">
      <w:pPr>
        <w:spacing w:after="0"/>
      </w:pPr>
      <w:r>
        <w:t xml:space="preserve"> # </w:t>
      </w:r>
      <w:r>
        <w:rPr>
          <w:rFonts w:cs="Microsoft Himalaya"/>
          <w:cs/>
          <w:lang w:bidi="bo-CN"/>
        </w:rPr>
        <w:t xml:space="preserve">སྲིནམོ་ གི་ གཡུས་ཁར་ བོ་ སྦེ་ </w:t>
      </w:r>
      <w:r>
        <w:t xml:space="preserve"># </w:t>
      </w:r>
      <w:r>
        <w:rPr>
          <w:rFonts w:cs="Microsoft Himalaya"/>
          <w:cs/>
          <w:lang w:bidi="bo-CN"/>
        </w:rPr>
        <w:t xml:space="preserve">ཨའི་ འདི་ </w:t>
      </w:r>
      <w:r>
        <w:t xml:space="preserve"># </w:t>
      </w:r>
      <w:r>
        <w:rPr>
          <w:rFonts w:cs="Microsoft Himalaya"/>
          <w:cs/>
          <w:lang w:bidi="bo-CN"/>
        </w:rPr>
        <w:t xml:space="preserve">དངུལ་ཁྲི་ གུ་ བཞག་ སྟེ་ </w:t>
      </w:r>
      <w:r>
        <w:t xml:space="preserve"># </w:t>
      </w:r>
      <w:r>
        <w:rPr>
          <w:rFonts w:cs="Microsoft Himalaya"/>
          <w:cs/>
          <w:lang w:bidi="bo-CN"/>
        </w:rPr>
        <w:t>དགའ་ཏོག་ཏོ་ སྦེ་ སྡོད་ ནི་ ཐོབ་ ནུག་ གོ ། ། །</w:t>
      </w:r>
    </w:p>
    <w:p w14:paraId="0B6FA7E2" w14:textId="77777777" w:rsidR="00A536DF" w:rsidRDefault="00A536DF" w:rsidP="00A536DF">
      <w:pPr>
        <w:spacing w:after="0"/>
      </w:pPr>
      <w:r>
        <w:rPr>
          <w:rFonts w:cs="Microsoft Himalaya"/>
          <w:cs/>
          <w:lang w:bidi="bo-CN"/>
        </w:rPr>
        <w:lastRenderedPageBreak/>
        <w:t xml:space="preserve"> རྒྱལཔོ་ སྦ་སྒོར་གྲུབ་པ །</w:t>
      </w:r>
    </w:p>
    <w:p w14:paraId="558836E2" w14:textId="77777777" w:rsidR="00A536DF" w:rsidRDefault="00A536DF" w:rsidP="00A536DF">
      <w:pPr>
        <w:spacing w:after="0"/>
      </w:pPr>
      <w:r>
        <w:rPr>
          <w:rFonts w:cs="Microsoft Himalaya"/>
          <w:cs/>
          <w:lang w:bidi="bo-CN"/>
        </w:rPr>
        <w:t xml:space="preserve"> དང་ཕུ་ </w:t>
      </w:r>
      <w:r>
        <w:t xml:space="preserve"># </w:t>
      </w:r>
      <w:r>
        <w:rPr>
          <w:rFonts w:cs="Microsoft Himalaya"/>
          <w:cs/>
          <w:lang w:bidi="bo-CN"/>
        </w:rPr>
        <w:t xml:space="preserve">གཡུས་ཚན་ ཅིག་ ནང་ </w:t>
      </w:r>
      <w:r>
        <w:t xml:space="preserve"># </w:t>
      </w:r>
      <w:r>
        <w:rPr>
          <w:rFonts w:cs="Microsoft Himalaya"/>
          <w:cs/>
          <w:lang w:bidi="bo-CN"/>
        </w:rPr>
        <w:t xml:space="preserve">མི་ སྤྱང་ཀ་ ཅིག་ ཡོདཔ་ མས ། </w:t>
      </w:r>
      <w:r>
        <w:t xml:space="preserve"># </w:t>
      </w:r>
      <w:r>
        <w:rPr>
          <w:rFonts w:cs="Microsoft Himalaya"/>
          <w:cs/>
          <w:lang w:bidi="bo-CN"/>
        </w:rPr>
        <w:t xml:space="preserve">ཁོ་ ཨ་རྟག་ར་ </w:t>
      </w:r>
      <w:r>
        <w:t xml:space="preserve"># </w:t>
      </w:r>
      <w:r>
        <w:rPr>
          <w:rFonts w:cs="Microsoft Himalaya"/>
          <w:cs/>
          <w:lang w:bidi="bo-CN"/>
        </w:rPr>
        <w:t xml:space="preserve">སྦ་སྒོར་ ཆུང་ཀུ་ ཅིག་ ཡོད་ མི་ དེ་ ནང་ ལས་ </w:t>
      </w:r>
      <w:r>
        <w:t xml:space="preserve"># </w:t>
      </w:r>
      <w:r>
        <w:rPr>
          <w:rFonts w:cs="Microsoft Himalaya"/>
          <w:cs/>
          <w:lang w:bidi="bo-CN"/>
        </w:rPr>
        <w:t xml:space="preserve">ག་ཏེ་ཡང་ འགྱོ་ ནི་ མེད་ ནི་ འདི་གིས་ </w:t>
      </w:r>
      <w:r>
        <w:t xml:space="preserve"># </w:t>
      </w:r>
      <w:r>
        <w:rPr>
          <w:rFonts w:cs="Microsoft Himalaya"/>
          <w:cs/>
          <w:lang w:bidi="bo-CN"/>
        </w:rPr>
        <w:t xml:space="preserve">མི་ ཚུ་ གིས་ </w:t>
      </w:r>
      <w:r>
        <w:t xml:space="preserve"># </w:t>
      </w:r>
      <w:r>
        <w:rPr>
          <w:rFonts w:cs="Microsoft Himalaya"/>
          <w:cs/>
          <w:lang w:bidi="bo-CN"/>
        </w:rPr>
        <w:t xml:space="preserve">ཁོའི་ མིང་ ཡང་ </w:t>
      </w:r>
      <w:r>
        <w:t xml:space="preserve"># </w:t>
      </w:r>
      <w:r>
        <w:rPr>
          <w:rFonts w:cs="Microsoft Himalaya"/>
          <w:cs/>
          <w:lang w:bidi="bo-CN"/>
        </w:rPr>
        <w:t xml:space="preserve">སྦ་སྒོར་གྲུབ་པ་ ཟེར་ བཏགས་ ནུག </w:t>
      </w:r>
      <w:r>
        <w:t xml:space="preserve"># </w:t>
      </w:r>
      <w:r>
        <w:rPr>
          <w:rFonts w:cs="Microsoft Himalaya"/>
          <w:cs/>
          <w:lang w:bidi="bo-CN"/>
        </w:rPr>
        <w:t xml:space="preserve">ཁོ་ ལུ་ ཟ་ ནི་ དང་ </w:t>
      </w:r>
      <w:r>
        <w:t xml:space="preserve"># </w:t>
      </w:r>
      <w:r>
        <w:rPr>
          <w:rFonts w:cs="Microsoft Himalaya"/>
          <w:cs/>
          <w:lang w:bidi="bo-CN"/>
        </w:rPr>
        <w:t xml:space="preserve">འཐུང་ ནི་ ཟེར་ རུང་ </w:t>
      </w:r>
      <w:r>
        <w:t xml:space="preserve"># </w:t>
      </w:r>
      <w:r>
        <w:rPr>
          <w:rFonts w:cs="Microsoft Himalaya"/>
          <w:cs/>
          <w:lang w:bidi="bo-CN"/>
        </w:rPr>
        <w:t>ལྡུམ་ར་ ཆུང་ཀུ་ ཅིག་ ལས་ མེདཔ་ མས །</w:t>
      </w:r>
    </w:p>
    <w:p w14:paraId="65AE5544" w14:textId="77777777" w:rsidR="00A536DF" w:rsidRDefault="00A536DF" w:rsidP="00A536DF">
      <w:pPr>
        <w:spacing w:after="0"/>
      </w:pPr>
      <w:r>
        <w:rPr>
          <w:rFonts w:cs="Microsoft Himalaya"/>
          <w:cs/>
          <w:lang w:bidi="bo-CN"/>
        </w:rPr>
        <w:t xml:space="preserve"> ལྡུམ་ར་ དེ་ ནང་ </w:t>
      </w:r>
      <w:r>
        <w:t xml:space="preserve"># </w:t>
      </w:r>
      <w:r>
        <w:rPr>
          <w:rFonts w:cs="Microsoft Himalaya"/>
          <w:cs/>
          <w:lang w:bidi="bo-CN"/>
        </w:rPr>
        <w:t xml:space="preserve">ཁོ་ གིས་ </w:t>
      </w:r>
      <w:r>
        <w:t xml:space="preserve"># </w:t>
      </w:r>
      <w:r>
        <w:rPr>
          <w:rFonts w:cs="Microsoft Himalaya"/>
          <w:cs/>
          <w:lang w:bidi="bo-CN"/>
        </w:rPr>
        <w:t xml:space="preserve">ཤིང་འབྲས་ མ་འདྲཝ་ ལེ་ཤ་ བཙུགས་ ཏེ་ </w:t>
      </w:r>
      <w:r>
        <w:t xml:space="preserve"># </w:t>
      </w:r>
      <w:r>
        <w:rPr>
          <w:rFonts w:cs="Microsoft Himalaya"/>
          <w:cs/>
          <w:lang w:bidi="bo-CN"/>
        </w:rPr>
        <w:t xml:space="preserve">བཞག་ ཡོདཔ་ ཨིན་ མས ། </w:t>
      </w:r>
      <w:r>
        <w:t xml:space="preserve"># </w:t>
      </w:r>
      <w:r>
        <w:rPr>
          <w:rFonts w:cs="Microsoft Himalaya"/>
          <w:cs/>
          <w:lang w:bidi="bo-CN"/>
        </w:rPr>
        <w:t xml:space="preserve">ཕྱི་རུ་ ཅིག་ འབདཝ་ད་ </w:t>
      </w:r>
      <w:r>
        <w:t xml:space="preserve"># </w:t>
      </w:r>
      <w:r>
        <w:rPr>
          <w:rFonts w:cs="Microsoft Himalaya"/>
          <w:cs/>
          <w:lang w:bidi="bo-CN"/>
        </w:rPr>
        <w:t xml:space="preserve">སྤྱ་ ཚུ་ འོངས་ ཏེ་ </w:t>
      </w:r>
      <w:r>
        <w:t xml:space="preserve"># </w:t>
      </w:r>
      <w:r>
        <w:rPr>
          <w:rFonts w:cs="Microsoft Himalaya"/>
          <w:cs/>
          <w:lang w:bidi="bo-CN"/>
        </w:rPr>
        <w:t xml:space="preserve">ཁོ་ གི་ ཤིང་འབྲས་ ཚུ་ ཟ་ དཔ་ ལས་ </w:t>
      </w:r>
      <w:r>
        <w:t xml:space="preserve"># </w:t>
      </w:r>
      <w:r>
        <w:rPr>
          <w:rFonts w:cs="Microsoft Himalaya"/>
          <w:cs/>
          <w:lang w:bidi="bo-CN"/>
        </w:rPr>
        <w:t xml:space="preserve">ཁོ་ གནམ་མེད་ས་མེད་ ཙིགཔ་ཟ་ སྟེ་ </w:t>
      </w:r>
      <w:r>
        <w:t xml:space="preserve"># </w:t>
      </w:r>
      <w:r>
        <w:rPr>
          <w:rFonts w:cs="Microsoft Himalaya"/>
          <w:cs/>
          <w:lang w:bidi="bo-CN"/>
        </w:rPr>
        <w:t xml:space="preserve">ལྡུམ་ར་ ནང་ ལུ་ </w:t>
      </w:r>
      <w:r>
        <w:t xml:space="preserve"># </w:t>
      </w:r>
      <w:r>
        <w:rPr>
          <w:rFonts w:cs="Microsoft Himalaya"/>
          <w:cs/>
          <w:lang w:bidi="bo-CN"/>
        </w:rPr>
        <w:t>ཧིང་ བཀལ་ བཞག་བཞགཔ་ མས །</w:t>
      </w:r>
    </w:p>
    <w:p w14:paraId="6C09F162" w14:textId="77777777" w:rsidR="00A536DF" w:rsidRDefault="00A536DF" w:rsidP="00A536DF">
      <w:pPr>
        <w:spacing w:after="0"/>
      </w:pPr>
      <w:r>
        <w:rPr>
          <w:rFonts w:cs="Microsoft Himalaya"/>
          <w:cs/>
          <w:lang w:bidi="bo-CN"/>
        </w:rPr>
        <w:t xml:space="preserve"> ནངས་པ་ ཕྱི་རུ་ </w:t>
      </w:r>
      <w:r>
        <w:t xml:space="preserve"># </w:t>
      </w:r>
      <w:r>
        <w:rPr>
          <w:rFonts w:cs="Microsoft Himalaya"/>
          <w:cs/>
          <w:lang w:bidi="bo-CN"/>
        </w:rPr>
        <w:t xml:space="preserve">སྤྱ་ ཨ་རྒས་ ཅིག་ </w:t>
      </w:r>
      <w:r>
        <w:t xml:space="preserve"># </w:t>
      </w:r>
      <w:r>
        <w:rPr>
          <w:rFonts w:cs="Microsoft Himalaya"/>
          <w:cs/>
          <w:lang w:bidi="bo-CN"/>
        </w:rPr>
        <w:t xml:space="preserve">ཁོ་ གི་ ལྡུམ་ར་ ནང་ </w:t>
      </w:r>
      <w:r>
        <w:t xml:space="preserve"># </w:t>
      </w:r>
      <w:r>
        <w:rPr>
          <w:rFonts w:cs="Microsoft Himalaya"/>
          <w:cs/>
          <w:lang w:bidi="bo-CN"/>
        </w:rPr>
        <w:t xml:space="preserve">ཤིང་འབྲས་ ཟ་ བར་ འོངམ་ ད་ </w:t>
      </w:r>
      <w:r>
        <w:t xml:space="preserve"># </w:t>
      </w:r>
      <w:r>
        <w:rPr>
          <w:rFonts w:cs="Microsoft Himalaya"/>
          <w:cs/>
          <w:lang w:bidi="bo-CN"/>
        </w:rPr>
        <w:t>ཧིང་ ནང་ ཚུད་ སོ་ ནུག །</w:t>
      </w:r>
    </w:p>
    <w:p w14:paraId="547E3B1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སྒོར་གྲུབ་པ་ གིས་ </w:t>
      </w:r>
      <w:r>
        <w:t xml:space="preserve"># </w:t>
      </w:r>
      <w:r>
        <w:rPr>
          <w:rFonts w:cs="Microsoft Himalaya"/>
          <w:cs/>
          <w:lang w:bidi="bo-CN"/>
        </w:rPr>
        <w:t xml:space="preserve">ད་འབདན་ </w:t>
      </w:r>
      <w:r>
        <w:t xml:space="preserve"># </w:t>
      </w:r>
      <w:r>
        <w:rPr>
          <w:rFonts w:cs="Microsoft Himalaya"/>
          <w:cs/>
          <w:lang w:bidi="bo-CN"/>
        </w:rPr>
        <w:t xml:space="preserve">ང་ གིས་ </w:t>
      </w:r>
      <w:r>
        <w:t xml:space="preserve"># </w:t>
      </w:r>
      <w:r>
        <w:rPr>
          <w:rFonts w:cs="Microsoft Himalaya"/>
          <w:cs/>
          <w:lang w:bidi="bo-CN"/>
        </w:rPr>
        <w:t xml:space="preserve">ཁྱོད་ གསད་ ནི་ ཨིན་ ཟེར་ སླབཔ་ ད་ </w:t>
      </w:r>
      <w:r>
        <w:t xml:space="preserve"># </w:t>
      </w:r>
      <w:r>
        <w:rPr>
          <w:rFonts w:cs="Microsoft Himalaya"/>
          <w:cs/>
          <w:lang w:bidi="bo-CN"/>
        </w:rPr>
        <w:t xml:space="preserve">སྤྱ་ གིས་ </w:t>
      </w:r>
      <w:r>
        <w:t xml:space="preserve"># </w:t>
      </w:r>
      <w:r>
        <w:rPr>
          <w:rFonts w:cs="Microsoft Himalaya"/>
          <w:cs/>
          <w:lang w:bidi="bo-CN"/>
        </w:rPr>
        <w:t xml:space="preserve">ང་ མ་ གསད་ </w:t>
      </w:r>
      <w:r>
        <w:t xml:space="preserve"># </w:t>
      </w:r>
      <w:r>
        <w:rPr>
          <w:rFonts w:cs="Microsoft Himalaya"/>
          <w:cs/>
          <w:lang w:bidi="bo-CN"/>
        </w:rPr>
        <w:t>ང་ གིས་ ཁྱོད་ ལུ་ དྲིན་ལན་ འཇལ་ ཚུགས་ ཟེར་ སླབ་སླབཔ་ མས །</w:t>
      </w:r>
    </w:p>
    <w:p w14:paraId="09AD5F7C" w14:textId="77777777" w:rsidR="00A536DF" w:rsidRDefault="00A536DF" w:rsidP="00A536DF">
      <w:pPr>
        <w:spacing w:after="0"/>
      </w:pPr>
      <w:r>
        <w:rPr>
          <w:rFonts w:cs="Microsoft Himalaya"/>
          <w:cs/>
          <w:lang w:bidi="bo-CN"/>
        </w:rPr>
        <w:t xml:space="preserve"> སྦ་སྒོར་གྲུབ་པ་ གིས་ </w:t>
      </w:r>
      <w:r>
        <w:t xml:space="preserve"># </w:t>
      </w:r>
      <w:r>
        <w:rPr>
          <w:rFonts w:cs="Microsoft Himalaya"/>
          <w:cs/>
          <w:lang w:bidi="bo-CN"/>
        </w:rPr>
        <w:t xml:space="preserve">ཁྱོད་ ཀྱིས་ དྲིན་ལན་ འཇལ་ ར་ འཇལ་ ནི་ ཟེར་བ་ཅིན་ </w:t>
      </w:r>
      <w:r>
        <w:t xml:space="preserve"># </w:t>
      </w:r>
      <w:r>
        <w:rPr>
          <w:rFonts w:cs="Microsoft Himalaya"/>
          <w:cs/>
          <w:lang w:bidi="bo-CN"/>
        </w:rPr>
        <w:t xml:space="preserve">ང་ ལུ་ ཨམ་སྲུ་ ལེགས་ཤོམ་ ཅིག་ </w:t>
      </w:r>
      <w:r>
        <w:t xml:space="preserve"># </w:t>
      </w:r>
      <w:r>
        <w:rPr>
          <w:rFonts w:cs="Microsoft Himalaya"/>
          <w:cs/>
          <w:lang w:bidi="bo-CN"/>
        </w:rPr>
        <w:t>འཁྱིད་ཤོག་ ཟེར་ སླབ་སླབཔ་ མས །</w:t>
      </w:r>
    </w:p>
    <w:p w14:paraId="5B34DD21" w14:textId="77777777" w:rsidR="00A536DF" w:rsidRDefault="00A536DF" w:rsidP="00A536DF">
      <w:pPr>
        <w:spacing w:after="0"/>
      </w:pPr>
      <w:r>
        <w:rPr>
          <w:rFonts w:cs="Microsoft Himalaya"/>
          <w:cs/>
          <w:lang w:bidi="bo-CN"/>
        </w:rPr>
        <w:t xml:space="preserve"> སྤྱ་ དེ་ གིས་ </w:t>
      </w:r>
      <w:r>
        <w:t xml:space="preserve"># </w:t>
      </w:r>
      <w:r>
        <w:rPr>
          <w:rFonts w:cs="Microsoft Himalaya"/>
          <w:cs/>
          <w:lang w:bidi="bo-CN"/>
        </w:rPr>
        <w:t xml:space="preserve">འཇམ་ འཇམ་ ཟེར་ སླབ་ སྟེ་ </w:t>
      </w:r>
      <w:r>
        <w:t xml:space="preserve"># </w:t>
      </w:r>
      <w:r>
        <w:rPr>
          <w:rFonts w:cs="Microsoft Himalaya"/>
          <w:cs/>
          <w:lang w:bidi="bo-CN"/>
        </w:rPr>
        <w:t xml:space="preserve">ཨམ་སྲུ་ ལེགས་ཤོམ་ ཅིག་ འཚོལ་ བར་ ཡར་ སོ་ ནུག </w:t>
      </w:r>
      <w:r>
        <w:t xml:space="preserve"># </w:t>
      </w:r>
      <w:r>
        <w:rPr>
          <w:rFonts w:cs="Microsoft Himalaya"/>
          <w:cs/>
          <w:lang w:bidi="bo-CN"/>
        </w:rPr>
        <w:t xml:space="preserve">སྤྱ་ འདི་ </w:t>
      </w:r>
      <w:r>
        <w:t xml:space="preserve"># </w:t>
      </w:r>
      <w:r>
        <w:rPr>
          <w:rFonts w:cs="Microsoft Himalaya"/>
          <w:cs/>
          <w:lang w:bidi="bo-CN"/>
        </w:rPr>
        <w:t xml:space="preserve">དང་པ་ ར་ </w:t>
      </w:r>
      <w:r>
        <w:t xml:space="preserve"># </w:t>
      </w:r>
      <w:r>
        <w:rPr>
          <w:rFonts w:cs="Microsoft Himalaya"/>
          <w:cs/>
          <w:lang w:bidi="bo-CN"/>
        </w:rPr>
        <w:t xml:space="preserve">གཡག་ འཚོ་ མི་ ཅིག་ དང་ ཕྱད་ ནུག </w:t>
      </w:r>
      <w:r>
        <w:t xml:space="preserve"># </w:t>
      </w:r>
      <w:r>
        <w:rPr>
          <w:rFonts w:cs="Microsoft Himalaya"/>
          <w:cs/>
          <w:lang w:bidi="bo-CN"/>
        </w:rPr>
        <w:t xml:space="preserve">གཡག་ འཚོ་ མི་ འདི་ གིས་ </w:t>
      </w:r>
      <w:r>
        <w:t xml:space="preserve"># </w:t>
      </w:r>
      <w:r>
        <w:rPr>
          <w:rFonts w:cs="Microsoft Himalaya"/>
          <w:cs/>
          <w:lang w:bidi="bo-CN"/>
        </w:rPr>
        <w:t xml:space="preserve">ཟླཝ་སྤྱ་རྒས་ ཟེར་ སླབཔ་ ད་ </w:t>
      </w:r>
      <w:r>
        <w:t xml:space="preserve"># </w:t>
      </w:r>
      <w:r>
        <w:rPr>
          <w:rFonts w:cs="Microsoft Himalaya"/>
          <w:cs/>
          <w:lang w:bidi="bo-CN"/>
        </w:rPr>
        <w:t xml:space="preserve">སྤྱ་ དེ་ གིས་ </w:t>
      </w:r>
      <w:r>
        <w:t xml:space="preserve"># </w:t>
      </w:r>
      <w:r>
        <w:rPr>
          <w:rFonts w:cs="Microsoft Himalaya"/>
          <w:cs/>
          <w:lang w:bidi="bo-CN"/>
        </w:rPr>
        <w:t xml:space="preserve">ང་ ལུ་ </w:t>
      </w:r>
      <w:r>
        <w:t xml:space="preserve"># </w:t>
      </w:r>
      <w:r>
        <w:rPr>
          <w:rFonts w:cs="Microsoft Himalaya"/>
          <w:cs/>
          <w:lang w:bidi="bo-CN"/>
        </w:rPr>
        <w:t xml:space="preserve">ཟླཝ་སྤྱ་རྒས་ ཟེར་ སླབ་ མི་ ཚུ་ </w:t>
      </w:r>
      <w:r>
        <w:t xml:space="preserve"># </w:t>
      </w:r>
      <w:r>
        <w:rPr>
          <w:rFonts w:cs="Microsoft Himalaya"/>
          <w:cs/>
          <w:lang w:bidi="bo-CN"/>
        </w:rPr>
        <w:t xml:space="preserve">རྒྱལཔོ་ སྦ་སྒོར་གྲུབ་པ་ གིས་ </w:t>
      </w:r>
      <w:r>
        <w:t xml:space="preserve"># </w:t>
      </w:r>
      <w:r>
        <w:rPr>
          <w:rFonts w:cs="Microsoft Himalaya"/>
          <w:cs/>
          <w:lang w:bidi="bo-CN"/>
        </w:rPr>
        <w:t xml:space="preserve">དམག་རྐྱབ་ ནི་ ལོ་ ཟེར་ སླབཔ་ ད་ </w:t>
      </w:r>
      <w:r>
        <w:t xml:space="preserve"># </w:t>
      </w:r>
      <w:r>
        <w:rPr>
          <w:rFonts w:cs="Microsoft Himalaya"/>
          <w:cs/>
          <w:lang w:bidi="bo-CN"/>
        </w:rPr>
        <w:t xml:space="preserve">གཡག་ འཚོ་ མི་ དེ་ ཚུ་ གིས་ </w:t>
      </w:r>
      <w:r>
        <w:t xml:space="preserve"># </w:t>
      </w:r>
      <w:r>
        <w:rPr>
          <w:rFonts w:cs="Microsoft Himalaya"/>
          <w:cs/>
          <w:lang w:bidi="bo-CN"/>
        </w:rPr>
        <w:t xml:space="preserve">དབའི་ </w:t>
      </w:r>
      <w:r>
        <w:t xml:space="preserve"># </w:t>
      </w:r>
      <w:r>
        <w:rPr>
          <w:rFonts w:cs="Microsoft Himalaya"/>
          <w:cs/>
          <w:lang w:bidi="bo-CN"/>
        </w:rPr>
        <w:t xml:space="preserve">དེ་འབདན་ </w:t>
      </w:r>
      <w:r>
        <w:t xml:space="preserve"># </w:t>
      </w:r>
      <w:r>
        <w:rPr>
          <w:rFonts w:cs="Microsoft Himalaya"/>
          <w:cs/>
          <w:lang w:bidi="bo-CN"/>
        </w:rPr>
        <w:t xml:space="preserve">ང་བཅས་ ག་དེ་སྦེ་ </w:t>
      </w:r>
      <w:r>
        <w:t xml:space="preserve"># </w:t>
      </w:r>
      <w:r>
        <w:rPr>
          <w:rFonts w:cs="Microsoft Himalaya"/>
          <w:cs/>
          <w:lang w:bidi="bo-CN"/>
        </w:rPr>
        <w:t xml:space="preserve">འབདཝ་ དྲག་ ག་ ཟེར་ སླབ་སླབཔ་ མས ། </w:t>
      </w:r>
      <w:r>
        <w:t xml:space="preserve"># </w:t>
      </w:r>
      <w:r>
        <w:rPr>
          <w:rFonts w:cs="Microsoft Himalaya"/>
          <w:cs/>
          <w:lang w:bidi="bo-CN"/>
        </w:rPr>
        <w:t xml:space="preserve">ཟླཝ་སྤྱ་རྒས་ ཀྱིས་ </w:t>
      </w:r>
      <w:r>
        <w:t xml:space="preserve"># </w:t>
      </w:r>
      <w:r>
        <w:rPr>
          <w:rFonts w:cs="Microsoft Himalaya"/>
          <w:cs/>
          <w:lang w:bidi="bo-CN"/>
        </w:rPr>
        <w:t xml:space="preserve">གཡག་ དེ་ ཚུ་ ག་ར་ </w:t>
      </w:r>
      <w:r>
        <w:t xml:space="preserve"># </w:t>
      </w:r>
      <w:r>
        <w:rPr>
          <w:rFonts w:cs="Microsoft Himalaya"/>
          <w:cs/>
          <w:lang w:bidi="bo-CN"/>
        </w:rPr>
        <w:t xml:space="preserve">རྒྱལཔོ་ སྦ་སྒོར་གྲུབ་པ་ གི་ ཨིན་ ཟེར་ སླབ་ པ་ ཅིན་ </w:t>
      </w:r>
      <w:r>
        <w:t xml:space="preserve"># </w:t>
      </w:r>
      <w:r>
        <w:rPr>
          <w:rFonts w:cs="Microsoft Himalaya"/>
          <w:cs/>
          <w:lang w:bidi="bo-CN"/>
        </w:rPr>
        <w:t>དྲག་ ཟེར་ སླབ་ ནུག</w:t>
      </w:r>
    </w:p>
    <w:p w14:paraId="161426F6"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སྤྱ་ དེ་ ཁ་ ལས་ </w:t>
      </w:r>
      <w:r>
        <w:t xml:space="preserve"># </w:t>
      </w:r>
      <w:r>
        <w:rPr>
          <w:rFonts w:cs="Microsoft Himalaya"/>
          <w:cs/>
          <w:lang w:bidi="bo-CN"/>
        </w:rPr>
        <w:t xml:space="preserve">ཕར་ འགྱོཝ་ ད་ </w:t>
      </w:r>
      <w:r>
        <w:t xml:space="preserve"># </w:t>
      </w:r>
      <w:r>
        <w:rPr>
          <w:rFonts w:cs="Microsoft Himalaya"/>
          <w:cs/>
          <w:lang w:bidi="bo-CN"/>
        </w:rPr>
        <w:t>ཕགཔ་ འཚོ་ མི་ ཅིག་ དང་ ཕྱད་ ནུག</w:t>
      </w:r>
    </w:p>
    <w:p w14:paraId="1E277B65" w14:textId="77777777" w:rsidR="00A536DF" w:rsidRDefault="00A536DF" w:rsidP="00A536DF">
      <w:pPr>
        <w:spacing w:after="0"/>
      </w:pPr>
      <w:r>
        <w:rPr>
          <w:rFonts w:cs="Microsoft Himalaya"/>
          <w:cs/>
          <w:lang w:bidi="bo-CN"/>
        </w:rPr>
        <w:t xml:space="preserve"> ཕགཔ་ འཚོ་ མི་ འདི་ ཚུ་ གིས་ ཡང་ </w:t>
      </w:r>
      <w:r>
        <w:t xml:space="preserve"># </w:t>
      </w:r>
      <w:r>
        <w:rPr>
          <w:rFonts w:cs="Microsoft Himalaya"/>
          <w:cs/>
          <w:lang w:bidi="bo-CN"/>
        </w:rPr>
        <w:t xml:space="preserve">ཁོ་ ལུ་ ཟླཝ་སྤྱ་རྒས་ ཟེར་ སླབཔ་ ད་ </w:t>
      </w:r>
      <w:r>
        <w:t xml:space="preserve"># </w:t>
      </w:r>
      <w:r>
        <w:rPr>
          <w:rFonts w:cs="Microsoft Himalaya"/>
          <w:cs/>
          <w:lang w:bidi="bo-CN"/>
        </w:rPr>
        <w:t xml:space="preserve">དོ་རུང་ </w:t>
      </w:r>
      <w:r>
        <w:t xml:space="preserve"># </w:t>
      </w:r>
      <w:r>
        <w:rPr>
          <w:rFonts w:cs="Microsoft Himalaya"/>
          <w:cs/>
          <w:lang w:bidi="bo-CN"/>
        </w:rPr>
        <w:t xml:space="preserve">སྤྱ་ དེ་ གིས་ </w:t>
      </w:r>
      <w:r>
        <w:t xml:space="preserve"># </w:t>
      </w:r>
      <w:r>
        <w:rPr>
          <w:rFonts w:cs="Microsoft Himalaya"/>
          <w:cs/>
          <w:lang w:bidi="bo-CN"/>
        </w:rPr>
        <w:t xml:space="preserve">ང་ ལུ་ </w:t>
      </w:r>
      <w:r>
        <w:t xml:space="preserve"># </w:t>
      </w:r>
      <w:r>
        <w:rPr>
          <w:rFonts w:cs="Microsoft Himalaya"/>
          <w:cs/>
          <w:lang w:bidi="bo-CN"/>
        </w:rPr>
        <w:t xml:space="preserve">ཟླཝ་སྤྱ་རྒས་ ཟེར་ སླབ་ མི་ ཚུ་ </w:t>
      </w:r>
      <w:r>
        <w:t xml:space="preserve"># </w:t>
      </w:r>
      <w:r>
        <w:rPr>
          <w:rFonts w:cs="Microsoft Himalaya"/>
          <w:cs/>
          <w:lang w:bidi="bo-CN"/>
        </w:rPr>
        <w:t xml:space="preserve">རྒྱལཔོ་ སྦ་སྒོར་གྲུབ་པ་ གིས་ </w:t>
      </w:r>
      <w:r>
        <w:t xml:space="preserve"># </w:t>
      </w:r>
      <w:r>
        <w:rPr>
          <w:rFonts w:cs="Microsoft Himalaya"/>
          <w:cs/>
          <w:lang w:bidi="bo-CN"/>
        </w:rPr>
        <w:t>དམག་རྐྱབ་ ནི་ ལོ་ ཟེར་ སླབ་སླབཔ་ མས །</w:t>
      </w:r>
    </w:p>
    <w:p w14:paraId="6BB584DD" w14:textId="77777777" w:rsidR="00A536DF" w:rsidRDefault="00A536DF" w:rsidP="00A536DF">
      <w:pPr>
        <w:spacing w:after="0"/>
      </w:pPr>
      <w:r>
        <w:rPr>
          <w:rFonts w:cs="Microsoft Himalaya"/>
          <w:cs/>
          <w:lang w:bidi="bo-CN"/>
        </w:rPr>
        <w:t xml:space="preserve"> ཕགཔ་ འཚོ་ མི་ དེ་ ཚུ་ གིས་ </w:t>
      </w:r>
      <w:r>
        <w:t xml:space="preserve"># </w:t>
      </w:r>
      <w:r>
        <w:rPr>
          <w:rFonts w:cs="Microsoft Himalaya"/>
          <w:cs/>
          <w:lang w:bidi="bo-CN"/>
        </w:rPr>
        <w:t xml:space="preserve">ང་བཅས་ ག་དེ་སྦེ་ </w:t>
      </w:r>
      <w:r>
        <w:t xml:space="preserve"># </w:t>
      </w:r>
      <w:r>
        <w:rPr>
          <w:rFonts w:cs="Microsoft Himalaya"/>
          <w:cs/>
          <w:lang w:bidi="bo-CN"/>
        </w:rPr>
        <w:t xml:space="preserve">འབདཝ་ དྲག་ ག་ སྨོ་ ཟེར་ སླབཔ་ ད་ </w:t>
      </w:r>
      <w:r>
        <w:t xml:space="preserve"># </w:t>
      </w:r>
      <w:r>
        <w:rPr>
          <w:rFonts w:cs="Microsoft Himalaya"/>
          <w:cs/>
          <w:lang w:bidi="bo-CN"/>
        </w:rPr>
        <w:t xml:space="preserve">ཟླཝ་སྤྱ་རྒས་ ཀྱིས་ </w:t>
      </w:r>
      <w:r>
        <w:t xml:space="preserve"># </w:t>
      </w:r>
      <w:r>
        <w:rPr>
          <w:rFonts w:cs="Microsoft Himalaya"/>
          <w:cs/>
          <w:lang w:bidi="bo-CN"/>
        </w:rPr>
        <w:t xml:space="preserve">ཁྱེད་ར་ གི་ ཕགཔ་ ཚུ་ </w:t>
      </w:r>
      <w:r>
        <w:t xml:space="preserve"># </w:t>
      </w:r>
      <w:r>
        <w:rPr>
          <w:rFonts w:cs="Microsoft Himalaya"/>
          <w:cs/>
          <w:lang w:bidi="bo-CN"/>
        </w:rPr>
        <w:t xml:space="preserve">རྒྱལཔོ་ སྦ་སྒོར་གྲུབ་པ་ གི་ ཨིན་ ཟེར་ སླབ་ པ་ ཅིན་ </w:t>
      </w:r>
      <w:r>
        <w:t xml:space="preserve"># </w:t>
      </w:r>
      <w:r>
        <w:rPr>
          <w:rFonts w:cs="Microsoft Himalaya"/>
          <w:cs/>
          <w:lang w:bidi="bo-CN"/>
        </w:rPr>
        <w:t>དྲག་ ཟེར་ སླབ་ སྦེ་ ཡར་ སོ་ ནུག །</w:t>
      </w:r>
    </w:p>
    <w:p w14:paraId="2DB714D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 དེ་ </w:t>
      </w:r>
      <w:r>
        <w:t xml:space="preserve"># </w:t>
      </w:r>
      <w:r>
        <w:rPr>
          <w:rFonts w:cs="Microsoft Himalaya"/>
          <w:cs/>
          <w:lang w:bidi="bo-CN"/>
        </w:rPr>
        <w:t xml:space="preserve">ཆུ་ ཅིག་ བརྒལ་ ཞིནམ་ལས་ </w:t>
      </w:r>
      <w:r>
        <w:t xml:space="preserve"># </w:t>
      </w:r>
      <w:r>
        <w:rPr>
          <w:rFonts w:cs="Microsoft Himalaya"/>
          <w:cs/>
          <w:lang w:bidi="bo-CN"/>
        </w:rPr>
        <w:t xml:space="preserve">སྒོམ་ཆེན་ ཅིག་ ཨིནམ་ བཟོ་ སྟེ་ འགྱོཝ་ ད་ </w:t>
      </w:r>
      <w:r>
        <w:t xml:space="preserve"># </w:t>
      </w:r>
      <w:r>
        <w:rPr>
          <w:rFonts w:cs="Microsoft Himalaya"/>
          <w:cs/>
          <w:lang w:bidi="bo-CN"/>
        </w:rPr>
        <w:t>རྒྱལཔོ་ ཅིག་ གི་ ཕོ་བྲང་ སྒོ་ ཁར་ ལྷོད་ ནུག</w:t>
      </w:r>
    </w:p>
    <w:p w14:paraId="63A63339" w14:textId="77777777" w:rsidR="00A536DF" w:rsidRDefault="00A536DF" w:rsidP="00A536DF">
      <w:pPr>
        <w:spacing w:after="0"/>
      </w:pPr>
      <w:r>
        <w:rPr>
          <w:rFonts w:cs="Microsoft Himalaya"/>
          <w:cs/>
          <w:lang w:bidi="bo-CN"/>
        </w:rPr>
        <w:t xml:space="preserve"> རྒྱལཔོ་ ཁམས་སངས་ བྱོནམ་ ཁ་ཐུག་རྐྱབ་ སྟེ་ </w:t>
      </w:r>
      <w:r>
        <w:t xml:space="preserve"># </w:t>
      </w:r>
      <w:r>
        <w:rPr>
          <w:rFonts w:cs="Microsoft Himalaya"/>
          <w:cs/>
          <w:lang w:bidi="bo-CN"/>
        </w:rPr>
        <w:t xml:space="preserve">རྒྱལཔོ་ དེ་ གིས་ </w:t>
      </w:r>
      <w:r>
        <w:t xml:space="preserve"># </w:t>
      </w:r>
      <w:r>
        <w:rPr>
          <w:rFonts w:cs="Microsoft Himalaya"/>
          <w:cs/>
          <w:lang w:bidi="bo-CN"/>
        </w:rPr>
        <w:t xml:space="preserve">སྒོམ་ཆེན་ ཁྱོད་ ཀྱིས་ </w:t>
      </w:r>
      <w:r>
        <w:t xml:space="preserve"># </w:t>
      </w:r>
      <w:r>
        <w:rPr>
          <w:rFonts w:cs="Microsoft Himalaya"/>
          <w:cs/>
          <w:lang w:bidi="bo-CN"/>
        </w:rPr>
        <w:t xml:space="preserve">མོ་བཏབ་ ཤེས་ ག་ ཟེར་ འདྲིཝ་ ད་ </w:t>
      </w:r>
      <w:r>
        <w:t xml:space="preserve"># </w:t>
      </w:r>
      <w:r>
        <w:rPr>
          <w:rFonts w:cs="Microsoft Himalaya"/>
          <w:cs/>
          <w:lang w:bidi="bo-CN"/>
        </w:rPr>
        <w:t xml:space="preserve">སྒོམ་ཆེན་ གྱིས་ </w:t>
      </w:r>
      <w:r>
        <w:t xml:space="preserve"># </w:t>
      </w:r>
      <w:r>
        <w:rPr>
          <w:rFonts w:cs="Microsoft Himalaya"/>
          <w:cs/>
          <w:lang w:bidi="bo-CN"/>
        </w:rPr>
        <w:t>ཨ་ཙི་རེ་ བཏབ་ ཤེས་ ཟེར་ ཞུ་ ནུག</w:t>
      </w:r>
    </w:p>
    <w:p w14:paraId="7A07EC5E" w14:textId="77777777" w:rsidR="00A536DF" w:rsidRDefault="00A536DF" w:rsidP="00A536DF">
      <w:pPr>
        <w:spacing w:after="0"/>
      </w:pPr>
      <w:r>
        <w:rPr>
          <w:rFonts w:cs="Microsoft Himalaya"/>
          <w:cs/>
          <w:lang w:bidi="bo-CN"/>
        </w:rPr>
        <w:t xml:space="preserve"> རྒྱལཔོ་ གིས་ </w:t>
      </w:r>
      <w:r>
        <w:t xml:space="preserve"># </w:t>
      </w:r>
      <w:r>
        <w:rPr>
          <w:rFonts w:cs="Microsoft Himalaya"/>
          <w:cs/>
          <w:lang w:bidi="bo-CN"/>
        </w:rPr>
        <w:t>དེ་འབདན་ བཏུབ་ པས །</w:t>
      </w:r>
    </w:p>
    <w:p w14:paraId="1D03CA1C" w14:textId="77777777" w:rsidR="00A536DF" w:rsidRDefault="00A536DF" w:rsidP="00A536DF">
      <w:pPr>
        <w:spacing w:after="0"/>
      </w:pPr>
      <w:r>
        <w:rPr>
          <w:rFonts w:cs="Microsoft Himalaya"/>
          <w:cs/>
          <w:lang w:bidi="bo-CN"/>
        </w:rPr>
        <w:t xml:space="preserve"> ངེའི་ སྲསམོ་ འདི་ </w:t>
      </w:r>
      <w:r>
        <w:t xml:space="preserve"># </w:t>
      </w:r>
      <w:r>
        <w:rPr>
          <w:rFonts w:cs="Microsoft Himalaya"/>
          <w:cs/>
          <w:lang w:bidi="bo-CN"/>
        </w:rPr>
        <w:t>ཤུགས་ སྦེ་ ན་ སྟེ་ ཡོདཔ་ ཨིན །</w:t>
      </w:r>
    </w:p>
    <w:p w14:paraId="356D66AB" w14:textId="77777777" w:rsidR="00A536DF" w:rsidRDefault="00A536DF" w:rsidP="00A536DF">
      <w:pPr>
        <w:spacing w:after="0"/>
      </w:pPr>
      <w:r>
        <w:rPr>
          <w:rFonts w:cs="Microsoft Himalaya"/>
          <w:cs/>
          <w:lang w:bidi="bo-CN"/>
        </w:rPr>
        <w:t xml:space="preserve"> ཁྱོད་ ཀྱིས་ </w:t>
      </w:r>
      <w:r>
        <w:t xml:space="preserve"># </w:t>
      </w:r>
      <w:r>
        <w:rPr>
          <w:rFonts w:cs="Microsoft Himalaya"/>
          <w:cs/>
          <w:lang w:bidi="bo-CN"/>
        </w:rPr>
        <w:t xml:space="preserve">མོ་ ལུ་ </w:t>
      </w:r>
      <w:r>
        <w:t xml:space="preserve"># </w:t>
      </w:r>
      <w:r>
        <w:rPr>
          <w:rFonts w:cs="Microsoft Himalaya"/>
          <w:cs/>
          <w:lang w:bidi="bo-CN"/>
        </w:rPr>
        <w:t>མོ་ ཅིག་ བཏབ་ དགོ་ པས །</w:t>
      </w:r>
    </w:p>
    <w:p w14:paraId="41088770" w14:textId="77777777" w:rsidR="00A536DF" w:rsidRDefault="00A536DF" w:rsidP="00A536DF">
      <w:pPr>
        <w:spacing w:after="0"/>
      </w:pPr>
      <w:r>
        <w:rPr>
          <w:rFonts w:cs="Microsoft Himalaya"/>
          <w:cs/>
          <w:lang w:bidi="bo-CN"/>
        </w:rPr>
        <w:t xml:space="preserve"> ཕོ་བྲང་ ནང་ ན་ ཤོག་ ཟེར་ གསུངས་ ཏེ་ </w:t>
      </w:r>
      <w:r>
        <w:t xml:space="preserve"># </w:t>
      </w:r>
      <w:r>
        <w:rPr>
          <w:rFonts w:cs="Microsoft Himalaya"/>
          <w:cs/>
          <w:lang w:bidi="bo-CN"/>
        </w:rPr>
        <w:t xml:space="preserve">སྒོམ་ཆེན་ དེ་ ལུ་ </w:t>
      </w:r>
      <w:r>
        <w:t xml:space="preserve"># </w:t>
      </w:r>
      <w:r>
        <w:rPr>
          <w:rFonts w:cs="Microsoft Himalaya"/>
          <w:cs/>
          <w:lang w:bidi="bo-CN"/>
        </w:rPr>
        <w:t xml:space="preserve">དང་པ་ ར་ </w:t>
      </w:r>
      <w:r>
        <w:t xml:space="preserve"># </w:t>
      </w:r>
      <w:r>
        <w:rPr>
          <w:rFonts w:cs="Microsoft Himalaya"/>
          <w:cs/>
          <w:lang w:bidi="bo-CN"/>
        </w:rPr>
        <w:t>ལྟོ་ འབད །</w:t>
      </w:r>
    </w:p>
    <w:p w14:paraId="7F409AF1" w14:textId="77777777" w:rsidR="00A536DF" w:rsidRDefault="00A536DF" w:rsidP="00A536DF">
      <w:pPr>
        <w:spacing w:after="0"/>
      </w:pPr>
      <w:r>
        <w:rPr>
          <w:rFonts w:cs="Microsoft Himalaya"/>
          <w:cs/>
          <w:lang w:bidi="bo-CN"/>
        </w:rPr>
        <w:t xml:space="preserve"> སྤགས་ བཙོ་ སྦེ་ གནང་ ནུག</w:t>
      </w:r>
    </w:p>
    <w:p w14:paraId="6C8505C9" w14:textId="77777777" w:rsidR="00A536DF" w:rsidRDefault="00A536DF" w:rsidP="00A536DF">
      <w:pPr>
        <w:spacing w:after="0"/>
      </w:pPr>
      <w:r>
        <w:rPr>
          <w:rFonts w:cs="Microsoft Himalaya"/>
          <w:cs/>
          <w:lang w:bidi="bo-CN"/>
        </w:rPr>
        <w:t xml:space="preserve"> ལྟོ་ ཟ་ ཚར་ ཞིནམ་ལས་ </w:t>
      </w:r>
      <w:r>
        <w:t xml:space="preserve"># </w:t>
      </w:r>
      <w:r>
        <w:rPr>
          <w:rFonts w:cs="Microsoft Himalaya"/>
          <w:cs/>
          <w:lang w:bidi="bo-CN"/>
        </w:rPr>
        <w:t xml:space="preserve">སྒོམ་ཆེན་ དེ་ གིས་ </w:t>
      </w:r>
      <w:r>
        <w:t xml:space="preserve"># </w:t>
      </w:r>
      <w:r>
        <w:rPr>
          <w:rFonts w:cs="Microsoft Himalaya"/>
          <w:cs/>
          <w:lang w:bidi="bo-CN"/>
        </w:rPr>
        <w:t>མོ་བཏབ་ ནུག</w:t>
      </w:r>
    </w:p>
    <w:p w14:paraId="463BE22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མ་ཆེན་ དེ་ གི་ མོའི་ ནང་ ལུ་ </w:t>
      </w:r>
      <w:r>
        <w:t xml:space="preserve"># </w:t>
      </w:r>
      <w:r>
        <w:rPr>
          <w:rFonts w:cs="Microsoft Himalaya"/>
          <w:cs/>
          <w:lang w:bidi="bo-CN"/>
        </w:rPr>
        <w:t xml:space="preserve">རྒྱལ་པོའི་ སྲསམོ་ འདི་ </w:t>
      </w:r>
      <w:r>
        <w:t xml:space="preserve"># </w:t>
      </w:r>
      <w:r>
        <w:rPr>
          <w:rFonts w:cs="Microsoft Himalaya"/>
          <w:cs/>
          <w:lang w:bidi="bo-CN"/>
        </w:rPr>
        <w:t xml:space="preserve">བཅོ་ཐབས་ གཞན་ ག་ཅི་ར་ </w:t>
      </w:r>
      <w:r>
        <w:t xml:space="preserve"># </w:t>
      </w:r>
      <w:r>
        <w:rPr>
          <w:rFonts w:cs="Microsoft Himalaya"/>
          <w:cs/>
          <w:lang w:bidi="bo-CN"/>
        </w:rPr>
        <w:t>འབད་ རུང་ མི་ དྲག་ ནི་ མས །</w:t>
      </w:r>
    </w:p>
    <w:p w14:paraId="025F24C5" w14:textId="77777777" w:rsidR="00A536DF" w:rsidRDefault="00A536DF" w:rsidP="00A536DF">
      <w:pPr>
        <w:spacing w:after="0"/>
      </w:pPr>
      <w:r>
        <w:rPr>
          <w:rFonts w:cs="Microsoft Himalaya"/>
          <w:cs/>
          <w:lang w:bidi="bo-CN"/>
        </w:rPr>
        <w:t xml:space="preserve"> རྒྱལཔོ་ སྦ་སྒོར་གྲུབ་པ་ གི་ བཙུནམོ་ འབད་བ་ཅིན་ </w:t>
      </w:r>
      <w:r>
        <w:t xml:space="preserve"># </w:t>
      </w:r>
      <w:r>
        <w:rPr>
          <w:rFonts w:cs="Microsoft Himalaya"/>
          <w:cs/>
          <w:lang w:bidi="bo-CN"/>
        </w:rPr>
        <w:t>ཤི་ བ་ སྲོག་ ལུ་ མི་ ཐུག་ ནི་ མས་ ཟེར་ ཐོན་ཐོནམ་ མས །</w:t>
      </w:r>
    </w:p>
    <w:p w14:paraId="17125B0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དེ་ གིས་ </w:t>
      </w:r>
      <w:r>
        <w:t xml:space="preserve"># </w:t>
      </w:r>
      <w:r>
        <w:rPr>
          <w:rFonts w:cs="Microsoft Himalaya"/>
          <w:cs/>
          <w:lang w:bidi="bo-CN"/>
        </w:rPr>
        <w:t xml:space="preserve">ངེའི་ བུམོ་ འདི་ </w:t>
      </w:r>
      <w:r>
        <w:t xml:space="preserve"># </w:t>
      </w:r>
      <w:r>
        <w:rPr>
          <w:rFonts w:cs="Microsoft Himalaya"/>
          <w:cs/>
          <w:lang w:bidi="bo-CN"/>
        </w:rPr>
        <w:t xml:space="preserve">ཤིཝ་ སྲོག་ ལུ་ ཐུགཔ་ བ་ འདི་ </w:t>
      </w:r>
      <w:r>
        <w:t xml:space="preserve"># </w:t>
      </w:r>
      <w:r>
        <w:rPr>
          <w:rFonts w:cs="Microsoft Himalaya"/>
          <w:cs/>
          <w:lang w:bidi="bo-CN"/>
        </w:rPr>
        <w:t>རྒྱལཔོ་ སྦ་སྒོར་གྲུབ་པ་ གི་ བཙུནམོ་ སྦེ་ ཨིན་ རུང་ ཕུལ་ དགོ་ པས །</w:t>
      </w:r>
    </w:p>
    <w:p w14:paraId="363BF87D" w14:textId="77777777" w:rsidR="00A536DF" w:rsidRDefault="00A536DF" w:rsidP="00A536DF">
      <w:pPr>
        <w:spacing w:after="0"/>
      </w:pPr>
      <w:r>
        <w:rPr>
          <w:rFonts w:cs="Microsoft Himalaya"/>
          <w:cs/>
          <w:lang w:bidi="bo-CN"/>
        </w:rPr>
        <w:t xml:space="preserve"> ཁོ་ ག་ཏེ་ གི་ རྒྱལཔོ་ ཨིན་ན་ ཟེར་ འདྲིཝ་ ད་ </w:t>
      </w:r>
      <w:r>
        <w:t xml:space="preserve"># </w:t>
      </w:r>
      <w:r>
        <w:rPr>
          <w:rFonts w:cs="Microsoft Himalaya"/>
          <w:cs/>
          <w:lang w:bidi="bo-CN"/>
        </w:rPr>
        <w:t xml:space="preserve">སྒོམ་ཆེན་ གྱིས་ </w:t>
      </w:r>
      <w:r>
        <w:t xml:space="preserve"># </w:t>
      </w:r>
      <w:r>
        <w:rPr>
          <w:rFonts w:cs="Microsoft Himalaya"/>
          <w:cs/>
          <w:lang w:bidi="bo-CN"/>
        </w:rPr>
        <w:t>ང་ གིས་ ཤེས་ ཟེར་ ཞུ་ ནུག</w:t>
      </w:r>
    </w:p>
    <w:p w14:paraId="35B89A12" w14:textId="77777777" w:rsidR="00A536DF" w:rsidRDefault="00A536DF" w:rsidP="00A536DF">
      <w:pPr>
        <w:spacing w:after="0"/>
      </w:pPr>
      <w:r>
        <w:rPr>
          <w:rFonts w:cs="Microsoft Himalaya"/>
          <w:cs/>
          <w:lang w:bidi="bo-CN"/>
        </w:rPr>
        <w:t xml:space="preserve"> རྒྱལཔོ་ དེ་ གིས་ </w:t>
      </w:r>
      <w:r>
        <w:t xml:space="preserve"># </w:t>
      </w:r>
      <w:r>
        <w:rPr>
          <w:rFonts w:cs="Microsoft Himalaya"/>
          <w:cs/>
          <w:lang w:bidi="bo-CN"/>
        </w:rPr>
        <w:t>དེ་འབདན་ ལེགས་ཤོམ་ མས །</w:t>
      </w:r>
    </w:p>
    <w:p w14:paraId="05FB6308" w14:textId="77777777" w:rsidR="00A536DF" w:rsidRDefault="00A536DF" w:rsidP="00A536DF">
      <w:pPr>
        <w:spacing w:after="0"/>
      </w:pPr>
      <w:r>
        <w:rPr>
          <w:rFonts w:cs="Microsoft Himalaya"/>
          <w:cs/>
          <w:lang w:bidi="bo-CN"/>
        </w:rPr>
        <w:t xml:space="preserve"> ག་དེ་སྦེ་ འབདཝ་ དྲག་ ག་ ཟེར་ གསུངམ་ ད་ </w:t>
      </w:r>
      <w:r>
        <w:t xml:space="preserve"># </w:t>
      </w:r>
      <w:r>
        <w:rPr>
          <w:rFonts w:cs="Microsoft Himalaya"/>
          <w:cs/>
          <w:lang w:bidi="bo-CN"/>
        </w:rPr>
        <w:t xml:space="preserve">སྒོམ་ཆེན་ དེ་ གིས་ </w:t>
      </w:r>
      <w:r>
        <w:t xml:space="preserve"># </w:t>
      </w:r>
      <w:r>
        <w:rPr>
          <w:rFonts w:cs="Microsoft Himalaya"/>
          <w:cs/>
          <w:lang w:bidi="bo-CN"/>
        </w:rPr>
        <w:t xml:space="preserve">སྲསམོ་ དེ་ </w:t>
      </w:r>
      <w:r>
        <w:t xml:space="preserve"># </w:t>
      </w:r>
      <w:r>
        <w:rPr>
          <w:rFonts w:cs="Microsoft Himalaya"/>
          <w:cs/>
          <w:lang w:bidi="bo-CN"/>
        </w:rPr>
        <w:t xml:space="preserve">རྒྱལཔོ་ སྦ་སྒོར་གྲུབ་པ་ བཞུགས་ སར་ ཁྱིད་ འགྱོ་ བ་ ཅིན་ </w:t>
      </w:r>
      <w:r>
        <w:t xml:space="preserve"># </w:t>
      </w:r>
      <w:r>
        <w:rPr>
          <w:rFonts w:cs="Microsoft Himalaya"/>
          <w:cs/>
          <w:lang w:bidi="bo-CN"/>
        </w:rPr>
        <w:t>དྲག་ ཟེར་ ཞུ་ ནུག</w:t>
      </w:r>
    </w:p>
    <w:p w14:paraId="1812F01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གིས་ </w:t>
      </w:r>
      <w:r>
        <w:t xml:space="preserve"># </w:t>
      </w:r>
      <w:r>
        <w:rPr>
          <w:rFonts w:cs="Microsoft Himalaya"/>
          <w:cs/>
          <w:lang w:bidi="bo-CN"/>
        </w:rPr>
        <w:t xml:space="preserve">ཁྱོད་ ཀྱིས་ ཁྱིད་ དེ་ </w:t>
      </w:r>
      <w:r>
        <w:t xml:space="preserve"># </w:t>
      </w:r>
      <w:r>
        <w:rPr>
          <w:rFonts w:cs="Microsoft Himalaya"/>
          <w:cs/>
          <w:lang w:bidi="bo-CN"/>
        </w:rPr>
        <w:t xml:space="preserve">འགྱོ་ ཚུགས་ ག་ ཟེར་ གསུངམ་ ད་ </w:t>
      </w:r>
      <w:r>
        <w:t xml:space="preserve"># </w:t>
      </w:r>
      <w:r>
        <w:rPr>
          <w:rFonts w:cs="Microsoft Himalaya"/>
          <w:cs/>
          <w:lang w:bidi="bo-CN"/>
        </w:rPr>
        <w:t xml:space="preserve">སྒོམ་ཆེན་ གྱིས་ ཕྱག་ཞུ་ དགོ་ ཟེར་ ཞུ་ སྟེ་ </w:t>
      </w:r>
      <w:r>
        <w:t xml:space="preserve"># </w:t>
      </w:r>
      <w:r>
        <w:rPr>
          <w:rFonts w:cs="Microsoft Himalaya"/>
          <w:cs/>
          <w:lang w:bidi="bo-CN"/>
        </w:rPr>
        <w:t xml:space="preserve">རྒྱལ་པོའི་ སྲསམོ་ དང་ </w:t>
      </w:r>
      <w:r>
        <w:t xml:space="preserve"># </w:t>
      </w:r>
      <w:r>
        <w:rPr>
          <w:rFonts w:cs="Microsoft Himalaya"/>
          <w:cs/>
          <w:lang w:bidi="bo-CN"/>
        </w:rPr>
        <w:t xml:space="preserve">ཕྱག་ཞུ་མི་ བློན་པོ་ དང་ </w:t>
      </w:r>
      <w:r>
        <w:t xml:space="preserve"># </w:t>
      </w:r>
      <w:r>
        <w:rPr>
          <w:rFonts w:cs="Microsoft Himalaya"/>
          <w:cs/>
          <w:lang w:bidi="bo-CN"/>
        </w:rPr>
        <w:t xml:space="preserve">ཅ་ལ་ འབག་ མིའི་ རྟ་ དེ་ ཚུ་ </w:t>
      </w:r>
      <w:r>
        <w:t xml:space="preserve"># </w:t>
      </w:r>
      <w:r>
        <w:rPr>
          <w:rFonts w:cs="Microsoft Himalaya"/>
          <w:cs/>
          <w:lang w:bidi="bo-CN"/>
        </w:rPr>
        <w:t>ག་ར་ ཞུ་ སྟེ་ ཁྱིད་ འགྱོ་ ནུག</w:t>
      </w:r>
    </w:p>
    <w:p w14:paraId="299269F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ལ་ ཅིག་ བརྒལ །</w:t>
      </w:r>
    </w:p>
    <w:p w14:paraId="70F7217B" w14:textId="77777777" w:rsidR="00A536DF" w:rsidRDefault="00A536DF" w:rsidP="00A536DF">
      <w:pPr>
        <w:spacing w:after="0"/>
      </w:pPr>
      <w:r>
        <w:rPr>
          <w:rFonts w:cs="Microsoft Himalaya"/>
          <w:cs/>
          <w:lang w:bidi="bo-CN"/>
        </w:rPr>
        <w:t xml:space="preserve"> ལུང་ ཅིག་ སྤུབ་ ད་ </w:t>
      </w:r>
      <w:r>
        <w:t xml:space="preserve"># </w:t>
      </w:r>
      <w:r>
        <w:rPr>
          <w:rFonts w:cs="Microsoft Himalaya"/>
          <w:cs/>
          <w:lang w:bidi="bo-CN"/>
        </w:rPr>
        <w:t xml:space="preserve">ལུངམ་ ཅིག་ </w:t>
      </w:r>
      <w:r>
        <w:t xml:space="preserve"># </w:t>
      </w:r>
      <w:r>
        <w:rPr>
          <w:rFonts w:cs="Microsoft Himalaya"/>
          <w:cs/>
          <w:lang w:bidi="bo-CN"/>
        </w:rPr>
        <w:t xml:space="preserve">ག་ར་ ཕགཔ་ གིས་ གང་ སྟེ་ </w:t>
      </w:r>
      <w:r>
        <w:t xml:space="preserve"># </w:t>
      </w:r>
      <w:r>
        <w:rPr>
          <w:rFonts w:cs="Microsoft Himalaya"/>
          <w:cs/>
          <w:lang w:bidi="bo-CN"/>
        </w:rPr>
        <w:t xml:space="preserve">ཡོད་ ས་ ལུ་ ལྷོདཔ་ ད་ </w:t>
      </w:r>
      <w:r>
        <w:t xml:space="preserve"># </w:t>
      </w:r>
      <w:r>
        <w:rPr>
          <w:rFonts w:cs="Microsoft Himalaya"/>
          <w:cs/>
          <w:lang w:bidi="bo-CN"/>
        </w:rPr>
        <w:t xml:space="preserve">བློན་པོ་ གིས་ </w:t>
      </w:r>
      <w:r>
        <w:t xml:space="preserve"># </w:t>
      </w:r>
      <w:r>
        <w:rPr>
          <w:rFonts w:cs="Microsoft Himalaya"/>
          <w:cs/>
          <w:lang w:bidi="bo-CN"/>
        </w:rPr>
        <w:t xml:space="preserve">ཕགཔ་ ཚུ་ </w:t>
      </w:r>
      <w:r>
        <w:t xml:space="preserve"># </w:t>
      </w:r>
      <w:r>
        <w:rPr>
          <w:rFonts w:cs="Microsoft Himalaya"/>
          <w:cs/>
          <w:lang w:bidi="bo-CN"/>
        </w:rPr>
        <w:t xml:space="preserve">ག་ གི་ སྨོ་ ཟེརཝ་ ད་ </w:t>
      </w:r>
      <w:r>
        <w:t xml:space="preserve"># </w:t>
      </w:r>
      <w:r>
        <w:rPr>
          <w:rFonts w:cs="Microsoft Himalaya"/>
          <w:cs/>
          <w:lang w:bidi="bo-CN"/>
        </w:rPr>
        <w:t xml:space="preserve">ཕགཔ་ འཚོ་ མི་ གིས་ </w:t>
      </w:r>
      <w:r>
        <w:t xml:space="preserve"># </w:t>
      </w:r>
      <w:r>
        <w:rPr>
          <w:rFonts w:cs="Microsoft Himalaya"/>
          <w:cs/>
          <w:lang w:bidi="bo-CN"/>
        </w:rPr>
        <w:t xml:space="preserve">དམག་ འོངམ་ འདྲས་ མནོ་ སྟེ་ </w:t>
      </w:r>
      <w:r>
        <w:t xml:space="preserve"># </w:t>
      </w:r>
      <w:r>
        <w:rPr>
          <w:rFonts w:cs="Microsoft Himalaya"/>
          <w:cs/>
          <w:lang w:bidi="bo-CN"/>
        </w:rPr>
        <w:t>རྒྱལཔོ་ སྦ་སྒོར་གྲུབ་པ་ གི་ ཕགཔ་ ཨིན་ ཟེར་ སླབ་ ནུག</w:t>
      </w:r>
    </w:p>
    <w:p w14:paraId="53CC713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ལ་ ཅིག་ རྒལཝ་ ད་ </w:t>
      </w:r>
      <w:r>
        <w:t xml:space="preserve"># </w:t>
      </w:r>
      <w:r>
        <w:rPr>
          <w:rFonts w:cs="Microsoft Himalaya"/>
          <w:cs/>
          <w:lang w:bidi="bo-CN"/>
        </w:rPr>
        <w:t xml:space="preserve">ལུངམ་ ཅིག་ ག་ར་ </w:t>
      </w:r>
      <w:r>
        <w:t xml:space="preserve"># </w:t>
      </w:r>
      <w:r>
        <w:rPr>
          <w:rFonts w:cs="Microsoft Himalaya"/>
          <w:cs/>
          <w:lang w:bidi="bo-CN"/>
        </w:rPr>
        <w:t xml:space="preserve">གཡག་ གིས་ གང་ སྟེ་ ཡོད་ སར་ ལྷོད་ དེ་ </w:t>
      </w:r>
      <w:r>
        <w:t xml:space="preserve"># </w:t>
      </w:r>
      <w:r>
        <w:rPr>
          <w:rFonts w:cs="Microsoft Himalaya"/>
          <w:cs/>
          <w:lang w:bidi="bo-CN"/>
        </w:rPr>
        <w:t xml:space="preserve">བློན་པོ་ གིས་ འདྲིཝ་ ད་ </w:t>
      </w:r>
      <w:r>
        <w:t xml:space="preserve"># </w:t>
      </w:r>
      <w:r>
        <w:rPr>
          <w:rFonts w:cs="Microsoft Himalaya"/>
          <w:cs/>
          <w:lang w:bidi="bo-CN"/>
        </w:rPr>
        <w:t xml:space="preserve">གཡག་རྫིཔ་ ཚུ་ གིས་ ཡང་ </w:t>
      </w:r>
      <w:r>
        <w:t xml:space="preserve"># </w:t>
      </w:r>
      <w:r>
        <w:rPr>
          <w:rFonts w:cs="Microsoft Himalaya"/>
          <w:cs/>
          <w:lang w:bidi="bo-CN"/>
        </w:rPr>
        <w:t xml:space="preserve">རྒྱལཔོ་ སྦ་སྒོར་གྲུབ་པའི་ གཡག་ ཨིན་ ཟེར་ ཞུཝ་ ད་ </w:t>
      </w:r>
      <w:r>
        <w:t xml:space="preserve"># </w:t>
      </w:r>
      <w:r>
        <w:rPr>
          <w:rFonts w:cs="Microsoft Himalaya"/>
          <w:cs/>
          <w:lang w:bidi="bo-CN"/>
        </w:rPr>
        <w:t xml:space="preserve">བློན་པོ་ དང་ རྟ་བདའ་མི་ ཚུ་ </w:t>
      </w:r>
      <w:r>
        <w:t xml:space="preserve"># </w:t>
      </w:r>
      <w:r>
        <w:rPr>
          <w:rFonts w:cs="Microsoft Himalaya"/>
          <w:cs/>
          <w:lang w:bidi="bo-CN"/>
        </w:rPr>
        <w:t>ག་ར་ ཧ་ལས་ ནུག །</w:t>
      </w:r>
    </w:p>
    <w:p w14:paraId="651FCC1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སྒོར་གྲུབ་པ་ གི་ སྦ་སྒོར་ ནང་ ལྷོད་ ནི་ འབདཝ་ད་ </w:t>
      </w:r>
      <w:r>
        <w:t xml:space="preserve"># </w:t>
      </w:r>
      <w:r>
        <w:rPr>
          <w:rFonts w:cs="Microsoft Himalaya"/>
          <w:cs/>
          <w:lang w:bidi="bo-CN"/>
        </w:rPr>
        <w:t xml:space="preserve">སྒོམ་ཆེན་ གྱིས་ </w:t>
      </w:r>
      <w:r>
        <w:t xml:space="preserve"># </w:t>
      </w:r>
      <w:r>
        <w:rPr>
          <w:rFonts w:cs="Microsoft Himalaya"/>
          <w:cs/>
          <w:lang w:bidi="bo-CN"/>
        </w:rPr>
        <w:t xml:space="preserve">ད་ </w:t>
      </w:r>
      <w:r>
        <w:t xml:space="preserve"># </w:t>
      </w:r>
      <w:r>
        <w:rPr>
          <w:rFonts w:cs="Microsoft Himalaya"/>
          <w:cs/>
          <w:lang w:bidi="bo-CN"/>
        </w:rPr>
        <w:t xml:space="preserve">ནཱ་ ལས་ ཡར་ </w:t>
      </w:r>
      <w:r>
        <w:t xml:space="preserve"># </w:t>
      </w:r>
      <w:r>
        <w:rPr>
          <w:rFonts w:cs="Microsoft Himalaya"/>
          <w:cs/>
          <w:lang w:bidi="bo-CN"/>
        </w:rPr>
        <w:t xml:space="preserve">རྒྱལཔོ་ སྦ་སྒོར་གྲུབ་པ་ གི་ སྒོ་སྲུང་དམག་མི་ ཚུ་ གི་ གླིང་ ཡོདཔ་ ལས་ </w:t>
      </w:r>
      <w:r>
        <w:t xml:space="preserve"># </w:t>
      </w:r>
      <w:r>
        <w:rPr>
          <w:rFonts w:cs="Microsoft Himalaya"/>
          <w:cs/>
          <w:lang w:bidi="bo-CN"/>
        </w:rPr>
        <w:t xml:space="preserve">ཉེན་ཁ་ སྦོམ་ ཡོད ། སྲསམོ་ དང་ ང་ མ་གཏོགས་ </w:t>
      </w:r>
      <w:r>
        <w:t xml:space="preserve"># </w:t>
      </w:r>
      <w:r>
        <w:rPr>
          <w:rFonts w:cs="Microsoft Himalaya"/>
          <w:cs/>
          <w:lang w:bidi="bo-CN"/>
        </w:rPr>
        <w:t xml:space="preserve">གཞན་ ག་ཡང་ འགྱོ་ མི་ ཆོག </w:t>
      </w:r>
      <w:r>
        <w:t xml:space="preserve"># </w:t>
      </w:r>
      <w:r>
        <w:rPr>
          <w:rFonts w:cs="Microsoft Himalaya"/>
          <w:cs/>
          <w:lang w:bidi="bo-CN"/>
        </w:rPr>
        <w:t xml:space="preserve">ཁྱོད་ར་ ག་ར་ </w:t>
      </w:r>
      <w:r>
        <w:t xml:space="preserve"># </w:t>
      </w:r>
      <w:r>
        <w:rPr>
          <w:rFonts w:cs="Microsoft Himalaya"/>
          <w:cs/>
          <w:lang w:bidi="bo-CN"/>
        </w:rPr>
        <w:t>ནཱ་ ལས་ ལོག་ བྱོན །</w:t>
      </w:r>
    </w:p>
    <w:p w14:paraId="0FE5F716" w14:textId="77777777" w:rsidR="00A536DF" w:rsidRDefault="00A536DF" w:rsidP="00A536DF">
      <w:pPr>
        <w:spacing w:after="0"/>
      </w:pPr>
      <w:r>
        <w:rPr>
          <w:rFonts w:cs="Microsoft Himalaya"/>
          <w:cs/>
          <w:lang w:bidi="bo-CN"/>
        </w:rPr>
        <w:lastRenderedPageBreak/>
        <w:t xml:space="preserve"> ཉིནམ་ དག་པ་ཅིག་ ལས་ </w:t>
      </w:r>
      <w:r>
        <w:t xml:space="preserve"># </w:t>
      </w:r>
      <w:r>
        <w:rPr>
          <w:rFonts w:cs="Microsoft Himalaya"/>
          <w:cs/>
          <w:lang w:bidi="bo-CN"/>
        </w:rPr>
        <w:t xml:space="preserve">སྲས་མོའི་ ཡབ་ཡུམ་ འབད་སར་ </w:t>
      </w:r>
      <w:r>
        <w:t xml:space="preserve"># </w:t>
      </w:r>
      <w:r>
        <w:rPr>
          <w:rFonts w:cs="Microsoft Himalaya"/>
          <w:cs/>
          <w:lang w:bidi="bo-CN"/>
        </w:rPr>
        <w:t xml:space="preserve">ཕྱག་དབང་ འཐོན་འོང་ ཟེར་ སླབ་ སྦེ་ </w:t>
      </w:r>
      <w:r>
        <w:t xml:space="preserve"># </w:t>
      </w:r>
      <w:r>
        <w:rPr>
          <w:rFonts w:cs="Microsoft Himalaya"/>
          <w:cs/>
          <w:lang w:bidi="bo-CN"/>
        </w:rPr>
        <w:t>གཞན་ ཚུ་ ག་ར་ ལོག་ བཏང་ ད་ ནུག</w:t>
      </w:r>
    </w:p>
    <w:p w14:paraId="0444C13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འི་ སྲསམོ་ འདི་ </w:t>
      </w:r>
      <w:r>
        <w:t xml:space="preserve"># </w:t>
      </w:r>
      <w:r>
        <w:rPr>
          <w:rFonts w:cs="Microsoft Himalaya"/>
          <w:cs/>
          <w:lang w:bidi="bo-CN"/>
        </w:rPr>
        <w:t>སྦ་སྒོར་གྲུབ་པ་ གི་ མནའམ་ སྦེ་ བཙུགས །</w:t>
      </w:r>
    </w:p>
    <w:p w14:paraId="5CB513A0" w14:textId="77777777" w:rsidR="00A536DF" w:rsidRDefault="00A536DF" w:rsidP="00A536DF">
      <w:pPr>
        <w:spacing w:after="0"/>
      </w:pPr>
      <w:r>
        <w:rPr>
          <w:rFonts w:cs="Microsoft Himalaya"/>
          <w:cs/>
          <w:lang w:bidi="bo-CN"/>
        </w:rPr>
        <w:t xml:space="preserve"> རྒྱུ་ནོར་ལོངས་སྤྱོད་ ཚུ་ </w:t>
      </w:r>
      <w:r>
        <w:t xml:space="preserve"># </w:t>
      </w:r>
      <w:r>
        <w:rPr>
          <w:rFonts w:cs="Microsoft Himalaya"/>
          <w:cs/>
          <w:lang w:bidi="bo-CN"/>
        </w:rPr>
        <w:t xml:space="preserve">སྦ་སྒོར་ ནང་ ཤོང་ མ་ ཤོང་ སྦེ་ བཙུགས་ ཏེ་ </w:t>
      </w:r>
      <w:r>
        <w:t xml:space="preserve"># </w:t>
      </w:r>
      <w:r>
        <w:rPr>
          <w:rFonts w:cs="Microsoft Himalaya"/>
          <w:cs/>
          <w:lang w:bidi="bo-CN"/>
        </w:rPr>
        <w:t xml:space="preserve">དྭཝ་བུཚ་ སྦ་སྒོར་གྲུབ་པ་ འདི་ </w:t>
      </w:r>
      <w:r>
        <w:t xml:space="preserve"># </w:t>
      </w:r>
      <w:r>
        <w:rPr>
          <w:rFonts w:cs="Microsoft Himalaya"/>
          <w:cs/>
          <w:lang w:bidi="bo-CN"/>
        </w:rPr>
        <w:t xml:space="preserve">དོན་ལས་ར་ </w:t>
      </w:r>
      <w:r>
        <w:t xml:space="preserve"># </w:t>
      </w:r>
      <w:r>
        <w:rPr>
          <w:rFonts w:cs="Microsoft Himalaya"/>
          <w:cs/>
          <w:lang w:bidi="bo-CN"/>
        </w:rPr>
        <w:t>རྒྱལཔོ་ བཟུམ་སྦེ་ སྡོད་ ནི་ ཐོབ་ ནུག་ གོ ། ། །</w:t>
      </w:r>
    </w:p>
    <w:p w14:paraId="29BEC741" w14:textId="77777777" w:rsidR="00A536DF" w:rsidRDefault="00A536DF" w:rsidP="00A536DF">
      <w:pPr>
        <w:spacing w:after="0"/>
      </w:pPr>
      <w:r>
        <w:rPr>
          <w:rFonts w:cs="Microsoft Himalaya"/>
          <w:cs/>
          <w:lang w:bidi="bo-CN"/>
        </w:rPr>
        <w:t xml:space="preserve"> ཤ་རོགསཔ་ སེམས་ཅན་ གྱི་ སྐད་ ཧ་གོ་ མི །</w:t>
      </w:r>
    </w:p>
    <w:p w14:paraId="16EED232"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ནགས་ཚལ་ སྦོམ་ ཅིག་ ནང་ </w:t>
      </w:r>
      <w:r>
        <w:t xml:space="preserve"># </w:t>
      </w:r>
      <w:r>
        <w:rPr>
          <w:rFonts w:cs="Microsoft Himalaya"/>
          <w:cs/>
          <w:lang w:bidi="bo-CN"/>
        </w:rPr>
        <w:t xml:space="preserve">ཤ་རོགསཔ་ ཅིག་ </w:t>
      </w:r>
      <w:r>
        <w:t xml:space="preserve"># </w:t>
      </w:r>
      <w:r>
        <w:rPr>
          <w:rFonts w:cs="Microsoft Himalaya"/>
          <w:cs/>
          <w:lang w:bidi="bo-CN"/>
        </w:rPr>
        <w:t xml:space="preserve">ཤ་བདའ་ སྡོདཔ་ ད་ </w:t>
      </w:r>
      <w:r>
        <w:t xml:space="preserve"># </w:t>
      </w:r>
      <w:r>
        <w:rPr>
          <w:rFonts w:cs="Microsoft Himalaya"/>
          <w:cs/>
          <w:lang w:bidi="bo-CN"/>
        </w:rPr>
        <w:t xml:space="preserve">མི་ དཀརཔོ་ ཅིག་ </w:t>
      </w:r>
      <w:r>
        <w:t xml:space="preserve"># </w:t>
      </w:r>
      <w:r>
        <w:rPr>
          <w:rFonts w:cs="Microsoft Himalaya"/>
          <w:cs/>
          <w:lang w:bidi="bo-CN"/>
        </w:rPr>
        <w:t xml:space="preserve">གཟུགས་ ཁ་ ལས་ རྔུལ་ནག་ ར་ ཐིགས་ ཐིགས་ བཏང་ སྟེ་ </w:t>
      </w:r>
      <w:r>
        <w:t xml:space="preserve"># </w:t>
      </w:r>
      <w:r>
        <w:rPr>
          <w:rFonts w:cs="Microsoft Himalaya"/>
          <w:cs/>
          <w:lang w:bidi="bo-CN"/>
        </w:rPr>
        <w:t xml:space="preserve">བྱོག་འོང་ དེས་ ཟེར་ ཨིན་ མས ། </w:t>
      </w:r>
      <w:r>
        <w:t xml:space="preserve"># </w:t>
      </w:r>
      <w:r>
        <w:rPr>
          <w:rFonts w:cs="Microsoft Himalaya"/>
          <w:cs/>
          <w:lang w:bidi="bo-CN"/>
        </w:rPr>
        <w:t xml:space="preserve">ཤ་རོགསཔ་ འབད་སར་ ལྷོདཔ་ ད་ </w:t>
      </w:r>
      <w:r>
        <w:t xml:space="preserve"># </w:t>
      </w:r>
      <w:r>
        <w:rPr>
          <w:rFonts w:cs="Microsoft Himalaya"/>
          <w:cs/>
          <w:lang w:bidi="bo-CN"/>
        </w:rPr>
        <w:t xml:space="preserve">མི་ དཀརཔོ་ དེ་ གིས་ </w:t>
      </w:r>
      <w:r>
        <w:t xml:space="preserve"># </w:t>
      </w:r>
      <w:r>
        <w:rPr>
          <w:rFonts w:cs="Microsoft Himalaya"/>
          <w:cs/>
          <w:lang w:bidi="bo-CN"/>
        </w:rPr>
        <w:t xml:space="preserve">ཁོ་ </w:t>
      </w:r>
      <w:r>
        <w:t xml:space="preserve"># </w:t>
      </w:r>
      <w:r>
        <w:rPr>
          <w:rFonts w:cs="Microsoft Himalaya"/>
          <w:cs/>
          <w:lang w:bidi="bo-CN"/>
        </w:rPr>
        <w:t>སྦ་བཞག་ གནང་ ཟེར་ སླབ་སླབཔ་ མས །</w:t>
      </w:r>
    </w:p>
    <w:p w14:paraId="630289E0" w14:textId="77777777" w:rsidR="00A536DF" w:rsidRDefault="00A536DF" w:rsidP="00A536DF">
      <w:pPr>
        <w:spacing w:after="0"/>
      </w:pPr>
      <w:r>
        <w:rPr>
          <w:rFonts w:cs="Microsoft Himalaya"/>
          <w:cs/>
          <w:lang w:bidi="bo-CN"/>
        </w:rPr>
        <w:t xml:space="preserve"> ཤ་རོགསཔ་ གིས་ </w:t>
      </w:r>
      <w:r>
        <w:t xml:space="preserve"># </w:t>
      </w:r>
      <w:r>
        <w:rPr>
          <w:rFonts w:cs="Microsoft Himalaya"/>
          <w:cs/>
          <w:lang w:bidi="bo-CN"/>
        </w:rPr>
        <w:t xml:space="preserve">ང་ གིས་ </w:t>
      </w:r>
      <w:r>
        <w:t xml:space="preserve"># </w:t>
      </w:r>
      <w:r>
        <w:rPr>
          <w:rFonts w:cs="Microsoft Himalaya"/>
          <w:cs/>
          <w:lang w:bidi="bo-CN"/>
        </w:rPr>
        <w:t xml:space="preserve">ཁྱོད་ ག་ཏེ་ ལུ་ སྦ་ ནི་ ཟེར་ སླབཔ་ ད་ </w:t>
      </w:r>
      <w:r>
        <w:t xml:space="preserve"># </w:t>
      </w:r>
      <w:r>
        <w:rPr>
          <w:rFonts w:cs="Microsoft Himalaya"/>
          <w:cs/>
          <w:lang w:bidi="bo-CN"/>
        </w:rPr>
        <w:t xml:space="preserve">མི་ དཀརཔོ་ དེ་ གིས་ </w:t>
      </w:r>
      <w:r>
        <w:t xml:space="preserve"># </w:t>
      </w:r>
      <w:r>
        <w:rPr>
          <w:rFonts w:cs="Microsoft Himalaya"/>
          <w:cs/>
          <w:lang w:bidi="bo-CN"/>
        </w:rPr>
        <w:t xml:space="preserve">ང་ </w:t>
      </w:r>
      <w:r>
        <w:t xml:space="preserve"># </w:t>
      </w:r>
      <w:r>
        <w:rPr>
          <w:rFonts w:cs="Microsoft Himalaya"/>
          <w:cs/>
          <w:lang w:bidi="bo-CN"/>
        </w:rPr>
        <w:t xml:space="preserve">མདའ་ ལུ་ སྤྲུལ་ ཏེ་ </w:t>
      </w:r>
      <w:r>
        <w:t xml:space="preserve"># </w:t>
      </w:r>
      <w:r>
        <w:rPr>
          <w:rFonts w:cs="Microsoft Himalaya"/>
          <w:cs/>
          <w:lang w:bidi="bo-CN"/>
        </w:rPr>
        <w:t>སོ་རས་ ནང་ འཛུལ་ སྡོད་ གེ་ ཟེར་ སླབ་སླབཔ་ མས །</w:t>
      </w:r>
    </w:p>
    <w:p w14:paraId="73703BAD" w14:textId="77777777" w:rsidR="00A536DF" w:rsidRDefault="00A536DF" w:rsidP="00A536DF">
      <w:pPr>
        <w:spacing w:after="0"/>
      </w:pPr>
      <w:r>
        <w:rPr>
          <w:rFonts w:cs="Microsoft Himalaya"/>
          <w:cs/>
          <w:lang w:bidi="bo-CN"/>
        </w:rPr>
        <w:t xml:space="preserve"> ཤ་རོགསཔ་ དེ་ གིས་ </w:t>
      </w:r>
      <w:r>
        <w:t xml:space="preserve"># </w:t>
      </w:r>
      <w:r>
        <w:rPr>
          <w:rFonts w:cs="Microsoft Himalaya"/>
          <w:cs/>
          <w:lang w:bidi="bo-CN"/>
        </w:rPr>
        <w:t xml:space="preserve">བཏུབ་ ཟེར་ སླབ་ སྟེ་ </w:t>
      </w:r>
      <w:r>
        <w:t xml:space="preserve"># </w:t>
      </w:r>
      <w:r>
        <w:rPr>
          <w:rFonts w:cs="Microsoft Himalaya"/>
          <w:cs/>
          <w:lang w:bidi="bo-CN"/>
        </w:rPr>
        <w:t>སོ་རས་ ནང་ བཙུགས་བཞག་ ནུག</w:t>
      </w:r>
    </w:p>
    <w:p w14:paraId="33AE4BDE" w14:textId="77777777" w:rsidR="00A536DF" w:rsidRDefault="00A536DF" w:rsidP="00A536DF">
      <w:pPr>
        <w:spacing w:after="0"/>
      </w:pPr>
      <w:r>
        <w:rPr>
          <w:rFonts w:cs="Microsoft Himalaya"/>
          <w:cs/>
          <w:lang w:bidi="bo-CN"/>
        </w:rPr>
        <w:t xml:space="preserve"> དེམ་ཅིག་གི་བར་ན་ ར་ </w:t>
      </w:r>
      <w:r>
        <w:t xml:space="preserve"># </w:t>
      </w:r>
      <w:r>
        <w:rPr>
          <w:rFonts w:cs="Microsoft Himalaya"/>
          <w:cs/>
          <w:lang w:bidi="bo-CN"/>
        </w:rPr>
        <w:t xml:space="preserve">མི་ དམརཔོ་ འདྲོག་སི་སི་ ཅིག་ </w:t>
      </w:r>
      <w:r>
        <w:t xml:space="preserve"># </w:t>
      </w:r>
      <w:r>
        <w:rPr>
          <w:rFonts w:cs="Microsoft Himalaya"/>
          <w:cs/>
          <w:lang w:bidi="bo-CN"/>
        </w:rPr>
        <w:t>ཐོན་འོངས་ ཡི་ ཟེར་ ཨིན་ མས །</w:t>
      </w:r>
    </w:p>
    <w:p w14:paraId="40A14C67" w14:textId="77777777" w:rsidR="00A536DF" w:rsidRDefault="00A536DF" w:rsidP="00A536DF">
      <w:pPr>
        <w:spacing w:after="0"/>
      </w:pPr>
      <w:r>
        <w:rPr>
          <w:rFonts w:cs="Microsoft Himalaya"/>
          <w:cs/>
          <w:lang w:bidi="bo-CN"/>
        </w:rPr>
        <w:t xml:space="preserve"> ཤ་རོགསཔ་ མཐོངམ་ ཅིག་ </w:t>
      </w:r>
      <w:r>
        <w:t xml:space="preserve"># </w:t>
      </w:r>
      <w:r>
        <w:rPr>
          <w:rFonts w:cs="Microsoft Himalaya"/>
          <w:cs/>
          <w:lang w:bidi="bo-CN"/>
        </w:rPr>
        <w:t xml:space="preserve">མི་ དཀརཔོ་ ཅིག་ </w:t>
      </w:r>
      <w:r>
        <w:t xml:space="preserve"># </w:t>
      </w:r>
      <w:r>
        <w:rPr>
          <w:rFonts w:cs="Microsoft Himalaya"/>
          <w:cs/>
          <w:lang w:bidi="bo-CN"/>
        </w:rPr>
        <w:t xml:space="preserve">མ་ མཐོང་ ག་ ཟེར་ འདྲིཝ་ ད་ </w:t>
      </w:r>
      <w:r>
        <w:t xml:space="preserve"># </w:t>
      </w:r>
      <w:r>
        <w:rPr>
          <w:rFonts w:cs="Microsoft Himalaya"/>
          <w:cs/>
          <w:lang w:bidi="bo-CN"/>
        </w:rPr>
        <w:t xml:space="preserve">ཤ་རོགསཔ་ དེ་ གིས་ </w:t>
      </w:r>
      <w:r>
        <w:t xml:space="preserve"># </w:t>
      </w:r>
      <w:r>
        <w:rPr>
          <w:rFonts w:cs="Microsoft Himalaya"/>
          <w:cs/>
          <w:lang w:bidi="bo-CN"/>
        </w:rPr>
        <w:t xml:space="preserve">མ་ མཐོང་ ཟེར་ སླབ་ སྟེ་ </w:t>
      </w:r>
      <w:r>
        <w:t xml:space="preserve"># </w:t>
      </w:r>
      <w:r>
        <w:rPr>
          <w:rFonts w:cs="Microsoft Himalaya"/>
          <w:cs/>
          <w:lang w:bidi="bo-CN"/>
        </w:rPr>
        <w:t xml:space="preserve">མི་ དམརཔོ་ འདི་ </w:t>
      </w:r>
      <w:r>
        <w:t xml:space="preserve"># </w:t>
      </w:r>
      <w:r>
        <w:rPr>
          <w:rFonts w:cs="Microsoft Himalaya"/>
          <w:cs/>
          <w:lang w:bidi="bo-CN"/>
        </w:rPr>
        <w:t>ལོག་ བཏང་ ནུག །</w:t>
      </w:r>
    </w:p>
    <w:p w14:paraId="06FCF39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དཀརཔོ་ དེ་ </w:t>
      </w:r>
      <w:r>
        <w:t xml:space="preserve"># </w:t>
      </w:r>
      <w:r>
        <w:rPr>
          <w:rFonts w:cs="Microsoft Himalaya"/>
          <w:cs/>
          <w:lang w:bidi="bo-CN"/>
        </w:rPr>
        <w:t xml:space="preserve">སོ་རས་ ནང་ ལས་ ཐོན་ སྦེ་ </w:t>
      </w:r>
      <w:r>
        <w:t xml:space="preserve"># </w:t>
      </w:r>
      <w:r>
        <w:rPr>
          <w:rFonts w:cs="Microsoft Himalaya"/>
          <w:cs/>
          <w:lang w:bidi="bo-CN"/>
        </w:rPr>
        <w:t xml:space="preserve">ཤ་རོགསཔ་ དེ་ ལུ་ </w:t>
      </w:r>
      <w:r>
        <w:t xml:space="preserve"># </w:t>
      </w:r>
      <w:r>
        <w:rPr>
          <w:rFonts w:cs="Microsoft Himalaya"/>
          <w:cs/>
          <w:lang w:bidi="bo-CN"/>
        </w:rPr>
        <w:t xml:space="preserve">ད་རིས་ ཁྱོད་ ཀྱིས་ </w:t>
      </w:r>
      <w:r>
        <w:t xml:space="preserve"># </w:t>
      </w:r>
      <w:r>
        <w:rPr>
          <w:rFonts w:cs="Microsoft Himalaya"/>
          <w:cs/>
          <w:lang w:bidi="bo-CN"/>
        </w:rPr>
        <w:t>ང་ ལུ་ ཕན་ སྦོམ་ སྦེ་ ར་ ཐོགས་ ཅི །</w:t>
      </w:r>
    </w:p>
    <w:p w14:paraId="3118EDF3" w14:textId="77777777" w:rsidR="00A536DF" w:rsidRDefault="00A536DF" w:rsidP="00A536DF">
      <w:pPr>
        <w:spacing w:after="0"/>
      </w:pPr>
      <w:r>
        <w:rPr>
          <w:rFonts w:cs="Microsoft Himalaya"/>
          <w:cs/>
          <w:lang w:bidi="bo-CN"/>
        </w:rPr>
        <w:t xml:space="preserve"> བཀྲིན་ ཆེ །</w:t>
      </w:r>
    </w:p>
    <w:p w14:paraId="246D48D0" w14:textId="77777777" w:rsidR="00A536DF" w:rsidRDefault="00A536DF" w:rsidP="00A536DF">
      <w:pPr>
        <w:spacing w:after="0"/>
      </w:pPr>
      <w:r>
        <w:rPr>
          <w:rFonts w:cs="Microsoft Himalaya"/>
          <w:cs/>
          <w:lang w:bidi="bo-CN"/>
        </w:rPr>
        <w:t xml:space="preserve"> དེ་ གི་ དགའ་ཚོར་ ལུ་ </w:t>
      </w:r>
      <w:r>
        <w:t xml:space="preserve"># </w:t>
      </w:r>
      <w:r>
        <w:rPr>
          <w:rFonts w:cs="Microsoft Himalaya"/>
          <w:cs/>
          <w:lang w:bidi="bo-CN"/>
        </w:rPr>
        <w:t xml:space="preserve">ཁྱོད་ ཀྱིས་ སེམས་ཅན་ </w:t>
      </w:r>
      <w:r>
        <w:t xml:space="preserve"># </w:t>
      </w:r>
      <w:r>
        <w:rPr>
          <w:rFonts w:cs="Microsoft Himalaya"/>
          <w:cs/>
          <w:lang w:bidi="bo-CN"/>
        </w:rPr>
        <w:t xml:space="preserve">ག་ཅི་ གི་ ཁ་ ཡང་ </w:t>
      </w:r>
      <w:r>
        <w:t xml:space="preserve"># </w:t>
      </w:r>
      <w:r>
        <w:rPr>
          <w:rFonts w:cs="Microsoft Himalaya"/>
          <w:cs/>
          <w:lang w:bidi="bo-CN"/>
        </w:rPr>
        <w:t>ཤེས་ ཚུགསཔ་ བཟོ་བྱིན་ གེ །</w:t>
      </w:r>
    </w:p>
    <w:p w14:paraId="0F8F1C9F"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ཁྱོད་ ཀྱིས་ </w:t>
      </w:r>
      <w:r>
        <w:t xml:space="preserve"># </w:t>
      </w:r>
      <w:r>
        <w:rPr>
          <w:rFonts w:cs="Microsoft Himalaya"/>
          <w:cs/>
          <w:lang w:bidi="bo-CN"/>
        </w:rPr>
        <w:t>མི་ ག་ གི་ གདོང་ཁ་ ཡང་ སླབ་ ནི་ མི་ འོང་ །</w:t>
      </w:r>
    </w:p>
    <w:p w14:paraId="0049B710" w14:textId="77777777" w:rsidR="00A536DF" w:rsidRDefault="00A536DF" w:rsidP="00A536DF">
      <w:pPr>
        <w:spacing w:after="0"/>
      </w:pPr>
      <w:r>
        <w:rPr>
          <w:rFonts w:cs="Microsoft Himalaya"/>
          <w:cs/>
          <w:lang w:bidi="bo-CN"/>
        </w:rPr>
        <w:t xml:space="preserve"> སླབ་ པ་ ཅིན་ </w:t>
      </w:r>
      <w:r>
        <w:t xml:space="preserve"># </w:t>
      </w:r>
      <w:r>
        <w:rPr>
          <w:rFonts w:cs="Microsoft Himalaya"/>
          <w:cs/>
          <w:lang w:bidi="bo-CN"/>
        </w:rPr>
        <w:t xml:space="preserve">ཁྱོད་ར་ ཤི་ འོང་ ཟེར་ སླབ་ སྦེ་ </w:t>
      </w:r>
      <w:r>
        <w:t xml:space="preserve"># </w:t>
      </w:r>
      <w:r>
        <w:rPr>
          <w:rFonts w:cs="Microsoft Himalaya"/>
          <w:cs/>
          <w:lang w:bidi="bo-CN"/>
        </w:rPr>
        <w:t xml:space="preserve">ཤ་རོགསཔ་ དེ་ ལུ་ སྔགས་ ཅིག་ བཏབ་ བཞག་ སྦེ་ </w:t>
      </w:r>
      <w:r>
        <w:t xml:space="preserve"># </w:t>
      </w:r>
      <w:r>
        <w:rPr>
          <w:rFonts w:cs="Microsoft Himalaya"/>
          <w:cs/>
          <w:lang w:bidi="bo-CN"/>
        </w:rPr>
        <w:t xml:space="preserve">མི་ དཀརཔོ་ དེ་ ལོག་ བྱོན་ སོ་ ནུག </w:t>
      </w:r>
      <w:r>
        <w:t xml:space="preserve"># </w:t>
      </w:r>
      <w:r>
        <w:rPr>
          <w:rFonts w:cs="Microsoft Himalaya"/>
          <w:cs/>
          <w:lang w:bidi="bo-CN"/>
        </w:rPr>
        <w:t xml:space="preserve">དེ་ལས་ </w:t>
      </w:r>
      <w:r>
        <w:t xml:space="preserve"># </w:t>
      </w:r>
      <w:r>
        <w:rPr>
          <w:rFonts w:cs="Microsoft Himalaya"/>
          <w:cs/>
          <w:lang w:bidi="bo-CN"/>
        </w:rPr>
        <w:t xml:space="preserve">ཤ་རོགསཔ་ དེ་ གིས་ ཡང་ </w:t>
      </w:r>
      <w:r>
        <w:t xml:space="preserve"># </w:t>
      </w:r>
      <w:r>
        <w:rPr>
          <w:rFonts w:cs="Microsoft Himalaya"/>
          <w:cs/>
          <w:lang w:bidi="bo-CN"/>
        </w:rPr>
        <w:t xml:space="preserve">ལོ་རྒྱུས་ དེ་ ཚུ་ </w:t>
      </w:r>
      <w:r>
        <w:t xml:space="preserve"># </w:t>
      </w:r>
      <w:r>
        <w:rPr>
          <w:rFonts w:cs="Microsoft Himalaya"/>
          <w:cs/>
          <w:lang w:bidi="bo-CN"/>
        </w:rPr>
        <w:t>ག་ གི་ གདོང་ཁ་ ཡང་ མ་ སླབ་ པར་ བཞག་བཞགཔ་ མས །</w:t>
      </w:r>
    </w:p>
    <w:p w14:paraId="2700963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བཔ་སླབ་ ས་ ར་ </w:t>
      </w:r>
      <w:r>
        <w:t xml:space="preserve"># </w:t>
      </w:r>
      <w:r>
        <w:rPr>
          <w:rFonts w:cs="Microsoft Himalaya"/>
          <w:cs/>
          <w:lang w:bidi="bo-CN"/>
        </w:rPr>
        <w:t xml:space="preserve">ཤ་རོགསཔ་ དེ་ གིས་ </w:t>
      </w:r>
      <w:r>
        <w:t xml:space="preserve"># </w:t>
      </w:r>
      <w:r>
        <w:rPr>
          <w:rFonts w:cs="Microsoft Himalaya"/>
          <w:cs/>
          <w:lang w:bidi="bo-CN"/>
        </w:rPr>
        <w:t xml:space="preserve">སེམས་ཅན་ ག་ཅི་ གི་ ཁ་ ཡང་ </w:t>
      </w:r>
      <w:r>
        <w:t xml:space="preserve"># </w:t>
      </w:r>
      <w:r>
        <w:rPr>
          <w:rFonts w:cs="Microsoft Himalaya"/>
          <w:cs/>
          <w:lang w:bidi="bo-CN"/>
        </w:rPr>
        <w:t>ཧ་གོཝ་ མས་ ཟེར་ ཨིན་ མས །</w:t>
      </w:r>
    </w:p>
    <w:p w14:paraId="5C906931"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ཁོ་ ཤ་བདའ་ བ་ ཡང་ མ་ འགྱོ་ བར་ </w:t>
      </w:r>
      <w:r>
        <w:t xml:space="preserve"># </w:t>
      </w:r>
      <w:r>
        <w:rPr>
          <w:rFonts w:cs="Microsoft Himalaya"/>
          <w:cs/>
          <w:lang w:bidi="bo-CN"/>
        </w:rPr>
        <w:t xml:space="preserve">བཤལ་ ཡི་ ར་ སེམས་ཅན་ ཚུ་ </w:t>
      </w:r>
      <w:r>
        <w:t xml:space="preserve"># </w:t>
      </w:r>
      <w:r>
        <w:rPr>
          <w:rFonts w:cs="Microsoft Himalaya"/>
          <w:cs/>
          <w:lang w:bidi="bo-CN"/>
        </w:rPr>
        <w:t xml:space="preserve">བློ་ ག་ཅི་ སླབ་ དོ་ ག་ </w:t>
      </w:r>
      <w:r>
        <w:t xml:space="preserve"># </w:t>
      </w:r>
      <w:r>
        <w:rPr>
          <w:rFonts w:cs="Microsoft Himalaya"/>
          <w:cs/>
          <w:lang w:bidi="bo-CN"/>
        </w:rPr>
        <w:t xml:space="preserve">ཉན་ ཏེ་ ར་ སྡོད་ དོ་ ཡོདཔ་ མས ། </w:t>
      </w:r>
      <w:r>
        <w:t xml:space="preserve"># </w:t>
      </w:r>
      <w:r>
        <w:rPr>
          <w:rFonts w:cs="Microsoft Himalaya"/>
          <w:cs/>
          <w:lang w:bidi="bo-CN"/>
        </w:rPr>
        <w:t xml:space="preserve">ཉིནམ་ ཅིག་ འབདཝ་ད་ </w:t>
      </w:r>
      <w:r>
        <w:t xml:space="preserve"># </w:t>
      </w:r>
      <w:r>
        <w:rPr>
          <w:rFonts w:cs="Microsoft Himalaya"/>
          <w:cs/>
          <w:lang w:bidi="bo-CN"/>
        </w:rPr>
        <w:t xml:space="preserve">ཤ་རོགསཔ་ དེ་ བཤལ་འགྱོཝ་ ད་ </w:t>
      </w:r>
      <w:r>
        <w:t xml:space="preserve"># </w:t>
      </w:r>
      <w:r>
        <w:rPr>
          <w:rFonts w:cs="Microsoft Himalaya"/>
          <w:cs/>
          <w:lang w:bidi="bo-CN"/>
        </w:rPr>
        <w:t>གླང་ གཉིས་ བློ་སླབ་ སར་ གོ་ ནུག</w:t>
      </w:r>
    </w:p>
    <w:p w14:paraId="2B206C85" w14:textId="77777777" w:rsidR="00A536DF" w:rsidRDefault="00A536DF" w:rsidP="00A536DF">
      <w:pPr>
        <w:spacing w:after="0"/>
      </w:pPr>
      <w:r>
        <w:rPr>
          <w:rFonts w:cs="Microsoft Himalaya"/>
          <w:cs/>
          <w:lang w:bidi="bo-CN"/>
        </w:rPr>
        <w:t xml:space="preserve"> གླང་ གཅིག་ གིས་ </w:t>
      </w:r>
      <w:r>
        <w:t xml:space="preserve"># </w:t>
      </w:r>
      <w:r>
        <w:rPr>
          <w:rFonts w:cs="Microsoft Himalaya"/>
          <w:cs/>
          <w:lang w:bidi="bo-CN"/>
        </w:rPr>
        <w:t xml:space="preserve">མི་ དེ་ ཚུ་ གིས་ </w:t>
      </w:r>
      <w:r>
        <w:t xml:space="preserve"># </w:t>
      </w:r>
      <w:r>
        <w:rPr>
          <w:rFonts w:cs="Microsoft Himalaya"/>
          <w:cs/>
          <w:lang w:bidi="bo-CN"/>
        </w:rPr>
        <w:t xml:space="preserve">ང་བཅས་ ཀྱི་ ཁ་ ཤེས་ པ་ ཅིན་ </w:t>
      </w:r>
      <w:r>
        <w:t xml:space="preserve"># </w:t>
      </w:r>
      <w:r>
        <w:rPr>
          <w:rFonts w:cs="Microsoft Himalaya"/>
          <w:cs/>
          <w:lang w:bidi="bo-CN"/>
        </w:rPr>
        <w:t xml:space="preserve">དང་ཕུ་ </w:t>
      </w:r>
      <w:r>
        <w:t xml:space="preserve"># </w:t>
      </w:r>
      <w:r>
        <w:rPr>
          <w:rFonts w:cs="Microsoft Himalaya"/>
          <w:cs/>
          <w:lang w:bidi="bo-CN"/>
        </w:rPr>
        <w:t xml:space="preserve">ང་ གཡུས་ཚན་ འདི་ ནང་ གི་ དཔོན་ འབད་ དེ་ སྡོདཔ་ ད་ </w:t>
      </w:r>
      <w:r>
        <w:t xml:space="preserve"># </w:t>
      </w:r>
      <w:r>
        <w:rPr>
          <w:rFonts w:cs="Microsoft Himalaya"/>
          <w:cs/>
          <w:lang w:bidi="bo-CN"/>
        </w:rPr>
        <w:t xml:space="preserve">ང་ གིས་ གསེར་ སྤོག་ཏོ་ གང་ </w:t>
      </w:r>
      <w:r>
        <w:t xml:space="preserve"># </w:t>
      </w:r>
      <w:r>
        <w:rPr>
          <w:rFonts w:cs="Microsoft Himalaya"/>
          <w:cs/>
          <w:lang w:bidi="bo-CN"/>
        </w:rPr>
        <w:t xml:space="preserve">ཨ་ཡ་ གི་ ཤིང་ གི་ རྩ་བར་ </w:t>
      </w:r>
      <w:r>
        <w:t xml:space="preserve"># </w:t>
      </w:r>
      <w:r>
        <w:rPr>
          <w:rFonts w:cs="Microsoft Himalaya"/>
          <w:cs/>
          <w:lang w:bidi="bo-CN"/>
        </w:rPr>
        <w:t xml:space="preserve">ས་དོང་ བརྐོ་ སྟེ་ བཙུགས་བཞག་ ཅི་ ཟེར་ སླབཔ་ ད་ </w:t>
      </w:r>
      <w:r>
        <w:t xml:space="preserve"># </w:t>
      </w:r>
      <w:r>
        <w:rPr>
          <w:rFonts w:cs="Microsoft Himalaya"/>
          <w:cs/>
          <w:lang w:bidi="bo-CN"/>
        </w:rPr>
        <w:t xml:space="preserve">གླང་ གཅིག་ གིས་ </w:t>
      </w:r>
      <w:r>
        <w:t xml:space="preserve"># </w:t>
      </w:r>
      <w:r>
        <w:rPr>
          <w:rFonts w:cs="Microsoft Himalaya"/>
          <w:cs/>
          <w:lang w:bidi="bo-CN"/>
        </w:rPr>
        <w:t xml:space="preserve">དེ་འབདཝ་ད་ </w:t>
      </w:r>
      <w:r>
        <w:t xml:space="preserve"># </w:t>
      </w:r>
      <w:r>
        <w:rPr>
          <w:rFonts w:cs="Microsoft Himalaya"/>
          <w:cs/>
          <w:lang w:bidi="bo-CN"/>
        </w:rPr>
        <w:t xml:space="preserve">ཁོང་ ག་ གིས་ ཡང་ </w:t>
      </w:r>
      <w:r>
        <w:t xml:space="preserve"># </w:t>
      </w:r>
      <w:r>
        <w:rPr>
          <w:rFonts w:cs="Microsoft Himalaya"/>
          <w:cs/>
          <w:lang w:bidi="bo-CN"/>
        </w:rPr>
        <w:t xml:space="preserve">ང་བཅས་རའི་ ཁ་ མི་ གོ་ ཟེར་ </w:t>
      </w:r>
      <w:r>
        <w:t xml:space="preserve"># </w:t>
      </w:r>
      <w:r>
        <w:rPr>
          <w:rFonts w:cs="Microsoft Himalaya"/>
          <w:cs/>
          <w:lang w:bidi="bo-CN"/>
        </w:rPr>
        <w:t>སླབ་ དེས་ ཟེར་ ཨིན་ མས །</w:t>
      </w:r>
    </w:p>
    <w:p w14:paraId="15EFFD7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ཤ་རོགསཔ་ དེ་ གིས་ </w:t>
      </w:r>
      <w:r>
        <w:t xml:space="preserve"># </w:t>
      </w:r>
      <w:r>
        <w:rPr>
          <w:rFonts w:cs="Microsoft Himalaya"/>
          <w:cs/>
          <w:lang w:bidi="bo-CN"/>
        </w:rPr>
        <w:t xml:space="preserve">ཤིང་ གི་ རྩ་བར་ བལྟ་ བར་ འགྱོཝ་ ད་ </w:t>
      </w:r>
      <w:r>
        <w:t xml:space="preserve"># </w:t>
      </w:r>
      <w:r>
        <w:rPr>
          <w:rFonts w:cs="Microsoft Himalaya"/>
          <w:cs/>
          <w:lang w:bidi="bo-CN"/>
        </w:rPr>
        <w:t xml:space="preserve">སླབཔ་སླབ་ ས་ ར་ </w:t>
      </w:r>
      <w:r>
        <w:t xml:space="preserve"># </w:t>
      </w:r>
      <w:r>
        <w:rPr>
          <w:rFonts w:cs="Microsoft Himalaya"/>
          <w:cs/>
          <w:lang w:bidi="bo-CN"/>
        </w:rPr>
        <w:t xml:space="preserve">གསེར་ སྤོག་ཏོ་ གང་ མཐོང་ སྟེ་ </w:t>
      </w:r>
      <w:r>
        <w:t xml:space="preserve"># </w:t>
      </w:r>
      <w:r>
        <w:rPr>
          <w:rFonts w:cs="Microsoft Himalaya"/>
          <w:cs/>
          <w:lang w:bidi="bo-CN"/>
        </w:rPr>
        <w:t>ཁྱིམ་ ནང་ འབག་འོངས་ སྦེ་ བཞག་ ནུག །</w:t>
      </w:r>
    </w:p>
    <w:p w14:paraId="32DC6FB7" w14:textId="77777777" w:rsidR="00A536DF" w:rsidRDefault="00A536DF" w:rsidP="00A536DF">
      <w:pPr>
        <w:spacing w:after="0"/>
      </w:pPr>
      <w:r>
        <w:rPr>
          <w:rFonts w:cs="Microsoft Himalaya"/>
          <w:cs/>
          <w:lang w:bidi="bo-CN"/>
        </w:rPr>
        <w:t xml:space="preserve"> ཚར་ཅིག་འབདཝ་ད་ </w:t>
      </w:r>
      <w:r>
        <w:t xml:space="preserve"># </w:t>
      </w:r>
      <w:r>
        <w:rPr>
          <w:rFonts w:cs="Microsoft Himalaya"/>
          <w:cs/>
          <w:lang w:bidi="bo-CN"/>
        </w:rPr>
        <w:t xml:space="preserve">གཡུས་ དེ་ ནང་ གི་ རྒྱལཔོ་ དེ་ གིས་ </w:t>
      </w:r>
      <w:r>
        <w:t xml:space="preserve"># </w:t>
      </w:r>
      <w:r>
        <w:rPr>
          <w:rFonts w:cs="Microsoft Himalaya"/>
          <w:cs/>
          <w:lang w:bidi="bo-CN"/>
        </w:rPr>
        <w:t xml:space="preserve">མི་སེར་ ཚུ་ ལུ་ </w:t>
      </w:r>
      <w:r>
        <w:t xml:space="preserve"># </w:t>
      </w:r>
      <w:r>
        <w:rPr>
          <w:rFonts w:cs="Microsoft Himalaya"/>
          <w:cs/>
          <w:lang w:bidi="bo-CN"/>
        </w:rPr>
        <w:t xml:space="preserve">ཁྱེད་ ཆ་ཁྱབ་ ལས་ </w:t>
      </w:r>
      <w:r>
        <w:t xml:space="preserve"># </w:t>
      </w:r>
      <w:r>
        <w:rPr>
          <w:rFonts w:cs="Microsoft Himalaya"/>
          <w:cs/>
          <w:lang w:bidi="bo-CN"/>
        </w:rPr>
        <w:t xml:space="preserve">ངེའི་ ཕོ་བྲང་ གི་ མཐའ་མར་ ཡོད་ མི་ དོང་ སྦོམ་ འདི་ </w:t>
      </w:r>
      <w:r>
        <w:t xml:space="preserve"># </w:t>
      </w:r>
      <w:r>
        <w:rPr>
          <w:rFonts w:cs="Microsoft Himalaya"/>
          <w:cs/>
          <w:lang w:bidi="bo-CN"/>
        </w:rPr>
        <w:t xml:space="preserve">རྟ་ ཁར་ བཞོན་ ཏེ་ </w:t>
      </w:r>
      <w:r>
        <w:t xml:space="preserve"># </w:t>
      </w:r>
      <w:r>
        <w:rPr>
          <w:rFonts w:cs="Microsoft Himalaya"/>
          <w:cs/>
          <w:lang w:bidi="bo-CN"/>
        </w:rPr>
        <w:t xml:space="preserve">མཆོང་ ཐེངས་ གཅིག་ ལུ་ </w:t>
      </w:r>
      <w:r>
        <w:t xml:space="preserve"># </w:t>
      </w:r>
      <w:r>
        <w:rPr>
          <w:rFonts w:cs="Microsoft Himalaya"/>
          <w:cs/>
          <w:lang w:bidi="bo-CN"/>
        </w:rPr>
        <w:t xml:space="preserve">བརྒལ་ ཚུགས་ མི་ ཡོད་ པ་ ཅིན་ </w:t>
      </w:r>
      <w:r>
        <w:t xml:space="preserve"># </w:t>
      </w:r>
      <w:r>
        <w:rPr>
          <w:rFonts w:cs="Microsoft Himalaya"/>
          <w:cs/>
          <w:lang w:bidi="bo-CN"/>
        </w:rPr>
        <w:t xml:space="preserve">རྒྱལཔོ་ བཀལ་ ནི་ ཨིན་ ཟེར་ </w:t>
      </w:r>
      <w:r>
        <w:t xml:space="preserve"># </w:t>
      </w:r>
      <w:r>
        <w:rPr>
          <w:rFonts w:cs="Microsoft Himalaya"/>
          <w:cs/>
          <w:lang w:bidi="bo-CN"/>
        </w:rPr>
        <w:t>བཀའ་ཤོག་ བཀྲམ་བཀྲམ་ མས །</w:t>
      </w:r>
    </w:p>
    <w:p w14:paraId="4DB68803" w14:textId="77777777" w:rsidR="00A536DF" w:rsidRDefault="00A536DF" w:rsidP="00A536DF">
      <w:pPr>
        <w:spacing w:after="0"/>
      </w:pPr>
      <w:r>
        <w:rPr>
          <w:rFonts w:cs="Microsoft Himalaya"/>
          <w:cs/>
          <w:lang w:bidi="bo-CN"/>
        </w:rPr>
        <w:t xml:space="preserve"> ཤ་རོགསཔ་ དེ་ གིས་ ཡང་ </w:t>
      </w:r>
      <w:r>
        <w:t xml:space="preserve"># </w:t>
      </w:r>
      <w:r>
        <w:rPr>
          <w:rFonts w:cs="Microsoft Himalaya"/>
          <w:cs/>
          <w:lang w:bidi="bo-CN"/>
        </w:rPr>
        <w:t xml:space="preserve">བཀའ་ཤོག་ ཐོབ་ སྟེ་ </w:t>
      </w:r>
      <w:r>
        <w:t xml:space="preserve"># </w:t>
      </w:r>
      <w:r>
        <w:rPr>
          <w:rFonts w:cs="Microsoft Himalaya"/>
          <w:cs/>
          <w:lang w:bidi="bo-CN"/>
        </w:rPr>
        <w:t xml:space="preserve">ཁོ་ ཡང་ </w:t>
      </w:r>
      <w:r>
        <w:t xml:space="preserve"># </w:t>
      </w:r>
      <w:r>
        <w:rPr>
          <w:rFonts w:cs="Microsoft Himalaya"/>
          <w:cs/>
          <w:lang w:bidi="bo-CN"/>
        </w:rPr>
        <w:t>རྟ་ ཅིག་ འཚོལ་ བར་ སོང་སོངམ་ མས །</w:t>
      </w:r>
    </w:p>
    <w:p w14:paraId="6E8CAE55" w14:textId="77777777" w:rsidR="00A536DF" w:rsidRDefault="00A536DF" w:rsidP="00A536DF">
      <w:pPr>
        <w:spacing w:after="0"/>
      </w:pPr>
      <w:r>
        <w:rPr>
          <w:rFonts w:cs="Microsoft Himalaya"/>
          <w:cs/>
          <w:lang w:bidi="bo-CN"/>
        </w:rPr>
        <w:t xml:space="preserve"> རྟ་ ཁྲོམ་ སྦོམ་ ཅིག་ ནང་ </w:t>
      </w:r>
      <w:r>
        <w:t xml:space="preserve"># </w:t>
      </w:r>
      <w:r>
        <w:rPr>
          <w:rFonts w:cs="Microsoft Himalaya"/>
          <w:cs/>
          <w:lang w:bidi="bo-CN"/>
        </w:rPr>
        <w:t xml:space="preserve">ལྷོད་ ལྟཝ་ ད་ </w:t>
      </w:r>
      <w:r>
        <w:t xml:space="preserve"># </w:t>
      </w:r>
      <w:r>
        <w:rPr>
          <w:rFonts w:cs="Microsoft Himalaya"/>
          <w:cs/>
          <w:lang w:bidi="bo-CN"/>
        </w:rPr>
        <w:t xml:space="preserve">མི་ ཚུ་ ག་ར་ </w:t>
      </w:r>
      <w:r>
        <w:t xml:space="preserve"># </w:t>
      </w:r>
      <w:r>
        <w:rPr>
          <w:rFonts w:cs="Microsoft Himalaya"/>
          <w:cs/>
          <w:lang w:bidi="bo-CN"/>
        </w:rPr>
        <w:t xml:space="preserve">རྟ་ </w:t>
      </w:r>
      <w:r>
        <w:t xml:space="preserve"># </w:t>
      </w:r>
      <w:r>
        <w:rPr>
          <w:rFonts w:cs="Microsoft Himalaya"/>
          <w:cs/>
          <w:lang w:bidi="bo-CN"/>
        </w:rPr>
        <w:t xml:space="preserve">ངར་ཡེང་ཡེ་ </w:t>
      </w:r>
      <w:r>
        <w:t xml:space="preserve"># </w:t>
      </w:r>
      <w:r>
        <w:rPr>
          <w:rFonts w:cs="Microsoft Himalaya"/>
          <w:cs/>
          <w:lang w:bidi="bo-CN"/>
        </w:rPr>
        <w:t xml:space="preserve">དོད་རིལ་རི་ </w:t>
      </w:r>
      <w:r>
        <w:t xml:space="preserve"># </w:t>
      </w:r>
      <w:r>
        <w:rPr>
          <w:rFonts w:cs="Microsoft Himalaya"/>
          <w:cs/>
          <w:lang w:bidi="bo-CN"/>
        </w:rPr>
        <w:t xml:space="preserve">ལེགས་ཤོམ་ ཡོད་ མི་ ཚུ་ </w:t>
      </w:r>
      <w:r>
        <w:t xml:space="preserve"># </w:t>
      </w:r>
      <w:r>
        <w:rPr>
          <w:rFonts w:cs="Microsoft Himalaya"/>
          <w:cs/>
          <w:lang w:bidi="bo-CN"/>
        </w:rPr>
        <w:t xml:space="preserve">ག་ར་ བསལ་ ཏེ་ </w:t>
      </w:r>
      <w:r>
        <w:t xml:space="preserve"># </w:t>
      </w:r>
      <w:r>
        <w:rPr>
          <w:rFonts w:cs="Microsoft Himalaya"/>
          <w:cs/>
          <w:lang w:bidi="bo-CN"/>
        </w:rPr>
        <w:t>གསོ་སྐྱོང་ འཐབ་ མས་ ཟེར་ ཨིན་ མས །</w:t>
      </w:r>
    </w:p>
    <w:p w14:paraId="2608EB84" w14:textId="77777777" w:rsidR="00A536DF" w:rsidRDefault="00A536DF" w:rsidP="00A536DF">
      <w:pPr>
        <w:spacing w:after="0"/>
      </w:pPr>
      <w:r>
        <w:rPr>
          <w:rFonts w:cs="Microsoft Himalaya"/>
          <w:cs/>
          <w:lang w:bidi="bo-CN"/>
        </w:rPr>
        <w:t xml:space="preserve"> རྟ་ར་ ཟུར་ ཅིག་ཁར་ </w:t>
      </w:r>
      <w:r>
        <w:t xml:space="preserve"># </w:t>
      </w:r>
      <w:r>
        <w:rPr>
          <w:rFonts w:cs="Microsoft Himalaya"/>
          <w:cs/>
          <w:lang w:bidi="bo-CN"/>
        </w:rPr>
        <w:t xml:space="preserve">རྟ་ རྐངམ་ ཞ་བོ་ གཅིག་ </w:t>
      </w:r>
      <w:r>
        <w:t xml:space="preserve"># </w:t>
      </w:r>
      <w:r>
        <w:rPr>
          <w:rFonts w:cs="Microsoft Himalaya"/>
          <w:cs/>
          <w:lang w:bidi="bo-CN"/>
        </w:rPr>
        <w:t>ག་ གིས་ ཡང་ མ་ དགོ་ པར་ བཞག་ ནུག་ ཟེར་ ཨིན་ མས །</w:t>
      </w:r>
    </w:p>
    <w:p w14:paraId="3F3FEB83" w14:textId="77777777" w:rsidR="00A536DF" w:rsidRDefault="00A536DF" w:rsidP="00A536DF">
      <w:pPr>
        <w:spacing w:after="0"/>
      </w:pPr>
      <w:r>
        <w:rPr>
          <w:rFonts w:cs="Microsoft Himalaya"/>
          <w:cs/>
          <w:lang w:bidi="bo-CN"/>
        </w:rPr>
        <w:t xml:space="preserve"> ཁོ་ </w:t>
      </w:r>
      <w:r>
        <w:t xml:space="preserve"># </w:t>
      </w:r>
      <w:r>
        <w:rPr>
          <w:rFonts w:cs="Microsoft Himalaya"/>
          <w:cs/>
          <w:lang w:bidi="bo-CN"/>
        </w:rPr>
        <w:t xml:space="preserve">དེའི་ རྩ་བར་ ལྷོདཔ་ ད་ </w:t>
      </w:r>
      <w:r>
        <w:t xml:space="preserve"># </w:t>
      </w:r>
      <w:r>
        <w:rPr>
          <w:rFonts w:cs="Microsoft Himalaya"/>
          <w:cs/>
          <w:lang w:bidi="bo-CN"/>
        </w:rPr>
        <w:t xml:space="preserve">རྟ་ རྐངམ་ ཞ་བོ་ དེ་ གིས་ </w:t>
      </w:r>
      <w:r>
        <w:t xml:space="preserve"># </w:t>
      </w:r>
      <w:r>
        <w:rPr>
          <w:rFonts w:cs="Microsoft Himalaya"/>
          <w:cs/>
          <w:lang w:bidi="bo-CN"/>
        </w:rPr>
        <w:t>སླབ་ དེས་ ཟེར་ ཨིན་ མས །</w:t>
      </w:r>
    </w:p>
    <w:p w14:paraId="123AE226" w14:textId="77777777" w:rsidR="00A536DF" w:rsidRDefault="00A536DF" w:rsidP="00A536DF">
      <w:pPr>
        <w:spacing w:after="0"/>
      </w:pPr>
      <w:r>
        <w:rPr>
          <w:rFonts w:cs="Microsoft Himalaya"/>
          <w:cs/>
          <w:lang w:bidi="bo-CN"/>
        </w:rPr>
        <w:t xml:space="preserve"> ཨ་ནཱི་ མི་ འདི་ ཚུ་ གིས་ </w:t>
      </w:r>
      <w:r>
        <w:t xml:space="preserve"># </w:t>
      </w:r>
      <w:r>
        <w:rPr>
          <w:rFonts w:cs="Microsoft Himalaya"/>
          <w:cs/>
          <w:lang w:bidi="bo-CN"/>
        </w:rPr>
        <w:t xml:space="preserve">ངེའི་ ཁ་ ཧ་གོ་ བ་ ཅིན་ འབདན་ </w:t>
      </w:r>
      <w:r>
        <w:t xml:space="preserve"># </w:t>
      </w:r>
      <w:r>
        <w:rPr>
          <w:rFonts w:cs="Microsoft Himalaya"/>
          <w:cs/>
          <w:lang w:bidi="bo-CN"/>
        </w:rPr>
        <w:t xml:space="preserve">ངེའི་ རྐང་མར་ </w:t>
      </w:r>
      <w:r>
        <w:t xml:space="preserve"># </w:t>
      </w:r>
      <w:r>
        <w:rPr>
          <w:rFonts w:cs="Microsoft Himalaya"/>
          <w:cs/>
          <w:lang w:bidi="bo-CN"/>
        </w:rPr>
        <w:t xml:space="preserve">ལྕགས་གཟེར་ ཅིག་ འཛུལ་ ཏེ་ ཡོད་ </w:t>
      </w:r>
      <w:r>
        <w:t xml:space="preserve"># </w:t>
      </w:r>
      <w:r>
        <w:rPr>
          <w:rFonts w:cs="Microsoft Himalaya"/>
          <w:cs/>
          <w:lang w:bidi="bo-CN"/>
        </w:rPr>
        <w:t xml:space="preserve">འདི་ བཏོན་ སྦེ་ གསོ་སྐྱོང་ འཐབ་ པ་ ཅིན་ </w:t>
      </w:r>
      <w:r>
        <w:t xml:space="preserve"># </w:t>
      </w:r>
      <w:r>
        <w:rPr>
          <w:rFonts w:cs="Microsoft Himalaya"/>
          <w:cs/>
          <w:lang w:bidi="bo-CN"/>
        </w:rPr>
        <w:t xml:space="preserve">ང་ ནི་ ས་ ཁ་ ལས་ འགྱོ་ རུང་ </w:t>
      </w:r>
      <w:r>
        <w:t xml:space="preserve"># </w:t>
      </w:r>
      <w:r>
        <w:rPr>
          <w:rFonts w:cs="Microsoft Himalaya"/>
          <w:cs/>
          <w:lang w:bidi="bo-CN"/>
        </w:rPr>
        <w:t xml:space="preserve">གནམ་ ཁ་ ལས་ འགྱོ་ རུང་ </w:t>
      </w:r>
      <w:r>
        <w:t xml:space="preserve"># </w:t>
      </w:r>
      <w:r>
        <w:rPr>
          <w:rFonts w:cs="Microsoft Himalaya"/>
          <w:cs/>
          <w:lang w:bidi="bo-CN"/>
        </w:rPr>
        <w:t xml:space="preserve">རྟ་ ག་ གིས་ ཡང་ </w:t>
      </w:r>
      <w:r>
        <w:t xml:space="preserve"># </w:t>
      </w:r>
      <w:r>
        <w:rPr>
          <w:rFonts w:cs="Microsoft Himalaya"/>
          <w:cs/>
          <w:lang w:bidi="bo-CN"/>
        </w:rPr>
        <w:t xml:space="preserve">ང་ ལུ་ འབད་ མི་ ཚུགས་ ཟེར་ </w:t>
      </w:r>
      <w:r>
        <w:t xml:space="preserve"># </w:t>
      </w:r>
      <w:r>
        <w:rPr>
          <w:rFonts w:cs="Microsoft Himalaya"/>
          <w:cs/>
          <w:lang w:bidi="bo-CN"/>
        </w:rPr>
        <w:t>སླབ་ དེས་ ཟེར་ ཨིན་ མས །</w:t>
      </w:r>
    </w:p>
    <w:p w14:paraId="7802924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ཤ་རོགསཔ་ དེ་ གིས་ </w:t>
      </w:r>
      <w:r>
        <w:t xml:space="preserve"># </w:t>
      </w:r>
      <w:r>
        <w:rPr>
          <w:rFonts w:cs="Microsoft Himalaya"/>
          <w:cs/>
          <w:lang w:bidi="bo-CN"/>
        </w:rPr>
        <w:t xml:space="preserve">ཁ་ ཧ་གོ་ སྟེ་ </w:t>
      </w:r>
      <w:r>
        <w:t xml:space="preserve"># </w:t>
      </w:r>
      <w:r>
        <w:rPr>
          <w:rFonts w:cs="Microsoft Himalaya"/>
          <w:cs/>
          <w:lang w:bidi="bo-CN"/>
        </w:rPr>
        <w:t xml:space="preserve">རྟ་ འདི་ ཉོ་ སྦེ་ </w:t>
      </w:r>
      <w:r>
        <w:t xml:space="preserve"># </w:t>
      </w:r>
      <w:r>
        <w:rPr>
          <w:rFonts w:cs="Microsoft Himalaya"/>
          <w:cs/>
          <w:lang w:bidi="bo-CN"/>
        </w:rPr>
        <w:t xml:space="preserve">ལྕགས་གཟེར་ དེ་ འབལ ། </w:t>
      </w:r>
      <w:r>
        <w:t xml:space="preserve"># </w:t>
      </w:r>
      <w:r>
        <w:rPr>
          <w:rFonts w:cs="Microsoft Himalaya"/>
          <w:cs/>
          <w:lang w:bidi="bo-CN"/>
        </w:rPr>
        <w:t>རྩྭ་ དང་ ཆག་ བྱིན་ ཏེ་ གསོ་ ནུག</w:t>
      </w:r>
    </w:p>
    <w:p w14:paraId="15B3DDFB" w14:textId="77777777" w:rsidR="00A536DF" w:rsidRDefault="00A536DF" w:rsidP="00A536DF">
      <w:pPr>
        <w:spacing w:after="0"/>
      </w:pPr>
      <w:r>
        <w:rPr>
          <w:rFonts w:cs="Microsoft Himalaya"/>
          <w:cs/>
          <w:lang w:bidi="bo-CN"/>
        </w:rPr>
        <w:t xml:space="preserve"> ཉིནམ་ དག་པ་ཅིག་ ནང་ </w:t>
      </w:r>
      <w:r>
        <w:t xml:space="preserve"># </w:t>
      </w:r>
      <w:r>
        <w:rPr>
          <w:rFonts w:cs="Microsoft Himalaya"/>
          <w:cs/>
          <w:lang w:bidi="bo-CN"/>
        </w:rPr>
        <w:t xml:space="preserve">དོང་ མགུ་ ལས་ མཆོང་ ནི་ གི་ དུས་ཚོད་ རན་ ཏེ་ </w:t>
      </w:r>
      <w:r>
        <w:t xml:space="preserve"># </w:t>
      </w:r>
      <w:r>
        <w:rPr>
          <w:rFonts w:cs="Microsoft Himalaya"/>
          <w:cs/>
          <w:lang w:bidi="bo-CN"/>
        </w:rPr>
        <w:t xml:space="preserve">ཤ་རོགསཔ་ དེ་ གིས་ ཡང་ </w:t>
      </w:r>
      <w:r>
        <w:t xml:space="preserve"># </w:t>
      </w:r>
      <w:r>
        <w:rPr>
          <w:rFonts w:cs="Microsoft Himalaya"/>
          <w:cs/>
          <w:lang w:bidi="bo-CN"/>
        </w:rPr>
        <w:t xml:space="preserve">རྟ་ འདི་ གུ་ བཞོན་ སྦེ་ </w:t>
      </w:r>
      <w:r>
        <w:t xml:space="preserve"># </w:t>
      </w:r>
      <w:r>
        <w:rPr>
          <w:rFonts w:cs="Microsoft Himalaya"/>
          <w:cs/>
          <w:lang w:bidi="bo-CN"/>
        </w:rPr>
        <w:t xml:space="preserve">མི་ གཞན་ ཚུ་ གི་ གྱལ་མཇུག་ ལུ་ སོང་སྡོད་ ནུག </w:t>
      </w:r>
      <w:r>
        <w:t xml:space="preserve"># </w:t>
      </w:r>
      <w:r>
        <w:rPr>
          <w:rFonts w:cs="Microsoft Himalaya"/>
          <w:cs/>
          <w:lang w:bidi="bo-CN"/>
        </w:rPr>
        <w:t xml:space="preserve">ཁོ་ གི་ ཧེ་མ་ གི་ རྟ་ ཚུ་ མཆོངམ་ ད་ </w:t>
      </w:r>
      <w:r>
        <w:t xml:space="preserve"># </w:t>
      </w:r>
      <w:r>
        <w:rPr>
          <w:rFonts w:cs="Microsoft Himalaya"/>
          <w:cs/>
          <w:lang w:bidi="bo-CN"/>
        </w:rPr>
        <w:t xml:space="preserve">མཆོང་ མ་ ཚུགས་ པར་ </w:t>
      </w:r>
      <w:r>
        <w:t xml:space="preserve"># </w:t>
      </w:r>
      <w:r>
        <w:rPr>
          <w:rFonts w:cs="Microsoft Himalaya"/>
          <w:cs/>
          <w:lang w:bidi="bo-CN"/>
        </w:rPr>
        <w:t xml:space="preserve">དོང་ ནང་ འཛག་ སྦེ་ </w:t>
      </w:r>
      <w:r>
        <w:t xml:space="preserve"># </w:t>
      </w:r>
      <w:r>
        <w:rPr>
          <w:rFonts w:cs="Microsoft Himalaya"/>
          <w:cs/>
          <w:lang w:bidi="bo-CN"/>
        </w:rPr>
        <w:t xml:space="preserve">ལ་ལུ་ ཤི ། </w:t>
      </w:r>
      <w:r>
        <w:t xml:space="preserve"># </w:t>
      </w:r>
      <w:r>
        <w:rPr>
          <w:rFonts w:cs="Microsoft Himalaya"/>
          <w:cs/>
          <w:lang w:bidi="bo-CN"/>
        </w:rPr>
        <w:t>ལ་ལུ་ ནདཔ་ཐོན་ སོ་ ཡི་ ཟེར་ ཨིན་ མས །</w:t>
      </w:r>
    </w:p>
    <w:p w14:paraId="3057B4A3" w14:textId="77777777" w:rsidR="00A536DF" w:rsidRDefault="00A536DF" w:rsidP="00A536DF">
      <w:pPr>
        <w:spacing w:after="0"/>
      </w:pPr>
      <w:r>
        <w:rPr>
          <w:rFonts w:cs="Microsoft Himalaya"/>
          <w:cs/>
          <w:lang w:bidi="bo-CN"/>
        </w:rPr>
        <w:t xml:space="preserve"> ཤ་རོགསཔ་ དེ་ གིས་ མཆོངམ་ ད་ </w:t>
      </w:r>
      <w:r>
        <w:t xml:space="preserve"># </w:t>
      </w:r>
      <w:r>
        <w:rPr>
          <w:rFonts w:cs="Microsoft Himalaya"/>
          <w:cs/>
          <w:lang w:bidi="bo-CN"/>
        </w:rPr>
        <w:t xml:space="preserve">རྟ་ དེ་ གིས་ </w:t>
      </w:r>
      <w:r>
        <w:t xml:space="preserve"># </w:t>
      </w:r>
      <w:r>
        <w:rPr>
          <w:rFonts w:cs="Microsoft Himalaya"/>
          <w:cs/>
          <w:lang w:bidi="bo-CN"/>
        </w:rPr>
        <w:t xml:space="preserve">གནམ་ ཁ་ ལས་ འཕུར་ དོ་ བཟུམ་ མཆོངས་ ཏེ་ </w:t>
      </w:r>
      <w:r>
        <w:t xml:space="preserve"># </w:t>
      </w:r>
      <w:r>
        <w:rPr>
          <w:rFonts w:cs="Microsoft Himalaya"/>
          <w:cs/>
          <w:lang w:bidi="bo-CN"/>
        </w:rPr>
        <w:t xml:space="preserve">དོང་ འདི་ ཁ་ ལས་ ལྷག་ སྟེ་ </w:t>
      </w:r>
      <w:r>
        <w:t xml:space="preserve"># </w:t>
      </w:r>
      <w:r>
        <w:rPr>
          <w:rFonts w:cs="Microsoft Himalaya"/>
          <w:cs/>
          <w:lang w:bidi="bo-CN"/>
        </w:rPr>
        <w:t>མཆོང་ ཚུགས་ཚུགསཔ་ མས །</w:t>
      </w:r>
    </w:p>
    <w:p w14:paraId="2FB98B8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པོ་ དེ་ གིས་ </w:t>
      </w:r>
      <w:r>
        <w:t xml:space="preserve"># </w:t>
      </w:r>
      <w:r>
        <w:rPr>
          <w:rFonts w:cs="Microsoft Himalaya"/>
          <w:cs/>
          <w:lang w:bidi="bo-CN"/>
        </w:rPr>
        <w:t xml:space="preserve">ཤ་རོགསཔ་ འདི་ </w:t>
      </w:r>
      <w:r>
        <w:t xml:space="preserve"># </w:t>
      </w:r>
      <w:r>
        <w:rPr>
          <w:rFonts w:cs="Microsoft Himalaya"/>
          <w:cs/>
          <w:lang w:bidi="bo-CN"/>
        </w:rPr>
        <w:t xml:space="preserve">རྒྱལཔོ་ བཀལ་ སྦེ་ </w:t>
      </w:r>
      <w:r>
        <w:t xml:space="preserve"># </w:t>
      </w:r>
      <w:r>
        <w:rPr>
          <w:rFonts w:cs="Microsoft Himalaya"/>
          <w:cs/>
          <w:lang w:bidi="bo-CN"/>
        </w:rPr>
        <w:t xml:space="preserve">ཁོ་ གི་ མི་ཚེ་ ལུ་ </w:t>
      </w:r>
      <w:r>
        <w:t xml:space="preserve"># </w:t>
      </w:r>
      <w:r>
        <w:rPr>
          <w:rFonts w:cs="Microsoft Himalaya"/>
          <w:cs/>
          <w:lang w:bidi="bo-CN"/>
        </w:rPr>
        <w:t xml:space="preserve">དགའ་ཏོག་ཏོ་ སྦེ་ </w:t>
      </w:r>
      <w:r>
        <w:t xml:space="preserve"># </w:t>
      </w:r>
      <w:r>
        <w:rPr>
          <w:rFonts w:cs="Microsoft Himalaya"/>
          <w:cs/>
          <w:lang w:bidi="bo-CN"/>
        </w:rPr>
        <w:t>སྡོད་ ནི་ ཐོབ་ ནུག་ གོ ། ། །</w:t>
      </w:r>
    </w:p>
    <w:p w14:paraId="7C29E033" w14:textId="77777777" w:rsidR="00A536DF" w:rsidRDefault="00A536DF" w:rsidP="00A536DF">
      <w:pPr>
        <w:spacing w:after="0"/>
      </w:pPr>
      <w:r>
        <w:rPr>
          <w:rFonts w:cs="Microsoft Himalaya"/>
          <w:cs/>
          <w:lang w:bidi="bo-CN"/>
        </w:rPr>
        <w:t xml:space="preserve"> ཨ་ཁུ་དོམ །</w:t>
      </w:r>
    </w:p>
    <w:p w14:paraId="6D8B0CE5" w14:textId="77777777" w:rsidR="00A536DF" w:rsidRDefault="00A536DF" w:rsidP="00A536DF">
      <w:pPr>
        <w:spacing w:after="0"/>
      </w:pPr>
      <w:r>
        <w:rPr>
          <w:rFonts w:cs="Microsoft Himalaya"/>
          <w:cs/>
          <w:lang w:bidi="bo-CN"/>
        </w:rPr>
        <w:t xml:space="preserve"> དང་ཕུ་ </w:t>
      </w:r>
      <w:r>
        <w:t xml:space="preserve"># </w:t>
      </w:r>
      <w:r>
        <w:rPr>
          <w:rFonts w:cs="Microsoft Himalaya"/>
          <w:cs/>
          <w:lang w:bidi="bo-CN"/>
        </w:rPr>
        <w:t xml:space="preserve">གཡུས་ ཅིག་ ནང་ </w:t>
      </w:r>
      <w:r>
        <w:t xml:space="preserve"># </w:t>
      </w:r>
      <w:r>
        <w:rPr>
          <w:rFonts w:cs="Microsoft Himalaya"/>
          <w:cs/>
          <w:lang w:bidi="bo-CN"/>
        </w:rPr>
        <w:t xml:space="preserve">ཨཔ་ དང་ ཨའི་ གཉིས་ ལུ་ </w:t>
      </w:r>
      <w:r>
        <w:t xml:space="preserve"># </w:t>
      </w:r>
      <w:r>
        <w:rPr>
          <w:rFonts w:cs="Microsoft Himalaya"/>
          <w:cs/>
          <w:lang w:bidi="bo-CN"/>
        </w:rPr>
        <w:t>བུ་ ཅིག་ ཡོདཔ་ མས །</w:t>
      </w:r>
    </w:p>
    <w:p w14:paraId="0A7A9D83" w14:textId="77777777" w:rsidR="00A536DF" w:rsidRDefault="00A536DF" w:rsidP="00A536DF">
      <w:pPr>
        <w:spacing w:after="0"/>
      </w:pPr>
      <w:r>
        <w:rPr>
          <w:rFonts w:cs="Microsoft Himalaya"/>
          <w:cs/>
          <w:lang w:bidi="bo-CN"/>
        </w:rPr>
        <w:t xml:space="preserve"> ཨཔ་ དེ་ </w:t>
      </w:r>
      <w:r>
        <w:t xml:space="preserve"># </w:t>
      </w:r>
      <w:r>
        <w:rPr>
          <w:rFonts w:cs="Microsoft Himalaya"/>
          <w:cs/>
          <w:lang w:bidi="bo-CN"/>
        </w:rPr>
        <w:t xml:space="preserve">ཤ་བདའ་ ནི་ ལུ་ </w:t>
      </w:r>
      <w:r>
        <w:t xml:space="preserve"># </w:t>
      </w:r>
      <w:r>
        <w:rPr>
          <w:rFonts w:cs="Microsoft Himalaya"/>
          <w:cs/>
          <w:lang w:bidi="bo-CN"/>
        </w:rPr>
        <w:t>གནམ་མེད་ས་མེད་ མཁས་དྲགས་ ཅིག་ ཡོདཔ་ མས །</w:t>
      </w:r>
    </w:p>
    <w:p w14:paraId="1CF968DC" w14:textId="77777777" w:rsidR="00A536DF" w:rsidRDefault="00A536DF" w:rsidP="00A536DF">
      <w:pPr>
        <w:spacing w:after="0"/>
      </w:pPr>
      <w:r>
        <w:rPr>
          <w:rFonts w:cs="Microsoft Himalaya"/>
          <w:cs/>
          <w:lang w:bidi="bo-CN"/>
        </w:rPr>
        <w:t xml:space="preserve"> ཉིནམ་ ཅིག་ </w:t>
      </w:r>
      <w:r>
        <w:t xml:space="preserve"># </w:t>
      </w:r>
      <w:r>
        <w:rPr>
          <w:rFonts w:cs="Microsoft Himalaya"/>
          <w:cs/>
          <w:lang w:bidi="bo-CN"/>
        </w:rPr>
        <w:t xml:space="preserve">ཨཔ་ དེ་ </w:t>
      </w:r>
      <w:r>
        <w:t xml:space="preserve"># </w:t>
      </w:r>
      <w:r>
        <w:rPr>
          <w:rFonts w:cs="Microsoft Himalaya"/>
          <w:cs/>
          <w:lang w:bidi="bo-CN"/>
        </w:rPr>
        <w:t xml:space="preserve">ཤ་བདའ་ བར་ འགྱོཝ་ ད་ </w:t>
      </w:r>
      <w:r>
        <w:t xml:space="preserve"># </w:t>
      </w:r>
      <w:r>
        <w:rPr>
          <w:rFonts w:cs="Microsoft Himalaya"/>
          <w:cs/>
          <w:lang w:bidi="bo-CN"/>
        </w:rPr>
        <w:t>བུ་ དེ་ ཡང་</w:t>
      </w:r>
    </w:p>
    <w:p w14:paraId="2738713A" w14:textId="77777777" w:rsidR="00A536DF" w:rsidRDefault="00A536DF" w:rsidP="00A536DF">
      <w:pPr>
        <w:spacing w:after="0"/>
      </w:pPr>
      <w:r>
        <w:t xml:space="preserve"> # </w:t>
      </w:r>
      <w:r>
        <w:rPr>
          <w:rFonts w:cs="Microsoft Himalaya"/>
          <w:cs/>
          <w:lang w:bidi="bo-CN"/>
        </w:rPr>
        <w:t xml:space="preserve">ཤིང་ འཐུ་ བར་ ཁྱིད་ </w:t>
      </w:r>
      <w:r>
        <w:t xml:space="preserve"># </w:t>
      </w:r>
      <w:r>
        <w:rPr>
          <w:rFonts w:cs="Microsoft Himalaya"/>
          <w:cs/>
          <w:lang w:bidi="bo-CN"/>
        </w:rPr>
        <w:t>འགྱོ་འགྱོཝ་ མས །</w:t>
      </w:r>
    </w:p>
    <w:p w14:paraId="3B5C857A" w14:textId="77777777" w:rsidR="00A536DF" w:rsidRDefault="00A536DF" w:rsidP="00A536DF">
      <w:pPr>
        <w:spacing w:after="0"/>
      </w:pPr>
      <w:r>
        <w:rPr>
          <w:rFonts w:cs="Microsoft Himalaya"/>
          <w:cs/>
          <w:lang w:bidi="bo-CN"/>
        </w:rPr>
        <w:lastRenderedPageBreak/>
        <w:t xml:space="preserve"> ལུང་པའི་ ཕུ་ ལུ་ </w:t>
      </w:r>
      <w:r>
        <w:t xml:space="preserve"># </w:t>
      </w:r>
      <w:r>
        <w:rPr>
          <w:rFonts w:cs="Microsoft Himalaya"/>
          <w:cs/>
          <w:lang w:bidi="bo-CN"/>
        </w:rPr>
        <w:t xml:space="preserve">ནགས་ཚལ་ ཅིག་ ནང་ ལྷོདཔ་ ད་ </w:t>
      </w:r>
      <w:r>
        <w:t xml:space="preserve"># </w:t>
      </w:r>
      <w:r>
        <w:rPr>
          <w:rFonts w:cs="Microsoft Himalaya"/>
          <w:cs/>
          <w:lang w:bidi="bo-CN"/>
        </w:rPr>
        <w:t xml:space="preserve">ཨཔ་ དེ་ གིས་ </w:t>
      </w:r>
      <w:r>
        <w:t xml:space="preserve"># </w:t>
      </w:r>
      <w:r>
        <w:rPr>
          <w:rFonts w:cs="Microsoft Himalaya"/>
          <w:cs/>
          <w:lang w:bidi="bo-CN"/>
        </w:rPr>
        <w:t xml:space="preserve">བུ་ ཁྱོད་ར་ </w:t>
      </w:r>
      <w:r>
        <w:t xml:space="preserve"># </w:t>
      </w:r>
      <w:r>
        <w:rPr>
          <w:rFonts w:cs="Microsoft Himalaya"/>
          <w:cs/>
          <w:lang w:bidi="bo-CN"/>
        </w:rPr>
        <w:t xml:space="preserve">ནཱ་ཕར་ཚུར་ ཤིང་ འཐུ་ སྟེ་ </w:t>
      </w:r>
      <w:r>
        <w:t xml:space="preserve"># </w:t>
      </w:r>
      <w:r>
        <w:rPr>
          <w:rFonts w:cs="Microsoft Himalaya"/>
          <w:cs/>
          <w:lang w:bidi="bo-CN"/>
        </w:rPr>
        <w:t xml:space="preserve">སྡོད་ སྨ་རེ་ ཟེར་ སླབ་ སྟེ་ </w:t>
      </w:r>
      <w:r>
        <w:t xml:space="preserve"># </w:t>
      </w:r>
      <w:r>
        <w:rPr>
          <w:rFonts w:cs="Microsoft Himalaya"/>
          <w:cs/>
          <w:lang w:bidi="bo-CN"/>
        </w:rPr>
        <w:t xml:space="preserve">ཨཔ་ ཁོ་ར་ ནི་ </w:t>
      </w:r>
      <w:r>
        <w:t xml:space="preserve"># </w:t>
      </w:r>
      <w:r>
        <w:rPr>
          <w:rFonts w:cs="Microsoft Himalaya"/>
          <w:cs/>
          <w:lang w:bidi="bo-CN"/>
        </w:rPr>
        <w:t xml:space="preserve">དེ་ ཁ་ ལས་ ཕར་ </w:t>
      </w:r>
      <w:r>
        <w:t xml:space="preserve"># </w:t>
      </w:r>
      <w:r>
        <w:rPr>
          <w:rFonts w:cs="Microsoft Himalaya"/>
          <w:cs/>
          <w:lang w:bidi="bo-CN"/>
        </w:rPr>
        <w:t>ཤ་བདའ་ བར་ སོང་སོངམ་ མས །</w:t>
      </w:r>
    </w:p>
    <w:p w14:paraId="6779772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 དེ་ </w:t>
      </w:r>
      <w:r>
        <w:t xml:space="preserve"># </w:t>
      </w:r>
      <w:r>
        <w:rPr>
          <w:rFonts w:cs="Microsoft Himalaya"/>
          <w:cs/>
          <w:lang w:bidi="bo-CN"/>
        </w:rPr>
        <w:t xml:space="preserve">ཤིང་ འཐུ་ སྟེ་ སྡོདཔ་ ད་ </w:t>
      </w:r>
      <w:r>
        <w:t xml:space="preserve"># </w:t>
      </w:r>
      <w:r>
        <w:rPr>
          <w:rFonts w:cs="Microsoft Himalaya"/>
          <w:cs/>
          <w:lang w:bidi="bo-CN"/>
        </w:rPr>
        <w:t xml:space="preserve">བུ་ གི་ གདོང་ཁར་ </w:t>
      </w:r>
      <w:r>
        <w:t xml:space="preserve"># </w:t>
      </w:r>
      <w:r>
        <w:rPr>
          <w:rFonts w:cs="Microsoft Himalaya"/>
          <w:cs/>
          <w:lang w:bidi="bo-CN"/>
        </w:rPr>
        <w:t xml:space="preserve">དོམ་ ཅིག་ འོངས་ ཏེ་ </w:t>
      </w:r>
      <w:r>
        <w:t xml:space="preserve"># </w:t>
      </w:r>
      <w:r>
        <w:rPr>
          <w:rFonts w:cs="Microsoft Himalaya"/>
          <w:cs/>
          <w:lang w:bidi="bo-CN"/>
        </w:rPr>
        <w:t xml:space="preserve">ཟ་ བར་ འགྱོཝ་ ད་ </w:t>
      </w:r>
      <w:r>
        <w:t xml:space="preserve"># </w:t>
      </w:r>
      <w:r>
        <w:rPr>
          <w:rFonts w:cs="Microsoft Himalaya"/>
          <w:cs/>
          <w:lang w:bidi="bo-CN"/>
        </w:rPr>
        <w:t xml:space="preserve">བུ་ གིས་ </w:t>
      </w:r>
      <w:r>
        <w:t xml:space="preserve"># </w:t>
      </w:r>
      <w:r>
        <w:rPr>
          <w:rFonts w:cs="Microsoft Himalaya"/>
          <w:cs/>
          <w:lang w:bidi="bo-CN"/>
        </w:rPr>
        <w:t xml:space="preserve">ང་ ཟ་ བ་ ཅིན་ </w:t>
      </w:r>
      <w:r>
        <w:t xml:space="preserve"># </w:t>
      </w:r>
      <w:r>
        <w:rPr>
          <w:rFonts w:cs="Microsoft Himalaya"/>
          <w:cs/>
          <w:lang w:bidi="bo-CN"/>
        </w:rPr>
        <w:t>ངེའི་ ཨ་པ་ ཤ་རོགསཔ་ ཨིན །</w:t>
      </w:r>
    </w:p>
    <w:p w14:paraId="39DC16B6" w14:textId="77777777" w:rsidR="00A536DF" w:rsidRDefault="00A536DF" w:rsidP="00A536DF">
      <w:pPr>
        <w:spacing w:after="0"/>
      </w:pPr>
      <w:r>
        <w:rPr>
          <w:rFonts w:cs="Microsoft Himalaya"/>
          <w:cs/>
          <w:lang w:bidi="bo-CN"/>
        </w:rPr>
        <w:t xml:space="preserve"> ཁྱོད་ར་ </w:t>
      </w:r>
      <w:r>
        <w:t xml:space="preserve"># </w:t>
      </w:r>
      <w:r>
        <w:rPr>
          <w:rFonts w:cs="Microsoft Himalaya"/>
          <w:cs/>
          <w:lang w:bidi="bo-CN"/>
        </w:rPr>
        <w:t>གསད་ འོང་ ཟེར་ སླབ་སླབཔ་ མས །</w:t>
      </w:r>
    </w:p>
    <w:p w14:paraId="4B60294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མ་ གྱིས་ </w:t>
      </w:r>
      <w:r>
        <w:t xml:space="preserve"># </w:t>
      </w:r>
      <w:r>
        <w:rPr>
          <w:rFonts w:cs="Microsoft Himalaya"/>
          <w:cs/>
          <w:lang w:bidi="bo-CN"/>
        </w:rPr>
        <w:t xml:space="preserve">དེ་འབདན་ </w:t>
      </w:r>
      <w:r>
        <w:t xml:space="preserve"># </w:t>
      </w:r>
      <w:r>
        <w:rPr>
          <w:rFonts w:cs="Microsoft Himalaya"/>
          <w:cs/>
          <w:lang w:bidi="bo-CN"/>
        </w:rPr>
        <w:t xml:space="preserve">ཁྱོད་ར་ </w:t>
      </w:r>
      <w:r>
        <w:t xml:space="preserve"># </w:t>
      </w:r>
      <w:r>
        <w:rPr>
          <w:rFonts w:cs="Microsoft Himalaya"/>
          <w:cs/>
          <w:lang w:bidi="bo-CN"/>
        </w:rPr>
        <w:t xml:space="preserve">ང་ གིས་ </w:t>
      </w:r>
      <w:r>
        <w:t xml:space="preserve"># </w:t>
      </w:r>
      <w:r>
        <w:rPr>
          <w:rFonts w:cs="Microsoft Himalaya"/>
          <w:cs/>
          <w:lang w:bidi="bo-CN"/>
        </w:rPr>
        <w:t xml:space="preserve">ག་སླབ་ ཉན་ པ་ ཅིན་ </w:t>
      </w:r>
      <w:r>
        <w:t xml:space="preserve"># </w:t>
      </w:r>
      <w:r>
        <w:rPr>
          <w:rFonts w:cs="Microsoft Himalaya"/>
          <w:cs/>
          <w:lang w:bidi="bo-CN"/>
        </w:rPr>
        <w:t xml:space="preserve">ཁྱོད་ </w:t>
      </w:r>
      <w:r>
        <w:t xml:space="preserve"># </w:t>
      </w:r>
      <w:r>
        <w:rPr>
          <w:rFonts w:cs="Microsoft Himalaya"/>
          <w:cs/>
          <w:lang w:bidi="bo-CN"/>
        </w:rPr>
        <w:t xml:space="preserve">མ་ ཟ་ བར་ བཞག་ གེ་ </w:t>
      </w:r>
      <w:r>
        <w:t xml:space="preserve"># </w:t>
      </w:r>
      <w:r>
        <w:rPr>
          <w:rFonts w:cs="Microsoft Himalaya"/>
          <w:cs/>
          <w:lang w:bidi="bo-CN"/>
        </w:rPr>
        <w:t xml:space="preserve">ཟེར་ སླབ་ སྡོད་ པའི་ བར་ ན་ ར་ </w:t>
      </w:r>
      <w:r>
        <w:t xml:space="preserve"># </w:t>
      </w:r>
      <w:r>
        <w:rPr>
          <w:rFonts w:cs="Microsoft Himalaya"/>
          <w:cs/>
          <w:lang w:bidi="bo-CN"/>
        </w:rPr>
        <w:t xml:space="preserve">ཨཔ་ དེ་ གིས་ </w:t>
      </w:r>
      <w:r>
        <w:t xml:space="preserve"># </w:t>
      </w:r>
      <w:r>
        <w:rPr>
          <w:rFonts w:cs="Microsoft Himalaya"/>
          <w:cs/>
          <w:lang w:bidi="bo-CN"/>
        </w:rPr>
        <w:t xml:space="preserve">ཐག་ རིང་ ས་ ལས་ </w:t>
      </w:r>
      <w:r>
        <w:t xml:space="preserve"># </w:t>
      </w:r>
      <w:r>
        <w:rPr>
          <w:rFonts w:cs="Microsoft Himalaya"/>
          <w:cs/>
          <w:lang w:bidi="bo-CN"/>
        </w:rPr>
        <w:t xml:space="preserve">བུའི་ གདོང་ཁར་ </w:t>
      </w:r>
      <w:r>
        <w:t xml:space="preserve"># </w:t>
      </w:r>
      <w:r>
        <w:rPr>
          <w:rFonts w:cs="Microsoft Himalaya"/>
          <w:cs/>
          <w:lang w:bidi="bo-CN"/>
        </w:rPr>
        <w:t xml:space="preserve">སེམས་ཅན་ བཟུམ་ ཅིག་ </w:t>
      </w:r>
      <w:r>
        <w:t xml:space="preserve"># </w:t>
      </w:r>
      <w:r>
        <w:rPr>
          <w:rFonts w:cs="Microsoft Himalaya"/>
          <w:cs/>
          <w:lang w:bidi="bo-CN"/>
        </w:rPr>
        <w:t xml:space="preserve">ཡོདཔ་ མཐོང་ སྟེ་ </w:t>
      </w:r>
      <w:r>
        <w:t xml:space="preserve"># </w:t>
      </w:r>
      <w:r>
        <w:rPr>
          <w:rFonts w:cs="Microsoft Himalaya"/>
          <w:cs/>
          <w:lang w:bidi="bo-CN"/>
        </w:rPr>
        <w:t xml:space="preserve">དབའི་ </w:t>
      </w:r>
      <w:r>
        <w:t xml:space="preserve"># </w:t>
      </w:r>
      <w:r>
        <w:rPr>
          <w:rFonts w:cs="Microsoft Himalaya"/>
          <w:cs/>
          <w:lang w:bidi="bo-CN"/>
        </w:rPr>
        <w:t xml:space="preserve">ཟེར་ སྐད་རྐྱབ་ སྟེ་ </w:t>
      </w:r>
      <w:r>
        <w:t xml:space="preserve"># </w:t>
      </w:r>
      <w:r>
        <w:rPr>
          <w:rFonts w:cs="Microsoft Himalaya"/>
          <w:cs/>
          <w:lang w:bidi="bo-CN"/>
        </w:rPr>
        <w:t xml:space="preserve">ཁྱོད་ ཀྱི་ གདོང་ཁར་ ཡོད་ མི་ </w:t>
      </w:r>
      <w:r>
        <w:t xml:space="preserve"># </w:t>
      </w:r>
      <w:r>
        <w:rPr>
          <w:rFonts w:cs="Microsoft Himalaya"/>
          <w:cs/>
          <w:lang w:bidi="bo-CN"/>
        </w:rPr>
        <w:t>ག་ཅི་ སྨོ་ ཟེར་ དྲིས་དྲིསཝ་ མས །</w:t>
      </w:r>
    </w:p>
    <w:p w14:paraId="431C1E26" w14:textId="77777777" w:rsidR="00A536DF" w:rsidRDefault="00A536DF" w:rsidP="00A536DF">
      <w:pPr>
        <w:spacing w:after="0"/>
      </w:pPr>
      <w:r>
        <w:rPr>
          <w:rFonts w:cs="Microsoft Himalaya"/>
          <w:cs/>
          <w:lang w:bidi="bo-CN"/>
        </w:rPr>
        <w:t xml:space="preserve"> དོམ་ གྱིས་ </w:t>
      </w:r>
      <w:r>
        <w:t xml:space="preserve"># </w:t>
      </w:r>
      <w:r>
        <w:rPr>
          <w:rFonts w:cs="Microsoft Himalaya"/>
          <w:cs/>
          <w:lang w:bidi="bo-CN"/>
        </w:rPr>
        <w:t xml:space="preserve">བུ་ ལུ་ </w:t>
      </w:r>
      <w:r>
        <w:t xml:space="preserve"># </w:t>
      </w:r>
      <w:r>
        <w:rPr>
          <w:rFonts w:cs="Microsoft Himalaya"/>
          <w:cs/>
          <w:lang w:bidi="bo-CN"/>
        </w:rPr>
        <w:t>ཤིང་ གི་ ར་ཏོ་ ཨིན་ མས ཟེར་ སླབ་ ཟེར་ སྟོན་བྱིན་ ནུག །</w:t>
      </w:r>
    </w:p>
    <w:p w14:paraId="28BD68B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 གིས་ ཡང་ </w:t>
      </w:r>
      <w:r>
        <w:t xml:space="preserve"># </w:t>
      </w:r>
      <w:r>
        <w:rPr>
          <w:rFonts w:cs="Microsoft Himalaya"/>
          <w:cs/>
          <w:lang w:bidi="bo-CN"/>
        </w:rPr>
        <w:t xml:space="preserve">ཨ་པ་ ལུ་ </w:t>
      </w:r>
      <w:r>
        <w:t xml:space="preserve"># </w:t>
      </w:r>
      <w:r>
        <w:rPr>
          <w:rFonts w:cs="Microsoft Himalaya"/>
          <w:cs/>
          <w:lang w:bidi="bo-CN"/>
        </w:rPr>
        <w:t xml:space="preserve">དབའི་ </w:t>
      </w:r>
      <w:r>
        <w:t xml:space="preserve"># </w:t>
      </w:r>
      <w:r>
        <w:rPr>
          <w:rFonts w:cs="Microsoft Himalaya"/>
          <w:cs/>
          <w:lang w:bidi="bo-CN"/>
        </w:rPr>
        <w:t>ཨ་པ །</w:t>
      </w:r>
    </w:p>
    <w:p w14:paraId="05678802" w14:textId="77777777" w:rsidR="00A536DF" w:rsidRDefault="00A536DF" w:rsidP="00A536DF">
      <w:pPr>
        <w:spacing w:after="0"/>
      </w:pPr>
      <w:r>
        <w:rPr>
          <w:rFonts w:cs="Microsoft Himalaya"/>
          <w:cs/>
          <w:lang w:bidi="bo-CN"/>
        </w:rPr>
        <w:t xml:space="preserve"> ཤིང་ གི་ ར་ཏོ་ ཨིན་ མས ཟེར་ སླབཔ་ ད་ </w:t>
      </w:r>
      <w:r>
        <w:t xml:space="preserve"># </w:t>
      </w:r>
      <w:r>
        <w:rPr>
          <w:rFonts w:cs="Microsoft Himalaya"/>
          <w:cs/>
          <w:lang w:bidi="bo-CN"/>
        </w:rPr>
        <w:t>ད་རུང་</w:t>
      </w:r>
    </w:p>
    <w:p w14:paraId="6FD95F6F" w14:textId="77777777" w:rsidR="00A536DF" w:rsidRDefault="00A536DF" w:rsidP="00A536DF">
      <w:pPr>
        <w:spacing w:after="0"/>
      </w:pPr>
      <w:r>
        <w:t xml:space="preserve"> # </w:t>
      </w:r>
      <w:r>
        <w:rPr>
          <w:rFonts w:cs="Microsoft Himalaya"/>
          <w:cs/>
          <w:lang w:bidi="bo-CN"/>
        </w:rPr>
        <w:t xml:space="preserve">ཨ་པ་ དེ་ གིས་ </w:t>
      </w:r>
      <w:r>
        <w:t xml:space="preserve"># </w:t>
      </w:r>
      <w:r>
        <w:rPr>
          <w:rFonts w:cs="Microsoft Himalaya"/>
          <w:cs/>
          <w:lang w:bidi="bo-CN"/>
        </w:rPr>
        <w:t xml:space="preserve">ཤིང་ གི་ ར་ཏོ་ ཨིན་ པ་ ཅིན་ </w:t>
      </w:r>
      <w:r>
        <w:t xml:space="preserve"># </w:t>
      </w:r>
      <w:r>
        <w:rPr>
          <w:rFonts w:cs="Microsoft Himalaya"/>
          <w:cs/>
          <w:lang w:bidi="bo-CN"/>
        </w:rPr>
        <w:t xml:space="preserve">བྱང་ཏོ་ དཀརཔོ་ </w:t>
      </w:r>
      <w:r>
        <w:t xml:space="preserve"># </w:t>
      </w:r>
      <w:r>
        <w:rPr>
          <w:rFonts w:cs="Microsoft Himalaya"/>
          <w:cs/>
          <w:lang w:bidi="bo-CN"/>
        </w:rPr>
        <w:t xml:space="preserve">འོང་ ག་ ཟེར་ འདྲིཝ་ ད་ </w:t>
      </w:r>
      <w:r>
        <w:t xml:space="preserve"># </w:t>
      </w:r>
      <w:r>
        <w:rPr>
          <w:rFonts w:cs="Microsoft Himalaya"/>
          <w:cs/>
          <w:lang w:bidi="bo-CN"/>
        </w:rPr>
        <w:t>ད་རུང་</w:t>
      </w:r>
    </w:p>
    <w:p w14:paraId="012F13B3" w14:textId="77777777" w:rsidR="00A536DF" w:rsidRDefault="00A536DF" w:rsidP="00A536DF">
      <w:pPr>
        <w:spacing w:after="0"/>
      </w:pPr>
      <w:r>
        <w:t xml:space="preserve"> # </w:t>
      </w:r>
      <w:r>
        <w:rPr>
          <w:rFonts w:cs="Microsoft Himalaya"/>
          <w:cs/>
          <w:lang w:bidi="bo-CN"/>
        </w:rPr>
        <w:t xml:space="preserve">དོམ་ གྱིས་ བུ་ ལུ་ </w:t>
      </w:r>
      <w:r>
        <w:t xml:space="preserve"># </w:t>
      </w:r>
      <w:r>
        <w:rPr>
          <w:rFonts w:cs="Microsoft Himalaya"/>
          <w:cs/>
          <w:lang w:bidi="bo-CN"/>
        </w:rPr>
        <w:t>ཤིང་ ཁར་ ཤ་མུ་ སྐྱེས་ ནུག་ ཟེར་ སླབ་ ཟེར་ སྟོན་བྱིན་ ནུག</w:t>
      </w:r>
    </w:p>
    <w:p w14:paraId="06135C93" w14:textId="77777777" w:rsidR="00A536DF" w:rsidRDefault="00A536DF" w:rsidP="00A536DF">
      <w:pPr>
        <w:spacing w:after="0"/>
      </w:pPr>
      <w:r>
        <w:rPr>
          <w:rFonts w:cs="Microsoft Himalaya"/>
          <w:cs/>
          <w:lang w:bidi="bo-CN"/>
        </w:rPr>
        <w:t xml:space="preserve"> བུ་ གིས་ </w:t>
      </w:r>
      <w:r>
        <w:t xml:space="preserve"># </w:t>
      </w:r>
      <w:r>
        <w:rPr>
          <w:rFonts w:cs="Microsoft Himalaya"/>
          <w:cs/>
          <w:lang w:bidi="bo-CN"/>
        </w:rPr>
        <w:t xml:space="preserve">ཨ་པ་ ལུ་ </w:t>
      </w:r>
      <w:r>
        <w:t xml:space="preserve"># </w:t>
      </w:r>
      <w:r>
        <w:rPr>
          <w:rFonts w:cs="Microsoft Himalaya"/>
          <w:cs/>
          <w:lang w:bidi="bo-CN"/>
        </w:rPr>
        <w:t xml:space="preserve">ཤིང་ གི་ ར་ཏོ་ ཁར་ </w:t>
      </w:r>
      <w:r>
        <w:t xml:space="preserve"># </w:t>
      </w:r>
      <w:r>
        <w:rPr>
          <w:rFonts w:cs="Microsoft Himalaya"/>
          <w:cs/>
          <w:lang w:bidi="bo-CN"/>
        </w:rPr>
        <w:t>ཤ་མུ་ སྐྱེས་ ནུག་ ཟེར་ སླབ་ ནུག</w:t>
      </w:r>
    </w:p>
    <w:p w14:paraId="2FD31CC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པ་ གིས་ </w:t>
      </w:r>
      <w:r>
        <w:t xml:space="preserve"># </w:t>
      </w:r>
      <w:r>
        <w:rPr>
          <w:rFonts w:cs="Microsoft Himalaya"/>
          <w:cs/>
          <w:lang w:bidi="bo-CN"/>
        </w:rPr>
        <w:t xml:space="preserve">ཤིང་ གི་ ར་ཏོ་ གུ་ </w:t>
      </w:r>
      <w:r>
        <w:t xml:space="preserve"># </w:t>
      </w:r>
      <w:r>
        <w:rPr>
          <w:rFonts w:cs="Microsoft Himalaya"/>
          <w:cs/>
          <w:lang w:bidi="bo-CN"/>
        </w:rPr>
        <w:t xml:space="preserve">ཤ་མུ་ སྐྱེས་ ཏེ་ ཡོད་ པ་ ཅིན་ </w:t>
      </w:r>
      <w:r>
        <w:t xml:space="preserve"># </w:t>
      </w:r>
      <w:r>
        <w:rPr>
          <w:rFonts w:cs="Microsoft Himalaya"/>
          <w:cs/>
          <w:lang w:bidi="bo-CN"/>
        </w:rPr>
        <w:t xml:space="preserve">སྟ་རི་ ཐེངས་ཕོག་ ཅིག་ </w:t>
      </w:r>
      <w:r>
        <w:t xml:space="preserve"># </w:t>
      </w:r>
      <w:r>
        <w:rPr>
          <w:rFonts w:cs="Microsoft Himalaya"/>
          <w:cs/>
          <w:lang w:bidi="bo-CN"/>
        </w:rPr>
        <w:t xml:space="preserve">བླུགས་ ཟེར་ སླབཔ་ ད་ </w:t>
      </w:r>
      <w:r>
        <w:t xml:space="preserve"># </w:t>
      </w:r>
      <w:r>
        <w:rPr>
          <w:rFonts w:cs="Microsoft Himalaya"/>
          <w:cs/>
          <w:lang w:bidi="bo-CN"/>
        </w:rPr>
        <w:t xml:space="preserve">དོམ་ གྱིས་ </w:t>
      </w:r>
      <w:r>
        <w:t xml:space="preserve"># </w:t>
      </w:r>
      <w:r>
        <w:rPr>
          <w:rFonts w:cs="Microsoft Himalaya"/>
          <w:cs/>
          <w:lang w:bidi="bo-CN"/>
        </w:rPr>
        <w:t xml:space="preserve">སྟ་རི་ གིས་ </w:t>
      </w:r>
      <w:r>
        <w:t xml:space="preserve"># </w:t>
      </w:r>
      <w:r>
        <w:rPr>
          <w:rFonts w:cs="Microsoft Himalaya"/>
          <w:cs/>
          <w:lang w:bidi="bo-CN"/>
        </w:rPr>
        <w:t xml:space="preserve">འགྲོས་ཀྱིས་ སྦེ་ བླུགས་ ཟེར་ སླབཔ་ ད་ </w:t>
      </w:r>
      <w:r>
        <w:t xml:space="preserve"># </w:t>
      </w:r>
      <w:r>
        <w:rPr>
          <w:rFonts w:cs="Microsoft Himalaya"/>
          <w:cs/>
          <w:lang w:bidi="bo-CN"/>
        </w:rPr>
        <w:t xml:space="preserve">བུ་ གིས་ ཡང་ </w:t>
      </w:r>
      <w:r>
        <w:t xml:space="preserve"># </w:t>
      </w:r>
      <w:r>
        <w:rPr>
          <w:rFonts w:cs="Microsoft Himalaya"/>
          <w:cs/>
          <w:lang w:bidi="bo-CN"/>
        </w:rPr>
        <w:t xml:space="preserve">འགྲོས་ཀྱིས་ སྦེ་ རྐྱབ་ དོ་ བཟུམ་སྦེ་ </w:t>
      </w:r>
      <w:r>
        <w:t xml:space="preserve"># </w:t>
      </w:r>
      <w:r>
        <w:rPr>
          <w:rFonts w:cs="Microsoft Himalaya"/>
          <w:cs/>
          <w:lang w:bidi="bo-CN"/>
        </w:rPr>
        <w:t xml:space="preserve">དོམ་ གྱི་ བྱང་ཏོ་ ཁར་ </w:t>
      </w:r>
      <w:r>
        <w:t xml:space="preserve"># </w:t>
      </w:r>
      <w:r>
        <w:rPr>
          <w:rFonts w:cs="Microsoft Himalaya"/>
          <w:cs/>
          <w:lang w:bidi="bo-CN"/>
        </w:rPr>
        <w:t xml:space="preserve">སྟ་རི་ ཐེངས་ཕོག་ ཅིག་ </w:t>
      </w:r>
      <w:r>
        <w:t xml:space="preserve"># </w:t>
      </w:r>
      <w:r>
        <w:rPr>
          <w:rFonts w:cs="Microsoft Himalaya"/>
          <w:cs/>
          <w:lang w:bidi="bo-CN"/>
        </w:rPr>
        <w:t xml:space="preserve">བླུགས་བྱིནམ་ ད་ </w:t>
      </w:r>
      <w:r>
        <w:t xml:space="preserve"># </w:t>
      </w:r>
      <w:r>
        <w:rPr>
          <w:rFonts w:cs="Microsoft Himalaya"/>
          <w:cs/>
          <w:lang w:bidi="bo-CN"/>
        </w:rPr>
        <w:t xml:space="preserve">དོམ་ དེ་ </w:t>
      </w:r>
      <w:r>
        <w:t xml:space="preserve"># </w:t>
      </w:r>
      <w:r>
        <w:rPr>
          <w:rFonts w:cs="Microsoft Himalaya"/>
          <w:cs/>
          <w:lang w:bidi="bo-CN"/>
        </w:rPr>
        <w:t xml:space="preserve">ས་ ཁར་ </w:t>
      </w:r>
      <w:r>
        <w:t xml:space="preserve"># </w:t>
      </w:r>
      <w:r>
        <w:rPr>
          <w:rFonts w:cs="Microsoft Himalaya"/>
          <w:cs/>
          <w:lang w:bidi="bo-CN"/>
        </w:rPr>
        <w:t>གྱེལ་ སོ་ ནུག །</w:t>
      </w:r>
    </w:p>
    <w:p w14:paraId="5103545D" w14:textId="77777777" w:rsidR="00A536DF" w:rsidRDefault="00A536DF" w:rsidP="00A536DF">
      <w:pPr>
        <w:spacing w:after="0"/>
      </w:pPr>
      <w:r>
        <w:rPr>
          <w:rFonts w:cs="Microsoft Himalaya"/>
          <w:cs/>
          <w:lang w:bidi="bo-CN"/>
        </w:rPr>
        <w:t xml:space="preserve"> དེམ་ཅིག་གི་བར་ན་ ར་ </w:t>
      </w:r>
      <w:r>
        <w:t xml:space="preserve"># </w:t>
      </w:r>
      <w:r>
        <w:rPr>
          <w:rFonts w:cs="Microsoft Himalaya"/>
          <w:cs/>
          <w:lang w:bidi="bo-CN"/>
        </w:rPr>
        <w:t xml:space="preserve">ཨ་པ་ འོངས་ ཏེ་ </w:t>
      </w:r>
      <w:r>
        <w:t xml:space="preserve"># </w:t>
      </w:r>
      <w:r>
        <w:rPr>
          <w:rFonts w:cs="Microsoft Himalaya"/>
          <w:cs/>
          <w:lang w:bidi="bo-CN"/>
        </w:rPr>
        <w:t xml:space="preserve">བུ་ ཁྱོད་ </w:t>
      </w:r>
      <w:r>
        <w:t xml:space="preserve"># </w:t>
      </w:r>
      <w:r>
        <w:rPr>
          <w:rFonts w:cs="Microsoft Himalaya"/>
          <w:cs/>
          <w:lang w:bidi="bo-CN"/>
        </w:rPr>
        <w:t xml:space="preserve">ང་ ལུ་ ག་ཅི་སྦེ་ </w:t>
      </w:r>
      <w:r>
        <w:t xml:space="preserve"># </w:t>
      </w:r>
      <w:r>
        <w:rPr>
          <w:rFonts w:cs="Microsoft Himalaya"/>
          <w:cs/>
          <w:lang w:bidi="bo-CN"/>
        </w:rPr>
        <w:t xml:space="preserve">ཤོབ་རྐྱབ་ སྨོ་ ཟེར་ སླབཔ་ ད་ </w:t>
      </w:r>
      <w:r>
        <w:t xml:space="preserve"># </w:t>
      </w:r>
      <w:r>
        <w:rPr>
          <w:rFonts w:cs="Microsoft Himalaya"/>
          <w:cs/>
          <w:lang w:bidi="bo-CN"/>
        </w:rPr>
        <w:t xml:space="preserve">བུ་ གིས་ </w:t>
      </w:r>
      <w:r>
        <w:t xml:space="preserve"># </w:t>
      </w:r>
      <w:r>
        <w:rPr>
          <w:rFonts w:cs="Microsoft Himalaya"/>
          <w:cs/>
          <w:lang w:bidi="bo-CN"/>
        </w:rPr>
        <w:t>གཞན་ ག་ནི་ཡང་ མ་ སླབ་ པས །</w:t>
      </w:r>
    </w:p>
    <w:p w14:paraId="07C86771" w14:textId="77777777" w:rsidR="00A536DF" w:rsidRDefault="00A536DF" w:rsidP="00A536DF">
      <w:pPr>
        <w:spacing w:after="0"/>
      </w:pPr>
      <w:r>
        <w:rPr>
          <w:rFonts w:cs="Microsoft Himalaya"/>
          <w:cs/>
          <w:lang w:bidi="bo-CN"/>
        </w:rPr>
        <w:t xml:space="preserve"> དོམ་ འདི་ </w:t>
      </w:r>
      <w:r>
        <w:t xml:space="preserve"># </w:t>
      </w:r>
      <w:r>
        <w:rPr>
          <w:rFonts w:cs="Microsoft Himalaya"/>
          <w:cs/>
          <w:lang w:bidi="bo-CN"/>
        </w:rPr>
        <w:t xml:space="preserve">ནང་ ན་ མ་ ཤི་ རུང་ </w:t>
      </w:r>
      <w:r>
        <w:t xml:space="preserve"># </w:t>
      </w:r>
      <w:r>
        <w:rPr>
          <w:rFonts w:cs="Microsoft Himalaya"/>
          <w:cs/>
          <w:lang w:bidi="bo-CN"/>
        </w:rPr>
        <w:t xml:space="preserve">ཕྱི་ཁ་ ལས་ </w:t>
      </w:r>
      <w:r>
        <w:t xml:space="preserve"># </w:t>
      </w:r>
      <w:r>
        <w:rPr>
          <w:rFonts w:cs="Microsoft Himalaya"/>
          <w:cs/>
          <w:lang w:bidi="bo-CN"/>
        </w:rPr>
        <w:t xml:space="preserve">ཤི་ རྫུ་ བཏབ་ སྟེ་ </w:t>
      </w:r>
      <w:r>
        <w:t xml:space="preserve"># </w:t>
      </w:r>
      <w:r>
        <w:rPr>
          <w:rFonts w:cs="Microsoft Himalaya"/>
          <w:cs/>
          <w:lang w:bidi="bo-CN"/>
        </w:rPr>
        <w:t xml:space="preserve">སྤར་ ར་ མ་ སྤར་ བར་ </w:t>
      </w:r>
      <w:r>
        <w:t xml:space="preserve"># </w:t>
      </w:r>
      <w:r>
        <w:rPr>
          <w:rFonts w:cs="Microsoft Himalaya"/>
          <w:cs/>
          <w:lang w:bidi="bo-CN"/>
        </w:rPr>
        <w:t xml:space="preserve">སྡོད་སྡོདཔ་ མས ། ཨ་པ་ གི་ མནོ་བསམ་ ལུ་ </w:t>
      </w:r>
      <w:r>
        <w:t xml:space="preserve"># </w:t>
      </w:r>
      <w:r>
        <w:rPr>
          <w:rFonts w:cs="Microsoft Himalaya"/>
          <w:cs/>
          <w:lang w:bidi="bo-CN"/>
        </w:rPr>
        <w:t xml:space="preserve">དོམ་ འདི་ </w:t>
      </w:r>
      <w:r>
        <w:t xml:space="preserve"># </w:t>
      </w:r>
      <w:r>
        <w:rPr>
          <w:rFonts w:cs="Microsoft Himalaya"/>
          <w:cs/>
          <w:lang w:bidi="bo-CN"/>
        </w:rPr>
        <w:t xml:space="preserve">ཤི་ ནུག་ ཟེར་ མནོ་ སྟེ་ ཕྲང་ཕྲང་ ར་ </w:t>
      </w:r>
      <w:r>
        <w:t xml:space="preserve"># </w:t>
      </w:r>
      <w:r>
        <w:rPr>
          <w:rFonts w:cs="Microsoft Himalaya"/>
          <w:cs/>
          <w:lang w:bidi="bo-CN"/>
        </w:rPr>
        <w:t xml:space="preserve">དོམ་ འདི་ </w:t>
      </w:r>
      <w:r>
        <w:t xml:space="preserve"># </w:t>
      </w:r>
      <w:r>
        <w:rPr>
          <w:rFonts w:cs="Microsoft Himalaya"/>
          <w:cs/>
          <w:lang w:bidi="bo-CN"/>
        </w:rPr>
        <w:t xml:space="preserve">ཁྱིམ་ ནང་ འབག་སོང་ སྟེ་ </w:t>
      </w:r>
      <w:r>
        <w:t xml:space="preserve"># </w:t>
      </w:r>
      <w:r>
        <w:rPr>
          <w:rFonts w:cs="Microsoft Himalaya"/>
          <w:cs/>
          <w:lang w:bidi="bo-CN"/>
        </w:rPr>
        <w:t xml:space="preserve">ཤ་ དྲ་ དགོ་ པས་ མནོ་ སྟེ་ </w:t>
      </w:r>
      <w:r>
        <w:t xml:space="preserve"># </w:t>
      </w:r>
      <w:r>
        <w:rPr>
          <w:rFonts w:cs="Microsoft Himalaya"/>
          <w:cs/>
          <w:lang w:bidi="bo-CN"/>
        </w:rPr>
        <w:t xml:space="preserve">ལྟག་ཀོ་ གུ་ བཀལ་ སྦེ་ </w:t>
      </w:r>
      <w:r>
        <w:t xml:space="preserve"># </w:t>
      </w:r>
      <w:r>
        <w:rPr>
          <w:rFonts w:cs="Microsoft Himalaya"/>
          <w:cs/>
          <w:lang w:bidi="bo-CN"/>
        </w:rPr>
        <w:t>ཁྱིམ་ ནང་ འབག་ སོང་སོངམ་ མས །</w:t>
      </w:r>
    </w:p>
    <w:p w14:paraId="2E350835" w14:textId="77777777" w:rsidR="00A536DF" w:rsidRDefault="00A536DF" w:rsidP="00A536DF">
      <w:pPr>
        <w:spacing w:after="0"/>
      </w:pPr>
      <w:r>
        <w:rPr>
          <w:rFonts w:cs="Microsoft Himalaya"/>
          <w:cs/>
          <w:lang w:bidi="bo-CN"/>
        </w:rPr>
        <w:t xml:space="preserve"> ཁྱིམ་ ནང་ ལྷོདཔ་ ཅིག་ </w:t>
      </w:r>
      <w:r>
        <w:t xml:space="preserve"># </w:t>
      </w:r>
      <w:r>
        <w:rPr>
          <w:rFonts w:cs="Microsoft Himalaya"/>
          <w:cs/>
          <w:lang w:bidi="bo-CN"/>
        </w:rPr>
        <w:t xml:space="preserve">དོམ་ གྱིས་ ཡར་ ལོངས་ ཞིནམ་ལས་ </w:t>
      </w:r>
      <w:r>
        <w:t xml:space="preserve"># </w:t>
      </w:r>
      <w:r>
        <w:rPr>
          <w:rFonts w:cs="Microsoft Himalaya"/>
          <w:cs/>
          <w:lang w:bidi="bo-CN"/>
        </w:rPr>
        <w:t xml:space="preserve">སྒོ་ བཅད་ སྦེ་ </w:t>
      </w:r>
      <w:r>
        <w:t xml:space="preserve"># </w:t>
      </w:r>
      <w:r>
        <w:rPr>
          <w:rFonts w:cs="Microsoft Himalaya"/>
          <w:cs/>
          <w:lang w:bidi="bo-CN"/>
        </w:rPr>
        <w:t xml:space="preserve">ད་འབདན་ </w:t>
      </w:r>
      <w:r>
        <w:t xml:space="preserve"># </w:t>
      </w:r>
      <w:r>
        <w:rPr>
          <w:rFonts w:cs="Microsoft Himalaya"/>
          <w:cs/>
          <w:lang w:bidi="bo-CN"/>
        </w:rPr>
        <w:t xml:space="preserve">ཁྱེད་ ཆ་ཁྱབ་ དྲག་ པ་ ཅིན་ </w:t>
      </w:r>
      <w:r>
        <w:t xml:space="preserve"># </w:t>
      </w:r>
      <w:r>
        <w:rPr>
          <w:rFonts w:cs="Microsoft Himalaya"/>
          <w:cs/>
          <w:lang w:bidi="bo-CN"/>
        </w:rPr>
        <w:t>ང་ གསད །</w:t>
      </w:r>
    </w:p>
    <w:p w14:paraId="4388AEE6" w14:textId="77777777" w:rsidR="00A536DF" w:rsidRDefault="00A536DF" w:rsidP="00A536DF">
      <w:pPr>
        <w:spacing w:after="0"/>
      </w:pPr>
      <w:r>
        <w:rPr>
          <w:rFonts w:cs="Microsoft Himalaya"/>
          <w:cs/>
          <w:lang w:bidi="bo-CN"/>
        </w:rPr>
        <w:t xml:space="preserve"> ང་ དྲག་ པ་ ཅིན་ </w:t>
      </w:r>
      <w:r>
        <w:t xml:space="preserve"># </w:t>
      </w:r>
      <w:r>
        <w:rPr>
          <w:rFonts w:cs="Microsoft Himalaya"/>
          <w:cs/>
          <w:lang w:bidi="bo-CN"/>
        </w:rPr>
        <w:t xml:space="preserve">ཁྱེད་ ཆ་ཁྱབ་ གསད་ དེ་ </w:t>
      </w:r>
      <w:r>
        <w:t xml:space="preserve"># </w:t>
      </w:r>
      <w:r>
        <w:rPr>
          <w:rFonts w:cs="Microsoft Himalaya"/>
          <w:cs/>
          <w:lang w:bidi="bo-CN"/>
        </w:rPr>
        <w:t xml:space="preserve">ཟ་ ནི་ ར་ ཨིན་ ཟེར་ སླབ་ སྟེ་ </w:t>
      </w:r>
      <w:r>
        <w:t xml:space="preserve"># </w:t>
      </w:r>
      <w:r>
        <w:rPr>
          <w:rFonts w:cs="Microsoft Himalaya"/>
          <w:cs/>
          <w:lang w:bidi="bo-CN"/>
        </w:rPr>
        <w:t xml:space="preserve">ཕྲང་ཕྲང་ ར་ མཆོངས་ ཏེ་ འོངམ་ ད་ </w:t>
      </w:r>
      <w:r>
        <w:t xml:space="preserve"># </w:t>
      </w:r>
      <w:r>
        <w:rPr>
          <w:rFonts w:cs="Microsoft Himalaya"/>
          <w:cs/>
          <w:lang w:bidi="bo-CN"/>
        </w:rPr>
        <w:t xml:space="preserve">དང་པ་ ར་ </w:t>
      </w:r>
      <w:r>
        <w:t xml:space="preserve"># </w:t>
      </w:r>
      <w:r>
        <w:rPr>
          <w:rFonts w:cs="Microsoft Himalaya"/>
          <w:cs/>
          <w:lang w:bidi="bo-CN"/>
        </w:rPr>
        <w:t>ཨ་པ་ བསད་བཏང་ ནུག །</w:t>
      </w:r>
    </w:p>
    <w:p w14:paraId="6DAA78A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 ཡང་ </w:t>
      </w:r>
      <w:r>
        <w:t xml:space="preserve"># </w:t>
      </w:r>
      <w:r>
        <w:rPr>
          <w:rFonts w:cs="Microsoft Himalaya"/>
          <w:cs/>
          <w:lang w:bidi="bo-CN"/>
        </w:rPr>
        <w:t>ནདཔ་བཏོན་ བཞག་ ནུག</w:t>
      </w:r>
    </w:p>
    <w:p w14:paraId="3FE2B8D7" w14:textId="77777777" w:rsidR="00A536DF" w:rsidRDefault="00A536DF" w:rsidP="00A536DF">
      <w:pPr>
        <w:spacing w:after="0"/>
      </w:pPr>
      <w:r>
        <w:rPr>
          <w:rFonts w:cs="Microsoft Himalaya"/>
          <w:cs/>
          <w:lang w:bidi="bo-CN"/>
        </w:rPr>
        <w:t xml:space="preserve"> ཨམ་ འདི་ </w:t>
      </w:r>
      <w:r>
        <w:t xml:space="preserve"># </w:t>
      </w:r>
      <w:r>
        <w:rPr>
          <w:rFonts w:cs="Microsoft Himalaya"/>
          <w:cs/>
          <w:lang w:bidi="bo-CN"/>
        </w:rPr>
        <w:t xml:space="preserve">གསད་ པར་ འགྱོཝ་ ད་ </w:t>
      </w:r>
      <w:r>
        <w:t xml:space="preserve"># </w:t>
      </w:r>
      <w:r>
        <w:rPr>
          <w:rFonts w:cs="Microsoft Himalaya"/>
          <w:cs/>
          <w:lang w:bidi="bo-CN"/>
        </w:rPr>
        <w:t xml:space="preserve">ཨམ་ འདི་ གིས་ </w:t>
      </w:r>
      <w:r>
        <w:t xml:space="preserve"># </w:t>
      </w:r>
      <w:r>
        <w:rPr>
          <w:rFonts w:cs="Microsoft Himalaya"/>
          <w:cs/>
          <w:lang w:bidi="bo-CN"/>
        </w:rPr>
        <w:t xml:space="preserve">ང་ མ་ བསད་ པར་ བཞག་ གནང་ </w:t>
      </w:r>
      <w:r>
        <w:t xml:space="preserve"># </w:t>
      </w:r>
      <w:r>
        <w:rPr>
          <w:rFonts w:cs="Microsoft Himalaya"/>
          <w:cs/>
          <w:lang w:bidi="bo-CN"/>
        </w:rPr>
        <w:t xml:space="preserve">ང་ གིས་ ཁྱོད་ ལུ་ </w:t>
      </w:r>
      <w:r>
        <w:t xml:space="preserve"># </w:t>
      </w:r>
      <w:r>
        <w:rPr>
          <w:rFonts w:cs="Microsoft Himalaya"/>
          <w:cs/>
          <w:lang w:bidi="bo-CN"/>
        </w:rPr>
        <w:t>དྲིན་ལན་ འཇལ་ གེ་ ཟེར་ སླབ་སླབཔ་ མས །</w:t>
      </w:r>
    </w:p>
    <w:p w14:paraId="77D9EFC9" w14:textId="77777777" w:rsidR="00A536DF" w:rsidRDefault="00A536DF" w:rsidP="00A536DF">
      <w:pPr>
        <w:spacing w:after="0"/>
      </w:pPr>
      <w:r>
        <w:rPr>
          <w:rFonts w:cs="Microsoft Himalaya"/>
          <w:cs/>
          <w:lang w:bidi="bo-CN"/>
        </w:rPr>
        <w:t xml:space="preserve"> དོམ་ གྱི་ མནོ་བསམ་ ལུ་ </w:t>
      </w:r>
      <w:r>
        <w:t xml:space="preserve"># </w:t>
      </w:r>
      <w:r>
        <w:rPr>
          <w:rFonts w:cs="Microsoft Himalaya"/>
          <w:cs/>
          <w:lang w:bidi="bo-CN"/>
        </w:rPr>
        <w:t xml:space="preserve">ཨམ་ དེ་ </w:t>
      </w:r>
      <w:r>
        <w:t xml:space="preserve"># </w:t>
      </w:r>
      <w:r>
        <w:rPr>
          <w:rFonts w:cs="Microsoft Himalaya"/>
          <w:cs/>
          <w:lang w:bidi="bo-CN"/>
        </w:rPr>
        <w:t xml:space="preserve">ཨམ་སྲུ་ སྦེ་ </w:t>
      </w:r>
      <w:r>
        <w:t xml:space="preserve"># </w:t>
      </w:r>
      <w:r>
        <w:rPr>
          <w:rFonts w:cs="Microsoft Himalaya"/>
          <w:cs/>
          <w:lang w:bidi="bo-CN"/>
        </w:rPr>
        <w:t xml:space="preserve">བཞག་ དགོ་ པས་ ཟེར་ མནོ་ སྟེ་ </w:t>
      </w:r>
      <w:r>
        <w:t xml:space="preserve"># </w:t>
      </w:r>
      <w:r>
        <w:rPr>
          <w:rFonts w:cs="Microsoft Himalaya"/>
          <w:cs/>
          <w:lang w:bidi="bo-CN"/>
        </w:rPr>
        <w:t xml:space="preserve">མ་ བསད་ པར་ བཞག་ ཞིནམ་ལས་ </w:t>
      </w:r>
      <w:r>
        <w:t xml:space="preserve"># </w:t>
      </w:r>
      <w:r>
        <w:rPr>
          <w:rFonts w:cs="Microsoft Himalaya"/>
          <w:cs/>
          <w:lang w:bidi="bo-CN"/>
        </w:rPr>
        <w:t xml:space="preserve">དོམ་ གྱི་ ཨམ་སྲུ་ སྦེ་ </w:t>
      </w:r>
      <w:r>
        <w:t xml:space="preserve"># </w:t>
      </w:r>
      <w:r>
        <w:rPr>
          <w:rFonts w:cs="Microsoft Himalaya"/>
          <w:cs/>
          <w:lang w:bidi="bo-CN"/>
        </w:rPr>
        <w:t>བཞག་བཞགཔ་ མས །</w:t>
      </w:r>
    </w:p>
    <w:p w14:paraId="7ED0F07F" w14:textId="77777777" w:rsidR="00A536DF" w:rsidRDefault="00A536DF" w:rsidP="00A536DF">
      <w:pPr>
        <w:spacing w:after="0"/>
      </w:pPr>
      <w:r>
        <w:rPr>
          <w:rFonts w:cs="Microsoft Himalaya"/>
          <w:cs/>
          <w:lang w:bidi="bo-CN"/>
        </w:rPr>
        <w:t xml:space="preserve"> ཨམ་ དེ་ གིས་ </w:t>
      </w:r>
      <w:r>
        <w:t xml:space="preserve"># </w:t>
      </w:r>
      <w:r>
        <w:rPr>
          <w:rFonts w:cs="Microsoft Himalaya"/>
          <w:cs/>
          <w:lang w:bidi="bo-CN"/>
        </w:rPr>
        <w:t xml:space="preserve">ནང་ ན་ ལས་ </w:t>
      </w:r>
      <w:r>
        <w:t xml:space="preserve"># </w:t>
      </w:r>
      <w:r>
        <w:rPr>
          <w:rFonts w:cs="Microsoft Himalaya"/>
          <w:cs/>
          <w:lang w:bidi="bo-CN"/>
        </w:rPr>
        <w:t xml:space="preserve">དོམ་ གསད་ ནིའི་ གནས་སྐབས་ ར་ </w:t>
      </w:r>
      <w:r>
        <w:t xml:space="preserve"># </w:t>
      </w:r>
      <w:r>
        <w:rPr>
          <w:rFonts w:cs="Microsoft Himalaya"/>
          <w:cs/>
          <w:lang w:bidi="bo-CN"/>
        </w:rPr>
        <w:t xml:space="preserve">འཚོལ་ ཏེ་ སྡོད་ རུང་ </w:t>
      </w:r>
      <w:r>
        <w:t xml:space="preserve"># </w:t>
      </w:r>
      <w:r>
        <w:rPr>
          <w:rFonts w:cs="Microsoft Himalaya"/>
          <w:cs/>
          <w:lang w:bidi="bo-CN"/>
        </w:rPr>
        <w:t>དོམ་ འདི་ གསད་ མ་ ཚུགས་ པས །</w:t>
      </w:r>
    </w:p>
    <w:p w14:paraId="30A7295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 འདི་ ཡང་ དྲག་ སྦེ་ </w:t>
      </w:r>
      <w:r>
        <w:t xml:space="preserve"># </w:t>
      </w:r>
      <w:r>
        <w:rPr>
          <w:rFonts w:cs="Microsoft Himalaya"/>
          <w:cs/>
          <w:lang w:bidi="bo-CN"/>
        </w:rPr>
        <w:t xml:space="preserve">ཨམ་ དང་ བུ་ </w:t>
      </w:r>
      <w:r>
        <w:t xml:space="preserve"># </w:t>
      </w:r>
      <w:r>
        <w:rPr>
          <w:rFonts w:cs="Microsoft Himalaya"/>
          <w:cs/>
          <w:lang w:bidi="bo-CN"/>
        </w:rPr>
        <w:t xml:space="preserve">དེ་ལས་ </w:t>
      </w:r>
      <w:r>
        <w:t xml:space="preserve"># </w:t>
      </w:r>
      <w:r>
        <w:rPr>
          <w:rFonts w:cs="Microsoft Himalaya"/>
          <w:cs/>
          <w:lang w:bidi="bo-CN"/>
        </w:rPr>
        <w:t xml:space="preserve">ཨ་ཁུ་དོམ་ གསུམ་ </w:t>
      </w:r>
      <w:r>
        <w:t xml:space="preserve"># </w:t>
      </w:r>
      <w:r>
        <w:rPr>
          <w:rFonts w:cs="Microsoft Himalaya"/>
          <w:cs/>
          <w:lang w:bidi="bo-CN"/>
        </w:rPr>
        <w:t xml:space="preserve">བཟའ་ཚན་ གཅིག་ཁར་ </w:t>
      </w:r>
      <w:r>
        <w:t xml:space="preserve"># </w:t>
      </w:r>
      <w:r>
        <w:rPr>
          <w:rFonts w:cs="Microsoft Himalaya"/>
          <w:cs/>
          <w:lang w:bidi="bo-CN"/>
        </w:rPr>
        <w:t xml:space="preserve">སྡོད་ ནི་ འདི་གིས་ </w:t>
      </w:r>
      <w:r>
        <w:t xml:space="preserve"># </w:t>
      </w:r>
      <w:r>
        <w:rPr>
          <w:rFonts w:cs="Microsoft Himalaya"/>
          <w:cs/>
          <w:lang w:bidi="bo-CN"/>
        </w:rPr>
        <w:t xml:space="preserve">ད་ལྟོ་ བར་ ན་ ཡང་ </w:t>
      </w:r>
      <w:r>
        <w:t xml:space="preserve"># </w:t>
      </w:r>
      <w:r>
        <w:rPr>
          <w:rFonts w:cs="Microsoft Himalaya"/>
          <w:cs/>
          <w:lang w:bidi="bo-CN"/>
        </w:rPr>
        <w:t xml:space="preserve">དོམ་ ལུ་ ཨ་ཁུ་དོམ་ ཟེར་ སླབ་ དགོ་ མི་ འདི་ </w:t>
      </w:r>
      <w:r>
        <w:t xml:space="preserve"># </w:t>
      </w:r>
      <w:r>
        <w:rPr>
          <w:rFonts w:cs="Microsoft Himalaya"/>
          <w:cs/>
          <w:lang w:bidi="bo-CN"/>
        </w:rPr>
        <w:t xml:space="preserve">བུ་ འདི་ གི་ ཨ་ཁུ་ </w:t>
      </w:r>
      <w:r>
        <w:t xml:space="preserve"># </w:t>
      </w:r>
      <w:r>
        <w:rPr>
          <w:rFonts w:cs="Microsoft Himalaya"/>
          <w:cs/>
          <w:lang w:bidi="bo-CN"/>
        </w:rPr>
        <w:t xml:space="preserve">དོམ་ འབད་ ནི་ འདི་གིས་ ཨིན་ ཟེར་ </w:t>
      </w:r>
      <w:r>
        <w:t xml:space="preserve"># </w:t>
      </w:r>
      <w:r>
        <w:rPr>
          <w:rFonts w:cs="Microsoft Himalaya"/>
          <w:cs/>
          <w:lang w:bidi="bo-CN"/>
        </w:rPr>
        <w:t>སླབ་སྲོལ་ ཚུདཔ་ ཨིན་ མས གོ ། ། །</w:t>
      </w:r>
    </w:p>
    <w:p w14:paraId="17EA4D38" w14:textId="77777777" w:rsidR="00A536DF" w:rsidRDefault="00A536DF" w:rsidP="00A536DF">
      <w:pPr>
        <w:spacing w:after="0"/>
      </w:pPr>
      <w:r>
        <w:rPr>
          <w:rFonts w:cs="Microsoft Himalaya"/>
          <w:cs/>
          <w:lang w:bidi="bo-CN"/>
        </w:rPr>
        <w:t xml:space="preserve"> ཨམ་ བུ་ དད་ཅན །</w:t>
      </w:r>
    </w:p>
    <w:p w14:paraId="12A129EC"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གཡུས་ ཅིག་ ནང་ </w:t>
      </w:r>
      <w:r>
        <w:t xml:space="preserve"># </w:t>
      </w:r>
      <w:r>
        <w:rPr>
          <w:rFonts w:cs="Microsoft Himalaya"/>
          <w:cs/>
          <w:lang w:bidi="bo-CN"/>
        </w:rPr>
        <w:t xml:space="preserve">ཨཔ་ ཅིག་ དང་ </w:t>
      </w:r>
      <w:r>
        <w:t xml:space="preserve"># </w:t>
      </w:r>
      <w:r>
        <w:rPr>
          <w:rFonts w:cs="Microsoft Himalaya"/>
          <w:cs/>
          <w:lang w:bidi="bo-CN"/>
        </w:rPr>
        <w:t>ཨམ་ ཅིག་ ཡོདཔ་ མས །</w:t>
      </w:r>
    </w:p>
    <w:p w14:paraId="4BD20EA3" w14:textId="77777777" w:rsidR="00A536DF" w:rsidRDefault="00A536DF" w:rsidP="00A536DF">
      <w:pPr>
        <w:spacing w:after="0"/>
      </w:pPr>
      <w:r>
        <w:rPr>
          <w:rFonts w:cs="Microsoft Himalaya"/>
          <w:cs/>
          <w:lang w:bidi="bo-CN"/>
        </w:rPr>
        <w:t xml:space="preserve"> ཁོང་ གཉིས་ ལུ་ </w:t>
      </w:r>
      <w:r>
        <w:t xml:space="preserve"># </w:t>
      </w:r>
      <w:r>
        <w:rPr>
          <w:rFonts w:cs="Microsoft Himalaya"/>
          <w:cs/>
          <w:lang w:bidi="bo-CN"/>
        </w:rPr>
        <w:t xml:space="preserve">ཨ་ལུ་ གཅིག་ ཡང་ མེདཔ་ ལས་ </w:t>
      </w:r>
      <w:r>
        <w:t xml:space="preserve"># </w:t>
      </w:r>
      <w:r>
        <w:rPr>
          <w:rFonts w:cs="Microsoft Himalaya"/>
          <w:cs/>
          <w:lang w:bidi="bo-CN"/>
        </w:rPr>
        <w:t xml:space="preserve">ཨམ་ དེ་ རོགས་ ཀྱི་ ཨ་ལུ་ མཐོངམ་ ད་ </w:t>
      </w:r>
      <w:r>
        <w:t xml:space="preserve"># </w:t>
      </w:r>
      <w:r>
        <w:rPr>
          <w:rFonts w:cs="Microsoft Himalaya"/>
          <w:cs/>
          <w:lang w:bidi="bo-CN"/>
        </w:rPr>
        <w:t xml:space="preserve">སེམས་ཤོར་ ཡི་ ར་ </w:t>
      </w:r>
      <w:r>
        <w:t xml:space="preserve"># </w:t>
      </w:r>
      <w:r>
        <w:rPr>
          <w:rFonts w:cs="Microsoft Himalaya"/>
          <w:cs/>
          <w:lang w:bidi="bo-CN"/>
        </w:rPr>
        <w:t>སྡོད་ དོ་ ཡོདཔ་ མས །</w:t>
      </w:r>
    </w:p>
    <w:p w14:paraId="54885D21" w14:textId="77777777" w:rsidR="00A536DF" w:rsidRDefault="00A536DF" w:rsidP="00A536DF">
      <w:pPr>
        <w:spacing w:after="0"/>
      </w:pPr>
      <w:r>
        <w:rPr>
          <w:rFonts w:cs="Microsoft Himalaya"/>
          <w:cs/>
          <w:lang w:bidi="bo-CN"/>
        </w:rPr>
        <w:t xml:space="preserve"> ནམ་ཅིག་འབདཝ་ད་ </w:t>
      </w:r>
      <w:r>
        <w:t xml:space="preserve"># </w:t>
      </w:r>
      <w:r>
        <w:rPr>
          <w:rFonts w:cs="Microsoft Himalaya"/>
          <w:cs/>
          <w:lang w:bidi="bo-CN"/>
        </w:rPr>
        <w:t xml:space="preserve">ཨཔ་ དེ་ </w:t>
      </w:r>
      <w:r>
        <w:t xml:space="preserve"># </w:t>
      </w:r>
      <w:r>
        <w:rPr>
          <w:rFonts w:cs="Microsoft Himalaya"/>
          <w:cs/>
          <w:lang w:bidi="bo-CN"/>
        </w:rPr>
        <w:t xml:space="preserve">ན་ སྟེ་ </w:t>
      </w:r>
      <w:r>
        <w:t xml:space="preserve"># </w:t>
      </w:r>
      <w:r>
        <w:rPr>
          <w:rFonts w:cs="Microsoft Himalaya"/>
          <w:cs/>
          <w:lang w:bidi="bo-CN"/>
        </w:rPr>
        <w:t xml:space="preserve">ལཱ་ འབད་ བར་ འགྱོ་ མ་ ཚུགས་ པར་ </w:t>
      </w:r>
      <w:r>
        <w:t xml:space="preserve"># </w:t>
      </w:r>
      <w:r>
        <w:rPr>
          <w:rFonts w:cs="Microsoft Himalaya"/>
          <w:cs/>
          <w:lang w:bidi="bo-CN"/>
        </w:rPr>
        <w:t xml:space="preserve">ཨམ་ དེ་ </w:t>
      </w:r>
      <w:r>
        <w:t xml:space="preserve"># </w:t>
      </w:r>
      <w:r>
        <w:rPr>
          <w:rFonts w:cs="Microsoft Himalaya"/>
          <w:cs/>
          <w:lang w:bidi="bo-CN"/>
        </w:rPr>
        <w:t>ལཱ་སར་ སོང་སོངམ་ མས །</w:t>
      </w:r>
    </w:p>
    <w:p w14:paraId="0E6993A2" w14:textId="77777777" w:rsidR="00A536DF" w:rsidRDefault="00A536DF" w:rsidP="00A536DF">
      <w:pPr>
        <w:spacing w:after="0"/>
      </w:pPr>
      <w:r>
        <w:rPr>
          <w:rFonts w:cs="Microsoft Himalaya"/>
          <w:cs/>
          <w:lang w:bidi="bo-CN"/>
        </w:rPr>
        <w:t xml:space="preserve"> ཨམ་ དེ་ </w:t>
      </w:r>
      <w:r>
        <w:t xml:space="preserve"># </w:t>
      </w:r>
      <w:r>
        <w:rPr>
          <w:rFonts w:cs="Microsoft Himalaya"/>
          <w:cs/>
          <w:lang w:bidi="bo-CN"/>
        </w:rPr>
        <w:t xml:space="preserve">ལཱ་ འབད་སྡོདཔ་ ད་ </w:t>
      </w:r>
      <w:r>
        <w:t xml:space="preserve"># </w:t>
      </w:r>
      <w:r>
        <w:rPr>
          <w:rFonts w:cs="Microsoft Himalaya"/>
          <w:cs/>
          <w:lang w:bidi="bo-CN"/>
        </w:rPr>
        <w:t>འབུཔ་ ཅིག་ མཐོང་ ནུག</w:t>
      </w:r>
    </w:p>
    <w:p w14:paraId="03515CC3" w14:textId="77777777" w:rsidR="00A536DF" w:rsidRDefault="00A536DF" w:rsidP="00A536DF">
      <w:pPr>
        <w:spacing w:after="0"/>
      </w:pPr>
      <w:r>
        <w:rPr>
          <w:rFonts w:cs="Microsoft Himalaya"/>
          <w:cs/>
          <w:lang w:bidi="bo-CN"/>
        </w:rPr>
        <w:t xml:space="preserve"> ཨམ་ དེ་ གིས་ འབུཔ་ དེ་ </w:t>
      </w:r>
      <w:r>
        <w:t xml:space="preserve"># </w:t>
      </w:r>
      <w:r>
        <w:rPr>
          <w:rFonts w:cs="Microsoft Himalaya"/>
          <w:cs/>
          <w:lang w:bidi="bo-CN"/>
        </w:rPr>
        <w:t xml:space="preserve">ཨ་ལུ་ བཟུམ་སྦེ་ མཐོང་ སྟེ་ </w:t>
      </w:r>
      <w:r>
        <w:t xml:space="preserve"># </w:t>
      </w:r>
      <w:r>
        <w:rPr>
          <w:rFonts w:cs="Microsoft Himalaya"/>
          <w:cs/>
          <w:lang w:bidi="bo-CN"/>
        </w:rPr>
        <w:t xml:space="preserve">འདི་འཕྲོ་ལས་ འཐུ་ སྟེ་ </w:t>
      </w:r>
      <w:r>
        <w:t xml:space="preserve"># </w:t>
      </w:r>
      <w:r>
        <w:rPr>
          <w:rFonts w:cs="Microsoft Himalaya"/>
          <w:cs/>
          <w:lang w:bidi="bo-CN"/>
        </w:rPr>
        <w:t xml:space="preserve">ཧེམ་ཅུ་ ནང་ བཙུགས་ སྦེ་ </w:t>
      </w:r>
      <w:r>
        <w:t xml:space="preserve"># </w:t>
      </w:r>
      <w:r>
        <w:rPr>
          <w:rFonts w:cs="Microsoft Himalaya"/>
          <w:cs/>
          <w:lang w:bidi="bo-CN"/>
        </w:rPr>
        <w:t>ཁྱིམ་ ནང་ འབག་འོངས་ ནུག</w:t>
      </w:r>
    </w:p>
    <w:p w14:paraId="63604D13" w14:textId="77777777" w:rsidR="00A536DF" w:rsidRDefault="00A536DF" w:rsidP="00A536DF">
      <w:pPr>
        <w:spacing w:after="0"/>
      </w:pPr>
      <w:r>
        <w:rPr>
          <w:rFonts w:cs="Microsoft Himalaya"/>
          <w:cs/>
          <w:lang w:bidi="bo-CN"/>
        </w:rPr>
        <w:t xml:space="preserve"> ཨམ་ འདི་ ཁྱིམ་ ནང་ ལྷོདཔ་ ད་ </w:t>
      </w:r>
      <w:r>
        <w:t xml:space="preserve"># </w:t>
      </w:r>
      <w:r>
        <w:rPr>
          <w:rFonts w:cs="Microsoft Himalaya"/>
          <w:cs/>
          <w:lang w:bidi="bo-CN"/>
        </w:rPr>
        <w:t>ཨཔ་ དེ་ ཡང་</w:t>
      </w:r>
    </w:p>
    <w:p w14:paraId="0079C081" w14:textId="77777777" w:rsidR="00A536DF" w:rsidRDefault="00A536DF" w:rsidP="00A536DF">
      <w:pPr>
        <w:spacing w:after="0"/>
      </w:pPr>
      <w:r>
        <w:t xml:space="preserve"> # </w:t>
      </w:r>
      <w:r>
        <w:rPr>
          <w:rFonts w:cs="Microsoft Himalaya"/>
          <w:cs/>
          <w:lang w:bidi="bo-CN"/>
        </w:rPr>
        <w:t>ཨ་ཙི་ཅིག་ དྲག་ སྟེ་ ཡོདཔ་ མས །</w:t>
      </w:r>
    </w:p>
    <w:p w14:paraId="59DABCE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པ་ དེ་ གིས་ </w:t>
      </w:r>
      <w:r>
        <w:t xml:space="preserve"># </w:t>
      </w:r>
      <w:r>
        <w:rPr>
          <w:rFonts w:cs="Microsoft Himalaya"/>
          <w:cs/>
          <w:lang w:bidi="bo-CN"/>
        </w:rPr>
        <w:t xml:space="preserve">དབའི་ </w:t>
      </w:r>
      <w:r>
        <w:t xml:space="preserve"># </w:t>
      </w:r>
      <w:r>
        <w:rPr>
          <w:rFonts w:cs="Microsoft Himalaya"/>
          <w:cs/>
          <w:lang w:bidi="bo-CN"/>
        </w:rPr>
        <w:t xml:space="preserve">ད་རིས་ ཁྱོད་ སེམས་ དགའ་དགའ་ ར་ འདྲཝ་ སྦེ་ འོང་ དེས་ </w:t>
      </w:r>
      <w:r>
        <w:t xml:space="preserve"># </w:t>
      </w:r>
      <w:r>
        <w:rPr>
          <w:rFonts w:cs="Microsoft Himalaya"/>
          <w:cs/>
          <w:lang w:bidi="bo-CN"/>
        </w:rPr>
        <w:t xml:space="preserve">ག་ཅི་ སྨོ་ ཟེར་ སླབཔ་ ད་ </w:t>
      </w:r>
      <w:r>
        <w:t xml:space="preserve"># </w:t>
      </w:r>
      <w:r>
        <w:rPr>
          <w:rFonts w:cs="Microsoft Himalaya"/>
          <w:cs/>
          <w:lang w:bidi="bo-CN"/>
        </w:rPr>
        <w:t xml:space="preserve">ཨམ་ དེ་ གིས་ </w:t>
      </w:r>
      <w:r>
        <w:t xml:space="preserve"># </w:t>
      </w:r>
      <w:r>
        <w:rPr>
          <w:rFonts w:cs="Microsoft Himalaya"/>
          <w:cs/>
          <w:lang w:bidi="bo-CN"/>
        </w:rPr>
        <w:t xml:space="preserve">ང་ </w:t>
      </w:r>
      <w:r>
        <w:t xml:space="preserve"># </w:t>
      </w:r>
      <w:r>
        <w:rPr>
          <w:rFonts w:cs="Microsoft Himalaya"/>
          <w:cs/>
          <w:lang w:bidi="bo-CN"/>
        </w:rPr>
        <w:t xml:space="preserve">ད་རིས་ སེམས་དགའ་ མི་ འདི་ </w:t>
      </w:r>
      <w:r>
        <w:t xml:space="preserve"># </w:t>
      </w:r>
      <w:r>
        <w:rPr>
          <w:rFonts w:cs="Microsoft Himalaya"/>
          <w:cs/>
          <w:lang w:bidi="bo-CN"/>
        </w:rPr>
        <w:t xml:space="preserve">ཁྱོད་ དྲག་ ནི་ འདི་གིས་ ཨིན་ ཟེར་ སླབ་ སྦེ་ </w:t>
      </w:r>
      <w:r>
        <w:t xml:space="preserve"># </w:t>
      </w:r>
      <w:r>
        <w:rPr>
          <w:rFonts w:cs="Microsoft Himalaya"/>
          <w:cs/>
          <w:lang w:bidi="bo-CN"/>
        </w:rPr>
        <w:t xml:space="preserve">འབུཔ་ འབག་འོང་ མིའི་ </w:t>
      </w:r>
      <w:r>
        <w:t xml:space="preserve"># </w:t>
      </w:r>
      <w:r>
        <w:rPr>
          <w:rFonts w:cs="Microsoft Himalaya"/>
          <w:cs/>
          <w:lang w:bidi="bo-CN"/>
        </w:rPr>
        <w:t>ལོ་རྒྱུས་ མ་ སླབ་ པས །</w:t>
      </w:r>
    </w:p>
    <w:p w14:paraId="378CB711" w14:textId="77777777" w:rsidR="00A536DF" w:rsidRDefault="00A536DF" w:rsidP="00A536DF">
      <w:pPr>
        <w:spacing w:after="0"/>
      </w:pPr>
      <w:r>
        <w:rPr>
          <w:rFonts w:cs="Microsoft Himalaya"/>
          <w:cs/>
          <w:lang w:bidi="bo-CN"/>
        </w:rPr>
        <w:t xml:space="preserve"> དེ་ གི་ ནངས་པ་ ལས་ </w:t>
      </w:r>
      <w:r>
        <w:t xml:space="preserve"># </w:t>
      </w:r>
      <w:r>
        <w:rPr>
          <w:rFonts w:cs="Microsoft Himalaya"/>
          <w:cs/>
          <w:lang w:bidi="bo-CN"/>
        </w:rPr>
        <w:t xml:space="preserve">ཨཔ་ དེ་ ཡང་ </w:t>
      </w:r>
      <w:r>
        <w:t xml:space="preserve"># </w:t>
      </w:r>
      <w:r>
        <w:rPr>
          <w:rFonts w:cs="Microsoft Himalaya"/>
          <w:cs/>
          <w:lang w:bidi="bo-CN"/>
        </w:rPr>
        <w:t xml:space="preserve">ཧིང་སང་ས་ སྦེ་ ར་ དྲག་ སྟེ་ </w:t>
      </w:r>
      <w:r>
        <w:t xml:space="preserve"># </w:t>
      </w:r>
      <w:r>
        <w:rPr>
          <w:rFonts w:cs="Microsoft Himalaya"/>
          <w:cs/>
          <w:lang w:bidi="bo-CN"/>
        </w:rPr>
        <w:t xml:space="preserve">ལཱ་སར་ </w:t>
      </w:r>
      <w:r>
        <w:t xml:space="preserve"># </w:t>
      </w:r>
      <w:r>
        <w:rPr>
          <w:rFonts w:cs="Microsoft Himalaya"/>
          <w:cs/>
          <w:lang w:bidi="bo-CN"/>
        </w:rPr>
        <w:t>ཧེ་མ་ བཟུམ་ འགྱོ་ ཚུགསཔ་ ཐལ་ སོ་ ནུག</w:t>
      </w:r>
    </w:p>
    <w:p w14:paraId="2C57D660"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འབུཔ་ དེ་ གིས་ </w:t>
      </w:r>
      <w:r>
        <w:t xml:space="preserve"># </w:t>
      </w:r>
      <w:r>
        <w:rPr>
          <w:rFonts w:cs="Microsoft Himalaya"/>
          <w:cs/>
          <w:lang w:bidi="bo-CN"/>
        </w:rPr>
        <w:t xml:space="preserve">ཨམ་ དེ་ གི་ ཨོམ་ འཐུང་ ནི་ འདི་གིས་ </w:t>
      </w:r>
      <w:r>
        <w:t xml:space="preserve"># </w:t>
      </w:r>
      <w:r>
        <w:rPr>
          <w:rFonts w:cs="Microsoft Himalaya"/>
          <w:cs/>
          <w:lang w:bidi="bo-CN"/>
        </w:rPr>
        <w:t xml:space="preserve">ཨམ་ འདི་ </w:t>
      </w:r>
      <w:r>
        <w:t xml:space="preserve"># </w:t>
      </w:r>
      <w:r>
        <w:rPr>
          <w:rFonts w:cs="Microsoft Himalaya"/>
          <w:cs/>
          <w:lang w:bidi="bo-CN"/>
        </w:rPr>
        <w:t xml:space="preserve">ཉིནམ་ གཅིག་ བ་ ཉིནམ་ གཅིག་ </w:t>
      </w:r>
      <w:r>
        <w:t xml:space="preserve"># </w:t>
      </w:r>
      <w:r>
        <w:rPr>
          <w:rFonts w:cs="Microsoft Himalaya"/>
          <w:cs/>
          <w:lang w:bidi="bo-CN"/>
        </w:rPr>
        <w:t>ཕྱ་ཀྲིང་ཀྲི་ འགྱོ་ དོ་ ཡོདཔ་ མས །</w:t>
      </w:r>
    </w:p>
    <w:p w14:paraId="40C7FA7D" w14:textId="77777777" w:rsidR="00A536DF" w:rsidRDefault="00A536DF" w:rsidP="00A536DF">
      <w:pPr>
        <w:spacing w:after="0"/>
      </w:pPr>
      <w:r>
        <w:rPr>
          <w:rFonts w:cs="Microsoft Himalaya"/>
          <w:cs/>
          <w:lang w:bidi="bo-CN"/>
        </w:rPr>
        <w:t xml:space="preserve"> ཨཔ་ དེ་ གིས་ </w:t>
      </w:r>
      <w:r>
        <w:t xml:space="preserve"># </w:t>
      </w:r>
      <w:r>
        <w:rPr>
          <w:rFonts w:cs="Microsoft Himalaya"/>
          <w:cs/>
          <w:lang w:bidi="bo-CN"/>
        </w:rPr>
        <w:t xml:space="preserve">ཁྱོད་ </w:t>
      </w:r>
      <w:r>
        <w:t xml:space="preserve"># </w:t>
      </w:r>
      <w:r>
        <w:rPr>
          <w:rFonts w:cs="Microsoft Himalaya"/>
          <w:cs/>
          <w:lang w:bidi="bo-CN"/>
        </w:rPr>
        <w:t xml:space="preserve">ཉིནམ་ གཅིག་ བ་ ཉིནམ་ གཅིག་ </w:t>
      </w:r>
      <w:r>
        <w:t xml:space="preserve"># </w:t>
      </w:r>
      <w:r>
        <w:rPr>
          <w:rFonts w:cs="Microsoft Himalaya"/>
          <w:cs/>
          <w:lang w:bidi="bo-CN"/>
        </w:rPr>
        <w:t>ཕྱ་ཀྲིང་ཀྲི་ ར་ འགྱོཝ་ མས །</w:t>
      </w:r>
    </w:p>
    <w:p w14:paraId="52E1708A" w14:textId="77777777" w:rsidR="00A536DF" w:rsidRDefault="00A536DF" w:rsidP="00A536DF">
      <w:pPr>
        <w:spacing w:after="0"/>
      </w:pPr>
      <w:r>
        <w:rPr>
          <w:rFonts w:cs="Microsoft Himalaya"/>
          <w:cs/>
          <w:lang w:bidi="bo-CN"/>
        </w:rPr>
        <w:t xml:space="preserve"> ག་ཅི་ འབད་ དཔ་ སྨོ་ ཟེར་ འདྲིཝ་ ད་ </w:t>
      </w:r>
      <w:r>
        <w:t xml:space="preserve"># </w:t>
      </w:r>
      <w:r>
        <w:rPr>
          <w:rFonts w:cs="Microsoft Himalaya"/>
          <w:cs/>
          <w:lang w:bidi="bo-CN"/>
        </w:rPr>
        <w:t xml:space="preserve">ཨམ་ དེ་ གིས་ </w:t>
      </w:r>
      <w:r>
        <w:t xml:space="preserve"># </w:t>
      </w:r>
      <w:r>
        <w:rPr>
          <w:rFonts w:cs="Microsoft Himalaya"/>
          <w:cs/>
          <w:lang w:bidi="bo-CN"/>
        </w:rPr>
        <w:t xml:space="preserve">གསང་བཞག་ སྟེ་ </w:t>
      </w:r>
      <w:r>
        <w:t xml:space="preserve"># </w:t>
      </w:r>
      <w:r>
        <w:rPr>
          <w:rFonts w:cs="Microsoft Himalaya"/>
          <w:cs/>
          <w:lang w:bidi="bo-CN"/>
        </w:rPr>
        <w:t>ག་ཅི་ཡང་ མ་ འབད་ ཟེར་ སླབ་ ནུག །</w:t>
      </w:r>
    </w:p>
    <w:p w14:paraId="2DA743E3"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ཨཔ་ འདི་ </w:t>
      </w:r>
      <w:r>
        <w:t xml:space="preserve"># </w:t>
      </w:r>
      <w:r>
        <w:rPr>
          <w:rFonts w:cs="Microsoft Himalaya"/>
          <w:cs/>
          <w:lang w:bidi="bo-CN"/>
        </w:rPr>
        <w:t xml:space="preserve">ལཱ་སར་ འགྱོ་ རྫུ་ བཏབ་ ཞིནམ་ལས་ </w:t>
      </w:r>
      <w:r>
        <w:t xml:space="preserve"># </w:t>
      </w:r>
      <w:r>
        <w:rPr>
          <w:rFonts w:cs="Microsoft Himalaya"/>
          <w:cs/>
          <w:lang w:bidi="bo-CN"/>
        </w:rPr>
        <w:t xml:space="preserve">ཁྱིམ་ ཐོག་ཁར་ གཡིབས་ ཏེ་ </w:t>
      </w:r>
      <w:r>
        <w:t xml:space="preserve"># </w:t>
      </w:r>
      <w:r>
        <w:rPr>
          <w:rFonts w:cs="Microsoft Himalaya"/>
          <w:cs/>
          <w:lang w:bidi="bo-CN"/>
        </w:rPr>
        <w:t xml:space="preserve">ཨམ་ འདི་ </w:t>
      </w:r>
      <w:r>
        <w:t xml:space="preserve"># </w:t>
      </w:r>
      <w:r>
        <w:rPr>
          <w:rFonts w:cs="Microsoft Himalaya"/>
          <w:cs/>
          <w:lang w:bidi="bo-CN"/>
        </w:rPr>
        <w:t xml:space="preserve">ག་ཅི་ འབདཝ་ ཨིན་ན་ ར་ </w:t>
      </w:r>
      <w:r>
        <w:t xml:space="preserve"># </w:t>
      </w:r>
      <w:r>
        <w:rPr>
          <w:rFonts w:cs="Microsoft Himalaya"/>
          <w:cs/>
          <w:lang w:bidi="bo-CN"/>
        </w:rPr>
        <w:t>བལྟ་ སྡོད་སྡོདཔ་ མས །</w:t>
      </w:r>
    </w:p>
    <w:p w14:paraId="04E42892" w14:textId="77777777" w:rsidR="00A536DF" w:rsidRDefault="00A536DF" w:rsidP="00A536DF">
      <w:pPr>
        <w:spacing w:after="0"/>
      </w:pPr>
      <w:r>
        <w:rPr>
          <w:rFonts w:cs="Microsoft Himalaya"/>
          <w:cs/>
          <w:lang w:bidi="bo-CN"/>
        </w:rPr>
        <w:t xml:space="preserve"> ཨམ་ དེ་ གིས་ ཨཔ་ རྒྱབ་ཐལཝ་ ཅིག་ </w:t>
      </w:r>
      <w:r>
        <w:t xml:space="preserve"># </w:t>
      </w:r>
      <w:r>
        <w:rPr>
          <w:rFonts w:cs="Microsoft Himalaya"/>
          <w:cs/>
          <w:lang w:bidi="bo-CN"/>
        </w:rPr>
        <w:t xml:space="preserve">མོ་ར་ གི་ </w:t>
      </w:r>
      <w:r>
        <w:t xml:space="preserve"># </w:t>
      </w:r>
      <w:r>
        <w:rPr>
          <w:rFonts w:cs="Microsoft Himalaya"/>
          <w:cs/>
          <w:lang w:bidi="bo-CN"/>
        </w:rPr>
        <w:t xml:space="preserve">གོ་ལའི་ ནང་ ན་ ལས་ </w:t>
      </w:r>
      <w:r>
        <w:t xml:space="preserve"># </w:t>
      </w:r>
      <w:r>
        <w:rPr>
          <w:rFonts w:cs="Microsoft Himalaya"/>
          <w:cs/>
          <w:lang w:bidi="bo-CN"/>
        </w:rPr>
        <w:t xml:space="preserve">འབུཔ་ སྦོམ་ ཅིག་ བཏོན་ སྦེ་ </w:t>
      </w:r>
      <w:r>
        <w:t xml:space="preserve"># </w:t>
      </w:r>
      <w:r>
        <w:rPr>
          <w:rFonts w:cs="Microsoft Himalaya"/>
          <w:cs/>
          <w:lang w:bidi="bo-CN"/>
        </w:rPr>
        <w:t>ཨོམ་ བྱིན་ སར་ མཐོང་ ནུག</w:t>
      </w:r>
    </w:p>
    <w:p w14:paraId="3FF518FE" w14:textId="77777777" w:rsidR="00A536DF" w:rsidRDefault="00A536DF" w:rsidP="00A536DF">
      <w:pPr>
        <w:spacing w:after="0"/>
      </w:pPr>
      <w:r>
        <w:rPr>
          <w:rFonts w:cs="Microsoft Himalaya"/>
          <w:cs/>
          <w:lang w:bidi="bo-CN"/>
        </w:rPr>
        <w:lastRenderedPageBreak/>
        <w:t xml:space="preserve"> མོ་ ཕྱ་ཀྲིང་ཀྲི་ འགྱོ་ མི་ འདི་ </w:t>
      </w:r>
      <w:r>
        <w:t xml:space="preserve"># </w:t>
      </w:r>
      <w:r>
        <w:rPr>
          <w:rFonts w:cs="Microsoft Himalaya"/>
          <w:cs/>
          <w:lang w:bidi="bo-CN"/>
        </w:rPr>
        <w:t xml:space="preserve">འབུཔ་ ལུ་ </w:t>
      </w:r>
      <w:r>
        <w:t xml:space="preserve"># </w:t>
      </w:r>
      <w:r>
        <w:rPr>
          <w:rFonts w:cs="Microsoft Himalaya"/>
          <w:cs/>
          <w:lang w:bidi="bo-CN"/>
        </w:rPr>
        <w:t xml:space="preserve">ཨོམ་ བྱིན་ ནི་ འདི་གིས་ </w:t>
      </w:r>
      <w:r>
        <w:t xml:space="preserve"># </w:t>
      </w:r>
      <w:r>
        <w:rPr>
          <w:rFonts w:cs="Microsoft Himalaya"/>
          <w:cs/>
          <w:lang w:bidi="bo-CN"/>
        </w:rPr>
        <w:t xml:space="preserve">ཨིན་ མས ཟེར་ མནོ་ སྟེ་ </w:t>
      </w:r>
      <w:r>
        <w:t xml:space="preserve"># </w:t>
      </w:r>
      <w:r>
        <w:rPr>
          <w:rFonts w:cs="Microsoft Himalaya"/>
          <w:cs/>
          <w:lang w:bidi="bo-CN"/>
        </w:rPr>
        <w:t xml:space="preserve">ཨཔ་ འོངསམ་ ཅིག་ </w:t>
      </w:r>
      <w:r>
        <w:t xml:space="preserve"># </w:t>
      </w:r>
      <w:r>
        <w:rPr>
          <w:rFonts w:cs="Microsoft Himalaya"/>
          <w:cs/>
          <w:lang w:bidi="bo-CN"/>
        </w:rPr>
        <w:t>འབུཔ་ འདི་ བསད་བཏང་ ད་ ནུག</w:t>
      </w:r>
    </w:p>
    <w:p w14:paraId="38CCABB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མ་ དེ་ </w:t>
      </w:r>
      <w:r>
        <w:t xml:space="preserve"># </w:t>
      </w:r>
      <w:r>
        <w:rPr>
          <w:rFonts w:cs="Microsoft Himalaya"/>
          <w:cs/>
          <w:lang w:bidi="bo-CN"/>
        </w:rPr>
        <w:t xml:space="preserve">ཨཔ་ ལུ་ བལྟ་ སྟེ་ </w:t>
      </w:r>
      <w:r>
        <w:t xml:space="preserve"># </w:t>
      </w:r>
      <w:r>
        <w:rPr>
          <w:rFonts w:cs="Microsoft Himalaya"/>
          <w:cs/>
          <w:lang w:bidi="bo-CN"/>
        </w:rPr>
        <w:t xml:space="preserve">གནམ་མེད་ས་མེད་ ཙིགཔ་ཟ་ སྟེ་ </w:t>
      </w:r>
      <w:r>
        <w:t xml:space="preserve"># </w:t>
      </w:r>
      <w:r>
        <w:rPr>
          <w:rFonts w:cs="Microsoft Himalaya"/>
          <w:cs/>
          <w:lang w:bidi="bo-CN"/>
        </w:rPr>
        <w:t>ལྟོ་ ཡང་ མ་ ཟ །</w:t>
      </w:r>
    </w:p>
    <w:p w14:paraId="1EE3F3A8" w14:textId="77777777" w:rsidR="00A536DF" w:rsidRDefault="00A536DF" w:rsidP="00A536DF">
      <w:pPr>
        <w:spacing w:after="0"/>
      </w:pPr>
      <w:r>
        <w:rPr>
          <w:rFonts w:cs="Microsoft Himalaya"/>
          <w:cs/>
          <w:lang w:bidi="bo-CN"/>
        </w:rPr>
        <w:t xml:space="preserve"> འབུཔ་ གི་ མནོ་བསམ་ བཏང་ སྟེ་ </w:t>
      </w:r>
      <w:r>
        <w:t xml:space="preserve"># </w:t>
      </w:r>
      <w:r>
        <w:rPr>
          <w:rFonts w:cs="Microsoft Himalaya"/>
          <w:cs/>
          <w:lang w:bidi="bo-CN"/>
        </w:rPr>
        <w:t>སྔུ་ ཡི་ ར་ སྡོད་སྡོདཔ་ མས །</w:t>
      </w:r>
    </w:p>
    <w:p w14:paraId="2A0730A6" w14:textId="77777777" w:rsidR="00A536DF" w:rsidRDefault="00A536DF" w:rsidP="00A536DF">
      <w:pPr>
        <w:spacing w:after="0"/>
      </w:pPr>
      <w:r>
        <w:rPr>
          <w:rFonts w:cs="Microsoft Himalaya"/>
          <w:cs/>
          <w:lang w:bidi="bo-CN"/>
        </w:rPr>
        <w:t xml:space="preserve"> ཉིནམ་ ཅིག་ </w:t>
      </w:r>
      <w:r>
        <w:t xml:space="preserve"># </w:t>
      </w:r>
      <w:r>
        <w:rPr>
          <w:rFonts w:cs="Microsoft Himalaya"/>
          <w:cs/>
          <w:lang w:bidi="bo-CN"/>
        </w:rPr>
        <w:t xml:space="preserve">ཨཔ་ </w:t>
      </w:r>
      <w:r>
        <w:t xml:space="preserve"># </w:t>
      </w:r>
      <w:r>
        <w:rPr>
          <w:rFonts w:cs="Microsoft Himalaya"/>
          <w:cs/>
          <w:lang w:bidi="bo-CN"/>
        </w:rPr>
        <w:t xml:space="preserve">ལཱ་སར་ འགྱོ་ སའི་ ལམ་ སྦུག་ ལུ་ </w:t>
      </w:r>
      <w:r>
        <w:t xml:space="preserve"># </w:t>
      </w:r>
      <w:r>
        <w:rPr>
          <w:rFonts w:cs="Microsoft Himalaya"/>
          <w:cs/>
          <w:lang w:bidi="bo-CN"/>
        </w:rPr>
        <w:t>སྤྱ་ ཅིག་ ཉལ་སྡོདཔ་ མཐོང་ ནུག</w:t>
      </w:r>
    </w:p>
    <w:p w14:paraId="70E2281E" w14:textId="77777777" w:rsidR="00A536DF" w:rsidRDefault="00A536DF" w:rsidP="00A536DF">
      <w:pPr>
        <w:spacing w:after="0"/>
      </w:pPr>
      <w:r>
        <w:rPr>
          <w:rFonts w:cs="Microsoft Himalaya"/>
          <w:cs/>
          <w:lang w:bidi="bo-CN"/>
        </w:rPr>
        <w:t xml:space="preserve"> ཨཔ་ དེ་ གི་ མནོ་བསམ་ ལུ་ </w:t>
      </w:r>
      <w:r>
        <w:t xml:space="preserve"># </w:t>
      </w:r>
      <w:r>
        <w:rPr>
          <w:rFonts w:cs="Microsoft Himalaya"/>
          <w:cs/>
          <w:lang w:bidi="bo-CN"/>
        </w:rPr>
        <w:t xml:space="preserve">སྤྱ་ འདི་ </w:t>
      </w:r>
      <w:r>
        <w:t xml:space="preserve"># </w:t>
      </w:r>
      <w:r>
        <w:rPr>
          <w:rFonts w:cs="Microsoft Himalaya"/>
          <w:cs/>
          <w:lang w:bidi="bo-CN"/>
        </w:rPr>
        <w:t xml:space="preserve">ངེའི་ ཨམ་ ལུ་ སེམས་གསོ་ སྦེ་ </w:t>
      </w:r>
      <w:r>
        <w:t xml:space="preserve"># </w:t>
      </w:r>
      <w:r>
        <w:rPr>
          <w:rFonts w:cs="Microsoft Himalaya"/>
          <w:cs/>
          <w:lang w:bidi="bo-CN"/>
        </w:rPr>
        <w:t xml:space="preserve">བྱིན་ དགོ་ པས་ མནོ་ སྟེ་ </w:t>
      </w:r>
      <w:r>
        <w:t xml:space="preserve"># </w:t>
      </w:r>
      <w:r>
        <w:rPr>
          <w:rFonts w:cs="Microsoft Himalaya"/>
          <w:cs/>
          <w:lang w:bidi="bo-CN"/>
        </w:rPr>
        <w:t xml:space="preserve">སྤྱ་ དེ་ </w:t>
      </w:r>
      <w:r>
        <w:t xml:space="preserve"># </w:t>
      </w:r>
      <w:r>
        <w:rPr>
          <w:rFonts w:cs="Microsoft Himalaya"/>
          <w:cs/>
          <w:lang w:bidi="bo-CN"/>
        </w:rPr>
        <w:t xml:space="preserve">ཁྱིམ་ ནང་ འབག་འོངས་ ཞིནམ་ལས་ </w:t>
      </w:r>
      <w:r>
        <w:t xml:space="preserve"># </w:t>
      </w:r>
      <w:r>
        <w:rPr>
          <w:rFonts w:cs="Microsoft Himalaya"/>
          <w:cs/>
          <w:lang w:bidi="bo-CN"/>
        </w:rPr>
        <w:t xml:space="preserve">བུ་ཚབ་ ཨ་ནཱི་ འབད་ ཟེར་ སླབ་ སྟེ་ </w:t>
      </w:r>
      <w:r>
        <w:t xml:space="preserve"># </w:t>
      </w:r>
      <w:r>
        <w:rPr>
          <w:rFonts w:cs="Microsoft Himalaya"/>
          <w:cs/>
          <w:lang w:bidi="bo-CN"/>
        </w:rPr>
        <w:t>ཨམ་ དེ་ ལུ་ བྱིན་བྱིནམ་ མས །</w:t>
      </w:r>
    </w:p>
    <w:p w14:paraId="2F2A029B"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ཨམ་ དེ་ གིས་ སྤྱ་ མཐོངམ་ ད་ </w:t>
      </w:r>
      <w:r>
        <w:t xml:space="preserve"># </w:t>
      </w:r>
      <w:r>
        <w:rPr>
          <w:rFonts w:cs="Microsoft Himalaya"/>
          <w:cs/>
          <w:lang w:bidi="bo-CN"/>
        </w:rPr>
        <w:t xml:space="preserve">གནམ་མེད་ས་མེད་ སེམས་དགའ་ སྟེ་ </w:t>
      </w:r>
      <w:r>
        <w:t xml:space="preserve"># </w:t>
      </w:r>
      <w:r>
        <w:rPr>
          <w:rFonts w:cs="Microsoft Himalaya"/>
          <w:cs/>
          <w:lang w:bidi="bo-CN"/>
        </w:rPr>
        <w:t>བུ་ཚབ་ སྦེ་ གསོ་ ནུག</w:t>
      </w:r>
    </w:p>
    <w:p w14:paraId="79B2C9F3" w14:textId="77777777" w:rsidR="00A536DF" w:rsidRDefault="00A536DF" w:rsidP="00A536DF">
      <w:pPr>
        <w:spacing w:after="0"/>
      </w:pPr>
      <w:r>
        <w:rPr>
          <w:rFonts w:cs="Microsoft Himalaya"/>
          <w:cs/>
          <w:lang w:bidi="bo-CN"/>
        </w:rPr>
        <w:t xml:space="preserve"> ཉིནམ་ ཅིག་ </w:t>
      </w:r>
      <w:r>
        <w:t xml:space="preserve"># </w:t>
      </w:r>
      <w:r>
        <w:rPr>
          <w:rFonts w:cs="Microsoft Himalaya"/>
          <w:cs/>
          <w:lang w:bidi="bo-CN"/>
        </w:rPr>
        <w:t xml:space="preserve">ཨཔ་ དང་ ཨམ་ གཉིས་ ཆ་ ར་ </w:t>
      </w:r>
      <w:r>
        <w:t xml:space="preserve"># </w:t>
      </w:r>
      <w:r>
        <w:rPr>
          <w:rFonts w:cs="Microsoft Himalaya"/>
          <w:cs/>
          <w:lang w:bidi="bo-CN"/>
        </w:rPr>
        <w:t xml:space="preserve">ཕྱི་ཁར་ ལཱ་ འབད་ བར་ སོང་ སྟེ་ </w:t>
      </w:r>
      <w:r>
        <w:t xml:space="preserve"># </w:t>
      </w:r>
      <w:r>
        <w:rPr>
          <w:rFonts w:cs="Microsoft Himalaya"/>
          <w:cs/>
          <w:lang w:bidi="bo-CN"/>
        </w:rPr>
        <w:t xml:space="preserve">ཕྱི་རུ་ </w:t>
      </w:r>
      <w:r>
        <w:t xml:space="preserve"># </w:t>
      </w:r>
      <w:r>
        <w:rPr>
          <w:rFonts w:cs="Microsoft Himalaya"/>
          <w:cs/>
          <w:lang w:bidi="bo-CN"/>
        </w:rPr>
        <w:t xml:space="preserve">ལོག་སྟེ་ ཁྱིམ་ ནང་ འོངམ་ ད་ </w:t>
      </w:r>
      <w:r>
        <w:t xml:space="preserve"># </w:t>
      </w:r>
      <w:r>
        <w:rPr>
          <w:rFonts w:cs="Microsoft Himalaya"/>
          <w:cs/>
          <w:lang w:bidi="bo-CN"/>
        </w:rPr>
        <w:t xml:space="preserve">ཁྱིམ་ ནང་ ལུ་ </w:t>
      </w:r>
      <w:r>
        <w:t xml:space="preserve"># </w:t>
      </w:r>
      <w:r>
        <w:rPr>
          <w:rFonts w:cs="Microsoft Himalaya"/>
          <w:cs/>
          <w:lang w:bidi="bo-CN"/>
        </w:rPr>
        <w:t xml:space="preserve">བཞེས་སྒོ་ ཚུ་ </w:t>
      </w:r>
      <w:r>
        <w:t xml:space="preserve"># </w:t>
      </w:r>
      <w:r>
        <w:rPr>
          <w:rFonts w:cs="Microsoft Himalaya"/>
          <w:cs/>
          <w:lang w:bidi="bo-CN"/>
        </w:rPr>
        <w:t>ཚ་ཏོག་ཏོ་ སྦེ་ འབད་བཞག་ ནུག་ ཟེར་ ཨིན་ མས །</w:t>
      </w:r>
    </w:p>
    <w:p w14:paraId="5AFA60B8" w14:textId="77777777" w:rsidR="00A536DF" w:rsidRDefault="00A536DF" w:rsidP="00A536DF">
      <w:pPr>
        <w:spacing w:after="0"/>
      </w:pPr>
      <w:r>
        <w:rPr>
          <w:rFonts w:cs="Microsoft Himalaya"/>
          <w:cs/>
          <w:lang w:bidi="bo-CN"/>
        </w:rPr>
        <w:t xml:space="preserve"> ཨཔ་ དེ་ གིས་ </w:t>
      </w:r>
      <w:r>
        <w:t xml:space="preserve"># </w:t>
      </w:r>
      <w:r>
        <w:rPr>
          <w:rFonts w:cs="Microsoft Himalaya"/>
          <w:cs/>
          <w:lang w:bidi="bo-CN"/>
        </w:rPr>
        <w:t xml:space="preserve">དབའི་ </w:t>
      </w:r>
      <w:r>
        <w:t xml:space="preserve"># </w:t>
      </w:r>
      <w:r>
        <w:rPr>
          <w:rFonts w:cs="Microsoft Himalaya"/>
          <w:cs/>
          <w:lang w:bidi="bo-CN"/>
        </w:rPr>
        <w:t xml:space="preserve">ང་བཅས་ ཀྱི་ ཁྱིམ་ ནང་ </w:t>
      </w:r>
      <w:r>
        <w:t xml:space="preserve"># </w:t>
      </w:r>
      <w:r>
        <w:rPr>
          <w:rFonts w:cs="Microsoft Himalaya"/>
          <w:cs/>
          <w:lang w:bidi="bo-CN"/>
        </w:rPr>
        <w:t xml:space="preserve">མི་ ནི་ ག་ཡང་ མེད་ </w:t>
      </w:r>
      <w:r>
        <w:t xml:space="preserve"># </w:t>
      </w:r>
      <w:r>
        <w:rPr>
          <w:rFonts w:cs="Microsoft Himalaya"/>
          <w:cs/>
          <w:lang w:bidi="bo-CN"/>
        </w:rPr>
        <w:t xml:space="preserve">བཞེས་སྒོ་ ག་ གིས་ འབདཝ་ ཨིན་ན་ སྨོ་ མནོ་ སྟེ་ </w:t>
      </w:r>
      <w:r>
        <w:t xml:space="preserve"># </w:t>
      </w:r>
      <w:r>
        <w:rPr>
          <w:rFonts w:cs="Microsoft Himalaya"/>
          <w:cs/>
          <w:lang w:bidi="bo-CN"/>
        </w:rPr>
        <w:t xml:space="preserve">ནངས་པ་ དྲོ་པ་ </w:t>
      </w:r>
      <w:r>
        <w:t xml:space="preserve"># </w:t>
      </w:r>
      <w:r>
        <w:rPr>
          <w:rFonts w:cs="Microsoft Himalaya"/>
          <w:cs/>
          <w:lang w:bidi="bo-CN"/>
        </w:rPr>
        <w:t xml:space="preserve">ཨཔ་ དང་ ཨམ་ </w:t>
      </w:r>
      <w:r>
        <w:t xml:space="preserve"># </w:t>
      </w:r>
      <w:r>
        <w:rPr>
          <w:rFonts w:cs="Microsoft Himalaya"/>
          <w:cs/>
          <w:lang w:bidi="bo-CN"/>
        </w:rPr>
        <w:t xml:space="preserve">གཡིབས་ སྦེ་ བལྟ་སྡོདཔ་ ད་ </w:t>
      </w:r>
      <w:r>
        <w:t xml:space="preserve"># </w:t>
      </w:r>
      <w:r>
        <w:rPr>
          <w:rFonts w:cs="Microsoft Himalaya"/>
          <w:cs/>
          <w:lang w:bidi="bo-CN"/>
        </w:rPr>
        <w:t xml:space="preserve">སྤྱ་ གིས་ </w:t>
      </w:r>
      <w:r>
        <w:t xml:space="preserve"># </w:t>
      </w:r>
      <w:r>
        <w:rPr>
          <w:rFonts w:cs="Microsoft Himalaya"/>
          <w:cs/>
          <w:lang w:bidi="bo-CN"/>
        </w:rPr>
        <w:t xml:space="preserve">གསོབ་ འདི་ བཤུབ་བཞག་ པའི་ བསྒང་ ལས་ </w:t>
      </w:r>
      <w:r>
        <w:t xml:space="preserve"># </w:t>
      </w:r>
      <w:r>
        <w:rPr>
          <w:rFonts w:cs="Microsoft Himalaya"/>
          <w:cs/>
          <w:lang w:bidi="bo-CN"/>
        </w:rPr>
        <w:t xml:space="preserve">བུམོ་ འཇའ་རིསམོ་ ཅིག་ ཐོན་ ཏེ་ </w:t>
      </w:r>
      <w:r>
        <w:t xml:space="preserve"># </w:t>
      </w:r>
      <w:r>
        <w:rPr>
          <w:rFonts w:cs="Microsoft Himalaya"/>
          <w:cs/>
          <w:lang w:bidi="bo-CN"/>
        </w:rPr>
        <w:t xml:space="preserve">ཐབ་གཡོག་ འབད་ ནི་ </w:t>
      </w:r>
      <w:r>
        <w:t xml:space="preserve"># </w:t>
      </w:r>
      <w:r>
        <w:rPr>
          <w:rFonts w:cs="Microsoft Himalaya"/>
          <w:cs/>
          <w:lang w:bidi="bo-CN"/>
        </w:rPr>
        <w:t>འགོ་བཙུགས་ དེས་ ཟེར་ ཨིན་ མས །</w:t>
      </w:r>
    </w:p>
    <w:p w14:paraId="525D4CFB" w14:textId="77777777" w:rsidR="00A536DF" w:rsidRDefault="00A536DF" w:rsidP="00A536DF">
      <w:pPr>
        <w:spacing w:after="0"/>
      </w:pPr>
      <w:r>
        <w:rPr>
          <w:rFonts w:cs="Microsoft Himalaya"/>
          <w:cs/>
          <w:lang w:bidi="bo-CN"/>
        </w:rPr>
        <w:t xml:space="preserve"> ཨམ་ འདི་ </w:t>
      </w:r>
      <w:r>
        <w:t xml:space="preserve"># </w:t>
      </w:r>
      <w:r>
        <w:rPr>
          <w:rFonts w:cs="Microsoft Himalaya"/>
          <w:cs/>
          <w:lang w:bidi="bo-CN"/>
        </w:rPr>
        <w:t xml:space="preserve">སེམས་དགའ་ བའི་ ཤུགས་ཀྱིས་ </w:t>
      </w:r>
      <w:r>
        <w:t xml:space="preserve"># </w:t>
      </w:r>
      <w:r>
        <w:rPr>
          <w:rFonts w:cs="Microsoft Himalaya"/>
          <w:cs/>
          <w:lang w:bidi="bo-CN"/>
        </w:rPr>
        <w:t xml:space="preserve">འདི་འཕྲོ་ལས་ </w:t>
      </w:r>
      <w:r>
        <w:t xml:space="preserve"># </w:t>
      </w:r>
      <w:r>
        <w:rPr>
          <w:rFonts w:cs="Microsoft Himalaya"/>
          <w:cs/>
          <w:lang w:bidi="bo-CN"/>
        </w:rPr>
        <w:t xml:space="preserve">སྤྱ་ གི་ གསོབ་ འདི་ མེ་བཏང་ དཔ་ ལས་ </w:t>
      </w:r>
      <w:r>
        <w:t xml:space="preserve"># </w:t>
      </w:r>
      <w:r>
        <w:rPr>
          <w:rFonts w:cs="Microsoft Himalaya"/>
          <w:cs/>
          <w:lang w:bidi="bo-CN"/>
        </w:rPr>
        <w:t xml:space="preserve">ཨཔ་ དང་ ཨམ་ གཉིས་ ལུ་ </w:t>
      </w:r>
      <w:r>
        <w:t xml:space="preserve"># </w:t>
      </w:r>
      <w:r>
        <w:rPr>
          <w:rFonts w:cs="Microsoft Himalaya"/>
          <w:cs/>
          <w:lang w:bidi="bo-CN"/>
        </w:rPr>
        <w:t>བུམོ་ འཇའ་རིསམོ་ ཅིག་ ཐོབ་ ཆི་ ནུག</w:t>
      </w:r>
    </w:p>
    <w:p w14:paraId="605F26B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ཨམ་ འདི་ ཡང་ སེམས་ཁར་ </w:t>
      </w:r>
      <w:r>
        <w:t xml:space="preserve"># </w:t>
      </w:r>
      <w:r>
        <w:rPr>
          <w:rFonts w:cs="Microsoft Himalaya"/>
          <w:cs/>
          <w:lang w:bidi="bo-CN"/>
        </w:rPr>
        <w:t xml:space="preserve">མནོ་ མིའི་ དོན་དག་ འདི་ </w:t>
      </w:r>
      <w:r>
        <w:t xml:space="preserve"># </w:t>
      </w:r>
      <w:r>
        <w:rPr>
          <w:rFonts w:cs="Microsoft Himalaya"/>
          <w:cs/>
          <w:lang w:bidi="bo-CN"/>
        </w:rPr>
        <w:t xml:space="preserve">འགྲུབ་ ཚུགས་ ནི་ འདི་གིས་ </w:t>
      </w:r>
      <w:r>
        <w:t xml:space="preserve"># </w:t>
      </w:r>
      <w:r>
        <w:rPr>
          <w:rFonts w:cs="Microsoft Himalaya"/>
          <w:cs/>
          <w:lang w:bidi="bo-CN"/>
        </w:rPr>
        <w:t xml:space="preserve">གནམ་མེད་ས་མེད་ སེམས་དགའ་སྟེ་ </w:t>
      </w:r>
      <w:r>
        <w:t xml:space="preserve"># </w:t>
      </w:r>
      <w:r>
        <w:rPr>
          <w:rFonts w:cs="Microsoft Himalaya"/>
          <w:cs/>
          <w:lang w:bidi="bo-CN"/>
        </w:rPr>
        <w:t xml:space="preserve">སྡོད་ ནུག་ གོ ། </w:t>
      </w:r>
      <w:r>
        <w:t xml:space="preserve"># </w:t>
      </w:r>
      <w:r>
        <w:rPr>
          <w:rFonts w:cs="Microsoft Himalaya"/>
          <w:cs/>
          <w:lang w:bidi="bo-CN"/>
        </w:rPr>
        <w:t>། །</w:t>
      </w:r>
    </w:p>
    <w:p w14:paraId="3D5D9CD7" w14:textId="77777777" w:rsidR="00A536DF" w:rsidRDefault="00A536DF" w:rsidP="00A536DF">
      <w:pPr>
        <w:spacing w:after="0"/>
      </w:pPr>
      <w:r>
        <w:rPr>
          <w:rFonts w:cs="Microsoft Himalaya"/>
          <w:cs/>
          <w:lang w:bidi="bo-CN"/>
        </w:rPr>
        <w:t xml:space="preserve"> བསྐོས་ པའི་ ལཱ་ ལས་ བྱོག་ མི་ ཐལ །</w:t>
      </w:r>
    </w:p>
    <w:p w14:paraId="4B56B3D4" w14:textId="77777777" w:rsidR="00A536DF" w:rsidRDefault="00A536DF" w:rsidP="00A536DF">
      <w:pPr>
        <w:spacing w:after="0"/>
      </w:pPr>
      <w:r>
        <w:rPr>
          <w:rFonts w:cs="Microsoft Himalaya"/>
          <w:cs/>
          <w:lang w:bidi="bo-CN"/>
        </w:rPr>
        <w:t xml:space="preserve"> ཧེ་མ་ ཧེ་མ་ </w:t>
      </w:r>
      <w:r>
        <w:t xml:space="preserve"># </w:t>
      </w:r>
      <w:r>
        <w:rPr>
          <w:rFonts w:cs="Microsoft Himalaya"/>
          <w:cs/>
          <w:lang w:bidi="bo-CN"/>
        </w:rPr>
        <w:t xml:space="preserve">གཡུས་ཚན་ ཅིག་ ནང་ ལུ་ </w:t>
      </w:r>
      <w:r>
        <w:t xml:space="preserve"># </w:t>
      </w:r>
      <w:r>
        <w:rPr>
          <w:rFonts w:cs="Microsoft Himalaya"/>
          <w:cs/>
          <w:lang w:bidi="bo-CN"/>
        </w:rPr>
        <w:t>ཕོ་རྒྱས་ ཅིག་ སྡོད་སྡོདཔ་ མས །</w:t>
      </w:r>
    </w:p>
    <w:p w14:paraId="583DB00B" w14:textId="77777777" w:rsidR="00A536DF" w:rsidRDefault="00A536DF" w:rsidP="00A536DF">
      <w:pPr>
        <w:spacing w:after="0"/>
      </w:pPr>
      <w:r>
        <w:rPr>
          <w:rFonts w:cs="Microsoft Himalaya"/>
          <w:cs/>
          <w:lang w:bidi="bo-CN"/>
        </w:rPr>
        <w:t xml:space="preserve"> ཁོ་ འདི་ </w:t>
      </w:r>
      <w:r>
        <w:t xml:space="preserve"># </w:t>
      </w:r>
      <w:r>
        <w:rPr>
          <w:rFonts w:cs="Microsoft Himalaya"/>
          <w:cs/>
          <w:lang w:bidi="bo-CN"/>
        </w:rPr>
        <w:t xml:space="preserve">རྒྱུ་ཕྱེད་ཀྲམ་ དང་ </w:t>
      </w:r>
      <w:r>
        <w:t xml:space="preserve"># </w:t>
      </w:r>
      <w:r>
        <w:rPr>
          <w:rFonts w:cs="Microsoft Himalaya"/>
          <w:cs/>
          <w:lang w:bidi="bo-CN"/>
        </w:rPr>
        <w:t xml:space="preserve">སམ་ས་གཞི་ ག་ཅི་ར་ འབད་ རུང་ </w:t>
      </w:r>
      <w:r>
        <w:t xml:space="preserve"># </w:t>
      </w:r>
      <w:r>
        <w:rPr>
          <w:rFonts w:cs="Microsoft Himalaya"/>
          <w:cs/>
          <w:lang w:bidi="bo-CN"/>
        </w:rPr>
        <w:t xml:space="preserve">ཕྱུགཔོ་ སྦེ་ ཡོདཔ་ མས ། ཚར་ཅིག་འབདཝ་ད་ </w:t>
      </w:r>
      <w:r>
        <w:t xml:space="preserve"># </w:t>
      </w:r>
      <w:r>
        <w:rPr>
          <w:rFonts w:cs="Microsoft Himalaya"/>
          <w:cs/>
          <w:lang w:bidi="bo-CN"/>
        </w:rPr>
        <w:t xml:space="preserve">ཁོ་ར་ ལུ་ </w:t>
      </w:r>
      <w:r>
        <w:t xml:space="preserve"># </w:t>
      </w:r>
      <w:r>
        <w:rPr>
          <w:rFonts w:cs="Microsoft Himalaya"/>
          <w:cs/>
          <w:lang w:bidi="bo-CN"/>
        </w:rPr>
        <w:t xml:space="preserve">མནའམ་ ཅིག་ ཡང་ བཙུགས་ སྦེ་ </w:t>
      </w:r>
      <w:r>
        <w:t xml:space="preserve"># </w:t>
      </w:r>
      <w:r>
        <w:rPr>
          <w:rFonts w:cs="Microsoft Himalaya"/>
          <w:cs/>
          <w:lang w:bidi="bo-CN"/>
        </w:rPr>
        <w:t xml:space="preserve">གཉེན་ རྐྱབ་ སྟེ་ </w:t>
      </w:r>
      <w:r>
        <w:t xml:space="preserve"># </w:t>
      </w:r>
      <w:r>
        <w:rPr>
          <w:rFonts w:cs="Microsoft Himalaya"/>
          <w:cs/>
          <w:lang w:bidi="bo-CN"/>
        </w:rPr>
        <w:t xml:space="preserve">ལོ་ གཉིས་ འགྱོ་ བའི་ ཤུལ་ལས་ </w:t>
      </w:r>
      <w:r>
        <w:t xml:space="preserve"># </w:t>
      </w:r>
      <w:r>
        <w:rPr>
          <w:rFonts w:cs="Microsoft Himalaya"/>
          <w:cs/>
          <w:lang w:bidi="bo-CN"/>
        </w:rPr>
        <w:t>བུ་ ཅིག་ སྐྱེས་ ནུག</w:t>
      </w:r>
    </w:p>
    <w:p w14:paraId="519782A4" w14:textId="77777777" w:rsidR="00A536DF" w:rsidRDefault="00A536DF" w:rsidP="00A536DF">
      <w:pPr>
        <w:spacing w:after="0"/>
      </w:pPr>
      <w:r>
        <w:rPr>
          <w:rFonts w:cs="Microsoft Himalaya"/>
          <w:cs/>
          <w:lang w:bidi="bo-CN"/>
        </w:rPr>
        <w:t xml:space="preserve"> ཕོ་རྒྱས་ འདི་ </w:t>
      </w:r>
      <w:r>
        <w:t xml:space="preserve"># </w:t>
      </w:r>
      <w:r>
        <w:rPr>
          <w:rFonts w:cs="Microsoft Himalaya"/>
          <w:cs/>
          <w:lang w:bidi="bo-CN"/>
        </w:rPr>
        <w:t xml:space="preserve">སེམས་དགའ་ སྟེ་ </w:t>
      </w:r>
      <w:r>
        <w:t xml:space="preserve"># </w:t>
      </w:r>
      <w:r>
        <w:rPr>
          <w:rFonts w:cs="Microsoft Himalaya"/>
          <w:cs/>
          <w:lang w:bidi="bo-CN"/>
        </w:rPr>
        <w:t xml:space="preserve">གཡུས་ འདི་ ནང་ གི་ མི་ ག་ར་ ལུ་ </w:t>
      </w:r>
      <w:r>
        <w:t xml:space="preserve"># </w:t>
      </w:r>
      <w:r>
        <w:rPr>
          <w:rFonts w:cs="Microsoft Himalaya"/>
          <w:cs/>
          <w:lang w:bidi="bo-CN"/>
        </w:rPr>
        <w:t xml:space="preserve">མཛར་ཅུམ་ བྱིན་ ཏེ་ </w:t>
      </w:r>
      <w:r>
        <w:t xml:space="preserve"># </w:t>
      </w:r>
      <w:r>
        <w:rPr>
          <w:rFonts w:cs="Microsoft Himalaya"/>
          <w:cs/>
          <w:lang w:bidi="bo-CN"/>
        </w:rPr>
        <w:t>དགའ་སྟོན་ སྦོམ་ འབད་ ནུག</w:t>
      </w:r>
    </w:p>
    <w:p w14:paraId="3C7BB5F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ཉིནམ་ དག་པ་ཅིག་ གི་ རྒྱབ་ ལས་ </w:t>
      </w:r>
      <w:r>
        <w:t xml:space="preserve"># </w:t>
      </w:r>
      <w:r>
        <w:rPr>
          <w:rFonts w:cs="Microsoft Himalaya"/>
          <w:cs/>
          <w:lang w:bidi="bo-CN"/>
        </w:rPr>
        <w:t xml:space="preserve">ཨ་ལུ་ འདི་ གི་ སྐྱེས་སྐར་ ལྟཝ་ ད་ </w:t>
      </w:r>
      <w:r>
        <w:t xml:space="preserve"># </w:t>
      </w:r>
      <w:r>
        <w:rPr>
          <w:rFonts w:cs="Microsoft Himalaya"/>
          <w:cs/>
          <w:lang w:bidi="bo-CN"/>
        </w:rPr>
        <w:t xml:space="preserve">སྐྱེས་སྐར་ འབྲི་ མི་ རྩིསཔ་ འདི་ གིས་ སླབ་ ནུག </w:t>
      </w:r>
      <w:r>
        <w:t xml:space="preserve"># </w:t>
      </w:r>
      <w:r>
        <w:rPr>
          <w:rFonts w:cs="Microsoft Himalaya"/>
          <w:cs/>
          <w:lang w:bidi="bo-CN"/>
        </w:rPr>
        <w:t xml:space="preserve">ཁྱེད་ གཉིས་ ཀྱི་ བུཚ་ དེ་ </w:t>
      </w:r>
      <w:r>
        <w:t xml:space="preserve"># </w:t>
      </w:r>
      <w:r>
        <w:rPr>
          <w:rFonts w:cs="Microsoft Himalaya"/>
          <w:cs/>
          <w:lang w:bidi="bo-CN"/>
        </w:rPr>
        <w:t xml:space="preserve">ལོ་ ཉི་ཤུ་ ལངསམ་ ཅིག་ </w:t>
      </w:r>
      <w:r>
        <w:t xml:space="preserve"># </w:t>
      </w:r>
      <w:r>
        <w:rPr>
          <w:rFonts w:cs="Microsoft Himalaya"/>
          <w:cs/>
          <w:lang w:bidi="bo-CN"/>
        </w:rPr>
        <w:t xml:space="preserve">སེམས་ཅན་ སྟག་ གིས་ ཟ་ སྟེ་ </w:t>
      </w:r>
      <w:r>
        <w:t xml:space="preserve"># </w:t>
      </w:r>
      <w:r>
        <w:rPr>
          <w:rFonts w:cs="Microsoft Himalaya"/>
          <w:cs/>
          <w:lang w:bidi="bo-CN"/>
        </w:rPr>
        <w:t>ཤི་ ནི་ ཨིན་ མས ཟེར་ སླབ་ ནུག །</w:t>
      </w:r>
    </w:p>
    <w:p w14:paraId="71002C7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མ་ གཉིས་ གནམ་མེད་ས་མེད་ </w:t>
      </w:r>
      <w:r>
        <w:t xml:space="preserve"># </w:t>
      </w:r>
      <w:r>
        <w:rPr>
          <w:rFonts w:cs="Microsoft Himalaya"/>
          <w:cs/>
          <w:lang w:bidi="bo-CN"/>
        </w:rPr>
        <w:t xml:space="preserve">སེམས་སྡུག་ སྟེ་ </w:t>
      </w:r>
      <w:r>
        <w:t xml:space="preserve"># </w:t>
      </w:r>
      <w:r>
        <w:rPr>
          <w:rFonts w:cs="Microsoft Himalaya"/>
          <w:cs/>
          <w:lang w:bidi="bo-CN"/>
        </w:rPr>
        <w:t xml:space="preserve">བླམ་ སྦོམ་ ཞུ་ སྟེ་ </w:t>
      </w:r>
      <w:r>
        <w:t xml:space="preserve"># </w:t>
      </w:r>
      <w:r>
        <w:rPr>
          <w:rFonts w:cs="Microsoft Himalaya"/>
          <w:cs/>
          <w:lang w:bidi="bo-CN"/>
        </w:rPr>
        <w:t xml:space="preserve">རིམ་གྲོ་ འབད ། </w:t>
      </w:r>
      <w:r>
        <w:t xml:space="preserve"># </w:t>
      </w:r>
      <w:r>
        <w:rPr>
          <w:rFonts w:cs="Microsoft Himalaya"/>
          <w:cs/>
          <w:lang w:bidi="bo-CN"/>
        </w:rPr>
        <w:t xml:space="preserve">བུཚ་ དེ་ </w:t>
      </w:r>
      <w:r>
        <w:t xml:space="preserve"># </w:t>
      </w:r>
      <w:r>
        <w:rPr>
          <w:rFonts w:cs="Microsoft Himalaya"/>
          <w:cs/>
          <w:lang w:bidi="bo-CN"/>
        </w:rPr>
        <w:t xml:space="preserve">ཕར་ དང་ ཚུར་ </w:t>
      </w:r>
      <w:r>
        <w:t xml:space="preserve"># </w:t>
      </w:r>
      <w:r>
        <w:rPr>
          <w:rFonts w:cs="Microsoft Himalaya"/>
          <w:cs/>
          <w:lang w:bidi="bo-CN"/>
        </w:rPr>
        <w:t xml:space="preserve">ག་ཏེ་ཡང་ མ་ བཏང་ པར་ </w:t>
      </w:r>
      <w:r>
        <w:t xml:space="preserve"># </w:t>
      </w:r>
      <w:r>
        <w:rPr>
          <w:rFonts w:cs="Microsoft Himalaya"/>
          <w:cs/>
          <w:lang w:bidi="bo-CN"/>
        </w:rPr>
        <w:t>ཁྱིམ་ ནང་ ར་ བཞག་ དོ་ ཡོདཔ་ མས །</w:t>
      </w:r>
    </w:p>
    <w:p w14:paraId="2EB63DA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ཚ་ འདི་ </w:t>
      </w:r>
      <w:r>
        <w:t xml:space="preserve"># </w:t>
      </w:r>
      <w:r>
        <w:rPr>
          <w:rFonts w:cs="Microsoft Himalaya"/>
          <w:cs/>
          <w:lang w:bidi="bo-CN"/>
        </w:rPr>
        <w:t xml:space="preserve">ལོ་ན་ སྦོམ་ ལངས་ ཞིནམ་ལས་ </w:t>
      </w:r>
      <w:r>
        <w:t xml:space="preserve"># </w:t>
      </w:r>
      <w:r>
        <w:rPr>
          <w:rFonts w:cs="Microsoft Himalaya"/>
          <w:cs/>
          <w:lang w:bidi="bo-CN"/>
        </w:rPr>
        <w:t xml:space="preserve">མནའམ་ ཅིག་ བཙུགས་ དགོ་ པས་ ཟེར་ </w:t>
      </w:r>
      <w:r>
        <w:t xml:space="preserve"># </w:t>
      </w:r>
      <w:r>
        <w:rPr>
          <w:rFonts w:cs="Microsoft Himalaya"/>
          <w:cs/>
          <w:lang w:bidi="bo-CN"/>
        </w:rPr>
        <w:t xml:space="preserve">བུམོ་ འཇའ་རིསམོ་ ཅིག་ </w:t>
      </w:r>
      <w:r>
        <w:t xml:space="preserve"># </w:t>
      </w:r>
      <w:r>
        <w:rPr>
          <w:rFonts w:cs="Microsoft Himalaya"/>
          <w:cs/>
          <w:lang w:bidi="bo-CN"/>
        </w:rPr>
        <w:t xml:space="preserve">འཚོལ་ ཏེ་ ཁྱིད་འོངམ་ ད་ </w:t>
      </w:r>
      <w:r>
        <w:t xml:space="preserve"># </w:t>
      </w:r>
      <w:r>
        <w:rPr>
          <w:rFonts w:cs="Microsoft Himalaya"/>
          <w:cs/>
          <w:lang w:bidi="bo-CN"/>
        </w:rPr>
        <w:t xml:space="preserve">བུཚ་ གིས་ ཡང་ </w:t>
      </w:r>
      <w:r>
        <w:t xml:space="preserve"># </w:t>
      </w:r>
      <w:r>
        <w:rPr>
          <w:rFonts w:cs="Microsoft Himalaya"/>
          <w:cs/>
          <w:lang w:bidi="bo-CN"/>
        </w:rPr>
        <w:t xml:space="preserve">མོ་ ལུ་ </w:t>
      </w:r>
      <w:r>
        <w:t xml:space="preserve"># </w:t>
      </w:r>
      <w:r>
        <w:rPr>
          <w:rFonts w:cs="Microsoft Himalaya"/>
          <w:cs/>
          <w:lang w:bidi="bo-CN"/>
        </w:rPr>
        <w:t xml:space="preserve">དགའ ། </w:t>
      </w:r>
      <w:r>
        <w:t xml:space="preserve"># </w:t>
      </w:r>
      <w:r>
        <w:rPr>
          <w:rFonts w:cs="Microsoft Himalaya"/>
          <w:cs/>
          <w:lang w:bidi="bo-CN"/>
        </w:rPr>
        <w:t xml:space="preserve">བུམོ་ དེ་ གིས་ ཡང་ </w:t>
      </w:r>
      <w:r>
        <w:t xml:space="preserve"># </w:t>
      </w:r>
      <w:r>
        <w:rPr>
          <w:rFonts w:cs="Microsoft Himalaya"/>
          <w:cs/>
          <w:lang w:bidi="bo-CN"/>
        </w:rPr>
        <w:t xml:space="preserve">ཁོ་ ལུ་ ག་ཅི་དེ་ </w:t>
      </w:r>
      <w:r>
        <w:t xml:space="preserve"># </w:t>
      </w:r>
      <w:r>
        <w:rPr>
          <w:rFonts w:cs="Microsoft Himalaya"/>
          <w:cs/>
          <w:lang w:bidi="bo-CN"/>
        </w:rPr>
        <w:t>དགའ་ བས་ ཟེར་ ཨིན་ མས །</w:t>
      </w:r>
    </w:p>
    <w:p w14:paraId="2068E01B" w14:textId="77777777" w:rsidR="00A536DF" w:rsidRDefault="00A536DF" w:rsidP="00A536DF">
      <w:pPr>
        <w:spacing w:after="0"/>
      </w:pPr>
      <w:r>
        <w:rPr>
          <w:rFonts w:cs="Microsoft Himalaya"/>
          <w:cs/>
          <w:lang w:bidi="bo-CN"/>
        </w:rPr>
        <w:t xml:space="preserve"> ཁོང་ གཉིས་ </w:t>
      </w:r>
      <w:r>
        <w:t xml:space="preserve"># </w:t>
      </w:r>
      <w:r>
        <w:rPr>
          <w:rFonts w:cs="Microsoft Himalaya"/>
          <w:cs/>
          <w:lang w:bidi="bo-CN"/>
        </w:rPr>
        <w:t xml:space="preserve">གཉེན་ རྐྱབ་ ནི་ གི་ གཟའ་སྐར་ འདི་ </w:t>
      </w:r>
      <w:r>
        <w:t xml:space="preserve"># </w:t>
      </w:r>
      <w:r>
        <w:rPr>
          <w:rFonts w:cs="Microsoft Himalaya"/>
          <w:cs/>
          <w:lang w:bidi="bo-CN"/>
        </w:rPr>
        <w:t xml:space="preserve">བུཚ་ འདི་ གི་ ལོ་ </w:t>
      </w:r>
      <w:r>
        <w:t xml:space="preserve">NUM # </w:t>
      </w:r>
      <w:r>
        <w:rPr>
          <w:rFonts w:cs="Microsoft Himalaya"/>
          <w:cs/>
          <w:lang w:bidi="bo-CN"/>
        </w:rPr>
        <w:t xml:space="preserve">ཀྲིག་ཀྲི་ འཁོར་ བའི་ ཉིནམ་ འདི་ གུ་ </w:t>
      </w:r>
      <w:r>
        <w:t xml:space="preserve"># </w:t>
      </w:r>
      <w:r>
        <w:rPr>
          <w:rFonts w:cs="Microsoft Himalaya"/>
          <w:cs/>
          <w:lang w:bidi="bo-CN"/>
        </w:rPr>
        <w:t>ཕོག་ སྟེ་ ཡོདཔ་ མས །</w:t>
      </w:r>
    </w:p>
    <w:p w14:paraId="726A1F82" w14:textId="77777777" w:rsidR="00A536DF" w:rsidRDefault="00A536DF" w:rsidP="00A536DF">
      <w:pPr>
        <w:spacing w:after="0"/>
      </w:pPr>
      <w:r>
        <w:rPr>
          <w:rFonts w:cs="Microsoft Himalaya"/>
          <w:cs/>
          <w:lang w:bidi="bo-CN"/>
        </w:rPr>
        <w:t xml:space="preserve"> ཨཔ་ འདི་ གིས་ </w:t>
      </w:r>
      <w:r>
        <w:t xml:space="preserve"># </w:t>
      </w:r>
      <w:r>
        <w:rPr>
          <w:rFonts w:cs="Microsoft Himalaya"/>
          <w:cs/>
          <w:lang w:bidi="bo-CN"/>
        </w:rPr>
        <w:t xml:space="preserve">བུ་ འདི་ ལོ་ </w:t>
      </w:r>
      <w:r>
        <w:t xml:space="preserve">NUM # </w:t>
      </w:r>
      <w:r>
        <w:rPr>
          <w:rFonts w:cs="Microsoft Himalaya"/>
          <w:cs/>
          <w:lang w:bidi="bo-CN"/>
        </w:rPr>
        <w:t xml:space="preserve">ལངམ་ ད་ </w:t>
      </w:r>
      <w:r>
        <w:t xml:space="preserve"># </w:t>
      </w:r>
      <w:r>
        <w:rPr>
          <w:rFonts w:cs="Microsoft Himalaya"/>
          <w:cs/>
          <w:lang w:bidi="bo-CN"/>
        </w:rPr>
        <w:t xml:space="preserve">སྟག་ གིས་ གསད་ ནི་ ཨིན་ ཟེར་ མི་ འདི་ </w:t>
      </w:r>
      <w:r>
        <w:t xml:space="preserve"># </w:t>
      </w:r>
      <w:r>
        <w:rPr>
          <w:rFonts w:cs="Microsoft Himalaya"/>
          <w:cs/>
          <w:lang w:bidi="bo-CN"/>
        </w:rPr>
        <w:t xml:space="preserve">སེམས་ ཁ་ ར་ </w:t>
      </w:r>
      <w:r>
        <w:t xml:space="preserve"># </w:t>
      </w:r>
      <w:r>
        <w:rPr>
          <w:rFonts w:cs="Microsoft Himalaya"/>
          <w:cs/>
          <w:lang w:bidi="bo-CN"/>
        </w:rPr>
        <w:t xml:space="preserve">ཡོད་ ནི་ འདི་གིས་ </w:t>
      </w:r>
      <w:r>
        <w:t xml:space="preserve"># </w:t>
      </w:r>
      <w:r>
        <w:rPr>
          <w:rFonts w:cs="Microsoft Himalaya"/>
          <w:cs/>
          <w:lang w:bidi="bo-CN"/>
        </w:rPr>
        <w:t xml:space="preserve">དེ་ཚེ་ ཕྱི་རུ་ </w:t>
      </w:r>
      <w:r>
        <w:t xml:space="preserve"># </w:t>
      </w:r>
      <w:r>
        <w:rPr>
          <w:rFonts w:cs="Microsoft Himalaya"/>
          <w:cs/>
          <w:lang w:bidi="bo-CN"/>
        </w:rPr>
        <w:t xml:space="preserve">བུ་ དང་ བུམོ་ གཉིས་ ཆ་ ར་ </w:t>
      </w:r>
      <w:r>
        <w:t xml:space="preserve"># </w:t>
      </w:r>
      <w:r>
        <w:rPr>
          <w:rFonts w:cs="Microsoft Himalaya"/>
          <w:cs/>
          <w:lang w:bidi="bo-CN"/>
        </w:rPr>
        <w:t xml:space="preserve">ཨཔ་ གིས་ </w:t>
      </w:r>
      <w:r>
        <w:t xml:space="preserve"># </w:t>
      </w:r>
      <w:r>
        <w:rPr>
          <w:rFonts w:cs="Microsoft Himalaya"/>
          <w:cs/>
          <w:lang w:bidi="bo-CN"/>
        </w:rPr>
        <w:t xml:space="preserve">སྒྲོམ་ སྦོམ་ ཅིག་ ནང་ </w:t>
      </w:r>
      <w:r>
        <w:t xml:space="preserve"># </w:t>
      </w:r>
      <w:r>
        <w:rPr>
          <w:rFonts w:cs="Microsoft Himalaya"/>
          <w:cs/>
          <w:lang w:bidi="bo-CN"/>
        </w:rPr>
        <w:t>བཙུགས་བཞག་བཞགཔ་ མས །</w:t>
      </w:r>
    </w:p>
    <w:p w14:paraId="6C47A4CD" w14:textId="77777777" w:rsidR="00A536DF" w:rsidRDefault="00A536DF" w:rsidP="00A536DF">
      <w:pPr>
        <w:spacing w:after="0"/>
      </w:pPr>
      <w:r>
        <w:rPr>
          <w:rFonts w:cs="Microsoft Himalaya"/>
          <w:cs/>
          <w:lang w:bidi="bo-CN"/>
        </w:rPr>
        <w:t xml:space="preserve"> ཁྱིམ་ གྱི་ ཕྱི་ཁ་ ལུ་ ཡང་ </w:t>
      </w:r>
      <w:r>
        <w:t xml:space="preserve"># </w:t>
      </w:r>
      <w:r>
        <w:rPr>
          <w:rFonts w:cs="Microsoft Himalaya"/>
          <w:cs/>
          <w:lang w:bidi="bo-CN"/>
        </w:rPr>
        <w:t xml:space="preserve">ཕོ་རྒྱས་ ཚུ་ མདའ་ དང་ </w:t>
      </w:r>
      <w:r>
        <w:t xml:space="preserve"># </w:t>
      </w:r>
      <w:r>
        <w:rPr>
          <w:rFonts w:cs="Microsoft Himalaya"/>
          <w:cs/>
          <w:lang w:bidi="bo-CN"/>
        </w:rPr>
        <w:t xml:space="preserve">ཀྲིང་ཀ་ འབག་ སྟེ་ </w:t>
      </w:r>
      <w:r>
        <w:t xml:space="preserve"># </w:t>
      </w:r>
      <w:r>
        <w:rPr>
          <w:rFonts w:cs="Microsoft Himalaya"/>
          <w:cs/>
          <w:lang w:bidi="bo-CN"/>
        </w:rPr>
        <w:t>སེམས་ཅན་ སྟག་ བསྲུང་ བཅུག་ སྟེ་ བཞག་བཞགཔ་ མས །</w:t>
      </w:r>
    </w:p>
    <w:p w14:paraId="138A3FF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 དང་ བུམོ་ གཉིས་ </w:t>
      </w:r>
      <w:r>
        <w:t xml:space="preserve"># </w:t>
      </w:r>
      <w:r>
        <w:rPr>
          <w:rFonts w:cs="Microsoft Himalaya"/>
          <w:cs/>
          <w:lang w:bidi="bo-CN"/>
        </w:rPr>
        <w:t xml:space="preserve">སྒྲོམ་ ནང་ སྡོདཔ་ ད་ </w:t>
      </w:r>
      <w:r>
        <w:t xml:space="preserve"># </w:t>
      </w:r>
      <w:r>
        <w:rPr>
          <w:rFonts w:cs="Microsoft Himalaya"/>
          <w:cs/>
          <w:lang w:bidi="bo-CN"/>
        </w:rPr>
        <w:t xml:space="preserve">བུམོ་ འདི་ གིས་ </w:t>
      </w:r>
      <w:r>
        <w:t xml:space="preserve"># </w:t>
      </w:r>
      <w:r>
        <w:rPr>
          <w:rFonts w:cs="Microsoft Himalaya"/>
          <w:cs/>
          <w:lang w:bidi="bo-CN"/>
        </w:rPr>
        <w:t xml:space="preserve">ང་བཅས་ གཉིས་ </w:t>
      </w:r>
      <w:r>
        <w:t xml:space="preserve"># </w:t>
      </w:r>
      <w:r>
        <w:rPr>
          <w:rFonts w:cs="Microsoft Himalaya"/>
          <w:cs/>
          <w:lang w:bidi="bo-CN"/>
        </w:rPr>
        <w:t xml:space="preserve">སྒྲོམ་ ནང་ ན་ ག་ཅི་སྦེ་ </w:t>
      </w:r>
      <w:r>
        <w:t xml:space="preserve"># </w:t>
      </w:r>
      <w:r>
        <w:rPr>
          <w:rFonts w:cs="Microsoft Himalaya"/>
          <w:cs/>
          <w:lang w:bidi="bo-CN"/>
        </w:rPr>
        <w:t xml:space="preserve">བཞགཔ་ སྨོ་ ཟེར་ འདྲིཝ་ ད་ </w:t>
      </w:r>
      <w:r>
        <w:t xml:space="preserve"># </w:t>
      </w:r>
      <w:r>
        <w:rPr>
          <w:rFonts w:cs="Microsoft Himalaya"/>
          <w:cs/>
          <w:lang w:bidi="bo-CN"/>
        </w:rPr>
        <w:t xml:space="preserve">བུཚ་ གིས་ </w:t>
      </w:r>
      <w:r>
        <w:t xml:space="preserve"># </w:t>
      </w:r>
      <w:r>
        <w:rPr>
          <w:rFonts w:cs="Microsoft Himalaya"/>
          <w:cs/>
          <w:lang w:bidi="bo-CN"/>
        </w:rPr>
        <w:t xml:space="preserve">ང་ </w:t>
      </w:r>
      <w:r>
        <w:t xml:space="preserve"># </w:t>
      </w:r>
      <w:r>
        <w:rPr>
          <w:rFonts w:cs="Microsoft Himalaya"/>
          <w:cs/>
          <w:lang w:bidi="bo-CN"/>
        </w:rPr>
        <w:t>ལོ་ ཉི་ཤུ་ ལངས་ ཡི །</w:t>
      </w:r>
    </w:p>
    <w:p w14:paraId="39C3B095" w14:textId="77777777" w:rsidR="00A536DF" w:rsidRDefault="00A536DF" w:rsidP="00A536DF">
      <w:pPr>
        <w:spacing w:after="0"/>
      </w:pPr>
      <w:r>
        <w:rPr>
          <w:rFonts w:cs="Microsoft Himalaya"/>
          <w:cs/>
          <w:lang w:bidi="bo-CN"/>
        </w:rPr>
        <w:t xml:space="preserve"> ལོ་ ཉི་ཤུ་ ལངམ་ ད་ </w:t>
      </w:r>
      <w:r>
        <w:t xml:space="preserve"># </w:t>
      </w:r>
      <w:r>
        <w:rPr>
          <w:rFonts w:cs="Microsoft Himalaya"/>
          <w:cs/>
          <w:lang w:bidi="bo-CN"/>
        </w:rPr>
        <w:t>སྟག་ གིས་ ཟ་ འོང་ ཟེར་ ངེའི་ སྐྱེས་རྩིས་ ནང་ ལས་ ཐོན་ ནུག</w:t>
      </w:r>
    </w:p>
    <w:p w14:paraId="235A082A"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ང་བཅས་ གཉིས་ </w:t>
      </w:r>
      <w:r>
        <w:t xml:space="preserve"># </w:t>
      </w:r>
      <w:r>
        <w:rPr>
          <w:rFonts w:cs="Microsoft Himalaya"/>
          <w:cs/>
          <w:lang w:bidi="bo-CN"/>
        </w:rPr>
        <w:t xml:space="preserve">སྒྲོམ་ ནང་ བཙུགས་བཞགཔ་ </w:t>
      </w:r>
      <w:r>
        <w:t xml:space="preserve"># </w:t>
      </w:r>
      <w:r>
        <w:rPr>
          <w:rFonts w:cs="Microsoft Himalaya"/>
          <w:cs/>
          <w:lang w:bidi="bo-CN"/>
        </w:rPr>
        <w:t>ཨིན་ མས ཟེར་ སླབ་ ནུག</w:t>
      </w:r>
    </w:p>
    <w:p w14:paraId="4FF80A66" w14:textId="77777777" w:rsidR="00A536DF" w:rsidRDefault="00A536DF" w:rsidP="00A536DF">
      <w:pPr>
        <w:spacing w:after="0"/>
      </w:pPr>
      <w:r>
        <w:rPr>
          <w:rFonts w:cs="Microsoft Himalaya"/>
          <w:cs/>
          <w:lang w:bidi="bo-CN"/>
        </w:rPr>
        <w:t xml:space="preserve"> མོ་ གིས་ སྟག་ ཟེར་ མི་ འདི་ </w:t>
      </w:r>
      <w:r>
        <w:t xml:space="preserve"># </w:t>
      </w:r>
      <w:r>
        <w:rPr>
          <w:rFonts w:cs="Microsoft Himalaya"/>
          <w:cs/>
          <w:lang w:bidi="bo-CN"/>
        </w:rPr>
        <w:t xml:space="preserve">ག་ཅི་ བཟུམ་ འོང་ ནི་ སྨོ་ ཟེར་ སླབཔ་ ད་ </w:t>
      </w:r>
      <w:r>
        <w:t xml:space="preserve"># </w:t>
      </w:r>
      <w:r>
        <w:rPr>
          <w:rFonts w:cs="Microsoft Himalaya"/>
          <w:cs/>
          <w:lang w:bidi="bo-CN"/>
        </w:rPr>
        <w:t xml:space="preserve">ཁོ་ གིས་ ཡང་ </w:t>
      </w:r>
      <w:r>
        <w:t xml:space="preserve"># </w:t>
      </w:r>
      <w:r>
        <w:rPr>
          <w:rFonts w:cs="Microsoft Himalaya"/>
          <w:cs/>
          <w:lang w:bidi="bo-CN"/>
        </w:rPr>
        <w:t xml:space="preserve">ཨ་ནཱི་ བཟུམ་ འོང་ ཟེར་ ཤོག་ཀུ་ ཅིག་ གུ་ </w:t>
      </w:r>
      <w:r>
        <w:t xml:space="preserve"># </w:t>
      </w:r>
      <w:r>
        <w:rPr>
          <w:rFonts w:cs="Microsoft Himalaya"/>
          <w:cs/>
          <w:lang w:bidi="bo-CN"/>
        </w:rPr>
        <w:t xml:space="preserve">སྟག་ གི་ པར་ ཅིག་ བྲིས་ སྦེ་ </w:t>
      </w:r>
      <w:r>
        <w:t xml:space="preserve"># </w:t>
      </w:r>
      <w:r>
        <w:rPr>
          <w:rFonts w:cs="Microsoft Himalaya"/>
          <w:cs/>
          <w:lang w:bidi="bo-CN"/>
        </w:rPr>
        <w:t xml:space="preserve">བུམོ་ དེ་ ལུ་ </w:t>
      </w:r>
      <w:r>
        <w:t xml:space="preserve"># </w:t>
      </w:r>
      <w:r>
        <w:rPr>
          <w:rFonts w:cs="Microsoft Himalaya"/>
          <w:cs/>
          <w:lang w:bidi="bo-CN"/>
        </w:rPr>
        <w:t>སྟོན་སྟོནམ་ མས །</w:t>
      </w:r>
    </w:p>
    <w:p w14:paraId="79B3CE68" w14:textId="77777777" w:rsidR="00A536DF" w:rsidRDefault="00A536DF" w:rsidP="00A536DF">
      <w:pPr>
        <w:spacing w:after="0"/>
      </w:pPr>
      <w:r>
        <w:rPr>
          <w:rFonts w:cs="Microsoft Himalaya"/>
          <w:cs/>
          <w:lang w:bidi="bo-CN"/>
        </w:rPr>
        <w:t xml:space="preserve"> བུམོ་ དེ་ </w:t>
      </w:r>
      <w:r>
        <w:t xml:space="preserve"># </w:t>
      </w:r>
      <w:r>
        <w:rPr>
          <w:rFonts w:cs="Microsoft Himalaya"/>
          <w:cs/>
          <w:lang w:bidi="bo-CN"/>
        </w:rPr>
        <w:t xml:space="preserve">སྟག་ གི་ པར་ ལུ་ བལྟ་ སྡོད་སྡོད་ པ་ ར་ </w:t>
      </w:r>
      <w:r>
        <w:t xml:space="preserve"># </w:t>
      </w:r>
      <w:r>
        <w:rPr>
          <w:rFonts w:cs="Microsoft Himalaya"/>
          <w:cs/>
          <w:lang w:bidi="bo-CN"/>
        </w:rPr>
        <w:t xml:space="preserve">འདི་ ཁ་ ལས་ </w:t>
      </w:r>
      <w:r>
        <w:t xml:space="preserve"># </w:t>
      </w:r>
      <w:r>
        <w:rPr>
          <w:rFonts w:cs="Microsoft Himalaya"/>
          <w:cs/>
          <w:lang w:bidi="bo-CN"/>
        </w:rPr>
        <w:t xml:space="preserve">སྟག་ ངོ་མ་ སྦེ་ ཐོན་ ཏེ་ </w:t>
      </w:r>
      <w:r>
        <w:t xml:space="preserve"># </w:t>
      </w:r>
      <w:r>
        <w:rPr>
          <w:rFonts w:cs="Microsoft Himalaya"/>
          <w:cs/>
          <w:lang w:bidi="bo-CN"/>
        </w:rPr>
        <w:t xml:space="preserve">འུང་ ཟེརཝ་ ཅིག་ </w:t>
      </w:r>
      <w:r>
        <w:t xml:space="preserve"># </w:t>
      </w:r>
      <w:r>
        <w:rPr>
          <w:rFonts w:cs="Microsoft Himalaya"/>
          <w:cs/>
          <w:lang w:bidi="bo-CN"/>
        </w:rPr>
        <w:t xml:space="preserve">བུཚ་ དེ་ སྒྲོམ་ ནང་ ན་ ར་ </w:t>
      </w:r>
      <w:r>
        <w:t xml:space="preserve"># </w:t>
      </w:r>
      <w:r>
        <w:rPr>
          <w:rFonts w:cs="Microsoft Himalaya"/>
          <w:cs/>
          <w:lang w:bidi="bo-CN"/>
        </w:rPr>
        <w:t>སྟག་ གིས་ ཟ་ ད་ ནུག</w:t>
      </w:r>
    </w:p>
    <w:p w14:paraId="02026671" w14:textId="77777777" w:rsidR="00A536DF" w:rsidRDefault="00A536DF" w:rsidP="00A536DF">
      <w:pPr>
        <w:spacing w:after="0"/>
      </w:pPr>
      <w:r>
        <w:rPr>
          <w:rFonts w:cs="Microsoft Himalaya"/>
          <w:cs/>
          <w:lang w:bidi="bo-CN"/>
        </w:rPr>
        <w:t xml:space="preserve"> བསྐོས་ པའི་ ལཱ་ ལས་ </w:t>
      </w:r>
      <w:r>
        <w:t xml:space="preserve"># </w:t>
      </w:r>
      <w:r>
        <w:rPr>
          <w:rFonts w:cs="Microsoft Himalaya"/>
          <w:cs/>
          <w:lang w:bidi="bo-CN"/>
        </w:rPr>
        <w:t xml:space="preserve">བྱོག་ མི་ ཐལ་ ཟེར་ བའི་ དོན་དག་ འདི་ </w:t>
      </w:r>
      <w:r>
        <w:t xml:space="preserve"># </w:t>
      </w:r>
      <w:r>
        <w:rPr>
          <w:rFonts w:cs="Microsoft Himalaya"/>
          <w:cs/>
          <w:lang w:bidi="bo-CN"/>
        </w:rPr>
        <w:t>འ་ནེ་སྦེ་ ཨིན་ མས གོ ། ། །</w:t>
      </w:r>
    </w:p>
    <w:p w14:paraId="3120BDDD" w14:textId="77777777" w:rsidR="00A536DF" w:rsidRDefault="00A536DF" w:rsidP="00A536DF">
      <w:pPr>
        <w:spacing w:after="0"/>
      </w:pPr>
      <w:r>
        <w:rPr>
          <w:rFonts w:cs="Microsoft Himalaya"/>
          <w:cs/>
          <w:lang w:bidi="bo-CN"/>
        </w:rPr>
        <w:t xml:space="preserve"> མ་ཧེ་ ཚྭ་ སྒྲུབ་ མི །</w:t>
      </w:r>
    </w:p>
    <w:p w14:paraId="5020A5B2"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རྒྱ་གར་ གྱི་ གཡུས་ </w:t>
      </w:r>
      <w:r>
        <w:t xml:space="preserve"># </w:t>
      </w:r>
      <w:r>
        <w:rPr>
          <w:rFonts w:cs="Microsoft Himalaya"/>
          <w:cs/>
          <w:lang w:bidi="bo-CN"/>
        </w:rPr>
        <w:t xml:space="preserve">ཧ་ར་ར་ ཟེར་ ས་ ལུ་ </w:t>
      </w:r>
      <w:r>
        <w:t xml:space="preserve"># </w:t>
      </w:r>
      <w:r>
        <w:rPr>
          <w:rFonts w:cs="Microsoft Himalaya"/>
          <w:cs/>
          <w:lang w:bidi="bo-CN"/>
        </w:rPr>
        <w:t>མ་ཧེ་ གཉིས་ ཡོདཔ་ མས །</w:t>
      </w:r>
    </w:p>
    <w:p w14:paraId="0F81896A" w14:textId="77777777" w:rsidR="00A536DF" w:rsidRDefault="00A536DF" w:rsidP="00A536DF">
      <w:pPr>
        <w:spacing w:after="0"/>
      </w:pPr>
      <w:r>
        <w:rPr>
          <w:rFonts w:cs="Microsoft Himalaya"/>
          <w:cs/>
          <w:lang w:bidi="bo-CN"/>
        </w:rPr>
        <w:t xml:space="preserve"> ཁོང་ གཉིས་ </w:t>
      </w:r>
      <w:r>
        <w:t xml:space="preserve"># </w:t>
      </w:r>
      <w:r>
        <w:rPr>
          <w:rFonts w:cs="Microsoft Himalaya"/>
          <w:cs/>
          <w:lang w:bidi="bo-CN"/>
        </w:rPr>
        <w:t xml:space="preserve">ཆ་རོགས་ ག་ཅི་དེ་ </w:t>
      </w:r>
      <w:r>
        <w:t xml:space="preserve"># </w:t>
      </w:r>
      <w:r>
        <w:rPr>
          <w:rFonts w:cs="Microsoft Himalaya"/>
          <w:cs/>
          <w:lang w:bidi="bo-CN"/>
        </w:rPr>
        <w:t>འཆམ་ཏོག་ཏོ་ སྦེ་ སྡོད་ མི་ ཅིག་ ཨིན་ མས །</w:t>
      </w:r>
    </w:p>
    <w:p w14:paraId="778162A0" w14:textId="77777777" w:rsidR="00A536DF" w:rsidRDefault="00A536DF" w:rsidP="00A536DF">
      <w:pPr>
        <w:spacing w:after="0"/>
      </w:pPr>
      <w:r>
        <w:rPr>
          <w:rFonts w:cs="Microsoft Himalaya"/>
          <w:cs/>
          <w:lang w:bidi="bo-CN"/>
        </w:rPr>
        <w:t xml:space="preserve"> ཁོང་ གཉིས་ </w:t>
      </w:r>
      <w:r>
        <w:t xml:space="preserve"># </w:t>
      </w:r>
      <w:r>
        <w:rPr>
          <w:rFonts w:cs="Microsoft Himalaya"/>
          <w:cs/>
          <w:lang w:bidi="bo-CN"/>
        </w:rPr>
        <w:t xml:space="preserve">ག་ཅི་ ཐོབ་ རུང་ </w:t>
      </w:r>
      <w:r>
        <w:t xml:space="preserve"># </w:t>
      </w:r>
      <w:r>
        <w:rPr>
          <w:rFonts w:cs="Microsoft Himalaya"/>
          <w:cs/>
          <w:lang w:bidi="bo-CN"/>
        </w:rPr>
        <w:t>བགོ་བཤའ་ འདྲན་འདྲ་ སྦེ་ རྐྱབ་ སྟེ་ ཟ་ དོ་ ཡོདཔ་ ཨིན་ མས །</w:t>
      </w:r>
    </w:p>
    <w:p w14:paraId="39B17A07" w14:textId="77777777" w:rsidR="00A536DF" w:rsidRDefault="00A536DF" w:rsidP="00A536DF">
      <w:pPr>
        <w:spacing w:after="0"/>
      </w:pPr>
      <w:r>
        <w:rPr>
          <w:rFonts w:cs="Microsoft Himalaya"/>
          <w:cs/>
          <w:lang w:bidi="bo-CN"/>
        </w:rPr>
        <w:t xml:space="preserve"> ཁོང་ གཉིས་ ཀྱི་ གཟུགས་ ཁ་ ལུ་ </w:t>
      </w:r>
      <w:r>
        <w:t xml:space="preserve"># </w:t>
      </w:r>
      <w:r>
        <w:rPr>
          <w:rFonts w:cs="Microsoft Himalaya"/>
          <w:cs/>
          <w:lang w:bidi="bo-CN"/>
        </w:rPr>
        <w:t xml:space="preserve">སྤུ་ རིངམོ་ སྦེ་ ཡོདཔ་ མ་ཚད་ </w:t>
      </w:r>
      <w:r>
        <w:t xml:space="preserve"># </w:t>
      </w:r>
      <w:r>
        <w:rPr>
          <w:rFonts w:cs="Microsoft Himalaya"/>
          <w:cs/>
          <w:lang w:bidi="bo-CN"/>
        </w:rPr>
        <w:t xml:space="preserve">རྭཝ་ ཡང་ </w:t>
      </w:r>
      <w:r>
        <w:t xml:space="preserve"># </w:t>
      </w:r>
      <w:r>
        <w:rPr>
          <w:rFonts w:cs="Microsoft Himalaya"/>
          <w:cs/>
          <w:lang w:bidi="bo-CN"/>
        </w:rPr>
        <w:t>གནམ་མེད་ས་མེད་ རིངམོ་ ཡོདཔ་ མས །</w:t>
      </w:r>
    </w:p>
    <w:p w14:paraId="68A33994" w14:textId="77777777" w:rsidR="00A536DF" w:rsidRDefault="00A536DF" w:rsidP="00A536DF">
      <w:pPr>
        <w:spacing w:after="0"/>
      </w:pPr>
      <w:r>
        <w:rPr>
          <w:rFonts w:cs="Microsoft Himalaya"/>
          <w:cs/>
          <w:lang w:bidi="bo-CN"/>
        </w:rPr>
        <w:t xml:space="preserve"> སེམས་ཅན་ ཆུང་ཀུ་ ཚུ་ </w:t>
      </w:r>
      <w:r>
        <w:t xml:space="preserve"># </w:t>
      </w:r>
      <w:r>
        <w:rPr>
          <w:rFonts w:cs="Microsoft Himalaya"/>
          <w:cs/>
          <w:lang w:bidi="bo-CN"/>
        </w:rPr>
        <w:t xml:space="preserve">ཁོང་ གཉིས་ མཐོང་ པའི་ བསྒང་ ལས་ </w:t>
      </w:r>
      <w:r>
        <w:t xml:space="preserve"># </w:t>
      </w:r>
      <w:r>
        <w:rPr>
          <w:rFonts w:cs="Microsoft Himalaya"/>
          <w:cs/>
          <w:lang w:bidi="bo-CN"/>
        </w:rPr>
        <w:t>འདྲོགས་ ཏེ་ བྱོག་འགྱོ་ དོ་ ཡོདཔ་ ཨིན་ མས །</w:t>
      </w:r>
    </w:p>
    <w:p w14:paraId="58E4D734" w14:textId="77777777" w:rsidR="00A536DF" w:rsidRDefault="00A536DF" w:rsidP="00A536DF">
      <w:pPr>
        <w:spacing w:after="0"/>
      </w:pPr>
      <w:r>
        <w:rPr>
          <w:rFonts w:cs="Microsoft Himalaya"/>
          <w:cs/>
          <w:lang w:bidi="bo-CN"/>
        </w:rPr>
        <w:lastRenderedPageBreak/>
        <w:t xml:space="preserve"> སེམས་ཅན་ སྦོམ་ དང་ ཕྱད་ རུང་ </w:t>
      </w:r>
      <w:r>
        <w:t xml:space="preserve"># </w:t>
      </w:r>
      <w:r>
        <w:rPr>
          <w:rFonts w:cs="Microsoft Himalaya"/>
          <w:cs/>
          <w:lang w:bidi="bo-CN"/>
        </w:rPr>
        <w:t xml:space="preserve">ཁོང་ གཉིས་ གཅིག་གིས་གཅིག་ལུ་ </w:t>
      </w:r>
      <w:r>
        <w:t xml:space="preserve"># </w:t>
      </w:r>
      <w:r>
        <w:rPr>
          <w:rFonts w:cs="Microsoft Himalaya"/>
          <w:cs/>
          <w:lang w:bidi="bo-CN"/>
        </w:rPr>
        <w:t xml:space="preserve">རོགས་རམ་ འབད་ དེ་ </w:t>
      </w:r>
      <w:r>
        <w:t xml:space="preserve"># </w:t>
      </w:r>
      <w:r>
        <w:rPr>
          <w:rFonts w:cs="Microsoft Himalaya"/>
          <w:cs/>
          <w:lang w:bidi="bo-CN"/>
        </w:rPr>
        <w:t xml:space="preserve">ཁོང་ གཉིས་ ར་ </w:t>
      </w:r>
      <w:r>
        <w:t xml:space="preserve"># </w:t>
      </w:r>
      <w:r>
        <w:rPr>
          <w:rFonts w:cs="Microsoft Himalaya"/>
          <w:cs/>
          <w:lang w:bidi="bo-CN"/>
        </w:rPr>
        <w:t>རྒྱལ་ དོ་ ཡོདཔ་ མས །</w:t>
      </w:r>
    </w:p>
    <w:p w14:paraId="5E20CA11" w14:textId="77777777" w:rsidR="00A536DF" w:rsidRDefault="00A536DF" w:rsidP="00A536DF">
      <w:pPr>
        <w:spacing w:after="0"/>
      </w:pPr>
      <w:r>
        <w:rPr>
          <w:rFonts w:cs="Microsoft Himalaya"/>
          <w:cs/>
          <w:lang w:bidi="bo-CN"/>
        </w:rPr>
        <w:t xml:space="preserve"> དེ་འབད་རུང་ </w:t>
      </w:r>
      <w:r>
        <w:t xml:space="preserve"># </w:t>
      </w:r>
      <w:r>
        <w:rPr>
          <w:rFonts w:cs="Microsoft Himalaya"/>
          <w:cs/>
          <w:lang w:bidi="bo-CN"/>
        </w:rPr>
        <w:t xml:space="preserve">ཁོང་ གཉིས་ ཆུ་ འཐུངམ་ ད་ </w:t>
      </w:r>
      <w:r>
        <w:t xml:space="preserve"># </w:t>
      </w:r>
      <w:r>
        <w:rPr>
          <w:rFonts w:cs="Microsoft Himalaya"/>
          <w:cs/>
          <w:lang w:bidi="bo-CN"/>
        </w:rPr>
        <w:t xml:space="preserve">ཚྭ་ ཟ་ ནི་ མེད་ པར་ </w:t>
      </w:r>
      <w:r>
        <w:t xml:space="preserve"># </w:t>
      </w:r>
      <w:r>
        <w:rPr>
          <w:rFonts w:cs="Microsoft Himalaya"/>
          <w:cs/>
          <w:lang w:bidi="bo-CN"/>
        </w:rPr>
        <w:t xml:space="preserve">ཚྭ་ ཅིག་ ག་དེ་སྦེ་ </w:t>
      </w:r>
      <w:r>
        <w:t xml:space="preserve"># </w:t>
      </w:r>
      <w:r>
        <w:rPr>
          <w:rFonts w:cs="Microsoft Himalaya"/>
          <w:cs/>
          <w:lang w:bidi="bo-CN"/>
        </w:rPr>
        <w:t>བསྒྲུབས་ པ་ ཅིན་ དྲག་ ག་ ཟེར་ བའི་ མནོ་བསམ་ འདི་ ར་ གཏང་ དོ་ ཡོདཔ་ མས །</w:t>
      </w:r>
    </w:p>
    <w:p w14:paraId="2AF4E8C3" w14:textId="77777777" w:rsidR="00A536DF" w:rsidRDefault="00A536DF" w:rsidP="00A536DF">
      <w:pPr>
        <w:spacing w:after="0"/>
      </w:pPr>
      <w:r>
        <w:rPr>
          <w:rFonts w:cs="Microsoft Himalaya"/>
          <w:cs/>
          <w:lang w:bidi="bo-CN"/>
        </w:rPr>
        <w:t xml:space="preserve"> ཉིནམ་ ཅིག་ འབདཝ་ད་ </w:t>
      </w:r>
      <w:r>
        <w:t xml:space="preserve"># </w:t>
      </w:r>
      <w:r>
        <w:rPr>
          <w:rFonts w:cs="Microsoft Himalaya"/>
          <w:cs/>
          <w:lang w:bidi="bo-CN"/>
        </w:rPr>
        <w:t xml:space="preserve">མ་ཧེ་ གཅིག་ གིས་ </w:t>
      </w:r>
      <w:r>
        <w:t xml:space="preserve"># </w:t>
      </w:r>
      <w:r>
        <w:rPr>
          <w:rFonts w:cs="Microsoft Himalaya"/>
          <w:cs/>
          <w:lang w:bidi="bo-CN"/>
        </w:rPr>
        <w:t>ལྟོ་ཚང་ མ་ཧེ་ གཞན་ མི་ འདི་ ལུ་ སླབ་ ནུག</w:t>
      </w:r>
    </w:p>
    <w:p w14:paraId="10923A9D"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ང་བཅས་ ལྟོ་ཚང་ གཉིས་ </w:t>
      </w:r>
      <w:r>
        <w:t xml:space="preserve"># </w:t>
      </w:r>
      <w:r>
        <w:rPr>
          <w:rFonts w:cs="Microsoft Himalaya"/>
          <w:cs/>
          <w:lang w:bidi="bo-CN"/>
        </w:rPr>
        <w:t xml:space="preserve">གཞན་ ག་ཅི་ཡང་ </w:t>
      </w:r>
      <w:r>
        <w:t xml:space="preserve"># </w:t>
      </w:r>
      <w:r>
        <w:rPr>
          <w:rFonts w:cs="Microsoft Himalaya"/>
          <w:cs/>
          <w:lang w:bidi="bo-CN"/>
        </w:rPr>
        <w:t>ང་བཅས་ར་ གཉིས་ ཀྱིས་ ལྕོགས་ པས །</w:t>
      </w:r>
    </w:p>
    <w:p w14:paraId="54DF4E3C" w14:textId="77777777" w:rsidR="00A536DF" w:rsidRDefault="00A536DF" w:rsidP="00A536DF">
      <w:pPr>
        <w:spacing w:after="0"/>
      </w:pPr>
      <w:r>
        <w:rPr>
          <w:rFonts w:cs="Microsoft Himalaya"/>
          <w:cs/>
          <w:lang w:bidi="bo-CN"/>
        </w:rPr>
        <w:t xml:space="preserve"> ཚྭ་ ཅིག་ ཟ་ ནི་ མེད་ པར་ </w:t>
      </w:r>
      <w:r>
        <w:t xml:space="preserve"># </w:t>
      </w:r>
      <w:r>
        <w:rPr>
          <w:rFonts w:cs="Microsoft Himalaya"/>
          <w:cs/>
          <w:lang w:bidi="bo-CN"/>
        </w:rPr>
        <w:t xml:space="preserve">མགྱོགས་པ་ར་ </w:t>
      </w:r>
      <w:r>
        <w:t xml:space="preserve"># </w:t>
      </w:r>
      <w:r>
        <w:rPr>
          <w:rFonts w:cs="Microsoft Himalaya"/>
          <w:cs/>
          <w:lang w:bidi="bo-CN"/>
        </w:rPr>
        <w:t>གཟུགས་སྟོབས་ ཉམས་ ཏེ་ འགྱོ་ ནི་ མས །</w:t>
      </w:r>
    </w:p>
    <w:p w14:paraId="15C92C4A" w14:textId="77777777" w:rsidR="00A536DF" w:rsidRDefault="00A536DF" w:rsidP="00A536DF">
      <w:pPr>
        <w:spacing w:after="0"/>
      </w:pPr>
      <w:r>
        <w:rPr>
          <w:rFonts w:cs="Microsoft Himalaya"/>
          <w:cs/>
          <w:lang w:bidi="bo-CN"/>
        </w:rPr>
        <w:t xml:space="preserve"> ང་ གིས་ </w:t>
      </w:r>
      <w:r>
        <w:t xml:space="preserve"># </w:t>
      </w:r>
      <w:r>
        <w:rPr>
          <w:rFonts w:cs="Microsoft Himalaya"/>
          <w:cs/>
          <w:lang w:bidi="bo-CN"/>
        </w:rPr>
        <w:t xml:space="preserve">ཡར་ བོད་ ལུ་ </w:t>
      </w:r>
      <w:r>
        <w:t xml:space="preserve"># </w:t>
      </w:r>
      <w:r>
        <w:rPr>
          <w:rFonts w:cs="Microsoft Himalaya"/>
          <w:cs/>
          <w:lang w:bidi="bo-CN"/>
        </w:rPr>
        <w:t xml:space="preserve">ཚྭ་ ཅིག་ བསྒྲུབ་ པར་ འགྱོ་ གེ་ མེན་ན་ ཟེར་ སླབཔ་ ད་ </w:t>
      </w:r>
      <w:r>
        <w:t xml:space="preserve"># </w:t>
      </w:r>
      <w:r>
        <w:rPr>
          <w:rFonts w:cs="Microsoft Himalaya"/>
          <w:cs/>
          <w:lang w:bidi="bo-CN"/>
        </w:rPr>
        <w:t xml:space="preserve">ལྟོ་ཚང་ མ་ཧེ་ གཞན་ མི་ གིས་ ཡང་ </w:t>
      </w:r>
      <w:r>
        <w:t xml:space="preserve"># </w:t>
      </w:r>
      <w:r>
        <w:rPr>
          <w:rFonts w:cs="Microsoft Himalaya"/>
          <w:cs/>
          <w:lang w:bidi="bo-CN"/>
        </w:rPr>
        <w:t>བཏུབ་ པས་ ཟེར་ སླབ་ ནུག</w:t>
      </w:r>
    </w:p>
    <w:p w14:paraId="61B4DA3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ད་ ལུ་ འགྱོ་ མིའི་ མ་ཧེ་ འདི་ གིས་ </w:t>
      </w:r>
      <w:r>
        <w:t xml:space="preserve"># </w:t>
      </w:r>
      <w:r>
        <w:rPr>
          <w:rFonts w:cs="Microsoft Himalaya"/>
          <w:cs/>
          <w:lang w:bidi="bo-CN"/>
        </w:rPr>
        <w:t xml:space="preserve">ཡར་ བོད་ ལུ་ </w:t>
      </w:r>
      <w:r>
        <w:t xml:space="preserve"># </w:t>
      </w:r>
      <w:r>
        <w:rPr>
          <w:rFonts w:cs="Microsoft Himalaya"/>
          <w:cs/>
          <w:lang w:bidi="bo-CN"/>
        </w:rPr>
        <w:t>ས་ བསིལ་ ས་ ཨིན་ ཟེརཝ་ མས །</w:t>
      </w:r>
    </w:p>
    <w:p w14:paraId="722446D2" w14:textId="77777777" w:rsidR="00A536DF" w:rsidRDefault="00A536DF" w:rsidP="00A536DF">
      <w:pPr>
        <w:spacing w:after="0"/>
      </w:pPr>
      <w:r>
        <w:rPr>
          <w:rFonts w:cs="Microsoft Himalaya"/>
          <w:cs/>
          <w:lang w:bidi="bo-CN"/>
        </w:rPr>
        <w:t xml:space="preserve"> གནམ་མེད་ས་མེད་ གྱང་ མས་ ལོ །</w:t>
      </w:r>
    </w:p>
    <w:p w14:paraId="74BDD422" w14:textId="77777777" w:rsidR="00A536DF" w:rsidRDefault="00A536DF" w:rsidP="00A536DF">
      <w:pPr>
        <w:spacing w:after="0"/>
      </w:pPr>
      <w:r>
        <w:rPr>
          <w:rFonts w:cs="Microsoft Himalaya"/>
          <w:cs/>
          <w:lang w:bidi="bo-CN"/>
        </w:rPr>
        <w:t xml:space="preserve"> ཁྱོད་ </w:t>
      </w:r>
      <w:r>
        <w:t xml:space="preserve"># </w:t>
      </w:r>
      <w:r>
        <w:rPr>
          <w:rFonts w:cs="Microsoft Himalaya"/>
          <w:cs/>
          <w:lang w:bidi="bo-CN"/>
        </w:rPr>
        <w:t xml:space="preserve">ནཱ་ ཚ་ ས་ ལུ་ འབད་ ནི་ འདི་གིས་ </w:t>
      </w:r>
      <w:r>
        <w:t xml:space="preserve"># </w:t>
      </w:r>
      <w:r>
        <w:rPr>
          <w:rFonts w:cs="Microsoft Himalaya"/>
          <w:cs/>
          <w:lang w:bidi="bo-CN"/>
        </w:rPr>
        <w:t>སྤུ་ འདི་ བྱེལ་ མི་ནུག</w:t>
      </w:r>
    </w:p>
    <w:p w14:paraId="31800148" w14:textId="77777777" w:rsidR="00A536DF" w:rsidRDefault="00A536DF" w:rsidP="00A536DF">
      <w:pPr>
        <w:spacing w:after="0"/>
      </w:pPr>
      <w:r>
        <w:rPr>
          <w:rFonts w:cs="Microsoft Himalaya"/>
          <w:cs/>
          <w:lang w:bidi="bo-CN"/>
        </w:rPr>
        <w:t xml:space="preserve"> ཁྱོད་ ཀྱི་ གཟུགས་ ཁའི་ སྤུ་ ཡང་ </w:t>
      </w:r>
      <w:r>
        <w:t xml:space="preserve"># </w:t>
      </w:r>
      <w:r>
        <w:rPr>
          <w:rFonts w:cs="Microsoft Himalaya"/>
          <w:cs/>
          <w:lang w:bidi="bo-CN"/>
        </w:rPr>
        <w:t>ང་ ལུ་ གནང་ །</w:t>
      </w:r>
    </w:p>
    <w:p w14:paraId="16BDF469"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 xml:space="preserve">བོད་ ལས་ ལོག་ ལྷོདཔ་ ད་ </w:t>
      </w:r>
      <w:r>
        <w:t xml:space="preserve"># </w:t>
      </w:r>
      <w:r>
        <w:rPr>
          <w:rFonts w:cs="Microsoft Himalaya"/>
          <w:cs/>
          <w:lang w:bidi="bo-CN"/>
        </w:rPr>
        <w:t xml:space="preserve">ཁྱོད་ར་ ལུ་ </w:t>
      </w:r>
      <w:r>
        <w:t xml:space="preserve"># </w:t>
      </w:r>
      <w:r>
        <w:rPr>
          <w:rFonts w:cs="Microsoft Himalaya"/>
          <w:cs/>
          <w:lang w:bidi="bo-CN"/>
        </w:rPr>
        <w:t xml:space="preserve">ལོག་ བྱིན་ འོང་ ཟེར་ སླབ་ སྦེ་ </w:t>
      </w:r>
      <w:r>
        <w:t xml:space="preserve"># </w:t>
      </w:r>
      <w:r>
        <w:rPr>
          <w:rFonts w:cs="Microsoft Himalaya"/>
          <w:cs/>
          <w:lang w:bidi="bo-CN"/>
        </w:rPr>
        <w:t xml:space="preserve">མ་ཧེ་ ཆ་རོགས་ ཀྱི་ སྤུ་ ཚུ་ ཡང་ </w:t>
      </w:r>
      <w:r>
        <w:t xml:space="preserve"># </w:t>
      </w:r>
      <w:r>
        <w:rPr>
          <w:rFonts w:cs="Microsoft Himalaya"/>
          <w:cs/>
          <w:lang w:bidi="bo-CN"/>
        </w:rPr>
        <w:t xml:space="preserve">ལྟོ་ཚང་ འདི་ གིས་ </w:t>
      </w:r>
      <w:r>
        <w:t xml:space="preserve"># </w:t>
      </w:r>
      <w:r>
        <w:rPr>
          <w:rFonts w:cs="Microsoft Himalaya"/>
          <w:cs/>
          <w:lang w:bidi="bo-CN"/>
        </w:rPr>
        <w:t xml:space="preserve">གཟུགས་ ཁར་ དཀྱིས་ སྦེ་ </w:t>
      </w:r>
      <w:r>
        <w:t xml:space="preserve"># </w:t>
      </w:r>
      <w:r>
        <w:rPr>
          <w:rFonts w:cs="Microsoft Himalaya"/>
          <w:cs/>
          <w:lang w:bidi="bo-CN"/>
        </w:rPr>
        <w:t xml:space="preserve">བོད་ ལུ་ </w:t>
      </w:r>
      <w:r>
        <w:t xml:space="preserve"># </w:t>
      </w:r>
      <w:r>
        <w:rPr>
          <w:rFonts w:cs="Microsoft Himalaya"/>
          <w:cs/>
          <w:lang w:bidi="bo-CN"/>
        </w:rPr>
        <w:t>ཚྭ་ བསྒྲུབ་ པར་ ལོག་ སོ་ ནུག །</w:t>
      </w:r>
    </w:p>
    <w:p w14:paraId="10561E0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ཧེ་ འདི་ </w:t>
      </w:r>
      <w:r>
        <w:t xml:space="preserve"># </w:t>
      </w:r>
      <w:r>
        <w:rPr>
          <w:rFonts w:cs="Microsoft Himalaya"/>
          <w:cs/>
          <w:lang w:bidi="bo-CN"/>
        </w:rPr>
        <w:t xml:space="preserve">ཟླཝ་ གསུམ་ དེ་ཅིག་ ལམ་ འགྱོཝ་ ད་ </w:t>
      </w:r>
      <w:r>
        <w:t xml:space="preserve"># </w:t>
      </w:r>
      <w:r>
        <w:rPr>
          <w:rFonts w:cs="Microsoft Himalaya"/>
          <w:cs/>
          <w:lang w:bidi="bo-CN"/>
        </w:rPr>
        <w:t>བོད་ ལུ་ ལྷོད་ ནུག</w:t>
      </w:r>
    </w:p>
    <w:p w14:paraId="52CB1A75" w14:textId="77777777" w:rsidR="00A536DF" w:rsidRDefault="00A536DF" w:rsidP="00A536DF">
      <w:pPr>
        <w:spacing w:after="0"/>
      </w:pPr>
      <w:r>
        <w:rPr>
          <w:rFonts w:cs="Microsoft Himalaya"/>
          <w:cs/>
          <w:lang w:bidi="bo-CN"/>
        </w:rPr>
        <w:t xml:space="preserve"> བོད་ ལུ་ ལྷོད་ ཞིནམ་ལས་ </w:t>
      </w:r>
      <w:r>
        <w:t xml:space="preserve"># </w:t>
      </w:r>
      <w:r>
        <w:rPr>
          <w:rFonts w:cs="Microsoft Himalaya"/>
          <w:cs/>
          <w:lang w:bidi="bo-CN"/>
        </w:rPr>
        <w:t xml:space="preserve">ཚྭ་ འཚོལ་ ཏེ་ </w:t>
      </w:r>
      <w:r>
        <w:t xml:space="preserve"># </w:t>
      </w:r>
      <w:r>
        <w:rPr>
          <w:rFonts w:cs="Microsoft Himalaya"/>
          <w:cs/>
          <w:lang w:bidi="bo-CN"/>
        </w:rPr>
        <w:t xml:space="preserve">བདུན་ཕྲག་ གསུམ་ དེ་ཅིག་ འགྱོཝ་ ད་ </w:t>
      </w:r>
      <w:r>
        <w:t xml:space="preserve"># </w:t>
      </w:r>
      <w:r>
        <w:rPr>
          <w:rFonts w:cs="Microsoft Himalaya"/>
          <w:cs/>
          <w:lang w:bidi="bo-CN"/>
        </w:rPr>
        <w:t>ཤ་རོགསཔ་ ཅིག་ གིས་ མཐོང་ ནུག</w:t>
      </w:r>
    </w:p>
    <w:p w14:paraId="54C2D684" w14:textId="77777777" w:rsidR="00A536DF" w:rsidRDefault="00A536DF" w:rsidP="00A536DF">
      <w:pPr>
        <w:spacing w:after="0"/>
      </w:pPr>
      <w:r>
        <w:rPr>
          <w:rFonts w:cs="Microsoft Himalaya"/>
          <w:cs/>
          <w:lang w:bidi="bo-CN"/>
        </w:rPr>
        <w:t xml:space="preserve"> འདི་འཕྲོ་ལས་ ར་ </w:t>
      </w:r>
      <w:r>
        <w:t xml:space="preserve"># </w:t>
      </w:r>
      <w:r>
        <w:rPr>
          <w:rFonts w:cs="Microsoft Himalaya"/>
          <w:cs/>
          <w:lang w:bidi="bo-CN"/>
        </w:rPr>
        <w:t xml:space="preserve">ཤ་རོགསཔ་ འདི་ </w:t>
      </w:r>
      <w:r>
        <w:t xml:space="preserve"># </w:t>
      </w:r>
      <w:r>
        <w:rPr>
          <w:rFonts w:cs="Microsoft Himalaya"/>
          <w:cs/>
          <w:lang w:bidi="bo-CN"/>
        </w:rPr>
        <w:t xml:space="preserve">ཁྱིམ་ ནང་ སོང་ སྦེ་ </w:t>
      </w:r>
      <w:r>
        <w:t xml:space="preserve"># </w:t>
      </w:r>
      <w:r>
        <w:rPr>
          <w:rFonts w:cs="Microsoft Himalaya"/>
          <w:cs/>
          <w:lang w:bidi="bo-CN"/>
        </w:rPr>
        <w:t xml:space="preserve">ད་རིས་ </w:t>
      </w:r>
      <w:r>
        <w:t xml:space="preserve"># </w:t>
      </w:r>
      <w:r>
        <w:rPr>
          <w:rFonts w:cs="Microsoft Himalaya"/>
          <w:cs/>
          <w:lang w:bidi="bo-CN"/>
        </w:rPr>
        <w:t xml:space="preserve">ང་བཅས་རའི་ རི་ ཁར་ </w:t>
      </w:r>
      <w:r>
        <w:t xml:space="preserve"># </w:t>
      </w:r>
      <w:r>
        <w:rPr>
          <w:rFonts w:cs="Microsoft Himalaya"/>
          <w:cs/>
          <w:lang w:bidi="bo-CN"/>
        </w:rPr>
        <w:t xml:space="preserve">སེམས་ཅན་ གཞན་དང་མ་འདྲཝ་ </w:t>
      </w:r>
      <w:r>
        <w:t xml:space="preserve"># </w:t>
      </w:r>
      <w:r>
        <w:rPr>
          <w:rFonts w:cs="Microsoft Himalaya"/>
          <w:cs/>
          <w:lang w:bidi="bo-CN"/>
        </w:rPr>
        <w:t>གཟུགས་ ཁ་ ལུ་ སྤུ་ གི་ རྒྱན་ཆ་ བཏགས་བཏགསཔ་ ཅིག་ འདུག</w:t>
      </w:r>
    </w:p>
    <w:p w14:paraId="51AC61E4" w14:textId="77777777" w:rsidR="00A536DF" w:rsidRDefault="00A536DF" w:rsidP="00A536DF">
      <w:pPr>
        <w:spacing w:after="0"/>
      </w:pPr>
      <w:r>
        <w:rPr>
          <w:rFonts w:cs="Microsoft Himalaya"/>
          <w:cs/>
          <w:lang w:bidi="bo-CN"/>
        </w:rPr>
        <w:t xml:space="preserve"> སེམས་ཅན་ ཚུ་ གི་ ལྷ་ འོང་ ནི་ མས །</w:t>
      </w:r>
    </w:p>
    <w:p w14:paraId="5D343CCC" w14:textId="77777777" w:rsidR="00A536DF" w:rsidRDefault="00A536DF" w:rsidP="00A536DF">
      <w:pPr>
        <w:spacing w:after="0"/>
      </w:pPr>
      <w:r>
        <w:rPr>
          <w:rFonts w:cs="Microsoft Himalaya"/>
          <w:cs/>
          <w:lang w:bidi="bo-CN"/>
        </w:rPr>
        <w:t xml:space="preserve"> ང་བཅས་རའི་ གཡུས་ ཁར་ </w:t>
      </w:r>
      <w:r>
        <w:t xml:space="preserve"># </w:t>
      </w:r>
      <w:r>
        <w:rPr>
          <w:rFonts w:cs="Microsoft Himalaya"/>
          <w:cs/>
          <w:lang w:bidi="bo-CN"/>
        </w:rPr>
        <w:t xml:space="preserve">ཞུ་བཞག་ གེ་ མེན་ན་ ཟེར་ </w:t>
      </w:r>
      <w:r>
        <w:t xml:space="preserve"># </w:t>
      </w:r>
      <w:r>
        <w:rPr>
          <w:rFonts w:cs="Microsoft Himalaya"/>
          <w:cs/>
          <w:lang w:bidi="bo-CN"/>
        </w:rPr>
        <w:t>གཡུས་ ཁའི་ མི་ ཚུ་ ལུ་ སླབ་སླབཔ་ མས །</w:t>
      </w:r>
    </w:p>
    <w:p w14:paraId="380D3733" w14:textId="77777777" w:rsidR="00A536DF" w:rsidRDefault="00A536DF" w:rsidP="00A536DF">
      <w:pPr>
        <w:spacing w:after="0"/>
      </w:pPr>
      <w:r>
        <w:rPr>
          <w:rFonts w:cs="Microsoft Himalaya"/>
          <w:cs/>
          <w:lang w:bidi="bo-CN"/>
        </w:rPr>
        <w:t xml:space="preserve"> མི་ ཚུ་ ག་ར་ སེམས་དགའ་ སྟེ་ </w:t>
      </w:r>
      <w:r>
        <w:t xml:space="preserve"># </w:t>
      </w:r>
      <w:r>
        <w:rPr>
          <w:rFonts w:cs="Microsoft Himalaya"/>
          <w:cs/>
          <w:lang w:bidi="bo-CN"/>
        </w:rPr>
        <w:t xml:space="preserve">མི་ རེ་ རེ་ གིས་ </w:t>
      </w:r>
      <w:r>
        <w:t xml:space="preserve"># </w:t>
      </w:r>
      <w:r>
        <w:rPr>
          <w:rFonts w:cs="Microsoft Himalaya"/>
          <w:cs/>
          <w:lang w:bidi="bo-CN"/>
        </w:rPr>
        <w:t xml:space="preserve">ཐགཔ་ རེ་ རེ་ འབག་ སྟེ་ </w:t>
      </w:r>
      <w:r>
        <w:t xml:space="preserve"># </w:t>
      </w:r>
      <w:r>
        <w:rPr>
          <w:rFonts w:cs="Microsoft Himalaya"/>
          <w:cs/>
          <w:lang w:bidi="bo-CN"/>
        </w:rPr>
        <w:t xml:space="preserve">གཟུང་ པར་ འགྱོཝ་ ད་ </w:t>
      </w:r>
      <w:r>
        <w:t xml:space="preserve"># </w:t>
      </w:r>
      <w:r>
        <w:rPr>
          <w:rFonts w:cs="Microsoft Himalaya"/>
          <w:cs/>
          <w:lang w:bidi="bo-CN"/>
        </w:rPr>
        <w:t xml:space="preserve">སེམས་ཅན་ དེ་ </w:t>
      </w:r>
      <w:r>
        <w:t xml:space="preserve"># </w:t>
      </w:r>
      <w:r>
        <w:rPr>
          <w:rFonts w:cs="Microsoft Himalaya"/>
          <w:cs/>
          <w:lang w:bidi="bo-CN"/>
        </w:rPr>
        <w:t xml:space="preserve">གནམ་མེད་ས་མེད་ བྱོག་འགྱོ་ སྟེ་ </w:t>
      </w:r>
      <w:r>
        <w:t xml:space="preserve"># </w:t>
      </w:r>
      <w:r>
        <w:rPr>
          <w:rFonts w:cs="Microsoft Himalaya"/>
          <w:cs/>
          <w:lang w:bidi="bo-CN"/>
        </w:rPr>
        <w:t>གཟུང་ མ་ ཚུགས་ པས །</w:t>
      </w:r>
    </w:p>
    <w:p w14:paraId="6E0B783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དེ་ ཚུ་ གིས་ </w:t>
      </w:r>
      <w:r>
        <w:t xml:space="preserve"># </w:t>
      </w:r>
      <w:r>
        <w:rPr>
          <w:rFonts w:cs="Microsoft Himalaya"/>
          <w:cs/>
          <w:lang w:bidi="bo-CN"/>
        </w:rPr>
        <w:t xml:space="preserve">ཧིང་ བཀལ་བཞག་ ནི་ འདི་གིས་ </w:t>
      </w:r>
      <w:r>
        <w:t xml:space="preserve"># </w:t>
      </w:r>
      <w:r>
        <w:rPr>
          <w:rFonts w:cs="Microsoft Himalaya"/>
          <w:cs/>
          <w:lang w:bidi="bo-CN"/>
        </w:rPr>
        <w:t xml:space="preserve">ནངས་པ་ མི་ ཚུ་ </w:t>
      </w:r>
      <w:r>
        <w:t xml:space="preserve"># </w:t>
      </w:r>
      <w:r>
        <w:rPr>
          <w:rFonts w:cs="Microsoft Himalaya"/>
          <w:cs/>
          <w:lang w:bidi="bo-CN"/>
        </w:rPr>
        <w:t xml:space="preserve">ལོག་ ནགས་ཚལ་ ནང་ འགྱོ་ སྟེ་ ལྟཝ་ ད་ </w:t>
      </w:r>
      <w:r>
        <w:t xml:space="preserve"># </w:t>
      </w:r>
      <w:r>
        <w:rPr>
          <w:rFonts w:cs="Microsoft Himalaya"/>
          <w:cs/>
          <w:lang w:bidi="bo-CN"/>
        </w:rPr>
        <w:t xml:space="preserve">སེམས་ཅན་ དེ་ </w:t>
      </w:r>
      <w:r>
        <w:t xml:space="preserve"># </w:t>
      </w:r>
      <w:r>
        <w:rPr>
          <w:rFonts w:cs="Microsoft Himalaya"/>
          <w:cs/>
          <w:lang w:bidi="bo-CN"/>
        </w:rPr>
        <w:t>ཧིང་ ནང་ ཚུད་ ནུག་ ཟེར་ ཨིན་ པས །</w:t>
      </w:r>
    </w:p>
    <w:p w14:paraId="4910BEC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ཚུ་ གིས་ བཟུང་ སྟེ་ </w:t>
      </w:r>
      <w:r>
        <w:t xml:space="preserve"># </w:t>
      </w:r>
      <w:r>
        <w:rPr>
          <w:rFonts w:cs="Microsoft Himalaya"/>
          <w:cs/>
          <w:lang w:bidi="bo-CN"/>
        </w:rPr>
        <w:t>བདག་འཛིན་འབད་ བཞག་ ད་ ནུག</w:t>
      </w:r>
    </w:p>
    <w:p w14:paraId="22730965" w14:textId="77777777" w:rsidR="00A536DF" w:rsidRDefault="00A536DF" w:rsidP="00A536DF">
      <w:pPr>
        <w:spacing w:after="0"/>
      </w:pPr>
      <w:r>
        <w:rPr>
          <w:rFonts w:cs="Microsoft Himalaya"/>
          <w:cs/>
          <w:lang w:bidi="bo-CN"/>
        </w:rPr>
        <w:t xml:space="preserve"> མི་ ག་ར་ </w:t>
      </w:r>
      <w:r>
        <w:t xml:space="preserve"># </w:t>
      </w:r>
      <w:r>
        <w:rPr>
          <w:rFonts w:cs="Microsoft Himalaya"/>
          <w:cs/>
          <w:lang w:bidi="bo-CN"/>
        </w:rPr>
        <w:t xml:space="preserve">ལྟདམོ་ བལྟ་ བར་ འཛོམས་ ཏེ་ </w:t>
      </w:r>
      <w:r>
        <w:t xml:space="preserve"># </w:t>
      </w:r>
      <w:r>
        <w:rPr>
          <w:rFonts w:cs="Microsoft Himalaya"/>
          <w:cs/>
          <w:lang w:bidi="bo-CN"/>
        </w:rPr>
        <w:t xml:space="preserve">དབའི་ </w:t>
      </w:r>
      <w:r>
        <w:t xml:space="preserve"># </w:t>
      </w:r>
      <w:r>
        <w:rPr>
          <w:rFonts w:cs="Microsoft Himalaya"/>
          <w:cs/>
          <w:lang w:bidi="bo-CN"/>
        </w:rPr>
        <w:t xml:space="preserve">དེ་ མའི་ སེམས་ཅན་ </w:t>
      </w:r>
      <w:r>
        <w:t xml:space="preserve"># </w:t>
      </w:r>
      <w:r>
        <w:rPr>
          <w:rFonts w:cs="Microsoft Himalaya"/>
          <w:cs/>
          <w:lang w:bidi="bo-CN"/>
        </w:rPr>
        <w:t xml:space="preserve">ཡག་མི་ཡག་ ཟེར་ སླབཔ་ ལས་ </w:t>
      </w:r>
      <w:r>
        <w:t xml:space="preserve"># </w:t>
      </w:r>
      <w:r>
        <w:rPr>
          <w:rFonts w:cs="Microsoft Himalaya"/>
          <w:cs/>
          <w:lang w:bidi="bo-CN"/>
        </w:rPr>
        <w:t xml:space="preserve">མིང་ ཡང་ </w:t>
      </w:r>
      <w:r>
        <w:t xml:space="preserve"># </w:t>
      </w:r>
      <w:r>
        <w:rPr>
          <w:rFonts w:cs="Microsoft Himalaya"/>
          <w:cs/>
          <w:lang w:bidi="bo-CN"/>
        </w:rPr>
        <w:t>གཡག་ ཟེར་ བཏགས་ ད་ ནུག</w:t>
      </w:r>
    </w:p>
    <w:p w14:paraId="323C374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 ཚུ་ གིས་ </w:t>
      </w:r>
      <w:r>
        <w:t xml:space="preserve"># </w:t>
      </w:r>
      <w:r>
        <w:rPr>
          <w:rFonts w:cs="Microsoft Himalaya"/>
          <w:cs/>
          <w:lang w:bidi="bo-CN"/>
        </w:rPr>
        <w:t xml:space="preserve">གཡག་ དེ་ ལུ་ </w:t>
      </w:r>
      <w:r>
        <w:t xml:space="preserve"># </w:t>
      </w:r>
      <w:r>
        <w:rPr>
          <w:rFonts w:cs="Microsoft Himalaya"/>
          <w:cs/>
          <w:lang w:bidi="bo-CN"/>
        </w:rPr>
        <w:t>ཚྭ་ དང་ ལྟོ་ ལེགས་ཤོམ་ སྦེ་ བྱིན །</w:t>
      </w:r>
    </w:p>
    <w:p w14:paraId="4B2101CC" w14:textId="77777777" w:rsidR="00A536DF" w:rsidRDefault="00A536DF" w:rsidP="00A536DF">
      <w:pPr>
        <w:spacing w:after="0"/>
      </w:pPr>
      <w:r>
        <w:rPr>
          <w:rFonts w:cs="Microsoft Himalaya"/>
          <w:cs/>
          <w:lang w:bidi="bo-CN"/>
        </w:rPr>
        <w:t xml:space="preserve"> ས་ ཡང་ བསིལ་ཏོང་ཏོ ། </w:t>
      </w:r>
      <w:r>
        <w:t xml:space="preserve"># </w:t>
      </w:r>
      <w:r>
        <w:rPr>
          <w:rFonts w:cs="Microsoft Himalaya"/>
          <w:cs/>
          <w:lang w:bidi="bo-CN"/>
        </w:rPr>
        <w:t xml:space="preserve">སྤང་ དང་ རྩྭ་ ཆུ་ </w:t>
      </w:r>
      <w:r>
        <w:t xml:space="preserve"># </w:t>
      </w:r>
      <w:r>
        <w:rPr>
          <w:rFonts w:cs="Microsoft Himalaya"/>
          <w:cs/>
          <w:lang w:bidi="bo-CN"/>
        </w:rPr>
        <w:t xml:space="preserve">ག་ནི་ལས་ གཙང་ཏོག་ཏོ ། </w:t>
      </w:r>
      <w:r>
        <w:t xml:space="preserve"># </w:t>
      </w:r>
      <w:r>
        <w:rPr>
          <w:rFonts w:cs="Microsoft Himalaya"/>
          <w:cs/>
          <w:lang w:bidi="bo-CN"/>
        </w:rPr>
        <w:t xml:space="preserve">འབོལ་ཆི་ཆི་ ནང་ ལུ་ </w:t>
      </w:r>
      <w:r>
        <w:t xml:space="preserve"># </w:t>
      </w:r>
      <w:r>
        <w:rPr>
          <w:rFonts w:cs="Microsoft Himalaya"/>
          <w:cs/>
          <w:lang w:bidi="bo-CN"/>
        </w:rPr>
        <w:t xml:space="preserve">ཉམས་དགའ་ཏོག་ཏོ་ སྦེ་ </w:t>
      </w:r>
      <w:r>
        <w:t xml:space="preserve"># </w:t>
      </w:r>
      <w:r>
        <w:rPr>
          <w:rFonts w:cs="Microsoft Himalaya"/>
          <w:cs/>
          <w:lang w:bidi="bo-CN"/>
        </w:rPr>
        <w:t xml:space="preserve">སྡོད་ ནི་ ཐོབ་ སྟེ་ </w:t>
      </w:r>
      <w:r>
        <w:t xml:space="preserve"># </w:t>
      </w:r>
      <w:r>
        <w:rPr>
          <w:rFonts w:cs="Microsoft Himalaya"/>
          <w:cs/>
          <w:lang w:bidi="bo-CN"/>
        </w:rPr>
        <w:t xml:space="preserve">ཁོ་ </w:t>
      </w:r>
      <w:r>
        <w:t xml:space="preserve"># </w:t>
      </w:r>
      <w:r>
        <w:rPr>
          <w:rFonts w:cs="Microsoft Himalaya"/>
          <w:cs/>
          <w:lang w:bidi="bo-CN"/>
        </w:rPr>
        <w:t xml:space="preserve">རྒྱ་ ལུ་ </w:t>
      </w:r>
      <w:r>
        <w:t xml:space="preserve"># </w:t>
      </w:r>
      <w:r>
        <w:rPr>
          <w:rFonts w:cs="Microsoft Himalaya"/>
          <w:cs/>
          <w:lang w:bidi="bo-CN"/>
        </w:rPr>
        <w:t xml:space="preserve">ལོག་ འགྱོ་ ནིའི་ དཔྱད་རིག་ མ་ བཏང་ པར་ </w:t>
      </w:r>
      <w:r>
        <w:t xml:space="preserve"># </w:t>
      </w:r>
      <w:r>
        <w:rPr>
          <w:rFonts w:cs="Microsoft Himalaya"/>
          <w:cs/>
          <w:lang w:bidi="bo-CN"/>
        </w:rPr>
        <w:t>བོད་ ལུ་ ར་ ལུས་ སོ་ ནུག །</w:t>
      </w:r>
    </w:p>
    <w:p w14:paraId="4C4EBDA2"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རྒྱ་ ལུ་ </w:t>
      </w:r>
      <w:r>
        <w:t xml:space="preserve"># </w:t>
      </w:r>
      <w:r>
        <w:rPr>
          <w:rFonts w:cs="Microsoft Himalaya"/>
          <w:cs/>
          <w:lang w:bidi="bo-CN"/>
        </w:rPr>
        <w:t xml:space="preserve">གཡག་ མེད་ མི་ དང་ </w:t>
      </w:r>
      <w:r>
        <w:t xml:space="preserve"># </w:t>
      </w:r>
      <w:r>
        <w:rPr>
          <w:rFonts w:cs="Microsoft Himalaya"/>
          <w:cs/>
          <w:lang w:bidi="bo-CN"/>
        </w:rPr>
        <w:t xml:space="preserve">བོད་ ལུ་ མ་ཧེ་ མེད་ དགོ་ པའི་ རྒྱུ་མཚན་ འདི་ གིས་ ཨིནམ་ མ་ཚད་ </w:t>
      </w:r>
      <w:r>
        <w:t xml:space="preserve"># </w:t>
      </w:r>
      <w:r>
        <w:rPr>
          <w:rFonts w:cs="Microsoft Himalaya"/>
          <w:cs/>
          <w:lang w:bidi="bo-CN"/>
        </w:rPr>
        <w:t xml:space="preserve">དུས་ ད་ལྟོའི་ བར་ ན་ ཡང་ </w:t>
      </w:r>
      <w:r>
        <w:t xml:space="preserve"># </w:t>
      </w:r>
      <w:r>
        <w:rPr>
          <w:rFonts w:cs="Microsoft Himalaya"/>
          <w:cs/>
          <w:lang w:bidi="bo-CN"/>
        </w:rPr>
        <w:t xml:space="preserve">རྒྱ་གར་ གྱི་ མ་ཧེ་ ཚུ་ </w:t>
      </w:r>
      <w:r>
        <w:t xml:space="preserve"># </w:t>
      </w:r>
      <w:r>
        <w:rPr>
          <w:rFonts w:cs="Microsoft Himalaya"/>
          <w:cs/>
          <w:lang w:bidi="bo-CN"/>
        </w:rPr>
        <w:t xml:space="preserve">ཆུ་ འཐུངམ་ ད་ ར་ </w:t>
      </w:r>
      <w:r>
        <w:t xml:space="preserve"># </w:t>
      </w:r>
      <w:r>
        <w:rPr>
          <w:rFonts w:cs="Microsoft Himalaya"/>
          <w:cs/>
          <w:lang w:bidi="bo-CN"/>
        </w:rPr>
        <w:t xml:space="preserve">ཚར་ རེ་ ལྟག་ཀོ་ </w:t>
      </w:r>
      <w:r>
        <w:t xml:space="preserve"># </w:t>
      </w:r>
      <w:r>
        <w:rPr>
          <w:rFonts w:cs="Microsoft Himalaya"/>
          <w:cs/>
          <w:lang w:bidi="bo-CN"/>
        </w:rPr>
        <w:t xml:space="preserve">གནམ་ ཁར་ སེང་ སྟེ་ བལྟ་ དགོ་ མི་ འདི་ </w:t>
      </w:r>
      <w:r>
        <w:t xml:space="preserve"># </w:t>
      </w:r>
      <w:r>
        <w:rPr>
          <w:rFonts w:cs="Microsoft Himalaya"/>
          <w:cs/>
          <w:lang w:bidi="bo-CN"/>
        </w:rPr>
        <w:t xml:space="preserve">བོད་ ལས་ ཚྭ་ འབག་ འོང་ མི་ འོང་ </w:t>
      </w:r>
      <w:r>
        <w:t xml:space="preserve"># </w:t>
      </w:r>
      <w:r>
        <w:rPr>
          <w:rFonts w:cs="Microsoft Himalaya"/>
          <w:cs/>
          <w:lang w:bidi="bo-CN"/>
        </w:rPr>
        <w:t>བལྟ་ བའི་ ཚུལ་ ཨིན་ ཟེར་ སླབཔ་ མས །</w:t>
      </w:r>
    </w:p>
    <w:p w14:paraId="03CDD77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ཧེའི་ གཟུགས་ ཁར་ སྤུ་ མེད་ མི་ དང་ </w:t>
      </w:r>
      <w:r>
        <w:t xml:space="preserve"># </w:t>
      </w:r>
      <w:r>
        <w:rPr>
          <w:rFonts w:cs="Microsoft Himalaya"/>
          <w:cs/>
          <w:lang w:bidi="bo-CN"/>
        </w:rPr>
        <w:t xml:space="preserve">གཡག་ གི་ གཟུགས་ ཁར་ </w:t>
      </w:r>
      <w:r>
        <w:t xml:space="preserve"># </w:t>
      </w:r>
      <w:r>
        <w:rPr>
          <w:rFonts w:cs="Microsoft Himalaya"/>
          <w:cs/>
          <w:lang w:bidi="bo-CN"/>
        </w:rPr>
        <w:t xml:space="preserve">སྤུ་ འཐེབ་ ལེ་ཤ་ ཡོད་ མི་ ཡང་ </w:t>
      </w:r>
      <w:r>
        <w:t xml:space="preserve"># </w:t>
      </w:r>
      <w:r>
        <w:rPr>
          <w:rFonts w:cs="Microsoft Himalaya"/>
          <w:cs/>
          <w:lang w:bidi="bo-CN"/>
        </w:rPr>
        <w:t xml:space="preserve">འདི་ ལས་ བརྟེན་ཏེ་ </w:t>
      </w:r>
      <w:r>
        <w:t xml:space="preserve"># </w:t>
      </w:r>
      <w:r>
        <w:rPr>
          <w:rFonts w:cs="Microsoft Himalaya"/>
          <w:cs/>
          <w:lang w:bidi="bo-CN"/>
        </w:rPr>
        <w:t>ཨིན་ ཟེར་ སླབ་སྲོལ་ ཡོདཔ་ ཨིན་ ནོ ། ། ། །</w:t>
      </w:r>
    </w:p>
    <w:p w14:paraId="0AD0452E" w14:textId="77777777" w:rsidR="00A536DF" w:rsidRDefault="00A536DF" w:rsidP="00A536DF">
      <w:pPr>
        <w:spacing w:after="0"/>
      </w:pPr>
      <w:r>
        <w:rPr>
          <w:rFonts w:cs="Microsoft Himalaya"/>
          <w:cs/>
          <w:lang w:bidi="bo-CN"/>
        </w:rPr>
        <w:t xml:space="preserve"> གནས་ཚུལ་ གཙོ་དོན །</w:t>
      </w:r>
    </w:p>
    <w:p w14:paraId="72FAB1BA"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ཁབ་ ནང་ གི་ སྲིད་དོན་ཚོགས་པ་ </w:t>
      </w:r>
      <w:r>
        <w:t xml:space="preserve"># </w:t>
      </w:r>
      <w:r>
        <w:rPr>
          <w:rFonts w:cs="Microsoft Himalaya"/>
          <w:cs/>
          <w:lang w:bidi="bo-CN"/>
        </w:rPr>
        <w:t xml:space="preserve">གསརཔ་ ཚུ་ གི་ དོན་ལུ་ </w:t>
      </w:r>
      <w:r>
        <w:t xml:space="preserve"># </w:t>
      </w:r>
      <w:r>
        <w:rPr>
          <w:rFonts w:cs="Microsoft Himalaya"/>
          <w:cs/>
          <w:lang w:bidi="bo-CN"/>
        </w:rPr>
        <w:t xml:space="preserve">ཤེས་ཚད་ཅན་ དང་ </w:t>
      </w:r>
      <w:r>
        <w:t xml:space="preserve"># </w:t>
      </w:r>
      <w:r>
        <w:rPr>
          <w:rFonts w:cs="Microsoft Himalaya"/>
          <w:cs/>
          <w:lang w:bidi="bo-CN"/>
        </w:rPr>
        <w:t xml:space="preserve">ཉམས་མྱོང་ཅན་ གྱི་ འདེམས་ངོ་ འཚོལ་ འཐོབ་ ནི་ འདི་ </w:t>
      </w:r>
      <w:r>
        <w:t xml:space="preserve"># </w:t>
      </w:r>
      <w:r>
        <w:rPr>
          <w:rFonts w:cs="Microsoft Himalaya"/>
          <w:cs/>
          <w:lang w:bidi="bo-CN"/>
        </w:rPr>
        <w:t xml:space="preserve">གདོང་ལེན་ཅན་ ཅིག་ སྦེ་ </w:t>
      </w:r>
      <w:r>
        <w:t xml:space="preserve"># </w:t>
      </w:r>
      <w:r>
        <w:rPr>
          <w:rFonts w:cs="Microsoft Himalaya"/>
          <w:cs/>
          <w:lang w:bidi="bo-CN"/>
        </w:rPr>
        <w:t>ཡོདཔ་ ཨིན་ མས །</w:t>
      </w:r>
    </w:p>
    <w:p w14:paraId="1681195E"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འབྲུག་ རྒྱལ་ཁབ་ ནང་ ལུ་ </w:t>
      </w:r>
      <w:r>
        <w:t xml:space="preserve"># </w:t>
      </w:r>
      <w:r>
        <w:rPr>
          <w:rFonts w:cs="Microsoft Himalaya"/>
          <w:cs/>
          <w:lang w:bidi="bo-CN"/>
        </w:rPr>
        <w:t xml:space="preserve">ལོ་ ལྔ་ དེ་ཅིག་ གི་ ནང་འཁོད་ ལུ་ ར་ </w:t>
      </w:r>
      <w:r>
        <w:t xml:space="preserve"># </w:t>
      </w:r>
      <w:r>
        <w:rPr>
          <w:rFonts w:cs="Microsoft Himalaya"/>
          <w:cs/>
          <w:lang w:bidi="bo-CN"/>
        </w:rPr>
        <w:t xml:space="preserve">དབུལ་ཕོངས་ ཀྱི་ དཀའ་ངལ་ འདི་ </w:t>
      </w:r>
      <w:r>
        <w:t xml:space="preserve"># </w:t>
      </w:r>
      <w:r>
        <w:rPr>
          <w:rFonts w:cs="Microsoft Himalaya"/>
          <w:cs/>
          <w:lang w:bidi="bo-CN"/>
        </w:rPr>
        <w:t xml:space="preserve">ཕྱེད་ དེ་ཅིག་ གིས་ </w:t>
      </w:r>
      <w:r>
        <w:t xml:space="preserve"># </w:t>
      </w:r>
      <w:r>
        <w:rPr>
          <w:rFonts w:cs="Microsoft Himalaya"/>
          <w:cs/>
          <w:lang w:bidi="bo-CN"/>
        </w:rPr>
        <w:t>མར་ཕབ་ འབད་ དེ་ ཡོདཔ་ ཨིན །</w:t>
      </w:r>
    </w:p>
    <w:p w14:paraId="71B6FB18"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གཞལམ་སྒང་ </w:t>
      </w:r>
      <w:r>
        <w:t xml:space="preserve"># </w:t>
      </w:r>
      <w:r>
        <w:rPr>
          <w:rFonts w:cs="Microsoft Himalaya"/>
          <w:cs/>
          <w:lang w:bidi="bo-CN"/>
        </w:rPr>
        <w:t xml:space="preserve">སྟིང་སྟི་སྦིས་ ཀྱི་ ས་གནས་ </w:t>
      </w:r>
      <w:r>
        <w:t xml:space="preserve"># </w:t>
      </w:r>
      <w:r>
        <w:rPr>
          <w:rFonts w:cs="Microsoft Himalaya"/>
          <w:cs/>
          <w:lang w:bidi="bo-CN"/>
        </w:rPr>
        <w:t xml:space="preserve">ཧོམ་དར་ ལུ་ </w:t>
      </w:r>
      <w:r>
        <w:t xml:space="preserve"># </w:t>
      </w:r>
      <w:r>
        <w:rPr>
          <w:rFonts w:cs="Microsoft Himalaya"/>
          <w:cs/>
          <w:lang w:bidi="bo-CN"/>
        </w:rPr>
        <w:t xml:space="preserve">རང་བཞིན་ཐོན་སྐྱེད་གོང་འཕེལ་ལྟེ་བ་ གི་ རྡོ་བཏོན་ ལཱ་ འབད་ མི་ འདི་ </w:t>
      </w:r>
      <w:r>
        <w:t xml:space="preserve"># </w:t>
      </w:r>
      <w:r>
        <w:rPr>
          <w:rFonts w:cs="Microsoft Himalaya"/>
          <w:cs/>
          <w:lang w:bidi="bo-CN"/>
        </w:rPr>
        <w:t xml:space="preserve">རང་བཞིན་གནས་སྟངས་ དང་ </w:t>
      </w:r>
      <w:r>
        <w:t xml:space="preserve"># </w:t>
      </w:r>
      <w:r>
        <w:rPr>
          <w:rFonts w:cs="Microsoft Himalaya"/>
          <w:cs/>
          <w:lang w:bidi="bo-CN"/>
        </w:rPr>
        <w:t>མཐུནམ་སྦེ་ མིན་འདུག་ ཟེར་ ཨིན་ མས །</w:t>
      </w:r>
    </w:p>
    <w:p w14:paraId="13CBC0A8"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ནངས་པ་ </w:t>
      </w:r>
      <w:r>
        <w:t xml:space="preserve"># </w:t>
      </w:r>
      <w:r>
        <w:rPr>
          <w:rFonts w:cs="Microsoft Himalaya"/>
          <w:cs/>
          <w:lang w:bidi="bo-CN"/>
        </w:rPr>
        <w:t xml:space="preserve">མི་དབང་ འབྲུག་རྒྱལ་གསུམ་པ་ མཆོག་ གི་ འཁྲུངས་སྐར་དུས་ཆེན་ ཨིནམ་ལས་ </w:t>
      </w:r>
      <w:r>
        <w:t xml:space="preserve"># </w:t>
      </w:r>
      <w:r>
        <w:rPr>
          <w:rFonts w:cs="Microsoft Himalaya"/>
          <w:cs/>
          <w:lang w:bidi="bo-CN"/>
        </w:rPr>
        <w:t xml:space="preserve">རྒྱལ་ཁབ་ ནང་ གི་ གཞུང་ གི་ ཡིག་ཚང་ དང་ </w:t>
      </w:r>
      <w:r>
        <w:t xml:space="preserve"># </w:t>
      </w:r>
      <w:r>
        <w:rPr>
          <w:rFonts w:cs="Microsoft Himalaya"/>
          <w:cs/>
          <w:lang w:bidi="bo-CN"/>
        </w:rPr>
        <w:t xml:space="preserve">སློབ་སྦྱོང་སྤེལ་ཁང་ </w:t>
      </w:r>
      <w:r>
        <w:t xml:space="preserve"># </w:t>
      </w:r>
      <w:r>
        <w:rPr>
          <w:rFonts w:cs="Microsoft Himalaya"/>
          <w:cs/>
          <w:lang w:bidi="bo-CN"/>
        </w:rPr>
        <w:t xml:space="preserve">དེ་ལས་ </w:t>
      </w:r>
      <w:r>
        <w:t xml:space="preserve"># </w:t>
      </w:r>
      <w:r>
        <w:rPr>
          <w:rFonts w:cs="Microsoft Himalaya"/>
          <w:cs/>
          <w:lang w:bidi="bo-CN"/>
        </w:rPr>
        <w:t xml:space="preserve">སློབ་གྲྭ་ ཚུ་ </w:t>
      </w:r>
      <w:r>
        <w:t xml:space="preserve"># </w:t>
      </w:r>
      <w:r>
        <w:rPr>
          <w:rFonts w:cs="Microsoft Himalaya"/>
          <w:cs/>
          <w:lang w:bidi="bo-CN"/>
        </w:rPr>
        <w:t xml:space="preserve">ངལ་གསོ་ སྦེ་ </w:t>
      </w:r>
      <w:r>
        <w:t xml:space="preserve"># </w:t>
      </w:r>
      <w:r>
        <w:rPr>
          <w:rFonts w:cs="Microsoft Himalaya"/>
          <w:cs/>
          <w:lang w:bidi="bo-CN"/>
        </w:rPr>
        <w:t>བཞག་ གནངམ་ ཨིན །</w:t>
      </w:r>
    </w:p>
    <w:p w14:paraId="0AAAA71B"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ཉིནམ་ འདི་ </w:t>
      </w:r>
      <w:r>
        <w:t xml:space="preserve"># </w:t>
      </w:r>
      <w:r>
        <w:rPr>
          <w:rFonts w:cs="Microsoft Himalaya"/>
          <w:cs/>
          <w:lang w:bidi="bo-CN"/>
        </w:rPr>
        <w:t xml:space="preserve">སློབ་གྲྭ་ ཚུ་ ནང་ ལུ་ </w:t>
      </w:r>
      <w:r>
        <w:t xml:space="preserve"># </w:t>
      </w:r>
      <w:r>
        <w:rPr>
          <w:rFonts w:cs="Microsoft Himalaya"/>
          <w:cs/>
          <w:lang w:bidi="bo-CN"/>
        </w:rPr>
        <w:t xml:space="preserve">སློབ་དཔོན་ གྱི་ ཉིནམ་ སྦེ་ ཡང་ </w:t>
      </w:r>
      <w:r>
        <w:t xml:space="preserve"># </w:t>
      </w:r>
      <w:r>
        <w:rPr>
          <w:rFonts w:cs="Microsoft Himalaya"/>
          <w:cs/>
          <w:lang w:bidi="bo-CN"/>
        </w:rPr>
        <w:t xml:space="preserve">བརྩི་སྲུང་ འབད་ དོ་ ཡོདཔ་ ད་ </w:t>
      </w:r>
      <w:r>
        <w:t xml:space="preserve"># </w:t>
      </w:r>
      <w:r>
        <w:rPr>
          <w:rFonts w:cs="Microsoft Himalaya"/>
          <w:cs/>
          <w:lang w:bidi="bo-CN"/>
        </w:rPr>
        <w:t xml:space="preserve">ཉིནམ་ འདི་ ཁར་ </w:t>
      </w:r>
      <w:r>
        <w:t xml:space="preserve"># </w:t>
      </w:r>
      <w:r>
        <w:rPr>
          <w:rFonts w:cs="Microsoft Himalaya"/>
          <w:cs/>
          <w:lang w:bidi="bo-CN"/>
        </w:rPr>
        <w:t xml:space="preserve">ལས་རིམ་ འདི་ ཚུ་ ག་ར་ </w:t>
      </w:r>
      <w:r>
        <w:t xml:space="preserve"># </w:t>
      </w:r>
      <w:r>
        <w:rPr>
          <w:rFonts w:cs="Microsoft Himalaya"/>
          <w:cs/>
          <w:lang w:bidi="bo-CN"/>
        </w:rPr>
        <w:t xml:space="preserve">སློབ་ཕྲུག་ ཚུ་ གིས་ སྦེ་ </w:t>
      </w:r>
      <w:r>
        <w:t xml:space="preserve"># </w:t>
      </w:r>
      <w:r>
        <w:rPr>
          <w:rFonts w:cs="Microsoft Himalaya"/>
          <w:cs/>
          <w:lang w:bidi="bo-CN"/>
        </w:rPr>
        <w:t xml:space="preserve">འགོ་འདྲེན་ འཐབ་ སྟེ་ </w:t>
      </w:r>
      <w:r>
        <w:t xml:space="preserve"># </w:t>
      </w:r>
      <w:r>
        <w:rPr>
          <w:rFonts w:cs="Microsoft Himalaya"/>
          <w:cs/>
          <w:lang w:bidi="bo-CN"/>
        </w:rPr>
        <w:t xml:space="preserve">སློབ་དཔོན་ ཚུ་ ལུ་ </w:t>
      </w:r>
      <w:r>
        <w:t xml:space="preserve"># </w:t>
      </w:r>
      <w:r>
        <w:rPr>
          <w:rFonts w:cs="Microsoft Himalaya"/>
          <w:cs/>
          <w:lang w:bidi="bo-CN"/>
        </w:rPr>
        <w:t>བཀྲིན་ བསམ་ དོ་ ཡོདཔ་ ཨིན་ མས །</w:t>
      </w:r>
    </w:p>
    <w:p w14:paraId="4FD96184"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ཁབ་ ནང་ གི་ སྲིད་དོན་ཚོགས་པ་ གསརཔ་ ཚུ་ གི་ དོན་ལུ་ </w:t>
      </w:r>
      <w:r>
        <w:t xml:space="preserve"># </w:t>
      </w:r>
      <w:r>
        <w:rPr>
          <w:rFonts w:cs="Microsoft Himalaya"/>
          <w:cs/>
          <w:lang w:bidi="bo-CN"/>
        </w:rPr>
        <w:t xml:space="preserve">ཤེས་ཚད་ཅན་ དང་ </w:t>
      </w:r>
      <w:r>
        <w:t xml:space="preserve"># </w:t>
      </w:r>
      <w:r>
        <w:rPr>
          <w:rFonts w:cs="Microsoft Himalaya"/>
          <w:cs/>
          <w:lang w:bidi="bo-CN"/>
        </w:rPr>
        <w:t xml:space="preserve">ཉམས་མྱོང་ཅན་ གྱི་ འདེམས་ངོ་ འཚོལ་ འཐོབ་ ནི་ འདི་ </w:t>
      </w:r>
      <w:r>
        <w:t xml:space="preserve"># </w:t>
      </w:r>
      <w:r>
        <w:rPr>
          <w:rFonts w:cs="Microsoft Himalaya"/>
          <w:cs/>
          <w:lang w:bidi="bo-CN"/>
        </w:rPr>
        <w:t xml:space="preserve">གདོང་ལེན་ཅན་ ཅིག་ སྦེ་ </w:t>
      </w:r>
      <w:r>
        <w:t xml:space="preserve"># </w:t>
      </w:r>
      <w:r>
        <w:rPr>
          <w:rFonts w:cs="Microsoft Himalaya"/>
          <w:cs/>
          <w:lang w:bidi="bo-CN"/>
        </w:rPr>
        <w:t>ཡོདཔ་ ཨིན་ མས །</w:t>
      </w:r>
    </w:p>
    <w:p w14:paraId="617EF352"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སྲིད་དོན་ཚོགས་པ་ ཚུ་ དང་ འཁྲིལ་བ་ཅིན་ </w:t>
      </w:r>
      <w:r>
        <w:t xml:space="preserve"># </w:t>
      </w:r>
      <w:r>
        <w:rPr>
          <w:rFonts w:cs="Microsoft Himalaya"/>
          <w:cs/>
          <w:lang w:bidi="bo-CN"/>
        </w:rPr>
        <w:t xml:space="preserve">ཐབས་ཤེས་ ཀྱི་ ཐོག་ ལས་ </w:t>
      </w:r>
      <w:r>
        <w:t xml:space="preserve"># </w:t>
      </w:r>
      <w:r>
        <w:rPr>
          <w:rFonts w:cs="Microsoft Himalaya"/>
          <w:cs/>
          <w:lang w:bidi="bo-CN"/>
        </w:rPr>
        <w:t xml:space="preserve">ཤེས་ཚད་ཅན་ དང་ </w:t>
      </w:r>
      <w:r>
        <w:t xml:space="preserve"># </w:t>
      </w:r>
      <w:r>
        <w:rPr>
          <w:rFonts w:cs="Microsoft Himalaya"/>
          <w:cs/>
          <w:lang w:bidi="bo-CN"/>
        </w:rPr>
        <w:t xml:space="preserve">ཉམས་མྱོང་ ཡོད་ མི་ </w:t>
      </w:r>
      <w:r>
        <w:t xml:space="preserve"># </w:t>
      </w:r>
      <w:r>
        <w:rPr>
          <w:rFonts w:cs="Microsoft Himalaya"/>
          <w:cs/>
          <w:lang w:bidi="bo-CN"/>
        </w:rPr>
        <w:t xml:space="preserve">འདེམས་ངོ་ ཚུ་ </w:t>
      </w:r>
      <w:r>
        <w:t xml:space="preserve"># </w:t>
      </w:r>
      <w:r>
        <w:rPr>
          <w:rFonts w:cs="Microsoft Himalaya"/>
          <w:cs/>
          <w:lang w:bidi="bo-CN"/>
        </w:rPr>
        <w:t>ཐོབ་ ཚུགས་ ཏེ་ ཡོད་ ཟེར་ ཨིན་ མས །</w:t>
      </w:r>
    </w:p>
    <w:p w14:paraId="5E497FFB" w14:textId="77777777" w:rsidR="00A536DF" w:rsidRDefault="00A536DF" w:rsidP="00A536DF">
      <w:pPr>
        <w:spacing w:after="0"/>
      </w:pPr>
      <w:r>
        <w:rPr>
          <w:rFonts w:cs="Microsoft Himalaya"/>
          <w:cs/>
          <w:lang w:bidi="bo-CN"/>
        </w:rPr>
        <w:lastRenderedPageBreak/>
        <w:t xml:space="preserve"> བྷུ་ཏྲན་ཀུན་མཉམ་པར་ཏྲི་ དང་ </w:t>
      </w:r>
      <w:r>
        <w:t xml:space="preserve"># </w:t>
      </w:r>
      <w:r>
        <w:rPr>
          <w:rFonts w:cs="Microsoft Himalaya"/>
          <w:cs/>
          <w:lang w:bidi="bo-CN"/>
        </w:rPr>
        <w:t xml:space="preserve">འབྲུག་སྤྱིར་དབང་ཚོགས་པ་ </w:t>
      </w:r>
      <w:r>
        <w:t xml:space="preserve"># </w:t>
      </w:r>
      <w:r>
        <w:rPr>
          <w:rFonts w:cs="Microsoft Himalaya"/>
          <w:cs/>
          <w:lang w:bidi="bo-CN"/>
        </w:rPr>
        <w:t xml:space="preserve">དེ་ལས་ </w:t>
      </w:r>
      <w:r>
        <w:t xml:space="preserve"># </w:t>
      </w:r>
      <w:r>
        <w:rPr>
          <w:rFonts w:cs="Microsoft Himalaya"/>
          <w:cs/>
          <w:lang w:bidi="bo-CN"/>
        </w:rPr>
        <w:t xml:space="preserve">འབྲུག་མཉམ་རུབ་ཚོགས་པ་ གསུམ་ འདི་ </w:t>
      </w:r>
      <w:r>
        <w:t xml:space="preserve"># </w:t>
      </w:r>
      <w:r>
        <w:rPr>
          <w:rFonts w:cs="Microsoft Himalaya"/>
          <w:cs/>
          <w:lang w:bidi="bo-CN"/>
        </w:rPr>
        <w:t xml:space="preserve">རྒྱལ་ཁབ་ ནང་ ལུ་ </w:t>
      </w:r>
      <w:r>
        <w:t xml:space="preserve"># </w:t>
      </w:r>
      <w:r>
        <w:rPr>
          <w:rFonts w:cs="Microsoft Himalaya"/>
          <w:cs/>
          <w:lang w:bidi="bo-CN"/>
        </w:rPr>
        <w:t xml:space="preserve">སྲིད་དོན་ཚོགས་པ་ གསརཔ་ ཨིནམ་ ད་ </w:t>
      </w:r>
      <w:r>
        <w:t xml:space="preserve"># </w:t>
      </w:r>
      <w:r>
        <w:rPr>
          <w:rFonts w:cs="Microsoft Himalaya"/>
          <w:cs/>
          <w:lang w:bidi="bo-CN"/>
        </w:rPr>
        <w:t xml:space="preserve">ཚོགས་པ་ ཚུ་ གི་ དོན་ལུ་ </w:t>
      </w:r>
      <w:r>
        <w:t xml:space="preserve"># </w:t>
      </w:r>
      <w:r>
        <w:rPr>
          <w:rFonts w:cs="Microsoft Himalaya"/>
          <w:cs/>
          <w:lang w:bidi="bo-CN"/>
        </w:rPr>
        <w:t xml:space="preserve">ཤེས་ཚད་ཅན་ དང་ </w:t>
      </w:r>
      <w:r>
        <w:t xml:space="preserve"># </w:t>
      </w:r>
      <w:r>
        <w:rPr>
          <w:rFonts w:cs="Microsoft Himalaya"/>
          <w:cs/>
          <w:lang w:bidi="bo-CN"/>
        </w:rPr>
        <w:t xml:space="preserve">ཉམས་མྱོང་ཅན་ གྱི་ འདེམས་ངོ་ ཚུ་ </w:t>
      </w:r>
      <w:r>
        <w:t xml:space="preserve"># </w:t>
      </w:r>
      <w:r>
        <w:rPr>
          <w:rFonts w:cs="Microsoft Himalaya"/>
          <w:cs/>
          <w:lang w:bidi="bo-CN"/>
        </w:rPr>
        <w:t xml:space="preserve">འཚོལ་ འཐོབ་ ནི་ འདི་ </w:t>
      </w:r>
      <w:r>
        <w:t xml:space="preserve"># </w:t>
      </w:r>
      <w:r>
        <w:rPr>
          <w:rFonts w:cs="Microsoft Himalaya"/>
          <w:cs/>
          <w:lang w:bidi="bo-CN"/>
        </w:rPr>
        <w:t xml:space="preserve">ལཱ་ འཇམ་ཏོང་ཏོ་ ཅིག་ </w:t>
      </w:r>
      <w:r>
        <w:t xml:space="preserve"># </w:t>
      </w:r>
      <w:r>
        <w:rPr>
          <w:rFonts w:cs="Microsoft Himalaya"/>
          <w:cs/>
          <w:lang w:bidi="bo-CN"/>
        </w:rPr>
        <w:t>མ་ སྡོདཔ་ ཨིན་ མས །</w:t>
      </w:r>
    </w:p>
    <w:p w14:paraId="44BFAF4D" w14:textId="77777777" w:rsidR="00A536DF" w:rsidRDefault="00A536DF" w:rsidP="00A536DF">
      <w:pPr>
        <w:spacing w:after="0"/>
      </w:pPr>
      <w:r>
        <w:rPr>
          <w:rFonts w:cs="Microsoft Himalaya"/>
          <w:cs/>
          <w:lang w:bidi="bo-CN"/>
        </w:rPr>
        <w:t xml:space="preserve"> དེ་སྦེ་ </w:t>
      </w:r>
      <w:r>
        <w:t xml:space="preserve"># </w:t>
      </w:r>
      <w:r>
        <w:rPr>
          <w:rFonts w:cs="Microsoft Himalaya"/>
          <w:cs/>
          <w:lang w:bidi="bo-CN"/>
        </w:rPr>
        <w:t>དཀའ་ངལ་ འཐོན་ མི་ དེ་ ཡང་</w:t>
      </w:r>
    </w:p>
    <w:p w14:paraId="08B50520" w14:textId="77777777" w:rsidR="00A536DF" w:rsidRDefault="00A536DF" w:rsidP="00A536DF">
      <w:pPr>
        <w:spacing w:after="0"/>
      </w:pPr>
      <w:r>
        <w:t xml:space="preserve"> # </w:t>
      </w:r>
      <w:r>
        <w:rPr>
          <w:rFonts w:cs="Microsoft Himalaya"/>
          <w:cs/>
          <w:lang w:bidi="bo-CN"/>
        </w:rPr>
        <w:t xml:space="preserve">སྲིད་ཚོགས་ འདི་ </w:t>
      </w:r>
      <w:r>
        <w:t xml:space="preserve"># </w:t>
      </w:r>
      <w:r>
        <w:rPr>
          <w:rFonts w:cs="Microsoft Himalaya"/>
          <w:cs/>
          <w:lang w:bidi="bo-CN"/>
        </w:rPr>
        <w:t xml:space="preserve">ཏན་ཏན་ ཅིག་ </w:t>
      </w:r>
      <w:r>
        <w:t xml:space="preserve"># </w:t>
      </w:r>
      <w:r>
        <w:rPr>
          <w:rFonts w:cs="Microsoft Himalaya"/>
          <w:cs/>
          <w:lang w:bidi="bo-CN"/>
        </w:rPr>
        <w:t xml:space="preserve">མེད་ མི་ ལས་ བརྟེན་ </w:t>
      </w:r>
      <w:r>
        <w:t xml:space="preserve"># </w:t>
      </w:r>
      <w:r>
        <w:rPr>
          <w:rFonts w:cs="Microsoft Himalaya"/>
          <w:cs/>
          <w:lang w:bidi="bo-CN"/>
        </w:rPr>
        <w:t>ཨིནམ་ སྦེ་ བཤད་ ཅི །</w:t>
      </w:r>
    </w:p>
    <w:p w14:paraId="23926289" w14:textId="77777777" w:rsidR="00A536DF" w:rsidRDefault="00A536DF" w:rsidP="00A536DF">
      <w:pPr>
        <w:spacing w:after="0"/>
      </w:pPr>
      <w:r>
        <w:rPr>
          <w:rFonts w:cs="Microsoft Himalaya"/>
          <w:cs/>
          <w:lang w:bidi="bo-CN"/>
        </w:rPr>
        <w:t xml:space="preserve"> སྲིད་དོན་ཚོགས་པ་ གསརཔ་ ཚུ་ གིས་ འབད་བ་ཅིན་ </w:t>
      </w:r>
      <w:r>
        <w:t xml:space="preserve"># </w:t>
      </w:r>
      <w:r>
        <w:rPr>
          <w:rFonts w:cs="Microsoft Himalaya"/>
          <w:cs/>
          <w:lang w:bidi="bo-CN"/>
        </w:rPr>
        <w:t xml:space="preserve">མི་ ཚུ་ གིས་ </w:t>
      </w:r>
      <w:r>
        <w:t xml:space="preserve"># </w:t>
      </w:r>
      <w:r>
        <w:rPr>
          <w:rFonts w:cs="Microsoft Himalaya"/>
          <w:cs/>
          <w:lang w:bidi="bo-CN"/>
        </w:rPr>
        <w:t xml:space="preserve">སྲིད་ཚོགས་ ནང་ ལུ་ </w:t>
      </w:r>
      <w:r>
        <w:t xml:space="preserve"># </w:t>
      </w:r>
      <w:r>
        <w:rPr>
          <w:rFonts w:cs="Microsoft Himalaya"/>
          <w:cs/>
          <w:lang w:bidi="bo-CN"/>
        </w:rPr>
        <w:t xml:space="preserve">འབྲེལ་གཏོགས་ འབད་ བཅུག་ ནི་ གི་ དོན་ལུ་ </w:t>
      </w:r>
      <w:r>
        <w:t xml:space="preserve"># </w:t>
      </w:r>
      <w:r>
        <w:rPr>
          <w:rFonts w:cs="Microsoft Himalaya"/>
          <w:cs/>
          <w:lang w:bidi="bo-CN"/>
        </w:rPr>
        <w:t xml:space="preserve">བཙག་འཐུའི་ཁྲིམས་ལུགས་ འདི་ </w:t>
      </w:r>
      <w:r>
        <w:t xml:space="preserve"># </w:t>
      </w:r>
      <w:r>
        <w:rPr>
          <w:rFonts w:cs="Microsoft Himalaya"/>
          <w:cs/>
          <w:lang w:bidi="bo-CN"/>
        </w:rPr>
        <w:t xml:space="preserve">འོས་མཐུན་ སྦེ་ </w:t>
      </w:r>
      <w:r>
        <w:t xml:space="preserve"># </w:t>
      </w:r>
      <w:r>
        <w:rPr>
          <w:rFonts w:cs="Microsoft Himalaya"/>
          <w:cs/>
          <w:lang w:bidi="bo-CN"/>
        </w:rPr>
        <w:t>བཟོ་ དགོཔ་ འདུག་ ཟེར་ ཨིན་ མས །</w:t>
      </w:r>
    </w:p>
    <w:p w14:paraId="41DAE74E" w14:textId="77777777" w:rsidR="00A536DF" w:rsidRDefault="00A536DF" w:rsidP="00A536DF">
      <w:pPr>
        <w:spacing w:after="0"/>
      </w:pPr>
      <w:r>
        <w:rPr>
          <w:rFonts w:cs="Microsoft Himalaya"/>
          <w:cs/>
          <w:lang w:bidi="bo-CN"/>
        </w:rPr>
        <w:t xml:space="preserve"> སྲིད་དོན་ཚོགས་པ་ གསརཔ་ ཚུ་ ལུ་ </w:t>
      </w:r>
      <w:r>
        <w:t xml:space="preserve"># </w:t>
      </w:r>
      <w:r>
        <w:rPr>
          <w:rFonts w:cs="Microsoft Himalaya"/>
          <w:cs/>
          <w:lang w:bidi="bo-CN"/>
        </w:rPr>
        <w:t xml:space="preserve">དཀའ་ངལ་ ཚུ་ </w:t>
      </w:r>
      <w:r>
        <w:t xml:space="preserve"># </w:t>
      </w:r>
      <w:r>
        <w:rPr>
          <w:rFonts w:cs="Microsoft Himalaya"/>
          <w:cs/>
          <w:lang w:bidi="bo-CN"/>
        </w:rPr>
        <w:t xml:space="preserve">ག་དེ་སྦེ་ ར་ </w:t>
      </w:r>
      <w:r>
        <w:t xml:space="preserve"># </w:t>
      </w:r>
      <w:r>
        <w:rPr>
          <w:rFonts w:cs="Microsoft Himalaya"/>
          <w:cs/>
          <w:lang w:bidi="bo-CN"/>
        </w:rPr>
        <w:t>བྱུང་ སྟེ་ འབད་རུང་</w:t>
      </w:r>
    </w:p>
    <w:p w14:paraId="05E86465" w14:textId="77777777" w:rsidR="00A536DF" w:rsidRDefault="00A536DF" w:rsidP="00A536DF">
      <w:pPr>
        <w:spacing w:after="0"/>
      </w:pPr>
      <w:r>
        <w:t xml:space="preserve"> # </w:t>
      </w:r>
      <w:r>
        <w:rPr>
          <w:rFonts w:cs="Microsoft Himalaya"/>
          <w:cs/>
          <w:lang w:bidi="bo-CN"/>
        </w:rPr>
        <w:t xml:space="preserve">ཚོགས་པ་ ག་ར་ གིས་ </w:t>
      </w:r>
      <w:r>
        <w:t xml:space="preserve"># </w:t>
      </w:r>
      <w:r>
        <w:rPr>
          <w:rFonts w:cs="Microsoft Himalaya"/>
          <w:cs/>
          <w:lang w:bidi="bo-CN"/>
        </w:rPr>
        <w:t xml:space="preserve">འདེམས་ཁོངས་ </w:t>
      </w:r>
      <w:r>
        <w:t xml:space="preserve">NUM # </w:t>
      </w:r>
      <w:r>
        <w:rPr>
          <w:rFonts w:cs="Microsoft Himalaya"/>
          <w:cs/>
          <w:lang w:bidi="bo-CN"/>
        </w:rPr>
        <w:t xml:space="preserve">གི་ ནང་ ལུ་ </w:t>
      </w:r>
      <w:r>
        <w:t xml:space="preserve"># </w:t>
      </w:r>
      <w:r>
        <w:rPr>
          <w:rFonts w:cs="Microsoft Himalaya"/>
          <w:cs/>
          <w:lang w:bidi="bo-CN"/>
        </w:rPr>
        <w:t xml:space="preserve">ཁོང་ གི་ འདེམས་ངོ་ ཚུ་ </w:t>
      </w:r>
      <w:r>
        <w:t xml:space="preserve"># </w:t>
      </w:r>
      <w:r>
        <w:rPr>
          <w:rFonts w:cs="Microsoft Himalaya"/>
          <w:cs/>
          <w:lang w:bidi="bo-CN"/>
        </w:rPr>
        <w:t>གཏན་འཁེལ་ བཟོ་ ཚུགས་ ཏེ་ ཡོདཔ་ ཨིན་ མས །</w:t>
      </w:r>
    </w:p>
    <w:p w14:paraId="3F602DFD"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འབྲུག་སྤྱིར་དབང་ཚོགས་པ་ གིས་ </w:t>
      </w:r>
      <w:r>
        <w:t xml:space="preserve"># </w:t>
      </w:r>
      <w:r>
        <w:rPr>
          <w:rFonts w:cs="Microsoft Himalaya"/>
          <w:cs/>
          <w:lang w:bidi="bo-CN"/>
        </w:rPr>
        <w:t>ད་རུང་</w:t>
      </w:r>
    </w:p>
    <w:p w14:paraId="67D11EB2" w14:textId="77777777" w:rsidR="00A536DF" w:rsidRDefault="00A536DF" w:rsidP="00A536DF">
      <w:pPr>
        <w:spacing w:after="0"/>
      </w:pPr>
      <w:r>
        <w:rPr>
          <w:rFonts w:cs="Microsoft Himalaya"/>
          <w:cs/>
          <w:lang w:bidi="bo-CN"/>
        </w:rPr>
        <w:t xml:space="preserve"> ར་ </w:t>
      </w:r>
      <w:r>
        <w:t xml:space="preserve"># </w:t>
      </w:r>
      <w:r>
        <w:rPr>
          <w:rFonts w:cs="Microsoft Himalaya"/>
          <w:cs/>
          <w:lang w:bidi="bo-CN"/>
        </w:rPr>
        <w:t xml:space="preserve">ཚོགས་པའི་ འདེམས་ངོ་ </w:t>
      </w:r>
      <w:r>
        <w:t xml:space="preserve">NUM # </w:t>
      </w:r>
      <w:r>
        <w:rPr>
          <w:rFonts w:cs="Microsoft Himalaya"/>
          <w:cs/>
          <w:lang w:bidi="bo-CN"/>
        </w:rPr>
        <w:t xml:space="preserve">གསལ་སྟོན་ འབད་ མི་ དང་ འབྲེལ་ ཏེ་ </w:t>
      </w:r>
      <w:r>
        <w:t xml:space="preserve"># </w:t>
      </w:r>
      <w:r>
        <w:rPr>
          <w:rFonts w:cs="Microsoft Himalaya"/>
          <w:cs/>
          <w:lang w:bidi="bo-CN"/>
        </w:rPr>
        <w:t xml:space="preserve">ཚོགས་པ་ འདི་ གི་ འདེམས་ངོ་ </w:t>
      </w:r>
      <w:r>
        <w:t xml:space="preserve">NUM # </w:t>
      </w:r>
      <w:r>
        <w:rPr>
          <w:rFonts w:cs="Microsoft Himalaya"/>
          <w:cs/>
          <w:lang w:bidi="bo-CN"/>
        </w:rPr>
        <w:t>གཏན་འཁེལ་ སོང་ ཡོདཔ་ ཨིན །</w:t>
      </w:r>
    </w:p>
    <w:p w14:paraId="5C93800F" w14:textId="77777777" w:rsidR="00A536DF" w:rsidRDefault="00A536DF" w:rsidP="00A536DF">
      <w:pPr>
        <w:spacing w:after="0"/>
      </w:pPr>
      <w:r>
        <w:rPr>
          <w:rFonts w:cs="Microsoft Himalaya"/>
          <w:cs/>
          <w:lang w:bidi="bo-CN"/>
        </w:rPr>
        <w:t xml:space="preserve"> འབྲུག་སྤྱིར་དབང་ཚོགས་པ་ གིས་ </w:t>
      </w:r>
      <w:r>
        <w:t xml:space="preserve"># </w:t>
      </w:r>
      <w:r>
        <w:rPr>
          <w:rFonts w:cs="Microsoft Himalaya"/>
          <w:cs/>
          <w:lang w:bidi="bo-CN"/>
        </w:rPr>
        <w:t xml:space="preserve">སྐྱེས་ལོ་ </w:t>
      </w:r>
      <w:r>
        <w:t xml:space="preserve">NUM # </w:t>
      </w:r>
      <w:r>
        <w:rPr>
          <w:rFonts w:cs="Microsoft Himalaya"/>
          <w:cs/>
          <w:lang w:bidi="bo-CN"/>
        </w:rPr>
        <w:t xml:space="preserve">ལང་ མིའི་ འཇིགས་མེད་ནོར་བུ་ འདི་ </w:t>
      </w:r>
      <w:r>
        <w:t xml:space="preserve"># </w:t>
      </w:r>
      <w:r>
        <w:rPr>
          <w:rFonts w:cs="Microsoft Himalaya"/>
          <w:cs/>
          <w:lang w:bidi="bo-CN"/>
        </w:rPr>
        <w:t xml:space="preserve">ལྷུན་རྩེ་ རྫོང་ཁག་ </w:t>
      </w:r>
      <w:r>
        <w:t xml:space="preserve"># </w:t>
      </w:r>
      <w:r>
        <w:rPr>
          <w:rFonts w:cs="Microsoft Himalaya"/>
          <w:cs/>
          <w:lang w:bidi="bo-CN"/>
        </w:rPr>
        <w:t xml:space="preserve">སྨན་སྦིས་བཙན་མཁར་ འདེམས་ཁོངས་ ཀྱི་ འདེམས་ངོ་ སྦེ་ </w:t>
      </w:r>
      <w:r>
        <w:t xml:space="preserve"># </w:t>
      </w:r>
      <w:r>
        <w:rPr>
          <w:rFonts w:cs="Microsoft Himalaya"/>
          <w:cs/>
          <w:lang w:bidi="bo-CN"/>
        </w:rPr>
        <w:t xml:space="preserve">གསལ་སྟོན་ འབད་ ཡོདཔ་ ད་ </w:t>
      </w:r>
      <w:r>
        <w:t xml:space="preserve"># </w:t>
      </w:r>
      <w:r>
        <w:rPr>
          <w:rFonts w:cs="Microsoft Himalaya"/>
          <w:cs/>
          <w:lang w:bidi="bo-CN"/>
        </w:rPr>
        <w:t xml:space="preserve">སྐྱེས་ལོ་ </w:t>
      </w:r>
      <w:r>
        <w:t xml:space="preserve">NUM # </w:t>
      </w:r>
      <w:r>
        <w:rPr>
          <w:rFonts w:cs="Microsoft Himalaya"/>
          <w:cs/>
          <w:lang w:bidi="bo-CN"/>
        </w:rPr>
        <w:t xml:space="preserve">ལང་ མིའི་ ཕྱག་རྡོར་རྣམ་རྒྱལ་ འདི་ </w:t>
      </w:r>
      <w:r>
        <w:t xml:space="preserve"># </w:t>
      </w:r>
      <w:r>
        <w:rPr>
          <w:rFonts w:cs="Microsoft Himalaya"/>
          <w:cs/>
          <w:lang w:bidi="bo-CN"/>
        </w:rPr>
        <w:t xml:space="preserve">དབང་འདུས་ རྫོང་ཁག་ </w:t>
      </w:r>
      <w:r>
        <w:t xml:space="preserve"># </w:t>
      </w:r>
      <w:r>
        <w:rPr>
          <w:rFonts w:cs="Microsoft Himalaya"/>
          <w:cs/>
          <w:lang w:bidi="bo-CN"/>
        </w:rPr>
        <w:t xml:space="preserve">ཨ་ཐང་ཐེད་ཚོ་ </w:t>
      </w:r>
      <w:r>
        <w:t xml:space="preserve"># </w:t>
      </w:r>
      <w:r>
        <w:rPr>
          <w:rFonts w:cs="Microsoft Himalaya"/>
          <w:cs/>
          <w:lang w:bidi="bo-CN"/>
        </w:rPr>
        <w:t>འདེམས་ཁོངས་ ཀྱི་ འདེམས་ངོ་ སྦེ་ གསལ་སྟོན་ འབད་ ཡི །</w:t>
      </w:r>
    </w:p>
    <w:p w14:paraId="21A4A0C9"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རྩི་རང་ </w:t>
      </w:r>
      <w:r>
        <w:t xml:space="preserve"># </w:t>
      </w:r>
      <w:r>
        <w:rPr>
          <w:rFonts w:cs="Microsoft Himalaya"/>
          <w:cs/>
          <w:lang w:bidi="bo-CN"/>
        </w:rPr>
        <w:t xml:space="preserve">གསེར་རྒྱལ་ཐང་རྩི་རང་སྟོད་ འདེམས་ཁོངས་ ཀྱི་ འདེམས་ངོ་ འདི་ </w:t>
      </w:r>
      <w:r>
        <w:t xml:space="preserve"># </w:t>
      </w:r>
      <w:r>
        <w:rPr>
          <w:rFonts w:cs="Microsoft Himalaya"/>
          <w:cs/>
          <w:lang w:bidi="bo-CN"/>
        </w:rPr>
        <w:t xml:space="preserve">སྐྱེས་ལོ་ </w:t>
      </w:r>
      <w:r>
        <w:t xml:space="preserve">NUM # </w:t>
      </w:r>
      <w:r>
        <w:rPr>
          <w:rFonts w:cs="Microsoft Himalaya"/>
          <w:cs/>
          <w:lang w:bidi="bo-CN"/>
        </w:rPr>
        <w:t xml:space="preserve">ལང་ མིའི་ སངས་རྒྱས་རྟ་མང་ </w:t>
      </w:r>
      <w:r>
        <w:t xml:space="preserve"># </w:t>
      </w:r>
      <w:r>
        <w:rPr>
          <w:rFonts w:cs="Microsoft Himalaya"/>
          <w:cs/>
          <w:lang w:bidi="bo-CN"/>
        </w:rPr>
        <w:t xml:space="preserve">གསལ་སྟོན་ འབད་ ཡོདཔ་ ད་ </w:t>
      </w:r>
      <w:r>
        <w:t xml:space="preserve"># </w:t>
      </w:r>
      <w:r>
        <w:rPr>
          <w:rFonts w:cs="Microsoft Himalaya"/>
          <w:cs/>
          <w:lang w:bidi="bo-CN"/>
        </w:rPr>
        <w:t xml:space="preserve">པདྨ་དགའ་ཚལ་ </w:t>
      </w:r>
      <w:r>
        <w:t xml:space="preserve"># </w:t>
      </w:r>
      <w:r>
        <w:rPr>
          <w:rFonts w:cs="Microsoft Himalaya"/>
          <w:cs/>
          <w:lang w:bidi="bo-CN"/>
        </w:rPr>
        <w:t xml:space="preserve">ན་ནོང་ཤུ་མར་ </w:t>
      </w:r>
      <w:r>
        <w:t xml:space="preserve"># </w:t>
      </w:r>
      <w:r>
        <w:rPr>
          <w:rFonts w:cs="Microsoft Himalaya"/>
          <w:cs/>
          <w:lang w:bidi="bo-CN"/>
        </w:rPr>
        <w:t xml:space="preserve">འདེམས་ཁོངས་ ཀྱི་ འདེམས་ངོ་ འདི་ </w:t>
      </w:r>
      <w:r>
        <w:t xml:space="preserve"># </w:t>
      </w:r>
      <w:r>
        <w:rPr>
          <w:rFonts w:cs="Microsoft Himalaya"/>
          <w:cs/>
          <w:lang w:bidi="bo-CN"/>
        </w:rPr>
        <w:t xml:space="preserve">སྐྱེས་ལོ་ </w:t>
      </w:r>
      <w:r>
        <w:t xml:space="preserve">NUM # </w:t>
      </w:r>
      <w:r>
        <w:rPr>
          <w:rFonts w:cs="Microsoft Himalaya"/>
          <w:cs/>
          <w:lang w:bidi="bo-CN"/>
        </w:rPr>
        <w:t xml:space="preserve">ལང་ མིའི་ </w:t>
      </w:r>
      <w:r>
        <w:t xml:space="preserve"># </w:t>
      </w:r>
      <w:r>
        <w:rPr>
          <w:rFonts w:cs="Microsoft Himalaya"/>
          <w:cs/>
          <w:lang w:bidi="bo-CN"/>
        </w:rPr>
        <w:t xml:space="preserve">པདྨ་དབང་ཕྱུག་ </w:t>
      </w:r>
      <w:r>
        <w:t xml:space="preserve"># </w:t>
      </w:r>
      <w:r>
        <w:rPr>
          <w:rFonts w:cs="Microsoft Himalaya"/>
          <w:cs/>
          <w:lang w:bidi="bo-CN"/>
        </w:rPr>
        <w:t>གསལ་སྟོན་ འབད་ ཡོདཔ་ ཨིན །</w:t>
      </w:r>
    </w:p>
    <w:p w14:paraId="43B8F09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ས་ལོ་ </w:t>
      </w:r>
      <w:r>
        <w:t xml:space="preserve">NUM # </w:t>
      </w:r>
      <w:r>
        <w:rPr>
          <w:rFonts w:cs="Microsoft Himalaya"/>
          <w:cs/>
          <w:lang w:bidi="bo-CN"/>
        </w:rPr>
        <w:t xml:space="preserve">ལང་ མིའི་ རྣམ་རྒྱལ་རྡོ་རྗེ་ འདི་ </w:t>
      </w:r>
      <w:r>
        <w:t xml:space="preserve"># </w:t>
      </w:r>
      <w:r>
        <w:rPr>
          <w:rFonts w:cs="Microsoft Himalaya"/>
          <w:cs/>
          <w:lang w:bidi="bo-CN"/>
        </w:rPr>
        <w:t xml:space="preserve">སྤུ་ན་ཁ་ </w:t>
      </w:r>
      <w:r>
        <w:t xml:space="preserve"># </w:t>
      </w:r>
      <w:r>
        <w:rPr>
          <w:rFonts w:cs="Microsoft Himalaya"/>
          <w:cs/>
          <w:lang w:bidi="bo-CN"/>
        </w:rPr>
        <w:t xml:space="preserve">ཀ་སྦིས་ས་རྟ་ལོག་ </w:t>
      </w:r>
      <w:r>
        <w:t xml:space="preserve"># </w:t>
      </w:r>
      <w:r>
        <w:rPr>
          <w:rFonts w:cs="Microsoft Himalaya"/>
          <w:cs/>
          <w:lang w:bidi="bo-CN"/>
        </w:rPr>
        <w:t xml:space="preserve">འདེམས་ཁོངས་ ཀྱི་ འདེམས་ངོ་ སྦེ་ </w:t>
      </w:r>
      <w:r>
        <w:t xml:space="preserve"># </w:t>
      </w:r>
      <w:r>
        <w:rPr>
          <w:rFonts w:cs="Microsoft Himalaya"/>
          <w:cs/>
          <w:lang w:bidi="bo-CN"/>
        </w:rPr>
        <w:t xml:space="preserve">གསལ་སྟོན་ འབད་ ཡོདཔ་ ད་ </w:t>
      </w:r>
      <w:r>
        <w:t xml:space="preserve"># </w:t>
      </w:r>
      <w:r>
        <w:rPr>
          <w:rFonts w:cs="Microsoft Himalaya"/>
          <w:cs/>
          <w:lang w:bidi="bo-CN"/>
        </w:rPr>
        <w:t xml:space="preserve">སྐྱེས་ལོ་ </w:t>
      </w:r>
      <w:r>
        <w:t xml:space="preserve">NUM # </w:t>
      </w:r>
      <w:r>
        <w:rPr>
          <w:rFonts w:cs="Microsoft Himalaya"/>
          <w:cs/>
          <w:lang w:bidi="bo-CN"/>
        </w:rPr>
        <w:t xml:space="preserve">ལང་ མིའི་ </w:t>
      </w:r>
      <w:r>
        <w:t xml:space="preserve"># </w:t>
      </w:r>
      <w:r>
        <w:rPr>
          <w:rFonts w:cs="Microsoft Himalaya"/>
          <w:cs/>
          <w:lang w:bidi="bo-CN"/>
        </w:rPr>
        <w:t xml:space="preserve">ཨོ་རྒྱན་ཚེ་རིང་ འདི་ </w:t>
      </w:r>
      <w:r>
        <w:t xml:space="preserve"># </w:t>
      </w:r>
      <w:r>
        <w:rPr>
          <w:rFonts w:cs="Microsoft Himalaya"/>
          <w:cs/>
          <w:lang w:bidi="bo-CN"/>
        </w:rPr>
        <w:t xml:space="preserve">སྤ་རོ་ </w:t>
      </w:r>
      <w:r>
        <w:t xml:space="preserve"># </w:t>
      </w:r>
      <w:r>
        <w:rPr>
          <w:rFonts w:cs="Microsoft Himalaya"/>
          <w:cs/>
          <w:lang w:bidi="bo-CN"/>
        </w:rPr>
        <w:t xml:space="preserve">ལམ་གོང་ཝང་ཅང་ </w:t>
      </w:r>
      <w:r>
        <w:t xml:space="preserve"># </w:t>
      </w:r>
      <w:r>
        <w:rPr>
          <w:rFonts w:cs="Microsoft Himalaya"/>
          <w:cs/>
          <w:lang w:bidi="bo-CN"/>
        </w:rPr>
        <w:t xml:space="preserve">འདེམས་ཁོངས་ ཀྱི་ འདེམས་ངོ་ སྦེ་ </w:t>
      </w:r>
      <w:r>
        <w:t xml:space="preserve"># </w:t>
      </w:r>
      <w:r>
        <w:rPr>
          <w:rFonts w:cs="Microsoft Himalaya"/>
          <w:cs/>
          <w:lang w:bidi="bo-CN"/>
        </w:rPr>
        <w:t>གསལ་སྟོན་ འབད་ ཡོདཔ་ ཨིན །</w:t>
      </w:r>
    </w:p>
    <w:p w14:paraId="28F3E70B"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སྐྱེས་ལོ་ </w:t>
      </w:r>
      <w:r>
        <w:t xml:space="preserve">NUM # </w:t>
      </w:r>
      <w:r>
        <w:rPr>
          <w:rFonts w:cs="Microsoft Himalaya"/>
          <w:cs/>
          <w:lang w:bidi="bo-CN"/>
        </w:rPr>
        <w:t xml:space="preserve">ལང་ མིའི་ ཡེ་ཤེས་རྡོ་རྗེ་ འདི་ </w:t>
      </w:r>
      <w:r>
        <w:t xml:space="preserve"># </w:t>
      </w:r>
      <w:r>
        <w:rPr>
          <w:rFonts w:cs="Microsoft Himalaya"/>
          <w:cs/>
          <w:lang w:bidi="bo-CN"/>
        </w:rPr>
        <w:t xml:space="preserve">མགར་ས་ རྫོང་ཁག་ </w:t>
      </w:r>
      <w:r>
        <w:t xml:space="preserve"># </w:t>
      </w:r>
      <w:r>
        <w:rPr>
          <w:rFonts w:cs="Microsoft Himalaya"/>
          <w:cs/>
          <w:lang w:bidi="bo-CN"/>
        </w:rPr>
        <w:t xml:space="preserve">ཁ་སྨད་ལུང་ནག་ན་ </w:t>
      </w:r>
      <w:r>
        <w:t xml:space="preserve"># </w:t>
      </w:r>
      <w:r>
        <w:rPr>
          <w:rFonts w:cs="Microsoft Himalaya"/>
          <w:cs/>
          <w:lang w:bidi="bo-CN"/>
        </w:rPr>
        <w:t xml:space="preserve">འདེམས་ཁོངས་ ནང་ ལས་ </w:t>
      </w:r>
      <w:r>
        <w:t xml:space="preserve"># </w:t>
      </w:r>
      <w:r>
        <w:rPr>
          <w:rFonts w:cs="Microsoft Himalaya"/>
          <w:cs/>
          <w:lang w:bidi="bo-CN"/>
        </w:rPr>
        <w:t xml:space="preserve">འདེམས་ངོ་ སྦེ་ </w:t>
      </w:r>
      <w:r>
        <w:t xml:space="preserve"># </w:t>
      </w:r>
      <w:r>
        <w:rPr>
          <w:rFonts w:cs="Microsoft Himalaya"/>
          <w:cs/>
          <w:lang w:bidi="bo-CN"/>
        </w:rPr>
        <w:t>གསལ་སྟོན་ འབད་ ཡི །</w:t>
      </w:r>
    </w:p>
    <w:p w14:paraId="2FF35E53" w14:textId="77777777" w:rsidR="00A536DF" w:rsidRDefault="00A536DF" w:rsidP="00A536DF">
      <w:pPr>
        <w:spacing w:after="0"/>
      </w:pPr>
      <w:r>
        <w:rPr>
          <w:rFonts w:cs="Microsoft Himalaya"/>
          <w:cs/>
          <w:lang w:bidi="bo-CN"/>
        </w:rPr>
        <w:t xml:space="preserve"> འབྲུག་སྤྱིར་དབང་ཚོགས་པ་ འདི་ </w:t>
      </w:r>
      <w:r>
        <w:t xml:space="preserve"># </w:t>
      </w:r>
      <w:r>
        <w:rPr>
          <w:rFonts w:cs="Microsoft Himalaya"/>
          <w:cs/>
          <w:lang w:bidi="bo-CN"/>
        </w:rPr>
        <w:t xml:space="preserve">རྒྱལ་ཁབ་ ནང་ ལུ་ </w:t>
      </w:r>
      <w:r>
        <w:t xml:space="preserve"># </w:t>
      </w:r>
      <w:r>
        <w:rPr>
          <w:rFonts w:cs="Microsoft Himalaya"/>
          <w:cs/>
          <w:lang w:bidi="bo-CN"/>
        </w:rPr>
        <w:t xml:space="preserve">སྤྱི་ཚོགས་ གཉིས་པའི་ རྒྱལ་ཡོངས་ཚོགས་འདུ་ གི་ འགོ་ཐོག་བཙག་འཐུ་ ནང་ </w:t>
      </w:r>
      <w:r>
        <w:t xml:space="preserve"># </w:t>
      </w:r>
      <w:r>
        <w:rPr>
          <w:rFonts w:cs="Microsoft Himalaya"/>
          <w:cs/>
          <w:lang w:bidi="bo-CN"/>
        </w:rPr>
        <w:t xml:space="preserve">དོ་འགྲན་ འབད་ ནི་ ཨིན་ མིའི་ སྲིད་དོན་ཚོགས་པ་ </w:t>
      </w:r>
      <w:r>
        <w:t xml:space="preserve"># </w:t>
      </w:r>
      <w:r>
        <w:rPr>
          <w:rFonts w:cs="Microsoft Himalaya"/>
          <w:cs/>
          <w:lang w:bidi="bo-CN"/>
        </w:rPr>
        <w:t xml:space="preserve">ལྔ་ གི་ གྲལ་ལས་ </w:t>
      </w:r>
      <w:r>
        <w:t xml:space="preserve"># </w:t>
      </w:r>
      <w:r>
        <w:rPr>
          <w:rFonts w:cs="Microsoft Himalaya"/>
          <w:cs/>
          <w:lang w:bidi="bo-CN"/>
        </w:rPr>
        <w:t>གཅིག་ ཨིན་ མས །</w:t>
      </w:r>
    </w:p>
    <w:p w14:paraId="26765B03"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འབྲུག་ རྒྱལ་ཁབ་ ནང་ ལུ་ </w:t>
      </w:r>
      <w:r>
        <w:t xml:space="preserve"># </w:t>
      </w:r>
      <w:r>
        <w:rPr>
          <w:rFonts w:cs="Microsoft Himalaya"/>
          <w:cs/>
          <w:lang w:bidi="bo-CN"/>
        </w:rPr>
        <w:t xml:space="preserve">ལོ་ ལྔ་ དེ་ཅིག་ གི་ ནང་འཁོད་ ལུ་ ར་ </w:t>
      </w:r>
      <w:r>
        <w:t xml:space="preserve"># </w:t>
      </w:r>
      <w:r>
        <w:rPr>
          <w:rFonts w:cs="Microsoft Himalaya"/>
          <w:cs/>
          <w:lang w:bidi="bo-CN"/>
        </w:rPr>
        <w:t xml:space="preserve">དབུལ་ཕོངས་ ཀྱི་ དཀའ་ངལ་ འདི་ </w:t>
      </w:r>
      <w:r>
        <w:t xml:space="preserve"># </w:t>
      </w:r>
      <w:r>
        <w:rPr>
          <w:rFonts w:cs="Microsoft Himalaya"/>
          <w:cs/>
          <w:lang w:bidi="bo-CN"/>
        </w:rPr>
        <w:t xml:space="preserve">ཕྱེད་ དེ་ཅིག་ གིས་ མར་ཕབ་ འབད་ དེ་ ཡོདཔ་ དང་ </w:t>
      </w:r>
      <w:r>
        <w:t xml:space="preserve"># </w:t>
      </w:r>
      <w:r>
        <w:rPr>
          <w:rFonts w:cs="Microsoft Himalaya"/>
          <w:cs/>
          <w:lang w:bidi="bo-CN"/>
        </w:rPr>
        <w:t xml:space="preserve">དབུལ་ཕོངས་ ཀྱི་ གནས་ཚད་ སྙན་ཞུ་ གསརཔ་ ཅིག་ </w:t>
      </w:r>
      <w:r>
        <w:t xml:space="preserve"># </w:t>
      </w:r>
      <w:r>
        <w:rPr>
          <w:rFonts w:cs="Microsoft Himalaya"/>
          <w:cs/>
          <w:lang w:bidi="bo-CN"/>
        </w:rPr>
        <w:t xml:space="preserve">བཏོན་ ཡོད་ མི་ དང་ འཁྲིལཝ་ ད་ </w:t>
      </w:r>
      <w:r>
        <w:t xml:space="preserve"># </w:t>
      </w:r>
      <w:r>
        <w:rPr>
          <w:rFonts w:cs="Microsoft Himalaya"/>
          <w:cs/>
          <w:lang w:bidi="bo-CN"/>
        </w:rPr>
        <w:t xml:space="preserve">འབྲུག་མི་ བརྒྱ་ཆ་ </w:t>
      </w:r>
      <w:r>
        <w:t xml:space="preserve">NUM # </w:t>
      </w:r>
      <w:r>
        <w:rPr>
          <w:rFonts w:cs="Microsoft Himalaya"/>
          <w:cs/>
          <w:lang w:bidi="bo-CN"/>
        </w:rPr>
        <w:t xml:space="preserve">དེ་ཅིག་ རྐྱངམ་གཅིག་ </w:t>
      </w:r>
      <w:r>
        <w:t xml:space="preserve"># </w:t>
      </w:r>
      <w:r>
        <w:rPr>
          <w:rFonts w:cs="Microsoft Himalaya"/>
          <w:cs/>
          <w:lang w:bidi="bo-CN"/>
        </w:rPr>
        <w:t xml:space="preserve">དབུལ་ཕོངས་ ཀྱི་ དཀའ་ངལ་ ནང་ ལུ་ </w:t>
      </w:r>
      <w:r>
        <w:t xml:space="preserve"># </w:t>
      </w:r>
      <w:r>
        <w:rPr>
          <w:rFonts w:cs="Microsoft Himalaya"/>
          <w:cs/>
          <w:lang w:bidi="bo-CN"/>
        </w:rPr>
        <w:t>ཚུད་ དེ་ ཡོདཔ་ སྦེ་ ཨིན་ མས །</w:t>
      </w:r>
    </w:p>
    <w:p w14:paraId="258E5929" w14:textId="77777777" w:rsidR="00A536DF" w:rsidRDefault="00A536DF" w:rsidP="00A536DF">
      <w:pPr>
        <w:spacing w:after="0"/>
      </w:pPr>
      <w:r>
        <w:rPr>
          <w:rFonts w:cs="Microsoft Himalaya"/>
          <w:cs/>
          <w:lang w:bidi="bo-CN"/>
        </w:rPr>
        <w:t xml:space="preserve"> རྒྱལ་ཡོངས་རྩིས་དཔྱད་བཀོད་འཛིན་ གྱིས་ </w:t>
      </w:r>
      <w:r>
        <w:t xml:space="preserve"># </w:t>
      </w:r>
      <w:r>
        <w:rPr>
          <w:rFonts w:cs="Microsoft Himalaya"/>
          <w:cs/>
          <w:lang w:bidi="bo-CN"/>
        </w:rPr>
        <w:t xml:space="preserve">འཛམ་གླིང་དངུལ་ཁང་ དང་ </w:t>
      </w:r>
      <w:r>
        <w:t xml:space="preserve"># </w:t>
      </w:r>
      <w:r>
        <w:rPr>
          <w:rFonts w:cs="Microsoft Himalaya"/>
          <w:cs/>
          <w:lang w:bidi="bo-CN"/>
        </w:rPr>
        <w:t xml:space="preserve">མཉམ་འབྲེལ་ གྱི་ ཐོག་ ལས་ </w:t>
      </w:r>
      <w:r>
        <w:t xml:space="preserve"># </w:t>
      </w:r>
      <w:r>
        <w:rPr>
          <w:rFonts w:cs="Microsoft Himalaya"/>
          <w:cs/>
          <w:lang w:bidi="bo-CN"/>
        </w:rPr>
        <w:t xml:space="preserve">རྒྱལ་ཁབ་ ནང་ ལུ་ </w:t>
      </w:r>
      <w:r>
        <w:t xml:space="preserve"># </w:t>
      </w:r>
      <w:r>
        <w:rPr>
          <w:rFonts w:cs="Microsoft Himalaya"/>
          <w:cs/>
          <w:lang w:bidi="bo-CN"/>
        </w:rPr>
        <w:t xml:space="preserve">དབུལ་ཕོངས་ གནས་ཚད་ ཀྱི་ ཐོག་ ལུ་ </w:t>
      </w:r>
      <w:r>
        <w:t xml:space="preserve"># </w:t>
      </w:r>
      <w:r>
        <w:rPr>
          <w:rFonts w:cs="Microsoft Himalaya"/>
          <w:cs/>
          <w:lang w:bidi="bo-CN"/>
        </w:rPr>
        <w:t xml:space="preserve">ཞིབ་འཚོལ་ ཅིག་ འབད་ མི་ དང་ འཁྲིལཝ་ ད་ </w:t>
      </w:r>
      <w:r>
        <w:t xml:space="preserve"># </w:t>
      </w:r>
      <w:r>
        <w:rPr>
          <w:rFonts w:cs="Microsoft Himalaya"/>
          <w:cs/>
          <w:lang w:bidi="bo-CN"/>
        </w:rPr>
        <w:t xml:space="preserve">གཞན་མི་ གོང་འཕེལ་ འགྱོ་ བའི་ བསྒང་ འབད་ མི་ རྒྱལ་ཁབ་ ཚུ་ དང་ ཕྱདཔ་ད་ </w:t>
      </w:r>
      <w:r>
        <w:t xml:space="preserve"># </w:t>
      </w:r>
      <w:r>
        <w:rPr>
          <w:rFonts w:cs="Microsoft Himalaya"/>
          <w:cs/>
          <w:lang w:bidi="bo-CN"/>
        </w:rPr>
        <w:t xml:space="preserve">འབྲུག་ རྒྱལ་ཁབ་ ཀྱིས་ </w:t>
      </w:r>
      <w:r>
        <w:t xml:space="preserve"># </w:t>
      </w:r>
      <w:r>
        <w:rPr>
          <w:rFonts w:cs="Microsoft Himalaya"/>
          <w:cs/>
          <w:lang w:bidi="bo-CN"/>
        </w:rPr>
        <w:t xml:space="preserve">དབུལ་ཕོངས་ ཀྱི་ གནས་ཚད་ མར་ཕབ་ འབད་ ནི་ ལུ་ </w:t>
      </w:r>
      <w:r>
        <w:t xml:space="preserve"># </w:t>
      </w:r>
      <w:r>
        <w:rPr>
          <w:rFonts w:cs="Microsoft Himalaya"/>
          <w:cs/>
          <w:lang w:bidi="bo-CN"/>
        </w:rPr>
        <w:t>གྲུབ་འབྲས་ སྦོམ་ སྦེ་ ར་ བཏོན་ ཡོདཔ་ སྦེ་ ཨིན་ མས །</w:t>
      </w:r>
    </w:p>
    <w:p w14:paraId="60FF2FEB" w14:textId="77777777" w:rsidR="00A536DF" w:rsidRDefault="00A536DF" w:rsidP="00A536DF">
      <w:pPr>
        <w:spacing w:after="0"/>
      </w:pPr>
      <w:r>
        <w:rPr>
          <w:rFonts w:cs="Microsoft Himalaya"/>
          <w:cs/>
          <w:lang w:bidi="bo-CN"/>
        </w:rPr>
        <w:t xml:space="preserve"> རྒྱལ་ཡོངས་རྩིས་དཔྱད་བཀོད་འཛིན་ གྱི་ ཡོངས་ཁྱབ་མདོ་ཆེན་ </w:t>
      </w:r>
      <w:r>
        <w:t xml:space="preserve"># </w:t>
      </w:r>
      <w:r>
        <w:rPr>
          <w:rFonts w:cs="Microsoft Himalaya"/>
          <w:cs/>
          <w:lang w:bidi="bo-CN"/>
        </w:rPr>
        <w:t xml:space="preserve">ཀུན་དགའ་ཚེ་རིང་ གིས་ སླབ་ མིའི་ ནང་ </w:t>
      </w:r>
      <w:r>
        <w:t xml:space="preserve"># </w:t>
      </w:r>
      <w:r>
        <w:rPr>
          <w:rFonts w:cs="Microsoft Himalaya"/>
          <w:cs/>
          <w:lang w:bidi="bo-CN"/>
        </w:rPr>
        <w:t xml:space="preserve">འབྲུག་ རྒྱལ་ཁབ་ ནང་ ལུ་ </w:t>
      </w:r>
      <w:r>
        <w:t xml:space="preserve"># </w:t>
      </w:r>
      <w:r>
        <w:rPr>
          <w:rFonts w:cs="Microsoft Himalaya"/>
          <w:cs/>
          <w:lang w:bidi="bo-CN"/>
        </w:rPr>
        <w:t xml:space="preserve">མ་དངུལ་ བགོ་བཀྲམ་ ལས་ འགོ་བཙུགས་ ཏེ་ </w:t>
      </w:r>
      <w:r>
        <w:t xml:space="preserve"># </w:t>
      </w:r>
      <w:r>
        <w:rPr>
          <w:rFonts w:cs="Microsoft Himalaya"/>
          <w:cs/>
          <w:lang w:bidi="bo-CN"/>
        </w:rPr>
        <w:t xml:space="preserve">མི་སྡེ་ ག་རའི་ ནང་ ལུ་ </w:t>
      </w:r>
      <w:r>
        <w:t xml:space="preserve"># </w:t>
      </w:r>
      <w:r>
        <w:rPr>
          <w:rFonts w:cs="Microsoft Himalaya"/>
          <w:cs/>
          <w:lang w:bidi="bo-CN"/>
        </w:rPr>
        <w:t xml:space="preserve">ལཱ་ གི་ བརྩོན་ཤུགས་ ཚུ་ </w:t>
      </w:r>
      <w:r>
        <w:t xml:space="preserve"># </w:t>
      </w:r>
      <w:r>
        <w:rPr>
          <w:rFonts w:cs="Microsoft Himalaya"/>
          <w:cs/>
          <w:lang w:bidi="bo-CN"/>
        </w:rPr>
        <w:t xml:space="preserve">ཅོག་ར་འཐདཔ་ སྦེ་ </w:t>
      </w:r>
      <w:r>
        <w:t xml:space="preserve"># </w:t>
      </w:r>
      <w:r>
        <w:rPr>
          <w:rFonts w:cs="Microsoft Himalaya"/>
          <w:cs/>
          <w:lang w:bidi="bo-CN"/>
        </w:rPr>
        <w:t xml:space="preserve">བསྐྱེད་ དེ་ ཡོདཔ་ ལས་ </w:t>
      </w:r>
      <w:r>
        <w:t xml:space="preserve"># </w:t>
      </w:r>
      <w:r>
        <w:rPr>
          <w:rFonts w:cs="Microsoft Himalaya"/>
          <w:cs/>
          <w:lang w:bidi="bo-CN"/>
        </w:rPr>
        <w:t xml:space="preserve">འདི་བཟུམ་ གྱི་ གྲུབ་འབྲས་ ལེགས་ཤོམ་ འབྱུང་ མི་ ལུ་ </w:t>
      </w:r>
      <w:r>
        <w:t xml:space="preserve"># </w:t>
      </w:r>
      <w:r>
        <w:rPr>
          <w:rFonts w:cs="Microsoft Himalaya"/>
          <w:cs/>
          <w:lang w:bidi="bo-CN"/>
        </w:rPr>
        <w:t>ཧ་ལས་ དགོཔ་ ཅིག་ མེད་ ཟེར་ ཨིན་ མས །</w:t>
      </w:r>
    </w:p>
    <w:p w14:paraId="38DE22CA" w14:textId="77777777" w:rsidR="00A536DF" w:rsidRDefault="00A536DF" w:rsidP="00A536DF">
      <w:pPr>
        <w:spacing w:after="0"/>
      </w:pPr>
      <w:r>
        <w:rPr>
          <w:rFonts w:cs="Microsoft Himalaya"/>
          <w:cs/>
          <w:lang w:bidi="bo-CN"/>
        </w:rPr>
        <w:t xml:space="preserve"> ད་རུང་</w:t>
      </w:r>
    </w:p>
    <w:p w14:paraId="3CE95FBF" w14:textId="77777777" w:rsidR="00A536DF" w:rsidRDefault="00A536DF" w:rsidP="00A536DF">
      <w:pPr>
        <w:spacing w:after="0"/>
      </w:pPr>
      <w:r>
        <w:t xml:space="preserve"> # </w:t>
      </w:r>
      <w:r>
        <w:rPr>
          <w:rFonts w:cs="Microsoft Himalaya"/>
          <w:cs/>
          <w:lang w:bidi="bo-CN"/>
        </w:rPr>
        <w:t xml:space="preserve">ཁོ་ གིས་ སླབ་ མིའི་ ནང་ </w:t>
      </w:r>
      <w:r>
        <w:t xml:space="preserve"># </w:t>
      </w:r>
      <w:r>
        <w:rPr>
          <w:rFonts w:cs="Microsoft Himalaya"/>
          <w:cs/>
          <w:lang w:bidi="bo-CN"/>
        </w:rPr>
        <w:t xml:space="preserve">དཔེ་འབད་བ་ཅིན་ </w:t>
      </w:r>
      <w:r>
        <w:t xml:space="preserve"># </w:t>
      </w:r>
      <w:r>
        <w:rPr>
          <w:rFonts w:cs="Microsoft Himalaya"/>
          <w:cs/>
          <w:lang w:bidi="bo-CN"/>
        </w:rPr>
        <w:t xml:space="preserve">རྒྱལ་ཁབ་ ནང་ ལུ་ </w:t>
      </w:r>
      <w:r>
        <w:t xml:space="preserve"># </w:t>
      </w:r>
      <w:r>
        <w:rPr>
          <w:rFonts w:cs="Microsoft Himalaya"/>
          <w:cs/>
          <w:lang w:bidi="bo-CN"/>
        </w:rPr>
        <w:t xml:space="preserve">ལོ་ལྔ་འཆར་གཞི་ བཅུ་པའི་ དམིགས་ཡུལ་ འདི་ ཚུ་ འགྲུབ་ ཐབས་ ལུ་ </w:t>
      </w:r>
      <w:r>
        <w:t xml:space="preserve"># </w:t>
      </w:r>
      <w:r>
        <w:rPr>
          <w:rFonts w:cs="Microsoft Himalaya"/>
          <w:cs/>
          <w:lang w:bidi="bo-CN"/>
        </w:rPr>
        <w:t xml:space="preserve">རྒྱལ་ཡོངས་ ཀྱི་ ཟད་འགྲོ་ འདི་ </w:t>
      </w:r>
      <w:r>
        <w:t xml:space="preserve"># </w:t>
      </w:r>
      <w:r>
        <w:rPr>
          <w:rFonts w:cs="Microsoft Himalaya"/>
          <w:cs/>
          <w:lang w:bidi="bo-CN"/>
        </w:rPr>
        <w:t>ལོག་ལྟབ་ཀྱིས་ ཡར་སེང་ འབད་ དེ་ ཡོད་ ཟེར་ ཨིན་ མས །</w:t>
      </w:r>
    </w:p>
    <w:p w14:paraId="600AFD59" w14:textId="77777777" w:rsidR="00A536DF" w:rsidRDefault="00A536DF" w:rsidP="00A536DF">
      <w:pPr>
        <w:spacing w:after="0"/>
      </w:pPr>
      <w:r>
        <w:rPr>
          <w:rFonts w:cs="Microsoft Himalaya"/>
          <w:cs/>
          <w:lang w:bidi="bo-CN"/>
        </w:rPr>
        <w:t xml:space="preserve"> ད་རུང་</w:t>
      </w:r>
    </w:p>
    <w:p w14:paraId="20A62CCE" w14:textId="77777777" w:rsidR="00A536DF" w:rsidRDefault="00A536DF" w:rsidP="00A536DF">
      <w:pPr>
        <w:spacing w:after="0"/>
      </w:pPr>
      <w:r>
        <w:t xml:space="preserve"> # </w:t>
      </w:r>
      <w:r>
        <w:rPr>
          <w:rFonts w:cs="Microsoft Himalaya"/>
          <w:cs/>
          <w:lang w:bidi="bo-CN"/>
        </w:rPr>
        <w:t xml:space="preserve">ཞིབ་འཚོལ་ སྙན་ཞུ་ དང་ འཁྲིལཝ་ ད་ </w:t>
      </w:r>
      <w:r>
        <w:t xml:space="preserve"># </w:t>
      </w:r>
      <w:r>
        <w:rPr>
          <w:rFonts w:cs="Microsoft Himalaya"/>
          <w:cs/>
          <w:lang w:bidi="bo-CN"/>
        </w:rPr>
        <w:t xml:space="preserve">དབུལ་ཕོངས་ ཀྱི་ དཀའ་ངལ་ ནང་ ཡོད་ མི་ </w:t>
      </w:r>
      <w:r>
        <w:t xml:space="preserve"># </w:t>
      </w:r>
      <w:r>
        <w:rPr>
          <w:rFonts w:cs="Microsoft Himalaya"/>
          <w:cs/>
          <w:lang w:bidi="bo-CN"/>
        </w:rPr>
        <w:t xml:space="preserve">དམིགས་བསལ་ གྱི་ </w:t>
      </w:r>
      <w:r>
        <w:t xml:space="preserve"># </w:t>
      </w:r>
      <w:r>
        <w:rPr>
          <w:rFonts w:cs="Microsoft Himalaya"/>
          <w:cs/>
          <w:lang w:bidi="bo-CN"/>
        </w:rPr>
        <w:t xml:space="preserve">གྲོང་གསེབ་ ནང་ གི་ མི་སེར་ ཚུ་ གིས་ </w:t>
      </w:r>
      <w:r>
        <w:t xml:space="preserve"># </w:t>
      </w:r>
      <w:r>
        <w:rPr>
          <w:rFonts w:cs="Microsoft Himalaya"/>
          <w:cs/>
          <w:lang w:bidi="bo-CN"/>
        </w:rPr>
        <w:t xml:space="preserve">གཞུང་ གི་ ཁ་ཐུག་ ལས་ </w:t>
      </w:r>
      <w:r>
        <w:t xml:space="preserve"># </w:t>
      </w:r>
      <w:r>
        <w:rPr>
          <w:rFonts w:cs="Microsoft Himalaya"/>
          <w:cs/>
          <w:lang w:bidi="bo-CN"/>
        </w:rPr>
        <w:t xml:space="preserve">གཙོ་རིམ་ འདི་ ར་ </w:t>
      </w:r>
      <w:r>
        <w:t xml:space="preserve"># </w:t>
      </w:r>
      <w:r>
        <w:rPr>
          <w:rFonts w:cs="Microsoft Himalaya"/>
          <w:cs/>
          <w:lang w:bidi="bo-CN"/>
        </w:rPr>
        <w:t xml:space="preserve">འཁོར་ལམ་ དང་ ཟམ་ </w:t>
      </w:r>
      <w:r>
        <w:t xml:space="preserve"># </w:t>
      </w:r>
      <w:r>
        <w:rPr>
          <w:rFonts w:cs="Microsoft Himalaya"/>
          <w:cs/>
          <w:lang w:bidi="bo-CN"/>
        </w:rPr>
        <w:t xml:space="preserve">དེ་ལས་ </w:t>
      </w:r>
      <w:r>
        <w:t xml:space="preserve"># </w:t>
      </w:r>
      <w:r>
        <w:rPr>
          <w:rFonts w:cs="Microsoft Himalaya"/>
          <w:cs/>
          <w:lang w:bidi="bo-CN"/>
        </w:rPr>
        <w:t xml:space="preserve">ཚོང་འབྲེལ་ དང་ སྐྱེལ་འདྲེན་ </w:t>
      </w:r>
      <w:r>
        <w:t xml:space="preserve"># </w:t>
      </w:r>
      <w:r>
        <w:rPr>
          <w:rFonts w:cs="Microsoft Himalaya"/>
          <w:cs/>
          <w:lang w:bidi="bo-CN"/>
        </w:rPr>
        <w:t xml:space="preserve">འདི་བཟུམ་སྦེ་ </w:t>
      </w:r>
      <w:r>
        <w:t xml:space="preserve"># </w:t>
      </w:r>
      <w:r>
        <w:rPr>
          <w:rFonts w:cs="Microsoft Himalaya"/>
          <w:cs/>
          <w:lang w:bidi="bo-CN"/>
        </w:rPr>
        <w:t xml:space="preserve">རྒྱུན་འབྲེལ་ དང་ ཆུ་ གི་ མཐུན་རྐྱེན་ ཚུ་ ལུ་ </w:t>
      </w:r>
      <w:r>
        <w:t xml:space="preserve"># </w:t>
      </w:r>
      <w:r>
        <w:rPr>
          <w:rFonts w:cs="Microsoft Himalaya"/>
          <w:cs/>
          <w:lang w:bidi="bo-CN"/>
        </w:rPr>
        <w:t xml:space="preserve">གཙོ་བོར་བཏོན་ དགོ་ པའི་ རྒྱབ་སྣོན་ ཕུལ་ ཏེ་ ཡོདཔ་ སྦེ་ </w:t>
      </w:r>
      <w:r>
        <w:t xml:space="preserve"># </w:t>
      </w:r>
      <w:r>
        <w:rPr>
          <w:rFonts w:cs="Microsoft Himalaya"/>
          <w:cs/>
          <w:lang w:bidi="bo-CN"/>
        </w:rPr>
        <w:t>བཀོད་ དེ་ ཡོདཔ་ ཨིན །</w:t>
      </w:r>
    </w:p>
    <w:p w14:paraId="22119CC6"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ཁྲོམ་ཚོགས་ ནང་ གི་ དབུལ་ཕོངས་ ཀྱི་ དཀའ་ངལ་ ནང་ ཡོད་ མིའི་ </w:t>
      </w:r>
      <w:r>
        <w:t xml:space="preserve"># </w:t>
      </w:r>
      <w:r>
        <w:rPr>
          <w:rFonts w:cs="Microsoft Himalaya"/>
          <w:cs/>
          <w:lang w:bidi="bo-CN"/>
        </w:rPr>
        <w:t xml:space="preserve">མི་སེར་ ཚུ་ གིས་ འབད་བ་ཅིན་ </w:t>
      </w:r>
      <w:r>
        <w:t xml:space="preserve"># </w:t>
      </w:r>
      <w:r>
        <w:rPr>
          <w:rFonts w:cs="Microsoft Himalaya"/>
          <w:cs/>
          <w:lang w:bidi="bo-CN"/>
        </w:rPr>
        <w:t xml:space="preserve">ཁྱིམ་བཟོ་ དང་ </w:t>
      </w:r>
      <w:r>
        <w:t xml:space="preserve"># </w:t>
      </w:r>
      <w:r>
        <w:rPr>
          <w:rFonts w:cs="Microsoft Himalaya"/>
          <w:cs/>
          <w:lang w:bidi="bo-CN"/>
        </w:rPr>
        <w:t xml:space="preserve">ལཱ་གཡོག་ </w:t>
      </w:r>
      <w:r>
        <w:t xml:space="preserve"># </w:t>
      </w:r>
      <w:r>
        <w:rPr>
          <w:rFonts w:cs="Microsoft Himalaya"/>
          <w:cs/>
          <w:lang w:bidi="bo-CN"/>
        </w:rPr>
        <w:t xml:space="preserve">དེ་ལས་ </w:t>
      </w:r>
      <w:r>
        <w:t xml:space="preserve"># </w:t>
      </w:r>
      <w:r>
        <w:rPr>
          <w:rFonts w:cs="Microsoft Himalaya"/>
          <w:cs/>
          <w:lang w:bidi="bo-CN"/>
        </w:rPr>
        <w:t xml:space="preserve">ས་ཆ་ དང་ གཞིས་གསར་ ཚུ་ ནང་ ལུ་ </w:t>
      </w:r>
      <w:r>
        <w:t xml:space="preserve"># </w:t>
      </w:r>
      <w:r>
        <w:rPr>
          <w:rFonts w:cs="Microsoft Himalaya"/>
          <w:cs/>
          <w:lang w:bidi="bo-CN"/>
        </w:rPr>
        <w:t>གཙོ་བོར་བཏོན་ དགོ་ པའི་ རྒྱབ་སྣོན་ ཕུལ་ ཡོདཔ་ ཨིན་ མས །</w:t>
      </w:r>
    </w:p>
    <w:p w14:paraId="18B82BC7"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འབྲུག་ གི་ འཚོ་བའི་གནས་ཚད་ ཐོག་ ལུ་ </w:t>
      </w:r>
      <w:r>
        <w:t xml:space="preserve"># </w:t>
      </w:r>
      <w:r>
        <w:rPr>
          <w:rFonts w:cs="Microsoft Himalaya"/>
          <w:cs/>
          <w:lang w:bidi="bo-CN"/>
        </w:rPr>
        <w:t xml:space="preserve">ཞིབ་འཇུག་ ཅིག་ འགོ་འདྲེན་ འཐབ་ མི་ དང་ འཁྲིལ་བ་ཅིན་ </w:t>
      </w:r>
      <w:r>
        <w:t xml:space="preserve"># </w:t>
      </w:r>
      <w:r>
        <w:rPr>
          <w:rFonts w:cs="Microsoft Himalaya"/>
          <w:cs/>
          <w:lang w:bidi="bo-CN"/>
        </w:rPr>
        <w:t xml:space="preserve">མི་ རེ་ གིས་ </w:t>
      </w:r>
      <w:r>
        <w:t xml:space="preserve"># </w:t>
      </w:r>
      <w:r>
        <w:rPr>
          <w:rFonts w:cs="Microsoft Himalaya"/>
          <w:cs/>
          <w:lang w:bidi="bo-CN"/>
        </w:rPr>
        <w:t xml:space="preserve">ཟླཝ་ རེ་ ནང་ ལུ་ </w:t>
      </w:r>
      <w:r>
        <w:t xml:space="preserve"># </w:t>
      </w:r>
      <w:r>
        <w:rPr>
          <w:rFonts w:cs="Microsoft Himalaya"/>
          <w:cs/>
          <w:lang w:bidi="bo-CN"/>
        </w:rPr>
        <w:t xml:space="preserve">ཟ་སྤྱོད་ འབད་ བའི་ ཟད་འགྲོ་ འདི་ </w:t>
      </w:r>
      <w:r>
        <w:t xml:space="preserve"># </w:t>
      </w:r>
      <w:r>
        <w:rPr>
          <w:rFonts w:cs="Microsoft Himalaya"/>
          <w:cs/>
          <w:lang w:bidi="bo-CN"/>
        </w:rPr>
        <w:t xml:space="preserve">ལོ་ </w:t>
      </w:r>
      <w:r>
        <w:t xml:space="preserve">NUM # </w:t>
      </w:r>
      <w:r>
        <w:rPr>
          <w:rFonts w:cs="Microsoft Himalaya"/>
          <w:cs/>
          <w:lang w:bidi="bo-CN"/>
        </w:rPr>
        <w:t xml:space="preserve">གི་ ནང་འཁོད་ </w:t>
      </w:r>
      <w:r>
        <w:t xml:space="preserve"># </w:t>
      </w:r>
      <w:r>
        <w:rPr>
          <w:rFonts w:cs="Microsoft Himalaya"/>
          <w:cs/>
          <w:lang w:bidi="bo-CN"/>
        </w:rPr>
        <w:t xml:space="preserve">ཡུདཔ་ཅིག་ ལོག་ལྟབ་ སྦེ་ ར་ </w:t>
      </w:r>
      <w:r>
        <w:t xml:space="preserve"># </w:t>
      </w:r>
      <w:r>
        <w:rPr>
          <w:rFonts w:cs="Microsoft Himalaya"/>
          <w:cs/>
          <w:lang w:bidi="bo-CN"/>
        </w:rPr>
        <w:t>ཡར་སེང་ སོང་ སྟེ་ ཡོདཔ་ སྦེ་ ཨིན་ མས །</w:t>
      </w:r>
    </w:p>
    <w:p w14:paraId="6C742E95" w14:textId="77777777" w:rsidR="00A536DF" w:rsidRDefault="00A536DF" w:rsidP="00A536DF">
      <w:pPr>
        <w:spacing w:after="0"/>
      </w:pPr>
      <w:r>
        <w:rPr>
          <w:rFonts w:cs="Microsoft Himalaya"/>
          <w:cs/>
          <w:lang w:bidi="bo-CN"/>
        </w:rPr>
        <w:t xml:space="preserve"> ད་རུང་</w:t>
      </w:r>
    </w:p>
    <w:p w14:paraId="402BFA4C" w14:textId="77777777" w:rsidR="00A536DF" w:rsidRDefault="00A536DF" w:rsidP="00A536DF">
      <w:pPr>
        <w:spacing w:after="0"/>
      </w:pPr>
      <w:r>
        <w:t xml:space="preserve"> # </w:t>
      </w:r>
      <w:r>
        <w:rPr>
          <w:rFonts w:cs="Microsoft Himalaya"/>
          <w:cs/>
          <w:lang w:bidi="bo-CN"/>
        </w:rPr>
        <w:t xml:space="preserve">ཞིབ་འཇུག་ འདི་ དང་ འཁྲིལ་བ་ཅིན་ </w:t>
      </w:r>
      <w:r>
        <w:t xml:space="preserve"># </w:t>
      </w:r>
      <w:r>
        <w:rPr>
          <w:rFonts w:cs="Microsoft Himalaya"/>
          <w:cs/>
          <w:lang w:bidi="bo-CN"/>
        </w:rPr>
        <w:t xml:space="preserve">རྒྱལ་ཁབ་ ནང་ ལུ་ </w:t>
      </w:r>
      <w:r>
        <w:t xml:space="preserve"># </w:t>
      </w:r>
      <w:r>
        <w:rPr>
          <w:rFonts w:cs="Microsoft Himalaya"/>
          <w:cs/>
          <w:lang w:bidi="bo-CN"/>
        </w:rPr>
        <w:t xml:space="preserve">འཚོ་བའི་གནས་ཚད་ ཡར་དྲག་ འགྱོ་ མི་ འདི་ ཡང་ </w:t>
      </w:r>
      <w:r>
        <w:t xml:space="preserve"># </w:t>
      </w:r>
      <w:r>
        <w:rPr>
          <w:rFonts w:cs="Microsoft Himalaya"/>
          <w:cs/>
          <w:lang w:bidi="bo-CN"/>
        </w:rPr>
        <w:t xml:space="preserve">གཞི་རྟེན་མཐུན་རྐྱེན་ ཚུ་ </w:t>
      </w:r>
      <w:r>
        <w:t xml:space="preserve"># </w:t>
      </w:r>
      <w:r>
        <w:rPr>
          <w:rFonts w:cs="Microsoft Himalaya"/>
          <w:cs/>
          <w:lang w:bidi="bo-CN"/>
        </w:rPr>
        <w:t xml:space="preserve">འཇམ་ཏོང་ཏོ་ སྦེ་ </w:t>
      </w:r>
      <w:r>
        <w:t xml:space="preserve"># </w:t>
      </w:r>
      <w:r>
        <w:rPr>
          <w:rFonts w:cs="Microsoft Himalaya"/>
          <w:cs/>
          <w:lang w:bidi="bo-CN"/>
        </w:rPr>
        <w:t>འཐོབ་ མི་ ལས་ བརྟེན་ཏེ་ ཨིན་ མས ཟེར་ ཐོན་ ནུག</w:t>
      </w:r>
    </w:p>
    <w:p w14:paraId="722E0C4C"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ལུ་ </w:t>
      </w:r>
      <w:r>
        <w:t xml:space="preserve"># </w:t>
      </w:r>
      <w:r>
        <w:rPr>
          <w:rFonts w:cs="Microsoft Himalaya"/>
          <w:cs/>
          <w:lang w:bidi="bo-CN"/>
        </w:rPr>
        <w:t xml:space="preserve">མི་ རེ་ གི་ ཟླཝ་ རེ་ ནང་ </w:t>
      </w:r>
      <w:r>
        <w:t xml:space="preserve"># </w:t>
      </w:r>
      <w:r>
        <w:rPr>
          <w:rFonts w:cs="Microsoft Himalaya"/>
          <w:cs/>
          <w:lang w:bidi="bo-CN"/>
        </w:rPr>
        <w:t xml:space="preserve">ཟ་སྤྱོད་ འབད་ བའི་ ཟད་འགྲོ་ འདི་ </w:t>
      </w:r>
      <w:r>
        <w:t xml:space="preserve"># </w:t>
      </w:r>
      <w:r>
        <w:rPr>
          <w:rFonts w:cs="Microsoft Himalaya"/>
          <w:cs/>
          <w:lang w:bidi="bo-CN"/>
        </w:rPr>
        <w:t xml:space="preserve">དངུལ་ཀྲམ་ སྟོང་ཕྲག་ </w:t>
      </w:r>
      <w:r>
        <w:t xml:space="preserve">NUM # </w:t>
      </w:r>
      <w:r>
        <w:rPr>
          <w:rFonts w:cs="Microsoft Himalaya"/>
          <w:cs/>
          <w:lang w:bidi="bo-CN"/>
        </w:rPr>
        <w:t xml:space="preserve">དང་ </w:t>
      </w:r>
      <w:r>
        <w:t xml:space="preserve">NUM # </w:t>
      </w:r>
      <w:r>
        <w:rPr>
          <w:rFonts w:cs="Microsoft Himalaya"/>
          <w:cs/>
          <w:lang w:bidi="bo-CN"/>
        </w:rPr>
        <w:t>དེ་རེ་ སྡོད་ ནུག</w:t>
      </w:r>
    </w:p>
    <w:p w14:paraId="6B9AC5E1" w14:textId="77777777" w:rsidR="00A536DF" w:rsidRDefault="00A536DF" w:rsidP="00A536DF">
      <w:pPr>
        <w:spacing w:after="0"/>
      </w:pPr>
      <w:r>
        <w:rPr>
          <w:rFonts w:cs="Microsoft Himalaya"/>
          <w:cs/>
          <w:lang w:bidi="bo-CN"/>
        </w:rPr>
        <w:lastRenderedPageBreak/>
        <w:t xml:space="preserve"> དེ་ལས་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མི་ རེ་ གི་ ཟད་འགྲོ་ འདི་ </w:t>
      </w:r>
      <w:r>
        <w:t xml:space="preserve"># </w:t>
      </w:r>
      <w:r>
        <w:rPr>
          <w:rFonts w:cs="Microsoft Himalaya"/>
          <w:cs/>
          <w:lang w:bidi="bo-CN"/>
        </w:rPr>
        <w:t xml:space="preserve">དངུལ་ཀྲམ་ སྟོང་ཕྲག་ </w:t>
      </w:r>
      <w:r>
        <w:t xml:space="preserve">NUM # </w:t>
      </w:r>
      <w:r>
        <w:rPr>
          <w:rFonts w:cs="Microsoft Himalaya"/>
          <w:cs/>
          <w:lang w:bidi="bo-CN"/>
        </w:rPr>
        <w:t xml:space="preserve">དང་ </w:t>
      </w:r>
      <w:r>
        <w:t xml:space="preserve">NUM # </w:t>
      </w:r>
      <w:r>
        <w:rPr>
          <w:rFonts w:cs="Microsoft Himalaya"/>
          <w:cs/>
          <w:lang w:bidi="bo-CN"/>
        </w:rPr>
        <w:t>དེ་ཅིག་ གུ་ ལྷོད་ ནུག</w:t>
      </w:r>
    </w:p>
    <w:p w14:paraId="2BA635C3"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ད་རེས་ </w:t>
      </w:r>
      <w:r>
        <w:t xml:space="preserve"># </w:t>
      </w:r>
      <w:r>
        <w:rPr>
          <w:rFonts w:cs="Microsoft Himalaya"/>
          <w:cs/>
          <w:lang w:bidi="bo-CN"/>
        </w:rPr>
        <w:t xml:space="preserve">གསར་བཏོན་ འབད་ དེ་ ཡོད་ མིའི་ འབྲུག་ གི་ འཚོ་བའི་གནས་ཚད་ ཀྱི་ ཞིབ་འཇུག་ དང་ འཁྲིལ་བ་ཅིན་ </w:t>
      </w:r>
      <w:r>
        <w:t xml:space="preserve"># </w:t>
      </w:r>
      <w:r>
        <w:rPr>
          <w:rFonts w:cs="Microsoft Himalaya"/>
          <w:cs/>
          <w:lang w:bidi="bo-CN"/>
        </w:rPr>
        <w:t xml:space="preserve">སྤྱིར་བཏང་ </w:t>
      </w:r>
      <w:r>
        <w:t xml:space="preserve"># </w:t>
      </w:r>
      <w:r>
        <w:rPr>
          <w:rFonts w:cs="Microsoft Himalaya"/>
          <w:cs/>
          <w:lang w:bidi="bo-CN"/>
        </w:rPr>
        <w:t xml:space="preserve">མི་ རེ་ གིས་ </w:t>
      </w:r>
      <w:r>
        <w:t xml:space="preserve"># </w:t>
      </w:r>
      <w:r>
        <w:rPr>
          <w:rFonts w:cs="Microsoft Himalaya"/>
          <w:cs/>
          <w:lang w:bidi="bo-CN"/>
        </w:rPr>
        <w:t xml:space="preserve">ཟ་སྤྱོད་ ཀྱི་ དོན་ལུ་ </w:t>
      </w:r>
      <w:r>
        <w:t xml:space="preserve"># </w:t>
      </w:r>
      <w:r>
        <w:rPr>
          <w:rFonts w:cs="Microsoft Himalaya"/>
          <w:cs/>
          <w:lang w:bidi="bo-CN"/>
        </w:rPr>
        <w:t xml:space="preserve">དངུལ་ཀྲམ་ </w:t>
      </w:r>
      <w:r>
        <w:t xml:space="preserve">NUM # </w:t>
      </w:r>
      <w:r>
        <w:rPr>
          <w:rFonts w:cs="Microsoft Himalaya"/>
          <w:cs/>
          <w:lang w:bidi="bo-CN"/>
        </w:rPr>
        <w:t xml:space="preserve">དེ་རེ་ </w:t>
      </w:r>
      <w:r>
        <w:t xml:space="preserve"># </w:t>
      </w:r>
      <w:r>
        <w:rPr>
          <w:rFonts w:cs="Microsoft Himalaya"/>
          <w:cs/>
          <w:lang w:bidi="bo-CN"/>
        </w:rPr>
        <w:t>ཟད་འགྲོ་ གཏང་ དོ་ ཡོདཔ་ སྦེ་ ཨིན་ མས །</w:t>
      </w:r>
    </w:p>
    <w:p w14:paraId="22693868"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རྒྱལ་ཁབ་ ནང་ ལུ་ </w:t>
      </w:r>
      <w:r>
        <w:t xml:space="preserve"># </w:t>
      </w:r>
      <w:r>
        <w:rPr>
          <w:rFonts w:cs="Microsoft Himalaya"/>
          <w:cs/>
          <w:lang w:bidi="bo-CN"/>
        </w:rPr>
        <w:t xml:space="preserve">བཟའ་ཚང་ གཅིག་ གི་ ཟླ་རིམ་ གྱི་ ཟད་འགྲོ་ འདི་ ཡང་ </w:t>
      </w:r>
      <w:r>
        <w:t xml:space="preserve"># </w:t>
      </w:r>
      <w:r>
        <w:rPr>
          <w:rFonts w:cs="Microsoft Himalaya"/>
          <w:cs/>
          <w:lang w:bidi="bo-CN"/>
        </w:rPr>
        <w:t xml:space="preserve">སྤྱི་སྙོམས་ལུ་ </w:t>
      </w:r>
      <w:r>
        <w:t xml:space="preserve"># </w:t>
      </w:r>
      <w:r>
        <w:rPr>
          <w:rFonts w:cs="Microsoft Himalaya"/>
          <w:cs/>
          <w:lang w:bidi="bo-CN"/>
        </w:rPr>
        <w:t xml:space="preserve">ལོག་ལྟབ་ སྦེ་ </w:t>
      </w:r>
      <w:r>
        <w:t xml:space="preserve"># </w:t>
      </w:r>
      <w:r>
        <w:rPr>
          <w:rFonts w:cs="Microsoft Himalaya"/>
          <w:cs/>
          <w:lang w:bidi="bo-CN"/>
        </w:rPr>
        <w:t>ཡར་སེང་ འགྱོ་ སྟེ་ ཡོདཔ་ སྦེ་ ཨིན་ མས །</w:t>
      </w:r>
    </w:p>
    <w:p w14:paraId="39A5BAF5" w14:textId="77777777" w:rsidR="00A536DF" w:rsidRDefault="00A536DF" w:rsidP="00A536DF">
      <w:pPr>
        <w:spacing w:after="0"/>
      </w:pPr>
      <w:r>
        <w:rPr>
          <w:rFonts w:cs="Microsoft Himalaya"/>
          <w:cs/>
          <w:lang w:bidi="bo-CN"/>
        </w:rPr>
        <w:t xml:space="preserve"> འདི་ ཡང་ </w:t>
      </w:r>
      <w:r>
        <w:t xml:space="preserve"># </w:t>
      </w:r>
      <w:r>
        <w:rPr>
          <w:rFonts w:cs="Microsoft Himalaya"/>
          <w:cs/>
          <w:lang w:bidi="bo-CN"/>
        </w:rPr>
        <w:t xml:space="preserve">ཞིབ་འཇུག་ འདི་ དང་ འཁྲིལ་བ་ཅིན་ </w:t>
      </w:r>
      <w:r>
        <w:t xml:space="preserve"># </w:t>
      </w:r>
      <w:r>
        <w:rPr>
          <w:rFonts w:cs="Microsoft Himalaya"/>
          <w:cs/>
          <w:lang w:bidi="bo-CN"/>
        </w:rPr>
        <w:t xml:space="preserve">བཟའ་ཚང་ རེ་ གིས་ </w:t>
      </w:r>
      <w:r>
        <w:t xml:space="preserve"># </w:t>
      </w:r>
      <w:r>
        <w:rPr>
          <w:rFonts w:cs="Microsoft Himalaya"/>
          <w:cs/>
          <w:lang w:bidi="bo-CN"/>
        </w:rPr>
        <w:t xml:space="preserve">ཟླ་རིམ་ གྱི་ ཟད་འགྲོ་ འདི་ </w:t>
      </w:r>
      <w:r>
        <w:t xml:space="preserve"># </w:t>
      </w:r>
      <w:r>
        <w:rPr>
          <w:rFonts w:cs="Microsoft Himalaya"/>
          <w:cs/>
          <w:lang w:bidi="bo-CN"/>
        </w:rPr>
        <w:t xml:space="preserve">ད་རེས་ནངས་པ་ </w:t>
      </w:r>
      <w:r>
        <w:t xml:space="preserve"># </w:t>
      </w:r>
      <w:r>
        <w:rPr>
          <w:rFonts w:cs="Microsoft Himalaya"/>
          <w:cs/>
          <w:lang w:bidi="bo-CN"/>
        </w:rPr>
        <w:t xml:space="preserve">དངུལ་ཀྲམ་ སྟོང་ཕྲག་ </w:t>
      </w:r>
      <w:r>
        <w:t xml:space="preserve">NUM # </w:t>
      </w:r>
      <w:r>
        <w:rPr>
          <w:rFonts w:cs="Microsoft Himalaya"/>
          <w:cs/>
          <w:lang w:bidi="bo-CN"/>
        </w:rPr>
        <w:t>དེ་རེ་ ཨིནམ་ སྦེ་ ཐོན་ ནུག</w:t>
      </w:r>
    </w:p>
    <w:p w14:paraId="2602264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མ་ ཁ་ ལུ་ འབད་བ་ཅིན་ </w:t>
      </w:r>
      <w:r>
        <w:t xml:space="preserve"># </w:t>
      </w:r>
      <w:r>
        <w:rPr>
          <w:rFonts w:cs="Microsoft Himalaya"/>
          <w:cs/>
          <w:lang w:bidi="bo-CN"/>
        </w:rPr>
        <w:t xml:space="preserve">ཟླ་རིམ་ གྱི་ ཟད་སོང་ འདི་ </w:t>
      </w:r>
      <w:r>
        <w:t xml:space="preserve"># </w:t>
      </w:r>
      <w:r>
        <w:rPr>
          <w:rFonts w:cs="Microsoft Himalaya"/>
          <w:cs/>
          <w:lang w:bidi="bo-CN"/>
        </w:rPr>
        <w:t xml:space="preserve">དངུལ་ཀྲམ་ སྟོང་ཕྲག་ </w:t>
      </w:r>
      <w:r>
        <w:t xml:space="preserve">NUM # </w:t>
      </w:r>
      <w:r>
        <w:rPr>
          <w:rFonts w:cs="Microsoft Himalaya"/>
          <w:cs/>
          <w:lang w:bidi="bo-CN"/>
        </w:rPr>
        <w:t xml:space="preserve">དང་ གྲོང་གསེབ་ ལུ་ </w:t>
      </w:r>
      <w:r>
        <w:t xml:space="preserve"># </w:t>
      </w:r>
      <w:r>
        <w:rPr>
          <w:rFonts w:cs="Microsoft Himalaya"/>
          <w:cs/>
          <w:lang w:bidi="bo-CN"/>
        </w:rPr>
        <w:t xml:space="preserve">ཟད་འགྲོ་ དངུལ་ཀྲམ་ སྟོང་ཕྲག་ </w:t>
      </w:r>
      <w:r>
        <w:t xml:space="preserve">NUM # </w:t>
      </w:r>
      <w:r>
        <w:rPr>
          <w:rFonts w:cs="Microsoft Himalaya"/>
          <w:cs/>
          <w:lang w:bidi="bo-CN"/>
        </w:rPr>
        <w:t xml:space="preserve">དེ་ཅིག་ ཁར་ </w:t>
      </w:r>
      <w:r>
        <w:t xml:space="preserve"># </w:t>
      </w:r>
      <w:r>
        <w:rPr>
          <w:rFonts w:cs="Microsoft Himalaya"/>
          <w:cs/>
          <w:lang w:bidi="bo-CN"/>
        </w:rPr>
        <w:t>ལྷོད་ དེ་ ཡོདཔ་ སྦེ་ ཨིན་ མས །</w:t>
      </w:r>
    </w:p>
    <w:p w14:paraId="3B83C431"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གྲོང་གསེབ་ དང་ ཁྲོམ་ ཁའི་ ཟད་འགྲོ་ གཉིས་ ཆ་ ར་ </w:t>
      </w:r>
      <w:r>
        <w:t xml:space="preserve"># </w:t>
      </w:r>
      <w:r>
        <w:rPr>
          <w:rFonts w:cs="Microsoft Himalaya"/>
          <w:cs/>
          <w:lang w:bidi="bo-CN"/>
        </w:rPr>
        <w:t xml:space="preserve">ལོ་ངོ་ </w:t>
      </w:r>
      <w:r>
        <w:t xml:space="preserve">NUM # </w:t>
      </w:r>
      <w:r>
        <w:rPr>
          <w:rFonts w:cs="Microsoft Himalaya"/>
          <w:cs/>
          <w:lang w:bidi="bo-CN"/>
        </w:rPr>
        <w:t xml:space="preserve">དེ་ཅིག་ གི་ ནང་འཁོད་ ལོག་ལྟབ་ སྦེ་ ཡར་སེང་ སོང་ སྟེ་ ཡོདཔ་ ལས་ </w:t>
      </w:r>
      <w:r>
        <w:t xml:space="preserve"># </w:t>
      </w:r>
      <w:r>
        <w:rPr>
          <w:rFonts w:cs="Microsoft Himalaya"/>
          <w:cs/>
          <w:lang w:bidi="bo-CN"/>
        </w:rPr>
        <w:t xml:space="preserve">གྲོང་གསེབ་ དང་ ཁྲོམ་ གྱི་ བར་ནའི་ ཁྱད་པར་ འདི་ </w:t>
      </w:r>
      <w:r>
        <w:t xml:space="preserve"># </w:t>
      </w:r>
      <w:r>
        <w:rPr>
          <w:rFonts w:cs="Microsoft Himalaya"/>
          <w:cs/>
          <w:lang w:bidi="bo-CN"/>
        </w:rPr>
        <w:t>མར་ཕབ་ འབད་ དེ་ ཡོདཔ་ སྦེ་ ཨིན་ མས །</w:t>
      </w:r>
    </w:p>
    <w:p w14:paraId="490A6770" w14:textId="77777777" w:rsidR="00A536DF" w:rsidRDefault="00A536DF" w:rsidP="00A536DF">
      <w:pPr>
        <w:spacing w:after="0"/>
      </w:pPr>
      <w:r>
        <w:rPr>
          <w:rFonts w:cs="Microsoft Himalaya"/>
          <w:cs/>
          <w:lang w:bidi="bo-CN"/>
        </w:rPr>
        <w:t xml:space="preserve"> ད་རུང་</w:t>
      </w:r>
    </w:p>
    <w:p w14:paraId="2F2F1326" w14:textId="77777777" w:rsidR="00A536DF" w:rsidRDefault="00A536DF" w:rsidP="00A536DF">
      <w:pPr>
        <w:spacing w:after="0"/>
      </w:pPr>
      <w:r>
        <w:t xml:space="preserve"> # </w:t>
      </w:r>
      <w:r>
        <w:rPr>
          <w:rFonts w:cs="Microsoft Himalaya"/>
          <w:cs/>
          <w:lang w:bidi="bo-CN"/>
        </w:rPr>
        <w:t xml:space="preserve">ཞིབ་འཇུག་ འདི་ དང་ འཁྲིལ་བ་ཅིན་ </w:t>
      </w:r>
      <w:r>
        <w:t xml:space="preserve"># </w:t>
      </w:r>
      <w:r>
        <w:rPr>
          <w:rFonts w:cs="Microsoft Himalaya"/>
          <w:cs/>
          <w:lang w:bidi="bo-CN"/>
        </w:rPr>
        <w:t xml:space="preserve">རྒྱལ་ཁབ་ ནང་ ལུ་ </w:t>
      </w:r>
      <w:r>
        <w:t xml:space="preserve"># </w:t>
      </w:r>
      <w:r>
        <w:rPr>
          <w:rFonts w:cs="Microsoft Himalaya"/>
          <w:cs/>
          <w:lang w:bidi="bo-CN"/>
        </w:rPr>
        <w:t xml:space="preserve">སྤྱིར་བཏང་ </w:t>
      </w:r>
      <w:r>
        <w:t xml:space="preserve"># </w:t>
      </w:r>
      <w:r>
        <w:rPr>
          <w:rFonts w:cs="Microsoft Himalaya"/>
          <w:cs/>
          <w:lang w:bidi="bo-CN"/>
        </w:rPr>
        <w:t xml:space="preserve">གློག་མེ་ གི་ ཁྱབ་ཚད་ འདི་ </w:t>
      </w:r>
      <w:r>
        <w:t xml:space="preserve"># </w:t>
      </w:r>
      <w:r>
        <w:rPr>
          <w:rFonts w:cs="Microsoft Himalaya"/>
          <w:cs/>
          <w:lang w:bidi="bo-CN"/>
        </w:rPr>
        <w:t xml:space="preserve">བརྒྱ་ཆ་ </w:t>
      </w:r>
      <w:r>
        <w:t xml:space="preserve">NUM # </w:t>
      </w:r>
      <w:r>
        <w:rPr>
          <w:rFonts w:cs="Microsoft Himalaya"/>
          <w:cs/>
          <w:lang w:bidi="bo-CN"/>
        </w:rPr>
        <w:t xml:space="preserve">དང་ </w:t>
      </w:r>
      <w:r>
        <w:t xml:space="preserve"># </w:t>
      </w:r>
      <w:r>
        <w:rPr>
          <w:rFonts w:cs="Microsoft Himalaya"/>
          <w:cs/>
          <w:lang w:bidi="bo-CN"/>
        </w:rPr>
        <w:t xml:space="preserve">འདི་ གི་ ནང་ ལས་ ཡང་ </w:t>
      </w:r>
      <w:r>
        <w:t xml:space="preserve"># </w:t>
      </w:r>
      <w:r>
        <w:rPr>
          <w:rFonts w:cs="Microsoft Himalaya"/>
          <w:cs/>
          <w:lang w:bidi="bo-CN"/>
        </w:rPr>
        <w:t xml:space="preserve">ཁྲོམ་ ཁ་ ལུ་ </w:t>
      </w:r>
      <w:r>
        <w:t xml:space="preserve"># </w:t>
      </w:r>
      <w:r>
        <w:rPr>
          <w:rFonts w:cs="Microsoft Himalaya"/>
          <w:cs/>
          <w:lang w:bidi="bo-CN"/>
        </w:rPr>
        <w:t xml:space="preserve">བརྒྱ་ཆ་ ལས་ བརྒྱ་ ལངས་མ་ལངས་ཅིག་ དང་ </w:t>
      </w:r>
      <w:r>
        <w:t xml:space="preserve"># </w:t>
      </w:r>
      <w:r>
        <w:rPr>
          <w:rFonts w:cs="Microsoft Himalaya"/>
          <w:cs/>
          <w:lang w:bidi="bo-CN"/>
        </w:rPr>
        <w:t xml:space="preserve">གྲོང་གསེབ་ ལུ་ འབད་བ་ཅིན་ </w:t>
      </w:r>
      <w:r>
        <w:t xml:space="preserve"># </w:t>
      </w:r>
      <w:r>
        <w:rPr>
          <w:rFonts w:cs="Microsoft Himalaya"/>
          <w:cs/>
          <w:lang w:bidi="bo-CN"/>
        </w:rPr>
        <w:t xml:space="preserve">བརྒྱ་ཆ་ </w:t>
      </w:r>
      <w:r>
        <w:t xml:space="preserve">NUM # </w:t>
      </w:r>
      <w:r>
        <w:rPr>
          <w:rFonts w:cs="Microsoft Himalaya"/>
          <w:cs/>
          <w:lang w:bidi="bo-CN"/>
        </w:rPr>
        <w:t>དེ་ཅིག་ ཁྱབ་ ཡོདཔ་ སྦེ་ ཨིན་ མས །</w:t>
      </w:r>
    </w:p>
    <w:p w14:paraId="3BFE5C04"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བརྒྱུད་འཕྲིན་ གྱི་ ཐད་ཁ་ ལུ་ ཡང་ </w:t>
      </w:r>
      <w:r>
        <w:t xml:space="preserve"># </w:t>
      </w:r>
      <w:r>
        <w:rPr>
          <w:rFonts w:cs="Microsoft Himalaya"/>
          <w:cs/>
          <w:lang w:bidi="bo-CN"/>
        </w:rPr>
        <w:t xml:space="preserve">འབྲུག་མི་ བརྒྱ་ཆ་ </w:t>
      </w:r>
      <w:r>
        <w:t xml:space="preserve">NUM # </w:t>
      </w:r>
      <w:r>
        <w:rPr>
          <w:rFonts w:cs="Microsoft Himalaya"/>
          <w:cs/>
          <w:lang w:bidi="bo-CN"/>
        </w:rPr>
        <w:t xml:space="preserve">དེ་ཅིག་ ལུ་ </w:t>
      </w:r>
      <w:r>
        <w:t xml:space="preserve"># </w:t>
      </w:r>
      <w:r>
        <w:rPr>
          <w:rFonts w:cs="Microsoft Himalaya"/>
          <w:cs/>
          <w:lang w:bidi="bo-CN"/>
        </w:rPr>
        <w:t xml:space="preserve">འགྲུལ་འཕྲིན་ ཡོདཔ་ སྦེ་ འཐོན་ ས་ ལས་ </w:t>
      </w:r>
      <w:r>
        <w:t xml:space="preserve"># </w:t>
      </w:r>
      <w:r>
        <w:rPr>
          <w:rFonts w:cs="Microsoft Himalaya"/>
          <w:cs/>
          <w:lang w:bidi="bo-CN"/>
        </w:rPr>
        <w:t xml:space="preserve">གྲོང་གསེབ་ དང་ ཁྲོམ་ཚོགས་ གཉིས་ ཆ་ རའི་ ནང་ ལུ་ </w:t>
      </w:r>
      <w:r>
        <w:t xml:space="preserve"># </w:t>
      </w:r>
      <w:r>
        <w:rPr>
          <w:rFonts w:cs="Microsoft Himalaya"/>
          <w:cs/>
          <w:lang w:bidi="bo-CN"/>
        </w:rPr>
        <w:t xml:space="preserve">བརྒྱུད་འཕྲིན་ ལག་ལེན་ འཐབ་ མི་ འདི་ བརྒྱ་ཆ་ </w:t>
      </w:r>
      <w:r>
        <w:t xml:space="preserve">NUM # </w:t>
      </w:r>
      <w:r>
        <w:rPr>
          <w:rFonts w:cs="Microsoft Himalaya"/>
          <w:cs/>
          <w:lang w:bidi="bo-CN"/>
        </w:rPr>
        <w:t xml:space="preserve">ལྷགཔ་ཅིག་ ཡོདཔ་ སྦེ་ </w:t>
      </w:r>
      <w:r>
        <w:t xml:space="preserve"># </w:t>
      </w:r>
      <w:r>
        <w:rPr>
          <w:rFonts w:cs="Microsoft Himalaya"/>
          <w:cs/>
          <w:lang w:bidi="bo-CN"/>
        </w:rPr>
        <w:t>ཨིན་ མས །</w:t>
      </w:r>
    </w:p>
    <w:p w14:paraId="281CDCAC" w14:textId="77777777" w:rsidR="00A536DF" w:rsidRDefault="00A536DF" w:rsidP="00A536DF">
      <w:pPr>
        <w:spacing w:after="0"/>
      </w:pPr>
      <w:r>
        <w:rPr>
          <w:rFonts w:cs="Microsoft Himalaya"/>
          <w:cs/>
          <w:lang w:bidi="bo-CN"/>
        </w:rPr>
        <w:t xml:space="preserve"> ད་རུང་</w:t>
      </w:r>
    </w:p>
    <w:p w14:paraId="764A7671" w14:textId="77777777" w:rsidR="00A536DF" w:rsidRDefault="00A536DF" w:rsidP="00A536DF">
      <w:pPr>
        <w:spacing w:after="0"/>
      </w:pPr>
      <w:r>
        <w:t xml:space="preserve"> # </w:t>
      </w:r>
      <w:r>
        <w:rPr>
          <w:rFonts w:cs="Microsoft Himalaya"/>
          <w:cs/>
          <w:lang w:bidi="bo-CN"/>
        </w:rPr>
        <w:t xml:space="preserve">རྒྱལ་ཁབ་ ནང་ ལུ་ </w:t>
      </w:r>
      <w:r>
        <w:t xml:space="preserve"># </w:t>
      </w:r>
      <w:r>
        <w:rPr>
          <w:rFonts w:cs="Microsoft Himalaya"/>
          <w:cs/>
          <w:lang w:bidi="bo-CN"/>
        </w:rPr>
        <w:t xml:space="preserve">དབུལ་ཕོངས་ མར་ཕབ་ འབད་ ཚུགས་ པའི་ གནད་དོན་ གཞན་ ཅིག་ འདི་ </w:t>
      </w:r>
      <w:r>
        <w:t xml:space="preserve"># </w:t>
      </w:r>
      <w:r>
        <w:rPr>
          <w:rFonts w:cs="Microsoft Himalaya"/>
          <w:cs/>
          <w:lang w:bidi="bo-CN"/>
        </w:rPr>
        <w:t xml:space="preserve">གསོ་བ་ དང་ འཐུང་ཆུ་ </w:t>
      </w:r>
      <w:r>
        <w:t xml:space="preserve"># </w:t>
      </w:r>
      <w:r>
        <w:rPr>
          <w:rFonts w:cs="Microsoft Himalaya"/>
          <w:cs/>
          <w:lang w:bidi="bo-CN"/>
        </w:rPr>
        <w:t xml:space="preserve">དེ་ལས་ </w:t>
      </w:r>
      <w:r>
        <w:t xml:space="preserve"># </w:t>
      </w:r>
      <w:r>
        <w:rPr>
          <w:rFonts w:cs="Microsoft Himalaya"/>
          <w:cs/>
          <w:lang w:bidi="bo-CN"/>
        </w:rPr>
        <w:t xml:space="preserve">ཨ་ལུ་ སློབ་གྲྭ་ ནང་ ལུ་ </w:t>
      </w:r>
      <w:r>
        <w:t xml:space="preserve"># </w:t>
      </w:r>
      <w:r>
        <w:rPr>
          <w:rFonts w:cs="Microsoft Himalaya"/>
          <w:cs/>
          <w:lang w:bidi="bo-CN"/>
        </w:rPr>
        <w:t xml:space="preserve">འཛུལ་ མི་ གི་ གནས་ཚད་ ཡང་ </w:t>
      </w:r>
      <w:r>
        <w:t xml:space="preserve"># </w:t>
      </w:r>
      <w:r>
        <w:rPr>
          <w:rFonts w:cs="Microsoft Himalaya"/>
          <w:cs/>
          <w:lang w:bidi="bo-CN"/>
        </w:rPr>
        <w:t>ཡར་སེང་ འགྱོ་ སྟེ་ ཡོད་ མི་ ལས་ བརྟེན་ཏེ་ ཨིནམ་ སྦེ་ ཐོན་ ནུག</w:t>
      </w:r>
    </w:p>
    <w:p w14:paraId="21AEC397"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ཁབ་ ནང་ ལུ་ </w:t>
      </w:r>
      <w:r>
        <w:t xml:space="preserve"># </w:t>
      </w:r>
      <w:r>
        <w:rPr>
          <w:rFonts w:cs="Microsoft Himalaya"/>
          <w:cs/>
          <w:lang w:bidi="bo-CN"/>
        </w:rPr>
        <w:t xml:space="preserve">ས་སྣུམ་ པེ་ཊོལ་ གྱི་ གོང་ཚད་ འདི་ </w:t>
      </w:r>
      <w:r>
        <w:t xml:space="preserve"># </w:t>
      </w:r>
      <w:r>
        <w:rPr>
          <w:rFonts w:cs="Microsoft Himalaya"/>
          <w:cs/>
          <w:lang w:bidi="bo-CN"/>
        </w:rPr>
        <w:t xml:space="preserve">ད་རིས་ </w:t>
      </w:r>
      <w:r>
        <w:t xml:space="preserve"># </w:t>
      </w:r>
      <w:r>
        <w:rPr>
          <w:rFonts w:cs="Microsoft Himalaya"/>
          <w:cs/>
          <w:lang w:bidi="bo-CN"/>
        </w:rPr>
        <w:t xml:space="preserve">ནུབ་ཕྱེད་ ལས་ </w:t>
      </w:r>
      <w:r>
        <w:t xml:space="preserve"># </w:t>
      </w:r>
      <w:r>
        <w:rPr>
          <w:rFonts w:cs="Microsoft Himalaya"/>
          <w:cs/>
          <w:lang w:bidi="bo-CN"/>
        </w:rPr>
        <w:t xml:space="preserve">དངུལ་ཀྲམ་ </w:t>
      </w:r>
      <w:r>
        <w:t xml:space="preserve">NUM # </w:t>
      </w:r>
      <w:r>
        <w:rPr>
          <w:rFonts w:cs="Microsoft Himalaya"/>
          <w:cs/>
          <w:lang w:bidi="bo-CN"/>
        </w:rPr>
        <w:t xml:space="preserve">ལྷགཔ་ཅིག་ གིས་ </w:t>
      </w:r>
      <w:r>
        <w:t xml:space="preserve"># </w:t>
      </w:r>
      <w:r>
        <w:rPr>
          <w:rFonts w:cs="Microsoft Himalaya"/>
          <w:cs/>
          <w:lang w:bidi="bo-CN"/>
        </w:rPr>
        <w:t>མར་ཕབ་ འབད་ ནི་ ཨིན་ མས །</w:t>
      </w:r>
    </w:p>
    <w:p w14:paraId="4892391E" w14:textId="77777777" w:rsidR="00A536DF" w:rsidRDefault="00A536DF" w:rsidP="00A536DF">
      <w:pPr>
        <w:spacing w:after="0"/>
      </w:pPr>
      <w:r>
        <w:rPr>
          <w:rFonts w:cs="Microsoft Himalaya"/>
          <w:cs/>
          <w:lang w:bidi="bo-CN"/>
        </w:rPr>
        <w:t xml:space="preserve"> འདི་འབདཝ་ལས་ </w:t>
      </w:r>
      <w:r>
        <w:t xml:space="preserve"># </w:t>
      </w:r>
      <w:r>
        <w:rPr>
          <w:rFonts w:cs="Microsoft Himalaya"/>
          <w:cs/>
          <w:lang w:bidi="bo-CN"/>
        </w:rPr>
        <w:t xml:space="preserve">ཐིམ་ཕུག་ ལུ་ </w:t>
      </w:r>
      <w:r>
        <w:t xml:space="preserve"># </w:t>
      </w:r>
      <w:r>
        <w:rPr>
          <w:rFonts w:cs="Microsoft Himalaya"/>
          <w:cs/>
          <w:lang w:bidi="bo-CN"/>
        </w:rPr>
        <w:t xml:space="preserve">ད་རེས་ </w:t>
      </w:r>
      <w:r>
        <w:t xml:space="preserve"># </w:t>
      </w:r>
      <w:r>
        <w:rPr>
          <w:rFonts w:cs="Microsoft Himalaya"/>
          <w:cs/>
          <w:lang w:bidi="bo-CN"/>
        </w:rPr>
        <w:t xml:space="preserve">པེ་ཊོལ་ ལི་ཊར་ རེ་ ལུ་ </w:t>
      </w:r>
      <w:r>
        <w:t xml:space="preserve"># </w:t>
      </w:r>
      <w:r>
        <w:rPr>
          <w:rFonts w:cs="Microsoft Himalaya"/>
          <w:cs/>
          <w:lang w:bidi="bo-CN"/>
        </w:rPr>
        <w:t xml:space="preserve">དངུལ་ཀྲམ་ </w:t>
      </w:r>
      <w:r>
        <w:t xml:space="preserve">NUM # </w:t>
      </w:r>
      <w:r>
        <w:rPr>
          <w:rFonts w:cs="Microsoft Himalaya"/>
          <w:cs/>
          <w:lang w:bidi="bo-CN"/>
        </w:rPr>
        <w:t xml:space="preserve">དང་ ཕྱེད་ཀྲམ་ </w:t>
      </w:r>
      <w:r>
        <w:t xml:space="preserve">NUM # </w:t>
      </w:r>
      <w:r>
        <w:rPr>
          <w:rFonts w:cs="Microsoft Himalaya"/>
          <w:cs/>
          <w:lang w:bidi="bo-CN"/>
        </w:rPr>
        <w:t xml:space="preserve">དེ་རེ་ གནས་ དོ་ ཡོདཔ་ ཨིན་རུང་ </w:t>
      </w:r>
      <w:r>
        <w:t xml:space="preserve"># </w:t>
      </w:r>
      <w:r>
        <w:rPr>
          <w:rFonts w:cs="Microsoft Himalaya"/>
          <w:cs/>
          <w:lang w:bidi="bo-CN"/>
        </w:rPr>
        <w:t xml:space="preserve">ད་ལས་ཕར་ </w:t>
      </w:r>
      <w:r>
        <w:t xml:space="preserve"># </w:t>
      </w:r>
      <w:r>
        <w:rPr>
          <w:rFonts w:cs="Microsoft Himalaya"/>
          <w:cs/>
          <w:lang w:bidi="bo-CN"/>
        </w:rPr>
        <w:t xml:space="preserve">ལི་ཊར་ རེ་ ལུ་ </w:t>
      </w:r>
      <w:r>
        <w:t xml:space="preserve"># </w:t>
      </w:r>
      <w:r>
        <w:rPr>
          <w:rFonts w:cs="Microsoft Himalaya"/>
          <w:cs/>
          <w:lang w:bidi="bo-CN"/>
        </w:rPr>
        <w:t xml:space="preserve">དངུལ་ཀྲམ་ </w:t>
      </w:r>
      <w:r>
        <w:t xml:space="preserve">NUM # </w:t>
      </w:r>
      <w:r>
        <w:rPr>
          <w:rFonts w:cs="Microsoft Himalaya"/>
          <w:cs/>
          <w:lang w:bidi="bo-CN"/>
        </w:rPr>
        <w:t xml:space="preserve">དང་ ཕྱེད་ཀྲམ་ </w:t>
      </w:r>
      <w:r>
        <w:t xml:space="preserve">NUM # </w:t>
      </w:r>
      <w:r>
        <w:rPr>
          <w:rFonts w:cs="Microsoft Himalaya"/>
          <w:cs/>
          <w:lang w:bidi="bo-CN"/>
        </w:rPr>
        <w:t>རེ་ གནས་ ནི་ ཨིན་ མས །</w:t>
      </w:r>
    </w:p>
    <w:p w14:paraId="2CA615C2" w14:textId="77777777" w:rsidR="00A536DF" w:rsidRDefault="00A536DF" w:rsidP="00A536DF">
      <w:pPr>
        <w:spacing w:after="0"/>
      </w:pPr>
      <w:r>
        <w:rPr>
          <w:rFonts w:cs="Microsoft Himalaya"/>
          <w:cs/>
          <w:lang w:bidi="bo-CN"/>
        </w:rPr>
        <w:t xml:space="preserve"> ཚོང་འབྲེལ་ལས་ཁུངས་ དང་ འཁྲིལ་བ་ཅིན་ </w:t>
      </w:r>
      <w:r>
        <w:t xml:space="preserve"># </w:t>
      </w:r>
      <w:r>
        <w:rPr>
          <w:rFonts w:cs="Microsoft Himalaya"/>
          <w:cs/>
          <w:lang w:bidi="bo-CN"/>
        </w:rPr>
        <w:t xml:space="preserve">ས་སྣུམ་ པེ་ཊོལ་ གྱི་ གོང་ཚད་ མར་ཕབ་ འགྱོ་ དགོ་ མི་ འདི་ ཡང་ </w:t>
      </w:r>
      <w:r>
        <w:t xml:space="preserve"># </w:t>
      </w:r>
      <w:r>
        <w:rPr>
          <w:rFonts w:cs="Microsoft Himalaya"/>
          <w:cs/>
          <w:lang w:bidi="bo-CN"/>
        </w:rPr>
        <w:t xml:space="preserve">རྒྱ་གར་ ལུ་ </w:t>
      </w:r>
      <w:r>
        <w:t xml:space="preserve"># </w:t>
      </w:r>
      <w:r>
        <w:rPr>
          <w:rFonts w:cs="Microsoft Himalaya"/>
          <w:cs/>
          <w:lang w:bidi="bo-CN"/>
        </w:rPr>
        <w:t>གོང་ཚད་ མར་ཕབ་ འབད་ དེ་ ཡོད་ མི་ ལས་ བརྟེན་ཏེ་ ཨིན་ ཟེར་ བཤད་ ཅི །</w:t>
      </w:r>
    </w:p>
    <w:p w14:paraId="7A9D6F7E"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གཞལམ་སྒང་ རྫོང་ཁག་ </w:t>
      </w:r>
      <w:r>
        <w:t xml:space="preserve"># </w:t>
      </w:r>
      <w:r>
        <w:rPr>
          <w:rFonts w:cs="Microsoft Himalaya"/>
          <w:cs/>
          <w:lang w:bidi="bo-CN"/>
        </w:rPr>
        <w:t xml:space="preserve">སྟིང་སྟི་སྦིས་ གི་ ཧོམ་དར་ ས་ཁོངས་ ནང་ ལུ་ སྦེ་ </w:t>
      </w:r>
      <w:r>
        <w:t xml:space="preserve"># </w:t>
      </w:r>
      <w:r>
        <w:rPr>
          <w:rFonts w:cs="Microsoft Himalaya"/>
          <w:cs/>
          <w:lang w:bidi="bo-CN"/>
        </w:rPr>
        <w:t xml:space="preserve">རང་བཞིན་ཐོན་སྐྱེད་གོང་འཕེལ་ལྟེ་བ་ གི་ རྡོ་བཏོན་ལཱ་ འབད་ མི་ འདི་ </w:t>
      </w:r>
      <w:r>
        <w:t xml:space="preserve"># </w:t>
      </w:r>
      <w:r>
        <w:rPr>
          <w:rFonts w:cs="Microsoft Himalaya"/>
          <w:cs/>
          <w:lang w:bidi="bo-CN"/>
        </w:rPr>
        <w:t xml:space="preserve">རང་བཞིན་གནས་སྟངས་ དང་ </w:t>
      </w:r>
      <w:r>
        <w:t xml:space="preserve"># </w:t>
      </w:r>
      <w:r>
        <w:rPr>
          <w:rFonts w:cs="Microsoft Himalaya"/>
          <w:cs/>
          <w:lang w:bidi="bo-CN"/>
        </w:rPr>
        <w:t>མཐུནམ་སྦེ་ མིན་འདུག་ ཟེར་ ཨིན་ མས །</w:t>
      </w:r>
    </w:p>
    <w:p w14:paraId="04CB2193" w14:textId="77777777" w:rsidR="00A536DF" w:rsidRDefault="00A536DF" w:rsidP="00A536DF">
      <w:pPr>
        <w:spacing w:after="0"/>
      </w:pPr>
      <w:r>
        <w:rPr>
          <w:rFonts w:cs="Microsoft Himalaya"/>
          <w:cs/>
          <w:lang w:bidi="bo-CN"/>
        </w:rPr>
        <w:t xml:space="preserve"> འདི་ གི་ སྐོར་ལས་ </w:t>
      </w:r>
      <w:r>
        <w:t xml:space="preserve"># </w:t>
      </w:r>
      <w:r>
        <w:rPr>
          <w:rFonts w:cs="Microsoft Himalaya"/>
          <w:cs/>
          <w:lang w:bidi="bo-CN"/>
        </w:rPr>
        <w:t>ཤེས་རབ་བཟང་མོ་ གིས་ སྙན་ཞུ་ འབད་ མི་ ནང་ །</w:t>
      </w:r>
    </w:p>
    <w:p w14:paraId="7FD3ADFC"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ཀྲོང་གསར་ ལུ་ </w:t>
      </w:r>
      <w:r>
        <w:t xml:space="preserve"># </w:t>
      </w:r>
      <w:r>
        <w:rPr>
          <w:rFonts w:cs="Microsoft Himalaya"/>
          <w:cs/>
          <w:lang w:bidi="bo-CN"/>
        </w:rPr>
        <w:t xml:space="preserve">མི་ལོ་ </w:t>
      </w:r>
      <w:r>
        <w:t xml:space="preserve">NUM # </w:t>
      </w:r>
      <w:r>
        <w:rPr>
          <w:rFonts w:cs="Microsoft Himalaya"/>
          <w:cs/>
          <w:lang w:bidi="bo-CN"/>
        </w:rPr>
        <w:t xml:space="preserve">ལྷགཔ་ཅིག་ ལངས་ ཡོད་ མིའི་ སྟག་རྩེ་ གསང་སྔགས་ཆོས་གླིང་ ལྷ་ཁང་ འདི་ </w:t>
      </w:r>
      <w:r>
        <w:t xml:space="preserve"># </w:t>
      </w:r>
      <w:r>
        <w:rPr>
          <w:rFonts w:cs="Microsoft Himalaya"/>
          <w:cs/>
          <w:lang w:bidi="bo-CN"/>
        </w:rPr>
        <w:t>ཉམས་གསོ་ རྒྱ་སྦོམ་ སྦེ་ ར་ ཞུ་ དོ་ ཡོདཔ་ ཨིན་ མས །</w:t>
      </w:r>
    </w:p>
    <w:p w14:paraId="76C6957A"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ལྷ་ཁང་ ཉམས་གསོ་ གི་ དོན་ལུ་ </w:t>
      </w:r>
      <w:r>
        <w:t xml:space="preserve"># </w:t>
      </w:r>
      <w:r>
        <w:rPr>
          <w:rFonts w:cs="Microsoft Himalaya"/>
          <w:cs/>
          <w:lang w:bidi="bo-CN"/>
        </w:rPr>
        <w:t xml:space="preserve">དངུལ་ཀྲམ་ འབུམ་ </w:t>
      </w:r>
      <w:r>
        <w:t xml:space="preserve">NUM # </w:t>
      </w:r>
      <w:r>
        <w:rPr>
          <w:rFonts w:cs="Microsoft Himalaya"/>
          <w:cs/>
          <w:lang w:bidi="bo-CN"/>
        </w:rPr>
        <w:t xml:space="preserve">དེ་ཅིག་ </w:t>
      </w:r>
      <w:r>
        <w:t xml:space="preserve"># </w:t>
      </w:r>
      <w:r>
        <w:rPr>
          <w:rFonts w:cs="Microsoft Himalaya"/>
          <w:cs/>
          <w:lang w:bidi="bo-CN"/>
        </w:rPr>
        <w:t>བགོ་བཀྲམ་ འབད་ དེ་ ཡོདཔ་ ཨིན་ མས །</w:t>
      </w:r>
    </w:p>
    <w:p w14:paraId="3B61701E" w14:textId="77777777" w:rsidR="00A536DF" w:rsidRDefault="00A536DF" w:rsidP="00A536DF">
      <w:pPr>
        <w:spacing w:after="0"/>
      </w:pPr>
      <w:r>
        <w:rPr>
          <w:rFonts w:cs="Microsoft Himalaya"/>
          <w:cs/>
          <w:lang w:bidi="bo-CN"/>
        </w:rPr>
        <w:t xml:space="preserve"> འདི་ གི་ སྐོར་ལས་ </w:t>
      </w:r>
      <w:r>
        <w:t xml:space="preserve"># </w:t>
      </w:r>
      <w:r>
        <w:rPr>
          <w:rFonts w:cs="Microsoft Himalaya"/>
          <w:cs/>
          <w:lang w:bidi="bo-CN"/>
        </w:rPr>
        <w:t>ཕུརཔ་རྒྱལ་མཚན་ གྱིས་ སྙན་ཞུ་ འབད་ མིའི་ ནང་ །</w:t>
      </w:r>
    </w:p>
    <w:p w14:paraId="2417000C"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དབང་འདུས་ རྫོང་ཁག་ </w:t>
      </w:r>
      <w:r>
        <w:t xml:space="preserve"># </w:t>
      </w:r>
      <w:r>
        <w:rPr>
          <w:rFonts w:cs="Microsoft Himalaya"/>
          <w:cs/>
          <w:lang w:bidi="bo-CN"/>
        </w:rPr>
        <w:t xml:space="preserve">དར་དཀར་ དང་ རུ་སྦིས་ས་ </w:t>
      </w:r>
      <w:r>
        <w:t xml:space="preserve"># </w:t>
      </w:r>
      <w:r>
        <w:rPr>
          <w:rFonts w:cs="Microsoft Himalaya"/>
          <w:cs/>
          <w:lang w:bidi="bo-CN"/>
        </w:rPr>
        <w:t xml:space="preserve">དེ་ལས་ </w:t>
      </w:r>
      <w:r>
        <w:t xml:space="preserve"># </w:t>
      </w:r>
      <w:r>
        <w:rPr>
          <w:rFonts w:cs="Microsoft Himalaya"/>
          <w:cs/>
          <w:lang w:bidi="bo-CN"/>
        </w:rPr>
        <w:t xml:space="preserve">ཨ་ཐང་ དང་ </w:t>
      </w:r>
      <w:r>
        <w:t xml:space="preserve"># </w:t>
      </w:r>
      <w:r>
        <w:rPr>
          <w:rFonts w:cs="Microsoft Himalaya"/>
          <w:cs/>
          <w:lang w:bidi="bo-CN"/>
        </w:rPr>
        <w:t xml:space="preserve">དགའ་སེང་ཚོ་འོགམ་ གི་ མི་ ཚུ་ གི་ དོན་ལུ་ </w:t>
      </w:r>
      <w:r>
        <w:t xml:space="preserve"># </w:t>
      </w:r>
      <w:r>
        <w:rPr>
          <w:rFonts w:cs="Microsoft Himalaya"/>
          <w:cs/>
          <w:lang w:bidi="bo-CN"/>
        </w:rPr>
        <w:t xml:space="preserve">རྐྱབ་ ཡོད་ པའི་ ཚོད་བསྲེ་ བཙོང་ སའི་ ས་ཁོངས་ འདི་ </w:t>
      </w:r>
      <w:r>
        <w:t xml:space="preserve"># </w:t>
      </w:r>
      <w:r>
        <w:rPr>
          <w:rFonts w:cs="Microsoft Himalaya"/>
          <w:cs/>
          <w:lang w:bidi="bo-CN"/>
        </w:rPr>
        <w:t xml:space="preserve">ལེགས་ཤོམ་ ཅིག་ སྦེ་ </w:t>
      </w:r>
      <w:r>
        <w:t xml:space="preserve"># </w:t>
      </w:r>
      <w:r>
        <w:rPr>
          <w:rFonts w:cs="Microsoft Himalaya"/>
          <w:cs/>
          <w:lang w:bidi="bo-CN"/>
        </w:rPr>
        <w:t>ལག་ལེན་ འཐབ་ མི་ མེདཔ་ ཨིན་ མས །</w:t>
      </w:r>
    </w:p>
    <w:p w14:paraId="21699B56" w14:textId="77777777" w:rsidR="00A536DF" w:rsidRDefault="00A536DF" w:rsidP="00A536DF">
      <w:pPr>
        <w:spacing w:after="0"/>
      </w:pPr>
      <w:r>
        <w:rPr>
          <w:rFonts w:cs="Microsoft Himalaya"/>
          <w:cs/>
          <w:lang w:bidi="bo-CN"/>
        </w:rPr>
        <w:t xml:space="preserve"> འདི་ གི་ སྐོར་ལས་ </w:t>
      </w:r>
      <w:r>
        <w:t xml:space="preserve"># </w:t>
      </w:r>
      <w:r>
        <w:rPr>
          <w:rFonts w:cs="Microsoft Himalaya"/>
          <w:cs/>
          <w:lang w:bidi="bo-CN"/>
        </w:rPr>
        <w:t>ཤེས་རབ་བཟང་མོ་ གིས་ སྙན་ཞུ་ འབད་ མིའི་ ནང་ །</w:t>
      </w:r>
    </w:p>
    <w:p w14:paraId="6B78F6F3"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མཐའ་ཟུར་ གྱི་ རྫོང་ཁག་ ཚུ་ ནང་ ལུ་ </w:t>
      </w:r>
      <w:r>
        <w:t xml:space="preserve"># </w:t>
      </w:r>
      <w:r>
        <w:rPr>
          <w:rFonts w:cs="Microsoft Himalaya"/>
          <w:cs/>
          <w:lang w:bidi="bo-CN"/>
        </w:rPr>
        <w:t xml:space="preserve">རྐང་རྩེད་ འདི་ </w:t>
      </w:r>
      <w:r>
        <w:t xml:space="preserve"># </w:t>
      </w:r>
      <w:r>
        <w:rPr>
          <w:rFonts w:cs="Microsoft Himalaya"/>
          <w:cs/>
          <w:lang w:bidi="bo-CN"/>
        </w:rPr>
        <w:t xml:space="preserve">གོང་འཕེལ་ གཏང་ ནིའི་ དོན་ལུ་ </w:t>
      </w:r>
      <w:r>
        <w:t xml:space="preserve"># </w:t>
      </w:r>
      <w:r>
        <w:rPr>
          <w:rFonts w:cs="Microsoft Himalaya"/>
          <w:cs/>
          <w:lang w:bidi="bo-CN"/>
        </w:rPr>
        <w:t xml:space="preserve">ཆུ་ཁ་ རྫོང་ཁག་ འོག་ གི་ རྩེད་རིགས་ སློབ་སྟོན་པ་ དང་ </w:t>
      </w:r>
      <w:r>
        <w:t xml:space="preserve"># </w:t>
      </w:r>
      <w:r>
        <w:rPr>
          <w:rFonts w:cs="Microsoft Himalaya"/>
          <w:cs/>
          <w:lang w:bidi="bo-CN"/>
        </w:rPr>
        <w:t xml:space="preserve">རྩེད་རིགས་ བསླབ་སྟོན་པ་ ཚུ་ ལུ་ </w:t>
      </w:r>
      <w:r>
        <w:t xml:space="preserve"># </w:t>
      </w:r>
      <w:r>
        <w:rPr>
          <w:rFonts w:cs="Microsoft Himalaya"/>
          <w:cs/>
          <w:lang w:bidi="bo-CN"/>
        </w:rPr>
        <w:t xml:space="preserve">ཕུན་ཚོགས་གླིང་ ལུ་ སྦེ་ </w:t>
      </w:r>
      <w:r>
        <w:t xml:space="preserve"># </w:t>
      </w:r>
      <w:r>
        <w:rPr>
          <w:rFonts w:cs="Microsoft Himalaya"/>
          <w:cs/>
          <w:lang w:bidi="bo-CN"/>
        </w:rPr>
        <w:t>སྦྱོང་བརྡར་ ཅིག་ བྱིན་ དོ་ ཡོདཔ་ ཨིན་ མས །</w:t>
      </w:r>
    </w:p>
    <w:p w14:paraId="1AA6B7C6" w14:textId="77777777" w:rsidR="00A536DF" w:rsidRDefault="00A536DF" w:rsidP="00A536DF">
      <w:pPr>
        <w:spacing w:after="0"/>
      </w:pPr>
      <w:r>
        <w:rPr>
          <w:rFonts w:cs="Microsoft Himalaya"/>
          <w:cs/>
          <w:lang w:bidi="bo-CN"/>
        </w:rPr>
        <w:t xml:space="preserve"> སྦྱོང་བརྡར་ ལས་རིམ་ གྱི་ སྐབས་ </w:t>
      </w:r>
      <w:r>
        <w:t xml:space="preserve"># </w:t>
      </w:r>
      <w:r>
        <w:rPr>
          <w:rFonts w:cs="Microsoft Himalaya"/>
          <w:cs/>
          <w:lang w:bidi="bo-CN"/>
        </w:rPr>
        <w:t xml:space="preserve">ཁོང་ སློབ་སྟོན་པ་ ཚུ་ ལུ་ </w:t>
      </w:r>
      <w:r>
        <w:t xml:space="preserve"># </w:t>
      </w:r>
      <w:r>
        <w:rPr>
          <w:rFonts w:cs="Microsoft Himalaya"/>
          <w:cs/>
          <w:lang w:bidi="bo-CN"/>
        </w:rPr>
        <w:t xml:space="preserve">སློབ་སྟོན་ འབད་ ཐངས་ ཀྱི་ གཞི་རྟེན་རིག་རྩལ་ ཚུ་ </w:t>
      </w:r>
      <w:r>
        <w:t xml:space="preserve"># </w:t>
      </w:r>
      <w:r>
        <w:rPr>
          <w:rFonts w:cs="Microsoft Himalaya"/>
          <w:cs/>
          <w:lang w:bidi="bo-CN"/>
        </w:rPr>
        <w:t xml:space="preserve">སྟོན་བྱིན་ ཡོད་ པའི་ ཁར་ </w:t>
      </w:r>
      <w:r>
        <w:t xml:space="preserve"># </w:t>
      </w:r>
      <w:r>
        <w:rPr>
          <w:rFonts w:cs="Microsoft Himalaya"/>
          <w:cs/>
          <w:lang w:bidi="bo-CN"/>
        </w:rPr>
        <w:t xml:space="preserve">རྩེད་རིགས་ ཀྱི་ བརྩི་མཐོང་ ཚུ་ གི་ སྐོར་ལས་ ཡང་ </w:t>
      </w:r>
      <w:r>
        <w:t xml:space="preserve"># </w:t>
      </w:r>
      <w:r>
        <w:rPr>
          <w:rFonts w:cs="Microsoft Himalaya"/>
          <w:cs/>
          <w:lang w:bidi="bo-CN"/>
        </w:rPr>
        <w:t xml:space="preserve">བསླབ་སྟོན་ ཚུ་ </w:t>
      </w:r>
      <w:r>
        <w:t xml:space="preserve"># </w:t>
      </w:r>
      <w:r>
        <w:rPr>
          <w:rFonts w:cs="Microsoft Himalaya"/>
          <w:cs/>
          <w:lang w:bidi="bo-CN"/>
        </w:rPr>
        <w:t>འབད་བྱིན་ དོ་ ཡོདཔ་ ཨིན་ མས །</w:t>
      </w:r>
    </w:p>
    <w:p w14:paraId="08E4E533"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འགོ་འདྲེན་པ་ གིས་ སླབ་ མིའི་ ནང་ </w:t>
      </w:r>
      <w:r>
        <w:t xml:space="preserve"># </w:t>
      </w:r>
      <w:r>
        <w:rPr>
          <w:rFonts w:cs="Microsoft Himalaya"/>
          <w:cs/>
          <w:lang w:bidi="bo-CN"/>
        </w:rPr>
        <w:t xml:space="preserve">བཅའ་མར་གཏོགས་མི་ </w:t>
      </w:r>
      <w:r>
        <w:t xml:space="preserve"># </w:t>
      </w:r>
      <w:r>
        <w:rPr>
          <w:rFonts w:cs="Microsoft Himalaya"/>
          <w:cs/>
          <w:lang w:bidi="bo-CN"/>
        </w:rPr>
        <w:t xml:space="preserve">སློབ་སྟོན་པ་ ཚུ་ གིས་ </w:t>
      </w:r>
      <w:r>
        <w:t xml:space="preserve"># </w:t>
      </w:r>
      <w:r>
        <w:rPr>
          <w:rFonts w:cs="Microsoft Himalaya"/>
          <w:cs/>
          <w:lang w:bidi="bo-CN"/>
        </w:rPr>
        <w:t xml:space="preserve">ལོག་སྟེ་ རང་སོའི་ སློབ་གྲྭ་ ཚུ་ ནང་ </w:t>
      </w:r>
      <w:r>
        <w:t xml:space="preserve"># </w:t>
      </w:r>
      <w:r>
        <w:rPr>
          <w:rFonts w:cs="Microsoft Himalaya"/>
          <w:cs/>
          <w:lang w:bidi="bo-CN"/>
        </w:rPr>
        <w:t xml:space="preserve">ལྷོད་ པའི་ ཤུལ་ལས་ </w:t>
      </w:r>
      <w:r>
        <w:t xml:space="preserve"># </w:t>
      </w:r>
      <w:r>
        <w:rPr>
          <w:rFonts w:cs="Microsoft Himalaya"/>
          <w:cs/>
          <w:lang w:bidi="bo-CN"/>
        </w:rPr>
        <w:t xml:space="preserve">སློབ་ཕྲུག་ ཚུ་ ལུ་ </w:t>
      </w:r>
      <w:r>
        <w:t xml:space="preserve"># </w:t>
      </w:r>
      <w:r>
        <w:rPr>
          <w:rFonts w:cs="Microsoft Himalaya"/>
          <w:cs/>
          <w:lang w:bidi="bo-CN"/>
        </w:rPr>
        <w:t xml:space="preserve">སློབ་སྟོན་ གྱི་ ལས་རིམ་ འདི་ </w:t>
      </w:r>
      <w:r>
        <w:t xml:space="preserve"># </w:t>
      </w:r>
      <w:r>
        <w:rPr>
          <w:rFonts w:cs="Microsoft Himalaya"/>
          <w:cs/>
          <w:lang w:bidi="bo-CN"/>
        </w:rPr>
        <w:t>གཞི་བཙུགས་ འབད་ བའི་ རེ་བ་ ཡོདཔ་ ཨིན་ མས །</w:t>
      </w:r>
    </w:p>
    <w:p w14:paraId="503986D4" w14:textId="77777777" w:rsidR="00A536DF" w:rsidRDefault="00A536DF" w:rsidP="00A536DF">
      <w:pPr>
        <w:spacing w:after="0"/>
      </w:pPr>
      <w:r>
        <w:rPr>
          <w:rFonts w:cs="Microsoft Himalaya"/>
          <w:cs/>
          <w:lang w:bidi="bo-CN"/>
        </w:rPr>
        <w:t xml:space="preserve"> ཉིན་གྲངས་ བཞི་ གི་ སྦྱོང་བརྡར་ ལས་རིམ་ འདི་ ནང་ </w:t>
      </w:r>
      <w:r>
        <w:t xml:space="preserve"># </w:t>
      </w:r>
      <w:r>
        <w:rPr>
          <w:rFonts w:cs="Microsoft Himalaya"/>
          <w:cs/>
          <w:lang w:bidi="bo-CN"/>
        </w:rPr>
        <w:t xml:space="preserve">རྩེད་རིགས་ ཀྱི་ སློབ་སྟོན་པ་ </w:t>
      </w:r>
      <w:r>
        <w:t xml:space="preserve">NUM # </w:t>
      </w:r>
      <w:r>
        <w:rPr>
          <w:rFonts w:cs="Microsoft Himalaya"/>
          <w:cs/>
          <w:lang w:bidi="bo-CN"/>
        </w:rPr>
        <w:t xml:space="preserve">དང་ </w:t>
      </w:r>
      <w:r>
        <w:t xml:space="preserve"># </w:t>
      </w:r>
      <w:r>
        <w:rPr>
          <w:rFonts w:cs="Microsoft Himalaya"/>
          <w:cs/>
          <w:lang w:bidi="bo-CN"/>
        </w:rPr>
        <w:t xml:space="preserve">སྐྱེས་ལོ་ </w:t>
      </w:r>
      <w:r>
        <w:t xml:space="preserve">NUM # </w:t>
      </w:r>
      <w:r>
        <w:rPr>
          <w:rFonts w:cs="Microsoft Himalaya"/>
          <w:cs/>
          <w:lang w:bidi="bo-CN"/>
        </w:rPr>
        <w:t xml:space="preserve">ལས་ </w:t>
      </w:r>
      <w:r>
        <w:t xml:space="preserve">NUM # </w:t>
      </w:r>
      <w:r>
        <w:rPr>
          <w:rFonts w:cs="Microsoft Himalaya"/>
          <w:cs/>
          <w:lang w:bidi="bo-CN"/>
        </w:rPr>
        <w:t xml:space="preserve">བར་ ན་ འབད་མིའི་ སློབ་ཕྲུག་ </w:t>
      </w:r>
      <w:r>
        <w:t xml:space="preserve">NUM # </w:t>
      </w:r>
      <w:r>
        <w:rPr>
          <w:rFonts w:cs="Microsoft Himalaya"/>
          <w:cs/>
          <w:lang w:bidi="bo-CN"/>
        </w:rPr>
        <w:t>དེ་ཅིག་ གིས་ གྲལ་ཁར་གཏོགས་ དོ་ ཡོདཔ་ ཨིན་ མས །</w:t>
      </w:r>
    </w:p>
    <w:p w14:paraId="49F660C9" w14:textId="77777777" w:rsidR="00A536DF" w:rsidRDefault="00A536DF" w:rsidP="00A536DF">
      <w:pPr>
        <w:spacing w:after="0"/>
      </w:pPr>
      <w:r>
        <w:rPr>
          <w:rFonts w:cs="Microsoft Himalaya"/>
          <w:cs/>
          <w:lang w:bidi="bo-CN"/>
        </w:rPr>
        <w:t xml:space="preserve"> འབྲུག་རྐང་རྩེད་ཚོགས་པ་ གིས་ </w:t>
      </w:r>
      <w:r>
        <w:t xml:space="preserve"># </w:t>
      </w:r>
      <w:r>
        <w:rPr>
          <w:rFonts w:cs="Microsoft Himalaya"/>
          <w:cs/>
          <w:lang w:bidi="bo-CN"/>
        </w:rPr>
        <w:t xml:space="preserve">ད་ལྟོ་ གི་ ནང་འཁོད་ </w:t>
      </w:r>
      <w:r>
        <w:t xml:space="preserve"># </w:t>
      </w:r>
      <w:r>
        <w:rPr>
          <w:rFonts w:cs="Microsoft Himalaya"/>
          <w:cs/>
          <w:lang w:bidi="bo-CN"/>
        </w:rPr>
        <w:t xml:space="preserve">རྫོང་ཁག་ བརྒྱད་ ཀྱི་ ནང་ ལུ་ སྦྱོང་བརྡར་ ཚུ་ </w:t>
      </w:r>
      <w:r>
        <w:t xml:space="preserve"># </w:t>
      </w:r>
      <w:r>
        <w:rPr>
          <w:rFonts w:cs="Microsoft Himalaya"/>
          <w:cs/>
          <w:lang w:bidi="bo-CN"/>
        </w:rPr>
        <w:t>བྱིན་ ཚར་ ཏེ་ ཡོདཔ་ ཨིན་ མས །</w:t>
      </w:r>
    </w:p>
    <w:p w14:paraId="0BEBDCD5" w14:textId="77777777" w:rsidR="00A536DF" w:rsidRDefault="00A536DF" w:rsidP="00A536DF">
      <w:pPr>
        <w:spacing w:after="0"/>
      </w:pPr>
      <w:r>
        <w:rPr>
          <w:rFonts w:cs="Microsoft Himalaya"/>
          <w:cs/>
          <w:lang w:bidi="bo-CN"/>
        </w:rPr>
        <w:t xml:space="preserve"> གནས་ཚུལ་ གཙོ་དོན །</w:t>
      </w:r>
    </w:p>
    <w:p w14:paraId="72839ABD" w14:textId="77777777" w:rsidR="00A536DF" w:rsidRDefault="00A536DF" w:rsidP="00A536DF">
      <w:pPr>
        <w:spacing w:after="0"/>
      </w:pPr>
      <w:r>
        <w:rPr>
          <w:rFonts w:cs="Microsoft Himalaya"/>
          <w:cs/>
          <w:lang w:bidi="bo-CN"/>
        </w:rPr>
        <w:lastRenderedPageBreak/>
        <w:t xml:space="preserve"> ༉ </w:t>
      </w:r>
      <w:r>
        <w:t xml:space="preserve"># </w:t>
      </w:r>
      <w:r>
        <w:rPr>
          <w:rFonts w:cs="Microsoft Himalaya"/>
          <w:cs/>
          <w:lang w:bidi="bo-CN"/>
        </w:rPr>
        <w:t xml:space="preserve">རྒྱལ་ཁབ་ ནང་ གི་ སྲིད་དོན་ཚོགས་པ་ གསརཔ་ ཚུ་ གི་ དོན་ལུ་ </w:t>
      </w:r>
      <w:r>
        <w:t xml:space="preserve"># </w:t>
      </w:r>
      <w:r>
        <w:rPr>
          <w:rFonts w:cs="Microsoft Himalaya"/>
          <w:cs/>
          <w:lang w:bidi="bo-CN"/>
        </w:rPr>
        <w:t xml:space="preserve">ཤེས་ཚད་ཅན་ དང་ </w:t>
      </w:r>
      <w:r>
        <w:t xml:space="preserve"># </w:t>
      </w:r>
      <w:r>
        <w:rPr>
          <w:rFonts w:cs="Microsoft Himalaya"/>
          <w:cs/>
          <w:lang w:bidi="bo-CN"/>
        </w:rPr>
        <w:t xml:space="preserve">ཉམས་མྱོང་ཅན་ གྱི་ འདེམས་ངོ་ འཚོལ་འཐོབ་ ནི་ འདི་ </w:t>
      </w:r>
      <w:r>
        <w:t xml:space="preserve"># </w:t>
      </w:r>
      <w:r>
        <w:rPr>
          <w:rFonts w:cs="Microsoft Himalaya"/>
          <w:cs/>
          <w:lang w:bidi="bo-CN"/>
        </w:rPr>
        <w:t xml:space="preserve">གདོང་ལེན་ཅན་ ཅིག་ སྦེ་ </w:t>
      </w:r>
      <w:r>
        <w:t xml:space="preserve"># </w:t>
      </w:r>
      <w:r>
        <w:rPr>
          <w:rFonts w:cs="Microsoft Himalaya"/>
          <w:cs/>
          <w:lang w:bidi="bo-CN"/>
        </w:rPr>
        <w:t>ཡོདཔ་ ཨིན་ མས །</w:t>
      </w:r>
    </w:p>
    <w:p w14:paraId="3DD429D0"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འབྲུག་ རྒྱལ་ཁབ་ ནང་ ལུ་ ལོ་ ལྔ་ དེ་ཅིག་ གི་ ནང་འཁོད་ ལུ་ ར་ </w:t>
      </w:r>
      <w:r>
        <w:t xml:space="preserve"># </w:t>
      </w:r>
      <w:r>
        <w:rPr>
          <w:rFonts w:cs="Microsoft Himalaya"/>
          <w:cs/>
          <w:lang w:bidi="bo-CN"/>
        </w:rPr>
        <w:t xml:space="preserve">དབུལ་ཕོངས་ ཀྱི་ དཀའ་ངལ་ འདི་ </w:t>
      </w:r>
      <w:r>
        <w:t xml:space="preserve"># </w:t>
      </w:r>
      <w:r>
        <w:rPr>
          <w:rFonts w:cs="Microsoft Himalaya"/>
          <w:cs/>
          <w:lang w:bidi="bo-CN"/>
        </w:rPr>
        <w:t>ཕྱེད་ དེ་ཅིག་ གིས་ མར་ཕབ་ འབད་ དེ་ ཡོདཔ་ ཨིན །</w:t>
      </w:r>
    </w:p>
    <w:p w14:paraId="0F54F2CC"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གཞལམ་སྒང་ </w:t>
      </w:r>
      <w:r>
        <w:t xml:space="preserve"># </w:t>
      </w:r>
      <w:r>
        <w:rPr>
          <w:rFonts w:cs="Microsoft Himalaya"/>
          <w:cs/>
          <w:lang w:bidi="bo-CN"/>
        </w:rPr>
        <w:t xml:space="preserve">སྟིང་སྟི་སྦིས་ ཀྱི་ ས་གནས་ </w:t>
      </w:r>
      <w:r>
        <w:t xml:space="preserve"># </w:t>
      </w:r>
      <w:r>
        <w:rPr>
          <w:rFonts w:cs="Microsoft Himalaya"/>
          <w:cs/>
          <w:lang w:bidi="bo-CN"/>
        </w:rPr>
        <w:t xml:space="preserve">ཧོམ་དར་ ལུ་ </w:t>
      </w:r>
      <w:r>
        <w:t xml:space="preserve"># </w:t>
      </w:r>
      <w:r>
        <w:rPr>
          <w:rFonts w:cs="Microsoft Himalaya"/>
          <w:cs/>
          <w:lang w:bidi="bo-CN"/>
        </w:rPr>
        <w:t xml:space="preserve">རང་བཞིན་ཐོན་སྐྱེད་གོང་འཕེལ་ལྟེ་བ་ གི་ རྡོ་བཏོན་ལཱ་ འབད་ མི་ འདི་ </w:t>
      </w:r>
      <w:r>
        <w:t xml:space="preserve"># </w:t>
      </w:r>
      <w:r>
        <w:rPr>
          <w:rFonts w:cs="Microsoft Himalaya"/>
          <w:cs/>
          <w:lang w:bidi="bo-CN"/>
        </w:rPr>
        <w:t xml:space="preserve">རང་བཞིན་གནས་སྟངས་ དང་ </w:t>
      </w:r>
      <w:r>
        <w:t xml:space="preserve"># </w:t>
      </w:r>
      <w:r>
        <w:rPr>
          <w:rFonts w:cs="Microsoft Himalaya"/>
          <w:cs/>
          <w:lang w:bidi="bo-CN"/>
        </w:rPr>
        <w:t>མཐུནམ་སྦེ་ མིན་འདུག་ ཟེར་ ཨིན་ མས །</w:t>
      </w:r>
    </w:p>
    <w:p w14:paraId="48F3349B"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ཁབ་ ནང་ གི་ སྲིད་དོན་ཚོགས་པ་ གསརཔ་ ཚུ་ གི་ དོན་ལུ་ </w:t>
      </w:r>
      <w:r>
        <w:t xml:space="preserve"># </w:t>
      </w:r>
      <w:r>
        <w:rPr>
          <w:rFonts w:cs="Microsoft Himalaya"/>
          <w:cs/>
          <w:lang w:bidi="bo-CN"/>
        </w:rPr>
        <w:t xml:space="preserve">ཤེས་ཚད་ཅན་ དང་ </w:t>
      </w:r>
      <w:r>
        <w:t xml:space="preserve"># </w:t>
      </w:r>
      <w:r>
        <w:rPr>
          <w:rFonts w:cs="Microsoft Himalaya"/>
          <w:cs/>
          <w:lang w:bidi="bo-CN"/>
        </w:rPr>
        <w:t xml:space="preserve">ཉམས་མྱོང་ཅན་ གྱི་ འདེམས་ངོ་ འཚོལ་འཐོབ་ ནི་ འདི་ </w:t>
      </w:r>
      <w:r>
        <w:t xml:space="preserve"># </w:t>
      </w:r>
      <w:r>
        <w:rPr>
          <w:rFonts w:cs="Microsoft Himalaya"/>
          <w:cs/>
          <w:lang w:bidi="bo-CN"/>
        </w:rPr>
        <w:t xml:space="preserve">གདོང་ལེན་ཅན་ ཅིག་ སྦེ་ </w:t>
      </w:r>
      <w:r>
        <w:t xml:space="preserve"># </w:t>
      </w:r>
      <w:r>
        <w:rPr>
          <w:rFonts w:cs="Microsoft Himalaya"/>
          <w:cs/>
          <w:lang w:bidi="bo-CN"/>
        </w:rPr>
        <w:t>ཡོདཔ་ ཨིན་ མས །</w:t>
      </w:r>
    </w:p>
    <w:p w14:paraId="3535F680"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སྲིད་དོན་ཚོགས་པ་ ཚུ་ དང་ འཁྲིལ་བ་ཅིན་ </w:t>
      </w:r>
      <w:r>
        <w:t xml:space="preserve"># </w:t>
      </w:r>
      <w:r>
        <w:rPr>
          <w:rFonts w:cs="Microsoft Himalaya"/>
          <w:cs/>
          <w:lang w:bidi="bo-CN"/>
        </w:rPr>
        <w:t xml:space="preserve">ཐབས་ཤེས་ ཀྱི་ ཐོག་ ལས་ </w:t>
      </w:r>
      <w:r>
        <w:t xml:space="preserve"># </w:t>
      </w:r>
      <w:r>
        <w:rPr>
          <w:rFonts w:cs="Microsoft Himalaya"/>
          <w:cs/>
          <w:lang w:bidi="bo-CN"/>
        </w:rPr>
        <w:t xml:space="preserve">ཤེས་ཚད་ཅན་ དང་ </w:t>
      </w:r>
      <w:r>
        <w:t xml:space="preserve"># </w:t>
      </w:r>
      <w:r>
        <w:rPr>
          <w:rFonts w:cs="Microsoft Himalaya"/>
          <w:cs/>
          <w:lang w:bidi="bo-CN"/>
        </w:rPr>
        <w:t xml:space="preserve">ཉམས་མྱོང་ ཡོད་ མིའི་ </w:t>
      </w:r>
      <w:r>
        <w:t xml:space="preserve"># </w:t>
      </w:r>
      <w:r>
        <w:rPr>
          <w:rFonts w:cs="Microsoft Himalaya"/>
          <w:cs/>
          <w:lang w:bidi="bo-CN"/>
        </w:rPr>
        <w:t xml:space="preserve">འདེམས་ངོ་ ཚུ་ </w:t>
      </w:r>
      <w:r>
        <w:t xml:space="preserve"># </w:t>
      </w:r>
      <w:r>
        <w:rPr>
          <w:rFonts w:cs="Microsoft Himalaya"/>
          <w:cs/>
          <w:lang w:bidi="bo-CN"/>
        </w:rPr>
        <w:t>འཐོབ་ ཚུགས་ ཏེ་ ཡོད་ ཟེར་ ཨིན་ མས །</w:t>
      </w:r>
    </w:p>
    <w:p w14:paraId="723E5E52" w14:textId="77777777" w:rsidR="00A536DF" w:rsidRDefault="00A536DF" w:rsidP="00A536DF">
      <w:pPr>
        <w:spacing w:after="0"/>
      </w:pPr>
      <w:r>
        <w:rPr>
          <w:rFonts w:cs="Microsoft Himalaya"/>
          <w:cs/>
          <w:lang w:bidi="bo-CN"/>
        </w:rPr>
        <w:t xml:space="preserve"> བྷུ་ཊཱན་ཀུན་མཉམ་པར་ཊི་ དང་ </w:t>
      </w:r>
      <w:r>
        <w:t xml:space="preserve"># </w:t>
      </w:r>
      <w:r>
        <w:rPr>
          <w:rFonts w:cs="Microsoft Himalaya"/>
          <w:cs/>
          <w:lang w:bidi="bo-CN"/>
        </w:rPr>
        <w:t xml:space="preserve">འབྲུག་སྤྱིར་དབང་ཚོགས་པ་ </w:t>
      </w:r>
      <w:r>
        <w:t xml:space="preserve"># </w:t>
      </w:r>
      <w:r>
        <w:rPr>
          <w:rFonts w:cs="Microsoft Himalaya"/>
          <w:cs/>
          <w:lang w:bidi="bo-CN"/>
        </w:rPr>
        <w:t xml:space="preserve">དེ་ལས་ </w:t>
      </w:r>
      <w:r>
        <w:t xml:space="preserve"># </w:t>
      </w:r>
      <w:r>
        <w:rPr>
          <w:rFonts w:cs="Microsoft Himalaya"/>
          <w:cs/>
          <w:lang w:bidi="bo-CN"/>
        </w:rPr>
        <w:t xml:space="preserve">འབྲུག་མཉམ་རུབ་ཚོགས་པ་ གསུམ་ འདི་ </w:t>
      </w:r>
      <w:r>
        <w:t xml:space="preserve"># </w:t>
      </w:r>
      <w:r>
        <w:rPr>
          <w:rFonts w:cs="Microsoft Himalaya"/>
          <w:cs/>
          <w:lang w:bidi="bo-CN"/>
        </w:rPr>
        <w:t xml:space="preserve">རྒྱལ་ཁབ་ ནང་ ལུ་ </w:t>
      </w:r>
      <w:r>
        <w:t xml:space="preserve"># </w:t>
      </w:r>
      <w:r>
        <w:rPr>
          <w:rFonts w:cs="Microsoft Himalaya"/>
          <w:cs/>
          <w:lang w:bidi="bo-CN"/>
        </w:rPr>
        <w:t xml:space="preserve">སྲིད་དོན་ཚོགས་པ་ གསརཔ་ ཚུ་ ཨིནམ་ ད་ </w:t>
      </w:r>
      <w:r>
        <w:t xml:space="preserve"># </w:t>
      </w:r>
      <w:r>
        <w:rPr>
          <w:rFonts w:cs="Microsoft Himalaya"/>
          <w:cs/>
          <w:lang w:bidi="bo-CN"/>
        </w:rPr>
        <w:t xml:space="preserve">ཚོགས་པ་ ཚུ་ གི་ དོན་ལུ་ </w:t>
      </w:r>
      <w:r>
        <w:t xml:space="preserve"># </w:t>
      </w:r>
      <w:r>
        <w:rPr>
          <w:rFonts w:cs="Microsoft Himalaya"/>
          <w:cs/>
          <w:lang w:bidi="bo-CN"/>
        </w:rPr>
        <w:t xml:space="preserve">ཤེས་ཚད་ཅན་ དང་ </w:t>
      </w:r>
      <w:r>
        <w:t xml:space="preserve"># </w:t>
      </w:r>
      <w:r>
        <w:rPr>
          <w:rFonts w:cs="Microsoft Himalaya"/>
          <w:cs/>
          <w:lang w:bidi="bo-CN"/>
        </w:rPr>
        <w:t xml:space="preserve">ཉམས་མྱོང་ཅན་ གྱི་ འདེམས་ངོ་ ཚུ་ </w:t>
      </w:r>
      <w:r>
        <w:t xml:space="preserve"># </w:t>
      </w:r>
      <w:r>
        <w:rPr>
          <w:rFonts w:cs="Microsoft Himalaya"/>
          <w:cs/>
          <w:lang w:bidi="bo-CN"/>
        </w:rPr>
        <w:t xml:space="preserve">འཚོལ་འཐོབ་ ནི་ འདི་ </w:t>
      </w:r>
      <w:r>
        <w:t xml:space="preserve"># </w:t>
      </w:r>
      <w:r>
        <w:rPr>
          <w:rFonts w:cs="Microsoft Himalaya"/>
          <w:cs/>
          <w:lang w:bidi="bo-CN"/>
        </w:rPr>
        <w:t xml:space="preserve">ལཱ་ འཇམ་ཏོང་ཏོ་ ཅིག་ </w:t>
      </w:r>
      <w:r>
        <w:t xml:space="preserve"># </w:t>
      </w:r>
      <w:r>
        <w:rPr>
          <w:rFonts w:cs="Microsoft Himalaya"/>
          <w:cs/>
          <w:lang w:bidi="bo-CN"/>
        </w:rPr>
        <w:t>མ་ སྡོདཔ་ ཨིན་ མས །</w:t>
      </w:r>
    </w:p>
    <w:p w14:paraId="5DB5571D" w14:textId="77777777" w:rsidR="00A536DF" w:rsidRDefault="00A536DF" w:rsidP="00A536DF">
      <w:pPr>
        <w:spacing w:after="0"/>
      </w:pPr>
      <w:r>
        <w:rPr>
          <w:rFonts w:cs="Microsoft Himalaya"/>
          <w:cs/>
          <w:lang w:bidi="bo-CN"/>
        </w:rPr>
        <w:t xml:space="preserve"> དེ་སྦེ་ </w:t>
      </w:r>
      <w:r>
        <w:t xml:space="preserve"># </w:t>
      </w:r>
      <w:r>
        <w:rPr>
          <w:rFonts w:cs="Microsoft Himalaya"/>
          <w:cs/>
          <w:lang w:bidi="bo-CN"/>
        </w:rPr>
        <w:t>དཀའ་ངལ་ འཐོན་ མི་ དེ་ ཡང་</w:t>
      </w:r>
    </w:p>
    <w:p w14:paraId="10DBDFF6" w14:textId="77777777" w:rsidR="00A536DF" w:rsidRDefault="00A536DF" w:rsidP="00A536DF">
      <w:pPr>
        <w:spacing w:after="0"/>
      </w:pPr>
      <w:r>
        <w:t xml:space="preserve"> # </w:t>
      </w:r>
      <w:r>
        <w:rPr>
          <w:rFonts w:cs="Microsoft Himalaya"/>
          <w:cs/>
          <w:lang w:bidi="bo-CN"/>
        </w:rPr>
        <w:t xml:space="preserve">སྲིད་ཚོགས་ འདི་ </w:t>
      </w:r>
      <w:r>
        <w:t xml:space="preserve"># </w:t>
      </w:r>
      <w:r>
        <w:rPr>
          <w:rFonts w:cs="Microsoft Himalaya"/>
          <w:cs/>
          <w:lang w:bidi="bo-CN"/>
        </w:rPr>
        <w:t xml:space="preserve">ཏན་ཏན་ ཅིག་ མེད་ མི་ ལས་ བརྟེན་ </w:t>
      </w:r>
      <w:r>
        <w:t xml:space="preserve"># </w:t>
      </w:r>
      <w:r>
        <w:rPr>
          <w:rFonts w:cs="Microsoft Himalaya"/>
          <w:cs/>
          <w:lang w:bidi="bo-CN"/>
        </w:rPr>
        <w:t>ཨིནམ་ སྦེ་ བཤད་ ཅི །</w:t>
      </w:r>
    </w:p>
    <w:p w14:paraId="5E2B8D79" w14:textId="77777777" w:rsidR="00A536DF" w:rsidRDefault="00A536DF" w:rsidP="00A536DF">
      <w:pPr>
        <w:spacing w:after="0"/>
      </w:pPr>
      <w:r>
        <w:rPr>
          <w:rFonts w:cs="Microsoft Himalaya"/>
          <w:cs/>
          <w:lang w:bidi="bo-CN"/>
        </w:rPr>
        <w:t xml:space="preserve"> ཌོག་ཊར་ </w:t>
      </w:r>
      <w:r>
        <w:t xml:space="preserve"># </w:t>
      </w:r>
      <w:r>
        <w:rPr>
          <w:rFonts w:cs="Microsoft Himalaya"/>
          <w:cs/>
          <w:lang w:bidi="bo-CN"/>
        </w:rPr>
        <w:t xml:space="preserve">རྟ་མགྲིན་རྡོ་རྗེ ། </w:t>
      </w:r>
      <w:r>
        <w:t xml:space="preserve"># </w:t>
      </w:r>
      <w:r>
        <w:rPr>
          <w:rFonts w:cs="Microsoft Himalaya"/>
          <w:cs/>
          <w:lang w:bidi="bo-CN"/>
        </w:rPr>
        <w:t xml:space="preserve">ཚོགས་པ་ གཞི་བཙུགས་ འཐུས་མི ། </w:t>
      </w:r>
      <w:r>
        <w:t xml:space="preserve"># </w:t>
      </w:r>
      <w:r>
        <w:rPr>
          <w:rFonts w:cs="Microsoft Himalaya"/>
          <w:cs/>
          <w:lang w:bidi="bo-CN"/>
        </w:rPr>
        <w:t>འབྲུག་མཉམ་རུབ་ཚོགས་པ །</w:t>
      </w:r>
    </w:p>
    <w:p w14:paraId="47DF4222" w14:textId="77777777" w:rsidR="00A536DF" w:rsidRDefault="00A536DF" w:rsidP="00A536DF">
      <w:pPr>
        <w:spacing w:after="0"/>
      </w:pPr>
      <w:r>
        <w:rPr>
          <w:rFonts w:cs="Microsoft Himalaya"/>
          <w:cs/>
          <w:lang w:bidi="bo-CN"/>
        </w:rPr>
        <w:t xml:space="preserve"> ལི་ལི་དབང་ཕྱུག </w:t>
      </w:r>
      <w:r>
        <w:t xml:space="preserve"># </w:t>
      </w:r>
      <w:r>
        <w:rPr>
          <w:rFonts w:cs="Microsoft Himalaya"/>
          <w:cs/>
          <w:lang w:bidi="bo-CN"/>
        </w:rPr>
        <w:t xml:space="preserve">གཙོ་འཛིན ། </w:t>
      </w:r>
      <w:r>
        <w:t xml:space="preserve"># </w:t>
      </w:r>
      <w:r>
        <w:rPr>
          <w:rFonts w:cs="Microsoft Himalaya"/>
          <w:cs/>
          <w:lang w:bidi="bo-CN"/>
        </w:rPr>
        <w:t>འབྲུག་སྤྱིར་དབང་ཚོགས་པ །</w:t>
      </w:r>
    </w:p>
    <w:p w14:paraId="5AF8F0C3" w14:textId="77777777" w:rsidR="00A536DF" w:rsidRDefault="00A536DF" w:rsidP="00A536DF">
      <w:pPr>
        <w:spacing w:after="0"/>
      </w:pPr>
      <w:r>
        <w:rPr>
          <w:rFonts w:cs="Microsoft Himalaya"/>
          <w:cs/>
          <w:lang w:bidi="bo-CN"/>
        </w:rPr>
        <w:t xml:space="preserve"> བསོད་ནམས་སྟོབས་རྒྱས ། </w:t>
      </w:r>
      <w:r>
        <w:t xml:space="preserve"># </w:t>
      </w:r>
      <w:r>
        <w:rPr>
          <w:rFonts w:cs="Microsoft Himalaya"/>
          <w:cs/>
          <w:lang w:bidi="bo-CN"/>
        </w:rPr>
        <w:t xml:space="preserve">གཙོ་འཛིན ། </w:t>
      </w:r>
      <w:r>
        <w:t xml:space="preserve"># </w:t>
      </w:r>
      <w:r>
        <w:rPr>
          <w:rFonts w:cs="Microsoft Himalaya"/>
          <w:cs/>
          <w:lang w:bidi="bo-CN"/>
        </w:rPr>
        <w:t>བྷུ་ཊཱན་ཀུན་མཉམ་པར་ཊི །</w:t>
      </w:r>
    </w:p>
    <w:p w14:paraId="1B393D96" w14:textId="77777777" w:rsidR="00A536DF" w:rsidRDefault="00A536DF" w:rsidP="00A536DF">
      <w:pPr>
        <w:spacing w:after="0"/>
      </w:pPr>
      <w:r>
        <w:rPr>
          <w:rFonts w:cs="Microsoft Himalaya"/>
          <w:cs/>
          <w:lang w:bidi="bo-CN"/>
        </w:rPr>
        <w:t xml:space="preserve"> སྲིད་དོན་ཚོགས་པ་ གསརཔ་ ཚུ་ གིས་ འབད་བ་ཅིན་ </w:t>
      </w:r>
      <w:r>
        <w:t xml:space="preserve"># </w:t>
      </w:r>
      <w:r>
        <w:rPr>
          <w:rFonts w:cs="Microsoft Himalaya"/>
          <w:cs/>
          <w:lang w:bidi="bo-CN"/>
        </w:rPr>
        <w:t xml:space="preserve">མི་ ཚུ་ གིས་ </w:t>
      </w:r>
      <w:r>
        <w:t xml:space="preserve"># </w:t>
      </w:r>
      <w:r>
        <w:rPr>
          <w:rFonts w:cs="Microsoft Himalaya"/>
          <w:cs/>
          <w:lang w:bidi="bo-CN"/>
        </w:rPr>
        <w:t xml:space="preserve">སྲིད་ཚོགས་ ནང་ ལུ་ </w:t>
      </w:r>
      <w:r>
        <w:t xml:space="preserve"># </w:t>
      </w:r>
      <w:r>
        <w:rPr>
          <w:rFonts w:cs="Microsoft Himalaya"/>
          <w:cs/>
          <w:lang w:bidi="bo-CN"/>
        </w:rPr>
        <w:t xml:space="preserve">འབྲེལ་གཏོགས་ འབད་ བཅུག་ ནི་ གི་ དོན་ལུ་ </w:t>
      </w:r>
      <w:r>
        <w:t xml:space="preserve"># </w:t>
      </w:r>
      <w:r>
        <w:rPr>
          <w:rFonts w:cs="Microsoft Himalaya"/>
          <w:cs/>
          <w:lang w:bidi="bo-CN"/>
        </w:rPr>
        <w:t xml:space="preserve">བཙག་འཐུའི་ཁྲིམས་ལུགས་ འདི་ </w:t>
      </w:r>
      <w:r>
        <w:t xml:space="preserve"># </w:t>
      </w:r>
      <w:r>
        <w:rPr>
          <w:rFonts w:cs="Microsoft Himalaya"/>
          <w:cs/>
          <w:lang w:bidi="bo-CN"/>
        </w:rPr>
        <w:t xml:space="preserve">འོས་མཐུན་ སྦེ་ </w:t>
      </w:r>
      <w:r>
        <w:t xml:space="preserve"># </w:t>
      </w:r>
      <w:r>
        <w:rPr>
          <w:rFonts w:cs="Microsoft Himalaya"/>
          <w:cs/>
          <w:lang w:bidi="bo-CN"/>
        </w:rPr>
        <w:t>བཟོ་ དགོཔ་ འདུག་ ཟེར་ ཨིན་ མས །</w:t>
      </w:r>
    </w:p>
    <w:p w14:paraId="7DFC67AC" w14:textId="77777777" w:rsidR="00A536DF" w:rsidRDefault="00A536DF" w:rsidP="00A536DF">
      <w:pPr>
        <w:spacing w:after="0"/>
      </w:pPr>
      <w:r>
        <w:rPr>
          <w:rFonts w:cs="Microsoft Himalaya"/>
          <w:cs/>
          <w:lang w:bidi="bo-CN"/>
        </w:rPr>
        <w:t xml:space="preserve"> ལི་ལི་དབང་ཕྱུག </w:t>
      </w:r>
      <w:r>
        <w:t xml:space="preserve"># </w:t>
      </w:r>
      <w:r>
        <w:rPr>
          <w:rFonts w:cs="Microsoft Himalaya"/>
          <w:cs/>
          <w:lang w:bidi="bo-CN"/>
        </w:rPr>
        <w:t xml:space="preserve">གཙོ་འཛིན ། </w:t>
      </w:r>
      <w:r>
        <w:t xml:space="preserve"># </w:t>
      </w:r>
      <w:r>
        <w:rPr>
          <w:rFonts w:cs="Microsoft Himalaya"/>
          <w:cs/>
          <w:lang w:bidi="bo-CN"/>
        </w:rPr>
        <w:t>འབྲུག་སྤྱིར་དབང་ཚོགས་པ །</w:t>
      </w:r>
    </w:p>
    <w:p w14:paraId="57223CED" w14:textId="77777777" w:rsidR="00A536DF" w:rsidRDefault="00A536DF" w:rsidP="00A536DF">
      <w:pPr>
        <w:spacing w:after="0"/>
      </w:pPr>
      <w:r>
        <w:rPr>
          <w:rFonts w:cs="Microsoft Himalaya"/>
          <w:cs/>
          <w:lang w:bidi="bo-CN"/>
        </w:rPr>
        <w:t xml:space="preserve"> བསོད་ནམས་སྟོབས་རྒྱས ། </w:t>
      </w:r>
      <w:r>
        <w:t xml:space="preserve"># </w:t>
      </w:r>
      <w:r>
        <w:rPr>
          <w:rFonts w:cs="Microsoft Himalaya"/>
          <w:cs/>
          <w:lang w:bidi="bo-CN"/>
        </w:rPr>
        <w:t xml:space="preserve">གཙོ་འཛིན ། </w:t>
      </w:r>
      <w:r>
        <w:t xml:space="preserve"># </w:t>
      </w:r>
      <w:r>
        <w:rPr>
          <w:rFonts w:cs="Microsoft Himalaya"/>
          <w:cs/>
          <w:lang w:bidi="bo-CN"/>
        </w:rPr>
        <w:t>བྷུ་ཊཱན་ཀུན་མཉམ་པར་ཊི །</w:t>
      </w:r>
    </w:p>
    <w:p w14:paraId="57882B49" w14:textId="77777777" w:rsidR="00A536DF" w:rsidRDefault="00A536DF" w:rsidP="00A536DF">
      <w:pPr>
        <w:spacing w:after="0"/>
      </w:pPr>
      <w:r>
        <w:rPr>
          <w:rFonts w:cs="Microsoft Himalaya"/>
          <w:cs/>
          <w:lang w:bidi="bo-CN"/>
        </w:rPr>
        <w:t xml:space="preserve"> ཌོག་ཊར་ </w:t>
      </w:r>
      <w:r>
        <w:t xml:space="preserve"># </w:t>
      </w:r>
      <w:r>
        <w:rPr>
          <w:rFonts w:cs="Microsoft Himalaya"/>
          <w:cs/>
          <w:lang w:bidi="bo-CN"/>
        </w:rPr>
        <w:t xml:space="preserve">རྟ་མགྲིན་རྡོ་རྗེ ། </w:t>
      </w:r>
      <w:r>
        <w:t xml:space="preserve"># </w:t>
      </w:r>
      <w:r>
        <w:rPr>
          <w:rFonts w:cs="Microsoft Himalaya"/>
          <w:cs/>
          <w:lang w:bidi="bo-CN"/>
        </w:rPr>
        <w:t xml:space="preserve">ཚོགས་པ་ གཞི་བཙུགས་ འཐུས་མི ། </w:t>
      </w:r>
      <w:r>
        <w:t xml:space="preserve"># </w:t>
      </w:r>
      <w:r>
        <w:rPr>
          <w:rFonts w:cs="Microsoft Himalaya"/>
          <w:cs/>
          <w:lang w:bidi="bo-CN"/>
        </w:rPr>
        <w:t>འབྲུག་མཉམ་རུབ་ཚོགས་པ །</w:t>
      </w:r>
    </w:p>
    <w:p w14:paraId="1DF16B89" w14:textId="77777777" w:rsidR="00A536DF" w:rsidRDefault="00A536DF" w:rsidP="00A536DF">
      <w:pPr>
        <w:spacing w:after="0"/>
      </w:pPr>
      <w:r>
        <w:rPr>
          <w:rFonts w:cs="Microsoft Himalaya"/>
          <w:cs/>
          <w:lang w:bidi="bo-CN"/>
        </w:rPr>
        <w:t xml:space="preserve"> སྲིད་དོན་ཚོགས་པ་ གསརཔ་ ཚུ་ ལུ་ </w:t>
      </w:r>
      <w:r>
        <w:t xml:space="preserve"># </w:t>
      </w:r>
      <w:r>
        <w:rPr>
          <w:rFonts w:cs="Microsoft Himalaya"/>
          <w:cs/>
          <w:lang w:bidi="bo-CN"/>
        </w:rPr>
        <w:t xml:space="preserve">དཀའ་ངལ་ ཚུ་ </w:t>
      </w:r>
      <w:r>
        <w:t xml:space="preserve"># </w:t>
      </w:r>
      <w:r>
        <w:rPr>
          <w:rFonts w:cs="Microsoft Himalaya"/>
          <w:cs/>
          <w:lang w:bidi="bo-CN"/>
        </w:rPr>
        <w:t xml:space="preserve">ག་དེ་སྦེ་ ར་ བྱུང་ སྟེ་ འབད་ རུང་ </w:t>
      </w:r>
      <w:r>
        <w:t xml:space="preserve"># </w:t>
      </w:r>
      <w:r>
        <w:rPr>
          <w:rFonts w:cs="Microsoft Himalaya"/>
          <w:cs/>
          <w:lang w:bidi="bo-CN"/>
        </w:rPr>
        <w:t xml:space="preserve">ཚོགས་པ་ ག་ར་ གིས་ </w:t>
      </w:r>
      <w:r>
        <w:t xml:space="preserve"># </w:t>
      </w:r>
      <w:r>
        <w:rPr>
          <w:rFonts w:cs="Microsoft Himalaya"/>
          <w:cs/>
          <w:lang w:bidi="bo-CN"/>
        </w:rPr>
        <w:t xml:space="preserve">འདེམས་ཁོངས་ </w:t>
      </w:r>
      <w:r>
        <w:t xml:space="preserve">NUM # </w:t>
      </w:r>
      <w:r>
        <w:rPr>
          <w:rFonts w:cs="Microsoft Himalaya"/>
          <w:cs/>
          <w:lang w:bidi="bo-CN"/>
        </w:rPr>
        <w:t xml:space="preserve">གི་ ནང་ ལུ་ </w:t>
      </w:r>
      <w:r>
        <w:t xml:space="preserve"># </w:t>
      </w:r>
      <w:r>
        <w:rPr>
          <w:rFonts w:cs="Microsoft Himalaya"/>
          <w:cs/>
          <w:lang w:bidi="bo-CN"/>
        </w:rPr>
        <w:t xml:space="preserve">ཁོང་ གིས་ འདེམས་ངོ་ ཚུ་ </w:t>
      </w:r>
      <w:r>
        <w:t xml:space="preserve"># </w:t>
      </w:r>
      <w:r>
        <w:rPr>
          <w:rFonts w:cs="Microsoft Himalaya"/>
          <w:cs/>
          <w:lang w:bidi="bo-CN"/>
        </w:rPr>
        <w:t>གཏན་འཁེལ་ བཟོ་ ཚུགས་ ཏེ་ ཡོདཔ་ ཨིན་ མས །</w:t>
      </w:r>
    </w:p>
    <w:p w14:paraId="51B71C58"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འབྲུག་ རྒྱལ་ཁབ་ ནང་ ལུ་ </w:t>
      </w:r>
      <w:r>
        <w:t xml:space="preserve"># </w:t>
      </w:r>
      <w:r>
        <w:rPr>
          <w:rFonts w:cs="Microsoft Himalaya"/>
          <w:cs/>
          <w:lang w:bidi="bo-CN"/>
        </w:rPr>
        <w:t xml:space="preserve">ལོ་ ལྔ་ དེ་ཅིག་ གི་ ནང་འཁོད་ ལུ་ ར་ </w:t>
      </w:r>
      <w:r>
        <w:t xml:space="preserve"># </w:t>
      </w:r>
      <w:r>
        <w:rPr>
          <w:rFonts w:cs="Microsoft Himalaya"/>
          <w:cs/>
          <w:lang w:bidi="bo-CN"/>
        </w:rPr>
        <w:t xml:space="preserve">དབུལ་ཕོངས་ ཀྱི་ དཀའ་ངལ་ འདི་ ཕྱེད་ དེ་ཅིག་ གིས་ མར་ཕབ་ འབད་ དེ་ ཡོདཔ་ དང་ </w:t>
      </w:r>
      <w:r>
        <w:t xml:space="preserve"># </w:t>
      </w:r>
      <w:r>
        <w:rPr>
          <w:rFonts w:cs="Microsoft Himalaya"/>
          <w:cs/>
          <w:lang w:bidi="bo-CN"/>
        </w:rPr>
        <w:t xml:space="preserve">དབུལ་ཕོངས་ ཀྱི་ གནས་ཚད་ སྙན་ཞུ་ གསརཔ་ ཅིག་ </w:t>
      </w:r>
      <w:r>
        <w:t xml:space="preserve"># </w:t>
      </w:r>
      <w:r>
        <w:rPr>
          <w:rFonts w:cs="Microsoft Himalaya"/>
          <w:cs/>
          <w:lang w:bidi="bo-CN"/>
        </w:rPr>
        <w:t xml:space="preserve">བཏོན་ ཡོད་ མི་ དང་ འཁྲིལཝ་ ད་ </w:t>
      </w:r>
      <w:r>
        <w:t xml:space="preserve"># </w:t>
      </w:r>
      <w:r>
        <w:rPr>
          <w:rFonts w:cs="Microsoft Himalaya"/>
          <w:cs/>
          <w:lang w:bidi="bo-CN"/>
        </w:rPr>
        <w:t xml:space="preserve">འབྲུག་མི་ བརྒྱ་ཆ་ </w:t>
      </w:r>
      <w:r>
        <w:t xml:space="preserve">NUM # </w:t>
      </w:r>
      <w:r>
        <w:rPr>
          <w:rFonts w:cs="Microsoft Himalaya"/>
          <w:cs/>
          <w:lang w:bidi="bo-CN"/>
        </w:rPr>
        <w:t xml:space="preserve">དེ་ཅིག་ རྐྱངམ་གཅིག་ </w:t>
      </w:r>
      <w:r>
        <w:t xml:space="preserve"># </w:t>
      </w:r>
      <w:r>
        <w:rPr>
          <w:rFonts w:cs="Microsoft Himalaya"/>
          <w:cs/>
          <w:lang w:bidi="bo-CN"/>
        </w:rPr>
        <w:t xml:space="preserve">དབུལ་ཕོངས་ ཀྱི་ དཀའ་ངལ་ ནང་ ལུ་ </w:t>
      </w:r>
      <w:r>
        <w:t xml:space="preserve"># </w:t>
      </w:r>
      <w:r>
        <w:rPr>
          <w:rFonts w:cs="Microsoft Himalaya"/>
          <w:cs/>
          <w:lang w:bidi="bo-CN"/>
        </w:rPr>
        <w:t>ཚུད་ དེ་ ཡོདཔ་ སྦེ་ ཨིན་ མས །</w:t>
      </w:r>
    </w:p>
    <w:p w14:paraId="78C730EF" w14:textId="77777777" w:rsidR="00A536DF" w:rsidRDefault="00A536DF" w:rsidP="00A536DF">
      <w:pPr>
        <w:spacing w:after="0"/>
      </w:pPr>
      <w:r>
        <w:rPr>
          <w:rFonts w:cs="Microsoft Himalaya"/>
          <w:cs/>
          <w:lang w:bidi="bo-CN"/>
        </w:rPr>
        <w:t xml:space="preserve"> རྒྱལ་ཡོངས་རྩིས་དཔྱད་བཀོད་འཛིན་ གྱིས་ </w:t>
      </w:r>
      <w:r>
        <w:t xml:space="preserve"># </w:t>
      </w:r>
      <w:r>
        <w:rPr>
          <w:rFonts w:cs="Microsoft Himalaya"/>
          <w:cs/>
          <w:lang w:bidi="bo-CN"/>
        </w:rPr>
        <w:t xml:space="preserve">འཛམ་གླིང་དངུལ་ཁང་ དང་ </w:t>
      </w:r>
      <w:r>
        <w:t xml:space="preserve"># </w:t>
      </w:r>
      <w:r>
        <w:rPr>
          <w:rFonts w:cs="Microsoft Himalaya"/>
          <w:cs/>
          <w:lang w:bidi="bo-CN"/>
        </w:rPr>
        <w:t xml:space="preserve">མཉམ་འབྲེལ་ གྱི་ ཐོག་ ལས་ </w:t>
      </w:r>
      <w:r>
        <w:t xml:space="preserve"># </w:t>
      </w:r>
      <w:r>
        <w:rPr>
          <w:rFonts w:cs="Microsoft Himalaya"/>
          <w:cs/>
          <w:lang w:bidi="bo-CN"/>
        </w:rPr>
        <w:t xml:space="preserve">རྒྱལ་ཁབ་ ནང་ ལུ་ </w:t>
      </w:r>
      <w:r>
        <w:t xml:space="preserve"># </w:t>
      </w:r>
      <w:r>
        <w:rPr>
          <w:rFonts w:cs="Microsoft Himalaya"/>
          <w:cs/>
          <w:lang w:bidi="bo-CN"/>
        </w:rPr>
        <w:t xml:space="preserve">དབུལ་ཕོངས་ གནས་ཚད་ ཀྱི་ ཐོག་ ལུ་ </w:t>
      </w:r>
      <w:r>
        <w:t xml:space="preserve"># </w:t>
      </w:r>
      <w:r>
        <w:rPr>
          <w:rFonts w:cs="Microsoft Himalaya"/>
          <w:cs/>
          <w:lang w:bidi="bo-CN"/>
        </w:rPr>
        <w:t xml:space="preserve">ཞིབ་འཚོལ་ ཅིག་ འབད་ མི་ དང་ འཁྲིལཝ་ ད་ </w:t>
      </w:r>
      <w:r>
        <w:t xml:space="preserve"># </w:t>
      </w:r>
      <w:r>
        <w:rPr>
          <w:rFonts w:cs="Microsoft Himalaya"/>
          <w:cs/>
          <w:lang w:bidi="bo-CN"/>
        </w:rPr>
        <w:t xml:space="preserve">གཞན་མི་ གོང་འཕེལ་ འགྱོ་ བའི་ བསྒང་ འབད་མི་ རྒྱལ་ཁབ་ ཚུ་ དང་ ཕྱདཔ་ད་ </w:t>
      </w:r>
      <w:r>
        <w:t xml:space="preserve"># </w:t>
      </w:r>
      <w:r>
        <w:rPr>
          <w:rFonts w:cs="Microsoft Himalaya"/>
          <w:cs/>
          <w:lang w:bidi="bo-CN"/>
        </w:rPr>
        <w:t xml:space="preserve">འབྲུག་ རྒྱལ་ཁབ་ ཀྱིས་ </w:t>
      </w:r>
      <w:r>
        <w:t xml:space="preserve"># </w:t>
      </w:r>
      <w:r>
        <w:rPr>
          <w:rFonts w:cs="Microsoft Himalaya"/>
          <w:cs/>
          <w:lang w:bidi="bo-CN"/>
        </w:rPr>
        <w:t xml:space="preserve">དབུལ་ཕོངས་ ཀྱི་ གནས་ཚད་ མར་ཕབ་ འབད་ ནི་ ལུ་ </w:t>
      </w:r>
      <w:r>
        <w:t xml:space="preserve"># </w:t>
      </w:r>
      <w:r>
        <w:rPr>
          <w:rFonts w:cs="Microsoft Himalaya"/>
          <w:cs/>
          <w:lang w:bidi="bo-CN"/>
        </w:rPr>
        <w:t>གྲུབ་འབྲས་ སྦོམ་ སྦེ་ ར་ བཏོན་ ཡོདཔ་ སྦེ་ ཨིན་ མས །</w:t>
      </w:r>
    </w:p>
    <w:p w14:paraId="0CAD4048" w14:textId="77777777" w:rsidR="00A536DF" w:rsidRDefault="00A536DF" w:rsidP="00A536DF">
      <w:pPr>
        <w:spacing w:after="0"/>
      </w:pPr>
      <w:r>
        <w:rPr>
          <w:rFonts w:cs="Microsoft Himalaya"/>
          <w:cs/>
          <w:lang w:bidi="bo-CN"/>
        </w:rPr>
        <w:t xml:space="preserve"> འཛམ་གླིང་དངུལ་ཁང་ གི་ དཔལ་འབྱོར་མཁས་པ་ གིས་ སླབ་ མིའི་ ནང་ </w:t>
      </w:r>
      <w:r>
        <w:t xml:space="preserve"># </w:t>
      </w:r>
      <w:r>
        <w:rPr>
          <w:rFonts w:cs="Microsoft Himalaya"/>
          <w:cs/>
          <w:lang w:bidi="bo-CN"/>
        </w:rPr>
        <w:t xml:space="preserve">འབྲུག་ རྒྱལ་ཁབ་ འདི་ </w:t>
      </w:r>
      <w:r>
        <w:t xml:space="preserve"># </w:t>
      </w:r>
      <w:r>
        <w:rPr>
          <w:rFonts w:cs="Microsoft Himalaya"/>
          <w:cs/>
          <w:lang w:bidi="bo-CN"/>
        </w:rPr>
        <w:t xml:space="preserve">འཛམ་གླིང་ ནང་ ལུ་ གྲུབ་འབྲས་ རྒྱ་སྦོམ་ སྦེ་ བཏོན་ མི་ </w:t>
      </w:r>
      <w:r>
        <w:t xml:space="preserve"># </w:t>
      </w:r>
      <w:r>
        <w:rPr>
          <w:rFonts w:cs="Microsoft Himalaya"/>
          <w:cs/>
          <w:lang w:bidi="bo-CN"/>
        </w:rPr>
        <w:t xml:space="preserve">རྒྱལ་ཁབ་ དྲག་ཤོས་ </w:t>
      </w:r>
      <w:r>
        <w:t xml:space="preserve">NUM # </w:t>
      </w:r>
      <w:r>
        <w:rPr>
          <w:rFonts w:cs="Microsoft Himalaya"/>
          <w:cs/>
          <w:lang w:bidi="bo-CN"/>
        </w:rPr>
        <w:t xml:space="preserve">གི་ གྲལ་ཁར་ ཚུད་ ནི་ མས་ ཟེར་ ཨིནམ་ དང་ </w:t>
      </w:r>
      <w:r>
        <w:t xml:space="preserve"># </w:t>
      </w:r>
      <w:r>
        <w:rPr>
          <w:rFonts w:cs="Microsoft Himalaya"/>
          <w:cs/>
          <w:lang w:bidi="bo-CN"/>
        </w:rPr>
        <w:t xml:space="preserve">དུས་ཡུན་ ཐུང་ཀུ་ ཅིག་ ནང་ ལུ་ དེ་སྦེ་ གྲུབ་འབྲས་ བཏོན་ ཚུགས་ མི་ འདི་ </w:t>
      </w:r>
      <w:r>
        <w:t xml:space="preserve"># </w:t>
      </w:r>
      <w:r>
        <w:rPr>
          <w:rFonts w:cs="Microsoft Himalaya"/>
          <w:cs/>
          <w:lang w:bidi="bo-CN"/>
        </w:rPr>
        <w:t xml:space="preserve">གཞུང་སྐྱོང་ལེགས་ལྡན་ གྱིས་ </w:t>
      </w:r>
      <w:r>
        <w:t xml:space="preserve"># </w:t>
      </w:r>
      <w:r>
        <w:rPr>
          <w:rFonts w:cs="Microsoft Himalaya"/>
          <w:cs/>
          <w:lang w:bidi="bo-CN"/>
        </w:rPr>
        <w:t>ལྷན་ཐབས་ འབད་ འོང་ ཟེར་ ཨིན་ མས །</w:t>
      </w:r>
    </w:p>
    <w:p w14:paraId="6D87BC95" w14:textId="77777777" w:rsidR="00A536DF" w:rsidRDefault="00A536DF" w:rsidP="00A536DF">
      <w:pPr>
        <w:spacing w:after="0"/>
      </w:pPr>
      <w:r>
        <w:rPr>
          <w:rFonts w:cs="Microsoft Himalaya"/>
          <w:cs/>
          <w:lang w:bidi="bo-CN"/>
        </w:rPr>
        <w:t xml:space="preserve"> འབྲུག་ རྒྱལ་ཁབ་ ཀྱིས་ </w:t>
      </w:r>
      <w:r>
        <w:t xml:space="preserve"># </w:t>
      </w:r>
      <w:r>
        <w:rPr>
          <w:rFonts w:cs="Microsoft Himalaya"/>
          <w:cs/>
          <w:lang w:bidi="bo-CN"/>
        </w:rPr>
        <w:t xml:space="preserve">གྲུབ་འབྲས་ ལེགས་ཤོམ་ བཏོན་ ཚུགས་ མི་ འདི་ </w:t>
      </w:r>
      <w:r>
        <w:t xml:space="preserve"># </w:t>
      </w:r>
      <w:r>
        <w:rPr>
          <w:rFonts w:cs="Microsoft Himalaya"/>
          <w:cs/>
          <w:lang w:bidi="bo-CN"/>
        </w:rPr>
        <w:t xml:space="preserve">རྒྱལ་ཁབ་ གཞན་ ཚུ་ གི་ དོན་ལུ་ </w:t>
      </w:r>
      <w:r>
        <w:t xml:space="preserve"># </w:t>
      </w:r>
      <w:r>
        <w:rPr>
          <w:rFonts w:cs="Microsoft Himalaya"/>
          <w:cs/>
          <w:lang w:bidi="bo-CN"/>
        </w:rPr>
        <w:t xml:space="preserve">་དཔེ་སྟོན་ བཟུམ་ ཅིག་ ཨིནམ་ དང་ </w:t>
      </w:r>
      <w:r>
        <w:t xml:space="preserve"># </w:t>
      </w:r>
      <w:r>
        <w:rPr>
          <w:rFonts w:cs="Microsoft Himalaya"/>
          <w:cs/>
          <w:lang w:bidi="bo-CN"/>
        </w:rPr>
        <w:t xml:space="preserve">འདི་ ཡང་ གཙོ་བོ་ར་ </w:t>
      </w:r>
      <w:r>
        <w:t xml:space="preserve"># </w:t>
      </w:r>
      <w:r>
        <w:rPr>
          <w:rFonts w:cs="Microsoft Himalaya"/>
          <w:cs/>
          <w:lang w:bidi="bo-CN"/>
        </w:rPr>
        <w:t xml:space="preserve">གཞུང་སྐྱོང་ གི་ ཐབས་ལམ་ ཚུ་ ལེགས་ཤོམ་ ཡོད་ པ་ ཅིན་ </w:t>
      </w:r>
      <w:r>
        <w:t xml:space="preserve"># </w:t>
      </w:r>
      <w:r>
        <w:rPr>
          <w:rFonts w:cs="Microsoft Himalaya"/>
          <w:cs/>
          <w:lang w:bidi="bo-CN"/>
        </w:rPr>
        <w:t xml:space="preserve">དབུལ་ཕོངས་ མར་ཕབ་ འབད་ ནིའི་ ནང་ </w:t>
      </w:r>
      <w:r>
        <w:t xml:space="preserve"># </w:t>
      </w:r>
      <w:r>
        <w:rPr>
          <w:rFonts w:cs="Microsoft Himalaya"/>
          <w:cs/>
          <w:lang w:bidi="bo-CN"/>
        </w:rPr>
        <w:t>གྲུབ་འབྲས་ ལེགས་ཤོམ་ བཏོན་ ཚུགས་ འོང་ །</w:t>
      </w:r>
    </w:p>
    <w:p w14:paraId="0B5A8356"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མི་སེར་ སྤྱང་ཀ་ དང་ ཕྱུགཔོ་ ག་ར་ ལུ་ </w:t>
      </w:r>
      <w:r>
        <w:t xml:space="preserve"># </w:t>
      </w:r>
      <w:r>
        <w:rPr>
          <w:rFonts w:cs="Microsoft Himalaya"/>
          <w:cs/>
          <w:lang w:bidi="bo-CN"/>
        </w:rPr>
        <w:t xml:space="preserve">མི་དམངས་ ཀྱི་ མཐུན་རྐྱེན་ ཚུ་ སྤྱོད་ ནི་ གི་ དབང་ཚད་ འདྲ་མཉམ་ སྦེ་ ཡོདཔ་ ལས་ </w:t>
      </w:r>
      <w:r>
        <w:t xml:space="preserve"># </w:t>
      </w:r>
      <w:r>
        <w:rPr>
          <w:rFonts w:cs="Microsoft Himalaya"/>
          <w:cs/>
          <w:lang w:bidi="bo-CN"/>
        </w:rPr>
        <w:t xml:space="preserve">འདི་བཟུམ་ གྱི་ གནས་སྟངས་ ལེགས་ཤོམ་ ནང་ ལུ་ </w:t>
      </w:r>
      <w:r>
        <w:t xml:space="preserve"># </w:t>
      </w:r>
      <w:r>
        <w:rPr>
          <w:rFonts w:cs="Microsoft Himalaya"/>
          <w:cs/>
          <w:lang w:bidi="bo-CN"/>
        </w:rPr>
        <w:t xml:space="preserve">དབུལ་ཕོངས་ ཀྱི་ གནས་ཚད་ འདི་ </w:t>
      </w:r>
      <w:r>
        <w:t xml:space="preserve"># </w:t>
      </w:r>
      <w:r>
        <w:rPr>
          <w:rFonts w:cs="Microsoft Himalaya"/>
          <w:cs/>
          <w:lang w:bidi="bo-CN"/>
        </w:rPr>
        <w:t xml:space="preserve">རང་བཞིན་གྱིས་ ར་ </w:t>
      </w:r>
      <w:r>
        <w:t xml:space="preserve"># </w:t>
      </w:r>
      <w:r>
        <w:rPr>
          <w:rFonts w:cs="Microsoft Himalaya"/>
          <w:cs/>
          <w:lang w:bidi="bo-CN"/>
        </w:rPr>
        <w:t>མར་ཕབ་ འབད་ ཚུགས་ འོང་ །</w:t>
      </w:r>
    </w:p>
    <w:p w14:paraId="2A6D409A" w14:textId="77777777" w:rsidR="00A536DF" w:rsidRDefault="00A536DF" w:rsidP="00A536DF">
      <w:pPr>
        <w:spacing w:after="0"/>
      </w:pPr>
      <w:r>
        <w:rPr>
          <w:rFonts w:cs="Microsoft Himalaya"/>
          <w:cs/>
          <w:lang w:bidi="bo-CN"/>
        </w:rPr>
        <w:t xml:space="preserve"> ད་རུང་</w:t>
      </w:r>
    </w:p>
    <w:p w14:paraId="3C541CED" w14:textId="77777777" w:rsidR="00A536DF" w:rsidRDefault="00A536DF" w:rsidP="00A536DF">
      <w:pPr>
        <w:spacing w:after="0"/>
      </w:pPr>
      <w:r>
        <w:t xml:space="preserve"> # </w:t>
      </w:r>
      <w:r>
        <w:rPr>
          <w:rFonts w:cs="Microsoft Himalaya"/>
          <w:cs/>
          <w:lang w:bidi="bo-CN"/>
        </w:rPr>
        <w:t xml:space="preserve">ཁོ་ གིས་ སླབ་ མིའི་ ནང་ </w:t>
      </w:r>
      <w:r>
        <w:t xml:space="preserve"># </w:t>
      </w:r>
      <w:r>
        <w:rPr>
          <w:rFonts w:cs="Microsoft Himalaya"/>
          <w:cs/>
          <w:lang w:bidi="bo-CN"/>
        </w:rPr>
        <w:t xml:space="preserve">འབྲུག་ རྒྱལ་ཁབ་ ནང་ ལུ་ </w:t>
      </w:r>
      <w:r>
        <w:t xml:space="preserve"># </w:t>
      </w:r>
      <w:r>
        <w:rPr>
          <w:rFonts w:cs="Microsoft Himalaya"/>
          <w:cs/>
          <w:lang w:bidi="bo-CN"/>
        </w:rPr>
        <w:t xml:space="preserve">དབུལ་ཕོངས་ ཀྱི་ གནས་ཚད་ </w:t>
      </w:r>
      <w:r>
        <w:t xml:space="preserve"># </w:t>
      </w:r>
      <w:r>
        <w:rPr>
          <w:rFonts w:cs="Microsoft Himalaya"/>
          <w:cs/>
          <w:lang w:bidi="bo-CN"/>
        </w:rPr>
        <w:t xml:space="preserve">མགྱོགས་དྲགས་ སྦེ་ </w:t>
      </w:r>
      <w:r>
        <w:t xml:space="preserve"># </w:t>
      </w:r>
      <w:r>
        <w:rPr>
          <w:rFonts w:cs="Microsoft Himalaya"/>
          <w:cs/>
          <w:lang w:bidi="bo-CN"/>
        </w:rPr>
        <w:t xml:space="preserve">མར་ཕབ་ འབད་ ཚུགས་ མི་ འདི་ </w:t>
      </w:r>
      <w:r>
        <w:t xml:space="preserve"># </w:t>
      </w:r>
      <w:r>
        <w:rPr>
          <w:rFonts w:cs="Microsoft Himalaya"/>
          <w:cs/>
          <w:lang w:bidi="bo-CN"/>
        </w:rPr>
        <w:t>ཆུ་ ལས་ བརྟེན་ པའི་ གློག་མེ་ལས་འགུལ་ ཚུ་ གི་ དཔལ་འབྱོར་གོང་འཕེལ་ ལས་ བརྟེན་ འོང་ ཟེར་ ཨིན་ མས །</w:t>
      </w:r>
    </w:p>
    <w:p w14:paraId="01E686CB" w14:textId="77777777" w:rsidR="00A536DF" w:rsidRDefault="00A536DF" w:rsidP="00A536DF">
      <w:pPr>
        <w:spacing w:after="0"/>
      </w:pPr>
      <w:r>
        <w:rPr>
          <w:rFonts w:cs="Microsoft Himalaya"/>
          <w:cs/>
          <w:lang w:bidi="bo-CN"/>
        </w:rPr>
        <w:t xml:space="preserve"> རྒྱལ་ཡོངས་རྩིས་དཔྱད་བཀོད་འཛིན་ གྱི་ ཡོངས་ཁྱབ་མདོ་ཆེན་ </w:t>
      </w:r>
      <w:r>
        <w:t xml:space="preserve"># </w:t>
      </w:r>
      <w:r>
        <w:rPr>
          <w:rFonts w:cs="Microsoft Himalaya"/>
          <w:cs/>
          <w:lang w:bidi="bo-CN"/>
        </w:rPr>
        <w:t xml:space="preserve">ཀུན་དགའ་ཚེ་རིང་ གིས་ སླབ་ མིའི་ ནང་ </w:t>
      </w:r>
      <w:r>
        <w:t xml:space="preserve"># </w:t>
      </w:r>
      <w:r>
        <w:rPr>
          <w:rFonts w:cs="Microsoft Himalaya"/>
          <w:cs/>
          <w:lang w:bidi="bo-CN"/>
        </w:rPr>
        <w:t xml:space="preserve">འབྲུག་ རྒྱལ་ཁབ་ ནང་ ལུ་ </w:t>
      </w:r>
      <w:r>
        <w:t xml:space="preserve"># </w:t>
      </w:r>
      <w:r>
        <w:rPr>
          <w:rFonts w:cs="Microsoft Himalaya"/>
          <w:cs/>
          <w:lang w:bidi="bo-CN"/>
        </w:rPr>
        <w:t xml:space="preserve">མ་དངུལ་ བགོ་བཀྲམ་ ལས་ འགོ་བཙུགས་ ཏེ་ </w:t>
      </w:r>
      <w:r>
        <w:t xml:space="preserve"># </w:t>
      </w:r>
      <w:r>
        <w:rPr>
          <w:rFonts w:cs="Microsoft Himalaya"/>
          <w:cs/>
          <w:lang w:bidi="bo-CN"/>
        </w:rPr>
        <w:t xml:space="preserve">མི་སྡེ་ ག་རའི་ ནང་ ལུ་ </w:t>
      </w:r>
      <w:r>
        <w:t xml:space="preserve"># </w:t>
      </w:r>
      <w:r>
        <w:rPr>
          <w:rFonts w:cs="Microsoft Himalaya"/>
          <w:cs/>
          <w:lang w:bidi="bo-CN"/>
        </w:rPr>
        <w:t xml:space="preserve">ལཱ་ གི་ བརྩོན་ཤུགས་ ཚུ་ </w:t>
      </w:r>
      <w:r>
        <w:t xml:space="preserve"># </w:t>
      </w:r>
      <w:r>
        <w:rPr>
          <w:rFonts w:cs="Microsoft Himalaya"/>
          <w:cs/>
          <w:lang w:bidi="bo-CN"/>
        </w:rPr>
        <w:t xml:space="preserve">ཅོག་ར་འཐདཔ་ སྦེ་ </w:t>
      </w:r>
      <w:r>
        <w:t xml:space="preserve"># </w:t>
      </w:r>
      <w:r>
        <w:rPr>
          <w:rFonts w:cs="Microsoft Himalaya"/>
          <w:cs/>
          <w:lang w:bidi="bo-CN"/>
        </w:rPr>
        <w:t xml:space="preserve">བསྐྱེད་ དེ་ ཡོདཔ་ ལས་ </w:t>
      </w:r>
      <w:r>
        <w:t xml:space="preserve"># </w:t>
      </w:r>
      <w:r>
        <w:rPr>
          <w:rFonts w:cs="Microsoft Himalaya"/>
          <w:cs/>
          <w:lang w:bidi="bo-CN"/>
        </w:rPr>
        <w:t xml:space="preserve">འདི་བཟུམ་ གྱི་ གྲུབ་འབྲས་ ལེགས་ཤོམ་ འབྱུང་ མི་ ལུ་ </w:t>
      </w:r>
      <w:r>
        <w:t xml:space="preserve"># </w:t>
      </w:r>
      <w:r>
        <w:rPr>
          <w:rFonts w:cs="Microsoft Himalaya"/>
          <w:cs/>
          <w:lang w:bidi="bo-CN"/>
        </w:rPr>
        <w:t>ཧ་ལས་ དགོཔ་ ཅིག་ མེད་ ཟེར་ ཨིན་ མས །</w:t>
      </w:r>
    </w:p>
    <w:p w14:paraId="03CDD34C" w14:textId="77777777" w:rsidR="00A536DF" w:rsidRDefault="00A536DF" w:rsidP="00A536DF">
      <w:pPr>
        <w:spacing w:after="0"/>
      </w:pPr>
      <w:r>
        <w:rPr>
          <w:rFonts w:cs="Microsoft Himalaya"/>
          <w:cs/>
          <w:lang w:bidi="bo-CN"/>
        </w:rPr>
        <w:t xml:space="preserve"> ད་རུང་</w:t>
      </w:r>
    </w:p>
    <w:p w14:paraId="0A2FAAE9" w14:textId="77777777" w:rsidR="00A536DF" w:rsidRDefault="00A536DF" w:rsidP="00A536DF">
      <w:pPr>
        <w:spacing w:after="0"/>
      </w:pPr>
      <w:r>
        <w:lastRenderedPageBreak/>
        <w:t xml:space="preserve"> # </w:t>
      </w:r>
      <w:r>
        <w:rPr>
          <w:rFonts w:cs="Microsoft Himalaya"/>
          <w:cs/>
          <w:lang w:bidi="bo-CN"/>
        </w:rPr>
        <w:t xml:space="preserve">ཁོ་ གིས་ སླབ་ མིའི་ ནང་ </w:t>
      </w:r>
      <w:r>
        <w:t xml:space="preserve"># </w:t>
      </w:r>
      <w:r>
        <w:rPr>
          <w:rFonts w:cs="Microsoft Himalaya"/>
          <w:cs/>
          <w:lang w:bidi="bo-CN"/>
        </w:rPr>
        <w:t xml:space="preserve">དཔེ་འབད་བ་ཅིན་ </w:t>
      </w:r>
      <w:r>
        <w:t xml:space="preserve"># </w:t>
      </w:r>
      <w:r>
        <w:rPr>
          <w:rFonts w:cs="Microsoft Himalaya"/>
          <w:cs/>
          <w:lang w:bidi="bo-CN"/>
        </w:rPr>
        <w:t xml:space="preserve">རྒྱལ་ཁབ་ ནང་ ལུ་ </w:t>
      </w:r>
      <w:r>
        <w:t xml:space="preserve"># </w:t>
      </w:r>
      <w:r>
        <w:rPr>
          <w:rFonts w:cs="Microsoft Himalaya"/>
          <w:cs/>
          <w:lang w:bidi="bo-CN"/>
        </w:rPr>
        <w:t xml:space="preserve">ལོ་ལྔ་འཆར་གཞི་ བཅུ་པའི་ དམིགས་ཡུལ་ འདི་ ཚུ་ འགྲུབ་ ཐབས་ ལུ་ </w:t>
      </w:r>
      <w:r>
        <w:t xml:space="preserve"># </w:t>
      </w:r>
      <w:r>
        <w:rPr>
          <w:rFonts w:cs="Microsoft Himalaya"/>
          <w:cs/>
          <w:lang w:bidi="bo-CN"/>
        </w:rPr>
        <w:t xml:space="preserve">རྒྱལ་ཡོངས་ ཀྱི་ ཟད་འགྲོ་ འདི་ </w:t>
      </w:r>
      <w:r>
        <w:t xml:space="preserve"># </w:t>
      </w:r>
      <w:r>
        <w:rPr>
          <w:rFonts w:cs="Microsoft Himalaya"/>
          <w:cs/>
          <w:lang w:bidi="bo-CN"/>
        </w:rPr>
        <w:t>ལོག་ལྟབ་ཀྱིས་ ཡར་སེང་ འབད་ དེ་ ཡོད་ ཟེར་ ཨིན་ མས །</w:t>
      </w:r>
    </w:p>
    <w:p w14:paraId="61BC5BC3" w14:textId="77777777" w:rsidR="00A536DF" w:rsidRDefault="00A536DF" w:rsidP="00A536DF">
      <w:pPr>
        <w:spacing w:after="0"/>
      </w:pPr>
      <w:r>
        <w:rPr>
          <w:rFonts w:cs="Microsoft Himalaya"/>
          <w:cs/>
          <w:lang w:bidi="bo-CN"/>
        </w:rPr>
        <w:t xml:space="preserve"> ཀུན་དགའ་ཚེ་རིང་ ། </w:t>
      </w:r>
      <w:r>
        <w:t xml:space="preserve"># </w:t>
      </w:r>
      <w:r>
        <w:rPr>
          <w:rFonts w:cs="Microsoft Himalaya"/>
          <w:cs/>
          <w:lang w:bidi="bo-CN"/>
        </w:rPr>
        <w:t xml:space="preserve">ཡོངས་ཁྱབ་མདོ་ཆེན ། </w:t>
      </w:r>
      <w:r>
        <w:t xml:space="preserve"># </w:t>
      </w:r>
      <w:r>
        <w:rPr>
          <w:rFonts w:cs="Microsoft Himalaya"/>
          <w:cs/>
          <w:lang w:bidi="bo-CN"/>
        </w:rPr>
        <w:t xml:space="preserve">རྒྱལ་ཡོངས་རྩིས་དཔྱད་བཀོད་འཛིན ། </w:t>
      </w:r>
      <w:r>
        <w:t>#</w:t>
      </w:r>
    </w:p>
    <w:p w14:paraId="12194274" w14:textId="77777777" w:rsidR="00A536DF" w:rsidRDefault="00A536DF" w:rsidP="00A536DF">
      <w:pPr>
        <w:spacing w:after="0"/>
      </w:pPr>
      <w:r>
        <w:rPr>
          <w:rFonts w:cs="Microsoft Himalaya"/>
          <w:cs/>
          <w:lang w:bidi="bo-CN"/>
        </w:rPr>
        <w:t xml:space="preserve"> ད་རུང་</w:t>
      </w:r>
    </w:p>
    <w:p w14:paraId="6E171D53" w14:textId="77777777" w:rsidR="00A536DF" w:rsidRDefault="00A536DF" w:rsidP="00A536DF">
      <w:pPr>
        <w:spacing w:after="0"/>
      </w:pPr>
      <w:r>
        <w:t xml:space="preserve"> # </w:t>
      </w:r>
      <w:r>
        <w:rPr>
          <w:rFonts w:cs="Microsoft Himalaya"/>
          <w:cs/>
          <w:lang w:bidi="bo-CN"/>
        </w:rPr>
        <w:t xml:space="preserve">ཞིབ་འཚོལ་ སྙན་ཞུ་ དང་ འཁྲིལཝ་ ད་ </w:t>
      </w:r>
      <w:r>
        <w:t xml:space="preserve"># </w:t>
      </w:r>
      <w:r>
        <w:rPr>
          <w:rFonts w:cs="Microsoft Himalaya"/>
          <w:cs/>
          <w:lang w:bidi="bo-CN"/>
        </w:rPr>
        <w:t xml:space="preserve">དབུལ་ཕོངས་ ཀྱི་ དཀའ་ངལ་ ནང་ ཡོད་ མི་ </w:t>
      </w:r>
      <w:r>
        <w:t xml:space="preserve"># </w:t>
      </w:r>
      <w:r>
        <w:rPr>
          <w:rFonts w:cs="Microsoft Himalaya"/>
          <w:cs/>
          <w:lang w:bidi="bo-CN"/>
        </w:rPr>
        <w:t xml:space="preserve">དམིགས་བསལ་གྱིས་ གྲོང་གསེབ་ ནང་ གི་ མི་སེར་ ཚུ་ གིས་ </w:t>
      </w:r>
      <w:r>
        <w:t xml:space="preserve"># </w:t>
      </w:r>
      <w:r>
        <w:rPr>
          <w:rFonts w:cs="Microsoft Himalaya"/>
          <w:cs/>
          <w:lang w:bidi="bo-CN"/>
        </w:rPr>
        <w:t xml:space="preserve">གཞུང་ གི་ ཁ་ཐུག་ ལས་ </w:t>
      </w:r>
      <w:r>
        <w:t xml:space="preserve"># </w:t>
      </w:r>
      <w:r>
        <w:rPr>
          <w:rFonts w:cs="Microsoft Himalaya"/>
          <w:cs/>
          <w:lang w:bidi="bo-CN"/>
        </w:rPr>
        <w:t xml:space="preserve">གཙོ་རིམ་ འདི་ ར་ </w:t>
      </w:r>
      <w:r>
        <w:t xml:space="preserve"># </w:t>
      </w:r>
      <w:r>
        <w:rPr>
          <w:rFonts w:cs="Microsoft Himalaya"/>
          <w:cs/>
          <w:lang w:bidi="bo-CN"/>
        </w:rPr>
        <w:t xml:space="preserve">འཁོར་ལམ་ དང་ ཟམ་ </w:t>
      </w:r>
      <w:r>
        <w:t xml:space="preserve"># </w:t>
      </w:r>
      <w:r>
        <w:rPr>
          <w:rFonts w:cs="Microsoft Himalaya"/>
          <w:cs/>
          <w:lang w:bidi="bo-CN"/>
        </w:rPr>
        <w:t xml:space="preserve">དེ་ལས་ </w:t>
      </w:r>
      <w:r>
        <w:t xml:space="preserve"># </w:t>
      </w:r>
      <w:r>
        <w:rPr>
          <w:rFonts w:cs="Microsoft Himalaya"/>
          <w:cs/>
          <w:lang w:bidi="bo-CN"/>
        </w:rPr>
        <w:t xml:space="preserve">ཚོང་འབྲེལ་ དང་ སྐྱེལ་འདྲེན་ </w:t>
      </w:r>
      <w:r>
        <w:t xml:space="preserve"># </w:t>
      </w:r>
      <w:r>
        <w:rPr>
          <w:rFonts w:cs="Microsoft Himalaya"/>
          <w:cs/>
          <w:lang w:bidi="bo-CN"/>
        </w:rPr>
        <w:t xml:space="preserve">འདི་བཟུམ་སྦེ་ </w:t>
      </w:r>
      <w:r>
        <w:t xml:space="preserve"># </w:t>
      </w:r>
      <w:r>
        <w:rPr>
          <w:rFonts w:cs="Microsoft Himalaya"/>
          <w:cs/>
          <w:lang w:bidi="bo-CN"/>
        </w:rPr>
        <w:t xml:space="preserve">རྒྱུན་འབྲེལ་ དང་ ཆུ་ གི་ མཐུན་རྐྱེན་ ཚུ་ ལུ་ </w:t>
      </w:r>
      <w:r>
        <w:t xml:space="preserve"># </w:t>
      </w:r>
      <w:r>
        <w:rPr>
          <w:rFonts w:cs="Microsoft Himalaya"/>
          <w:cs/>
          <w:lang w:bidi="bo-CN"/>
        </w:rPr>
        <w:t xml:space="preserve">གཙོ་བོར་བཏོན་ དགོ་ པའི་ </w:t>
      </w:r>
      <w:r>
        <w:t xml:space="preserve"># </w:t>
      </w:r>
      <w:r>
        <w:rPr>
          <w:rFonts w:cs="Microsoft Himalaya"/>
          <w:cs/>
          <w:lang w:bidi="bo-CN"/>
        </w:rPr>
        <w:t xml:space="preserve">རྒྱབ་སྣོན་ ཕུལ་ ཏེ་ ཡོདཔ་ སྦེ་ </w:t>
      </w:r>
      <w:r>
        <w:t xml:space="preserve"># </w:t>
      </w:r>
      <w:r>
        <w:rPr>
          <w:rFonts w:cs="Microsoft Himalaya"/>
          <w:cs/>
          <w:lang w:bidi="bo-CN"/>
        </w:rPr>
        <w:t>བཀོད་ དེ་ ཡོདཔ་ ཨིན །</w:t>
      </w:r>
    </w:p>
    <w:p w14:paraId="07CCFA68"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ཁྲོམ་ཚོགས་ ནང་ གི་ དབུལ་ཕོངས་ ཀྱི་ དཀའ་ངལ་ ནང་ ཡོད་ མི་ </w:t>
      </w:r>
      <w:r>
        <w:t xml:space="preserve"># </w:t>
      </w:r>
      <w:r>
        <w:rPr>
          <w:rFonts w:cs="Microsoft Himalaya"/>
          <w:cs/>
          <w:lang w:bidi="bo-CN"/>
        </w:rPr>
        <w:t xml:space="preserve">མི་སེར་ ཚུ་ གིས་ འབད་བ་ཅིན་ ཁྱིམ་བཟོ་ དང་ </w:t>
      </w:r>
      <w:r>
        <w:t xml:space="preserve"># </w:t>
      </w:r>
      <w:r>
        <w:rPr>
          <w:rFonts w:cs="Microsoft Himalaya"/>
          <w:cs/>
          <w:lang w:bidi="bo-CN"/>
        </w:rPr>
        <w:t xml:space="preserve">ལཱ་གཡོག་ </w:t>
      </w:r>
      <w:r>
        <w:t xml:space="preserve"># </w:t>
      </w:r>
      <w:r>
        <w:rPr>
          <w:rFonts w:cs="Microsoft Himalaya"/>
          <w:cs/>
          <w:lang w:bidi="bo-CN"/>
        </w:rPr>
        <w:t xml:space="preserve">དེ་ལས་ </w:t>
      </w:r>
      <w:r>
        <w:t xml:space="preserve"># </w:t>
      </w:r>
      <w:r>
        <w:rPr>
          <w:rFonts w:cs="Microsoft Himalaya"/>
          <w:cs/>
          <w:lang w:bidi="bo-CN"/>
        </w:rPr>
        <w:t xml:space="preserve">ས་ཆ་ དང་ གཞིས་གསར་ ཚུ་ ནང་ ལུ་ </w:t>
      </w:r>
      <w:r>
        <w:t xml:space="preserve"># </w:t>
      </w:r>
      <w:r>
        <w:rPr>
          <w:rFonts w:cs="Microsoft Himalaya"/>
          <w:cs/>
          <w:lang w:bidi="bo-CN"/>
        </w:rPr>
        <w:t>གཙོ་བོར་བཏོན་ དགོ་ པའི་ རྒྱབ་སྣོན་ ཕུལ་ ཡོདཔ་ ཨིན་ མས །</w:t>
      </w:r>
    </w:p>
    <w:p w14:paraId="5DAF27FE" w14:textId="77777777" w:rsidR="00A536DF" w:rsidRDefault="00A536DF" w:rsidP="00A536DF">
      <w:pPr>
        <w:spacing w:after="0"/>
      </w:pPr>
      <w:r>
        <w:rPr>
          <w:rFonts w:cs="Microsoft Himalaya"/>
          <w:cs/>
          <w:lang w:bidi="bo-CN"/>
        </w:rPr>
        <w:t xml:space="preserve"> བསོད་ནམས་ཕུན་ཚོགས་ ཀྱི་ གནས་ཚུལ །</w:t>
      </w:r>
    </w:p>
    <w:p w14:paraId="239E2EAA"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ཀྲོང་གསར་ ལུ་ </w:t>
      </w:r>
      <w:r>
        <w:t xml:space="preserve"># </w:t>
      </w:r>
      <w:r>
        <w:rPr>
          <w:rFonts w:cs="Microsoft Himalaya"/>
          <w:cs/>
          <w:lang w:bidi="bo-CN"/>
        </w:rPr>
        <w:t xml:space="preserve">མི་ལོ་ </w:t>
      </w:r>
      <w:r>
        <w:t xml:space="preserve">NUM # </w:t>
      </w:r>
      <w:r>
        <w:rPr>
          <w:rFonts w:cs="Microsoft Himalaya"/>
          <w:cs/>
          <w:lang w:bidi="bo-CN"/>
        </w:rPr>
        <w:t xml:space="preserve">ལྷགཔ་ཅིག་ ལངས་ ཡོད་ མིའི་ སྟག་རྩེ་ གསང་སྔགས་ཆོས་གླིང་ ལྷ་ཁང་ འདི་ </w:t>
      </w:r>
      <w:r>
        <w:t xml:space="preserve"># </w:t>
      </w:r>
      <w:r>
        <w:rPr>
          <w:rFonts w:cs="Microsoft Himalaya"/>
          <w:cs/>
          <w:lang w:bidi="bo-CN"/>
        </w:rPr>
        <w:t>ཉམས་གསོ་ རྒྱ་སྦོམ་ སྦེ་ ར་ ཞུ་ དོ་ ཡོདཔ་ ཨིན་ མས །</w:t>
      </w:r>
    </w:p>
    <w:p w14:paraId="0670FF1C"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ལྷ་ཁང་ ཉམས་གསོ་ གི་ དོན་ལུ་ </w:t>
      </w:r>
      <w:r>
        <w:t xml:space="preserve"># </w:t>
      </w:r>
      <w:r>
        <w:rPr>
          <w:rFonts w:cs="Microsoft Himalaya"/>
          <w:cs/>
          <w:lang w:bidi="bo-CN"/>
        </w:rPr>
        <w:t xml:space="preserve">དངུལ་ཀྲམ་ འབུམ་ </w:t>
      </w:r>
      <w:r>
        <w:t xml:space="preserve">NUM # </w:t>
      </w:r>
      <w:r>
        <w:rPr>
          <w:rFonts w:cs="Microsoft Himalaya"/>
          <w:cs/>
          <w:lang w:bidi="bo-CN"/>
        </w:rPr>
        <w:t xml:space="preserve">དེ་ཅིག་ </w:t>
      </w:r>
      <w:r>
        <w:t xml:space="preserve"># </w:t>
      </w:r>
      <w:r>
        <w:rPr>
          <w:rFonts w:cs="Microsoft Himalaya"/>
          <w:cs/>
          <w:lang w:bidi="bo-CN"/>
        </w:rPr>
        <w:t>བགོ་བཀྲམ་ འབད་ དེ་ ཡོདཔ་ ཨིན་ མས །</w:t>
      </w:r>
    </w:p>
    <w:p w14:paraId="37F7965C" w14:textId="77777777" w:rsidR="00A536DF" w:rsidRDefault="00A536DF" w:rsidP="00A536DF">
      <w:pPr>
        <w:spacing w:after="0"/>
      </w:pPr>
      <w:r>
        <w:rPr>
          <w:rFonts w:cs="Microsoft Himalaya"/>
          <w:cs/>
          <w:lang w:bidi="bo-CN"/>
        </w:rPr>
        <w:t xml:space="preserve"> ཀྲོང་གསར་ ལུ་ </w:t>
      </w:r>
      <w:r>
        <w:t xml:space="preserve"># </w:t>
      </w:r>
      <w:r>
        <w:rPr>
          <w:rFonts w:cs="Microsoft Himalaya"/>
          <w:cs/>
          <w:lang w:bidi="bo-CN"/>
        </w:rPr>
        <w:t xml:space="preserve">སྟག་རྩེ་ གསང་སྔགས་ཆོས་གླིང་ ལྷ་ཁང་ འདི་ </w:t>
      </w:r>
      <w:r>
        <w:t xml:space="preserve"># </w:t>
      </w:r>
      <w:r>
        <w:rPr>
          <w:rFonts w:cs="Microsoft Himalaya"/>
          <w:cs/>
          <w:lang w:bidi="bo-CN"/>
        </w:rPr>
        <w:t xml:space="preserve">མི་ལོ་ </w:t>
      </w:r>
      <w:r>
        <w:t xml:space="preserve">NUM # </w:t>
      </w:r>
      <w:r>
        <w:rPr>
          <w:rFonts w:cs="Microsoft Himalaya"/>
          <w:cs/>
          <w:lang w:bidi="bo-CN"/>
        </w:rPr>
        <w:t xml:space="preserve">ལྷགཔ་ཅིག་ ལངས་ ཡོདཔ་ དང་ </w:t>
      </w:r>
      <w:r>
        <w:t xml:space="preserve"># </w:t>
      </w:r>
      <w:r>
        <w:rPr>
          <w:rFonts w:cs="Microsoft Himalaya"/>
          <w:cs/>
          <w:lang w:bidi="bo-CN"/>
        </w:rPr>
        <w:t xml:space="preserve">ལྷ་ཁང་ འདི་ ཀྲོང་གསར་ དང་ གཞལམ་སྒང་ གི་ གཞུང་ལམ་ ལས་ ཀི་ལོ་མི་ཊར་ </w:t>
      </w:r>
      <w:r>
        <w:t xml:space="preserve">NUM # </w:t>
      </w:r>
      <w:r>
        <w:rPr>
          <w:rFonts w:cs="Microsoft Himalaya"/>
          <w:cs/>
          <w:lang w:bidi="bo-CN"/>
        </w:rPr>
        <w:t xml:space="preserve">དང་ </w:t>
      </w:r>
      <w:r>
        <w:t xml:space="preserve"># NUM # </w:t>
      </w:r>
      <w:r>
        <w:rPr>
          <w:rFonts w:cs="Microsoft Himalaya"/>
          <w:cs/>
          <w:lang w:bidi="bo-CN"/>
        </w:rPr>
        <w:t xml:space="preserve">དེ་ཅིག་ གི་ ས་ ཁར་ </w:t>
      </w:r>
      <w:r>
        <w:t xml:space="preserve"># </w:t>
      </w:r>
      <w:r>
        <w:rPr>
          <w:rFonts w:cs="Microsoft Himalaya"/>
          <w:cs/>
          <w:lang w:bidi="bo-CN"/>
        </w:rPr>
        <w:t>ཆགས་ ཏེ་ ཡོདཔ་ ཨིན །</w:t>
      </w:r>
    </w:p>
    <w:p w14:paraId="30502250" w14:textId="77777777" w:rsidR="00A536DF" w:rsidRDefault="00A536DF" w:rsidP="00A536DF">
      <w:pPr>
        <w:spacing w:after="0"/>
      </w:pPr>
      <w:r>
        <w:rPr>
          <w:rFonts w:cs="Microsoft Himalaya"/>
          <w:cs/>
          <w:lang w:bidi="bo-CN"/>
        </w:rPr>
        <w:t xml:space="preserve"> ལྷ་ཁང་ འདི་ </w:t>
      </w:r>
      <w:r>
        <w:t xml:space="preserve"># </w:t>
      </w:r>
      <w:r>
        <w:rPr>
          <w:rFonts w:cs="Microsoft Himalaya"/>
          <w:cs/>
          <w:lang w:bidi="bo-CN"/>
        </w:rPr>
        <w:t>སྟག་རྩེ་ གི་ མི་སེར་ ཚུ་ གི་ ཕྱག་འཚལ་ སའི་ རྟེན་ རྩ་ཆེ་ཤོས་ ཅིག་ ཨིན་ཏེ་འབད་རུང་</w:t>
      </w:r>
    </w:p>
    <w:p w14:paraId="0D411734" w14:textId="77777777" w:rsidR="00A536DF" w:rsidRDefault="00A536DF" w:rsidP="00A536DF">
      <w:pPr>
        <w:spacing w:after="0"/>
      </w:pPr>
      <w:r>
        <w:t xml:space="preserve"> # </w:t>
      </w:r>
      <w:r>
        <w:rPr>
          <w:rFonts w:cs="Microsoft Himalaya"/>
          <w:cs/>
          <w:lang w:bidi="bo-CN"/>
        </w:rPr>
        <w:t xml:space="preserve">ད་ལྟོ་ ཚུན་ཚོད་ ཀྱི་ བར་ ན་ </w:t>
      </w:r>
      <w:r>
        <w:t xml:space="preserve"># </w:t>
      </w:r>
      <w:r>
        <w:rPr>
          <w:rFonts w:cs="Microsoft Himalaya"/>
          <w:cs/>
          <w:lang w:bidi="bo-CN"/>
        </w:rPr>
        <w:t xml:space="preserve">ཉམས་གསོ་ མ་ ཞུ་ བ་ ར་ </w:t>
      </w:r>
      <w:r>
        <w:t xml:space="preserve"># </w:t>
      </w:r>
      <w:r>
        <w:rPr>
          <w:rFonts w:cs="Microsoft Himalaya"/>
          <w:cs/>
          <w:lang w:bidi="bo-CN"/>
        </w:rPr>
        <w:t>ལུས་ ཏེ་ ཡོདཔ་ ཨིན །</w:t>
      </w:r>
    </w:p>
    <w:p w14:paraId="1523EBF4" w14:textId="77777777" w:rsidR="00A536DF" w:rsidRDefault="00A536DF" w:rsidP="00A536DF">
      <w:pPr>
        <w:spacing w:after="0"/>
      </w:pPr>
      <w:r>
        <w:rPr>
          <w:rFonts w:cs="Microsoft Himalaya"/>
          <w:cs/>
          <w:lang w:bidi="bo-CN"/>
        </w:rPr>
        <w:t xml:space="preserve"> བསྟན་འཛིན་ལ ། </w:t>
      </w:r>
      <w:r>
        <w:t xml:space="preserve"># </w:t>
      </w:r>
      <w:r>
        <w:rPr>
          <w:rFonts w:cs="Microsoft Himalaya"/>
          <w:cs/>
          <w:lang w:bidi="bo-CN"/>
        </w:rPr>
        <w:t>གཡུས་ཁའི་ མི ། སྟག་རྩེ ། ཀྲོང་གསར །</w:t>
      </w:r>
    </w:p>
    <w:p w14:paraId="1E1F9CC0"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ལྷ་ཁང་ འདི་ </w:t>
      </w:r>
      <w:r>
        <w:t xml:space="preserve"># </w:t>
      </w:r>
      <w:r>
        <w:rPr>
          <w:rFonts w:cs="Microsoft Himalaya"/>
          <w:cs/>
          <w:lang w:bidi="bo-CN"/>
        </w:rPr>
        <w:t xml:space="preserve">ཉམས་གསོ་ ཞུ་ ནི་ གི་ དོན་ལུ་ </w:t>
      </w:r>
      <w:r>
        <w:t xml:space="preserve"># </w:t>
      </w:r>
      <w:r>
        <w:rPr>
          <w:rFonts w:cs="Microsoft Himalaya"/>
          <w:cs/>
          <w:lang w:bidi="bo-CN"/>
        </w:rPr>
        <w:t xml:space="preserve">གཞུང་ གི་ ཁ་ཐུག་ ལས་ </w:t>
      </w:r>
      <w:r>
        <w:t xml:space="preserve"># </w:t>
      </w:r>
      <w:r>
        <w:rPr>
          <w:rFonts w:cs="Microsoft Himalaya"/>
          <w:cs/>
          <w:lang w:bidi="bo-CN"/>
        </w:rPr>
        <w:t xml:space="preserve">དངུལ་ཀྲམ་ འབུམ་ </w:t>
      </w:r>
      <w:r>
        <w:t xml:space="preserve">NUM # </w:t>
      </w:r>
      <w:r>
        <w:rPr>
          <w:rFonts w:cs="Microsoft Himalaya"/>
          <w:cs/>
          <w:lang w:bidi="bo-CN"/>
        </w:rPr>
        <w:t xml:space="preserve">དེ་ཅིག་ གནང་ ཡོདཔ་ ཨིན་རུང་ </w:t>
      </w:r>
      <w:r>
        <w:t xml:space="preserve"># </w:t>
      </w:r>
      <w:r>
        <w:rPr>
          <w:rFonts w:cs="Microsoft Himalaya"/>
          <w:cs/>
          <w:lang w:bidi="bo-CN"/>
        </w:rPr>
        <w:t xml:space="preserve">མ་དངུལ་ འདི་ གིས་ མ་ ལངས་ པ་ ཅིན་ </w:t>
      </w:r>
      <w:r>
        <w:t xml:space="preserve"># </w:t>
      </w:r>
      <w:r>
        <w:rPr>
          <w:rFonts w:cs="Microsoft Himalaya"/>
          <w:cs/>
          <w:lang w:bidi="bo-CN"/>
        </w:rPr>
        <w:t xml:space="preserve">སྟག་རྩེ་ གི་ མི་སེར་ ཚུ་ གིས་ </w:t>
      </w:r>
      <w:r>
        <w:t xml:space="preserve"># </w:t>
      </w:r>
      <w:r>
        <w:rPr>
          <w:rFonts w:cs="Microsoft Himalaya"/>
          <w:cs/>
          <w:lang w:bidi="bo-CN"/>
        </w:rPr>
        <w:t xml:space="preserve">ཁོང་ར་ མི་སེར་ ཚུ་ གི་ ནང་ ལས་ བསྡུ་ ནི་ སྦེ་ </w:t>
      </w:r>
      <w:r>
        <w:t xml:space="preserve"># </w:t>
      </w:r>
      <w:r>
        <w:rPr>
          <w:rFonts w:cs="Microsoft Himalaya"/>
          <w:cs/>
          <w:lang w:bidi="bo-CN"/>
        </w:rPr>
        <w:t>ཐག་བཅད་ དེ་ ཡོདཔ་ ཨིན །</w:t>
      </w:r>
    </w:p>
    <w:p w14:paraId="3DCD3290" w14:textId="77777777" w:rsidR="00A536DF" w:rsidRDefault="00A536DF" w:rsidP="00A536DF">
      <w:pPr>
        <w:spacing w:after="0"/>
      </w:pPr>
      <w:r>
        <w:rPr>
          <w:rFonts w:cs="Microsoft Himalaya"/>
          <w:cs/>
          <w:lang w:bidi="bo-CN"/>
        </w:rPr>
        <w:t xml:space="preserve"> ལྷ་ཁང་ འདི་ </w:t>
      </w:r>
      <w:r>
        <w:t xml:space="preserve"># </w:t>
      </w:r>
      <w:r>
        <w:rPr>
          <w:rFonts w:cs="Microsoft Himalaya"/>
          <w:cs/>
          <w:lang w:bidi="bo-CN"/>
        </w:rPr>
        <w:t xml:space="preserve">ཉམས་གསོ་ ཞུ་ ཚར་ བའི་ བསྒང་ ལས་ </w:t>
      </w:r>
      <w:r>
        <w:t xml:space="preserve"># </w:t>
      </w:r>
      <w:r>
        <w:rPr>
          <w:rFonts w:cs="Microsoft Himalaya"/>
          <w:cs/>
          <w:lang w:bidi="bo-CN"/>
        </w:rPr>
        <w:t xml:space="preserve">ལྷ་ཁང་ འདི་ ནང་ ལུ་ </w:t>
      </w:r>
      <w:r>
        <w:t xml:space="preserve"># </w:t>
      </w:r>
      <w:r>
        <w:rPr>
          <w:rFonts w:cs="Microsoft Himalaya"/>
          <w:cs/>
          <w:lang w:bidi="bo-CN"/>
        </w:rPr>
        <w:t xml:space="preserve">ས་གོ་ ཡངས་ཏོག་ཏོ་ འོང་ ནི་ ཨིནམ་ལས་ </w:t>
      </w:r>
      <w:r>
        <w:t xml:space="preserve"># </w:t>
      </w:r>
      <w:r>
        <w:rPr>
          <w:rFonts w:cs="Microsoft Himalaya"/>
          <w:cs/>
          <w:lang w:bidi="bo-CN"/>
        </w:rPr>
        <w:t xml:space="preserve">ལྷ་ཁང་ འདི་ ནང་ ལུ་ </w:t>
      </w:r>
      <w:r>
        <w:t xml:space="preserve"># </w:t>
      </w:r>
      <w:r>
        <w:rPr>
          <w:rFonts w:cs="Microsoft Himalaya"/>
          <w:cs/>
          <w:lang w:bidi="bo-CN"/>
        </w:rPr>
        <w:t>མི་ འཐེབ་ སྦེ་ ར་ ཤོང་ ནི་ ཨིན་ མས །</w:t>
      </w:r>
    </w:p>
    <w:p w14:paraId="04199CBA" w14:textId="77777777" w:rsidR="00A536DF" w:rsidRDefault="00A536DF" w:rsidP="00A536DF">
      <w:pPr>
        <w:spacing w:after="0"/>
      </w:pPr>
      <w:r>
        <w:rPr>
          <w:rFonts w:cs="Microsoft Himalaya"/>
          <w:cs/>
          <w:lang w:bidi="bo-CN"/>
        </w:rPr>
        <w:t xml:space="preserve"> འཕྲིན་ལས་རྣམ་རྒྱལ ། </w:t>
      </w:r>
      <w:r>
        <w:t xml:space="preserve"># </w:t>
      </w:r>
      <w:r>
        <w:rPr>
          <w:rFonts w:cs="Microsoft Himalaya"/>
          <w:cs/>
          <w:lang w:bidi="bo-CN"/>
        </w:rPr>
        <w:t>སྟག་རྩེ་ བླམ །</w:t>
      </w:r>
    </w:p>
    <w:p w14:paraId="659E39F3" w14:textId="77777777" w:rsidR="00A536DF" w:rsidRDefault="00A536DF" w:rsidP="00A536DF">
      <w:pPr>
        <w:spacing w:after="0"/>
      </w:pPr>
      <w:r>
        <w:rPr>
          <w:rFonts w:cs="Microsoft Himalaya"/>
          <w:cs/>
          <w:lang w:bidi="bo-CN"/>
        </w:rPr>
        <w:t xml:space="preserve"> ཀྲོང་གསར་ གྱི་ རྫོང་ཁག་སྲོལ་འཛིན་འགོ་དཔོན་ གྱིས་ སླབ་ མི་ ནང་ </w:t>
      </w:r>
      <w:r>
        <w:t xml:space="preserve"># </w:t>
      </w:r>
      <w:r>
        <w:rPr>
          <w:rFonts w:cs="Microsoft Himalaya"/>
          <w:cs/>
          <w:lang w:bidi="bo-CN"/>
        </w:rPr>
        <w:t xml:space="preserve">ལྷ་ཁང་ ཉམས་གསོ་ གི་ ལཱ་ ཚུ་ ཡང་ </w:t>
      </w:r>
      <w:r>
        <w:t xml:space="preserve"># </w:t>
      </w:r>
      <w:r>
        <w:rPr>
          <w:rFonts w:cs="Microsoft Himalaya"/>
          <w:cs/>
          <w:lang w:bidi="bo-CN"/>
        </w:rPr>
        <w:t xml:space="preserve">ལྷ་ཁང་ ཉམས་སྲུང་ གི་ ལམ་སྟོན་ དང་ འཁྲིལ་ ཏེ་ ར་ འབད་ དོ་ ཡོདཔ་ ཨིན་རུང་ </w:t>
      </w:r>
      <w:r>
        <w:t xml:space="preserve"># </w:t>
      </w:r>
      <w:r>
        <w:rPr>
          <w:rFonts w:cs="Microsoft Himalaya"/>
          <w:cs/>
          <w:lang w:bidi="bo-CN"/>
        </w:rPr>
        <w:t xml:space="preserve">ལྷ་ཁང་ གི་ ཆ་ཤས་ ལ་ལུ་ཅིག་ </w:t>
      </w:r>
      <w:r>
        <w:t xml:space="preserve"># </w:t>
      </w:r>
      <w:r>
        <w:rPr>
          <w:rFonts w:cs="Microsoft Himalaya"/>
          <w:cs/>
          <w:lang w:bidi="bo-CN"/>
        </w:rPr>
        <w:t xml:space="preserve">ཧེ་མ་ ག་ཨིནམ་བཟུམ་སྦེ་ </w:t>
      </w:r>
      <w:r>
        <w:t xml:space="preserve"># </w:t>
      </w:r>
      <w:r>
        <w:rPr>
          <w:rFonts w:cs="Microsoft Himalaya"/>
          <w:cs/>
          <w:lang w:bidi="bo-CN"/>
        </w:rPr>
        <w:t xml:space="preserve">ར་ </w:t>
      </w:r>
      <w:r>
        <w:t xml:space="preserve"># </w:t>
      </w:r>
      <w:r>
        <w:rPr>
          <w:rFonts w:cs="Microsoft Himalaya"/>
          <w:cs/>
          <w:lang w:bidi="bo-CN"/>
        </w:rPr>
        <w:t xml:space="preserve">ཉམས་གསོ་ ཞུ་ ཚུགས་ པར་ </w:t>
      </w:r>
      <w:r>
        <w:t xml:space="preserve"># </w:t>
      </w:r>
      <w:r>
        <w:rPr>
          <w:rFonts w:cs="Microsoft Himalaya"/>
          <w:cs/>
          <w:lang w:bidi="bo-CN"/>
        </w:rPr>
        <w:t>ལཱ་ཁག་ གཏངམ་ མས་ ཟེར་ ཨིན་ མས །</w:t>
      </w:r>
    </w:p>
    <w:p w14:paraId="022209D4"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ལྷ་ཁང་ ཉམས་གསོ་ གི་ ལཱ་ འདི་ </w:t>
      </w:r>
      <w:r>
        <w:t xml:space="preserve"># </w:t>
      </w:r>
      <w:r>
        <w:rPr>
          <w:rFonts w:cs="Microsoft Himalaya"/>
          <w:cs/>
          <w:lang w:bidi="bo-CN"/>
        </w:rPr>
        <w:t>སང་ཕོད་ མཇུག་བསྡུ་ བའི་ རེ་བ་ ཡོདཔ་ ཨིན་ མས །</w:t>
      </w:r>
    </w:p>
    <w:p w14:paraId="6EDFC8BA" w14:textId="77777777" w:rsidR="00A536DF" w:rsidRDefault="00A536DF" w:rsidP="00A536DF">
      <w:pPr>
        <w:spacing w:after="0"/>
      </w:pPr>
      <w:r>
        <w:rPr>
          <w:rFonts w:cs="Microsoft Himalaya"/>
          <w:cs/>
          <w:lang w:bidi="bo-CN"/>
        </w:rPr>
        <w:t xml:space="preserve"> སུར་ཇ་མཱན་ཐ་པ་ གི་ གནས་ཚུལ །</w:t>
      </w:r>
    </w:p>
    <w:p w14:paraId="1A24890D"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དབང་འདུས་ རྫོང་ཁག་ </w:t>
      </w:r>
      <w:r>
        <w:t xml:space="preserve"># </w:t>
      </w:r>
      <w:r>
        <w:rPr>
          <w:rFonts w:cs="Microsoft Himalaya"/>
          <w:cs/>
          <w:lang w:bidi="bo-CN"/>
        </w:rPr>
        <w:t xml:space="preserve">དར་དཀར་ དང་ རུ་སྦིས་ས་ </w:t>
      </w:r>
      <w:r>
        <w:t xml:space="preserve"># </w:t>
      </w:r>
      <w:r>
        <w:rPr>
          <w:rFonts w:cs="Microsoft Himalaya"/>
          <w:cs/>
          <w:lang w:bidi="bo-CN"/>
        </w:rPr>
        <w:t xml:space="preserve">དེ་ལས་ </w:t>
      </w:r>
      <w:r>
        <w:t xml:space="preserve"># </w:t>
      </w:r>
      <w:r>
        <w:rPr>
          <w:rFonts w:cs="Microsoft Himalaya"/>
          <w:cs/>
          <w:lang w:bidi="bo-CN"/>
        </w:rPr>
        <w:t xml:space="preserve">ཨ་ཐང་ དང་ </w:t>
      </w:r>
      <w:r>
        <w:t xml:space="preserve"># </w:t>
      </w:r>
      <w:r>
        <w:rPr>
          <w:rFonts w:cs="Microsoft Himalaya"/>
          <w:cs/>
          <w:lang w:bidi="bo-CN"/>
        </w:rPr>
        <w:t xml:space="preserve">དགའ་སེང་ཚོ་འོགམ་ གི་ མི་ ཚུ་ གི་ དོན་ལུ་ </w:t>
      </w:r>
      <w:r>
        <w:t xml:space="preserve"># </w:t>
      </w:r>
      <w:r>
        <w:rPr>
          <w:rFonts w:cs="Microsoft Himalaya"/>
          <w:cs/>
          <w:lang w:bidi="bo-CN"/>
        </w:rPr>
        <w:t xml:space="preserve">རྐྱབ་ ཡོད་ པའི་ ཚོད་བསྲེ་ བཙོང་ སའི་ ས་ཁོངས་ འདི་ </w:t>
      </w:r>
      <w:r>
        <w:t xml:space="preserve"># </w:t>
      </w:r>
      <w:r>
        <w:rPr>
          <w:rFonts w:cs="Microsoft Himalaya"/>
          <w:cs/>
          <w:lang w:bidi="bo-CN"/>
        </w:rPr>
        <w:t xml:space="preserve">ལེགས་ཤོམ་ ཅིག་ སྦེ་ </w:t>
      </w:r>
      <w:r>
        <w:t xml:space="preserve"># </w:t>
      </w:r>
      <w:r>
        <w:rPr>
          <w:rFonts w:cs="Microsoft Himalaya"/>
          <w:cs/>
          <w:lang w:bidi="bo-CN"/>
        </w:rPr>
        <w:t xml:space="preserve">ལག་ལེན་ འཐབ་ མི་ </w:t>
      </w:r>
      <w:r>
        <w:t xml:space="preserve"># </w:t>
      </w:r>
      <w:r>
        <w:rPr>
          <w:rFonts w:cs="Microsoft Himalaya"/>
          <w:cs/>
          <w:lang w:bidi="bo-CN"/>
        </w:rPr>
        <w:t>མེདཔ་ ཨིན་ མས །</w:t>
      </w:r>
    </w:p>
    <w:p w14:paraId="06AA7D7C" w14:textId="77777777" w:rsidR="00A536DF" w:rsidRDefault="00A536DF" w:rsidP="00A536DF">
      <w:pPr>
        <w:spacing w:after="0"/>
      </w:pPr>
      <w:r>
        <w:rPr>
          <w:rFonts w:cs="Microsoft Himalaya"/>
          <w:cs/>
          <w:lang w:bidi="bo-CN"/>
        </w:rPr>
        <w:t xml:space="preserve"> དབང་འདུས་ དང་ རྩི་རང་ གི་ བར་ ན་ </w:t>
      </w:r>
      <w:r>
        <w:t xml:space="preserve"># </w:t>
      </w:r>
      <w:r>
        <w:rPr>
          <w:rFonts w:cs="Microsoft Himalaya"/>
          <w:cs/>
          <w:lang w:bidi="bo-CN"/>
        </w:rPr>
        <w:t xml:space="preserve">རྐྱབ་ ཡོད་ པའི་ ཚོད་བསྲེ་ བཙོང་ སའི་ ས་གོ་ འདི་ </w:t>
      </w:r>
      <w:r>
        <w:t xml:space="preserve"># </w:t>
      </w:r>
      <w:r>
        <w:rPr>
          <w:rFonts w:cs="Microsoft Himalaya"/>
          <w:cs/>
          <w:lang w:bidi="bo-CN"/>
        </w:rPr>
        <w:t xml:space="preserve">འདི་ ཟེརཝ་ ཅིག་ </w:t>
      </w:r>
      <w:r>
        <w:t xml:space="preserve"># </w:t>
      </w:r>
      <w:r>
        <w:rPr>
          <w:rFonts w:cs="Microsoft Himalaya"/>
          <w:cs/>
          <w:lang w:bidi="bo-CN"/>
        </w:rPr>
        <w:t xml:space="preserve">ལག་ལེན་ འཐབ་ མི་ </w:t>
      </w:r>
      <w:r>
        <w:t xml:space="preserve"># </w:t>
      </w:r>
      <w:r>
        <w:rPr>
          <w:rFonts w:cs="Microsoft Himalaya"/>
          <w:cs/>
          <w:lang w:bidi="bo-CN"/>
        </w:rPr>
        <w:t>ག་ཡང་ མེདཔ་ ཨིན་ མས །</w:t>
      </w:r>
    </w:p>
    <w:p w14:paraId="559CB5A5"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མཐུན་རྐྱེན་ འདི་ </w:t>
      </w:r>
      <w:r>
        <w:t xml:space="preserve"># </w:t>
      </w:r>
      <w:r>
        <w:rPr>
          <w:rFonts w:cs="Microsoft Himalaya"/>
          <w:cs/>
          <w:lang w:bidi="bo-CN"/>
        </w:rPr>
        <w:t xml:space="preserve">ལག་ལེན་ འཐབ་ མི་ </w:t>
      </w:r>
      <w:r>
        <w:t xml:space="preserve"># </w:t>
      </w:r>
      <w:r>
        <w:rPr>
          <w:rFonts w:cs="Microsoft Himalaya"/>
          <w:cs/>
          <w:lang w:bidi="bo-CN"/>
        </w:rPr>
        <w:t xml:space="preserve">མེད་ མི་ ལས་ བརྟེན་ </w:t>
      </w:r>
      <w:r>
        <w:t xml:space="preserve"># </w:t>
      </w:r>
      <w:r>
        <w:rPr>
          <w:rFonts w:cs="Microsoft Himalaya"/>
          <w:cs/>
          <w:lang w:bidi="bo-CN"/>
        </w:rPr>
        <w:t xml:space="preserve">གཞུང་ གི་ ཟད་འགྲོ་ འདི་ </w:t>
      </w:r>
      <w:r>
        <w:t xml:space="preserve"># </w:t>
      </w:r>
      <w:r>
        <w:rPr>
          <w:rFonts w:cs="Microsoft Himalaya"/>
          <w:cs/>
          <w:lang w:bidi="bo-CN"/>
        </w:rPr>
        <w:t>འཕྲོ་བརླགས་ བཟུམ་ ཅིག་ ཨིན་ མས །</w:t>
      </w:r>
    </w:p>
    <w:p w14:paraId="77F14C3C" w14:textId="77777777" w:rsidR="00A536DF" w:rsidRDefault="00A536DF" w:rsidP="00A536DF">
      <w:pPr>
        <w:spacing w:after="0"/>
      </w:pPr>
      <w:r>
        <w:rPr>
          <w:rFonts w:cs="Microsoft Himalaya"/>
          <w:cs/>
          <w:lang w:bidi="bo-CN"/>
        </w:rPr>
        <w:t xml:space="preserve"> ཚེ་རིང་སྟོབས་རྒྱས ། </w:t>
      </w:r>
      <w:r>
        <w:t xml:space="preserve"># </w:t>
      </w:r>
      <w:r>
        <w:rPr>
          <w:rFonts w:cs="Microsoft Himalaya"/>
          <w:cs/>
          <w:lang w:bidi="bo-CN"/>
        </w:rPr>
        <w:t>རྫོང་ཁག་སོ་ནམ་འགོ་དཔོན །</w:t>
      </w:r>
    </w:p>
    <w:p w14:paraId="7F069D11" w14:textId="77777777" w:rsidR="00A536DF" w:rsidRDefault="00A536DF" w:rsidP="00A536DF">
      <w:pPr>
        <w:spacing w:after="0"/>
      </w:pPr>
      <w:r>
        <w:rPr>
          <w:rFonts w:cs="Microsoft Himalaya"/>
          <w:cs/>
          <w:lang w:bidi="bo-CN"/>
        </w:rPr>
        <w:t xml:space="preserve"> འདི་ ལུ་ </w:t>
      </w:r>
      <w:r>
        <w:t xml:space="preserve"># </w:t>
      </w:r>
      <w:r>
        <w:rPr>
          <w:rFonts w:cs="Microsoft Himalaya"/>
          <w:cs/>
          <w:lang w:bidi="bo-CN"/>
        </w:rPr>
        <w:t xml:space="preserve">མི་ ཚུ་ གིས་ སླབ་ མིའི་ ནང་ </w:t>
      </w:r>
      <w:r>
        <w:t xml:space="preserve"># </w:t>
      </w:r>
      <w:r>
        <w:rPr>
          <w:rFonts w:cs="Microsoft Himalaya"/>
          <w:cs/>
          <w:lang w:bidi="bo-CN"/>
        </w:rPr>
        <w:t xml:space="preserve">ཚོད་བསྲེ་ གི་ རིགས་ ཚུ་ </w:t>
      </w:r>
      <w:r>
        <w:t xml:space="preserve"># </w:t>
      </w:r>
      <w:r>
        <w:rPr>
          <w:rFonts w:cs="Microsoft Himalaya"/>
          <w:cs/>
          <w:lang w:bidi="bo-CN"/>
        </w:rPr>
        <w:t xml:space="preserve">ལས་འགུལ་ ནང་ ལཱ་ འབད་ མི་ </w:t>
      </w:r>
      <w:r>
        <w:t xml:space="preserve"># </w:t>
      </w:r>
      <w:r>
        <w:rPr>
          <w:rFonts w:cs="Microsoft Himalaya"/>
          <w:cs/>
          <w:lang w:bidi="bo-CN"/>
        </w:rPr>
        <w:t xml:space="preserve">མི་ ཚུ་ ལུ་ བཙོངམ་ ད་ </w:t>
      </w:r>
      <w:r>
        <w:t xml:space="preserve"># </w:t>
      </w:r>
      <w:r>
        <w:rPr>
          <w:rFonts w:cs="Microsoft Himalaya"/>
          <w:cs/>
          <w:lang w:bidi="bo-CN"/>
        </w:rPr>
        <w:t xml:space="preserve">གོང་ཚད་ ལེགས་ཤོམ་ </w:t>
      </w:r>
      <w:r>
        <w:t xml:space="preserve"># </w:t>
      </w:r>
      <w:r>
        <w:rPr>
          <w:rFonts w:cs="Microsoft Himalaya"/>
          <w:cs/>
          <w:lang w:bidi="bo-CN"/>
        </w:rPr>
        <w:t xml:space="preserve">འཐོབ་ ནི་ མེདཔ་ ལས་ </w:t>
      </w:r>
      <w:r>
        <w:t xml:space="preserve"># </w:t>
      </w:r>
      <w:r>
        <w:rPr>
          <w:rFonts w:cs="Microsoft Himalaya"/>
          <w:cs/>
          <w:lang w:bidi="bo-CN"/>
        </w:rPr>
        <w:t xml:space="preserve">དབང་འདུས་ ཁྲོམ་ ཁ་ ལུ་ བཙོངས་ པ་ ཅིན་ </w:t>
      </w:r>
      <w:r>
        <w:t xml:space="preserve"># </w:t>
      </w:r>
      <w:r>
        <w:rPr>
          <w:rFonts w:cs="Microsoft Himalaya"/>
          <w:cs/>
          <w:lang w:bidi="bo-CN"/>
        </w:rPr>
        <w:t xml:space="preserve">འོང་འབབ་ ལེགས་ཤོམ་ </w:t>
      </w:r>
      <w:r>
        <w:t xml:space="preserve"># </w:t>
      </w:r>
      <w:r>
        <w:rPr>
          <w:rFonts w:cs="Microsoft Himalaya"/>
          <w:cs/>
          <w:lang w:bidi="bo-CN"/>
        </w:rPr>
        <w:t>བཟོ་ ཚུགས་ པས་ ཟེར་ ཨིན་ མས །</w:t>
      </w:r>
    </w:p>
    <w:p w14:paraId="3BC49E5F" w14:textId="77777777" w:rsidR="00A536DF" w:rsidRDefault="00A536DF" w:rsidP="00A536DF">
      <w:pPr>
        <w:spacing w:after="0"/>
      </w:pPr>
      <w:r>
        <w:rPr>
          <w:rFonts w:cs="Microsoft Himalaya"/>
          <w:cs/>
          <w:lang w:bidi="bo-CN"/>
        </w:rPr>
        <w:t xml:space="preserve"> ད་རུང་</w:t>
      </w:r>
    </w:p>
    <w:p w14:paraId="00FC6C78" w14:textId="77777777" w:rsidR="00A536DF" w:rsidRDefault="00A536DF" w:rsidP="00A536DF">
      <w:pPr>
        <w:spacing w:after="0"/>
      </w:pPr>
      <w:r>
        <w:t xml:space="preserve"> # </w:t>
      </w:r>
      <w:r>
        <w:rPr>
          <w:rFonts w:cs="Microsoft Himalaya"/>
          <w:cs/>
          <w:lang w:bidi="bo-CN"/>
        </w:rPr>
        <w:t xml:space="preserve">ཁོང་ གིས་ སླབ་ མིའི་ ནང་ </w:t>
      </w:r>
      <w:r>
        <w:t xml:space="preserve"># </w:t>
      </w:r>
      <w:r>
        <w:rPr>
          <w:rFonts w:cs="Microsoft Himalaya"/>
          <w:cs/>
          <w:lang w:bidi="bo-CN"/>
        </w:rPr>
        <w:t xml:space="preserve">ས་ཁོངས་ འདི་ </w:t>
      </w:r>
      <w:r>
        <w:t xml:space="preserve"># </w:t>
      </w:r>
      <w:r>
        <w:rPr>
          <w:rFonts w:cs="Microsoft Himalaya"/>
          <w:cs/>
          <w:lang w:bidi="bo-CN"/>
        </w:rPr>
        <w:t xml:space="preserve">ལམ་ ཐག་ རིངམོ་ ལས་ </w:t>
      </w:r>
      <w:r>
        <w:t xml:space="preserve"># </w:t>
      </w:r>
      <w:r>
        <w:rPr>
          <w:rFonts w:cs="Microsoft Himalaya"/>
          <w:cs/>
          <w:lang w:bidi="bo-CN"/>
        </w:rPr>
        <w:t xml:space="preserve">ལཱ་ཁག་ སྦེ་ སྒལ་པར་ འབག་ སྟེ་ </w:t>
      </w:r>
      <w:r>
        <w:t xml:space="preserve"># </w:t>
      </w:r>
      <w:r>
        <w:rPr>
          <w:rFonts w:cs="Microsoft Himalaya"/>
          <w:cs/>
          <w:lang w:bidi="bo-CN"/>
        </w:rPr>
        <w:t xml:space="preserve">འདི་ ཁར་ ལྷོདཔ་ ད་ </w:t>
      </w:r>
      <w:r>
        <w:t xml:space="preserve"># </w:t>
      </w:r>
      <w:r>
        <w:rPr>
          <w:rFonts w:cs="Microsoft Himalaya"/>
          <w:cs/>
          <w:lang w:bidi="bo-CN"/>
        </w:rPr>
        <w:t xml:space="preserve">གོང་ ཆུང་ཀུ་ སྦེ་ </w:t>
      </w:r>
      <w:r>
        <w:t xml:space="preserve"># </w:t>
      </w:r>
      <w:r>
        <w:rPr>
          <w:rFonts w:cs="Microsoft Himalaya"/>
          <w:cs/>
          <w:lang w:bidi="bo-CN"/>
        </w:rPr>
        <w:t xml:space="preserve">བཙོང་ དགོཔ་ འཐོནམ་ ད་ </w:t>
      </w:r>
      <w:r>
        <w:t xml:space="preserve"># </w:t>
      </w:r>
      <w:r>
        <w:rPr>
          <w:rFonts w:cs="Microsoft Himalaya"/>
          <w:cs/>
          <w:lang w:bidi="bo-CN"/>
        </w:rPr>
        <w:t>ཕན་ཐོགས་ ཅིག་ མིན་འདུག་ ཟེར་ ཨིན་ མས །</w:t>
      </w:r>
    </w:p>
    <w:p w14:paraId="6ED9F5C8" w14:textId="77777777" w:rsidR="00A536DF" w:rsidRDefault="00A536DF" w:rsidP="00A536DF">
      <w:pPr>
        <w:spacing w:after="0"/>
      </w:pPr>
      <w:r>
        <w:rPr>
          <w:rFonts w:cs="Microsoft Himalaya"/>
          <w:cs/>
          <w:lang w:bidi="bo-CN"/>
        </w:rPr>
        <w:t xml:space="preserve"> རིག་འཛིན ། </w:t>
      </w:r>
      <w:r>
        <w:t xml:space="preserve"># </w:t>
      </w:r>
      <w:r>
        <w:rPr>
          <w:rFonts w:cs="Microsoft Himalaya"/>
          <w:cs/>
          <w:lang w:bidi="bo-CN"/>
        </w:rPr>
        <w:t>མི་སེར་ སོ་ནམ་པ །</w:t>
      </w:r>
    </w:p>
    <w:p w14:paraId="3AB6F0B8"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དབང་འདུས་ </w:t>
      </w:r>
      <w:r>
        <w:t xml:space="preserve"># </w:t>
      </w:r>
      <w:r>
        <w:rPr>
          <w:rFonts w:cs="Microsoft Himalaya"/>
          <w:cs/>
          <w:lang w:bidi="bo-CN"/>
        </w:rPr>
        <w:t xml:space="preserve">རྩི་རང་ </w:t>
      </w:r>
      <w:r>
        <w:t xml:space="preserve"># </w:t>
      </w:r>
      <w:r>
        <w:rPr>
          <w:rFonts w:cs="Microsoft Himalaya"/>
          <w:cs/>
          <w:lang w:bidi="bo-CN"/>
        </w:rPr>
        <w:t xml:space="preserve">གཞུང་ལམ་ ཁར་ </w:t>
      </w:r>
      <w:r>
        <w:t xml:space="preserve"># </w:t>
      </w:r>
      <w:r>
        <w:rPr>
          <w:rFonts w:cs="Microsoft Himalaya"/>
          <w:cs/>
          <w:lang w:bidi="bo-CN"/>
        </w:rPr>
        <w:t>ཚོད་བསྲེ་ བཙོང་ སའི་ ས་ཁོངས་ བཟོ་ དགོ་ མི་ དེ་ ཡང་</w:t>
      </w:r>
    </w:p>
    <w:p w14:paraId="173D99FD" w14:textId="77777777" w:rsidR="00A536DF" w:rsidRDefault="00A536DF" w:rsidP="00A536DF">
      <w:pPr>
        <w:spacing w:after="0"/>
      </w:pPr>
      <w:r>
        <w:t xml:space="preserve"> # </w:t>
      </w:r>
      <w:r>
        <w:rPr>
          <w:rFonts w:cs="Microsoft Himalaya"/>
          <w:cs/>
          <w:lang w:bidi="bo-CN"/>
        </w:rPr>
        <w:t xml:space="preserve">སྤུ་ན་གཙང་ཆུ་ གི་ ལས་འགུལ་ ལས་ བརྟེན་ </w:t>
      </w:r>
      <w:r>
        <w:t xml:space="preserve"># </w:t>
      </w:r>
      <w:r>
        <w:rPr>
          <w:rFonts w:cs="Microsoft Himalaya"/>
          <w:cs/>
          <w:lang w:bidi="bo-CN"/>
        </w:rPr>
        <w:t xml:space="preserve">མི་སེར་ ཚུ་ གིས་ </w:t>
      </w:r>
      <w:r>
        <w:t xml:space="preserve"># </w:t>
      </w:r>
      <w:r>
        <w:rPr>
          <w:rFonts w:cs="Microsoft Himalaya"/>
          <w:cs/>
          <w:lang w:bidi="bo-CN"/>
        </w:rPr>
        <w:t xml:space="preserve">སོ་ནམ་ ཐོན་སྐྱེད་ ཚུ་ </w:t>
      </w:r>
      <w:r>
        <w:t xml:space="preserve"># </w:t>
      </w:r>
      <w:r>
        <w:rPr>
          <w:rFonts w:cs="Microsoft Himalaya"/>
          <w:cs/>
          <w:lang w:bidi="bo-CN"/>
        </w:rPr>
        <w:t xml:space="preserve">ལས་འགུལ་ འདི་ ནང་ </w:t>
      </w:r>
      <w:r>
        <w:t xml:space="preserve"># </w:t>
      </w:r>
      <w:r>
        <w:rPr>
          <w:rFonts w:cs="Microsoft Himalaya"/>
          <w:cs/>
          <w:lang w:bidi="bo-CN"/>
        </w:rPr>
        <w:t xml:space="preserve">བཙོང་ ཐོག་ ལས་ </w:t>
      </w:r>
      <w:r>
        <w:t xml:space="preserve"># </w:t>
      </w:r>
      <w:r>
        <w:rPr>
          <w:rFonts w:cs="Microsoft Himalaya"/>
          <w:cs/>
          <w:lang w:bidi="bo-CN"/>
        </w:rPr>
        <w:t xml:space="preserve">འོང་འབབ་ བཟོ་ ཚུགས་ པའི་ འོས་འབབ་ ཡོད་ མི་ ལུ་ བརྟེན་ </w:t>
      </w:r>
      <w:r>
        <w:t xml:space="preserve"># </w:t>
      </w:r>
      <w:r>
        <w:rPr>
          <w:rFonts w:cs="Microsoft Himalaya"/>
          <w:cs/>
          <w:lang w:bidi="bo-CN"/>
        </w:rPr>
        <w:t>རྐྱབ་ ཡོདཔ་ ཨིན་ མས །</w:t>
      </w:r>
    </w:p>
    <w:p w14:paraId="31493BE7" w14:textId="77777777" w:rsidR="00A536DF" w:rsidRDefault="00A536DF" w:rsidP="00A536DF">
      <w:pPr>
        <w:spacing w:after="0"/>
      </w:pPr>
      <w:r>
        <w:rPr>
          <w:rFonts w:cs="Microsoft Himalaya"/>
          <w:cs/>
          <w:lang w:bidi="bo-CN"/>
        </w:rPr>
        <w:t xml:space="preserve"> མཁའ་འགྲོ ། </w:t>
      </w:r>
      <w:r>
        <w:t xml:space="preserve"># </w:t>
      </w:r>
      <w:r>
        <w:rPr>
          <w:rFonts w:cs="Microsoft Himalaya"/>
          <w:cs/>
          <w:lang w:bidi="bo-CN"/>
        </w:rPr>
        <w:t>ཨ་ཐང་ རྒཔོ །</w:t>
      </w:r>
    </w:p>
    <w:p w14:paraId="618BE136" w14:textId="77777777" w:rsidR="00A536DF" w:rsidRDefault="00A536DF" w:rsidP="00A536DF">
      <w:pPr>
        <w:spacing w:after="0"/>
      </w:pPr>
      <w:r>
        <w:rPr>
          <w:rFonts w:cs="Microsoft Himalaya"/>
          <w:cs/>
          <w:lang w:bidi="bo-CN"/>
        </w:rPr>
        <w:t xml:space="preserve"> དགའ་སེང་ཚོ་འོགམ་ ལས་ </w:t>
      </w:r>
      <w:r>
        <w:t xml:space="preserve"># </w:t>
      </w:r>
      <w:r>
        <w:rPr>
          <w:rFonts w:cs="Microsoft Himalaya"/>
          <w:cs/>
          <w:lang w:bidi="bo-CN"/>
        </w:rPr>
        <w:t xml:space="preserve">ཨཔ་ ཕན་ཏོ་ གིས་ སླབ་ མིའི་ ནང་ </w:t>
      </w:r>
      <w:r>
        <w:t xml:space="preserve"># </w:t>
      </w:r>
      <w:r>
        <w:rPr>
          <w:rFonts w:cs="Microsoft Himalaya"/>
          <w:cs/>
          <w:lang w:bidi="bo-CN"/>
        </w:rPr>
        <w:t xml:space="preserve">ས་ཁོངས་ འདི་ </w:t>
      </w:r>
      <w:r>
        <w:t xml:space="preserve"># </w:t>
      </w:r>
      <w:r>
        <w:rPr>
          <w:rFonts w:cs="Microsoft Himalaya"/>
          <w:cs/>
          <w:lang w:bidi="bo-CN"/>
        </w:rPr>
        <w:t xml:space="preserve">ལམ་ ཐག་ རིངམོ་ ལས་ </w:t>
      </w:r>
      <w:r>
        <w:t xml:space="preserve"># </w:t>
      </w:r>
      <w:r>
        <w:rPr>
          <w:rFonts w:cs="Microsoft Himalaya"/>
          <w:cs/>
          <w:lang w:bidi="bo-CN"/>
        </w:rPr>
        <w:t xml:space="preserve">དུས་ཚོད་ ཆུད་ཟད་ འགྱོ་ བའི་ ཁར་ </w:t>
      </w:r>
      <w:r>
        <w:t xml:space="preserve"># </w:t>
      </w:r>
      <w:r>
        <w:rPr>
          <w:rFonts w:cs="Microsoft Himalaya"/>
          <w:cs/>
          <w:lang w:bidi="bo-CN"/>
        </w:rPr>
        <w:t xml:space="preserve">ཟད་འགྲོ་ ཡང་ </w:t>
      </w:r>
      <w:r>
        <w:t xml:space="preserve"># </w:t>
      </w:r>
      <w:r>
        <w:rPr>
          <w:rFonts w:cs="Microsoft Himalaya"/>
          <w:cs/>
          <w:lang w:bidi="bo-CN"/>
        </w:rPr>
        <w:t>སྦོམ་ གནསཔ་ མས་ ཟེར་ ཨིན་ མས །</w:t>
      </w:r>
    </w:p>
    <w:p w14:paraId="4E4BBBB8" w14:textId="77777777" w:rsidR="00A536DF" w:rsidRDefault="00A536DF" w:rsidP="00A536DF">
      <w:pPr>
        <w:spacing w:after="0"/>
      </w:pPr>
      <w:r>
        <w:rPr>
          <w:rFonts w:cs="Microsoft Himalaya"/>
          <w:cs/>
          <w:lang w:bidi="bo-CN"/>
        </w:rPr>
        <w:lastRenderedPageBreak/>
        <w:t xml:space="preserve"> ཕན་ཏོ ། </w:t>
      </w:r>
      <w:r>
        <w:t xml:space="preserve"># </w:t>
      </w:r>
      <w:r>
        <w:rPr>
          <w:rFonts w:cs="Microsoft Himalaya"/>
          <w:cs/>
          <w:lang w:bidi="bo-CN"/>
        </w:rPr>
        <w:t>མི་སེར་ སོ་ནམ་པ །</w:t>
      </w:r>
    </w:p>
    <w:p w14:paraId="4A6D5949"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རྫོང་ཁག་སོ་ནམ་འགོ་དཔོན་ གྱིས་ འབད་བ་ཅིན་ </w:t>
      </w:r>
      <w:r>
        <w:t xml:space="preserve"># </w:t>
      </w:r>
      <w:r>
        <w:rPr>
          <w:rFonts w:cs="Microsoft Himalaya"/>
          <w:cs/>
          <w:lang w:bidi="bo-CN"/>
        </w:rPr>
        <w:t xml:space="preserve">སྤུ་ན་གཙང་ཆུ་ གི་ གློག་མེ་ལས་འགུལ་ </w:t>
      </w:r>
      <w:r>
        <w:t xml:space="preserve"># </w:t>
      </w:r>
      <w:r>
        <w:rPr>
          <w:rFonts w:cs="Microsoft Himalaya"/>
          <w:cs/>
          <w:lang w:bidi="bo-CN"/>
        </w:rPr>
        <w:t xml:space="preserve">གཉིས་ ཆ་ ར་ </w:t>
      </w:r>
      <w:r>
        <w:t xml:space="preserve"># </w:t>
      </w:r>
      <w:r>
        <w:rPr>
          <w:rFonts w:cs="Microsoft Himalaya"/>
          <w:cs/>
          <w:lang w:bidi="bo-CN"/>
        </w:rPr>
        <w:t xml:space="preserve">མཇུག་བསྡུ་ བའི་ བསྒང་ ལས་ </w:t>
      </w:r>
      <w:r>
        <w:t xml:space="preserve"># </w:t>
      </w:r>
      <w:r>
        <w:rPr>
          <w:rFonts w:cs="Microsoft Himalaya"/>
          <w:cs/>
          <w:lang w:bidi="bo-CN"/>
        </w:rPr>
        <w:t xml:space="preserve">ས་ཁོངས་ འདི་ </w:t>
      </w:r>
      <w:r>
        <w:t xml:space="preserve"># </w:t>
      </w:r>
      <w:r>
        <w:rPr>
          <w:rFonts w:cs="Microsoft Himalaya"/>
          <w:cs/>
          <w:lang w:bidi="bo-CN"/>
        </w:rPr>
        <w:t xml:space="preserve">ཚོང་འབྲེལ་ས་ཁོངས་ ཅིག་ ལུ་ </w:t>
      </w:r>
      <w:r>
        <w:t xml:space="preserve"># </w:t>
      </w:r>
      <w:r>
        <w:rPr>
          <w:rFonts w:cs="Microsoft Himalaya"/>
          <w:cs/>
          <w:lang w:bidi="bo-CN"/>
        </w:rPr>
        <w:t>འགྱུར་ འོང་ ཟེར་ ཨིན་ མས །</w:t>
      </w:r>
    </w:p>
    <w:p w14:paraId="60071E62" w14:textId="77777777" w:rsidR="00A536DF" w:rsidRDefault="00A536DF" w:rsidP="00A536DF">
      <w:pPr>
        <w:spacing w:after="0"/>
      </w:pPr>
      <w:r>
        <w:rPr>
          <w:rFonts w:cs="Microsoft Himalaya"/>
          <w:cs/>
          <w:lang w:bidi="bo-CN"/>
        </w:rPr>
        <w:t xml:space="preserve"> ཚེ་རིང་སྟོབས་རྒྱས ། </w:t>
      </w:r>
      <w:r>
        <w:t xml:space="preserve"># </w:t>
      </w:r>
      <w:r>
        <w:rPr>
          <w:rFonts w:cs="Microsoft Himalaya"/>
          <w:cs/>
          <w:lang w:bidi="bo-CN"/>
        </w:rPr>
        <w:t>རྫོང་ཁག་སོ་ནམ་འགོ་དཔོན །</w:t>
      </w:r>
    </w:p>
    <w:p w14:paraId="0C257FC7" w14:textId="77777777" w:rsidR="00A536DF" w:rsidRDefault="00A536DF" w:rsidP="00A536DF">
      <w:pPr>
        <w:spacing w:after="0"/>
      </w:pPr>
      <w:r>
        <w:rPr>
          <w:rFonts w:cs="Microsoft Himalaya"/>
          <w:cs/>
          <w:lang w:bidi="bo-CN"/>
        </w:rPr>
        <w:t xml:space="preserve"> ཚོད་བསྲེ་ བཙོང་ སའི་ ས་ཁོངས་ དེ་ ཡང་</w:t>
      </w:r>
    </w:p>
    <w:p w14:paraId="15A3B788" w14:textId="77777777" w:rsidR="00A536DF" w:rsidRDefault="00A536DF" w:rsidP="00A536DF">
      <w:pPr>
        <w:spacing w:after="0"/>
      </w:pPr>
      <w:r>
        <w:t xml:space="preserve"> # </w:t>
      </w:r>
      <w:r>
        <w:rPr>
          <w:rFonts w:cs="Microsoft Himalaya"/>
          <w:cs/>
          <w:lang w:bidi="bo-CN"/>
        </w:rPr>
        <w:t xml:space="preserve">ཨ་ཐང་ རྒེད་འོག་ </w:t>
      </w:r>
      <w:r>
        <w:t xml:space="preserve"># </w:t>
      </w:r>
      <w:r>
        <w:rPr>
          <w:rFonts w:cs="Microsoft Himalaya"/>
          <w:cs/>
          <w:lang w:bidi="bo-CN"/>
        </w:rPr>
        <w:t xml:space="preserve">རྒྱ་ལ་ཟམ་ གྱི་ རྩ་བ་ ལུ་ སྦེ་ </w:t>
      </w:r>
      <w:r>
        <w:t xml:space="preserve"># </w:t>
      </w:r>
      <w:r>
        <w:rPr>
          <w:rFonts w:cs="Microsoft Himalaya"/>
          <w:cs/>
          <w:lang w:bidi="bo-CN"/>
        </w:rPr>
        <w:t xml:space="preserve">གཞུང་ ལས་ ཟད་འགྲོ་ མ་དངུལ་ </w:t>
      </w:r>
      <w:r>
        <w:t xml:space="preserve"># </w:t>
      </w:r>
      <w:r>
        <w:rPr>
          <w:rFonts w:cs="Microsoft Himalaya"/>
          <w:cs/>
          <w:lang w:bidi="bo-CN"/>
        </w:rPr>
        <w:t xml:space="preserve">འབུམ་ བརྒྱད་ དེ་ཅིག་ </w:t>
      </w:r>
      <w:r>
        <w:t xml:space="preserve"># </w:t>
      </w:r>
      <w:r>
        <w:rPr>
          <w:rFonts w:cs="Microsoft Himalaya"/>
          <w:cs/>
          <w:lang w:bidi="bo-CN"/>
        </w:rPr>
        <w:t xml:space="preserve">བཏང་ ཐོག་ ལས་ </w:t>
      </w:r>
      <w:r>
        <w:t xml:space="preserve"># </w:t>
      </w:r>
      <w:r>
        <w:rPr>
          <w:rFonts w:cs="Microsoft Himalaya"/>
          <w:cs/>
          <w:lang w:bidi="bo-CN"/>
        </w:rPr>
        <w:t xml:space="preserve">སྤྱི་ལོ་ </w:t>
      </w:r>
      <w:r>
        <w:t xml:space="preserve">NUM # </w:t>
      </w:r>
      <w:r>
        <w:rPr>
          <w:rFonts w:cs="Microsoft Himalaya"/>
          <w:cs/>
          <w:lang w:bidi="bo-CN"/>
        </w:rPr>
        <w:t>ལུ་ རྐྱབ་ ནུག</w:t>
      </w:r>
    </w:p>
    <w:p w14:paraId="44C4A5C3" w14:textId="77777777" w:rsidR="00A536DF" w:rsidRDefault="00A536DF" w:rsidP="00A536DF">
      <w:pPr>
        <w:spacing w:after="0"/>
      </w:pPr>
      <w:r>
        <w:rPr>
          <w:rFonts w:cs="Microsoft Himalaya"/>
          <w:cs/>
          <w:lang w:bidi="bo-CN"/>
        </w:rPr>
        <w:t xml:space="preserve"> འབྲུག་ གི་ བཙག་འཐུ་ལྷན་ཚོགས །</w:t>
      </w:r>
    </w:p>
    <w:p w14:paraId="4717FD03" w14:textId="77777777" w:rsidR="00A536DF" w:rsidRDefault="00A536DF" w:rsidP="00A536DF">
      <w:pPr>
        <w:spacing w:after="0"/>
      </w:pPr>
      <w:r>
        <w:rPr>
          <w:rFonts w:cs="Microsoft Himalaya"/>
          <w:cs/>
          <w:lang w:bidi="bo-CN"/>
        </w:rPr>
        <w:t xml:space="preserve"> འབྲུག་ གི་ ཚོགས་རྒྱན་སྐྱུར་མིའི་ ཐོ་བཀོད་ དང་ བཙག་འཐུའི་ཐོ་ཡིག་ གྲ་སྒྲིག་ གི་ ལམ་སྟོན་སྒྲིག་ཡིག་ </w:t>
      </w:r>
      <w:r>
        <w:t xml:space="preserve"># NUM # </w:t>
      </w:r>
      <w:r>
        <w:rPr>
          <w:rFonts w:cs="Microsoft Himalaya"/>
          <w:cs/>
          <w:lang w:bidi="bo-CN"/>
        </w:rPr>
        <w:t>ཅན་མ །</w:t>
      </w:r>
    </w:p>
    <w:p w14:paraId="7E522764" w14:textId="77777777" w:rsidR="00A536DF" w:rsidRDefault="00A536DF" w:rsidP="00A536DF">
      <w:pPr>
        <w:spacing w:after="0"/>
      </w:pPr>
      <w:r>
        <w:rPr>
          <w:rFonts w:cs="Microsoft Himalaya"/>
          <w:cs/>
          <w:lang w:bidi="bo-CN"/>
        </w:rPr>
        <w:t xml:space="preserve"> དཀར་ཆག</w:t>
      </w:r>
    </w:p>
    <w:p w14:paraId="30BE1639" w14:textId="77777777" w:rsidR="00A536DF" w:rsidRDefault="00A536DF" w:rsidP="00A536DF">
      <w:pPr>
        <w:spacing w:after="0"/>
      </w:pPr>
      <w:r>
        <w:t xml:space="preserve"> NUM NUM # </w:t>
      </w:r>
      <w:r>
        <w:rPr>
          <w:rFonts w:cs="Microsoft Himalaya"/>
          <w:cs/>
          <w:lang w:bidi="bo-CN"/>
        </w:rPr>
        <w:t xml:space="preserve">མཚན་བསྡུས་ </w:t>
      </w:r>
      <w:r>
        <w:t xml:space="preserve"># </w:t>
      </w:r>
      <w:r>
        <w:rPr>
          <w:rFonts w:cs="Microsoft Himalaya"/>
          <w:cs/>
          <w:lang w:bidi="bo-CN"/>
        </w:rPr>
        <w:t xml:space="preserve">ཁྱབ་ཚད་ </w:t>
      </w:r>
      <w:r>
        <w:t xml:space="preserve"># </w:t>
      </w:r>
      <w:r>
        <w:rPr>
          <w:rFonts w:cs="Microsoft Himalaya"/>
          <w:cs/>
          <w:lang w:bidi="bo-CN"/>
        </w:rPr>
        <w:t xml:space="preserve">སྦྱོར་འཇུག་ དང་ འགོ་འཛུགས ། </w:t>
      </w:r>
      <w:r>
        <w:t>NUM</w:t>
      </w:r>
    </w:p>
    <w:p w14:paraId="07675BF5" w14:textId="77777777" w:rsidR="00A536DF" w:rsidRDefault="00A536DF" w:rsidP="00A536DF">
      <w:pPr>
        <w:spacing w:after="0"/>
      </w:pPr>
      <w:r>
        <w:t xml:space="preserve"> NUM NUM # </w:t>
      </w:r>
      <w:r>
        <w:rPr>
          <w:rFonts w:cs="Microsoft Himalaya"/>
          <w:cs/>
          <w:lang w:bidi="bo-CN"/>
        </w:rPr>
        <w:t xml:space="preserve">ངེས་ཚིག </w:t>
      </w:r>
      <w:r>
        <w:t>NUM</w:t>
      </w:r>
    </w:p>
    <w:p w14:paraId="233F71EA" w14:textId="77777777" w:rsidR="00A536DF" w:rsidRDefault="00A536DF" w:rsidP="00A536DF">
      <w:pPr>
        <w:spacing w:after="0"/>
      </w:pPr>
      <w:r>
        <w:t xml:space="preserve"> NUM NUM # </w:t>
      </w:r>
      <w:r>
        <w:rPr>
          <w:rFonts w:cs="Microsoft Himalaya"/>
          <w:cs/>
          <w:lang w:bidi="bo-CN"/>
        </w:rPr>
        <w:t xml:space="preserve">རྩ་ཁྲིམས་ དང་ འབྲེལ་ བའི་ ཁྲིམས་ལྡན་ གྱི་ རྟེན་གཞི ། </w:t>
      </w:r>
      <w:r>
        <w:t>NUM</w:t>
      </w:r>
    </w:p>
    <w:p w14:paraId="5401E26B" w14:textId="77777777" w:rsidR="00A536DF" w:rsidRDefault="00A536DF" w:rsidP="00A536DF">
      <w:pPr>
        <w:spacing w:after="0"/>
      </w:pPr>
      <w:r>
        <w:t xml:space="preserve"> NUM NUM # </w:t>
      </w:r>
      <w:r>
        <w:rPr>
          <w:rFonts w:cs="Microsoft Himalaya"/>
          <w:cs/>
          <w:lang w:bidi="bo-CN"/>
        </w:rPr>
        <w:t xml:space="preserve">བཙག་འཐུའི་ཐོ་ཡིག་ གྲ་སྒྲིག་ གི་ ཁྱད་ཚད ། </w:t>
      </w:r>
      <w:r>
        <w:t>NUM</w:t>
      </w:r>
    </w:p>
    <w:p w14:paraId="6757F67D" w14:textId="77777777" w:rsidR="00A536DF" w:rsidRDefault="00A536DF" w:rsidP="00A536DF">
      <w:pPr>
        <w:spacing w:after="0"/>
      </w:pPr>
      <w:r>
        <w:t xml:space="preserve"> NUM NUM # </w:t>
      </w:r>
      <w:r>
        <w:rPr>
          <w:rFonts w:cs="Microsoft Himalaya"/>
          <w:cs/>
          <w:lang w:bidi="bo-CN"/>
        </w:rPr>
        <w:t xml:space="preserve">བཙག་འཐུའི་ཐོ་ཡིག་ གྲ་སྒྲིག་ དོན་ལུ་ </w:t>
      </w:r>
      <w:r>
        <w:t xml:space="preserve"># </w:t>
      </w:r>
      <w:r>
        <w:rPr>
          <w:rFonts w:cs="Microsoft Himalaya"/>
          <w:cs/>
          <w:lang w:bidi="bo-CN"/>
        </w:rPr>
        <w:t xml:space="preserve">བདག་སྐྱོང་ གི་ དབང་འཛིན ། </w:t>
      </w:r>
      <w:r>
        <w:t>NUM</w:t>
      </w:r>
    </w:p>
    <w:p w14:paraId="34980E86" w14:textId="77777777" w:rsidR="00A536DF" w:rsidRDefault="00A536DF" w:rsidP="00A536DF">
      <w:pPr>
        <w:spacing w:after="0"/>
      </w:pPr>
      <w:r>
        <w:t xml:space="preserve"> NUM NUM # </w:t>
      </w:r>
      <w:r>
        <w:rPr>
          <w:rFonts w:cs="Microsoft Himalaya"/>
          <w:cs/>
          <w:lang w:bidi="bo-CN"/>
        </w:rPr>
        <w:t xml:space="preserve">བཙག་འཐུའི་ཐོ་ཡིག་ ནང་ </w:t>
      </w:r>
      <w:r>
        <w:t xml:space="preserve"># </w:t>
      </w:r>
      <w:r>
        <w:rPr>
          <w:rFonts w:cs="Microsoft Himalaya"/>
          <w:cs/>
          <w:lang w:bidi="bo-CN"/>
        </w:rPr>
        <w:t xml:space="preserve">ཐོ་བཀོད་ ཀྱི་ ཁྱད་ཡོན ། </w:t>
      </w:r>
      <w:r>
        <w:t>NUM</w:t>
      </w:r>
    </w:p>
    <w:p w14:paraId="487200D9" w14:textId="77777777" w:rsidR="00A536DF" w:rsidRDefault="00A536DF" w:rsidP="00A536DF">
      <w:pPr>
        <w:spacing w:after="0"/>
      </w:pPr>
      <w:r>
        <w:t xml:space="preserve"> NUM NUM # </w:t>
      </w:r>
      <w:r>
        <w:rPr>
          <w:rFonts w:cs="Microsoft Himalaya"/>
          <w:cs/>
          <w:lang w:bidi="bo-CN"/>
        </w:rPr>
        <w:t xml:space="preserve">བཙག་འཐུའི་ཐོ་ཡིག་ ཅིག་ ནང་ </w:t>
      </w:r>
      <w:r>
        <w:t xml:space="preserve"># </w:t>
      </w:r>
      <w:r>
        <w:rPr>
          <w:rFonts w:cs="Microsoft Himalaya"/>
          <w:cs/>
          <w:lang w:bidi="bo-CN"/>
        </w:rPr>
        <w:t xml:space="preserve">ཐོ་བཀོད་ ལུ་ ཁྱད་ཡོན་ མེདཔ ། </w:t>
      </w:r>
      <w:r>
        <w:t>NUM</w:t>
      </w:r>
    </w:p>
    <w:p w14:paraId="58975A53" w14:textId="77777777" w:rsidR="00A536DF" w:rsidRDefault="00A536DF" w:rsidP="00A536DF">
      <w:pPr>
        <w:spacing w:after="0"/>
      </w:pPr>
      <w:r>
        <w:t xml:space="preserve"> NUM NUM # </w:t>
      </w:r>
      <w:r>
        <w:rPr>
          <w:rFonts w:cs="Microsoft Himalaya"/>
          <w:cs/>
          <w:lang w:bidi="bo-CN"/>
        </w:rPr>
        <w:t xml:space="preserve">ཐོ་བཀོད་ རིམ་པ ། </w:t>
      </w:r>
      <w:r>
        <w:t>NUM</w:t>
      </w:r>
    </w:p>
    <w:p w14:paraId="417105A8" w14:textId="77777777" w:rsidR="00A536DF" w:rsidRDefault="00A536DF" w:rsidP="00A536DF">
      <w:pPr>
        <w:spacing w:after="0"/>
      </w:pPr>
      <w:r>
        <w:t xml:space="preserve"> NUM NUM # </w:t>
      </w:r>
      <w:r>
        <w:rPr>
          <w:rFonts w:cs="Microsoft Himalaya"/>
          <w:cs/>
          <w:lang w:bidi="bo-CN"/>
        </w:rPr>
        <w:t xml:space="preserve">ཚོགས་རྒྱན་སྐྱུར་མི་ གི་ ཐོ་བཀོད་ ལུ་ ཞུ་ཡིག </w:t>
      </w:r>
      <w:r>
        <w:t>NUM</w:t>
      </w:r>
    </w:p>
    <w:p w14:paraId="27F2E044" w14:textId="77777777" w:rsidR="00A536DF" w:rsidRDefault="00A536DF" w:rsidP="00A536DF">
      <w:pPr>
        <w:spacing w:after="0"/>
      </w:pPr>
      <w:r>
        <w:t xml:space="preserve"> NUM NUM # </w:t>
      </w:r>
      <w:r>
        <w:rPr>
          <w:rFonts w:cs="Microsoft Himalaya"/>
          <w:cs/>
          <w:lang w:bidi="bo-CN"/>
        </w:rPr>
        <w:t xml:space="preserve">ཚོགས་རྒྱན་སྐྱུར་མི་ ངོས་འཛིན་འདྲ་པར་ སྤྲོད་ ནི ། </w:t>
      </w:r>
      <w:r>
        <w:t>NUM</w:t>
      </w:r>
    </w:p>
    <w:p w14:paraId="2B924933" w14:textId="77777777" w:rsidR="00A536DF" w:rsidRDefault="00A536DF" w:rsidP="00A536DF">
      <w:pPr>
        <w:spacing w:after="0"/>
      </w:pPr>
      <w:r>
        <w:t xml:space="preserve"> NUM NUM # </w:t>
      </w:r>
      <w:r>
        <w:rPr>
          <w:rFonts w:cs="Microsoft Himalaya"/>
          <w:cs/>
          <w:lang w:bidi="bo-CN"/>
        </w:rPr>
        <w:t xml:space="preserve">ཚོགས་རྒྱན་སྐྱུར་མི་ ཁྱད་ཡོན་ མེདཔ་ ལུ་ བརྡ་འཕྲིན་ སྤེལ་ ནི ། </w:t>
      </w:r>
      <w:r>
        <w:t>NUM</w:t>
      </w:r>
    </w:p>
    <w:p w14:paraId="260F01B8" w14:textId="77777777" w:rsidR="00A536DF" w:rsidRDefault="00A536DF" w:rsidP="00A536DF">
      <w:pPr>
        <w:spacing w:after="0"/>
      </w:pPr>
      <w:r>
        <w:t xml:space="preserve"> NUM NUM # </w:t>
      </w:r>
      <w:r>
        <w:rPr>
          <w:rFonts w:cs="Microsoft Himalaya"/>
          <w:cs/>
          <w:lang w:bidi="bo-CN"/>
        </w:rPr>
        <w:t xml:space="preserve">བཙག་འཐུའི་ཐོ་ཡིག་ ཟིན་བྲིས་ ཁྱབ་སྤེལ ། </w:t>
      </w:r>
      <w:r>
        <w:t>NUM</w:t>
      </w:r>
    </w:p>
    <w:p w14:paraId="28C1C1AB" w14:textId="77777777" w:rsidR="00A536DF" w:rsidRDefault="00A536DF" w:rsidP="00A536DF">
      <w:pPr>
        <w:spacing w:after="0"/>
      </w:pPr>
      <w:r>
        <w:t xml:space="preserve"> NUM NUM # </w:t>
      </w:r>
      <w:r>
        <w:rPr>
          <w:rFonts w:cs="Microsoft Himalaya"/>
          <w:cs/>
          <w:lang w:bidi="bo-CN"/>
        </w:rPr>
        <w:t xml:space="preserve">ཐོབ་བརྗོད་ དང་ ཉོག་བཤད ། </w:t>
      </w:r>
      <w:r>
        <w:t>NUM</w:t>
      </w:r>
    </w:p>
    <w:p w14:paraId="2C2F7E16" w14:textId="77777777" w:rsidR="00A536DF" w:rsidRDefault="00A536DF" w:rsidP="00A536DF">
      <w:pPr>
        <w:spacing w:after="0"/>
      </w:pPr>
      <w:r>
        <w:t xml:space="preserve"> NUM NUM # </w:t>
      </w:r>
      <w:r>
        <w:rPr>
          <w:rFonts w:cs="Microsoft Himalaya"/>
          <w:cs/>
          <w:lang w:bidi="bo-CN"/>
        </w:rPr>
        <w:t xml:space="preserve">ཉོག་བཤད་ གཞན ། </w:t>
      </w:r>
      <w:r>
        <w:t>NUM</w:t>
      </w:r>
    </w:p>
    <w:p w14:paraId="3504D7FA" w14:textId="77777777" w:rsidR="00A536DF" w:rsidRDefault="00A536DF" w:rsidP="00A536DF">
      <w:pPr>
        <w:spacing w:after="0"/>
      </w:pPr>
      <w:r>
        <w:t xml:space="preserve"> NUM NUM # </w:t>
      </w:r>
      <w:r>
        <w:rPr>
          <w:rFonts w:cs="Microsoft Himalaya"/>
          <w:cs/>
          <w:lang w:bidi="bo-CN"/>
        </w:rPr>
        <w:t xml:space="preserve">བཙག་འཐུའི་ཐོ་ཡིག་ གི་ མཐའ་དཔྱད་ ཁྱབ་སྤེལ ། </w:t>
      </w:r>
      <w:r>
        <w:t>NUM</w:t>
      </w:r>
    </w:p>
    <w:p w14:paraId="15DE5E53" w14:textId="77777777" w:rsidR="00A536DF" w:rsidRDefault="00A536DF" w:rsidP="00A536DF">
      <w:pPr>
        <w:spacing w:after="0"/>
      </w:pPr>
      <w:r>
        <w:t xml:space="preserve"> NUM NUM # </w:t>
      </w:r>
      <w:r>
        <w:rPr>
          <w:rFonts w:cs="Microsoft Himalaya"/>
          <w:cs/>
          <w:lang w:bidi="bo-CN"/>
        </w:rPr>
        <w:t xml:space="preserve">བཙག་འཐུའི་ཐོ་ཡིག་ གྲ་སྒྲིག་ ལུ་ བརྡ་བརྒྱུད་ ཉེར་སྤྱོད ། </w:t>
      </w:r>
      <w:r>
        <w:t>NUM</w:t>
      </w:r>
    </w:p>
    <w:p w14:paraId="0ED55B17" w14:textId="77777777" w:rsidR="00A536DF" w:rsidRDefault="00A536DF" w:rsidP="00A536DF">
      <w:pPr>
        <w:spacing w:after="0"/>
      </w:pPr>
      <w:r>
        <w:t xml:space="preserve"> NUM NUM # </w:t>
      </w:r>
      <w:r>
        <w:rPr>
          <w:rFonts w:cs="Microsoft Himalaya"/>
          <w:cs/>
          <w:lang w:bidi="bo-CN"/>
        </w:rPr>
        <w:t xml:space="preserve">ཚོགས་རྒྱན་སྐྱུར་མི་ ངོས་འཛིན་འདྲ་པར ། </w:t>
      </w:r>
      <w:r>
        <w:t>NUM</w:t>
      </w:r>
    </w:p>
    <w:p w14:paraId="2A143907" w14:textId="77777777" w:rsidR="00A536DF" w:rsidRDefault="00A536DF" w:rsidP="00A536DF">
      <w:pPr>
        <w:spacing w:after="0"/>
      </w:pPr>
      <w:r>
        <w:t xml:space="preserve"> NUM NUM # </w:t>
      </w:r>
      <w:r>
        <w:rPr>
          <w:rFonts w:cs="Microsoft Himalaya"/>
          <w:cs/>
          <w:lang w:bidi="bo-CN"/>
        </w:rPr>
        <w:t xml:space="preserve">བཙག་འཐུའི་ཐོ་ཡིག་ བསྐྱར་ཞིབ ། </w:t>
      </w:r>
      <w:r>
        <w:t>NUM</w:t>
      </w:r>
    </w:p>
    <w:p w14:paraId="64DC99CE" w14:textId="77777777" w:rsidR="00A536DF" w:rsidRDefault="00A536DF" w:rsidP="00A536DF">
      <w:pPr>
        <w:spacing w:after="0"/>
      </w:pPr>
      <w:r>
        <w:t xml:space="preserve"> NUM NUM # </w:t>
      </w:r>
      <w:r>
        <w:rPr>
          <w:rFonts w:cs="Microsoft Himalaya"/>
          <w:cs/>
          <w:lang w:bidi="bo-CN"/>
        </w:rPr>
        <w:t xml:space="preserve">གྲལ་བཙུགས ། </w:t>
      </w:r>
      <w:r>
        <w:t>NUM</w:t>
      </w:r>
    </w:p>
    <w:p w14:paraId="7E0572FC" w14:textId="77777777" w:rsidR="00A536DF" w:rsidRDefault="00A536DF" w:rsidP="00A536DF">
      <w:pPr>
        <w:spacing w:after="0"/>
      </w:pPr>
      <w:r>
        <w:t xml:space="preserve"> NUM NUM # </w:t>
      </w:r>
      <w:r>
        <w:rPr>
          <w:rFonts w:cs="Microsoft Himalaya"/>
          <w:cs/>
          <w:lang w:bidi="bo-CN"/>
        </w:rPr>
        <w:t xml:space="preserve">ཕྱིར་བཏོན ། </w:t>
      </w:r>
      <w:r>
        <w:t>NUM</w:t>
      </w:r>
    </w:p>
    <w:p w14:paraId="3219371E" w14:textId="77777777" w:rsidR="00A536DF" w:rsidRDefault="00A536DF" w:rsidP="00A536DF">
      <w:pPr>
        <w:spacing w:after="0"/>
      </w:pPr>
      <w:r>
        <w:t xml:space="preserve"> NUM NUM # </w:t>
      </w:r>
      <w:r>
        <w:rPr>
          <w:rFonts w:cs="Microsoft Himalaya"/>
          <w:cs/>
          <w:lang w:bidi="bo-CN"/>
        </w:rPr>
        <w:t xml:space="preserve">བཙག་འཐུའི་ཐོ་དེབ་ ཀྱི་ ནང་དོན་ དང་ ཉེར་སྤྱོད ། </w:t>
      </w:r>
      <w:r>
        <w:t>NUM</w:t>
      </w:r>
    </w:p>
    <w:p w14:paraId="0C644042" w14:textId="77777777" w:rsidR="00A536DF" w:rsidRDefault="00A536DF" w:rsidP="00A536DF">
      <w:pPr>
        <w:spacing w:after="0"/>
      </w:pPr>
      <w:r>
        <w:t xml:space="preserve"> NUM NUM # </w:t>
      </w:r>
      <w:r>
        <w:rPr>
          <w:rFonts w:cs="Microsoft Himalaya"/>
          <w:cs/>
          <w:lang w:bidi="bo-CN"/>
        </w:rPr>
        <w:t xml:space="preserve">མཐོ་གཏུགས ། </w:t>
      </w:r>
      <w:r>
        <w:t>NUM</w:t>
      </w:r>
    </w:p>
    <w:p w14:paraId="7D01ECF4" w14:textId="77777777" w:rsidR="00A536DF" w:rsidRDefault="00A536DF" w:rsidP="00A536DF">
      <w:pPr>
        <w:spacing w:after="0"/>
      </w:pPr>
      <w:r>
        <w:t xml:space="preserve"> NUM NUM # </w:t>
      </w:r>
      <w:r>
        <w:rPr>
          <w:rFonts w:cs="Microsoft Himalaya"/>
          <w:cs/>
          <w:lang w:bidi="bo-CN"/>
        </w:rPr>
        <w:t xml:space="preserve">ཉེས་ཆད ། </w:t>
      </w:r>
      <w:r>
        <w:t>NUM</w:t>
      </w:r>
    </w:p>
    <w:p w14:paraId="4DEC49B2" w14:textId="77777777" w:rsidR="00A536DF" w:rsidRDefault="00A536DF" w:rsidP="00A536DF">
      <w:pPr>
        <w:spacing w:after="0"/>
      </w:pPr>
      <w:r>
        <w:t xml:space="preserve"> NUM NUM # </w:t>
      </w:r>
      <w:r>
        <w:rPr>
          <w:rFonts w:cs="Microsoft Himalaya"/>
          <w:cs/>
          <w:lang w:bidi="bo-CN"/>
        </w:rPr>
        <w:t xml:space="preserve">ལམ་སྟོན་ དང་ </w:t>
      </w:r>
      <w:r>
        <w:t xml:space="preserve"># </w:t>
      </w:r>
      <w:r>
        <w:rPr>
          <w:rFonts w:cs="Microsoft Himalaya"/>
          <w:cs/>
          <w:lang w:bidi="bo-CN"/>
        </w:rPr>
        <w:t xml:space="preserve">བཀོད་ཁྱབ་ ལུ་ བཙག་འཐུ་ལྷན་ཚོགས་ ཀྱི་ དབང་ཚད ། </w:t>
      </w:r>
      <w:r>
        <w:t>NUM</w:t>
      </w:r>
    </w:p>
    <w:p w14:paraId="7CD411A5" w14:textId="77777777" w:rsidR="00A536DF" w:rsidRDefault="00A536DF" w:rsidP="00A536DF">
      <w:pPr>
        <w:spacing w:after="0"/>
      </w:pPr>
      <w:r>
        <w:t xml:space="preserve"> NUM NUM # </w:t>
      </w:r>
      <w:r>
        <w:rPr>
          <w:rFonts w:cs="Microsoft Himalaya"/>
          <w:cs/>
          <w:lang w:bidi="bo-CN"/>
        </w:rPr>
        <w:t xml:space="preserve">གོ་དོན་ འགྲེལ་བཤད་ དང་ འཕྲི་སྣོན ། </w:t>
      </w:r>
      <w:r>
        <w:t>NUM</w:t>
      </w:r>
    </w:p>
    <w:p w14:paraId="6EB5DAEE" w14:textId="77777777" w:rsidR="00A536DF" w:rsidRDefault="00A536DF" w:rsidP="00A536DF">
      <w:pPr>
        <w:spacing w:after="0"/>
      </w:pPr>
      <w:r>
        <w:rPr>
          <w:rFonts w:cs="Microsoft Himalaya"/>
          <w:cs/>
          <w:lang w:bidi="bo-CN"/>
        </w:rPr>
        <w:t xml:space="preserve"> འབྲུག་གི་བཙག་འཐུ་ལྷན་ཚོགས །</w:t>
      </w:r>
    </w:p>
    <w:p w14:paraId="519CBD31" w14:textId="77777777" w:rsidR="00A536DF" w:rsidRDefault="00A536DF" w:rsidP="00A536DF">
      <w:pPr>
        <w:spacing w:after="0"/>
      </w:pPr>
      <w:r>
        <w:rPr>
          <w:rFonts w:cs="Microsoft Himalaya"/>
          <w:cs/>
          <w:lang w:bidi="bo-CN"/>
        </w:rPr>
        <w:t xml:space="preserve"> འབྲུག་ གི་ ཚོགས་རྒྱན་སྐྱུར་མིའི་ ཐོ་བཀོད་ དང་ བཙག་འཐུའི་ཐོ་ཡིག་ གྲ་སྒྲིག་ ལམ་སྟོན་སྒྲིག་ཡིག་ </w:t>
      </w:r>
      <w:r>
        <w:t xml:space="preserve"># NUM # </w:t>
      </w:r>
      <w:r>
        <w:rPr>
          <w:rFonts w:cs="Microsoft Himalaya"/>
          <w:cs/>
          <w:lang w:bidi="bo-CN"/>
        </w:rPr>
        <w:t>ཅན་མ །</w:t>
      </w:r>
    </w:p>
    <w:p w14:paraId="0512EDD3" w14:textId="77777777" w:rsidR="00A536DF" w:rsidRDefault="00A536DF" w:rsidP="00A536DF">
      <w:pPr>
        <w:spacing w:after="0"/>
      </w:pPr>
      <w:r>
        <w:rPr>
          <w:rFonts w:cs="Microsoft Himalaya"/>
          <w:cs/>
          <w:lang w:bidi="bo-CN"/>
        </w:rPr>
        <w:t xml:space="preserve"> འབྲུག་ གི་ བཙག་འཐུའི་བཅའ་ཁྲིམས་ </w:t>
      </w:r>
      <w:r>
        <w:t xml:space="preserve">NUM # </w:t>
      </w:r>
      <w:r>
        <w:rPr>
          <w:rFonts w:cs="Microsoft Himalaya"/>
          <w:cs/>
          <w:lang w:bidi="bo-CN"/>
        </w:rPr>
        <w:t xml:space="preserve">ཅན་མ་ དང་ འཁྲིལ་ </w:t>
      </w:r>
      <w:r>
        <w:t xml:space="preserve"># </w:t>
      </w:r>
      <w:r>
        <w:rPr>
          <w:rFonts w:cs="Microsoft Himalaya"/>
          <w:cs/>
          <w:lang w:bidi="bo-CN"/>
        </w:rPr>
        <w:t xml:space="preserve">འབྲུག་ ལུ་ སྤྱི་ཚོགས་ དང་ ས་གནས་གཞུང་ གི་ བཙག་འཐུ་ ཚུ་ རང་མོས་ དང་ རྣམ་དག་ ཐོག་ </w:t>
      </w:r>
      <w:r>
        <w:t xml:space="preserve"># </w:t>
      </w:r>
      <w:r>
        <w:rPr>
          <w:rFonts w:cs="Microsoft Himalaya"/>
          <w:cs/>
          <w:lang w:bidi="bo-CN"/>
        </w:rPr>
        <w:t xml:space="preserve">འགོ་འདྲེན་ འཐབ་ ནིའི་ དོན་ལུ་ </w:t>
      </w:r>
      <w:r>
        <w:t xml:space="preserve"># </w:t>
      </w:r>
      <w:r>
        <w:rPr>
          <w:rFonts w:cs="Microsoft Himalaya"/>
          <w:cs/>
          <w:lang w:bidi="bo-CN"/>
        </w:rPr>
        <w:t xml:space="preserve">ཚོགས་རྒྱན་སྐྱུར་མི་ ཚུ་ གི་ ཐོ་བཀོད་ དང་ </w:t>
      </w:r>
      <w:r>
        <w:t xml:space="preserve"># </w:t>
      </w:r>
      <w:r>
        <w:rPr>
          <w:rFonts w:cs="Microsoft Himalaya"/>
          <w:cs/>
          <w:lang w:bidi="bo-CN"/>
        </w:rPr>
        <w:t xml:space="preserve">བཙག་འཐུའི་ཐོ་ཡིག་ གྲ་སྒྲིག་ </w:t>
      </w:r>
      <w:r>
        <w:t xml:space="preserve"># </w:t>
      </w:r>
      <w:r>
        <w:rPr>
          <w:rFonts w:cs="Microsoft Himalaya"/>
          <w:cs/>
          <w:lang w:bidi="bo-CN"/>
        </w:rPr>
        <w:t xml:space="preserve">བསྐྱར་ཞིབ་ དེ་ལས་ ཁ་གསོ་ འབད་ ནི་ ལུ་ </w:t>
      </w:r>
      <w:r>
        <w:t xml:space="preserve"># </w:t>
      </w:r>
      <w:r>
        <w:rPr>
          <w:rFonts w:cs="Microsoft Himalaya"/>
          <w:cs/>
          <w:lang w:bidi="bo-CN"/>
        </w:rPr>
        <w:t xml:space="preserve">འབྲུག་གི་བཙག་འཐུ་ལྷན་ཚོགས་ ཀྱིས་ </w:t>
      </w:r>
      <w:r>
        <w:t xml:space="preserve"># </w:t>
      </w:r>
      <w:r>
        <w:rPr>
          <w:rFonts w:cs="Microsoft Himalaya"/>
          <w:cs/>
          <w:lang w:bidi="bo-CN"/>
        </w:rPr>
        <w:t xml:space="preserve">འབྲུག་ གི་ ཚོགས་རྒྱན་སྐྱུར་མིའི་ ཐོ་བཀོད་ དང་ </w:t>
      </w:r>
      <w:r>
        <w:t xml:space="preserve"># </w:t>
      </w:r>
      <w:r>
        <w:rPr>
          <w:rFonts w:cs="Microsoft Himalaya"/>
          <w:cs/>
          <w:lang w:bidi="bo-CN"/>
        </w:rPr>
        <w:t xml:space="preserve">བཙག་འཐུའི་ཐོ་ཡིག་ གྲ་སྒྲིག་ ལམ་སྟོན་སྒྲིག་ཡིག་ </w:t>
      </w:r>
      <w:r>
        <w:t xml:space="preserve"># NUM # </w:t>
      </w:r>
      <w:r>
        <w:rPr>
          <w:rFonts w:cs="Microsoft Himalaya"/>
          <w:cs/>
          <w:lang w:bidi="bo-CN"/>
        </w:rPr>
        <w:t xml:space="preserve">ཅན་མ་ འདི་ </w:t>
      </w:r>
      <w:r>
        <w:t xml:space="preserve"># </w:t>
      </w:r>
      <w:r>
        <w:rPr>
          <w:rFonts w:cs="Microsoft Himalaya"/>
          <w:cs/>
          <w:lang w:bidi="bo-CN"/>
        </w:rPr>
        <w:t>ཆ་འཇོག་ དང་ ཁྱབ་སྤེལ་ གྲུབ་ ཨིན །</w:t>
      </w:r>
    </w:p>
    <w:p w14:paraId="423A7625" w14:textId="77777777" w:rsidR="00A536DF" w:rsidRDefault="00A536DF" w:rsidP="00A536DF">
      <w:pPr>
        <w:spacing w:after="0"/>
      </w:pPr>
      <w:r>
        <w:t xml:space="preserve"> NUM NUM # </w:t>
      </w:r>
      <w:r>
        <w:rPr>
          <w:rFonts w:cs="Microsoft Himalaya"/>
          <w:cs/>
          <w:lang w:bidi="bo-CN"/>
        </w:rPr>
        <w:t xml:space="preserve">མཚན་བསྡུས་ </w:t>
      </w:r>
      <w:r>
        <w:t xml:space="preserve"># </w:t>
      </w:r>
      <w:r>
        <w:rPr>
          <w:rFonts w:cs="Microsoft Himalaya"/>
          <w:cs/>
          <w:lang w:bidi="bo-CN"/>
        </w:rPr>
        <w:t xml:space="preserve">ཁྱབ་ཚད་ </w:t>
      </w:r>
      <w:r>
        <w:t xml:space="preserve"># </w:t>
      </w:r>
      <w:r>
        <w:rPr>
          <w:rFonts w:cs="Microsoft Himalaya"/>
          <w:cs/>
          <w:lang w:bidi="bo-CN"/>
        </w:rPr>
        <w:t>སྦྱོར་འཇུག་ དང་ འགོ་འཛུགས །</w:t>
      </w:r>
    </w:p>
    <w:p w14:paraId="57D32FA6" w14:textId="77777777" w:rsidR="00A536DF" w:rsidRDefault="00A536DF" w:rsidP="00A536DF">
      <w:pPr>
        <w:spacing w:after="0"/>
      </w:pPr>
      <w:r>
        <w:t xml:space="preserve"> NUM # </w:t>
      </w:r>
      <w:r>
        <w:rPr>
          <w:rFonts w:cs="Microsoft Himalaya"/>
          <w:cs/>
          <w:lang w:bidi="bo-CN"/>
        </w:rPr>
        <w:t>ལམ་སྟོན་སྒྲིག་ཡིག་ འདི །</w:t>
      </w:r>
    </w:p>
    <w:p w14:paraId="5BD7D4B6" w14:textId="77777777" w:rsidR="00A536DF" w:rsidRDefault="00A536DF" w:rsidP="00A536DF">
      <w:pPr>
        <w:spacing w:after="0"/>
      </w:pPr>
      <w:r>
        <w:lastRenderedPageBreak/>
        <w:t xml:space="preserve"> NUM # </w:t>
      </w:r>
      <w:r>
        <w:rPr>
          <w:rFonts w:cs="Microsoft Himalaya"/>
          <w:cs/>
          <w:lang w:bidi="bo-CN"/>
        </w:rPr>
        <w:t xml:space="preserve">འབྲུག་ གི་ ཚོགས་རྒྱན་སྐྱུར་མིའི་ ཐོ་བཀོད་ དང་ བཙག་འཐུའི་ཐོ་ཡིག་ གྲ་སྒྲིག་ གི་ ལམ་སྟོན་སྒྲིག་ཡིག་ </w:t>
      </w:r>
      <w:r>
        <w:t xml:space="preserve"># NUM # </w:t>
      </w:r>
      <w:r>
        <w:rPr>
          <w:rFonts w:cs="Microsoft Himalaya"/>
          <w:cs/>
          <w:lang w:bidi="bo-CN"/>
        </w:rPr>
        <w:t xml:space="preserve">ཅན་མ་ </w:t>
      </w:r>
      <w:r>
        <w:t xml:space="preserve"># </w:t>
      </w:r>
      <w:r>
        <w:rPr>
          <w:rFonts w:cs="Microsoft Himalaya"/>
          <w:cs/>
          <w:lang w:bidi="bo-CN"/>
        </w:rPr>
        <w:t>ཟེར་ སླབ་ དགོ །</w:t>
      </w:r>
    </w:p>
    <w:p w14:paraId="0208290E" w14:textId="77777777" w:rsidR="00A536DF" w:rsidRDefault="00A536DF" w:rsidP="00A536DF">
      <w:pPr>
        <w:spacing w:after="0"/>
      </w:pPr>
      <w:r>
        <w:t xml:space="preserve"> NUM # </w:t>
      </w:r>
      <w:r>
        <w:rPr>
          <w:rFonts w:cs="Microsoft Himalaya"/>
          <w:cs/>
          <w:lang w:bidi="bo-CN"/>
        </w:rPr>
        <w:t>འབྲུག་ རྒྱལ་ཁབ་ མཐའ་དབུས་མེད་པར་ ཁྱབ་ ནི །</w:t>
      </w:r>
    </w:p>
    <w:p w14:paraId="0E1BB6E3" w14:textId="77777777" w:rsidR="00A536DF" w:rsidRDefault="00A536DF" w:rsidP="00A536DF">
      <w:pPr>
        <w:spacing w:after="0"/>
      </w:pPr>
      <w:r>
        <w:t xml:space="preserve"> NUM # </w:t>
      </w:r>
      <w:r>
        <w:rPr>
          <w:rFonts w:cs="Microsoft Himalaya"/>
          <w:cs/>
          <w:lang w:bidi="bo-CN"/>
        </w:rPr>
        <w:t xml:space="preserve">སྤྱི་ཚོགས་ དང་ ས་གནས་གཞུང་ གི་ བཙག་འཐུའི་ དོན་ལུ་ </w:t>
      </w:r>
      <w:r>
        <w:t xml:space="preserve"># </w:t>
      </w:r>
      <w:r>
        <w:rPr>
          <w:rFonts w:cs="Microsoft Himalaya"/>
          <w:cs/>
          <w:lang w:bidi="bo-CN"/>
        </w:rPr>
        <w:t xml:space="preserve">ཚོགས་རྒྱན་སྐྱུར་མིའི་ ཐོ་བཀོད་ དང་ </w:t>
      </w:r>
      <w:r>
        <w:t xml:space="preserve"># </w:t>
      </w:r>
      <w:r>
        <w:rPr>
          <w:rFonts w:cs="Microsoft Himalaya"/>
          <w:cs/>
          <w:lang w:bidi="bo-CN"/>
        </w:rPr>
        <w:t xml:space="preserve">བཙག་འཐུའི་ཐོ་ཡིག་ གྲ་སྒྲིག་ </w:t>
      </w:r>
      <w:r>
        <w:t xml:space="preserve"># </w:t>
      </w:r>
      <w:r>
        <w:rPr>
          <w:rFonts w:cs="Microsoft Himalaya"/>
          <w:cs/>
          <w:lang w:bidi="bo-CN"/>
        </w:rPr>
        <w:t xml:space="preserve">བསྐྱར་ཞིབ་ </w:t>
      </w:r>
      <w:r>
        <w:t xml:space="preserve"># </w:t>
      </w:r>
      <w:r>
        <w:rPr>
          <w:rFonts w:cs="Microsoft Himalaya"/>
          <w:cs/>
          <w:lang w:bidi="bo-CN"/>
        </w:rPr>
        <w:t xml:space="preserve">དེ་ལས་ ཁ་གསོ་ འབད་ ནི་ ལུ་ </w:t>
      </w:r>
      <w:r>
        <w:t xml:space="preserve"># </w:t>
      </w:r>
      <w:r>
        <w:rPr>
          <w:rFonts w:cs="Microsoft Himalaya"/>
          <w:cs/>
          <w:lang w:bidi="bo-CN"/>
        </w:rPr>
        <w:t>སྦྱོར་འཇུག་ འཐབ་ ནི་ ཨིན །</w:t>
      </w:r>
    </w:p>
    <w:p w14:paraId="5843C9CE" w14:textId="77777777" w:rsidR="00A536DF" w:rsidRDefault="00A536DF" w:rsidP="00A536DF">
      <w:pPr>
        <w:spacing w:after="0"/>
      </w:pPr>
      <w:r>
        <w:t xml:space="preserve"> NUM # </w:t>
      </w:r>
      <w:r>
        <w:rPr>
          <w:rFonts w:cs="Microsoft Himalaya"/>
          <w:cs/>
          <w:lang w:bidi="bo-CN"/>
        </w:rPr>
        <w:t xml:space="preserve">སྤྱི་ལོ་ </w:t>
      </w:r>
      <w:r>
        <w:t xml:space="preserve">NUM # </w:t>
      </w:r>
      <w:r>
        <w:rPr>
          <w:rFonts w:cs="Microsoft Himalaya"/>
          <w:cs/>
          <w:lang w:bidi="bo-CN"/>
        </w:rPr>
        <w:t xml:space="preserve">སྤྱི་ཟླ་ </w:t>
      </w:r>
      <w:r>
        <w:t>NUM</w:t>
      </w:r>
      <w:r>
        <w:rPr>
          <w:rFonts w:cs="Microsoft Himalaya"/>
          <w:cs/>
          <w:lang w:bidi="bo-CN"/>
        </w:rPr>
        <w:t xml:space="preserve">པའི་ སྤྱི་ཚེས་ </w:t>
      </w:r>
      <w:r>
        <w:t xml:space="preserve">NUM # </w:t>
      </w:r>
      <w:r>
        <w:rPr>
          <w:rFonts w:cs="Microsoft Himalaya"/>
          <w:cs/>
          <w:lang w:bidi="bo-CN"/>
        </w:rPr>
        <w:t xml:space="preserve">འམ་ </w:t>
      </w:r>
      <w:r>
        <w:t xml:space="preserve"># </w:t>
      </w:r>
      <w:r>
        <w:rPr>
          <w:rFonts w:cs="Microsoft Himalaya"/>
          <w:cs/>
          <w:lang w:bidi="bo-CN"/>
        </w:rPr>
        <w:t xml:space="preserve">རང་ལུགས་གནམ་ལོ་ ཆུ་ ཕོ་ འབྲུག་ ལོ་ </w:t>
      </w:r>
      <w:r>
        <w:t xml:space="preserve"># </w:t>
      </w:r>
      <w:r>
        <w:rPr>
          <w:rFonts w:cs="Microsoft Himalaya"/>
          <w:cs/>
          <w:lang w:bidi="bo-CN"/>
        </w:rPr>
        <w:t xml:space="preserve">ཟླ་ </w:t>
      </w:r>
      <w:r>
        <w:t>NUM</w:t>
      </w:r>
      <w:r>
        <w:rPr>
          <w:rFonts w:cs="Microsoft Himalaya"/>
          <w:cs/>
          <w:lang w:bidi="bo-CN"/>
        </w:rPr>
        <w:t xml:space="preserve">པའི་ </w:t>
      </w:r>
      <w:r>
        <w:t xml:space="preserve">NUM # </w:t>
      </w:r>
      <w:r>
        <w:rPr>
          <w:rFonts w:cs="Microsoft Himalaya"/>
          <w:cs/>
          <w:lang w:bidi="bo-CN"/>
        </w:rPr>
        <w:t xml:space="preserve">ལས་ </w:t>
      </w:r>
      <w:r>
        <w:t xml:space="preserve"># </w:t>
      </w:r>
      <w:r>
        <w:rPr>
          <w:rFonts w:cs="Microsoft Himalaya"/>
          <w:cs/>
          <w:lang w:bidi="bo-CN"/>
        </w:rPr>
        <w:t>ཁྱབ་དབང་ གི་ ཆ་གནས་ གྲུབ་ ཨིན །</w:t>
      </w:r>
    </w:p>
    <w:p w14:paraId="3BA1BC2D" w14:textId="77777777" w:rsidR="00A536DF" w:rsidRDefault="00A536DF" w:rsidP="00A536DF">
      <w:pPr>
        <w:spacing w:after="0"/>
      </w:pPr>
      <w:r>
        <w:t xml:space="preserve"> NUM NUM # </w:t>
      </w:r>
      <w:r>
        <w:rPr>
          <w:rFonts w:cs="Microsoft Himalaya"/>
          <w:cs/>
          <w:lang w:bidi="bo-CN"/>
        </w:rPr>
        <w:t>ངེས་ཚིག</w:t>
      </w:r>
    </w:p>
    <w:p w14:paraId="46BCEA1B" w14:textId="77777777" w:rsidR="00A536DF" w:rsidRDefault="00A536DF" w:rsidP="00A536DF">
      <w:pPr>
        <w:spacing w:after="0"/>
      </w:pPr>
      <w:r>
        <w:t xml:space="preserve"> NUM # </w:t>
      </w:r>
      <w:r>
        <w:rPr>
          <w:rFonts w:cs="Microsoft Himalaya"/>
          <w:cs/>
          <w:lang w:bidi="bo-CN"/>
        </w:rPr>
        <w:t xml:space="preserve">ལམ་སྟོན་སྒྲིག་ཡིག་ འདི་ ནང་ </w:t>
      </w:r>
      <w:r>
        <w:t xml:space="preserve"># </w:t>
      </w:r>
      <w:r>
        <w:rPr>
          <w:rFonts w:cs="Microsoft Himalaya"/>
          <w:cs/>
          <w:lang w:bidi="bo-CN"/>
        </w:rPr>
        <w:t xml:space="preserve">གོ་དོན་ ལོགས་སུ་ གོ་ དགོཔ་ ཡོད་ ན་ མ་གཏོགས་ </w:t>
      </w:r>
      <w:r>
        <w:t xml:space="preserve"># </w:t>
      </w:r>
      <w:r>
        <w:rPr>
          <w:rFonts w:cs="Microsoft Himalaya"/>
          <w:cs/>
          <w:lang w:bidi="bo-CN"/>
        </w:rPr>
        <w:t>དེ་མིན །</w:t>
      </w:r>
    </w:p>
    <w:p w14:paraId="586DECE4" w14:textId="77777777" w:rsidR="00A536DF" w:rsidRDefault="00A536DF" w:rsidP="00A536DF">
      <w:pPr>
        <w:spacing w:after="0"/>
      </w:pPr>
      <w:r>
        <w:t xml:space="preserve"> NUM # </w:t>
      </w:r>
      <w:r>
        <w:rPr>
          <w:rFonts w:cs="Microsoft Himalaya"/>
          <w:cs/>
          <w:lang w:bidi="bo-CN"/>
        </w:rPr>
        <w:t xml:space="preserve">ཞི་བའི་ཐོ་བཀོད་ </w:t>
      </w:r>
      <w:r>
        <w:t xml:space="preserve"># </w:t>
      </w:r>
      <w:r>
        <w:rPr>
          <w:rFonts w:cs="Microsoft Himalaya"/>
          <w:cs/>
          <w:lang w:bidi="bo-CN"/>
        </w:rPr>
        <w:t xml:space="preserve">ཟེར་ མི་ འདི་ </w:t>
      </w:r>
      <w:r>
        <w:t xml:space="preserve"># </w:t>
      </w:r>
      <w:r>
        <w:rPr>
          <w:rFonts w:cs="Microsoft Himalaya"/>
          <w:cs/>
          <w:lang w:bidi="bo-CN"/>
        </w:rPr>
        <w:t xml:space="preserve">ཞི་བའི་ཐོ་བཀོད་ དང་ </w:t>
      </w:r>
      <w:r>
        <w:t xml:space="preserve"># </w:t>
      </w:r>
      <w:r>
        <w:rPr>
          <w:rFonts w:cs="Microsoft Himalaya"/>
          <w:cs/>
          <w:lang w:bidi="bo-CN"/>
        </w:rPr>
        <w:t xml:space="preserve">མི་རྩིས་ལས་ཁུངས་ ཀྱིས་ རྒྱུན་སྐྱོང་ འཐབ་ ཡོད་ པའི་ འབྲུག་མི་ ག་ར་ གི་ མིང་གསལ་ </w:t>
      </w:r>
      <w:r>
        <w:t xml:space="preserve"># </w:t>
      </w:r>
      <w:r>
        <w:rPr>
          <w:rFonts w:cs="Microsoft Himalaya"/>
          <w:cs/>
          <w:lang w:bidi="bo-CN"/>
        </w:rPr>
        <w:t xml:space="preserve">ཁ་བྱང་ </w:t>
      </w:r>
      <w:r>
        <w:t xml:space="preserve"># </w:t>
      </w:r>
      <w:r>
        <w:rPr>
          <w:rFonts w:cs="Microsoft Himalaya"/>
          <w:cs/>
          <w:lang w:bidi="bo-CN"/>
        </w:rPr>
        <w:t xml:space="preserve">སྐྱེས་ལོ་ </w:t>
      </w:r>
      <w:r>
        <w:t xml:space="preserve"># </w:t>
      </w:r>
      <w:r>
        <w:rPr>
          <w:rFonts w:cs="Microsoft Himalaya"/>
          <w:cs/>
          <w:lang w:bidi="bo-CN"/>
        </w:rPr>
        <w:t xml:space="preserve">ངོ་སྤྲོད་ལག་ཁྱེར་ ཨང་ </w:t>
      </w:r>
      <w:r>
        <w:t xml:space="preserve"># </w:t>
      </w:r>
      <w:r>
        <w:rPr>
          <w:rFonts w:cs="Microsoft Himalaya"/>
          <w:cs/>
          <w:lang w:bidi="bo-CN"/>
        </w:rPr>
        <w:t xml:space="preserve">དེ་ལས་ </w:t>
      </w:r>
      <w:r>
        <w:t xml:space="preserve"># </w:t>
      </w:r>
      <w:r>
        <w:rPr>
          <w:rFonts w:cs="Microsoft Himalaya"/>
          <w:cs/>
          <w:lang w:bidi="bo-CN"/>
        </w:rPr>
        <w:t xml:space="preserve">གཞན་ གོ་དོན་ ཚུ་ </w:t>
      </w:r>
      <w:r>
        <w:t xml:space="preserve"># </w:t>
      </w:r>
      <w:r>
        <w:rPr>
          <w:rFonts w:cs="Microsoft Himalaya"/>
          <w:cs/>
          <w:lang w:bidi="bo-CN"/>
        </w:rPr>
        <w:t>ཚུད་ ཡོད་ པའི་ མ་ཡིག་ ལུ་ གོ །</w:t>
      </w:r>
    </w:p>
    <w:p w14:paraId="0C25D3ED" w14:textId="77777777" w:rsidR="00A536DF" w:rsidRDefault="00A536DF" w:rsidP="00A536DF">
      <w:pPr>
        <w:spacing w:after="0"/>
      </w:pPr>
      <w:r>
        <w:t xml:space="preserve"> NUM # </w:t>
      </w:r>
      <w:r>
        <w:rPr>
          <w:rFonts w:cs="Microsoft Himalaya"/>
          <w:cs/>
          <w:lang w:bidi="bo-CN"/>
        </w:rPr>
        <w:t xml:space="preserve">ལྷན་ཚོགས་ </w:t>
      </w:r>
      <w:r>
        <w:t xml:space="preserve"># </w:t>
      </w:r>
      <w:r>
        <w:rPr>
          <w:rFonts w:cs="Microsoft Himalaya"/>
          <w:cs/>
          <w:lang w:bidi="bo-CN"/>
        </w:rPr>
        <w:t xml:space="preserve">ཟེར་ མི་ འདི་ </w:t>
      </w:r>
      <w:r>
        <w:t xml:space="preserve"># </w:t>
      </w:r>
      <w:r>
        <w:rPr>
          <w:rFonts w:cs="Microsoft Himalaya"/>
          <w:cs/>
          <w:lang w:bidi="bo-CN"/>
        </w:rPr>
        <w:t xml:space="preserve">འབྲུག་གི་རྩ་ཁྲིམས་ཆེན་མོའི་ རྩ་དོན་ </w:t>
      </w:r>
      <w:r>
        <w:t>NUM</w:t>
      </w:r>
      <w:r>
        <w:rPr>
          <w:rFonts w:cs="Microsoft Himalaya"/>
          <w:cs/>
          <w:lang w:bidi="bo-CN"/>
        </w:rPr>
        <w:t xml:space="preserve">པ་ ལྟར་དུ་ </w:t>
      </w:r>
      <w:r>
        <w:t xml:space="preserve"># </w:t>
      </w:r>
      <w:r>
        <w:rPr>
          <w:rFonts w:cs="Microsoft Himalaya"/>
          <w:cs/>
          <w:lang w:bidi="bo-CN"/>
        </w:rPr>
        <w:t>གཞི་བཙུགས་ གྲུབ་ པའི་ འབྲུག་གི་བཙག་འཐུ་ལྷན་ཚོགས་ ལུ་ གོ །</w:t>
      </w:r>
    </w:p>
    <w:p w14:paraId="223FF08F" w14:textId="77777777" w:rsidR="00A536DF" w:rsidRDefault="00A536DF" w:rsidP="00A536DF">
      <w:pPr>
        <w:spacing w:after="0"/>
      </w:pPr>
      <w:r>
        <w:t xml:space="preserve"> NUM # </w:t>
      </w:r>
      <w:r>
        <w:rPr>
          <w:rFonts w:cs="Microsoft Himalaya"/>
          <w:cs/>
          <w:lang w:bidi="bo-CN"/>
        </w:rPr>
        <w:t xml:space="preserve">བཙག་འཐུའི་བཅའ་ཁྲིམས་ </w:t>
      </w:r>
      <w:r>
        <w:t xml:space="preserve"># </w:t>
      </w:r>
      <w:r>
        <w:rPr>
          <w:rFonts w:cs="Microsoft Himalaya"/>
          <w:cs/>
          <w:lang w:bidi="bo-CN"/>
        </w:rPr>
        <w:t xml:space="preserve">ཟེར་ མི་ འདི་ </w:t>
      </w:r>
      <w:r>
        <w:t xml:space="preserve"># </w:t>
      </w:r>
      <w:r>
        <w:rPr>
          <w:rFonts w:cs="Microsoft Himalaya"/>
          <w:cs/>
          <w:lang w:bidi="bo-CN"/>
        </w:rPr>
        <w:t>འབྲུག་གི་བཙག་འཐུའི་བཅའ་ཁྲིམས་</w:t>
      </w:r>
      <w:r>
        <w:t>NUM</w:t>
      </w:r>
      <w:r>
        <w:rPr>
          <w:rFonts w:cs="Microsoft Himalaya"/>
          <w:cs/>
          <w:lang w:bidi="bo-CN"/>
        </w:rPr>
        <w:t>ཅན་མ་ ལུ་ གོ །</w:t>
      </w:r>
    </w:p>
    <w:p w14:paraId="09FC600A" w14:textId="77777777" w:rsidR="00A536DF" w:rsidRDefault="00A536DF" w:rsidP="00A536DF">
      <w:pPr>
        <w:spacing w:after="0"/>
      </w:pPr>
      <w:r>
        <w:t xml:space="preserve"> NUM # </w:t>
      </w:r>
      <w:r>
        <w:rPr>
          <w:rFonts w:cs="Microsoft Himalaya"/>
          <w:cs/>
          <w:lang w:bidi="bo-CN"/>
        </w:rPr>
        <w:t xml:space="preserve">བཙག་འཐུ་ དང་ འབྲེལ་ བའི་ ཁྲིམས་ལུགས་ </w:t>
      </w:r>
      <w:r>
        <w:t xml:space="preserve"># </w:t>
      </w:r>
      <w:r>
        <w:rPr>
          <w:rFonts w:cs="Microsoft Himalaya"/>
          <w:cs/>
          <w:lang w:bidi="bo-CN"/>
        </w:rPr>
        <w:t xml:space="preserve">ཟེར་ མི་ འདི་ </w:t>
      </w:r>
      <w:r>
        <w:t xml:space="preserve"># </w:t>
      </w:r>
      <w:r>
        <w:rPr>
          <w:rFonts w:cs="Microsoft Himalaya"/>
          <w:cs/>
          <w:lang w:bidi="bo-CN"/>
        </w:rPr>
        <w:t>འབྲུག་གི་བཙག་འཐུའི་བཅའ་ཁྲིམས་</w:t>
      </w:r>
      <w:r>
        <w:t>NUM</w:t>
      </w:r>
      <w:r>
        <w:rPr>
          <w:rFonts w:cs="Microsoft Himalaya"/>
          <w:cs/>
          <w:lang w:bidi="bo-CN"/>
        </w:rPr>
        <w:t xml:space="preserve">ཅན་མ ། </w:t>
      </w:r>
      <w:r>
        <w:t xml:space="preserve"># </w:t>
      </w:r>
      <w:r>
        <w:rPr>
          <w:rFonts w:cs="Microsoft Himalaya"/>
          <w:cs/>
          <w:lang w:bidi="bo-CN"/>
        </w:rPr>
        <w:t>འབྲུག་གི་མི་དམངས་བཙག་འཐུའི་མ་དངུལ་བཅའ་ཁྲིམས་</w:t>
      </w:r>
      <w:r>
        <w:t>NUM</w:t>
      </w:r>
      <w:r>
        <w:rPr>
          <w:rFonts w:cs="Microsoft Himalaya"/>
          <w:cs/>
          <w:lang w:bidi="bo-CN"/>
        </w:rPr>
        <w:t xml:space="preserve">ཅན་མ ། </w:t>
      </w:r>
      <w:r>
        <w:t xml:space="preserve"># </w:t>
      </w:r>
      <w:r>
        <w:rPr>
          <w:rFonts w:cs="Microsoft Himalaya"/>
          <w:cs/>
          <w:lang w:bidi="bo-CN"/>
        </w:rPr>
        <w:t>འབྲུག་གི་རྒྱལ་ཡོངས་འོས་འདེམས་བཅའ་ཁྲིམས་</w:t>
      </w:r>
      <w:r>
        <w:t>NUM</w:t>
      </w:r>
      <w:r>
        <w:rPr>
          <w:rFonts w:cs="Microsoft Himalaya"/>
          <w:cs/>
          <w:lang w:bidi="bo-CN"/>
        </w:rPr>
        <w:t xml:space="preserve">ཅན་མ་ </w:t>
      </w:r>
      <w:r>
        <w:t xml:space="preserve"># </w:t>
      </w:r>
      <w:r>
        <w:rPr>
          <w:rFonts w:cs="Microsoft Himalaya"/>
          <w:cs/>
          <w:lang w:bidi="bo-CN"/>
        </w:rPr>
        <w:t xml:space="preserve">དེ་ལས་ </w:t>
      </w:r>
      <w:r>
        <w:t xml:space="preserve"># </w:t>
      </w:r>
      <w:r>
        <w:rPr>
          <w:rFonts w:cs="Microsoft Himalaya"/>
          <w:cs/>
          <w:lang w:bidi="bo-CN"/>
        </w:rPr>
        <w:t>འདི་ འོག་ བརྩམས་ ཡོད་ པའི་ བཅའ་ཡིག་ དང་ སྒྲིག་གཞི་ ཆ་མཉམ་ ལུ་ གོ །</w:t>
      </w:r>
    </w:p>
    <w:p w14:paraId="31FD1B0D" w14:textId="77777777" w:rsidR="00A536DF" w:rsidRDefault="00A536DF" w:rsidP="00A536DF">
      <w:pPr>
        <w:spacing w:after="0"/>
      </w:pPr>
      <w:r>
        <w:t xml:space="preserve"> NUM # </w:t>
      </w:r>
      <w:r>
        <w:rPr>
          <w:rFonts w:cs="Microsoft Himalaya"/>
          <w:cs/>
          <w:lang w:bidi="bo-CN"/>
        </w:rPr>
        <w:t xml:space="preserve">བཙག་འཐུའི་ཐོ་དེབ་ </w:t>
      </w:r>
      <w:r>
        <w:t xml:space="preserve"># </w:t>
      </w:r>
      <w:r>
        <w:rPr>
          <w:rFonts w:cs="Microsoft Himalaya"/>
          <w:cs/>
          <w:lang w:bidi="bo-CN"/>
        </w:rPr>
        <w:t xml:space="preserve">ཟེར་ མི་ འདི་ </w:t>
      </w:r>
      <w:r>
        <w:t xml:space="preserve"># </w:t>
      </w:r>
      <w:r>
        <w:rPr>
          <w:rFonts w:cs="Microsoft Himalaya"/>
          <w:cs/>
          <w:lang w:bidi="bo-CN"/>
        </w:rPr>
        <w:t xml:space="preserve">འདེམས་ཁོངས་ ཚུ་ གི་ བཙག་འཐུའི་ཐོ་ཡིག་ དོན་ལུ་ </w:t>
      </w:r>
      <w:r>
        <w:t xml:space="preserve"># </w:t>
      </w:r>
      <w:r>
        <w:rPr>
          <w:rFonts w:cs="Microsoft Himalaya"/>
          <w:cs/>
          <w:lang w:bidi="bo-CN"/>
        </w:rPr>
        <w:t>ཚོགས་རྒྱན་སྐྱུར་མི་ གི་ ཐོ་ཡིག་ བཏོན་ སའི་ བརྡ་དོན་ གྱི་ གནས་སྡུད་གཞི་མཛོད་ ཆ་ཚང་ ལུ་ གོ །</w:t>
      </w:r>
    </w:p>
    <w:p w14:paraId="56039D22" w14:textId="77777777" w:rsidR="00A536DF" w:rsidRDefault="00A536DF" w:rsidP="00A536DF">
      <w:pPr>
        <w:spacing w:after="0"/>
      </w:pPr>
      <w:r>
        <w:t xml:space="preserve"> NUM # </w:t>
      </w:r>
      <w:r>
        <w:rPr>
          <w:rFonts w:cs="Microsoft Himalaya"/>
          <w:cs/>
          <w:lang w:bidi="bo-CN"/>
        </w:rPr>
        <w:t xml:space="preserve">བཙག་འཐུའི་ཐོ་ཡིག་ </w:t>
      </w:r>
      <w:r>
        <w:t xml:space="preserve"># </w:t>
      </w:r>
      <w:r>
        <w:rPr>
          <w:rFonts w:cs="Microsoft Himalaya"/>
          <w:cs/>
          <w:lang w:bidi="bo-CN"/>
        </w:rPr>
        <w:t xml:space="preserve">ཟེར་ མི་ འདི་ </w:t>
      </w:r>
      <w:r>
        <w:t xml:space="preserve"># </w:t>
      </w:r>
      <w:r>
        <w:rPr>
          <w:rFonts w:cs="Microsoft Himalaya"/>
          <w:cs/>
          <w:lang w:bidi="bo-CN"/>
        </w:rPr>
        <w:t xml:space="preserve">འབྲུག་ གི་ སྤྱི་ཚོགས་ དང་ ས་གནས་གཞུང་ གི་ བཙག་འཐུའི་ ནང་ </w:t>
      </w:r>
      <w:r>
        <w:t xml:space="preserve"># </w:t>
      </w:r>
      <w:r>
        <w:rPr>
          <w:rFonts w:cs="Microsoft Himalaya"/>
          <w:cs/>
          <w:lang w:bidi="bo-CN"/>
        </w:rPr>
        <w:t xml:space="preserve">ཚོགས་རྒྱན་ བསྐྱུར་ ནིའི་ དོན་ལུ་ </w:t>
      </w:r>
      <w:r>
        <w:t xml:space="preserve"># </w:t>
      </w:r>
      <w:r>
        <w:rPr>
          <w:rFonts w:cs="Microsoft Himalaya"/>
          <w:cs/>
          <w:lang w:bidi="bo-CN"/>
        </w:rPr>
        <w:t>ཐོ་བཀོད་ འབད་ ཡོད་ པའི་ མི་ ཆ་མཉམ་ གྱི་ ཐོ་ཡིག་ ལུ་ གོ །</w:t>
      </w:r>
    </w:p>
    <w:p w14:paraId="63B01244" w14:textId="77777777" w:rsidR="00A536DF" w:rsidRDefault="00A536DF" w:rsidP="00A536DF">
      <w:pPr>
        <w:spacing w:after="0"/>
      </w:pPr>
      <w:r>
        <w:t xml:space="preserve"> NUM # </w:t>
      </w:r>
      <w:r>
        <w:rPr>
          <w:rFonts w:cs="Microsoft Himalaya"/>
          <w:cs/>
          <w:lang w:bidi="bo-CN"/>
        </w:rPr>
        <w:t xml:space="preserve">ཆ་བཞག་ཚེས་གྲངས་ </w:t>
      </w:r>
      <w:r>
        <w:t xml:space="preserve"># </w:t>
      </w:r>
      <w:r>
        <w:rPr>
          <w:rFonts w:cs="Microsoft Himalaya"/>
          <w:cs/>
          <w:lang w:bidi="bo-CN"/>
        </w:rPr>
        <w:t xml:space="preserve">ཟེར་ མི་ འདི་ </w:t>
      </w:r>
      <w:r>
        <w:t xml:space="preserve"># </w:t>
      </w:r>
      <w:r>
        <w:rPr>
          <w:rFonts w:cs="Microsoft Himalaya"/>
          <w:cs/>
          <w:lang w:bidi="bo-CN"/>
        </w:rPr>
        <w:t xml:space="preserve">བཙག་འཐུ་ གང་རུང་ ཅིག་ གི་ དོན་ལུ་ </w:t>
      </w:r>
      <w:r>
        <w:t xml:space="preserve"># </w:t>
      </w:r>
      <w:r>
        <w:rPr>
          <w:rFonts w:cs="Microsoft Himalaya"/>
          <w:cs/>
          <w:lang w:bidi="bo-CN"/>
        </w:rPr>
        <w:t xml:space="preserve">བཙག་འཐུའི་ཐོ་ཡིག་ གྲ་སྒྲིག་ ལུ་ </w:t>
      </w:r>
      <w:r>
        <w:t xml:space="preserve"># </w:t>
      </w:r>
      <w:r>
        <w:rPr>
          <w:rFonts w:cs="Microsoft Himalaya"/>
          <w:cs/>
          <w:lang w:bidi="bo-CN"/>
        </w:rPr>
        <w:t>བཙག་འཐུ་ལྷན་ཚོགས་ ཀྱིས་ ལོགས་སུ་ བཀོད་ ཡོད་ པའི་ དུས་ཚོད་ ལུ་ གོ །</w:t>
      </w:r>
    </w:p>
    <w:p w14:paraId="74B9B0A3" w14:textId="77777777" w:rsidR="00A536DF" w:rsidRDefault="00A536DF" w:rsidP="00A536DF">
      <w:pPr>
        <w:spacing w:after="0"/>
      </w:pPr>
      <w:r>
        <w:t xml:space="preserve"> NUM # </w:t>
      </w:r>
      <w:r>
        <w:rPr>
          <w:rFonts w:cs="Microsoft Himalaya"/>
          <w:cs/>
          <w:lang w:bidi="bo-CN"/>
        </w:rPr>
        <w:t xml:space="preserve">བཙག་འཐུའི་ཐོ་བཀོད་འགོ་དཔོན་ </w:t>
      </w:r>
      <w:r>
        <w:t xml:space="preserve"># </w:t>
      </w:r>
      <w:r>
        <w:rPr>
          <w:rFonts w:cs="Microsoft Himalaya"/>
          <w:cs/>
          <w:lang w:bidi="bo-CN"/>
        </w:rPr>
        <w:t xml:space="preserve">ཟེར་ མི་ འདི་ </w:t>
      </w:r>
      <w:r>
        <w:t xml:space="preserve"># </w:t>
      </w:r>
      <w:r>
        <w:rPr>
          <w:rFonts w:cs="Microsoft Himalaya"/>
          <w:cs/>
          <w:lang w:bidi="bo-CN"/>
        </w:rPr>
        <w:t xml:space="preserve">བཙག་འཐུ་ལྷན་ཚོགས་ ཀྱིས་ རྫོང་ཁག་ ནང་ བསྐོ་བཞག་ འབད་ ཡོད་ པའི་ </w:t>
      </w:r>
      <w:r>
        <w:t xml:space="preserve"># </w:t>
      </w:r>
      <w:r>
        <w:rPr>
          <w:rFonts w:cs="Microsoft Himalaya"/>
          <w:cs/>
          <w:lang w:bidi="bo-CN"/>
        </w:rPr>
        <w:t xml:space="preserve">འབྲེལ་ཡོད་ འདེམས་ཁོངས་ ནང་ </w:t>
      </w:r>
      <w:r>
        <w:t xml:space="preserve"># </w:t>
      </w:r>
      <w:r>
        <w:rPr>
          <w:rFonts w:cs="Microsoft Himalaya"/>
          <w:cs/>
          <w:lang w:bidi="bo-CN"/>
        </w:rPr>
        <w:t xml:space="preserve">ཚོགས་རྒྱན་སྐྱུར་མིའི་ ཐོ་བཀོད་ དང་ </w:t>
      </w:r>
      <w:r>
        <w:t xml:space="preserve"># </w:t>
      </w:r>
      <w:r>
        <w:rPr>
          <w:rFonts w:cs="Microsoft Himalaya"/>
          <w:cs/>
          <w:lang w:bidi="bo-CN"/>
        </w:rPr>
        <w:t xml:space="preserve">བཙག་འཐུའི་ཐོ་ཡིག་ གྲ་སྒྲིག་ གི་ ལཱ་འགན་ འབག་ མི་ </w:t>
      </w:r>
      <w:r>
        <w:t xml:space="preserve"># </w:t>
      </w:r>
      <w:r>
        <w:rPr>
          <w:rFonts w:cs="Microsoft Himalaya"/>
          <w:cs/>
          <w:lang w:bidi="bo-CN"/>
        </w:rPr>
        <w:t xml:space="preserve">རྫོང་ཁག་བཙག་འཐུའི་ཐོ་བཀོད་འགོ་དཔོན་ ཡང་ན་ </w:t>
      </w:r>
      <w:r>
        <w:t xml:space="preserve"># </w:t>
      </w:r>
      <w:r>
        <w:rPr>
          <w:rFonts w:cs="Microsoft Himalaya"/>
          <w:cs/>
          <w:lang w:bidi="bo-CN"/>
        </w:rPr>
        <w:t>རྫོང་ཁག་བཙག་འཐུའི་ཞིབ་རོགས་ཐོ་བཀོད་འགོ་དཔོན་ ཚུ་ ལུ་ གོ །</w:t>
      </w:r>
    </w:p>
    <w:p w14:paraId="12BA59AD" w14:textId="77777777" w:rsidR="00A536DF" w:rsidRDefault="00A536DF" w:rsidP="00A536DF">
      <w:pPr>
        <w:spacing w:after="0"/>
      </w:pPr>
      <w:r>
        <w:t xml:space="preserve"> NUM # </w:t>
      </w:r>
      <w:r>
        <w:rPr>
          <w:rFonts w:cs="Microsoft Himalaya"/>
          <w:cs/>
          <w:lang w:bidi="bo-CN"/>
        </w:rPr>
        <w:t xml:space="preserve">ཚོགས་རྒྱན་སྐྱུར་མིའི་ ངོས་འཛིན་འདྲ་པར་ </w:t>
      </w:r>
      <w:r>
        <w:t xml:space="preserve"># </w:t>
      </w:r>
      <w:r>
        <w:rPr>
          <w:rFonts w:cs="Microsoft Himalaya"/>
          <w:cs/>
          <w:lang w:bidi="bo-CN"/>
        </w:rPr>
        <w:t xml:space="preserve">ཟེར་ མི་ འདི་ </w:t>
      </w:r>
      <w:r>
        <w:t xml:space="preserve"># </w:t>
      </w:r>
      <w:r>
        <w:rPr>
          <w:rFonts w:cs="Microsoft Himalaya"/>
          <w:cs/>
          <w:lang w:bidi="bo-CN"/>
        </w:rPr>
        <w:t xml:space="preserve">ཚོགས་རྒྱན་ བསྐྱུར་ སའི་ ས་གོ་ ནང་ </w:t>
      </w:r>
      <w:r>
        <w:t xml:space="preserve"># </w:t>
      </w:r>
      <w:r>
        <w:rPr>
          <w:rFonts w:cs="Microsoft Himalaya"/>
          <w:cs/>
          <w:lang w:bidi="bo-CN"/>
        </w:rPr>
        <w:t xml:space="preserve">ཚོགས་རྒྱན་སྐྱུར་མི་ དེ་ </w:t>
      </w:r>
      <w:r>
        <w:t xml:space="preserve"># </w:t>
      </w:r>
      <w:r>
        <w:rPr>
          <w:rFonts w:cs="Microsoft Himalaya"/>
          <w:cs/>
          <w:lang w:bidi="bo-CN"/>
        </w:rPr>
        <w:t xml:space="preserve">ངེས་བདེན་ གྱི་ ངོས་འཛིན་ འབད་ ནི་ ལུ་ </w:t>
      </w:r>
      <w:r>
        <w:t xml:space="preserve"># </w:t>
      </w:r>
      <w:r>
        <w:rPr>
          <w:rFonts w:cs="Microsoft Himalaya"/>
          <w:cs/>
          <w:lang w:bidi="bo-CN"/>
        </w:rPr>
        <w:t>ལག་ལེན་ འཐབ་ ནི་ གི་ ཤོག་བྱང་ ཅིག་ ལུ་ གོ །</w:t>
      </w:r>
    </w:p>
    <w:p w14:paraId="120EEA16" w14:textId="77777777" w:rsidR="00A536DF" w:rsidRDefault="00A536DF" w:rsidP="00A536DF">
      <w:pPr>
        <w:spacing w:after="0"/>
      </w:pPr>
      <w:r>
        <w:t xml:space="preserve"> NUM # </w:t>
      </w:r>
      <w:r>
        <w:rPr>
          <w:rFonts w:cs="Microsoft Himalaya"/>
          <w:cs/>
          <w:lang w:bidi="bo-CN"/>
        </w:rPr>
        <w:t xml:space="preserve">ཚོགས་རྒྱན་སྐྱུར་མི་ གི་ ཐོ་ </w:t>
      </w:r>
      <w:r>
        <w:t xml:space="preserve"># </w:t>
      </w:r>
      <w:r>
        <w:rPr>
          <w:rFonts w:cs="Microsoft Himalaya"/>
          <w:cs/>
          <w:lang w:bidi="bo-CN"/>
        </w:rPr>
        <w:t xml:space="preserve">ཟེར་ མི་ འདི་ </w:t>
      </w:r>
      <w:r>
        <w:t xml:space="preserve"># </w:t>
      </w:r>
      <w:r>
        <w:rPr>
          <w:rFonts w:cs="Microsoft Himalaya"/>
          <w:cs/>
          <w:lang w:bidi="bo-CN"/>
        </w:rPr>
        <w:t>ཆེད་དམིགས་ བཀོད་ པའི་ ཚོགས་རྒྱན་ ས་གོའི་ ནང་ གི་ ཚོགས་རྒྱན་སྐྱུར་མི་ གི་ ཐོ་ ལུ་ གོ །</w:t>
      </w:r>
    </w:p>
    <w:p w14:paraId="61371639" w14:textId="77777777" w:rsidR="00A536DF" w:rsidRDefault="00A536DF" w:rsidP="00A536DF">
      <w:pPr>
        <w:spacing w:after="0"/>
      </w:pPr>
      <w:r>
        <w:t xml:space="preserve"> NUM # </w:t>
      </w:r>
      <w:r>
        <w:rPr>
          <w:rFonts w:cs="Microsoft Himalaya"/>
          <w:cs/>
          <w:lang w:bidi="bo-CN"/>
        </w:rPr>
        <w:t xml:space="preserve">གཅིག་ཚིག་ ལུ་ བཀོད་ ཡོད་ པའི་ ཚིག་དོན་ ཚུ་ </w:t>
      </w:r>
      <w:r>
        <w:t xml:space="preserve"># </w:t>
      </w:r>
      <w:r>
        <w:rPr>
          <w:rFonts w:cs="Microsoft Himalaya"/>
          <w:cs/>
          <w:lang w:bidi="bo-CN"/>
        </w:rPr>
        <w:t xml:space="preserve">མང་ཚིག་ ལུ་ གོ་ དགོཔ་ དང་ </w:t>
      </w:r>
      <w:r>
        <w:t xml:space="preserve"># </w:t>
      </w:r>
      <w:r>
        <w:rPr>
          <w:rFonts w:cs="Microsoft Himalaya"/>
          <w:cs/>
          <w:lang w:bidi="bo-CN"/>
        </w:rPr>
        <w:t xml:space="preserve">མང་ཚིག་ ལུ་ བཀོད་ ཡོད་ པའི་ ཚིག་དོན་ ཚུ་ </w:t>
      </w:r>
      <w:r>
        <w:t xml:space="preserve"># </w:t>
      </w:r>
      <w:r>
        <w:rPr>
          <w:rFonts w:cs="Microsoft Himalaya"/>
          <w:cs/>
          <w:lang w:bidi="bo-CN"/>
        </w:rPr>
        <w:t>གཅིག་ཚིག་ ལུ་ ཡང་ གོ་ དགོ །</w:t>
      </w:r>
    </w:p>
    <w:p w14:paraId="195C6672" w14:textId="77777777" w:rsidR="00A536DF" w:rsidRDefault="00A536DF" w:rsidP="00A536DF">
      <w:pPr>
        <w:spacing w:after="0"/>
      </w:pPr>
      <w:r>
        <w:t xml:space="preserve"> NUM NUM # </w:t>
      </w:r>
      <w:r>
        <w:rPr>
          <w:rFonts w:cs="Microsoft Himalaya"/>
          <w:cs/>
          <w:lang w:bidi="bo-CN"/>
        </w:rPr>
        <w:t>ཁྲིམས་ལྡན་ གྱི་ རྟེན་གཞི །</w:t>
      </w:r>
    </w:p>
    <w:p w14:paraId="08D2DFCF" w14:textId="77777777" w:rsidR="00A536DF" w:rsidRDefault="00A536DF" w:rsidP="00A536DF">
      <w:pPr>
        <w:spacing w:after="0"/>
      </w:pPr>
      <w:r>
        <w:t xml:space="preserve"> NUM # </w:t>
      </w:r>
      <w:r>
        <w:rPr>
          <w:rFonts w:cs="Microsoft Himalaya"/>
          <w:cs/>
          <w:lang w:bidi="bo-CN"/>
        </w:rPr>
        <w:t xml:space="preserve">འབྲུག་གི་རྩ་ཁྲིམས་ཆེན་མོ་ གིས་ བཙག་འཐུ་ལྷན་ཚོགས་ ལུ་ </w:t>
      </w:r>
      <w:r>
        <w:t xml:space="preserve"># </w:t>
      </w:r>
      <w:r>
        <w:rPr>
          <w:rFonts w:cs="Microsoft Himalaya"/>
          <w:cs/>
          <w:lang w:bidi="bo-CN"/>
        </w:rPr>
        <w:t xml:space="preserve">སྤྱི་ཚོགས་ དང་ ས་གནས་གཞུང་ གི་ བཙག་འཐུའི་ དོན་ལུ་ </w:t>
      </w:r>
      <w:r>
        <w:t xml:space="preserve"># </w:t>
      </w:r>
      <w:r>
        <w:rPr>
          <w:rFonts w:cs="Microsoft Himalaya"/>
          <w:cs/>
          <w:lang w:bidi="bo-CN"/>
        </w:rPr>
        <w:t xml:space="preserve">ཚོགས་རྒྱན་སྐྱུར་མིའི་ ཐོ་བཀོད་ དང་ </w:t>
      </w:r>
      <w:r>
        <w:t xml:space="preserve"># </w:t>
      </w:r>
      <w:r>
        <w:rPr>
          <w:rFonts w:cs="Microsoft Himalaya"/>
          <w:cs/>
          <w:lang w:bidi="bo-CN"/>
        </w:rPr>
        <w:t xml:space="preserve">བཙག་འཐུའི་ཐོ་ཡིག་ གྲ་སྒྲིག་ འབད་ ནི ། </w:t>
      </w:r>
      <w:r>
        <w:t xml:space="preserve"># </w:t>
      </w:r>
      <w:r>
        <w:rPr>
          <w:rFonts w:cs="Microsoft Himalaya"/>
          <w:cs/>
          <w:lang w:bidi="bo-CN"/>
        </w:rPr>
        <w:t>རྒྱུན་སྐྱོང་ འཐབ་ ནི་ དང་ དུས་མཚམས་ཅན་ གྱི་ ཁ་གསོ་ རྐྱབ་ ནི་ ཚུ་ གི་ དབང་འཛིན་ དང་ ལཱ་འགན་ གནང་ སྟེ་ ཡོད །</w:t>
      </w:r>
    </w:p>
    <w:p w14:paraId="1CE0CB1D" w14:textId="77777777" w:rsidR="00A536DF" w:rsidRDefault="00A536DF" w:rsidP="00A536DF">
      <w:pPr>
        <w:spacing w:after="0"/>
      </w:pPr>
      <w:r>
        <w:t xml:space="preserve"> NUM # </w:t>
      </w:r>
      <w:r>
        <w:rPr>
          <w:rFonts w:cs="Microsoft Himalaya"/>
          <w:cs/>
          <w:lang w:bidi="bo-CN"/>
        </w:rPr>
        <w:t xml:space="preserve">སྤྱི་ཚོགས་ འདེམས་ཁོངས་ རེ་རེ་ གི་ དོན་ལུ་ </w:t>
      </w:r>
      <w:r>
        <w:t xml:space="preserve"># </w:t>
      </w:r>
      <w:r>
        <w:rPr>
          <w:rFonts w:cs="Microsoft Himalaya"/>
          <w:cs/>
          <w:lang w:bidi="bo-CN"/>
        </w:rPr>
        <w:t>བཙག་འཐུའི་ཐོ་ཡིག་ སྤྱིར་བཏང་ གཅིག་ དགོ །</w:t>
      </w:r>
    </w:p>
    <w:p w14:paraId="76DCD2E0" w14:textId="77777777" w:rsidR="00A536DF" w:rsidRDefault="00A536DF" w:rsidP="00A536DF">
      <w:pPr>
        <w:spacing w:after="0"/>
      </w:pPr>
      <w:r>
        <w:t xml:space="preserve"> NUM # </w:t>
      </w:r>
      <w:r>
        <w:rPr>
          <w:rFonts w:cs="Microsoft Himalaya"/>
          <w:cs/>
          <w:lang w:bidi="bo-CN"/>
        </w:rPr>
        <w:t xml:space="preserve">མི་ངོ་ ག་གིས་ཡང་ </w:t>
      </w:r>
      <w:r>
        <w:t xml:space="preserve"># </w:t>
      </w:r>
      <w:r>
        <w:rPr>
          <w:rFonts w:cs="Microsoft Himalaya"/>
          <w:cs/>
          <w:lang w:bidi="bo-CN"/>
        </w:rPr>
        <w:t xml:space="preserve">ཆོས་ལུགས ། </w:t>
      </w:r>
      <w:r>
        <w:t xml:space="preserve"># </w:t>
      </w:r>
      <w:r>
        <w:rPr>
          <w:rFonts w:cs="Microsoft Himalaya"/>
          <w:cs/>
          <w:lang w:bidi="bo-CN"/>
        </w:rPr>
        <w:t xml:space="preserve">ཕོ་མོའི་དབྱེ་བ ། </w:t>
      </w:r>
      <w:r>
        <w:t xml:space="preserve"># </w:t>
      </w:r>
      <w:r>
        <w:rPr>
          <w:rFonts w:cs="Microsoft Himalaya"/>
          <w:cs/>
          <w:lang w:bidi="bo-CN"/>
        </w:rPr>
        <w:t xml:space="preserve">ཁ་སྐད ། </w:t>
      </w:r>
      <w:r>
        <w:t xml:space="preserve"># </w:t>
      </w:r>
      <w:r>
        <w:rPr>
          <w:rFonts w:cs="Microsoft Himalaya"/>
          <w:cs/>
          <w:lang w:bidi="bo-CN"/>
        </w:rPr>
        <w:t xml:space="preserve">སྲིད་དོན ། </w:t>
      </w:r>
      <w:r>
        <w:t xml:space="preserve"># </w:t>
      </w:r>
      <w:r>
        <w:rPr>
          <w:rFonts w:cs="Microsoft Himalaya"/>
          <w:cs/>
          <w:lang w:bidi="bo-CN"/>
        </w:rPr>
        <w:t xml:space="preserve">ལུང་ཕྱོགས ། </w:t>
      </w:r>
      <w:r>
        <w:t xml:space="preserve"># </w:t>
      </w:r>
      <w:r>
        <w:rPr>
          <w:rFonts w:cs="Microsoft Himalaya"/>
          <w:cs/>
          <w:lang w:bidi="bo-CN"/>
        </w:rPr>
        <w:t xml:space="preserve">ཡང་ན་ </w:t>
      </w:r>
      <w:r>
        <w:t xml:space="preserve"># </w:t>
      </w:r>
      <w:r>
        <w:rPr>
          <w:rFonts w:cs="Microsoft Himalaya"/>
          <w:cs/>
          <w:lang w:bidi="bo-CN"/>
        </w:rPr>
        <w:t xml:space="preserve">རྒྱུ་མཚན་ གཞན་ ལུ་ བརྟེན་ </w:t>
      </w:r>
      <w:r>
        <w:t xml:space="preserve"># </w:t>
      </w:r>
      <w:r>
        <w:rPr>
          <w:rFonts w:cs="Microsoft Himalaya"/>
          <w:cs/>
          <w:lang w:bidi="bo-CN"/>
        </w:rPr>
        <w:t xml:space="preserve">འདེམས་ཁོངས་ ཅིག་ གི་ དོན་ལུ་ </w:t>
      </w:r>
      <w:r>
        <w:t xml:space="preserve"># </w:t>
      </w:r>
      <w:r>
        <w:rPr>
          <w:rFonts w:cs="Microsoft Himalaya"/>
          <w:cs/>
          <w:lang w:bidi="bo-CN"/>
        </w:rPr>
        <w:t xml:space="preserve">དམིགས་བསལ་ བཙག་འཐུའི་ཐོ་ཡིག་ གང་རུང་ ཅིག་ ནང་ ཚུད་ དགོཔ་ </w:t>
      </w:r>
      <w:r>
        <w:t xml:space="preserve"># </w:t>
      </w:r>
      <w:r>
        <w:rPr>
          <w:rFonts w:cs="Microsoft Himalaya"/>
          <w:cs/>
          <w:lang w:bidi="bo-CN"/>
        </w:rPr>
        <w:t xml:space="preserve">ཡང་ན་ </w:t>
      </w:r>
      <w:r>
        <w:t xml:space="preserve"># </w:t>
      </w:r>
      <w:r>
        <w:rPr>
          <w:rFonts w:cs="Microsoft Himalaya"/>
          <w:cs/>
          <w:lang w:bidi="bo-CN"/>
        </w:rPr>
        <w:t xml:space="preserve">འདེམས་ཁོངས་ ཅིག་ ནང་ </w:t>
      </w:r>
      <w:r>
        <w:t xml:space="preserve"># </w:t>
      </w:r>
      <w:r>
        <w:rPr>
          <w:rFonts w:cs="Microsoft Himalaya"/>
          <w:cs/>
          <w:lang w:bidi="bo-CN"/>
        </w:rPr>
        <w:t xml:space="preserve">བཙག་འཐུའི་ཐོ་ཡིག་ སྤྱིར་བཏང་ གཅིག་ ནང་ </w:t>
      </w:r>
      <w:r>
        <w:t xml:space="preserve"># </w:t>
      </w:r>
      <w:r>
        <w:rPr>
          <w:rFonts w:cs="Microsoft Himalaya"/>
          <w:cs/>
          <w:lang w:bidi="bo-CN"/>
        </w:rPr>
        <w:t>ཚུད་ ནིའི་ དོན་ལུ་ ཁྱད་ཡོན་ མེད་ པའི་ ཐོབ་བརྗོད་ བཀོད་ མི་ ཆོག</w:t>
      </w:r>
    </w:p>
    <w:p w14:paraId="1092D630" w14:textId="77777777" w:rsidR="00A536DF" w:rsidRDefault="00A536DF" w:rsidP="00A536DF">
      <w:pPr>
        <w:spacing w:after="0"/>
      </w:pPr>
      <w:r>
        <w:t xml:space="preserve"> NUM NUM # </w:t>
      </w:r>
      <w:r>
        <w:rPr>
          <w:rFonts w:cs="Microsoft Himalaya"/>
          <w:cs/>
          <w:lang w:bidi="bo-CN"/>
        </w:rPr>
        <w:t>བཙག་འཐུའི་ཐོ་ཡིག་ གྲ་སྒྲིག་ གི་ ཁྱད་ཚད །</w:t>
      </w:r>
    </w:p>
    <w:p w14:paraId="6C2F97D2" w14:textId="77777777" w:rsidR="00A536DF" w:rsidRDefault="00A536DF" w:rsidP="00A536DF">
      <w:pPr>
        <w:spacing w:after="0"/>
      </w:pPr>
      <w:r>
        <w:t xml:space="preserve"> NUM # </w:t>
      </w:r>
      <w:r>
        <w:rPr>
          <w:rFonts w:cs="Microsoft Himalaya"/>
          <w:cs/>
          <w:lang w:bidi="bo-CN"/>
        </w:rPr>
        <w:t xml:space="preserve">བཙག་འཐུ་ ཅིག་ གི་ དོན་ལུ་ </w:t>
      </w:r>
      <w:r>
        <w:t xml:space="preserve"># </w:t>
      </w:r>
      <w:r>
        <w:rPr>
          <w:rFonts w:cs="Microsoft Himalaya"/>
          <w:cs/>
          <w:lang w:bidi="bo-CN"/>
        </w:rPr>
        <w:t xml:space="preserve">བཙག་འཐུའི་ཐོ་ཡིག་ གྲ་སྒྲིག་ འདི་ </w:t>
      </w:r>
      <w:r>
        <w:t xml:space="preserve"># </w:t>
      </w:r>
      <w:r>
        <w:rPr>
          <w:rFonts w:cs="Microsoft Himalaya"/>
          <w:cs/>
          <w:lang w:bidi="bo-CN"/>
        </w:rPr>
        <w:t>གཤམ་འཁོད་ ཁྱད་ཚད་ ཚུ་ གིས་ ལམ་སྟོན་ འབད་ ནི་ འདི་ ཡང་ །</w:t>
      </w:r>
    </w:p>
    <w:p w14:paraId="78E04FD1" w14:textId="77777777" w:rsidR="00A536DF" w:rsidRDefault="00A536DF" w:rsidP="00A536DF">
      <w:pPr>
        <w:spacing w:after="0"/>
      </w:pPr>
      <w:r>
        <w:rPr>
          <w:rFonts w:cs="Microsoft Himalaya"/>
          <w:cs/>
          <w:lang w:bidi="bo-CN"/>
        </w:rPr>
        <w:t xml:space="preserve"> ཆ་ཚང་ སྦེ །</w:t>
      </w:r>
    </w:p>
    <w:p w14:paraId="506300EE" w14:textId="77777777" w:rsidR="00A536DF" w:rsidRDefault="00A536DF" w:rsidP="00A536DF">
      <w:pPr>
        <w:spacing w:after="0"/>
      </w:pPr>
      <w:r>
        <w:t xml:space="preserve"> NUM # </w:t>
      </w:r>
      <w:r>
        <w:rPr>
          <w:rFonts w:cs="Microsoft Himalaya"/>
          <w:cs/>
          <w:lang w:bidi="bo-CN"/>
        </w:rPr>
        <w:t xml:space="preserve">བཙག་འཐུའི་ཐོ་ཡིག་ ནང་ </w:t>
      </w:r>
      <w:r>
        <w:t xml:space="preserve"># </w:t>
      </w:r>
      <w:r>
        <w:rPr>
          <w:rFonts w:cs="Microsoft Himalaya"/>
          <w:cs/>
          <w:lang w:bidi="bo-CN"/>
        </w:rPr>
        <w:t>ཚོགས་རྒྱན་ བསྐྱུར་ ནི་ ལུ་ དང་འདོད་ ཡོད་ མི་ དང་ ཁྱད་ཡོན་ ལྡན་ མི་ ཆ་མཉམ་ ཚུད་ དགོ །</w:t>
      </w:r>
    </w:p>
    <w:p w14:paraId="01279BFB" w14:textId="77777777" w:rsidR="00A536DF" w:rsidRDefault="00A536DF" w:rsidP="00A536DF">
      <w:pPr>
        <w:spacing w:after="0"/>
      </w:pPr>
      <w:r>
        <w:t xml:space="preserve"> NUM # </w:t>
      </w:r>
      <w:r>
        <w:rPr>
          <w:rFonts w:cs="Microsoft Himalaya"/>
          <w:cs/>
          <w:lang w:bidi="bo-CN"/>
        </w:rPr>
        <w:t xml:space="preserve">ཁྱད་ཡོན་ ལྡན་ པའི་ ཚོགས་རྒྱན་སྐྱུར་མི་ ག་ཡང་ </w:t>
      </w:r>
      <w:r>
        <w:t xml:space="preserve"># </w:t>
      </w:r>
      <w:r>
        <w:rPr>
          <w:rFonts w:cs="Microsoft Himalaya"/>
          <w:cs/>
          <w:lang w:bidi="bo-CN"/>
        </w:rPr>
        <w:t xml:space="preserve">ཐོ་བཀོད་ ཀྱི་ རིམ་པའི་ ནོར་འཁྲུལ་ ཁོ་ན་ ལུ་ བརྟེན་ </w:t>
      </w:r>
      <w:r>
        <w:t xml:space="preserve"># </w:t>
      </w:r>
      <w:r>
        <w:rPr>
          <w:rFonts w:cs="Microsoft Himalaya"/>
          <w:cs/>
          <w:lang w:bidi="bo-CN"/>
        </w:rPr>
        <w:t>ཚོགས་རྒྱན་ བསྐྱུར་ ནི་ ལས་ བཀག་ རྐྱབ་ མི་ ཆོག</w:t>
      </w:r>
    </w:p>
    <w:p w14:paraId="6797A6C7" w14:textId="77777777" w:rsidR="00A536DF" w:rsidRDefault="00A536DF" w:rsidP="00A536DF">
      <w:pPr>
        <w:spacing w:after="0"/>
      </w:pPr>
      <w:r>
        <w:rPr>
          <w:rFonts w:cs="Microsoft Himalaya"/>
          <w:cs/>
          <w:lang w:bidi="bo-CN"/>
        </w:rPr>
        <w:t xml:space="preserve"> སྐབས་བབས །</w:t>
      </w:r>
    </w:p>
    <w:p w14:paraId="3FE5FBC8" w14:textId="77777777" w:rsidR="00A536DF" w:rsidRDefault="00A536DF" w:rsidP="00A536DF">
      <w:pPr>
        <w:spacing w:after="0"/>
      </w:pPr>
      <w:r>
        <w:lastRenderedPageBreak/>
        <w:t xml:space="preserve"> NUM # </w:t>
      </w:r>
      <w:r>
        <w:rPr>
          <w:rFonts w:cs="Microsoft Himalaya"/>
          <w:cs/>
          <w:lang w:bidi="bo-CN"/>
        </w:rPr>
        <w:t xml:space="preserve">བཙག་འཐུའི་ཐོ་ཡིག་ འདི་ </w:t>
      </w:r>
      <w:r>
        <w:t xml:space="preserve"># </w:t>
      </w:r>
      <w:r>
        <w:rPr>
          <w:rFonts w:cs="Microsoft Himalaya"/>
          <w:cs/>
          <w:lang w:bidi="bo-CN"/>
        </w:rPr>
        <w:t xml:space="preserve">ཚོགས་རྒྱན་ བསྐྱུར་ ནི་ ཉིནམ་ ལས་ </w:t>
      </w:r>
      <w:r>
        <w:t xml:space="preserve"># </w:t>
      </w:r>
      <w:r>
        <w:rPr>
          <w:rFonts w:cs="Microsoft Himalaya"/>
          <w:cs/>
          <w:lang w:bidi="bo-CN"/>
        </w:rPr>
        <w:t xml:space="preserve">ཉིན་གྲངས་ སུམ་ཅུའི་ སྔ་གོང་ ཚུན་ ལུ་ </w:t>
      </w:r>
      <w:r>
        <w:t xml:space="preserve"># </w:t>
      </w:r>
      <w:r>
        <w:rPr>
          <w:rFonts w:cs="Microsoft Himalaya"/>
          <w:cs/>
          <w:lang w:bidi="bo-CN"/>
        </w:rPr>
        <w:t xml:space="preserve">ཁ་གསོ་ རྐྱབ་ དགོཔ་ དང་ </w:t>
      </w:r>
      <w:r>
        <w:t xml:space="preserve"># </w:t>
      </w:r>
      <w:r>
        <w:rPr>
          <w:rFonts w:cs="Microsoft Himalaya"/>
          <w:cs/>
          <w:lang w:bidi="bo-CN"/>
        </w:rPr>
        <w:t xml:space="preserve">བཙག་འཐུ་ ཅིག་ གི་ དོན་ལུ་ </w:t>
      </w:r>
      <w:r>
        <w:t xml:space="preserve"># </w:t>
      </w:r>
      <w:r>
        <w:rPr>
          <w:rFonts w:cs="Microsoft Himalaya"/>
          <w:cs/>
          <w:lang w:bidi="bo-CN"/>
        </w:rPr>
        <w:t xml:space="preserve">ཚོགས་རྒྱན་ ཚེས་གྲངས་ སྔ་གོང་ གི་ ཉིན་གྲངས་ སུམ་ཅུའི་ དུས་ཡུན་ ཅིག་ རིང་ ལུ་ </w:t>
      </w:r>
      <w:r>
        <w:t xml:space="preserve"># </w:t>
      </w:r>
      <w:r>
        <w:rPr>
          <w:rFonts w:cs="Microsoft Himalaya"/>
          <w:cs/>
          <w:lang w:bidi="bo-CN"/>
        </w:rPr>
        <w:t xml:space="preserve">བཙག་འཐུའི་ཐོ་ཡིག་ འདི་ ནང་ </w:t>
      </w:r>
      <w:r>
        <w:t xml:space="preserve"># </w:t>
      </w:r>
      <w:r>
        <w:rPr>
          <w:rFonts w:cs="Microsoft Himalaya"/>
          <w:cs/>
          <w:lang w:bidi="bo-CN"/>
        </w:rPr>
        <w:t xml:space="preserve">མིང་གསལ་ འཕྲི་སྣོན ། </w:t>
      </w:r>
      <w:r>
        <w:t xml:space="preserve"># </w:t>
      </w:r>
      <w:r>
        <w:rPr>
          <w:rFonts w:cs="Microsoft Himalaya"/>
          <w:cs/>
          <w:lang w:bidi="bo-CN"/>
        </w:rPr>
        <w:t xml:space="preserve">གསར་བཙུགས ། </w:t>
      </w:r>
      <w:r>
        <w:t xml:space="preserve"># </w:t>
      </w:r>
      <w:r>
        <w:rPr>
          <w:rFonts w:cs="Microsoft Himalaya"/>
          <w:cs/>
          <w:lang w:bidi="bo-CN"/>
        </w:rPr>
        <w:t xml:space="preserve">སྤོ་སོར ། </w:t>
      </w:r>
      <w:r>
        <w:t xml:space="preserve"># </w:t>
      </w:r>
      <w:r>
        <w:rPr>
          <w:rFonts w:cs="Microsoft Himalaya"/>
          <w:cs/>
          <w:lang w:bidi="bo-CN"/>
        </w:rPr>
        <w:t xml:space="preserve">ཡང་ན་ </w:t>
      </w:r>
      <w:r>
        <w:t xml:space="preserve"># </w:t>
      </w:r>
      <w:r>
        <w:rPr>
          <w:rFonts w:cs="Microsoft Himalaya"/>
          <w:cs/>
          <w:lang w:bidi="bo-CN"/>
        </w:rPr>
        <w:t xml:space="preserve">བཏོན་གཏང་ ནི ཚུ་ </w:t>
      </w:r>
      <w:r>
        <w:t xml:space="preserve"># </w:t>
      </w:r>
      <w:r>
        <w:rPr>
          <w:rFonts w:cs="Microsoft Himalaya"/>
          <w:cs/>
          <w:lang w:bidi="bo-CN"/>
        </w:rPr>
        <w:t>ག་ནི་ཡང་ འབད་ མི་ ཆོག</w:t>
      </w:r>
    </w:p>
    <w:p w14:paraId="74F904A4" w14:textId="77777777" w:rsidR="00A536DF" w:rsidRDefault="00A536DF" w:rsidP="00A536DF">
      <w:pPr>
        <w:spacing w:after="0"/>
      </w:pPr>
      <w:r>
        <w:t xml:space="preserve"> NUM # </w:t>
      </w:r>
      <w:r>
        <w:rPr>
          <w:rFonts w:cs="Microsoft Himalaya"/>
          <w:cs/>
          <w:lang w:bidi="bo-CN"/>
        </w:rPr>
        <w:t xml:space="preserve">བཙག་འཐུའི་ཐོ་ཡིག་ འདི་ </w:t>
      </w:r>
      <w:r>
        <w:t xml:space="preserve"># </w:t>
      </w:r>
      <w:r>
        <w:rPr>
          <w:rFonts w:cs="Microsoft Himalaya"/>
          <w:cs/>
          <w:lang w:bidi="bo-CN"/>
        </w:rPr>
        <w:t xml:space="preserve">བཙག་འཐུའི་བཅའ་ཁྲིམས་ ཀྱི་ དོན་ཚན་ </w:t>
      </w:r>
      <w:r>
        <w:t xml:space="preserve">NUM </w:t>
      </w:r>
      <w:r>
        <w:rPr>
          <w:rFonts w:cs="Microsoft Himalaya"/>
          <w:cs/>
          <w:lang w:bidi="bo-CN"/>
        </w:rPr>
        <w:t xml:space="preserve">པ་ དང་ འཁྲིལ་ </w:t>
      </w:r>
      <w:r>
        <w:t xml:space="preserve"># </w:t>
      </w:r>
      <w:r>
        <w:rPr>
          <w:rFonts w:cs="Microsoft Himalaya"/>
          <w:cs/>
          <w:lang w:bidi="bo-CN"/>
        </w:rPr>
        <w:t xml:space="preserve">རྒྱལ་གཞུང་ གི་ ཞི་བའི་ཐོ་བཀོད་ ནང་ གི་ བདེན་ཁུངས་ ལྟར་དུ་ </w:t>
      </w:r>
      <w:r>
        <w:t xml:space="preserve"># </w:t>
      </w:r>
      <w:r>
        <w:rPr>
          <w:rFonts w:cs="Microsoft Himalaya"/>
          <w:cs/>
          <w:lang w:bidi="bo-CN"/>
        </w:rPr>
        <w:t xml:space="preserve">ཚོགས་རྒྱན་སྐྱུར་མི་ གི་ མི་འབོར་ དང་ </w:t>
      </w:r>
      <w:r>
        <w:t xml:space="preserve"># </w:t>
      </w:r>
      <w:r>
        <w:rPr>
          <w:rFonts w:cs="Microsoft Himalaya"/>
          <w:cs/>
          <w:lang w:bidi="bo-CN"/>
        </w:rPr>
        <w:t xml:space="preserve">ས་ རི་ ས་ཁོངས་ ནང་འཁོད་ ཀྱི་ འགྲུལ་སྐྱོད་ ཚུ་ ལུ་ </w:t>
      </w:r>
      <w:r>
        <w:t xml:space="preserve"># </w:t>
      </w:r>
      <w:r>
        <w:rPr>
          <w:rFonts w:cs="Microsoft Himalaya"/>
          <w:cs/>
          <w:lang w:bidi="bo-CN"/>
        </w:rPr>
        <w:t>བརྩི་ཁུངས་ འབད་ དེ་ ཡོདཔ་ དགོ །</w:t>
      </w:r>
    </w:p>
    <w:p w14:paraId="1033F161" w14:textId="77777777" w:rsidR="00A536DF" w:rsidRDefault="00A536DF" w:rsidP="00A536DF">
      <w:pPr>
        <w:spacing w:after="0"/>
      </w:pPr>
      <w:r>
        <w:rPr>
          <w:rFonts w:cs="Microsoft Himalaya"/>
          <w:cs/>
          <w:lang w:bidi="bo-CN"/>
        </w:rPr>
        <w:t xml:space="preserve"> ངེས་ཏིག</w:t>
      </w:r>
    </w:p>
    <w:p w14:paraId="33BFDBFF" w14:textId="77777777" w:rsidR="00A536DF" w:rsidRDefault="00A536DF" w:rsidP="00A536DF">
      <w:pPr>
        <w:spacing w:after="0"/>
      </w:pPr>
      <w:r>
        <w:t xml:space="preserve"> NUM # </w:t>
      </w:r>
      <w:r>
        <w:rPr>
          <w:rFonts w:cs="Microsoft Himalaya"/>
          <w:cs/>
          <w:lang w:bidi="bo-CN"/>
        </w:rPr>
        <w:t xml:space="preserve">བཙག་འཐུའི་ཐོ་ཡིག་ འདི་ ནང་ </w:t>
      </w:r>
      <w:r>
        <w:t xml:space="preserve"># </w:t>
      </w:r>
      <w:r>
        <w:rPr>
          <w:rFonts w:cs="Microsoft Himalaya"/>
          <w:cs/>
          <w:lang w:bidi="bo-CN"/>
        </w:rPr>
        <w:t xml:space="preserve">ཚོགས་རྒྱན་སྐྱུར་མིའི་ བརྡ་དོན་ ཚུ་ </w:t>
      </w:r>
      <w:r>
        <w:t xml:space="preserve"># </w:t>
      </w:r>
      <w:r>
        <w:rPr>
          <w:rFonts w:cs="Microsoft Himalaya"/>
          <w:cs/>
          <w:lang w:bidi="bo-CN"/>
        </w:rPr>
        <w:t xml:space="preserve">ནོར་འཁྲུལ་ མེདཔ་ དང་ </w:t>
      </w:r>
      <w:r>
        <w:t xml:space="preserve"># </w:t>
      </w:r>
      <w:r>
        <w:rPr>
          <w:rFonts w:cs="Microsoft Himalaya"/>
          <w:cs/>
          <w:lang w:bidi="bo-CN"/>
        </w:rPr>
        <w:t>ངེས་ཏིག་ གི་ འཛིན་ཐོ་ བཀོད་ དགོ །</w:t>
      </w:r>
    </w:p>
    <w:p w14:paraId="6267A398" w14:textId="77777777" w:rsidR="00A536DF" w:rsidRDefault="00A536DF" w:rsidP="00A536DF">
      <w:pPr>
        <w:spacing w:after="0"/>
      </w:pPr>
      <w:r>
        <w:t xml:space="preserve"> NUM # </w:t>
      </w:r>
      <w:r>
        <w:rPr>
          <w:rFonts w:cs="Microsoft Himalaya"/>
          <w:cs/>
          <w:lang w:bidi="bo-CN"/>
        </w:rPr>
        <w:t xml:space="preserve">བཙག་འཐུའི་ཐོ་ཡིག་ འདི་ གིས་ </w:t>
      </w:r>
      <w:r>
        <w:t xml:space="preserve"># </w:t>
      </w:r>
      <w:r>
        <w:rPr>
          <w:rFonts w:cs="Microsoft Himalaya"/>
          <w:cs/>
          <w:lang w:bidi="bo-CN"/>
        </w:rPr>
        <w:t xml:space="preserve">ཚོགས་རྒྱན་ བསྐྱུར་ སའི་ ས་གནས་ ལུ་ </w:t>
      </w:r>
      <w:r>
        <w:t xml:space="preserve"># </w:t>
      </w:r>
      <w:r>
        <w:rPr>
          <w:rFonts w:cs="Microsoft Himalaya"/>
          <w:cs/>
          <w:lang w:bidi="bo-CN"/>
        </w:rPr>
        <w:t xml:space="preserve">ཚོགས་རྒྱན་སྐྱུར་མིའི་ ཐོ་ཡིག་ ནང་ </w:t>
      </w:r>
      <w:r>
        <w:t xml:space="preserve"># </w:t>
      </w:r>
      <w:r>
        <w:rPr>
          <w:rFonts w:cs="Microsoft Himalaya"/>
          <w:cs/>
          <w:lang w:bidi="bo-CN"/>
        </w:rPr>
        <w:t xml:space="preserve">ཁོང་རའི་ མིང་ འཚོལ་ ནི་ དང་ </w:t>
      </w:r>
      <w:r>
        <w:t xml:space="preserve"># </w:t>
      </w:r>
      <w:r>
        <w:rPr>
          <w:rFonts w:cs="Microsoft Himalaya"/>
          <w:cs/>
          <w:lang w:bidi="bo-CN"/>
        </w:rPr>
        <w:t xml:space="preserve">ཁོང་རའི་ ཚོགས་རྒྱན་ བསྐྱུར་ ནིའི་ ཐོབ་དབང་ དེ་ </w:t>
      </w:r>
      <w:r>
        <w:t xml:space="preserve"># </w:t>
      </w:r>
      <w:r>
        <w:rPr>
          <w:rFonts w:cs="Microsoft Himalaya"/>
          <w:cs/>
          <w:lang w:bidi="bo-CN"/>
        </w:rPr>
        <w:t>ཚུལ་མཐུན་ ཐོག་ ངོས་འཛིན་ འབད་ ཚུགས་ པའི་ ལག་ལེན་ འཐབ་ ནི་ ལུ་ ཕན་ཐོགས་ ཡོདཔ་ དགོ །</w:t>
      </w:r>
    </w:p>
    <w:p w14:paraId="3CFBF5E1" w14:textId="77777777" w:rsidR="00A536DF" w:rsidRDefault="00A536DF" w:rsidP="00A536DF">
      <w:pPr>
        <w:spacing w:after="0"/>
      </w:pPr>
      <w:r>
        <w:rPr>
          <w:rFonts w:cs="Microsoft Himalaya"/>
          <w:cs/>
          <w:lang w:bidi="bo-CN"/>
        </w:rPr>
        <w:t xml:space="preserve"> གྲངས་སུ་ ཚུད་ དགོཔ །</w:t>
      </w:r>
    </w:p>
    <w:p w14:paraId="291495A7" w14:textId="77777777" w:rsidR="00A536DF" w:rsidRDefault="00A536DF" w:rsidP="00A536DF">
      <w:pPr>
        <w:spacing w:after="0"/>
      </w:pPr>
      <w:r>
        <w:t xml:space="preserve"> NUM # </w:t>
      </w:r>
      <w:r>
        <w:rPr>
          <w:rFonts w:cs="Microsoft Himalaya"/>
          <w:cs/>
          <w:lang w:bidi="bo-CN"/>
        </w:rPr>
        <w:t xml:space="preserve">བཙག་འཐུའི་ཐོ་ཡིག་ འདི་ ནང་ </w:t>
      </w:r>
      <w:r>
        <w:t xml:space="preserve"># </w:t>
      </w:r>
      <w:r>
        <w:rPr>
          <w:rFonts w:cs="Microsoft Himalaya"/>
          <w:cs/>
          <w:lang w:bidi="bo-CN"/>
        </w:rPr>
        <w:t xml:space="preserve">ཆ་གནས་ཅན་ གྱི་ འབྲུག་པའི་ མི་ཁུངས་ངོ་སྤྲོད་ལག་ཁྱེར་ འཆང་མི་ དང་ </w:t>
      </w:r>
      <w:r>
        <w:t xml:space="preserve"># </w:t>
      </w:r>
      <w:r>
        <w:rPr>
          <w:rFonts w:cs="Microsoft Himalaya"/>
          <w:cs/>
          <w:lang w:bidi="bo-CN"/>
        </w:rPr>
        <w:t xml:space="preserve">ཚོགས་རྒྱན་སྐྱུར་མི་ ཅིག་ སྦེ་ </w:t>
      </w:r>
      <w:r>
        <w:t xml:space="preserve"># </w:t>
      </w:r>
      <w:r>
        <w:rPr>
          <w:rFonts w:cs="Microsoft Himalaya"/>
          <w:cs/>
          <w:lang w:bidi="bo-CN"/>
        </w:rPr>
        <w:t xml:space="preserve">ཐོ་བཀོད་ ཀྱི་ ཞུ་ཡིག་ ཕུལ་ ཡོད་ མི་ </w:t>
      </w:r>
      <w:r>
        <w:t xml:space="preserve"># </w:t>
      </w:r>
      <w:r>
        <w:rPr>
          <w:rFonts w:cs="Microsoft Himalaya"/>
          <w:cs/>
          <w:lang w:bidi="bo-CN"/>
        </w:rPr>
        <w:t xml:space="preserve">ཁྱད་ཡོན་ ལྡན་ པའི་ ཚོགས་རྒྱན་སྐྱུར་མི་ ཆ་མཉམ་ གྱི་ མིང་གསལ་ བཀོད་ དེ་ ཡོད་ མི་ ཚུ་ ཚུད་ དེ་ ཡོདཔ་ དགོ ། </w:t>
      </w:r>
      <w:r>
        <w:t>#</w:t>
      </w:r>
    </w:p>
    <w:p w14:paraId="15BDE423" w14:textId="77777777" w:rsidR="00A536DF" w:rsidRDefault="00A536DF" w:rsidP="00A536DF">
      <w:pPr>
        <w:spacing w:after="0"/>
      </w:pPr>
      <w:r>
        <w:t xml:space="preserve"> NUM # </w:t>
      </w:r>
      <w:r>
        <w:rPr>
          <w:rFonts w:cs="Microsoft Himalaya"/>
          <w:cs/>
          <w:lang w:bidi="bo-CN"/>
        </w:rPr>
        <w:t xml:space="preserve">བཙག་འཐུའི་ཐོ་ཡིག་ འདི་ ནང་ </w:t>
      </w:r>
      <w:r>
        <w:t xml:space="preserve"># </w:t>
      </w:r>
      <w:r>
        <w:rPr>
          <w:rFonts w:cs="Microsoft Himalaya"/>
          <w:cs/>
          <w:lang w:bidi="bo-CN"/>
        </w:rPr>
        <w:t xml:space="preserve">ཆོས་ལུགས ། </w:t>
      </w:r>
      <w:r>
        <w:t xml:space="preserve"># </w:t>
      </w:r>
      <w:r>
        <w:rPr>
          <w:rFonts w:cs="Microsoft Himalaya"/>
          <w:cs/>
          <w:lang w:bidi="bo-CN"/>
        </w:rPr>
        <w:t xml:space="preserve">ཕོ་མོའི་དབྱེ་བ ། </w:t>
      </w:r>
      <w:r>
        <w:t xml:space="preserve"># </w:t>
      </w:r>
      <w:r>
        <w:rPr>
          <w:rFonts w:cs="Microsoft Himalaya"/>
          <w:cs/>
          <w:lang w:bidi="bo-CN"/>
        </w:rPr>
        <w:t xml:space="preserve">ཁ་སྐད ། </w:t>
      </w:r>
      <w:r>
        <w:t xml:space="preserve"># </w:t>
      </w:r>
      <w:r>
        <w:rPr>
          <w:rFonts w:cs="Microsoft Himalaya"/>
          <w:cs/>
          <w:lang w:bidi="bo-CN"/>
        </w:rPr>
        <w:t xml:space="preserve">སྲིད་དོན ། </w:t>
      </w:r>
      <w:r>
        <w:t xml:space="preserve"># </w:t>
      </w:r>
      <w:r>
        <w:rPr>
          <w:rFonts w:cs="Microsoft Himalaya"/>
          <w:cs/>
          <w:lang w:bidi="bo-CN"/>
        </w:rPr>
        <w:t xml:space="preserve">ལུང་ཕྱོགས ། </w:t>
      </w:r>
      <w:r>
        <w:t xml:space="preserve"># </w:t>
      </w:r>
      <w:r>
        <w:rPr>
          <w:rFonts w:cs="Microsoft Himalaya"/>
          <w:cs/>
          <w:lang w:bidi="bo-CN"/>
        </w:rPr>
        <w:t xml:space="preserve">ཡང་ན་ </w:t>
      </w:r>
      <w:r>
        <w:t xml:space="preserve"># </w:t>
      </w:r>
      <w:r>
        <w:rPr>
          <w:rFonts w:cs="Microsoft Himalaya"/>
          <w:cs/>
          <w:lang w:bidi="bo-CN"/>
        </w:rPr>
        <w:t xml:space="preserve">གནས་འབབ་ གཞན་ གང་རུང་ ཅིག་ ལུ་ བརྟེན་ </w:t>
      </w:r>
      <w:r>
        <w:t xml:space="preserve"># </w:t>
      </w:r>
      <w:r>
        <w:rPr>
          <w:rFonts w:cs="Microsoft Himalaya"/>
          <w:cs/>
          <w:lang w:bidi="bo-CN"/>
        </w:rPr>
        <w:t xml:space="preserve">ཚོགས་རྒྱན་སྐྱུར་མི་ ཅིག་ སྦེ་ </w:t>
      </w:r>
      <w:r>
        <w:t xml:space="preserve"># </w:t>
      </w:r>
      <w:r>
        <w:rPr>
          <w:rFonts w:cs="Microsoft Himalaya"/>
          <w:cs/>
          <w:lang w:bidi="bo-CN"/>
        </w:rPr>
        <w:t xml:space="preserve">ཐོ་བཀོད་ འབད་ ནི་ ལུ་ </w:t>
      </w:r>
      <w:r>
        <w:t xml:space="preserve"># </w:t>
      </w:r>
      <w:r>
        <w:rPr>
          <w:rFonts w:cs="Microsoft Himalaya"/>
          <w:cs/>
          <w:lang w:bidi="bo-CN"/>
        </w:rPr>
        <w:t xml:space="preserve">ཁྱད་ཡོན་ ལྡན་ པའི་ ཚོགས་རྒྱན་སྐྱུར་མི་ ཚུ་ </w:t>
      </w:r>
      <w:r>
        <w:t xml:space="preserve"># </w:t>
      </w:r>
      <w:r>
        <w:rPr>
          <w:rFonts w:cs="Microsoft Himalaya"/>
          <w:cs/>
          <w:lang w:bidi="bo-CN"/>
        </w:rPr>
        <w:t>བརྩི་ཁུངས་ མེད་ པའི་ གྲལ་ ལུ་ བཏོན་བཞག་ མི་ ཆོག</w:t>
      </w:r>
    </w:p>
    <w:p w14:paraId="30E5DC98" w14:textId="77777777" w:rsidR="00A536DF" w:rsidRDefault="00A536DF" w:rsidP="00A536DF">
      <w:pPr>
        <w:spacing w:after="0"/>
      </w:pPr>
      <w:r>
        <w:t xml:space="preserve"> NUM NUM # </w:t>
      </w:r>
      <w:r>
        <w:rPr>
          <w:rFonts w:cs="Microsoft Himalaya"/>
          <w:cs/>
          <w:lang w:bidi="bo-CN"/>
        </w:rPr>
        <w:t xml:space="preserve">བཙག་འཐུའི་ཐོ་ཡིག་ གྲ་སྒྲིག་ དོན་ལུ་ </w:t>
      </w:r>
      <w:r>
        <w:t xml:space="preserve"># </w:t>
      </w:r>
      <w:r>
        <w:rPr>
          <w:rFonts w:cs="Microsoft Himalaya"/>
          <w:cs/>
          <w:lang w:bidi="bo-CN"/>
        </w:rPr>
        <w:t>བདག་སྐྱོང་ གི་ དབང་འཛིན །</w:t>
      </w:r>
    </w:p>
    <w:p w14:paraId="7D4C90CD" w14:textId="77777777" w:rsidR="00A536DF" w:rsidRDefault="00A536DF" w:rsidP="00A536DF">
      <w:pPr>
        <w:spacing w:after="0"/>
      </w:pPr>
      <w:r>
        <w:rPr>
          <w:rFonts w:cs="Microsoft Himalaya"/>
          <w:cs/>
          <w:lang w:bidi="bo-CN"/>
        </w:rPr>
        <w:t xml:space="preserve"> ལྷན་ཚོགས །</w:t>
      </w:r>
    </w:p>
    <w:p w14:paraId="7D5C03A7" w14:textId="77777777" w:rsidR="00A536DF" w:rsidRDefault="00A536DF" w:rsidP="00A536DF">
      <w:pPr>
        <w:spacing w:after="0"/>
      </w:pPr>
      <w:r>
        <w:t xml:space="preserve"> NUM # </w:t>
      </w:r>
      <w:r>
        <w:rPr>
          <w:rFonts w:cs="Microsoft Himalaya"/>
          <w:cs/>
          <w:lang w:bidi="bo-CN"/>
        </w:rPr>
        <w:t xml:space="preserve">ལྷན་ཚོགས་ ཀྱིས་ </w:t>
      </w:r>
      <w:r>
        <w:t xml:space="preserve"># </w:t>
      </w:r>
      <w:r>
        <w:rPr>
          <w:rFonts w:cs="Microsoft Himalaya"/>
          <w:cs/>
          <w:lang w:bidi="bo-CN"/>
        </w:rPr>
        <w:t xml:space="preserve">འབྲུག་ གི་ སྤྱི་ཚོགས་ དང་ </w:t>
      </w:r>
      <w:r>
        <w:t xml:space="preserve"># </w:t>
      </w:r>
      <w:r>
        <w:rPr>
          <w:rFonts w:cs="Microsoft Himalaya"/>
          <w:cs/>
          <w:lang w:bidi="bo-CN"/>
        </w:rPr>
        <w:t xml:space="preserve">ས་གནས་གཞུང་ གི་ བཙག་འཐུ་ ཚུ་ གི་ བཙག་འཐུའི་ཐོ་ཡིག་ ཚུ་ </w:t>
      </w:r>
      <w:r>
        <w:t xml:space="preserve"># </w:t>
      </w:r>
      <w:r>
        <w:rPr>
          <w:rFonts w:cs="Microsoft Himalaya"/>
          <w:cs/>
          <w:lang w:bidi="bo-CN"/>
        </w:rPr>
        <w:t xml:space="preserve">གྲ་སྒྲིག ་འབད་ ནི་ གི་ ལྟ་སྐྱོང་ ། </w:t>
      </w:r>
      <w:r>
        <w:t xml:space="preserve"># </w:t>
      </w:r>
      <w:r>
        <w:rPr>
          <w:rFonts w:cs="Microsoft Himalaya"/>
          <w:cs/>
          <w:lang w:bidi="bo-CN"/>
        </w:rPr>
        <w:t xml:space="preserve">བཀོད་ཁྱབ ། </w:t>
      </w:r>
      <w:r>
        <w:t xml:space="preserve"># </w:t>
      </w:r>
      <w:r>
        <w:rPr>
          <w:rFonts w:cs="Microsoft Himalaya"/>
          <w:cs/>
          <w:lang w:bidi="bo-CN"/>
        </w:rPr>
        <w:t>དེ་ལས་ དམ་འཛིན་ གྱི་ ཁག་འགན་ འབག་ དགོ །</w:t>
      </w:r>
    </w:p>
    <w:p w14:paraId="4E050F2F" w14:textId="77777777" w:rsidR="00A536DF" w:rsidRDefault="00A536DF" w:rsidP="00A536DF">
      <w:pPr>
        <w:spacing w:after="0"/>
      </w:pPr>
      <w:r>
        <w:rPr>
          <w:rFonts w:cs="Microsoft Himalaya"/>
          <w:cs/>
          <w:lang w:bidi="bo-CN"/>
        </w:rPr>
        <w:t xml:space="preserve"> རྫོང་ཁག་བཙག་འཐུ་འགོ་དཔོན །</w:t>
      </w:r>
    </w:p>
    <w:p w14:paraId="33245F1C" w14:textId="77777777" w:rsidR="00A536DF" w:rsidRDefault="00A536DF" w:rsidP="00A536DF">
      <w:pPr>
        <w:spacing w:after="0"/>
      </w:pPr>
      <w:r>
        <w:t xml:space="preserve"> NUM # </w:t>
      </w:r>
      <w:r>
        <w:rPr>
          <w:rFonts w:cs="Microsoft Himalaya"/>
          <w:cs/>
          <w:lang w:bidi="bo-CN"/>
        </w:rPr>
        <w:t xml:space="preserve">རྫོང་ཁག་བཙག་འཐུ་འགོ་དཔོན་ གྱིས་ བཙག་འཐུའི་ཐོ་བཀོད་དང་བཅད་མཚམས་ལས་ཁུངས་ ཀྱི་ ལྟ་སྐྱོང་ མངའ་འོག་ </w:t>
      </w:r>
      <w:r>
        <w:t xml:space="preserve"># </w:t>
      </w:r>
      <w:r>
        <w:rPr>
          <w:rFonts w:cs="Microsoft Himalaya"/>
          <w:cs/>
          <w:lang w:bidi="bo-CN"/>
        </w:rPr>
        <w:t xml:space="preserve">རྫོང་ཁག་ ནང་ </w:t>
      </w:r>
      <w:r>
        <w:t xml:space="preserve"># </w:t>
      </w:r>
      <w:r>
        <w:rPr>
          <w:rFonts w:cs="Microsoft Himalaya"/>
          <w:cs/>
          <w:lang w:bidi="bo-CN"/>
        </w:rPr>
        <w:t xml:space="preserve">སྤྱི་ཚོགས་ དང་ ས་གནས་གཞུང་ གི་ འདེམས་ཁོངས་ ཆ་མཉམ་ གྱི་ དོན་ལུ་ </w:t>
      </w:r>
      <w:r>
        <w:t xml:space="preserve"># </w:t>
      </w:r>
      <w:r>
        <w:rPr>
          <w:rFonts w:cs="Microsoft Himalaya"/>
          <w:cs/>
          <w:lang w:bidi="bo-CN"/>
        </w:rPr>
        <w:t xml:space="preserve">བཙག་འཐུའི་ཐོ་ཡིག་ གི་ གྲ་སྒྲིག </w:t>
      </w:r>
      <w:r>
        <w:t xml:space="preserve"># </w:t>
      </w:r>
      <w:r>
        <w:rPr>
          <w:rFonts w:cs="Microsoft Himalaya"/>
          <w:cs/>
          <w:lang w:bidi="bo-CN"/>
        </w:rPr>
        <w:t xml:space="preserve">བསྐྱར་བཅོས ། </w:t>
      </w:r>
      <w:r>
        <w:t xml:space="preserve"># </w:t>
      </w:r>
      <w:r>
        <w:rPr>
          <w:rFonts w:cs="Microsoft Himalaya"/>
          <w:cs/>
          <w:lang w:bidi="bo-CN"/>
        </w:rPr>
        <w:t xml:space="preserve">དེ་ལས་ ཁ་གསོ་ རྐྱབ་ སྟེ་ </w:t>
      </w:r>
      <w:r>
        <w:t xml:space="preserve"># </w:t>
      </w:r>
      <w:r>
        <w:rPr>
          <w:rFonts w:cs="Microsoft Himalaya"/>
          <w:cs/>
          <w:lang w:bidi="bo-CN"/>
        </w:rPr>
        <w:t xml:space="preserve">བཙག་འཐུའི་ཐོ་ཡིག་ དེ་ </w:t>
      </w:r>
      <w:r>
        <w:t xml:space="preserve"># </w:t>
      </w:r>
      <w:r>
        <w:rPr>
          <w:rFonts w:cs="Microsoft Himalaya"/>
          <w:cs/>
          <w:lang w:bidi="bo-CN"/>
        </w:rPr>
        <w:t xml:space="preserve">ཆ་ཚང་ ། </w:t>
      </w:r>
      <w:r>
        <w:t xml:space="preserve"># </w:t>
      </w:r>
      <w:r>
        <w:rPr>
          <w:rFonts w:cs="Microsoft Himalaya"/>
          <w:cs/>
          <w:lang w:bidi="bo-CN"/>
        </w:rPr>
        <w:t xml:space="preserve">སྐབས་བབས ། </w:t>
      </w:r>
      <w:r>
        <w:t xml:space="preserve"># </w:t>
      </w:r>
      <w:r>
        <w:rPr>
          <w:rFonts w:cs="Microsoft Himalaya"/>
          <w:cs/>
          <w:lang w:bidi="bo-CN"/>
        </w:rPr>
        <w:t xml:space="preserve">དེ་ལས་ </w:t>
      </w:r>
      <w:r>
        <w:t xml:space="preserve"># </w:t>
      </w:r>
      <w:r>
        <w:rPr>
          <w:rFonts w:cs="Microsoft Himalaya"/>
          <w:cs/>
          <w:lang w:bidi="bo-CN"/>
        </w:rPr>
        <w:t>གྲངས་སུ་ ཚུད་ ཡོདཔ་ ངེས་བདེན་ བཟོ་ དགོ །</w:t>
      </w:r>
    </w:p>
    <w:p w14:paraId="15617144" w14:textId="77777777" w:rsidR="00A536DF" w:rsidRDefault="00A536DF" w:rsidP="00A536DF">
      <w:pPr>
        <w:spacing w:after="0"/>
      </w:pPr>
      <w:r>
        <w:t xml:space="preserve"> NUM # </w:t>
      </w:r>
      <w:r>
        <w:rPr>
          <w:rFonts w:cs="Microsoft Himalaya"/>
          <w:cs/>
          <w:lang w:bidi="bo-CN"/>
        </w:rPr>
        <w:t xml:space="preserve">རྫོང་ཁག་བཙག་འཐུ་འགོ་དཔོན་ གྱིས་ བཙག་འཐུའི་ཐོ་ཡིག་ གྲ་སྒྲིག་ དང་ </w:t>
      </w:r>
      <w:r>
        <w:t xml:space="preserve"># </w:t>
      </w:r>
      <w:r>
        <w:rPr>
          <w:rFonts w:cs="Microsoft Himalaya"/>
          <w:cs/>
          <w:lang w:bidi="bo-CN"/>
        </w:rPr>
        <w:t xml:space="preserve">བསྐྱར་བཅོས་ འབད་ ནི་ ལུ་ </w:t>
      </w:r>
      <w:r>
        <w:t xml:space="preserve"># </w:t>
      </w:r>
      <w:r>
        <w:rPr>
          <w:rFonts w:cs="Microsoft Himalaya"/>
          <w:cs/>
          <w:lang w:bidi="bo-CN"/>
        </w:rPr>
        <w:t xml:space="preserve">བཙག་འཐུའི་ཐོ་བཀོད་དང་བཅད་མཚམས་ལས་ཁུངས་ ཀྱི་ འགོ་དཔོན་ གྱི་ གནང་བ་ དང་ འཁྲིལ་ </w:t>
      </w:r>
      <w:r>
        <w:t xml:space="preserve"># </w:t>
      </w:r>
      <w:r>
        <w:rPr>
          <w:rFonts w:cs="Microsoft Himalaya"/>
          <w:cs/>
          <w:lang w:bidi="bo-CN"/>
        </w:rPr>
        <w:t>ལཱ་གཡོག་ གི་ ཞིབ་རོགས་པ་ ཅིག་ བཙུགས་ ཆོག</w:t>
      </w:r>
    </w:p>
    <w:p w14:paraId="56430B1A" w14:textId="77777777" w:rsidR="00A536DF" w:rsidRDefault="00A536DF" w:rsidP="00A536DF">
      <w:pPr>
        <w:spacing w:after="0"/>
      </w:pPr>
      <w:r>
        <w:rPr>
          <w:rFonts w:cs="Microsoft Himalaya"/>
          <w:cs/>
          <w:lang w:bidi="bo-CN"/>
        </w:rPr>
        <w:t xml:space="preserve"> ཐོ་བཀོད་འགོ་དཔོན །</w:t>
      </w:r>
    </w:p>
    <w:p w14:paraId="650DD6A2" w14:textId="77777777" w:rsidR="00A536DF" w:rsidRDefault="00A536DF" w:rsidP="00A536DF">
      <w:pPr>
        <w:spacing w:after="0"/>
      </w:pPr>
      <w:r>
        <w:t xml:space="preserve"> NUM # </w:t>
      </w:r>
      <w:r>
        <w:rPr>
          <w:rFonts w:cs="Microsoft Himalaya"/>
          <w:cs/>
          <w:lang w:bidi="bo-CN"/>
        </w:rPr>
        <w:t xml:space="preserve">ལྷན་ཚོགས་ ཀྱིས་ རྫོང་ཁག་བཙག་འཐུ་འགོ་དཔོན་ གྱི་ ལྟ་སྐྱོང་ དང་ </w:t>
      </w:r>
      <w:r>
        <w:t xml:space="preserve"># </w:t>
      </w:r>
      <w:r>
        <w:rPr>
          <w:rFonts w:cs="Microsoft Himalaya"/>
          <w:cs/>
          <w:lang w:bidi="bo-CN"/>
        </w:rPr>
        <w:t xml:space="preserve">དམ་འཛིན་ འོག་ </w:t>
      </w:r>
      <w:r>
        <w:t xml:space="preserve"># </w:t>
      </w:r>
      <w:r>
        <w:rPr>
          <w:rFonts w:cs="Microsoft Himalaya"/>
          <w:cs/>
          <w:lang w:bidi="bo-CN"/>
        </w:rPr>
        <w:t xml:space="preserve">སྤྱི་ཚོགས་ </w:t>
      </w:r>
      <w:r>
        <w:t xml:space="preserve"># </w:t>
      </w:r>
      <w:r>
        <w:rPr>
          <w:rFonts w:cs="Microsoft Himalaya"/>
          <w:cs/>
          <w:lang w:bidi="bo-CN"/>
        </w:rPr>
        <w:t xml:space="preserve">ཡང་ན་ </w:t>
      </w:r>
      <w:r>
        <w:t xml:space="preserve"># </w:t>
      </w:r>
      <w:r>
        <w:rPr>
          <w:rFonts w:cs="Microsoft Himalaya"/>
          <w:cs/>
          <w:lang w:bidi="bo-CN"/>
        </w:rPr>
        <w:t xml:space="preserve">ས་གནས་གཞུང་ གི་ འདེམས་ཁོངས་ ཆ་མཉམ་ གྱི་ བཙག་འཐུའི་ཐོ་ཡིག་ གྲ་སྒྲིག་ ལུ་ </w:t>
      </w:r>
      <w:r>
        <w:t xml:space="preserve"># </w:t>
      </w:r>
      <w:r>
        <w:rPr>
          <w:rFonts w:cs="Microsoft Himalaya"/>
          <w:cs/>
          <w:lang w:bidi="bo-CN"/>
        </w:rPr>
        <w:t xml:space="preserve">གྲོགས་རམ་ འབད་ ནིའི་ དོན་ལུ་ </w:t>
      </w:r>
      <w:r>
        <w:t xml:space="preserve"># </w:t>
      </w:r>
      <w:r>
        <w:rPr>
          <w:rFonts w:cs="Microsoft Himalaya"/>
          <w:cs/>
          <w:lang w:bidi="bo-CN"/>
        </w:rPr>
        <w:t xml:space="preserve">མི་ངོ་ གཅིག་ </w:t>
      </w:r>
      <w:r>
        <w:t xml:space="preserve"># </w:t>
      </w:r>
      <w:r>
        <w:rPr>
          <w:rFonts w:cs="Microsoft Himalaya"/>
          <w:cs/>
          <w:lang w:bidi="bo-CN"/>
        </w:rPr>
        <w:t xml:space="preserve">ཡང་ན་ </w:t>
      </w:r>
      <w:r>
        <w:t xml:space="preserve"># </w:t>
      </w:r>
      <w:r>
        <w:rPr>
          <w:rFonts w:cs="Microsoft Himalaya"/>
          <w:cs/>
          <w:lang w:bidi="bo-CN"/>
        </w:rPr>
        <w:t xml:space="preserve">དེ་ ལས་ ལྷག་ པའི་ མི་ངོ་ ཚུ་ </w:t>
      </w:r>
      <w:r>
        <w:t xml:space="preserve"># </w:t>
      </w:r>
      <w:r>
        <w:rPr>
          <w:rFonts w:cs="Microsoft Himalaya"/>
          <w:cs/>
          <w:lang w:bidi="bo-CN"/>
        </w:rPr>
        <w:t>ཐོ་བཀོད་འགོ་དཔོན་ དང་ ཞིབ་རོགས་ཐོ་བཀོད་འགོ་དཔོན་ སྦེ་ བསྐོ་བཞག་ འབད་ ཆོག</w:t>
      </w:r>
    </w:p>
    <w:p w14:paraId="5EEFFE29" w14:textId="77777777" w:rsidR="00A536DF" w:rsidRDefault="00A536DF" w:rsidP="00A536DF">
      <w:pPr>
        <w:spacing w:after="0"/>
      </w:pPr>
      <w:r>
        <w:t xml:space="preserve"> NUM # </w:t>
      </w:r>
      <w:r>
        <w:rPr>
          <w:rFonts w:cs="Microsoft Himalaya"/>
          <w:cs/>
          <w:lang w:bidi="bo-CN"/>
        </w:rPr>
        <w:t>ཐོ་བཀོད་འགོ་དཔོན་ གྱི་ འགན་ཁུར་ ཚུ་ ཡང་ །</w:t>
      </w:r>
    </w:p>
    <w:p w14:paraId="37F647A8" w14:textId="77777777" w:rsidR="00A536DF" w:rsidRDefault="00A536DF" w:rsidP="00A536DF">
      <w:pPr>
        <w:spacing w:after="0"/>
      </w:pPr>
      <w:r>
        <w:t xml:space="preserve"> NUM # </w:t>
      </w:r>
      <w:r>
        <w:rPr>
          <w:rFonts w:cs="Microsoft Himalaya"/>
          <w:cs/>
          <w:lang w:bidi="bo-CN"/>
        </w:rPr>
        <w:t>ཁོ་རའི་ * མོ་རའི་ དབང་ཁྱབ་ ལུ་ ཡོད་ པའི་ འདེམས་ཁོངས་ ནང་ གི་ བཙག་འཐུའི་ཐོ་ཡིག་ གྲ་སྒྲིག་ དང་ བསྐྱར་ཞིབ་ འབད་ ནི །</w:t>
      </w:r>
    </w:p>
    <w:p w14:paraId="7E27CCEC" w14:textId="77777777" w:rsidR="00A536DF" w:rsidRDefault="00A536DF" w:rsidP="00A536DF">
      <w:pPr>
        <w:spacing w:after="0"/>
      </w:pPr>
      <w:r>
        <w:t xml:space="preserve"> NUM # </w:t>
      </w:r>
      <w:r>
        <w:rPr>
          <w:rFonts w:cs="Microsoft Himalaya"/>
          <w:cs/>
          <w:lang w:bidi="bo-CN"/>
        </w:rPr>
        <w:t xml:space="preserve">བཙག་འཐུ་ལྷན་ཚོགས་ ཀྱིས་ བསྐྱར་ཞིབ་ ཀྱི་ གོ་རིམ་ རེ་རེ་བཞིན་དུ་ མཇུག་ བསྡུ་ དགོ་ པའི་ དུས་ཚོད་ ཀྱི་ རེའུ་མིག་ ཁ་གསལ་ བྱིན་ ཐོག་ གཏན་འཁེལ་ བཟོ་ ཡོད་ མི་ དང་ འཁྲིལ་ </w:t>
      </w:r>
      <w:r>
        <w:t xml:space="preserve"># </w:t>
      </w:r>
      <w:r>
        <w:rPr>
          <w:rFonts w:cs="Microsoft Himalaya"/>
          <w:cs/>
          <w:lang w:bidi="bo-CN"/>
        </w:rPr>
        <w:t>བསྐྱར་ཞིབ་ མཇུག་ བསྡུ་ དགོ་ པའི་ དང་ལེན་ གྱི་ འཆར་གཞི་ བཟོ་ ནི །</w:t>
      </w:r>
    </w:p>
    <w:p w14:paraId="57ED7238" w14:textId="77777777" w:rsidR="00A536DF" w:rsidRDefault="00A536DF" w:rsidP="00A536DF">
      <w:pPr>
        <w:spacing w:after="0"/>
      </w:pPr>
      <w:r>
        <w:t xml:space="preserve"> NUM # </w:t>
      </w:r>
      <w:r>
        <w:rPr>
          <w:rFonts w:cs="Microsoft Himalaya"/>
          <w:cs/>
          <w:lang w:bidi="bo-CN"/>
        </w:rPr>
        <w:t xml:space="preserve">བསྐྱར་ཞིབ་ ཀྱི་ གོ་རིམ་ ལུ་ གྲོགས་རམ ་འབད་ ནིའི་ དོན་ལུ་ </w:t>
      </w:r>
      <w:r>
        <w:t xml:space="preserve"># </w:t>
      </w:r>
      <w:r>
        <w:rPr>
          <w:rFonts w:cs="Microsoft Himalaya"/>
          <w:cs/>
          <w:lang w:bidi="bo-CN"/>
        </w:rPr>
        <w:t xml:space="preserve">འཛིན་ཐོ་བཀོད་མི ། </w:t>
      </w:r>
      <w:r>
        <w:t xml:space="preserve"># </w:t>
      </w:r>
      <w:r>
        <w:rPr>
          <w:rFonts w:cs="Microsoft Himalaya"/>
          <w:cs/>
          <w:lang w:bidi="bo-CN"/>
        </w:rPr>
        <w:t xml:space="preserve">བརྟག་ཞིབ་འབད་མི ། </w:t>
      </w:r>
      <w:r>
        <w:t xml:space="preserve"># </w:t>
      </w:r>
      <w:r>
        <w:rPr>
          <w:rFonts w:cs="Microsoft Himalaya"/>
          <w:cs/>
          <w:lang w:bidi="bo-CN"/>
        </w:rPr>
        <w:t xml:space="preserve">དེ་ལས་ </w:t>
      </w:r>
      <w:r>
        <w:t xml:space="preserve"># </w:t>
      </w:r>
      <w:r>
        <w:rPr>
          <w:rFonts w:cs="Microsoft Himalaya"/>
          <w:cs/>
          <w:lang w:bidi="bo-CN"/>
        </w:rPr>
        <w:t xml:space="preserve">ཞིབ་དཔྱད་འབད་མི་ ཚུ་ གདམ་ཁ་ རྐྱབ་ ནི་ </w:t>
      </w:r>
      <w:r>
        <w:t xml:space="preserve"># </w:t>
      </w:r>
      <w:r>
        <w:rPr>
          <w:rFonts w:cs="Microsoft Himalaya"/>
          <w:cs/>
          <w:lang w:bidi="bo-CN"/>
        </w:rPr>
        <w:t xml:space="preserve">ཡང་ན་ </w:t>
      </w:r>
      <w:r>
        <w:t xml:space="preserve"># </w:t>
      </w:r>
      <w:r>
        <w:rPr>
          <w:rFonts w:cs="Microsoft Himalaya"/>
          <w:cs/>
          <w:lang w:bidi="bo-CN"/>
        </w:rPr>
        <w:t>ངོས་འཛིན་ འབད་ ནི །</w:t>
      </w:r>
    </w:p>
    <w:p w14:paraId="4B43AB2E" w14:textId="77777777" w:rsidR="00A536DF" w:rsidRDefault="00A536DF" w:rsidP="00A536DF">
      <w:pPr>
        <w:spacing w:after="0"/>
      </w:pPr>
      <w:r>
        <w:t xml:space="preserve"> NUM # </w:t>
      </w:r>
      <w:r>
        <w:rPr>
          <w:rFonts w:cs="Microsoft Himalaya"/>
          <w:cs/>
          <w:lang w:bidi="bo-CN"/>
        </w:rPr>
        <w:t xml:space="preserve">བཙག་འཐུའི་ཐོ་ཡིག་ འདི་ གསལ་སྟོན་ དང་ </w:t>
      </w:r>
      <w:r>
        <w:t xml:space="preserve"># </w:t>
      </w:r>
      <w:r>
        <w:rPr>
          <w:rFonts w:cs="Microsoft Himalaya"/>
          <w:cs/>
          <w:lang w:bidi="bo-CN"/>
        </w:rPr>
        <w:t xml:space="preserve">ཞིབ་དཔྱད་ ཀྱི་ དོན་ལུ་ འཐོབ་ ཚུགསཔ་ སྦེ་ </w:t>
      </w:r>
      <w:r>
        <w:t xml:space="preserve"># </w:t>
      </w:r>
      <w:r>
        <w:rPr>
          <w:rFonts w:cs="Microsoft Himalaya"/>
          <w:cs/>
          <w:lang w:bidi="bo-CN"/>
        </w:rPr>
        <w:t xml:space="preserve">འདྲ་བཤུས་ བཟོ་ སྟེ་ </w:t>
      </w:r>
      <w:r>
        <w:t xml:space="preserve"># </w:t>
      </w:r>
      <w:r>
        <w:rPr>
          <w:rFonts w:cs="Microsoft Himalaya"/>
          <w:cs/>
          <w:lang w:bidi="bo-CN"/>
        </w:rPr>
        <w:t>ཁྱབ་སྤེལ་ འབད་ ནི །</w:t>
      </w:r>
    </w:p>
    <w:p w14:paraId="7E0ADF92" w14:textId="77777777" w:rsidR="00A536DF" w:rsidRDefault="00A536DF" w:rsidP="00A536DF">
      <w:pPr>
        <w:spacing w:after="0"/>
      </w:pPr>
      <w:r>
        <w:t xml:space="preserve"> NUM # </w:t>
      </w:r>
      <w:r>
        <w:rPr>
          <w:rFonts w:cs="Microsoft Himalaya"/>
          <w:cs/>
          <w:lang w:bidi="bo-CN"/>
        </w:rPr>
        <w:t xml:space="preserve">བཙག་འཐུའི་ཐོ་ཡིག་ ནང་ </w:t>
      </w:r>
      <w:r>
        <w:t xml:space="preserve"># </w:t>
      </w:r>
      <w:r>
        <w:rPr>
          <w:rFonts w:cs="Microsoft Himalaya"/>
          <w:cs/>
          <w:lang w:bidi="bo-CN"/>
        </w:rPr>
        <w:t xml:space="preserve">གསར་བཙུགས་ དོན་ལུ་ </w:t>
      </w:r>
      <w:r>
        <w:t xml:space="preserve"># </w:t>
      </w:r>
      <w:r>
        <w:rPr>
          <w:rFonts w:cs="Microsoft Himalaya"/>
          <w:cs/>
          <w:lang w:bidi="bo-CN"/>
        </w:rPr>
        <w:t xml:space="preserve">ཐོ་བཀོད་ དང་ </w:t>
      </w:r>
      <w:r>
        <w:t xml:space="preserve"># </w:t>
      </w:r>
      <w:r>
        <w:rPr>
          <w:rFonts w:cs="Microsoft Himalaya"/>
          <w:cs/>
          <w:lang w:bidi="bo-CN"/>
        </w:rPr>
        <w:t xml:space="preserve">དགག་ཆ་ བསྐྱེད་ ནི་ </w:t>
      </w:r>
      <w:r>
        <w:t xml:space="preserve"># </w:t>
      </w:r>
      <w:r>
        <w:rPr>
          <w:rFonts w:cs="Microsoft Himalaya"/>
          <w:cs/>
          <w:lang w:bidi="bo-CN"/>
        </w:rPr>
        <w:t xml:space="preserve">དེ་ལས་ </w:t>
      </w:r>
      <w:r>
        <w:t xml:space="preserve"># </w:t>
      </w:r>
      <w:r>
        <w:rPr>
          <w:rFonts w:cs="Microsoft Himalaya"/>
          <w:cs/>
          <w:lang w:bidi="bo-CN"/>
        </w:rPr>
        <w:t xml:space="preserve">བསྐྱར་ཞིབ་ ལུ་ </w:t>
      </w:r>
      <w:r>
        <w:t xml:space="preserve"># </w:t>
      </w:r>
      <w:r>
        <w:rPr>
          <w:rFonts w:cs="Microsoft Himalaya"/>
          <w:cs/>
          <w:lang w:bidi="bo-CN"/>
        </w:rPr>
        <w:t>འོས་འབབ་ ལྡན་ པའི་ གོ་བརྡའི་ གསལ་བསྒྲགས་ ཚུ་ སྔ་གོང་ ལས་ བྱིན་ ནི །</w:t>
      </w:r>
    </w:p>
    <w:p w14:paraId="022FD868" w14:textId="77777777" w:rsidR="00A536DF" w:rsidRDefault="00A536DF" w:rsidP="00A536DF">
      <w:pPr>
        <w:spacing w:after="0"/>
      </w:pPr>
      <w:r>
        <w:t xml:space="preserve"> NUM # </w:t>
      </w:r>
      <w:r>
        <w:rPr>
          <w:rFonts w:cs="Microsoft Himalaya"/>
          <w:cs/>
          <w:lang w:bidi="bo-CN"/>
        </w:rPr>
        <w:t>གལ་སྲིད་</w:t>
      </w:r>
    </w:p>
    <w:p w14:paraId="008DC4B5" w14:textId="77777777" w:rsidR="00A536DF" w:rsidRDefault="00A536DF" w:rsidP="00A536DF">
      <w:pPr>
        <w:spacing w:after="0"/>
      </w:pPr>
      <w:r>
        <w:t xml:space="preserve"> # </w:t>
      </w:r>
      <w:r>
        <w:rPr>
          <w:rFonts w:cs="Microsoft Himalaya"/>
          <w:cs/>
          <w:lang w:bidi="bo-CN"/>
        </w:rPr>
        <w:t xml:space="preserve">ཐོབ་བརྗོད་ དང་ </w:t>
      </w:r>
      <w:r>
        <w:t xml:space="preserve"># </w:t>
      </w:r>
      <w:r>
        <w:rPr>
          <w:rFonts w:cs="Microsoft Himalaya"/>
          <w:cs/>
          <w:lang w:bidi="bo-CN"/>
        </w:rPr>
        <w:t xml:space="preserve">ཉོག་བཤད་ ཚུ་ ཡོད་ ཚེ་ </w:t>
      </w:r>
      <w:r>
        <w:t xml:space="preserve"># </w:t>
      </w:r>
      <w:r>
        <w:rPr>
          <w:rFonts w:cs="Microsoft Himalaya"/>
          <w:cs/>
          <w:lang w:bidi="bo-CN"/>
        </w:rPr>
        <w:t>སྙན་གསན་ དོན་ལུ་ བརྡ་འཕྲིན་ སྤེལ་ ནི །</w:t>
      </w:r>
    </w:p>
    <w:p w14:paraId="59C00CB3" w14:textId="77777777" w:rsidR="00A536DF" w:rsidRDefault="00A536DF" w:rsidP="00A536DF">
      <w:pPr>
        <w:spacing w:after="0"/>
      </w:pPr>
      <w:r>
        <w:t xml:space="preserve"> NUM # </w:t>
      </w:r>
      <w:r>
        <w:rPr>
          <w:rFonts w:cs="Microsoft Himalaya"/>
          <w:cs/>
          <w:lang w:bidi="bo-CN"/>
        </w:rPr>
        <w:t xml:space="preserve">ཐོབ་བརྗོད་ དང་ </w:t>
      </w:r>
      <w:r>
        <w:t xml:space="preserve"># </w:t>
      </w:r>
      <w:r>
        <w:rPr>
          <w:rFonts w:cs="Microsoft Himalaya"/>
          <w:cs/>
          <w:lang w:bidi="bo-CN"/>
        </w:rPr>
        <w:t xml:space="preserve">ཉོག་བཤད་ ལུ་ </w:t>
      </w:r>
      <w:r>
        <w:t xml:space="preserve"># </w:t>
      </w:r>
      <w:r>
        <w:rPr>
          <w:rFonts w:cs="Microsoft Himalaya"/>
          <w:cs/>
          <w:lang w:bidi="bo-CN"/>
        </w:rPr>
        <w:t>འདྲི་དཔྱད་ འབད་ ནི །</w:t>
      </w:r>
    </w:p>
    <w:p w14:paraId="37B421AA" w14:textId="77777777" w:rsidR="00A536DF" w:rsidRDefault="00A536DF" w:rsidP="00A536DF">
      <w:pPr>
        <w:spacing w:after="0"/>
      </w:pPr>
      <w:r>
        <w:t xml:space="preserve"> NUM # </w:t>
      </w:r>
      <w:r>
        <w:rPr>
          <w:rFonts w:cs="Microsoft Himalaya"/>
          <w:cs/>
          <w:lang w:bidi="bo-CN"/>
        </w:rPr>
        <w:t xml:space="preserve">བཙག་འཐུའི་ཐོ་ཡིག་ ནང་ བཙུགས་ ནི་ དང་ བཏོན་ ནིའི་ དོན་ལུ་ </w:t>
      </w:r>
      <w:r>
        <w:t xml:space="preserve"># </w:t>
      </w:r>
      <w:r>
        <w:rPr>
          <w:rFonts w:cs="Microsoft Himalaya"/>
          <w:cs/>
          <w:lang w:bidi="bo-CN"/>
        </w:rPr>
        <w:t>བཀོད་རྒྱ་ ཚུ་ བྱིན་ ནི །</w:t>
      </w:r>
    </w:p>
    <w:p w14:paraId="147C3A0C" w14:textId="77777777" w:rsidR="00A536DF" w:rsidRDefault="00A536DF" w:rsidP="00A536DF">
      <w:pPr>
        <w:spacing w:after="0"/>
      </w:pPr>
      <w:r>
        <w:t xml:space="preserve"> NUM # </w:t>
      </w:r>
      <w:r>
        <w:rPr>
          <w:rFonts w:cs="Microsoft Himalaya"/>
          <w:cs/>
          <w:lang w:bidi="bo-CN"/>
        </w:rPr>
        <w:t xml:space="preserve">ཁོ་རའི་ * མོ་རའི་ དབང་ཁྱབ་ འོག་ ལུ་ ཡོད་ པའི་ འདེམས་ཁོངས་ ཚུ་ གི་ བཙག་འཐུའི་ཐོ་ཡིག་ དེ་ གི་ གྲོས་ཆོད་ དང་ </w:t>
      </w:r>
      <w:r>
        <w:t xml:space="preserve"># </w:t>
      </w:r>
      <w:r>
        <w:rPr>
          <w:rFonts w:cs="Microsoft Himalaya"/>
          <w:cs/>
          <w:lang w:bidi="bo-CN"/>
        </w:rPr>
        <w:t xml:space="preserve">ཡིག་འབྲུའི་ ནོར་འཁྲུལ་ དང་ </w:t>
      </w:r>
      <w:r>
        <w:t xml:space="preserve"># </w:t>
      </w:r>
      <w:r>
        <w:rPr>
          <w:rFonts w:cs="Microsoft Himalaya"/>
          <w:cs/>
          <w:lang w:bidi="bo-CN"/>
        </w:rPr>
        <w:t xml:space="preserve">པར་སྐྲུན་ གྱི་ འཛོལ་བ་ </w:t>
      </w:r>
      <w:r>
        <w:t xml:space="preserve"># </w:t>
      </w:r>
      <w:r>
        <w:rPr>
          <w:rFonts w:cs="Microsoft Himalaya"/>
          <w:cs/>
          <w:lang w:bidi="bo-CN"/>
        </w:rPr>
        <w:t xml:space="preserve">དེ་ལས་ </w:t>
      </w:r>
      <w:r>
        <w:t xml:space="preserve"># </w:t>
      </w:r>
      <w:r>
        <w:rPr>
          <w:rFonts w:cs="Microsoft Himalaya"/>
          <w:cs/>
          <w:lang w:bidi="bo-CN"/>
        </w:rPr>
        <w:t xml:space="preserve">གཞན་ ནོར་འཁྲུལ་ ཚུ་ དག་བཅོས་ འབད་ བའི་ ཤུལ་ལུ་ </w:t>
      </w:r>
      <w:r>
        <w:t xml:space="preserve"># </w:t>
      </w:r>
      <w:r>
        <w:rPr>
          <w:rFonts w:cs="Microsoft Himalaya"/>
          <w:cs/>
          <w:lang w:bidi="bo-CN"/>
        </w:rPr>
        <w:t>པར་སྐྲུན་ འབད་ ནི །</w:t>
      </w:r>
    </w:p>
    <w:p w14:paraId="7CCB962D" w14:textId="77777777" w:rsidR="00A536DF" w:rsidRDefault="00A536DF" w:rsidP="00A536DF">
      <w:pPr>
        <w:spacing w:after="0"/>
      </w:pPr>
      <w:r>
        <w:lastRenderedPageBreak/>
        <w:t xml:space="preserve"> NUM # </w:t>
      </w:r>
      <w:r>
        <w:rPr>
          <w:rFonts w:cs="Microsoft Himalaya"/>
          <w:cs/>
          <w:lang w:bidi="bo-CN"/>
        </w:rPr>
        <w:t xml:space="preserve">བཙག་འཐུ་ལྷན་ཚོགས་ ལུ་ </w:t>
      </w:r>
      <w:r>
        <w:t xml:space="preserve"># </w:t>
      </w:r>
      <w:r>
        <w:rPr>
          <w:rFonts w:cs="Microsoft Himalaya"/>
          <w:cs/>
          <w:lang w:bidi="bo-CN"/>
        </w:rPr>
        <w:t>བཙག་འཐུའི་ཐོ་ཡིག་ གྲ་སྒྲིག་ དང་ འབྲེལ་ བའི་ གནས་འབབ་ ཆ་མཉམ་ གྱི་ སྙན་ཞུ་ འབད་ ནི །</w:t>
      </w:r>
    </w:p>
    <w:p w14:paraId="294D48EA" w14:textId="77777777" w:rsidR="00A536DF" w:rsidRDefault="00A536DF" w:rsidP="00A536DF">
      <w:pPr>
        <w:spacing w:after="0"/>
      </w:pPr>
      <w:r>
        <w:t xml:space="preserve"> NUM NUM # </w:t>
      </w:r>
      <w:r>
        <w:rPr>
          <w:rFonts w:cs="Microsoft Himalaya"/>
          <w:cs/>
          <w:lang w:bidi="bo-CN"/>
        </w:rPr>
        <w:t>བཙག་འཐུའི་ཐོ་བཀོད་ ཀྱི་ ཁྱད་ཚད །</w:t>
      </w:r>
    </w:p>
    <w:p w14:paraId="14F3098F" w14:textId="77777777" w:rsidR="00A536DF" w:rsidRDefault="00A536DF" w:rsidP="00A536DF">
      <w:pPr>
        <w:spacing w:after="0"/>
      </w:pPr>
      <w:r>
        <w:t xml:space="preserve"> NUM # </w:t>
      </w:r>
      <w:r>
        <w:rPr>
          <w:rFonts w:cs="Microsoft Himalaya"/>
          <w:cs/>
          <w:lang w:bidi="bo-CN"/>
        </w:rPr>
        <w:t xml:space="preserve">མི་ངོ་ ཅིག་ </w:t>
      </w:r>
      <w:r>
        <w:t xml:space="preserve"># </w:t>
      </w:r>
      <w:r>
        <w:rPr>
          <w:rFonts w:cs="Microsoft Himalaya"/>
          <w:cs/>
          <w:lang w:bidi="bo-CN"/>
        </w:rPr>
        <w:t xml:space="preserve">ཚོགས་རྒྱན་ བསྐྱུར་ ནིའི་ ཐོ་བཀོད་ དོན་ལུ་ </w:t>
      </w:r>
      <w:r>
        <w:t xml:space="preserve"># </w:t>
      </w:r>
      <w:r>
        <w:rPr>
          <w:rFonts w:cs="Microsoft Himalaya"/>
          <w:cs/>
          <w:lang w:bidi="bo-CN"/>
        </w:rPr>
        <w:t>ཁྱད་ཡོན་ ལྡན་ མི་ དེ་ ཡང་</w:t>
      </w:r>
    </w:p>
    <w:p w14:paraId="4AC2708A" w14:textId="77777777" w:rsidR="00A536DF" w:rsidRDefault="00A536DF" w:rsidP="00A536DF">
      <w:pPr>
        <w:spacing w:after="0"/>
      </w:pPr>
      <w:r>
        <w:rPr>
          <w:rFonts w:cs="Microsoft Himalaya"/>
          <w:cs/>
          <w:lang w:bidi="bo-CN"/>
        </w:rPr>
        <w:t xml:space="preserve"> །</w:t>
      </w:r>
    </w:p>
    <w:p w14:paraId="206443D0" w14:textId="77777777" w:rsidR="00A536DF" w:rsidRDefault="00A536DF" w:rsidP="00A536DF">
      <w:pPr>
        <w:spacing w:after="0"/>
      </w:pPr>
      <w:r>
        <w:t xml:space="preserve"> NUM # </w:t>
      </w:r>
      <w:r>
        <w:rPr>
          <w:rFonts w:cs="Microsoft Himalaya"/>
          <w:cs/>
          <w:lang w:bidi="bo-CN"/>
        </w:rPr>
        <w:t>མི་ཁུངས་ངོ་སྤྲོད་ལག་ཁྱེར་ གྱི་ སྒྲུབ་བྱེད་ སྟོན་ ནི་ ཡོད་ པའི་ འབྲུག་ གི་ མི་ཁུངས་ ཨིན་ མི །</w:t>
      </w:r>
    </w:p>
    <w:p w14:paraId="418A48B2" w14:textId="77777777" w:rsidR="00A536DF" w:rsidRDefault="00A536DF" w:rsidP="00A536DF">
      <w:pPr>
        <w:spacing w:after="0"/>
      </w:pPr>
      <w:r>
        <w:t xml:space="preserve"> NUM # </w:t>
      </w:r>
      <w:r>
        <w:rPr>
          <w:rFonts w:cs="Microsoft Himalaya"/>
          <w:cs/>
          <w:lang w:bidi="bo-CN"/>
        </w:rPr>
        <w:t xml:space="preserve">བཙག་འཐུའི་བཅའ་ཁྲིམས་ ཀྱི་ དོན་ཚན་ </w:t>
      </w:r>
      <w:r>
        <w:t>NUM</w:t>
      </w:r>
      <w:r>
        <w:rPr>
          <w:rFonts w:cs="Microsoft Himalaya"/>
          <w:cs/>
          <w:lang w:bidi="bo-CN"/>
        </w:rPr>
        <w:t xml:space="preserve">པ་ དང་ འཁྲིལ་ བའི་ ཆ་བཞག་ ཚེས་གྲངས་ ལུ་ </w:t>
      </w:r>
      <w:r>
        <w:t xml:space="preserve"># </w:t>
      </w:r>
      <w:r>
        <w:rPr>
          <w:rFonts w:cs="Microsoft Himalaya"/>
          <w:cs/>
          <w:lang w:bidi="bo-CN"/>
        </w:rPr>
        <w:t>སྐྱེས་ལོ་ དམའ་ཤོས་ བཅོ་བརྒྱད་ ལས་ མ་ ཆུང་ བ །</w:t>
      </w:r>
    </w:p>
    <w:p w14:paraId="7113AF1A" w14:textId="77777777" w:rsidR="00A536DF" w:rsidRDefault="00A536DF" w:rsidP="00A536DF">
      <w:pPr>
        <w:spacing w:after="0"/>
      </w:pPr>
      <w:r>
        <w:t xml:space="preserve"> NUM # </w:t>
      </w:r>
      <w:r>
        <w:rPr>
          <w:rFonts w:cs="Microsoft Himalaya"/>
          <w:cs/>
          <w:lang w:bidi="bo-CN"/>
        </w:rPr>
        <w:t xml:space="preserve">འདེམས་ཁོངས་ དེ་ ནང་ གི་ ཞི་བའི་ཐོ་བཀོད་ ནང་ </w:t>
      </w:r>
      <w:r>
        <w:t xml:space="preserve"># </w:t>
      </w:r>
      <w:r>
        <w:rPr>
          <w:rFonts w:cs="Microsoft Himalaya"/>
          <w:cs/>
          <w:lang w:bidi="bo-CN"/>
        </w:rPr>
        <w:t xml:space="preserve">ཐོ་བཀོད ་སྒྲུབ་ མི་ དང་ </w:t>
      </w:r>
      <w:r>
        <w:t xml:space="preserve"># </w:t>
      </w:r>
      <w:r>
        <w:rPr>
          <w:rFonts w:cs="Microsoft Himalaya"/>
          <w:cs/>
          <w:lang w:bidi="bo-CN"/>
        </w:rPr>
        <w:t xml:space="preserve">ཁོ་རའི་ * མོ་རའི་ མི་རྩིས་ </w:t>
      </w:r>
      <w:r>
        <w:t xml:space="preserve"># </w:t>
      </w:r>
      <w:r>
        <w:rPr>
          <w:rFonts w:cs="Microsoft Himalaya"/>
          <w:cs/>
          <w:lang w:bidi="bo-CN"/>
        </w:rPr>
        <w:t xml:space="preserve">ཡང་ན་ </w:t>
      </w:r>
      <w:r>
        <w:t xml:space="preserve"># </w:t>
      </w:r>
      <w:r>
        <w:rPr>
          <w:rFonts w:cs="Microsoft Himalaya"/>
          <w:cs/>
          <w:lang w:bidi="bo-CN"/>
        </w:rPr>
        <w:t xml:space="preserve">གུང་ དེ་ </w:t>
      </w:r>
      <w:r>
        <w:t xml:space="preserve"># </w:t>
      </w:r>
      <w:r>
        <w:rPr>
          <w:rFonts w:cs="Microsoft Himalaya"/>
          <w:cs/>
          <w:lang w:bidi="bo-CN"/>
        </w:rPr>
        <w:t xml:space="preserve">ཆ་བཞག་ གི་ ཚེས་གྲངས་ གོང་ ལས་ </w:t>
      </w:r>
      <w:r>
        <w:t xml:space="preserve"># </w:t>
      </w:r>
      <w:r>
        <w:rPr>
          <w:rFonts w:cs="Microsoft Himalaya"/>
          <w:cs/>
          <w:lang w:bidi="bo-CN"/>
        </w:rPr>
        <w:t xml:space="preserve">ལོ་ངོ་ གཅིག་ ལས་ མ་ ཉུངམ་སྦེ་ </w:t>
      </w:r>
      <w:r>
        <w:t xml:space="preserve"># </w:t>
      </w:r>
      <w:r>
        <w:rPr>
          <w:rFonts w:cs="Microsoft Himalaya"/>
          <w:cs/>
          <w:lang w:bidi="bo-CN"/>
        </w:rPr>
        <w:t>ས་གནས་ དེ་ ནང་ བཀོད་ ཡོདཔ །</w:t>
      </w:r>
    </w:p>
    <w:p w14:paraId="1B315B81" w14:textId="77777777" w:rsidR="00A536DF" w:rsidRDefault="00A536DF" w:rsidP="00A536DF">
      <w:pPr>
        <w:spacing w:after="0"/>
      </w:pPr>
      <w:r>
        <w:t xml:space="preserve"> NUM # </w:t>
      </w:r>
      <w:r>
        <w:rPr>
          <w:rFonts w:cs="Microsoft Himalaya"/>
          <w:cs/>
          <w:lang w:bidi="bo-CN"/>
        </w:rPr>
        <w:t xml:space="preserve">འབྲུག་ ལུ་ ཁྱབ་དབང་ ཡོད་ པའི་ ཁྲིམས་ལུགས་ གང་རུང་ ཅིག་ དང་ འཁྲིལ་ </w:t>
      </w:r>
      <w:r>
        <w:t xml:space="preserve"># </w:t>
      </w:r>
      <w:r>
        <w:rPr>
          <w:rFonts w:cs="Microsoft Himalaya"/>
          <w:cs/>
          <w:lang w:bidi="bo-CN"/>
        </w:rPr>
        <w:t>ཚོགས་རྒྱན་ བསྐྱུར་ ནིའི་ ཁྱད་ཡོན་ མེད་ པའི་ གྲངས་སུ་ མ་ བརྩིས་ བ །</w:t>
      </w:r>
    </w:p>
    <w:p w14:paraId="4F901C6F" w14:textId="77777777" w:rsidR="00A536DF" w:rsidRDefault="00A536DF" w:rsidP="00A536DF">
      <w:pPr>
        <w:spacing w:after="0"/>
      </w:pPr>
      <w:r>
        <w:t xml:space="preserve"> NUM NUM # </w:t>
      </w:r>
      <w:r>
        <w:rPr>
          <w:rFonts w:cs="Microsoft Himalaya"/>
          <w:cs/>
          <w:lang w:bidi="bo-CN"/>
        </w:rPr>
        <w:t>ཐོ་བཀོད་ ལུ་ ཁྱད་ཡོན་ མེདཔ །</w:t>
      </w:r>
    </w:p>
    <w:p w14:paraId="669FAD7B" w14:textId="77777777" w:rsidR="00A536DF" w:rsidRDefault="00A536DF" w:rsidP="00A536DF">
      <w:pPr>
        <w:spacing w:after="0"/>
      </w:pPr>
      <w:r>
        <w:t xml:space="preserve"> NUM # </w:t>
      </w:r>
      <w:r>
        <w:rPr>
          <w:rFonts w:cs="Microsoft Himalaya"/>
          <w:cs/>
          <w:lang w:bidi="bo-CN"/>
        </w:rPr>
        <w:t xml:space="preserve">མི་ངོ་ ཅིག་ ཚོགས་རྒྱན་སྐྱུར་མི་ ཅིག་ སྦེ་ </w:t>
      </w:r>
      <w:r>
        <w:t xml:space="preserve"># </w:t>
      </w:r>
      <w:r>
        <w:rPr>
          <w:rFonts w:cs="Microsoft Himalaya"/>
          <w:cs/>
          <w:lang w:bidi="bo-CN"/>
        </w:rPr>
        <w:t>ཐོ་བཀོད་ འབད་ ནི་ ལུ་ ཁྱད་ཡོན་ མེདཔ་ དེ་ ཡང་</w:t>
      </w:r>
    </w:p>
    <w:p w14:paraId="16CF3BC0" w14:textId="77777777" w:rsidR="00A536DF" w:rsidRDefault="00A536DF" w:rsidP="00A536DF">
      <w:pPr>
        <w:spacing w:after="0"/>
      </w:pPr>
      <w:r>
        <w:t xml:space="preserve"> # </w:t>
      </w:r>
      <w:r>
        <w:rPr>
          <w:rFonts w:cs="Microsoft Himalaya"/>
          <w:cs/>
          <w:lang w:bidi="bo-CN"/>
        </w:rPr>
        <w:t>གལ་སྲིད་</w:t>
      </w:r>
    </w:p>
    <w:p w14:paraId="2733F617" w14:textId="77777777" w:rsidR="00A536DF" w:rsidRDefault="00A536DF" w:rsidP="00A536DF">
      <w:pPr>
        <w:spacing w:after="0"/>
      </w:pPr>
      <w:r>
        <w:rPr>
          <w:rFonts w:cs="Microsoft Himalaya"/>
          <w:cs/>
          <w:lang w:bidi="bo-CN"/>
        </w:rPr>
        <w:t xml:space="preserve"> ཁོ་ * མོ་ ལུ །</w:t>
      </w:r>
    </w:p>
    <w:p w14:paraId="0F7492D2" w14:textId="77777777" w:rsidR="00A536DF" w:rsidRDefault="00A536DF" w:rsidP="00A536DF">
      <w:pPr>
        <w:spacing w:after="0"/>
      </w:pPr>
      <w:r>
        <w:t xml:space="preserve"> NUM # </w:t>
      </w:r>
      <w:r>
        <w:rPr>
          <w:rFonts w:cs="Microsoft Himalaya"/>
          <w:cs/>
          <w:lang w:bidi="bo-CN"/>
        </w:rPr>
        <w:t>དྲན་ཤེས་ བརྟན་ཏོག་ཏོ་ མེད་</w:t>
      </w:r>
    </w:p>
    <w:p w14:paraId="06313A30" w14:textId="77777777" w:rsidR="00A536DF" w:rsidRDefault="00A536DF" w:rsidP="00A536DF">
      <w:pPr>
        <w:spacing w:after="0"/>
      </w:pPr>
      <w:r>
        <w:rPr>
          <w:rFonts w:cs="Microsoft Himalaya"/>
          <w:cs/>
          <w:lang w:bidi="bo-CN"/>
        </w:rPr>
        <w:t xml:space="preserve"> པའི་ ཁར་ </w:t>
      </w:r>
      <w:r>
        <w:t xml:space="preserve"># </w:t>
      </w:r>
      <w:r>
        <w:rPr>
          <w:rFonts w:cs="Microsoft Himalaya"/>
          <w:cs/>
          <w:lang w:bidi="bo-CN"/>
        </w:rPr>
        <w:t xml:space="preserve">དབང་ཆ་ཅན་ གྱི་ ཁྲིམས་འདུན་ ལས་ ཡང་ </w:t>
      </w:r>
      <w:r>
        <w:t xml:space="preserve"># </w:t>
      </w:r>
      <w:r>
        <w:rPr>
          <w:rFonts w:cs="Microsoft Himalaya"/>
          <w:cs/>
          <w:lang w:bidi="bo-CN"/>
        </w:rPr>
        <w:t>དེ་ ལུགས་ ཀྱི་ ཐོ་བཀོད་ འབད་ པ །</w:t>
      </w:r>
    </w:p>
    <w:p w14:paraId="29920A3F" w14:textId="77777777" w:rsidR="00A536DF" w:rsidRDefault="00A536DF" w:rsidP="00A536DF">
      <w:pPr>
        <w:spacing w:after="0"/>
      </w:pPr>
      <w:r>
        <w:t xml:space="preserve"> NUM # </w:t>
      </w:r>
      <w:r>
        <w:rPr>
          <w:rFonts w:cs="Microsoft Himalaya"/>
          <w:cs/>
          <w:lang w:bidi="bo-CN"/>
        </w:rPr>
        <w:t xml:space="preserve">གནས་སྐབས་ཅིག་ གི་ དོན་ལུ་ </w:t>
      </w:r>
      <w:r>
        <w:t xml:space="preserve"># </w:t>
      </w:r>
      <w:r>
        <w:rPr>
          <w:rFonts w:cs="Microsoft Himalaya"/>
          <w:cs/>
          <w:lang w:bidi="bo-CN"/>
        </w:rPr>
        <w:t xml:space="preserve">འབྲུག་ ལུ་ ཁྱབ་དབང་ ཡོད་ པའི་ ཁྲིམས་ལུགས་ གང་རུང་ ཅིག་ གི་ འོག་ </w:t>
      </w:r>
      <w:r>
        <w:t xml:space="preserve"># </w:t>
      </w:r>
      <w:r>
        <w:rPr>
          <w:rFonts w:cs="Microsoft Himalaya"/>
          <w:cs/>
          <w:lang w:bidi="bo-CN"/>
        </w:rPr>
        <w:t>ཚོགས་རྒྱན་ བསྐྱུར་ ནིའི་ ཁྱད་ཚད་ མེད་</w:t>
      </w:r>
    </w:p>
    <w:p w14:paraId="629FDF50" w14:textId="77777777" w:rsidR="00A536DF" w:rsidRDefault="00A536DF" w:rsidP="00A536DF">
      <w:pPr>
        <w:spacing w:after="0"/>
      </w:pPr>
      <w:r>
        <w:rPr>
          <w:rFonts w:cs="Microsoft Himalaya"/>
          <w:cs/>
          <w:lang w:bidi="bo-CN"/>
        </w:rPr>
        <w:t xml:space="preserve"> པ །</w:t>
      </w:r>
    </w:p>
    <w:p w14:paraId="2A46E465" w14:textId="77777777" w:rsidR="00A536DF" w:rsidRDefault="00A536DF" w:rsidP="00A536DF">
      <w:pPr>
        <w:spacing w:after="0"/>
      </w:pPr>
      <w:r>
        <w:t xml:space="preserve"> NUM # </w:t>
      </w:r>
      <w:r>
        <w:rPr>
          <w:rFonts w:cs="Microsoft Himalaya"/>
          <w:cs/>
          <w:lang w:bidi="bo-CN"/>
        </w:rPr>
        <w:t xml:space="preserve">འདེམས་ཁོངས་ གཞན་ ཅིག་ ཁར་ </w:t>
      </w:r>
      <w:r>
        <w:t xml:space="preserve"># </w:t>
      </w:r>
      <w:r>
        <w:rPr>
          <w:rFonts w:cs="Microsoft Himalaya"/>
          <w:cs/>
          <w:lang w:bidi="bo-CN"/>
        </w:rPr>
        <w:t>བཙག་འཐུའི་ཐོ་ཡིག་ ནང་ ཐོ་བཀོད་ གྲུབ་ པ །</w:t>
      </w:r>
    </w:p>
    <w:p w14:paraId="7CB4B27B" w14:textId="77777777" w:rsidR="00A536DF" w:rsidRDefault="00A536DF" w:rsidP="00A536DF">
      <w:pPr>
        <w:spacing w:after="0"/>
      </w:pPr>
      <w:r>
        <w:t xml:space="preserve"> NUM # </w:t>
      </w:r>
      <w:r>
        <w:rPr>
          <w:rFonts w:cs="Microsoft Himalaya"/>
          <w:cs/>
          <w:lang w:bidi="bo-CN"/>
        </w:rPr>
        <w:t xml:space="preserve">མི་ངོ་ ཅིག་ གི་ མིང་གསལ་ ཐོ་བཀོད་ འབད་ ནིའི་ དོན་ལུ་ </w:t>
      </w:r>
      <w:r>
        <w:t xml:space="preserve"># </w:t>
      </w:r>
      <w:r>
        <w:rPr>
          <w:rFonts w:cs="Microsoft Himalaya"/>
          <w:cs/>
          <w:lang w:bidi="bo-CN"/>
        </w:rPr>
        <w:t xml:space="preserve">དོན་ཚན་ </w:t>
      </w:r>
      <w:r>
        <w:t xml:space="preserve">NUM # </w:t>
      </w:r>
      <w:r>
        <w:rPr>
          <w:rFonts w:cs="Microsoft Himalaya"/>
          <w:cs/>
          <w:lang w:bidi="bo-CN"/>
        </w:rPr>
        <w:t xml:space="preserve">འོག་ གི་ གཞི་རྟེན་ ཁྱད་ཡོན་ ལས་ འགལ་ བ་ ཅིན་ </w:t>
      </w:r>
      <w:r>
        <w:t xml:space="preserve"># </w:t>
      </w:r>
      <w:r>
        <w:rPr>
          <w:rFonts w:cs="Microsoft Himalaya"/>
          <w:cs/>
          <w:lang w:bidi="bo-CN"/>
        </w:rPr>
        <w:t xml:space="preserve">བཙག་འཐུའི་ཐོ་ཡིག་ ཟིན་བྲིས་ ནང་ ལས་ </w:t>
      </w:r>
      <w:r>
        <w:t xml:space="preserve"># </w:t>
      </w:r>
      <w:r>
        <w:rPr>
          <w:rFonts w:cs="Microsoft Himalaya"/>
          <w:cs/>
          <w:lang w:bidi="bo-CN"/>
        </w:rPr>
        <w:t>བསྐྲད་གཏང་ དགོ །</w:t>
      </w:r>
    </w:p>
    <w:p w14:paraId="3B3016F0"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དེ་ ལུགས་ ཀྱི་ ཁྱད་ཚད་ ལས་ བརྟེན་ </w:t>
      </w:r>
      <w:r>
        <w:t xml:space="preserve"># </w:t>
      </w:r>
      <w:r>
        <w:rPr>
          <w:rFonts w:cs="Microsoft Himalaya"/>
          <w:cs/>
          <w:lang w:bidi="bo-CN"/>
        </w:rPr>
        <w:t xml:space="preserve">བཙག་འཐུའི་ཐོ་ཡིག་ ནང་ ལས་ </w:t>
      </w:r>
      <w:r>
        <w:t xml:space="preserve"># </w:t>
      </w:r>
      <w:r>
        <w:rPr>
          <w:rFonts w:cs="Microsoft Himalaya"/>
          <w:cs/>
          <w:lang w:bidi="bo-CN"/>
        </w:rPr>
        <w:t xml:space="preserve">བཏོགས་བཏང་ བའི་ མི་ངོ་ དེ་ གི་ མིང་ འདི་ </w:t>
      </w:r>
      <w:r>
        <w:t xml:space="preserve"># </w:t>
      </w:r>
      <w:r>
        <w:rPr>
          <w:rFonts w:cs="Microsoft Himalaya"/>
          <w:cs/>
          <w:lang w:bidi="bo-CN"/>
        </w:rPr>
        <w:t xml:space="preserve">དེ་ བཞིན་ ཆ་མེད་བཏང་ པའི་ ཁྱད་ཚད་ དེ་ </w:t>
      </w:r>
      <w:r>
        <w:t xml:space="preserve"># </w:t>
      </w:r>
      <w:r>
        <w:rPr>
          <w:rFonts w:cs="Microsoft Himalaya"/>
          <w:cs/>
          <w:lang w:bidi="bo-CN"/>
        </w:rPr>
        <w:t xml:space="preserve">སླར་ལོག་ ཆ་གནས་ གྲུབ་ པ་ ཅིན་ </w:t>
      </w:r>
      <w:r>
        <w:t xml:space="preserve"># </w:t>
      </w:r>
      <w:r>
        <w:rPr>
          <w:rFonts w:cs="Microsoft Himalaya"/>
          <w:cs/>
          <w:lang w:bidi="bo-CN"/>
        </w:rPr>
        <w:t>དེ་མོད་ བཙག་འཐུའི་ཐོ་ཡིག་ དེ་ ནང་ བཙུགས་ དགོ །</w:t>
      </w:r>
    </w:p>
    <w:p w14:paraId="3EECD193" w14:textId="77777777" w:rsidR="00A536DF" w:rsidRDefault="00A536DF" w:rsidP="00A536DF">
      <w:pPr>
        <w:spacing w:after="0"/>
      </w:pPr>
      <w:r>
        <w:t xml:space="preserve"> NUM NUM # </w:t>
      </w:r>
      <w:r>
        <w:rPr>
          <w:rFonts w:cs="Microsoft Himalaya"/>
          <w:cs/>
          <w:lang w:bidi="bo-CN"/>
        </w:rPr>
        <w:t>ཚོགས་རྒྱན་སྐྱུར་མི་ གི་ ཐོ་བཀོད་ ལུ་ ཞུ་ཡིག །</w:t>
      </w:r>
    </w:p>
    <w:p w14:paraId="1E30CCD2" w14:textId="77777777" w:rsidR="00A536DF" w:rsidRDefault="00A536DF" w:rsidP="00A536DF">
      <w:pPr>
        <w:spacing w:after="0"/>
      </w:pPr>
      <w:r>
        <w:t xml:space="preserve"> NUM # </w:t>
      </w:r>
      <w:r>
        <w:rPr>
          <w:rFonts w:cs="Microsoft Himalaya"/>
          <w:cs/>
          <w:lang w:bidi="bo-CN"/>
        </w:rPr>
        <w:t xml:space="preserve">བཙག་འཐུའི་ཐོ་ཡིག་ འདི་ ནང་ མ་ ཚུད་ མི་ གི་ ཁྱད་ཡོན་ ལྡན་ པའི་ ཚོགས་རྒྱན་སྐྱུར་མི་ ཅིག་ གིས་ འདེམས་ཁོངས་ ཀྱི་ ཐོ་བཀོད་འགོ་དཔོན་ ལུ་ </w:t>
      </w:r>
      <w:r>
        <w:t xml:space="preserve"># </w:t>
      </w:r>
      <w:r>
        <w:rPr>
          <w:rFonts w:cs="Microsoft Himalaya"/>
          <w:cs/>
          <w:lang w:bidi="bo-CN"/>
        </w:rPr>
        <w:t xml:space="preserve">འདེམས་ཁོངས་ ཀྱི་ བཙག་འཐུའི་ཐོ་ཡིག་ ནང་ </w:t>
      </w:r>
      <w:r>
        <w:t xml:space="preserve"># </w:t>
      </w:r>
      <w:r>
        <w:rPr>
          <w:rFonts w:cs="Microsoft Himalaya"/>
          <w:cs/>
          <w:lang w:bidi="bo-CN"/>
        </w:rPr>
        <w:t xml:space="preserve">རང་སོའི་ མིང་ </w:t>
      </w:r>
      <w:r>
        <w:t xml:space="preserve"># </w:t>
      </w:r>
      <w:r>
        <w:rPr>
          <w:rFonts w:cs="Microsoft Himalaya"/>
          <w:cs/>
          <w:lang w:bidi="bo-CN"/>
        </w:rPr>
        <w:t xml:space="preserve">ཐོ་བཀོད་ འབད་ ནི་ ལུ་ </w:t>
      </w:r>
      <w:r>
        <w:t xml:space="preserve"># </w:t>
      </w:r>
      <w:r>
        <w:rPr>
          <w:rFonts w:cs="Microsoft Himalaya"/>
          <w:cs/>
          <w:lang w:bidi="bo-CN"/>
        </w:rPr>
        <w:t xml:space="preserve">ཆེད་དམིགས ་བཀོད་ པའི་ བཙག་འཐུའི་ ཐོ་བཀོད་ འབྲི་ཤོག་ ཨང་ </w:t>
      </w:r>
      <w:r>
        <w:t xml:space="preserve">NUM # </w:t>
      </w:r>
      <w:r>
        <w:rPr>
          <w:rFonts w:cs="Microsoft Himalaya"/>
          <w:cs/>
          <w:lang w:bidi="bo-CN"/>
        </w:rPr>
        <w:t>ཐོག་ མི་ཁུངས་ངོ་སྤྲོད་ལག་ཁྱེར་ གྱི་ འདྲ་ དང་ བཅས་ ཕུལ་ དགོ །</w:t>
      </w:r>
    </w:p>
    <w:p w14:paraId="512E54A7"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ཞུ་ཡིག་ རེ་རེ་བཞིན་ ལུ་ </w:t>
      </w:r>
      <w:r>
        <w:t xml:space="preserve"># </w:t>
      </w:r>
      <w:r>
        <w:rPr>
          <w:rFonts w:cs="Microsoft Himalaya"/>
          <w:cs/>
          <w:lang w:bidi="bo-CN"/>
        </w:rPr>
        <w:t xml:space="preserve">དོན་ཚན་ </w:t>
      </w:r>
      <w:r>
        <w:t xml:space="preserve"># NUM # </w:t>
      </w:r>
      <w:r>
        <w:rPr>
          <w:rFonts w:cs="Microsoft Himalaya"/>
          <w:cs/>
          <w:lang w:bidi="bo-CN"/>
        </w:rPr>
        <w:t xml:space="preserve">འོག་ གི་ ཞི་བའི་ཐོ་བཀོད་ དང་ གཅིག་ཁར་ བདེན་དཔྱད་ འབད་ བའི་ ཤུལ་ལུ་ </w:t>
      </w:r>
      <w:r>
        <w:t xml:space="preserve"># </w:t>
      </w:r>
      <w:r>
        <w:rPr>
          <w:rFonts w:cs="Microsoft Himalaya"/>
          <w:cs/>
          <w:lang w:bidi="bo-CN"/>
        </w:rPr>
        <w:t xml:space="preserve">ཞུ་ཡིག་ ཕུལ་ མི་ གི་ མིང་ དེ་ </w:t>
      </w:r>
      <w:r>
        <w:t xml:space="preserve"># </w:t>
      </w:r>
      <w:r>
        <w:rPr>
          <w:rFonts w:cs="Microsoft Himalaya"/>
          <w:cs/>
          <w:lang w:bidi="bo-CN"/>
        </w:rPr>
        <w:t xml:space="preserve">བཙག་འཐུའི་ཐོ་བཀོད་དང་བཅད་མཚམས་གཙོ་འཛིན་ འོག་ ལུ་ གྲོས་འབུལ་ ཐོག་ </w:t>
      </w:r>
      <w:r>
        <w:t xml:space="preserve"># </w:t>
      </w:r>
      <w:r>
        <w:rPr>
          <w:rFonts w:cs="Microsoft Himalaya"/>
          <w:cs/>
          <w:lang w:bidi="bo-CN"/>
        </w:rPr>
        <w:t xml:space="preserve">རྫོང་ཁག་བཙག་འཐུ་འགོ་དཔོན་ གྱི་ གནང་བ་ དང་ འཁྲིལ་ </w:t>
      </w:r>
      <w:r>
        <w:t xml:space="preserve"># </w:t>
      </w:r>
      <w:r>
        <w:rPr>
          <w:rFonts w:cs="Microsoft Himalaya"/>
          <w:cs/>
          <w:lang w:bidi="bo-CN"/>
        </w:rPr>
        <w:t>འདེམས་ཁོངས་ ཀྱི་ བཙག་འཐུའི་ཐོ་ཡིག་ ནང་ བཙུགས་ དགོ །</w:t>
      </w:r>
    </w:p>
    <w:p w14:paraId="797265A1" w14:textId="77777777" w:rsidR="00A536DF" w:rsidRDefault="00A536DF" w:rsidP="00A536DF">
      <w:pPr>
        <w:spacing w:after="0"/>
      </w:pPr>
      <w:r>
        <w:t xml:space="preserve"> NUM NUM # </w:t>
      </w:r>
      <w:r>
        <w:rPr>
          <w:rFonts w:cs="Microsoft Himalaya"/>
          <w:cs/>
          <w:lang w:bidi="bo-CN"/>
        </w:rPr>
        <w:t xml:space="preserve">ཞི་བའི་ཐོ་བཀོད་ ལས་ </w:t>
      </w:r>
      <w:r>
        <w:t xml:space="preserve"># </w:t>
      </w:r>
      <w:r>
        <w:rPr>
          <w:rFonts w:cs="Microsoft Himalaya"/>
          <w:cs/>
          <w:lang w:bidi="bo-CN"/>
        </w:rPr>
        <w:t>ཚོགས་རྒྱན་སྐྱུར་མི་ གི་ བརྡ་དོན་ བསྡུ་ལེན་ དང་ བསྡུ་སྒྲིག</w:t>
      </w:r>
    </w:p>
    <w:p w14:paraId="34B1BEF6"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བཙག་འཐུའི་ཐོ་ཡིག་ ནང་ བཙུགས་ ནི་ གི་ དོན་ལུ་ </w:t>
      </w:r>
      <w:r>
        <w:t xml:space="preserve"># </w:t>
      </w:r>
      <w:r>
        <w:rPr>
          <w:rFonts w:cs="Microsoft Himalaya"/>
          <w:cs/>
          <w:lang w:bidi="bo-CN"/>
        </w:rPr>
        <w:t xml:space="preserve">ཞུ་ཡིག་ ཕུལ་ མི་ ཅིག་ གི་ མི་ཁུངས་ ངེས་བདེན་ ཨིན་ མེན་ བལྟ་ དགོ་ པའི་ དགོས་མཁོ་ འབྱུང་ ཚེ་ </w:t>
      </w:r>
      <w:r>
        <w:t xml:space="preserve"># </w:t>
      </w:r>
      <w:r>
        <w:rPr>
          <w:rFonts w:cs="Microsoft Himalaya"/>
          <w:cs/>
          <w:lang w:bidi="bo-CN"/>
        </w:rPr>
        <w:t>ཞི་བའི་ཐོ་བཀོད་ དང་ གཅིག་ཁར་ བདེན་དཔྱད་ འབད་ དགོ །</w:t>
      </w:r>
    </w:p>
    <w:p w14:paraId="21F7A562"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ཆོས་སྒོར་ཞུགས་མི་ ཅིག་ </w:t>
      </w:r>
      <w:r>
        <w:t xml:space="preserve"># </w:t>
      </w:r>
      <w:r>
        <w:rPr>
          <w:rFonts w:cs="Microsoft Himalaya"/>
          <w:cs/>
          <w:lang w:bidi="bo-CN"/>
        </w:rPr>
        <w:t xml:space="preserve">བཙག་འཐུའི་ཐོ་ཡིག་ ནང་ མ་ བཙུགས་ པར་ བཞག་ ནི་ གི་ དོན་ལུ་ </w:t>
      </w:r>
      <w:r>
        <w:t xml:space="preserve"># </w:t>
      </w:r>
      <w:r>
        <w:rPr>
          <w:rFonts w:cs="Microsoft Himalaya"/>
          <w:cs/>
          <w:lang w:bidi="bo-CN"/>
        </w:rPr>
        <w:t xml:space="preserve">བལྟ་ དགོ་ པའི་ དགོས་མཁོ་ འབྱུང་ ཚེ་ </w:t>
      </w:r>
      <w:r>
        <w:t xml:space="preserve"># </w:t>
      </w:r>
      <w:r>
        <w:rPr>
          <w:rFonts w:cs="Microsoft Himalaya"/>
          <w:cs/>
          <w:lang w:bidi="bo-CN"/>
        </w:rPr>
        <w:t xml:space="preserve">ཆོས་སྡེ་ལྷན་ཚོགས་ དང་ གཅིག་ཁར་ </w:t>
      </w:r>
      <w:r>
        <w:t xml:space="preserve"># </w:t>
      </w:r>
      <w:r>
        <w:rPr>
          <w:rFonts w:cs="Microsoft Himalaya"/>
          <w:cs/>
          <w:lang w:bidi="bo-CN"/>
        </w:rPr>
        <w:t>བདེན་དཔྱད་ འབད་ དགོ །</w:t>
      </w:r>
    </w:p>
    <w:p w14:paraId="3490550D" w14:textId="77777777" w:rsidR="00A536DF" w:rsidRDefault="00A536DF" w:rsidP="00A536DF">
      <w:pPr>
        <w:spacing w:after="0"/>
      </w:pPr>
      <w:r>
        <w:t xml:space="preserve"> NUM # </w:t>
      </w:r>
      <w:r>
        <w:rPr>
          <w:rFonts w:cs="Microsoft Himalaya"/>
          <w:cs/>
          <w:lang w:bidi="bo-CN"/>
        </w:rPr>
        <w:t xml:space="preserve">ཞི་བའི་ཐོ་བཀོད་ དང་ གཅིག་ཁར་ </w:t>
      </w:r>
      <w:r>
        <w:t xml:space="preserve"># </w:t>
      </w:r>
      <w:r>
        <w:rPr>
          <w:rFonts w:cs="Microsoft Himalaya"/>
          <w:cs/>
          <w:lang w:bidi="bo-CN"/>
        </w:rPr>
        <w:t xml:space="preserve">བདེན་དཔྱད་ འབད་ ནི་ གི་ བརྡ་དོན་ འདི་ </w:t>
      </w:r>
      <w:r>
        <w:t xml:space="preserve"># </w:t>
      </w:r>
      <w:r>
        <w:rPr>
          <w:rFonts w:cs="Microsoft Himalaya"/>
          <w:cs/>
          <w:lang w:bidi="bo-CN"/>
        </w:rPr>
        <w:t xml:space="preserve">ཚོགས་རྒྱན་སྐྱུར་མི་ གི་ མིང་གསལ ། </w:t>
      </w:r>
      <w:r>
        <w:t xml:space="preserve"># </w:t>
      </w:r>
      <w:r>
        <w:rPr>
          <w:rFonts w:cs="Microsoft Himalaya"/>
          <w:cs/>
          <w:lang w:bidi="bo-CN"/>
        </w:rPr>
        <w:t xml:space="preserve">ཕོ་མོའི་དབྱེ་བ ། </w:t>
      </w:r>
      <w:r>
        <w:t xml:space="preserve"># </w:t>
      </w:r>
      <w:r>
        <w:rPr>
          <w:rFonts w:cs="Microsoft Himalaya"/>
          <w:cs/>
          <w:lang w:bidi="bo-CN"/>
        </w:rPr>
        <w:t xml:space="preserve">གཏན་འཇགས་ཁ་བྱང་ ། </w:t>
      </w:r>
      <w:r>
        <w:t xml:space="preserve"># </w:t>
      </w:r>
      <w:r>
        <w:rPr>
          <w:rFonts w:cs="Microsoft Himalaya"/>
          <w:cs/>
          <w:lang w:bidi="bo-CN"/>
        </w:rPr>
        <w:t xml:space="preserve">མི་ཁུངས་ངོ་སྤྲོད་ལག་ཁྱེར་ ཨང་ ། </w:t>
      </w:r>
      <w:r>
        <w:t xml:space="preserve"># </w:t>
      </w:r>
      <w:r>
        <w:rPr>
          <w:rFonts w:cs="Microsoft Himalaya"/>
          <w:cs/>
          <w:lang w:bidi="bo-CN"/>
        </w:rPr>
        <w:t xml:space="preserve">སྐྱེས་ཚེས་ </w:t>
      </w:r>
      <w:r>
        <w:t xml:space="preserve"># </w:t>
      </w:r>
      <w:r>
        <w:rPr>
          <w:rFonts w:cs="Microsoft Himalaya"/>
          <w:cs/>
          <w:lang w:bidi="bo-CN"/>
        </w:rPr>
        <w:t xml:space="preserve">དེ་ལས་ </w:t>
      </w:r>
      <w:r>
        <w:t xml:space="preserve"># </w:t>
      </w:r>
      <w:r>
        <w:rPr>
          <w:rFonts w:cs="Microsoft Himalaya"/>
          <w:cs/>
          <w:lang w:bidi="bo-CN"/>
        </w:rPr>
        <w:t>ངོ་པར་ ཚུ་ ལུ་ ཚད་འཛིན་ འབད་ དགོ །</w:t>
      </w:r>
    </w:p>
    <w:p w14:paraId="201BB342" w14:textId="77777777" w:rsidR="00A536DF" w:rsidRDefault="00A536DF" w:rsidP="00A536DF">
      <w:pPr>
        <w:spacing w:after="0"/>
      </w:pPr>
      <w:r>
        <w:t xml:space="preserve"> NUM NUM # </w:t>
      </w:r>
      <w:r>
        <w:rPr>
          <w:rFonts w:cs="Microsoft Himalaya"/>
          <w:cs/>
          <w:lang w:bidi="bo-CN"/>
        </w:rPr>
        <w:t>ཚོགས་རྒྱན་སྐྱུར་མི་ ངོས་འཛིན་འདྲ་པར་ སྤྲོད་ ནི །</w:t>
      </w:r>
    </w:p>
    <w:p w14:paraId="61B8B527" w14:textId="77777777" w:rsidR="00A536DF" w:rsidRDefault="00A536DF" w:rsidP="00A536DF">
      <w:pPr>
        <w:spacing w:after="0"/>
      </w:pPr>
      <w:r>
        <w:t xml:space="preserve"> NUM # </w:t>
      </w:r>
      <w:r>
        <w:rPr>
          <w:rFonts w:cs="Microsoft Himalaya"/>
          <w:cs/>
          <w:lang w:bidi="bo-CN"/>
        </w:rPr>
        <w:t xml:space="preserve">ཚོགས་རྒྱན་སྐྱུར་མི་ ངོས་འཛིན་འདྲ་པར་ འདི་ </w:t>
      </w:r>
      <w:r>
        <w:t xml:space="preserve"># </w:t>
      </w:r>
      <w:r>
        <w:rPr>
          <w:rFonts w:cs="Microsoft Himalaya"/>
          <w:cs/>
          <w:lang w:bidi="bo-CN"/>
        </w:rPr>
        <w:t xml:space="preserve">འདེམས་ཁོངས་ ཀྱི་ ཐོ་བཀོད་འགོ་དཔོན་ གྱིས་ </w:t>
      </w:r>
      <w:r>
        <w:t xml:space="preserve"># </w:t>
      </w:r>
      <w:r>
        <w:rPr>
          <w:rFonts w:cs="Microsoft Himalaya"/>
          <w:cs/>
          <w:lang w:bidi="bo-CN"/>
        </w:rPr>
        <w:t xml:space="preserve">བཙག་འཐུའི་ཐོ་ཡིག་ ནང་ ཐོ་བཀོད་ གྲུབ་ པའི་ ཚོགས་རྒྱན་སྐྱུར་མི་ ལུ་ </w:t>
      </w:r>
      <w:r>
        <w:t xml:space="preserve"># </w:t>
      </w:r>
      <w:r>
        <w:rPr>
          <w:rFonts w:cs="Microsoft Himalaya"/>
          <w:cs/>
          <w:lang w:bidi="bo-CN"/>
        </w:rPr>
        <w:t xml:space="preserve">བཙག་འཐུ་ལྷན་ཚོགས་ ཀྱིས་ </w:t>
      </w:r>
      <w:r>
        <w:t xml:space="preserve"># </w:t>
      </w:r>
      <w:r>
        <w:rPr>
          <w:rFonts w:cs="Microsoft Himalaya"/>
          <w:cs/>
          <w:lang w:bidi="bo-CN"/>
        </w:rPr>
        <w:t>ཆེད་དམིགས་ ལྟར་དུ་ སྤྲོད་ དགོ །</w:t>
      </w:r>
    </w:p>
    <w:p w14:paraId="060A92A1" w14:textId="77777777" w:rsidR="00A536DF" w:rsidRDefault="00A536DF" w:rsidP="00A536DF">
      <w:pPr>
        <w:spacing w:after="0"/>
      </w:pPr>
      <w:r>
        <w:t xml:space="preserve"> NUM # </w:t>
      </w:r>
      <w:r>
        <w:rPr>
          <w:rFonts w:cs="Microsoft Himalaya"/>
          <w:cs/>
          <w:lang w:bidi="bo-CN"/>
        </w:rPr>
        <w:t xml:space="preserve">ཚོགས་རྒྱན་སྐྱུར་མི་ ངོས་འཛིན་འདྲ་པར་ འདི་ </w:t>
      </w:r>
      <w:r>
        <w:t xml:space="preserve"># </w:t>
      </w:r>
      <w:r>
        <w:rPr>
          <w:rFonts w:cs="Microsoft Himalaya"/>
          <w:cs/>
          <w:lang w:bidi="bo-CN"/>
        </w:rPr>
        <w:t xml:space="preserve">འདེམས་ཁོངས་ དེ་ གི་ བཙག་འཐུ་ ཅིག་ གི་ དོན་ལུ་ </w:t>
      </w:r>
      <w:r>
        <w:t xml:space="preserve"># </w:t>
      </w:r>
      <w:r>
        <w:rPr>
          <w:rFonts w:cs="Microsoft Himalaya"/>
          <w:cs/>
          <w:lang w:bidi="bo-CN"/>
        </w:rPr>
        <w:t xml:space="preserve">ཚོགས་རྒྱན་ བསྐྱུར་ ནི་ ལུ་ སྒྲུབ་བྱེད་ བཏུབ་ སྦེ་ བརྩི་ དགོ ། ཨིན་རུང་ </w:t>
      </w:r>
      <w:r>
        <w:t xml:space="preserve"># </w:t>
      </w:r>
      <w:r>
        <w:rPr>
          <w:rFonts w:cs="Microsoft Himalaya"/>
          <w:cs/>
          <w:lang w:bidi="bo-CN"/>
        </w:rPr>
        <w:t xml:space="preserve">མི་ངོ་ འདི་ ལུ་ </w:t>
      </w:r>
      <w:r>
        <w:t xml:space="preserve"># </w:t>
      </w:r>
      <w:r>
        <w:rPr>
          <w:rFonts w:cs="Microsoft Himalaya"/>
          <w:cs/>
          <w:lang w:bidi="bo-CN"/>
        </w:rPr>
        <w:t xml:space="preserve">དོགས་གཅོད་ བཀོད་ མི་ འཐོན་ ཚེ་ </w:t>
      </w:r>
      <w:r>
        <w:t xml:space="preserve"># </w:t>
      </w:r>
      <w:r>
        <w:rPr>
          <w:rFonts w:cs="Microsoft Himalaya"/>
          <w:cs/>
          <w:lang w:bidi="bo-CN"/>
        </w:rPr>
        <w:t xml:space="preserve">འབྲེལ་ཡོད་ ཚོགས་རྒྱན་སྐྱུར་མི་ འདི་ གིས་ </w:t>
      </w:r>
      <w:r>
        <w:t xml:space="preserve"># </w:t>
      </w:r>
      <w:r>
        <w:rPr>
          <w:rFonts w:cs="Microsoft Himalaya"/>
          <w:cs/>
          <w:lang w:bidi="bo-CN"/>
        </w:rPr>
        <w:t xml:space="preserve">ཁ་སྐོང་ གི་ སྒྲུབ་བྱེད་ སྦེ་ </w:t>
      </w:r>
      <w:r>
        <w:t xml:space="preserve"># </w:t>
      </w:r>
      <w:r>
        <w:rPr>
          <w:rFonts w:cs="Microsoft Himalaya"/>
          <w:cs/>
          <w:lang w:bidi="bo-CN"/>
        </w:rPr>
        <w:t>མི་ཁུངས་ངོ་སྤྲོད་ལག་ཁྱེར་ འདི་ སྟོན་ དགོ །</w:t>
      </w:r>
    </w:p>
    <w:p w14:paraId="5EA7EED2" w14:textId="77777777" w:rsidR="00A536DF" w:rsidRDefault="00A536DF" w:rsidP="00A536DF">
      <w:pPr>
        <w:spacing w:after="0"/>
      </w:pPr>
      <w:r>
        <w:lastRenderedPageBreak/>
        <w:t xml:space="preserve"> NUM # </w:t>
      </w:r>
      <w:r>
        <w:rPr>
          <w:rFonts w:cs="Microsoft Himalaya"/>
          <w:cs/>
          <w:lang w:bidi="bo-CN"/>
        </w:rPr>
        <w:t xml:space="preserve">ཚོགས་རྒྱན་སྐྱུར་མིའི་ ངོས་འཛིན་འདྲ་པར་ སྤྲོད་ ནི་ འདི་ </w:t>
      </w:r>
      <w:r>
        <w:t xml:space="preserve"># </w:t>
      </w:r>
      <w:r>
        <w:rPr>
          <w:rFonts w:cs="Microsoft Himalaya"/>
          <w:cs/>
          <w:lang w:bidi="bo-CN"/>
        </w:rPr>
        <w:t>ཚོགས་རྒྱན་ གྱི་ ཉིནམ་ ཚུན་ ལུ་ སྤྲོད་ དགོ །</w:t>
      </w:r>
    </w:p>
    <w:p w14:paraId="6B81E14D" w14:textId="77777777" w:rsidR="00A536DF" w:rsidRDefault="00A536DF" w:rsidP="00A536DF">
      <w:pPr>
        <w:spacing w:after="0"/>
      </w:pPr>
      <w:r>
        <w:t xml:space="preserve"> NUM NUM # </w:t>
      </w:r>
      <w:r>
        <w:rPr>
          <w:rFonts w:cs="Microsoft Himalaya"/>
          <w:cs/>
          <w:lang w:bidi="bo-CN"/>
        </w:rPr>
        <w:t>ཚོགས་རྒྱན་སྐྱུར་མི་ ཁྱད་ཡོན་ མེདཔ་ ལུ་ བརྡ་འཕྲིན་ སྤེལ་ ནི །</w:t>
      </w:r>
    </w:p>
    <w:p w14:paraId="70AD4034"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ཚོགས་རྒྱན་སྐྱུར་མི་ གི་ ཐོ་བཀོད་ཞུ་ཡིག་ འདི་ ལུ་ </w:t>
      </w:r>
      <w:r>
        <w:t xml:space="preserve"># </w:t>
      </w:r>
      <w:r>
        <w:rPr>
          <w:rFonts w:cs="Microsoft Himalaya"/>
          <w:cs/>
          <w:lang w:bidi="bo-CN"/>
        </w:rPr>
        <w:t>ཁས་ མ་ ལེན་ པར་ བཞག་ དགོཔ་ དེ་ ཡང་</w:t>
      </w:r>
    </w:p>
    <w:p w14:paraId="41850732" w14:textId="77777777" w:rsidR="00A536DF" w:rsidRDefault="00A536DF" w:rsidP="00A536DF">
      <w:pPr>
        <w:spacing w:after="0"/>
      </w:pPr>
      <w:r>
        <w:t xml:space="preserve"> # </w:t>
      </w:r>
      <w:r>
        <w:rPr>
          <w:rFonts w:cs="Microsoft Himalaya"/>
          <w:cs/>
          <w:lang w:bidi="bo-CN"/>
        </w:rPr>
        <w:t>གལ་སྲིད་</w:t>
      </w:r>
    </w:p>
    <w:p w14:paraId="2771F031" w14:textId="77777777" w:rsidR="00A536DF" w:rsidRDefault="00A536DF" w:rsidP="00A536DF">
      <w:pPr>
        <w:spacing w:after="0"/>
      </w:pPr>
      <w:r>
        <w:rPr>
          <w:rFonts w:cs="Microsoft Himalaya"/>
          <w:cs/>
          <w:lang w:bidi="bo-CN"/>
        </w:rPr>
        <w:t xml:space="preserve"> ཁོ་ གི་ * མོ་ གི་ བསམ་འཆར་ ལུ །</w:t>
      </w:r>
    </w:p>
    <w:p w14:paraId="59185846" w14:textId="77777777" w:rsidR="00A536DF" w:rsidRDefault="00A536DF" w:rsidP="00A536DF">
      <w:pPr>
        <w:spacing w:after="0"/>
      </w:pPr>
      <w:r>
        <w:t xml:space="preserve"> NUM # </w:t>
      </w:r>
      <w:r>
        <w:rPr>
          <w:rFonts w:cs="Microsoft Himalaya"/>
          <w:cs/>
          <w:lang w:bidi="bo-CN"/>
        </w:rPr>
        <w:t>མིང་ འདི་ བརྫུས་མ་ ཨིན་ པ །</w:t>
      </w:r>
    </w:p>
    <w:p w14:paraId="15FF526B" w14:textId="77777777" w:rsidR="00A536DF" w:rsidRDefault="00A536DF" w:rsidP="00A536DF">
      <w:pPr>
        <w:spacing w:after="0"/>
      </w:pPr>
      <w:r>
        <w:t xml:space="preserve"> NUM # </w:t>
      </w:r>
      <w:r>
        <w:rPr>
          <w:rFonts w:cs="Microsoft Himalaya"/>
          <w:cs/>
          <w:lang w:bidi="bo-CN"/>
        </w:rPr>
        <w:t>མི་ཁུངས་ངོ་སྤྲོད་ལག་ཁྱེར་ ནང་ བཀོད་ པའི་ མིང་ དང་ མ་ མཐུན་ པ །</w:t>
      </w:r>
    </w:p>
    <w:p w14:paraId="7F09964E" w14:textId="77777777" w:rsidR="00A536DF" w:rsidRDefault="00A536DF" w:rsidP="00A536DF">
      <w:pPr>
        <w:spacing w:after="0"/>
      </w:pPr>
      <w:r>
        <w:t xml:space="preserve"> NUM # </w:t>
      </w:r>
      <w:r>
        <w:rPr>
          <w:rFonts w:cs="Microsoft Himalaya"/>
          <w:cs/>
          <w:lang w:bidi="bo-CN"/>
        </w:rPr>
        <w:t xml:space="preserve">རྩ་ཁྲིམས་ཆེན་མོ་ དང་ བཙག་འཐུའི་བཅའ་ཁྲིམས་ ལྟར་ </w:t>
      </w:r>
      <w:r>
        <w:t xml:space="preserve"># </w:t>
      </w:r>
      <w:r>
        <w:rPr>
          <w:rFonts w:cs="Microsoft Himalaya"/>
          <w:cs/>
          <w:lang w:bidi="bo-CN"/>
        </w:rPr>
        <w:t xml:space="preserve">མི་ངོ་ འདི་ བཙག་འཐུའི་ཐོ་ཡིག་ ནང་ </w:t>
      </w:r>
      <w:r>
        <w:t xml:space="preserve"># </w:t>
      </w:r>
      <w:r>
        <w:rPr>
          <w:rFonts w:cs="Microsoft Himalaya"/>
          <w:cs/>
          <w:lang w:bidi="bo-CN"/>
        </w:rPr>
        <w:t>ཚུད་ ནི་ ལུ་ ཁྱད་ཡོན་ མེད་ པ །</w:t>
      </w:r>
    </w:p>
    <w:p w14:paraId="2DD81A75"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ཐོ་བཀོད་ འབད་ མ་ ཚུགས་ པའི་ མི་ངོ་ འདི་ ལུ་ </w:t>
      </w:r>
      <w:r>
        <w:t xml:space="preserve"># </w:t>
      </w:r>
      <w:r>
        <w:rPr>
          <w:rFonts w:cs="Microsoft Himalaya"/>
          <w:cs/>
          <w:lang w:bidi="bo-CN"/>
        </w:rPr>
        <w:t xml:space="preserve">དེ་ ལུགས་ ཀྱི་ ཁྱད་ཡོན་ མེད་ པའི་ སྐོར་ </w:t>
      </w:r>
      <w:r>
        <w:t xml:space="preserve"># </w:t>
      </w:r>
      <w:r>
        <w:rPr>
          <w:rFonts w:cs="Microsoft Himalaya"/>
          <w:cs/>
          <w:lang w:bidi="bo-CN"/>
        </w:rPr>
        <w:t xml:space="preserve">རྒྱུ་མཚན་ ཡིག་ཐོག་ བཀོད་ དེ་ </w:t>
      </w:r>
      <w:r>
        <w:t xml:space="preserve"># </w:t>
      </w:r>
      <w:r>
        <w:rPr>
          <w:rFonts w:cs="Microsoft Himalaya"/>
          <w:cs/>
          <w:lang w:bidi="bo-CN"/>
        </w:rPr>
        <w:t xml:space="preserve">ཐོ་བཀོད་ ཀྱི་ ཞུ་ཡིག་ ཕུལ་ བའི་ ཉིན་གྲངས་ བཅུ་ཐམ་ གྱི་ ནང་འཁོད་ </w:t>
      </w:r>
      <w:r>
        <w:t xml:space="preserve"># </w:t>
      </w:r>
      <w:r>
        <w:rPr>
          <w:rFonts w:cs="Microsoft Himalaya"/>
          <w:cs/>
          <w:lang w:bidi="bo-CN"/>
        </w:rPr>
        <w:t>བརྡ་འཕྲིན་ སྤེལ་ དགོ །</w:t>
      </w:r>
    </w:p>
    <w:p w14:paraId="567BD88A" w14:textId="77777777" w:rsidR="00A536DF" w:rsidRDefault="00A536DF" w:rsidP="00A536DF">
      <w:pPr>
        <w:spacing w:after="0"/>
      </w:pPr>
      <w:r>
        <w:t xml:space="preserve"> NUM NUM # </w:t>
      </w:r>
      <w:r>
        <w:rPr>
          <w:rFonts w:cs="Microsoft Himalaya"/>
          <w:cs/>
          <w:lang w:bidi="bo-CN"/>
        </w:rPr>
        <w:t>བཙག་འཐུའི་ཐོ་ཡིག་ ཟིན་བྲིས་ ཁྱབ་སྤེལ །</w:t>
      </w:r>
    </w:p>
    <w:p w14:paraId="682EFE65" w14:textId="77777777" w:rsidR="00A536DF" w:rsidRDefault="00A536DF" w:rsidP="00A536DF">
      <w:pPr>
        <w:spacing w:after="0"/>
      </w:pPr>
      <w:r>
        <w:t xml:space="preserve"> NUM # </w:t>
      </w:r>
      <w:r>
        <w:rPr>
          <w:rFonts w:cs="Microsoft Himalaya"/>
          <w:cs/>
          <w:lang w:bidi="bo-CN"/>
        </w:rPr>
        <w:t xml:space="preserve">བཙག་འཐུའི་ཐོ་ཡིག་ ཟིན་བྲིས་ གྲ་སྒྲིག་ འབད་ ཚར་ ཞིནམ་ལས་ </w:t>
      </w:r>
      <w:r>
        <w:t xml:space="preserve"># </w:t>
      </w:r>
      <w:r>
        <w:rPr>
          <w:rFonts w:cs="Microsoft Himalaya"/>
          <w:cs/>
          <w:lang w:bidi="bo-CN"/>
        </w:rPr>
        <w:t xml:space="preserve">ཐོ་བཀོད་འགོ་དཔོན་ གྱིས་ </w:t>
      </w:r>
      <w:r>
        <w:t xml:space="preserve"># </w:t>
      </w:r>
      <w:r>
        <w:rPr>
          <w:rFonts w:cs="Microsoft Himalaya"/>
          <w:cs/>
          <w:lang w:bidi="bo-CN"/>
        </w:rPr>
        <w:t xml:space="preserve">ཡིག་ཚང་ གི་ དུས་ཚོད་ ཁར་ </w:t>
      </w:r>
      <w:r>
        <w:t xml:space="preserve"># </w:t>
      </w:r>
      <w:r>
        <w:rPr>
          <w:rFonts w:cs="Microsoft Himalaya"/>
          <w:cs/>
          <w:lang w:bidi="bo-CN"/>
        </w:rPr>
        <w:t xml:space="preserve">ཁོ་རའི་ * མོ་རའི་ ཡིག་ཚང་ </w:t>
      </w:r>
      <w:r>
        <w:t xml:space="preserve"># </w:t>
      </w:r>
      <w:r>
        <w:rPr>
          <w:rFonts w:cs="Microsoft Himalaya"/>
          <w:cs/>
          <w:lang w:bidi="bo-CN"/>
        </w:rPr>
        <w:t xml:space="preserve">ཡང་ན་ </w:t>
      </w:r>
      <w:r>
        <w:t xml:space="preserve"># </w:t>
      </w:r>
      <w:r>
        <w:rPr>
          <w:rFonts w:cs="Microsoft Himalaya"/>
          <w:cs/>
          <w:lang w:bidi="bo-CN"/>
        </w:rPr>
        <w:t xml:space="preserve">ངོས་འཛིན་ འབད་ ཡོད་ པའི་ གཞན་ མི་དམངས་ ཀྱི་ ས་གནས་ གང་རུང་ ཅིག་ ནང་ </w:t>
      </w:r>
      <w:r>
        <w:t xml:space="preserve"># </w:t>
      </w:r>
      <w:r>
        <w:rPr>
          <w:rFonts w:cs="Microsoft Himalaya"/>
          <w:cs/>
          <w:lang w:bidi="bo-CN"/>
        </w:rPr>
        <w:t xml:space="preserve">བཙག་འཐུ་ལྷན་ཚོགས་ ལས་ </w:t>
      </w:r>
      <w:r>
        <w:t xml:space="preserve"># </w:t>
      </w:r>
      <w:r>
        <w:rPr>
          <w:rFonts w:cs="Microsoft Himalaya"/>
          <w:cs/>
          <w:lang w:bidi="bo-CN"/>
        </w:rPr>
        <w:t xml:space="preserve">ཆེད་དམིགས ་བཀོད་ པའི་ དུས་ཡུན་ ཚུན་ </w:t>
      </w:r>
      <w:r>
        <w:t xml:space="preserve"># </w:t>
      </w:r>
      <w:r>
        <w:rPr>
          <w:rFonts w:cs="Microsoft Himalaya"/>
          <w:cs/>
          <w:lang w:bidi="bo-CN"/>
        </w:rPr>
        <w:t xml:space="preserve">མི་དམངས་ ཀྱིས་ ཞིབ་དཔྱད་ རྐྱབ་ ཚུགས་ ནིའི་ དོན་ལུ་ </w:t>
      </w:r>
      <w:r>
        <w:t xml:space="preserve"># </w:t>
      </w:r>
      <w:r>
        <w:rPr>
          <w:rFonts w:cs="Microsoft Himalaya"/>
          <w:cs/>
          <w:lang w:bidi="bo-CN"/>
        </w:rPr>
        <w:t>འཐོབ་ ཚུགསཔ་ བཟོ་ དགོ །</w:t>
      </w:r>
    </w:p>
    <w:p w14:paraId="6DE267D8"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བཙག་འཐུའི་ཐོ་ཡིག་ ཟིན་བྲིས་ འདི་ </w:t>
      </w:r>
      <w:r>
        <w:t xml:space="preserve"># </w:t>
      </w:r>
      <w:r>
        <w:rPr>
          <w:rFonts w:cs="Microsoft Himalaya"/>
          <w:cs/>
          <w:lang w:bidi="bo-CN"/>
        </w:rPr>
        <w:t xml:space="preserve">བཙག་འཐུ་ལྷན་ཚོགས་ ཀྱི་ ཡོངས་འབྲེལ་འཆར་སྒོ་ ནང་ </w:t>
      </w:r>
      <w:r>
        <w:t xml:space="preserve"># </w:t>
      </w:r>
      <w:r>
        <w:rPr>
          <w:rFonts w:cs="Microsoft Himalaya"/>
          <w:cs/>
          <w:lang w:bidi="bo-CN"/>
        </w:rPr>
        <w:t xml:space="preserve">བཙུགས་ ཏེ་ ཁྱབ་སྤེལ་ འབད་ དེ་ </w:t>
      </w:r>
      <w:r>
        <w:t xml:space="preserve"># </w:t>
      </w:r>
      <w:r>
        <w:rPr>
          <w:rFonts w:cs="Microsoft Himalaya"/>
          <w:cs/>
          <w:lang w:bidi="bo-CN"/>
        </w:rPr>
        <w:t xml:space="preserve">ཚོགས་རྒྱན་སྐྱུར་མི་ ངོ་རྐྱང་ ཚུ་ གིས་ </w:t>
      </w:r>
      <w:r>
        <w:t xml:space="preserve"># </w:t>
      </w:r>
      <w:r>
        <w:rPr>
          <w:rFonts w:cs="Microsoft Himalaya"/>
          <w:cs/>
          <w:lang w:bidi="bo-CN"/>
        </w:rPr>
        <w:t xml:space="preserve">ཁོང་རའི་ ཚོགས་རྒྱན་སྐྱུར་མི་ ངོས་འཛིན་འདྲ་པར་ གྱི་ ཨང་ </w:t>
      </w:r>
      <w:r>
        <w:t xml:space="preserve"># </w:t>
      </w:r>
      <w:r>
        <w:rPr>
          <w:rFonts w:cs="Microsoft Himalaya"/>
          <w:cs/>
          <w:lang w:bidi="bo-CN"/>
        </w:rPr>
        <w:t xml:space="preserve">ལག་ལེན་ འཐབ་ སྟེ་ </w:t>
      </w:r>
      <w:r>
        <w:t xml:space="preserve"># </w:t>
      </w:r>
      <w:r>
        <w:rPr>
          <w:rFonts w:cs="Microsoft Himalaya"/>
          <w:cs/>
          <w:lang w:bidi="bo-CN"/>
        </w:rPr>
        <w:t>ཐོ་ཡིག་ ནང་ ཚུད་ དེ་ ཡོད་ མེད་ ཀྱི་ ལྟ་རྟོག་ འབད་ ཚུགས །</w:t>
      </w:r>
    </w:p>
    <w:p w14:paraId="21B6ACAD" w14:textId="77777777" w:rsidR="00A536DF" w:rsidRDefault="00A536DF" w:rsidP="00A536DF">
      <w:pPr>
        <w:spacing w:after="0"/>
      </w:pPr>
      <w:r>
        <w:t xml:space="preserve"> NUM # </w:t>
      </w:r>
      <w:r>
        <w:rPr>
          <w:rFonts w:cs="Microsoft Himalaya"/>
          <w:cs/>
          <w:lang w:bidi="bo-CN"/>
        </w:rPr>
        <w:t xml:space="preserve">མི་དམངས་ ཀྱིས་ ཞིབ་དཔྱད་ དོན་ལུ་ </w:t>
      </w:r>
      <w:r>
        <w:t xml:space="preserve"># </w:t>
      </w:r>
      <w:r>
        <w:rPr>
          <w:rFonts w:cs="Microsoft Himalaya"/>
          <w:cs/>
          <w:lang w:bidi="bo-CN"/>
        </w:rPr>
        <w:t>ཁྱབ་སྤེལ་ འབད་ དགོཔ་ ཚུ་ ཡང་</w:t>
      </w:r>
    </w:p>
    <w:p w14:paraId="780B2F34" w14:textId="77777777" w:rsidR="00A536DF" w:rsidRDefault="00A536DF" w:rsidP="00A536DF">
      <w:pPr>
        <w:spacing w:after="0"/>
      </w:pPr>
      <w:r>
        <w:t xml:space="preserve"> NUM # </w:t>
      </w:r>
      <w:r>
        <w:rPr>
          <w:rFonts w:cs="Microsoft Himalaya"/>
          <w:cs/>
          <w:lang w:bidi="bo-CN"/>
        </w:rPr>
        <w:t>འདེམས་ཁོངས་ ཀྱི་ བཙག་འཐུའི་ཐོ་ཡིག་ ཟིན་བྲིས །</w:t>
      </w:r>
    </w:p>
    <w:p w14:paraId="601ECD3C" w14:textId="77777777" w:rsidR="00A536DF" w:rsidRDefault="00A536DF" w:rsidP="00A536DF">
      <w:pPr>
        <w:spacing w:after="0"/>
      </w:pPr>
      <w:r>
        <w:t xml:space="preserve"> NUM </w:t>
      </w:r>
      <w:r>
        <w:rPr>
          <w:rFonts w:cs="Microsoft Himalaya"/>
          <w:cs/>
          <w:lang w:bidi="bo-CN"/>
        </w:rPr>
        <w:t xml:space="preserve">བཙག་འཐུ་ཐོ་ཡིག་ ཟིན་བྲིས་ ཁྱབ་སྤེལ་ འབད་ བའི་ </w:t>
      </w:r>
      <w:r>
        <w:t xml:space="preserve"># </w:t>
      </w:r>
      <w:r>
        <w:rPr>
          <w:rFonts w:cs="Microsoft Himalaya"/>
          <w:cs/>
          <w:lang w:bidi="bo-CN"/>
        </w:rPr>
        <w:t xml:space="preserve">ཉིན་གྲངས་ </w:t>
      </w:r>
      <w:r>
        <w:t xml:space="preserve">NUM # </w:t>
      </w:r>
      <w:r>
        <w:rPr>
          <w:rFonts w:cs="Microsoft Himalaya"/>
          <w:cs/>
          <w:lang w:bidi="bo-CN"/>
        </w:rPr>
        <w:t xml:space="preserve">གི་ ནང་འཁོད་ </w:t>
      </w:r>
      <w:r>
        <w:t xml:space="preserve"># </w:t>
      </w:r>
      <w:r>
        <w:rPr>
          <w:rFonts w:cs="Microsoft Himalaya"/>
          <w:cs/>
          <w:lang w:bidi="bo-CN"/>
        </w:rPr>
        <w:t xml:space="preserve">ཐོབ་བརྗོད་ དང་ ཉོག་བཤད་ ཚུ་ བཀོད་ དགོ་ པའི་ བརྡ་འཕྲིན་ དང་ </w:t>
      </w:r>
      <w:r>
        <w:t xml:space="preserve"># </w:t>
      </w:r>
      <w:r>
        <w:rPr>
          <w:rFonts w:cs="Microsoft Himalaya"/>
          <w:cs/>
          <w:lang w:bidi="bo-CN"/>
        </w:rPr>
        <w:t>སྙན་གསན་ གྱི་ ཚེས་གྲངས་ ཁ་གསལ་ བཀོད་ ཡོདཔ །</w:t>
      </w:r>
    </w:p>
    <w:p w14:paraId="18B44DA4" w14:textId="77777777" w:rsidR="00A536DF" w:rsidRDefault="00A536DF" w:rsidP="00A536DF">
      <w:pPr>
        <w:spacing w:after="0"/>
      </w:pPr>
      <w:r>
        <w:t xml:space="preserve"> NUM NUM # </w:t>
      </w:r>
      <w:r>
        <w:rPr>
          <w:rFonts w:cs="Microsoft Himalaya"/>
          <w:cs/>
          <w:lang w:bidi="bo-CN"/>
        </w:rPr>
        <w:t>ཐོབ་བརྗོད་ དང་ ཉོག་བཤད །</w:t>
      </w:r>
    </w:p>
    <w:p w14:paraId="5813540F"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མི་དམངས་ གསལ་བསྒྲགས་ འབད་ ཡོད་ པའི་ བཙག་འཐུའི་ཐོ་ཡིག་ ཟིན་བྲིས་ ལུ་ </w:t>
      </w:r>
      <w:r>
        <w:t xml:space="preserve"># </w:t>
      </w:r>
      <w:r>
        <w:rPr>
          <w:rFonts w:cs="Microsoft Himalaya"/>
          <w:cs/>
          <w:lang w:bidi="bo-CN"/>
        </w:rPr>
        <w:t xml:space="preserve">ཐོབ་བརྗོད་ དང་ ཉོག་བཤད་ ཚུ་ </w:t>
      </w:r>
      <w:r>
        <w:t xml:space="preserve"># </w:t>
      </w:r>
      <w:r>
        <w:rPr>
          <w:rFonts w:cs="Microsoft Himalaya"/>
          <w:cs/>
          <w:lang w:bidi="bo-CN"/>
        </w:rPr>
        <w:t xml:space="preserve">བཀོད་ ཆོགཔ་ ལུ་ </w:t>
      </w:r>
      <w:r>
        <w:t xml:space="preserve"># </w:t>
      </w:r>
      <w:r>
        <w:rPr>
          <w:rFonts w:cs="Microsoft Himalaya"/>
          <w:cs/>
          <w:lang w:bidi="bo-CN"/>
        </w:rPr>
        <w:t>ལྷན་ཚོགས་ ཀྱི་ བརྡ་འཕྲིན་ ཐོག་ སྤེལ་ དགོ །</w:t>
      </w:r>
    </w:p>
    <w:p w14:paraId="788CA83A" w14:textId="77777777" w:rsidR="00A536DF" w:rsidRDefault="00A536DF" w:rsidP="00A536DF">
      <w:pPr>
        <w:spacing w:after="0"/>
      </w:pPr>
      <w:r>
        <w:t xml:space="preserve"> NUM # </w:t>
      </w:r>
      <w:r>
        <w:rPr>
          <w:rFonts w:cs="Microsoft Himalaya"/>
          <w:cs/>
          <w:lang w:bidi="bo-CN"/>
        </w:rPr>
        <w:t xml:space="preserve">འབྲུག་པའི་ མི་ཁུངས་ ག་ར་འབད་རུང་ </w:t>
      </w:r>
      <w:r>
        <w:t xml:space="preserve"># </w:t>
      </w:r>
      <w:r>
        <w:rPr>
          <w:rFonts w:cs="Microsoft Himalaya"/>
          <w:cs/>
          <w:lang w:bidi="bo-CN"/>
        </w:rPr>
        <w:t xml:space="preserve">འདེམས་ཁོངས་ དེ་ ཁའི་ ཚོགས་རྒྱན་སྐྱུར་མི་ གི་ ཐོ་ ནང་ </w:t>
      </w:r>
      <w:r>
        <w:t xml:space="preserve"># </w:t>
      </w:r>
      <w:r>
        <w:rPr>
          <w:rFonts w:cs="Microsoft Himalaya"/>
          <w:cs/>
          <w:lang w:bidi="bo-CN"/>
        </w:rPr>
        <w:t xml:space="preserve">ཚུད་ མ་ དགོ་ པའི་ མི་ངོ་ གཞན་ ཅིག་ ཚུད་ ཡོདཔ་ དང་ </w:t>
      </w:r>
      <w:r>
        <w:t xml:space="preserve"># </w:t>
      </w:r>
      <w:r>
        <w:rPr>
          <w:rFonts w:cs="Microsoft Himalaya"/>
          <w:cs/>
          <w:lang w:bidi="bo-CN"/>
        </w:rPr>
        <w:t xml:space="preserve">ཚུད་ དགོ་ པའི་ མི་ངོ་ ཅིག་ མ་ ཚུད་ པར་ ཡོདཔ་ ལུ་ </w:t>
      </w:r>
      <w:r>
        <w:t xml:space="preserve"># </w:t>
      </w:r>
      <w:r>
        <w:rPr>
          <w:rFonts w:cs="Microsoft Himalaya"/>
          <w:cs/>
          <w:lang w:bidi="bo-CN"/>
        </w:rPr>
        <w:t xml:space="preserve">ཐོ་བཀོད་འགོ་དཔོན་ ལུ་ </w:t>
      </w:r>
      <w:r>
        <w:t xml:space="preserve"># </w:t>
      </w:r>
      <w:r>
        <w:rPr>
          <w:rFonts w:cs="Microsoft Himalaya"/>
          <w:cs/>
          <w:lang w:bidi="bo-CN"/>
        </w:rPr>
        <w:t>རྩོད་རྙོག་ བཀོད་ ཆོག</w:t>
      </w:r>
    </w:p>
    <w:p w14:paraId="471E9EAC"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བཙག་འཐུའི་ཐོ་ཡིག་ ཟིན་བྲིས་ ཁྱབ་སྤེལ་ འབད་ བའི་ ཚེས་གྲངས་ ལས་ </w:t>
      </w:r>
      <w:r>
        <w:t xml:space="preserve"># </w:t>
      </w:r>
      <w:r>
        <w:rPr>
          <w:rFonts w:cs="Microsoft Himalaya"/>
          <w:cs/>
          <w:lang w:bidi="bo-CN"/>
        </w:rPr>
        <w:t xml:space="preserve">ཉིན་གྲངས་ </w:t>
      </w:r>
      <w:r>
        <w:t xml:space="preserve">NUM # </w:t>
      </w:r>
      <w:r>
        <w:rPr>
          <w:rFonts w:cs="Microsoft Himalaya"/>
          <w:cs/>
          <w:lang w:bidi="bo-CN"/>
        </w:rPr>
        <w:t xml:space="preserve">གི་ ནང་འཁོད་ </w:t>
      </w:r>
      <w:r>
        <w:t xml:space="preserve"># </w:t>
      </w:r>
      <w:r>
        <w:rPr>
          <w:rFonts w:cs="Microsoft Himalaya"/>
          <w:cs/>
          <w:lang w:bidi="bo-CN"/>
        </w:rPr>
        <w:t xml:space="preserve">ཐོབ་བརྗོད་ དང་ ཉོག་བཤད་ ཚུ་ </w:t>
      </w:r>
      <w:r>
        <w:t xml:space="preserve"># </w:t>
      </w:r>
      <w:r>
        <w:rPr>
          <w:rFonts w:cs="Microsoft Himalaya"/>
          <w:cs/>
          <w:lang w:bidi="bo-CN"/>
        </w:rPr>
        <w:t xml:space="preserve">ཆེད་དམིགས ་བཀོད་ པའི་ བཙག་འཐུའི་ཐོ་ཡིག་ འབྲི་ཤོག་ ཨང་ </w:t>
      </w:r>
      <w:r>
        <w:t>NUM</w:t>
      </w:r>
      <w:r>
        <w:rPr>
          <w:rFonts w:cs="Microsoft Himalaya"/>
          <w:cs/>
          <w:lang w:bidi="bo-CN"/>
        </w:rPr>
        <w:t>པའི་ ཐོག་ ལེན་ དགོ །</w:t>
      </w:r>
    </w:p>
    <w:p w14:paraId="7CBA1202"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རྫོང་ཁག་བཙག་འཐུ་འགོ་དཔོན་ གྱི་ གནང་བ་ དང་ འཁྲིལ་ </w:t>
      </w:r>
      <w:r>
        <w:t xml:space="preserve"># </w:t>
      </w:r>
      <w:r>
        <w:rPr>
          <w:rFonts w:cs="Microsoft Himalaya"/>
          <w:cs/>
          <w:lang w:bidi="bo-CN"/>
        </w:rPr>
        <w:t xml:space="preserve">བཙག་འཐུ་ལྷན་ཚོགས་ ལས་ </w:t>
      </w:r>
      <w:r>
        <w:t xml:space="preserve"># </w:t>
      </w:r>
      <w:r>
        <w:rPr>
          <w:rFonts w:cs="Microsoft Himalaya"/>
          <w:cs/>
          <w:lang w:bidi="bo-CN"/>
        </w:rPr>
        <w:t xml:space="preserve">ཆེད་དམིགས ་བཀོད་ པའི་ དུས་ཡུན་ ནང་འཁོད་ </w:t>
      </w:r>
      <w:r>
        <w:t xml:space="preserve"># </w:t>
      </w:r>
      <w:r>
        <w:rPr>
          <w:rFonts w:cs="Microsoft Himalaya"/>
          <w:cs/>
          <w:lang w:bidi="bo-CN"/>
        </w:rPr>
        <w:t xml:space="preserve">ངག་ཐོག་ </w:t>
      </w:r>
      <w:r>
        <w:t xml:space="preserve"># </w:t>
      </w:r>
      <w:r>
        <w:rPr>
          <w:rFonts w:cs="Microsoft Himalaya"/>
          <w:cs/>
          <w:lang w:bidi="bo-CN"/>
        </w:rPr>
        <w:t xml:space="preserve">ཡང་ན་ </w:t>
      </w:r>
      <w:r>
        <w:t xml:space="preserve"># </w:t>
      </w:r>
      <w:r>
        <w:rPr>
          <w:rFonts w:cs="Microsoft Himalaya"/>
          <w:cs/>
          <w:lang w:bidi="bo-CN"/>
        </w:rPr>
        <w:t xml:space="preserve">ཡིག་ཐོག་ གི་ ཉོག་བཤད་ </w:t>
      </w:r>
      <w:r>
        <w:t xml:space="preserve"># </w:t>
      </w:r>
      <w:r>
        <w:rPr>
          <w:rFonts w:cs="Microsoft Himalaya"/>
          <w:cs/>
          <w:lang w:bidi="bo-CN"/>
        </w:rPr>
        <w:t xml:space="preserve">ཡང་ན་ </w:t>
      </w:r>
      <w:r>
        <w:t xml:space="preserve"># </w:t>
      </w:r>
      <w:r>
        <w:rPr>
          <w:rFonts w:cs="Microsoft Himalaya"/>
          <w:cs/>
          <w:lang w:bidi="bo-CN"/>
        </w:rPr>
        <w:t xml:space="preserve">འདྲི་རྩོད་ </w:t>
      </w:r>
      <w:r>
        <w:t xml:space="preserve"># </w:t>
      </w:r>
      <w:r>
        <w:rPr>
          <w:rFonts w:cs="Microsoft Himalaya"/>
          <w:cs/>
          <w:lang w:bidi="bo-CN"/>
        </w:rPr>
        <w:t xml:space="preserve">ཡང་ན་ </w:t>
      </w:r>
      <w:r>
        <w:t xml:space="preserve"># </w:t>
      </w:r>
      <w:r>
        <w:rPr>
          <w:rFonts w:cs="Microsoft Himalaya"/>
          <w:cs/>
          <w:lang w:bidi="bo-CN"/>
        </w:rPr>
        <w:t xml:space="preserve">བཅུད་དོན་འདྲི་རྩོད་ ཚུ་ ཞིབ་དཔྱད་ འབད་ ཚར་ བའི་ ཤུལ་ལུ་ </w:t>
      </w:r>
      <w:r>
        <w:t xml:space="preserve"># </w:t>
      </w:r>
      <w:r>
        <w:rPr>
          <w:rFonts w:cs="Microsoft Himalaya"/>
          <w:cs/>
          <w:lang w:bidi="bo-CN"/>
        </w:rPr>
        <w:t>ཐོབ་བརྗོད་ དང་ ཉོག་བཤད་ ཀྱི་ སྙན་གསན་ མཇུག་ བསྡུ་ དགོ །</w:t>
      </w:r>
    </w:p>
    <w:p w14:paraId="0951DBA7"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བཙག་འཐུ་ལྷན་ཚོགས་ ལུ་ </w:t>
      </w:r>
      <w:r>
        <w:t xml:space="preserve"># </w:t>
      </w:r>
      <w:r>
        <w:rPr>
          <w:rFonts w:cs="Microsoft Himalaya"/>
          <w:cs/>
          <w:lang w:bidi="bo-CN"/>
        </w:rPr>
        <w:t xml:space="preserve">རྒྱུ་མཚན་ དང་ བཅས་ པའི་ གྲོས་ཆོད་ ཚུ་ དང་ </w:t>
      </w:r>
      <w:r>
        <w:t xml:space="preserve"># </w:t>
      </w:r>
      <w:r>
        <w:rPr>
          <w:rFonts w:cs="Microsoft Himalaya"/>
          <w:cs/>
          <w:lang w:bidi="bo-CN"/>
        </w:rPr>
        <w:t xml:space="preserve">ཐོབ་བརྗོད་ དང་ ཉོག་བཤད་ བཀོད་ པའི་ ཚེས་གྲངས་ ཁ་གསལ་ </w:t>
      </w:r>
      <w:r>
        <w:t xml:space="preserve"># </w:t>
      </w:r>
      <w:r>
        <w:rPr>
          <w:rFonts w:cs="Microsoft Himalaya"/>
          <w:cs/>
          <w:lang w:bidi="bo-CN"/>
        </w:rPr>
        <w:t xml:space="preserve">དེ་ལས་ </w:t>
      </w:r>
      <w:r>
        <w:t xml:space="preserve"># </w:t>
      </w:r>
      <w:r>
        <w:rPr>
          <w:rFonts w:cs="Microsoft Himalaya"/>
          <w:cs/>
          <w:lang w:bidi="bo-CN"/>
        </w:rPr>
        <w:t xml:space="preserve">ཐོབ་བརྗོད་ བཀོད་ མི་ དེ་ གིས་ </w:t>
      </w:r>
      <w:r>
        <w:t xml:space="preserve"># </w:t>
      </w:r>
      <w:r>
        <w:rPr>
          <w:rFonts w:cs="Microsoft Himalaya"/>
          <w:cs/>
          <w:lang w:bidi="bo-CN"/>
        </w:rPr>
        <w:t xml:space="preserve">གཟང་ ཡོད་ པའི་ བདེན་ཁུངས་ ཀྱི་ སྙན་ཞུ་ </w:t>
      </w:r>
      <w:r>
        <w:t xml:space="preserve"># </w:t>
      </w:r>
      <w:r>
        <w:rPr>
          <w:rFonts w:cs="Microsoft Himalaya"/>
          <w:cs/>
          <w:lang w:bidi="bo-CN"/>
        </w:rPr>
        <w:t>ཟླ་རིམ་བཞིན་དུ་ ཕུལ་ དགོ །</w:t>
      </w:r>
    </w:p>
    <w:p w14:paraId="24645223" w14:textId="77777777" w:rsidR="00A536DF" w:rsidRDefault="00A536DF" w:rsidP="00A536DF">
      <w:pPr>
        <w:spacing w:after="0"/>
      </w:pPr>
      <w:r>
        <w:t xml:space="preserve"> NUM # </w:t>
      </w:r>
      <w:r>
        <w:rPr>
          <w:rFonts w:cs="Microsoft Himalaya"/>
          <w:cs/>
          <w:lang w:bidi="bo-CN"/>
        </w:rPr>
        <w:t xml:space="preserve">བཙག་འཐུའི་ དོན་ལུ་ </w:t>
      </w:r>
      <w:r>
        <w:t xml:space="preserve"># </w:t>
      </w:r>
      <w:r>
        <w:rPr>
          <w:rFonts w:cs="Microsoft Himalaya"/>
          <w:cs/>
          <w:lang w:bidi="bo-CN"/>
        </w:rPr>
        <w:t xml:space="preserve">མཐའ་དཔྱད་ ཀྱི་ བཙག་འཐུའི་ཐོ་ཡིག་ ཁྱབ་སྤེལ་ འབད་ ཚར་ བའི་ ཤུལ་ལུ་ </w:t>
      </w:r>
      <w:r>
        <w:t xml:space="preserve"># </w:t>
      </w:r>
      <w:r>
        <w:rPr>
          <w:rFonts w:cs="Microsoft Himalaya"/>
          <w:cs/>
          <w:lang w:bidi="bo-CN"/>
        </w:rPr>
        <w:t xml:space="preserve">ཐོབ་བརྗོད་ </w:t>
      </w:r>
      <w:r>
        <w:t xml:space="preserve"># </w:t>
      </w:r>
      <w:r>
        <w:rPr>
          <w:rFonts w:cs="Microsoft Himalaya"/>
          <w:cs/>
          <w:lang w:bidi="bo-CN"/>
        </w:rPr>
        <w:t xml:space="preserve">ཡང་ན་ </w:t>
      </w:r>
      <w:r>
        <w:t xml:space="preserve"># </w:t>
      </w:r>
      <w:r>
        <w:rPr>
          <w:rFonts w:cs="Microsoft Himalaya"/>
          <w:cs/>
          <w:lang w:bidi="bo-CN"/>
        </w:rPr>
        <w:t xml:space="preserve">ཞུ་ཡིག་ ལྷོད་ མི་ འདི་ ལུ་ གཞི་བཞག་ ཐོག་ </w:t>
      </w:r>
      <w:r>
        <w:t xml:space="preserve"># </w:t>
      </w:r>
      <w:r>
        <w:rPr>
          <w:rFonts w:cs="Microsoft Himalaya"/>
          <w:cs/>
          <w:lang w:bidi="bo-CN"/>
        </w:rPr>
        <w:t xml:space="preserve">བཙག་འཐུའི་ཐོ་ཡིག་ ནང་ </w:t>
      </w:r>
      <w:r>
        <w:t xml:space="preserve"># </w:t>
      </w:r>
      <w:r>
        <w:rPr>
          <w:rFonts w:cs="Microsoft Himalaya"/>
          <w:cs/>
          <w:lang w:bidi="bo-CN"/>
        </w:rPr>
        <w:t>བཙུགས་ མི་ ཆོག</w:t>
      </w:r>
    </w:p>
    <w:p w14:paraId="37AFD298" w14:textId="77777777" w:rsidR="00A536DF" w:rsidRDefault="00A536DF" w:rsidP="00A536DF">
      <w:pPr>
        <w:spacing w:after="0"/>
      </w:pPr>
      <w:r>
        <w:t xml:space="preserve"> NUM # </w:t>
      </w:r>
      <w:r>
        <w:rPr>
          <w:rFonts w:cs="Microsoft Himalaya"/>
          <w:cs/>
          <w:lang w:bidi="bo-CN"/>
        </w:rPr>
        <w:t xml:space="preserve">སྙན་གསན་ སྐབས་ ལུ་ </w:t>
      </w:r>
      <w:r>
        <w:t xml:space="preserve"># </w:t>
      </w:r>
      <w:r>
        <w:rPr>
          <w:rFonts w:cs="Microsoft Himalaya"/>
          <w:cs/>
          <w:lang w:bidi="bo-CN"/>
        </w:rPr>
        <w:t xml:space="preserve">ཉེས་འཛུགས་བཀོད་མི་ </w:t>
      </w:r>
      <w:r>
        <w:t xml:space="preserve"># </w:t>
      </w:r>
      <w:r>
        <w:rPr>
          <w:rFonts w:cs="Microsoft Himalaya"/>
          <w:cs/>
          <w:lang w:bidi="bo-CN"/>
        </w:rPr>
        <w:t xml:space="preserve">ཡང་ན་ </w:t>
      </w:r>
      <w:r>
        <w:t xml:space="preserve"># </w:t>
      </w:r>
      <w:r>
        <w:rPr>
          <w:rFonts w:cs="Microsoft Himalaya"/>
          <w:cs/>
          <w:lang w:bidi="bo-CN"/>
        </w:rPr>
        <w:t xml:space="preserve">ཉེས་འཛུགས་ཕོག་མི་ </w:t>
      </w:r>
      <w:r>
        <w:t xml:space="preserve"># </w:t>
      </w:r>
      <w:r>
        <w:rPr>
          <w:rFonts w:cs="Microsoft Himalaya"/>
          <w:cs/>
          <w:lang w:bidi="bo-CN"/>
        </w:rPr>
        <w:t xml:space="preserve">ཡང་ན་ </w:t>
      </w:r>
      <w:r>
        <w:t xml:space="preserve"># </w:t>
      </w:r>
      <w:r>
        <w:rPr>
          <w:rFonts w:cs="Microsoft Himalaya"/>
          <w:cs/>
          <w:lang w:bidi="bo-CN"/>
        </w:rPr>
        <w:t xml:space="preserve">ཁོ་རའི་ * མོ་རའི་ ངོ་ཚབ་ ག་ འོངས་ རུང་ </w:t>
      </w:r>
      <w:r>
        <w:t xml:space="preserve"># </w:t>
      </w:r>
      <w:r>
        <w:rPr>
          <w:rFonts w:cs="Microsoft Himalaya"/>
          <w:cs/>
          <w:lang w:bidi="bo-CN"/>
        </w:rPr>
        <w:t xml:space="preserve">ཐོ་བཀོད་འགོ་དཔོན་ གྱིས་ གྲོས་ཐག་ ཆོད་ མི་ འདི་ </w:t>
      </w:r>
      <w:r>
        <w:t xml:space="preserve"># </w:t>
      </w:r>
      <w:r>
        <w:rPr>
          <w:rFonts w:cs="Microsoft Himalaya"/>
          <w:cs/>
          <w:lang w:bidi="bo-CN"/>
        </w:rPr>
        <w:t>མཐའ་བཅད་ དང་ མཇུག་འཁྱོངས་ ཨིན །</w:t>
      </w:r>
    </w:p>
    <w:p w14:paraId="6F2EEECD"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དེའི་ སྐབས་ ཀྱི་ རྒྱུ་མཚན་ དང་ བཅས་ པའི་ གྲོས་ཐག་ ཆོད་ ཡོད་ མིའི་ སྐོར་ </w:t>
      </w:r>
      <w:r>
        <w:t xml:space="preserve"># </w:t>
      </w:r>
      <w:r>
        <w:rPr>
          <w:rFonts w:cs="Microsoft Himalaya"/>
          <w:cs/>
          <w:lang w:bidi="bo-CN"/>
        </w:rPr>
        <w:t xml:space="preserve">ཐོབ་བརྗོད་ དང་ ཉོག་བཤད་ བཀོད་ མི་ ཚུ་ གིས་ </w:t>
      </w:r>
      <w:r>
        <w:t xml:space="preserve"># </w:t>
      </w:r>
      <w:r>
        <w:rPr>
          <w:rFonts w:cs="Microsoft Himalaya"/>
          <w:cs/>
          <w:lang w:bidi="bo-CN"/>
        </w:rPr>
        <w:t xml:space="preserve">ཐོབ་བརྗོད་ ཀྱི་ བདེན་ཁུངས་ བཀོད་ ཡོད་ མི་ ཚུ་ གི་ ཚེས་གྲངས་ ཚུ་ ཁ་གསལ་ བཀོད་ དེ་ </w:t>
      </w:r>
      <w:r>
        <w:t xml:space="preserve"># </w:t>
      </w:r>
      <w:r>
        <w:rPr>
          <w:rFonts w:cs="Microsoft Himalaya"/>
          <w:cs/>
          <w:lang w:bidi="bo-CN"/>
        </w:rPr>
        <w:t>ལྷན་ཚོགས་ ལུ་ མཐའ་བཅད་ ཀྱི་ སྙན་ཞུ་ ཕུལ་ དགོ །</w:t>
      </w:r>
    </w:p>
    <w:p w14:paraId="768C29A7" w14:textId="77777777" w:rsidR="00A536DF" w:rsidRDefault="00A536DF" w:rsidP="00A536DF">
      <w:pPr>
        <w:spacing w:after="0"/>
      </w:pPr>
      <w:r>
        <w:t xml:space="preserve"> NUM # </w:t>
      </w:r>
      <w:r>
        <w:rPr>
          <w:rFonts w:cs="Microsoft Himalaya"/>
          <w:cs/>
          <w:lang w:bidi="bo-CN"/>
        </w:rPr>
        <w:t xml:space="preserve">བཙག་འཐུ་ གི་ དོན་ལུ་ </w:t>
      </w:r>
      <w:r>
        <w:t xml:space="preserve"># </w:t>
      </w:r>
      <w:r>
        <w:rPr>
          <w:rFonts w:cs="Microsoft Himalaya"/>
          <w:cs/>
          <w:lang w:bidi="bo-CN"/>
        </w:rPr>
        <w:t xml:space="preserve">བཙག་འཐུའི་ མཐའ་དཔྱད་ ཐོ་ཡིག་ ཁྱབ་སྤེལ་ འབད་ བའི་ ཤུལ་ལས་ </w:t>
      </w:r>
      <w:r>
        <w:t xml:space="preserve"># </w:t>
      </w:r>
      <w:r>
        <w:rPr>
          <w:rFonts w:cs="Microsoft Himalaya"/>
          <w:cs/>
          <w:lang w:bidi="bo-CN"/>
        </w:rPr>
        <w:t xml:space="preserve">བཙག་འཐུའི་ཐོ་ཡིག་ ནང་ </w:t>
      </w:r>
      <w:r>
        <w:t xml:space="preserve"># </w:t>
      </w:r>
      <w:r>
        <w:rPr>
          <w:rFonts w:cs="Microsoft Himalaya"/>
          <w:cs/>
          <w:lang w:bidi="bo-CN"/>
        </w:rPr>
        <w:t>གསར་བཙུགས་ འབད་ མི་ ཆོག</w:t>
      </w:r>
    </w:p>
    <w:p w14:paraId="7A26DD2E" w14:textId="77777777" w:rsidR="00A536DF" w:rsidRDefault="00A536DF" w:rsidP="00A536DF">
      <w:pPr>
        <w:spacing w:after="0"/>
      </w:pPr>
      <w:r>
        <w:t xml:space="preserve"> NUM NUM # </w:t>
      </w:r>
      <w:r>
        <w:rPr>
          <w:rFonts w:cs="Microsoft Himalaya"/>
          <w:cs/>
          <w:lang w:bidi="bo-CN"/>
        </w:rPr>
        <w:t>བཙག་འཐུའི་ཐོ་ཡིག་ གི་ མཐའ་དཔྱད་ ཁྱབ་སྤེལ །</w:t>
      </w:r>
    </w:p>
    <w:p w14:paraId="4000351B" w14:textId="77777777" w:rsidR="00A536DF" w:rsidRDefault="00A536DF" w:rsidP="00A536DF">
      <w:pPr>
        <w:spacing w:after="0"/>
      </w:pPr>
      <w:r>
        <w:t xml:space="preserve"> NUM # </w:t>
      </w:r>
      <w:r>
        <w:rPr>
          <w:rFonts w:cs="Microsoft Himalaya"/>
          <w:cs/>
          <w:lang w:bidi="bo-CN"/>
        </w:rPr>
        <w:t xml:space="preserve">ལྷན་ཚོགས་ ཀྱིས་ </w:t>
      </w:r>
      <w:r>
        <w:t xml:space="preserve"># </w:t>
      </w:r>
      <w:r>
        <w:rPr>
          <w:rFonts w:cs="Microsoft Himalaya"/>
          <w:cs/>
          <w:lang w:bidi="bo-CN"/>
        </w:rPr>
        <w:t xml:space="preserve">ཐོབ་བརྗོད་ དང་ ཉོག་བཤད་ བཀོད་ ནི་ གི་ དུས་ཡུན་ ཚང་ བའི་ ཤུལ་ལུ་ </w:t>
      </w:r>
      <w:r>
        <w:t xml:space="preserve"># </w:t>
      </w:r>
      <w:r>
        <w:rPr>
          <w:rFonts w:cs="Microsoft Himalaya"/>
          <w:cs/>
          <w:lang w:bidi="bo-CN"/>
        </w:rPr>
        <w:t>བཙག་འཐུའི་ཐོ་ཡིག་ ཁྱབ་སྤེལ་ འབད་ དགོཔ་ ཚུ་ ཡང་ །</w:t>
      </w:r>
    </w:p>
    <w:p w14:paraId="63022F56" w14:textId="77777777" w:rsidR="00A536DF" w:rsidRDefault="00A536DF" w:rsidP="00A536DF">
      <w:pPr>
        <w:spacing w:after="0"/>
      </w:pPr>
      <w:r>
        <w:lastRenderedPageBreak/>
        <w:t xml:space="preserve"> NUM # </w:t>
      </w:r>
      <w:r>
        <w:rPr>
          <w:rFonts w:cs="Microsoft Himalaya"/>
          <w:cs/>
          <w:lang w:bidi="bo-CN"/>
        </w:rPr>
        <w:t>ལྷན་ཚོགས་ ཀྱིས་ ངོས་འཛིན་ འབད་ བའི་ ས་ཁོངས་ ཚུ་ གི་ ནང་ །</w:t>
      </w:r>
    </w:p>
    <w:p w14:paraId="65DEF0F9" w14:textId="77777777" w:rsidR="00A536DF" w:rsidRDefault="00A536DF" w:rsidP="00A536DF">
      <w:pPr>
        <w:spacing w:after="0"/>
      </w:pPr>
      <w:r>
        <w:t xml:space="preserve"> NUM # </w:t>
      </w:r>
      <w:r>
        <w:rPr>
          <w:rFonts w:cs="Microsoft Himalaya"/>
          <w:cs/>
          <w:lang w:bidi="bo-CN"/>
        </w:rPr>
        <w:t>ཐོ་བཀོད་འགོ་དཔོན་ གྱི་ ཡིག་ཚང་ ནང་ །</w:t>
      </w:r>
    </w:p>
    <w:p w14:paraId="34CF6E87" w14:textId="77777777" w:rsidR="00A536DF" w:rsidRDefault="00A536DF" w:rsidP="00A536DF">
      <w:pPr>
        <w:spacing w:after="0"/>
      </w:pPr>
      <w:r>
        <w:t xml:space="preserve"> NUM # </w:t>
      </w:r>
      <w:r>
        <w:rPr>
          <w:rFonts w:cs="Microsoft Himalaya"/>
          <w:cs/>
          <w:lang w:bidi="bo-CN"/>
        </w:rPr>
        <w:t xml:space="preserve">ལམ་སྟོན་སྒྲིག་ཡིག་ འདི་ གི་ དོན་ཚན་ </w:t>
      </w:r>
      <w:r>
        <w:t>NUM</w:t>
      </w:r>
      <w:r>
        <w:rPr>
          <w:rFonts w:cs="Microsoft Himalaya"/>
          <w:cs/>
          <w:lang w:bidi="bo-CN"/>
        </w:rPr>
        <w:t xml:space="preserve">པ་ ལྟར་ </w:t>
      </w:r>
      <w:r>
        <w:t xml:space="preserve"># </w:t>
      </w:r>
      <w:r>
        <w:rPr>
          <w:rFonts w:cs="Microsoft Himalaya"/>
          <w:cs/>
          <w:lang w:bidi="bo-CN"/>
        </w:rPr>
        <w:t>བཙག་འཐུ་ལྷན་ཚོགས་ ཀྱི་ ཡོངས་འབྲེལ་འཆར་སྒོ་ ནང་ །</w:t>
      </w:r>
    </w:p>
    <w:p w14:paraId="14D0045E" w14:textId="77777777" w:rsidR="00A536DF" w:rsidRDefault="00A536DF" w:rsidP="00A536DF">
      <w:pPr>
        <w:spacing w:after="0"/>
      </w:pPr>
      <w:r>
        <w:t xml:space="preserve"> NUM # </w:t>
      </w:r>
      <w:r>
        <w:rPr>
          <w:rFonts w:cs="Microsoft Himalaya"/>
          <w:cs/>
          <w:lang w:bidi="bo-CN"/>
        </w:rPr>
        <w:t xml:space="preserve">བཙག་འཐུའི་ཐོ་ཡིག་ ནང་ </w:t>
      </w:r>
      <w:r>
        <w:t xml:space="preserve"># </w:t>
      </w:r>
      <w:r>
        <w:rPr>
          <w:rFonts w:cs="Microsoft Himalaya"/>
          <w:cs/>
          <w:lang w:bidi="bo-CN"/>
        </w:rPr>
        <w:t xml:space="preserve">མིང་གསལ་ བཀོད་ ནི་ དང་ </w:t>
      </w:r>
      <w:r>
        <w:t xml:space="preserve"># </w:t>
      </w:r>
      <w:r>
        <w:rPr>
          <w:rFonts w:cs="Microsoft Himalaya"/>
          <w:cs/>
          <w:lang w:bidi="bo-CN"/>
        </w:rPr>
        <w:t xml:space="preserve">བཏོག་གཏང་ ནི་ ཚུ་ འབད་ ཚར་ བའི་ མཐའ་དཔྱད་ ཀྱི་ ཁྱབ་སྤེལ་ གྲུབ་ པའི་ དེ་མོད་དུ་ </w:t>
      </w:r>
      <w:r>
        <w:t xml:space="preserve"># </w:t>
      </w:r>
      <w:r>
        <w:rPr>
          <w:rFonts w:cs="Microsoft Himalaya"/>
          <w:cs/>
          <w:lang w:bidi="bo-CN"/>
        </w:rPr>
        <w:t xml:space="preserve">ཁྱབ་དབང་ གྲུབ་ ཨིནམ་ སྦེ་ བརྩི་ དགོཔ་ དང་ </w:t>
      </w:r>
      <w:r>
        <w:t xml:space="preserve"># </w:t>
      </w:r>
      <w:r>
        <w:rPr>
          <w:rFonts w:cs="Microsoft Himalaya"/>
          <w:cs/>
          <w:lang w:bidi="bo-CN"/>
        </w:rPr>
        <w:t xml:space="preserve">དེ་ གི་ འདྲ་ རེ་ </w:t>
      </w:r>
      <w:r>
        <w:t xml:space="preserve"># </w:t>
      </w:r>
      <w:r>
        <w:rPr>
          <w:rFonts w:cs="Microsoft Himalaya"/>
          <w:cs/>
          <w:lang w:bidi="bo-CN"/>
        </w:rPr>
        <w:t xml:space="preserve">བཙག་འཐུའི་ ནང་ དོ་འགྲན་ འབད་ མི་ སྲིད་དོན་ཚོགས་པ་ </w:t>
      </w:r>
      <w:r>
        <w:t xml:space="preserve"># </w:t>
      </w:r>
      <w:r>
        <w:rPr>
          <w:rFonts w:cs="Microsoft Himalaya"/>
          <w:cs/>
          <w:lang w:bidi="bo-CN"/>
        </w:rPr>
        <w:t xml:space="preserve">ཡང་ན་ </w:t>
      </w:r>
      <w:r>
        <w:t xml:space="preserve"># </w:t>
      </w:r>
      <w:r>
        <w:rPr>
          <w:rFonts w:cs="Microsoft Himalaya"/>
          <w:cs/>
          <w:lang w:bidi="bo-CN"/>
        </w:rPr>
        <w:t xml:space="preserve">འདེམས་ངོ་ རེ་རེ་བཞིན་ ལུ་ </w:t>
      </w:r>
      <w:r>
        <w:t xml:space="preserve"># </w:t>
      </w:r>
      <w:r>
        <w:rPr>
          <w:rFonts w:cs="Microsoft Himalaya"/>
          <w:cs/>
          <w:lang w:bidi="bo-CN"/>
        </w:rPr>
        <w:t>རིན་མེད་ ཐོག་ བཀྲམ་ དགོ །</w:t>
      </w:r>
    </w:p>
    <w:p w14:paraId="0B443D07" w14:textId="77777777" w:rsidR="00A536DF" w:rsidRDefault="00A536DF" w:rsidP="00A536DF">
      <w:pPr>
        <w:spacing w:after="0"/>
      </w:pPr>
      <w:r>
        <w:t xml:space="preserve"> NUM NUM # </w:t>
      </w:r>
      <w:r>
        <w:rPr>
          <w:rFonts w:cs="Microsoft Himalaya"/>
          <w:cs/>
          <w:lang w:bidi="bo-CN"/>
        </w:rPr>
        <w:t>བཙག་འཐུའི་ཐོ་ཡིག་ གྲ་སྒྲིག་ ལུ་ བརྡ་བརྒྱུད་ ཉེར་སྤྱོད །</w:t>
      </w:r>
    </w:p>
    <w:p w14:paraId="53E5F5D5" w14:textId="77777777" w:rsidR="00A536DF" w:rsidRDefault="00A536DF" w:rsidP="00A536DF">
      <w:pPr>
        <w:spacing w:after="0"/>
      </w:pPr>
      <w:r>
        <w:t xml:space="preserve"> NUM # </w:t>
      </w:r>
      <w:r>
        <w:rPr>
          <w:rFonts w:cs="Microsoft Himalaya"/>
          <w:cs/>
          <w:lang w:bidi="bo-CN"/>
        </w:rPr>
        <w:t xml:space="preserve">བཙག་འཐུ་ལྷན་ཚོགས་ ཀྱིས་ </w:t>
      </w:r>
      <w:r>
        <w:t xml:space="preserve"># </w:t>
      </w:r>
      <w:r>
        <w:rPr>
          <w:rFonts w:cs="Microsoft Himalaya"/>
          <w:cs/>
          <w:lang w:bidi="bo-CN"/>
        </w:rPr>
        <w:t xml:space="preserve">བཙག་འཐུའི་ཐོ་ཡིག་ གྲ་སྒྲིག་ ལུ་ </w:t>
      </w:r>
      <w:r>
        <w:t xml:space="preserve"># </w:t>
      </w:r>
      <w:r>
        <w:rPr>
          <w:rFonts w:cs="Microsoft Himalaya"/>
          <w:cs/>
          <w:lang w:bidi="bo-CN"/>
        </w:rPr>
        <w:t>བརྡ་བརྒྱུད་ ཉེར་སྤྱོད་ འབད་ ཆོགཔ་ འདི་ ཡང་ །</w:t>
      </w:r>
    </w:p>
    <w:p w14:paraId="3814C060" w14:textId="77777777" w:rsidR="00A536DF" w:rsidRDefault="00A536DF" w:rsidP="00A536DF">
      <w:pPr>
        <w:spacing w:after="0"/>
      </w:pPr>
      <w:r>
        <w:t xml:space="preserve"> NUM # </w:t>
      </w:r>
      <w:r>
        <w:rPr>
          <w:rFonts w:cs="Microsoft Himalaya"/>
          <w:cs/>
          <w:lang w:bidi="bo-CN"/>
        </w:rPr>
        <w:t>བརྡ་དོན་ སྤེལ་ ནིའི་ དོན་ལུ །</w:t>
      </w:r>
    </w:p>
    <w:p w14:paraId="0F24EE1B" w14:textId="77777777" w:rsidR="00A536DF" w:rsidRDefault="00A536DF" w:rsidP="00A536DF">
      <w:pPr>
        <w:spacing w:after="0"/>
      </w:pPr>
      <w:r>
        <w:t xml:space="preserve"> NUM # </w:t>
      </w:r>
      <w:r>
        <w:rPr>
          <w:rFonts w:cs="Microsoft Himalaya"/>
          <w:cs/>
          <w:lang w:bidi="bo-CN"/>
        </w:rPr>
        <w:t xml:space="preserve">ཚོགས་རྒྱན་སྐྱུར་མི་ གི་ ཐོ་བཀོད་ སྐོར་ </w:t>
      </w:r>
      <w:r>
        <w:t xml:space="preserve"># </w:t>
      </w:r>
      <w:r>
        <w:rPr>
          <w:rFonts w:cs="Microsoft Himalaya"/>
          <w:cs/>
          <w:lang w:bidi="bo-CN"/>
        </w:rPr>
        <w:t>བརྡ་འཕྲིན་ སྤེལ་ ནིའི་ དོན་ལུ །</w:t>
      </w:r>
    </w:p>
    <w:p w14:paraId="16CF4360" w14:textId="77777777" w:rsidR="00A536DF" w:rsidRDefault="00A536DF" w:rsidP="00A536DF">
      <w:pPr>
        <w:spacing w:after="0"/>
      </w:pPr>
      <w:r>
        <w:t xml:space="preserve"> NUM # </w:t>
      </w:r>
      <w:r>
        <w:rPr>
          <w:rFonts w:cs="Microsoft Himalaya"/>
          <w:cs/>
          <w:lang w:bidi="bo-CN"/>
        </w:rPr>
        <w:t xml:space="preserve">ཚོགས་རྒྱན་སྐྱུར་མི་ ཚུ་ ལུ་ </w:t>
      </w:r>
      <w:r>
        <w:t xml:space="preserve"># </w:t>
      </w:r>
      <w:r>
        <w:rPr>
          <w:rFonts w:cs="Microsoft Himalaya"/>
          <w:cs/>
          <w:lang w:bidi="bo-CN"/>
        </w:rPr>
        <w:t xml:space="preserve">ཐོ་བཀོད་ ཀྱི་ ཚེས་གྲངས་ དང་ ས་གནས་ ཀྱི་ སྐོར་ </w:t>
      </w:r>
      <w:r>
        <w:t xml:space="preserve"># </w:t>
      </w:r>
      <w:r>
        <w:rPr>
          <w:rFonts w:cs="Microsoft Himalaya"/>
          <w:cs/>
          <w:lang w:bidi="bo-CN"/>
        </w:rPr>
        <w:t>གོ་དོན་ སྤྲོད་ ཐབས་ ལུ །</w:t>
      </w:r>
    </w:p>
    <w:p w14:paraId="28586AE1" w14:textId="77777777" w:rsidR="00A536DF" w:rsidRDefault="00A536DF" w:rsidP="00A536DF">
      <w:pPr>
        <w:spacing w:after="0"/>
      </w:pPr>
      <w:r>
        <w:t xml:space="preserve"> NUM # </w:t>
      </w:r>
      <w:r>
        <w:rPr>
          <w:rFonts w:cs="Microsoft Himalaya"/>
          <w:cs/>
          <w:lang w:bidi="bo-CN"/>
        </w:rPr>
        <w:t xml:space="preserve">ཐོབ་བརྗོད་ དང་ ཉོག་བཤད་ ཞུ་བ་ ཕུལ་ ནི་ ལུ་ </w:t>
      </w:r>
      <w:r>
        <w:t xml:space="preserve"># </w:t>
      </w:r>
      <w:r>
        <w:rPr>
          <w:rFonts w:cs="Microsoft Himalaya"/>
          <w:cs/>
          <w:lang w:bidi="bo-CN"/>
        </w:rPr>
        <w:t xml:space="preserve">ཚེས་གྲངས་ དང་ </w:t>
      </w:r>
      <w:r>
        <w:t xml:space="preserve"># </w:t>
      </w:r>
      <w:r>
        <w:rPr>
          <w:rFonts w:cs="Microsoft Himalaya"/>
          <w:cs/>
          <w:lang w:bidi="bo-CN"/>
        </w:rPr>
        <w:t>ས་གནས་ ཀྱི་ བརྡ་འཕྲིན་ སྤེལ་ ནིའི་ དོན་ལུ །</w:t>
      </w:r>
    </w:p>
    <w:p w14:paraId="63090BA2" w14:textId="77777777" w:rsidR="00A536DF" w:rsidRDefault="00A536DF" w:rsidP="00A536DF">
      <w:pPr>
        <w:spacing w:after="0"/>
      </w:pPr>
      <w:r>
        <w:t xml:space="preserve"> NUM # </w:t>
      </w:r>
      <w:r>
        <w:rPr>
          <w:rFonts w:cs="Microsoft Himalaya"/>
          <w:cs/>
          <w:lang w:bidi="bo-CN"/>
        </w:rPr>
        <w:t xml:space="preserve">དོན་ཚན་ </w:t>
      </w:r>
      <w:r>
        <w:t>NUM</w:t>
      </w:r>
      <w:r>
        <w:rPr>
          <w:rFonts w:cs="Microsoft Himalaya"/>
          <w:cs/>
          <w:lang w:bidi="bo-CN"/>
        </w:rPr>
        <w:t xml:space="preserve">པའི་ དོན་ལུ་ </w:t>
      </w:r>
      <w:r>
        <w:t xml:space="preserve"># </w:t>
      </w:r>
      <w:r>
        <w:rPr>
          <w:rFonts w:cs="Microsoft Himalaya"/>
          <w:cs/>
          <w:lang w:bidi="bo-CN"/>
        </w:rPr>
        <w:t>བརྡ་བརྒྱུད་ ལག་ལེན་ འཐབ་ དགོཔ་ འདི་ ཡང་ །</w:t>
      </w:r>
    </w:p>
    <w:p w14:paraId="6D103425" w14:textId="77777777" w:rsidR="00A536DF" w:rsidRDefault="00A536DF" w:rsidP="00A536DF">
      <w:pPr>
        <w:spacing w:after="0"/>
      </w:pPr>
      <w:r>
        <w:t xml:space="preserve"> NUM # </w:t>
      </w:r>
      <w:r>
        <w:rPr>
          <w:rFonts w:cs="Microsoft Himalaya"/>
          <w:cs/>
          <w:lang w:bidi="bo-CN"/>
        </w:rPr>
        <w:t>རྒྱལ་ཡོངས་ རྒྱང་མཐོང་ ཡོངས་འབྲེལ །</w:t>
      </w:r>
    </w:p>
    <w:p w14:paraId="21AD57AB" w14:textId="77777777" w:rsidR="00A536DF" w:rsidRDefault="00A536DF" w:rsidP="00A536DF">
      <w:pPr>
        <w:spacing w:after="0"/>
      </w:pPr>
      <w:r>
        <w:t xml:space="preserve"> NUM # </w:t>
      </w:r>
      <w:r>
        <w:rPr>
          <w:rFonts w:cs="Microsoft Himalaya"/>
          <w:cs/>
          <w:lang w:bidi="bo-CN"/>
        </w:rPr>
        <w:t xml:space="preserve">རྒྱལ་ཡོངས་ གསར་ཤོག་ </w:t>
      </w:r>
      <w:r>
        <w:t xml:space="preserve"># </w:t>
      </w:r>
      <w:r>
        <w:rPr>
          <w:rFonts w:cs="Microsoft Himalaya"/>
          <w:cs/>
          <w:lang w:bidi="bo-CN"/>
        </w:rPr>
        <w:t xml:space="preserve">ཡང་ན་ </w:t>
      </w:r>
      <w:r>
        <w:t xml:space="preserve"># </w:t>
      </w:r>
      <w:r>
        <w:rPr>
          <w:rFonts w:cs="Microsoft Himalaya"/>
          <w:cs/>
          <w:lang w:bidi="bo-CN"/>
        </w:rPr>
        <w:t>འདེམས་ཁོངས་ ནང་ ཁྱབ་ཆེ་བའི་ གསར་ཤོག་ ཅིག །</w:t>
      </w:r>
    </w:p>
    <w:p w14:paraId="12090813" w14:textId="77777777" w:rsidR="00A536DF" w:rsidRDefault="00A536DF" w:rsidP="00A536DF">
      <w:pPr>
        <w:spacing w:after="0"/>
      </w:pPr>
      <w:r>
        <w:t xml:space="preserve"> NUM # </w:t>
      </w:r>
      <w:r>
        <w:rPr>
          <w:rFonts w:cs="Microsoft Himalaya"/>
          <w:cs/>
          <w:lang w:bidi="bo-CN"/>
        </w:rPr>
        <w:t>རྒྱལ་ཡོངས་ རྒྱང་བསྒྲགས །</w:t>
      </w:r>
    </w:p>
    <w:p w14:paraId="7F878948" w14:textId="77777777" w:rsidR="00A536DF" w:rsidRDefault="00A536DF" w:rsidP="00A536DF">
      <w:pPr>
        <w:spacing w:after="0"/>
      </w:pPr>
      <w:r>
        <w:t xml:space="preserve"> NUM NUM # </w:t>
      </w:r>
      <w:r>
        <w:rPr>
          <w:rFonts w:cs="Microsoft Himalaya"/>
          <w:cs/>
          <w:lang w:bidi="bo-CN"/>
        </w:rPr>
        <w:t>ཚོགས་རྒྱན་སྐྱུར་མིའི་ ངོས་འཛིན་འདྲ་པར །</w:t>
      </w:r>
    </w:p>
    <w:p w14:paraId="0DAA7AD5" w14:textId="77777777" w:rsidR="00A536DF" w:rsidRDefault="00A536DF" w:rsidP="00A536DF">
      <w:pPr>
        <w:spacing w:after="0"/>
      </w:pPr>
      <w:r>
        <w:t xml:space="preserve"> NUM # </w:t>
      </w:r>
      <w:r>
        <w:rPr>
          <w:rFonts w:cs="Microsoft Himalaya"/>
          <w:cs/>
          <w:lang w:bidi="bo-CN"/>
        </w:rPr>
        <w:t xml:space="preserve">ཚོགས་རྒྱན་སྐྱུར་མིའི་ ངོས་འཛིན་འདྲ་པར་ འདི་ ནང་ </w:t>
      </w:r>
      <w:r>
        <w:t xml:space="preserve"># </w:t>
      </w:r>
      <w:r>
        <w:rPr>
          <w:rFonts w:cs="Microsoft Himalaya"/>
          <w:cs/>
          <w:lang w:bidi="bo-CN"/>
        </w:rPr>
        <w:t xml:space="preserve">ཚོགས་རྒྱན་སྐྱུར་མིའི་ ངོས་འཛིན་འདྲ་པར་ གྱི་ ཨང་ </w:t>
      </w:r>
      <w:r>
        <w:t xml:space="preserve"># </w:t>
      </w:r>
      <w:r>
        <w:rPr>
          <w:rFonts w:cs="Microsoft Himalaya"/>
          <w:cs/>
          <w:lang w:bidi="bo-CN"/>
        </w:rPr>
        <w:t xml:space="preserve">གཅིག་མཚུངས་ ཨིན་ པའི་ མི་ཁུངས་ངོ་སྤྲོད་ལག་ཁྱེར་ ཨང་ ། </w:t>
      </w:r>
      <w:r>
        <w:t xml:space="preserve"># </w:t>
      </w:r>
      <w:r>
        <w:rPr>
          <w:rFonts w:cs="Microsoft Himalaya"/>
          <w:cs/>
          <w:lang w:bidi="bo-CN"/>
        </w:rPr>
        <w:t xml:space="preserve">མིང་གསལ ། </w:t>
      </w:r>
      <w:r>
        <w:t xml:space="preserve"># </w:t>
      </w:r>
      <w:r>
        <w:rPr>
          <w:rFonts w:cs="Microsoft Himalaya"/>
          <w:cs/>
          <w:lang w:bidi="bo-CN"/>
        </w:rPr>
        <w:t xml:space="preserve">ཕོ་མོའི་དབྱེ་བ ། </w:t>
      </w:r>
      <w:r>
        <w:t xml:space="preserve"># </w:t>
      </w:r>
      <w:r>
        <w:rPr>
          <w:rFonts w:cs="Microsoft Himalaya"/>
          <w:cs/>
          <w:lang w:bidi="bo-CN"/>
        </w:rPr>
        <w:t xml:space="preserve">ཁ་བྱང་ ། </w:t>
      </w:r>
      <w:r>
        <w:t xml:space="preserve"># </w:t>
      </w:r>
      <w:r>
        <w:rPr>
          <w:rFonts w:cs="Microsoft Himalaya"/>
          <w:cs/>
          <w:lang w:bidi="bo-CN"/>
        </w:rPr>
        <w:t xml:space="preserve">སྐྱེས་ཚེས ། </w:t>
      </w:r>
      <w:r>
        <w:t xml:space="preserve"># </w:t>
      </w:r>
      <w:r>
        <w:rPr>
          <w:rFonts w:cs="Microsoft Himalaya"/>
          <w:cs/>
          <w:lang w:bidi="bo-CN"/>
        </w:rPr>
        <w:t xml:space="preserve">ཚོགས་རྒྱན་ས་གནས་ ཀྱི་ མིང་ དང་ ཨང་ </w:t>
      </w:r>
      <w:r>
        <w:t xml:space="preserve"># </w:t>
      </w:r>
      <w:r>
        <w:rPr>
          <w:rFonts w:cs="Microsoft Himalaya"/>
          <w:cs/>
          <w:lang w:bidi="bo-CN"/>
        </w:rPr>
        <w:t xml:space="preserve">ཚོགས་རྒྱན་སྐྱུར་མི་ གི་ ངོ་པར་ དང་ </w:t>
      </w:r>
      <w:r>
        <w:t xml:space="preserve"># </w:t>
      </w:r>
      <w:r>
        <w:rPr>
          <w:rFonts w:cs="Microsoft Himalaya"/>
          <w:cs/>
          <w:lang w:bidi="bo-CN"/>
        </w:rPr>
        <w:t xml:space="preserve">གཞན་ བཙག་འཐུ་ལྷན་ཚོགས་ ཀྱིས་ </w:t>
      </w:r>
      <w:r>
        <w:t xml:space="preserve"># </w:t>
      </w:r>
      <w:r>
        <w:rPr>
          <w:rFonts w:cs="Microsoft Himalaya"/>
          <w:cs/>
          <w:lang w:bidi="bo-CN"/>
        </w:rPr>
        <w:t>ཆེད་དམིགས བཀོད་ པའི་ ཁ་གསལ་ ཚུ་ དང་ སྦྲགས་ ཚུད་ དགོ །</w:t>
      </w:r>
    </w:p>
    <w:p w14:paraId="6036F19A" w14:textId="77777777" w:rsidR="00A536DF" w:rsidRDefault="00A536DF" w:rsidP="00A536DF">
      <w:pPr>
        <w:spacing w:after="0"/>
      </w:pPr>
      <w:r>
        <w:t xml:space="preserve"> NUM # </w:t>
      </w:r>
      <w:r>
        <w:rPr>
          <w:rFonts w:cs="Microsoft Himalaya"/>
          <w:cs/>
          <w:lang w:bidi="bo-CN"/>
        </w:rPr>
        <w:t xml:space="preserve">ཚོགས་རྒྱན་སྐྱུར་མི་ ཅིག་ གི་ ངོས་འཛིན་འདྲ་པར་ འདི་ </w:t>
      </w:r>
      <w:r>
        <w:t xml:space="preserve"># </w:t>
      </w:r>
      <w:r>
        <w:rPr>
          <w:rFonts w:cs="Microsoft Himalaya"/>
          <w:cs/>
          <w:lang w:bidi="bo-CN"/>
        </w:rPr>
        <w:t xml:space="preserve">འདེམས་ཁོངས་ སྤོ་སོར་ འབད་ བ་ </w:t>
      </w:r>
      <w:r>
        <w:t xml:space="preserve"># </w:t>
      </w:r>
      <w:r>
        <w:rPr>
          <w:rFonts w:cs="Microsoft Himalaya"/>
          <w:cs/>
          <w:lang w:bidi="bo-CN"/>
        </w:rPr>
        <w:t xml:space="preserve">ཡང་ན་ </w:t>
      </w:r>
      <w:r>
        <w:t xml:space="preserve"># </w:t>
      </w:r>
      <w:r>
        <w:rPr>
          <w:rFonts w:cs="Microsoft Himalaya"/>
          <w:cs/>
          <w:lang w:bidi="bo-CN"/>
        </w:rPr>
        <w:t xml:space="preserve">འདྲ་ཤོག་ དེ་ ནང་ གི་ ཁ་གསལ་ གཞན་ གང་རུང་ ཅིག་ ལུ་ </w:t>
      </w:r>
      <w:r>
        <w:t xml:space="preserve"># </w:t>
      </w:r>
      <w:r>
        <w:rPr>
          <w:rFonts w:cs="Microsoft Himalaya"/>
          <w:cs/>
          <w:lang w:bidi="bo-CN"/>
        </w:rPr>
        <w:t xml:space="preserve">བསྒྱུར་བཅོས་ འབད་ དགོཔ་ བྱུང་ ཡོད་ མི་ ལུ་ </w:t>
      </w:r>
      <w:r>
        <w:t xml:space="preserve"># </w:t>
      </w:r>
      <w:r>
        <w:rPr>
          <w:rFonts w:cs="Microsoft Himalaya"/>
          <w:cs/>
          <w:lang w:bidi="bo-CN"/>
        </w:rPr>
        <w:t>ཆ་འཇོག་ གི་ ངོས་ལེན་ ཡོད །</w:t>
      </w:r>
    </w:p>
    <w:p w14:paraId="36DF91F0" w14:textId="77777777" w:rsidR="00A536DF" w:rsidRDefault="00A536DF" w:rsidP="00A536DF">
      <w:pPr>
        <w:spacing w:after="0"/>
      </w:pPr>
      <w:r>
        <w:t xml:space="preserve"> NUM # </w:t>
      </w:r>
      <w:r>
        <w:rPr>
          <w:rFonts w:cs="Microsoft Himalaya"/>
          <w:cs/>
          <w:lang w:bidi="bo-CN"/>
        </w:rPr>
        <w:t xml:space="preserve">ཚོགས་རྒྱན་སྐྱུར་མི་ ཅིག་ གིས་ </w:t>
      </w:r>
      <w:r>
        <w:t xml:space="preserve"># </w:t>
      </w:r>
      <w:r>
        <w:rPr>
          <w:rFonts w:cs="Microsoft Himalaya"/>
          <w:cs/>
          <w:lang w:bidi="bo-CN"/>
        </w:rPr>
        <w:t xml:space="preserve">ངོས་འཛིན་འདྲ་པར་ འདི་ </w:t>
      </w:r>
      <w:r>
        <w:t xml:space="preserve"># </w:t>
      </w:r>
      <w:r>
        <w:rPr>
          <w:rFonts w:cs="Microsoft Himalaya"/>
          <w:cs/>
          <w:lang w:bidi="bo-CN"/>
        </w:rPr>
        <w:t xml:space="preserve">འབྱང་སྟོར་ ཤོར་ བ བསྐྲད་བཏང་ བ ། </w:t>
      </w:r>
      <w:r>
        <w:t xml:space="preserve"># </w:t>
      </w:r>
      <w:r>
        <w:rPr>
          <w:rFonts w:cs="Microsoft Himalaya"/>
          <w:cs/>
          <w:lang w:bidi="bo-CN"/>
        </w:rPr>
        <w:t xml:space="preserve">ཡང་ན་ </w:t>
      </w:r>
      <w:r>
        <w:t xml:space="preserve"># </w:t>
      </w:r>
      <w:r>
        <w:rPr>
          <w:rFonts w:cs="Microsoft Himalaya"/>
          <w:cs/>
          <w:lang w:bidi="bo-CN"/>
        </w:rPr>
        <w:t xml:space="preserve">མེདཔ་ཐལ་ བ་ ཅིན་ </w:t>
      </w:r>
      <w:r>
        <w:t xml:space="preserve"># </w:t>
      </w:r>
      <w:r>
        <w:rPr>
          <w:rFonts w:cs="Microsoft Himalaya"/>
          <w:cs/>
          <w:lang w:bidi="bo-CN"/>
        </w:rPr>
        <w:t xml:space="preserve">ཚོགས་རྒྱན་ཉིནམ་ ལས་ ཉུང་ཤོས་ </w:t>
      </w:r>
      <w:r>
        <w:t xml:space="preserve"># </w:t>
      </w:r>
      <w:r>
        <w:rPr>
          <w:rFonts w:cs="Microsoft Himalaya"/>
          <w:cs/>
          <w:lang w:bidi="bo-CN"/>
        </w:rPr>
        <w:t xml:space="preserve">ཆུ་ཚོད་ </w:t>
      </w:r>
      <w:r>
        <w:t xml:space="preserve">NUM # </w:t>
      </w:r>
      <w:r>
        <w:rPr>
          <w:rFonts w:cs="Microsoft Himalaya"/>
          <w:cs/>
          <w:lang w:bidi="bo-CN"/>
        </w:rPr>
        <w:t xml:space="preserve">ཀྱི་ སྔ་གོང་ </w:t>
      </w:r>
      <w:r>
        <w:t xml:space="preserve"># </w:t>
      </w:r>
      <w:r>
        <w:rPr>
          <w:rFonts w:cs="Microsoft Himalaya"/>
          <w:cs/>
          <w:lang w:bidi="bo-CN"/>
        </w:rPr>
        <w:t xml:space="preserve">ཐོ་བཀོད་འགོ་དཔོན་ ལུ་ </w:t>
      </w:r>
      <w:r>
        <w:t xml:space="preserve"># </w:t>
      </w:r>
      <w:r>
        <w:rPr>
          <w:rFonts w:cs="Microsoft Himalaya"/>
          <w:cs/>
          <w:lang w:bidi="bo-CN"/>
        </w:rPr>
        <w:t xml:space="preserve">གནས་སྟངས་ དང་ བསྟུན་ པའི་ ཁ་གསལ་ གྱི་ ངག་བརྗོད་ བྱིན་ དགོཔ་ དང་ </w:t>
      </w:r>
      <w:r>
        <w:t xml:space="preserve"># </w:t>
      </w:r>
      <w:r>
        <w:rPr>
          <w:rFonts w:cs="Microsoft Himalaya"/>
          <w:cs/>
          <w:lang w:bidi="bo-CN"/>
        </w:rPr>
        <w:t>གལ་སྲིད་</w:t>
      </w:r>
    </w:p>
    <w:p w14:paraId="39EE7ABB" w14:textId="77777777" w:rsidR="00A536DF" w:rsidRDefault="00A536DF" w:rsidP="00A536DF">
      <w:pPr>
        <w:spacing w:after="0"/>
      </w:pPr>
      <w:r>
        <w:rPr>
          <w:rFonts w:cs="Microsoft Himalaya"/>
          <w:cs/>
          <w:lang w:bidi="bo-CN"/>
        </w:rPr>
        <w:t xml:space="preserve"> འབྱང་སྟོར་ ཤོར་ བའི་ གནད་དོན་ ཨིན་ པ་ ཅིན་ </w:t>
      </w:r>
      <w:r>
        <w:t xml:space="preserve"># </w:t>
      </w:r>
      <w:r>
        <w:rPr>
          <w:rFonts w:cs="Microsoft Himalaya"/>
          <w:cs/>
          <w:lang w:bidi="bo-CN"/>
        </w:rPr>
        <w:t xml:space="preserve">དེའི་ འདྲ་ ཅིག་ གི་ དོན་ལུ་ </w:t>
      </w:r>
      <w:r>
        <w:t xml:space="preserve"># </w:t>
      </w:r>
      <w:r>
        <w:rPr>
          <w:rFonts w:cs="Microsoft Himalaya"/>
          <w:cs/>
          <w:lang w:bidi="bo-CN"/>
        </w:rPr>
        <w:t xml:space="preserve">རྒྱལ་གཞུང་འབྲུག་གི་འགག་སྡེ་ ལས་ ངོ་སྦྱོར་ དང་ བཅས་ </w:t>
      </w:r>
      <w:r>
        <w:t xml:space="preserve"># </w:t>
      </w:r>
      <w:r>
        <w:rPr>
          <w:rFonts w:cs="Microsoft Himalaya"/>
          <w:cs/>
          <w:lang w:bidi="bo-CN"/>
        </w:rPr>
        <w:t>མཉམ་སྦྲགས་ ཀྱི་ ཞུ་ཡིག་ བཙུགས་ དགོ །</w:t>
      </w:r>
    </w:p>
    <w:p w14:paraId="0CE729E9" w14:textId="77777777" w:rsidR="00A536DF" w:rsidRDefault="00A536DF" w:rsidP="00A536DF">
      <w:pPr>
        <w:spacing w:after="0"/>
      </w:pPr>
      <w:r>
        <w:t xml:space="preserve"> NUM # </w:t>
      </w:r>
      <w:r>
        <w:rPr>
          <w:rFonts w:cs="Microsoft Himalaya"/>
          <w:cs/>
          <w:lang w:bidi="bo-CN"/>
        </w:rPr>
        <w:t xml:space="preserve">ཚོགས་རྒྱན་སྐྱུར་མི་ ལུ་ </w:t>
      </w:r>
      <w:r>
        <w:t xml:space="preserve"># </w:t>
      </w:r>
      <w:r>
        <w:rPr>
          <w:rFonts w:cs="Microsoft Himalaya"/>
          <w:cs/>
          <w:lang w:bidi="bo-CN"/>
        </w:rPr>
        <w:t xml:space="preserve">ཚོགས་རྒྱན་སྐྱུར་མིའི་ ངོས་འཛིན་འདྲ་པར་ གྱི་ ངོ་བཤུས་ འདྲ་ དེ་ གུ་ འདྲ་ གཉིས་པ་ </w:t>
      </w:r>
      <w:r>
        <w:t xml:space="preserve"># </w:t>
      </w:r>
      <w:r>
        <w:rPr>
          <w:rFonts w:cs="Microsoft Himalaya"/>
          <w:cs/>
          <w:lang w:bidi="bo-CN"/>
        </w:rPr>
        <w:t xml:space="preserve">ཟེར་ གསལ་ཏོག་ཏོ་ སྦེ་ བཀོད་ དེ་ </w:t>
      </w:r>
      <w:r>
        <w:t xml:space="preserve"># </w:t>
      </w:r>
      <w:r>
        <w:rPr>
          <w:rFonts w:cs="Microsoft Himalaya"/>
          <w:cs/>
          <w:lang w:bidi="bo-CN"/>
        </w:rPr>
        <w:t xml:space="preserve">དོན་ཚན་ </w:t>
      </w:r>
      <w:r>
        <w:t>NUM</w:t>
      </w:r>
      <w:r>
        <w:rPr>
          <w:rFonts w:cs="Microsoft Himalaya"/>
          <w:cs/>
          <w:lang w:bidi="bo-CN"/>
        </w:rPr>
        <w:t xml:space="preserve">པ་ དང་ འཁྲིལ་ </w:t>
      </w:r>
      <w:r>
        <w:t xml:space="preserve"># </w:t>
      </w:r>
      <w:r>
        <w:rPr>
          <w:rFonts w:cs="Microsoft Himalaya"/>
          <w:cs/>
          <w:lang w:bidi="bo-CN"/>
        </w:rPr>
        <w:t>དྲང་བདེན་ གྱི་ ངོ་སྦྱོར་ འབད་ བའི་ ཤུལ་ལུ་ བྱིན་ དགོ །</w:t>
      </w:r>
    </w:p>
    <w:p w14:paraId="1B3F782F" w14:textId="77777777" w:rsidR="00A536DF" w:rsidRDefault="00A536DF" w:rsidP="00A536DF">
      <w:pPr>
        <w:spacing w:after="0"/>
      </w:pPr>
      <w:r>
        <w:t xml:space="preserve"> NUM # </w:t>
      </w:r>
      <w:r>
        <w:rPr>
          <w:rFonts w:cs="Microsoft Himalaya"/>
          <w:cs/>
          <w:lang w:bidi="bo-CN"/>
        </w:rPr>
        <w:t xml:space="preserve">འདྲ་པར་ འདྲ་ གཉིས་པ་ སྤྲོད་ ནིའི་ དོན་ལུ་ </w:t>
      </w:r>
      <w:r>
        <w:t xml:space="preserve"># </w:t>
      </w:r>
      <w:r>
        <w:rPr>
          <w:rFonts w:cs="Microsoft Himalaya"/>
          <w:cs/>
          <w:lang w:bidi="bo-CN"/>
        </w:rPr>
        <w:t>འདྲ་པར་ བཟོ་སྐྲུན་ གྱི་ རིན་གོང་ དང་ མཉམ་ པའི་ འཐུས་ ཅིག་ བཀལ་ དགོ །</w:t>
      </w:r>
    </w:p>
    <w:p w14:paraId="6CF260D0" w14:textId="77777777" w:rsidR="00A536DF" w:rsidRDefault="00A536DF" w:rsidP="00A536DF">
      <w:pPr>
        <w:spacing w:after="0"/>
      </w:pPr>
      <w:r>
        <w:t xml:space="preserve"> NUM # </w:t>
      </w:r>
      <w:r>
        <w:rPr>
          <w:rFonts w:cs="Microsoft Himalaya"/>
          <w:cs/>
          <w:lang w:bidi="bo-CN"/>
        </w:rPr>
        <w:t>གལ་སྲིད་</w:t>
      </w:r>
    </w:p>
    <w:p w14:paraId="2978FF2E" w14:textId="77777777" w:rsidR="00A536DF" w:rsidRDefault="00A536DF" w:rsidP="00A536DF">
      <w:pPr>
        <w:spacing w:after="0"/>
      </w:pPr>
      <w:r>
        <w:t xml:space="preserve"> # </w:t>
      </w:r>
      <w:r>
        <w:rPr>
          <w:rFonts w:cs="Microsoft Himalaya"/>
          <w:cs/>
          <w:lang w:bidi="bo-CN"/>
        </w:rPr>
        <w:t xml:space="preserve">མི་ངོ་ ཅིག་ </w:t>
      </w:r>
      <w:r>
        <w:t xml:space="preserve"># </w:t>
      </w:r>
      <w:r>
        <w:rPr>
          <w:rFonts w:cs="Microsoft Himalaya"/>
          <w:cs/>
          <w:lang w:bidi="bo-CN"/>
        </w:rPr>
        <w:t xml:space="preserve">བཙག་འཐུའི་ཐོ་ཡིག་ ནང་ ཐོ་བཀོད་ འབད་ ནི་ ལུ་ </w:t>
      </w:r>
      <w:r>
        <w:t xml:space="preserve"># </w:t>
      </w:r>
      <w:r>
        <w:rPr>
          <w:rFonts w:cs="Microsoft Himalaya"/>
          <w:cs/>
          <w:lang w:bidi="bo-CN"/>
        </w:rPr>
        <w:t xml:space="preserve">ཁྱད་ཡོན་ མ་ ལྡནམ་ ལུ་ གྱུར་སོང་ པ་ ཅིན་ </w:t>
      </w:r>
      <w:r>
        <w:t xml:space="preserve"># </w:t>
      </w:r>
      <w:r>
        <w:rPr>
          <w:rFonts w:cs="Microsoft Himalaya"/>
          <w:cs/>
          <w:lang w:bidi="bo-CN"/>
        </w:rPr>
        <w:t xml:space="preserve">ཚོགས་རྒྱན་ བསྐྱུར་ ནིའི་ ངོས་འཛིན་འདྲ་པར་ དེ་ </w:t>
      </w:r>
      <w:r>
        <w:t xml:space="preserve"># </w:t>
      </w:r>
      <w:r>
        <w:rPr>
          <w:rFonts w:cs="Microsoft Himalaya"/>
          <w:cs/>
          <w:lang w:bidi="bo-CN"/>
        </w:rPr>
        <w:t xml:space="preserve">བཙག་འཐུ་ལྷན་ཚོགས་ ཀྱིས་ </w:t>
      </w:r>
      <w:r>
        <w:t xml:space="preserve"># </w:t>
      </w:r>
      <w:r>
        <w:rPr>
          <w:rFonts w:cs="Microsoft Himalaya"/>
          <w:cs/>
          <w:lang w:bidi="bo-CN"/>
        </w:rPr>
        <w:t xml:space="preserve">ཆ་མེད་ ཨིནམ་ </w:t>
      </w:r>
      <w:r>
        <w:t xml:space="preserve"># </w:t>
      </w:r>
      <w:r>
        <w:rPr>
          <w:rFonts w:cs="Microsoft Himalaya"/>
          <w:cs/>
          <w:lang w:bidi="bo-CN"/>
        </w:rPr>
        <w:t>རྩིས་འཇོག་ འབད་ དགོ །</w:t>
      </w:r>
    </w:p>
    <w:p w14:paraId="21E245AE" w14:textId="77777777" w:rsidR="00A536DF" w:rsidRDefault="00A536DF" w:rsidP="00A536DF">
      <w:pPr>
        <w:spacing w:after="0"/>
      </w:pPr>
      <w:r>
        <w:t xml:space="preserve"> NUM # </w:t>
      </w:r>
      <w:r>
        <w:rPr>
          <w:rFonts w:cs="Microsoft Himalaya"/>
          <w:cs/>
          <w:lang w:bidi="bo-CN"/>
        </w:rPr>
        <w:t xml:space="preserve">མི་ངོ་ ཅིག་ </w:t>
      </w:r>
      <w:r>
        <w:t xml:space="preserve"># </w:t>
      </w:r>
      <w:r>
        <w:rPr>
          <w:rFonts w:cs="Microsoft Himalaya"/>
          <w:cs/>
          <w:lang w:bidi="bo-CN"/>
        </w:rPr>
        <w:t xml:space="preserve">རྒྱལ་ཁབ་ ཀྱི་ ཁྲིམས་ལུགས་ དང་ བསྟུན་ </w:t>
      </w:r>
      <w:r>
        <w:t xml:space="preserve"># </w:t>
      </w:r>
      <w:r>
        <w:rPr>
          <w:rFonts w:cs="Microsoft Himalaya"/>
          <w:cs/>
          <w:lang w:bidi="bo-CN"/>
        </w:rPr>
        <w:t>བཙོན་ཁྲིམས་ ཕོགཔ་ ངེས་བདེན་ ཡོད་ པའི་ གནོད་འགེལ་ གྱི་ གྲངས་སུ་ ཚུད་ ནི་ ཨིནམ་ དེ་ ཡང་</w:t>
      </w:r>
    </w:p>
    <w:p w14:paraId="0097E002" w14:textId="77777777" w:rsidR="00A536DF" w:rsidRDefault="00A536DF" w:rsidP="00A536DF">
      <w:pPr>
        <w:spacing w:after="0"/>
      </w:pPr>
      <w:r>
        <w:t xml:space="preserve"> # </w:t>
      </w:r>
      <w:r>
        <w:rPr>
          <w:rFonts w:cs="Microsoft Himalaya"/>
          <w:cs/>
          <w:lang w:bidi="bo-CN"/>
        </w:rPr>
        <w:t>གལ་སྲིད །</w:t>
      </w:r>
    </w:p>
    <w:p w14:paraId="5D795E41" w14:textId="77777777" w:rsidR="00A536DF" w:rsidRDefault="00A536DF" w:rsidP="00A536DF">
      <w:pPr>
        <w:spacing w:after="0"/>
      </w:pPr>
      <w:r>
        <w:t xml:space="preserve"> NUM # </w:t>
      </w:r>
      <w:r>
        <w:rPr>
          <w:rFonts w:cs="Microsoft Himalaya"/>
          <w:cs/>
          <w:lang w:bidi="bo-CN"/>
        </w:rPr>
        <w:t xml:space="preserve">ཚོགས་རྒྱན་སྐྱུར་མིའི་ ངོས་འཛིན་འདྲ་པར་ གཅིག་ ལས་ ལྷག་ སྟེ་ </w:t>
      </w:r>
      <w:r>
        <w:t xml:space="preserve"># </w:t>
      </w:r>
      <w:r>
        <w:rPr>
          <w:rFonts w:cs="Microsoft Himalaya"/>
          <w:cs/>
          <w:lang w:bidi="bo-CN"/>
        </w:rPr>
        <w:t>བདག་དབང་ བཟུང་ བ །</w:t>
      </w:r>
    </w:p>
    <w:p w14:paraId="1421BFEE" w14:textId="77777777" w:rsidR="00A536DF" w:rsidRDefault="00A536DF" w:rsidP="00A536DF">
      <w:pPr>
        <w:spacing w:after="0"/>
      </w:pPr>
      <w:r>
        <w:t xml:space="preserve"> NUM # </w:t>
      </w:r>
      <w:r>
        <w:rPr>
          <w:rFonts w:cs="Microsoft Himalaya"/>
          <w:cs/>
          <w:lang w:bidi="bo-CN"/>
        </w:rPr>
        <w:t xml:space="preserve">ངག་བརྗོད་ རྫུན་མའི་ ཞུ་ཡིག་ ཐོག་ </w:t>
      </w:r>
      <w:r>
        <w:t xml:space="preserve"># </w:t>
      </w:r>
      <w:r>
        <w:rPr>
          <w:rFonts w:cs="Microsoft Himalaya"/>
          <w:cs/>
          <w:lang w:bidi="bo-CN"/>
        </w:rPr>
        <w:t>ཚོགས་རྒྱན་སྐྱུར་མིའི་ ངོས་འཛིན་འདྲ་པར་ ལེན་ པ །</w:t>
      </w:r>
    </w:p>
    <w:p w14:paraId="6DCCC402" w14:textId="77777777" w:rsidR="00A536DF" w:rsidRDefault="00A536DF" w:rsidP="00A536DF">
      <w:pPr>
        <w:spacing w:after="0"/>
      </w:pPr>
      <w:r>
        <w:t xml:space="preserve"> NUM # </w:t>
      </w:r>
      <w:r>
        <w:rPr>
          <w:rFonts w:cs="Microsoft Himalaya"/>
          <w:cs/>
          <w:lang w:bidi="bo-CN"/>
        </w:rPr>
        <w:t xml:space="preserve">ཚོགས་རྒྱན་སྐྱུར་མིའི་ ངོས་འཛིན་འདྲ་པར་ འདི་ </w:t>
      </w:r>
      <w:r>
        <w:t xml:space="preserve"># </w:t>
      </w:r>
      <w:r>
        <w:rPr>
          <w:rFonts w:cs="Microsoft Himalaya"/>
          <w:cs/>
          <w:lang w:bidi="bo-CN"/>
        </w:rPr>
        <w:t xml:space="preserve">མེདཔ་བཏང་ བ ། </w:t>
      </w:r>
      <w:r>
        <w:t xml:space="preserve"># </w:t>
      </w:r>
      <w:r>
        <w:rPr>
          <w:rFonts w:cs="Microsoft Himalaya"/>
          <w:cs/>
          <w:lang w:bidi="bo-CN"/>
        </w:rPr>
        <w:t xml:space="preserve">ཡང་ན་ </w:t>
      </w:r>
      <w:r>
        <w:t xml:space="preserve"># </w:t>
      </w:r>
      <w:r>
        <w:rPr>
          <w:rFonts w:cs="Microsoft Himalaya"/>
          <w:cs/>
          <w:lang w:bidi="bo-CN"/>
        </w:rPr>
        <w:t>མེདཔ་གཏང་ ནིའི་ དཔའ་བཅམ་ པ །</w:t>
      </w:r>
    </w:p>
    <w:p w14:paraId="6388638E" w14:textId="77777777" w:rsidR="00A536DF" w:rsidRDefault="00A536DF" w:rsidP="00A536DF">
      <w:pPr>
        <w:spacing w:after="0"/>
      </w:pPr>
      <w:r>
        <w:t xml:space="preserve"> NUM # </w:t>
      </w:r>
      <w:r>
        <w:rPr>
          <w:rFonts w:cs="Microsoft Himalaya"/>
          <w:cs/>
          <w:lang w:bidi="bo-CN"/>
        </w:rPr>
        <w:t xml:space="preserve">ཚོགས་རྒྱན་སྐྱུར་མིའི་ ངོས་འཛིན་འདྲ་པར་ ཅིག་ </w:t>
      </w:r>
      <w:r>
        <w:t xml:space="preserve"># </w:t>
      </w:r>
      <w:r>
        <w:rPr>
          <w:rFonts w:cs="Microsoft Himalaya"/>
          <w:cs/>
          <w:lang w:bidi="bo-CN"/>
        </w:rPr>
        <w:t xml:space="preserve">བཙོངས་ པ་ ། </w:t>
      </w:r>
      <w:r>
        <w:t xml:space="preserve"># </w:t>
      </w:r>
      <w:r>
        <w:rPr>
          <w:rFonts w:cs="Microsoft Himalaya"/>
          <w:cs/>
          <w:lang w:bidi="bo-CN"/>
        </w:rPr>
        <w:t xml:space="preserve">ཡང་ན་ </w:t>
      </w:r>
      <w:r>
        <w:t xml:space="preserve"># </w:t>
      </w:r>
      <w:r>
        <w:rPr>
          <w:rFonts w:cs="Microsoft Himalaya"/>
          <w:cs/>
          <w:lang w:bidi="bo-CN"/>
        </w:rPr>
        <w:t>བཙོང་ ནིའི་ དཔའ་བཅམ་ པ །</w:t>
      </w:r>
    </w:p>
    <w:p w14:paraId="02602EE8" w14:textId="77777777" w:rsidR="00A536DF" w:rsidRDefault="00A536DF" w:rsidP="00A536DF">
      <w:pPr>
        <w:spacing w:after="0"/>
      </w:pPr>
      <w:r>
        <w:t xml:space="preserve"> NUM # </w:t>
      </w:r>
      <w:r>
        <w:rPr>
          <w:rFonts w:cs="Microsoft Himalaya"/>
          <w:cs/>
          <w:lang w:bidi="bo-CN"/>
        </w:rPr>
        <w:t xml:space="preserve">ཚོགས་རྒྱན་སྐྱུར་མིའི་ ངོས་འཛིན་འདྲ་པར་ ཅིག་ </w:t>
      </w:r>
      <w:r>
        <w:t xml:space="preserve"># </w:t>
      </w:r>
      <w:r>
        <w:rPr>
          <w:rFonts w:cs="Microsoft Himalaya"/>
          <w:cs/>
          <w:lang w:bidi="bo-CN"/>
        </w:rPr>
        <w:t xml:space="preserve">ཉོ་ བ ། </w:t>
      </w:r>
      <w:r>
        <w:t xml:space="preserve"># </w:t>
      </w:r>
      <w:r>
        <w:rPr>
          <w:rFonts w:cs="Microsoft Himalaya"/>
          <w:cs/>
          <w:lang w:bidi="bo-CN"/>
        </w:rPr>
        <w:t xml:space="preserve">ཡང་ན་ </w:t>
      </w:r>
      <w:r>
        <w:t xml:space="preserve"># </w:t>
      </w:r>
      <w:r>
        <w:rPr>
          <w:rFonts w:cs="Microsoft Himalaya"/>
          <w:cs/>
          <w:lang w:bidi="bo-CN"/>
        </w:rPr>
        <w:t>ཉོ་ ནིའི་ དཔའ་བཅམ་ པ །</w:t>
      </w:r>
    </w:p>
    <w:p w14:paraId="3EF43879" w14:textId="77777777" w:rsidR="00A536DF" w:rsidRDefault="00A536DF" w:rsidP="00A536DF">
      <w:pPr>
        <w:spacing w:after="0"/>
      </w:pPr>
      <w:r>
        <w:t xml:space="preserve"> NUM # </w:t>
      </w:r>
      <w:r>
        <w:rPr>
          <w:rFonts w:cs="Microsoft Himalaya"/>
          <w:cs/>
          <w:lang w:bidi="bo-CN"/>
        </w:rPr>
        <w:t xml:space="preserve">ཚོགས་རྒྱན་སྐྱུར་མིའི་ ངོས་འཛིན་འདྲ་པར་ འདི་ </w:t>
      </w:r>
      <w:r>
        <w:t xml:space="preserve"># </w:t>
      </w:r>
      <w:r>
        <w:rPr>
          <w:rFonts w:cs="Microsoft Himalaya"/>
          <w:cs/>
          <w:lang w:bidi="bo-CN"/>
        </w:rPr>
        <w:t xml:space="preserve">ཆ་མེད་བཏང་ ཚར་ བའི་ ཤུལ་ལུ་ </w:t>
      </w:r>
      <w:r>
        <w:t xml:space="preserve"># </w:t>
      </w:r>
      <w:r>
        <w:rPr>
          <w:rFonts w:cs="Microsoft Himalaya"/>
          <w:cs/>
          <w:lang w:bidi="bo-CN"/>
        </w:rPr>
        <w:t>ལོག་ སྤྲོད་ མ་ བཏུབ་ པ །</w:t>
      </w:r>
    </w:p>
    <w:p w14:paraId="3A274AA8" w14:textId="77777777" w:rsidR="00A536DF" w:rsidRDefault="00A536DF" w:rsidP="00A536DF">
      <w:pPr>
        <w:spacing w:after="0"/>
      </w:pPr>
      <w:r>
        <w:t xml:space="preserve"> NUM NUM # </w:t>
      </w:r>
      <w:r>
        <w:rPr>
          <w:rFonts w:cs="Microsoft Himalaya"/>
          <w:cs/>
          <w:lang w:bidi="bo-CN"/>
        </w:rPr>
        <w:t>བཙག་འཐུའི་ཐོ་ཡིག་ བསྐྱར་ཞིབ །</w:t>
      </w:r>
    </w:p>
    <w:p w14:paraId="1067F191" w14:textId="77777777" w:rsidR="00A536DF" w:rsidRDefault="00A536DF" w:rsidP="00A536DF">
      <w:pPr>
        <w:spacing w:after="0"/>
      </w:pPr>
      <w:r>
        <w:lastRenderedPageBreak/>
        <w:t xml:space="preserve"> NUM # </w:t>
      </w:r>
      <w:r>
        <w:rPr>
          <w:rFonts w:cs="Microsoft Himalaya"/>
          <w:cs/>
          <w:lang w:bidi="bo-CN"/>
        </w:rPr>
        <w:t xml:space="preserve">ཚོགས་རྒྱན་སྐྱུར་མི་ ཅིག་ གིས་ </w:t>
      </w:r>
      <w:r>
        <w:t xml:space="preserve"># </w:t>
      </w:r>
      <w:r>
        <w:rPr>
          <w:rFonts w:cs="Microsoft Himalaya"/>
          <w:cs/>
          <w:lang w:bidi="bo-CN"/>
        </w:rPr>
        <w:t xml:space="preserve">བཙག་འཐུའི་ཐོ་ཡིག་ ནང་ </w:t>
      </w:r>
      <w:r>
        <w:t xml:space="preserve"># </w:t>
      </w:r>
      <w:r>
        <w:rPr>
          <w:rFonts w:cs="Microsoft Himalaya"/>
          <w:cs/>
          <w:lang w:bidi="bo-CN"/>
        </w:rPr>
        <w:t xml:space="preserve">མིང་ དང་ ཁ་བྱང་ ཚུ་ </w:t>
      </w:r>
      <w:r>
        <w:t xml:space="preserve"># </w:t>
      </w:r>
      <w:r>
        <w:rPr>
          <w:rFonts w:cs="Microsoft Himalaya"/>
          <w:cs/>
          <w:lang w:bidi="bo-CN"/>
        </w:rPr>
        <w:t xml:space="preserve">དག་བཅོས་ འབད་ དགོཔ་ ཡོད་ པ་ ཅིན་ </w:t>
      </w:r>
      <w:r>
        <w:t xml:space="preserve"># </w:t>
      </w:r>
      <w:r>
        <w:rPr>
          <w:rFonts w:cs="Microsoft Himalaya"/>
          <w:cs/>
          <w:lang w:bidi="bo-CN"/>
        </w:rPr>
        <w:t xml:space="preserve">དག་བཅོས་ ཀྱི་ ངོ་སྦྱོར་ ཁ་གསལ་ ཚུ་ བྱིན་ ནིའི་ དོན་ལུ་ </w:t>
      </w:r>
      <w:r>
        <w:t xml:space="preserve"># </w:t>
      </w:r>
      <w:r>
        <w:rPr>
          <w:rFonts w:cs="Microsoft Himalaya"/>
          <w:cs/>
          <w:lang w:bidi="bo-CN"/>
        </w:rPr>
        <w:t xml:space="preserve">བརྡ་དོན་ ཁ་སྐོང་ དང་ བཅསཔ་ སྦེ་ </w:t>
      </w:r>
      <w:r>
        <w:t xml:space="preserve"># </w:t>
      </w:r>
      <w:r>
        <w:rPr>
          <w:rFonts w:cs="Microsoft Himalaya"/>
          <w:cs/>
          <w:lang w:bidi="bo-CN"/>
        </w:rPr>
        <w:t>འབྲེལ་ཡོད་ རྫོང་ཁག་ གི་ ཐོ་བཀོད་འགོ་དཔོན་ ལུ་ ཞུ་ཡིག་ ཕུལ་ ཆོག</w:t>
      </w:r>
    </w:p>
    <w:p w14:paraId="7EAAF5AE" w14:textId="77777777" w:rsidR="00A536DF" w:rsidRDefault="00A536DF" w:rsidP="00A536DF">
      <w:pPr>
        <w:spacing w:after="0"/>
      </w:pPr>
      <w:r>
        <w:t xml:space="preserve"> NUM # </w:t>
      </w:r>
      <w:r>
        <w:rPr>
          <w:rFonts w:cs="Microsoft Himalaya"/>
          <w:cs/>
          <w:lang w:bidi="bo-CN"/>
        </w:rPr>
        <w:t xml:space="preserve">ཚོགས་རྒྱན་སྐྱུར་མི་ ཅིག་ གིས་ </w:t>
      </w:r>
      <w:r>
        <w:t xml:space="preserve"># </w:t>
      </w:r>
      <w:r>
        <w:rPr>
          <w:rFonts w:cs="Microsoft Himalaya"/>
          <w:cs/>
          <w:lang w:bidi="bo-CN"/>
        </w:rPr>
        <w:t xml:space="preserve">བསྐྱར་ཞིབ་ སྐབས་ </w:t>
      </w:r>
      <w:r>
        <w:t xml:space="preserve"># </w:t>
      </w:r>
      <w:r>
        <w:rPr>
          <w:rFonts w:cs="Microsoft Himalaya"/>
          <w:cs/>
          <w:lang w:bidi="bo-CN"/>
        </w:rPr>
        <w:t>ཞུ་བ་ བཀོད་ ཆོགཔ་ དེ་ ཡང་</w:t>
      </w:r>
    </w:p>
    <w:p w14:paraId="7FA00247" w14:textId="77777777" w:rsidR="00A536DF" w:rsidRDefault="00A536DF" w:rsidP="00A536DF">
      <w:pPr>
        <w:spacing w:after="0"/>
      </w:pPr>
      <w:r>
        <w:rPr>
          <w:rFonts w:cs="Microsoft Himalaya"/>
          <w:cs/>
          <w:lang w:bidi="bo-CN"/>
        </w:rPr>
        <w:t xml:space="preserve"> །</w:t>
      </w:r>
    </w:p>
    <w:p w14:paraId="3884578D" w14:textId="77777777" w:rsidR="00A536DF" w:rsidRDefault="00A536DF" w:rsidP="00A536DF">
      <w:pPr>
        <w:spacing w:after="0"/>
      </w:pPr>
      <w:r>
        <w:t xml:space="preserve"> NUM # </w:t>
      </w:r>
      <w:r>
        <w:rPr>
          <w:rFonts w:cs="Microsoft Himalaya"/>
          <w:cs/>
          <w:lang w:bidi="bo-CN"/>
        </w:rPr>
        <w:t xml:space="preserve">བཙག་འཐུའི་ཐོ་ཡིག་ ནང་ </w:t>
      </w:r>
      <w:r>
        <w:t xml:space="preserve"># </w:t>
      </w:r>
      <w:r>
        <w:rPr>
          <w:rFonts w:cs="Microsoft Himalaya"/>
          <w:cs/>
          <w:lang w:bidi="bo-CN"/>
        </w:rPr>
        <w:t>མིང་གསལ་ བཙུགས་ ནི །</w:t>
      </w:r>
    </w:p>
    <w:p w14:paraId="481F9C81" w14:textId="77777777" w:rsidR="00A536DF" w:rsidRDefault="00A536DF" w:rsidP="00A536DF">
      <w:pPr>
        <w:spacing w:after="0"/>
      </w:pPr>
      <w:r>
        <w:t xml:space="preserve"> NUM # </w:t>
      </w:r>
      <w:r>
        <w:rPr>
          <w:rFonts w:cs="Microsoft Himalaya"/>
          <w:cs/>
          <w:lang w:bidi="bo-CN"/>
        </w:rPr>
        <w:t xml:space="preserve">བཙག་འཐུའི་ཐོ་ཡིག་ ལས་ </w:t>
      </w:r>
      <w:r>
        <w:t xml:space="preserve"># </w:t>
      </w:r>
      <w:r>
        <w:rPr>
          <w:rFonts w:cs="Microsoft Himalaya"/>
          <w:cs/>
          <w:lang w:bidi="bo-CN"/>
        </w:rPr>
        <w:t>མིང་གསལ་ བཏོག་ ནི །</w:t>
      </w:r>
    </w:p>
    <w:p w14:paraId="7FC3EA5C" w14:textId="77777777" w:rsidR="00A536DF" w:rsidRDefault="00A536DF" w:rsidP="00A536DF">
      <w:pPr>
        <w:spacing w:after="0"/>
      </w:pPr>
      <w:r>
        <w:t xml:space="preserve"> NUM # </w:t>
      </w:r>
      <w:r>
        <w:rPr>
          <w:rFonts w:cs="Microsoft Himalaya"/>
          <w:cs/>
          <w:lang w:bidi="bo-CN"/>
        </w:rPr>
        <w:t xml:space="preserve">བཙག་འཐུའི་ཐོ་ཡིག་ ནང་ </w:t>
      </w:r>
      <w:r>
        <w:t xml:space="preserve"># </w:t>
      </w:r>
      <w:r>
        <w:rPr>
          <w:rFonts w:cs="Microsoft Himalaya"/>
          <w:cs/>
          <w:lang w:bidi="bo-CN"/>
        </w:rPr>
        <w:t xml:space="preserve">ཁོ་རའི་ * མོ་རའི་ མིང་ དང་ ཁ་བྱང་ ཚུ་ </w:t>
      </w:r>
      <w:r>
        <w:t xml:space="preserve"># </w:t>
      </w:r>
      <w:r>
        <w:rPr>
          <w:rFonts w:cs="Microsoft Himalaya"/>
          <w:cs/>
          <w:lang w:bidi="bo-CN"/>
        </w:rPr>
        <w:t>དག་བཅོས་ འབད་ ནི །</w:t>
      </w:r>
    </w:p>
    <w:p w14:paraId="1A02C209" w14:textId="77777777" w:rsidR="00A536DF" w:rsidRDefault="00A536DF" w:rsidP="00A536DF">
      <w:pPr>
        <w:spacing w:after="0"/>
      </w:pPr>
      <w:r>
        <w:t xml:space="preserve"> NUM # </w:t>
      </w:r>
      <w:r>
        <w:rPr>
          <w:rFonts w:cs="Microsoft Himalaya"/>
          <w:cs/>
          <w:lang w:bidi="bo-CN"/>
        </w:rPr>
        <w:t xml:space="preserve">ཚོགས་རྒྱན་སྐྱུར་མི་ གཞན་ ཅིག་ ལུ་ </w:t>
      </w:r>
      <w:r>
        <w:t xml:space="preserve"># </w:t>
      </w:r>
      <w:r>
        <w:rPr>
          <w:rFonts w:cs="Microsoft Himalaya"/>
          <w:cs/>
          <w:lang w:bidi="bo-CN"/>
        </w:rPr>
        <w:t xml:space="preserve">བཙག་འཐུའི་ཐོ་ཡིག་ ནང་ </w:t>
      </w:r>
      <w:r>
        <w:t xml:space="preserve"># </w:t>
      </w:r>
      <w:r>
        <w:rPr>
          <w:rFonts w:cs="Microsoft Himalaya"/>
          <w:cs/>
          <w:lang w:bidi="bo-CN"/>
        </w:rPr>
        <w:t>མི་ངོ་ དེ་ ཚུད་ དགོཔ་ མེད་ ཟེར་ བའི་ ཉོག་བཤད་ ཕུལ་ ནི །</w:t>
      </w:r>
    </w:p>
    <w:p w14:paraId="76DA9B6C" w14:textId="77777777" w:rsidR="00A536DF" w:rsidRDefault="00A536DF" w:rsidP="00A536DF">
      <w:pPr>
        <w:spacing w:after="0"/>
      </w:pPr>
      <w:r>
        <w:t xml:space="preserve"> NUM # </w:t>
      </w:r>
      <w:r>
        <w:rPr>
          <w:rFonts w:cs="Microsoft Himalaya"/>
          <w:cs/>
          <w:lang w:bidi="bo-CN"/>
        </w:rPr>
        <w:t xml:space="preserve">བཙག་འཐུའི་ཐོ་ཡིག་ བསྐྱར་ཞིབ་ འདི་ </w:t>
      </w:r>
      <w:r>
        <w:t xml:space="preserve"># </w:t>
      </w:r>
      <w:r>
        <w:rPr>
          <w:rFonts w:cs="Microsoft Himalaya"/>
          <w:cs/>
          <w:lang w:bidi="bo-CN"/>
        </w:rPr>
        <w:t xml:space="preserve">སྤྱི་ཚོགས་ </w:t>
      </w:r>
      <w:r>
        <w:t xml:space="preserve"># </w:t>
      </w:r>
      <w:r>
        <w:rPr>
          <w:rFonts w:cs="Microsoft Himalaya"/>
          <w:cs/>
          <w:lang w:bidi="bo-CN"/>
        </w:rPr>
        <w:t xml:space="preserve">ཡང་ན་ </w:t>
      </w:r>
      <w:r>
        <w:t xml:space="preserve"># </w:t>
      </w:r>
      <w:r>
        <w:rPr>
          <w:rFonts w:cs="Microsoft Himalaya"/>
          <w:cs/>
          <w:lang w:bidi="bo-CN"/>
        </w:rPr>
        <w:t xml:space="preserve">ས་གནས་གཞུང་ གི་ བཙག་འཐུ་ ཚུའི་ ཚོགས་རྒྱན་ ཚེས་གྲངས་ ལས་ </w:t>
      </w:r>
      <w:r>
        <w:t xml:space="preserve"># </w:t>
      </w:r>
      <w:r>
        <w:rPr>
          <w:rFonts w:cs="Microsoft Himalaya"/>
          <w:cs/>
          <w:lang w:bidi="bo-CN"/>
        </w:rPr>
        <w:t>ཉིན་གྲངས་ སུམ་ཅུ་ གི་ སྔ་གོང་ ལུ་ མཇུག་ བསྡུ་ དགོ །</w:t>
      </w:r>
    </w:p>
    <w:p w14:paraId="3B897B5D" w14:textId="77777777" w:rsidR="00A536DF" w:rsidRDefault="00A536DF" w:rsidP="00A536DF">
      <w:pPr>
        <w:spacing w:after="0"/>
      </w:pPr>
      <w:r>
        <w:t xml:space="preserve"> NUM # </w:t>
      </w:r>
      <w:r>
        <w:rPr>
          <w:rFonts w:cs="Microsoft Himalaya"/>
          <w:cs/>
          <w:lang w:bidi="bo-CN"/>
        </w:rPr>
        <w:t xml:space="preserve">རྫོང་ཁག་ཞི་བའི་ཐོ་བཀོད་ཡིག་ཚང་ གིས་ </w:t>
      </w:r>
      <w:r>
        <w:t xml:space="preserve"># </w:t>
      </w:r>
      <w:r>
        <w:rPr>
          <w:rFonts w:cs="Microsoft Himalaya"/>
          <w:cs/>
          <w:lang w:bidi="bo-CN"/>
        </w:rPr>
        <w:t xml:space="preserve">ཟླ་རིམ་བཞིན་དུ་ </w:t>
      </w:r>
      <w:r>
        <w:t xml:space="preserve"># </w:t>
      </w:r>
      <w:r>
        <w:rPr>
          <w:rFonts w:cs="Microsoft Himalaya"/>
          <w:cs/>
          <w:lang w:bidi="bo-CN"/>
        </w:rPr>
        <w:t xml:space="preserve">ཚེ་འདས ། </w:t>
      </w:r>
      <w:r>
        <w:t xml:space="preserve"># </w:t>
      </w:r>
      <w:r>
        <w:rPr>
          <w:rFonts w:cs="Microsoft Himalaya"/>
          <w:cs/>
          <w:lang w:bidi="bo-CN"/>
        </w:rPr>
        <w:t xml:space="preserve">སྤོ་སོར ། </w:t>
      </w:r>
      <w:r>
        <w:t xml:space="preserve"># </w:t>
      </w:r>
      <w:r>
        <w:rPr>
          <w:rFonts w:cs="Microsoft Himalaya"/>
          <w:cs/>
          <w:lang w:bidi="bo-CN"/>
        </w:rPr>
        <w:t xml:space="preserve">ཡང་ན་ </w:t>
      </w:r>
      <w:r>
        <w:t xml:space="preserve"># </w:t>
      </w:r>
      <w:r>
        <w:rPr>
          <w:rFonts w:cs="Microsoft Himalaya"/>
          <w:cs/>
          <w:lang w:bidi="bo-CN"/>
        </w:rPr>
        <w:t xml:space="preserve">ཞི་བའི་ཐོ་དེབ་ ནང་ གསར་བཙུགས་ ཀྱི་ འདྲ་ ཚུ་ </w:t>
      </w:r>
      <w:r>
        <w:t xml:space="preserve"># </w:t>
      </w:r>
      <w:r>
        <w:rPr>
          <w:rFonts w:cs="Microsoft Himalaya"/>
          <w:cs/>
          <w:lang w:bidi="bo-CN"/>
        </w:rPr>
        <w:t xml:space="preserve">ཕན་ནུས་ཅན་ གྱི་ རྒྱབ་སྐྱོར་ ཐོག་ </w:t>
      </w:r>
      <w:r>
        <w:t xml:space="preserve"># </w:t>
      </w:r>
      <w:r>
        <w:rPr>
          <w:rFonts w:cs="Microsoft Himalaya"/>
          <w:cs/>
          <w:lang w:bidi="bo-CN"/>
        </w:rPr>
        <w:t xml:space="preserve">བརྡ་དོན་ བརྗེ་སོར་ དང་ </w:t>
      </w:r>
      <w:r>
        <w:t xml:space="preserve"># </w:t>
      </w:r>
      <w:r>
        <w:rPr>
          <w:rFonts w:cs="Microsoft Himalaya"/>
          <w:cs/>
          <w:lang w:bidi="bo-CN"/>
        </w:rPr>
        <w:t xml:space="preserve">དུས་མཐུན་ བཙག་འཐུའི་ཐོ་ཡིག་ བཞག་ ཐབས་ ལུ་ </w:t>
      </w:r>
      <w:r>
        <w:t xml:space="preserve"># </w:t>
      </w:r>
      <w:r>
        <w:rPr>
          <w:rFonts w:cs="Microsoft Himalaya"/>
          <w:cs/>
          <w:lang w:bidi="bo-CN"/>
        </w:rPr>
        <w:t>རྫོང་ཁག་བཙག་འཐུ་འགོ་དཔོན་ ལུ་ སྤྲོད་ ནི་ གི་ གྲོགས་རམ་ འབད་ དགོ །</w:t>
      </w:r>
    </w:p>
    <w:p w14:paraId="244E85D0" w14:textId="77777777" w:rsidR="00A536DF" w:rsidRDefault="00A536DF" w:rsidP="00A536DF">
      <w:pPr>
        <w:spacing w:after="0"/>
      </w:pPr>
      <w:r>
        <w:t xml:space="preserve"> NUM NUM # </w:t>
      </w:r>
      <w:r>
        <w:rPr>
          <w:rFonts w:cs="Microsoft Himalaya"/>
          <w:cs/>
          <w:lang w:bidi="bo-CN"/>
        </w:rPr>
        <w:t>གྲལ་བཙུགས །</w:t>
      </w:r>
    </w:p>
    <w:p w14:paraId="73704D08" w14:textId="77777777" w:rsidR="00A536DF" w:rsidRDefault="00A536DF" w:rsidP="00A536DF">
      <w:pPr>
        <w:spacing w:after="0"/>
      </w:pPr>
      <w:r>
        <w:t xml:space="preserve"> NUM # </w:t>
      </w:r>
      <w:r>
        <w:rPr>
          <w:rFonts w:cs="Microsoft Himalaya"/>
          <w:cs/>
          <w:lang w:bidi="bo-CN"/>
        </w:rPr>
        <w:t xml:space="preserve">ཚོགས་རྒྱན་ བསྐྱུར་ ནི་ ལུ་ ཁྱད་ཡོན་ ལྡན་ མི་ ཅིག་ གི་ མིང་ དེ་ </w:t>
      </w:r>
      <w:r>
        <w:t xml:space="preserve"># </w:t>
      </w:r>
      <w:r>
        <w:rPr>
          <w:rFonts w:cs="Microsoft Himalaya"/>
          <w:cs/>
          <w:lang w:bidi="bo-CN"/>
        </w:rPr>
        <w:t xml:space="preserve">ཁྱབ་སྤེལ་ འབད་ ཡོད་ པའི་ བཙག་འཐུའི་ཐོ་ཡིག་ ནང་ མ་ ཚུད་ པར་ མཐོང་ ཚེ་ </w:t>
      </w:r>
      <w:r>
        <w:t xml:space="preserve"># </w:t>
      </w:r>
      <w:r>
        <w:rPr>
          <w:rFonts w:cs="Microsoft Himalaya"/>
          <w:cs/>
          <w:lang w:bidi="bo-CN"/>
        </w:rPr>
        <w:t xml:space="preserve">བཙག་འཐུའི་ཐོ་ཡིག་ འབྲི་ཤོག་ ཨང་ </w:t>
      </w:r>
      <w:r>
        <w:t>NUM</w:t>
      </w:r>
      <w:r>
        <w:rPr>
          <w:rFonts w:cs="Microsoft Himalaya"/>
          <w:cs/>
          <w:lang w:bidi="bo-CN"/>
        </w:rPr>
        <w:t xml:space="preserve">པའི་ ཐོག་ </w:t>
      </w:r>
      <w:r>
        <w:t xml:space="preserve"># </w:t>
      </w:r>
      <w:r>
        <w:rPr>
          <w:rFonts w:cs="Microsoft Himalaya"/>
          <w:cs/>
          <w:lang w:bidi="bo-CN"/>
        </w:rPr>
        <w:t xml:space="preserve">ཁོ་རའི་ * མོ་རའི་ མིང་ དེ་ </w:t>
      </w:r>
      <w:r>
        <w:t xml:space="preserve"># </w:t>
      </w:r>
      <w:r>
        <w:rPr>
          <w:rFonts w:cs="Microsoft Himalaya"/>
          <w:cs/>
          <w:lang w:bidi="bo-CN"/>
        </w:rPr>
        <w:t xml:space="preserve">ཐོ་ཡིག་ དེ་ ནང་ བཙུགས་ དགོ་ པའི་ དོན་ལུ་ </w:t>
      </w:r>
      <w:r>
        <w:t xml:space="preserve"># </w:t>
      </w:r>
      <w:r>
        <w:rPr>
          <w:rFonts w:cs="Microsoft Himalaya"/>
          <w:cs/>
          <w:lang w:bidi="bo-CN"/>
        </w:rPr>
        <w:t xml:space="preserve">ཐོ་བཀོད་འགོ་དཔོན་ ལུ་ </w:t>
      </w:r>
      <w:r>
        <w:t xml:space="preserve"># </w:t>
      </w:r>
      <w:r>
        <w:rPr>
          <w:rFonts w:cs="Microsoft Himalaya"/>
          <w:cs/>
          <w:lang w:bidi="bo-CN"/>
        </w:rPr>
        <w:t>ཞུ་ཡིག་ བཙུགས་ ཆོག</w:t>
      </w:r>
    </w:p>
    <w:p w14:paraId="36482F42"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ཞུ་ཚིག་ འདི་ ལུ་ བརྟག་དཔྱད་ འབད་ ཚར་ བའི་ ཤུལ་ལུ་ </w:t>
      </w:r>
      <w:r>
        <w:t xml:space="preserve"># </w:t>
      </w:r>
      <w:r>
        <w:rPr>
          <w:rFonts w:cs="Microsoft Himalaya"/>
          <w:cs/>
          <w:lang w:bidi="bo-CN"/>
        </w:rPr>
        <w:t xml:space="preserve">ཞུ་ཡིག་ བཙུགས་ མི་ དེ་ </w:t>
      </w:r>
      <w:r>
        <w:t xml:space="preserve"># </w:t>
      </w:r>
      <w:r>
        <w:rPr>
          <w:rFonts w:cs="Microsoft Himalaya"/>
          <w:cs/>
          <w:lang w:bidi="bo-CN"/>
        </w:rPr>
        <w:t xml:space="preserve">བཙག་འཐུའི་ཐོ་ཡིག་ ནང་ </w:t>
      </w:r>
      <w:r>
        <w:t xml:space="preserve"># </w:t>
      </w:r>
      <w:r>
        <w:rPr>
          <w:rFonts w:cs="Microsoft Himalaya"/>
          <w:cs/>
          <w:lang w:bidi="bo-CN"/>
        </w:rPr>
        <w:t xml:space="preserve">ཐོ་བཀོད་ འབད་ ནི་ ལུ་ ཐོབ་ལམ་ ཡོད་ པའི་ ངེས་ཤེས་ འདྲོངས་ པ་ ཅིན་ </w:t>
      </w:r>
      <w:r>
        <w:t xml:space="preserve"># </w:t>
      </w:r>
      <w:r>
        <w:rPr>
          <w:rFonts w:cs="Microsoft Himalaya"/>
          <w:cs/>
          <w:lang w:bidi="bo-CN"/>
        </w:rPr>
        <w:t xml:space="preserve">མི་ངོ་ དེ་ གི་ མིང་ འདི་ </w:t>
      </w:r>
      <w:r>
        <w:t xml:space="preserve"># </w:t>
      </w:r>
      <w:r>
        <w:rPr>
          <w:rFonts w:cs="Microsoft Himalaya"/>
          <w:cs/>
          <w:lang w:bidi="bo-CN"/>
        </w:rPr>
        <w:t>ཐོ་ཡིག་ ནང་ བཙུགས་ དགོ །</w:t>
      </w:r>
    </w:p>
    <w:p w14:paraId="0A49BA7E" w14:textId="77777777" w:rsidR="00A536DF" w:rsidRDefault="00A536DF" w:rsidP="00A536DF">
      <w:pPr>
        <w:spacing w:after="0"/>
      </w:pPr>
      <w:r>
        <w:t xml:space="preserve"> NUM # </w:t>
      </w:r>
      <w:r>
        <w:rPr>
          <w:rFonts w:cs="Microsoft Himalaya"/>
          <w:cs/>
          <w:lang w:bidi="bo-CN"/>
        </w:rPr>
        <w:t xml:space="preserve">བཙག་འཐུའི་ཐོ་ཡིག་ ནང་ </w:t>
      </w:r>
      <w:r>
        <w:t xml:space="preserve"># </w:t>
      </w:r>
      <w:r>
        <w:rPr>
          <w:rFonts w:cs="Microsoft Himalaya"/>
          <w:cs/>
          <w:lang w:bidi="bo-CN"/>
        </w:rPr>
        <w:t xml:space="preserve">གྲལ་བཙུགས་ ཀྱི་ གནད་དོན་ ཚུ་ གི་ དོན་ལུ་ </w:t>
      </w:r>
      <w:r>
        <w:t xml:space="preserve"># </w:t>
      </w:r>
      <w:r>
        <w:rPr>
          <w:rFonts w:cs="Microsoft Himalaya"/>
          <w:cs/>
          <w:lang w:bidi="bo-CN"/>
        </w:rPr>
        <w:t>ཚུད་ དགོཔ་ ངོ་མ་ ཚུ་ ཡང་ །</w:t>
      </w:r>
    </w:p>
    <w:p w14:paraId="49841A23" w14:textId="77777777" w:rsidR="00A536DF" w:rsidRDefault="00A536DF" w:rsidP="00A536DF">
      <w:pPr>
        <w:spacing w:after="0"/>
      </w:pPr>
      <w:r>
        <w:t xml:space="preserve"> NUM # </w:t>
      </w:r>
      <w:r>
        <w:rPr>
          <w:rFonts w:cs="Microsoft Himalaya"/>
          <w:cs/>
          <w:lang w:bidi="bo-CN"/>
        </w:rPr>
        <w:t xml:space="preserve">འདེམས་ཁོངས་ གཞན་ ཅིག་ གི་ བཙག་འཐུའི་ཐོ་ཡིག་ ལས་ </w:t>
      </w:r>
      <w:r>
        <w:t xml:space="preserve"># </w:t>
      </w:r>
      <w:r>
        <w:rPr>
          <w:rFonts w:cs="Microsoft Himalaya"/>
          <w:cs/>
          <w:lang w:bidi="bo-CN"/>
        </w:rPr>
        <w:t>སྤོ་བཤུད་ འབད་ བ །</w:t>
      </w:r>
    </w:p>
    <w:p w14:paraId="6BEB8A8D" w14:textId="77777777" w:rsidR="00A536DF" w:rsidRDefault="00A536DF" w:rsidP="00A536DF">
      <w:pPr>
        <w:spacing w:after="0"/>
      </w:pPr>
      <w:r>
        <w:t xml:space="preserve"> NUM # </w:t>
      </w:r>
      <w:r>
        <w:rPr>
          <w:rFonts w:cs="Microsoft Himalaya"/>
          <w:cs/>
          <w:lang w:bidi="bo-CN"/>
        </w:rPr>
        <w:t>ཁ་གསལ་ ཚུ་ འཛོལ་ཏེ་ བཙུགས་ ཡོད་ པ །</w:t>
      </w:r>
    </w:p>
    <w:p w14:paraId="462F3B42" w14:textId="77777777" w:rsidR="00A536DF" w:rsidRDefault="00A536DF" w:rsidP="00A536DF">
      <w:pPr>
        <w:spacing w:after="0"/>
      </w:pPr>
      <w:r>
        <w:t xml:space="preserve"> NUM # </w:t>
      </w:r>
      <w:r>
        <w:rPr>
          <w:rFonts w:cs="Microsoft Himalaya"/>
          <w:cs/>
          <w:lang w:bidi="bo-CN"/>
        </w:rPr>
        <w:t>བདག་སྐྱོང་ དང་ འབྲེལ་ བའི་ འཛོལ་བ་ བྱུང་ བ །</w:t>
      </w:r>
    </w:p>
    <w:p w14:paraId="1D012C85" w14:textId="77777777" w:rsidR="00A536DF" w:rsidRDefault="00A536DF" w:rsidP="00A536DF">
      <w:pPr>
        <w:spacing w:after="0"/>
      </w:pPr>
      <w:r>
        <w:t xml:space="preserve"> NUM # </w:t>
      </w:r>
      <w:r>
        <w:rPr>
          <w:rFonts w:cs="Microsoft Himalaya"/>
          <w:cs/>
          <w:lang w:bidi="bo-CN"/>
        </w:rPr>
        <w:t xml:space="preserve">ཁྲིམས་ལྡན་ ཐོག་ </w:t>
      </w:r>
      <w:r>
        <w:t xml:space="preserve"># </w:t>
      </w:r>
      <w:r>
        <w:rPr>
          <w:rFonts w:cs="Microsoft Himalaya"/>
          <w:cs/>
          <w:lang w:bidi="bo-CN"/>
        </w:rPr>
        <w:t>ཚོགས་རྒྱན་ བསྐྱུར་ ནི་ ལུ་ དབང་ཚད་ མ་ སྤྲོད་ མི་ དེ་ ཆ་མེད་ སོང་ བ །</w:t>
      </w:r>
    </w:p>
    <w:p w14:paraId="5115A01D" w14:textId="77777777" w:rsidR="00A536DF" w:rsidRDefault="00A536DF" w:rsidP="00A536DF">
      <w:pPr>
        <w:spacing w:after="0"/>
      </w:pPr>
      <w:r>
        <w:t xml:space="preserve"> NUM # </w:t>
      </w:r>
      <w:r>
        <w:rPr>
          <w:rFonts w:cs="Microsoft Himalaya"/>
          <w:cs/>
          <w:lang w:bidi="bo-CN"/>
        </w:rPr>
        <w:t xml:space="preserve">མིང་གསལ་ བཙུགས་ ནིའི་ དོན་ལུ་ </w:t>
      </w:r>
      <w:r>
        <w:t xml:space="preserve"># </w:t>
      </w:r>
      <w:r>
        <w:rPr>
          <w:rFonts w:cs="Microsoft Himalaya"/>
          <w:cs/>
          <w:lang w:bidi="bo-CN"/>
        </w:rPr>
        <w:t xml:space="preserve">ཞུ་ཡིག་ དང་ གཅིག་ཁར་ </w:t>
      </w:r>
      <w:r>
        <w:t xml:space="preserve"># </w:t>
      </w:r>
      <w:r>
        <w:rPr>
          <w:rFonts w:cs="Microsoft Himalaya"/>
          <w:cs/>
          <w:lang w:bidi="bo-CN"/>
        </w:rPr>
        <w:t>མཉམ་སྦྲགས་ འབད་ དགོཔ་ ཡང་ །</w:t>
      </w:r>
    </w:p>
    <w:p w14:paraId="45AC6269" w14:textId="77777777" w:rsidR="00A536DF" w:rsidRDefault="00A536DF" w:rsidP="00A536DF">
      <w:pPr>
        <w:spacing w:after="0"/>
      </w:pPr>
      <w:r>
        <w:t xml:space="preserve"> NUM # </w:t>
      </w:r>
      <w:r>
        <w:rPr>
          <w:rFonts w:cs="Microsoft Himalaya"/>
          <w:cs/>
          <w:lang w:bidi="bo-CN"/>
        </w:rPr>
        <w:t>མི་ཁུངས་ངོ་སྤྲོད་ལག་ཁྱེར་ གྱི་ འདྲ་ ཅིག</w:t>
      </w:r>
    </w:p>
    <w:p w14:paraId="014822E0" w14:textId="77777777" w:rsidR="00A536DF" w:rsidRDefault="00A536DF" w:rsidP="00A536DF">
      <w:pPr>
        <w:spacing w:after="0"/>
      </w:pPr>
      <w:r>
        <w:t xml:space="preserve"> NUM # </w:t>
      </w:r>
      <w:r>
        <w:rPr>
          <w:rFonts w:cs="Microsoft Himalaya"/>
          <w:cs/>
          <w:lang w:bidi="bo-CN"/>
        </w:rPr>
        <w:t xml:space="preserve">ཚོགས་རྒྱན་སྐྱུར་མི་ གི་ མིང་གསལ ། </w:t>
      </w:r>
      <w:r>
        <w:t xml:space="preserve"># </w:t>
      </w:r>
      <w:r>
        <w:rPr>
          <w:rFonts w:cs="Microsoft Himalaya"/>
          <w:cs/>
          <w:lang w:bidi="bo-CN"/>
        </w:rPr>
        <w:t xml:space="preserve">ཁ་བྱང་ ། </w:t>
      </w:r>
      <w:r>
        <w:t xml:space="preserve"># </w:t>
      </w:r>
      <w:r>
        <w:rPr>
          <w:rFonts w:cs="Microsoft Himalaya"/>
          <w:cs/>
          <w:lang w:bidi="bo-CN"/>
        </w:rPr>
        <w:t xml:space="preserve">དེ་ལས་ </w:t>
      </w:r>
      <w:r>
        <w:t xml:space="preserve"># </w:t>
      </w:r>
      <w:r>
        <w:rPr>
          <w:rFonts w:cs="Microsoft Himalaya"/>
          <w:cs/>
          <w:lang w:bidi="bo-CN"/>
        </w:rPr>
        <w:t>མིང་རྟགས་ ཚུ་ གསལ་ཏོག་ཏོ་ སྟོན་ པའི་ ངོས་འཛིན་ འབད་ ཚུགས་ པའི་ གཞན་ སྒྲུབ་བྱེད་ ཚུ །</w:t>
      </w:r>
    </w:p>
    <w:p w14:paraId="476E9EDA" w14:textId="77777777" w:rsidR="00A536DF" w:rsidRDefault="00A536DF" w:rsidP="00A536DF">
      <w:pPr>
        <w:spacing w:after="0"/>
      </w:pPr>
      <w:r>
        <w:t xml:space="preserve"> NUM # </w:t>
      </w:r>
      <w:r>
        <w:rPr>
          <w:rFonts w:cs="Microsoft Himalaya"/>
          <w:cs/>
          <w:lang w:bidi="bo-CN"/>
        </w:rPr>
        <w:t>གཞན་ འབྲེལ་བ་ཅན་ གྱི་ སྒྲུབ་བྱེད་ གང་རུང་ ཚུ །</w:t>
      </w:r>
    </w:p>
    <w:p w14:paraId="79D0E2DD" w14:textId="77777777" w:rsidR="00A536DF" w:rsidRDefault="00A536DF" w:rsidP="00A536DF">
      <w:pPr>
        <w:spacing w:after="0"/>
      </w:pPr>
      <w:r>
        <w:t xml:space="preserve"> NUM # </w:t>
      </w:r>
      <w:r>
        <w:rPr>
          <w:rFonts w:cs="Microsoft Himalaya"/>
          <w:cs/>
          <w:lang w:bidi="bo-CN"/>
        </w:rPr>
        <w:t xml:space="preserve">བཙག་འཐུའི་ཐོ་ཡིག་ ནང་ མ་ ཚུད་ པར་ ཡོད་ པའི་ མི་ངོའི་ ཐད་ </w:t>
      </w:r>
      <w:r>
        <w:t xml:space="preserve"># </w:t>
      </w:r>
      <w:r>
        <w:rPr>
          <w:rFonts w:cs="Microsoft Himalaya"/>
          <w:cs/>
          <w:lang w:bidi="bo-CN"/>
        </w:rPr>
        <w:t xml:space="preserve">དེ་ ལུགས་ ཀྱི་ གནས་སྟངས་ ཆ་མེད་ སོང་ ཡོད་ པའི་ གནད་དོན་ ར་ཁུངས་ ཀྱི་ ཞུ་ཡིག་ འདི་ </w:t>
      </w:r>
      <w:r>
        <w:t xml:space="preserve"># </w:t>
      </w:r>
      <w:r>
        <w:rPr>
          <w:rFonts w:cs="Microsoft Himalaya"/>
          <w:cs/>
          <w:lang w:bidi="bo-CN"/>
        </w:rPr>
        <w:t xml:space="preserve">འབྲེལ་ཡོད་ ཡིག་ཆས་ ཀྱི་ སྒྲུབ་བྱེད་ ཀྱིས་ རྒྱབ་སྣོན་ ཐོག་ </w:t>
      </w:r>
      <w:r>
        <w:t xml:space="preserve"># </w:t>
      </w:r>
      <w:r>
        <w:rPr>
          <w:rFonts w:cs="Microsoft Himalaya"/>
          <w:cs/>
          <w:lang w:bidi="bo-CN"/>
        </w:rPr>
        <w:t>ཐོ་བཀོད་འགོ་དཔོན་ ལུ་ བཙུགས་ དགོ །</w:t>
      </w:r>
    </w:p>
    <w:p w14:paraId="5D9C4380" w14:textId="77777777" w:rsidR="00A536DF" w:rsidRDefault="00A536DF" w:rsidP="00A536DF">
      <w:pPr>
        <w:spacing w:after="0"/>
      </w:pPr>
      <w:r>
        <w:t xml:space="preserve"> NUM # </w:t>
      </w:r>
      <w:r>
        <w:rPr>
          <w:rFonts w:cs="Microsoft Himalaya"/>
          <w:cs/>
          <w:lang w:bidi="bo-CN"/>
        </w:rPr>
        <w:t>གལ་སྲིད་</w:t>
      </w:r>
    </w:p>
    <w:p w14:paraId="4ED67238" w14:textId="77777777" w:rsidR="00A536DF" w:rsidRDefault="00A536DF" w:rsidP="00A536DF">
      <w:pPr>
        <w:spacing w:after="0"/>
      </w:pPr>
      <w:r>
        <w:t xml:space="preserve"> # </w:t>
      </w:r>
      <w:r>
        <w:rPr>
          <w:rFonts w:cs="Microsoft Himalaya"/>
          <w:cs/>
          <w:lang w:bidi="bo-CN"/>
        </w:rPr>
        <w:t xml:space="preserve">འདེམས་ཁོངས་ གཞན་ ཅིག་ གི་ བཙག་འཐུའི་ཐོ་ཡིག་ ལས་ </w:t>
      </w:r>
      <w:r>
        <w:t xml:space="preserve"># </w:t>
      </w:r>
      <w:r>
        <w:rPr>
          <w:rFonts w:cs="Microsoft Himalaya"/>
          <w:cs/>
          <w:lang w:bidi="bo-CN"/>
        </w:rPr>
        <w:t xml:space="preserve">སྤོ་བཤུད་ འབད་ བའི་ བཙག་འཐུའི་ཐོ་ཡིག་ གི་ གནད་དོན་ ཨིན་ ཚེ་ </w:t>
      </w:r>
      <w:r>
        <w:t xml:space="preserve"># </w:t>
      </w:r>
      <w:r>
        <w:rPr>
          <w:rFonts w:cs="Microsoft Himalaya"/>
          <w:cs/>
          <w:lang w:bidi="bo-CN"/>
        </w:rPr>
        <w:t xml:space="preserve">མིང་གསལ་ ཚུད་ ནི་ ལུ་ </w:t>
      </w:r>
      <w:r>
        <w:t xml:space="preserve"># </w:t>
      </w:r>
      <w:r>
        <w:rPr>
          <w:rFonts w:cs="Microsoft Himalaya"/>
          <w:cs/>
          <w:lang w:bidi="bo-CN"/>
        </w:rPr>
        <w:t>གཤམ་འཁོད་ ཀྱི་ བྱ་སྒོའི་རིམ་པ་ ཚུ་ དང་ འཁྲིལ་ འབད་ དགོཔ་ ཡང་ །</w:t>
      </w:r>
    </w:p>
    <w:p w14:paraId="13E8BDB1" w14:textId="77777777" w:rsidR="00A536DF" w:rsidRDefault="00A536DF" w:rsidP="00A536DF">
      <w:pPr>
        <w:spacing w:after="0"/>
      </w:pPr>
      <w:r>
        <w:t xml:space="preserve"> NUM # </w:t>
      </w:r>
      <w:r>
        <w:rPr>
          <w:rFonts w:cs="Microsoft Himalaya"/>
          <w:cs/>
          <w:lang w:bidi="bo-CN"/>
        </w:rPr>
        <w:t xml:space="preserve">རྫོང་ཁག་ཞི་བའི་ཐོ་བཀོད་དང་མི་རྩིས་ཡིག་ཚང་ </w:t>
      </w:r>
      <w:r>
        <w:t xml:space="preserve"># </w:t>
      </w:r>
      <w:r>
        <w:rPr>
          <w:rFonts w:cs="Microsoft Himalaya"/>
          <w:cs/>
          <w:lang w:bidi="bo-CN"/>
        </w:rPr>
        <w:t xml:space="preserve">ཡང་ན་ </w:t>
      </w:r>
      <w:r>
        <w:t xml:space="preserve"># </w:t>
      </w:r>
      <w:r>
        <w:rPr>
          <w:rFonts w:cs="Microsoft Himalaya"/>
          <w:cs/>
          <w:lang w:bidi="bo-CN"/>
        </w:rPr>
        <w:t xml:space="preserve">ཞི་བའི་ཐོ་བཀོད་དང་མི་རྩིས་ལས་ཁུངས་ ལས་ </w:t>
      </w:r>
      <w:r>
        <w:t xml:space="preserve"># </w:t>
      </w:r>
      <w:r>
        <w:rPr>
          <w:rFonts w:cs="Microsoft Himalaya"/>
          <w:cs/>
          <w:lang w:bidi="bo-CN"/>
        </w:rPr>
        <w:t xml:space="preserve">འདེམས་ཁོངས་ སོར་ བའི་ སྒྲུབ་བྱེད་ ལུ་ </w:t>
      </w:r>
      <w:r>
        <w:t xml:space="preserve"># </w:t>
      </w:r>
      <w:r>
        <w:rPr>
          <w:rFonts w:cs="Microsoft Himalaya"/>
          <w:cs/>
          <w:lang w:bidi="bo-CN"/>
        </w:rPr>
        <w:t>ངོ་སྦྱོར་ལག་ཁྱེར །</w:t>
      </w:r>
    </w:p>
    <w:p w14:paraId="62C1DFA1" w14:textId="77777777" w:rsidR="00A536DF" w:rsidRDefault="00A536DF" w:rsidP="00A536DF">
      <w:pPr>
        <w:spacing w:after="0"/>
      </w:pPr>
      <w:r>
        <w:t xml:space="preserve"> NUM # </w:t>
      </w:r>
      <w:r>
        <w:rPr>
          <w:rFonts w:cs="Microsoft Himalaya"/>
          <w:cs/>
          <w:lang w:bidi="bo-CN"/>
        </w:rPr>
        <w:t xml:space="preserve">ཚོགས་རྒྱན་སྐྱུར་མི་ དེ་ གིས་ </w:t>
      </w:r>
      <w:r>
        <w:t xml:space="preserve"># </w:t>
      </w:r>
      <w:r>
        <w:rPr>
          <w:rFonts w:cs="Microsoft Himalaya"/>
          <w:cs/>
          <w:lang w:bidi="bo-CN"/>
        </w:rPr>
        <w:t xml:space="preserve">ཁོ་རའི་ * མོ་རའི་ ཧེ་མའི་ ཐོ་བཀོད་ ཀྱི་ འདེམས་ཁོངས་ ལས་ </w:t>
      </w:r>
      <w:r>
        <w:t xml:space="preserve"># </w:t>
      </w:r>
      <w:r>
        <w:rPr>
          <w:rFonts w:cs="Microsoft Himalaya"/>
          <w:cs/>
          <w:lang w:bidi="bo-CN"/>
        </w:rPr>
        <w:t xml:space="preserve">ཁོ་ * མོ་ ལུ་ སྤྲོད་ ཡོད་ པའི་ ཚོགས་རྒྱན་སྐྱུར་མིའི་ ངོས་འཛིན་འདྲ་པར་ འདི་ </w:t>
      </w:r>
      <w:r>
        <w:t xml:space="preserve"># </w:t>
      </w:r>
      <w:r>
        <w:rPr>
          <w:rFonts w:cs="Microsoft Himalaya"/>
          <w:cs/>
          <w:lang w:bidi="bo-CN"/>
        </w:rPr>
        <w:t>རྩིས་སྤྲོད་ འབད་ དགོ །</w:t>
      </w:r>
    </w:p>
    <w:p w14:paraId="42AD0366" w14:textId="77777777" w:rsidR="00A536DF" w:rsidRDefault="00A536DF" w:rsidP="00A536DF">
      <w:pPr>
        <w:spacing w:after="0"/>
      </w:pPr>
      <w:r>
        <w:t xml:space="preserve"> NUM # </w:t>
      </w:r>
      <w:r>
        <w:rPr>
          <w:rFonts w:cs="Microsoft Himalaya"/>
          <w:cs/>
          <w:lang w:bidi="bo-CN"/>
        </w:rPr>
        <w:t xml:space="preserve">འབྲེལ་ཡོད་ རྫོང་ཁག་ཐོ་བཀོད་འགོ་དཔོན་ གྱིས་ </w:t>
      </w:r>
      <w:r>
        <w:t xml:space="preserve"># </w:t>
      </w:r>
      <w:r>
        <w:rPr>
          <w:rFonts w:cs="Microsoft Himalaya"/>
          <w:cs/>
          <w:lang w:bidi="bo-CN"/>
        </w:rPr>
        <w:t xml:space="preserve">ཚོགས་རྒྱན་སྐྱུར་མི་ གི་ མིང་ དེ་ </w:t>
      </w:r>
      <w:r>
        <w:t xml:space="preserve"># </w:t>
      </w:r>
      <w:r>
        <w:rPr>
          <w:rFonts w:cs="Microsoft Himalaya"/>
          <w:cs/>
          <w:lang w:bidi="bo-CN"/>
        </w:rPr>
        <w:t xml:space="preserve">སྤོ་བཤུད་ འབད་ འོང་ སའི་ ཐོ་བཀོད་འགོ་དཔོན་ ལུ་ </w:t>
      </w:r>
      <w:r>
        <w:t xml:space="preserve"># </w:t>
      </w:r>
      <w:r>
        <w:rPr>
          <w:rFonts w:cs="Microsoft Himalaya"/>
          <w:cs/>
          <w:lang w:bidi="bo-CN"/>
        </w:rPr>
        <w:t xml:space="preserve">ཧེ་མའི་ འདེམས་ཁོངས་ ཀྱི་ བཙག་འཐུའི་ཐོ་ཡིག་ དེ་ ནང་ ལས་ </w:t>
      </w:r>
      <w:r>
        <w:t xml:space="preserve"># </w:t>
      </w:r>
      <w:r>
        <w:rPr>
          <w:rFonts w:cs="Microsoft Himalaya"/>
          <w:cs/>
          <w:lang w:bidi="bo-CN"/>
        </w:rPr>
        <w:t>མིང་གསལ་ བཏོག་གཏང་ དགོ་ པའི་ སྙན་ཞུ་ འབད་ དགོ །</w:t>
      </w:r>
    </w:p>
    <w:p w14:paraId="026826B7" w14:textId="77777777" w:rsidR="00A536DF" w:rsidRDefault="00A536DF" w:rsidP="00A536DF">
      <w:pPr>
        <w:spacing w:after="0"/>
      </w:pPr>
      <w:r>
        <w:t xml:space="preserve"> NUM NUM # </w:t>
      </w:r>
      <w:r>
        <w:rPr>
          <w:rFonts w:cs="Microsoft Himalaya"/>
          <w:cs/>
          <w:lang w:bidi="bo-CN"/>
        </w:rPr>
        <w:t>ཕྱིར་བཏོན །</w:t>
      </w:r>
    </w:p>
    <w:p w14:paraId="70A1F8F8"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རྫོང་ཁག་བཙག་འཐུ་འགོ་དཔོན་ དང་ བཙག་འཐུའི་ཐོ་བཀོད་དང་བཅད་མཚམས་གཙོ་འཛིན་འགོ་དཔོན་ གྱི་ གནང་བ་ དང་ འཁྲིལ་ </w:t>
      </w:r>
      <w:r>
        <w:t xml:space="preserve"># </w:t>
      </w:r>
      <w:r>
        <w:rPr>
          <w:rFonts w:cs="Microsoft Himalaya"/>
          <w:cs/>
          <w:lang w:bidi="bo-CN"/>
        </w:rPr>
        <w:t xml:space="preserve">བཙག་འཐུའི་ཐོ་ཡིག་ ནང་ ལས་ </w:t>
      </w:r>
      <w:r>
        <w:t xml:space="preserve"># </w:t>
      </w:r>
      <w:r>
        <w:rPr>
          <w:rFonts w:cs="Microsoft Himalaya"/>
          <w:cs/>
          <w:lang w:bidi="bo-CN"/>
        </w:rPr>
        <w:t>མིང་གསལ་ བཏོག་གཏང་ དགོ །</w:t>
      </w:r>
    </w:p>
    <w:p w14:paraId="10D92EAC" w14:textId="77777777" w:rsidR="00A536DF" w:rsidRDefault="00A536DF" w:rsidP="00A536DF">
      <w:pPr>
        <w:spacing w:after="0"/>
      </w:pPr>
      <w:r>
        <w:t xml:space="preserve"> NUM # </w:t>
      </w:r>
      <w:r>
        <w:rPr>
          <w:rFonts w:cs="Microsoft Himalaya"/>
          <w:cs/>
          <w:lang w:bidi="bo-CN"/>
        </w:rPr>
        <w:t xml:space="preserve">ཚོགས་རྒྱན་སྐྱུར་མི་ གི་ མིང་གསལ་ འདི་ </w:t>
      </w:r>
      <w:r>
        <w:t xml:space="preserve"># </w:t>
      </w:r>
      <w:r>
        <w:rPr>
          <w:rFonts w:cs="Microsoft Himalaya"/>
          <w:cs/>
          <w:lang w:bidi="bo-CN"/>
        </w:rPr>
        <w:t xml:space="preserve">བཙག་འཐུའི་ཐོ་ཡིག་ ལས་ </w:t>
      </w:r>
      <w:r>
        <w:t xml:space="preserve"># </w:t>
      </w:r>
      <w:r>
        <w:rPr>
          <w:rFonts w:cs="Microsoft Himalaya"/>
          <w:cs/>
          <w:lang w:bidi="bo-CN"/>
        </w:rPr>
        <w:t>བཏོག་ དགོཔ་ དེ་ ཡང་</w:t>
      </w:r>
    </w:p>
    <w:p w14:paraId="76E0282A" w14:textId="77777777" w:rsidR="00A536DF" w:rsidRDefault="00A536DF" w:rsidP="00A536DF">
      <w:pPr>
        <w:spacing w:after="0"/>
      </w:pPr>
      <w:r>
        <w:t xml:space="preserve"> # </w:t>
      </w:r>
      <w:r>
        <w:rPr>
          <w:rFonts w:cs="Microsoft Himalaya"/>
          <w:cs/>
          <w:lang w:bidi="bo-CN"/>
        </w:rPr>
        <w:t>གལ་སྲིད་</w:t>
      </w:r>
    </w:p>
    <w:p w14:paraId="1071CF7E" w14:textId="77777777" w:rsidR="00A536DF" w:rsidRDefault="00A536DF" w:rsidP="00A536DF">
      <w:pPr>
        <w:spacing w:after="0"/>
      </w:pPr>
      <w:r>
        <w:lastRenderedPageBreak/>
        <w:t xml:space="preserve"> # </w:t>
      </w:r>
      <w:r>
        <w:rPr>
          <w:rFonts w:cs="Microsoft Himalaya"/>
          <w:cs/>
          <w:lang w:bidi="bo-CN"/>
        </w:rPr>
        <w:t>ཁོ་ * མོ་ གིས །</w:t>
      </w:r>
    </w:p>
    <w:p w14:paraId="7931CE8A" w14:textId="77777777" w:rsidR="00A536DF" w:rsidRDefault="00A536DF" w:rsidP="00A536DF">
      <w:pPr>
        <w:spacing w:after="0"/>
      </w:pPr>
      <w:r>
        <w:t xml:space="preserve"> NUM # </w:t>
      </w:r>
      <w:r>
        <w:rPr>
          <w:rFonts w:cs="Microsoft Himalaya"/>
          <w:cs/>
          <w:lang w:bidi="bo-CN"/>
        </w:rPr>
        <w:t xml:space="preserve">འདེམས་ཁོངས་ གཅིག་ ལས་ ལྷག་ པའི་ བཙག་འཐུའི་ཐོ་ཡིག་ </w:t>
      </w:r>
      <w:r>
        <w:t xml:space="preserve"># </w:t>
      </w:r>
      <w:r>
        <w:rPr>
          <w:rFonts w:cs="Microsoft Himalaya"/>
          <w:cs/>
          <w:lang w:bidi="bo-CN"/>
        </w:rPr>
        <w:t xml:space="preserve">ཡང་ན་ </w:t>
      </w:r>
      <w:r>
        <w:t xml:space="preserve"># </w:t>
      </w:r>
      <w:r>
        <w:rPr>
          <w:rFonts w:cs="Microsoft Himalaya"/>
          <w:cs/>
          <w:lang w:bidi="bo-CN"/>
        </w:rPr>
        <w:t xml:space="preserve">འདེམས་ཁོངས་ གཅིག་ གི་ ནང་ བཙག་འཐུའི་ཐོ་ཡིག་ ལུ་ </w:t>
      </w:r>
      <w:r>
        <w:t xml:space="preserve"># </w:t>
      </w:r>
      <w:r>
        <w:rPr>
          <w:rFonts w:cs="Microsoft Himalaya"/>
          <w:cs/>
          <w:lang w:bidi="bo-CN"/>
        </w:rPr>
        <w:t>ཐོ་བཀོད་ ཚར་ གཅིག་ ལས་ ལྷག་ བཀོད་ པ །</w:t>
      </w:r>
    </w:p>
    <w:p w14:paraId="06CD8610" w14:textId="77777777" w:rsidR="00A536DF" w:rsidRDefault="00A536DF" w:rsidP="00A536DF">
      <w:pPr>
        <w:spacing w:after="0"/>
      </w:pPr>
      <w:r>
        <w:t xml:space="preserve"> NUM # </w:t>
      </w:r>
      <w:r>
        <w:rPr>
          <w:rFonts w:cs="Microsoft Himalaya"/>
          <w:cs/>
          <w:lang w:bidi="bo-CN"/>
        </w:rPr>
        <w:t xml:space="preserve">ཞི་བའི་ཐོ་བཀོད་ གནས་སྡུད་ ཀྱིས་ སྟོན་ པའི་ སྒྲུབ་བྱེད་ བཞིན་དུ་ </w:t>
      </w:r>
      <w:r>
        <w:t xml:space="preserve"># </w:t>
      </w:r>
      <w:r>
        <w:rPr>
          <w:rFonts w:cs="Microsoft Himalaya"/>
          <w:cs/>
          <w:lang w:bidi="bo-CN"/>
        </w:rPr>
        <w:t xml:space="preserve">ལོ་ངོ་ གཅིག་ ལས་ ལྷག་ </w:t>
      </w:r>
      <w:r>
        <w:t xml:space="preserve"># </w:t>
      </w:r>
      <w:r>
        <w:rPr>
          <w:rFonts w:cs="Microsoft Himalaya"/>
          <w:cs/>
          <w:lang w:bidi="bo-CN"/>
        </w:rPr>
        <w:t>འདེམས་ཁོངས་ དེའི་ ནང་ ཐོ་བཀོད་ མ་ འབད་ བར་ ལུས་ ཡོད་ པ །</w:t>
      </w:r>
    </w:p>
    <w:p w14:paraId="159CC618" w14:textId="77777777" w:rsidR="00A536DF" w:rsidRDefault="00A536DF" w:rsidP="00A536DF">
      <w:pPr>
        <w:spacing w:after="0"/>
      </w:pPr>
      <w:r>
        <w:t xml:space="preserve"> NUM # </w:t>
      </w:r>
      <w:r>
        <w:rPr>
          <w:rFonts w:cs="Microsoft Himalaya"/>
          <w:cs/>
          <w:lang w:bidi="bo-CN"/>
        </w:rPr>
        <w:t>ཚེ་ལས་འདས་ པ །</w:t>
      </w:r>
    </w:p>
    <w:p w14:paraId="3A6835A0" w14:textId="77777777" w:rsidR="00A536DF" w:rsidRDefault="00A536DF" w:rsidP="00A536DF">
      <w:pPr>
        <w:spacing w:after="0"/>
      </w:pPr>
      <w:r>
        <w:t xml:space="preserve"> NUM # </w:t>
      </w:r>
      <w:r>
        <w:rPr>
          <w:rFonts w:cs="Microsoft Himalaya"/>
          <w:cs/>
          <w:lang w:bidi="bo-CN"/>
        </w:rPr>
        <w:t xml:space="preserve">རྩ་ཁྲིམས་ཆེན་མོ་ </w:t>
      </w:r>
      <w:r>
        <w:t xml:space="preserve"># </w:t>
      </w:r>
      <w:r>
        <w:rPr>
          <w:rFonts w:cs="Microsoft Himalaya"/>
          <w:cs/>
          <w:lang w:bidi="bo-CN"/>
        </w:rPr>
        <w:t xml:space="preserve">ཡང་ན་ </w:t>
      </w:r>
      <w:r>
        <w:t xml:space="preserve"># </w:t>
      </w:r>
      <w:r>
        <w:rPr>
          <w:rFonts w:cs="Microsoft Himalaya"/>
          <w:cs/>
          <w:lang w:bidi="bo-CN"/>
        </w:rPr>
        <w:t xml:space="preserve">བཙག་འཐུའི་བཅའ་ཁྲིམས་ ནང་ འཁོད་ པའི་ དགོངས་དོན་ ལྟར་ </w:t>
      </w:r>
      <w:r>
        <w:t xml:space="preserve"># </w:t>
      </w:r>
      <w:r>
        <w:rPr>
          <w:rFonts w:cs="Microsoft Himalaya"/>
          <w:cs/>
          <w:lang w:bidi="bo-CN"/>
        </w:rPr>
        <w:t xml:space="preserve">བཙག་འཐུའི་ཐོ་ཡིག་ ནང་ </w:t>
      </w:r>
      <w:r>
        <w:t xml:space="preserve"># </w:t>
      </w:r>
      <w:r>
        <w:rPr>
          <w:rFonts w:cs="Microsoft Himalaya"/>
          <w:cs/>
          <w:lang w:bidi="bo-CN"/>
        </w:rPr>
        <w:t>ཐོ་བཀོད་ ཀྱི་ ཐོབ་ལམ་ མེད་ པ །</w:t>
      </w:r>
    </w:p>
    <w:p w14:paraId="4ADE09B9" w14:textId="77777777" w:rsidR="00A536DF" w:rsidRDefault="00A536DF" w:rsidP="00A536DF">
      <w:pPr>
        <w:spacing w:after="0"/>
      </w:pPr>
      <w:r>
        <w:t xml:space="preserve"> NUM # </w:t>
      </w:r>
      <w:r>
        <w:rPr>
          <w:rFonts w:cs="Microsoft Himalaya"/>
          <w:cs/>
          <w:lang w:bidi="bo-CN"/>
        </w:rPr>
        <w:t xml:space="preserve">ཐོ་བཀོད་འགོ་དཔོན་ འདི་ གིས་ </w:t>
      </w:r>
      <w:r>
        <w:t xml:space="preserve"># </w:t>
      </w:r>
      <w:r>
        <w:rPr>
          <w:rFonts w:cs="Microsoft Himalaya"/>
          <w:cs/>
          <w:lang w:bidi="bo-CN"/>
        </w:rPr>
        <w:t xml:space="preserve">ཚོགས་རྒྱན་སྐྱུར་མི་ གི་ མིང་ འདི་ </w:t>
      </w:r>
      <w:r>
        <w:t xml:space="preserve"># </w:t>
      </w:r>
      <w:r>
        <w:rPr>
          <w:rFonts w:cs="Microsoft Himalaya"/>
          <w:cs/>
          <w:lang w:bidi="bo-CN"/>
        </w:rPr>
        <w:t xml:space="preserve">འདེམས་ཁོངས་ གཞན་ ཁར་ </w:t>
      </w:r>
      <w:r>
        <w:t xml:space="preserve"># </w:t>
      </w:r>
      <w:r>
        <w:rPr>
          <w:rFonts w:cs="Microsoft Himalaya"/>
          <w:cs/>
          <w:lang w:bidi="bo-CN"/>
        </w:rPr>
        <w:t xml:space="preserve">ཐོ་བཀོད་ འབད་ ཡོད་ པའི་ གཞི་ བཞག་ ཐོག་ </w:t>
      </w:r>
      <w:r>
        <w:t xml:space="preserve"># </w:t>
      </w:r>
      <w:r>
        <w:rPr>
          <w:rFonts w:cs="Microsoft Himalaya"/>
          <w:cs/>
          <w:lang w:bidi="bo-CN"/>
        </w:rPr>
        <w:t xml:space="preserve">བཙག་འཐུའི་ཐོ་ཡིག་ ནང་ ལས་ </w:t>
      </w:r>
      <w:r>
        <w:t xml:space="preserve"># </w:t>
      </w:r>
      <w:r>
        <w:rPr>
          <w:rFonts w:cs="Microsoft Himalaya"/>
          <w:cs/>
          <w:lang w:bidi="bo-CN"/>
        </w:rPr>
        <w:t xml:space="preserve">བཏོགས་བཏང་ བའི་ དེ་མོད་དུ་ </w:t>
      </w:r>
      <w:r>
        <w:t xml:space="preserve"># </w:t>
      </w:r>
      <w:r>
        <w:rPr>
          <w:rFonts w:cs="Microsoft Himalaya"/>
          <w:cs/>
          <w:lang w:bidi="bo-CN"/>
        </w:rPr>
        <w:t xml:space="preserve">འདེམས་ཁོངས་ གཞན་ གྱི་ ཐོ་བཀོད་འགོ་དཔོན་ ལུ་ ཚོགས་རྒྱན་སྐྱུར་མི་ དེ་ གི་ མིང་ འདི་ </w:t>
      </w:r>
      <w:r>
        <w:t xml:space="preserve"># </w:t>
      </w:r>
      <w:r>
        <w:rPr>
          <w:rFonts w:cs="Microsoft Himalaya"/>
          <w:cs/>
          <w:lang w:bidi="bo-CN"/>
        </w:rPr>
        <w:t xml:space="preserve">ཁོ་ གི་ * མོ་ གི་ འདེམས་ཁོངས་ ནང་ ལས་ </w:t>
      </w:r>
      <w:r>
        <w:t xml:space="preserve"># </w:t>
      </w:r>
      <w:r>
        <w:rPr>
          <w:rFonts w:cs="Microsoft Himalaya"/>
          <w:cs/>
          <w:lang w:bidi="bo-CN"/>
        </w:rPr>
        <w:t>བཏོགས་བཏང་ ཡོད་ པའི་ སྙན་ཞུ་ འབད་ དགོ །</w:t>
      </w:r>
    </w:p>
    <w:p w14:paraId="4327ECCD" w14:textId="77777777" w:rsidR="00A536DF" w:rsidRDefault="00A536DF" w:rsidP="00A536DF">
      <w:pPr>
        <w:spacing w:after="0"/>
      </w:pPr>
      <w:r>
        <w:t xml:space="preserve"> NUM # </w:t>
      </w:r>
      <w:r>
        <w:rPr>
          <w:rFonts w:cs="Microsoft Himalaya"/>
          <w:cs/>
          <w:lang w:bidi="bo-CN"/>
        </w:rPr>
        <w:t xml:space="preserve">ཐོ་བཀོད་འགོ་དཔོན་ འདི་ གིས་ </w:t>
      </w:r>
      <w:r>
        <w:t xml:space="preserve"># </w:t>
      </w:r>
      <w:r>
        <w:rPr>
          <w:rFonts w:cs="Microsoft Himalaya"/>
          <w:cs/>
          <w:lang w:bidi="bo-CN"/>
        </w:rPr>
        <w:t>མིང་གསལ་ བཏོགས་བཏང་ བའི་ སྐབས །</w:t>
      </w:r>
    </w:p>
    <w:p w14:paraId="6DB45235" w14:textId="77777777" w:rsidR="00A536DF" w:rsidRDefault="00A536DF" w:rsidP="00A536DF">
      <w:pPr>
        <w:spacing w:after="0"/>
      </w:pPr>
      <w:r>
        <w:t xml:space="preserve"> NUM # </w:t>
      </w:r>
      <w:r>
        <w:rPr>
          <w:rFonts w:cs="Microsoft Himalaya"/>
          <w:cs/>
          <w:lang w:bidi="bo-CN"/>
        </w:rPr>
        <w:t xml:space="preserve">ཚེ་ལས་འདས་ པའི་ གཞི་རྟེན་ ཐོག་ </w:t>
      </w:r>
      <w:r>
        <w:t xml:space="preserve"># </w:t>
      </w:r>
      <w:r>
        <w:rPr>
          <w:rFonts w:cs="Microsoft Himalaya"/>
          <w:cs/>
          <w:lang w:bidi="bo-CN"/>
        </w:rPr>
        <w:t xml:space="preserve">བཏོག་གཏང་ དགོཔ་ ཨིན་ན་ མ་གཏོགས་ </w:t>
      </w:r>
      <w:r>
        <w:t xml:space="preserve"># </w:t>
      </w:r>
      <w:r>
        <w:rPr>
          <w:rFonts w:cs="Microsoft Himalaya"/>
          <w:cs/>
          <w:lang w:bidi="bo-CN"/>
        </w:rPr>
        <w:t xml:space="preserve">དེ་ མིན་ ཚོགས་རྒྱན་སྐྱུར་མི་ དེ་ གི་ མིང་ འདི་ </w:t>
      </w:r>
      <w:r>
        <w:t xml:space="preserve"># </w:t>
      </w:r>
      <w:r>
        <w:rPr>
          <w:rFonts w:cs="Microsoft Himalaya"/>
          <w:cs/>
          <w:lang w:bidi="bo-CN"/>
        </w:rPr>
        <w:t xml:space="preserve">བཙག་འཐུའི་ཐོ་ཡིག་ ལས་ བཏོགས་བཏང་ ཡོད་ པའི་ རྒྱུ་མཚན་ བཀོད་ ཐོག་ </w:t>
      </w:r>
      <w:r>
        <w:t xml:space="preserve"># </w:t>
      </w:r>
      <w:r>
        <w:rPr>
          <w:rFonts w:cs="Microsoft Himalaya"/>
          <w:cs/>
          <w:lang w:bidi="bo-CN"/>
        </w:rPr>
        <w:t>མི་ངོམ་ དེ་ ལུ་ བརྡ་འཕྲིན་ ཅིག་ བྱིན་ དགོ །</w:t>
      </w:r>
    </w:p>
    <w:p w14:paraId="39C29E03" w14:textId="77777777" w:rsidR="00A536DF" w:rsidRDefault="00A536DF" w:rsidP="00A536DF">
      <w:pPr>
        <w:spacing w:after="0"/>
      </w:pPr>
      <w:r>
        <w:t xml:space="preserve"> NUM # </w:t>
      </w:r>
      <w:r>
        <w:rPr>
          <w:rFonts w:cs="Microsoft Himalaya"/>
          <w:cs/>
          <w:lang w:bidi="bo-CN"/>
        </w:rPr>
        <w:t xml:space="preserve">བཏོགས་བཏང་ ཡོད་ པའི་ མིང་ ཆ་མཉམ་ གྱི་ འདྲ་ </w:t>
      </w:r>
      <w:r>
        <w:t xml:space="preserve"># </w:t>
      </w:r>
      <w:r>
        <w:rPr>
          <w:rFonts w:cs="Microsoft Himalaya"/>
          <w:cs/>
          <w:lang w:bidi="bo-CN"/>
        </w:rPr>
        <w:t xml:space="preserve">ཐོ་བཀོད་འགོ་དཔོན་ གྱི་ ཡིག་ཚང་ ནང་ འབྱར་ ཞིནམ་ལས་ </w:t>
      </w:r>
      <w:r>
        <w:t xml:space="preserve"># </w:t>
      </w:r>
      <w:r>
        <w:rPr>
          <w:rFonts w:cs="Microsoft Himalaya"/>
          <w:cs/>
          <w:lang w:bidi="bo-CN"/>
        </w:rPr>
        <w:t>ཉོག་བཤད་ ཀྱི་ མགྲོན་བརྡའི་ བརྡ་འཕྲིན་ སྤེལ་ དགོ །</w:t>
      </w:r>
    </w:p>
    <w:p w14:paraId="7A349C26" w14:textId="77777777" w:rsidR="00A536DF" w:rsidRDefault="00A536DF" w:rsidP="00A536DF">
      <w:pPr>
        <w:spacing w:after="0"/>
      </w:pPr>
      <w:r>
        <w:t xml:space="preserve"> NUM # </w:t>
      </w:r>
      <w:r>
        <w:rPr>
          <w:rFonts w:cs="Microsoft Himalaya"/>
          <w:cs/>
          <w:lang w:bidi="bo-CN"/>
        </w:rPr>
        <w:t xml:space="preserve">མིང་གསལ་ བཏོགས་བཏང་ བའི་ ཐོ་ འདི་ </w:t>
      </w:r>
      <w:r>
        <w:t xml:space="preserve"># </w:t>
      </w:r>
      <w:r>
        <w:rPr>
          <w:rFonts w:cs="Microsoft Himalaya"/>
          <w:cs/>
          <w:lang w:bidi="bo-CN"/>
        </w:rPr>
        <w:t xml:space="preserve">འབྱར་ བའི་ ཚེས་གྲངས་ ལས་ </w:t>
      </w:r>
      <w:r>
        <w:t xml:space="preserve"># </w:t>
      </w:r>
      <w:r>
        <w:rPr>
          <w:rFonts w:cs="Microsoft Himalaya"/>
          <w:cs/>
          <w:lang w:bidi="bo-CN"/>
        </w:rPr>
        <w:t xml:space="preserve">ཉིན་གྲངས་ </w:t>
      </w:r>
      <w:r>
        <w:t xml:space="preserve">NUM # </w:t>
      </w:r>
      <w:r>
        <w:rPr>
          <w:rFonts w:cs="Microsoft Himalaya"/>
          <w:cs/>
          <w:lang w:bidi="bo-CN"/>
        </w:rPr>
        <w:t xml:space="preserve">གི་ ནང་འཁོད་ </w:t>
      </w:r>
      <w:r>
        <w:t xml:space="preserve"># </w:t>
      </w:r>
      <w:r>
        <w:rPr>
          <w:rFonts w:cs="Microsoft Himalaya"/>
          <w:cs/>
          <w:lang w:bidi="bo-CN"/>
        </w:rPr>
        <w:t xml:space="preserve">ཉོག་བཤད་ འདི་ </w:t>
      </w:r>
      <w:r>
        <w:t xml:space="preserve"># </w:t>
      </w:r>
      <w:r>
        <w:rPr>
          <w:rFonts w:cs="Microsoft Himalaya"/>
          <w:cs/>
          <w:lang w:bidi="bo-CN"/>
        </w:rPr>
        <w:t>བདེན་ཁུངས་ དང་ བཅས་ ཁ་གསལ་ སྦེ་ བཀོད་ དགོ །</w:t>
      </w:r>
    </w:p>
    <w:p w14:paraId="4F574D72"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རྫོང་ཁག་བཙག་འཐུ་འགོ་དཔོན་ དང་ གྲོས་མཐུན་ ཐོག་ </w:t>
      </w:r>
      <w:r>
        <w:t xml:space="preserve"># </w:t>
      </w:r>
      <w:r>
        <w:rPr>
          <w:rFonts w:cs="Microsoft Himalaya"/>
          <w:cs/>
          <w:lang w:bidi="bo-CN"/>
        </w:rPr>
        <w:t xml:space="preserve">བརྡ་འཕྲིན་ གྱི་ དུས་ཡུན་ ཚང་ བའི་ ཤུལ་ལུ་ </w:t>
      </w:r>
      <w:r>
        <w:t xml:space="preserve"># </w:t>
      </w:r>
      <w:r>
        <w:rPr>
          <w:rFonts w:cs="Microsoft Himalaya"/>
          <w:cs/>
          <w:lang w:bidi="bo-CN"/>
        </w:rPr>
        <w:t xml:space="preserve">མིང་གསལ་ བཏོག་གཏང་ ནི་ </w:t>
      </w:r>
      <w:r>
        <w:t xml:space="preserve"># </w:t>
      </w:r>
      <w:r>
        <w:rPr>
          <w:rFonts w:cs="Microsoft Himalaya"/>
          <w:cs/>
          <w:lang w:bidi="bo-CN"/>
        </w:rPr>
        <w:t xml:space="preserve">ཡང་ན་ </w:t>
      </w:r>
      <w:r>
        <w:t xml:space="preserve"># </w:t>
      </w:r>
      <w:r>
        <w:rPr>
          <w:rFonts w:cs="Microsoft Himalaya"/>
          <w:cs/>
          <w:lang w:bidi="bo-CN"/>
        </w:rPr>
        <w:t xml:space="preserve">བཏོག་ ནི་ འདི་ ཆ་མེད་ ཀྱི་ དོན་ལུ་ </w:t>
      </w:r>
      <w:r>
        <w:t xml:space="preserve"># </w:t>
      </w:r>
      <w:r>
        <w:rPr>
          <w:rFonts w:cs="Microsoft Himalaya"/>
          <w:cs/>
          <w:lang w:bidi="bo-CN"/>
        </w:rPr>
        <w:t xml:space="preserve">ཉོག་བཤད་ ལུ་ འདྲི་རྩད་ དང་ </w:t>
      </w:r>
      <w:r>
        <w:t xml:space="preserve"># </w:t>
      </w:r>
      <w:r>
        <w:rPr>
          <w:rFonts w:cs="Microsoft Himalaya"/>
          <w:cs/>
          <w:lang w:bidi="bo-CN"/>
        </w:rPr>
        <w:t xml:space="preserve">བདེན་དཔྱད་ འབད་ དེ་ </w:t>
      </w:r>
      <w:r>
        <w:t xml:space="preserve"># </w:t>
      </w:r>
      <w:r>
        <w:rPr>
          <w:rFonts w:cs="Microsoft Himalaya"/>
          <w:cs/>
          <w:lang w:bidi="bo-CN"/>
        </w:rPr>
        <w:t>འོས་འབབ་ ལྡན་ པའི་ བཀོད་རྒྱ་ བྱིན་ དགོ །</w:t>
      </w:r>
    </w:p>
    <w:p w14:paraId="63430121" w14:textId="77777777" w:rsidR="00A536DF" w:rsidRDefault="00A536DF" w:rsidP="00A536DF">
      <w:pPr>
        <w:spacing w:after="0"/>
      </w:pPr>
      <w:r>
        <w:t xml:space="preserve"> NUM # </w:t>
      </w:r>
      <w:r>
        <w:rPr>
          <w:rFonts w:cs="Microsoft Himalaya"/>
          <w:cs/>
          <w:lang w:bidi="bo-CN"/>
        </w:rPr>
        <w:t xml:space="preserve">ཐོ་བཀོད་འགོ་དཔོན་ གྱིས་ </w:t>
      </w:r>
      <w:r>
        <w:t xml:space="preserve"># </w:t>
      </w:r>
      <w:r>
        <w:rPr>
          <w:rFonts w:cs="Microsoft Himalaya"/>
          <w:cs/>
          <w:lang w:bidi="bo-CN"/>
        </w:rPr>
        <w:t xml:space="preserve">ཚོགས་རྒྱན་སྐྱུར་མི་ གི་ ཐོ་ ལས་ བཏོགས་བཏང་ བའི་ ཚོགས་རྒྱན་སྐྱུར་མི་ གི་ མིང་གསལ་ ཚུ་ </w:t>
      </w:r>
      <w:r>
        <w:t xml:space="preserve"># </w:t>
      </w:r>
      <w:r>
        <w:rPr>
          <w:rFonts w:cs="Microsoft Himalaya"/>
          <w:cs/>
          <w:lang w:bidi="bo-CN"/>
        </w:rPr>
        <w:t>བཙག་འཐུ་ལྷན་ཚོགས་ ལུ་ སྙན་ཞུ་ ཕུལ་ དགོ །</w:t>
      </w:r>
    </w:p>
    <w:p w14:paraId="1C8F2C5A" w14:textId="77777777" w:rsidR="00A536DF" w:rsidRDefault="00A536DF" w:rsidP="00A536DF">
      <w:pPr>
        <w:spacing w:after="0"/>
      </w:pPr>
      <w:r>
        <w:t xml:space="preserve"> NUM NUM # </w:t>
      </w:r>
      <w:r>
        <w:rPr>
          <w:rFonts w:cs="Microsoft Himalaya"/>
          <w:cs/>
          <w:lang w:bidi="bo-CN"/>
        </w:rPr>
        <w:t>བཙག་འཐུའི་ཐོ་དེབ་ ཀྱི་ ནང་དོན་ དང་ ཉེར་སྤྱོད །</w:t>
      </w:r>
    </w:p>
    <w:p w14:paraId="3BA5389C" w14:textId="77777777" w:rsidR="00A536DF" w:rsidRDefault="00A536DF" w:rsidP="00A536DF">
      <w:pPr>
        <w:spacing w:after="0"/>
      </w:pPr>
      <w:r>
        <w:t xml:space="preserve"> NUM # </w:t>
      </w:r>
      <w:r>
        <w:rPr>
          <w:rFonts w:cs="Microsoft Himalaya"/>
          <w:cs/>
          <w:lang w:bidi="bo-CN"/>
        </w:rPr>
        <w:t xml:space="preserve">འདེམས་ཁོངས་ ཀྱི་ ཐོ་བཀོད་འགོ་དཔོན་ གྱིས་ </w:t>
      </w:r>
      <w:r>
        <w:t xml:space="preserve"># </w:t>
      </w:r>
      <w:r>
        <w:rPr>
          <w:rFonts w:cs="Microsoft Himalaya"/>
          <w:cs/>
          <w:lang w:bidi="bo-CN"/>
        </w:rPr>
        <w:t xml:space="preserve">འདེམས་ཁོངས་ ཀྱི་ དོན་ལུ་ བཙག་འཐུའི་ཐོ་དེབ་ ཅིག་ </w:t>
      </w:r>
      <w:r>
        <w:t xml:space="preserve"># </w:t>
      </w:r>
      <w:r>
        <w:rPr>
          <w:rFonts w:cs="Microsoft Himalaya"/>
          <w:cs/>
          <w:lang w:bidi="bo-CN"/>
        </w:rPr>
        <w:t xml:space="preserve">རྒྱུན་སྐྱོང་ འཐབ་ དགོཔ་ འདི་ ནང་ </w:t>
      </w:r>
      <w:r>
        <w:t xml:space="preserve"># </w:t>
      </w:r>
      <w:r>
        <w:rPr>
          <w:rFonts w:cs="Microsoft Himalaya"/>
          <w:cs/>
          <w:lang w:bidi="bo-CN"/>
        </w:rPr>
        <w:t>ཚུད་ དགོ་ པའི་ ཐོ་ ཚུ་ ཡང་ །</w:t>
      </w:r>
    </w:p>
    <w:p w14:paraId="4C799030" w14:textId="77777777" w:rsidR="00A536DF" w:rsidRDefault="00A536DF" w:rsidP="00A536DF">
      <w:pPr>
        <w:spacing w:after="0"/>
      </w:pPr>
      <w:r>
        <w:t xml:space="preserve"> NUM # </w:t>
      </w:r>
      <w:r>
        <w:rPr>
          <w:rFonts w:cs="Microsoft Himalaya"/>
          <w:cs/>
          <w:lang w:bidi="bo-CN"/>
        </w:rPr>
        <w:t>འདེམས་ཁོངས་ འདི་ གི་ ཁྱད་ཡོན་ ལྡན་ པའི་ ཚོགས་རྒྱན་སྐྱུར་མི་ ཚུ །</w:t>
      </w:r>
    </w:p>
    <w:p w14:paraId="6E9D6145" w14:textId="77777777" w:rsidR="00A536DF" w:rsidRDefault="00A536DF" w:rsidP="00A536DF">
      <w:pPr>
        <w:spacing w:after="0"/>
      </w:pPr>
      <w:r>
        <w:t xml:space="preserve"> NUM # </w:t>
      </w:r>
      <w:r>
        <w:rPr>
          <w:rFonts w:cs="Microsoft Himalaya"/>
          <w:cs/>
          <w:lang w:bidi="bo-CN"/>
        </w:rPr>
        <w:t xml:space="preserve">ཤི་རྐྱེན་ བྱུང་ སྟེ་ </w:t>
      </w:r>
      <w:r>
        <w:t xml:space="preserve"># </w:t>
      </w:r>
      <w:r>
        <w:rPr>
          <w:rFonts w:cs="Microsoft Himalaya"/>
          <w:cs/>
          <w:lang w:bidi="bo-CN"/>
        </w:rPr>
        <w:t xml:space="preserve">བཙག་འཐུའི་ཐོ་ཡིག་ ནང་ ལས་ </w:t>
      </w:r>
      <w:r>
        <w:t xml:space="preserve"># </w:t>
      </w:r>
      <w:r>
        <w:rPr>
          <w:rFonts w:cs="Microsoft Himalaya"/>
          <w:cs/>
          <w:lang w:bidi="bo-CN"/>
        </w:rPr>
        <w:t>བཏོགས་བཏང་ བའི་ མི་ གི་ མིང་གསལ་ ཚུ །</w:t>
      </w:r>
    </w:p>
    <w:p w14:paraId="26A97A1F" w14:textId="77777777" w:rsidR="00A536DF" w:rsidRDefault="00A536DF" w:rsidP="00A536DF">
      <w:pPr>
        <w:spacing w:after="0"/>
      </w:pPr>
      <w:r>
        <w:t xml:space="preserve"> NUM # </w:t>
      </w:r>
      <w:r>
        <w:rPr>
          <w:rFonts w:cs="Microsoft Himalaya"/>
          <w:cs/>
          <w:lang w:bidi="bo-CN"/>
        </w:rPr>
        <w:t xml:space="preserve">འདེམས་ཁོངས་ ཀྱི་ ཞི་བའི་ཐོ་བཀོད་ ནང་ ཚུད་ ནི་ ལས་ </w:t>
      </w:r>
      <w:r>
        <w:t xml:space="preserve"># </w:t>
      </w:r>
      <w:r>
        <w:rPr>
          <w:rFonts w:cs="Microsoft Himalaya"/>
          <w:cs/>
          <w:lang w:bidi="bo-CN"/>
        </w:rPr>
        <w:t>འཕྲོ་རྒྱུན་ བཅད་ ཡོད་ པའི་ མི་ངོམ་ ཚུ །</w:t>
      </w:r>
    </w:p>
    <w:p w14:paraId="4EBEBA06" w14:textId="77777777" w:rsidR="00A536DF" w:rsidRDefault="00A536DF" w:rsidP="00A536DF">
      <w:pPr>
        <w:spacing w:after="0"/>
      </w:pPr>
      <w:r>
        <w:t xml:space="preserve"> NUM # </w:t>
      </w:r>
      <w:r>
        <w:rPr>
          <w:rFonts w:cs="Microsoft Himalaya"/>
          <w:cs/>
          <w:lang w:bidi="bo-CN"/>
        </w:rPr>
        <w:t xml:space="preserve">བཙག་འཐུའི་ཐོ་ཡིག་ དེ་ ནང་ </w:t>
      </w:r>
      <w:r>
        <w:t xml:space="preserve"># </w:t>
      </w:r>
      <w:r>
        <w:rPr>
          <w:rFonts w:cs="Microsoft Himalaya"/>
          <w:cs/>
          <w:lang w:bidi="bo-CN"/>
        </w:rPr>
        <w:t>ཐོ་བཀོད་ འབད་ ནི་ གི་ ཐོབ་ལམ་ མེདཔ་ ལུ་ མཐོང་ ཡོད་ པའི་ མི་ངོ་ ཚུ །</w:t>
      </w:r>
    </w:p>
    <w:p w14:paraId="05F34BF4" w14:textId="77777777" w:rsidR="00A536DF" w:rsidRDefault="00A536DF" w:rsidP="00A536DF">
      <w:pPr>
        <w:spacing w:after="0"/>
      </w:pPr>
      <w:r>
        <w:t xml:space="preserve"> NUM # </w:t>
      </w:r>
      <w:r>
        <w:rPr>
          <w:rFonts w:cs="Microsoft Himalaya"/>
          <w:cs/>
          <w:lang w:bidi="bo-CN"/>
        </w:rPr>
        <w:t xml:space="preserve">འདེམས་ཁོངས་ དེ་ ནང་ གི་ བཙག་འཐུའི་ཐོ་ཡིག་ ནང་ </w:t>
      </w:r>
      <w:r>
        <w:t xml:space="preserve"># </w:t>
      </w:r>
      <w:r>
        <w:rPr>
          <w:rFonts w:cs="Microsoft Himalaya"/>
          <w:cs/>
          <w:lang w:bidi="bo-CN"/>
        </w:rPr>
        <w:t>གསར་བཙུགས་ ཀྱི་ མི་ཁུངས་ ཚུ །</w:t>
      </w:r>
    </w:p>
    <w:p w14:paraId="61B585F6" w14:textId="77777777" w:rsidR="00A536DF" w:rsidRDefault="00A536DF" w:rsidP="00A536DF">
      <w:pPr>
        <w:spacing w:after="0"/>
      </w:pPr>
      <w:r>
        <w:t xml:space="preserve"> NUM # </w:t>
      </w:r>
      <w:r>
        <w:rPr>
          <w:rFonts w:cs="Microsoft Himalaya"/>
          <w:cs/>
          <w:lang w:bidi="bo-CN"/>
        </w:rPr>
        <w:t>སྐྱེས་ལོ་ བཅོ་བརྒྱད་ ལང་ མིའི་ ཚོགས་རྒྱན་སྐྱུར་མི་ གསརཔ་ ཚུ །</w:t>
      </w:r>
    </w:p>
    <w:p w14:paraId="0BE122A9" w14:textId="77777777" w:rsidR="00A536DF" w:rsidRDefault="00A536DF" w:rsidP="00A536DF">
      <w:pPr>
        <w:spacing w:after="0"/>
      </w:pPr>
      <w:r>
        <w:t xml:space="preserve"> NUM # </w:t>
      </w:r>
      <w:r>
        <w:rPr>
          <w:rFonts w:cs="Microsoft Himalaya"/>
          <w:cs/>
          <w:lang w:bidi="bo-CN"/>
        </w:rPr>
        <w:t xml:space="preserve">འབྲེལ་ཡོད་ འདེམས་ཁོངས་ ཀྱི་ ཐོ་བཀོད་འགོ་དཔོན་ གྱིས་ </w:t>
      </w:r>
      <w:r>
        <w:t xml:space="preserve"># </w:t>
      </w:r>
      <w:r>
        <w:rPr>
          <w:rFonts w:cs="Microsoft Himalaya"/>
          <w:cs/>
          <w:lang w:bidi="bo-CN"/>
        </w:rPr>
        <w:t xml:space="preserve">ཞི་བའི་ཐོ་བཀོད་ འདི་ </w:t>
      </w:r>
      <w:r>
        <w:t xml:space="preserve"># </w:t>
      </w:r>
      <w:r>
        <w:rPr>
          <w:rFonts w:cs="Microsoft Himalaya"/>
          <w:cs/>
          <w:lang w:bidi="bo-CN"/>
        </w:rPr>
        <w:t xml:space="preserve">ཚོགས་རྒྱན་ བསྐྱུར་ ནི་ གི་ ཐོ་བཀོད་ སྐབས་ </w:t>
      </w:r>
      <w:r>
        <w:t xml:space="preserve"># </w:t>
      </w:r>
      <w:r>
        <w:rPr>
          <w:rFonts w:cs="Microsoft Himalaya"/>
          <w:cs/>
          <w:lang w:bidi="bo-CN"/>
        </w:rPr>
        <w:t xml:space="preserve">ཁྱད་ཡོན་ ལྡན་ པའི་ ཚོགས་རྒྱན་སྐྱུར་མི་ ཚུ་ གི་ བདེན་དཔྱད་ འབད་ ནི་ ལུ་ </w:t>
      </w:r>
      <w:r>
        <w:t xml:space="preserve"># </w:t>
      </w:r>
      <w:r>
        <w:rPr>
          <w:rFonts w:cs="Microsoft Himalaya"/>
          <w:cs/>
          <w:lang w:bidi="bo-CN"/>
        </w:rPr>
        <w:t>ཉེར་སྤྱོད་ འཐབ་ དགོ །</w:t>
      </w:r>
    </w:p>
    <w:p w14:paraId="56FB5D46" w14:textId="77777777" w:rsidR="00A536DF" w:rsidRDefault="00A536DF" w:rsidP="00A536DF">
      <w:pPr>
        <w:spacing w:after="0"/>
      </w:pPr>
      <w:r>
        <w:t xml:space="preserve"> NUM # </w:t>
      </w:r>
      <w:r>
        <w:rPr>
          <w:rFonts w:cs="Microsoft Himalaya"/>
          <w:cs/>
          <w:lang w:bidi="bo-CN"/>
        </w:rPr>
        <w:t xml:space="preserve">བཙག་འཐུའི་ཐོ་ཡིག་ ནང་ གི་ ཚོགས་རྒྱན་སྐྱུར་མི་ ཚུ་ གི་ བརྡ་དོན་ འདི་ </w:t>
      </w:r>
      <w:r>
        <w:t xml:space="preserve"># </w:t>
      </w:r>
      <w:r>
        <w:rPr>
          <w:rFonts w:cs="Microsoft Himalaya"/>
          <w:cs/>
          <w:lang w:bidi="bo-CN"/>
        </w:rPr>
        <w:t xml:space="preserve">བཙག་འཐུ་ ཁོ་ནའི་ མཐའ་དོན་ དང་ </w:t>
      </w:r>
      <w:r>
        <w:t xml:space="preserve"># </w:t>
      </w:r>
      <w:r>
        <w:rPr>
          <w:rFonts w:cs="Microsoft Himalaya"/>
          <w:cs/>
          <w:lang w:bidi="bo-CN"/>
        </w:rPr>
        <w:t xml:space="preserve">དེ་ ལུགས་ ཀྱི་ གནད་དོན་ གཞན་ ཚུ་ </w:t>
      </w:r>
      <w:r>
        <w:t xml:space="preserve"># </w:t>
      </w:r>
      <w:r>
        <w:rPr>
          <w:rFonts w:cs="Microsoft Himalaya"/>
          <w:cs/>
          <w:lang w:bidi="bo-CN"/>
        </w:rPr>
        <w:t>བཙག་འཐུའི་བཅའ་ཁྲིམས་ གི་ དགོངས་དོན་ ལྟར་ ཉེར་སྤྱོད་ འཐབ་ དགོ །</w:t>
      </w:r>
    </w:p>
    <w:p w14:paraId="043622E5" w14:textId="77777777" w:rsidR="00A536DF" w:rsidRDefault="00A536DF" w:rsidP="00A536DF">
      <w:pPr>
        <w:spacing w:after="0"/>
      </w:pPr>
      <w:r>
        <w:t xml:space="preserve"> NUM NUM # </w:t>
      </w:r>
      <w:r>
        <w:rPr>
          <w:rFonts w:cs="Microsoft Himalaya"/>
          <w:cs/>
          <w:lang w:bidi="bo-CN"/>
        </w:rPr>
        <w:t>མཐོ་གཏུགས །</w:t>
      </w:r>
    </w:p>
    <w:p w14:paraId="2BE56437" w14:textId="77777777" w:rsidR="00A536DF" w:rsidRDefault="00A536DF" w:rsidP="00A536DF">
      <w:pPr>
        <w:spacing w:after="0"/>
      </w:pPr>
      <w:r>
        <w:t xml:space="preserve"> NUM # </w:t>
      </w:r>
      <w:r>
        <w:rPr>
          <w:rFonts w:cs="Microsoft Himalaya"/>
          <w:cs/>
          <w:lang w:bidi="bo-CN"/>
        </w:rPr>
        <w:t xml:space="preserve">ཚོགས་རྒྱན་སྐྱུར་མི་ གི་ ཐོ་བཀོད་ དང་ </w:t>
      </w:r>
      <w:r>
        <w:t xml:space="preserve"># </w:t>
      </w:r>
      <w:r>
        <w:rPr>
          <w:rFonts w:cs="Microsoft Himalaya"/>
          <w:cs/>
          <w:lang w:bidi="bo-CN"/>
        </w:rPr>
        <w:t xml:space="preserve">བཙག་འཐུའི་ཐོ་ཡིག་ གྲ་སྒྲིག་ གི་ མཐོ་གཏུགས་ འདི་ </w:t>
      </w:r>
      <w:r>
        <w:t xml:space="preserve"># </w:t>
      </w:r>
      <w:r>
        <w:rPr>
          <w:rFonts w:cs="Microsoft Himalaya"/>
          <w:cs/>
          <w:lang w:bidi="bo-CN"/>
        </w:rPr>
        <w:t>བཙག་འཐུ་ལྷན་ཚོགས་ ལུ་ ཕུལ་ དགོ །</w:t>
      </w:r>
    </w:p>
    <w:p w14:paraId="1A424E3A" w14:textId="77777777" w:rsidR="00A536DF" w:rsidRDefault="00A536DF" w:rsidP="00A536DF">
      <w:pPr>
        <w:spacing w:after="0"/>
      </w:pPr>
      <w:r>
        <w:t xml:space="preserve"> NUM # </w:t>
      </w:r>
      <w:r>
        <w:rPr>
          <w:rFonts w:cs="Microsoft Himalaya"/>
          <w:cs/>
          <w:lang w:bidi="bo-CN"/>
        </w:rPr>
        <w:t xml:space="preserve">ཚོགས་རྒྱན་སྐྱུར་མི་ ཅིག་ གིས་ </w:t>
      </w:r>
      <w:r>
        <w:t xml:space="preserve"># </w:t>
      </w:r>
      <w:r>
        <w:rPr>
          <w:rFonts w:cs="Microsoft Himalaya"/>
          <w:cs/>
          <w:lang w:bidi="bo-CN"/>
        </w:rPr>
        <w:t xml:space="preserve">ཁོ་རའི་ * མོ་རའི་ མནོ་བསམ་ ལུ་ </w:t>
      </w:r>
      <w:r>
        <w:t xml:space="preserve"># </w:t>
      </w:r>
      <w:r>
        <w:rPr>
          <w:rFonts w:cs="Microsoft Himalaya"/>
          <w:cs/>
          <w:lang w:bidi="bo-CN"/>
        </w:rPr>
        <w:t xml:space="preserve">བཙག་འཐུའི་ཐོ་ཡིག་ བཀོད་ མི་ དེ་ གིས་ </w:t>
      </w:r>
      <w:r>
        <w:t xml:space="preserve"># </w:t>
      </w:r>
      <w:r>
        <w:rPr>
          <w:rFonts w:cs="Microsoft Himalaya"/>
          <w:cs/>
          <w:lang w:bidi="bo-CN"/>
        </w:rPr>
        <w:t xml:space="preserve">འཛོལ་ཤོར་ དབང་གིས་ བཀོད་ མ་ བཏུབ་ པ་ </w:t>
      </w:r>
      <w:r>
        <w:t xml:space="preserve"># </w:t>
      </w:r>
      <w:r>
        <w:rPr>
          <w:rFonts w:cs="Microsoft Himalaya"/>
          <w:cs/>
          <w:lang w:bidi="bo-CN"/>
        </w:rPr>
        <w:t xml:space="preserve">ཡང་ན་ </w:t>
      </w:r>
      <w:r>
        <w:t xml:space="preserve"># </w:t>
      </w:r>
      <w:r>
        <w:rPr>
          <w:rFonts w:cs="Microsoft Himalaya"/>
          <w:cs/>
          <w:lang w:bidi="bo-CN"/>
        </w:rPr>
        <w:t xml:space="preserve">ཁོ་ * མོ་ གིས་ བཀོད་ མིའི་ ཉོག་བཤད་ འདི་ </w:t>
      </w:r>
      <w:r>
        <w:t xml:space="preserve"># </w:t>
      </w:r>
      <w:r>
        <w:rPr>
          <w:rFonts w:cs="Microsoft Himalaya"/>
          <w:cs/>
          <w:lang w:bidi="bo-CN"/>
        </w:rPr>
        <w:t xml:space="preserve">བདེན་ཁུངས་ མེདཔ་ ལུ་ འཛོལ་ཤོར་ དབང་གིས་ </w:t>
      </w:r>
      <w:r>
        <w:t xml:space="preserve"># </w:t>
      </w:r>
      <w:r>
        <w:rPr>
          <w:rFonts w:cs="Microsoft Himalaya"/>
          <w:cs/>
          <w:lang w:bidi="bo-CN"/>
        </w:rPr>
        <w:t xml:space="preserve">ཆ་མེད་བཏང་ ཡོདཔ་ སྦེ་ ཤར་ ཚེ་ </w:t>
      </w:r>
      <w:r>
        <w:t xml:space="preserve"># </w:t>
      </w:r>
      <w:r>
        <w:rPr>
          <w:rFonts w:cs="Microsoft Himalaya"/>
          <w:cs/>
          <w:lang w:bidi="bo-CN"/>
        </w:rPr>
        <w:t xml:space="preserve">ཐོ་བཀོད་འགོ་དཔོན་ དེ་ གི་ ཐོ་བཀོད་ དང་ འབྲེལ་ བའི་ བཀོད་རྒྱ་ གང་རུང་ སྐོར་ </w:t>
      </w:r>
      <w:r>
        <w:t xml:space="preserve"># </w:t>
      </w:r>
      <w:r>
        <w:rPr>
          <w:rFonts w:cs="Microsoft Himalaya"/>
          <w:cs/>
          <w:lang w:bidi="bo-CN"/>
        </w:rPr>
        <w:t xml:space="preserve">བཙག་འཐུ་ལྷན་ཚོགས་ ལུ་ </w:t>
      </w:r>
      <w:r>
        <w:t xml:space="preserve"># </w:t>
      </w:r>
      <w:r>
        <w:rPr>
          <w:rFonts w:cs="Microsoft Himalaya"/>
          <w:cs/>
          <w:lang w:bidi="bo-CN"/>
        </w:rPr>
        <w:t>མཐོ་གཏུགས་ ཀྱི་ ཞུ་བ་ ཕུལ་ ཆོག</w:t>
      </w:r>
    </w:p>
    <w:p w14:paraId="7CBFBC0B" w14:textId="77777777" w:rsidR="00A536DF" w:rsidRDefault="00A536DF" w:rsidP="00A536DF">
      <w:pPr>
        <w:spacing w:after="0"/>
      </w:pPr>
      <w:r>
        <w:t xml:space="preserve"> NUM # </w:t>
      </w:r>
      <w:r>
        <w:rPr>
          <w:rFonts w:cs="Microsoft Himalaya"/>
          <w:cs/>
          <w:lang w:bidi="bo-CN"/>
        </w:rPr>
        <w:t xml:space="preserve">མཐོ་གཏུགས་ ཕུལ་ མི་ གིས་ </w:t>
      </w:r>
      <w:r>
        <w:t xml:space="preserve"># </w:t>
      </w:r>
      <w:r>
        <w:rPr>
          <w:rFonts w:cs="Microsoft Himalaya"/>
          <w:cs/>
          <w:lang w:bidi="bo-CN"/>
        </w:rPr>
        <w:t xml:space="preserve">མཐོ་གཏུགས་ ཀྱི་ ཞུ་ཡིག་ གུ་ ཚུལ་མཐུན་ གྱི་ མིང་རྟགས་ དང་ </w:t>
      </w:r>
      <w:r>
        <w:t xml:space="preserve"># </w:t>
      </w:r>
      <w:r>
        <w:rPr>
          <w:rFonts w:cs="Microsoft Himalaya"/>
          <w:cs/>
          <w:lang w:bidi="bo-CN"/>
        </w:rPr>
        <w:t xml:space="preserve">ཐོ་གཏུགས་ ཕུལ་ དགོཔ་ བྱུང་ བའི་ བཀོད་རྒྱ་ གི་ གཞི་གནད་ ཁ་གསལ་ བཀོད་ ཐོག་ </w:t>
      </w:r>
      <w:r>
        <w:t xml:space="preserve"># </w:t>
      </w:r>
      <w:r>
        <w:rPr>
          <w:rFonts w:cs="Microsoft Himalaya"/>
          <w:cs/>
          <w:lang w:bidi="bo-CN"/>
        </w:rPr>
        <w:t xml:space="preserve">ཡང་ན་ </w:t>
      </w:r>
      <w:r>
        <w:t xml:space="preserve"># </w:t>
      </w:r>
      <w:r>
        <w:rPr>
          <w:rFonts w:cs="Microsoft Himalaya"/>
          <w:cs/>
          <w:lang w:bidi="bo-CN"/>
        </w:rPr>
        <w:t xml:space="preserve">བཀོད་རྒྱ་ འདི་ ར་ སྤྱན་འབུལ་ ཕུལ་ ནི་ དེ་ </w:t>
      </w:r>
      <w:r>
        <w:t xml:space="preserve"># </w:t>
      </w:r>
      <w:r>
        <w:rPr>
          <w:rFonts w:cs="Microsoft Himalaya"/>
          <w:cs/>
          <w:lang w:bidi="bo-CN"/>
        </w:rPr>
        <w:t xml:space="preserve">བཀོད་རྒྱ་ གནང་ ཡོད་ པའི་ ཉིན་གྲངས་ </w:t>
      </w:r>
      <w:r>
        <w:t xml:space="preserve">NUM </w:t>
      </w:r>
      <w:r>
        <w:rPr>
          <w:rFonts w:cs="Microsoft Himalaya"/>
          <w:cs/>
          <w:lang w:bidi="bo-CN"/>
        </w:rPr>
        <w:t>གི་ ནང་འཁོད་ ཕུལ་ དགོ །</w:t>
      </w:r>
    </w:p>
    <w:p w14:paraId="629DDBF1" w14:textId="77777777" w:rsidR="00A536DF" w:rsidRDefault="00A536DF" w:rsidP="00A536DF">
      <w:pPr>
        <w:spacing w:after="0"/>
      </w:pPr>
      <w:r>
        <w:t xml:space="preserve"> NUM # </w:t>
      </w:r>
      <w:r>
        <w:rPr>
          <w:rFonts w:cs="Microsoft Himalaya"/>
          <w:cs/>
          <w:lang w:bidi="bo-CN"/>
        </w:rPr>
        <w:t xml:space="preserve">བཙག་འཐུ་ལྷན་ཚོགས་ ཀྱིས་ </w:t>
      </w:r>
      <w:r>
        <w:t xml:space="preserve"># </w:t>
      </w:r>
      <w:r>
        <w:rPr>
          <w:rFonts w:cs="Microsoft Himalaya"/>
          <w:cs/>
          <w:lang w:bidi="bo-CN"/>
        </w:rPr>
        <w:t xml:space="preserve">མཐོ་གཏུགས་ འབྱོར་ བའི་ ཉིན་གྲངས་ བཅུ་ཐམ་ གྱི་ ནང་འཁོད་ </w:t>
      </w:r>
      <w:r>
        <w:t xml:space="preserve"># </w:t>
      </w:r>
      <w:r>
        <w:rPr>
          <w:rFonts w:cs="Microsoft Himalaya"/>
          <w:cs/>
          <w:lang w:bidi="bo-CN"/>
        </w:rPr>
        <w:t>གནད་དོན་ དེ་ ལུ་ གྲོས་ཐག་ ཆོད་ དགོ །</w:t>
      </w:r>
    </w:p>
    <w:p w14:paraId="5D0BA6C2" w14:textId="77777777" w:rsidR="00A536DF" w:rsidRDefault="00A536DF" w:rsidP="00A536DF">
      <w:pPr>
        <w:spacing w:after="0"/>
      </w:pPr>
      <w:r>
        <w:t xml:space="preserve"> NUM NUM # </w:t>
      </w:r>
      <w:r>
        <w:rPr>
          <w:rFonts w:cs="Microsoft Himalaya"/>
          <w:cs/>
          <w:lang w:bidi="bo-CN"/>
        </w:rPr>
        <w:t>ཉེས་ཆད །</w:t>
      </w:r>
    </w:p>
    <w:p w14:paraId="23094422" w14:textId="77777777" w:rsidR="00A536DF" w:rsidRDefault="00A536DF" w:rsidP="00A536DF">
      <w:pPr>
        <w:spacing w:after="0"/>
      </w:pPr>
      <w:r>
        <w:t xml:space="preserve"> NUM # </w:t>
      </w:r>
      <w:r>
        <w:rPr>
          <w:rFonts w:cs="Microsoft Himalaya"/>
          <w:cs/>
          <w:lang w:bidi="bo-CN"/>
        </w:rPr>
        <w:t xml:space="preserve">མི་ངོ་ </w:t>
      </w:r>
      <w:r>
        <w:t xml:space="preserve"># </w:t>
      </w:r>
      <w:r>
        <w:rPr>
          <w:rFonts w:cs="Microsoft Himalaya"/>
          <w:cs/>
          <w:lang w:bidi="bo-CN"/>
        </w:rPr>
        <w:t xml:space="preserve">ཡང་ན་ </w:t>
      </w:r>
      <w:r>
        <w:t xml:space="preserve"># </w:t>
      </w:r>
      <w:r>
        <w:rPr>
          <w:rFonts w:cs="Microsoft Himalaya"/>
          <w:cs/>
          <w:lang w:bidi="bo-CN"/>
        </w:rPr>
        <w:t xml:space="preserve">ལས་སྡེ་ ཅིག་ </w:t>
      </w:r>
      <w:r>
        <w:t xml:space="preserve"># </w:t>
      </w:r>
      <w:r>
        <w:rPr>
          <w:rFonts w:cs="Microsoft Himalaya"/>
          <w:cs/>
          <w:lang w:bidi="bo-CN"/>
        </w:rPr>
        <w:t xml:space="preserve">ལམ་སྟོན་སྒྲིག་ཡིག་ འདི་ ལས་ རྒྱབ་འགལ་ འབད་ བའི་ ཉེས་སྐྱོན་ མཐོང་ ཚེ་ </w:t>
      </w:r>
      <w:r>
        <w:t xml:space="preserve"># </w:t>
      </w:r>
      <w:r>
        <w:rPr>
          <w:rFonts w:cs="Microsoft Himalaya"/>
          <w:cs/>
          <w:lang w:bidi="bo-CN"/>
        </w:rPr>
        <w:t>བཙག་འཐུའི་བཅའ་ཁྲིམས་ དང་ འཁྲིལ་ འབྲེལ་སྤྱོད་ འཐབ་ དགོ །</w:t>
      </w:r>
    </w:p>
    <w:p w14:paraId="35879628" w14:textId="77777777" w:rsidR="00A536DF" w:rsidRDefault="00A536DF" w:rsidP="00A536DF">
      <w:pPr>
        <w:spacing w:after="0"/>
      </w:pPr>
      <w:r>
        <w:t xml:space="preserve"> NUM NUM # </w:t>
      </w:r>
      <w:r>
        <w:rPr>
          <w:rFonts w:cs="Microsoft Himalaya"/>
          <w:cs/>
          <w:lang w:bidi="bo-CN"/>
        </w:rPr>
        <w:t xml:space="preserve">ལམ་སྟོན་ དང་ </w:t>
      </w:r>
      <w:r>
        <w:t xml:space="preserve"># </w:t>
      </w:r>
      <w:r>
        <w:rPr>
          <w:rFonts w:cs="Microsoft Himalaya"/>
          <w:cs/>
          <w:lang w:bidi="bo-CN"/>
        </w:rPr>
        <w:t>བཀོད་ཁྱབ་ ལུ་ བཙག་འཐུ་ལྷན་ཚོགས་ ཀྱི་ དབང་ཚད །</w:t>
      </w:r>
    </w:p>
    <w:p w14:paraId="2D985326" w14:textId="77777777" w:rsidR="00A536DF" w:rsidRDefault="00A536DF" w:rsidP="00A536DF">
      <w:pPr>
        <w:spacing w:after="0"/>
      </w:pPr>
      <w:r>
        <w:lastRenderedPageBreak/>
        <w:t xml:space="preserve"> NUM # </w:t>
      </w:r>
      <w:r>
        <w:rPr>
          <w:rFonts w:cs="Microsoft Himalaya"/>
          <w:cs/>
          <w:lang w:bidi="bo-CN"/>
        </w:rPr>
        <w:t xml:space="preserve">བཙག་འཐུ་ལྷན་ཚོགས་ ཀྱིས་ </w:t>
      </w:r>
      <w:r>
        <w:t xml:space="preserve"># </w:t>
      </w:r>
      <w:r>
        <w:rPr>
          <w:rFonts w:cs="Microsoft Himalaya"/>
          <w:cs/>
          <w:lang w:bidi="bo-CN"/>
        </w:rPr>
        <w:t>ལམ་སྟོན་ དང་ བཀོད་ཁྱབ་ གནང་ ཆོགཔ་ ཚུ་ ཡང་ །</w:t>
      </w:r>
    </w:p>
    <w:p w14:paraId="47BAB1BF" w14:textId="77777777" w:rsidR="00A536DF" w:rsidRDefault="00A536DF" w:rsidP="00A536DF">
      <w:pPr>
        <w:spacing w:after="0"/>
      </w:pPr>
      <w:r>
        <w:t xml:space="preserve"> NUM # </w:t>
      </w:r>
      <w:r>
        <w:rPr>
          <w:rFonts w:cs="Microsoft Himalaya"/>
          <w:cs/>
          <w:lang w:bidi="bo-CN"/>
        </w:rPr>
        <w:t>ལམ་སྟོན་སྒྲིག་ཡིག་ འདི་ གི་ དགོངས་དོན་ གང་རུང་ ཅིག་ གི་ དོགས་སེལ་ དོན་ལུ །</w:t>
      </w:r>
    </w:p>
    <w:p w14:paraId="6041B72A" w14:textId="77777777" w:rsidR="00A536DF" w:rsidRDefault="00A536DF" w:rsidP="00A536DF">
      <w:pPr>
        <w:spacing w:after="0"/>
      </w:pPr>
      <w:r>
        <w:t xml:space="preserve"> NUM</w:t>
      </w:r>
      <w:r>
        <w:rPr>
          <w:rFonts w:cs="Microsoft Himalaya"/>
          <w:cs/>
          <w:lang w:bidi="bo-CN"/>
        </w:rPr>
        <w:t xml:space="preserve">དེ་ ལུགས་ ཀྱི་ དགོངས་དོན་ ཚུ་ </w:t>
      </w:r>
      <w:r>
        <w:t xml:space="preserve"># </w:t>
      </w:r>
      <w:r>
        <w:rPr>
          <w:rFonts w:cs="Microsoft Himalaya"/>
          <w:cs/>
          <w:lang w:bidi="bo-CN"/>
        </w:rPr>
        <w:t>ལག་ལེན་ འཐབ་ ནི་ དང་ འབྲེལ་ བའི་ དཀའ་ངལ་ གང་རུང་ ཅིག་ འབྱུང་ སྐབས་ སེལ་ ཐབས་ ལུ །</w:t>
      </w:r>
    </w:p>
    <w:p w14:paraId="541CAABC" w14:textId="77777777" w:rsidR="00A536DF" w:rsidRDefault="00A536DF" w:rsidP="00A536DF">
      <w:pPr>
        <w:spacing w:after="0"/>
      </w:pPr>
      <w:r>
        <w:t xml:space="preserve"> NUM # </w:t>
      </w:r>
      <w:r>
        <w:rPr>
          <w:rFonts w:cs="Microsoft Himalaya"/>
          <w:cs/>
          <w:lang w:bidi="bo-CN"/>
        </w:rPr>
        <w:t xml:space="preserve">བཙག་འཐུའི་ཐོ་ཡིག་ གྲ་སྒྲིག་ དང་ འབྲེལ་ བའི་ གནད་དོན་ གང་རུང་ ཅིག་ ལུ་ </w:t>
      </w:r>
      <w:r>
        <w:t xml:space="preserve"># </w:t>
      </w:r>
      <w:r>
        <w:rPr>
          <w:rFonts w:cs="Microsoft Himalaya"/>
          <w:cs/>
          <w:lang w:bidi="bo-CN"/>
        </w:rPr>
        <w:t xml:space="preserve">ལམ་སྟོན་སྒྲིག་ཡིག་ འདི་ གི་ དགོངས་དོན་ གྱིས་ མ་ འཐུསཔ་ དང་ </w:t>
      </w:r>
      <w:r>
        <w:t xml:space="preserve"># </w:t>
      </w:r>
      <w:r>
        <w:rPr>
          <w:rFonts w:cs="Microsoft Himalaya"/>
          <w:cs/>
          <w:lang w:bidi="bo-CN"/>
        </w:rPr>
        <w:t xml:space="preserve">བཙག་འཐུ་ལྷན་ཚོགས་ ཀྱི་ བསམ་འཆར་ ལུ་ </w:t>
      </w:r>
      <w:r>
        <w:t xml:space="preserve"># </w:t>
      </w:r>
      <w:r>
        <w:rPr>
          <w:rFonts w:cs="Microsoft Himalaya"/>
          <w:cs/>
          <w:lang w:bidi="bo-CN"/>
        </w:rPr>
        <w:t>དོགས་སེལ་ འབད་ དགོཔ་ ཡོད་ མི་ ལུ །</w:t>
      </w:r>
    </w:p>
    <w:p w14:paraId="6ACEDE63" w14:textId="77777777" w:rsidR="00A536DF" w:rsidRDefault="00A536DF" w:rsidP="00A536DF">
      <w:pPr>
        <w:spacing w:after="0"/>
      </w:pPr>
      <w:r>
        <w:t xml:space="preserve"> NUM NUM # </w:t>
      </w:r>
      <w:r>
        <w:rPr>
          <w:rFonts w:cs="Microsoft Himalaya"/>
          <w:cs/>
          <w:lang w:bidi="bo-CN"/>
        </w:rPr>
        <w:t>གོ་དོན་ འགྲེལ་བཤད་ དང་ འཕྲི་སྣོན །</w:t>
      </w:r>
    </w:p>
    <w:p w14:paraId="1D3671FB" w14:textId="77777777" w:rsidR="00A536DF" w:rsidRDefault="00A536DF" w:rsidP="00A536DF">
      <w:pPr>
        <w:spacing w:after="0"/>
      </w:pPr>
      <w:r>
        <w:t xml:space="preserve"> NUM # </w:t>
      </w:r>
      <w:r>
        <w:rPr>
          <w:rFonts w:cs="Microsoft Himalaya"/>
          <w:cs/>
          <w:lang w:bidi="bo-CN"/>
        </w:rPr>
        <w:t xml:space="preserve">བཙག་འཐུ་ལྷན་ཚོགས་ འདི་ </w:t>
      </w:r>
      <w:r>
        <w:t xml:space="preserve"># </w:t>
      </w:r>
      <w:r>
        <w:rPr>
          <w:rFonts w:cs="Microsoft Himalaya"/>
          <w:cs/>
          <w:lang w:bidi="bo-CN"/>
        </w:rPr>
        <w:t>གལ་སྲིད་</w:t>
      </w:r>
    </w:p>
    <w:p w14:paraId="4CBF60F5" w14:textId="77777777" w:rsidR="00A536DF" w:rsidRDefault="00A536DF" w:rsidP="00A536DF">
      <w:pPr>
        <w:spacing w:after="0"/>
      </w:pPr>
      <w:r>
        <w:t xml:space="preserve"> # </w:t>
      </w:r>
      <w:r>
        <w:rPr>
          <w:rFonts w:cs="Microsoft Himalaya"/>
          <w:cs/>
          <w:lang w:bidi="bo-CN"/>
        </w:rPr>
        <w:t xml:space="preserve">གོ་དོན་ མ་འདྲ་བའི་ གནད་ རེ་ ཤར་ ཚེ་ </w:t>
      </w:r>
      <w:r>
        <w:t xml:space="preserve"># </w:t>
      </w:r>
      <w:r>
        <w:rPr>
          <w:rFonts w:cs="Microsoft Himalaya"/>
          <w:cs/>
          <w:lang w:bidi="bo-CN"/>
        </w:rPr>
        <w:t>ལམ་སྟོན་སྒྲིག་ཡིག་ འདི་ ཚུ་ གི་ གོ་དོན་ འགྲེལ་བཤད་ ཀྱི་ མཐའ་དཔྱད་ དབང་འཛིན་ ཨིན །</w:t>
      </w:r>
    </w:p>
    <w:p w14:paraId="64F76860" w14:textId="77777777" w:rsidR="00A536DF" w:rsidRDefault="00A536DF" w:rsidP="00A536DF">
      <w:pPr>
        <w:spacing w:after="0"/>
      </w:pPr>
      <w:r>
        <w:t xml:space="preserve"> NUM # </w:t>
      </w:r>
      <w:r>
        <w:rPr>
          <w:rFonts w:cs="Microsoft Himalaya"/>
          <w:cs/>
          <w:lang w:bidi="bo-CN"/>
        </w:rPr>
        <w:t xml:space="preserve">བཙག་འཐུ་ལྷན་ཚོགས་ འདི་ ལུ་ </w:t>
      </w:r>
      <w:r>
        <w:t xml:space="preserve"># </w:t>
      </w:r>
      <w:r>
        <w:rPr>
          <w:rFonts w:cs="Microsoft Himalaya"/>
          <w:cs/>
          <w:lang w:bidi="bo-CN"/>
        </w:rPr>
        <w:t xml:space="preserve">ལམ་སྟོན་སྒྲིག་ཡིག་ འདི་ ལུ་ </w:t>
      </w:r>
      <w:r>
        <w:t xml:space="preserve"># </w:t>
      </w:r>
      <w:r>
        <w:rPr>
          <w:rFonts w:cs="Microsoft Himalaya"/>
          <w:cs/>
          <w:lang w:bidi="bo-CN"/>
        </w:rPr>
        <w:t xml:space="preserve">ཁ་སྐོང་ ། </w:t>
      </w:r>
      <w:r>
        <w:t xml:space="preserve"># </w:t>
      </w:r>
      <w:r>
        <w:rPr>
          <w:rFonts w:cs="Microsoft Himalaya"/>
          <w:cs/>
          <w:lang w:bidi="bo-CN"/>
        </w:rPr>
        <w:t xml:space="preserve">ཁྱད་པར་ བཟོ་ ནི ། </w:t>
      </w:r>
      <w:r>
        <w:t xml:space="preserve"># </w:t>
      </w:r>
      <w:r>
        <w:rPr>
          <w:rFonts w:cs="Microsoft Himalaya"/>
          <w:cs/>
          <w:lang w:bidi="bo-CN"/>
        </w:rPr>
        <w:t xml:space="preserve">ཡང་ན་ </w:t>
      </w:r>
      <w:r>
        <w:t xml:space="preserve"># </w:t>
      </w:r>
      <w:r>
        <w:rPr>
          <w:rFonts w:cs="Microsoft Himalaya"/>
          <w:cs/>
          <w:lang w:bidi="bo-CN"/>
        </w:rPr>
        <w:t xml:space="preserve">ཆ་མེད་བཏང་ ཐོག་ </w:t>
      </w:r>
      <w:r>
        <w:t xml:space="preserve"># </w:t>
      </w:r>
      <w:r>
        <w:rPr>
          <w:rFonts w:cs="Microsoft Himalaya"/>
          <w:cs/>
          <w:lang w:bidi="bo-CN"/>
        </w:rPr>
        <w:t xml:space="preserve">འཕྲི་སྣོན་ གྱི་ དབང་ཚད་ ཡོད ། </w:t>
      </w:r>
      <w:r>
        <w:t xml:space="preserve"># </w:t>
      </w:r>
      <w:r>
        <w:rPr>
          <w:rFonts w:cs="Microsoft Himalaya"/>
          <w:cs/>
          <w:lang w:bidi="bo-CN"/>
        </w:rPr>
        <w:t xml:space="preserve">ཨིན་རུང་ </w:t>
      </w:r>
      <w:r>
        <w:t xml:space="preserve"># </w:t>
      </w:r>
      <w:r>
        <w:rPr>
          <w:rFonts w:cs="Microsoft Himalaya"/>
          <w:cs/>
          <w:lang w:bidi="bo-CN"/>
        </w:rPr>
        <w:t xml:space="preserve">དེ་ ལུགས་ ཀྱི་ འཕྲི་སྣོན་ འདི་ </w:t>
      </w:r>
      <w:r>
        <w:t xml:space="preserve"># </w:t>
      </w:r>
      <w:r>
        <w:rPr>
          <w:rFonts w:cs="Microsoft Himalaya"/>
          <w:cs/>
          <w:lang w:bidi="bo-CN"/>
        </w:rPr>
        <w:t>བཙག་འཐུའི་བཅའ་ཁྲིམས་ ཀྱི་ དགོངས་དོན་ ཚུ་ ལས་ འགལ་བ་ མེདཔ་ སྦེ་ བཟོ་ དགོ །</w:t>
      </w:r>
    </w:p>
    <w:p w14:paraId="026C0EC2"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སྤྱི་ཟླ་ </w:t>
      </w:r>
      <w:r>
        <w:t xml:space="preserve">NUM # </w:t>
      </w:r>
      <w:r>
        <w:rPr>
          <w:rFonts w:cs="Microsoft Himalaya"/>
          <w:cs/>
          <w:lang w:bidi="bo-CN"/>
        </w:rPr>
        <w:t xml:space="preserve">སྤྱི་ཚེས་ </w:t>
      </w:r>
      <w:r>
        <w:t xml:space="preserve">NUM # </w:t>
      </w:r>
      <w:r>
        <w:rPr>
          <w:rFonts w:cs="Microsoft Himalaya"/>
          <w:cs/>
          <w:lang w:bidi="bo-CN"/>
        </w:rPr>
        <w:t xml:space="preserve">འམ་ </w:t>
      </w:r>
      <w:r>
        <w:t xml:space="preserve"># </w:t>
      </w:r>
      <w:r>
        <w:rPr>
          <w:rFonts w:cs="Microsoft Himalaya"/>
          <w:cs/>
          <w:lang w:bidi="bo-CN"/>
        </w:rPr>
        <w:t xml:space="preserve">རང་ལུགས་གནམ་ལོ་ ཆུ་ ཕོ་ འབྲུག་ ལོ་ </w:t>
      </w:r>
      <w:r>
        <w:t xml:space="preserve"># </w:t>
      </w:r>
      <w:r>
        <w:rPr>
          <w:rFonts w:cs="Microsoft Himalaya"/>
          <w:cs/>
          <w:lang w:bidi="bo-CN"/>
        </w:rPr>
        <w:t xml:space="preserve">ཟླ་ </w:t>
      </w:r>
      <w:r>
        <w:t>NUM</w:t>
      </w:r>
      <w:r>
        <w:rPr>
          <w:rFonts w:cs="Microsoft Himalaya"/>
          <w:cs/>
          <w:lang w:bidi="bo-CN"/>
        </w:rPr>
        <w:t xml:space="preserve">པའི་ </w:t>
      </w:r>
      <w:r>
        <w:t xml:space="preserve">NUM # </w:t>
      </w:r>
      <w:r>
        <w:rPr>
          <w:rFonts w:cs="Microsoft Himalaya"/>
          <w:cs/>
          <w:lang w:bidi="bo-CN"/>
        </w:rPr>
        <w:t xml:space="preserve">ཀྱི་ ཉིན་མར་ </w:t>
      </w:r>
      <w:r>
        <w:t xml:space="preserve"># </w:t>
      </w:r>
      <w:r>
        <w:rPr>
          <w:rFonts w:cs="Microsoft Himalaya"/>
          <w:cs/>
          <w:lang w:bidi="bo-CN"/>
        </w:rPr>
        <w:t>འབྲུག་གི་བཙག་འཐུ་ལྷན་ཚོགས་ ཀྱི་ ཐིའུ་ དང་ བཅས་ གྲུབ་ ཡོད །</w:t>
      </w:r>
    </w:p>
    <w:p w14:paraId="067EE0D4" w14:textId="77777777" w:rsidR="00A536DF" w:rsidRDefault="00A536DF" w:rsidP="00A536DF">
      <w:pPr>
        <w:spacing w:after="0"/>
      </w:pPr>
      <w:r>
        <w:rPr>
          <w:rFonts w:cs="Microsoft Himalaya"/>
          <w:cs/>
          <w:lang w:bidi="bo-CN"/>
        </w:rPr>
        <w:t xml:space="preserve"> བཙག་འཐུ་ལྷན་འཛིན ། </w:t>
      </w:r>
      <w:r>
        <w:t xml:space="preserve"># </w:t>
      </w:r>
      <w:r>
        <w:rPr>
          <w:rFonts w:cs="Microsoft Himalaya"/>
          <w:cs/>
          <w:lang w:bidi="bo-CN"/>
        </w:rPr>
        <w:t xml:space="preserve">བཙག་འཐུ་ལྷན་འཛིན ། </w:t>
      </w:r>
      <w:r>
        <w:t>#</w:t>
      </w:r>
    </w:p>
    <w:p w14:paraId="4C83C8E8" w14:textId="77777777" w:rsidR="00A536DF" w:rsidRDefault="00A536DF" w:rsidP="00A536DF">
      <w:pPr>
        <w:spacing w:after="0"/>
      </w:pPr>
      <w:r>
        <w:rPr>
          <w:rFonts w:cs="Microsoft Himalaya"/>
          <w:cs/>
          <w:lang w:bidi="bo-CN"/>
        </w:rPr>
        <w:t xml:space="preserve"> བཙག་འཐུ་ལྷན་འཛིན་སྤྱི་ཁྱབ ། </w:t>
      </w:r>
      <w:r>
        <w:t xml:space="preserve"># </w:t>
      </w:r>
      <w:r>
        <w:rPr>
          <w:rFonts w:cs="Microsoft Himalaya"/>
          <w:cs/>
          <w:lang w:bidi="bo-CN"/>
        </w:rPr>
        <w:t>ཨ་ཐང་ མཚོ །</w:t>
      </w:r>
    </w:p>
    <w:p w14:paraId="76BF5D56" w14:textId="77777777" w:rsidR="00A536DF" w:rsidRDefault="00A536DF" w:rsidP="00A536DF">
      <w:pPr>
        <w:spacing w:after="0"/>
      </w:pPr>
      <w:r>
        <w:rPr>
          <w:rFonts w:cs="Microsoft Himalaya"/>
          <w:cs/>
          <w:lang w:bidi="bo-CN"/>
        </w:rPr>
        <w:t xml:space="preserve"> དབང་འདུས་ཕོ་བྲང་ རྫོང་ཁག་ ནང་ </w:t>
      </w:r>
      <w:r>
        <w:t xml:space="preserve"># </w:t>
      </w:r>
      <w:r>
        <w:rPr>
          <w:rFonts w:cs="Microsoft Himalaya"/>
          <w:cs/>
          <w:lang w:bidi="bo-CN"/>
        </w:rPr>
        <w:t xml:space="preserve">རྒེད་འོག་ བཅོ་ལྔ་ ཡོད་ མིའི་ གྱལ་ལས་ </w:t>
      </w:r>
      <w:r>
        <w:t xml:space="preserve"># </w:t>
      </w:r>
      <w:r>
        <w:rPr>
          <w:rFonts w:cs="Microsoft Himalaya"/>
          <w:cs/>
          <w:lang w:bidi="bo-CN"/>
        </w:rPr>
        <w:t>གཅིག་ ཨ་ཐང་ རྒེད་འོག་ སྦེ་ བརྩིཝ་ ཨིན །</w:t>
      </w:r>
    </w:p>
    <w:p w14:paraId="266CA0D5" w14:textId="77777777" w:rsidR="00A536DF" w:rsidRDefault="00A536DF" w:rsidP="00A536DF">
      <w:pPr>
        <w:spacing w:after="0"/>
      </w:pPr>
      <w:r>
        <w:rPr>
          <w:rFonts w:cs="Microsoft Himalaya"/>
          <w:cs/>
          <w:lang w:bidi="bo-CN"/>
        </w:rPr>
        <w:t xml:space="preserve"> ཨ་ཐང་ ཟེར་ མི་ དེ་ </w:t>
      </w:r>
      <w:r>
        <w:t xml:space="preserve"># </w:t>
      </w:r>
      <w:r>
        <w:rPr>
          <w:rFonts w:cs="Microsoft Himalaya"/>
          <w:cs/>
          <w:lang w:bidi="bo-CN"/>
        </w:rPr>
        <w:t xml:space="preserve">ཧེ་མ་ གི་ གཏམ་རྒྱུད་ ནང་ བཤད་ དོ་ བཟུམ་སྦེ་ </w:t>
      </w:r>
      <w:r>
        <w:t xml:space="preserve"># </w:t>
      </w:r>
      <w:r>
        <w:rPr>
          <w:rFonts w:cs="Microsoft Himalaya"/>
          <w:cs/>
          <w:lang w:bidi="bo-CN"/>
        </w:rPr>
        <w:t>ཨ་ཐང་ གླིང་ཚན་ གསུམ་ དེ་ ཡང་</w:t>
      </w:r>
    </w:p>
    <w:p w14:paraId="3062D722" w14:textId="77777777" w:rsidR="00A536DF" w:rsidRDefault="00A536DF" w:rsidP="00A536DF">
      <w:pPr>
        <w:spacing w:after="0"/>
      </w:pPr>
      <w:r>
        <w:t xml:space="preserve"> # </w:t>
      </w:r>
      <w:r>
        <w:rPr>
          <w:rFonts w:cs="Microsoft Himalaya"/>
          <w:cs/>
          <w:lang w:bidi="bo-CN"/>
        </w:rPr>
        <w:t>ཤར་ ཕག་མདའ་ཁ །</w:t>
      </w:r>
    </w:p>
    <w:p w14:paraId="5AE3FF54" w14:textId="77777777" w:rsidR="00A536DF" w:rsidRDefault="00A536DF" w:rsidP="00A536DF">
      <w:pPr>
        <w:spacing w:after="0"/>
      </w:pPr>
      <w:r>
        <w:rPr>
          <w:rFonts w:cs="Microsoft Himalaya"/>
          <w:cs/>
          <w:lang w:bidi="bo-CN"/>
        </w:rPr>
        <w:t xml:space="preserve"> ནུབ་ ལོད་འཚོ་ཁ །</w:t>
      </w:r>
    </w:p>
    <w:p w14:paraId="77C71A65" w14:textId="77777777" w:rsidR="00A536DF" w:rsidRDefault="00A536DF" w:rsidP="00A536DF">
      <w:pPr>
        <w:spacing w:after="0"/>
      </w:pPr>
      <w:r>
        <w:rPr>
          <w:rFonts w:cs="Microsoft Himalaya"/>
          <w:cs/>
          <w:lang w:bidi="bo-CN"/>
        </w:rPr>
        <w:t xml:space="preserve"> ལྷོ་ནུབ་ མཚམས་ ལུ་ </w:t>
      </w:r>
      <w:r>
        <w:t xml:space="preserve"># </w:t>
      </w:r>
      <w:r>
        <w:rPr>
          <w:rFonts w:cs="Microsoft Himalaya"/>
          <w:cs/>
          <w:lang w:bidi="bo-CN"/>
        </w:rPr>
        <w:t xml:space="preserve">སྒང་སྟེང་སྤྲུལ་སྐུ་ ལེགས་པའི་དོན་གྲུབ་ ཀྱི་ གནམ་དགུན་ གྱི་ བཞུགས་གནས་ </w:t>
      </w:r>
      <w:r>
        <w:t xml:space="preserve"># </w:t>
      </w:r>
      <w:r>
        <w:rPr>
          <w:rFonts w:cs="Microsoft Himalaya"/>
          <w:cs/>
          <w:lang w:bidi="bo-CN"/>
        </w:rPr>
        <w:t xml:space="preserve">མོ་རང་ཁ་ ཟེར་ ཡོདཔ་ ལས་ </w:t>
      </w:r>
      <w:r>
        <w:t xml:space="preserve"># </w:t>
      </w:r>
      <w:r>
        <w:rPr>
          <w:rFonts w:cs="Microsoft Himalaya"/>
          <w:cs/>
          <w:lang w:bidi="bo-CN"/>
        </w:rPr>
        <w:t xml:space="preserve">གཞན་ ཚུ་ ས་གཞིའི་ དབྱིབས་ དེ་ </w:t>
      </w:r>
      <w:r>
        <w:t xml:space="preserve"># </w:t>
      </w:r>
      <w:r>
        <w:rPr>
          <w:rFonts w:cs="Microsoft Himalaya"/>
          <w:cs/>
          <w:lang w:bidi="bo-CN"/>
        </w:rPr>
        <w:t xml:space="preserve">སྒོམ་ཆེན་ སྐྱིལ་ཀྲུང་ བཞུགས་ པའི་ ཕངམ་ བཟུམ་ གྱི་ ཁ་ ལུ་ </w:t>
      </w:r>
      <w:r>
        <w:t xml:space="preserve"># </w:t>
      </w:r>
      <w:r>
        <w:rPr>
          <w:rFonts w:cs="Microsoft Himalaya"/>
          <w:cs/>
          <w:lang w:bidi="bo-CN"/>
        </w:rPr>
        <w:t xml:space="preserve">གཡུས་ ཆགས་ ཏེ་ ཡོད་ རུང་ </w:t>
      </w:r>
      <w:r>
        <w:t xml:space="preserve"># </w:t>
      </w:r>
      <w:r>
        <w:rPr>
          <w:rFonts w:cs="Microsoft Himalaya"/>
          <w:cs/>
          <w:lang w:bidi="bo-CN"/>
        </w:rPr>
        <w:t xml:space="preserve">ལོ་ཕོག་ཁ་ དེ་ </w:t>
      </w:r>
      <w:r>
        <w:t xml:space="preserve"># </w:t>
      </w:r>
      <w:r>
        <w:rPr>
          <w:rFonts w:cs="Microsoft Himalaya"/>
          <w:cs/>
          <w:lang w:bidi="bo-CN"/>
        </w:rPr>
        <w:t xml:space="preserve">རི་ གསུམ ། </w:t>
      </w:r>
      <w:r>
        <w:t xml:space="preserve"># </w:t>
      </w:r>
      <w:r>
        <w:rPr>
          <w:rFonts w:cs="Microsoft Himalaya"/>
          <w:cs/>
          <w:lang w:bidi="bo-CN"/>
        </w:rPr>
        <w:t>ཆུ་ གསུམ །</w:t>
      </w:r>
    </w:p>
    <w:p w14:paraId="2C4C8F93" w14:textId="77777777" w:rsidR="00A536DF" w:rsidRDefault="00A536DF" w:rsidP="00A536DF">
      <w:pPr>
        <w:spacing w:after="0"/>
      </w:pPr>
      <w:r>
        <w:rPr>
          <w:rFonts w:cs="Microsoft Himalaya"/>
          <w:cs/>
          <w:lang w:bidi="bo-CN"/>
        </w:rPr>
        <w:t xml:space="preserve"> འཛོམ་ སའི་ སྦུག་ ལུ་ </w:t>
      </w:r>
      <w:r>
        <w:t xml:space="preserve"># </w:t>
      </w:r>
      <w:r>
        <w:rPr>
          <w:rFonts w:cs="Microsoft Himalaya"/>
          <w:cs/>
          <w:lang w:bidi="bo-CN"/>
        </w:rPr>
        <w:t xml:space="preserve">ཐང་ ཡི་གུ་ ཨའི་ དབྱིབས་ བཟུམ་ ཅིག་ཁར་ ཆགས་ ཏེ་ ཡོདཔ་ ལས་ བརྟེན་ཏེ་ </w:t>
      </w:r>
      <w:r>
        <w:t xml:space="preserve"># </w:t>
      </w:r>
      <w:r>
        <w:rPr>
          <w:rFonts w:cs="Microsoft Himalaya"/>
          <w:cs/>
          <w:lang w:bidi="bo-CN"/>
        </w:rPr>
        <w:t xml:space="preserve">གཡུས་ཚན་ གསུམ་ སྤྱི་རུབ་ ཀྱི་ མིང་ ལུ་ ཡང་ </w:t>
      </w:r>
      <w:r>
        <w:t xml:space="preserve"># </w:t>
      </w:r>
      <w:r>
        <w:rPr>
          <w:rFonts w:cs="Microsoft Himalaya"/>
          <w:cs/>
          <w:lang w:bidi="bo-CN"/>
        </w:rPr>
        <w:t>ཨ་ཐང་ ཟེར་ དར་ སོ་ ནུག །</w:t>
      </w:r>
    </w:p>
    <w:p w14:paraId="102CD00C" w14:textId="77777777" w:rsidR="00A536DF" w:rsidRDefault="00A536DF" w:rsidP="00A536DF">
      <w:pPr>
        <w:spacing w:after="0"/>
      </w:pPr>
      <w:r>
        <w:rPr>
          <w:rFonts w:cs="Microsoft Himalaya"/>
          <w:cs/>
          <w:lang w:bidi="bo-CN"/>
        </w:rPr>
        <w:t xml:space="preserve"> ལོ་ཕོག་ཁའི་ ཤར་ལྷོ་ མཚམས་ ལུ་ </w:t>
      </w:r>
      <w:r>
        <w:t xml:space="preserve"># </w:t>
      </w:r>
      <w:r>
        <w:rPr>
          <w:rFonts w:cs="Microsoft Himalaya"/>
          <w:cs/>
          <w:lang w:bidi="bo-CN"/>
        </w:rPr>
        <w:t xml:space="preserve">ཨ་ཐང་ ཟེར་ མིའི་ ཐང་ དེ་ ལས་ ཨ་ཙི་ མཐོ་ སར་ </w:t>
      </w:r>
      <w:r>
        <w:t xml:space="preserve"># </w:t>
      </w:r>
      <w:r>
        <w:rPr>
          <w:rFonts w:cs="Microsoft Himalaya"/>
          <w:cs/>
          <w:lang w:bidi="bo-CN"/>
        </w:rPr>
        <w:t xml:space="preserve">རི་འཛོམས་ ཁོད་ཡངས་ཏོག་ཏོ་ ཅིག་ ནང་ </w:t>
      </w:r>
      <w:r>
        <w:t xml:space="preserve"># </w:t>
      </w:r>
      <w:r>
        <w:rPr>
          <w:rFonts w:cs="Microsoft Himalaya"/>
          <w:cs/>
          <w:lang w:bidi="bo-CN"/>
        </w:rPr>
        <w:t>ཨ་ཐང་ མཚོ་ དེ་ ཆགས་ ཏེ་ ཡོད །</w:t>
      </w:r>
    </w:p>
    <w:p w14:paraId="22362771" w14:textId="77777777" w:rsidR="00A536DF" w:rsidRDefault="00A536DF" w:rsidP="00A536DF">
      <w:pPr>
        <w:spacing w:after="0"/>
      </w:pPr>
      <w:r>
        <w:rPr>
          <w:rFonts w:cs="Microsoft Himalaya"/>
          <w:cs/>
          <w:lang w:bidi="bo-CN"/>
        </w:rPr>
        <w:t xml:space="preserve"> ཕར་ གྱི་ མི་ རྒན་ཤོས་ ཚུ་ གིས་ སླབ་ དོ་ བཟུམ་ འབད་བ་ཅིན་ </w:t>
      </w:r>
      <w:r>
        <w:t xml:space="preserve"># </w:t>
      </w:r>
      <w:r>
        <w:rPr>
          <w:rFonts w:cs="Microsoft Himalaya"/>
          <w:cs/>
          <w:lang w:bidi="bo-CN"/>
        </w:rPr>
        <w:t xml:space="preserve">མཚོ་ དེའི་ རྒྱ་ཚད་ </w:t>
      </w:r>
      <w:r>
        <w:t xml:space="preserve"># </w:t>
      </w:r>
      <w:r>
        <w:rPr>
          <w:rFonts w:cs="Microsoft Himalaya"/>
          <w:cs/>
          <w:lang w:bidi="bo-CN"/>
        </w:rPr>
        <w:t xml:space="preserve">མདའ་རྒྱང་ གང་ དང་ </w:t>
      </w:r>
      <w:r>
        <w:t xml:space="preserve"># </w:t>
      </w:r>
      <w:r>
        <w:rPr>
          <w:rFonts w:cs="Microsoft Himalaya"/>
          <w:cs/>
          <w:lang w:bidi="bo-CN"/>
        </w:rPr>
        <w:t xml:space="preserve">དཀྱུས་ མདའ་རྒྱང་ དོ་ ཡོད་ ཟེར་ སླབ་ རུང་ </w:t>
      </w:r>
      <w:r>
        <w:t xml:space="preserve"># </w:t>
      </w:r>
      <w:r>
        <w:rPr>
          <w:rFonts w:cs="Microsoft Himalaya"/>
          <w:cs/>
          <w:lang w:bidi="bo-CN"/>
        </w:rPr>
        <w:t xml:space="preserve">ལོ་རྒྱུས་ འབྲི་ མི་ རང་གི་ བསམ་འཆར་ ལུ་ </w:t>
      </w:r>
      <w:r>
        <w:t xml:space="preserve"># </w:t>
      </w:r>
      <w:r>
        <w:rPr>
          <w:rFonts w:cs="Microsoft Himalaya"/>
          <w:cs/>
          <w:lang w:bidi="bo-CN"/>
        </w:rPr>
        <w:t>དེ་ ལས་ ཨ་ཙི་ མི་ སྦོམ་ ག་ མནོཝ་ ཅིག་ ཡོད །</w:t>
      </w:r>
    </w:p>
    <w:p w14:paraId="1293CDAE" w14:textId="77777777" w:rsidR="00A536DF" w:rsidRDefault="00A536DF" w:rsidP="00A536DF">
      <w:pPr>
        <w:spacing w:after="0"/>
      </w:pPr>
      <w:r>
        <w:rPr>
          <w:rFonts w:cs="Microsoft Himalaya"/>
          <w:cs/>
          <w:lang w:bidi="bo-CN"/>
        </w:rPr>
        <w:t xml:space="preserve"> མཚོ་ དེའི་ གཡས་ གཡོན་ ནགས་ཚལ་ གྱིས་ གང་ སྦེ་ </w:t>
      </w:r>
      <w:r>
        <w:t xml:space="preserve"># </w:t>
      </w:r>
      <w:r>
        <w:rPr>
          <w:rFonts w:cs="Microsoft Himalaya"/>
          <w:cs/>
          <w:lang w:bidi="bo-CN"/>
        </w:rPr>
        <w:t xml:space="preserve">ཤིང་ གི་ ཞལ་ལག་ ཚུ་ མར་ བསྒུར་ ཏེ་ མཚོ་ ནང་ རེག་ </w:t>
      </w:r>
      <w:r>
        <w:t xml:space="preserve"># </w:t>
      </w:r>
      <w:r>
        <w:rPr>
          <w:rFonts w:cs="Microsoft Himalaya"/>
          <w:cs/>
          <w:lang w:bidi="bo-CN"/>
        </w:rPr>
        <w:t xml:space="preserve">མཚོ་ གི་ ལྟག་ ལུ་ </w:t>
      </w:r>
      <w:r>
        <w:t xml:space="preserve"># </w:t>
      </w:r>
      <w:r>
        <w:rPr>
          <w:rFonts w:cs="Microsoft Himalaya"/>
          <w:cs/>
          <w:lang w:bidi="bo-CN"/>
        </w:rPr>
        <w:t xml:space="preserve">སྤང་ ནང་ རྩྭ་ དང་ མེ་ཏོག་ སྣ་ཚོགས་ སྐྱེས་ ཏེ་ </w:t>
      </w:r>
      <w:r>
        <w:t xml:space="preserve"># </w:t>
      </w:r>
      <w:r>
        <w:rPr>
          <w:rFonts w:cs="Microsoft Himalaya"/>
          <w:cs/>
          <w:lang w:bidi="bo-CN"/>
        </w:rPr>
        <w:t>སྒོ་ནོར་ དང་ ནོར་རྫིཔ་ ཚུ་ འཁྱམ་ ས་ ཨིན་ པས །</w:t>
      </w:r>
    </w:p>
    <w:p w14:paraId="4B464575" w14:textId="77777777" w:rsidR="00A536DF" w:rsidRDefault="00A536DF" w:rsidP="00A536DF">
      <w:pPr>
        <w:spacing w:after="0"/>
      </w:pPr>
      <w:r>
        <w:rPr>
          <w:rFonts w:cs="Microsoft Himalaya"/>
          <w:cs/>
          <w:lang w:bidi="bo-CN"/>
        </w:rPr>
        <w:t xml:space="preserve"> མཚོ་ མཇུག་ ཨ་ཙི་ མཐོ་ དོ་ བཟུམ་ ཅིག་ཁར་ བྱཱ་ཞིང་ ཨ་རིང་ འདུག</w:t>
      </w:r>
    </w:p>
    <w:p w14:paraId="61E36AA6" w14:textId="77777777" w:rsidR="00A536DF" w:rsidRDefault="00A536DF" w:rsidP="00A536DF">
      <w:pPr>
        <w:spacing w:after="0"/>
      </w:pPr>
      <w:r>
        <w:rPr>
          <w:rFonts w:cs="Microsoft Himalaya"/>
          <w:cs/>
          <w:lang w:bidi="bo-CN"/>
        </w:rPr>
        <w:t xml:space="preserve"> ཨ་རིང་ དང་ མཚོའི་ བར་ ན་ གི་ ཐང་ ནང་ </w:t>
      </w:r>
      <w:r>
        <w:t xml:space="preserve"># </w:t>
      </w:r>
      <w:r>
        <w:rPr>
          <w:rFonts w:cs="Microsoft Himalaya"/>
          <w:cs/>
          <w:lang w:bidi="bo-CN"/>
        </w:rPr>
        <w:t>ངང་ལག་ དང་ རྩ་ པེ་ཏ་དཀར་པོ་ སྐྱེས་ ཏེ་ ཡོདཔ་ ཨིན །</w:t>
      </w:r>
    </w:p>
    <w:p w14:paraId="6C7F57A4" w14:textId="77777777" w:rsidR="00A536DF" w:rsidRDefault="00A536DF" w:rsidP="00A536DF">
      <w:pPr>
        <w:spacing w:after="0"/>
      </w:pPr>
      <w:r>
        <w:rPr>
          <w:rFonts w:cs="Microsoft Himalaya"/>
          <w:cs/>
          <w:lang w:bidi="bo-CN"/>
        </w:rPr>
        <w:t xml:space="preserve"> ཆུ་ཞིང་ ཨ་རིང་ གི་ མཇུག་ ལུ་ </w:t>
      </w:r>
      <w:r>
        <w:t xml:space="preserve"># </w:t>
      </w:r>
      <w:r>
        <w:rPr>
          <w:rFonts w:cs="Microsoft Himalaya"/>
          <w:cs/>
          <w:lang w:bidi="bo-CN"/>
        </w:rPr>
        <w:t xml:space="preserve">འགག་ དོག་དྲགས་ ཅིག་ ནང་ </w:t>
      </w:r>
      <w:r>
        <w:t xml:space="preserve"># </w:t>
      </w:r>
      <w:r>
        <w:rPr>
          <w:rFonts w:cs="Microsoft Himalaya"/>
          <w:cs/>
          <w:lang w:bidi="bo-CN"/>
        </w:rPr>
        <w:t xml:space="preserve">མཚོ་ སྒོ་ ཨིན་ ཟེར་ </w:t>
      </w:r>
      <w:r>
        <w:t xml:space="preserve"># </w:t>
      </w:r>
      <w:r>
        <w:rPr>
          <w:rFonts w:cs="Microsoft Himalaya"/>
          <w:cs/>
          <w:lang w:bidi="bo-CN"/>
        </w:rPr>
        <w:t xml:space="preserve">རང་བཞིན་གྱིས་ གྲུབ་ པའི་ རྡོ་ཕུ་ སྦོམ་ གཉིས་ </w:t>
      </w:r>
      <w:r>
        <w:t xml:space="preserve"># </w:t>
      </w:r>
      <w:r>
        <w:rPr>
          <w:rFonts w:cs="Microsoft Himalaya"/>
          <w:cs/>
          <w:lang w:bidi="bo-CN"/>
        </w:rPr>
        <w:t>སྒོ་ བཟུམ་ ལོངས་ ཏེ་ ཁ་ལྟབ་ སྦེ་ ཡོད །</w:t>
      </w:r>
    </w:p>
    <w:p w14:paraId="6C5219A6" w14:textId="77777777" w:rsidR="00A536DF" w:rsidRDefault="00A536DF" w:rsidP="00A536DF">
      <w:pPr>
        <w:spacing w:after="0"/>
      </w:pPr>
      <w:r>
        <w:rPr>
          <w:rFonts w:cs="Microsoft Himalaya"/>
          <w:cs/>
          <w:lang w:bidi="bo-CN"/>
        </w:rPr>
        <w:t xml:space="preserve"> རྡོ་ཕུ་ དེ་ གཉིས་ ཀྱི་ གསེབ་ བར་ ན་ ལས་ </w:t>
      </w:r>
      <w:r>
        <w:t xml:space="preserve"># </w:t>
      </w:r>
      <w:r>
        <w:rPr>
          <w:rFonts w:cs="Microsoft Himalaya"/>
          <w:cs/>
          <w:lang w:bidi="bo-CN"/>
        </w:rPr>
        <w:t xml:space="preserve">མཚོའི་ མཇུག་ཆུ་ </w:t>
      </w:r>
      <w:r>
        <w:t xml:space="preserve"># </w:t>
      </w:r>
      <w:r>
        <w:rPr>
          <w:rFonts w:cs="Microsoft Himalaya"/>
          <w:cs/>
          <w:lang w:bidi="bo-CN"/>
        </w:rPr>
        <w:t xml:space="preserve">གསིག་མ་ ནང་ ལས་ བཙག་ དོ་ བཟུམ་སྦེ་ </w:t>
      </w:r>
      <w:r>
        <w:t xml:space="preserve"># </w:t>
      </w:r>
      <w:r>
        <w:rPr>
          <w:rFonts w:cs="Microsoft Himalaya"/>
          <w:cs/>
          <w:lang w:bidi="bo-CN"/>
        </w:rPr>
        <w:t>ཕྱི་ཁར་ འཐོན་འགྱོཝ་ ཨིན་ པས །</w:t>
      </w:r>
    </w:p>
    <w:p w14:paraId="24AEE4E0" w14:textId="77777777" w:rsidR="00A536DF" w:rsidRDefault="00A536DF" w:rsidP="00A536DF">
      <w:pPr>
        <w:spacing w:after="0"/>
      </w:pPr>
      <w:r>
        <w:rPr>
          <w:rFonts w:cs="Microsoft Himalaya"/>
          <w:cs/>
          <w:lang w:bidi="bo-CN"/>
        </w:rPr>
        <w:t xml:space="preserve"> རྡོ་ཕུ་ དེ་ ལུ་ མི་གནགཔ་ ཚུ་ གིས་ </w:t>
      </w:r>
      <w:r>
        <w:t xml:space="preserve"># </w:t>
      </w:r>
      <w:r>
        <w:rPr>
          <w:rFonts w:cs="Microsoft Himalaya"/>
          <w:cs/>
          <w:lang w:bidi="bo-CN"/>
        </w:rPr>
        <w:t>མཚོའི་ སྒོ་ ཟེར་ སླབཔ་ ཨིན་ མས །</w:t>
      </w:r>
    </w:p>
    <w:p w14:paraId="648F2AAF" w14:textId="77777777" w:rsidR="00A536DF" w:rsidRDefault="00A536DF" w:rsidP="00A536DF">
      <w:pPr>
        <w:spacing w:after="0"/>
      </w:pPr>
      <w:r>
        <w:rPr>
          <w:rFonts w:cs="Microsoft Himalaya"/>
          <w:cs/>
          <w:lang w:bidi="bo-CN"/>
        </w:rPr>
        <w:t xml:space="preserve"> ལ་ལུ་ཅིག་ གིས་ </w:t>
      </w:r>
      <w:r>
        <w:t xml:space="preserve"># </w:t>
      </w:r>
      <w:r>
        <w:rPr>
          <w:rFonts w:cs="Microsoft Himalaya"/>
          <w:cs/>
          <w:lang w:bidi="bo-CN"/>
        </w:rPr>
        <w:t xml:space="preserve">རྡོ་ཕུ་ དེ་ གཉིས་ </w:t>
      </w:r>
      <w:r>
        <w:t xml:space="preserve"># </w:t>
      </w:r>
      <w:r>
        <w:rPr>
          <w:rFonts w:cs="Microsoft Himalaya"/>
          <w:cs/>
          <w:lang w:bidi="bo-CN"/>
        </w:rPr>
        <w:t xml:space="preserve">མཚོའི་ ཉ་ ཕྱི་ཁར་ མི་ གཏང་ ནིའི་ དོན་ལུ་ </w:t>
      </w:r>
      <w:r>
        <w:t xml:space="preserve"># </w:t>
      </w:r>
      <w:r>
        <w:rPr>
          <w:rFonts w:cs="Microsoft Himalaya"/>
          <w:cs/>
          <w:lang w:bidi="bo-CN"/>
        </w:rPr>
        <w:t xml:space="preserve">མཚོ་སྨན་རྒྱལམོ་ གིས་ </w:t>
      </w:r>
      <w:r>
        <w:t xml:space="preserve"># </w:t>
      </w:r>
      <w:r>
        <w:rPr>
          <w:rFonts w:cs="Microsoft Himalaya"/>
          <w:cs/>
          <w:lang w:bidi="bo-CN"/>
        </w:rPr>
        <w:t>ལྡེ་མིག་ རྐྱབ་ བཞག་བཞགཔ་ ཨིན་ ཟེར་ ཡང་ སླབཔ་ ཨིན་ མས །</w:t>
      </w:r>
    </w:p>
    <w:p w14:paraId="63655616" w14:textId="77777777" w:rsidR="00A536DF" w:rsidRDefault="00A536DF" w:rsidP="00A536DF">
      <w:pPr>
        <w:spacing w:after="0"/>
      </w:pPr>
      <w:r>
        <w:rPr>
          <w:rFonts w:cs="Microsoft Himalaya"/>
          <w:cs/>
          <w:lang w:bidi="bo-CN"/>
        </w:rPr>
        <w:t xml:space="preserve"> མ་གཞི་ མཚོ་ དེ་ ནང་ </w:t>
      </w:r>
      <w:r>
        <w:t xml:space="preserve"># </w:t>
      </w:r>
      <w:r>
        <w:rPr>
          <w:rFonts w:cs="Microsoft Himalaya"/>
          <w:cs/>
          <w:lang w:bidi="bo-CN"/>
        </w:rPr>
        <w:t xml:space="preserve">ཉ་ མང་ཧེང་རྫོགསཔ་ཅིག་ ཡོད་ རུང་ </w:t>
      </w:r>
      <w:r>
        <w:t xml:space="preserve"># </w:t>
      </w:r>
      <w:r>
        <w:rPr>
          <w:rFonts w:cs="Microsoft Himalaya"/>
          <w:cs/>
          <w:lang w:bidi="bo-CN"/>
        </w:rPr>
        <w:t xml:space="preserve">རྡོ་ཕུ་ དེ་ གཉིས་ ཀྱི་ ཕྱི་ཁར་ </w:t>
      </w:r>
      <w:r>
        <w:t xml:space="preserve"># </w:t>
      </w:r>
      <w:r>
        <w:rPr>
          <w:rFonts w:cs="Microsoft Himalaya"/>
          <w:cs/>
          <w:lang w:bidi="bo-CN"/>
        </w:rPr>
        <w:t xml:space="preserve">ཉ་ཅུང་ ཅིག་ ཡང་ འཐོན་ ནི་ མེད་ </w:t>
      </w:r>
      <w:r>
        <w:t xml:space="preserve"># </w:t>
      </w:r>
      <w:r>
        <w:rPr>
          <w:rFonts w:cs="Microsoft Himalaya"/>
          <w:cs/>
          <w:lang w:bidi="bo-CN"/>
        </w:rPr>
        <w:t>ཟེར་ བཤདཔ་ ཨིན་ མས །</w:t>
      </w:r>
    </w:p>
    <w:p w14:paraId="41A47404" w14:textId="77777777" w:rsidR="00A536DF" w:rsidRDefault="00A536DF" w:rsidP="00A536DF">
      <w:pPr>
        <w:spacing w:after="0"/>
      </w:pPr>
      <w:r>
        <w:rPr>
          <w:rFonts w:cs="Microsoft Himalaya"/>
          <w:cs/>
          <w:lang w:bidi="bo-CN"/>
        </w:rPr>
        <w:t xml:space="preserve"> མཚོའི་ རྐ་ དེ་ </w:t>
      </w:r>
      <w:r>
        <w:t xml:space="preserve"># </w:t>
      </w:r>
      <w:r>
        <w:rPr>
          <w:rFonts w:cs="Microsoft Himalaya"/>
          <w:cs/>
          <w:lang w:bidi="bo-CN"/>
        </w:rPr>
        <w:t>ཕག་མདའ་ཁ་ གི་ ཟ་ཆུའི་ མཇུག་ཆུ་ དེ་ ཨིན་ པས །</w:t>
      </w:r>
    </w:p>
    <w:p w14:paraId="5D03981D"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སྐྱེས་རབས་ བཟང་ མི་ ཚུ་ གིས་ གཟིགསཔ་ ད་ </w:t>
      </w:r>
      <w:r>
        <w:t xml:space="preserve"># </w:t>
      </w:r>
      <w:r>
        <w:rPr>
          <w:rFonts w:cs="Microsoft Himalaya"/>
          <w:cs/>
          <w:lang w:bidi="bo-CN"/>
        </w:rPr>
        <w:t xml:space="preserve">ཟ་ཆུའི་ མཇུག་ཆུ་ དེ་ བཙོག་ ནི་ འདི་གིས་ </w:t>
      </w:r>
      <w:r>
        <w:t xml:space="preserve"># </w:t>
      </w:r>
      <w:r>
        <w:rPr>
          <w:rFonts w:cs="Microsoft Himalaya"/>
          <w:cs/>
          <w:lang w:bidi="bo-CN"/>
        </w:rPr>
        <w:t xml:space="preserve">མཚོའི་ མགུ་ ལས་ </w:t>
      </w:r>
      <w:r>
        <w:t xml:space="preserve"># </w:t>
      </w:r>
      <w:r>
        <w:rPr>
          <w:rFonts w:cs="Microsoft Himalaya"/>
          <w:cs/>
          <w:lang w:bidi="bo-CN"/>
        </w:rPr>
        <w:t xml:space="preserve">མཚོ་ མཇུག་ ཚུན་ཚོད་ </w:t>
      </w:r>
      <w:r>
        <w:t xml:space="preserve"># </w:t>
      </w:r>
      <w:r>
        <w:rPr>
          <w:rFonts w:cs="Microsoft Himalaya"/>
          <w:cs/>
          <w:lang w:bidi="bo-CN"/>
        </w:rPr>
        <w:t xml:space="preserve">གསེར་ གྱི་ ཝ་ ནང་ སྦེ་ </w:t>
      </w:r>
      <w:r>
        <w:t xml:space="preserve"># </w:t>
      </w:r>
      <w:r>
        <w:rPr>
          <w:rFonts w:cs="Microsoft Himalaya"/>
          <w:cs/>
          <w:lang w:bidi="bo-CN"/>
        </w:rPr>
        <w:t xml:space="preserve">ཤར་རྐྱང་ ཕྱི་ཁར་ བཏོན་བཏངམ་ </w:t>
      </w:r>
      <w:r>
        <w:t xml:space="preserve"># </w:t>
      </w:r>
      <w:r>
        <w:rPr>
          <w:rFonts w:cs="Microsoft Himalaya"/>
          <w:cs/>
          <w:lang w:bidi="bo-CN"/>
        </w:rPr>
        <w:t xml:space="preserve">མཐོང་ སྲོལ་ ཡོདཔ་ ཨིན་ ཟེར་ བཤད་ པའི་ སྲོལ་ འདུག </w:t>
      </w:r>
      <w:r>
        <w:t xml:space="preserve"># </w:t>
      </w:r>
      <w:r>
        <w:rPr>
          <w:rFonts w:cs="Microsoft Himalaya"/>
          <w:cs/>
          <w:lang w:bidi="bo-CN"/>
        </w:rPr>
        <w:t xml:space="preserve">མཚོ་ དེ་ ལུ་ </w:t>
      </w:r>
      <w:r>
        <w:t xml:space="preserve"># </w:t>
      </w:r>
      <w:r>
        <w:rPr>
          <w:rFonts w:cs="Microsoft Himalaya"/>
          <w:cs/>
          <w:lang w:bidi="bo-CN"/>
        </w:rPr>
        <w:t xml:space="preserve">གཏིང་ ག་དེ་ཅིག་ ཡོདཔ་ ཨིན་ན་ </w:t>
      </w:r>
      <w:r>
        <w:t xml:space="preserve"># </w:t>
      </w:r>
      <w:r>
        <w:rPr>
          <w:rFonts w:cs="Microsoft Himalaya"/>
          <w:cs/>
          <w:lang w:bidi="bo-CN"/>
        </w:rPr>
        <w:t xml:space="preserve">ད་ལྟོ་ ཚུན་ཚོད་ བར་ ན་ </w:t>
      </w:r>
      <w:r>
        <w:t xml:space="preserve"># </w:t>
      </w:r>
      <w:r>
        <w:rPr>
          <w:rFonts w:cs="Microsoft Himalaya"/>
          <w:cs/>
          <w:lang w:bidi="bo-CN"/>
        </w:rPr>
        <w:t>རིག་པ་ གསར་རྙིང་ ག་ གིས་ ཡང་ བཤད་ ནི་ མིན་འདུག །</w:t>
      </w:r>
    </w:p>
    <w:p w14:paraId="6DEF887E" w14:textId="77777777" w:rsidR="00A536DF" w:rsidRDefault="00A536DF" w:rsidP="00A536DF">
      <w:pPr>
        <w:spacing w:after="0"/>
      </w:pPr>
      <w:r>
        <w:rPr>
          <w:rFonts w:cs="Microsoft Himalaya"/>
          <w:cs/>
          <w:lang w:bidi="bo-CN"/>
        </w:rPr>
        <w:t xml:space="preserve"> མཚོ་ དེའི་ འབྱུང་ཁུངས་ འདི་ </w:t>
      </w:r>
      <w:r>
        <w:t xml:space="preserve"># </w:t>
      </w:r>
      <w:r>
        <w:rPr>
          <w:rFonts w:cs="Microsoft Himalaya"/>
          <w:cs/>
          <w:lang w:bidi="bo-CN"/>
        </w:rPr>
        <w:t xml:space="preserve">དང་ཕུའི་ མི་ རྒན་རབས་ ཚུ་ གིས་ </w:t>
      </w:r>
      <w:r>
        <w:t xml:space="preserve"># </w:t>
      </w:r>
      <w:r>
        <w:rPr>
          <w:rFonts w:cs="Microsoft Himalaya"/>
          <w:cs/>
          <w:lang w:bidi="bo-CN"/>
        </w:rPr>
        <w:t xml:space="preserve">བཤད་ སྲོལ་ ཡོད་ པའི་ ངག་རྒྱུན་ དང་ བསྟུན་ པ་ ཅིན་ </w:t>
      </w:r>
      <w:r>
        <w:t xml:space="preserve"># </w:t>
      </w:r>
      <w:r>
        <w:rPr>
          <w:rFonts w:cs="Microsoft Himalaya"/>
          <w:cs/>
          <w:lang w:bidi="bo-CN"/>
        </w:rPr>
        <w:t xml:space="preserve">དཔལ་ལི་ལ་ ལས་ ཕར་ བརྒལ་ ཞིནམ་ལས་ འགྱོཝ་ ད་ </w:t>
      </w:r>
      <w:r>
        <w:t xml:space="preserve"># </w:t>
      </w:r>
      <w:r>
        <w:rPr>
          <w:rFonts w:cs="Microsoft Himalaya"/>
          <w:cs/>
          <w:lang w:bidi="bo-CN"/>
        </w:rPr>
        <w:t>བླམ་ ཆོས་རྗེ་ འབྲུག་པ་ཀུན་ལེགས་ ཀྱི་ རྡོའི་ བཞུགས་ཁྲི་ གཅིག་ ཡོད །</w:t>
      </w:r>
    </w:p>
    <w:p w14:paraId="1954428F" w14:textId="77777777" w:rsidR="00A536DF" w:rsidRDefault="00A536DF" w:rsidP="00A536DF">
      <w:pPr>
        <w:spacing w:after="0"/>
      </w:pPr>
      <w:r>
        <w:rPr>
          <w:rFonts w:cs="Microsoft Himalaya"/>
          <w:cs/>
          <w:lang w:bidi="bo-CN"/>
        </w:rPr>
        <w:t xml:space="preserve"> ཧེ་མ་ བླམ་ ཆོས་རྗེ་ འབྲུག་པ་ཀུན་ལེགས་ </w:t>
      </w:r>
      <w:r>
        <w:t xml:space="preserve"># </w:t>
      </w:r>
      <w:r>
        <w:rPr>
          <w:rFonts w:cs="Microsoft Himalaya"/>
          <w:cs/>
          <w:lang w:bidi="bo-CN"/>
        </w:rPr>
        <w:t xml:space="preserve">མང་སྡེ་ ལུང་པར་ འགྲོ་དོན་ ལུ་ འབྱོན་ ནི་ སྦེ་ </w:t>
      </w:r>
      <w:r>
        <w:t xml:space="preserve"># </w:t>
      </w:r>
      <w:r>
        <w:rPr>
          <w:rFonts w:cs="Microsoft Himalaya"/>
          <w:cs/>
          <w:lang w:bidi="bo-CN"/>
        </w:rPr>
        <w:t xml:space="preserve">དཔལ་ལི་ལ་ བརྒལ་ ཏེ་ མདའ་རྒྱང་ གསུམ་ དེ་ཅིག་ </w:t>
      </w:r>
      <w:r>
        <w:t xml:space="preserve"># </w:t>
      </w:r>
      <w:r>
        <w:rPr>
          <w:rFonts w:cs="Microsoft Himalaya"/>
          <w:cs/>
          <w:lang w:bidi="bo-CN"/>
        </w:rPr>
        <w:t xml:space="preserve">ཁ་ མར་ བབས་ ཏེ་ འབྱོནམ་ ད་ </w:t>
      </w:r>
      <w:r>
        <w:t xml:space="preserve"># </w:t>
      </w:r>
      <w:r>
        <w:rPr>
          <w:rFonts w:cs="Microsoft Himalaya"/>
          <w:cs/>
          <w:lang w:bidi="bo-CN"/>
        </w:rPr>
        <w:t xml:space="preserve">རྡོ་ཕུ་ ཅིག་ གི་ རྩ་བར་ ཕེབས་ ཏེ་ </w:t>
      </w:r>
      <w:r>
        <w:t xml:space="preserve"># </w:t>
      </w:r>
      <w:r>
        <w:rPr>
          <w:rFonts w:cs="Microsoft Himalaya"/>
          <w:cs/>
          <w:lang w:bidi="bo-CN"/>
        </w:rPr>
        <w:t xml:space="preserve">རྡོ་ཕུ་ དེ་ གུ་ སྐུ་ངལ་ གནང་བཞུགསཔ་ ད་ </w:t>
      </w:r>
      <w:r>
        <w:t xml:space="preserve"># </w:t>
      </w:r>
      <w:r>
        <w:rPr>
          <w:rFonts w:cs="Microsoft Himalaya"/>
          <w:cs/>
          <w:lang w:bidi="bo-CN"/>
        </w:rPr>
        <w:t xml:space="preserve">མི་ གཅིག་ དང་ ཕྱད་ དེ་ </w:t>
      </w:r>
      <w:r>
        <w:t xml:space="preserve"># </w:t>
      </w:r>
      <w:r>
        <w:rPr>
          <w:rFonts w:cs="Microsoft Himalaya"/>
          <w:cs/>
          <w:lang w:bidi="bo-CN"/>
        </w:rPr>
        <w:t xml:space="preserve">མི་ དེ་ ལུ་ </w:t>
      </w:r>
      <w:r>
        <w:t xml:space="preserve"># </w:t>
      </w:r>
      <w:r>
        <w:rPr>
          <w:rFonts w:cs="Microsoft Himalaya"/>
          <w:cs/>
          <w:lang w:bidi="bo-CN"/>
        </w:rPr>
        <w:t xml:space="preserve">ནཱ་ ལས་ ཕར་ འགྱོཝ་ ད་ </w:t>
      </w:r>
      <w:r>
        <w:t xml:space="preserve"># </w:t>
      </w:r>
      <w:r>
        <w:rPr>
          <w:rFonts w:cs="Microsoft Himalaya"/>
          <w:cs/>
          <w:lang w:bidi="bo-CN"/>
        </w:rPr>
        <w:t xml:space="preserve">ག་ཏེ་ ལྷོདཔ་ སྨོ་ ཟེར་ གསུངམ་ ད་ </w:t>
      </w:r>
      <w:r>
        <w:t xml:space="preserve"># </w:t>
      </w:r>
      <w:r>
        <w:rPr>
          <w:rFonts w:cs="Microsoft Himalaya"/>
          <w:cs/>
          <w:lang w:bidi="bo-CN"/>
        </w:rPr>
        <w:t xml:space="preserve">མི་ དེ་ གིས་ </w:t>
      </w:r>
      <w:r>
        <w:t xml:space="preserve"># </w:t>
      </w:r>
      <w:r>
        <w:rPr>
          <w:rFonts w:cs="Microsoft Himalaya"/>
          <w:cs/>
          <w:lang w:bidi="bo-CN"/>
        </w:rPr>
        <w:t>རུ་ཀུ་སྦྱིས་ ལུ་ ལྷོདཔ་ ཨིན་ ཟེར་ ཞུ་ ནུག</w:t>
      </w:r>
    </w:p>
    <w:p w14:paraId="508A3A4B" w14:textId="77777777" w:rsidR="00A536DF" w:rsidRDefault="00A536DF" w:rsidP="00A536DF">
      <w:pPr>
        <w:spacing w:after="0"/>
      </w:pPr>
      <w:r>
        <w:rPr>
          <w:rFonts w:cs="Microsoft Himalaya"/>
          <w:cs/>
          <w:lang w:bidi="bo-CN"/>
        </w:rPr>
        <w:lastRenderedPageBreak/>
        <w:t xml:space="preserve"> དེ་ལས་ སྤྱན་བདེ་སྦྱིས ། </w:t>
      </w:r>
      <w:r>
        <w:t xml:space="preserve"># </w:t>
      </w:r>
      <w:r>
        <w:rPr>
          <w:rFonts w:cs="Microsoft Himalaya"/>
          <w:cs/>
          <w:lang w:bidi="bo-CN"/>
        </w:rPr>
        <w:t xml:space="preserve">དེ་ལས་ ལྟང་སི་སྦྱིས་ ལུ་ ལྷོད་ ཟེར་ བླ་མའི་ དྲི་བ་ དང་ བསྟུན་ ཏེ་ རིམ་པ་བཞིན་དུ་ ཞུཝ་ ད་ </w:t>
      </w:r>
      <w:r>
        <w:t xml:space="preserve"># </w:t>
      </w:r>
      <w:r>
        <w:rPr>
          <w:rFonts w:cs="Microsoft Himalaya"/>
          <w:cs/>
          <w:lang w:bidi="bo-CN"/>
        </w:rPr>
        <w:t xml:space="preserve">བླམ་ གིས་ </w:t>
      </w:r>
      <w:r>
        <w:t xml:space="preserve"># </w:t>
      </w:r>
      <w:r>
        <w:rPr>
          <w:rFonts w:cs="Microsoft Himalaya"/>
          <w:cs/>
          <w:lang w:bidi="bo-CN"/>
        </w:rPr>
        <w:t xml:space="preserve">འགྲོ་དོན་ ལུ་ འབྱོན་ ནིའི་ ལུང་བསྟན་ མེདཔ་ མཁྱེན་ ཏེ་ </w:t>
      </w:r>
      <w:r>
        <w:t xml:space="preserve"># </w:t>
      </w:r>
      <w:r>
        <w:rPr>
          <w:rFonts w:cs="Microsoft Himalaya"/>
          <w:cs/>
          <w:lang w:bidi="bo-CN"/>
        </w:rPr>
        <w:t xml:space="preserve">སྦྱིས་ གསུམ་ གྱི་ སྦུག་ ལུ་ </w:t>
      </w:r>
      <w:r>
        <w:t xml:space="preserve"># </w:t>
      </w:r>
      <w:r>
        <w:rPr>
          <w:rFonts w:cs="Microsoft Himalaya"/>
          <w:cs/>
          <w:lang w:bidi="bo-CN"/>
        </w:rPr>
        <w:t>ང་ མི་ འགྱོ་ ཟེར་ གསུངས་ ནུག</w:t>
      </w:r>
    </w:p>
    <w:p w14:paraId="61EB40FC" w14:textId="77777777" w:rsidR="00A536DF" w:rsidRDefault="00A536DF" w:rsidP="00A536DF">
      <w:pPr>
        <w:spacing w:after="0"/>
      </w:pPr>
      <w:r>
        <w:rPr>
          <w:rFonts w:cs="Microsoft Himalaya"/>
          <w:cs/>
          <w:lang w:bidi="bo-CN"/>
        </w:rPr>
        <w:t xml:space="preserve"> ཨིན་ རུང་ </w:t>
      </w:r>
      <w:r>
        <w:t xml:space="preserve"># </w:t>
      </w:r>
      <w:r>
        <w:rPr>
          <w:rFonts w:cs="Microsoft Himalaya"/>
          <w:cs/>
          <w:lang w:bidi="bo-CN"/>
        </w:rPr>
        <w:t xml:space="preserve">མང་སྡེ་ ལུང་པའི་ སེམས་ཅན་ ཚུ་ ཁ་རྗེ་ ཆུང་ བས་ ཟེར་ </w:t>
      </w:r>
      <w:r>
        <w:t xml:space="preserve"># </w:t>
      </w:r>
      <w:r>
        <w:rPr>
          <w:rFonts w:cs="Microsoft Himalaya"/>
          <w:cs/>
          <w:lang w:bidi="bo-CN"/>
        </w:rPr>
        <w:t xml:space="preserve">ཐུགས་བཞེད་ གནང་ ཞིནམ་ལས་ </w:t>
      </w:r>
      <w:r>
        <w:t xml:space="preserve"># </w:t>
      </w:r>
      <w:r>
        <w:rPr>
          <w:rFonts w:cs="Microsoft Himalaya"/>
          <w:cs/>
          <w:lang w:bidi="bo-CN"/>
        </w:rPr>
        <w:t xml:space="preserve">ཐུགས་སྨོན་ གནང་ སྟེ་ </w:t>
      </w:r>
      <w:r>
        <w:t xml:space="preserve"># </w:t>
      </w:r>
      <w:r>
        <w:rPr>
          <w:rFonts w:cs="Microsoft Himalaya"/>
          <w:cs/>
          <w:lang w:bidi="bo-CN"/>
        </w:rPr>
        <w:t xml:space="preserve">པད་ཀ་ སྤར་གང་ </w:t>
      </w:r>
      <w:r>
        <w:t xml:space="preserve"># </w:t>
      </w:r>
      <w:r>
        <w:rPr>
          <w:rFonts w:cs="Microsoft Himalaya"/>
          <w:cs/>
          <w:lang w:bidi="bo-CN"/>
        </w:rPr>
        <w:t xml:space="preserve">མང་སྡེ་ ལུང་པར་ གཏོར་བཏང་ སྦེ་ </w:t>
      </w:r>
      <w:r>
        <w:t xml:space="preserve"># </w:t>
      </w:r>
      <w:r>
        <w:rPr>
          <w:rFonts w:cs="Microsoft Himalaya"/>
          <w:cs/>
          <w:lang w:bidi="bo-CN"/>
        </w:rPr>
        <w:t xml:space="preserve">བླམ་ ཆོས་རྗེ་ འབྲུག་པ་ཀུན་ལེགས་ ལོག་སྟེ་ བྱོན་ ནུག དེ་གིས་སྦེ་ </w:t>
      </w:r>
      <w:r>
        <w:t xml:space="preserve"># </w:t>
      </w:r>
      <w:r>
        <w:rPr>
          <w:rFonts w:cs="Microsoft Himalaya"/>
          <w:cs/>
          <w:lang w:bidi="bo-CN"/>
        </w:rPr>
        <w:t xml:space="preserve">ད་ལྟོ་ ཚུན་ཚོད་ བར་ ན་ ཡང་ </w:t>
      </w:r>
      <w:r>
        <w:t xml:space="preserve"># </w:t>
      </w:r>
      <w:r>
        <w:rPr>
          <w:rFonts w:cs="Microsoft Himalaya"/>
          <w:cs/>
          <w:lang w:bidi="bo-CN"/>
        </w:rPr>
        <w:t xml:space="preserve">བླམ་ ཆོས་རྗེ་ འབྲུག་པ་ཀུན་ལེགས་ ཀྱི་ ཐུགས་སྨོན་ གྱིས་ བཏབ་ པའི་ པད་ཀ་ ཨིན་ ཟེར་ </w:t>
      </w:r>
      <w:r>
        <w:t xml:space="preserve"># </w:t>
      </w:r>
      <w:r>
        <w:rPr>
          <w:rFonts w:cs="Microsoft Himalaya"/>
          <w:cs/>
          <w:lang w:bidi="bo-CN"/>
        </w:rPr>
        <w:t xml:space="preserve">དཔལ་ལི་ལའི་ གདོང་གཏད་ </w:t>
      </w:r>
      <w:r>
        <w:t xml:space="preserve"># </w:t>
      </w:r>
      <w:r>
        <w:rPr>
          <w:rFonts w:cs="Microsoft Himalaya"/>
          <w:cs/>
          <w:lang w:bidi="bo-CN"/>
        </w:rPr>
        <w:t xml:space="preserve">མང་སྡེ་ སྟག་རྩེ་ དང་ </w:t>
      </w:r>
      <w:r>
        <w:t xml:space="preserve"># </w:t>
      </w:r>
      <w:r>
        <w:rPr>
          <w:rFonts w:cs="Microsoft Himalaya"/>
          <w:cs/>
          <w:lang w:bidi="bo-CN"/>
        </w:rPr>
        <w:t xml:space="preserve">གཡུས་གསར་ ལུ་ པད་ཀ་ སོན་ བཏབ་ མ་ དགོ་ པར་ </w:t>
      </w:r>
      <w:r>
        <w:t xml:space="preserve"># </w:t>
      </w:r>
      <w:r>
        <w:rPr>
          <w:rFonts w:cs="Microsoft Himalaya"/>
          <w:cs/>
          <w:lang w:bidi="bo-CN"/>
        </w:rPr>
        <w:t xml:space="preserve">རང་བཞིན་གྱིས་ སྐྱེས་ ཏེ་ </w:t>
      </w:r>
      <w:r>
        <w:t xml:space="preserve"># </w:t>
      </w:r>
      <w:r>
        <w:rPr>
          <w:rFonts w:cs="Microsoft Himalaya"/>
          <w:cs/>
          <w:lang w:bidi="bo-CN"/>
        </w:rPr>
        <w:t xml:space="preserve">དུས་ཚོད་ གུ་ ཀྲིཀ་ཀྲི་ སྦེ་ </w:t>
      </w:r>
      <w:r>
        <w:t xml:space="preserve"># </w:t>
      </w:r>
      <w:r>
        <w:rPr>
          <w:rFonts w:cs="Microsoft Himalaya"/>
          <w:cs/>
          <w:lang w:bidi="bo-CN"/>
        </w:rPr>
        <w:t>བསྡུ་ བཏུབ་ པའི་ ལོ་རྒྱུས་ ཡོད །</w:t>
      </w:r>
    </w:p>
    <w:p w14:paraId="1928F969" w14:textId="77777777" w:rsidR="00A536DF" w:rsidRDefault="00A536DF" w:rsidP="00A536DF">
      <w:pPr>
        <w:spacing w:after="0"/>
      </w:pPr>
      <w:r>
        <w:rPr>
          <w:rFonts w:cs="Microsoft Himalaya"/>
          <w:cs/>
          <w:lang w:bidi="bo-CN"/>
        </w:rPr>
        <w:t xml:space="preserve"> དེ་སྦེ་ བླམ་ ཆོས་རྗེ་ འབྲུག་པ་ཀུན་ལེགས་ ཀྱིས་ </w:t>
      </w:r>
      <w:r>
        <w:t xml:space="preserve"># </w:t>
      </w:r>
      <w:r>
        <w:rPr>
          <w:rFonts w:cs="Microsoft Himalaya"/>
          <w:cs/>
          <w:lang w:bidi="bo-CN"/>
        </w:rPr>
        <w:t xml:space="preserve">རྡོའི་ བཞུགས་ཁྲི་ ཡོད་ ས་ ལས་ </w:t>
      </w:r>
      <w:r>
        <w:t xml:space="preserve"># </w:t>
      </w:r>
      <w:r>
        <w:rPr>
          <w:rFonts w:cs="Microsoft Himalaya"/>
          <w:cs/>
          <w:lang w:bidi="bo-CN"/>
        </w:rPr>
        <w:t xml:space="preserve">ཤར་ ཁ་ཐུག་ ལུང་པའི་ མདའ་ ལུ་ བལྟ་ བ་ ཅིན་ </w:t>
      </w:r>
      <w:r>
        <w:t xml:space="preserve"># </w:t>
      </w:r>
      <w:r>
        <w:rPr>
          <w:rFonts w:cs="Microsoft Himalaya"/>
          <w:cs/>
          <w:lang w:bidi="bo-CN"/>
        </w:rPr>
        <w:t xml:space="preserve">དང་པ་ མཐོང་ མིའི་ གཡུས་ དེ་ </w:t>
      </w:r>
      <w:r>
        <w:t xml:space="preserve"># </w:t>
      </w:r>
      <w:r>
        <w:rPr>
          <w:rFonts w:cs="Microsoft Himalaya"/>
          <w:cs/>
          <w:lang w:bidi="bo-CN"/>
        </w:rPr>
        <w:t xml:space="preserve">ཀློང་སྟོད་ དང་ ། </w:t>
      </w:r>
      <w:r>
        <w:t xml:space="preserve"># </w:t>
      </w:r>
      <w:r>
        <w:rPr>
          <w:rFonts w:cs="Microsoft Himalaya"/>
          <w:cs/>
          <w:lang w:bidi="bo-CN"/>
        </w:rPr>
        <w:t>གཉིས་པ་ མཐོང་ མིའི་ གཡུས་ དེ་ ཀློང་སྨད་ ཨིན །</w:t>
      </w:r>
    </w:p>
    <w:p w14:paraId="53F50045" w14:textId="77777777" w:rsidR="00A536DF" w:rsidRDefault="00A536DF" w:rsidP="00A536DF">
      <w:pPr>
        <w:spacing w:after="0"/>
      </w:pPr>
      <w:r>
        <w:rPr>
          <w:rFonts w:cs="Microsoft Himalaya"/>
          <w:cs/>
          <w:lang w:bidi="bo-CN"/>
        </w:rPr>
        <w:t xml:space="preserve"> དང་ཕུ་ གི་ གཞུང་ལམ་ རྙིངམ་ བདའ་སྟེ་ འགྱོཝ་ ད་ </w:t>
      </w:r>
      <w:r>
        <w:t xml:space="preserve"># </w:t>
      </w:r>
      <w:r>
        <w:rPr>
          <w:rFonts w:cs="Microsoft Himalaya"/>
          <w:cs/>
          <w:lang w:bidi="bo-CN"/>
        </w:rPr>
        <w:t xml:space="preserve">ཀློང་སྨད་པའི་ གཡུས་ བརྒལ་ ཞིནམ་ལས་ </w:t>
      </w:r>
      <w:r>
        <w:t xml:space="preserve"># </w:t>
      </w:r>
      <w:r>
        <w:rPr>
          <w:rFonts w:cs="Microsoft Himalaya"/>
          <w:cs/>
          <w:lang w:bidi="bo-CN"/>
        </w:rPr>
        <w:t xml:space="preserve">གཞུང་ལམ་ གྱི་ སོ་ ཁར་ </w:t>
      </w:r>
      <w:r>
        <w:t xml:space="preserve"># </w:t>
      </w:r>
      <w:r>
        <w:rPr>
          <w:rFonts w:cs="Microsoft Himalaya"/>
          <w:cs/>
          <w:lang w:bidi="bo-CN"/>
        </w:rPr>
        <w:t xml:space="preserve">ཧེ་མ་ མཚོ་ ཆགས་ པའི་ ཤུལ་ </w:t>
      </w:r>
      <w:r>
        <w:t xml:space="preserve"># </w:t>
      </w:r>
      <w:r>
        <w:rPr>
          <w:rFonts w:cs="Microsoft Himalaya"/>
          <w:cs/>
          <w:lang w:bidi="bo-CN"/>
        </w:rPr>
        <w:t xml:space="preserve">ཨོམ་ཀྱོང་ སྦོམ་ གཅིག་ གི་ སྦུག་ ལུ་ </w:t>
      </w:r>
      <w:r>
        <w:t xml:space="preserve"># </w:t>
      </w:r>
      <w:r>
        <w:rPr>
          <w:rFonts w:cs="Microsoft Himalaya"/>
          <w:cs/>
          <w:lang w:bidi="bo-CN"/>
        </w:rPr>
        <w:t>ད་ལྟོ་ ཡང་ ཆུ་མིག་ ཆུང་ཀུ་ གཅིག་ ཡོད །</w:t>
      </w:r>
    </w:p>
    <w:p w14:paraId="791829B6" w14:textId="77777777" w:rsidR="00A536DF" w:rsidRDefault="00A536DF" w:rsidP="00A536DF">
      <w:pPr>
        <w:spacing w:after="0"/>
      </w:pPr>
      <w:r>
        <w:rPr>
          <w:rFonts w:cs="Microsoft Himalaya"/>
          <w:cs/>
          <w:lang w:bidi="bo-CN"/>
        </w:rPr>
        <w:t xml:space="preserve"> རྒན་ཤོས་ ཚུ་ གིས་ བཤད་ དོ་ བཟུམ་ འབད་བ་ཅིན་ </w:t>
      </w:r>
      <w:r>
        <w:t xml:space="preserve"># </w:t>
      </w:r>
      <w:r>
        <w:rPr>
          <w:rFonts w:cs="Microsoft Himalaya"/>
          <w:cs/>
          <w:lang w:bidi="bo-CN"/>
        </w:rPr>
        <w:t xml:space="preserve">ཨ་ཐང་ མཚོ་སྨནམོ་ དེ་ </w:t>
      </w:r>
      <w:r>
        <w:t xml:space="preserve"># </w:t>
      </w:r>
      <w:r>
        <w:rPr>
          <w:rFonts w:cs="Microsoft Himalaya"/>
          <w:cs/>
          <w:lang w:bidi="bo-CN"/>
        </w:rPr>
        <w:t xml:space="preserve">ཧེ་མ་ དེ་ ནང་ ཆགས་ཆགསཔ་ ཨིན་ རུང་ </w:t>
      </w:r>
      <w:r>
        <w:t xml:space="preserve"># </w:t>
      </w:r>
      <w:r>
        <w:rPr>
          <w:rFonts w:cs="Microsoft Himalaya"/>
          <w:cs/>
          <w:lang w:bidi="bo-CN"/>
        </w:rPr>
        <w:t xml:space="preserve">འདི་ ནང་ གཞུང་ལམ་ ཡར་ འགྱོ་ མར་ འགྱོ་ རྐྱབ་ སའི་ སོ་ ཁར་ </w:t>
      </w:r>
      <w:r>
        <w:t xml:space="preserve"># </w:t>
      </w:r>
      <w:r>
        <w:rPr>
          <w:rFonts w:cs="Microsoft Himalaya"/>
          <w:cs/>
          <w:lang w:bidi="bo-CN"/>
        </w:rPr>
        <w:t xml:space="preserve">སྡོད་ ཧེང་མ་ སྤྲོ་ བར་ </w:t>
      </w:r>
      <w:r>
        <w:t xml:space="preserve"># </w:t>
      </w:r>
      <w:r>
        <w:rPr>
          <w:rFonts w:cs="Microsoft Himalaya"/>
          <w:cs/>
          <w:lang w:bidi="bo-CN"/>
        </w:rPr>
        <w:t xml:space="preserve">ཡར་ ལས་ གཞིས་ སྤོ་ སྟེ་ འགྱོཝ་ ད་ </w:t>
      </w:r>
      <w:r>
        <w:t xml:space="preserve"># </w:t>
      </w:r>
      <w:r>
        <w:rPr>
          <w:rFonts w:cs="Microsoft Himalaya"/>
          <w:cs/>
          <w:lang w:bidi="bo-CN"/>
        </w:rPr>
        <w:t xml:space="preserve">མཚོ་སྨན་ མོ་ར་ འབྱོགམོ་བཟའམོ་ གཅིག་ ལུ་ སྤྲུལ་ སྦེ་ </w:t>
      </w:r>
      <w:r>
        <w:t xml:space="preserve"># </w:t>
      </w:r>
      <w:r>
        <w:rPr>
          <w:rFonts w:cs="Microsoft Himalaya"/>
          <w:cs/>
          <w:lang w:bidi="bo-CN"/>
        </w:rPr>
        <w:t xml:space="preserve">སྟག་ རིས་ དཀྱི་ར་ བཏགས ། </w:t>
      </w:r>
      <w:r>
        <w:t xml:space="preserve"># </w:t>
      </w:r>
      <w:r>
        <w:rPr>
          <w:rFonts w:cs="Microsoft Himalaya"/>
          <w:cs/>
          <w:lang w:bidi="bo-CN"/>
        </w:rPr>
        <w:t xml:space="preserve">ཡ་གསར་ གཅིག་ དཀྱི ། </w:t>
      </w:r>
      <w:r>
        <w:t xml:space="preserve"># </w:t>
      </w:r>
      <w:r>
        <w:rPr>
          <w:rFonts w:cs="Microsoft Himalaya"/>
          <w:cs/>
          <w:lang w:bidi="bo-CN"/>
        </w:rPr>
        <w:t xml:space="preserve">ཆར་བཀབ་ གནགཔོ་ ཅིག་ ནང་ བུད་ཀྲ་ བསྐྱོར་ སྦེ་ </w:t>
      </w:r>
      <w:r>
        <w:t xml:space="preserve"># </w:t>
      </w:r>
      <w:r>
        <w:rPr>
          <w:rFonts w:cs="Microsoft Himalaya"/>
          <w:cs/>
          <w:lang w:bidi="bo-CN"/>
        </w:rPr>
        <w:t xml:space="preserve">དངུལ་ གྱི་ ཀོ་མ་ བཏབ་ སྟེ་ </w:t>
      </w:r>
      <w:r>
        <w:t xml:space="preserve"># </w:t>
      </w:r>
      <w:r>
        <w:rPr>
          <w:rFonts w:cs="Microsoft Himalaya"/>
          <w:cs/>
          <w:lang w:bidi="bo-CN"/>
        </w:rPr>
        <w:t>ཚར་ གྱི་ འབོད་ལོ་ བཙུགས །</w:t>
      </w:r>
    </w:p>
    <w:p w14:paraId="2F05125F" w14:textId="77777777" w:rsidR="00A536DF" w:rsidRDefault="00A536DF" w:rsidP="00A536DF">
      <w:pPr>
        <w:spacing w:after="0"/>
      </w:pPr>
      <w:r>
        <w:rPr>
          <w:rFonts w:cs="Microsoft Himalaya"/>
          <w:cs/>
          <w:lang w:bidi="bo-CN"/>
        </w:rPr>
        <w:t xml:space="preserve"> འབྱོགམོ་ གི་ ལྷམ་ གནགཔོ་ སྐོར་ དམརཔོ་ འབད་ མི་ ཅིག་ བཙུགས ། </w:t>
      </w:r>
      <w:r>
        <w:t xml:space="preserve"># </w:t>
      </w:r>
      <w:r>
        <w:rPr>
          <w:rFonts w:cs="Microsoft Himalaya"/>
          <w:cs/>
          <w:lang w:bidi="bo-CN"/>
        </w:rPr>
        <w:t xml:space="preserve">ལག་པར་ ཨོམ་ མའི་ ཟོ་ཅུང་ ཅིག་ འབག་ སྦེ་ </w:t>
      </w:r>
      <w:r>
        <w:t xml:space="preserve"># </w:t>
      </w:r>
      <w:r>
        <w:rPr>
          <w:rFonts w:cs="Microsoft Himalaya"/>
          <w:cs/>
          <w:lang w:bidi="bo-CN"/>
        </w:rPr>
        <w:t xml:space="preserve">གནསཔོ་ བརྙ་ ཡི་ བརྙ་ ཡི་ འགྱོཝ་ ད་ </w:t>
      </w:r>
      <w:r>
        <w:t xml:space="preserve"># </w:t>
      </w:r>
      <w:r>
        <w:rPr>
          <w:rFonts w:cs="Microsoft Himalaya"/>
          <w:cs/>
          <w:lang w:bidi="bo-CN"/>
        </w:rPr>
        <w:t>ཞག་ རེ་ སྡོད་ ས་ ལུ་ མཚོ་མིག་ རེ་ འཁྱིལ་ ཏེ་ སོང་ ནུག །</w:t>
      </w:r>
    </w:p>
    <w:p w14:paraId="709E85A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ག་ཏེ་ཡང་ གནས་གཞི་ འགྲིགསཔ་ ཅིག་ ཁ་ཐུག་ མ་ རྐྱབ་ པར་ </w:t>
      </w:r>
      <w:r>
        <w:t xml:space="preserve"># </w:t>
      </w:r>
      <w:r>
        <w:rPr>
          <w:rFonts w:cs="Microsoft Himalaya"/>
          <w:cs/>
          <w:lang w:bidi="bo-CN"/>
        </w:rPr>
        <w:t xml:space="preserve">མཐའན་མཇུག་ ལུ་ </w:t>
      </w:r>
      <w:r>
        <w:t xml:space="preserve"># </w:t>
      </w:r>
      <w:r>
        <w:rPr>
          <w:rFonts w:cs="Microsoft Himalaya"/>
          <w:cs/>
          <w:lang w:bidi="bo-CN"/>
        </w:rPr>
        <w:t xml:space="preserve">ཟླཝ་ གསུམ་པ་ བཞི་པའི་ ནང་ </w:t>
      </w:r>
      <w:r>
        <w:t xml:space="preserve"># </w:t>
      </w:r>
      <w:r>
        <w:rPr>
          <w:rFonts w:cs="Microsoft Himalaya"/>
          <w:cs/>
          <w:lang w:bidi="bo-CN"/>
        </w:rPr>
        <w:t>ཨ་ཐང་ ཕག་མདའ་ཁར་ ལྷོད་ ཆི་ ནུག</w:t>
      </w:r>
    </w:p>
    <w:p w14:paraId="0C7B1C6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མདའ་ ཕྱུག་པོའི་ ཁྱིམ་ ནང་ </w:t>
      </w:r>
      <w:r>
        <w:t xml:space="preserve"># </w:t>
      </w:r>
      <w:r>
        <w:rPr>
          <w:rFonts w:cs="Microsoft Himalaya"/>
          <w:cs/>
          <w:lang w:bidi="bo-CN"/>
        </w:rPr>
        <w:t xml:space="preserve">གནསཔོ་ བརྙ་ བར་ འགྱོཝ་ ད་ </w:t>
      </w:r>
      <w:r>
        <w:t xml:space="preserve"># </w:t>
      </w:r>
      <w:r>
        <w:rPr>
          <w:rFonts w:cs="Microsoft Himalaya"/>
          <w:cs/>
          <w:lang w:bidi="bo-CN"/>
        </w:rPr>
        <w:t xml:space="preserve">ཕག་མདའ་ ཕྱུགཔོ་ གིས་ </w:t>
      </w:r>
      <w:r>
        <w:t xml:space="preserve"># </w:t>
      </w:r>
      <w:r>
        <w:rPr>
          <w:rFonts w:cs="Microsoft Himalaya"/>
          <w:cs/>
          <w:lang w:bidi="bo-CN"/>
        </w:rPr>
        <w:t xml:space="preserve">མི་ རྣམ་ལུགས་ མ་གཅིགཔ་ ཅིག་ མཐོང་ སྟེ་ </w:t>
      </w:r>
      <w:r>
        <w:t xml:space="preserve"># </w:t>
      </w:r>
      <w:r>
        <w:rPr>
          <w:rFonts w:cs="Microsoft Himalaya"/>
          <w:cs/>
          <w:lang w:bidi="bo-CN"/>
        </w:rPr>
        <w:t xml:space="preserve">ཁྱོད་ ག་ཏེ་ ལས་ སྨོ ། </w:t>
      </w:r>
      <w:r>
        <w:t xml:space="preserve"># </w:t>
      </w:r>
      <w:r>
        <w:rPr>
          <w:rFonts w:cs="Microsoft Himalaya"/>
          <w:cs/>
          <w:lang w:bidi="bo-CN"/>
        </w:rPr>
        <w:t xml:space="preserve">ག་ཏེ་ འགྱོ་ ནི་ ཨིནམ་ ཟེར་ འདྲིཝ་ ད་ </w:t>
      </w:r>
      <w:r>
        <w:t xml:space="preserve"># </w:t>
      </w:r>
      <w:r>
        <w:rPr>
          <w:rFonts w:cs="Microsoft Himalaya"/>
          <w:cs/>
          <w:lang w:bidi="bo-CN"/>
        </w:rPr>
        <w:t xml:space="preserve">འབྱོགམོ་བཟའམོ་ དེ་ གིས་ </w:t>
      </w:r>
      <w:r>
        <w:t xml:space="preserve"># </w:t>
      </w:r>
      <w:r>
        <w:rPr>
          <w:rFonts w:cs="Microsoft Himalaya"/>
          <w:cs/>
          <w:lang w:bidi="bo-CN"/>
        </w:rPr>
        <w:t xml:space="preserve">ང་ ལ་ ཁ་ ལས་ མར་ འོངསམ་ ཨིན ། </w:t>
      </w:r>
      <w:r>
        <w:t xml:space="preserve"># </w:t>
      </w:r>
      <w:r>
        <w:rPr>
          <w:rFonts w:cs="Microsoft Himalaya"/>
          <w:cs/>
          <w:lang w:bidi="bo-CN"/>
        </w:rPr>
        <w:t xml:space="preserve">ནཱ་ཕར་ཚུར་ བཤལ་ ཏེ་ སྡོད་ ནི་ ཨིན ། </w:t>
      </w:r>
      <w:r>
        <w:t xml:space="preserve"># </w:t>
      </w:r>
      <w:r>
        <w:rPr>
          <w:rFonts w:cs="Microsoft Himalaya"/>
          <w:cs/>
          <w:lang w:bidi="bo-CN"/>
        </w:rPr>
        <w:t xml:space="preserve">ཉིནམ་ དག་པ་ཅིག་ </w:t>
      </w:r>
      <w:r>
        <w:t xml:space="preserve"># </w:t>
      </w:r>
      <w:r>
        <w:rPr>
          <w:rFonts w:cs="Microsoft Himalaya"/>
          <w:cs/>
          <w:lang w:bidi="bo-CN"/>
        </w:rPr>
        <w:t xml:space="preserve">སྡོད་ སའི་ གནསཔོ་ བརྙ་ དགོ་ པས་ ཟེར་ སླབ་སླབཔ་ མས ། </w:t>
      </w:r>
      <w:r>
        <w:t xml:space="preserve"># </w:t>
      </w:r>
      <w:r>
        <w:rPr>
          <w:rFonts w:cs="Microsoft Himalaya"/>
          <w:cs/>
          <w:lang w:bidi="bo-CN"/>
        </w:rPr>
        <w:t xml:space="preserve">ཕྱུགཔོ་ གིས་ </w:t>
      </w:r>
      <w:r>
        <w:t xml:space="preserve"># </w:t>
      </w:r>
      <w:r>
        <w:rPr>
          <w:rFonts w:cs="Microsoft Himalaya"/>
          <w:cs/>
          <w:lang w:bidi="bo-CN"/>
        </w:rPr>
        <w:t xml:space="preserve">བཏུབ་ པས ། </w:t>
      </w:r>
      <w:r>
        <w:t xml:space="preserve"># </w:t>
      </w:r>
      <w:r>
        <w:rPr>
          <w:rFonts w:cs="Microsoft Himalaya"/>
          <w:cs/>
          <w:lang w:bidi="bo-CN"/>
        </w:rPr>
        <w:t xml:space="preserve">ཡར་ ཤོག </w:t>
      </w:r>
      <w:r>
        <w:t xml:space="preserve"># </w:t>
      </w:r>
      <w:r>
        <w:rPr>
          <w:rFonts w:cs="Microsoft Himalaya"/>
          <w:cs/>
          <w:lang w:bidi="bo-CN"/>
        </w:rPr>
        <w:t xml:space="preserve">ཁྱིམ་ ནང་ སྡོད་ ཟེར་ སླབཔ་ ད་ </w:t>
      </w:r>
      <w:r>
        <w:t xml:space="preserve"># </w:t>
      </w:r>
      <w:r>
        <w:rPr>
          <w:rFonts w:cs="Microsoft Himalaya"/>
          <w:cs/>
          <w:lang w:bidi="bo-CN"/>
        </w:rPr>
        <w:t xml:space="preserve">འབྱོགམོ་བཟའམོ་ དེ་ གིས་ </w:t>
      </w:r>
      <w:r>
        <w:t xml:space="preserve"># </w:t>
      </w:r>
      <w:r>
        <w:rPr>
          <w:rFonts w:cs="Microsoft Himalaya"/>
          <w:cs/>
          <w:lang w:bidi="bo-CN"/>
        </w:rPr>
        <w:t xml:space="preserve">ང་ ལུ་ ག་ནི་ཡང་ མི་ དགོ ། </w:t>
      </w:r>
      <w:r>
        <w:t xml:space="preserve"># </w:t>
      </w:r>
      <w:r>
        <w:rPr>
          <w:rFonts w:cs="Microsoft Himalaya"/>
          <w:cs/>
          <w:lang w:bidi="bo-CN"/>
        </w:rPr>
        <w:t xml:space="preserve">ང་ ཨོག་ཁང་ ནང་ སྡོད་ ནི་ ཨིན་ ཟེར་ སླབ་ སྟེ་ </w:t>
      </w:r>
      <w:r>
        <w:t xml:space="preserve"># </w:t>
      </w:r>
      <w:r>
        <w:rPr>
          <w:rFonts w:cs="Microsoft Himalaya"/>
          <w:cs/>
          <w:lang w:bidi="bo-CN"/>
        </w:rPr>
        <w:t xml:space="preserve">ཉན་ མ་ བཏུབཔ་ ལས་ </w:t>
      </w:r>
      <w:r>
        <w:t xml:space="preserve"># </w:t>
      </w:r>
      <w:r>
        <w:rPr>
          <w:rFonts w:cs="Microsoft Himalaya"/>
          <w:cs/>
          <w:lang w:bidi="bo-CN"/>
        </w:rPr>
        <w:t>ཨོག་ཁང་ ནང་ སྡོད་ བཅུག་ ནུག །</w:t>
      </w:r>
    </w:p>
    <w:p w14:paraId="69FDA49C" w14:textId="77777777" w:rsidR="00A536DF" w:rsidRDefault="00A536DF" w:rsidP="00A536DF">
      <w:pPr>
        <w:spacing w:after="0"/>
      </w:pPr>
      <w:r>
        <w:rPr>
          <w:rFonts w:cs="Microsoft Himalaya"/>
          <w:cs/>
          <w:lang w:bidi="bo-CN"/>
        </w:rPr>
        <w:t xml:space="preserve"> དེ་བསྒང་ </w:t>
      </w:r>
      <w:r>
        <w:t xml:space="preserve"># </w:t>
      </w:r>
      <w:r>
        <w:rPr>
          <w:rFonts w:cs="Microsoft Himalaya"/>
          <w:cs/>
          <w:lang w:bidi="bo-CN"/>
        </w:rPr>
        <w:t xml:space="preserve">ད་རིས་ མཚོ་ ཡོད་ ས་ དེ་ </w:t>
      </w:r>
      <w:r>
        <w:t xml:space="preserve"># </w:t>
      </w:r>
      <w:r>
        <w:rPr>
          <w:rFonts w:cs="Microsoft Himalaya"/>
          <w:cs/>
          <w:lang w:bidi="bo-CN"/>
        </w:rPr>
        <w:t xml:space="preserve">ཕག་མདའ་ ཕྱུག་པོའི་ ཆུ་ཞིང་ ཨིན་ དོ་ ཡོདཔ་ ཨིན་ མས ། </w:t>
      </w:r>
      <w:r>
        <w:t xml:space="preserve"># </w:t>
      </w:r>
      <w:r>
        <w:rPr>
          <w:rFonts w:cs="Microsoft Himalaya"/>
          <w:cs/>
          <w:lang w:bidi="bo-CN"/>
        </w:rPr>
        <w:t xml:space="preserve">ནམ་ སོ་ཁ་ ཆུ་ཞིང་ ནང་ རེད་ བརྔ་ སྟེ་ </w:t>
      </w:r>
      <w:r>
        <w:t xml:space="preserve"># </w:t>
      </w:r>
      <w:r>
        <w:rPr>
          <w:rFonts w:cs="Microsoft Himalaya"/>
          <w:cs/>
          <w:lang w:bidi="bo-CN"/>
        </w:rPr>
        <w:t xml:space="preserve">བརྡལ་བཞག་ ཡོདཔ་ ཨིན་ མས ། </w:t>
      </w:r>
      <w:r>
        <w:t xml:space="preserve"># </w:t>
      </w:r>
      <w:r>
        <w:rPr>
          <w:rFonts w:cs="Microsoft Himalaya"/>
          <w:cs/>
          <w:lang w:bidi="bo-CN"/>
        </w:rPr>
        <w:t xml:space="preserve">དྲོ་པ་ཁམས་ ཅིག་ཁར་ </w:t>
      </w:r>
      <w:r>
        <w:t xml:space="preserve"># </w:t>
      </w:r>
      <w:r>
        <w:rPr>
          <w:rFonts w:cs="Microsoft Himalaya"/>
          <w:cs/>
          <w:lang w:bidi="bo-CN"/>
        </w:rPr>
        <w:t xml:space="preserve">གཡུས་ ཁའི་ མི་ ཅིག་ གིས་ </w:t>
      </w:r>
      <w:r>
        <w:t xml:space="preserve"># </w:t>
      </w:r>
      <w:r>
        <w:rPr>
          <w:rFonts w:cs="Microsoft Himalaya"/>
          <w:cs/>
          <w:lang w:bidi="bo-CN"/>
        </w:rPr>
        <w:t xml:space="preserve">ཕག་མདའ་ ཕྱུགཔོ་ ལུ་ </w:t>
      </w:r>
      <w:r>
        <w:t xml:space="preserve"># </w:t>
      </w:r>
      <w:r>
        <w:rPr>
          <w:rFonts w:cs="Microsoft Himalaya"/>
          <w:cs/>
          <w:lang w:bidi="bo-CN"/>
        </w:rPr>
        <w:t xml:space="preserve">ཁྱོད་རའི་ བྱཱ་ཞིང་ དེ་ ཆུ་ ལུ་ གྱུར་ ཏེ་ </w:t>
      </w:r>
      <w:r>
        <w:t xml:space="preserve"># </w:t>
      </w:r>
      <w:r>
        <w:rPr>
          <w:rFonts w:cs="Microsoft Himalaya"/>
          <w:cs/>
          <w:lang w:bidi="bo-CN"/>
        </w:rPr>
        <w:t xml:space="preserve">བྱཱ་ ག་ར་ </w:t>
      </w:r>
      <w:r>
        <w:t xml:space="preserve"># </w:t>
      </w:r>
      <w:r>
        <w:rPr>
          <w:rFonts w:cs="Microsoft Himalaya"/>
          <w:cs/>
          <w:lang w:bidi="bo-CN"/>
        </w:rPr>
        <w:t>ཆུའི་ ཁ་ ཁར་ ལྡིངས་ སྦེ་ སྡོད་ ནུག་ ཟེར་ སླབ་ ནུག</w:t>
      </w:r>
    </w:p>
    <w:p w14:paraId="42A0E4E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ནང་གི་ཨཔ་ དེ་ </w:t>
      </w:r>
      <w:r>
        <w:t xml:space="preserve"># </w:t>
      </w:r>
      <w:r>
        <w:rPr>
          <w:rFonts w:cs="Microsoft Himalaya"/>
          <w:cs/>
          <w:lang w:bidi="bo-CN"/>
        </w:rPr>
        <w:t xml:space="preserve">ཨོག་ཁང་ ནང་ ལྟཝ་ ད་ </w:t>
      </w:r>
      <w:r>
        <w:t xml:space="preserve"># </w:t>
      </w:r>
      <w:r>
        <w:rPr>
          <w:rFonts w:cs="Microsoft Himalaya"/>
          <w:cs/>
          <w:lang w:bidi="bo-CN"/>
        </w:rPr>
        <w:t xml:space="preserve">འབྱོགམོ་བཟའམོ་ དེ་ </w:t>
      </w:r>
      <w:r>
        <w:t xml:space="preserve"># </w:t>
      </w:r>
      <w:r>
        <w:rPr>
          <w:rFonts w:cs="Microsoft Himalaya"/>
          <w:cs/>
          <w:lang w:bidi="bo-CN"/>
        </w:rPr>
        <w:t xml:space="preserve">སྡོད་ པའི་ ཤུལ་ ལུ་ ཆུ་མིག་ ཅིག་ འཁྱིལ ། </w:t>
      </w:r>
      <w:r>
        <w:t xml:space="preserve"># </w:t>
      </w:r>
      <w:r>
        <w:rPr>
          <w:rFonts w:cs="Microsoft Himalaya"/>
          <w:cs/>
          <w:lang w:bidi="bo-CN"/>
        </w:rPr>
        <w:t>མོ་ར་ ག་ཏེ་ཡང་ མེད་ པར་ ཡར་ སོ་ ནུག་ ཟེར་ ཨིན་ མས །</w:t>
      </w:r>
    </w:p>
    <w:p w14:paraId="317AC298"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མདའ་ ཕྱུགཔོ་ དེ་ </w:t>
      </w:r>
      <w:r>
        <w:t xml:space="preserve"># </w:t>
      </w:r>
      <w:r>
        <w:rPr>
          <w:rFonts w:cs="Microsoft Himalaya"/>
          <w:cs/>
          <w:lang w:bidi="bo-CN"/>
        </w:rPr>
        <w:t xml:space="preserve">ད་ ག་དེ་སྦེ་ ར་ ཨིན་ རུང་ </w:t>
      </w:r>
      <w:r>
        <w:t xml:space="preserve"># </w:t>
      </w:r>
      <w:r>
        <w:rPr>
          <w:rFonts w:cs="Microsoft Himalaya"/>
          <w:cs/>
          <w:lang w:bidi="bo-CN"/>
        </w:rPr>
        <w:t xml:space="preserve">འདི་ འབྱོགམོ་བཟའམོ་ དེ་ གི་ གཡོ་འཁྲུལ་ ཨིན་ མནོ་ སྟེ་ </w:t>
      </w:r>
      <w:r>
        <w:t xml:space="preserve"># </w:t>
      </w:r>
      <w:r>
        <w:rPr>
          <w:rFonts w:cs="Microsoft Himalaya"/>
          <w:cs/>
          <w:lang w:bidi="bo-CN"/>
        </w:rPr>
        <w:t xml:space="preserve">བལྟ་ བར་ འགྱོཝ་ ད་ </w:t>
      </w:r>
      <w:r>
        <w:t xml:space="preserve"># </w:t>
      </w:r>
      <w:r>
        <w:rPr>
          <w:rFonts w:cs="Microsoft Himalaya"/>
          <w:cs/>
          <w:lang w:bidi="bo-CN"/>
        </w:rPr>
        <w:t xml:space="preserve">དོན་ལས་ར་ མི་ ཚུ་ གིས་ སླབ་ དོ་ བཟུམ་སྦེ་ </w:t>
      </w:r>
      <w:r>
        <w:t xml:space="preserve"># </w:t>
      </w:r>
      <w:r>
        <w:rPr>
          <w:rFonts w:cs="Microsoft Himalaya"/>
          <w:cs/>
          <w:lang w:bidi="bo-CN"/>
        </w:rPr>
        <w:t xml:space="preserve">ཆུ་ཞིང་ ག་ར་ མཚོ་ ལུ་ གྱུར་ སྦེ་ </w:t>
      </w:r>
      <w:r>
        <w:t xml:space="preserve"># </w:t>
      </w:r>
      <w:r>
        <w:rPr>
          <w:rFonts w:cs="Microsoft Himalaya"/>
          <w:cs/>
          <w:lang w:bidi="bo-CN"/>
        </w:rPr>
        <w:t xml:space="preserve">རེད་ བརྔ་ སྟེ་ བཞག་བཞགཔ་ ག་ར་ </w:t>
      </w:r>
      <w:r>
        <w:t xml:space="preserve"># </w:t>
      </w:r>
      <w:r>
        <w:rPr>
          <w:rFonts w:cs="Microsoft Himalaya"/>
          <w:cs/>
          <w:lang w:bidi="bo-CN"/>
        </w:rPr>
        <w:t xml:space="preserve">མཚོའི་ ཁ་ ལུ་ ལྡིང་ སྟེ་ སྡོད་ ཡོདཔ་ ལས་ </w:t>
      </w:r>
      <w:r>
        <w:t xml:space="preserve"># </w:t>
      </w:r>
      <w:r>
        <w:rPr>
          <w:rFonts w:cs="Microsoft Himalaya"/>
          <w:cs/>
          <w:lang w:bidi="bo-CN"/>
        </w:rPr>
        <w:t xml:space="preserve">ཁོ་ དབུགས་འགམ་ སྟེ་ འདྲེགས་ མ་ ཚུགས་ པར་ </w:t>
      </w:r>
      <w:r>
        <w:t xml:space="preserve"># </w:t>
      </w:r>
      <w:r>
        <w:rPr>
          <w:rFonts w:cs="Microsoft Himalaya"/>
          <w:cs/>
          <w:lang w:bidi="bo-CN"/>
        </w:rPr>
        <w:t xml:space="preserve">ལས་མི་ འཚོལ་ ཏེ་ </w:t>
      </w:r>
      <w:r>
        <w:t xml:space="preserve"># </w:t>
      </w:r>
      <w:r>
        <w:rPr>
          <w:rFonts w:cs="Microsoft Himalaya"/>
          <w:cs/>
          <w:lang w:bidi="bo-CN"/>
        </w:rPr>
        <w:t xml:space="preserve">མཚོ་ དེ་ བརྟོལ་གཏང་ ནིའི་ ལཱ་ འགོ་བཙུགས་ ནུག </w:t>
      </w:r>
      <w:r>
        <w:t xml:space="preserve"># </w:t>
      </w:r>
      <w:r>
        <w:rPr>
          <w:rFonts w:cs="Microsoft Himalaya"/>
          <w:cs/>
          <w:lang w:bidi="bo-CN"/>
        </w:rPr>
        <w:t xml:space="preserve">ཨིན་རུང་ </w:t>
      </w:r>
      <w:r>
        <w:t xml:space="preserve"># </w:t>
      </w:r>
      <w:r>
        <w:rPr>
          <w:rFonts w:cs="Microsoft Himalaya"/>
          <w:cs/>
          <w:lang w:bidi="bo-CN"/>
        </w:rPr>
        <w:t xml:space="preserve">གྱོས་སྐོར་ དེ་ </w:t>
      </w:r>
      <w:r>
        <w:t xml:space="preserve"># </w:t>
      </w:r>
      <w:r>
        <w:rPr>
          <w:rFonts w:cs="Microsoft Himalaya"/>
          <w:cs/>
          <w:lang w:bidi="bo-CN"/>
        </w:rPr>
        <w:t xml:space="preserve">རྒྱུ་ ཟད་ སྦུངས་ ཟད་ ཅིག་ མ་གཏོགས་ </w:t>
      </w:r>
      <w:r>
        <w:t xml:space="preserve"># </w:t>
      </w:r>
      <w:r>
        <w:rPr>
          <w:rFonts w:cs="Microsoft Himalaya"/>
          <w:cs/>
          <w:lang w:bidi="bo-CN"/>
        </w:rPr>
        <w:t xml:space="preserve">གླགས་འཁེལ་ མ་ ཚུགསཔ་ ལས་ </w:t>
      </w:r>
      <w:r>
        <w:t xml:space="preserve"># </w:t>
      </w:r>
      <w:r>
        <w:rPr>
          <w:rFonts w:cs="Microsoft Himalaya"/>
          <w:cs/>
          <w:lang w:bidi="bo-CN"/>
        </w:rPr>
        <w:t xml:space="preserve">ཕག་མདའ་ ཕྱུགཔོ་ དེ་ </w:t>
      </w:r>
      <w:r>
        <w:t xml:space="preserve"># </w:t>
      </w:r>
      <w:r>
        <w:rPr>
          <w:rFonts w:cs="Microsoft Himalaya"/>
          <w:cs/>
          <w:lang w:bidi="bo-CN"/>
        </w:rPr>
        <w:t xml:space="preserve">ང་ དེ་མའི་ བསོད་ནམས་ ཟད་མི་ཟད་ དང་ </w:t>
      </w:r>
      <w:r>
        <w:t xml:space="preserve"># </w:t>
      </w:r>
      <w:r>
        <w:rPr>
          <w:rFonts w:cs="Microsoft Himalaya"/>
          <w:cs/>
          <w:lang w:bidi="bo-CN"/>
        </w:rPr>
        <w:t xml:space="preserve">རླུང་རྟ་ ཆག་མི་ཆག་ མནོ་ སྟེ་ </w:t>
      </w:r>
      <w:r>
        <w:t xml:space="preserve"># </w:t>
      </w:r>
      <w:r>
        <w:rPr>
          <w:rFonts w:cs="Microsoft Himalaya"/>
          <w:cs/>
          <w:lang w:bidi="bo-CN"/>
        </w:rPr>
        <w:t xml:space="preserve">སེམས་ཕམ་ </w:t>
      </w:r>
      <w:r>
        <w:t xml:space="preserve"># </w:t>
      </w:r>
      <w:r>
        <w:rPr>
          <w:rFonts w:cs="Microsoft Himalaya"/>
          <w:cs/>
          <w:lang w:bidi="bo-CN"/>
        </w:rPr>
        <w:t xml:space="preserve">སྔུ་ སྦེ་ སྡོད་སྡོད་ པའི་ བར་ ན་ ར་ </w:t>
      </w:r>
      <w:r>
        <w:t xml:space="preserve"># </w:t>
      </w:r>
      <w:r>
        <w:rPr>
          <w:rFonts w:cs="Microsoft Himalaya"/>
          <w:cs/>
          <w:lang w:bidi="bo-CN"/>
        </w:rPr>
        <w:t>མཚོའི་ མཐའ་མར་ གཉིད་ ཐལ་ སོ་ ནུག །</w:t>
      </w:r>
    </w:p>
    <w:p w14:paraId="4D881609" w14:textId="77777777" w:rsidR="00A536DF" w:rsidRDefault="00A536DF" w:rsidP="00A536DF">
      <w:pPr>
        <w:spacing w:after="0"/>
      </w:pPr>
      <w:r>
        <w:rPr>
          <w:rFonts w:cs="Microsoft Himalaya"/>
          <w:cs/>
          <w:lang w:bidi="bo-CN"/>
        </w:rPr>
        <w:t xml:space="preserve"> དེ་བསྒང་ </w:t>
      </w:r>
      <w:r>
        <w:t xml:space="preserve"># </w:t>
      </w:r>
      <w:r>
        <w:rPr>
          <w:rFonts w:cs="Microsoft Himalaya"/>
          <w:cs/>
          <w:lang w:bidi="bo-CN"/>
        </w:rPr>
        <w:t xml:space="preserve">ཁོ་ གི་ གཉིད་ལམ་ ནང་ </w:t>
      </w:r>
      <w:r>
        <w:t xml:space="preserve"># </w:t>
      </w:r>
      <w:r>
        <w:rPr>
          <w:rFonts w:cs="Microsoft Himalaya"/>
          <w:cs/>
          <w:lang w:bidi="bo-CN"/>
        </w:rPr>
        <w:t xml:space="preserve">མཚོ་ དེ་ ཚར་ གསུམ་ གཡོམ་རྐྱབ་ ཞིནམ་ལས་ </w:t>
      </w:r>
      <w:r>
        <w:t xml:space="preserve"># </w:t>
      </w:r>
      <w:r>
        <w:rPr>
          <w:rFonts w:cs="Microsoft Himalaya"/>
          <w:cs/>
          <w:lang w:bidi="bo-CN"/>
        </w:rPr>
        <w:t xml:space="preserve">མཚོའི་ སྦུག་ ལས་ </w:t>
      </w:r>
      <w:r>
        <w:t xml:space="preserve"># </w:t>
      </w:r>
      <w:r>
        <w:rPr>
          <w:rFonts w:cs="Microsoft Himalaya"/>
          <w:cs/>
          <w:lang w:bidi="bo-CN"/>
        </w:rPr>
        <w:t xml:space="preserve">བུམོ་ འཇའ་རིསམོ་ ཅིག་ ཐོན་འོངས་ ཏེ་ </w:t>
      </w:r>
      <w:r>
        <w:t xml:space="preserve"># </w:t>
      </w:r>
      <w:r>
        <w:rPr>
          <w:rFonts w:cs="Microsoft Himalaya"/>
          <w:cs/>
          <w:lang w:bidi="bo-CN"/>
        </w:rPr>
        <w:t xml:space="preserve">ཁོ་ གི་ མགུ་ ལུ་ ཕངས་ཕངས་ ར་ འདྲཝ་སྦེ་ ལགཔ་ བཀལ་ ཏེ་ </w:t>
      </w:r>
      <w:r>
        <w:t xml:space="preserve"># </w:t>
      </w:r>
      <w:r>
        <w:rPr>
          <w:rFonts w:cs="Microsoft Himalaya"/>
          <w:cs/>
          <w:lang w:bidi="bo-CN"/>
        </w:rPr>
        <w:t xml:space="preserve">ང་ ནཱ་ ལུ་ ལུང་བསྟན་ གྱིས་ སྦེ་ འོངས་འོངསམ་ ཨིན ། </w:t>
      </w:r>
      <w:r>
        <w:t xml:space="preserve"># </w:t>
      </w:r>
      <w:r>
        <w:rPr>
          <w:rFonts w:cs="Microsoft Himalaya"/>
          <w:cs/>
          <w:lang w:bidi="bo-CN"/>
        </w:rPr>
        <w:t xml:space="preserve">ཨིན་རུང་ </w:t>
      </w:r>
      <w:r>
        <w:t xml:space="preserve"># </w:t>
      </w:r>
      <w:r>
        <w:rPr>
          <w:rFonts w:cs="Microsoft Himalaya"/>
          <w:cs/>
          <w:lang w:bidi="bo-CN"/>
        </w:rPr>
        <w:t xml:space="preserve">ཞོར་ཁར་ ཁྱོད་ ལུ་ གནོད་ ཅི ། </w:t>
      </w:r>
      <w:r>
        <w:t xml:space="preserve"># </w:t>
      </w:r>
      <w:r>
        <w:rPr>
          <w:rFonts w:cs="Microsoft Himalaya"/>
          <w:cs/>
          <w:lang w:bidi="bo-CN"/>
        </w:rPr>
        <w:t xml:space="preserve">ཁྱོད་ བློ་ཕམ་ མི་ དགོ ། </w:t>
      </w:r>
      <w:r>
        <w:t xml:space="preserve"># </w:t>
      </w:r>
      <w:r>
        <w:rPr>
          <w:rFonts w:cs="Microsoft Himalaya"/>
          <w:cs/>
          <w:lang w:bidi="bo-CN"/>
        </w:rPr>
        <w:t xml:space="preserve">སེམས་ སྡུག་བསྔལ་ ཡང་ འབད་ མི་ དགོ ། </w:t>
      </w:r>
      <w:r>
        <w:t xml:space="preserve"># </w:t>
      </w:r>
      <w:r>
        <w:rPr>
          <w:rFonts w:cs="Microsoft Himalaya"/>
          <w:cs/>
          <w:lang w:bidi="bo-CN"/>
        </w:rPr>
        <w:t xml:space="preserve">ཞིང་ རིན་ སྦེ་ རྟ་ འདི་ བདའ་ སྟེ་ སོང་ ། </w:t>
      </w:r>
      <w:r>
        <w:t xml:space="preserve"># </w:t>
      </w:r>
      <w:r>
        <w:rPr>
          <w:rFonts w:cs="Microsoft Himalaya"/>
          <w:cs/>
          <w:lang w:bidi="bo-CN"/>
        </w:rPr>
        <w:t xml:space="preserve">རྟ་ དེ་ གིས་ </w:t>
      </w:r>
      <w:r>
        <w:t xml:space="preserve"># </w:t>
      </w:r>
      <w:r>
        <w:rPr>
          <w:rFonts w:cs="Microsoft Himalaya"/>
          <w:cs/>
          <w:lang w:bidi="bo-CN"/>
        </w:rPr>
        <w:t xml:space="preserve">ཁྱོད་ ལུ་ ཕན་ སྦོམ་ ཐོགས་ ཚུགས ། </w:t>
      </w:r>
      <w:r>
        <w:t xml:space="preserve"># </w:t>
      </w:r>
      <w:r>
        <w:rPr>
          <w:rFonts w:cs="Microsoft Himalaya"/>
          <w:cs/>
          <w:lang w:bidi="bo-CN"/>
        </w:rPr>
        <w:t xml:space="preserve">རྟ་ དེ་ བདའ་སོང་ ཞིནམ་ལས་ </w:t>
      </w:r>
      <w:r>
        <w:t xml:space="preserve"># </w:t>
      </w:r>
      <w:r>
        <w:rPr>
          <w:rFonts w:cs="Microsoft Himalaya"/>
          <w:cs/>
          <w:lang w:bidi="bo-CN"/>
        </w:rPr>
        <w:t xml:space="preserve">མི་ ག་ལུ་ཡང་ </w:t>
      </w:r>
      <w:r>
        <w:t xml:space="preserve"># </w:t>
      </w:r>
      <w:r>
        <w:rPr>
          <w:rFonts w:cs="Microsoft Himalaya"/>
          <w:cs/>
          <w:lang w:bidi="bo-CN"/>
        </w:rPr>
        <w:t xml:space="preserve">དེ་ གི་ ལོ་རྒྱུས་ མ་ སླབ་ པར་ </w:t>
      </w:r>
      <w:r>
        <w:t xml:space="preserve"># </w:t>
      </w:r>
      <w:r>
        <w:rPr>
          <w:rFonts w:cs="Microsoft Himalaya"/>
          <w:cs/>
          <w:lang w:bidi="bo-CN"/>
        </w:rPr>
        <w:t xml:space="preserve">ཨོག་ཁང་ ནང་ བཞག་ ཞིནམ་ལས་ </w:t>
      </w:r>
      <w:r>
        <w:t xml:space="preserve"># </w:t>
      </w:r>
      <w:r>
        <w:rPr>
          <w:rFonts w:cs="Microsoft Himalaya"/>
          <w:cs/>
          <w:lang w:bidi="bo-CN"/>
        </w:rPr>
        <w:t xml:space="preserve">རྩྭ་ཆག་ དང་ ཆུ་ ཀྲིག་ཀྲི་ སྦེ་ བྱིན ། </w:t>
      </w:r>
      <w:r>
        <w:t xml:space="preserve"># </w:t>
      </w:r>
      <w:r>
        <w:rPr>
          <w:rFonts w:cs="Microsoft Himalaya"/>
          <w:cs/>
          <w:lang w:bidi="bo-CN"/>
        </w:rPr>
        <w:t xml:space="preserve">དྲོ་པ་ བཙན་སྐད་ ཚར་ གཅིག་ དང་ </w:t>
      </w:r>
      <w:r>
        <w:t xml:space="preserve"># </w:t>
      </w:r>
      <w:r>
        <w:rPr>
          <w:rFonts w:cs="Microsoft Himalaya"/>
          <w:cs/>
          <w:lang w:bidi="bo-CN"/>
        </w:rPr>
        <w:t xml:space="preserve">ཕྱི་རུ་ ཚར་ གཅིག་ རྐྱབ་ འོང་ ། </w:t>
      </w:r>
      <w:r>
        <w:t xml:space="preserve"># </w:t>
      </w:r>
      <w:r>
        <w:rPr>
          <w:rFonts w:cs="Microsoft Himalaya"/>
          <w:cs/>
          <w:lang w:bidi="bo-CN"/>
        </w:rPr>
        <w:t xml:space="preserve">དེ་བསྒང་ སྦི་འཁྱབ་ འབག་སོང་ སྟེ་ </w:t>
      </w:r>
      <w:r>
        <w:t xml:space="preserve"># </w:t>
      </w:r>
      <w:r>
        <w:rPr>
          <w:rFonts w:cs="Microsoft Himalaya"/>
          <w:cs/>
          <w:lang w:bidi="bo-CN"/>
        </w:rPr>
        <w:t xml:space="preserve">རྟའི་ ཧང་ གུ་ བཟེད་ པ་ ཅིན་ གསེར་ཀྲམ་ དང་ དངུལ་ཀྲམ་ བསྐྱུག་ འོང་ ། </w:t>
      </w:r>
      <w:r>
        <w:t xml:space="preserve"># </w:t>
      </w:r>
      <w:r>
        <w:rPr>
          <w:rFonts w:cs="Microsoft Himalaya"/>
          <w:cs/>
          <w:lang w:bidi="bo-CN"/>
        </w:rPr>
        <w:t xml:space="preserve">དེ་ ཚུ་ ག་དེ་དྲག་དྲག་ གསང་ དགོ ། </w:t>
      </w:r>
      <w:r>
        <w:t xml:space="preserve"># </w:t>
      </w:r>
      <w:r>
        <w:rPr>
          <w:rFonts w:cs="Microsoft Himalaya"/>
          <w:cs/>
          <w:lang w:bidi="bo-CN"/>
        </w:rPr>
        <w:t xml:space="preserve">རོགས་ ཀྱིས་ ཤེས་ པ་ ཅིན་ </w:t>
      </w:r>
      <w:r>
        <w:t xml:space="preserve"># </w:t>
      </w:r>
      <w:r>
        <w:rPr>
          <w:rFonts w:cs="Microsoft Himalaya"/>
          <w:cs/>
          <w:lang w:bidi="bo-CN"/>
        </w:rPr>
        <w:t xml:space="preserve">ཁྱོད་ར་ ལུ་ གྱོང་རྒུད་ ཕོག་ འོང་ ། </w:t>
      </w:r>
      <w:r>
        <w:t xml:space="preserve"># </w:t>
      </w:r>
      <w:r>
        <w:rPr>
          <w:rFonts w:cs="Microsoft Himalaya"/>
          <w:cs/>
          <w:lang w:bidi="bo-CN"/>
        </w:rPr>
        <w:t>གལ་སྲིད་</w:t>
      </w:r>
    </w:p>
    <w:p w14:paraId="78C248C8" w14:textId="77777777" w:rsidR="00A536DF" w:rsidRDefault="00A536DF" w:rsidP="00A536DF">
      <w:pPr>
        <w:spacing w:after="0"/>
      </w:pPr>
      <w:r>
        <w:t xml:space="preserve"> # </w:t>
      </w:r>
      <w:r>
        <w:rPr>
          <w:rFonts w:cs="Microsoft Himalaya"/>
          <w:cs/>
          <w:lang w:bidi="bo-CN"/>
        </w:rPr>
        <w:t xml:space="preserve">རྟ་ བཙོངས་ རུང་ མཐུར་ རྩ་ལས་ མ་ བཙོངས ། </w:t>
      </w:r>
      <w:r>
        <w:t xml:space="preserve"># </w:t>
      </w:r>
      <w:r>
        <w:rPr>
          <w:rFonts w:cs="Microsoft Himalaya"/>
          <w:cs/>
          <w:lang w:bidi="bo-CN"/>
        </w:rPr>
        <w:t xml:space="preserve">ཨོག་ཁང་ ནང་ </w:t>
      </w:r>
      <w:r>
        <w:t xml:space="preserve"># </w:t>
      </w:r>
      <w:r>
        <w:rPr>
          <w:rFonts w:cs="Microsoft Himalaya"/>
          <w:cs/>
          <w:lang w:bidi="bo-CN"/>
        </w:rPr>
        <w:t xml:space="preserve">ང་ སྡོད་ སའི་ ཤུལ་ ལུ་ ཡོད་ མི་ ཆུ་མིག་ རྩ་བར་ </w:t>
      </w:r>
      <w:r>
        <w:t xml:space="preserve"># </w:t>
      </w:r>
      <w:r>
        <w:rPr>
          <w:rFonts w:cs="Microsoft Himalaya"/>
          <w:cs/>
          <w:lang w:bidi="bo-CN"/>
        </w:rPr>
        <w:t xml:space="preserve">ཀླུའི་ རྟེན་མཁར་ ཅིག་ བརྩིགས་ ཏེ་ བཞག་ པ་ ཅིན་ </w:t>
      </w:r>
      <w:r>
        <w:t xml:space="preserve"># </w:t>
      </w:r>
      <w:r>
        <w:rPr>
          <w:rFonts w:cs="Microsoft Himalaya"/>
          <w:cs/>
          <w:lang w:bidi="bo-CN"/>
        </w:rPr>
        <w:t xml:space="preserve">ཁྱོད་ ཀྱི་ མི་རབས་ ལས་ མི་རབས་ ལུ་ དོད་གཞི་འོང་ ཟེར་ སླབ་ ཚརཝ་ ཅིག་ </w:t>
      </w:r>
      <w:r>
        <w:t xml:space="preserve"># </w:t>
      </w:r>
      <w:r>
        <w:rPr>
          <w:rFonts w:cs="Microsoft Himalaya"/>
          <w:cs/>
          <w:lang w:bidi="bo-CN"/>
        </w:rPr>
        <w:t xml:space="preserve">ཁོ་ གཉིད་སད་ དེ་ ལྟཝ་ ད་ </w:t>
      </w:r>
      <w:r>
        <w:t xml:space="preserve"># </w:t>
      </w:r>
      <w:r>
        <w:rPr>
          <w:rFonts w:cs="Microsoft Himalaya"/>
          <w:cs/>
          <w:lang w:bidi="bo-CN"/>
        </w:rPr>
        <w:t xml:space="preserve">སྦོ་ལོགས་ཁར་ ག་ནི་ཡང་ མ་ མཐོང་ པས ། </w:t>
      </w:r>
      <w:r>
        <w:t xml:space="preserve"># </w:t>
      </w:r>
      <w:r>
        <w:rPr>
          <w:rFonts w:cs="Microsoft Himalaya"/>
          <w:cs/>
          <w:lang w:bidi="bo-CN"/>
        </w:rPr>
        <w:t xml:space="preserve">རྡོག་པའི་ རྩ་བར་ </w:t>
      </w:r>
      <w:r>
        <w:t xml:space="preserve"># </w:t>
      </w:r>
      <w:r>
        <w:rPr>
          <w:rFonts w:cs="Microsoft Himalaya"/>
          <w:cs/>
          <w:lang w:bidi="bo-CN"/>
        </w:rPr>
        <w:t xml:space="preserve">རྟ་ཕོ་ཆེན་ དཀརཔོ་ ཅིག་ </w:t>
      </w:r>
      <w:r>
        <w:t xml:space="preserve"># </w:t>
      </w:r>
      <w:r>
        <w:rPr>
          <w:rFonts w:cs="Microsoft Himalaya"/>
          <w:cs/>
          <w:lang w:bidi="bo-CN"/>
        </w:rPr>
        <w:t>ཐགཔ་ བཏགས་ ཏེ་ བཞག་ ནུག་ ཟེར་ ཨིན་ མས །</w:t>
      </w:r>
    </w:p>
    <w:p w14:paraId="506F27F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ཡང་ </w:t>
      </w:r>
      <w:r>
        <w:t xml:space="preserve"># </w:t>
      </w:r>
      <w:r>
        <w:rPr>
          <w:rFonts w:cs="Microsoft Himalaya"/>
          <w:cs/>
          <w:lang w:bidi="bo-CN"/>
        </w:rPr>
        <w:t xml:space="preserve">གཉིད་ལམ་ ནང་ མཐོང་ དོ་ བཟུམ་སྦེ་ ར་ </w:t>
      </w:r>
      <w:r>
        <w:t xml:space="preserve"># </w:t>
      </w:r>
      <w:r>
        <w:rPr>
          <w:rFonts w:cs="Microsoft Himalaya"/>
          <w:cs/>
          <w:lang w:bidi="bo-CN"/>
        </w:rPr>
        <w:t>རྟ་ཕོ་ཆེན་ དཀརཔོ་ གཅིག་ ཁྱིད་ སྦེ་ ལོག་སྟེ་ ཕག་མདའ་ཁར་ ཡར་ སོ་ ནུག །</w:t>
      </w:r>
    </w:p>
    <w:p w14:paraId="535D7D75" w14:textId="77777777" w:rsidR="00A536DF" w:rsidRDefault="00A536DF" w:rsidP="00A536DF">
      <w:pPr>
        <w:spacing w:after="0"/>
      </w:pPr>
      <w:r>
        <w:rPr>
          <w:rFonts w:cs="Microsoft Himalaya"/>
          <w:cs/>
          <w:lang w:bidi="bo-CN"/>
        </w:rPr>
        <w:t xml:space="preserve"> ཁྱིམ་ ནང་ ལྷོད་ ཞིནམ་ལས་ </w:t>
      </w:r>
      <w:r>
        <w:t xml:space="preserve"># </w:t>
      </w:r>
      <w:r>
        <w:rPr>
          <w:rFonts w:cs="Microsoft Himalaya"/>
          <w:cs/>
          <w:lang w:bidi="bo-CN"/>
        </w:rPr>
        <w:t xml:space="preserve">ཕོ་ཆེན་ དེ་ ག་གིས་ཡང་ མ་ ཤེསཔ་སྦེ་ </w:t>
      </w:r>
      <w:r>
        <w:t xml:space="preserve"># </w:t>
      </w:r>
      <w:r>
        <w:rPr>
          <w:rFonts w:cs="Microsoft Himalaya"/>
          <w:cs/>
          <w:lang w:bidi="bo-CN"/>
        </w:rPr>
        <w:t xml:space="preserve">ཨོག་ཁང་ ནང་ བཞག་ སྟེ་ </w:t>
      </w:r>
      <w:r>
        <w:t xml:space="preserve"># </w:t>
      </w:r>
      <w:r>
        <w:rPr>
          <w:rFonts w:cs="Microsoft Himalaya"/>
          <w:cs/>
          <w:lang w:bidi="bo-CN"/>
        </w:rPr>
        <w:t>རྩྭ་ཆག་ དང་ ཆུ་ དུས་ཚོད་ ཁར་ ཀྲིག་ཀྲི་ སྦེ་ བྱིན་ ཏེ་ གསོ་ ནུག</w:t>
      </w:r>
    </w:p>
    <w:p w14:paraId="44A2D0F6" w14:textId="77777777" w:rsidR="00A536DF" w:rsidRDefault="00A536DF" w:rsidP="00A536DF">
      <w:pPr>
        <w:spacing w:after="0"/>
      </w:pPr>
      <w:r>
        <w:rPr>
          <w:rFonts w:cs="Microsoft Himalaya"/>
          <w:cs/>
          <w:lang w:bidi="bo-CN"/>
        </w:rPr>
        <w:t xml:space="preserve"> དྲོ་པ་ བཙན་སྐད་ རྐྱབ་ ད་ </w:t>
      </w:r>
      <w:r>
        <w:t xml:space="preserve"># </w:t>
      </w:r>
      <w:r>
        <w:rPr>
          <w:rFonts w:cs="Microsoft Himalaya"/>
          <w:cs/>
          <w:lang w:bidi="bo-CN"/>
        </w:rPr>
        <w:t xml:space="preserve">སྦི་འཁྱབ་ འབག་ སྟེ་ བཟེདཔ་ ད་ </w:t>
      </w:r>
      <w:r>
        <w:t xml:space="preserve"># </w:t>
      </w:r>
      <w:r>
        <w:rPr>
          <w:rFonts w:cs="Microsoft Himalaya"/>
          <w:cs/>
          <w:lang w:bidi="bo-CN"/>
        </w:rPr>
        <w:t>གསེར་ཀྲམ་ དང་ དངུལ་ཀྲམ་ སླ་བསྲེས་ ཏེ་ བསྐྱུགས་ ནུག</w:t>
      </w:r>
    </w:p>
    <w:p w14:paraId="353756F1" w14:textId="77777777" w:rsidR="00A536DF" w:rsidRDefault="00A536DF" w:rsidP="00A536DF">
      <w:pPr>
        <w:spacing w:after="0"/>
      </w:pPr>
      <w:r>
        <w:rPr>
          <w:rFonts w:cs="Microsoft Himalaya"/>
          <w:cs/>
          <w:lang w:bidi="bo-CN"/>
        </w:rPr>
        <w:t xml:space="preserve"> དུས་ དེ་ ལས་ འགོ་བཙུགས་ ཏེ་ </w:t>
      </w:r>
      <w:r>
        <w:t xml:space="preserve"># </w:t>
      </w:r>
      <w:r>
        <w:rPr>
          <w:rFonts w:cs="Microsoft Himalaya"/>
          <w:cs/>
          <w:lang w:bidi="bo-CN"/>
        </w:rPr>
        <w:t xml:space="preserve">ཕག་མདའ་ཁ་ གི་ ཕྱུགཔོ་ ཡང་ </w:t>
      </w:r>
      <w:r>
        <w:t xml:space="preserve"># </w:t>
      </w:r>
      <w:r>
        <w:rPr>
          <w:rFonts w:cs="Microsoft Himalaya"/>
          <w:cs/>
          <w:lang w:bidi="bo-CN"/>
        </w:rPr>
        <w:t xml:space="preserve">དོན་ཧིང་ ཤུབས་ ནང་ ཚུད ། </w:t>
      </w:r>
      <w:r>
        <w:t xml:space="preserve"># </w:t>
      </w:r>
      <w:r>
        <w:rPr>
          <w:rFonts w:cs="Microsoft Himalaya"/>
          <w:cs/>
          <w:lang w:bidi="bo-CN"/>
        </w:rPr>
        <w:t xml:space="preserve">ཉལ་ ཚད་ གཉིད་ ལུ་ གྱུར ། </w:t>
      </w:r>
      <w:r>
        <w:t xml:space="preserve"># </w:t>
      </w:r>
      <w:r>
        <w:rPr>
          <w:rFonts w:cs="Microsoft Himalaya"/>
          <w:cs/>
          <w:lang w:bidi="bo-CN"/>
        </w:rPr>
        <w:t xml:space="preserve">ཟ་ ཚད་ བཅུད་ ལུ་ གྱུར་ ཏེ་ སྡོདཔ་ མ་ཚད་ </w:t>
      </w:r>
      <w:r>
        <w:t xml:space="preserve"># </w:t>
      </w:r>
      <w:r>
        <w:rPr>
          <w:rFonts w:cs="Microsoft Himalaya"/>
          <w:cs/>
          <w:lang w:bidi="bo-CN"/>
        </w:rPr>
        <w:t xml:space="preserve">ལོ་ གཅིག་ བ་ ལོ་ གཅིག་ </w:t>
      </w:r>
      <w:r>
        <w:t xml:space="preserve"># </w:t>
      </w:r>
      <w:r>
        <w:rPr>
          <w:rFonts w:cs="Microsoft Himalaya"/>
          <w:cs/>
          <w:lang w:bidi="bo-CN"/>
        </w:rPr>
        <w:t xml:space="preserve">ཡར་སྐྱེད་ བཏགས་ ཏེ་ </w:t>
      </w:r>
      <w:r>
        <w:t xml:space="preserve"># </w:t>
      </w:r>
      <w:r>
        <w:rPr>
          <w:rFonts w:cs="Microsoft Himalaya"/>
          <w:cs/>
          <w:lang w:bidi="bo-CN"/>
        </w:rPr>
        <w:t xml:space="preserve">འགྲོས་ཀྱིས་ སྦེ་ </w:t>
      </w:r>
      <w:r>
        <w:t xml:space="preserve"># </w:t>
      </w:r>
      <w:r>
        <w:rPr>
          <w:rFonts w:cs="Microsoft Himalaya"/>
          <w:cs/>
          <w:lang w:bidi="bo-CN"/>
        </w:rPr>
        <w:t xml:space="preserve">ཨ་ཐང་ ཕག་མདའ་ཁ་ ལུ་ </w:t>
      </w:r>
      <w:r>
        <w:t xml:space="preserve"># </w:t>
      </w:r>
      <w:r>
        <w:rPr>
          <w:rFonts w:cs="Microsoft Himalaya"/>
          <w:cs/>
          <w:lang w:bidi="bo-CN"/>
        </w:rPr>
        <w:t>ཕྱུགཔོ་ གདོས་དྲགས་ ཅིག་ ལུ་ གྱུར་ སོ་ ནུག །</w:t>
      </w:r>
    </w:p>
    <w:p w14:paraId="270F32C5" w14:textId="77777777" w:rsidR="00A536DF" w:rsidRDefault="00A536DF" w:rsidP="00A536DF">
      <w:pPr>
        <w:spacing w:after="0"/>
      </w:pPr>
      <w:r>
        <w:rPr>
          <w:rFonts w:cs="Microsoft Himalaya"/>
          <w:cs/>
          <w:lang w:bidi="bo-CN"/>
        </w:rPr>
        <w:lastRenderedPageBreak/>
        <w:t xml:space="preserve"> ཁོ་ ཕྱུགཔོ་ འགྱོ་ བའི་ སྐད་གྲགས་ དེ་ </w:t>
      </w:r>
      <w:r>
        <w:t xml:space="preserve"># </w:t>
      </w:r>
      <w:r>
        <w:rPr>
          <w:rFonts w:cs="Microsoft Himalaya"/>
          <w:cs/>
          <w:lang w:bidi="bo-CN"/>
        </w:rPr>
        <w:t xml:space="preserve">དབང་རྫོངཔ་ གིས་ མཁྱེན་ ཞིནམ་ལས་ </w:t>
      </w:r>
      <w:r>
        <w:t xml:space="preserve"># </w:t>
      </w:r>
      <w:r>
        <w:rPr>
          <w:rFonts w:cs="Microsoft Himalaya"/>
          <w:cs/>
          <w:lang w:bidi="bo-CN"/>
        </w:rPr>
        <w:t xml:space="preserve">དབང་རྫོངཔ་ གིས་ </w:t>
      </w:r>
      <w:r>
        <w:t xml:space="preserve"># </w:t>
      </w:r>
      <w:r>
        <w:rPr>
          <w:rFonts w:cs="Microsoft Himalaya"/>
          <w:cs/>
          <w:lang w:bidi="bo-CN"/>
        </w:rPr>
        <w:t xml:space="preserve">རྒྱུ་རྐྱེན་ ག་ཅི་ ལས་ བརྟེན་ཏེ་ </w:t>
      </w:r>
      <w:r>
        <w:t xml:space="preserve"># </w:t>
      </w:r>
      <w:r>
        <w:rPr>
          <w:rFonts w:cs="Microsoft Himalaya"/>
          <w:cs/>
          <w:lang w:bidi="bo-CN"/>
        </w:rPr>
        <w:t xml:space="preserve">ཕྱུགཔོ་ ཐལ་ཐལཝ་ ཨིན་ན་ </w:t>
      </w:r>
      <w:r>
        <w:t xml:space="preserve"># </w:t>
      </w:r>
      <w:r>
        <w:rPr>
          <w:rFonts w:cs="Microsoft Himalaya"/>
          <w:cs/>
          <w:lang w:bidi="bo-CN"/>
        </w:rPr>
        <w:t>འཇར་རོགས་ གཅིག་ བལྟ་ བར་ བཏང་བཏངམ་ མས །</w:t>
      </w:r>
    </w:p>
    <w:p w14:paraId="0D1B7388" w14:textId="77777777" w:rsidR="00A536DF" w:rsidRDefault="00A536DF" w:rsidP="00A536DF">
      <w:pPr>
        <w:spacing w:after="0"/>
      </w:pPr>
      <w:r>
        <w:rPr>
          <w:rFonts w:cs="Microsoft Himalaya"/>
          <w:cs/>
          <w:lang w:bidi="bo-CN"/>
        </w:rPr>
        <w:t xml:space="preserve"> དེ་ གིས་ </w:t>
      </w:r>
      <w:r>
        <w:t xml:space="preserve"># </w:t>
      </w:r>
      <w:r>
        <w:rPr>
          <w:rFonts w:cs="Microsoft Himalaya"/>
          <w:cs/>
          <w:lang w:bidi="bo-CN"/>
        </w:rPr>
        <w:t xml:space="preserve">མེན་ རྫུ་ བཏབ་ སྟེ་ ཁྱིམ་ཚང་ ཚུ་ ལུ་ འདྲིཝ་ ད་ </w:t>
      </w:r>
      <w:r>
        <w:t xml:space="preserve"># </w:t>
      </w:r>
      <w:r>
        <w:rPr>
          <w:rFonts w:cs="Microsoft Himalaya"/>
          <w:cs/>
          <w:lang w:bidi="bo-CN"/>
        </w:rPr>
        <w:t xml:space="preserve">ཕྱུག་པོའི་ ཨོག་ཁང་ ནང་ </w:t>
      </w:r>
      <w:r>
        <w:t xml:space="preserve"># </w:t>
      </w:r>
      <w:r>
        <w:rPr>
          <w:rFonts w:cs="Microsoft Himalaya"/>
          <w:cs/>
          <w:lang w:bidi="bo-CN"/>
        </w:rPr>
        <w:t xml:space="preserve">རྟ་ཕོ་ཆེན་ གཅིག་ ཡོད་ མི་ དེ་ ལས་ བརྟེན་ཏེ་ ཨིན་ ཟེར་ བའི་ ལོ་རྒྱུས་ </w:t>
      </w:r>
      <w:r>
        <w:t xml:space="preserve"># </w:t>
      </w:r>
      <w:r>
        <w:rPr>
          <w:rFonts w:cs="Microsoft Himalaya"/>
          <w:cs/>
          <w:lang w:bidi="bo-CN"/>
        </w:rPr>
        <w:t xml:space="preserve">ཁོང་རའི་ ཁྱིམ་ ནང་ ལཱ་འབད་མི་ ཚུ་ ལས་ གོ་ ཞིནམ་ལས་ </w:t>
      </w:r>
      <w:r>
        <w:t xml:space="preserve"># </w:t>
      </w:r>
      <w:r>
        <w:rPr>
          <w:rFonts w:cs="Microsoft Himalaya"/>
          <w:cs/>
          <w:lang w:bidi="bo-CN"/>
        </w:rPr>
        <w:t xml:space="preserve">འཇར་རོགས་ དེ་ གིས་ ལོག་ འོངས་ ཏེ་ </w:t>
      </w:r>
      <w:r>
        <w:t xml:space="preserve"># </w:t>
      </w:r>
      <w:r>
        <w:rPr>
          <w:rFonts w:cs="Microsoft Himalaya"/>
          <w:cs/>
          <w:lang w:bidi="bo-CN"/>
        </w:rPr>
        <w:t>དབང་རྫོངཔ་ ལུ་ ལོ་རྒྱུས་ ག་ར་ ཁ་གསལ་ སྦེ་ ཞུ་ ནུག །</w:t>
      </w:r>
    </w:p>
    <w:p w14:paraId="712BD23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བང་རྫོངཔ་ གིས་ </w:t>
      </w:r>
      <w:r>
        <w:t xml:space="preserve"># </w:t>
      </w:r>
      <w:r>
        <w:rPr>
          <w:rFonts w:cs="Microsoft Himalaya"/>
          <w:cs/>
          <w:lang w:bidi="bo-CN"/>
        </w:rPr>
        <w:t xml:space="preserve">དབང་འདུས་ ཆ་འོག་ དེ་ ནང་ </w:t>
      </w:r>
      <w:r>
        <w:t xml:space="preserve"># </w:t>
      </w:r>
      <w:r>
        <w:rPr>
          <w:rFonts w:cs="Microsoft Himalaya"/>
          <w:cs/>
          <w:lang w:bidi="bo-CN"/>
        </w:rPr>
        <w:t xml:space="preserve">མི་ ང་ དང་ བྱ་ ཁྱུང་ ཨིན ། </w:t>
      </w:r>
      <w:r>
        <w:t>&gt;</w:t>
      </w:r>
    </w:p>
    <w:p w14:paraId="392C6F75" w14:textId="77777777" w:rsidR="00A536DF" w:rsidRDefault="00A536DF" w:rsidP="00A536DF">
      <w:pPr>
        <w:spacing w:after="0"/>
      </w:pPr>
      <w:r>
        <w:rPr>
          <w:rFonts w:cs="Microsoft Himalaya"/>
          <w:cs/>
          <w:lang w:bidi="bo-CN"/>
        </w:rPr>
        <w:t xml:space="preserve"> ང་ མ་ མཐོ་ ན་ ཁོ་ མི་ མཐོ །</w:t>
      </w:r>
    </w:p>
    <w:p w14:paraId="78BCAF7F" w14:textId="77777777" w:rsidR="00A536DF" w:rsidRDefault="00A536DF" w:rsidP="00A536DF">
      <w:pPr>
        <w:spacing w:after="0"/>
      </w:pPr>
      <w:r>
        <w:rPr>
          <w:rFonts w:cs="Microsoft Himalaya"/>
          <w:cs/>
          <w:lang w:bidi="bo-CN"/>
        </w:rPr>
        <w:t xml:space="preserve"> ང་ ལུ་ དེ་བཟུམ་ གྱི་ ནོར་བུ་ མེད་ པར་ </w:t>
      </w:r>
      <w:r>
        <w:t xml:space="preserve"># </w:t>
      </w:r>
      <w:r>
        <w:rPr>
          <w:rFonts w:cs="Microsoft Himalaya"/>
          <w:cs/>
          <w:lang w:bidi="bo-CN"/>
        </w:rPr>
        <w:t xml:space="preserve">ཁོ་ གིས་ </w:t>
      </w:r>
      <w:r>
        <w:t xml:space="preserve"># </w:t>
      </w:r>
      <w:r>
        <w:rPr>
          <w:rFonts w:cs="Microsoft Himalaya"/>
          <w:cs/>
          <w:lang w:bidi="bo-CN"/>
        </w:rPr>
        <w:t xml:space="preserve">དེ་ སྤུ་ལས་ར་ འཆང་སྤྱོད་ འབད་ མི་ ཆོག་ </w:t>
      </w:r>
      <w:r>
        <w:t xml:space="preserve"># </w:t>
      </w:r>
      <w:r>
        <w:rPr>
          <w:rFonts w:cs="Microsoft Himalaya"/>
          <w:cs/>
          <w:lang w:bidi="bo-CN"/>
        </w:rPr>
        <w:t xml:space="preserve">ཁྱེད་ འཇར་རོགས་ གཉིས་ སོང་ སྟེ་ </w:t>
      </w:r>
      <w:r>
        <w:t xml:space="preserve"># </w:t>
      </w:r>
      <w:r>
        <w:rPr>
          <w:rFonts w:cs="Microsoft Himalaya"/>
          <w:cs/>
          <w:lang w:bidi="bo-CN"/>
        </w:rPr>
        <w:t xml:space="preserve">ཕག་མདའ་ ཕྱུག་པོའི་ རྟ་ དེ་ </w:t>
      </w:r>
      <w:r>
        <w:t xml:space="preserve"># </w:t>
      </w:r>
      <w:r>
        <w:rPr>
          <w:rFonts w:cs="Microsoft Himalaya"/>
          <w:cs/>
          <w:lang w:bidi="bo-CN"/>
        </w:rPr>
        <w:t xml:space="preserve">ནངས་པ་ ཟེརན་ ད་རིས་ དང་ </w:t>
      </w:r>
      <w:r>
        <w:t xml:space="preserve"># </w:t>
      </w:r>
      <w:r>
        <w:rPr>
          <w:rFonts w:cs="Microsoft Himalaya"/>
          <w:cs/>
          <w:lang w:bidi="bo-CN"/>
        </w:rPr>
        <w:t xml:space="preserve">ད་རིས་ ཟེརན་ ད་ལྟོ་ ར་ བདའ་ཤོག་ ཟེར་ བཀའ་ གནང་ སྟེ་ </w:t>
      </w:r>
      <w:r>
        <w:t xml:space="preserve"># </w:t>
      </w:r>
      <w:r>
        <w:rPr>
          <w:rFonts w:cs="Microsoft Himalaya"/>
          <w:cs/>
          <w:lang w:bidi="bo-CN"/>
        </w:rPr>
        <w:t>འཕྲལ་བཤུད་ རྐྱབ་ སྟེ་ བཏང་ ད་ ནུག །</w:t>
      </w:r>
    </w:p>
    <w:p w14:paraId="79A58CBA" w14:textId="77777777" w:rsidR="00A536DF" w:rsidRDefault="00A536DF" w:rsidP="00A536DF">
      <w:pPr>
        <w:spacing w:after="0"/>
      </w:pPr>
      <w:r>
        <w:rPr>
          <w:rFonts w:cs="Microsoft Himalaya"/>
          <w:cs/>
          <w:lang w:bidi="bo-CN"/>
        </w:rPr>
        <w:t xml:space="preserve"> ཁོང་ གཉིས་ </w:t>
      </w:r>
      <w:r>
        <w:t xml:space="preserve"># </w:t>
      </w:r>
      <w:r>
        <w:rPr>
          <w:rFonts w:cs="Microsoft Himalaya"/>
          <w:cs/>
          <w:lang w:bidi="bo-CN"/>
        </w:rPr>
        <w:t xml:space="preserve">ཨ་ཐང་ ཕག་མདའ་ཁར་ སོང་ ཞིན་ན་ </w:t>
      </w:r>
      <w:r>
        <w:t xml:space="preserve"># </w:t>
      </w:r>
      <w:r>
        <w:rPr>
          <w:rFonts w:cs="Microsoft Himalaya"/>
          <w:cs/>
          <w:lang w:bidi="bo-CN"/>
        </w:rPr>
        <w:t xml:space="preserve">དབང་རྫོངཔ་ གི་ བཀའ་ སྐྱོར་ ཏེ་ </w:t>
      </w:r>
      <w:r>
        <w:t xml:space="preserve"># </w:t>
      </w:r>
      <w:r>
        <w:rPr>
          <w:rFonts w:cs="Microsoft Himalaya"/>
          <w:cs/>
          <w:lang w:bidi="bo-CN"/>
        </w:rPr>
        <w:t xml:space="preserve">རྟ་ བདའ་ ནི་ འབདཝ་ད་ </w:t>
      </w:r>
      <w:r>
        <w:t xml:space="preserve"># </w:t>
      </w:r>
      <w:r>
        <w:rPr>
          <w:rFonts w:cs="Microsoft Himalaya"/>
          <w:cs/>
          <w:lang w:bidi="bo-CN"/>
        </w:rPr>
        <w:t xml:space="preserve">ཁོ་ གིས་ རྟའི་ མཐུར་ གུ་ བཤེད་ སྦེ་ </w:t>
      </w:r>
      <w:r>
        <w:t xml:space="preserve"># </w:t>
      </w:r>
      <w:r>
        <w:rPr>
          <w:rFonts w:cs="Microsoft Himalaya"/>
          <w:cs/>
          <w:lang w:bidi="bo-CN"/>
        </w:rPr>
        <w:t>སྔུ་ རལ་ སྦེ་ སྡོད་ དེ་ བདའ་ མ་ སྟེར་ བས །</w:t>
      </w:r>
    </w:p>
    <w:p w14:paraId="5F14A37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ཉིས་ ཀྱིས་ བང་ཅན་ བཙོངས་ ཏེ་ </w:t>
      </w:r>
      <w:r>
        <w:t xml:space="preserve"># </w:t>
      </w:r>
      <w:r>
        <w:rPr>
          <w:rFonts w:cs="Microsoft Himalaya"/>
          <w:cs/>
          <w:lang w:bidi="bo-CN"/>
        </w:rPr>
        <w:t xml:space="preserve">རྟ་ སྒ་ རྐྱབ་ སྟེ་ བདའ་ ནི་ འབདཝ་ད་ </w:t>
      </w:r>
      <w:r>
        <w:t xml:space="preserve"># </w:t>
      </w:r>
      <w:r>
        <w:rPr>
          <w:rFonts w:cs="Microsoft Himalaya"/>
          <w:cs/>
          <w:lang w:bidi="bo-CN"/>
        </w:rPr>
        <w:t>རྟ་ གིས་ ག་དེ་ འབད་རུང་</w:t>
      </w:r>
    </w:p>
    <w:p w14:paraId="35D11694" w14:textId="77777777" w:rsidR="00A536DF" w:rsidRDefault="00A536DF" w:rsidP="00A536DF">
      <w:pPr>
        <w:spacing w:after="0"/>
      </w:pPr>
      <w:r>
        <w:rPr>
          <w:rFonts w:cs="Microsoft Himalaya"/>
          <w:cs/>
          <w:lang w:bidi="bo-CN"/>
        </w:rPr>
        <w:t xml:space="preserve"> འགྱོ་ མ་ བཏུབ་ པས །</w:t>
      </w:r>
    </w:p>
    <w:p w14:paraId="315C04A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ཉིས་ ཀྱིས་ </w:t>
      </w:r>
      <w:r>
        <w:t xml:space="preserve"># </w:t>
      </w:r>
      <w:r>
        <w:rPr>
          <w:rFonts w:cs="Microsoft Himalaya"/>
          <w:cs/>
          <w:lang w:bidi="bo-CN"/>
        </w:rPr>
        <w:t>ད་ ག་དེ་ འབད་རུང་</w:t>
      </w:r>
    </w:p>
    <w:p w14:paraId="322A7EAA" w14:textId="77777777" w:rsidR="00A536DF" w:rsidRDefault="00A536DF" w:rsidP="00A536DF">
      <w:pPr>
        <w:spacing w:after="0"/>
      </w:pPr>
      <w:r>
        <w:t xml:space="preserve"> # </w:t>
      </w:r>
      <w:r>
        <w:rPr>
          <w:rFonts w:cs="Microsoft Himalaya"/>
          <w:cs/>
          <w:lang w:bidi="bo-CN"/>
        </w:rPr>
        <w:t xml:space="preserve">རྟའི་ མཐུར་ དགོ་ ཟེར་ དགའ་ མེད་ སྐྱིད་ མེད་ བཟོ་ བའི་ ཤུལ་ལུ་ </w:t>
      </w:r>
      <w:r>
        <w:t xml:space="preserve"># </w:t>
      </w:r>
      <w:r>
        <w:rPr>
          <w:rFonts w:cs="Microsoft Himalaya"/>
          <w:cs/>
          <w:lang w:bidi="bo-CN"/>
        </w:rPr>
        <w:t xml:space="preserve">ཐབས་ ར་ ཟད་ དེ་ </w:t>
      </w:r>
      <w:r>
        <w:t xml:space="preserve"># </w:t>
      </w:r>
      <w:r>
        <w:rPr>
          <w:rFonts w:cs="Microsoft Himalaya"/>
          <w:cs/>
          <w:lang w:bidi="bo-CN"/>
        </w:rPr>
        <w:t>མཐུར་ དེ་ ཡང་</w:t>
      </w:r>
    </w:p>
    <w:p w14:paraId="234A01FF" w14:textId="77777777" w:rsidR="00A536DF" w:rsidRDefault="00A536DF" w:rsidP="00A536DF">
      <w:pPr>
        <w:spacing w:after="0"/>
      </w:pPr>
      <w:r>
        <w:rPr>
          <w:rFonts w:cs="Microsoft Himalaya"/>
          <w:cs/>
          <w:lang w:bidi="bo-CN"/>
        </w:rPr>
        <w:t xml:space="preserve"> བྱིན་ དགོཔ་ ཐལ་ སོ་ ནུག</w:t>
      </w:r>
    </w:p>
    <w:p w14:paraId="693B5CF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ཕོ་ཆེན་ སྒ་ རྐྱབ །</w:t>
      </w:r>
    </w:p>
    <w:p w14:paraId="256B4F72" w14:textId="77777777" w:rsidR="00A536DF" w:rsidRDefault="00A536DF" w:rsidP="00A536DF">
      <w:pPr>
        <w:spacing w:after="0"/>
      </w:pPr>
      <w:r>
        <w:rPr>
          <w:rFonts w:cs="Microsoft Himalaya"/>
          <w:cs/>
          <w:lang w:bidi="bo-CN"/>
        </w:rPr>
        <w:t xml:space="preserve"> མཐུར་ཐག་ བཏགས ། </w:t>
      </w:r>
      <w:r>
        <w:t xml:space="preserve"># </w:t>
      </w:r>
      <w:r>
        <w:rPr>
          <w:rFonts w:cs="Microsoft Himalaya"/>
          <w:cs/>
          <w:lang w:bidi="bo-CN"/>
        </w:rPr>
        <w:t xml:space="preserve">ཐགཔ་ གཡས་ གཡོན་ བཏགས་ ཏེ་ </w:t>
      </w:r>
      <w:r>
        <w:t xml:space="preserve"># </w:t>
      </w:r>
      <w:r>
        <w:rPr>
          <w:rFonts w:cs="Microsoft Himalaya"/>
          <w:cs/>
          <w:lang w:bidi="bo-CN"/>
        </w:rPr>
        <w:t xml:space="preserve">གདོང་ ལས་ འཐེན་ </w:t>
      </w:r>
      <w:r>
        <w:t xml:space="preserve"># </w:t>
      </w:r>
      <w:r>
        <w:rPr>
          <w:rFonts w:cs="Microsoft Himalaya"/>
          <w:cs/>
          <w:lang w:bidi="bo-CN"/>
        </w:rPr>
        <w:t>རྟིང་ ལས་ དྲང་ སྦེ་ ཁྱིད་ ཆི་ ནུག །</w:t>
      </w:r>
    </w:p>
    <w:p w14:paraId="20D393B8" w14:textId="77777777" w:rsidR="00A536DF" w:rsidRDefault="00A536DF" w:rsidP="00A536DF">
      <w:pPr>
        <w:spacing w:after="0"/>
      </w:pPr>
      <w:r>
        <w:rPr>
          <w:rFonts w:cs="Microsoft Himalaya"/>
          <w:cs/>
          <w:lang w:bidi="bo-CN"/>
        </w:rPr>
        <w:t xml:space="preserve"> ཕག་མདའ་ཁ་ ལས་ འོངས་ སྦེ་ </w:t>
      </w:r>
      <w:r>
        <w:t xml:space="preserve"># </w:t>
      </w:r>
      <w:r>
        <w:rPr>
          <w:rFonts w:cs="Microsoft Himalaya"/>
          <w:cs/>
          <w:lang w:bidi="bo-CN"/>
        </w:rPr>
        <w:t xml:space="preserve">ལོ་ཕོག་ཁ་ གི་ གཡུས་ བརྒལ་ ཏེ་ </w:t>
      </w:r>
      <w:r>
        <w:t xml:space="preserve"># </w:t>
      </w:r>
      <w:r>
        <w:rPr>
          <w:rFonts w:cs="Microsoft Himalaya"/>
          <w:cs/>
          <w:lang w:bidi="bo-CN"/>
        </w:rPr>
        <w:t xml:space="preserve">ཚངས་བུག་ ཟེར་ སར་ ལྷོདཔ་ ད་ </w:t>
      </w:r>
      <w:r>
        <w:t xml:space="preserve"># </w:t>
      </w:r>
      <w:r>
        <w:rPr>
          <w:rFonts w:cs="Microsoft Himalaya"/>
          <w:cs/>
          <w:lang w:bidi="bo-CN"/>
        </w:rPr>
        <w:t xml:space="preserve">ཕོ་ཆེན་ དེ་ གིས་ </w:t>
      </w:r>
      <w:r>
        <w:t xml:space="preserve"># </w:t>
      </w:r>
      <w:r>
        <w:rPr>
          <w:rFonts w:cs="Microsoft Himalaya"/>
          <w:cs/>
          <w:lang w:bidi="bo-CN"/>
        </w:rPr>
        <w:t xml:space="preserve">ལོག་ཅི་ལོག་ཅི་ ར་ </w:t>
      </w:r>
      <w:r>
        <w:t xml:space="preserve"># </w:t>
      </w:r>
      <w:r>
        <w:rPr>
          <w:rFonts w:cs="Microsoft Himalaya"/>
          <w:cs/>
          <w:lang w:bidi="bo-CN"/>
        </w:rPr>
        <w:t xml:space="preserve">མཚོ་ དེ་ འགྱིམ་སྡོད་ དེ་ </w:t>
      </w:r>
      <w:r>
        <w:t xml:space="preserve"># </w:t>
      </w:r>
      <w:r>
        <w:rPr>
          <w:rFonts w:cs="Microsoft Himalaya"/>
          <w:cs/>
          <w:lang w:bidi="bo-CN"/>
        </w:rPr>
        <w:t>རྩ་ལས་ འགྱོ་ མ་ བཏུབ་ པས །</w:t>
      </w:r>
    </w:p>
    <w:p w14:paraId="6FD6C25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ཉིས་ ཀྱིས་ </w:t>
      </w:r>
      <w:r>
        <w:t xml:space="preserve"># </w:t>
      </w:r>
      <w:r>
        <w:rPr>
          <w:rFonts w:cs="Microsoft Himalaya"/>
          <w:cs/>
          <w:lang w:bidi="bo-CN"/>
        </w:rPr>
        <w:t xml:space="preserve">བང་ཅན་ སྦེ་ དྲུད་ དེ་ བདའཝ་ ད་ </w:t>
      </w:r>
      <w:r>
        <w:t xml:space="preserve"># </w:t>
      </w:r>
      <w:r>
        <w:rPr>
          <w:rFonts w:cs="Microsoft Himalaya"/>
          <w:cs/>
          <w:lang w:bidi="bo-CN"/>
        </w:rPr>
        <w:t xml:space="preserve">ཕོ་ཆེན་ གྱི་ མིག་ཏོ་ ནང་ ལས་ </w:t>
      </w:r>
      <w:r>
        <w:t xml:space="preserve"># </w:t>
      </w:r>
      <w:r>
        <w:rPr>
          <w:rFonts w:cs="Microsoft Himalaya"/>
          <w:cs/>
          <w:lang w:bidi="bo-CN"/>
        </w:rPr>
        <w:t xml:space="preserve">མིག་ཆུ་ སེརཝ་ བཟུམ་ བུད་ དེ་ </w:t>
      </w:r>
      <w:r>
        <w:t xml:space="preserve"># </w:t>
      </w:r>
      <w:r>
        <w:rPr>
          <w:rFonts w:cs="Microsoft Himalaya"/>
          <w:cs/>
          <w:lang w:bidi="bo-CN"/>
        </w:rPr>
        <w:t xml:space="preserve">ཨ་ཙི་ཅིག་ ལས་ </w:t>
      </w:r>
      <w:r>
        <w:t xml:space="preserve"># </w:t>
      </w:r>
      <w:r>
        <w:rPr>
          <w:rFonts w:cs="Microsoft Himalaya"/>
          <w:cs/>
          <w:lang w:bidi="bo-CN"/>
        </w:rPr>
        <w:t>དེ་ ཁ་ ར་ ཤི་ སོ་ ནུག</w:t>
      </w:r>
    </w:p>
    <w:p w14:paraId="1CEBB01F" w14:textId="77777777" w:rsidR="00A536DF" w:rsidRDefault="00A536DF" w:rsidP="00A536DF">
      <w:pPr>
        <w:spacing w:after="0"/>
      </w:pPr>
      <w:r>
        <w:rPr>
          <w:rFonts w:cs="Microsoft Himalaya"/>
          <w:cs/>
          <w:lang w:bidi="bo-CN"/>
        </w:rPr>
        <w:t xml:space="preserve"> ས་གནས་ དེ་ ཁར་ </w:t>
      </w:r>
      <w:r>
        <w:t xml:space="preserve"># </w:t>
      </w:r>
      <w:r>
        <w:rPr>
          <w:rFonts w:cs="Microsoft Himalaya"/>
          <w:cs/>
          <w:lang w:bidi="bo-CN"/>
        </w:rPr>
        <w:t xml:space="preserve">རྟའི་ ཁྲག་ ཨིན་ ཟེར་ ཆུ་ དམརཔོ་ དང་ </w:t>
      </w:r>
      <w:r>
        <w:t xml:space="preserve"># </w:t>
      </w:r>
      <w:r>
        <w:rPr>
          <w:rFonts w:cs="Microsoft Himalaya"/>
          <w:cs/>
          <w:lang w:bidi="bo-CN"/>
        </w:rPr>
        <w:t xml:space="preserve">རྟའི་ པགས་ཀོ་ བརྡལ་བརྡལཝ་ ཨིན་ ཟེར་ </w:t>
      </w:r>
      <w:r>
        <w:t xml:space="preserve"># </w:t>
      </w:r>
      <w:r>
        <w:rPr>
          <w:rFonts w:cs="Microsoft Himalaya"/>
          <w:cs/>
          <w:lang w:bidi="bo-CN"/>
        </w:rPr>
        <w:t>སྤང་ ནང་ རྩྭ་ དམརཔོ་ སྐྱེས་ ཏེ་ ཡོད །</w:t>
      </w:r>
    </w:p>
    <w:p w14:paraId="18D0679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ང་ གཉིས་ ནང་དོག་ སྟེ་ </w:t>
      </w:r>
      <w:r>
        <w:t xml:space="preserve"># </w:t>
      </w:r>
      <w:r>
        <w:rPr>
          <w:rFonts w:cs="Microsoft Himalaya"/>
          <w:cs/>
          <w:lang w:bidi="bo-CN"/>
        </w:rPr>
        <w:t xml:space="preserve">ད་ དབང་རྫོངཔ་ གིས་ དགོངསམ་ཁྲེལ་ འོང་ ཟེར་ </w:t>
      </w:r>
      <w:r>
        <w:t xml:space="preserve"># </w:t>
      </w:r>
      <w:r>
        <w:rPr>
          <w:rFonts w:cs="Microsoft Himalaya"/>
          <w:cs/>
          <w:lang w:bidi="bo-CN"/>
        </w:rPr>
        <w:t xml:space="preserve">སྒ་ དང་ མཐུར་ འབག་ སྟེ་ འགྱོ་ སྦེ་ </w:t>
      </w:r>
      <w:r>
        <w:t xml:space="preserve"># </w:t>
      </w:r>
      <w:r>
        <w:rPr>
          <w:rFonts w:cs="Microsoft Himalaya"/>
          <w:cs/>
          <w:lang w:bidi="bo-CN"/>
        </w:rPr>
        <w:t xml:space="preserve">ཚངས་བུག་ སྤང་ གོང་མར་ ལྷོདཔ་ ད་ </w:t>
      </w:r>
      <w:r>
        <w:t xml:space="preserve"># </w:t>
      </w:r>
      <w:r>
        <w:rPr>
          <w:rFonts w:cs="Microsoft Himalaya"/>
          <w:cs/>
          <w:lang w:bidi="bo-CN"/>
        </w:rPr>
        <w:t>སྒ་ དང་ མཐུར་ ཡང་ རྡོ་ ལུ་ གྱུར་ སོ་ ཡི་ ཟེར་ ཨིན་ པས །</w:t>
      </w:r>
    </w:p>
    <w:p w14:paraId="0E23970E" w14:textId="77777777" w:rsidR="00A536DF" w:rsidRDefault="00A536DF" w:rsidP="00A536DF">
      <w:pPr>
        <w:spacing w:after="0"/>
      </w:pPr>
      <w:r>
        <w:rPr>
          <w:rFonts w:cs="Microsoft Himalaya"/>
          <w:cs/>
          <w:lang w:bidi="bo-CN"/>
        </w:rPr>
        <w:t xml:space="preserve"> ད་ལྟོའི་ བར་ ན་ ཡང་ </w:t>
      </w:r>
      <w:r>
        <w:t xml:space="preserve"># </w:t>
      </w:r>
      <w:r>
        <w:rPr>
          <w:rFonts w:cs="Microsoft Himalaya"/>
          <w:cs/>
          <w:lang w:bidi="bo-CN"/>
        </w:rPr>
        <w:t>ཕག་མདའ་ ཕྱུག་པོའི་ རྟའི་ སྒ་ ཨིན་ ཟེར་ རྡོ་ཕུ་ སྒ་ བཟུམ་ ཅིག་ ཡོད །</w:t>
      </w:r>
    </w:p>
    <w:p w14:paraId="06669D3A"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ག་མདའ་ ཕྱུག་པོའི་ ཨོག་ཁང་ ནང་ གི་ ཆུ་མིག་ དེ་ </w:t>
      </w:r>
      <w:r>
        <w:t xml:space="preserve"># </w:t>
      </w:r>
      <w:r>
        <w:rPr>
          <w:rFonts w:cs="Microsoft Himalaya"/>
          <w:cs/>
          <w:lang w:bidi="bo-CN"/>
        </w:rPr>
        <w:t>ན་ཧིང་ གཞེས་ཧིང་ ཚུན་ཚོད་ མ་ སྐམ་ པར་ ཡོད་ ཟེར་ སླབཔ་ ཨིན་ མས །</w:t>
      </w:r>
    </w:p>
    <w:p w14:paraId="29AA62D5" w14:textId="77777777" w:rsidR="00A536DF" w:rsidRDefault="00A536DF" w:rsidP="00A536DF">
      <w:pPr>
        <w:spacing w:after="0"/>
      </w:pPr>
      <w:r>
        <w:rPr>
          <w:rFonts w:cs="Microsoft Himalaya"/>
          <w:cs/>
          <w:lang w:bidi="bo-CN"/>
        </w:rPr>
        <w:t xml:space="preserve"> དེ་ ཁར་ ཨ་ཐང་ མཚོ་ཆུ་ </w:t>
      </w:r>
      <w:r>
        <w:t xml:space="preserve"># </w:t>
      </w:r>
      <w:r>
        <w:rPr>
          <w:rFonts w:cs="Microsoft Himalaya"/>
          <w:cs/>
          <w:lang w:bidi="bo-CN"/>
        </w:rPr>
        <w:t xml:space="preserve">ཧིང་སང་ས་ སྦེ་ སྡོད་ རུང་ </w:t>
      </w:r>
      <w:r>
        <w:t xml:space="preserve"># </w:t>
      </w:r>
      <w:r>
        <w:rPr>
          <w:rFonts w:cs="Microsoft Himalaya"/>
          <w:cs/>
          <w:lang w:bidi="bo-CN"/>
        </w:rPr>
        <w:t xml:space="preserve">ག་དེམ་ཅིག་སྦེ་ </w:t>
      </w:r>
      <w:r>
        <w:t xml:space="preserve"># </w:t>
      </w:r>
      <w:r>
        <w:rPr>
          <w:rFonts w:cs="Microsoft Himalaya"/>
          <w:cs/>
          <w:lang w:bidi="bo-CN"/>
        </w:rPr>
        <w:t xml:space="preserve">རྒྱལ་ཁབ་ ལུ་ མ་ བདེཝ་ རེ་ འབྱུང་ ནི་ ཨིན་ པ་ ཅིན་ </w:t>
      </w:r>
      <w:r>
        <w:t xml:space="preserve"># </w:t>
      </w:r>
      <w:r>
        <w:rPr>
          <w:rFonts w:cs="Microsoft Himalaya"/>
          <w:cs/>
          <w:lang w:bidi="bo-CN"/>
        </w:rPr>
        <w:t xml:space="preserve">མཚོ་ཆུ་ ནོར་ གྱི་ གློ་ ཁུ་ ལྡུར་ བཞག་བཞགཔ་ བཟུམ་སྦེ་ </w:t>
      </w:r>
      <w:r>
        <w:t xml:space="preserve"># </w:t>
      </w:r>
      <w:r>
        <w:rPr>
          <w:rFonts w:cs="Microsoft Himalaya"/>
          <w:cs/>
          <w:lang w:bidi="bo-CN"/>
        </w:rPr>
        <w:t>བཀྱག་ གྱུར་ ཏེ་ འགྱོཝ་ ཨིན །</w:t>
      </w:r>
    </w:p>
    <w:p w14:paraId="089E5807" w14:textId="77777777" w:rsidR="00A536DF" w:rsidRDefault="00A536DF" w:rsidP="00A536DF">
      <w:pPr>
        <w:spacing w:after="0"/>
      </w:pPr>
      <w:r>
        <w:rPr>
          <w:rFonts w:cs="Microsoft Himalaya"/>
          <w:cs/>
          <w:lang w:bidi="bo-CN"/>
        </w:rPr>
        <w:t xml:space="preserve"> དེའི་ སྐབས་ </w:t>
      </w:r>
      <w:r>
        <w:t xml:space="preserve"># </w:t>
      </w:r>
      <w:r>
        <w:rPr>
          <w:rFonts w:cs="Microsoft Himalaya"/>
          <w:cs/>
          <w:lang w:bidi="bo-CN"/>
        </w:rPr>
        <w:t xml:space="preserve">རྒྱལ་ཁབ་ ནང་ སྟབས་ མ་ བདེཝ་ རེ་ འཐོནམ་ ཨིན་ ཟེར་ </w:t>
      </w:r>
      <w:r>
        <w:t xml:space="preserve"># </w:t>
      </w:r>
      <w:r>
        <w:rPr>
          <w:rFonts w:cs="Microsoft Himalaya"/>
          <w:cs/>
          <w:lang w:bidi="bo-CN"/>
        </w:rPr>
        <w:t>རྒན་ཤོས་ ཚུ་ གིས་ ཡིད་ཆེས་ པའི་ ལོ་རྒྱུས་ བཤད་ ནི་ འདུག །</w:t>
      </w:r>
    </w:p>
    <w:p w14:paraId="3DA3C56E" w14:textId="77777777" w:rsidR="00A536DF" w:rsidRDefault="00A536DF" w:rsidP="00A536DF">
      <w:pPr>
        <w:spacing w:after="0"/>
      </w:pPr>
      <w:r>
        <w:rPr>
          <w:rFonts w:cs="Microsoft Himalaya"/>
          <w:cs/>
          <w:lang w:bidi="bo-CN"/>
        </w:rPr>
        <w:t xml:space="preserve"> གཏམ་རྒྱུད་ འབྲི་ མིའི་ ཟུར་བྲིས་ དེསན །</w:t>
      </w:r>
    </w:p>
    <w:p w14:paraId="4ED9F257" w14:textId="77777777" w:rsidR="00A536DF" w:rsidRDefault="00A536DF" w:rsidP="00A536DF">
      <w:pPr>
        <w:spacing w:after="0"/>
      </w:pPr>
      <w:r>
        <w:rPr>
          <w:rFonts w:cs="Microsoft Himalaya"/>
          <w:cs/>
          <w:lang w:bidi="bo-CN"/>
        </w:rPr>
        <w:t xml:space="preserve"> ཨ་ཐང་ མཚོ་ ཡི་ གཏམ་རྒྱུད་ དེ་ བྲིས་ ཏེ་ སྡོད་ པའི་ སྐབས་ </w:t>
      </w:r>
      <w:r>
        <w:t xml:space="preserve"># </w:t>
      </w:r>
      <w:r>
        <w:rPr>
          <w:rFonts w:cs="Microsoft Himalaya"/>
          <w:cs/>
          <w:lang w:bidi="bo-CN"/>
        </w:rPr>
        <w:t xml:space="preserve">དྲོ་པ་ ནམ་ མ་ ནངསམ་ ཅིག་ཁར་ </w:t>
      </w:r>
      <w:r>
        <w:t xml:space="preserve"># </w:t>
      </w:r>
      <w:r>
        <w:rPr>
          <w:rFonts w:cs="Microsoft Himalaya"/>
          <w:cs/>
          <w:lang w:bidi="bo-CN"/>
        </w:rPr>
        <w:t xml:space="preserve">གཉིད་ལམ་ ནང་ </w:t>
      </w:r>
      <w:r>
        <w:t xml:space="preserve"># </w:t>
      </w:r>
      <w:r>
        <w:rPr>
          <w:rFonts w:cs="Microsoft Himalaya"/>
          <w:cs/>
          <w:lang w:bidi="bo-CN"/>
        </w:rPr>
        <w:t xml:space="preserve">མཚོ་ དེ་ ཁར་ ཧེ་མ་ གཏེར་སྟོན་ རྡོ་རྗེ་གླིང་པ་ བྱོན་ ཏེ་ </w:t>
      </w:r>
      <w:r>
        <w:t xml:space="preserve"># </w:t>
      </w:r>
      <w:r>
        <w:rPr>
          <w:rFonts w:cs="Microsoft Himalaya"/>
          <w:cs/>
          <w:lang w:bidi="bo-CN"/>
        </w:rPr>
        <w:t xml:space="preserve">ཐུགས་དམ་ གནང་ བཞུགསཔ་ ད་ </w:t>
      </w:r>
      <w:r>
        <w:t xml:space="preserve"># </w:t>
      </w:r>
      <w:r>
        <w:rPr>
          <w:rFonts w:cs="Microsoft Himalaya"/>
          <w:cs/>
          <w:lang w:bidi="bo-CN"/>
        </w:rPr>
        <w:t xml:space="preserve">སྔ་ཕྱི་ གཉིས་ ཀྱི་ གསོལ་ཚོགས་ སྦེ་ </w:t>
      </w:r>
      <w:r>
        <w:t xml:space="preserve"># </w:t>
      </w:r>
      <w:r>
        <w:rPr>
          <w:rFonts w:cs="Microsoft Himalaya"/>
          <w:cs/>
          <w:lang w:bidi="bo-CN"/>
        </w:rPr>
        <w:t xml:space="preserve">མཚོ་སྨན་རྒྱལམོ་ གིས་ </w:t>
      </w:r>
      <w:r>
        <w:t xml:space="preserve"># </w:t>
      </w:r>
      <w:r>
        <w:rPr>
          <w:rFonts w:cs="Microsoft Himalaya"/>
          <w:cs/>
          <w:lang w:bidi="bo-CN"/>
        </w:rPr>
        <w:t xml:space="preserve">ཉ་ རེ་ རེ་ ཕུལཝ་ བཞིན་དུ་ </w:t>
      </w:r>
      <w:r>
        <w:t xml:space="preserve"># </w:t>
      </w:r>
      <w:r>
        <w:rPr>
          <w:rFonts w:cs="Microsoft Himalaya"/>
          <w:cs/>
          <w:lang w:bidi="bo-CN"/>
        </w:rPr>
        <w:t xml:space="preserve">གཏེར་སྟོན་ གྱིས་ ཡང་ </w:t>
      </w:r>
      <w:r>
        <w:t xml:space="preserve"># </w:t>
      </w:r>
      <w:r>
        <w:rPr>
          <w:rFonts w:cs="Microsoft Himalaya"/>
          <w:cs/>
          <w:lang w:bidi="bo-CN"/>
        </w:rPr>
        <w:t xml:space="preserve">ཉ་ ཚུ་ བཞེས་ ཡི་ ར་ </w:t>
      </w:r>
      <w:r>
        <w:t xml:space="preserve"># </w:t>
      </w:r>
      <w:r>
        <w:rPr>
          <w:rFonts w:cs="Microsoft Himalaya"/>
          <w:cs/>
          <w:lang w:bidi="bo-CN"/>
        </w:rPr>
        <w:t>རྣམ་ཤེས་ མཐོ་རིས་ དྲངམ་ ཨིན་ ཟེར་ ཨིན་ མས །</w:t>
      </w:r>
    </w:p>
    <w:p w14:paraId="1A32C43B" w14:textId="77777777" w:rsidR="00A536DF" w:rsidRDefault="00A536DF" w:rsidP="00A536DF">
      <w:pPr>
        <w:spacing w:after="0"/>
      </w:pPr>
      <w:r>
        <w:rPr>
          <w:rFonts w:cs="Microsoft Himalaya"/>
          <w:cs/>
          <w:lang w:bidi="bo-CN"/>
        </w:rPr>
        <w:t xml:space="preserve"> དེ་ཅིག་གི་བར་ན་ </w:t>
      </w:r>
      <w:r>
        <w:t xml:space="preserve"># </w:t>
      </w:r>
      <w:r>
        <w:rPr>
          <w:rFonts w:cs="Microsoft Himalaya"/>
          <w:cs/>
          <w:lang w:bidi="bo-CN"/>
        </w:rPr>
        <w:t xml:space="preserve">མཚོ་སྨན་རྒྱལམོ་ གིས་ ཕུལ་ཕུལཝ་ ཨིན་ ཟེར་ </w:t>
      </w:r>
      <w:r>
        <w:t xml:space="preserve"># </w:t>
      </w:r>
      <w:r>
        <w:rPr>
          <w:rFonts w:cs="Microsoft Himalaya"/>
          <w:cs/>
          <w:lang w:bidi="bo-CN"/>
        </w:rPr>
        <w:t xml:space="preserve">ཉ་ ཅིག་ བར་སྣང་ཁམས་ ལས་ </w:t>
      </w:r>
      <w:r>
        <w:t xml:space="preserve"># </w:t>
      </w:r>
      <w:r>
        <w:rPr>
          <w:rFonts w:cs="Microsoft Himalaya"/>
          <w:cs/>
          <w:lang w:bidi="bo-CN"/>
        </w:rPr>
        <w:t xml:space="preserve">གློག་ འཁྱུག་ དོ་ བཟུམ་སྦེ་ འོངསམ་ ཅིག་ </w:t>
      </w:r>
      <w:r>
        <w:t xml:space="preserve"># </w:t>
      </w:r>
      <w:r>
        <w:rPr>
          <w:rFonts w:cs="Microsoft Himalaya"/>
          <w:cs/>
          <w:lang w:bidi="bo-CN"/>
        </w:rPr>
        <w:t xml:space="preserve">གཏེར་སྟོན་ ཨིན་ ཟེར་ མི་ </w:t>
      </w:r>
      <w:r>
        <w:t xml:space="preserve"># </w:t>
      </w:r>
      <w:r>
        <w:rPr>
          <w:rFonts w:cs="Microsoft Himalaya"/>
          <w:cs/>
          <w:lang w:bidi="bo-CN"/>
        </w:rPr>
        <w:t xml:space="preserve">ཆོསཔ་ དེའི་ སྦོ་ལོགས་ཁར་ </w:t>
      </w:r>
      <w:r>
        <w:t xml:space="preserve"># </w:t>
      </w:r>
      <w:r>
        <w:rPr>
          <w:rFonts w:cs="Microsoft Himalaya"/>
          <w:cs/>
          <w:lang w:bidi="bo-CN"/>
        </w:rPr>
        <w:t>ས་ ཁར་ བུད་ ཅི །</w:t>
      </w:r>
    </w:p>
    <w:p w14:paraId="289ECFF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ག་ གིས་ བལྟ་བལྟ་ བ་ ར་ </w:t>
      </w:r>
      <w:r>
        <w:t xml:space="preserve"># </w:t>
      </w:r>
      <w:r>
        <w:rPr>
          <w:rFonts w:cs="Microsoft Himalaya"/>
          <w:cs/>
          <w:lang w:bidi="bo-CN"/>
        </w:rPr>
        <w:t xml:space="preserve">ཉ་ དེ་ བྱེམ་ ཚ་ཏོམ་ ནང་ བརྔོ་ དོ་ བཟུམ་སྦེ་ </w:t>
      </w:r>
      <w:r>
        <w:t xml:space="preserve"># </w:t>
      </w:r>
      <w:r>
        <w:rPr>
          <w:rFonts w:cs="Microsoft Himalaya"/>
          <w:cs/>
          <w:lang w:bidi="bo-CN"/>
        </w:rPr>
        <w:t xml:space="preserve">ས་ དང་ ཤོམ་འདབ་ ཚུ་ གི་ བར་ ན་ </w:t>
      </w:r>
      <w:r>
        <w:t xml:space="preserve"># </w:t>
      </w:r>
      <w:r>
        <w:rPr>
          <w:rFonts w:cs="Microsoft Himalaya"/>
          <w:cs/>
          <w:lang w:bidi="bo-CN"/>
        </w:rPr>
        <w:t xml:space="preserve">ཚ་དམྱལ་ གྱི་ སྡུག་བསྔལ་ དཔྱེ་ སྟོན་ དོ་ བཟུམ་སྦེ་ </w:t>
      </w:r>
      <w:r>
        <w:t xml:space="preserve"># </w:t>
      </w:r>
      <w:r>
        <w:rPr>
          <w:rFonts w:cs="Microsoft Himalaya"/>
          <w:cs/>
          <w:lang w:bidi="bo-CN"/>
        </w:rPr>
        <w:t xml:space="preserve">འདྲེགས་ མ་ ཚུགས་ པར་ སྤརཝ་ ད་ </w:t>
      </w:r>
      <w:r>
        <w:t xml:space="preserve"># </w:t>
      </w:r>
      <w:r>
        <w:rPr>
          <w:rFonts w:cs="Microsoft Himalaya"/>
          <w:cs/>
          <w:lang w:bidi="bo-CN"/>
        </w:rPr>
        <w:t xml:space="preserve">ཆོསཔ་ དེ་ གིས་ </w:t>
      </w:r>
      <w:r>
        <w:t xml:space="preserve"># </w:t>
      </w:r>
      <w:r>
        <w:rPr>
          <w:rFonts w:cs="Microsoft Himalaya"/>
          <w:cs/>
          <w:lang w:bidi="bo-CN"/>
        </w:rPr>
        <w:t xml:space="preserve">ཉའི་ སྐེདཔ་ ལས་ བཤེདཝ་ ཅིག་ </w:t>
      </w:r>
      <w:r>
        <w:t xml:space="preserve"># </w:t>
      </w:r>
      <w:r>
        <w:rPr>
          <w:rFonts w:cs="Microsoft Himalaya"/>
          <w:cs/>
          <w:lang w:bidi="bo-CN"/>
        </w:rPr>
        <w:t xml:space="preserve">ཉ་ མགུ་ ཞལ་ ནང་ བཞེསཔ་ ད་ </w:t>
      </w:r>
      <w:r>
        <w:t xml:space="preserve"># </w:t>
      </w:r>
      <w:r>
        <w:rPr>
          <w:rFonts w:cs="Microsoft Himalaya"/>
          <w:cs/>
          <w:lang w:bidi="bo-CN"/>
        </w:rPr>
        <w:t xml:space="preserve">མར་ཁུ་ བཞེས་ དོ་ བཟུམ་སྦེ་ </w:t>
      </w:r>
      <w:r>
        <w:t xml:space="preserve"># </w:t>
      </w:r>
      <w:r>
        <w:rPr>
          <w:rFonts w:cs="Microsoft Himalaya"/>
          <w:cs/>
          <w:lang w:bidi="bo-CN"/>
        </w:rPr>
        <w:t xml:space="preserve">གཏེར་སྟོན་ གྱི་ ཞལ་ </w:t>
      </w:r>
      <w:r>
        <w:t xml:space="preserve"># </w:t>
      </w:r>
      <w:r>
        <w:rPr>
          <w:rFonts w:cs="Microsoft Himalaya"/>
          <w:cs/>
          <w:lang w:bidi="bo-CN"/>
        </w:rPr>
        <w:t xml:space="preserve">སྣུམ་ ཆོབ་ཆོ་ ཐལཝ་ མ་ཚད་ </w:t>
      </w:r>
      <w:r>
        <w:t xml:space="preserve"># </w:t>
      </w:r>
      <w:r>
        <w:rPr>
          <w:rFonts w:cs="Microsoft Himalaya"/>
          <w:cs/>
          <w:lang w:bidi="bo-CN"/>
        </w:rPr>
        <w:t>ཞལ་ ལས་ ཡང་ མར་ཁུ་ ཞལ་ ཡི །</w:t>
      </w:r>
    </w:p>
    <w:p w14:paraId="6F9E24D4"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གཏེར་སྟོན་ གྱིས་ </w:t>
      </w:r>
      <w:r>
        <w:t xml:space="preserve"># </w:t>
      </w:r>
      <w:r>
        <w:rPr>
          <w:rFonts w:cs="Microsoft Himalaya"/>
          <w:cs/>
          <w:lang w:bidi="bo-CN"/>
        </w:rPr>
        <w:t xml:space="preserve">ཞལ་ ནང་ བཞེས་ ཏེ་ ཡོད་ མི་ ཉ་ ཤ་ དང་ རུ་ཏོ་ ག་ར་ </w:t>
      </w:r>
      <w:r>
        <w:t xml:space="preserve"># </w:t>
      </w:r>
      <w:r>
        <w:rPr>
          <w:rFonts w:cs="Microsoft Himalaya"/>
          <w:cs/>
          <w:lang w:bidi="bo-CN"/>
        </w:rPr>
        <w:t xml:space="preserve">འཕུ་ ཟེར་ </w:t>
      </w:r>
      <w:r>
        <w:t xml:space="preserve"># </w:t>
      </w:r>
      <w:r>
        <w:rPr>
          <w:rFonts w:cs="Microsoft Himalaya"/>
          <w:cs/>
          <w:lang w:bidi="bo-CN"/>
        </w:rPr>
        <w:t xml:space="preserve">ལོ་ཕོག་ཁ་ གི་ གཡུས་ རྙིངཔ་ ལུ་ གཟིགས་ ཏེ་ </w:t>
      </w:r>
      <w:r>
        <w:t xml:space="preserve"># </w:t>
      </w:r>
      <w:r>
        <w:rPr>
          <w:rFonts w:cs="Microsoft Himalaya"/>
          <w:cs/>
          <w:lang w:bidi="bo-CN"/>
        </w:rPr>
        <w:t xml:space="preserve">གཏོར་བཏང་ ཞིནམ་ལས་ </w:t>
      </w:r>
      <w:r>
        <w:t xml:space="preserve"># </w:t>
      </w:r>
      <w:r>
        <w:rPr>
          <w:rFonts w:cs="Microsoft Himalaya"/>
          <w:cs/>
          <w:lang w:bidi="bo-CN"/>
        </w:rPr>
        <w:t xml:space="preserve">ཨ་ཐང་པ་ དེ་ ཚུ་ ཟས་ནོར་ལོངས་སྤྱོད་ </w:t>
      </w:r>
      <w:r>
        <w:t xml:space="preserve"># </w:t>
      </w:r>
      <w:r>
        <w:rPr>
          <w:rFonts w:cs="Microsoft Himalaya"/>
          <w:cs/>
          <w:lang w:bidi="bo-CN"/>
        </w:rPr>
        <w:t xml:space="preserve">དར་ཞིང་རྒྱས་ ཏེ་ ཡོད་ མི་ འདི་ </w:t>
      </w:r>
      <w:r>
        <w:t xml:space="preserve"># </w:t>
      </w:r>
      <w:r>
        <w:rPr>
          <w:rFonts w:cs="Microsoft Himalaya"/>
          <w:cs/>
          <w:lang w:bidi="bo-CN"/>
        </w:rPr>
        <w:t>དེ་ལས་བརྟེན་ཏེ་ ཨིན་ ཟེར་ གསུངས་ ཡི །</w:t>
      </w:r>
    </w:p>
    <w:p w14:paraId="20F7C5E3" w14:textId="77777777" w:rsidR="00A536DF" w:rsidRDefault="00A536DF" w:rsidP="00A536DF">
      <w:pPr>
        <w:spacing w:after="0"/>
      </w:pPr>
      <w:r>
        <w:rPr>
          <w:rFonts w:cs="Microsoft Himalaya"/>
          <w:cs/>
          <w:lang w:bidi="bo-CN"/>
        </w:rPr>
        <w:t xml:space="preserve"> དེ་ གི་ ཤུལ་ལུ་ ཡོད་ མི་ ཚུ་ ག་ར་ </w:t>
      </w:r>
      <w:r>
        <w:t xml:space="preserve"># </w:t>
      </w:r>
      <w:r>
        <w:rPr>
          <w:rFonts w:cs="Microsoft Himalaya"/>
          <w:cs/>
          <w:lang w:bidi="bo-CN"/>
        </w:rPr>
        <w:t>ལག་མཐིལ་ སྦུག་ ལུ་ ལེན་ ཏེ་ བལྟ་ དོ་ བཟུམ་སྦེ་ མཐོང་ ཅི །</w:t>
      </w:r>
    </w:p>
    <w:p w14:paraId="5C6F6C75" w14:textId="77777777" w:rsidR="00A536DF" w:rsidRDefault="00A536DF" w:rsidP="00A536DF">
      <w:pPr>
        <w:spacing w:after="0"/>
      </w:pPr>
      <w:r>
        <w:rPr>
          <w:rFonts w:cs="Microsoft Himalaya"/>
          <w:cs/>
          <w:lang w:bidi="bo-CN"/>
        </w:rPr>
        <w:t xml:space="preserve"> ལོ་ཕོག་ཆུ་ ཕར་ཁ་ </w:t>
      </w:r>
      <w:r>
        <w:t xml:space="preserve"># </w:t>
      </w:r>
      <w:r>
        <w:rPr>
          <w:rFonts w:cs="Microsoft Himalaya"/>
          <w:cs/>
          <w:lang w:bidi="bo-CN"/>
        </w:rPr>
        <w:t xml:space="preserve">ཧེ་མའི་ གཡུས་ རྙིངཔ་ ཉམས་ མིའི་ གྱང་ཁོག་ ཚུ་ ཡང་ </w:t>
      </w:r>
      <w:r>
        <w:t xml:space="preserve"># </w:t>
      </w:r>
      <w:r>
        <w:rPr>
          <w:rFonts w:cs="Microsoft Himalaya"/>
          <w:cs/>
          <w:lang w:bidi="bo-CN"/>
        </w:rPr>
        <w:t xml:space="preserve">ཤིང་ ནགས་ ཀྱི་ སྦུག་ ལུ་ </w:t>
      </w:r>
      <w:r>
        <w:t xml:space="preserve"># </w:t>
      </w:r>
      <w:r>
        <w:rPr>
          <w:rFonts w:cs="Microsoft Himalaya"/>
          <w:cs/>
          <w:lang w:bidi="bo-CN"/>
        </w:rPr>
        <w:t xml:space="preserve">གྲ་ མ་ ཉམས་ </w:t>
      </w:r>
      <w:r>
        <w:t xml:space="preserve"># </w:t>
      </w:r>
      <w:r>
        <w:rPr>
          <w:rFonts w:cs="Microsoft Himalaya"/>
          <w:cs/>
          <w:lang w:bidi="bo-CN"/>
        </w:rPr>
        <w:t>འབྲུ་ མ་ ཉམས་ པར་ མཐོང་ ཅི །</w:t>
      </w:r>
    </w:p>
    <w:p w14:paraId="39A099EC"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ཤུལ་ལས་ བདེ་སྐྱིད་ ཉམས་ ཏེ་ </w:t>
      </w:r>
      <w:r>
        <w:t xml:space="preserve"># </w:t>
      </w:r>
      <w:r>
        <w:rPr>
          <w:rFonts w:cs="Microsoft Himalaya"/>
          <w:cs/>
          <w:lang w:bidi="bo-CN"/>
        </w:rPr>
        <w:t xml:space="preserve">ཨ་ཐང་ ལུ་ དར་རྒུད་ དེ་བཟུམ་ འབྱུང་ མི་ དེ་ </w:t>
      </w:r>
      <w:r>
        <w:t xml:space="preserve"># </w:t>
      </w:r>
      <w:r>
        <w:rPr>
          <w:rFonts w:cs="Microsoft Himalaya"/>
          <w:cs/>
          <w:lang w:bidi="bo-CN"/>
        </w:rPr>
        <w:t xml:space="preserve">ཧེ་མ་ </w:t>
      </w:r>
      <w:r>
        <w:t xml:space="preserve"># </w:t>
      </w:r>
      <w:r>
        <w:rPr>
          <w:rFonts w:cs="Microsoft Himalaya"/>
          <w:cs/>
          <w:lang w:bidi="bo-CN"/>
        </w:rPr>
        <w:t xml:space="preserve">གཏེར་སྟོན་ རྡོ་རྗེ་གླིང་པ་ དང་ </w:t>
      </w:r>
      <w:r>
        <w:t xml:space="preserve"># </w:t>
      </w:r>
      <w:r>
        <w:rPr>
          <w:rFonts w:cs="Microsoft Himalaya"/>
          <w:cs/>
          <w:lang w:bidi="bo-CN"/>
        </w:rPr>
        <w:t xml:space="preserve">དམ་ཚིག་ ཨ་ཙི་ ཉམས་ ནི་ འདི་གིས་ ཨིན་ ཟེར་ གོ་ བའི་ བར་ ན་ </w:t>
      </w:r>
      <w:r>
        <w:t xml:space="preserve"># </w:t>
      </w:r>
      <w:r>
        <w:rPr>
          <w:rFonts w:cs="Microsoft Himalaya"/>
          <w:cs/>
          <w:lang w:bidi="bo-CN"/>
        </w:rPr>
        <w:t>གཏི་མུག་ གི་ གཉིད་ སད་ པའི་ ལོ་རྒྱུས་ ཙམ་ ཨིན་ ནོ ། །</w:t>
      </w:r>
    </w:p>
    <w:p w14:paraId="613DCF45" w14:textId="77777777" w:rsidR="00A536DF" w:rsidRDefault="00A536DF" w:rsidP="00A536DF">
      <w:pPr>
        <w:spacing w:after="0"/>
      </w:pPr>
      <w:r>
        <w:rPr>
          <w:rFonts w:cs="Microsoft Himalaya"/>
          <w:cs/>
          <w:lang w:bidi="bo-CN"/>
        </w:rPr>
        <w:lastRenderedPageBreak/>
        <w:t xml:space="preserve"> བང་མཚོ་ རྒྱལཔོ །</w:t>
      </w:r>
    </w:p>
    <w:p w14:paraId="1B45706C"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ཀུར་སྟོད་མདོ་བཞི་ ལས་ </w:t>
      </w:r>
      <w:r>
        <w:t xml:space="preserve"># </w:t>
      </w:r>
      <w:r>
        <w:rPr>
          <w:rFonts w:cs="Microsoft Himalaya"/>
          <w:cs/>
          <w:lang w:bidi="bo-CN"/>
        </w:rPr>
        <w:t xml:space="preserve">ཨུམ་གླིང་ ཟེར་ ས་ ལུ་ </w:t>
      </w:r>
      <w:r>
        <w:t xml:space="preserve"># </w:t>
      </w:r>
      <w:r>
        <w:rPr>
          <w:rFonts w:cs="Microsoft Himalaya"/>
          <w:cs/>
          <w:lang w:bidi="bo-CN"/>
        </w:rPr>
        <w:t>རྒྱལཔོ་ ཅིག་ ཡོདཔ་ ཨིན་ མས །</w:t>
      </w:r>
    </w:p>
    <w:p w14:paraId="51F6975B" w14:textId="77777777" w:rsidR="00A536DF" w:rsidRDefault="00A536DF" w:rsidP="00A536DF">
      <w:pPr>
        <w:spacing w:after="0"/>
      </w:pPr>
      <w:r>
        <w:rPr>
          <w:rFonts w:cs="Microsoft Himalaya"/>
          <w:cs/>
          <w:lang w:bidi="bo-CN"/>
        </w:rPr>
        <w:t xml:space="preserve"> ཁོ་ གི་ ཨ་པ་ དེ་ </w:t>
      </w:r>
      <w:r>
        <w:t xml:space="preserve"># </w:t>
      </w:r>
      <w:r>
        <w:rPr>
          <w:rFonts w:cs="Microsoft Himalaya"/>
          <w:cs/>
          <w:lang w:bidi="bo-CN"/>
        </w:rPr>
        <w:t xml:space="preserve">མི་ ངོ་མ་ ཨིན་ རུང་ </w:t>
      </w:r>
      <w:r>
        <w:t xml:space="preserve"># </w:t>
      </w:r>
      <w:r>
        <w:rPr>
          <w:rFonts w:cs="Microsoft Himalaya"/>
          <w:cs/>
          <w:lang w:bidi="bo-CN"/>
        </w:rPr>
        <w:t xml:space="preserve">ཨའི་ དེ་ ཀླུ་མོ་ འབད་ ནི་ འདི་གིས་ </w:t>
      </w:r>
      <w:r>
        <w:t xml:space="preserve"># </w:t>
      </w:r>
      <w:r>
        <w:rPr>
          <w:rFonts w:cs="Microsoft Himalaya"/>
          <w:cs/>
          <w:lang w:bidi="bo-CN"/>
        </w:rPr>
        <w:t xml:space="preserve">ཁོ་ མི་ ག་དང་ཡང་ མ་འདྲཝ་ </w:t>
      </w:r>
      <w:r>
        <w:t xml:space="preserve"># </w:t>
      </w:r>
      <w:r>
        <w:rPr>
          <w:rFonts w:cs="Microsoft Himalaya"/>
          <w:cs/>
          <w:lang w:bidi="bo-CN"/>
        </w:rPr>
        <w:t xml:space="preserve">བྱད་ ངོ་རིས་ དང་ གཟུགས་གཤིས་ </w:t>
      </w:r>
      <w:r>
        <w:t xml:space="preserve"># </w:t>
      </w:r>
      <w:r>
        <w:rPr>
          <w:rFonts w:cs="Microsoft Himalaya"/>
          <w:cs/>
          <w:lang w:bidi="bo-CN"/>
        </w:rPr>
        <w:t xml:space="preserve">སྟོབས་ དང་ བློ་རིག་ ཚུ་ </w:t>
      </w:r>
      <w:r>
        <w:t xml:space="preserve"># </w:t>
      </w:r>
      <w:r>
        <w:rPr>
          <w:rFonts w:cs="Microsoft Himalaya"/>
          <w:cs/>
          <w:lang w:bidi="bo-CN"/>
        </w:rPr>
        <w:t xml:space="preserve">གནམ་མེད་ས་མེད་ ཡོད་ ནི་ འདི་གིས་ </w:t>
      </w:r>
      <w:r>
        <w:t xml:space="preserve"># </w:t>
      </w:r>
      <w:r>
        <w:rPr>
          <w:rFonts w:cs="Microsoft Himalaya"/>
          <w:cs/>
          <w:lang w:bidi="bo-CN"/>
        </w:rPr>
        <w:t xml:space="preserve">ཆུང་ཀུ་ བསྒང་ ལས་ ར་ </w:t>
      </w:r>
      <w:r>
        <w:t xml:space="preserve"># </w:t>
      </w:r>
      <w:r>
        <w:rPr>
          <w:rFonts w:cs="Microsoft Himalaya"/>
          <w:cs/>
          <w:lang w:bidi="bo-CN"/>
        </w:rPr>
        <w:t>ག་གིས་ཡང་ ཁོ་ ལུ་ དོ་འགྲན་འབད་ མི་ ཚུགས་ དོ་ ཡོདཔ་ ཨིན་ མས །</w:t>
      </w:r>
    </w:p>
    <w:p w14:paraId="7C1959C4" w14:textId="77777777" w:rsidR="00A536DF" w:rsidRDefault="00A536DF" w:rsidP="00A536DF">
      <w:pPr>
        <w:spacing w:after="0"/>
      </w:pPr>
      <w:r>
        <w:rPr>
          <w:rFonts w:cs="Microsoft Himalaya"/>
          <w:cs/>
          <w:lang w:bidi="bo-CN"/>
        </w:rPr>
        <w:t xml:space="preserve"> འགྲོས་ཀྱིས་ འགྲོས་ཀྱིས་ སྦེ་ སྦོམ་ ཐལ་ ཞིནམ་ལས་ </w:t>
      </w:r>
      <w:r>
        <w:t xml:space="preserve"># </w:t>
      </w:r>
      <w:r>
        <w:rPr>
          <w:rFonts w:cs="Microsoft Himalaya"/>
          <w:cs/>
          <w:lang w:bidi="bo-CN"/>
        </w:rPr>
        <w:t xml:space="preserve">ཁོ་ གཞན་དང་མ་འདྲ་བའི་ </w:t>
      </w:r>
      <w:r>
        <w:t xml:space="preserve"># </w:t>
      </w:r>
      <w:r>
        <w:rPr>
          <w:rFonts w:cs="Microsoft Himalaya"/>
          <w:cs/>
          <w:lang w:bidi="bo-CN"/>
        </w:rPr>
        <w:t xml:space="preserve">དཔའ་རྩལ་ཅན་ ཅིག་ ཐོན་ ཏེ་ </w:t>
      </w:r>
      <w:r>
        <w:t xml:space="preserve"># </w:t>
      </w:r>
      <w:r>
        <w:rPr>
          <w:rFonts w:cs="Microsoft Himalaya"/>
          <w:cs/>
          <w:lang w:bidi="bo-CN"/>
        </w:rPr>
        <w:t xml:space="preserve">ག་གིས་ཡང་ ཁོ་ གི་ གདོང་ བཟེད་ ནི་ ཕར་བཞག་ </w:t>
      </w:r>
      <w:r>
        <w:t xml:space="preserve"># </w:t>
      </w:r>
      <w:r>
        <w:rPr>
          <w:rFonts w:cs="Microsoft Himalaya"/>
          <w:cs/>
          <w:lang w:bidi="bo-CN"/>
        </w:rPr>
        <w:t xml:space="preserve">ཁོ་ ལུ་ མིག་ཏོ་ ཡང་ ཐད་རི་སྦ་རི་ སྦེ་ </w:t>
      </w:r>
      <w:r>
        <w:t xml:space="preserve"># </w:t>
      </w:r>
      <w:r>
        <w:rPr>
          <w:rFonts w:cs="Microsoft Himalaya"/>
          <w:cs/>
          <w:lang w:bidi="bo-CN"/>
        </w:rPr>
        <w:t>བལྟ་ མི་ ནུམ་ དོ་ ཡོདཔ་ ཨིན་ མས །</w:t>
      </w:r>
    </w:p>
    <w:p w14:paraId="7395C0FE" w14:textId="77777777" w:rsidR="00A536DF" w:rsidRDefault="00A536DF" w:rsidP="00A536DF">
      <w:pPr>
        <w:spacing w:after="0"/>
      </w:pPr>
      <w:r>
        <w:rPr>
          <w:rFonts w:cs="Microsoft Himalaya"/>
          <w:cs/>
          <w:lang w:bidi="bo-CN"/>
        </w:rPr>
        <w:t xml:space="preserve"> ཁོ་ ཀླུའི་ རིགས་ ལས་ མཆེད་མཆེདཔ་ འབད་ ནི་ འདི་གིས་ </w:t>
      </w:r>
      <w:r>
        <w:t xml:space="preserve"># </w:t>
      </w:r>
      <w:r>
        <w:rPr>
          <w:rFonts w:cs="Microsoft Himalaya"/>
          <w:cs/>
          <w:lang w:bidi="bo-CN"/>
        </w:rPr>
        <w:t xml:space="preserve">སོ་ནམ་ གྱི་ ལཱ་ ལུ་ གཞན་དང་མ་འདྲཝ་ </w:t>
      </w:r>
      <w:r>
        <w:t xml:space="preserve"># </w:t>
      </w:r>
      <w:r>
        <w:rPr>
          <w:rFonts w:cs="Microsoft Himalaya"/>
          <w:cs/>
          <w:lang w:bidi="bo-CN"/>
        </w:rPr>
        <w:t xml:space="preserve">སྤུ་འགྱིར་དྲགས་ དང་ </w:t>
      </w:r>
      <w:r>
        <w:t xml:space="preserve"># </w:t>
      </w:r>
      <w:r>
        <w:rPr>
          <w:rFonts w:cs="Microsoft Himalaya"/>
          <w:cs/>
          <w:lang w:bidi="bo-CN"/>
        </w:rPr>
        <w:t xml:space="preserve">སྒོ་ནོར་ </w:t>
      </w:r>
      <w:r>
        <w:t xml:space="preserve"># </w:t>
      </w:r>
      <w:r>
        <w:rPr>
          <w:rFonts w:cs="Microsoft Himalaya"/>
          <w:cs/>
          <w:lang w:bidi="bo-CN"/>
        </w:rPr>
        <w:t xml:space="preserve">དེ་ ཁར་ ཟས་ དཀར་ གྱི་ རིགས་ ལུ་ </w:t>
      </w:r>
      <w:r>
        <w:t xml:space="preserve"># </w:t>
      </w:r>
      <w:r>
        <w:rPr>
          <w:rFonts w:cs="Microsoft Himalaya"/>
          <w:cs/>
          <w:lang w:bidi="bo-CN"/>
        </w:rPr>
        <w:t>གནམ་མེད་ས་མེད་ དགའ་ དོ་ ཡོདཔ་ ཨིན་ མས །</w:t>
      </w:r>
    </w:p>
    <w:p w14:paraId="5319B5CD"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ཀུར་སྟོད་ ཨུམ་གླིང་ ལུ་ </w:t>
      </w:r>
      <w:r>
        <w:t xml:space="preserve"># </w:t>
      </w:r>
      <w:r>
        <w:rPr>
          <w:rFonts w:cs="Microsoft Himalaya"/>
          <w:cs/>
          <w:lang w:bidi="bo-CN"/>
        </w:rPr>
        <w:t xml:space="preserve">ཁོ་རའི་ ཕོ་བྲང་ ཐོག་ཚད་ གཅིག་ </w:t>
      </w:r>
      <w:r>
        <w:t xml:space="preserve"># </w:t>
      </w:r>
      <w:r>
        <w:rPr>
          <w:rFonts w:cs="Microsoft Himalaya"/>
          <w:cs/>
          <w:lang w:bidi="bo-CN"/>
        </w:rPr>
        <w:t xml:space="preserve">སའི་ ཕྱི་ཁར་ དང་ </w:t>
      </w:r>
      <w:r>
        <w:t xml:space="preserve"># </w:t>
      </w:r>
      <w:r>
        <w:rPr>
          <w:rFonts w:cs="Microsoft Himalaya"/>
          <w:cs/>
          <w:lang w:bidi="bo-CN"/>
        </w:rPr>
        <w:t xml:space="preserve">ཐོག་ དགུ་ </w:t>
      </w:r>
      <w:r>
        <w:t xml:space="preserve"># </w:t>
      </w:r>
      <w:r>
        <w:rPr>
          <w:rFonts w:cs="Microsoft Himalaya"/>
          <w:cs/>
          <w:lang w:bidi="bo-CN"/>
        </w:rPr>
        <w:t>སའི་ ནང་ ན་ འབད་ མི་ ཅིག་ རྐྱབ་ སྟེ་ ཡོདཔ་ མས །</w:t>
      </w:r>
    </w:p>
    <w:p w14:paraId="1C60581C" w14:textId="77777777" w:rsidR="00A536DF" w:rsidRDefault="00A536DF" w:rsidP="00A536DF">
      <w:pPr>
        <w:spacing w:after="0"/>
      </w:pPr>
      <w:r>
        <w:rPr>
          <w:rFonts w:cs="Microsoft Himalaya"/>
          <w:cs/>
          <w:lang w:bidi="bo-CN"/>
        </w:rPr>
        <w:t xml:space="preserve"> དེའི་ མཐའ་འཁོར་ ས་སྟོང་རི་སྟོང་ ཚུ་ ག་ར་ ཟ་སྤྱོད་ བཟོ་ སྟེ་ </w:t>
      </w:r>
      <w:r>
        <w:t xml:space="preserve"># </w:t>
      </w:r>
      <w:r>
        <w:rPr>
          <w:rFonts w:cs="Microsoft Himalaya"/>
          <w:cs/>
          <w:lang w:bidi="bo-CN"/>
        </w:rPr>
        <w:t xml:space="preserve">ལོངས་སྤྱོདཔ་ མ་ཚད་ </w:t>
      </w:r>
      <w:r>
        <w:t xml:space="preserve"># </w:t>
      </w:r>
      <w:r>
        <w:rPr>
          <w:rFonts w:cs="Microsoft Himalaya"/>
          <w:cs/>
          <w:lang w:bidi="bo-CN"/>
        </w:rPr>
        <w:t xml:space="preserve">སྒོ་ནོར་ རྒྱ་ཚ་ དང་ རྒྱ་ཚམོ་ བརྒྱ་ཕྲག་ ཉིས་བརྒྱ་ བདག་འཛིན་འཐབ་ ཞིན་ན་ </w:t>
      </w:r>
      <w:r>
        <w:t xml:space="preserve"># </w:t>
      </w:r>
      <w:r>
        <w:rPr>
          <w:rFonts w:cs="Microsoft Himalaya"/>
          <w:cs/>
          <w:lang w:bidi="bo-CN"/>
        </w:rPr>
        <w:t>ནོར་རྫིཔ་ དེ་ ཡང་</w:t>
      </w:r>
    </w:p>
    <w:p w14:paraId="3720ED75" w14:textId="77777777" w:rsidR="00A536DF" w:rsidRDefault="00A536DF" w:rsidP="00A536DF">
      <w:pPr>
        <w:spacing w:after="0"/>
      </w:pPr>
      <w:r>
        <w:t xml:space="preserve"> # </w:t>
      </w:r>
      <w:r>
        <w:rPr>
          <w:rFonts w:cs="Microsoft Himalaya"/>
          <w:cs/>
          <w:lang w:bidi="bo-CN"/>
        </w:rPr>
        <w:t xml:space="preserve">ཁལ་ལྔ་ དེ་ཅིག་ བཙུགས་ སྦེ་ </w:t>
      </w:r>
      <w:r>
        <w:t xml:space="preserve"># </w:t>
      </w:r>
      <w:r>
        <w:rPr>
          <w:rFonts w:cs="Microsoft Himalaya"/>
          <w:cs/>
          <w:lang w:bidi="bo-CN"/>
        </w:rPr>
        <w:t xml:space="preserve">ཟས་ནོར་ལོངས་སྤྱོད་ </w:t>
      </w:r>
      <w:r>
        <w:t xml:space="preserve"># </w:t>
      </w:r>
      <w:r>
        <w:rPr>
          <w:rFonts w:cs="Microsoft Himalaya"/>
          <w:cs/>
          <w:lang w:bidi="bo-CN"/>
        </w:rPr>
        <w:t xml:space="preserve">ནམ་མཁའི་མཛོད་ ལུ་ </w:t>
      </w:r>
      <w:r>
        <w:t xml:space="preserve"># </w:t>
      </w:r>
      <w:r>
        <w:rPr>
          <w:rFonts w:cs="Microsoft Himalaya"/>
          <w:cs/>
          <w:lang w:bidi="bo-CN"/>
        </w:rPr>
        <w:t>མངའ་དབང་ བརྙེས་ ཏེ་ སྡོད་སྡོདཔ་ ཨིན་ མས །</w:t>
      </w:r>
    </w:p>
    <w:p w14:paraId="05427FB1" w14:textId="77777777" w:rsidR="00A536DF" w:rsidRDefault="00A536DF" w:rsidP="00A536DF">
      <w:pPr>
        <w:spacing w:after="0"/>
      </w:pPr>
      <w:r>
        <w:rPr>
          <w:rFonts w:cs="Microsoft Himalaya"/>
          <w:cs/>
          <w:lang w:bidi="bo-CN"/>
        </w:rPr>
        <w:t xml:space="preserve"> འདི་བཟུམ་ མའི་ སྟོབས་ དང་ མངའ་ཐང་ </w:t>
      </w:r>
      <w:r>
        <w:t xml:space="preserve"># </w:t>
      </w:r>
      <w:r>
        <w:rPr>
          <w:rFonts w:cs="Microsoft Himalaya"/>
          <w:cs/>
          <w:lang w:bidi="bo-CN"/>
        </w:rPr>
        <w:t xml:space="preserve">ནོར་ལོངས་སྤྱོད་ བློ་རིག་ དང་ དཔའ་རྩལ་ </w:t>
      </w:r>
      <w:r>
        <w:t xml:space="preserve"># </w:t>
      </w:r>
      <w:r>
        <w:rPr>
          <w:rFonts w:cs="Microsoft Himalaya"/>
          <w:cs/>
          <w:lang w:bidi="bo-CN"/>
        </w:rPr>
        <w:t xml:space="preserve">འདྲན་འདྲ་ ག་ཡང་ མེདཔ་ ལས་ </w:t>
      </w:r>
      <w:r>
        <w:t xml:space="preserve"># </w:t>
      </w:r>
      <w:r>
        <w:rPr>
          <w:rFonts w:cs="Microsoft Himalaya"/>
          <w:cs/>
          <w:lang w:bidi="bo-CN"/>
        </w:rPr>
        <w:t xml:space="preserve">ཁོ་ ལུ་ ག་ར་ གིས་ </w:t>
      </w:r>
      <w:r>
        <w:t xml:space="preserve"># </w:t>
      </w:r>
      <w:r>
        <w:rPr>
          <w:rFonts w:cs="Microsoft Himalaya"/>
          <w:cs/>
          <w:lang w:bidi="bo-CN"/>
        </w:rPr>
        <w:t xml:space="preserve">རྒྱལཔོ་ བཟུམ་ མའི་ བརྩི་བཀུར་འབད་ དེ་ </w:t>
      </w:r>
      <w:r>
        <w:t xml:space="preserve"># </w:t>
      </w:r>
      <w:r>
        <w:rPr>
          <w:rFonts w:cs="Microsoft Himalaya"/>
          <w:cs/>
          <w:lang w:bidi="bo-CN"/>
        </w:rPr>
        <w:t>ཨུམ་གླིང་ བང་མཚོ་ རྒྱལཔོ་ ཟེར་ སླབ་ དོ་ ཡོདཔ་ ཨིན་ མས །</w:t>
      </w:r>
    </w:p>
    <w:p w14:paraId="63296923" w14:textId="77777777" w:rsidR="00A536DF" w:rsidRDefault="00A536DF" w:rsidP="00A536DF">
      <w:pPr>
        <w:spacing w:after="0"/>
      </w:pPr>
      <w:r>
        <w:rPr>
          <w:rFonts w:cs="Microsoft Himalaya"/>
          <w:cs/>
          <w:lang w:bidi="bo-CN"/>
        </w:rPr>
        <w:t xml:space="preserve"> འགྲོས་ཀྱིས་ འགྲོས་ཀྱིས་ སྦེ་ </w:t>
      </w:r>
      <w:r>
        <w:t xml:space="preserve"># </w:t>
      </w:r>
      <w:r>
        <w:rPr>
          <w:rFonts w:cs="Microsoft Himalaya"/>
          <w:cs/>
          <w:lang w:bidi="bo-CN"/>
        </w:rPr>
        <w:t xml:space="preserve">ཁོ་ གི་ གཏམ་སྙན་གྲགས་ </w:t>
      </w:r>
      <w:r>
        <w:t xml:space="preserve"># </w:t>
      </w:r>
      <w:r>
        <w:rPr>
          <w:rFonts w:cs="Microsoft Himalaya"/>
          <w:cs/>
          <w:lang w:bidi="bo-CN"/>
        </w:rPr>
        <w:t>བོད་ རྒྱལཔོ་ གིས་ ཡང་ མཁྱེན་ ཆི་ ནུག</w:t>
      </w:r>
    </w:p>
    <w:p w14:paraId="46B35AA0"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 གི་ སྙན་གྲགས་ དེ་ ལུ་ </w:t>
      </w:r>
      <w:r>
        <w:t xml:space="preserve"># </w:t>
      </w:r>
      <w:r>
        <w:rPr>
          <w:rFonts w:cs="Microsoft Himalaya"/>
          <w:cs/>
          <w:lang w:bidi="bo-CN"/>
        </w:rPr>
        <w:t xml:space="preserve">བོད་ རྒྱལཔོ་ ཡང་ ཐུགས་ ལུ་ མ་ བབས་ པར་ </w:t>
      </w:r>
      <w:r>
        <w:t xml:space="preserve"># </w:t>
      </w:r>
      <w:r>
        <w:rPr>
          <w:rFonts w:cs="Microsoft Himalaya"/>
          <w:cs/>
          <w:lang w:bidi="bo-CN"/>
        </w:rPr>
        <w:t xml:space="preserve">འབྲུག་ རྒྱལ་ཁབ་ ཆུང་ཀུ་ ཅིག་ ནང་ </w:t>
      </w:r>
      <w:r>
        <w:t xml:space="preserve"># </w:t>
      </w:r>
      <w:r>
        <w:rPr>
          <w:rFonts w:cs="Microsoft Himalaya"/>
          <w:cs/>
          <w:lang w:bidi="bo-CN"/>
        </w:rPr>
        <w:t xml:space="preserve">མི་ མཁས་དྲག་ དེ་སྦེ་ འཐོན་ ཐབས་ རྩ་ལས་ མེད ། </w:t>
      </w:r>
      <w:r>
        <w:t xml:space="preserve"># </w:t>
      </w:r>
      <w:r>
        <w:rPr>
          <w:rFonts w:cs="Microsoft Himalaya"/>
          <w:cs/>
          <w:lang w:bidi="bo-CN"/>
        </w:rPr>
        <w:t xml:space="preserve">འདི་ དེ་སྦེ་ར་ བཞག་ པ་ ཅིན་ </w:t>
      </w:r>
      <w:r>
        <w:t xml:space="preserve"># </w:t>
      </w:r>
      <w:r>
        <w:rPr>
          <w:rFonts w:cs="Microsoft Himalaya"/>
          <w:cs/>
          <w:lang w:bidi="bo-CN"/>
        </w:rPr>
        <w:t xml:space="preserve">ང་བཅས་ བོད་ ཀྱི་ རྒྱལ་ཁབ་ ལུ་ ཡང་ </w:t>
      </w:r>
      <w:r>
        <w:t xml:space="preserve"># </w:t>
      </w:r>
      <w:r>
        <w:rPr>
          <w:rFonts w:cs="Microsoft Himalaya"/>
          <w:cs/>
          <w:lang w:bidi="bo-CN"/>
        </w:rPr>
        <w:t xml:space="preserve">གནོད་ པའི་ ཉེན་ཁ་ འདུག </w:t>
      </w:r>
      <w:r>
        <w:t xml:space="preserve"># </w:t>
      </w:r>
      <w:r>
        <w:rPr>
          <w:rFonts w:cs="Microsoft Himalaya"/>
          <w:cs/>
          <w:lang w:bidi="bo-CN"/>
        </w:rPr>
        <w:t>དེ་བ་འདི་</w:t>
      </w:r>
    </w:p>
    <w:p w14:paraId="69A89014" w14:textId="77777777" w:rsidR="00A536DF" w:rsidRDefault="00A536DF" w:rsidP="00A536DF">
      <w:pPr>
        <w:spacing w:after="0"/>
      </w:pPr>
      <w:r>
        <w:t xml:space="preserve"> # </w:t>
      </w:r>
      <w:r>
        <w:rPr>
          <w:rFonts w:cs="Microsoft Himalaya"/>
          <w:cs/>
          <w:lang w:bidi="bo-CN"/>
        </w:rPr>
        <w:t xml:space="preserve">ད་ལྟོ་ ལས་ ར་ ཐབས་ཤེས་ ཀྱིས་ སྦེ་ </w:t>
      </w:r>
      <w:r>
        <w:t xml:space="preserve"># </w:t>
      </w:r>
      <w:r>
        <w:rPr>
          <w:rFonts w:cs="Microsoft Himalaya"/>
          <w:cs/>
          <w:lang w:bidi="bo-CN"/>
        </w:rPr>
        <w:t xml:space="preserve">མེདཔ་གཏངམ་ དྲག་ མནོ་ སྟེ་ </w:t>
      </w:r>
      <w:r>
        <w:t xml:space="preserve"># </w:t>
      </w:r>
      <w:r>
        <w:rPr>
          <w:rFonts w:cs="Microsoft Himalaya"/>
          <w:cs/>
          <w:lang w:bidi="bo-CN"/>
        </w:rPr>
        <w:t>ཧད་བཏགས་འཚོལ་ ནི་ འགོ་བཙུགས་ ད་ ནུག</w:t>
      </w:r>
    </w:p>
    <w:p w14:paraId="02AC34F3" w14:textId="77777777" w:rsidR="00A536DF" w:rsidRDefault="00A536DF" w:rsidP="00A536DF">
      <w:pPr>
        <w:spacing w:after="0"/>
      </w:pPr>
      <w:r>
        <w:rPr>
          <w:rFonts w:cs="Microsoft Himalaya"/>
          <w:cs/>
          <w:lang w:bidi="bo-CN"/>
        </w:rPr>
        <w:t xml:space="preserve"> དེ་ཡང་ དང་པ་ར་ </w:t>
      </w:r>
      <w:r>
        <w:t xml:space="preserve"># </w:t>
      </w:r>
      <w:r>
        <w:rPr>
          <w:rFonts w:cs="Microsoft Himalaya"/>
          <w:cs/>
          <w:lang w:bidi="bo-CN"/>
        </w:rPr>
        <w:t xml:space="preserve">འབྲུག་པའི་ བློ་རིག་ དང་ </w:t>
      </w:r>
      <w:r>
        <w:t xml:space="preserve"># </w:t>
      </w:r>
      <w:r>
        <w:rPr>
          <w:rFonts w:cs="Microsoft Himalaya"/>
          <w:cs/>
          <w:lang w:bidi="bo-CN"/>
        </w:rPr>
        <w:t xml:space="preserve">གནས་སྐབས་ དབྱེ་བ་དཔྱད་ ནིའི་ དོན་ལུ་ </w:t>
      </w:r>
      <w:r>
        <w:t xml:space="preserve"># </w:t>
      </w:r>
      <w:r>
        <w:rPr>
          <w:rFonts w:cs="Microsoft Himalaya"/>
          <w:cs/>
          <w:lang w:bidi="bo-CN"/>
        </w:rPr>
        <w:t xml:space="preserve">བོད་ ཀྱི་ རྒྱལཔོ་ གིས་ </w:t>
      </w:r>
      <w:r>
        <w:t xml:space="preserve"># </w:t>
      </w:r>
      <w:r>
        <w:rPr>
          <w:rFonts w:cs="Microsoft Himalaya"/>
          <w:cs/>
          <w:lang w:bidi="bo-CN"/>
        </w:rPr>
        <w:t xml:space="preserve">སྒོ་ནོར་ ལུག་ གི་ རྭཝ་ གཅིག་ </w:t>
      </w:r>
      <w:r>
        <w:t xml:space="preserve"># </w:t>
      </w:r>
      <w:r>
        <w:rPr>
          <w:rFonts w:cs="Microsoft Himalaya"/>
          <w:cs/>
          <w:lang w:bidi="bo-CN"/>
        </w:rPr>
        <w:t xml:space="preserve">བང་མཚོ་ རྒྱལཔོ་ ལུ་ གནང་ སྟེ་ </w:t>
      </w:r>
      <w:r>
        <w:t xml:space="preserve"># </w:t>
      </w:r>
      <w:r>
        <w:rPr>
          <w:rFonts w:cs="Microsoft Himalaya"/>
          <w:cs/>
          <w:lang w:bidi="bo-CN"/>
        </w:rPr>
        <w:t xml:space="preserve">ཁྱོད་ མཁས་ པའི་ ལོ་རྒྱུས་ ར་ ཨིན་ མས ། </w:t>
      </w:r>
      <w:r>
        <w:t xml:space="preserve"># </w:t>
      </w:r>
      <w:r>
        <w:rPr>
          <w:rFonts w:cs="Microsoft Himalaya"/>
          <w:cs/>
          <w:lang w:bidi="bo-CN"/>
        </w:rPr>
        <w:t xml:space="preserve">ངེ་གི་ ལུག་ གི་ རྭཝ་ དེ་ གྲ་ མ་ ཉམས་ </w:t>
      </w:r>
      <w:r>
        <w:t xml:space="preserve"># </w:t>
      </w:r>
      <w:r>
        <w:rPr>
          <w:rFonts w:cs="Microsoft Himalaya"/>
          <w:cs/>
          <w:lang w:bidi="bo-CN"/>
        </w:rPr>
        <w:t xml:space="preserve">འབྲུ་ མ་ ཉམས་ པར་ </w:t>
      </w:r>
      <w:r>
        <w:t xml:space="preserve"># </w:t>
      </w:r>
      <w:r>
        <w:rPr>
          <w:rFonts w:cs="Microsoft Himalaya"/>
          <w:cs/>
          <w:lang w:bidi="bo-CN"/>
        </w:rPr>
        <w:t xml:space="preserve">ཕྲང་ སྟེ་ བསྐྱལ་གཏང་ ཟེར་ གསུངས་ སྦེ་ </w:t>
      </w:r>
      <w:r>
        <w:t xml:space="preserve"># </w:t>
      </w:r>
      <w:r>
        <w:rPr>
          <w:rFonts w:cs="Microsoft Himalaya"/>
          <w:cs/>
          <w:lang w:bidi="bo-CN"/>
        </w:rPr>
        <w:t>བསྐྱལ་བཏང་བཏངམ་ ཨིན་ མས །</w:t>
      </w:r>
    </w:p>
    <w:p w14:paraId="2377EE0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ང་མཚོ་ རྒྱལཔོ་ གིས་ </w:t>
      </w:r>
      <w:r>
        <w:t xml:space="preserve"># </w:t>
      </w:r>
      <w:r>
        <w:rPr>
          <w:rFonts w:cs="Microsoft Himalaya"/>
          <w:cs/>
          <w:lang w:bidi="bo-CN"/>
        </w:rPr>
        <w:t xml:space="preserve">ལུག་ གི་ རྭཝ་ དེ་ </w:t>
      </w:r>
      <w:r>
        <w:t xml:space="preserve"># </w:t>
      </w:r>
      <w:r>
        <w:rPr>
          <w:rFonts w:cs="Microsoft Himalaya"/>
          <w:cs/>
          <w:lang w:bidi="bo-CN"/>
        </w:rPr>
        <w:t xml:space="preserve">ཟངས་ ཁ་སྦུབ་ ནང་ སྤུས་རྩ་ སྦེ་ བཙོ་ ཞིནམ་ལས་ </w:t>
      </w:r>
      <w:r>
        <w:t xml:space="preserve"># </w:t>
      </w:r>
      <w:r>
        <w:rPr>
          <w:rFonts w:cs="Microsoft Himalaya"/>
          <w:cs/>
          <w:lang w:bidi="bo-CN"/>
        </w:rPr>
        <w:t xml:space="preserve">སྒུ་མ་ཤིང་ གི་ ཧིང་ལྕགས་ བཏོན་ ཏེ་ </w:t>
      </w:r>
      <w:r>
        <w:t xml:space="preserve"># </w:t>
      </w:r>
      <w:r>
        <w:rPr>
          <w:rFonts w:cs="Microsoft Himalaya"/>
          <w:cs/>
          <w:lang w:bidi="bo-CN"/>
        </w:rPr>
        <w:t xml:space="preserve">རྭཝ་ གི་ པར་ བརྐོ་ ཞིནམ་ལས་ </w:t>
      </w:r>
      <w:r>
        <w:t xml:space="preserve"># </w:t>
      </w:r>
      <w:r>
        <w:rPr>
          <w:rFonts w:cs="Microsoft Himalaya"/>
          <w:cs/>
          <w:lang w:bidi="bo-CN"/>
        </w:rPr>
        <w:t xml:space="preserve">ན་འཐན་ ཚོཔ་ ད་ </w:t>
      </w:r>
      <w:r>
        <w:t xml:space="preserve"># </w:t>
      </w:r>
      <w:r>
        <w:rPr>
          <w:rFonts w:cs="Microsoft Himalaya"/>
          <w:cs/>
          <w:lang w:bidi="bo-CN"/>
        </w:rPr>
        <w:t xml:space="preserve">རྫམ་ ནང་ ལས་ བཏོན་ ཏེ་ ཕྲང་ སྦེ་ </w:t>
      </w:r>
      <w:r>
        <w:t xml:space="preserve"># </w:t>
      </w:r>
      <w:r>
        <w:rPr>
          <w:rFonts w:cs="Microsoft Himalaya"/>
          <w:cs/>
          <w:lang w:bidi="bo-CN"/>
        </w:rPr>
        <w:t xml:space="preserve">སྒུ་མའི་ པར་ ནང་ བཙུགས་ ཏེ་ </w:t>
      </w:r>
      <w:r>
        <w:t xml:space="preserve"># </w:t>
      </w:r>
      <w:r>
        <w:rPr>
          <w:rFonts w:cs="Microsoft Himalaya"/>
          <w:cs/>
          <w:lang w:bidi="bo-CN"/>
        </w:rPr>
        <w:t xml:space="preserve">བསྡམས་བཞག་ ཞིན་ན་ </w:t>
      </w:r>
      <w:r>
        <w:t xml:space="preserve"># </w:t>
      </w:r>
      <w:r>
        <w:rPr>
          <w:rFonts w:cs="Microsoft Himalaya"/>
          <w:cs/>
          <w:lang w:bidi="bo-CN"/>
        </w:rPr>
        <w:t xml:space="preserve">ཉིནམ་ དག་པ་ཅིག་ ལས་ ལྟཝ་ ད་ </w:t>
      </w:r>
      <w:r>
        <w:t xml:space="preserve"># </w:t>
      </w:r>
      <w:r>
        <w:rPr>
          <w:rFonts w:cs="Microsoft Himalaya"/>
          <w:cs/>
          <w:lang w:bidi="bo-CN"/>
        </w:rPr>
        <w:t xml:space="preserve">ལུག་ གི་ རྭཝ་ ཕྲང་ཏང་ཏ་ </w:t>
      </w:r>
      <w:r>
        <w:t xml:space="preserve"># </w:t>
      </w:r>
      <w:r>
        <w:rPr>
          <w:rFonts w:cs="Microsoft Himalaya"/>
          <w:cs/>
          <w:lang w:bidi="bo-CN"/>
        </w:rPr>
        <w:t>མདའ་ བཟུམ་ ཡར་ སོ་ ནུག་ ཟེར་ ཨིན་ མས །</w:t>
      </w:r>
    </w:p>
    <w:p w14:paraId="4AF41CCD"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ང་མཚོ་ རྒྱལཔོ་ གིས་ </w:t>
      </w:r>
      <w:r>
        <w:t xml:space="preserve"># </w:t>
      </w:r>
      <w:r>
        <w:rPr>
          <w:rFonts w:cs="Microsoft Himalaya"/>
          <w:cs/>
          <w:lang w:bidi="bo-CN"/>
        </w:rPr>
        <w:t xml:space="preserve">ལུག་ གི་ རྭཝ་ དང་ སྦྲགས་ ཏེ་ </w:t>
      </w:r>
      <w:r>
        <w:t xml:space="preserve"># </w:t>
      </w:r>
      <w:r>
        <w:rPr>
          <w:rFonts w:cs="Microsoft Himalaya"/>
          <w:cs/>
          <w:lang w:bidi="bo-CN"/>
        </w:rPr>
        <w:t xml:space="preserve">ཀུཝ་ ཀ་ཀྲ་ཀོ་ཀྲ་ ཅིག་ </w:t>
      </w:r>
      <w:r>
        <w:t xml:space="preserve"># </w:t>
      </w:r>
      <w:r>
        <w:rPr>
          <w:rFonts w:cs="Microsoft Himalaya"/>
          <w:cs/>
          <w:lang w:bidi="bo-CN"/>
        </w:rPr>
        <w:t xml:space="preserve">བོད་ ཀྱི་ རྒྱལཔོ་ ལུ་ ཕུལ་ སྦེ་ </w:t>
      </w:r>
      <w:r>
        <w:t xml:space="preserve"># </w:t>
      </w:r>
      <w:r>
        <w:rPr>
          <w:rFonts w:cs="Microsoft Himalaya"/>
          <w:cs/>
          <w:lang w:bidi="bo-CN"/>
        </w:rPr>
        <w:t xml:space="preserve">རྒྱལཔོ་ གིས་ གནང་ མི་ ལུག་ གི་ རྭཝ་ དེ་ </w:t>
      </w:r>
      <w:r>
        <w:t xml:space="preserve"># </w:t>
      </w:r>
      <w:r>
        <w:rPr>
          <w:rFonts w:cs="Microsoft Himalaya"/>
          <w:cs/>
          <w:lang w:bidi="bo-CN"/>
        </w:rPr>
        <w:t xml:space="preserve">རྒྱལཔོ་ གིས་ གསུང་ དོ་ བཟུམ་སྦེ་ </w:t>
      </w:r>
      <w:r>
        <w:t xml:space="preserve"># </w:t>
      </w:r>
      <w:r>
        <w:rPr>
          <w:rFonts w:cs="Microsoft Himalaya"/>
          <w:cs/>
          <w:lang w:bidi="bo-CN"/>
        </w:rPr>
        <w:t xml:space="preserve">ཕྲང་སྟེ་ ཕུལ་བཏང་ དོ་ </w:t>
      </w:r>
      <w:r>
        <w:t xml:space="preserve"># </w:t>
      </w:r>
      <w:r>
        <w:rPr>
          <w:rFonts w:cs="Microsoft Himalaya"/>
          <w:cs/>
          <w:lang w:bidi="bo-CN"/>
        </w:rPr>
        <w:t xml:space="preserve">རྒྱལ་པོའི་ ཐུགས་དོན་ དེ་ གིས་ གྲུབ་གྲུབ་ འོང་ ། ནཱ་ ལས་ ང་ གིས་ </w:t>
      </w:r>
      <w:r>
        <w:t xml:space="preserve"># </w:t>
      </w:r>
      <w:r>
        <w:rPr>
          <w:rFonts w:cs="Microsoft Himalaya"/>
          <w:cs/>
          <w:lang w:bidi="bo-CN"/>
        </w:rPr>
        <w:t xml:space="preserve">ང་བཅས་ གཡུས་ཁའི་ ཀུཝ་ ཅིག་ ཕུལ་གཏང་ དོ་ </w:t>
      </w:r>
      <w:r>
        <w:t xml:space="preserve"># </w:t>
      </w:r>
      <w:r>
        <w:rPr>
          <w:rFonts w:cs="Microsoft Himalaya"/>
          <w:cs/>
          <w:lang w:bidi="bo-CN"/>
        </w:rPr>
        <w:t>དེ་ ཡང་</w:t>
      </w:r>
    </w:p>
    <w:p w14:paraId="1201B82C" w14:textId="77777777" w:rsidR="00A536DF" w:rsidRDefault="00A536DF" w:rsidP="00A536DF">
      <w:pPr>
        <w:spacing w:after="0"/>
      </w:pPr>
      <w:r>
        <w:rPr>
          <w:rFonts w:cs="Microsoft Himalaya"/>
          <w:cs/>
          <w:lang w:bidi="bo-CN"/>
        </w:rPr>
        <w:t xml:space="preserve"> རྒྱལཔོ་ གིས་ ཕྲང་ གནང་ ཟེར་ </w:t>
      </w:r>
      <w:r>
        <w:t xml:space="preserve"># </w:t>
      </w:r>
      <w:r>
        <w:rPr>
          <w:rFonts w:cs="Microsoft Himalaya"/>
          <w:cs/>
          <w:lang w:bidi="bo-CN"/>
        </w:rPr>
        <w:t>མི་ གཅིག་ དང་ སྦྲགས་ ཏེ་ ཕུལ་ བར་ བཏང་ ནུག</w:t>
      </w:r>
    </w:p>
    <w:p w14:paraId="67031F56" w14:textId="77777777" w:rsidR="00A536DF" w:rsidRDefault="00A536DF" w:rsidP="00A536DF">
      <w:pPr>
        <w:spacing w:after="0"/>
      </w:pPr>
      <w:r>
        <w:rPr>
          <w:rFonts w:cs="Microsoft Himalaya"/>
          <w:cs/>
          <w:lang w:bidi="bo-CN"/>
        </w:rPr>
        <w:t xml:space="preserve"> མི་ དེ་ བོད་ ལུ་ ལྷོད་ ཞིནམ་ལས་ </w:t>
      </w:r>
      <w:r>
        <w:t xml:space="preserve"># </w:t>
      </w:r>
      <w:r>
        <w:rPr>
          <w:rFonts w:cs="Microsoft Himalaya"/>
          <w:cs/>
          <w:lang w:bidi="bo-CN"/>
        </w:rPr>
        <w:t xml:space="preserve">བོད་ རྒྱལཔོ་ གིས་ </w:t>
      </w:r>
      <w:r>
        <w:t xml:space="preserve"># </w:t>
      </w:r>
      <w:r>
        <w:rPr>
          <w:rFonts w:cs="Microsoft Himalaya"/>
          <w:cs/>
          <w:lang w:bidi="bo-CN"/>
        </w:rPr>
        <w:t xml:space="preserve">ལུག་ གི་ རྭཝ་ དེ་ གཟིགས་ ཏེ་ </w:t>
      </w:r>
      <w:r>
        <w:t xml:space="preserve"># </w:t>
      </w:r>
      <w:r>
        <w:rPr>
          <w:rFonts w:cs="Microsoft Himalaya"/>
          <w:cs/>
          <w:lang w:bidi="bo-CN"/>
        </w:rPr>
        <w:t xml:space="preserve">འབྲུག་ རྒྱལ་ཁབ་ འདི་ </w:t>
      </w:r>
      <w:r>
        <w:t xml:space="preserve"># </w:t>
      </w:r>
      <w:r>
        <w:rPr>
          <w:rFonts w:cs="Microsoft Himalaya"/>
          <w:cs/>
          <w:lang w:bidi="bo-CN"/>
        </w:rPr>
        <w:t xml:space="preserve">ཤིང་སྣའི་ སྦུག་ ལུ་ འབད་ ནི་ འདི་གིས་ </w:t>
      </w:r>
      <w:r>
        <w:t xml:space="preserve"># </w:t>
      </w:r>
      <w:r>
        <w:rPr>
          <w:rFonts w:cs="Microsoft Himalaya"/>
          <w:cs/>
          <w:lang w:bidi="bo-CN"/>
        </w:rPr>
        <w:t xml:space="preserve">འཇམ་ཏོག་ཏོ་ སྦེ་ ཕྲང་ ད་ ནུག </w:t>
      </w:r>
      <w:r>
        <w:t xml:space="preserve"># </w:t>
      </w:r>
      <w:r>
        <w:rPr>
          <w:rFonts w:cs="Microsoft Himalaya"/>
          <w:cs/>
          <w:lang w:bidi="bo-CN"/>
        </w:rPr>
        <w:t xml:space="preserve">བང་མཚོ་ རྒྱལཔོ་ གིས་ བསྐྱལ་ མི་ </w:t>
      </w:r>
      <w:r>
        <w:t xml:space="preserve"># </w:t>
      </w:r>
      <w:r>
        <w:rPr>
          <w:rFonts w:cs="Microsoft Himalaya"/>
          <w:cs/>
          <w:lang w:bidi="bo-CN"/>
        </w:rPr>
        <w:t>ཀུཝ་ དེ་ ཡང་</w:t>
      </w:r>
    </w:p>
    <w:p w14:paraId="7DD61EA6" w14:textId="77777777" w:rsidR="00A536DF" w:rsidRDefault="00A536DF" w:rsidP="00A536DF">
      <w:pPr>
        <w:spacing w:after="0"/>
      </w:pPr>
      <w:r>
        <w:t xml:space="preserve"> # </w:t>
      </w:r>
      <w:r>
        <w:rPr>
          <w:rFonts w:cs="Microsoft Himalaya"/>
          <w:cs/>
          <w:lang w:bidi="bo-CN"/>
        </w:rPr>
        <w:t xml:space="preserve">ཕྲང་ འབག་ཤོག་ ཟེར་ </w:t>
      </w:r>
      <w:r>
        <w:t xml:space="preserve"># </w:t>
      </w:r>
      <w:r>
        <w:rPr>
          <w:rFonts w:cs="Microsoft Himalaya"/>
          <w:cs/>
          <w:lang w:bidi="bo-CN"/>
        </w:rPr>
        <w:t xml:space="preserve">བློན་པོ་ ལུ་ བཀའ་ གནང་ སྟེ་ ཕྲང་ བཅུགཔ་ ད་ </w:t>
      </w:r>
      <w:r>
        <w:t xml:space="preserve"># </w:t>
      </w:r>
      <w:r>
        <w:rPr>
          <w:rFonts w:cs="Microsoft Himalaya"/>
          <w:cs/>
          <w:lang w:bidi="bo-CN"/>
        </w:rPr>
        <w:t xml:space="preserve">ཀུཝ་ དེ་ བཙོ་ རུང་ མེན་ </w:t>
      </w:r>
      <w:r>
        <w:t xml:space="preserve"># </w:t>
      </w:r>
      <w:r>
        <w:rPr>
          <w:rFonts w:cs="Microsoft Himalaya"/>
          <w:cs/>
          <w:lang w:bidi="bo-CN"/>
        </w:rPr>
        <w:t xml:space="preserve">སྐམ་ རུང་ མེན་ </w:t>
      </w:r>
      <w:r>
        <w:t xml:space="preserve"># </w:t>
      </w:r>
      <w:r>
        <w:rPr>
          <w:rFonts w:cs="Microsoft Himalaya"/>
          <w:cs/>
          <w:lang w:bidi="bo-CN"/>
        </w:rPr>
        <w:t xml:space="preserve">ཆུ་ སྦངས་ རུང་ མེན་ </w:t>
      </w:r>
      <w:r>
        <w:t xml:space="preserve"># </w:t>
      </w:r>
      <w:r>
        <w:rPr>
          <w:rFonts w:cs="Microsoft Himalaya"/>
          <w:cs/>
          <w:lang w:bidi="bo-CN"/>
        </w:rPr>
        <w:t xml:space="preserve">མར་ཁུ་ ནང་ འཕུར་ རུང་ </w:t>
      </w:r>
      <w:r>
        <w:t xml:space="preserve"># </w:t>
      </w:r>
      <w:r>
        <w:rPr>
          <w:rFonts w:cs="Microsoft Himalaya"/>
          <w:cs/>
          <w:lang w:bidi="bo-CN"/>
        </w:rPr>
        <w:t xml:space="preserve">རྩ་ལས་ ཕྲང་ མ་ བཏུབ་ པར་ </w:t>
      </w:r>
      <w:r>
        <w:t xml:space="preserve"># </w:t>
      </w:r>
      <w:r>
        <w:rPr>
          <w:rFonts w:cs="Microsoft Himalaya"/>
          <w:cs/>
          <w:lang w:bidi="bo-CN"/>
        </w:rPr>
        <w:t>མཐའན་མཇུག་ ལུ་ དཀྲུམས་ ཡར་ སོ་ ནུག</w:t>
      </w:r>
    </w:p>
    <w:p w14:paraId="1A62C28A" w14:textId="77777777" w:rsidR="00A536DF" w:rsidRDefault="00A536DF" w:rsidP="00A536DF">
      <w:pPr>
        <w:spacing w:after="0"/>
      </w:pPr>
      <w:r>
        <w:rPr>
          <w:rFonts w:cs="Microsoft Himalaya"/>
          <w:cs/>
          <w:lang w:bidi="bo-CN"/>
        </w:rPr>
        <w:t xml:space="preserve"> དེ་ བོད་ རྒྱལཔོ་ གིས་ </w:t>
      </w:r>
      <w:r>
        <w:t xml:space="preserve"># </w:t>
      </w:r>
      <w:r>
        <w:rPr>
          <w:rFonts w:cs="Microsoft Himalaya"/>
          <w:cs/>
          <w:lang w:bidi="bo-CN"/>
        </w:rPr>
        <w:t xml:space="preserve">ཕྲང་ མ་ ཚུགས་ པར་ </w:t>
      </w:r>
      <w:r>
        <w:t xml:space="preserve"># </w:t>
      </w:r>
      <w:r>
        <w:rPr>
          <w:rFonts w:cs="Microsoft Himalaya"/>
          <w:cs/>
          <w:lang w:bidi="bo-CN"/>
        </w:rPr>
        <w:t>བང་མཚོ་ རྒྱལཔོ་ གིས་ རྒྱལ་ཁ་ ཐོབ་ ཆི་ ནུག</w:t>
      </w:r>
    </w:p>
    <w:p w14:paraId="59CDE1E7"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ཚར་ གཅིག་ </w:t>
      </w:r>
      <w:r>
        <w:t xml:space="preserve"># </w:t>
      </w:r>
      <w:r>
        <w:rPr>
          <w:rFonts w:cs="Microsoft Himalaya"/>
          <w:cs/>
          <w:lang w:bidi="bo-CN"/>
        </w:rPr>
        <w:t xml:space="preserve">འབྲུག་པའི་ དཔོན་ དེ་ </w:t>
      </w:r>
      <w:r>
        <w:t xml:space="preserve"># </w:t>
      </w:r>
      <w:r>
        <w:rPr>
          <w:rFonts w:cs="Microsoft Himalaya"/>
          <w:cs/>
          <w:lang w:bidi="bo-CN"/>
        </w:rPr>
        <w:t xml:space="preserve">དེ་སྦེ་ བཞག་ ནི་ མི་ འོང་ ཟེར་ </w:t>
      </w:r>
      <w:r>
        <w:t xml:space="preserve"># </w:t>
      </w:r>
      <w:r>
        <w:rPr>
          <w:rFonts w:cs="Microsoft Himalaya"/>
          <w:cs/>
          <w:lang w:bidi="bo-CN"/>
        </w:rPr>
        <w:t xml:space="preserve">ཧད་བཏགས་འཚོལ་ ནིའི་ དོན་ལུ་ </w:t>
      </w:r>
      <w:r>
        <w:t xml:space="preserve"># </w:t>
      </w:r>
      <w:r>
        <w:rPr>
          <w:rFonts w:cs="Microsoft Himalaya"/>
          <w:cs/>
          <w:lang w:bidi="bo-CN"/>
        </w:rPr>
        <w:t xml:space="preserve">འབྲུ་ ནག་ བྲེ་ གང་ </w:t>
      </w:r>
      <w:r>
        <w:t xml:space="preserve"># </w:t>
      </w:r>
      <w:r>
        <w:rPr>
          <w:rFonts w:cs="Microsoft Himalaya"/>
          <w:cs/>
          <w:lang w:bidi="bo-CN"/>
        </w:rPr>
        <w:t xml:space="preserve">གྱངས་ཁ་ རྐྱབ་ བཅུག་ ཞིནམ་ལས་ </w:t>
      </w:r>
      <w:r>
        <w:t xml:space="preserve"># </w:t>
      </w:r>
      <w:r>
        <w:rPr>
          <w:rFonts w:cs="Microsoft Himalaya"/>
          <w:cs/>
          <w:lang w:bidi="bo-CN"/>
        </w:rPr>
        <w:t xml:space="preserve">གྱངས་ཁ་ ཐོ་བཀོད་ བཞག་ སྦེ་ </w:t>
      </w:r>
      <w:r>
        <w:t xml:space="preserve"># </w:t>
      </w:r>
      <w:r>
        <w:rPr>
          <w:rFonts w:cs="Microsoft Himalaya"/>
          <w:cs/>
          <w:lang w:bidi="bo-CN"/>
        </w:rPr>
        <w:t xml:space="preserve">ནག་ བྲེ་ གངམ་ དེ་ </w:t>
      </w:r>
      <w:r>
        <w:t xml:space="preserve"># </w:t>
      </w:r>
      <w:r>
        <w:rPr>
          <w:rFonts w:cs="Microsoft Himalaya"/>
          <w:cs/>
          <w:lang w:bidi="bo-CN"/>
        </w:rPr>
        <w:t xml:space="preserve">གྱངས་ཁ་ རྐྱབ་ སྟེ་ ལོག་ བསྐྱལ་གཏང་ ཟེར་ </w:t>
      </w:r>
      <w:r>
        <w:t xml:space="preserve"># </w:t>
      </w:r>
      <w:r>
        <w:rPr>
          <w:rFonts w:cs="Microsoft Himalaya"/>
          <w:cs/>
          <w:lang w:bidi="bo-CN"/>
        </w:rPr>
        <w:t>བང་མཚོ་ རྒྱལཔོ་ འབད་སར་ མི་ གཅིག་ རྐང་བཙུགས་ བསྐྱལ་ བར་ བཏང་ ད་ ནུག</w:t>
      </w:r>
    </w:p>
    <w:p w14:paraId="4A60367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བང་མཚོ་ རྒྱལཔོ་ གིས་ </w:t>
      </w:r>
      <w:r>
        <w:t xml:space="preserve"># </w:t>
      </w:r>
      <w:r>
        <w:rPr>
          <w:rFonts w:cs="Microsoft Himalaya"/>
          <w:cs/>
          <w:lang w:bidi="bo-CN"/>
        </w:rPr>
        <w:t xml:space="preserve">ནག་ བྲེ་ གངམ་ དེ་ </w:t>
      </w:r>
      <w:r>
        <w:t xml:space="preserve"># </w:t>
      </w:r>
      <w:r>
        <w:rPr>
          <w:rFonts w:cs="Microsoft Himalaya"/>
          <w:cs/>
          <w:lang w:bidi="bo-CN"/>
        </w:rPr>
        <w:t xml:space="preserve">ཕོ་བྲང་ གི་ རྡོ་ལེབ་ དེ་ ཁར་ བླུགས་ སྦེ་ </w:t>
      </w:r>
      <w:r>
        <w:t xml:space="preserve"># </w:t>
      </w:r>
      <w:r>
        <w:rPr>
          <w:rFonts w:cs="Microsoft Himalaya"/>
          <w:cs/>
          <w:lang w:bidi="bo-CN"/>
        </w:rPr>
        <w:t xml:space="preserve">རེ་རེ་བཞིན་དུ་ གྱངས་ཁ་རྐྱབ་ སྟེ་ </w:t>
      </w:r>
      <w:r>
        <w:t xml:space="preserve"># </w:t>
      </w:r>
      <w:r>
        <w:rPr>
          <w:rFonts w:cs="Microsoft Himalaya"/>
          <w:cs/>
          <w:lang w:bidi="bo-CN"/>
        </w:rPr>
        <w:t xml:space="preserve">ཐོ་ བཀོད་ དེ་ བསྡམས་ ཞིན་ན་ </w:t>
      </w:r>
      <w:r>
        <w:t xml:space="preserve"># </w:t>
      </w:r>
      <w:r>
        <w:rPr>
          <w:rFonts w:cs="Microsoft Himalaya"/>
          <w:cs/>
          <w:lang w:bidi="bo-CN"/>
        </w:rPr>
        <w:t xml:space="preserve">དེ་ དང་ གཅིག་ཁར་ ཞིམ་རྩི་དཀརཔོ་ </w:t>
      </w:r>
      <w:r>
        <w:t xml:space="preserve"># </w:t>
      </w:r>
      <w:r>
        <w:rPr>
          <w:rFonts w:cs="Microsoft Himalaya"/>
          <w:cs/>
          <w:lang w:bidi="bo-CN"/>
        </w:rPr>
        <w:t xml:space="preserve">བྲེ་ གང་ བསྐྱལ་ ཏེ་ </w:t>
      </w:r>
      <w:r>
        <w:t xml:space="preserve"># </w:t>
      </w:r>
      <w:r>
        <w:rPr>
          <w:rFonts w:cs="Microsoft Himalaya"/>
          <w:cs/>
          <w:lang w:bidi="bo-CN"/>
        </w:rPr>
        <w:t xml:space="preserve">བོད་ རྒྱལཔོ་ ལུ་ </w:t>
      </w:r>
      <w:r>
        <w:t xml:space="preserve"># </w:t>
      </w:r>
      <w:r>
        <w:rPr>
          <w:rFonts w:cs="Microsoft Himalaya"/>
          <w:cs/>
          <w:lang w:bidi="bo-CN"/>
        </w:rPr>
        <w:t xml:space="preserve">ཁྱོད་ ཀྱིས་ གནང་ མིའི་ ནག་ བྲེ་ གངམ་ དེ་ </w:t>
      </w:r>
      <w:r>
        <w:t xml:space="preserve"># </w:t>
      </w:r>
      <w:r>
        <w:rPr>
          <w:rFonts w:cs="Microsoft Himalaya"/>
          <w:cs/>
          <w:lang w:bidi="bo-CN"/>
        </w:rPr>
        <w:t xml:space="preserve">གྱངས་ཁ་རྐྱབ་ སྟེ་ ལོག་ བསྐྱལ་གཏང་ དོ ། </w:t>
      </w:r>
      <w:r>
        <w:t xml:space="preserve"># </w:t>
      </w:r>
      <w:r>
        <w:rPr>
          <w:rFonts w:cs="Microsoft Himalaya"/>
          <w:cs/>
          <w:lang w:bidi="bo-CN"/>
        </w:rPr>
        <w:t xml:space="preserve">ངེ་གི་ ཞིམ་རྩི་དཀརཔོ་ </w:t>
      </w:r>
      <w:r>
        <w:t xml:space="preserve"># </w:t>
      </w:r>
      <w:r>
        <w:rPr>
          <w:rFonts w:cs="Microsoft Himalaya"/>
          <w:cs/>
          <w:lang w:bidi="bo-CN"/>
        </w:rPr>
        <w:t>བྲེ་ གངམ་ དེ་ ཡང་</w:t>
      </w:r>
    </w:p>
    <w:p w14:paraId="6816E52C" w14:textId="77777777" w:rsidR="00A536DF" w:rsidRDefault="00A536DF" w:rsidP="00A536DF">
      <w:pPr>
        <w:spacing w:after="0"/>
      </w:pPr>
      <w:r>
        <w:t xml:space="preserve"> # </w:t>
      </w:r>
      <w:r>
        <w:rPr>
          <w:rFonts w:cs="Microsoft Himalaya"/>
          <w:cs/>
          <w:lang w:bidi="bo-CN"/>
        </w:rPr>
        <w:t xml:space="preserve">གྱངས་ཁ་ རྐྱབ་ སྟེ་ ལོག་ བསྐྱལ་ གནང་ ཟེར་ </w:t>
      </w:r>
      <w:r>
        <w:t xml:space="preserve"># </w:t>
      </w:r>
      <w:r>
        <w:rPr>
          <w:rFonts w:cs="Microsoft Himalaya"/>
          <w:cs/>
          <w:lang w:bidi="bo-CN"/>
        </w:rPr>
        <w:t>མི་ གཅིག་ བསྐྱལ་ བར་ བཏང་ ད་ ནུག</w:t>
      </w:r>
    </w:p>
    <w:p w14:paraId="5162B6AE" w14:textId="77777777" w:rsidR="00A536DF" w:rsidRDefault="00A536DF" w:rsidP="00A536DF">
      <w:pPr>
        <w:spacing w:after="0"/>
      </w:pPr>
      <w:r>
        <w:rPr>
          <w:rFonts w:cs="Microsoft Himalaya"/>
          <w:cs/>
          <w:lang w:bidi="bo-CN"/>
        </w:rPr>
        <w:t xml:space="preserve"> མི་ དེ་ བོད་ ལུ་ ལྷོད་ དེ་ </w:t>
      </w:r>
      <w:r>
        <w:t xml:space="preserve"># </w:t>
      </w:r>
      <w:r>
        <w:rPr>
          <w:rFonts w:cs="Microsoft Himalaya"/>
          <w:cs/>
          <w:lang w:bidi="bo-CN"/>
        </w:rPr>
        <w:t xml:space="preserve">ནག་ བྲེ་ གང་ གི་ གྱངས་ཁ་ དེ་ </w:t>
      </w:r>
      <w:r>
        <w:t xml:space="preserve"># </w:t>
      </w:r>
      <w:r>
        <w:rPr>
          <w:rFonts w:cs="Microsoft Himalaya"/>
          <w:cs/>
          <w:lang w:bidi="bo-CN"/>
        </w:rPr>
        <w:t xml:space="preserve">ཐོ་བཀོད་ དང་ འཁྲིལ་ ཏེ་ ལྟཝ་ ད་ </w:t>
      </w:r>
      <w:r>
        <w:t xml:space="preserve"># </w:t>
      </w:r>
      <w:r>
        <w:rPr>
          <w:rFonts w:cs="Microsoft Himalaya"/>
          <w:cs/>
          <w:lang w:bidi="bo-CN"/>
        </w:rPr>
        <w:t>ཀྲིག་ཀྲི་ ཐོན་ ཆི་ ནུག</w:t>
      </w:r>
    </w:p>
    <w:p w14:paraId="5307080D" w14:textId="77777777" w:rsidR="00A536DF" w:rsidRDefault="00A536DF" w:rsidP="00A536DF">
      <w:pPr>
        <w:spacing w:after="0"/>
      </w:pPr>
      <w:r>
        <w:rPr>
          <w:rFonts w:cs="Microsoft Himalaya"/>
          <w:cs/>
          <w:lang w:bidi="bo-CN"/>
        </w:rPr>
        <w:t xml:space="preserve"> དེ་ལས་ བློན་པོ་ ཚུ་ ལུ་ བཀའ་ གནང་ སྟེ་ </w:t>
      </w:r>
      <w:r>
        <w:t xml:space="preserve"># </w:t>
      </w:r>
      <w:r>
        <w:rPr>
          <w:rFonts w:cs="Microsoft Himalaya"/>
          <w:cs/>
          <w:lang w:bidi="bo-CN"/>
        </w:rPr>
        <w:t xml:space="preserve">འབྲུག་ ལས་ སྐྱེལ་ མི་ ཞིམ་རྩི་ དེ་ </w:t>
      </w:r>
      <w:r>
        <w:t xml:space="preserve"># </w:t>
      </w:r>
      <w:r>
        <w:rPr>
          <w:rFonts w:cs="Microsoft Himalaya"/>
          <w:cs/>
          <w:lang w:bidi="bo-CN"/>
        </w:rPr>
        <w:t xml:space="preserve">གྱངས་ཁ་རྐྱབ་ བཅུགཔ་ ད་ </w:t>
      </w:r>
      <w:r>
        <w:t xml:space="preserve"># </w:t>
      </w:r>
      <w:r>
        <w:rPr>
          <w:rFonts w:cs="Microsoft Himalaya"/>
          <w:cs/>
          <w:lang w:bidi="bo-CN"/>
        </w:rPr>
        <w:t xml:space="preserve">གནམ་མེད་ས་མེད་ ཕྱ་དྲགས་ ནི་ འདི་གིས་ </w:t>
      </w:r>
      <w:r>
        <w:t xml:space="preserve"># </w:t>
      </w:r>
      <w:r>
        <w:rPr>
          <w:rFonts w:cs="Microsoft Himalaya"/>
          <w:cs/>
          <w:lang w:bidi="bo-CN"/>
        </w:rPr>
        <w:t xml:space="preserve">ལག་པར་ ལེན་ མ་ ཚུགས ། </w:t>
      </w:r>
      <w:r>
        <w:t xml:space="preserve"># </w:t>
      </w:r>
      <w:r>
        <w:rPr>
          <w:rFonts w:cs="Microsoft Himalaya"/>
          <w:cs/>
          <w:lang w:bidi="bo-CN"/>
        </w:rPr>
        <w:t xml:space="preserve">རེ་ཚེ་ ལགཔ་ ལས་ ཤོར ། </w:t>
      </w:r>
      <w:r>
        <w:t xml:space="preserve"># </w:t>
      </w:r>
      <w:r>
        <w:rPr>
          <w:rFonts w:cs="Microsoft Himalaya"/>
          <w:cs/>
          <w:lang w:bidi="bo-CN"/>
        </w:rPr>
        <w:t xml:space="preserve">རེ་ཚེ་ ཁའི་ རླངསམ་ གིས་ གཏོར་བཏང་ སྦེ་ </w:t>
      </w:r>
      <w:r>
        <w:t xml:space="preserve"># </w:t>
      </w:r>
      <w:r>
        <w:rPr>
          <w:rFonts w:cs="Microsoft Himalaya"/>
          <w:cs/>
          <w:lang w:bidi="bo-CN"/>
        </w:rPr>
        <w:t xml:space="preserve">ག་དེ་ འབད་ རུང་ </w:t>
      </w:r>
      <w:r>
        <w:t xml:space="preserve"># </w:t>
      </w:r>
      <w:r>
        <w:rPr>
          <w:rFonts w:cs="Microsoft Himalaya"/>
          <w:cs/>
          <w:lang w:bidi="bo-CN"/>
        </w:rPr>
        <w:t>གྱངས་ཁ་ ཆོད་ མ་ ཚུགས་ པར་ རྒྱལཔོ་ དགོངསམ་ཁྲེལ་ ཆི་ ནུག</w:t>
      </w:r>
    </w:p>
    <w:p w14:paraId="4FCCC891" w14:textId="77777777" w:rsidR="00A536DF" w:rsidRDefault="00A536DF" w:rsidP="00A536DF">
      <w:pPr>
        <w:spacing w:after="0"/>
      </w:pPr>
      <w:r>
        <w:rPr>
          <w:rFonts w:cs="Microsoft Himalaya"/>
          <w:cs/>
          <w:lang w:bidi="bo-CN"/>
        </w:rPr>
        <w:t xml:space="preserve"> དེ་ གིས་ ཡང་ བང་མཚོ་ རྒྱལཔོ་ རྒྱལ་ སོ་ ནུག</w:t>
      </w:r>
    </w:p>
    <w:p w14:paraId="7E37477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ཚར་ གཅིག་ བོད་ རྒྱལཔོ་ གིས་ </w:t>
      </w:r>
      <w:r>
        <w:t xml:space="preserve"># </w:t>
      </w:r>
      <w:r>
        <w:rPr>
          <w:rFonts w:cs="Microsoft Himalaya"/>
          <w:cs/>
          <w:lang w:bidi="bo-CN"/>
        </w:rPr>
        <w:t xml:space="preserve">འབྲུག་ ལུ་ མེད་ པའི་ ཅ་ལ་ ག་ཅི་ བཏང་ རུང་ </w:t>
      </w:r>
      <w:r>
        <w:t xml:space="preserve"># </w:t>
      </w:r>
      <w:r>
        <w:rPr>
          <w:rFonts w:cs="Microsoft Himalaya"/>
          <w:cs/>
          <w:lang w:bidi="bo-CN"/>
        </w:rPr>
        <w:t xml:space="preserve">འབྲུག་པའི་ དཔོན་ གྱིས་ </w:t>
      </w:r>
      <w:r>
        <w:t xml:space="preserve"># </w:t>
      </w:r>
      <w:r>
        <w:rPr>
          <w:rFonts w:cs="Microsoft Himalaya"/>
          <w:cs/>
          <w:lang w:bidi="bo-CN"/>
        </w:rPr>
        <w:t>ཀྲིག་ཀྲི་ སྦེ་ ཚགས་ཁར་ཚུད་ པས །</w:t>
      </w:r>
    </w:p>
    <w:p w14:paraId="29BD12BF" w14:textId="77777777" w:rsidR="00A536DF" w:rsidRDefault="00A536DF" w:rsidP="00A536DF">
      <w:pPr>
        <w:spacing w:after="0"/>
      </w:pPr>
      <w:r>
        <w:rPr>
          <w:rFonts w:cs="Microsoft Himalaya"/>
          <w:cs/>
          <w:lang w:bidi="bo-CN"/>
        </w:rPr>
        <w:lastRenderedPageBreak/>
        <w:t xml:space="preserve"> ད་ འབྲུགཔ་ འདི་ </w:t>
      </w:r>
      <w:r>
        <w:t xml:space="preserve"># </w:t>
      </w:r>
      <w:r>
        <w:rPr>
          <w:rFonts w:cs="Microsoft Himalaya"/>
          <w:cs/>
          <w:lang w:bidi="bo-CN"/>
        </w:rPr>
        <w:t xml:space="preserve">ཤིང་ལོའི་ ཚལ་ ནང་ སྡོད་ མི་ </w:t>
      </w:r>
      <w:r>
        <w:t xml:space="preserve"># </w:t>
      </w:r>
      <w:r>
        <w:rPr>
          <w:rFonts w:cs="Microsoft Himalaya"/>
          <w:cs/>
          <w:lang w:bidi="bo-CN"/>
        </w:rPr>
        <w:t xml:space="preserve">ཆོས་ དང་ རིག་པའི་ སྐོར་ རྒྱུས་ཆ་ མི་ འོང་ ཟེར་ </w:t>
      </w:r>
      <w:r>
        <w:t xml:space="preserve"># </w:t>
      </w:r>
      <w:r>
        <w:rPr>
          <w:rFonts w:cs="Microsoft Himalaya"/>
          <w:cs/>
          <w:lang w:bidi="bo-CN"/>
        </w:rPr>
        <w:t xml:space="preserve">ལྕང་མ་ཤིང་ གི་ འདབ་མ་ གུ་ སྒྲོལ་མའི་ སྐུ་ བྲིས་ ཏེ་ </w:t>
      </w:r>
      <w:r>
        <w:t xml:space="preserve"># </w:t>
      </w:r>
      <w:r>
        <w:rPr>
          <w:rFonts w:cs="Microsoft Himalaya"/>
          <w:cs/>
          <w:lang w:bidi="bo-CN"/>
        </w:rPr>
        <w:t xml:space="preserve">དེ་བཟུམ་ ཅིག་ བྲིས་ སྦེ་ ལོག་ བསྐྱལ་གཏང་ ཟེར་ </w:t>
      </w:r>
      <w:r>
        <w:t xml:space="preserve"># </w:t>
      </w:r>
      <w:r>
        <w:rPr>
          <w:rFonts w:cs="Microsoft Himalaya"/>
          <w:cs/>
          <w:lang w:bidi="bo-CN"/>
        </w:rPr>
        <w:t>མི་ ཅིག་ བསྐྱལ་ བར་ བཏང་ ད་ ནུག</w:t>
      </w:r>
    </w:p>
    <w:p w14:paraId="5584E88D" w14:textId="77777777" w:rsidR="00A536DF" w:rsidRDefault="00A536DF" w:rsidP="00A536DF">
      <w:pPr>
        <w:spacing w:after="0"/>
      </w:pPr>
      <w:r>
        <w:rPr>
          <w:rFonts w:cs="Microsoft Himalaya"/>
          <w:cs/>
          <w:lang w:bidi="bo-CN"/>
        </w:rPr>
        <w:t xml:space="preserve"> དེ་ བང་མཚོ་ རྒྱལཔོ་ འབད་སར་ ལྷོད་ དེ་ ལྟཝ་ ད་ </w:t>
      </w:r>
      <w:r>
        <w:t xml:space="preserve"># </w:t>
      </w:r>
      <w:r>
        <w:rPr>
          <w:rFonts w:cs="Microsoft Himalaya"/>
          <w:cs/>
          <w:lang w:bidi="bo-CN"/>
        </w:rPr>
        <w:t>སྒྲོལ་མའི་ སྐུ་ ཅིག་ ཨིན་ མས ཟེར་ བའི་ ལོ །</w:t>
      </w:r>
    </w:p>
    <w:p w14:paraId="66DA47C8" w14:textId="77777777" w:rsidR="00A536DF" w:rsidRDefault="00A536DF" w:rsidP="00A536DF">
      <w:pPr>
        <w:spacing w:after="0"/>
      </w:pPr>
      <w:r>
        <w:rPr>
          <w:rFonts w:cs="Microsoft Himalaya"/>
          <w:cs/>
          <w:lang w:bidi="bo-CN"/>
        </w:rPr>
        <w:t xml:space="preserve"> དེ་ལས་ བང་མཚོ་ རྒྱལཔོ་ ཡང་ </w:t>
      </w:r>
      <w:r>
        <w:t xml:space="preserve"># </w:t>
      </w:r>
      <w:r>
        <w:rPr>
          <w:rFonts w:cs="Microsoft Himalaya"/>
          <w:cs/>
          <w:lang w:bidi="bo-CN"/>
        </w:rPr>
        <w:t xml:space="preserve">ཀླུ་ དང་ མི་ འདུས་ ཏེ་ </w:t>
      </w:r>
      <w:r>
        <w:t xml:space="preserve"># </w:t>
      </w:r>
      <w:r>
        <w:rPr>
          <w:rFonts w:cs="Microsoft Himalaya"/>
          <w:cs/>
          <w:lang w:bidi="bo-CN"/>
        </w:rPr>
        <w:t xml:space="preserve">ཐོན་ཐོནམ་ འབད་ ནི་ འདི་གིས་ </w:t>
      </w:r>
      <w:r>
        <w:t xml:space="preserve"># </w:t>
      </w:r>
      <w:r>
        <w:rPr>
          <w:rFonts w:cs="Microsoft Himalaya"/>
          <w:cs/>
          <w:lang w:bidi="bo-CN"/>
        </w:rPr>
        <w:t xml:space="preserve">གཞན་དང་མ་འདྲ་བའི་ བློ་རིག་ དང་ </w:t>
      </w:r>
      <w:r>
        <w:t xml:space="preserve"># </w:t>
      </w:r>
      <w:r>
        <w:rPr>
          <w:rFonts w:cs="Microsoft Himalaya"/>
          <w:cs/>
          <w:lang w:bidi="bo-CN"/>
        </w:rPr>
        <w:t>དཔའ་རྩལ་ ཡོདཔ་ ཨིན་ མས །</w:t>
      </w:r>
    </w:p>
    <w:p w14:paraId="5F00A656" w14:textId="77777777" w:rsidR="00A536DF" w:rsidRDefault="00A536DF" w:rsidP="00A536DF">
      <w:pPr>
        <w:spacing w:after="0"/>
      </w:pPr>
      <w:r>
        <w:rPr>
          <w:rFonts w:cs="Microsoft Himalaya"/>
          <w:cs/>
          <w:lang w:bidi="bo-CN"/>
        </w:rPr>
        <w:t xml:space="preserve"> ཁོ་ གིས་ སྒུ་མ་ཤིང་ གི་ རྡོག་མའི་ པགས་ཀོ་ གུ་ </w:t>
      </w:r>
      <w:r>
        <w:t xml:space="preserve"># </w:t>
      </w:r>
      <w:r>
        <w:rPr>
          <w:rFonts w:cs="Microsoft Himalaya"/>
          <w:cs/>
          <w:lang w:bidi="bo-CN"/>
        </w:rPr>
        <w:t xml:space="preserve">ཞི་ཁྲོའི་ལྷ་ཚོགས་ བྲིས་ ཏེ་ ཕུལཝ་ ད་ </w:t>
      </w:r>
      <w:r>
        <w:t xml:space="preserve"># </w:t>
      </w:r>
      <w:r>
        <w:rPr>
          <w:rFonts w:cs="Microsoft Himalaya"/>
          <w:cs/>
          <w:lang w:bidi="bo-CN"/>
        </w:rPr>
        <w:t xml:space="preserve">བོད་ ལུ་ སྒྲོལ་མའི་ སྐུ་ འབྲི་ མི་ ལྷ་བྲིསཔ་ དེ་ གིས་ </w:t>
      </w:r>
      <w:r>
        <w:t xml:space="preserve"># </w:t>
      </w:r>
      <w:r>
        <w:rPr>
          <w:rFonts w:cs="Microsoft Himalaya"/>
          <w:cs/>
          <w:lang w:bidi="bo-CN"/>
        </w:rPr>
        <w:t xml:space="preserve">འབྲུག་པའི་ གཡུས་ ཁ་ ལུ་ </w:t>
      </w:r>
      <w:r>
        <w:t xml:space="preserve"># </w:t>
      </w:r>
      <w:r>
        <w:rPr>
          <w:rFonts w:cs="Microsoft Himalaya"/>
          <w:cs/>
          <w:lang w:bidi="bo-CN"/>
        </w:rPr>
        <w:t xml:space="preserve">དེ་བཟུམ་ མའི་ མཁས་པ་ </w:t>
      </w:r>
      <w:r>
        <w:t xml:space="preserve"># </w:t>
      </w:r>
      <w:r>
        <w:rPr>
          <w:rFonts w:cs="Microsoft Himalaya"/>
          <w:cs/>
          <w:lang w:bidi="bo-CN"/>
        </w:rPr>
        <w:t xml:space="preserve">བསམ་གྱིས་མི་ཁྱབ་པ་ བཞུགས་ ནུག་ ཟེར་ </w:t>
      </w:r>
      <w:r>
        <w:t xml:space="preserve"># </w:t>
      </w:r>
      <w:r>
        <w:rPr>
          <w:rFonts w:cs="Microsoft Himalaya"/>
          <w:cs/>
          <w:lang w:bidi="bo-CN"/>
        </w:rPr>
        <w:t xml:space="preserve">ལགཔ་ ཐལ་མོ་སྦྱར་ ཏེ་ </w:t>
      </w:r>
      <w:r>
        <w:t xml:space="preserve"># </w:t>
      </w:r>
      <w:r>
        <w:rPr>
          <w:rFonts w:cs="Microsoft Himalaya"/>
          <w:cs/>
          <w:lang w:bidi="bo-CN"/>
        </w:rPr>
        <w:t xml:space="preserve">འབྲུག་ ལུ་ བལྟ་ སྦེ་ སྐྱབས་སུ་མཆི་ </w:t>
      </w:r>
      <w:r>
        <w:t xml:space="preserve"># </w:t>
      </w:r>
      <w:r>
        <w:rPr>
          <w:rFonts w:cs="Microsoft Himalaya"/>
          <w:cs/>
          <w:lang w:bidi="bo-CN"/>
        </w:rPr>
        <w:t>ཟེར་ སླབ་སླབཔ་ ཨིན་ མས །</w:t>
      </w:r>
    </w:p>
    <w:p w14:paraId="36FA138D" w14:textId="77777777" w:rsidR="00A536DF" w:rsidRDefault="00A536DF" w:rsidP="00A536DF">
      <w:pPr>
        <w:spacing w:after="0"/>
      </w:pPr>
      <w:r>
        <w:rPr>
          <w:rFonts w:cs="Microsoft Himalaya"/>
          <w:cs/>
          <w:lang w:bidi="bo-CN"/>
        </w:rPr>
        <w:t xml:space="preserve"> དེ་ གིས་ ཡང་ </w:t>
      </w:r>
      <w:r>
        <w:t xml:space="preserve"># </w:t>
      </w:r>
      <w:r>
        <w:rPr>
          <w:rFonts w:cs="Microsoft Himalaya"/>
          <w:cs/>
          <w:lang w:bidi="bo-CN"/>
        </w:rPr>
        <w:t xml:space="preserve">བོད་ ཀྱི་ རྒྱལཔོ་ ཕམ་ སྟེ་ </w:t>
      </w:r>
      <w:r>
        <w:t xml:space="preserve"># </w:t>
      </w:r>
      <w:r>
        <w:rPr>
          <w:rFonts w:cs="Microsoft Himalaya"/>
          <w:cs/>
          <w:lang w:bidi="bo-CN"/>
        </w:rPr>
        <w:t>བང་མཚོ་ རྒྱལཔོ་ རྒྱལ་ སོ་ ནུག</w:t>
      </w:r>
    </w:p>
    <w:p w14:paraId="32CCC7B0" w14:textId="77777777" w:rsidR="00A536DF" w:rsidRDefault="00A536DF" w:rsidP="00A536DF">
      <w:pPr>
        <w:spacing w:after="0"/>
      </w:pPr>
      <w:r>
        <w:rPr>
          <w:rFonts w:cs="Microsoft Himalaya"/>
          <w:cs/>
          <w:lang w:bidi="bo-CN"/>
        </w:rPr>
        <w:t xml:space="preserve"> དེ་ལས་ གཞན་ ཡང་ </w:t>
      </w:r>
      <w:r>
        <w:t xml:space="preserve"># </w:t>
      </w:r>
      <w:r>
        <w:rPr>
          <w:rFonts w:cs="Microsoft Himalaya"/>
          <w:cs/>
          <w:lang w:bidi="bo-CN"/>
        </w:rPr>
        <w:t xml:space="preserve">ག་ཅིའི་ སྐོར་ལས་ འབད་ རུང་ </w:t>
      </w:r>
      <w:r>
        <w:t xml:space="preserve"># </w:t>
      </w:r>
      <w:r>
        <w:rPr>
          <w:rFonts w:cs="Microsoft Himalaya"/>
          <w:cs/>
          <w:lang w:bidi="bo-CN"/>
        </w:rPr>
        <w:t xml:space="preserve">བོད་ ཀྱི་ རྒྱལཔོ་ གིས་ </w:t>
      </w:r>
      <w:r>
        <w:t xml:space="preserve"># </w:t>
      </w:r>
      <w:r>
        <w:rPr>
          <w:rFonts w:cs="Microsoft Himalaya"/>
          <w:cs/>
          <w:lang w:bidi="bo-CN"/>
        </w:rPr>
        <w:t xml:space="preserve">ཁོ་ ལུ་ འབད་ མ་ ཚུགསཔ་ ལས་ </w:t>
      </w:r>
      <w:r>
        <w:t xml:space="preserve"># </w:t>
      </w:r>
      <w:r>
        <w:rPr>
          <w:rFonts w:cs="Microsoft Himalaya"/>
          <w:cs/>
          <w:lang w:bidi="bo-CN"/>
        </w:rPr>
        <w:t xml:space="preserve">རྒྱལཔོ་ དེ་ ཐུགས་ ངལ་ མ་ རངས་ པར་ </w:t>
      </w:r>
      <w:r>
        <w:t xml:space="preserve"># </w:t>
      </w:r>
      <w:r>
        <w:rPr>
          <w:rFonts w:cs="Microsoft Himalaya"/>
          <w:cs/>
          <w:lang w:bidi="bo-CN"/>
        </w:rPr>
        <w:t xml:space="preserve">འབྲུག་ ལུ་ དམག་ རྐྱབ་ ནི་ སྦེ་ </w:t>
      </w:r>
      <w:r>
        <w:t xml:space="preserve"># </w:t>
      </w:r>
      <w:r>
        <w:rPr>
          <w:rFonts w:cs="Microsoft Himalaya"/>
          <w:cs/>
          <w:lang w:bidi="bo-CN"/>
        </w:rPr>
        <w:t xml:space="preserve">དམག་མི་ ཁྱིད་འོངས་ སྦེ་ </w:t>
      </w:r>
      <w:r>
        <w:t xml:space="preserve"># </w:t>
      </w:r>
      <w:r>
        <w:rPr>
          <w:rFonts w:cs="Microsoft Himalaya"/>
          <w:cs/>
          <w:lang w:bidi="bo-CN"/>
        </w:rPr>
        <w:t xml:space="preserve">དམག་ ཨུམ་གླིང་ མ་ ལྷོདཔ་ ཅིག་ཁར་ </w:t>
      </w:r>
      <w:r>
        <w:t xml:space="preserve"># </w:t>
      </w:r>
      <w:r>
        <w:rPr>
          <w:rFonts w:cs="Microsoft Himalaya"/>
          <w:cs/>
          <w:lang w:bidi="bo-CN"/>
        </w:rPr>
        <w:t xml:space="preserve">ས་དམར་ཅན་ ཟེར་ སར་ </w:t>
      </w:r>
      <w:r>
        <w:t xml:space="preserve"># </w:t>
      </w:r>
      <w:r>
        <w:rPr>
          <w:rFonts w:cs="Microsoft Himalaya"/>
          <w:cs/>
          <w:lang w:bidi="bo-CN"/>
        </w:rPr>
        <w:t xml:space="preserve">བང་མཚོ་ རྒྱལཔོ་ གིས་ </w:t>
      </w:r>
      <w:r>
        <w:t xml:space="preserve"># </w:t>
      </w:r>
      <w:r>
        <w:rPr>
          <w:rFonts w:cs="Microsoft Himalaya"/>
          <w:cs/>
          <w:lang w:bidi="bo-CN"/>
        </w:rPr>
        <w:t xml:space="preserve">བོད་ ཀྱི་ ཁ་གནོན་ སྦེ་ བཞེངས་བཞག་ མིའི་ </w:t>
      </w:r>
      <w:r>
        <w:t xml:space="preserve"># </w:t>
      </w:r>
      <w:r>
        <w:rPr>
          <w:rFonts w:cs="Microsoft Himalaya"/>
          <w:cs/>
          <w:lang w:bidi="bo-CN"/>
        </w:rPr>
        <w:t xml:space="preserve">མཆོད་རྟེན་ ཡོད་ ས་ ལས་ </w:t>
      </w:r>
      <w:r>
        <w:t xml:space="preserve"># </w:t>
      </w:r>
      <w:r>
        <w:rPr>
          <w:rFonts w:cs="Microsoft Himalaya"/>
          <w:cs/>
          <w:lang w:bidi="bo-CN"/>
        </w:rPr>
        <w:t xml:space="preserve">བང་མཚོ་ རྒྱལ་པོའི་ ཕོ་བྲང་ མཇལཝ་ ད་ </w:t>
      </w:r>
      <w:r>
        <w:t xml:space="preserve"># </w:t>
      </w:r>
      <w:r>
        <w:rPr>
          <w:rFonts w:cs="Microsoft Himalaya"/>
          <w:cs/>
          <w:lang w:bidi="bo-CN"/>
        </w:rPr>
        <w:t xml:space="preserve">ནམ་སོ་ཁ་ འབད་ ནི་ འདི་གིས་ </w:t>
      </w:r>
      <w:r>
        <w:t xml:space="preserve"># </w:t>
      </w:r>
      <w:r>
        <w:rPr>
          <w:rFonts w:cs="Microsoft Himalaya"/>
          <w:cs/>
          <w:lang w:bidi="bo-CN"/>
        </w:rPr>
        <w:t xml:space="preserve">བང་མཚོ་ རྒྱལ་པོའི་ གཟིམ་ཅུང་ མཐའ་ བསྐོར་ ཏེ་ </w:t>
      </w:r>
      <w:r>
        <w:t xml:space="preserve"># </w:t>
      </w:r>
      <w:r>
        <w:rPr>
          <w:rFonts w:cs="Microsoft Himalaya"/>
          <w:cs/>
          <w:lang w:bidi="bo-CN"/>
        </w:rPr>
        <w:t xml:space="preserve">སྐམ་བྱཱ་ དང་ མོན་བྱཱ་ </w:t>
      </w:r>
      <w:r>
        <w:t xml:space="preserve"># </w:t>
      </w:r>
      <w:r>
        <w:rPr>
          <w:rFonts w:cs="Microsoft Himalaya"/>
          <w:cs/>
          <w:lang w:bidi="bo-CN"/>
        </w:rPr>
        <w:t xml:space="preserve">རི་ ཀླུང་ སྦེ་ བཏབ་བཏབ་ པའི་ མཚམས་ མཚམས་ ལུ་ </w:t>
      </w:r>
      <w:r>
        <w:t xml:space="preserve"># </w:t>
      </w:r>
      <w:r>
        <w:rPr>
          <w:rFonts w:cs="Microsoft Himalaya"/>
          <w:cs/>
          <w:lang w:bidi="bo-CN"/>
        </w:rPr>
        <w:t xml:space="preserve">ཞིམ་རྩི་དཀརཔོ་ བཏབ་བཞག་ སྟེ་ </w:t>
      </w:r>
      <w:r>
        <w:t xml:space="preserve"># </w:t>
      </w:r>
      <w:r>
        <w:rPr>
          <w:rFonts w:cs="Microsoft Himalaya"/>
          <w:cs/>
          <w:lang w:bidi="bo-CN"/>
        </w:rPr>
        <w:t xml:space="preserve">དེ་ ཚུ་ འཚོ་ རན་ ཏེ་ མོན་བྱཱ་ གི་ སྦུག་ ལས་ </w:t>
      </w:r>
      <w:r>
        <w:t xml:space="preserve"># </w:t>
      </w:r>
      <w:r>
        <w:rPr>
          <w:rFonts w:cs="Microsoft Himalaya"/>
          <w:cs/>
          <w:lang w:bidi="bo-CN"/>
        </w:rPr>
        <w:t xml:space="preserve">མི་ གོ་ དམརཔོ་ གྱོན་ ཏེ་ </w:t>
      </w:r>
      <w:r>
        <w:t xml:space="preserve"># </w:t>
      </w:r>
      <w:r>
        <w:rPr>
          <w:rFonts w:cs="Microsoft Himalaya"/>
          <w:cs/>
          <w:lang w:bidi="bo-CN"/>
        </w:rPr>
        <w:t xml:space="preserve">ལོངས་ སྡོད་སྡོདཔ་ བཟུམ་ </w:t>
      </w:r>
      <w:r>
        <w:t xml:space="preserve"># </w:t>
      </w:r>
      <w:r>
        <w:rPr>
          <w:rFonts w:cs="Microsoft Himalaya"/>
          <w:cs/>
          <w:lang w:bidi="bo-CN"/>
        </w:rPr>
        <w:t>གྱངས་ཁ་ མ་ ཆོདཔ་སྦེ་ མཐོང་ ནུག</w:t>
      </w:r>
    </w:p>
    <w:p w14:paraId="75157F01" w14:textId="77777777" w:rsidR="00A536DF" w:rsidRDefault="00A536DF" w:rsidP="00A536DF">
      <w:pPr>
        <w:spacing w:after="0"/>
      </w:pPr>
      <w:r>
        <w:rPr>
          <w:rFonts w:cs="Microsoft Himalaya"/>
          <w:cs/>
          <w:lang w:bidi="bo-CN"/>
        </w:rPr>
        <w:t xml:space="preserve"> དེ་ལས་ དམག་དཔོན་ དེ་ གིས་ </w:t>
      </w:r>
      <w:r>
        <w:t xml:space="preserve"># </w:t>
      </w:r>
      <w:r>
        <w:rPr>
          <w:rFonts w:cs="Microsoft Himalaya"/>
          <w:cs/>
          <w:lang w:bidi="bo-CN"/>
        </w:rPr>
        <w:t xml:space="preserve">ང་བཅས་ ཀྱིས་ འབྲུག་པའི་ བང་མཚོ་ རྒྱལཔོ་ ལུ་ </w:t>
      </w:r>
      <w:r>
        <w:t xml:space="preserve"># </w:t>
      </w:r>
      <w:r>
        <w:rPr>
          <w:rFonts w:cs="Microsoft Himalaya"/>
          <w:cs/>
          <w:lang w:bidi="bo-CN"/>
        </w:rPr>
        <w:t>འབད་ ཚུགས་ ནི་ མེན་ པས །</w:t>
      </w:r>
    </w:p>
    <w:p w14:paraId="54B641EC" w14:textId="77777777" w:rsidR="00A536DF" w:rsidRDefault="00A536DF" w:rsidP="00A536DF">
      <w:pPr>
        <w:spacing w:after="0"/>
      </w:pPr>
      <w:r>
        <w:rPr>
          <w:rFonts w:cs="Microsoft Himalaya"/>
          <w:cs/>
          <w:lang w:bidi="bo-CN"/>
        </w:rPr>
        <w:t xml:space="preserve"> ཕོ་བྲང་ ནང་ གི་ དམག་མི་ ཕར་བཞག་ </w:t>
      </w:r>
      <w:r>
        <w:t xml:space="preserve"># </w:t>
      </w:r>
      <w:r>
        <w:rPr>
          <w:rFonts w:cs="Microsoft Himalaya"/>
          <w:cs/>
          <w:lang w:bidi="bo-CN"/>
        </w:rPr>
        <w:t>ཕོ་བྲང་ མཐའ་སྐོར་ ར་ ལྟེམ་ལྟེ་ གང་ སྟེ་ འདུག</w:t>
      </w:r>
    </w:p>
    <w:p w14:paraId="6F0BDE9C" w14:textId="77777777" w:rsidR="00A536DF" w:rsidRDefault="00A536DF" w:rsidP="00A536DF">
      <w:pPr>
        <w:spacing w:after="0"/>
      </w:pPr>
      <w:r>
        <w:rPr>
          <w:rFonts w:cs="Microsoft Himalaya"/>
          <w:cs/>
          <w:lang w:bidi="bo-CN"/>
        </w:rPr>
        <w:t xml:space="preserve"> འདི་ བ་ ལོག་ འགྱོཝ་ དྲག་ ཟེར་ སླབ་ སྟེ་ </w:t>
      </w:r>
      <w:r>
        <w:t xml:space="preserve"># </w:t>
      </w:r>
      <w:r>
        <w:rPr>
          <w:rFonts w:cs="Microsoft Himalaya"/>
          <w:cs/>
          <w:lang w:bidi="bo-CN"/>
        </w:rPr>
        <w:t xml:space="preserve">བོད་ དམག་ ཚུ་ ག་ར་ </w:t>
      </w:r>
      <w:r>
        <w:t xml:space="preserve"># </w:t>
      </w:r>
      <w:r>
        <w:rPr>
          <w:rFonts w:cs="Microsoft Himalaya"/>
          <w:cs/>
          <w:lang w:bidi="bo-CN"/>
        </w:rPr>
        <w:t>ས་དམར་ཅན་ མཆོད་རྟེན་ རྩ་བ་ ལས་ ལོག་ ཡར་ སོ་ ནུག</w:t>
      </w:r>
    </w:p>
    <w:p w14:paraId="35680BBF" w14:textId="77777777" w:rsidR="00A536DF" w:rsidRDefault="00A536DF" w:rsidP="00A536DF">
      <w:pPr>
        <w:spacing w:after="0"/>
      </w:pPr>
      <w:r>
        <w:rPr>
          <w:rFonts w:cs="Microsoft Himalaya"/>
          <w:cs/>
          <w:lang w:bidi="bo-CN"/>
        </w:rPr>
        <w:t xml:space="preserve"> བོད་ དམག་ ལོག་ འགྱོ་ བའི་ ལོ་རྒྱུས་ ག་ར་ </w:t>
      </w:r>
      <w:r>
        <w:t xml:space="preserve"># </w:t>
      </w:r>
      <w:r>
        <w:rPr>
          <w:rFonts w:cs="Microsoft Himalaya"/>
          <w:cs/>
          <w:lang w:bidi="bo-CN"/>
        </w:rPr>
        <w:t xml:space="preserve">ཕར་ གྱི་ མི་ གིས་ གོ་ ཞིནམ་ལས་ </w:t>
      </w:r>
      <w:r>
        <w:t xml:space="preserve"># </w:t>
      </w:r>
      <w:r>
        <w:rPr>
          <w:rFonts w:cs="Microsoft Himalaya"/>
          <w:cs/>
          <w:lang w:bidi="bo-CN"/>
        </w:rPr>
        <w:t xml:space="preserve">ཧེ་མ་ </w:t>
      </w:r>
      <w:r>
        <w:t xml:space="preserve"># </w:t>
      </w:r>
      <w:r>
        <w:rPr>
          <w:rFonts w:cs="Microsoft Himalaya"/>
          <w:cs/>
          <w:lang w:bidi="bo-CN"/>
        </w:rPr>
        <w:t xml:space="preserve">ནོར་ གཅིག་ བང་མཚོ་ རྒྱལ་པོའི་ ཐོག་ ནང་ འཛུལ་ བའི་ སྐོར་ལས་ </w:t>
      </w:r>
      <w:r>
        <w:t xml:space="preserve"># </w:t>
      </w:r>
      <w:r>
        <w:rPr>
          <w:rFonts w:cs="Microsoft Himalaya"/>
          <w:cs/>
          <w:lang w:bidi="bo-CN"/>
        </w:rPr>
        <w:t xml:space="preserve">ཨམ་ མོ་རེངསམོ་ ཅིག་ དང་ </w:t>
      </w:r>
      <w:r>
        <w:t xml:space="preserve"># </w:t>
      </w:r>
      <w:r>
        <w:rPr>
          <w:rFonts w:cs="Microsoft Himalaya"/>
          <w:cs/>
          <w:lang w:bidi="bo-CN"/>
        </w:rPr>
        <w:t>བང་མཚོ་ རྒྱལཔོ་ མ་ འགྲིགས་ པར་ ཡོདཔ་ ཨིན་ མས །</w:t>
      </w:r>
    </w:p>
    <w:p w14:paraId="739768A3" w14:textId="77777777" w:rsidR="00A536DF" w:rsidRDefault="00A536DF" w:rsidP="00A536DF">
      <w:pPr>
        <w:spacing w:after="0"/>
      </w:pPr>
      <w:r>
        <w:rPr>
          <w:rFonts w:cs="Microsoft Himalaya"/>
          <w:cs/>
          <w:lang w:bidi="bo-CN"/>
        </w:rPr>
        <w:t xml:space="preserve"> ཨམ་ དེ་ གིས་ བང་མཚོ་ རྒྱལཔོ་ ལུ་ </w:t>
      </w:r>
      <w:r>
        <w:t xml:space="preserve"># </w:t>
      </w:r>
      <w:r>
        <w:rPr>
          <w:rFonts w:cs="Microsoft Himalaya"/>
          <w:cs/>
          <w:lang w:bidi="bo-CN"/>
        </w:rPr>
        <w:t xml:space="preserve">ག་ནི་ཡང་ འབད་ མ་ ཚུགས་ པར་ ལུས་ལུསཔ་ ཨིན་ རུང་ </w:t>
      </w:r>
      <w:r>
        <w:t xml:space="preserve"># </w:t>
      </w:r>
      <w:r>
        <w:rPr>
          <w:rFonts w:cs="Microsoft Himalaya"/>
          <w:cs/>
          <w:lang w:bidi="bo-CN"/>
        </w:rPr>
        <w:t xml:space="preserve">ད་རིས་ ཀྱི་ ལོ་རྒྱུས་ འདི་ གོ་ ཞིནམ་ལས་ </w:t>
      </w:r>
      <w:r>
        <w:t xml:space="preserve"># </w:t>
      </w:r>
      <w:r>
        <w:rPr>
          <w:rFonts w:cs="Microsoft Himalaya"/>
          <w:cs/>
          <w:lang w:bidi="bo-CN"/>
        </w:rPr>
        <w:t xml:space="preserve">ཨམ་ དེ་ གིས་ </w:t>
      </w:r>
      <w:r>
        <w:t xml:space="preserve"># </w:t>
      </w:r>
      <w:r>
        <w:rPr>
          <w:rFonts w:cs="Microsoft Himalaya"/>
          <w:cs/>
          <w:lang w:bidi="bo-CN"/>
        </w:rPr>
        <w:t xml:space="preserve">ད་རིས་ འབདན་ </w:t>
      </w:r>
      <w:r>
        <w:t xml:space="preserve"># </w:t>
      </w:r>
      <w:r>
        <w:rPr>
          <w:rFonts w:cs="Microsoft Himalaya"/>
          <w:cs/>
          <w:lang w:bidi="bo-CN"/>
        </w:rPr>
        <w:t xml:space="preserve">ལན་ ཅིག་ འཇལ་ བ་ ཅིན་ </w:t>
      </w:r>
      <w:r>
        <w:t xml:space="preserve"># </w:t>
      </w:r>
      <w:r>
        <w:rPr>
          <w:rFonts w:cs="Microsoft Himalaya"/>
          <w:cs/>
          <w:lang w:bidi="bo-CN"/>
        </w:rPr>
        <w:t xml:space="preserve">དུས་ཚོད་ ཁར་ ཀྲིག་ཀྲི་ ཨིན་ མས མནོ་ སྟེ་ </w:t>
      </w:r>
      <w:r>
        <w:t xml:space="preserve"># </w:t>
      </w:r>
      <w:r>
        <w:rPr>
          <w:rFonts w:cs="Microsoft Himalaya"/>
          <w:cs/>
          <w:lang w:bidi="bo-CN"/>
        </w:rPr>
        <w:t xml:space="preserve">བོད་ དམག་ གི་ རྟིང་བདའ་སོང་ སྦེ་ </w:t>
      </w:r>
      <w:r>
        <w:t xml:space="preserve"># </w:t>
      </w:r>
      <w:r>
        <w:rPr>
          <w:rFonts w:cs="Microsoft Himalaya"/>
          <w:cs/>
          <w:lang w:bidi="bo-CN"/>
        </w:rPr>
        <w:t>ཁའུ་ལྟར་ལ་ ལུ་ བདའ་ཟུན་ ཆི་ ནུག</w:t>
      </w:r>
    </w:p>
    <w:p w14:paraId="129635A5" w14:textId="77777777" w:rsidR="00A536DF" w:rsidRDefault="00A536DF" w:rsidP="00A536DF">
      <w:pPr>
        <w:spacing w:after="0"/>
      </w:pPr>
      <w:r>
        <w:rPr>
          <w:rFonts w:cs="Microsoft Himalaya"/>
          <w:cs/>
          <w:lang w:bidi="bo-CN"/>
        </w:rPr>
        <w:t xml:space="preserve"> མོ་ གིས་ </w:t>
      </w:r>
      <w:r>
        <w:t xml:space="preserve"># </w:t>
      </w:r>
      <w:r>
        <w:rPr>
          <w:rFonts w:cs="Microsoft Himalaya"/>
          <w:cs/>
          <w:lang w:bidi="bo-CN"/>
        </w:rPr>
        <w:t xml:space="preserve">ལོ་རྒྱུས་ གཞན་ ལས་ འདྲིཝ་ ད་ </w:t>
      </w:r>
      <w:r>
        <w:t xml:space="preserve"># </w:t>
      </w:r>
      <w:r>
        <w:rPr>
          <w:rFonts w:cs="Microsoft Himalaya"/>
          <w:cs/>
          <w:lang w:bidi="bo-CN"/>
        </w:rPr>
        <w:t xml:space="preserve">དམག་དཔོན་ གྱིས་ </w:t>
      </w:r>
      <w:r>
        <w:t xml:space="preserve"># </w:t>
      </w:r>
      <w:r>
        <w:rPr>
          <w:rFonts w:cs="Microsoft Himalaya"/>
          <w:cs/>
          <w:lang w:bidi="bo-CN"/>
        </w:rPr>
        <w:t>བང་མཚོ་ རྒྱལ་པོའི་ དམག་མིའི་ སྐོར་ལས་ སླབ་ ནུག</w:t>
      </w:r>
    </w:p>
    <w:p w14:paraId="2794BB4E" w14:textId="77777777" w:rsidR="00A536DF" w:rsidRDefault="00A536DF" w:rsidP="00A536DF">
      <w:pPr>
        <w:spacing w:after="0"/>
      </w:pPr>
      <w:r>
        <w:rPr>
          <w:rFonts w:cs="Microsoft Himalaya"/>
          <w:cs/>
          <w:lang w:bidi="bo-CN"/>
        </w:rPr>
        <w:t xml:space="preserve"> དེ་ལས་ ཨམ་ དེ་ གིས་ བང་མཚོ་ རྒྱལཔོ་ ལུ་ </w:t>
      </w:r>
      <w:r>
        <w:t xml:space="preserve"># </w:t>
      </w:r>
      <w:r>
        <w:rPr>
          <w:rFonts w:cs="Microsoft Himalaya"/>
          <w:cs/>
          <w:lang w:bidi="bo-CN"/>
        </w:rPr>
        <w:t xml:space="preserve">དམག་མི་ ཕུད་རྡོག་ གཅིག་ ཡང་ མེད ། </w:t>
      </w:r>
      <w:r>
        <w:t xml:space="preserve"># </w:t>
      </w:r>
      <w:r>
        <w:rPr>
          <w:rFonts w:cs="Microsoft Himalaya"/>
          <w:cs/>
          <w:lang w:bidi="bo-CN"/>
        </w:rPr>
        <w:t xml:space="preserve">ཁོ་ར་ དང་ ཨ་དྲུང་ </w:t>
      </w:r>
      <w:r>
        <w:t xml:space="preserve"># </w:t>
      </w:r>
      <w:r>
        <w:rPr>
          <w:rFonts w:cs="Microsoft Himalaya"/>
          <w:cs/>
          <w:lang w:bidi="bo-CN"/>
        </w:rPr>
        <w:t xml:space="preserve">ནོར་རྫིཔ་ ཚུ་ མ་གཏོགས་ </w:t>
      </w:r>
      <w:r>
        <w:t xml:space="preserve"># </w:t>
      </w:r>
      <w:r>
        <w:rPr>
          <w:rFonts w:cs="Microsoft Himalaya"/>
          <w:cs/>
          <w:lang w:bidi="bo-CN"/>
        </w:rPr>
        <w:t>གཞན་ ག་ཡང་ མེད །</w:t>
      </w:r>
    </w:p>
    <w:p w14:paraId="0FE27A4D" w14:textId="77777777" w:rsidR="00A536DF" w:rsidRDefault="00A536DF" w:rsidP="00A536DF">
      <w:pPr>
        <w:spacing w:after="0"/>
      </w:pPr>
      <w:r>
        <w:rPr>
          <w:rFonts w:cs="Microsoft Himalaya"/>
          <w:cs/>
          <w:lang w:bidi="bo-CN"/>
        </w:rPr>
        <w:t xml:space="preserve"> དམག་དཔོན་ ཁྱོད་ ཀྱིས་ གཟིགས་ མི་ ཚུ་ ག་ར་ </w:t>
      </w:r>
      <w:r>
        <w:t xml:space="preserve"># </w:t>
      </w:r>
      <w:r>
        <w:rPr>
          <w:rFonts w:cs="Microsoft Himalaya"/>
          <w:cs/>
          <w:lang w:bidi="bo-CN"/>
        </w:rPr>
        <w:t xml:space="preserve">འབྲུག་པའི་ ལོ་ཐོག་ ཞིམ་རྩི་ ཨིན་ མས </w:t>
      </w:r>
      <w:r>
        <w:t xml:space="preserve"># </w:t>
      </w:r>
      <w:r>
        <w:rPr>
          <w:rFonts w:cs="Microsoft Himalaya"/>
          <w:cs/>
          <w:lang w:bidi="bo-CN"/>
        </w:rPr>
        <w:t xml:space="preserve">ཟེར་ བྱ་བསྐྱལ་ ཞིནམ་ལས་ </w:t>
      </w:r>
      <w:r>
        <w:t xml:space="preserve"># </w:t>
      </w:r>
      <w:r>
        <w:rPr>
          <w:rFonts w:cs="Microsoft Himalaya"/>
          <w:cs/>
          <w:lang w:bidi="bo-CN"/>
        </w:rPr>
        <w:t xml:space="preserve">བོད་ དམག་ ལོག་སྟེ་ </w:t>
      </w:r>
      <w:r>
        <w:t xml:space="preserve"># </w:t>
      </w:r>
      <w:r>
        <w:rPr>
          <w:rFonts w:cs="Microsoft Himalaya"/>
          <w:cs/>
          <w:lang w:bidi="bo-CN"/>
        </w:rPr>
        <w:t xml:space="preserve">བང་མཚོ་ རྒྱལ་པོའི་ ཕོ་བྲང་ ནང་ འགྱོཝ་ ད་ </w:t>
      </w:r>
      <w:r>
        <w:t xml:space="preserve"># </w:t>
      </w:r>
      <w:r>
        <w:rPr>
          <w:rFonts w:cs="Microsoft Himalaya"/>
          <w:cs/>
          <w:lang w:bidi="bo-CN"/>
        </w:rPr>
        <w:t>རྒྱལཔོ་ བྱོག་ཡར་ སོ་ ནུག</w:t>
      </w:r>
    </w:p>
    <w:p w14:paraId="7E7AA313" w14:textId="77777777" w:rsidR="00A536DF" w:rsidRDefault="00A536DF" w:rsidP="00A536DF">
      <w:pPr>
        <w:spacing w:after="0"/>
      </w:pPr>
      <w:r>
        <w:rPr>
          <w:rFonts w:cs="Microsoft Himalaya"/>
          <w:cs/>
          <w:lang w:bidi="bo-CN"/>
        </w:rPr>
        <w:t xml:space="preserve"> ཁོང་ རྟིང་བདའ་སོང་ སྦེ་ </w:t>
      </w:r>
      <w:r>
        <w:t xml:space="preserve"># </w:t>
      </w:r>
      <w:r>
        <w:rPr>
          <w:rFonts w:cs="Microsoft Himalaya"/>
          <w:cs/>
          <w:lang w:bidi="bo-CN"/>
        </w:rPr>
        <w:t xml:space="preserve">དོམ་མཁར་ ལུ་ ལྷོདཔ་ ད་ </w:t>
      </w:r>
      <w:r>
        <w:t xml:space="preserve"># </w:t>
      </w:r>
      <w:r>
        <w:rPr>
          <w:rFonts w:cs="Microsoft Himalaya"/>
          <w:cs/>
          <w:lang w:bidi="bo-CN"/>
        </w:rPr>
        <w:t>བང་མཚོ་ རྒྱལཔོ་ བདའ་ཟུན་ ཏེ་ བཀྲོངས་ ད་ ནུག</w:t>
      </w:r>
    </w:p>
    <w:p w14:paraId="41CF1E91" w14:textId="77777777" w:rsidR="00A536DF" w:rsidRDefault="00A536DF" w:rsidP="00A536DF">
      <w:pPr>
        <w:spacing w:after="0"/>
      </w:pPr>
      <w:r>
        <w:rPr>
          <w:rFonts w:cs="Microsoft Himalaya"/>
          <w:cs/>
          <w:lang w:bidi="bo-CN"/>
        </w:rPr>
        <w:t xml:space="preserve"> བོད་ དམག་ གིས་ བཀྲོངས་ པའི་ ཤུལ་ལས་ </w:t>
      </w:r>
      <w:r>
        <w:t xml:space="preserve"># </w:t>
      </w:r>
      <w:r>
        <w:rPr>
          <w:rFonts w:cs="Microsoft Himalaya"/>
          <w:cs/>
          <w:lang w:bidi="bo-CN"/>
        </w:rPr>
        <w:t xml:space="preserve">རྒྱལཔོ་ དེ་ སྦུལ་མེ་ སྦོམ་ གཅིག་ ལུ་ སྐྱེས་ ཏེ་ </w:t>
      </w:r>
      <w:r>
        <w:t xml:space="preserve"># </w:t>
      </w:r>
      <w:r>
        <w:rPr>
          <w:rFonts w:cs="Microsoft Himalaya"/>
          <w:cs/>
          <w:lang w:bidi="bo-CN"/>
        </w:rPr>
        <w:t xml:space="preserve">བང་མཚོ་ རྒྱལ་པོའི་ ཕོ་བྲང་ ནང་ སྡོད་ དེ་ </w:t>
      </w:r>
      <w:r>
        <w:t xml:space="preserve"># </w:t>
      </w:r>
      <w:r>
        <w:rPr>
          <w:rFonts w:cs="Microsoft Himalaya"/>
          <w:cs/>
          <w:lang w:bidi="bo-CN"/>
        </w:rPr>
        <w:t xml:space="preserve">ཕོ་བྲང་ ནང་ གི་ རྒྱུ་ཅ་ལ་ ཚུ་ </w:t>
      </w:r>
      <w:r>
        <w:t xml:space="preserve"># </w:t>
      </w:r>
      <w:r>
        <w:rPr>
          <w:rFonts w:cs="Microsoft Himalaya"/>
          <w:cs/>
          <w:lang w:bidi="bo-CN"/>
        </w:rPr>
        <w:t xml:space="preserve">ག་ལུ་ཡང་ འབག་ མ་ སྟེར་ བར་ </w:t>
      </w:r>
      <w:r>
        <w:t xml:space="preserve"># </w:t>
      </w:r>
      <w:r>
        <w:rPr>
          <w:rFonts w:cs="Microsoft Himalaya"/>
          <w:cs/>
          <w:lang w:bidi="bo-CN"/>
        </w:rPr>
        <w:t xml:space="preserve">བདག་ཏུ་བཟུང་ སྟེ་ ཡོད་ ཟེར་ </w:t>
      </w:r>
      <w:r>
        <w:t xml:space="preserve"># </w:t>
      </w:r>
      <w:r>
        <w:rPr>
          <w:rFonts w:cs="Microsoft Himalaya"/>
          <w:cs/>
          <w:lang w:bidi="bo-CN"/>
        </w:rPr>
        <w:t>མི་གནགཔ་ གི་ ཁ་རྒྱུད་ སླབཔ་ ཨིན་ མས །</w:t>
      </w:r>
    </w:p>
    <w:p w14:paraId="41D47485" w14:textId="77777777" w:rsidR="00A536DF" w:rsidRDefault="00A536DF" w:rsidP="00A536DF">
      <w:pPr>
        <w:spacing w:after="0"/>
      </w:pPr>
      <w:r>
        <w:rPr>
          <w:rFonts w:cs="Microsoft Himalaya"/>
          <w:cs/>
          <w:lang w:bidi="bo-CN"/>
        </w:rPr>
        <w:t xml:space="preserve"> ཕོ་བྲང་ ཐོག་ དགུ་ མའི་ ནང་ ཡོད་ མི་ ཚུ་ ལས་ </w:t>
      </w:r>
      <w:r>
        <w:t xml:space="preserve"># </w:t>
      </w:r>
      <w:r>
        <w:rPr>
          <w:rFonts w:cs="Microsoft Himalaya"/>
          <w:cs/>
          <w:lang w:bidi="bo-CN"/>
        </w:rPr>
        <w:t xml:space="preserve">ཐོག་ གསུམ་ ཚུན་ཚོད་ </w:t>
      </w:r>
      <w:r>
        <w:t xml:space="preserve"># </w:t>
      </w:r>
      <w:r>
        <w:rPr>
          <w:rFonts w:cs="Microsoft Himalaya"/>
          <w:cs/>
          <w:lang w:bidi="bo-CN"/>
        </w:rPr>
        <w:t xml:space="preserve">ན་ཧིང་ གཞེས་ཧིང་ ཚུན་ཚོད་ </w:t>
      </w:r>
      <w:r>
        <w:t xml:space="preserve"># </w:t>
      </w:r>
      <w:r>
        <w:rPr>
          <w:rFonts w:cs="Microsoft Himalaya"/>
          <w:cs/>
          <w:lang w:bidi="bo-CN"/>
        </w:rPr>
        <w:t xml:space="preserve">ནོར་རྫིཔ་ ཚུ་ འཛུལ་ ཏེ་ བཤལཝ་ ཨིན་ </w:t>
      </w:r>
      <w:r>
        <w:t xml:space="preserve"># </w:t>
      </w:r>
      <w:r>
        <w:rPr>
          <w:rFonts w:cs="Microsoft Himalaya"/>
          <w:cs/>
          <w:lang w:bidi="bo-CN"/>
        </w:rPr>
        <w:t>ཟེར་ བའི་ ལོ་རྒྱུས་ ཡང་ སླབ་ ནི་ འདུག</w:t>
      </w:r>
    </w:p>
    <w:p w14:paraId="0E86F5F9" w14:textId="77777777" w:rsidR="00A536DF" w:rsidRDefault="00A536DF" w:rsidP="00A536DF">
      <w:pPr>
        <w:spacing w:after="0"/>
      </w:pPr>
      <w:r>
        <w:rPr>
          <w:rFonts w:cs="Microsoft Himalaya"/>
          <w:cs/>
          <w:lang w:bidi="bo-CN"/>
        </w:rPr>
        <w:t xml:space="preserve"> ཅ་ལ་ དང་ མཆོད་རྫས་ ཚུ་ ཡང་ </w:t>
      </w:r>
      <w:r>
        <w:t xml:space="preserve"># </w:t>
      </w:r>
      <w:r>
        <w:rPr>
          <w:rFonts w:cs="Microsoft Himalaya"/>
          <w:cs/>
          <w:lang w:bidi="bo-CN"/>
        </w:rPr>
        <w:t xml:space="preserve">ཕོ་བྲང་ གི་ སྒོ་ ཁར་ སོང་ སྦེ་ </w:t>
      </w:r>
      <w:r>
        <w:t xml:space="preserve"># </w:t>
      </w:r>
      <w:r>
        <w:rPr>
          <w:rFonts w:cs="Microsoft Himalaya"/>
          <w:cs/>
          <w:lang w:bidi="bo-CN"/>
        </w:rPr>
        <w:t xml:space="preserve">བང་མཚོ་ རྒྱལཔོ་ ཟེར་ བོ་ སྟེ་ </w:t>
      </w:r>
      <w:r>
        <w:t xml:space="preserve"># </w:t>
      </w:r>
      <w:r>
        <w:rPr>
          <w:rFonts w:cs="Microsoft Himalaya"/>
          <w:cs/>
          <w:lang w:bidi="bo-CN"/>
        </w:rPr>
        <w:t xml:space="preserve">ཅ་ལ་ དགོ་ མི་ ཚུ་ བརྙ་ དགོ་ པས་ </w:t>
      </w:r>
      <w:r>
        <w:t xml:space="preserve"># </w:t>
      </w:r>
      <w:r>
        <w:rPr>
          <w:rFonts w:cs="Microsoft Himalaya"/>
          <w:cs/>
          <w:lang w:bidi="bo-CN"/>
        </w:rPr>
        <w:t xml:space="preserve">ཟེར་ སླབ་ སྦེ་ </w:t>
      </w:r>
      <w:r>
        <w:t xml:space="preserve"># </w:t>
      </w:r>
      <w:r>
        <w:rPr>
          <w:rFonts w:cs="Microsoft Himalaya"/>
          <w:cs/>
          <w:lang w:bidi="bo-CN"/>
        </w:rPr>
        <w:t xml:space="preserve">བཟུར་སྡོད་ ཞིནམ་ལས་ </w:t>
      </w:r>
      <w:r>
        <w:t xml:space="preserve"># </w:t>
      </w:r>
      <w:r>
        <w:rPr>
          <w:rFonts w:cs="Microsoft Himalaya"/>
          <w:cs/>
          <w:lang w:bidi="bo-CN"/>
        </w:rPr>
        <w:t xml:space="preserve">ལོག་ བལྟ་ བར་ འགྱོཝ་ ད་ </w:t>
      </w:r>
      <w:r>
        <w:t xml:space="preserve"># </w:t>
      </w:r>
      <w:r>
        <w:rPr>
          <w:rFonts w:cs="Microsoft Himalaya"/>
          <w:cs/>
          <w:lang w:bidi="bo-CN"/>
        </w:rPr>
        <w:t xml:space="preserve">སྒོ་ ཁར་ ཀྲིག་ཀྲི་ སྦེ་ བཏོན་བཞགཔ་ ཨིན་ ཟེར་ བའི་ ལོ་རྒྱུས་ དང་ རིམ་གྲོ་ ཚར་ ཞིནམ་ལས་ </w:t>
      </w:r>
      <w:r>
        <w:t xml:space="preserve"># </w:t>
      </w:r>
      <w:r>
        <w:rPr>
          <w:rFonts w:cs="Microsoft Himalaya"/>
          <w:cs/>
          <w:lang w:bidi="bo-CN"/>
        </w:rPr>
        <w:t xml:space="preserve">ཅ་ལ་ ལོག་ མ་ བསྐྱལ་ བ་ ཅིན་ </w:t>
      </w:r>
      <w:r>
        <w:t xml:space="preserve"># </w:t>
      </w:r>
      <w:r>
        <w:rPr>
          <w:rFonts w:cs="Microsoft Himalaya"/>
          <w:cs/>
          <w:lang w:bidi="bo-CN"/>
        </w:rPr>
        <w:t>འཚུབ་ བཏོན་ ཏེ་ བཞག་ མི་ སྟེར་ ཟེར་ བའི་ ལོ་རྒྱུས་ སླབ་ ནི་ འདུག</w:t>
      </w:r>
    </w:p>
    <w:p w14:paraId="6A971B42" w14:textId="77777777" w:rsidR="00A536DF" w:rsidRDefault="00A536DF" w:rsidP="00A536DF">
      <w:pPr>
        <w:spacing w:after="0"/>
      </w:pPr>
      <w:r>
        <w:rPr>
          <w:rFonts w:cs="Microsoft Himalaya"/>
          <w:cs/>
          <w:lang w:bidi="bo-CN"/>
        </w:rPr>
        <w:t xml:space="preserve"> ཁོ་ གི་ ཕོ་བྲང་ གི་ རྩིག་ ཤུལ་ ཚུ་ </w:t>
      </w:r>
      <w:r>
        <w:t xml:space="preserve"># </w:t>
      </w:r>
      <w:r>
        <w:rPr>
          <w:rFonts w:cs="Microsoft Himalaya"/>
          <w:cs/>
          <w:lang w:bidi="bo-CN"/>
        </w:rPr>
        <w:t xml:space="preserve">ད་ལྟོ་ ཡང་ མ་ ཉམས་ པར་ ཡོད་ པའི་ ལོ་རྒྱུས་ དང་ </w:t>
      </w:r>
      <w:r>
        <w:t xml:space="preserve"># </w:t>
      </w:r>
      <w:r>
        <w:rPr>
          <w:rFonts w:cs="Microsoft Himalaya"/>
          <w:cs/>
          <w:lang w:bidi="bo-CN"/>
        </w:rPr>
        <w:t xml:space="preserve">རྩིག་པའི་ རྡོ་ ལ་ལུ་ཅིག་ ན་ཧིང་ གཞེས་ཧིང་ </w:t>
      </w:r>
      <w:r>
        <w:t xml:space="preserve"># </w:t>
      </w:r>
      <w:r>
        <w:rPr>
          <w:rFonts w:cs="Microsoft Himalaya"/>
          <w:cs/>
          <w:lang w:bidi="bo-CN"/>
        </w:rPr>
        <w:t>ཨུམ་གླིང་ སློབ་གྲྭ་ རྐྱབ་ ད་ བཏོན་ ཡི་ ཟེར་ བའི་ ལོ་རྒྱུས་ འདུག་ གོ ། ། །</w:t>
      </w:r>
    </w:p>
    <w:p w14:paraId="41FDAFF5" w14:textId="77777777" w:rsidR="00A536DF" w:rsidRDefault="00A536DF" w:rsidP="00A536DF">
      <w:pPr>
        <w:spacing w:after="0"/>
      </w:pPr>
      <w:r>
        <w:rPr>
          <w:rFonts w:cs="Microsoft Himalaya"/>
          <w:cs/>
          <w:lang w:bidi="bo-CN"/>
        </w:rPr>
        <w:t xml:space="preserve"> སྣུམ་འཁོར་ གྱི་ </w:t>
      </w:r>
      <w:r>
        <w:t xml:space="preserve"># </w:t>
      </w:r>
      <w:r>
        <w:rPr>
          <w:rFonts w:cs="Microsoft Himalaya"/>
          <w:cs/>
          <w:lang w:bidi="bo-CN"/>
        </w:rPr>
        <w:t>གནས་སྟངས་ བརྟག་དཔྱད་ སྒེར་སྡེ་ ལུ་ སྤྲོད་ ནི །</w:t>
      </w:r>
    </w:p>
    <w:p w14:paraId="3C5422F2" w14:textId="77777777" w:rsidR="00A536DF" w:rsidRDefault="00A536DF" w:rsidP="00A536DF">
      <w:pPr>
        <w:spacing w:after="0"/>
      </w:pPr>
      <w:r>
        <w:rPr>
          <w:rFonts w:cs="Microsoft Himalaya"/>
          <w:cs/>
          <w:lang w:bidi="bo-CN"/>
        </w:rPr>
        <w:t xml:space="preserve"> ༉ སྤྱི་ལོ་ </w:t>
      </w:r>
      <w:r>
        <w:t xml:space="preserve">NUM </w:t>
      </w:r>
      <w:r>
        <w:rPr>
          <w:rFonts w:cs="Microsoft Himalaya"/>
          <w:cs/>
          <w:lang w:bidi="bo-CN"/>
        </w:rPr>
        <w:t xml:space="preserve">ལས་ འབྲུག་གཞུང་ གིས་ ལོ་ལྟར་བཞིན་དུ་ འོང་འབབ་ དངུལ་ཀྲམ་ ས་ཡ་ </w:t>
      </w:r>
      <w:r>
        <w:t xml:space="preserve">NUM </w:t>
      </w:r>
      <w:r>
        <w:rPr>
          <w:rFonts w:cs="Microsoft Himalaya"/>
          <w:cs/>
          <w:lang w:bidi="bo-CN"/>
        </w:rPr>
        <w:t>ལྷགཔ་ཅིག་ སྒེར་ མི་ དག་པ་ཅིག་ ལུ་ ཤོར་ ནི་ ཨིནམ་ ད་ དེ་ ཡང་</w:t>
      </w:r>
    </w:p>
    <w:p w14:paraId="02CD68B2" w14:textId="77777777" w:rsidR="00A536DF" w:rsidRDefault="00A536DF" w:rsidP="00A536DF">
      <w:pPr>
        <w:spacing w:after="0"/>
      </w:pPr>
      <w:r>
        <w:rPr>
          <w:rFonts w:cs="Microsoft Himalaya"/>
          <w:cs/>
          <w:lang w:bidi="bo-CN"/>
        </w:rPr>
        <w:t xml:space="preserve"> ལམ་འགྲུལ་ཉེན་སྲུང་དང་སྐྱེལ་འདྲེན་དབང་འཛིན་ གྱིས་ རྒྱལ་ཁབ་ ནང་འཁོད་ ལུ་ སྣུམ་འཁོར་ གྱི་ གནས་སྟངས་ བརྟག་དཔྱད་ འབད་ ནི་ ཚུ་ སྒེར་སྡེ་ ལུ་ སྤྲོད་ ནི་ ཨིན་ པས །</w:t>
      </w:r>
    </w:p>
    <w:p w14:paraId="1D3632C8" w14:textId="77777777" w:rsidR="00A536DF" w:rsidRDefault="00A536DF" w:rsidP="00A536DF">
      <w:pPr>
        <w:spacing w:after="0"/>
      </w:pPr>
      <w:r>
        <w:rPr>
          <w:rFonts w:cs="Microsoft Himalaya"/>
          <w:cs/>
          <w:lang w:bidi="bo-CN"/>
        </w:rPr>
        <w:t xml:space="preserve"> ད་ ཚུན་ གྱི་ བར་ ན་ </w:t>
      </w:r>
      <w:r>
        <w:t xml:space="preserve"># </w:t>
      </w:r>
      <w:r>
        <w:rPr>
          <w:rFonts w:cs="Microsoft Himalaya"/>
          <w:cs/>
          <w:lang w:bidi="bo-CN"/>
        </w:rPr>
        <w:t xml:space="preserve">སྣུམ་འཁོར་ གྱི་ གནས་སྟངས་ བརྟག་ཞིབ་ ཚུ་ ལམ་འགྲུལ་ཉེན་སྲུང་དང་སྐྱེལ་འདྲེན་དབང་འཛིན་ གྱིས་ འབད་ དེ་ </w:t>
      </w:r>
      <w:r>
        <w:t xml:space="preserve"># </w:t>
      </w:r>
      <w:r>
        <w:rPr>
          <w:rFonts w:cs="Microsoft Himalaya"/>
          <w:cs/>
          <w:lang w:bidi="bo-CN"/>
        </w:rPr>
        <w:t xml:space="preserve">སྣུམ་འཁོར་ གྱི་ ཇོ་བདག་ ཚུ་ ལས་ </w:t>
      </w:r>
      <w:r>
        <w:t xml:space="preserve"># </w:t>
      </w:r>
      <w:r>
        <w:rPr>
          <w:rFonts w:cs="Microsoft Himalaya"/>
          <w:cs/>
          <w:lang w:bidi="bo-CN"/>
        </w:rPr>
        <w:t xml:space="preserve">བརྟག་ཞིབ་ ཀྱི་ འཐུས་ ཚུ་ </w:t>
      </w:r>
      <w:r>
        <w:t xml:space="preserve"># </w:t>
      </w:r>
      <w:r>
        <w:rPr>
          <w:rFonts w:cs="Microsoft Himalaya"/>
          <w:cs/>
          <w:lang w:bidi="bo-CN"/>
        </w:rPr>
        <w:t xml:space="preserve">བསྡུ་ལེན་ ཐོག་ </w:t>
      </w:r>
      <w:r>
        <w:t xml:space="preserve"># </w:t>
      </w:r>
      <w:r>
        <w:rPr>
          <w:rFonts w:cs="Microsoft Himalaya"/>
          <w:cs/>
          <w:lang w:bidi="bo-CN"/>
        </w:rPr>
        <w:t xml:space="preserve">གཞུང་ གི་ འོང་འབབ་ རྩིས་ཁྲ་ ནང་ </w:t>
      </w:r>
      <w:r>
        <w:t xml:space="preserve"># </w:t>
      </w:r>
      <w:r>
        <w:rPr>
          <w:rFonts w:cs="Microsoft Himalaya"/>
          <w:cs/>
          <w:lang w:bidi="bo-CN"/>
        </w:rPr>
        <w:t xml:space="preserve">བཙུགསཔ་ ཨིན་རུང་ </w:t>
      </w:r>
      <w:r>
        <w:t xml:space="preserve"># </w:t>
      </w:r>
      <w:r>
        <w:rPr>
          <w:rFonts w:cs="Microsoft Himalaya"/>
          <w:cs/>
          <w:lang w:bidi="bo-CN"/>
        </w:rPr>
        <w:t xml:space="preserve">ད་རེས་ནངས་པ་ </w:t>
      </w:r>
      <w:r>
        <w:t xml:space="preserve"># </w:t>
      </w:r>
      <w:r>
        <w:rPr>
          <w:rFonts w:cs="Microsoft Himalaya"/>
          <w:cs/>
          <w:lang w:bidi="bo-CN"/>
        </w:rPr>
        <w:t xml:space="preserve">སྣུམ་འཁོར་ གྱི་ </w:t>
      </w:r>
      <w:r>
        <w:t xml:space="preserve"># </w:t>
      </w:r>
      <w:r>
        <w:rPr>
          <w:rFonts w:cs="Microsoft Himalaya"/>
          <w:cs/>
          <w:lang w:bidi="bo-CN"/>
        </w:rPr>
        <w:t xml:space="preserve">གྱངས་ཁ་ རྣམ་རྟོག་ལང་སི་སི་ སྦེ་ ཡར་འཕར་ འགྱོཝ་ མ་ཚད་ དེ་ དང་ བསྟུན་ པའི་ ལཱ་ བཙར་ མ་ ཚུགསཔ་ སྦེ་ འཐོན་ ནི་ འདི་གིས་ </w:t>
      </w:r>
      <w:r>
        <w:t xml:space="preserve"># </w:t>
      </w:r>
      <w:r>
        <w:rPr>
          <w:rFonts w:cs="Microsoft Himalaya"/>
          <w:cs/>
          <w:lang w:bidi="bo-CN"/>
        </w:rPr>
        <w:t>སྟབས་མ་བདེཝ་ ལེ་ཤ་ ཐོནམ་ མས་ ཟེར་ དབང་འཛིན་ གྱི་ མདོ་ཆེན་ བཀྲིས་ནོར་བུ་ གིས་ བཤདཔ་ ཨིན་ པས །</w:t>
      </w:r>
    </w:p>
    <w:p w14:paraId="4346EC63" w14:textId="77777777" w:rsidR="00A536DF" w:rsidRDefault="00A536DF" w:rsidP="00A536DF">
      <w:pPr>
        <w:spacing w:after="0"/>
      </w:pPr>
      <w:r>
        <w:rPr>
          <w:rFonts w:cs="Microsoft Himalaya"/>
          <w:cs/>
          <w:lang w:bidi="bo-CN"/>
        </w:rPr>
        <w:t xml:space="preserve"> ང་བཅས་ ཀྱིས་ </w:t>
      </w:r>
      <w:r>
        <w:t xml:space="preserve"># </w:t>
      </w:r>
      <w:r>
        <w:rPr>
          <w:rFonts w:cs="Microsoft Himalaya"/>
          <w:cs/>
          <w:lang w:bidi="bo-CN"/>
        </w:rPr>
        <w:t xml:space="preserve">བརྟག་དཔྱད་ འབད་ ནིའི་ ལཱ་ ཚུ་ </w:t>
      </w:r>
      <w:r>
        <w:t xml:space="preserve"># </w:t>
      </w:r>
      <w:r>
        <w:rPr>
          <w:rFonts w:cs="Microsoft Himalaya"/>
          <w:cs/>
          <w:lang w:bidi="bo-CN"/>
        </w:rPr>
        <w:t xml:space="preserve">སྒེར་སྡེ་ ལུ་ སྤྲོད་ ནི་ སྦེ་ </w:t>
      </w:r>
      <w:r>
        <w:t xml:space="preserve"># </w:t>
      </w:r>
      <w:r>
        <w:rPr>
          <w:rFonts w:cs="Microsoft Himalaya"/>
          <w:cs/>
          <w:lang w:bidi="bo-CN"/>
        </w:rPr>
        <w:t>གྲོས་ཐག་ གཅད་ མི་ དེ་ ཡང་</w:t>
      </w:r>
    </w:p>
    <w:p w14:paraId="12E7789F" w14:textId="77777777" w:rsidR="00A536DF" w:rsidRDefault="00A536DF" w:rsidP="00A536DF">
      <w:pPr>
        <w:spacing w:after="0"/>
      </w:pPr>
      <w:r>
        <w:rPr>
          <w:rFonts w:cs="Microsoft Himalaya"/>
          <w:cs/>
          <w:lang w:bidi="bo-CN"/>
        </w:rPr>
        <w:t xml:space="preserve"> དབང་འཛིན་ གྱི་ ལས་བྱེདཔ་ ཚུ་ ལུ་ འབྱུང་ མི་ </w:t>
      </w:r>
      <w:r>
        <w:t xml:space="preserve"># </w:t>
      </w:r>
      <w:r>
        <w:rPr>
          <w:rFonts w:cs="Microsoft Himalaya"/>
          <w:cs/>
          <w:lang w:bidi="bo-CN"/>
        </w:rPr>
        <w:t xml:space="preserve">ལཱ་ གི་ ཨུ་ཚུགས་ དང་ རྩིས་ཞིབ་ དང་ འབྲེལ་ བའི་ རྩོད་རྙོག་ ཚུ་ མར་ཕབ་ འབད་ ཐབས་ ལུ་ ཨིན་ ཟེར་ མདོ་ཆེན་ གྱིས་ བཤད་ པའི་ ཁར་ </w:t>
      </w:r>
      <w:r>
        <w:t xml:space="preserve"># </w:t>
      </w:r>
      <w:r>
        <w:rPr>
          <w:rFonts w:cs="Microsoft Himalaya"/>
          <w:cs/>
          <w:lang w:bidi="bo-CN"/>
        </w:rPr>
        <w:t xml:space="preserve">ད་ལས་ཕར་ </w:t>
      </w:r>
      <w:r>
        <w:t xml:space="preserve"># </w:t>
      </w:r>
      <w:r>
        <w:rPr>
          <w:rFonts w:cs="Microsoft Himalaya"/>
          <w:cs/>
          <w:lang w:bidi="bo-CN"/>
        </w:rPr>
        <w:t>ང་བཅས་ ཀྱིས་ ལོ་ལྟར་ སྣུམ་འཁོར་ གྱི་ ཡིག་ཆ་ བསྐྱར་གསོ་ དང་ སྣུམ་འཁོར་ གཏང་ ནིའི་ ཆོག་ཐམ་ དང་ སྣུམ་འཁོར་ ཐོ་བཀོད་ གསརཔ་ ཚུ་ གི་ འཐུས་ ཚུ་ རྐྱངམ་གཅིག་ བསྡུ་ལེན་ འབད་ ནི་ ཟེར་ བཤདཔ་ ཨིན་ པས །</w:t>
      </w:r>
    </w:p>
    <w:p w14:paraId="550B1964" w14:textId="77777777" w:rsidR="00A536DF" w:rsidRDefault="00A536DF" w:rsidP="00A536DF">
      <w:pPr>
        <w:spacing w:after="0"/>
      </w:pPr>
      <w:r>
        <w:rPr>
          <w:rFonts w:cs="Microsoft Himalaya"/>
          <w:cs/>
          <w:lang w:bidi="bo-CN"/>
        </w:rPr>
        <w:lastRenderedPageBreak/>
        <w:t xml:space="preserve"> ཐིམ་ཕུག་ ལུང་ཕྱོགས་ཡིག་ཚང་ གིས་ སྤྱི་ལོ་ </w:t>
      </w:r>
      <w:r>
        <w:t xml:space="preserve">NUM # </w:t>
      </w:r>
      <w:r>
        <w:rPr>
          <w:rFonts w:cs="Microsoft Himalaya"/>
          <w:cs/>
          <w:lang w:bidi="bo-CN"/>
        </w:rPr>
        <w:t xml:space="preserve">ལས་ སྤྱི་ལོ་ </w:t>
      </w:r>
      <w:r>
        <w:t xml:space="preserve">NUM # </w:t>
      </w:r>
      <w:r>
        <w:rPr>
          <w:rFonts w:cs="Microsoft Himalaya"/>
          <w:cs/>
          <w:lang w:bidi="bo-CN"/>
        </w:rPr>
        <w:t xml:space="preserve">ཟླཝ་ </w:t>
      </w:r>
      <w:r>
        <w:t xml:space="preserve">NUM # </w:t>
      </w:r>
      <w:r>
        <w:rPr>
          <w:rFonts w:cs="Microsoft Himalaya"/>
          <w:cs/>
          <w:lang w:bidi="bo-CN"/>
        </w:rPr>
        <w:t xml:space="preserve">པའི་ ཚེས་ </w:t>
      </w:r>
      <w:r>
        <w:t xml:space="preserve">NUM # </w:t>
      </w:r>
      <w:r>
        <w:rPr>
          <w:rFonts w:cs="Microsoft Himalaya"/>
          <w:cs/>
          <w:lang w:bidi="bo-CN"/>
        </w:rPr>
        <w:t xml:space="preserve">ཚུན་ཚོད་ ཐིམ་ཕུག་ དང་ སྤ་རོ ། </w:t>
      </w:r>
      <w:r>
        <w:t xml:space="preserve"># </w:t>
      </w:r>
      <w:r>
        <w:rPr>
          <w:rFonts w:cs="Microsoft Himalaya"/>
          <w:cs/>
          <w:lang w:bidi="bo-CN"/>
        </w:rPr>
        <w:t xml:space="preserve">ཧཱ ། </w:t>
      </w:r>
      <w:r>
        <w:t xml:space="preserve"># </w:t>
      </w:r>
      <w:r>
        <w:rPr>
          <w:rFonts w:cs="Microsoft Himalaya"/>
          <w:cs/>
          <w:lang w:bidi="bo-CN"/>
        </w:rPr>
        <w:t xml:space="preserve">སྤུ་ན་ཁ ། </w:t>
      </w:r>
      <w:r>
        <w:t xml:space="preserve"># </w:t>
      </w:r>
      <w:r>
        <w:rPr>
          <w:rFonts w:cs="Microsoft Himalaya"/>
          <w:cs/>
          <w:lang w:bidi="bo-CN"/>
        </w:rPr>
        <w:t xml:space="preserve">དབང་འདུས་ཕོ་བྲང་ ལུང་ཕྱོགས་ ཚུ་ ལས་ </w:t>
      </w:r>
      <w:r>
        <w:t xml:space="preserve"># </w:t>
      </w:r>
      <w:r>
        <w:rPr>
          <w:rFonts w:cs="Microsoft Himalaya"/>
          <w:cs/>
          <w:lang w:bidi="bo-CN"/>
        </w:rPr>
        <w:t xml:space="preserve">སྣུམ་འཁོར་ གྱི་ གནས་སྟངས་ བརྟག་དཔྱད་ ཀྱི་ འཐུས་ དངུལ་ཀྲམ་ ས་ཡ་ </w:t>
      </w:r>
      <w:r>
        <w:t xml:space="preserve">NUM </w:t>
      </w:r>
      <w:r>
        <w:rPr>
          <w:rFonts w:cs="Microsoft Himalaya"/>
          <w:cs/>
          <w:lang w:bidi="bo-CN"/>
        </w:rPr>
        <w:t xml:space="preserve">ལྷགཔ་ཅིག་ </w:t>
      </w:r>
      <w:r>
        <w:t xml:space="preserve"># </w:t>
      </w:r>
      <w:r>
        <w:rPr>
          <w:rFonts w:cs="Microsoft Himalaya"/>
          <w:cs/>
          <w:lang w:bidi="bo-CN"/>
        </w:rPr>
        <w:t>བསྡུ་ལེན་ འབད་ ཡོདཔ་ ཨིན་ པས །</w:t>
      </w:r>
    </w:p>
    <w:p w14:paraId="25DA02EC" w14:textId="77777777" w:rsidR="00A536DF" w:rsidRDefault="00A536DF" w:rsidP="00A536DF">
      <w:pPr>
        <w:spacing w:after="0"/>
      </w:pPr>
      <w:r>
        <w:rPr>
          <w:rFonts w:cs="Microsoft Himalaya"/>
          <w:cs/>
          <w:lang w:bidi="bo-CN"/>
        </w:rPr>
        <w:t xml:space="preserve"> སྣུམ་འཁོར་ གནས་སྟངས་ བརྟག་དཔྱད་ ཀྱི་ འཐུས་ དེ་ ཡང་</w:t>
      </w:r>
    </w:p>
    <w:p w14:paraId="37AED94C" w14:textId="77777777" w:rsidR="00A536DF" w:rsidRDefault="00A536DF" w:rsidP="00A536DF">
      <w:pPr>
        <w:spacing w:after="0"/>
      </w:pPr>
      <w:r>
        <w:t xml:space="preserve"> # </w:t>
      </w:r>
      <w:r>
        <w:rPr>
          <w:rFonts w:cs="Microsoft Himalaya"/>
          <w:cs/>
          <w:lang w:bidi="bo-CN"/>
        </w:rPr>
        <w:t xml:space="preserve">སྣུམ་འཁོར་ ཆེ་བ་ རེ་ ལུ་ དངུལ་ཀྲམ་ </w:t>
      </w:r>
      <w:r>
        <w:t xml:space="preserve">NUM </w:t>
      </w:r>
      <w:r>
        <w:rPr>
          <w:rFonts w:cs="Microsoft Himalaya"/>
          <w:cs/>
          <w:lang w:bidi="bo-CN"/>
        </w:rPr>
        <w:t xml:space="preserve">རེ་ དང་ འབྲིང་མ་ རེ་ ལུ་ དངུལ་ཀྲམ་ </w:t>
      </w:r>
      <w:r>
        <w:t xml:space="preserve">NUM # </w:t>
      </w:r>
      <w:r>
        <w:rPr>
          <w:rFonts w:cs="Microsoft Himalaya"/>
          <w:cs/>
          <w:lang w:bidi="bo-CN"/>
        </w:rPr>
        <w:t xml:space="preserve">རེ་ </w:t>
      </w:r>
      <w:r>
        <w:t xml:space="preserve"># </w:t>
      </w:r>
      <w:r>
        <w:rPr>
          <w:rFonts w:cs="Microsoft Himalaya"/>
          <w:cs/>
          <w:lang w:bidi="bo-CN"/>
        </w:rPr>
        <w:t xml:space="preserve">དེ་ལས་ </w:t>
      </w:r>
      <w:r>
        <w:t xml:space="preserve"># </w:t>
      </w:r>
      <w:r>
        <w:rPr>
          <w:rFonts w:cs="Microsoft Himalaya"/>
          <w:cs/>
          <w:lang w:bidi="bo-CN"/>
        </w:rPr>
        <w:t xml:space="preserve">སྣུམ་འཁོར་ ཆུང་བ་ རེ་ ལུ་ དངུལ་ཀྲམ་ </w:t>
      </w:r>
      <w:r>
        <w:t xml:space="preserve">NUM # </w:t>
      </w:r>
      <w:r>
        <w:rPr>
          <w:rFonts w:cs="Microsoft Himalaya"/>
          <w:cs/>
          <w:lang w:bidi="bo-CN"/>
        </w:rPr>
        <w:t xml:space="preserve">རེ་ དང་ གླ་འཁོར་ ཚུ་ ལུ་ </w:t>
      </w:r>
      <w:r>
        <w:t xml:space="preserve"># </w:t>
      </w:r>
      <w:r>
        <w:rPr>
          <w:rFonts w:cs="Microsoft Himalaya"/>
          <w:cs/>
          <w:lang w:bidi="bo-CN"/>
        </w:rPr>
        <w:t xml:space="preserve">དངུལ་ཀྲམ་ </w:t>
      </w:r>
      <w:r>
        <w:t xml:space="preserve">NUM </w:t>
      </w:r>
      <w:r>
        <w:rPr>
          <w:rFonts w:cs="Microsoft Himalaya"/>
          <w:cs/>
          <w:lang w:bidi="bo-CN"/>
        </w:rPr>
        <w:t>རེ་ བསྡུ་ལེན་ འབདཝ་ ཨིན་ པས །</w:t>
      </w:r>
    </w:p>
    <w:p w14:paraId="49D30FFA"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ལུ་ ལམ་འགྲུལ་ཉེན་སྲུང་དང་སྐྱེལ་འདྲེན་དབང་འཛིན་ གྱིས་ རྒྱལ་ཁབ་ ནང་འཁོད་ ལུ་ སྣུམ་འཁོར་ གྱི་ ཡིག་ཆ་ བསྐྱར་གསོ་ དང་ གནས་སྟངས་ བརྟག་དཔྱད་ </w:t>
      </w:r>
      <w:r>
        <w:t xml:space="preserve"># </w:t>
      </w:r>
      <w:r>
        <w:rPr>
          <w:rFonts w:cs="Microsoft Himalaya"/>
          <w:cs/>
          <w:lang w:bidi="bo-CN"/>
        </w:rPr>
        <w:t xml:space="preserve">དེད་གཡོག་ པའི་ ཆོག་ཐམ་ དང་ སྣུམ་འཁོར་ གསརཔ་ ཐོ་བཀོད་ ཀྱི་ འཐུས་ ཚུ་ བསྡོམས་ ཏེ་ </w:t>
      </w:r>
      <w:r>
        <w:t xml:space="preserve"># </w:t>
      </w:r>
      <w:r>
        <w:rPr>
          <w:rFonts w:cs="Microsoft Himalaya"/>
          <w:cs/>
          <w:lang w:bidi="bo-CN"/>
        </w:rPr>
        <w:t xml:space="preserve">དངུལ་ཀྲམ་ ས་ཡ་ </w:t>
      </w:r>
      <w:r>
        <w:t xml:space="preserve">NUM # </w:t>
      </w:r>
      <w:r>
        <w:rPr>
          <w:rFonts w:cs="Microsoft Himalaya"/>
          <w:cs/>
          <w:lang w:bidi="bo-CN"/>
        </w:rPr>
        <w:t xml:space="preserve">ལྷགཔ་ཅིག་ བསྡུ་ལེན་ འབད་ ཡོདཔ་ ད་ ཐིམ་ཕུག་ ལུང་ཕྱོགས་ཡིག་ཚང་ རྐྱངམ་གཅིག་ གིས་ ར་ </w:t>
      </w:r>
      <w:r>
        <w:t xml:space="preserve"># </w:t>
      </w:r>
      <w:r>
        <w:rPr>
          <w:rFonts w:cs="Microsoft Himalaya"/>
          <w:cs/>
          <w:lang w:bidi="bo-CN"/>
        </w:rPr>
        <w:t xml:space="preserve">སྤྱི་ལོ་ </w:t>
      </w:r>
      <w:r>
        <w:t xml:space="preserve">NUM # </w:t>
      </w:r>
      <w:r>
        <w:rPr>
          <w:rFonts w:cs="Microsoft Himalaya"/>
          <w:cs/>
          <w:lang w:bidi="bo-CN"/>
        </w:rPr>
        <w:t xml:space="preserve">ཟླཝ་ </w:t>
      </w:r>
      <w:r>
        <w:t xml:space="preserve">NUM # </w:t>
      </w:r>
      <w:r>
        <w:rPr>
          <w:rFonts w:cs="Microsoft Himalaya"/>
          <w:cs/>
          <w:lang w:bidi="bo-CN"/>
        </w:rPr>
        <w:t xml:space="preserve">པའི་ ཚེས་ </w:t>
      </w:r>
      <w:r>
        <w:t xml:space="preserve">NUM # </w:t>
      </w:r>
      <w:r>
        <w:rPr>
          <w:rFonts w:cs="Microsoft Himalaya"/>
          <w:cs/>
          <w:lang w:bidi="bo-CN"/>
        </w:rPr>
        <w:t xml:space="preserve">ལས་ སྤྱི་ཟླ་ </w:t>
      </w:r>
      <w:r>
        <w:t xml:space="preserve">NUM # </w:t>
      </w:r>
      <w:r>
        <w:rPr>
          <w:rFonts w:cs="Microsoft Himalaya"/>
          <w:cs/>
          <w:lang w:bidi="bo-CN"/>
        </w:rPr>
        <w:t xml:space="preserve">པའི་ ཚེས་ </w:t>
      </w:r>
      <w:r>
        <w:t xml:space="preserve">NUM # </w:t>
      </w:r>
      <w:r>
        <w:rPr>
          <w:rFonts w:cs="Microsoft Himalaya"/>
          <w:cs/>
          <w:lang w:bidi="bo-CN"/>
        </w:rPr>
        <w:t xml:space="preserve">ཚུན་ སྣུམ་འཁོར་ ཚུ་ ལས་ </w:t>
      </w:r>
      <w:r>
        <w:t xml:space="preserve"># </w:t>
      </w:r>
      <w:r>
        <w:rPr>
          <w:rFonts w:cs="Microsoft Himalaya"/>
          <w:cs/>
          <w:lang w:bidi="bo-CN"/>
        </w:rPr>
        <w:t xml:space="preserve">འོང་འབབ་ དངུལ་ཀྲམ་ ས་ཡ་ </w:t>
      </w:r>
      <w:r>
        <w:t xml:space="preserve">NUM # </w:t>
      </w:r>
      <w:r>
        <w:rPr>
          <w:rFonts w:cs="Microsoft Himalaya"/>
          <w:cs/>
          <w:lang w:bidi="bo-CN"/>
        </w:rPr>
        <w:t>བསྡུ་ལེན་ འབད་ ནུག །</w:t>
      </w:r>
    </w:p>
    <w:p w14:paraId="4118BBB8" w14:textId="77777777" w:rsidR="00A536DF" w:rsidRDefault="00A536DF" w:rsidP="00A536DF">
      <w:pPr>
        <w:spacing w:after="0"/>
      </w:pPr>
      <w:r>
        <w:rPr>
          <w:rFonts w:cs="Microsoft Himalaya"/>
          <w:cs/>
          <w:lang w:bidi="bo-CN"/>
        </w:rPr>
        <w:t xml:space="preserve"> རྩིས་ཐོ་ དང་ འཁྲིལཝ་ ད་ སྤྱི་ལོ་ </w:t>
      </w:r>
      <w:r>
        <w:t xml:space="preserve">NUM # </w:t>
      </w:r>
      <w:r>
        <w:rPr>
          <w:rFonts w:cs="Microsoft Himalaya"/>
          <w:cs/>
          <w:lang w:bidi="bo-CN"/>
        </w:rPr>
        <w:t xml:space="preserve">ཟླཝ་ </w:t>
      </w:r>
      <w:r>
        <w:t xml:space="preserve">NUM # </w:t>
      </w:r>
      <w:r>
        <w:rPr>
          <w:rFonts w:cs="Microsoft Himalaya"/>
          <w:cs/>
          <w:lang w:bidi="bo-CN"/>
        </w:rPr>
        <w:t xml:space="preserve">པའི་ ཚེས་ </w:t>
      </w:r>
      <w:r>
        <w:t xml:space="preserve">NUM # </w:t>
      </w:r>
      <w:r>
        <w:rPr>
          <w:rFonts w:cs="Microsoft Himalaya"/>
          <w:cs/>
          <w:lang w:bidi="bo-CN"/>
        </w:rPr>
        <w:t xml:space="preserve">ཚུན་ཚོད་ འབྲུག་ རྒྱལ་ཁབ་ ནང་ སྣུམ་འཁོར་ ཡོངས་བསྡོམས་ </w:t>
      </w:r>
      <w:r>
        <w:t xml:space="preserve">NUM # </w:t>
      </w:r>
      <w:r>
        <w:rPr>
          <w:rFonts w:cs="Microsoft Himalaya"/>
          <w:cs/>
          <w:lang w:bidi="bo-CN"/>
        </w:rPr>
        <w:t xml:space="preserve">ཡོད་ མིའི་ ནང་ ལས་ </w:t>
      </w:r>
      <w:r>
        <w:t xml:space="preserve">NUM # </w:t>
      </w:r>
      <w:r>
        <w:rPr>
          <w:rFonts w:cs="Microsoft Himalaya"/>
          <w:cs/>
          <w:lang w:bidi="bo-CN"/>
        </w:rPr>
        <w:t xml:space="preserve">ཐིམ་ཕུག་ གི་ ལུང་ཕྱོགས་ ནང་ ཡོདཔ་ ད་ </w:t>
      </w:r>
      <w:r>
        <w:t xml:space="preserve"># </w:t>
      </w:r>
      <w:r>
        <w:rPr>
          <w:rFonts w:cs="Microsoft Himalaya"/>
          <w:cs/>
          <w:lang w:bidi="bo-CN"/>
        </w:rPr>
        <w:t xml:space="preserve">ཕུན་ཚོགས་གླིང་ ལུ་ སྣུམ་འཁོར་ </w:t>
      </w:r>
      <w:r>
        <w:t xml:space="preserve">NUM # </w:t>
      </w:r>
      <w:r>
        <w:rPr>
          <w:rFonts w:cs="Microsoft Himalaya"/>
          <w:cs/>
          <w:lang w:bidi="bo-CN"/>
        </w:rPr>
        <w:t xml:space="preserve">དང་ བསམ་གྲུབ་ལྗོངས་མཁར་ ལུང་ཕྱོགས་ ནང་ </w:t>
      </w:r>
      <w:r>
        <w:t xml:space="preserve">NUM # </w:t>
      </w:r>
      <w:r>
        <w:rPr>
          <w:rFonts w:cs="Microsoft Himalaya"/>
          <w:cs/>
          <w:lang w:bidi="bo-CN"/>
        </w:rPr>
        <w:t xml:space="preserve">དགེ་ལེགས་ཕུག་ ལུང་ཕྱོགས་ ནང་ སྣུམ་འཁོར་ </w:t>
      </w:r>
      <w:r>
        <w:t xml:space="preserve">NUM # </w:t>
      </w:r>
      <w:r>
        <w:rPr>
          <w:rFonts w:cs="Microsoft Himalaya"/>
          <w:cs/>
          <w:lang w:bidi="bo-CN"/>
        </w:rPr>
        <w:t>ཡོདཔ་ ཨིན་ པས །</w:t>
      </w:r>
    </w:p>
    <w:p w14:paraId="6CE649C6"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ལུ་ ལམ་འགྲུལ་ཉེན་སྲུང་དང་སྐྱེལ་འདྲེན་དབང་འཛིན་ གྱིས་ སྣུམ་འཁོར་ གྱི་ དུ་པ་ བརྟག་དཔྱད་ འབད་ ནི་ འདི་ སྒེར་སྡེ་ གཉིས་ ལུ་ སྤྲོད་ ཞིནམ་ལས་ ཚུར་ གཞུང་ གི་ འོང་འབབ་ ལོ་ལྟར་བཞིན་དུ་ དངུལ་ཀྲམ་ ས་ཡ་ </w:t>
      </w:r>
      <w:r>
        <w:t xml:space="preserve">NUM # </w:t>
      </w:r>
      <w:r>
        <w:rPr>
          <w:rFonts w:cs="Microsoft Himalaya"/>
          <w:cs/>
          <w:lang w:bidi="bo-CN"/>
        </w:rPr>
        <w:t>དེ་ རེ་ འབྱང་ དོ་ ཡོད་ པའི་ གནས་ཚུལ །</w:t>
      </w:r>
    </w:p>
    <w:p w14:paraId="59A91927" w14:textId="77777777" w:rsidR="00A536DF" w:rsidRDefault="00A536DF" w:rsidP="00A536DF">
      <w:pPr>
        <w:spacing w:after="0"/>
      </w:pPr>
      <w:r>
        <w:rPr>
          <w:rFonts w:cs="Microsoft Himalaya"/>
          <w:cs/>
          <w:lang w:bidi="bo-CN"/>
        </w:rPr>
        <w:t xml:space="preserve"> སློབ་དཔོན་ གདམ་འཐུ་ འབད་ མི་ ཚུ་ ལུ་ ནང་འཁོད་ བརྟག་ཞིབ །</w:t>
      </w:r>
    </w:p>
    <w:p w14:paraId="4736E07C" w14:textId="77777777" w:rsidR="00A536DF" w:rsidRDefault="00A536DF" w:rsidP="00A536DF">
      <w:pPr>
        <w:spacing w:after="0"/>
      </w:pPr>
      <w:r>
        <w:rPr>
          <w:rFonts w:cs="Microsoft Himalaya"/>
          <w:cs/>
          <w:lang w:bidi="bo-CN"/>
        </w:rPr>
        <w:t xml:space="preserve"> ༉ འཕྲལ་ཁམས་ཅིག་ ལས་ </w:t>
      </w:r>
      <w:r>
        <w:t xml:space="preserve"># </w:t>
      </w:r>
      <w:r>
        <w:rPr>
          <w:rFonts w:cs="Microsoft Himalaya"/>
          <w:cs/>
          <w:lang w:bidi="bo-CN"/>
        </w:rPr>
        <w:t xml:space="preserve">གནམ་དགུན་ གྱི་ གོ་བསྡུར་ཞལ་འཛོམས་ དང་ ཆོས་རྒྱུགས་ ཀྱི་ ལྟ་རྟོག་ འབད་ ནིའི་ དོན་ལུ་ སློབ་དཔོན་ གདམ་འཐུ་ འབད་ མི་ ལུ་ ཤེས་རིག་ལྷན་ཁག་ གིས་ བརྟག་ཞིབ་ འབད་ ནི་ འགོ་བཙུགས་ ཏེ་ ཡོད་ ཟེར་ ད་ལྟོ་ </w:t>
      </w:r>
      <w:r>
        <w:t xml:space="preserve"># </w:t>
      </w:r>
      <w:r>
        <w:rPr>
          <w:rFonts w:cs="Microsoft Himalaya"/>
          <w:cs/>
          <w:lang w:bidi="bo-CN"/>
        </w:rPr>
        <w:t>དགེ་ལེགས་ཕུག་ ལུ་ འཚོགས་ པའི་ བསྒང་ ཡོད་ མི་ ལོ་ལྟར་ ཤེས་རིག་ ཞལ་འཛོམས་ ནང་ ཤེས་རིག་ དྲུང་ཆེན་ སངས་རྒྱས་བཟངམོ་ གིས་ བཤད་ ཅི །</w:t>
      </w:r>
    </w:p>
    <w:p w14:paraId="1F4EBD6E" w14:textId="77777777" w:rsidR="00A536DF" w:rsidRDefault="00A536DF" w:rsidP="00A536DF">
      <w:pPr>
        <w:spacing w:after="0"/>
      </w:pPr>
      <w:r>
        <w:rPr>
          <w:rFonts w:cs="Microsoft Himalaya"/>
          <w:cs/>
          <w:lang w:bidi="bo-CN"/>
        </w:rPr>
        <w:t xml:space="preserve"> གནམ་དགུན་ གྱི་ གོ་བསྡུར་ཞལ་འཛོམས་ དང་ གྲོས་བསྡུར་ཞལ་འཛོམས་ ཚུ་ ནང་ བཅའ་མར་གཏོགས་ ནི་ དང་ ཆོས་རྒྱུགས་ ཀྱི་ ལྟ་ལྟོག་པ་ སྦེ་ གདམ་ཁ་ རྐྱབ་ པའི་ སྐབས་ </w:t>
      </w:r>
      <w:r>
        <w:t xml:space="preserve"># </w:t>
      </w:r>
      <w:r>
        <w:rPr>
          <w:rFonts w:cs="Microsoft Himalaya"/>
          <w:cs/>
          <w:lang w:bidi="bo-CN"/>
        </w:rPr>
        <w:t xml:space="preserve">རྣམ་དག་ དང་ </w:t>
      </w:r>
      <w:r>
        <w:t xml:space="preserve"># </w:t>
      </w:r>
      <w:r>
        <w:rPr>
          <w:rFonts w:cs="Microsoft Himalaya"/>
          <w:cs/>
          <w:lang w:bidi="bo-CN"/>
        </w:rPr>
        <w:t xml:space="preserve">དྲང་བདེན་ མེད་ པའི་ ཁར་ </w:t>
      </w:r>
      <w:r>
        <w:t xml:space="preserve"># </w:t>
      </w:r>
      <w:r>
        <w:rPr>
          <w:rFonts w:cs="Microsoft Himalaya"/>
          <w:cs/>
          <w:lang w:bidi="bo-CN"/>
        </w:rPr>
        <w:t xml:space="preserve">ཕྱོགས་རིས་ ཕྱེ་ བའི་ </w:t>
      </w:r>
      <w:r>
        <w:t xml:space="preserve"># </w:t>
      </w:r>
      <w:r>
        <w:rPr>
          <w:rFonts w:cs="Microsoft Himalaya"/>
          <w:cs/>
          <w:lang w:bidi="bo-CN"/>
        </w:rPr>
        <w:t xml:space="preserve">གནད་དོན་ སྐོར་ལས་ </w:t>
      </w:r>
      <w:r>
        <w:t xml:space="preserve"># </w:t>
      </w:r>
      <w:r>
        <w:rPr>
          <w:rFonts w:cs="Microsoft Himalaya"/>
          <w:cs/>
          <w:lang w:bidi="bo-CN"/>
        </w:rPr>
        <w:t xml:space="preserve">ལོ་ལྟར་ གྱི་ ཤེས་རིག་ ཞལ་འཛོམས་ ནང་ </w:t>
      </w:r>
      <w:r>
        <w:t xml:space="preserve"># </w:t>
      </w:r>
      <w:r>
        <w:rPr>
          <w:rFonts w:cs="Microsoft Himalaya"/>
          <w:cs/>
          <w:lang w:bidi="bo-CN"/>
        </w:rPr>
        <w:t xml:space="preserve">ལོ་ རིང་ཆད་ ར་ </w:t>
      </w:r>
      <w:r>
        <w:t xml:space="preserve"># </w:t>
      </w:r>
      <w:r>
        <w:rPr>
          <w:rFonts w:cs="Microsoft Himalaya"/>
          <w:cs/>
          <w:lang w:bidi="bo-CN"/>
        </w:rPr>
        <w:t xml:space="preserve">ལོ་རྒྱུས་ ཐོནམ་ མས་ ཟེར་ </w:t>
      </w:r>
      <w:r>
        <w:t xml:space="preserve"># </w:t>
      </w:r>
      <w:r>
        <w:rPr>
          <w:rFonts w:cs="Microsoft Himalaya"/>
          <w:cs/>
          <w:lang w:bidi="bo-CN"/>
        </w:rPr>
        <w:t>དྲུང་ཆེན་ གྱིས་ བཤད་ ཅི །</w:t>
      </w:r>
    </w:p>
    <w:p w14:paraId="2AC5EA45" w14:textId="77777777" w:rsidR="00A536DF" w:rsidRDefault="00A536DF" w:rsidP="00A536DF">
      <w:pPr>
        <w:spacing w:after="0"/>
      </w:pPr>
      <w:r>
        <w:rPr>
          <w:rFonts w:cs="Microsoft Himalaya"/>
          <w:cs/>
          <w:lang w:bidi="bo-CN"/>
        </w:rPr>
        <w:t xml:space="preserve"> ཧེ་མ་ འབད་བ་ཅིན་ </w:t>
      </w:r>
      <w:r>
        <w:t xml:space="preserve"># </w:t>
      </w:r>
      <w:r>
        <w:rPr>
          <w:rFonts w:cs="Microsoft Himalaya"/>
          <w:cs/>
          <w:lang w:bidi="bo-CN"/>
        </w:rPr>
        <w:t xml:space="preserve">ལྷན་ཁག་ གིས་ </w:t>
      </w:r>
      <w:r>
        <w:t xml:space="preserve"># </w:t>
      </w:r>
      <w:r>
        <w:rPr>
          <w:rFonts w:cs="Microsoft Himalaya"/>
          <w:cs/>
          <w:lang w:bidi="bo-CN"/>
        </w:rPr>
        <w:t xml:space="preserve">གདམ་ཁ་ རྐྱབ་ སྲོལ་ ཡོད་ མི་ དེ་ </w:t>
      </w:r>
      <w:r>
        <w:t xml:space="preserve"># </w:t>
      </w:r>
      <w:r>
        <w:rPr>
          <w:rFonts w:cs="Microsoft Himalaya"/>
          <w:cs/>
          <w:lang w:bidi="bo-CN"/>
        </w:rPr>
        <w:t xml:space="preserve">དབང་ཚད་ཕྱིར་སྤེལ་ ཐོག་ </w:t>
      </w:r>
      <w:r>
        <w:t xml:space="preserve"># </w:t>
      </w:r>
      <w:r>
        <w:rPr>
          <w:rFonts w:cs="Microsoft Himalaya"/>
          <w:cs/>
          <w:lang w:bidi="bo-CN"/>
        </w:rPr>
        <w:t xml:space="preserve">རྫོང་ཁག་ཤེས་རིག་འགོ་དཔོན་ ཚུ་ ལུ་ </w:t>
      </w:r>
      <w:r>
        <w:t xml:space="preserve"># </w:t>
      </w:r>
      <w:r>
        <w:rPr>
          <w:rFonts w:cs="Microsoft Himalaya"/>
          <w:cs/>
          <w:lang w:bidi="bo-CN"/>
        </w:rPr>
        <w:t xml:space="preserve">རྩིས་ སྤྲོད་ པའི་ ཤུལ་ལུ་ </w:t>
      </w:r>
      <w:r>
        <w:t xml:space="preserve"># </w:t>
      </w:r>
      <w:r>
        <w:rPr>
          <w:rFonts w:cs="Microsoft Himalaya"/>
          <w:cs/>
          <w:lang w:bidi="bo-CN"/>
        </w:rPr>
        <w:t xml:space="preserve">སློབ་དཔོན་ ཆ་མཉམ་ ལུ་ </w:t>
      </w:r>
      <w:r>
        <w:t xml:space="preserve"># </w:t>
      </w:r>
      <w:r>
        <w:rPr>
          <w:rFonts w:cs="Microsoft Himalaya"/>
          <w:cs/>
          <w:lang w:bidi="bo-CN"/>
        </w:rPr>
        <w:t xml:space="preserve">གོ་སྐབས་ འདྲ་མཉམ་ བྱིན་ ཐབས་ ལུ་ </w:t>
      </w:r>
      <w:r>
        <w:t xml:space="preserve"># </w:t>
      </w:r>
      <w:r>
        <w:rPr>
          <w:rFonts w:cs="Microsoft Himalaya"/>
          <w:cs/>
          <w:lang w:bidi="bo-CN"/>
        </w:rPr>
        <w:t xml:space="preserve">གདམ་ཁ ་རྐྱབ་ ནི་ གི་ འགན་ཁུར་ དེ་ </w:t>
      </w:r>
      <w:r>
        <w:t xml:space="preserve"># </w:t>
      </w:r>
      <w:r>
        <w:rPr>
          <w:rFonts w:cs="Microsoft Himalaya"/>
          <w:cs/>
          <w:lang w:bidi="bo-CN"/>
        </w:rPr>
        <w:t xml:space="preserve">སློབ་གྲྭའི་ དབུ་འཛིན་ ཚུ་ ལུ་ </w:t>
      </w:r>
      <w:r>
        <w:t xml:space="preserve"># </w:t>
      </w:r>
      <w:r>
        <w:rPr>
          <w:rFonts w:cs="Microsoft Himalaya"/>
          <w:cs/>
          <w:lang w:bidi="bo-CN"/>
        </w:rPr>
        <w:t>རྩིས་ སྤྲོད་ ཡོདཔ་ ཨིན་ པས །</w:t>
      </w:r>
    </w:p>
    <w:p w14:paraId="05B93395"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སློབ་དཔོན་ ཚུ་ གིས་ མཐུན་འགྱུར་ དང་ </w:t>
      </w:r>
      <w:r>
        <w:t xml:space="preserve"># </w:t>
      </w:r>
      <w:r>
        <w:rPr>
          <w:rFonts w:cs="Microsoft Himalaya"/>
          <w:cs/>
          <w:lang w:bidi="bo-CN"/>
        </w:rPr>
        <w:t xml:space="preserve">ཉེ་རིང་ ཕྱེ་ བའི་ སྐོར་ལས་ </w:t>
      </w:r>
      <w:r>
        <w:t xml:space="preserve"># </w:t>
      </w:r>
      <w:r>
        <w:rPr>
          <w:rFonts w:cs="Microsoft Himalaya"/>
          <w:cs/>
          <w:lang w:bidi="bo-CN"/>
        </w:rPr>
        <w:t xml:space="preserve">ཚུལ་མཐུན་ དང་ </w:t>
      </w:r>
      <w:r>
        <w:t xml:space="preserve"># </w:t>
      </w:r>
      <w:r>
        <w:rPr>
          <w:rFonts w:cs="Microsoft Himalaya"/>
          <w:cs/>
          <w:lang w:bidi="bo-CN"/>
        </w:rPr>
        <w:t xml:space="preserve">ཚུལ་མཐུན་ མེད་ པའི་ ཐོག་ ལས་ </w:t>
      </w:r>
      <w:r>
        <w:t xml:space="preserve"># </w:t>
      </w:r>
      <w:r>
        <w:rPr>
          <w:rFonts w:cs="Microsoft Himalaya"/>
          <w:cs/>
          <w:lang w:bidi="bo-CN"/>
        </w:rPr>
        <w:t xml:space="preserve">ཉོག་བཤད་ བཀོདཔ་ ཨིན་རུང་ </w:t>
      </w:r>
      <w:r>
        <w:t xml:space="preserve"># </w:t>
      </w:r>
      <w:r>
        <w:rPr>
          <w:rFonts w:cs="Microsoft Himalaya"/>
          <w:cs/>
          <w:lang w:bidi="bo-CN"/>
        </w:rPr>
        <w:t xml:space="preserve">དེ་ གི་ འགན་འཁྲི་ ག་གིས་ཡང་ </w:t>
      </w:r>
      <w:r>
        <w:t xml:space="preserve"># </w:t>
      </w:r>
      <w:r>
        <w:rPr>
          <w:rFonts w:cs="Microsoft Himalaya"/>
          <w:cs/>
          <w:lang w:bidi="bo-CN"/>
        </w:rPr>
        <w:t xml:space="preserve">འབག་ མི་ བཏུབ་ པས་ ཟེར་ </w:t>
      </w:r>
      <w:r>
        <w:t xml:space="preserve"># </w:t>
      </w:r>
      <w:r>
        <w:rPr>
          <w:rFonts w:cs="Microsoft Himalaya"/>
          <w:cs/>
          <w:lang w:bidi="bo-CN"/>
        </w:rPr>
        <w:t xml:space="preserve">ཤེས་རིག་ དྲུང་ཆེན་ གྱིས་ ཞལ་འཛོམས་ ནང་ </w:t>
      </w:r>
      <w:r>
        <w:t xml:space="preserve"># </w:t>
      </w:r>
      <w:r>
        <w:rPr>
          <w:rFonts w:cs="Microsoft Himalaya"/>
          <w:cs/>
          <w:lang w:bidi="bo-CN"/>
        </w:rPr>
        <w:t xml:space="preserve">བཅའ་མར་གཏོགས་ མི་ ཚུ་ ལུ་ </w:t>
      </w:r>
      <w:r>
        <w:t xml:space="preserve"># </w:t>
      </w:r>
      <w:r>
        <w:rPr>
          <w:rFonts w:cs="Microsoft Himalaya"/>
          <w:cs/>
          <w:lang w:bidi="bo-CN"/>
        </w:rPr>
        <w:t>དྲན་གསོ་ སྦེ་ བཤད་ ཅི །</w:t>
      </w:r>
    </w:p>
    <w:p w14:paraId="2CFC9ECA" w14:textId="77777777" w:rsidR="00A536DF" w:rsidRDefault="00A536DF" w:rsidP="00A536DF">
      <w:pPr>
        <w:spacing w:after="0"/>
      </w:pPr>
      <w:r>
        <w:rPr>
          <w:rFonts w:cs="Microsoft Himalaya"/>
          <w:cs/>
          <w:lang w:bidi="bo-CN"/>
        </w:rPr>
        <w:t xml:space="preserve"> ཕྱོགས་རིས་ དང་ </w:t>
      </w:r>
      <w:r>
        <w:t xml:space="preserve"># </w:t>
      </w:r>
      <w:r>
        <w:rPr>
          <w:rFonts w:cs="Microsoft Himalaya"/>
          <w:cs/>
          <w:lang w:bidi="bo-CN"/>
        </w:rPr>
        <w:t xml:space="preserve">མཐུན་འགྱུར་ འབད་ བའི་ རྩོད་དོན་ ཚུ་ </w:t>
      </w:r>
      <w:r>
        <w:t xml:space="preserve"># </w:t>
      </w:r>
      <w:r>
        <w:rPr>
          <w:rFonts w:cs="Microsoft Himalaya"/>
          <w:cs/>
          <w:lang w:bidi="bo-CN"/>
        </w:rPr>
        <w:t xml:space="preserve">དོགས་སེལ་ འབད་ ནི་ དང་ </w:t>
      </w:r>
      <w:r>
        <w:t xml:space="preserve"># </w:t>
      </w:r>
      <w:r>
        <w:rPr>
          <w:rFonts w:cs="Microsoft Himalaya"/>
          <w:cs/>
          <w:lang w:bidi="bo-CN"/>
        </w:rPr>
        <w:t>གདམ་ཁ་ རྐྱབ་ མི་ ཚུ་ དྭངས་གསལ་ བཟོ་ ཐབས་ ལུ་ དམིགས་ ཏེ་ ཤེས་རིག་ལྷན་ཁག་ གིས་ ཆུ་ཁ་ རྫོང་ཁག་ ལས་ ནང་འཁོད་ བརྟག་ཞིབ་ འབད་ ནི་ འགོ་བཙུགས་ ཏེ་ ཡོད་ ཟེར་ བཤདཔ་ ཨིན་ པས །</w:t>
      </w:r>
    </w:p>
    <w:p w14:paraId="7264860B" w14:textId="77777777" w:rsidR="00A536DF" w:rsidRDefault="00A536DF" w:rsidP="00A536DF">
      <w:pPr>
        <w:spacing w:after="0"/>
      </w:pPr>
      <w:r>
        <w:rPr>
          <w:rFonts w:cs="Microsoft Himalaya"/>
          <w:cs/>
          <w:lang w:bidi="bo-CN"/>
        </w:rPr>
        <w:t xml:space="preserve"> འབྲུག་ གི་ ཤེས་རིག་ བརྟག་དཔྱད་ ཚོགས་སྡེའི་ དྲུང་ཆེན་ ཌོག་ཊར་ ཕུརཔ་རིན་ཆེན་ གྱིས་ སླབ་ མིའི་ ནང་ སྤྱིར་བཏང་ལུ་ སློཔ་དཔོན་ ཚུ་ གིས་ གཙོ་བོ་ར་ ཉིན་འཐུས་ དང་ འགྲུལ་འཐུས་ ལ་སོགས་པའི་ ལྷན་ཐབས་ འབབ་ཁུངས་ བཟོ་ ནིའི་ དོན་ལུ་ གོ་བསྡུར་ཞར་འཛོམས་ ཚུ་ ནང་ བཅའ་མར་གཏོགས་ ནིའི་ དོན་ལུ་ གདམ་ཁ་ རྐྱབ་ དོ་ ཡོདཔ་ ལས་ </w:t>
      </w:r>
      <w:r>
        <w:t xml:space="preserve"># </w:t>
      </w:r>
      <w:r>
        <w:rPr>
          <w:rFonts w:cs="Microsoft Himalaya"/>
          <w:cs/>
          <w:lang w:bidi="bo-CN"/>
        </w:rPr>
        <w:t>སློབ་དཔོན་ དག་པ་ཅིག་ གིས་ རྐྱངམ་གཅིག་ ཤེས་ཡོན་ རྒྱ་སྐྱེད་ གཏང་ ནི་ གི་ སྤྲོ་བ་ བསྐྱེདཔ་ མས་ ཟེར་ ཨིན་ པས །</w:t>
      </w:r>
    </w:p>
    <w:p w14:paraId="15774BF6" w14:textId="77777777" w:rsidR="00A536DF" w:rsidRDefault="00A536DF" w:rsidP="00A536DF">
      <w:pPr>
        <w:spacing w:after="0"/>
      </w:pPr>
      <w:r>
        <w:rPr>
          <w:rFonts w:cs="Microsoft Himalaya"/>
          <w:cs/>
          <w:lang w:bidi="bo-CN"/>
        </w:rPr>
        <w:t xml:space="preserve"> ཁོ་ གིས་ འབད་བ་ཅིན་ </w:t>
      </w:r>
      <w:r>
        <w:t xml:space="preserve"># </w:t>
      </w:r>
      <w:r>
        <w:rPr>
          <w:rFonts w:cs="Microsoft Himalaya"/>
          <w:cs/>
          <w:lang w:bidi="bo-CN"/>
        </w:rPr>
        <w:t xml:space="preserve">གདམ་འཐུ་ འབད་ བའི་ སྐབས་ བརྒྱ་ཆ་ </w:t>
      </w:r>
      <w:r>
        <w:t xml:space="preserve">NUM # </w:t>
      </w:r>
      <w:r>
        <w:rPr>
          <w:rFonts w:cs="Microsoft Himalaya"/>
          <w:cs/>
          <w:lang w:bidi="bo-CN"/>
        </w:rPr>
        <w:t xml:space="preserve">དེ་ཅིག་ བཅའ་མར་ གཏོགས་ མི་ གསརཔ་ དང་ ཉམས་མྱོང་ ཡོད་ མི་ བརྒྱ་ཆ་ </w:t>
      </w:r>
      <w:r>
        <w:t xml:space="preserve">NUM # </w:t>
      </w:r>
      <w:r>
        <w:rPr>
          <w:rFonts w:cs="Microsoft Himalaya"/>
          <w:cs/>
          <w:lang w:bidi="bo-CN"/>
        </w:rPr>
        <w:t>གདམ་འཐུ་ འབད་ དགོ་ ཟེར་ ཨིན་ པས །</w:t>
      </w:r>
    </w:p>
    <w:p w14:paraId="1CA9C881" w14:textId="77777777" w:rsidR="00A536DF" w:rsidRDefault="00A536DF" w:rsidP="00A536DF">
      <w:pPr>
        <w:spacing w:after="0"/>
      </w:pPr>
      <w:r>
        <w:rPr>
          <w:rFonts w:cs="Microsoft Himalaya"/>
          <w:cs/>
          <w:lang w:bidi="bo-CN"/>
        </w:rPr>
        <w:t xml:space="preserve"> གོ་བསྡུར་ཞལ་འཛོམས་ ཚུ་ ནང་ </w:t>
      </w:r>
      <w:r>
        <w:t xml:space="preserve"># </w:t>
      </w:r>
      <w:r>
        <w:rPr>
          <w:rFonts w:cs="Microsoft Himalaya"/>
          <w:cs/>
          <w:lang w:bidi="bo-CN"/>
        </w:rPr>
        <w:t xml:space="preserve">ཉམས་མྱོང་ ཡོད་ མི་ དང་ མེད་ མི་ གཉིས་ ཆ་ ར་ བཅའ་མར་ གཏོགས་ དགོཔ་ དེ་ </w:t>
      </w:r>
      <w:r>
        <w:t xml:space="preserve"># </w:t>
      </w:r>
      <w:r>
        <w:rPr>
          <w:rFonts w:cs="Microsoft Himalaya"/>
          <w:cs/>
          <w:lang w:bidi="bo-CN"/>
        </w:rPr>
        <w:t xml:space="preserve">གལ་ཆེ་ ནི་ ཨིན་རུང་ </w:t>
      </w:r>
      <w:r>
        <w:t xml:space="preserve"># </w:t>
      </w:r>
      <w:r>
        <w:rPr>
          <w:rFonts w:cs="Microsoft Himalaya"/>
          <w:cs/>
          <w:lang w:bidi="bo-CN"/>
        </w:rPr>
        <w:t xml:space="preserve">སློབ་དཔོན་ ནང་ འཛུལ་ ཏེ་ ལོ་ངོ་ </w:t>
      </w:r>
      <w:r>
        <w:t xml:space="preserve">NUM # </w:t>
      </w:r>
      <w:r>
        <w:rPr>
          <w:rFonts w:cs="Microsoft Himalaya"/>
          <w:cs/>
          <w:lang w:bidi="bo-CN"/>
        </w:rPr>
        <w:t xml:space="preserve">མ་ ལང་ མི་ ཚུ་ </w:t>
      </w:r>
      <w:r>
        <w:t xml:space="preserve"># </w:t>
      </w:r>
      <w:r>
        <w:rPr>
          <w:rFonts w:cs="Microsoft Himalaya"/>
          <w:cs/>
          <w:lang w:bidi="bo-CN"/>
        </w:rPr>
        <w:t xml:space="preserve">གདམ་འཐུ་ མི་ འབད་ ཟེར་ </w:t>
      </w:r>
      <w:r>
        <w:t xml:space="preserve"># </w:t>
      </w:r>
      <w:r>
        <w:rPr>
          <w:rFonts w:cs="Microsoft Himalaya"/>
          <w:cs/>
          <w:lang w:bidi="bo-CN"/>
        </w:rPr>
        <w:t xml:space="preserve">ཌོག་ཊར་ ཕུརཔ་རིན་ཆེན་ གྱིས་ བཤད་ པའི་ ཁར་ </w:t>
      </w:r>
      <w:r>
        <w:t xml:space="preserve"># </w:t>
      </w:r>
      <w:r>
        <w:rPr>
          <w:rFonts w:cs="Microsoft Himalaya"/>
          <w:cs/>
          <w:lang w:bidi="bo-CN"/>
        </w:rPr>
        <w:t>གོ་བསྡུར་ཞལ་འཛོམས་ ནང་ སྡོད་ཁྲི་ ཚད་ཅིག་ ལས་ བརྒལ་ མེདཔ་ ལས་ སློབ་དཔོན་ ཆ་མཉམ་ ངལ་རངས་ སྦེ་ བཞག་ མི་ ཚུགས་ ནི་ ཟེར་ བཤདཔ་ ཨིན་ པས །</w:t>
      </w:r>
    </w:p>
    <w:p w14:paraId="387DAFD1" w14:textId="77777777" w:rsidR="00A536DF" w:rsidRDefault="00A536DF" w:rsidP="00A536DF">
      <w:pPr>
        <w:spacing w:after="0"/>
      </w:pPr>
      <w:r>
        <w:rPr>
          <w:rFonts w:cs="Microsoft Himalaya"/>
          <w:cs/>
          <w:lang w:bidi="bo-CN"/>
        </w:rPr>
        <w:t xml:space="preserve"> འདི་འབདཝ་ལས་ </w:t>
      </w:r>
      <w:r>
        <w:t xml:space="preserve"># </w:t>
      </w:r>
      <w:r>
        <w:rPr>
          <w:rFonts w:cs="Microsoft Himalaya"/>
          <w:cs/>
          <w:lang w:bidi="bo-CN"/>
        </w:rPr>
        <w:t xml:space="preserve">བཅའ་མར་ གཏོགས་ མི་ ཚུ་ གདམ་འཐུ་ འབད་ བའི་ སྐབས་ སློབ་གྲྭའི་ དབུ་འཛིན་ དང་ རྫོང་ཁག་ཤེས་རིག་འགོ་དཔོན་ ཚུ་ གིས་ ཆགས་སྡང་ ཕྱོགས་རིས་ ཕྱེ་ མིའི་ སྐོར་ལས་ </w:t>
      </w:r>
      <w:r>
        <w:t xml:space="preserve"># </w:t>
      </w:r>
      <w:r>
        <w:rPr>
          <w:rFonts w:cs="Microsoft Himalaya"/>
          <w:cs/>
          <w:lang w:bidi="bo-CN"/>
        </w:rPr>
        <w:t>ཉོག་བཤད་ བཀོདཔ་ མས་ ཟེར་ ཁོ་ གིས་ བཤདཔ་ ཨིན་ པས །</w:t>
      </w:r>
    </w:p>
    <w:p w14:paraId="48CEAC2F" w14:textId="77777777" w:rsidR="00A536DF" w:rsidRDefault="00A536DF" w:rsidP="00A536DF">
      <w:pPr>
        <w:spacing w:after="0"/>
      </w:pPr>
      <w:r>
        <w:rPr>
          <w:rFonts w:cs="Microsoft Himalaya"/>
          <w:cs/>
          <w:lang w:bidi="bo-CN"/>
        </w:rPr>
        <w:t xml:space="preserve"> སློབ་དཔོན་ ལ་ལུ་ཅིག་ གིས་ སླབ་ མིའི་ ནང་ </w:t>
      </w:r>
      <w:r>
        <w:t xml:space="preserve"># </w:t>
      </w:r>
      <w:r>
        <w:rPr>
          <w:rFonts w:cs="Microsoft Himalaya"/>
          <w:cs/>
          <w:lang w:bidi="bo-CN"/>
        </w:rPr>
        <w:t xml:space="preserve">རྫོང་ཁག་ཤེས་རིག་འགོ་དཔོན་ དང་ སློབ་གྲྭའི་ དབུ་འཛིན་ ཚུ་ གིས་ འཕྲལ་འཕྲལ་ འབད་ ར་ ཧེ་མ་ བཅའ་མར་ གཏོགས་ ཚར་ མི་ </w:t>
      </w:r>
      <w:r>
        <w:t xml:space="preserve"># </w:t>
      </w:r>
      <w:r>
        <w:rPr>
          <w:rFonts w:cs="Microsoft Himalaya"/>
          <w:cs/>
          <w:lang w:bidi="bo-CN"/>
        </w:rPr>
        <w:t xml:space="preserve">སློབ་དཔོན་ ཚུ་ ར་ གདམ་འཐུ་ འབད་ དེ་ </w:t>
      </w:r>
      <w:r>
        <w:t xml:space="preserve"># </w:t>
      </w:r>
      <w:r>
        <w:rPr>
          <w:rFonts w:cs="Microsoft Himalaya"/>
          <w:cs/>
          <w:lang w:bidi="bo-CN"/>
        </w:rPr>
        <w:t xml:space="preserve">གཏང་ ནི་ གི་ རྩིས་རྐྱབ་ མས་ ཟེར་ ཨིནམ་ ད་ </w:t>
      </w:r>
      <w:r>
        <w:t xml:space="preserve"># </w:t>
      </w:r>
      <w:r>
        <w:rPr>
          <w:rFonts w:cs="Microsoft Himalaya"/>
          <w:cs/>
          <w:lang w:bidi="bo-CN"/>
        </w:rPr>
        <w:t xml:space="preserve">ང་བཅས་ ལུ་ མཐོང་གསལ་ འབྱུང་ མི་ དང་ འཁྲིལཝ་ ད་ </w:t>
      </w:r>
      <w:r>
        <w:t xml:space="preserve"># </w:t>
      </w:r>
      <w:r>
        <w:rPr>
          <w:rFonts w:cs="Microsoft Himalaya"/>
          <w:cs/>
          <w:lang w:bidi="bo-CN"/>
        </w:rPr>
        <w:t xml:space="preserve">ཧེ་མ་ </w:t>
      </w:r>
      <w:r>
        <w:t xml:space="preserve"># </w:t>
      </w:r>
      <w:r>
        <w:rPr>
          <w:rFonts w:cs="Microsoft Himalaya"/>
          <w:cs/>
          <w:lang w:bidi="bo-CN"/>
        </w:rPr>
        <w:t xml:space="preserve">གོ་སྐབས་ འཐོབ་ མི་ སློབ་དཔོན་ ཚུ་ ར་ </w:t>
      </w:r>
      <w:r>
        <w:t xml:space="preserve"># </w:t>
      </w:r>
      <w:r>
        <w:rPr>
          <w:rFonts w:cs="Microsoft Himalaya"/>
          <w:cs/>
          <w:lang w:bidi="bo-CN"/>
        </w:rPr>
        <w:t xml:space="preserve">ལོག་ གཏང་ དོ་ ཡོདཔ་ ཨིན་རུང་ </w:t>
      </w:r>
      <w:r>
        <w:t xml:space="preserve"># </w:t>
      </w:r>
      <w:r>
        <w:rPr>
          <w:rFonts w:cs="Microsoft Himalaya"/>
          <w:cs/>
          <w:lang w:bidi="bo-CN"/>
        </w:rPr>
        <w:t xml:space="preserve">ཚར་ གཅིག་ ཡང་ གོ་སྐབས་ མ་ འཐོབ་ མི་ སློབ་དཔོན་ ཚུ་ མ་པ་ལས་ </w:t>
      </w:r>
      <w:r>
        <w:t xml:space="preserve"># </w:t>
      </w:r>
      <w:r>
        <w:rPr>
          <w:rFonts w:cs="Microsoft Himalaya"/>
          <w:cs/>
          <w:lang w:bidi="bo-CN"/>
        </w:rPr>
        <w:t xml:space="preserve">གདམ་འཐུ་ འབད་ ནི་ མིན་འདུག་ ཟེར་ སྐྱེས་ལོ་ </w:t>
      </w:r>
      <w:r>
        <w:t xml:space="preserve">NUM # </w:t>
      </w:r>
      <w:r>
        <w:rPr>
          <w:rFonts w:cs="Microsoft Himalaya"/>
          <w:cs/>
          <w:lang w:bidi="bo-CN"/>
        </w:rPr>
        <w:t>ལང་ མི་ སློབ་དཔོན་ ཅིག་ གིས་ བཤདཔ་ ཨིན་ པས །</w:t>
      </w:r>
    </w:p>
    <w:p w14:paraId="3BB056F3"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 xml:space="preserve">འགོ་འདྲེན་ འཐབ་ པའི་ བསྒང་ ཡོད་ མི་ </w:t>
      </w:r>
      <w:r>
        <w:t xml:space="preserve"># </w:t>
      </w:r>
      <w:r>
        <w:rPr>
          <w:rFonts w:cs="Microsoft Himalaya"/>
          <w:cs/>
          <w:lang w:bidi="bo-CN"/>
        </w:rPr>
        <w:t xml:space="preserve">ལོ་ལྟར་ གྱི་ ཤེས་རིག་ ཞལ་འཛོམས་ ནང་ ཧཱ་ </w:t>
      </w:r>
      <w:r>
        <w:t xml:space="preserve"># </w:t>
      </w:r>
      <w:r>
        <w:rPr>
          <w:rFonts w:cs="Microsoft Himalaya"/>
          <w:cs/>
          <w:lang w:bidi="bo-CN"/>
        </w:rPr>
        <w:t xml:space="preserve">ཨྱོན་རྡོ་རྗེ་འབྲིང་རིམ་སློབ་གྲྭ་གོང་མ་ གཞི་བཙུགས་ འབད་ དེ་ ལོ་ </w:t>
      </w:r>
      <w:r>
        <w:t xml:space="preserve">NUM # </w:t>
      </w:r>
      <w:r>
        <w:rPr>
          <w:rFonts w:cs="Microsoft Himalaya"/>
          <w:cs/>
          <w:lang w:bidi="bo-CN"/>
        </w:rPr>
        <w:t xml:space="preserve">འཁོར་ བའི་ </w:t>
      </w:r>
      <w:r>
        <w:t xml:space="preserve"># </w:t>
      </w:r>
      <w:r>
        <w:rPr>
          <w:rFonts w:cs="Microsoft Himalaya"/>
          <w:cs/>
          <w:lang w:bidi="bo-CN"/>
        </w:rPr>
        <w:t xml:space="preserve">དུས་སྟོན་ དང་ འབྲེལ་ </w:t>
      </w:r>
      <w:r>
        <w:t xml:space="preserve"># </w:t>
      </w:r>
      <w:r>
        <w:rPr>
          <w:rFonts w:cs="Microsoft Himalaya"/>
          <w:cs/>
          <w:lang w:bidi="bo-CN"/>
        </w:rPr>
        <w:t xml:space="preserve">སྤྱི་ལོ་ </w:t>
      </w:r>
      <w:r>
        <w:t xml:space="preserve">NUM # </w:t>
      </w:r>
      <w:r>
        <w:rPr>
          <w:rFonts w:cs="Microsoft Himalaya"/>
          <w:cs/>
          <w:lang w:bidi="bo-CN"/>
        </w:rPr>
        <w:t xml:space="preserve">ཟླཝ་ </w:t>
      </w:r>
      <w:r>
        <w:t xml:space="preserve">NUM # </w:t>
      </w:r>
      <w:r>
        <w:rPr>
          <w:rFonts w:cs="Microsoft Himalaya"/>
          <w:cs/>
          <w:lang w:bidi="bo-CN"/>
        </w:rPr>
        <w:t xml:space="preserve">པའི་ ནང་ ཤེས་རིག་ ལོ་བརྒྱ་འཁོར་ གྱི་ དུས་སྟོན་ བརྩི་སྲུང་ འབད་ ནི་ སྦེ་ </w:t>
      </w:r>
      <w:r>
        <w:t xml:space="preserve"># </w:t>
      </w:r>
      <w:r>
        <w:rPr>
          <w:rFonts w:cs="Microsoft Himalaya"/>
          <w:cs/>
          <w:lang w:bidi="bo-CN"/>
        </w:rPr>
        <w:t>གྲོས་ཐག་ བཅད་ ཡོད་ པའི་ གནས་ཚུལ །</w:t>
      </w:r>
    </w:p>
    <w:p w14:paraId="770473E1" w14:textId="77777777" w:rsidR="00A536DF" w:rsidRDefault="00A536DF" w:rsidP="00A536DF">
      <w:pPr>
        <w:spacing w:after="0"/>
      </w:pPr>
      <w:r>
        <w:rPr>
          <w:rFonts w:cs="Microsoft Himalaya"/>
          <w:cs/>
          <w:lang w:bidi="bo-CN"/>
        </w:rPr>
        <w:t xml:space="preserve"> མི་མང་ ལས་ དྲང་ཁྲིམས་ལྷན་སྡེ་ ལུ་ བློ་གཏད་ ཡིད་ཆེས་ ཡོདཔ་ ཨིན་ན །</w:t>
      </w:r>
    </w:p>
    <w:p w14:paraId="00DE6325" w14:textId="77777777" w:rsidR="00A536DF" w:rsidRDefault="00A536DF" w:rsidP="00A536DF">
      <w:pPr>
        <w:spacing w:after="0"/>
      </w:pPr>
      <w:r>
        <w:rPr>
          <w:rFonts w:cs="Microsoft Himalaya"/>
          <w:cs/>
          <w:lang w:bidi="bo-CN"/>
        </w:rPr>
        <w:lastRenderedPageBreak/>
        <w:t xml:space="preserve"> ༉ </w:t>
      </w:r>
      <w:r>
        <w:t xml:space="preserve"># </w:t>
      </w:r>
      <w:r>
        <w:rPr>
          <w:rFonts w:cs="Microsoft Himalaya"/>
          <w:cs/>
          <w:lang w:bidi="bo-CN"/>
        </w:rPr>
        <w:t xml:space="preserve">བདུན་ཕྲག་ ཧེ་མའི་ ནང་ འབྲུག་རྒྱང་བསྒྲགས་ལས་འཛིན་ གྱིས་ འབྲུག་ གི་ དྲང་ཁྲིམས་ལྷན་སྡེ་ ལུ་ </w:t>
      </w:r>
      <w:r>
        <w:t xml:space="preserve"># </w:t>
      </w:r>
      <w:r>
        <w:rPr>
          <w:rFonts w:cs="Microsoft Himalaya"/>
          <w:cs/>
          <w:lang w:bidi="bo-CN"/>
        </w:rPr>
        <w:t xml:space="preserve">མི་མང་ ལས་ བློ་གཏད་ ཡིད་ཆེས་ ག་དེ་སྦེ་ ར་ ཡོདཔ་ ཨིན་ནའི་ སྐོར་ བསམ་བཤད་གྲོས་བསྡུར་ ལས་རིམ་ ཅིག་ </w:t>
      </w:r>
      <w:r>
        <w:t xml:space="preserve"># </w:t>
      </w:r>
      <w:r>
        <w:rPr>
          <w:rFonts w:cs="Microsoft Himalaya"/>
          <w:cs/>
          <w:lang w:bidi="bo-CN"/>
        </w:rPr>
        <w:t xml:space="preserve">དངོས་མཐོང་ སྦེ་ </w:t>
      </w:r>
      <w:r>
        <w:t xml:space="preserve"># </w:t>
      </w:r>
      <w:r>
        <w:rPr>
          <w:rFonts w:cs="Microsoft Himalaya"/>
          <w:cs/>
          <w:lang w:bidi="bo-CN"/>
        </w:rPr>
        <w:t>འགོ་འདྲེན་ འཐབ་ པའི་ ཤུལ་ལས་ བསམ་ལན་ འདྲ་མ་འདྲཝ་ ལེ་ཤ་ བཤད་ ནི་ འགོ་བཙུགས་ ཡོདཔ་ མ་ཚད་ ལ་ལུ་ཅིག་ གིས་ ཁྲིམས་སྡེ་ ལུ་ སྐྱོན་བརྗོད་ ཡང་ ཞུཝ་ ཨིན་ མས །</w:t>
      </w:r>
    </w:p>
    <w:p w14:paraId="6E8E4533" w14:textId="77777777" w:rsidR="00A536DF" w:rsidRDefault="00A536DF" w:rsidP="00A536DF">
      <w:pPr>
        <w:spacing w:after="0"/>
      </w:pPr>
      <w:r>
        <w:rPr>
          <w:rFonts w:cs="Microsoft Himalaya"/>
          <w:cs/>
          <w:lang w:bidi="bo-CN"/>
        </w:rPr>
        <w:t xml:space="preserve"> མ་གཞི་ </w:t>
      </w:r>
      <w:r>
        <w:t xml:space="preserve"># </w:t>
      </w:r>
      <w:r>
        <w:rPr>
          <w:rFonts w:cs="Microsoft Himalaya"/>
          <w:cs/>
          <w:lang w:bidi="bo-CN"/>
        </w:rPr>
        <w:t xml:space="preserve">རྒྱང་མཐོང་ གི་ བསམ་བཤད་གྲོས་བསྡུར་ ལས་རིམ་ ནང་ </w:t>
      </w:r>
      <w:r>
        <w:t xml:space="preserve"># </w:t>
      </w:r>
      <w:r>
        <w:rPr>
          <w:rFonts w:cs="Microsoft Himalaya"/>
          <w:cs/>
          <w:lang w:bidi="bo-CN"/>
        </w:rPr>
        <w:t xml:space="preserve">མགྲོན་བརྡ་ འབད་ མི་ མང་ཤོས་ ར་ </w:t>
      </w:r>
      <w:r>
        <w:t xml:space="preserve"># </w:t>
      </w:r>
      <w:r>
        <w:rPr>
          <w:rFonts w:cs="Microsoft Himalaya"/>
          <w:cs/>
          <w:lang w:bidi="bo-CN"/>
        </w:rPr>
        <w:t xml:space="preserve">དྲང་ཁྲིམས་ མ་ ཐོབ་ པར་ </w:t>
      </w:r>
      <w:r>
        <w:t xml:space="preserve"># </w:t>
      </w:r>
      <w:r>
        <w:rPr>
          <w:rFonts w:cs="Microsoft Himalaya"/>
          <w:cs/>
          <w:lang w:bidi="bo-CN"/>
        </w:rPr>
        <w:t xml:space="preserve">ན་འཐན་ དབུགས་འགམ་འབྱུང་ མི་ ཚུ་ ཨིན་རུང་ </w:t>
      </w:r>
      <w:r>
        <w:t xml:space="preserve"># </w:t>
      </w:r>
      <w:r>
        <w:rPr>
          <w:rFonts w:cs="Microsoft Himalaya"/>
          <w:cs/>
          <w:lang w:bidi="bo-CN"/>
        </w:rPr>
        <w:t xml:space="preserve">རྩ་ཁྲིམས་ཆེན་མོ་ གིས་ བསམ་བཤད་ འབད་ ནིའི་ </w:t>
      </w:r>
      <w:r>
        <w:t xml:space="preserve"># </w:t>
      </w:r>
      <w:r>
        <w:rPr>
          <w:rFonts w:cs="Microsoft Himalaya"/>
          <w:cs/>
          <w:lang w:bidi="bo-CN"/>
        </w:rPr>
        <w:t xml:space="preserve">ཐོབ་དབང་ གནང་ མི་ ལུ་ བརྟེན་ མི་མང་ གི་ གྲོས་གནས་ ནང་ འདི་བཟུམ་ མའི་ ལོ་རྒྱུས་ ཚུ་ འབྱུང་ སྲིད་ ནི་ ཨིནམ་ལས་ གཙུག་སྡེ་ ལུ་ སྐྱོན་བརྗོད་ དང་ འཕྱར་ཁ་ ཞུ་ མི་ ཚུ་ </w:t>
      </w:r>
      <w:r>
        <w:t xml:space="preserve"># </w:t>
      </w:r>
      <w:r>
        <w:rPr>
          <w:rFonts w:cs="Microsoft Himalaya"/>
          <w:cs/>
          <w:lang w:bidi="bo-CN"/>
        </w:rPr>
        <w:t xml:space="preserve">ཁྲིམས་སྡེའི་ ནང་ ཕྱག་ལཱ་ གནང་ མི་ ཚུ་ གིས་ རྣམ་རྟོག་ ལང་ དགོཔ་ དང་ </w:t>
      </w:r>
      <w:r>
        <w:t xml:space="preserve"># </w:t>
      </w:r>
      <w:r>
        <w:rPr>
          <w:rFonts w:cs="Microsoft Himalaya"/>
          <w:cs/>
          <w:lang w:bidi="bo-CN"/>
        </w:rPr>
        <w:t>ཐུགས་ ཕམ་ དགོཔ་ ག་ནི་ཡང་ མེདཔ་ ལས་ གཙུག་སྡེ་ ལེགས་བཅོས་ ལུ་ ཕན་ པའི་ བསམ་ལན་ ཨིནམ་ སྦེ་ ངོས་ལེན་ གནང་ དགོ །</w:t>
      </w:r>
    </w:p>
    <w:p w14:paraId="6301AFA9" w14:textId="77777777" w:rsidR="00A536DF" w:rsidRDefault="00A536DF" w:rsidP="00A536DF">
      <w:pPr>
        <w:spacing w:after="0"/>
      </w:pPr>
      <w:r>
        <w:rPr>
          <w:rFonts w:cs="Microsoft Himalaya"/>
          <w:cs/>
          <w:lang w:bidi="bo-CN"/>
        </w:rPr>
        <w:t xml:space="preserve"> བརྡ་བརྒྱུད་ ཀྱི་ འགན་ཁུར་ ངོ་མ་ ར་ མི་མང་ ལུ་ བརྡ་དོན་ སྤྲོད་ ནི་ དང་ </w:t>
      </w:r>
      <w:r>
        <w:t xml:space="preserve"># </w:t>
      </w:r>
      <w:r>
        <w:rPr>
          <w:rFonts w:cs="Microsoft Himalaya"/>
          <w:cs/>
          <w:lang w:bidi="bo-CN"/>
        </w:rPr>
        <w:t xml:space="preserve">བྱ་སྟབས་མ་བདེཝ་ རེ་ ཡོད་ པ་ ཅིན་ </w:t>
      </w:r>
      <w:r>
        <w:t xml:space="preserve"># </w:t>
      </w:r>
      <w:r>
        <w:rPr>
          <w:rFonts w:cs="Microsoft Himalaya"/>
          <w:cs/>
          <w:lang w:bidi="bo-CN"/>
        </w:rPr>
        <w:t xml:space="preserve">ཁེ་གྱོང་ ཡོད་ མི་ </w:t>
      </w:r>
      <w:r>
        <w:t xml:space="preserve"># </w:t>
      </w:r>
      <w:r>
        <w:rPr>
          <w:rFonts w:cs="Microsoft Himalaya"/>
          <w:cs/>
          <w:lang w:bidi="bo-CN"/>
        </w:rPr>
        <w:t xml:space="preserve">རྩ་ཕན་ གཉིས་ ཆ་ རའི་ </w:t>
      </w:r>
      <w:r>
        <w:t xml:space="preserve"># </w:t>
      </w:r>
      <w:r>
        <w:rPr>
          <w:rFonts w:cs="Microsoft Himalaya"/>
          <w:cs/>
          <w:lang w:bidi="bo-CN"/>
        </w:rPr>
        <w:t xml:space="preserve">བསམ་འཆར་ ཚུ་ སྦ་གསང་མེད་པར་ སླབ་ བཅུག་ སྟེ་ </w:t>
      </w:r>
      <w:r>
        <w:t xml:space="preserve"># </w:t>
      </w:r>
      <w:r>
        <w:rPr>
          <w:rFonts w:cs="Microsoft Himalaya"/>
          <w:cs/>
          <w:lang w:bidi="bo-CN"/>
        </w:rPr>
        <w:t xml:space="preserve">དོགས་སེལ་ འབད་ ནི་ འཛོལ་བ་ དང་ ནོར་འཁྲུལ་ ཡོད་ མི་ ཚུ་ གསལ་སྟོན་ འབད་ ནི་ ཚུ་ ཨིནམ་ལས་ འདི་བཟུམ་ མའི་ ལས་རིམ་ འགོ་འདྲེན་ འཐབ་ མི་ ལུ་ དོགས་ཟོན་ བསྐྱེད་ དགོཔ་ དང་ ཡང་ཅིན་ </w:t>
      </w:r>
      <w:r>
        <w:t xml:space="preserve"># </w:t>
      </w:r>
      <w:r>
        <w:rPr>
          <w:rFonts w:cs="Microsoft Himalaya"/>
          <w:cs/>
          <w:lang w:bidi="bo-CN"/>
        </w:rPr>
        <w:t>འདྲི་དཔྱད་ འབད་ དགོ་ པའི་ འོས་ཁུངས་ ཅིག་ མི་ མཐོང་ པས །</w:t>
      </w:r>
    </w:p>
    <w:p w14:paraId="52BCCE9E" w14:textId="77777777" w:rsidR="00A536DF" w:rsidRDefault="00A536DF" w:rsidP="00A536DF">
      <w:pPr>
        <w:spacing w:after="0"/>
      </w:pPr>
      <w:r>
        <w:rPr>
          <w:rFonts w:cs="Microsoft Himalaya"/>
          <w:cs/>
          <w:lang w:bidi="bo-CN"/>
        </w:rPr>
        <w:t xml:space="preserve"> འདི་འབདཝ་ད་ </w:t>
      </w:r>
      <w:r>
        <w:t xml:space="preserve"># </w:t>
      </w:r>
      <w:r>
        <w:rPr>
          <w:rFonts w:cs="Microsoft Himalaya"/>
          <w:cs/>
          <w:lang w:bidi="bo-CN"/>
        </w:rPr>
        <w:t xml:space="preserve">ཁྲིམས་འདུན་ ཚུ་ གིས་ ཉེས་འཛུགས་ ཆ་འདྲཝ་ སྦེ་ ཡོད་ མི་ </w:t>
      </w:r>
      <w:r>
        <w:t xml:space="preserve"># </w:t>
      </w:r>
      <w:r>
        <w:rPr>
          <w:rFonts w:cs="Microsoft Himalaya"/>
          <w:cs/>
          <w:lang w:bidi="bo-CN"/>
        </w:rPr>
        <w:t xml:space="preserve">རྩོད་དོན་ ཚུ་ ནང་ </w:t>
      </w:r>
      <w:r>
        <w:t xml:space="preserve"># </w:t>
      </w:r>
      <w:r>
        <w:rPr>
          <w:rFonts w:cs="Microsoft Himalaya"/>
          <w:cs/>
          <w:lang w:bidi="bo-CN"/>
        </w:rPr>
        <w:t xml:space="preserve">ཉེས་ཁྲིམས་ ཀྱི་ འཁྲུན་ཆོད་ མ་ འདྲཝ་ རེ་ གནངམ་ ད་ </w:t>
      </w:r>
      <w:r>
        <w:t xml:space="preserve"># </w:t>
      </w:r>
      <w:r>
        <w:rPr>
          <w:rFonts w:cs="Microsoft Himalaya"/>
          <w:cs/>
          <w:lang w:bidi="bo-CN"/>
        </w:rPr>
        <w:t xml:space="preserve">ཁྲིམས་སྡེའི་ དབུ་འཕང་ ལུ་ ཐོ་ཕོག་ དོ་ བཟུམ་ དང་ </w:t>
      </w:r>
      <w:r>
        <w:t xml:space="preserve"># </w:t>
      </w:r>
      <w:r>
        <w:rPr>
          <w:rFonts w:cs="Microsoft Himalaya"/>
          <w:cs/>
          <w:lang w:bidi="bo-CN"/>
        </w:rPr>
        <w:t xml:space="preserve">མི་མང་ གི་ ཁ་ཐུག་ ལས་ དྲི་བཀོད་ འབད་ ནི་ གི་ གཞི་གནད་ ཅིག་ ལུ་ ཡང་ འགྱུརཝ་ ཨིན་ མས ། དེ་ཡང་ དཔྱེ་འབད་བ་ཅིན་ </w:t>
      </w:r>
      <w:r>
        <w:t xml:space="preserve"># </w:t>
      </w:r>
      <w:r>
        <w:rPr>
          <w:rFonts w:cs="Microsoft Himalaya"/>
          <w:cs/>
          <w:lang w:bidi="bo-CN"/>
        </w:rPr>
        <w:t xml:space="preserve">བདུན་ཕྲག་ ཧེ་མའི་ ནང་ ཐིམ་ཕུག་ རྫོང་ཁག་ གི་ ཁྲིམས་འདུན་ གྱིས གསོ་བའི་ལྷན་ཁག་ གི་ འབྲེལ་འཛིན་འགོ་དཔོན་ </w:t>
      </w:r>
      <w:r>
        <w:t xml:space="preserve">NUM # </w:t>
      </w:r>
      <w:r>
        <w:rPr>
          <w:rFonts w:cs="Microsoft Himalaya"/>
          <w:cs/>
          <w:lang w:bidi="bo-CN"/>
        </w:rPr>
        <w:t xml:space="preserve">ལུ་ དངུལ་ཀྲམ་ ས་ཡ་ </w:t>
      </w:r>
      <w:r>
        <w:t xml:space="preserve">NUM # </w:t>
      </w:r>
      <w:r>
        <w:rPr>
          <w:rFonts w:cs="Microsoft Himalaya"/>
          <w:cs/>
          <w:lang w:bidi="bo-CN"/>
        </w:rPr>
        <w:t xml:space="preserve">དེ་ཅིག་ ལོག་སྤྱོད ་འབད་ བའི་ བཙོན་ཁྲིམས་ ལོ་ངོ་ </w:t>
      </w:r>
      <w:r>
        <w:t xml:space="preserve">NUM </w:t>
      </w:r>
      <w:r>
        <w:rPr>
          <w:rFonts w:cs="Microsoft Himalaya"/>
          <w:cs/>
          <w:lang w:bidi="bo-CN"/>
        </w:rPr>
        <w:t xml:space="preserve">བཀལ་ ཡོད་ རུང་ སྤྱི་ཟླ་ </w:t>
      </w:r>
      <w:r>
        <w:t xml:space="preserve">NUM # </w:t>
      </w:r>
      <w:r>
        <w:rPr>
          <w:rFonts w:cs="Microsoft Himalaya"/>
          <w:cs/>
          <w:lang w:bidi="bo-CN"/>
        </w:rPr>
        <w:t xml:space="preserve">པའི་ ཚེས་ </w:t>
      </w:r>
      <w:r>
        <w:t xml:space="preserve">NUM # </w:t>
      </w:r>
      <w:r>
        <w:rPr>
          <w:rFonts w:cs="Microsoft Himalaya"/>
          <w:cs/>
          <w:lang w:bidi="bo-CN"/>
        </w:rPr>
        <w:t xml:space="preserve">ལུ་ མངོན་མཐོ་ཁྲིམས་འདུན་ གྱིས་ རྒྱལ་ཁབ་ ནང་ ས་གཏེར་ དང་ འབྲེལ་ བའི་ ངན་ལྷད་ ཀྱི་ ལཱ་བྱ་ སྦོམ་ཤོས་ ཅིག་ ཨིན་ མི་ </w:t>
      </w:r>
      <w:r>
        <w:t xml:space="preserve"># </w:t>
      </w:r>
      <w:r>
        <w:rPr>
          <w:rFonts w:cs="Microsoft Himalaya"/>
          <w:cs/>
          <w:lang w:bidi="bo-CN"/>
        </w:rPr>
        <w:t xml:space="preserve">རྩོད་ཟླ་ </w:t>
      </w:r>
      <w:r>
        <w:t xml:space="preserve">NUM # </w:t>
      </w:r>
      <w:r>
        <w:rPr>
          <w:rFonts w:cs="Microsoft Himalaya"/>
          <w:cs/>
          <w:lang w:bidi="bo-CN"/>
        </w:rPr>
        <w:t xml:space="preserve">ཀྱིས་ དངུལ་ཀྲམ་ ས་ཡ་ </w:t>
      </w:r>
      <w:r>
        <w:t xml:space="preserve">NUM # </w:t>
      </w:r>
      <w:r>
        <w:rPr>
          <w:rFonts w:cs="Microsoft Himalaya"/>
          <w:cs/>
          <w:lang w:bidi="bo-CN"/>
        </w:rPr>
        <w:t xml:space="preserve">དང་ </w:t>
      </w:r>
      <w:r>
        <w:t xml:space="preserve">NUM # </w:t>
      </w:r>
      <w:r>
        <w:rPr>
          <w:rFonts w:cs="Microsoft Himalaya"/>
          <w:cs/>
          <w:lang w:bidi="bo-CN"/>
        </w:rPr>
        <w:t xml:space="preserve">ལྷགཔ་རེ་ </w:t>
      </w:r>
      <w:r>
        <w:t xml:space="preserve"># </w:t>
      </w:r>
      <w:r>
        <w:rPr>
          <w:rFonts w:cs="Microsoft Himalaya"/>
          <w:cs/>
          <w:lang w:bidi="bo-CN"/>
        </w:rPr>
        <w:t xml:space="preserve">སྒེར་སྤྱོད་ འབད་ ཡོད་ རུང་ </w:t>
      </w:r>
      <w:r>
        <w:t xml:space="preserve"># </w:t>
      </w:r>
      <w:r>
        <w:rPr>
          <w:rFonts w:cs="Microsoft Himalaya"/>
          <w:cs/>
          <w:lang w:bidi="bo-CN"/>
        </w:rPr>
        <w:t xml:space="preserve">བཙོན་ཁྲིམས་ ལོ་ངོ་ </w:t>
      </w:r>
      <w:r>
        <w:t xml:space="preserve">NUM # </w:t>
      </w:r>
      <w:r>
        <w:rPr>
          <w:rFonts w:cs="Microsoft Himalaya"/>
          <w:cs/>
          <w:lang w:bidi="bo-CN"/>
        </w:rPr>
        <w:t xml:space="preserve">ལྷགཔ་ཅིག་ ལས་ བརྒལ་ </w:t>
      </w:r>
      <w:r>
        <w:t xml:space="preserve"># </w:t>
      </w:r>
      <w:r>
        <w:rPr>
          <w:rFonts w:cs="Microsoft Himalaya"/>
          <w:cs/>
          <w:lang w:bidi="bo-CN"/>
        </w:rPr>
        <w:t xml:space="preserve">མ་ ཕོག་ མི་ དེ་ ལུ་ བལྟ་ བ་ ཅིན་ </w:t>
      </w:r>
      <w:r>
        <w:t xml:space="preserve"># </w:t>
      </w:r>
      <w:r>
        <w:rPr>
          <w:rFonts w:cs="Microsoft Himalaya"/>
          <w:cs/>
          <w:lang w:bidi="bo-CN"/>
        </w:rPr>
        <w:t xml:space="preserve">རྒྱལ་ཁབ་ གཅིག་ ནང་ </w:t>
      </w:r>
      <w:r>
        <w:t xml:space="preserve"># </w:t>
      </w:r>
      <w:r>
        <w:rPr>
          <w:rFonts w:cs="Microsoft Himalaya"/>
          <w:cs/>
          <w:lang w:bidi="bo-CN"/>
        </w:rPr>
        <w:t xml:space="preserve">ཁྲིམས་ལུགས་ གཉིས་ ཡོདཔ་ བཟུམ་ མཐོངམ་ མ་ཚད་ འཁྲུན་ཆོད་ ཚུ་ ཡང་ </w:t>
      </w:r>
      <w:r>
        <w:t xml:space="preserve"># </w:t>
      </w:r>
      <w:r>
        <w:rPr>
          <w:rFonts w:cs="Microsoft Himalaya"/>
          <w:cs/>
          <w:lang w:bidi="bo-CN"/>
        </w:rPr>
        <w:t>རྣམ་དག་ ཅིག་ མིན་པས །</w:t>
      </w:r>
    </w:p>
    <w:p w14:paraId="304F76A4" w14:textId="77777777" w:rsidR="00A536DF" w:rsidRDefault="00A536DF" w:rsidP="00A536DF">
      <w:pPr>
        <w:spacing w:after="0"/>
      </w:pPr>
      <w:r>
        <w:rPr>
          <w:rFonts w:cs="Microsoft Himalaya"/>
          <w:cs/>
          <w:lang w:bidi="bo-CN"/>
        </w:rPr>
        <w:t xml:space="preserve"> དེ་ བཟུམ་ མའི་ </w:t>
      </w:r>
      <w:r>
        <w:t xml:space="preserve"># </w:t>
      </w:r>
      <w:r>
        <w:rPr>
          <w:rFonts w:cs="Microsoft Himalaya"/>
          <w:cs/>
          <w:lang w:bidi="bo-CN"/>
        </w:rPr>
        <w:t xml:space="preserve">འཁྲུན་ཆོད་ གནངམ་ ད་ </w:t>
      </w:r>
      <w:r>
        <w:t xml:space="preserve"># </w:t>
      </w:r>
      <w:r>
        <w:rPr>
          <w:rFonts w:cs="Microsoft Himalaya"/>
          <w:cs/>
          <w:lang w:bidi="bo-CN"/>
        </w:rPr>
        <w:t xml:space="preserve">གཙུག་སྡེ་ ལུ་ བློ་གཏད་ བསྐྱེད་ མ་ ཚུགསཔ་ </w:t>
      </w:r>
      <w:r>
        <w:t xml:space="preserve"># </w:t>
      </w:r>
      <w:r>
        <w:rPr>
          <w:rFonts w:cs="Microsoft Himalaya"/>
          <w:cs/>
          <w:lang w:bidi="bo-CN"/>
        </w:rPr>
        <w:t xml:space="preserve">འགྱོ་ དོ་ ཡོདཔ་ ཨིན་རུང་ </w:t>
      </w:r>
      <w:r>
        <w:t xml:space="preserve"># </w:t>
      </w:r>
      <w:r>
        <w:rPr>
          <w:rFonts w:cs="Microsoft Himalaya"/>
          <w:cs/>
          <w:lang w:bidi="bo-CN"/>
        </w:rPr>
        <w:t xml:space="preserve">ད་རེས་ནངས་པ་ </w:t>
      </w:r>
      <w:r>
        <w:t xml:space="preserve"># </w:t>
      </w:r>
      <w:r>
        <w:rPr>
          <w:rFonts w:cs="Microsoft Himalaya"/>
          <w:cs/>
          <w:lang w:bidi="bo-CN"/>
        </w:rPr>
        <w:t xml:space="preserve">དྲང་ཁྲིམས་ལྷན་སྡེའི་ ནང་ གཙུག་ལག་ ཤེས་ཚད་ ལྡན་ པའི་ ཁར་ </w:t>
      </w:r>
      <w:r>
        <w:t xml:space="preserve"># </w:t>
      </w:r>
      <w:r>
        <w:rPr>
          <w:rFonts w:cs="Microsoft Himalaya"/>
          <w:cs/>
          <w:lang w:bidi="bo-CN"/>
        </w:rPr>
        <w:t xml:space="preserve">འཛམ་གླིང་ རྒྱལ་སྤྱིའི་ ཁྲིམས་དོན་ གྱི་ ཤེས་ཡོན་ སྦྱང་ མི་ </w:t>
      </w:r>
      <w:r>
        <w:t xml:space="preserve"># </w:t>
      </w:r>
      <w:r>
        <w:rPr>
          <w:rFonts w:cs="Microsoft Himalaya"/>
          <w:cs/>
          <w:lang w:bidi="bo-CN"/>
        </w:rPr>
        <w:t xml:space="preserve">དྲང་དཔོན་ ན་གཞོན་ དང་ ཁྲིམས་རྩོདཔ་ ལེ་ཤ་ ཡོདཔ་ ལས་ </w:t>
      </w:r>
      <w:r>
        <w:t xml:space="preserve"># </w:t>
      </w:r>
      <w:r>
        <w:rPr>
          <w:rFonts w:cs="Microsoft Himalaya"/>
          <w:cs/>
          <w:lang w:bidi="bo-CN"/>
        </w:rPr>
        <w:t xml:space="preserve">གཙུག་སྡེ་ ལེགས་བཅོས་ དང་ མི་མང་ ལས་ </w:t>
      </w:r>
      <w:r>
        <w:t xml:space="preserve"># </w:t>
      </w:r>
      <w:r>
        <w:rPr>
          <w:rFonts w:cs="Microsoft Himalaya"/>
          <w:cs/>
          <w:lang w:bidi="bo-CN"/>
        </w:rPr>
        <w:t xml:space="preserve">བློ་གཏད་ཚུགསཔ་ བཟོ་ ནི་ གི་ </w:t>
      </w:r>
      <w:r>
        <w:t xml:space="preserve"># </w:t>
      </w:r>
      <w:r>
        <w:rPr>
          <w:rFonts w:cs="Microsoft Himalaya"/>
          <w:cs/>
          <w:lang w:bidi="bo-CN"/>
        </w:rPr>
        <w:t>གོ་སྐབས་ སྦོམ་ ཡོད །</w:t>
      </w:r>
    </w:p>
    <w:p w14:paraId="738732FD" w14:textId="77777777" w:rsidR="00A536DF" w:rsidRDefault="00A536DF" w:rsidP="00A536DF">
      <w:pPr>
        <w:spacing w:after="0"/>
      </w:pPr>
      <w:r>
        <w:rPr>
          <w:rFonts w:cs="Microsoft Himalaya"/>
          <w:cs/>
          <w:lang w:bidi="bo-CN"/>
        </w:rPr>
        <w:t xml:space="preserve"> འདི་འབདཝ་ལས་ </w:t>
      </w:r>
      <w:r>
        <w:t xml:space="preserve"># </w:t>
      </w:r>
      <w:r>
        <w:rPr>
          <w:rFonts w:cs="Microsoft Himalaya"/>
          <w:cs/>
          <w:lang w:bidi="bo-CN"/>
        </w:rPr>
        <w:t xml:space="preserve">མི་མང་ གི་ </w:t>
      </w:r>
      <w:r>
        <w:t xml:space="preserve"># </w:t>
      </w:r>
      <w:r>
        <w:rPr>
          <w:rFonts w:cs="Microsoft Himalaya"/>
          <w:cs/>
          <w:lang w:bidi="bo-CN"/>
        </w:rPr>
        <w:t xml:space="preserve">བསམ་ལན་ ཚུ་ སྐྱོན་བརྗོད་ མིན་ པར་ </w:t>
      </w:r>
      <w:r>
        <w:t xml:space="preserve"># </w:t>
      </w:r>
      <w:r>
        <w:rPr>
          <w:rFonts w:cs="Microsoft Himalaya"/>
          <w:cs/>
          <w:lang w:bidi="bo-CN"/>
        </w:rPr>
        <w:t xml:space="preserve">གཙུག་སྡེའི་ མིང་གནས་ ཡར་སྤེལ་ དང་ </w:t>
      </w:r>
      <w:r>
        <w:t xml:space="preserve"># </w:t>
      </w:r>
      <w:r>
        <w:rPr>
          <w:rFonts w:cs="Microsoft Himalaya"/>
          <w:cs/>
          <w:lang w:bidi="bo-CN"/>
        </w:rPr>
        <w:t xml:space="preserve">ལེགས་བཅོས་ ཀྱི་ དོན་ལུ་ ཨིནམ་ སྦེ་ </w:t>
      </w:r>
      <w:r>
        <w:t xml:space="preserve"># </w:t>
      </w:r>
      <w:r>
        <w:rPr>
          <w:rFonts w:cs="Microsoft Himalaya"/>
          <w:cs/>
          <w:lang w:bidi="bo-CN"/>
        </w:rPr>
        <w:t xml:space="preserve">བརྩི་འཇོག་ གནང་ དགོཔ་ བཞིན་དུ་ འདི་ དང་ གཅིག་ཁར་ ཁྲིམས་འདུན་ གོང་ འོག་ ཚུ་ གི་ བར་ ན་ </w:t>
      </w:r>
      <w:r>
        <w:t xml:space="preserve"># </w:t>
      </w:r>
      <w:r>
        <w:rPr>
          <w:rFonts w:cs="Microsoft Himalaya"/>
          <w:cs/>
          <w:lang w:bidi="bo-CN"/>
        </w:rPr>
        <w:t xml:space="preserve">ངར་འཛིན་ གྱི་ ཁྱད་ པར་ ལུ་ བརྟེན་ </w:t>
      </w:r>
      <w:r>
        <w:t xml:space="preserve"># </w:t>
      </w:r>
      <w:r>
        <w:rPr>
          <w:rFonts w:cs="Microsoft Himalaya"/>
          <w:cs/>
          <w:lang w:bidi="bo-CN"/>
        </w:rPr>
        <w:t xml:space="preserve">ཁྲིམས་ ཀྱི་ རིང་ལུགས་ དང་ </w:t>
      </w:r>
      <w:r>
        <w:t xml:space="preserve"># </w:t>
      </w:r>
      <w:r>
        <w:rPr>
          <w:rFonts w:cs="Microsoft Himalaya"/>
          <w:cs/>
          <w:lang w:bidi="bo-CN"/>
        </w:rPr>
        <w:t xml:space="preserve">དྲང་ཁྲིམས་ སྨིན་ ནི་ ལུ་ </w:t>
      </w:r>
      <w:r>
        <w:t xml:space="preserve"># </w:t>
      </w:r>
      <w:r>
        <w:rPr>
          <w:rFonts w:cs="Microsoft Himalaya"/>
          <w:cs/>
          <w:lang w:bidi="bo-CN"/>
        </w:rPr>
        <w:t>ཐོ་ཕོག་ བཅུག་ ནི་ མི་ འོང་ ཟེར་ ཞུ་ ནི་ ཨིན །</w:t>
      </w:r>
    </w:p>
    <w:p w14:paraId="24BC03B5" w14:textId="77777777" w:rsidR="00A536DF" w:rsidRDefault="00A536DF" w:rsidP="00A536DF">
      <w:pPr>
        <w:spacing w:after="0"/>
      </w:pPr>
      <w:r>
        <w:rPr>
          <w:rFonts w:cs="Microsoft Himalaya"/>
          <w:cs/>
          <w:lang w:bidi="bo-CN"/>
        </w:rPr>
        <w:t xml:space="preserve"> ས་རྐོ་འཕྲུལ་ཆས་ གཏང་ མི་ </w:t>
      </w:r>
      <w:r>
        <w:t xml:space="preserve">NUM # </w:t>
      </w:r>
      <w:r>
        <w:rPr>
          <w:rFonts w:cs="Microsoft Himalaya"/>
          <w:cs/>
          <w:lang w:bidi="bo-CN"/>
        </w:rPr>
        <w:t>ལུ་ རྒྱལ་ཡོངས་ གནས་ཚད་ ཀྱི་ ངོས་འཛིན་ ལག་ཁྱེར །</w:t>
      </w:r>
    </w:p>
    <w:p w14:paraId="5BE6EA87" w14:textId="77777777" w:rsidR="00A536DF" w:rsidRDefault="00A536DF" w:rsidP="00A536DF">
      <w:pPr>
        <w:spacing w:after="0"/>
      </w:pPr>
      <w:r>
        <w:rPr>
          <w:rFonts w:cs="Microsoft Himalaya"/>
          <w:cs/>
          <w:lang w:bidi="bo-CN"/>
        </w:rPr>
        <w:t xml:space="preserve"> ༉ སྤྱི་ཟླ་ </w:t>
      </w:r>
      <w:r>
        <w:t>NUM</w:t>
      </w:r>
      <w:r>
        <w:rPr>
          <w:rFonts w:cs="Microsoft Himalaya"/>
          <w:cs/>
          <w:lang w:bidi="bo-CN"/>
        </w:rPr>
        <w:t xml:space="preserve">པའི་ ཚེས་ </w:t>
      </w:r>
      <w:r>
        <w:t xml:space="preserve">NUM # </w:t>
      </w:r>
      <w:r>
        <w:rPr>
          <w:rFonts w:cs="Microsoft Himalaya"/>
          <w:cs/>
          <w:lang w:bidi="bo-CN"/>
        </w:rPr>
        <w:t xml:space="preserve">ལུ་ རྒྱལ་ས་ ལུ་ སྦེ་ ལས་གཡོག་ལྷན་ཁག་ འོག་ གི་ </w:t>
      </w:r>
      <w:r>
        <w:t xml:space="preserve"># </w:t>
      </w:r>
      <w:r>
        <w:rPr>
          <w:rFonts w:cs="Microsoft Himalaya"/>
          <w:cs/>
          <w:lang w:bidi="bo-CN"/>
        </w:rPr>
        <w:t xml:space="preserve">ལཱ་འགན་གནས་ཚད་ལས་ཁུངས་ ཀྱིས་ བུམ་ཐང་ སོ་ནམ་འཕྲུལ་ཆས་ལྟེ་བ་ ལས་ ལོ་ངོ་ </w:t>
      </w:r>
      <w:r>
        <w:t xml:space="preserve">NUM </w:t>
      </w:r>
      <w:r>
        <w:rPr>
          <w:rFonts w:cs="Microsoft Himalaya"/>
          <w:cs/>
          <w:lang w:bidi="bo-CN"/>
        </w:rPr>
        <w:t xml:space="preserve">གི་ སྦྱོང་བརྡར་ མཇུག་བསྡུ་ མི་ ས་རྐོ་འཕྲུལ་ཆས་ གྱི་ ལག་ལེན་པ་ </w:t>
      </w:r>
      <w:r>
        <w:t xml:space="preserve">NUM </w:t>
      </w:r>
      <w:r>
        <w:rPr>
          <w:rFonts w:cs="Microsoft Himalaya"/>
          <w:cs/>
          <w:lang w:bidi="bo-CN"/>
        </w:rPr>
        <w:t xml:space="preserve">ལུ་ </w:t>
      </w:r>
      <w:r>
        <w:t xml:space="preserve"># </w:t>
      </w:r>
      <w:r>
        <w:rPr>
          <w:rFonts w:cs="Microsoft Himalaya"/>
          <w:cs/>
          <w:lang w:bidi="bo-CN"/>
        </w:rPr>
        <w:t>རྒྱལ་ཡོངས་ གནས་ཚད་ ཀྱི་ ངོས་འཛིན་ ལག་ཁྱེར་ ཚུ་ བྱིན་ ཡི །</w:t>
      </w:r>
    </w:p>
    <w:p w14:paraId="44C02A97" w14:textId="77777777" w:rsidR="00A536DF" w:rsidRDefault="00A536DF" w:rsidP="00A536DF">
      <w:pPr>
        <w:spacing w:after="0"/>
      </w:pPr>
      <w:r>
        <w:rPr>
          <w:rFonts w:cs="Microsoft Himalaya"/>
          <w:cs/>
          <w:lang w:bidi="bo-CN"/>
        </w:rPr>
        <w:t xml:space="preserve"> ལཱ་འགན་གནས་ཚད་ལས་ཁུངས་ ཀྱི་ མདོ་ཆེན་ སངས་རྒྱས་རྡོ་རྗེ་ གིས་ འབད་བ་ཅིན་ </w:t>
      </w:r>
      <w:r>
        <w:t xml:space="preserve"># </w:t>
      </w:r>
      <w:r>
        <w:rPr>
          <w:rFonts w:cs="Microsoft Himalaya"/>
          <w:cs/>
          <w:lang w:bidi="bo-CN"/>
        </w:rPr>
        <w:t xml:space="preserve">རྒྱལ་ཁབ་ ནང་ ཡོད་ པའི་ </w:t>
      </w:r>
      <w:r>
        <w:t xml:space="preserve"># </w:t>
      </w:r>
      <w:r>
        <w:rPr>
          <w:rFonts w:cs="Microsoft Himalaya"/>
          <w:cs/>
          <w:lang w:bidi="bo-CN"/>
        </w:rPr>
        <w:t xml:space="preserve">ལག་ཤེས་སྦྱོང་བརྡར་སྤེལ་ཁང་ ཚུ་ ལུ་ ངོས་འཛིན་ འབད་ དེ་ </w:t>
      </w:r>
      <w:r>
        <w:t xml:space="preserve"># </w:t>
      </w:r>
      <w:r>
        <w:rPr>
          <w:rFonts w:cs="Microsoft Himalaya"/>
          <w:cs/>
          <w:lang w:bidi="bo-CN"/>
        </w:rPr>
        <w:t xml:space="preserve">རྒྱལ་ཡོངས་ ལག་ཁྱེར་ བྱིན་ ནིའི་ </w:t>
      </w:r>
      <w:r>
        <w:t xml:space="preserve"># </w:t>
      </w:r>
      <w:r>
        <w:rPr>
          <w:rFonts w:cs="Microsoft Himalaya"/>
          <w:cs/>
          <w:lang w:bidi="bo-CN"/>
        </w:rPr>
        <w:t>ལམ་ལུགས་ བཟོ་ མི་ དེ་ ལེགས་ཤོམ་ ཅིག་ ཨིན་ མི་ དེ་ ཡང་</w:t>
      </w:r>
    </w:p>
    <w:p w14:paraId="1B2EABC3" w14:textId="77777777" w:rsidR="00A536DF" w:rsidRDefault="00A536DF" w:rsidP="00A536DF">
      <w:pPr>
        <w:spacing w:after="0"/>
      </w:pPr>
      <w:r>
        <w:t xml:space="preserve"> # </w:t>
      </w:r>
      <w:r>
        <w:rPr>
          <w:rFonts w:cs="Microsoft Himalaya"/>
          <w:cs/>
          <w:lang w:bidi="bo-CN"/>
        </w:rPr>
        <w:t xml:space="preserve">ལམ་ལུགས་ དེ་ ལུ་ བརྟེན་ </w:t>
      </w:r>
      <w:r>
        <w:t xml:space="preserve"># </w:t>
      </w:r>
      <w:r>
        <w:rPr>
          <w:rFonts w:cs="Microsoft Himalaya"/>
          <w:cs/>
          <w:lang w:bidi="bo-CN"/>
        </w:rPr>
        <w:t xml:space="preserve">ལས་བྱེདཔ་ ཚུ་ གིས་ སེམས་ཤུགས་ བསྐྱེད་ དེ་ </w:t>
      </w:r>
      <w:r>
        <w:t xml:space="preserve"># </w:t>
      </w:r>
      <w:r>
        <w:rPr>
          <w:rFonts w:cs="Microsoft Himalaya"/>
          <w:cs/>
          <w:lang w:bidi="bo-CN"/>
        </w:rPr>
        <w:t>ལཱ་ འབད་ ནི་ ལུ་ དམིགས་ ཏེ་ ཨིན་ པས །</w:t>
      </w:r>
    </w:p>
    <w:p w14:paraId="68802790" w14:textId="77777777" w:rsidR="00A536DF" w:rsidRDefault="00A536DF" w:rsidP="00A536DF">
      <w:pPr>
        <w:spacing w:after="0"/>
      </w:pPr>
      <w:r>
        <w:rPr>
          <w:rFonts w:cs="Microsoft Himalaya"/>
          <w:cs/>
          <w:lang w:bidi="bo-CN"/>
        </w:rPr>
        <w:t xml:space="preserve"> ལས་ཁུངས་ ཀྱིས་ རྒྱལ་ཡོངས་ ལཱ་གཡོག་ ལྕོགས་གྲུབ་ གནས་ཚད་ ཀྱི་ ལག་ཁྱེར་ བྱིན་ ནི་ དེ་ </w:t>
      </w:r>
      <w:r>
        <w:t xml:space="preserve"># </w:t>
      </w:r>
      <w:r>
        <w:rPr>
          <w:rFonts w:cs="Microsoft Himalaya"/>
          <w:cs/>
          <w:lang w:bidi="bo-CN"/>
        </w:rPr>
        <w:t xml:space="preserve">ན་ཧིང་ ལས་ འགོ་བཙུགས་ ཡོདཔ་ ད་ </w:t>
      </w:r>
      <w:r>
        <w:t xml:space="preserve"># </w:t>
      </w:r>
      <w:r>
        <w:rPr>
          <w:rFonts w:cs="Microsoft Himalaya"/>
          <w:cs/>
          <w:lang w:bidi="bo-CN"/>
        </w:rPr>
        <w:t xml:space="preserve">ད་རེས་ ཀྱི་ མི་གྲངས་ </w:t>
      </w:r>
      <w:r>
        <w:t xml:space="preserve">NUM # </w:t>
      </w:r>
      <w:r>
        <w:rPr>
          <w:rFonts w:cs="Microsoft Himalaya"/>
          <w:cs/>
          <w:lang w:bidi="bo-CN"/>
        </w:rPr>
        <w:t xml:space="preserve">འབད་ མི་ ཚུ་ </w:t>
      </w:r>
      <w:r>
        <w:t xml:space="preserve"># </w:t>
      </w:r>
      <w:r>
        <w:rPr>
          <w:rFonts w:cs="Microsoft Himalaya"/>
          <w:cs/>
          <w:lang w:bidi="bo-CN"/>
        </w:rPr>
        <w:t>རྒྱལ་ཡོངས་ ལཱ་གཡོག་ ལྕོགས་གྲུབ་ གནས་ཚད་ ཀྱི་ དབྱེ་ཞིབ་ ལུ་ གཞི་བཞག་ ཐོག་ ལས་ བཙག་འཐུ་ འབད་ ཡོདཔ་ ཨིན་ པས །</w:t>
      </w:r>
    </w:p>
    <w:p w14:paraId="177AA358" w14:textId="77777777" w:rsidR="00A536DF" w:rsidRDefault="00A536DF" w:rsidP="00A536DF">
      <w:pPr>
        <w:spacing w:after="0"/>
      </w:pPr>
      <w:r>
        <w:rPr>
          <w:rFonts w:cs="Microsoft Himalaya"/>
          <w:cs/>
          <w:lang w:bidi="bo-CN"/>
        </w:rPr>
        <w:t xml:space="preserve"> བཙག་འཐུ་ དེ་ ཡང་</w:t>
      </w:r>
    </w:p>
    <w:p w14:paraId="56D92D40" w14:textId="77777777" w:rsidR="00A536DF" w:rsidRDefault="00A536DF" w:rsidP="00A536DF">
      <w:pPr>
        <w:spacing w:after="0"/>
      </w:pPr>
      <w:r>
        <w:t xml:space="preserve"> # </w:t>
      </w:r>
      <w:r>
        <w:rPr>
          <w:rFonts w:cs="Microsoft Himalaya"/>
          <w:cs/>
          <w:lang w:bidi="bo-CN"/>
        </w:rPr>
        <w:t xml:space="preserve">འཕྲུལ་ཆས་ ཚུ་ </w:t>
      </w:r>
      <w:r>
        <w:t xml:space="preserve"># </w:t>
      </w:r>
      <w:r>
        <w:rPr>
          <w:rFonts w:cs="Microsoft Himalaya"/>
          <w:cs/>
          <w:lang w:bidi="bo-CN"/>
        </w:rPr>
        <w:t xml:space="preserve">ལག་ལེན་ དངོས་བསྟར་ ཐོག་ ལས་ དང་ </w:t>
      </w:r>
      <w:r>
        <w:t xml:space="preserve"># </w:t>
      </w:r>
      <w:r>
        <w:rPr>
          <w:rFonts w:cs="Microsoft Himalaya"/>
          <w:cs/>
          <w:lang w:bidi="bo-CN"/>
        </w:rPr>
        <w:t xml:space="preserve">དྲི་བཀོད་ ཀྱི་ ཆོས་རྒྱུགས་ ལེན་ ཐོག་ ལས་ འབད་ ཡི་ ཟེར་ </w:t>
      </w:r>
      <w:r>
        <w:t xml:space="preserve"># </w:t>
      </w:r>
      <w:r>
        <w:rPr>
          <w:rFonts w:cs="Microsoft Himalaya"/>
          <w:cs/>
          <w:lang w:bidi="bo-CN"/>
        </w:rPr>
        <w:t xml:space="preserve">འགོ་དཔོན་ ཚུ་ གིས་ </w:t>
      </w:r>
      <w:r>
        <w:t xml:space="preserve"># </w:t>
      </w:r>
      <w:r>
        <w:rPr>
          <w:rFonts w:cs="Microsoft Himalaya"/>
          <w:cs/>
          <w:lang w:bidi="bo-CN"/>
        </w:rPr>
        <w:t>སླབཔ་ ཨིན་ པས །</w:t>
      </w:r>
    </w:p>
    <w:p w14:paraId="64A9D8A0" w14:textId="77777777" w:rsidR="00A536DF" w:rsidRDefault="00A536DF" w:rsidP="00A536DF">
      <w:pPr>
        <w:spacing w:after="0"/>
      </w:pPr>
      <w:r>
        <w:rPr>
          <w:rFonts w:cs="Microsoft Himalaya"/>
          <w:cs/>
          <w:lang w:bidi="bo-CN"/>
        </w:rPr>
        <w:t xml:space="preserve"> ལས་གཡོག་བློན་པོ་ རྡོ་རྗེ་དབང་འདུས་ ཀྱིས་ བཤད་ མིའི་ ནང་ </w:t>
      </w:r>
      <w:r>
        <w:t xml:space="preserve"># </w:t>
      </w:r>
      <w:r>
        <w:rPr>
          <w:rFonts w:cs="Microsoft Himalaya"/>
          <w:cs/>
          <w:lang w:bidi="bo-CN"/>
        </w:rPr>
        <w:t xml:space="preserve">རྒྱལ་ཡོངས་ ངོས་འཛིན་ ལག་ཁྱེར་ བྱིན་ མི་ དེ་ གིས་ ལས་བྱེདཔ་ ཚུ་ </w:t>
      </w:r>
      <w:r>
        <w:t xml:space="preserve"># </w:t>
      </w:r>
      <w:r>
        <w:rPr>
          <w:rFonts w:cs="Microsoft Himalaya"/>
          <w:cs/>
          <w:lang w:bidi="bo-CN"/>
        </w:rPr>
        <w:t xml:space="preserve">རང་མགོ་རང་འདྲོང་ བཟོ་ ནི་ དང་ </w:t>
      </w:r>
      <w:r>
        <w:t xml:space="preserve"># </w:t>
      </w:r>
      <w:r>
        <w:rPr>
          <w:rFonts w:cs="Microsoft Himalaya"/>
          <w:cs/>
          <w:lang w:bidi="bo-CN"/>
        </w:rPr>
        <w:t xml:space="preserve">ལཱ་གཡོག་ གི་ གོ་སྐབས་ ལེགས་ཤོམ་ བཟོ་ ནི ། དེ་ལས་ </w:t>
      </w:r>
      <w:r>
        <w:t xml:space="preserve"># </w:t>
      </w:r>
      <w:r>
        <w:rPr>
          <w:rFonts w:cs="Microsoft Himalaya"/>
          <w:cs/>
          <w:lang w:bidi="bo-CN"/>
        </w:rPr>
        <w:t xml:space="preserve">ཐོབ་ལམ་ ཚུ་ </w:t>
      </w:r>
      <w:r>
        <w:t xml:space="preserve"># </w:t>
      </w:r>
      <w:r>
        <w:rPr>
          <w:rFonts w:cs="Microsoft Himalaya"/>
          <w:cs/>
          <w:lang w:bidi="bo-CN"/>
        </w:rPr>
        <w:t xml:space="preserve">ཡར་དྲག་ གཏང་ ནི་ ཨིནམ་ མ་ཚད་ </w:t>
      </w:r>
      <w:r>
        <w:t xml:space="preserve"># </w:t>
      </w:r>
      <w:r>
        <w:rPr>
          <w:rFonts w:cs="Microsoft Himalaya"/>
          <w:cs/>
          <w:lang w:bidi="bo-CN"/>
        </w:rPr>
        <w:t xml:space="preserve">ད་ལས་ཕར་ ཡང་ དད་དམ་ ལྷད་མེད་ ཐོག་ ལས་ </w:t>
      </w:r>
      <w:r>
        <w:t xml:space="preserve"># </w:t>
      </w:r>
      <w:r>
        <w:rPr>
          <w:rFonts w:cs="Microsoft Himalaya"/>
          <w:cs/>
          <w:lang w:bidi="bo-CN"/>
        </w:rPr>
        <w:t>གཞུང་ ལུ་ ཕྱག་ ཞུ་ ཚུགས་ ཟེར་ ཨིན་ པས །</w:t>
      </w:r>
    </w:p>
    <w:p w14:paraId="62E84CF0" w14:textId="77777777" w:rsidR="00A536DF" w:rsidRDefault="00A536DF" w:rsidP="00A536DF">
      <w:pPr>
        <w:spacing w:after="0"/>
      </w:pPr>
      <w:r>
        <w:rPr>
          <w:rFonts w:cs="Microsoft Himalaya"/>
          <w:cs/>
          <w:lang w:bidi="bo-CN"/>
        </w:rPr>
        <w:t xml:space="preserve"> སྐྱེས་ལོ་ </w:t>
      </w:r>
      <w:r>
        <w:t xml:space="preserve">NUM # </w:t>
      </w:r>
      <w:r>
        <w:rPr>
          <w:rFonts w:cs="Microsoft Himalaya"/>
          <w:cs/>
          <w:lang w:bidi="bo-CN"/>
        </w:rPr>
        <w:t xml:space="preserve">ལང་ མི་ ཨམ་བཱར་སིང་གུ་རུང་ གིས་ ཤེས་ཡོན་ ལྷབ་སྦྱང་ མ་ འབད་ རུང་ </w:t>
      </w:r>
      <w:r>
        <w:t xml:space="preserve"># </w:t>
      </w:r>
      <w:r>
        <w:rPr>
          <w:rFonts w:cs="Microsoft Himalaya"/>
          <w:cs/>
          <w:lang w:bidi="bo-CN"/>
        </w:rPr>
        <w:t xml:space="preserve">ཆུང་ཀུའི་ བསྒང་ ལས་ ར་ </w:t>
      </w:r>
      <w:r>
        <w:t xml:space="preserve"># </w:t>
      </w:r>
      <w:r>
        <w:rPr>
          <w:rFonts w:cs="Microsoft Himalaya"/>
          <w:cs/>
          <w:lang w:bidi="bo-CN"/>
        </w:rPr>
        <w:t xml:space="preserve">ས་རྐོ་འཕྲུལ་ཆས་ ཀྱི་ དེད་གཡོག་པའི་ ལས་རོགསཔ་ སྦེ་ </w:t>
      </w:r>
      <w:r>
        <w:t xml:space="preserve"># </w:t>
      </w:r>
      <w:r>
        <w:rPr>
          <w:rFonts w:cs="Microsoft Himalaya"/>
          <w:cs/>
          <w:lang w:bidi="bo-CN"/>
        </w:rPr>
        <w:t xml:space="preserve">སྡོད་ པའི་ སྐབས་ ལུ་ ལྷབ་སྦྱང་ འབད་ ཡོདཔ་ ད་ </w:t>
      </w:r>
      <w:r>
        <w:t xml:space="preserve"># </w:t>
      </w:r>
      <w:r>
        <w:rPr>
          <w:rFonts w:cs="Microsoft Himalaya"/>
          <w:cs/>
          <w:lang w:bidi="bo-CN"/>
        </w:rPr>
        <w:t>ད་རེས་ དེ་ བཟུམ་ མའི་ ལག་ཁྱེར་ ཐོབ་ ཚུགས་ ནི་ དེ་གིས་ སྐལ་བ་ བཟང་ ཡི་ ཟེར་ ཨིན་ པས །</w:t>
      </w:r>
    </w:p>
    <w:p w14:paraId="04DC72BA" w14:textId="77777777" w:rsidR="00A536DF" w:rsidRDefault="00A536DF" w:rsidP="00A536DF">
      <w:pPr>
        <w:spacing w:after="0"/>
      </w:pPr>
      <w:r>
        <w:rPr>
          <w:rFonts w:cs="Microsoft Himalaya"/>
          <w:cs/>
          <w:lang w:bidi="bo-CN"/>
        </w:rPr>
        <w:t xml:space="preserve"> རྒྱལ་ཡོངས་ ངོས་འཛིན་ ལག་ཁྱེར་ ཚུ་ </w:t>
      </w:r>
      <w:r>
        <w:t xml:space="preserve"># </w:t>
      </w:r>
      <w:r>
        <w:rPr>
          <w:rFonts w:cs="Microsoft Himalaya"/>
          <w:cs/>
          <w:lang w:bidi="bo-CN"/>
        </w:rPr>
        <w:t>ལས་གཡོག་བློན་པོ་ རྡོ་རྗེ་དབང་འདུས་ ཀྱིས་ གནང་ ཡོདཔ་ ཨིན་ པའི་ གནས་ཚུལ །</w:t>
      </w:r>
    </w:p>
    <w:p w14:paraId="1829ED64" w14:textId="77777777" w:rsidR="00A536DF" w:rsidRDefault="00A536DF" w:rsidP="00A536DF">
      <w:pPr>
        <w:spacing w:after="0"/>
      </w:pPr>
      <w:r>
        <w:rPr>
          <w:rFonts w:cs="Microsoft Himalaya"/>
          <w:cs/>
          <w:lang w:bidi="bo-CN"/>
        </w:rPr>
        <w:t xml:space="preserve"> རྫོང་ཁག་ ཚུ་ གིས་ སློབ་གྲྭ་ཆུང་བའི་ དབུ་འཛིན་ ཚུ་ </w:t>
      </w:r>
      <w:r>
        <w:t xml:space="preserve"># </w:t>
      </w:r>
      <w:r>
        <w:rPr>
          <w:rFonts w:cs="Microsoft Himalaya"/>
          <w:cs/>
          <w:lang w:bidi="bo-CN"/>
        </w:rPr>
        <w:t>གནས་སོར་ གཏང་ ནི །</w:t>
      </w:r>
    </w:p>
    <w:p w14:paraId="1B84C210"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དུས་ཅིའི་ སློབ་གྲྭའི་ སློབ་ཡུན་ འགོ་བཙུགསཔ་ ད་ </w:t>
      </w:r>
      <w:r>
        <w:t xml:space="preserve"># </w:t>
      </w:r>
      <w:r>
        <w:rPr>
          <w:rFonts w:cs="Microsoft Himalaya"/>
          <w:cs/>
          <w:lang w:bidi="bo-CN"/>
        </w:rPr>
        <w:t xml:space="preserve">མི་སྡེ་སློབ་གྲྭ་ཆུང་བ་ དང་ སློབ་གྲྭ་ ཆུང་བའི་ དབུ་འཛིན་ ཚུ་ </w:t>
      </w:r>
      <w:r>
        <w:t xml:space="preserve"># </w:t>
      </w:r>
      <w:r>
        <w:rPr>
          <w:rFonts w:cs="Microsoft Himalaya"/>
          <w:cs/>
          <w:lang w:bidi="bo-CN"/>
        </w:rPr>
        <w:t xml:space="preserve">གནས་སོར་ གཏང་ ནི་ དེ་ </w:t>
      </w:r>
      <w:r>
        <w:t xml:space="preserve"># </w:t>
      </w:r>
      <w:r>
        <w:rPr>
          <w:rFonts w:cs="Microsoft Himalaya"/>
          <w:cs/>
          <w:lang w:bidi="bo-CN"/>
        </w:rPr>
        <w:t xml:space="preserve">རྫོང་ཁག་ ཚུ་ ལུ་ </w:t>
      </w:r>
      <w:r>
        <w:t xml:space="preserve"># </w:t>
      </w:r>
      <w:r>
        <w:rPr>
          <w:rFonts w:cs="Microsoft Himalaya"/>
          <w:cs/>
          <w:lang w:bidi="bo-CN"/>
        </w:rPr>
        <w:t>དབང་ཚད་ཕྱིར་སྤེལ་ འབད་ ནི་ ཨིན་ པས །</w:t>
      </w:r>
    </w:p>
    <w:p w14:paraId="4F15A426"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ད་ལྟོ་ དགེ་ལེགས་ཕུག་ ལུ་ </w:t>
      </w:r>
      <w:r>
        <w:t xml:space="preserve"># </w:t>
      </w:r>
      <w:r>
        <w:rPr>
          <w:rFonts w:cs="Microsoft Himalaya"/>
          <w:cs/>
          <w:lang w:bidi="bo-CN"/>
        </w:rPr>
        <w:t xml:space="preserve">འཚོགས་ པའི་ བསྒང་ ཡོད་ མི་ </w:t>
      </w:r>
      <w:r>
        <w:t xml:space="preserve"># </w:t>
      </w:r>
      <w:r>
        <w:rPr>
          <w:rFonts w:cs="Microsoft Himalaya"/>
          <w:cs/>
          <w:lang w:bidi="bo-CN"/>
        </w:rPr>
        <w:t xml:space="preserve">ལོ་ལྟར་ གྱི་ ཤེས་རིག་ ཞལ་འཛོམས་ ནང་ གཞུང་ གི་ དབང་ཆ་ཕྱིར་སྤེལ་ གྱི་ སྲིད་བྱུས་ དང་ འཁྲིལ་ </w:t>
      </w:r>
      <w:r>
        <w:t xml:space="preserve"># </w:t>
      </w:r>
      <w:r>
        <w:rPr>
          <w:rFonts w:cs="Microsoft Himalaya"/>
          <w:cs/>
          <w:lang w:bidi="bo-CN"/>
        </w:rPr>
        <w:t>གྲོས་ཐག་ བཅད་ ཡོདཔ་ ཨིན་ པས །</w:t>
      </w:r>
    </w:p>
    <w:p w14:paraId="0C471276" w14:textId="77777777" w:rsidR="00A536DF" w:rsidRDefault="00A536DF" w:rsidP="00A536DF">
      <w:pPr>
        <w:spacing w:after="0"/>
      </w:pPr>
      <w:r>
        <w:rPr>
          <w:rFonts w:cs="Microsoft Himalaya"/>
          <w:cs/>
          <w:lang w:bidi="bo-CN"/>
        </w:rPr>
        <w:lastRenderedPageBreak/>
        <w:t xml:space="preserve"> ཤེས་རིག་ལྷན་ཁག་ གི་ མི་སྟོབས་གོང་འཕེལ་གཙོ་འཛིན་ </w:t>
      </w:r>
      <w:r>
        <w:t xml:space="preserve"># </w:t>
      </w:r>
      <w:r>
        <w:rPr>
          <w:rFonts w:cs="Microsoft Himalaya"/>
          <w:cs/>
          <w:lang w:bidi="bo-CN"/>
        </w:rPr>
        <w:t xml:space="preserve">བསོད་ནམས་དབང་རྒྱལ་ གྱིས་ སླབ་ མིའི་ ནང་ དེ་སྦེ་ </w:t>
      </w:r>
      <w:r>
        <w:t xml:space="preserve"># </w:t>
      </w:r>
      <w:r>
        <w:rPr>
          <w:rFonts w:cs="Microsoft Himalaya"/>
          <w:cs/>
          <w:lang w:bidi="bo-CN"/>
        </w:rPr>
        <w:t>དབང་ཚད་ཕྱིར་སྤེལ་ གྱི་ སྲིད་བྱུས་ ལག་ལེན་ འཐབ་ མི་ དེ་ ཡང་</w:t>
      </w:r>
    </w:p>
    <w:p w14:paraId="1D9BE561" w14:textId="77777777" w:rsidR="00A536DF" w:rsidRDefault="00A536DF" w:rsidP="00A536DF">
      <w:pPr>
        <w:spacing w:after="0"/>
      </w:pPr>
      <w:r>
        <w:t xml:space="preserve"> # </w:t>
      </w:r>
      <w:r>
        <w:rPr>
          <w:rFonts w:cs="Microsoft Himalaya"/>
          <w:cs/>
          <w:lang w:bidi="bo-CN"/>
        </w:rPr>
        <w:t xml:space="preserve">སློབ་གྲྭའི་ དབུ་འཛིན་ ཚུ་ དང་ </w:t>
      </w:r>
      <w:r>
        <w:t xml:space="preserve"># </w:t>
      </w:r>
      <w:r>
        <w:rPr>
          <w:rFonts w:cs="Microsoft Himalaya"/>
          <w:cs/>
          <w:lang w:bidi="bo-CN"/>
        </w:rPr>
        <w:t xml:space="preserve">རྫོང་ཁག་ཤེས་རིག་འགོ་དཔོན་ ཚུ་ གི་ བར་ ན་ </w:t>
      </w:r>
      <w:r>
        <w:t xml:space="preserve"># </w:t>
      </w:r>
      <w:r>
        <w:rPr>
          <w:rFonts w:cs="Microsoft Himalaya"/>
          <w:cs/>
          <w:lang w:bidi="bo-CN"/>
        </w:rPr>
        <w:t xml:space="preserve">ཁྱད་རིག་ གི་ མཐུན་འབྲེལ་ རྩ་བརྟན་ བཟོ་ ཐབས་ ལུ་ ཨིནམ་ མ་ཚད་ </w:t>
      </w:r>
      <w:r>
        <w:t xml:space="preserve"># </w:t>
      </w:r>
      <w:r>
        <w:rPr>
          <w:rFonts w:cs="Microsoft Himalaya"/>
          <w:cs/>
          <w:lang w:bidi="bo-CN"/>
        </w:rPr>
        <w:t xml:space="preserve">རྫོང་ཁག་ ཚུ་ ལུ་ བརྡ་དོན་ ཆེ་བའི་ གྲོས་ཆོད་ བཏོན་ ནི་ ལུ་ </w:t>
      </w:r>
      <w:r>
        <w:t xml:space="preserve"># </w:t>
      </w:r>
      <w:r>
        <w:rPr>
          <w:rFonts w:cs="Microsoft Himalaya"/>
          <w:cs/>
          <w:lang w:bidi="bo-CN"/>
        </w:rPr>
        <w:t>ལྷན་ཐབས་ དང་ རྒྱབ་སྐྱོར་ འབད་ ཐབས་ ལུ་ ཨིན་ པས །</w:t>
      </w:r>
    </w:p>
    <w:p w14:paraId="00BB69AC"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གནས་སོར་ དེ་ ག་ར་ གིས་ འབྲེལ་གཏོགས་ འབད་ ཆོག་ པའི་ དོ་འགྲན་ ཐོག་ ལུ་ </w:t>
      </w:r>
      <w:r>
        <w:t xml:space="preserve"># </w:t>
      </w:r>
      <w:r>
        <w:rPr>
          <w:rFonts w:cs="Microsoft Himalaya"/>
          <w:cs/>
          <w:lang w:bidi="bo-CN"/>
        </w:rPr>
        <w:t xml:space="preserve">གདམ་ཁ་ རྐྱབ་ ནི་ ཨིནམ་ མ་ཚད་ </w:t>
      </w:r>
      <w:r>
        <w:t xml:space="preserve"># </w:t>
      </w:r>
      <w:r>
        <w:rPr>
          <w:rFonts w:cs="Microsoft Himalaya"/>
          <w:cs/>
          <w:lang w:bidi="bo-CN"/>
        </w:rPr>
        <w:t xml:space="preserve">རྫོང་ཁག་ གིས་ དབུ་འཛིན་ ཚུ་ གི་ ཁྱད་རིག་ ལཱ་འབྲས་ ཀྱི་ གནས་ཐོ་ དང་ འཁྲིལ་ </w:t>
      </w:r>
      <w:r>
        <w:t xml:space="preserve"># </w:t>
      </w:r>
      <w:r>
        <w:rPr>
          <w:rFonts w:cs="Microsoft Himalaya"/>
          <w:cs/>
          <w:lang w:bidi="bo-CN"/>
        </w:rPr>
        <w:t xml:space="preserve">གྲོས་འདེབས་ བཀོད་ དགོཔ་ ཨིན་ ཟེར་ བསོད་ནམས་དབང་རྒྱལ་ གྱིས་ བཤད་ ཡོདཔ་ ད་ </w:t>
      </w:r>
      <w:r>
        <w:t xml:space="preserve"># </w:t>
      </w:r>
      <w:r>
        <w:rPr>
          <w:rFonts w:cs="Microsoft Himalaya"/>
          <w:cs/>
          <w:lang w:bidi="bo-CN"/>
        </w:rPr>
        <w:t xml:space="preserve">ལྷན་ཁག་ གིས་ དབུ་འཛིན་ ཚུ་ རྫོང་ཁག་ ནང་ གཏང་ ནི་ དང་ </w:t>
      </w:r>
      <w:r>
        <w:t xml:space="preserve"># </w:t>
      </w:r>
      <w:r>
        <w:rPr>
          <w:rFonts w:cs="Microsoft Himalaya"/>
          <w:cs/>
          <w:lang w:bidi="bo-CN"/>
        </w:rPr>
        <w:t xml:space="preserve">དེ་ ཁ་ ལས་ </w:t>
      </w:r>
      <w:r>
        <w:t xml:space="preserve"># </w:t>
      </w:r>
      <w:r>
        <w:rPr>
          <w:rFonts w:cs="Microsoft Himalaya"/>
          <w:cs/>
          <w:lang w:bidi="bo-CN"/>
        </w:rPr>
        <w:t xml:space="preserve">རྫོང་ཁག་ གིས་ དགོས་མཁོ་ དང་ འཁྲིལ་ </w:t>
      </w:r>
      <w:r>
        <w:t xml:space="preserve"># </w:t>
      </w:r>
      <w:r>
        <w:rPr>
          <w:rFonts w:cs="Microsoft Himalaya"/>
          <w:cs/>
          <w:lang w:bidi="bo-CN"/>
        </w:rPr>
        <w:t xml:space="preserve">སློབ་གྲྭ་ ཚུ་ ནང་ </w:t>
      </w:r>
      <w:r>
        <w:t xml:space="preserve"># </w:t>
      </w:r>
      <w:r>
        <w:rPr>
          <w:rFonts w:cs="Microsoft Himalaya"/>
          <w:cs/>
          <w:lang w:bidi="bo-CN"/>
        </w:rPr>
        <w:t>གཏང་ ནི་ ཨིན་ པས །</w:t>
      </w:r>
    </w:p>
    <w:p w14:paraId="30D19E23" w14:textId="77777777" w:rsidR="00A536DF" w:rsidRDefault="00A536DF" w:rsidP="00A536DF">
      <w:pPr>
        <w:spacing w:after="0"/>
      </w:pPr>
      <w:r>
        <w:rPr>
          <w:rFonts w:cs="Microsoft Himalaya"/>
          <w:cs/>
          <w:lang w:bidi="bo-CN"/>
        </w:rPr>
        <w:t xml:space="preserve"> རྫོང་ཁག་ གིས་ མི་སྡེ་སློབ་གྲྭ་ དང་ སློབ་གྲྭ་ཆུང་བའི་ དབུ་འཛིན་ ཅིག་ ཁྲོམ་སྡེ་ དང་ ཡན་ལག་ཁྲོམ་ ཚུ་ ནང་ </w:t>
      </w:r>
      <w:r>
        <w:t xml:space="preserve"># </w:t>
      </w:r>
      <w:r>
        <w:rPr>
          <w:rFonts w:cs="Microsoft Himalaya"/>
          <w:cs/>
          <w:lang w:bidi="bo-CN"/>
        </w:rPr>
        <w:t xml:space="preserve">དུས་ཡུན་ ལོ་ངོ་ </w:t>
      </w:r>
      <w:r>
        <w:t xml:space="preserve">NUM # </w:t>
      </w:r>
      <w:r>
        <w:rPr>
          <w:rFonts w:cs="Microsoft Himalaya"/>
          <w:cs/>
          <w:lang w:bidi="bo-CN"/>
        </w:rPr>
        <w:t xml:space="preserve">གི་ རིང་ དང་ </w:t>
      </w:r>
      <w:r>
        <w:t xml:space="preserve"># </w:t>
      </w:r>
      <w:r>
        <w:rPr>
          <w:rFonts w:cs="Microsoft Himalaya"/>
          <w:cs/>
          <w:lang w:bidi="bo-CN"/>
        </w:rPr>
        <w:t xml:space="preserve">ཡང་ཅིན་ </w:t>
      </w:r>
      <w:r>
        <w:t xml:space="preserve"># </w:t>
      </w:r>
      <w:r>
        <w:rPr>
          <w:rFonts w:cs="Microsoft Himalaya"/>
          <w:cs/>
          <w:lang w:bidi="bo-CN"/>
        </w:rPr>
        <w:t xml:space="preserve">སློབ་གྲྭ་ གཞན་ ཚུ་ ནང་ </w:t>
      </w:r>
      <w:r>
        <w:t xml:space="preserve"># </w:t>
      </w:r>
      <w:r>
        <w:rPr>
          <w:rFonts w:cs="Microsoft Himalaya"/>
          <w:cs/>
          <w:lang w:bidi="bo-CN"/>
        </w:rPr>
        <w:t xml:space="preserve">ལོ་ </w:t>
      </w:r>
      <w:r>
        <w:t xml:space="preserve">NUM # </w:t>
      </w:r>
      <w:r>
        <w:rPr>
          <w:rFonts w:cs="Microsoft Himalaya"/>
          <w:cs/>
          <w:lang w:bidi="bo-CN"/>
        </w:rPr>
        <w:t xml:space="preserve">ཕྱག་ ཞུ་ མི་ ཚུ་ </w:t>
      </w:r>
      <w:r>
        <w:t xml:space="preserve"># </w:t>
      </w:r>
      <w:r>
        <w:rPr>
          <w:rFonts w:cs="Microsoft Himalaya"/>
          <w:cs/>
          <w:lang w:bidi="bo-CN"/>
        </w:rPr>
        <w:t xml:space="preserve">དགོས་མཁོ་ དང་ འཁྲིལ་ </w:t>
      </w:r>
      <w:r>
        <w:t xml:space="preserve"># </w:t>
      </w:r>
      <w:r>
        <w:rPr>
          <w:rFonts w:cs="Microsoft Himalaya"/>
          <w:cs/>
          <w:lang w:bidi="bo-CN"/>
        </w:rPr>
        <w:t xml:space="preserve">གནས་སོར་ གཏང་ ཆོག་ ཟེར་ མི་སྟོབས་གོང་འཕེལ་གཙོ་འཛིན་ གྱིས་ བཤད་ པའི་ ཁར་ དབུ་འཛིན་ ཚུ་ </w:t>
      </w:r>
      <w:r>
        <w:t xml:space="preserve"># </w:t>
      </w:r>
      <w:r>
        <w:rPr>
          <w:rFonts w:cs="Microsoft Himalaya"/>
          <w:cs/>
          <w:lang w:bidi="bo-CN"/>
        </w:rPr>
        <w:t xml:space="preserve">ཁྱད་ཆོས་ ཚང་ པ་ ཅིན་ </w:t>
      </w:r>
      <w:r>
        <w:t xml:space="preserve"># </w:t>
      </w:r>
      <w:r>
        <w:rPr>
          <w:rFonts w:cs="Microsoft Himalaya"/>
          <w:cs/>
          <w:lang w:bidi="bo-CN"/>
        </w:rPr>
        <w:t xml:space="preserve">རྫོང་ཁག་ ནང་འཁོད་ ལུ་ ར་ </w:t>
      </w:r>
      <w:r>
        <w:t xml:space="preserve"># </w:t>
      </w:r>
      <w:r>
        <w:rPr>
          <w:rFonts w:cs="Microsoft Himalaya"/>
          <w:cs/>
          <w:lang w:bidi="bo-CN"/>
        </w:rPr>
        <w:t>གནས་སོར་ གཏང་ ནི་ གི་ འོས་འབབ་ ཡོད་ ཟེར་ ཨིན་ པས །</w:t>
      </w:r>
    </w:p>
    <w:p w14:paraId="74AC767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ཐའ་ཟུར་ སློབ་གྲྭ་ ཚུ་ ནང་ ཕྱག་ ཞུ་ ཡོདཔ་ མ་ཚད་ </w:t>
      </w:r>
      <w:r>
        <w:t xml:space="preserve"># </w:t>
      </w:r>
      <w:r>
        <w:rPr>
          <w:rFonts w:cs="Microsoft Himalaya"/>
          <w:cs/>
          <w:lang w:bidi="bo-CN"/>
        </w:rPr>
        <w:t xml:space="preserve">གནས་སོར་ གྱི་ ཁྱད་ཚད་ ལྡན་ མི་ </w:t>
      </w:r>
      <w:r>
        <w:t xml:space="preserve"># </w:t>
      </w:r>
      <w:r>
        <w:rPr>
          <w:rFonts w:cs="Microsoft Himalaya"/>
          <w:cs/>
          <w:lang w:bidi="bo-CN"/>
        </w:rPr>
        <w:t xml:space="preserve">དབུ་འཛིན་ ཚུ་ ལུ་ གོ་སྐབས་ བྱིན་ ནི་ ཨིནམ་ ད་ </w:t>
      </w:r>
      <w:r>
        <w:t xml:space="preserve"># </w:t>
      </w:r>
      <w:r>
        <w:rPr>
          <w:rFonts w:cs="Microsoft Himalaya"/>
          <w:cs/>
          <w:lang w:bidi="bo-CN"/>
        </w:rPr>
        <w:t xml:space="preserve">རང་སོའི་ སྐྱེས་ཡུལ་ ནང་ གནས་སོར་ དགོ་ པ་ ཅིན་ </w:t>
      </w:r>
      <w:r>
        <w:t xml:space="preserve"># </w:t>
      </w:r>
      <w:r>
        <w:rPr>
          <w:rFonts w:cs="Microsoft Himalaya"/>
          <w:cs/>
          <w:lang w:bidi="bo-CN"/>
        </w:rPr>
        <w:t xml:space="preserve">དགོངས་ཞུའི་ ལོ་གྲངས་ མ་ ཚང་ པའི་ ལོ་ </w:t>
      </w:r>
      <w:r>
        <w:t xml:space="preserve">NUM # </w:t>
      </w:r>
      <w:r>
        <w:rPr>
          <w:rFonts w:cs="Microsoft Himalaya"/>
          <w:cs/>
          <w:lang w:bidi="bo-CN"/>
        </w:rPr>
        <w:t xml:space="preserve">གི་ ཧེ་མ་ </w:t>
      </w:r>
      <w:r>
        <w:t xml:space="preserve"># </w:t>
      </w:r>
      <w:r>
        <w:rPr>
          <w:rFonts w:cs="Microsoft Himalaya"/>
          <w:cs/>
          <w:lang w:bidi="bo-CN"/>
        </w:rPr>
        <w:t xml:space="preserve">ཡིག་ཐོག་ ལུ་ ཞུ་བ་ འབད་ བ་ ཅིན་ རྐྱངམ་གཅིག་ </w:t>
      </w:r>
      <w:r>
        <w:t xml:space="preserve"># </w:t>
      </w:r>
      <w:r>
        <w:rPr>
          <w:rFonts w:cs="Microsoft Himalaya"/>
          <w:cs/>
          <w:lang w:bidi="bo-CN"/>
        </w:rPr>
        <w:t>ངོས་ལེན་ འབད་ ནི་ ཨིན་ པས །</w:t>
      </w:r>
    </w:p>
    <w:p w14:paraId="174978BB" w14:textId="77777777" w:rsidR="00A536DF" w:rsidRDefault="00A536DF" w:rsidP="00A536DF">
      <w:pPr>
        <w:spacing w:after="0"/>
      </w:pPr>
      <w:r>
        <w:rPr>
          <w:rFonts w:cs="Microsoft Himalaya"/>
          <w:cs/>
          <w:lang w:bidi="bo-CN"/>
        </w:rPr>
        <w:t xml:space="preserve"> བསོད་ནམས་དབང་རྒྱལ་ གྱིས་ འབད་བ་ཅིན་ </w:t>
      </w:r>
      <w:r>
        <w:t xml:space="preserve"># </w:t>
      </w:r>
      <w:r>
        <w:rPr>
          <w:rFonts w:cs="Microsoft Himalaya"/>
          <w:cs/>
          <w:lang w:bidi="bo-CN"/>
        </w:rPr>
        <w:t xml:space="preserve">གནས་སོར་ ཚུ་ </w:t>
      </w:r>
      <w:r>
        <w:t xml:space="preserve"># </w:t>
      </w:r>
      <w:r>
        <w:rPr>
          <w:rFonts w:cs="Microsoft Himalaya"/>
          <w:cs/>
          <w:lang w:bidi="bo-CN"/>
        </w:rPr>
        <w:t xml:space="preserve">གཟུགས་ཁམས་འཕྲོད་བསྟེན་ གྱི་ གནད་དོན་ ཐོག་ དང་ </w:t>
      </w:r>
      <w:r>
        <w:t xml:space="preserve"># </w:t>
      </w:r>
      <w:r>
        <w:rPr>
          <w:rFonts w:cs="Microsoft Himalaya"/>
          <w:cs/>
          <w:lang w:bidi="bo-CN"/>
        </w:rPr>
        <w:t xml:space="preserve">ཁྱིམ་ ནང་ གི་ དཀའ་ངལ་ </w:t>
      </w:r>
      <w:r>
        <w:t xml:space="preserve"># </w:t>
      </w:r>
      <w:r>
        <w:rPr>
          <w:rFonts w:cs="Microsoft Himalaya"/>
          <w:cs/>
          <w:lang w:bidi="bo-CN"/>
        </w:rPr>
        <w:t xml:space="preserve">གཉེན་ གྱི་ གཞི་གནད་ </w:t>
      </w:r>
      <w:r>
        <w:t xml:space="preserve"># </w:t>
      </w:r>
      <w:r>
        <w:rPr>
          <w:rFonts w:cs="Microsoft Himalaya"/>
          <w:cs/>
          <w:lang w:bidi="bo-CN"/>
        </w:rPr>
        <w:t xml:space="preserve">ཡང་ཅིན་ </w:t>
      </w:r>
      <w:r>
        <w:t xml:space="preserve"># </w:t>
      </w:r>
      <w:r>
        <w:rPr>
          <w:rFonts w:cs="Microsoft Himalaya"/>
          <w:cs/>
          <w:lang w:bidi="bo-CN"/>
        </w:rPr>
        <w:t xml:space="preserve">སློབ་གྲྭའི་ དགོས་མཁོ་ དང་ འཁྲིལ་ </w:t>
      </w:r>
      <w:r>
        <w:t xml:space="preserve"># </w:t>
      </w:r>
      <w:r>
        <w:rPr>
          <w:rFonts w:cs="Microsoft Himalaya"/>
          <w:cs/>
          <w:lang w:bidi="bo-CN"/>
        </w:rPr>
        <w:t xml:space="preserve">གཏང་ ཆོག་ ནི་ ཨིནམ་ ད་ </w:t>
      </w:r>
      <w:r>
        <w:t xml:space="preserve"># </w:t>
      </w:r>
      <w:r>
        <w:rPr>
          <w:rFonts w:cs="Microsoft Himalaya"/>
          <w:cs/>
          <w:lang w:bidi="bo-CN"/>
        </w:rPr>
        <w:t xml:space="preserve">ཕྱག་ ཞུ་ སྟེ་ </w:t>
      </w:r>
      <w:r>
        <w:t xml:space="preserve"># </w:t>
      </w:r>
      <w:r>
        <w:rPr>
          <w:rFonts w:cs="Microsoft Himalaya"/>
          <w:cs/>
          <w:lang w:bidi="bo-CN"/>
        </w:rPr>
        <w:t xml:space="preserve">ལོ་གྲངས་ དམའ་ཤོས་ མ་ ཚང་ མི་ དང་ </w:t>
      </w:r>
      <w:r>
        <w:t xml:space="preserve"># </w:t>
      </w:r>
      <w:r>
        <w:rPr>
          <w:rFonts w:cs="Microsoft Himalaya"/>
          <w:cs/>
          <w:lang w:bidi="bo-CN"/>
        </w:rPr>
        <w:t xml:space="preserve">ཡང་ཅིན་ </w:t>
      </w:r>
      <w:r>
        <w:t xml:space="preserve"># </w:t>
      </w:r>
      <w:r>
        <w:rPr>
          <w:rFonts w:cs="Microsoft Himalaya"/>
          <w:cs/>
          <w:lang w:bidi="bo-CN"/>
        </w:rPr>
        <w:t xml:space="preserve">གནས་སོར་ གྱི་ དོན་ལུ་ </w:t>
      </w:r>
      <w:r>
        <w:t xml:space="preserve"># </w:t>
      </w:r>
      <w:r>
        <w:rPr>
          <w:rFonts w:cs="Microsoft Himalaya"/>
          <w:cs/>
          <w:lang w:bidi="bo-CN"/>
        </w:rPr>
        <w:t xml:space="preserve">ཞུ་བ་ འབད་ མི་ ཚུ་ གི་ ཐད་ ལུ་ </w:t>
      </w:r>
      <w:r>
        <w:t xml:space="preserve"># </w:t>
      </w:r>
      <w:r>
        <w:rPr>
          <w:rFonts w:cs="Microsoft Himalaya"/>
          <w:cs/>
          <w:lang w:bidi="bo-CN"/>
        </w:rPr>
        <w:t>གནས་སོར་ གྱི་ ཁེ་ཕན་ ཚུ་ མི་ འཐོབ་ ནི་ ཨིན་ པའི་ གནས་ཚུལ །</w:t>
      </w:r>
    </w:p>
    <w:p w14:paraId="78A9505B" w14:textId="77777777" w:rsidR="00A536DF" w:rsidRDefault="00A536DF" w:rsidP="00A536DF">
      <w:pPr>
        <w:spacing w:after="0"/>
      </w:pPr>
      <w:r>
        <w:rPr>
          <w:rFonts w:cs="Microsoft Himalaya"/>
          <w:cs/>
          <w:lang w:bidi="bo-CN"/>
        </w:rPr>
        <w:t xml:space="preserve"> དུས་ཅི་ ས་གནས་ ཁག་ གི་ ཀེ་བ་ ཚུ་ </w:t>
      </w:r>
      <w:r>
        <w:t xml:space="preserve"># </w:t>
      </w:r>
      <w:r>
        <w:rPr>
          <w:rFonts w:cs="Microsoft Himalaya"/>
          <w:cs/>
          <w:lang w:bidi="bo-CN"/>
        </w:rPr>
        <w:t xml:space="preserve">ཐིམ་ཕུག་ ཚོད་བསྲེ་ ཁྲོམ་ ཁར་ </w:t>
      </w:r>
      <w:r>
        <w:t xml:space="preserve"># </w:t>
      </w:r>
      <w:r>
        <w:rPr>
          <w:rFonts w:cs="Microsoft Himalaya"/>
          <w:cs/>
          <w:lang w:bidi="bo-CN"/>
        </w:rPr>
        <w:t>བཙོང་ དགོཔ་ བྱུང་ ཡོདཔ །</w:t>
      </w:r>
    </w:p>
    <w:p w14:paraId="127CBCA1"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དབང་འདུས་ཕོ་བྲང་ </w:t>
      </w:r>
      <w:r>
        <w:t xml:space="preserve"># </w:t>
      </w:r>
      <w:r>
        <w:rPr>
          <w:rFonts w:cs="Microsoft Himalaya"/>
          <w:cs/>
          <w:lang w:bidi="bo-CN"/>
        </w:rPr>
        <w:t xml:space="preserve">སྒང་སྟེང་ གཡུས་ཚན་ ལས་ </w:t>
      </w:r>
      <w:r>
        <w:t xml:space="preserve"># </w:t>
      </w:r>
      <w:r>
        <w:rPr>
          <w:rFonts w:cs="Microsoft Himalaya"/>
          <w:cs/>
          <w:lang w:bidi="bo-CN"/>
        </w:rPr>
        <w:t xml:space="preserve">སྐྱེས་ལོ་ </w:t>
      </w:r>
      <w:r>
        <w:t xml:space="preserve">NUM # </w:t>
      </w:r>
      <w:r>
        <w:rPr>
          <w:rFonts w:cs="Microsoft Himalaya"/>
          <w:cs/>
          <w:lang w:bidi="bo-CN"/>
        </w:rPr>
        <w:t xml:space="preserve">ལང་ མི་ </w:t>
      </w:r>
      <w:r>
        <w:t xml:space="preserve"># </w:t>
      </w:r>
      <w:r>
        <w:rPr>
          <w:rFonts w:cs="Microsoft Himalaya"/>
          <w:cs/>
          <w:lang w:bidi="bo-CN"/>
        </w:rPr>
        <w:t xml:space="preserve">སོ་ནམ་ཞིང་པ་ </w:t>
      </w:r>
      <w:r>
        <w:t xml:space="preserve"># </w:t>
      </w:r>
      <w:r>
        <w:rPr>
          <w:rFonts w:cs="Microsoft Himalaya"/>
          <w:cs/>
          <w:lang w:bidi="bo-CN"/>
        </w:rPr>
        <w:t xml:space="preserve">པ་སངས་ ཀྱིས་ ལོ་ ཨ་རྟག་ར་ </w:t>
      </w:r>
      <w:r>
        <w:t xml:space="preserve"># </w:t>
      </w:r>
      <w:r>
        <w:rPr>
          <w:rFonts w:cs="Microsoft Himalaya"/>
          <w:cs/>
          <w:lang w:bidi="bo-CN"/>
        </w:rPr>
        <w:t xml:space="preserve">ས་མཚམས་ཁྲོམ་སྡེ་ </w:t>
      </w:r>
      <w:r>
        <w:t xml:space="preserve"># </w:t>
      </w:r>
      <w:r>
        <w:rPr>
          <w:rFonts w:cs="Microsoft Himalaya"/>
          <w:cs/>
          <w:lang w:bidi="bo-CN"/>
        </w:rPr>
        <w:t xml:space="preserve">ཕུན་ཚོགས་གླིང་ ལུ་ </w:t>
      </w:r>
      <w:r>
        <w:t xml:space="preserve"># </w:t>
      </w:r>
      <w:r>
        <w:rPr>
          <w:rFonts w:cs="Microsoft Himalaya"/>
          <w:cs/>
          <w:lang w:bidi="bo-CN"/>
        </w:rPr>
        <w:t xml:space="preserve">ཁོ་རའི་ ཀེ་བ་ ཚུ་ </w:t>
      </w:r>
      <w:r>
        <w:t xml:space="preserve"># </w:t>
      </w:r>
      <w:r>
        <w:rPr>
          <w:rFonts w:cs="Microsoft Himalaya"/>
          <w:cs/>
          <w:lang w:bidi="bo-CN"/>
        </w:rPr>
        <w:t xml:space="preserve">རིན་བསྡུར་ ཐོག་ ལས་ </w:t>
      </w:r>
      <w:r>
        <w:t xml:space="preserve"># </w:t>
      </w:r>
      <w:r>
        <w:rPr>
          <w:rFonts w:cs="Microsoft Himalaya"/>
          <w:cs/>
          <w:lang w:bidi="bo-CN"/>
        </w:rPr>
        <w:t xml:space="preserve">བཙོང་ དོ་ ཡོདཔ་ ཨིན་རུང་ </w:t>
      </w:r>
      <w:r>
        <w:t xml:space="preserve"># </w:t>
      </w:r>
      <w:r>
        <w:rPr>
          <w:rFonts w:cs="Microsoft Himalaya"/>
          <w:cs/>
          <w:lang w:bidi="bo-CN"/>
        </w:rPr>
        <w:t xml:space="preserve">དུས་ཅི་ རྒྱལ་ས་ ཐིམ་ཕུག་ ལུ་ ཚོད་བསྲེ་ ཁྲོམ་ གྱི་ ས་ཁོངས་ ནང་ སྦེ་ </w:t>
      </w:r>
      <w:r>
        <w:t xml:space="preserve"># </w:t>
      </w:r>
      <w:r>
        <w:rPr>
          <w:rFonts w:cs="Microsoft Himalaya"/>
          <w:cs/>
          <w:lang w:bidi="bo-CN"/>
        </w:rPr>
        <w:t>བཙོང་ དགོཔ་ བྱུང་ ཡོདཔ་ ཨིན་ པས །</w:t>
      </w:r>
    </w:p>
    <w:p w14:paraId="565D32D8" w14:textId="77777777" w:rsidR="00A536DF" w:rsidRDefault="00A536DF" w:rsidP="00A536DF">
      <w:pPr>
        <w:spacing w:after="0"/>
      </w:pPr>
      <w:r>
        <w:rPr>
          <w:rFonts w:cs="Microsoft Himalaya"/>
          <w:cs/>
          <w:lang w:bidi="bo-CN"/>
        </w:rPr>
        <w:t xml:space="preserve"> དེ་ཡང་ གཙོ་བོ་ར </w:t>
      </w:r>
      <w:r>
        <w:t xml:space="preserve"># </w:t>
      </w:r>
      <w:r>
        <w:rPr>
          <w:rFonts w:cs="Microsoft Himalaya"/>
          <w:cs/>
          <w:lang w:bidi="bo-CN"/>
        </w:rPr>
        <w:t xml:space="preserve">དུས་ཅི་ </w:t>
      </w:r>
      <w:r>
        <w:t xml:space="preserve"># </w:t>
      </w:r>
      <w:r>
        <w:rPr>
          <w:rFonts w:cs="Microsoft Himalaya"/>
          <w:cs/>
          <w:lang w:bidi="bo-CN"/>
        </w:rPr>
        <w:t xml:space="preserve">ཕུན་ཚོགས་གླིང་ ལུ་ </w:t>
      </w:r>
      <w:r>
        <w:t xml:space="preserve"># </w:t>
      </w:r>
      <w:r>
        <w:rPr>
          <w:rFonts w:cs="Microsoft Himalaya"/>
          <w:cs/>
          <w:lang w:bidi="bo-CN"/>
        </w:rPr>
        <w:t xml:space="preserve">ཨ་རྟག་ དང་ ཕྱདཔ་ ད་ </w:t>
      </w:r>
      <w:r>
        <w:t xml:space="preserve"># </w:t>
      </w:r>
      <w:r>
        <w:rPr>
          <w:rFonts w:cs="Microsoft Himalaya"/>
          <w:cs/>
          <w:lang w:bidi="bo-CN"/>
        </w:rPr>
        <w:t xml:space="preserve">ཀེ་བའི་ གོང་ཚད་ </w:t>
      </w:r>
      <w:r>
        <w:t xml:space="preserve"># </w:t>
      </w:r>
      <w:r>
        <w:rPr>
          <w:rFonts w:cs="Microsoft Himalaya"/>
          <w:cs/>
          <w:lang w:bidi="bo-CN"/>
        </w:rPr>
        <w:t xml:space="preserve">ལེགས་ཤོམ་ མ་ འཐོབ་ མི་ ལུ་ བརྟེན་ཏེ་ ཨིནམ་ ད་ </w:t>
      </w:r>
      <w:r>
        <w:t xml:space="preserve"># </w:t>
      </w:r>
      <w:r>
        <w:rPr>
          <w:rFonts w:cs="Microsoft Himalaya"/>
          <w:cs/>
          <w:lang w:bidi="bo-CN"/>
        </w:rPr>
        <w:t xml:space="preserve">ཁོ་ གིས་ ཀེ་བའི་ དོ་ ཚུ་ ཚོད་བསྲེ་ ཁྲོམ་ གྱི་ འཁོར་ལམ་ གྱི་ གཡས་ ཁ་ཐུག་ ལུ་ བརྩེགས་བཞག་ ཞིནམ་ལས་ </w:t>
      </w:r>
      <w:r>
        <w:t xml:space="preserve"># </w:t>
      </w:r>
      <w:r>
        <w:rPr>
          <w:rFonts w:cs="Microsoft Himalaya"/>
          <w:cs/>
          <w:lang w:bidi="bo-CN"/>
        </w:rPr>
        <w:t xml:space="preserve">ཚོང་མགྲོན་པ་ ཚུ་ </w:t>
      </w:r>
      <w:r>
        <w:t xml:space="preserve"># </w:t>
      </w:r>
      <w:r>
        <w:rPr>
          <w:rFonts w:cs="Microsoft Himalaya"/>
          <w:cs/>
          <w:lang w:bidi="bo-CN"/>
        </w:rPr>
        <w:t>སྒུག་ དོ་ ཡོདཔ་ ཨིན་ པས །</w:t>
      </w:r>
    </w:p>
    <w:p w14:paraId="507477D0" w14:textId="77777777" w:rsidR="00A536DF" w:rsidRDefault="00A536DF" w:rsidP="00A536DF">
      <w:pPr>
        <w:spacing w:after="0"/>
      </w:pPr>
      <w:r>
        <w:rPr>
          <w:rFonts w:cs="Microsoft Himalaya"/>
          <w:cs/>
          <w:lang w:bidi="bo-CN"/>
        </w:rPr>
        <w:t xml:space="preserve"> ཁོ་ གིས་ ཀུན་གསལ་ ལུ་ སླབ་ མིའི་ ནང་ </w:t>
      </w:r>
      <w:r>
        <w:t xml:space="preserve"># </w:t>
      </w:r>
      <w:r>
        <w:rPr>
          <w:rFonts w:cs="Microsoft Himalaya"/>
          <w:cs/>
          <w:lang w:bidi="bo-CN"/>
        </w:rPr>
        <w:t>མ་གཞི་</w:t>
      </w:r>
    </w:p>
    <w:p w14:paraId="1F253D42" w14:textId="77777777" w:rsidR="00A536DF" w:rsidRDefault="00A536DF" w:rsidP="00A536DF">
      <w:pPr>
        <w:spacing w:after="0"/>
      </w:pPr>
      <w:r>
        <w:t xml:space="preserve"> # </w:t>
      </w:r>
      <w:r>
        <w:rPr>
          <w:rFonts w:cs="Microsoft Himalaya"/>
          <w:cs/>
          <w:lang w:bidi="bo-CN"/>
        </w:rPr>
        <w:t xml:space="preserve">ད་རེས་ གནམ་དགུན་ གྱི དུས་ཚོད་ ལུ་ </w:t>
      </w:r>
      <w:r>
        <w:t xml:space="preserve"># </w:t>
      </w:r>
      <w:r>
        <w:rPr>
          <w:rFonts w:cs="Microsoft Himalaya"/>
          <w:cs/>
          <w:lang w:bidi="bo-CN"/>
        </w:rPr>
        <w:t xml:space="preserve">གནམ་གཤིས་ གནས་སྟངས་ </w:t>
      </w:r>
      <w:r>
        <w:t xml:space="preserve"># </w:t>
      </w:r>
      <w:r>
        <w:rPr>
          <w:rFonts w:cs="Microsoft Himalaya"/>
          <w:cs/>
          <w:lang w:bidi="bo-CN"/>
        </w:rPr>
        <w:t xml:space="preserve">བསིལ་དྲགས་ སྦེ་ ཡོདཔ་ མ་ཚད་ </w:t>
      </w:r>
      <w:r>
        <w:t xml:space="preserve"># </w:t>
      </w:r>
      <w:r>
        <w:rPr>
          <w:rFonts w:cs="Microsoft Himalaya"/>
          <w:cs/>
          <w:lang w:bidi="bo-CN"/>
        </w:rPr>
        <w:t>གོང་ཚད་ ཀྱི་ ཐད་ ལས་ འབད་རུང་</w:t>
      </w:r>
    </w:p>
    <w:p w14:paraId="72ABC685" w14:textId="77777777" w:rsidR="00A536DF" w:rsidRDefault="00A536DF" w:rsidP="00A536DF">
      <w:pPr>
        <w:spacing w:after="0"/>
      </w:pPr>
      <w:r>
        <w:t xml:space="preserve"> # </w:t>
      </w:r>
      <w:r>
        <w:rPr>
          <w:rFonts w:cs="Microsoft Himalaya"/>
          <w:cs/>
          <w:lang w:bidi="bo-CN"/>
        </w:rPr>
        <w:t xml:space="preserve">ལེགས་ཤོམ་ འཐོབ་ མི་ ཚུགས་ པས་ ཟེར་ ཨིནམ་ ད་ </w:t>
      </w:r>
      <w:r>
        <w:t xml:space="preserve"># </w:t>
      </w:r>
      <w:r>
        <w:rPr>
          <w:rFonts w:cs="Microsoft Himalaya"/>
          <w:cs/>
          <w:lang w:bidi="bo-CN"/>
        </w:rPr>
        <w:t xml:space="preserve">ཚོང་མགྲོན་པ་ ཚུ་ བསྒུགས་ ཞིནམ་ལས་ </w:t>
      </w:r>
      <w:r>
        <w:t xml:space="preserve"># </w:t>
      </w:r>
      <w:r>
        <w:rPr>
          <w:rFonts w:cs="Microsoft Himalaya"/>
          <w:cs/>
          <w:lang w:bidi="bo-CN"/>
        </w:rPr>
        <w:t xml:space="preserve">བཙོང་ ནི་ དེ་ </w:t>
      </w:r>
      <w:r>
        <w:t xml:space="preserve"># </w:t>
      </w:r>
      <w:r>
        <w:rPr>
          <w:rFonts w:cs="Microsoft Himalaya"/>
          <w:cs/>
          <w:lang w:bidi="bo-CN"/>
        </w:rPr>
        <w:t xml:space="preserve">དཀའ་སྡུག་ཅན་ ཅིག་ སྦེ་ མཐོང་ དོ་ ཡོདཔ་ ཨིན་རུང་ </w:t>
      </w:r>
      <w:r>
        <w:t xml:space="preserve"># </w:t>
      </w:r>
      <w:r>
        <w:rPr>
          <w:rFonts w:cs="Microsoft Himalaya"/>
          <w:cs/>
          <w:lang w:bidi="bo-CN"/>
        </w:rPr>
        <w:t xml:space="preserve">ཁོ་ གིས་ འདས་པའི་ རེས་གཟའ་ ཕུར་བུ་ ལུ་ ཀེ་བའི་ དོ་ </w:t>
      </w:r>
      <w:r>
        <w:t xml:space="preserve"># </w:t>
      </w:r>
      <w:r>
        <w:rPr>
          <w:rFonts w:cs="Microsoft Himalaya"/>
          <w:cs/>
          <w:lang w:bidi="bo-CN"/>
        </w:rPr>
        <w:t xml:space="preserve">སྣུམ་འཁོར་ ཌི་སི་ཨེམ་ གང་ འབག་འོང་ ས་ ལས་ ད་རེས་ </w:t>
      </w:r>
      <w:r>
        <w:t xml:space="preserve"># </w:t>
      </w:r>
      <w:r>
        <w:rPr>
          <w:rFonts w:cs="Microsoft Himalaya"/>
          <w:cs/>
          <w:lang w:bidi="bo-CN"/>
        </w:rPr>
        <w:t xml:space="preserve">ཀེ་ཇི་ </w:t>
      </w:r>
      <w:r>
        <w:t xml:space="preserve">NUM # </w:t>
      </w:r>
      <w:r>
        <w:rPr>
          <w:rFonts w:cs="Microsoft Himalaya"/>
          <w:cs/>
          <w:lang w:bidi="bo-CN"/>
        </w:rPr>
        <w:t xml:space="preserve">དེ་ཅིག་ འབད་ མི་ </w:t>
      </w:r>
      <w:r>
        <w:t xml:space="preserve"># </w:t>
      </w:r>
      <w:r>
        <w:rPr>
          <w:rFonts w:cs="Microsoft Himalaya"/>
          <w:cs/>
          <w:lang w:bidi="bo-CN"/>
        </w:rPr>
        <w:t xml:space="preserve">ཕད་ཙི་ </w:t>
      </w:r>
      <w:r>
        <w:t xml:space="preserve">NUM # </w:t>
      </w:r>
      <w:r>
        <w:rPr>
          <w:rFonts w:cs="Microsoft Himalaya"/>
          <w:cs/>
          <w:lang w:bidi="bo-CN"/>
        </w:rPr>
        <w:t xml:space="preserve">དེ་ཅིག་ མ་གཏོགས་ </w:t>
      </w:r>
      <w:r>
        <w:t xml:space="preserve"># </w:t>
      </w:r>
      <w:r>
        <w:rPr>
          <w:rFonts w:cs="Microsoft Himalaya"/>
          <w:cs/>
          <w:lang w:bidi="bo-CN"/>
        </w:rPr>
        <w:t>ཧ་ལམ་ བཙོངས་ ཚར་ ཡི་ ཟེར་ ཨིན་ པས །</w:t>
      </w:r>
    </w:p>
    <w:p w14:paraId="42EBC956" w14:textId="77777777" w:rsidR="00A536DF" w:rsidRDefault="00A536DF" w:rsidP="00A536DF">
      <w:pPr>
        <w:spacing w:after="0"/>
      </w:pPr>
      <w:r>
        <w:rPr>
          <w:rFonts w:cs="Microsoft Himalaya"/>
          <w:cs/>
          <w:lang w:bidi="bo-CN"/>
        </w:rPr>
        <w:t xml:space="preserve"> ཁོ་ གིས་ འབད་བ་ཅིན་ </w:t>
      </w:r>
      <w:r>
        <w:t xml:space="preserve"># </w:t>
      </w:r>
      <w:r>
        <w:rPr>
          <w:rFonts w:cs="Microsoft Himalaya"/>
          <w:cs/>
          <w:lang w:bidi="bo-CN"/>
        </w:rPr>
        <w:t xml:space="preserve">ཀེ་བ་ ཚུ་ ཐིམ་ཕུག་ ལུ་ འབག་ མ་ འོངསམ་ ལས་ </w:t>
      </w:r>
      <w:r>
        <w:t xml:space="preserve"># </w:t>
      </w:r>
      <w:r>
        <w:rPr>
          <w:rFonts w:cs="Microsoft Himalaya"/>
          <w:cs/>
          <w:lang w:bidi="bo-CN"/>
        </w:rPr>
        <w:t xml:space="preserve">ཁེབ་ས་ དུམ་གྲ་རེ་ འཐོབ་ ནི་ ལུ་ དམིགས་ ཏེ་ ཕད་ཙི་ </w:t>
      </w:r>
      <w:r>
        <w:t xml:space="preserve">NUM # </w:t>
      </w:r>
      <w:r>
        <w:rPr>
          <w:rFonts w:cs="Microsoft Himalaya"/>
          <w:cs/>
          <w:lang w:bidi="bo-CN"/>
        </w:rPr>
        <w:t xml:space="preserve">དེ་ཅིག་ </w:t>
      </w:r>
      <w:r>
        <w:t xml:space="preserve"># </w:t>
      </w:r>
      <w:r>
        <w:rPr>
          <w:rFonts w:cs="Microsoft Himalaya"/>
          <w:cs/>
          <w:lang w:bidi="bo-CN"/>
        </w:rPr>
        <w:t xml:space="preserve">ཕུན་ཚོགས་གླིང་ ལུ་ བཙོང་ པར་ བསྐྱལ་ ཡོདཔ་ ཨིན་རུང་ </w:t>
      </w:r>
      <w:r>
        <w:t xml:space="preserve"># </w:t>
      </w:r>
      <w:r>
        <w:rPr>
          <w:rFonts w:cs="Microsoft Himalaya"/>
          <w:cs/>
          <w:lang w:bidi="bo-CN"/>
        </w:rPr>
        <w:t xml:space="preserve">ཀེ་བ་ ཚུ་ </w:t>
      </w:r>
      <w:r>
        <w:t xml:space="preserve"># </w:t>
      </w:r>
      <w:r>
        <w:rPr>
          <w:rFonts w:cs="Microsoft Himalaya"/>
          <w:cs/>
          <w:lang w:bidi="bo-CN"/>
        </w:rPr>
        <w:t xml:space="preserve">བཙོངས་ ཚར་ བའི་ ཤུལ་ལུ་ </w:t>
      </w:r>
      <w:r>
        <w:t xml:space="preserve"># </w:t>
      </w:r>
      <w:r>
        <w:rPr>
          <w:rFonts w:cs="Microsoft Himalaya"/>
          <w:cs/>
          <w:lang w:bidi="bo-CN"/>
        </w:rPr>
        <w:t xml:space="preserve">སྐྱེལ་འདྲེན་ གྱི་ གླ་ཆ་ ཚུ་ </w:t>
      </w:r>
      <w:r>
        <w:t xml:space="preserve"># </w:t>
      </w:r>
      <w:r>
        <w:rPr>
          <w:rFonts w:cs="Microsoft Himalaya"/>
          <w:cs/>
          <w:lang w:bidi="bo-CN"/>
        </w:rPr>
        <w:t xml:space="preserve">རྩིས་ རྐྱབ་ ད་ </w:t>
      </w:r>
      <w:r>
        <w:t xml:space="preserve"># </w:t>
      </w:r>
      <w:r>
        <w:rPr>
          <w:rFonts w:cs="Microsoft Himalaya"/>
          <w:cs/>
          <w:lang w:bidi="bo-CN"/>
        </w:rPr>
        <w:t xml:space="preserve">ཁོ་ར་ ལུ་ ཁེབ་ས་ ག་ཅི་ཡང་ མ་ ལུས་ པའི་ གུ་ དངུལ་ཀྲམ་ </w:t>
      </w:r>
      <w:r>
        <w:t xml:space="preserve">NUM # </w:t>
      </w:r>
      <w:r>
        <w:rPr>
          <w:rFonts w:cs="Microsoft Himalaya"/>
          <w:cs/>
          <w:lang w:bidi="bo-CN"/>
        </w:rPr>
        <w:t xml:space="preserve">དེ་ཅིག་ </w:t>
      </w:r>
      <w:r>
        <w:t xml:space="preserve"># </w:t>
      </w:r>
      <w:r>
        <w:rPr>
          <w:rFonts w:cs="Microsoft Himalaya"/>
          <w:cs/>
          <w:lang w:bidi="bo-CN"/>
        </w:rPr>
        <w:t>ཧེང་སྐལ་ ར་ མར་ཕབ་ རྐྱབ་ དགོཔ་ བྱུང་ ཡི་ ཟེར་ ཨིན་ པས །</w:t>
      </w:r>
    </w:p>
    <w:p w14:paraId="6A97CD2B" w14:textId="77777777" w:rsidR="00A536DF" w:rsidRDefault="00A536DF" w:rsidP="00A536DF">
      <w:pPr>
        <w:spacing w:after="0"/>
      </w:pPr>
      <w:r>
        <w:rPr>
          <w:rFonts w:cs="Microsoft Himalaya"/>
          <w:cs/>
          <w:lang w:bidi="bo-CN"/>
        </w:rPr>
        <w:t xml:space="preserve"> དེ་འབདཝ་ལས་</w:t>
      </w:r>
    </w:p>
    <w:p w14:paraId="5CA6DE29" w14:textId="77777777" w:rsidR="00A536DF" w:rsidRDefault="00A536DF" w:rsidP="00A536DF">
      <w:pPr>
        <w:spacing w:after="0"/>
      </w:pPr>
      <w:r>
        <w:t xml:space="preserve"> # </w:t>
      </w:r>
      <w:r>
        <w:rPr>
          <w:rFonts w:cs="Microsoft Himalaya"/>
          <w:cs/>
          <w:lang w:bidi="bo-CN"/>
        </w:rPr>
        <w:t xml:space="preserve">ཐིམ་ཕུག་ ལུ་ འཐོབ་ མིའི་ </w:t>
      </w:r>
      <w:r>
        <w:t xml:space="preserve"># </w:t>
      </w:r>
      <w:r>
        <w:rPr>
          <w:rFonts w:cs="Microsoft Himalaya"/>
          <w:cs/>
          <w:lang w:bidi="bo-CN"/>
        </w:rPr>
        <w:t xml:space="preserve">གོང་ཚད་ དེ་ </w:t>
      </w:r>
      <w:r>
        <w:t xml:space="preserve"># </w:t>
      </w:r>
      <w:r>
        <w:rPr>
          <w:rFonts w:cs="Microsoft Himalaya"/>
          <w:cs/>
          <w:lang w:bidi="bo-CN"/>
        </w:rPr>
        <w:t xml:space="preserve">ཕུན་ཚོགས་གླིང་ དང་ ཕྱདཔ་ ད་ </w:t>
      </w:r>
      <w:r>
        <w:t xml:space="preserve"># </w:t>
      </w:r>
      <w:r>
        <w:rPr>
          <w:rFonts w:cs="Microsoft Himalaya"/>
          <w:cs/>
          <w:lang w:bidi="bo-CN"/>
        </w:rPr>
        <w:t xml:space="preserve">དྲག་ པས་ ཟེར་ ཨིནམ་ ད་ </w:t>
      </w:r>
      <w:r>
        <w:t xml:space="preserve"># </w:t>
      </w:r>
      <w:r>
        <w:rPr>
          <w:rFonts w:cs="Microsoft Himalaya"/>
          <w:cs/>
          <w:lang w:bidi="bo-CN"/>
        </w:rPr>
        <w:t>མ་གཞི་</w:t>
      </w:r>
    </w:p>
    <w:p w14:paraId="08A5A82F" w14:textId="77777777" w:rsidR="00A536DF" w:rsidRDefault="00A536DF" w:rsidP="00A536DF">
      <w:pPr>
        <w:spacing w:after="0"/>
      </w:pPr>
      <w:r>
        <w:t xml:space="preserve"> # </w:t>
      </w:r>
      <w:r>
        <w:rPr>
          <w:rFonts w:cs="Microsoft Himalaya"/>
          <w:cs/>
          <w:lang w:bidi="bo-CN"/>
        </w:rPr>
        <w:t xml:space="preserve">ཚོད་བསྲེའི་ རིགས་ ཚུ་ ཚོད་བསྲེ་ ཁྲོམ་ གྱི་ ཕྱི་ཁར་ </w:t>
      </w:r>
      <w:r>
        <w:t xml:space="preserve"># </w:t>
      </w:r>
      <w:r>
        <w:rPr>
          <w:rFonts w:cs="Microsoft Himalaya"/>
          <w:cs/>
          <w:lang w:bidi="bo-CN"/>
        </w:rPr>
        <w:t xml:space="preserve">བཙོང་ མ་ ཆོགཔ་ ཨིན་རུང་ </w:t>
      </w:r>
      <w:r>
        <w:t xml:space="preserve"># </w:t>
      </w:r>
      <w:r>
        <w:rPr>
          <w:rFonts w:cs="Microsoft Himalaya"/>
          <w:cs/>
          <w:lang w:bidi="bo-CN"/>
        </w:rPr>
        <w:t xml:space="preserve">ཁྲོམ་ གྱི་ ཚོགས་པ་ ཚུ་ གིས་ རྒྱབ་སྐྱོར་ ཐོག་ ལས་ བཙོང་ ཆོག་ པའི་ གནང་བ་ བྱིན་ མི་ ལུ་ བརྟེན་ </w:t>
      </w:r>
      <w:r>
        <w:t xml:space="preserve"># </w:t>
      </w:r>
      <w:r>
        <w:rPr>
          <w:rFonts w:cs="Microsoft Himalaya"/>
          <w:cs/>
          <w:lang w:bidi="bo-CN"/>
        </w:rPr>
        <w:t>སེམས་ དགའ་ ཡི་ ཟེར་ ཨིན་ པས །</w:t>
      </w:r>
    </w:p>
    <w:p w14:paraId="5631CC05" w14:textId="77777777" w:rsidR="00A536DF" w:rsidRDefault="00A536DF" w:rsidP="00A536DF">
      <w:pPr>
        <w:spacing w:after="0"/>
      </w:pPr>
      <w:r>
        <w:rPr>
          <w:rFonts w:cs="Microsoft Himalaya"/>
          <w:cs/>
          <w:lang w:bidi="bo-CN"/>
        </w:rPr>
        <w:t xml:space="preserve"> པ་སངས་ ཀྱིས་ ཀེ་བ་ ཀེ་ཇི་ </w:t>
      </w:r>
      <w:r>
        <w:t xml:space="preserve">NUM # </w:t>
      </w:r>
      <w:r>
        <w:rPr>
          <w:rFonts w:cs="Microsoft Himalaya"/>
          <w:cs/>
          <w:lang w:bidi="bo-CN"/>
        </w:rPr>
        <w:t xml:space="preserve">རེ་ འབད་ མི་ </w:t>
      </w:r>
      <w:r>
        <w:t xml:space="preserve"># </w:t>
      </w:r>
      <w:r>
        <w:rPr>
          <w:rFonts w:cs="Microsoft Himalaya"/>
          <w:cs/>
          <w:lang w:bidi="bo-CN"/>
        </w:rPr>
        <w:t xml:space="preserve">ཕད་ཙི་ རེ་ ལུ་ གོང་ཚད་ དངུལ་ཀྲམ་ </w:t>
      </w:r>
      <w:r>
        <w:t xml:space="preserve">NUM # </w:t>
      </w:r>
      <w:r>
        <w:rPr>
          <w:rFonts w:cs="Microsoft Himalaya"/>
          <w:cs/>
          <w:lang w:bidi="bo-CN"/>
        </w:rPr>
        <w:t xml:space="preserve">ལས་ </w:t>
      </w:r>
      <w:r>
        <w:t xml:space="preserve">NUM # </w:t>
      </w:r>
      <w:r>
        <w:rPr>
          <w:rFonts w:cs="Microsoft Himalaya"/>
          <w:cs/>
          <w:lang w:bidi="bo-CN"/>
        </w:rPr>
        <w:t xml:space="preserve">རེ་ སྦེ་ </w:t>
      </w:r>
      <w:r>
        <w:t xml:space="preserve"># </w:t>
      </w:r>
      <w:r>
        <w:rPr>
          <w:rFonts w:cs="Microsoft Himalaya"/>
          <w:cs/>
          <w:lang w:bidi="bo-CN"/>
        </w:rPr>
        <w:t xml:space="preserve">བཙོང་ དོ་ ཡོདཔ་ ད་ </w:t>
      </w:r>
      <w:r>
        <w:t xml:space="preserve"># </w:t>
      </w:r>
      <w:r>
        <w:rPr>
          <w:rFonts w:cs="Microsoft Himalaya"/>
          <w:cs/>
          <w:lang w:bidi="bo-CN"/>
        </w:rPr>
        <w:t xml:space="preserve">ད་ལྟོ་ </w:t>
      </w:r>
      <w:r>
        <w:t xml:space="preserve"># </w:t>
      </w:r>
      <w:r>
        <w:rPr>
          <w:rFonts w:cs="Microsoft Himalaya"/>
          <w:cs/>
          <w:lang w:bidi="bo-CN"/>
        </w:rPr>
        <w:t xml:space="preserve">ཁོ་རའི་ གཡུས་ ཁར་ ཡོད་ པའི་ ཀེ་བ་ དཀརཔོ་ ཆུང་ཀུ་ ཚུ་ གིས་ གོང་ཚད་ ལེགས་ཤོམ་ </w:t>
      </w:r>
      <w:r>
        <w:t xml:space="preserve"># </w:t>
      </w:r>
      <w:r>
        <w:rPr>
          <w:rFonts w:cs="Microsoft Himalaya"/>
          <w:cs/>
          <w:lang w:bidi="bo-CN"/>
        </w:rPr>
        <w:t>འཐོབ་ མ་ ཚུགས་ ནི་ དེ་གིས་ སྒོ་ནོར་སེམས་ཅན་ ཚུ་ ལུ་ བྱིན་ དོ་ ཟེར་ ཨིན་ པས །</w:t>
      </w:r>
    </w:p>
    <w:p w14:paraId="4F6CB774" w14:textId="77777777" w:rsidR="00A536DF" w:rsidRDefault="00A536DF" w:rsidP="00A536DF">
      <w:pPr>
        <w:spacing w:after="0"/>
      </w:pPr>
      <w:r>
        <w:rPr>
          <w:rFonts w:cs="Microsoft Himalaya"/>
          <w:cs/>
          <w:lang w:bidi="bo-CN"/>
        </w:rPr>
        <w:t xml:space="preserve"> དེ་ བཟུམ་སྦེ་ </w:t>
      </w:r>
      <w:r>
        <w:t xml:space="preserve"># </w:t>
      </w:r>
      <w:r>
        <w:rPr>
          <w:rFonts w:cs="Microsoft Himalaya"/>
          <w:cs/>
          <w:lang w:bidi="bo-CN"/>
        </w:rPr>
        <w:t xml:space="preserve">དབང་འདུས་ཕོ་བྲང་ </w:t>
      </w:r>
      <w:r>
        <w:t xml:space="preserve"># </w:t>
      </w:r>
      <w:r>
        <w:rPr>
          <w:rFonts w:cs="Microsoft Himalaya"/>
          <w:cs/>
          <w:lang w:bidi="bo-CN"/>
        </w:rPr>
        <w:t xml:space="preserve">ཕོབ་སྦྱིས་ཁ་ ལས་ </w:t>
      </w:r>
      <w:r>
        <w:t xml:space="preserve"># </w:t>
      </w:r>
      <w:r>
        <w:rPr>
          <w:rFonts w:cs="Microsoft Himalaya"/>
          <w:cs/>
          <w:lang w:bidi="bo-CN"/>
        </w:rPr>
        <w:t xml:space="preserve">སྐྱེས་ལོ་ </w:t>
      </w:r>
      <w:r>
        <w:t xml:space="preserve">NUM # </w:t>
      </w:r>
      <w:r>
        <w:rPr>
          <w:rFonts w:cs="Microsoft Himalaya"/>
          <w:cs/>
          <w:lang w:bidi="bo-CN"/>
        </w:rPr>
        <w:t xml:space="preserve">ལང་ མི་ </w:t>
      </w:r>
      <w:r>
        <w:t xml:space="preserve"># </w:t>
      </w:r>
      <w:r>
        <w:rPr>
          <w:rFonts w:cs="Microsoft Himalaya"/>
          <w:cs/>
          <w:lang w:bidi="bo-CN"/>
        </w:rPr>
        <w:t xml:space="preserve">ཕུན་ཚོགས་ ཀྱིས་ ཡང་ </w:t>
      </w:r>
      <w:r>
        <w:t xml:space="preserve"># </w:t>
      </w:r>
      <w:r>
        <w:rPr>
          <w:rFonts w:cs="Microsoft Himalaya"/>
          <w:cs/>
          <w:lang w:bidi="bo-CN"/>
        </w:rPr>
        <w:t xml:space="preserve">ཚོད་བསྲེ་ ཁྲོམ་ གྱི་ ཕྱི་ཁར་ </w:t>
      </w:r>
      <w:r>
        <w:t xml:space="preserve"># </w:t>
      </w:r>
      <w:r>
        <w:rPr>
          <w:rFonts w:cs="Microsoft Himalaya"/>
          <w:cs/>
          <w:lang w:bidi="bo-CN"/>
        </w:rPr>
        <w:t xml:space="preserve">ཀེ་བའི་ དོ་ ཚུ་ </w:t>
      </w:r>
      <w:r>
        <w:t xml:space="preserve"># </w:t>
      </w:r>
      <w:r>
        <w:rPr>
          <w:rFonts w:cs="Microsoft Himalaya"/>
          <w:cs/>
          <w:lang w:bidi="bo-CN"/>
        </w:rPr>
        <w:t xml:space="preserve">བརྩེགས་བཞག་ སྟེ་ </w:t>
      </w:r>
      <w:r>
        <w:t xml:space="preserve"># </w:t>
      </w:r>
      <w:r>
        <w:rPr>
          <w:rFonts w:cs="Microsoft Himalaya"/>
          <w:cs/>
          <w:lang w:bidi="bo-CN"/>
        </w:rPr>
        <w:t xml:space="preserve">བཙོང་ དོ་ ཡོདཔ་ ད་ </w:t>
      </w:r>
      <w:r>
        <w:t xml:space="preserve"># </w:t>
      </w:r>
      <w:r>
        <w:rPr>
          <w:rFonts w:cs="Microsoft Himalaya"/>
          <w:cs/>
          <w:lang w:bidi="bo-CN"/>
        </w:rPr>
        <w:t xml:space="preserve">ཁོ་ གི་ ཀེ་བ་ ཚུ་ </w:t>
      </w:r>
      <w:r>
        <w:t xml:space="preserve"># </w:t>
      </w:r>
      <w:r>
        <w:rPr>
          <w:rFonts w:cs="Microsoft Himalaya"/>
          <w:cs/>
          <w:lang w:bidi="bo-CN"/>
        </w:rPr>
        <w:t xml:space="preserve">མང་ཤོས་ ར་ </w:t>
      </w:r>
      <w:r>
        <w:t xml:space="preserve"># </w:t>
      </w:r>
      <w:r>
        <w:rPr>
          <w:rFonts w:cs="Microsoft Himalaya"/>
          <w:cs/>
          <w:lang w:bidi="bo-CN"/>
        </w:rPr>
        <w:t xml:space="preserve">ཚོད་བསྲེ་ བཙོང་ མིའི་ </w:t>
      </w:r>
      <w:r>
        <w:t xml:space="preserve"># </w:t>
      </w:r>
      <w:r>
        <w:rPr>
          <w:rFonts w:cs="Microsoft Himalaya"/>
          <w:cs/>
          <w:lang w:bidi="bo-CN"/>
        </w:rPr>
        <w:t xml:space="preserve">ཚོང་པ་ ཚུ་ གིས་ ཉོ་ དོ་ ཡོདཔ་ ཨིན་རུང་ </w:t>
      </w:r>
      <w:r>
        <w:t xml:space="preserve"># </w:t>
      </w:r>
      <w:r>
        <w:rPr>
          <w:rFonts w:cs="Microsoft Himalaya"/>
          <w:cs/>
          <w:lang w:bidi="bo-CN"/>
        </w:rPr>
        <w:t>རེ་ཅིག་སྐབས་ ཚོང་མགྲོན་པ་ གཞན་ ཚུ་ གིས་ ཡང་ ཉོ་ འབག་འགྱོཝ་ མས་ ཟེར་ ཨིན་ པས །</w:t>
      </w:r>
    </w:p>
    <w:p w14:paraId="18C6BC9A" w14:textId="77777777" w:rsidR="00A536DF" w:rsidRDefault="00A536DF" w:rsidP="00A536DF">
      <w:pPr>
        <w:spacing w:after="0"/>
      </w:pPr>
      <w:r>
        <w:rPr>
          <w:rFonts w:cs="Microsoft Himalaya"/>
          <w:cs/>
          <w:lang w:bidi="bo-CN"/>
        </w:rPr>
        <w:t xml:space="preserve"> ཁོ་ གིས་ ཀེ་བའི་ དོ་ </w:t>
      </w:r>
      <w:r>
        <w:t xml:space="preserve"># </w:t>
      </w:r>
      <w:r>
        <w:rPr>
          <w:rFonts w:cs="Microsoft Himalaya"/>
          <w:cs/>
          <w:lang w:bidi="bo-CN"/>
        </w:rPr>
        <w:t xml:space="preserve">ཕད་ཙི་ </w:t>
      </w:r>
      <w:r>
        <w:t xml:space="preserve">NUM # </w:t>
      </w:r>
      <w:r>
        <w:rPr>
          <w:rFonts w:cs="Microsoft Himalaya"/>
          <w:cs/>
          <w:lang w:bidi="bo-CN"/>
        </w:rPr>
        <w:t xml:space="preserve">འབད་ མི་ དེ་ </w:t>
      </w:r>
      <w:r>
        <w:t xml:space="preserve"># </w:t>
      </w:r>
      <w:r>
        <w:rPr>
          <w:rFonts w:cs="Microsoft Himalaya"/>
          <w:cs/>
          <w:lang w:bidi="bo-CN"/>
        </w:rPr>
        <w:t xml:space="preserve">སྤྱི་ཟླ་ </w:t>
      </w:r>
      <w:r>
        <w:t>NUM</w:t>
      </w:r>
      <w:r>
        <w:rPr>
          <w:rFonts w:cs="Microsoft Himalaya"/>
          <w:cs/>
          <w:lang w:bidi="bo-CN"/>
        </w:rPr>
        <w:t xml:space="preserve">པའི་ ཚེས་ </w:t>
      </w:r>
      <w:r>
        <w:t xml:space="preserve">NUM # </w:t>
      </w:r>
      <w:r>
        <w:rPr>
          <w:rFonts w:cs="Microsoft Himalaya"/>
          <w:cs/>
          <w:lang w:bidi="bo-CN"/>
        </w:rPr>
        <w:t xml:space="preserve">ལུ་ སྣུམ་འཁོར་ </w:t>
      </w:r>
      <w:r>
        <w:t xml:space="preserve"># </w:t>
      </w:r>
      <w:r>
        <w:rPr>
          <w:rFonts w:cs="Microsoft Himalaya"/>
          <w:cs/>
          <w:lang w:bidi="bo-CN"/>
        </w:rPr>
        <w:t xml:space="preserve">ཌི་སི་ཨེམ་ ཅིག་ ནང་ </w:t>
      </w:r>
      <w:r>
        <w:t xml:space="preserve"># </w:t>
      </w:r>
      <w:r>
        <w:rPr>
          <w:rFonts w:cs="Microsoft Himalaya"/>
          <w:cs/>
          <w:lang w:bidi="bo-CN"/>
        </w:rPr>
        <w:t xml:space="preserve">སྐྱེལ་འདྲེན་ གྱི་ གླ་ཆ་ </w:t>
      </w:r>
      <w:r>
        <w:t xml:space="preserve"># </w:t>
      </w:r>
      <w:r>
        <w:rPr>
          <w:rFonts w:cs="Microsoft Himalaya"/>
          <w:cs/>
          <w:lang w:bidi="bo-CN"/>
        </w:rPr>
        <w:t xml:space="preserve">དངུལ་ཀྲམ་ </w:t>
      </w:r>
      <w:r>
        <w:t xml:space="preserve">NUM # </w:t>
      </w:r>
      <w:r>
        <w:rPr>
          <w:rFonts w:cs="Microsoft Himalaya"/>
          <w:cs/>
          <w:lang w:bidi="bo-CN"/>
        </w:rPr>
        <w:t xml:space="preserve">སྤྲོད་ དེ་ </w:t>
      </w:r>
      <w:r>
        <w:t xml:space="preserve"># </w:t>
      </w:r>
      <w:r>
        <w:rPr>
          <w:rFonts w:cs="Microsoft Himalaya"/>
          <w:cs/>
          <w:lang w:bidi="bo-CN"/>
        </w:rPr>
        <w:t>འབག་འོངས་ ཡི་ ཟེར་ ཨིན་ པས །</w:t>
      </w:r>
    </w:p>
    <w:p w14:paraId="1B3E2329"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སོ་ནམ་ཞིང་པ་ ལ་ལུ་ཅིག་ གིས་ ཚོད་བསྲེ་ ཁྲོམ་ གྱི་ ཚོང་པ་ ངོ་ ཤེས་ མི་ ཚུ་ ལུ་ བརྒྱུད་འཕྲིན་ བཏང་ ཐོག་ ལས་ འབྲེལ་བ་འཐབ་ སྟེ་ </w:t>
      </w:r>
      <w:r>
        <w:t xml:space="preserve"># </w:t>
      </w:r>
      <w:r>
        <w:rPr>
          <w:rFonts w:cs="Microsoft Himalaya"/>
          <w:cs/>
          <w:lang w:bidi="bo-CN"/>
        </w:rPr>
        <w:t>འབག་འོང་ བའི་ ཤུལ་ལུ་ བུངས་ཚོང་ སྦེ་ བཙོང་ དོ་ ཡོདཔ་ ཨིན་ པས །</w:t>
      </w:r>
    </w:p>
    <w:p w14:paraId="39D78CC0" w14:textId="77777777" w:rsidR="00A536DF" w:rsidRDefault="00A536DF" w:rsidP="00A536DF">
      <w:pPr>
        <w:spacing w:after="0"/>
      </w:pPr>
      <w:r>
        <w:rPr>
          <w:rFonts w:cs="Microsoft Himalaya"/>
          <w:cs/>
          <w:lang w:bidi="bo-CN"/>
        </w:rPr>
        <w:lastRenderedPageBreak/>
        <w:t xml:space="preserve"> ཐིམ་ཕུག་ ཚོད་བསྲེ་ ཁྲོམ་ ཁའི་ ཚོང་པའམ་ </w:t>
      </w:r>
      <w:r>
        <w:t xml:space="preserve"># </w:t>
      </w:r>
      <w:r>
        <w:rPr>
          <w:rFonts w:cs="Microsoft Himalaya"/>
          <w:cs/>
          <w:lang w:bidi="bo-CN"/>
        </w:rPr>
        <w:t xml:space="preserve">བར་ཚོང་འཐབ་མི་ </w:t>
      </w:r>
      <w:r>
        <w:t xml:space="preserve"># </w:t>
      </w:r>
      <w:r>
        <w:rPr>
          <w:rFonts w:cs="Microsoft Himalaya"/>
          <w:cs/>
          <w:lang w:bidi="bo-CN"/>
        </w:rPr>
        <w:t xml:space="preserve">སངས་རྒྱས་ ཀྱིས་ </w:t>
      </w:r>
      <w:r>
        <w:t xml:space="preserve"># </w:t>
      </w:r>
      <w:r>
        <w:rPr>
          <w:rFonts w:cs="Microsoft Himalaya"/>
          <w:cs/>
          <w:lang w:bidi="bo-CN"/>
        </w:rPr>
        <w:t xml:space="preserve">སླབ་ མི་ དང་ འཁྲིལཝ་ ད་ </w:t>
      </w:r>
      <w:r>
        <w:t xml:space="preserve"># </w:t>
      </w:r>
      <w:r>
        <w:rPr>
          <w:rFonts w:cs="Microsoft Himalaya"/>
          <w:cs/>
          <w:lang w:bidi="bo-CN"/>
        </w:rPr>
        <w:t xml:space="preserve">མོ་ གིས་ </w:t>
      </w:r>
      <w:r>
        <w:t xml:space="preserve"># </w:t>
      </w:r>
      <w:r>
        <w:rPr>
          <w:rFonts w:cs="Microsoft Himalaya"/>
          <w:cs/>
          <w:lang w:bidi="bo-CN"/>
        </w:rPr>
        <w:t xml:space="preserve">ད་ལྟོ་ ཚུན་ཚོད་ ཀྱི་ བར་ ན་ </w:t>
      </w:r>
      <w:r>
        <w:t xml:space="preserve"># </w:t>
      </w:r>
      <w:r>
        <w:rPr>
          <w:rFonts w:cs="Microsoft Himalaya"/>
          <w:cs/>
          <w:lang w:bidi="bo-CN"/>
        </w:rPr>
        <w:t xml:space="preserve">ཕོབ་སྦྱིས་ཁ་ ལས་ </w:t>
      </w:r>
      <w:r>
        <w:t xml:space="preserve"># </w:t>
      </w:r>
      <w:r>
        <w:rPr>
          <w:rFonts w:cs="Microsoft Himalaya"/>
          <w:cs/>
          <w:lang w:bidi="bo-CN"/>
        </w:rPr>
        <w:t xml:space="preserve">ཀེ་བ་ ཀེ་ཇི་ </w:t>
      </w:r>
      <w:r>
        <w:t xml:space="preserve">NUM # </w:t>
      </w:r>
      <w:r>
        <w:rPr>
          <w:rFonts w:cs="Microsoft Himalaya"/>
          <w:cs/>
          <w:lang w:bidi="bo-CN"/>
        </w:rPr>
        <w:t xml:space="preserve">ལས་ </w:t>
      </w:r>
      <w:r>
        <w:t xml:space="preserve">NUM # </w:t>
      </w:r>
      <w:r>
        <w:rPr>
          <w:rFonts w:cs="Microsoft Himalaya"/>
          <w:cs/>
          <w:lang w:bidi="bo-CN"/>
        </w:rPr>
        <w:t xml:space="preserve">རེ་ འབད་ མི་ ཕད་ཙི་ </w:t>
      </w:r>
      <w:r>
        <w:t xml:space="preserve">NUM </w:t>
      </w:r>
      <w:r>
        <w:rPr>
          <w:rFonts w:cs="Microsoft Himalaya"/>
          <w:cs/>
          <w:lang w:bidi="bo-CN"/>
        </w:rPr>
        <w:t xml:space="preserve">དང་ </w:t>
      </w:r>
      <w:r>
        <w:t xml:space="preserve"># </w:t>
      </w:r>
      <w:r>
        <w:rPr>
          <w:rFonts w:cs="Microsoft Himalaya"/>
          <w:cs/>
          <w:lang w:bidi="bo-CN"/>
        </w:rPr>
        <w:t xml:space="preserve">སྐྱབས་ཆ་ ལས་ </w:t>
      </w:r>
      <w:r>
        <w:t xml:space="preserve"># </w:t>
      </w:r>
      <w:r>
        <w:rPr>
          <w:rFonts w:cs="Microsoft Himalaya"/>
          <w:cs/>
          <w:lang w:bidi="bo-CN"/>
        </w:rPr>
        <w:t xml:space="preserve">ཕད་ཙི་ </w:t>
      </w:r>
      <w:r>
        <w:t xml:space="preserve">NUM # </w:t>
      </w:r>
      <w:r>
        <w:rPr>
          <w:rFonts w:cs="Microsoft Himalaya"/>
          <w:cs/>
          <w:lang w:bidi="bo-CN"/>
        </w:rPr>
        <w:t xml:space="preserve">ལེན་ ཏེ་ </w:t>
      </w:r>
      <w:r>
        <w:t xml:space="preserve"># </w:t>
      </w:r>
      <w:r>
        <w:rPr>
          <w:rFonts w:cs="Microsoft Himalaya"/>
          <w:cs/>
          <w:lang w:bidi="bo-CN"/>
        </w:rPr>
        <w:t xml:space="preserve">བཙོངས་ ཡི་ ཟེར་ ཨིནམ་ ད་ </w:t>
      </w:r>
      <w:r>
        <w:t xml:space="preserve"># </w:t>
      </w:r>
      <w:r>
        <w:rPr>
          <w:rFonts w:cs="Microsoft Himalaya"/>
          <w:cs/>
          <w:lang w:bidi="bo-CN"/>
        </w:rPr>
        <w:t>ད་རུང་</w:t>
      </w:r>
    </w:p>
    <w:p w14:paraId="1D3F65B6" w14:textId="77777777" w:rsidR="00A536DF" w:rsidRDefault="00A536DF" w:rsidP="00A536DF">
      <w:pPr>
        <w:spacing w:after="0"/>
      </w:pPr>
      <w:r>
        <w:t xml:space="preserve"> # </w:t>
      </w:r>
      <w:r>
        <w:rPr>
          <w:rFonts w:cs="Microsoft Himalaya"/>
          <w:cs/>
          <w:lang w:bidi="bo-CN"/>
        </w:rPr>
        <w:t xml:space="preserve">ཕོབ་སྦྱིས་ཁ་ ལས་ </w:t>
      </w:r>
      <w:r>
        <w:t xml:space="preserve"># </w:t>
      </w:r>
      <w:r>
        <w:rPr>
          <w:rFonts w:cs="Microsoft Himalaya"/>
          <w:cs/>
          <w:lang w:bidi="bo-CN"/>
        </w:rPr>
        <w:t xml:space="preserve">ཀེ་བ་ ཊཱག་ </w:t>
      </w:r>
      <w:r>
        <w:t xml:space="preserve">NUM # </w:t>
      </w:r>
      <w:r>
        <w:rPr>
          <w:rFonts w:cs="Microsoft Himalaya"/>
          <w:cs/>
          <w:lang w:bidi="bo-CN"/>
        </w:rPr>
        <w:t>ལྷོད་ ནི་ ཡོད་ ཟེར་ ཨིན་ པས །</w:t>
      </w:r>
    </w:p>
    <w:p w14:paraId="242DC74B" w14:textId="77777777" w:rsidR="00A536DF" w:rsidRDefault="00A536DF" w:rsidP="00A536DF">
      <w:pPr>
        <w:spacing w:after="0"/>
      </w:pPr>
      <w:r>
        <w:rPr>
          <w:rFonts w:cs="Microsoft Himalaya"/>
          <w:cs/>
          <w:lang w:bidi="bo-CN"/>
        </w:rPr>
        <w:t xml:space="preserve"> ཁོ་ གིས་ འབད་བ་ཅིན་ </w:t>
      </w:r>
      <w:r>
        <w:t xml:space="preserve"># </w:t>
      </w:r>
      <w:r>
        <w:rPr>
          <w:rFonts w:cs="Microsoft Himalaya"/>
          <w:cs/>
          <w:lang w:bidi="bo-CN"/>
        </w:rPr>
        <w:t xml:space="preserve">མ་གཞི་ </w:t>
      </w:r>
      <w:r>
        <w:t xml:space="preserve"># </w:t>
      </w:r>
      <w:r>
        <w:rPr>
          <w:rFonts w:cs="Microsoft Himalaya"/>
          <w:cs/>
          <w:lang w:bidi="bo-CN"/>
        </w:rPr>
        <w:t xml:space="preserve">དུས་ཚོད་ འ་ནེམ་ཅིག་ཁར་ ཀེ་བ་ ཚུ་ </w:t>
      </w:r>
      <w:r>
        <w:t xml:space="preserve"># </w:t>
      </w:r>
      <w:r>
        <w:rPr>
          <w:rFonts w:cs="Microsoft Himalaya"/>
          <w:cs/>
          <w:lang w:bidi="bo-CN"/>
        </w:rPr>
        <w:t xml:space="preserve">ཕུན་ཚོགས་གླིང་ ལས་ </w:t>
      </w:r>
      <w:r>
        <w:t xml:space="preserve"># </w:t>
      </w:r>
      <w:r>
        <w:rPr>
          <w:rFonts w:cs="Microsoft Himalaya"/>
          <w:cs/>
          <w:lang w:bidi="bo-CN"/>
        </w:rPr>
        <w:t xml:space="preserve">གོང་ཚད་ ཉུང་སུ་ སྤྲོད་ དེ་ </w:t>
      </w:r>
      <w:r>
        <w:t xml:space="preserve"># </w:t>
      </w:r>
      <w:r>
        <w:rPr>
          <w:rFonts w:cs="Microsoft Himalaya"/>
          <w:cs/>
          <w:lang w:bidi="bo-CN"/>
        </w:rPr>
        <w:t xml:space="preserve">ནང་འདྲེན་ འབད་ ཐོག་ ལས་ </w:t>
      </w:r>
      <w:r>
        <w:t xml:space="preserve"># </w:t>
      </w:r>
      <w:r>
        <w:rPr>
          <w:rFonts w:cs="Microsoft Himalaya"/>
          <w:cs/>
          <w:lang w:bidi="bo-CN"/>
        </w:rPr>
        <w:t xml:space="preserve">བཙོང་ དོ་ ཡོདཔ་ ཨིན་རུང་ </w:t>
      </w:r>
      <w:r>
        <w:t xml:space="preserve"># </w:t>
      </w:r>
      <w:r>
        <w:rPr>
          <w:rFonts w:cs="Microsoft Himalaya"/>
          <w:cs/>
          <w:lang w:bidi="bo-CN"/>
        </w:rPr>
        <w:t xml:space="preserve">དུས་ཅི་ </w:t>
      </w:r>
      <w:r>
        <w:t xml:space="preserve"># </w:t>
      </w:r>
      <w:r>
        <w:rPr>
          <w:rFonts w:cs="Microsoft Himalaya"/>
          <w:cs/>
          <w:lang w:bidi="bo-CN"/>
        </w:rPr>
        <w:t xml:space="preserve">འབྲུག་པའི་ སོ་ནམ་པ་ ཚུ་ གིས་ </w:t>
      </w:r>
      <w:r>
        <w:t xml:space="preserve"># </w:t>
      </w:r>
      <w:r>
        <w:rPr>
          <w:rFonts w:cs="Microsoft Himalaya"/>
          <w:cs/>
          <w:lang w:bidi="bo-CN"/>
        </w:rPr>
        <w:t xml:space="preserve">ཀེ་བའི་ ཚོང་འབྲེལ་ འཐབ་ མ་ ཚུགས་ པར་ </w:t>
      </w:r>
      <w:r>
        <w:t xml:space="preserve"># </w:t>
      </w:r>
      <w:r>
        <w:rPr>
          <w:rFonts w:cs="Microsoft Himalaya"/>
          <w:cs/>
          <w:lang w:bidi="bo-CN"/>
        </w:rPr>
        <w:t xml:space="preserve">ལུས་ མི་ ལུ་ བརྟེན་ཏེ་ </w:t>
      </w:r>
      <w:r>
        <w:t xml:space="preserve"># </w:t>
      </w:r>
      <w:r>
        <w:rPr>
          <w:rFonts w:cs="Microsoft Himalaya"/>
          <w:cs/>
          <w:lang w:bidi="bo-CN"/>
        </w:rPr>
        <w:t xml:space="preserve">དུས་ཡུན་ ཟླཝ་ </w:t>
      </w:r>
      <w:r>
        <w:t xml:space="preserve">NUM # </w:t>
      </w:r>
      <w:r>
        <w:rPr>
          <w:rFonts w:cs="Microsoft Himalaya"/>
          <w:cs/>
          <w:lang w:bidi="bo-CN"/>
        </w:rPr>
        <w:t xml:space="preserve">དེ་ཅིག་ གི་ ཧེ་མ་ ལས་ ར་ </w:t>
      </w:r>
      <w:r>
        <w:t xml:space="preserve"># </w:t>
      </w:r>
      <w:r>
        <w:rPr>
          <w:rFonts w:cs="Microsoft Himalaya"/>
          <w:cs/>
          <w:lang w:bidi="bo-CN"/>
        </w:rPr>
        <w:t xml:space="preserve">ཀེ་བ་ ནང་འདྲེན་ འབད་ ནི་ དེ་ </w:t>
      </w:r>
      <w:r>
        <w:t xml:space="preserve"># </w:t>
      </w:r>
      <w:r>
        <w:rPr>
          <w:rFonts w:cs="Microsoft Himalaya"/>
          <w:cs/>
          <w:lang w:bidi="bo-CN"/>
        </w:rPr>
        <w:t>བཀོ་བཞག་ ཅི་ ཟེར་ སླབ་ པའི་ གནས་ཚུལ །</w:t>
      </w:r>
    </w:p>
    <w:p w14:paraId="0B43495D" w14:textId="77777777" w:rsidR="00A536DF" w:rsidRDefault="00A536DF" w:rsidP="00A536DF">
      <w:pPr>
        <w:spacing w:after="0"/>
      </w:pPr>
      <w:r>
        <w:rPr>
          <w:rFonts w:cs="Microsoft Himalaya"/>
          <w:cs/>
          <w:lang w:bidi="bo-CN"/>
        </w:rPr>
        <w:t xml:space="preserve"> ཁྲོམ་ རྒྱ་སྐྱེད་ ལུ་ བརྟེན་ </w:t>
      </w:r>
      <w:r>
        <w:t xml:space="preserve"># </w:t>
      </w:r>
      <w:r>
        <w:rPr>
          <w:rFonts w:cs="Microsoft Himalaya"/>
          <w:cs/>
          <w:lang w:bidi="bo-CN"/>
        </w:rPr>
        <w:t xml:space="preserve">ཁྲུང་ཁྲུང་སྐེ་ནག་ ཚུ་ </w:t>
      </w:r>
      <w:r>
        <w:t xml:space="preserve"># </w:t>
      </w:r>
      <w:r>
        <w:rPr>
          <w:rFonts w:cs="Microsoft Himalaya"/>
          <w:cs/>
          <w:lang w:bidi="bo-CN"/>
        </w:rPr>
        <w:t>འཁྱམ་ སའི་ ས་ཁོངས་ ལུ་ གནོད་ཉེན །</w:t>
      </w:r>
    </w:p>
    <w:p w14:paraId="2F622258"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བཀྲིས་གཡང་རྩེ་ ལུ་ </w:t>
      </w:r>
      <w:r>
        <w:t xml:space="preserve"># </w:t>
      </w:r>
      <w:r>
        <w:rPr>
          <w:rFonts w:cs="Microsoft Himalaya"/>
          <w:cs/>
          <w:lang w:bidi="bo-CN"/>
        </w:rPr>
        <w:t xml:space="preserve">ཁྲོམ་ རྒྱ་སྐྱེད་ འབད་ མི་ ལུ་ བརྟེན་ </w:t>
      </w:r>
      <w:r>
        <w:t xml:space="preserve"># </w:t>
      </w:r>
      <w:r>
        <w:rPr>
          <w:rFonts w:cs="Microsoft Himalaya"/>
          <w:cs/>
          <w:lang w:bidi="bo-CN"/>
        </w:rPr>
        <w:t xml:space="preserve">སྡོད་ཁྱིམ་ ཚུ་ བཟོ་སྐྲུན་ འབད་ དོ་ ཡོདཔ་ ལས་ </w:t>
      </w:r>
      <w:r>
        <w:t xml:space="preserve"># </w:t>
      </w:r>
      <w:r>
        <w:rPr>
          <w:rFonts w:cs="Microsoft Himalaya"/>
          <w:cs/>
          <w:lang w:bidi="bo-CN"/>
        </w:rPr>
        <w:t>གནམ་དགུན་ གྱི་ དུས་ཚོད་ ལུ་ ཁྲུང་ཁྲུང་སྐེ་ནག་ ཚུ་ འཁྱམ་སྡོད་ ནི་ ལུ་ གནོད་སྐྱོན་ རྐྱབ་ དོ་ ཡོདཔ་ ཨིན་ པས །</w:t>
      </w:r>
    </w:p>
    <w:p w14:paraId="62CC4E3A"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སྦས་གླིང་ དང་ སྦས་ཆེན་ བིམ་མཁར་ དེ་ལས་ </w:t>
      </w:r>
      <w:r>
        <w:t xml:space="preserve"># </w:t>
      </w:r>
      <w:r>
        <w:rPr>
          <w:rFonts w:cs="Microsoft Himalaya"/>
          <w:cs/>
          <w:lang w:bidi="bo-CN"/>
        </w:rPr>
        <w:t xml:space="preserve">རིན་ཆེན་སྒང་ གཡུས་ཚན་ ཚུ་ </w:t>
      </w:r>
      <w:r>
        <w:t xml:space="preserve"># </w:t>
      </w:r>
      <w:r>
        <w:rPr>
          <w:rFonts w:cs="Microsoft Himalaya"/>
          <w:cs/>
          <w:lang w:bidi="bo-CN"/>
        </w:rPr>
        <w:t xml:space="preserve">བྱཱ་ འཚོ་ སའི་ ས་གནས་ ཅིག་ ཨིན་རུང་ </w:t>
      </w:r>
      <w:r>
        <w:t xml:space="preserve"># </w:t>
      </w:r>
      <w:r>
        <w:rPr>
          <w:rFonts w:cs="Microsoft Himalaya"/>
          <w:cs/>
          <w:lang w:bidi="bo-CN"/>
        </w:rPr>
        <w:t>བཀྲིས་གཡང་རྩེའི་ ཁྲོམ་ རྒྱ་སྐྱེད་ ཀྱི་ ས་ཁོངས་ ནང་ ཚུད་ ཡོདཔ་ ཨིན་ པས །</w:t>
      </w:r>
    </w:p>
    <w:p w14:paraId="52E1F31E" w14:textId="77777777" w:rsidR="00A536DF" w:rsidRDefault="00A536DF" w:rsidP="00A536DF">
      <w:pPr>
        <w:spacing w:after="0"/>
      </w:pPr>
      <w:r>
        <w:rPr>
          <w:rFonts w:cs="Microsoft Himalaya"/>
          <w:cs/>
          <w:lang w:bidi="bo-CN"/>
        </w:rPr>
        <w:t xml:space="preserve"> རྫོང་ཁག་ གིས་ བྱཱ་ འཚོ་ སའི་ ས་ཁོངས་ ཚུ་ </w:t>
      </w:r>
      <w:r>
        <w:t xml:space="preserve"># </w:t>
      </w:r>
      <w:r>
        <w:rPr>
          <w:rFonts w:cs="Microsoft Himalaya"/>
          <w:cs/>
          <w:lang w:bidi="bo-CN"/>
        </w:rPr>
        <w:t xml:space="preserve">ཁྲོམ་ས་ ནང་ བཙུགས་ མི་ ལུ་ བརྟེན་ </w:t>
      </w:r>
      <w:r>
        <w:t xml:space="preserve"># </w:t>
      </w:r>
      <w:r>
        <w:rPr>
          <w:rFonts w:cs="Microsoft Himalaya"/>
          <w:cs/>
          <w:lang w:bidi="bo-CN"/>
        </w:rPr>
        <w:t xml:space="preserve">གཏན་འཇགས་ ཀྱི་ སྡོད་ཁྱིམ་ ཚུ་ </w:t>
      </w:r>
      <w:r>
        <w:t xml:space="preserve"># </w:t>
      </w:r>
      <w:r>
        <w:rPr>
          <w:rFonts w:cs="Microsoft Himalaya"/>
          <w:cs/>
          <w:lang w:bidi="bo-CN"/>
        </w:rPr>
        <w:t xml:space="preserve">བཟོ་སྐྲུན་ འབད་ དོ་ ཡོདཔ་ ལས་ </w:t>
      </w:r>
      <w:r>
        <w:t xml:space="preserve"># </w:t>
      </w:r>
      <w:r>
        <w:rPr>
          <w:rFonts w:cs="Microsoft Himalaya"/>
          <w:cs/>
          <w:lang w:bidi="bo-CN"/>
        </w:rPr>
        <w:t xml:space="preserve">ཁྲུང་ཁྲུང་སྐེ་ནག་ ཚུ་ </w:t>
      </w:r>
      <w:r>
        <w:t xml:space="preserve"># </w:t>
      </w:r>
      <w:r>
        <w:rPr>
          <w:rFonts w:cs="Microsoft Himalaya"/>
          <w:cs/>
          <w:lang w:bidi="bo-CN"/>
        </w:rPr>
        <w:t xml:space="preserve">འཁྱམ་སྡོད་ ནི་ ལུ་ བར་ཆད་ སྦོམ་ སྦེ་ ར་ </w:t>
      </w:r>
      <w:r>
        <w:t xml:space="preserve"># </w:t>
      </w:r>
      <w:r>
        <w:rPr>
          <w:rFonts w:cs="Microsoft Himalaya"/>
          <w:cs/>
          <w:lang w:bidi="bo-CN"/>
        </w:rPr>
        <w:t xml:space="preserve">རྐྱབ་ ནི་ ཨིན་ མས ཟེར་ </w:t>
      </w:r>
      <w:r>
        <w:t xml:space="preserve"># </w:t>
      </w:r>
      <w:r>
        <w:rPr>
          <w:rFonts w:cs="Microsoft Himalaya"/>
          <w:cs/>
          <w:lang w:bidi="bo-CN"/>
        </w:rPr>
        <w:t>འབུམ་སྡེ་གླིང་རི་དྭགས་སྲུང་སྐྱོབ་ ས་ཁོངས་ ཀྱི་ འགོ་དཔོན་ ཚུ་ གིས་ བཤདཔ་ ཨིན་ པས །</w:t>
      </w:r>
    </w:p>
    <w:p w14:paraId="41389CE4" w14:textId="77777777" w:rsidR="00A536DF" w:rsidRDefault="00A536DF" w:rsidP="00A536DF">
      <w:pPr>
        <w:spacing w:after="0"/>
      </w:pPr>
      <w:r>
        <w:rPr>
          <w:rFonts w:cs="Microsoft Himalaya"/>
          <w:cs/>
          <w:lang w:bidi="bo-CN"/>
        </w:rPr>
        <w:t xml:space="preserve"> ཁྲུང་ཁྲུང་སྐེ་ནག་ ཚུ་ </w:t>
      </w:r>
      <w:r>
        <w:t xml:space="preserve"># </w:t>
      </w:r>
      <w:r>
        <w:rPr>
          <w:rFonts w:cs="Microsoft Himalaya"/>
          <w:cs/>
          <w:lang w:bidi="bo-CN"/>
        </w:rPr>
        <w:t xml:space="preserve">ཉིན་མའི་ དུས་ཚོད་ ལུ་ </w:t>
      </w:r>
      <w:r>
        <w:t xml:space="preserve"># </w:t>
      </w:r>
      <w:r>
        <w:rPr>
          <w:rFonts w:cs="Microsoft Himalaya"/>
          <w:cs/>
          <w:lang w:bidi="bo-CN"/>
        </w:rPr>
        <w:t xml:space="preserve">ལྟོ་ འཚོལ་ ཟ་ ནིའི་ དོན་ལུ་ </w:t>
      </w:r>
      <w:r>
        <w:t xml:space="preserve"># </w:t>
      </w:r>
      <w:r>
        <w:rPr>
          <w:rFonts w:cs="Microsoft Himalaya"/>
          <w:cs/>
          <w:lang w:bidi="bo-CN"/>
        </w:rPr>
        <w:t xml:space="preserve">འབུམ་སྡེ་གླིང་ ལས་ གཡང་རྩེ་ ལུ་ འཕུར་འགྱོ་ དོ་ ཡོདཔ་ ད་ ཕྱི་རུ་ </w:t>
      </w:r>
      <w:r>
        <w:t xml:space="preserve"># </w:t>
      </w:r>
      <w:r>
        <w:rPr>
          <w:rFonts w:cs="Microsoft Himalaya"/>
          <w:cs/>
          <w:lang w:bidi="bo-CN"/>
        </w:rPr>
        <w:t xml:space="preserve">དྭངས་མཁར་ ལུ་ ཆགས་ ནིའི་ དོན་ལུ་ </w:t>
      </w:r>
      <w:r>
        <w:t xml:space="preserve"># </w:t>
      </w:r>
      <w:r>
        <w:rPr>
          <w:rFonts w:cs="Microsoft Himalaya"/>
          <w:cs/>
          <w:lang w:bidi="bo-CN"/>
        </w:rPr>
        <w:t>འབུམ་སྡེ་གླིང་ ཁོ་ལོང་ཆུ་ ཁ་ཐུག་ ལུ་ འགྱོ་ དོ་ ཡོདཔ་ ཨིན་ པས །</w:t>
      </w:r>
    </w:p>
    <w:p w14:paraId="33E7AC3F" w14:textId="77777777" w:rsidR="00A536DF" w:rsidRDefault="00A536DF" w:rsidP="00A536DF">
      <w:pPr>
        <w:spacing w:after="0"/>
      </w:pPr>
      <w:r>
        <w:rPr>
          <w:rFonts w:cs="Microsoft Himalaya"/>
          <w:cs/>
          <w:lang w:bidi="bo-CN"/>
        </w:rPr>
        <w:t xml:space="preserve"> ནགས་ཚལ་གཙོ་འཛིན་ངོ་ཚབ་ ཚེ་རིང་ཟླ་བ་ གིས་ འབད་བ་ཅིན་ </w:t>
      </w:r>
      <w:r>
        <w:t xml:space="preserve"># </w:t>
      </w:r>
      <w:r>
        <w:rPr>
          <w:rFonts w:cs="Microsoft Himalaya"/>
          <w:cs/>
          <w:lang w:bidi="bo-CN"/>
        </w:rPr>
        <w:t xml:space="preserve">གཡང་རྩེ་ ལུ་ </w:t>
      </w:r>
      <w:r>
        <w:t xml:space="preserve"># </w:t>
      </w:r>
      <w:r>
        <w:rPr>
          <w:rFonts w:cs="Microsoft Himalaya"/>
          <w:cs/>
          <w:lang w:bidi="bo-CN"/>
        </w:rPr>
        <w:t xml:space="preserve">ཁྲོམ་སྡེའི་ དོན་ལུ་ </w:t>
      </w:r>
      <w:r>
        <w:t xml:space="preserve"># </w:t>
      </w:r>
      <w:r>
        <w:rPr>
          <w:rFonts w:cs="Microsoft Himalaya"/>
          <w:cs/>
          <w:lang w:bidi="bo-CN"/>
        </w:rPr>
        <w:t xml:space="preserve">བཟོ་སྐྲུན་ གྱི་ ལཱ་ ཚུ་ འབད་ མི་ དེ་ གིས་ ཁྲུང་ཁྲུང་སྐེ་ནག་ ཚུ་ འཁྱམ་སྡོད་ ནི་ དང་ </w:t>
      </w:r>
      <w:r>
        <w:t xml:space="preserve"># </w:t>
      </w:r>
      <w:r>
        <w:rPr>
          <w:rFonts w:cs="Microsoft Himalaya"/>
          <w:cs/>
          <w:lang w:bidi="bo-CN"/>
        </w:rPr>
        <w:t xml:space="preserve">གོམས་གཤིས་ ལུ་ གནོད་སྐྱོན་ རྐྱབ་ དོ་ ཡོདཔ་ ལས་ </w:t>
      </w:r>
      <w:r>
        <w:t xml:space="preserve"># </w:t>
      </w:r>
      <w:r>
        <w:rPr>
          <w:rFonts w:cs="Microsoft Himalaya"/>
          <w:cs/>
          <w:lang w:bidi="bo-CN"/>
        </w:rPr>
        <w:t xml:space="preserve">རྒྱལ་ཁབ་ གཞན་ ནང་ </w:t>
      </w:r>
      <w:r>
        <w:t xml:space="preserve"># </w:t>
      </w:r>
      <w:r>
        <w:rPr>
          <w:rFonts w:cs="Microsoft Himalaya"/>
          <w:cs/>
          <w:lang w:bidi="bo-CN"/>
        </w:rPr>
        <w:t>འགྱོ་ ནིའི་ ཉེན་ཁ་ འདུག་ ཟེར་ ཨིན་ པས །</w:t>
      </w:r>
    </w:p>
    <w:p w14:paraId="59C7C96C" w14:textId="77777777" w:rsidR="00A536DF" w:rsidRDefault="00A536DF" w:rsidP="00A536DF">
      <w:pPr>
        <w:spacing w:after="0"/>
      </w:pPr>
      <w:r>
        <w:rPr>
          <w:rFonts w:cs="Microsoft Himalaya"/>
          <w:cs/>
          <w:lang w:bidi="bo-CN"/>
        </w:rPr>
        <w:t xml:space="preserve"> གནོད་སྐྱོན་ འབྱུང་ ནི་ ཨིནམ་ </w:t>
      </w:r>
      <w:r>
        <w:t xml:space="preserve"># </w:t>
      </w:r>
      <w:r>
        <w:rPr>
          <w:rFonts w:cs="Microsoft Himalaya"/>
          <w:cs/>
          <w:lang w:bidi="bo-CN"/>
        </w:rPr>
        <w:t xml:space="preserve">ཧ་གོ་ ཚུགས་ པའི་ སེམས་ཅན་ དེ་ གི་ འཁྱམ་ སའི་ ས་ཁོངས་ ཚུ་ ནང་ གནོདཔ་བཀལ་ བ་ ཅིན་ འབུམ་སྡེ་གླིང་ ལུ་ </w:t>
      </w:r>
      <w:r>
        <w:t xml:space="preserve"># </w:t>
      </w:r>
      <w:r>
        <w:rPr>
          <w:rFonts w:cs="Microsoft Himalaya"/>
          <w:cs/>
          <w:lang w:bidi="bo-CN"/>
        </w:rPr>
        <w:t>ལོག་ འོང་ མི་ བཏུབ་ ནིའི་ ཉེན་ཁ་ ཡོདཔ་ ཨིན་ པས །</w:t>
      </w:r>
    </w:p>
    <w:p w14:paraId="60871A96" w14:textId="77777777" w:rsidR="00A536DF" w:rsidRDefault="00A536DF" w:rsidP="00A536DF">
      <w:pPr>
        <w:spacing w:after="0"/>
      </w:pPr>
      <w:r>
        <w:rPr>
          <w:rFonts w:cs="Microsoft Himalaya"/>
          <w:cs/>
          <w:lang w:bidi="bo-CN"/>
        </w:rPr>
        <w:t xml:space="preserve"> འབུམ་སྡེ་གླིང་ ལུ་ </w:t>
      </w:r>
      <w:r>
        <w:t xml:space="preserve"># </w:t>
      </w:r>
      <w:r>
        <w:rPr>
          <w:rFonts w:cs="Microsoft Himalaya"/>
          <w:cs/>
          <w:lang w:bidi="bo-CN"/>
        </w:rPr>
        <w:t xml:space="preserve">ཁྲུང་ཁྲུང་སྐེ་ནག་ གི་ གྱངས་ཁ་ </w:t>
      </w:r>
      <w:r>
        <w:t xml:space="preserve"># </w:t>
      </w:r>
      <w:r>
        <w:rPr>
          <w:rFonts w:cs="Microsoft Himalaya"/>
          <w:cs/>
          <w:lang w:bidi="bo-CN"/>
        </w:rPr>
        <w:t>མར་ འབབ་འགྱོ་ མི་ དེ་ ཡང་</w:t>
      </w:r>
    </w:p>
    <w:p w14:paraId="3A13CAFA" w14:textId="77777777" w:rsidR="00A536DF" w:rsidRDefault="00A536DF" w:rsidP="00A536DF">
      <w:pPr>
        <w:spacing w:after="0"/>
      </w:pPr>
      <w:r>
        <w:t xml:space="preserve"> # </w:t>
      </w:r>
      <w:r>
        <w:rPr>
          <w:rFonts w:cs="Microsoft Himalaya"/>
          <w:cs/>
          <w:lang w:bidi="bo-CN"/>
        </w:rPr>
        <w:t xml:space="preserve">འཁྱམ་ སའི་ ས་ཁོངས་ ནང་ </w:t>
      </w:r>
      <w:r>
        <w:t xml:space="preserve"># </w:t>
      </w:r>
      <w:r>
        <w:rPr>
          <w:rFonts w:cs="Microsoft Himalaya"/>
          <w:cs/>
          <w:lang w:bidi="bo-CN"/>
        </w:rPr>
        <w:t>མི་ ཚུ་ གིས་ ལས་དོན་ སྣ་ཚོགས་ འབད་ དེ་ འདུག་ ཟེར་ ཨིན་ པས །</w:t>
      </w:r>
    </w:p>
    <w:p w14:paraId="245EB489" w14:textId="77777777" w:rsidR="00A536DF" w:rsidRDefault="00A536DF" w:rsidP="00A536DF">
      <w:pPr>
        <w:spacing w:after="0"/>
      </w:pPr>
      <w:r>
        <w:rPr>
          <w:rFonts w:cs="Microsoft Himalaya"/>
          <w:cs/>
          <w:lang w:bidi="bo-CN"/>
        </w:rPr>
        <w:t xml:space="preserve"> ད་རུང་</w:t>
      </w:r>
    </w:p>
    <w:p w14:paraId="6040ABD5" w14:textId="77777777" w:rsidR="00A536DF" w:rsidRDefault="00A536DF" w:rsidP="00A536DF">
      <w:pPr>
        <w:spacing w:after="0"/>
      </w:pPr>
      <w:r>
        <w:t xml:space="preserve"> # </w:t>
      </w:r>
      <w:r>
        <w:rPr>
          <w:rFonts w:cs="Microsoft Himalaya"/>
          <w:cs/>
          <w:lang w:bidi="bo-CN"/>
        </w:rPr>
        <w:t xml:space="preserve">འབུམ་སྡེ་གླིང་ ལུ་ </w:t>
      </w:r>
      <w:r>
        <w:t xml:space="preserve"># </w:t>
      </w:r>
      <w:r>
        <w:rPr>
          <w:rFonts w:cs="Microsoft Himalaya"/>
          <w:cs/>
          <w:lang w:bidi="bo-CN"/>
        </w:rPr>
        <w:t xml:space="preserve">བཟོ་སྐྲུན་ གྱི་ ལཱ་ འབད་ ཆོག་ པའི་ གནང་བ་ བྱིན་ ནི་ དེ་གིས་ ཁྲུང་ཁྲུང་སྐེ་ནག་ ཚུ་ </w:t>
      </w:r>
      <w:r>
        <w:t xml:space="preserve"># </w:t>
      </w:r>
      <w:r>
        <w:rPr>
          <w:rFonts w:cs="Microsoft Himalaya"/>
          <w:cs/>
          <w:lang w:bidi="bo-CN"/>
        </w:rPr>
        <w:t>དམ་འཛིན་ ལས་ འགལ་ བའི་ ལཱ་ འབད་ མི་ ཚུ་ ཡང་ འཐོན་ དོ་ ཟེར་ ཁོ་ གིས་ བཤདཔ་ ཨིན་ པས །</w:t>
      </w:r>
    </w:p>
    <w:p w14:paraId="2C0CEFD5" w14:textId="77777777" w:rsidR="00A536DF" w:rsidRDefault="00A536DF" w:rsidP="00A536DF">
      <w:pPr>
        <w:spacing w:after="0"/>
      </w:pPr>
      <w:r>
        <w:rPr>
          <w:rFonts w:cs="Microsoft Himalaya"/>
          <w:cs/>
          <w:lang w:bidi="bo-CN"/>
        </w:rPr>
        <w:t xml:space="preserve"> སངས་རྒྱས་གྲུབ་པ་ གིས་ བཤད་ དོ་ བཟུམ་ འབད་བ་ཅིན་ </w:t>
      </w:r>
      <w:r>
        <w:t xml:space="preserve"># </w:t>
      </w:r>
      <w:r>
        <w:rPr>
          <w:rFonts w:cs="Microsoft Himalaya"/>
          <w:cs/>
          <w:lang w:bidi="bo-CN"/>
        </w:rPr>
        <w:t xml:space="preserve">བཟོ་སྐྲུན་ གྱི་ གོང་འཕེལ་ ལཱ་ འབད་ མི་ ཚུ་ གིས་ འདི་འཕྲོ་ལས་ </w:t>
      </w:r>
      <w:r>
        <w:t xml:space="preserve"># </w:t>
      </w:r>
      <w:r>
        <w:rPr>
          <w:rFonts w:cs="Microsoft Himalaya"/>
          <w:cs/>
          <w:lang w:bidi="bo-CN"/>
        </w:rPr>
        <w:t xml:space="preserve">ཁྲུང་ཁྲུང་སྐེ་ནག་ ཚུ་ ལུ་ གནོད་སྐྱོན་ སྦོམ་ ཅིག་ མེད་ ཟེར་ ཨིནམ་ ད་ </w:t>
      </w:r>
      <w:r>
        <w:t xml:space="preserve"># </w:t>
      </w:r>
      <w:r>
        <w:rPr>
          <w:rFonts w:cs="Microsoft Himalaya"/>
          <w:cs/>
          <w:lang w:bidi="bo-CN"/>
        </w:rPr>
        <w:t xml:space="preserve">ཁྲོམ་ རྙིངམ་ གི་ ས་ཁོངས་ ནང་ མི་ ལེ་ཤ་ སྡོད་ སའི་ </w:t>
      </w:r>
      <w:r>
        <w:t xml:space="preserve"># </w:t>
      </w:r>
      <w:r>
        <w:rPr>
          <w:rFonts w:cs="Microsoft Himalaya"/>
          <w:cs/>
          <w:lang w:bidi="bo-CN"/>
        </w:rPr>
        <w:t xml:space="preserve">ས་སྟོང་ ཡོདཔ་ ལས་ </w:t>
      </w:r>
      <w:r>
        <w:t xml:space="preserve"># </w:t>
      </w:r>
      <w:r>
        <w:rPr>
          <w:rFonts w:cs="Microsoft Himalaya"/>
          <w:cs/>
          <w:lang w:bidi="bo-CN"/>
        </w:rPr>
        <w:t>ལས་དོན་ སྣ་ཚོགས་ ཀྱིས་ གནོད་པ་ མེད་ ཟེར་ ཨིན་ པས །</w:t>
      </w:r>
    </w:p>
    <w:p w14:paraId="075995F9" w14:textId="77777777" w:rsidR="00A536DF" w:rsidRDefault="00A536DF" w:rsidP="00A536DF">
      <w:pPr>
        <w:spacing w:after="0"/>
      </w:pPr>
      <w:r>
        <w:rPr>
          <w:rFonts w:cs="Microsoft Himalaya"/>
          <w:cs/>
          <w:lang w:bidi="bo-CN"/>
        </w:rPr>
        <w:t xml:space="preserve"> ཁྲུང་ཁྲུང་ འཁྱམ་ སའི་ ས་ཁོངས་ ཚུ་ ལུ་ གནོད་སྐྱོན་ མེདཔ་ སྦེ་ </w:t>
      </w:r>
      <w:r>
        <w:t xml:space="preserve"># </w:t>
      </w:r>
      <w:r>
        <w:rPr>
          <w:rFonts w:cs="Microsoft Himalaya"/>
          <w:cs/>
          <w:lang w:bidi="bo-CN"/>
        </w:rPr>
        <w:t xml:space="preserve">སྲུང་སྐྱོབ་ འབད་ ནིའི་ དོན་ལུ་ </w:t>
      </w:r>
      <w:r>
        <w:t xml:space="preserve"># </w:t>
      </w:r>
      <w:r>
        <w:rPr>
          <w:rFonts w:cs="Microsoft Himalaya"/>
          <w:cs/>
          <w:lang w:bidi="bo-CN"/>
        </w:rPr>
        <w:t xml:space="preserve">གཞུང་ས་ དང་ </w:t>
      </w:r>
      <w:r>
        <w:t xml:space="preserve"># </w:t>
      </w:r>
      <w:r>
        <w:rPr>
          <w:rFonts w:cs="Microsoft Himalaya"/>
          <w:cs/>
          <w:lang w:bidi="bo-CN"/>
        </w:rPr>
        <w:t xml:space="preserve">ས་སྐམ་ ཚུ་ </w:t>
      </w:r>
      <w:r>
        <w:t xml:space="preserve"># </w:t>
      </w:r>
      <w:r>
        <w:rPr>
          <w:rFonts w:cs="Microsoft Himalaya"/>
          <w:cs/>
          <w:lang w:bidi="bo-CN"/>
        </w:rPr>
        <w:t xml:space="preserve">བཟོ་སྐྲུན་ གྱི་ དོན་ལུ་ </w:t>
      </w:r>
      <w:r>
        <w:t xml:space="preserve"># </w:t>
      </w:r>
      <w:r>
        <w:rPr>
          <w:rFonts w:cs="Microsoft Himalaya"/>
          <w:cs/>
          <w:lang w:bidi="bo-CN"/>
        </w:rPr>
        <w:t xml:space="preserve">ལག་ལེན་ འཐབ་ ནི་ དང་ </w:t>
      </w:r>
      <w:r>
        <w:t xml:space="preserve"># </w:t>
      </w:r>
      <w:r>
        <w:rPr>
          <w:rFonts w:cs="Microsoft Himalaya"/>
          <w:cs/>
          <w:lang w:bidi="bo-CN"/>
        </w:rPr>
        <w:t xml:space="preserve">སོ་ནམ་ལྷན་ཁག་ ལས་ འབད་ རུང་ </w:t>
      </w:r>
      <w:r>
        <w:t xml:space="preserve"># </w:t>
      </w:r>
      <w:r>
        <w:rPr>
          <w:rFonts w:cs="Microsoft Himalaya"/>
          <w:cs/>
          <w:lang w:bidi="bo-CN"/>
        </w:rPr>
        <w:t xml:space="preserve">གཡང་རྩེ་ གི་ ཆུ་ཞིང་ དེ་ </w:t>
      </w:r>
      <w:r>
        <w:t xml:space="preserve"># </w:t>
      </w:r>
      <w:r>
        <w:rPr>
          <w:rFonts w:cs="Microsoft Himalaya"/>
          <w:cs/>
          <w:lang w:bidi="bo-CN"/>
        </w:rPr>
        <w:t>སྲུང་སྐྱོབ་ས་ཁོངས་ སྦེ་ ས་མཚམས་ བཅད་ དེ་ ཡོད་ ཟེར་ ཨིན་ པས །</w:t>
      </w:r>
    </w:p>
    <w:p w14:paraId="12DB31E6" w14:textId="77777777" w:rsidR="00A536DF" w:rsidRDefault="00A536DF" w:rsidP="00A536DF">
      <w:pPr>
        <w:spacing w:after="0"/>
      </w:pPr>
      <w:r>
        <w:rPr>
          <w:rFonts w:cs="Microsoft Himalaya"/>
          <w:cs/>
          <w:lang w:bidi="bo-CN"/>
        </w:rPr>
        <w:t xml:space="preserve"> བཟོ་སྐྲུན་འགོ་དཔོན་ངོ་ཚབ་ </w:t>
      </w:r>
      <w:r>
        <w:t xml:space="preserve"># </w:t>
      </w:r>
      <w:r>
        <w:rPr>
          <w:rFonts w:cs="Microsoft Himalaya"/>
          <w:cs/>
          <w:lang w:bidi="bo-CN"/>
        </w:rPr>
        <w:t xml:space="preserve">བདེ་ཆེན་ཨྱོན་ གྱིས་ འབད་ རུང་ ཁྲོམ་ གྱི་ ས་ཁོངས་ དེ་ </w:t>
      </w:r>
      <w:r>
        <w:t xml:space="preserve"># </w:t>
      </w:r>
      <w:r>
        <w:rPr>
          <w:rFonts w:cs="Microsoft Himalaya"/>
          <w:cs/>
          <w:lang w:bidi="bo-CN"/>
        </w:rPr>
        <w:t xml:space="preserve">ཆུ་ཞིང་ ནང་ ཚུད་ སོ་ རུང་ </w:t>
      </w:r>
      <w:r>
        <w:t xml:space="preserve"># </w:t>
      </w:r>
      <w:r>
        <w:rPr>
          <w:rFonts w:cs="Microsoft Himalaya"/>
          <w:cs/>
          <w:lang w:bidi="bo-CN"/>
        </w:rPr>
        <w:t xml:space="preserve">ཁྲུང་ཁྲུང་ འཁྱམ་ སའི་ ས་ཁོངས་ དེ་ </w:t>
      </w:r>
      <w:r>
        <w:t xml:space="preserve"># </w:t>
      </w:r>
      <w:r>
        <w:rPr>
          <w:rFonts w:cs="Microsoft Himalaya"/>
          <w:cs/>
          <w:lang w:bidi="bo-CN"/>
        </w:rPr>
        <w:t xml:space="preserve">སྲུང་སྐྱོབ་ འབད་ བཞིན་དུ་ ཡོད་ ཟེར་ ཨིནམ་ ད་ </w:t>
      </w:r>
      <w:r>
        <w:t xml:space="preserve"># </w:t>
      </w:r>
      <w:r>
        <w:rPr>
          <w:rFonts w:cs="Microsoft Himalaya"/>
          <w:cs/>
          <w:lang w:bidi="bo-CN"/>
        </w:rPr>
        <w:t xml:space="preserve">ས་ཁོངས་ ཆུང་ཀུ་ རེ་ </w:t>
      </w:r>
      <w:r>
        <w:t xml:space="preserve"># </w:t>
      </w:r>
      <w:r>
        <w:rPr>
          <w:rFonts w:cs="Microsoft Himalaya"/>
          <w:cs/>
          <w:lang w:bidi="bo-CN"/>
        </w:rPr>
        <w:t xml:space="preserve">བཟོ་སྐྲུན་ གྱི་ དོན་ལུ་ </w:t>
      </w:r>
      <w:r>
        <w:t xml:space="preserve"># </w:t>
      </w:r>
      <w:r>
        <w:rPr>
          <w:rFonts w:cs="Microsoft Himalaya"/>
          <w:cs/>
          <w:lang w:bidi="bo-CN"/>
        </w:rPr>
        <w:t>ལག་ལེན་ འཐབ་ འོང་ ཟེར་ ཨིན་ པས །</w:t>
      </w:r>
    </w:p>
    <w:p w14:paraId="7E16001F" w14:textId="77777777" w:rsidR="00A536DF" w:rsidRDefault="00A536DF" w:rsidP="00A536DF">
      <w:pPr>
        <w:spacing w:after="0"/>
      </w:pPr>
      <w:r>
        <w:rPr>
          <w:rFonts w:cs="Microsoft Himalaya"/>
          <w:cs/>
          <w:lang w:bidi="bo-CN"/>
        </w:rPr>
        <w:t xml:space="preserve"> ཁྲོམ་ གསརཔ་ ནང་ </w:t>
      </w:r>
      <w:r>
        <w:t xml:space="preserve"># </w:t>
      </w:r>
      <w:r>
        <w:rPr>
          <w:rFonts w:cs="Microsoft Himalaya"/>
          <w:cs/>
          <w:lang w:bidi="bo-CN"/>
        </w:rPr>
        <w:t xml:space="preserve">སྡོད་ཁྱིམ་ རྐྱབ་ ནིའི་ དོན་ལུ་ </w:t>
      </w:r>
      <w:r>
        <w:t xml:space="preserve"># </w:t>
      </w:r>
      <w:r>
        <w:rPr>
          <w:rFonts w:cs="Microsoft Himalaya"/>
          <w:cs/>
          <w:lang w:bidi="bo-CN"/>
        </w:rPr>
        <w:t>མི་སེར་ ཚུ་ གིས་ ཨུ་ཚུགས་ རྐྱབ་ མི་ དེ་ ཡང་</w:t>
      </w:r>
    </w:p>
    <w:p w14:paraId="2D0F8E9D" w14:textId="77777777" w:rsidR="00A536DF" w:rsidRDefault="00A536DF" w:rsidP="00A536DF">
      <w:pPr>
        <w:spacing w:after="0"/>
      </w:pPr>
      <w:r>
        <w:t xml:space="preserve"> # </w:t>
      </w:r>
      <w:r>
        <w:rPr>
          <w:rFonts w:cs="Microsoft Himalaya"/>
          <w:cs/>
          <w:lang w:bidi="bo-CN"/>
        </w:rPr>
        <w:t xml:space="preserve">རྫོང་ཁག་ཡར་རྒྱས་ཚོགས་འདུའི་ སྐབས་ </w:t>
      </w:r>
      <w:r>
        <w:t xml:space="preserve"># </w:t>
      </w:r>
      <w:r>
        <w:rPr>
          <w:rFonts w:cs="Microsoft Himalaya"/>
          <w:cs/>
          <w:lang w:bidi="bo-CN"/>
        </w:rPr>
        <w:t xml:space="preserve">ཁྲོམ་སྡེའི་ འཐུས་མི་ </w:t>
      </w:r>
      <w:r>
        <w:t xml:space="preserve"># </w:t>
      </w:r>
      <w:r>
        <w:rPr>
          <w:rFonts w:cs="Microsoft Himalaya"/>
          <w:cs/>
          <w:lang w:bidi="bo-CN"/>
        </w:rPr>
        <w:t xml:space="preserve">ཀརྨ་སྐལ་བཟང་ གིས་ ཚོགས་ཁང་ ནང་ ཞུ་ སྟེ་ འབད་ རུང་ </w:t>
      </w:r>
      <w:r>
        <w:t xml:space="preserve"># </w:t>
      </w:r>
      <w:r>
        <w:rPr>
          <w:rFonts w:cs="Microsoft Himalaya"/>
          <w:cs/>
          <w:lang w:bidi="bo-CN"/>
        </w:rPr>
        <w:t xml:space="preserve">ཚོགས་ཁང་ གིས་ རྒྱལ་ཡོངས་ས་ཆ་ལྷན་ཚོགས་ ཀྱི་ གནང་བ་ དང་ འཁྲིལ་ ཏེ་ སྤྲོད་ ནི་ ཨིནམ་ ད་ </w:t>
      </w:r>
      <w:r>
        <w:t xml:space="preserve"># </w:t>
      </w:r>
      <w:r>
        <w:rPr>
          <w:rFonts w:cs="Microsoft Himalaya"/>
          <w:cs/>
          <w:lang w:bidi="bo-CN"/>
        </w:rPr>
        <w:t xml:space="preserve">རྫོང་ཁག་ གིས་ འབད་ རུང་ </w:t>
      </w:r>
      <w:r>
        <w:t xml:space="preserve"># </w:t>
      </w:r>
      <w:r>
        <w:rPr>
          <w:rFonts w:cs="Microsoft Himalaya"/>
          <w:cs/>
          <w:lang w:bidi="bo-CN"/>
        </w:rPr>
        <w:t xml:space="preserve">ས་གནས་ ཀྱི་ འཆར་གཞི་ དང་ འཁྲིལ་ ཏེ་ </w:t>
      </w:r>
      <w:r>
        <w:t xml:space="preserve"># </w:t>
      </w:r>
      <w:r>
        <w:rPr>
          <w:rFonts w:cs="Microsoft Himalaya"/>
          <w:cs/>
          <w:lang w:bidi="bo-CN"/>
        </w:rPr>
        <w:t>སྤྲོད་ ནི་ ཨིན་ པས །</w:t>
      </w:r>
    </w:p>
    <w:p w14:paraId="48DEDF7F" w14:textId="77777777" w:rsidR="00A536DF" w:rsidRDefault="00A536DF" w:rsidP="00A536DF">
      <w:pPr>
        <w:spacing w:after="0"/>
      </w:pPr>
      <w:r>
        <w:rPr>
          <w:rFonts w:cs="Microsoft Himalaya"/>
          <w:cs/>
          <w:lang w:bidi="bo-CN"/>
        </w:rPr>
        <w:t xml:space="preserve"> ནགས་ཚལ་འགོ་དཔོན་ངོ་ཚབ་ ཚེ་རིང་ཟླ་བ་ གིས་ ཆུ་ཞིང་ སྲུང་སྐྱོབ་ འབད་ མི་ དེ་ གིས་ ཁྲུང་ཁྲུང་སྐེ་ནག་ ཚུ་ </w:t>
      </w:r>
      <w:r>
        <w:t xml:space="preserve"># </w:t>
      </w:r>
      <w:r>
        <w:rPr>
          <w:rFonts w:cs="Microsoft Himalaya"/>
          <w:cs/>
          <w:lang w:bidi="bo-CN"/>
        </w:rPr>
        <w:t xml:space="preserve">འཁྱམ་ བཅུག་ ནི་ ལུ་ ལཱ་ཁག་ རྐྱབ་ ནི་ མས་ ཟེར་ </w:t>
      </w:r>
      <w:r>
        <w:t xml:space="preserve"># </w:t>
      </w:r>
      <w:r>
        <w:rPr>
          <w:rFonts w:cs="Microsoft Himalaya"/>
          <w:cs/>
          <w:lang w:bidi="bo-CN"/>
        </w:rPr>
        <w:t>བཤདཔ་ ཨིན་ པའི་ གནས་ཚུལ །</w:t>
      </w:r>
    </w:p>
    <w:p w14:paraId="2930E966" w14:textId="77777777" w:rsidR="00A536DF" w:rsidRDefault="00A536DF" w:rsidP="00A536DF">
      <w:pPr>
        <w:spacing w:after="0"/>
      </w:pPr>
      <w:r>
        <w:rPr>
          <w:rFonts w:cs="Microsoft Himalaya"/>
          <w:cs/>
          <w:lang w:bidi="bo-CN"/>
        </w:rPr>
        <w:t xml:space="preserve"> ཚོགས་ཐེངས་ </w:t>
      </w:r>
      <w:r>
        <w:t>NUM</w:t>
      </w:r>
      <w:r>
        <w:rPr>
          <w:rFonts w:cs="Microsoft Himalaya"/>
          <w:cs/>
          <w:lang w:bidi="bo-CN"/>
        </w:rPr>
        <w:t xml:space="preserve">པའི་ ནང་ </w:t>
      </w:r>
      <w:r>
        <w:t xml:space="preserve"># </w:t>
      </w:r>
      <w:r>
        <w:rPr>
          <w:rFonts w:cs="Microsoft Himalaya"/>
          <w:cs/>
          <w:lang w:bidi="bo-CN"/>
        </w:rPr>
        <w:t xml:space="preserve">དཔྱད་ཡིག་ </w:t>
      </w:r>
      <w:r>
        <w:t xml:space="preserve">NUM # </w:t>
      </w:r>
      <w:r>
        <w:rPr>
          <w:rFonts w:cs="Microsoft Himalaya"/>
          <w:cs/>
          <w:lang w:bidi="bo-CN"/>
        </w:rPr>
        <w:t>ཆ་འཇོག་ གྲུབ་ ཡོདཔ །</w:t>
      </w:r>
    </w:p>
    <w:p w14:paraId="5476B4DC" w14:textId="77777777" w:rsidR="00A536DF" w:rsidRDefault="00A536DF" w:rsidP="00A536DF">
      <w:pPr>
        <w:spacing w:after="0"/>
      </w:pPr>
      <w:r>
        <w:rPr>
          <w:rFonts w:cs="Microsoft Himalaya"/>
          <w:cs/>
          <w:lang w:bidi="bo-CN"/>
        </w:rPr>
        <w:t xml:space="preserve"> རིག་འཛིན་དབང་ཕྱུག</w:t>
      </w:r>
    </w:p>
    <w:p w14:paraId="69054EB6"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སྤྱི་ཚོགས་ དང་པའི་ ཚོགས་ཐེངས་ </w:t>
      </w:r>
      <w:r>
        <w:t>NUM</w:t>
      </w:r>
      <w:r>
        <w:rPr>
          <w:rFonts w:cs="Microsoft Himalaya"/>
          <w:cs/>
          <w:lang w:bidi="bo-CN"/>
        </w:rPr>
        <w:t xml:space="preserve">པ་ འདི་ </w:t>
      </w:r>
      <w:r>
        <w:t xml:space="preserve"># </w:t>
      </w:r>
      <w:r>
        <w:rPr>
          <w:rFonts w:cs="Microsoft Himalaya"/>
          <w:cs/>
          <w:lang w:bidi="bo-CN"/>
        </w:rPr>
        <w:t xml:space="preserve">ཁ་ཙ་ </w:t>
      </w:r>
      <w:r>
        <w:t xml:space="preserve"># </w:t>
      </w:r>
      <w:r>
        <w:rPr>
          <w:rFonts w:cs="Microsoft Himalaya"/>
          <w:cs/>
          <w:lang w:bidi="bo-CN"/>
        </w:rPr>
        <w:t xml:space="preserve">ཚོགས་ཁང་ གི་ གསེར་ཁྲི་ཁང་བཟང་ ནང་ </w:t>
      </w:r>
      <w:r>
        <w:t xml:space="preserve"># </w:t>
      </w:r>
      <w:r>
        <w:rPr>
          <w:rFonts w:cs="Microsoft Himalaya"/>
          <w:cs/>
          <w:lang w:bidi="bo-CN"/>
        </w:rPr>
        <w:t xml:space="preserve">གཞུང་གྲྭ་ཚང་ གི་ འགོ་ཁྲིད་ ཐོག་ ལུ་ </w:t>
      </w:r>
      <w:r>
        <w:t xml:space="preserve"># </w:t>
      </w:r>
      <w:r>
        <w:rPr>
          <w:rFonts w:cs="Microsoft Himalaya"/>
          <w:cs/>
          <w:lang w:bidi="bo-CN"/>
        </w:rPr>
        <w:t xml:space="preserve">སྤྱི་ཚོགས་ ཀྱི་ འཐུས་མི་ ཚུ་ གིས་ མི་དབང་ མངའ་བདག་རིན་པོ་ཆེ་ མཆོག་ </w:t>
      </w:r>
      <w:r>
        <w:t xml:space="preserve"># </w:t>
      </w:r>
      <w:r>
        <w:rPr>
          <w:rFonts w:cs="Microsoft Himalaya"/>
          <w:cs/>
          <w:lang w:bidi="bo-CN"/>
        </w:rPr>
        <w:t xml:space="preserve">སྐུ་ཚེ་ ཞབས་པད་བརྟན་ མཛད་པ་འཕྲིན་ལས་ དར་ཞིང་རྒྱས་ ནིའི་ དོན་ལུ་ </w:t>
      </w:r>
      <w:r>
        <w:t xml:space="preserve"># </w:t>
      </w:r>
      <w:r>
        <w:rPr>
          <w:rFonts w:cs="Microsoft Himalaya"/>
          <w:cs/>
          <w:lang w:bidi="bo-CN"/>
        </w:rPr>
        <w:t xml:space="preserve">མི་དབང་ འབྲུག་རྒྱལ་པོ་ མཆོག་ ལུ་ བཀྲིས་སྨོན་ལམ་ ཕུལ་ ཐོག་ ལས་ གྲོལ་གནང་ ཡོདཔ་ ད་ </w:t>
      </w:r>
      <w:r>
        <w:t xml:space="preserve"># </w:t>
      </w:r>
      <w:r>
        <w:rPr>
          <w:rFonts w:cs="Microsoft Himalaya"/>
          <w:cs/>
          <w:lang w:bidi="bo-CN"/>
        </w:rPr>
        <w:t xml:space="preserve">དེ་བསྒང་ </w:t>
      </w:r>
      <w:r>
        <w:t xml:space="preserve"># </w:t>
      </w:r>
      <w:r>
        <w:rPr>
          <w:rFonts w:cs="Microsoft Himalaya"/>
          <w:cs/>
          <w:lang w:bidi="bo-CN"/>
        </w:rPr>
        <w:t xml:space="preserve">རྒྱལ་བཙུན་ རྗེ་བཙུན་པདྨ་དབང་ཕྱུག་ མཆོག་ གིས་ དབུ་གཙོས་ པའི་ གཞུང་ གི་ ཆེ་མཐོའི་འགོ་དཔོན་ དང་ </w:t>
      </w:r>
      <w:r>
        <w:t xml:space="preserve"># </w:t>
      </w:r>
      <w:r>
        <w:rPr>
          <w:rFonts w:cs="Microsoft Himalaya"/>
          <w:cs/>
          <w:lang w:bidi="bo-CN"/>
        </w:rPr>
        <w:t xml:space="preserve">ཕྱི་འབྲེལ་ དོན་གཅོད་སྐུ་ཚབ་ ཚུ་ གིས་ ཡང་ </w:t>
      </w:r>
      <w:r>
        <w:t xml:space="preserve"># </w:t>
      </w:r>
      <w:r>
        <w:rPr>
          <w:rFonts w:cs="Microsoft Himalaya"/>
          <w:cs/>
          <w:lang w:bidi="bo-CN"/>
        </w:rPr>
        <w:t>བཅའ་མར་གཏོགས་གནང་ ཡི །</w:t>
      </w:r>
    </w:p>
    <w:p w14:paraId="0BA98073" w14:textId="77777777" w:rsidR="00A536DF" w:rsidRDefault="00A536DF" w:rsidP="00A536DF">
      <w:pPr>
        <w:spacing w:after="0"/>
      </w:pPr>
      <w:r>
        <w:rPr>
          <w:rFonts w:cs="Microsoft Himalaya"/>
          <w:cs/>
          <w:lang w:bidi="bo-CN"/>
        </w:rPr>
        <w:lastRenderedPageBreak/>
        <w:t xml:space="preserve"> སྤྱི་ཟླ་ </w:t>
      </w:r>
      <w:r>
        <w:t>NUM</w:t>
      </w:r>
      <w:r>
        <w:rPr>
          <w:rFonts w:cs="Microsoft Himalaya"/>
          <w:cs/>
          <w:lang w:bidi="bo-CN"/>
        </w:rPr>
        <w:t xml:space="preserve">པའི་ ཚེས་ </w:t>
      </w:r>
      <w:r>
        <w:t xml:space="preserve">NUM # </w:t>
      </w:r>
      <w:r>
        <w:rPr>
          <w:rFonts w:cs="Microsoft Himalaya"/>
          <w:cs/>
          <w:lang w:bidi="bo-CN"/>
        </w:rPr>
        <w:t xml:space="preserve">ལས་ འགོ་བཙུགས་ </w:t>
      </w:r>
      <w:r>
        <w:t xml:space="preserve"># </w:t>
      </w:r>
      <w:r>
        <w:rPr>
          <w:rFonts w:cs="Microsoft Himalaya"/>
          <w:cs/>
          <w:lang w:bidi="bo-CN"/>
        </w:rPr>
        <w:t xml:space="preserve">ཉིན་གྲངས་ </w:t>
      </w:r>
      <w:r>
        <w:t xml:space="preserve">NUM # </w:t>
      </w:r>
      <w:r>
        <w:rPr>
          <w:rFonts w:cs="Microsoft Himalaya"/>
          <w:cs/>
          <w:lang w:bidi="bo-CN"/>
        </w:rPr>
        <w:t xml:space="preserve">གྱི་ རིང་ </w:t>
      </w:r>
      <w:r>
        <w:t xml:space="preserve"># </w:t>
      </w:r>
      <w:r>
        <w:rPr>
          <w:rFonts w:cs="Microsoft Himalaya"/>
          <w:cs/>
          <w:lang w:bidi="bo-CN"/>
        </w:rPr>
        <w:t xml:space="preserve">གསུང་གྲོས་ གནངམ་ ད་ </w:t>
      </w:r>
      <w:r>
        <w:t xml:space="preserve"># </w:t>
      </w:r>
      <w:r>
        <w:rPr>
          <w:rFonts w:cs="Microsoft Himalaya"/>
          <w:cs/>
          <w:lang w:bidi="bo-CN"/>
        </w:rPr>
        <w:t xml:space="preserve">སྤྱི་ཚོགས་ལྷན་བཞུགས་ ཀྱིས་ འདས་པའི་ ཚོགས་ཐེངས་ ཚུ་ ནང་ </w:t>
      </w:r>
      <w:r>
        <w:t xml:space="preserve"># </w:t>
      </w:r>
      <w:r>
        <w:rPr>
          <w:rFonts w:cs="Microsoft Himalaya"/>
          <w:cs/>
          <w:lang w:bidi="bo-CN"/>
        </w:rPr>
        <w:t xml:space="preserve">ཁན་འཆམ་ མ་ ཚུགས་ མི་ </w:t>
      </w:r>
      <w:r>
        <w:t xml:space="preserve"># </w:t>
      </w:r>
      <w:r>
        <w:rPr>
          <w:rFonts w:cs="Microsoft Himalaya"/>
          <w:cs/>
          <w:lang w:bidi="bo-CN"/>
        </w:rPr>
        <w:t xml:space="preserve">འབྲུག་གི་བུ་ཚབ་དཔྱད་ཡིག་ དང་ </w:t>
      </w:r>
      <w:r>
        <w:t xml:space="preserve"># </w:t>
      </w:r>
      <w:r>
        <w:rPr>
          <w:rFonts w:cs="Microsoft Himalaya"/>
          <w:cs/>
          <w:lang w:bidi="bo-CN"/>
        </w:rPr>
        <w:t xml:space="preserve">འབྲུག་གི་བཙོང་ཁྲལ་དང་ཅ་དམ་ཁྲལ་འཕྲི་སྣོན་དཔྱད་ཡིག་ </w:t>
      </w:r>
      <w:r>
        <w:t xml:space="preserve"># </w:t>
      </w:r>
      <w:r>
        <w:rPr>
          <w:rFonts w:cs="Microsoft Himalaya"/>
          <w:cs/>
          <w:lang w:bidi="bo-CN"/>
        </w:rPr>
        <w:t xml:space="preserve">འབྲུག་གི་མི་དམངས་དངུལ་རྩིས་འཕྲི་སྣོན་དཔྱད་ཡིག་ </w:t>
      </w:r>
      <w:r>
        <w:t xml:space="preserve"># </w:t>
      </w:r>
      <w:r>
        <w:rPr>
          <w:rFonts w:cs="Microsoft Himalaya"/>
          <w:cs/>
          <w:lang w:bidi="bo-CN"/>
        </w:rPr>
        <w:t xml:space="preserve">དེ་ལས་ </w:t>
      </w:r>
      <w:r>
        <w:t xml:space="preserve"># </w:t>
      </w:r>
      <w:r>
        <w:rPr>
          <w:rFonts w:cs="Microsoft Himalaya"/>
          <w:cs/>
          <w:lang w:bidi="bo-CN"/>
        </w:rPr>
        <w:t xml:space="preserve">རྩོད་རྙོག་ཅན་ ཅིག་ ལུ་ འགྱུར་ མི་ </w:t>
      </w:r>
      <w:r>
        <w:t xml:space="preserve"># </w:t>
      </w:r>
      <w:r>
        <w:rPr>
          <w:rFonts w:cs="Microsoft Himalaya"/>
          <w:cs/>
          <w:lang w:bidi="bo-CN"/>
        </w:rPr>
        <w:t>འབྲུག་གི་ཏམ་ཁུ་དམ་འཛིན་འཕྲི་སྣོན་དཔྱད་ཡིག་</w:t>
      </w:r>
      <w:r>
        <w:t>NUM</w:t>
      </w:r>
      <w:r>
        <w:rPr>
          <w:rFonts w:cs="Microsoft Himalaya"/>
          <w:cs/>
          <w:lang w:bidi="bo-CN"/>
        </w:rPr>
        <w:t xml:space="preserve">ཅན་མ་ </w:t>
      </w:r>
      <w:r>
        <w:t xml:space="preserve"># NUM # </w:t>
      </w:r>
      <w:r>
        <w:rPr>
          <w:rFonts w:cs="Microsoft Himalaya"/>
          <w:cs/>
          <w:lang w:bidi="bo-CN"/>
        </w:rPr>
        <w:t xml:space="preserve">བརྩིས་ ཏེ་ </w:t>
      </w:r>
      <w:r>
        <w:t xml:space="preserve"># </w:t>
      </w:r>
      <w:r>
        <w:rPr>
          <w:rFonts w:cs="Microsoft Himalaya"/>
          <w:cs/>
          <w:lang w:bidi="bo-CN"/>
        </w:rPr>
        <w:t xml:space="preserve">དཔྱད་ཡིག་ </w:t>
      </w:r>
      <w:r>
        <w:t xml:space="preserve">NUM # </w:t>
      </w:r>
      <w:r>
        <w:rPr>
          <w:rFonts w:cs="Microsoft Himalaya"/>
          <w:cs/>
          <w:lang w:bidi="bo-CN"/>
        </w:rPr>
        <w:t xml:space="preserve">ཆ་འཇོག་ གྲུབ་ གནང་ ཡི ། </w:t>
      </w:r>
      <w:r>
        <w:t>#</w:t>
      </w:r>
    </w:p>
    <w:p w14:paraId="00B17793" w14:textId="77777777" w:rsidR="00A536DF" w:rsidRDefault="00A536DF" w:rsidP="00A536DF">
      <w:pPr>
        <w:spacing w:after="0"/>
      </w:pPr>
      <w:r>
        <w:rPr>
          <w:rFonts w:cs="Microsoft Himalaya"/>
          <w:cs/>
          <w:lang w:bidi="bo-CN"/>
        </w:rPr>
        <w:t xml:space="preserve"> ཆ་འཇོག་ སྒྲུབ་ མི་ </w:t>
      </w:r>
      <w:r>
        <w:t xml:space="preserve"># </w:t>
      </w:r>
      <w:r>
        <w:rPr>
          <w:rFonts w:cs="Microsoft Himalaya"/>
          <w:cs/>
          <w:lang w:bidi="bo-CN"/>
        </w:rPr>
        <w:t xml:space="preserve">དཔྱད་ཡིག་ གཞན་ </w:t>
      </w:r>
      <w:r>
        <w:t xml:space="preserve">NUM # </w:t>
      </w:r>
      <w:r>
        <w:rPr>
          <w:rFonts w:cs="Microsoft Himalaya"/>
          <w:cs/>
          <w:lang w:bidi="bo-CN"/>
        </w:rPr>
        <w:t xml:space="preserve">པོ་ དེ་ འབྲུག་གི་ཉོ་སྤྱོད་ཉེན་སྲུང་དཔྱད་ཡིག་ དང་ </w:t>
      </w:r>
      <w:r>
        <w:t xml:space="preserve"># </w:t>
      </w:r>
      <w:r>
        <w:rPr>
          <w:rFonts w:cs="Microsoft Himalaya"/>
          <w:cs/>
          <w:lang w:bidi="bo-CN"/>
        </w:rPr>
        <w:t xml:space="preserve">འབྲུག་རྒྱལ་པོ་རྒུད་གསོའི་མ་དངུལ་དཔྱད་ཡིག </w:t>
      </w:r>
      <w:r>
        <w:t xml:space="preserve"># </w:t>
      </w:r>
      <w:r>
        <w:rPr>
          <w:rFonts w:cs="Microsoft Himalaya"/>
          <w:cs/>
          <w:lang w:bidi="bo-CN"/>
        </w:rPr>
        <w:t xml:space="preserve">འབྲུག་གི་ཤེས་རིག་གྲོང་ཁྱེར་དཔྱད་ཡིག </w:t>
      </w:r>
      <w:r>
        <w:t xml:space="preserve"># </w:t>
      </w:r>
      <w:r>
        <w:rPr>
          <w:rFonts w:cs="Microsoft Himalaya"/>
          <w:cs/>
          <w:lang w:bidi="bo-CN"/>
        </w:rPr>
        <w:t xml:space="preserve">འབྲུག་གི་རྐྱེན་ངན་འཛིན་སྐྱོང་དཔྱད་ཡིག </w:t>
      </w:r>
      <w:r>
        <w:t xml:space="preserve"># </w:t>
      </w:r>
      <w:r>
        <w:rPr>
          <w:rFonts w:cs="Microsoft Himalaya"/>
          <w:cs/>
          <w:lang w:bidi="bo-CN"/>
        </w:rPr>
        <w:t xml:space="preserve">འབྲུག་གི་གསོ་རིག་གཙུག་ལག་སློབ་སྡེའི་དཔྱད་ཡིག་ ཚུ་ ཨིནམ་ ད་ </w:t>
      </w:r>
      <w:r>
        <w:t xml:space="preserve"># </w:t>
      </w:r>
      <w:r>
        <w:rPr>
          <w:rFonts w:cs="Microsoft Himalaya"/>
          <w:cs/>
          <w:lang w:bidi="bo-CN"/>
        </w:rPr>
        <w:t xml:space="preserve">དེ་ དང་ གཅིག་ཁར་ </w:t>
      </w:r>
      <w:r>
        <w:t xml:space="preserve"># </w:t>
      </w:r>
      <w:r>
        <w:rPr>
          <w:rFonts w:cs="Microsoft Himalaya"/>
          <w:cs/>
          <w:lang w:bidi="bo-CN"/>
        </w:rPr>
        <w:t xml:space="preserve">རམ་སཱར་རློན་སའི་ཁས་ལེན་ཆིངས་ཡིག་ ཡང་ </w:t>
      </w:r>
      <w:r>
        <w:t xml:space="preserve"># </w:t>
      </w:r>
      <w:r>
        <w:rPr>
          <w:rFonts w:cs="Microsoft Himalaya"/>
          <w:cs/>
          <w:lang w:bidi="bo-CN"/>
        </w:rPr>
        <w:t>ཆ་འཇོག་ གྲུབ་ ཅི །</w:t>
      </w:r>
    </w:p>
    <w:p w14:paraId="3344F3EE" w14:textId="77777777" w:rsidR="00A536DF" w:rsidRDefault="00A536DF" w:rsidP="00A536DF">
      <w:pPr>
        <w:spacing w:after="0"/>
      </w:pPr>
      <w:r>
        <w:rPr>
          <w:rFonts w:cs="Microsoft Himalaya"/>
          <w:cs/>
          <w:lang w:bidi="bo-CN"/>
        </w:rPr>
        <w:t xml:space="preserve"> ཚོགས་ཐེངས་ </w:t>
      </w:r>
      <w:r>
        <w:t>NUM</w:t>
      </w:r>
      <w:r>
        <w:rPr>
          <w:rFonts w:cs="Microsoft Himalaya"/>
          <w:cs/>
          <w:lang w:bidi="bo-CN"/>
        </w:rPr>
        <w:t xml:space="preserve">པ་ གྲོལ་ བའི་ གསུང་བཤད་ གནངམ་ དང་ འབྲེལ་ </w:t>
      </w:r>
      <w:r>
        <w:t xml:space="preserve"># </w:t>
      </w:r>
      <w:r>
        <w:rPr>
          <w:rFonts w:cs="Microsoft Himalaya"/>
          <w:cs/>
          <w:lang w:bidi="bo-CN"/>
        </w:rPr>
        <w:t xml:space="preserve">ཚོགས་དཔོན་ འཇིགས་མེད་ཚུལ་ཁྲིམས་ ཀྱིས་ བཅའ་ཁྲིམས་ ཚུ་ </w:t>
      </w:r>
      <w:r>
        <w:t xml:space="preserve"># </w:t>
      </w:r>
      <w:r>
        <w:rPr>
          <w:rFonts w:cs="Microsoft Himalaya"/>
          <w:cs/>
          <w:lang w:bidi="bo-CN"/>
        </w:rPr>
        <w:t xml:space="preserve">ཆ་འཇོག་ དང་ </w:t>
      </w:r>
      <w:r>
        <w:t xml:space="preserve"># </w:t>
      </w:r>
      <w:r>
        <w:rPr>
          <w:rFonts w:cs="Microsoft Himalaya"/>
          <w:cs/>
          <w:lang w:bidi="bo-CN"/>
        </w:rPr>
        <w:t xml:space="preserve">འཕྲི་སྣོན་ མཛད་གནངམ་ དང་ གཅིག་ཁར་ </w:t>
      </w:r>
      <w:r>
        <w:t xml:space="preserve"># </w:t>
      </w:r>
      <w:r>
        <w:rPr>
          <w:rFonts w:cs="Microsoft Himalaya"/>
          <w:cs/>
          <w:lang w:bidi="bo-CN"/>
        </w:rPr>
        <w:t xml:space="preserve">འབྲེལ་ཡོད་ ལས་སྡེ་ ཚུ་ གིས་ མི་མང་ ལུ་ </w:t>
      </w:r>
      <w:r>
        <w:t xml:space="preserve"># </w:t>
      </w:r>
      <w:r>
        <w:rPr>
          <w:rFonts w:cs="Microsoft Himalaya"/>
          <w:cs/>
          <w:lang w:bidi="bo-CN"/>
        </w:rPr>
        <w:t xml:space="preserve">གོ་བ་ བརྡ་སྤྲོད་ ཚུ་ </w:t>
      </w:r>
      <w:r>
        <w:t xml:space="preserve"># </w:t>
      </w:r>
      <w:r>
        <w:rPr>
          <w:rFonts w:cs="Microsoft Himalaya"/>
          <w:cs/>
          <w:lang w:bidi="bo-CN"/>
        </w:rPr>
        <w:t xml:space="preserve">མ་བཏུབ་བཏུབཔ་ སྦེ་ སྤྲོད་ དེ་ </w:t>
      </w:r>
      <w:r>
        <w:t xml:space="preserve"># </w:t>
      </w:r>
      <w:r>
        <w:rPr>
          <w:rFonts w:cs="Microsoft Himalaya"/>
          <w:cs/>
          <w:lang w:bidi="bo-CN"/>
        </w:rPr>
        <w:t xml:space="preserve">ཚུལ་མཐུན་ ཐོག་ </w:t>
      </w:r>
      <w:r>
        <w:t xml:space="preserve"># </w:t>
      </w:r>
      <w:r>
        <w:rPr>
          <w:rFonts w:cs="Microsoft Himalaya"/>
          <w:cs/>
          <w:lang w:bidi="bo-CN"/>
        </w:rPr>
        <w:t xml:space="preserve">ལག་ལེན་ འཐབ་ པ་ ཅིན་ </w:t>
      </w:r>
      <w:r>
        <w:t xml:space="preserve"># </w:t>
      </w:r>
      <w:r>
        <w:rPr>
          <w:rFonts w:cs="Microsoft Himalaya"/>
          <w:cs/>
          <w:lang w:bidi="bo-CN"/>
        </w:rPr>
        <w:t xml:space="preserve">སྟབས་མ་བདེཝ་ དང་ </w:t>
      </w:r>
      <w:r>
        <w:t xml:space="preserve"># </w:t>
      </w:r>
      <w:r>
        <w:rPr>
          <w:rFonts w:cs="Microsoft Himalaya"/>
          <w:cs/>
          <w:lang w:bidi="bo-CN"/>
        </w:rPr>
        <w:t xml:space="preserve">དཀའ་ངལ་ ཚུ་ ཡང་ </w:t>
      </w:r>
      <w:r>
        <w:t xml:space="preserve"># </w:t>
      </w:r>
      <w:r>
        <w:rPr>
          <w:rFonts w:cs="Microsoft Himalaya"/>
          <w:cs/>
          <w:lang w:bidi="bo-CN"/>
        </w:rPr>
        <w:t xml:space="preserve">འཐོན་ དགོཔ་ ཅིག་ </w:t>
      </w:r>
      <w:r>
        <w:t xml:space="preserve"># </w:t>
      </w:r>
      <w:r>
        <w:rPr>
          <w:rFonts w:cs="Microsoft Himalaya"/>
          <w:cs/>
          <w:lang w:bidi="bo-CN"/>
        </w:rPr>
        <w:t>མི་ མཐོང་ པས་ ཟེར་ གསུངས་ ཡི །</w:t>
      </w:r>
    </w:p>
    <w:p w14:paraId="774ECDC5" w14:textId="77777777" w:rsidR="00A536DF" w:rsidRDefault="00A536DF" w:rsidP="00A536DF">
      <w:pPr>
        <w:spacing w:after="0"/>
      </w:pPr>
      <w:r>
        <w:rPr>
          <w:rFonts w:cs="Microsoft Himalaya"/>
          <w:cs/>
          <w:lang w:bidi="bo-CN"/>
        </w:rPr>
        <w:t xml:space="preserve"> འབྲུག་གི་ཏམ་ཁུ་དམ་འཛིན་བཅའ་ཁྲིམས་</w:t>
      </w:r>
      <w:r>
        <w:t>NUM</w:t>
      </w:r>
      <w:r>
        <w:rPr>
          <w:rFonts w:cs="Microsoft Himalaya"/>
          <w:cs/>
          <w:lang w:bidi="bo-CN"/>
        </w:rPr>
        <w:t xml:space="preserve">ཅན་མ་ དེ་ </w:t>
      </w:r>
      <w:r>
        <w:t xml:space="preserve"># </w:t>
      </w:r>
      <w:r>
        <w:rPr>
          <w:rFonts w:cs="Microsoft Himalaya"/>
          <w:cs/>
          <w:lang w:bidi="bo-CN"/>
        </w:rPr>
        <w:t xml:space="preserve">སྤྱི་ཚོགས་ དང་པའི་ ཚོགས་ཐེངས་ </w:t>
      </w:r>
      <w:r>
        <w:t>NUM</w:t>
      </w:r>
      <w:r>
        <w:rPr>
          <w:rFonts w:cs="Microsoft Himalaya"/>
          <w:cs/>
          <w:lang w:bidi="bo-CN"/>
        </w:rPr>
        <w:t xml:space="preserve">པའི་ ནང་ </w:t>
      </w:r>
      <w:r>
        <w:t xml:space="preserve"># </w:t>
      </w:r>
      <w:r>
        <w:rPr>
          <w:rFonts w:cs="Microsoft Himalaya"/>
          <w:cs/>
          <w:lang w:bidi="bo-CN"/>
        </w:rPr>
        <w:t xml:space="preserve">ཆ་འཇོག་ གནང་ ཡོདཔ་ ཨིན་རུང་ </w:t>
      </w:r>
      <w:r>
        <w:t xml:space="preserve"># </w:t>
      </w:r>
      <w:r>
        <w:rPr>
          <w:rFonts w:cs="Microsoft Himalaya"/>
          <w:cs/>
          <w:lang w:bidi="bo-CN"/>
        </w:rPr>
        <w:t xml:space="preserve">ལག་ལེན་ འཐབ་ ད་ </w:t>
      </w:r>
      <w:r>
        <w:t xml:space="preserve"># </w:t>
      </w:r>
      <w:r>
        <w:rPr>
          <w:rFonts w:cs="Microsoft Himalaya"/>
          <w:cs/>
          <w:lang w:bidi="bo-CN"/>
        </w:rPr>
        <w:t xml:space="preserve">ཉེས་བྱ་ དང་ </w:t>
      </w:r>
      <w:r>
        <w:t xml:space="preserve"># </w:t>
      </w:r>
      <w:r>
        <w:rPr>
          <w:rFonts w:cs="Microsoft Himalaya"/>
          <w:cs/>
          <w:lang w:bidi="bo-CN"/>
        </w:rPr>
        <w:t xml:space="preserve">ཉེས་ཁྲིམས་ བཀལ་ ཐངས་ ལུ་ བརྟེན་ </w:t>
      </w:r>
      <w:r>
        <w:t xml:space="preserve"># </w:t>
      </w:r>
      <w:r>
        <w:rPr>
          <w:rFonts w:cs="Microsoft Himalaya"/>
          <w:cs/>
          <w:lang w:bidi="bo-CN"/>
        </w:rPr>
        <w:t xml:space="preserve">ལོ་ངོ་ </w:t>
      </w:r>
      <w:r>
        <w:t xml:space="preserve">NUM # </w:t>
      </w:r>
      <w:r>
        <w:rPr>
          <w:rFonts w:cs="Microsoft Himalaya"/>
          <w:cs/>
          <w:lang w:bidi="bo-CN"/>
        </w:rPr>
        <w:t xml:space="preserve">གི་ ནང་འཁོད་ ལུ་ ར་ </w:t>
      </w:r>
      <w:r>
        <w:t xml:space="preserve"># </w:t>
      </w:r>
      <w:r>
        <w:rPr>
          <w:rFonts w:cs="Microsoft Himalaya"/>
          <w:cs/>
          <w:lang w:bidi="bo-CN"/>
        </w:rPr>
        <w:t xml:space="preserve">མི་ མང་རབས་ཅིག་ ལུ་ </w:t>
      </w:r>
      <w:r>
        <w:t xml:space="preserve"># </w:t>
      </w:r>
      <w:r>
        <w:rPr>
          <w:rFonts w:cs="Microsoft Himalaya"/>
          <w:cs/>
          <w:lang w:bidi="bo-CN"/>
        </w:rPr>
        <w:t xml:space="preserve">ཉེས་བྱ་ དང་ </w:t>
      </w:r>
      <w:r>
        <w:t xml:space="preserve"># </w:t>
      </w:r>
      <w:r>
        <w:rPr>
          <w:rFonts w:cs="Microsoft Himalaya"/>
          <w:cs/>
          <w:lang w:bidi="bo-CN"/>
        </w:rPr>
        <w:t xml:space="preserve">ཉེས་ཁྲིམས་ ཕོག་ ཡོདཔ་ ལས་ གཞུང་ གི་ ཧོངས་ ལས་ </w:t>
      </w:r>
      <w:r>
        <w:t xml:space="preserve"># </w:t>
      </w:r>
      <w:r>
        <w:rPr>
          <w:rFonts w:cs="Microsoft Himalaya"/>
          <w:cs/>
          <w:lang w:bidi="bo-CN"/>
        </w:rPr>
        <w:t xml:space="preserve">བཅའ་ཁྲིམས་ དེ་ གི་ གོ་བ་ ཁ་གསལ་རྐྱབ་ སྟེ་ དོན་ཚན་ </w:t>
      </w:r>
      <w:r>
        <w:t xml:space="preserve">NUM # </w:t>
      </w:r>
      <w:r>
        <w:rPr>
          <w:rFonts w:cs="Microsoft Himalaya"/>
          <w:cs/>
          <w:lang w:bidi="bo-CN"/>
        </w:rPr>
        <w:t xml:space="preserve">དེ་ཅིག ནང་ </w:t>
      </w:r>
      <w:r>
        <w:t xml:space="preserve"># </w:t>
      </w:r>
      <w:r>
        <w:rPr>
          <w:rFonts w:cs="Microsoft Himalaya"/>
          <w:cs/>
          <w:lang w:bidi="bo-CN"/>
        </w:rPr>
        <w:t xml:space="preserve">འཕྲི་སྣོན་ འབད་ དེ་ </w:t>
      </w:r>
      <w:r>
        <w:t xml:space="preserve"># </w:t>
      </w:r>
      <w:r>
        <w:rPr>
          <w:rFonts w:cs="Microsoft Himalaya"/>
          <w:cs/>
          <w:lang w:bidi="bo-CN"/>
        </w:rPr>
        <w:t>ཏམ་ཁུ་དམ་འཛིན་འཕྲི་སྣོན་དཔྱད་ཡིག་</w:t>
      </w:r>
      <w:r>
        <w:t xml:space="preserve">NUM </w:t>
      </w:r>
      <w:r>
        <w:rPr>
          <w:rFonts w:cs="Microsoft Himalaya"/>
          <w:cs/>
          <w:lang w:bidi="bo-CN"/>
        </w:rPr>
        <w:t xml:space="preserve">དེ་ </w:t>
      </w:r>
      <w:r>
        <w:t xml:space="preserve"># </w:t>
      </w:r>
      <w:r>
        <w:rPr>
          <w:rFonts w:cs="Microsoft Himalaya"/>
          <w:cs/>
          <w:lang w:bidi="bo-CN"/>
        </w:rPr>
        <w:t xml:space="preserve">འཕྲལ་མཁོ་ཅན་ གྱི་ དཔྱད་ཡིག་ སྦེ་ ཕུལ་ མི་ དེ་ ལུ་ </w:t>
      </w:r>
      <w:r>
        <w:t xml:space="preserve"># </w:t>
      </w:r>
      <w:r>
        <w:rPr>
          <w:rFonts w:cs="Microsoft Himalaya"/>
          <w:cs/>
          <w:lang w:bidi="bo-CN"/>
        </w:rPr>
        <w:t xml:space="preserve">རྒྱལ་ཡོངས་ཚོགས་སྡེ་ ལས་ རྒྱབ་སྐྱོར་ མེད་ རུང་ </w:t>
      </w:r>
      <w:r>
        <w:t xml:space="preserve"># </w:t>
      </w:r>
      <w:r>
        <w:rPr>
          <w:rFonts w:cs="Microsoft Himalaya"/>
          <w:cs/>
          <w:lang w:bidi="bo-CN"/>
        </w:rPr>
        <w:t xml:space="preserve">སྤྱི་ཚོགས་ལྷན་བཞུགས་ ཐོག་ ལས་ </w:t>
      </w:r>
      <w:r>
        <w:t xml:space="preserve"># </w:t>
      </w:r>
      <w:r>
        <w:rPr>
          <w:rFonts w:cs="Microsoft Himalaya"/>
          <w:cs/>
          <w:lang w:bidi="bo-CN"/>
        </w:rPr>
        <w:t xml:space="preserve">ཆ་འཇོག་ གྲུབ་ ཚུགས་ ཅི་ ཟེར་ </w:t>
      </w:r>
      <w:r>
        <w:t xml:space="preserve"># </w:t>
      </w:r>
      <w:r>
        <w:rPr>
          <w:rFonts w:cs="Microsoft Himalaya"/>
          <w:cs/>
          <w:lang w:bidi="bo-CN"/>
        </w:rPr>
        <w:t>ཚོགས་དཔོན་ གྱིས་ གསུངས་ ཡི །</w:t>
      </w:r>
    </w:p>
    <w:p w14:paraId="253901E1"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འབྲུག་གི་བཙག་འཐུའི་འཕྲི་སྣོན་བཅའ་ཁྲིམས་ ནང་ </w:t>
      </w:r>
      <w:r>
        <w:t xml:space="preserve"># </w:t>
      </w:r>
      <w:r>
        <w:rPr>
          <w:rFonts w:cs="Microsoft Himalaya"/>
          <w:cs/>
          <w:lang w:bidi="bo-CN"/>
        </w:rPr>
        <w:t xml:space="preserve">རྒྱལ་ཡོངས་ཚོགས་འདུའི་ ཧོངས་ ལས་ </w:t>
      </w:r>
      <w:r>
        <w:t xml:space="preserve"># </w:t>
      </w:r>
      <w:r>
        <w:rPr>
          <w:rFonts w:cs="Microsoft Himalaya"/>
          <w:cs/>
          <w:lang w:bidi="bo-CN"/>
        </w:rPr>
        <w:t xml:space="preserve">དོན་ཚན་ </w:t>
      </w:r>
      <w:r>
        <w:t xml:space="preserve">NUM # </w:t>
      </w:r>
      <w:r>
        <w:rPr>
          <w:rFonts w:cs="Microsoft Himalaya"/>
          <w:cs/>
          <w:lang w:bidi="bo-CN"/>
        </w:rPr>
        <w:t xml:space="preserve">དེ་ཅིག་ འཕྲི་སྣོན་ འབད་ དེ་ </w:t>
      </w:r>
      <w:r>
        <w:t xml:space="preserve"># </w:t>
      </w:r>
      <w:r>
        <w:rPr>
          <w:rFonts w:cs="Microsoft Himalaya"/>
          <w:cs/>
          <w:lang w:bidi="bo-CN"/>
        </w:rPr>
        <w:t xml:space="preserve">རྒྱལ་ཁམས་ ཀྱི་ མ་དངུལ་ ཆ་འཇོག་ གྲུབ་ ཡོད་ རུང་ </w:t>
      </w:r>
      <w:r>
        <w:t xml:space="preserve"># </w:t>
      </w:r>
      <w:r>
        <w:rPr>
          <w:rFonts w:cs="Microsoft Himalaya"/>
          <w:cs/>
          <w:lang w:bidi="bo-CN"/>
        </w:rPr>
        <w:t xml:space="preserve">རྒྱལ་ཡོངས་ཚོགས་སྡེ་ གིས་ རྒྱབ་སྐྱོར་ མ་ འབད་ བའི་ ཁར་ སྤྱི་ཚོགས་ལྷན་བཞུགས་ ནང་ ཡང་ </w:t>
      </w:r>
      <w:r>
        <w:t xml:space="preserve"># </w:t>
      </w:r>
      <w:r>
        <w:rPr>
          <w:rFonts w:cs="Microsoft Himalaya"/>
          <w:cs/>
          <w:lang w:bidi="bo-CN"/>
        </w:rPr>
        <w:t>ཁན་འཆམ་ མ་ ཚུགསཔ་ ལས་ ཆ་མེད་གཏང་ དགོཔ་ བྱུང་ ཡི །</w:t>
      </w:r>
    </w:p>
    <w:p w14:paraId="1709E7FD" w14:textId="77777777" w:rsidR="00A536DF" w:rsidRDefault="00A536DF" w:rsidP="00A536DF">
      <w:pPr>
        <w:spacing w:after="0"/>
      </w:pPr>
      <w:r>
        <w:rPr>
          <w:rFonts w:cs="Microsoft Himalaya"/>
          <w:cs/>
          <w:lang w:bidi="bo-CN"/>
        </w:rPr>
        <w:t xml:space="preserve"> ཚོགས་དཔོན་ གྱིས་ འབད་ བ་ ཅིན་ </w:t>
      </w:r>
      <w:r>
        <w:t xml:space="preserve"># </w:t>
      </w:r>
      <w:r>
        <w:rPr>
          <w:rFonts w:cs="Microsoft Himalaya"/>
          <w:cs/>
          <w:lang w:bidi="bo-CN"/>
        </w:rPr>
        <w:t xml:space="preserve">དམངས་གཙོའི་ ལམ་ལུགས་ དེ་ </w:t>
      </w:r>
      <w:r>
        <w:t xml:space="preserve"># </w:t>
      </w:r>
      <w:r>
        <w:rPr>
          <w:rFonts w:cs="Microsoft Himalaya"/>
          <w:cs/>
          <w:lang w:bidi="bo-CN"/>
        </w:rPr>
        <w:t xml:space="preserve">སྒྲིང་སྒྲི་ སྦེ་ </w:t>
      </w:r>
      <w:r>
        <w:t xml:space="preserve"># </w:t>
      </w:r>
      <w:r>
        <w:rPr>
          <w:rFonts w:cs="Microsoft Himalaya"/>
          <w:cs/>
          <w:lang w:bidi="bo-CN"/>
        </w:rPr>
        <w:t xml:space="preserve">གནས་ དགོ་ པ་ ཅིན་ </w:t>
      </w:r>
      <w:r>
        <w:t xml:space="preserve"># </w:t>
      </w:r>
      <w:r>
        <w:rPr>
          <w:rFonts w:cs="Microsoft Himalaya"/>
          <w:cs/>
          <w:lang w:bidi="bo-CN"/>
        </w:rPr>
        <w:t xml:space="preserve">གཙོ་བོ་ར་ </w:t>
      </w:r>
      <w:r>
        <w:t xml:space="preserve"># </w:t>
      </w:r>
      <w:r>
        <w:rPr>
          <w:rFonts w:cs="Microsoft Himalaya"/>
          <w:cs/>
          <w:lang w:bidi="bo-CN"/>
        </w:rPr>
        <w:t xml:space="preserve">སྲིད་དོན་ཚོགས་པ་ ལུ་ རག་ལས་ ནི་ ཨིནམ་ལས་ </w:t>
      </w:r>
      <w:r>
        <w:t xml:space="preserve"># </w:t>
      </w:r>
      <w:r>
        <w:rPr>
          <w:rFonts w:cs="Microsoft Himalaya"/>
          <w:cs/>
          <w:lang w:bidi="bo-CN"/>
        </w:rPr>
        <w:t xml:space="preserve">སྲིད་ཚོགས་ སྒྲིང་སྒྲི་ བཞག་ ཐབས་ ལུ་ </w:t>
      </w:r>
      <w:r>
        <w:t xml:space="preserve"># </w:t>
      </w:r>
      <w:r>
        <w:rPr>
          <w:rFonts w:cs="Microsoft Himalaya"/>
          <w:cs/>
          <w:lang w:bidi="bo-CN"/>
        </w:rPr>
        <w:t xml:space="preserve">རྒྱལ་ཁམས་ ལས་ </w:t>
      </w:r>
      <w:r>
        <w:t xml:space="preserve"># </w:t>
      </w:r>
      <w:r>
        <w:rPr>
          <w:rFonts w:cs="Microsoft Himalaya"/>
          <w:cs/>
          <w:lang w:bidi="bo-CN"/>
        </w:rPr>
        <w:t xml:space="preserve">མ་དངུལ་ གྱི་ རྒྱབ་སྐྱོར་ གནང་ ནི་ ལ་སོགས་པའི་ </w:t>
      </w:r>
      <w:r>
        <w:t xml:space="preserve"># </w:t>
      </w:r>
      <w:r>
        <w:rPr>
          <w:rFonts w:cs="Microsoft Himalaya"/>
          <w:cs/>
          <w:lang w:bidi="bo-CN"/>
        </w:rPr>
        <w:t xml:space="preserve">དོན་ཚན་ དེ་ ཚུ་ ལུ་ </w:t>
      </w:r>
      <w:r>
        <w:t xml:space="preserve"># </w:t>
      </w:r>
      <w:r>
        <w:rPr>
          <w:rFonts w:cs="Microsoft Himalaya"/>
          <w:cs/>
          <w:lang w:bidi="bo-CN"/>
        </w:rPr>
        <w:t xml:space="preserve">རྒྱལ་ཡོངས་ཚོགས་སྡེ་ ལས་ རྒྱབ་སྐྱོར་ མ་ ཐོབཔ་ མ་ཚད་ </w:t>
      </w:r>
      <w:r>
        <w:t xml:space="preserve"># </w:t>
      </w:r>
      <w:r>
        <w:rPr>
          <w:rFonts w:cs="Microsoft Himalaya"/>
          <w:cs/>
          <w:lang w:bidi="bo-CN"/>
        </w:rPr>
        <w:t xml:space="preserve">མཉམ་འབྲེལ་ཚོགས་ཆུང་ གིས་ ཡང་ </w:t>
      </w:r>
      <w:r>
        <w:t xml:space="preserve"># </w:t>
      </w:r>
      <w:r>
        <w:rPr>
          <w:rFonts w:cs="Microsoft Himalaya"/>
          <w:cs/>
          <w:lang w:bidi="bo-CN"/>
        </w:rPr>
        <w:t xml:space="preserve">གྲོས་འཆམས་ པའི་ གྲོས་འབུལ་ ཅིག་ </w:t>
      </w:r>
      <w:r>
        <w:t xml:space="preserve"># </w:t>
      </w:r>
      <w:r>
        <w:rPr>
          <w:rFonts w:cs="Microsoft Himalaya"/>
          <w:cs/>
          <w:lang w:bidi="bo-CN"/>
        </w:rPr>
        <w:t xml:space="preserve">ཕུལ་ ཐབས་ མ་ འབྱུང་ མི་ ལུ་ བརྟེན་ </w:t>
      </w:r>
      <w:r>
        <w:t xml:space="preserve"># </w:t>
      </w:r>
      <w:r>
        <w:rPr>
          <w:rFonts w:cs="Microsoft Himalaya"/>
          <w:cs/>
          <w:lang w:bidi="bo-CN"/>
        </w:rPr>
        <w:t xml:space="preserve">བཙག་འཐུའི་ འཕྲི་སྣོན་ བཅའ་ཁྲིམས་ དེ་ </w:t>
      </w:r>
      <w:r>
        <w:t xml:space="preserve"># </w:t>
      </w:r>
      <w:r>
        <w:rPr>
          <w:rFonts w:cs="Microsoft Himalaya"/>
          <w:cs/>
          <w:lang w:bidi="bo-CN"/>
        </w:rPr>
        <w:t>ཐུགས་ཐག་ གཅད་ མ་ ཚུགས་ ཟེར་ ཨིན་ པའི་ གནས་ཚུལ །</w:t>
      </w:r>
    </w:p>
    <w:p w14:paraId="721580D1" w14:textId="77777777" w:rsidR="00A536DF" w:rsidRDefault="00A536DF" w:rsidP="00A536DF">
      <w:pPr>
        <w:spacing w:after="0"/>
      </w:pPr>
      <w:r>
        <w:rPr>
          <w:rFonts w:cs="Microsoft Himalaya"/>
          <w:cs/>
          <w:lang w:bidi="bo-CN"/>
        </w:rPr>
        <w:t xml:space="preserve"> འབྲུག་ གི་ གཞུང་ཚབ་ ལུ་ ཚུལ་མཐུན་ མ་ སྤྱོད་ པའི་ མ་དངུལ་ ལོག་ སྤྲོད་ དགོ་ པའི་ བཀའ་རྒྱ །</w:t>
      </w:r>
    </w:p>
    <w:p w14:paraId="3DFBBCB3" w14:textId="77777777" w:rsidR="00A536DF" w:rsidRDefault="00A536DF" w:rsidP="00A536DF">
      <w:pPr>
        <w:spacing w:after="0"/>
      </w:pPr>
      <w:r>
        <w:rPr>
          <w:rFonts w:cs="Microsoft Himalaya"/>
          <w:cs/>
          <w:lang w:bidi="bo-CN"/>
        </w:rPr>
        <w:t xml:space="preserve"> རིག་འཛིན་དབང་ཕྱུག</w:t>
      </w:r>
    </w:p>
    <w:p w14:paraId="7D82F2B8"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གཞུང་རྩིས་ཞིབ་དབང་འཛིན་ གྱིས་ བེལ་ཇི་ཡམ་ གྱི་ རྒྱལ་ས་ </w:t>
      </w:r>
      <w:r>
        <w:t xml:space="preserve"># </w:t>
      </w:r>
      <w:r>
        <w:rPr>
          <w:rFonts w:cs="Microsoft Himalaya"/>
          <w:cs/>
          <w:lang w:bidi="bo-CN"/>
        </w:rPr>
        <w:t xml:space="preserve">བཱ་ར་སཱལསི་ ལུ་ </w:t>
      </w:r>
      <w:r>
        <w:t xml:space="preserve"># </w:t>
      </w:r>
      <w:r>
        <w:rPr>
          <w:rFonts w:cs="Microsoft Himalaya"/>
          <w:cs/>
          <w:lang w:bidi="bo-CN"/>
        </w:rPr>
        <w:t xml:space="preserve">འབྲུག་ གི་ གཞུང་ཚབ་ ལས་ཁང་ ནང་ </w:t>
      </w:r>
      <w:r>
        <w:t xml:space="preserve"># </w:t>
      </w:r>
      <w:r>
        <w:rPr>
          <w:rFonts w:cs="Microsoft Himalaya"/>
          <w:cs/>
          <w:lang w:bidi="bo-CN"/>
        </w:rPr>
        <w:t xml:space="preserve">རྩིས་ཞིབ་ འབདཝ་ ད་ </w:t>
      </w:r>
      <w:r>
        <w:t xml:space="preserve"># </w:t>
      </w:r>
      <w:r>
        <w:rPr>
          <w:rFonts w:cs="Microsoft Himalaya"/>
          <w:cs/>
          <w:lang w:bidi="bo-CN"/>
        </w:rPr>
        <w:t xml:space="preserve">བདག་སྐྱོང་ དང་ འབྲེལ་ བའི་ འཐུས་ཤོར་ དང་ མ་དངུལ་ ཚུལ་མཐུན་ མ་ སྤྱོད་ པའི་ ངོས་འཛིན་ བྱུང་ བའི་ ཤུལ་ལུ་ </w:t>
      </w:r>
      <w:r>
        <w:t xml:space="preserve"># </w:t>
      </w:r>
      <w:r>
        <w:rPr>
          <w:rFonts w:cs="Microsoft Himalaya"/>
          <w:cs/>
          <w:lang w:bidi="bo-CN"/>
        </w:rPr>
        <w:t xml:space="preserve">གཞུང་ གིས་ གཞུང་ཚབ་ བསོད་ནམས་སྟོབས་ལྡན་རབ་རྒྱས་ དེ་ </w:t>
      </w:r>
      <w:r>
        <w:t xml:space="preserve"># </w:t>
      </w:r>
      <w:r>
        <w:rPr>
          <w:rFonts w:cs="Microsoft Himalaya"/>
          <w:cs/>
          <w:lang w:bidi="bo-CN"/>
        </w:rPr>
        <w:t xml:space="preserve">གནས་ཡུན་ མ་ ཚངམ་ ལས་ </w:t>
      </w:r>
      <w:r>
        <w:t xml:space="preserve"># </w:t>
      </w:r>
      <w:r>
        <w:rPr>
          <w:rFonts w:cs="Microsoft Himalaya"/>
          <w:cs/>
          <w:lang w:bidi="bo-CN"/>
        </w:rPr>
        <w:t>ལོག་ བོ་ ཡོདཔ་ ཨིན་ པས །</w:t>
      </w:r>
    </w:p>
    <w:p w14:paraId="23A678ED"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ཟླཝ་ ཧེ་མའི་ ནང་ བཏོན་ མི་ </w:t>
      </w:r>
      <w:r>
        <w:t xml:space="preserve"># </w:t>
      </w:r>
      <w:r>
        <w:rPr>
          <w:rFonts w:cs="Microsoft Himalaya"/>
          <w:cs/>
          <w:lang w:bidi="bo-CN"/>
        </w:rPr>
        <w:t xml:space="preserve">རྩིས་ཞིབ་ ཀྱི་ སྙན་ཞུ་ དང་ འཁྲིལཝ་ ད་ </w:t>
      </w:r>
      <w:r>
        <w:t xml:space="preserve"># </w:t>
      </w:r>
      <w:r>
        <w:rPr>
          <w:rFonts w:cs="Microsoft Himalaya"/>
          <w:cs/>
          <w:lang w:bidi="bo-CN"/>
        </w:rPr>
        <w:t xml:space="preserve">རྩིས་ཞིབ་ དབང་འཛིན་ གྱིས་ གཞུང་ཚབ་ ལུ་ ཡུ་རོ་ </w:t>
      </w:r>
      <w:r>
        <w:t xml:space="preserve">NUM # </w:t>
      </w:r>
      <w:r>
        <w:rPr>
          <w:rFonts w:cs="Microsoft Himalaya"/>
          <w:cs/>
          <w:lang w:bidi="bo-CN"/>
        </w:rPr>
        <w:t xml:space="preserve">ལྷགཔ་ཅིག་ འབདཝ་ད་ དངུལ་ཀྲམ་ ས་ཡ་ </w:t>
      </w:r>
      <w:r>
        <w:t xml:space="preserve">NUM # </w:t>
      </w:r>
      <w:r>
        <w:rPr>
          <w:rFonts w:cs="Microsoft Himalaya"/>
          <w:cs/>
          <w:lang w:bidi="bo-CN"/>
        </w:rPr>
        <w:t xml:space="preserve">དེ་ཅིག་ </w:t>
      </w:r>
      <w:r>
        <w:t xml:space="preserve"># </w:t>
      </w:r>
      <w:r>
        <w:rPr>
          <w:rFonts w:cs="Microsoft Himalaya"/>
          <w:cs/>
          <w:lang w:bidi="bo-CN"/>
        </w:rPr>
        <w:t xml:space="preserve">གཞུང་ གི་ འོང་འབབ་ རྩིས་ཁྲ་ ནང་ </w:t>
      </w:r>
      <w:r>
        <w:t xml:space="preserve"># </w:t>
      </w:r>
      <w:r>
        <w:rPr>
          <w:rFonts w:cs="Microsoft Himalaya"/>
          <w:cs/>
          <w:lang w:bidi="bo-CN"/>
        </w:rPr>
        <w:t xml:space="preserve">ལོག་ བཙུགས་ དགོཔ་ སྦེ་ </w:t>
      </w:r>
      <w:r>
        <w:t xml:space="preserve"># </w:t>
      </w:r>
      <w:r>
        <w:rPr>
          <w:rFonts w:cs="Microsoft Himalaya"/>
          <w:cs/>
          <w:lang w:bidi="bo-CN"/>
        </w:rPr>
        <w:t>གསལ་བཀོད་འབད་ ནུག །</w:t>
      </w:r>
    </w:p>
    <w:p w14:paraId="4479EE25" w14:textId="77777777" w:rsidR="00A536DF" w:rsidRDefault="00A536DF" w:rsidP="00A536DF">
      <w:pPr>
        <w:spacing w:after="0"/>
      </w:pPr>
      <w:r>
        <w:rPr>
          <w:rFonts w:cs="Microsoft Himalaya"/>
          <w:cs/>
          <w:lang w:bidi="bo-CN"/>
        </w:rPr>
        <w:t xml:space="preserve"> མ་དངུལ་ དེ་ </w:t>
      </w:r>
      <w:r>
        <w:t xml:space="preserve"># </w:t>
      </w:r>
      <w:r>
        <w:rPr>
          <w:rFonts w:cs="Microsoft Himalaya"/>
          <w:cs/>
          <w:lang w:bidi="bo-CN"/>
        </w:rPr>
        <w:t xml:space="preserve">གཞུང་ཚབ་ ཀྱིས་ གཞུང་ཚབ་ ལས་ཁང་ གི་ དེད་གཡོགཔ་ དེ་ ཁོ་རའི་ ཁྱིམ་ ནང་ </w:t>
      </w:r>
      <w:r>
        <w:t xml:space="preserve"># </w:t>
      </w:r>
      <w:r>
        <w:rPr>
          <w:rFonts w:cs="Microsoft Himalaya"/>
          <w:cs/>
          <w:lang w:bidi="bo-CN"/>
        </w:rPr>
        <w:t xml:space="preserve">ལྡུམ་རའི་ ལཱ་ འབད་ མི་ དང་ </w:t>
      </w:r>
      <w:r>
        <w:t xml:space="preserve"># </w:t>
      </w:r>
      <w:r>
        <w:rPr>
          <w:rFonts w:cs="Microsoft Himalaya"/>
          <w:cs/>
          <w:lang w:bidi="bo-CN"/>
        </w:rPr>
        <w:t xml:space="preserve">ཕྱགསམ་ འཕྱག་ མི་ </w:t>
      </w:r>
      <w:r>
        <w:t xml:space="preserve"># </w:t>
      </w:r>
      <w:r>
        <w:rPr>
          <w:rFonts w:cs="Microsoft Himalaya"/>
          <w:cs/>
          <w:lang w:bidi="bo-CN"/>
        </w:rPr>
        <w:t xml:space="preserve">ཨམ་སྲུ་ དེ་ </w:t>
      </w:r>
      <w:r>
        <w:t xml:space="preserve"># </w:t>
      </w:r>
      <w:r>
        <w:rPr>
          <w:rFonts w:cs="Microsoft Himalaya"/>
          <w:cs/>
          <w:lang w:bidi="bo-CN"/>
        </w:rPr>
        <w:t xml:space="preserve">ཁྱིམ་ ནང་ གཡོག་ལཱ་ འབད་ མི་ སྦེ བཞག་ སྟེ་ </w:t>
      </w:r>
      <w:r>
        <w:t xml:space="preserve"># </w:t>
      </w:r>
      <w:r>
        <w:rPr>
          <w:rFonts w:cs="Microsoft Himalaya"/>
          <w:cs/>
          <w:lang w:bidi="bo-CN"/>
        </w:rPr>
        <w:t>དངུལ་ཕོགས་ འཐེབ་ ལེན་ མི་ ཚུ་ ཨིན་ པས །</w:t>
      </w:r>
    </w:p>
    <w:p w14:paraId="14B1D750" w14:textId="77777777" w:rsidR="00A536DF" w:rsidRDefault="00A536DF" w:rsidP="00A536DF">
      <w:pPr>
        <w:spacing w:after="0"/>
      </w:pPr>
      <w:r>
        <w:rPr>
          <w:rFonts w:cs="Microsoft Himalaya"/>
          <w:cs/>
          <w:lang w:bidi="bo-CN"/>
        </w:rPr>
        <w:t xml:space="preserve"> ཀུན་གསལ་ གྱིས་ གོ་ མི་ </w:t>
      </w:r>
      <w:r>
        <w:t xml:space="preserve"># </w:t>
      </w:r>
      <w:r>
        <w:rPr>
          <w:rFonts w:cs="Microsoft Himalaya"/>
          <w:cs/>
          <w:lang w:bidi="bo-CN"/>
        </w:rPr>
        <w:t xml:space="preserve">ལོ་རྒྱུས་ དང་ འཁྲིལཝ་ ད་ </w:t>
      </w:r>
      <w:r>
        <w:t xml:space="preserve"># </w:t>
      </w:r>
      <w:r>
        <w:rPr>
          <w:rFonts w:cs="Microsoft Himalaya"/>
          <w:cs/>
          <w:lang w:bidi="bo-CN"/>
        </w:rPr>
        <w:t xml:space="preserve">གཞུང་ཚབ་ བསོད་ནམས་སྟོབས་ལྡན་རབ་རྒྱས་ ཀྱིས་ དེད་གཡོགཔ་ དེ་ </w:t>
      </w:r>
      <w:r>
        <w:t xml:space="preserve"># </w:t>
      </w:r>
      <w:r>
        <w:rPr>
          <w:rFonts w:cs="Microsoft Himalaya"/>
          <w:cs/>
          <w:lang w:bidi="bo-CN"/>
        </w:rPr>
        <w:t xml:space="preserve">ཁོ་རའི་ ཁྱིམ་ ནང་ ཡང་ </w:t>
      </w:r>
      <w:r>
        <w:t xml:space="preserve"># </w:t>
      </w:r>
      <w:r>
        <w:rPr>
          <w:rFonts w:cs="Microsoft Himalaya"/>
          <w:cs/>
          <w:lang w:bidi="bo-CN"/>
        </w:rPr>
        <w:t xml:space="preserve">ལྡུམ་རའི་ ལཱ་ འབད་ བཅུག་ སྟེ་ ཁོ་རའི་ དངུལ་ཕོགས་ གུ་ </w:t>
      </w:r>
      <w:r>
        <w:t xml:space="preserve"># </w:t>
      </w:r>
      <w:r>
        <w:rPr>
          <w:rFonts w:cs="Microsoft Himalaya"/>
          <w:cs/>
          <w:lang w:bidi="bo-CN"/>
        </w:rPr>
        <w:t xml:space="preserve">ཟླ་རིམ་བཞིན་དུ་ ཡུ་རོ་ </w:t>
      </w:r>
      <w:r>
        <w:t xml:space="preserve">NUM # </w:t>
      </w:r>
      <w:r>
        <w:rPr>
          <w:rFonts w:cs="Microsoft Himalaya"/>
          <w:cs/>
          <w:lang w:bidi="bo-CN"/>
        </w:rPr>
        <w:t xml:space="preserve">རེ་ འཐེབ་ བཟོ་བྱིན་ ཡོད་ རུང་ དེད་གཡོགཔ་ ལུ་ མ་ སྤྲོད་ པས་ ཟེར་ ཨིནམ་ ད་ </w:t>
      </w:r>
      <w:r>
        <w:t xml:space="preserve"># </w:t>
      </w:r>
      <w:r>
        <w:rPr>
          <w:rFonts w:cs="Microsoft Himalaya"/>
          <w:cs/>
          <w:lang w:bidi="bo-CN"/>
        </w:rPr>
        <w:t xml:space="preserve">རྩིས་ཞིབ་ སྙན་ཞུའི་ ནང་ </w:t>
      </w:r>
      <w:r>
        <w:t xml:space="preserve"># </w:t>
      </w:r>
      <w:r>
        <w:rPr>
          <w:rFonts w:cs="Microsoft Himalaya"/>
          <w:cs/>
          <w:lang w:bidi="bo-CN"/>
        </w:rPr>
        <w:t xml:space="preserve">དུས་ཡུན་ ཟླ་ངོ་ </w:t>
      </w:r>
      <w:r>
        <w:t xml:space="preserve">NUM # </w:t>
      </w:r>
      <w:r>
        <w:rPr>
          <w:rFonts w:cs="Microsoft Himalaya"/>
          <w:cs/>
          <w:lang w:bidi="bo-CN"/>
        </w:rPr>
        <w:t xml:space="preserve">གི་ རིང་ མ་དངུལ་ བསྡོམས་ </w:t>
      </w:r>
      <w:r>
        <w:t xml:space="preserve"># </w:t>
      </w:r>
      <w:r>
        <w:rPr>
          <w:rFonts w:cs="Microsoft Himalaya"/>
          <w:cs/>
          <w:lang w:bidi="bo-CN"/>
        </w:rPr>
        <w:t xml:space="preserve">ཡུ་རོ་ </w:t>
      </w:r>
      <w:r>
        <w:t xml:space="preserve">NUM # </w:t>
      </w:r>
      <w:r>
        <w:rPr>
          <w:rFonts w:cs="Microsoft Himalaya"/>
          <w:cs/>
          <w:lang w:bidi="bo-CN"/>
        </w:rPr>
        <w:t xml:space="preserve">དེ་ཅིག་ </w:t>
      </w:r>
      <w:r>
        <w:t xml:space="preserve"># </w:t>
      </w:r>
      <w:r>
        <w:rPr>
          <w:rFonts w:cs="Microsoft Himalaya"/>
          <w:cs/>
          <w:lang w:bidi="bo-CN"/>
        </w:rPr>
        <w:t xml:space="preserve">ཐོབ་བརྗོད་ བཀོད་ ཡོདཔ་ ལས་ </w:t>
      </w:r>
      <w:r>
        <w:t xml:space="preserve"># </w:t>
      </w:r>
      <w:r>
        <w:rPr>
          <w:rFonts w:cs="Microsoft Himalaya"/>
          <w:cs/>
          <w:lang w:bidi="bo-CN"/>
        </w:rPr>
        <w:t xml:space="preserve">ལོག་ བཙུགས་ དགོཔ་ སྦེ་ </w:t>
      </w:r>
      <w:r>
        <w:t xml:space="preserve"># </w:t>
      </w:r>
      <w:r>
        <w:rPr>
          <w:rFonts w:cs="Microsoft Himalaya"/>
          <w:cs/>
          <w:lang w:bidi="bo-CN"/>
        </w:rPr>
        <w:t xml:space="preserve">སླབ་ མི་ ལུ་ བརྟེན་ </w:t>
      </w:r>
      <w:r>
        <w:t xml:space="preserve"># </w:t>
      </w:r>
      <w:r>
        <w:rPr>
          <w:rFonts w:cs="Microsoft Himalaya"/>
          <w:cs/>
          <w:lang w:bidi="bo-CN"/>
        </w:rPr>
        <w:t xml:space="preserve">གཞུང་ཚབ་ ཀྱིས་ དངུལ་ཀྲམ་ ས་ཡ་ </w:t>
      </w:r>
      <w:r>
        <w:t xml:space="preserve">NUM # </w:t>
      </w:r>
      <w:r>
        <w:rPr>
          <w:rFonts w:cs="Microsoft Himalaya"/>
          <w:cs/>
          <w:lang w:bidi="bo-CN"/>
        </w:rPr>
        <w:t>གཞུང་ གི་ རྩིས་ཁྲ་ ནང་ བཙུགས་ ཡོདཔ་ ཨིན་ པས །</w:t>
      </w:r>
    </w:p>
    <w:p w14:paraId="059DD1B0" w14:textId="77777777" w:rsidR="00A536DF" w:rsidRDefault="00A536DF" w:rsidP="00A536DF">
      <w:pPr>
        <w:spacing w:after="0"/>
      </w:pPr>
      <w:r>
        <w:rPr>
          <w:rFonts w:cs="Microsoft Himalaya"/>
          <w:cs/>
          <w:lang w:bidi="bo-CN"/>
        </w:rPr>
        <w:t xml:space="preserve"> ད་རུང་</w:t>
      </w:r>
    </w:p>
    <w:p w14:paraId="1281F434" w14:textId="77777777" w:rsidR="00A536DF" w:rsidRDefault="00A536DF" w:rsidP="00A536DF">
      <w:pPr>
        <w:spacing w:after="0"/>
      </w:pPr>
      <w:r>
        <w:t xml:space="preserve"> # </w:t>
      </w:r>
      <w:r>
        <w:rPr>
          <w:rFonts w:cs="Microsoft Himalaya"/>
          <w:cs/>
          <w:lang w:bidi="bo-CN"/>
        </w:rPr>
        <w:t>གཞུང་ཚབ་ ཀྱིས་ གཞུང་ཚབ་ ལས་ཁང་ གི་ ཕྱགསམ་འཕྱག་ མི་ དེ་ ཡང་</w:t>
      </w:r>
    </w:p>
    <w:p w14:paraId="1E822943" w14:textId="77777777" w:rsidR="00A536DF" w:rsidRDefault="00A536DF" w:rsidP="00A536DF">
      <w:pPr>
        <w:spacing w:after="0"/>
      </w:pPr>
      <w:r>
        <w:t xml:space="preserve"> # </w:t>
      </w:r>
      <w:r>
        <w:rPr>
          <w:rFonts w:cs="Microsoft Himalaya"/>
          <w:cs/>
          <w:lang w:bidi="bo-CN"/>
        </w:rPr>
        <w:t xml:space="preserve">ཁོ་ གི་ ཁྱིམ་ ནང་ </w:t>
      </w:r>
      <w:r>
        <w:t xml:space="preserve"># </w:t>
      </w:r>
      <w:r>
        <w:rPr>
          <w:rFonts w:cs="Microsoft Himalaya"/>
          <w:cs/>
          <w:lang w:bidi="bo-CN"/>
        </w:rPr>
        <w:t xml:space="preserve">གཡོག་ལཱ་ འབད་ བཅུག་ ཡོདཔ་ ད་ </w:t>
      </w:r>
      <w:r>
        <w:t xml:space="preserve"># </w:t>
      </w:r>
      <w:r>
        <w:rPr>
          <w:rFonts w:cs="Microsoft Himalaya"/>
          <w:cs/>
          <w:lang w:bidi="bo-CN"/>
        </w:rPr>
        <w:t xml:space="preserve">མོ་ ལུ་ </w:t>
      </w:r>
      <w:r>
        <w:t xml:space="preserve"># </w:t>
      </w:r>
      <w:r>
        <w:rPr>
          <w:rFonts w:cs="Microsoft Himalaya"/>
          <w:cs/>
          <w:lang w:bidi="bo-CN"/>
        </w:rPr>
        <w:t xml:space="preserve">དངུལ་ཕོགས་ འཐེབ་ མ་ བྱིན་ རུང་ </w:t>
      </w:r>
      <w:r>
        <w:t xml:space="preserve"># </w:t>
      </w:r>
      <w:r>
        <w:rPr>
          <w:rFonts w:cs="Microsoft Himalaya"/>
          <w:cs/>
          <w:lang w:bidi="bo-CN"/>
        </w:rPr>
        <w:t xml:space="preserve">མོ་ གི་ ཟླ་རིམ་ དངུལ་ཕོགས་ ནང་ ལས་ </w:t>
      </w:r>
      <w:r>
        <w:t xml:space="preserve"># </w:t>
      </w:r>
      <w:r>
        <w:rPr>
          <w:rFonts w:cs="Microsoft Himalaya"/>
          <w:cs/>
          <w:lang w:bidi="bo-CN"/>
        </w:rPr>
        <w:t xml:space="preserve">ཡུ་རོ་ </w:t>
      </w:r>
      <w:r>
        <w:t xml:space="preserve">NUM # </w:t>
      </w:r>
      <w:r>
        <w:rPr>
          <w:rFonts w:cs="Microsoft Himalaya"/>
          <w:cs/>
          <w:lang w:bidi="bo-CN"/>
        </w:rPr>
        <w:t xml:space="preserve">རེ་ འབདཝ་ ད་ </w:t>
      </w:r>
      <w:r>
        <w:t xml:space="preserve"># </w:t>
      </w:r>
      <w:r>
        <w:rPr>
          <w:rFonts w:cs="Microsoft Himalaya"/>
          <w:cs/>
          <w:lang w:bidi="bo-CN"/>
        </w:rPr>
        <w:t xml:space="preserve">དུས་ཡུན་ ཟླ་ངོ་ </w:t>
      </w:r>
      <w:r>
        <w:t xml:space="preserve">NUM # </w:t>
      </w:r>
      <w:r>
        <w:rPr>
          <w:rFonts w:cs="Microsoft Himalaya"/>
          <w:cs/>
          <w:lang w:bidi="bo-CN"/>
        </w:rPr>
        <w:t xml:space="preserve">གི་ ནང་ </w:t>
      </w:r>
      <w:r>
        <w:t xml:space="preserve"># </w:t>
      </w:r>
      <w:r>
        <w:rPr>
          <w:rFonts w:cs="Microsoft Himalaya"/>
          <w:cs/>
          <w:lang w:bidi="bo-CN"/>
        </w:rPr>
        <w:t xml:space="preserve">བསྡོམས་ ཀྱིས་ ཡུ་རོ་ </w:t>
      </w:r>
      <w:r>
        <w:t xml:space="preserve">NUM # </w:t>
      </w:r>
      <w:r>
        <w:rPr>
          <w:rFonts w:cs="Microsoft Himalaya"/>
          <w:cs/>
          <w:lang w:bidi="bo-CN"/>
        </w:rPr>
        <w:t xml:space="preserve">དེ་ཅིག་ </w:t>
      </w:r>
      <w:r>
        <w:t xml:space="preserve"># </w:t>
      </w:r>
      <w:r>
        <w:rPr>
          <w:rFonts w:cs="Microsoft Himalaya"/>
          <w:cs/>
          <w:lang w:bidi="bo-CN"/>
        </w:rPr>
        <w:t xml:space="preserve">བཏོགས་བཞག་ ཡོདཔ་ ད་ </w:t>
      </w:r>
      <w:r>
        <w:t xml:space="preserve"># </w:t>
      </w:r>
      <w:r>
        <w:rPr>
          <w:rFonts w:cs="Microsoft Himalaya"/>
          <w:cs/>
          <w:lang w:bidi="bo-CN"/>
        </w:rPr>
        <w:t xml:space="preserve">ཕྱི་འབྲེལ་ལྷན་ཁག་ ལས་ </w:t>
      </w:r>
      <w:r>
        <w:t xml:space="preserve"># </w:t>
      </w:r>
      <w:r>
        <w:rPr>
          <w:rFonts w:cs="Microsoft Himalaya"/>
          <w:cs/>
          <w:lang w:bidi="bo-CN"/>
        </w:rPr>
        <w:t xml:space="preserve">འགོ་དཔོན་ ཅིག་ གིས་ སླབ་ མིའི་ ནང་ </w:t>
      </w:r>
      <w:r>
        <w:t xml:space="preserve"># </w:t>
      </w:r>
      <w:r>
        <w:rPr>
          <w:rFonts w:cs="Microsoft Himalaya"/>
          <w:cs/>
          <w:lang w:bidi="bo-CN"/>
        </w:rPr>
        <w:t xml:space="preserve">གཞུང་ཚབ་ ཀྱིས་ མོ་ གི་ དངུལ་ཕོགས་ ནང་ ལས་ </w:t>
      </w:r>
      <w:r>
        <w:t xml:space="preserve"># </w:t>
      </w:r>
      <w:r>
        <w:rPr>
          <w:rFonts w:cs="Microsoft Himalaya"/>
          <w:cs/>
          <w:lang w:bidi="bo-CN"/>
        </w:rPr>
        <w:t xml:space="preserve">ཟླ་རིམ་བཞིན་དུ་ </w:t>
      </w:r>
      <w:r>
        <w:t xml:space="preserve"># </w:t>
      </w:r>
      <w:r>
        <w:rPr>
          <w:rFonts w:cs="Microsoft Himalaya"/>
          <w:cs/>
          <w:lang w:bidi="bo-CN"/>
        </w:rPr>
        <w:t xml:space="preserve">བཏོགས་བཞག་ མི་ དེ་ </w:t>
      </w:r>
      <w:r>
        <w:t xml:space="preserve"># </w:t>
      </w:r>
      <w:r>
        <w:rPr>
          <w:rFonts w:cs="Microsoft Himalaya"/>
          <w:cs/>
          <w:lang w:bidi="bo-CN"/>
        </w:rPr>
        <w:t xml:space="preserve">མོ་ དང་ </w:t>
      </w:r>
      <w:r>
        <w:t xml:space="preserve"># </w:t>
      </w:r>
      <w:r>
        <w:rPr>
          <w:rFonts w:cs="Microsoft Himalaya"/>
          <w:cs/>
          <w:lang w:bidi="bo-CN"/>
        </w:rPr>
        <w:t xml:space="preserve">གཞུང་ཚབ་ ལས་ཁང་ གི་ བར་ ན་ བཟོ་ མི་ </w:t>
      </w:r>
      <w:r>
        <w:t xml:space="preserve"># </w:t>
      </w:r>
      <w:r>
        <w:rPr>
          <w:rFonts w:cs="Microsoft Himalaya"/>
          <w:cs/>
          <w:lang w:bidi="bo-CN"/>
        </w:rPr>
        <w:t xml:space="preserve">ལཱ་ གི་ གན་ཡིག་ དང་ འཁྲིལ་ </w:t>
      </w:r>
      <w:r>
        <w:t xml:space="preserve"># </w:t>
      </w:r>
      <w:r>
        <w:rPr>
          <w:rFonts w:cs="Microsoft Himalaya"/>
          <w:cs/>
          <w:lang w:bidi="bo-CN"/>
        </w:rPr>
        <w:t xml:space="preserve">གནས་ཡུན་ ཚང་ སྟེ་ </w:t>
      </w:r>
      <w:r>
        <w:t xml:space="preserve"># </w:t>
      </w:r>
      <w:r>
        <w:rPr>
          <w:rFonts w:cs="Microsoft Himalaya"/>
          <w:cs/>
          <w:lang w:bidi="bo-CN"/>
        </w:rPr>
        <w:t xml:space="preserve">ཁྱིམ་ ནང་ ལོག་ འོངམ་ ད་ </w:t>
      </w:r>
      <w:r>
        <w:t xml:space="preserve"># </w:t>
      </w:r>
      <w:r>
        <w:rPr>
          <w:rFonts w:cs="Microsoft Himalaya"/>
          <w:cs/>
          <w:lang w:bidi="bo-CN"/>
        </w:rPr>
        <w:t xml:space="preserve">སྤྲོད་ ནིའི་ དོན་ལུ་ </w:t>
      </w:r>
      <w:r>
        <w:t xml:space="preserve"># </w:t>
      </w:r>
      <w:r>
        <w:rPr>
          <w:rFonts w:cs="Microsoft Himalaya"/>
          <w:cs/>
          <w:lang w:bidi="bo-CN"/>
        </w:rPr>
        <w:t xml:space="preserve">གསོག་འཇོག་ འབད </w:t>
      </w:r>
      <w:r>
        <w:t xml:space="preserve"># </w:t>
      </w:r>
      <w:r>
        <w:rPr>
          <w:rFonts w:cs="Microsoft Himalaya"/>
          <w:cs/>
          <w:lang w:bidi="bo-CN"/>
        </w:rPr>
        <w:t>བཞག་ ནུག་ ཟེར་ ཨིན་ པས །</w:t>
      </w:r>
    </w:p>
    <w:p w14:paraId="0275B5ED"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རྩིས་ཞིབ་པ་ ཚུ་ གིས་ དེ་སྦེ་ </w:t>
      </w:r>
      <w:r>
        <w:t xml:space="preserve"># </w:t>
      </w:r>
      <w:r>
        <w:rPr>
          <w:rFonts w:cs="Microsoft Himalaya"/>
          <w:cs/>
          <w:lang w:bidi="bo-CN"/>
        </w:rPr>
        <w:t xml:space="preserve">མོ་ གི་ དངུལ་ཕོགས་ བཏོགས་བཞག་ མི་ དེ་ </w:t>
      </w:r>
      <w:r>
        <w:t xml:space="preserve"># </w:t>
      </w:r>
      <w:r>
        <w:rPr>
          <w:rFonts w:cs="Microsoft Himalaya"/>
          <w:cs/>
          <w:lang w:bidi="bo-CN"/>
        </w:rPr>
        <w:t xml:space="preserve">ཚུལ་མཐུན་ མིན་ པའི་ ལག་ལེན་ ཨིནམ་ སྦེ་ </w:t>
      </w:r>
      <w:r>
        <w:t xml:space="preserve"># </w:t>
      </w:r>
      <w:r>
        <w:rPr>
          <w:rFonts w:cs="Microsoft Himalaya"/>
          <w:cs/>
          <w:lang w:bidi="bo-CN"/>
        </w:rPr>
        <w:t xml:space="preserve">གསལ་བཀོད་འབད་ བའི་ ཤུལ་ལུ་ </w:t>
      </w:r>
      <w:r>
        <w:t xml:space="preserve"># </w:t>
      </w:r>
      <w:r>
        <w:rPr>
          <w:rFonts w:cs="Microsoft Himalaya"/>
          <w:cs/>
          <w:lang w:bidi="bo-CN"/>
        </w:rPr>
        <w:t xml:space="preserve">གཞུང་ཚབ་ ཀྱིས་ བར་ ན་ དཔང་པོ་ ཅིག་ བཙུགས་ ཐོག་ ལས་ </w:t>
      </w:r>
      <w:r>
        <w:t xml:space="preserve"># </w:t>
      </w:r>
      <w:r>
        <w:rPr>
          <w:rFonts w:cs="Microsoft Himalaya"/>
          <w:cs/>
          <w:lang w:bidi="bo-CN"/>
        </w:rPr>
        <w:t xml:space="preserve">མ་དངུལ་ བཏོགས་བཞག་ མི་ ཚུ་ </w:t>
      </w:r>
      <w:r>
        <w:t xml:space="preserve"># </w:t>
      </w:r>
      <w:r>
        <w:rPr>
          <w:rFonts w:cs="Microsoft Himalaya"/>
          <w:cs/>
          <w:lang w:bidi="bo-CN"/>
        </w:rPr>
        <w:t xml:space="preserve">གཡོག་ལཱ་ འབད་ མི་ ལུ་ </w:t>
      </w:r>
      <w:r>
        <w:t xml:space="preserve"># </w:t>
      </w:r>
      <w:r>
        <w:rPr>
          <w:rFonts w:cs="Microsoft Himalaya"/>
          <w:cs/>
          <w:lang w:bidi="bo-CN"/>
        </w:rPr>
        <w:t>སྤྲོད་ ནུག་ ཟེར་ ཨིན་ པས །</w:t>
      </w:r>
    </w:p>
    <w:p w14:paraId="78D0FC9E" w14:textId="77777777" w:rsidR="00A536DF" w:rsidRDefault="00A536DF" w:rsidP="00A536DF">
      <w:pPr>
        <w:spacing w:after="0"/>
      </w:pPr>
      <w:r>
        <w:rPr>
          <w:rFonts w:cs="Microsoft Himalaya"/>
          <w:cs/>
          <w:lang w:bidi="bo-CN"/>
        </w:rPr>
        <w:t xml:space="preserve"> ད་རུང་</w:t>
      </w:r>
    </w:p>
    <w:p w14:paraId="04782A19" w14:textId="77777777" w:rsidR="00A536DF" w:rsidRDefault="00A536DF" w:rsidP="00A536DF">
      <w:pPr>
        <w:spacing w:after="0"/>
      </w:pPr>
      <w:r>
        <w:t xml:space="preserve"> # </w:t>
      </w:r>
      <w:r>
        <w:rPr>
          <w:rFonts w:cs="Microsoft Himalaya"/>
          <w:cs/>
          <w:lang w:bidi="bo-CN"/>
        </w:rPr>
        <w:t xml:space="preserve">གཞུང་ཚབ་ ཀྱི་ མིང་ཐོ་ ཁར་ </w:t>
      </w:r>
      <w:r>
        <w:t xml:space="preserve"># </w:t>
      </w:r>
      <w:r>
        <w:rPr>
          <w:rFonts w:cs="Microsoft Himalaya"/>
          <w:cs/>
          <w:lang w:bidi="bo-CN"/>
        </w:rPr>
        <w:t xml:space="preserve">མ་དངུལ་ ཡུ་རོ་ </w:t>
      </w:r>
      <w:r>
        <w:t xml:space="preserve">NUM </w:t>
      </w:r>
      <w:r>
        <w:rPr>
          <w:rFonts w:cs="Microsoft Himalaya"/>
          <w:cs/>
          <w:lang w:bidi="bo-CN"/>
        </w:rPr>
        <w:t xml:space="preserve">ལྷགཔ་ཅིག་ </w:t>
      </w:r>
      <w:r>
        <w:t xml:space="preserve"># </w:t>
      </w:r>
      <w:r>
        <w:rPr>
          <w:rFonts w:cs="Microsoft Himalaya"/>
          <w:cs/>
          <w:lang w:bidi="bo-CN"/>
        </w:rPr>
        <w:t xml:space="preserve">ཚུལ་མཐུན་ སྤྲོད་ལེན་ མ་ འབད་ བ་ དང་ </w:t>
      </w:r>
      <w:r>
        <w:t xml:space="preserve"># </w:t>
      </w:r>
      <w:r>
        <w:rPr>
          <w:rFonts w:cs="Microsoft Himalaya"/>
          <w:cs/>
          <w:lang w:bidi="bo-CN"/>
        </w:rPr>
        <w:t xml:space="preserve">རྩིས་ཆད་ ཐོན་ པའི་ </w:t>
      </w:r>
      <w:r>
        <w:t xml:space="preserve"># </w:t>
      </w:r>
      <w:r>
        <w:rPr>
          <w:rFonts w:cs="Microsoft Himalaya"/>
          <w:cs/>
          <w:lang w:bidi="bo-CN"/>
        </w:rPr>
        <w:t>རྩིས་ཐོ་ བཏོན་ ཡོད་ མི་ དེ་ ཡང་</w:t>
      </w:r>
    </w:p>
    <w:p w14:paraId="10F3AC78" w14:textId="77777777" w:rsidR="00A536DF" w:rsidRDefault="00A536DF" w:rsidP="00A536DF">
      <w:pPr>
        <w:spacing w:after="0"/>
      </w:pPr>
      <w:r>
        <w:lastRenderedPageBreak/>
        <w:t xml:space="preserve"> # </w:t>
      </w:r>
      <w:r>
        <w:rPr>
          <w:rFonts w:cs="Microsoft Himalaya"/>
          <w:cs/>
          <w:lang w:bidi="bo-CN"/>
        </w:rPr>
        <w:t xml:space="preserve">ཡུ་རོ་ </w:t>
      </w:r>
      <w:r>
        <w:t xml:space="preserve">NUM # </w:t>
      </w:r>
      <w:r>
        <w:rPr>
          <w:rFonts w:cs="Microsoft Himalaya"/>
          <w:cs/>
          <w:lang w:bidi="bo-CN"/>
        </w:rPr>
        <w:t xml:space="preserve">ལྷགཔ་ཅིག་ </w:t>
      </w:r>
      <w:r>
        <w:t xml:space="preserve"># </w:t>
      </w:r>
      <w:r>
        <w:rPr>
          <w:rFonts w:cs="Microsoft Himalaya"/>
          <w:cs/>
          <w:lang w:bidi="bo-CN"/>
        </w:rPr>
        <w:t xml:space="preserve">ཉེན་བཅོལ་ ལས་སྡེ་ ཚུ་ ལུ་ མིན་ པར་ </w:t>
      </w:r>
      <w:r>
        <w:t xml:space="preserve"># </w:t>
      </w:r>
      <w:r>
        <w:rPr>
          <w:rFonts w:cs="Microsoft Himalaya"/>
          <w:cs/>
          <w:lang w:bidi="bo-CN"/>
        </w:rPr>
        <w:t xml:space="preserve">གཞུང་ཚབ་ ལས་ཁང་ ནང་ བཙུགས་ མི་ </w:t>
      </w:r>
      <w:r>
        <w:t xml:space="preserve"># </w:t>
      </w:r>
      <w:r>
        <w:rPr>
          <w:rFonts w:cs="Microsoft Himalaya"/>
          <w:cs/>
          <w:lang w:bidi="bo-CN"/>
        </w:rPr>
        <w:t xml:space="preserve">བཱ་ར་སཱལསི་ གི་ ལས་བྱེདཔ་ ཚུ་ ལུ་ རྒྱབ་རྟེན་ཡིག་ཆ་ ག་ནི་ཡང་ མེད་ པར་ </w:t>
      </w:r>
      <w:r>
        <w:t xml:space="preserve"># </w:t>
      </w:r>
      <w:r>
        <w:rPr>
          <w:rFonts w:cs="Microsoft Himalaya"/>
          <w:cs/>
          <w:lang w:bidi="bo-CN"/>
        </w:rPr>
        <w:t xml:space="preserve">སྤྲོད་ ཡོདཔ་ མ་ཚད་ </w:t>
      </w:r>
      <w:r>
        <w:t xml:space="preserve"># </w:t>
      </w:r>
      <w:r>
        <w:rPr>
          <w:rFonts w:cs="Microsoft Himalaya"/>
          <w:cs/>
          <w:lang w:bidi="bo-CN"/>
        </w:rPr>
        <w:t xml:space="preserve">ཡུ་རོ་ </w:t>
      </w:r>
      <w:r>
        <w:t xml:space="preserve">NUM # </w:t>
      </w:r>
      <w:r>
        <w:rPr>
          <w:rFonts w:cs="Microsoft Himalaya"/>
          <w:cs/>
          <w:lang w:bidi="bo-CN"/>
        </w:rPr>
        <w:t xml:space="preserve">དེ་ཅིག་ </w:t>
      </w:r>
      <w:r>
        <w:t xml:space="preserve"># </w:t>
      </w:r>
      <w:r>
        <w:rPr>
          <w:rFonts w:cs="Microsoft Himalaya"/>
          <w:cs/>
          <w:lang w:bidi="bo-CN"/>
        </w:rPr>
        <w:t xml:space="preserve">གཞུང་ཚབ་ ལས་ཁང་ གི་ ལས་གཡོགཔ་ ཚུ་ ལུ་ </w:t>
      </w:r>
      <w:r>
        <w:t xml:space="preserve"># </w:t>
      </w:r>
      <w:r>
        <w:rPr>
          <w:rFonts w:cs="Microsoft Himalaya"/>
          <w:cs/>
          <w:lang w:bidi="bo-CN"/>
        </w:rPr>
        <w:t xml:space="preserve">འབྱོར་འཛིན་ དང་ </w:t>
      </w:r>
      <w:r>
        <w:t xml:space="preserve"># </w:t>
      </w:r>
      <w:r>
        <w:rPr>
          <w:rFonts w:cs="Microsoft Himalaya"/>
          <w:cs/>
          <w:lang w:bidi="bo-CN"/>
        </w:rPr>
        <w:t xml:space="preserve">འཛིན་ཤོག་ ཚུ་ མེད་ པར་ </w:t>
      </w:r>
      <w:r>
        <w:t xml:space="preserve"># </w:t>
      </w:r>
      <w:r>
        <w:rPr>
          <w:rFonts w:cs="Microsoft Himalaya"/>
          <w:cs/>
          <w:lang w:bidi="bo-CN"/>
        </w:rPr>
        <w:t>དོན་གཅོད་པའི་ འཐུས་ སྤྲོད་ མི་ ལུ་ བརྟེན་ ཨིན་ པས །</w:t>
      </w:r>
    </w:p>
    <w:p w14:paraId="6F2C3196" w14:textId="77777777" w:rsidR="00A536DF" w:rsidRDefault="00A536DF" w:rsidP="00A536DF">
      <w:pPr>
        <w:spacing w:after="0"/>
      </w:pPr>
      <w:r>
        <w:rPr>
          <w:rFonts w:cs="Microsoft Himalaya"/>
          <w:cs/>
          <w:lang w:bidi="bo-CN"/>
        </w:rPr>
        <w:t xml:space="preserve"> རྩིས་འཛིན་ ཚུ་ </w:t>
      </w:r>
      <w:r>
        <w:t xml:space="preserve"># </w:t>
      </w:r>
      <w:r>
        <w:rPr>
          <w:rFonts w:cs="Microsoft Himalaya"/>
          <w:cs/>
          <w:lang w:bidi="bo-CN"/>
        </w:rPr>
        <w:t>ཚུལ་མཐུན་ མེད་ མི་ དེ་ ཡང་</w:t>
      </w:r>
    </w:p>
    <w:p w14:paraId="0D7737F7" w14:textId="77777777" w:rsidR="00A536DF" w:rsidRDefault="00A536DF" w:rsidP="00A536DF">
      <w:pPr>
        <w:spacing w:after="0"/>
      </w:pPr>
      <w:r>
        <w:t xml:space="preserve"> # </w:t>
      </w:r>
      <w:r>
        <w:rPr>
          <w:rFonts w:cs="Microsoft Himalaya"/>
          <w:cs/>
          <w:lang w:bidi="bo-CN"/>
        </w:rPr>
        <w:t xml:space="preserve">རྒྱལ་གཞུང་རྩིས་ཞིབ་དབང་འཛིན་ གྱིས་ སྤྱི་ལོ་ </w:t>
      </w:r>
      <w:r>
        <w:t xml:space="preserve">NUM # </w:t>
      </w:r>
      <w:r>
        <w:rPr>
          <w:rFonts w:cs="Microsoft Himalaya"/>
          <w:cs/>
          <w:lang w:bidi="bo-CN"/>
        </w:rPr>
        <w:t xml:space="preserve">ཟླཝ་ </w:t>
      </w:r>
      <w:r>
        <w:t>NUM</w:t>
      </w:r>
      <w:r>
        <w:rPr>
          <w:rFonts w:cs="Microsoft Himalaya"/>
          <w:cs/>
          <w:lang w:bidi="bo-CN"/>
        </w:rPr>
        <w:t xml:space="preserve">པའི་ ཚེས་ </w:t>
      </w:r>
      <w:r>
        <w:t xml:space="preserve">NUM # </w:t>
      </w:r>
      <w:r>
        <w:rPr>
          <w:rFonts w:cs="Microsoft Himalaya"/>
          <w:cs/>
          <w:lang w:bidi="bo-CN"/>
        </w:rPr>
        <w:t xml:space="preserve">ལས་ </w:t>
      </w:r>
      <w:r>
        <w:t xml:space="preserve"># </w:t>
      </w:r>
      <w:r>
        <w:rPr>
          <w:rFonts w:cs="Microsoft Himalaya"/>
          <w:cs/>
          <w:lang w:bidi="bo-CN"/>
        </w:rPr>
        <w:t xml:space="preserve">སྤྱི་ལོ་ </w:t>
      </w:r>
      <w:r>
        <w:t xml:space="preserve">NUM # </w:t>
      </w:r>
      <w:r>
        <w:rPr>
          <w:rFonts w:cs="Microsoft Himalaya"/>
          <w:cs/>
          <w:lang w:bidi="bo-CN"/>
        </w:rPr>
        <w:t xml:space="preserve">ཟླཝ་ </w:t>
      </w:r>
      <w:r>
        <w:t>NUM</w:t>
      </w:r>
      <w:r>
        <w:rPr>
          <w:rFonts w:cs="Microsoft Himalaya"/>
          <w:cs/>
          <w:lang w:bidi="bo-CN"/>
        </w:rPr>
        <w:t xml:space="preserve">པ་ ཚུན་ </w:t>
      </w:r>
      <w:r>
        <w:t xml:space="preserve"># </w:t>
      </w:r>
      <w:r>
        <w:rPr>
          <w:rFonts w:cs="Microsoft Himalaya"/>
          <w:cs/>
          <w:lang w:bidi="bo-CN"/>
        </w:rPr>
        <w:t xml:space="preserve">རྩིས་ཞིབ་ འབདཝ་ ད་ </w:t>
      </w:r>
      <w:r>
        <w:t xml:space="preserve"># </w:t>
      </w:r>
      <w:r>
        <w:rPr>
          <w:rFonts w:cs="Microsoft Himalaya"/>
          <w:cs/>
          <w:lang w:bidi="bo-CN"/>
        </w:rPr>
        <w:t>བདའ་ཟུན་ ཡོདཔ་ ཨིན་ པས །</w:t>
      </w:r>
    </w:p>
    <w:p w14:paraId="31AAA492" w14:textId="77777777" w:rsidR="00A536DF" w:rsidRDefault="00A536DF" w:rsidP="00A536DF">
      <w:pPr>
        <w:spacing w:after="0"/>
      </w:pPr>
      <w:r>
        <w:rPr>
          <w:rFonts w:cs="Microsoft Himalaya"/>
          <w:cs/>
          <w:lang w:bidi="bo-CN"/>
        </w:rPr>
        <w:t xml:space="preserve"> ཀུན་གསལ་ གྱིས་ གཞུང་ཚབ་ བསོད་ནམས་སྟོབས་ལྡན་རབ་རྒྱས་ ལུ་ </w:t>
      </w:r>
      <w:r>
        <w:t xml:space="preserve"># </w:t>
      </w:r>
      <w:r>
        <w:rPr>
          <w:rFonts w:cs="Microsoft Himalaya"/>
          <w:cs/>
          <w:lang w:bidi="bo-CN"/>
        </w:rPr>
        <w:t xml:space="preserve">གནད་དོན་ དེ་ གི་ སྐོར་ལས་ </w:t>
      </w:r>
      <w:r>
        <w:t xml:space="preserve"># </w:t>
      </w:r>
      <w:r>
        <w:rPr>
          <w:rFonts w:cs="Microsoft Himalaya"/>
          <w:cs/>
          <w:lang w:bidi="bo-CN"/>
        </w:rPr>
        <w:t xml:space="preserve">ཁོ་རའི་ བསམ་འཆར་ ལེན་ ནིའི་ དོན་ལུ་ </w:t>
      </w:r>
      <w:r>
        <w:t xml:space="preserve"># </w:t>
      </w:r>
      <w:r>
        <w:rPr>
          <w:rFonts w:cs="Microsoft Himalaya"/>
          <w:cs/>
          <w:lang w:bidi="bo-CN"/>
        </w:rPr>
        <w:t xml:space="preserve">འདས་པའི་ ཉིནམ་ </w:t>
      </w:r>
      <w:r>
        <w:t xml:space="preserve">NUM # </w:t>
      </w:r>
      <w:r>
        <w:rPr>
          <w:rFonts w:cs="Microsoft Himalaya"/>
          <w:cs/>
          <w:lang w:bidi="bo-CN"/>
        </w:rPr>
        <w:t xml:space="preserve">གྱི་ རིང་ </w:t>
      </w:r>
      <w:r>
        <w:t xml:space="preserve"># </w:t>
      </w:r>
      <w:r>
        <w:rPr>
          <w:rFonts w:cs="Microsoft Himalaya"/>
          <w:cs/>
          <w:lang w:bidi="bo-CN"/>
        </w:rPr>
        <w:t xml:space="preserve">བརྒྱུད་འཕྲིན་ ནང་ </w:t>
      </w:r>
      <w:r>
        <w:t xml:space="preserve"># </w:t>
      </w:r>
      <w:r>
        <w:rPr>
          <w:rFonts w:cs="Microsoft Himalaya"/>
          <w:cs/>
          <w:lang w:bidi="bo-CN"/>
        </w:rPr>
        <w:t xml:space="preserve">འབྲེལ་བ་འཐབ་ ནི་ གི་ དཔའ་ ག་དེམ་ཅིག་ ར་ བཅམ་ རུང་ </w:t>
      </w:r>
      <w:r>
        <w:t xml:space="preserve"># </w:t>
      </w:r>
      <w:r>
        <w:rPr>
          <w:rFonts w:cs="Microsoft Himalaya"/>
          <w:cs/>
          <w:lang w:bidi="bo-CN"/>
        </w:rPr>
        <w:t>ངོས་ལེན་ འབད་ མ་ བཏུབ །</w:t>
      </w:r>
    </w:p>
    <w:p w14:paraId="7A784476" w14:textId="77777777" w:rsidR="00A536DF" w:rsidRDefault="00A536DF" w:rsidP="00A536DF">
      <w:pPr>
        <w:spacing w:after="0"/>
      </w:pPr>
      <w:r>
        <w:rPr>
          <w:rFonts w:cs="Microsoft Himalaya"/>
          <w:cs/>
          <w:lang w:bidi="bo-CN"/>
        </w:rPr>
        <w:t xml:space="preserve"> བསོད་ནམས་སྟོབས་ལྡན་རབ་རྒྱས་ དེ་ </w:t>
      </w:r>
      <w:r>
        <w:t xml:space="preserve"># </w:t>
      </w:r>
      <w:r>
        <w:rPr>
          <w:rFonts w:cs="Microsoft Himalaya"/>
          <w:cs/>
          <w:lang w:bidi="bo-CN"/>
        </w:rPr>
        <w:t xml:space="preserve">སྤྱི་ལོ་ </w:t>
      </w:r>
      <w:r>
        <w:t xml:space="preserve">NUM # </w:t>
      </w:r>
      <w:r>
        <w:rPr>
          <w:rFonts w:cs="Microsoft Himalaya"/>
          <w:cs/>
          <w:lang w:bidi="bo-CN"/>
        </w:rPr>
        <w:t xml:space="preserve">ཟླཝ་ </w:t>
      </w:r>
      <w:r>
        <w:t>NUM</w:t>
      </w:r>
      <w:r>
        <w:rPr>
          <w:rFonts w:cs="Microsoft Himalaya"/>
          <w:cs/>
          <w:lang w:bidi="bo-CN"/>
        </w:rPr>
        <w:t xml:space="preserve">པའི་ ནང་ </w:t>
      </w:r>
      <w:r>
        <w:t xml:space="preserve"># </w:t>
      </w:r>
      <w:r>
        <w:rPr>
          <w:rFonts w:cs="Microsoft Himalaya"/>
          <w:cs/>
          <w:lang w:bidi="bo-CN"/>
        </w:rPr>
        <w:t xml:space="preserve">བེལ་ཇི་ཡམ་ ལུ་ </w:t>
      </w:r>
      <w:r>
        <w:t xml:space="preserve"># </w:t>
      </w:r>
      <w:r>
        <w:rPr>
          <w:rFonts w:cs="Microsoft Himalaya"/>
          <w:cs/>
          <w:lang w:bidi="bo-CN"/>
        </w:rPr>
        <w:t xml:space="preserve">འབྲུག་ གི་ གཞུང་ཚབ་ དང་པ་ སྦེ་ </w:t>
      </w:r>
      <w:r>
        <w:t xml:space="preserve"># </w:t>
      </w:r>
      <w:r>
        <w:rPr>
          <w:rFonts w:cs="Microsoft Himalaya"/>
          <w:cs/>
          <w:lang w:bidi="bo-CN"/>
        </w:rPr>
        <w:t>བསྐོ་བཞག་ འབད་ ཡོད་ པའི་ གནས་ཚུལ །</w:t>
      </w:r>
    </w:p>
    <w:p w14:paraId="72E75162" w14:textId="77777777" w:rsidR="00A536DF" w:rsidRDefault="00A536DF" w:rsidP="00A536DF">
      <w:pPr>
        <w:spacing w:after="0"/>
      </w:pPr>
      <w:r>
        <w:rPr>
          <w:rFonts w:cs="Microsoft Himalaya"/>
          <w:cs/>
          <w:lang w:bidi="bo-CN"/>
        </w:rPr>
        <w:t xml:space="preserve"> ཁྱིམ་ གུང་ </w:t>
      </w:r>
      <w:r>
        <w:t xml:space="preserve">NUM # </w:t>
      </w:r>
      <w:r>
        <w:rPr>
          <w:rFonts w:cs="Microsoft Himalaya"/>
          <w:cs/>
          <w:lang w:bidi="bo-CN"/>
        </w:rPr>
        <w:t xml:space="preserve">གི་ ས་རིན་ གྱི་ ཉོག་བཤད ། </w:t>
      </w:r>
      <w:r>
        <w:t>#</w:t>
      </w:r>
    </w:p>
    <w:p w14:paraId="2F2A19CF" w14:textId="77777777" w:rsidR="00A536DF" w:rsidRDefault="00A536DF" w:rsidP="00A536DF">
      <w:pPr>
        <w:spacing w:after="0"/>
      </w:pPr>
      <w:r>
        <w:rPr>
          <w:rFonts w:cs="Microsoft Himalaya"/>
          <w:cs/>
          <w:lang w:bidi="bo-CN"/>
        </w:rPr>
        <w:t xml:space="preserve"> བཀྲིས་བསྟན་འཛིན །</w:t>
      </w:r>
    </w:p>
    <w:p w14:paraId="7D2CE1C1"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ཀྲོང་གསར་ བྲག་སྟེང་ རྒེད་འོག་ ལས་ </w:t>
      </w:r>
      <w:r>
        <w:t xml:space="preserve"># </w:t>
      </w:r>
      <w:r>
        <w:rPr>
          <w:rFonts w:cs="Microsoft Himalaya"/>
          <w:cs/>
          <w:lang w:bidi="bo-CN"/>
        </w:rPr>
        <w:t xml:space="preserve">ཁྱིམ་ གུང་ </w:t>
      </w:r>
      <w:r>
        <w:t xml:space="preserve">NUM # </w:t>
      </w:r>
      <w:r>
        <w:rPr>
          <w:rFonts w:cs="Microsoft Himalaya"/>
          <w:cs/>
          <w:lang w:bidi="bo-CN"/>
        </w:rPr>
        <w:t>གིས་ ད་རུང་</w:t>
      </w:r>
    </w:p>
    <w:p w14:paraId="3DDD94DC" w14:textId="77777777" w:rsidR="00A536DF" w:rsidRDefault="00A536DF" w:rsidP="00A536DF">
      <w:pPr>
        <w:spacing w:after="0"/>
      </w:pPr>
      <w:r>
        <w:t xml:space="preserve"> # </w:t>
      </w:r>
      <w:r>
        <w:rPr>
          <w:rFonts w:cs="Microsoft Himalaya"/>
          <w:cs/>
          <w:lang w:bidi="bo-CN"/>
        </w:rPr>
        <w:t xml:space="preserve">སྟག་རྩེ་རིག་གཞུང་མཐོ་རིམ་སློབ་གྲྭ་ </w:t>
      </w:r>
      <w:r>
        <w:t xml:space="preserve"># </w:t>
      </w:r>
      <w:r>
        <w:rPr>
          <w:rFonts w:cs="Microsoft Himalaya"/>
          <w:cs/>
          <w:lang w:bidi="bo-CN"/>
        </w:rPr>
        <w:t xml:space="preserve">བཟོ་སྐྲུན་ འབད་ བའི་ སྐབས་ </w:t>
      </w:r>
      <w:r>
        <w:t xml:space="preserve"># </w:t>
      </w:r>
      <w:r>
        <w:rPr>
          <w:rFonts w:cs="Microsoft Himalaya"/>
          <w:cs/>
          <w:lang w:bidi="bo-CN"/>
        </w:rPr>
        <w:t xml:space="preserve">གཞུང་ ལུ་ </w:t>
      </w:r>
      <w:r>
        <w:t xml:space="preserve"># </w:t>
      </w:r>
      <w:r>
        <w:rPr>
          <w:rFonts w:cs="Microsoft Himalaya"/>
          <w:cs/>
          <w:lang w:bidi="bo-CN"/>
        </w:rPr>
        <w:t xml:space="preserve">ས་ཆ་ ཕུལ་ ཡོད་ པའི་ ས་རིན་ སྐོར་ལས་ </w:t>
      </w:r>
      <w:r>
        <w:t xml:space="preserve"># </w:t>
      </w:r>
      <w:r>
        <w:rPr>
          <w:rFonts w:cs="Microsoft Himalaya"/>
          <w:cs/>
          <w:lang w:bidi="bo-CN"/>
        </w:rPr>
        <w:t>ཉོག་བཤད་བཀོད་ དོ་ ཡོདཔ་ ཨིན་ པས །</w:t>
      </w:r>
    </w:p>
    <w:p w14:paraId="78A49D8D"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བྲག་སྟེང་ རྒེད་འོག་ གི་ ཁྱིམ་ གུང་ </w:t>
      </w:r>
      <w:r>
        <w:t xml:space="preserve">NUM # </w:t>
      </w:r>
      <w:r>
        <w:rPr>
          <w:rFonts w:cs="Microsoft Himalaya"/>
          <w:cs/>
          <w:lang w:bidi="bo-CN"/>
        </w:rPr>
        <w:t xml:space="preserve">གིས་ རིག་གཞུང་མཐོ་རིམ་སློབ་གྲྭའི་ དོན་ལུ་ </w:t>
      </w:r>
      <w:r>
        <w:t xml:space="preserve"># </w:t>
      </w:r>
      <w:r>
        <w:rPr>
          <w:rFonts w:cs="Microsoft Himalaya"/>
          <w:cs/>
          <w:lang w:bidi="bo-CN"/>
        </w:rPr>
        <w:t xml:space="preserve">ས་ཆ་ བྱིན མིའི་ གྲས་ལས་ </w:t>
      </w:r>
      <w:r>
        <w:t xml:space="preserve"># </w:t>
      </w:r>
      <w:r>
        <w:rPr>
          <w:rFonts w:cs="Microsoft Himalaya"/>
          <w:cs/>
          <w:lang w:bidi="bo-CN"/>
        </w:rPr>
        <w:t xml:space="preserve">ཁྱིམ་ གུང་ </w:t>
      </w:r>
      <w:r>
        <w:t xml:space="preserve">NUM # </w:t>
      </w:r>
      <w:r>
        <w:rPr>
          <w:rFonts w:cs="Microsoft Himalaya"/>
          <w:cs/>
          <w:lang w:bidi="bo-CN"/>
        </w:rPr>
        <w:t xml:space="preserve">གིས་ ས་ཚབ་ མེན་ པར་ </w:t>
      </w:r>
      <w:r>
        <w:t xml:space="preserve"># </w:t>
      </w:r>
      <w:r>
        <w:rPr>
          <w:rFonts w:cs="Microsoft Himalaya"/>
          <w:cs/>
          <w:lang w:bidi="bo-CN"/>
        </w:rPr>
        <w:t xml:space="preserve">ཏི་རུ་ ལེན་ ནི་ ཨིན་ ཟེར་ </w:t>
      </w:r>
      <w:r>
        <w:t xml:space="preserve"># </w:t>
      </w:r>
      <w:r>
        <w:rPr>
          <w:rFonts w:cs="Microsoft Himalaya"/>
          <w:cs/>
          <w:lang w:bidi="bo-CN"/>
        </w:rPr>
        <w:t xml:space="preserve">གདམ་ཁ་རྐྱབ་ ཡོདཔ་ བཞིན་དུ་ </w:t>
      </w:r>
      <w:r>
        <w:t xml:space="preserve"># </w:t>
      </w:r>
      <w:r>
        <w:rPr>
          <w:rFonts w:cs="Microsoft Himalaya"/>
          <w:cs/>
          <w:lang w:bidi="bo-CN"/>
        </w:rPr>
        <w:t xml:space="preserve">གཞུང་ གིས་ ཡང་ </w:t>
      </w:r>
      <w:r>
        <w:t xml:space="preserve"># </w:t>
      </w:r>
      <w:r>
        <w:rPr>
          <w:rFonts w:cs="Microsoft Himalaya"/>
          <w:cs/>
          <w:lang w:bidi="bo-CN"/>
        </w:rPr>
        <w:t xml:space="preserve">ཏི་རུ་ སྤྲོད་ ཚར་ བའི་ མཐའ་མར་ </w:t>
      </w:r>
      <w:r>
        <w:t xml:space="preserve"># </w:t>
      </w:r>
      <w:r>
        <w:rPr>
          <w:rFonts w:cs="Microsoft Himalaya"/>
          <w:cs/>
          <w:lang w:bidi="bo-CN"/>
        </w:rPr>
        <w:t xml:space="preserve">བསྒྱུར་བཅོས་ འབད་ མི་ </w:t>
      </w:r>
      <w:r>
        <w:t xml:space="preserve"># </w:t>
      </w:r>
      <w:r>
        <w:rPr>
          <w:rFonts w:cs="Microsoft Himalaya"/>
          <w:cs/>
          <w:lang w:bidi="bo-CN"/>
        </w:rPr>
        <w:t xml:space="preserve">སའི་ གོང་ཚད་ ལྟར་དུ་ དགོཔ་སྦེ་ </w:t>
      </w:r>
      <w:r>
        <w:t xml:space="preserve"># </w:t>
      </w:r>
      <w:r>
        <w:rPr>
          <w:rFonts w:cs="Microsoft Himalaya"/>
          <w:cs/>
          <w:lang w:bidi="bo-CN"/>
        </w:rPr>
        <w:t>སླབ་ དོ་ ཡོདཔ་ ཨིན་ པས །</w:t>
      </w:r>
    </w:p>
    <w:p w14:paraId="5E3D1E0F" w14:textId="77777777" w:rsidR="00A536DF" w:rsidRDefault="00A536DF" w:rsidP="00A536DF">
      <w:pPr>
        <w:spacing w:after="0"/>
      </w:pPr>
      <w:r>
        <w:rPr>
          <w:rFonts w:cs="Microsoft Himalaya"/>
          <w:cs/>
          <w:lang w:bidi="bo-CN"/>
        </w:rPr>
        <w:t xml:space="preserve"> དབུས་ས་ ལས་ </w:t>
      </w:r>
      <w:r>
        <w:t xml:space="preserve"># </w:t>
      </w:r>
      <w:r>
        <w:rPr>
          <w:rFonts w:cs="Microsoft Himalaya"/>
          <w:cs/>
          <w:lang w:bidi="bo-CN"/>
        </w:rPr>
        <w:t xml:space="preserve">སྐྱེས་ལོ་ </w:t>
      </w:r>
      <w:r>
        <w:t xml:space="preserve">NUM # </w:t>
      </w:r>
      <w:r>
        <w:rPr>
          <w:rFonts w:cs="Microsoft Himalaya"/>
          <w:cs/>
          <w:lang w:bidi="bo-CN"/>
        </w:rPr>
        <w:t xml:space="preserve">ལང་ མི་ </w:t>
      </w:r>
      <w:r>
        <w:t xml:space="preserve"># </w:t>
      </w:r>
      <w:r>
        <w:rPr>
          <w:rFonts w:cs="Microsoft Himalaya"/>
          <w:cs/>
          <w:lang w:bidi="bo-CN"/>
        </w:rPr>
        <w:t xml:space="preserve">སེངྒེ་བཟང་མོ་ གིས་ སླབ་ དོ་ བཟུམ་ འབད་བ་ཅིན་ </w:t>
      </w:r>
      <w:r>
        <w:t xml:space="preserve"># </w:t>
      </w:r>
      <w:r>
        <w:rPr>
          <w:rFonts w:cs="Microsoft Himalaya"/>
          <w:cs/>
          <w:lang w:bidi="bo-CN"/>
        </w:rPr>
        <w:t xml:space="preserve">ལོ་ དག་པ་ཅིག་ གི་ ཧེ་མ་ </w:t>
      </w:r>
      <w:r>
        <w:t xml:space="preserve"># </w:t>
      </w:r>
      <w:r>
        <w:rPr>
          <w:rFonts w:cs="Microsoft Himalaya"/>
          <w:cs/>
          <w:lang w:bidi="bo-CN"/>
        </w:rPr>
        <w:t xml:space="preserve">མོ་རའི་ ཨའི་ གྱོངས་ མི་ གི་ མིང་ཐོ་ ཁར་ ཡོད་ པའི་ ས་ཁྲམ་ དེ་ </w:t>
      </w:r>
      <w:r>
        <w:t xml:space="preserve"># </w:t>
      </w:r>
      <w:r>
        <w:rPr>
          <w:rFonts w:cs="Microsoft Himalaya"/>
          <w:cs/>
          <w:lang w:bidi="bo-CN"/>
        </w:rPr>
        <w:t xml:space="preserve">མོ་རའི་ མིང་ཐོ་ ཁར་ སྤོ་ ནི་ སྦེ་ </w:t>
      </w:r>
      <w:r>
        <w:t xml:space="preserve"># </w:t>
      </w:r>
      <w:r>
        <w:rPr>
          <w:rFonts w:cs="Microsoft Himalaya"/>
          <w:cs/>
          <w:lang w:bidi="bo-CN"/>
        </w:rPr>
        <w:t xml:space="preserve">རྫོང་ཁག་ ནང་ འགྱོ་བལྟ་ བའི་ སྐབས་ </w:t>
      </w:r>
      <w:r>
        <w:t xml:space="preserve"># </w:t>
      </w:r>
      <w:r>
        <w:rPr>
          <w:rFonts w:cs="Microsoft Himalaya"/>
          <w:cs/>
          <w:lang w:bidi="bo-CN"/>
        </w:rPr>
        <w:t xml:space="preserve">ས་ཆ་ ཌེ་སི་མཱལ་ </w:t>
      </w:r>
      <w:r>
        <w:t xml:space="preserve">NUM # </w:t>
      </w:r>
      <w:r>
        <w:rPr>
          <w:rFonts w:cs="Microsoft Himalaya"/>
          <w:cs/>
          <w:lang w:bidi="bo-CN"/>
        </w:rPr>
        <w:t xml:space="preserve">ཡོད་ ས་ ལས་ </w:t>
      </w:r>
      <w:r>
        <w:t xml:space="preserve"># </w:t>
      </w:r>
      <w:r>
        <w:rPr>
          <w:rFonts w:cs="Microsoft Himalaya"/>
          <w:cs/>
          <w:lang w:bidi="bo-CN"/>
        </w:rPr>
        <w:t xml:space="preserve">ཌེ་སི་མཱལ་ </w:t>
      </w:r>
      <w:r>
        <w:t xml:space="preserve">NUM # </w:t>
      </w:r>
      <w:r>
        <w:rPr>
          <w:rFonts w:cs="Microsoft Himalaya"/>
          <w:cs/>
          <w:lang w:bidi="bo-CN"/>
        </w:rPr>
        <w:t xml:space="preserve">རྐྱངམ་གཅིག་ ལས་ མིན་འདུག་ ཟེར་ ཨིནམ་ ད་ </w:t>
      </w:r>
      <w:r>
        <w:t xml:space="preserve"># </w:t>
      </w:r>
      <w:r>
        <w:rPr>
          <w:rFonts w:cs="Microsoft Himalaya"/>
          <w:cs/>
          <w:lang w:bidi="bo-CN"/>
        </w:rPr>
        <w:t xml:space="preserve">ས་ཚབ་ བྱིན་ པ་ ཅིན་ </w:t>
      </w:r>
      <w:r>
        <w:t xml:space="preserve"># </w:t>
      </w:r>
      <w:r>
        <w:rPr>
          <w:rFonts w:cs="Microsoft Himalaya"/>
          <w:cs/>
          <w:lang w:bidi="bo-CN"/>
        </w:rPr>
        <w:t xml:space="preserve">ཌེ་སི་མཱལ་ </w:t>
      </w:r>
      <w:r>
        <w:t xml:space="preserve">NUM # </w:t>
      </w:r>
      <w:r>
        <w:rPr>
          <w:rFonts w:cs="Microsoft Himalaya"/>
          <w:cs/>
          <w:lang w:bidi="bo-CN"/>
        </w:rPr>
        <w:t>ཧྲིལ་བུམ་ དགོ་ ཟེར་ ཨིན་ པས །</w:t>
      </w:r>
    </w:p>
    <w:p w14:paraId="69B71EC2" w14:textId="77777777" w:rsidR="00A536DF" w:rsidRDefault="00A536DF" w:rsidP="00A536DF">
      <w:pPr>
        <w:spacing w:after="0"/>
      </w:pPr>
      <w:r>
        <w:rPr>
          <w:rFonts w:cs="Microsoft Himalaya"/>
          <w:cs/>
          <w:lang w:bidi="bo-CN"/>
        </w:rPr>
        <w:t xml:space="preserve"> མོ་ གིས་ ཧེ་མ་ </w:t>
      </w:r>
      <w:r>
        <w:t xml:space="preserve"># </w:t>
      </w:r>
      <w:r>
        <w:rPr>
          <w:rFonts w:cs="Microsoft Himalaya"/>
          <w:cs/>
          <w:lang w:bidi="bo-CN"/>
        </w:rPr>
        <w:t xml:space="preserve">གཞུང་ ལུ་ </w:t>
      </w:r>
      <w:r>
        <w:t xml:space="preserve"># </w:t>
      </w:r>
      <w:r>
        <w:rPr>
          <w:rFonts w:cs="Microsoft Himalaya"/>
          <w:cs/>
          <w:lang w:bidi="bo-CN"/>
        </w:rPr>
        <w:t xml:space="preserve">ས་ཆ་ ཕུལ་ བའི་ སྐབས་ </w:t>
      </w:r>
      <w:r>
        <w:t xml:space="preserve"># </w:t>
      </w:r>
      <w:r>
        <w:rPr>
          <w:rFonts w:cs="Microsoft Himalaya"/>
          <w:cs/>
          <w:lang w:bidi="bo-CN"/>
        </w:rPr>
        <w:t xml:space="preserve">འཛོམས་འདུ་ ནང་ </w:t>
      </w:r>
      <w:r>
        <w:t xml:space="preserve"># </w:t>
      </w:r>
      <w:r>
        <w:rPr>
          <w:rFonts w:cs="Microsoft Himalaya"/>
          <w:cs/>
          <w:lang w:bidi="bo-CN"/>
        </w:rPr>
        <w:t xml:space="preserve">མོ་རའི་ བུམོ་ གཏང་ མི་ དེ་ གིས་ ས་ཚབ་ དགོ་ ནི་ སྦེ་ </w:t>
      </w:r>
      <w:r>
        <w:t xml:space="preserve"># </w:t>
      </w:r>
      <w:r>
        <w:rPr>
          <w:rFonts w:cs="Microsoft Himalaya"/>
          <w:cs/>
          <w:lang w:bidi="bo-CN"/>
        </w:rPr>
        <w:t xml:space="preserve">ཡི་གུ་ བཙུགས་ ཡོད་ རུང་ </w:t>
      </w:r>
      <w:r>
        <w:t xml:space="preserve"># </w:t>
      </w:r>
      <w:r>
        <w:rPr>
          <w:rFonts w:cs="Microsoft Himalaya"/>
          <w:cs/>
          <w:lang w:bidi="bo-CN"/>
        </w:rPr>
        <w:t xml:space="preserve">ཤུལ་ལས་ </w:t>
      </w:r>
      <w:r>
        <w:t xml:space="preserve"># </w:t>
      </w:r>
      <w:r>
        <w:rPr>
          <w:rFonts w:cs="Microsoft Himalaya"/>
          <w:cs/>
          <w:lang w:bidi="bo-CN"/>
        </w:rPr>
        <w:t xml:space="preserve">ཌེ་སི་མཱལ་ </w:t>
      </w:r>
      <w:r>
        <w:t xml:space="preserve">NUM # </w:t>
      </w:r>
      <w:r>
        <w:rPr>
          <w:rFonts w:cs="Microsoft Himalaya"/>
          <w:cs/>
          <w:lang w:bidi="bo-CN"/>
        </w:rPr>
        <w:t xml:space="preserve">བཏོགས་འབག་ ནི་ དེ་གིས་ ས་ཚབ་ ཡང་ མ་ ལེན་ པར་ </w:t>
      </w:r>
      <w:r>
        <w:t xml:space="preserve"># </w:t>
      </w:r>
      <w:r>
        <w:rPr>
          <w:rFonts w:cs="Microsoft Himalaya"/>
          <w:cs/>
          <w:lang w:bidi="bo-CN"/>
        </w:rPr>
        <w:t>བཞག་ ཡི་ ཟེར་ ཨིན་ པས །</w:t>
      </w:r>
    </w:p>
    <w:p w14:paraId="3123D53D" w14:textId="77777777" w:rsidR="00A536DF" w:rsidRDefault="00A536DF" w:rsidP="00A536DF">
      <w:pPr>
        <w:spacing w:after="0"/>
      </w:pPr>
      <w:r>
        <w:rPr>
          <w:rFonts w:cs="Microsoft Himalaya"/>
          <w:cs/>
          <w:lang w:bidi="bo-CN"/>
        </w:rPr>
        <w:t xml:space="preserve"> དེ་ བཟུམ་སྦེ་ </w:t>
      </w:r>
      <w:r>
        <w:t xml:space="preserve"># </w:t>
      </w:r>
      <w:r>
        <w:rPr>
          <w:rFonts w:cs="Microsoft Himalaya"/>
          <w:cs/>
          <w:lang w:bidi="bo-CN"/>
        </w:rPr>
        <w:t xml:space="preserve">སྐྱེས་ལོ་ </w:t>
      </w:r>
      <w:r>
        <w:t xml:space="preserve">NUM # </w:t>
      </w:r>
      <w:r>
        <w:rPr>
          <w:rFonts w:cs="Microsoft Himalaya"/>
          <w:cs/>
          <w:lang w:bidi="bo-CN"/>
        </w:rPr>
        <w:t xml:space="preserve">ལང་ མི་ </w:t>
      </w:r>
      <w:r>
        <w:t xml:space="preserve"># </w:t>
      </w:r>
      <w:r>
        <w:rPr>
          <w:rFonts w:cs="Microsoft Himalaya"/>
          <w:cs/>
          <w:lang w:bidi="bo-CN"/>
        </w:rPr>
        <w:t xml:space="preserve">དབྱངས་ཅན་ གྱིས་ བཤད་ དོ་ བཟུམ་ འབད་བ་ཅིན་ </w:t>
      </w:r>
      <w:r>
        <w:t xml:space="preserve"># </w:t>
      </w:r>
      <w:r>
        <w:rPr>
          <w:rFonts w:cs="Microsoft Himalaya"/>
          <w:cs/>
          <w:lang w:bidi="bo-CN"/>
        </w:rPr>
        <w:t xml:space="preserve">མོ་ གིས་ ས་ འཐེབ་ ཀྱི་ དོན་ལུ་ </w:t>
      </w:r>
      <w:r>
        <w:t xml:space="preserve"># </w:t>
      </w:r>
      <w:r>
        <w:rPr>
          <w:rFonts w:cs="Microsoft Himalaya"/>
          <w:cs/>
          <w:lang w:bidi="bo-CN"/>
        </w:rPr>
        <w:t xml:space="preserve">དངུལ་ཀྲམ་ </w:t>
      </w:r>
      <w:r>
        <w:t xml:space="preserve">NUM # </w:t>
      </w:r>
      <w:r>
        <w:rPr>
          <w:rFonts w:cs="Microsoft Himalaya"/>
          <w:cs/>
          <w:lang w:bidi="bo-CN"/>
        </w:rPr>
        <w:t xml:space="preserve">ཐོབ་ པས་ ཟེར་ སླབ་ སྟེ་ </w:t>
      </w:r>
      <w:r>
        <w:t xml:space="preserve"># </w:t>
      </w:r>
      <w:r>
        <w:rPr>
          <w:rFonts w:cs="Microsoft Himalaya"/>
          <w:cs/>
          <w:lang w:bidi="bo-CN"/>
        </w:rPr>
        <w:t xml:space="preserve">རྫོང་ཁག་ ནང་ སོང་བལྟ་ རུང་ </w:t>
      </w:r>
      <w:r>
        <w:t xml:space="preserve"># </w:t>
      </w:r>
      <w:r>
        <w:rPr>
          <w:rFonts w:cs="Microsoft Himalaya"/>
          <w:cs/>
          <w:lang w:bidi="bo-CN"/>
        </w:rPr>
        <w:t xml:space="preserve">མོ་ གི་ མེན་ པས་ ཟེར་ སླབ་ སྟེ་ </w:t>
      </w:r>
      <w:r>
        <w:t xml:space="preserve"># </w:t>
      </w:r>
      <w:r>
        <w:rPr>
          <w:rFonts w:cs="Microsoft Himalaya"/>
          <w:cs/>
          <w:lang w:bidi="bo-CN"/>
        </w:rPr>
        <w:t>ལོག་ བཏང་ ཡི་ ཟེར་ ཨིན་ པས །</w:t>
      </w:r>
    </w:p>
    <w:p w14:paraId="46B85A0E" w14:textId="77777777" w:rsidR="00A536DF" w:rsidRDefault="00A536DF" w:rsidP="00A536DF">
      <w:pPr>
        <w:spacing w:after="0"/>
      </w:pPr>
      <w:r>
        <w:rPr>
          <w:rFonts w:cs="Microsoft Himalaya"/>
          <w:cs/>
          <w:lang w:bidi="bo-CN"/>
        </w:rPr>
        <w:t xml:space="preserve"> གཡུས་ཚན་ དེ་ གི་ ས་ཆ་ བྱིན་ མི་ ཚུ་ གིས་ ཉོག་བཤད་ ངོ་མ་ ར་ </w:t>
      </w:r>
      <w:r>
        <w:t xml:space="preserve"># </w:t>
      </w:r>
      <w:r>
        <w:rPr>
          <w:rFonts w:cs="Microsoft Himalaya"/>
          <w:cs/>
          <w:lang w:bidi="bo-CN"/>
        </w:rPr>
        <w:t xml:space="preserve">ཁོང་རའི་ ས་ཆ་ ཚུ་ </w:t>
      </w:r>
      <w:r>
        <w:t xml:space="preserve"># </w:t>
      </w:r>
      <w:r>
        <w:rPr>
          <w:rFonts w:cs="Microsoft Himalaya"/>
          <w:cs/>
          <w:lang w:bidi="bo-CN"/>
        </w:rPr>
        <w:t xml:space="preserve">ཧེ་མ་ ལས་ </w:t>
      </w:r>
      <w:r>
        <w:t xml:space="preserve"># </w:t>
      </w:r>
      <w:r>
        <w:rPr>
          <w:rFonts w:cs="Microsoft Himalaya"/>
          <w:cs/>
          <w:lang w:bidi="bo-CN"/>
        </w:rPr>
        <w:t xml:space="preserve">གཞུང་ ལུ་ </w:t>
      </w:r>
      <w:r>
        <w:t xml:space="preserve"># </w:t>
      </w:r>
      <w:r>
        <w:rPr>
          <w:rFonts w:cs="Microsoft Himalaya"/>
          <w:cs/>
          <w:lang w:bidi="bo-CN"/>
        </w:rPr>
        <w:t xml:space="preserve">ཕུལ་ ཡོད་ རུང་ </w:t>
      </w:r>
      <w:r>
        <w:t xml:space="preserve"># </w:t>
      </w:r>
      <w:r>
        <w:rPr>
          <w:rFonts w:cs="Microsoft Himalaya"/>
          <w:cs/>
          <w:lang w:bidi="bo-CN"/>
        </w:rPr>
        <w:t xml:space="preserve">སའི་ གོང་ཚད་ ཀྱི་ བཅའ་ཁྲིམས་ དེ་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བསྒྱུར་བཅོས་ འབད་ ཡོད་ པའི་ ཁར་ </w:t>
      </w:r>
      <w:r>
        <w:t xml:space="preserve"># </w:t>
      </w:r>
      <w:r>
        <w:rPr>
          <w:rFonts w:cs="Microsoft Himalaya"/>
          <w:cs/>
          <w:lang w:bidi="bo-CN"/>
        </w:rPr>
        <w:t xml:space="preserve">རིག་གཞུང་མཐོ་རིམ་སློབ་གྲྭའི་ བཟོ་སྐྲུན་ གྱི་ ལཱ་ ཚུ་ ཡང་ </w:t>
      </w:r>
      <w:r>
        <w:t xml:space="preserve"># </w:t>
      </w:r>
      <w:r>
        <w:rPr>
          <w:rFonts w:cs="Microsoft Himalaya"/>
          <w:cs/>
          <w:lang w:bidi="bo-CN"/>
        </w:rPr>
        <w:t xml:space="preserve">སྤྱི་ལོ་ </w:t>
      </w:r>
      <w:r>
        <w:t xml:space="preserve">NUM # </w:t>
      </w:r>
      <w:r>
        <w:rPr>
          <w:rFonts w:cs="Microsoft Himalaya"/>
          <w:cs/>
          <w:lang w:bidi="bo-CN"/>
        </w:rPr>
        <w:t xml:space="preserve">ལུ་ རྐྱངམ་གཅིག་ འགོ་བཙུགས་ ཡོདཔ་ ལས་ </w:t>
      </w:r>
      <w:r>
        <w:t xml:space="preserve"># </w:t>
      </w:r>
      <w:r>
        <w:rPr>
          <w:rFonts w:cs="Microsoft Himalaya"/>
          <w:cs/>
          <w:lang w:bidi="bo-CN"/>
        </w:rPr>
        <w:t xml:space="preserve">ས་རིན་ ཚུ་ </w:t>
      </w:r>
      <w:r>
        <w:t xml:space="preserve"># </w:t>
      </w:r>
      <w:r>
        <w:rPr>
          <w:rFonts w:cs="Microsoft Himalaya"/>
          <w:cs/>
          <w:lang w:bidi="bo-CN"/>
        </w:rPr>
        <w:t xml:space="preserve">བསྒྱུར་བཅོས་ འབད་ མི་ དང་ འཁྲིལ་ </w:t>
      </w:r>
      <w:r>
        <w:t xml:space="preserve"># </w:t>
      </w:r>
      <w:r>
        <w:rPr>
          <w:rFonts w:cs="Microsoft Himalaya"/>
          <w:cs/>
          <w:lang w:bidi="bo-CN"/>
        </w:rPr>
        <w:t>འཐོབ་ ཚུགས་ པའི་ རེ་བ་སྐྱེད་ དོ་ ཡོདཔ་ ཨིན་ པས །</w:t>
      </w:r>
    </w:p>
    <w:p w14:paraId="29639D36" w14:textId="77777777" w:rsidR="00A536DF" w:rsidRDefault="00A536DF" w:rsidP="00A536DF">
      <w:pPr>
        <w:spacing w:after="0"/>
      </w:pPr>
      <w:r>
        <w:rPr>
          <w:rFonts w:cs="Microsoft Himalaya"/>
          <w:cs/>
          <w:lang w:bidi="bo-CN"/>
        </w:rPr>
        <w:t xml:space="preserve"> ཀྲོང་གསར་ རྫོང་ཁག་ གི་ ས་ཁྲམ་འགོ་དཔོན་འོག་མ་ འཇམ་དབྱངས་ ཀྱིས་ སླབ་ དོ་ བཟུམ་ འབད་བ་ཅིན་ </w:t>
      </w:r>
      <w:r>
        <w:t xml:space="preserve"># </w:t>
      </w:r>
      <w:r>
        <w:rPr>
          <w:rFonts w:cs="Microsoft Himalaya"/>
          <w:cs/>
          <w:lang w:bidi="bo-CN"/>
        </w:rPr>
        <w:t xml:space="preserve">རིག་གཞུང་མཐོ་རིམ་སློབ་གྲྭའི་ དོན་ལུ་ </w:t>
      </w:r>
      <w:r>
        <w:t xml:space="preserve"># </w:t>
      </w:r>
      <w:r>
        <w:rPr>
          <w:rFonts w:cs="Microsoft Himalaya"/>
          <w:cs/>
          <w:lang w:bidi="bo-CN"/>
        </w:rPr>
        <w:t xml:space="preserve">ཁྱིམ་ གུང་ </w:t>
      </w:r>
      <w:r>
        <w:t xml:space="preserve">NUM # </w:t>
      </w:r>
      <w:r>
        <w:rPr>
          <w:rFonts w:cs="Microsoft Himalaya"/>
          <w:cs/>
          <w:lang w:bidi="bo-CN"/>
        </w:rPr>
        <w:t xml:space="preserve">གི་ ས་ཆ་ ལེན་ ཡོད་ རུང་ </w:t>
      </w:r>
      <w:r>
        <w:t xml:space="preserve"># </w:t>
      </w:r>
      <w:r>
        <w:rPr>
          <w:rFonts w:cs="Microsoft Himalaya"/>
          <w:cs/>
          <w:lang w:bidi="bo-CN"/>
        </w:rPr>
        <w:t xml:space="preserve">ཉོག་བཤད་བཀོད་ མི་ </w:t>
      </w:r>
      <w:r>
        <w:t xml:space="preserve">NUM # </w:t>
      </w:r>
      <w:r>
        <w:rPr>
          <w:rFonts w:cs="Microsoft Himalaya"/>
          <w:cs/>
          <w:lang w:bidi="bo-CN"/>
        </w:rPr>
        <w:t xml:space="preserve">གིས་ ས་རིན་ ལེན་ ནི་ སྦེ་ </w:t>
      </w:r>
      <w:r>
        <w:t xml:space="preserve"># </w:t>
      </w:r>
      <w:r>
        <w:rPr>
          <w:rFonts w:cs="Microsoft Himalaya"/>
          <w:cs/>
          <w:lang w:bidi="bo-CN"/>
        </w:rPr>
        <w:t xml:space="preserve">གདམ་ཁ་རྐྱབ་ མི་ ལུ་ བརྟེན་ </w:t>
      </w:r>
      <w:r>
        <w:t xml:space="preserve"># </w:t>
      </w:r>
      <w:r>
        <w:rPr>
          <w:rFonts w:cs="Microsoft Himalaya"/>
          <w:cs/>
          <w:lang w:bidi="bo-CN"/>
        </w:rPr>
        <w:t xml:space="preserve">གཞུང་ གིས་ སྤྱི་ལོ་ </w:t>
      </w:r>
      <w:r>
        <w:t xml:space="preserve">NUM # </w:t>
      </w:r>
      <w:r>
        <w:rPr>
          <w:rFonts w:cs="Microsoft Himalaya"/>
          <w:cs/>
          <w:lang w:bidi="bo-CN"/>
        </w:rPr>
        <w:t xml:space="preserve">གི་ ས་རིན་ བཅའ་ཁྲིམས་ དང་ འཁྲིལ་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ས་རིན་ བསྡོམས་ ཀྱིས་ དངུལ་ཀྲམ་ </w:t>
      </w:r>
      <w:r>
        <w:t xml:space="preserve">NUM # </w:t>
      </w:r>
      <w:r>
        <w:rPr>
          <w:rFonts w:cs="Microsoft Himalaya"/>
          <w:cs/>
          <w:lang w:bidi="bo-CN"/>
        </w:rPr>
        <w:t xml:space="preserve">སྤྲོད་ ཚར་ ཡོདཔ་ མ་ཚད་ </w:t>
      </w:r>
      <w:r>
        <w:t xml:space="preserve"># </w:t>
      </w:r>
      <w:r>
        <w:rPr>
          <w:rFonts w:cs="Microsoft Himalaya"/>
          <w:cs/>
          <w:lang w:bidi="bo-CN"/>
        </w:rPr>
        <w:t xml:space="preserve">ས་ཚབ་ གདམ་ཁ་རྐྱབ་ མི་ ཚུ་ ལུ་ ཡང་ </w:t>
      </w:r>
      <w:r>
        <w:t xml:space="preserve"># </w:t>
      </w:r>
      <w:r>
        <w:rPr>
          <w:rFonts w:cs="Microsoft Himalaya"/>
          <w:cs/>
          <w:lang w:bidi="bo-CN"/>
        </w:rPr>
        <w:t>ས་ཚབ་ སྤྲོད་ ཚར་ ནུག་ ཟེར་ ཨིན་ པས །</w:t>
      </w:r>
    </w:p>
    <w:p w14:paraId="6D92D716" w14:textId="77777777" w:rsidR="00A536DF" w:rsidRDefault="00A536DF" w:rsidP="00A536DF">
      <w:pPr>
        <w:spacing w:after="0"/>
      </w:pPr>
      <w:r>
        <w:rPr>
          <w:rFonts w:cs="Microsoft Himalaya"/>
          <w:cs/>
          <w:lang w:bidi="bo-CN"/>
        </w:rPr>
        <w:t xml:space="preserve"> ཁོ་ གིས་ སློབ་གྲྭ་ བཟོ་སྐྲུན་ འབད་ ནིའི་ དོན་ལུ་ </w:t>
      </w:r>
      <w:r>
        <w:t xml:space="preserve"># </w:t>
      </w:r>
      <w:r>
        <w:rPr>
          <w:rFonts w:cs="Microsoft Himalaya"/>
          <w:cs/>
          <w:lang w:bidi="bo-CN"/>
        </w:rPr>
        <w:t xml:space="preserve">ས་ཆ་ ཨེ་ཀར་ </w:t>
      </w:r>
      <w:r>
        <w:t xml:space="preserve">NUM # </w:t>
      </w:r>
      <w:r>
        <w:rPr>
          <w:rFonts w:cs="Microsoft Himalaya"/>
          <w:cs/>
          <w:lang w:bidi="bo-CN"/>
        </w:rPr>
        <w:t xml:space="preserve">སྒེར་ས་ ནང་ ལས་ </w:t>
      </w:r>
      <w:r>
        <w:t xml:space="preserve"># </w:t>
      </w:r>
      <w:r>
        <w:rPr>
          <w:rFonts w:cs="Microsoft Himalaya"/>
          <w:cs/>
          <w:lang w:bidi="bo-CN"/>
        </w:rPr>
        <w:t xml:space="preserve">ལེན་ ཡོདཔ་ མ་ཚད་ </w:t>
      </w:r>
      <w:r>
        <w:t xml:space="preserve"># </w:t>
      </w:r>
      <w:r>
        <w:rPr>
          <w:rFonts w:cs="Microsoft Himalaya"/>
          <w:cs/>
          <w:lang w:bidi="bo-CN"/>
        </w:rPr>
        <w:t xml:space="preserve">གཞུང་ གི་ ནགས་ཚལ་ ཡང་ </w:t>
      </w:r>
      <w:r>
        <w:t xml:space="preserve"># </w:t>
      </w:r>
      <w:r>
        <w:rPr>
          <w:rFonts w:cs="Microsoft Himalaya"/>
          <w:cs/>
          <w:lang w:bidi="bo-CN"/>
        </w:rPr>
        <w:t xml:space="preserve">ཚུད་ དེ་ ཡོད་ ཟེར་ ཨིནམ་ ད་ </w:t>
      </w:r>
      <w:r>
        <w:t xml:space="preserve"># </w:t>
      </w:r>
      <w:r>
        <w:rPr>
          <w:rFonts w:cs="Microsoft Himalaya"/>
          <w:cs/>
          <w:lang w:bidi="bo-CN"/>
        </w:rPr>
        <w:t xml:space="preserve">ས་རིན་ ཚུ་ ཡང་ </w:t>
      </w:r>
      <w:r>
        <w:t xml:space="preserve"># </w:t>
      </w:r>
      <w:r>
        <w:rPr>
          <w:rFonts w:cs="Microsoft Himalaya"/>
          <w:cs/>
          <w:lang w:bidi="bo-CN"/>
        </w:rPr>
        <w:t xml:space="preserve">བསྒྱུར་བཅོས་ འབད་ མི་ </w:t>
      </w:r>
      <w:r>
        <w:t xml:space="preserve"># </w:t>
      </w:r>
      <w:r>
        <w:rPr>
          <w:rFonts w:cs="Microsoft Himalaya"/>
          <w:cs/>
          <w:lang w:bidi="bo-CN"/>
        </w:rPr>
        <w:t xml:space="preserve">ས་རིན་ དང་ འཁྲིལ་བ་ཅིན་ </w:t>
      </w:r>
      <w:r>
        <w:t xml:space="preserve"># </w:t>
      </w:r>
      <w:r>
        <w:rPr>
          <w:rFonts w:cs="Microsoft Himalaya"/>
          <w:cs/>
          <w:lang w:bidi="bo-CN"/>
        </w:rPr>
        <w:t xml:space="preserve">ཆུ་ཞིང་ ཌེ་སི་མཱལ་ </w:t>
      </w:r>
      <w:r>
        <w:t xml:space="preserve"># </w:t>
      </w:r>
      <w:r>
        <w:rPr>
          <w:rFonts w:cs="Microsoft Himalaya"/>
          <w:cs/>
          <w:lang w:bidi="bo-CN"/>
        </w:rPr>
        <w:t xml:space="preserve">རེ་ ལུ་ </w:t>
      </w:r>
      <w:r>
        <w:t xml:space="preserve"># </w:t>
      </w:r>
      <w:r>
        <w:rPr>
          <w:rFonts w:cs="Microsoft Himalaya"/>
          <w:cs/>
          <w:lang w:bidi="bo-CN"/>
        </w:rPr>
        <w:t xml:space="preserve">དངུལ་ཀྲམ་ </w:t>
      </w:r>
      <w:r>
        <w:t xml:space="preserve">NUM # </w:t>
      </w:r>
      <w:r>
        <w:rPr>
          <w:rFonts w:cs="Microsoft Himalaya"/>
          <w:cs/>
          <w:lang w:bidi="bo-CN"/>
        </w:rPr>
        <w:t xml:space="preserve">དང་ </w:t>
      </w:r>
      <w:r>
        <w:t xml:space="preserve"># </w:t>
      </w:r>
      <w:r>
        <w:rPr>
          <w:rFonts w:cs="Microsoft Himalaya"/>
          <w:cs/>
          <w:lang w:bidi="bo-CN"/>
        </w:rPr>
        <w:t xml:space="preserve">སྐམ་ཞིང་ ཌེ་སི་མཱལ་ རེ་ ལུ་ </w:t>
      </w:r>
      <w:r>
        <w:t xml:space="preserve"># </w:t>
      </w:r>
      <w:r>
        <w:rPr>
          <w:rFonts w:cs="Microsoft Himalaya"/>
          <w:cs/>
          <w:lang w:bidi="bo-CN"/>
        </w:rPr>
        <w:t xml:space="preserve">དངུལ་ཀྲམ་ </w:t>
      </w:r>
      <w:r>
        <w:t xml:space="preserve">NUM # </w:t>
      </w:r>
      <w:r>
        <w:rPr>
          <w:rFonts w:cs="Microsoft Himalaya"/>
          <w:cs/>
          <w:lang w:bidi="bo-CN"/>
        </w:rPr>
        <w:t xml:space="preserve">ཨིནམ་ ད་ </w:t>
      </w:r>
      <w:r>
        <w:t xml:space="preserve"># </w:t>
      </w:r>
      <w:r>
        <w:rPr>
          <w:rFonts w:cs="Microsoft Himalaya"/>
          <w:cs/>
          <w:lang w:bidi="bo-CN"/>
        </w:rPr>
        <w:t xml:space="preserve">དེ་ཡང་ རྫོང་ཁག་ གི་ ཁྲོམ་སྡེའི་ ས་ཁོངས་ ཀྱི་ ཐག་རིང་ཐུང་ དང་ འཁྲིལ་ </w:t>
      </w:r>
      <w:r>
        <w:t xml:space="preserve"># </w:t>
      </w:r>
      <w:r>
        <w:rPr>
          <w:rFonts w:cs="Microsoft Himalaya"/>
          <w:cs/>
          <w:lang w:bidi="bo-CN"/>
        </w:rPr>
        <w:t xml:space="preserve">དུམ་གྲ་རེ་ </w:t>
      </w:r>
      <w:r>
        <w:t xml:space="preserve"># </w:t>
      </w:r>
      <w:r>
        <w:rPr>
          <w:rFonts w:cs="Microsoft Himalaya"/>
          <w:cs/>
          <w:lang w:bidi="bo-CN"/>
        </w:rPr>
        <w:t>ཁྱད་པར་ ཡོདཔ་ ཨིན་ པས །</w:t>
      </w:r>
    </w:p>
    <w:p w14:paraId="35526938" w14:textId="77777777" w:rsidR="00A536DF" w:rsidRDefault="00A536DF" w:rsidP="00A536DF">
      <w:pPr>
        <w:spacing w:after="0"/>
      </w:pPr>
      <w:r>
        <w:rPr>
          <w:rFonts w:cs="Microsoft Himalaya"/>
          <w:cs/>
          <w:lang w:bidi="bo-CN"/>
        </w:rPr>
        <w:t xml:space="preserve"> ས་ཁྲམ་འགོ་དཔོན་ གྱིས་ སླབ་ དོ་ བཟུམ་ འབད་བ་ཅིན་ </w:t>
      </w:r>
      <w:r>
        <w:t xml:space="preserve"># </w:t>
      </w:r>
      <w:r>
        <w:rPr>
          <w:rFonts w:cs="Microsoft Himalaya"/>
          <w:cs/>
          <w:lang w:bidi="bo-CN"/>
        </w:rPr>
        <w:t xml:space="preserve">ཧེ་མ་ </w:t>
      </w:r>
      <w:r>
        <w:t xml:space="preserve"># </w:t>
      </w:r>
      <w:r>
        <w:rPr>
          <w:rFonts w:cs="Microsoft Himalaya"/>
          <w:cs/>
          <w:lang w:bidi="bo-CN"/>
        </w:rPr>
        <w:t xml:space="preserve">ས་ འཐེབ་ ཐོན་ པའི་ སྐབས་ </w:t>
      </w:r>
      <w:r>
        <w:t xml:space="preserve"># </w:t>
      </w:r>
      <w:r>
        <w:rPr>
          <w:rFonts w:cs="Microsoft Himalaya"/>
          <w:cs/>
          <w:lang w:bidi="bo-CN"/>
        </w:rPr>
        <w:t xml:space="preserve">གཡུས་མི་ ཚུ་ ལུ་ </w:t>
      </w:r>
      <w:r>
        <w:t xml:space="preserve"># </w:t>
      </w:r>
      <w:r>
        <w:rPr>
          <w:rFonts w:cs="Microsoft Himalaya"/>
          <w:cs/>
          <w:lang w:bidi="bo-CN"/>
        </w:rPr>
        <w:t xml:space="preserve">དུས་ཚོད་ བྱིན་ ཡོད་ རུང་ </w:t>
      </w:r>
      <w:r>
        <w:t xml:space="preserve"># </w:t>
      </w:r>
      <w:r>
        <w:rPr>
          <w:rFonts w:cs="Microsoft Himalaya"/>
          <w:cs/>
          <w:lang w:bidi="bo-CN"/>
        </w:rPr>
        <w:t xml:space="preserve">ཁོང་ གིས་ འཐུས་ མ་ བཏབ་ པར་ </w:t>
      </w:r>
      <w:r>
        <w:t xml:space="preserve"># </w:t>
      </w:r>
      <w:r>
        <w:rPr>
          <w:rFonts w:cs="Microsoft Himalaya"/>
          <w:cs/>
          <w:lang w:bidi="bo-CN"/>
        </w:rPr>
        <w:t xml:space="preserve">བཞག་ ནུག་ ཟེར་ ཨིནམ་ ད་ </w:t>
      </w:r>
      <w:r>
        <w:t xml:space="preserve"># </w:t>
      </w:r>
      <w:r>
        <w:rPr>
          <w:rFonts w:cs="Microsoft Himalaya"/>
          <w:cs/>
          <w:lang w:bidi="bo-CN"/>
        </w:rPr>
        <w:t xml:space="preserve">དཀའ་ངལ་ དེ་ </w:t>
      </w:r>
      <w:r>
        <w:t xml:space="preserve"># </w:t>
      </w:r>
      <w:r>
        <w:rPr>
          <w:rFonts w:cs="Microsoft Himalaya"/>
          <w:cs/>
          <w:lang w:bidi="bo-CN"/>
        </w:rPr>
        <w:t xml:space="preserve">ཁོང་ གིས་ སེལ་ཐབས་ མེདཔ་ ལས་ </w:t>
      </w:r>
      <w:r>
        <w:t xml:space="preserve"># </w:t>
      </w:r>
      <w:r>
        <w:rPr>
          <w:rFonts w:cs="Microsoft Himalaya"/>
          <w:cs/>
          <w:lang w:bidi="bo-CN"/>
        </w:rPr>
        <w:t xml:space="preserve">འབད་ཐབས་ ཅིག་ </w:t>
      </w:r>
      <w:r>
        <w:t xml:space="preserve"># </w:t>
      </w:r>
      <w:r>
        <w:rPr>
          <w:rFonts w:cs="Microsoft Himalaya"/>
          <w:cs/>
          <w:lang w:bidi="bo-CN"/>
        </w:rPr>
        <w:t>ག་ནི་ཡང་ མ་ མཐོང་ ཟེར་ ཨིན་ པའི་ གནས་ཚུལ །</w:t>
      </w:r>
    </w:p>
    <w:p w14:paraId="359B577F" w14:textId="77777777" w:rsidR="00A536DF" w:rsidRDefault="00A536DF" w:rsidP="00A536DF">
      <w:pPr>
        <w:spacing w:after="0"/>
      </w:pPr>
      <w:r>
        <w:rPr>
          <w:rFonts w:cs="Microsoft Himalaya"/>
          <w:cs/>
          <w:lang w:bidi="bo-CN"/>
        </w:rPr>
        <w:t xml:space="preserve"> ཧཱ་ དབང་ཕྱུག་བློ་རྫོང་ རྒྱལ་ཁབ་ ཀྱི་ མཐའ་དོན་ ལུ་ </w:t>
      </w:r>
      <w:r>
        <w:t xml:space="preserve"># </w:t>
      </w:r>
      <w:r>
        <w:rPr>
          <w:rFonts w:cs="Microsoft Himalaya"/>
          <w:cs/>
          <w:lang w:bidi="bo-CN"/>
        </w:rPr>
        <w:t>སྔར་ ག་ ཨིནམ་ སྦེ་ བཞག་ ནི །</w:t>
      </w:r>
    </w:p>
    <w:p w14:paraId="237867EC" w14:textId="77777777" w:rsidR="00A536DF" w:rsidRDefault="00A536DF" w:rsidP="00A536DF">
      <w:pPr>
        <w:spacing w:after="0"/>
      </w:pPr>
      <w:r>
        <w:rPr>
          <w:rFonts w:cs="Microsoft Himalaya"/>
          <w:cs/>
          <w:lang w:bidi="bo-CN"/>
        </w:rPr>
        <w:t xml:space="preserve"> ཉི་མ་དབང་འདུས །</w:t>
      </w:r>
    </w:p>
    <w:p w14:paraId="5D3798D5"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ཁ་ཙ་ </w:t>
      </w:r>
      <w:r>
        <w:t xml:space="preserve"># </w:t>
      </w:r>
      <w:r>
        <w:rPr>
          <w:rFonts w:cs="Microsoft Himalaya"/>
          <w:cs/>
          <w:lang w:bidi="bo-CN"/>
        </w:rPr>
        <w:t xml:space="preserve">མཇུག་ བསྡུ་ མི་ སྤྱི་ཚོགས་ ཐེངས་ </w:t>
      </w:r>
      <w:r>
        <w:t>NUM</w:t>
      </w:r>
      <w:r>
        <w:rPr>
          <w:rFonts w:cs="Microsoft Himalaya"/>
          <w:cs/>
          <w:lang w:bidi="bo-CN"/>
        </w:rPr>
        <w:t xml:space="preserve">པའི་ ནང་ </w:t>
      </w:r>
      <w:r>
        <w:t xml:space="preserve"># </w:t>
      </w:r>
      <w:r>
        <w:rPr>
          <w:rFonts w:cs="Microsoft Himalaya"/>
          <w:cs/>
          <w:lang w:bidi="bo-CN"/>
        </w:rPr>
        <w:t xml:space="preserve">ཧཱ་ གི་ འཐུས་མི་ </w:t>
      </w:r>
      <w:r>
        <w:t xml:space="preserve"># </w:t>
      </w:r>
      <w:r>
        <w:rPr>
          <w:rFonts w:cs="Microsoft Himalaya"/>
          <w:cs/>
          <w:lang w:bidi="bo-CN"/>
        </w:rPr>
        <w:t xml:space="preserve">ཨོ་རྒྱན་བསྟན་འཛིན་ གྱིས་ ད་རེས་ </w:t>
      </w:r>
      <w:r>
        <w:t xml:space="preserve"># </w:t>
      </w:r>
      <w:r>
        <w:rPr>
          <w:rFonts w:cs="Microsoft Himalaya"/>
          <w:cs/>
          <w:lang w:bidi="bo-CN"/>
        </w:rPr>
        <w:t xml:space="preserve">རྒྱ་གར་ གྱི་ དམག་སྦྱོང་ ལྟེ་བ་ ཨིམ་ཊཱཊ་ དང་ </w:t>
      </w:r>
      <w:r>
        <w:t xml:space="preserve"># </w:t>
      </w:r>
      <w:r>
        <w:rPr>
          <w:rFonts w:cs="Microsoft Himalaya"/>
          <w:cs/>
          <w:lang w:bidi="bo-CN"/>
        </w:rPr>
        <w:t xml:space="preserve">འབྲུག་པའི་ བསྟན་སྲུང་དམག་སྡེ་ གིས་ ལག་ལེན་ འཐབ་ དོ་ ཡོད་ མི་ </w:t>
      </w:r>
      <w:r>
        <w:t xml:space="preserve"># </w:t>
      </w:r>
      <w:r>
        <w:rPr>
          <w:rFonts w:cs="Microsoft Himalaya"/>
          <w:cs/>
          <w:lang w:bidi="bo-CN"/>
        </w:rPr>
        <w:t xml:space="preserve">ཧཱ་ དབང་ཕྱུག་བློ་རྫོང་ དེ་ </w:t>
      </w:r>
      <w:r>
        <w:t xml:space="preserve"># </w:t>
      </w:r>
      <w:r>
        <w:rPr>
          <w:rFonts w:cs="Microsoft Himalaya"/>
          <w:cs/>
          <w:lang w:bidi="bo-CN"/>
        </w:rPr>
        <w:t xml:space="preserve">མི་སེར་ ཚུ་ ལུ་ </w:t>
      </w:r>
      <w:r>
        <w:t xml:space="preserve"># </w:t>
      </w:r>
      <w:r>
        <w:rPr>
          <w:rFonts w:cs="Microsoft Himalaya"/>
          <w:cs/>
          <w:lang w:bidi="bo-CN"/>
        </w:rPr>
        <w:t xml:space="preserve">ལོག་ རྩིས་སྤྲོད་ འབད་ ནིའི་ དོན་ལུ་ </w:t>
      </w:r>
      <w:r>
        <w:t xml:space="preserve"># </w:t>
      </w:r>
      <w:r>
        <w:rPr>
          <w:rFonts w:cs="Microsoft Himalaya"/>
          <w:cs/>
          <w:lang w:bidi="bo-CN"/>
        </w:rPr>
        <w:t xml:space="preserve">ཐབས་བྱུས་ ཚུ་ </w:t>
      </w:r>
      <w:r>
        <w:t xml:space="preserve"># </w:t>
      </w:r>
      <w:r>
        <w:rPr>
          <w:rFonts w:cs="Microsoft Himalaya"/>
          <w:cs/>
          <w:lang w:bidi="bo-CN"/>
        </w:rPr>
        <w:t xml:space="preserve">ག་དེ་སྦེ་ ར་ </w:t>
      </w:r>
      <w:r>
        <w:t xml:space="preserve"># </w:t>
      </w:r>
      <w:r>
        <w:rPr>
          <w:rFonts w:cs="Microsoft Himalaya"/>
          <w:cs/>
          <w:lang w:bidi="bo-CN"/>
        </w:rPr>
        <w:t xml:space="preserve">བཏོན་ དོ་ ཡོདཔ་ ཨིན་ནའི་ སྐོར་ལས་ </w:t>
      </w:r>
      <w:r>
        <w:t xml:space="preserve"># </w:t>
      </w:r>
      <w:r>
        <w:rPr>
          <w:rFonts w:cs="Microsoft Himalaya"/>
          <w:cs/>
          <w:lang w:bidi="bo-CN"/>
        </w:rPr>
        <w:t>དྲི་བཀོད་ ཞུ་ ཡི །</w:t>
      </w:r>
    </w:p>
    <w:p w14:paraId="38EF03E3"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 xml:space="preserve">རྫོང་ཁག་ ཡིག་ཚང་ དང་ </w:t>
      </w:r>
      <w:r>
        <w:t xml:space="preserve"># </w:t>
      </w:r>
      <w:r>
        <w:rPr>
          <w:rFonts w:cs="Microsoft Himalaya"/>
          <w:cs/>
          <w:lang w:bidi="bo-CN"/>
        </w:rPr>
        <w:t xml:space="preserve">རབ་སྡེ་ གྲྭ་ཚང་ གཉིས་ </w:t>
      </w:r>
      <w:r>
        <w:t xml:space="preserve"># </w:t>
      </w:r>
      <w:r>
        <w:rPr>
          <w:rFonts w:cs="Microsoft Himalaya"/>
          <w:cs/>
          <w:lang w:bidi="bo-CN"/>
        </w:rPr>
        <w:t xml:space="preserve">སོ་སོར་ ཡོདཔ་ ལས་ </w:t>
      </w:r>
      <w:r>
        <w:t xml:space="preserve"># </w:t>
      </w:r>
      <w:r>
        <w:rPr>
          <w:rFonts w:cs="Microsoft Himalaya"/>
          <w:cs/>
          <w:lang w:bidi="bo-CN"/>
        </w:rPr>
        <w:t xml:space="preserve">བྱ་སྟབས་མ་བདེཝ་ ཐོན་ པའི་ ཁར་ </w:t>
      </w:r>
      <w:r>
        <w:t xml:space="preserve"># </w:t>
      </w:r>
      <w:r>
        <w:rPr>
          <w:rFonts w:cs="Microsoft Himalaya"/>
          <w:cs/>
          <w:lang w:bidi="bo-CN"/>
        </w:rPr>
        <w:t xml:space="preserve">ཐ་ན་ </w:t>
      </w:r>
      <w:r>
        <w:t xml:space="preserve"># </w:t>
      </w:r>
      <w:r>
        <w:rPr>
          <w:rFonts w:cs="Microsoft Himalaya"/>
          <w:cs/>
          <w:lang w:bidi="bo-CN"/>
        </w:rPr>
        <w:t xml:space="preserve">རྫོང་ཁག་ གི་ ལོ་ལྟར་ ཚེས་བཅུ་ </w:t>
      </w:r>
      <w:r>
        <w:t xml:space="preserve"># </w:t>
      </w:r>
      <w:r>
        <w:rPr>
          <w:rFonts w:cs="Microsoft Himalaya"/>
          <w:cs/>
          <w:lang w:bidi="bo-CN"/>
        </w:rPr>
        <w:t xml:space="preserve">འགོ་འདྲེན་འཐབ་ ནི་ ལུ་ ཡང་ </w:t>
      </w:r>
      <w:r>
        <w:t xml:space="preserve"># </w:t>
      </w:r>
      <w:r>
        <w:rPr>
          <w:rFonts w:cs="Microsoft Himalaya"/>
          <w:cs/>
          <w:lang w:bidi="bo-CN"/>
        </w:rPr>
        <w:t>ས་གོ་ མེད་ པའི་ དཀའ་ངལ་ བྱུང་ སྟེ་ ཡོད་ ཟེར་ ཨིན་ པས །</w:t>
      </w:r>
    </w:p>
    <w:p w14:paraId="4474F381" w14:textId="77777777" w:rsidR="00A536DF" w:rsidRDefault="00A536DF" w:rsidP="00A536DF">
      <w:pPr>
        <w:spacing w:after="0"/>
      </w:pPr>
      <w:r>
        <w:rPr>
          <w:rFonts w:cs="Microsoft Himalaya"/>
          <w:cs/>
          <w:lang w:bidi="bo-CN"/>
        </w:rPr>
        <w:lastRenderedPageBreak/>
        <w:t xml:space="preserve"> ཧཱ་ གི་ འཐུས་མི་ གིས་ འབད་བ་ཅིན་ </w:t>
      </w:r>
      <w:r>
        <w:t xml:space="preserve"># </w:t>
      </w:r>
      <w:r>
        <w:rPr>
          <w:rFonts w:cs="Microsoft Himalaya"/>
          <w:cs/>
          <w:lang w:bidi="bo-CN"/>
        </w:rPr>
        <w:t xml:space="preserve">དབང་ཕྱུག་བློ་རྫོང་ དེ་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བསྟན་སྲུང་དམག་སྡེ་ ལུ་ </w:t>
      </w:r>
      <w:r>
        <w:t xml:space="preserve"># </w:t>
      </w:r>
      <w:r>
        <w:rPr>
          <w:rFonts w:cs="Microsoft Himalaya"/>
          <w:cs/>
          <w:lang w:bidi="bo-CN"/>
        </w:rPr>
        <w:t xml:space="preserve">རྩིས་སྤྲོད་ འབད་ དེ་ </w:t>
      </w:r>
      <w:r>
        <w:t xml:space="preserve"># </w:t>
      </w:r>
      <w:r>
        <w:rPr>
          <w:rFonts w:cs="Microsoft Himalaya"/>
          <w:cs/>
          <w:lang w:bidi="bo-CN"/>
        </w:rPr>
        <w:t xml:space="preserve">ད་རེས་འབདཝ་ད་ </w:t>
      </w:r>
      <w:r>
        <w:t xml:space="preserve"># </w:t>
      </w:r>
      <w:r>
        <w:rPr>
          <w:rFonts w:cs="Microsoft Himalaya"/>
          <w:cs/>
          <w:lang w:bidi="bo-CN"/>
        </w:rPr>
        <w:t xml:space="preserve">ལོ་ངོ་ </w:t>
      </w:r>
      <w:r>
        <w:t xml:space="preserve">NUM # </w:t>
      </w:r>
      <w:r>
        <w:rPr>
          <w:rFonts w:cs="Microsoft Himalaya"/>
          <w:cs/>
          <w:lang w:bidi="bo-CN"/>
        </w:rPr>
        <w:t xml:space="preserve">དེ་ཅིག་ </w:t>
      </w:r>
      <w:r>
        <w:t xml:space="preserve"># </w:t>
      </w:r>
      <w:r>
        <w:rPr>
          <w:rFonts w:cs="Microsoft Himalaya"/>
          <w:cs/>
          <w:lang w:bidi="bo-CN"/>
        </w:rPr>
        <w:t>ལངས་ སོ་ ནུག་ ཟེར་ ཨིན་ པས །</w:t>
      </w:r>
    </w:p>
    <w:p w14:paraId="55AE861C"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ལུ་ འཚོགས་ མི་ </w:t>
      </w:r>
      <w:r>
        <w:t xml:space="preserve"># </w:t>
      </w:r>
      <w:r>
        <w:rPr>
          <w:rFonts w:cs="Microsoft Himalaya"/>
          <w:cs/>
          <w:lang w:bidi="bo-CN"/>
        </w:rPr>
        <w:t xml:space="preserve">རྒྱལ་ཡོངས་ཚོགས་འདུ་ ཐེངས་ </w:t>
      </w:r>
      <w:r>
        <w:t>NUM</w:t>
      </w:r>
      <w:r>
        <w:rPr>
          <w:rFonts w:cs="Microsoft Himalaya"/>
          <w:cs/>
          <w:lang w:bidi="bo-CN"/>
        </w:rPr>
        <w:t xml:space="preserve">པའི་ ནང་ </w:t>
      </w:r>
      <w:r>
        <w:t xml:space="preserve"># </w:t>
      </w:r>
      <w:r>
        <w:rPr>
          <w:rFonts w:cs="Microsoft Himalaya"/>
          <w:cs/>
          <w:lang w:bidi="bo-CN"/>
        </w:rPr>
        <w:t xml:space="preserve">གྲོས་གཞི་ བཙུགས་ ཏེ་ </w:t>
      </w:r>
      <w:r>
        <w:t xml:space="preserve"># </w:t>
      </w:r>
      <w:r>
        <w:rPr>
          <w:rFonts w:cs="Microsoft Himalaya"/>
          <w:cs/>
          <w:lang w:bidi="bo-CN"/>
        </w:rPr>
        <w:t xml:space="preserve">གསུང་གྲོས གནང་ བའི་ སྐབས་ </w:t>
      </w:r>
      <w:r>
        <w:t xml:space="preserve"># </w:t>
      </w:r>
      <w:r>
        <w:rPr>
          <w:rFonts w:cs="Microsoft Himalaya"/>
          <w:cs/>
          <w:lang w:bidi="bo-CN"/>
        </w:rPr>
        <w:t xml:space="preserve">རྫོང་གཞིས་ དེ་ </w:t>
      </w:r>
      <w:r>
        <w:t xml:space="preserve"># </w:t>
      </w:r>
      <w:r>
        <w:rPr>
          <w:rFonts w:cs="Microsoft Himalaya"/>
          <w:cs/>
          <w:lang w:bidi="bo-CN"/>
        </w:rPr>
        <w:t xml:space="preserve">དམག་མི་ ཚུ་ </w:t>
      </w:r>
      <w:r>
        <w:t xml:space="preserve"># </w:t>
      </w:r>
      <w:r>
        <w:rPr>
          <w:rFonts w:cs="Microsoft Himalaya"/>
          <w:cs/>
          <w:lang w:bidi="bo-CN"/>
        </w:rPr>
        <w:t xml:space="preserve">སྦྱོང་བརྡར་ འབད་ ནི་ ལུ་ </w:t>
      </w:r>
      <w:r>
        <w:t xml:space="preserve"># </w:t>
      </w:r>
      <w:r>
        <w:rPr>
          <w:rFonts w:cs="Microsoft Himalaya"/>
          <w:cs/>
          <w:lang w:bidi="bo-CN"/>
        </w:rPr>
        <w:t xml:space="preserve">ཁག་ཆེཝ་ ལས་ བརྟེན་ </w:t>
      </w:r>
      <w:r>
        <w:t xml:space="preserve"># </w:t>
      </w:r>
      <w:r>
        <w:rPr>
          <w:rFonts w:cs="Microsoft Himalaya"/>
          <w:cs/>
          <w:lang w:bidi="bo-CN"/>
        </w:rPr>
        <w:t xml:space="preserve">ཧེ་མ་ </w:t>
      </w:r>
      <w:r>
        <w:t xml:space="preserve"># </w:t>
      </w:r>
      <w:r>
        <w:rPr>
          <w:rFonts w:cs="Microsoft Himalaya"/>
          <w:cs/>
          <w:lang w:bidi="bo-CN"/>
        </w:rPr>
        <w:t xml:space="preserve">དམག་སྡེ་ ལུ་ </w:t>
      </w:r>
      <w:r>
        <w:t xml:space="preserve"># </w:t>
      </w:r>
      <w:r>
        <w:rPr>
          <w:rFonts w:cs="Microsoft Himalaya"/>
          <w:cs/>
          <w:lang w:bidi="bo-CN"/>
        </w:rPr>
        <w:t xml:space="preserve">རྩིས་སྤྲོད་ འབད་ བའི་ བསྒང་ བཟོ་ མིའི་ གན་རྒྱ་ དང་ འཁྲིལ་ ཏེ་ </w:t>
      </w:r>
      <w:r>
        <w:t xml:space="preserve"># </w:t>
      </w:r>
      <w:r>
        <w:rPr>
          <w:rFonts w:cs="Microsoft Himalaya"/>
          <w:cs/>
          <w:lang w:bidi="bo-CN"/>
        </w:rPr>
        <w:t xml:space="preserve">ལོ་ངོ་ </w:t>
      </w:r>
      <w:r>
        <w:t xml:space="preserve">NUM # </w:t>
      </w:r>
      <w:r>
        <w:rPr>
          <w:rFonts w:cs="Microsoft Himalaya"/>
          <w:cs/>
          <w:lang w:bidi="bo-CN"/>
        </w:rPr>
        <w:t xml:space="preserve">བཞག་ དགོཔ་ མ་ཚད་ </w:t>
      </w:r>
      <w:r>
        <w:t xml:space="preserve"># </w:t>
      </w:r>
      <w:r>
        <w:rPr>
          <w:rFonts w:cs="Microsoft Himalaya"/>
          <w:cs/>
          <w:lang w:bidi="bo-CN"/>
        </w:rPr>
        <w:t xml:space="preserve">ཨིམ་ཊཱཊ་ དམག་སྡེ་ ལུ་ </w:t>
      </w:r>
      <w:r>
        <w:t xml:space="preserve"># </w:t>
      </w:r>
      <w:r>
        <w:rPr>
          <w:rFonts w:cs="Microsoft Himalaya"/>
          <w:cs/>
          <w:lang w:bidi="bo-CN"/>
        </w:rPr>
        <w:t xml:space="preserve">སྡོད་ སའི་ ཁྱིམ་ ཚུ་ </w:t>
      </w:r>
      <w:r>
        <w:t xml:space="preserve"># </w:t>
      </w:r>
      <w:r>
        <w:rPr>
          <w:rFonts w:cs="Microsoft Himalaya"/>
          <w:cs/>
          <w:lang w:bidi="bo-CN"/>
        </w:rPr>
        <w:t xml:space="preserve">བཟོ་སྐྲུན་འབད་ དེ་ </w:t>
      </w:r>
      <w:r>
        <w:t xml:space="preserve"># </w:t>
      </w:r>
      <w:r>
        <w:rPr>
          <w:rFonts w:cs="Microsoft Himalaya"/>
          <w:cs/>
          <w:lang w:bidi="bo-CN"/>
        </w:rPr>
        <w:t xml:space="preserve">བྱིན་ ཞིནམ་ལས་ </w:t>
      </w:r>
      <w:r>
        <w:t xml:space="preserve"># </w:t>
      </w:r>
      <w:r>
        <w:rPr>
          <w:rFonts w:cs="Microsoft Himalaya"/>
          <w:cs/>
          <w:lang w:bidi="bo-CN"/>
        </w:rPr>
        <w:t xml:space="preserve">གང་མགྱོགས་ རྩིས་སྤྲོད་ འབད་ ནི་ སྦེ་ </w:t>
      </w:r>
      <w:r>
        <w:t xml:space="preserve"># </w:t>
      </w:r>
      <w:r>
        <w:rPr>
          <w:rFonts w:cs="Microsoft Himalaya"/>
          <w:cs/>
          <w:lang w:bidi="bo-CN"/>
        </w:rPr>
        <w:t>གྲོས་ཐག་ བཅད་ ནུག་ ཟེར་ ཨིན་ པས །</w:t>
      </w:r>
    </w:p>
    <w:p w14:paraId="235BCFB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ལོ་ </w:t>
      </w:r>
      <w:r>
        <w:t xml:space="preserve">NUM # </w:t>
      </w:r>
      <w:r>
        <w:rPr>
          <w:rFonts w:cs="Microsoft Himalaya"/>
          <w:cs/>
          <w:lang w:bidi="bo-CN"/>
        </w:rPr>
        <w:t xml:space="preserve">ལུ་ འཚོགས་ མི་ </w:t>
      </w:r>
      <w:r>
        <w:t xml:space="preserve"># </w:t>
      </w:r>
      <w:r>
        <w:rPr>
          <w:rFonts w:cs="Microsoft Himalaya"/>
          <w:cs/>
          <w:lang w:bidi="bo-CN"/>
        </w:rPr>
        <w:t xml:space="preserve">ཚོགས་ཐེངས་ </w:t>
      </w:r>
      <w:r>
        <w:t>NUM</w:t>
      </w:r>
      <w:r>
        <w:rPr>
          <w:rFonts w:cs="Microsoft Himalaya"/>
          <w:cs/>
          <w:lang w:bidi="bo-CN"/>
        </w:rPr>
        <w:t xml:space="preserve">པའི་ ནང་ </w:t>
      </w:r>
      <w:r>
        <w:t xml:space="preserve"># </w:t>
      </w:r>
      <w:r>
        <w:rPr>
          <w:rFonts w:cs="Microsoft Himalaya"/>
          <w:cs/>
          <w:lang w:bidi="bo-CN"/>
        </w:rPr>
        <w:t xml:space="preserve">རྫོང་གཞིས་ རྩིས་སྤྲོད་ འབད་ དེ་ </w:t>
      </w:r>
      <w:r>
        <w:t xml:space="preserve"># </w:t>
      </w:r>
      <w:r>
        <w:rPr>
          <w:rFonts w:cs="Microsoft Himalaya"/>
          <w:cs/>
          <w:lang w:bidi="bo-CN"/>
        </w:rPr>
        <w:t xml:space="preserve">ལོ་ངོ་ </w:t>
      </w:r>
      <w:r>
        <w:t xml:space="preserve">NUM # </w:t>
      </w:r>
      <w:r>
        <w:rPr>
          <w:rFonts w:cs="Microsoft Himalaya"/>
          <w:cs/>
          <w:lang w:bidi="bo-CN"/>
        </w:rPr>
        <w:t xml:space="preserve">ལང་ མི་ དང་ འཁྲིལ་ </w:t>
      </w:r>
      <w:r>
        <w:t xml:space="preserve"># </w:t>
      </w:r>
      <w:r>
        <w:rPr>
          <w:rFonts w:cs="Microsoft Himalaya"/>
          <w:cs/>
          <w:lang w:bidi="bo-CN"/>
        </w:rPr>
        <w:t xml:space="preserve">ཚོགས་ཁང་ ནང་ གསུང་གྲོས་ པའི་ སྐབས་ </w:t>
      </w:r>
      <w:r>
        <w:t xml:space="preserve"># </w:t>
      </w:r>
      <w:r>
        <w:rPr>
          <w:rFonts w:cs="Microsoft Himalaya"/>
          <w:cs/>
          <w:lang w:bidi="bo-CN"/>
        </w:rPr>
        <w:t xml:space="preserve">བསྟན་སྲུང་དམག་སྡེའི་ དབང་འཛིན་ གྱི་ ཁ་ཐུག་ ལས་ </w:t>
      </w:r>
      <w:r>
        <w:t xml:space="preserve"># </w:t>
      </w:r>
      <w:r>
        <w:rPr>
          <w:rFonts w:cs="Microsoft Himalaya"/>
          <w:cs/>
          <w:lang w:bidi="bo-CN"/>
        </w:rPr>
        <w:t xml:space="preserve">བསྟན་སྲུང་དམག་སྡེ་ དང་ ཧཱ་ གི་ མི་སེར་ ཚུ་ གི་ བར་ ན་ </w:t>
      </w:r>
      <w:r>
        <w:t xml:space="preserve"># </w:t>
      </w:r>
      <w:r>
        <w:rPr>
          <w:rFonts w:cs="Microsoft Himalaya"/>
          <w:cs/>
          <w:lang w:bidi="bo-CN"/>
        </w:rPr>
        <w:t xml:space="preserve">གྲོས་བསྟུན་ འབད་ ཞིནམ་ལས་ ལོག་ སྤྲོད་ ནི་ སྦེ་ </w:t>
      </w:r>
      <w:r>
        <w:t xml:space="preserve"># </w:t>
      </w:r>
      <w:r>
        <w:rPr>
          <w:rFonts w:cs="Microsoft Himalaya"/>
          <w:cs/>
          <w:lang w:bidi="bo-CN"/>
        </w:rPr>
        <w:t xml:space="preserve">ཐག་བཅད་ ནུག་ ཟེར་ </w:t>
      </w:r>
      <w:r>
        <w:t xml:space="preserve"># </w:t>
      </w:r>
      <w:r>
        <w:rPr>
          <w:rFonts w:cs="Microsoft Himalaya"/>
          <w:cs/>
          <w:lang w:bidi="bo-CN"/>
        </w:rPr>
        <w:t>ཧཱ་ གི་ འཐུས་མི་ གིས་ ཞུ་ ཡི །</w:t>
      </w:r>
    </w:p>
    <w:p w14:paraId="143D7143" w14:textId="77777777" w:rsidR="00A536DF" w:rsidRDefault="00A536DF" w:rsidP="00A536DF">
      <w:pPr>
        <w:spacing w:after="0"/>
      </w:pPr>
      <w:r>
        <w:rPr>
          <w:rFonts w:cs="Microsoft Himalaya"/>
          <w:cs/>
          <w:lang w:bidi="bo-CN"/>
        </w:rPr>
        <w:t xml:space="preserve"> དེ་ གི་ ཤུལ་ལས་ ཡང་ </w:t>
      </w:r>
      <w:r>
        <w:t xml:space="preserve"># </w:t>
      </w:r>
      <w:r>
        <w:rPr>
          <w:rFonts w:cs="Microsoft Himalaya"/>
          <w:cs/>
          <w:lang w:bidi="bo-CN"/>
        </w:rPr>
        <w:t xml:space="preserve">ཚོགས་ཐེངས་ ལེ་ཤ་ཅིག་ ནང་ </w:t>
      </w:r>
      <w:r>
        <w:t xml:space="preserve"># </w:t>
      </w:r>
      <w:r>
        <w:rPr>
          <w:rFonts w:cs="Microsoft Himalaya"/>
          <w:cs/>
          <w:lang w:bidi="bo-CN"/>
        </w:rPr>
        <w:t xml:space="preserve">གསུང་གྲོས་ གནང་ ཡོད་ རུང་ </w:t>
      </w:r>
      <w:r>
        <w:t xml:space="preserve"># </w:t>
      </w:r>
      <w:r>
        <w:rPr>
          <w:rFonts w:cs="Microsoft Himalaya"/>
          <w:cs/>
          <w:lang w:bidi="bo-CN"/>
        </w:rPr>
        <w:t xml:space="preserve">གྲོས་ཆོད་ ག་ཅི་ ཡང་ </w:t>
      </w:r>
      <w:r>
        <w:t xml:space="preserve"># </w:t>
      </w:r>
      <w:r>
        <w:rPr>
          <w:rFonts w:cs="Microsoft Himalaya"/>
          <w:cs/>
          <w:lang w:bidi="bo-CN"/>
        </w:rPr>
        <w:t xml:space="preserve">འབྱུང་ མ་ ཚུགས་ པར་ ལུས་ ཡོདཔ་ ད་ </w:t>
      </w:r>
      <w:r>
        <w:t xml:space="preserve"># </w:t>
      </w:r>
      <w:r>
        <w:rPr>
          <w:rFonts w:cs="Microsoft Himalaya"/>
          <w:cs/>
          <w:lang w:bidi="bo-CN"/>
        </w:rPr>
        <w:t xml:space="preserve">མཇུག་ ར་ </w:t>
      </w:r>
      <w:r>
        <w:t xml:space="preserve"># </w:t>
      </w:r>
      <w:r>
        <w:rPr>
          <w:rFonts w:cs="Microsoft Himalaya"/>
          <w:cs/>
          <w:lang w:bidi="bo-CN"/>
        </w:rPr>
        <w:t xml:space="preserve">ཚོགས་ཐེངས་ </w:t>
      </w:r>
      <w:r>
        <w:t>NUM</w:t>
      </w:r>
      <w:r>
        <w:rPr>
          <w:rFonts w:cs="Microsoft Himalaya"/>
          <w:cs/>
          <w:lang w:bidi="bo-CN"/>
        </w:rPr>
        <w:t xml:space="preserve">པའི་ ནང་ </w:t>
      </w:r>
      <w:r>
        <w:t xml:space="preserve"># </w:t>
      </w:r>
      <w:r>
        <w:rPr>
          <w:rFonts w:cs="Microsoft Himalaya"/>
          <w:cs/>
          <w:lang w:bidi="bo-CN"/>
        </w:rPr>
        <w:t xml:space="preserve">རྒྱལ་ཁབ་ ནང་ </w:t>
      </w:r>
      <w:r>
        <w:t xml:space="preserve"># </w:t>
      </w:r>
      <w:r>
        <w:rPr>
          <w:rFonts w:cs="Microsoft Himalaya"/>
          <w:cs/>
          <w:lang w:bidi="bo-CN"/>
        </w:rPr>
        <w:t xml:space="preserve">སྲུང་སྐྱོབ་ དང་ འབྲེལ་ བའི་ བྱ་སྟབས་མ་བདེཝ་ དུམ་གྲ་རེ་ འཐོན་ མི་ དང་ འབྲེལ་ </w:t>
      </w:r>
      <w:r>
        <w:t xml:space="preserve"># </w:t>
      </w:r>
      <w:r>
        <w:rPr>
          <w:rFonts w:cs="Microsoft Himalaya"/>
          <w:cs/>
          <w:lang w:bidi="bo-CN"/>
        </w:rPr>
        <w:t xml:space="preserve">ལྷོ་མཚམས་ ཀྱི་ རྫོང་ཁག་ ཚུ་ ནང་ </w:t>
      </w:r>
      <w:r>
        <w:t xml:space="preserve"># </w:t>
      </w:r>
      <w:r>
        <w:rPr>
          <w:rFonts w:cs="Microsoft Himalaya"/>
          <w:cs/>
          <w:lang w:bidi="bo-CN"/>
        </w:rPr>
        <w:t xml:space="preserve">དམག་སྒར་ ཚུ་ ལེགས་ཤོམ་ སྦེ་ </w:t>
      </w:r>
      <w:r>
        <w:t xml:space="preserve"># </w:t>
      </w:r>
      <w:r>
        <w:rPr>
          <w:rFonts w:cs="Microsoft Himalaya"/>
          <w:cs/>
          <w:lang w:bidi="bo-CN"/>
        </w:rPr>
        <w:t xml:space="preserve">ཆགས་ ཚར་ བའི་ ཤུལ་ལུ་ </w:t>
      </w:r>
      <w:r>
        <w:t xml:space="preserve"># </w:t>
      </w:r>
      <w:r>
        <w:rPr>
          <w:rFonts w:cs="Microsoft Himalaya"/>
          <w:cs/>
          <w:lang w:bidi="bo-CN"/>
        </w:rPr>
        <w:t xml:space="preserve">ལོག་ སྤྲོད་ ནི་ སྦེ་ </w:t>
      </w:r>
      <w:r>
        <w:t xml:space="preserve"># </w:t>
      </w:r>
      <w:r>
        <w:rPr>
          <w:rFonts w:cs="Microsoft Himalaya"/>
          <w:cs/>
          <w:lang w:bidi="bo-CN"/>
        </w:rPr>
        <w:t>གྲོས་ཆོད་ གྲུབ་ ནུག་ ཟེར་ ཨིན་ པས །</w:t>
      </w:r>
    </w:p>
    <w:p w14:paraId="142EC486" w14:textId="77777777" w:rsidR="00A536DF" w:rsidRDefault="00A536DF" w:rsidP="00A536DF">
      <w:pPr>
        <w:spacing w:after="0"/>
      </w:pPr>
      <w:r>
        <w:rPr>
          <w:rFonts w:cs="Microsoft Himalaya"/>
          <w:cs/>
          <w:lang w:bidi="bo-CN"/>
        </w:rPr>
        <w:t xml:space="preserve"> དེ་ ལུ་ </w:t>
      </w:r>
      <w:r>
        <w:t xml:space="preserve"># </w:t>
      </w:r>
      <w:r>
        <w:rPr>
          <w:rFonts w:cs="Microsoft Himalaya"/>
          <w:cs/>
          <w:lang w:bidi="bo-CN"/>
        </w:rPr>
        <w:t xml:space="preserve">ནང་སྲིད་བློན་པོ་ </w:t>
      </w:r>
      <w:r>
        <w:t xml:space="preserve"># </w:t>
      </w:r>
      <w:r>
        <w:rPr>
          <w:rFonts w:cs="Microsoft Himalaya"/>
          <w:cs/>
          <w:lang w:bidi="bo-CN"/>
        </w:rPr>
        <w:t xml:space="preserve">མི་འགྱུར་རྡོ་རྗེ་ གིས་ འཐུས་མི་ གིས་ ཞུ་ དོ་ བཟུམ་སྦེ་ </w:t>
      </w:r>
      <w:r>
        <w:t xml:space="preserve"># </w:t>
      </w:r>
      <w:r>
        <w:rPr>
          <w:rFonts w:cs="Microsoft Himalaya"/>
          <w:cs/>
          <w:lang w:bidi="bo-CN"/>
        </w:rPr>
        <w:t xml:space="preserve">འདས་པའི་ ཚོགས་ཐེངས་ </w:t>
      </w:r>
      <w:r>
        <w:t xml:space="preserve"># </w:t>
      </w:r>
      <w:r>
        <w:rPr>
          <w:rFonts w:cs="Microsoft Himalaya"/>
          <w:cs/>
          <w:lang w:bidi="bo-CN"/>
        </w:rPr>
        <w:t xml:space="preserve">ལེ་ཤ་ཅིག་ ནང་ ར་ </w:t>
      </w:r>
      <w:r>
        <w:t xml:space="preserve"># </w:t>
      </w:r>
      <w:r>
        <w:rPr>
          <w:rFonts w:cs="Microsoft Himalaya"/>
          <w:cs/>
          <w:lang w:bidi="bo-CN"/>
        </w:rPr>
        <w:t xml:space="preserve">རྫོང་གཞིས་ དེ་ </w:t>
      </w:r>
      <w:r>
        <w:t xml:space="preserve"># </w:t>
      </w:r>
      <w:r>
        <w:rPr>
          <w:rFonts w:cs="Microsoft Himalaya"/>
          <w:cs/>
          <w:lang w:bidi="bo-CN"/>
        </w:rPr>
        <w:t xml:space="preserve">མི་སེར་ ཚུ་ ལུ་ </w:t>
      </w:r>
      <w:r>
        <w:t xml:space="preserve"># </w:t>
      </w:r>
      <w:r>
        <w:rPr>
          <w:rFonts w:cs="Microsoft Himalaya"/>
          <w:cs/>
          <w:lang w:bidi="bo-CN"/>
        </w:rPr>
        <w:t xml:space="preserve">ལོག་ རྩིས་སྤྲོད་ འབད་ དགོ་ པའི་ སྐོར་ལས་ </w:t>
      </w:r>
      <w:r>
        <w:t xml:space="preserve"># </w:t>
      </w:r>
      <w:r>
        <w:rPr>
          <w:rFonts w:cs="Microsoft Himalaya"/>
          <w:cs/>
          <w:lang w:bidi="bo-CN"/>
        </w:rPr>
        <w:t xml:space="preserve">གསུང་གྲོས་ ཚུ་ གནང་ ཡོདཔ་ ཨིན་རུང་ </w:t>
      </w:r>
      <w:r>
        <w:t xml:space="preserve"># </w:t>
      </w:r>
      <w:r>
        <w:rPr>
          <w:rFonts w:cs="Microsoft Himalaya"/>
          <w:cs/>
          <w:lang w:bidi="bo-CN"/>
        </w:rPr>
        <w:t xml:space="preserve">དེ་བསྒང་ </w:t>
      </w:r>
      <w:r>
        <w:t xml:space="preserve"># </w:t>
      </w:r>
      <w:r>
        <w:rPr>
          <w:rFonts w:cs="Microsoft Himalaya"/>
          <w:cs/>
          <w:lang w:bidi="bo-CN"/>
        </w:rPr>
        <w:t xml:space="preserve">གལ་སྲིད་ </w:t>
      </w:r>
      <w:r>
        <w:t xml:space="preserve"># </w:t>
      </w:r>
      <w:r>
        <w:rPr>
          <w:rFonts w:cs="Microsoft Himalaya"/>
          <w:cs/>
          <w:lang w:bidi="bo-CN"/>
        </w:rPr>
        <w:t xml:space="preserve">རྫོང་ དེ་ </w:t>
      </w:r>
      <w:r>
        <w:t xml:space="preserve"># </w:t>
      </w:r>
      <w:r>
        <w:rPr>
          <w:rFonts w:cs="Microsoft Himalaya"/>
          <w:cs/>
          <w:lang w:bidi="bo-CN"/>
        </w:rPr>
        <w:t xml:space="preserve">མི་སེར་ ལུ་ </w:t>
      </w:r>
      <w:r>
        <w:t xml:space="preserve"># </w:t>
      </w:r>
      <w:r>
        <w:rPr>
          <w:rFonts w:cs="Microsoft Himalaya"/>
          <w:cs/>
          <w:lang w:bidi="bo-CN"/>
        </w:rPr>
        <w:t xml:space="preserve">ལོག་ སྤྲོད་ དགོ་ པ་ ཅིན་ </w:t>
      </w:r>
      <w:r>
        <w:t xml:space="preserve"># </w:t>
      </w:r>
      <w:r>
        <w:rPr>
          <w:rFonts w:cs="Microsoft Himalaya"/>
          <w:cs/>
          <w:lang w:bidi="bo-CN"/>
        </w:rPr>
        <w:t xml:space="preserve">རྒྱ་གར་ གྱི་ དམག་མི་ ཚུ་ </w:t>
      </w:r>
      <w:r>
        <w:t xml:space="preserve"># </w:t>
      </w:r>
      <w:r>
        <w:rPr>
          <w:rFonts w:cs="Microsoft Himalaya"/>
          <w:cs/>
          <w:lang w:bidi="bo-CN"/>
        </w:rPr>
        <w:t xml:space="preserve">སྡོད་ སའི་ ཁྱིམ་ དང་ </w:t>
      </w:r>
      <w:r>
        <w:t xml:space="preserve"># </w:t>
      </w:r>
      <w:r>
        <w:rPr>
          <w:rFonts w:cs="Microsoft Himalaya"/>
          <w:cs/>
          <w:lang w:bidi="bo-CN"/>
        </w:rPr>
        <w:t xml:space="preserve">གཞི་རྟེན་མཁོ་ཆས་ ཚུ་ ལེ་ཤ་ཅིག་ ར་ </w:t>
      </w:r>
      <w:r>
        <w:t xml:space="preserve"># </w:t>
      </w:r>
      <w:r>
        <w:rPr>
          <w:rFonts w:cs="Microsoft Himalaya"/>
          <w:cs/>
          <w:lang w:bidi="bo-CN"/>
        </w:rPr>
        <w:t xml:space="preserve">གསརཔ་ རྐྱབ་ དགོཔ་ འཐོན་ ནི་ ཨིནམ་ལས་ </w:t>
      </w:r>
      <w:r>
        <w:t xml:space="preserve"># </w:t>
      </w:r>
      <w:r>
        <w:rPr>
          <w:rFonts w:cs="Microsoft Himalaya"/>
          <w:cs/>
          <w:lang w:bidi="bo-CN"/>
        </w:rPr>
        <w:t xml:space="preserve">ཟད་འགྲོ་ སྦོམ་ གནས་ ནི་ ཨིནམ་ལས་ </w:t>
      </w:r>
      <w:r>
        <w:t xml:space="preserve"># </w:t>
      </w:r>
      <w:r>
        <w:rPr>
          <w:rFonts w:cs="Microsoft Himalaya"/>
          <w:cs/>
          <w:lang w:bidi="bo-CN"/>
        </w:rPr>
        <w:t xml:space="preserve">ད་ལྟོ་ གནས་སྐབས་ཅིག་ </w:t>
      </w:r>
      <w:r>
        <w:t xml:space="preserve"># </w:t>
      </w:r>
      <w:r>
        <w:rPr>
          <w:rFonts w:cs="Microsoft Himalaya"/>
          <w:cs/>
          <w:lang w:bidi="bo-CN"/>
        </w:rPr>
        <w:t xml:space="preserve">དེ་སྦེ་ ར་ </w:t>
      </w:r>
      <w:r>
        <w:t xml:space="preserve"># </w:t>
      </w:r>
      <w:r>
        <w:rPr>
          <w:rFonts w:cs="Microsoft Himalaya"/>
          <w:cs/>
          <w:lang w:bidi="bo-CN"/>
        </w:rPr>
        <w:t>བཞག་ དགོ་ པའི་ གྲོས་ཆོད་ བྱུང་ ནུག་ ཟེར་ ཞུ་ ཡི །</w:t>
      </w:r>
    </w:p>
    <w:p w14:paraId="61361076"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རེས་ </w:t>
      </w:r>
      <w:r>
        <w:t xml:space="preserve"># </w:t>
      </w:r>
      <w:r>
        <w:rPr>
          <w:rFonts w:cs="Microsoft Himalaya"/>
          <w:cs/>
          <w:lang w:bidi="bo-CN"/>
        </w:rPr>
        <w:t xml:space="preserve">སྤྱི་ཚོགས་ དང་པའི་ ཚོགས་ཐེངས་ </w:t>
      </w:r>
      <w:r>
        <w:t>NUM</w:t>
      </w:r>
      <w:r>
        <w:rPr>
          <w:rFonts w:cs="Microsoft Himalaya"/>
          <w:cs/>
          <w:lang w:bidi="bo-CN"/>
        </w:rPr>
        <w:t xml:space="preserve">པའི་ སྐབས་ ལུ་ ཡང་ </w:t>
      </w:r>
      <w:r>
        <w:t xml:space="preserve"># </w:t>
      </w:r>
      <w:r>
        <w:rPr>
          <w:rFonts w:cs="Microsoft Himalaya"/>
          <w:cs/>
          <w:lang w:bidi="bo-CN"/>
        </w:rPr>
        <w:t xml:space="preserve">ཧཱ་ གི་ འཐུས་མི་ གིས་ གྲོས་གཞི་ ཕུལ་ མི་ དང་ འཁྲིལ་ </w:t>
      </w:r>
      <w:r>
        <w:t xml:space="preserve"># </w:t>
      </w:r>
      <w:r>
        <w:rPr>
          <w:rFonts w:cs="Microsoft Himalaya"/>
          <w:cs/>
          <w:lang w:bidi="bo-CN"/>
        </w:rPr>
        <w:t xml:space="preserve">གསུང་གྲོས་ ཚུ་ ཞིབ་ཞིབ་ སྦེ་ གནང་ བའི་ ཤུལ་ལུ་ </w:t>
      </w:r>
      <w:r>
        <w:t xml:space="preserve"># </w:t>
      </w:r>
      <w:r>
        <w:rPr>
          <w:rFonts w:cs="Microsoft Himalaya"/>
          <w:cs/>
          <w:lang w:bidi="bo-CN"/>
        </w:rPr>
        <w:t xml:space="preserve">རྫོང་ དེ་ </w:t>
      </w:r>
      <w:r>
        <w:t xml:space="preserve"># </w:t>
      </w:r>
      <w:r>
        <w:rPr>
          <w:rFonts w:cs="Microsoft Himalaya"/>
          <w:cs/>
          <w:lang w:bidi="bo-CN"/>
        </w:rPr>
        <w:t xml:space="preserve">ད་རེས་ གནས་སྐབས་ཅིག་ </w:t>
      </w:r>
      <w:r>
        <w:t xml:space="preserve"># </w:t>
      </w:r>
      <w:r>
        <w:rPr>
          <w:rFonts w:cs="Microsoft Himalaya"/>
          <w:cs/>
          <w:lang w:bidi="bo-CN"/>
        </w:rPr>
        <w:t xml:space="preserve">དེ་སྦེ་ ར་ </w:t>
      </w:r>
      <w:r>
        <w:t xml:space="preserve"># </w:t>
      </w:r>
      <w:r>
        <w:rPr>
          <w:rFonts w:cs="Microsoft Himalaya"/>
          <w:cs/>
          <w:lang w:bidi="bo-CN"/>
        </w:rPr>
        <w:t xml:space="preserve">བཞག་ ནི་ སྦེ་ གྲོས་ཐག་ བཅད་ དེ་ ཡོད་ ཟེར་ ཨིནམ་ ད་ </w:t>
      </w:r>
      <w:r>
        <w:t xml:space="preserve"># </w:t>
      </w:r>
      <w:r>
        <w:rPr>
          <w:rFonts w:cs="Microsoft Himalaya"/>
          <w:cs/>
          <w:lang w:bidi="bo-CN"/>
        </w:rPr>
        <w:t xml:space="preserve">དབང་ཕྱུག་བློ་རྫོང་ གི་ </w:t>
      </w:r>
      <w:r>
        <w:t xml:space="preserve"># </w:t>
      </w:r>
      <w:r>
        <w:rPr>
          <w:rFonts w:cs="Microsoft Himalaya"/>
          <w:cs/>
          <w:lang w:bidi="bo-CN"/>
        </w:rPr>
        <w:t xml:space="preserve">མཐའ་འཁོར་ ལུ་ ཡོད་ པའི་ ས་ཁོངས་ ཚུ་ </w:t>
      </w:r>
      <w:r>
        <w:t xml:space="preserve"># </w:t>
      </w:r>
      <w:r>
        <w:rPr>
          <w:rFonts w:cs="Microsoft Himalaya"/>
          <w:cs/>
          <w:lang w:bidi="bo-CN"/>
        </w:rPr>
        <w:t xml:space="preserve">ཆ་མཉམ་ ར་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རྒྱལ་གཞུང་འབྲུག་གི་དམག་སྡེའི་ སྒེར་དབང་ ལུ་ ཡོད་ པའི་ ས་ཆ་ དང་ </w:t>
      </w:r>
      <w:r>
        <w:t xml:space="preserve"># </w:t>
      </w:r>
      <w:r>
        <w:rPr>
          <w:rFonts w:cs="Microsoft Himalaya"/>
          <w:cs/>
          <w:lang w:bidi="bo-CN"/>
        </w:rPr>
        <w:t xml:space="preserve">ཉོ་སྒྲུབ་ འབད་ མི་ ཚུ་ </w:t>
      </w:r>
      <w:r>
        <w:t xml:space="preserve"># </w:t>
      </w:r>
      <w:r>
        <w:rPr>
          <w:rFonts w:cs="Microsoft Himalaya"/>
          <w:cs/>
          <w:lang w:bidi="bo-CN"/>
        </w:rPr>
        <w:t xml:space="preserve">ཐོ་ བཀོད་ ཐོག་ ལས་ </w:t>
      </w:r>
      <w:r>
        <w:t xml:space="preserve"># </w:t>
      </w:r>
      <w:r>
        <w:rPr>
          <w:rFonts w:cs="Microsoft Himalaya"/>
          <w:cs/>
          <w:lang w:bidi="bo-CN"/>
        </w:rPr>
        <w:t xml:space="preserve">ཁྲམ་ རྐྱབ་ ཡོདཔ་ ཨིན་རུང་ </w:t>
      </w:r>
      <w:r>
        <w:t xml:space="preserve"># </w:t>
      </w:r>
      <w:r>
        <w:rPr>
          <w:rFonts w:cs="Microsoft Himalaya"/>
          <w:cs/>
          <w:lang w:bidi="bo-CN"/>
        </w:rPr>
        <w:t xml:space="preserve">མི་སེར་ ཚུ་ གིས་ རྫོང་ དེ་ </w:t>
      </w:r>
      <w:r>
        <w:t xml:space="preserve"># </w:t>
      </w:r>
      <w:r>
        <w:rPr>
          <w:rFonts w:cs="Microsoft Himalaya"/>
          <w:cs/>
          <w:lang w:bidi="bo-CN"/>
        </w:rPr>
        <w:t xml:space="preserve">ལོག་ ཁོང་ར་ ལུ་ </w:t>
      </w:r>
      <w:r>
        <w:t xml:space="preserve"># </w:t>
      </w:r>
      <w:r>
        <w:rPr>
          <w:rFonts w:cs="Microsoft Himalaya"/>
          <w:cs/>
          <w:lang w:bidi="bo-CN"/>
        </w:rPr>
        <w:t xml:space="preserve">གནང་ དགོཔ་ སྦེ་ </w:t>
      </w:r>
      <w:r>
        <w:t xml:space="preserve"># </w:t>
      </w:r>
      <w:r>
        <w:rPr>
          <w:rFonts w:cs="Microsoft Himalaya"/>
          <w:cs/>
          <w:lang w:bidi="bo-CN"/>
        </w:rPr>
        <w:t xml:space="preserve">ཞུ་བ་ ནན་བསྐྱར་ འབདཝ་ལས་ </w:t>
      </w:r>
      <w:r>
        <w:t xml:space="preserve"># </w:t>
      </w:r>
      <w:r>
        <w:rPr>
          <w:rFonts w:cs="Microsoft Himalaya"/>
          <w:cs/>
          <w:lang w:bidi="bo-CN"/>
        </w:rPr>
        <w:t xml:space="preserve">རྫོང་ གི་ དབུ་རྩེ་ དེ་ </w:t>
      </w:r>
      <w:r>
        <w:t xml:space="preserve"># </w:t>
      </w:r>
      <w:r>
        <w:rPr>
          <w:rFonts w:cs="Microsoft Himalaya"/>
          <w:cs/>
          <w:lang w:bidi="bo-CN"/>
        </w:rPr>
        <w:t xml:space="preserve">མི་སེར་ ལུ་ </w:t>
      </w:r>
      <w:r>
        <w:t xml:space="preserve"># </w:t>
      </w:r>
      <w:r>
        <w:rPr>
          <w:rFonts w:cs="Microsoft Himalaya"/>
          <w:cs/>
          <w:lang w:bidi="bo-CN"/>
        </w:rPr>
        <w:t xml:space="preserve">རྩིས་སྤྲོད་ འབད་ ཡོདཔ་ ལས་ </w:t>
      </w:r>
      <w:r>
        <w:t xml:space="preserve"># </w:t>
      </w:r>
      <w:r>
        <w:rPr>
          <w:rFonts w:cs="Microsoft Himalaya"/>
          <w:cs/>
          <w:lang w:bidi="bo-CN"/>
        </w:rPr>
        <w:t xml:space="preserve">ད་ལྟོ་ </w:t>
      </w:r>
      <w:r>
        <w:t xml:space="preserve"># </w:t>
      </w:r>
      <w:r>
        <w:rPr>
          <w:rFonts w:cs="Microsoft Himalaya"/>
          <w:cs/>
          <w:lang w:bidi="bo-CN"/>
        </w:rPr>
        <w:t>གཞུང་གྲྭ་ཚང་ གིས་ བདག་འཛིན་ འཐབ་ སྟེ་ ཡོད་ ཟེར་ ཨིན་ པས །</w:t>
      </w:r>
    </w:p>
    <w:p w14:paraId="72225927" w14:textId="77777777" w:rsidR="00A536DF" w:rsidRDefault="00A536DF" w:rsidP="00A536DF">
      <w:pPr>
        <w:spacing w:after="0"/>
      </w:pPr>
      <w:r>
        <w:rPr>
          <w:rFonts w:cs="Microsoft Himalaya"/>
          <w:cs/>
          <w:lang w:bidi="bo-CN"/>
        </w:rPr>
        <w:t xml:space="preserve"> དེ་ བཟུམ་སྦེ་ </w:t>
      </w:r>
      <w:r>
        <w:t xml:space="preserve"># </w:t>
      </w:r>
      <w:r>
        <w:rPr>
          <w:rFonts w:cs="Microsoft Himalaya"/>
          <w:cs/>
          <w:lang w:bidi="bo-CN"/>
        </w:rPr>
        <w:t>གལ་སྲིད་</w:t>
      </w:r>
    </w:p>
    <w:p w14:paraId="2AC328A7" w14:textId="77777777" w:rsidR="00A536DF" w:rsidRDefault="00A536DF" w:rsidP="00A536DF">
      <w:pPr>
        <w:spacing w:after="0"/>
      </w:pPr>
      <w:r>
        <w:t xml:space="preserve"> # </w:t>
      </w:r>
      <w:r>
        <w:rPr>
          <w:rFonts w:cs="Microsoft Himalaya"/>
          <w:cs/>
          <w:lang w:bidi="bo-CN"/>
        </w:rPr>
        <w:t xml:space="preserve">གཞུང་ གིས་ དམག་ཁང་ དང་ </w:t>
      </w:r>
      <w:r>
        <w:t xml:space="preserve"># </w:t>
      </w:r>
      <w:r>
        <w:rPr>
          <w:rFonts w:cs="Microsoft Himalaya"/>
          <w:cs/>
          <w:lang w:bidi="bo-CN"/>
        </w:rPr>
        <w:t xml:space="preserve">སྦྱོང་བརྡར་ ས་ཁོངས་ ཚུ་ </w:t>
      </w:r>
      <w:r>
        <w:t xml:space="preserve"># </w:t>
      </w:r>
      <w:r>
        <w:rPr>
          <w:rFonts w:cs="Microsoft Himalaya"/>
          <w:cs/>
          <w:lang w:bidi="bo-CN"/>
        </w:rPr>
        <w:t xml:space="preserve">ས་གནས་ གཞན་ ཁར་ </w:t>
      </w:r>
      <w:r>
        <w:t xml:space="preserve"># </w:t>
      </w:r>
      <w:r>
        <w:rPr>
          <w:rFonts w:cs="Microsoft Himalaya"/>
          <w:cs/>
          <w:lang w:bidi="bo-CN"/>
        </w:rPr>
        <w:t xml:space="preserve">སྤྲོད་ ཚུགས་ པ་ ཅིན་ </w:t>
      </w:r>
      <w:r>
        <w:t xml:space="preserve"># </w:t>
      </w:r>
      <w:r>
        <w:rPr>
          <w:rFonts w:cs="Microsoft Himalaya"/>
          <w:cs/>
          <w:lang w:bidi="bo-CN"/>
        </w:rPr>
        <w:t xml:space="preserve">རྒྱ་གར་ གྱི་ དམག་སྡེ་ </w:t>
      </w:r>
      <w:r>
        <w:t xml:space="preserve"># </w:t>
      </w:r>
      <w:r>
        <w:rPr>
          <w:rFonts w:cs="Microsoft Himalaya"/>
          <w:cs/>
          <w:lang w:bidi="bo-CN"/>
        </w:rPr>
        <w:t xml:space="preserve">ཨིམ་ཊཱཊ་ དང་ </w:t>
      </w:r>
      <w:r>
        <w:t xml:space="preserve"># </w:t>
      </w:r>
      <w:r>
        <w:rPr>
          <w:rFonts w:cs="Microsoft Himalaya"/>
          <w:cs/>
          <w:lang w:bidi="bo-CN"/>
        </w:rPr>
        <w:t xml:space="preserve">འབྲུག་ གི་ བསྟན་སྲུང་དམག་སྡེ་ </w:t>
      </w:r>
      <w:r>
        <w:t xml:space="preserve">NUM # </w:t>
      </w:r>
      <w:r>
        <w:rPr>
          <w:rFonts w:cs="Microsoft Himalaya"/>
          <w:cs/>
          <w:lang w:bidi="bo-CN"/>
        </w:rPr>
        <w:t>སྤོ་བཤུད་ འབད་ ནི་ གི་ འཆར་གཞི་ འདུག་ ཟེར་ ཨིན་ པས །</w:t>
      </w:r>
    </w:p>
    <w:p w14:paraId="1BFB4F55" w14:textId="77777777" w:rsidR="00A536DF" w:rsidRDefault="00A536DF" w:rsidP="00A536DF">
      <w:pPr>
        <w:spacing w:after="0"/>
      </w:pPr>
      <w:r>
        <w:rPr>
          <w:rFonts w:cs="Microsoft Himalaya"/>
          <w:cs/>
          <w:lang w:bidi="bo-CN"/>
        </w:rPr>
        <w:t xml:space="preserve"> རྫོང་ དེ་ </w:t>
      </w:r>
      <w:r>
        <w:t xml:space="preserve"># </w:t>
      </w:r>
      <w:r>
        <w:rPr>
          <w:rFonts w:cs="Microsoft Himalaya"/>
          <w:cs/>
          <w:lang w:bidi="bo-CN"/>
        </w:rPr>
        <w:t xml:space="preserve">ད་ལྟོ་ དེ་སྦེ་ར་ </w:t>
      </w:r>
      <w:r>
        <w:t xml:space="preserve"># </w:t>
      </w:r>
      <w:r>
        <w:rPr>
          <w:rFonts w:cs="Microsoft Himalaya"/>
          <w:cs/>
          <w:lang w:bidi="bo-CN"/>
        </w:rPr>
        <w:t xml:space="preserve">བཞག་ མི་ འདི་གིས་ </w:t>
      </w:r>
      <w:r>
        <w:t xml:space="preserve"># </w:t>
      </w:r>
      <w:r>
        <w:rPr>
          <w:rFonts w:cs="Microsoft Himalaya"/>
          <w:cs/>
          <w:lang w:bidi="bo-CN"/>
        </w:rPr>
        <w:t xml:space="preserve">འབྲུག་པའི་ དམག་མི་ ཚུ་ ལུ་ </w:t>
      </w:r>
      <w:r>
        <w:t xml:space="preserve"># </w:t>
      </w:r>
      <w:r>
        <w:rPr>
          <w:rFonts w:cs="Microsoft Himalaya"/>
          <w:cs/>
          <w:lang w:bidi="bo-CN"/>
        </w:rPr>
        <w:t xml:space="preserve">སྦྱོང་བརྡར་ ཚུ་ འཐོབ་ དོ་ ཡོདཔ་ ལས་ </w:t>
      </w:r>
      <w:r>
        <w:t xml:space="preserve"># </w:t>
      </w:r>
      <w:r>
        <w:rPr>
          <w:rFonts w:cs="Microsoft Himalaya"/>
          <w:cs/>
          <w:lang w:bidi="bo-CN"/>
        </w:rPr>
        <w:t xml:space="preserve">གཞུང་ དང་ </w:t>
      </w:r>
      <w:r>
        <w:t xml:space="preserve"># </w:t>
      </w:r>
      <w:r>
        <w:rPr>
          <w:rFonts w:cs="Microsoft Himalaya"/>
          <w:cs/>
          <w:lang w:bidi="bo-CN"/>
        </w:rPr>
        <w:t xml:space="preserve">མི་སེར་ ཚུ་ ལུ་ ཕན་ཐོགས་ སྦོམ་ སྦེ་ ར་ </w:t>
      </w:r>
      <w:r>
        <w:t xml:space="preserve"># </w:t>
      </w:r>
      <w:r>
        <w:rPr>
          <w:rFonts w:cs="Microsoft Himalaya"/>
          <w:cs/>
          <w:lang w:bidi="bo-CN"/>
        </w:rPr>
        <w:t>བྱུང་ སྟེ་ ཡོདཔ་ ཨིན་ པས །</w:t>
      </w:r>
    </w:p>
    <w:p w14:paraId="131F405B" w14:textId="77777777" w:rsidR="00A536DF" w:rsidRDefault="00A536DF" w:rsidP="00A536DF">
      <w:pPr>
        <w:spacing w:after="0"/>
      </w:pPr>
      <w:r>
        <w:rPr>
          <w:rFonts w:cs="Microsoft Himalaya"/>
          <w:cs/>
          <w:lang w:bidi="bo-CN"/>
        </w:rPr>
        <w:t xml:space="preserve"> འབྲུག་པའི་ དམག་མི་ ཚུ་ </w:t>
      </w:r>
      <w:r>
        <w:t xml:space="preserve"># </w:t>
      </w:r>
      <w:r>
        <w:rPr>
          <w:rFonts w:cs="Microsoft Himalaya"/>
          <w:cs/>
          <w:lang w:bidi="bo-CN"/>
        </w:rPr>
        <w:t xml:space="preserve">རྒྱ་གར་ རྒྱལ་ཁབ་ ནང་ </w:t>
      </w:r>
      <w:r>
        <w:t xml:space="preserve"># </w:t>
      </w:r>
      <w:r>
        <w:rPr>
          <w:rFonts w:cs="Microsoft Himalaya"/>
          <w:cs/>
          <w:lang w:bidi="bo-CN"/>
        </w:rPr>
        <w:t xml:space="preserve">སྦྱོང་བརྡར་ འབད་ བར་ </w:t>
      </w:r>
      <w:r>
        <w:t xml:space="preserve"># </w:t>
      </w:r>
      <w:r>
        <w:rPr>
          <w:rFonts w:cs="Microsoft Himalaya"/>
          <w:cs/>
          <w:lang w:bidi="bo-CN"/>
        </w:rPr>
        <w:t xml:space="preserve">མ་ འགྱོ་ བའི་ ཧེ་མ་ </w:t>
      </w:r>
      <w:r>
        <w:t xml:space="preserve"># </w:t>
      </w:r>
      <w:r>
        <w:rPr>
          <w:rFonts w:cs="Microsoft Himalaya"/>
          <w:cs/>
          <w:lang w:bidi="bo-CN"/>
        </w:rPr>
        <w:t xml:space="preserve">དམིགས་བསལ་ གྱི་ སྦྱོང་བརྡར་ ཚུ་ </w:t>
      </w:r>
      <w:r>
        <w:t xml:space="preserve"># </w:t>
      </w:r>
      <w:r>
        <w:rPr>
          <w:rFonts w:cs="Microsoft Himalaya"/>
          <w:cs/>
          <w:lang w:bidi="bo-CN"/>
        </w:rPr>
        <w:t xml:space="preserve">ས་གནས་ དེ་ ནང་ </w:t>
      </w:r>
      <w:r>
        <w:t xml:space="preserve"># </w:t>
      </w:r>
      <w:r>
        <w:rPr>
          <w:rFonts w:cs="Microsoft Himalaya"/>
          <w:cs/>
          <w:lang w:bidi="bo-CN"/>
        </w:rPr>
        <w:t xml:space="preserve">འབད་ དོ་ ཡོདཔ་ མ་ཚད་ འབྲུག་ གི་ བསྟན་སྲུང་དམག་མིའི་ སློབ་སྦྱོང་ ལྟེ་བ་ </w:t>
      </w:r>
      <w:r>
        <w:t xml:space="preserve"># </w:t>
      </w:r>
      <w:r>
        <w:rPr>
          <w:rFonts w:cs="Microsoft Himalaya"/>
          <w:cs/>
          <w:lang w:bidi="bo-CN"/>
        </w:rPr>
        <w:t xml:space="preserve">བསྟན་སྐྱོང་གླིང་ གི་ སློབ་སྟོན་པ་ ཚུ་ ཡང་ </w:t>
      </w:r>
      <w:r>
        <w:t xml:space="preserve"># </w:t>
      </w:r>
      <w:r>
        <w:rPr>
          <w:rFonts w:cs="Microsoft Himalaya"/>
          <w:cs/>
          <w:lang w:bidi="bo-CN"/>
        </w:rPr>
        <w:t xml:space="preserve">ས་གནས་ དེ་ ནང་ </w:t>
      </w:r>
      <w:r>
        <w:t xml:space="preserve"># </w:t>
      </w:r>
      <w:r>
        <w:rPr>
          <w:rFonts w:cs="Microsoft Himalaya"/>
          <w:cs/>
          <w:lang w:bidi="bo-CN"/>
        </w:rPr>
        <w:t xml:space="preserve">སློབ་སྦྱོང་ འབད་ མི་ ལུ་ བརྟེན་ཏེ་ </w:t>
      </w:r>
      <w:r>
        <w:t xml:space="preserve"># </w:t>
      </w:r>
      <w:r>
        <w:rPr>
          <w:rFonts w:cs="Microsoft Himalaya"/>
          <w:cs/>
          <w:lang w:bidi="bo-CN"/>
        </w:rPr>
        <w:t>ཨིན་ ཟེར་ ཨིན་ པས །</w:t>
      </w:r>
    </w:p>
    <w:p w14:paraId="30F499AF" w14:textId="77777777" w:rsidR="00A536DF" w:rsidRDefault="00A536DF" w:rsidP="00A536DF">
      <w:pPr>
        <w:spacing w:after="0"/>
      </w:pPr>
      <w:r>
        <w:rPr>
          <w:rFonts w:cs="Microsoft Himalaya"/>
          <w:cs/>
          <w:lang w:bidi="bo-CN"/>
        </w:rPr>
        <w:t xml:space="preserve"> ནང་སྲིད་བློན་པོ་ གིས་ འབད་བ་ཅིན་ </w:t>
      </w:r>
      <w:r>
        <w:t xml:space="preserve"># </w:t>
      </w:r>
      <w:r>
        <w:rPr>
          <w:rFonts w:cs="Microsoft Himalaya"/>
          <w:cs/>
          <w:lang w:bidi="bo-CN"/>
        </w:rPr>
        <w:t xml:space="preserve">མ་གཞི་ </w:t>
      </w:r>
      <w:r>
        <w:t xml:space="preserve"># </w:t>
      </w:r>
      <w:r>
        <w:rPr>
          <w:rFonts w:cs="Microsoft Himalaya"/>
          <w:cs/>
          <w:lang w:bidi="bo-CN"/>
        </w:rPr>
        <w:t xml:space="preserve">མི་སེར་ ཚུ་ གིས་ ཞུ་ དོ་ བཟུམ་སྦེ་ </w:t>
      </w:r>
      <w:r>
        <w:t xml:space="preserve"># </w:t>
      </w:r>
      <w:r>
        <w:rPr>
          <w:rFonts w:cs="Microsoft Himalaya"/>
          <w:cs/>
          <w:lang w:bidi="bo-CN"/>
        </w:rPr>
        <w:t xml:space="preserve">ཧཱ་ རྫོང་ཁག་ ནང་ </w:t>
      </w:r>
      <w:r>
        <w:t xml:space="preserve"># </w:t>
      </w:r>
      <w:r>
        <w:rPr>
          <w:rFonts w:cs="Microsoft Himalaya"/>
          <w:cs/>
          <w:lang w:bidi="bo-CN"/>
        </w:rPr>
        <w:t xml:space="preserve">རྫོང་ མེད་ མི་ ལུ་ བརྟེན་ </w:t>
      </w:r>
      <w:r>
        <w:t xml:space="preserve"># </w:t>
      </w:r>
      <w:r>
        <w:rPr>
          <w:rFonts w:cs="Microsoft Himalaya"/>
          <w:cs/>
          <w:lang w:bidi="bo-CN"/>
        </w:rPr>
        <w:t xml:space="preserve">དཀའ་ངལ་ སྦོམ་ འབྱུང་ མི་ དེ་ </w:t>
      </w:r>
      <w:r>
        <w:t xml:space="preserve"># </w:t>
      </w:r>
      <w:r>
        <w:rPr>
          <w:rFonts w:cs="Microsoft Himalaya"/>
          <w:cs/>
          <w:lang w:bidi="bo-CN"/>
        </w:rPr>
        <w:t xml:space="preserve">ངེས་བདེན་ ཅིག་ ཨིན་རུང་ </w:t>
      </w:r>
      <w:r>
        <w:t xml:space="preserve"># </w:t>
      </w:r>
      <w:r>
        <w:rPr>
          <w:rFonts w:cs="Microsoft Himalaya"/>
          <w:cs/>
          <w:lang w:bidi="bo-CN"/>
        </w:rPr>
        <w:t xml:space="preserve">ད་རེས་ </w:t>
      </w:r>
      <w:r>
        <w:t xml:space="preserve"># </w:t>
      </w:r>
      <w:r>
        <w:rPr>
          <w:rFonts w:cs="Microsoft Himalaya"/>
          <w:cs/>
          <w:lang w:bidi="bo-CN"/>
        </w:rPr>
        <w:t xml:space="preserve">རྒྱལ་ཁབ་ ཀྱི་ མཐའ་དོན་ ལུ་ དམིགས་ ཏེ་ </w:t>
      </w:r>
      <w:r>
        <w:t xml:space="preserve"># </w:t>
      </w:r>
      <w:r>
        <w:rPr>
          <w:rFonts w:cs="Microsoft Himalaya"/>
          <w:cs/>
          <w:lang w:bidi="bo-CN"/>
        </w:rPr>
        <w:t xml:space="preserve">སྔར་ ག་ ཨིནམ་ སྦེ་ ར་ </w:t>
      </w:r>
      <w:r>
        <w:t xml:space="preserve"># </w:t>
      </w:r>
      <w:r>
        <w:rPr>
          <w:rFonts w:cs="Microsoft Himalaya"/>
          <w:cs/>
          <w:lang w:bidi="bo-CN"/>
        </w:rPr>
        <w:t>བཞག་ དགོཔ་ འོང་ ཟེར་ ཨིན་ པས །</w:t>
      </w:r>
    </w:p>
    <w:p w14:paraId="32B89203" w14:textId="77777777" w:rsidR="00A536DF" w:rsidRDefault="00A536DF" w:rsidP="00A536DF">
      <w:pPr>
        <w:spacing w:after="0"/>
      </w:pPr>
      <w:r>
        <w:rPr>
          <w:rFonts w:cs="Microsoft Himalaya"/>
          <w:cs/>
          <w:lang w:bidi="bo-CN"/>
        </w:rPr>
        <w:t xml:space="preserve"> དབང་ཕྱུག་བློ་རྫོང་ གི་ དམག་སྦྱོང་ ལྟེ་བ་ དེ་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རྒྱལ་ཁབ་ རང་བཙན་ བཞག་ ནིའི་ དོན་ལུ་ </w:t>
      </w:r>
      <w:r>
        <w:t xml:space="preserve"># </w:t>
      </w:r>
      <w:r>
        <w:rPr>
          <w:rFonts w:cs="Microsoft Himalaya"/>
          <w:cs/>
          <w:lang w:bidi="bo-CN"/>
        </w:rPr>
        <w:t>གཞི་བཙུགས་ འབད་ ཡོདཔ་ ཨིན་ པའི་ གནས་ཚུལ །</w:t>
      </w:r>
    </w:p>
    <w:p w14:paraId="6DC642D8" w14:textId="77777777" w:rsidR="00A536DF" w:rsidRDefault="00A536DF" w:rsidP="00A536DF">
      <w:pPr>
        <w:spacing w:after="0"/>
      </w:pPr>
      <w:r>
        <w:rPr>
          <w:rFonts w:cs="Microsoft Himalaya"/>
          <w:cs/>
          <w:lang w:bidi="bo-CN"/>
        </w:rPr>
        <w:t xml:space="preserve"> རྒྱལ་ས་ ལུ་ </w:t>
      </w:r>
      <w:r>
        <w:t xml:space="preserve"># </w:t>
      </w:r>
      <w:r>
        <w:rPr>
          <w:rFonts w:cs="Microsoft Himalaya"/>
          <w:cs/>
          <w:lang w:bidi="bo-CN"/>
        </w:rPr>
        <w:t>སྣུམ་འཁོར་ གྱི་ ཐུག་རྐྱེན་ ཡར་སེང་ །</w:t>
      </w:r>
    </w:p>
    <w:p w14:paraId="69FF5CCA"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ཁབ་ ནང་ </w:t>
      </w:r>
      <w:r>
        <w:t xml:space="preserve"># </w:t>
      </w:r>
      <w:r>
        <w:rPr>
          <w:rFonts w:cs="Microsoft Himalaya"/>
          <w:cs/>
          <w:lang w:bidi="bo-CN"/>
        </w:rPr>
        <w:t xml:space="preserve">ལོ་ལྟར་བཞིན་དུ་ </w:t>
      </w:r>
      <w:r>
        <w:t xml:space="preserve"># </w:t>
      </w:r>
      <w:r>
        <w:rPr>
          <w:rFonts w:cs="Microsoft Himalaya"/>
          <w:cs/>
          <w:lang w:bidi="bo-CN"/>
        </w:rPr>
        <w:t xml:space="preserve">སྣུམ་འཁོར་ ཉོ་ མིའི་ གྱངས་ཁ་ ཡར་སེང་ འགྱོ་ མི་ དང་ འཁྲིལ་ ཏེ་ </w:t>
      </w:r>
      <w:r>
        <w:t xml:space="preserve"># </w:t>
      </w:r>
      <w:r>
        <w:rPr>
          <w:rFonts w:cs="Microsoft Himalaya"/>
          <w:cs/>
          <w:lang w:bidi="bo-CN"/>
        </w:rPr>
        <w:t xml:space="preserve">ཐུག་རྐྱེན་ དང་ </w:t>
      </w:r>
      <w:r>
        <w:t xml:space="preserve"># </w:t>
      </w:r>
      <w:r>
        <w:rPr>
          <w:rFonts w:cs="Microsoft Himalaya"/>
          <w:cs/>
          <w:lang w:bidi="bo-CN"/>
        </w:rPr>
        <w:t xml:space="preserve">ཤི་རྐྱེན་ ཚུ་ ཡང་ </w:t>
      </w:r>
      <w:r>
        <w:t xml:space="preserve"># </w:t>
      </w:r>
      <w:r>
        <w:rPr>
          <w:rFonts w:cs="Microsoft Himalaya"/>
          <w:cs/>
          <w:lang w:bidi="bo-CN"/>
        </w:rPr>
        <w:t>རང་བཞིན་གྱིས་ ཡར་སེང་ འགྱོ་ དོ་ ཡོད་ པའི་ མཐོང་གསལ་ འབྱུངམ་ མས་ ཟེར་ ཞུ་ ནི །</w:t>
      </w:r>
    </w:p>
    <w:p w14:paraId="0497A932" w14:textId="77777777" w:rsidR="00A536DF" w:rsidRDefault="00A536DF" w:rsidP="00A536DF">
      <w:pPr>
        <w:spacing w:after="0"/>
      </w:pPr>
      <w:r>
        <w:rPr>
          <w:rFonts w:cs="Microsoft Himalaya"/>
          <w:cs/>
          <w:lang w:bidi="bo-CN"/>
        </w:rPr>
        <w:t xml:space="preserve"> སྙན་ཞུ་ ཚུ་ དང་ འཁྲིལཝ་ ད་ </w:t>
      </w:r>
      <w:r>
        <w:t xml:space="preserve"># </w:t>
      </w:r>
      <w:r>
        <w:rPr>
          <w:rFonts w:cs="Microsoft Himalaya"/>
          <w:cs/>
          <w:lang w:bidi="bo-CN"/>
        </w:rPr>
        <w:t xml:space="preserve">འདས་པའི་ ལོ་ངོ་ </w:t>
      </w:r>
      <w:r>
        <w:t xml:space="preserve"># </w:t>
      </w:r>
      <w:r>
        <w:rPr>
          <w:rFonts w:cs="Microsoft Himalaya"/>
          <w:cs/>
          <w:lang w:bidi="bo-CN"/>
        </w:rPr>
        <w:t xml:space="preserve">བཅུ་ཕྲག་ </w:t>
      </w:r>
      <w:r>
        <w:t xml:space="preserve">NUM </w:t>
      </w:r>
      <w:r>
        <w:rPr>
          <w:rFonts w:cs="Microsoft Himalaya"/>
          <w:cs/>
          <w:lang w:bidi="bo-CN"/>
        </w:rPr>
        <w:t xml:space="preserve">གི་ རིང་ </w:t>
      </w:r>
      <w:r>
        <w:t xml:space="preserve"># </w:t>
      </w:r>
      <w:r>
        <w:rPr>
          <w:rFonts w:cs="Microsoft Himalaya"/>
          <w:cs/>
          <w:lang w:bidi="bo-CN"/>
        </w:rPr>
        <w:t xml:space="preserve">འབྲུག་ ལུ་ </w:t>
      </w:r>
      <w:r>
        <w:t xml:space="preserve"># </w:t>
      </w:r>
      <w:r>
        <w:rPr>
          <w:rFonts w:cs="Microsoft Himalaya"/>
          <w:cs/>
          <w:lang w:bidi="bo-CN"/>
        </w:rPr>
        <w:t xml:space="preserve">སྣུམ་འཁོར་ གྱི་ གྱངས་ཁ་ </w:t>
      </w:r>
      <w:r>
        <w:t xml:space="preserve"># </w:t>
      </w:r>
      <w:r>
        <w:rPr>
          <w:rFonts w:cs="Microsoft Himalaya"/>
          <w:cs/>
          <w:lang w:bidi="bo-CN"/>
        </w:rPr>
        <w:t xml:space="preserve">རྒྱ་ཆེ་དྲགས་ སྦེ་ ར་ </w:t>
      </w:r>
      <w:r>
        <w:t xml:space="preserve"># </w:t>
      </w:r>
      <w:r>
        <w:rPr>
          <w:rFonts w:cs="Microsoft Himalaya"/>
          <w:cs/>
          <w:lang w:bidi="bo-CN"/>
        </w:rPr>
        <w:t xml:space="preserve">ཡར་སེང་ སོང་ མི་ དེ་ </w:t>
      </w:r>
      <w:r>
        <w:t xml:space="preserve"># </w:t>
      </w:r>
      <w:r>
        <w:rPr>
          <w:rFonts w:cs="Microsoft Himalaya"/>
          <w:cs/>
          <w:lang w:bidi="bo-CN"/>
        </w:rPr>
        <w:t xml:space="preserve">མི་རློབས་ ལས་ བཅད་ པ་ ཅིན་ </w:t>
      </w:r>
      <w:r>
        <w:t xml:space="preserve"># </w:t>
      </w:r>
      <w:r>
        <w:rPr>
          <w:rFonts w:cs="Microsoft Himalaya"/>
          <w:cs/>
          <w:lang w:bidi="bo-CN"/>
        </w:rPr>
        <w:t xml:space="preserve">འབྲུག་མི་ </w:t>
      </w:r>
      <w:r>
        <w:t xml:space="preserve">NUM # </w:t>
      </w:r>
      <w:r>
        <w:rPr>
          <w:rFonts w:cs="Microsoft Himalaya"/>
          <w:cs/>
          <w:lang w:bidi="bo-CN"/>
        </w:rPr>
        <w:t xml:space="preserve">རེ་ ལུ་ </w:t>
      </w:r>
      <w:r>
        <w:t xml:space="preserve"># </w:t>
      </w:r>
      <w:r>
        <w:rPr>
          <w:rFonts w:cs="Microsoft Himalaya"/>
          <w:cs/>
          <w:lang w:bidi="bo-CN"/>
        </w:rPr>
        <w:t xml:space="preserve">སྣུམ་འཁོར་ རེ་ ཡོདཔ་ ད་ </w:t>
      </w:r>
      <w:r>
        <w:t xml:space="preserve"># </w:t>
      </w:r>
      <w:r>
        <w:rPr>
          <w:rFonts w:cs="Microsoft Himalaya"/>
          <w:cs/>
          <w:lang w:bidi="bo-CN"/>
        </w:rPr>
        <w:t xml:space="preserve">མ་འོངས་པ་ ལུ་ </w:t>
      </w:r>
      <w:r>
        <w:t xml:space="preserve"># </w:t>
      </w:r>
      <w:r>
        <w:rPr>
          <w:rFonts w:cs="Microsoft Himalaya"/>
          <w:cs/>
          <w:lang w:bidi="bo-CN"/>
        </w:rPr>
        <w:t xml:space="preserve">ལོ་ལྟར་བཞིན་དུ་ </w:t>
      </w:r>
      <w:r>
        <w:t xml:space="preserve"># </w:t>
      </w:r>
      <w:r>
        <w:rPr>
          <w:rFonts w:cs="Microsoft Himalaya"/>
          <w:cs/>
          <w:lang w:bidi="bo-CN"/>
        </w:rPr>
        <w:t xml:space="preserve">བརྒྱ་ཆ་ </w:t>
      </w:r>
      <w:r>
        <w:t xml:space="preserve">NUM # </w:t>
      </w:r>
      <w:r>
        <w:rPr>
          <w:rFonts w:cs="Microsoft Himalaya"/>
          <w:cs/>
          <w:lang w:bidi="bo-CN"/>
        </w:rPr>
        <w:t xml:space="preserve">རེ་ </w:t>
      </w:r>
      <w:r>
        <w:t xml:space="preserve"># </w:t>
      </w:r>
      <w:r>
        <w:rPr>
          <w:rFonts w:cs="Microsoft Himalaya"/>
          <w:cs/>
          <w:lang w:bidi="bo-CN"/>
        </w:rPr>
        <w:t>ཡར་སེང་ འགྱོ་ ནིའི་ ཚོད་རྩིས་ བཏོན་ ནུག་ ཟེར་ ཞུ་ ནི །</w:t>
      </w:r>
    </w:p>
    <w:p w14:paraId="4942A7A6" w14:textId="77777777" w:rsidR="00A536DF" w:rsidRDefault="00A536DF" w:rsidP="00A536DF">
      <w:pPr>
        <w:spacing w:after="0"/>
      </w:pPr>
      <w:r>
        <w:rPr>
          <w:rFonts w:cs="Microsoft Himalaya"/>
          <w:cs/>
          <w:lang w:bidi="bo-CN"/>
        </w:rPr>
        <w:t xml:space="preserve"> དེའི་ གྲས་ལས་ </w:t>
      </w:r>
      <w:r>
        <w:t xml:space="preserve"># </w:t>
      </w:r>
      <w:r>
        <w:rPr>
          <w:rFonts w:cs="Microsoft Himalaya"/>
          <w:cs/>
          <w:lang w:bidi="bo-CN"/>
        </w:rPr>
        <w:t xml:space="preserve">སྣུམ་འཁོར་ མང་ཆེ་ཤོས་ ར་ </w:t>
      </w:r>
      <w:r>
        <w:t xml:space="preserve"># </w:t>
      </w:r>
      <w:r>
        <w:rPr>
          <w:rFonts w:cs="Microsoft Himalaya"/>
          <w:cs/>
          <w:lang w:bidi="bo-CN"/>
        </w:rPr>
        <w:t xml:space="preserve">རྒྱལ་ས་ ཐིམ་ཕུག་ ལུ་ ཨིནམ་ལས་ </w:t>
      </w:r>
      <w:r>
        <w:t xml:space="preserve"># </w:t>
      </w:r>
      <w:r>
        <w:rPr>
          <w:rFonts w:cs="Microsoft Himalaya"/>
          <w:cs/>
          <w:lang w:bidi="bo-CN"/>
        </w:rPr>
        <w:t xml:space="preserve">ཐུག་རྐྱེན་ དང་ </w:t>
      </w:r>
      <w:r>
        <w:t xml:space="preserve"># </w:t>
      </w:r>
      <w:r>
        <w:rPr>
          <w:rFonts w:cs="Microsoft Himalaya"/>
          <w:cs/>
          <w:lang w:bidi="bo-CN"/>
        </w:rPr>
        <w:t xml:space="preserve">ཤི་རྐྱེན་ ཚུ་ ཡང་ </w:t>
      </w:r>
      <w:r>
        <w:t xml:space="preserve"># </w:t>
      </w:r>
      <w:r>
        <w:rPr>
          <w:rFonts w:cs="Microsoft Himalaya"/>
          <w:cs/>
          <w:lang w:bidi="bo-CN"/>
        </w:rPr>
        <w:t xml:space="preserve">མང་ཤོས་ ར་ </w:t>
      </w:r>
      <w:r>
        <w:t xml:space="preserve"># </w:t>
      </w:r>
      <w:r>
        <w:rPr>
          <w:rFonts w:cs="Microsoft Himalaya"/>
          <w:cs/>
          <w:lang w:bidi="bo-CN"/>
        </w:rPr>
        <w:t>ཐིམ་ཕུག་ ལུ འབྱུངམ་ མས་ ཟེར་ ཞུ་ ནི །</w:t>
      </w:r>
    </w:p>
    <w:p w14:paraId="1D2665E5" w14:textId="77777777" w:rsidR="00A536DF" w:rsidRDefault="00A536DF" w:rsidP="00A536DF">
      <w:pPr>
        <w:spacing w:after="0"/>
      </w:pPr>
      <w:r>
        <w:rPr>
          <w:rFonts w:cs="Microsoft Himalaya"/>
          <w:cs/>
          <w:lang w:bidi="bo-CN"/>
        </w:rPr>
        <w:t xml:space="preserve"> ལོ་ངོ་ བཅུ་ཕྲག་ </w:t>
      </w:r>
      <w:r>
        <w:t xml:space="preserve">NUM # </w:t>
      </w:r>
      <w:r>
        <w:rPr>
          <w:rFonts w:cs="Microsoft Himalaya"/>
          <w:cs/>
          <w:lang w:bidi="bo-CN"/>
        </w:rPr>
        <w:t xml:space="preserve">གི་ ཧེ་མ་ </w:t>
      </w:r>
      <w:r>
        <w:t xml:space="preserve"># </w:t>
      </w:r>
      <w:r>
        <w:rPr>
          <w:rFonts w:cs="Microsoft Himalaya"/>
          <w:cs/>
          <w:lang w:bidi="bo-CN"/>
        </w:rPr>
        <w:t xml:space="preserve">རྒྱལ་ས་ ལུ་ </w:t>
      </w:r>
      <w:r>
        <w:t xml:space="preserve"># </w:t>
      </w:r>
      <w:r>
        <w:rPr>
          <w:rFonts w:cs="Microsoft Himalaya"/>
          <w:cs/>
          <w:lang w:bidi="bo-CN"/>
        </w:rPr>
        <w:t xml:space="preserve">སྣུམ་འཁོར་ གྱི་ རྐྱེན་ངན་ ཚུ་ </w:t>
      </w:r>
      <w:r>
        <w:t xml:space="preserve"># </w:t>
      </w:r>
      <w:r>
        <w:rPr>
          <w:rFonts w:cs="Microsoft Himalaya"/>
          <w:cs/>
          <w:lang w:bidi="bo-CN"/>
        </w:rPr>
        <w:t xml:space="preserve">ད་རེས་ བཟུམ་ ཅིག་ </w:t>
      </w:r>
      <w:r>
        <w:t xml:space="preserve"># </w:t>
      </w:r>
      <w:r>
        <w:rPr>
          <w:rFonts w:cs="Microsoft Himalaya"/>
          <w:cs/>
          <w:lang w:bidi="bo-CN"/>
        </w:rPr>
        <w:t xml:space="preserve">བྱུང་བྱུངམ་ མེདཔ་ ད་ </w:t>
      </w:r>
      <w:r>
        <w:t xml:space="preserve"># </w:t>
      </w:r>
      <w:r>
        <w:rPr>
          <w:rFonts w:cs="Microsoft Himalaya"/>
          <w:cs/>
          <w:lang w:bidi="bo-CN"/>
        </w:rPr>
        <w:t xml:space="preserve">ད་རེས་ ཐིམ་ཕུག་ དང་ </w:t>
      </w:r>
      <w:r>
        <w:t xml:space="preserve"># </w:t>
      </w:r>
      <w:r>
        <w:rPr>
          <w:rFonts w:cs="Microsoft Himalaya"/>
          <w:cs/>
          <w:lang w:bidi="bo-CN"/>
        </w:rPr>
        <w:t xml:space="preserve">བར་སྦིས་སའི་ མགྱོགས་ལམ་ ལུ་ བརྟེན་ </w:t>
      </w:r>
      <w:r>
        <w:t xml:space="preserve"># </w:t>
      </w:r>
      <w:r>
        <w:rPr>
          <w:rFonts w:cs="Microsoft Himalaya"/>
          <w:cs/>
          <w:lang w:bidi="bo-CN"/>
        </w:rPr>
        <w:t xml:space="preserve">རྐྱེན་ངན་ ཚུ་ རྒྱ་ཆེ་དྲགས་ སྦེ་ ར་ </w:t>
      </w:r>
      <w:r>
        <w:t xml:space="preserve"># </w:t>
      </w:r>
      <w:r>
        <w:rPr>
          <w:rFonts w:cs="Microsoft Himalaya"/>
          <w:cs/>
          <w:lang w:bidi="bo-CN"/>
        </w:rPr>
        <w:t xml:space="preserve">འབྱུང་ ནི་ འགོ་ བཙུགས་ ཡོདཔ་ ད་ </w:t>
      </w:r>
      <w:r>
        <w:t xml:space="preserve"># </w:t>
      </w:r>
      <w:r>
        <w:rPr>
          <w:rFonts w:cs="Microsoft Himalaya"/>
          <w:cs/>
          <w:lang w:bidi="bo-CN"/>
        </w:rPr>
        <w:t xml:space="preserve">དེ་ཡང་ </w:t>
      </w:r>
      <w:r>
        <w:t xml:space="preserve"># </w:t>
      </w:r>
      <w:r>
        <w:rPr>
          <w:rFonts w:cs="Microsoft Himalaya"/>
          <w:cs/>
          <w:lang w:bidi="bo-CN"/>
        </w:rPr>
        <w:t xml:space="preserve">དམིགས་བསལ་དུ་ </w:t>
      </w:r>
      <w:r>
        <w:t xml:space="preserve"># </w:t>
      </w:r>
      <w:r>
        <w:rPr>
          <w:rFonts w:cs="Microsoft Himalaya"/>
          <w:cs/>
          <w:lang w:bidi="bo-CN"/>
        </w:rPr>
        <w:t xml:space="preserve">ན་གཞོན་ ཚུ་ གིས་ མགྱོགས་ལམ་ ལེགས་ཤོམ་ ཡོད་ མི་ ལུ་ བརྟེན་ </w:t>
      </w:r>
      <w:r>
        <w:t xml:space="preserve"># </w:t>
      </w:r>
      <w:r>
        <w:rPr>
          <w:rFonts w:cs="Microsoft Himalaya"/>
          <w:cs/>
          <w:lang w:bidi="bo-CN"/>
        </w:rPr>
        <w:t xml:space="preserve">ཤུགས་ཚད་ གུ་ བཀལ་ ཏེ་ </w:t>
      </w:r>
      <w:r>
        <w:t xml:space="preserve"># </w:t>
      </w:r>
      <w:r>
        <w:rPr>
          <w:rFonts w:cs="Microsoft Himalaya"/>
          <w:cs/>
          <w:lang w:bidi="bo-CN"/>
        </w:rPr>
        <w:t xml:space="preserve">སྣུམ་འཁོར་ གཏང་ ནི་ འདི་གིས་ </w:t>
      </w:r>
      <w:r>
        <w:t xml:space="preserve"># </w:t>
      </w:r>
      <w:r>
        <w:rPr>
          <w:rFonts w:cs="Microsoft Himalaya"/>
          <w:cs/>
          <w:lang w:bidi="bo-CN"/>
        </w:rPr>
        <w:t>འབྱུངམ་ མས་ ཟེར་ ཞུ་ ནི །</w:t>
      </w:r>
    </w:p>
    <w:p w14:paraId="651FCCD1" w14:textId="77777777" w:rsidR="00A536DF" w:rsidRDefault="00A536DF" w:rsidP="00A536DF">
      <w:pPr>
        <w:spacing w:after="0"/>
      </w:pPr>
      <w:r>
        <w:rPr>
          <w:rFonts w:cs="Microsoft Himalaya"/>
          <w:cs/>
          <w:lang w:bidi="bo-CN"/>
        </w:rPr>
        <w:lastRenderedPageBreak/>
        <w:t xml:space="preserve"> དེ་མ་ཚད་ </w:t>
      </w:r>
      <w:r>
        <w:t xml:space="preserve"># </w:t>
      </w:r>
      <w:r>
        <w:rPr>
          <w:rFonts w:cs="Microsoft Himalaya"/>
          <w:cs/>
          <w:lang w:bidi="bo-CN"/>
        </w:rPr>
        <w:t xml:space="preserve">ཐིམ་ཕུག་ ལུ་ </w:t>
      </w:r>
      <w:r>
        <w:t xml:space="preserve"># </w:t>
      </w:r>
      <w:r>
        <w:rPr>
          <w:rFonts w:cs="Microsoft Himalaya"/>
          <w:cs/>
          <w:lang w:bidi="bo-CN"/>
        </w:rPr>
        <w:t xml:space="preserve">སྣུམ་འཁོར་གཏང་མི་ </w:t>
      </w:r>
      <w:r>
        <w:t xml:space="preserve"># </w:t>
      </w:r>
      <w:r>
        <w:rPr>
          <w:rFonts w:cs="Microsoft Himalaya"/>
          <w:cs/>
          <w:lang w:bidi="bo-CN"/>
        </w:rPr>
        <w:t xml:space="preserve">ལེ་ཤ་ཅིག་ ར་ </w:t>
      </w:r>
      <w:r>
        <w:t xml:space="preserve"># </w:t>
      </w:r>
      <w:r>
        <w:rPr>
          <w:rFonts w:cs="Microsoft Himalaya"/>
          <w:cs/>
          <w:lang w:bidi="bo-CN"/>
        </w:rPr>
        <w:t xml:space="preserve">སྣུམ་འཁོར་ གཏང་ ཆོག་ པའི་ ཆོག་ཐམ་ མེད་ པའི་ ཁར་ </w:t>
      </w:r>
      <w:r>
        <w:t xml:space="preserve"># </w:t>
      </w:r>
      <w:r>
        <w:rPr>
          <w:rFonts w:cs="Microsoft Himalaya"/>
          <w:cs/>
          <w:lang w:bidi="bo-CN"/>
        </w:rPr>
        <w:t xml:space="preserve">ཆང་ འཐུང་ མི་ </w:t>
      </w:r>
      <w:r>
        <w:t xml:space="preserve"># </w:t>
      </w:r>
      <w:r>
        <w:rPr>
          <w:rFonts w:cs="Microsoft Himalaya"/>
          <w:cs/>
          <w:lang w:bidi="bo-CN"/>
        </w:rPr>
        <w:t xml:space="preserve">ན་གཞོན་ ཚུ་ ཨིནམ་ལས་ </w:t>
      </w:r>
      <w:r>
        <w:t xml:space="preserve"># </w:t>
      </w:r>
      <w:r>
        <w:rPr>
          <w:rFonts w:cs="Microsoft Himalaya"/>
          <w:cs/>
          <w:lang w:bidi="bo-CN"/>
        </w:rPr>
        <w:t xml:space="preserve">འཕྲལ་འཕྲལ་ སྦེ་ ར་ </w:t>
      </w:r>
      <w:r>
        <w:t xml:space="preserve"># </w:t>
      </w:r>
      <w:r>
        <w:rPr>
          <w:rFonts w:cs="Microsoft Himalaya"/>
          <w:cs/>
          <w:lang w:bidi="bo-CN"/>
        </w:rPr>
        <w:t xml:space="preserve">རང་ གི་ ཕམ་ གི་ སྣུམ་འཁོར་ ཚུ་ </w:t>
      </w:r>
      <w:r>
        <w:t xml:space="preserve"># </w:t>
      </w:r>
      <w:r>
        <w:rPr>
          <w:rFonts w:cs="Microsoft Himalaya"/>
          <w:cs/>
          <w:lang w:bidi="bo-CN"/>
        </w:rPr>
        <w:t xml:space="preserve">ཨརཝ་བརྐུ་ སྟེ་ </w:t>
      </w:r>
      <w:r>
        <w:t xml:space="preserve"># </w:t>
      </w:r>
      <w:r>
        <w:rPr>
          <w:rFonts w:cs="Microsoft Himalaya"/>
          <w:cs/>
          <w:lang w:bidi="bo-CN"/>
        </w:rPr>
        <w:t xml:space="preserve">བདའ་འགྱོ་ བའི་ སྐབས་ </w:t>
      </w:r>
      <w:r>
        <w:t xml:space="preserve"># </w:t>
      </w:r>
      <w:r>
        <w:rPr>
          <w:rFonts w:cs="Microsoft Himalaya"/>
          <w:cs/>
          <w:lang w:bidi="bo-CN"/>
        </w:rPr>
        <w:t xml:space="preserve">ཤུགས་ ཚད་ ལས་ བརྒལ་ </w:t>
      </w:r>
      <w:r>
        <w:t xml:space="preserve"># </w:t>
      </w:r>
      <w:r>
        <w:rPr>
          <w:rFonts w:cs="Microsoft Himalaya"/>
          <w:cs/>
          <w:lang w:bidi="bo-CN"/>
        </w:rPr>
        <w:t xml:space="preserve">གཏང་ མི་ ལུ་ བརྟེན་ </w:t>
      </w:r>
      <w:r>
        <w:t xml:space="preserve"># </w:t>
      </w:r>
      <w:r>
        <w:rPr>
          <w:rFonts w:cs="Microsoft Himalaya"/>
          <w:cs/>
          <w:lang w:bidi="bo-CN"/>
        </w:rPr>
        <w:t>འབྱུངམ་ མས་ ཟེར་ ཞུ་ ནི །</w:t>
      </w:r>
    </w:p>
    <w:p w14:paraId="10016AD6" w14:textId="77777777" w:rsidR="00A536DF" w:rsidRDefault="00A536DF" w:rsidP="00A536DF">
      <w:pPr>
        <w:spacing w:after="0"/>
      </w:pPr>
      <w:r>
        <w:rPr>
          <w:rFonts w:cs="Microsoft Himalaya"/>
          <w:cs/>
          <w:lang w:bidi="bo-CN"/>
        </w:rPr>
        <w:t xml:space="preserve"> དཔེ་ འབད་བ་ཅིན་ </w:t>
      </w:r>
      <w:r>
        <w:t xml:space="preserve"># </w:t>
      </w:r>
      <w:r>
        <w:rPr>
          <w:rFonts w:cs="Microsoft Himalaya"/>
          <w:cs/>
          <w:lang w:bidi="bo-CN"/>
        </w:rPr>
        <w:t xml:space="preserve">ད་རེས་ཁམས་ཅིག་ཁར་ </w:t>
      </w:r>
      <w:r>
        <w:t xml:space="preserve"># </w:t>
      </w:r>
      <w:r>
        <w:rPr>
          <w:rFonts w:cs="Microsoft Himalaya"/>
          <w:cs/>
          <w:lang w:bidi="bo-CN"/>
        </w:rPr>
        <w:t xml:space="preserve">ཉིན་ལོག་ གི་ སྐབས་ ལུ་ </w:t>
      </w:r>
      <w:r>
        <w:t xml:space="preserve"># </w:t>
      </w:r>
      <w:r>
        <w:rPr>
          <w:rFonts w:cs="Microsoft Himalaya"/>
          <w:cs/>
          <w:lang w:bidi="bo-CN"/>
        </w:rPr>
        <w:t xml:space="preserve">ཐིམ་ཕུག་ དང་ </w:t>
      </w:r>
      <w:r>
        <w:t xml:space="preserve"># </w:t>
      </w:r>
      <w:r>
        <w:rPr>
          <w:rFonts w:cs="Microsoft Himalaya"/>
          <w:cs/>
          <w:lang w:bidi="bo-CN"/>
        </w:rPr>
        <w:t xml:space="preserve">བར་སྦིས་སའི་ མགྱོགས་ལམ་ གྱི་ བར་བཅད རྐྱབ་ མི་ </w:t>
      </w:r>
      <w:r>
        <w:t xml:space="preserve"># </w:t>
      </w:r>
      <w:r>
        <w:rPr>
          <w:rFonts w:cs="Microsoft Himalaya"/>
          <w:cs/>
          <w:lang w:bidi="bo-CN"/>
        </w:rPr>
        <w:t xml:space="preserve">ལྕགས་ ཀྱི་ དྲྭ་མིག་ ཚུ་ </w:t>
      </w:r>
      <w:r>
        <w:t xml:space="preserve"># </w:t>
      </w:r>
      <w:r>
        <w:rPr>
          <w:rFonts w:cs="Microsoft Himalaya"/>
          <w:cs/>
          <w:lang w:bidi="bo-CN"/>
        </w:rPr>
        <w:t xml:space="preserve">ས་གོ་ ཐདམ་ཐད་ཁར་ </w:t>
      </w:r>
      <w:r>
        <w:t xml:space="preserve"># </w:t>
      </w:r>
      <w:r>
        <w:rPr>
          <w:rFonts w:cs="Microsoft Himalaya"/>
          <w:cs/>
          <w:lang w:bidi="bo-CN"/>
        </w:rPr>
        <w:t xml:space="preserve">མེདཔ་བཏང་ ཡོདཔ་ མ་ཚད་ </w:t>
      </w:r>
      <w:r>
        <w:t xml:space="preserve"># </w:t>
      </w:r>
      <w:r>
        <w:rPr>
          <w:rFonts w:cs="Microsoft Himalaya"/>
          <w:cs/>
          <w:lang w:bidi="bo-CN"/>
        </w:rPr>
        <w:t xml:space="preserve">སྣུམ་འཁོར་ ལ་ལུ་ཅིག་ </w:t>
      </w:r>
      <w:r>
        <w:t xml:space="preserve"># </w:t>
      </w:r>
      <w:r>
        <w:rPr>
          <w:rFonts w:cs="Microsoft Himalaya"/>
          <w:cs/>
          <w:lang w:bidi="bo-CN"/>
        </w:rPr>
        <w:t xml:space="preserve">ཤུགས་ ཚད་ ལས་ བརྒལ་ ནི་ འདི་གིས་ </w:t>
      </w:r>
      <w:r>
        <w:t xml:space="preserve"># </w:t>
      </w:r>
      <w:r>
        <w:rPr>
          <w:rFonts w:cs="Microsoft Himalaya"/>
          <w:cs/>
          <w:lang w:bidi="bo-CN"/>
        </w:rPr>
        <w:t xml:space="preserve">ལམ་ཕྱོགས་ ཅིག་ ལས་ </w:t>
      </w:r>
      <w:r>
        <w:t xml:space="preserve"># </w:t>
      </w:r>
      <w:r>
        <w:rPr>
          <w:rFonts w:cs="Microsoft Himalaya"/>
          <w:cs/>
          <w:lang w:bidi="bo-CN"/>
        </w:rPr>
        <w:t xml:space="preserve">ལམ་ཕྱོགས་ གཞན་ མིའི་ ནང་ </w:t>
      </w:r>
      <w:r>
        <w:t xml:space="preserve"># </w:t>
      </w:r>
      <w:r>
        <w:rPr>
          <w:rFonts w:cs="Microsoft Himalaya"/>
          <w:cs/>
          <w:lang w:bidi="bo-CN"/>
        </w:rPr>
        <w:t xml:space="preserve">ཉེན་ཁ་ཅན་ གྱི་ ཐོག་ ལུ་ </w:t>
      </w:r>
      <w:r>
        <w:t xml:space="preserve"># </w:t>
      </w:r>
      <w:r>
        <w:rPr>
          <w:rFonts w:cs="Microsoft Himalaya"/>
          <w:cs/>
          <w:lang w:bidi="bo-CN"/>
        </w:rPr>
        <w:t>འཛུལ་ ཡོད་ པའི་ མཐོང་གསལ་ ཡང་ བྱུང་ ཡི །</w:t>
      </w:r>
    </w:p>
    <w:p w14:paraId="216C3F5A" w14:textId="77777777" w:rsidR="00A536DF" w:rsidRDefault="00A536DF" w:rsidP="00A536DF">
      <w:pPr>
        <w:spacing w:after="0"/>
      </w:pPr>
      <w:r>
        <w:rPr>
          <w:rFonts w:cs="Microsoft Himalaya"/>
          <w:cs/>
          <w:lang w:bidi="bo-CN"/>
        </w:rPr>
        <w:t xml:space="preserve"> དེ་ལུ་བརྟེན་ </w:t>
      </w:r>
      <w:r>
        <w:t xml:space="preserve"># </w:t>
      </w:r>
      <w:r>
        <w:rPr>
          <w:rFonts w:cs="Microsoft Himalaya"/>
          <w:cs/>
          <w:lang w:bidi="bo-CN"/>
        </w:rPr>
        <w:t xml:space="preserve">ལམ་འགྲུལ་ཉེན་སྲུང་དང་སྐྱེལ་འདྲེན་དབང་འཛིན་ དང་ </w:t>
      </w:r>
      <w:r>
        <w:t xml:space="preserve"># </w:t>
      </w:r>
      <w:r>
        <w:rPr>
          <w:rFonts w:cs="Microsoft Himalaya"/>
          <w:cs/>
          <w:lang w:bidi="bo-CN"/>
        </w:rPr>
        <w:t xml:space="preserve">ཁྲིམས་སྲུང་འགག་པའི་ སྣུམ་འཁོར་ ལྟ་རྟོག་ སྡེ་ཚན་ གྱིས་ མགྱོགས་ལམ་ བདའ་སྟེ་ </w:t>
      </w:r>
      <w:r>
        <w:t xml:space="preserve"># </w:t>
      </w:r>
      <w:r>
        <w:rPr>
          <w:rFonts w:cs="Microsoft Himalaya"/>
          <w:cs/>
          <w:lang w:bidi="bo-CN"/>
        </w:rPr>
        <w:t xml:space="preserve">ཤུགས་ ཚད་ ལས་ བརྒལ་ གཏང་ མིའི་ </w:t>
      </w:r>
      <w:r>
        <w:t xml:space="preserve"># </w:t>
      </w:r>
      <w:r>
        <w:rPr>
          <w:rFonts w:cs="Microsoft Himalaya"/>
          <w:cs/>
          <w:lang w:bidi="bo-CN"/>
        </w:rPr>
        <w:t xml:space="preserve">སྣུམ་འཁོར་ ཚུ་ </w:t>
      </w:r>
      <w:r>
        <w:t xml:space="preserve"># </w:t>
      </w:r>
      <w:r>
        <w:rPr>
          <w:rFonts w:cs="Microsoft Himalaya"/>
          <w:cs/>
          <w:lang w:bidi="bo-CN"/>
        </w:rPr>
        <w:t xml:space="preserve">ལྟ་རྟོག་ སྒྲིང་སྒྲི་ འབད་ དགོཔ་ </w:t>
      </w:r>
      <w:r>
        <w:t xml:space="preserve"># </w:t>
      </w:r>
      <w:r>
        <w:rPr>
          <w:rFonts w:cs="Microsoft Himalaya"/>
          <w:cs/>
          <w:lang w:bidi="bo-CN"/>
        </w:rPr>
        <w:t xml:space="preserve">ཁག་ ཆེ་ བས་ ཟེར་ ཞུ་ ནི་ དང་ </w:t>
      </w:r>
      <w:r>
        <w:t xml:space="preserve"># </w:t>
      </w:r>
      <w:r>
        <w:rPr>
          <w:rFonts w:cs="Microsoft Himalaya"/>
          <w:cs/>
          <w:lang w:bidi="bo-CN"/>
        </w:rPr>
        <w:t xml:space="preserve">དེ་ མིན་ པ་ ཅིན་ ལམ་ ཁ་ ལས་ ཕར་ </w:t>
      </w:r>
      <w:r>
        <w:t xml:space="preserve"># </w:t>
      </w:r>
      <w:r>
        <w:rPr>
          <w:rFonts w:cs="Microsoft Himalaya"/>
          <w:cs/>
          <w:lang w:bidi="bo-CN"/>
        </w:rPr>
        <w:t xml:space="preserve">ཤུགས་ཚད་ </w:t>
      </w:r>
      <w:r>
        <w:t xml:space="preserve"># </w:t>
      </w:r>
      <w:r>
        <w:rPr>
          <w:rFonts w:cs="Microsoft Himalaya"/>
          <w:cs/>
          <w:lang w:bidi="bo-CN"/>
        </w:rPr>
        <w:t xml:space="preserve">ཆུ་ཚོད་ རེ་ ལུ་ </w:t>
      </w:r>
      <w:r>
        <w:t xml:space="preserve"># </w:t>
      </w:r>
      <w:r>
        <w:rPr>
          <w:rFonts w:cs="Microsoft Himalaya"/>
          <w:cs/>
          <w:lang w:bidi="bo-CN"/>
        </w:rPr>
        <w:t xml:space="preserve">ཀི་ལོ་མི་ཊར་ </w:t>
      </w:r>
      <w:r>
        <w:t xml:space="preserve">NUM # </w:t>
      </w:r>
      <w:r>
        <w:rPr>
          <w:rFonts w:cs="Microsoft Himalaya"/>
          <w:cs/>
          <w:lang w:bidi="bo-CN"/>
        </w:rPr>
        <w:t>ལས་ བརྒལ་ གཏང་ མི་ ཆོག་ ཟེར་ བའི་ བརྡ་བྱང་ སྦྱར་བཞགཔ་ ཙམ་ཅིག་ གིས་ ཕན་ མི་ ཐོགས་ པས་ ཟེར་ ཞུ་ ནི །</w:t>
      </w:r>
    </w:p>
    <w:p w14:paraId="50C72E98" w14:textId="77777777" w:rsidR="00A536DF" w:rsidRDefault="00A536DF" w:rsidP="00A536DF">
      <w:pPr>
        <w:spacing w:after="0"/>
      </w:pPr>
      <w:r>
        <w:rPr>
          <w:rFonts w:cs="Microsoft Himalaya"/>
          <w:cs/>
          <w:lang w:bidi="bo-CN"/>
        </w:rPr>
        <w:t xml:space="preserve"> སྤྱིར་བཏང་ </w:t>
      </w:r>
      <w:r>
        <w:t xml:space="preserve"># </w:t>
      </w:r>
      <w:r>
        <w:rPr>
          <w:rFonts w:cs="Microsoft Himalaya"/>
          <w:cs/>
          <w:lang w:bidi="bo-CN"/>
        </w:rPr>
        <w:t xml:space="preserve">མི་ ཚུ་ གིས་ རེས་གཟའ་ སྤེན་པ་ ཚུ་ གི་ སྐབས་ </w:t>
      </w:r>
      <w:r>
        <w:t xml:space="preserve"># </w:t>
      </w:r>
      <w:r>
        <w:rPr>
          <w:rFonts w:cs="Microsoft Himalaya"/>
          <w:cs/>
          <w:lang w:bidi="bo-CN"/>
        </w:rPr>
        <w:t xml:space="preserve">ཁྲོམ་ ཁར་ </w:t>
      </w:r>
      <w:r>
        <w:t xml:space="preserve"># </w:t>
      </w:r>
      <w:r>
        <w:rPr>
          <w:rFonts w:cs="Microsoft Himalaya"/>
          <w:cs/>
          <w:lang w:bidi="bo-CN"/>
        </w:rPr>
        <w:t xml:space="preserve">སྤྲོ་སྟོན་ གྱི་ ལས་རིམ་ ཚུ་ </w:t>
      </w:r>
      <w:r>
        <w:t xml:space="preserve"># </w:t>
      </w:r>
      <w:r>
        <w:rPr>
          <w:rFonts w:cs="Microsoft Himalaya"/>
          <w:cs/>
          <w:lang w:bidi="bo-CN"/>
        </w:rPr>
        <w:t xml:space="preserve">ཡོད་ མི་ ལུ་ བརྟེན་ </w:t>
      </w:r>
      <w:r>
        <w:t xml:space="preserve"># </w:t>
      </w:r>
      <w:r>
        <w:rPr>
          <w:rFonts w:cs="Microsoft Himalaya"/>
          <w:cs/>
          <w:lang w:bidi="bo-CN"/>
        </w:rPr>
        <w:t xml:space="preserve">ཁྲིམས་སྲུང་འགག་པ་ ཚུ་ གིས་ སྣུམ་འཁོར་ ཚུ་ ལུ་ </w:t>
      </w:r>
      <w:r>
        <w:t xml:space="preserve"># </w:t>
      </w:r>
      <w:r>
        <w:rPr>
          <w:rFonts w:cs="Microsoft Himalaya"/>
          <w:cs/>
          <w:lang w:bidi="bo-CN"/>
        </w:rPr>
        <w:t xml:space="preserve">དབྱེ་ཞིབ་ འབདཝ་ མ་གཏོགས་ </w:t>
      </w:r>
      <w:r>
        <w:t xml:space="preserve"># </w:t>
      </w:r>
      <w:r>
        <w:rPr>
          <w:rFonts w:cs="Microsoft Himalaya"/>
          <w:cs/>
          <w:lang w:bidi="bo-CN"/>
        </w:rPr>
        <w:t xml:space="preserve">དུས་ཚོད་ གཞན་ ཚུ་ ནང་ </w:t>
      </w:r>
      <w:r>
        <w:t xml:space="preserve"># </w:t>
      </w:r>
      <w:r>
        <w:rPr>
          <w:rFonts w:cs="Microsoft Himalaya"/>
          <w:cs/>
          <w:lang w:bidi="bo-CN"/>
        </w:rPr>
        <w:t xml:space="preserve">དབྱེ་ཞིབ་ འབད་ ནི་ མེད་ པའི་ སྐོར་ལས་ </w:t>
      </w:r>
      <w:r>
        <w:t xml:space="preserve"># </w:t>
      </w:r>
      <w:r>
        <w:rPr>
          <w:rFonts w:cs="Microsoft Himalaya"/>
          <w:cs/>
          <w:lang w:bidi="bo-CN"/>
        </w:rPr>
        <w:t xml:space="preserve">ལེགས་ཤོམ་ སྦེ་ ར་ </w:t>
      </w:r>
      <w:r>
        <w:t xml:space="preserve"># </w:t>
      </w:r>
      <w:r>
        <w:rPr>
          <w:rFonts w:cs="Microsoft Himalaya"/>
          <w:cs/>
          <w:lang w:bidi="bo-CN"/>
        </w:rPr>
        <w:t xml:space="preserve">ཧ་གོ་ དོ་ ཡོདཔ་ ལས་ </w:t>
      </w:r>
      <w:r>
        <w:t xml:space="preserve"># </w:t>
      </w:r>
      <w:r>
        <w:rPr>
          <w:rFonts w:cs="Microsoft Himalaya"/>
          <w:cs/>
          <w:lang w:bidi="bo-CN"/>
        </w:rPr>
        <w:t xml:space="preserve">ད་ལས་ཕར་ </w:t>
      </w:r>
      <w:r>
        <w:t xml:space="preserve"># </w:t>
      </w:r>
      <w:r>
        <w:rPr>
          <w:rFonts w:cs="Microsoft Himalaya"/>
          <w:cs/>
          <w:lang w:bidi="bo-CN"/>
        </w:rPr>
        <w:t xml:space="preserve">ཉིནམ་ གཞན་ ཚུ་ གི་ སྐབས་ལུ་ ཡང་ </w:t>
      </w:r>
      <w:r>
        <w:t xml:space="preserve"># </w:t>
      </w:r>
      <w:r>
        <w:rPr>
          <w:rFonts w:cs="Microsoft Himalaya"/>
          <w:cs/>
          <w:lang w:bidi="bo-CN"/>
        </w:rPr>
        <w:t xml:space="preserve">ཧང་ཏོ་མར་ </w:t>
      </w:r>
      <w:r>
        <w:t xml:space="preserve"># </w:t>
      </w:r>
      <w:r>
        <w:rPr>
          <w:rFonts w:cs="Microsoft Himalaya"/>
          <w:cs/>
          <w:lang w:bidi="bo-CN"/>
        </w:rPr>
        <w:t xml:space="preserve">ཞིབ་དཔྱད་ འབད་ ནིའི་ ལམ་ལུགས་ ཅིག་ </w:t>
      </w:r>
      <w:r>
        <w:t xml:space="preserve"># </w:t>
      </w:r>
      <w:r>
        <w:rPr>
          <w:rFonts w:cs="Microsoft Himalaya"/>
          <w:cs/>
          <w:lang w:bidi="bo-CN"/>
        </w:rPr>
        <w:t xml:space="preserve">འགོ་བཙུགས་ ཚུགས་ པ་ ཅིན་ </w:t>
      </w:r>
      <w:r>
        <w:t xml:space="preserve"># </w:t>
      </w:r>
      <w:r>
        <w:rPr>
          <w:rFonts w:cs="Microsoft Himalaya"/>
          <w:cs/>
          <w:lang w:bidi="bo-CN"/>
        </w:rPr>
        <w:t>ཕན་ཁྱད་ འབྱུང་ ནི་ མས་ ཟེར་ ཞུ་ ནི །</w:t>
      </w:r>
    </w:p>
    <w:p w14:paraId="04536154" w14:textId="77777777" w:rsidR="00A536DF" w:rsidRDefault="00A536DF" w:rsidP="00A536DF">
      <w:pPr>
        <w:spacing w:after="0"/>
      </w:pPr>
      <w:r>
        <w:rPr>
          <w:rFonts w:cs="Microsoft Himalaya"/>
          <w:cs/>
          <w:lang w:bidi="bo-CN"/>
        </w:rPr>
        <w:t xml:space="preserve"> གལ་སྲིད་ </w:t>
      </w:r>
      <w:r>
        <w:t xml:space="preserve"># </w:t>
      </w:r>
      <w:r>
        <w:rPr>
          <w:rFonts w:cs="Microsoft Himalaya"/>
          <w:cs/>
          <w:lang w:bidi="bo-CN"/>
        </w:rPr>
        <w:t xml:space="preserve">དེ་ བཟུམ་ མའི་ ཉེན་སྲུང་ གི་ ཐབས་ལམ་ ཚུ་ </w:t>
      </w:r>
      <w:r>
        <w:t xml:space="preserve"># </w:t>
      </w:r>
      <w:r>
        <w:rPr>
          <w:rFonts w:cs="Microsoft Himalaya"/>
          <w:cs/>
          <w:lang w:bidi="bo-CN"/>
        </w:rPr>
        <w:t xml:space="preserve">བཏོན་ མ་ ཚུགསཔ་ འདྲཝ་ ཅིག་ འབད་བ་ཅིན་ </w:t>
      </w:r>
      <w:r>
        <w:t xml:space="preserve"># </w:t>
      </w:r>
      <w:r>
        <w:rPr>
          <w:rFonts w:cs="Microsoft Himalaya"/>
          <w:cs/>
          <w:lang w:bidi="bo-CN"/>
        </w:rPr>
        <w:t xml:space="preserve">སྣུམ་འཁོར་ གྱི་ ཐུག་རྐྱེན་ ཚུ་ ལུ་ བརྟེན་ </w:t>
      </w:r>
      <w:r>
        <w:t xml:space="preserve"># </w:t>
      </w:r>
      <w:r>
        <w:rPr>
          <w:rFonts w:cs="Microsoft Himalaya"/>
          <w:cs/>
          <w:lang w:bidi="bo-CN"/>
        </w:rPr>
        <w:t xml:space="preserve">མགྱོགས་ལམ་ བདའ་སྟེ་ ཡོད་ མི་ </w:t>
      </w:r>
      <w:r>
        <w:t xml:space="preserve"># </w:t>
      </w:r>
      <w:r>
        <w:rPr>
          <w:rFonts w:cs="Microsoft Himalaya"/>
          <w:cs/>
          <w:lang w:bidi="bo-CN"/>
        </w:rPr>
        <w:t xml:space="preserve">གློག་མེའི་ ཀཝ་ དང་ </w:t>
      </w:r>
      <w:r>
        <w:t xml:space="preserve"># </w:t>
      </w:r>
      <w:r>
        <w:rPr>
          <w:rFonts w:cs="Microsoft Himalaya"/>
          <w:cs/>
          <w:lang w:bidi="bo-CN"/>
        </w:rPr>
        <w:t xml:space="preserve">ལྕགས་ ཀྱི་ དྲྭ་མིག་ ཚུ་ </w:t>
      </w:r>
      <w:r>
        <w:t xml:space="preserve"># </w:t>
      </w:r>
      <w:r>
        <w:rPr>
          <w:rFonts w:cs="Microsoft Himalaya"/>
          <w:cs/>
          <w:lang w:bidi="bo-CN"/>
        </w:rPr>
        <w:t xml:space="preserve">མེདཔ་བཏང་ སྟེ་ </w:t>
      </w:r>
      <w:r>
        <w:t xml:space="preserve"># </w:t>
      </w:r>
      <w:r>
        <w:rPr>
          <w:rFonts w:cs="Microsoft Himalaya"/>
          <w:cs/>
          <w:lang w:bidi="bo-CN"/>
        </w:rPr>
        <w:t xml:space="preserve">གྱོང་རྒུད་ ཕོག་ པའི་ ཁར་ </w:t>
      </w:r>
      <w:r>
        <w:t xml:space="preserve"># </w:t>
      </w:r>
      <w:r>
        <w:rPr>
          <w:rFonts w:cs="Microsoft Himalaya"/>
          <w:cs/>
          <w:lang w:bidi="bo-CN"/>
        </w:rPr>
        <w:t xml:space="preserve">མཛེས་ཆ་ དང་ </w:t>
      </w:r>
      <w:r>
        <w:t xml:space="preserve"># </w:t>
      </w:r>
      <w:r>
        <w:rPr>
          <w:rFonts w:cs="Microsoft Himalaya"/>
          <w:cs/>
          <w:lang w:bidi="bo-CN"/>
        </w:rPr>
        <w:t>མི་ ལྡན་ པས་ ཟེར་ ཞུ་ ནི་ ཨིན །</w:t>
      </w:r>
    </w:p>
    <w:p w14:paraId="0DC97A68" w14:textId="77777777" w:rsidR="00A536DF" w:rsidRDefault="00A536DF" w:rsidP="00A536DF">
      <w:pPr>
        <w:spacing w:after="0"/>
      </w:pPr>
      <w:r>
        <w:rPr>
          <w:rFonts w:cs="Microsoft Himalaya"/>
          <w:cs/>
          <w:lang w:bidi="bo-CN"/>
        </w:rPr>
        <w:t xml:space="preserve"> བཀྲིས་དབང་མོ །</w:t>
      </w:r>
    </w:p>
    <w:p w14:paraId="0569A5AD" w14:textId="77777777" w:rsidR="00A536DF" w:rsidRDefault="00A536DF" w:rsidP="00A536DF">
      <w:pPr>
        <w:spacing w:after="0"/>
      </w:pPr>
      <w:r>
        <w:rPr>
          <w:rFonts w:cs="Microsoft Himalaya"/>
          <w:cs/>
          <w:lang w:bidi="bo-CN"/>
        </w:rPr>
        <w:t xml:space="preserve"> ཐིམ་ཕུག </w:t>
      </w:r>
      <w:r>
        <w:t xml:space="preserve"># </w:t>
      </w:r>
      <w:r>
        <w:rPr>
          <w:rFonts w:cs="Microsoft Himalaya"/>
          <w:cs/>
          <w:lang w:bidi="bo-CN"/>
        </w:rPr>
        <w:t>ལྕང་ཟམ་ཏོག</w:t>
      </w:r>
    </w:p>
    <w:p w14:paraId="410592AC" w14:textId="77777777" w:rsidR="00A536DF" w:rsidRDefault="00A536DF" w:rsidP="00A536DF">
      <w:pPr>
        <w:spacing w:after="0"/>
      </w:pPr>
      <w:r>
        <w:rPr>
          <w:rFonts w:cs="Microsoft Himalaya"/>
          <w:cs/>
          <w:lang w:bidi="bo-CN"/>
        </w:rPr>
        <w:t xml:space="preserve"> རྩང་མོ་ བློ་རིག་མེ་ཏོག</w:t>
      </w:r>
    </w:p>
    <w:p w14:paraId="0DD8AC80" w14:textId="77777777" w:rsidR="00A536DF" w:rsidRDefault="00A536DF" w:rsidP="00A536DF">
      <w:pPr>
        <w:spacing w:after="0"/>
      </w:pPr>
      <w:r>
        <w:rPr>
          <w:rFonts w:cs="Microsoft Himalaya"/>
          <w:cs/>
          <w:lang w:bidi="bo-CN"/>
        </w:rPr>
        <w:t xml:space="preserve"> རྒྱ་གར་འཕགས་པའི་ཡུལ་ ལ ། ། སངས་རྒྱས་ བརྒྱ་ སྟོང་ བྱོན་ ཡོད ། </w:t>
      </w:r>
      <w:r>
        <w:t xml:space="preserve"># </w:t>
      </w:r>
      <w:r>
        <w:rPr>
          <w:rFonts w:cs="Microsoft Himalaya"/>
          <w:cs/>
          <w:lang w:bidi="bo-CN"/>
        </w:rPr>
        <w:t>།</w:t>
      </w:r>
    </w:p>
    <w:p w14:paraId="4C5E6013" w14:textId="77777777" w:rsidR="00A536DF" w:rsidRDefault="00A536DF" w:rsidP="00A536DF">
      <w:pPr>
        <w:spacing w:after="0"/>
      </w:pPr>
      <w:r>
        <w:rPr>
          <w:rFonts w:cs="Microsoft Himalaya"/>
          <w:cs/>
          <w:lang w:bidi="bo-CN"/>
        </w:rPr>
        <w:t xml:space="preserve"> འཁོར་བར་ འཁྱམས་ པའི་ ལས་ངན ། </w:t>
      </w:r>
      <w:r>
        <w:t xml:space="preserve"># </w:t>
      </w:r>
      <w:r>
        <w:rPr>
          <w:rFonts w:cs="Microsoft Himalaya"/>
          <w:cs/>
          <w:lang w:bidi="bo-CN"/>
        </w:rPr>
        <w:t xml:space="preserve">། མཇལ་ བའི་ རང་དབང་ མིན་འདུག </w:t>
      </w:r>
      <w:r>
        <w:t xml:space="preserve"># </w:t>
      </w:r>
      <w:r>
        <w:rPr>
          <w:rFonts w:cs="Microsoft Himalaya"/>
          <w:cs/>
          <w:lang w:bidi="bo-CN"/>
        </w:rPr>
        <w:t>།</w:t>
      </w:r>
    </w:p>
    <w:p w14:paraId="5B988DDF" w14:textId="77777777" w:rsidR="00A536DF" w:rsidRDefault="00A536DF" w:rsidP="00A536DF">
      <w:pPr>
        <w:spacing w:after="0"/>
      </w:pPr>
      <w:r>
        <w:rPr>
          <w:rFonts w:cs="Microsoft Himalaya"/>
          <w:cs/>
          <w:lang w:bidi="bo-CN"/>
        </w:rPr>
        <w:t xml:space="preserve"> གངས་ སྟོད་ འཁྱམས་ པའི་ དཀར་ སེང་ ། </w:t>
      </w:r>
      <w:r>
        <w:t xml:space="preserve"># </w:t>
      </w:r>
      <w:r>
        <w:rPr>
          <w:rFonts w:cs="Microsoft Himalaya"/>
          <w:cs/>
          <w:lang w:bidi="bo-CN"/>
        </w:rPr>
        <w:t xml:space="preserve">། གངས་རི་ སྐེད་པར་ དགའ་ བས ། </w:t>
      </w:r>
      <w:r>
        <w:t xml:space="preserve"># </w:t>
      </w:r>
      <w:r>
        <w:rPr>
          <w:rFonts w:cs="Microsoft Himalaya"/>
          <w:cs/>
          <w:lang w:bidi="bo-CN"/>
        </w:rPr>
        <w:t>།</w:t>
      </w:r>
    </w:p>
    <w:p w14:paraId="06877D1B" w14:textId="77777777" w:rsidR="00A536DF" w:rsidRDefault="00A536DF" w:rsidP="00A536DF">
      <w:pPr>
        <w:spacing w:after="0"/>
      </w:pPr>
      <w:r>
        <w:rPr>
          <w:rFonts w:cs="Microsoft Himalaya"/>
          <w:cs/>
          <w:lang w:bidi="bo-CN"/>
        </w:rPr>
        <w:t xml:space="preserve"> གངས་རི་ ཉིམ་ གིས་ བཞུ་ ཚེ ། </w:t>
      </w:r>
      <w:r>
        <w:t xml:space="preserve"># </w:t>
      </w:r>
      <w:r>
        <w:rPr>
          <w:rFonts w:cs="Microsoft Himalaya"/>
          <w:cs/>
          <w:lang w:bidi="bo-CN"/>
        </w:rPr>
        <w:t xml:space="preserve">། སེང་གེ་ ལས་ཀྱིས་ སྐྱོ་སོང་ ། </w:t>
      </w:r>
      <w:r>
        <w:t xml:space="preserve"># </w:t>
      </w:r>
      <w:r>
        <w:rPr>
          <w:rFonts w:cs="Microsoft Himalaya"/>
          <w:cs/>
          <w:lang w:bidi="bo-CN"/>
        </w:rPr>
        <w:t>།</w:t>
      </w:r>
    </w:p>
    <w:p w14:paraId="16D7272A" w14:textId="77777777" w:rsidR="00A536DF" w:rsidRDefault="00A536DF" w:rsidP="00A536DF">
      <w:pPr>
        <w:spacing w:after="0"/>
      </w:pPr>
      <w:r>
        <w:rPr>
          <w:rFonts w:cs="Microsoft Himalaya"/>
          <w:cs/>
          <w:lang w:bidi="bo-CN"/>
        </w:rPr>
        <w:t xml:space="preserve"> དགུང་ གི་ ཁྲི་གདུགས་ཉི་མ ། </w:t>
      </w:r>
      <w:r>
        <w:t xml:space="preserve"># </w:t>
      </w:r>
      <w:r>
        <w:rPr>
          <w:rFonts w:cs="Microsoft Himalaya"/>
          <w:cs/>
          <w:lang w:bidi="bo-CN"/>
        </w:rPr>
        <w:t xml:space="preserve">། གླིང་བཞི་ བསྐོར་ ནས་ མ་ འགྲོ ། </w:t>
      </w:r>
      <w:r>
        <w:t xml:space="preserve"># </w:t>
      </w:r>
      <w:r>
        <w:rPr>
          <w:rFonts w:cs="Microsoft Himalaya"/>
          <w:cs/>
          <w:lang w:bidi="bo-CN"/>
        </w:rPr>
        <w:t>།</w:t>
      </w:r>
    </w:p>
    <w:p w14:paraId="57062C21" w14:textId="77777777" w:rsidR="00A536DF" w:rsidRDefault="00A536DF" w:rsidP="00A536DF">
      <w:pPr>
        <w:spacing w:after="0"/>
      </w:pPr>
      <w:r>
        <w:rPr>
          <w:rFonts w:cs="Microsoft Himalaya"/>
          <w:cs/>
          <w:lang w:bidi="bo-CN"/>
        </w:rPr>
        <w:t xml:space="preserve"> འཛམ་གླིང་ མུན་པ་ བསལ་ ཏེ ། </w:t>
      </w:r>
      <w:r>
        <w:t xml:space="preserve"># </w:t>
      </w:r>
      <w:r>
        <w:rPr>
          <w:rFonts w:cs="Microsoft Himalaya"/>
          <w:cs/>
          <w:lang w:bidi="bo-CN"/>
        </w:rPr>
        <w:t xml:space="preserve">། ནམ་མཁའི་ དབྱིངས་ ལུ་ བཞུགས་ གནང་ ། </w:t>
      </w:r>
      <w:r>
        <w:t xml:space="preserve"># </w:t>
      </w:r>
      <w:r>
        <w:rPr>
          <w:rFonts w:cs="Microsoft Himalaya"/>
          <w:cs/>
          <w:lang w:bidi="bo-CN"/>
        </w:rPr>
        <w:t>།</w:t>
      </w:r>
    </w:p>
    <w:p w14:paraId="22D7DED5" w14:textId="77777777" w:rsidR="00A536DF" w:rsidRDefault="00A536DF" w:rsidP="00A536DF">
      <w:pPr>
        <w:spacing w:after="0"/>
      </w:pPr>
      <w:r>
        <w:rPr>
          <w:rFonts w:cs="Microsoft Himalaya"/>
          <w:cs/>
          <w:lang w:bidi="bo-CN"/>
        </w:rPr>
        <w:t xml:space="preserve"> ཐག་ རིང་ རྒྱང་ ལུ་ བཞུགས་ མི ། </w:t>
      </w:r>
      <w:r>
        <w:t xml:space="preserve"># </w:t>
      </w:r>
      <w:r>
        <w:rPr>
          <w:rFonts w:cs="Microsoft Himalaya"/>
          <w:cs/>
          <w:lang w:bidi="bo-CN"/>
        </w:rPr>
        <w:t xml:space="preserve">། བཀའ་དྲིན་ཅན་ གྱི་ ཡབ་ཡུམ ། </w:t>
      </w:r>
      <w:r>
        <w:t xml:space="preserve"># </w:t>
      </w:r>
      <w:r>
        <w:rPr>
          <w:rFonts w:cs="Microsoft Himalaya"/>
          <w:cs/>
          <w:lang w:bidi="bo-CN"/>
        </w:rPr>
        <w:t>།</w:t>
      </w:r>
    </w:p>
    <w:p w14:paraId="4E8C59FC" w14:textId="77777777" w:rsidR="00A536DF" w:rsidRDefault="00A536DF" w:rsidP="00A536DF">
      <w:pPr>
        <w:spacing w:after="0"/>
      </w:pPr>
      <w:r>
        <w:rPr>
          <w:rFonts w:cs="Microsoft Himalaya"/>
          <w:cs/>
          <w:lang w:bidi="bo-CN"/>
        </w:rPr>
        <w:t xml:space="preserve"> ལོ་ དང་ ཟླ་བ་ སོང་ རུང་ ། </w:t>
      </w:r>
      <w:r>
        <w:t xml:space="preserve"># </w:t>
      </w:r>
      <w:r>
        <w:rPr>
          <w:rFonts w:cs="Microsoft Himalaya"/>
          <w:cs/>
          <w:lang w:bidi="bo-CN"/>
        </w:rPr>
        <w:t xml:space="preserve">། མཇལ་ བའི་ རང་དབང་ མིན་འདུག </w:t>
      </w:r>
      <w:r>
        <w:t xml:space="preserve"># </w:t>
      </w:r>
      <w:r>
        <w:rPr>
          <w:rFonts w:cs="Microsoft Himalaya"/>
          <w:cs/>
          <w:lang w:bidi="bo-CN"/>
        </w:rPr>
        <w:t>།</w:t>
      </w:r>
    </w:p>
    <w:p w14:paraId="7964F2C2" w14:textId="77777777" w:rsidR="00A536DF" w:rsidRDefault="00A536DF" w:rsidP="00A536DF">
      <w:pPr>
        <w:spacing w:after="0"/>
      </w:pPr>
      <w:r>
        <w:rPr>
          <w:rFonts w:cs="Microsoft Himalaya"/>
          <w:cs/>
          <w:lang w:bidi="bo-CN"/>
        </w:rPr>
        <w:t xml:space="preserve"> གངས་ ལས་ བབས་ པའི་ བསིལ་ཆུ ། </w:t>
      </w:r>
      <w:r>
        <w:t xml:space="preserve"># </w:t>
      </w:r>
      <w:r>
        <w:rPr>
          <w:rFonts w:cs="Microsoft Himalaya"/>
          <w:cs/>
          <w:lang w:bidi="bo-CN"/>
        </w:rPr>
        <w:t xml:space="preserve">། འགྲོ་བའི་ སྲོག་སྐྱབས་ མཛད་ དོ ། </w:t>
      </w:r>
      <w:r>
        <w:t xml:space="preserve"># </w:t>
      </w:r>
      <w:r>
        <w:rPr>
          <w:rFonts w:cs="Microsoft Himalaya"/>
          <w:cs/>
          <w:lang w:bidi="bo-CN"/>
        </w:rPr>
        <w:t>།</w:t>
      </w:r>
    </w:p>
    <w:p w14:paraId="30C1F0FE" w14:textId="77777777" w:rsidR="00A536DF" w:rsidRDefault="00A536DF" w:rsidP="00A536DF">
      <w:pPr>
        <w:spacing w:after="0"/>
      </w:pPr>
      <w:r>
        <w:rPr>
          <w:rFonts w:cs="Microsoft Himalaya"/>
          <w:cs/>
          <w:lang w:bidi="bo-CN"/>
        </w:rPr>
        <w:t xml:space="preserve"> མཛེས་པའི་ ཡིད་འཕྲོག་ལྷ་མོ ། </w:t>
      </w:r>
      <w:r>
        <w:t xml:space="preserve"># </w:t>
      </w:r>
      <w:r>
        <w:rPr>
          <w:rFonts w:cs="Microsoft Himalaya"/>
          <w:cs/>
          <w:lang w:bidi="bo-CN"/>
        </w:rPr>
        <w:t xml:space="preserve">། རང་ སེམས་ བདེ་བར་ བཀོད་ གནང་ ། </w:t>
      </w:r>
      <w:r>
        <w:t xml:space="preserve"># </w:t>
      </w:r>
      <w:r>
        <w:rPr>
          <w:rFonts w:cs="Microsoft Himalaya"/>
          <w:cs/>
          <w:lang w:bidi="bo-CN"/>
        </w:rPr>
        <w:t>།</w:t>
      </w:r>
    </w:p>
    <w:p w14:paraId="1B470523" w14:textId="77777777" w:rsidR="00A536DF" w:rsidRDefault="00A536DF" w:rsidP="00A536DF">
      <w:pPr>
        <w:spacing w:after="0"/>
      </w:pPr>
      <w:r>
        <w:rPr>
          <w:rFonts w:cs="Microsoft Himalaya"/>
          <w:cs/>
          <w:lang w:bidi="bo-CN"/>
        </w:rPr>
        <w:t xml:space="preserve"> ནང་འཁོད་ འཕུར་འགྲུལ་ ཞབས་ཏོག་ ལུ་ བརྟེན་ </w:t>
      </w:r>
      <w:r>
        <w:t xml:space="preserve"># </w:t>
      </w:r>
      <w:r>
        <w:rPr>
          <w:rFonts w:cs="Microsoft Himalaya"/>
          <w:cs/>
          <w:lang w:bidi="bo-CN"/>
        </w:rPr>
        <w:t>གྱོང་རྒུད་ སྦོམ་ ཕོག་ ཡོདཔ །</w:t>
      </w:r>
    </w:p>
    <w:p w14:paraId="0E9CC06C"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ན་ཧིང་ </w:t>
      </w:r>
      <w:r>
        <w:t xml:space="preserve"># </w:t>
      </w:r>
      <w:r>
        <w:rPr>
          <w:rFonts w:cs="Microsoft Himalaya"/>
          <w:cs/>
          <w:lang w:bidi="bo-CN"/>
        </w:rPr>
        <w:t xml:space="preserve">སྤྱི་ཟླ་ </w:t>
      </w:r>
      <w:r>
        <w:t>NUM</w:t>
      </w:r>
      <w:r>
        <w:rPr>
          <w:rFonts w:cs="Microsoft Himalaya"/>
          <w:cs/>
          <w:lang w:bidi="bo-CN"/>
        </w:rPr>
        <w:t xml:space="preserve">པའི་ ཚེས་ </w:t>
      </w:r>
      <w:r>
        <w:t xml:space="preserve">NUM # </w:t>
      </w:r>
      <w:r>
        <w:rPr>
          <w:rFonts w:cs="Microsoft Himalaya"/>
          <w:cs/>
          <w:lang w:bidi="bo-CN"/>
        </w:rPr>
        <w:t xml:space="preserve">ལས་ </w:t>
      </w:r>
      <w:r>
        <w:t xml:space="preserve"># </w:t>
      </w:r>
      <w:r>
        <w:rPr>
          <w:rFonts w:cs="Microsoft Himalaya"/>
          <w:cs/>
          <w:lang w:bidi="bo-CN"/>
        </w:rPr>
        <w:t xml:space="preserve">བཀྲིས་སྒང་ དང་ </w:t>
      </w:r>
      <w:r>
        <w:t xml:space="preserve"># </w:t>
      </w:r>
      <w:r>
        <w:rPr>
          <w:rFonts w:cs="Microsoft Himalaya"/>
          <w:cs/>
          <w:lang w:bidi="bo-CN"/>
        </w:rPr>
        <w:t xml:space="preserve">བུམ་ཐང་ ལུ་ </w:t>
      </w:r>
      <w:r>
        <w:t xml:space="preserve"># </w:t>
      </w:r>
      <w:r>
        <w:rPr>
          <w:rFonts w:cs="Microsoft Himalaya"/>
          <w:cs/>
          <w:lang w:bidi="bo-CN"/>
        </w:rPr>
        <w:t xml:space="preserve">ནང་འཁོད་ གནམ་གྲུའི་ འཕུར་འགྲུལ་ ཞབས་ཏོག་ </w:t>
      </w:r>
      <w:r>
        <w:t xml:space="preserve"># </w:t>
      </w:r>
      <w:r>
        <w:rPr>
          <w:rFonts w:cs="Microsoft Himalaya"/>
          <w:cs/>
          <w:lang w:bidi="bo-CN"/>
        </w:rPr>
        <w:t xml:space="preserve">འགོ་བཙུགས་ ཏེ་ </w:t>
      </w:r>
      <w:r>
        <w:t xml:space="preserve"># </w:t>
      </w:r>
      <w:r>
        <w:rPr>
          <w:rFonts w:cs="Microsoft Himalaya"/>
          <w:cs/>
          <w:lang w:bidi="bo-CN"/>
        </w:rPr>
        <w:t xml:space="preserve">ད་རེས་ </w:t>
      </w:r>
      <w:r>
        <w:t xml:space="preserve"># </w:t>
      </w:r>
      <w:r>
        <w:rPr>
          <w:rFonts w:cs="Microsoft Himalaya"/>
          <w:cs/>
          <w:lang w:bidi="bo-CN"/>
        </w:rPr>
        <w:t xml:space="preserve">ཟླཝ་ </w:t>
      </w:r>
      <w:r>
        <w:t xml:space="preserve">NUM # </w:t>
      </w:r>
      <w:r>
        <w:rPr>
          <w:rFonts w:cs="Microsoft Himalaya"/>
          <w:cs/>
          <w:lang w:bidi="bo-CN"/>
        </w:rPr>
        <w:t xml:space="preserve">ལངམ་ ད་ </w:t>
      </w:r>
      <w:r>
        <w:t xml:space="preserve"># </w:t>
      </w:r>
      <w:r>
        <w:rPr>
          <w:rFonts w:cs="Microsoft Himalaya"/>
          <w:cs/>
          <w:lang w:bidi="bo-CN"/>
        </w:rPr>
        <w:t xml:space="preserve">ཞབས་ཏོག་ བྱིན་ མིའི་ ལས་སྡེ་ </w:t>
      </w:r>
      <w:r>
        <w:t xml:space="preserve">NUM # </w:t>
      </w:r>
      <w:r>
        <w:rPr>
          <w:rFonts w:cs="Microsoft Himalaya"/>
          <w:cs/>
          <w:lang w:bidi="bo-CN"/>
        </w:rPr>
        <w:t xml:space="preserve">ཆ་ ར་ ལུ་ </w:t>
      </w:r>
      <w:r>
        <w:t xml:space="preserve"># </w:t>
      </w:r>
      <w:r>
        <w:rPr>
          <w:rFonts w:cs="Microsoft Himalaya"/>
          <w:cs/>
          <w:lang w:bidi="bo-CN"/>
        </w:rPr>
        <w:t xml:space="preserve">གྱོང་རྒུད་ སྦོམ་ སྦེ་ ར་ </w:t>
      </w:r>
      <w:r>
        <w:t xml:space="preserve"># </w:t>
      </w:r>
      <w:r>
        <w:rPr>
          <w:rFonts w:cs="Microsoft Himalaya"/>
          <w:cs/>
          <w:lang w:bidi="bo-CN"/>
        </w:rPr>
        <w:t>ཕོག་ ཡོདཔ་ ཨིན་ པས །</w:t>
      </w:r>
    </w:p>
    <w:p w14:paraId="2E8EA542" w14:textId="77777777" w:rsidR="00A536DF" w:rsidRDefault="00A536DF" w:rsidP="00A536DF">
      <w:pPr>
        <w:spacing w:after="0"/>
      </w:pPr>
      <w:r>
        <w:rPr>
          <w:rFonts w:cs="Microsoft Himalaya"/>
          <w:cs/>
          <w:lang w:bidi="bo-CN"/>
        </w:rPr>
        <w:t xml:space="preserve"> དུས་ཡུན་ ཟླཝ་ </w:t>
      </w:r>
      <w:r>
        <w:t xml:space="preserve">NUM # </w:t>
      </w:r>
      <w:r>
        <w:rPr>
          <w:rFonts w:cs="Microsoft Himalaya"/>
          <w:cs/>
          <w:lang w:bidi="bo-CN"/>
        </w:rPr>
        <w:t xml:space="preserve">ནང་ </w:t>
      </w:r>
      <w:r>
        <w:t xml:space="preserve"># </w:t>
      </w:r>
      <w:r>
        <w:rPr>
          <w:rFonts w:cs="Microsoft Himalaya"/>
          <w:cs/>
          <w:lang w:bidi="bo-CN"/>
        </w:rPr>
        <w:t xml:space="preserve">སྒེར་ གྱི་ བཀྲིས་ མཁའ་འགྲུལ་ ཞབས་ཏོག་ གིས་ འོང་འབབ་ དངུལ་ཀྲམ་ </w:t>
      </w:r>
      <w:r>
        <w:t xml:space="preserve">NUM # </w:t>
      </w:r>
      <w:r>
        <w:rPr>
          <w:rFonts w:cs="Microsoft Himalaya"/>
          <w:cs/>
          <w:lang w:bidi="bo-CN"/>
        </w:rPr>
        <w:t xml:space="preserve">བཟོ་ མི་ དང་ ཕྱདཔ་ ད་ </w:t>
      </w:r>
      <w:r>
        <w:t xml:space="preserve"># </w:t>
      </w:r>
      <w:r>
        <w:rPr>
          <w:rFonts w:cs="Microsoft Himalaya"/>
          <w:cs/>
          <w:lang w:bidi="bo-CN"/>
        </w:rPr>
        <w:t xml:space="preserve">འབྲུག་ མཁའ་འགྲུལ་ གྱིས་ འོང་འབབ་ དངུལ་ཀྲམ་ </w:t>
      </w:r>
      <w:r>
        <w:t xml:space="preserve">NUM # </w:t>
      </w:r>
      <w:r>
        <w:rPr>
          <w:rFonts w:cs="Microsoft Himalaya"/>
          <w:cs/>
          <w:lang w:bidi="bo-CN"/>
        </w:rPr>
        <w:t>བཟོ་ ཡོདཔ་ ཨིན་ པས །</w:t>
      </w:r>
    </w:p>
    <w:p w14:paraId="3166AD65"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བཀྲིས་ མཁའ་འགྲུལ་ ཞབས་ཏོག་ གིས་ ལག་ལེན་ གྱི་ དོན་ལུ་ </w:t>
      </w:r>
      <w:r>
        <w:t xml:space="preserve"># </w:t>
      </w:r>
      <w:r>
        <w:rPr>
          <w:rFonts w:cs="Microsoft Himalaya"/>
          <w:cs/>
          <w:lang w:bidi="bo-CN"/>
        </w:rPr>
        <w:t xml:space="preserve">སྔོན་རྩིས་ དང་ འཁྲིལཝ་ ད་ </w:t>
      </w:r>
      <w:r>
        <w:t xml:space="preserve"># </w:t>
      </w:r>
      <w:r>
        <w:rPr>
          <w:rFonts w:cs="Microsoft Himalaya"/>
          <w:cs/>
          <w:lang w:bidi="bo-CN"/>
        </w:rPr>
        <w:t xml:space="preserve">ཟད་འགྲོ་ དངུལ་ཀྲམ་ </w:t>
      </w:r>
      <w:r>
        <w:t xml:space="preserve">NUM # </w:t>
      </w:r>
      <w:r>
        <w:rPr>
          <w:rFonts w:cs="Microsoft Himalaya"/>
          <w:cs/>
          <w:lang w:bidi="bo-CN"/>
        </w:rPr>
        <w:t xml:space="preserve">བཏང་ ཡོདཔ་ ད་ </w:t>
      </w:r>
      <w:r>
        <w:t xml:space="preserve"># </w:t>
      </w:r>
      <w:r>
        <w:rPr>
          <w:rFonts w:cs="Microsoft Himalaya"/>
          <w:cs/>
          <w:lang w:bidi="bo-CN"/>
        </w:rPr>
        <w:t xml:space="preserve">འབྲུག་ མཁའ་འགྲུལ་ གིས་ དངུལ་ཀྲམ་ </w:t>
      </w:r>
      <w:r>
        <w:t xml:space="preserve">NUM # </w:t>
      </w:r>
      <w:r>
        <w:rPr>
          <w:rFonts w:cs="Microsoft Himalaya"/>
          <w:cs/>
          <w:lang w:bidi="bo-CN"/>
        </w:rPr>
        <w:t>བཏང་ ཡོདཔ་ ཨིན་ པས །</w:t>
      </w:r>
    </w:p>
    <w:p w14:paraId="4B16BC0E" w14:textId="77777777" w:rsidR="00A536DF" w:rsidRDefault="00A536DF" w:rsidP="00A536DF">
      <w:pPr>
        <w:spacing w:after="0"/>
      </w:pPr>
      <w:r>
        <w:rPr>
          <w:rFonts w:cs="Microsoft Himalaya"/>
          <w:cs/>
          <w:lang w:bidi="bo-CN"/>
        </w:rPr>
        <w:t xml:space="preserve"> བཀྲིས་ མཁའ་འགྲུལ་ ཞབས་ཏོག་ གི་ འཛིན་སྐྱོང་འགོ་དཔོན་ ཌེ་བིཊ་ཡོང་ གིས་ སླབ་ མིའི་ ནང་ </w:t>
      </w:r>
      <w:r>
        <w:t xml:space="preserve"># </w:t>
      </w:r>
      <w:r>
        <w:rPr>
          <w:rFonts w:cs="Microsoft Himalaya"/>
          <w:cs/>
          <w:lang w:bidi="bo-CN"/>
        </w:rPr>
        <w:t xml:space="preserve">མཁའ་འགྲུལ་ གྱི་ ཞབས་ཏོག་ ལུ་ བརྟེན་ </w:t>
      </w:r>
      <w:r>
        <w:t xml:space="preserve"># </w:t>
      </w:r>
      <w:r>
        <w:rPr>
          <w:rFonts w:cs="Microsoft Himalaya"/>
          <w:cs/>
          <w:lang w:bidi="bo-CN"/>
        </w:rPr>
        <w:t xml:space="preserve">རྒུད་ སྦོམ་ སྦེ་ ར་ </w:t>
      </w:r>
      <w:r>
        <w:t xml:space="preserve"># </w:t>
      </w:r>
      <w:r>
        <w:rPr>
          <w:rFonts w:cs="Microsoft Himalaya"/>
          <w:cs/>
          <w:lang w:bidi="bo-CN"/>
        </w:rPr>
        <w:t>ཕོག་ སྟེ་ ཡོད་ ཟེར་ ཨིན་ པས །</w:t>
      </w:r>
    </w:p>
    <w:p w14:paraId="4239400D" w14:textId="77777777" w:rsidR="00A536DF" w:rsidRDefault="00A536DF" w:rsidP="00A536DF">
      <w:pPr>
        <w:spacing w:after="0"/>
      </w:pPr>
      <w:r>
        <w:rPr>
          <w:rFonts w:cs="Microsoft Himalaya"/>
          <w:cs/>
          <w:lang w:bidi="bo-CN"/>
        </w:rPr>
        <w:t xml:space="preserve"> འབྲུག་ མཁའ་འགྲུལ་ གྱི་ ཡོངས་ཁྱབ་འཛིན་སྐྱོང་འགོ་དཔོན་ </w:t>
      </w:r>
      <w:r>
        <w:t xml:space="preserve"># </w:t>
      </w:r>
      <w:r>
        <w:rPr>
          <w:rFonts w:cs="Microsoft Himalaya"/>
          <w:cs/>
          <w:lang w:bidi="bo-CN"/>
        </w:rPr>
        <w:t xml:space="preserve">རྣམ་རྒྱལ་དབང་ཕྱུག་ གིས་ བཤད་ དོ་ བཟུམ་ འབད་བ་ཅིན་ </w:t>
      </w:r>
      <w:r>
        <w:t xml:space="preserve"># </w:t>
      </w:r>
      <w:r>
        <w:rPr>
          <w:rFonts w:cs="Microsoft Himalaya"/>
          <w:cs/>
          <w:lang w:bidi="bo-CN"/>
        </w:rPr>
        <w:t xml:space="preserve">ད་ལྟོ་ </w:t>
      </w:r>
      <w:r>
        <w:t xml:space="preserve"># </w:t>
      </w:r>
      <w:r>
        <w:rPr>
          <w:rFonts w:cs="Microsoft Himalaya"/>
          <w:cs/>
          <w:lang w:bidi="bo-CN"/>
        </w:rPr>
        <w:t xml:space="preserve">ནང་འཁོད་ ཀྱི་ མཁའ་འགྲུལ་ ཞབས་ཏོག་ </w:t>
      </w:r>
      <w:r>
        <w:t xml:space="preserve"># </w:t>
      </w:r>
      <w:r>
        <w:rPr>
          <w:rFonts w:cs="Microsoft Himalaya"/>
          <w:cs/>
          <w:lang w:bidi="bo-CN"/>
        </w:rPr>
        <w:t xml:space="preserve">འགོ་ དང་པ་ ཨིནམ་ལས་ </w:t>
      </w:r>
      <w:r>
        <w:t xml:space="preserve"># </w:t>
      </w:r>
      <w:r>
        <w:rPr>
          <w:rFonts w:cs="Microsoft Himalaya"/>
          <w:cs/>
          <w:lang w:bidi="bo-CN"/>
        </w:rPr>
        <w:t xml:space="preserve">འོང་འབབ་ བཟོ་ ཚུགས་ པར་ </w:t>
      </w:r>
      <w:r>
        <w:t xml:space="preserve"># </w:t>
      </w:r>
      <w:r>
        <w:rPr>
          <w:rFonts w:cs="Microsoft Himalaya"/>
          <w:cs/>
          <w:lang w:bidi="bo-CN"/>
        </w:rPr>
        <w:t xml:space="preserve">ལཱ་ཁག་ ཡོདཔ་ ཤེས་ བཞིན་དུ་ </w:t>
      </w:r>
      <w:r>
        <w:t xml:space="preserve"># </w:t>
      </w:r>
      <w:r>
        <w:rPr>
          <w:rFonts w:cs="Microsoft Himalaya"/>
          <w:cs/>
          <w:lang w:bidi="bo-CN"/>
        </w:rPr>
        <w:t xml:space="preserve">མཁའ་འགྲུལ་ ཞབས་ཏོག་ གི་ འཆར་གཞི་ དང་ བསྟུན་ </w:t>
      </w:r>
      <w:r>
        <w:t xml:space="preserve"># </w:t>
      </w:r>
      <w:r>
        <w:rPr>
          <w:rFonts w:cs="Microsoft Himalaya"/>
          <w:cs/>
          <w:lang w:bidi="bo-CN"/>
        </w:rPr>
        <w:t xml:space="preserve">འགྲུལ་པ་ </w:t>
      </w:r>
      <w:r>
        <w:t xml:space="preserve">NUM # </w:t>
      </w:r>
      <w:r>
        <w:rPr>
          <w:rFonts w:cs="Microsoft Himalaya"/>
          <w:cs/>
          <w:lang w:bidi="bo-CN"/>
        </w:rPr>
        <w:t xml:space="preserve">ལས་ མེད་ རུང་ </w:t>
      </w:r>
      <w:r>
        <w:t xml:space="preserve"># </w:t>
      </w:r>
      <w:r>
        <w:rPr>
          <w:rFonts w:cs="Microsoft Himalaya"/>
          <w:cs/>
          <w:lang w:bidi="bo-CN"/>
        </w:rPr>
        <w:t>འཕུར་འགྲུལ་ ཞབས་ཏོག་ བྱིན་ མི་ དེ་ ཡང་</w:t>
      </w:r>
    </w:p>
    <w:p w14:paraId="295AF9D5" w14:textId="77777777" w:rsidR="00A536DF" w:rsidRDefault="00A536DF" w:rsidP="00A536DF">
      <w:pPr>
        <w:spacing w:after="0"/>
      </w:pPr>
      <w:r>
        <w:t xml:space="preserve"> # </w:t>
      </w:r>
      <w:r>
        <w:rPr>
          <w:rFonts w:cs="Microsoft Himalaya"/>
          <w:cs/>
          <w:lang w:bidi="bo-CN"/>
        </w:rPr>
        <w:t xml:space="preserve">རང་ གི་ འགན་འཁྲི་ འགྲུབ་ ནིའི་ དོན་ལུ་ </w:t>
      </w:r>
      <w:r>
        <w:t xml:space="preserve"># </w:t>
      </w:r>
      <w:r>
        <w:rPr>
          <w:rFonts w:cs="Microsoft Himalaya"/>
          <w:cs/>
          <w:lang w:bidi="bo-CN"/>
        </w:rPr>
        <w:t>ཨིན་ ཟེར་ ཨིན་ པས །</w:t>
      </w:r>
    </w:p>
    <w:p w14:paraId="222F2251"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འབྲུག་ མཁའ་འགྲུལ་ ཞབས་ཏོག་ དང་ </w:t>
      </w:r>
      <w:r>
        <w:t xml:space="preserve"># </w:t>
      </w:r>
      <w:r>
        <w:rPr>
          <w:rFonts w:cs="Microsoft Himalaya"/>
          <w:cs/>
          <w:lang w:bidi="bo-CN"/>
        </w:rPr>
        <w:t xml:space="preserve">བཀྲིས་ མཁའ་འགྲུལ་ ཞབས་ཏོག་ གཉིས་ ཀྱིས་ སྤ་རོ་ ལས་ </w:t>
      </w:r>
      <w:r>
        <w:t xml:space="preserve"># </w:t>
      </w:r>
      <w:r>
        <w:rPr>
          <w:rFonts w:cs="Microsoft Himalaya"/>
          <w:cs/>
          <w:lang w:bidi="bo-CN"/>
        </w:rPr>
        <w:t xml:space="preserve">བུམ་ཐང་ བོད་པ་བརླགས་ཐང་ དང་ བཀྲིས་སྒང་ ཡོན་ཕུ་ལ་ ལུ་ </w:t>
      </w:r>
      <w:r>
        <w:t xml:space="preserve"># </w:t>
      </w:r>
      <w:r>
        <w:rPr>
          <w:rFonts w:cs="Microsoft Himalaya"/>
          <w:cs/>
          <w:lang w:bidi="bo-CN"/>
        </w:rPr>
        <w:t xml:space="preserve">འགྲུལ་པ་ སྐྱེལ་ལེན་ འབད་ ནིའི་ དོན་ལུ་ </w:t>
      </w:r>
      <w:r>
        <w:t xml:space="preserve"># </w:t>
      </w:r>
      <w:r>
        <w:rPr>
          <w:rFonts w:cs="Microsoft Himalaya"/>
          <w:cs/>
          <w:lang w:bidi="bo-CN"/>
        </w:rPr>
        <w:t xml:space="preserve">རེ་ཅིག་སྐབས་ </w:t>
      </w:r>
      <w:r>
        <w:t xml:space="preserve"># </w:t>
      </w:r>
      <w:r>
        <w:rPr>
          <w:rFonts w:cs="Microsoft Himalaya"/>
          <w:cs/>
          <w:lang w:bidi="bo-CN"/>
        </w:rPr>
        <w:t xml:space="preserve">འགྲུལ་པ་ མེད་ རུང་ </w:t>
      </w:r>
      <w:r>
        <w:t xml:space="preserve"># </w:t>
      </w:r>
      <w:r>
        <w:rPr>
          <w:rFonts w:cs="Microsoft Himalaya"/>
          <w:cs/>
          <w:lang w:bidi="bo-CN"/>
        </w:rPr>
        <w:t xml:space="preserve">བྱ་ཐབས་ མེད་ པར་ </w:t>
      </w:r>
      <w:r>
        <w:t xml:space="preserve"># </w:t>
      </w:r>
      <w:r>
        <w:rPr>
          <w:rFonts w:cs="Microsoft Himalaya"/>
          <w:cs/>
          <w:lang w:bidi="bo-CN"/>
        </w:rPr>
        <w:t xml:space="preserve">འཕུར་འགྲུལ་ འབད་ དགོཔ་ </w:t>
      </w:r>
      <w:r>
        <w:t xml:space="preserve"># </w:t>
      </w:r>
      <w:r>
        <w:rPr>
          <w:rFonts w:cs="Microsoft Himalaya"/>
          <w:cs/>
          <w:lang w:bidi="bo-CN"/>
        </w:rPr>
        <w:t>འབྱུང་ དོ་ ཡོདཔ་ ཨིན་ པས །</w:t>
      </w:r>
    </w:p>
    <w:p w14:paraId="05445146" w14:textId="77777777" w:rsidR="00A536DF" w:rsidRDefault="00A536DF" w:rsidP="00A536DF">
      <w:pPr>
        <w:spacing w:after="0"/>
      </w:pPr>
      <w:r>
        <w:rPr>
          <w:rFonts w:cs="Microsoft Himalaya"/>
          <w:cs/>
          <w:lang w:bidi="bo-CN"/>
        </w:rPr>
        <w:lastRenderedPageBreak/>
        <w:t xml:space="preserve"> སྒེར་ གྱི་ མཁའ་འགྲུལ་ ཞབས་ཏོག་ དེ་ </w:t>
      </w:r>
      <w:r>
        <w:t xml:space="preserve"># </w:t>
      </w:r>
      <w:r>
        <w:rPr>
          <w:rFonts w:cs="Microsoft Himalaya"/>
          <w:cs/>
          <w:lang w:bidi="bo-CN"/>
        </w:rPr>
        <w:t xml:space="preserve">ཡར་དྲག་གཏང་ མ་ ཚུགས་ པ་ ཅིན་ </w:t>
      </w:r>
      <w:r>
        <w:t xml:space="preserve"># </w:t>
      </w:r>
      <w:r>
        <w:rPr>
          <w:rFonts w:cs="Microsoft Himalaya"/>
          <w:cs/>
          <w:lang w:bidi="bo-CN"/>
        </w:rPr>
        <w:t xml:space="preserve">ཟད་འགྲོ་ སྦོམ་ གནས་ པའི་ ཚོང་འབྲེལ་ ཅིག་ ཨིནམ་ལས་ </w:t>
      </w:r>
      <w:r>
        <w:t xml:space="preserve"># </w:t>
      </w:r>
      <w:r>
        <w:rPr>
          <w:rFonts w:cs="Microsoft Himalaya"/>
          <w:cs/>
          <w:lang w:bidi="bo-CN"/>
        </w:rPr>
        <w:t xml:space="preserve">གྱོང་རྒུད་ སྦོམ་ ར་ </w:t>
      </w:r>
      <w:r>
        <w:t xml:space="preserve"># </w:t>
      </w:r>
      <w:r>
        <w:rPr>
          <w:rFonts w:cs="Microsoft Himalaya"/>
          <w:cs/>
          <w:lang w:bidi="bo-CN"/>
        </w:rPr>
        <w:t xml:space="preserve">ཕོག་ ནི་ མས་ ཟེར་ </w:t>
      </w:r>
      <w:r>
        <w:t xml:space="preserve"># </w:t>
      </w:r>
      <w:r>
        <w:rPr>
          <w:rFonts w:cs="Microsoft Himalaya"/>
          <w:cs/>
          <w:lang w:bidi="bo-CN"/>
        </w:rPr>
        <w:t xml:space="preserve">བཀྲིས་ མཁའ་འགྲུལ་ གྱི་ འཛིན་སྐྱོང་འགོ་དཔོན་ </w:t>
      </w:r>
      <w:r>
        <w:t xml:space="preserve"># </w:t>
      </w:r>
      <w:r>
        <w:rPr>
          <w:rFonts w:cs="Microsoft Himalaya"/>
          <w:cs/>
          <w:lang w:bidi="bo-CN"/>
        </w:rPr>
        <w:t>ཌེ་བིཌ་ཡོང་ གིས་ བཤདཔ་ ཨིན་ པས །</w:t>
      </w:r>
    </w:p>
    <w:p w14:paraId="28EEA7B9" w14:textId="77777777" w:rsidR="00A536DF" w:rsidRDefault="00A536DF" w:rsidP="00A536DF">
      <w:pPr>
        <w:spacing w:after="0"/>
      </w:pPr>
      <w:r>
        <w:rPr>
          <w:rFonts w:cs="Microsoft Himalaya"/>
          <w:cs/>
          <w:lang w:bidi="bo-CN"/>
        </w:rPr>
        <w:t xml:space="preserve"> རྒྱལ་སྤྱིའི་ ཚོང་འབྲེལ་ དང་ འཁྲིལཝ་ ད་ </w:t>
      </w:r>
      <w:r>
        <w:t xml:space="preserve"># </w:t>
      </w:r>
      <w:r>
        <w:rPr>
          <w:rFonts w:cs="Microsoft Himalaya"/>
          <w:cs/>
          <w:lang w:bidi="bo-CN"/>
        </w:rPr>
        <w:t xml:space="preserve">སྒེར་ གྱི་ མཁའ་འགྲུལ་ ཞབས་ཏོག་ </w:t>
      </w:r>
      <w:r>
        <w:t xml:space="preserve"># </w:t>
      </w:r>
      <w:r>
        <w:rPr>
          <w:rFonts w:cs="Microsoft Himalaya"/>
          <w:cs/>
          <w:lang w:bidi="bo-CN"/>
        </w:rPr>
        <w:t xml:space="preserve">འགོ་ བཙུགས་ ནིའི་ ཐད་ཁར་ </w:t>
      </w:r>
      <w:r>
        <w:t xml:space="preserve"># </w:t>
      </w:r>
      <w:r>
        <w:rPr>
          <w:rFonts w:cs="Microsoft Himalaya"/>
          <w:cs/>
          <w:lang w:bidi="bo-CN"/>
        </w:rPr>
        <w:t xml:space="preserve">དགོས་མཁོ་ དང་ བསྟུན་ དགོཔ་ དེ་ </w:t>
      </w:r>
      <w:r>
        <w:t xml:space="preserve"># </w:t>
      </w:r>
      <w:r>
        <w:rPr>
          <w:rFonts w:cs="Microsoft Himalaya"/>
          <w:cs/>
          <w:lang w:bidi="bo-CN"/>
        </w:rPr>
        <w:t xml:space="preserve">གལ་ཆེ་ཤོས་ ཅིག་ ཨིན་རུང་ </w:t>
      </w:r>
      <w:r>
        <w:t xml:space="preserve"># </w:t>
      </w:r>
      <w:r>
        <w:rPr>
          <w:rFonts w:cs="Microsoft Himalaya"/>
          <w:cs/>
          <w:lang w:bidi="bo-CN"/>
        </w:rPr>
        <w:t xml:space="preserve">བཀྲིས་ མཁའ་འགྲུལ་ གྱི་ ཁྲི་འཛིན་ གྱིས་ ལྷག་བསམ་རྣམ་དག་ གྱི་ སྒོ་ལས་ </w:t>
      </w:r>
      <w:r>
        <w:t xml:space="preserve"># </w:t>
      </w:r>
      <w:r>
        <w:rPr>
          <w:rFonts w:cs="Microsoft Himalaya"/>
          <w:cs/>
          <w:lang w:bidi="bo-CN"/>
        </w:rPr>
        <w:t>འབྲུག་མི་ ཚུ་ གི་ ཞབས་ཏོག་ འགྲུབ་ ནི་ ལུ་ གཙོ་རིམ་ གཟུང་ དོ་ ཡོདཔ་ ཨིན་ པས །</w:t>
      </w:r>
    </w:p>
    <w:p w14:paraId="66A52E02"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འཕྲལ་མགྱོགས་ ར་ </w:t>
      </w:r>
      <w:r>
        <w:t xml:space="preserve"># </w:t>
      </w:r>
      <w:r>
        <w:rPr>
          <w:rFonts w:cs="Microsoft Himalaya"/>
          <w:cs/>
          <w:lang w:bidi="bo-CN"/>
        </w:rPr>
        <w:t xml:space="preserve">འབྲུག་ ལུ་ </w:t>
      </w:r>
      <w:r>
        <w:t xml:space="preserve"># </w:t>
      </w:r>
      <w:r>
        <w:rPr>
          <w:rFonts w:cs="Microsoft Himalaya"/>
          <w:cs/>
          <w:lang w:bidi="bo-CN"/>
        </w:rPr>
        <w:t xml:space="preserve">ལྟ་བཤལ་ དོན་ལུ་ </w:t>
      </w:r>
      <w:r>
        <w:t xml:space="preserve"># </w:t>
      </w:r>
      <w:r>
        <w:rPr>
          <w:rFonts w:cs="Microsoft Himalaya"/>
          <w:cs/>
          <w:lang w:bidi="bo-CN"/>
        </w:rPr>
        <w:t xml:space="preserve">འོང་ ནི་ ཨིན་ པའི་ ལྟ་བཤལཔ་ ཚུ་ གིས་ བཀྲིས་ མཁའ་འགྲུལ་ ནང་ </w:t>
      </w:r>
      <w:r>
        <w:t xml:space="preserve"># </w:t>
      </w:r>
      <w:r>
        <w:rPr>
          <w:rFonts w:cs="Microsoft Himalaya"/>
          <w:cs/>
          <w:lang w:bidi="bo-CN"/>
        </w:rPr>
        <w:t xml:space="preserve">འཕུར་འགྲུལ་ འབད་ ནིའི་ དོན་ལུ་ </w:t>
      </w:r>
      <w:r>
        <w:t xml:space="preserve"># </w:t>
      </w:r>
      <w:r>
        <w:rPr>
          <w:rFonts w:cs="Microsoft Himalaya"/>
          <w:cs/>
          <w:lang w:bidi="bo-CN"/>
        </w:rPr>
        <w:t>ཤོག་འཛིན་ གྱི་ མཁོ་མངག་ འབད་ དེ་ ཡོདཔ་ ཨིན་ པས །</w:t>
      </w:r>
    </w:p>
    <w:p w14:paraId="69E2FFB4" w14:textId="77777777" w:rsidR="00A536DF" w:rsidRDefault="00A536DF" w:rsidP="00A536DF">
      <w:pPr>
        <w:spacing w:after="0"/>
      </w:pPr>
      <w:r>
        <w:rPr>
          <w:rFonts w:cs="Microsoft Himalaya"/>
          <w:cs/>
          <w:lang w:bidi="bo-CN"/>
        </w:rPr>
        <w:t xml:space="preserve"> འབྲུག་ མཁའ་འགྲུལ་ གྱི་ ཡོངས་ཁྱབ་འགོ་དཔོན་ </w:t>
      </w:r>
      <w:r>
        <w:t xml:space="preserve"># </w:t>
      </w:r>
      <w:r>
        <w:rPr>
          <w:rFonts w:cs="Microsoft Himalaya"/>
          <w:cs/>
          <w:lang w:bidi="bo-CN"/>
        </w:rPr>
        <w:t xml:space="preserve">རྣམ་རྒྱལ་དབང་ཕྱུག་ གིས་ བཤད་ མིའི་ ནང་ </w:t>
      </w:r>
      <w:r>
        <w:t xml:space="preserve"># </w:t>
      </w:r>
      <w:r>
        <w:rPr>
          <w:rFonts w:cs="Microsoft Himalaya"/>
          <w:cs/>
          <w:lang w:bidi="bo-CN"/>
        </w:rPr>
        <w:t xml:space="preserve">སྤ་རོ་ ལས་ </w:t>
      </w:r>
      <w:r>
        <w:t xml:space="preserve"># </w:t>
      </w:r>
      <w:r>
        <w:rPr>
          <w:rFonts w:cs="Microsoft Himalaya"/>
          <w:cs/>
          <w:lang w:bidi="bo-CN"/>
        </w:rPr>
        <w:t xml:space="preserve">བུམ་ཐང་ དང་ </w:t>
      </w:r>
      <w:r>
        <w:t xml:space="preserve"># </w:t>
      </w:r>
      <w:r>
        <w:rPr>
          <w:rFonts w:cs="Microsoft Himalaya"/>
          <w:cs/>
          <w:lang w:bidi="bo-CN"/>
        </w:rPr>
        <w:t xml:space="preserve">ལོག་ སྤ་རོ་ ཚུན་ གྱི་ འཕུར་འགྲུལ་ དོན་ལུ་ </w:t>
      </w:r>
      <w:r>
        <w:t xml:space="preserve"># </w:t>
      </w:r>
      <w:r>
        <w:rPr>
          <w:rFonts w:cs="Microsoft Himalaya"/>
          <w:cs/>
          <w:lang w:bidi="bo-CN"/>
        </w:rPr>
        <w:t xml:space="preserve">ལག་ལེན་ ཟད་འགྲོ་ དངུལ་ཀྲམ་ </w:t>
      </w:r>
      <w:r>
        <w:t xml:space="preserve">NUM # </w:t>
      </w:r>
      <w:r>
        <w:rPr>
          <w:rFonts w:cs="Microsoft Himalaya"/>
          <w:cs/>
          <w:lang w:bidi="bo-CN"/>
        </w:rPr>
        <w:t xml:space="preserve">གནས་ དོ་ ཡོདཔ་ ད་ </w:t>
      </w:r>
      <w:r>
        <w:t xml:space="preserve"># </w:t>
      </w:r>
      <w:r>
        <w:rPr>
          <w:rFonts w:cs="Microsoft Himalaya"/>
          <w:cs/>
          <w:lang w:bidi="bo-CN"/>
        </w:rPr>
        <w:t xml:space="preserve">དེ་ བཟུམ་སྦེ་ </w:t>
      </w:r>
      <w:r>
        <w:t xml:space="preserve"># </w:t>
      </w:r>
      <w:r>
        <w:rPr>
          <w:rFonts w:cs="Microsoft Himalaya"/>
          <w:cs/>
          <w:lang w:bidi="bo-CN"/>
        </w:rPr>
        <w:t xml:space="preserve">སྤ་རོ་ ལས་ </w:t>
      </w:r>
      <w:r>
        <w:t xml:space="preserve"># </w:t>
      </w:r>
      <w:r>
        <w:rPr>
          <w:rFonts w:cs="Microsoft Himalaya"/>
          <w:cs/>
          <w:lang w:bidi="bo-CN"/>
        </w:rPr>
        <w:t xml:space="preserve">བཀྲིས་སྒང་ དང་ </w:t>
      </w:r>
      <w:r>
        <w:t xml:space="preserve"># </w:t>
      </w:r>
      <w:r>
        <w:rPr>
          <w:rFonts w:cs="Microsoft Himalaya"/>
          <w:cs/>
          <w:lang w:bidi="bo-CN"/>
        </w:rPr>
        <w:t xml:space="preserve">ལོག་ སྤ་རོ་ ཚུན་ </w:t>
      </w:r>
      <w:r>
        <w:t xml:space="preserve"># </w:t>
      </w:r>
      <w:r>
        <w:rPr>
          <w:rFonts w:cs="Microsoft Himalaya"/>
          <w:cs/>
          <w:lang w:bidi="bo-CN"/>
        </w:rPr>
        <w:t xml:space="preserve">ཟད་འགྲོ་ དངུལ་ཀྲམ་ </w:t>
      </w:r>
      <w:r>
        <w:t xml:space="preserve">NUM # </w:t>
      </w:r>
      <w:r>
        <w:rPr>
          <w:rFonts w:cs="Microsoft Himalaya"/>
          <w:cs/>
          <w:lang w:bidi="bo-CN"/>
        </w:rPr>
        <w:t>གནསཔ་ མས་ ཟེར་ ཨིན་ པས །</w:t>
      </w:r>
    </w:p>
    <w:p w14:paraId="44789BB2" w14:textId="77777777" w:rsidR="00A536DF" w:rsidRDefault="00A536DF" w:rsidP="00A536DF">
      <w:pPr>
        <w:spacing w:after="0"/>
      </w:pPr>
      <w:r>
        <w:rPr>
          <w:rFonts w:cs="Microsoft Himalaya"/>
          <w:cs/>
          <w:lang w:bidi="bo-CN"/>
        </w:rPr>
        <w:t xml:space="preserve"> བཀྲིས་ མཁའ་འགྲུལ་ གྱི་ ཌེ་བིག་ཡོང་ གིས་ འབད་བ་ཅིན་ </w:t>
      </w:r>
      <w:r>
        <w:t xml:space="preserve"># </w:t>
      </w:r>
      <w:r>
        <w:rPr>
          <w:rFonts w:cs="Microsoft Himalaya"/>
          <w:cs/>
          <w:lang w:bidi="bo-CN"/>
        </w:rPr>
        <w:t xml:space="preserve">དུས་ཡུན་ ཆུ་ཚོད་ </w:t>
      </w:r>
      <w:r>
        <w:t xml:space="preserve">NUM # </w:t>
      </w:r>
      <w:r>
        <w:rPr>
          <w:rFonts w:cs="Microsoft Himalaya"/>
          <w:cs/>
          <w:lang w:bidi="bo-CN"/>
        </w:rPr>
        <w:t xml:space="preserve">ནང་ </w:t>
      </w:r>
      <w:r>
        <w:t xml:space="preserve"># </w:t>
      </w:r>
      <w:r>
        <w:rPr>
          <w:rFonts w:cs="Microsoft Himalaya"/>
          <w:cs/>
          <w:lang w:bidi="bo-CN"/>
        </w:rPr>
        <w:t xml:space="preserve">ལག་ལེན་ གྱི་ ཟད་འགྲོ་ </w:t>
      </w:r>
      <w:r>
        <w:t xml:space="preserve"># </w:t>
      </w:r>
      <w:r>
        <w:rPr>
          <w:rFonts w:cs="Microsoft Himalaya"/>
          <w:cs/>
          <w:lang w:bidi="bo-CN"/>
        </w:rPr>
        <w:t xml:space="preserve">དངུལ་ཀྲམ་ </w:t>
      </w:r>
      <w:r>
        <w:t xml:space="preserve">NUM # </w:t>
      </w:r>
      <w:r>
        <w:rPr>
          <w:rFonts w:cs="Microsoft Himalaya"/>
          <w:cs/>
          <w:lang w:bidi="bo-CN"/>
        </w:rPr>
        <w:t xml:space="preserve">དེ་ཅིག་ </w:t>
      </w:r>
      <w:r>
        <w:t xml:space="preserve"># </w:t>
      </w:r>
      <w:r>
        <w:rPr>
          <w:rFonts w:cs="Microsoft Himalaya"/>
          <w:cs/>
          <w:lang w:bidi="bo-CN"/>
        </w:rPr>
        <w:t xml:space="preserve">གནསཔ་ མས་ ཟེར་ ཨིནམ་ ད་ </w:t>
      </w:r>
      <w:r>
        <w:t xml:space="preserve"># </w:t>
      </w:r>
      <w:r>
        <w:rPr>
          <w:rFonts w:cs="Microsoft Himalaya"/>
          <w:cs/>
          <w:lang w:bidi="bo-CN"/>
        </w:rPr>
        <w:t xml:space="preserve">བཀྲིས་ མཁའ་འགྲུལ་ གྱི་ སྤ་རོ་ ལས་ </w:t>
      </w:r>
      <w:r>
        <w:t xml:space="preserve"># </w:t>
      </w:r>
      <w:r>
        <w:rPr>
          <w:rFonts w:cs="Microsoft Himalaya"/>
          <w:cs/>
          <w:lang w:bidi="bo-CN"/>
        </w:rPr>
        <w:t xml:space="preserve">ཡོན་ཕུལ་ལ་ དང་ </w:t>
      </w:r>
      <w:r>
        <w:t xml:space="preserve"># </w:t>
      </w:r>
      <w:r>
        <w:rPr>
          <w:rFonts w:cs="Microsoft Himalaya"/>
          <w:cs/>
          <w:lang w:bidi="bo-CN"/>
        </w:rPr>
        <w:t xml:space="preserve">ལོག་ འཕུར་འགྲུལ་ གྱི་ དུས་ཚོད་ དང་ བསྟུན་ </w:t>
      </w:r>
      <w:r>
        <w:t xml:space="preserve"># </w:t>
      </w:r>
      <w:r>
        <w:rPr>
          <w:rFonts w:cs="Microsoft Himalaya"/>
          <w:cs/>
          <w:lang w:bidi="bo-CN"/>
        </w:rPr>
        <w:t xml:space="preserve">ཟད་འགྲོ་ དངུལ་ཀྲམ་ </w:t>
      </w:r>
      <w:r>
        <w:t xml:space="preserve">NUM # </w:t>
      </w:r>
      <w:r>
        <w:rPr>
          <w:rFonts w:cs="Microsoft Himalaya"/>
          <w:cs/>
          <w:lang w:bidi="bo-CN"/>
        </w:rPr>
        <w:t>གནསཔ་ མས་ ཟེར་ ཨིན་ པས །</w:t>
      </w:r>
    </w:p>
    <w:p w14:paraId="61F9C671" w14:textId="77777777" w:rsidR="00A536DF" w:rsidRDefault="00A536DF" w:rsidP="00A536DF">
      <w:pPr>
        <w:spacing w:after="0"/>
      </w:pPr>
      <w:r>
        <w:rPr>
          <w:rFonts w:cs="Microsoft Himalaya"/>
          <w:cs/>
          <w:lang w:bidi="bo-CN"/>
        </w:rPr>
        <w:t xml:space="preserve"> དེ་ བཟུམ་སྦེ་ </w:t>
      </w:r>
      <w:r>
        <w:t xml:space="preserve"># </w:t>
      </w:r>
      <w:r>
        <w:rPr>
          <w:rFonts w:cs="Microsoft Himalaya"/>
          <w:cs/>
          <w:lang w:bidi="bo-CN"/>
        </w:rPr>
        <w:t xml:space="preserve">བུམ་ཐང་ བོད་པ་བརླགས་ཐང་ དང་ </w:t>
      </w:r>
      <w:r>
        <w:t xml:space="preserve"># </w:t>
      </w:r>
      <w:r>
        <w:rPr>
          <w:rFonts w:cs="Microsoft Himalaya"/>
          <w:cs/>
          <w:lang w:bidi="bo-CN"/>
        </w:rPr>
        <w:t xml:space="preserve">ལོག་ སྤ་རོ་ ལུ་ འོངམ་ ད་ </w:t>
      </w:r>
      <w:r>
        <w:t xml:space="preserve"># </w:t>
      </w:r>
      <w:r>
        <w:rPr>
          <w:rFonts w:cs="Microsoft Himalaya"/>
          <w:cs/>
          <w:lang w:bidi="bo-CN"/>
        </w:rPr>
        <w:t xml:space="preserve">ཟད་འགྲོ་ ཡུ་ཨེས་ཌོ་ལར་ </w:t>
      </w:r>
      <w:r>
        <w:t xml:space="preserve">NUM # </w:t>
      </w:r>
      <w:r>
        <w:rPr>
          <w:rFonts w:cs="Microsoft Himalaya"/>
          <w:cs/>
          <w:lang w:bidi="bo-CN"/>
        </w:rPr>
        <w:t>གནསཔ་ མས་ ཟེར་ ཨིན་ པས །</w:t>
      </w:r>
    </w:p>
    <w:p w14:paraId="463EC188" w14:textId="77777777" w:rsidR="00A536DF" w:rsidRDefault="00A536DF" w:rsidP="00A536DF">
      <w:pPr>
        <w:spacing w:after="0"/>
      </w:pPr>
      <w:r>
        <w:rPr>
          <w:rFonts w:cs="Microsoft Himalaya"/>
          <w:cs/>
          <w:lang w:bidi="bo-CN"/>
        </w:rPr>
        <w:t xml:space="preserve"> ད་ལྟོ་ ཚུན་ </w:t>
      </w:r>
      <w:r>
        <w:t xml:space="preserve"># </w:t>
      </w:r>
      <w:r>
        <w:rPr>
          <w:rFonts w:cs="Microsoft Himalaya"/>
          <w:cs/>
          <w:lang w:bidi="bo-CN"/>
        </w:rPr>
        <w:t xml:space="preserve">འབྲུག་ མཁའ་འགྲུལ་ དང་ </w:t>
      </w:r>
      <w:r>
        <w:t xml:space="preserve"># </w:t>
      </w:r>
      <w:r>
        <w:rPr>
          <w:rFonts w:cs="Microsoft Himalaya"/>
          <w:cs/>
          <w:lang w:bidi="bo-CN"/>
        </w:rPr>
        <w:t xml:space="preserve">བཀྲིས་ མཁའ་འགྲུལ་ གཉིས་ ཀྱིས་ གླ་ཆ་ མ་ ཕོག་ པའི་ ཨ་ལུ་ དང་ </w:t>
      </w:r>
      <w:r>
        <w:t xml:space="preserve"># </w:t>
      </w:r>
      <w:r>
        <w:rPr>
          <w:rFonts w:cs="Microsoft Himalaya"/>
          <w:cs/>
          <w:lang w:bidi="bo-CN"/>
        </w:rPr>
        <w:t xml:space="preserve">མཁའ་འགྲུལ་ གྱི་ ལས་བྱེདཔ་ ཚུ་ བརྩིས་ ཏེ་ </w:t>
      </w:r>
      <w:r>
        <w:t xml:space="preserve"># </w:t>
      </w:r>
      <w:r>
        <w:rPr>
          <w:rFonts w:cs="Microsoft Himalaya"/>
          <w:cs/>
          <w:lang w:bidi="bo-CN"/>
        </w:rPr>
        <w:t xml:space="preserve">འགྲུལ་པ་ </w:t>
      </w:r>
      <w:r>
        <w:t xml:space="preserve">NUM # </w:t>
      </w:r>
      <w:r>
        <w:rPr>
          <w:rFonts w:cs="Microsoft Himalaya"/>
          <w:cs/>
          <w:lang w:bidi="bo-CN"/>
        </w:rPr>
        <w:t xml:space="preserve">དེ་ཅིག་ </w:t>
      </w:r>
      <w:r>
        <w:t xml:space="preserve"># </w:t>
      </w:r>
      <w:r>
        <w:rPr>
          <w:rFonts w:cs="Microsoft Himalaya"/>
          <w:cs/>
          <w:lang w:bidi="bo-CN"/>
        </w:rPr>
        <w:t>སྐྱེལ་འདྲེན་ འབད་ ཡོདཔ་ ཨིན་ པས །</w:t>
      </w:r>
    </w:p>
    <w:p w14:paraId="70934822" w14:textId="77777777" w:rsidR="00A536DF" w:rsidRDefault="00A536DF" w:rsidP="00A536DF">
      <w:pPr>
        <w:spacing w:after="0"/>
      </w:pPr>
      <w:r>
        <w:rPr>
          <w:rFonts w:cs="Microsoft Himalaya"/>
          <w:cs/>
          <w:lang w:bidi="bo-CN"/>
        </w:rPr>
        <w:t xml:space="preserve"> འབྲུག་ མཁའ་འགྲུལ་ གྱིས་ བུམ་ཐང་ ལུ་ </w:t>
      </w:r>
      <w:r>
        <w:t xml:space="preserve"># </w:t>
      </w:r>
      <w:r>
        <w:rPr>
          <w:rFonts w:cs="Microsoft Himalaya"/>
          <w:cs/>
          <w:lang w:bidi="bo-CN"/>
        </w:rPr>
        <w:t xml:space="preserve">འགྲུལ་པ་ </w:t>
      </w:r>
      <w:r>
        <w:t xml:space="preserve">NUM # </w:t>
      </w:r>
      <w:r>
        <w:rPr>
          <w:rFonts w:cs="Microsoft Himalaya"/>
          <w:cs/>
          <w:lang w:bidi="bo-CN"/>
        </w:rPr>
        <w:t xml:space="preserve">དེ་ཅིག་ </w:t>
      </w:r>
      <w:r>
        <w:t xml:space="preserve"># </w:t>
      </w:r>
      <w:r>
        <w:rPr>
          <w:rFonts w:cs="Microsoft Himalaya"/>
          <w:cs/>
          <w:lang w:bidi="bo-CN"/>
        </w:rPr>
        <w:t xml:space="preserve">སྐྱེལ་འདྲེན་ འབད་ ཡོདཔ་ ད་ </w:t>
      </w:r>
      <w:r>
        <w:t xml:space="preserve"># </w:t>
      </w:r>
      <w:r>
        <w:rPr>
          <w:rFonts w:cs="Microsoft Himalaya"/>
          <w:cs/>
          <w:lang w:bidi="bo-CN"/>
        </w:rPr>
        <w:t xml:space="preserve">བཀྲིས་སྒང་ ལུ་ </w:t>
      </w:r>
      <w:r>
        <w:t xml:space="preserve"># </w:t>
      </w:r>
      <w:r>
        <w:rPr>
          <w:rFonts w:cs="Microsoft Himalaya"/>
          <w:cs/>
          <w:lang w:bidi="bo-CN"/>
        </w:rPr>
        <w:t xml:space="preserve">འཕུར་འགྲུལ་ འབད་ མི་ དེ་ </w:t>
      </w:r>
      <w:r>
        <w:t xml:space="preserve"># </w:t>
      </w:r>
      <w:r>
        <w:rPr>
          <w:rFonts w:cs="Microsoft Himalaya"/>
          <w:cs/>
          <w:lang w:bidi="bo-CN"/>
        </w:rPr>
        <w:t xml:space="preserve">དུས་རྒྱུན་ གྱི་ མཁའ་འགྲུལ་ དགོས་མཁོ་ </w:t>
      </w:r>
      <w:r>
        <w:t xml:space="preserve"># </w:t>
      </w:r>
      <w:r>
        <w:rPr>
          <w:rFonts w:cs="Microsoft Himalaya"/>
          <w:cs/>
          <w:lang w:bidi="bo-CN"/>
        </w:rPr>
        <w:t xml:space="preserve">མ་ ཚངམ་ ལས་ བརྟེན་ </w:t>
      </w:r>
      <w:r>
        <w:t xml:space="preserve"># </w:t>
      </w:r>
      <w:r>
        <w:rPr>
          <w:rFonts w:cs="Microsoft Himalaya"/>
          <w:cs/>
          <w:lang w:bidi="bo-CN"/>
        </w:rPr>
        <w:t xml:space="preserve">གནས་སྐབས་ཅིག་ </w:t>
      </w:r>
      <w:r>
        <w:t xml:space="preserve"># </w:t>
      </w:r>
      <w:r>
        <w:rPr>
          <w:rFonts w:cs="Microsoft Himalaya"/>
          <w:cs/>
          <w:lang w:bidi="bo-CN"/>
        </w:rPr>
        <w:t xml:space="preserve">བཀག་བཞག་ སྟེ་ </w:t>
      </w:r>
      <w:r>
        <w:t xml:space="preserve"># </w:t>
      </w:r>
      <w:r>
        <w:rPr>
          <w:rFonts w:cs="Microsoft Himalaya"/>
          <w:cs/>
          <w:lang w:bidi="bo-CN"/>
        </w:rPr>
        <w:t>ཡོདཔ་ ཨིན་ པས །</w:t>
      </w:r>
    </w:p>
    <w:p w14:paraId="5D43365D" w14:textId="77777777" w:rsidR="00A536DF" w:rsidRDefault="00A536DF" w:rsidP="00A536DF">
      <w:pPr>
        <w:spacing w:after="0"/>
      </w:pPr>
      <w:r>
        <w:rPr>
          <w:rFonts w:cs="Microsoft Himalaya"/>
          <w:cs/>
          <w:lang w:bidi="bo-CN"/>
        </w:rPr>
        <w:t xml:space="preserve"> དེ་ བཟུམ་སྦེ་ </w:t>
      </w:r>
      <w:r>
        <w:t xml:space="preserve"># </w:t>
      </w:r>
      <w:r>
        <w:rPr>
          <w:rFonts w:cs="Microsoft Himalaya"/>
          <w:cs/>
          <w:lang w:bidi="bo-CN"/>
        </w:rPr>
        <w:t xml:space="preserve">བཀྲིས་ མཁའ་འགྲུལ་ གྱིས་ འགྲུལ་པ་ </w:t>
      </w:r>
      <w:r>
        <w:t xml:space="preserve">NUM # </w:t>
      </w:r>
      <w:r>
        <w:rPr>
          <w:rFonts w:cs="Microsoft Himalaya"/>
          <w:cs/>
          <w:lang w:bidi="bo-CN"/>
        </w:rPr>
        <w:t xml:space="preserve">སྐྱེལ་འདྲེན་ འབད་ ཡོདཔ་ ད་ </w:t>
      </w:r>
      <w:r>
        <w:t xml:space="preserve"># </w:t>
      </w:r>
      <w:r>
        <w:rPr>
          <w:rFonts w:cs="Microsoft Himalaya"/>
          <w:cs/>
          <w:lang w:bidi="bo-CN"/>
        </w:rPr>
        <w:t xml:space="preserve">ལས་འཆར་ དང་ མ་ འཁྲིལ་ བའི་ མཁའ་འགྲུལ་ འཐེབ་ </w:t>
      </w:r>
      <w:r>
        <w:t xml:space="preserve">NUM # </w:t>
      </w:r>
      <w:r>
        <w:rPr>
          <w:rFonts w:cs="Microsoft Himalaya"/>
          <w:cs/>
          <w:lang w:bidi="bo-CN"/>
        </w:rPr>
        <w:t xml:space="preserve">འགོ་འདྲེན་ འཐབ་ མིའི་ ནང་ </w:t>
      </w:r>
      <w:r>
        <w:t xml:space="preserve"># </w:t>
      </w:r>
      <w:r>
        <w:rPr>
          <w:rFonts w:cs="Microsoft Himalaya"/>
          <w:cs/>
          <w:lang w:bidi="bo-CN"/>
        </w:rPr>
        <w:t xml:space="preserve">འགྲུལ་པ་ ག་དེམ་ཅིག་ </w:t>
      </w:r>
      <w:r>
        <w:t xml:space="preserve"># </w:t>
      </w:r>
      <w:r>
        <w:rPr>
          <w:rFonts w:cs="Microsoft Himalaya"/>
          <w:cs/>
          <w:lang w:bidi="bo-CN"/>
        </w:rPr>
        <w:t xml:space="preserve">ཡོདཔ་ ཨིན་ནའི་ </w:t>
      </w:r>
      <w:r>
        <w:t xml:space="preserve"># </w:t>
      </w:r>
      <w:r>
        <w:rPr>
          <w:rFonts w:cs="Microsoft Himalaya"/>
          <w:cs/>
          <w:lang w:bidi="bo-CN"/>
        </w:rPr>
        <w:t>གནས་ཚུལ་ མེདཔ་ ཨིན་ པས །</w:t>
      </w:r>
    </w:p>
    <w:p w14:paraId="76896AEB" w14:textId="77777777" w:rsidR="00A536DF" w:rsidRDefault="00A536DF" w:rsidP="00A536DF">
      <w:pPr>
        <w:spacing w:after="0"/>
      </w:pPr>
      <w:r>
        <w:rPr>
          <w:rFonts w:cs="Microsoft Himalaya"/>
          <w:cs/>
          <w:lang w:bidi="bo-CN"/>
        </w:rPr>
        <w:t xml:space="preserve"> འབྲུག་ མཁའ་འགྲུལ་ གྱི་ འཛིན་སྐྱོང་འགོ་དཔོན་ </w:t>
      </w:r>
      <w:r>
        <w:t xml:space="preserve"># </w:t>
      </w:r>
      <w:r>
        <w:rPr>
          <w:rFonts w:cs="Microsoft Himalaya"/>
          <w:cs/>
          <w:lang w:bidi="bo-CN"/>
        </w:rPr>
        <w:t xml:space="preserve">རྟ་མགྲིན་རྒྱ་མཚོ་ གིས་ འབད་བ་ཅིན་ </w:t>
      </w:r>
      <w:r>
        <w:t xml:space="preserve"># </w:t>
      </w:r>
      <w:r>
        <w:rPr>
          <w:rFonts w:cs="Microsoft Himalaya"/>
          <w:cs/>
          <w:lang w:bidi="bo-CN"/>
        </w:rPr>
        <w:t xml:space="preserve">བཀྲིས་སྒང་ ལུ་ </w:t>
      </w:r>
      <w:r>
        <w:t xml:space="preserve"># </w:t>
      </w:r>
      <w:r>
        <w:rPr>
          <w:rFonts w:cs="Microsoft Himalaya"/>
          <w:cs/>
          <w:lang w:bidi="bo-CN"/>
        </w:rPr>
        <w:t xml:space="preserve">འཕུར་འགྲུལ་ འབད་ མི་ </w:t>
      </w:r>
      <w:r>
        <w:t xml:space="preserve"># </w:t>
      </w:r>
      <w:r>
        <w:rPr>
          <w:rFonts w:cs="Microsoft Himalaya"/>
          <w:cs/>
          <w:lang w:bidi="bo-CN"/>
        </w:rPr>
        <w:t xml:space="preserve">གནམ་གྲུ་ དེ་ </w:t>
      </w:r>
      <w:r>
        <w:t xml:space="preserve"># </w:t>
      </w:r>
      <w:r>
        <w:rPr>
          <w:rFonts w:cs="Microsoft Himalaya"/>
          <w:cs/>
          <w:lang w:bidi="bo-CN"/>
        </w:rPr>
        <w:t xml:space="preserve">གནས་སྐབས་ཅིག་ </w:t>
      </w:r>
      <w:r>
        <w:t xml:space="preserve"># </w:t>
      </w:r>
      <w:r>
        <w:rPr>
          <w:rFonts w:cs="Microsoft Himalaya"/>
          <w:cs/>
          <w:lang w:bidi="bo-CN"/>
        </w:rPr>
        <w:t>བཀག་བཞག་ མི་ དེ་ ཡང་</w:t>
      </w:r>
    </w:p>
    <w:p w14:paraId="10D7B11C" w14:textId="77777777" w:rsidR="00A536DF" w:rsidRDefault="00A536DF" w:rsidP="00A536DF">
      <w:pPr>
        <w:spacing w:after="0"/>
      </w:pPr>
      <w:r>
        <w:t xml:space="preserve"> # </w:t>
      </w:r>
      <w:r>
        <w:rPr>
          <w:rFonts w:cs="Microsoft Himalaya"/>
          <w:cs/>
          <w:lang w:bidi="bo-CN"/>
        </w:rPr>
        <w:t xml:space="preserve">ད་ལྟོ་ </w:t>
      </w:r>
      <w:r>
        <w:t xml:space="preserve"># </w:t>
      </w:r>
      <w:r>
        <w:rPr>
          <w:rFonts w:cs="Microsoft Himalaya"/>
          <w:cs/>
          <w:lang w:bidi="bo-CN"/>
        </w:rPr>
        <w:t xml:space="preserve">འགྲུལ་པ་ གངམ་ མེད་ པའི་ ཁར་ </w:t>
      </w:r>
      <w:r>
        <w:t xml:space="preserve"># </w:t>
      </w:r>
      <w:r>
        <w:rPr>
          <w:rFonts w:cs="Microsoft Himalaya"/>
          <w:cs/>
          <w:lang w:bidi="bo-CN"/>
        </w:rPr>
        <w:t xml:space="preserve">ཤོག་འཛིན་ མཁོ་མངག་ འབད་ མི་ </w:t>
      </w:r>
      <w:r>
        <w:t xml:space="preserve"># </w:t>
      </w:r>
      <w:r>
        <w:rPr>
          <w:rFonts w:cs="Microsoft Himalaya"/>
          <w:cs/>
          <w:lang w:bidi="bo-CN"/>
        </w:rPr>
        <w:t xml:space="preserve">མེད་ ནི་ འདི་གིས་ ཨིན་ ཟེར་ </w:t>
      </w:r>
      <w:r>
        <w:t xml:space="preserve"># </w:t>
      </w:r>
      <w:r>
        <w:rPr>
          <w:rFonts w:cs="Microsoft Himalaya"/>
          <w:cs/>
          <w:lang w:bidi="bo-CN"/>
        </w:rPr>
        <w:t>སླབཔ་ ཨིན་ པའི་ གནས་ཚུལ །</w:t>
      </w:r>
    </w:p>
    <w:p w14:paraId="3DB23CD7" w14:textId="77777777" w:rsidR="00A536DF" w:rsidRDefault="00A536DF" w:rsidP="00A536DF">
      <w:pPr>
        <w:spacing w:after="0"/>
      </w:pPr>
      <w:r>
        <w:rPr>
          <w:rFonts w:cs="Microsoft Himalaya"/>
          <w:cs/>
          <w:lang w:bidi="bo-CN"/>
        </w:rPr>
        <w:t xml:space="preserve"> ཚོང་འབྲེལ་ དང་ </w:t>
      </w:r>
      <w:r>
        <w:t xml:space="preserve"># </w:t>
      </w:r>
      <w:r>
        <w:rPr>
          <w:rFonts w:cs="Microsoft Himalaya"/>
          <w:cs/>
          <w:lang w:bidi="bo-CN"/>
        </w:rPr>
        <w:t>མ་རྩ་གཞི་བཙུགས་ ཀྱི་ འོས་འབབ་ འཚོལ་ཞིབ །</w:t>
      </w:r>
    </w:p>
    <w:p w14:paraId="79D4CA63" w14:textId="77777777" w:rsidR="00A536DF" w:rsidRDefault="00A536DF" w:rsidP="00A536DF">
      <w:pPr>
        <w:spacing w:after="0"/>
      </w:pPr>
      <w:r>
        <w:rPr>
          <w:rFonts w:cs="Microsoft Himalaya"/>
          <w:cs/>
          <w:lang w:bidi="bo-CN"/>
        </w:rPr>
        <w:t xml:space="preserve"> བསམ་གཏན་ཡེ་ཤེས །</w:t>
      </w:r>
    </w:p>
    <w:p w14:paraId="73652056"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གོང་འཕེལ་ དུམ་གྲ་ཅིག་ ལས་ མ་ འགྱོ་ མི་ </w:t>
      </w:r>
      <w:r>
        <w:t xml:space="preserve"># </w:t>
      </w:r>
      <w:r>
        <w:rPr>
          <w:rFonts w:cs="Microsoft Himalaya"/>
          <w:cs/>
          <w:lang w:bidi="bo-CN"/>
        </w:rPr>
        <w:t xml:space="preserve">རྒྱལ་ཁབ་ ཚུ་ གིས་ </w:t>
      </w:r>
      <w:r>
        <w:t xml:space="preserve"># </w:t>
      </w:r>
      <w:r>
        <w:rPr>
          <w:rFonts w:cs="Microsoft Himalaya"/>
          <w:cs/>
          <w:lang w:bidi="bo-CN"/>
        </w:rPr>
        <w:t xml:space="preserve">རང་སོའི་ </w:t>
      </w:r>
      <w:r>
        <w:t xml:space="preserve"># </w:t>
      </w:r>
      <w:r>
        <w:rPr>
          <w:rFonts w:cs="Microsoft Himalaya"/>
          <w:cs/>
          <w:lang w:bidi="bo-CN"/>
        </w:rPr>
        <w:t xml:space="preserve">དཔལ་འབྱོར་ གོང་འཕེལ་ གྱི་ འོས་འབབ་ གསལ་སྟོན་ འབད་ ཐབས་ ལུ་ ཚོང་འབྲེལ་ དང་ </w:t>
      </w:r>
      <w:r>
        <w:t xml:space="preserve"># </w:t>
      </w:r>
      <w:r>
        <w:rPr>
          <w:rFonts w:cs="Microsoft Himalaya"/>
          <w:cs/>
          <w:lang w:bidi="bo-CN"/>
        </w:rPr>
        <w:t xml:space="preserve">མ་རྩ་གཞི་བཙུགས་ ཀྱི་ འོས་འབབ་ ཚུ་ </w:t>
      </w:r>
      <w:r>
        <w:t xml:space="preserve"># </w:t>
      </w:r>
      <w:r>
        <w:rPr>
          <w:rFonts w:cs="Microsoft Himalaya"/>
          <w:cs/>
          <w:lang w:bidi="bo-CN"/>
        </w:rPr>
        <w:t>འཚོལ་ཞིབ་ འབད་ ཡོདཔ་ ཨིན་ པས །</w:t>
      </w:r>
    </w:p>
    <w:p w14:paraId="0996847F" w14:textId="77777777" w:rsidR="00A536DF" w:rsidRDefault="00A536DF" w:rsidP="00A536DF">
      <w:pPr>
        <w:spacing w:after="0"/>
      </w:pPr>
      <w:r>
        <w:rPr>
          <w:rFonts w:cs="Microsoft Himalaya"/>
          <w:cs/>
          <w:lang w:bidi="bo-CN"/>
        </w:rPr>
        <w:t xml:space="preserve"> གོང་འཕེལ་ གྱི་ དོན་ལུ་ </w:t>
      </w:r>
      <w:r>
        <w:t xml:space="preserve"># </w:t>
      </w:r>
      <w:r>
        <w:rPr>
          <w:rFonts w:cs="Microsoft Himalaya"/>
          <w:cs/>
          <w:lang w:bidi="bo-CN"/>
        </w:rPr>
        <w:t xml:space="preserve">ཚོང་འབྲེལ་ གཅིག་སྒྲིལ་ གྱི་ འོས་འཚམས་ ཞིབ་འཚོལ་ ཚུ་ </w:t>
      </w:r>
      <w:r>
        <w:t xml:space="preserve"># </w:t>
      </w:r>
      <w:r>
        <w:rPr>
          <w:rFonts w:cs="Microsoft Himalaya"/>
          <w:cs/>
          <w:lang w:bidi="bo-CN"/>
        </w:rPr>
        <w:t xml:space="preserve">གཅིག་སྒྲིལ་ གོང་འཕེལ་ གཞི་བཀོད་ ཀྱིས་ </w:t>
      </w:r>
      <w:r>
        <w:t xml:space="preserve"># </w:t>
      </w:r>
      <w:r>
        <w:rPr>
          <w:rFonts w:cs="Microsoft Himalaya"/>
          <w:cs/>
          <w:lang w:bidi="bo-CN"/>
        </w:rPr>
        <w:t xml:space="preserve">འཛམ་གླིང་སྤྱི་ཚོགས་གོང་འཕེལ་ལས་རིམ་ དང་ </w:t>
      </w:r>
      <w:r>
        <w:t xml:space="preserve"># </w:t>
      </w:r>
      <w:r>
        <w:rPr>
          <w:rFonts w:cs="Microsoft Himalaya"/>
          <w:cs/>
          <w:lang w:bidi="bo-CN"/>
        </w:rPr>
        <w:t>མཉམ་འབྲེལ་ ཐོག་ ལས་ འབད་ ཡོདཔ་ ཨིན་ པས །</w:t>
      </w:r>
    </w:p>
    <w:p w14:paraId="6E65BC59" w14:textId="77777777" w:rsidR="00A536DF" w:rsidRDefault="00A536DF" w:rsidP="00A536DF">
      <w:pPr>
        <w:spacing w:after="0"/>
      </w:pPr>
      <w:r>
        <w:rPr>
          <w:rFonts w:cs="Microsoft Himalaya"/>
          <w:cs/>
          <w:lang w:bidi="bo-CN"/>
        </w:rPr>
        <w:t xml:space="preserve"> ད་ལྟོ་ ཚུན་ </w:t>
      </w:r>
      <w:r>
        <w:t xml:space="preserve"># </w:t>
      </w:r>
      <w:r>
        <w:rPr>
          <w:rFonts w:cs="Microsoft Himalaya"/>
          <w:cs/>
          <w:lang w:bidi="bo-CN"/>
        </w:rPr>
        <w:t xml:space="preserve">འབྲུག་ ལུ་ ཚོང་འབྲེལ་ གོང་འཕེལ་ གནས་སྟངས་ ནང་ </w:t>
      </w:r>
      <w:r>
        <w:t xml:space="preserve"># </w:t>
      </w:r>
      <w:r>
        <w:rPr>
          <w:rFonts w:cs="Microsoft Himalaya"/>
          <w:cs/>
          <w:lang w:bidi="bo-CN"/>
        </w:rPr>
        <w:t xml:space="preserve">འགྱུར་བ་ སྦོམ་ མེད་ མི་ དེ་ </w:t>
      </w:r>
      <w:r>
        <w:t xml:space="preserve"># </w:t>
      </w:r>
      <w:r>
        <w:rPr>
          <w:rFonts w:cs="Microsoft Himalaya"/>
          <w:cs/>
          <w:lang w:bidi="bo-CN"/>
        </w:rPr>
        <w:t xml:space="preserve">གཙོ་བོ་ར་ </w:t>
      </w:r>
      <w:r>
        <w:t xml:space="preserve"># </w:t>
      </w:r>
      <w:r>
        <w:rPr>
          <w:rFonts w:cs="Microsoft Himalaya"/>
          <w:cs/>
          <w:lang w:bidi="bo-CN"/>
        </w:rPr>
        <w:t xml:space="preserve">ཆུང་རིམ་ ཚོང་འབྲེལ་ གྱི་ དོན་ལུ་ </w:t>
      </w:r>
      <w:r>
        <w:t xml:space="preserve"># </w:t>
      </w:r>
      <w:r>
        <w:rPr>
          <w:rFonts w:cs="Microsoft Himalaya"/>
          <w:cs/>
          <w:lang w:bidi="bo-CN"/>
        </w:rPr>
        <w:t xml:space="preserve">མ་དངུལ་ གྱི་ སྐྱིན་འགྲུལ་ ཞབས་ཏོག་ </w:t>
      </w:r>
      <w:r>
        <w:t xml:space="preserve"># </w:t>
      </w:r>
      <w:r>
        <w:rPr>
          <w:rFonts w:cs="Microsoft Himalaya"/>
          <w:cs/>
          <w:lang w:bidi="bo-CN"/>
        </w:rPr>
        <w:t xml:space="preserve">ལེགས་ཤོམ་ མེད་ པ་ ལུ་ བརྟེན་ཏེ་ </w:t>
      </w:r>
      <w:r>
        <w:t xml:space="preserve"># </w:t>
      </w:r>
      <w:r>
        <w:rPr>
          <w:rFonts w:cs="Microsoft Himalaya"/>
          <w:cs/>
          <w:lang w:bidi="bo-CN"/>
        </w:rPr>
        <w:t xml:space="preserve">ཨིན་ པའི་ ངོས་འཛིན་ བྱུང་ ཡོདཔ་ ད་ </w:t>
      </w:r>
      <w:r>
        <w:t xml:space="preserve"># </w:t>
      </w:r>
      <w:r>
        <w:rPr>
          <w:rFonts w:cs="Microsoft Himalaya"/>
          <w:cs/>
          <w:lang w:bidi="bo-CN"/>
        </w:rPr>
        <w:t xml:space="preserve">དེ་ཡང་ </w:t>
      </w:r>
      <w:r>
        <w:t xml:space="preserve"># </w:t>
      </w:r>
      <w:r>
        <w:rPr>
          <w:rFonts w:cs="Microsoft Himalaya"/>
          <w:cs/>
          <w:lang w:bidi="bo-CN"/>
        </w:rPr>
        <w:t xml:space="preserve">དངུལ་ཁང་ ཚུ་ གིས་ ཆུང་རིམ་ ཚོང་འབྲེལ་ ཚུ་ གི་ དོན་ལུ་ </w:t>
      </w:r>
      <w:r>
        <w:t xml:space="preserve"># </w:t>
      </w:r>
      <w:r>
        <w:rPr>
          <w:rFonts w:cs="Microsoft Himalaya"/>
          <w:cs/>
          <w:lang w:bidi="bo-CN"/>
        </w:rPr>
        <w:t xml:space="preserve">སྐྱིན་འགྲུལ་ བྱིན་ པ་ ཅིན་ </w:t>
      </w:r>
      <w:r>
        <w:t xml:space="preserve"># </w:t>
      </w:r>
      <w:r>
        <w:rPr>
          <w:rFonts w:cs="Microsoft Himalaya"/>
          <w:cs/>
          <w:lang w:bidi="bo-CN"/>
        </w:rPr>
        <w:t>སྐྱིན་ཚབ་ འཐོབ་ མ་ ཚུགས་ པའི་ ཉེན་ཁ་ ལུ་ བརྟེན་ ཨིན་ པས །</w:t>
      </w:r>
    </w:p>
    <w:p w14:paraId="4FF795B9" w14:textId="77777777" w:rsidR="00A536DF" w:rsidRDefault="00A536DF" w:rsidP="00A536DF">
      <w:pPr>
        <w:spacing w:after="0"/>
      </w:pPr>
      <w:r>
        <w:rPr>
          <w:rFonts w:cs="Microsoft Himalaya"/>
          <w:cs/>
          <w:lang w:bidi="bo-CN"/>
        </w:rPr>
        <w:t xml:space="preserve"> ཞིབ་འཚོལ་ དང་ འཁྲིལཝ་ ད་ </w:t>
      </w:r>
      <w:r>
        <w:t xml:space="preserve"># </w:t>
      </w:r>
      <w:r>
        <w:rPr>
          <w:rFonts w:cs="Microsoft Himalaya"/>
          <w:cs/>
          <w:lang w:bidi="bo-CN"/>
        </w:rPr>
        <w:t xml:space="preserve">ཆུང་རིམ་ ཚོང་འབྲེལ་ ཚུ་ </w:t>
      </w:r>
      <w:r>
        <w:t xml:space="preserve"># </w:t>
      </w:r>
      <w:r>
        <w:rPr>
          <w:rFonts w:cs="Microsoft Himalaya"/>
          <w:cs/>
          <w:lang w:bidi="bo-CN"/>
        </w:rPr>
        <w:t xml:space="preserve">གོང་འཕེལ་ དང་ རྒྱ་སྐྱེད་ གཏང་ ནིའི་ དོན་ལུ་ </w:t>
      </w:r>
      <w:r>
        <w:t xml:space="preserve"># </w:t>
      </w:r>
      <w:r>
        <w:rPr>
          <w:rFonts w:cs="Microsoft Himalaya"/>
          <w:cs/>
          <w:lang w:bidi="bo-CN"/>
        </w:rPr>
        <w:t xml:space="preserve">རྒྱལ་གཞུང་དངུལ་ལས་དབང་འཛིན་ གྱིས་ </w:t>
      </w:r>
      <w:r>
        <w:t xml:space="preserve"># </w:t>
      </w:r>
      <w:r>
        <w:rPr>
          <w:rFonts w:cs="Microsoft Himalaya"/>
          <w:cs/>
          <w:lang w:bidi="bo-CN"/>
        </w:rPr>
        <w:t xml:space="preserve">འབྲེལ་གཏོགས་ འབད་ དེ་ </w:t>
      </w:r>
      <w:r>
        <w:t xml:space="preserve"># </w:t>
      </w:r>
      <w:r>
        <w:rPr>
          <w:rFonts w:cs="Microsoft Himalaya"/>
          <w:cs/>
          <w:lang w:bidi="bo-CN"/>
        </w:rPr>
        <w:t xml:space="preserve">ཚོང་འབྲེལ་ ཆུང་བ་ དང་ </w:t>
      </w:r>
      <w:r>
        <w:t xml:space="preserve"># </w:t>
      </w:r>
      <w:r>
        <w:rPr>
          <w:rFonts w:cs="Microsoft Himalaya"/>
          <w:cs/>
          <w:lang w:bidi="bo-CN"/>
        </w:rPr>
        <w:t xml:space="preserve">བར་མའི་ དོན་ལུ་ </w:t>
      </w:r>
      <w:r>
        <w:t xml:space="preserve"># </w:t>
      </w:r>
      <w:r>
        <w:rPr>
          <w:rFonts w:cs="Microsoft Himalaya"/>
          <w:cs/>
          <w:lang w:bidi="bo-CN"/>
        </w:rPr>
        <w:t xml:space="preserve">མ་རྩའི་ རོགས་རམ་ ཚུ་ </w:t>
      </w:r>
      <w:r>
        <w:t xml:space="preserve"># </w:t>
      </w:r>
      <w:r>
        <w:rPr>
          <w:rFonts w:cs="Microsoft Himalaya"/>
          <w:cs/>
          <w:lang w:bidi="bo-CN"/>
        </w:rPr>
        <w:t>འགོ་འདྲེན་ འཐབ་ དགོ་ པའི་ འགན་འཁྲི་ འབག་ དགོཔ་ འདུག་ ཟེར་ ཨིན་ པས །</w:t>
      </w:r>
    </w:p>
    <w:p w14:paraId="6837A98E"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ཕྱིར་བཙོང་ ནང་ </w:t>
      </w:r>
      <w:r>
        <w:t xml:space="preserve"># </w:t>
      </w:r>
      <w:r>
        <w:rPr>
          <w:rFonts w:cs="Microsoft Himalaya"/>
          <w:cs/>
          <w:lang w:bidi="bo-CN"/>
        </w:rPr>
        <w:t xml:space="preserve">འོས་འབབ་ ཡོད་ པའི་ དཔལ་འབྱོར་ གནས་སྟངས་ ཚུ་ ཡང་ </w:t>
      </w:r>
      <w:r>
        <w:t xml:space="preserve"># </w:t>
      </w:r>
      <w:r>
        <w:rPr>
          <w:rFonts w:cs="Microsoft Himalaya"/>
          <w:cs/>
          <w:lang w:bidi="bo-CN"/>
        </w:rPr>
        <w:t xml:space="preserve">ངོས་འཛིན་ ཐོག་ </w:t>
      </w:r>
      <w:r>
        <w:t xml:space="preserve"># </w:t>
      </w:r>
      <w:r>
        <w:rPr>
          <w:rFonts w:cs="Microsoft Himalaya"/>
          <w:cs/>
          <w:lang w:bidi="bo-CN"/>
        </w:rPr>
        <w:t xml:space="preserve">ཕྱིའི་ མ་རྩ་ བཙུགས་ ཆོག་ པའི་ ཁྲིམས་ལུགས་ ཚུ་ </w:t>
      </w:r>
      <w:r>
        <w:t xml:space="preserve"># </w:t>
      </w:r>
      <w:r>
        <w:rPr>
          <w:rFonts w:cs="Microsoft Himalaya"/>
          <w:cs/>
          <w:lang w:bidi="bo-CN"/>
        </w:rPr>
        <w:t xml:space="preserve">བཟོ་བཀོད་ འབད་ དེ་ </w:t>
      </w:r>
      <w:r>
        <w:t xml:space="preserve"># </w:t>
      </w:r>
      <w:r>
        <w:rPr>
          <w:rFonts w:cs="Microsoft Himalaya"/>
          <w:cs/>
          <w:lang w:bidi="bo-CN"/>
        </w:rPr>
        <w:t xml:space="preserve">གཙོ་རིམ་ཅན་ གྱི་ ཚོང་འབྲེལ་ ས་གོ་ ཚུ་ </w:t>
      </w:r>
      <w:r>
        <w:t xml:space="preserve"># </w:t>
      </w:r>
      <w:r>
        <w:rPr>
          <w:rFonts w:cs="Microsoft Himalaya"/>
          <w:cs/>
          <w:lang w:bidi="bo-CN"/>
        </w:rPr>
        <w:t xml:space="preserve">ངོས་འཛིན་ ཐོག་ ལས་ </w:t>
      </w:r>
      <w:r>
        <w:t xml:space="preserve"># </w:t>
      </w:r>
      <w:r>
        <w:rPr>
          <w:rFonts w:cs="Microsoft Himalaya"/>
          <w:cs/>
          <w:lang w:bidi="bo-CN"/>
        </w:rPr>
        <w:t xml:space="preserve">ཕྱིའི་ མ་རྩ་ བཙུགས་ མི་ ཚུ་ གིས་ སྤྲོ་བ་ བསྐྱེད་ ཚུགསཔ་ སྦེ་ </w:t>
      </w:r>
      <w:r>
        <w:t xml:space="preserve"># </w:t>
      </w:r>
      <w:r>
        <w:rPr>
          <w:rFonts w:cs="Microsoft Himalaya"/>
          <w:cs/>
          <w:lang w:bidi="bo-CN"/>
        </w:rPr>
        <w:t>བཟོ་ དགོཔ་ ཨིན་ པས །</w:t>
      </w:r>
    </w:p>
    <w:p w14:paraId="3A709423" w14:textId="77777777" w:rsidR="00A536DF" w:rsidRDefault="00A536DF" w:rsidP="00A536DF">
      <w:pPr>
        <w:spacing w:after="0"/>
      </w:pPr>
      <w:r>
        <w:rPr>
          <w:rFonts w:cs="Microsoft Himalaya"/>
          <w:cs/>
          <w:lang w:bidi="bo-CN"/>
        </w:rPr>
        <w:t xml:space="preserve"> ཡུ་ཨེན་ཌི་པི་ གི་ གྲོས་སྟོན་འགོ་དཔོན་ </w:t>
      </w:r>
      <w:r>
        <w:t xml:space="preserve"># </w:t>
      </w:r>
      <w:r>
        <w:rPr>
          <w:rFonts w:cs="Microsoft Himalaya"/>
          <w:cs/>
          <w:lang w:bidi="bo-CN"/>
        </w:rPr>
        <w:t xml:space="preserve">ཌེ་བིཌ་ལིའུཀ་ གིས་ འབད་བ་ཅིན་ </w:t>
      </w:r>
      <w:r>
        <w:t xml:space="preserve"># </w:t>
      </w:r>
      <w:r>
        <w:rPr>
          <w:rFonts w:cs="Microsoft Himalaya"/>
          <w:cs/>
          <w:lang w:bidi="bo-CN"/>
        </w:rPr>
        <w:t xml:space="preserve">འབྲུག་ གིས་ ཕྱོགས་གཅིག་ དཔལ་འབྱོར་ གོང་འཕེལ་ ལམ་སྲོལ་ ཐོག་ </w:t>
      </w:r>
      <w:r>
        <w:t xml:space="preserve"># </w:t>
      </w:r>
      <w:r>
        <w:rPr>
          <w:rFonts w:cs="Microsoft Himalaya"/>
          <w:cs/>
          <w:lang w:bidi="bo-CN"/>
        </w:rPr>
        <w:t xml:space="preserve">རྒྱ་གར་ རྐྱངམ་གཅིག་ ལུ་ </w:t>
      </w:r>
      <w:r>
        <w:t xml:space="preserve"># </w:t>
      </w:r>
      <w:r>
        <w:rPr>
          <w:rFonts w:cs="Microsoft Himalaya"/>
          <w:cs/>
          <w:lang w:bidi="bo-CN"/>
        </w:rPr>
        <w:t xml:space="preserve">གཙོ་བོར་བཏོན་ དོ་ ཡོད་ མིའི་ </w:t>
      </w:r>
      <w:r>
        <w:t xml:space="preserve"># </w:t>
      </w:r>
      <w:r>
        <w:rPr>
          <w:rFonts w:cs="Microsoft Himalaya"/>
          <w:cs/>
          <w:lang w:bidi="bo-CN"/>
        </w:rPr>
        <w:t xml:space="preserve">ཚོང་འབྲེལ་ ལམ་ལུགས་ དེ་ ལས་ ལྷག་ པའི་ ཚོང་འབྲེལ་ འོས་འབབ་ ཚུ་ ཡང་ </w:t>
      </w:r>
      <w:r>
        <w:t xml:space="preserve"># </w:t>
      </w:r>
      <w:r>
        <w:rPr>
          <w:rFonts w:cs="Microsoft Himalaya"/>
          <w:cs/>
          <w:lang w:bidi="bo-CN"/>
        </w:rPr>
        <w:t>གོ་སྐབས་ ལེན་ དགོཔ་ འདུག་ ཟེར་ ཨིན་ པས །</w:t>
      </w:r>
    </w:p>
    <w:p w14:paraId="0BEFDD9B"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བང་ལ་དེཤ་ ལུ་ </w:t>
      </w:r>
      <w:r>
        <w:t xml:space="preserve"># </w:t>
      </w:r>
      <w:r>
        <w:rPr>
          <w:rFonts w:cs="Microsoft Himalaya"/>
          <w:cs/>
          <w:lang w:bidi="bo-CN"/>
        </w:rPr>
        <w:t xml:space="preserve">ཕྱིར་ཚོང་ རྒྱ་སྐྱེད་ བཏང་ ཐོག་ ལས་ </w:t>
      </w:r>
      <w:r>
        <w:t xml:space="preserve"># </w:t>
      </w:r>
      <w:r>
        <w:rPr>
          <w:rFonts w:cs="Microsoft Himalaya"/>
          <w:cs/>
          <w:lang w:bidi="bo-CN"/>
        </w:rPr>
        <w:t xml:space="preserve">ནེ་པཱལ་ དང་ ཐའི་ལེནཌི་ གཅིག་ཁར་ </w:t>
      </w:r>
      <w:r>
        <w:t xml:space="preserve"># </w:t>
      </w:r>
      <w:r>
        <w:rPr>
          <w:rFonts w:cs="Microsoft Himalaya"/>
          <w:cs/>
          <w:lang w:bidi="bo-CN"/>
        </w:rPr>
        <w:t xml:space="preserve">དཔལ་འབྱོར་མཉམ་འབྲེལ་ གྱི་ གཅིག་སྒྲིལ་ གཞི་བཙུགས་ ཐོག་ ལས་ </w:t>
      </w:r>
      <w:r>
        <w:t xml:space="preserve"># </w:t>
      </w:r>
      <w:r>
        <w:rPr>
          <w:rFonts w:cs="Microsoft Himalaya"/>
          <w:cs/>
          <w:lang w:bidi="bo-CN"/>
        </w:rPr>
        <w:t>ཚོང་འབྲེལ་ ལམ་ལུགས་ རྒྱ་སྐྱེད་ གཏང་ ཐབས་ འབད་ དགོ་ ཟེར་ ཨིན་ པས །</w:t>
      </w:r>
    </w:p>
    <w:p w14:paraId="0C154373" w14:textId="77777777" w:rsidR="00A536DF" w:rsidRDefault="00A536DF" w:rsidP="00A536DF">
      <w:pPr>
        <w:spacing w:after="0"/>
      </w:pPr>
      <w:r>
        <w:rPr>
          <w:rFonts w:cs="Microsoft Himalaya"/>
          <w:cs/>
          <w:lang w:bidi="bo-CN"/>
        </w:rPr>
        <w:t xml:space="preserve"> ཞིབ་འཚོལ་ སྙན་ཞུ་ དང་ འཁྲིལ་ བ་ ཅིན་ </w:t>
      </w:r>
      <w:r>
        <w:t xml:space="preserve"># </w:t>
      </w:r>
      <w:r>
        <w:rPr>
          <w:rFonts w:cs="Microsoft Himalaya"/>
          <w:cs/>
          <w:lang w:bidi="bo-CN"/>
        </w:rPr>
        <w:t xml:space="preserve">ལཱ་བྱ་ དེ་ </w:t>
      </w:r>
      <w:r>
        <w:t xml:space="preserve"># </w:t>
      </w:r>
      <w:r>
        <w:rPr>
          <w:rFonts w:cs="Microsoft Himalaya"/>
          <w:cs/>
          <w:lang w:bidi="bo-CN"/>
        </w:rPr>
        <w:t xml:space="preserve">བསྟན་རྒྱས་ལྷན་ཁག་ གིས་ </w:t>
      </w:r>
      <w:r>
        <w:t xml:space="preserve"># </w:t>
      </w:r>
      <w:r>
        <w:rPr>
          <w:rFonts w:cs="Microsoft Himalaya"/>
          <w:cs/>
          <w:lang w:bidi="bo-CN"/>
        </w:rPr>
        <w:t xml:space="preserve">ལག་ལེན་ འགོ་འདྲེན་ འཐབ་ དགོཔ་ ད་ </w:t>
      </w:r>
      <w:r>
        <w:t xml:space="preserve"># </w:t>
      </w:r>
      <w:r>
        <w:rPr>
          <w:rFonts w:cs="Microsoft Himalaya"/>
          <w:cs/>
          <w:lang w:bidi="bo-CN"/>
        </w:rPr>
        <w:t xml:space="preserve">དེ་ཡང་ </w:t>
      </w:r>
      <w:r>
        <w:t xml:space="preserve"># </w:t>
      </w:r>
      <w:r>
        <w:rPr>
          <w:rFonts w:cs="Microsoft Himalaya"/>
          <w:cs/>
          <w:lang w:bidi="bo-CN"/>
        </w:rPr>
        <w:t xml:space="preserve">ལོ་ངོ་ </w:t>
      </w:r>
      <w:r>
        <w:t xml:space="preserve">NUM # </w:t>
      </w:r>
      <w:r>
        <w:rPr>
          <w:rFonts w:cs="Microsoft Himalaya"/>
          <w:cs/>
          <w:lang w:bidi="bo-CN"/>
        </w:rPr>
        <w:t xml:space="preserve">ཀྱི་ ནང་འཁོད་ ལུ་ </w:t>
      </w:r>
      <w:r>
        <w:t xml:space="preserve"># </w:t>
      </w:r>
      <w:r>
        <w:rPr>
          <w:rFonts w:cs="Microsoft Himalaya"/>
          <w:cs/>
          <w:lang w:bidi="bo-CN"/>
        </w:rPr>
        <w:t xml:space="preserve">ལག་ལེན་ བསྟར་སྤྱོད་ འབད་ ཚུགསཔ་ སྦེ་ </w:t>
      </w:r>
      <w:r>
        <w:t xml:space="preserve"># </w:t>
      </w:r>
      <w:r>
        <w:rPr>
          <w:rFonts w:cs="Microsoft Himalaya"/>
          <w:cs/>
          <w:lang w:bidi="bo-CN"/>
        </w:rPr>
        <w:t>འབད་ དགོ་ ཟེར་ ཨིན་ པས །</w:t>
      </w:r>
    </w:p>
    <w:p w14:paraId="26C958D6" w14:textId="77777777" w:rsidR="00A536DF" w:rsidRDefault="00A536DF" w:rsidP="00A536DF">
      <w:pPr>
        <w:spacing w:after="0"/>
      </w:pPr>
      <w:r>
        <w:rPr>
          <w:rFonts w:cs="Microsoft Himalaya"/>
          <w:cs/>
          <w:lang w:bidi="bo-CN"/>
        </w:rPr>
        <w:t xml:space="preserve"> ད་རུང་</w:t>
      </w:r>
    </w:p>
    <w:p w14:paraId="1561DD37" w14:textId="77777777" w:rsidR="00A536DF" w:rsidRDefault="00A536DF" w:rsidP="00A536DF">
      <w:pPr>
        <w:spacing w:after="0"/>
      </w:pPr>
      <w:r>
        <w:t xml:space="preserve"> # </w:t>
      </w:r>
      <w:r>
        <w:rPr>
          <w:rFonts w:cs="Microsoft Himalaya"/>
          <w:cs/>
          <w:lang w:bidi="bo-CN"/>
        </w:rPr>
        <w:t xml:space="preserve">ཌེ་བིཌ་ལིའུཀ་ གིས་ </w:t>
      </w:r>
      <w:r>
        <w:t xml:space="preserve"># </w:t>
      </w:r>
      <w:r>
        <w:rPr>
          <w:rFonts w:cs="Microsoft Himalaya"/>
          <w:cs/>
          <w:lang w:bidi="bo-CN"/>
        </w:rPr>
        <w:t xml:space="preserve">སླབ་ མིའི་ ནང་ </w:t>
      </w:r>
      <w:r>
        <w:t xml:space="preserve"># </w:t>
      </w:r>
      <w:r>
        <w:rPr>
          <w:rFonts w:cs="Microsoft Himalaya"/>
          <w:cs/>
          <w:lang w:bidi="bo-CN"/>
        </w:rPr>
        <w:t xml:space="preserve">ཟུང་ཕྱོགས་ མཉམ་འབྲེལ་ ཆིངས་ཡིག་ ཐོག་ </w:t>
      </w:r>
      <w:r>
        <w:t xml:space="preserve"># </w:t>
      </w:r>
      <w:r>
        <w:rPr>
          <w:rFonts w:cs="Microsoft Himalaya"/>
          <w:cs/>
          <w:lang w:bidi="bo-CN"/>
        </w:rPr>
        <w:t xml:space="preserve">ཚོང་འབྲེལ་ ལམ་ལུགས་ ལག་ལེན་ འཐབ་ ནི་ དེ་གིས་ </w:t>
      </w:r>
      <w:r>
        <w:t xml:space="preserve"># </w:t>
      </w:r>
      <w:r>
        <w:rPr>
          <w:rFonts w:cs="Microsoft Himalaya"/>
          <w:cs/>
          <w:lang w:bidi="bo-CN"/>
        </w:rPr>
        <w:t xml:space="preserve">ཡུན་རིང་ གནས་སྟངས་ ནང་ </w:t>
      </w:r>
      <w:r>
        <w:t xml:space="preserve"># </w:t>
      </w:r>
      <w:r>
        <w:rPr>
          <w:rFonts w:cs="Microsoft Himalaya"/>
          <w:cs/>
          <w:lang w:bidi="bo-CN"/>
        </w:rPr>
        <w:t>བྱ་སྟབས་ མ་ བདེཝ་ འབྱུང་ ནི་ ཨིན་ མི་ དེ་ ཡང་</w:t>
      </w:r>
    </w:p>
    <w:p w14:paraId="667047CB" w14:textId="77777777" w:rsidR="00A536DF" w:rsidRDefault="00A536DF" w:rsidP="00A536DF">
      <w:pPr>
        <w:spacing w:after="0"/>
      </w:pPr>
      <w:r>
        <w:lastRenderedPageBreak/>
        <w:t xml:space="preserve"> # </w:t>
      </w:r>
      <w:r>
        <w:rPr>
          <w:rFonts w:cs="Microsoft Himalaya"/>
          <w:cs/>
          <w:lang w:bidi="bo-CN"/>
        </w:rPr>
        <w:t xml:space="preserve">སྣ་མང་ ཚོང་འབྲེལ་ ལམ་ལུགས་ </w:t>
      </w:r>
      <w:r>
        <w:t xml:space="preserve"># </w:t>
      </w:r>
      <w:r>
        <w:rPr>
          <w:rFonts w:cs="Microsoft Himalaya"/>
          <w:cs/>
          <w:lang w:bidi="bo-CN"/>
        </w:rPr>
        <w:t xml:space="preserve">ལག་ལེན་ མ་ འཐབ་ པ་ ཅིན་ </w:t>
      </w:r>
      <w:r>
        <w:t xml:space="preserve"># </w:t>
      </w:r>
      <w:r>
        <w:rPr>
          <w:rFonts w:cs="Microsoft Himalaya"/>
          <w:cs/>
          <w:lang w:bidi="bo-CN"/>
        </w:rPr>
        <w:t xml:space="preserve">རྒྱལ་ཁབ་ དེ་ ནང་ </w:t>
      </w:r>
      <w:r>
        <w:t xml:space="preserve"># </w:t>
      </w:r>
      <w:r>
        <w:rPr>
          <w:rFonts w:cs="Microsoft Himalaya"/>
          <w:cs/>
          <w:lang w:bidi="bo-CN"/>
        </w:rPr>
        <w:t xml:space="preserve">དཔལ་འབྱོར་ གོང་འཕེལ་ གི་ ཁེ་ཕན་ </w:t>
      </w:r>
      <w:r>
        <w:t xml:space="preserve"># </w:t>
      </w:r>
      <w:r>
        <w:rPr>
          <w:rFonts w:cs="Microsoft Himalaya"/>
          <w:cs/>
          <w:lang w:bidi="bo-CN"/>
        </w:rPr>
        <w:t>རྒྱ་སྐྱེད་ གཏང་ མ་ ཚུགསཔ་ ཨིན་ ཟེར་ ཨིན་ པས །</w:t>
      </w:r>
    </w:p>
    <w:p w14:paraId="7C7F1527" w14:textId="77777777" w:rsidR="00A536DF" w:rsidRDefault="00A536DF" w:rsidP="00A536DF">
      <w:pPr>
        <w:spacing w:after="0"/>
      </w:pPr>
      <w:r>
        <w:rPr>
          <w:rFonts w:cs="Microsoft Himalaya"/>
          <w:cs/>
          <w:lang w:bidi="bo-CN"/>
        </w:rPr>
        <w:t xml:space="preserve"> ཚོང་འབྲེལ་ དང་ </w:t>
      </w:r>
      <w:r>
        <w:t xml:space="preserve"># </w:t>
      </w:r>
      <w:r>
        <w:rPr>
          <w:rFonts w:cs="Microsoft Himalaya"/>
          <w:cs/>
          <w:lang w:bidi="bo-CN"/>
        </w:rPr>
        <w:t xml:space="preserve">མ་རྩ་གཞི་བཙུགས་ གོང་འཕེལ་ གཏང་ ཐབས་ ལུ་ </w:t>
      </w:r>
      <w:r>
        <w:t xml:space="preserve"># </w:t>
      </w:r>
      <w:r>
        <w:rPr>
          <w:rFonts w:cs="Microsoft Himalaya"/>
          <w:cs/>
          <w:lang w:bidi="bo-CN"/>
        </w:rPr>
        <w:t xml:space="preserve">གཙོ་བོར་བཏོན་ མི་ </w:t>
      </w:r>
      <w:r>
        <w:t xml:space="preserve"># </w:t>
      </w:r>
      <w:r>
        <w:rPr>
          <w:rFonts w:cs="Microsoft Himalaya"/>
          <w:cs/>
          <w:lang w:bidi="bo-CN"/>
        </w:rPr>
        <w:t xml:space="preserve">དཔལ་འབྱོར་གོང་འཕེལ་བཀོད་ཚོགས་ ཟེར་ བའི་ ལས་སྡེ་ ཅིག་ ཡང་ </w:t>
      </w:r>
      <w:r>
        <w:t xml:space="preserve"># </w:t>
      </w:r>
      <w:r>
        <w:rPr>
          <w:rFonts w:cs="Microsoft Himalaya"/>
          <w:cs/>
          <w:lang w:bidi="bo-CN"/>
        </w:rPr>
        <w:t xml:space="preserve">གཞི་བཙུགས་ ཐོག་ ལས་ </w:t>
      </w:r>
      <w:r>
        <w:t xml:space="preserve"># </w:t>
      </w:r>
      <w:r>
        <w:rPr>
          <w:rFonts w:cs="Microsoft Himalaya"/>
          <w:cs/>
          <w:lang w:bidi="bo-CN"/>
        </w:rPr>
        <w:t xml:space="preserve">བཀོད་ཚོགས་ དེ་ གིས་ སྲིད་བྱུས་ ཚུ་ གི་ གནས་སྟངས་ ལྟ་ཞིབ་ འབད་ ཐོག་ </w:t>
      </w:r>
      <w:r>
        <w:t xml:space="preserve"># </w:t>
      </w:r>
      <w:r>
        <w:rPr>
          <w:rFonts w:cs="Microsoft Himalaya"/>
          <w:cs/>
          <w:lang w:bidi="bo-CN"/>
        </w:rPr>
        <w:t xml:space="preserve">ཚོང་འབྲེལ་ གོང་འཕེལ་ གྱི་ དོན་ལུ་ </w:t>
      </w:r>
      <w:r>
        <w:t xml:space="preserve"># </w:t>
      </w:r>
      <w:r>
        <w:rPr>
          <w:rFonts w:cs="Microsoft Himalaya"/>
          <w:cs/>
          <w:lang w:bidi="bo-CN"/>
        </w:rPr>
        <w:t xml:space="preserve">བཀག་འཛིན་ཅན་ གྱི་ ལམ་ལུགས་ ཚུ་ </w:t>
      </w:r>
      <w:r>
        <w:t xml:space="preserve"># </w:t>
      </w:r>
      <w:r>
        <w:rPr>
          <w:rFonts w:cs="Microsoft Himalaya"/>
          <w:cs/>
          <w:lang w:bidi="bo-CN"/>
        </w:rPr>
        <w:t>མར་ཕབ་ འབད་ ནི་ ཨིན་ པས །</w:t>
      </w:r>
    </w:p>
    <w:p w14:paraId="325B7447" w14:textId="77777777" w:rsidR="00A536DF" w:rsidRDefault="00A536DF" w:rsidP="00A536DF">
      <w:pPr>
        <w:spacing w:after="0"/>
      </w:pPr>
      <w:r>
        <w:rPr>
          <w:rFonts w:cs="Microsoft Himalaya"/>
          <w:cs/>
          <w:lang w:bidi="bo-CN"/>
        </w:rPr>
        <w:t xml:space="preserve"> བསྟན་རྒྱས་བློན་པོ་ </w:t>
      </w:r>
      <w:r>
        <w:t xml:space="preserve"># </w:t>
      </w:r>
      <w:r>
        <w:rPr>
          <w:rFonts w:cs="Microsoft Himalaya"/>
          <w:cs/>
          <w:lang w:bidi="bo-CN"/>
        </w:rPr>
        <w:t xml:space="preserve">མཁའ་འགྲོ་དབང་ཕྱུག་ གིས་ གསུང་ མིའི་ ནང་ </w:t>
      </w:r>
      <w:r>
        <w:t xml:space="preserve"># </w:t>
      </w:r>
      <w:r>
        <w:rPr>
          <w:rFonts w:cs="Microsoft Himalaya"/>
          <w:cs/>
          <w:lang w:bidi="bo-CN"/>
        </w:rPr>
        <w:t xml:space="preserve">འབྲུག་ གིས་ ལུང་ཕྱོགས་ རྒྱལ་ཁབ་ ཚུ་ དང་ གཅིག་ཁར་ </w:t>
      </w:r>
      <w:r>
        <w:t xml:space="preserve"># </w:t>
      </w:r>
      <w:r>
        <w:rPr>
          <w:rFonts w:cs="Microsoft Himalaya"/>
          <w:cs/>
          <w:lang w:bidi="bo-CN"/>
        </w:rPr>
        <w:t xml:space="preserve">མཉམ་འབྲེལ་ གྱི་ ཚོང་འབྲེལ་ ལམ་ལུགས་ གསརཔ་ ཚུ་ </w:t>
      </w:r>
      <w:r>
        <w:t xml:space="preserve"># </w:t>
      </w:r>
      <w:r>
        <w:rPr>
          <w:rFonts w:cs="Microsoft Himalaya"/>
          <w:cs/>
          <w:lang w:bidi="bo-CN"/>
        </w:rPr>
        <w:t xml:space="preserve">འཆར་བཀོད་ འབད་ དེ་ </w:t>
      </w:r>
      <w:r>
        <w:t xml:space="preserve"># </w:t>
      </w:r>
      <w:r>
        <w:rPr>
          <w:rFonts w:cs="Microsoft Himalaya"/>
          <w:cs/>
          <w:lang w:bidi="bo-CN"/>
        </w:rPr>
        <w:t xml:space="preserve">འགོ་འདྲེན་ འཐབ་ དོ་ ཟེར་ ཨིནམ་ ད་ </w:t>
      </w:r>
      <w:r>
        <w:t xml:space="preserve"># </w:t>
      </w:r>
      <w:r>
        <w:rPr>
          <w:rFonts w:cs="Microsoft Himalaya"/>
          <w:cs/>
          <w:lang w:bidi="bo-CN"/>
        </w:rPr>
        <w:t xml:space="preserve">འཛམ་གླིང་ཚོང་འབྲེལ་ཚོགས་སྡེ་ ནང་ </w:t>
      </w:r>
      <w:r>
        <w:t xml:space="preserve"># </w:t>
      </w:r>
      <w:r>
        <w:rPr>
          <w:rFonts w:cs="Microsoft Himalaya"/>
          <w:cs/>
          <w:lang w:bidi="bo-CN"/>
        </w:rPr>
        <w:t xml:space="preserve">འཐུས་མི་ འཛུལ་ཞུགས་ ཀྱི་ འོས་འབབ་ ཚུ་ ལྟ་ དོ་ ཡོདཔ་ ཨིན་རུང་ </w:t>
      </w:r>
      <w:r>
        <w:t xml:space="preserve"># </w:t>
      </w:r>
      <w:r>
        <w:rPr>
          <w:rFonts w:cs="Microsoft Himalaya"/>
          <w:cs/>
          <w:lang w:bidi="bo-CN"/>
        </w:rPr>
        <w:t xml:space="preserve">གནས་སྐབས་ཅིག་ </w:t>
      </w:r>
      <w:r>
        <w:t xml:space="preserve"># </w:t>
      </w:r>
      <w:r>
        <w:rPr>
          <w:rFonts w:cs="Microsoft Himalaya"/>
          <w:cs/>
          <w:lang w:bidi="bo-CN"/>
        </w:rPr>
        <w:t xml:space="preserve">བརྩོན་ཤུགས་ བསྐྱེད་ མ་ ཚུགས་ པར་ </w:t>
      </w:r>
      <w:r>
        <w:t xml:space="preserve"># </w:t>
      </w:r>
      <w:r>
        <w:rPr>
          <w:rFonts w:cs="Microsoft Himalaya"/>
          <w:cs/>
          <w:lang w:bidi="bo-CN"/>
        </w:rPr>
        <w:t>ལུས་ ཡོདཔ་ ཨིན་ པས །</w:t>
      </w:r>
    </w:p>
    <w:p w14:paraId="79888C0D" w14:textId="77777777" w:rsidR="00A536DF" w:rsidRDefault="00A536DF" w:rsidP="00A536DF">
      <w:pPr>
        <w:spacing w:after="0"/>
      </w:pPr>
      <w:r>
        <w:rPr>
          <w:rFonts w:cs="Microsoft Himalaya"/>
          <w:cs/>
          <w:lang w:bidi="bo-CN"/>
        </w:rPr>
        <w:t xml:space="preserve"> འབྲུག་ གིས་ </w:t>
      </w:r>
      <w:r>
        <w:t xml:space="preserve"># </w:t>
      </w:r>
      <w:r>
        <w:rPr>
          <w:rFonts w:cs="Microsoft Himalaya"/>
          <w:cs/>
          <w:lang w:bidi="bo-CN"/>
        </w:rPr>
        <w:t xml:space="preserve">གཅིག་སྒྲིལ་ གོང་འཕེལ་ གཞི་བཀོད་ ནང་ </w:t>
      </w:r>
      <w:r>
        <w:t xml:space="preserve"># </w:t>
      </w:r>
      <w:r>
        <w:rPr>
          <w:rFonts w:cs="Microsoft Himalaya"/>
          <w:cs/>
          <w:lang w:bidi="bo-CN"/>
        </w:rPr>
        <w:t xml:space="preserve">སྤྱི་ལོ་ </w:t>
      </w:r>
      <w:r>
        <w:t xml:space="preserve">NUM # </w:t>
      </w:r>
      <w:r>
        <w:rPr>
          <w:rFonts w:cs="Microsoft Himalaya"/>
          <w:cs/>
          <w:lang w:bidi="bo-CN"/>
        </w:rPr>
        <w:t xml:space="preserve">ལུ་ འཐུས་མི་ སྦེ་ </w:t>
      </w:r>
      <w:r>
        <w:t xml:space="preserve"># </w:t>
      </w:r>
      <w:r>
        <w:rPr>
          <w:rFonts w:cs="Microsoft Himalaya"/>
          <w:cs/>
          <w:lang w:bidi="bo-CN"/>
        </w:rPr>
        <w:t xml:space="preserve">འཛུལ་ཞུགས་ འབད་ ཡོདཔ་ ད་ </w:t>
      </w:r>
      <w:r>
        <w:t xml:space="preserve"># </w:t>
      </w:r>
      <w:r>
        <w:rPr>
          <w:rFonts w:cs="Microsoft Himalaya"/>
          <w:cs/>
          <w:lang w:bidi="bo-CN"/>
        </w:rPr>
        <w:t xml:space="preserve">གཅིག་སྒྲིལ་ གོང་འཕེལ་ གཞི་བཀོད་ དེ་ </w:t>
      </w:r>
      <w:r>
        <w:t xml:space="preserve"># </w:t>
      </w:r>
      <w:r>
        <w:rPr>
          <w:rFonts w:cs="Microsoft Himalaya"/>
          <w:cs/>
          <w:lang w:bidi="bo-CN"/>
        </w:rPr>
        <w:t xml:space="preserve">འཛམ་གླིང་ ཚོགས་སྡེ་ ཅིག་ ཨིནམ་ ད་ </w:t>
      </w:r>
      <w:r>
        <w:t xml:space="preserve"># </w:t>
      </w:r>
      <w:r>
        <w:rPr>
          <w:rFonts w:cs="Microsoft Himalaya"/>
          <w:cs/>
          <w:lang w:bidi="bo-CN"/>
        </w:rPr>
        <w:t xml:space="preserve">རྒྱལ་ཁབ་ ཚུ་ གི་ བར་ ན་ </w:t>
      </w:r>
      <w:r>
        <w:t xml:space="preserve"># </w:t>
      </w:r>
      <w:r>
        <w:rPr>
          <w:rFonts w:cs="Microsoft Himalaya"/>
          <w:cs/>
          <w:lang w:bidi="bo-CN"/>
        </w:rPr>
        <w:t xml:space="preserve">ཚོང་འབྲེལ་ གྱི་ དཔལ་འབྱོར་ གོང་འཕེལ་ ལུ་ </w:t>
      </w:r>
      <w:r>
        <w:t xml:space="preserve"># </w:t>
      </w:r>
      <w:r>
        <w:rPr>
          <w:rFonts w:cs="Microsoft Himalaya"/>
          <w:cs/>
          <w:lang w:bidi="bo-CN"/>
        </w:rPr>
        <w:t>གཙོ་བོར་བཏོན་ པའི་ ཚོགས་སྡེ་ ཅིག་ ཨིན་ པས །</w:t>
      </w:r>
    </w:p>
    <w:p w14:paraId="0671BAC6" w14:textId="77777777" w:rsidR="00A536DF" w:rsidRDefault="00A536DF" w:rsidP="00A536DF">
      <w:pPr>
        <w:spacing w:after="0"/>
      </w:pPr>
      <w:r>
        <w:rPr>
          <w:rFonts w:cs="Microsoft Himalaya"/>
          <w:cs/>
          <w:lang w:bidi="bo-CN"/>
        </w:rPr>
        <w:t xml:space="preserve"> བསྟན་རྒྱས་ལྷན་ཁག་ གི་ དྲུང་ཆེན་ </w:t>
      </w:r>
      <w:r>
        <w:t xml:space="preserve"># </w:t>
      </w:r>
      <w:r>
        <w:rPr>
          <w:rFonts w:cs="Microsoft Himalaya"/>
          <w:cs/>
          <w:lang w:bidi="bo-CN"/>
        </w:rPr>
        <w:t xml:space="preserve">དྲགོས་ བསོད་ནམས་ཚེ་རིང་ གིས་ སླབ་ མིའི་ ནང་ </w:t>
      </w:r>
      <w:r>
        <w:t xml:space="preserve"># </w:t>
      </w:r>
      <w:r>
        <w:rPr>
          <w:rFonts w:cs="Microsoft Himalaya"/>
          <w:cs/>
          <w:lang w:bidi="bo-CN"/>
        </w:rPr>
        <w:t xml:space="preserve">རྒྱལ་སྤྱིའི་ གྲོས་སྟོན་ ལས་སྡེ་ ཚུ་ གིས་ </w:t>
      </w:r>
      <w:r>
        <w:t xml:space="preserve"># </w:t>
      </w:r>
      <w:r>
        <w:rPr>
          <w:rFonts w:cs="Microsoft Himalaya"/>
          <w:cs/>
          <w:lang w:bidi="bo-CN"/>
        </w:rPr>
        <w:t xml:space="preserve">འབྲུག་ རྒྱལ་ཁབ་ དེ་ </w:t>
      </w:r>
      <w:r>
        <w:t xml:space="preserve"># </w:t>
      </w:r>
      <w:r>
        <w:rPr>
          <w:rFonts w:cs="Microsoft Himalaya"/>
          <w:cs/>
          <w:lang w:bidi="bo-CN"/>
        </w:rPr>
        <w:t xml:space="preserve">བྱ་གོའི་རིམ་པ་ དམ་དམ་ ཐོག་ </w:t>
      </w:r>
      <w:r>
        <w:t xml:space="preserve"># </w:t>
      </w:r>
      <w:r>
        <w:rPr>
          <w:rFonts w:cs="Microsoft Himalaya"/>
          <w:cs/>
          <w:lang w:bidi="bo-CN"/>
        </w:rPr>
        <w:t xml:space="preserve">གྲུབ་འབྲས་ དང་ ལག་ལེན་ ནང་ </w:t>
      </w:r>
      <w:r>
        <w:t xml:space="preserve"># </w:t>
      </w:r>
      <w:r>
        <w:rPr>
          <w:rFonts w:cs="Microsoft Himalaya"/>
          <w:cs/>
          <w:lang w:bidi="bo-CN"/>
        </w:rPr>
        <w:t xml:space="preserve">འཐུས་ཤོར་ཅན་ ཅིག་ ཨིན་ པའི་ ངོས་འཛིན་ འབད་ དོ་ ཡོདཔ་ ལས་ </w:t>
      </w:r>
      <w:r>
        <w:t xml:space="preserve"># </w:t>
      </w:r>
      <w:r>
        <w:rPr>
          <w:rFonts w:cs="Microsoft Himalaya"/>
          <w:cs/>
          <w:lang w:bidi="bo-CN"/>
        </w:rPr>
        <w:t xml:space="preserve">གཞུང་ གིས་ འགོ་འདྲེན་ འཐབ་ངོ་བདེ་ བའི་ </w:t>
      </w:r>
      <w:r>
        <w:t xml:space="preserve"># </w:t>
      </w:r>
      <w:r>
        <w:rPr>
          <w:rFonts w:cs="Microsoft Himalaya"/>
          <w:cs/>
          <w:lang w:bidi="bo-CN"/>
        </w:rPr>
        <w:t xml:space="preserve">ལམ་ལུགས་ གཞི་བཙུགས་ ཐོག་ </w:t>
      </w:r>
      <w:r>
        <w:t xml:space="preserve"># </w:t>
      </w:r>
      <w:r>
        <w:rPr>
          <w:rFonts w:cs="Microsoft Himalaya"/>
          <w:cs/>
          <w:lang w:bidi="bo-CN"/>
        </w:rPr>
        <w:t xml:space="preserve">བྱ་རིམ་ ནང་ དུས་ཡུན་ མ་ འགོར་ བར་ </w:t>
      </w:r>
      <w:r>
        <w:t xml:space="preserve"># </w:t>
      </w:r>
      <w:r>
        <w:rPr>
          <w:rFonts w:cs="Microsoft Himalaya"/>
          <w:cs/>
          <w:lang w:bidi="bo-CN"/>
        </w:rPr>
        <w:t>བྱ་སྟབས་བདེ་ཏོག་ཏོ་ བཟོ་ དགོཔ་ ཡོད་ ཟེར་ ཨིན་ པས །</w:t>
      </w:r>
    </w:p>
    <w:p w14:paraId="5416EEB5" w14:textId="77777777" w:rsidR="00A536DF" w:rsidRDefault="00A536DF" w:rsidP="00A536DF">
      <w:pPr>
        <w:spacing w:after="0"/>
      </w:pPr>
      <w:r>
        <w:rPr>
          <w:rFonts w:cs="Microsoft Himalaya"/>
          <w:cs/>
          <w:lang w:bidi="bo-CN"/>
        </w:rPr>
        <w:t xml:space="preserve"> ཞིབ་འཚོལ་ སྙན་ཞུ་ དེ་ ཁར་ </w:t>
      </w:r>
      <w:r>
        <w:t xml:space="preserve"># </w:t>
      </w:r>
      <w:r>
        <w:rPr>
          <w:rFonts w:cs="Microsoft Himalaya"/>
          <w:cs/>
          <w:lang w:bidi="bo-CN"/>
        </w:rPr>
        <w:t xml:space="preserve">འདས་པའི་ བདུན་ཕྲག་ གི་ སྤྱི་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གྲོས་བསྡུར་ འབད་ ཡོདཔ་ ད་ </w:t>
      </w:r>
      <w:r>
        <w:t xml:space="preserve"># </w:t>
      </w:r>
      <w:r>
        <w:rPr>
          <w:rFonts w:cs="Microsoft Himalaya"/>
          <w:cs/>
          <w:lang w:bidi="bo-CN"/>
        </w:rPr>
        <w:t xml:space="preserve">དཔལ་འབྱོར་ གོང་འཕེལ་ དང་ </w:t>
      </w:r>
      <w:r>
        <w:t xml:space="preserve"># </w:t>
      </w:r>
      <w:r>
        <w:rPr>
          <w:rFonts w:cs="Microsoft Himalaya"/>
          <w:cs/>
          <w:lang w:bidi="bo-CN"/>
        </w:rPr>
        <w:t xml:space="preserve">ཡར་དྲག་ གཏང་ ཐབས་ ལུ་ </w:t>
      </w:r>
      <w:r>
        <w:t xml:space="preserve"># </w:t>
      </w:r>
      <w:r>
        <w:rPr>
          <w:rFonts w:cs="Microsoft Himalaya"/>
          <w:cs/>
          <w:lang w:bidi="bo-CN"/>
        </w:rPr>
        <w:t xml:space="preserve">ཐབས་ལམ་ དང་ </w:t>
      </w:r>
      <w:r>
        <w:t xml:space="preserve"># </w:t>
      </w:r>
      <w:r>
        <w:rPr>
          <w:rFonts w:cs="Microsoft Himalaya"/>
          <w:cs/>
          <w:lang w:bidi="bo-CN"/>
        </w:rPr>
        <w:t xml:space="preserve">གྲོས་འབུལ་ སྙན་ཞུ་ ཚུ་ ཡང་ </w:t>
      </w:r>
      <w:r>
        <w:t xml:space="preserve"># </w:t>
      </w:r>
      <w:r>
        <w:rPr>
          <w:rFonts w:cs="Microsoft Himalaya"/>
          <w:cs/>
          <w:lang w:bidi="bo-CN"/>
        </w:rPr>
        <w:t>བཀོད་ ཡོདཔ་ ཨིན་ པའི་ གནས་ཚུལ །</w:t>
      </w:r>
    </w:p>
    <w:p w14:paraId="0ED0791D" w14:textId="77777777" w:rsidR="00A536DF" w:rsidRDefault="00A536DF" w:rsidP="00A536DF">
      <w:pPr>
        <w:spacing w:after="0"/>
      </w:pPr>
      <w:r>
        <w:rPr>
          <w:rFonts w:cs="Microsoft Himalaya"/>
          <w:cs/>
          <w:lang w:bidi="bo-CN"/>
        </w:rPr>
        <w:t xml:space="preserve"> མ་དངུལ་ གྱི་ གྲོགས་རམ་ འཚོལ་ མི་ ལུ་ </w:t>
      </w:r>
      <w:r>
        <w:t xml:space="preserve"># </w:t>
      </w:r>
      <w:r>
        <w:rPr>
          <w:rFonts w:cs="Microsoft Himalaya"/>
          <w:cs/>
          <w:lang w:bidi="bo-CN"/>
        </w:rPr>
        <w:t>ངོས་ལེན་ མེདཔ །</w:t>
      </w:r>
    </w:p>
    <w:p w14:paraId="6EC2FB77" w14:textId="77777777" w:rsidR="00A536DF" w:rsidRDefault="00A536DF" w:rsidP="00A536DF">
      <w:pPr>
        <w:spacing w:after="0"/>
      </w:pPr>
      <w:r>
        <w:rPr>
          <w:rFonts w:cs="Microsoft Himalaya"/>
          <w:cs/>
          <w:lang w:bidi="bo-CN"/>
        </w:rPr>
        <w:t xml:space="preserve"> ཤེས་རབ་བསྟན་འཛིན །</w:t>
      </w:r>
    </w:p>
    <w:p w14:paraId="4935EB55"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ན་ཧིང་ སྤྱི་ཟླ་ </w:t>
      </w:r>
      <w:r>
        <w:t>NUM</w:t>
      </w:r>
      <w:r>
        <w:rPr>
          <w:rFonts w:cs="Microsoft Himalaya"/>
          <w:cs/>
          <w:lang w:bidi="bo-CN"/>
        </w:rPr>
        <w:t xml:space="preserve">པའི་ ཚེས་ </w:t>
      </w:r>
      <w:r>
        <w:t xml:space="preserve">NUM </w:t>
      </w:r>
      <w:r>
        <w:rPr>
          <w:rFonts w:cs="Microsoft Himalaya"/>
          <w:cs/>
          <w:lang w:bidi="bo-CN"/>
        </w:rPr>
        <w:t xml:space="preserve">ལུ་ </w:t>
      </w:r>
      <w:r>
        <w:t xml:space="preserve"># </w:t>
      </w:r>
      <w:r>
        <w:rPr>
          <w:rFonts w:cs="Microsoft Himalaya"/>
          <w:cs/>
          <w:lang w:bidi="bo-CN"/>
        </w:rPr>
        <w:t xml:space="preserve">ས་ཡོམ་ གྱིས་ གནོད་སྐྱོན་ རྐྱབ་ མི་ </w:t>
      </w:r>
      <w:r>
        <w:t xml:space="preserve"># </w:t>
      </w:r>
      <w:r>
        <w:rPr>
          <w:rFonts w:cs="Microsoft Himalaya"/>
          <w:cs/>
          <w:lang w:bidi="bo-CN"/>
        </w:rPr>
        <w:t xml:space="preserve">རྟེན་གཞི་ ཚུ་ ཉམས་བཅོས་ འབད་ ནིའི་ དོན་ལུ་ </w:t>
      </w:r>
      <w:r>
        <w:t xml:space="preserve"># </w:t>
      </w:r>
      <w:r>
        <w:rPr>
          <w:rFonts w:cs="Microsoft Himalaya"/>
          <w:cs/>
          <w:lang w:bidi="bo-CN"/>
        </w:rPr>
        <w:t xml:space="preserve">ཟུང་ཕྱོགས་མཐུན་འབྲེལ་ ཡོད་ པའི་ རྒྱལ་ཁབ་ ཚུ་ ལས་ </w:t>
      </w:r>
      <w:r>
        <w:t xml:space="preserve"># </w:t>
      </w:r>
      <w:r>
        <w:rPr>
          <w:rFonts w:cs="Microsoft Himalaya"/>
          <w:cs/>
          <w:lang w:bidi="bo-CN"/>
        </w:rPr>
        <w:t xml:space="preserve">གྲོགས་རམ་ འཚོལ་ ཡོདཔ་ ཨིན་རུང་ </w:t>
      </w:r>
      <w:r>
        <w:t xml:space="preserve"># </w:t>
      </w:r>
      <w:r>
        <w:rPr>
          <w:rFonts w:cs="Microsoft Himalaya"/>
          <w:cs/>
          <w:lang w:bidi="bo-CN"/>
        </w:rPr>
        <w:t xml:space="preserve">ད་ལྟོ་ ཚུན་ </w:t>
      </w:r>
      <w:r>
        <w:t xml:space="preserve"># </w:t>
      </w:r>
      <w:r>
        <w:rPr>
          <w:rFonts w:cs="Microsoft Himalaya"/>
          <w:cs/>
          <w:lang w:bidi="bo-CN"/>
        </w:rPr>
        <w:t xml:space="preserve">ག་གིས་ཡང་ </w:t>
      </w:r>
      <w:r>
        <w:t xml:space="preserve"># </w:t>
      </w:r>
      <w:r>
        <w:rPr>
          <w:rFonts w:cs="Microsoft Himalaya"/>
          <w:cs/>
          <w:lang w:bidi="bo-CN"/>
        </w:rPr>
        <w:t>ངོས་ལེན་ མ་ འབདཝ་ ཨིན་ པས །</w:t>
      </w:r>
    </w:p>
    <w:p w14:paraId="3491F352"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ཟླ་ དང་པའི་ ཚེས་ </w:t>
      </w:r>
      <w:r>
        <w:t xml:space="preserve">NUM # </w:t>
      </w:r>
      <w:r>
        <w:rPr>
          <w:rFonts w:cs="Microsoft Himalaya"/>
          <w:cs/>
          <w:lang w:bidi="bo-CN"/>
        </w:rPr>
        <w:t xml:space="preserve">ལུ་ </w:t>
      </w:r>
      <w:r>
        <w:t xml:space="preserve"># </w:t>
      </w:r>
      <w:r>
        <w:rPr>
          <w:rFonts w:cs="Microsoft Himalaya"/>
          <w:cs/>
          <w:lang w:bidi="bo-CN"/>
        </w:rPr>
        <w:t xml:space="preserve">འགོ་འདྲེན་ འཐབ་ མི་ </w:t>
      </w:r>
      <w:r>
        <w:t xml:space="preserve"># </w:t>
      </w:r>
      <w:r>
        <w:rPr>
          <w:rFonts w:cs="Microsoft Himalaya"/>
          <w:cs/>
          <w:lang w:bidi="bo-CN"/>
        </w:rPr>
        <w:t xml:space="preserve">རྒྱལ་ཡོངས་རྐྱེན་ངན་འཛིན་སྐྱོང་ཚོགས་ཆུང་ གི་ གྲོས་བསྡུར་ཞལ་འཛོམས་ ཐེངས་ </w:t>
      </w:r>
      <w:r>
        <w:t>NUM</w:t>
      </w:r>
      <w:r>
        <w:rPr>
          <w:rFonts w:cs="Microsoft Himalaya"/>
          <w:cs/>
          <w:lang w:bidi="bo-CN"/>
        </w:rPr>
        <w:t xml:space="preserve">པའི་ སྐབས་ </w:t>
      </w:r>
      <w:r>
        <w:t xml:space="preserve"># </w:t>
      </w:r>
      <w:r>
        <w:rPr>
          <w:rFonts w:cs="Microsoft Himalaya"/>
          <w:cs/>
          <w:lang w:bidi="bo-CN"/>
        </w:rPr>
        <w:t xml:space="preserve">ཕྱི་འབྲེལ་དྲུང་ཆེན་ </w:t>
      </w:r>
      <w:r>
        <w:t xml:space="preserve"># </w:t>
      </w:r>
      <w:r>
        <w:rPr>
          <w:rFonts w:cs="Microsoft Himalaya"/>
          <w:cs/>
          <w:lang w:bidi="bo-CN"/>
        </w:rPr>
        <w:t xml:space="preserve">ཟླ་བ་དཔལ་འབྱོར་ གྱིས་ སླབ་ མིའི་ ནང་ </w:t>
      </w:r>
      <w:r>
        <w:t xml:space="preserve"># </w:t>
      </w:r>
      <w:r>
        <w:rPr>
          <w:rFonts w:cs="Microsoft Himalaya"/>
          <w:cs/>
          <w:lang w:bidi="bo-CN"/>
        </w:rPr>
        <w:t xml:space="preserve">ཕྱི་འབྲེལ་ལྷན་ཁག་ གིས་ ཟུང་ཕྱོགས་མཐུན་འབྲེལ་ ཡོད་ པའི་ </w:t>
      </w:r>
      <w:r>
        <w:t xml:space="preserve"># </w:t>
      </w:r>
      <w:r>
        <w:rPr>
          <w:rFonts w:cs="Microsoft Himalaya"/>
          <w:cs/>
          <w:lang w:bidi="bo-CN"/>
        </w:rPr>
        <w:t xml:space="preserve">རྒྱལ་ཁབ་ ཚུ་ ལུ་ </w:t>
      </w:r>
      <w:r>
        <w:t xml:space="preserve"># </w:t>
      </w:r>
      <w:r>
        <w:rPr>
          <w:rFonts w:cs="Microsoft Himalaya"/>
          <w:cs/>
          <w:lang w:bidi="bo-CN"/>
        </w:rPr>
        <w:t xml:space="preserve">གྲོགས་རམ་ དགོ་ པའི་ ཡི་གུ་ ཚུ་ བཏང་ ཡོདཔ་ ཨིན་རུང་ </w:t>
      </w:r>
      <w:r>
        <w:t xml:space="preserve"># </w:t>
      </w:r>
      <w:r>
        <w:rPr>
          <w:rFonts w:cs="Microsoft Himalaya"/>
          <w:cs/>
          <w:lang w:bidi="bo-CN"/>
        </w:rPr>
        <w:t>ལན་གསལ་ ཅིག་ མ་ ཐོབ་ ཟེར་ ཨིན་ པས །</w:t>
      </w:r>
    </w:p>
    <w:p w14:paraId="5E3069A7" w14:textId="77777777" w:rsidR="00A536DF" w:rsidRDefault="00A536DF" w:rsidP="00A536DF">
      <w:pPr>
        <w:spacing w:after="0"/>
      </w:pPr>
      <w:r>
        <w:rPr>
          <w:rFonts w:cs="Microsoft Himalaya"/>
          <w:cs/>
          <w:lang w:bidi="bo-CN"/>
        </w:rPr>
        <w:t xml:space="preserve"> ནང་སྲིད་བློན་པོ་ </w:t>
      </w:r>
      <w:r>
        <w:t xml:space="preserve"># </w:t>
      </w:r>
      <w:r>
        <w:rPr>
          <w:rFonts w:cs="Microsoft Himalaya"/>
          <w:cs/>
          <w:lang w:bidi="bo-CN"/>
        </w:rPr>
        <w:t xml:space="preserve">མི་འགྱུར་རྡོ་རྗེ་ གིས་ སླབ་ མིའི་ ནང་ </w:t>
      </w:r>
      <w:r>
        <w:t xml:space="preserve"># </w:t>
      </w:r>
      <w:r>
        <w:rPr>
          <w:rFonts w:cs="Microsoft Himalaya"/>
          <w:cs/>
          <w:lang w:bidi="bo-CN"/>
        </w:rPr>
        <w:t xml:space="preserve">སྤྱི་ལོ་ </w:t>
      </w:r>
      <w:r>
        <w:t xml:space="preserve">NUM # </w:t>
      </w:r>
      <w:r>
        <w:rPr>
          <w:rFonts w:cs="Microsoft Himalaya"/>
          <w:cs/>
          <w:lang w:bidi="bo-CN"/>
        </w:rPr>
        <w:t xml:space="preserve">གི་ རྐྱེན་ངན་ ནང་ </w:t>
      </w:r>
      <w:r>
        <w:t xml:space="preserve"># </w:t>
      </w:r>
      <w:r>
        <w:rPr>
          <w:rFonts w:cs="Microsoft Himalaya"/>
          <w:cs/>
          <w:lang w:bidi="bo-CN"/>
        </w:rPr>
        <w:t xml:space="preserve">དགྲ་མེད་རྩེ་ ལྷ་ཁང་ དང་ </w:t>
      </w:r>
      <w:r>
        <w:t xml:space="preserve"># </w:t>
      </w:r>
      <w:r>
        <w:rPr>
          <w:rFonts w:cs="Microsoft Himalaya"/>
          <w:cs/>
          <w:lang w:bidi="bo-CN"/>
        </w:rPr>
        <w:t xml:space="preserve">བཀྲིས་སྒང་ རྫོང་ ལ་སོགས་པའི་ ལྷ་ཁང་ དང་ </w:t>
      </w:r>
      <w:r>
        <w:t xml:space="preserve"># </w:t>
      </w:r>
      <w:r>
        <w:rPr>
          <w:rFonts w:cs="Microsoft Himalaya"/>
          <w:cs/>
          <w:lang w:bidi="bo-CN"/>
        </w:rPr>
        <w:t xml:space="preserve">མགོན་སྡེ་ ཁག་ ལུ་ </w:t>
      </w:r>
      <w:r>
        <w:t xml:space="preserve"># </w:t>
      </w:r>
      <w:r>
        <w:rPr>
          <w:rFonts w:cs="Microsoft Himalaya"/>
          <w:cs/>
          <w:lang w:bidi="bo-CN"/>
        </w:rPr>
        <w:t xml:space="preserve">ཕྱི་རྒྱལ་ ལས་ </w:t>
      </w:r>
      <w:r>
        <w:t xml:space="preserve"># </w:t>
      </w:r>
      <w:r>
        <w:rPr>
          <w:rFonts w:cs="Microsoft Himalaya"/>
          <w:cs/>
          <w:lang w:bidi="bo-CN"/>
        </w:rPr>
        <w:t xml:space="preserve">ཁས་བླངས་ ཐོག་ </w:t>
      </w:r>
      <w:r>
        <w:t xml:space="preserve"># </w:t>
      </w:r>
      <w:r>
        <w:rPr>
          <w:rFonts w:cs="Microsoft Himalaya"/>
          <w:cs/>
          <w:lang w:bidi="bo-CN"/>
        </w:rPr>
        <w:t xml:space="preserve">གྲོགས་རམ་ འབད་ མི་ ཚུ་ ཐོན་ ཏེ་ </w:t>
      </w:r>
      <w:r>
        <w:t xml:space="preserve"># </w:t>
      </w:r>
      <w:r>
        <w:rPr>
          <w:rFonts w:cs="Microsoft Himalaya"/>
          <w:cs/>
          <w:lang w:bidi="bo-CN"/>
        </w:rPr>
        <w:t xml:space="preserve">གྲོགས་རམ་ ཐོབ་ ཡོདཔ་ ཨིན་རུང་ </w:t>
      </w:r>
      <w:r>
        <w:t xml:space="preserve"># </w:t>
      </w:r>
      <w:r>
        <w:rPr>
          <w:rFonts w:cs="Microsoft Himalaya"/>
          <w:cs/>
          <w:lang w:bidi="bo-CN"/>
        </w:rPr>
        <w:t xml:space="preserve">ད་རེས་ ཀྱི་ གནས་སྟངས་ ནང་ </w:t>
      </w:r>
      <w:r>
        <w:t xml:space="preserve"># </w:t>
      </w:r>
      <w:r>
        <w:rPr>
          <w:rFonts w:cs="Microsoft Himalaya"/>
          <w:cs/>
          <w:lang w:bidi="bo-CN"/>
        </w:rPr>
        <w:t xml:space="preserve">ཕྱི་ ལས་ རོགས་རམ་ འབད་ མི་ </w:t>
      </w:r>
      <w:r>
        <w:t xml:space="preserve"># </w:t>
      </w:r>
      <w:r>
        <w:rPr>
          <w:rFonts w:cs="Microsoft Himalaya"/>
          <w:cs/>
          <w:lang w:bidi="bo-CN"/>
        </w:rPr>
        <w:t xml:space="preserve">མ་ འཐོན་ མི་ དེ་ </w:t>
      </w:r>
      <w:r>
        <w:t xml:space="preserve"># </w:t>
      </w:r>
      <w:r>
        <w:rPr>
          <w:rFonts w:cs="Microsoft Himalaya"/>
          <w:cs/>
          <w:lang w:bidi="bo-CN"/>
        </w:rPr>
        <w:t xml:space="preserve">གནད་དོན་ ག་ཅི་ ལུ་ བརྟེན་ ཨིན་ན་ </w:t>
      </w:r>
      <w:r>
        <w:t xml:space="preserve"># </w:t>
      </w:r>
      <w:r>
        <w:rPr>
          <w:rFonts w:cs="Microsoft Himalaya"/>
          <w:cs/>
          <w:lang w:bidi="bo-CN"/>
        </w:rPr>
        <w:t>མ་ ཤེས་ ཟེར་ ཨིན་ པས །</w:t>
      </w:r>
    </w:p>
    <w:p w14:paraId="025215D8" w14:textId="77777777" w:rsidR="00A536DF" w:rsidRDefault="00A536DF" w:rsidP="00A536DF">
      <w:pPr>
        <w:spacing w:after="0"/>
      </w:pPr>
      <w:r>
        <w:rPr>
          <w:rFonts w:cs="Microsoft Himalaya"/>
          <w:cs/>
          <w:lang w:bidi="bo-CN"/>
        </w:rPr>
        <w:t xml:space="preserve"> ཞལ་འཛོམས་ ནང་ </w:t>
      </w:r>
      <w:r>
        <w:t xml:space="preserve"># </w:t>
      </w:r>
      <w:r>
        <w:rPr>
          <w:rFonts w:cs="Microsoft Himalaya"/>
          <w:cs/>
          <w:lang w:bidi="bo-CN"/>
        </w:rPr>
        <w:t xml:space="preserve">སོ་ནམ་དང་ནགས་ཚལ་ལྷན་ཁག་ གིས་ སྙན་ཞུ་ ཕུལ་ མི་ དང་ འཁྲིལཝ་ ད་ </w:t>
      </w:r>
      <w:r>
        <w:t xml:space="preserve"># </w:t>
      </w:r>
      <w:r>
        <w:rPr>
          <w:rFonts w:cs="Microsoft Himalaya"/>
          <w:cs/>
          <w:lang w:bidi="bo-CN"/>
        </w:rPr>
        <w:t xml:space="preserve">ལྷན་ཁག་ འོག་ གི་ སྒྲིང་ཁྱིམ་ ཡོངས་བསྡོམས་ </w:t>
      </w:r>
      <w:r>
        <w:t xml:space="preserve">NUM # </w:t>
      </w:r>
      <w:r>
        <w:rPr>
          <w:rFonts w:cs="Microsoft Himalaya"/>
          <w:cs/>
          <w:lang w:bidi="bo-CN"/>
        </w:rPr>
        <w:t xml:space="preserve">ལུ་ ཉམས་སྐྱོན་ ཤོར་ ཡོདཔ་ ལས་ </w:t>
      </w:r>
      <w:r>
        <w:t xml:space="preserve"># </w:t>
      </w:r>
      <w:r>
        <w:rPr>
          <w:rFonts w:cs="Microsoft Himalaya"/>
          <w:cs/>
          <w:lang w:bidi="bo-CN"/>
        </w:rPr>
        <w:t xml:space="preserve">བཅོ་ཁ་རྐྱབ་ ནིའི་ དོན་ལུ་ </w:t>
      </w:r>
      <w:r>
        <w:t xml:space="preserve"># </w:t>
      </w:r>
      <w:r>
        <w:rPr>
          <w:rFonts w:cs="Microsoft Himalaya"/>
          <w:cs/>
          <w:lang w:bidi="bo-CN"/>
        </w:rPr>
        <w:t xml:space="preserve">ཡོངས་བསྡོམས་ མ་དངུལ་ </w:t>
      </w:r>
      <w:r>
        <w:t xml:space="preserve"># </w:t>
      </w:r>
      <w:r>
        <w:rPr>
          <w:rFonts w:cs="Microsoft Himalaya"/>
          <w:cs/>
          <w:lang w:bidi="bo-CN"/>
        </w:rPr>
        <w:t xml:space="preserve">དངུལ་ཀྲམ་ ས་ཡ་ </w:t>
      </w:r>
      <w:r>
        <w:t xml:space="preserve">NUM # </w:t>
      </w:r>
      <w:r>
        <w:rPr>
          <w:rFonts w:cs="Microsoft Himalaya"/>
          <w:cs/>
          <w:lang w:bidi="bo-CN"/>
        </w:rPr>
        <w:t xml:space="preserve">དེ་ཅིག་ གནས་ ནི་ ཨིནམ་ ད་ </w:t>
      </w:r>
      <w:r>
        <w:t xml:space="preserve"># </w:t>
      </w:r>
      <w:r>
        <w:rPr>
          <w:rFonts w:cs="Microsoft Himalaya"/>
          <w:cs/>
          <w:lang w:bidi="bo-CN"/>
        </w:rPr>
        <w:t xml:space="preserve">དངུལ་ཀྲམ་ </w:t>
      </w:r>
      <w:r>
        <w:t xml:space="preserve">NUM # </w:t>
      </w:r>
      <w:r>
        <w:rPr>
          <w:rFonts w:cs="Microsoft Himalaya"/>
          <w:cs/>
          <w:lang w:bidi="bo-CN"/>
        </w:rPr>
        <w:t xml:space="preserve">གནས་ པའི་ ཉམས་གསོ་ དེ་ </w:t>
      </w:r>
      <w:r>
        <w:t xml:space="preserve"># </w:t>
      </w:r>
      <w:r>
        <w:rPr>
          <w:rFonts w:cs="Microsoft Himalaya"/>
          <w:cs/>
          <w:lang w:bidi="bo-CN"/>
        </w:rPr>
        <w:t xml:space="preserve">ད་རེས་ ཀྱི་ ལོ་ </w:t>
      </w:r>
      <w:r>
        <w:t xml:space="preserve">NUM # </w:t>
      </w:r>
      <w:r>
        <w:rPr>
          <w:rFonts w:cs="Microsoft Himalaya"/>
          <w:cs/>
          <w:lang w:bidi="bo-CN"/>
        </w:rPr>
        <w:t xml:space="preserve">གི་ འཆར་གཞིའི་ མ་དངུལ་ ཐོག་ ལས་ འབད་ ནི་ ཨིནམ་ ད་ </w:t>
      </w:r>
      <w:r>
        <w:t xml:space="preserve"># </w:t>
      </w:r>
      <w:r>
        <w:rPr>
          <w:rFonts w:cs="Microsoft Himalaya"/>
          <w:cs/>
          <w:lang w:bidi="bo-CN"/>
        </w:rPr>
        <w:t xml:space="preserve">དངུལ་ཀྲམ་ ས་ཡ་ </w:t>
      </w:r>
      <w:r>
        <w:t xml:space="preserve">NUM # </w:t>
      </w:r>
      <w:r>
        <w:rPr>
          <w:rFonts w:cs="Microsoft Himalaya"/>
          <w:cs/>
          <w:lang w:bidi="bo-CN"/>
        </w:rPr>
        <w:t xml:space="preserve">དེ་ཅིག་ </w:t>
      </w:r>
      <w:r>
        <w:t xml:space="preserve"># </w:t>
      </w:r>
      <w:r>
        <w:rPr>
          <w:rFonts w:cs="Microsoft Himalaya"/>
          <w:cs/>
          <w:lang w:bidi="bo-CN"/>
        </w:rPr>
        <w:t xml:space="preserve">གནས་ པའི་ ཉམས་གསོའི་ ལཱ་ ཚུ་ </w:t>
      </w:r>
      <w:r>
        <w:t xml:space="preserve"># </w:t>
      </w:r>
      <w:r>
        <w:rPr>
          <w:rFonts w:cs="Microsoft Himalaya"/>
          <w:cs/>
          <w:lang w:bidi="bo-CN"/>
        </w:rPr>
        <w:t xml:space="preserve">ཤུལ་མའི་ འཆར་གཞི་ </w:t>
      </w:r>
      <w:r>
        <w:t>NUM</w:t>
      </w:r>
      <w:r>
        <w:rPr>
          <w:rFonts w:cs="Microsoft Himalaya"/>
          <w:cs/>
          <w:lang w:bidi="bo-CN"/>
        </w:rPr>
        <w:t xml:space="preserve">པའི་ དོན་ལུ་ </w:t>
      </w:r>
      <w:r>
        <w:t xml:space="preserve"># </w:t>
      </w:r>
      <w:r>
        <w:rPr>
          <w:rFonts w:cs="Microsoft Himalaya"/>
          <w:cs/>
          <w:lang w:bidi="bo-CN"/>
        </w:rPr>
        <w:t>བཞག་ ནི་ ཨིན་ ཟེར་ ཨིན་ པས །</w:t>
      </w:r>
    </w:p>
    <w:p w14:paraId="221CC1B5" w14:textId="77777777" w:rsidR="00A536DF" w:rsidRDefault="00A536DF" w:rsidP="00A536DF">
      <w:pPr>
        <w:spacing w:after="0"/>
      </w:pPr>
      <w:r>
        <w:rPr>
          <w:rFonts w:cs="Microsoft Himalaya"/>
          <w:cs/>
          <w:lang w:bidi="bo-CN"/>
        </w:rPr>
        <w:t xml:space="preserve"> གསོ་བའི་ལྷན་ཁག་ གིས་ སྙན་ཞུ་ འབད་ མིའི་ ནང་ </w:t>
      </w:r>
      <w:r>
        <w:t xml:space="preserve"># </w:t>
      </w:r>
      <w:r>
        <w:rPr>
          <w:rFonts w:cs="Microsoft Himalaya"/>
          <w:cs/>
          <w:lang w:bidi="bo-CN"/>
        </w:rPr>
        <w:t xml:space="preserve">རྫོང་ཁག་ </w:t>
      </w:r>
      <w:r>
        <w:t xml:space="preserve">NUM # </w:t>
      </w:r>
      <w:r>
        <w:rPr>
          <w:rFonts w:cs="Microsoft Himalaya"/>
          <w:cs/>
          <w:lang w:bidi="bo-CN"/>
        </w:rPr>
        <w:t xml:space="preserve">ནང་ </w:t>
      </w:r>
      <w:r>
        <w:t xml:space="preserve"># </w:t>
      </w:r>
      <w:r>
        <w:rPr>
          <w:rFonts w:cs="Microsoft Himalaya"/>
          <w:cs/>
          <w:lang w:bidi="bo-CN"/>
        </w:rPr>
        <w:t xml:space="preserve">སྨན་ཁང་ ཆེ་བ་ དང་ ཆུང་བ་ </w:t>
      </w:r>
      <w:r>
        <w:t xml:space="preserve"># </w:t>
      </w:r>
      <w:r>
        <w:rPr>
          <w:rFonts w:cs="Microsoft Himalaya"/>
          <w:cs/>
          <w:lang w:bidi="bo-CN"/>
        </w:rPr>
        <w:t xml:space="preserve">དེ་ལས་ </w:t>
      </w:r>
      <w:r>
        <w:t xml:space="preserve"># </w:t>
      </w:r>
      <w:r>
        <w:rPr>
          <w:rFonts w:cs="Microsoft Himalaya"/>
          <w:cs/>
          <w:lang w:bidi="bo-CN"/>
        </w:rPr>
        <w:t xml:space="preserve">ཡན་ལག་ སྨན་ཁང་ ཚུ་ བརྩིས་ ཏེ་ </w:t>
      </w:r>
      <w:r>
        <w:t xml:space="preserve"># </w:t>
      </w:r>
      <w:r>
        <w:rPr>
          <w:rFonts w:cs="Microsoft Himalaya"/>
          <w:cs/>
          <w:lang w:bidi="bo-CN"/>
        </w:rPr>
        <w:t xml:space="preserve">ཡོངས་བསྡོམས་ གསོ་བའི་སྨན་ཁང་ </w:t>
      </w:r>
      <w:r>
        <w:t xml:space="preserve">NUM # </w:t>
      </w:r>
      <w:r>
        <w:rPr>
          <w:rFonts w:cs="Microsoft Himalaya"/>
          <w:cs/>
          <w:lang w:bidi="bo-CN"/>
        </w:rPr>
        <w:t xml:space="preserve">ལུ་ </w:t>
      </w:r>
      <w:r>
        <w:t xml:space="preserve"># </w:t>
      </w:r>
      <w:r>
        <w:rPr>
          <w:rFonts w:cs="Microsoft Himalaya"/>
          <w:cs/>
          <w:lang w:bidi="bo-CN"/>
        </w:rPr>
        <w:t xml:space="preserve">ཉམས་སྐྱོན་ ཞུགས་ ཡོདཔ་ ད་ </w:t>
      </w:r>
      <w:r>
        <w:t xml:space="preserve"># </w:t>
      </w:r>
      <w:r>
        <w:rPr>
          <w:rFonts w:cs="Microsoft Himalaya"/>
          <w:cs/>
          <w:lang w:bidi="bo-CN"/>
        </w:rPr>
        <w:t xml:space="preserve">དངུལ་ཀྲམ་ ས་ཡ་ </w:t>
      </w:r>
      <w:r>
        <w:t xml:space="preserve">NUM # </w:t>
      </w:r>
      <w:r>
        <w:rPr>
          <w:rFonts w:cs="Microsoft Himalaya"/>
          <w:cs/>
          <w:lang w:bidi="bo-CN"/>
        </w:rPr>
        <w:t xml:space="preserve">གིས་ སྒྲིང་ཁྱིམ་ </w:t>
      </w:r>
      <w:r>
        <w:t xml:space="preserve">NUM # </w:t>
      </w:r>
      <w:r>
        <w:rPr>
          <w:rFonts w:cs="Microsoft Himalaya"/>
          <w:cs/>
          <w:lang w:bidi="bo-CN"/>
        </w:rPr>
        <w:t xml:space="preserve">དེ་ཅིག་ </w:t>
      </w:r>
      <w:r>
        <w:t xml:space="preserve"># </w:t>
      </w:r>
      <w:r>
        <w:rPr>
          <w:rFonts w:cs="Microsoft Himalaya"/>
          <w:cs/>
          <w:lang w:bidi="bo-CN"/>
        </w:rPr>
        <w:t xml:space="preserve">བཅོ་ཁ་རྐྱབ་ ཚུགས་ ནི་ ཨིན་རུང་ </w:t>
      </w:r>
      <w:r>
        <w:t xml:space="preserve"># </w:t>
      </w:r>
      <w:r>
        <w:rPr>
          <w:rFonts w:cs="Microsoft Himalaya"/>
          <w:cs/>
          <w:lang w:bidi="bo-CN"/>
        </w:rPr>
        <w:t xml:space="preserve">ལྷག་ལུས་ སྨན་ཁང་ ཚུ་ </w:t>
      </w:r>
      <w:r>
        <w:t xml:space="preserve"># </w:t>
      </w:r>
      <w:r>
        <w:rPr>
          <w:rFonts w:cs="Microsoft Himalaya"/>
          <w:cs/>
          <w:lang w:bidi="bo-CN"/>
        </w:rPr>
        <w:t xml:space="preserve">བཅོ་ཁ་རྐྱབ་ ནིའི་ དོན་ལུ་ </w:t>
      </w:r>
      <w:r>
        <w:t xml:space="preserve"># </w:t>
      </w:r>
      <w:r>
        <w:rPr>
          <w:rFonts w:cs="Microsoft Himalaya"/>
          <w:cs/>
          <w:lang w:bidi="bo-CN"/>
        </w:rPr>
        <w:t>ད་རུང་</w:t>
      </w:r>
    </w:p>
    <w:p w14:paraId="4440061C" w14:textId="77777777" w:rsidR="00A536DF" w:rsidRDefault="00A536DF" w:rsidP="00A536DF">
      <w:pPr>
        <w:spacing w:after="0"/>
      </w:pPr>
      <w:r>
        <w:t xml:space="preserve"> # </w:t>
      </w:r>
      <w:r>
        <w:rPr>
          <w:rFonts w:cs="Microsoft Himalaya"/>
          <w:cs/>
          <w:lang w:bidi="bo-CN"/>
        </w:rPr>
        <w:t xml:space="preserve">མ་དངུལ་ འཐེབ་ </w:t>
      </w:r>
      <w:r>
        <w:t xml:space="preserve"># </w:t>
      </w:r>
      <w:r>
        <w:rPr>
          <w:rFonts w:cs="Microsoft Himalaya"/>
          <w:cs/>
          <w:lang w:bidi="bo-CN"/>
        </w:rPr>
        <w:t xml:space="preserve">དངུལ་ཀྲམ་ ས་ཡ་ </w:t>
      </w:r>
      <w:r>
        <w:t xml:space="preserve">NUM # </w:t>
      </w:r>
      <w:r>
        <w:rPr>
          <w:rFonts w:cs="Microsoft Himalaya"/>
          <w:cs/>
          <w:lang w:bidi="bo-CN"/>
        </w:rPr>
        <w:t>དེ་ཅིག་ དགོས་མཁོ་ ཐོན་ ཏེ་ ཡོད་ ཟེར་ ཨིན་ པས །</w:t>
      </w:r>
    </w:p>
    <w:p w14:paraId="67374A58" w14:textId="77777777" w:rsidR="00A536DF" w:rsidRDefault="00A536DF" w:rsidP="00A536DF">
      <w:pPr>
        <w:spacing w:after="0"/>
      </w:pPr>
      <w:r>
        <w:rPr>
          <w:rFonts w:cs="Microsoft Himalaya"/>
          <w:cs/>
          <w:lang w:bidi="bo-CN"/>
        </w:rPr>
        <w:t xml:space="preserve"> ཤེས་རིག་ལྷན་ཁག་ འོག་ ལུ་ འབད་བ་ཅིན་ </w:t>
      </w:r>
      <w:r>
        <w:t xml:space="preserve"># </w:t>
      </w:r>
      <w:r>
        <w:rPr>
          <w:rFonts w:cs="Microsoft Himalaya"/>
          <w:cs/>
          <w:lang w:bidi="bo-CN"/>
        </w:rPr>
        <w:t xml:space="preserve">ཉམས་སྐྱོན་ སྦོམ་ སྦེ་ ཤོར་ ཡོད་ པའི་ སྒྲིང་ཁྱིམ་ </w:t>
      </w:r>
      <w:r>
        <w:t xml:space="preserve">NUM # </w:t>
      </w:r>
      <w:r>
        <w:rPr>
          <w:rFonts w:cs="Microsoft Himalaya"/>
          <w:cs/>
          <w:lang w:bidi="bo-CN"/>
        </w:rPr>
        <w:t xml:space="preserve">དང་ </w:t>
      </w:r>
      <w:r>
        <w:t xml:space="preserve"># </w:t>
      </w:r>
      <w:r>
        <w:rPr>
          <w:rFonts w:cs="Microsoft Himalaya"/>
          <w:cs/>
          <w:lang w:bidi="bo-CN"/>
        </w:rPr>
        <w:t xml:space="preserve">ཉམས་སྐྱོན་ ཆུང་རིམ་ གྱི་ སྒྲིང་ཁྱིམ་ </w:t>
      </w:r>
      <w:r>
        <w:t xml:space="preserve">NUM # </w:t>
      </w:r>
      <w:r>
        <w:rPr>
          <w:rFonts w:cs="Microsoft Himalaya"/>
          <w:cs/>
          <w:lang w:bidi="bo-CN"/>
        </w:rPr>
        <w:t xml:space="preserve">ཡོད་ མི་ ཚུ་ </w:t>
      </w:r>
      <w:r>
        <w:t xml:space="preserve"># </w:t>
      </w:r>
      <w:r>
        <w:rPr>
          <w:rFonts w:cs="Microsoft Himalaya"/>
          <w:cs/>
          <w:lang w:bidi="bo-CN"/>
        </w:rPr>
        <w:t xml:space="preserve">ཉམས་བཅོས་ དོན་ལུ་ </w:t>
      </w:r>
      <w:r>
        <w:t xml:space="preserve"># </w:t>
      </w:r>
      <w:r>
        <w:rPr>
          <w:rFonts w:cs="Microsoft Himalaya"/>
          <w:cs/>
          <w:lang w:bidi="bo-CN"/>
        </w:rPr>
        <w:t xml:space="preserve">མ་དངུལ་ ཡོངས་བསྡོམས་ དངུལ་ཀྲམ་ ས་ཡ་ </w:t>
      </w:r>
      <w:r>
        <w:t xml:space="preserve">NUM # </w:t>
      </w:r>
      <w:r>
        <w:rPr>
          <w:rFonts w:cs="Microsoft Himalaya"/>
          <w:cs/>
          <w:lang w:bidi="bo-CN"/>
        </w:rPr>
        <w:t>དེ་ཅིག་ གནས་ ནི་ ཨིན་ པས །</w:t>
      </w:r>
    </w:p>
    <w:p w14:paraId="4F2BFA91" w14:textId="77777777" w:rsidR="00A536DF" w:rsidRDefault="00A536DF" w:rsidP="00A536DF">
      <w:pPr>
        <w:spacing w:after="0"/>
      </w:pPr>
      <w:r>
        <w:rPr>
          <w:rFonts w:cs="Microsoft Himalaya"/>
          <w:cs/>
          <w:lang w:bidi="bo-CN"/>
        </w:rPr>
        <w:t xml:space="preserve"> ཤེས་རིག་ལྷན་ཁག་ གི་ འགོ་དཔོན་ ཚུ་ གིས་ འབད་བ་ཅིན་ </w:t>
      </w:r>
      <w:r>
        <w:t xml:space="preserve"># </w:t>
      </w:r>
      <w:r>
        <w:rPr>
          <w:rFonts w:cs="Microsoft Himalaya"/>
          <w:cs/>
          <w:lang w:bidi="bo-CN"/>
        </w:rPr>
        <w:t xml:space="preserve">ནང་འཁོད་ ཀྱི་ མ་དངུལ་ བདེ་སྒྲིག་ འབད་ ཐོག་ ལས་ </w:t>
      </w:r>
      <w:r>
        <w:t xml:space="preserve"># </w:t>
      </w:r>
      <w:r>
        <w:rPr>
          <w:rFonts w:cs="Microsoft Himalaya"/>
          <w:cs/>
          <w:lang w:bidi="bo-CN"/>
        </w:rPr>
        <w:t xml:space="preserve">དངུལ་ཀྲམ་ ས་ཡ་ </w:t>
      </w:r>
      <w:r>
        <w:t xml:space="preserve">NUM # </w:t>
      </w:r>
      <w:r>
        <w:rPr>
          <w:rFonts w:cs="Microsoft Himalaya"/>
          <w:cs/>
          <w:lang w:bidi="bo-CN"/>
        </w:rPr>
        <w:t xml:space="preserve">གནས་ པའི་ ཉམས་བཅོས་ ཀྱི་ ལཱ་ ཚུ་ </w:t>
      </w:r>
      <w:r>
        <w:t xml:space="preserve"># </w:t>
      </w:r>
      <w:r>
        <w:rPr>
          <w:rFonts w:cs="Microsoft Himalaya"/>
          <w:cs/>
          <w:lang w:bidi="bo-CN"/>
        </w:rPr>
        <w:t xml:space="preserve">འབད་ ཡོད་ རུང་ </w:t>
      </w:r>
      <w:r>
        <w:t xml:space="preserve"># </w:t>
      </w:r>
      <w:r>
        <w:rPr>
          <w:rFonts w:cs="Microsoft Himalaya"/>
          <w:cs/>
          <w:lang w:bidi="bo-CN"/>
        </w:rPr>
        <w:t>ད་རུང་</w:t>
      </w:r>
    </w:p>
    <w:p w14:paraId="65387C64" w14:textId="77777777" w:rsidR="00A536DF" w:rsidRDefault="00A536DF" w:rsidP="00A536DF">
      <w:pPr>
        <w:spacing w:after="0"/>
      </w:pPr>
      <w:r>
        <w:t xml:space="preserve"> # </w:t>
      </w:r>
      <w:r>
        <w:rPr>
          <w:rFonts w:cs="Microsoft Himalaya"/>
          <w:cs/>
          <w:lang w:bidi="bo-CN"/>
        </w:rPr>
        <w:t xml:space="preserve">མ་དངུལ་ འཐེབ་ </w:t>
      </w:r>
      <w:r>
        <w:t xml:space="preserve"># </w:t>
      </w:r>
      <w:r>
        <w:rPr>
          <w:rFonts w:cs="Microsoft Himalaya"/>
          <w:cs/>
          <w:lang w:bidi="bo-CN"/>
        </w:rPr>
        <w:t xml:space="preserve">དངུལ་ཀྲམ་ ས་ཡ་ </w:t>
      </w:r>
      <w:r>
        <w:t xml:space="preserve">NUM # </w:t>
      </w:r>
      <w:r>
        <w:rPr>
          <w:rFonts w:cs="Microsoft Himalaya"/>
          <w:cs/>
          <w:lang w:bidi="bo-CN"/>
        </w:rPr>
        <w:t>དེ་ཅིག་ དགོས་མཁོ་ ཐོན་ ཏེ་ ཡོད་ ཟེར་ ཨིན་ པས །</w:t>
      </w:r>
    </w:p>
    <w:p w14:paraId="430901DD" w14:textId="77777777" w:rsidR="00A536DF" w:rsidRDefault="00A536DF" w:rsidP="00A536DF">
      <w:pPr>
        <w:spacing w:after="0"/>
      </w:pPr>
      <w:r>
        <w:rPr>
          <w:rFonts w:cs="Microsoft Himalaya"/>
          <w:cs/>
          <w:lang w:bidi="bo-CN"/>
        </w:rPr>
        <w:t xml:space="preserve"> རྫོང་གཞིས་ དང་ </w:t>
      </w:r>
      <w:r>
        <w:t xml:space="preserve"># </w:t>
      </w:r>
      <w:r>
        <w:rPr>
          <w:rFonts w:cs="Microsoft Himalaya"/>
          <w:cs/>
          <w:lang w:bidi="bo-CN"/>
        </w:rPr>
        <w:t xml:space="preserve">ལྷ་ཁང་ ཡོངས་བསྡོམས་ </w:t>
      </w:r>
      <w:r>
        <w:t xml:space="preserve">NUM # </w:t>
      </w:r>
      <w:r>
        <w:rPr>
          <w:rFonts w:cs="Microsoft Himalaya"/>
          <w:cs/>
          <w:lang w:bidi="bo-CN"/>
        </w:rPr>
        <w:t xml:space="preserve">ལུ་ ཉམས་སྐྱོན་ ཤོར་ ཡོདཔ་ ལས་ </w:t>
      </w:r>
      <w:r>
        <w:t xml:space="preserve"># </w:t>
      </w:r>
      <w:r>
        <w:rPr>
          <w:rFonts w:cs="Microsoft Himalaya"/>
          <w:cs/>
          <w:lang w:bidi="bo-CN"/>
        </w:rPr>
        <w:t xml:space="preserve">སྲོལ་འཛིན་ལས་ཁུངས་ ཀྱིས་ སྙན་ཞུ་ འབད་ མིའི་ ནང་ </w:t>
      </w:r>
      <w:r>
        <w:t xml:space="preserve"># </w:t>
      </w:r>
      <w:r>
        <w:rPr>
          <w:rFonts w:cs="Microsoft Himalaya"/>
          <w:cs/>
          <w:lang w:bidi="bo-CN"/>
        </w:rPr>
        <w:t xml:space="preserve">མ་དངུལ་ ཡོངས་བསྡོམས་ དངུལ་ཀྲམ་ ས་ཡ་ </w:t>
      </w:r>
      <w:r>
        <w:t xml:space="preserve">NUM # </w:t>
      </w:r>
      <w:r>
        <w:rPr>
          <w:rFonts w:cs="Microsoft Himalaya"/>
          <w:cs/>
          <w:lang w:bidi="bo-CN"/>
        </w:rPr>
        <w:t xml:space="preserve">དེ་ཅིག་ རྫོང་གཞིས་ དང་ </w:t>
      </w:r>
      <w:r>
        <w:t xml:space="preserve"># </w:t>
      </w:r>
      <w:r>
        <w:rPr>
          <w:rFonts w:cs="Microsoft Himalaya"/>
          <w:cs/>
          <w:lang w:bidi="bo-CN"/>
        </w:rPr>
        <w:t xml:space="preserve">ལྷ་ཁང་ ཚུ་ ཉམས་གསོ་ ཞུ་ ནིའི་ དོན་ལུ་ </w:t>
      </w:r>
      <w:r>
        <w:t xml:space="preserve"># </w:t>
      </w:r>
      <w:r>
        <w:rPr>
          <w:rFonts w:cs="Microsoft Himalaya"/>
          <w:cs/>
          <w:lang w:bidi="bo-CN"/>
        </w:rPr>
        <w:t>ཟད་འགྲོ་ གཏང་ དགོཔ་ ཐོན་ ཏེ་ ཡོད་ ཟེར་ ཨིན་ པས །</w:t>
      </w:r>
    </w:p>
    <w:p w14:paraId="4B994696" w14:textId="77777777" w:rsidR="00A536DF" w:rsidRDefault="00A536DF" w:rsidP="00A536DF">
      <w:pPr>
        <w:spacing w:after="0"/>
      </w:pPr>
      <w:r>
        <w:rPr>
          <w:rFonts w:cs="Microsoft Himalaya"/>
          <w:cs/>
          <w:lang w:bidi="bo-CN"/>
        </w:rPr>
        <w:t xml:space="preserve"> ནང་སྲིད་བློན་པོ་ གིས་ གསུང་ མིའི་ ནང་ </w:t>
      </w:r>
      <w:r>
        <w:t xml:space="preserve"># </w:t>
      </w:r>
      <w:r>
        <w:rPr>
          <w:rFonts w:cs="Microsoft Himalaya"/>
          <w:cs/>
          <w:lang w:bidi="bo-CN"/>
        </w:rPr>
        <w:t xml:space="preserve">ཉམས་བཅོས་ ཀྱི་ དོན་ལུ་ </w:t>
      </w:r>
      <w:r>
        <w:t xml:space="preserve"># </w:t>
      </w:r>
      <w:r>
        <w:rPr>
          <w:rFonts w:cs="Microsoft Himalaya"/>
          <w:cs/>
          <w:lang w:bidi="bo-CN"/>
        </w:rPr>
        <w:t xml:space="preserve">ཕྱིའི་ རོགས་རམ་ རྐྱངམ་གཅིག་ མེན་ པར་ </w:t>
      </w:r>
      <w:r>
        <w:t xml:space="preserve"># </w:t>
      </w:r>
      <w:r>
        <w:rPr>
          <w:rFonts w:cs="Microsoft Himalaya"/>
          <w:cs/>
          <w:lang w:bidi="bo-CN"/>
        </w:rPr>
        <w:t xml:space="preserve">ནང་འཁོད་ ཀྱི་ མི་སེར་ ཚུ་ ལས་ ཡང་ </w:t>
      </w:r>
      <w:r>
        <w:t xml:space="preserve"># </w:t>
      </w:r>
      <w:r>
        <w:rPr>
          <w:rFonts w:cs="Microsoft Himalaya"/>
          <w:cs/>
          <w:lang w:bidi="bo-CN"/>
        </w:rPr>
        <w:t xml:space="preserve">ཞལ་འདེབས་ རེ་ མཁོ་སྒྲུབ་ འབད་ ཚུགས་ པ་ ཅིན་ </w:t>
      </w:r>
      <w:r>
        <w:t xml:space="preserve"># </w:t>
      </w:r>
      <w:r>
        <w:rPr>
          <w:rFonts w:cs="Microsoft Himalaya"/>
          <w:cs/>
          <w:lang w:bidi="bo-CN"/>
        </w:rPr>
        <w:t>ལེགས་ཤོམ་ འོང་ ནི་ མས་ ཟེར་ ཨིན་ པས །</w:t>
      </w:r>
    </w:p>
    <w:p w14:paraId="5235D763" w14:textId="77777777" w:rsidR="00A536DF" w:rsidRDefault="00A536DF" w:rsidP="00A536DF">
      <w:pPr>
        <w:spacing w:after="0"/>
      </w:pPr>
      <w:r>
        <w:rPr>
          <w:rFonts w:cs="Microsoft Himalaya"/>
          <w:cs/>
          <w:lang w:bidi="bo-CN"/>
        </w:rPr>
        <w:lastRenderedPageBreak/>
        <w:t xml:space="preserve"> དེ་ བཟུམ་སྦེ་ </w:t>
      </w:r>
      <w:r>
        <w:t xml:space="preserve"># </w:t>
      </w:r>
      <w:r>
        <w:rPr>
          <w:rFonts w:cs="Microsoft Himalaya"/>
          <w:cs/>
          <w:lang w:bidi="bo-CN"/>
        </w:rPr>
        <w:t xml:space="preserve">ད་རེས་ནངས་པ་ </w:t>
      </w:r>
      <w:r>
        <w:t xml:space="preserve"># </w:t>
      </w:r>
      <w:r>
        <w:rPr>
          <w:rFonts w:cs="Microsoft Himalaya"/>
          <w:cs/>
          <w:lang w:bidi="bo-CN"/>
        </w:rPr>
        <w:t xml:space="preserve">བཙོན་ཁང་ ནང་ ཚུད་ མིའི་ ན་གཞོན་ ཚུ་ ཡང་ </w:t>
      </w:r>
      <w:r>
        <w:t xml:space="preserve"># </w:t>
      </w:r>
      <w:r>
        <w:rPr>
          <w:rFonts w:cs="Microsoft Himalaya"/>
          <w:cs/>
          <w:lang w:bidi="bo-CN"/>
        </w:rPr>
        <w:t xml:space="preserve">དེ་སྦེ་ ར་ </w:t>
      </w:r>
      <w:r>
        <w:t xml:space="preserve"># </w:t>
      </w:r>
      <w:r>
        <w:rPr>
          <w:rFonts w:cs="Microsoft Himalaya"/>
          <w:cs/>
          <w:lang w:bidi="bo-CN"/>
        </w:rPr>
        <w:t xml:space="preserve">བཙོན་ཁང་ ནང་ མ་ བཞག་ པར་ </w:t>
      </w:r>
      <w:r>
        <w:t xml:space="preserve"># </w:t>
      </w:r>
      <w:r>
        <w:rPr>
          <w:rFonts w:cs="Microsoft Himalaya"/>
          <w:cs/>
          <w:lang w:bidi="bo-CN"/>
        </w:rPr>
        <w:t xml:space="preserve">མི་སྡེའི་ཞབས་ཏོག་ དོན་ལུ་ </w:t>
      </w:r>
      <w:r>
        <w:t xml:space="preserve"># </w:t>
      </w:r>
      <w:r>
        <w:rPr>
          <w:rFonts w:cs="Microsoft Himalaya"/>
          <w:cs/>
          <w:lang w:bidi="bo-CN"/>
        </w:rPr>
        <w:t xml:space="preserve">ཉམས་བཅོས་ ཀྱི་ ལཱ་ ཚུ་ འབད་ བར་ གཏང་ ཚུགས་ པ་ ཅིན་ </w:t>
      </w:r>
      <w:r>
        <w:t xml:space="preserve"># </w:t>
      </w:r>
      <w:r>
        <w:rPr>
          <w:rFonts w:cs="Microsoft Himalaya"/>
          <w:cs/>
          <w:lang w:bidi="bo-CN"/>
        </w:rPr>
        <w:t xml:space="preserve">རང་ གཞན་ </w:t>
      </w:r>
      <w:r>
        <w:t xml:space="preserve">NUM # </w:t>
      </w:r>
      <w:r>
        <w:rPr>
          <w:rFonts w:cs="Microsoft Himalaya"/>
          <w:cs/>
          <w:lang w:bidi="bo-CN"/>
        </w:rPr>
        <w:t xml:space="preserve">ཆ་ ར་ ལུ་ ཕན་ པའི་ ལཱ་ ཨིནམ་ མ་ཚད་ </w:t>
      </w:r>
      <w:r>
        <w:t xml:space="preserve"># </w:t>
      </w:r>
      <w:r>
        <w:rPr>
          <w:rFonts w:cs="Microsoft Himalaya"/>
          <w:cs/>
          <w:lang w:bidi="bo-CN"/>
        </w:rPr>
        <w:t xml:space="preserve">རྒྱལ་ཁབ་ ལུ་ ཡང་ </w:t>
      </w:r>
      <w:r>
        <w:t xml:space="preserve"># </w:t>
      </w:r>
      <w:r>
        <w:rPr>
          <w:rFonts w:cs="Microsoft Himalaya"/>
          <w:cs/>
          <w:lang w:bidi="bo-CN"/>
        </w:rPr>
        <w:t>ཕན་ ཐོགས་ ནི་ མས་ ཟེར་ ཨིན་ པས །</w:t>
      </w:r>
    </w:p>
    <w:p w14:paraId="7694C435" w14:textId="77777777" w:rsidR="00A536DF" w:rsidRDefault="00A536DF" w:rsidP="00A536DF">
      <w:pPr>
        <w:spacing w:after="0"/>
      </w:pPr>
      <w:r>
        <w:rPr>
          <w:rFonts w:cs="Microsoft Himalaya"/>
          <w:cs/>
          <w:lang w:bidi="bo-CN"/>
        </w:rPr>
        <w:t xml:space="preserve"> རྒྱལ་ཡོངས་རང་བཞིན་རྐྱེན་ངན་འཛིན་སྐྱོང་ཚོགས་ཆུང་ གི་ ཞལ་འཛོམས་ ཐེངས་ </w:t>
      </w:r>
      <w:r>
        <w:t>NUM</w:t>
      </w:r>
      <w:r>
        <w:rPr>
          <w:rFonts w:cs="Microsoft Himalaya"/>
          <w:cs/>
          <w:lang w:bidi="bo-CN"/>
        </w:rPr>
        <w:t xml:space="preserve">པ་ </w:t>
      </w:r>
      <w:r>
        <w:t xml:space="preserve"># </w:t>
      </w:r>
      <w:r>
        <w:rPr>
          <w:rFonts w:cs="Microsoft Himalaya"/>
          <w:cs/>
          <w:lang w:bidi="bo-CN"/>
        </w:rPr>
        <w:t xml:space="preserve">འཚོགས་ མི་ དེ་ གིས་ ཉམས་བཅོས་ ཀྱི་ ལཱ་ ཚུ་ </w:t>
      </w:r>
      <w:r>
        <w:t xml:space="preserve"># </w:t>
      </w:r>
      <w:r>
        <w:rPr>
          <w:rFonts w:cs="Microsoft Himalaya"/>
          <w:cs/>
          <w:lang w:bidi="bo-CN"/>
        </w:rPr>
        <w:t xml:space="preserve">ག་དེ་སྦེ་ ར་ </w:t>
      </w:r>
      <w:r>
        <w:t xml:space="preserve"># </w:t>
      </w:r>
      <w:r>
        <w:rPr>
          <w:rFonts w:cs="Microsoft Himalaya"/>
          <w:cs/>
          <w:lang w:bidi="bo-CN"/>
        </w:rPr>
        <w:t xml:space="preserve">འབད་ ནི་ ཨིན་ནའི་ ཐབས་ལམ་ དང་ </w:t>
      </w:r>
      <w:r>
        <w:t xml:space="preserve"># </w:t>
      </w:r>
      <w:r>
        <w:rPr>
          <w:rFonts w:cs="Microsoft Himalaya"/>
          <w:cs/>
          <w:lang w:bidi="bo-CN"/>
        </w:rPr>
        <w:t xml:space="preserve">བྱ་རིམ་ ཚུ་ </w:t>
      </w:r>
      <w:r>
        <w:t xml:space="preserve"># </w:t>
      </w:r>
      <w:r>
        <w:rPr>
          <w:rFonts w:cs="Microsoft Himalaya"/>
          <w:cs/>
          <w:lang w:bidi="bo-CN"/>
        </w:rPr>
        <w:t xml:space="preserve">འཆར་བཀོད་ འབད་ ནི་ ཨིནམ་ ད་ </w:t>
      </w:r>
      <w:r>
        <w:t xml:space="preserve"># </w:t>
      </w:r>
      <w:r>
        <w:rPr>
          <w:rFonts w:cs="Microsoft Himalaya"/>
          <w:cs/>
          <w:lang w:bidi="bo-CN"/>
        </w:rPr>
        <w:t xml:space="preserve">ཞལ་འཛོམས་ དེ་ གི་ སྔོན་འགྲོའི་ སྙན་ཞུ་ དེ་ </w:t>
      </w:r>
      <w:r>
        <w:t xml:space="preserve"># </w:t>
      </w:r>
      <w:r>
        <w:rPr>
          <w:rFonts w:cs="Microsoft Himalaya"/>
          <w:cs/>
          <w:lang w:bidi="bo-CN"/>
        </w:rPr>
        <w:t xml:space="preserve">སྤྱི་ཟླ་ </w:t>
      </w:r>
      <w:r>
        <w:t>NUM</w:t>
      </w:r>
      <w:r>
        <w:rPr>
          <w:rFonts w:cs="Microsoft Himalaya"/>
          <w:cs/>
          <w:lang w:bidi="bo-CN"/>
        </w:rPr>
        <w:t xml:space="preserve">པའི་ ཚེས་ </w:t>
      </w:r>
      <w:r>
        <w:t xml:space="preserve">NUM </w:t>
      </w:r>
      <w:r>
        <w:rPr>
          <w:rFonts w:cs="Microsoft Himalaya"/>
          <w:cs/>
          <w:lang w:bidi="bo-CN"/>
        </w:rPr>
        <w:t xml:space="preserve">ལུ་ </w:t>
      </w:r>
      <w:r>
        <w:t xml:space="preserve"># </w:t>
      </w:r>
      <w:r>
        <w:rPr>
          <w:rFonts w:cs="Microsoft Himalaya"/>
          <w:cs/>
          <w:lang w:bidi="bo-CN"/>
        </w:rPr>
        <w:t>ལྷན་རྒྱས་གཞུང་ཚོགས་ ལུ་ ཕུལ་ ནི་ ཨིན་ པའི་ གནས་ཚུལ །</w:t>
      </w:r>
    </w:p>
    <w:p w14:paraId="44381DE3" w14:textId="77777777" w:rsidR="00A536DF" w:rsidRDefault="00A536DF" w:rsidP="00A536DF">
      <w:pPr>
        <w:spacing w:after="0"/>
      </w:pPr>
      <w:r>
        <w:rPr>
          <w:rFonts w:cs="Microsoft Himalaya"/>
          <w:cs/>
          <w:lang w:bidi="bo-CN"/>
        </w:rPr>
        <w:t xml:space="preserve"> ཕྱི་རྒྱལ་ གྱི་ ཨམ་སྲུ་ </w:t>
      </w:r>
      <w:r>
        <w:t xml:space="preserve">NUM # </w:t>
      </w:r>
      <w:r>
        <w:rPr>
          <w:rFonts w:cs="Microsoft Himalaya"/>
          <w:cs/>
          <w:lang w:bidi="bo-CN"/>
        </w:rPr>
        <w:t xml:space="preserve">ཀྱིས་ ཉིནམ་ </w:t>
      </w:r>
      <w:r>
        <w:t xml:space="preserve">NUM # </w:t>
      </w:r>
      <w:r>
        <w:rPr>
          <w:rFonts w:cs="Microsoft Himalaya"/>
          <w:cs/>
          <w:lang w:bidi="bo-CN"/>
        </w:rPr>
        <w:t>ཡང་ མ་ ཆད་ པར་ བཀའ་མའི་དབང་ལུང་ ཞུ་ དོ་ ཡོདཔ །</w:t>
      </w:r>
    </w:p>
    <w:p w14:paraId="37DF7863"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ཕུན་ཚོགས་གླིང་ ལུ་ </w:t>
      </w:r>
      <w:r>
        <w:t xml:space="preserve"># </w:t>
      </w:r>
      <w:r>
        <w:rPr>
          <w:rFonts w:cs="Microsoft Himalaya"/>
          <w:cs/>
          <w:lang w:bidi="bo-CN"/>
        </w:rPr>
        <w:t xml:space="preserve">བཀའ་མའི་ དབང་ ཞུ་ མི་ </w:t>
      </w:r>
      <w:r>
        <w:t xml:space="preserve"># </w:t>
      </w:r>
      <w:r>
        <w:rPr>
          <w:rFonts w:cs="Microsoft Himalaya"/>
          <w:cs/>
          <w:lang w:bidi="bo-CN"/>
        </w:rPr>
        <w:t xml:space="preserve">འབྲུག་མི་ ཁྲི་ཕྲག་ ལས་ གཅད་ མི་ དང་ </w:t>
      </w:r>
      <w:r>
        <w:t xml:space="preserve"># </w:t>
      </w:r>
      <w:r>
        <w:rPr>
          <w:rFonts w:cs="Microsoft Himalaya"/>
          <w:cs/>
          <w:lang w:bidi="bo-CN"/>
        </w:rPr>
        <w:t xml:space="preserve">ཕྱི་མི་ བརྒྱ་ ལྷགཔ་ཅིག་ </w:t>
      </w:r>
      <w:r>
        <w:t xml:space="preserve"># </w:t>
      </w:r>
      <w:r>
        <w:rPr>
          <w:rFonts w:cs="Microsoft Himalaya"/>
          <w:cs/>
          <w:lang w:bidi="bo-CN"/>
        </w:rPr>
        <w:t xml:space="preserve">འཛོམས་ མིའི་ གྲས་ཁར་ </w:t>
      </w:r>
      <w:r>
        <w:t xml:space="preserve"># </w:t>
      </w:r>
      <w:r>
        <w:rPr>
          <w:rFonts w:cs="Microsoft Himalaya"/>
          <w:cs/>
          <w:lang w:bidi="bo-CN"/>
        </w:rPr>
        <w:t xml:space="preserve">མ་ལེ་ཤི་ཡ་ དང་ </w:t>
      </w:r>
      <w:r>
        <w:t xml:space="preserve"># </w:t>
      </w:r>
      <w:r>
        <w:rPr>
          <w:rFonts w:cs="Microsoft Himalaya"/>
          <w:cs/>
          <w:lang w:bidi="bo-CN"/>
        </w:rPr>
        <w:t xml:space="preserve">ཏའི་ཝཱན་ རྒྱལ་ཁབ་ ལས་ </w:t>
      </w:r>
      <w:r>
        <w:t xml:space="preserve"># </w:t>
      </w:r>
      <w:r>
        <w:rPr>
          <w:rFonts w:cs="Microsoft Himalaya"/>
          <w:cs/>
          <w:lang w:bidi="bo-CN"/>
        </w:rPr>
        <w:t xml:space="preserve">ཨམ་སྲུ་ </w:t>
      </w:r>
      <w:r>
        <w:t xml:space="preserve">NUM # </w:t>
      </w:r>
      <w:r>
        <w:rPr>
          <w:rFonts w:cs="Microsoft Himalaya"/>
          <w:cs/>
          <w:lang w:bidi="bo-CN"/>
        </w:rPr>
        <w:t xml:space="preserve">ཡོདཔ་ ད་ </w:t>
      </w:r>
      <w:r>
        <w:t xml:space="preserve"># </w:t>
      </w:r>
      <w:r>
        <w:rPr>
          <w:rFonts w:cs="Microsoft Himalaya"/>
          <w:cs/>
          <w:lang w:bidi="bo-CN"/>
        </w:rPr>
        <w:t xml:space="preserve">ཁོང་ </w:t>
      </w:r>
      <w:r>
        <w:t xml:space="preserve">NUM # </w:t>
      </w:r>
      <w:r>
        <w:rPr>
          <w:rFonts w:cs="Microsoft Himalaya"/>
          <w:cs/>
          <w:lang w:bidi="bo-CN"/>
        </w:rPr>
        <w:t xml:space="preserve">ཀྱིས་ དབང་ འགོ་བཙུགས་ པའི་ ཉིནམ་ ལས་ </w:t>
      </w:r>
      <w:r>
        <w:t xml:space="preserve"># </w:t>
      </w:r>
      <w:r>
        <w:rPr>
          <w:rFonts w:cs="Microsoft Himalaya"/>
          <w:cs/>
          <w:lang w:bidi="bo-CN"/>
        </w:rPr>
        <w:t xml:space="preserve">འགོ་བཟུང་ སྟེ་ </w:t>
      </w:r>
      <w:r>
        <w:t xml:space="preserve"># </w:t>
      </w:r>
      <w:r>
        <w:rPr>
          <w:rFonts w:cs="Microsoft Himalaya"/>
          <w:cs/>
          <w:lang w:bidi="bo-CN"/>
        </w:rPr>
        <w:t xml:space="preserve">ད་ལྟོ་ ཚུན་ </w:t>
      </w:r>
      <w:r>
        <w:t xml:space="preserve"># </w:t>
      </w:r>
      <w:r>
        <w:rPr>
          <w:rFonts w:cs="Microsoft Himalaya"/>
          <w:cs/>
          <w:lang w:bidi="bo-CN"/>
        </w:rPr>
        <w:t xml:space="preserve">ཉིནམ་ </w:t>
      </w:r>
      <w:r>
        <w:t xml:space="preserve">NUM # </w:t>
      </w:r>
      <w:r>
        <w:rPr>
          <w:rFonts w:cs="Microsoft Himalaya"/>
          <w:cs/>
          <w:lang w:bidi="bo-CN"/>
        </w:rPr>
        <w:t xml:space="preserve">ཡང་ མ་ ཆད་ པར་ </w:t>
      </w:r>
      <w:r>
        <w:t xml:space="preserve"># </w:t>
      </w:r>
      <w:r>
        <w:rPr>
          <w:rFonts w:cs="Microsoft Himalaya"/>
          <w:cs/>
          <w:lang w:bidi="bo-CN"/>
        </w:rPr>
        <w:t>དབང་ ཞུ་ ཡོདཔ་ ཨིན་ པས །</w:t>
      </w:r>
    </w:p>
    <w:p w14:paraId="131A4F86" w14:textId="77777777" w:rsidR="00A536DF" w:rsidRDefault="00A536DF" w:rsidP="00A536DF">
      <w:pPr>
        <w:spacing w:after="0"/>
      </w:pPr>
      <w:r>
        <w:rPr>
          <w:rFonts w:cs="Microsoft Himalaya"/>
          <w:cs/>
          <w:lang w:bidi="bo-CN"/>
        </w:rPr>
        <w:t xml:space="preserve"> མ་ལེ་ཤི་ཡ་ ལས་ ཨིན་ མི་ </w:t>
      </w:r>
      <w:r>
        <w:t xml:space="preserve"># </w:t>
      </w:r>
      <w:r>
        <w:rPr>
          <w:rFonts w:cs="Microsoft Himalaya"/>
          <w:cs/>
          <w:lang w:bidi="bo-CN"/>
        </w:rPr>
        <w:t xml:space="preserve">ངག་དབང་གཡང་སྒྲོན་ གྱིས་ སླབ་ མིའི་ ནང་ </w:t>
      </w:r>
      <w:r>
        <w:t xml:space="preserve"># </w:t>
      </w:r>
      <w:r>
        <w:rPr>
          <w:rFonts w:cs="Microsoft Himalaya"/>
          <w:cs/>
          <w:lang w:bidi="bo-CN"/>
        </w:rPr>
        <w:t xml:space="preserve">དབང་ ཞུ་ ནིའི་ གོ་སྐབས་ འཐོབ་ མི་ དེ་ </w:t>
      </w:r>
      <w:r>
        <w:t xml:space="preserve"># </w:t>
      </w:r>
      <w:r>
        <w:rPr>
          <w:rFonts w:cs="Microsoft Himalaya"/>
          <w:cs/>
          <w:lang w:bidi="bo-CN"/>
        </w:rPr>
        <w:t xml:space="preserve">སྔོན་ གྱི་ ལས་འཕྲོ་ དང་ </w:t>
      </w:r>
      <w:r>
        <w:t xml:space="preserve"># </w:t>
      </w:r>
      <w:r>
        <w:rPr>
          <w:rFonts w:cs="Microsoft Himalaya"/>
          <w:cs/>
          <w:lang w:bidi="bo-CN"/>
        </w:rPr>
        <w:t xml:space="preserve">བསོད་ནམས་ ལུ་ བརྟེན་ ཨིནམ་ལས་ </w:t>
      </w:r>
      <w:r>
        <w:t xml:space="preserve"># </w:t>
      </w:r>
      <w:r>
        <w:rPr>
          <w:rFonts w:cs="Microsoft Himalaya"/>
          <w:cs/>
          <w:lang w:bidi="bo-CN"/>
        </w:rPr>
        <w:t xml:space="preserve">དབང་བཤད་ དང་ ལུང་ ཚུ་ </w:t>
      </w:r>
      <w:r>
        <w:t xml:space="preserve"># </w:t>
      </w:r>
      <w:r>
        <w:rPr>
          <w:rFonts w:cs="Microsoft Himalaya"/>
          <w:cs/>
          <w:lang w:bidi="bo-CN"/>
        </w:rPr>
        <w:t xml:space="preserve">ཧ་གོ་ མ་ ཚུགས་ རུང་ </w:t>
      </w:r>
      <w:r>
        <w:t xml:space="preserve"># </w:t>
      </w:r>
      <w:r>
        <w:rPr>
          <w:rFonts w:cs="Microsoft Himalaya"/>
          <w:cs/>
          <w:lang w:bidi="bo-CN"/>
        </w:rPr>
        <w:t xml:space="preserve">རིན་པོ་ཆེ་ ལུ་ </w:t>
      </w:r>
      <w:r>
        <w:t xml:space="preserve"># </w:t>
      </w:r>
      <w:r>
        <w:rPr>
          <w:rFonts w:cs="Microsoft Himalaya"/>
          <w:cs/>
          <w:lang w:bidi="bo-CN"/>
        </w:rPr>
        <w:t xml:space="preserve">སེམས་ ཀྱི་ གདིང་ ལས་ ར་ </w:t>
      </w:r>
      <w:r>
        <w:t xml:space="preserve"># </w:t>
      </w:r>
      <w:r>
        <w:rPr>
          <w:rFonts w:cs="Microsoft Himalaya"/>
          <w:cs/>
          <w:lang w:bidi="bo-CN"/>
        </w:rPr>
        <w:t xml:space="preserve">དད་པ་ སྦོམ་ བསྐྱེད་ དེ་ </w:t>
      </w:r>
      <w:r>
        <w:t xml:space="preserve"># </w:t>
      </w:r>
      <w:r>
        <w:rPr>
          <w:rFonts w:cs="Microsoft Himalaya"/>
          <w:cs/>
          <w:lang w:bidi="bo-CN"/>
        </w:rPr>
        <w:t xml:space="preserve">དམ་ཚིག་ སྲུང་ དོ་ ཡོདཔ་ ལས་ </w:t>
      </w:r>
      <w:r>
        <w:t xml:space="preserve"># </w:t>
      </w:r>
      <w:r>
        <w:rPr>
          <w:rFonts w:cs="Microsoft Himalaya"/>
          <w:cs/>
          <w:lang w:bidi="bo-CN"/>
        </w:rPr>
        <w:t>དབང་ གི་ བྱིན་རླབས་ འཇུག་ པའི་ རེ་བ་ ཡོད་ ཟེར་ ཨིན་ པས །</w:t>
      </w:r>
    </w:p>
    <w:p w14:paraId="73698E2F" w14:textId="77777777" w:rsidR="00A536DF" w:rsidRDefault="00A536DF" w:rsidP="00A536DF">
      <w:pPr>
        <w:spacing w:after="0"/>
      </w:pPr>
      <w:r>
        <w:rPr>
          <w:rFonts w:cs="Microsoft Himalaya"/>
          <w:cs/>
          <w:lang w:bidi="bo-CN"/>
        </w:rPr>
        <w:t xml:space="preserve"> མོ་ གི་ མིང་ </w:t>
      </w:r>
      <w:r>
        <w:t xml:space="preserve"># </w:t>
      </w:r>
      <w:r>
        <w:rPr>
          <w:rFonts w:cs="Microsoft Himalaya"/>
          <w:cs/>
          <w:lang w:bidi="bo-CN"/>
        </w:rPr>
        <w:t xml:space="preserve">ངག་དབང་གཡང་སྒྲོན་ ཟེར་ མི་ དེ་ </w:t>
      </w:r>
      <w:r>
        <w:t xml:space="preserve"># </w:t>
      </w:r>
      <w:r>
        <w:rPr>
          <w:rFonts w:cs="Microsoft Himalaya"/>
          <w:cs/>
          <w:lang w:bidi="bo-CN"/>
        </w:rPr>
        <w:t xml:space="preserve">མོ་ར་ </w:t>
      </w:r>
      <w:r>
        <w:t xml:space="preserve"># </w:t>
      </w:r>
      <w:r>
        <w:rPr>
          <w:rFonts w:cs="Microsoft Himalaya"/>
          <w:cs/>
          <w:lang w:bidi="bo-CN"/>
        </w:rPr>
        <w:t xml:space="preserve">ནང་པའི་ཆོས་ ལུ་ ཁ་བསྒྱུར་ བའི་ ཤུལ་ལས་ </w:t>
      </w:r>
      <w:r>
        <w:t xml:space="preserve"># </w:t>
      </w:r>
      <w:r>
        <w:rPr>
          <w:rFonts w:cs="Microsoft Himalaya"/>
          <w:cs/>
          <w:lang w:bidi="bo-CN"/>
        </w:rPr>
        <w:t>བླམ་ ཅིག་ གིས་ གནང་ ཡོདཔ་ ཨིན་ པས །</w:t>
      </w:r>
    </w:p>
    <w:p w14:paraId="33809E5B" w14:textId="77777777" w:rsidR="00A536DF" w:rsidRDefault="00A536DF" w:rsidP="00A536DF">
      <w:pPr>
        <w:spacing w:after="0"/>
      </w:pPr>
      <w:r>
        <w:rPr>
          <w:rFonts w:cs="Microsoft Himalaya"/>
          <w:cs/>
          <w:lang w:bidi="bo-CN"/>
        </w:rPr>
        <w:t xml:space="preserve"> མོ་ གིས་ འབད་བ་ཅིན་ </w:t>
      </w:r>
      <w:r>
        <w:t xml:space="preserve"># </w:t>
      </w:r>
      <w:r>
        <w:rPr>
          <w:rFonts w:cs="Microsoft Himalaya"/>
          <w:cs/>
          <w:lang w:bidi="bo-CN"/>
        </w:rPr>
        <w:t xml:space="preserve">བཀའ་མའི་དབང་ དེ་ </w:t>
      </w:r>
      <w:r>
        <w:t xml:space="preserve"># </w:t>
      </w:r>
      <w:r>
        <w:rPr>
          <w:rFonts w:cs="Microsoft Himalaya"/>
          <w:cs/>
          <w:lang w:bidi="bo-CN"/>
        </w:rPr>
        <w:t xml:space="preserve">རྙིང་མའི་ རིང་བརྒྱུད་ ནང་ </w:t>
      </w:r>
      <w:r>
        <w:t xml:space="preserve"># </w:t>
      </w:r>
      <w:r>
        <w:rPr>
          <w:rFonts w:cs="Microsoft Himalaya"/>
          <w:cs/>
          <w:lang w:bidi="bo-CN"/>
        </w:rPr>
        <w:t xml:space="preserve">ཁག་ཆེ་ཤོས་ ཅིག་ ཨིན་ པའི་ ཁར་ </w:t>
      </w:r>
      <w:r>
        <w:t xml:space="preserve"># </w:t>
      </w:r>
      <w:r>
        <w:rPr>
          <w:rFonts w:cs="Microsoft Himalaya"/>
          <w:cs/>
          <w:lang w:bidi="bo-CN"/>
        </w:rPr>
        <w:t xml:space="preserve">དབང་ གནང་ མི་ </w:t>
      </w:r>
      <w:r>
        <w:t xml:space="preserve"># </w:t>
      </w:r>
      <w:r>
        <w:rPr>
          <w:rFonts w:cs="Microsoft Himalaya"/>
          <w:cs/>
          <w:lang w:bidi="bo-CN"/>
        </w:rPr>
        <w:t xml:space="preserve">རིན་པོ་ཆེ་ ཡང་ </w:t>
      </w:r>
      <w:r>
        <w:t xml:space="preserve"># </w:t>
      </w:r>
      <w:r>
        <w:rPr>
          <w:rFonts w:cs="Microsoft Himalaya"/>
          <w:cs/>
          <w:lang w:bidi="bo-CN"/>
        </w:rPr>
        <w:t xml:space="preserve">གཞན་དང་མ་འདྲཝ་ ཅིག་ ཨིནམ་ལས་ </w:t>
      </w:r>
      <w:r>
        <w:t xml:space="preserve"># </w:t>
      </w:r>
      <w:r>
        <w:rPr>
          <w:rFonts w:cs="Microsoft Himalaya"/>
          <w:cs/>
          <w:lang w:bidi="bo-CN"/>
        </w:rPr>
        <w:t xml:space="preserve">དེ་ བཟུམ་ མའི་ གོ་སྐབས་ འཐོབ་ མི་ དེ་ </w:t>
      </w:r>
      <w:r>
        <w:t xml:space="preserve"># </w:t>
      </w:r>
      <w:r>
        <w:rPr>
          <w:rFonts w:cs="Microsoft Himalaya"/>
          <w:cs/>
          <w:lang w:bidi="bo-CN"/>
        </w:rPr>
        <w:t xml:space="preserve">དཀོན་དྲགས་ ཅིག་ ཨིནམ་ལས་ </w:t>
      </w:r>
      <w:r>
        <w:t xml:space="preserve"># </w:t>
      </w:r>
      <w:r>
        <w:rPr>
          <w:rFonts w:cs="Microsoft Himalaya"/>
          <w:cs/>
          <w:lang w:bidi="bo-CN"/>
        </w:rPr>
        <w:t xml:space="preserve">ད་རེས་ </w:t>
      </w:r>
      <w:r>
        <w:t xml:space="preserve"># </w:t>
      </w:r>
      <w:r>
        <w:rPr>
          <w:rFonts w:cs="Microsoft Himalaya"/>
          <w:cs/>
          <w:lang w:bidi="bo-CN"/>
        </w:rPr>
        <w:t xml:space="preserve">གོ་སྐབས་ ཐོབ་ པའི་ སྐབས་ </w:t>
      </w:r>
      <w:r>
        <w:t xml:space="preserve"># </w:t>
      </w:r>
      <w:r>
        <w:rPr>
          <w:rFonts w:cs="Microsoft Himalaya"/>
          <w:cs/>
          <w:lang w:bidi="bo-CN"/>
        </w:rPr>
        <w:t xml:space="preserve">འཕྲོ་བརླག་ མ་ བཏང་ པར་ </w:t>
      </w:r>
      <w:r>
        <w:t xml:space="preserve"># </w:t>
      </w:r>
      <w:r>
        <w:rPr>
          <w:rFonts w:cs="Microsoft Himalaya"/>
          <w:cs/>
          <w:lang w:bidi="bo-CN"/>
        </w:rPr>
        <w:t xml:space="preserve">དབང་ གི་ གྲལ་ཁར་ </w:t>
      </w:r>
      <w:r>
        <w:t xml:space="preserve"># </w:t>
      </w:r>
      <w:r>
        <w:rPr>
          <w:rFonts w:cs="Microsoft Himalaya"/>
          <w:cs/>
          <w:lang w:bidi="bo-CN"/>
        </w:rPr>
        <w:t xml:space="preserve">བཅའ་མར་གཏོགས་ ཚུགས་ མི་ ལུ་ </w:t>
      </w:r>
      <w:r>
        <w:t xml:space="preserve"># </w:t>
      </w:r>
      <w:r>
        <w:rPr>
          <w:rFonts w:cs="Microsoft Himalaya"/>
          <w:cs/>
          <w:lang w:bidi="bo-CN"/>
        </w:rPr>
        <w:t>སེམས་དགའ་ ཡི་ ཟེར་ ཨིན་ པས །</w:t>
      </w:r>
    </w:p>
    <w:p w14:paraId="6847D782" w14:textId="77777777" w:rsidR="00A536DF" w:rsidRDefault="00A536DF" w:rsidP="00A536DF">
      <w:pPr>
        <w:spacing w:after="0"/>
      </w:pPr>
      <w:r>
        <w:rPr>
          <w:rFonts w:cs="Microsoft Himalaya"/>
          <w:cs/>
          <w:lang w:bidi="bo-CN"/>
        </w:rPr>
        <w:t xml:space="preserve"> མོ་ གིས་ སླབ་ མིའི་ ནང་ </w:t>
      </w:r>
      <w:r>
        <w:t xml:space="preserve"># </w:t>
      </w:r>
      <w:r>
        <w:rPr>
          <w:rFonts w:cs="Microsoft Himalaya"/>
          <w:cs/>
          <w:lang w:bidi="bo-CN"/>
        </w:rPr>
        <w:t xml:space="preserve">སྐྱབས་རྗེ་ ནམ་མཁའི་རྙིང་པོ་ རིན་པོ་ཆེ་ མཆོག་ </w:t>
      </w:r>
      <w:r>
        <w:t xml:space="preserve"># </w:t>
      </w:r>
      <w:r>
        <w:rPr>
          <w:rFonts w:cs="Microsoft Himalaya"/>
          <w:cs/>
          <w:lang w:bidi="bo-CN"/>
        </w:rPr>
        <w:t xml:space="preserve">འགོ་ དང་པ་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རྒྱ་གར་ གྱི་ ས་གནས་ </w:t>
      </w:r>
      <w:r>
        <w:t xml:space="preserve"># </w:t>
      </w:r>
      <w:r>
        <w:rPr>
          <w:rFonts w:cs="Microsoft Himalaya"/>
          <w:cs/>
          <w:lang w:bidi="bo-CN"/>
        </w:rPr>
        <w:t xml:space="preserve">དེ་ར་དཱུན་ ལུ་ </w:t>
      </w:r>
      <w:r>
        <w:t xml:space="preserve"># </w:t>
      </w:r>
      <w:r>
        <w:rPr>
          <w:rFonts w:cs="Microsoft Himalaya"/>
          <w:cs/>
          <w:lang w:bidi="bo-CN"/>
        </w:rPr>
        <w:t xml:space="preserve">རིན་ཆེན་གཏེར་མཛོད་ ཀྱི་ ལུང་ གནང་ བའི་ སྐབས་ </w:t>
      </w:r>
      <w:r>
        <w:t xml:space="preserve"># </w:t>
      </w:r>
      <w:r>
        <w:rPr>
          <w:rFonts w:cs="Microsoft Himalaya"/>
          <w:cs/>
          <w:lang w:bidi="bo-CN"/>
        </w:rPr>
        <w:t xml:space="preserve">མཇལ་ ཡི་ ཟེར་ ཨིནམ་ ད་ </w:t>
      </w:r>
      <w:r>
        <w:t xml:space="preserve"># </w:t>
      </w:r>
      <w:r>
        <w:rPr>
          <w:rFonts w:cs="Microsoft Himalaya"/>
          <w:cs/>
          <w:lang w:bidi="bo-CN"/>
        </w:rPr>
        <w:t xml:space="preserve">དེ་བསྒང་ </w:t>
      </w:r>
      <w:r>
        <w:t xml:space="preserve"># </w:t>
      </w:r>
      <w:r>
        <w:rPr>
          <w:rFonts w:cs="Microsoft Himalaya"/>
          <w:cs/>
          <w:lang w:bidi="bo-CN"/>
        </w:rPr>
        <w:t xml:space="preserve">རིན་པོ་ཆེ་ མཆོག་ </w:t>
      </w:r>
      <w:r>
        <w:t xml:space="preserve"># </w:t>
      </w:r>
      <w:r>
        <w:rPr>
          <w:rFonts w:cs="Microsoft Himalaya"/>
          <w:cs/>
          <w:lang w:bidi="bo-CN"/>
        </w:rPr>
        <w:t xml:space="preserve">མ་འདྲཝ་ སྦེ་ ར་ མཇལ་ བའི་ ཁར་ </w:t>
      </w:r>
      <w:r>
        <w:t xml:space="preserve"># </w:t>
      </w:r>
      <w:r>
        <w:rPr>
          <w:rFonts w:cs="Microsoft Himalaya"/>
          <w:cs/>
          <w:lang w:bidi="bo-CN"/>
        </w:rPr>
        <w:t xml:space="preserve">ལུང་ གནང་ པའི་ སྐབས་ ཡང་ </w:t>
      </w:r>
      <w:r>
        <w:t xml:space="preserve"># </w:t>
      </w:r>
      <w:r>
        <w:rPr>
          <w:rFonts w:cs="Microsoft Himalaya"/>
          <w:cs/>
          <w:lang w:bidi="bo-CN"/>
        </w:rPr>
        <w:t xml:space="preserve">ཐུགས་ བྱམས་པ་ དང་ </w:t>
      </w:r>
      <w:r>
        <w:t xml:space="preserve"># </w:t>
      </w:r>
      <w:r>
        <w:rPr>
          <w:rFonts w:cs="Microsoft Himalaya"/>
          <w:cs/>
          <w:lang w:bidi="bo-CN"/>
        </w:rPr>
        <w:t xml:space="preserve">སྙིང་རྗེའི་ ཐོག་ ལས་ </w:t>
      </w:r>
      <w:r>
        <w:t xml:space="preserve"># </w:t>
      </w:r>
      <w:r>
        <w:rPr>
          <w:rFonts w:cs="Microsoft Himalaya"/>
          <w:cs/>
          <w:lang w:bidi="bo-CN"/>
        </w:rPr>
        <w:t xml:space="preserve">གནངམ་ ལས་ བརྟེན་ </w:t>
      </w:r>
      <w:r>
        <w:t xml:space="preserve"># </w:t>
      </w:r>
      <w:r>
        <w:rPr>
          <w:rFonts w:cs="Microsoft Himalaya"/>
          <w:cs/>
          <w:lang w:bidi="bo-CN"/>
        </w:rPr>
        <w:t>ལུང་ ཞུཝ་ ཅིག་ གིས་ ཚད་མེད་ ཀྱི་ དད་པ་ རང་བཞིན་གྱིས་ བསྐྱེད་ དེ་ འོངས་ ཡི་ ཟེར་ ཨིན་ པས །</w:t>
      </w:r>
    </w:p>
    <w:p w14:paraId="272376E3"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རིན་པོ་ཆེ་ མཆོག་ </w:t>
      </w:r>
      <w:r>
        <w:t xml:space="preserve"># </w:t>
      </w:r>
      <w:r>
        <w:rPr>
          <w:rFonts w:cs="Microsoft Himalaya"/>
          <w:cs/>
          <w:lang w:bidi="bo-CN"/>
        </w:rPr>
        <w:t xml:space="preserve">རྩ་བའི་བླ་མ་ སྦེ་ </w:t>
      </w:r>
      <w:r>
        <w:t xml:space="preserve"># </w:t>
      </w:r>
      <w:r>
        <w:rPr>
          <w:rFonts w:cs="Microsoft Himalaya"/>
          <w:cs/>
          <w:lang w:bidi="bo-CN"/>
        </w:rPr>
        <w:t xml:space="preserve">བསྟེན་ ནི་ འགོ་བཙུགས་ ཡི་ ཟེར་ ཨིནམ་ ད་ </w:t>
      </w:r>
      <w:r>
        <w:t xml:space="preserve"># </w:t>
      </w:r>
      <w:r>
        <w:rPr>
          <w:rFonts w:cs="Microsoft Himalaya"/>
          <w:cs/>
          <w:lang w:bidi="bo-CN"/>
        </w:rPr>
        <w:t xml:space="preserve">མོ་ གིས་ འབད་བ་ཅིན་ </w:t>
      </w:r>
      <w:r>
        <w:t xml:space="preserve"># </w:t>
      </w:r>
      <w:r>
        <w:rPr>
          <w:rFonts w:cs="Microsoft Himalaya"/>
          <w:cs/>
          <w:lang w:bidi="bo-CN"/>
        </w:rPr>
        <w:t xml:space="preserve">རིན་པོ་ཆེ་ </w:t>
      </w:r>
      <w:r>
        <w:t xml:space="preserve"># </w:t>
      </w:r>
      <w:r>
        <w:rPr>
          <w:rFonts w:cs="Microsoft Himalaya"/>
          <w:cs/>
          <w:lang w:bidi="bo-CN"/>
        </w:rPr>
        <w:t xml:space="preserve">གུ་རུ་ དངོས་ ཀྱི་ དག་སྣང་ སྐྱེད་ དོ་ ཡོདཔ་ ལས་ </w:t>
      </w:r>
      <w:r>
        <w:t xml:space="preserve"># </w:t>
      </w:r>
      <w:r>
        <w:rPr>
          <w:rFonts w:cs="Microsoft Himalaya"/>
          <w:cs/>
          <w:lang w:bidi="bo-CN"/>
        </w:rPr>
        <w:t xml:space="preserve">དེ་ བཟུམ་ མཇལ་ མི་ དེ་ </w:t>
      </w:r>
      <w:r>
        <w:t xml:space="preserve"># </w:t>
      </w:r>
      <w:r>
        <w:rPr>
          <w:rFonts w:cs="Microsoft Himalaya"/>
          <w:cs/>
          <w:lang w:bidi="bo-CN"/>
        </w:rPr>
        <w:t xml:space="preserve">སྔོན་ གྱི་ ལས་འཕྲོ་ ལས་ བརྟེན་ </w:t>
      </w:r>
      <w:r>
        <w:t xml:space="preserve"># </w:t>
      </w:r>
      <w:r>
        <w:rPr>
          <w:rFonts w:cs="Microsoft Himalaya"/>
          <w:cs/>
          <w:lang w:bidi="bo-CN"/>
        </w:rPr>
        <w:t>ཨིནམ་ འོང་ ནི་ མས་ ཟེར་ ཨིན་ པས །</w:t>
      </w:r>
    </w:p>
    <w:p w14:paraId="1694A215" w14:textId="77777777" w:rsidR="00A536DF" w:rsidRDefault="00A536DF" w:rsidP="00A536DF">
      <w:pPr>
        <w:spacing w:after="0"/>
      </w:pPr>
      <w:r>
        <w:rPr>
          <w:rFonts w:cs="Microsoft Himalaya"/>
          <w:cs/>
          <w:lang w:bidi="bo-CN"/>
        </w:rPr>
        <w:t xml:space="preserve"> མོ་ར་ </w:t>
      </w:r>
      <w:r>
        <w:t xml:space="preserve"># </w:t>
      </w:r>
      <w:r>
        <w:rPr>
          <w:rFonts w:cs="Microsoft Himalaya"/>
          <w:cs/>
          <w:lang w:bidi="bo-CN"/>
        </w:rPr>
        <w:t xml:space="preserve">ཧེ་མ་ བོན་ཆོས་ འབད་ མི་ ཅིག་ ཨིན་རུང་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ཞིང་གཤེགས་ དམ་པ་ </w:t>
      </w:r>
      <w:r>
        <w:t xml:space="preserve"># </w:t>
      </w:r>
      <w:r>
        <w:rPr>
          <w:rFonts w:cs="Microsoft Himalaya"/>
          <w:cs/>
          <w:lang w:bidi="bo-CN"/>
        </w:rPr>
        <w:t xml:space="preserve">སྐྱབས་རྗེ་ འཁྲུལ་ཞིག་རིན་པོ་ཆེ་ མཆོག་ གིས་ མ་ལེ་ཤི་ཡ་ ལུ་ </w:t>
      </w:r>
      <w:r>
        <w:t xml:space="preserve"># </w:t>
      </w:r>
      <w:r>
        <w:rPr>
          <w:rFonts w:cs="Microsoft Himalaya"/>
          <w:cs/>
          <w:lang w:bidi="bo-CN"/>
        </w:rPr>
        <w:t xml:space="preserve">ཆོས་ གནང་ པའི་ ཉིནམ་ ལས་ འགོ་བཙུགས་ ཏེ་ </w:t>
      </w:r>
      <w:r>
        <w:t xml:space="preserve"># </w:t>
      </w:r>
      <w:r>
        <w:rPr>
          <w:rFonts w:cs="Microsoft Himalaya"/>
          <w:cs/>
          <w:lang w:bidi="bo-CN"/>
        </w:rPr>
        <w:t xml:space="preserve">ནང་པ་ ལུ་ </w:t>
      </w:r>
      <w:r>
        <w:t xml:space="preserve"># </w:t>
      </w:r>
      <w:r>
        <w:rPr>
          <w:rFonts w:cs="Microsoft Himalaya"/>
          <w:cs/>
          <w:lang w:bidi="bo-CN"/>
        </w:rPr>
        <w:t xml:space="preserve">ཁ་སྒྱུར་ འབད་ ཡི་ ཟེར་ ཨིནམ་ ད་ </w:t>
      </w:r>
      <w:r>
        <w:t xml:space="preserve"># </w:t>
      </w:r>
      <w:r>
        <w:rPr>
          <w:rFonts w:cs="Microsoft Himalaya"/>
          <w:cs/>
          <w:lang w:bidi="bo-CN"/>
        </w:rPr>
        <w:t xml:space="preserve">རིན་པོ་ཆེ་ ལས་ ནང་པའི་ཆོས་ </w:t>
      </w:r>
      <w:r>
        <w:t xml:space="preserve"># </w:t>
      </w:r>
      <w:r>
        <w:rPr>
          <w:rFonts w:cs="Microsoft Himalaya"/>
          <w:cs/>
          <w:lang w:bidi="bo-CN"/>
        </w:rPr>
        <w:t xml:space="preserve">མང་རབས་ཅིག་ </w:t>
      </w:r>
      <w:r>
        <w:t xml:space="preserve"># </w:t>
      </w:r>
      <w:r>
        <w:rPr>
          <w:rFonts w:cs="Microsoft Himalaya"/>
          <w:cs/>
          <w:lang w:bidi="bo-CN"/>
        </w:rPr>
        <w:t xml:space="preserve">ཞུ་ བའི་ ཁར་ ཉམས་ལེན་ གྱི་ རིམ་པ་ ཚུ་ ཡང་ </w:t>
      </w:r>
      <w:r>
        <w:t xml:space="preserve"># </w:t>
      </w:r>
      <w:r>
        <w:rPr>
          <w:rFonts w:cs="Microsoft Himalaya"/>
          <w:cs/>
          <w:lang w:bidi="bo-CN"/>
        </w:rPr>
        <w:t xml:space="preserve">ཞུ་ ནིའི་ གོ་སྐབས་ འཐོབ་ མི་ ལུ་ </w:t>
      </w:r>
      <w:r>
        <w:t xml:space="preserve"># </w:t>
      </w:r>
      <w:r>
        <w:rPr>
          <w:rFonts w:cs="Microsoft Himalaya"/>
          <w:cs/>
          <w:lang w:bidi="bo-CN"/>
        </w:rPr>
        <w:t>ངལ་རངས་ སྦོམ་ བྱུང་ ཡི་ ཟེར་ ཨིན་ པས །</w:t>
      </w:r>
    </w:p>
    <w:p w14:paraId="5F1ABB45" w14:textId="77777777" w:rsidR="00A536DF" w:rsidRDefault="00A536DF" w:rsidP="00A536DF">
      <w:pPr>
        <w:spacing w:after="0"/>
      </w:pPr>
      <w:r>
        <w:rPr>
          <w:rFonts w:cs="Microsoft Himalaya"/>
          <w:cs/>
          <w:lang w:bidi="bo-CN"/>
        </w:rPr>
        <w:t xml:space="preserve"> དེ་ བཟུམ་སྦེ་ </w:t>
      </w:r>
      <w:r>
        <w:t xml:space="preserve"># </w:t>
      </w:r>
      <w:r>
        <w:rPr>
          <w:rFonts w:cs="Microsoft Himalaya"/>
          <w:cs/>
          <w:lang w:bidi="bo-CN"/>
        </w:rPr>
        <w:t xml:space="preserve">ཞིང་གཤེགས་ དམ་པ་ </w:t>
      </w:r>
      <w:r>
        <w:t xml:space="preserve"># </w:t>
      </w:r>
      <w:r>
        <w:rPr>
          <w:rFonts w:cs="Microsoft Himalaya"/>
          <w:cs/>
          <w:lang w:bidi="bo-CN"/>
        </w:rPr>
        <w:t xml:space="preserve">སྐྱབས་རྗེ་ འཁྲུལ་ཞིག་རིན་པོ་ཆེ་ </w:t>
      </w:r>
      <w:r>
        <w:t xml:space="preserve"># </w:t>
      </w:r>
      <w:r>
        <w:rPr>
          <w:rFonts w:cs="Microsoft Himalaya"/>
          <w:cs/>
          <w:lang w:bidi="bo-CN"/>
        </w:rPr>
        <w:t xml:space="preserve">མཇལ་ བའི་ ཤུལ་ལས་ </w:t>
      </w:r>
      <w:r>
        <w:t xml:space="preserve"># </w:t>
      </w:r>
      <w:r>
        <w:rPr>
          <w:rFonts w:cs="Microsoft Himalaya"/>
          <w:cs/>
          <w:lang w:bidi="bo-CN"/>
        </w:rPr>
        <w:t xml:space="preserve">ནང་པ་ ལུ་ སྒྱུར་ མི་ ཅིག་ </w:t>
      </w:r>
      <w:r>
        <w:t xml:space="preserve"># </w:t>
      </w:r>
      <w:r>
        <w:rPr>
          <w:rFonts w:cs="Microsoft Himalaya"/>
          <w:cs/>
          <w:lang w:bidi="bo-CN"/>
        </w:rPr>
        <w:t xml:space="preserve">མོ་ གི་ ཆ་རོགས་ </w:t>
      </w:r>
      <w:r>
        <w:t xml:space="preserve"># </w:t>
      </w:r>
      <w:r>
        <w:rPr>
          <w:rFonts w:cs="Microsoft Himalaya"/>
          <w:cs/>
          <w:lang w:bidi="bo-CN"/>
        </w:rPr>
        <w:t xml:space="preserve">ཏཱའི་ཝཱན་ ལས་ ཨིན་ མི་ </w:t>
      </w:r>
      <w:r>
        <w:t xml:space="preserve"># </w:t>
      </w:r>
      <w:r>
        <w:rPr>
          <w:rFonts w:cs="Microsoft Himalaya"/>
          <w:cs/>
          <w:lang w:bidi="bo-CN"/>
        </w:rPr>
        <w:t xml:space="preserve">ཅང་པའི་ལིང་ ཨིནམ་ ད་ </w:t>
      </w:r>
      <w:r>
        <w:t xml:space="preserve"># </w:t>
      </w:r>
      <w:r>
        <w:rPr>
          <w:rFonts w:cs="Microsoft Himalaya"/>
          <w:cs/>
          <w:lang w:bidi="bo-CN"/>
        </w:rPr>
        <w:t xml:space="preserve">མ་གཞི་ </w:t>
      </w:r>
      <w:r>
        <w:t xml:space="preserve"># </w:t>
      </w:r>
      <w:r>
        <w:rPr>
          <w:rFonts w:cs="Microsoft Himalaya"/>
          <w:cs/>
          <w:lang w:bidi="bo-CN"/>
        </w:rPr>
        <w:t xml:space="preserve">ཁོང་ གཉིས་ ཆ་ ར་ </w:t>
      </w:r>
      <w:r>
        <w:t xml:space="preserve"># </w:t>
      </w:r>
      <w:r>
        <w:rPr>
          <w:rFonts w:cs="Microsoft Himalaya"/>
          <w:cs/>
          <w:lang w:bidi="bo-CN"/>
        </w:rPr>
        <w:t xml:space="preserve">རྒྱ་ནག་ གི་ མི་ཁུངས་ ཨིན་རུང་ </w:t>
      </w:r>
      <w:r>
        <w:t xml:space="preserve"># </w:t>
      </w:r>
      <w:r>
        <w:rPr>
          <w:rFonts w:cs="Microsoft Himalaya"/>
          <w:cs/>
          <w:lang w:bidi="bo-CN"/>
        </w:rPr>
        <w:t xml:space="preserve">སྡོད་ ས་ མ་ལེ་ཤི་ཡ་ དང་ </w:t>
      </w:r>
      <w:r>
        <w:t xml:space="preserve"># </w:t>
      </w:r>
      <w:r>
        <w:rPr>
          <w:rFonts w:cs="Microsoft Himalaya"/>
          <w:cs/>
          <w:lang w:bidi="bo-CN"/>
        </w:rPr>
        <w:t xml:space="preserve">ཏཱའི་ཝཱན་ ལུ་ ཨིནམ་ ད་ </w:t>
      </w:r>
      <w:r>
        <w:t xml:space="preserve"># </w:t>
      </w:r>
      <w:r>
        <w:rPr>
          <w:rFonts w:cs="Microsoft Himalaya"/>
          <w:cs/>
          <w:lang w:bidi="bo-CN"/>
        </w:rPr>
        <w:t xml:space="preserve">ཅང་པའི་ལིང་ གིས་ ཡང་ </w:t>
      </w:r>
      <w:r>
        <w:t xml:space="preserve"># </w:t>
      </w:r>
      <w:r>
        <w:rPr>
          <w:rFonts w:cs="Microsoft Himalaya"/>
          <w:cs/>
          <w:lang w:bidi="bo-CN"/>
        </w:rPr>
        <w:t xml:space="preserve">ད་རེས་ </w:t>
      </w:r>
      <w:r>
        <w:t xml:space="preserve"># </w:t>
      </w:r>
      <w:r>
        <w:rPr>
          <w:rFonts w:cs="Microsoft Himalaya"/>
          <w:cs/>
          <w:lang w:bidi="bo-CN"/>
        </w:rPr>
        <w:t xml:space="preserve">བཀའ་མའི་དབང་ གནང་ སར་ </w:t>
      </w:r>
      <w:r>
        <w:t xml:space="preserve"># </w:t>
      </w:r>
      <w:r>
        <w:rPr>
          <w:rFonts w:cs="Microsoft Himalaya"/>
          <w:cs/>
          <w:lang w:bidi="bo-CN"/>
        </w:rPr>
        <w:t>བཅའ་མར་གཏོགས་ དོ་ ཡོདཔ་ ཨིན་ པས །</w:t>
      </w:r>
    </w:p>
    <w:p w14:paraId="1F8F3663" w14:textId="77777777" w:rsidR="00A536DF" w:rsidRDefault="00A536DF" w:rsidP="00A536DF">
      <w:pPr>
        <w:spacing w:after="0"/>
      </w:pPr>
      <w:r>
        <w:rPr>
          <w:rFonts w:cs="Microsoft Himalaya"/>
          <w:cs/>
          <w:lang w:bidi="bo-CN"/>
        </w:rPr>
        <w:t xml:space="preserve"> མོ་ གིས་ སླབ་ མིའི་ ནང་ </w:t>
      </w:r>
      <w:r>
        <w:t xml:space="preserve"># </w:t>
      </w:r>
      <w:r>
        <w:rPr>
          <w:rFonts w:cs="Microsoft Himalaya"/>
          <w:cs/>
          <w:lang w:bidi="bo-CN"/>
        </w:rPr>
        <w:t xml:space="preserve">བཀའ་མའི་དབང་ དེ་ </w:t>
      </w:r>
      <w:r>
        <w:t xml:space="preserve"># </w:t>
      </w:r>
      <w:r>
        <w:rPr>
          <w:rFonts w:cs="Microsoft Himalaya"/>
          <w:cs/>
          <w:lang w:bidi="bo-CN"/>
        </w:rPr>
        <w:t xml:space="preserve">ཁག་ཆེ་ཤོས་ ཅིག་ ཨིན་ པའི་ ཁར་ </w:t>
      </w:r>
      <w:r>
        <w:t xml:space="preserve"># </w:t>
      </w:r>
      <w:r>
        <w:rPr>
          <w:rFonts w:cs="Microsoft Himalaya"/>
          <w:cs/>
          <w:lang w:bidi="bo-CN"/>
        </w:rPr>
        <w:t xml:space="preserve">བྱིན་ཅན་ ཅིག་ ཨིནམ་ལས་ </w:t>
      </w:r>
      <w:r>
        <w:t xml:space="preserve"># </w:t>
      </w:r>
      <w:r>
        <w:rPr>
          <w:rFonts w:cs="Microsoft Himalaya"/>
          <w:cs/>
          <w:lang w:bidi="bo-CN"/>
        </w:rPr>
        <w:t xml:space="preserve">ཏཱའི་ཝཱན་ ལས་ </w:t>
      </w:r>
      <w:r>
        <w:t xml:space="preserve"># </w:t>
      </w:r>
      <w:r>
        <w:rPr>
          <w:rFonts w:cs="Microsoft Himalaya"/>
          <w:cs/>
          <w:lang w:bidi="bo-CN"/>
        </w:rPr>
        <w:t xml:space="preserve">དོན་ཆེད་ སྦེ་ ར་ </w:t>
      </w:r>
      <w:r>
        <w:t xml:space="preserve"># </w:t>
      </w:r>
      <w:r>
        <w:rPr>
          <w:rFonts w:cs="Microsoft Himalaya"/>
          <w:cs/>
          <w:lang w:bidi="bo-CN"/>
        </w:rPr>
        <w:t xml:space="preserve">འོངས་ ཡི་ ཟེར་ ཨིནམ་ ད་ </w:t>
      </w:r>
      <w:r>
        <w:t xml:space="preserve"># </w:t>
      </w:r>
      <w:r>
        <w:rPr>
          <w:rFonts w:cs="Microsoft Himalaya"/>
          <w:cs/>
          <w:lang w:bidi="bo-CN"/>
        </w:rPr>
        <w:t xml:space="preserve">མོ་ གིས་ འབད་བ་ཅིན་ </w:t>
      </w:r>
      <w:r>
        <w:t xml:space="preserve"># </w:t>
      </w:r>
      <w:r>
        <w:rPr>
          <w:rFonts w:cs="Microsoft Himalaya"/>
          <w:cs/>
          <w:lang w:bidi="bo-CN"/>
        </w:rPr>
        <w:t xml:space="preserve">ཆོས་སྒོར་ ནང་ </w:t>
      </w:r>
      <w:r>
        <w:t xml:space="preserve"># </w:t>
      </w:r>
      <w:r>
        <w:rPr>
          <w:rFonts w:cs="Microsoft Himalaya"/>
          <w:cs/>
          <w:lang w:bidi="bo-CN"/>
        </w:rPr>
        <w:t xml:space="preserve">བཅའ་མར་གཏོགས་ ནིའི་ གོ་སྐབས་ འཐོབ་ མི་ དེ་ </w:t>
      </w:r>
      <w:r>
        <w:t xml:space="preserve"># </w:t>
      </w:r>
      <w:r>
        <w:rPr>
          <w:rFonts w:cs="Microsoft Himalaya"/>
          <w:cs/>
          <w:lang w:bidi="bo-CN"/>
        </w:rPr>
        <w:t>མོ་ གི་ མི་ཚེ་ ནང་ ནམ་ཡང་ བརྗེད་ མ་ ཚུགས་ པའི་ དུས་ ཅིག་ ཨིན་ ཟེར་ ཨིན་ པས །</w:t>
      </w:r>
    </w:p>
    <w:p w14:paraId="54263228" w14:textId="77777777" w:rsidR="00A536DF" w:rsidRDefault="00A536DF" w:rsidP="00A536DF">
      <w:pPr>
        <w:spacing w:after="0"/>
      </w:pPr>
      <w:r>
        <w:rPr>
          <w:rFonts w:cs="Microsoft Himalaya"/>
          <w:cs/>
          <w:lang w:bidi="bo-CN"/>
        </w:rPr>
        <w:t xml:space="preserve"> མོ་ གིས་ སླབ་ མིའི་ ནང་ </w:t>
      </w:r>
      <w:r>
        <w:t xml:space="preserve"># </w:t>
      </w:r>
      <w:r>
        <w:rPr>
          <w:rFonts w:cs="Microsoft Himalaya"/>
          <w:cs/>
          <w:lang w:bidi="bo-CN"/>
        </w:rPr>
        <w:t xml:space="preserve">འབྲུག་མི་ ཚུ་ </w:t>
      </w:r>
      <w:r>
        <w:t xml:space="preserve"># </w:t>
      </w:r>
      <w:r>
        <w:rPr>
          <w:rFonts w:cs="Microsoft Himalaya"/>
          <w:cs/>
          <w:lang w:bidi="bo-CN"/>
        </w:rPr>
        <w:t xml:space="preserve">སྐྱབས་རྗེ་ ནམ་མཁའི་སྙིང་པོ་ རིན་པོ་ཆེ་ མཆོག་ ལུ་ </w:t>
      </w:r>
      <w:r>
        <w:t xml:space="preserve"># </w:t>
      </w:r>
      <w:r>
        <w:rPr>
          <w:rFonts w:cs="Microsoft Himalaya"/>
          <w:cs/>
          <w:lang w:bidi="bo-CN"/>
        </w:rPr>
        <w:t xml:space="preserve">དད་མོས་ སྐྱེད་ ཐངས་ ལུ་ བལྟ་ སྟེ་ </w:t>
      </w:r>
      <w:r>
        <w:t xml:space="preserve"># </w:t>
      </w:r>
      <w:r>
        <w:rPr>
          <w:rFonts w:cs="Microsoft Himalaya"/>
          <w:cs/>
          <w:lang w:bidi="bo-CN"/>
        </w:rPr>
        <w:t xml:space="preserve">ཡིད་ཆེས་ སྦོམ་ བྱུང་ ཡི་ ཟེར་ ཨིནམ་ ད་ </w:t>
      </w:r>
      <w:r>
        <w:t xml:space="preserve"># </w:t>
      </w:r>
      <w:r>
        <w:rPr>
          <w:rFonts w:cs="Microsoft Himalaya"/>
          <w:cs/>
          <w:lang w:bidi="bo-CN"/>
        </w:rPr>
        <w:t xml:space="preserve">མོ་ གིས་ ད་རེས་ འབདཝ་ ད་ </w:t>
      </w:r>
      <w:r>
        <w:t xml:space="preserve"># </w:t>
      </w:r>
      <w:r>
        <w:rPr>
          <w:rFonts w:cs="Microsoft Himalaya"/>
          <w:cs/>
          <w:lang w:bidi="bo-CN"/>
        </w:rPr>
        <w:t xml:space="preserve">འབྲུག་ ལུ་ ལན་ཐེངས་ </w:t>
      </w:r>
      <w:r>
        <w:t xml:space="preserve">NUM # </w:t>
      </w:r>
      <w:r>
        <w:rPr>
          <w:rFonts w:cs="Microsoft Himalaya"/>
          <w:cs/>
          <w:lang w:bidi="bo-CN"/>
        </w:rPr>
        <w:t xml:space="preserve">འོངས་ ཡོད་ རུང་ </w:t>
      </w:r>
      <w:r>
        <w:t xml:space="preserve"># </w:t>
      </w:r>
      <w:r>
        <w:rPr>
          <w:rFonts w:cs="Microsoft Himalaya"/>
          <w:cs/>
          <w:lang w:bidi="bo-CN"/>
        </w:rPr>
        <w:t xml:space="preserve">ད་རེས་ བཟུམ་སྦེ་ </w:t>
      </w:r>
      <w:r>
        <w:t xml:space="preserve"># </w:t>
      </w:r>
      <w:r>
        <w:rPr>
          <w:rFonts w:cs="Microsoft Himalaya"/>
          <w:cs/>
          <w:lang w:bidi="bo-CN"/>
        </w:rPr>
        <w:t>ཡུན་ རིང་ མ་ སྡོད་ ཟེར་ ཨིན་ པས །</w:t>
      </w:r>
    </w:p>
    <w:p w14:paraId="585EF93A" w14:textId="77777777" w:rsidR="00A536DF" w:rsidRDefault="00A536DF" w:rsidP="00A536DF">
      <w:pPr>
        <w:spacing w:after="0"/>
      </w:pPr>
      <w:r>
        <w:rPr>
          <w:rFonts w:cs="Microsoft Himalaya"/>
          <w:cs/>
          <w:lang w:bidi="bo-CN"/>
        </w:rPr>
        <w:t xml:space="preserve"> མོ་ གིས་ འབད་བ་ཅིན་ </w:t>
      </w:r>
      <w:r>
        <w:t xml:space="preserve"># </w:t>
      </w:r>
      <w:r>
        <w:rPr>
          <w:rFonts w:cs="Microsoft Himalaya"/>
          <w:cs/>
          <w:lang w:bidi="bo-CN"/>
        </w:rPr>
        <w:t xml:space="preserve">སྐྱབས་རྗེ་ འཁྲུལ་ཞིག་རིན་པོ་ཆེ་ ལས་ </w:t>
      </w:r>
      <w:r>
        <w:t xml:space="preserve"># </w:t>
      </w:r>
      <w:r>
        <w:rPr>
          <w:rFonts w:cs="Microsoft Himalaya"/>
          <w:cs/>
          <w:lang w:bidi="bo-CN"/>
        </w:rPr>
        <w:t xml:space="preserve">སྐྱབས་འགྲོ་ དང་ </w:t>
      </w:r>
      <w:r>
        <w:t xml:space="preserve"># </w:t>
      </w:r>
      <w:r>
        <w:rPr>
          <w:rFonts w:cs="Microsoft Himalaya"/>
          <w:cs/>
          <w:lang w:bidi="bo-CN"/>
        </w:rPr>
        <w:t xml:space="preserve">སེམས་བསྐྱེད་ ལ་སོགས་པའི་ སྡོམ་པ་ ཚུ་ </w:t>
      </w:r>
      <w:r>
        <w:t xml:space="preserve"># </w:t>
      </w:r>
      <w:r>
        <w:rPr>
          <w:rFonts w:cs="Microsoft Himalaya"/>
          <w:cs/>
          <w:lang w:bidi="bo-CN"/>
        </w:rPr>
        <w:t xml:space="preserve">ཞུ་ ནིའི་ གོ་སྐབས་ ཐོབ་ པའི་ ཁར་ </w:t>
      </w:r>
      <w:r>
        <w:t xml:space="preserve"># </w:t>
      </w:r>
      <w:r>
        <w:rPr>
          <w:rFonts w:cs="Microsoft Himalaya"/>
          <w:cs/>
          <w:lang w:bidi="bo-CN"/>
        </w:rPr>
        <w:t xml:space="preserve">ད་རེས་ </w:t>
      </w:r>
      <w:r>
        <w:t xml:space="preserve"># </w:t>
      </w:r>
      <w:r>
        <w:rPr>
          <w:rFonts w:cs="Microsoft Himalaya"/>
          <w:cs/>
          <w:lang w:bidi="bo-CN"/>
        </w:rPr>
        <w:t xml:space="preserve">སྐྱབས་རྗེ་ ནམ་མཁའི་སྙིང་པོ་རིན་པོ་ཆེ་ མཆོག་ ལས་ </w:t>
      </w:r>
      <w:r>
        <w:t xml:space="preserve"># </w:t>
      </w:r>
      <w:r>
        <w:rPr>
          <w:rFonts w:cs="Microsoft Himalaya"/>
          <w:cs/>
          <w:lang w:bidi="bo-CN"/>
        </w:rPr>
        <w:t xml:space="preserve">བཀའ་མའི་དབང་ ཡོངས་རྫོགས་ སྦེ་ </w:t>
      </w:r>
      <w:r>
        <w:t xml:space="preserve"># </w:t>
      </w:r>
      <w:r>
        <w:rPr>
          <w:rFonts w:cs="Microsoft Himalaya"/>
          <w:cs/>
          <w:lang w:bidi="bo-CN"/>
        </w:rPr>
        <w:t xml:space="preserve">འཐོབ་ ཚུགས་ ནི་ དེ་གིས་ </w:t>
      </w:r>
      <w:r>
        <w:t xml:space="preserve"># </w:t>
      </w:r>
      <w:r>
        <w:rPr>
          <w:rFonts w:cs="Microsoft Himalaya"/>
          <w:cs/>
          <w:lang w:bidi="bo-CN"/>
        </w:rPr>
        <w:t xml:space="preserve">ལྷག་པར་དུ་ </w:t>
      </w:r>
      <w:r>
        <w:t xml:space="preserve"># </w:t>
      </w:r>
      <w:r>
        <w:rPr>
          <w:rFonts w:cs="Microsoft Himalaya"/>
          <w:cs/>
          <w:lang w:bidi="bo-CN"/>
        </w:rPr>
        <w:t xml:space="preserve">སེམས་དགའ་ ཡི་ ཟེར་ ཨིནམ་ ད་ </w:t>
      </w:r>
      <w:r>
        <w:t xml:space="preserve"># </w:t>
      </w:r>
      <w:r>
        <w:rPr>
          <w:rFonts w:cs="Microsoft Himalaya"/>
          <w:cs/>
          <w:lang w:bidi="bo-CN"/>
        </w:rPr>
        <w:t xml:space="preserve">མོ་ར་ </w:t>
      </w:r>
      <w:r>
        <w:t xml:space="preserve"># </w:t>
      </w:r>
      <w:r>
        <w:rPr>
          <w:rFonts w:cs="Microsoft Himalaya"/>
          <w:cs/>
          <w:lang w:bidi="bo-CN"/>
        </w:rPr>
        <w:t xml:space="preserve">སྨན་གཡོགམོ་ ཨིན་རུང་ </w:t>
      </w:r>
      <w:r>
        <w:t xml:space="preserve"># </w:t>
      </w:r>
      <w:r>
        <w:rPr>
          <w:rFonts w:cs="Microsoft Himalaya"/>
          <w:cs/>
          <w:lang w:bidi="bo-CN"/>
        </w:rPr>
        <w:t xml:space="preserve">དུས་ཚོད་ ཐོབཔ་ ད་ ར་ </w:t>
      </w:r>
      <w:r>
        <w:t xml:space="preserve"># </w:t>
      </w:r>
      <w:r>
        <w:rPr>
          <w:rFonts w:cs="Microsoft Himalaya"/>
          <w:cs/>
          <w:lang w:bidi="bo-CN"/>
        </w:rPr>
        <w:t xml:space="preserve">ཁ་ཐུན་ དང་ </w:t>
      </w:r>
      <w:r>
        <w:t xml:space="preserve"># </w:t>
      </w:r>
      <w:r>
        <w:rPr>
          <w:rFonts w:cs="Microsoft Himalaya"/>
          <w:cs/>
          <w:lang w:bidi="bo-CN"/>
        </w:rPr>
        <w:t xml:space="preserve">ཉམས་ལེན་ ཚུ་ </w:t>
      </w:r>
      <w:r>
        <w:t xml:space="preserve"># </w:t>
      </w:r>
      <w:r>
        <w:rPr>
          <w:rFonts w:cs="Microsoft Himalaya"/>
          <w:cs/>
          <w:lang w:bidi="bo-CN"/>
        </w:rPr>
        <w:t>འབད་ དོ་ ཟེར་ ཨིན་ པས །</w:t>
      </w:r>
    </w:p>
    <w:p w14:paraId="4E8C17F6" w14:textId="77777777" w:rsidR="00A536DF" w:rsidRDefault="00A536DF" w:rsidP="00A536DF">
      <w:pPr>
        <w:spacing w:after="0"/>
      </w:pPr>
      <w:r>
        <w:rPr>
          <w:rFonts w:cs="Microsoft Himalaya"/>
          <w:cs/>
          <w:lang w:bidi="bo-CN"/>
        </w:rPr>
        <w:t xml:space="preserve"> མོ་ར་ </w:t>
      </w:r>
      <w:r>
        <w:t xml:space="preserve"># </w:t>
      </w:r>
      <w:r>
        <w:rPr>
          <w:rFonts w:cs="Microsoft Himalaya"/>
          <w:cs/>
          <w:lang w:bidi="bo-CN"/>
        </w:rPr>
        <w:t xml:space="preserve">ནང་པའི་ཆོས་ ལུ་ བློ་ཁ་ མ་ བསྒྱུར་ བའི་ ཧེ་མ་ </w:t>
      </w:r>
      <w:r>
        <w:t xml:space="preserve"># </w:t>
      </w:r>
      <w:r>
        <w:rPr>
          <w:rFonts w:cs="Microsoft Himalaya"/>
          <w:cs/>
          <w:lang w:bidi="bo-CN"/>
        </w:rPr>
        <w:t xml:space="preserve">ཐེག་པ་ཆེན་པོའི་ སྐོར་ལས་ </w:t>
      </w:r>
      <w:r>
        <w:t xml:space="preserve"># </w:t>
      </w:r>
      <w:r>
        <w:rPr>
          <w:rFonts w:cs="Microsoft Himalaya"/>
          <w:cs/>
          <w:lang w:bidi="bo-CN"/>
        </w:rPr>
        <w:t xml:space="preserve">དུམ་གྲ་རེ་ </w:t>
      </w:r>
      <w:r>
        <w:t xml:space="preserve"># </w:t>
      </w:r>
      <w:r>
        <w:rPr>
          <w:rFonts w:cs="Microsoft Himalaya"/>
          <w:cs/>
          <w:lang w:bidi="bo-CN"/>
        </w:rPr>
        <w:t xml:space="preserve">ཧ་གོ་ བའི་ ཁར་ </w:t>
      </w:r>
      <w:r>
        <w:t xml:space="preserve"># </w:t>
      </w:r>
      <w:r>
        <w:rPr>
          <w:rFonts w:cs="Microsoft Himalaya"/>
          <w:cs/>
          <w:lang w:bidi="bo-CN"/>
        </w:rPr>
        <w:t xml:space="preserve">ཤུལ་ལས་ </w:t>
      </w:r>
      <w:r>
        <w:t xml:space="preserve"># </w:t>
      </w:r>
      <w:r>
        <w:rPr>
          <w:rFonts w:cs="Microsoft Himalaya"/>
          <w:cs/>
          <w:lang w:bidi="bo-CN"/>
        </w:rPr>
        <w:t xml:space="preserve">རིན་པོ་ཆེ་ </w:t>
      </w:r>
      <w:r>
        <w:t xml:space="preserve"># </w:t>
      </w:r>
      <w:r>
        <w:rPr>
          <w:rFonts w:cs="Microsoft Himalaya"/>
          <w:cs/>
          <w:lang w:bidi="bo-CN"/>
        </w:rPr>
        <w:t xml:space="preserve">ལེ་ཤ་ཅིག་ ར་ </w:t>
      </w:r>
      <w:r>
        <w:t xml:space="preserve"># </w:t>
      </w:r>
      <w:r>
        <w:rPr>
          <w:rFonts w:cs="Microsoft Himalaya"/>
          <w:cs/>
          <w:lang w:bidi="bo-CN"/>
        </w:rPr>
        <w:t xml:space="preserve">མཇལ་ ནིའི་ གོ་སྐབས་ ཐོབ་ མི་ ལུ་ བརྟེན་ </w:t>
      </w:r>
      <w:r>
        <w:t xml:space="preserve"># </w:t>
      </w:r>
      <w:r>
        <w:rPr>
          <w:rFonts w:cs="Microsoft Himalaya"/>
          <w:cs/>
          <w:lang w:bidi="bo-CN"/>
        </w:rPr>
        <w:t xml:space="preserve">ནང་པའི་ཆོས་ ཀྱི་ དགོངས་པ་ དང་ </w:t>
      </w:r>
      <w:r>
        <w:t xml:space="preserve"># </w:t>
      </w:r>
      <w:r>
        <w:rPr>
          <w:rFonts w:cs="Microsoft Himalaya"/>
          <w:cs/>
          <w:lang w:bidi="bo-CN"/>
        </w:rPr>
        <w:t xml:space="preserve">ལྟ་བའི་ སྐོར་ལས་ </w:t>
      </w:r>
      <w:r>
        <w:t xml:space="preserve"># </w:t>
      </w:r>
      <w:r>
        <w:rPr>
          <w:rFonts w:cs="Microsoft Himalaya"/>
          <w:cs/>
          <w:lang w:bidi="bo-CN"/>
        </w:rPr>
        <w:t xml:space="preserve">ལེགས་ཤོམ་ སྦེ་ </w:t>
      </w:r>
      <w:r>
        <w:t xml:space="preserve"># </w:t>
      </w:r>
      <w:r>
        <w:rPr>
          <w:rFonts w:cs="Microsoft Himalaya"/>
          <w:cs/>
          <w:lang w:bidi="bo-CN"/>
        </w:rPr>
        <w:t xml:space="preserve">ཤེས་ ནིའི་ གོ་སྐབས་ འཐོབ་ ནི་ དེ་གིས་ </w:t>
      </w:r>
      <w:r>
        <w:t xml:space="preserve"># </w:t>
      </w:r>
      <w:r>
        <w:rPr>
          <w:rFonts w:cs="Microsoft Himalaya"/>
          <w:cs/>
          <w:lang w:bidi="bo-CN"/>
        </w:rPr>
        <w:t xml:space="preserve">བོན་ཆོས་ འབད་ མི་ དེ་ </w:t>
      </w:r>
      <w:r>
        <w:t xml:space="preserve"># </w:t>
      </w:r>
      <w:r>
        <w:rPr>
          <w:rFonts w:cs="Microsoft Himalaya"/>
          <w:cs/>
          <w:lang w:bidi="bo-CN"/>
        </w:rPr>
        <w:t>སྟོང་ལོག་ བཟུམ་ མའི་ སྣང་བ་ ཤར་ ཡི་ ཟེར་ ཨིན་ པས །</w:t>
      </w:r>
    </w:p>
    <w:p w14:paraId="6F8015CD"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 xml:space="preserve">བཀའ་མའི་དབང་ གནང་ སར་ </w:t>
      </w:r>
      <w:r>
        <w:t xml:space="preserve"># </w:t>
      </w:r>
      <w:r>
        <w:rPr>
          <w:rFonts w:cs="Microsoft Himalaya"/>
          <w:cs/>
          <w:lang w:bidi="bo-CN"/>
        </w:rPr>
        <w:t xml:space="preserve">ཁོང་ </w:t>
      </w:r>
      <w:r>
        <w:t xml:space="preserve">NUM # </w:t>
      </w:r>
      <w:r>
        <w:rPr>
          <w:rFonts w:cs="Microsoft Himalaya"/>
          <w:cs/>
          <w:lang w:bidi="bo-CN"/>
        </w:rPr>
        <w:t xml:space="preserve">ཡང་ </w:t>
      </w:r>
      <w:r>
        <w:t xml:space="preserve"># </w:t>
      </w:r>
      <w:r>
        <w:rPr>
          <w:rFonts w:cs="Microsoft Himalaya"/>
          <w:cs/>
          <w:lang w:bidi="bo-CN"/>
        </w:rPr>
        <w:t xml:space="preserve">འཕྲལ་འཕྲལ་ སྦེ་ ར་ </w:t>
      </w:r>
      <w:r>
        <w:t xml:space="preserve"># </w:t>
      </w:r>
      <w:r>
        <w:rPr>
          <w:rFonts w:cs="Microsoft Himalaya"/>
          <w:cs/>
          <w:lang w:bidi="bo-CN"/>
        </w:rPr>
        <w:t xml:space="preserve">དཀྱི་ར་ དཀྱིས་ ཏེ་ </w:t>
      </w:r>
      <w:r>
        <w:t xml:space="preserve"># </w:t>
      </w:r>
      <w:r>
        <w:rPr>
          <w:rFonts w:cs="Microsoft Himalaya"/>
          <w:cs/>
          <w:lang w:bidi="bo-CN"/>
        </w:rPr>
        <w:t xml:space="preserve">བླ་སྤྲུལ་ དང་ མཁན་པོ་ ཚུ་ </w:t>
      </w:r>
      <w:r>
        <w:t xml:space="preserve"># </w:t>
      </w:r>
      <w:r>
        <w:rPr>
          <w:rFonts w:cs="Microsoft Himalaya"/>
          <w:cs/>
          <w:lang w:bidi="bo-CN"/>
        </w:rPr>
        <w:t xml:space="preserve">གི་ སྦུག་ ལུ་ སྡོད་ སར་ མཐོང་ དོ་ ཡོདཔ་ ད་ </w:t>
      </w:r>
      <w:r>
        <w:t xml:space="preserve"># </w:t>
      </w:r>
      <w:r>
        <w:rPr>
          <w:rFonts w:cs="Microsoft Himalaya"/>
          <w:cs/>
          <w:lang w:bidi="bo-CN"/>
        </w:rPr>
        <w:t xml:space="preserve">ཁོང་ </w:t>
      </w:r>
      <w:r>
        <w:t xml:space="preserve">NUM # </w:t>
      </w:r>
      <w:r>
        <w:rPr>
          <w:rFonts w:cs="Microsoft Himalaya"/>
          <w:cs/>
          <w:lang w:bidi="bo-CN"/>
        </w:rPr>
        <w:t xml:space="preserve">ཀྱིས་ དུས་རྒྱུན་དུ་ </w:t>
      </w:r>
      <w:r>
        <w:t xml:space="preserve"># </w:t>
      </w:r>
      <w:r>
        <w:rPr>
          <w:rFonts w:cs="Microsoft Himalaya"/>
          <w:cs/>
          <w:lang w:bidi="bo-CN"/>
        </w:rPr>
        <w:t xml:space="preserve">སེམས་ མ་ ཡེངས་ པར་ </w:t>
      </w:r>
      <w:r>
        <w:t xml:space="preserve"># </w:t>
      </w:r>
      <w:r>
        <w:rPr>
          <w:rFonts w:cs="Microsoft Himalaya"/>
          <w:cs/>
          <w:lang w:bidi="bo-CN"/>
        </w:rPr>
        <w:t xml:space="preserve">ལེགས་ཤོམ་ སྦེ་ </w:t>
      </w:r>
      <w:r>
        <w:t xml:space="preserve"># </w:t>
      </w:r>
      <w:r>
        <w:rPr>
          <w:rFonts w:cs="Microsoft Himalaya"/>
          <w:cs/>
          <w:lang w:bidi="bo-CN"/>
        </w:rPr>
        <w:t xml:space="preserve">ཆོས་ ཞུ་ སར་ </w:t>
      </w:r>
      <w:r>
        <w:t xml:space="preserve"># </w:t>
      </w:r>
      <w:r>
        <w:rPr>
          <w:rFonts w:cs="Microsoft Himalaya"/>
          <w:cs/>
          <w:lang w:bidi="bo-CN"/>
        </w:rPr>
        <w:t xml:space="preserve">མཐོངམ་ མས་ ཟེར་ </w:t>
      </w:r>
      <w:r>
        <w:t xml:space="preserve"># </w:t>
      </w:r>
      <w:r>
        <w:rPr>
          <w:rFonts w:cs="Microsoft Himalaya"/>
          <w:cs/>
          <w:lang w:bidi="bo-CN"/>
        </w:rPr>
        <w:t>དགེ་སློང་ ཀརྨ་ གིས་ སླབ་ པའི་ གནས་ཚུལ །</w:t>
      </w:r>
    </w:p>
    <w:p w14:paraId="1FD146B8" w14:textId="77777777" w:rsidR="00A536DF" w:rsidRDefault="00A536DF" w:rsidP="00A536DF">
      <w:pPr>
        <w:spacing w:after="0"/>
      </w:pPr>
      <w:r>
        <w:rPr>
          <w:rFonts w:cs="Microsoft Himalaya"/>
          <w:cs/>
          <w:lang w:bidi="bo-CN"/>
        </w:rPr>
        <w:t xml:space="preserve"> རྩི་རང་ ཁྲིམས་འདུན་ གྱིས་ ཕ་སྤད་ </w:t>
      </w:r>
      <w:r>
        <w:t xml:space="preserve">NUM # </w:t>
      </w:r>
      <w:r>
        <w:rPr>
          <w:rFonts w:cs="Microsoft Himalaya"/>
          <w:cs/>
          <w:lang w:bidi="bo-CN"/>
        </w:rPr>
        <w:t>ཀྱི་ རྩོད་དོན་ ཕྱིར་བཏོན །</w:t>
      </w:r>
    </w:p>
    <w:p w14:paraId="3A92D464" w14:textId="77777777" w:rsidR="00A536DF" w:rsidRDefault="00A536DF" w:rsidP="00A536DF">
      <w:pPr>
        <w:spacing w:after="0"/>
      </w:pPr>
      <w:r>
        <w:rPr>
          <w:rFonts w:cs="Microsoft Himalaya"/>
          <w:cs/>
          <w:lang w:bidi="bo-CN"/>
        </w:rPr>
        <w:t xml:space="preserve"> ཡེ་ཤེས་སྒྲོལ་མ །</w:t>
      </w:r>
    </w:p>
    <w:p w14:paraId="2DEAC81C" w14:textId="77777777" w:rsidR="00A536DF" w:rsidRDefault="00A536DF" w:rsidP="00A536DF">
      <w:pPr>
        <w:spacing w:after="0"/>
      </w:pPr>
      <w:r>
        <w:rPr>
          <w:rFonts w:cs="Microsoft Himalaya"/>
          <w:cs/>
          <w:lang w:bidi="bo-CN"/>
        </w:rPr>
        <w:lastRenderedPageBreak/>
        <w:t xml:space="preserve"> ༉ </w:t>
      </w:r>
      <w:r>
        <w:t xml:space="preserve"># </w:t>
      </w:r>
      <w:r>
        <w:rPr>
          <w:rFonts w:cs="Microsoft Himalaya"/>
          <w:cs/>
          <w:lang w:bidi="bo-CN"/>
        </w:rPr>
        <w:t xml:space="preserve">ན་ཧིང་ </w:t>
      </w:r>
      <w:r>
        <w:t xml:space="preserve"># </w:t>
      </w:r>
      <w:r>
        <w:rPr>
          <w:rFonts w:cs="Microsoft Himalaya"/>
          <w:cs/>
          <w:lang w:bidi="bo-CN"/>
        </w:rPr>
        <w:t xml:space="preserve">རྩི་རང་ ཁྲིམས་འདུན་ ལུ་ </w:t>
      </w:r>
      <w:r>
        <w:t xml:space="preserve"># </w:t>
      </w:r>
      <w:r>
        <w:rPr>
          <w:rFonts w:cs="Microsoft Himalaya"/>
          <w:cs/>
          <w:lang w:bidi="bo-CN"/>
        </w:rPr>
        <w:t xml:space="preserve">ཕ་སྤད་ </w:t>
      </w:r>
      <w:r>
        <w:t xml:space="preserve">NUM # </w:t>
      </w:r>
      <w:r>
        <w:rPr>
          <w:rFonts w:cs="Microsoft Himalaya"/>
          <w:cs/>
          <w:lang w:bidi="bo-CN"/>
        </w:rPr>
        <w:t xml:space="preserve">ཀྱི་ བར་ ན་ </w:t>
      </w:r>
      <w:r>
        <w:t xml:space="preserve"># </w:t>
      </w:r>
      <w:r>
        <w:rPr>
          <w:rFonts w:cs="Microsoft Himalaya"/>
          <w:cs/>
          <w:lang w:bidi="bo-CN"/>
        </w:rPr>
        <w:t xml:space="preserve">བཟོ་སྐྲུན་ དང་ འབྲེལ་ བའི་ རྩོད་ཉོག་ ཡི་གུ་ </w:t>
      </w:r>
      <w:r>
        <w:t xml:space="preserve"># </w:t>
      </w:r>
      <w:r>
        <w:rPr>
          <w:rFonts w:cs="Microsoft Himalaya"/>
          <w:cs/>
          <w:lang w:bidi="bo-CN"/>
        </w:rPr>
        <w:t xml:space="preserve">བཙུགས་ ཡོད་ མི་ དེ་ </w:t>
      </w:r>
      <w:r>
        <w:t xml:space="preserve"># </w:t>
      </w:r>
      <w:r>
        <w:rPr>
          <w:rFonts w:cs="Microsoft Himalaya"/>
          <w:cs/>
          <w:lang w:bidi="bo-CN"/>
        </w:rPr>
        <w:t xml:space="preserve">ཁ་ཙ་ </w:t>
      </w:r>
      <w:r>
        <w:t xml:space="preserve"># </w:t>
      </w:r>
      <w:r>
        <w:rPr>
          <w:rFonts w:cs="Microsoft Himalaya"/>
          <w:cs/>
          <w:lang w:bidi="bo-CN"/>
        </w:rPr>
        <w:t>རྫོང་ཁག་ ཁྲིམས་འདུན་ གྱིས་ ཕྱིར་བཏོན་ འབད་ ནུག །</w:t>
      </w:r>
    </w:p>
    <w:p w14:paraId="230BB476" w14:textId="77777777" w:rsidR="00A536DF" w:rsidRDefault="00A536DF" w:rsidP="00A536DF">
      <w:pPr>
        <w:spacing w:after="0"/>
      </w:pPr>
      <w:r>
        <w:rPr>
          <w:rFonts w:cs="Microsoft Himalaya"/>
          <w:cs/>
          <w:lang w:bidi="bo-CN"/>
        </w:rPr>
        <w:t xml:space="preserve"> རྫོང་ཁག་ ཁྲིམས་འདུན་ གྱི་ འགོ་དཔོན་ ཚུ་ གིས་ སླབ་ མིའི་ ནང་ </w:t>
      </w:r>
      <w:r>
        <w:t xml:space="preserve"># </w:t>
      </w:r>
      <w:r>
        <w:rPr>
          <w:rFonts w:cs="Microsoft Himalaya"/>
          <w:cs/>
          <w:lang w:bidi="bo-CN"/>
        </w:rPr>
        <w:t xml:space="preserve">དེ་སྦེ་ </w:t>
      </w:r>
      <w:r>
        <w:t xml:space="preserve"># </w:t>
      </w:r>
      <w:r>
        <w:rPr>
          <w:rFonts w:cs="Microsoft Himalaya"/>
          <w:cs/>
          <w:lang w:bidi="bo-CN"/>
        </w:rPr>
        <w:t>ཕྱིར་བཏོན་ འབད་ མི་ དེ་ ཡང་</w:t>
      </w:r>
    </w:p>
    <w:p w14:paraId="1316E7FD" w14:textId="77777777" w:rsidR="00A536DF" w:rsidRDefault="00A536DF" w:rsidP="00A536DF">
      <w:pPr>
        <w:spacing w:after="0"/>
      </w:pPr>
      <w:r>
        <w:t xml:space="preserve"> # </w:t>
      </w:r>
      <w:r>
        <w:rPr>
          <w:rFonts w:cs="Microsoft Himalaya"/>
          <w:cs/>
          <w:lang w:bidi="bo-CN"/>
        </w:rPr>
        <w:t xml:space="preserve">ན་ཧིང་ ཟླཝ་ </w:t>
      </w:r>
      <w:r>
        <w:t>NUM</w:t>
      </w:r>
      <w:r>
        <w:rPr>
          <w:rFonts w:cs="Microsoft Himalaya"/>
          <w:cs/>
          <w:lang w:bidi="bo-CN"/>
        </w:rPr>
        <w:t xml:space="preserve">པའི་ ནང་ </w:t>
      </w:r>
      <w:r>
        <w:t xml:space="preserve"># </w:t>
      </w:r>
      <w:r>
        <w:rPr>
          <w:rFonts w:cs="Microsoft Himalaya"/>
          <w:cs/>
          <w:lang w:bidi="bo-CN"/>
        </w:rPr>
        <w:t xml:space="preserve">བ་གིར་ཝཱཊ་ གིས་ ཁོ་རའི་ ཨ་པ་ དང་ གཅིག་ཁར་ </w:t>
      </w:r>
      <w:r>
        <w:t xml:space="preserve"># </w:t>
      </w:r>
      <w:r>
        <w:rPr>
          <w:rFonts w:cs="Microsoft Himalaya"/>
          <w:cs/>
          <w:lang w:bidi="bo-CN"/>
        </w:rPr>
        <w:t xml:space="preserve">ནང་འགྲིག་ འབད་ ནི་ ཨིན་ ཟེར་ </w:t>
      </w:r>
      <w:r>
        <w:t xml:space="preserve"># </w:t>
      </w:r>
      <w:r>
        <w:rPr>
          <w:rFonts w:cs="Microsoft Himalaya"/>
          <w:cs/>
          <w:lang w:bidi="bo-CN"/>
        </w:rPr>
        <w:t xml:space="preserve">སླབ་ མི་ དང་ འཁྲིལ་ </w:t>
      </w:r>
      <w:r>
        <w:t xml:space="preserve"># </w:t>
      </w:r>
      <w:r>
        <w:rPr>
          <w:rFonts w:cs="Microsoft Himalaya"/>
          <w:cs/>
          <w:lang w:bidi="bo-CN"/>
        </w:rPr>
        <w:t>ཨིན་ ཟེར་ ཨིན་ པས །</w:t>
      </w:r>
    </w:p>
    <w:p w14:paraId="70CE9592" w14:textId="77777777" w:rsidR="00A536DF" w:rsidRDefault="00A536DF" w:rsidP="00A536DF">
      <w:pPr>
        <w:spacing w:after="0"/>
      </w:pPr>
      <w:r>
        <w:rPr>
          <w:rFonts w:cs="Microsoft Himalaya"/>
          <w:cs/>
          <w:lang w:bidi="bo-CN"/>
        </w:rPr>
        <w:t xml:space="preserve"> རྩོད་དོན་ དེ་ </w:t>
      </w:r>
      <w:r>
        <w:t xml:space="preserve"># </w:t>
      </w:r>
      <w:r>
        <w:rPr>
          <w:rFonts w:cs="Microsoft Himalaya"/>
          <w:cs/>
          <w:lang w:bidi="bo-CN"/>
        </w:rPr>
        <w:t xml:space="preserve">ཚོ་གླིང་ཁ་ རྒེད་འོག་ ལས་ </w:t>
      </w:r>
      <w:r>
        <w:t xml:space="preserve"># </w:t>
      </w:r>
      <w:r>
        <w:rPr>
          <w:rFonts w:cs="Microsoft Himalaya"/>
          <w:cs/>
          <w:lang w:bidi="bo-CN"/>
        </w:rPr>
        <w:t xml:space="preserve">སྐྱེས་ལོ་ </w:t>
      </w:r>
      <w:r>
        <w:t xml:space="preserve">NUM </w:t>
      </w:r>
      <w:r>
        <w:rPr>
          <w:rFonts w:cs="Microsoft Himalaya"/>
          <w:cs/>
          <w:lang w:bidi="bo-CN"/>
        </w:rPr>
        <w:t xml:space="preserve">འབད་མི་ </w:t>
      </w:r>
      <w:r>
        <w:t xml:space="preserve"># </w:t>
      </w:r>
      <w:r>
        <w:rPr>
          <w:rFonts w:cs="Microsoft Himalaya"/>
          <w:cs/>
          <w:lang w:bidi="bo-CN"/>
        </w:rPr>
        <w:t xml:space="preserve">དམ་བྷ་དུར་མོང་གར་ གྱི་ བུ་ དེ་ གིས་ ཁོ་རའི་ ཨ་པ་ གི་ ས་ཆའི་ ནང་ </w:t>
      </w:r>
      <w:r>
        <w:t xml:space="preserve"># </w:t>
      </w:r>
      <w:r>
        <w:rPr>
          <w:rFonts w:cs="Microsoft Himalaya"/>
          <w:cs/>
          <w:lang w:bidi="bo-CN"/>
        </w:rPr>
        <w:t xml:space="preserve">བང་བཙོངས་ ཐོག་ ལས་ </w:t>
      </w:r>
      <w:r>
        <w:t xml:space="preserve"># </w:t>
      </w:r>
      <w:r>
        <w:rPr>
          <w:rFonts w:cs="Microsoft Himalaya"/>
          <w:cs/>
          <w:lang w:bidi="bo-CN"/>
        </w:rPr>
        <w:t xml:space="preserve">ཁྱིམ་ བཟོ་སྐྲུན་ འབད་ མི་ ལུ་ བརྟེན་ </w:t>
      </w:r>
      <w:r>
        <w:t xml:space="preserve"># </w:t>
      </w:r>
      <w:r>
        <w:rPr>
          <w:rFonts w:cs="Microsoft Himalaya"/>
          <w:cs/>
          <w:lang w:bidi="bo-CN"/>
        </w:rPr>
        <w:t xml:space="preserve">ཨ་པ་ གིས་ རྒེད་འོག་ ཡིག་ཚང་ ནང་ </w:t>
      </w:r>
      <w:r>
        <w:t xml:space="preserve"># </w:t>
      </w:r>
      <w:r>
        <w:rPr>
          <w:rFonts w:cs="Microsoft Himalaya"/>
          <w:cs/>
          <w:lang w:bidi="bo-CN"/>
        </w:rPr>
        <w:t>ཉོག་བཤད་ ཡི་གུ་ བཙུགས་ ཡོདཔ་ ཨིན་ པས །</w:t>
      </w:r>
    </w:p>
    <w:p w14:paraId="404CF8E0" w14:textId="77777777" w:rsidR="00A536DF" w:rsidRDefault="00A536DF" w:rsidP="00A536DF">
      <w:pPr>
        <w:spacing w:after="0"/>
      </w:pPr>
      <w:r>
        <w:rPr>
          <w:rFonts w:cs="Microsoft Himalaya"/>
          <w:cs/>
          <w:lang w:bidi="bo-CN"/>
        </w:rPr>
        <w:t xml:space="preserve"> རྒེད་འོག་ ཡིག་ཚང་ གི་ ཁ་ཐུག་ ལས་ འབད་བ་ཅིན་ </w:t>
      </w:r>
      <w:r>
        <w:t xml:space="preserve"># </w:t>
      </w:r>
      <w:r>
        <w:rPr>
          <w:rFonts w:cs="Microsoft Himalaya"/>
          <w:cs/>
          <w:lang w:bidi="bo-CN"/>
        </w:rPr>
        <w:t xml:space="preserve">སྐྱེས་ལོ་ </w:t>
      </w:r>
      <w:r>
        <w:t xml:space="preserve">NUM # </w:t>
      </w:r>
      <w:r>
        <w:rPr>
          <w:rFonts w:cs="Microsoft Himalaya"/>
          <w:cs/>
          <w:lang w:bidi="bo-CN"/>
        </w:rPr>
        <w:t xml:space="preserve">འབད་མི་ </w:t>
      </w:r>
      <w:r>
        <w:t xml:space="preserve"># </w:t>
      </w:r>
      <w:r>
        <w:rPr>
          <w:rFonts w:cs="Microsoft Himalaya"/>
          <w:cs/>
          <w:lang w:bidi="bo-CN"/>
        </w:rPr>
        <w:t xml:space="preserve">བ་གིར་ཝཱཊ་ གིས་ ཁོ་རའི་ ཨ་པ་ ལུ་ </w:t>
      </w:r>
      <w:r>
        <w:t xml:space="preserve"># </w:t>
      </w:r>
      <w:r>
        <w:rPr>
          <w:rFonts w:cs="Microsoft Himalaya"/>
          <w:cs/>
          <w:lang w:bidi="bo-CN"/>
        </w:rPr>
        <w:t xml:space="preserve">ག་ཅི་ཡང་ མ་ སླབ་ པར་ </w:t>
      </w:r>
      <w:r>
        <w:t xml:space="preserve"># </w:t>
      </w:r>
      <w:r>
        <w:rPr>
          <w:rFonts w:cs="Microsoft Himalaya"/>
          <w:cs/>
          <w:lang w:bidi="bo-CN"/>
        </w:rPr>
        <w:t xml:space="preserve">ཁྱིམ་ བཟོ་སྐྲུན་ འབད་ ཡོདཔ་ མ་ཚད་ </w:t>
      </w:r>
      <w:r>
        <w:t xml:space="preserve"># </w:t>
      </w:r>
      <w:r>
        <w:rPr>
          <w:rFonts w:cs="Microsoft Himalaya"/>
          <w:cs/>
          <w:lang w:bidi="bo-CN"/>
        </w:rPr>
        <w:t xml:space="preserve">རྒེད་འོག་ དང་ </w:t>
      </w:r>
      <w:r>
        <w:t xml:space="preserve"># </w:t>
      </w:r>
      <w:r>
        <w:rPr>
          <w:rFonts w:cs="Microsoft Himalaya"/>
          <w:cs/>
          <w:lang w:bidi="bo-CN"/>
        </w:rPr>
        <w:t xml:space="preserve">རྫོང་ཁག་ ལུ་ ཡང་ </w:t>
      </w:r>
      <w:r>
        <w:t xml:space="preserve"># </w:t>
      </w:r>
      <w:r>
        <w:rPr>
          <w:rFonts w:cs="Microsoft Himalaya"/>
          <w:cs/>
          <w:lang w:bidi="bo-CN"/>
        </w:rPr>
        <w:t>སྙན་ཞུ་ མ་ འབད་ བས་ ཟེར་ ཨིན་ པས །</w:t>
      </w:r>
    </w:p>
    <w:p w14:paraId="63F48682" w14:textId="77777777" w:rsidR="00A536DF" w:rsidRDefault="00A536DF" w:rsidP="00A536DF">
      <w:pPr>
        <w:spacing w:after="0"/>
      </w:pPr>
      <w:r>
        <w:rPr>
          <w:rFonts w:cs="Microsoft Himalaya"/>
          <w:cs/>
          <w:lang w:bidi="bo-CN"/>
        </w:rPr>
        <w:t xml:space="preserve"> ཁྲིམས་ དང་ འཁྲིལ་བ་ཅིན་ </w:t>
      </w:r>
      <w:r>
        <w:t xml:space="preserve"># </w:t>
      </w:r>
      <w:r>
        <w:rPr>
          <w:rFonts w:cs="Microsoft Himalaya"/>
          <w:cs/>
          <w:lang w:bidi="bo-CN"/>
        </w:rPr>
        <w:t xml:space="preserve">ཁྱིམ་ བཟོ་སྐྲུན་ འབད་ ནིའི་ དོན་ལུ་ </w:t>
      </w:r>
      <w:r>
        <w:t xml:space="preserve"># </w:t>
      </w:r>
      <w:r>
        <w:rPr>
          <w:rFonts w:cs="Microsoft Himalaya"/>
          <w:cs/>
          <w:lang w:bidi="bo-CN"/>
        </w:rPr>
        <w:t xml:space="preserve">རྒེད་འོག་ དང་ </w:t>
      </w:r>
      <w:r>
        <w:t xml:space="preserve"># </w:t>
      </w:r>
      <w:r>
        <w:rPr>
          <w:rFonts w:cs="Microsoft Himalaya"/>
          <w:cs/>
          <w:lang w:bidi="bo-CN"/>
        </w:rPr>
        <w:t xml:space="preserve">རྫོང་ཁག་ ལས་ </w:t>
      </w:r>
      <w:r>
        <w:t xml:space="preserve"># </w:t>
      </w:r>
      <w:r>
        <w:rPr>
          <w:rFonts w:cs="Microsoft Himalaya"/>
          <w:cs/>
          <w:lang w:bidi="bo-CN"/>
        </w:rPr>
        <w:t xml:space="preserve">གནང་བ་ ཞུ་ དགོཔ་ ཨིན་རུང་ </w:t>
      </w:r>
      <w:r>
        <w:t xml:space="preserve"># </w:t>
      </w:r>
      <w:r>
        <w:rPr>
          <w:rFonts w:cs="Microsoft Himalaya"/>
          <w:cs/>
          <w:lang w:bidi="bo-CN"/>
        </w:rPr>
        <w:t>བ་གིར་ཝཱཊ་ གིས་ དེ་ དང་ བསྟུན་ མ་ འབདཝ་ ཨིན་ པས །</w:t>
      </w:r>
    </w:p>
    <w:p w14:paraId="36D920F6" w14:textId="77777777" w:rsidR="00A536DF" w:rsidRDefault="00A536DF" w:rsidP="00A536DF">
      <w:pPr>
        <w:spacing w:after="0"/>
      </w:pPr>
      <w:r>
        <w:rPr>
          <w:rFonts w:cs="Microsoft Himalaya"/>
          <w:cs/>
          <w:lang w:bidi="bo-CN"/>
        </w:rPr>
        <w:t xml:space="preserve"> དམ་བྷ་དུར་ གྱིས་ རྒེད་འོག་ ཡིག་ཚང་ ནང་ </w:t>
      </w:r>
      <w:r>
        <w:t xml:space="preserve"># </w:t>
      </w:r>
      <w:r>
        <w:rPr>
          <w:rFonts w:cs="Microsoft Himalaya"/>
          <w:cs/>
          <w:lang w:bidi="bo-CN"/>
        </w:rPr>
        <w:t xml:space="preserve">སླབ་ དོ་ བཟུམ་ འབད་བ་ཅིན་ </w:t>
      </w:r>
      <w:r>
        <w:t xml:space="preserve"># </w:t>
      </w:r>
      <w:r>
        <w:rPr>
          <w:rFonts w:cs="Microsoft Himalaya"/>
          <w:cs/>
          <w:lang w:bidi="bo-CN"/>
        </w:rPr>
        <w:t xml:space="preserve">ཁོ་རའི་ བུ་ </w:t>
      </w:r>
      <w:r>
        <w:t xml:space="preserve"># </w:t>
      </w:r>
      <w:r>
        <w:rPr>
          <w:rFonts w:cs="Microsoft Himalaya"/>
          <w:cs/>
          <w:lang w:bidi="bo-CN"/>
        </w:rPr>
        <w:t xml:space="preserve">བ་གིར་ཝཱཊ་ ལུ་ </w:t>
      </w:r>
      <w:r>
        <w:t xml:space="preserve"># </w:t>
      </w:r>
      <w:r>
        <w:rPr>
          <w:rFonts w:cs="Microsoft Himalaya"/>
          <w:cs/>
          <w:lang w:bidi="bo-CN"/>
        </w:rPr>
        <w:t xml:space="preserve">སའི་ བགོ་བཤའ་ དེ་ </w:t>
      </w:r>
      <w:r>
        <w:t xml:space="preserve"># </w:t>
      </w:r>
      <w:r>
        <w:rPr>
          <w:rFonts w:cs="Microsoft Himalaya"/>
          <w:cs/>
          <w:lang w:bidi="bo-CN"/>
        </w:rPr>
        <w:t xml:space="preserve">སཱུན་ཀོཤ་ རང་ཐང་གླིང་ ལས་ </w:t>
      </w:r>
      <w:r>
        <w:t xml:space="preserve"># </w:t>
      </w:r>
      <w:r>
        <w:rPr>
          <w:rFonts w:cs="Microsoft Himalaya"/>
          <w:cs/>
          <w:lang w:bidi="bo-CN"/>
        </w:rPr>
        <w:t xml:space="preserve">བྱིན་ ནི་ དེ་གིས་ </w:t>
      </w:r>
      <w:r>
        <w:t xml:space="preserve"># </w:t>
      </w:r>
      <w:r>
        <w:rPr>
          <w:rFonts w:cs="Microsoft Himalaya"/>
          <w:cs/>
          <w:lang w:bidi="bo-CN"/>
        </w:rPr>
        <w:t xml:space="preserve">ཚོ་གླིང་ཁའི་ ས་ཆ་ དེ་ </w:t>
      </w:r>
      <w:r>
        <w:t xml:space="preserve"># </w:t>
      </w:r>
      <w:r>
        <w:rPr>
          <w:rFonts w:cs="Microsoft Himalaya"/>
          <w:cs/>
          <w:lang w:bidi="bo-CN"/>
        </w:rPr>
        <w:t xml:space="preserve">བཟའ་ཚང་ནང་མི་ ཚུ་ གི་ དོན་ལུ་ </w:t>
      </w:r>
      <w:r>
        <w:t xml:space="preserve"># </w:t>
      </w:r>
      <w:r>
        <w:rPr>
          <w:rFonts w:cs="Microsoft Himalaya"/>
          <w:cs/>
          <w:lang w:bidi="bo-CN"/>
        </w:rPr>
        <w:t>ཨིན་ ཟེར་ ཨིན་ པས །</w:t>
      </w:r>
    </w:p>
    <w:p w14:paraId="42D2613F" w14:textId="77777777" w:rsidR="00A536DF" w:rsidRDefault="00A536DF" w:rsidP="00A536DF">
      <w:pPr>
        <w:spacing w:after="0"/>
      </w:pPr>
      <w:r>
        <w:rPr>
          <w:rFonts w:cs="Microsoft Himalaya"/>
          <w:cs/>
          <w:lang w:bidi="bo-CN"/>
        </w:rPr>
        <w:t xml:space="preserve"> ཚོ་གླིང་ཁ་ རྒེད་འོག་ གི་ འགོ་དཔོན་ ཚུ་ གིས་ གནད་དོན་ དེ་ </w:t>
      </w:r>
      <w:r>
        <w:t xml:space="preserve"># </w:t>
      </w:r>
      <w:r>
        <w:rPr>
          <w:rFonts w:cs="Microsoft Himalaya"/>
          <w:cs/>
          <w:lang w:bidi="bo-CN"/>
        </w:rPr>
        <w:t xml:space="preserve">རྒེད་འོག་ ནང་ ར་ </w:t>
      </w:r>
      <w:r>
        <w:t xml:space="preserve"># </w:t>
      </w:r>
      <w:r>
        <w:rPr>
          <w:rFonts w:cs="Microsoft Himalaya"/>
          <w:cs/>
          <w:lang w:bidi="bo-CN"/>
        </w:rPr>
        <w:t xml:space="preserve">སེལ་ཐབས་ འབད་ ནིའི་ དཔའ་བཅམ་ རུང་ </w:t>
      </w:r>
      <w:r>
        <w:t xml:space="preserve"># </w:t>
      </w:r>
      <w:r>
        <w:rPr>
          <w:rFonts w:cs="Microsoft Himalaya"/>
          <w:cs/>
          <w:lang w:bidi="bo-CN"/>
        </w:rPr>
        <w:t xml:space="preserve">བ་གིར་ཝཱཊ་ གིས་ ངོས་ལེན་ འབད་ མ་ བཏུབ་ མི་ ལུ་ བརྟེན་ </w:t>
      </w:r>
      <w:r>
        <w:t xml:space="preserve"># </w:t>
      </w:r>
      <w:r>
        <w:rPr>
          <w:rFonts w:cs="Microsoft Himalaya"/>
          <w:cs/>
          <w:lang w:bidi="bo-CN"/>
        </w:rPr>
        <w:t>རྫོང་ཁག་ ཁྲིམས་འདུན་ ལུ་ བཏང་ ཡི་ ཟེར་ སླབཔ་ ཨིན་ པས །</w:t>
      </w:r>
    </w:p>
    <w:p w14:paraId="1BE98C99" w14:textId="77777777" w:rsidR="00A536DF" w:rsidRDefault="00A536DF" w:rsidP="00A536DF">
      <w:pPr>
        <w:spacing w:after="0"/>
      </w:pPr>
      <w:r>
        <w:rPr>
          <w:rFonts w:cs="Microsoft Himalaya"/>
          <w:cs/>
          <w:lang w:bidi="bo-CN"/>
        </w:rPr>
        <w:t xml:space="preserve"> རྫོང་ཁག་ ཁྲིམས་འདུན་ འགོ་དཔོན་ གྱིས་ སླབ་ མི་ དང་ འཁྲིལཝ་ ད་ </w:t>
      </w:r>
      <w:r>
        <w:t xml:space="preserve"># </w:t>
      </w:r>
      <w:r>
        <w:rPr>
          <w:rFonts w:cs="Microsoft Himalaya"/>
          <w:cs/>
          <w:lang w:bidi="bo-CN"/>
        </w:rPr>
        <w:t xml:space="preserve">ཁྲིམས་ ཀྱི་ ཁ་ཐུག་ ལས་ </w:t>
      </w:r>
      <w:r>
        <w:t xml:space="preserve"># </w:t>
      </w:r>
      <w:r>
        <w:rPr>
          <w:rFonts w:cs="Microsoft Himalaya"/>
          <w:cs/>
          <w:lang w:bidi="bo-CN"/>
        </w:rPr>
        <w:t xml:space="preserve">བཟོ་སྐྲུན་ འབད་ སའི་ ས་ཁོངས་ ནང་ འགྱོ་ ཞིནམ་ལས་ </w:t>
      </w:r>
      <w:r>
        <w:t xml:space="preserve"># </w:t>
      </w:r>
      <w:r>
        <w:rPr>
          <w:rFonts w:cs="Microsoft Himalaya"/>
          <w:cs/>
          <w:lang w:bidi="bo-CN"/>
        </w:rPr>
        <w:t xml:space="preserve">བཟོ་སྐྲུན་ འབད་ མི་ ཆོག་ ཟེར་ </w:t>
      </w:r>
      <w:r>
        <w:t xml:space="preserve"># </w:t>
      </w:r>
      <w:r>
        <w:rPr>
          <w:rFonts w:cs="Microsoft Himalaya"/>
          <w:cs/>
          <w:lang w:bidi="bo-CN"/>
        </w:rPr>
        <w:t xml:space="preserve">ལན་ཐེངས་ </w:t>
      </w:r>
      <w:r>
        <w:t xml:space="preserve">NUM # </w:t>
      </w:r>
      <w:r>
        <w:rPr>
          <w:rFonts w:cs="Microsoft Himalaya"/>
          <w:cs/>
          <w:lang w:bidi="bo-CN"/>
        </w:rPr>
        <w:t xml:space="preserve">སླབ་ ཡོདཔ་ ཨིན་རུང་ </w:t>
      </w:r>
      <w:r>
        <w:t xml:space="preserve"># </w:t>
      </w:r>
      <w:r>
        <w:rPr>
          <w:rFonts w:cs="Microsoft Himalaya"/>
          <w:cs/>
          <w:lang w:bidi="bo-CN"/>
        </w:rPr>
        <w:t xml:space="preserve">ཁོ་ གིས་ ཁྲིམས་ ལུ་ ཡང་ </w:t>
      </w:r>
      <w:r>
        <w:t xml:space="preserve"># </w:t>
      </w:r>
      <w:r>
        <w:rPr>
          <w:rFonts w:cs="Microsoft Himalaya"/>
          <w:cs/>
          <w:lang w:bidi="bo-CN"/>
        </w:rPr>
        <w:t xml:space="preserve">གནས་ མ་ བཏུབ་ པར་ </w:t>
      </w:r>
      <w:r>
        <w:t xml:space="preserve"># </w:t>
      </w:r>
      <w:r>
        <w:rPr>
          <w:rFonts w:cs="Microsoft Himalaya"/>
          <w:cs/>
          <w:lang w:bidi="bo-CN"/>
        </w:rPr>
        <w:t>བཟོ་སྐྲུན་ འབད་ ནུག་ ཟེར་ ཨིན་ པས །</w:t>
      </w:r>
    </w:p>
    <w:p w14:paraId="69C393D5" w14:textId="77777777" w:rsidR="00A536DF" w:rsidRDefault="00A536DF" w:rsidP="00A536DF">
      <w:pPr>
        <w:spacing w:after="0"/>
      </w:pPr>
      <w:r>
        <w:rPr>
          <w:rFonts w:cs="Microsoft Himalaya"/>
          <w:cs/>
          <w:lang w:bidi="bo-CN"/>
        </w:rPr>
        <w:t xml:space="preserve"> ཁོ་ གིས་ འབད་བ་ཅིན་ </w:t>
      </w:r>
      <w:r>
        <w:t xml:space="preserve"># </w:t>
      </w:r>
      <w:r>
        <w:rPr>
          <w:rFonts w:cs="Microsoft Himalaya"/>
          <w:cs/>
          <w:lang w:bidi="bo-CN"/>
        </w:rPr>
        <w:t xml:space="preserve">རྫོང་ཁག་ དང་ </w:t>
      </w:r>
      <w:r>
        <w:t xml:space="preserve"># </w:t>
      </w:r>
      <w:r>
        <w:rPr>
          <w:rFonts w:cs="Microsoft Himalaya"/>
          <w:cs/>
          <w:lang w:bidi="bo-CN"/>
        </w:rPr>
        <w:t xml:space="preserve">གཞན་མིའི་ ཁྲོམ་ ནང་ འབད་བ་ཅིན་ </w:t>
      </w:r>
      <w:r>
        <w:t xml:space="preserve"># </w:t>
      </w:r>
      <w:r>
        <w:rPr>
          <w:rFonts w:cs="Microsoft Himalaya"/>
          <w:cs/>
          <w:lang w:bidi="bo-CN"/>
        </w:rPr>
        <w:t xml:space="preserve">ཁྲིམས་འགལ་ ཐོག་ </w:t>
      </w:r>
      <w:r>
        <w:t xml:space="preserve"># </w:t>
      </w:r>
      <w:r>
        <w:rPr>
          <w:rFonts w:cs="Microsoft Himalaya"/>
          <w:cs/>
          <w:lang w:bidi="bo-CN"/>
        </w:rPr>
        <w:t xml:space="preserve">ཁྱིམ་ བཟོ་སྐྲུན་ འབད་ བ་ ཅིན་ </w:t>
      </w:r>
      <w:r>
        <w:t xml:space="preserve"># </w:t>
      </w:r>
      <w:r>
        <w:rPr>
          <w:rFonts w:cs="Microsoft Himalaya"/>
          <w:cs/>
          <w:lang w:bidi="bo-CN"/>
        </w:rPr>
        <w:t xml:space="preserve">འདི་འཕྲོ་ལས་ </w:t>
      </w:r>
      <w:r>
        <w:t xml:space="preserve"># </w:t>
      </w:r>
      <w:r>
        <w:rPr>
          <w:rFonts w:cs="Microsoft Himalaya"/>
          <w:cs/>
          <w:lang w:bidi="bo-CN"/>
        </w:rPr>
        <w:t xml:space="preserve">ཁྱིམ་ བརྡལ་གཏང་ དོ་ ཡོད་ རུང་ </w:t>
      </w:r>
      <w:r>
        <w:t xml:space="preserve"># </w:t>
      </w:r>
      <w:r>
        <w:rPr>
          <w:rFonts w:cs="Microsoft Himalaya"/>
          <w:cs/>
          <w:lang w:bidi="bo-CN"/>
        </w:rPr>
        <w:t xml:space="preserve">རྒེད་འོག་ ནང་ </w:t>
      </w:r>
      <w:r>
        <w:t xml:space="preserve"># </w:t>
      </w:r>
      <w:r>
        <w:rPr>
          <w:rFonts w:cs="Microsoft Himalaya"/>
          <w:cs/>
          <w:lang w:bidi="bo-CN"/>
        </w:rPr>
        <w:t xml:space="preserve">ལྷོད་ པའི་ བསྒང་ ལས་ </w:t>
      </w:r>
      <w:r>
        <w:t xml:space="preserve"># </w:t>
      </w:r>
      <w:r>
        <w:rPr>
          <w:rFonts w:cs="Microsoft Himalaya"/>
          <w:cs/>
          <w:lang w:bidi="bo-CN"/>
        </w:rPr>
        <w:t xml:space="preserve">ཁྲིམས་ལུགས་ ཟེརཝ་ </w:t>
      </w:r>
      <w:r>
        <w:t xml:space="preserve"># </w:t>
      </w:r>
      <w:r>
        <w:rPr>
          <w:rFonts w:cs="Microsoft Himalaya"/>
          <w:cs/>
          <w:lang w:bidi="bo-CN"/>
        </w:rPr>
        <w:t xml:space="preserve">ག་ནི་ཡང་ </w:t>
      </w:r>
      <w:r>
        <w:t xml:space="preserve"># </w:t>
      </w:r>
      <w:r>
        <w:rPr>
          <w:rFonts w:cs="Microsoft Himalaya"/>
          <w:cs/>
          <w:lang w:bidi="bo-CN"/>
        </w:rPr>
        <w:t xml:space="preserve">མེད་ ནི་ དེ་གིས་ </w:t>
      </w:r>
      <w:r>
        <w:t xml:space="preserve"># </w:t>
      </w:r>
      <w:r>
        <w:rPr>
          <w:rFonts w:cs="Microsoft Himalaya"/>
          <w:cs/>
          <w:lang w:bidi="bo-CN"/>
        </w:rPr>
        <w:t xml:space="preserve">ལཱ་ འབདཝ་ ད་ </w:t>
      </w:r>
      <w:r>
        <w:t xml:space="preserve"># </w:t>
      </w:r>
      <w:r>
        <w:rPr>
          <w:rFonts w:cs="Microsoft Himalaya"/>
          <w:cs/>
          <w:lang w:bidi="bo-CN"/>
        </w:rPr>
        <w:t>སྟབས་ མ་ བདེ་ ཟེར་ ཨིན་ པས །</w:t>
      </w:r>
    </w:p>
    <w:p w14:paraId="0F0B52CF"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ཤུལ་ལས་ </w:t>
      </w:r>
      <w:r>
        <w:t xml:space="preserve"># </w:t>
      </w:r>
      <w:r>
        <w:rPr>
          <w:rFonts w:cs="Microsoft Himalaya"/>
          <w:cs/>
          <w:lang w:bidi="bo-CN"/>
        </w:rPr>
        <w:t xml:space="preserve">རྒེད་འོག་ ནང་ </w:t>
      </w:r>
      <w:r>
        <w:t xml:space="preserve"># </w:t>
      </w:r>
      <w:r>
        <w:rPr>
          <w:rFonts w:cs="Microsoft Himalaya"/>
          <w:cs/>
          <w:lang w:bidi="bo-CN"/>
        </w:rPr>
        <w:t xml:space="preserve">སྟབས་བདེ་ཏོག་ཏོ་ འབྱུང་ ནིའི་ དོན་ལུ་ </w:t>
      </w:r>
      <w:r>
        <w:t xml:space="preserve"># </w:t>
      </w:r>
      <w:r>
        <w:rPr>
          <w:rFonts w:cs="Microsoft Himalaya"/>
          <w:cs/>
          <w:lang w:bidi="bo-CN"/>
        </w:rPr>
        <w:t xml:space="preserve">ཁྲིམས་ལུགས་ ཚུ་ </w:t>
      </w:r>
      <w:r>
        <w:t xml:space="preserve"># </w:t>
      </w:r>
      <w:r>
        <w:rPr>
          <w:rFonts w:cs="Microsoft Himalaya"/>
          <w:cs/>
          <w:lang w:bidi="bo-CN"/>
        </w:rPr>
        <w:t xml:space="preserve">སྔོན་གོང་ ལས་ </w:t>
      </w:r>
      <w:r>
        <w:t xml:space="preserve"># </w:t>
      </w:r>
      <w:r>
        <w:rPr>
          <w:rFonts w:cs="Microsoft Himalaya"/>
          <w:cs/>
          <w:lang w:bidi="bo-CN"/>
        </w:rPr>
        <w:t xml:space="preserve">ཏན་ཏན་ བཟོ་ དགོཔ་ </w:t>
      </w:r>
      <w:r>
        <w:t xml:space="preserve"># </w:t>
      </w:r>
      <w:r>
        <w:rPr>
          <w:rFonts w:cs="Microsoft Himalaya"/>
          <w:cs/>
          <w:lang w:bidi="bo-CN"/>
        </w:rPr>
        <w:t>ཁག་ ཆེ་ ཟེར་ ཨིན་ པའི་ གནས་ཚུལ །</w:t>
      </w:r>
    </w:p>
    <w:p w14:paraId="40748F6A" w14:textId="77777777" w:rsidR="00A536DF" w:rsidRDefault="00A536DF" w:rsidP="00A536DF">
      <w:pPr>
        <w:spacing w:after="0"/>
      </w:pPr>
      <w:r>
        <w:rPr>
          <w:rFonts w:cs="Microsoft Himalaya"/>
          <w:cs/>
          <w:lang w:bidi="bo-CN"/>
        </w:rPr>
        <w:t xml:space="preserve"> གཞན་དང་མ་འདྲ་བའི་ </w:t>
      </w:r>
      <w:r>
        <w:t xml:space="preserve"># </w:t>
      </w:r>
      <w:r>
        <w:rPr>
          <w:rFonts w:cs="Microsoft Himalaya"/>
          <w:cs/>
          <w:lang w:bidi="bo-CN"/>
        </w:rPr>
        <w:t>མོང་སྒར་ དགོངས་འདུས་པའི་ ཁ་སྐད །</w:t>
      </w:r>
    </w:p>
    <w:p w14:paraId="52AEA289" w14:textId="77777777" w:rsidR="00A536DF" w:rsidRDefault="00A536DF" w:rsidP="00A536DF">
      <w:pPr>
        <w:spacing w:after="0"/>
      </w:pPr>
      <w:r>
        <w:rPr>
          <w:rFonts w:cs="Microsoft Himalaya"/>
          <w:cs/>
          <w:lang w:bidi="bo-CN"/>
        </w:rPr>
        <w:t xml:space="preserve"> ཚེ་རིང་རྣམ་རྒྱལ །</w:t>
      </w:r>
    </w:p>
    <w:p w14:paraId="109E311F"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ཁབ་ ནང་ </w:t>
      </w:r>
      <w:r>
        <w:t xml:space="preserve"># </w:t>
      </w:r>
      <w:r>
        <w:rPr>
          <w:rFonts w:cs="Microsoft Himalaya"/>
          <w:cs/>
          <w:lang w:bidi="bo-CN"/>
        </w:rPr>
        <w:t xml:space="preserve">ཁ་སྐད་ མ་འདྲཝ་ ལེ་ཤ་ ཡོད་ པའི་ ནང་ ལས་ </w:t>
      </w:r>
      <w:r>
        <w:t xml:space="preserve"># </w:t>
      </w:r>
      <w:r>
        <w:rPr>
          <w:rFonts w:cs="Microsoft Himalaya"/>
          <w:cs/>
          <w:lang w:bidi="bo-CN"/>
        </w:rPr>
        <w:t xml:space="preserve">མོང་སྒར་ དགོངས་འདུས་པའི་ </w:t>
      </w:r>
      <w:r>
        <w:t xml:space="preserve"># </w:t>
      </w:r>
      <w:r>
        <w:rPr>
          <w:rFonts w:cs="Microsoft Himalaya"/>
          <w:cs/>
          <w:lang w:bidi="bo-CN"/>
        </w:rPr>
        <w:t xml:space="preserve">ཁ་སྐད་ དེ་ </w:t>
      </w:r>
      <w:r>
        <w:t xml:space="preserve"># </w:t>
      </w:r>
      <w:r>
        <w:rPr>
          <w:rFonts w:cs="Microsoft Himalaya"/>
          <w:cs/>
          <w:lang w:bidi="bo-CN"/>
        </w:rPr>
        <w:t>ག་དང་ཡང་ མ་འདྲཝ་ ཅིག་ ཨིན་ པས །</w:t>
      </w:r>
    </w:p>
    <w:p w14:paraId="1FCF3374" w14:textId="77777777" w:rsidR="00A536DF" w:rsidRDefault="00A536DF" w:rsidP="00A536DF">
      <w:pPr>
        <w:spacing w:after="0"/>
      </w:pPr>
      <w:r>
        <w:rPr>
          <w:rFonts w:cs="Microsoft Himalaya"/>
          <w:cs/>
          <w:lang w:bidi="bo-CN"/>
        </w:rPr>
        <w:t xml:space="preserve"> དགོངས་འདུས་པའི་ ཁ་སྐད་ ནང་ </w:t>
      </w:r>
      <w:r>
        <w:t xml:space="preserve"># </w:t>
      </w:r>
      <w:r>
        <w:rPr>
          <w:rFonts w:cs="Microsoft Himalaya"/>
          <w:cs/>
          <w:lang w:bidi="bo-CN"/>
        </w:rPr>
        <w:t xml:space="preserve">ས་གནས་ གཞན་ གྱི་ མིང་ཚིག་ དག་པ་ཅིག་ </w:t>
      </w:r>
      <w:r>
        <w:t xml:space="preserve"># </w:t>
      </w:r>
      <w:r>
        <w:rPr>
          <w:rFonts w:cs="Microsoft Himalaya"/>
          <w:cs/>
          <w:lang w:bidi="bo-CN"/>
        </w:rPr>
        <w:t xml:space="preserve">ལག་ལེན་ འཐབ་ དོ་ ཡོདཔ་ ཨིན་རུང་ </w:t>
      </w:r>
      <w:r>
        <w:t xml:space="preserve"># </w:t>
      </w:r>
      <w:r>
        <w:rPr>
          <w:rFonts w:cs="Microsoft Himalaya"/>
          <w:cs/>
          <w:lang w:bidi="bo-CN"/>
        </w:rPr>
        <w:t xml:space="preserve">གཞན་ རྣམས་ ག་ར་ </w:t>
      </w:r>
      <w:r>
        <w:t xml:space="preserve"># </w:t>
      </w:r>
      <w:r>
        <w:rPr>
          <w:rFonts w:cs="Microsoft Himalaya"/>
          <w:cs/>
          <w:lang w:bidi="bo-CN"/>
        </w:rPr>
        <w:t>མ་འདྲཝ་ སྦེ་ ར་ ཡོདཔ་ ཨིན་ པས །</w:t>
      </w:r>
    </w:p>
    <w:p w14:paraId="6AF59DAA"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དུམ་གྲ་ཅིག་ ལུ་ </w:t>
      </w:r>
      <w:r>
        <w:t xml:space="preserve"># </w:t>
      </w:r>
      <w:r>
        <w:rPr>
          <w:rFonts w:cs="Microsoft Himalaya"/>
          <w:cs/>
          <w:lang w:bidi="bo-CN"/>
        </w:rPr>
        <w:t xml:space="preserve">ཨེ་ཏི་ དང་ </w:t>
      </w:r>
      <w:r>
        <w:t xml:space="preserve"># </w:t>
      </w:r>
      <w:r>
        <w:rPr>
          <w:rFonts w:cs="Microsoft Himalaya"/>
          <w:cs/>
          <w:lang w:bidi="bo-CN"/>
        </w:rPr>
        <w:t xml:space="preserve">ག་དེམ་ཅིག་ ལུ་ </w:t>
      </w:r>
      <w:r>
        <w:t xml:space="preserve"># </w:t>
      </w:r>
      <w:r>
        <w:rPr>
          <w:rFonts w:cs="Microsoft Himalaya"/>
          <w:cs/>
          <w:lang w:bidi="bo-CN"/>
        </w:rPr>
        <w:t xml:space="preserve">ཀ་ཏི་ ཟེར་ </w:t>
      </w:r>
      <w:r>
        <w:t xml:space="preserve"># </w:t>
      </w:r>
      <w:r>
        <w:rPr>
          <w:rFonts w:cs="Microsoft Himalaya"/>
          <w:cs/>
          <w:lang w:bidi="bo-CN"/>
        </w:rPr>
        <w:t xml:space="preserve">ལྷོ་མཚམས་པའི་ ཁ་སྐད་ དང་ </w:t>
      </w:r>
      <w:r>
        <w:t xml:space="preserve"># </w:t>
      </w:r>
      <w:r>
        <w:rPr>
          <w:rFonts w:cs="Microsoft Himalaya"/>
          <w:cs/>
          <w:lang w:bidi="bo-CN"/>
        </w:rPr>
        <w:t xml:space="preserve">ཆ་འདྲ་ སུ་ སྦེ་ ཡོདཔ་ ད་ </w:t>
      </w:r>
      <w:r>
        <w:t xml:space="preserve"># </w:t>
      </w:r>
      <w:r>
        <w:rPr>
          <w:rFonts w:cs="Microsoft Himalaya"/>
          <w:cs/>
          <w:lang w:bidi="bo-CN"/>
        </w:rPr>
        <w:t xml:space="preserve">ཁྱིམ་ ལུ་ ཀིང་ ཟེར་ </w:t>
      </w:r>
      <w:r>
        <w:t xml:space="preserve"># </w:t>
      </w:r>
      <w:r>
        <w:rPr>
          <w:rFonts w:cs="Microsoft Himalaya"/>
          <w:cs/>
          <w:lang w:bidi="bo-CN"/>
        </w:rPr>
        <w:t xml:space="preserve">ཨིང་སྐད་ ནང་ ལས་ </w:t>
      </w:r>
      <w:r>
        <w:t xml:space="preserve"># </w:t>
      </w:r>
      <w:r>
        <w:rPr>
          <w:rFonts w:cs="Microsoft Himalaya"/>
          <w:cs/>
          <w:lang w:bidi="bo-CN"/>
        </w:rPr>
        <w:t xml:space="preserve">རྒྱལཔོ་ ལུ་ སླབ་ མི་ དང་ </w:t>
      </w:r>
      <w:r>
        <w:t xml:space="preserve"># </w:t>
      </w:r>
      <w:r>
        <w:rPr>
          <w:rFonts w:cs="Microsoft Himalaya"/>
          <w:cs/>
          <w:lang w:bidi="bo-CN"/>
        </w:rPr>
        <w:t xml:space="preserve">མེད་ ཟེརཝ་ ད་ </w:t>
      </w:r>
      <w:r>
        <w:t xml:space="preserve"># </w:t>
      </w:r>
      <w:r>
        <w:rPr>
          <w:rFonts w:cs="Microsoft Himalaya"/>
          <w:cs/>
          <w:lang w:bidi="bo-CN"/>
        </w:rPr>
        <w:t xml:space="preserve">མང་ཀ་ ཟེར་ </w:t>
      </w:r>
      <w:r>
        <w:t xml:space="preserve"># </w:t>
      </w:r>
      <w:r>
        <w:rPr>
          <w:rFonts w:cs="Microsoft Himalaya"/>
          <w:cs/>
          <w:lang w:bidi="bo-CN"/>
        </w:rPr>
        <w:t xml:space="preserve">ཤར་ཕྱོགས་པའི་ ཁ་སྐད་ ནང་ ལས་ </w:t>
      </w:r>
      <w:r>
        <w:t xml:space="preserve"># </w:t>
      </w:r>
      <w:r>
        <w:rPr>
          <w:rFonts w:cs="Microsoft Himalaya"/>
          <w:cs/>
          <w:lang w:bidi="bo-CN"/>
        </w:rPr>
        <w:t xml:space="preserve">མ་ཀ་ ཟེར་ མེད་ ལུ་ </w:t>
      </w:r>
      <w:r>
        <w:t xml:space="preserve"># </w:t>
      </w:r>
      <w:r>
        <w:rPr>
          <w:rFonts w:cs="Microsoft Himalaya"/>
          <w:cs/>
          <w:lang w:bidi="bo-CN"/>
        </w:rPr>
        <w:t xml:space="preserve">སླབ་ དོ་ བཟུམ་ དང་ </w:t>
      </w:r>
      <w:r>
        <w:t xml:space="preserve"># </w:t>
      </w:r>
      <w:r>
        <w:rPr>
          <w:rFonts w:cs="Microsoft Himalaya"/>
          <w:cs/>
          <w:lang w:bidi="bo-CN"/>
        </w:rPr>
        <w:t xml:space="preserve">དེ་ བཟུམ་སྦེ་ </w:t>
      </w:r>
      <w:r>
        <w:t xml:space="preserve"># </w:t>
      </w:r>
      <w:r>
        <w:rPr>
          <w:rFonts w:cs="Microsoft Himalaya"/>
          <w:cs/>
          <w:lang w:bidi="bo-CN"/>
        </w:rPr>
        <w:t xml:space="preserve">ཁེངས་ཁ་ ལས་ </w:t>
      </w:r>
      <w:r>
        <w:t xml:space="preserve"># </w:t>
      </w:r>
      <w:r>
        <w:rPr>
          <w:rFonts w:cs="Microsoft Himalaya"/>
          <w:cs/>
          <w:lang w:bidi="bo-CN"/>
        </w:rPr>
        <w:t xml:space="preserve">ཨ་ལུ་ ལུ་ </w:t>
      </w:r>
      <w:r>
        <w:t xml:space="preserve"># </w:t>
      </w:r>
      <w:r>
        <w:rPr>
          <w:rFonts w:cs="Microsoft Himalaya"/>
          <w:cs/>
          <w:lang w:bidi="bo-CN"/>
        </w:rPr>
        <w:t xml:space="preserve">ཨོ་ལོ་ ཟེར་ མི་ དང་ འདྲ་ བའི་ ཁར་ </w:t>
      </w:r>
      <w:r>
        <w:t xml:space="preserve"># </w:t>
      </w:r>
      <w:r>
        <w:rPr>
          <w:rFonts w:cs="Microsoft Himalaya"/>
          <w:cs/>
          <w:lang w:bidi="bo-CN"/>
        </w:rPr>
        <w:t xml:space="preserve">གཞན་ ཡང་ </w:t>
      </w:r>
      <w:r>
        <w:t xml:space="preserve"># </w:t>
      </w:r>
      <w:r>
        <w:rPr>
          <w:rFonts w:cs="Microsoft Himalaya"/>
          <w:cs/>
          <w:lang w:bidi="bo-CN"/>
        </w:rPr>
        <w:t xml:space="preserve">ཁ་སྐད་ གཞན་དང་མ་གཅིག་པའི་ པཱ་ར་ ཟེར་ </w:t>
      </w:r>
      <w:r>
        <w:t xml:space="preserve"># </w:t>
      </w:r>
      <w:r>
        <w:rPr>
          <w:rFonts w:cs="Microsoft Himalaya"/>
          <w:cs/>
          <w:lang w:bidi="bo-CN"/>
        </w:rPr>
        <w:t xml:space="preserve">འབག་ཤོག་ དང་ </w:t>
      </w:r>
      <w:r>
        <w:t xml:space="preserve"># </w:t>
      </w:r>
      <w:r>
        <w:rPr>
          <w:rFonts w:cs="Microsoft Himalaya"/>
          <w:cs/>
          <w:lang w:bidi="bo-CN"/>
        </w:rPr>
        <w:t xml:space="preserve">ཤོག་ ཟེརཝ་ ད་ ཉི་ན་ </w:t>
      </w:r>
      <w:r>
        <w:t xml:space="preserve"># </w:t>
      </w:r>
      <w:r>
        <w:rPr>
          <w:rFonts w:cs="Microsoft Himalaya"/>
          <w:cs/>
          <w:lang w:bidi="bo-CN"/>
        </w:rPr>
        <w:t xml:space="preserve">ཆུ་ ལུ་ དྭང་ལི་ </w:t>
      </w:r>
      <w:r>
        <w:t xml:space="preserve"># </w:t>
      </w:r>
      <w:r>
        <w:rPr>
          <w:rFonts w:cs="Microsoft Himalaya"/>
          <w:cs/>
          <w:lang w:bidi="bo-CN"/>
        </w:rPr>
        <w:t xml:space="preserve">སྒང་ ལུ་ ཛོང་ ཟེར་ </w:t>
      </w:r>
      <w:r>
        <w:t xml:space="preserve"># </w:t>
      </w:r>
      <w:r>
        <w:rPr>
          <w:rFonts w:cs="Microsoft Himalaya"/>
          <w:cs/>
          <w:lang w:bidi="bo-CN"/>
        </w:rPr>
        <w:t>སླབ་ དོ་ ཡོདཔ་ ཨིན་ པས །</w:t>
      </w:r>
    </w:p>
    <w:p w14:paraId="6BAE6942" w14:textId="77777777" w:rsidR="00A536DF" w:rsidRDefault="00A536DF" w:rsidP="00A536DF">
      <w:pPr>
        <w:spacing w:after="0"/>
      </w:pPr>
      <w:r>
        <w:rPr>
          <w:rFonts w:cs="Microsoft Himalaya"/>
          <w:cs/>
          <w:lang w:bidi="bo-CN"/>
        </w:rPr>
        <w:t xml:space="preserve"> དེ་ བཟུམ་སྦེ་ </w:t>
      </w:r>
      <w:r>
        <w:t xml:space="preserve"># </w:t>
      </w:r>
      <w:r>
        <w:rPr>
          <w:rFonts w:cs="Microsoft Himalaya"/>
          <w:cs/>
          <w:lang w:bidi="bo-CN"/>
        </w:rPr>
        <w:t xml:space="preserve">གྱངས་ཁ་ བརྩི་ ཐངས་ ཡང་ </w:t>
      </w:r>
      <w:r>
        <w:t xml:space="preserve">NUM # </w:t>
      </w:r>
      <w:r>
        <w:rPr>
          <w:rFonts w:cs="Microsoft Himalaya"/>
          <w:cs/>
          <w:lang w:bidi="bo-CN"/>
        </w:rPr>
        <w:t xml:space="preserve">ལས་ </w:t>
      </w:r>
      <w:r>
        <w:t xml:space="preserve">NUM # </w:t>
      </w:r>
      <w:r>
        <w:rPr>
          <w:rFonts w:cs="Microsoft Himalaya"/>
          <w:cs/>
          <w:lang w:bidi="bo-CN"/>
        </w:rPr>
        <w:t xml:space="preserve">ཚུན་ ལུ་ </w:t>
      </w:r>
      <w:r>
        <w:t xml:space="preserve"># </w:t>
      </w:r>
      <w:r>
        <w:rPr>
          <w:rFonts w:cs="Microsoft Himalaya"/>
          <w:cs/>
          <w:lang w:bidi="bo-CN"/>
        </w:rPr>
        <w:t xml:space="preserve">ཏི་ </w:t>
      </w:r>
      <w:r>
        <w:t xml:space="preserve"># </w:t>
      </w:r>
      <w:r>
        <w:rPr>
          <w:rFonts w:cs="Microsoft Himalaya"/>
          <w:cs/>
          <w:lang w:bidi="bo-CN"/>
        </w:rPr>
        <w:t xml:space="preserve">ནི་ཙ་ </w:t>
      </w:r>
      <w:r>
        <w:t xml:space="preserve"># </w:t>
      </w:r>
      <w:r>
        <w:rPr>
          <w:rFonts w:cs="Microsoft Himalaya"/>
          <w:cs/>
          <w:lang w:bidi="bo-CN"/>
        </w:rPr>
        <w:t xml:space="preserve">ཏོ་ཝ་ </w:t>
      </w:r>
      <w:r>
        <w:t xml:space="preserve"># </w:t>
      </w:r>
      <w:r>
        <w:rPr>
          <w:rFonts w:cs="Microsoft Himalaya"/>
          <w:cs/>
          <w:lang w:bidi="bo-CN"/>
        </w:rPr>
        <w:t xml:space="preserve">པི་ཡ་ </w:t>
      </w:r>
      <w:r>
        <w:t xml:space="preserve"># </w:t>
      </w:r>
      <w:r>
        <w:rPr>
          <w:rFonts w:cs="Microsoft Himalaya"/>
          <w:cs/>
          <w:lang w:bidi="bo-CN"/>
        </w:rPr>
        <w:t xml:space="preserve">ལྔ་བ་ </w:t>
      </w:r>
      <w:r>
        <w:t xml:space="preserve"># </w:t>
      </w:r>
      <w:r>
        <w:rPr>
          <w:rFonts w:cs="Microsoft Himalaya"/>
          <w:cs/>
          <w:lang w:bidi="bo-CN"/>
        </w:rPr>
        <w:t xml:space="preserve">ཀུག་པ་ </w:t>
      </w:r>
      <w:r>
        <w:t xml:space="preserve"># </w:t>
      </w:r>
      <w:r>
        <w:rPr>
          <w:rFonts w:cs="Microsoft Himalaya"/>
          <w:cs/>
          <w:lang w:bidi="bo-CN"/>
        </w:rPr>
        <w:t xml:space="preserve">ཟུག་པ་ </w:t>
      </w:r>
      <w:r>
        <w:t xml:space="preserve"># </w:t>
      </w:r>
      <w:r>
        <w:rPr>
          <w:rFonts w:cs="Microsoft Himalaya"/>
          <w:cs/>
          <w:lang w:bidi="bo-CN"/>
        </w:rPr>
        <w:t xml:space="preserve">ཡེད་པ་ </w:t>
      </w:r>
      <w:r>
        <w:t xml:space="preserve"># </w:t>
      </w:r>
      <w:r>
        <w:rPr>
          <w:rFonts w:cs="Microsoft Himalaya"/>
          <w:cs/>
          <w:lang w:bidi="bo-CN"/>
        </w:rPr>
        <w:t xml:space="preserve">དགུ་བ་ </w:t>
      </w:r>
      <w:r>
        <w:t xml:space="preserve"># </w:t>
      </w:r>
      <w:r>
        <w:rPr>
          <w:rFonts w:cs="Microsoft Himalaya"/>
          <w:cs/>
          <w:lang w:bidi="bo-CN"/>
        </w:rPr>
        <w:t xml:space="preserve">དི་ཡ་ </w:t>
      </w:r>
      <w:r>
        <w:t xml:space="preserve"># </w:t>
      </w:r>
      <w:r>
        <w:rPr>
          <w:rFonts w:cs="Microsoft Himalaya"/>
          <w:cs/>
          <w:lang w:bidi="bo-CN"/>
        </w:rPr>
        <w:t xml:space="preserve">ཟེར་ </w:t>
      </w:r>
      <w:r>
        <w:t xml:space="preserve"># </w:t>
      </w:r>
      <w:r>
        <w:rPr>
          <w:rFonts w:cs="Microsoft Himalaya"/>
          <w:cs/>
          <w:lang w:bidi="bo-CN"/>
        </w:rPr>
        <w:t xml:space="preserve">བརྩི་ དོ་ ཡོད་ མི་ དེ་ </w:t>
      </w:r>
      <w:r>
        <w:t xml:space="preserve"># </w:t>
      </w:r>
      <w:r>
        <w:rPr>
          <w:rFonts w:cs="Microsoft Himalaya"/>
          <w:cs/>
          <w:lang w:bidi="bo-CN"/>
        </w:rPr>
        <w:t xml:space="preserve">ཁ་སྐད་ ག་དང་ཡང་ </w:t>
      </w:r>
      <w:r>
        <w:t xml:space="preserve"># </w:t>
      </w:r>
      <w:r>
        <w:rPr>
          <w:rFonts w:cs="Microsoft Himalaya"/>
          <w:cs/>
          <w:lang w:bidi="bo-CN"/>
        </w:rPr>
        <w:t>མི་ འདྲ་ དོ་ ཡོདཔ་ ཨིན་ པས །</w:t>
      </w:r>
    </w:p>
    <w:p w14:paraId="1D08F566" w14:textId="77777777" w:rsidR="00A536DF" w:rsidRDefault="00A536DF" w:rsidP="00A536DF">
      <w:pPr>
        <w:spacing w:after="0"/>
      </w:pPr>
      <w:r>
        <w:rPr>
          <w:rFonts w:cs="Microsoft Himalaya"/>
          <w:cs/>
          <w:lang w:bidi="bo-CN"/>
        </w:rPr>
        <w:t xml:space="preserve"> དགོངས་འདུས་ རྒེད་འོག་ གི་ ཡངས་བ་རིའི་ </w:t>
      </w:r>
      <w:r>
        <w:t xml:space="preserve"># </w:t>
      </w:r>
      <w:r>
        <w:rPr>
          <w:rFonts w:cs="Microsoft Himalaya"/>
          <w:cs/>
          <w:lang w:bidi="bo-CN"/>
        </w:rPr>
        <w:t xml:space="preserve">མི་ ཚུ་ གིས་ ཁེངས་ཁ་ སླབ་ དོ་ ཡོདཔ་ ཨིན་རུང་ </w:t>
      </w:r>
      <w:r>
        <w:t xml:space="preserve"># </w:t>
      </w:r>
      <w:r>
        <w:rPr>
          <w:rFonts w:cs="Microsoft Himalaya"/>
          <w:cs/>
          <w:lang w:bidi="bo-CN"/>
        </w:rPr>
        <w:t xml:space="preserve">གཡུས་ཚན་ གཞན་ ཆ་མཉམ་ གྱིས་ དགོངས་འདུས་པའི་ ཁ་སྐད་ དེ་ ར་ </w:t>
      </w:r>
      <w:r>
        <w:t xml:space="preserve"># </w:t>
      </w:r>
      <w:r>
        <w:rPr>
          <w:rFonts w:cs="Microsoft Himalaya"/>
          <w:cs/>
          <w:lang w:bidi="bo-CN"/>
        </w:rPr>
        <w:t>སླབ་ དོ་ ཡོདཔ་ ཨིན་ པས །</w:t>
      </w:r>
    </w:p>
    <w:p w14:paraId="7BBB1D99" w14:textId="77777777" w:rsidR="00A536DF" w:rsidRDefault="00A536DF" w:rsidP="00A536DF">
      <w:pPr>
        <w:spacing w:after="0"/>
      </w:pPr>
      <w:r>
        <w:rPr>
          <w:rFonts w:cs="Microsoft Himalaya"/>
          <w:cs/>
          <w:lang w:bidi="bo-CN"/>
        </w:rPr>
        <w:t xml:space="preserve"> དགོངས་འདུསཔ་ ཚུ་ གིས་ ཁ་སླབཔ་ ད་ </w:t>
      </w:r>
      <w:r>
        <w:t xml:space="preserve"># </w:t>
      </w:r>
      <w:r>
        <w:rPr>
          <w:rFonts w:cs="Microsoft Himalaya"/>
          <w:cs/>
          <w:lang w:bidi="bo-CN"/>
        </w:rPr>
        <w:t xml:space="preserve">དུམ་གྲ་ཅིག་ མགྱོགས་ སུ་ སྦེ་ </w:t>
      </w:r>
      <w:r>
        <w:t xml:space="preserve"># </w:t>
      </w:r>
      <w:r>
        <w:rPr>
          <w:rFonts w:cs="Microsoft Himalaya"/>
          <w:cs/>
          <w:lang w:bidi="bo-CN"/>
        </w:rPr>
        <w:t xml:space="preserve">སླབ་ དོ་ ཡོདཔ་ ཨིན་རུང་ </w:t>
      </w:r>
      <w:r>
        <w:t xml:space="preserve"># </w:t>
      </w:r>
      <w:r>
        <w:rPr>
          <w:rFonts w:cs="Microsoft Himalaya"/>
          <w:cs/>
          <w:lang w:bidi="bo-CN"/>
        </w:rPr>
        <w:t xml:space="preserve">མི་ གཞན་ གྱི་ རྣ་བར་ </w:t>
      </w:r>
      <w:r>
        <w:t xml:space="preserve"># </w:t>
      </w:r>
      <w:r>
        <w:rPr>
          <w:rFonts w:cs="Microsoft Himalaya"/>
          <w:cs/>
          <w:lang w:bidi="bo-CN"/>
        </w:rPr>
        <w:t xml:space="preserve">ཁ་ འཇམ་ཏོང་ཏོ་ སྦེ་ </w:t>
      </w:r>
      <w:r>
        <w:t xml:space="preserve"># </w:t>
      </w:r>
      <w:r>
        <w:rPr>
          <w:rFonts w:cs="Microsoft Himalaya"/>
          <w:cs/>
          <w:lang w:bidi="bo-CN"/>
        </w:rPr>
        <w:t>གོ་ དོ་ ཡོདཔ་ ཨིན་ པས །</w:t>
      </w:r>
    </w:p>
    <w:p w14:paraId="546B64BA" w14:textId="77777777" w:rsidR="00A536DF" w:rsidRDefault="00A536DF" w:rsidP="00A536DF">
      <w:pPr>
        <w:spacing w:after="0"/>
      </w:pPr>
      <w:r>
        <w:rPr>
          <w:rFonts w:cs="Microsoft Himalaya"/>
          <w:cs/>
          <w:lang w:bidi="bo-CN"/>
        </w:rPr>
        <w:t xml:space="preserve"> དགོངས་འདུས་ གཡུས་ཚན་ ནང་ </w:t>
      </w:r>
      <w:r>
        <w:t xml:space="preserve"># </w:t>
      </w:r>
      <w:r>
        <w:rPr>
          <w:rFonts w:cs="Microsoft Himalaya"/>
          <w:cs/>
          <w:lang w:bidi="bo-CN"/>
        </w:rPr>
        <w:t xml:space="preserve">ཁ་སྐད་ དང་ འབྲེལ་ བའི་ ལམ་སྲོལ་ ཅིག་ </w:t>
      </w:r>
      <w:r>
        <w:t xml:space="preserve"># </w:t>
      </w:r>
      <w:r>
        <w:rPr>
          <w:rFonts w:cs="Microsoft Himalaya"/>
          <w:cs/>
          <w:lang w:bidi="bo-CN"/>
        </w:rPr>
        <w:t xml:space="preserve">དགོངས་འདུས་པའི་ མཁར་ཕུ་ལྷ་གསོལ་ དེ་ ཨིནམ་ ད་ </w:t>
      </w:r>
      <w:r>
        <w:t xml:space="preserve"># </w:t>
      </w:r>
      <w:r>
        <w:rPr>
          <w:rFonts w:cs="Microsoft Himalaya"/>
          <w:cs/>
          <w:lang w:bidi="bo-CN"/>
        </w:rPr>
        <w:t xml:space="preserve">ལྷ་གསོལ་ དེ་ </w:t>
      </w:r>
      <w:r>
        <w:t xml:space="preserve"># </w:t>
      </w:r>
      <w:r>
        <w:rPr>
          <w:rFonts w:cs="Microsoft Himalaya"/>
          <w:cs/>
          <w:lang w:bidi="bo-CN"/>
        </w:rPr>
        <w:t xml:space="preserve">སྤྱི་ལོ་ </w:t>
      </w:r>
      <w:r>
        <w:t xml:space="preserve">NUM # </w:t>
      </w:r>
      <w:r>
        <w:rPr>
          <w:rFonts w:cs="Microsoft Himalaya"/>
          <w:cs/>
          <w:lang w:bidi="bo-CN"/>
        </w:rPr>
        <w:t xml:space="preserve">གི་ ཟླཝ་ </w:t>
      </w:r>
      <w:r>
        <w:t>NUM</w:t>
      </w:r>
      <w:r>
        <w:rPr>
          <w:rFonts w:cs="Microsoft Himalaya"/>
          <w:cs/>
          <w:lang w:bidi="bo-CN"/>
        </w:rPr>
        <w:t xml:space="preserve">པའི་ ནང་ </w:t>
      </w:r>
      <w:r>
        <w:t xml:space="preserve"># </w:t>
      </w:r>
      <w:r>
        <w:rPr>
          <w:rFonts w:cs="Microsoft Himalaya"/>
          <w:cs/>
          <w:lang w:bidi="bo-CN"/>
        </w:rPr>
        <w:t>བརྩི་སྲུང་ འབད་ དོ་ ཡོདཔ་ ཨིན་ པས །</w:t>
      </w:r>
    </w:p>
    <w:p w14:paraId="37040E02" w14:textId="77777777" w:rsidR="00A536DF" w:rsidRDefault="00A536DF" w:rsidP="00A536DF">
      <w:pPr>
        <w:spacing w:after="0"/>
      </w:pPr>
      <w:r>
        <w:rPr>
          <w:rFonts w:cs="Microsoft Himalaya"/>
          <w:cs/>
          <w:lang w:bidi="bo-CN"/>
        </w:rPr>
        <w:t xml:space="preserve"> ལྷ་གསོལ་ དེ་ </w:t>
      </w:r>
      <w:r>
        <w:t xml:space="preserve"># </w:t>
      </w:r>
      <w:r>
        <w:rPr>
          <w:rFonts w:cs="Microsoft Himalaya"/>
          <w:cs/>
          <w:lang w:bidi="bo-CN"/>
        </w:rPr>
        <w:t xml:space="preserve">ལྷ་ ཞུ་ ནི་ ལས་ འགོ་བཟུང་ སྟེ་ </w:t>
      </w:r>
      <w:r>
        <w:t xml:space="preserve"># </w:t>
      </w:r>
      <w:r>
        <w:rPr>
          <w:rFonts w:cs="Microsoft Himalaya"/>
          <w:cs/>
          <w:lang w:bidi="bo-CN"/>
        </w:rPr>
        <w:t xml:space="preserve">རྩ་མང་པའི་ ལྷ་གསོལ་ དང་ འདྲ་ དོ་ ཡོད་ རུང་ </w:t>
      </w:r>
      <w:r>
        <w:t xml:space="preserve"># </w:t>
      </w:r>
      <w:r>
        <w:rPr>
          <w:rFonts w:cs="Microsoft Himalaya"/>
          <w:cs/>
          <w:lang w:bidi="bo-CN"/>
        </w:rPr>
        <w:t xml:space="preserve">དེ་ ནང་ </w:t>
      </w:r>
      <w:r>
        <w:t xml:space="preserve"># </w:t>
      </w:r>
      <w:r>
        <w:rPr>
          <w:rFonts w:cs="Microsoft Himalaya"/>
          <w:cs/>
          <w:lang w:bidi="bo-CN"/>
        </w:rPr>
        <w:t xml:space="preserve">གཞན་དང་མ་འདྲཝ་ ཅིག་ </w:t>
      </w:r>
      <w:r>
        <w:t xml:space="preserve"># </w:t>
      </w:r>
      <w:r>
        <w:rPr>
          <w:rFonts w:cs="Microsoft Himalaya"/>
          <w:cs/>
          <w:lang w:bidi="bo-CN"/>
        </w:rPr>
        <w:t xml:space="preserve">ལྷ་གསོལ་ ངོ་མ་ </w:t>
      </w:r>
      <w:r>
        <w:t xml:space="preserve"># </w:t>
      </w:r>
      <w:r>
        <w:rPr>
          <w:rFonts w:cs="Microsoft Himalaya"/>
          <w:cs/>
          <w:lang w:bidi="bo-CN"/>
        </w:rPr>
        <w:t xml:space="preserve">ཉིན་གྲངས་ </w:t>
      </w:r>
      <w:r>
        <w:t xml:space="preserve">NUM # </w:t>
      </w:r>
      <w:r>
        <w:rPr>
          <w:rFonts w:cs="Microsoft Himalaya"/>
          <w:cs/>
          <w:lang w:bidi="bo-CN"/>
        </w:rPr>
        <w:t xml:space="preserve">གྱི་ རིང་ </w:t>
      </w:r>
      <w:r>
        <w:t xml:space="preserve"># </w:t>
      </w:r>
      <w:r>
        <w:rPr>
          <w:rFonts w:cs="Microsoft Himalaya"/>
          <w:cs/>
          <w:lang w:bidi="bo-CN"/>
        </w:rPr>
        <w:t xml:space="preserve">ས་ཆ་ དེ་ </w:t>
      </w:r>
      <w:r>
        <w:t xml:space="preserve"># </w:t>
      </w:r>
      <w:r>
        <w:rPr>
          <w:rFonts w:cs="Microsoft Himalaya"/>
          <w:cs/>
          <w:lang w:bidi="bo-CN"/>
        </w:rPr>
        <w:t xml:space="preserve">མཁར་ཕུའི་ ལྷ་ གིས་ དབང་ ནི་ དེ་གིས་ ས་གནས་ དེ་ ནང་ </w:t>
      </w:r>
      <w:r>
        <w:t xml:space="preserve"># </w:t>
      </w:r>
      <w:r>
        <w:rPr>
          <w:rFonts w:cs="Microsoft Himalaya"/>
          <w:cs/>
          <w:lang w:bidi="bo-CN"/>
        </w:rPr>
        <w:t xml:space="preserve">ཨ་ལུ་ གསར་སྐྱེས་ དང་ </w:t>
      </w:r>
      <w:r>
        <w:t xml:space="preserve"># </w:t>
      </w:r>
      <w:r>
        <w:rPr>
          <w:rFonts w:cs="Microsoft Himalaya"/>
          <w:cs/>
          <w:lang w:bidi="bo-CN"/>
        </w:rPr>
        <w:t xml:space="preserve">མི་ རོ་ ལ་སོགས་པ་ ཚུ་ ཡང་ </w:t>
      </w:r>
      <w:r>
        <w:t xml:space="preserve"># </w:t>
      </w:r>
      <w:r>
        <w:rPr>
          <w:rFonts w:cs="Microsoft Himalaya"/>
          <w:cs/>
          <w:lang w:bidi="bo-CN"/>
        </w:rPr>
        <w:t xml:space="preserve">གྲིབ་ ཡོད་ ཟེར་ </w:t>
      </w:r>
      <w:r>
        <w:t xml:space="preserve"># </w:t>
      </w:r>
      <w:r>
        <w:rPr>
          <w:rFonts w:cs="Microsoft Himalaya"/>
          <w:cs/>
          <w:lang w:bidi="bo-CN"/>
        </w:rPr>
        <w:t xml:space="preserve">སྐུདཔ་ སྣ་ </w:t>
      </w:r>
      <w:r>
        <w:t xml:space="preserve">NUM # </w:t>
      </w:r>
      <w:r>
        <w:rPr>
          <w:rFonts w:cs="Microsoft Himalaya"/>
          <w:cs/>
          <w:lang w:bidi="bo-CN"/>
        </w:rPr>
        <w:t xml:space="preserve">གིས་ བསྐོར་བཞག་ སྟེ་ </w:t>
      </w:r>
      <w:r>
        <w:t xml:space="preserve"># </w:t>
      </w:r>
      <w:r>
        <w:rPr>
          <w:rFonts w:cs="Microsoft Himalaya"/>
          <w:cs/>
          <w:lang w:bidi="bo-CN"/>
        </w:rPr>
        <w:t xml:space="preserve">ཕྱི་ཁར་ བཏོན་ མི་ ཆོག་ ཟེར་ </w:t>
      </w:r>
      <w:r>
        <w:t xml:space="preserve"># </w:t>
      </w:r>
      <w:r>
        <w:rPr>
          <w:rFonts w:cs="Microsoft Himalaya"/>
          <w:cs/>
          <w:lang w:bidi="bo-CN"/>
        </w:rPr>
        <w:t xml:space="preserve">དགོངས་འདུས་ རྒཔོ་ བགྲེསཔ་ </w:t>
      </w:r>
      <w:r>
        <w:t xml:space="preserve"># </w:t>
      </w:r>
      <w:r>
        <w:rPr>
          <w:rFonts w:cs="Microsoft Himalaya"/>
          <w:cs/>
          <w:lang w:bidi="bo-CN"/>
        </w:rPr>
        <w:t xml:space="preserve">ཨོ་རྒྱན་རྡོ་རྗེ་ གིས་ བཤདཔ་ ཨིན་ པས ། </w:t>
      </w:r>
      <w:r>
        <w:t xml:space="preserve"># </w:t>
      </w:r>
      <w:r>
        <w:rPr>
          <w:rFonts w:cs="Microsoft Himalaya"/>
          <w:cs/>
          <w:lang w:bidi="bo-CN"/>
        </w:rPr>
        <w:t xml:space="preserve">ཨིན་རུང་ </w:t>
      </w:r>
      <w:r>
        <w:t xml:space="preserve"># </w:t>
      </w:r>
      <w:r>
        <w:rPr>
          <w:rFonts w:cs="Microsoft Himalaya"/>
          <w:cs/>
          <w:lang w:bidi="bo-CN"/>
        </w:rPr>
        <w:t xml:space="preserve">དགོངས་འདུསཔ་ ཚུ་ གི་ མི་རྒྱུད་ དེ་ </w:t>
      </w:r>
      <w:r>
        <w:t xml:space="preserve"># </w:t>
      </w:r>
      <w:r>
        <w:rPr>
          <w:rFonts w:cs="Microsoft Himalaya"/>
          <w:cs/>
          <w:lang w:bidi="bo-CN"/>
        </w:rPr>
        <w:t xml:space="preserve">ག་ཏེ་ ལས་ དར་ ཡོདཔ་ ཨིན་ན་ </w:t>
      </w:r>
      <w:r>
        <w:t xml:space="preserve"># </w:t>
      </w:r>
      <w:r>
        <w:rPr>
          <w:rFonts w:cs="Microsoft Himalaya"/>
          <w:cs/>
          <w:lang w:bidi="bo-CN"/>
        </w:rPr>
        <w:t xml:space="preserve">ག་གིས་ཡང་ </w:t>
      </w:r>
      <w:r>
        <w:t xml:space="preserve"># </w:t>
      </w:r>
      <w:r>
        <w:rPr>
          <w:rFonts w:cs="Microsoft Himalaya"/>
          <w:cs/>
          <w:lang w:bidi="bo-CN"/>
        </w:rPr>
        <w:t>སླབ་ མི་ ཚུགས་ དོ་ ཡོདཔ་ ཨིན་ པའི་ གནས་ཚུལ །</w:t>
      </w:r>
    </w:p>
    <w:p w14:paraId="319A45C8" w14:textId="77777777" w:rsidR="00A536DF" w:rsidRDefault="00A536DF" w:rsidP="00A536DF">
      <w:pPr>
        <w:spacing w:after="0"/>
      </w:pPr>
      <w:r>
        <w:rPr>
          <w:rFonts w:cs="Microsoft Himalaya"/>
          <w:cs/>
          <w:lang w:bidi="bo-CN"/>
        </w:rPr>
        <w:t xml:space="preserve"> རྩེད་སྟོན་ ལེའུ་ དང་པ །</w:t>
      </w:r>
    </w:p>
    <w:p w14:paraId="0673E872" w14:textId="77777777" w:rsidR="00A536DF" w:rsidRDefault="00A536DF" w:rsidP="00A536DF">
      <w:pPr>
        <w:spacing w:after="0"/>
      </w:pPr>
      <w:r>
        <w:rPr>
          <w:rFonts w:cs="Microsoft Himalaya"/>
          <w:cs/>
          <w:lang w:bidi="bo-CN"/>
        </w:rPr>
        <w:t xml:space="preserve"> མཐོང་སྣང་ དང་པ །</w:t>
      </w:r>
    </w:p>
    <w:p w14:paraId="27A90846" w14:textId="77777777" w:rsidR="00A536DF" w:rsidRDefault="00A536DF" w:rsidP="00A536DF">
      <w:pPr>
        <w:spacing w:after="0"/>
      </w:pPr>
      <w:r>
        <w:rPr>
          <w:rFonts w:cs="Microsoft Himalaya"/>
          <w:cs/>
          <w:lang w:bidi="bo-CN"/>
        </w:rPr>
        <w:t xml:space="preserve"> གྲོང་ཁྱེར་ ཝ་རོ་ནའི་ ཁྲོམ་ གྱི་ སྦུག་ ལུ་ </w:t>
      </w:r>
      <w:r>
        <w:t xml:space="preserve"># </w:t>
      </w:r>
      <w:r>
        <w:rPr>
          <w:rFonts w:cs="Microsoft Himalaya"/>
          <w:cs/>
          <w:lang w:bidi="bo-CN"/>
        </w:rPr>
        <w:t xml:space="preserve">འབྲུག་སྒྲ་པའི་ མི་ཚན་ </w:t>
      </w:r>
      <w:r>
        <w:t xml:space="preserve"># </w:t>
      </w:r>
      <w:r>
        <w:rPr>
          <w:rFonts w:cs="Microsoft Himalaya"/>
          <w:cs/>
          <w:lang w:bidi="bo-CN"/>
        </w:rPr>
        <w:t>བསམ་གྲུབ་ དང་ རྒྱལ་མཚན་ ཐོན །</w:t>
      </w:r>
    </w:p>
    <w:p w14:paraId="1AAF3B60" w14:textId="77777777" w:rsidR="00A536DF" w:rsidRDefault="00A536DF" w:rsidP="00A536DF">
      <w:pPr>
        <w:spacing w:after="0"/>
      </w:pPr>
      <w:r>
        <w:rPr>
          <w:rFonts w:cs="Microsoft Himalaya"/>
          <w:cs/>
          <w:lang w:bidi="bo-CN"/>
        </w:rPr>
        <w:lastRenderedPageBreak/>
        <w:t xml:space="preserve"> བསམ་གྲུབ །</w:t>
      </w:r>
    </w:p>
    <w:p w14:paraId="4F859276" w14:textId="77777777" w:rsidR="00A536DF" w:rsidRDefault="00A536DF" w:rsidP="00A536DF">
      <w:pPr>
        <w:spacing w:after="0"/>
      </w:pPr>
      <w:r>
        <w:rPr>
          <w:rFonts w:cs="Microsoft Himalaya"/>
          <w:cs/>
          <w:lang w:bidi="bo-CN"/>
        </w:rPr>
        <w:t xml:space="preserve"> དབའི་ རྒྱལ་མཚན ། </w:t>
      </w:r>
      <w:r>
        <w:t xml:space="preserve"># </w:t>
      </w:r>
      <w:r>
        <w:rPr>
          <w:rFonts w:cs="Microsoft Himalaya"/>
          <w:cs/>
          <w:lang w:bidi="bo-CN"/>
        </w:rPr>
        <w:t xml:space="preserve">མི་ ང་བཅས་ ཡང་ </w:t>
      </w:r>
      <w:r>
        <w:t xml:space="preserve"># </w:t>
      </w:r>
      <w:r>
        <w:rPr>
          <w:rFonts w:cs="Microsoft Himalaya"/>
          <w:cs/>
          <w:lang w:bidi="bo-CN"/>
        </w:rPr>
        <w:t>གོ་ གི་ གོང་ ལྟག་ཀོ་ གུ་ བཀལ་ སྡོད་ པའི་ ཕོ་རྒྱས་ ཅིག་ ཨིན །</w:t>
      </w:r>
    </w:p>
    <w:p w14:paraId="5250A8BC" w14:textId="77777777" w:rsidR="00A536DF" w:rsidRDefault="00A536DF" w:rsidP="00A536DF">
      <w:pPr>
        <w:spacing w:after="0"/>
      </w:pPr>
      <w:r>
        <w:rPr>
          <w:rFonts w:cs="Microsoft Himalaya"/>
          <w:cs/>
          <w:lang w:bidi="bo-CN"/>
        </w:rPr>
        <w:t xml:space="preserve"> རོགས་ ཀྱིས་ རང་ ལུ་ </w:t>
      </w:r>
      <w:r>
        <w:t xml:space="preserve"># </w:t>
      </w:r>
      <w:r>
        <w:rPr>
          <w:rFonts w:cs="Microsoft Himalaya"/>
          <w:cs/>
          <w:lang w:bidi="bo-CN"/>
        </w:rPr>
        <w:t xml:space="preserve">ཚོད་ ལྟཝ་ འདྲཝ ། </w:t>
      </w:r>
      <w:r>
        <w:t xml:space="preserve"># </w:t>
      </w:r>
      <w:r>
        <w:rPr>
          <w:rFonts w:cs="Microsoft Himalaya"/>
          <w:cs/>
          <w:lang w:bidi="bo-CN"/>
        </w:rPr>
        <w:t xml:space="preserve">སྨདཔ་ རྐྱབ་ འདྲཝ ། </w:t>
      </w:r>
      <w:r>
        <w:t xml:space="preserve"># </w:t>
      </w:r>
      <w:r>
        <w:rPr>
          <w:rFonts w:cs="Microsoft Himalaya"/>
          <w:cs/>
          <w:lang w:bidi="bo-CN"/>
        </w:rPr>
        <w:t xml:space="preserve">ཧད་བཏགས་ འཚོལཝ་ འདྲཝ་ འབད་བ་ཅིན་ </w:t>
      </w:r>
      <w:r>
        <w:t xml:space="preserve"># </w:t>
      </w:r>
      <w:r>
        <w:rPr>
          <w:rFonts w:cs="Microsoft Himalaya"/>
          <w:cs/>
          <w:lang w:bidi="bo-CN"/>
        </w:rPr>
        <w:t xml:space="preserve">རྒྱབ་བཤུད་ ཟེར་ མི་ འདི་ </w:t>
      </w:r>
      <w:r>
        <w:t xml:space="preserve"># </w:t>
      </w:r>
      <w:r>
        <w:rPr>
          <w:rFonts w:cs="Microsoft Himalaya"/>
          <w:cs/>
          <w:lang w:bidi="bo-CN"/>
        </w:rPr>
        <w:t xml:space="preserve">གོམ་ཐེངས་ གང་ ཡང་ རྐྱབ་ ནི་ མི་ འོང་ མས ། </w:t>
      </w:r>
      <w:r>
        <w:t xml:space="preserve"># </w:t>
      </w:r>
      <w:r>
        <w:rPr>
          <w:rFonts w:cs="Microsoft Himalaya"/>
          <w:cs/>
          <w:lang w:bidi="bo-CN"/>
        </w:rPr>
        <w:t>ལྟོ་ཚང་ །</w:t>
      </w:r>
    </w:p>
    <w:p w14:paraId="7B661567" w14:textId="77777777" w:rsidR="00A536DF" w:rsidRDefault="00A536DF" w:rsidP="00A536DF">
      <w:pPr>
        <w:spacing w:after="0"/>
      </w:pPr>
      <w:r>
        <w:rPr>
          <w:rFonts w:cs="Microsoft Himalaya"/>
          <w:cs/>
          <w:lang w:bidi="bo-CN"/>
        </w:rPr>
        <w:t xml:space="preserve"> རྒྱལ་མཚན །</w:t>
      </w:r>
    </w:p>
    <w:p w14:paraId="164FF9D8" w14:textId="77777777" w:rsidR="00A536DF" w:rsidRDefault="00A536DF" w:rsidP="00A536DF">
      <w:pPr>
        <w:spacing w:after="0"/>
      </w:pPr>
      <w:r>
        <w:rPr>
          <w:rFonts w:cs="Microsoft Himalaya"/>
          <w:cs/>
          <w:lang w:bidi="bo-CN"/>
        </w:rPr>
        <w:t xml:space="preserve"> ཨིན་ སྟེ་ །</w:t>
      </w:r>
    </w:p>
    <w:p w14:paraId="15309CD4" w14:textId="77777777" w:rsidR="00A536DF" w:rsidRDefault="00A536DF" w:rsidP="00A536DF">
      <w:pPr>
        <w:spacing w:after="0"/>
      </w:pPr>
      <w:r>
        <w:rPr>
          <w:rFonts w:cs="Microsoft Himalaya"/>
          <w:cs/>
          <w:lang w:bidi="bo-CN"/>
        </w:rPr>
        <w:t xml:space="preserve"> རྒྱབ་བཤུད་ རྐྱབ་ ནི་ ཟེར་ </w:t>
      </w:r>
      <w:r>
        <w:t xml:space="preserve"># </w:t>
      </w:r>
      <w:r>
        <w:rPr>
          <w:rFonts w:cs="Microsoft Himalaya"/>
          <w:cs/>
          <w:lang w:bidi="bo-CN"/>
        </w:rPr>
        <w:t>ང་ གིས་ སླབ་ ཅི་ སྦོ །</w:t>
      </w:r>
    </w:p>
    <w:p w14:paraId="04FD1DD4" w14:textId="77777777" w:rsidR="00A536DF" w:rsidRDefault="00A536DF" w:rsidP="00A536DF">
      <w:pPr>
        <w:spacing w:after="0"/>
      </w:pPr>
      <w:r>
        <w:rPr>
          <w:rFonts w:cs="Microsoft Himalaya"/>
          <w:cs/>
          <w:lang w:bidi="bo-CN"/>
        </w:rPr>
        <w:t xml:space="preserve"> བསམ་གྲུབ །</w:t>
      </w:r>
    </w:p>
    <w:p w14:paraId="7D6DF2F4" w14:textId="77777777" w:rsidR="00A536DF" w:rsidRDefault="00A536DF" w:rsidP="00A536DF">
      <w:pPr>
        <w:spacing w:after="0"/>
      </w:pPr>
      <w:r>
        <w:rPr>
          <w:rFonts w:cs="Microsoft Himalaya"/>
          <w:cs/>
          <w:lang w:bidi="bo-CN"/>
        </w:rPr>
        <w:t xml:space="preserve"> སེམས་ཅན་ སྟག་ གི་ རི་མོ་ ཕྱི་ ལས ། </w:t>
      </w:r>
      <w:r>
        <w:t xml:space="preserve"># </w:t>
      </w:r>
      <w:r>
        <w:rPr>
          <w:rFonts w:cs="Microsoft Himalaya"/>
          <w:cs/>
          <w:lang w:bidi="bo-CN"/>
        </w:rPr>
        <w:t xml:space="preserve">། མགུ་ནག་ མི་ ཡི་ རི་མོ་ ནང་ ལས </w:t>
      </w:r>
      <w:r>
        <w:t xml:space="preserve">&gt; </w:t>
      </w:r>
      <w:r>
        <w:rPr>
          <w:rFonts w:cs="Microsoft Himalaya"/>
          <w:cs/>
          <w:lang w:bidi="bo-CN"/>
        </w:rPr>
        <w:t xml:space="preserve">། </w:t>
      </w:r>
      <w:r>
        <w:t xml:space="preserve"># </w:t>
      </w:r>
      <w:r>
        <w:rPr>
          <w:rFonts w:cs="Microsoft Himalaya"/>
          <w:cs/>
          <w:lang w:bidi="bo-CN"/>
        </w:rPr>
        <w:t xml:space="preserve">། ཟེར་ དོ་ བཟུམ་སྦེ་ ད་ལྟོ་ </w:t>
      </w:r>
      <w:r>
        <w:t xml:space="preserve"># </w:t>
      </w:r>
      <w:r>
        <w:rPr>
          <w:rFonts w:cs="Microsoft Himalaya"/>
          <w:cs/>
          <w:lang w:bidi="bo-CN"/>
        </w:rPr>
        <w:t xml:space="preserve">ལྟོ་ཚང་ ཁྱོད་ ཀྱིས་ </w:t>
      </w:r>
      <w:r>
        <w:t xml:space="preserve"># </w:t>
      </w:r>
      <w:r>
        <w:rPr>
          <w:rFonts w:cs="Microsoft Himalaya"/>
          <w:cs/>
          <w:lang w:bidi="bo-CN"/>
        </w:rPr>
        <w:t xml:space="preserve">ངེའི་ རྒྱུས་ ལེགས་ཤོམ་ སྦེ་ མི་ ཤེསཔ་ འོང་ ། </w:t>
      </w:r>
      <w:r>
        <w:t xml:space="preserve"># </w:t>
      </w:r>
      <w:r>
        <w:rPr>
          <w:rFonts w:cs="Microsoft Himalaya"/>
          <w:cs/>
          <w:lang w:bidi="bo-CN"/>
        </w:rPr>
        <w:t xml:space="preserve">མི་ ང་ ཙིགཔ་ ཟ་ བའི་ བསྒང་ ལས་ </w:t>
      </w:r>
      <w:r>
        <w:t xml:space="preserve"># </w:t>
      </w:r>
      <w:r>
        <w:rPr>
          <w:rFonts w:cs="Microsoft Himalaya"/>
          <w:cs/>
          <w:lang w:bidi="bo-CN"/>
        </w:rPr>
        <w:t>ས་ དང་ གནམ་ ཡང་ ངོ་ ཕྱེ་ མི་ ཚུགས །</w:t>
      </w:r>
    </w:p>
    <w:p w14:paraId="7E0E6988" w14:textId="77777777" w:rsidR="00A536DF" w:rsidRDefault="00A536DF" w:rsidP="00A536DF">
      <w:pPr>
        <w:spacing w:after="0"/>
      </w:pPr>
      <w:r>
        <w:rPr>
          <w:rFonts w:cs="Microsoft Himalaya"/>
          <w:cs/>
          <w:lang w:bidi="bo-CN"/>
        </w:rPr>
        <w:t xml:space="preserve"> ག་ར་ཨིན་རུང་ </w:t>
      </w:r>
      <w:r>
        <w:t xml:space="preserve"># </w:t>
      </w:r>
      <w:r>
        <w:rPr>
          <w:rFonts w:cs="Microsoft Himalaya"/>
          <w:cs/>
          <w:lang w:bidi="bo-CN"/>
        </w:rPr>
        <w:t xml:space="preserve">ཧད་བཏགས་ འཚོལ་ ཐོན་འོངས་ པ་ ཅིན་ </w:t>
      </w:r>
      <w:r>
        <w:t xml:space="preserve"># </w:t>
      </w:r>
      <w:r>
        <w:rPr>
          <w:rFonts w:cs="Microsoft Himalaya"/>
          <w:cs/>
          <w:lang w:bidi="bo-CN"/>
        </w:rPr>
        <w:t xml:space="preserve">རང་ རྒྱལ་ རུང་ རྒྱལ ། </w:t>
      </w:r>
      <w:r>
        <w:t xml:space="preserve"># </w:t>
      </w:r>
      <w:r>
        <w:rPr>
          <w:rFonts w:cs="Microsoft Himalaya"/>
          <w:cs/>
          <w:lang w:bidi="bo-CN"/>
        </w:rPr>
        <w:t xml:space="preserve">རོགས་ ཕམ་ རུང་ ཕམ ། </w:t>
      </w:r>
      <w:r>
        <w:t xml:space="preserve"># </w:t>
      </w:r>
      <w:r>
        <w:rPr>
          <w:rFonts w:cs="Microsoft Himalaya"/>
          <w:cs/>
          <w:lang w:bidi="bo-CN"/>
        </w:rPr>
        <w:t xml:space="preserve">ངེའི་ སྒྲོ་གཟུགསམ་ གནམ་ལྕགས་རྡོ་རྗེ་ཕ་ལམ་ འདི་ </w:t>
      </w:r>
      <w:r>
        <w:t xml:space="preserve"># </w:t>
      </w:r>
      <w:r>
        <w:rPr>
          <w:rFonts w:cs="Microsoft Himalaya"/>
          <w:cs/>
          <w:lang w:bidi="bo-CN"/>
        </w:rPr>
        <w:t xml:space="preserve">བཏོན་ ཏེ་ རྐྱབ་ པ་ ལུ་ </w:t>
      </w:r>
      <w:r>
        <w:t xml:space="preserve"># </w:t>
      </w:r>
      <w:r>
        <w:rPr>
          <w:rFonts w:cs="Microsoft Himalaya"/>
          <w:cs/>
          <w:lang w:bidi="bo-CN"/>
        </w:rPr>
        <w:t>ཐེ་ཚོམ་ ཙག་ཙ་ཅིག་ ཡང་ ཟ་ དགོཔ་ མེད །</w:t>
      </w:r>
    </w:p>
    <w:p w14:paraId="09F38005" w14:textId="77777777" w:rsidR="00A536DF" w:rsidRDefault="00A536DF" w:rsidP="00A536DF">
      <w:pPr>
        <w:spacing w:after="0"/>
      </w:pPr>
      <w:r>
        <w:rPr>
          <w:rFonts w:cs="Microsoft Himalaya"/>
          <w:cs/>
          <w:lang w:bidi="bo-CN"/>
        </w:rPr>
        <w:t xml:space="preserve"> རྒྱལ་མཚན །</w:t>
      </w:r>
    </w:p>
    <w:p w14:paraId="5D82EBCC" w14:textId="77777777" w:rsidR="00A536DF" w:rsidRDefault="00A536DF" w:rsidP="00A536DF">
      <w:pPr>
        <w:spacing w:after="0"/>
      </w:pPr>
      <w:r>
        <w:rPr>
          <w:rFonts w:cs="Microsoft Himalaya"/>
          <w:cs/>
          <w:lang w:bidi="bo-CN"/>
        </w:rPr>
        <w:t xml:space="preserve"> རོགས་ ཕ་ལོགས་མ་ ལུ་ </w:t>
      </w:r>
      <w:r>
        <w:t xml:space="preserve"># </w:t>
      </w:r>
      <w:r>
        <w:rPr>
          <w:rFonts w:cs="Microsoft Himalaya"/>
          <w:cs/>
          <w:lang w:bidi="bo-CN"/>
        </w:rPr>
        <w:t xml:space="preserve">སྒྲོ་གཟུགསམ་ ཐེ་ཚོམ་ མེད་ པར་ བླུག་ ནི་ ཟེརཝ་ ད་ ལུ་ </w:t>
      </w:r>
      <w:r>
        <w:t xml:space="preserve"># </w:t>
      </w:r>
      <w:r>
        <w:rPr>
          <w:rFonts w:cs="Microsoft Himalaya"/>
          <w:cs/>
          <w:lang w:bidi="bo-CN"/>
        </w:rPr>
        <w:t>རང་ ཡང་ ཟ་ཟཝ་ ཅིག་ དགོཔ་ འོང་ མེན་ན །</w:t>
      </w:r>
    </w:p>
    <w:p w14:paraId="029CE2DB" w14:textId="77777777" w:rsidR="00A536DF" w:rsidRDefault="00A536DF" w:rsidP="00A536DF">
      <w:pPr>
        <w:spacing w:after="0"/>
      </w:pPr>
      <w:r>
        <w:rPr>
          <w:rFonts w:cs="Microsoft Himalaya"/>
          <w:cs/>
          <w:lang w:bidi="bo-CN"/>
        </w:rPr>
        <w:t xml:space="preserve"> སྒྱིད་པར་ ཤ་ མེད་ པར་ </w:t>
      </w:r>
      <w:r>
        <w:t xml:space="preserve"># </w:t>
      </w:r>
      <w:r>
        <w:rPr>
          <w:rFonts w:cs="Microsoft Himalaya"/>
          <w:cs/>
          <w:lang w:bidi="bo-CN"/>
        </w:rPr>
        <w:t xml:space="preserve">གཉའ་བར་ བྱ་ལ་ བཀལ་ ཟེར་ སླབ་ པ་ འདི་ འགྱོ་ མི་ བཏུབ ། </w:t>
      </w:r>
      <w:r>
        <w:t xml:space="preserve"># </w:t>
      </w:r>
      <w:r>
        <w:rPr>
          <w:rFonts w:cs="Microsoft Himalaya"/>
          <w:cs/>
          <w:lang w:bidi="bo-CN"/>
        </w:rPr>
        <w:t xml:space="preserve">གཙོ་བོ་ ར་ </w:t>
      </w:r>
      <w:r>
        <w:t xml:space="preserve"># </w:t>
      </w:r>
      <w:r>
        <w:rPr>
          <w:rFonts w:cs="Microsoft Himalaya"/>
          <w:cs/>
          <w:lang w:bidi="bo-CN"/>
        </w:rPr>
        <w:t xml:space="preserve">ཕྱི་ ཞབས་ཁྲ་ རྐྱབ་ པར་ </w:t>
      </w:r>
      <w:r>
        <w:t xml:space="preserve"># </w:t>
      </w:r>
      <w:r>
        <w:rPr>
          <w:rFonts w:cs="Microsoft Himalaya"/>
          <w:cs/>
          <w:lang w:bidi="bo-CN"/>
        </w:rPr>
        <w:t xml:space="preserve">ནང་ རྐང་ ལག་ བསྒྲིག་ དགོཔ་ འོང་ ། </w:t>
      </w:r>
      <w:r>
        <w:t xml:space="preserve"># </w:t>
      </w:r>
      <w:r>
        <w:rPr>
          <w:rFonts w:cs="Microsoft Himalaya"/>
          <w:cs/>
          <w:lang w:bidi="bo-CN"/>
        </w:rPr>
        <w:t>ལྟོ་ཚང་ །</w:t>
      </w:r>
    </w:p>
    <w:p w14:paraId="57B794B1" w14:textId="77777777" w:rsidR="00A536DF" w:rsidRDefault="00A536DF" w:rsidP="00A536DF">
      <w:pPr>
        <w:spacing w:after="0"/>
      </w:pPr>
      <w:r>
        <w:rPr>
          <w:rFonts w:cs="Microsoft Himalaya"/>
          <w:cs/>
          <w:lang w:bidi="bo-CN"/>
        </w:rPr>
        <w:t xml:space="preserve"> བསམ་གྲུབ །</w:t>
      </w:r>
    </w:p>
    <w:p w14:paraId="38D03FCB" w14:textId="77777777" w:rsidR="00A536DF" w:rsidRDefault="00A536DF" w:rsidP="00A536DF">
      <w:pPr>
        <w:spacing w:after="0"/>
      </w:pPr>
      <w:r>
        <w:rPr>
          <w:rFonts w:cs="Microsoft Himalaya"/>
          <w:cs/>
          <w:lang w:bidi="bo-CN"/>
        </w:rPr>
        <w:t xml:space="preserve"> མ་གཞི ། </w:t>
      </w:r>
      <w:r>
        <w:t xml:space="preserve"># </w:t>
      </w:r>
      <w:r>
        <w:rPr>
          <w:rFonts w:cs="Microsoft Himalaya"/>
          <w:cs/>
          <w:lang w:bidi="bo-CN"/>
        </w:rPr>
        <w:t xml:space="preserve">ཁྱོད་ ཀྱིས་ སླབ་ མི་ འདི་ ཡང་ བདེན ། </w:t>
      </w:r>
      <w:r>
        <w:t xml:space="preserve"># </w:t>
      </w:r>
      <w:r>
        <w:rPr>
          <w:rFonts w:cs="Microsoft Himalaya"/>
          <w:cs/>
          <w:lang w:bidi="bo-CN"/>
        </w:rPr>
        <w:t xml:space="preserve">ཨིན་རུང་ </w:t>
      </w:r>
      <w:r>
        <w:t xml:space="preserve"># </w:t>
      </w:r>
      <w:r>
        <w:rPr>
          <w:rFonts w:cs="Microsoft Himalaya"/>
          <w:cs/>
          <w:lang w:bidi="bo-CN"/>
        </w:rPr>
        <w:t xml:space="preserve">གྲགས་པ་རྣམ་རྒྱལ་ གྱི་ མི་ཚན་ ཚུ་ མཐོང་ པའི་ བསྒང་ ལས་ </w:t>
      </w:r>
      <w:r>
        <w:t xml:space="preserve"># </w:t>
      </w:r>
      <w:r>
        <w:rPr>
          <w:rFonts w:cs="Microsoft Himalaya"/>
          <w:cs/>
          <w:lang w:bidi="bo-CN"/>
        </w:rPr>
        <w:t xml:space="preserve">ང་ ཁྲག་རླུང་ ལོངས་ ཏེ་ འོང་ མས་ ས ། </w:t>
      </w:r>
      <w:r>
        <w:t xml:space="preserve"># </w:t>
      </w:r>
      <w:r>
        <w:rPr>
          <w:rFonts w:cs="Microsoft Himalaya"/>
          <w:cs/>
          <w:lang w:bidi="bo-CN"/>
        </w:rPr>
        <w:t xml:space="preserve">རང་ གི་ ནང་ ལས་ </w:t>
      </w:r>
      <w:r>
        <w:t xml:space="preserve"># </w:t>
      </w:r>
      <w:r>
        <w:rPr>
          <w:rFonts w:cs="Microsoft Himalaya"/>
          <w:cs/>
          <w:lang w:bidi="bo-CN"/>
        </w:rPr>
        <w:t xml:space="preserve">ཞེ་སྡང་ མེ་ འབར་ དེས་ འབར་ ཏེ་ འོངས་ པའི་ བསྒང་ ལས་ </w:t>
      </w:r>
      <w:r>
        <w:t xml:space="preserve"># </w:t>
      </w:r>
      <w:r>
        <w:rPr>
          <w:rFonts w:cs="Microsoft Himalaya"/>
          <w:cs/>
          <w:lang w:bidi="bo-CN"/>
        </w:rPr>
        <w:t>སྒྱིད་པར་ ཤ་ མེད་ རུང་ གཉའ་བར་ བྱ་ལ་ ལས་ཀྱིས་ ར་ བཀལ་ དགོ་ པས །</w:t>
      </w:r>
    </w:p>
    <w:p w14:paraId="282C1209" w14:textId="77777777" w:rsidR="00A536DF" w:rsidRDefault="00A536DF" w:rsidP="00A536DF">
      <w:pPr>
        <w:spacing w:after="0"/>
      </w:pPr>
      <w:r>
        <w:rPr>
          <w:rFonts w:cs="Microsoft Himalaya"/>
          <w:cs/>
          <w:lang w:bidi="bo-CN"/>
        </w:rPr>
        <w:t xml:space="preserve"> ཁ་ དང་ ལགཔ་ ཨིན་རུང་ </w:t>
      </w:r>
      <w:r>
        <w:t xml:space="preserve"># </w:t>
      </w:r>
      <w:r>
        <w:rPr>
          <w:rFonts w:cs="Microsoft Himalaya"/>
          <w:cs/>
          <w:lang w:bidi="bo-CN"/>
        </w:rPr>
        <w:t xml:space="preserve">རྟགས་ མཐུན་ ཚུགསཔ་ འབད་ དགོ་ པས་ མས ། གྲགས་པ་རྣམ་རྒྱལ་ གྱི་ མི་ཚན་ མཐོང་ པའི་ བསྒང་ ལས་ འདི་ </w:t>
      </w:r>
      <w:r>
        <w:t xml:space="preserve"># </w:t>
      </w:r>
      <w:r>
        <w:rPr>
          <w:rFonts w:cs="Microsoft Himalaya"/>
          <w:cs/>
          <w:lang w:bidi="bo-CN"/>
        </w:rPr>
        <w:t>ང་ སྤར་ དགོ་ མནོ་ སྟེ་ འདྲེགས་ ར་ མི་ ཚུགས་ པས་ ས །</w:t>
      </w:r>
    </w:p>
    <w:p w14:paraId="3DBC9B17" w14:textId="77777777" w:rsidR="00A536DF" w:rsidRDefault="00A536DF" w:rsidP="00A536DF">
      <w:pPr>
        <w:spacing w:after="0"/>
      </w:pPr>
      <w:r>
        <w:rPr>
          <w:rFonts w:cs="Microsoft Himalaya"/>
          <w:cs/>
          <w:lang w:bidi="bo-CN"/>
        </w:rPr>
        <w:t xml:space="preserve"> རྒྱལ་མཚན །</w:t>
      </w:r>
    </w:p>
    <w:p w14:paraId="0796A790" w14:textId="77777777" w:rsidR="00A536DF" w:rsidRDefault="00A536DF" w:rsidP="00A536DF">
      <w:pPr>
        <w:spacing w:after="0"/>
      </w:pPr>
      <w:r>
        <w:rPr>
          <w:rFonts w:cs="Microsoft Himalaya"/>
          <w:cs/>
          <w:lang w:bidi="bo-CN"/>
        </w:rPr>
        <w:t xml:space="preserve"> སྤར་ དགོ་ མནོཝ་ མས་ ཡ་ དབའི ། </w:t>
      </w:r>
      <w:r>
        <w:t xml:space="preserve"># </w:t>
      </w:r>
      <w:r>
        <w:rPr>
          <w:rFonts w:cs="Microsoft Himalaya"/>
          <w:cs/>
          <w:lang w:bidi="bo-CN"/>
        </w:rPr>
        <w:t xml:space="preserve">དེསན་ ཁྱོད་ ཕོ་རྒྱས་ མེན་ པས ། ཕོ་རྒྱས་ འབདན་ རང་ གི་ བྱང་ཕྱད་ མཐོང་ པའི་ བསྒང་ ལས་ </w:t>
      </w:r>
      <w:r>
        <w:t xml:space="preserve"># </w:t>
      </w:r>
      <w:r>
        <w:rPr>
          <w:rFonts w:cs="Microsoft Himalaya"/>
          <w:cs/>
          <w:lang w:bidi="bo-CN"/>
        </w:rPr>
        <w:t>རྡོགཔ་ འདྲེགས་ དགོ །</w:t>
      </w:r>
    </w:p>
    <w:p w14:paraId="39A6E97F" w14:textId="77777777" w:rsidR="00A536DF" w:rsidRDefault="00A536DF" w:rsidP="00A536DF">
      <w:pPr>
        <w:spacing w:after="0"/>
      </w:pPr>
      <w:r>
        <w:rPr>
          <w:rFonts w:cs="Microsoft Himalaya"/>
          <w:cs/>
          <w:lang w:bidi="bo-CN"/>
        </w:rPr>
        <w:t xml:space="preserve"> བྱང་ཕྱད་ མཐོངམ་ ཅིག་ </w:t>
      </w:r>
      <w:r>
        <w:t xml:space="preserve"># </w:t>
      </w:r>
      <w:r>
        <w:rPr>
          <w:rFonts w:cs="Microsoft Himalaya"/>
          <w:cs/>
          <w:lang w:bidi="bo-CN"/>
        </w:rPr>
        <w:t xml:space="preserve">སྤར་ དགོ་ མནོཝ་ མས་ ཟེརཝ་ ད་ འདི་ </w:t>
      </w:r>
      <w:r>
        <w:t xml:space="preserve"># </w:t>
      </w:r>
      <w:r>
        <w:rPr>
          <w:rFonts w:cs="Microsoft Himalaya"/>
          <w:cs/>
          <w:lang w:bidi="bo-CN"/>
        </w:rPr>
        <w:t xml:space="preserve">ཁྱོད་ བྱོག་ ནི་ ཨིན་ ཟེར་ བའི་ ལོ་རྒྱུས་ སླབཔ་ མས ། </w:t>
      </w:r>
      <w:r>
        <w:t xml:space="preserve"># </w:t>
      </w:r>
      <w:r>
        <w:rPr>
          <w:rFonts w:cs="Microsoft Himalaya"/>
          <w:cs/>
          <w:lang w:bidi="bo-CN"/>
        </w:rPr>
        <w:t xml:space="preserve">ཨིན་ན་ མེན་ན་ ལྟཝ་ ད་ ཤེས ། རྡོ་རྗེ་གྲོ་ལོད་ འཆམཔ་ ད་ ཤེས ། ཟེར་ བའི་ དཔྱེ་ ཡོད་ མས ། </w:t>
      </w:r>
      <w:r>
        <w:t xml:space="preserve"># </w:t>
      </w:r>
      <w:r>
        <w:rPr>
          <w:rFonts w:cs="Microsoft Himalaya"/>
          <w:cs/>
          <w:lang w:bidi="bo-CN"/>
        </w:rPr>
        <w:t>ཁོ་རེ །</w:t>
      </w:r>
    </w:p>
    <w:p w14:paraId="53589117" w14:textId="77777777" w:rsidR="00A536DF" w:rsidRDefault="00A536DF" w:rsidP="00A536DF">
      <w:pPr>
        <w:spacing w:after="0"/>
      </w:pPr>
      <w:r>
        <w:rPr>
          <w:rFonts w:cs="Microsoft Himalaya"/>
          <w:cs/>
          <w:lang w:bidi="bo-CN"/>
        </w:rPr>
        <w:t xml:space="preserve"> བསམ་གྲུབ །</w:t>
      </w:r>
    </w:p>
    <w:p w14:paraId="07C30509"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ང་ སྤར་ དགོ་ མནོཝ་ མས་ ཟེརཝ་ ད་ </w:t>
      </w:r>
      <w:r>
        <w:t xml:space="preserve"># </w:t>
      </w:r>
      <w:r>
        <w:rPr>
          <w:rFonts w:cs="Microsoft Himalaya"/>
          <w:cs/>
          <w:lang w:bidi="bo-CN"/>
        </w:rPr>
        <w:t xml:space="preserve">བྱོག་ ནི་ གི་ ལོ་རྒྱུས་ མེན ། </w:t>
      </w:r>
      <w:r>
        <w:t xml:space="preserve"># </w:t>
      </w:r>
      <w:r>
        <w:rPr>
          <w:rFonts w:cs="Microsoft Himalaya"/>
          <w:cs/>
          <w:lang w:bidi="bo-CN"/>
        </w:rPr>
        <w:t>རྡོགཔ་ ཧེང་སྐལ་ འདྲེགས་ ནི་ ཟེར་ བའི་ ལོ་རྒྱུས་ ཨིན །</w:t>
      </w:r>
    </w:p>
    <w:p w14:paraId="5FA4F067" w14:textId="77777777" w:rsidR="00A536DF" w:rsidRDefault="00A536DF" w:rsidP="00A536DF">
      <w:pPr>
        <w:spacing w:after="0"/>
      </w:pPr>
      <w:r>
        <w:rPr>
          <w:rFonts w:cs="Microsoft Himalaya"/>
          <w:cs/>
          <w:lang w:bidi="bo-CN"/>
        </w:rPr>
        <w:t xml:space="preserve"> གྲགས་པ་རྣམ་རྒྱལ་ གྱི་ མི་ ག་ར་ཨིན་རུང་ </w:t>
      </w:r>
      <w:r>
        <w:t xml:space="preserve"># </w:t>
      </w:r>
      <w:r>
        <w:rPr>
          <w:rFonts w:cs="Microsoft Himalaya"/>
          <w:cs/>
          <w:lang w:bidi="bo-CN"/>
        </w:rPr>
        <w:t xml:space="preserve">ག་ཁ་གི་ཁུག་ ནང་ བཙུགས་ ཏེ་ </w:t>
      </w:r>
      <w:r>
        <w:t xml:space="preserve"># </w:t>
      </w:r>
      <w:r>
        <w:rPr>
          <w:rFonts w:cs="Microsoft Himalaya"/>
          <w:cs/>
          <w:lang w:bidi="bo-CN"/>
        </w:rPr>
        <w:t>དོམ་དོ་ ར་ དྲངས་ ཏེ་ བྱིན་ དགོ་ མནོཝ་ མས་ ས །</w:t>
      </w:r>
    </w:p>
    <w:p w14:paraId="55A779DB" w14:textId="77777777" w:rsidR="00A536DF" w:rsidRDefault="00A536DF" w:rsidP="00A536DF">
      <w:pPr>
        <w:spacing w:after="0"/>
      </w:pPr>
      <w:r>
        <w:rPr>
          <w:rFonts w:cs="Microsoft Himalaya"/>
          <w:cs/>
          <w:lang w:bidi="bo-CN"/>
        </w:rPr>
        <w:t xml:space="preserve"> རྒྱལ་མཚན །</w:t>
      </w:r>
    </w:p>
    <w:p w14:paraId="14FAA99E" w14:textId="77777777" w:rsidR="00A536DF" w:rsidRDefault="00A536DF" w:rsidP="00A536DF">
      <w:pPr>
        <w:spacing w:after="0"/>
      </w:pPr>
      <w:r>
        <w:rPr>
          <w:rFonts w:cs="Microsoft Himalaya"/>
          <w:cs/>
          <w:lang w:bidi="bo-CN"/>
        </w:rPr>
        <w:t xml:space="preserve"> ཨའོ་ དབའི ། དོ་རུང་ </w:t>
      </w:r>
      <w:r>
        <w:t xml:space="preserve"># </w:t>
      </w:r>
      <w:r>
        <w:rPr>
          <w:rFonts w:cs="Microsoft Himalaya"/>
          <w:cs/>
          <w:lang w:bidi="bo-CN"/>
        </w:rPr>
        <w:t xml:space="preserve">ཁྱོད་ ཀྱིས་ ད་བྱེད་ མེད་ པའི་ ལོ་རྒྱུས་ སླབཔ་ མས ། </w:t>
      </w:r>
      <w:r>
        <w:t xml:space="preserve"># </w:t>
      </w:r>
      <w:r>
        <w:rPr>
          <w:rFonts w:cs="Microsoft Himalaya"/>
          <w:cs/>
          <w:lang w:bidi="bo-CN"/>
        </w:rPr>
        <w:t xml:space="preserve">ངལ་ རངས་ ར་ མ་ རངས་ པ་ ཅིན་ </w:t>
      </w:r>
      <w:r>
        <w:t xml:space="preserve"># </w:t>
      </w:r>
      <w:r>
        <w:rPr>
          <w:rFonts w:cs="Microsoft Himalaya"/>
          <w:cs/>
          <w:lang w:bidi="bo-CN"/>
        </w:rPr>
        <w:t xml:space="preserve">ག་ཅི་སྦེ་ ག་ཁ་གི་ཁུག་ ནང་ བཙུགས་ དགོཔ ། </w:t>
      </w:r>
      <w:r>
        <w:t xml:space="preserve"># </w:t>
      </w:r>
      <w:r>
        <w:rPr>
          <w:rFonts w:cs="Microsoft Himalaya"/>
          <w:cs/>
          <w:lang w:bidi="bo-CN"/>
        </w:rPr>
        <w:t xml:space="preserve">གཅིག་ ཕོག་ གཅིགཔོ་ དང་ </w:t>
      </w:r>
      <w:r>
        <w:t xml:space="preserve"># </w:t>
      </w:r>
      <w:r>
        <w:rPr>
          <w:rFonts w:cs="Microsoft Himalaya"/>
          <w:cs/>
          <w:lang w:bidi="bo-CN"/>
        </w:rPr>
        <w:t xml:space="preserve">གཉིས་ ཕོག་ གཉིསཔོ་ འདི་ </w:t>
      </w:r>
      <w:r>
        <w:t xml:space="preserve"># </w:t>
      </w:r>
      <w:r>
        <w:rPr>
          <w:rFonts w:cs="Microsoft Himalaya"/>
          <w:cs/>
          <w:lang w:bidi="bo-CN"/>
        </w:rPr>
        <w:t>གདོང་ཁར་ ཐོན་ ཏེ་ ར་ ཁྱོད་ དང་ ང་ ཟེར་ ཕྱད་ དགོ །</w:t>
      </w:r>
    </w:p>
    <w:p w14:paraId="6F49CAD1" w14:textId="77777777" w:rsidR="00A536DF" w:rsidRDefault="00A536DF" w:rsidP="00A536DF">
      <w:pPr>
        <w:spacing w:after="0"/>
      </w:pPr>
      <w:r>
        <w:rPr>
          <w:rFonts w:cs="Microsoft Himalaya"/>
          <w:cs/>
          <w:lang w:bidi="bo-CN"/>
        </w:rPr>
        <w:t xml:space="preserve"> དམྱལ་བ་ མེད་ པ་ ཅིན་ བླམ་ ངོ་ མི་ ཤེས ། </w:t>
      </w:r>
      <w:r>
        <w:t xml:space="preserve"># </w:t>
      </w:r>
      <w:r>
        <w:rPr>
          <w:rFonts w:cs="Microsoft Himalaya"/>
          <w:cs/>
          <w:lang w:bidi="bo-CN"/>
        </w:rPr>
        <w:t xml:space="preserve">བྱང་ཕྱད་ མེད་ པ་ ཅིན་ དཔའ་བོ་ ག་ ཨིནམ་ ངོ་ མི་ ཤེས་ ། </w:t>
      </w:r>
      <w:r>
        <w:t xml:space="preserve"># </w:t>
      </w:r>
      <w:r>
        <w:rPr>
          <w:rFonts w:cs="Microsoft Himalaya"/>
          <w:cs/>
          <w:lang w:bidi="bo-CN"/>
        </w:rPr>
        <w:t>ཟེར་ བའི་ དཔྱེ་ ཡོད་ མས །</w:t>
      </w:r>
    </w:p>
    <w:p w14:paraId="7CF6AB82" w14:textId="77777777" w:rsidR="00A536DF" w:rsidRDefault="00A536DF" w:rsidP="00A536DF">
      <w:pPr>
        <w:spacing w:after="0"/>
      </w:pPr>
      <w:r>
        <w:rPr>
          <w:rFonts w:cs="Microsoft Himalaya"/>
          <w:cs/>
          <w:lang w:bidi="bo-CN"/>
        </w:rPr>
        <w:t xml:space="preserve"> བསམ་གྲུབ །</w:t>
      </w:r>
    </w:p>
    <w:p w14:paraId="1E1E9689" w14:textId="77777777" w:rsidR="00A536DF" w:rsidRDefault="00A536DF" w:rsidP="00A536DF">
      <w:pPr>
        <w:spacing w:after="0"/>
      </w:pPr>
      <w:r>
        <w:rPr>
          <w:rFonts w:cs="Microsoft Himalaya"/>
          <w:cs/>
          <w:lang w:bidi="bo-CN"/>
        </w:rPr>
        <w:t xml:space="preserve"> ཨིན་ ཨིན ། </w:t>
      </w:r>
      <w:r>
        <w:t xml:space="preserve"># </w:t>
      </w:r>
      <w:r>
        <w:rPr>
          <w:rFonts w:cs="Microsoft Himalaya"/>
          <w:cs/>
          <w:lang w:bidi="bo-CN"/>
        </w:rPr>
        <w:t xml:space="preserve">གྲགས་པ་རྣམ་རྒྱལ་ གྱི་ མི་ ཆ་ཁྱབ་ </w:t>
      </w:r>
      <w:r>
        <w:t xml:space="preserve"># </w:t>
      </w:r>
      <w:r>
        <w:rPr>
          <w:rFonts w:cs="Microsoft Himalaya"/>
          <w:cs/>
          <w:lang w:bidi="bo-CN"/>
        </w:rPr>
        <w:t xml:space="preserve">ཕོ་རྒྱས་ འབདན་ </w:t>
      </w:r>
      <w:r>
        <w:t xml:space="preserve"># </w:t>
      </w:r>
      <w:r>
        <w:rPr>
          <w:rFonts w:cs="Microsoft Himalaya"/>
          <w:cs/>
          <w:lang w:bidi="bo-CN"/>
        </w:rPr>
        <w:t xml:space="preserve">གདོང་ཁ་ ར་ ཐོན་ ཏེ་ ཕྱད་ ནི་ ཨིན ། </w:t>
      </w:r>
      <w:r>
        <w:t xml:space="preserve"># </w:t>
      </w:r>
      <w:r>
        <w:rPr>
          <w:rFonts w:cs="Microsoft Himalaya"/>
          <w:cs/>
          <w:lang w:bidi="bo-CN"/>
        </w:rPr>
        <w:t xml:space="preserve">ཨམ་སྲུ་ འབདན་ </w:t>
      </w:r>
      <w:r>
        <w:t xml:space="preserve"># </w:t>
      </w:r>
      <w:r>
        <w:rPr>
          <w:rFonts w:cs="Microsoft Himalaya"/>
          <w:cs/>
          <w:lang w:bidi="bo-CN"/>
        </w:rPr>
        <w:t xml:space="preserve">ག་ཁ་གི་ཁུག་ </w:t>
      </w:r>
      <w:r>
        <w:t xml:space="preserve"># </w:t>
      </w:r>
      <w:r>
        <w:rPr>
          <w:rFonts w:cs="Microsoft Himalaya"/>
          <w:cs/>
          <w:lang w:bidi="bo-CN"/>
        </w:rPr>
        <w:t>ག་ དོག་ སར་ བཙུགས་ ཏེ་ ར་ བྲོཝ་ འབལ་ དགོ་ མནོཝ་ མས་ ས །</w:t>
      </w:r>
    </w:p>
    <w:p w14:paraId="1681C66F" w14:textId="77777777" w:rsidR="00A536DF" w:rsidRDefault="00A536DF" w:rsidP="00A536DF">
      <w:pPr>
        <w:spacing w:after="0"/>
      </w:pPr>
      <w:r>
        <w:rPr>
          <w:rFonts w:cs="Microsoft Himalaya"/>
          <w:cs/>
          <w:lang w:bidi="bo-CN"/>
        </w:rPr>
        <w:t xml:space="preserve"> རྒྱལ་མཚན །</w:t>
      </w:r>
    </w:p>
    <w:p w14:paraId="0BA660CD" w14:textId="77777777" w:rsidR="00A536DF" w:rsidRDefault="00A536DF" w:rsidP="00A536DF">
      <w:pPr>
        <w:spacing w:after="0"/>
      </w:pPr>
      <w:r>
        <w:rPr>
          <w:rFonts w:cs="Microsoft Himalaya"/>
          <w:cs/>
          <w:lang w:bidi="bo-CN"/>
        </w:rPr>
        <w:t xml:space="preserve"> མ་པ་ མ་ འགྲིགསཔ་ མ་ བཏུབཔ་ མ་ རངསམ་ འདི་ </w:t>
      </w:r>
      <w:r>
        <w:t xml:space="preserve"># </w:t>
      </w:r>
      <w:r>
        <w:rPr>
          <w:rFonts w:cs="Microsoft Himalaya"/>
          <w:cs/>
          <w:lang w:bidi="bo-CN"/>
        </w:rPr>
        <w:t xml:space="preserve">ང་བཅས་རའི་ སྦྱིན་བདག་ དཔལ་ལྡན་འབྲུག་སྒྲ་ དང་ </w:t>
      </w:r>
      <w:r>
        <w:t xml:space="preserve"># </w:t>
      </w:r>
      <w:r>
        <w:rPr>
          <w:rFonts w:cs="Microsoft Himalaya"/>
          <w:cs/>
          <w:lang w:bidi="bo-CN"/>
        </w:rPr>
        <w:t xml:space="preserve">ཁོང་ གི་ སྦྱིན་བདག་ གྲགས་པ་རྣམ་རྒྱལ་ གཉིས་ ཀྱི་ བར་ ན་ ཨིན ། </w:t>
      </w:r>
      <w:r>
        <w:t xml:space="preserve"># </w:t>
      </w:r>
      <w:r>
        <w:rPr>
          <w:rFonts w:cs="Microsoft Himalaya"/>
          <w:cs/>
          <w:lang w:bidi="bo-CN"/>
        </w:rPr>
        <w:t xml:space="preserve">ཁོང་ སྦྱིན་བདག་ གཉིས་ མ་ འགྲིགསཔ་ ལས་ བརྟེན་ཏེ་ </w:t>
      </w:r>
      <w:r>
        <w:t xml:space="preserve"># </w:t>
      </w:r>
      <w:r>
        <w:rPr>
          <w:rFonts w:cs="Microsoft Himalaya"/>
          <w:cs/>
          <w:lang w:bidi="bo-CN"/>
        </w:rPr>
        <w:t xml:space="preserve">ང་བཅས་ ཁོང་ གི་ འོག་ ལུ་ ལཱ་ འབད་ མི་ ཚུ་ ཡང་ </w:t>
      </w:r>
      <w:r>
        <w:t xml:space="preserve"># </w:t>
      </w:r>
      <w:r>
        <w:rPr>
          <w:rFonts w:cs="Microsoft Himalaya"/>
          <w:cs/>
          <w:lang w:bidi="bo-CN"/>
        </w:rPr>
        <w:t xml:space="preserve">འགྲིག་ པར་ ག་དེ་སྦེ་ འགྲིག་ ནི ། </w:t>
      </w:r>
      <w:r>
        <w:t xml:space="preserve"># </w:t>
      </w:r>
      <w:r>
        <w:rPr>
          <w:rFonts w:cs="Microsoft Himalaya"/>
          <w:cs/>
          <w:lang w:bidi="bo-CN"/>
        </w:rPr>
        <w:t xml:space="preserve">སྟེ་ རོགས་ ཨམ་སྲུ་ ཆ་ཁྱབ་ ཀྱི་ ཐད་ཁར་ ལྷོདཔ་ ད་ </w:t>
      </w:r>
      <w:r>
        <w:t xml:space="preserve"># </w:t>
      </w:r>
      <w:r>
        <w:rPr>
          <w:rFonts w:cs="Microsoft Himalaya"/>
          <w:cs/>
          <w:lang w:bidi="bo-CN"/>
        </w:rPr>
        <w:t>བར་ ན་ ག་ཅི་སྦེ་ བཙུགས་ དགོཔ་ མེན་ན །</w:t>
      </w:r>
    </w:p>
    <w:p w14:paraId="08DC4F19" w14:textId="77777777" w:rsidR="00A536DF" w:rsidRDefault="00A536DF" w:rsidP="00A536DF">
      <w:pPr>
        <w:spacing w:after="0"/>
      </w:pPr>
      <w:r>
        <w:rPr>
          <w:rFonts w:cs="Microsoft Himalaya"/>
          <w:cs/>
          <w:lang w:bidi="bo-CN"/>
        </w:rPr>
        <w:t xml:space="preserve"> བསམ་གྲུབ །</w:t>
      </w:r>
    </w:p>
    <w:p w14:paraId="06D33585" w14:textId="77777777" w:rsidR="00A536DF" w:rsidRDefault="00A536DF" w:rsidP="00A536DF">
      <w:pPr>
        <w:spacing w:after="0"/>
      </w:pPr>
      <w:r>
        <w:rPr>
          <w:rFonts w:cs="Microsoft Himalaya"/>
          <w:cs/>
          <w:lang w:bidi="bo-CN"/>
        </w:rPr>
        <w:t xml:space="preserve"> ཨམ་སྲུ་ དང་ ཕོ་རྒྱས་ འདི་ </w:t>
      </w:r>
      <w:r>
        <w:t xml:space="preserve"># </w:t>
      </w:r>
      <w:r>
        <w:rPr>
          <w:rFonts w:cs="Microsoft Himalaya"/>
          <w:cs/>
          <w:lang w:bidi="bo-CN"/>
        </w:rPr>
        <w:t xml:space="preserve">མེ་ཏོག་ དང་ སྦྱངམ་ བཟུམ་ ཅིག་ ཨིན ། </w:t>
      </w:r>
      <w:r>
        <w:t xml:space="preserve"># </w:t>
      </w:r>
      <w:r>
        <w:rPr>
          <w:rFonts w:cs="Microsoft Himalaya"/>
          <w:cs/>
          <w:lang w:bidi="bo-CN"/>
        </w:rPr>
        <w:t xml:space="preserve">གཅིག་ མེད་ པར་ གཅིག་ རྩ་ལས་ར་ མི་ ཆགས ། </w:t>
      </w:r>
      <w:r>
        <w:t xml:space="preserve"># </w:t>
      </w:r>
      <w:r>
        <w:rPr>
          <w:rFonts w:cs="Microsoft Himalaya"/>
          <w:cs/>
          <w:lang w:bidi="bo-CN"/>
        </w:rPr>
        <w:t xml:space="preserve">སྟེ་ </w:t>
      </w:r>
      <w:r>
        <w:t xml:space="preserve"># </w:t>
      </w:r>
      <w:r>
        <w:rPr>
          <w:rFonts w:cs="Microsoft Himalaya"/>
          <w:cs/>
          <w:lang w:bidi="bo-CN"/>
        </w:rPr>
        <w:t xml:space="preserve">ཁོང་ ཁྲག་རླུང་ ལྷོང་ དགོ་ པ་ ཅིན་ </w:t>
      </w:r>
      <w:r>
        <w:t xml:space="preserve"># </w:t>
      </w:r>
      <w:r>
        <w:rPr>
          <w:rFonts w:cs="Microsoft Himalaya"/>
          <w:cs/>
          <w:lang w:bidi="bo-CN"/>
        </w:rPr>
        <w:t xml:space="preserve">ཁོང་ གི་ ཨམ་སྲུ་ ཆ་ཁྱབ་ བྲོཝ་ འབལ་ དགོ ། </w:t>
      </w:r>
      <w:r>
        <w:t xml:space="preserve"># </w:t>
      </w:r>
      <w:r>
        <w:rPr>
          <w:rFonts w:cs="Microsoft Himalaya"/>
          <w:cs/>
          <w:lang w:bidi="bo-CN"/>
        </w:rPr>
        <w:t xml:space="preserve">གཉེན་ འབད་ དགོ་ མནོ་ རུང་ རོགས་ ཀྱིས་ ར་ དགོ་ མི་ བཏུབ ། </w:t>
      </w:r>
      <w:r>
        <w:t xml:space="preserve"># </w:t>
      </w:r>
      <w:r>
        <w:rPr>
          <w:rFonts w:cs="Microsoft Himalaya"/>
          <w:cs/>
          <w:lang w:bidi="bo-CN"/>
        </w:rPr>
        <w:t xml:space="preserve">ཕུང་ མེད་ པ་ ཅིན་ ཨམ་སྲུ་ འཚོལ ། </w:t>
      </w:r>
      <w:r>
        <w:t xml:space="preserve"># </w:t>
      </w:r>
      <w:r>
        <w:rPr>
          <w:rFonts w:cs="Microsoft Himalaya"/>
          <w:cs/>
          <w:lang w:bidi="bo-CN"/>
        </w:rPr>
        <w:t xml:space="preserve">ཟེརཝ་ ཨིན ། </w:t>
      </w:r>
      <w:r>
        <w:t xml:space="preserve"># </w:t>
      </w:r>
      <w:r>
        <w:rPr>
          <w:rFonts w:cs="Microsoft Himalaya"/>
          <w:cs/>
          <w:lang w:bidi="bo-CN"/>
        </w:rPr>
        <w:t xml:space="preserve">ཨམ་སྲུ་ ཅིག་ ཨིན་ ཟེར་ </w:t>
      </w:r>
      <w:r>
        <w:t xml:space="preserve"># </w:t>
      </w:r>
      <w:r>
        <w:rPr>
          <w:rFonts w:cs="Microsoft Himalaya"/>
          <w:cs/>
          <w:lang w:bidi="bo-CN"/>
        </w:rPr>
        <w:t xml:space="preserve">ང་ གིས་ འདི་ </w:t>
      </w:r>
      <w:r>
        <w:t xml:space="preserve"># </w:t>
      </w:r>
      <w:r>
        <w:rPr>
          <w:rFonts w:cs="Microsoft Himalaya"/>
          <w:cs/>
          <w:lang w:bidi="bo-CN"/>
        </w:rPr>
        <w:t>སྙིང་རྗེ་ རྩ་ལས་ར་ བསྐྱེད་ མི་ ཚུགས །</w:t>
      </w:r>
    </w:p>
    <w:p w14:paraId="6FB8F512" w14:textId="77777777" w:rsidR="00A536DF" w:rsidRDefault="00A536DF" w:rsidP="00A536DF">
      <w:pPr>
        <w:spacing w:after="0"/>
      </w:pPr>
      <w:r>
        <w:rPr>
          <w:rFonts w:cs="Microsoft Himalaya"/>
          <w:cs/>
          <w:lang w:bidi="bo-CN"/>
        </w:rPr>
        <w:t xml:space="preserve"> གྲགས་པ་རྣམ་རྒྱལ་ གྱི་ མི་ཚན་ </w:t>
      </w:r>
      <w:r>
        <w:t xml:space="preserve"># </w:t>
      </w:r>
      <w:r>
        <w:rPr>
          <w:rFonts w:cs="Microsoft Himalaya"/>
          <w:cs/>
          <w:lang w:bidi="bo-CN"/>
        </w:rPr>
        <w:t>པ་སངས་སྤུ་སོག་ དང་ གཡོགཔ་ ཅིག་ ཐོན །</w:t>
      </w:r>
    </w:p>
    <w:p w14:paraId="259EB7DD" w14:textId="77777777" w:rsidR="00A536DF" w:rsidRDefault="00A536DF" w:rsidP="00A536DF">
      <w:pPr>
        <w:spacing w:after="0"/>
      </w:pPr>
      <w:r>
        <w:rPr>
          <w:rFonts w:cs="Microsoft Himalaya"/>
          <w:cs/>
          <w:lang w:bidi="bo-CN"/>
        </w:rPr>
        <w:t xml:space="preserve"> རྒྱལ་མཚན །</w:t>
      </w:r>
    </w:p>
    <w:p w14:paraId="55006ABB" w14:textId="77777777" w:rsidR="00A536DF" w:rsidRDefault="00A536DF" w:rsidP="00A536DF">
      <w:pPr>
        <w:spacing w:after="0"/>
      </w:pPr>
      <w:r>
        <w:rPr>
          <w:rFonts w:cs="Microsoft Himalaya"/>
          <w:cs/>
          <w:lang w:bidi="bo-CN"/>
        </w:rPr>
        <w:lastRenderedPageBreak/>
        <w:t xml:space="preserve"> ཁྱོད་ ཀྱིས་ ཡང་ </w:t>
      </w:r>
      <w:r>
        <w:t xml:space="preserve"># </w:t>
      </w:r>
      <w:r>
        <w:rPr>
          <w:rFonts w:cs="Microsoft Himalaya"/>
          <w:cs/>
          <w:lang w:bidi="bo-CN"/>
        </w:rPr>
        <w:t xml:space="preserve">ཁུངས་ ཅིག་ ན་འཐན་ ར་ བསྐྱལ་ ནི་ འདུག་ ས ། </w:t>
      </w:r>
      <w:r>
        <w:t xml:space="preserve"># </w:t>
      </w:r>
      <w:r>
        <w:rPr>
          <w:rFonts w:cs="Microsoft Himalaya"/>
          <w:cs/>
          <w:lang w:bidi="bo-CN"/>
        </w:rPr>
        <w:t xml:space="preserve">དབའི་ ཨ་ཕར་ ལས་ མི་ གཉིས་ འོང་ དེས་ སྦ་ཡ་ བལྟ་ ཤིག </w:t>
      </w:r>
      <w:r>
        <w:t xml:space="preserve"># </w:t>
      </w:r>
      <w:r>
        <w:rPr>
          <w:rFonts w:cs="Microsoft Himalaya"/>
          <w:cs/>
          <w:lang w:bidi="bo-CN"/>
        </w:rPr>
        <w:t xml:space="preserve">འེང་ གྲགས་པ་རྣམ་རྒྱལ་ གྱི་ རོ་ཁྱི་ པ་སངས་སྤུ་སོག་ ཟེར་ མི་ འདི་ དང་ འཇར་རོགས་ ཅིག་ ཨིན་ མས ། </w:t>
      </w:r>
      <w:r>
        <w:t xml:space="preserve"># </w:t>
      </w:r>
      <w:r>
        <w:rPr>
          <w:rFonts w:cs="Microsoft Himalaya"/>
          <w:cs/>
          <w:lang w:bidi="bo-CN"/>
        </w:rPr>
        <w:t xml:space="preserve">ད་འབདན་ ཨིན་ མས </w:t>
      </w:r>
      <w:r>
        <w:t xml:space="preserve"># </w:t>
      </w:r>
      <w:r>
        <w:rPr>
          <w:rFonts w:cs="Microsoft Himalaya"/>
          <w:cs/>
          <w:lang w:bidi="bo-CN"/>
        </w:rPr>
        <w:t xml:space="preserve">ལྟོ་ཚང་ ། </w:t>
      </w:r>
      <w:r>
        <w:t xml:space="preserve"># </w:t>
      </w:r>
      <w:r>
        <w:rPr>
          <w:rFonts w:cs="Microsoft Himalaya"/>
          <w:cs/>
          <w:lang w:bidi="bo-CN"/>
        </w:rPr>
        <w:t xml:space="preserve">ད་ལྟོ་ ཚུན་ཚོད་ ཁྱོད་ སེམས་ཅན་ སྟག་ ངརཝ་ དེས་ ངར་ ཡི ། </w:t>
      </w:r>
      <w:r>
        <w:t xml:space="preserve"># </w:t>
      </w:r>
      <w:r>
        <w:rPr>
          <w:rFonts w:cs="Microsoft Himalaya"/>
          <w:cs/>
          <w:lang w:bidi="bo-CN"/>
        </w:rPr>
        <w:t xml:space="preserve">ད་འབདན་ </w:t>
      </w:r>
      <w:r>
        <w:t xml:space="preserve"># </w:t>
      </w:r>
      <w:r>
        <w:rPr>
          <w:rFonts w:cs="Microsoft Himalaya"/>
          <w:cs/>
          <w:lang w:bidi="bo-CN"/>
        </w:rPr>
        <w:t xml:space="preserve">ཁ་ དང་ ལགཔ་ རྟགས་ མཐུན་ ག་ མི་ མཐུན་ </w:t>
      </w:r>
      <w:r>
        <w:t xml:space="preserve"># </w:t>
      </w:r>
      <w:r>
        <w:rPr>
          <w:rFonts w:cs="Microsoft Himalaya"/>
          <w:cs/>
          <w:lang w:bidi="bo-CN"/>
        </w:rPr>
        <w:t>ང་ གིས་ བལྟ་ གེ་ ནོ །</w:t>
      </w:r>
    </w:p>
    <w:p w14:paraId="0C0B72C9" w14:textId="77777777" w:rsidR="00A536DF" w:rsidRDefault="00A536DF" w:rsidP="00A536DF">
      <w:pPr>
        <w:spacing w:after="0"/>
      </w:pPr>
      <w:r>
        <w:rPr>
          <w:rFonts w:cs="Microsoft Himalaya"/>
          <w:cs/>
          <w:lang w:bidi="bo-CN"/>
        </w:rPr>
        <w:t xml:space="preserve"> བསམ་གྲུབ །</w:t>
      </w:r>
    </w:p>
    <w:p w14:paraId="2E3F3D3F" w14:textId="77777777" w:rsidR="00A536DF" w:rsidRDefault="00A536DF" w:rsidP="00A536DF">
      <w:pPr>
        <w:spacing w:after="0"/>
      </w:pPr>
      <w:r>
        <w:rPr>
          <w:rFonts w:cs="Microsoft Himalaya"/>
          <w:cs/>
          <w:lang w:bidi="bo-CN"/>
        </w:rPr>
        <w:t xml:space="preserve"> ཁྱོད་ ཀྱིས་ དེ་སྦེ་ མ་ སླབ་ ཟེར ། </w:t>
      </w:r>
      <w:r>
        <w:t xml:space="preserve"># </w:t>
      </w:r>
      <w:r>
        <w:rPr>
          <w:rFonts w:cs="Microsoft Himalaya"/>
          <w:cs/>
          <w:lang w:bidi="bo-CN"/>
        </w:rPr>
        <w:t xml:space="preserve">རྣམ་རྒྱལ་པའི་ མི་ མཐོངམ་ ད་ ར་ </w:t>
      </w:r>
      <w:r>
        <w:t xml:space="preserve"># </w:t>
      </w:r>
      <w:r>
        <w:rPr>
          <w:rFonts w:cs="Microsoft Himalaya"/>
          <w:cs/>
          <w:lang w:bidi="bo-CN"/>
        </w:rPr>
        <w:t>ངེའི་ སྒྲོ་གཟུགསམ་ རྡོ་རྗེ་ཕ་ལམ་ འདི་ སྤརཝ་ མས་ ས །</w:t>
      </w:r>
    </w:p>
    <w:p w14:paraId="4B1D6484" w14:textId="77777777" w:rsidR="00A536DF" w:rsidRDefault="00A536DF" w:rsidP="00A536DF">
      <w:pPr>
        <w:spacing w:after="0"/>
      </w:pPr>
      <w:r>
        <w:rPr>
          <w:rFonts w:cs="Microsoft Himalaya"/>
          <w:cs/>
          <w:lang w:bidi="bo-CN"/>
        </w:rPr>
        <w:t xml:space="preserve"> རྒྱལ་མཚན །</w:t>
      </w:r>
    </w:p>
    <w:p w14:paraId="41A5F27F" w14:textId="77777777" w:rsidR="00A536DF" w:rsidRDefault="00A536DF" w:rsidP="00A536DF">
      <w:pPr>
        <w:spacing w:after="0"/>
      </w:pPr>
      <w:r>
        <w:rPr>
          <w:rFonts w:cs="Microsoft Himalaya"/>
          <w:cs/>
          <w:lang w:bidi="bo-CN"/>
        </w:rPr>
        <w:t xml:space="preserve"> ཁྱོད་ར་ ཧད་བཏགས་ འཚོལ་ ཤིག </w:t>
      </w:r>
      <w:r>
        <w:t xml:space="preserve"># </w:t>
      </w:r>
      <w:r>
        <w:rPr>
          <w:rFonts w:cs="Microsoft Himalaya"/>
          <w:cs/>
          <w:lang w:bidi="bo-CN"/>
        </w:rPr>
        <w:t xml:space="preserve">འཐབ་ དགོཔ་ འཛིང་ དགོ་ པའི་ བྱ་བ་ ལུ་ ཐུག་སོང་ པ་ ཅིན་ </w:t>
      </w:r>
      <w:r>
        <w:t xml:space="preserve"># </w:t>
      </w:r>
      <w:r>
        <w:rPr>
          <w:rFonts w:cs="Microsoft Himalaya"/>
          <w:cs/>
          <w:lang w:bidi="bo-CN"/>
        </w:rPr>
        <w:t>ཁྱོད་ ཀྱི་ རྒྱབ་ ལས་ ང་ གིས་ སྒྲིང་སྒྲི་ སྦེ་ འཐོན་འོང་ །</w:t>
      </w:r>
    </w:p>
    <w:p w14:paraId="1654C41C" w14:textId="77777777" w:rsidR="00A536DF" w:rsidRDefault="00A536DF" w:rsidP="00A536DF">
      <w:pPr>
        <w:spacing w:after="0"/>
      </w:pPr>
      <w:r>
        <w:rPr>
          <w:rFonts w:cs="Microsoft Himalaya"/>
          <w:cs/>
          <w:lang w:bidi="bo-CN"/>
        </w:rPr>
        <w:t xml:space="preserve"> བསམ་གྲུབ །</w:t>
      </w:r>
    </w:p>
    <w:p w14:paraId="4CF43512" w14:textId="77777777" w:rsidR="00A536DF" w:rsidRDefault="00A536DF" w:rsidP="00A536DF">
      <w:pPr>
        <w:spacing w:after="0"/>
      </w:pPr>
      <w:r>
        <w:rPr>
          <w:rFonts w:cs="Microsoft Himalaya"/>
          <w:cs/>
          <w:lang w:bidi="bo-CN"/>
        </w:rPr>
        <w:t xml:space="preserve"> གཞན་ག་ཁྱབ་རུང་ </w:t>
      </w:r>
      <w:r>
        <w:t xml:space="preserve"># </w:t>
      </w:r>
      <w:r>
        <w:rPr>
          <w:rFonts w:cs="Microsoft Himalaya"/>
          <w:cs/>
          <w:lang w:bidi="bo-CN"/>
        </w:rPr>
        <w:t xml:space="preserve">རྒྱབ་ བསྒོར་ ཏེ་ འབདན་ </w:t>
      </w:r>
      <w:r>
        <w:t xml:space="preserve"># </w:t>
      </w:r>
      <w:r>
        <w:rPr>
          <w:rFonts w:cs="Microsoft Himalaya"/>
          <w:cs/>
          <w:lang w:bidi="bo-CN"/>
        </w:rPr>
        <w:t xml:space="preserve">བྱོག་ཡར་ མ་ སོང་ མས ། </w:t>
      </w:r>
      <w:r>
        <w:t xml:space="preserve"># </w:t>
      </w:r>
      <w:r>
        <w:rPr>
          <w:rFonts w:cs="Microsoft Himalaya"/>
          <w:cs/>
          <w:lang w:bidi="bo-CN"/>
        </w:rPr>
        <w:t xml:space="preserve">སྟེ་ གཏམ་ མགོ ། </w:t>
      </w:r>
      <w:r>
        <w:t xml:space="preserve"># </w:t>
      </w:r>
      <w:r>
        <w:rPr>
          <w:rFonts w:cs="Microsoft Himalaya"/>
          <w:cs/>
          <w:lang w:bidi="bo-CN"/>
        </w:rPr>
        <w:t xml:space="preserve">ཞིང་ མཇུག </w:t>
      </w:r>
      <w:r>
        <w:t xml:space="preserve"># </w:t>
      </w:r>
      <w:r>
        <w:rPr>
          <w:rFonts w:cs="Microsoft Himalaya"/>
          <w:cs/>
          <w:lang w:bidi="bo-CN"/>
        </w:rPr>
        <w:t xml:space="preserve">ཟེར་ སླབ་ དོ་ བཟུམ་ </w:t>
      </w:r>
      <w:r>
        <w:t xml:space="preserve"># </w:t>
      </w:r>
      <w:r>
        <w:rPr>
          <w:rFonts w:cs="Microsoft Himalaya"/>
          <w:cs/>
          <w:lang w:bidi="bo-CN"/>
        </w:rPr>
        <w:t xml:space="preserve">ཁྲིམས་ཁང་ ནང་ ཐུག་ རུང་ </w:t>
      </w:r>
      <w:r>
        <w:t xml:space="preserve"># </w:t>
      </w:r>
      <w:r>
        <w:rPr>
          <w:rFonts w:cs="Microsoft Himalaya"/>
          <w:cs/>
          <w:lang w:bidi="bo-CN"/>
        </w:rPr>
        <w:t xml:space="preserve">གཏམ་ རང་ གི་ ཧོངས་ ལུ་ འགོར་ ནི་ གི་ དོན་ལུ་ </w:t>
      </w:r>
      <w:r>
        <w:t xml:space="preserve"># </w:t>
      </w:r>
      <w:r>
        <w:rPr>
          <w:rFonts w:cs="Microsoft Himalaya"/>
          <w:cs/>
          <w:lang w:bidi="bo-CN"/>
        </w:rPr>
        <w:t>བྱེལཝ་ དང་པ་ ཁོང་ གིས་ འགོ་ བཙུགས་ བཅུག་ མས །</w:t>
      </w:r>
    </w:p>
    <w:p w14:paraId="4FA4D7A5" w14:textId="77777777" w:rsidR="00A536DF" w:rsidRDefault="00A536DF" w:rsidP="00A536DF">
      <w:pPr>
        <w:spacing w:after="0"/>
      </w:pPr>
      <w:r>
        <w:rPr>
          <w:rFonts w:cs="Microsoft Himalaya"/>
          <w:cs/>
          <w:lang w:bidi="bo-CN"/>
        </w:rPr>
        <w:t xml:space="preserve"> པ་སངས་སྤུ་སོག་ མཐོངམ་ ཅིག་ </w:t>
      </w:r>
      <w:r>
        <w:t xml:space="preserve"># </w:t>
      </w:r>
      <w:r>
        <w:rPr>
          <w:rFonts w:cs="Microsoft Himalaya"/>
          <w:cs/>
          <w:lang w:bidi="bo-CN"/>
        </w:rPr>
        <w:t>བསམ་གྲུབ་ ཀྱིས་ ལགཔ་ སྒྲོ་གཟུགསམ་ གྱི་ གཡུ་པ་ གུ་ བཟུང་ སྟེ་ འབལ་ རྫུ་ བཏབ་ ཏག་ ཏག་ ཟེར་ བའི་ སྒྲ་ བཏོན །</w:t>
      </w:r>
    </w:p>
    <w:p w14:paraId="01F1A232" w14:textId="77777777" w:rsidR="00A536DF" w:rsidRDefault="00A536DF" w:rsidP="00A536DF">
      <w:pPr>
        <w:spacing w:after="0"/>
      </w:pPr>
      <w:r>
        <w:rPr>
          <w:rFonts w:cs="Microsoft Himalaya"/>
          <w:cs/>
          <w:lang w:bidi="bo-CN"/>
        </w:rPr>
        <w:t xml:space="preserve"> པ་སངས་སྤུ་སོག</w:t>
      </w:r>
    </w:p>
    <w:p w14:paraId="2DE8160E" w14:textId="77777777" w:rsidR="00A536DF" w:rsidRDefault="00A536DF" w:rsidP="00A536DF">
      <w:pPr>
        <w:spacing w:after="0"/>
      </w:pPr>
      <w:r>
        <w:rPr>
          <w:rFonts w:cs="Microsoft Himalaya"/>
          <w:cs/>
          <w:lang w:bidi="bo-CN"/>
        </w:rPr>
        <w:t xml:space="preserve"> དབའི་ ལྟོ་ཚང་ ། </w:t>
      </w:r>
      <w:r>
        <w:t xml:space="preserve"># </w:t>
      </w:r>
      <w:r>
        <w:rPr>
          <w:rFonts w:cs="Microsoft Himalaya"/>
          <w:cs/>
          <w:lang w:bidi="bo-CN"/>
        </w:rPr>
        <w:t xml:space="preserve">ང་བཅས་ གཉིས་ ལུ་ </w:t>
      </w:r>
      <w:r>
        <w:t xml:space="preserve"># </w:t>
      </w:r>
      <w:r>
        <w:rPr>
          <w:rFonts w:cs="Microsoft Himalaya"/>
          <w:cs/>
          <w:lang w:bidi="bo-CN"/>
        </w:rPr>
        <w:t xml:space="preserve">ངལ་ མ་ རངས་ པར་ དཀྲོགསཔ་ ཨིན་ན་ </w:t>
      </w:r>
      <w:r>
        <w:t xml:space="preserve"># </w:t>
      </w:r>
      <w:r>
        <w:rPr>
          <w:rFonts w:cs="Microsoft Himalaya"/>
          <w:cs/>
          <w:lang w:bidi="bo-CN"/>
        </w:rPr>
        <w:t>ཁྱོད་ ཀྱི་ སྒྲོ་གཟུགསམ་ འདི །</w:t>
      </w:r>
    </w:p>
    <w:p w14:paraId="3BA2F247" w14:textId="77777777" w:rsidR="00A536DF" w:rsidRDefault="00A536DF" w:rsidP="00A536DF">
      <w:pPr>
        <w:spacing w:after="0"/>
      </w:pPr>
      <w:r>
        <w:rPr>
          <w:rFonts w:cs="Microsoft Himalaya"/>
          <w:cs/>
          <w:lang w:bidi="bo-CN"/>
        </w:rPr>
        <w:t xml:space="preserve"> བསམ་གྲུབ །</w:t>
      </w:r>
    </w:p>
    <w:p w14:paraId="75355A71" w14:textId="77777777" w:rsidR="00A536DF" w:rsidRDefault="00A536DF" w:rsidP="00A536DF">
      <w:pPr>
        <w:spacing w:after="0"/>
      </w:pPr>
      <w:r>
        <w:rPr>
          <w:rFonts w:cs="Microsoft Himalaya"/>
          <w:cs/>
          <w:lang w:bidi="bo-CN"/>
        </w:rPr>
        <w:t xml:space="preserve"> སྤ་ ། ག་ཏེ་ ལས་ འོང་ ནི་ དབའི ། </w:t>
      </w:r>
      <w:r>
        <w:t xml:space="preserve"># </w:t>
      </w:r>
      <w:r>
        <w:rPr>
          <w:rFonts w:cs="Microsoft Himalaya"/>
          <w:cs/>
          <w:lang w:bidi="bo-CN"/>
        </w:rPr>
        <w:t>ངེའི་ སྒྲོ་གཟུགསམ་ གནམ་ལྕགས་རྡོ་རྗེ་ཕ་ལམ་ འདི་ ཤུབས་ཀོའི་ ནང་ མི་ ཆགས་ པས་ ས །</w:t>
      </w:r>
    </w:p>
    <w:p w14:paraId="1ADB9A4A" w14:textId="77777777" w:rsidR="00A536DF" w:rsidRDefault="00A536DF" w:rsidP="00A536DF">
      <w:pPr>
        <w:spacing w:after="0"/>
      </w:pPr>
      <w:r>
        <w:rPr>
          <w:rFonts w:cs="Microsoft Himalaya"/>
          <w:cs/>
          <w:lang w:bidi="bo-CN"/>
        </w:rPr>
        <w:t xml:space="preserve"> པ་སངས་སྤུ་སོག</w:t>
      </w:r>
    </w:p>
    <w:p w14:paraId="75BAB876" w14:textId="77777777" w:rsidR="00A536DF" w:rsidRDefault="00A536DF" w:rsidP="00A536DF">
      <w:pPr>
        <w:spacing w:after="0"/>
      </w:pPr>
      <w:r>
        <w:rPr>
          <w:rFonts w:cs="Microsoft Himalaya"/>
          <w:cs/>
          <w:lang w:bidi="bo-CN"/>
        </w:rPr>
        <w:t xml:space="preserve"> ཁྱོད་ ཀྱི་ སྒྲོ་གཟུགསམ་ འདི་ </w:t>
      </w:r>
      <w:r>
        <w:t xml:space="preserve"># </w:t>
      </w:r>
      <w:r>
        <w:rPr>
          <w:rFonts w:cs="Microsoft Himalaya"/>
          <w:cs/>
          <w:lang w:bidi="bo-CN"/>
        </w:rPr>
        <w:t xml:space="preserve">ང་བཅས་ རྣམ་རྒྱལ་པའི་ མི་ མཐོངམ་ ད་ ར་ </w:t>
      </w:r>
      <w:r>
        <w:t xml:space="preserve"># </w:t>
      </w:r>
      <w:r>
        <w:rPr>
          <w:rFonts w:cs="Microsoft Himalaya"/>
          <w:cs/>
          <w:lang w:bidi="bo-CN"/>
        </w:rPr>
        <w:t xml:space="preserve">སྤར་ དགོ་ མནོཝ་ འོང་ ། </w:t>
      </w:r>
      <w:r>
        <w:t xml:space="preserve"># </w:t>
      </w:r>
      <w:r>
        <w:rPr>
          <w:rFonts w:cs="Microsoft Himalaya"/>
          <w:cs/>
          <w:lang w:bidi="bo-CN"/>
        </w:rPr>
        <w:t xml:space="preserve">ང་བཅས་ ཀྱི་ སྒྲོ་གཟུགསམ་ འདི་ ཡང་ </w:t>
      </w:r>
      <w:r>
        <w:t xml:space="preserve"># </w:t>
      </w:r>
      <w:r>
        <w:rPr>
          <w:rFonts w:cs="Microsoft Himalaya"/>
          <w:cs/>
          <w:lang w:bidi="bo-CN"/>
        </w:rPr>
        <w:t>ཁྱེད་ འབྲུག་སྒྲ་པའི་ མི་ མཐོངམ་ ད་ ར་ ཤུབས་ཀོ་ ནང་ ལས་ སྤརཝ་ མས་ ས །</w:t>
      </w:r>
    </w:p>
    <w:p w14:paraId="17436DD2" w14:textId="77777777" w:rsidR="00A536DF" w:rsidRDefault="00A536DF" w:rsidP="00A536DF">
      <w:pPr>
        <w:spacing w:after="0"/>
      </w:pPr>
      <w:r>
        <w:rPr>
          <w:rFonts w:cs="Microsoft Himalaya"/>
          <w:cs/>
          <w:lang w:bidi="bo-CN"/>
        </w:rPr>
        <w:t xml:space="preserve"> རྒྱལ་མཚན །</w:t>
      </w:r>
    </w:p>
    <w:p w14:paraId="10D8DAF2" w14:textId="77777777" w:rsidR="00A536DF" w:rsidRDefault="00A536DF" w:rsidP="00A536DF">
      <w:pPr>
        <w:spacing w:after="0"/>
      </w:pPr>
      <w:r>
        <w:rPr>
          <w:rFonts w:cs="Microsoft Himalaya"/>
          <w:cs/>
          <w:lang w:bidi="bo-CN"/>
        </w:rPr>
        <w:t xml:space="preserve"> དབའི་ པ་སངས་སྤུ་སོག་ </w:t>
      </w:r>
      <w:r>
        <w:t xml:space="preserve"># </w:t>
      </w:r>
      <w:r>
        <w:rPr>
          <w:rFonts w:cs="Microsoft Himalaya"/>
          <w:cs/>
          <w:lang w:bidi="bo-CN"/>
        </w:rPr>
        <w:t>ང་བཅས་ ལུ་ ཧད་བཏགས་ འཚོལཝ་ ཨིན་ན །</w:t>
      </w:r>
    </w:p>
    <w:p w14:paraId="6A543E98" w14:textId="77777777" w:rsidR="00A536DF" w:rsidRDefault="00A536DF" w:rsidP="00A536DF">
      <w:pPr>
        <w:spacing w:after="0"/>
      </w:pPr>
      <w:r>
        <w:rPr>
          <w:rFonts w:cs="Microsoft Himalaya"/>
          <w:cs/>
          <w:lang w:bidi="bo-CN"/>
        </w:rPr>
        <w:t xml:space="preserve"> ནེ་ཚུན་ཚོད་ ཀྱི་ ངལ་ མ་ རངསམ་ ཡོད་ པ་ ཅིན་ </w:t>
      </w:r>
      <w:r>
        <w:t xml:space="preserve"># </w:t>
      </w:r>
      <w:r>
        <w:rPr>
          <w:rFonts w:cs="Microsoft Himalaya"/>
          <w:cs/>
          <w:lang w:bidi="bo-CN"/>
        </w:rPr>
        <w:t xml:space="preserve">ཁ་ པེ་ཏེ་ པེ་ཏེ་ ཟེར་ སླབ་སྡོད་ པར་ ཁུངས་ མེད ། </w:t>
      </w:r>
      <w:r>
        <w:t xml:space="preserve"># </w:t>
      </w:r>
      <w:r>
        <w:rPr>
          <w:rFonts w:cs="Microsoft Himalaya"/>
          <w:cs/>
          <w:lang w:bidi="bo-CN"/>
        </w:rPr>
        <w:t>ལིའུ་ འཐུ་ ཆི་ གེ་ སྟེ །</w:t>
      </w:r>
    </w:p>
    <w:p w14:paraId="3CF22E67" w14:textId="77777777" w:rsidR="00A536DF" w:rsidRDefault="00A536DF" w:rsidP="00A536DF">
      <w:pPr>
        <w:spacing w:after="0"/>
      </w:pPr>
      <w:r>
        <w:rPr>
          <w:rFonts w:cs="Microsoft Himalaya"/>
          <w:cs/>
          <w:lang w:bidi="bo-CN"/>
        </w:rPr>
        <w:t xml:space="preserve"> པ་སངས་སྤུ་སོག །</w:t>
      </w:r>
    </w:p>
    <w:p w14:paraId="31EAEF73"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 xml:space="preserve">ཧད་བཏགས་ འདི་ འཚོལཝ་ མེན ། </w:t>
      </w:r>
      <w:r>
        <w:t xml:space="preserve"># </w:t>
      </w:r>
      <w:r>
        <w:rPr>
          <w:rFonts w:cs="Microsoft Himalaya"/>
          <w:cs/>
          <w:lang w:bidi="bo-CN"/>
        </w:rPr>
        <w:t xml:space="preserve">ཨིན་རུང་ </w:t>
      </w:r>
      <w:r>
        <w:t xml:space="preserve"># </w:t>
      </w:r>
      <w:r>
        <w:rPr>
          <w:rFonts w:cs="Microsoft Himalaya"/>
          <w:cs/>
          <w:lang w:bidi="bo-CN"/>
        </w:rPr>
        <w:t xml:space="preserve">ཁྱོད་ ཀྱིས་ ངོ་ཚ་ བཀལ་ ཏེ་ འཐོན་འོངས་ པ་ ཅིན་ འདི་ </w:t>
      </w:r>
      <w:r>
        <w:t xml:space="preserve"># </w:t>
      </w:r>
      <w:r>
        <w:rPr>
          <w:rFonts w:cs="Microsoft Himalaya"/>
          <w:cs/>
          <w:lang w:bidi="bo-CN"/>
        </w:rPr>
        <w:t xml:space="preserve">རྒྱབ་བཤུད་ འདི་ ཕོ་རྒྱས་ ང་ གིས་ རྐྱབ་ མི་ ཚུགས ། </w:t>
      </w:r>
      <w:r>
        <w:t xml:space="preserve"># </w:t>
      </w:r>
      <w:r>
        <w:rPr>
          <w:rFonts w:cs="Microsoft Himalaya"/>
          <w:cs/>
          <w:lang w:bidi="bo-CN"/>
        </w:rPr>
        <w:t xml:space="preserve">ལིའུ་ འཐུ་ རུང་ འཐུ་ ཆོགཔ་ ཨིན ། </w:t>
      </w:r>
      <w:r>
        <w:t xml:space="preserve"># </w:t>
      </w:r>
      <w:r>
        <w:rPr>
          <w:rFonts w:cs="Microsoft Himalaya"/>
          <w:cs/>
          <w:lang w:bidi="bo-CN"/>
        </w:rPr>
        <w:t>ཤོག་ ཤིག</w:t>
      </w:r>
    </w:p>
    <w:p w14:paraId="1CF0D3F0" w14:textId="77777777" w:rsidR="00A536DF" w:rsidRDefault="00A536DF" w:rsidP="00A536DF">
      <w:pPr>
        <w:spacing w:after="0"/>
      </w:pPr>
      <w:r>
        <w:rPr>
          <w:rFonts w:cs="Microsoft Himalaya"/>
          <w:cs/>
          <w:lang w:bidi="bo-CN"/>
        </w:rPr>
        <w:t xml:space="preserve"> བསམ་གྲུབ །</w:t>
      </w:r>
    </w:p>
    <w:p w14:paraId="5DFF6AC3" w14:textId="77777777" w:rsidR="00A536DF" w:rsidRDefault="00A536DF" w:rsidP="00A536DF">
      <w:pPr>
        <w:spacing w:after="0"/>
      </w:pPr>
      <w:r>
        <w:rPr>
          <w:rFonts w:cs="Microsoft Himalaya"/>
          <w:cs/>
          <w:lang w:bidi="bo-CN"/>
        </w:rPr>
        <w:t xml:space="preserve"> ཡ་ དེསན་ མ་ ཉན་ སྤར་ བའི་ གླང་ ། </w:t>
      </w:r>
      <w:r>
        <w:t xml:space="preserve"># </w:t>
      </w:r>
      <w:r>
        <w:rPr>
          <w:rFonts w:cs="Microsoft Himalaya"/>
          <w:cs/>
          <w:lang w:bidi="bo-CN"/>
        </w:rPr>
        <w:t xml:space="preserve">རྒྱལ་བའི་ བཀའ་ ལས་ དབྱུག་པ་ བཙན ། </w:t>
      </w:r>
      <w:r>
        <w:t xml:space="preserve"># </w:t>
      </w:r>
      <w:r>
        <w:rPr>
          <w:rFonts w:cs="Microsoft Himalaya"/>
          <w:cs/>
          <w:lang w:bidi="bo-CN"/>
        </w:rPr>
        <w:t xml:space="preserve">ཟེརཝ་ ཨིན ། </w:t>
      </w:r>
      <w:r>
        <w:t xml:space="preserve"># </w:t>
      </w:r>
      <w:r>
        <w:rPr>
          <w:rFonts w:cs="Microsoft Himalaya"/>
          <w:cs/>
          <w:lang w:bidi="bo-CN"/>
        </w:rPr>
        <w:t>འ་ནཱི་ བཞེས་ ཤིག</w:t>
      </w:r>
    </w:p>
    <w:p w14:paraId="2AAFAD1B" w14:textId="77777777" w:rsidR="00A536DF" w:rsidRDefault="00A536DF" w:rsidP="00A536DF">
      <w:pPr>
        <w:spacing w:after="0"/>
      </w:pPr>
      <w:r>
        <w:rPr>
          <w:rFonts w:cs="Microsoft Himalaya"/>
          <w:cs/>
          <w:lang w:bidi="bo-CN"/>
        </w:rPr>
        <w:t xml:space="preserve"> འཛིངས ། </w:t>
      </w:r>
      <w:r>
        <w:t xml:space="preserve"># </w:t>
      </w:r>
      <w:r>
        <w:rPr>
          <w:rFonts w:cs="Microsoft Himalaya"/>
          <w:cs/>
          <w:lang w:bidi="bo-CN"/>
        </w:rPr>
        <w:t>བཟོད་པ་དབང་ཕྱུག་ གཡས་ ལས་ ཐོན །</w:t>
      </w:r>
    </w:p>
    <w:p w14:paraId="3090BEB9" w14:textId="77777777" w:rsidR="00A536DF" w:rsidRDefault="00A536DF" w:rsidP="00A536DF">
      <w:pPr>
        <w:spacing w:after="0"/>
      </w:pPr>
      <w:r>
        <w:rPr>
          <w:rFonts w:cs="Microsoft Himalaya"/>
          <w:cs/>
          <w:lang w:bidi="bo-CN"/>
        </w:rPr>
        <w:t xml:space="preserve"> བཟོད་པ་དབང་ཕྱུག</w:t>
      </w:r>
    </w:p>
    <w:p w14:paraId="3BF197D9" w14:textId="77777777" w:rsidR="00A536DF" w:rsidRDefault="00A536DF" w:rsidP="00A536DF">
      <w:pPr>
        <w:spacing w:after="0"/>
      </w:pPr>
      <w:r>
        <w:rPr>
          <w:rFonts w:cs="Microsoft Himalaya"/>
          <w:cs/>
          <w:lang w:bidi="bo-CN"/>
        </w:rPr>
        <w:t xml:space="preserve"> དབའི་ དབའི་ ཁྱེད་ ཆ་ཁྱབ་ </w:t>
      </w:r>
      <w:r>
        <w:t xml:space="preserve"># </w:t>
      </w:r>
      <w:r>
        <w:rPr>
          <w:rFonts w:cs="Microsoft Himalaya"/>
          <w:cs/>
          <w:lang w:bidi="bo-CN"/>
        </w:rPr>
        <w:t xml:space="preserve">ག་ཅི་ གི་ ཞོར་ལས་ མ་ འཆམཔ་ སྨོ ། </w:t>
      </w:r>
      <w:r>
        <w:t xml:space="preserve"># </w:t>
      </w:r>
      <w:r>
        <w:rPr>
          <w:rFonts w:cs="Microsoft Himalaya"/>
          <w:cs/>
          <w:lang w:bidi="bo-CN"/>
        </w:rPr>
        <w:t xml:space="preserve">མ་ འཛིངས་ ས་ མ་ འཛིངས ། ཁ་ ཕྱལཝ་ ད་ </w:t>
      </w:r>
      <w:r>
        <w:t xml:space="preserve"># </w:t>
      </w:r>
      <w:r>
        <w:rPr>
          <w:rFonts w:cs="Microsoft Himalaya"/>
          <w:cs/>
          <w:lang w:bidi="bo-CN"/>
        </w:rPr>
        <w:t>ཉན་ མ་ བཏུབཔ་ ལས །</w:t>
      </w:r>
    </w:p>
    <w:p w14:paraId="3E5B351A" w14:textId="77777777" w:rsidR="00A536DF" w:rsidRDefault="00A536DF" w:rsidP="00A536DF">
      <w:pPr>
        <w:spacing w:after="0"/>
      </w:pPr>
      <w:r>
        <w:rPr>
          <w:rFonts w:cs="Microsoft Himalaya"/>
          <w:cs/>
          <w:lang w:bidi="bo-CN"/>
        </w:rPr>
        <w:t xml:space="preserve"> མ་ འཛིངས་ ཟེར་ སླབཔ་ ད་ འདི་ </w:t>
      </w:r>
      <w:r>
        <w:t xml:space="preserve"># </w:t>
      </w:r>
      <w:r>
        <w:rPr>
          <w:rFonts w:cs="Microsoft Himalaya"/>
          <w:cs/>
          <w:lang w:bidi="bo-CN"/>
        </w:rPr>
        <w:t xml:space="preserve">ཞེ་སྡུག་ ར་ འབདཝ་ མས་ ས་ དབའི་ ཁོ་རེ ། </w:t>
      </w:r>
      <w:r>
        <w:t xml:space="preserve"># </w:t>
      </w:r>
      <w:r>
        <w:rPr>
          <w:rFonts w:cs="Microsoft Himalaya"/>
          <w:cs/>
          <w:lang w:bidi="bo-CN"/>
        </w:rPr>
        <w:t xml:space="preserve">ད་ལྟ་ར་ ང་ གིས་ རང་ གི་ མི་ ལོ་ རོགས་ ཀྱི་ མི་ ལོ་ ཟེར་ མེད་ པར་ </w:t>
      </w:r>
      <w:r>
        <w:t xml:space="preserve"># </w:t>
      </w:r>
      <w:r>
        <w:rPr>
          <w:rFonts w:cs="Microsoft Himalaya"/>
          <w:cs/>
          <w:lang w:bidi="bo-CN"/>
        </w:rPr>
        <w:t>ག་ར་ བསྒྲལ་བཞག་ སྦེ་ སྡོད་ འོང་ །</w:t>
      </w:r>
    </w:p>
    <w:p w14:paraId="4C10F50B" w14:textId="77777777" w:rsidR="00A536DF" w:rsidRDefault="00A536DF" w:rsidP="00A536DF">
      <w:pPr>
        <w:spacing w:after="0"/>
      </w:pPr>
      <w:r>
        <w:rPr>
          <w:rFonts w:cs="Microsoft Himalaya"/>
          <w:cs/>
          <w:lang w:bidi="bo-CN"/>
        </w:rPr>
        <w:t xml:space="preserve"> གྱི་ བཏོན་སྡོདཔ་ ད་ </w:t>
      </w:r>
      <w:r>
        <w:t xml:space="preserve"># </w:t>
      </w:r>
      <w:r>
        <w:rPr>
          <w:rFonts w:cs="Microsoft Himalaya"/>
          <w:cs/>
          <w:lang w:bidi="bo-CN"/>
        </w:rPr>
        <w:t>པདྨ་སྟག་གཟིག་ གཡོན་ ལས་ ཐོན །</w:t>
      </w:r>
    </w:p>
    <w:p w14:paraId="41959597" w14:textId="77777777" w:rsidR="00A536DF" w:rsidRDefault="00A536DF" w:rsidP="00A536DF">
      <w:pPr>
        <w:spacing w:after="0"/>
      </w:pPr>
      <w:r>
        <w:rPr>
          <w:rFonts w:cs="Microsoft Himalaya"/>
          <w:cs/>
          <w:lang w:bidi="bo-CN"/>
        </w:rPr>
        <w:t xml:space="preserve"> སྟག་གཟིག །</w:t>
      </w:r>
    </w:p>
    <w:p w14:paraId="22989F98" w14:textId="77777777" w:rsidR="00A536DF" w:rsidRDefault="00A536DF" w:rsidP="00A536DF">
      <w:pPr>
        <w:spacing w:after="0"/>
      </w:pPr>
      <w:r>
        <w:rPr>
          <w:rFonts w:cs="Microsoft Himalaya"/>
          <w:cs/>
          <w:lang w:bidi="bo-CN"/>
        </w:rPr>
        <w:t xml:space="preserve"> དབའི་ བཟོད་པ་དབང་ཕྱུག </w:t>
      </w:r>
      <w:r>
        <w:t xml:space="preserve"># </w:t>
      </w:r>
      <w:r>
        <w:rPr>
          <w:rFonts w:cs="Microsoft Himalaya"/>
          <w:cs/>
          <w:lang w:bidi="bo-CN"/>
        </w:rPr>
        <w:t xml:space="preserve">ཁྱོད་ ལོ་ན་ རྒས་ཤོས་ འདི་བཟུམ་ཅིག་ཁར་ ལྷོད་ རུང་ </w:t>
      </w:r>
      <w:r>
        <w:t xml:space="preserve"># </w:t>
      </w:r>
      <w:r>
        <w:rPr>
          <w:rFonts w:cs="Microsoft Himalaya"/>
          <w:cs/>
          <w:lang w:bidi="bo-CN"/>
        </w:rPr>
        <w:t xml:space="preserve">བུཚ་ ཆ་ཁྱབ་ དང་ འདྲན་འདྲ་ འབད་ དེ་ </w:t>
      </w:r>
      <w:r>
        <w:t xml:space="preserve"># </w:t>
      </w:r>
      <w:r>
        <w:rPr>
          <w:rFonts w:cs="Microsoft Himalaya"/>
          <w:cs/>
          <w:lang w:bidi="bo-CN"/>
        </w:rPr>
        <w:t xml:space="preserve">ངོ་ མི་ ཚ་ བས་ སྦོ ། </w:t>
      </w:r>
      <w:r>
        <w:t xml:space="preserve"># </w:t>
      </w:r>
      <w:r>
        <w:rPr>
          <w:rFonts w:cs="Microsoft Himalaya"/>
          <w:cs/>
          <w:lang w:bidi="bo-CN"/>
        </w:rPr>
        <w:t xml:space="preserve">མ་པ་ལས་ ར་ </w:t>
      </w:r>
      <w:r>
        <w:t xml:space="preserve"># </w:t>
      </w:r>
      <w:r>
        <w:rPr>
          <w:rFonts w:cs="Microsoft Himalaya"/>
          <w:cs/>
          <w:lang w:bidi="bo-CN"/>
        </w:rPr>
        <w:t xml:space="preserve">ཁྱེད་ གྲགས་པ་རྣམ་རྒྱལ་ གྱི་ མི་ ཆ་ཁྱབ་ ག་ར་ རུབ་སྟེ་ </w:t>
      </w:r>
      <w:r>
        <w:t xml:space="preserve"># </w:t>
      </w:r>
      <w:r>
        <w:rPr>
          <w:rFonts w:cs="Microsoft Himalaya"/>
          <w:cs/>
          <w:lang w:bidi="bo-CN"/>
        </w:rPr>
        <w:t xml:space="preserve">ང་བཅས་ འབྲུག་སྒྲ་པའི་ མི་ གཉིས་ ལུ་ ག་ཅི་ འབད་ ནི་ གི་ རྩིས་ རྐྱབ་ སྨོ ། </w:t>
      </w:r>
      <w:r>
        <w:t xml:space="preserve"># </w:t>
      </w:r>
      <w:r>
        <w:rPr>
          <w:rFonts w:cs="Microsoft Himalaya"/>
          <w:cs/>
          <w:lang w:bidi="bo-CN"/>
        </w:rPr>
        <w:t>ཡ་ ཁྱོད །</w:t>
      </w:r>
    </w:p>
    <w:p w14:paraId="542F469C" w14:textId="77777777" w:rsidR="00A536DF" w:rsidRDefault="00A536DF" w:rsidP="00A536DF">
      <w:pPr>
        <w:spacing w:after="0"/>
      </w:pPr>
      <w:r>
        <w:rPr>
          <w:rFonts w:cs="Microsoft Himalaya"/>
          <w:cs/>
          <w:lang w:bidi="bo-CN"/>
        </w:rPr>
        <w:t xml:space="preserve"> ཁོང་ གཉིས་ ཡང་ འཛིངས །</w:t>
      </w:r>
    </w:p>
    <w:p w14:paraId="34B4B7F2" w14:textId="77777777" w:rsidR="00A536DF" w:rsidRDefault="00A536DF" w:rsidP="00A536DF">
      <w:pPr>
        <w:spacing w:after="0"/>
      </w:pPr>
      <w:r>
        <w:rPr>
          <w:rFonts w:cs="Microsoft Himalaya"/>
          <w:cs/>
          <w:lang w:bidi="bo-CN"/>
        </w:rPr>
        <w:t xml:space="preserve"> དེ་ གི་ བར་ ན་ </w:t>
      </w:r>
      <w:r>
        <w:t xml:space="preserve"># </w:t>
      </w:r>
      <w:r>
        <w:rPr>
          <w:rFonts w:cs="Microsoft Himalaya"/>
          <w:cs/>
          <w:lang w:bidi="bo-CN"/>
        </w:rPr>
        <w:t xml:space="preserve">གཡས་ ཁ་ཐུག་ ལས་ ཨཔ་ </w:t>
      </w:r>
      <w:r>
        <w:t xml:space="preserve"># </w:t>
      </w:r>
      <w:r>
        <w:rPr>
          <w:rFonts w:cs="Microsoft Himalaya"/>
          <w:cs/>
          <w:lang w:bidi="bo-CN"/>
        </w:rPr>
        <w:t xml:space="preserve">དཔལ་ལྡན་འབྲུག་སྒྲ་ ཐོན་ </w:t>
      </w:r>
      <w:r>
        <w:t xml:space="preserve"># </w:t>
      </w:r>
      <w:r>
        <w:rPr>
          <w:rFonts w:cs="Microsoft Himalaya"/>
          <w:cs/>
          <w:lang w:bidi="bo-CN"/>
        </w:rPr>
        <w:t xml:space="preserve">གཡོན་ ཁ་ཐུག་ ལས་ </w:t>
      </w:r>
      <w:r>
        <w:t xml:space="preserve"># </w:t>
      </w:r>
      <w:r>
        <w:rPr>
          <w:rFonts w:cs="Microsoft Himalaya"/>
          <w:cs/>
          <w:lang w:bidi="bo-CN"/>
        </w:rPr>
        <w:t>ཨཔ་གྲགས་པ་རྣམ་རྒྱལ་ ཐོན །</w:t>
      </w:r>
    </w:p>
    <w:p w14:paraId="1401A0A0" w14:textId="77777777" w:rsidR="00A536DF" w:rsidRDefault="00A536DF" w:rsidP="00A536DF">
      <w:pPr>
        <w:spacing w:after="0"/>
      </w:pPr>
      <w:r>
        <w:rPr>
          <w:rFonts w:cs="Microsoft Himalaya"/>
          <w:cs/>
          <w:lang w:bidi="bo-CN"/>
        </w:rPr>
        <w:t xml:space="preserve"> གྲགས་པ་རྣམ་རྒྱལ །</w:t>
      </w:r>
    </w:p>
    <w:p w14:paraId="1D7BC835"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དཔལ་ལྡན་འབྲུག་སྒྲ་ </w:t>
      </w:r>
      <w:r>
        <w:t xml:space="preserve"># </w:t>
      </w:r>
      <w:r>
        <w:rPr>
          <w:rFonts w:cs="Microsoft Himalaya"/>
          <w:cs/>
          <w:lang w:bidi="bo-CN"/>
        </w:rPr>
        <w:t xml:space="preserve">རང་ གི་ མི་ དགོ་ པ་ ཅིན་ འབདཝ་ དྲག་ མས ། </w:t>
      </w:r>
      <w:r>
        <w:t xml:space="preserve"># </w:t>
      </w:r>
      <w:r>
        <w:rPr>
          <w:rFonts w:cs="Microsoft Himalaya"/>
          <w:cs/>
          <w:lang w:bidi="bo-CN"/>
        </w:rPr>
        <w:t xml:space="preserve">དུས་ ནམ་ར་འབད་རུང་ </w:t>
      </w:r>
      <w:r>
        <w:t xml:space="preserve"># </w:t>
      </w:r>
      <w:r>
        <w:rPr>
          <w:rFonts w:cs="Microsoft Himalaya"/>
          <w:cs/>
          <w:lang w:bidi="bo-CN"/>
        </w:rPr>
        <w:t xml:space="preserve">སྲི་ སློང་ མི་ འདི་ </w:t>
      </w:r>
      <w:r>
        <w:t xml:space="preserve"># </w:t>
      </w:r>
      <w:r>
        <w:rPr>
          <w:rFonts w:cs="Microsoft Himalaya"/>
          <w:cs/>
          <w:lang w:bidi="bo-CN"/>
        </w:rPr>
        <w:t xml:space="preserve">ཁྱེད་ ཀྱི་ མི་ ར་ ཨིན་ མསའོ ། ངེའི་ གཟུགས་ ཀྱི་ ཕུང་པོ་ ནང་ གི་ ཁྲག་ དང་ ཆུ་སེར་ </w:t>
      </w:r>
      <w:r>
        <w:t xml:space="preserve"># </w:t>
      </w:r>
      <w:r>
        <w:rPr>
          <w:rFonts w:cs="Microsoft Himalaya"/>
          <w:cs/>
          <w:lang w:bidi="bo-CN"/>
        </w:rPr>
        <w:t xml:space="preserve">རྒྱ་མཚོའི་ རྦ་རླབས་ འཁྲུག་ དེས་ འཁྲུག་ བཅུག་ པའི་ མི་ ཁྱོད་ </w:t>
      </w:r>
      <w:r>
        <w:t xml:space="preserve"># </w:t>
      </w:r>
      <w:r>
        <w:rPr>
          <w:rFonts w:cs="Microsoft Himalaya"/>
          <w:cs/>
          <w:lang w:bidi="bo-CN"/>
        </w:rPr>
        <w:t xml:space="preserve">ང་ ལུ་ ཚེ་ སྔ་མ་ ཡང་ དགྲ་ སྦེ་ བྱུང་ པ་ ལས་ བརྟེན་ </w:t>
      </w:r>
      <w:r>
        <w:t xml:space="preserve"># </w:t>
      </w:r>
      <w:r>
        <w:rPr>
          <w:rFonts w:cs="Microsoft Himalaya"/>
          <w:cs/>
          <w:lang w:bidi="bo-CN"/>
        </w:rPr>
        <w:t xml:space="preserve">ཚེ་ ད་རེས་ ཡང་ དགྲ་ སྦེ་ བྱུང་ ནུག </w:t>
      </w:r>
      <w:r>
        <w:t xml:space="preserve"># </w:t>
      </w:r>
      <w:r>
        <w:rPr>
          <w:rFonts w:cs="Microsoft Himalaya"/>
          <w:cs/>
          <w:lang w:bidi="bo-CN"/>
        </w:rPr>
        <w:t xml:space="preserve">ད་ལས་ཕར་ལྟ་ </w:t>
      </w:r>
      <w:r>
        <w:t xml:space="preserve"># </w:t>
      </w:r>
      <w:r>
        <w:rPr>
          <w:rFonts w:cs="Microsoft Himalaya"/>
          <w:cs/>
          <w:lang w:bidi="bo-CN"/>
        </w:rPr>
        <w:t xml:space="preserve">ཚེ་ ཕྱི་མ་ ཡང་ ཁྱོད་ ངེའི་ དགྲ་ སྦེ་ མ་གཏོགས་ </w:t>
      </w:r>
      <w:r>
        <w:t xml:space="preserve"># </w:t>
      </w:r>
      <w:r>
        <w:rPr>
          <w:rFonts w:cs="Microsoft Himalaya"/>
          <w:cs/>
          <w:lang w:bidi="bo-CN"/>
        </w:rPr>
        <w:t xml:space="preserve">གཉེན་ སྦེ་ འབད་ དེ་ འདི་ </w:t>
      </w:r>
      <w:r>
        <w:t xml:space="preserve"># </w:t>
      </w:r>
      <w:r>
        <w:rPr>
          <w:rFonts w:cs="Microsoft Himalaya"/>
          <w:cs/>
          <w:lang w:bidi="bo-CN"/>
        </w:rPr>
        <w:t xml:space="preserve">རྩ་ལས་ར་ ཕྱད་ མ་ བཅུག་ མས ། </w:t>
      </w:r>
      <w:r>
        <w:t xml:space="preserve"># </w:t>
      </w:r>
      <w:r>
        <w:rPr>
          <w:rFonts w:cs="Microsoft Himalaya"/>
          <w:cs/>
          <w:lang w:bidi="bo-CN"/>
        </w:rPr>
        <w:t xml:space="preserve">གཞན་དལ་གཞི་གི་ </w:t>
      </w:r>
      <w:r>
        <w:t xml:space="preserve"># </w:t>
      </w:r>
      <w:r>
        <w:rPr>
          <w:rFonts w:cs="Microsoft Himalaya"/>
          <w:cs/>
          <w:lang w:bidi="bo-CN"/>
        </w:rPr>
        <w:t xml:space="preserve">ད་རེས་ ང་ གིས་ ཁྱོད་ མཐོངམ་ ཅིག་ </w:t>
      </w:r>
      <w:r>
        <w:t xml:space="preserve"># </w:t>
      </w:r>
      <w:r>
        <w:rPr>
          <w:rFonts w:cs="Microsoft Himalaya"/>
          <w:cs/>
          <w:lang w:bidi="bo-CN"/>
        </w:rPr>
        <w:t xml:space="preserve">འཐུ་ཟ་ ཚུགས་ པ་ ཅིན་ ཟ་ དགོ་ མནོཝ་ ཅིག་ ཡོད ། </w:t>
      </w:r>
      <w:r>
        <w:t xml:space="preserve"># </w:t>
      </w:r>
      <w:r>
        <w:rPr>
          <w:rFonts w:cs="Microsoft Himalaya"/>
          <w:cs/>
          <w:lang w:bidi="bo-CN"/>
        </w:rPr>
        <w:t xml:space="preserve">ངེའི་ ལག་པའི་ སྤར་རི་སྦུག་ ལུ་ བཅམ་ ཚུགས་ པ་ ཅིན་ </w:t>
      </w:r>
      <w:r>
        <w:t xml:space="preserve"># </w:t>
      </w:r>
      <w:r>
        <w:rPr>
          <w:rFonts w:cs="Microsoft Himalaya"/>
          <w:cs/>
          <w:lang w:bidi="bo-CN"/>
        </w:rPr>
        <w:t xml:space="preserve">བཅམ་ དགོ་ མནོཝ་ ཅིག་ ཡོད ། </w:t>
      </w:r>
      <w:r>
        <w:t xml:space="preserve"># </w:t>
      </w:r>
      <w:r>
        <w:rPr>
          <w:rFonts w:cs="Microsoft Himalaya"/>
          <w:cs/>
          <w:lang w:bidi="bo-CN"/>
        </w:rPr>
        <w:t xml:space="preserve">ཨིན་རུང་ </w:t>
      </w:r>
      <w:r>
        <w:t xml:space="preserve"># </w:t>
      </w:r>
      <w:r>
        <w:rPr>
          <w:rFonts w:cs="Microsoft Himalaya"/>
          <w:cs/>
          <w:lang w:bidi="bo-CN"/>
        </w:rPr>
        <w:t xml:space="preserve">ད་རེས་ རོགས་ མི་དམངས་ འཛོམས་ སར་ འབད་ནི་འདི་གིས་ </w:t>
      </w:r>
      <w:r>
        <w:t xml:space="preserve"># </w:t>
      </w:r>
      <w:r>
        <w:rPr>
          <w:rFonts w:cs="Microsoft Himalaya"/>
          <w:cs/>
          <w:lang w:bidi="bo-CN"/>
        </w:rPr>
        <w:t xml:space="preserve">ངེའི་ ཞེ་སྡང་ མེ་ འབར་ དེས་ འབར་ མི་ འདི་ ལུ་ </w:t>
      </w:r>
      <w:r>
        <w:t xml:space="preserve"># </w:t>
      </w:r>
      <w:r>
        <w:rPr>
          <w:rFonts w:cs="Microsoft Himalaya"/>
          <w:cs/>
          <w:lang w:bidi="bo-CN"/>
        </w:rPr>
        <w:t>ཆུ་ མ་ བླུགས་ པར་ ཐབས་ མེདཔ་ ཐལ་ སོ་ ཡི་ མས་ ཁོ་རེ །</w:t>
      </w:r>
    </w:p>
    <w:p w14:paraId="30BC67EE" w14:textId="77777777" w:rsidR="00A536DF" w:rsidRDefault="00A536DF" w:rsidP="00A536DF">
      <w:pPr>
        <w:spacing w:after="0"/>
      </w:pPr>
      <w:r>
        <w:rPr>
          <w:rFonts w:cs="Microsoft Himalaya"/>
          <w:cs/>
          <w:lang w:bidi="bo-CN"/>
        </w:rPr>
        <w:t xml:space="preserve"> དཔལ་ལྡན་འབྲུག་སྒྲ །</w:t>
      </w:r>
    </w:p>
    <w:p w14:paraId="46EBE4A9" w14:textId="77777777" w:rsidR="00A536DF" w:rsidRDefault="00A536DF" w:rsidP="00A536DF">
      <w:pPr>
        <w:spacing w:after="0"/>
      </w:pPr>
      <w:r>
        <w:rPr>
          <w:rFonts w:cs="Microsoft Himalaya"/>
          <w:cs/>
          <w:lang w:bidi="bo-CN"/>
        </w:rPr>
        <w:t xml:space="preserve"> དབའི་ གྲགས་པ་རྣམ་རྒྱལ་ </w:t>
      </w:r>
      <w:r>
        <w:t xml:space="preserve"># </w:t>
      </w:r>
      <w:r>
        <w:rPr>
          <w:rFonts w:cs="Microsoft Himalaya"/>
          <w:cs/>
          <w:lang w:bidi="bo-CN"/>
        </w:rPr>
        <w:t xml:space="preserve">ཁོད་ཀྱི་ ཚེ་ སྔ་མའི་ དགྲ་ ཡང་ </w:t>
      </w:r>
      <w:r>
        <w:t xml:space="preserve"># </w:t>
      </w:r>
      <w:r>
        <w:rPr>
          <w:rFonts w:cs="Microsoft Himalaya"/>
          <w:cs/>
          <w:lang w:bidi="bo-CN"/>
        </w:rPr>
        <w:t xml:space="preserve">ཕོ་རྒྱས་ ང་ ཨིན ། </w:t>
      </w:r>
      <w:r>
        <w:t xml:space="preserve"># </w:t>
      </w:r>
      <w:r>
        <w:rPr>
          <w:rFonts w:cs="Microsoft Himalaya"/>
          <w:cs/>
          <w:lang w:bidi="bo-CN"/>
        </w:rPr>
        <w:t xml:space="preserve">ཚེ་ ད་རེས་ ཀྱི་ དགྲ་ ཡང་ </w:t>
      </w:r>
      <w:r>
        <w:t xml:space="preserve"># </w:t>
      </w:r>
      <w:r>
        <w:rPr>
          <w:rFonts w:cs="Microsoft Himalaya"/>
          <w:cs/>
          <w:lang w:bidi="bo-CN"/>
        </w:rPr>
        <w:t>ཕོ་རྒྱས་ ང་ ར་ རྨམ །</w:t>
      </w:r>
    </w:p>
    <w:p w14:paraId="62B00102" w14:textId="77777777" w:rsidR="00A536DF" w:rsidRDefault="00A536DF" w:rsidP="00A536DF">
      <w:pPr>
        <w:spacing w:after="0"/>
      </w:pPr>
      <w:r>
        <w:rPr>
          <w:rFonts w:cs="Microsoft Himalaya"/>
          <w:cs/>
          <w:lang w:bidi="bo-CN"/>
        </w:rPr>
        <w:lastRenderedPageBreak/>
        <w:t xml:space="preserve"> ཚེ་ ཕྱི་མའི་ དགྲ་ ཡང་ ཕོ་རྒྱས་ ང་ གིས་ མ་ འབད་ བ་ ཅིན་ ག་ གིས་ འབད་ ནི ། </w:t>
      </w:r>
      <w:r>
        <w:t xml:space="preserve"># </w:t>
      </w:r>
      <w:r>
        <w:rPr>
          <w:rFonts w:cs="Microsoft Himalaya"/>
          <w:cs/>
          <w:lang w:bidi="bo-CN"/>
        </w:rPr>
        <w:t xml:space="preserve">མི་ ཁྱོད་ བཟུམ་ ཅིག་ </w:t>
      </w:r>
      <w:r>
        <w:t xml:space="preserve"># </w:t>
      </w:r>
      <w:r>
        <w:rPr>
          <w:rFonts w:cs="Microsoft Himalaya"/>
          <w:cs/>
          <w:lang w:bidi="bo-CN"/>
        </w:rPr>
        <w:t xml:space="preserve">ངེའི་ མིག་ གིས་ དངོས་སུ་ མཐོངམ་ ད་ ངེའི་ ཞེ་སྡང་ ལྷོང་ ནི་ དེ་ ར་ རྨམ་ </w:t>
      </w:r>
      <w:r>
        <w:t xml:space="preserve"># </w:t>
      </w:r>
      <w:r>
        <w:rPr>
          <w:rFonts w:cs="Microsoft Himalaya"/>
          <w:cs/>
          <w:lang w:bidi="bo-CN"/>
        </w:rPr>
        <w:t xml:space="preserve">ཁྱོད་ ང་ ཉལ་ བའི་ གཉིད་ལམ་ ནང་ མཐོང་ རུང་ </w:t>
      </w:r>
      <w:r>
        <w:t xml:space="preserve"># </w:t>
      </w:r>
      <w:r>
        <w:rPr>
          <w:rFonts w:cs="Microsoft Himalaya"/>
          <w:cs/>
          <w:lang w:bidi="bo-CN"/>
        </w:rPr>
        <w:t xml:space="preserve">ངེའི་ གཟུགས་ མལ་ཆ་ ནང་ མི་ ཆགས ། </w:t>
      </w:r>
      <w:r>
        <w:t xml:space="preserve"># </w:t>
      </w:r>
      <w:r>
        <w:rPr>
          <w:rFonts w:cs="Microsoft Himalaya"/>
          <w:cs/>
          <w:lang w:bidi="bo-CN"/>
        </w:rPr>
        <w:t xml:space="preserve">ད་རེས་ </w:t>
      </w:r>
      <w:r>
        <w:t xml:space="preserve"># </w:t>
      </w:r>
      <w:r>
        <w:rPr>
          <w:rFonts w:cs="Microsoft Himalaya"/>
          <w:cs/>
          <w:lang w:bidi="bo-CN"/>
        </w:rPr>
        <w:t xml:space="preserve">གྲགས་པ་རྣམ་རྒྱལ་ ཁྱོད་ </w:t>
      </w:r>
      <w:r>
        <w:t xml:space="preserve"># </w:t>
      </w:r>
      <w:r>
        <w:rPr>
          <w:rFonts w:cs="Microsoft Himalaya"/>
          <w:cs/>
          <w:lang w:bidi="bo-CN"/>
        </w:rPr>
        <w:t xml:space="preserve">ཤ་གཟུག་ ཐང་མར་ བརྡལ་ </w:t>
      </w:r>
      <w:r>
        <w:t xml:space="preserve"># </w:t>
      </w:r>
      <w:r>
        <w:rPr>
          <w:rFonts w:cs="Microsoft Himalaya"/>
          <w:cs/>
          <w:lang w:bidi="bo-CN"/>
        </w:rPr>
        <w:t xml:space="preserve">ཁྲག་ ཕུད་ གནམ་ཁར་ གཏོར་ མ་ ཚུགས་ པ་ ཅིན་ </w:t>
      </w:r>
      <w:r>
        <w:t xml:space="preserve"># </w:t>
      </w:r>
      <w:r>
        <w:rPr>
          <w:rFonts w:cs="Microsoft Himalaya"/>
          <w:cs/>
          <w:lang w:bidi="bo-CN"/>
        </w:rPr>
        <w:t xml:space="preserve">མི་ ང་ ཡང་ མིང་ </w:t>
      </w:r>
      <w:r>
        <w:t xml:space="preserve"># </w:t>
      </w:r>
      <w:r>
        <w:rPr>
          <w:rFonts w:cs="Microsoft Himalaya"/>
          <w:cs/>
          <w:lang w:bidi="bo-CN"/>
        </w:rPr>
        <w:t xml:space="preserve">དཔལ་ལྡན་འབྲུག་སྒྲ་ ཟེར་ བ་ ལུ་ ངོ་ མེད ། </w:t>
      </w:r>
      <w:r>
        <w:t xml:space="preserve"># </w:t>
      </w:r>
      <w:r>
        <w:rPr>
          <w:rFonts w:cs="Microsoft Himalaya"/>
          <w:cs/>
          <w:lang w:bidi="bo-CN"/>
        </w:rPr>
        <w:t xml:space="preserve">མ་ བཏུབ་ པ་ ཅིན་ མི་དམངས་ ཀྱི་ གདོང་ཁར་ ཨིན་ ཟེར་ འབད་ ནི་ མེད་ </w:t>
      </w:r>
      <w:r>
        <w:t xml:space="preserve"># </w:t>
      </w:r>
      <w:r>
        <w:rPr>
          <w:rFonts w:cs="Microsoft Himalaya"/>
          <w:cs/>
          <w:lang w:bidi="bo-CN"/>
        </w:rPr>
        <w:t>འཐོན་ ས །</w:t>
      </w:r>
    </w:p>
    <w:p w14:paraId="15238CDC" w14:textId="77777777" w:rsidR="00A536DF" w:rsidRDefault="00A536DF" w:rsidP="00A536DF">
      <w:pPr>
        <w:spacing w:after="0"/>
      </w:pPr>
      <w:r>
        <w:rPr>
          <w:rFonts w:cs="Microsoft Himalaya"/>
          <w:cs/>
          <w:lang w:bidi="bo-CN"/>
        </w:rPr>
        <w:t xml:space="preserve"> འཐབ་འཛིང་ འབད་ ནི་ འབདཝ་ ཅིག་ </w:t>
      </w:r>
      <w:r>
        <w:t xml:space="preserve"># </w:t>
      </w:r>
      <w:r>
        <w:rPr>
          <w:rFonts w:cs="Microsoft Himalaya"/>
          <w:cs/>
          <w:lang w:bidi="bo-CN"/>
        </w:rPr>
        <w:t>རྒྱལ་སྲས་ དང་ ཕྱག་ཞུ་མི་ གྱལ་ བསྣར་ ཏེ་ བྱོན །</w:t>
      </w:r>
    </w:p>
    <w:p w14:paraId="0FDF9351" w14:textId="77777777" w:rsidR="00A536DF" w:rsidRDefault="00A536DF" w:rsidP="00A536DF">
      <w:pPr>
        <w:spacing w:after="0"/>
      </w:pPr>
      <w:r>
        <w:rPr>
          <w:rFonts w:cs="Microsoft Himalaya"/>
          <w:cs/>
          <w:lang w:bidi="bo-CN"/>
        </w:rPr>
        <w:t xml:space="preserve"> རྒྱལ་སྲས །</w:t>
      </w:r>
    </w:p>
    <w:p w14:paraId="0F23312B" w14:textId="77777777" w:rsidR="00A536DF" w:rsidRDefault="00A536DF" w:rsidP="00A536DF">
      <w:pPr>
        <w:spacing w:after="0"/>
      </w:pPr>
      <w:r>
        <w:rPr>
          <w:rFonts w:cs="Microsoft Himalaya"/>
          <w:cs/>
          <w:lang w:bidi="bo-CN"/>
        </w:rPr>
        <w:t xml:space="preserve"> ཀ་ཡེ་ ཉོན་ དང་ ངེའི་ འབངས་འཁོར་ རྣམས ། །</w:t>
      </w:r>
    </w:p>
    <w:p w14:paraId="5421EE93" w14:textId="77777777" w:rsidR="00A536DF" w:rsidRDefault="00A536DF" w:rsidP="00A536DF">
      <w:pPr>
        <w:spacing w:after="0"/>
      </w:pPr>
      <w:r>
        <w:rPr>
          <w:rFonts w:cs="Microsoft Himalaya"/>
          <w:cs/>
          <w:lang w:bidi="bo-CN"/>
        </w:rPr>
        <w:t xml:space="preserve"> ལྷ་མིན་ འདྲ་ བའི་ མི་སེར་ ཁྱེད་ རྣམས་ ཀྱིས ། །</w:t>
      </w:r>
    </w:p>
    <w:p w14:paraId="34CA60D5" w14:textId="77777777" w:rsidR="00A536DF" w:rsidRDefault="00A536DF" w:rsidP="00A536DF">
      <w:pPr>
        <w:spacing w:after="0"/>
      </w:pPr>
      <w:r>
        <w:rPr>
          <w:rFonts w:cs="Microsoft Himalaya"/>
          <w:cs/>
          <w:lang w:bidi="bo-CN"/>
        </w:rPr>
        <w:t xml:space="preserve"> རྟག་ཏུ་ འཐབ་འཛིང་ དེ་ ལྟར་ བྱས་ པ་ ལས ། །</w:t>
      </w:r>
    </w:p>
    <w:p w14:paraId="52F1A6A4" w14:textId="77777777" w:rsidR="00A536DF" w:rsidRDefault="00A536DF" w:rsidP="00A536DF">
      <w:pPr>
        <w:spacing w:after="0"/>
      </w:pPr>
      <w:r>
        <w:rPr>
          <w:rFonts w:cs="Microsoft Himalaya"/>
          <w:cs/>
          <w:lang w:bidi="bo-CN"/>
        </w:rPr>
        <w:t xml:space="preserve"> གྲོང་ཁྱེར་ འདི་ ཡི་ ཞི་བདེར་ ཤིན་ཏུ་ གནོད ། །</w:t>
      </w:r>
    </w:p>
    <w:p w14:paraId="1B92C490" w14:textId="77777777" w:rsidR="00A536DF" w:rsidRDefault="00A536DF" w:rsidP="00A536DF">
      <w:pPr>
        <w:spacing w:after="0"/>
      </w:pPr>
      <w:r>
        <w:rPr>
          <w:rFonts w:cs="Microsoft Himalaya"/>
          <w:cs/>
          <w:lang w:bidi="bo-CN"/>
        </w:rPr>
        <w:t xml:space="preserve"> མནོ་མེད་ ཁྱེད་ དང་ འདྲ་ བའི་ འབངས་འཁོར་ ནི ། །</w:t>
      </w:r>
    </w:p>
    <w:p w14:paraId="688B79C3" w14:textId="77777777" w:rsidR="00A536DF" w:rsidRDefault="00A536DF" w:rsidP="00A536DF">
      <w:pPr>
        <w:spacing w:after="0"/>
      </w:pPr>
      <w:r>
        <w:rPr>
          <w:rFonts w:cs="Microsoft Himalaya"/>
          <w:cs/>
          <w:lang w:bidi="bo-CN"/>
        </w:rPr>
        <w:t xml:space="preserve"> འགྲོ་བ་མི་ ཡི་ ལུས་ ལ་ དུད་འགྲོའི་ སེམས ། །</w:t>
      </w:r>
    </w:p>
    <w:p w14:paraId="49CB298C" w14:textId="77777777" w:rsidR="00A536DF" w:rsidRDefault="00A536DF" w:rsidP="00A536DF">
      <w:pPr>
        <w:spacing w:after="0"/>
      </w:pPr>
      <w:r>
        <w:rPr>
          <w:rFonts w:cs="Microsoft Himalaya"/>
          <w:cs/>
          <w:lang w:bidi="bo-CN"/>
        </w:rPr>
        <w:t xml:space="preserve"> ཁྱེད་ འདྲའི་ འབངས་འཁོར་ རྣམས་ ལ་ བལྟས་ ནས་ ནི ། །</w:t>
      </w:r>
    </w:p>
    <w:p w14:paraId="1205B56E" w14:textId="77777777" w:rsidR="00A536DF" w:rsidRDefault="00A536DF" w:rsidP="00A536DF">
      <w:pPr>
        <w:spacing w:after="0"/>
      </w:pPr>
      <w:r>
        <w:rPr>
          <w:rFonts w:cs="Microsoft Himalaya"/>
          <w:cs/>
          <w:lang w:bidi="bo-CN"/>
        </w:rPr>
        <w:t xml:space="preserve"> རྒྱས་སྲས་ རང་ ཡང་ སེམས་ པ་ སྙིང་ནས་ སྐྱོ ། །</w:t>
      </w:r>
    </w:p>
    <w:p w14:paraId="000E0113" w14:textId="77777777" w:rsidR="00A536DF" w:rsidRDefault="00A536DF" w:rsidP="00A536DF">
      <w:pPr>
        <w:spacing w:after="0"/>
      </w:pPr>
      <w:r>
        <w:rPr>
          <w:rFonts w:cs="Microsoft Himalaya"/>
          <w:cs/>
          <w:lang w:bidi="bo-CN"/>
        </w:rPr>
        <w:t xml:space="preserve"> དབའི་ ང་བཅས་ གྲོང་ཁྱེར་ ཝ་རོ་ན་ ལུ་ </w:t>
      </w:r>
      <w:r>
        <w:t xml:space="preserve"># </w:t>
      </w:r>
      <w:r>
        <w:rPr>
          <w:rFonts w:cs="Microsoft Himalaya"/>
          <w:cs/>
          <w:lang w:bidi="bo-CN"/>
        </w:rPr>
        <w:t xml:space="preserve">གྲགས་པ་རྣམ་རྒྱལ་ དང་ </w:t>
      </w:r>
      <w:r>
        <w:t xml:space="preserve"># </w:t>
      </w:r>
      <w:r>
        <w:rPr>
          <w:rFonts w:cs="Microsoft Himalaya"/>
          <w:cs/>
          <w:lang w:bidi="bo-CN"/>
        </w:rPr>
        <w:t xml:space="preserve">དཔལ་ལྡན་འབྲུག་སྒྲ་ ཁྱེད་ གཉིས་ ཀྱིས་ </w:t>
      </w:r>
      <w:r>
        <w:t xml:space="preserve"># </w:t>
      </w:r>
      <w:r>
        <w:rPr>
          <w:rFonts w:cs="Microsoft Himalaya"/>
          <w:cs/>
          <w:lang w:bidi="bo-CN"/>
        </w:rPr>
        <w:t xml:space="preserve">ག་ཅི་ ར་ འབད་ ནི་ གི་ རྩིས་ རྐྱབ་ སྨོ ། </w:t>
      </w:r>
      <w:r>
        <w:t xml:space="preserve"># </w:t>
      </w:r>
      <w:r>
        <w:rPr>
          <w:rFonts w:cs="Microsoft Himalaya"/>
          <w:cs/>
          <w:lang w:bidi="bo-CN"/>
        </w:rPr>
        <w:t xml:space="preserve">སྨྲ་ ཤེས་ དོན་ གོ་ བར་ བྱེད་ པས་ ན་ </w:t>
      </w:r>
      <w:r>
        <w:t xml:space="preserve"># </w:t>
      </w:r>
      <w:r>
        <w:rPr>
          <w:rFonts w:cs="Microsoft Himalaya"/>
          <w:cs/>
          <w:lang w:bidi="bo-CN"/>
        </w:rPr>
        <w:t xml:space="preserve">མི་ ཟེར་ སླབཔ་ ཨིན ། </w:t>
      </w:r>
      <w:r>
        <w:t xml:space="preserve"># </w:t>
      </w:r>
      <w:r>
        <w:rPr>
          <w:rFonts w:cs="Microsoft Himalaya"/>
          <w:cs/>
          <w:lang w:bidi="bo-CN"/>
        </w:rPr>
        <w:t xml:space="preserve">ཁྱོད་ གཉིས་ མི་ མེན་ པར་ </w:t>
      </w:r>
      <w:r>
        <w:t xml:space="preserve"># </w:t>
      </w:r>
      <w:r>
        <w:rPr>
          <w:rFonts w:cs="Microsoft Himalaya"/>
          <w:cs/>
          <w:lang w:bidi="bo-CN"/>
        </w:rPr>
        <w:t xml:space="preserve">མགུ་ ས་ ལུ་ དུད་དེ་ འགྲོ་ བའི་ དུད་འགྲོ་ ཨིནམ་ འདྲས་ མེན་ན ། </w:t>
      </w:r>
      <w:r>
        <w:t xml:space="preserve"># </w:t>
      </w:r>
      <w:r>
        <w:rPr>
          <w:rFonts w:cs="Microsoft Himalaya"/>
          <w:cs/>
          <w:lang w:bidi="bo-CN"/>
        </w:rPr>
        <w:t xml:space="preserve">སླབ་ ཅི་ སླབ་ ཅི་ ར་ </w:t>
      </w:r>
      <w:r>
        <w:t xml:space="preserve"># </w:t>
      </w:r>
      <w:r>
        <w:rPr>
          <w:rFonts w:cs="Microsoft Himalaya"/>
          <w:cs/>
          <w:lang w:bidi="bo-CN"/>
        </w:rPr>
        <w:t xml:space="preserve">ཞེ་སྡུག་ འབདཝ་ མསའོ ། </w:t>
      </w:r>
      <w:r>
        <w:t xml:space="preserve"># </w:t>
      </w:r>
      <w:r>
        <w:rPr>
          <w:rFonts w:cs="Microsoft Himalaya"/>
          <w:cs/>
          <w:lang w:bidi="bo-CN"/>
        </w:rPr>
        <w:t xml:space="preserve">སྨྲ་ ཞིང་ བསྐུལ་ བར་ གྱུར་ པ་ ན ། </w:t>
      </w:r>
      <w:r>
        <w:t xml:space="preserve"># </w:t>
      </w:r>
      <w:r>
        <w:rPr>
          <w:rFonts w:cs="Microsoft Himalaya"/>
          <w:cs/>
          <w:lang w:bidi="bo-CN"/>
        </w:rPr>
        <w:t xml:space="preserve">དུད་འགྲོ་ ལ་ ཡང་ གོ་བ་ སྐྱེད ། </w:t>
      </w:r>
      <w:r>
        <w:t xml:space="preserve"># </w:t>
      </w:r>
      <w:r>
        <w:rPr>
          <w:rFonts w:cs="Microsoft Himalaya"/>
          <w:cs/>
          <w:lang w:bidi="bo-CN"/>
        </w:rPr>
        <w:t xml:space="preserve">ཟེར་ ལོག་ཅི་ལོག་ཅི་ སླབཔ་ ད་ འདི་ </w:t>
      </w:r>
      <w:r>
        <w:t xml:space="preserve"># </w:t>
      </w:r>
      <w:r>
        <w:rPr>
          <w:rFonts w:cs="Microsoft Himalaya"/>
          <w:cs/>
          <w:lang w:bidi="bo-CN"/>
        </w:rPr>
        <w:t xml:space="preserve">མནོ་མེད་ སེམས་ཅན་ གྱིས་ ཡང་ </w:t>
      </w:r>
      <w:r>
        <w:t xml:space="preserve"># </w:t>
      </w:r>
      <w:r>
        <w:rPr>
          <w:rFonts w:cs="Microsoft Himalaya"/>
          <w:cs/>
          <w:lang w:bidi="bo-CN"/>
        </w:rPr>
        <w:t xml:space="preserve">ཉན་ཁུག་ བཏབ་ ནི་ ཡོད ། </w:t>
      </w:r>
      <w:r>
        <w:t xml:space="preserve"># </w:t>
      </w:r>
      <w:r>
        <w:rPr>
          <w:rFonts w:cs="Microsoft Himalaya"/>
          <w:cs/>
          <w:lang w:bidi="bo-CN"/>
        </w:rPr>
        <w:t xml:space="preserve">མི་ ངན་ གྱིས་ གཡུས་ དཀྲུགས ། </w:t>
      </w:r>
      <w:r>
        <w:t xml:space="preserve"># </w:t>
      </w:r>
      <w:r>
        <w:rPr>
          <w:rFonts w:cs="Microsoft Himalaya"/>
          <w:cs/>
          <w:lang w:bidi="bo-CN"/>
        </w:rPr>
        <w:t xml:space="preserve">བྱ་ ངན་ གྱིས་ གདང་ དཀྲུགས ། ཟེར་ དོ་ བཟུམ་སྦེ་ </w:t>
      </w:r>
      <w:r>
        <w:t xml:space="preserve"># </w:t>
      </w:r>
      <w:r>
        <w:rPr>
          <w:rFonts w:cs="Microsoft Himalaya"/>
          <w:cs/>
          <w:lang w:bidi="bo-CN"/>
        </w:rPr>
        <w:t xml:space="preserve">ཝ་རོ་ན་ གི་ གྲོང་ཁྱེར་ འདི་ ནང་ ལུ་ </w:t>
      </w:r>
      <w:r>
        <w:t xml:space="preserve"># </w:t>
      </w:r>
      <w:r>
        <w:rPr>
          <w:rFonts w:cs="Microsoft Himalaya"/>
          <w:cs/>
          <w:lang w:bidi="bo-CN"/>
        </w:rPr>
        <w:t xml:space="preserve">དགའཝ་ སྐྱིད་པའི་ ཞི་བདེ་ སྐྱོང་ སྡོདཔ་ ད་ ར་ </w:t>
      </w:r>
      <w:r>
        <w:t xml:space="preserve"># </w:t>
      </w:r>
      <w:r>
        <w:rPr>
          <w:rFonts w:cs="Microsoft Himalaya"/>
          <w:cs/>
          <w:lang w:bidi="bo-CN"/>
        </w:rPr>
        <w:t xml:space="preserve">ཁྱེད་ གཉིས་ ཀྱི་ བྱེལཝ་ ར་ མི་ ཆོག་ པས་ ། </w:t>
      </w:r>
      <w:r>
        <w:t xml:space="preserve"># </w:t>
      </w:r>
      <w:r>
        <w:rPr>
          <w:rFonts w:cs="Microsoft Himalaya"/>
          <w:cs/>
          <w:lang w:bidi="bo-CN"/>
        </w:rPr>
        <w:t xml:space="preserve">ཁྱེད་ གཉིས་ ཀྱིས་ </w:t>
      </w:r>
      <w:r>
        <w:t xml:space="preserve"># </w:t>
      </w:r>
      <w:r>
        <w:rPr>
          <w:rFonts w:cs="Microsoft Himalaya"/>
          <w:cs/>
          <w:lang w:bidi="bo-CN"/>
        </w:rPr>
        <w:t xml:space="preserve">ཚར་ གཅིག་ མེན་ </w:t>
      </w:r>
      <w:r>
        <w:t xml:space="preserve"># </w:t>
      </w:r>
      <w:r>
        <w:rPr>
          <w:rFonts w:cs="Microsoft Himalaya"/>
          <w:cs/>
          <w:lang w:bidi="bo-CN"/>
        </w:rPr>
        <w:t xml:space="preserve">ཚར་ གཉིས་ མེན་ ད་རེས་ ཀྱིས་ གཏོགས་ པར་ ཚར་ གསུམ་ ཡར་ སོང་ ཡི་ མས ། </w:t>
      </w:r>
      <w:r>
        <w:t xml:space="preserve"># </w:t>
      </w:r>
      <w:r>
        <w:rPr>
          <w:rFonts w:cs="Microsoft Himalaya"/>
          <w:cs/>
          <w:lang w:bidi="bo-CN"/>
        </w:rPr>
        <w:t xml:space="preserve">ད་ </w:t>
      </w:r>
      <w:r>
        <w:t xml:space="preserve"># </w:t>
      </w:r>
      <w:r>
        <w:rPr>
          <w:rFonts w:cs="Microsoft Himalaya"/>
          <w:cs/>
          <w:lang w:bidi="bo-CN"/>
        </w:rPr>
        <w:t xml:space="preserve">ད་ལས་ཕར་ལྟབ་ འདི་བཟུམ་ མའི་ བྱེལཝ་ ལོག་སྟེ་ར་ འཐོནམ་ འདྲཝ་ འབད་བ་ཅིན་ </w:t>
      </w:r>
      <w:r>
        <w:t xml:space="preserve"># </w:t>
      </w:r>
      <w:r>
        <w:rPr>
          <w:rFonts w:cs="Microsoft Himalaya"/>
          <w:cs/>
          <w:lang w:bidi="bo-CN"/>
        </w:rPr>
        <w:t xml:space="preserve">ཁྱེད་ གཉིས་ ལུ་ ཁྲིམས་ དང་ ཉེས་བྱ་ ཡངས་ཆག་ མེདཔ་ སྦེ་ བཀལ་ ནི་ ཨིནམ་ </w:t>
      </w:r>
      <w:r>
        <w:t xml:space="preserve"># </w:t>
      </w:r>
      <w:r>
        <w:rPr>
          <w:rFonts w:cs="Microsoft Himalaya"/>
          <w:cs/>
          <w:lang w:bidi="bo-CN"/>
        </w:rPr>
        <w:t xml:space="preserve">ཁྱེད་ར་ གཉིས་ ཀྱི་ སེམས་ ཁར་ ངེས་ ཤིག </w:t>
      </w:r>
      <w:r>
        <w:t xml:space="preserve"># </w:t>
      </w:r>
      <w:r>
        <w:rPr>
          <w:rFonts w:cs="Microsoft Himalaya"/>
          <w:cs/>
          <w:lang w:bidi="bo-CN"/>
        </w:rPr>
        <w:t xml:space="preserve">ཁྱེད་ར་ གཉིས་ </w:t>
      </w:r>
      <w:r>
        <w:t xml:space="preserve"># </w:t>
      </w:r>
      <w:r>
        <w:rPr>
          <w:rFonts w:cs="Microsoft Himalaya"/>
          <w:cs/>
          <w:lang w:bidi="bo-CN"/>
        </w:rPr>
        <w:t xml:space="preserve">ན་འཐན་ཅིག་ སྦེ་ དྲནམ་ བཏོནམ་ དྲག ། ད་རེས་ ཀྱི་ ཐད་ཁར་ ལྷོདཔ་ ད་ </w:t>
      </w:r>
      <w:r>
        <w:t xml:space="preserve"># </w:t>
      </w:r>
      <w:r>
        <w:rPr>
          <w:rFonts w:cs="Microsoft Himalaya"/>
          <w:cs/>
          <w:lang w:bidi="bo-CN"/>
        </w:rPr>
        <w:t xml:space="preserve">ནེ་ཅིག་ སྦེ་ </w:t>
      </w:r>
      <w:r>
        <w:t xml:space="preserve"># </w:t>
      </w:r>
      <w:r>
        <w:rPr>
          <w:rFonts w:cs="Microsoft Himalaya"/>
          <w:cs/>
          <w:lang w:bidi="bo-CN"/>
        </w:rPr>
        <w:t xml:space="preserve">རང་རང་སོ་སོ་ གི་ ཁྱིམ་ ནང་ ལོག་ ཡར་སོང་ ། </w:t>
      </w:r>
      <w:r>
        <w:t xml:space="preserve"># </w:t>
      </w:r>
      <w:r>
        <w:rPr>
          <w:rFonts w:cs="Microsoft Himalaya"/>
          <w:cs/>
          <w:lang w:bidi="bo-CN"/>
        </w:rPr>
        <w:t xml:space="preserve">སྟེ་ </w:t>
      </w:r>
      <w:r>
        <w:t xml:space="preserve"># </w:t>
      </w:r>
      <w:r>
        <w:rPr>
          <w:rFonts w:cs="Microsoft Himalaya"/>
          <w:cs/>
          <w:lang w:bidi="bo-CN"/>
        </w:rPr>
        <w:t xml:space="preserve">དཔལ་ལྡན་འབྲུག་སྒྲ་ ཁྱོད་ </w:t>
      </w:r>
      <w:r>
        <w:t xml:space="preserve"># </w:t>
      </w:r>
      <w:r>
        <w:rPr>
          <w:rFonts w:cs="Microsoft Himalaya"/>
          <w:cs/>
          <w:lang w:bidi="bo-CN"/>
        </w:rPr>
        <w:t xml:space="preserve">ད་ལྟོ་ ང་ དང་ མཉམ་ ཤོག་ ཤིག </w:t>
      </w:r>
      <w:r>
        <w:t xml:space="preserve"># </w:t>
      </w:r>
      <w:r>
        <w:rPr>
          <w:rFonts w:cs="Microsoft Himalaya"/>
          <w:cs/>
          <w:lang w:bidi="bo-CN"/>
        </w:rPr>
        <w:t xml:space="preserve">བྱེལཝ་ དེ་ གི་ སྐོར་ལས་ བློ་ ལོགས་སུ་ སྦེ་ སླབ་ དགོཔ་ ཅིག་ འདུག </w:t>
      </w:r>
      <w:r>
        <w:t xml:space="preserve"># </w:t>
      </w:r>
      <w:r>
        <w:rPr>
          <w:rFonts w:cs="Microsoft Himalaya"/>
          <w:cs/>
          <w:lang w:bidi="bo-CN"/>
        </w:rPr>
        <w:t xml:space="preserve">དེ་ལས་ </w:t>
      </w:r>
      <w:r>
        <w:t xml:space="preserve"># </w:t>
      </w:r>
      <w:r>
        <w:rPr>
          <w:rFonts w:cs="Microsoft Himalaya"/>
          <w:cs/>
          <w:lang w:bidi="bo-CN"/>
        </w:rPr>
        <w:t xml:space="preserve">གྲགས་པ་རྣམ་རྒྱལ་ ཁྱོད་ ཡང་ ལྟ་མ་ ལྟོ་ ཟ་ ཚར་ ཞིན་ན་ </w:t>
      </w:r>
      <w:r>
        <w:t xml:space="preserve"># </w:t>
      </w:r>
      <w:r>
        <w:rPr>
          <w:rFonts w:cs="Microsoft Himalaya"/>
          <w:cs/>
          <w:lang w:bidi="bo-CN"/>
        </w:rPr>
        <w:t xml:space="preserve">ང་ དང་ ཕྱད་ པར་ ཤོག་ ཤིག </w:t>
      </w:r>
      <w:r>
        <w:t xml:space="preserve"># </w:t>
      </w:r>
      <w:r>
        <w:rPr>
          <w:rFonts w:cs="Microsoft Himalaya"/>
          <w:cs/>
          <w:lang w:bidi="bo-CN"/>
        </w:rPr>
        <w:t>ཡར་སོང་ །</w:t>
      </w:r>
    </w:p>
    <w:p w14:paraId="344BEDA6" w14:textId="77777777" w:rsidR="00A536DF" w:rsidRDefault="00A536DF" w:rsidP="00A536DF">
      <w:pPr>
        <w:spacing w:after="0"/>
      </w:pPr>
      <w:r>
        <w:rPr>
          <w:rFonts w:cs="Microsoft Himalaya"/>
          <w:cs/>
          <w:lang w:bidi="bo-CN"/>
        </w:rPr>
        <w:t xml:space="preserve"> མི་ ག་ར་ འཛུལ་ </w:t>
      </w:r>
      <w:r>
        <w:t xml:space="preserve"># </w:t>
      </w:r>
      <w:r>
        <w:rPr>
          <w:rFonts w:cs="Microsoft Himalaya"/>
          <w:cs/>
          <w:lang w:bidi="bo-CN"/>
        </w:rPr>
        <w:t>བཟོད་པ་ དང་ གྲགས་པ་རྣམ་རྒྱལ་ སྡོད །</w:t>
      </w:r>
    </w:p>
    <w:p w14:paraId="5FE8D88A" w14:textId="77777777" w:rsidR="00A536DF" w:rsidRDefault="00A536DF" w:rsidP="00A536DF">
      <w:pPr>
        <w:spacing w:after="0"/>
      </w:pPr>
      <w:r>
        <w:rPr>
          <w:rFonts w:cs="Microsoft Himalaya"/>
          <w:cs/>
          <w:lang w:bidi="bo-CN"/>
        </w:rPr>
        <w:t xml:space="preserve"> གྲགས་པ་རྣམ་རྒྱལ །</w:t>
      </w:r>
    </w:p>
    <w:p w14:paraId="02C80871" w14:textId="77777777" w:rsidR="00A536DF" w:rsidRDefault="00A536DF" w:rsidP="00A536DF">
      <w:pPr>
        <w:spacing w:after="0"/>
      </w:pPr>
      <w:r>
        <w:rPr>
          <w:rFonts w:cs="Microsoft Himalaya"/>
          <w:cs/>
          <w:lang w:bidi="bo-CN"/>
        </w:rPr>
        <w:t xml:space="preserve"> ད་རེས་ ཀྱི་ བྱེལཝ་ འདི་ </w:t>
      </w:r>
      <w:r>
        <w:t xml:space="preserve"># </w:t>
      </w:r>
      <w:r>
        <w:rPr>
          <w:rFonts w:cs="Microsoft Himalaya"/>
          <w:cs/>
          <w:lang w:bidi="bo-CN"/>
        </w:rPr>
        <w:t>འགོ་ དང་པ་ ག་ གིས་ སློང་སློངམ་ སྨོ་ དབའི །</w:t>
      </w:r>
    </w:p>
    <w:p w14:paraId="4EF89684" w14:textId="77777777" w:rsidR="00A536DF" w:rsidRDefault="00A536DF" w:rsidP="00A536DF">
      <w:pPr>
        <w:spacing w:after="0"/>
      </w:pPr>
      <w:r>
        <w:rPr>
          <w:rFonts w:cs="Microsoft Himalaya"/>
          <w:cs/>
          <w:lang w:bidi="bo-CN"/>
        </w:rPr>
        <w:t xml:space="preserve"> བཟོད་པ་དབང་ཕྱུག</w:t>
      </w:r>
    </w:p>
    <w:p w14:paraId="31B31A07" w14:textId="77777777" w:rsidR="00A536DF" w:rsidRDefault="00A536DF" w:rsidP="00A536DF">
      <w:pPr>
        <w:spacing w:after="0"/>
      </w:pPr>
      <w:r>
        <w:rPr>
          <w:rFonts w:cs="Microsoft Himalaya"/>
          <w:cs/>
          <w:lang w:bidi="bo-CN"/>
        </w:rPr>
        <w:t xml:space="preserve"> ཨ་ཞང་ མ་གཞི་ བྱེལཝ་ འདི་ འགོ་ དང་པ་ </w:t>
      </w:r>
      <w:r>
        <w:t xml:space="preserve"># </w:t>
      </w:r>
      <w:r>
        <w:rPr>
          <w:rFonts w:cs="Microsoft Himalaya"/>
          <w:cs/>
          <w:lang w:bidi="bo-CN"/>
        </w:rPr>
        <w:t xml:space="preserve">ག་ གིས་ ག་དེ་སྦེ་ འགོ་ བཙུགས་བཙུགསཔ་ ཨིན་ན་ </w:t>
      </w:r>
      <w:r>
        <w:t xml:space="preserve"># </w:t>
      </w:r>
      <w:r>
        <w:rPr>
          <w:rFonts w:cs="Microsoft Himalaya"/>
          <w:cs/>
          <w:lang w:bidi="bo-CN"/>
        </w:rPr>
        <w:t xml:space="preserve">འདི་ ང་ གིས་ མི་ ཤེས ། </w:t>
      </w:r>
      <w:r>
        <w:t xml:space="preserve"># </w:t>
      </w:r>
      <w:r>
        <w:rPr>
          <w:rFonts w:cs="Microsoft Himalaya"/>
          <w:cs/>
          <w:lang w:bidi="bo-CN"/>
        </w:rPr>
        <w:t xml:space="preserve">ང་ ནཱ་ ལྷོད་ པའི་ བསྒང་ ལས་ </w:t>
      </w:r>
      <w:r>
        <w:t xml:space="preserve"># </w:t>
      </w:r>
      <w:r>
        <w:rPr>
          <w:rFonts w:cs="Microsoft Himalaya"/>
          <w:cs/>
          <w:lang w:bidi="bo-CN"/>
        </w:rPr>
        <w:t xml:space="preserve">ཨ་ཞང་ གི་ འཇར་རོགས་ ཆ་ཁྱབ་ དང་ </w:t>
      </w:r>
      <w:r>
        <w:t xml:space="preserve"># </w:t>
      </w:r>
      <w:r>
        <w:rPr>
          <w:rFonts w:cs="Microsoft Himalaya"/>
          <w:cs/>
          <w:lang w:bidi="bo-CN"/>
        </w:rPr>
        <w:t xml:space="preserve">འབྲུག་སྒྲ་པའི་ མི་ ཆ་ཁྱབ་ འཛིངས་སྡོད་ ནུག </w:t>
      </w:r>
      <w:r>
        <w:t xml:space="preserve"># </w:t>
      </w:r>
      <w:r>
        <w:rPr>
          <w:rFonts w:cs="Microsoft Himalaya"/>
          <w:cs/>
          <w:lang w:bidi="bo-CN"/>
        </w:rPr>
        <w:t xml:space="preserve">སྟེ་ </w:t>
      </w:r>
      <w:r>
        <w:t xml:space="preserve"># </w:t>
      </w:r>
      <w:r>
        <w:rPr>
          <w:rFonts w:cs="Microsoft Himalaya"/>
          <w:cs/>
          <w:lang w:bidi="bo-CN"/>
        </w:rPr>
        <w:t xml:space="preserve">ང་ གིས་ བར་ ན་ འཛུལ་ ཏེ་ </w:t>
      </w:r>
      <w:r>
        <w:t xml:space="preserve"># </w:t>
      </w:r>
      <w:r>
        <w:rPr>
          <w:rFonts w:cs="Microsoft Himalaya"/>
          <w:cs/>
          <w:lang w:bidi="bo-CN"/>
        </w:rPr>
        <w:t xml:space="preserve">ཁ་ འཕྱལ་ ནི་ འབདཝ་ ད་ ལུ་ </w:t>
      </w:r>
      <w:r>
        <w:t xml:space="preserve"># </w:t>
      </w:r>
      <w:r>
        <w:rPr>
          <w:rFonts w:cs="Microsoft Himalaya"/>
          <w:cs/>
          <w:lang w:bidi="bo-CN"/>
        </w:rPr>
        <w:t xml:space="preserve">པདྨ་སྟག་གཟིག་ ཞེ་སྡང་ ལངས་ ཏེ་ </w:t>
      </w:r>
      <w:r>
        <w:t xml:space="preserve"># </w:t>
      </w:r>
      <w:r>
        <w:rPr>
          <w:rFonts w:cs="Microsoft Himalaya"/>
          <w:cs/>
          <w:lang w:bidi="bo-CN"/>
        </w:rPr>
        <w:t xml:space="preserve">མགུ་ཏོ་ གི་ སྐྱ་ ཡང་ </w:t>
      </w:r>
      <w:r>
        <w:t xml:space="preserve"># </w:t>
      </w:r>
      <w:r>
        <w:rPr>
          <w:rFonts w:cs="Microsoft Himalaya"/>
          <w:cs/>
          <w:lang w:bidi="bo-CN"/>
        </w:rPr>
        <w:t xml:space="preserve">གངས་ སེངྒེ་དཀར་མོའི་ རལཔ་ བཟུམ་སྦེ་ གནམ་ ཁར་ གསིགས ། </w:t>
      </w:r>
      <w:r>
        <w:t xml:space="preserve"># </w:t>
      </w:r>
      <w:r>
        <w:rPr>
          <w:rFonts w:cs="Microsoft Himalaya"/>
          <w:cs/>
          <w:lang w:bidi="bo-CN"/>
        </w:rPr>
        <w:t xml:space="preserve">གནམ་ སྟོང་པའི་ ནང་ ལུ་ གྱི་ གཡུགས་ ཏེ་ </w:t>
      </w:r>
      <w:r>
        <w:t xml:space="preserve"># </w:t>
      </w:r>
      <w:r>
        <w:rPr>
          <w:rFonts w:cs="Microsoft Himalaya"/>
          <w:cs/>
          <w:lang w:bidi="bo-CN"/>
        </w:rPr>
        <w:t xml:space="preserve">ང་ ལུ་ ཧད་བཏགས་ འཚོལ་ ཐོན་འོངས་ ཡི ། </w:t>
      </w:r>
      <w:r>
        <w:t xml:space="preserve"># </w:t>
      </w:r>
      <w:r>
        <w:rPr>
          <w:rFonts w:cs="Microsoft Himalaya"/>
          <w:cs/>
          <w:lang w:bidi="bo-CN"/>
        </w:rPr>
        <w:t xml:space="preserve">སྟེ་ </w:t>
      </w:r>
      <w:r>
        <w:t xml:space="preserve"># </w:t>
      </w:r>
      <w:r>
        <w:rPr>
          <w:rFonts w:cs="Microsoft Himalaya"/>
          <w:cs/>
          <w:lang w:bidi="bo-CN"/>
        </w:rPr>
        <w:t xml:space="preserve">ང་ ལུ་ ཡང་ སངས་ མ་ རྒྱས་ པའི་ སེམས་ ཅིག་ ཡོད་ ནི་ འདི་གིས་ </w:t>
      </w:r>
      <w:r>
        <w:t xml:space="preserve"># </w:t>
      </w:r>
      <w:r>
        <w:rPr>
          <w:rFonts w:cs="Microsoft Himalaya"/>
          <w:cs/>
          <w:lang w:bidi="bo-CN"/>
        </w:rPr>
        <w:t xml:space="preserve">ངོ་ཚ་ མ་ ཐེག་ པར་ </w:t>
      </w:r>
      <w:r>
        <w:t xml:space="preserve"># </w:t>
      </w:r>
      <w:r>
        <w:rPr>
          <w:rFonts w:cs="Microsoft Himalaya"/>
          <w:cs/>
          <w:lang w:bidi="bo-CN"/>
        </w:rPr>
        <w:t xml:space="preserve">ང་བཅས་ གཉིས་ ཡང་ ལེའུ་ འཐུ་ ཆི་ ཡི ། </w:t>
      </w:r>
      <w:r>
        <w:t xml:space="preserve"># </w:t>
      </w:r>
      <w:r>
        <w:rPr>
          <w:rFonts w:cs="Microsoft Himalaya"/>
          <w:cs/>
          <w:lang w:bidi="bo-CN"/>
        </w:rPr>
        <w:t xml:space="preserve">དེམ་ཅིག་གི་བར་ན་ </w:t>
      </w:r>
      <w:r>
        <w:t xml:space="preserve"># </w:t>
      </w:r>
      <w:r>
        <w:rPr>
          <w:rFonts w:cs="Microsoft Himalaya"/>
          <w:cs/>
          <w:lang w:bidi="bo-CN"/>
        </w:rPr>
        <w:t xml:space="preserve">ང་བཅས་ ཀྱི་ ཁ་ཐུག་ ལས་ </w:t>
      </w:r>
      <w:r>
        <w:t xml:space="preserve"># </w:t>
      </w:r>
      <w:r>
        <w:rPr>
          <w:rFonts w:cs="Microsoft Himalaya"/>
          <w:cs/>
          <w:lang w:bidi="bo-CN"/>
        </w:rPr>
        <w:t xml:space="preserve">ང་བཅས་རའི་ མི་ ཐོན ། </w:t>
      </w:r>
      <w:r>
        <w:t xml:space="preserve"># </w:t>
      </w:r>
      <w:r>
        <w:rPr>
          <w:rFonts w:cs="Microsoft Himalaya"/>
          <w:cs/>
          <w:lang w:bidi="bo-CN"/>
        </w:rPr>
        <w:t xml:space="preserve">ཁོང་ གི་ ཁ་ཐུག་ ལས་ ཁོང་རའི་ མི་ ཐོན་ ཏེ་ བྱེལཝ་ འདི་ </w:t>
      </w:r>
      <w:r>
        <w:t xml:space="preserve"># </w:t>
      </w:r>
      <w:r>
        <w:rPr>
          <w:rFonts w:cs="Microsoft Himalaya"/>
          <w:cs/>
          <w:lang w:bidi="bo-CN"/>
        </w:rPr>
        <w:t xml:space="preserve">སྦོམ་ སྦེ་ ར་ ཟུབ་ དགོཔ་ ཐལ་ སོ་ ཡི ། </w:t>
      </w:r>
      <w:r>
        <w:t xml:space="preserve"># </w:t>
      </w:r>
      <w:r>
        <w:rPr>
          <w:rFonts w:cs="Microsoft Himalaya"/>
          <w:cs/>
          <w:lang w:bidi="bo-CN"/>
        </w:rPr>
        <w:t xml:space="preserve">དེ་ལས་ ཨ་ཞང་ ཁྱོད་ར་ དང་ </w:t>
      </w:r>
      <w:r>
        <w:t xml:space="preserve"># </w:t>
      </w:r>
      <w:r>
        <w:rPr>
          <w:rFonts w:cs="Microsoft Himalaya"/>
          <w:cs/>
          <w:lang w:bidi="bo-CN"/>
        </w:rPr>
        <w:t xml:space="preserve">དཔལ་ལྡན་འབྲུག་སྒྲ་ ཡང་ བར་ ན་ ལྷོད་ དེ་ </w:t>
      </w:r>
      <w:r>
        <w:t xml:space="preserve"># </w:t>
      </w:r>
      <w:r>
        <w:rPr>
          <w:rFonts w:cs="Microsoft Himalaya"/>
          <w:cs/>
          <w:lang w:bidi="bo-CN"/>
        </w:rPr>
        <w:t xml:space="preserve">དེམ་ཅིག་གི་བར་ན་ རྒྱལ་སྲས་ མ་ བྱོན་ པ་ ཅིན་ </w:t>
      </w:r>
      <w:r>
        <w:t xml:space="preserve"># </w:t>
      </w:r>
      <w:r>
        <w:rPr>
          <w:rFonts w:cs="Microsoft Himalaya"/>
          <w:cs/>
          <w:lang w:bidi="bo-CN"/>
        </w:rPr>
        <w:t>ད་རེས་ གཅིག་ མེན་ གཅིག་ འདི་ འབད་ ར་ འབད་ ནི་ ཨིན་ མས །</w:t>
      </w:r>
    </w:p>
    <w:p w14:paraId="3EFA4161" w14:textId="77777777" w:rsidR="00A536DF" w:rsidRDefault="00A536DF" w:rsidP="00A536DF">
      <w:pPr>
        <w:spacing w:after="0"/>
      </w:pPr>
      <w:r>
        <w:rPr>
          <w:rFonts w:cs="Microsoft Himalaya"/>
          <w:cs/>
          <w:lang w:bidi="bo-CN"/>
        </w:rPr>
        <w:t xml:space="preserve"> གྲགས་པ་རྣམ་རྒྱལ །</w:t>
      </w:r>
    </w:p>
    <w:p w14:paraId="21AB00FB" w14:textId="77777777" w:rsidR="00A536DF" w:rsidRDefault="00A536DF" w:rsidP="00A536DF">
      <w:pPr>
        <w:spacing w:after="0"/>
      </w:pPr>
      <w:r>
        <w:rPr>
          <w:rFonts w:cs="Microsoft Himalaya"/>
          <w:cs/>
          <w:lang w:bidi="bo-CN"/>
        </w:rPr>
        <w:t xml:space="preserve"> དབའི་ དཔྱད་རིག་ གཏང་ ཚེ་ </w:t>
      </w:r>
      <w:r>
        <w:t xml:space="preserve"># </w:t>
      </w:r>
      <w:r>
        <w:rPr>
          <w:rFonts w:cs="Microsoft Himalaya"/>
          <w:cs/>
          <w:lang w:bidi="bo-CN"/>
        </w:rPr>
        <w:t xml:space="preserve">ངེའི་ བུ་ རང་གྲོལ་ འདི་ </w:t>
      </w:r>
      <w:r>
        <w:t xml:space="preserve"># </w:t>
      </w:r>
      <w:r>
        <w:rPr>
          <w:rFonts w:cs="Microsoft Himalaya"/>
          <w:cs/>
          <w:lang w:bidi="bo-CN"/>
        </w:rPr>
        <w:t xml:space="preserve">ག་ཏེ་ ཡར་སོངམ་ ཨིན་ན་ སྨོ ། </w:t>
      </w:r>
      <w:r>
        <w:t xml:space="preserve"># </w:t>
      </w:r>
      <w:r>
        <w:rPr>
          <w:rFonts w:cs="Microsoft Himalaya"/>
          <w:cs/>
          <w:lang w:bidi="bo-CN"/>
        </w:rPr>
        <w:t xml:space="preserve">ཁྱོད་ ཀྱིས་ མ་ མཐོང་ ག </w:t>
      </w:r>
      <w:r>
        <w:t xml:space="preserve"># </w:t>
      </w:r>
      <w:r>
        <w:rPr>
          <w:rFonts w:cs="Microsoft Himalaya"/>
          <w:cs/>
          <w:lang w:bidi="bo-CN"/>
        </w:rPr>
        <w:t xml:space="preserve">མ་པ་ ད་རེས་ བྱེལཝ་ འདི་ ཟུབ་ སར་ </w:t>
      </w:r>
      <w:r>
        <w:t xml:space="preserve"># </w:t>
      </w:r>
      <w:r>
        <w:rPr>
          <w:rFonts w:cs="Microsoft Himalaya"/>
          <w:cs/>
          <w:lang w:bidi="bo-CN"/>
        </w:rPr>
        <w:t>ཁོ་ མེད་ པར་ ཀྲིག་ཀྲི་ བཏང་ ནུག །</w:t>
      </w:r>
    </w:p>
    <w:p w14:paraId="38514F63" w14:textId="77777777" w:rsidR="00A536DF" w:rsidRDefault="00A536DF" w:rsidP="00A536DF">
      <w:pPr>
        <w:spacing w:after="0"/>
      </w:pPr>
      <w:r>
        <w:rPr>
          <w:rFonts w:cs="Microsoft Himalaya"/>
          <w:cs/>
          <w:lang w:bidi="bo-CN"/>
        </w:rPr>
        <w:t xml:space="preserve"> བཟོད་པ་དབང་ཕྱུག</w:t>
      </w:r>
    </w:p>
    <w:p w14:paraId="225F5744" w14:textId="77777777" w:rsidR="00A536DF" w:rsidRDefault="00A536DF" w:rsidP="00A536DF">
      <w:pPr>
        <w:spacing w:after="0"/>
      </w:pPr>
      <w:r>
        <w:rPr>
          <w:rFonts w:cs="Microsoft Himalaya"/>
          <w:cs/>
          <w:lang w:bidi="bo-CN"/>
        </w:rPr>
        <w:t xml:space="preserve"> ད་ས་ དྲོ་པ་ </w:t>
      </w:r>
      <w:r>
        <w:t xml:space="preserve"># </w:t>
      </w:r>
      <w:r>
        <w:rPr>
          <w:rFonts w:cs="Microsoft Himalaya"/>
          <w:cs/>
          <w:lang w:bidi="bo-CN"/>
        </w:rPr>
        <w:t xml:space="preserve">ཉིམ་ ལའི་ རྩེ་ ལས་ འཐོནམ་ གཅིག་ཁར་ </w:t>
      </w:r>
      <w:r>
        <w:t xml:space="preserve"># </w:t>
      </w:r>
      <w:r>
        <w:rPr>
          <w:rFonts w:cs="Microsoft Himalaya"/>
          <w:cs/>
          <w:lang w:bidi="bo-CN"/>
        </w:rPr>
        <w:t xml:space="preserve">ང་ ཡང་ ང་ར་ གི་ སེམས་ ཁར་ ཚ་གྱང་ སྦོམ་ ཅིག་ ཕོག་ སྟེ་ </w:t>
      </w:r>
      <w:r>
        <w:t xml:space="preserve"># </w:t>
      </w:r>
      <w:r>
        <w:rPr>
          <w:rFonts w:cs="Microsoft Himalaya"/>
          <w:cs/>
          <w:lang w:bidi="bo-CN"/>
        </w:rPr>
        <w:t xml:space="preserve">རང་ གི་ སེམས་ ཀྱི་ ཞི་བདེ་ འཚོལ་ བར་ </w:t>
      </w:r>
      <w:r>
        <w:t xml:space="preserve"># </w:t>
      </w:r>
      <w:r>
        <w:rPr>
          <w:rFonts w:cs="Microsoft Himalaya"/>
          <w:cs/>
          <w:lang w:bidi="bo-CN"/>
        </w:rPr>
        <w:t xml:space="preserve">ཁྲོམ་ལམ་ བདའ་སྟེ་ ཁམས་སངས་ དང་ འབྲེལ་བྱ་ སྦེ་ སོངམ་ ད་ </w:t>
      </w:r>
      <w:r>
        <w:t xml:space="preserve"># </w:t>
      </w:r>
      <w:r>
        <w:rPr>
          <w:rFonts w:cs="Microsoft Himalaya"/>
          <w:cs/>
          <w:lang w:bidi="bo-CN"/>
        </w:rPr>
        <w:t xml:space="preserve">ཁྱོད་ ཀྱི་ བུ་ རང་གྲོལ་ འདི་ ཡང་ སེམས་ ཀྱིས་ བཟོད་ མ་ ཚུགས་ པའི་ སྡུག་བསྔལ་ ཅིག་ ཕོག་ ཆིཔ་ བཟུམ་སྦེ་ </w:t>
      </w:r>
      <w:r>
        <w:t xml:space="preserve"># </w:t>
      </w:r>
      <w:r>
        <w:rPr>
          <w:rFonts w:cs="Microsoft Himalaya"/>
          <w:cs/>
          <w:lang w:bidi="bo-CN"/>
        </w:rPr>
        <w:t xml:space="preserve">ཁོ་ར་ རྐྱངམ་གཅིག་ </w:t>
      </w:r>
      <w:r>
        <w:t xml:space="preserve"># </w:t>
      </w:r>
      <w:r>
        <w:rPr>
          <w:rFonts w:cs="Microsoft Himalaya"/>
          <w:cs/>
          <w:lang w:bidi="bo-CN"/>
        </w:rPr>
        <w:t xml:space="preserve">གླིང་ག་ ལྡུམ་ར་ ནང་ ལུ་ </w:t>
      </w:r>
      <w:r>
        <w:t xml:space="preserve"># </w:t>
      </w:r>
      <w:r>
        <w:rPr>
          <w:rFonts w:cs="Microsoft Himalaya"/>
          <w:cs/>
          <w:lang w:bidi="bo-CN"/>
        </w:rPr>
        <w:t xml:space="preserve">སེམས་ འཁྲུལ་འཁྲུལཝ་ ར་ འདྲཝ་སྦེ་ སྡོད་ ནུག </w:t>
      </w:r>
      <w:r>
        <w:t xml:space="preserve"># </w:t>
      </w:r>
      <w:r>
        <w:rPr>
          <w:rFonts w:cs="Microsoft Himalaya"/>
          <w:cs/>
          <w:lang w:bidi="bo-CN"/>
        </w:rPr>
        <w:t xml:space="preserve">སྟེ་ </w:t>
      </w:r>
      <w:r>
        <w:t xml:space="preserve"># </w:t>
      </w:r>
      <w:r>
        <w:rPr>
          <w:rFonts w:cs="Microsoft Himalaya"/>
          <w:cs/>
          <w:lang w:bidi="bo-CN"/>
        </w:rPr>
        <w:t xml:space="preserve">ང་ གིས་ ཡང་ </w:t>
      </w:r>
      <w:r>
        <w:t xml:space="preserve"># </w:t>
      </w:r>
      <w:r>
        <w:rPr>
          <w:rFonts w:cs="Microsoft Himalaya"/>
          <w:cs/>
          <w:lang w:bidi="bo-CN"/>
        </w:rPr>
        <w:t xml:space="preserve">ཁོ་ ལུ་ སྤུན་སྤུན་ཆའི་ འདུ་ཤེས་ ཅིག་ བསྐྱེད་ དེ་ </w:t>
      </w:r>
      <w:r>
        <w:t xml:space="preserve"># </w:t>
      </w:r>
      <w:r>
        <w:rPr>
          <w:rFonts w:cs="Microsoft Himalaya"/>
          <w:cs/>
          <w:lang w:bidi="bo-CN"/>
        </w:rPr>
        <w:t xml:space="preserve">ཁོ་ འགྱིམ་ སོངམ་ ད་ ལུ་ </w:t>
      </w:r>
      <w:r>
        <w:t xml:space="preserve"># </w:t>
      </w:r>
      <w:r>
        <w:rPr>
          <w:rFonts w:cs="Microsoft Himalaya"/>
          <w:cs/>
          <w:lang w:bidi="bo-CN"/>
        </w:rPr>
        <w:t xml:space="preserve">ང་ མཐོངམ་ ཅིག་ ང་ ཁོ་ ལས་ བུ་ལོན་ བདའ་ བར་ འོང་ དོ་ བཟུམ་སྦེ་ </w:t>
      </w:r>
      <w:r>
        <w:t xml:space="preserve"># </w:t>
      </w:r>
      <w:r>
        <w:rPr>
          <w:rFonts w:cs="Microsoft Himalaya"/>
          <w:cs/>
          <w:lang w:bidi="bo-CN"/>
        </w:rPr>
        <w:t xml:space="preserve">ང་ ལས་ བྱོག་ སྟེ་ </w:t>
      </w:r>
      <w:r>
        <w:t xml:space="preserve"># </w:t>
      </w:r>
      <w:r>
        <w:rPr>
          <w:rFonts w:cs="Microsoft Himalaya"/>
          <w:cs/>
          <w:lang w:bidi="bo-CN"/>
        </w:rPr>
        <w:t xml:space="preserve">སི་སི་ཤིང་ གི་ རྩ་བ་ ལས་ མེ་ཏོག་ གི་ ཚང་ ནང་ ལས་ ཕར་ འཇའ་ ཡལཝ་ དེས་ ཡལ་ སོ་ ཡི ། </w:t>
      </w:r>
      <w:r>
        <w:t xml:space="preserve"># </w:t>
      </w:r>
      <w:r>
        <w:rPr>
          <w:rFonts w:cs="Microsoft Himalaya"/>
          <w:cs/>
          <w:lang w:bidi="bo-CN"/>
        </w:rPr>
        <w:t xml:space="preserve">དེ་ལས་ </w:t>
      </w:r>
      <w:r>
        <w:t xml:space="preserve"># </w:t>
      </w:r>
      <w:r>
        <w:rPr>
          <w:rFonts w:cs="Microsoft Himalaya"/>
          <w:cs/>
          <w:lang w:bidi="bo-CN"/>
        </w:rPr>
        <w:t>ཁོ་ གི་ རྟིང་ བདའ་ སྟེ་ བལྟ་ བར་ ཡང་ མ་ སོང་ །</w:t>
      </w:r>
    </w:p>
    <w:p w14:paraId="3EA39E6D" w14:textId="77777777" w:rsidR="00A536DF" w:rsidRDefault="00A536DF" w:rsidP="00A536DF">
      <w:pPr>
        <w:spacing w:after="0"/>
      </w:pPr>
      <w:r>
        <w:rPr>
          <w:rFonts w:cs="Microsoft Himalaya"/>
          <w:cs/>
          <w:lang w:bidi="bo-CN"/>
        </w:rPr>
        <w:t xml:space="preserve"> གྲགས་པ་རྣམ་རྒྱལ །</w:t>
      </w:r>
    </w:p>
    <w:p w14:paraId="26018375" w14:textId="77777777" w:rsidR="00A536DF" w:rsidRDefault="00A536DF" w:rsidP="00A536DF">
      <w:pPr>
        <w:spacing w:after="0"/>
      </w:pPr>
      <w:r>
        <w:rPr>
          <w:rFonts w:cs="Microsoft Himalaya"/>
          <w:cs/>
          <w:lang w:bidi="bo-CN"/>
        </w:rPr>
        <w:t xml:space="preserve"> ད་རེས་ རྐྱངམ་གཅིག་ མེན་ པར་ </w:t>
      </w:r>
      <w:r>
        <w:t xml:space="preserve"># </w:t>
      </w:r>
      <w:r>
        <w:rPr>
          <w:rFonts w:cs="Microsoft Himalaya"/>
          <w:cs/>
          <w:lang w:bidi="bo-CN"/>
        </w:rPr>
        <w:t xml:space="preserve">ཨ་རྟག་ར་ དྲོ་པ་ གནམ་ཤར་ དཀར་ མི་ དཀར་ ཅིག་ གི་ དུས་ཚོད་ ལུ་ </w:t>
      </w:r>
      <w:r>
        <w:t xml:space="preserve"># </w:t>
      </w:r>
      <w:r>
        <w:rPr>
          <w:rFonts w:cs="Microsoft Himalaya"/>
          <w:cs/>
          <w:lang w:bidi="bo-CN"/>
        </w:rPr>
        <w:t xml:space="preserve">ཁོ་ ཨ་ཕི་ གླིང་ག་ ལྡུམ་ར་ འདི་ ནང་ </w:t>
      </w:r>
      <w:r>
        <w:t xml:space="preserve"># </w:t>
      </w:r>
      <w:r>
        <w:rPr>
          <w:rFonts w:cs="Microsoft Himalaya"/>
          <w:cs/>
          <w:lang w:bidi="bo-CN"/>
        </w:rPr>
        <w:t xml:space="preserve">དྲོ་པ་ རྩྭའི་ རྩེ་མོ་ ལུ་ ཟིལཔ་ ཆགས་ ཏེ་ ཡོདཔ་ བཟུམ་ </w:t>
      </w:r>
      <w:r>
        <w:t xml:space="preserve"># </w:t>
      </w:r>
      <w:r>
        <w:rPr>
          <w:rFonts w:cs="Microsoft Himalaya"/>
          <w:cs/>
          <w:lang w:bidi="bo-CN"/>
        </w:rPr>
        <w:t xml:space="preserve">ཁོ་ གི་ མིག་ཏོ་ ནང་ ལས་ མིག་ཆུ་ འཛགས་ </w:t>
      </w:r>
      <w:r>
        <w:t xml:space="preserve"># </w:t>
      </w:r>
      <w:r>
        <w:rPr>
          <w:rFonts w:cs="Microsoft Himalaya"/>
          <w:cs/>
          <w:lang w:bidi="bo-CN"/>
        </w:rPr>
        <w:t xml:space="preserve">གནམ་ མ་ དྭངས་ ས་སྨུག་ གིས་ སྤུབ་ དོ་ བཟུམ་སྦེ་ </w:t>
      </w:r>
      <w:r>
        <w:t xml:space="preserve"># </w:t>
      </w:r>
      <w:r>
        <w:rPr>
          <w:rFonts w:cs="Microsoft Himalaya"/>
          <w:cs/>
          <w:lang w:bidi="bo-CN"/>
        </w:rPr>
        <w:t xml:space="preserve">ཁོ་ གི་ གདོང་ གི་ དཀྱིལ་འཁོར་ ནང་ ལུ་ </w:t>
      </w:r>
      <w:r>
        <w:t xml:space="preserve"># </w:t>
      </w:r>
      <w:r>
        <w:rPr>
          <w:rFonts w:cs="Microsoft Himalaya"/>
          <w:cs/>
          <w:lang w:bidi="bo-CN"/>
        </w:rPr>
        <w:t xml:space="preserve">དགའ་ བའི་ འཛུམ་ ཟེར་ མི་ འདི་ སེག་སེ་ ཅིག་ ཡང་ མེད་ པར་ </w:t>
      </w:r>
      <w:r>
        <w:t xml:space="preserve"># </w:t>
      </w:r>
      <w:r>
        <w:rPr>
          <w:rFonts w:cs="Microsoft Himalaya"/>
          <w:cs/>
          <w:lang w:bidi="bo-CN"/>
        </w:rPr>
        <w:t xml:space="preserve">སྔུ་སྡོད་ སར་ ང་ གིས་ ཡང་ </w:t>
      </w:r>
      <w:r>
        <w:t xml:space="preserve"># </w:t>
      </w:r>
      <w:r>
        <w:rPr>
          <w:rFonts w:cs="Microsoft Himalaya"/>
          <w:cs/>
          <w:lang w:bidi="bo-CN"/>
        </w:rPr>
        <w:t xml:space="preserve">ཚར་ ལེ་ཤ་ ར་ མཐོང་ ཅི ། </w:t>
      </w:r>
      <w:r>
        <w:t xml:space="preserve"># </w:t>
      </w:r>
      <w:r>
        <w:rPr>
          <w:rFonts w:cs="Microsoft Himalaya"/>
          <w:cs/>
          <w:lang w:bidi="bo-CN"/>
        </w:rPr>
        <w:t xml:space="preserve">དེ་ལས་ </w:t>
      </w:r>
      <w:r>
        <w:t xml:space="preserve"># </w:t>
      </w:r>
      <w:r>
        <w:rPr>
          <w:rFonts w:cs="Microsoft Himalaya"/>
          <w:cs/>
          <w:lang w:bidi="bo-CN"/>
        </w:rPr>
        <w:t xml:space="preserve">འཇིག་རྟེན་ མུན་པ་ སེལ་ བའི་ ཉི་མའི་ འོད་ </w:t>
      </w:r>
      <w:r>
        <w:t xml:space="preserve"># </w:t>
      </w:r>
      <w:r>
        <w:rPr>
          <w:rFonts w:cs="Microsoft Himalaya"/>
          <w:cs/>
          <w:lang w:bidi="bo-CN"/>
        </w:rPr>
        <w:t xml:space="preserve">ཕར་ ཤར་ཕྱོགས་ རིའི་ རྩེ་ ལུ་ ཕོགཔ་ ཅིག་ ཁོ་ </w:t>
      </w:r>
      <w:r>
        <w:rPr>
          <w:rFonts w:cs="Microsoft Himalaya"/>
          <w:cs/>
          <w:lang w:bidi="bo-CN"/>
        </w:rPr>
        <w:lastRenderedPageBreak/>
        <w:t xml:space="preserve">ཉི་མའི་ འོད་ ལུ་ དག་སྣང་ མེདཔ་ བཟུམ་སྦེ་ </w:t>
      </w:r>
      <w:r>
        <w:t xml:space="preserve"># </w:t>
      </w:r>
      <w:r>
        <w:rPr>
          <w:rFonts w:cs="Microsoft Himalaya"/>
          <w:cs/>
          <w:lang w:bidi="bo-CN"/>
        </w:rPr>
        <w:t xml:space="preserve">ཁོ་ར་ ཉལ་སའི་ ཁང་མིག་ ནང་ འཛུལ་ ཏེ་ </w:t>
      </w:r>
      <w:r>
        <w:t xml:space="preserve"># </w:t>
      </w:r>
      <w:r>
        <w:rPr>
          <w:rFonts w:cs="Microsoft Himalaya"/>
          <w:cs/>
          <w:lang w:bidi="bo-CN"/>
        </w:rPr>
        <w:t xml:space="preserve">སྒོ་སྒྲིག་ ཚུ་ ཡང་ སྒྲིང་སྒྲི་ སྦེ་ བསྡམས་ ཏེ་ གནམ་ ཉིན་མར་ ཚུལ་ དང་ མ་ མཐུན་ པའི་ ནུབ་མོ་ སོ་སོར་ བཟོ་ སྟེ་ སྡོདཔ་ ཨིན་ མས ། </w:t>
      </w:r>
      <w:r>
        <w:t xml:space="preserve"># </w:t>
      </w:r>
      <w:r>
        <w:rPr>
          <w:rFonts w:cs="Microsoft Himalaya"/>
          <w:cs/>
          <w:lang w:bidi="bo-CN"/>
        </w:rPr>
        <w:t xml:space="preserve">འདི་བཟུམ་ མའི་ བྱ་བ་སྤྱོད་ལམ་ འབད་ ཐངས་ ལུ་ བལྟ་ བ་ ཅིན་ </w:t>
      </w:r>
      <w:r>
        <w:t xml:space="preserve"># </w:t>
      </w:r>
      <w:r>
        <w:rPr>
          <w:rFonts w:cs="Microsoft Himalaya"/>
          <w:cs/>
          <w:lang w:bidi="bo-CN"/>
        </w:rPr>
        <w:t xml:space="preserve">ངེའི་ ཁོག་པའི་ སྙིང་ དང་ འདྲ་ བའི་ རང་གྲོལ་ འདི་ གི་ སེམས་ ལུ་ </w:t>
      </w:r>
      <w:r>
        <w:t xml:space="preserve"># </w:t>
      </w:r>
      <w:r>
        <w:rPr>
          <w:rFonts w:cs="Microsoft Himalaya"/>
          <w:cs/>
          <w:lang w:bidi="bo-CN"/>
        </w:rPr>
        <w:t xml:space="preserve">སྡུག་བསྔལ་ སྦོམ་ ཅིག་ </w:t>
      </w:r>
      <w:r>
        <w:t xml:space="preserve"># </w:t>
      </w:r>
      <w:r>
        <w:rPr>
          <w:rFonts w:cs="Microsoft Himalaya"/>
          <w:cs/>
          <w:lang w:bidi="bo-CN"/>
        </w:rPr>
        <w:t xml:space="preserve">ཐད་རི་སྦ་རི་ ཕོག་ ཆི་ ནུག ། </w:t>
      </w:r>
      <w:r>
        <w:t xml:space="preserve"># </w:t>
      </w:r>
      <w:r>
        <w:rPr>
          <w:rFonts w:cs="Microsoft Himalaya"/>
          <w:cs/>
          <w:lang w:bidi="bo-CN"/>
        </w:rPr>
        <w:t xml:space="preserve">ཁོ་ གི་ སྡུག་བསྔལ་ འདི་ </w:t>
      </w:r>
      <w:r>
        <w:t xml:space="preserve"># </w:t>
      </w:r>
      <w:r>
        <w:rPr>
          <w:rFonts w:cs="Microsoft Himalaya"/>
          <w:cs/>
          <w:lang w:bidi="bo-CN"/>
        </w:rPr>
        <w:t xml:space="preserve">སེལ་ཐབས་ ཅིག་ </w:t>
      </w:r>
      <w:r>
        <w:t xml:space="preserve"># </w:t>
      </w:r>
      <w:r>
        <w:rPr>
          <w:rFonts w:cs="Microsoft Himalaya"/>
          <w:cs/>
          <w:lang w:bidi="bo-CN"/>
        </w:rPr>
        <w:t>ཨིན་ཅི་མིན་ཅི་ འབད་ དགོ་ པས །</w:t>
      </w:r>
    </w:p>
    <w:p w14:paraId="231CDA66" w14:textId="77777777" w:rsidR="00A536DF" w:rsidRDefault="00A536DF" w:rsidP="00A536DF">
      <w:pPr>
        <w:spacing w:after="0"/>
      </w:pPr>
      <w:r>
        <w:rPr>
          <w:rFonts w:cs="Microsoft Himalaya"/>
          <w:cs/>
          <w:lang w:bidi="bo-CN"/>
        </w:rPr>
        <w:t xml:space="preserve"> བཟོད་པ་དབང་ཕྱུག</w:t>
      </w:r>
    </w:p>
    <w:p w14:paraId="24F34C0E" w14:textId="77777777" w:rsidR="00A536DF" w:rsidRDefault="00A536DF" w:rsidP="00A536DF">
      <w:pPr>
        <w:spacing w:after="0"/>
      </w:pPr>
      <w:r>
        <w:rPr>
          <w:rFonts w:cs="Microsoft Himalaya"/>
          <w:cs/>
          <w:lang w:bidi="bo-CN"/>
        </w:rPr>
        <w:t xml:space="preserve"> ཨ་ཞང་ </w:t>
      </w:r>
      <w:r>
        <w:t xml:space="preserve"># </w:t>
      </w:r>
      <w:r>
        <w:rPr>
          <w:rFonts w:cs="Microsoft Himalaya"/>
          <w:cs/>
          <w:lang w:bidi="bo-CN"/>
        </w:rPr>
        <w:t xml:space="preserve">ཁྱོད་ ཀྱིས་ ཁོ་ ལུ་ སྡུག་བསྔལ་ འདི་བཟུམ་ ཕོག་ དགོ་ པའི་ དོན་དག་ </w:t>
      </w:r>
      <w:r>
        <w:t xml:space="preserve"># </w:t>
      </w:r>
      <w:r>
        <w:rPr>
          <w:rFonts w:cs="Microsoft Himalaya"/>
          <w:cs/>
          <w:lang w:bidi="bo-CN"/>
        </w:rPr>
        <w:t xml:space="preserve">ག་ཅི་ ཨིན་ན་ ཤེས་ ག </w:t>
      </w:r>
      <w:r>
        <w:t>#</w:t>
      </w:r>
    </w:p>
    <w:p w14:paraId="24B97620" w14:textId="77777777" w:rsidR="00A536DF" w:rsidRDefault="00A536DF" w:rsidP="00A536DF">
      <w:pPr>
        <w:spacing w:after="0"/>
      </w:pPr>
      <w:r>
        <w:rPr>
          <w:rFonts w:cs="Microsoft Himalaya"/>
          <w:cs/>
          <w:lang w:bidi="bo-CN"/>
        </w:rPr>
        <w:t xml:space="preserve"> གྲགས་པ་རྣམ་རྒྱལ །</w:t>
      </w:r>
    </w:p>
    <w:p w14:paraId="79F57693" w14:textId="77777777" w:rsidR="00A536DF" w:rsidRDefault="00A536DF" w:rsidP="00A536DF">
      <w:pPr>
        <w:spacing w:after="0"/>
      </w:pPr>
      <w:r>
        <w:rPr>
          <w:rFonts w:cs="Microsoft Himalaya"/>
          <w:cs/>
          <w:lang w:bidi="bo-CN"/>
        </w:rPr>
        <w:t xml:space="preserve"> ང་ གིས་ ག་དེ་སྦེ་ ཤེས་ ནི ། </w:t>
      </w:r>
      <w:r>
        <w:t xml:space="preserve"># </w:t>
      </w:r>
      <w:r>
        <w:rPr>
          <w:rFonts w:cs="Microsoft Himalaya"/>
          <w:cs/>
          <w:lang w:bidi="bo-CN"/>
        </w:rPr>
        <w:t>ཁོ་ར་ ལུ་ དྲིས་ རུང་ རྩ་ལས་ ར་ སླབ་ མི་ བཏུབ་ པས་ ས །</w:t>
      </w:r>
    </w:p>
    <w:p w14:paraId="58D2D425" w14:textId="77777777" w:rsidR="00A536DF" w:rsidRDefault="00A536DF" w:rsidP="00A536DF">
      <w:pPr>
        <w:spacing w:after="0"/>
      </w:pPr>
      <w:r>
        <w:rPr>
          <w:rFonts w:cs="Microsoft Himalaya"/>
          <w:cs/>
          <w:lang w:bidi="bo-CN"/>
        </w:rPr>
        <w:t xml:space="preserve"> བཟོད་པ་དབང་ཕྱུག</w:t>
      </w:r>
    </w:p>
    <w:p w14:paraId="2B217B44" w14:textId="77777777" w:rsidR="00A536DF" w:rsidRDefault="00A536DF" w:rsidP="00A536DF">
      <w:pPr>
        <w:spacing w:after="0"/>
      </w:pPr>
      <w:r>
        <w:rPr>
          <w:rFonts w:cs="Microsoft Himalaya"/>
          <w:cs/>
          <w:lang w:bidi="bo-CN"/>
        </w:rPr>
        <w:t xml:space="preserve"> འེང་ ཁོ་ར་ ཕར་ ལས་ འོང་ དེས །</w:t>
      </w:r>
    </w:p>
    <w:p w14:paraId="3E82A1CA" w14:textId="77777777" w:rsidR="00A536DF" w:rsidRDefault="00A536DF" w:rsidP="00A536DF">
      <w:pPr>
        <w:spacing w:after="0"/>
      </w:pPr>
      <w:r>
        <w:rPr>
          <w:rFonts w:cs="Microsoft Himalaya"/>
          <w:cs/>
          <w:lang w:bidi="bo-CN"/>
        </w:rPr>
        <w:t xml:space="preserve"> ཨ་ཞང་ ཁྱོད་ར་ བྱོན་སོང་ ། </w:t>
      </w:r>
      <w:r>
        <w:t xml:space="preserve"># </w:t>
      </w:r>
      <w:r>
        <w:rPr>
          <w:rFonts w:cs="Microsoft Himalaya"/>
          <w:cs/>
          <w:lang w:bidi="bo-CN"/>
        </w:rPr>
        <w:t xml:space="preserve">སྡུག་བསྔལ་ འདི་ གི་ སྐོར་ལས་ </w:t>
      </w:r>
      <w:r>
        <w:t xml:space="preserve"># </w:t>
      </w:r>
      <w:r>
        <w:rPr>
          <w:rFonts w:cs="Microsoft Himalaya"/>
          <w:cs/>
          <w:lang w:bidi="bo-CN"/>
        </w:rPr>
        <w:t>ང་ གིས་ ཁོ་ ལུ་ བློ་ བསྐོར་ཏེ་ དྲི་ བལྟ་ གེ །</w:t>
      </w:r>
    </w:p>
    <w:p w14:paraId="3485A42A" w14:textId="77777777" w:rsidR="00A536DF" w:rsidRDefault="00A536DF" w:rsidP="00A536DF">
      <w:pPr>
        <w:spacing w:after="0"/>
      </w:pPr>
      <w:r>
        <w:rPr>
          <w:rFonts w:cs="Microsoft Himalaya"/>
          <w:cs/>
          <w:lang w:bidi="bo-CN"/>
        </w:rPr>
        <w:t xml:space="preserve"> གྲགས་པ་རྣམ་རྒྱལ །</w:t>
      </w:r>
    </w:p>
    <w:p w14:paraId="05F7BAAD" w14:textId="77777777" w:rsidR="00A536DF" w:rsidRDefault="00A536DF" w:rsidP="00A536DF">
      <w:pPr>
        <w:spacing w:after="0"/>
      </w:pPr>
      <w:r>
        <w:rPr>
          <w:rFonts w:cs="Microsoft Himalaya"/>
          <w:cs/>
          <w:lang w:bidi="bo-CN"/>
        </w:rPr>
        <w:t xml:space="preserve"> ཡ་ཡ་ དེསན་ </w:t>
      </w:r>
      <w:r>
        <w:t xml:space="preserve"># </w:t>
      </w:r>
      <w:r>
        <w:rPr>
          <w:rFonts w:cs="Microsoft Himalaya"/>
          <w:cs/>
          <w:lang w:bidi="bo-CN"/>
        </w:rPr>
        <w:t xml:space="preserve">འ་ནེ་སྦེ་ འབད་ ཤིག ། </w:t>
      </w:r>
      <w:r>
        <w:t xml:space="preserve"># </w:t>
      </w:r>
      <w:r>
        <w:rPr>
          <w:rFonts w:cs="Microsoft Himalaya"/>
          <w:cs/>
          <w:lang w:bidi="bo-CN"/>
        </w:rPr>
        <w:t>ང་ ནཱ་ ལས་ ཕར་ ཡར་སོང་ ནི །</w:t>
      </w:r>
    </w:p>
    <w:p w14:paraId="0BC1230B" w14:textId="77777777" w:rsidR="00A536DF" w:rsidRDefault="00A536DF" w:rsidP="00A536DF">
      <w:pPr>
        <w:spacing w:after="0"/>
      </w:pPr>
      <w:r>
        <w:rPr>
          <w:rFonts w:cs="Microsoft Himalaya"/>
          <w:cs/>
          <w:lang w:bidi="bo-CN"/>
        </w:rPr>
        <w:t xml:space="preserve"> འཛུལ ། རང་གྲོལ ་ཐོན །</w:t>
      </w:r>
    </w:p>
    <w:p w14:paraId="0B6A0636" w14:textId="77777777" w:rsidR="00A536DF" w:rsidRDefault="00A536DF" w:rsidP="00A536DF">
      <w:pPr>
        <w:spacing w:after="0"/>
      </w:pPr>
      <w:r>
        <w:rPr>
          <w:rFonts w:cs="Microsoft Himalaya"/>
          <w:cs/>
          <w:lang w:bidi="bo-CN"/>
        </w:rPr>
        <w:t xml:space="preserve"> བཟོད་པ་དབང་ཕྱུག</w:t>
      </w:r>
    </w:p>
    <w:p w14:paraId="7D7CF558" w14:textId="77777777" w:rsidR="00A536DF" w:rsidRDefault="00A536DF" w:rsidP="00A536DF">
      <w:pPr>
        <w:spacing w:after="0"/>
      </w:pPr>
      <w:r>
        <w:rPr>
          <w:rFonts w:cs="Microsoft Himalaya"/>
          <w:cs/>
          <w:lang w:bidi="bo-CN"/>
        </w:rPr>
        <w:t xml:space="preserve"> སྐུ་གཟུགས་བཟང་པོ་ རང་གྲོལ །</w:t>
      </w:r>
    </w:p>
    <w:p w14:paraId="3DDD25DB" w14:textId="77777777" w:rsidR="00A536DF" w:rsidRDefault="00A536DF" w:rsidP="00A536DF">
      <w:pPr>
        <w:spacing w:after="0"/>
      </w:pPr>
      <w:r>
        <w:rPr>
          <w:rFonts w:cs="Microsoft Himalaya"/>
          <w:cs/>
          <w:lang w:bidi="bo-CN"/>
        </w:rPr>
        <w:t xml:space="preserve"> རང་གྲོལ །</w:t>
      </w:r>
    </w:p>
    <w:p w14:paraId="68022A2F" w14:textId="77777777" w:rsidR="00A536DF" w:rsidRDefault="00A536DF" w:rsidP="00A536DF">
      <w:pPr>
        <w:spacing w:after="0"/>
      </w:pPr>
      <w:r>
        <w:rPr>
          <w:rFonts w:cs="Microsoft Himalaya"/>
          <w:cs/>
          <w:lang w:bidi="bo-CN"/>
        </w:rPr>
        <w:t xml:space="preserve"> སྐུ་གཟུགས་བཟང་པོ་ ཕོ་རྒན་མ །</w:t>
      </w:r>
    </w:p>
    <w:p w14:paraId="36192EEE" w14:textId="77777777" w:rsidR="00A536DF" w:rsidRDefault="00A536DF" w:rsidP="00A536DF">
      <w:pPr>
        <w:spacing w:after="0"/>
      </w:pPr>
      <w:r>
        <w:rPr>
          <w:rFonts w:cs="Microsoft Himalaya"/>
          <w:cs/>
          <w:lang w:bidi="bo-CN"/>
        </w:rPr>
        <w:t xml:space="preserve"> བཟོད་པ་དབང་ཕྱུག</w:t>
      </w:r>
    </w:p>
    <w:p w14:paraId="7F2A42D7" w14:textId="77777777" w:rsidR="00A536DF" w:rsidRDefault="00A536DF" w:rsidP="00A536DF">
      <w:pPr>
        <w:spacing w:after="0"/>
      </w:pPr>
      <w:r>
        <w:rPr>
          <w:rFonts w:cs="Microsoft Himalaya"/>
          <w:cs/>
          <w:lang w:bidi="bo-CN"/>
        </w:rPr>
        <w:t xml:space="preserve"> ད་རེས་སྐབས་ཅིག་ </w:t>
      </w:r>
      <w:r>
        <w:t xml:space="preserve"># </w:t>
      </w:r>
      <w:r>
        <w:rPr>
          <w:rFonts w:cs="Microsoft Himalaya"/>
          <w:cs/>
          <w:lang w:bidi="bo-CN"/>
        </w:rPr>
        <w:t>ག་ཅི་ འབད་ དཔ་ སྨོ་ རང་གྲོལ །</w:t>
      </w:r>
    </w:p>
    <w:p w14:paraId="13531EE8" w14:textId="77777777" w:rsidR="00A536DF" w:rsidRDefault="00A536DF" w:rsidP="00A536DF">
      <w:pPr>
        <w:spacing w:after="0"/>
      </w:pPr>
      <w:r>
        <w:rPr>
          <w:rFonts w:cs="Microsoft Himalaya"/>
          <w:cs/>
          <w:lang w:bidi="bo-CN"/>
        </w:rPr>
        <w:t xml:space="preserve"> སེམས་ འཁྲུལ་འཁྲུལ་ ར་ འདྲཝ་ སྦེ་ </w:t>
      </w:r>
      <w:r>
        <w:t xml:space="preserve"># </w:t>
      </w:r>
      <w:r>
        <w:rPr>
          <w:rFonts w:cs="Microsoft Himalaya"/>
          <w:cs/>
          <w:lang w:bidi="bo-CN"/>
        </w:rPr>
        <w:t>སྡོདཔ་ མས་ པ་ཡ །</w:t>
      </w:r>
    </w:p>
    <w:p w14:paraId="76D553DD" w14:textId="77777777" w:rsidR="00A536DF" w:rsidRDefault="00A536DF" w:rsidP="00A536DF">
      <w:pPr>
        <w:spacing w:after="0"/>
      </w:pPr>
      <w:r>
        <w:rPr>
          <w:rFonts w:cs="Microsoft Himalaya"/>
          <w:cs/>
          <w:lang w:bidi="bo-CN"/>
        </w:rPr>
        <w:t xml:space="preserve"> རང་གྲོལ །</w:t>
      </w:r>
    </w:p>
    <w:p w14:paraId="70FF3E37" w14:textId="77777777" w:rsidR="00A536DF" w:rsidRDefault="00A536DF" w:rsidP="00A536DF">
      <w:pPr>
        <w:spacing w:after="0"/>
      </w:pPr>
      <w:r>
        <w:rPr>
          <w:rFonts w:cs="Microsoft Himalaya"/>
          <w:cs/>
          <w:lang w:bidi="bo-CN"/>
        </w:rPr>
        <w:t xml:space="preserve"> ཕོ་རྒན་མ་ </w:t>
      </w:r>
      <w:r>
        <w:t xml:space="preserve"># </w:t>
      </w:r>
      <w:r>
        <w:rPr>
          <w:rFonts w:cs="Microsoft Himalaya"/>
          <w:cs/>
          <w:lang w:bidi="bo-CN"/>
        </w:rPr>
        <w:t>སེམས་ འཁྲུལ་ བའི་ མལ་ཆ་ གཉིད་ ཡང་ དཀྲོགས །</w:t>
      </w:r>
    </w:p>
    <w:p w14:paraId="0B02CAC8" w14:textId="77777777" w:rsidR="00A536DF" w:rsidRDefault="00A536DF" w:rsidP="00A536DF">
      <w:pPr>
        <w:spacing w:after="0"/>
      </w:pPr>
      <w:r>
        <w:rPr>
          <w:rFonts w:cs="Microsoft Himalaya"/>
          <w:cs/>
          <w:lang w:bidi="bo-CN"/>
        </w:rPr>
        <w:t xml:space="preserve"> གནམ་ ཕྱི་རུ་ ནེ་མི་ རིང་མི་རིང་ ཟེར་ </w:t>
      </w:r>
      <w:r>
        <w:t xml:space="preserve"># </w:t>
      </w:r>
      <w:r>
        <w:rPr>
          <w:rFonts w:cs="Microsoft Himalaya"/>
          <w:cs/>
          <w:lang w:bidi="bo-CN"/>
        </w:rPr>
        <w:t xml:space="preserve">རང་ སེམས་ འཁྲུལ་ བའི་ སྐབས་ ལུ་ </w:t>
      </w:r>
      <w:r>
        <w:t xml:space="preserve"># </w:t>
      </w:r>
      <w:r>
        <w:rPr>
          <w:rFonts w:cs="Microsoft Himalaya"/>
          <w:cs/>
          <w:lang w:bidi="bo-CN"/>
        </w:rPr>
        <w:t>དུས་ཚོད་ ཐུང་ཀུ་ ཅིག་ ཨིན་རུང་ གནམ་མེད་ས་མེད་ རིངམོ་ སྦེ་ ཚོརཝ་ མས་ སྨོ །</w:t>
      </w:r>
    </w:p>
    <w:p w14:paraId="052A0572" w14:textId="77777777" w:rsidR="00A536DF" w:rsidRDefault="00A536DF" w:rsidP="00A536DF">
      <w:pPr>
        <w:spacing w:after="0"/>
      </w:pPr>
      <w:r>
        <w:rPr>
          <w:rFonts w:cs="Microsoft Himalaya"/>
          <w:cs/>
          <w:lang w:bidi="bo-CN"/>
        </w:rPr>
        <w:t xml:space="preserve"> བཟོད་པ།</w:t>
      </w:r>
    </w:p>
    <w:p w14:paraId="381F8F07" w14:textId="77777777" w:rsidR="00A536DF" w:rsidRDefault="00A536DF" w:rsidP="00A536DF">
      <w:pPr>
        <w:spacing w:after="0"/>
      </w:pPr>
      <w:r>
        <w:rPr>
          <w:rFonts w:cs="Microsoft Himalaya"/>
          <w:cs/>
          <w:lang w:bidi="bo-CN"/>
        </w:rPr>
        <w:t xml:space="preserve"> དབའི་ ངེའི་ ནུ་གཅུང་ </w:t>
      </w:r>
      <w:r>
        <w:t xml:space="preserve"># </w:t>
      </w:r>
      <w:r>
        <w:rPr>
          <w:rFonts w:cs="Microsoft Himalaya"/>
          <w:cs/>
          <w:lang w:bidi="bo-CN"/>
        </w:rPr>
        <w:t>ཁྱོད་ སེམས་ དེ་ཚུན་ཚོད་ ར་ འཁྲུལ་ དགོ པའི་ དོན་དག་ ག་ཅི་ སྨོ །</w:t>
      </w:r>
    </w:p>
    <w:p w14:paraId="2DBEC441" w14:textId="77777777" w:rsidR="00A536DF" w:rsidRDefault="00A536DF" w:rsidP="00A536DF">
      <w:pPr>
        <w:spacing w:after="0"/>
      </w:pPr>
      <w:r>
        <w:rPr>
          <w:rFonts w:cs="Microsoft Himalaya"/>
          <w:cs/>
          <w:lang w:bidi="bo-CN"/>
        </w:rPr>
        <w:t xml:space="preserve"> རང་གྲོལ །</w:t>
      </w:r>
    </w:p>
    <w:p w14:paraId="0A7BBABF" w14:textId="77777777" w:rsidR="00A536DF" w:rsidRDefault="00A536DF" w:rsidP="00A536DF">
      <w:pPr>
        <w:spacing w:after="0"/>
      </w:pPr>
      <w:r>
        <w:rPr>
          <w:rFonts w:cs="Microsoft Himalaya"/>
          <w:cs/>
          <w:lang w:bidi="bo-CN"/>
        </w:rPr>
        <w:t xml:space="preserve"> ཕོ་རྒན་མ་ དཔེར་ན་ </w:t>
      </w:r>
      <w:r>
        <w:t xml:space="preserve"># </w:t>
      </w:r>
      <w:r>
        <w:rPr>
          <w:rFonts w:cs="Microsoft Himalaya"/>
          <w:cs/>
          <w:lang w:bidi="bo-CN"/>
        </w:rPr>
        <w:t xml:space="preserve">གཏིང་ ག་ནི་བ་ རིང་ པའི་ ཆུ་རྫིང་ ཅིག་ གི་ སྦུག་ ལུ་ </w:t>
      </w:r>
      <w:r>
        <w:t xml:space="preserve"># </w:t>
      </w:r>
      <w:r>
        <w:rPr>
          <w:rFonts w:cs="Microsoft Himalaya"/>
          <w:cs/>
          <w:lang w:bidi="bo-CN"/>
        </w:rPr>
        <w:t>མེ་ཏོག་པདྨ་ ཁ་དོག་ ག་ནི་བ་ མཚརཝ་</w:t>
      </w:r>
    </w:p>
    <w:p w14:paraId="47B7EFA7" w14:textId="77777777" w:rsidR="00A536DF" w:rsidRDefault="00A536DF" w:rsidP="00A536DF">
      <w:pPr>
        <w:spacing w:after="0"/>
      </w:pPr>
      <w:r>
        <w:t xml:space="preserve"> # </w:t>
      </w:r>
      <w:r>
        <w:rPr>
          <w:rFonts w:cs="Microsoft Himalaya"/>
          <w:cs/>
          <w:lang w:bidi="bo-CN"/>
        </w:rPr>
        <w:t>ཡིད་ ཁར་ ག་ནི་བ་ འོངམ་ ཅིག་ འདུག</w:t>
      </w:r>
    </w:p>
    <w:p w14:paraId="7671B155" w14:textId="77777777" w:rsidR="00A536DF" w:rsidRDefault="00A536DF" w:rsidP="00A536DF">
      <w:pPr>
        <w:spacing w:after="0"/>
      </w:pPr>
      <w:r>
        <w:rPr>
          <w:rFonts w:cs="Microsoft Himalaya"/>
          <w:cs/>
          <w:lang w:bidi="bo-CN"/>
        </w:rPr>
        <w:t xml:space="preserve"> ཁྱོད་ ཀྱིས་ འབདན་ མེ་ཏོག་ འདི་ འཐོབ་ ཚུགས་ ནི་ གི་ དོན་ལུ་ </w:t>
      </w:r>
      <w:r>
        <w:t xml:space="preserve"># </w:t>
      </w:r>
      <w:r>
        <w:rPr>
          <w:rFonts w:cs="Microsoft Himalaya"/>
          <w:cs/>
          <w:lang w:bidi="bo-CN"/>
        </w:rPr>
        <w:t>ཁྱོད་ར་ གི་ སྲོག་ ཡང་ བློས་ བཏང་ ནུམ་ པས །</w:t>
      </w:r>
    </w:p>
    <w:p w14:paraId="02ACF7A7" w14:textId="77777777" w:rsidR="00A536DF" w:rsidRDefault="00A536DF" w:rsidP="00A536DF">
      <w:pPr>
        <w:spacing w:after="0"/>
      </w:pPr>
      <w:r>
        <w:rPr>
          <w:rFonts w:cs="Microsoft Himalaya"/>
          <w:cs/>
          <w:lang w:bidi="bo-CN"/>
        </w:rPr>
        <w:t xml:space="preserve"> འདི་འབདཝ་ད་ </w:t>
      </w:r>
      <w:r>
        <w:t xml:space="preserve"># </w:t>
      </w:r>
      <w:r>
        <w:rPr>
          <w:rFonts w:cs="Microsoft Himalaya"/>
          <w:cs/>
          <w:lang w:bidi="bo-CN"/>
        </w:rPr>
        <w:t xml:space="preserve">ཁྱོད་ ཀྱིས་ མེ་ཏོག་ འདི་ </w:t>
      </w:r>
      <w:r>
        <w:t xml:space="preserve"># </w:t>
      </w:r>
      <w:r>
        <w:rPr>
          <w:rFonts w:cs="Microsoft Himalaya"/>
          <w:cs/>
          <w:lang w:bidi="bo-CN"/>
        </w:rPr>
        <w:t>འཐོབ་ ཚུགས་ པའི་ ཐབས་ཤེས་ ཅིག་ རྩ་ལས་ མིན་འདུག</w:t>
      </w:r>
    </w:p>
    <w:p w14:paraId="40A57931" w14:textId="77777777" w:rsidR="00A536DF" w:rsidRDefault="00A536DF" w:rsidP="00A536DF">
      <w:pPr>
        <w:spacing w:after="0"/>
      </w:pPr>
      <w:r>
        <w:rPr>
          <w:rFonts w:cs="Microsoft Himalaya"/>
          <w:cs/>
          <w:lang w:bidi="bo-CN"/>
        </w:rPr>
        <w:t xml:space="preserve"> འ་ནེ་འབདཝ་ད་ </w:t>
      </w:r>
      <w:r>
        <w:t xml:space="preserve"># </w:t>
      </w:r>
      <w:r>
        <w:rPr>
          <w:rFonts w:cs="Microsoft Himalaya"/>
          <w:cs/>
          <w:lang w:bidi="bo-CN"/>
        </w:rPr>
        <w:t>ཁྱོད་ འབད་རུང་</w:t>
      </w:r>
    </w:p>
    <w:p w14:paraId="27271722" w14:textId="77777777" w:rsidR="00A536DF" w:rsidRDefault="00A536DF" w:rsidP="00A536DF">
      <w:pPr>
        <w:spacing w:after="0"/>
      </w:pPr>
      <w:r>
        <w:rPr>
          <w:rFonts w:cs="Microsoft Himalaya"/>
          <w:cs/>
          <w:lang w:bidi="bo-CN"/>
        </w:rPr>
        <w:t xml:space="preserve"> སེམས་ མི་ འཁྲུལ་ ཡ །</w:t>
      </w:r>
    </w:p>
    <w:p w14:paraId="21AF4507" w14:textId="77777777" w:rsidR="00A536DF" w:rsidRDefault="00A536DF" w:rsidP="00A536DF">
      <w:pPr>
        <w:spacing w:after="0"/>
      </w:pPr>
      <w:r>
        <w:rPr>
          <w:rFonts w:cs="Microsoft Himalaya"/>
          <w:cs/>
          <w:lang w:bidi="bo-CN"/>
        </w:rPr>
        <w:t xml:space="preserve"> བཟོད་པ་དབང་ཕྱུག</w:t>
      </w:r>
    </w:p>
    <w:p w14:paraId="5BF7D091" w14:textId="77777777" w:rsidR="00A536DF" w:rsidRDefault="00A536DF" w:rsidP="00A536DF">
      <w:pPr>
        <w:spacing w:after="0"/>
      </w:pPr>
      <w:r>
        <w:rPr>
          <w:rFonts w:cs="Microsoft Himalaya"/>
          <w:cs/>
          <w:lang w:bidi="bo-CN"/>
        </w:rPr>
        <w:t xml:space="preserve"> དབའི་ སླབ་ ཅི་ སླབ་ ཅི་ འབདཝ་ད་ </w:t>
      </w:r>
      <w:r>
        <w:t xml:space="preserve"># </w:t>
      </w:r>
      <w:r>
        <w:rPr>
          <w:rFonts w:cs="Microsoft Himalaya"/>
          <w:cs/>
          <w:lang w:bidi="bo-CN"/>
        </w:rPr>
        <w:t>ཁྱོད་ བུམོ་ ཅིག་ ལུ་ སེམས་ ཆགས་ ཆིཔ་ འདྲས་ མེན་ན །</w:t>
      </w:r>
    </w:p>
    <w:p w14:paraId="4D093F44" w14:textId="77777777" w:rsidR="00A536DF" w:rsidRDefault="00A536DF" w:rsidP="00A536DF">
      <w:pPr>
        <w:spacing w:after="0"/>
      </w:pPr>
      <w:r>
        <w:rPr>
          <w:rFonts w:cs="Microsoft Himalaya"/>
          <w:cs/>
          <w:lang w:bidi="bo-CN"/>
        </w:rPr>
        <w:t xml:space="preserve"> རང་གྲོལ །</w:t>
      </w:r>
    </w:p>
    <w:p w14:paraId="76CCDF74" w14:textId="77777777" w:rsidR="00A536DF" w:rsidRDefault="00A536DF" w:rsidP="00A536DF">
      <w:pPr>
        <w:spacing w:after="0"/>
      </w:pPr>
      <w:r>
        <w:rPr>
          <w:rFonts w:cs="Microsoft Himalaya"/>
          <w:cs/>
          <w:lang w:bidi="bo-CN"/>
        </w:rPr>
        <w:t xml:space="preserve"> ཁྱོད་ ཀྱིས་ སླབ་ མི་ བདེན་ ཕོ་རྒན་མ །</w:t>
      </w:r>
    </w:p>
    <w:p w14:paraId="2CA5577C" w14:textId="77777777" w:rsidR="00A536DF" w:rsidRDefault="00A536DF" w:rsidP="00A536DF">
      <w:pPr>
        <w:spacing w:after="0"/>
      </w:pPr>
      <w:r>
        <w:rPr>
          <w:rFonts w:cs="Microsoft Himalaya"/>
          <w:cs/>
          <w:lang w:bidi="bo-CN"/>
        </w:rPr>
        <w:t xml:space="preserve"> བཟོད་པ་དབང་ཕྱུག</w:t>
      </w:r>
    </w:p>
    <w:p w14:paraId="5E19EAB7"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བུཚ་ གཞོནམ་ གྱིས་ བུམོ་ ལུ་ སེམས་ ཆགས་ པར་ </w:t>
      </w:r>
      <w:r>
        <w:t xml:space="preserve"># </w:t>
      </w:r>
      <w:r>
        <w:rPr>
          <w:rFonts w:cs="Microsoft Himalaya"/>
          <w:cs/>
          <w:lang w:bidi="bo-CN"/>
        </w:rPr>
        <w:t>དེ་ཚུན་ཚོད་ འབད་ དགོཔ་ ག་ཅི་ ཡོདཔ །</w:t>
      </w:r>
    </w:p>
    <w:p w14:paraId="234E50F0" w14:textId="77777777" w:rsidR="00A536DF" w:rsidRDefault="00A536DF" w:rsidP="00A536DF">
      <w:pPr>
        <w:spacing w:after="0"/>
      </w:pPr>
      <w:r>
        <w:rPr>
          <w:rFonts w:cs="Microsoft Himalaya"/>
          <w:cs/>
          <w:lang w:bidi="bo-CN"/>
        </w:rPr>
        <w:t xml:space="preserve"> ཁྱོད་ ཀྱིས་ བུམོ་ ལུ་ སེམས་ ཆགས་ ཆི་ ཡི་ ཟེརཝ་ ད་ ལུ་ </w:t>
      </w:r>
      <w:r>
        <w:t xml:space="preserve"># </w:t>
      </w:r>
      <w:r>
        <w:rPr>
          <w:rFonts w:cs="Microsoft Himalaya"/>
          <w:cs/>
          <w:lang w:bidi="bo-CN"/>
        </w:rPr>
        <w:t xml:space="preserve">ཁྱོད་ ཀྱིས་ བུམོ་ འདི་ ལུ་ དགའཝ་ ཨིན་ མས ། </w:t>
      </w:r>
      <w:r>
        <w:t xml:space="preserve"># </w:t>
      </w:r>
      <w:r>
        <w:rPr>
          <w:rFonts w:cs="Microsoft Himalaya"/>
          <w:cs/>
          <w:lang w:bidi="bo-CN"/>
        </w:rPr>
        <w:t xml:space="preserve">སྟེ་ </w:t>
      </w:r>
      <w:r>
        <w:t xml:space="preserve"># </w:t>
      </w:r>
      <w:r>
        <w:rPr>
          <w:rFonts w:cs="Microsoft Himalaya"/>
          <w:cs/>
          <w:lang w:bidi="bo-CN"/>
        </w:rPr>
        <w:t xml:space="preserve">ཁྱོད་ ཀྱིས་ བུམོ་ འདི་ ལུ་ སེམས་ དགའཝ་ ད་ </w:t>
      </w:r>
      <w:r>
        <w:t xml:space="preserve"># </w:t>
      </w:r>
      <w:r>
        <w:rPr>
          <w:rFonts w:cs="Microsoft Himalaya"/>
          <w:cs/>
          <w:lang w:bidi="bo-CN"/>
        </w:rPr>
        <w:t xml:space="preserve">ཁྱོད་ སེམས་ དགའ་ ནི་ མ་གཏོགས་ </w:t>
      </w:r>
      <w:r>
        <w:t xml:space="preserve"># </w:t>
      </w:r>
      <w:r>
        <w:rPr>
          <w:rFonts w:cs="Microsoft Himalaya"/>
          <w:cs/>
          <w:lang w:bidi="bo-CN"/>
        </w:rPr>
        <w:t xml:space="preserve">ནེ་ཚུན་ཚོད་ ཀྱི་ འཁྲུལ་སྣང་ ག་ཅི་སྦེ་ ལང་ དགོཔ་ སྨོ ། </w:t>
      </w:r>
      <w:r>
        <w:t xml:space="preserve"># </w:t>
      </w:r>
      <w:r>
        <w:rPr>
          <w:rFonts w:cs="Microsoft Himalaya"/>
          <w:cs/>
          <w:lang w:bidi="bo-CN"/>
        </w:rPr>
        <w:t>སེམས་ འཁྲུལ་ དགོཔ་ ཅིག་ ག་ནི་ཡང་ མིན་འདུག་ མེན་ན །</w:t>
      </w:r>
    </w:p>
    <w:p w14:paraId="0E83D497" w14:textId="77777777" w:rsidR="00A536DF" w:rsidRDefault="00A536DF" w:rsidP="00A536DF">
      <w:pPr>
        <w:spacing w:after="0"/>
      </w:pPr>
      <w:r>
        <w:rPr>
          <w:rFonts w:cs="Microsoft Himalaya"/>
          <w:cs/>
          <w:lang w:bidi="bo-CN"/>
        </w:rPr>
        <w:t xml:space="preserve"> རང་གྲོལ །</w:t>
      </w:r>
    </w:p>
    <w:p w14:paraId="727F70AE" w14:textId="77777777" w:rsidR="00A536DF" w:rsidRDefault="00A536DF" w:rsidP="00A536DF">
      <w:pPr>
        <w:spacing w:after="0"/>
      </w:pPr>
      <w:r>
        <w:rPr>
          <w:rFonts w:cs="Microsoft Himalaya"/>
          <w:cs/>
          <w:lang w:bidi="bo-CN"/>
        </w:rPr>
        <w:t xml:space="preserve"> རང་ གིས་ བུམོ་ འདི་ ལུ་ དགའ་ དོ་ བཟུམ་སྦེ་ ར་ </w:t>
      </w:r>
      <w:r>
        <w:t xml:space="preserve"># </w:t>
      </w:r>
      <w:r>
        <w:rPr>
          <w:rFonts w:cs="Microsoft Himalaya"/>
          <w:cs/>
          <w:lang w:bidi="bo-CN"/>
        </w:rPr>
        <w:t xml:space="preserve">བུམོ་ འདི་ གིས་ ཡང་ </w:t>
      </w:r>
      <w:r>
        <w:t xml:space="preserve"># </w:t>
      </w:r>
      <w:r>
        <w:rPr>
          <w:rFonts w:cs="Microsoft Himalaya"/>
          <w:cs/>
          <w:lang w:bidi="bo-CN"/>
        </w:rPr>
        <w:t xml:space="preserve">རང་ ལུ་ བརྩེ་གདུང་ བསྐྱེད་ དེ་ འཐོན་འོངས་ པ་ ཅིན་ </w:t>
      </w:r>
      <w:r>
        <w:t xml:space="preserve"># </w:t>
      </w:r>
      <w:r>
        <w:rPr>
          <w:rFonts w:cs="Microsoft Himalaya"/>
          <w:cs/>
          <w:lang w:bidi="bo-CN"/>
        </w:rPr>
        <w:t xml:space="preserve">བློ་ འདི་ ཕོ་རྒནམ་ ཁྱོད་ ཀྱིས་ སླབ་ མི་ བཟུམ་སྦེ་ ཡང་ ཨིན ། </w:t>
      </w:r>
      <w:r>
        <w:t xml:space="preserve"># </w:t>
      </w:r>
      <w:r>
        <w:rPr>
          <w:rFonts w:cs="Microsoft Himalaya"/>
          <w:cs/>
          <w:lang w:bidi="bo-CN"/>
        </w:rPr>
        <w:t xml:space="preserve">འདི་འབདཝ་ད་ ཕོ་རྒན་མ་ </w:t>
      </w:r>
      <w:r>
        <w:t xml:space="preserve"># </w:t>
      </w:r>
      <w:r>
        <w:rPr>
          <w:rFonts w:cs="Microsoft Himalaya"/>
          <w:cs/>
          <w:lang w:bidi="bo-CN"/>
        </w:rPr>
        <w:t xml:space="preserve">རོགས་ ཀྱིས་ རང་ ལུ་ དགའ་འཛུམ་ སྟོན་ ནི་ ཕར་བཞག་ </w:t>
      </w:r>
      <w:r>
        <w:t xml:space="preserve"># </w:t>
      </w:r>
      <w:r>
        <w:rPr>
          <w:rFonts w:cs="Microsoft Himalaya"/>
          <w:cs/>
          <w:lang w:bidi="bo-CN"/>
        </w:rPr>
        <w:t xml:space="preserve">མིག་ཏོ་ ཡང་ སྔོ་ཀྲིང་ཀྲི་ སྦེ་ </w:t>
      </w:r>
      <w:r>
        <w:t xml:space="preserve"># </w:t>
      </w:r>
      <w:r>
        <w:rPr>
          <w:rFonts w:cs="Microsoft Himalaya"/>
          <w:cs/>
          <w:lang w:bidi="bo-CN"/>
        </w:rPr>
        <w:t xml:space="preserve">ཐོད་པར་ བཀལ་ ཏེ་ བལྟ་བྱིན་ པའི་ བསྒང་ ལས་ </w:t>
      </w:r>
      <w:r>
        <w:t xml:space="preserve"># </w:t>
      </w:r>
      <w:r>
        <w:rPr>
          <w:rFonts w:cs="Microsoft Himalaya"/>
          <w:cs/>
          <w:lang w:bidi="bo-CN"/>
        </w:rPr>
        <w:t xml:space="preserve">རང་ སེམས་ མ་ འཁྲུལ་ བར་ </w:t>
      </w:r>
      <w:r>
        <w:t xml:space="preserve"># </w:t>
      </w:r>
      <w:r>
        <w:rPr>
          <w:rFonts w:cs="Microsoft Himalaya"/>
          <w:cs/>
          <w:lang w:bidi="bo-CN"/>
        </w:rPr>
        <w:t xml:space="preserve">ཐབས་ མིན་འདུག་ མས་ </w:t>
      </w:r>
      <w:r>
        <w:t xml:space="preserve"># </w:t>
      </w:r>
      <w:r>
        <w:rPr>
          <w:rFonts w:cs="Microsoft Himalaya"/>
          <w:cs/>
          <w:lang w:bidi="bo-CN"/>
        </w:rPr>
        <w:t>ཕོ་རྒན་མ །</w:t>
      </w:r>
    </w:p>
    <w:p w14:paraId="1E12BC86" w14:textId="77777777" w:rsidR="00A536DF" w:rsidRDefault="00A536DF" w:rsidP="00A536DF">
      <w:pPr>
        <w:spacing w:after="0"/>
      </w:pPr>
      <w:r>
        <w:rPr>
          <w:rFonts w:cs="Microsoft Himalaya"/>
          <w:cs/>
          <w:lang w:bidi="bo-CN"/>
        </w:rPr>
        <w:t xml:space="preserve"> བཟོད་པ་དབང་ཕྱུག</w:t>
      </w:r>
    </w:p>
    <w:p w14:paraId="4FD71727" w14:textId="77777777" w:rsidR="00A536DF" w:rsidRDefault="00A536DF" w:rsidP="00A536DF">
      <w:pPr>
        <w:spacing w:after="0"/>
      </w:pPr>
      <w:r>
        <w:rPr>
          <w:rFonts w:cs="Microsoft Himalaya"/>
          <w:cs/>
          <w:lang w:bidi="bo-CN"/>
        </w:rPr>
        <w:lastRenderedPageBreak/>
        <w:t xml:space="preserve"> སྟེ་ </w:t>
      </w:r>
      <w:r>
        <w:t xml:space="preserve"># </w:t>
      </w:r>
      <w:r>
        <w:rPr>
          <w:rFonts w:cs="Microsoft Himalaya"/>
          <w:cs/>
          <w:lang w:bidi="bo-CN"/>
        </w:rPr>
        <w:t xml:space="preserve">རོགས་ ཀྱིས་ རང་ ལུ་ མ་ དགའ་ བ་ ཅིན་ </w:t>
      </w:r>
      <w:r>
        <w:t xml:space="preserve"># </w:t>
      </w:r>
      <w:r>
        <w:rPr>
          <w:rFonts w:cs="Microsoft Himalaya"/>
          <w:cs/>
          <w:lang w:bidi="bo-CN"/>
        </w:rPr>
        <w:t>ཚེ་ སྔ་མའི་ གནམ་བསྐོས་ མེད་ པའི་ རྟགས་ ཨིན །</w:t>
      </w:r>
    </w:p>
    <w:p w14:paraId="09A00F09" w14:textId="77777777" w:rsidR="00A536DF" w:rsidRDefault="00A536DF" w:rsidP="00A536DF">
      <w:pPr>
        <w:spacing w:after="0"/>
      </w:pPr>
      <w:r>
        <w:rPr>
          <w:rFonts w:cs="Microsoft Himalaya"/>
          <w:cs/>
          <w:lang w:bidi="bo-CN"/>
        </w:rPr>
        <w:t xml:space="preserve"> ཚེ་ སྔ་མའི་ ལས་གནམ་བསྐོས་ ར་ མེད་ པ་ ཅིན་ </w:t>
      </w:r>
      <w:r>
        <w:t xml:space="preserve"># </w:t>
      </w:r>
      <w:r>
        <w:rPr>
          <w:rFonts w:cs="Microsoft Himalaya"/>
          <w:cs/>
          <w:lang w:bidi="bo-CN"/>
        </w:rPr>
        <w:t xml:space="preserve">སངས་རྒྱས་ སྟོང་ཕྲག་ ལས་ སྟོང་ཕྲག་ བྱོན་ ཏེ་ འབད་ རུང་ </w:t>
      </w:r>
      <w:r>
        <w:t xml:space="preserve"># </w:t>
      </w:r>
      <w:r>
        <w:rPr>
          <w:rFonts w:cs="Microsoft Himalaya"/>
          <w:cs/>
          <w:lang w:bidi="bo-CN"/>
        </w:rPr>
        <w:t xml:space="preserve">ཁྱོད་ ལུ་ རོགས་རམ་ མཛད་ ཚུགས་ པའི་ འོས་འབབ་ མེད ། </w:t>
      </w:r>
      <w:r>
        <w:t xml:space="preserve"># </w:t>
      </w:r>
      <w:r>
        <w:rPr>
          <w:rFonts w:cs="Microsoft Himalaya"/>
          <w:cs/>
          <w:lang w:bidi="bo-CN"/>
        </w:rPr>
        <w:t xml:space="preserve">སྟེ་ </w:t>
      </w:r>
      <w:r>
        <w:t xml:space="preserve"># </w:t>
      </w:r>
      <w:r>
        <w:rPr>
          <w:rFonts w:cs="Microsoft Himalaya"/>
          <w:cs/>
          <w:lang w:bidi="bo-CN"/>
        </w:rPr>
        <w:t xml:space="preserve">སེམས་ ཆགསཔ་ བཤོལ་ པ་ ཅིན་ </w:t>
      </w:r>
      <w:r>
        <w:t xml:space="preserve"># </w:t>
      </w:r>
      <w:r>
        <w:rPr>
          <w:rFonts w:cs="Microsoft Himalaya"/>
          <w:cs/>
          <w:lang w:bidi="bo-CN"/>
        </w:rPr>
        <w:t xml:space="preserve">ག་དེ་སྦེ་ འཚམས་ པས་ གོ་ རང་གྲོལ ། </w:t>
      </w:r>
      <w:r>
        <w:t xml:space="preserve"># </w:t>
      </w:r>
      <w:r>
        <w:rPr>
          <w:rFonts w:cs="Microsoft Himalaya"/>
          <w:cs/>
          <w:lang w:bidi="bo-CN"/>
        </w:rPr>
        <w:t xml:space="preserve">གནམ་ཁ་ ལུ་ སྐར་མ་སྨིན་དྲུག་ རྐྱངམ་གཅིག་ མེན་ པར་ </w:t>
      </w:r>
      <w:r>
        <w:t xml:space="preserve"># </w:t>
      </w:r>
      <w:r>
        <w:rPr>
          <w:rFonts w:cs="Microsoft Himalaya"/>
          <w:cs/>
          <w:lang w:bidi="bo-CN"/>
        </w:rPr>
        <w:t xml:space="preserve">སྐརམ་ བརྒྱ་ དང་ སྟོང་ ཡོད ། </w:t>
      </w:r>
      <w:r>
        <w:t xml:space="preserve"># </w:t>
      </w:r>
      <w:r>
        <w:rPr>
          <w:rFonts w:cs="Microsoft Himalaya"/>
          <w:cs/>
          <w:lang w:bidi="bo-CN"/>
        </w:rPr>
        <w:t xml:space="preserve">འདི་བཟུམ་སྦེ་ འཛམ་གླིང་ འདི་ ནང་ ལུ་ ཡང་ </w:t>
      </w:r>
      <w:r>
        <w:t xml:space="preserve"># </w:t>
      </w:r>
      <w:r>
        <w:rPr>
          <w:rFonts w:cs="Microsoft Himalaya"/>
          <w:cs/>
          <w:lang w:bidi="bo-CN"/>
        </w:rPr>
        <w:t xml:space="preserve">བུམོ་ མོ་ རྐྱངམ་གཅིག་ མེན་ པར་ </w:t>
      </w:r>
      <w:r>
        <w:t xml:space="preserve"># </w:t>
      </w:r>
      <w:r>
        <w:rPr>
          <w:rFonts w:cs="Microsoft Himalaya"/>
          <w:cs/>
          <w:lang w:bidi="bo-CN"/>
        </w:rPr>
        <w:t xml:space="preserve">གཞན་ དང་ གཞན་ ཡང་ ལེ་ཤ་ ཡོད་ མ་ སྲིདཔ་ མེན ། </w:t>
      </w:r>
      <w:r>
        <w:t xml:space="preserve"># </w:t>
      </w:r>
      <w:r>
        <w:rPr>
          <w:rFonts w:cs="Microsoft Himalaya"/>
          <w:cs/>
          <w:lang w:bidi="bo-CN"/>
        </w:rPr>
        <w:t xml:space="preserve">དྲིན་ཅན་ གྱི་ ཕམ་ འབད་བ་ཅིན་ </w:t>
      </w:r>
      <w:r>
        <w:t xml:space="preserve"># </w:t>
      </w:r>
      <w:r>
        <w:rPr>
          <w:rFonts w:cs="Microsoft Himalaya"/>
          <w:cs/>
          <w:lang w:bidi="bo-CN"/>
        </w:rPr>
        <w:t xml:space="preserve">འབདན་ འཛམ་གླིང་ འདི་ ནང་ ལུ་ </w:t>
      </w:r>
      <w:r>
        <w:t xml:space="preserve"># </w:t>
      </w:r>
      <w:r>
        <w:rPr>
          <w:rFonts w:cs="Microsoft Himalaya"/>
          <w:cs/>
          <w:lang w:bidi="bo-CN"/>
        </w:rPr>
        <w:t xml:space="preserve">ཚར་ གཅིག་ ལས་ བརྒལ་ ཏེ་ མི་ འཐོབ ། </w:t>
      </w:r>
      <w:r>
        <w:t xml:space="preserve"># </w:t>
      </w:r>
      <w:r>
        <w:rPr>
          <w:rFonts w:cs="Microsoft Himalaya"/>
          <w:cs/>
          <w:lang w:bidi="bo-CN"/>
        </w:rPr>
        <w:t xml:space="preserve">བུམོ་ འདི་ ཚུ་ འདི་ </w:t>
      </w:r>
      <w:r>
        <w:t xml:space="preserve"># </w:t>
      </w:r>
      <w:r>
        <w:rPr>
          <w:rFonts w:cs="Microsoft Himalaya"/>
          <w:cs/>
          <w:lang w:bidi="bo-CN"/>
        </w:rPr>
        <w:t>རང་ གི་ གོ་ལ་ སོར་ དོ་ བཟུམ་སྦེ་ སོར་ ནི་ ཡོད་ མེན་ན །</w:t>
      </w:r>
    </w:p>
    <w:p w14:paraId="5C6D73E8" w14:textId="77777777" w:rsidR="00A536DF" w:rsidRDefault="00A536DF" w:rsidP="00A536DF">
      <w:pPr>
        <w:spacing w:after="0"/>
      </w:pPr>
      <w:r>
        <w:rPr>
          <w:rFonts w:cs="Microsoft Himalaya"/>
          <w:cs/>
          <w:lang w:bidi="bo-CN"/>
        </w:rPr>
        <w:t xml:space="preserve"> རང་གྲོལ །</w:t>
      </w:r>
    </w:p>
    <w:p w14:paraId="6E04687D"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ངེའི་ མིག་ཏོ་ ཁར་ ལེགས་ པའི་ བུམོ་ </w:t>
      </w:r>
      <w:r>
        <w:t xml:space="preserve"># </w:t>
      </w:r>
      <w:r>
        <w:rPr>
          <w:rFonts w:cs="Microsoft Himalaya"/>
          <w:cs/>
          <w:lang w:bidi="bo-CN"/>
        </w:rPr>
        <w:t xml:space="preserve">འཛམ་གླིང་ ནང་ ལུ་ </w:t>
      </w:r>
      <w:r>
        <w:t xml:space="preserve"># </w:t>
      </w:r>
      <w:r>
        <w:rPr>
          <w:rFonts w:cs="Microsoft Himalaya"/>
          <w:cs/>
          <w:lang w:bidi="bo-CN"/>
        </w:rPr>
        <w:t xml:space="preserve">མོ་ བཟུམ་ ཅིག་ ག་ཡང་ མ་ མཐོང་ ། </w:t>
      </w:r>
      <w:r>
        <w:t xml:space="preserve"># </w:t>
      </w:r>
      <w:r>
        <w:rPr>
          <w:rFonts w:cs="Microsoft Himalaya"/>
          <w:cs/>
          <w:lang w:bidi="bo-CN"/>
        </w:rPr>
        <w:t xml:space="preserve">དབའི་ ནཱ་ ག་ཅི་ འབད་ དཔ་ སྨོ </w:t>
      </w:r>
      <w:r>
        <w:t xml:space="preserve"># </w:t>
      </w:r>
      <w:r>
        <w:rPr>
          <w:rFonts w:cs="Microsoft Himalaya"/>
          <w:cs/>
          <w:lang w:bidi="bo-CN"/>
        </w:rPr>
        <w:t>ཁྲག་ ཡང་ ལེ་ཤ་ ར་ བཏོན་བཞག་ ནུག་ པ་ཡ །</w:t>
      </w:r>
    </w:p>
    <w:p w14:paraId="3A29821D" w14:textId="77777777" w:rsidR="00A536DF" w:rsidRDefault="00A536DF" w:rsidP="00A536DF">
      <w:pPr>
        <w:spacing w:after="0"/>
      </w:pPr>
      <w:r>
        <w:rPr>
          <w:rFonts w:cs="Microsoft Himalaya"/>
          <w:cs/>
          <w:lang w:bidi="bo-CN"/>
        </w:rPr>
        <w:t xml:space="preserve"> བཟོད་པ་དབང་ཕྱུག</w:t>
      </w:r>
    </w:p>
    <w:p w14:paraId="6571725E" w14:textId="77777777" w:rsidR="00A536DF" w:rsidRDefault="00A536DF" w:rsidP="00A536DF">
      <w:pPr>
        <w:spacing w:after="0"/>
      </w:pPr>
      <w:r>
        <w:rPr>
          <w:rFonts w:cs="Microsoft Himalaya"/>
          <w:cs/>
          <w:lang w:bidi="bo-CN"/>
        </w:rPr>
        <w:t xml:space="preserve"> འེང་ </w:t>
      </w:r>
      <w:r>
        <w:t xml:space="preserve"># </w:t>
      </w:r>
      <w:r>
        <w:rPr>
          <w:rFonts w:cs="Microsoft Himalaya"/>
          <w:cs/>
          <w:lang w:bidi="bo-CN"/>
        </w:rPr>
        <w:t>འདི་ ད །</w:t>
      </w:r>
    </w:p>
    <w:p w14:paraId="4C3D6633" w14:textId="77777777" w:rsidR="00A536DF" w:rsidRDefault="00A536DF" w:rsidP="00A536DF">
      <w:pPr>
        <w:spacing w:after="0"/>
      </w:pPr>
      <w:r>
        <w:rPr>
          <w:rFonts w:cs="Microsoft Himalaya"/>
          <w:cs/>
          <w:lang w:bidi="bo-CN"/>
        </w:rPr>
        <w:t xml:space="preserve"> རང་གྲོལ །</w:t>
      </w:r>
    </w:p>
    <w:p w14:paraId="6A869B80" w14:textId="77777777" w:rsidR="00A536DF" w:rsidRDefault="00A536DF" w:rsidP="00A536DF">
      <w:pPr>
        <w:spacing w:after="0"/>
      </w:pPr>
      <w:r>
        <w:rPr>
          <w:rFonts w:cs="Microsoft Himalaya"/>
          <w:cs/>
          <w:lang w:bidi="bo-CN"/>
        </w:rPr>
        <w:t xml:space="preserve"> འེང་ འདི་ གི་ སྐོར་ལས་ </w:t>
      </w:r>
      <w:r>
        <w:t xml:space="preserve"># </w:t>
      </w:r>
      <w:r>
        <w:rPr>
          <w:rFonts w:cs="Microsoft Himalaya"/>
          <w:cs/>
          <w:lang w:bidi="bo-CN"/>
        </w:rPr>
        <w:t xml:space="preserve">ཁྱོད་ ཀྱིས་ ང་ ལུ་ སླབ་ མི་ དགོ ། </w:t>
      </w:r>
      <w:r>
        <w:t xml:space="preserve"># </w:t>
      </w:r>
      <w:r>
        <w:rPr>
          <w:rFonts w:cs="Microsoft Himalaya"/>
          <w:cs/>
          <w:lang w:bidi="bo-CN"/>
        </w:rPr>
        <w:t xml:space="preserve">ང་ གིས་ ག་ར་ གོ་ ཡི ། </w:t>
      </w:r>
      <w:r>
        <w:t xml:space="preserve"># </w:t>
      </w:r>
      <w:r>
        <w:rPr>
          <w:rFonts w:cs="Microsoft Himalaya"/>
          <w:cs/>
          <w:lang w:bidi="bo-CN"/>
        </w:rPr>
        <w:t xml:space="preserve">ཁྱེད་ ཆ་ཁྱབ་ </w:t>
      </w:r>
      <w:r>
        <w:t xml:space="preserve"># </w:t>
      </w:r>
      <w:r>
        <w:rPr>
          <w:rFonts w:cs="Microsoft Himalaya"/>
          <w:cs/>
          <w:lang w:bidi="bo-CN"/>
        </w:rPr>
        <w:t>དུས་ནམ་ཅིག་ར་འབད་རུང་</w:t>
      </w:r>
    </w:p>
    <w:p w14:paraId="490869B2" w14:textId="77777777" w:rsidR="00A536DF" w:rsidRDefault="00A536DF" w:rsidP="00A536DF">
      <w:pPr>
        <w:spacing w:after="0"/>
      </w:pPr>
      <w:r>
        <w:t xml:space="preserve"> # </w:t>
      </w:r>
      <w:r>
        <w:rPr>
          <w:rFonts w:cs="Microsoft Himalaya"/>
          <w:cs/>
          <w:lang w:bidi="bo-CN"/>
        </w:rPr>
        <w:t xml:space="preserve">འཐབ་ ནི་ འཛིང་ ནི་ དང་ རྒྱག་ ནི་ ཡོད་ པ་ ཅིན་ ག་ནི་བ་ དགའ་ བས ། </w:t>
      </w:r>
      <w:r>
        <w:t xml:space="preserve"># </w:t>
      </w:r>
      <w:r>
        <w:rPr>
          <w:rFonts w:cs="Microsoft Himalaya"/>
          <w:cs/>
          <w:lang w:bidi="bo-CN"/>
        </w:rPr>
        <w:t xml:space="preserve">ཕྱེ་ སྤར་རི་གང་ </w:t>
      </w:r>
      <w:r>
        <w:t xml:space="preserve"># </w:t>
      </w:r>
      <w:r>
        <w:rPr>
          <w:rFonts w:cs="Microsoft Himalaya"/>
          <w:cs/>
          <w:lang w:bidi="bo-CN"/>
        </w:rPr>
        <w:t xml:space="preserve">ཡར་ གནམ་ ཁར་ གཏོརཝ་ ད་ </w:t>
      </w:r>
      <w:r>
        <w:t xml:space="preserve"># </w:t>
      </w:r>
      <w:r>
        <w:rPr>
          <w:rFonts w:cs="Microsoft Himalaya"/>
          <w:cs/>
          <w:lang w:bidi="bo-CN"/>
        </w:rPr>
        <w:t xml:space="preserve">ཕྱེད་ རང་ ལུ་ རེག་ ནི་ ཨིནམ་ དང་ </w:t>
      </w:r>
      <w:r>
        <w:t xml:space="preserve"># </w:t>
      </w:r>
      <w:r>
        <w:rPr>
          <w:rFonts w:cs="Microsoft Himalaya"/>
          <w:cs/>
          <w:lang w:bidi="bo-CN"/>
        </w:rPr>
        <w:t xml:space="preserve">ཕྱེད་ རོགས་ ལུ་ རེག་ ནི་ ཨིནམ་ འདི་ </w:t>
      </w:r>
      <w:r>
        <w:t xml:space="preserve"># </w:t>
      </w:r>
      <w:r>
        <w:rPr>
          <w:rFonts w:cs="Microsoft Himalaya"/>
          <w:cs/>
          <w:lang w:bidi="bo-CN"/>
        </w:rPr>
        <w:t xml:space="preserve">ཁྱེད་ ཀྱིས་ </w:t>
      </w:r>
      <w:r>
        <w:t xml:space="preserve"># </w:t>
      </w:r>
      <w:r>
        <w:rPr>
          <w:rFonts w:cs="Microsoft Himalaya"/>
          <w:cs/>
          <w:lang w:bidi="bo-CN"/>
        </w:rPr>
        <w:t xml:space="preserve">མནོ་བསམ་ རྩ་ལས་ར་ གཏང་ ནི་ མིན་འདུག </w:t>
      </w:r>
      <w:r>
        <w:t xml:space="preserve"># </w:t>
      </w:r>
      <w:r>
        <w:rPr>
          <w:rFonts w:cs="Microsoft Himalaya"/>
          <w:cs/>
          <w:lang w:bidi="bo-CN"/>
        </w:rPr>
        <w:t xml:space="preserve">འཆམ་ཏོག་ཏོ་ དང་ མཐུན་ཏོག་ཏོ་ སྦེ་ སྡོད་ པ་ ཅིན་ </w:t>
      </w:r>
      <w:r>
        <w:t xml:space="preserve"># </w:t>
      </w:r>
      <w:r>
        <w:rPr>
          <w:rFonts w:cs="Microsoft Himalaya"/>
          <w:cs/>
          <w:lang w:bidi="bo-CN"/>
        </w:rPr>
        <w:t xml:space="preserve">དངཔ་ཅིག་ རང་ གི་ ཁྱིམ་ཚང་ ཆ་ཁྱབ་ ལུ་ </w:t>
      </w:r>
      <w:r>
        <w:t xml:space="preserve"># </w:t>
      </w:r>
      <w:r>
        <w:rPr>
          <w:rFonts w:cs="Microsoft Himalaya"/>
          <w:cs/>
          <w:lang w:bidi="bo-CN"/>
        </w:rPr>
        <w:t xml:space="preserve">བདེ་སྐྱིད་ འབྱུང་ ནི་ དང་ </w:t>
      </w:r>
      <w:r>
        <w:t xml:space="preserve"># </w:t>
      </w:r>
      <w:r>
        <w:rPr>
          <w:rFonts w:cs="Microsoft Himalaya"/>
          <w:cs/>
          <w:lang w:bidi="bo-CN"/>
        </w:rPr>
        <w:t xml:space="preserve">གཉིསཔ་ཅིག་ རང་ གི་ སེམས་ ལུ་ ཡང་ ཞི་བདེ་ འབྱུང་ ཚུགས་ ནི་ མས་ ཟེར་ མནོཝ་ མས ། </w:t>
      </w:r>
      <w:r>
        <w:t xml:space="preserve"># </w:t>
      </w:r>
      <w:r>
        <w:rPr>
          <w:rFonts w:cs="Microsoft Himalaya"/>
          <w:cs/>
          <w:lang w:bidi="bo-CN"/>
        </w:rPr>
        <w:t>ད་རུང་</w:t>
      </w:r>
    </w:p>
    <w:p w14:paraId="62CBB697" w14:textId="77777777" w:rsidR="00A536DF" w:rsidRDefault="00A536DF" w:rsidP="00A536DF">
      <w:pPr>
        <w:spacing w:after="0"/>
      </w:pPr>
      <w:r>
        <w:rPr>
          <w:rFonts w:cs="Microsoft Himalaya"/>
          <w:cs/>
          <w:lang w:bidi="bo-CN"/>
        </w:rPr>
        <w:t xml:space="preserve"> ང་ གིས་ དེ་སྦེ་ ཞུཝ་ ད་ ཕོ་རྒནམ་ ཁྱོད་ དགོངསམ་ མ་ ཁྲེལ །</w:t>
      </w:r>
    </w:p>
    <w:p w14:paraId="3C28B265" w14:textId="77777777" w:rsidR="00A536DF" w:rsidRDefault="00A536DF" w:rsidP="00A536DF">
      <w:pPr>
        <w:spacing w:after="0"/>
      </w:pPr>
      <w:r>
        <w:rPr>
          <w:rFonts w:cs="Microsoft Himalaya"/>
          <w:cs/>
          <w:lang w:bidi="bo-CN"/>
        </w:rPr>
        <w:t xml:space="preserve"> བཟོད་པ་དབང་ཕྱུག །</w:t>
      </w:r>
    </w:p>
    <w:p w14:paraId="0050A9FB" w14:textId="77777777" w:rsidR="00A536DF" w:rsidRDefault="00A536DF" w:rsidP="00A536DF">
      <w:pPr>
        <w:spacing w:after="0"/>
      </w:pPr>
      <w:r>
        <w:rPr>
          <w:rFonts w:cs="Microsoft Himalaya"/>
          <w:cs/>
          <w:lang w:bidi="bo-CN"/>
        </w:rPr>
        <w:t xml:space="preserve"> ང་ ཙིགཔ་ ཟ་ ནི་ ཕར་བཞག་ </w:t>
      </w:r>
      <w:r>
        <w:t xml:space="preserve"># </w:t>
      </w:r>
      <w:r>
        <w:rPr>
          <w:rFonts w:cs="Microsoft Himalaya"/>
          <w:cs/>
          <w:lang w:bidi="bo-CN"/>
        </w:rPr>
        <w:t xml:space="preserve">དོ་རུང་ ཁྱོད་ ཀྱིས་ དེ་སྦེ་ སླབཔ་ ད་ </w:t>
      </w:r>
      <w:r>
        <w:t xml:space="preserve"># </w:t>
      </w:r>
      <w:r>
        <w:rPr>
          <w:rFonts w:cs="Microsoft Himalaya"/>
          <w:cs/>
          <w:lang w:bidi="bo-CN"/>
        </w:rPr>
        <w:t xml:space="preserve">ང་ ཡང་ ང་བཅས་ར་ འགྲོ་བ་མའི་ འབད་གཞག་ ལུ་ བལྟ་ སྟེ་ </w:t>
      </w:r>
      <w:r>
        <w:t xml:space="preserve"># </w:t>
      </w:r>
      <w:r>
        <w:rPr>
          <w:rFonts w:cs="Microsoft Himalaya"/>
          <w:cs/>
          <w:lang w:bidi="bo-CN"/>
        </w:rPr>
        <w:t xml:space="preserve">སྣང་བ་ འཁྲུལཝ་ མས ། </w:t>
      </w:r>
      <w:r>
        <w:t xml:space="preserve"># </w:t>
      </w:r>
      <w:r>
        <w:rPr>
          <w:rFonts w:cs="Microsoft Himalaya"/>
          <w:cs/>
          <w:lang w:bidi="bo-CN"/>
        </w:rPr>
        <w:t xml:space="preserve">འདི་འབདཝ་ད་ </w:t>
      </w:r>
      <w:r>
        <w:t xml:space="preserve"># </w:t>
      </w:r>
      <w:r>
        <w:rPr>
          <w:rFonts w:cs="Microsoft Himalaya"/>
          <w:cs/>
          <w:lang w:bidi="bo-CN"/>
        </w:rPr>
        <w:t xml:space="preserve">ཁྱོད་ ཀྱིས་ མནོ་བསམ་ གཏང་ དོ་ བཟུམ་སྦེ་ </w:t>
      </w:r>
      <w:r>
        <w:t xml:space="preserve"># </w:t>
      </w:r>
      <w:r>
        <w:rPr>
          <w:rFonts w:cs="Microsoft Himalaya"/>
          <w:cs/>
          <w:lang w:bidi="bo-CN"/>
        </w:rPr>
        <w:t xml:space="preserve">རོགས་ ཀྱིས་ དེ་སྦེ་ གཏང་ མི་ བཏུབ་ པས ། </w:t>
      </w:r>
      <w:r>
        <w:t xml:space="preserve"># </w:t>
      </w:r>
      <w:r>
        <w:rPr>
          <w:rFonts w:cs="Microsoft Himalaya"/>
          <w:cs/>
          <w:lang w:bidi="bo-CN"/>
        </w:rPr>
        <w:t xml:space="preserve">མི་ མནོ་ རིགས་ མི་ གཅིག </w:t>
      </w:r>
      <w:r>
        <w:t xml:space="preserve"># </w:t>
      </w:r>
      <w:r>
        <w:rPr>
          <w:rFonts w:cs="Microsoft Himalaya"/>
          <w:cs/>
          <w:lang w:bidi="bo-CN"/>
        </w:rPr>
        <w:t xml:space="preserve">བྱ་ སྤུ་ རིས་ མི་ གཅིག་ ཟེར་ དོ་ བཟུམ་སྦེ་ </w:t>
      </w:r>
      <w:r>
        <w:t xml:space="preserve"># </w:t>
      </w:r>
      <w:r>
        <w:rPr>
          <w:rFonts w:cs="Microsoft Himalaya"/>
          <w:cs/>
          <w:lang w:bidi="bo-CN"/>
        </w:rPr>
        <w:t xml:space="preserve">རང་རང་སོ་སོ་ གི་ མནོ་ ལུགས་ རེ་ དང་ ཆ་ལུགས་ རེ་ བསྒྲིགས་ ཏེ་ </w:t>
      </w:r>
      <w:r>
        <w:t xml:space="preserve"># </w:t>
      </w:r>
      <w:r>
        <w:rPr>
          <w:rFonts w:cs="Microsoft Himalaya"/>
          <w:cs/>
          <w:lang w:bidi="bo-CN"/>
        </w:rPr>
        <w:t>ཉན་ མི་ བཏུབ་ པས །</w:t>
      </w:r>
    </w:p>
    <w:p w14:paraId="3195BB21" w14:textId="77777777" w:rsidR="00A536DF" w:rsidRDefault="00A536DF" w:rsidP="00A536DF">
      <w:pPr>
        <w:spacing w:after="0"/>
      </w:pPr>
      <w:r>
        <w:rPr>
          <w:rFonts w:cs="Microsoft Himalaya"/>
          <w:cs/>
          <w:lang w:bidi="bo-CN"/>
        </w:rPr>
        <w:t xml:space="preserve"> རང་གྲོལ །</w:t>
      </w:r>
    </w:p>
    <w:p w14:paraId="5838BCA0" w14:textId="77777777" w:rsidR="00A536DF" w:rsidRDefault="00A536DF" w:rsidP="00A536DF">
      <w:pPr>
        <w:spacing w:after="0"/>
      </w:pPr>
      <w:r>
        <w:rPr>
          <w:rFonts w:cs="Microsoft Himalaya"/>
          <w:cs/>
          <w:lang w:bidi="bo-CN"/>
        </w:rPr>
        <w:t xml:space="preserve"> ཨིན་རྒྱུ་གི་འདི་ </w:t>
      </w:r>
      <w:r>
        <w:t xml:space="preserve"># </w:t>
      </w:r>
      <w:r>
        <w:rPr>
          <w:rFonts w:cs="Microsoft Himalaya"/>
          <w:cs/>
          <w:lang w:bidi="bo-CN"/>
        </w:rPr>
        <w:t xml:space="preserve">ཕོ་རྒནམ་ ཁྱོད་ ཀྱིས་ སླབ་ དོ་ བཟུམ་སྦེ་ ར་ ཨིན་ མས ། </w:t>
      </w:r>
      <w:r>
        <w:t xml:space="preserve"># </w:t>
      </w:r>
      <w:r>
        <w:rPr>
          <w:rFonts w:cs="Microsoft Himalaya"/>
          <w:cs/>
          <w:lang w:bidi="bo-CN"/>
        </w:rPr>
        <w:t xml:space="preserve">ད་རེས་སྐབས་ཅིག་ </w:t>
      </w:r>
      <w:r>
        <w:t xml:space="preserve"># </w:t>
      </w:r>
      <w:r>
        <w:rPr>
          <w:rFonts w:cs="Microsoft Himalaya"/>
          <w:cs/>
          <w:lang w:bidi="bo-CN"/>
        </w:rPr>
        <w:t xml:space="preserve">ང་ར་ ཡང་ སེམས་ འཁྲུལ་སྣང་ ལངས་ ཏེ་ སྡོད་ པའི་ བར་ ན་ </w:t>
      </w:r>
      <w:r>
        <w:t xml:space="preserve"># </w:t>
      </w:r>
      <w:r>
        <w:rPr>
          <w:rFonts w:cs="Microsoft Himalaya"/>
          <w:cs/>
          <w:lang w:bidi="bo-CN"/>
        </w:rPr>
        <w:t xml:space="preserve">དོ་རུང་ རང་ གི་ ཕམ་ གིས་ </w:t>
      </w:r>
      <w:r>
        <w:t xml:space="preserve"># </w:t>
      </w:r>
      <w:r>
        <w:rPr>
          <w:rFonts w:cs="Microsoft Himalaya"/>
          <w:cs/>
          <w:lang w:bidi="bo-CN"/>
        </w:rPr>
        <w:t xml:space="preserve">འདི་བཟུམ་ གྱི་ བྱེལཝ་ ལངམ་ ད་ </w:t>
      </w:r>
      <w:r>
        <w:t xml:space="preserve"># </w:t>
      </w:r>
      <w:r>
        <w:rPr>
          <w:rFonts w:cs="Microsoft Himalaya"/>
          <w:cs/>
          <w:lang w:bidi="bo-CN"/>
        </w:rPr>
        <w:t xml:space="preserve">སེམས་ ཧེང་སྐལ་ ར་ འཁྲུལ་ བཅུགཔ་ མས ། </w:t>
      </w:r>
      <w:r>
        <w:t xml:space="preserve"># </w:t>
      </w:r>
      <w:r>
        <w:rPr>
          <w:rFonts w:cs="Microsoft Himalaya"/>
          <w:cs/>
          <w:lang w:bidi="bo-CN"/>
        </w:rPr>
        <w:t xml:space="preserve">ཡ་ ཕོ་རྒན་མ་ </w:t>
      </w:r>
      <w:r>
        <w:t xml:space="preserve"># </w:t>
      </w:r>
      <w:r>
        <w:rPr>
          <w:rFonts w:cs="Microsoft Himalaya"/>
          <w:cs/>
          <w:lang w:bidi="bo-CN"/>
        </w:rPr>
        <w:t xml:space="preserve">ང་ ལྟོ་ཚང་ ཅིག་ དང་ ཕྱད་ པར་ འགྱོ་ ནི་ ཡོད ། </w:t>
      </w:r>
      <w:r>
        <w:t xml:space="preserve"># </w:t>
      </w:r>
      <w:r>
        <w:rPr>
          <w:rFonts w:cs="Microsoft Himalaya"/>
          <w:cs/>
          <w:lang w:bidi="bo-CN"/>
        </w:rPr>
        <w:t xml:space="preserve">ད་ལྟོ་ ར་ ལོག་ འཐོན་འོང་ ། </w:t>
      </w:r>
      <w:r>
        <w:t xml:space="preserve"># </w:t>
      </w:r>
      <w:r>
        <w:rPr>
          <w:rFonts w:cs="Microsoft Himalaya"/>
          <w:cs/>
          <w:lang w:bidi="bo-CN"/>
        </w:rPr>
        <w:t xml:space="preserve">ཁྱོད་ དང་ མཉམ་གཅིག་ </w:t>
      </w:r>
      <w:r>
        <w:t xml:space="preserve"># </w:t>
      </w:r>
      <w:r>
        <w:rPr>
          <w:rFonts w:cs="Microsoft Himalaya"/>
          <w:cs/>
          <w:lang w:bidi="bo-CN"/>
        </w:rPr>
        <w:t xml:space="preserve">བློ་ གངམ་སྦེ་ སླབ་སྡོད་ པ་ ཅིན་ </w:t>
      </w:r>
      <w:r>
        <w:t xml:space="preserve"># </w:t>
      </w:r>
      <w:r>
        <w:rPr>
          <w:rFonts w:cs="Microsoft Himalaya"/>
          <w:cs/>
          <w:lang w:bidi="bo-CN"/>
        </w:rPr>
        <w:t xml:space="preserve">ང་ འཆོལ་ ཡང་ འཆོལ་ ནི་ མས ། </w:t>
      </w:r>
      <w:r>
        <w:t xml:space="preserve"># </w:t>
      </w:r>
      <w:r>
        <w:rPr>
          <w:rFonts w:cs="Microsoft Himalaya"/>
          <w:cs/>
          <w:lang w:bidi="bo-CN"/>
        </w:rPr>
        <w:t>ཡར་ སོ་ ཡི་ མས །</w:t>
      </w:r>
    </w:p>
    <w:p w14:paraId="13A933F9" w14:textId="77777777" w:rsidR="00A536DF" w:rsidRDefault="00A536DF" w:rsidP="00A536DF">
      <w:pPr>
        <w:spacing w:after="0"/>
      </w:pPr>
      <w:r>
        <w:rPr>
          <w:rFonts w:cs="Microsoft Himalaya"/>
          <w:cs/>
          <w:lang w:bidi="bo-CN"/>
        </w:rPr>
        <w:t xml:space="preserve"> འགྱོ །</w:t>
      </w:r>
    </w:p>
    <w:p w14:paraId="5D3B95DF" w14:textId="77777777" w:rsidR="00A536DF" w:rsidRDefault="00A536DF" w:rsidP="00A536DF">
      <w:pPr>
        <w:spacing w:after="0"/>
      </w:pPr>
      <w:r>
        <w:rPr>
          <w:rFonts w:cs="Microsoft Himalaya"/>
          <w:cs/>
          <w:lang w:bidi="bo-CN"/>
        </w:rPr>
        <w:t xml:space="preserve"> བཟོད་པ་དབང་ཕྱུག</w:t>
      </w:r>
    </w:p>
    <w:p w14:paraId="51F1719D" w14:textId="77777777" w:rsidR="00A536DF" w:rsidRDefault="00A536DF" w:rsidP="00A536DF">
      <w:pPr>
        <w:spacing w:after="0"/>
      </w:pPr>
      <w:r>
        <w:rPr>
          <w:rFonts w:cs="Microsoft Himalaya"/>
          <w:cs/>
          <w:lang w:bidi="bo-CN"/>
        </w:rPr>
        <w:t xml:space="preserve"> སྡོད་ ཤིག་ རང་གྲོལ་ </w:t>
      </w:r>
      <w:r>
        <w:t xml:space="preserve"># </w:t>
      </w:r>
      <w:r>
        <w:rPr>
          <w:rFonts w:cs="Microsoft Himalaya"/>
          <w:cs/>
          <w:lang w:bidi="bo-CN"/>
        </w:rPr>
        <w:t>ང་ ཡང་ ཁྱོད་ དང་ མཉམ་གཅིག་ འགྱོ་ གེ །</w:t>
      </w:r>
    </w:p>
    <w:p w14:paraId="36A07990" w14:textId="77777777" w:rsidR="00A536DF" w:rsidRDefault="00A536DF" w:rsidP="00A536DF">
      <w:pPr>
        <w:spacing w:after="0"/>
      </w:pPr>
      <w:r>
        <w:rPr>
          <w:rFonts w:cs="Microsoft Himalaya"/>
          <w:cs/>
          <w:lang w:bidi="bo-CN"/>
        </w:rPr>
        <w:t xml:space="preserve"> གོམ་ཐེངས་ གཉིས་ གསུམ་ ཅིག་ སོང་ ནི་ </w:t>
      </w:r>
      <w:r>
        <w:t xml:space="preserve"># </w:t>
      </w:r>
      <w:r>
        <w:rPr>
          <w:rFonts w:cs="Microsoft Himalaya"/>
          <w:cs/>
          <w:lang w:bidi="bo-CN"/>
        </w:rPr>
        <w:t xml:space="preserve">དེ་ལས་ </w:t>
      </w:r>
      <w:r>
        <w:t>#</w:t>
      </w:r>
    </w:p>
    <w:p w14:paraId="456467DF"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རང་གྲོལ་ </w:t>
      </w:r>
      <w:r>
        <w:t xml:space="preserve"># </w:t>
      </w:r>
      <w:r>
        <w:rPr>
          <w:rFonts w:cs="Microsoft Himalaya"/>
          <w:cs/>
          <w:lang w:bidi="bo-CN"/>
        </w:rPr>
        <w:t xml:space="preserve">ཁྱོད་ ཀྱིས་ དགའ་ མི་ བུམོ་ འདི་ ག་ སྨོ ། </w:t>
      </w:r>
      <w:r>
        <w:t xml:space="preserve"># </w:t>
      </w:r>
      <w:r>
        <w:rPr>
          <w:rFonts w:cs="Microsoft Himalaya"/>
          <w:cs/>
          <w:lang w:bidi="bo-CN"/>
        </w:rPr>
        <w:t>ང་ ལུ་ མ་ སླབ་ པ་ཡ །</w:t>
      </w:r>
    </w:p>
    <w:p w14:paraId="37F1B8B1" w14:textId="77777777" w:rsidR="00A536DF" w:rsidRDefault="00A536DF" w:rsidP="00A536DF">
      <w:pPr>
        <w:spacing w:after="0"/>
      </w:pPr>
      <w:r>
        <w:rPr>
          <w:rFonts w:cs="Microsoft Himalaya"/>
          <w:cs/>
          <w:lang w:bidi="bo-CN"/>
        </w:rPr>
        <w:t xml:space="preserve"> རང་གྲོལ །</w:t>
      </w:r>
    </w:p>
    <w:p w14:paraId="4F47409B" w14:textId="77777777" w:rsidR="00A536DF" w:rsidRDefault="00A536DF" w:rsidP="00A536DF">
      <w:pPr>
        <w:spacing w:after="0"/>
      </w:pPr>
      <w:r>
        <w:rPr>
          <w:rFonts w:cs="Microsoft Himalaya"/>
          <w:cs/>
          <w:lang w:bidi="bo-CN"/>
        </w:rPr>
        <w:t xml:space="preserve"> འདི་ </w:t>
      </w:r>
      <w:r>
        <w:t xml:space="preserve"># </w:t>
      </w:r>
      <w:r>
        <w:rPr>
          <w:rFonts w:cs="Microsoft Himalaya"/>
          <w:cs/>
          <w:lang w:bidi="bo-CN"/>
        </w:rPr>
        <w:t xml:space="preserve">སླབ་ བཤོལ་ ད་ གེ་ མེན་ན </w:t>
      </w:r>
      <w:r>
        <w:t xml:space="preserve"># </w:t>
      </w:r>
      <w:r>
        <w:rPr>
          <w:rFonts w:cs="Microsoft Himalaya"/>
          <w:cs/>
          <w:lang w:bidi="bo-CN"/>
        </w:rPr>
        <w:t xml:space="preserve">ང་ མོ་ མནོ་བསམ་ ཚར་ རེ་ བཏང་ ཚེ ། </w:t>
      </w:r>
      <w:r>
        <w:t xml:space="preserve"># </w:t>
      </w:r>
      <w:r>
        <w:rPr>
          <w:rFonts w:cs="Microsoft Himalaya"/>
          <w:cs/>
          <w:lang w:bidi="bo-CN"/>
        </w:rPr>
        <w:t xml:space="preserve">སེམས་ འཁྲུལ་སྣང་ ཚར་ རེ་ ལངམ་ མས ། </w:t>
      </w:r>
      <w:r>
        <w:t xml:space="preserve"># </w:t>
      </w:r>
      <w:r>
        <w:rPr>
          <w:rFonts w:cs="Microsoft Himalaya"/>
          <w:cs/>
          <w:lang w:bidi="bo-CN"/>
        </w:rPr>
        <w:t xml:space="preserve">ཟིམ་ཟིམ་ མིག་ གི་ བདུད་རྩི ། </w:t>
      </w:r>
      <w:r>
        <w:t xml:space="preserve"># </w:t>
      </w:r>
      <w:r>
        <w:rPr>
          <w:rFonts w:cs="Microsoft Himalaya"/>
          <w:cs/>
          <w:lang w:bidi="bo-CN"/>
        </w:rPr>
        <w:t>དབང་མེད་ ས་ ཁར་ ཤོརཝ་ མས་ མས་ ཕོ་རྒན་མ །</w:t>
      </w:r>
    </w:p>
    <w:p w14:paraId="7B866022" w14:textId="77777777" w:rsidR="00A536DF" w:rsidRDefault="00A536DF" w:rsidP="00A536DF">
      <w:pPr>
        <w:spacing w:after="0"/>
      </w:pPr>
      <w:r>
        <w:rPr>
          <w:rFonts w:cs="Microsoft Himalaya"/>
          <w:cs/>
          <w:lang w:bidi="bo-CN"/>
        </w:rPr>
        <w:t xml:space="preserve"> བཟོད་པ་དབང་ཕྱུག །</w:t>
      </w:r>
    </w:p>
    <w:p w14:paraId="6D22F2C8" w14:textId="77777777" w:rsidR="00A536DF" w:rsidRDefault="00A536DF" w:rsidP="00A536DF">
      <w:pPr>
        <w:spacing w:after="0"/>
      </w:pPr>
      <w:r>
        <w:rPr>
          <w:rFonts w:cs="Microsoft Himalaya"/>
          <w:cs/>
          <w:lang w:bidi="bo-CN"/>
        </w:rPr>
        <w:t xml:space="preserve"> མིག་ ལས་ མིག་ཆུ་ ཐོན་ ཏེ་ གིས་ ཨིན་རུང་ </w:t>
      </w:r>
      <w:r>
        <w:t xml:space="preserve"># </w:t>
      </w:r>
      <w:r>
        <w:rPr>
          <w:rFonts w:cs="Microsoft Himalaya"/>
          <w:cs/>
          <w:lang w:bidi="bo-CN"/>
        </w:rPr>
        <w:t xml:space="preserve">ང་ ལུ་ ཚར་ གཅིག་ སླབ་ ད་ པ་ ཁྱད་ མེད ། </w:t>
      </w:r>
      <w:r>
        <w:t xml:space="preserve"># </w:t>
      </w:r>
      <w:r>
        <w:rPr>
          <w:rFonts w:cs="Microsoft Himalaya"/>
          <w:cs/>
          <w:lang w:bidi="bo-CN"/>
        </w:rPr>
        <w:t>ང་ ཁྱོད་ ཀྱི་ ཕོ་རྒནམ་ མེན་ སྦོ །</w:t>
      </w:r>
    </w:p>
    <w:p w14:paraId="70C8DB5D" w14:textId="77777777" w:rsidR="00A536DF" w:rsidRDefault="00A536DF" w:rsidP="00A536DF">
      <w:pPr>
        <w:spacing w:after="0"/>
      </w:pPr>
      <w:r>
        <w:rPr>
          <w:rFonts w:cs="Microsoft Himalaya"/>
          <w:cs/>
          <w:lang w:bidi="bo-CN"/>
        </w:rPr>
        <w:t xml:space="preserve"> རང་གྲོལ །</w:t>
      </w:r>
    </w:p>
    <w:p w14:paraId="64947099" w14:textId="77777777" w:rsidR="00A536DF" w:rsidRDefault="00A536DF" w:rsidP="00A536DF">
      <w:pPr>
        <w:spacing w:after="0"/>
      </w:pPr>
      <w:r>
        <w:rPr>
          <w:rFonts w:cs="Microsoft Himalaya"/>
          <w:cs/>
          <w:lang w:bidi="bo-CN"/>
        </w:rPr>
        <w:t xml:space="preserve"> མ་གཞི་ </w:t>
      </w:r>
      <w:r>
        <w:t xml:space="preserve"># </w:t>
      </w:r>
      <w:r>
        <w:rPr>
          <w:rFonts w:cs="Microsoft Himalaya"/>
          <w:cs/>
          <w:lang w:bidi="bo-CN"/>
        </w:rPr>
        <w:t xml:space="preserve">རོགས་ ནདཔ་ ན་ཟུག་ གིས་ འདྲེགས་ མ་ ཚུགསཔ་ ཅིག་ གིས་ ཡང་ </w:t>
      </w:r>
      <w:r>
        <w:t xml:space="preserve"># </w:t>
      </w:r>
      <w:r>
        <w:rPr>
          <w:rFonts w:cs="Microsoft Himalaya"/>
          <w:cs/>
          <w:lang w:bidi="bo-CN"/>
        </w:rPr>
        <w:t xml:space="preserve">རང་ ཤི་ རན་ པའི་ ཚེ་ </w:t>
      </w:r>
      <w:r>
        <w:t xml:space="preserve"># </w:t>
      </w:r>
      <w:r>
        <w:rPr>
          <w:rFonts w:cs="Microsoft Himalaya"/>
          <w:cs/>
          <w:lang w:bidi="bo-CN"/>
        </w:rPr>
        <w:t xml:space="preserve">གཟུགས་ ཀྱི་ ན་ཟུག་ ལུ་ མ་ བལྟ་ བར་ </w:t>
      </w:r>
      <w:r>
        <w:t xml:space="preserve"># </w:t>
      </w:r>
      <w:r>
        <w:rPr>
          <w:rFonts w:cs="Microsoft Himalaya"/>
          <w:cs/>
          <w:lang w:bidi="bo-CN"/>
        </w:rPr>
        <w:t xml:space="preserve">ལེགས་ པའི་ ཁ་ཆེམས་ ཚུ་ </w:t>
      </w:r>
      <w:r>
        <w:t xml:space="preserve"># </w:t>
      </w:r>
      <w:r>
        <w:rPr>
          <w:rFonts w:cs="Microsoft Himalaya"/>
          <w:cs/>
          <w:lang w:bidi="bo-CN"/>
        </w:rPr>
        <w:t xml:space="preserve">རྩ་འགེངས་ཏེ་ སླབ་ ནི་ འདུག </w:t>
      </w:r>
      <w:r>
        <w:t xml:space="preserve"># </w:t>
      </w:r>
      <w:r>
        <w:rPr>
          <w:rFonts w:cs="Microsoft Himalaya"/>
          <w:cs/>
          <w:lang w:bidi="bo-CN"/>
        </w:rPr>
        <w:t>འདི་བཟུམ་སྦེ་</w:t>
      </w:r>
    </w:p>
    <w:p w14:paraId="2DB09A7D" w14:textId="77777777" w:rsidR="00A536DF" w:rsidRDefault="00A536DF" w:rsidP="00A536DF">
      <w:pPr>
        <w:spacing w:after="0"/>
      </w:pPr>
      <w:r>
        <w:t xml:space="preserve"> # </w:t>
      </w:r>
      <w:r>
        <w:rPr>
          <w:rFonts w:cs="Microsoft Himalaya"/>
          <w:cs/>
          <w:lang w:bidi="bo-CN"/>
        </w:rPr>
        <w:t xml:space="preserve">ང་ གིས་ ཡང་ མོ་ གི་ མིང་ </w:t>
      </w:r>
      <w:r>
        <w:t xml:space="preserve"># </w:t>
      </w:r>
      <w:r>
        <w:rPr>
          <w:rFonts w:cs="Microsoft Himalaya"/>
          <w:cs/>
          <w:lang w:bidi="bo-CN"/>
        </w:rPr>
        <w:t xml:space="preserve">ཁ་ ལས་ འཐོན་ ཚུགས་ པ་ ལུ་ </w:t>
      </w:r>
      <w:r>
        <w:t xml:space="preserve"># </w:t>
      </w:r>
      <w:r>
        <w:rPr>
          <w:rFonts w:cs="Microsoft Himalaya"/>
          <w:cs/>
          <w:lang w:bidi="bo-CN"/>
        </w:rPr>
        <w:t xml:space="preserve">ན་ཟུག་ སྦོམ་ ཡོད་ རུང་ </w:t>
      </w:r>
      <w:r>
        <w:t xml:space="preserve"># </w:t>
      </w:r>
      <w:r>
        <w:rPr>
          <w:rFonts w:cs="Microsoft Himalaya"/>
          <w:cs/>
          <w:lang w:bidi="bo-CN"/>
        </w:rPr>
        <w:t xml:space="preserve">ཁྱོད་ ལུ་ ཚར་ གཅིག་ སླབ་ ད་ གེ ། </w:t>
      </w:r>
      <w:r>
        <w:t xml:space="preserve"># </w:t>
      </w:r>
      <w:r>
        <w:rPr>
          <w:rFonts w:cs="Microsoft Himalaya"/>
          <w:cs/>
          <w:lang w:bidi="bo-CN"/>
        </w:rPr>
        <w:t>ང་ གིས་ དགའ་ མིའི་ བུམོ་ འདི་ ཚེ་རིང་མཚོ་མོ་ ཟེར་ མི་ འདི་ ཨིན །</w:t>
      </w:r>
    </w:p>
    <w:p w14:paraId="6B237F61" w14:textId="77777777" w:rsidR="00A536DF" w:rsidRDefault="00A536DF" w:rsidP="00A536DF">
      <w:pPr>
        <w:spacing w:after="0"/>
      </w:pPr>
      <w:r>
        <w:rPr>
          <w:rFonts w:cs="Microsoft Himalaya"/>
          <w:cs/>
          <w:lang w:bidi="bo-CN"/>
        </w:rPr>
        <w:t xml:space="preserve"> བཟོད་པ་དབང་ཕྱུག །</w:t>
      </w:r>
    </w:p>
    <w:p w14:paraId="4BDAA180" w14:textId="77777777" w:rsidR="00A536DF" w:rsidRDefault="00A536DF" w:rsidP="00A536DF">
      <w:pPr>
        <w:spacing w:after="0"/>
      </w:pPr>
      <w:r>
        <w:rPr>
          <w:rFonts w:cs="Microsoft Himalaya"/>
          <w:cs/>
          <w:lang w:bidi="bo-CN"/>
        </w:rPr>
        <w:t xml:space="preserve"> མ་པ་འདི་ </w:t>
      </w:r>
      <w:r>
        <w:t xml:space="preserve"># </w:t>
      </w:r>
      <w:r>
        <w:rPr>
          <w:rFonts w:cs="Microsoft Himalaya"/>
          <w:cs/>
          <w:lang w:bidi="bo-CN"/>
        </w:rPr>
        <w:t xml:space="preserve">ཁྱོད་ ཀྱིས་ མ་ སླབཔ་ ལས་ </w:t>
      </w:r>
      <w:r>
        <w:t xml:space="preserve"># </w:t>
      </w:r>
      <w:r>
        <w:rPr>
          <w:rFonts w:cs="Microsoft Himalaya"/>
          <w:cs/>
          <w:lang w:bidi="bo-CN"/>
        </w:rPr>
        <w:t xml:space="preserve">ང་ གིས་ ཡང་ མོ་ར་ འོང་ མནོཝ་ བཏང་ ཡི ། </w:t>
      </w:r>
      <w:r>
        <w:t xml:space="preserve"># </w:t>
      </w:r>
      <w:r>
        <w:rPr>
          <w:rFonts w:cs="Microsoft Himalaya"/>
          <w:cs/>
          <w:lang w:bidi="bo-CN"/>
        </w:rPr>
        <w:t>འདི་འབདཝ་ད་ །</w:t>
      </w:r>
    </w:p>
    <w:p w14:paraId="1D728FAE" w14:textId="77777777" w:rsidR="00A536DF" w:rsidRDefault="00A536DF" w:rsidP="00A536DF">
      <w:pPr>
        <w:spacing w:after="0"/>
      </w:pPr>
      <w:r>
        <w:rPr>
          <w:rFonts w:cs="Microsoft Himalaya"/>
          <w:cs/>
          <w:lang w:bidi="bo-CN"/>
        </w:rPr>
        <w:t xml:space="preserve"> རང་གྲོལ །</w:t>
      </w:r>
    </w:p>
    <w:p w14:paraId="4EFEDA6E" w14:textId="77777777" w:rsidR="00A536DF" w:rsidRDefault="00A536DF" w:rsidP="00A536DF">
      <w:pPr>
        <w:spacing w:after="0"/>
      </w:pPr>
      <w:r>
        <w:rPr>
          <w:rFonts w:cs="Microsoft Himalaya"/>
          <w:cs/>
          <w:lang w:bidi="bo-CN"/>
        </w:rPr>
        <w:t xml:space="preserve"> འདི་འབདཝ་ད་ </w:t>
      </w:r>
      <w:r>
        <w:t xml:space="preserve"># </w:t>
      </w:r>
      <w:r>
        <w:rPr>
          <w:rFonts w:cs="Microsoft Himalaya"/>
          <w:cs/>
          <w:lang w:bidi="bo-CN"/>
        </w:rPr>
        <w:t xml:space="preserve">ང་ སེམས་ འཁྲུལ་ དགོ་ པའི་ དོན་དག་ ག་ཅི་ སྨོ་ ཟེར་བ་ཅིན་ </w:t>
      </w:r>
      <w:r>
        <w:t xml:space="preserve"># </w:t>
      </w:r>
      <w:r>
        <w:rPr>
          <w:rFonts w:cs="Microsoft Himalaya"/>
          <w:cs/>
          <w:lang w:bidi="bo-CN"/>
        </w:rPr>
        <w:t xml:space="preserve">མོ་ ཨ་ནེམོ་ གྱི་ སྡོམ་པ་ ཞུ་ ཆི་ ནུག་ ས ། </w:t>
      </w:r>
      <w:r>
        <w:t xml:space="preserve"># </w:t>
      </w:r>
      <w:r>
        <w:rPr>
          <w:rFonts w:cs="Microsoft Himalaya"/>
          <w:cs/>
          <w:lang w:bidi="bo-CN"/>
        </w:rPr>
        <w:t xml:space="preserve">མོ་ ང་བཅས་ ཕོ་རྒྱས་ ཆ་ཁྱབ་ དང་ འདོད་པའི་ ལོངས་སྤྱོད་ ནི་ ཕར་བཞག་ </w:t>
      </w:r>
      <w:r>
        <w:t xml:space="preserve"># </w:t>
      </w:r>
      <w:r>
        <w:rPr>
          <w:rFonts w:cs="Microsoft Himalaya"/>
          <w:cs/>
          <w:lang w:bidi="bo-CN"/>
        </w:rPr>
        <w:t xml:space="preserve">མིག་ གི་ ཟུར་ཙམ་ ཅིག་ གིས་ ཡང་ མི་ བལྟ་ ནི་ གི་ </w:t>
      </w:r>
      <w:r>
        <w:t xml:space="preserve"># </w:t>
      </w:r>
      <w:r>
        <w:rPr>
          <w:rFonts w:cs="Microsoft Himalaya"/>
          <w:cs/>
          <w:lang w:bidi="bo-CN"/>
        </w:rPr>
        <w:t>ཁས་བླངས་དམ་བཅའ་ ཞུ་ ཚར་ ནུག</w:t>
      </w:r>
    </w:p>
    <w:p w14:paraId="220E8E19" w14:textId="77777777" w:rsidR="00A536DF" w:rsidRDefault="00A536DF" w:rsidP="00A536DF">
      <w:pPr>
        <w:spacing w:after="0"/>
      </w:pPr>
      <w:r>
        <w:rPr>
          <w:rFonts w:cs="Microsoft Himalaya"/>
          <w:cs/>
          <w:lang w:bidi="bo-CN"/>
        </w:rPr>
        <w:lastRenderedPageBreak/>
        <w:t xml:space="preserve"> བཟོད་པ་དབང་ཕྱུག །</w:t>
      </w:r>
    </w:p>
    <w:p w14:paraId="236E0A48" w14:textId="77777777" w:rsidR="00A536DF" w:rsidRDefault="00A536DF" w:rsidP="00A536DF">
      <w:pPr>
        <w:spacing w:after="0"/>
      </w:pPr>
      <w:r>
        <w:rPr>
          <w:rFonts w:cs="Microsoft Himalaya"/>
          <w:cs/>
          <w:lang w:bidi="bo-CN"/>
        </w:rPr>
        <w:t xml:space="preserve"> དབའི་ དབའི་ ནུ་གཅུང་ ། </w:t>
      </w:r>
      <w:r>
        <w:t xml:space="preserve"># </w:t>
      </w:r>
      <w:r>
        <w:rPr>
          <w:rFonts w:cs="Microsoft Himalaya"/>
          <w:cs/>
          <w:lang w:bidi="bo-CN"/>
        </w:rPr>
        <w:t xml:space="preserve">ཆོས་ལམ་ བདུད་ ཀྱིས་ བཀག་ ཟེར་ དོ་ བཟུམ་སྦེ་ </w:t>
      </w:r>
      <w:r>
        <w:t xml:space="preserve"># </w:t>
      </w:r>
      <w:r>
        <w:rPr>
          <w:rFonts w:cs="Microsoft Himalaya"/>
          <w:cs/>
          <w:lang w:bidi="bo-CN"/>
        </w:rPr>
        <w:t xml:space="preserve">རོགས་ དམ་པའི་ཆོས་ སྒྲུབ་ ད་ ལུ་ </w:t>
      </w:r>
      <w:r>
        <w:t xml:space="preserve"># </w:t>
      </w:r>
      <w:r>
        <w:rPr>
          <w:rFonts w:cs="Microsoft Himalaya"/>
          <w:cs/>
          <w:lang w:bidi="bo-CN"/>
        </w:rPr>
        <w:t>ཁྱོད་ ཀྱིས་ བར་ཆད་ རྐྱབ་ ནི་ འབདཝ་ འདྲས་ མེན་ན །</w:t>
      </w:r>
    </w:p>
    <w:p w14:paraId="4F8D44A5" w14:textId="77777777" w:rsidR="00A536DF" w:rsidRDefault="00A536DF" w:rsidP="00A536DF">
      <w:pPr>
        <w:spacing w:after="0"/>
      </w:pPr>
      <w:r>
        <w:rPr>
          <w:rFonts w:cs="Microsoft Himalaya"/>
          <w:cs/>
          <w:lang w:bidi="bo-CN"/>
        </w:rPr>
        <w:t xml:space="preserve"> རང་གྲོལ །</w:t>
      </w:r>
    </w:p>
    <w:p w14:paraId="798F5BA2" w14:textId="77777777" w:rsidR="00A536DF" w:rsidRDefault="00A536DF" w:rsidP="00A536DF">
      <w:pPr>
        <w:spacing w:after="0"/>
      </w:pPr>
      <w:r>
        <w:rPr>
          <w:rFonts w:cs="Microsoft Himalaya"/>
          <w:cs/>
          <w:lang w:bidi="bo-CN"/>
        </w:rPr>
        <w:t xml:space="preserve"> དེ་སྦེ་ འདི་ </w:t>
      </w:r>
      <w:r>
        <w:t xml:space="preserve"># </w:t>
      </w:r>
      <w:r>
        <w:rPr>
          <w:rFonts w:cs="Microsoft Himalaya"/>
          <w:cs/>
          <w:lang w:bidi="bo-CN"/>
        </w:rPr>
        <w:t xml:space="preserve">ང་ གིས་ རྩ་ལས་ མི་ འབད ། </w:t>
      </w:r>
      <w:r>
        <w:t xml:space="preserve"># </w:t>
      </w:r>
      <w:r>
        <w:rPr>
          <w:rFonts w:cs="Microsoft Himalaya"/>
          <w:cs/>
          <w:lang w:bidi="bo-CN"/>
        </w:rPr>
        <w:t xml:space="preserve">རང་ གིས་ དགེ་བ་ སྣ་ཅིག་ ཡང་ བསྒྲུབ་ མ་ ཚུགས་ པའི་ ཁར་ </w:t>
      </w:r>
      <w:r>
        <w:t xml:space="preserve"># </w:t>
      </w:r>
      <w:r>
        <w:rPr>
          <w:rFonts w:cs="Microsoft Himalaya"/>
          <w:cs/>
          <w:lang w:bidi="bo-CN"/>
        </w:rPr>
        <w:t xml:space="preserve">རོགས་ ཆོས་འབད་མི་ ལུ་ འདི་ </w:t>
      </w:r>
      <w:r>
        <w:t xml:space="preserve"># </w:t>
      </w:r>
      <w:r>
        <w:rPr>
          <w:rFonts w:cs="Microsoft Himalaya"/>
          <w:cs/>
          <w:lang w:bidi="bo-CN"/>
        </w:rPr>
        <w:t>བར་ཆད་ ག་ཏེ་ ལས་ རྐྱབ་ ནུམ་ ནི །</w:t>
      </w:r>
    </w:p>
    <w:p w14:paraId="0BBB530F" w14:textId="77777777" w:rsidR="00A536DF" w:rsidRDefault="00A536DF" w:rsidP="00A536DF">
      <w:pPr>
        <w:spacing w:after="0"/>
      </w:pPr>
      <w:r>
        <w:rPr>
          <w:rFonts w:cs="Microsoft Himalaya"/>
          <w:cs/>
          <w:lang w:bidi="bo-CN"/>
        </w:rPr>
        <w:t xml:space="preserve"> བཟོད་པ་དབང་ཕྱུག །</w:t>
      </w:r>
    </w:p>
    <w:p w14:paraId="2C6E2E02" w14:textId="77777777" w:rsidR="00A536DF" w:rsidRDefault="00A536DF" w:rsidP="00A536DF">
      <w:pPr>
        <w:spacing w:after="0"/>
      </w:pPr>
      <w:r>
        <w:rPr>
          <w:rFonts w:cs="Microsoft Himalaya"/>
          <w:cs/>
          <w:lang w:bidi="bo-CN"/>
        </w:rPr>
        <w:t xml:space="preserve"> དེ་སྦེ་ འབད་ བ་ ཅིན་ </w:t>
      </w:r>
      <w:r>
        <w:t xml:space="preserve"># </w:t>
      </w:r>
      <w:r>
        <w:rPr>
          <w:rFonts w:cs="Microsoft Himalaya"/>
          <w:cs/>
          <w:lang w:bidi="bo-CN"/>
        </w:rPr>
        <w:t>ཁྱོད་ སེམས་ སྐྱོ་ དགོཔ་ མིན་འདུག་ སྟེ།</w:t>
      </w:r>
    </w:p>
    <w:p w14:paraId="19E7C81D" w14:textId="77777777" w:rsidR="00A536DF" w:rsidRDefault="00A536DF" w:rsidP="00A536DF">
      <w:pPr>
        <w:spacing w:after="0"/>
      </w:pPr>
      <w:r>
        <w:rPr>
          <w:rFonts w:cs="Microsoft Himalaya"/>
          <w:cs/>
          <w:lang w:bidi="bo-CN"/>
        </w:rPr>
        <w:t xml:space="preserve"> རང་གྲོལ །</w:t>
      </w:r>
    </w:p>
    <w:p w14:paraId="6BF4BBA7"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ང་ གིས་ འཛམ་གླིང་ འདི་ ནང་ </w:t>
      </w:r>
      <w:r>
        <w:t xml:space="preserve"># </w:t>
      </w:r>
      <w:r>
        <w:rPr>
          <w:rFonts w:cs="Microsoft Himalaya"/>
          <w:cs/>
          <w:lang w:bidi="bo-CN"/>
        </w:rPr>
        <w:t xml:space="preserve">ངེའི་ སེམས་ ཁར་ ཚུད་ པའི་ བུམོ་ མོ་ བཟུམ་ ཅིག་ རྩ་ལས་ར་ མ་ མཐོང་ ས ། </w:t>
      </w:r>
      <w:r>
        <w:t xml:space="preserve"># </w:t>
      </w:r>
      <w:r>
        <w:rPr>
          <w:rFonts w:cs="Microsoft Himalaya"/>
          <w:cs/>
          <w:lang w:bidi="bo-CN"/>
        </w:rPr>
        <w:t xml:space="preserve">ངེའི་ སེམས་ སྤར་རི་གངམ་ འདི་ </w:t>
      </w:r>
      <w:r>
        <w:t xml:space="preserve"># </w:t>
      </w:r>
      <w:r>
        <w:rPr>
          <w:rFonts w:cs="Microsoft Himalaya"/>
          <w:cs/>
          <w:lang w:bidi="bo-CN"/>
        </w:rPr>
        <w:t xml:space="preserve">མོ་ ལུ་ བྱིན་ ཚར་ ཡི ། </w:t>
      </w:r>
      <w:r>
        <w:t xml:space="preserve"># </w:t>
      </w:r>
      <w:r>
        <w:rPr>
          <w:rFonts w:cs="Microsoft Himalaya"/>
          <w:cs/>
          <w:lang w:bidi="bo-CN"/>
        </w:rPr>
        <w:t xml:space="preserve">ད་ལྟོ་ རང་ གི་ གཟུགས་ འབད་ཚེ་ ནཱ་ ཡོདཔ་ རྨམ་ ། </w:t>
      </w:r>
      <w:r>
        <w:t xml:space="preserve"># </w:t>
      </w:r>
      <w:r>
        <w:rPr>
          <w:rFonts w:cs="Microsoft Himalaya"/>
          <w:cs/>
          <w:lang w:bidi="bo-CN"/>
        </w:rPr>
        <w:t xml:space="preserve">ངེའི་ སེམས་ འདི་ </w:t>
      </w:r>
      <w:r>
        <w:t xml:space="preserve"># </w:t>
      </w:r>
      <w:r>
        <w:rPr>
          <w:rFonts w:cs="Microsoft Himalaya"/>
          <w:cs/>
          <w:lang w:bidi="bo-CN"/>
        </w:rPr>
        <w:t xml:space="preserve">ག་ཏེ་ ཡོདཔ་ ཨིན་ན་ </w:t>
      </w:r>
      <w:r>
        <w:t xml:space="preserve"># </w:t>
      </w:r>
      <w:r>
        <w:rPr>
          <w:rFonts w:cs="Microsoft Himalaya"/>
          <w:cs/>
          <w:lang w:bidi="bo-CN"/>
        </w:rPr>
        <w:t>ང་ར་ གིས་ ཡང་ མི་ ཤེས་ པས་ ཕོ་རྒན་མ །</w:t>
      </w:r>
    </w:p>
    <w:p w14:paraId="26CFDB93" w14:textId="77777777" w:rsidR="00A536DF" w:rsidRDefault="00A536DF" w:rsidP="00A536DF">
      <w:pPr>
        <w:spacing w:after="0"/>
      </w:pPr>
      <w:r>
        <w:rPr>
          <w:rFonts w:cs="Microsoft Himalaya"/>
          <w:cs/>
          <w:lang w:bidi="bo-CN"/>
        </w:rPr>
        <w:t xml:space="preserve"> བཟོད་པ་དབང་ཕྱུག །</w:t>
      </w:r>
    </w:p>
    <w:p w14:paraId="0F274B15" w14:textId="77777777" w:rsidR="00A536DF" w:rsidRDefault="00A536DF" w:rsidP="00A536DF">
      <w:pPr>
        <w:spacing w:after="0"/>
      </w:pPr>
      <w:r>
        <w:rPr>
          <w:rFonts w:cs="Microsoft Himalaya"/>
          <w:cs/>
          <w:lang w:bidi="bo-CN"/>
        </w:rPr>
        <w:t xml:space="preserve"> རང་གྲོལ་ ང་ གིས་ སླབ་ གེ ། </w:t>
      </w:r>
      <w:r>
        <w:t xml:space="preserve"># </w:t>
      </w:r>
      <w:r>
        <w:rPr>
          <w:rFonts w:cs="Microsoft Himalaya"/>
          <w:cs/>
          <w:lang w:bidi="bo-CN"/>
        </w:rPr>
        <w:t>ཁྱོད་ར་ མོ་ གི་ མནོ་བསམ་ གཏང་ ནི་ བཞག་ ད་ མས །</w:t>
      </w:r>
    </w:p>
    <w:p w14:paraId="71780C57" w14:textId="77777777" w:rsidR="00A536DF" w:rsidRDefault="00A536DF" w:rsidP="00A536DF">
      <w:pPr>
        <w:spacing w:after="0"/>
      </w:pPr>
      <w:r>
        <w:rPr>
          <w:rFonts w:cs="Microsoft Himalaya"/>
          <w:cs/>
          <w:lang w:bidi="bo-CN"/>
        </w:rPr>
        <w:t xml:space="preserve"> རང་གྲོལ །</w:t>
      </w:r>
    </w:p>
    <w:p w14:paraId="257E49C9" w14:textId="77777777" w:rsidR="00A536DF" w:rsidRDefault="00A536DF" w:rsidP="00A536DF">
      <w:pPr>
        <w:spacing w:after="0"/>
      </w:pPr>
      <w:r>
        <w:rPr>
          <w:rFonts w:cs="Microsoft Himalaya"/>
          <w:cs/>
          <w:lang w:bidi="bo-CN"/>
        </w:rPr>
        <w:t xml:space="preserve"> དེ་འབདན་ ཕོ་རྒནམ་ ཁྱོད་ ཀྱིས་ </w:t>
      </w:r>
      <w:r>
        <w:t xml:space="preserve"># </w:t>
      </w:r>
      <w:r>
        <w:rPr>
          <w:rFonts w:cs="Microsoft Himalaya"/>
          <w:cs/>
          <w:lang w:bidi="bo-CN"/>
        </w:rPr>
        <w:t>མོ་ ངེའི་ སེམས་ ཁར་ ལས་ བརྗེད་ ཚུགས་ པའི་ ཐབས་ཤེས་ ཅིག་ སྟོན་ གནང་ མས་ སྟེ །</w:t>
      </w:r>
    </w:p>
    <w:p w14:paraId="78E17850" w14:textId="77777777" w:rsidR="00A536DF" w:rsidRDefault="00A536DF" w:rsidP="00A536DF">
      <w:pPr>
        <w:spacing w:after="0"/>
      </w:pPr>
      <w:r>
        <w:rPr>
          <w:rFonts w:cs="Microsoft Himalaya"/>
          <w:cs/>
          <w:lang w:bidi="bo-CN"/>
        </w:rPr>
        <w:t xml:space="preserve"> བཟོད་པ་དབང་ཕྱུག</w:t>
      </w:r>
    </w:p>
    <w:p w14:paraId="7CD17C29"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ང་ གིས་ ད་ཅི་ ལས་ སླབ་ དོ་ བཟུམ་སྦེ་ </w:t>
      </w:r>
      <w:r>
        <w:t xml:space="preserve"># </w:t>
      </w:r>
      <w:r>
        <w:rPr>
          <w:rFonts w:cs="Microsoft Himalaya"/>
          <w:cs/>
          <w:lang w:bidi="bo-CN"/>
        </w:rPr>
        <w:t xml:space="preserve">ཁྱོད་ ཀྱིས་ མིག་ཏོ་ འདི་ </w:t>
      </w:r>
      <w:r>
        <w:t xml:space="preserve"># </w:t>
      </w:r>
      <w:r>
        <w:rPr>
          <w:rFonts w:cs="Microsoft Himalaya"/>
          <w:cs/>
          <w:lang w:bidi="bo-CN"/>
        </w:rPr>
        <w:t xml:space="preserve">མོ་ རྐྱངམ་གཅིག་ ལུ་ མེན་ པར་ </w:t>
      </w:r>
      <w:r>
        <w:t xml:space="preserve"># </w:t>
      </w:r>
      <w:r>
        <w:rPr>
          <w:rFonts w:cs="Microsoft Himalaya"/>
          <w:cs/>
          <w:lang w:bidi="bo-CN"/>
        </w:rPr>
        <w:t xml:space="preserve">གྲོང་ཁྱེར་ འདི་ ནང་ གི་ བུམོ་ གཞན་ དང་ གཞན་ ལུ་ ཡང་ བལྟ་ མས ། </w:t>
      </w:r>
      <w:r>
        <w:t xml:space="preserve"># </w:t>
      </w:r>
      <w:r>
        <w:rPr>
          <w:rFonts w:cs="Microsoft Himalaya"/>
          <w:cs/>
          <w:lang w:bidi="bo-CN"/>
        </w:rPr>
        <w:t xml:space="preserve">མོ་ བ་ ལེགས་ པའི་ བུམོ་ གཞན་ མཐོང་ པའི་ བསྒང་ ལས་ </w:t>
      </w:r>
      <w:r>
        <w:t xml:space="preserve"># </w:t>
      </w:r>
      <w:r>
        <w:rPr>
          <w:rFonts w:cs="Microsoft Himalaya"/>
          <w:cs/>
          <w:lang w:bidi="bo-CN"/>
        </w:rPr>
        <w:t>ཁྱོད་ ཀྱིས་ མོ་ བརྗེད་ སྙོ་ འོང་ །</w:t>
      </w:r>
    </w:p>
    <w:p w14:paraId="0B952EB4" w14:textId="77777777" w:rsidR="00A536DF" w:rsidRDefault="00A536DF" w:rsidP="00A536DF">
      <w:pPr>
        <w:spacing w:after="0"/>
      </w:pPr>
      <w:r>
        <w:rPr>
          <w:rFonts w:cs="Microsoft Himalaya"/>
          <w:cs/>
          <w:lang w:bidi="bo-CN"/>
        </w:rPr>
        <w:t xml:space="preserve"> རང་གྲོལ །</w:t>
      </w:r>
    </w:p>
    <w:p w14:paraId="752D61F7" w14:textId="77777777" w:rsidR="00A536DF" w:rsidRDefault="00A536DF" w:rsidP="00A536DF">
      <w:pPr>
        <w:spacing w:after="0"/>
      </w:pPr>
      <w:r>
        <w:rPr>
          <w:rFonts w:cs="Microsoft Himalaya"/>
          <w:cs/>
          <w:lang w:bidi="bo-CN"/>
        </w:rPr>
        <w:t xml:space="preserve"> ངེའི་ མིག་ཏོ་ ཆ་ གཅིགཔོ་ འདི་ གིས་ </w:t>
      </w:r>
      <w:r>
        <w:t xml:space="preserve"># </w:t>
      </w:r>
      <w:r>
        <w:rPr>
          <w:rFonts w:cs="Microsoft Himalaya"/>
          <w:cs/>
          <w:lang w:bidi="bo-CN"/>
        </w:rPr>
        <w:t xml:space="preserve">བུམོ་ གཞན་ དང་ གཞན་ </w:t>
      </w:r>
      <w:r>
        <w:t xml:space="preserve"># </w:t>
      </w:r>
      <w:r>
        <w:rPr>
          <w:rFonts w:cs="Microsoft Himalaya"/>
          <w:cs/>
          <w:lang w:bidi="bo-CN"/>
        </w:rPr>
        <w:t xml:space="preserve">ག་དེ་སྦེ་ མཐོང་ ཚུགས་ ནི ། </w:t>
      </w:r>
      <w:r>
        <w:t xml:space="preserve"># </w:t>
      </w:r>
      <w:r>
        <w:rPr>
          <w:rFonts w:cs="Microsoft Himalaya"/>
          <w:cs/>
          <w:lang w:bidi="bo-CN"/>
        </w:rPr>
        <w:t xml:space="preserve">ངེའི་ མིག་ཏོ་ འདི་ ནི་ </w:t>
      </w:r>
      <w:r>
        <w:t xml:space="preserve"># </w:t>
      </w:r>
      <w:r>
        <w:rPr>
          <w:rFonts w:cs="Microsoft Himalaya"/>
          <w:cs/>
          <w:lang w:bidi="bo-CN"/>
        </w:rPr>
        <w:t xml:space="preserve">ཚེ་རིང་མཚོ་མོ་ བལྟ་ བ་ གིས་ ར་ </w:t>
      </w:r>
      <w:r>
        <w:t xml:space="preserve"># </w:t>
      </w:r>
      <w:r>
        <w:rPr>
          <w:rFonts w:cs="Microsoft Himalaya"/>
          <w:cs/>
          <w:lang w:bidi="bo-CN"/>
        </w:rPr>
        <w:t>ཞརཝ་ ཡར་ སོ་ ཡི །</w:t>
      </w:r>
    </w:p>
    <w:p w14:paraId="691431DF" w14:textId="77777777" w:rsidR="00A536DF" w:rsidRDefault="00A536DF" w:rsidP="00A536DF">
      <w:pPr>
        <w:spacing w:after="0"/>
      </w:pPr>
      <w:r>
        <w:rPr>
          <w:rFonts w:cs="Microsoft Himalaya"/>
          <w:cs/>
          <w:lang w:bidi="bo-CN"/>
        </w:rPr>
        <w:t xml:space="preserve"> བཟོད་པ་དབང་ཕྱུག</w:t>
      </w:r>
    </w:p>
    <w:p w14:paraId="46CA1CA4" w14:textId="77777777" w:rsidR="00A536DF" w:rsidRDefault="00A536DF" w:rsidP="00A536DF">
      <w:pPr>
        <w:spacing w:after="0"/>
      </w:pPr>
      <w:r>
        <w:rPr>
          <w:rFonts w:cs="Microsoft Himalaya"/>
          <w:cs/>
          <w:lang w:bidi="bo-CN"/>
        </w:rPr>
        <w:t xml:space="preserve"> དེ་ཚུན་ཚོད་ ར་ འདི་ མི་ འོང་ ས་ དབའི ། </w:t>
      </w:r>
      <w:r>
        <w:t xml:space="preserve"># </w:t>
      </w:r>
      <w:r>
        <w:rPr>
          <w:rFonts w:cs="Microsoft Himalaya"/>
          <w:cs/>
          <w:lang w:bidi="bo-CN"/>
        </w:rPr>
        <w:t xml:space="preserve">དེསན་ ཁྱོད་ ཀྱིས་ མོ་ འཐོབ་ ནི་ འདི་ ནི་ རྩ་ལས་ར་ མི་ འཐོབ་ ནི་ མས ། </w:t>
      </w:r>
      <w:r>
        <w:t xml:space="preserve"># </w:t>
      </w:r>
      <w:r>
        <w:rPr>
          <w:rFonts w:cs="Microsoft Himalaya"/>
          <w:cs/>
          <w:lang w:bidi="bo-CN"/>
        </w:rPr>
        <w:t xml:space="preserve">ཁྱོད་ ནི་ མོ་ གི་ མནོ་བསམ་ ར་ གཏང་ དོ་ ཡོདཔ་ ཨིན་ མས ། </w:t>
      </w:r>
      <w:r>
        <w:t xml:space="preserve"># </w:t>
      </w:r>
      <w:r>
        <w:rPr>
          <w:rFonts w:cs="Microsoft Himalaya"/>
          <w:cs/>
          <w:lang w:bidi="bo-CN"/>
        </w:rPr>
        <w:t xml:space="preserve">སྟེ་ </w:t>
      </w:r>
      <w:r>
        <w:t xml:space="preserve"># </w:t>
      </w:r>
      <w:r>
        <w:rPr>
          <w:rFonts w:cs="Microsoft Himalaya"/>
          <w:cs/>
          <w:lang w:bidi="bo-CN"/>
        </w:rPr>
        <w:t xml:space="preserve">ང་ གིས་ ནངས་པ་ ལས་ </w:t>
      </w:r>
      <w:r>
        <w:t xml:space="preserve"># </w:t>
      </w:r>
      <w:r>
        <w:rPr>
          <w:rFonts w:cs="Microsoft Himalaya"/>
          <w:cs/>
          <w:lang w:bidi="bo-CN"/>
        </w:rPr>
        <w:t xml:space="preserve">ཁྱོད་ ཀྱི་ སེམས་ ཁ་ ལས་ མོ་ བརྗེད་ ཚུགས་ པའི་ ཐབས་ཤེས་ ཅིག་ </w:t>
      </w:r>
      <w:r>
        <w:t xml:space="preserve"># </w:t>
      </w:r>
      <w:r>
        <w:rPr>
          <w:rFonts w:cs="Microsoft Himalaya"/>
          <w:cs/>
          <w:lang w:bidi="bo-CN"/>
        </w:rPr>
        <w:t>ག་དེ་སྦེ་ཨིན་རུང་ འཚོལ་བྱིན་ གེ་ མས །</w:t>
      </w:r>
    </w:p>
    <w:p w14:paraId="52B9973E" w14:textId="77777777" w:rsidR="00A536DF" w:rsidRDefault="00A536DF" w:rsidP="00A536DF">
      <w:pPr>
        <w:spacing w:after="0"/>
      </w:pPr>
      <w:r>
        <w:rPr>
          <w:rFonts w:cs="Microsoft Himalaya"/>
          <w:cs/>
          <w:lang w:bidi="bo-CN"/>
        </w:rPr>
        <w:t xml:space="preserve"> རང་གྲོལ །</w:t>
      </w:r>
    </w:p>
    <w:p w14:paraId="34EC134B" w14:textId="77777777" w:rsidR="00A536DF" w:rsidRDefault="00A536DF" w:rsidP="00A536DF">
      <w:pPr>
        <w:spacing w:after="0"/>
      </w:pPr>
      <w:r>
        <w:rPr>
          <w:rFonts w:cs="Microsoft Himalaya"/>
          <w:cs/>
          <w:lang w:bidi="bo-CN"/>
        </w:rPr>
        <w:t xml:space="preserve"> ཕོ་རྒནམ་ ཁྱོད་ ཀྱིས་ </w:t>
      </w:r>
      <w:r>
        <w:t xml:space="preserve"># </w:t>
      </w:r>
      <w:r>
        <w:rPr>
          <w:rFonts w:cs="Microsoft Himalaya"/>
          <w:cs/>
          <w:lang w:bidi="bo-CN"/>
        </w:rPr>
        <w:t xml:space="preserve">དེ་སྦེ་ ར་ མཛད་ གནང་ པ་ ཅིན་ </w:t>
      </w:r>
      <w:r>
        <w:t xml:space="preserve"># </w:t>
      </w:r>
      <w:r>
        <w:rPr>
          <w:rFonts w:cs="Microsoft Himalaya"/>
          <w:cs/>
          <w:lang w:bidi="bo-CN"/>
        </w:rPr>
        <w:t>བཀྲིན་ ག་ནི་བ་ ཆེ་ ནི་ མས །</w:t>
      </w:r>
    </w:p>
    <w:p w14:paraId="5FAD020E" w14:textId="77777777" w:rsidR="00A536DF" w:rsidRDefault="00A536DF" w:rsidP="00A536DF">
      <w:pPr>
        <w:spacing w:after="0"/>
      </w:pPr>
      <w:r>
        <w:rPr>
          <w:rFonts w:cs="Microsoft Himalaya"/>
          <w:cs/>
          <w:lang w:bidi="bo-CN"/>
        </w:rPr>
        <w:t xml:space="preserve"> བཟོད་པ་ དང་ རང་གྲོལ་ འཛུལ །</w:t>
      </w:r>
    </w:p>
    <w:p w14:paraId="0B34BCD0" w14:textId="77777777" w:rsidR="00A536DF" w:rsidRDefault="00A536DF" w:rsidP="00A536DF">
      <w:pPr>
        <w:spacing w:after="0"/>
      </w:pPr>
      <w:r>
        <w:rPr>
          <w:rFonts w:cs="Microsoft Himalaya"/>
          <w:cs/>
          <w:lang w:bidi="bo-CN"/>
        </w:rPr>
        <w:t xml:space="preserve"> དཔལ་ལྡན་འབྲུག་སྒྲ་ དང་ དཔལ་བཟང་ </w:t>
      </w:r>
      <w:r>
        <w:t xml:space="preserve"># </w:t>
      </w:r>
      <w:r>
        <w:rPr>
          <w:rFonts w:cs="Microsoft Himalaya"/>
          <w:cs/>
          <w:lang w:bidi="bo-CN"/>
        </w:rPr>
        <w:t>དེ་ལས་ འཇར་རོགས་ ཅིག་ འཐོན །</w:t>
      </w:r>
    </w:p>
    <w:p w14:paraId="013C365B" w14:textId="77777777" w:rsidR="00A536DF" w:rsidRDefault="00A536DF" w:rsidP="00A536DF">
      <w:pPr>
        <w:spacing w:after="0"/>
      </w:pPr>
      <w:r>
        <w:rPr>
          <w:rFonts w:cs="Microsoft Himalaya"/>
          <w:cs/>
          <w:lang w:bidi="bo-CN"/>
        </w:rPr>
        <w:t xml:space="preserve"> དཔལ་ལྡན་འབྲུག་སྒྲ །</w:t>
      </w:r>
    </w:p>
    <w:p w14:paraId="7DFDFCC6" w14:textId="77777777" w:rsidR="00A536DF" w:rsidRDefault="00A536DF" w:rsidP="00A536DF">
      <w:pPr>
        <w:spacing w:after="0"/>
      </w:pPr>
      <w:r>
        <w:rPr>
          <w:rFonts w:cs="Microsoft Himalaya"/>
          <w:cs/>
          <w:lang w:bidi="bo-CN"/>
        </w:rPr>
        <w:t xml:space="preserve"> ད་རེས་ ཀྱི་ བྱེལཝ་ འདི་ གི་ སྐོར་ལས་ </w:t>
      </w:r>
      <w:r>
        <w:t xml:space="preserve"># </w:t>
      </w:r>
      <w:r>
        <w:rPr>
          <w:rFonts w:cs="Microsoft Himalaya"/>
          <w:cs/>
          <w:lang w:bidi="bo-CN"/>
        </w:rPr>
        <w:t xml:space="preserve">རྒྱལ་སྲས་ ཀྱིས་ ཁྲིམས་ དང་ ཉེས་བྱ་ ག་ནི་ཡང་ མ་ བཀལ་ བར་ བཀྲིན་ བསྐྱངས་ ཡི ། </w:t>
      </w:r>
      <w:r>
        <w:t xml:space="preserve"># </w:t>
      </w:r>
      <w:r>
        <w:rPr>
          <w:rFonts w:cs="Microsoft Himalaya"/>
          <w:cs/>
          <w:lang w:bidi="bo-CN"/>
        </w:rPr>
        <w:t xml:space="preserve">དེ་འབདཝ་ད་ </w:t>
      </w:r>
      <w:r>
        <w:t xml:space="preserve"># </w:t>
      </w:r>
      <w:r>
        <w:rPr>
          <w:rFonts w:cs="Microsoft Himalaya"/>
          <w:cs/>
          <w:lang w:bidi="bo-CN"/>
        </w:rPr>
        <w:t xml:space="preserve">མཇུག་ལས་མཇུག་སུ་ </w:t>
      </w:r>
      <w:r>
        <w:t xml:space="preserve"># </w:t>
      </w:r>
      <w:r>
        <w:rPr>
          <w:rFonts w:cs="Microsoft Himalaya"/>
          <w:cs/>
          <w:lang w:bidi="bo-CN"/>
        </w:rPr>
        <w:t xml:space="preserve">ང་བཅས་ གཉིས་ ཀྱི་ བར་ ན་ </w:t>
      </w:r>
      <w:r>
        <w:t xml:space="preserve"># </w:t>
      </w:r>
      <w:r>
        <w:rPr>
          <w:rFonts w:cs="Microsoft Himalaya"/>
          <w:cs/>
          <w:lang w:bidi="bo-CN"/>
        </w:rPr>
        <w:t xml:space="preserve">བྱེལཝ་ ལོག་སྟེ་ར་ འཐོན་ པ་ ཅིན་ </w:t>
      </w:r>
      <w:r>
        <w:t xml:space="preserve"># </w:t>
      </w:r>
      <w:r>
        <w:rPr>
          <w:rFonts w:cs="Microsoft Himalaya"/>
          <w:cs/>
          <w:lang w:bidi="bo-CN"/>
        </w:rPr>
        <w:t xml:space="preserve">ང་བཅས་ གཉིས་ ཆ་ ར་ ལུ་ </w:t>
      </w:r>
      <w:r>
        <w:t xml:space="preserve"># </w:t>
      </w:r>
      <w:r>
        <w:rPr>
          <w:rFonts w:cs="Microsoft Himalaya"/>
          <w:cs/>
          <w:lang w:bidi="bo-CN"/>
        </w:rPr>
        <w:t xml:space="preserve">ཉེས་ཁྲིམས་ ཡངས་ཆག་ མེདཔ་ སྦེ་ </w:t>
      </w:r>
      <w:r>
        <w:t xml:space="preserve"># </w:t>
      </w:r>
      <w:r>
        <w:rPr>
          <w:rFonts w:cs="Microsoft Himalaya"/>
          <w:cs/>
          <w:lang w:bidi="bo-CN"/>
        </w:rPr>
        <w:t xml:space="preserve">བཀལ་ ནི་ ཨིན་ ཟེར་ གསུང་ དེས ། </w:t>
      </w:r>
      <w:r>
        <w:t xml:space="preserve"># </w:t>
      </w:r>
      <w:r>
        <w:rPr>
          <w:rFonts w:cs="Microsoft Himalaya"/>
          <w:cs/>
          <w:lang w:bidi="bo-CN"/>
        </w:rPr>
        <w:t xml:space="preserve">མ་གཞི་ </w:t>
      </w:r>
      <w:r>
        <w:t xml:space="preserve"># </w:t>
      </w:r>
      <w:r>
        <w:rPr>
          <w:rFonts w:cs="Microsoft Himalaya"/>
          <w:cs/>
          <w:lang w:bidi="bo-CN"/>
        </w:rPr>
        <w:t xml:space="preserve">ཁྲིམས་ དང་ ཉེས་བྱ་ </w:t>
      </w:r>
      <w:r>
        <w:t xml:space="preserve"># </w:t>
      </w:r>
      <w:r>
        <w:rPr>
          <w:rFonts w:cs="Microsoft Himalaya"/>
          <w:cs/>
          <w:lang w:bidi="bo-CN"/>
        </w:rPr>
        <w:t xml:space="preserve">མི་ ང་ ལུ་ གཅིག་ ཕོག་ པ་ ན་ </w:t>
      </w:r>
      <w:r>
        <w:t xml:space="preserve"># </w:t>
      </w:r>
      <w:r>
        <w:rPr>
          <w:rFonts w:cs="Microsoft Himalaya"/>
          <w:cs/>
          <w:lang w:bidi="bo-CN"/>
        </w:rPr>
        <w:t xml:space="preserve">གྲགས་པ་རྣམ་རྒྱལ་ ལུ་ ཡང་ </w:t>
      </w:r>
      <w:r>
        <w:t xml:space="preserve"># </w:t>
      </w:r>
      <w:r>
        <w:rPr>
          <w:rFonts w:cs="Microsoft Himalaya"/>
          <w:cs/>
          <w:lang w:bidi="bo-CN"/>
        </w:rPr>
        <w:t xml:space="preserve">འདྲན་འདྲ་ ཕོག་ སྟེ་ འཐོན་འོང་ ། </w:t>
      </w:r>
      <w:r>
        <w:t xml:space="preserve"># </w:t>
      </w:r>
      <w:r>
        <w:rPr>
          <w:rFonts w:cs="Microsoft Himalaya"/>
          <w:cs/>
          <w:lang w:bidi="bo-CN"/>
        </w:rPr>
        <w:t xml:space="preserve">ཨིན་རུང་ </w:t>
      </w:r>
      <w:r>
        <w:t xml:space="preserve"># </w:t>
      </w:r>
      <w:r>
        <w:rPr>
          <w:rFonts w:cs="Microsoft Himalaya"/>
          <w:cs/>
          <w:lang w:bidi="bo-CN"/>
        </w:rPr>
        <w:t xml:space="preserve">ཁོ་ དང་ ངེའི་ བར་ ན་ </w:t>
      </w:r>
      <w:r>
        <w:t xml:space="preserve"># </w:t>
      </w:r>
      <w:r>
        <w:rPr>
          <w:rFonts w:cs="Microsoft Himalaya"/>
          <w:cs/>
          <w:lang w:bidi="bo-CN"/>
        </w:rPr>
        <w:t xml:space="preserve">འཆམ་ཁ་ མཐུན་ ཏེ་ སྡོད་ པ་ འདི་ </w:t>
      </w:r>
      <w:r>
        <w:t xml:space="preserve"># </w:t>
      </w:r>
      <w:r>
        <w:rPr>
          <w:rFonts w:cs="Microsoft Himalaya"/>
          <w:cs/>
          <w:lang w:bidi="bo-CN"/>
        </w:rPr>
        <w:t xml:space="preserve">ག་ལས་ འཚམས་ པ་ </w:t>
      </w:r>
      <w:r>
        <w:t xml:space="preserve"># </w:t>
      </w:r>
      <w:r>
        <w:rPr>
          <w:rFonts w:cs="Microsoft Himalaya"/>
          <w:cs/>
          <w:lang w:bidi="bo-CN"/>
        </w:rPr>
        <w:t xml:space="preserve">འདི་འབདཝ་ད་ གཅིག་གིས་གཅིག་ལུ་ </w:t>
      </w:r>
      <w:r>
        <w:t xml:space="preserve"># </w:t>
      </w:r>
      <w:r>
        <w:rPr>
          <w:rFonts w:cs="Microsoft Himalaya"/>
          <w:cs/>
          <w:lang w:bidi="bo-CN"/>
        </w:rPr>
        <w:t xml:space="preserve">ཞེ་སྡང་ ནེ་ཚུན་ཚོད་ ར་ མ་ ལངས་ པར་ སྡོད་ པ་ ཅིན་ </w:t>
      </w:r>
      <w:r>
        <w:t xml:space="preserve"># </w:t>
      </w:r>
      <w:r>
        <w:rPr>
          <w:rFonts w:cs="Microsoft Himalaya"/>
          <w:cs/>
          <w:lang w:bidi="bo-CN"/>
        </w:rPr>
        <w:t xml:space="preserve">དྲག་ ནི་ མས་ ཟེར་ མནོཝ་ མས ། </w:t>
      </w:r>
      <w:r>
        <w:t xml:space="preserve"># </w:t>
      </w:r>
      <w:r>
        <w:rPr>
          <w:rFonts w:cs="Microsoft Himalaya"/>
          <w:cs/>
          <w:lang w:bidi="bo-CN"/>
        </w:rPr>
        <w:t xml:space="preserve">དྲགཔ་ མ་ཚད་ </w:t>
      </w:r>
      <w:r>
        <w:t xml:space="preserve"># </w:t>
      </w:r>
      <w:r>
        <w:rPr>
          <w:rFonts w:cs="Microsoft Himalaya"/>
          <w:cs/>
          <w:lang w:bidi="bo-CN"/>
        </w:rPr>
        <w:t>རང་ ལུ་ སྟབས་ ཡང་ འདི་ བདེ་ ནི་ འདྲས་ མེན་ན་སྨོ་ཤིག་ དཔལ་བཟང་ །</w:t>
      </w:r>
    </w:p>
    <w:p w14:paraId="13D72F38" w14:textId="77777777" w:rsidR="00A536DF" w:rsidRDefault="00A536DF" w:rsidP="00A536DF">
      <w:pPr>
        <w:spacing w:after="0"/>
      </w:pPr>
      <w:r>
        <w:rPr>
          <w:rFonts w:cs="Microsoft Himalaya"/>
          <w:cs/>
          <w:lang w:bidi="bo-CN"/>
        </w:rPr>
        <w:t xml:space="preserve"> དཔལ་བཟང་ །</w:t>
      </w:r>
    </w:p>
    <w:p w14:paraId="413B3CF4" w14:textId="77777777" w:rsidR="00A536DF" w:rsidRDefault="00A536DF" w:rsidP="00A536DF">
      <w:pPr>
        <w:spacing w:after="0"/>
      </w:pPr>
      <w:r>
        <w:rPr>
          <w:rFonts w:cs="Microsoft Himalaya"/>
          <w:cs/>
          <w:lang w:bidi="bo-CN"/>
        </w:rPr>
        <w:t xml:space="preserve"> ཨིན་ མས </w:t>
      </w:r>
      <w:r>
        <w:t xml:space="preserve"># </w:t>
      </w:r>
      <w:r>
        <w:rPr>
          <w:rFonts w:cs="Microsoft Himalaya"/>
          <w:cs/>
          <w:lang w:bidi="bo-CN"/>
        </w:rPr>
        <w:t xml:space="preserve">གཞན་དལ་གཞི་ </w:t>
      </w:r>
      <w:r>
        <w:t xml:space="preserve"># </w:t>
      </w:r>
      <w:r>
        <w:rPr>
          <w:rFonts w:cs="Microsoft Himalaya"/>
          <w:cs/>
          <w:lang w:bidi="bo-CN"/>
        </w:rPr>
        <w:t xml:space="preserve">ཁྱེད་ གཉིས་ འདི་ </w:t>
      </w:r>
      <w:r>
        <w:t xml:space="preserve"># </w:t>
      </w:r>
      <w:r>
        <w:rPr>
          <w:rFonts w:cs="Microsoft Himalaya"/>
          <w:cs/>
          <w:lang w:bidi="bo-CN"/>
        </w:rPr>
        <w:t xml:space="preserve">རིགས་རྒྱུད ། </w:t>
      </w:r>
      <w:r>
        <w:t xml:space="preserve"># </w:t>
      </w:r>
      <w:r>
        <w:rPr>
          <w:rFonts w:cs="Microsoft Himalaya"/>
          <w:cs/>
          <w:lang w:bidi="bo-CN"/>
        </w:rPr>
        <w:t xml:space="preserve">ཏོག་གོ་ས ། </w:t>
      </w:r>
      <w:r>
        <w:t xml:space="preserve"># </w:t>
      </w:r>
      <w:r>
        <w:rPr>
          <w:rFonts w:cs="Microsoft Himalaya"/>
          <w:cs/>
          <w:lang w:bidi="bo-CN"/>
        </w:rPr>
        <w:t xml:space="preserve">རྒྱུ་ནོར་ལོངས་སྤྱོད་ </w:t>
      </w:r>
      <w:r>
        <w:t xml:space="preserve"># </w:t>
      </w:r>
      <w:r>
        <w:rPr>
          <w:rFonts w:cs="Microsoft Himalaya"/>
          <w:cs/>
          <w:lang w:bidi="bo-CN"/>
        </w:rPr>
        <w:t xml:space="preserve">ག་ཅི་ གི་ ཐད་ལས་ དཔྱད་ རུང་ </w:t>
      </w:r>
      <w:r>
        <w:t xml:space="preserve"># </w:t>
      </w:r>
      <w:r>
        <w:rPr>
          <w:rFonts w:cs="Microsoft Himalaya"/>
          <w:cs/>
          <w:lang w:bidi="bo-CN"/>
        </w:rPr>
        <w:t xml:space="preserve">གཅིག་གིས་གཅིག་ལུ་ </w:t>
      </w:r>
      <w:r>
        <w:t xml:space="preserve"># </w:t>
      </w:r>
      <w:r>
        <w:rPr>
          <w:rFonts w:cs="Microsoft Himalaya"/>
          <w:cs/>
          <w:lang w:bidi="bo-CN"/>
        </w:rPr>
        <w:t xml:space="preserve">འགྲན་ཟླ་ འདྲན་འདྲ་ འབད་ ཚུགསཔ་ ཅིག་ ཨིན་ པས ། </w:t>
      </w:r>
      <w:r>
        <w:t xml:space="preserve"># </w:t>
      </w:r>
      <w:r>
        <w:rPr>
          <w:rFonts w:cs="Microsoft Himalaya"/>
          <w:cs/>
          <w:lang w:bidi="bo-CN"/>
        </w:rPr>
        <w:t xml:space="preserve">ཨིན་རུང་ </w:t>
      </w:r>
      <w:r>
        <w:t xml:space="preserve"># </w:t>
      </w:r>
      <w:r>
        <w:rPr>
          <w:rFonts w:cs="Microsoft Himalaya"/>
          <w:cs/>
          <w:lang w:bidi="bo-CN"/>
        </w:rPr>
        <w:t xml:space="preserve">དུས་ དང་ཕུ་ ཕ་མའི་ བསྒང་ ལས་ ར་ མ་ བཏུབཔ་ </w:t>
      </w:r>
      <w:r>
        <w:t xml:space="preserve"># </w:t>
      </w:r>
      <w:r>
        <w:rPr>
          <w:rFonts w:cs="Microsoft Himalaya"/>
          <w:cs/>
          <w:lang w:bidi="bo-CN"/>
        </w:rPr>
        <w:t xml:space="preserve">མ་ འགྲིགསཔ་ </w:t>
      </w:r>
      <w:r>
        <w:t xml:space="preserve"># </w:t>
      </w:r>
      <w:r>
        <w:rPr>
          <w:rFonts w:cs="Microsoft Himalaya"/>
          <w:cs/>
          <w:lang w:bidi="bo-CN"/>
        </w:rPr>
        <w:t xml:space="preserve">མ་ བཅའཝ་ སྦོམ་སྦེ་ ཡོད་ མི་ ཚུ་ </w:t>
      </w:r>
      <w:r>
        <w:t xml:space="preserve"># </w:t>
      </w:r>
      <w:r>
        <w:rPr>
          <w:rFonts w:cs="Microsoft Himalaya"/>
          <w:cs/>
          <w:lang w:bidi="bo-CN"/>
        </w:rPr>
        <w:t xml:space="preserve">ཕ་མས་ གང་ བྱས་ བུ་ ཡིས་ བྱས་ ཟེར་ དོ་ བཟུམ་སྦེ་ </w:t>
      </w:r>
      <w:r>
        <w:t xml:space="preserve"># </w:t>
      </w:r>
      <w:r>
        <w:rPr>
          <w:rFonts w:cs="Microsoft Himalaya"/>
          <w:cs/>
          <w:lang w:bidi="bo-CN"/>
        </w:rPr>
        <w:t xml:space="preserve">ཁྱེད་ གཉིས་ ཀྱིས་ ཡང་ </w:t>
      </w:r>
      <w:r>
        <w:t xml:space="preserve"># </w:t>
      </w:r>
      <w:r>
        <w:rPr>
          <w:rFonts w:cs="Microsoft Himalaya"/>
          <w:cs/>
          <w:lang w:bidi="bo-CN"/>
        </w:rPr>
        <w:t xml:space="preserve">མ་ རངས་ པའི་ ལཱ་ འདི་ ཚུ་ </w:t>
      </w:r>
      <w:r>
        <w:t xml:space="preserve"># </w:t>
      </w:r>
      <w:r>
        <w:rPr>
          <w:rFonts w:cs="Microsoft Himalaya"/>
          <w:cs/>
          <w:lang w:bidi="bo-CN"/>
        </w:rPr>
        <w:t xml:space="preserve">འཕྲོ་མཐུད་ དེ་ ར་ འབད་ ནི་ དེ་གིས་ </w:t>
      </w:r>
      <w:r>
        <w:t xml:space="preserve"># </w:t>
      </w:r>
      <w:r>
        <w:rPr>
          <w:rFonts w:cs="Microsoft Himalaya"/>
          <w:cs/>
          <w:lang w:bidi="bo-CN"/>
        </w:rPr>
        <w:t xml:space="preserve">ཁྱེད་ རྒན་གཞོན་གནས་སྐབས་ འདི་ བཟུམ་ ཅིག་ ཁར་ ལྷོད་ རུང་ </w:t>
      </w:r>
      <w:r>
        <w:t xml:space="preserve"># </w:t>
      </w:r>
      <w:r>
        <w:rPr>
          <w:rFonts w:cs="Microsoft Himalaya"/>
          <w:cs/>
          <w:lang w:bidi="bo-CN"/>
        </w:rPr>
        <w:t xml:space="preserve">སེམས་ ལུ་ ཞི་བདེ་ འབྱུང་ མ་ ཚུགས་ མི་ འདི་ </w:t>
      </w:r>
      <w:r>
        <w:t xml:space="preserve"># </w:t>
      </w:r>
      <w:r>
        <w:rPr>
          <w:rFonts w:cs="Microsoft Himalaya"/>
          <w:cs/>
          <w:lang w:bidi="bo-CN"/>
        </w:rPr>
        <w:t xml:space="preserve">འདི་ མེན་ན་ མནོཝ་ མས ། </w:t>
      </w:r>
      <w:r>
        <w:t xml:space="preserve"># </w:t>
      </w:r>
      <w:r>
        <w:rPr>
          <w:rFonts w:cs="Microsoft Himalaya"/>
          <w:cs/>
          <w:lang w:bidi="bo-CN"/>
        </w:rPr>
        <w:t xml:space="preserve">སྟེ་ མདང་ཞག་ </w:t>
      </w:r>
      <w:r>
        <w:t xml:space="preserve"># </w:t>
      </w:r>
      <w:r>
        <w:rPr>
          <w:rFonts w:cs="Microsoft Himalaya"/>
          <w:cs/>
          <w:lang w:bidi="bo-CN"/>
        </w:rPr>
        <w:t xml:space="preserve">ང་ གིས་ ཁྱོད་ ལུ་ </w:t>
      </w:r>
      <w:r>
        <w:t xml:space="preserve"># </w:t>
      </w:r>
      <w:r>
        <w:rPr>
          <w:rFonts w:cs="Microsoft Himalaya"/>
          <w:cs/>
          <w:lang w:bidi="bo-CN"/>
        </w:rPr>
        <w:t xml:space="preserve">བུམོ་ འདི་ གི་ སྐོར་ལས་ བསྟུན་གྲོས་ ཅིག་ ཞུ་ ཡི་ མེན་ན་ </w:t>
      </w:r>
      <w:r>
        <w:t xml:space="preserve"># </w:t>
      </w:r>
      <w:r>
        <w:rPr>
          <w:rFonts w:cs="Microsoft Himalaya"/>
          <w:cs/>
          <w:lang w:bidi="bo-CN"/>
        </w:rPr>
        <w:t>འདི་ གི་ སྐོར་ལས་ ཐུགས་བསམ་ ག་དེ་སྦེ་ བཞེས་ དོ་ གོ །</w:t>
      </w:r>
    </w:p>
    <w:p w14:paraId="189E2CAB" w14:textId="77777777" w:rsidR="00A536DF" w:rsidRDefault="00A536DF" w:rsidP="00A536DF">
      <w:pPr>
        <w:spacing w:after="0"/>
      </w:pPr>
      <w:r>
        <w:rPr>
          <w:rFonts w:cs="Microsoft Himalaya"/>
          <w:cs/>
          <w:lang w:bidi="bo-CN"/>
        </w:rPr>
        <w:t xml:space="preserve"> དཔལ་ལྡན་འབྲུག་སྒྲ །</w:t>
      </w:r>
    </w:p>
    <w:p w14:paraId="07244F4D" w14:textId="77777777" w:rsidR="00A536DF" w:rsidRDefault="00A536DF" w:rsidP="00A536DF">
      <w:pPr>
        <w:spacing w:after="0"/>
      </w:pPr>
      <w:r>
        <w:rPr>
          <w:rFonts w:cs="Microsoft Himalaya"/>
          <w:cs/>
          <w:lang w:bidi="bo-CN"/>
        </w:rPr>
        <w:t xml:space="preserve"> འེང་ </w:t>
      </w:r>
      <w:r>
        <w:t xml:space="preserve"># </w:t>
      </w:r>
      <w:r>
        <w:rPr>
          <w:rFonts w:cs="Microsoft Himalaya"/>
          <w:cs/>
          <w:lang w:bidi="bo-CN"/>
        </w:rPr>
        <w:t xml:space="preserve">འདི་ གི་ སྐོར་ལས་ འདི་ </w:t>
      </w:r>
      <w:r>
        <w:t xml:space="preserve"># </w:t>
      </w:r>
      <w:r>
        <w:rPr>
          <w:rFonts w:cs="Microsoft Himalaya"/>
          <w:cs/>
          <w:lang w:bidi="bo-CN"/>
        </w:rPr>
        <w:t xml:space="preserve">ང་ གིས་ མདང་ཞག་ སླབ་ དོ་ བཟུམ་སྦེ་ ར་ ཨིན ། </w:t>
      </w:r>
      <w:r>
        <w:t xml:space="preserve"># </w:t>
      </w:r>
      <w:r>
        <w:rPr>
          <w:rFonts w:cs="Microsoft Himalaya"/>
          <w:cs/>
          <w:lang w:bidi="bo-CN"/>
        </w:rPr>
        <w:t xml:space="preserve">ད་ལྟོ་ འདི་ དབའི་ </w:t>
      </w:r>
      <w:r>
        <w:t xml:space="preserve"># </w:t>
      </w:r>
      <w:r>
        <w:rPr>
          <w:rFonts w:cs="Microsoft Himalaya"/>
          <w:cs/>
          <w:lang w:bidi="bo-CN"/>
        </w:rPr>
        <w:t xml:space="preserve">ངེའི་ བུམོ་ འདི་ ཆུ་ ནང་ གི་ ཉ་ ར་ ཨིན ། </w:t>
      </w:r>
      <w:r>
        <w:t xml:space="preserve"># </w:t>
      </w:r>
      <w:r>
        <w:rPr>
          <w:rFonts w:cs="Microsoft Himalaya"/>
          <w:cs/>
          <w:lang w:bidi="bo-CN"/>
        </w:rPr>
        <w:t xml:space="preserve">མོ་ ལོ་ བཅོ་ལྔ་ ཡང་ </w:t>
      </w:r>
      <w:r>
        <w:t xml:space="preserve"># </w:t>
      </w:r>
      <w:r>
        <w:rPr>
          <w:rFonts w:cs="Microsoft Himalaya"/>
          <w:cs/>
          <w:lang w:bidi="bo-CN"/>
        </w:rPr>
        <w:t xml:space="preserve">ལངས་མ་ལངས་ཅིག་ སྦེ་ སྡོད་ ཡོད ། </w:t>
      </w:r>
      <w:r>
        <w:t xml:space="preserve"># </w:t>
      </w:r>
      <w:r>
        <w:rPr>
          <w:rFonts w:cs="Microsoft Himalaya"/>
          <w:cs/>
          <w:lang w:bidi="bo-CN"/>
        </w:rPr>
        <w:t xml:space="preserve">ཁྱོད་ ཀྱིས་ </w:t>
      </w:r>
      <w:r>
        <w:t xml:space="preserve"># </w:t>
      </w:r>
      <w:r>
        <w:rPr>
          <w:rFonts w:cs="Microsoft Himalaya"/>
          <w:cs/>
          <w:lang w:bidi="bo-CN"/>
        </w:rPr>
        <w:t xml:space="preserve">དོ་རུང་ ལོ་ གཅིག་ དེ་ཅིག་ བསྒུགས་ ཞིནམ་ལས་ གཉེན་ རྐྱབ་ པ་ ཅིན་ </w:t>
      </w:r>
      <w:r>
        <w:t xml:space="preserve"># </w:t>
      </w:r>
      <w:r>
        <w:rPr>
          <w:rFonts w:cs="Microsoft Himalaya"/>
          <w:cs/>
          <w:lang w:bidi="bo-CN"/>
        </w:rPr>
        <w:t>ག་དེ་སྦེ་ འཚམས་ པས་ གོ །</w:t>
      </w:r>
    </w:p>
    <w:p w14:paraId="1702F2C6" w14:textId="77777777" w:rsidR="00A536DF" w:rsidRDefault="00A536DF" w:rsidP="00A536DF">
      <w:pPr>
        <w:spacing w:after="0"/>
      </w:pPr>
      <w:r>
        <w:rPr>
          <w:rFonts w:cs="Microsoft Himalaya"/>
          <w:cs/>
          <w:lang w:bidi="bo-CN"/>
        </w:rPr>
        <w:t xml:space="preserve"> དཔལ་བཟང་ །</w:t>
      </w:r>
    </w:p>
    <w:p w14:paraId="67285970" w14:textId="77777777" w:rsidR="00A536DF" w:rsidRDefault="00A536DF" w:rsidP="00A536DF">
      <w:pPr>
        <w:spacing w:after="0"/>
      </w:pPr>
      <w:r>
        <w:rPr>
          <w:rFonts w:cs="Microsoft Himalaya"/>
          <w:cs/>
          <w:lang w:bidi="bo-CN"/>
        </w:rPr>
        <w:t xml:space="preserve"> ཨཔ་ འབྲུག་སྒྲ་ འཇིག་རྟེན་པའི་ དཔྱེ་གཏམ་ ལུ་ ཡང་ </w:t>
      </w:r>
      <w:r>
        <w:t xml:space="preserve"># </w:t>
      </w:r>
      <w:r>
        <w:rPr>
          <w:rFonts w:cs="Microsoft Himalaya"/>
          <w:cs/>
          <w:lang w:bidi="bo-CN"/>
        </w:rPr>
        <w:t xml:space="preserve">འཇིག་རྟེན་ མ་ འཕྱི་ དམ་ཆོས་ མ་ ཧ་ ཟེར་ སླབ་ ནི་ ཡོད ། མོ་ བ་ ལོ་ན་ གཞོན་ པའི་ བུམོ་ ལེ་ཤ་ ར་ </w:t>
      </w:r>
      <w:r>
        <w:t xml:space="preserve"># </w:t>
      </w:r>
      <w:r>
        <w:rPr>
          <w:rFonts w:cs="Microsoft Himalaya"/>
          <w:cs/>
          <w:lang w:bidi="bo-CN"/>
        </w:rPr>
        <w:t xml:space="preserve">ཨ་ནཱི་ གྲོང་ཁྱེར་ འདི་ ནང་ ལུ་ </w:t>
      </w:r>
      <w:r>
        <w:t xml:space="preserve"># </w:t>
      </w:r>
      <w:r>
        <w:rPr>
          <w:rFonts w:cs="Microsoft Himalaya"/>
          <w:cs/>
          <w:lang w:bidi="bo-CN"/>
        </w:rPr>
        <w:t xml:space="preserve">ཨ་ལུ་ གི་ ཨའི་ སྦེ་ འདུག </w:t>
      </w:r>
      <w:r>
        <w:t xml:space="preserve"># </w:t>
      </w:r>
      <w:r>
        <w:rPr>
          <w:rFonts w:cs="Microsoft Himalaya"/>
          <w:cs/>
          <w:lang w:bidi="bo-CN"/>
        </w:rPr>
        <w:t xml:space="preserve">ཨམ་སྲུ་ ཟེར་ བའི་ བསྒང་ ལས་ </w:t>
      </w:r>
      <w:r>
        <w:t xml:space="preserve"># </w:t>
      </w:r>
      <w:r>
        <w:rPr>
          <w:rFonts w:cs="Microsoft Himalaya"/>
          <w:cs/>
          <w:lang w:bidi="bo-CN"/>
        </w:rPr>
        <w:t xml:space="preserve">དགྲ་ རང་ གི་ གཟུགས་ ཁར་ གཏམས་ ཏེ་ ཡོད་ ནི་ དེ་གིས་ </w:t>
      </w:r>
      <w:r>
        <w:t xml:space="preserve"># </w:t>
      </w:r>
      <w:r>
        <w:rPr>
          <w:rFonts w:cs="Microsoft Himalaya"/>
          <w:cs/>
          <w:lang w:bidi="bo-CN"/>
        </w:rPr>
        <w:t xml:space="preserve">མགྱོགས་པར་ གཉེན་ མ་ རྐྱབ་ པར་ </w:t>
      </w:r>
      <w:r>
        <w:t xml:space="preserve"># </w:t>
      </w:r>
      <w:r>
        <w:rPr>
          <w:rFonts w:cs="Microsoft Himalaya"/>
          <w:cs/>
          <w:lang w:bidi="bo-CN"/>
        </w:rPr>
        <w:t xml:space="preserve">ཐང་བཏང་ སྟེ་ བཞག་ ད་ པ་ ཅིན་ </w:t>
      </w:r>
      <w:r>
        <w:t xml:space="preserve"># </w:t>
      </w:r>
      <w:r>
        <w:rPr>
          <w:rFonts w:cs="Microsoft Himalaya"/>
          <w:cs/>
          <w:lang w:bidi="bo-CN"/>
        </w:rPr>
        <w:t xml:space="preserve">བྱེལ་ ཡོད་ པ་ ལུ་ ཡང་ ཁ་ ཕོག་ </w:t>
      </w:r>
      <w:r>
        <w:t xml:space="preserve"># </w:t>
      </w:r>
      <w:r>
        <w:rPr>
          <w:rFonts w:cs="Microsoft Himalaya"/>
          <w:cs/>
          <w:lang w:bidi="bo-CN"/>
        </w:rPr>
        <w:t xml:space="preserve">བྱེལ་ མེད་ པ་ ལུ་ ཡང་ ཁ་ ཕོག་ སྟེ་ </w:t>
      </w:r>
      <w:r>
        <w:t xml:space="preserve"># </w:t>
      </w:r>
      <w:r>
        <w:rPr>
          <w:rFonts w:cs="Microsoft Himalaya"/>
          <w:cs/>
          <w:lang w:bidi="bo-CN"/>
        </w:rPr>
        <w:t xml:space="preserve">མཐའ་མཇུག་ ར་ </w:t>
      </w:r>
      <w:r>
        <w:t xml:space="preserve"># </w:t>
      </w:r>
      <w:r>
        <w:rPr>
          <w:rFonts w:cs="Microsoft Himalaya"/>
          <w:cs/>
          <w:lang w:bidi="bo-CN"/>
        </w:rPr>
        <w:t>ཕམ་ བློ་ བཙོང་ ནི་ གི་ གཞི་ ར་ ཨིན །</w:t>
      </w:r>
    </w:p>
    <w:p w14:paraId="11FC10C8" w14:textId="77777777" w:rsidR="00A536DF" w:rsidRDefault="00A536DF" w:rsidP="00A536DF">
      <w:pPr>
        <w:spacing w:after="0"/>
      </w:pPr>
      <w:r>
        <w:rPr>
          <w:rFonts w:cs="Microsoft Himalaya"/>
          <w:cs/>
          <w:lang w:bidi="bo-CN"/>
        </w:rPr>
        <w:t xml:space="preserve"> དཔལ་ལྡན་འབྲུག་སྒྲ །</w:t>
      </w:r>
    </w:p>
    <w:p w14:paraId="0E1C7C23" w14:textId="77777777" w:rsidR="00A536DF" w:rsidRDefault="00A536DF" w:rsidP="00A536DF">
      <w:pPr>
        <w:spacing w:after="0"/>
      </w:pPr>
      <w:r>
        <w:rPr>
          <w:rFonts w:cs="Microsoft Himalaya"/>
          <w:cs/>
          <w:lang w:bidi="bo-CN"/>
        </w:rPr>
        <w:lastRenderedPageBreak/>
        <w:t xml:space="preserve"> དབའི་ </w:t>
      </w:r>
      <w:r>
        <w:t xml:space="preserve"># </w:t>
      </w:r>
      <w:r>
        <w:rPr>
          <w:rFonts w:cs="Microsoft Himalaya"/>
          <w:cs/>
          <w:lang w:bidi="bo-CN"/>
        </w:rPr>
        <w:t xml:space="preserve">ཨིན་ མས ཁྱོད་ ཀྱིས་ སླབ་ མི་ འདི་ </w:t>
      </w:r>
      <w:r>
        <w:t xml:space="preserve"># </w:t>
      </w:r>
      <w:r>
        <w:rPr>
          <w:rFonts w:cs="Microsoft Himalaya"/>
          <w:cs/>
          <w:lang w:bidi="bo-CN"/>
        </w:rPr>
        <w:t xml:space="preserve">ཐད་རི་སྦ་རི་ བདེན ། </w:t>
      </w:r>
      <w:r>
        <w:t xml:space="preserve"># </w:t>
      </w:r>
      <w:r>
        <w:rPr>
          <w:rFonts w:cs="Microsoft Himalaya"/>
          <w:cs/>
          <w:lang w:bidi="bo-CN"/>
        </w:rPr>
        <w:t xml:space="preserve">འཇིག་རྟེན་ འདི་ ནང་ ལུ་ </w:t>
      </w:r>
      <w:r>
        <w:t xml:space="preserve"># </w:t>
      </w:r>
      <w:r>
        <w:rPr>
          <w:rFonts w:cs="Microsoft Himalaya"/>
          <w:cs/>
          <w:lang w:bidi="bo-CN"/>
        </w:rPr>
        <w:t xml:space="preserve">ང་ ལུ་ བློ་ གཏད་ ས་ ཡོད་ རུང་ མེད་ རུང་ </w:t>
      </w:r>
      <w:r>
        <w:t xml:space="preserve"># </w:t>
      </w:r>
      <w:r>
        <w:rPr>
          <w:rFonts w:cs="Microsoft Himalaya"/>
          <w:cs/>
          <w:lang w:bidi="bo-CN"/>
        </w:rPr>
        <w:t xml:space="preserve">ངེའི་ དབྱངས་སྒྲོན་ འདི་ རྐྱངམ་གཅིག་ ཨིན ། </w:t>
      </w:r>
      <w:r>
        <w:t xml:space="preserve"># </w:t>
      </w:r>
      <w:r>
        <w:rPr>
          <w:rFonts w:cs="Microsoft Himalaya"/>
          <w:cs/>
          <w:lang w:bidi="bo-CN"/>
        </w:rPr>
        <w:t xml:space="preserve">ངེའི་ བུམོ་ འདི་ </w:t>
      </w:r>
      <w:r>
        <w:t xml:space="preserve"># </w:t>
      </w:r>
      <w:r>
        <w:rPr>
          <w:rFonts w:cs="Microsoft Himalaya"/>
          <w:cs/>
          <w:lang w:bidi="bo-CN"/>
        </w:rPr>
        <w:t xml:space="preserve">མཇུག་ ང་ མེད་ པའི་ མཐའ་མར་ ཡར་ ཅིག་ བཀལ་ རུང་ མར་ ཅིག་ འཐེན་ རུང་ </w:t>
      </w:r>
      <w:r>
        <w:t xml:space="preserve"># </w:t>
      </w:r>
      <w:r>
        <w:rPr>
          <w:rFonts w:cs="Microsoft Himalaya"/>
          <w:cs/>
          <w:lang w:bidi="bo-CN"/>
        </w:rPr>
        <w:t xml:space="preserve">དཔལ་བཟང་ ཁྱོད་ ཀྱི་ ལག་པར་ ཨིན་ མས ། </w:t>
      </w:r>
      <w:r>
        <w:t xml:space="preserve"># </w:t>
      </w:r>
      <w:r>
        <w:rPr>
          <w:rFonts w:cs="Microsoft Himalaya"/>
          <w:cs/>
          <w:lang w:bidi="bo-CN"/>
        </w:rPr>
        <w:t xml:space="preserve">སྟེ་ </w:t>
      </w:r>
      <w:r>
        <w:t xml:space="preserve"># </w:t>
      </w:r>
      <w:r>
        <w:rPr>
          <w:rFonts w:cs="Microsoft Himalaya"/>
          <w:cs/>
          <w:lang w:bidi="bo-CN"/>
        </w:rPr>
        <w:t xml:space="preserve">དཔལ་བཟང་ ཁྱོད་ འབད་ རུང་ </w:t>
      </w:r>
      <w:r>
        <w:t xml:space="preserve"># </w:t>
      </w:r>
      <w:r>
        <w:rPr>
          <w:rFonts w:cs="Microsoft Himalaya"/>
          <w:cs/>
          <w:lang w:bidi="bo-CN"/>
        </w:rPr>
        <w:t xml:space="preserve">ངེའི་ བུམོ་ འདི་ གི་ སེམས་ </w:t>
      </w:r>
      <w:r>
        <w:t xml:space="preserve"># </w:t>
      </w:r>
      <w:r>
        <w:rPr>
          <w:rFonts w:cs="Microsoft Himalaya"/>
          <w:cs/>
          <w:lang w:bidi="bo-CN"/>
        </w:rPr>
        <w:t xml:space="preserve">ག་དེ་སྦེ་ཨིན་རུང་ འཕྱོག་ ཚུགསཔ་ ཅིག་ འབད་ དགོ་ མས ། </w:t>
      </w:r>
      <w:r>
        <w:t xml:space="preserve"># </w:t>
      </w:r>
      <w:r>
        <w:rPr>
          <w:rFonts w:cs="Microsoft Himalaya"/>
          <w:cs/>
          <w:lang w:bidi="bo-CN"/>
        </w:rPr>
        <w:t xml:space="preserve">མ་གཞི་ </w:t>
      </w:r>
      <w:r>
        <w:t xml:space="preserve"># </w:t>
      </w:r>
      <w:r>
        <w:rPr>
          <w:rFonts w:cs="Microsoft Himalaya"/>
          <w:cs/>
          <w:lang w:bidi="bo-CN"/>
        </w:rPr>
        <w:t xml:space="preserve">ང་ མོ་ གི་ གཟུགས་ ཤ་ དང་ ཁྲག་ ལས་ བསྒྲུབས་ ཏེ་ བྱིན་ མི་ ཨཔ་ ཅིག་ ཨིན་རུང་ </w:t>
      </w:r>
      <w:r>
        <w:t xml:space="preserve"># </w:t>
      </w:r>
      <w:r>
        <w:rPr>
          <w:rFonts w:cs="Microsoft Himalaya"/>
          <w:cs/>
          <w:lang w:bidi="bo-CN"/>
        </w:rPr>
        <w:t xml:space="preserve">ད་ལྟོ་ མོ་ གི་ སེམས་ ཀྱི་ མནོ་ཐག་ ཆོད་ ནི་ འདི་ </w:t>
      </w:r>
      <w:r>
        <w:t xml:space="preserve"># </w:t>
      </w:r>
      <w:r>
        <w:rPr>
          <w:rFonts w:cs="Microsoft Himalaya"/>
          <w:cs/>
          <w:lang w:bidi="bo-CN"/>
        </w:rPr>
        <w:t xml:space="preserve">ང་ ལུ་ དབང་ཚད་ མེདཔ་ ཨིན་ ས ། </w:t>
      </w:r>
      <w:r>
        <w:t xml:space="preserve"># </w:t>
      </w:r>
      <w:r>
        <w:rPr>
          <w:rFonts w:cs="Microsoft Himalaya"/>
          <w:cs/>
          <w:lang w:bidi="bo-CN"/>
        </w:rPr>
        <w:t xml:space="preserve">སྟེ་ </w:t>
      </w:r>
      <w:r>
        <w:t xml:space="preserve"># </w:t>
      </w:r>
      <w:r>
        <w:rPr>
          <w:rFonts w:cs="Microsoft Himalaya"/>
          <w:cs/>
          <w:lang w:bidi="bo-CN"/>
        </w:rPr>
        <w:t xml:space="preserve">ཁྱོད་ ཀྱིས་ མོ་ར་ དང་ བསྟུན་གྲོས་ ཅིག་ རྐྱབ་ སྟེ་ </w:t>
      </w:r>
      <w:r>
        <w:t xml:space="preserve"># </w:t>
      </w:r>
      <w:r>
        <w:rPr>
          <w:rFonts w:cs="Microsoft Himalaya"/>
          <w:cs/>
          <w:lang w:bidi="bo-CN"/>
        </w:rPr>
        <w:t xml:space="preserve">མོ་ གིས་ ཡང་ གཉེན་ ད་རེས་ནངས་པ་ རྐྱབ་ རུང་ བཏུབ་ ཟེར་ བའི་ ཁ་ བཟེད་ པ་ ཅིན་ </w:t>
      </w:r>
      <w:r>
        <w:t xml:space="preserve"># </w:t>
      </w:r>
      <w:r>
        <w:rPr>
          <w:rFonts w:cs="Microsoft Himalaya"/>
          <w:cs/>
          <w:lang w:bidi="bo-CN"/>
        </w:rPr>
        <w:t xml:space="preserve">ང་ དགའཝ་ མ་གཏོགས་ </w:t>
      </w:r>
      <w:r>
        <w:t xml:space="preserve"># </w:t>
      </w:r>
      <w:r>
        <w:rPr>
          <w:rFonts w:cs="Microsoft Himalaya"/>
          <w:cs/>
          <w:lang w:bidi="bo-CN"/>
        </w:rPr>
        <w:t xml:space="preserve">སྐྱོཝ་ རྩ་ལས་ར་ མེད ། </w:t>
      </w:r>
      <w:r>
        <w:t xml:space="preserve"># </w:t>
      </w:r>
      <w:r>
        <w:rPr>
          <w:rFonts w:cs="Microsoft Himalaya"/>
          <w:cs/>
          <w:lang w:bidi="bo-CN"/>
        </w:rPr>
        <w:t>ཁྱོད་ར་ དེ་སྦེ་ འབད་ མས །</w:t>
      </w:r>
    </w:p>
    <w:p w14:paraId="75D2F60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ས་ཅི་ ང་བཅས་ར་ ག་ར་ </w:t>
      </w:r>
      <w:r>
        <w:t xml:space="preserve"># </w:t>
      </w:r>
      <w:r>
        <w:rPr>
          <w:rFonts w:cs="Microsoft Himalaya"/>
          <w:cs/>
          <w:lang w:bidi="bo-CN"/>
        </w:rPr>
        <w:t xml:space="preserve">དགའ་ཏོག་ཏོ་ དང་ སྐྱིད་ཏོང་ཏོ་ སྦེ་ ནཝ་ཚཝ་ མེད་ པར་ སྡོད་ པའི་ དགའ་ཚོར་ དང་ འདྲཝ་སྦེ་ </w:t>
      </w:r>
      <w:r>
        <w:t xml:space="preserve"># </w:t>
      </w:r>
      <w:r>
        <w:rPr>
          <w:rFonts w:cs="Microsoft Himalaya"/>
          <w:cs/>
          <w:lang w:bidi="bo-CN"/>
        </w:rPr>
        <w:t xml:space="preserve">ད་རེས་ ཕྱི་རུ་ ངེའི་ ཁྱིམ་ ནང་ </w:t>
      </w:r>
      <w:r>
        <w:t xml:space="preserve"># </w:t>
      </w:r>
      <w:r>
        <w:rPr>
          <w:rFonts w:cs="Microsoft Himalaya"/>
          <w:cs/>
          <w:lang w:bidi="bo-CN"/>
        </w:rPr>
        <w:t xml:space="preserve">ང་ར་ གི་ སྤུན་སྤུན་མཆེད་ </w:t>
      </w:r>
      <w:r>
        <w:t xml:space="preserve"># </w:t>
      </w:r>
      <w:r>
        <w:rPr>
          <w:rFonts w:cs="Microsoft Himalaya"/>
          <w:cs/>
          <w:lang w:bidi="bo-CN"/>
        </w:rPr>
        <w:t xml:space="preserve">གཉེན་ཉེཝ་ </w:t>
      </w:r>
      <w:r>
        <w:t xml:space="preserve"># </w:t>
      </w:r>
      <w:r>
        <w:rPr>
          <w:rFonts w:cs="Microsoft Himalaya"/>
          <w:cs/>
          <w:lang w:bidi="bo-CN"/>
        </w:rPr>
        <w:t xml:space="preserve">འཆམ་མཐུནམ་ ཆ་ཁྱབ་ ག་ར་ བོ་ སྟེ་ མཛར་ཅུམ་ ཅིག་ ཟ་ ནི་ གི་ མནོ་བསམ་ ཡོད ། </w:t>
      </w:r>
      <w:r>
        <w:t xml:space="preserve"># </w:t>
      </w:r>
      <w:r>
        <w:rPr>
          <w:rFonts w:cs="Microsoft Himalaya"/>
          <w:cs/>
          <w:lang w:bidi="bo-CN"/>
        </w:rPr>
        <w:t xml:space="preserve">ཁྱོད་ ཡང་ ཕྱི་རུ་གི་ལྟོ་ ཟ་ བར་ </w:t>
      </w:r>
      <w:r>
        <w:t xml:space="preserve"># </w:t>
      </w:r>
      <w:r>
        <w:rPr>
          <w:rFonts w:cs="Microsoft Himalaya"/>
          <w:cs/>
          <w:lang w:bidi="bo-CN"/>
        </w:rPr>
        <w:t xml:space="preserve">ངེའི་ ཁྱིམ་ ནང་ ཤོག་ སྟེ ། </w:t>
      </w:r>
      <w:r>
        <w:t xml:space="preserve"># </w:t>
      </w:r>
      <w:r>
        <w:rPr>
          <w:rFonts w:cs="Microsoft Himalaya"/>
          <w:cs/>
          <w:lang w:bidi="bo-CN"/>
        </w:rPr>
        <w:t xml:space="preserve">ཡར་ འོངས་ པ་ ཅིན་ </w:t>
      </w:r>
      <w:r>
        <w:t xml:space="preserve"># </w:t>
      </w:r>
      <w:r>
        <w:rPr>
          <w:rFonts w:cs="Microsoft Himalaya"/>
          <w:cs/>
          <w:lang w:bidi="bo-CN"/>
        </w:rPr>
        <w:t xml:space="preserve">དངཔ་ཅིག་ ལུ་ </w:t>
      </w:r>
      <w:r>
        <w:t xml:space="preserve"># </w:t>
      </w:r>
      <w:r>
        <w:rPr>
          <w:rFonts w:cs="Microsoft Himalaya"/>
          <w:cs/>
          <w:lang w:bidi="bo-CN"/>
        </w:rPr>
        <w:t xml:space="preserve">ཁྱོད་ར་ ངེའི་ བུམོ་ དབྱངས་སྒྲོན་ དང་ ཕྱད་ ནི་ གི་ གོ་སྐབས་ འདུག་ མེན་ན་ </w:t>
      </w:r>
      <w:r>
        <w:t xml:space="preserve"># </w:t>
      </w:r>
      <w:r>
        <w:rPr>
          <w:rFonts w:cs="Microsoft Himalaya"/>
          <w:cs/>
          <w:lang w:bidi="bo-CN"/>
        </w:rPr>
        <w:t xml:space="preserve">དེ་ལས་ </w:t>
      </w:r>
      <w:r>
        <w:t xml:space="preserve"># </w:t>
      </w:r>
      <w:r>
        <w:rPr>
          <w:rFonts w:cs="Microsoft Himalaya"/>
          <w:cs/>
          <w:lang w:bidi="bo-CN"/>
        </w:rPr>
        <w:t xml:space="preserve">གཉིསཔ་ཅིག་ ལུ་ </w:t>
      </w:r>
      <w:r>
        <w:t xml:space="preserve"># </w:t>
      </w:r>
      <w:r>
        <w:rPr>
          <w:rFonts w:cs="Microsoft Himalaya"/>
          <w:cs/>
          <w:lang w:bidi="bo-CN"/>
        </w:rPr>
        <w:t xml:space="preserve">ཨཔ་ ང་ ཡང་ སེམས་ དགའ་ ནི་ མས ། </w:t>
      </w:r>
      <w:r>
        <w:t xml:space="preserve"># </w:t>
      </w:r>
      <w:r>
        <w:rPr>
          <w:rFonts w:cs="Microsoft Himalaya"/>
          <w:cs/>
          <w:lang w:bidi="bo-CN"/>
        </w:rPr>
        <w:t xml:space="preserve">ག་ཅི་ སྨོ་ ཟེར་བ་ཅིན་ </w:t>
      </w:r>
      <w:r>
        <w:t xml:space="preserve"># </w:t>
      </w:r>
      <w:r>
        <w:rPr>
          <w:rFonts w:cs="Microsoft Himalaya"/>
          <w:cs/>
          <w:lang w:bidi="bo-CN"/>
        </w:rPr>
        <w:t xml:space="preserve">མཇུག་ ང་ མེད་ པའི་ ཤུལ་ལུ་ </w:t>
      </w:r>
      <w:r>
        <w:t xml:space="preserve"># </w:t>
      </w:r>
      <w:r>
        <w:rPr>
          <w:rFonts w:cs="Microsoft Himalaya"/>
          <w:cs/>
          <w:lang w:bidi="bo-CN"/>
        </w:rPr>
        <w:t xml:space="preserve">ཁྱིམ་ ཡི་ གི་ ཕ་དྲག་ འདི་ </w:t>
      </w:r>
      <w:r>
        <w:t xml:space="preserve"># </w:t>
      </w:r>
      <w:r>
        <w:rPr>
          <w:rFonts w:cs="Microsoft Himalaya"/>
          <w:cs/>
          <w:lang w:bidi="bo-CN"/>
        </w:rPr>
        <w:t>ཁྱོད་ ཀྱིས་ འབད་ དགོ་ པ་ སྟེ །</w:t>
      </w:r>
    </w:p>
    <w:p w14:paraId="39351D92" w14:textId="77777777" w:rsidR="00A536DF" w:rsidRDefault="00A536DF" w:rsidP="00A536DF">
      <w:pPr>
        <w:spacing w:after="0"/>
      </w:pPr>
      <w:r>
        <w:rPr>
          <w:rFonts w:cs="Microsoft Himalaya"/>
          <w:cs/>
          <w:lang w:bidi="bo-CN"/>
        </w:rPr>
        <w:t xml:space="preserve"> འཇར་རོགས་ ལུ་ </w:t>
      </w:r>
      <w:r>
        <w:t xml:space="preserve"># </w:t>
      </w:r>
      <w:r>
        <w:rPr>
          <w:rFonts w:cs="Microsoft Himalaya"/>
          <w:cs/>
          <w:lang w:bidi="bo-CN"/>
        </w:rPr>
        <w:t xml:space="preserve">དབའི་ ཁྱོད་ ཀྱིས་ ཨ་ནཱི་ ཤོག་ཀུ་ འདི་ ནང་ </w:t>
      </w:r>
      <w:r>
        <w:t xml:space="preserve"># </w:t>
      </w:r>
      <w:r>
        <w:rPr>
          <w:rFonts w:cs="Microsoft Himalaya"/>
          <w:cs/>
          <w:lang w:bidi="bo-CN"/>
        </w:rPr>
        <w:t xml:space="preserve">བཀོད་ དེ་ ཡོད་ པའི་ མའི་ མིང་ ཚུ་ ལྷག་ སྟེ་ </w:t>
      </w:r>
      <w:r>
        <w:t xml:space="preserve"># </w:t>
      </w:r>
      <w:r>
        <w:rPr>
          <w:rFonts w:cs="Microsoft Himalaya"/>
          <w:cs/>
          <w:lang w:bidi="bo-CN"/>
        </w:rPr>
        <w:t xml:space="preserve">ཁོང་ ག་ར་ ཕྱི་རུ་གི་ལྟོ་ ཟ་ བར་ </w:t>
      </w:r>
      <w:r>
        <w:t xml:space="preserve"># </w:t>
      </w:r>
      <w:r>
        <w:rPr>
          <w:rFonts w:cs="Microsoft Himalaya"/>
          <w:cs/>
          <w:lang w:bidi="bo-CN"/>
        </w:rPr>
        <w:t>ང་བཅས་རའི་ ཁྱིམ་ ནང་ ཤོག་ ཟེར་ བའི་ བརྡ་སྤྲོད་ འབད་ སོང་ སྨ་རེ །</w:t>
      </w:r>
    </w:p>
    <w:p w14:paraId="45BC3857" w14:textId="77777777" w:rsidR="00A536DF" w:rsidRDefault="00A536DF" w:rsidP="00A536DF">
      <w:pPr>
        <w:spacing w:after="0"/>
      </w:pPr>
      <w:r>
        <w:rPr>
          <w:rFonts w:cs="Microsoft Himalaya"/>
          <w:cs/>
          <w:lang w:bidi="bo-CN"/>
        </w:rPr>
        <w:t xml:space="preserve"> འབྲུག་སྒྲ་ དང་ དཔལ་བཟང་ འཛུལ །</w:t>
      </w:r>
    </w:p>
    <w:p w14:paraId="60CA3453" w14:textId="77777777" w:rsidR="00A536DF" w:rsidRDefault="00A536DF" w:rsidP="00A536DF">
      <w:pPr>
        <w:spacing w:after="0"/>
      </w:pPr>
      <w:r>
        <w:rPr>
          <w:rFonts w:cs="Microsoft Himalaya"/>
          <w:cs/>
          <w:lang w:bidi="bo-CN"/>
        </w:rPr>
        <w:t xml:space="preserve"> འཇར་རོགས །</w:t>
      </w:r>
    </w:p>
    <w:p w14:paraId="4846425F" w14:textId="77777777" w:rsidR="00A536DF" w:rsidRDefault="00A536DF" w:rsidP="00A536DF">
      <w:pPr>
        <w:spacing w:after="0"/>
      </w:pPr>
      <w:r>
        <w:rPr>
          <w:rFonts w:cs="Microsoft Himalaya"/>
          <w:cs/>
          <w:lang w:bidi="bo-CN"/>
        </w:rPr>
        <w:t xml:space="preserve"> ཆུང་ཀུའི་ དུས་ ལས་ ཡོན་ཏན་ མ་ སྦྱངས་ ན ། </w:t>
      </w:r>
      <w:r>
        <w:t xml:space="preserve"># </w:t>
      </w:r>
      <w:r>
        <w:rPr>
          <w:rFonts w:cs="Microsoft Himalaya"/>
          <w:cs/>
          <w:lang w:bidi="bo-CN"/>
        </w:rPr>
        <w:t xml:space="preserve">། རྒས་ པའི་ དུས་ སུ་ མཁས་པ་ ག་ལས་ འོང་ ། </w:t>
      </w:r>
      <w:r>
        <w:t xml:space="preserve"># </w:t>
      </w:r>
      <w:r>
        <w:rPr>
          <w:rFonts w:cs="Microsoft Himalaya"/>
          <w:cs/>
          <w:lang w:bidi="bo-CN"/>
        </w:rPr>
        <w:t xml:space="preserve">། རྒས་ པའི་ དུས་ སུ་ ཡི་གུ་ མ་ ཤེས་ ན ། </w:t>
      </w:r>
      <w:r>
        <w:t xml:space="preserve"># </w:t>
      </w:r>
      <w:r>
        <w:rPr>
          <w:rFonts w:cs="Microsoft Himalaya"/>
          <w:cs/>
          <w:lang w:bidi="bo-CN"/>
        </w:rPr>
        <w:t xml:space="preserve">། མི་ ཡི་ ལུས་ སུ་ བོང་ཀུའི་ རྣམ་ཤེས་ འདྲ ། </w:t>
      </w:r>
      <w:r>
        <w:t xml:space="preserve"># </w:t>
      </w:r>
      <w:r>
        <w:rPr>
          <w:rFonts w:cs="Microsoft Himalaya"/>
          <w:cs/>
          <w:lang w:bidi="bo-CN"/>
        </w:rPr>
        <w:t xml:space="preserve">ཨའོ་ དབའི་ ཤོག་ཀུ་ འདི་ ནང་ ལུ་ </w:t>
      </w:r>
      <w:r>
        <w:t xml:space="preserve"># </w:t>
      </w:r>
      <w:r>
        <w:rPr>
          <w:rFonts w:cs="Microsoft Himalaya"/>
          <w:cs/>
          <w:lang w:bidi="bo-CN"/>
        </w:rPr>
        <w:t xml:space="preserve">མིའི་ མིང་ ཡོད་ ལོ ། </w:t>
      </w:r>
      <w:r>
        <w:t xml:space="preserve"># </w:t>
      </w:r>
      <w:r>
        <w:rPr>
          <w:rFonts w:cs="Microsoft Himalaya"/>
          <w:cs/>
          <w:lang w:bidi="bo-CN"/>
        </w:rPr>
        <w:t xml:space="preserve">མི་ ཆ་ཁྱབ་ ལྟོ་ ཟ་ བར་ བོ་ སོང་ ལོ ། </w:t>
      </w:r>
      <w:r>
        <w:t xml:space="preserve"># </w:t>
      </w:r>
      <w:r>
        <w:rPr>
          <w:rFonts w:cs="Microsoft Himalaya"/>
          <w:cs/>
          <w:lang w:bidi="bo-CN"/>
        </w:rPr>
        <w:t xml:space="preserve">དབའི་ སྟེ་ མི་ གི་ མིང་ འདི་ </w:t>
      </w:r>
      <w:r>
        <w:t xml:space="preserve"># </w:t>
      </w:r>
      <w:r>
        <w:rPr>
          <w:rFonts w:cs="Microsoft Himalaya"/>
          <w:cs/>
          <w:lang w:bidi="bo-CN"/>
        </w:rPr>
        <w:t xml:space="preserve">ཁ་ གིས་ སླབ་ ད་ པ་ སྟེ་ </w:t>
      </w:r>
      <w:r>
        <w:t xml:space="preserve"># </w:t>
      </w:r>
      <w:r>
        <w:rPr>
          <w:rFonts w:cs="Microsoft Himalaya"/>
          <w:cs/>
          <w:lang w:bidi="bo-CN"/>
        </w:rPr>
        <w:t xml:space="preserve">ག་ཅི་སྦེ་ ཤོག་ཀུ་ ནང་ བྲིསཝ་ ཨིན་ན ། </w:t>
      </w:r>
      <w:r>
        <w:t xml:space="preserve"># </w:t>
      </w:r>
      <w:r>
        <w:rPr>
          <w:rFonts w:cs="Microsoft Himalaya"/>
          <w:cs/>
          <w:lang w:bidi="bo-CN"/>
        </w:rPr>
        <w:t xml:space="preserve">དུས་ དང་ བསྟུན་བསྟུན་ པའི་ མི་ ཟེར་ </w:t>
      </w:r>
      <w:r>
        <w:t xml:space="preserve"># </w:t>
      </w:r>
      <w:r>
        <w:rPr>
          <w:rFonts w:cs="Microsoft Himalaya"/>
          <w:cs/>
          <w:lang w:bidi="bo-CN"/>
        </w:rPr>
        <w:t xml:space="preserve">མི་ ཁ་ སླབ་ ནི་ ཉམས་འཚེར་ ཏེ་ </w:t>
      </w:r>
      <w:r>
        <w:t xml:space="preserve"># </w:t>
      </w:r>
      <w:r>
        <w:rPr>
          <w:rFonts w:cs="Microsoft Himalaya"/>
          <w:cs/>
          <w:lang w:bidi="bo-CN"/>
        </w:rPr>
        <w:t xml:space="preserve">ཁ་ ཤོག་ཀུ་ གིས་ སླབ་ བཅུགཔ་ ཨིན་ མས ། </w:t>
      </w:r>
      <w:r>
        <w:t xml:space="preserve"># </w:t>
      </w:r>
      <w:r>
        <w:rPr>
          <w:rFonts w:cs="Microsoft Himalaya"/>
          <w:cs/>
          <w:lang w:bidi="bo-CN"/>
        </w:rPr>
        <w:t xml:space="preserve">འེང་ འེང་ དེསན་ </w:t>
      </w:r>
      <w:r>
        <w:t xml:space="preserve"># </w:t>
      </w:r>
      <w:r>
        <w:rPr>
          <w:rFonts w:cs="Microsoft Himalaya"/>
          <w:cs/>
          <w:lang w:bidi="bo-CN"/>
        </w:rPr>
        <w:t xml:space="preserve">ཤོག་ཀུ་ གིས་ ཁ་ སླབ་ ག་ མི་ སླབ་ </w:t>
      </w:r>
      <w:r>
        <w:t xml:space="preserve"># </w:t>
      </w:r>
      <w:r>
        <w:rPr>
          <w:rFonts w:cs="Microsoft Himalaya"/>
          <w:cs/>
          <w:lang w:bidi="bo-CN"/>
        </w:rPr>
        <w:t xml:space="preserve">ང་ གིས་ བལྟ་ གེ་ ནོ ། </w:t>
      </w:r>
      <w:r>
        <w:t xml:space="preserve"># </w:t>
      </w:r>
      <w:r>
        <w:rPr>
          <w:rFonts w:cs="Microsoft Himalaya"/>
          <w:cs/>
          <w:lang w:bidi="bo-CN"/>
        </w:rPr>
        <w:t xml:space="preserve">དབའི་ ཤོག་ཀུ་ </w:t>
      </w:r>
      <w:r>
        <w:t xml:space="preserve"># </w:t>
      </w:r>
      <w:r>
        <w:rPr>
          <w:rFonts w:cs="Microsoft Himalaya"/>
          <w:cs/>
          <w:lang w:bidi="bo-CN"/>
        </w:rPr>
        <w:t xml:space="preserve">མི་ ག་ དང་ ག་ གི་ མིང་ ར་ འདུག་ གོ </w:t>
      </w:r>
      <w:r>
        <w:t xml:space="preserve"># </w:t>
      </w:r>
      <w:r>
        <w:rPr>
          <w:rFonts w:cs="Microsoft Himalaya"/>
          <w:cs/>
          <w:lang w:bidi="bo-CN"/>
        </w:rPr>
        <w:t xml:space="preserve">སླབ་ ཤིག </w:t>
      </w:r>
      <w:r>
        <w:t xml:space="preserve"># </w:t>
      </w:r>
      <w:r>
        <w:rPr>
          <w:rFonts w:cs="Microsoft Himalaya"/>
          <w:cs/>
          <w:lang w:bidi="bo-CN"/>
        </w:rPr>
        <w:t xml:space="preserve">སྟེ་ </w:t>
      </w:r>
      <w:r>
        <w:t xml:space="preserve"># </w:t>
      </w:r>
      <w:r>
        <w:rPr>
          <w:rFonts w:cs="Microsoft Himalaya"/>
          <w:cs/>
          <w:lang w:bidi="bo-CN"/>
        </w:rPr>
        <w:t xml:space="preserve">ཤོག་ཀུ་ གི་ ནི་ </w:t>
      </w:r>
      <w:r>
        <w:t xml:space="preserve"># </w:t>
      </w:r>
      <w:r>
        <w:rPr>
          <w:rFonts w:cs="Microsoft Himalaya"/>
          <w:cs/>
          <w:lang w:bidi="bo-CN"/>
        </w:rPr>
        <w:t xml:space="preserve">ཁ་ སླབ་ ནི་ མིན་འདུག </w:t>
      </w:r>
      <w:r>
        <w:t xml:space="preserve"># </w:t>
      </w:r>
      <w:r>
        <w:rPr>
          <w:rFonts w:cs="Microsoft Himalaya"/>
          <w:cs/>
          <w:lang w:bidi="bo-CN"/>
        </w:rPr>
        <w:t xml:space="preserve">ད་ </w:t>
      </w:r>
      <w:r>
        <w:t xml:space="preserve"># </w:t>
      </w:r>
      <w:r>
        <w:rPr>
          <w:rFonts w:cs="Microsoft Himalaya"/>
          <w:cs/>
          <w:lang w:bidi="bo-CN"/>
        </w:rPr>
        <w:t xml:space="preserve">ག་དེ་ འབདཝ་ དྲག་ ག </w:t>
      </w:r>
      <w:r>
        <w:t xml:space="preserve"># </w:t>
      </w:r>
      <w:r>
        <w:rPr>
          <w:rFonts w:cs="Microsoft Himalaya"/>
          <w:cs/>
          <w:lang w:bidi="bo-CN"/>
        </w:rPr>
        <w:t xml:space="preserve">སྤའོ་ ངེའི་ སྦྱིན་བདག་ དང་ ཕྱད་ པའི་ བསྒང་ ལས་ འདི་ </w:t>
      </w:r>
      <w:r>
        <w:t xml:space="preserve"># </w:t>
      </w:r>
      <w:r>
        <w:rPr>
          <w:rFonts w:cs="Microsoft Himalaya"/>
          <w:cs/>
          <w:lang w:bidi="bo-CN"/>
        </w:rPr>
        <w:t xml:space="preserve">ང་ གིས་ ཨ་ནཱི་ ཤོག་ཀུ་ འདི་ འབག་ སྟེ་ </w:t>
      </w:r>
      <w:r>
        <w:t xml:space="preserve"># </w:t>
      </w:r>
      <w:r>
        <w:rPr>
          <w:rFonts w:cs="Microsoft Himalaya"/>
          <w:cs/>
          <w:lang w:bidi="bo-CN"/>
        </w:rPr>
        <w:t xml:space="preserve">བཀོད་བྱ་ ཡང་ ང་ར་ གིས་ འབད་ དགོཔ་ སྦེ་ ཨིན་ མས ། </w:t>
      </w:r>
      <w:r>
        <w:t xml:space="preserve"># </w:t>
      </w:r>
      <w:r>
        <w:rPr>
          <w:rFonts w:cs="Microsoft Himalaya"/>
          <w:cs/>
          <w:lang w:bidi="bo-CN"/>
        </w:rPr>
        <w:t xml:space="preserve">འདི་ འབད་བ་ཅིན་ </w:t>
      </w:r>
      <w:r>
        <w:t xml:space="preserve"># </w:t>
      </w:r>
      <w:r>
        <w:rPr>
          <w:rFonts w:cs="Microsoft Himalaya"/>
          <w:cs/>
          <w:lang w:bidi="bo-CN"/>
        </w:rPr>
        <w:t xml:space="preserve">དྲག་ཤོས་ ཡང་ ང་ར་ </w:t>
      </w:r>
      <w:r>
        <w:t xml:space="preserve"># </w:t>
      </w:r>
      <w:r>
        <w:rPr>
          <w:rFonts w:cs="Microsoft Himalaya"/>
          <w:cs/>
          <w:lang w:bidi="bo-CN"/>
        </w:rPr>
        <w:t xml:space="preserve">འཇར་རོགས་ ཡང་ ང་ར་ འོང་ ནི་ ཤོག་ཀུ་ འདི་ འབག་ སྟེ་ </w:t>
      </w:r>
      <w:r>
        <w:t xml:space="preserve"># </w:t>
      </w:r>
      <w:r>
        <w:rPr>
          <w:rFonts w:cs="Microsoft Himalaya"/>
          <w:cs/>
          <w:lang w:bidi="bo-CN"/>
        </w:rPr>
        <w:t xml:space="preserve">བཀོད་བྱ་ དང་ འཁྲིལ་འཁྲིལ་ པའི་ ལཱ་ ཡང་ </w:t>
      </w:r>
      <w:r>
        <w:t xml:space="preserve"># </w:t>
      </w:r>
      <w:r>
        <w:rPr>
          <w:rFonts w:cs="Microsoft Himalaya"/>
          <w:cs/>
          <w:lang w:bidi="bo-CN"/>
        </w:rPr>
        <w:t xml:space="preserve">ང་ར་ གིས་ འབད་ དགོཔ་ སྦེ་ ཨིན་ མས ། </w:t>
      </w:r>
      <w:r>
        <w:t xml:space="preserve"># </w:t>
      </w:r>
      <w:r>
        <w:rPr>
          <w:rFonts w:cs="Microsoft Himalaya"/>
          <w:cs/>
          <w:lang w:bidi="bo-CN"/>
        </w:rPr>
        <w:t xml:space="preserve">སྟེ་ </w:t>
      </w:r>
      <w:r>
        <w:t xml:space="preserve"># </w:t>
      </w:r>
      <w:r>
        <w:rPr>
          <w:rFonts w:cs="Microsoft Himalaya"/>
          <w:cs/>
          <w:lang w:bidi="bo-CN"/>
        </w:rPr>
        <w:t xml:space="preserve">ཨ་ནཱི་ ཤོག་ཀུ་ འདི་ འབག་ སྟེ་ </w:t>
      </w:r>
      <w:r>
        <w:t xml:space="preserve"># </w:t>
      </w:r>
      <w:r>
        <w:rPr>
          <w:rFonts w:cs="Microsoft Himalaya"/>
          <w:cs/>
          <w:lang w:bidi="bo-CN"/>
        </w:rPr>
        <w:t xml:space="preserve">ང་ར་ གིས་ ང་ར་ ལུ་ བཀོད་རྒྱ་ བཏང་ པན་ </w:t>
      </w:r>
      <w:r>
        <w:t xml:space="preserve"># </w:t>
      </w:r>
      <w:r>
        <w:rPr>
          <w:rFonts w:cs="Microsoft Himalaya"/>
          <w:cs/>
          <w:lang w:bidi="bo-CN"/>
        </w:rPr>
        <w:t xml:space="preserve">ང་ གིས་ ཡི་གུ་ འདི་ ལྷག་ མི་ ཚུགས་ པས ། </w:t>
      </w:r>
      <w:r>
        <w:t xml:space="preserve"># </w:t>
      </w:r>
      <w:r>
        <w:rPr>
          <w:rFonts w:cs="Microsoft Himalaya"/>
          <w:cs/>
          <w:lang w:bidi="bo-CN"/>
        </w:rPr>
        <w:t xml:space="preserve">ཡི་གུ་ ལྷག་ མ་ ཤེསཔ་ ད་ ར་ </w:t>
      </w:r>
      <w:r>
        <w:t xml:space="preserve"># </w:t>
      </w:r>
      <w:r>
        <w:rPr>
          <w:rFonts w:cs="Microsoft Himalaya"/>
          <w:cs/>
          <w:lang w:bidi="bo-CN"/>
        </w:rPr>
        <w:t xml:space="preserve">མི་ ག་ ཟེར་ མི་ འདི་ </w:t>
      </w:r>
      <w:r>
        <w:t xml:space="preserve"># </w:t>
      </w:r>
      <w:r>
        <w:rPr>
          <w:rFonts w:cs="Microsoft Himalaya"/>
          <w:cs/>
          <w:lang w:bidi="bo-CN"/>
        </w:rPr>
        <w:t xml:space="preserve">ལྟོ་ ཟ་ བར་ བོཔ་ དྲག་ ག་ མི་ ཤེས་ པས ། </w:t>
      </w:r>
      <w:r>
        <w:t xml:space="preserve"># </w:t>
      </w:r>
      <w:r>
        <w:rPr>
          <w:rFonts w:cs="Microsoft Himalaya"/>
          <w:cs/>
          <w:lang w:bidi="bo-CN"/>
        </w:rPr>
        <w:t xml:space="preserve">ཤ་རོགསཔ་ དང་ ཉ་རོགསཔ་ ཚུ་ </w:t>
      </w:r>
      <w:r>
        <w:t xml:space="preserve"># </w:t>
      </w:r>
      <w:r>
        <w:rPr>
          <w:rFonts w:cs="Microsoft Himalaya"/>
          <w:cs/>
          <w:lang w:bidi="bo-CN"/>
        </w:rPr>
        <w:t xml:space="preserve">བོ་བསྐྱལ་ ད་ པའི་ ལཱ་ ནི་ མེད ། </w:t>
      </w:r>
      <w:r>
        <w:t xml:space="preserve"># </w:t>
      </w:r>
      <w:r>
        <w:rPr>
          <w:rFonts w:cs="Microsoft Himalaya"/>
          <w:cs/>
          <w:lang w:bidi="bo-CN"/>
        </w:rPr>
        <w:t xml:space="preserve">དམར་མཁནཔ་ དང་ གཤན་པ་ ཚུ་ </w:t>
      </w:r>
      <w:r>
        <w:t xml:space="preserve"># </w:t>
      </w:r>
      <w:r>
        <w:rPr>
          <w:rFonts w:cs="Microsoft Himalaya"/>
          <w:cs/>
          <w:lang w:bidi="bo-CN"/>
        </w:rPr>
        <w:t xml:space="preserve">བོ་བསྐྱལ་ ད་ པ་ ཅིན་ </w:t>
      </w:r>
      <w:r>
        <w:t xml:space="preserve"># </w:t>
      </w:r>
      <w:r>
        <w:rPr>
          <w:rFonts w:cs="Microsoft Himalaya"/>
          <w:cs/>
          <w:lang w:bidi="bo-CN"/>
        </w:rPr>
        <w:t xml:space="preserve">ངེའི་ མགུ་ཏོ་ འདི་ གིས་ ཨཔ་ འབྲུག་སྒྲ་ གི་ ལགཔ་ འདི་ </w:t>
      </w:r>
      <w:r>
        <w:t xml:space="preserve"># </w:t>
      </w:r>
      <w:r>
        <w:rPr>
          <w:rFonts w:cs="Microsoft Himalaya"/>
          <w:cs/>
          <w:lang w:bidi="bo-CN"/>
        </w:rPr>
        <w:t xml:space="preserve">གཡོག་ བཀོལ་ ར་ བཀོལ་ བཅུག་ ནི་ མས ། </w:t>
      </w:r>
      <w:r>
        <w:t xml:space="preserve"># </w:t>
      </w:r>
      <w:r>
        <w:rPr>
          <w:rFonts w:cs="Microsoft Himalaya"/>
          <w:cs/>
          <w:lang w:bidi="bo-CN"/>
        </w:rPr>
        <w:t xml:space="preserve">འདི་ བ་ འདི་ </w:t>
      </w:r>
      <w:r>
        <w:t xml:space="preserve"># </w:t>
      </w:r>
      <w:r>
        <w:rPr>
          <w:rFonts w:cs="Microsoft Himalaya"/>
          <w:cs/>
          <w:lang w:bidi="bo-CN"/>
        </w:rPr>
        <w:t xml:space="preserve">ཤེས་ ཀྱང་ མི་ ལ་ དྲིས་ </w:t>
      </w:r>
      <w:r>
        <w:t xml:space="preserve"># </w:t>
      </w:r>
      <w:r>
        <w:rPr>
          <w:rFonts w:cs="Microsoft Himalaya"/>
          <w:cs/>
          <w:lang w:bidi="bo-CN"/>
        </w:rPr>
        <w:t xml:space="preserve">མགྱོགས་ ཀྱང་ རྟ་ ལ་ ཞོན་ ། ཟེར་ སླབ་ དོ་ བཟུམ་སྦེ་ </w:t>
      </w:r>
      <w:r>
        <w:t xml:space="preserve"># </w:t>
      </w:r>
      <w:r>
        <w:rPr>
          <w:rFonts w:cs="Microsoft Himalaya"/>
          <w:cs/>
          <w:lang w:bidi="bo-CN"/>
        </w:rPr>
        <w:t xml:space="preserve">རོགས་ ཤེས་ མི་ ཅིག་ ལུ་ ར་ </w:t>
      </w:r>
      <w:r>
        <w:t xml:space="preserve"># </w:t>
      </w:r>
      <w:r>
        <w:rPr>
          <w:rFonts w:cs="Microsoft Himalaya"/>
          <w:cs/>
          <w:lang w:bidi="bo-CN"/>
        </w:rPr>
        <w:t>དྲི་ བ་ ཅིན་ དྲག་ ནི་ མས །</w:t>
      </w:r>
    </w:p>
    <w:p w14:paraId="4A6D17C5" w14:textId="77777777" w:rsidR="00A536DF" w:rsidRDefault="00A536DF" w:rsidP="00A536DF">
      <w:pPr>
        <w:spacing w:after="0"/>
      </w:pPr>
      <w:r>
        <w:rPr>
          <w:rFonts w:cs="Microsoft Himalaya"/>
          <w:cs/>
          <w:lang w:bidi="bo-CN"/>
        </w:rPr>
        <w:t xml:space="preserve"> རང་གྲོལ་ དང་ བཟོད་པ་དབང་ཕྱུག་ ཐོན །</w:t>
      </w:r>
    </w:p>
    <w:p w14:paraId="5635B190" w14:textId="77777777" w:rsidR="00A536DF" w:rsidRDefault="00A536DF" w:rsidP="00A536DF">
      <w:pPr>
        <w:spacing w:after="0"/>
      </w:pPr>
      <w:r>
        <w:rPr>
          <w:rFonts w:cs="Microsoft Himalaya"/>
          <w:cs/>
          <w:lang w:bidi="bo-CN"/>
        </w:rPr>
        <w:t xml:space="preserve"> དབའི་ ད་ལྟོ་ འབདན་ </w:t>
      </w:r>
      <w:r>
        <w:t xml:space="preserve"># </w:t>
      </w:r>
      <w:r>
        <w:rPr>
          <w:rFonts w:cs="Microsoft Himalaya"/>
          <w:cs/>
          <w:lang w:bidi="bo-CN"/>
        </w:rPr>
        <w:t xml:space="preserve">གནག་དུང་ ནང་ ལུ་ </w:t>
      </w:r>
      <w:r>
        <w:t xml:space="preserve"># </w:t>
      </w:r>
      <w:r>
        <w:rPr>
          <w:rFonts w:cs="Microsoft Himalaya"/>
          <w:cs/>
          <w:lang w:bidi="bo-CN"/>
        </w:rPr>
        <w:t xml:space="preserve">མེ་ཆག་ ཆག་པ་ ཅིག་ བཏེག་བཏེགཔ་ བཟུམ་ སོང་ ཡི་ མས ། </w:t>
      </w:r>
      <w:r>
        <w:t xml:space="preserve"># </w:t>
      </w:r>
      <w:r>
        <w:rPr>
          <w:rFonts w:cs="Microsoft Himalaya"/>
          <w:cs/>
          <w:lang w:bidi="bo-CN"/>
        </w:rPr>
        <w:t xml:space="preserve">སྐུ་གཟུགས་བཟང་པོ་ སློབ་དཔོན་ ཆེན་པོ་ གཉིས ། </w:t>
      </w:r>
      <w:r>
        <w:t xml:space="preserve"># </w:t>
      </w:r>
      <w:r>
        <w:rPr>
          <w:rFonts w:cs="Microsoft Himalaya"/>
          <w:cs/>
          <w:lang w:bidi="bo-CN"/>
        </w:rPr>
        <w:t xml:space="preserve">ནཱ་ སློབ་དཔོན་ གཉིས་ ཀྱིས་ </w:t>
      </w:r>
      <w:r>
        <w:t xml:space="preserve"># </w:t>
      </w:r>
      <w:r>
        <w:rPr>
          <w:rFonts w:cs="Microsoft Himalaya"/>
          <w:cs/>
          <w:lang w:bidi="bo-CN"/>
        </w:rPr>
        <w:t>ཨ་ནཱི་ དཀར་པོའི་ གུ་ རི་མོ་ འབྲི་ མི་ མཁྱེན་ ག་ ལགས །</w:t>
      </w:r>
    </w:p>
    <w:p w14:paraId="64E9C8B6" w14:textId="77777777" w:rsidR="00A536DF" w:rsidRDefault="00A536DF" w:rsidP="00A536DF">
      <w:pPr>
        <w:spacing w:after="0"/>
      </w:pPr>
      <w:r>
        <w:rPr>
          <w:rFonts w:cs="Microsoft Himalaya"/>
          <w:cs/>
          <w:lang w:bidi="bo-CN"/>
        </w:rPr>
        <w:t xml:space="preserve"> རང་གྲོལ །</w:t>
      </w:r>
    </w:p>
    <w:p w14:paraId="77C5E16E" w14:textId="77777777" w:rsidR="00A536DF" w:rsidRDefault="00A536DF" w:rsidP="00A536DF">
      <w:pPr>
        <w:spacing w:after="0"/>
      </w:pPr>
      <w:r>
        <w:rPr>
          <w:rFonts w:cs="Microsoft Himalaya"/>
          <w:cs/>
          <w:lang w:bidi="bo-CN"/>
        </w:rPr>
        <w:t xml:space="preserve"> འེང་ ཡི་གུ་ ལྷག་ གནང་ ཟེར་ ཡ །</w:t>
      </w:r>
    </w:p>
    <w:p w14:paraId="7D6627B4" w14:textId="77777777" w:rsidR="00A536DF" w:rsidRDefault="00A536DF" w:rsidP="00A536DF">
      <w:pPr>
        <w:spacing w:after="0"/>
      </w:pPr>
      <w:r>
        <w:rPr>
          <w:rFonts w:cs="Microsoft Himalaya"/>
          <w:cs/>
          <w:lang w:bidi="bo-CN"/>
        </w:rPr>
        <w:t xml:space="preserve"> འཇར་རོགས །</w:t>
      </w:r>
    </w:p>
    <w:p w14:paraId="530E1036" w14:textId="77777777" w:rsidR="00A536DF" w:rsidRDefault="00A536DF" w:rsidP="00A536DF">
      <w:pPr>
        <w:spacing w:after="0"/>
      </w:pPr>
      <w:r>
        <w:rPr>
          <w:rFonts w:cs="Microsoft Himalaya"/>
          <w:cs/>
          <w:lang w:bidi="bo-CN"/>
        </w:rPr>
        <w:t xml:space="preserve"> ཨོང་ ལགས །</w:t>
      </w:r>
    </w:p>
    <w:p w14:paraId="5D90D024" w14:textId="77777777" w:rsidR="00A536DF" w:rsidRDefault="00A536DF" w:rsidP="00A536DF">
      <w:pPr>
        <w:spacing w:after="0"/>
      </w:pPr>
      <w:r>
        <w:rPr>
          <w:rFonts w:cs="Microsoft Himalaya"/>
          <w:cs/>
          <w:lang w:bidi="bo-CN"/>
        </w:rPr>
        <w:t xml:space="preserve"> རང་གྲོལ །</w:t>
      </w:r>
    </w:p>
    <w:p w14:paraId="178DDDD5"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ཁྱོད་ ཀྱིས་ ཡི་གུ་ ལྷག་ མི་ ཤེས་ སྦོ །</w:t>
      </w:r>
    </w:p>
    <w:p w14:paraId="3883E54F" w14:textId="77777777" w:rsidR="00A536DF" w:rsidRDefault="00A536DF" w:rsidP="00A536DF">
      <w:pPr>
        <w:spacing w:after="0"/>
      </w:pPr>
      <w:r>
        <w:rPr>
          <w:rFonts w:cs="Microsoft Himalaya"/>
          <w:cs/>
          <w:lang w:bidi="bo-CN"/>
        </w:rPr>
        <w:t xml:space="preserve"> འཇར་རོགས །</w:t>
      </w:r>
    </w:p>
    <w:p w14:paraId="3700D2A1" w14:textId="77777777" w:rsidR="00A536DF" w:rsidRDefault="00A536DF" w:rsidP="00A536DF">
      <w:pPr>
        <w:spacing w:after="0"/>
      </w:pPr>
      <w:r>
        <w:rPr>
          <w:rFonts w:cs="Microsoft Himalaya"/>
          <w:cs/>
          <w:lang w:bidi="bo-CN"/>
        </w:rPr>
        <w:t xml:space="preserve"> ཤེས་ པ་ ཅིན་ འདི་ </w:t>
      </w:r>
      <w:r>
        <w:t xml:space="preserve"># </w:t>
      </w:r>
      <w:r>
        <w:rPr>
          <w:rFonts w:cs="Microsoft Himalaya"/>
          <w:cs/>
          <w:lang w:bidi="bo-CN"/>
        </w:rPr>
        <w:t>ང་ར་ གིས་ ལྷག་ དཔ་ འོང་ པ་ ལགས །</w:t>
      </w:r>
    </w:p>
    <w:p w14:paraId="359D368B" w14:textId="77777777" w:rsidR="00A536DF" w:rsidRDefault="00A536DF" w:rsidP="00A536DF">
      <w:pPr>
        <w:spacing w:after="0"/>
      </w:pPr>
      <w:r>
        <w:rPr>
          <w:rFonts w:cs="Microsoft Himalaya"/>
          <w:cs/>
          <w:lang w:bidi="bo-CN"/>
        </w:rPr>
        <w:t xml:space="preserve"> རང་གྲོལ །</w:t>
      </w:r>
    </w:p>
    <w:p w14:paraId="6B4233FB" w14:textId="77777777" w:rsidR="00A536DF" w:rsidRDefault="00A536DF" w:rsidP="00A536DF">
      <w:pPr>
        <w:spacing w:after="0"/>
      </w:pPr>
      <w:r>
        <w:rPr>
          <w:rFonts w:cs="Microsoft Himalaya"/>
          <w:cs/>
          <w:lang w:bidi="bo-CN"/>
        </w:rPr>
        <w:t xml:space="preserve"> ང་ ཆུང་ཀུའི་ བསྒང་ </w:t>
      </w:r>
      <w:r>
        <w:t xml:space="preserve"># </w:t>
      </w:r>
      <w:r>
        <w:rPr>
          <w:rFonts w:cs="Microsoft Himalaya"/>
          <w:cs/>
          <w:lang w:bidi="bo-CN"/>
        </w:rPr>
        <w:t xml:space="preserve">དཀའ་བ་ ཁྱད་དུ་བསད་ </w:t>
      </w:r>
      <w:r>
        <w:t xml:space="preserve"># </w:t>
      </w:r>
      <w:r>
        <w:rPr>
          <w:rFonts w:cs="Microsoft Himalaya"/>
          <w:cs/>
          <w:lang w:bidi="bo-CN"/>
        </w:rPr>
        <w:t xml:space="preserve">ངལ་བ་ དང་དུ་བླངས་ ཏེ་ </w:t>
      </w:r>
      <w:r>
        <w:t xml:space="preserve"># </w:t>
      </w:r>
      <w:r>
        <w:rPr>
          <w:rFonts w:cs="Microsoft Himalaya"/>
          <w:cs/>
          <w:lang w:bidi="bo-CN"/>
        </w:rPr>
        <w:t xml:space="preserve">ཡི་གུ་ སྦྱངས་ པའི་ སྐབས་ </w:t>
      </w:r>
      <w:r>
        <w:t xml:space="preserve"># </w:t>
      </w:r>
      <w:r>
        <w:rPr>
          <w:rFonts w:cs="Microsoft Himalaya"/>
          <w:cs/>
          <w:lang w:bidi="bo-CN"/>
        </w:rPr>
        <w:t xml:space="preserve">ངེའི་ རྒྱགས་སྐལ་ ཁྱོད་ ཀྱིས་ བསྐྱལ་བསྐྱལཝ་ ཡོད་ ནི་ དེ་གིས་ </w:t>
      </w:r>
      <w:r>
        <w:t xml:space="preserve"># </w:t>
      </w:r>
      <w:r>
        <w:rPr>
          <w:rFonts w:cs="Microsoft Himalaya"/>
          <w:cs/>
          <w:lang w:bidi="bo-CN"/>
        </w:rPr>
        <w:t xml:space="preserve">ད་རེས་ ཁྱོད་ ཀྱིས་ ཡི་གུ་ འདི་ </w:t>
      </w:r>
      <w:r>
        <w:t xml:space="preserve"># </w:t>
      </w:r>
      <w:r>
        <w:rPr>
          <w:rFonts w:cs="Microsoft Himalaya"/>
          <w:cs/>
          <w:lang w:bidi="bo-CN"/>
        </w:rPr>
        <w:t>ང་ ལུ་ ལྷག་ གནང་ ཟེར་ དྲིན་ བཀལ་ བའི་ ཚུལ་ ཨིན་ན །</w:t>
      </w:r>
    </w:p>
    <w:p w14:paraId="65D11AF1" w14:textId="77777777" w:rsidR="00A536DF" w:rsidRDefault="00A536DF" w:rsidP="00A536DF">
      <w:pPr>
        <w:spacing w:after="0"/>
      </w:pPr>
      <w:r>
        <w:rPr>
          <w:rFonts w:cs="Microsoft Himalaya"/>
          <w:cs/>
          <w:lang w:bidi="bo-CN"/>
        </w:rPr>
        <w:t xml:space="preserve"> འཇར་རོགས །</w:t>
      </w:r>
    </w:p>
    <w:p w14:paraId="22038C02"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ཡོན་ཏན་ རང་ ལུ་ མེད་ པ་ ཅིན་ </w:t>
      </w:r>
      <w:r>
        <w:t xml:space="preserve"># </w:t>
      </w:r>
      <w:r>
        <w:rPr>
          <w:rFonts w:cs="Microsoft Himalaya"/>
          <w:cs/>
          <w:lang w:bidi="bo-CN"/>
        </w:rPr>
        <w:t xml:space="preserve">རོགས་ ཀྱི་ ཁ་ དང་ གདོང་ བལྟ་ སྟེ་ འགྱོ་ བའི་ བསྒང་ ལས་ </w:t>
      </w:r>
      <w:r>
        <w:t xml:space="preserve"># </w:t>
      </w:r>
      <w:r>
        <w:rPr>
          <w:rFonts w:cs="Microsoft Himalaya"/>
          <w:cs/>
          <w:lang w:bidi="bo-CN"/>
        </w:rPr>
        <w:t xml:space="preserve">འ་ནཱི་ སྦེ་ ཨིན་ མས སྟེ ། </w:t>
      </w:r>
      <w:r>
        <w:t xml:space="preserve"># </w:t>
      </w:r>
      <w:r>
        <w:rPr>
          <w:rFonts w:cs="Microsoft Himalaya"/>
          <w:cs/>
          <w:lang w:bidi="bo-CN"/>
        </w:rPr>
        <w:t xml:space="preserve">མི་ ཡི་ ལུས་ ལུ་ བོང་ཀུའི་ རྣམ་ཤེས་ ཟེར་ </w:t>
      </w:r>
      <w:r>
        <w:t xml:space="preserve"># </w:t>
      </w:r>
      <w:r>
        <w:rPr>
          <w:rFonts w:cs="Microsoft Himalaya"/>
          <w:cs/>
          <w:lang w:bidi="bo-CN"/>
        </w:rPr>
        <w:t xml:space="preserve">དེ་ ལས་ ལྷག་ སྟེ་ མིན་འདུག </w:t>
      </w:r>
      <w:r>
        <w:t xml:space="preserve"># </w:t>
      </w:r>
      <w:r>
        <w:rPr>
          <w:rFonts w:cs="Microsoft Himalaya"/>
          <w:cs/>
          <w:lang w:bidi="bo-CN"/>
        </w:rPr>
        <w:t xml:space="preserve">རོགས་ ལུ་ ཡོན་ཏན་ ཡོད་ པར་ རང་ ལུ་ ཕན་ མི་ ཐོགས་ པས་ སྨ་རེ ། </w:t>
      </w:r>
      <w:r>
        <w:t xml:space="preserve"># </w:t>
      </w:r>
      <w:r>
        <w:rPr>
          <w:rFonts w:cs="Microsoft Himalaya"/>
          <w:cs/>
          <w:lang w:bidi="bo-CN"/>
        </w:rPr>
        <w:t>ལགས་སོ་ དེསན་ སློབ་དཔོན་ ཆེན་པོ་ གཉིས །</w:t>
      </w:r>
    </w:p>
    <w:p w14:paraId="7D1EF73F" w14:textId="77777777" w:rsidR="00A536DF" w:rsidRDefault="00A536DF" w:rsidP="00A536DF">
      <w:pPr>
        <w:spacing w:after="0"/>
      </w:pPr>
      <w:r>
        <w:rPr>
          <w:rFonts w:cs="Microsoft Himalaya"/>
          <w:cs/>
          <w:lang w:bidi="bo-CN"/>
        </w:rPr>
        <w:t xml:space="preserve"> རང་གྲོལ །</w:t>
      </w:r>
    </w:p>
    <w:p w14:paraId="280039E1" w14:textId="77777777" w:rsidR="00A536DF" w:rsidRDefault="00A536DF" w:rsidP="00A536DF">
      <w:pPr>
        <w:spacing w:after="0"/>
      </w:pPr>
      <w:r>
        <w:rPr>
          <w:rFonts w:cs="Microsoft Himalaya"/>
          <w:cs/>
          <w:lang w:bidi="bo-CN"/>
        </w:rPr>
        <w:t xml:space="preserve"> ག་ཁྱབ་རུང་ </w:t>
      </w:r>
      <w:r>
        <w:t xml:space="preserve"># </w:t>
      </w:r>
      <w:r>
        <w:rPr>
          <w:rFonts w:cs="Microsoft Himalaya"/>
          <w:cs/>
          <w:lang w:bidi="bo-CN"/>
        </w:rPr>
        <w:t xml:space="preserve">ཁྱོད་ ཙིགཔ་ མ་ ཟ་ མས་ སྟེ ། </w:t>
      </w:r>
      <w:r>
        <w:t xml:space="preserve"># </w:t>
      </w:r>
      <w:r>
        <w:rPr>
          <w:rFonts w:cs="Microsoft Himalaya"/>
          <w:cs/>
          <w:lang w:bidi="bo-CN"/>
        </w:rPr>
        <w:t>ང་ དགོད་བྲ་ འབདཝ་ ཨིན་ མས ། ནཱ་ གཏང་ ཤིག</w:t>
      </w:r>
    </w:p>
    <w:p w14:paraId="2BB9284F" w14:textId="77777777" w:rsidR="00A536DF" w:rsidRDefault="00A536DF" w:rsidP="00A536DF">
      <w:pPr>
        <w:spacing w:after="0"/>
      </w:pPr>
      <w:r>
        <w:rPr>
          <w:rFonts w:cs="Microsoft Himalaya"/>
          <w:cs/>
          <w:lang w:bidi="bo-CN"/>
        </w:rPr>
        <w:t xml:space="preserve"> ཡི་གུ་ ལྷག །</w:t>
      </w:r>
    </w:p>
    <w:p w14:paraId="794C21AF" w14:textId="77777777" w:rsidR="00A536DF" w:rsidRDefault="00A536DF" w:rsidP="00A536DF">
      <w:pPr>
        <w:spacing w:after="0"/>
      </w:pPr>
      <w:r>
        <w:rPr>
          <w:rFonts w:cs="Microsoft Himalaya"/>
          <w:cs/>
          <w:lang w:bidi="bo-CN"/>
        </w:rPr>
        <w:lastRenderedPageBreak/>
        <w:t xml:space="preserve"> བདེ་སྐྱིད་དགོན་པ་ གི་ བླམ ། </w:t>
      </w:r>
      <w:r>
        <w:t xml:space="preserve"># </w:t>
      </w:r>
      <w:r>
        <w:rPr>
          <w:rFonts w:cs="Microsoft Himalaya"/>
          <w:cs/>
          <w:lang w:bidi="bo-CN"/>
        </w:rPr>
        <w:t xml:space="preserve">ཕོ་རྒནམ་ འབྲས་བུ་ དང་ </w:t>
      </w:r>
      <w:r>
        <w:t xml:space="preserve"># </w:t>
      </w:r>
      <w:r>
        <w:rPr>
          <w:rFonts w:cs="Microsoft Himalaya"/>
          <w:cs/>
          <w:lang w:bidi="bo-CN"/>
        </w:rPr>
        <w:t xml:space="preserve">ཨམ་ སངས་རྒྱས་ </w:t>
      </w:r>
      <w:r>
        <w:t xml:space="preserve"># </w:t>
      </w:r>
      <w:r>
        <w:rPr>
          <w:rFonts w:cs="Microsoft Himalaya"/>
          <w:cs/>
          <w:lang w:bidi="bo-CN"/>
        </w:rPr>
        <w:t xml:space="preserve">དེ་ལས་ བུམོ་ ཚེ་རིང་མཚོ་མོ ། </w:t>
      </w:r>
      <w:r>
        <w:t xml:space="preserve"># </w:t>
      </w:r>
      <w:r>
        <w:rPr>
          <w:rFonts w:cs="Microsoft Himalaya"/>
          <w:cs/>
          <w:lang w:bidi="bo-CN"/>
        </w:rPr>
        <w:t xml:space="preserve">ཨ་ཞང་ དཔལ་འབྱོར་རྒྱལ་མཚན་ དང་ ཨམ་ དཀར་ཚོགས ། </w:t>
      </w:r>
      <w:r>
        <w:t xml:space="preserve"># </w:t>
      </w:r>
      <w:r>
        <w:rPr>
          <w:rFonts w:cs="Microsoft Himalaya"/>
          <w:cs/>
          <w:lang w:bidi="bo-CN"/>
        </w:rPr>
        <w:t xml:space="preserve">སྲིངམོ་ མཎྜལ་བཟང་མོ་ དང་ རྨགཔ་ རྡོ་ཕུ་ བཟའ་ཚང་ གཉིས ། </w:t>
      </w:r>
      <w:r>
        <w:t xml:space="preserve"># </w:t>
      </w:r>
      <w:r>
        <w:rPr>
          <w:rFonts w:cs="Microsoft Himalaya"/>
          <w:cs/>
          <w:lang w:bidi="bo-CN"/>
        </w:rPr>
        <w:t xml:space="preserve">ཚ་བོ་ པདྨ་སྟག་གཟིག་ དང་ ཆ་རོགས་ ཆ་ཁྱབ ། </w:t>
      </w:r>
      <w:r>
        <w:t xml:space="preserve"># </w:t>
      </w:r>
      <w:r>
        <w:rPr>
          <w:rFonts w:cs="Microsoft Himalaya"/>
          <w:cs/>
          <w:lang w:bidi="bo-CN"/>
        </w:rPr>
        <w:t xml:space="preserve">རྒཔོ་ ཚེ་དབང་བཀྲིས་ དང་ ཨམ་ བུ་ཁྲི ། </w:t>
      </w:r>
      <w:r>
        <w:t xml:space="preserve"># </w:t>
      </w:r>
      <w:r>
        <w:rPr>
          <w:rFonts w:cs="Microsoft Himalaya"/>
          <w:cs/>
          <w:lang w:bidi="bo-CN"/>
        </w:rPr>
        <w:t xml:space="preserve">སྤྱི་མི་ ཐུབ་བསྟན་ཆོས་གྲགས་ དང་ </w:t>
      </w:r>
      <w:r>
        <w:t xml:space="preserve"># </w:t>
      </w:r>
      <w:r>
        <w:rPr>
          <w:rFonts w:cs="Microsoft Himalaya"/>
          <w:cs/>
          <w:lang w:bidi="bo-CN"/>
        </w:rPr>
        <w:t xml:space="preserve">དམངས་ཀྱི་ཨཔ་ </w:t>
      </w:r>
      <w:r>
        <w:t xml:space="preserve"># </w:t>
      </w:r>
      <w:r>
        <w:rPr>
          <w:rFonts w:cs="Microsoft Himalaya"/>
          <w:cs/>
          <w:lang w:bidi="bo-CN"/>
        </w:rPr>
        <w:t xml:space="preserve">དེ་ལས་ ཁོང་ གི་ ཨམ་སྲུ་ </w:t>
      </w:r>
      <w:r>
        <w:t xml:space="preserve"># </w:t>
      </w:r>
      <w:r>
        <w:rPr>
          <w:rFonts w:cs="Microsoft Himalaya"/>
          <w:cs/>
          <w:lang w:bidi="bo-CN"/>
        </w:rPr>
        <w:t>བུམོ་ ཆ་ཁྱབ །</w:t>
      </w:r>
    </w:p>
    <w:p w14:paraId="78B51F3F" w14:textId="77777777" w:rsidR="00A536DF" w:rsidRDefault="00A536DF" w:rsidP="00A536DF">
      <w:pPr>
        <w:spacing w:after="0"/>
      </w:pPr>
      <w:r>
        <w:rPr>
          <w:rFonts w:cs="Microsoft Himalaya"/>
          <w:cs/>
          <w:lang w:bidi="bo-CN"/>
        </w:rPr>
        <w:t xml:space="preserve"> དབའི་ མི་ གི་ མིང་ ཡང་ ལེ་ཤ་ ར་ འདུག་ པ་ཡ ། </w:t>
      </w:r>
      <w:r>
        <w:t xml:space="preserve"># </w:t>
      </w:r>
      <w:r>
        <w:rPr>
          <w:rFonts w:cs="Microsoft Himalaya"/>
          <w:cs/>
          <w:lang w:bidi="bo-CN"/>
        </w:rPr>
        <w:t>ད་རེས་ ག་ཅི་ གི་ འཛོམས་འདུ་ ཡོདཔ་ སྨོ །</w:t>
      </w:r>
    </w:p>
    <w:p w14:paraId="577CAAA6" w14:textId="77777777" w:rsidR="00A536DF" w:rsidRDefault="00A536DF" w:rsidP="00A536DF">
      <w:pPr>
        <w:spacing w:after="0"/>
      </w:pPr>
      <w:r>
        <w:rPr>
          <w:rFonts w:cs="Microsoft Himalaya"/>
          <w:cs/>
          <w:lang w:bidi="bo-CN"/>
        </w:rPr>
        <w:t xml:space="preserve"> འཇར་རོགས །</w:t>
      </w:r>
    </w:p>
    <w:p w14:paraId="64AB7865" w14:textId="77777777" w:rsidR="00A536DF" w:rsidRDefault="00A536DF" w:rsidP="00A536DF">
      <w:pPr>
        <w:spacing w:after="0"/>
      </w:pPr>
      <w:r>
        <w:rPr>
          <w:rFonts w:cs="Microsoft Himalaya"/>
          <w:cs/>
          <w:lang w:bidi="bo-CN"/>
        </w:rPr>
        <w:t xml:space="preserve"> འཛོམས་འདུ་ མེན་ ལགས ། </w:t>
      </w:r>
      <w:r>
        <w:t xml:space="preserve"># </w:t>
      </w:r>
      <w:r>
        <w:rPr>
          <w:rFonts w:cs="Microsoft Himalaya"/>
          <w:cs/>
          <w:lang w:bidi="bo-CN"/>
        </w:rPr>
        <w:t xml:space="preserve">ད་རེས་ </w:t>
      </w:r>
      <w:r>
        <w:t xml:space="preserve"># </w:t>
      </w:r>
      <w:r>
        <w:rPr>
          <w:rFonts w:cs="Microsoft Himalaya"/>
          <w:cs/>
          <w:lang w:bidi="bo-CN"/>
        </w:rPr>
        <w:t xml:space="preserve">ངེའི་ སྦྱིན་བདག་ འདི་ གིས་ </w:t>
      </w:r>
      <w:r>
        <w:t xml:space="preserve"># </w:t>
      </w:r>
      <w:r>
        <w:rPr>
          <w:rFonts w:cs="Microsoft Himalaya"/>
          <w:cs/>
          <w:lang w:bidi="bo-CN"/>
        </w:rPr>
        <w:t xml:space="preserve">ཕྱི་རུ་ གི་ ཚོགས་སྟོན་ སྒྲ་སྒྲིག་ སྦེ་ ཡོད་ མི་ འདི་ </w:t>
      </w:r>
      <w:r>
        <w:t xml:space="preserve"># </w:t>
      </w:r>
      <w:r>
        <w:rPr>
          <w:rFonts w:cs="Microsoft Himalaya"/>
          <w:cs/>
          <w:lang w:bidi="bo-CN"/>
        </w:rPr>
        <w:t>ཟ་ བར་ ཤོག་ ཟེར་ བོ་ པར་ གཏངམ་ མས་ ལགས །</w:t>
      </w:r>
    </w:p>
    <w:p w14:paraId="2136AF95" w14:textId="77777777" w:rsidR="00A536DF" w:rsidRDefault="00A536DF" w:rsidP="00A536DF">
      <w:pPr>
        <w:spacing w:after="0"/>
      </w:pPr>
      <w:r>
        <w:rPr>
          <w:rFonts w:cs="Microsoft Himalaya"/>
          <w:cs/>
          <w:lang w:bidi="bo-CN"/>
        </w:rPr>
        <w:t xml:space="preserve"> རང་གྲོལ །</w:t>
      </w:r>
    </w:p>
    <w:p w14:paraId="49FAA864" w14:textId="77777777" w:rsidR="00A536DF" w:rsidRDefault="00A536DF" w:rsidP="00A536DF">
      <w:pPr>
        <w:spacing w:after="0"/>
      </w:pPr>
      <w:r>
        <w:rPr>
          <w:rFonts w:cs="Microsoft Himalaya"/>
          <w:cs/>
          <w:lang w:bidi="bo-CN"/>
        </w:rPr>
        <w:t xml:space="preserve"> ཁྱོད་ ཀྱི་ སྦྱིན་བདག་ འདི་ ག་ སྨོ་ </w:t>
      </w:r>
      <w:r>
        <w:t xml:space="preserve"># </w:t>
      </w:r>
      <w:r>
        <w:rPr>
          <w:rFonts w:cs="Microsoft Himalaya"/>
          <w:cs/>
          <w:lang w:bidi="bo-CN"/>
        </w:rPr>
        <w:t>ཁོ་རེ །</w:t>
      </w:r>
    </w:p>
    <w:p w14:paraId="301AE630" w14:textId="77777777" w:rsidR="00A536DF" w:rsidRDefault="00A536DF" w:rsidP="00A536DF">
      <w:pPr>
        <w:spacing w:after="0"/>
      </w:pPr>
      <w:r>
        <w:rPr>
          <w:rFonts w:cs="Microsoft Himalaya"/>
          <w:cs/>
          <w:lang w:bidi="bo-CN"/>
        </w:rPr>
        <w:t xml:space="preserve"> འཇར་རོགས །</w:t>
      </w:r>
    </w:p>
    <w:p w14:paraId="12FD7B75" w14:textId="77777777" w:rsidR="00A536DF" w:rsidRDefault="00A536DF" w:rsidP="00A536DF">
      <w:pPr>
        <w:spacing w:after="0"/>
      </w:pPr>
      <w:r>
        <w:rPr>
          <w:rFonts w:cs="Microsoft Himalaya"/>
          <w:cs/>
          <w:lang w:bidi="bo-CN"/>
        </w:rPr>
        <w:t xml:space="preserve"> དཔལ་ལྡན་འབྲུག་སྒྲ་ ཟེར་ མི་ འདི་ ཨིན ། </w:t>
      </w:r>
      <w:r>
        <w:t xml:space="preserve"># </w:t>
      </w:r>
      <w:r>
        <w:rPr>
          <w:rFonts w:cs="Microsoft Himalaya"/>
          <w:cs/>
          <w:lang w:bidi="bo-CN"/>
        </w:rPr>
        <w:t xml:space="preserve">སྟེ་ </w:t>
      </w:r>
      <w:r>
        <w:t xml:space="preserve"># </w:t>
      </w:r>
      <w:r>
        <w:rPr>
          <w:rFonts w:cs="Microsoft Himalaya"/>
          <w:cs/>
          <w:lang w:bidi="bo-CN"/>
        </w:rPr>
        <w:t xml:space="preserve">ཁྱེད་ གཉིས་ ཡང་ ཨཔ་གྲགས་པ་རྣམ་རྒྱལ་ གྱི་ མི་ཚན་ མེན་ པ་ ཅིན་ </w:t>
      </w:r>
      <w:r>
        <w:t xml:space="preserve"># </w:t>
      </w:r>
      <w:r>
        <w:rPr>
          <w:rFonts w:cs="Microsoft Himalaya"/>
          <w:cs/>
          <w:lang w:bidi="bo-CN"/>
        </w:rPr>
        <w:t xml:space="preserve">ད་རིས་ ཕྱི་རུ་ ཡང་ བྱོན་ སྟེ ། </w:t>
      </w:r>
      <w:r>
        <w:t xml:space="preserve"># </w:t>
      </w:r>
      <w:r>
        <w:rPr>
          <w:rFonts w:cs="Microsoft Himalaya"/>
          <w:cs/>
          <w:lang w:bidi="bo-CN"/>
        </w:rPr>
        <w:t xml:space="preserve">ཚོགས་ རེ་ བཞེས་ </w:t>
      </w:r>
      <w:r>
        <w:t xml:space="preserve"># </w:t>
      </w:r>
      <w:r>
        <w:rPr>
          <w:rFonts w:cs="Microsoft Himalaya"/>
          <w:cs/>
          <w:lang w:bidi="bo-CN"/>
        </w:rPr>
        <w:t xml:space="preserve">ཆབ་ཆུ་ རེ་ ཡང་ བཞེས་ </w:t>
      </w:r>
      <w:r>
        <w:t xml:space="preserve"># </w:t>
      </w:r>
      <w:r>
        <w:rPr>
          <w:rFonts w:cs="Microsoft Himalaya"/>
          <w:cs/>
          <w:lang w:bidi="bo-CN"/>
        </w:rPr>
        <w:t xml:space="preserve">ཞབས་ཁྲ་ རེ་ རྐྱབ་ སྦེ ། </w:t>
      </w:r>
      <w:r>
        <w:t xml:space="preserve"># </w:t>
      </w:r>
      <w:r>
        <w:rPr>
          <w:rFonts w:cs="Microsoft Himalaya"/>
          <w:cs/>
          <w:lang w:bidi="bo-CN"/>
        </w:rPr>
        <w:t xml:space="preserve">བུམོ་ འཇའ་རིསམོ་ ཡང་ ལེ་ཤ་ འཐོན་འོང ། </w:t>
      </w:r>
      <w:r>
        <w:t xml:space="preserve"># </w:t>
      </w:r>
      <w:r>
        <w:rPr>
          <w:rFonts w:cs="Microsoft Himalaya"/>
          <w:cs/>
          <w:lang w:bidi="bo-CN"/>
        </w:rPr>
        <w:t xml:space="preserve">ཡ་ ཡ་ </w:t>
      </w:r>
      <w:r>
        <w:t xml:space="preserve"># </w:t>
      </w:r>
      <w:r>
        <w:rPr>
          <w:rFonts w:cs="Microsoft Himalaya"/>
          <w:cs/>
          <w:lang w:bidi="bo-CN"/>
        </w:rPr>
        <w:t xml:space="preserve">གནམ་མེད་ས་མེད་ བཀྲིན་ ཆེ་ ཡི་ </w:t>
      </w:r>
      <w:r>
        <w:t xml:space="preserve"># </w:t>
      </w:r>
      <w:r>
        <w:rPr>
          <w:rFonts w:cs="Microsoft Himalaya"/>
          <w:cs/>
          <w:lang w:bidi="bo-CN"/>
        </w:rPr>
        <w:t xml:space="preserve">ནེ་ཅིག་ སྦེ་ དགོངསམ་ ཞུ་ གེ ། </w:t>
      </w:r>
      <w:r>
        <w:t xml:space="preserve"># </w:t>
      </w:r>
      <w:r>
        <w:rPr>
          <w:rFonts w:cs="Microsoft Himalaya"/>
          <w:cs/>
          <w:lang w:bidi="bo-CN"/>
        </w:rPr>
        <w:t>ལགས་སོ་ དེསན །</w:t>
      </w:r>
    </w:p>
    <w:p w14:paraId="2175FDF0" w14:textId="77777777" w:rsidR="00A536DF" w:rsidRDefault="00A536DF" w:rsidP="00A536DF">
      <w:pPr>
        <w:spacing w:after="0"/>
      </w:pPr>
      <w:r>
        <w:rPr>
          <w:rFonts w:cs="Microsoft Himalaya"/>
          <w:cs/>
          <w:lang w:bidi="bo-CN"/>
        </w:rPr>
        <w:t xml:space="preserve"> བཟོད་པ་དབང་ཕྱུག །</w:t>
      </w:r>
    </w:p>
    <w:p w14:paraId="469BB023" w14:textId="77777777" w:rsidR="00A536DF" w:rsidRDefault="00A536DF" w:rsidP="00A536DF">
      <w:pPr>
        <w:spacing w:after="0"/>
      </w:pPr>
      <w:r>
        <w:rPr>
          <w:rFonts w:cs="Microsoft Himalaya"/>
          <w:cs/>
          <w:lang w:bidi="bo-CN"/>
        </w:rPr>
        <w:t xml:space="preserve"> འེང་ ཨཔ་ </w:t>
      </w:r>
      <w:r>
        <w:t xml:space="preserve"># </w:t>
      </w:r>
      <w:r>
        <w:rPr>
          <w:rFonts w:cs="Microsoft Himalaya"/>
          <w:cs/>
          <w:lang w:bidi="bo-CN"/>
        </w:rPr>
        <w:t xml:space="preserve">དཔལ་ལྡན་འབྲུག་སྒྲ་ གི་ </w:t>
      </w:r>
      <w:r>
        <w:t xml:space="preserve"># </w:t>
      </w:r>
      <w:r>
        <w:rPr>
          <w:rFonts w:cs="Microsoft Himalaya"/>
          <w:cs/>
          <w:lang w:bidi="bo-CN"/>
        </w:rPr>
        <w:t xml:space="preserve">ལོ་ལྟར་ གྱི་ མཛར་ཅུམ་ འདི་ </w:t>
      </w:r>
      <w:r>
        <w:t xml:space="preserve"># </w:t>
      </w:r>
      <w:r>
        <w:rPr>
          <w:rFonts w:cs="Microsoft Himalaya"/>
          <w:cs/>
          <w:lang w:bidi="bo-CN"/>
        </w:rPr>
        <w:t xml:space="preserve">ད་རིས་ ཕྱི་རུ་ བྱིན་ ནི་ སྦེ་ ཨིནམ་ འདྲས་ སྦོ ། </w:t>
      </w:r>
      <w:r>
        <w:t xml:space="preserve"># </w:t>
      </w:r>
      <w:r>
        <w:rPr>
          <w:rFonts w:cs="Microsoft Himalaya"/>
          <w:cs/>
          <w:lang w:bidi="bo-CN"/>
        </w:rPr>
        <w:t xml:space="preserve">སྟེ་ </w:t>
      </w:r>
      <w:r>
        <w:t xml:space="preserve"># </w:t>
      </w:r>
      <w:r>
        <w:rPr>
          <w:rFonts w:cs="Microsoft Himalaya"/>
          <w:cs/>
          <w:lang w:bidi="bo-CN"/>
        </w:rPr>
        <w:t>ཁྱོད་ ཀྱིས་ དགའ་ མི་ བུམོ་ ཚེ་རིང་མཚོ་མོ་ འདི་ ཡང་ འོང་ ནི་ ཡོད་ རྟག་བུ་ར །</w:t>
      </w:r>
    </w:p>
    <w:p w14:paraId="5DC10149" w14:textId="77777777" w:rsidR="00A536DF" w:rsidRDefault="00A536DF" w:rsidP="00A536DF">
      <w:pPr>
        <w:spacing w:after="0"/>
      </w:pPr>
      <w:r>
        <w:rPr>
          <w:rFonts w:cs="Microsoft Himalaya"/>
          <w:cs/>
          <w:lang w:bidi="bo-CN"/>
        </w:rPr>
        <w:t xml:space="preserve"> སྟེ་ ད་རིས་ ཕྱི་རུ་ </w:t>
      </w:r>
      <w:r>
        <w:t xml:space="preserve"># </w:t>
      </w:r>
      <w:r>
        <w:rPr>
          <w:rFonts w:cs="Microsoft Himalaya"/>
          <w:cs/>
          <w:lang w:bidi="bo-CN"/>
        </w:rPr>
        <w:t xml:space="preserve">ཁྱོད་ར་ ཡང་ ཙང་བཏང་ སྦེ་ གཡིབས་ བལྟ་སོང་ ཤིག </w:t>
      </w:r>
      <w:r>
        <w:t xml:space="preserve"># </w:t>
      </w:r>
      <w:r>
        <w:rPr>
          <w:rFonts w:cs="Microsoft Himalaya"/>
          <w:cs/>
          <w:lang w:bidi="bo-CN"/>
        </w:rPr>
        <w:t xml:space="preserve">ཁྱོད་ ཀྱིས་ འབདན་ ཁྱོད་རའི་ ཚེ་རིང་མཚོ་མོ་ འདི་ ར་ </w:t>
      </w:r>
      <w:r>
        <w:t xml:space="preserve"># </w:t>
      </w:r>
      <w:r>
        <w:rPr>
          <w:rFonts w:cs="Microsoft Himalaya"/>
          <w:cs/>
          <w:lang w:bidi="bo-CN"/>
        </w:rPr>
        <w:t xml:space="preserve">ལེགསཔ་ སྦེ་ བརྩིཝ་ ཨིན་ མས ། </w:t>
      </w:r>
      <w:r>
        <w:t xml:space="preserve"># </w:t>
      </w:r>
      <w:r>
        <w:rPr>
          <w:rFonts w:cs="Microsoft Himalaya"/>
          <w:cs/>
          <w:lang w:bidi="bo-CN"/>
        </w:rPr>
        <w:t xml:space="preserve">ད་རིས་ ཕྱི་རུ་ </w:t>
      </w:r>
      <w:r>
        <w:t xml:space="preserve"># </w:t>
      </w:r>
      <w:r>
        <w:rPr>
          <w:rFonts w:cs="Microsoft Himalaya"/>
          <w:cs/>
          <w:lang w:bidi="bo-CN"/>
        </w:rPr>
        <w:t xml:space="preserve">ཁྱོད་ ཀྱིས་ བུམོ་ གཞན་ དང་ གཞན་ ཡང་ མཐོང་ པའི་ བསྒང་ ལས་ </w:t>
      </w:r>
      <w:r>
        <w:t xml:space="preserve"># </w:t>
      </w:r>
      <w:r>
        <w:rPr>
          <w:rFonts w:cs="Microsoft Himalaya"/>
          <w:cs/>
          <w:lang w:bidi="bo-CN"/>
        </w:rPr>
        <w:t xml:space="preserve">ཁྱོད་ ཀྱི་ རྨ་བྱ་ ཚེ་རིང་མཚོ་མོ་ འདི་ </w:t>
      </w:r>
      <w:r>
        <w:t xml:space="preserve"># </w:t>
      </w:r>
      <w:r>
        <w:rPr>
          <w:rFonts w:cs="Microsoft Himalaya"/>
          <w:cs/>
          <w:lang w:bidi="bo-CN"/>
        </w:rPr>
        <w:t xml:space="preserve">བུམོ་ གཞན་ དང་ ཕྱད་ པའི་ བསྒང་ ལས་ </w:t>
      </w:r>
      <w:r>
        <w:t xml:space="preserve"># </w:t>
      </w:r>
      <w:r>
        <w:rPr>
          <w:rFonts w:cs="Microsoft Himalaya"/>
          <w:cs/>
          <w:lang w:bidi="bo-CN"/>
        </w:rPr>
        <w:t>ཨོ་ལ་ གནགམོ་ བཟུམ་སྦེ་ མཐོང་ འོང་ ག་ ཡང་ མི་ ཤེས །</w:t>
      </w:r>
    </w:p>
    <w:p w14:paraId="505B2DCD" w14:textId="77777777" w:rsidR="00A536DF" w:rsidRDefault="00A536DF" w:rsidP="00A536DF">
      <w:pPr>
        <w:spacing w:after="0"/>
      </w:pPr>
      <w:r>
        <w:rPr>
          <w:rFonts w:cs="Microsoft Himalaya"/>
          <w:cs/>
          <w:lang w:bidi="bo-CN"/>
        </w:rPr>
        <w:t xml:space="preserve"> རང་གྲོལ །</w:t>
      </w:r>
    </w:p>
    <w:p w14:paraId="54F8FAF9" w14:textId="77777777" w:rsidR="00A536DF" w:rsidRDefault="00A536DF" w:rsidP="00A536DF">
      <w:pPr>
        <w:spacing w:after="0"/>
      </w:pPr>
      <w:r>
        <w:rPr>
          <w:rFonts w:cs="Microsoft Himalaya"/>
          <w:cs/>
          <w:lang w:bidi="bo-CN"/>
        </w:rPr>
        <w:t xml:space="preserve"> བུམོ་ གཞན་ ལྷའི་སྲསམོ་ དང་ འགྲན་ཟླ་ འབད་ ཚུགསཔ་ འོང་ ནི་ ཡོད་ རུང་ </w:t>
      </w:r>
      <w:r>
        <w:t xml:space="preserve"># </w:t>
      </w:r>
      <w:r>
        <w:rPr>
          <w:rFonts w:cs="Microsoft Himalaya"/>
          <w:cs/>
          <w:lang w:bidi="bo-CN"/>
        </w:rPr>
        <w:t xml:space="preserve">ང་ ནི་ ཚེ་རིང་མཚོ་མོ་ བལྟ་ བར་ </w:t>
      </w:r>
      <w:r>
        <w:t xml:space="preserve"># </w:t>
      </w:r>
      <w:r>
        <w:rPr>
          <w:rFonts w:cs="Microsoft Himalaya"/>
          <w:cs/>
          <w:lang w:bidi="bo-CN"/>
        </w:rPr>
        <w:t>ཐད་རི་སྦ་རི་ འགྱོ་ དགོཔ་ ཅིག་ ཨིན །</w:t>
      </w:r>
    </w:p>
    <w:p w14:paraId="6EC0F2B4" w14:textId="77777777" w:rsidR="00A536DF" w:rsidRDefault="00A536DF" w:rsidP="00A536DF">
      <w:pPr>
        <w:spacing w:after="0"/>
      </w:pPr>
      <w:r>
        <w:t xml:space="preserve"> # </w:t>
      </w:r>
      <w:r>
        <w:rPr>
          <w:rFonts w:cs="Microsoft Himalaya"/>
          <w:cs/>
          <w:lang w:bidi="bo-CN"/>
        </w:rPr>
        <w:t xml:space="preserve">འདི་འབདཝ་ད་ ཕོ་རྒན་མ་ </w:t>
      </w:r>
      <w:r>
        <w:t xml:space="preserve"># </w:t>
      </w:r>
      <w:r>
        <w:rPr>
          <w:rFonts w:cs="Microsoft Himalaya"/>
          <w:cs/>
          <w:lang w:bidi="bo-CN"/>
        </w:rPr>
        <w:t xml:space="preserve">མཛར་ཅུམ་ འདི་ ནི་ </w:t>
      </w:r>
      <w:r>
        <w:t xml:space="preserve"># </w:t>
      </w:r>
      <w:r>
        <w:rPr>
          <w:rFonts w:cs="Microsoft Himalaya"/>
          <w:cs/>
          <w:lang w:bidi="bo-CN"/>
        </w:rPr>
        <w:t xml:space="preserve">ངེའི་ ཨ་པའི་ བྱང་ཕྱད་ ཀྱི་ ཁྱིམ་ ནང་ </w:t>
      </w:r>
      <w:r>
        <w:t xml:space="preserve"># </w:t>
      </w:r>
      <w:r>
        <w:rPr>
          <w:rFonts w:cs="Microsoft Himalaya"/>
          <w:cs/>
          <w:lang w:bidi="bo-CN"/>
        </w:rPr>
        <w:t>ཟ་ ནི་ ཨིན །</w:t>
      </w:r>
    </w:p>
    <w:p w14:paraId="7B2BD1D5" w14:textId="77777777" w:rsidR="00A536DF" w:rsidRDefault="00A536DF" w:rsidP="00A536DF">
      <w:pPr>
        <w:spacing w:after="0"/>
      </w:pPr>
      <w:r>
        <w:t xml:space="preserve"> # </w:t>
      </w:r>
      <w:r>
        <w:rPr>
          <w:rFonts w:cs="Microsoft Himalaya"/>
          <w:cs/>
          <w:lang w:bidi="bo-CN"/>
        </w:rPr>
        <w:t xml:space="preserve">སྟེ་ </w:t>
      </w:r>
      <w:r>
        <w:t xml:space="preserve"># </w:t>
      </w:r>
      <w:r>
        <w:rPr>
          <w:rFonts w:cs="Microsoft Himalaya"/>
          <w:cs/>
          <w:lang w:bidi="bo-CN"/>
        </w:rPr>
        <w:t xml:space="preserve">ང་ ནི་ ཚེ་རིང་མཚོ་མོ་ བལྟ་ བར་ </w:t>
      </w:r>
      <w:r>
        <w:t xml:space="preserve"># </w:t>
      </w:r>
      <w:r>
        <w:rPr>
          <w:rFonts w:cs="Microsoft Himalaya"/>
          <w:cs/>
          <w:lang w:bidi="bo-CN"/>
        </w:rPr>
        <w:t>འགྱོ་ ར་ འགྱོ་ དགོ །</w:t>
      </w:r>
    </w:p>
    <w:p w14:paraId="5B1DCEB0" w14:textId="77777777" w:rsidR="00A536DF" w:rsidRDefault="00A536DF" w:rsidP="00A536DF">
      <w:pPr>
        <w:spacing w:after="0"/>
      </w:pPr>
      <w:r>
        <w:t xml:space="preserve"> # </w:t>
      </w:r>
      <w:r>
        <w:rPr>
          <w:rFonts w:cs="Microsoft Himalaya"/>
          <w:cs/>
          <w:lang w:bidi="bo-CN"/>
        </w:rPr>
        <w:t>འགྱོ་ ནི་ གི་ གནས་སྐབས་ ཅིག་ ག་དེ་སྦེ་ དྲག་ ག་ སྨོ</w:t>
      </w:r>
    </w:p>
    <w:p w14:paraId="218F2EF3" w14:textId="77777777" w:rsidR="00A536DF" w:rsidRDefault="00A536DF" w:rsidP="00A536DF">
      <w:pPr>
        <w:spacing w:after="0"/>
      </w:pPr>
      <w:r>
        <w:t xml:space="preserve"> # </w:t>
      </w:r>
      <w:r>
        <w:rPr>
          <w:rFonts w:cs="Microsoft Himalaya"/>
          <w:cs/>
          <w:lang w:bidi="bo-CN"/>
        </w:rPr>
        <w:t>ཕོ་རྒནམ །</w:t>
      </w:r>
    </w:p>
    <w:p w14:paraId="0D08E12B" w14:textId="77777777" w:rsidR="00A536DF" w:rsidRDefault="00A536DF" w:rsidP="00A536DF">
      <w:pPr>
        <w:spacing w:after="0"/>
      </w:pPr>
      <w:r>
        <w:rPr>
          <w:rFonts w:cs="Microsoft Himalaya"/>
          <w:cs/>
          <w:lang w:bidi="bo-CN"/>
        </w:rPr>
        <w:t xml:space="preserve"> བཟོད་པ་དབང་ཕྱུག</w:t>
      </w:r>
    </w:p>
    <w:p w14:paraId="28B2EDA3" w14:textId="77777777" w:rsidR="00A536DF" w:rsidRDefault="00A536DF" w:rsidP="00A536DF">
      <w:pPr>
        <w:spacing w:after="0"/>
      </w:pPr>
      <w:r>
        <w:rPr>
          <w:rFonts w:cs="Microsoft Himalaya"/>
          <w:cs/>
          <w:lang w:bidi="bo-CN"/>
        </w:rPr>
        <w:t xml:space="preserve"> འེང་ </w:t>
      </w:r>
      <w:r>
        <w:t xml:space="preserve"># </w:t>
      </w:r>
      <w:r>
        <w:rPr>
          <w:rFonts w:cs="Microsoft Himalaya"/>
          <w:cs/>
          <w:lang w:bidi="bo-CN"/>
        </w:rPr>
        <w:t>འདི་ འདི་ འཇམ་ ར་ འཇམ །</w:t>
      </w:r>
    </w:p>
    <w:p w14:paraId="735356D6" w14:textId="77777777" w:rsidR="00A536DF" w:rsidRDefault="00A536DF" w:rsidP="00A536DF">
      <w:pPr>
        <w:spacing w:after="0"/>
      </w:pPr>
      <w:r>
        <w:t xml:space="preserve"> # </w:t>
      </w:r>
      <w:r>
        <w:rPr>
          <w:rFonts w:cs="Microsoft Himalaya"/>
          <w:cs/>
          <w:lang w:bidi="bo-CN"/>
        </w:rPr>
        <w:t>ཁྱོད་ར་ སྣང་དག་ མ་ བསྐྱེད་ པར་ འགྱོ་ ནི་ ར་ ཨིན །</w:t>
      </w:r>
    </w:p>
    <w:p w14:paraId="5F373AAA" w14:textId="77777777" w:rsidR="00A536DF" w:rsidRDefault="00A536DF" w:rsidP="00A536DF">
      <w:pPr>
        <w:spacing w:after="0"/>
      </w:pPr>
      <w:r>
        <w:t xml:space="preserve"> # </w:t>
      </w:r>
      <w:r>
        <w:rPr>
          <w:rFonts w:cs="Microsoft Himalaya"/>
          <w:cs/>
          <w:lang w:bidi="bo-CN"/>
        </w:rPr>
        <w:t xml:space="preserve">མཛར་ཅུམ་ ཟ་ སར་ མི་ ལེ་ཤ་ འཛོམས་སྡོད་ པའི་ སྦུག་ ལུ་ </w:t>
      </w:r>
      <w:r>
        <w:t xml:space="preserve"># </w:t>
      </w:r>
      <w:r>
        <w:rPr>
          <w:rFonts w:cs="Microsoft Himalaya"/>
          <w:cs/>
          <w:lang w:bidi="bo-CN"/>
        </w:rPr>
        <w:t xml:space="preserve">འར་འུར་ ཟང་ཟིང་ བྱེལཝ འཐབ་ སྡོདཔ་ ད་ </w:t>
      </w:r>
      <w:r>
        <w:t xml:space="preserve"># </w:t>
      </w:r>
      <w:r>
        <w:rPr>
          <w:rFonts w:cs="Microsoft Himalaya"/>
          <w:cs/>
          <w:lang w:bidi="bo-CN"/>
        </w:rPr>
        <w:t>ག་ འོངམ་ ཨིན་ན་ གུ་ འོངམ་ ཨིན་ན་ དྲི་ ནི་ གི་ དཔྱད་རིག་ ག་ གིས་ ཡང་ མི་ གཏང་ །</w:t>
      </w:r>
    </w:p>
    <w:p w14:paraId="64D26D63" w14:textId="77777777" w:rsidR="00A536DF" w:rsidRDefault="00A536DF" w:rsidP="00A536DF">
      <w:pPr>
        <w:spacing w:after="0"/>
      </w:pPr>
      <w:r>
        <w:rPr>
          <w:rFonts w:cs="Microsoft Himalaya"/>
          <w:cs/>
          <w:lang w:bidi="bo-CN"/>
        </w:rPr>
        <w:t xml:space="preserve"> དེ་གི་ནང་དོན་ཉིད་ལས་ </w:t>
      </w:r>
      <w:r>
        <w:t xml:space="preserve"># </w:t>
      </w:r>
      <w:r>
        <w:rPr>
          <w:rFonts w:cs="Microsoft Himalaya"/>
          <w:cs/>
          <w:lang w:bidi="bo-CN"/>
        </w:rPr>
        <w:t>མི་ ག་ར་ ཆང་ གིས་ འགྲངས་ ཏེ་ སྡོད་ འོང་ །</w:t>
      </w:r>
    </w:p>
    <w:p w14:paraId="77BB62CD" w14:textId="77777777" w:rsidR="00A536DF" w:rsidRDefault="00A536DF" w:rsidP="00A536DF">
      <w:pPr>
        <w:spacing w:after="0"/>
      </w:pPr>
      <w:r>
        <w:rPr>
          <w:rFonts w:cs="Microsoft Himalaya"/>
          <w:cs/>
          <w:lang w:bidi="bo-CN"/>
        </w:rPr>
        <w:t xml:space="preserve"> མ་པ་ ལོག་སྟེ་ འབདན་ མགྱོགས་སུ་ཅིག་ སྦེ་ འོངམ་ དྲག</w:t>
      </w:r>
    </w:p>
    <w:p w14:paraId="6ACA4BA1" w14:textId="77777777" w:rsidR="00A536DF" w:rsidRDefault="00A536DF" w:rsidP="00A536DF">
      <w:pPr>
        <w:spacing w:after="0"/>
      </w:pPr>
      <w:r>
        <w:rPr>
          <w:rFonts w:cs="Microsoft Himalaya"/>
          <w:cs/>
          <w:lang w:bidi="bo-CN"/>
        </w:rPr>
        <w:t xml:space="preserve"> སྟེ་ ཁྱོད་ར་ ཡང་ སོང་ སྦེ་ མིག་ཏོ་ གཡསཔ་ འདི་ གིས་ ཚེ་རིང་མཚོ་མོ་ བལྟ་ </w:t>
      </w:r>
      <w:r>
        <w:t xml:space="preserve"># </w:t>
      </w:r>
      <w:r>
        <w:rPr>
          <w:rFonts w:cs="Microsoft Himalaya"/>
          <w:cs/>
          <w:lang w:bidi="bo-CN"/>
        </w:rPr>
        <w:t>གཡོནམ་ འདི་ གིས་ བུམོ་ གཞན་ བལྟ་ ཤིག</w:t>
      </w:r>
    </w:p>
    <w:p w14:paraId="6DC454C0" w14:textId="77777777" w:rsidR="00A536DF" w:rsidRDefault="00A536DF" w:rsidP="00A536DF">
      <w:pPr>
        <w:spacing w:after="0"/>
      </w:pPr>
      <w:r>
        <w:rPr>
          <w:rFonts w:cs="Microsoft Himalaya"/>
          <w:cs/>
          <w:lang w:bidi="bo-CN"/>
        </w:rPr>
        <w:t xml:space="preserve"> ཚེ་རིང་མཚོ་མོ་ འདི་ </w:t>
      </w:r>
      <w:r>
        <w:t xml:space="preserve"># </w:t>
      </w:r>
      <w:r>
        <w:rPr>
          <w:rFonts w:cs="Microsoft Himalaya"/>
          <w:cs/>
          <w:lang w:bidi="bo-CN"/>
        </w:rPr>
        <w:t>ཨོ་ལ་ ཐད་རི་སྦ་རི་ ཨིན །</w:t>
      </w:r>
    </w:p>
    <w:p w14:paraId="1FF42DEE" w14:textId="77777777" w:rsidR="00A536DF" w:rsidRDefault="00A536DF" w:rsidP="00A536DF">
      <w:pPr>
        <w:spacing w:after="0"/>
      </w:pPr>
      <w:r>
        <w:rPr>
          <w:rFonts w:cs="Microsoft Himalaya"/>
          <w:cs/>
          <w:lang w:bidi="bo-CN"/>
        </w:rPr>
        <w:t xml:space="preserve"> ཁྱོད་ར་ བལྟ་ མས །</w:t>
      </w:r>
    </w:p>
    <w:p w14:paraId="7592D7C1" w14:textId="77777777" w:rsidR="00A536DF" w:rsidRDefault="00A536DF" w:rsidP="00A536DF">
      <w:pPr>
        <w:spacing w:after="0"/>
      </w:pPr>
      <w:r>
        <w:rPr>
          <w:rFonts w:cs="Microsoft Himalaya"/>
          <w:cs/>
          <w:lang w:bidi="bo-CN"/>
        </w:rPr>
        <w:t xml:space="preserve"> རང་གྲོལ །</w:t>
      </w:r>
    </w:p>
    <w:p w14:paraId="1D6BEE38" w14:textId="77777777" w:rsidR="00A536DF" w:rsidRDefault="00A536DF" w:rsidP="00A536DF">
      <w:pPr>
        <w:spacing w:after="0"/>
      </w:pPr>
      <w:r>
        <w:rPr>
          <w:rFonts w:cs="Microsoft Himalaya"/>
          <w:cs/>
          <w:lang w:bidi="bo-CN"/>
        </w:rPr>
        <w:t xml:space="preserve"> ཕོ་རྒན་མ་ </w:t>
      </w:r>
      <w:r>
        <w:t xml:space="preserve"># </w:t>
      </w:r>
      <w:r>
        <w:rPr>
          <w:rFonts w:cs="Microsoft Himalaya"/>
          <w:cs/>
          <w:lang w:bidi="bo-CN"/>
        </w:rPr>
        <w:t xml:space="preserve">ཉིན་མར་ གནམ་ཁ་ གི་ སྐརམ་ </w:t>
      </w:r>
      <w:r>
        <w:t xml:space="preserve"># </w:t>
      </w:r>
      <w:r>
        <w:rPr>
          <w:rFonts w:cs="Microsoft Himalaya"/>
          <w:cs/>
          <w:lang w:bidi="bo-CN"/>
        </w:rPr>
        <w:t>ག་ཅི་སྦེ་ མ་ མཐོངམ་ ཨིན་ན །</w:t>
      </w:r>
    </w:p>
    <w:p w14:paraId="509E8B6C" w14:textId="77777777" w:rsidR="00A536DF" w:rsidRDefault="00A536DF" w:rsidP="00A536DF">
      <w:pPr>
        <w:spacing w:after="0"/>
      </w:pPr>
      <w:r>
        <w:rPr>
          <w:rFonts w:cs="Microsoft Himalaya"/>
          <w:cs/>
          <w:lang w:bidi="bo-CN"/>
        </w:rPr>
        <w:t xml:space="preserve"> བཟོད་པ་དབང་ཕྱུག</w:t>
      </w:r>
    </w:p>
    <w:p w14:paraId="6D578719" w14:textId="77777777" w:rsidR="00A536DF" w:rsidRDefault="00A536DF" w:rsidP="00A536DF">
      <w:pPr>
        <w:spacing w:after="0"/>
      </w:pPr>
      <w:r>
        <w:rPr>
          <w:rFonts w:cs="Microsoft Himalaya"/>
          <w:cs/>
          <w:lang w:bidi="bo-CN"/>
        </w:rPr>
        <w:t xml:space="preserve"> འེང་ འདི་ སྟེ་ </w:t>
      </w:r>
      <w:r>
        <w:t xml:space="preserve"># </w:t>
      </w:r>
      <w:r>
        <w:rPr>
          <w:rFonts w:cs="Microsoft Himalaya"/>
          <w:cs/>
          <w:lang w:bidi="bo-CN"/>
        </w:rPr>
        <w:t xml:space="preserve">གནམ་ ཉིན་མར་ ཁྲི་གདུགས་ཉིམ་ ཤར་ ནི་ དེ་གིས་ </w:t>
      </w:r>
      <w:r>
        <w:t xml:space="preserve"># </w:t>
      </w:r>
      <w:r>
        <w:rPr>
          <w:rFonts w:cs="Microsoft Himalaya"/>
          <w:cs/>
          <w:lang w:bidi="bo-CN"/>
        </w:rPr>
        <w:t xml:space="preserve">ཉི་མའི་ འོད་ཟེར་ གྱིས་ སྐརམ་ གི་ འོད་ ཨེབ་ སྟེ་ </w:t>
      </w:r>
      <w:r>
        <w:t xml:space="preserve"># </w:t>
      </w:r>
      <w:r>
        <w:rPr>
          <w:rFonts w:cs="Microsoft Himalaya"/>
          <w:cs/>
          <w:lang w:bidi="bo-CN"/>
        </w:rPr>
        <w:t xml:space="preserve">སྐརམ་ ཚུ་ མིག་ གིས་ མ་ མཐོངམ་ ཨིན་ མས ། </w:t>
      </w:r>
      <w:r>
        <w:t xml:space="preserve"># </w:t>
      </w:r>
      <w:r>
        <w:rPr>
          <w:rFonts w:cs="Microsoft Himalaya"/>
          <w:cs/>
          <w:lang w:bidi="bo-CN"/>
        </w:rPr>
        <w:t xml:space="preserve">ཁྱོད་ ཀྱིས་ དྲི་བ་ འདི་བཟུམ་ </w:t>
      </w:r>
      <w:r>
        <w:t xml:space="preserve"># </w:t>
      </w:r>
      <w:r>
        <w:rPr>
          <w:rFonts w:cs="Microsoft Himalaya"/>
          <w:cs/>
          <w:lang w:bidi="bo-CN"/>
        </w:rPr>
        <w:t>ག་ཅི་སྦེ་ དྲི་ དགོཔ་ སྨོ་ དབའི་ ཁོ་རེ །</w:t>
      </w:r>
    </w:p>
    <w:p w14:paraId="51E6B441" w14:textId="77777777" w:rsidR="00A536DF" w:rsidRDefault="00A536DF" w:rsidP="00A536DF">
      <w:pPr>
        <w:spacing w:after="0"/>
      </w:pPr>
      <w:r>
        <w:rPr>
          <w:rFonts w:cs="Microsoft Himalaya"/>
          <w:cs/>
          <w:lang w:bidi="bo-CN"/>
        </w:rPr>
        <w:t xml:space="preserve"> རང་གྲོལ །</w:t>
      </w:r>
    </w:p>
    <w:p w14:paraId="1A9E0A4A" w14:textId="77777777" w:rsidR="00A536DF" w:rsidRDefault="00A536DF" w:rsidP="00A536DF">
      <w:pPr>
        <w:spacing w:after="0"/>
      </w:pPr>
      <w:r>
        <w:rPr>
          <w:rFonts w:cs="Microsoft Himalaya"/>
          <w:cs/>
          <w:lang w:bidi="bo-CN"/>
        </w:rPr>
        <w:t xml:space="preserve"> དཔྱེ་ འདི་ དང་ འདྲཝ་སྦེ་ </w:t>
      </w:r>
      <w:r>
        <w:t xml:space="preserve"># </w:t>
      </w:r>
      <w:r>
        <w:rPr>
          <w:rFonts w:cs="Microsoft Himalaya"/>
          <w:cs/>
          <w:lang w:bidi="bo-CN"/>
        </w:rPr>
        <w:t xml:space="preserve">ངེའི་ ཚེ་རིང་མཚོ་མོ་ ཡོད་ སར་ བུམོ་ གཞན་ </w:t>
      </w:r>
      <w:r>
        <w:t xml:space="preserve"># </w:t>
      </w:r>
      <w:r>
        <w:rPr>
          <w:rFonts w:cs="Microsoft Himalaya"/>
          <w:cs/>
          <w:lang w:bidi="bo-CN"/>
        </w:rPr>
        <w:t xml:space="preserve">ངེའི་ མིག་ གིས་ བལྟ་ དགོ་ མནོ་ རུང་ </w:t>
      </w:r>
      <w:r>
        <w:t xml:space="preserve"># </w:t>
      </w:r>
      <w:r>
        <w:rPr>
          <w:rFonts w:cs="Microsoft Himalaya"/>
          <w:cs/>
          <w:lang w:bidi="bo-CN"/>
        </w:rPr>
        <w:t>མི་ མཐོངམ་ འོང་ །</w:t>
      </w:r>
    </w:p>
    <w:p w14:paraId="3BFD8935" w14:textId="77777777" w:rsidR="00A536DF" w:rsidRDefault="00A536DF" w:rsidP="00A536DF">
      <w:pPr>
        <w:spacing w:after="0"/>
      </w:pPr>
      <w:r>
        <w:rPr>
          <w:rFonts w:cs="Microsoft Himalaya"/>
          <w:cs/>
          <w:lang w:bidi="bo-CN"/>
        </w:rPr>
        <w:t xml:space="preserve"> བཟོད་པ་དབང་ཕྱུག</w:t>
      </w:r>
    </w:p>
    <w:p w14:paraId="0885854F" w14:textId="77777777" w:rsidR="00A536DF" w:rsidRDefault="00A536DF" w:rsidP="00A536DF">
      <w:pPr>
        <w:spacing w:after="0"/>
      </w:pPr>
      <w:r>
        <w:rPr>
          <w:rFonts w:cs="Microsoft Himalaya"/>
          <w:cs/>
          <w:lang w:bidi="bo-CN"/>
        </w:rPr>
        <w:t xml:space="preserve"> སྤའོ་ ཐད་རི་སྦ་རི་ ཨིན་ན ། </w:t>
      </w:r>
      <w:r>
        <w:t xml:space="preserve"># </w:t>
      </w:r>
      <w:r>
        <w:rPr>
          <w:rFonts w:cs="Microsoft Himalaya"/>
          <w:cs/>
          <w:lang w:bidi="bo-CN"/>
        </w:rPr>
        <w:t>བལྟ་ གེ་ ནོ །</w:t>
      </w:r>
    </w:p>
    <w:p w14:paraId="0557CD04" w14:textId="77777777" w:rsidR="00A536DF" w:rsidRDefault="00A536DF" w:rsidP="00A536DF">
      <w:pPr>
        <w:spacing w:after="0"/>
      </w:pPr>
      <w:r>
        <w:rPr>
          <w:rFonts w:cs="Microsoft Himalaya"/>
          <w:cs/>
          <w:lang w:bidi="bo-CN"/>
        </w:rPr>
        <w:t xml:space="preserve"> འཛུལ་ ཡོལ་ལི་ བསྡམ །</w:t>
      </w:r>
    </w:p>
    <w:p w14:paraId="1460D777" w14:textId="77777777" w:rsidR="00A536DF" w:rsidRDefault="00A536DF" w:rsidP="00A536DF">
      <w:pPr>
        <w:spacing w:after="0"/>
      </w:pPr>
      <w:r>
        <w:rPr>
          <w:rFonts w:cs="Microsoft Himalaya"/>
          <w:cs/>
          <w:lang w:bidi="bo-CN"/>
        </w:rPr>
        <w:t xml:space="preserve"> མཐོང་སྣང་ གཉིས་པ །</w:t>
      </w:r>
    </w:p>
    <w:p w14:paraId="6236AEDE" w14:textId="77777777" w:rsidR="00A536DF" w:rsidRDefault="00A536DF" w:rsidP="00A536DF">
      <w:pPr>
        <w:spacing w:after="0"/>
      </w:pPr>
      <w:r>
        <w:rPr>
          <w:rFonts w:cs="Microsoft Himalaya"/>
          <w:cs/>
          <w:lang w:bidi="bo-CN"/>
        </w:rPr>
        <w:lastRenderedPageBreak/>
        <w:t xml:space="preserve"> དཔལ་ལྡན་འབྲུག་སྒྲ་ གི་ ཁྱིམ་ ནང་ </w:t>
      </w:r>
      <w:r>
        <w:t xml:space="preserve"># </w:t>
      </w:r>
      <w:r>
        <w:rPr>
          <w:rFonts w:cs="Microsoft Himalaya"/>
          <w:cs/>
          <w:lang w:bidi="bo-CN"/>
        </w:rPr>
        <w:t>འབྲུག་སྒྲ་ དང་ ཨམ་ འབྲུག་སྒྲ་ འཐོན །</w:t>
      </w:r>
    </w:p>
    <w:p w14:paraId="66DF7527" w14:textId="77777777" w:rsidR="00A536DF" w:rsidRDefault="00A536DF" w:rsidP="00A536DF">
      <w:pPr>
        <w:spacing w:after="0"/>
      </w:pPr>
      <w:r>
        <w:rPr>
          <w:rFonts w:cs="Microsoft Himalaya"/>
          <w:cs/>
          <w:lang w:bidi="bo-CN"/>
        </w:rPr>
        <w:t xml:space="preserve"> དཔལ་ལྡན་འབྲུག་སྒྲ །</w:t>
      </w:r>
    </w:p>
    <w:p w14:paraId="259E58B3" w14:textId="77777777" w:rsidR="00A536DF" w:rsidRDefault="00A536DF" w:rsidP="00A536DF">
      <w:pPr>
        <w:spacing w:after="0"/>
      </w:pPr>
      <w:r>
        <w:rPr>
          <w:rFonts w:cs="Microsoft Himalaya"/>
          <w:cs/>
          <w:lang w:bidi="bo-CN"/>
        </w:rPr>
        <w:t xml:space="preserve"> ད་འབདན་ </w:t>
      </w:r>
      <w:r>
        <w:t xml:space="preserve"># </w:t>
      </w:r>
      <w:r>
        <w:rPr>
          <w:rFonts w:cs="Microsoft Himalaya"/>
          <w:cs/>
          <w:lang w:bidi="bo-CN"/>
        </w:rPr>
        <w:t xml:space="preserve">མགྱོནམོ་ ཆ་ཁྱབ་ ཡང་ </w:t>
      </w:r>
      <w:r>
        <w:t xml:space="preserve"># </w:t>
      </w:r>
      <w:r>
        <w:rPr>
          <w:rFonts w:cs="Microsoft Himalaya"/>
          <w:cs/>
          <w:lang w:bidi="bo-CN"/>
        </w:rPr>
        <w:t xml:space="preserve">ག་ར་ ལྷོད་ ཅི་ མས ། </w:t>
      </w:r>
      <w:r>
        <w:t xml:space="preserve"># </w:t>
      </w:r>
      <w:r>
        <w:rPr>
          <w:rFonts w:cs="Microsoft Himalaya"/>
          <w:cs/>
          <w:lang w:bidi="bo-CN"/>
        </w:rPr>
        <w:t xml:space="preserve">ཐབ་ཚངཔ་ ཆ་ཁྱབ་ ཀྱིས་ བཞེས་སྒོ་ ཚུ་ </w:t>
      </w:r>
      <w:r>
        <w:t xml:space="preserve"># </w:t>
      </w:r>
      <w:r>
        <w:rPr>
          <w:rFonts w:cs="Microsoft Himalaya"/>
          <w:cs/>
          <w:lang w:bidi="bo-CN"/>
        </w:rPr>
        <w:t>ཚགས་ཁར་ ག་དེ་སྦེ་ ཚུད་ ཅི་ ག་ སྨོ །</w:t>
      </w:r>
    </w:p>
    <w:p w14:paraId="46BD8459" w14:textId="77777777" w:rsidR="00A536DF" w:rsidRDefault="00A536DF" w:rsidP="00A536DF">
      <w:pPr>
        <w:spacing w:after="0"/>
      </w:pPr>
      <w:r>
        <w:rPr>
          <w:rFonts w:cs="Microsoft Himalaya"/>
          <w:cs/>
          <w:lang w:bidi="bo-CN"/>
        </w:rPr>
        <w:t xml:space="preserve"> ཨམ་ འབྲུག་སྒྲ །</w:t>
      </w:r>
    </w:p>
    <w:p w14:paraId="6F8B2272"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འདི་ གི་ སྐོར་ལས་ འདི་ </w:t>
      </w:r>
      <w:r>
        <w:t xml:space="preserve"># </w:t>
      </w:r>
      <w:r>
        <w:rPr>
          <w:rFonts w:cs="Microsoft Himalaya"/>
          <w:cs/>
          <w:lang w:bidi="bo-CN"/>
        </w:rPr>
        <w:t xml:space="preserve">འབྲུག་སྒྲ་པའི་ ཁྱིམ་ འདི་ ནང་ ང་ ཡོད་ རིང་ ལུ་ ཁྱོད་ར་ ཚ་གྱང་ ག་ནི་ཡང་ ལང་ མི་ དགོ ། </w:t>
      </w:r>
      <w:r>
        <w:t xml:space="preserve"># </w:t>
      </w:r>
      <w:r>
        <w:rPr>
          <w:rFonts w:cs="Microsoft Himalaya"/>
          <w:cs/>
          <w:lang w:bidi="bo-CN"/>
        </w:rPr>
        <w:t xml:space="preserve">གསོལ་ཇ་ </w:t>
      </w:r>
      <w:r>
        <w:t xml:space="preserve"># </w:t>
      </w:r>
      <w:r>
        <w:rPr>
          <w:rFonts w:cs="Microsoft Himalaya"/>
          <w:cs/>
          <w:lang w:bidi="bo-CN"/>
        </w:rPr>
        <w:t xml:space="preserve">གྲོ་མ་ </w:t>
      </w:r>
      <w:r>
        <w:t xml:space="preserve"># </w:t>
      </w:r>
      <w:r>
        <w:rPr>
          <w:rFonts w:cs="Microsoft Himalaya"/>
          <w:cs/>
          <w:lang w:bidi="bo-CN"/>
        </w:rPr>
        <w:t xml:space="preserve">འབྲས་སེར་ </w:t>
      </w:r>
      <w:r>
        <w:t xml:space="preserve"># </w:t>
      </w:r>
      <w:r>
        <w:rPr>
          <w:rFonts w:cs="Microsoft Himalaya"/>
          <w:cs/>
          <w:lang w:bidi="bo-CN"/>
        </w:rPr>
        <w:t xml:space="preserve">བཞུགས་གྲལ་ ལས་ འགོ་ བཟུང་ སྟེ་ </w:t>
      </w:r>
      <w:r>
        <w:t xml:space="preserve"># </w:t>
      </w:r>
      <w:r>
        <w:rPr>
          <w:rFonts w:cs="Microsoft Himalaya"/>
          <w:cs/>
          <w:lang w:bidi="bo-CN"/>
        </w:rPr>
        <w:t xml:space="preserve">ལྟོ་ </w:t>
      </w:r>
      <w:r>
        <w:t xml:space="preserve"># </w:t>
      </w:r>
      <w:r>
        <w:rPr>
          <w:rFonts w:cs="Microsoft Himalaya"/>
          <w:cs/>
          <w:lang w:bidi="bo-CN"/>
        </w:rPr>
        <w:t xml:space="preserve">ཕག་ཤ་སྤགས་ </w:t>
      </w:r>
      <w:r>
        <w:t xml:space="preserve"># </w:t>
      </w:r>
      <w:r>
        <w:rPr>
          <w:rFonts w:cs="Microsoft Himalaya"/>
          <w:cs/>
          <w:lang w:bidi="bo-CN"/>
        </w:rPr>
        <w:t xml:space="preserve">ཚོདམ་ </w:t>
      </w:r>
      <w:r>
        <w:t xml:space="preserve"># </w:t>
      </w:r>
      <w:r>
        <w:rPr>
          <w:rFonts w:cs="Microsoft Himalaya"/>
          <w:cs/>
          <w:lang w:bidi="bo-CN"/>
        </w:rPr>
        <w:t xml:space="preserve">དམར་རུ་ </w:t>
      </w:r>
      <w:r>
        <w:t xml:space="preserve"># </w:t>
      </w:r>
      <w:r>
        <w:rPr>
          <w:rFonts w:cs="Microsoft Himalaya"/>
          <w:cs/>
          <w:lang w:bidi="bo-CN"/>
        </w:rPr>
        <w:t xml:space="preserve">སྒྱེས་སྒྱེསཝ་ </w:t>
      </w:r>
      <w:r>
        <w:t xml:space="preserve"># </w:t>
      </w:r>
      <w:r>
        <w:rPr>
          <w:rFonts w:cs="Microsoft Himalaya"/>
          <w:cs/>
          <w:lang w:bidi="bo-CN"/>
        </w:rPr>
        <w:t xml:space="preserve">མངར་ཚོད་ </w:t>
      </w:r>
      <w:r>
        <w:t xml:space="preserve"># </w:t>
      </w:r>
      <w:r>
        <w:rPr>
          <w:rFonts w:cs="Microsoft Himalaya"/>
          <w:cs/>
          <w:lang w:bidi="bo-CN"/>
        </w:rPr>
        <w:t xml:space="preserve">སྒོང་རྡོག་ </w:t>
      </w:r>
      <w:r>
        <w:t xml:space="preserve"># </w:t>
      </w:r>
      <w:r>
        <w:rPr>
          <w:rFonts w:cs="Microsoft Himalaya"/>
          <w:cs/>
          <w:lang w:bidi="bo-CN"/>
        </w:rPr>
        <w:t xml:space="preserve">དེ་ལས་ </w:t>
      </w:r>
      <w:r>
        <w:t xml:space="preserve"># </w:t>
      </w:r>
      <w:r>
        <w:rPr>
          <w:rFonts w:cs="Microsoft Himalaya"/>
          <w:cs/>
          <w:lang w:bidi="bo-CN"/>
        </w:rPr>
        <w:t xml:space="preserve">ཤ་ དང་ སྒོང་རྡོག་ མ་ ཟ་ མི་ ཡོད་ པ་ ཅིན་ </w:t>
      </w:r>
      <w:r>
        <w:t xml:space="preserve"># </w:t>
      </w:r>
      <w:r>
        <w:rPr>
          <w:rFonts w:cs="Microsoft Himalaya"/>
          <w:cs/>
          <w:lang w:bidi="bo-CN"/>
        </w:rPr>
        <w:t xml:space="preserve">ཨེ་མ་དར་ཚི་ དང་ </w:t>
      </w:r>
      <w:r>
        <w:t xml:space="preserve"># </w:t>
      </w:r>
      <w:r>
        <w:rPr>
          <w:rFonts w:cs="Microsoft Himalaya"/>
          <w:cs/>
          <w:lang w:bidi="bo-CN"/>
        </w:rPr>
        <w:t xml:space="preserve">ཕུད་ལུས་ </w:t>
      </w:r>
      <w:r>
        <w:t xml:space="preserve"># </w:t>
      </w:r>
      <w:r>
        <w:rPr>
          <w:rFonts w:cs="Microsoft Himalaya"/>
          <w:cs/>
          <w:lang w:bidi="bo-CN"/>
        </w:rPr>
        <w:t xml:space="preserve">མར་ཁུ་ </w:t>
      </w:r>
      <w:r>
        <w:t xml:space="preserve"># </w:t>
      </w:r>
      <w:r>
        <w:rPr>
          <w:rFonts w:cs="Microsoft Himalaya"/>
          <w:cs/>
          <w:lang w:bidi="bo-CN"/>
        </w:rPr>
        <w:t xml:space="preserve">དྲིམ་ ཚོརཝ་ ཙམ་ཅིག་ གིས་ </w:t>
      </w:r>
      <w:r>
        <w:t xml:space="preserve"># </w:t>
      </w:r>
      <w:r>
        <w:rPr>
          <w:rFonts w:cs="Microsoft Himalaya"/>
          <w:cs/>
          <w:lang w:bidi="bo-CN"/>
        </w:rPr>
        <w:t xml:space="preserve">ཁ་ ལས་ ཁ་ཆུ་ ཡང་ </w:t>
      </w:r>
      <w:r>
        <w:t xml:space="preserve"># </w:t>
      </w:r>
      <w:r>
        <w:rPr>
          <w:rFonts w:cs="Microsoft Himalaya"/>
          <w:cs/>
          <w:lang w:bidi="bo-CN"/>
        </w:rPr>
        <w:t>འཐོན་སག་ས་ སྦེ་ བཟོ་བཞག་ ཡོད །</w:t>
      </w:r>
    </w:p>
    <w:p w14:paraId="47B560A1" w14:textId="77777777" w:rsidR="00A536DF" w:rsidRDefault="00A536DF" w:rsidP="00A536DF">
      <w:pPr>
        <w:spacing w:after="0"/>
      </w:pPr>
      <w:r>
        <w:rPr>
          <w:rFonts w:cs="Microsoft Himalaya"/>
          <w:cs/>
          <w:lang w:bidi="bo-CN"/>
        </w:rPr>
        <w:t xml:space="preserve"> དཔལ་ལྡན་འབྲུག་སྒྲ །</w:t>
      </w:r>
    </w:p>
    <w:p w14:paraId="1448EC03" w14:textId="77777777" w:rsidR="00A536DF" w:rsidRDefault="00A536DF" w:rsidP="00A536DF">
      <w:pPr>
        <w:spacing w:after="0"/>
      </w:pPr>
      <w:r>
        <w:rPr>
          <w:rFonts w:cs="Microsoft Himalaya"/>
          <w:cs/>
          <w:lang w:bidi="bo-CN"/>
        </w:rPr>
        <w:t xml:space="preserve"> དབའི་ ཨམ་ ཁོ་རེ་ </w:t>
      </w:r>
      <w:r>
        <w:t xml:space="preserve"># </w:t>
      </w:r>
      <w:r>
        <w:rPr>
          <w:rFonts w:cs="Microsoft Himalaya"/>
          <w:cs/>
          <w:lang w:bidi="bo-CN"/>
        </w:rPr>
        <w:t xml:space="preserve">ཆང་ གི་ ལོ་རྒྱུས་ ཅིག་ </w:t>
      </w:r>
      <w:r>
        <w:t xml:space="preserve"># </w:t>
      </w:r>
      <w:r>
        <w:rPr>
          <w:rFonts w:cs="Microsoft Himalaya"/>
          <w:cs/>
          <w:lang w:bidi="bo-CN"/>
        </w:rPr>
        <w:t xml:space="preserve">ག་ནི་ཡང་ འཐོན་ ནི་ མིན་འདུག་ པ་ཡ་ སྟེ་ </w:t>
      </w:r>
      <w:r>
        <w:t xml:space="preserve"># </w:t>
      </w:r>
      <w:r>
        <w:rPr>
          <w:rFonts w:cs="Microsoft Himalaya"/>
          <w:cs/>
          <w:lang w:bidi="bo-CN"/>
        </w:rPr>
        <w:t>ཁྱོད་ ཀྱིས །</w:t>
      </w:r>
    </w:p>
    <w:p w14:paraId="4C92FBAB" w14:textId="77777777" w:rsidR="00A536DF" w:rsidRDefault="00A536DF" w:rsidP="00A536DF">
      <w:pPr>
        <w:spacing w:after="0"/>
      </w:pPr>
      <w:r>
        <w:rPr>
          <w:rFonts w:cs="Microsoft Himalaya"/>
          <w:cs/>
          <w:lang w:bidi="bo-CN"/>
        </w:rPr>
        <w:t xml:space="preserve"> ཆང་ འབདན་ དགོ་ ར་ དགོ་ མས །</w:t>
      </w:r>
    </w:p>
    <w:p w14:paraId="3DCD9B06" w14:textId="77777777" w:rsidR="00A536DF" w:rsidRDefault="00A536DF" w:rsidP="00A536DF">
      <w:pPr>
        <w:spacing w:after="0"/>
      </w:pPr>
      <w:r>
        <w:rPr>
          <w:rFonts w:cs="Microsoft Himalaya"/>
          <w:cs/>
          <w:lang w:bidi="bo-CN"/>
        </w:rPr>
        <w:t xml:space="preserve"> ཨམ་ འབྲུག་སྒྲ །</w:t>
      </w:r>
    </w:p>
    <w:p w14:paraId="13C10F19"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ཁྱོད་ར་ འདི་ ཆང་ གི་ མནོ་བསམ་ ར་ བཏང་ སྡོད །</w:t>
      </w:r>
    </w:p>
    <w:p w14:paraId="706CE45B" w14:textId="77777777" w:rsidR="00A536DF" w:rsidRDefault="00A536DF" w:rsidP="00A536DF">
      <w:pPr>
        <w:spacing w:after="0"/>
      </w:pPr>
      <w:r>
        <w:rPr>
          <w:rFonts w:cs="Microsoft Himalaya"/>
          <w:cs/>
          <w:lang w:bidi="bo-CN"/>
        </w:rPr>
        <w:t xml:space="preserve"> མ་པ་ ཆང་ མེདཔ་ ག་ཏེ་ འོང་ ནི་ སྟེ་ དབའི །</w:t>
      </w:r>
    </w:p>
    <w:p w14:paraId="1C8172B1" w14:textId="77777777" w:rsidR="00A536DF" w:rsidRDefault="00A536DF" w:rsidP="00A536DF">
      <w:pPr>
        <w:spacing w:after="0"/>
      </w:pPr>
      <w:r>
        <w:rPr>
          <w:rFonts w:cs="Microsoft Himalaya"/>
          <w:cs/>
          <w:lang w:bidi="bo-CN"/>
        </w:rPr>
        <w:t xml:space="preserve"> ཆང་ ཅིག་ མེད་ པ་ ཅིན་ འདི་ </w:t>
      </w:r>
      <w:r>
        <w:t xml:space="preserve"># </w:t>
      </w:r>
      <w:r>
        <w:rPr>
          <w:rFonts w:cs="Microsoft Himalaya"/>
          <w:cs/>
          <w:lang w:bidi="bo-CN"/>
        </w:rPr>
        <w:t xml:space="preserve">མཛར་ཅུམ་ སྤྲོ་བ་ ར་ མེད ། </w:t>
      </w:r>
      <w:r>
        <w:t xml:space="preserve"># </w:t>
      </w:r>
      <w:r>
        <w:rPr>
          <w:rFonts w:cs="Microsoft Himalaya"/>
          <w:cs/>
          <w:lang w:bidi="bo-CN"/>
        </w:rPr>
        <w:t xml:space="preserve">ཆང་ </w:t>
      </w:r>
      <w:r>
        <w:t xml:space="preserve"># </w:t>
      </w:r>
      <w:r>
        <w:rPr>
          <w:rFonts w:cs="Microsoft Himalaya"/>
          <w:cs/>
          <w:lang w:bidi="bo-CN"/>
        </w:rPr>
        <w:t xml:space="preserve">རྙིང་ཆང་ </w:t>
      </w:r>
      <w:r>
        <w:t xml:space="preserve"># </w:t>
      </w:r>
      <w:r>
        <w:rPr>
          <w:rFonts w:cs="Microsoft Himalaya"/>
          <w:cs/>
          <w:lang w:bidi="bo-CN"/>
        </w:rPr>
        <w:t xml:space="preserve">གསུམ་ཆང་ ཁགམ་ </w:t>
      </w:r>
      <w:r>
        <w:t xml:space="preserve"># </w:t>
      </w:r>
      <w:r>
        <w:rPr>
          <w:rFonts w:cs="Microsoft Himalaya"/>
          <w:cs/>
          <w:lang w:bidi="bo-CN"/>
        </w:rPr>
        <w:t xml:space="preserve">རྒུན་འབྲུམ་ཨ་རག་ རྡིག་རྡིགམ་ </w:t>
      </w:r>
      <w:r>
        <w:t xml:space="preserve"># </w:t>
      </w:r>
      <w:r>
        <w:rPr>
          <w:rFonts w:cs="Microsoft Himalaya"/>
          <w:cs/>
          <w:lang w:bidi="bo-CN"/>
        </w:rPr>
        <w:t xml:space="preserve">ཕོརཔ་ གང་ གིས་ ར་ </w:t>
      </w:r>
      <w:r>
        <w:t xml:space="preserve"># </w:t>
      </w:r>
      <w:r>
        <w:rPr>
          <w:rFonts w:cs="Microsoft Himalaya"/>
          <w:cs/>
          <w:lang w:bidi="bo-CN"/>
        </w:rPr>
        <w:t xml:space="preserve">ར་ བཟི་ སྟེ་ གནམ་ དང་ ས་ ཡང་ ངོ་ ཕྱེ་ མ་ ཚུགསཔ་ བཟོ་ ཚུགས་ པའི་ ཆང་ གི་ </w:t>
      </w:r>
      <w:r>
        <w:t xml:space="preserve"># </w:t>
      </w:r>
      <w:r>
        <w:rPr>
          <w:rFonts w:cs="Microsoft Himalaya"/>
          <w:cs/>
          <w:lang w:bidi="bo-CN"/>
        </w:rPr>
        <w:t>བཅའ་སྒྲིགས་ རྐྱབ་ བཞག་ ཡོད །</w:t>
      </w:r>
    </w:p>
    <w:p w14:paraId="2D19BF0D" w14:textId="77777777" w:rsidR="00A536DF" w:rsidRDefault="00A536DF" w:rsidP="00A536DF">
      <w:pPr>
        <w:spacing w:after="0"/>
      </w:pPr>
      <w:r>
        <w:rPr>
          <w:rFonts w:cs="Microsoft Himalaya"/>
          <w:cs/>
          <w:lang w:bidi="bo-CN"/>
        </w:rPr>
        <w:t xml:space="preserve"> དཔལ་ལྡན་འབྲུག་སྒྲ །</w:t>
      </w:r>
    </w:p>
    <w:p w14:paraId="4FC32BE4" w14:textId="77777777" w:rsidR="00A536DF" w:rsidRDefault="00A536DF" w:rsidP="00A536DF">
      <w:pPr>
        <w:spacing w:after="0"/>
      </w:pPr>
      <w:r>
        <w:rPr>
          <w:rFonts w:cs="Microsoft Himalaya"/>
          <w:cs/>
          <w:lang w:bidi="bo-CN"/>
        </w:rPr>
        <w:t xml:space="preserve"> ཨ་ནཱི་ ཁྱིམ་ འདི་ ནང་ ལུ་ </w:t>
      </w:r>
      <w:r>
        <w:t xml:space="preserve"># </w:t>
      </w:r>
      <w:r>
        <w:rPr>
          <w:rFonts w:cs="Microsoft Himalaya"/>
          <w:cs/>
          <w:lang w:bidi="bo-CN"/>
        </w:rPr>
        <w:t xml:space="preserve">ཨམ་ ཁྱོད་ར་ ཡོད་ དེ་ དྲག་ པས་ དྲག་ པས་ ཟེར་ </w:t>
      </w:r>
      <w:r>
        <w:t xml:space="preserve"># </w:t>
      </w:r>
      <w:r>
        <w:rPr>
          <w:rFonts w:cs="Microsoft Himalaya"/>
          <w:cs/>
          <w:lang w:bidi="bo-CN"/>
        </w:rPr>
        <w:t xml:space="preserve">ང་ གིས་ རྟག་བུ་ ར་ སླབ་ མི་ འདི་ </w:t>
      </w:r>
      <w:r>
        <w:t xml:space="preserve"># </w:t>
      </w:r>
      <w:r>
        <w:rPr>
          <w:rFonts w:cs="Microsoft Himalaya"/>
          <w:cs/>
          <w:lang w:bidi="bo-CN"/>
        </w:rPr>
        <w:t xml:space="preserve">འདི་ མེན་ ཡ་ སྟེ ། </w:t>
      </w:r>
      <w:r>
        <w:t xml:space="preserve"># </w:t>
      </w:r>
      <w:r>
        <w:rPr>
          <w:rFonts w:cs="Microsoft Himalaya"/>
          <w:cs/>
          <w:lang w:bidi="bo-CN"/>
        </w:rPr>
        <w:t xml:space="preserve">ང་ ནི་ ཨམ་ ཁྱོད་ར་ ལུ་ ར་ བློ་ གཏད་ དོ་ མས ། </w:t>
      </w:r>
      <w:r>
        <w:t xml:space="preserve"># </w:t>
      </w:r>
      <w:r>
        <w:rPr>
          <w:rFonts w:cs="Microsoft Himalaya"/>
          <w:cs/>
          <w:lang w:bidi="bo-CN"/>
        </w:rPr>
        <w:t xml:space="preserve">སྟེ་ </w:t>
      </w:r>
      <w:r>
        <w:t xml:space="preserve"># </w:t>
      </w:r>
      <w:r>
        <w:rPr>
          <w:rFonts w:cs="Microsoft Himalaya"/>
          <w:cs/>
          <w:lang w:bidi="bo-CN"/>
        </w:rPr>
        <w:t xml:space="preserve">ལྟ་མ་ མགྱོནམོ་ ཆ་ཁྱབ་ ལུ་ </w:t>
      </w:r>
      <w:r>
        <w:t xml:space="preserve"># </w:t>
      </w:r>
      <w:r>
        <w:rPr>
          <w:rFonts w:cs="Microsoft Himalaya"/>
          <w:cs/>
          <w:lang w:bidi="bo-CN"/>
        </w:rPr>
        <w:t xml:space="preserve">འབད་ དགོཔ་ བཅའ་ དགོཔ་ བྱིན་ དགོཔ་ ཚུ་ ཡང་ </w:t>
      </w:r>
      <w:r>
        <w:t xml:space="preserve"># </w:t>
      </w:r>
      <w:r>
        <w:rPr>
          <w:rFonts w:cs="Microsoft Himalaya"/>
          <w:cs/>
          <w:lang w:bidi="bo-CN"/>
        </w:rPr>
        <w:t xml:space="preserve">ཨམ་ ཁྱོད་ར་ གིས་ བལྟ་ སྟེ་ འབད་ དགོཔ་ འོང་ མས ། </w:t>
      </w:r>
      <w:r>
        <w:t xml:space="preserve"># </w:t>
      </w:r>
      <w:r>
        <w:rPr>
          <w:rFonts w:cs="Microsoft Himalaya"/>
          <w:cs/>
          <w:lang w:bidi="bo-CN"/>
        </w:rPr>
        <w:t xml:space="preserve">ང་ གིས་ ནི་ མགྱོནམོ་ ཆ་ཁྱབ་ ཀྱི་ སྦུག་ ལུ་ འཛུལ་ སྦེ་ </w:t>
      </w:r>
      <w:r>
        <w:t xml:space="preserve"># </w:t>
      </w:r>
      <w:r>
        <w:rPr>
          <w:rFonts w:cs="Microsoft Himalaya"/>
          <w:cs/>
          <w:lang w:bidi="bo-CN"/>
        </w:rPr>
        <w:t xml:space="preserve">ཆང་ ཅིག་ འཐུངས་ </w:t>
      </w:r>
      <w:r>
        <w:t xml:space="preserve"># </w:t>
      </w:r>
      <w:r>
        <w:rPr>
          <w:rFonts w:cs="Microsoft Himalaya"/>
          <w:cs/>
          <w:lang w:bidi="bo-CN"/>
        </w:rPr>
        <w:t xml:space="preserve">ར་ ཅིག་ བཟི་ </w:t>
      </w:r>
      <w:r>
        <w:t xml:space="preserve"># </w:t>
      </w:r>
      <w:r>
        <w:rPr>
          <w:rFonts w:cs="Microsoft Himalaya"/>
          <w:cs/>
          <w:lang w:bidi="bo-CN"/>
        </w:rPr>
        <w:t xml:space="preserve">བློ་ ཅིག་ སླབ་ </w:t>
      </w:r>
      <w:r>
        <w:t xml:space="preserve"># </w:t>
      </w:r>
      <w:r>
        <w:rPr>
          <w:rFonts w:cs="Microsoft Himalaya"/>
          <w:cs/>
          <w:lang w:bidi="bo-CN"/>
        </w:rPr>
        <w:t xml:space="preserve">དགོད་བྲ་ ཅིག་ འབད་ སྦེ་ སྡོད་ འོང་ ། </w:t>
      </w:r>
      <w:r>
        <w:t xml:space="preserve"># </w:t>
      </w:r>
      <w:r>
        <w:rPr>
          <w:rFonts w:cs="Microsoft Himalaya"/>
          <w:cs/>
          <w:lang w:bidi="bo-CN"/>
        </w:rPr>
        <w:t xml:space="preserve">འདི་འབདཝ་ད་ </w:t>
      </w:r>
      <w:r>
        <w:t xml:space="preserve"># </w:t>
      </w:r>
      <w:r>
        <w:rPr>
          <w:rFonts w:cs="Microsoft Himalaya"/>
          <w:cs/>
          <w:lang w:bidi="bo-CN"/>
        </w:rPr>
        <w:t xml:space="preserve">ང་ གིས་ ཁྱོད་ ལུ་ སྐུ་ཆེ་གསུང་ཆེ་ འབད་ གེ་ </w:t>
      </w:r>
      <w:r>
        <w:t xml:space="preserve"># </w:t>
      </w:r>
      <w:r>
        <w:rPr>
          <w:rFonts w:cs="Microsoft Himalaya"/>
          <w:cs/>
          <w:lang w:bidi="bo-CN"/>
        </w:rPr>
        <w:t xml:space="preserve">རོགས་ མགྱོནམོ་ ཆ་ཁྱབ་ ཀྱི་ གདོང་ཁ་ ལུ་ འབདན་ </w:t>
      </w:r>
      <w:r>
        <w:t xml:space="preserve"># </w:t>
      </w:r>
      <w:r>
        <w:rPr>
          <w:rFonts w:cs="Microsoft Himalaya"/>
          <w:cs/>
          <w:lang w:bidi="bo-CN"/>
        </w:rPr>
        <w:t xml:space="preserve">ང་ ལུ་ ཚོགས་བརྡ་ བཏང་ མ་ ད་ མས ། </w:t>
      </w:r>
      <w:r>
        <w:t xml:space="preserve"># </w:t>
      </w:r>
      <w:r>
        <w:rPr>
          <w:rFonts w:cs="Microsoft Himalaya"/>
          <w:cs/>
          <w:lang w:bidi="bo-CN"/>
        </w:rPr>
        <w:t xml:space="preserve">ན་ཧིང་ ཡང་ </w:t>
      </w:r>
      <w:r>
        <w:t xml:space="preserve"># </w:t>
      </w:r>
      <w:r>
        <w:rPr>
          <w:rFonts w:cs="Microsoft Himalaya"/>
          <w:cs/>
          <w:lang w:bidi="bo-CN"/>
        </w:rPr>
        <w:t>ཁྱོད་ ཀྱིས་ ང་ ངོ་ཚ་རིལ་རི་ ར་ བཟོ་ ཡི་ གོ །</w:t>
      </w:r>
    </w:p>
    <w:p w14:paraId="0D779F53" w14:textId="77777777" w:rsidR="00A536DF" w:rsidRDefault="00A536DF" w:rsidP="00A536DF">
      <w:pPr>
        <w:spacing w:after="0"/>
      </w:pPr>
      <w:r>
        <w:rPr>
          <w:rFonts w:cs="Microsoft Himalaya"/>
          <w:cs/>
          <w:lang w:bidi="bo-CN"/>
        </w:rPr>
        <w:t xml:space="preserve"> ཨམ་ འབྲུག་སྒྲ །</w:t>
      </w:r>
    </w:p>
    <w:p w14:paraId="4127F04B" w14:textId="77777777" w:rsidR="00A536DF" w:rsidRDefault="00A536DF" w:rsidP="00A536DF">
      <w:pPr>
        <w:spacing w:after="0"/>
      </w:pPr>
      <w:r>
        <w:rPr>
          <w:rFonts w:cs="Microsoft Himalaya"/>
          <w:cs/>
          <w:lang w:bidi="bo-CN"/>
        </w:rPr>
        <w:t xml:space="preserve"> རོགས་ གོ་ མ་ བཏུབ་ པའི་ བློ་ ཨིན ། </w:t>
      </w:r>
      <w:r>
        <w:t xml:space="preserve"># </w:t>
      </w:r>
      <w:r>
        <w:rPr>
          <w:rFonts w:cs="Microsoft Himalaya"/>
          <w:cs/>
          <w:lang w:bidi="bo-CN"/>
        </w:rPr>
        <w:t xml:space="preserve">ན་ཧིང་ བཟུམ་སྦེ་ ཁྱོད་ ཀྱི་ དྲིལ་ཅུང་ འདི་ རོགས་ ཀྱི་ ལྷ་པ་ མགུ་ ལས་ ཕར་ གསིལ་ ནི་ འདི་ འབདན་ བཞག་ དགོ་ མས ། </w:t>
      </w:r>
      <w:r>
        <w:t xml:space="preserve"># </w:t>
      </w:r>
      <w:r>
        <w:rPr>
          <w:rFonts w:cs="Microsoft Himalaya"/>
          <w:cs/>
          <w:lang w:bidi="bo-CN"/>
        </w:rPr>
        <w:t xml:space="preserve">ཆང་ འཐུང་ ནི་ འདི་ འཐུང་ ནི་ རྨམ་ </w:t>
      </w:r>
      <w:r>
        <w:t xml:space="preserve"># </w:t>
      </w:r>
      <w:r>
        <w:rPr>
          <w:rFonts w:cs="Microsoft Himalaya"/>
          <w:cs/>
          <w:lang w:bidi="bo-CN"/>
        </w:rPr>
        <w:t xml:space="preserve">ལོ་ལྟར་ གྱི་ མཛར་ཅུམ་ མས་ ད་རེས ། </w:t>
      </w:r>
      <w:r>
        <w:t xml:space="preserve"># </w:t>
      </w:r>
      <w:r>
        <w:rPr>
          <w:rFonts w:cs="Microsoft Himalaya"/>
          <w:cs/>
          <w:lang w:bidi="bo-CN"/>
        </w:rPr>
        <w:t xml:space="preserve">འདི་འབདཝ་ད་ </w:t>
      </w:r>
      <w:r>
        <w:t xml:space="preserve"># </w:t>
      </w:r>
      <w:r>
        <w:rPr>
          <w:rFonts w:cs="Microsoft Himalaya"/>
          <w:cs/>
          <w:lang w:bidi="bo-CN"/>
        </w:rPr>
        <w:t>མཚམས་ཚོད་ ཅིག་ ཤེསཔ་སྦེ་ འབདཝ་ དྲག་ མས །</w:t>
      </w:r>
    </w:p>
    <w:p w14:paraId="343A4F7A" w14:textId="77777777" w:rsidR="00A536DF" w:rsidRDefault="00A536DF" w:rsidP="00A536DF">
      <w:pPr>
        <w:spacing w:after="0"/>
      </w:pPr>
      <w:r>
        <w:rPr>
          <w:rFonts w:cs="Microsoft Himalaya"/>
          <w:cs/>
          <w:lang w:bidi="bo-CN"/>
        </w:rPr>
        <w:t xml:space="preserve"> དཔལ་ལྡན་འབྲུག་སྒྲ །</w:t>
      </w:r>
    </w:p>
    <w:p w14:paraId="3C07DA2E" w14:textId="77777777" w:rsidR="00A536DF" w:rsidRDefault="00A536DF" w:rsidP="00A536DF">
      <w:pPr>
        <w:spacing w:after="0"/>
      </w:pPr>
      <w:r>
        <w:rPr>
          <w:rFonts w:cs="Microsoft Himalaya"/>
          <w:cs/>
          <w:lang w:bidi="bo-CN"/>
        </w:rPr>
        <w:t xml:space="preserve"> ད་འབདན་ </w:t>
      </w:r>
      <w:r>
        <w:t xml:space="preserve"># </w:t>
      </w:r>
      <w:r>
        <w:rPr>
          <w:rFonts w:cs="Microsoft Himalaya"/>
          <w:cs/>
          <w:lang w:bidi="bo-CN"/>
        </w:rPr>
        <w:t xml:space="preserve">ཁྱོད་ སླབ་ ནི་ ཟེར་ ནི་ འདི་ འགོ་ བཙུགས་ མ་ དཔ་ ལས་ </w:t>
      </w:r>
      <w:r>
        <w:t xml:space="preserve"># </w:t>
      </w:r>
      <w:r>
        <w:rPr>
          <w:rFonts w:cs="Microsoft Himalaya"/>
          <w:cs/>
          <w:lang w:bidi="bo-CN"/>
        </w:rPr>
        <w:t xml:space="preserve">ཁྱོད་ར་ མཆོད་བཤམ་ ནང་ སོང་ སྦེ་ </w:t>
      </w:r>
      <w:r>
        <w:t xml:space="preserve"># </w:t>
      </w:r>
      <w:r>
        <w:rPr>
          <w:rFonts w:cs="Microsoft Himalaya"/>
          <w:cs/>
          <w:lang w:bidi="bo-CN"/>
        </w:rPr>
        <w:t xml:space="preserve">མགྱོནམོ་ ཆ་ཁྱབ་ ཀྱི་ གདོང་ལེན་ འབད་ སོང་ ། དེ་སྦེ་ སྡོད་ ལོང་ མེད ། </w:t>
      </w:r>
      <w:r>
        <w:t xml:space="preserve"># </w:t>
      </w:r>
      <w:r>
        <w:rPr>
          <w:rFonts w:cs="Microsoft Himalaya"/>
          <w:cs/>
          <w:lang w:bidi="bo-CN"/>
        </w:rPr>
        <w:t xml:space="preserve">དབའི་ དབའི་ ཐབ་ཚངཔ་ ཆ་ཁྱབ་ </w:t>
      </w:r>
      <w:r>
        <w:t xml:space="preserve"># </w:t>
      </w:r>
      <w:r>
        <w:rPr>
          <w:rFonts w:cs="Microsoft Himalaya"/>
          <w:cs/>
          <w:lang w:bidi="bo-CN"/>
        </w:rPr>
        <w:t>ད་འབདན་ དྲང་བཞག་ རྐྱབ་ ནི་ གི་ གྲ་སྒྲིག་ འབད་ མས །</w:t>
      </w:r>
    </w:p>
    <w:p w14:paraId="1449EEE8" w14:textId="77777777" w:rsidR="00A536DF" w:rsidRDefault="00A536DF" w:rsidP="00A536DF">
      <w:pPr>
        <w:spacing w:after="0"/>
      </w:pPr>
      <w:r>
        <w:rPr>
          <w:rFonts w:cs="Microsoft Himalaya"/>
          <w:cs/>
          <w:lang w:bidi="bo-CN"/>
        </w:rPr>
        <w:t xml:space="preserve"> ཨམ་ འབྲུག་སྒྲ་ འཛུལ །</w:t>
      </w:r>
    </w:p>
    <w:p w14:paraId="735EE5BD"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 xml:space="preserve">དཔལ་བཟང་ འདི་ མ་ འོངསམ་ འདྲས ། </w:t>
      </w:r>
      <w:r>
        <w:t xml:space="preserve"># </w:t>
      </w:r>
      <w:r>
        <w:rPr>
          <w:rFonts w:cs="Microsoft Himalaya"/>
          <w:cs/>
          <w:lang w:bidi="bo-CN"/>
        </w:rPr>
        <w:t xml:space="preserve">དཔྱད་རིག་ བཏང་ ཚེ་ </w:t>
      </w:r>
      <w:r>
        <w:t xml:space="preserve"># </w:t>
      </w:r>
      <w:r>
        <w:rPr>
          <w:rFonts w:cs="Microsoft Himalaya"/>
          <w:cs/>
          <w:lang w:bidi="bo-CN"/>
        </w:rPr>
        <w:t xml:space="preserve">ངེའི་ བུམོ་ དབྱངས་སྒྲོན་ འདི་ ཡང་ </w:t>
      </w:r>
      <w:r>
        <w:t xml:space="preserve"># </w:t>
      </w:r>
      <w:r>
        <w:rPr>
          <w:rFonts w:cs="Microsoft Himalaya"/>
          <w:cs/>
          <w:lang w:bidi="bo-CN"/>
        </w:rPr>
        <w:t>ག་ཏེ་ ཡར་སོངམ་ ཨིན་ན །</w:t>
      </w:r>
    </w:p>
    <w:p w14:paraId="1AA06AFD" w14:textId="77777777" w:rsidR="00A536DF" w:rsidRDefault="00A536DF" w:rsidP="00A536DF">
      <w:pPr>
        <w:spacing w:after="0"/>
      </w:pPr>
      <w:r>
        <w:rPr>
          <w:rFonts w:cs="Microsoft Himalaya"/>
          <w:cs/>
          <w:lang w:bidi="bo-CN"/>
        </w:rPr>
        <w:t xml:space="preserve"> དཔལ་བཟང་ ཐོན །</w:t>
      </w:r>
    </w:p>
    <w:p w14:paraId="173531F9" w14:textId="77777777" w:rsidR="00A536DF" w:rsidRDefault="00A536DF" w:rsidP="00A536DF">
      <w:pPr>
        <w:spacing w:after="0"/>
      </w:pPr>
      <w:r>
        <w:rPr>
          <w:rFonts w:cs="Microsoft Himalaya"/>
          <w:cs/>
          <w:lang w:bidi="bo-CN"/>
        </w:rPr>
        <w:t xml:space="preserve"> དཔལ་བཟང་ ཁྱོད་ ཐོན་འོངས་ ནུག་ པ་ སྟེ ། </w:t>
      </w:r>
      <w:r>
        <w:t xml:space="preserve"># </w:t>
      </w:r>
      <w:r>
        <w:rPr>
          <w:rFonts w:cs="Microsoft Himalaya"/>
          <w:cs/>
          <w:lang w:bidi="bo-CN"/>
        </w:rPr>
        <w:t xml:space="preserve">ཤོག་ ཤིག་ ཤོག་ ཤིག </w:t>
      </w:r>
      <w:r>
        <w:t xml:space="preserve"># </w:t>
      </w:r>
      <w:r>
        <w:rPr>
          <w:rFonts w:cs="Microsoft Himalaya"/>
          <w:cs/>
          <w:lang w:bidi="bo-CN"/>
        </w:rPr>
        <w:t>ང་ ད་ལྟོ་ ཁྱོད་ ཀྱི་ མནོ་བསམ་ བཏང་ ཚརཝ་ ཅིག་ ཨིན །</w:t>
      </w:r>
    </w:p>
    <w:p w14:paraId="6ECACA90" w14:textId="77777777" w:rsidR="00A536DF" w:rsidRDefault="00A536DF" w:rsidP="00A536DF">
      <w:pPr>
        <w:spacing w:after="0"/>
      </w:pPr>
      <w:r>
        <w:rPr>
          <w:rFonts w:cs="Microsoft Himalaya"/>
          <w:cs/>
          <w:lang w:bidi="bo-CN"/>
        </w:rPr>
        <w:t xml:space="preserve"> དཔལ་བཟང་ །</w:t>
      </w:r>
    </w:p>
    <w:p w14:paraId="74C9DD7C" w14:textId="77777777" w:rsidR="00A536DF" w:rsidRDefault="00A536DF" w:rsidP="00A536DF">
      <w:pPr>
        <w:spacing w:after="0"/>
      </w:pPr>
      <w:r>
        <w:rPr>
          <w:rFonts w:cs="Microsoft Himalaya"/>
          <w:cs/>
          <w:lang w:bidi="bo-CN"/>
        </w:rPr>
        <w:t xml:space="preserve"> སྐྱེས་པའི་ ཁ་ཚིག་ </w:t>
      </w:r>
      <w:r>
        <w:t xml:space="preserve"># </w:t>
      </w:r>
      <w:r>
        <w:rPr>
          <w:rFonts w:cs="Microsoft Himalaya"/>
          <w:cs/>
          <w:lang w:bidi="bo-CN"/>
        </w:rPr>
        <w:t xml:space="preserve">ཟ་མའི་ དམ་ཚིག་ ལོ ། </w:t>
      </w:r>
      <w:r>
        <w:t xml:space="preserve"># </w:t>
      </w:r>
      <w:r>
        <w:rPr>
          <w:rFonts w:cs="Microsoft Himalaya"/>
          <w:cs/>
          <w:lang w:bidi="bo-CN"/>
        </w:rPr>
        <w:t>སྟེ་ དབྱངས་སྒྲོན་ ཀྭ་ལས །</w:t>
      </w:r>
    </w:p>
    <w:p w14:paraId="7F42E2E4" w14:textId="77777777" w:rsidR="00A536DF" w:rsidRDefault="00A536DF" w:rsidP="00A536DF">
      <w:pPr>
        <w:spacing w:after="0"/>
      </w:pPr>
      <w:r>
        <w:rPr>
          <w:rFonts w:cs="Microsoft Himalaya"/>
          <w:cs/>
          <w:lang w:bidi="bo-CN"/>
        </w:rPr>
        <w:t xml:space="preserve"> དཔལ་ལྡན་འབྲུག་སྒྲ །</w:t>
      </w:r>
    </w:p>
    <w:p w14:paraId="440746FB" w14:textId="77777777" w:rsidR="00A536DF" w:rsidRDefault="00A536DF" w:rsidP="00A536DF">
      <w:pPr>
        <w:spacing w:after="0"/>
      </w:pPr>
      <w:r>
        <w:rPr>
          <w:rFonts w:cs="Microsoft Himalaya"/>
          <w:cs/>
          <w:lang w:bidi="bo-CN"/>
        </w:rPr>
        <w:t xml:space="preserve"> ཨེང་ དབྱངས་སྒྲོན་ ནཱ་ ར་ ཡོད་ </w:t>
      </w:r>
      <w:r>
        <w:t xml:space="preserve"># </w:t>
      </w:r>
      <w:r>
        <w:rPr>
          <w:rFonts w:cs="Microsoft Himalaya"/>
          <w:cs/>
          <w:lang w:bidi="bo-CN"/>
        </w:rPr>
        <w:t xml:space="preserve">ད་ལྟོ་ ར་ ང་ གིས་ ཁྱིད་ དེ་ འཐོན་འོང་ ། </w:t>
      </w:r>
      <w:r>
        <w:t xml:space="preserve"># </w:t>
      </w:r>
      <w:r>
        <w:rPr>
          <w:rFonts w:cs="Microsoft Himalaya"/>
          <w:cs/>
          <w:lang w:bidi="bo-CN"/>
        </w:rPr>
        <w:t>ཁྱོད་ར་ མཆོད་བཤམ་ ནང་ སོང་ ཤིག</w:t>
      </w:r>
    </w:p>
    <w:p w14:paraId="663AD24A" w14:textId="77777777" w:rsidR="00A536DF" w:rsidRDefault="00A536DF" w:rsidP="00A536DF">
      <w:pPr>
        <w:spacing w:after="0"/>
      </w:pPr>
      <w:r>
        <w:rPr>
          <w:rFonts w:cs="Microsoft Himalaya"/>
          <w:cs/>
          <w:lang w:bidi="bo-CN"/>
        </w:rPr>
        <w:t xml:space="preserve"> དཔལ་བཟང་ འཛུལ ། </w:t>
      </w:r>
      <w:r>
        <w:t xml:space="preserve"># </w:t>
      </w:r>
      <w:r>
        <w:rPr>
          <w:rFonts w:cs="Microsoft Himalaya"/>
          <w:cs/>
          <w:lang w:bidi="bo-CN"/>
        </w:rPr>
        <w:t>པདྨ་སྟག་གཟིག་ ཐོན །</w:t>
      </w:r>
    </w:p>
    <w:p w14:paraId="79A2492E" w14:textId="77777777" w:rsidR="00A536DF" w:rsidRDefault="00A536DF" w:rsidP="00A536DF">
      <w:pPr>
        <w:spacing w:after="0"/>
      </w:pPr>
      <w:r>
        <w:rPr>
          <w:rFonts w:cs="Microsoft Himalaya"/>
          <w:cs/>
          <w:lang w:bidi="bo-CN"/>
        </w:rPr>
        <w:t xml:space="preserve"> པདྨ་སྟན་གཟིག །</w:t>
      </w:r>
    </w:p>
    <w:p w14:paraId="61DE63EB" w14:textId="77777777" w:rsidR="00A536DF" w:rsidRDefault="00A536DF" w:rsidP="00A536DF">
      <w:pPr>
        <w:spacing w:after="0"/>
      </w:pPr>
      <w:r>
        <w:rPr>
          <w:rFonts w:cs="Microsoft Himalaya"/>
          <w:cs/>
          <w:lang w:bidi="bo-CN"/>
        </w:rPr>
        <w:t xml:space="preserve"> དགའཝ་སྐྱིདཔ་ འཛོམསཔ་ རྒྱ་ལམ་ ཨིན ། </w:t>
      </w:r>
      <w:r>
        <w:t xml:space="preserve"># </w:t>
      </w:r>
      <w:r>
        <w:rPr>
          <w:rFonts w:cs="Microsoft Himalaya"/>
          <w:cs/>
          <w:lang w:bidi="bo-CN"/>
        </w:rPr>
        <w:t xml:space="preserve">ངེའི་ ཨ་ཞང་ འདི་ གིས་ </w:t>
      </w:r>
      <w:r>
        <w:t xml:space="preserve"># </w:t>
      </w:r>
      <w:r>
        <w:rPr>
          <w:rFonts w:cs="Microsoft Himalaya"/>
          <w:cs/>
          <w:lang w:bidi="bo-CN"/>
        </w:rPr>
        <w:t xml:space="preserve">ད་རེས་ མི་ ག་ར་ ནཱ་ ལྟོ་ ཟ་ བར་ བོ་ སྟེ་ </w:t>
      </w:r>
      <w:r>
        <w:t xml:space="preserve"># </w:t>
      </w:r>
      <w:r>
        <w:rPr>
          <w:rFonts w:cs="Microsoft Himalaya"/>
          <w:cs/>
          <w:lang w:bidi="bo-CN"/>
        </w:rPr>
        <w:t xml:space="preserve">ཁག་ཐེག་མགུ་འདྲོངསམ་ ཅིག་ ཨིན་རུང་ </w:t>
      </w:r>
      <w:r>
        <w:t xml:space="preserve"># </w:t>
      </w:r>
      <w:r>
        <w:rPr>
          <w:rFonts w:cs="Microsoft Himalaya"/>
          <w:cs/>
          <w:lang w:bidi="bo-CN"/>
        </w:rPr>
        <w:t xml:space="preserve">ད་ </w:t>
      </w:r>
      <w:r>
        <w:t xml:space="preserve"># </w:t>
      </w:r>
      <w:r>
        <w:rPr>
          <w:rFonts w:cs="Microsoft Himalaya"/>
          <w:cs/>
          <w:lang w:bidi="bo-CN"/>
        </w:rPr>
        <w:t xml:space="preserve">ལོ་ དང་ ན་ཚོད་ ཀྱིས་ སྡུག་ སྟེ་ </w:t>
      </w:r>
      <w:r>
        <w:t xml:space="preserve"># </w:t>
      </w:r>
      <w:r>
        <w:rPr>
          <w:rFonts w:cs="Microsoft Himalaya"/>
          <w:cs/>
          <w:lang w:bidi="bo-CN"/>
        </w:rPr>
        <w:t xml:space="preserve">སྒྱིད་ཐག་ གིས་ ལྕོགས་ མི་ ཚུགས ། </w:t>
      </w:r>
      <w:r>
        <w:t xml:space="preserve"># </w:t>
      </w:r>
      <w:r>
        <w:rPr>
          <w:rFonts w:cs="Microsoft Himalaya"/>
          <w:cs/>
          <w:lang w:bidi="bo-CN"/>
        </w:rPr>
        <w:t xml:space="preserve">ང་ </w:t>
      </w:r>
      <w:r>
        <w:t xml:space="preserve"># </w:t>
      </w:r>
      <w:r>
        <w:rPr>
          <w:rFonts w:cs="Microsoft Himalaya"/>
          <w:cs/>
          <w:lang w:bidi="bo-CN"/>
        </w:rPr>
        <w:t xml:space="preserve">ཆུང་ཀུའི་ བསྒང་ ལས་ ཁོ་ གིས་ མགུ་འཕུར་བཏབ་སྟེ་ གསོ་ ཞིན་ན་ </w:t>
      </w:r>
      <w:r>
        <w:t xml:space="preserve"># </w:t>
      </w:r>
      <w:r>
        <w:rPr>
          <w:rFonts w:cs="Microsoft Himalaya"/>
          <w:cs/>
          <w:lang w:bidi="bo-CN"/>
        </w:rPr>
        <w:t>ད་རེས་ འགན་ཁག་ ང་ གིས་ འབག་ སྟེ་ མ་ འབདན་ ག་ གིས་ འབད་ ནི །</w:t>
      </w:r>
    </w:p>
    <w:p w14:paraId="2BAC121A" w14:textId="77777777" w:rsidR="00A536DF" w:rsidRDefault="00A536DF" w:rsidP="00A536DF">
      <w:pPr>
        <w:spacing w:after="0"/>
      </w:pPr>
      <w:r>
        <w:rPr>
          <w:rFonts w:cs="Microsoft Himalaya"/>
          <w:cs/>
          <w:lang w:bidi="bo-CN"/>
        </w:rPr>
        <w:t xml:space="preserve"> པདྨ་སྟག་གཟིག་ འཛུལ །</w:t>
      </w:r>
    </w:p>
    <w:p w14:paraId="033F4039" w14:textId="77777777" w:rsidR="00A536DF" w:rsidRDefault="00A536DF" w:rsidP="00A536DF">
      <w:pPr>
        <w:spacing w:after="0"/>
      </w:pPr>
      <w:r>
        <w:rPr>
          <w:rFonts w:cs="Microsoft Himalaya"/>
          <w:cs/>
          <w:lang w:bidi="bo-CN"/>
        </w:rPr>
        <w:t xml:space="preserve"> ཐབ་ཚངཔ་ ཆ་ཁྱབ་ </w:t>
      </w:r>
      <w:r>
        <w:t xml:space="preserve"># </w:t>
      </w:r>
      <w:r>
        <w:rPr>
          <w:rFonts w:cs="Microsoft Himalaya"/>
          <w:cs/>
          <w:lang w:bidi="bo-CN"/>
        </w:rPr>
        <w:t xml:space="preserve">བཞེས་སྒོ་ གི་ ཧོད་ འབག་ སྟེ་ </w:t>
      </w:r>
      <w:r>
        <w:t xml:space="preserve"># </w:t>
      </w:r>
      <w:r>
        <w:rPr>
          <w:rFonts w:cs="Microsoft Himalaya"/>
          <w:cs/>
          <w:lang w:bidi="bo-CN"/>
        </w:rPr>
        <w:t>ཕར་ འགྱོ་ ཚུར་ འོང་ འབད །</w:t>
      </w:r>
    </w:p>
    <w:p w14:paraId="2C8F76D7" w14:textId="77777777" w:rsidR="00A536DF" w:rsidRDefault="00A536DF" w:rsidP="00A536DF">
      <w:pPr>
        <w:spacing w:after="0"/>
      </w:pPr>
      <w:r>
        <w:rPr>
          <w:rFonts w:cs="Microsoft Himalaya"/>
          <w:cs/>
          <w:lang w:bidi="bo-CN"/>
        </w:rPr>
        <w:t xml:space="preserve"> ཨམ་ འབྲུག་སྒྲ་ ཐོན །</w:t>
      </w:r>
    </w:p>
    <w:p w14:paraId="16CEEF6D" w14:textId="77777777" w:rsidR="00A536DF" w:rsidRDefault="00A536DF" w:rsidP="00A536DF">
      <w:pPr>
        <w:spacing w:after="0"/>
      </w:pPr>
      <w:r>
        <w:rPr>
          <w:rFonts w:cs="Microsoft Himalaya"/>
          <w:cs/>
          <w:lang w:bidi="bo-CN"/>
        </w:rPr>
        <w:t xml:space="preserve"> ཨམ་ འབྲུག་སྒྲ །</w:t>
      </w:r>
    </w:p>
    <w:p w14:paraId="1BC3E07F" w14:textId="77777777" w:rsidR="00A536DF" w:rsidRDefault="00A536DF" w:rsidP="00A536DF">
      <w:pPr>
        <w:spacing w:after="0"/>
      </w:pPr>
      <w:r>
        <w:rPr>
          <w:rFonts w:cs="Microsoft Himalaya"/>
          <w:cs/>
          <w:lang w:bidi="bo-CN"/>
        </w:rPr>
        <w:t xml:space="preserve"> དབའི་ འཛོམས་པ །</w:t>
      </w:r>
    </w:p>
    <w:p w14:paraId="44882EF2" w14:textId="77777777" w:rsidR="00A536DF" w:rsidRDefault="00A536DF" w:rsidP="00A536DF">
      <w:pPr>
        <w:spacing w:after="0"/>
      </w:pPr>
      <w:r>
        <w:rPr>
          <w:rFonts w:cs="Microsoft Himalaya"/>
          <w:cs/>
          <w:lang w:bidi="bo-CN"/>
        </w:rPr>
        <w:t xml:space="preserve"> འཛོམས་པ་ ཐོན །</w:t>
      </w:r>
    </w:p>
    <w:p w14:paraId="377DC657" w14:textId="77777777" w:rsidR="00A536DF" w:rsidRDefault="00A536DF" w:rsidP="00A536DF">
      <w:pPr>
        <w:spacing w:after="0"/>
      </w:pPr>
      <w:r>
        <w:rPr>
          <w:rFonts w:cs="Microsoft Himalaya"/>
          <w:cs/>
          <w:lang w:bidi="bo-CN"/>
        </w:rPr>
        <w:t xml:space="preserve"> འཛོམས་པ་ </w:t>
      </w:r>
      <w:r>
        <w:t xml:space="preserve"># </w:t>
      </w:r>
      <w:r>
        <w:rPr>
          <w:rFonts w:cs="Microsoft Himalaya"/>
          <w:cs/>
          <w:lang w:bidi="bo-CN"/>
        </w:rPr>
        <w:t xml:space="preserve">ངེའི་ བུམོ་ འདི་ ཀྭ་ལས ། </w:t>
      </w:r>
      <w:r>
        <w:t xml:space="preserve"># </w:t>
      </w:r>
      <w:r>
        <w:rPr>
          <w:rFonts w:cs="Microsoft Himalaya"/>
          <w:cs/>
          <w:lang w:bidi="bo-CN"/>
        </w:rPr>
        <w:t>མོ་ ནཱ་ ཡུདཔ་ཐེངས་ཅིག་ ཤོག་ ཟེར་ སླབ་ མས །</w:t>
      </w:r>
    </w:p>
    <w:p w14:paraId="6F2EDBEF" w14:textId="77777777" w:rsidR="00A536DF" w:rsidRDefault="00A536DF" w:rsidP="00A536DF">
      <w:pPr>
        <w:spacing w:after="0"/>
      </w:pPr>
      <w:r>
        <w:rPr>
          <w:rFonts w:cs="Microsoft Himalaya"/>
          <w:cs/>
          <w:lang w:bidi="bo-CN"/>
        </w:rPr>
        <w:lastRenderedPageBreak/>
        <w:t xml:space="preserve"> མ་ཚབ །</w:t>
      </w:r>
    </w:p>
    <w:p w14:paraId="73B841FA" w14:textId="77777777" w:rsidR="00A536DF" w:rsidRDefault="00A536DF" w:rsidP="00A536DF">
      <w:pPr>
        <w:spacing w:after="0"/>
      </w:pPr>
      <w:r>
        <w:rPr>
          <w:rFonts w:cs="Microsoft Himalaya"/>
          <w:cs/>
          <w:lang w:bidi="bo-CN"/>
        </w:rPr>
        <w:t xml:space="preserve"> ད་ལྟོ་ ར་ ནཱ་ ཡོདཔ་ ཨིན་ ས ། </w:t>
      </w:r>
      <w:r>
        <w:t xml:space="preserve"># </w:t>
      </w:r>
      <w:r>
        <w:rPr>
          <w:rFonts w:cs="Microsoft Himalaya"/>
          <w:cs/>
          <w:lang w:bidi="bo-CN"/>
        </w:rPr>
        <w:t xml:space="preserve">དབའི་ དབྱངས་སྒྲོན་ </w:t>
      </w:r>
      <w:r>
        <w:t xml:space="preserve"># </w:t>
      </w:r>
      <w:r>
        <w:rPr>
          <w:rFonts w:cs="Microsoft Himalaya"/>
          <w:cs/>
          <w:lang w:bidi="bo-CN"/>
        </w:rPr>
        <w:t>དབའི་ དབྱངས་སྒྲོན །</w:t>
      </w:r>
    </w:p>
    <w:p w14:paraId="7EC81239" w14:textId="77777777" w:rsidR="00A536DF" w:rsidRDefault="00A536DF" w:rsidP="00A536DF">
      <w:pPr>
        <w:spacing w:after="0"/>
      </w:pPr>
      <w:r>
        <w:rPr>
          <w:rFonts w:cs="Microsoft Himalaya"/>
          <w:cs/>
          <w:lang w:bidi="bo-CN"/>
        </w:rPr>
        <w:t xml:space="preserve"> དབྱངས་སྒྲོན།</w:t>
      </w:r>
    </w:p>
    <w:p w14:paraId="5C6FFF07" w14:textId="77777777" w:rsidR="00A536DF" w:rsidRDefault="00A536DF" w:rsidP="00A536DF">
      <w:pPr>
        <w:spacing w:after="0"/>
      </w:pPr>
      <w:r>
        <w:rPr>
          <w:rFonts w:cs="Microsoft Himalaya"/>
          <w:cs/>
          <w:lang w:bidi="bo-CN"/>
        </w:rPr>
        <w:t xml:space="preserve"> ལགས་ </w:t>
      </w:r>
      <w:r>
        <w:t xml:space="preserve"># </w:t>
      </w:r>
      <w:r>
        <w:rPr>
          <w:rFonts w:cs="Microsoft Himalaya"/>
          <w:cs/>
          <w:lang w:bidi="bo-CN"/>
        </w:rPr>
        <w:t>ག་ཅི་ གསུང་ ནི་ ཡོདཔ་ སྨོ་ ཨ་མ །</w:t>
      </w:r>
    </w:p>
    <w:p w14:paraId="4F97A627" w14:textId="77777777" w:rsidR="00A536DF" w:rsidRDefault="00A536DF" w:rsidP="00A536DF">
      <w:pPr>
        <w:spacing w:after="0"/>
      </w:pPr>
      <w:r>
        <w:rPr>
          <w:rFonts w:cs="Microsoft Himalaya"/>
          <w:cs/>
          <w:lang w:bidi="bo-CN"/>
        </w:rPr>
        <w:t xml:space="preserve"> མ་ཚབ །</w:t>
      </w:r>
    </w:p>
    <w:p w14:paraId="07CE149E" w14:textId="77777777" w:rsidR="00A536DF" w:rsidRDefault="00A536DF" w:rsidP="00A536DF">
      <w:pPr>
        <w:spacing w:after="0"/>
      </w:pPr>
      <w:r>
        <w:rPr>
          <w:rFonts w:cs="Microsoft Himalaya"/>
          <w:cs/>
          <w:lang w:bidi="bo-CN"/>
        </w:rPr>
        <w:t xml:space="preserve"> ཨའི་ གིས་ གསུང་ དེས །</w:t>
      </w:r>
    </w:p>
    <w:p w14:paraId="07F99AD6" w14:textId="77777777" w:rsidR="00A536DF" w:rsidRDefault="00A536DF" w:rsidP="00A536DF">
      <w:pPr>
        <w:spacing w:after="0"/>
      </w:pPr>
      <w:r>
        <w:rPr>
          <w:rFonts w:cs="Microsoft Himalaya"/>
          <w:cs/>
          <w:lang w:bidi="bo-CN"/>
        </w:rPr>
        <w:t xml:space="preserve"> ཨམ་ འབྲུག་སྒྲ །</w:t>
      </w:r>
    </w:p>
    <w:p w14:paraId="0DB5C861" w14:textId="77777777" w:rsidR="00A536DF" w:rsidRDefault="00A536DF" w:rsidP="00A536DF">
      <w:pPr>
        <w:spacing w:after="0"/>
      </w:pPr>
      <w:r>
        <w:rPr>
          <w:rFonts w:cs="Microsoft Himalaya"/>
          <w:cs/>
          <w:lang w:bidi="bo-CN"/>
        </w:rPr>
        <w:t xml:space="preserve"> དབྱངས་སྒྲོན་ ཨའི་ གིས་ ཁྱོད་ ལུ་ བློ་ ཅིག་ སླབ་ ནི་ སྦེ་ ཨིན ། </w:t>
      </w:r>
      <w:r>
        <w:t xml:space="preserve"># </w:t>
      </w:r>
      <w:r>
        <w:rPr>
          <w:rFonts w:cs="Microsoft Himalaya"/>
          <w:cs/>
          <w:lang w:bidi="bo-CN"/>
        </w:rPr>
        <w:t xml:space="preserve">ད་ </w:t>
      </w:r>
      <w:r>
        <w:t xml:space="preserve"># </w:t>
      </w:r>
      <w:r>
        <w:rPr>
          <w:rFonts w:cs="Microsoft Himalaya"/>
          <w:cs/>
          <w:lang w:bidi="bo-CN"/>
        </w:rPr>
        <w:t xml:space="preserve">ང་བཅས་ ཕམ་ གཉིས་ ནི་ </w:t>
      </w:r>
      <w:r>
        <w:t xml:space="preserve"># </w:t>
      </w:r>
      <w:r>
        <w:rPr>
          <w:rFonts w:cs="Microsoft Himalaya"/>
          <w:cs/>
          <w:lang w:bidi="bo-CN"/>
        </w:rPr>
        <w:t xml:space="preserve">ལོ་ དང་ ན་ཚོད་ ཀྱིས་ སྡུག་ སྟེ་ </w:t>
      </w:r>
      <w:r>
        <w:t xml:space="preserve"># </w:t>
      </w:r>
      <w:r>
        <w:rPr>
          <w:rFonts w:cs="Microsoft Himalaya"/>
          <w:cs/>
          <w:lang w:bidi="bo-CN"/>
        </w:rPr>
        <w:t xml:space="preserve">ནམ་ འཆི་ ནུམ་ འཆི་ མེད ། </w:t>
      </w:r>
      <w:r>
        <w:t xml:space="preserve"># </w:t>
      </w:r>
      <w:r>
        <w:rPr>
          <w:rFonts w:cs="Microsoft Himalaya"/>
          <w:cs/>
          <w:lang w:bidi="bo-CN"/>
        </w:rPr>
        <w:t xml:space="preserve">ཁྱོད་ ནི་ </w:t>
      </w:r>
      <w:r>
        <w:t xml:space="preserve"># </w:t>
      </w:r>
      <w:r>
        <w:rPr>
          <w:rFonts w:cs="Microsoft Himalaya"/>
          <w:cs/>
          <w:lang w:bidi="bo-CN"/>
        </w:rPr>
        <w:t xml:space="preserve">ད་ལྟོ་ ཆུ་ ནང་ གི་ ཉ་ དང་ འདྲ ། </w:t>
      </w:r>
      <w:r>
        <w:t xml:space="preserve"># </w:t>
      </w:r>
      <w:r>
        <w:rPr>
          <w:rFonts w:cs="Microsoft Himalaya"/>
          <w:cs/>
          <w:lang w:bidi="bo-CN"/>
        </w:rPr>
        <w:t xml:space="preserve">འཇིག་རྟེན་པའི་ ལཱ་ གི་ སྐོར་ལས་ </w:t>
      </w:r>
      <w:r>
        <w:t xml:space="preserve"># </w:t>
      </w:r>
      <w:r>
        <w:rPr>
          <w:rFonts w:cs="Microsoft Himalaya"/>
          <w:cs/>
          <w:lang w:bidi="bo-CN"/>
        </w:rPr>
        <w:t xml:space="preserve">ཁྱོད་ ཀྱིས་ སྐྱིད་སྡུག་ སྲིད་ ར་ མ་ སྲིད ། </w:t>
      </w:r>
      <w:r>
        <w:t xml:space="preserve"># </w:t>
      </w:r>
      <w:r>
        <w:rPr>
          <w:rFonts w:cs="Microsoft Himalaya"/>
          <w:cs/>
          <w:lang w:bidi="bo-CN"/>
        </w:rPr>
        <w:t xml:space="preserve">མ་གཞི་ </w:t>
      </w:r>
      <w:r>
        <w:t xml:space="preserve"># </w:t>
      </w:r>
      <w:r>
        <w:rPr>
          <w:rFonts w:cs="Microsoft Himalaya"/>
          <w:cs/>
          <w:lang w:bidi="bo-CN"/>
        </w:rPr>
        <w:t xml:space="preserve">ང་བཅས་ ཕམ་ གཉིས་ </w:t>
      </w:r>
      <w:r>
        <w:t xml:space="preserve"># </w:t>
      </w:r>
      <w:r>
        <w:rPr>
          <w:rFonts w:cs="Microsoft Himalaya"/>
          <w:cs/>
          <w:lang w:bidi="bo-CN"/>
        </w:rPr>
        <w:t xml:space="preserve">ཚེ་ གཉིས་མཐུད་ རྐྱབ་ སྟེ་ སྡོད་ ནི་ ཡོད་ པ་ ཅིན་ </w:t>
      </w:r>
      <w:r>
        <w:t xml:space="preserve"># </w:t>
      </w:r>
      <w:r>
        <w:rPr>
          <w:rFonts w:cs="Microsoft Himalaya"/>
          <w:cs/>
          <w:lang w:bidi="bo-CN"/>
        </w:rPr>
        <w:t xml:space="preserve">ཁྱོད་ ག་དགའཝ་ སྦེ་ སྡོད་ རུང་ བཏུབ་ པས ། </w:t>
      </w:r>
      <w:r>
        <w:t xml:space="preserve"># </w:t>
      </w:r>
      <w:r>
        <w:rPr>
          <w:rFonts w:cs="Microsoft Himalaya"/>
          <w:cs/>
          <w:lang w:bidi="bo-CN"/>
        </w:rPr>
        <w:t xml:space="preserve">འདི་འབདཝ་ད་ ང་བཅས་ ནི་ </w:t>
      </w:r>
      <w:r>
        <w:t xml:space="preserve"># </w:t>
      </w:r>
      <w:r>
        <w:rPr>
          <w:rFonts w:cs="Microsoft Himalaya"/>
          <w:cs/>
          <w:lang w:bidi="bo-CN"/>
        </w:rPr>
        <w:t xml:space="preserve">དེ་སྦེ་ སྡོད་ ནི་ གི་ རང་དབང་ མེད ། </w:t>
      </w:r>
      <w:r>
        <w:t xml:space="preserve"># </w:t>
      </w:r>
      <w:r>
        <w:rPr>
          <w:rFonts w:cs="Microsoft Himalaya"/>
          <w:cs/>
          <w:lang w:bidi="bo-CN"/>
        </w:rPr>
        <w:t xml:space="preserve">ཕ་ ཤུལ་ བུ་ དང་ གཡག་ ཤུལ་ ཀོཝ་ ཟེར་ དོ་ བཟུམ་སྦེ་ </w:t>
      </w:r>
      <w:r>
        <w:t xml:space="preserve"># </w:t>
      </w:r>
      <w:r>
        <w:rPr>
          <w:rFonts w:cs="Microsoft Himalaya"/>
          <w:cs/>
          <w:lang w:bidi="bo-CN"/>
        </w:rPr>
        <w:t xml:space="preserve">ང་བཅས་ གཉིས་ མེད་ པའི་ ཤུལ་ལུ་ </w:t>
      </w:r>
      <w:r>
        <w:t xml:space="preserve"># </w:t>
      </w:r>
      <w:r>
        <w:rPr>
          <w:rFonts w:cs="Microsoft Himalaya"/>
          <w:cs/>
          <w:lang w:bidi="bo-CN"/>
        </w:rPr>
        <w:t xml:space="preserve">ཁྱོད་ ཀྱིས་ རོགས་ ཀྱི་ གདོང་ཁར་ </w:t>
      </w:r>
      <w:r>
        <w:t xml:space="preserve"># </w:t>
      </w:r>
      <w:r>
        <w:rPr>
          <w:rFonts w:cs="Microsoft Himalaya"/>
          <w:cs/>
          <w:lang w:bidi="bo-CN"/>
        </w:rPr>
        <w:t xml:space="preserve">གྲ་ལྷམ་ལྷམ་ དང་ འབྲུ་ལྷམ་ལྷམ་ ཅིག་ སྦེ་ </w:t>
      </w:r>
      <w:r>
        <w:t xml:space="preserve"># </w:t>
      </w:r>
      <w:r>
        <w:rPr>
          <w:rFonts w:cs="Microsoft Himalaya"/>
          <w:cs/>
          <w:lang w:bidi="bo-CN"/>
        </w:rPr>
        <w:t xml:space="preserve">ཁ་ རོགས་ སླབ་ སར་ སླབ་ </w:t>
      </w:r>
      <w:r>
        <w:t xml:space="preserve"># </w:t>
      </w:r>
      <w:r>
        <w:rPr>
          <w:rFonts w:cs="Microsoft Himalaya"/>
          <w:cs/>
          <w:lang w:bidi="bo-CN"/>
        </w:rPr>
        <w:t xml:space="preserve">མིག་ཏོ་ རོགས་ བལྟ་ སར་ བལྟ་ དགོ་ པ་ ཅིན་ </w:t>
      </w:r>
      <w:r>
        <w:t xml:space="preserve"># </w:t>
      </w:r>
      <w:r>
        <w:rPr>
          <w:rFonts w:cs="Microsoft Himalaya"/>
          <w:cs/>
          <w:lang w:bidi="bo-CN"/>
        </w:rPr>
        <w:t xml:space="preserve">ཁྱོད་ ལུ་ ཕན་ པའི་ གཉེན་དང་གྲོགས་ ཅིག་ དགོ་ ར་ དགོ ། </w:t>
      </w:r>
      <w:r>
        <w:t xml:space="preserve"># </w:t>
      </w:r>
      <w:r>
        <w:rPr>
          <w:rFonts w:cs="Microsoft Himalaya"/>
          <w:cs/>
          <w:lang w:bidi="bo-CN"/>
        </w:rPr>
        <w:t xml:space="preserve">སྟེ་ </w:t>
      </w:r>
      <w:r>
        <w:t xml:space="preserve"># </w:t>
      </w:r>
      <w:r>
        <w:rPr>
          <w:rFonts w:cs="Microsoft Himalaya"/>
          <w:cs/>
          <w:lang w:bidi="bo-CN"/>
        </w:rPr>
        <w:t xml:space="preserve">ཁྱོད་ ལུ་ གཉེན་གྲོགས་ ཅིག་ མ་ ཐོབཔ་ ལས་ </w:t>
      </w:r>
      <w:r>
        <w:t xml:space="preserve"># </w:t>
      </w:r>
      <w:r>
        <w:rPr>
          <w:rFonts w:cs="Microsoft Himalaya"/>
          <w:cs/>
          <w:lang w:bidi="bo-CN"/>
        </w:rPr>
        <w:t xml:space="preserve">ང་བཅས་ ཕམ་ གཉིས་ ཤི་སོངམ་ འདྲཝ་ ཅིག་ འབད་བ་ཅིན་ </w:t>
      </w:r>
      <w:r>
        <w:t xml:space="preserve"># </w:t>
      </w:r>
      <w:r>
        <w:rPr>
          <w:rFonts w:cs="Microsoft Himalaya"/>
          <w:cs/>
          <w:lang w:bidi="bo-CN"/>
        </w:rPr>
        <w:t xml:space="preserve">ང་བཅས་ ཤི་ བའི་ དུར་སྒོའི་ ནང་ ལས་ ཁྱོད་ འགྱིམཔ་འགྱིམ་ ས་ ར་ སྡོད་ དེ་ </w:t>
      </w:r>
      <w:r>
        <w:t xml:space="preserve"># </w:t>
      </w:r>
      <w:r>
        <w:rPr>
          <w:rFonts w:cs="Microsoft Himalaya"/>
          <w:cs/>
          <w:lang w:bidi="bo-CN"/>
        </w:rPr>
        <w:t xml:space="preserve">རང་ སྐྱེ་ དགོ་ སར་ སྐྱེ་བ་ ལེན་ པར་ ཡང་ </w:t>
      </w:r>
      <w:r>
        <w:t xml:space="preserve"># </w:t>
      </w:r>
      <w:r>
        <w:rPr>
          <w:rFonts w:cs="Microsoft Himalaya"/>
          <w:cs/>
          <w:lang w:bidi="bo-CN"/>
        </w:rPr>
        <w:t xml:space="preserve">འགྱོ་ མི་ ཚུགས་ ནི་ མས ། </w:t>
      </w:r>
      <w:r>
        <w:t xml:space="preserve"># </w:t>
      </w:r>
      <w:r>
        <w:rPr>
          <w:rFonts w:cs="Microsoft Himalaya"/>
          <w:cs/>
          <w:lang w:bidi="bo-CN"/>
        </w:rPr>
        <w:t xml:space="preserve">སྟེ་ </w:t>
      </w:r>
      <w:r>
        <w:t xml:space="preserve"># </w:t>
      </w:r>
      <w:r>
        <w:rPr>
          <w:rFonts w:cs="Microsoft Himalaya"/>
          <w:cs/>
          <w:lang w:bidi="bo-CN"/>
        </w:rPr>
        <w:t xml:space="preserve">འ་ནཱི་འབདཝ་ད་ བུམོ་ ཁྱོད་ ཀྱིས་ གཉེན་ རྐྱབ་ ནིའི་ སྐོར་ལས་ </w:t>
      </w:r>
      <w:r>
        <w:t xml:space="preserve"># </w:t>
      </w:r>
      <w:r>
        <w:rPr>
          <w:rFonts w:cs="Microsoft Himalaya"/>
          <w:cs/>
          <w:lang w:bidi="bo-CN"/>
        </w:rPr>
        <w:t>མནོ་བསམ་ ག་དེ་སྦེ་ ར་ གཏང་ དོ་ གོ །</w:t>
      </w:r>
    </w:p>
    <w:p w14:paraId="11D4F367" w14:textId="77777777" w:rsidR="00A536DF" w:rsidRDefault="00A536DF" w:rsidP="00A536DF">
      <w:pPr>
        <w:spacing w:after="0"/>
      </w:pPr>
      <w:r>
        <w:rPr>
          <w:rFonts w:cs="Microsoft Himalaya"/>
          <w:cs/>
          <w:lang w:bidi="bo-CN"/>
        </w:rPr>
        <w:t xml:space="preserve"> དབྱངས་སྒྲོན །</w:t>
      </w:r>
    </w:p>
    <w:p w14:paraId="318A78CE" w14:textId="77777777" w:rsidR="00A536DF" w:rsidRDefault="00A536DF" w:rsidP="00A536DF">
      <w:pPr>
        <w:spacing w:after="0"/>
      </w:pPr>
      <w:r>
        <w:rPr>
          <w:rFonts w:cs="Microsoft Himalaya"/>
          <w:cs/>
          <w:lang w:bidi="bo-CN"/>
        </w:rPr>
        <w:t xml:space="preserve"> ཨའི་ གིས་ འབདན་ </w:t>
      </w:r>
      <w:r>
        <w:t xml:space="preserve"># </w:t>
      </w:r>
      <w:r>
        <w:rPr>
          <w:rFonts w:cs="Microsoft Himalaya"/>
          <w:cs/>
          <w:lang w:bidi="bo-CN"/>
        </w:rPr>
        <w:t xml:space="preserve">ང་ ལུ་ གྲོགས་ ཅིག་ འཚོལ་ དགོཔ་ སྦེ་ སླབཔ་ ཨིན་ན་ </w:t>
      </w:r>
      <w:r>
        <w:t xml:space="preserve"># </w:t>
      </w:r>
      <w:r>
        <w:rPr>
          <w:rFonts w:cs="Microsoft Himalaya"/>
          <w:cs/>
          <w:lang w:bidi="bo-CN"/>
        </w:rPr>
        <w:t xml:space="preserve">ད་ལྟོ་ འདི་ </w:t>
      </w:r>
      <w:r>
        <w:t xml:space="preserve"># </w:t>
      </w:r>
      <w:r>
        <w:rPr>
          <w:rFonts w:cs="Microsoft Himalaya"/>
          <w:cs/>
          <w:lang w:bidi="bo-CN"/>
        </w:rPr>
        <w:t xml:space="preserve">ང་ གིས་ འདི་ གི་ སྐོར་ལས་ མནོ་བསམ་ བཏང་ ར་ མ་ བཏང་ </w:t>
      </w:r>
      <w:r>
        <w:t xml:space="preserve"># </w:t>
      </w:r>
      <w:r>
        <w:rPr>
          <w:rFonts w:cs="Microsoft Himalaya"/>
          <w:cs/>
          <w:lang w:bidi="bo-CN"/>
        </w:rPr>
        <w:t xml:space="preserve">སྟེ ། </w:t>
      </w:r>
      <w:r>
        <w:t xml:space="preserve"># </w:t>
      </w:r>
      <w:r>
        <w:rPr>
          <w:rFonts w:cs="Microsoft Himalaya"/>
          <w:cs/>
          <w:lang w:bidi="bo-CN"/>
        </w:rPr>
        <w:t>ཨ་ཙི་ ཧ་ བས་ མེན་ན །</w:t>
      </w:r>
    </w:p>
    <w:p w14:paraId="28494E21" w14:textId="77777777" w:rsidR="00A536DF" w:rsidRDefault="00A536DF" w:rsidP="00A536DF">
      <w:pPr>
        <w:spacing w:after="0"/>
      </w:pPr>
      <w:r>
        <w:rPr>
          <w:rFonts w:cs="Microsoft Himalaya"/>
          <w:cs/>
          <w:lang w:bidi="bo-CN"/>
        </w:rPr>
        <w:t xml:space="preserve"> ཨམ་ འབྲུག་སྒྲ །</w:t>
      </w:r>
    </w:p>
    <w:p w14:paraId="1F4712EB" w14:textId="77777777" w:rsidR="00A536DF" w:rsidRDefault="00A536DF" w:rsidP="00A536DF">
      <w:pPr>
        <w:spacing w:after="0"/>
      </w:pPr>
      <w:r>
        <w:rPr>
          <w:rFonts w:cs="Microsoft Himalaya"/>
          <w:cs/>
          <w:lang w:bidi="bo-CN"/>
        </w:rPr>
        <w:t xml:space="preserve"> ཁྱོད་ར་ གིས་ འབད་ཚེ་ མ་ ཤེསཔ་ རྨམ་ </w:t>
      </w:r>
      <w:r>
        <w:t xml:space="preserve"># </w:t>
      </w:r>
      <w:r>
        <w:rPr>
          <w:rFonts w:cs="Microsoft Himalaya"/>
          <w:cs/>
          <w:lang w:bidi="bo-CN"/>
        </w:rPr>
        <w:t xml:space="preserve">ང་བཅས་རའི་ གྲོང་ཁྱེར་ ཝ་རོ་ན་ ལུ་ </w:t>
      </w:r>
      <w:r>
        <w:t xml:space="preserve"># </w:t>
      </w:r>
      <w:r>
        <w:rPr>
          <w:rFonts w:cs="Microsoft Himalaya"/>
          <w:cs/>
          <w:lang w:bidi="bo-CN"/>
        </w:rPr>
        <w:t xml:space="preserve">ཁྱོད་ བ་ ལོ་ན་ ཆུང་ བའི་ བུམོ་ ཚུ་ ཡང་ </w:t>
      </w:r>
      <w:r>
        <w:t xml:space="preserve"># </w:t>
      </w:r>
      <w:r>
        <w:rPr>
          <w:rFonts w:cs="Microsoft Himalaya"/>
          <w:cs/>
          <w:lang w:bidi="bo-CN"/>
        </w:rPr>
        <w:t xml:space="preserve">བུ་གཞི་ གི་ ཕམ་ སྦེ་ འདུག ། </w:t>
      </w:r>
      <w:r>
        <w:t xml:space="preserve"># </w:t>
      </w:r>
      <w:r>
        <w:rPr>
          <w:rFonts w:cs="Microsoft Himalaya"/>
          <w:cs/>
          <w:lang w:bidi="bo-CN"/>
        </w:rPr>
        <w:t xml:space="preserve">སྟེ་ </w:t>
      </w:r>
      <w:r>
        <w:t xml:space="preserve"># </w:t>
      </w:r>
      <w:r>
        <w:rPr>
          <w:rFonts w:cs="Microsoft Himalaya"/>
          <w:cs/>
          <w:lang w:bidi="bo-CN"/>
        </w:rPr>
        <w:t xml:space="preserve">ཁྱོད་ ངེའི་ ལུས་ ལས་ མཆེད་ པའི་ བུམོ་ ཅིག་ ཨིནམ་ལས་ </w:t>
      </w:r>
      <w:r>
        <w:t xml:space="preserve"># </w:t>
      </w:r>
      <w:r>
        <w:rPr>
          <w:rFonts w:cs="Microsoft Himalaya"/>
          <w:cs/>
          <w:lang w:bidi="bo-CN"/>
        </w:rPr>
        <w:t>ཨའི་ གིས་ ཁྱོད་ ལུ་ ཧིང་གཏམ་ ཅིག་ བསྐོར་ ཏེ་ སླབ་ པ་ ཅིན་ རོགས་ དཔལ་བཟང་ ཟེར་ མིའི་ བུཚ་ འདི་ རིགས་རྒྱུད་ ལས་ དཔྱད་ རུང་ བཟང་ པས །</w:t>
      </w:r>
    </w:p>
    <w:p w14:paraId="04AD8D6D" w14:textId="77777777" w:rsidR="00A536DF" w:rsidRDefault="00A536DF" w:rsidP="00A536DF">
      <w:pPr>
        <w:spacing w:after="0"/>
      </w:pPr>
      <w:r>
        <w:rPr>
          <w:rFonts w:cs="Microsoft Himalaya"/>
          <w:cs/>
          <w:lang w:bidi="bo-CN"/>
        </w:rPr>
        <w:t xml:space="preserve"> རྒྱུ་ནོར་ལོངས་སྤྱོད་ ལས་ དཔྱད་ རུང་ ལྡན་ པས །</w:t>
      </w:r>
    </w:p>
    <w:p w14:paraId="11175017" w14:textId="77777777" w:rsidR="00A536DF" w:rsidRDefault="00A536DF" w:rsidP="00A536DF">
      <w:pPr>
        <w:spacing w:after="0"/>
      </w:pPr>
      <w:r>
        <w:rPr>
          <w:rFonts w:cs="Microsoft Himalaya"/>
          <w:cs/>
          <w:lang w:bidi="bo-CN"/>
        </w:rPr>
        <w:t xml:space="preserve"> མནོ་བསམ་ གཏང་ ཐངས་ དང་ སེམས་ ཀྱི་ བཀྲབ་ལ་ བལྟ་ རུང་ </w:t>
      </w:r>
      <w:r>
        <w:t xml:space="preserve"># </w:t>
      </w:r>
      <w:r>
        <w:rPr>
          <w:rFonts w:cs="Microsoft Himalaya"/>
          <w:cs/>
          <w:lang w:bidi="bo-CN"/>
        </w:rPr>
        <w:t>ག་ནི་བ་ མཁས་ པས །</w:t>
      </w:r>
    </w:p>
    <w:p w14:paraId="46682C64" w14:textId="77777777" w:rsidR="00A536DF" w:rsidRDefault="00A536DF" w:rsidP="00A536DF">
      <w:pPr>
        <w:spacing w:after="0"/>
      </w:pPr>
      <w:r>
        <w:rPr>
          <w:rFonts w:cs="Microsoft Himalaya"/>
          <w:cs/>
          <w:lang w:bidi="bo-CN"/>
        </w:rPr>
        <w:t xml:space="preserve"> བྱད་ངོ་རིས་ ཨིན་ མས འདི་ ནི་ ཁྱོད་ར་ གིས་ མཐོང་ སར་ མས །</w:t>
      </w:r>
    </w:p>
    <w:p w14:paraId="257BCE59" w14:textId="77777777" w:rsidR="00A536DF" w:rsidRDefault="00A536DF" w:rsidP="00A536DF">
      <w:pPr>
        <w:spacing w:after="0"/>
      </w:pPr>
      <w:r>
        <w:rPr>
          <w:rFonts w:cs="Microsoft Himalaya"/>
          <w:cs/>
          <w:lang w:bidi="bo-CN"/>
        </w:rPr>
        <w:t xml:space="preserve"> ཁོ་ གིས་ འབདན་ </w:t>
      </w:r>
      <w:r>
        <w:t xml:space="preserve"># </w:t>
      </w:r>
      <w:r>
        <w:rPr>
          <w:rFonts w:cs="Microsoft Himalaya"/>
          <w:cs/>
          <w:lang w:bidi="bo-CN"/>
        </w:rPr>
        <w:t xml:space="preserve">ཁྱོད་ ཁོ་ གི་ གཉེན་ སྦེ་ དགོ་ པས་ ཟེར་ </w:t>
      </w:r>
      <w:r>
        <w:t xml:space="preserve"># </w:t>
      </w:r>
      <w:r>
        <w:rPr>
          <w:rFonts w:cs="Microsoft Himalaya"/>
          <w:cs/>
          <w:lang w:bidi="bo-CN"/>
        </w:rPr>
        <w:t xml:space="preserve">ང་བཅས་ ཕམ་ གཉིས་ ལུ་ བསྟུན་གྲོས་ འབད་ དེས ། </w:t>
      </w:r>
      <w:r>
        <w:t xml:space="preserve"># </w:t>
      </w:r>
      <w:r>
        <w:rPr>
          <w:rFonts w:cs="Microsoft Himalaya"/>
          <w:cs/>
          <w:lang w:bidi="bo-CN"/>
        </w:rPr>
        <w:t xml:space="preserve">ཨའི་ གིས་ བལྟ་ རུང་ </w:t>
      </w:r>
      <w:r>
        <w:t xml:space="preserve"># </w:t>
      </w:r>
      <w:r>
        <w:rPr>
          <w:rFonts w:cs="Microsoft Himalaya"/>
          <w:cs/>
          <w:lang w:bidi="bo-CN"/>
        </w:rPr>
        <w:t>ཁྱོད་ར་ ཁོ་ དང་ གཅིག་ཁར་ གཉེན་ རྐྱབ་ པ་ ཅིན་ ལེགས་ཤོམ་ འོང་ མནོཝ་ མས །</w:t>
      </w:r>
    </w:p>
    <w:p w14:paraId="19A7F3E4" w14:textId="77777777" w:rsidR="00A536DF" w:rsidRDefault="00A536DF" w:rsidP="00A536DF">
      <w:pPr>
        <w:spacing w:after="0"/>
      </w:pPr>
      <w:r>
        <w:rPr>
          <w:rFonts w:cs="Microsoft Himalaya"/>
          <w:cs/>
          <w:lang w:bidi="bo-CN"/>
        </w:rPr>
        <w:t xml:space="preserve"> ཨའི་ གིས་ འབདན་ </w:t>
      </w:r>
      <w:r>
        <w:t xml:space="preserve"># </w:t>
      </w:r>
      <w:r>
        <w:rPr>
          <w:rFonts w:cs="Microsoft Himalaya"/>
          <w:cs/>
          <w:lang w:bidi="bo-CN"/>
        </w:rPr>
        <w:t xml:space="preserve">ང་ ལུ་ གྲོགས་ ཅིག་ འཚོལ་ དགོཔ་ སྦེ་ སླབཔ་ ཨིན་ན་ </w:t>
      </w:r>
      <w:r>
        <w:t xml:space="preserve"># </w:t>
      </w:r>
      <w:r>
        <w:rPr>
          <w:rFonts w:cs="Microsoft Himalaya"/>
          <w:cs/>
          <w:lang w:bidi="bo-CN"/>
        </w:rPr>
        <w:t xml:space="preserve">ད་ལྟོ་ འདི་ </w:t>
      </w:r>
      <w:r>
        <w:t xml:space="preserve"># </w:t>
      </w:r>
      <w:r>
        <w:rPr>
          <w:rFonts w:cs="Microsoft Himalaya"/>
          <w:cs/>
          <w:lang w:bidi="bo-CN"/>
        </w:rPr>
        <w:t xml:space="preserve">ང་ གིས་ འདི་ གི་ སྐོར་ལས་ མནོ་བསམ་ བཏང་ ར་ མ་ བཏང་ </w:t>
      </w:r>
      <w:r>
        <w:t xml:space="preserve"># </w:t>
      </w:r>
      <w:r>
        <w:rPr>
          <w:rFonts w:cs="Microsoft Himalaya"/>
          <w:cs/>
          <w:lang w:bidi="bo-CN"/>
        </w:rPr>
        <w:t xml:space="preserve">སྟེ ། </w:t>
      </w:r>
      <w:r>
        <w:t xml:space="preserve"># </w:t>
      </w:r>
      <w:r>
        <w:rPr>
          <w:rFonts w:cs="Microsoft Himalaya"/>
          <w:cs/>
          <w:lang w:bidi="bo-CN"/>
        </w:rPr>
        <w:t>ཨ་ཙི་ ཧ་ བས་ མེན་ན །</w:t>
      </w:r>
    </w:p>
    <w:p w14:paraId="5B443736" w14:textId="77777777" w:rsidR="00A536DF" w:rsidRDefault="00A536DF" w:rsidP="00A536DF">
      <w:pPr>
        <w:spacing w:after="0"/>
      </w:pPr>
      <w:r>
        <w:rPr>
          <w:rFonts w:cs="Microsoft Himalaya"/>
          <w:cs/>
          <w:lang w:bidi="bo-CN"/>
        </w:rPr>
        <w:t xml:space="preserve"> ཨམ་ འབྲུག་སྒྲ །</w:t>
      </w:r>
    </w:p>
    <w:p w14:paraId="6306F419" w14:textId="77777777" w:rsidR="00A536DF" w:rsidRDefault="00A536DF" w:rsidP="00A536DF">
      <w:pPr>
        <w:spacing w:after="0"/>
      </w:pPr>
      <w:r>
        <w:rPr>
          <w:rFonts w:cs="Microsoft Himalaya"/>
          <w:cs/>
          <w:lang w:bidi="bo-CN"/>
        </w:rPr>
        <w:t xml:space="preserve"> ཁྱོད་ར་ གིས་ འབད་ཚེ་ མ་ ཤེསཔ་ རྨམ་ </w:t>
      </w:r>
      <w:r>
        <w:t xml:space="preserve"># </w:t>
      </w:r>
      <w:r>
        <w:rPr>
          <w:rFonts w:cs="Microsoft Himalaya"/>
          <w:cs/>
          <w:lang w:bidi="bo-CN"/>
        </w:rPr>
        <w:t xml:space="preserve">ང་བཅས་རའི་ གྲོང་ཁྱེར་ ཝ་རོ་ན་ ལུ་ </w:t>
      </w:r>
      <w:r>
        <w:t xml:space="preserve"># </w:t>
      </w:r>
      <w:r>
        <w:rPr>
          <w:rFonts w:cs="Microsoft Himalaya"/>
          <w:cs/>
          <w:lang w:bidi="bo-CN"/>
        </w:rPr>
        <w:t xml:space="preserve">ཁྱོད་ བ་ ལོ་ན་ ཆུང་ བའི་ བུམོ་ ཚུ་ ཡང་ </w:t>
      </w:r>
      <w:r>
        <w:t xml:space="preserve"># </w:t>
      </w:r>
      <w:r>
        <w:rPr>
          <w:rFonts w:cs="Microsoft Himalaya"/>
          <w:cs/>
          <w:lang w:bidi="bo-CN"/>
        </w:rPr>
        <w:t xml:space="preserve">བུ་གཞི་ གི་ ཕམ་ སྦེ་ འདུག ། </w:t>
      </w:r>
      <w:r>
        <w:t xml:space="preserve"># </w:t>
      </w:r>
      <w:r>
        <w:rPr>
          <w:rFonts w:cs="Microsoft Himalaya"/>
          <w:cs/>
          <w:lang w:bidi="bo-CN"/>
        </w:rPr>
        <w:t xml:space="preserve">སྟེ་ </w:t>
      </w:r>
      <w:r>
        <w:t xml:space="preserve"># </w:t>
      </w:r>
      <w:r>
        <w:rPr>
          <w:rFonts w:cs="Microsoft Himalaya"/>
          <w:cs/>
          <w:lang w:bidi="bo-CN"/>
        </w:rPr>
        <w:t xml:space="preserve">ཁྱོད་ ངེའི་ ལུས་ ལས་ མཆེད་ པའི་ བུམོ་ ཅིག་ ཨིནམ་ལས་ </w:t>
      </w:r>
      <w:r>
        <w:t xml:space="preserve"># </w:t>
      </w:r>
      <w:r>
        <w:rPr>
          <w:rFonts w:cs="Microsoft Himalaya"/>
          <w:cs/>
          <w:lang w:bidi="bo-CN"/>
        </w:rPr>
        <w:t>ཨའི་ གིས་ ཁྱོད་ ལུ་ ཧིང་གཏམ་ ཅིག་ བསྐོར་ ཏེ་ སླབ་ པ་ ཅིན་ རོགས་ དཔལ་བཟང་ ཟེར་ མིའི་ བུཚ་ འདི་ རིགས་རྒྱུད་ ལས་ དཔྱད་ རུང་ བཟང་ པས །</w:t>
      </w:r>
    </w:p>
    <w:p w14:paraId="1CCF48FD" w14:textId="77777777" w:rsidR="00A536DF" w:rsidRDefault="00A536DF" w:rsidP="00A536DF">
      <w:pPr>
        <w:spacing w:after="0"/>
      </w:pPr>
      <w:r>
        <w:rPr>
          <w:rFonts w:cs="Microsoft Himalaya"/>
          <w:cs/>
          <w:lang w:bidi="bo-CN"/>
        </w:rPr>
        <w:t xml:space="preserve"> རྒྱུ་ནོར་ལོངས་སྤྱོད་ ལས་ དཔྱད་ རུང་ ལྡན་ པས །</w:t>
      </w:r>
    </w:p>
    <w:p w14:paraId="572FC695" w14:textId="77777777" w:rsidR="00A536DF" w:rsidRDefault="00A536DF" w:rsidP="00A536DF">
      <w:pPr>
        <w:spacing w:after="0"/>
      </w:pPr>
      <w:r>
        <w:rPr>
          <w:rFonts w:cs="Microsoft Himalaya"/>
          <w:cs/>
          <w:lang w:bidi="bo-CN"/>
        </w:rPr>
        <w:t xml:space="preserve"> མནོ་བསམ་ གཏང་ ཐངས་ དང་ སེམས་ ཀྱི་ བཀྲབ་ལ་ བལྟ་ རུང་ </w:t>
      </w:r>
      <w:r>
        <w:t xml:space="preserve"># </w:t>
      </w:r>
      <w:r>
        <w:rPr>
          <w:rFonts w:cs="Microsoft Himalaya"/>
          <w:cs/>
          <w:lang w:bidi="bo-CN"/>
        </w:rPr>
        <w:t>ག་ནི་བ་ མཁས་ པས །</w:t>
      </w:r>
    </w:p>
    <w:p w14:paraId="5EE23691" w14:textId="77777777" w:rsidR="00A536DF" w:rsidRDefault="00A536DF" w:rsidP="00A536DF">
      <w:pPr>
        <w:spacing w:after="0"/>
      </w:pPr>
      <w:r>
        <w:rPr>
          <w:rFonts w:cs="Microsoft Himalaya"/>
          <w:cs/>
          <w:lang w:bidi="bo-CN"/>
        </w:rPr>
        <w:t xml:space="preserve"> བྱད་ངོ་རིས་ ཨིན་ མས འདི་ ནི་ ཁྱོད་ར་ གིས་ མཐོང་ སར་ མས །</w:t>
      </w:r>
    </w:p>
    <w:p w14:paraId="27543CDB" w14:textId="77777777" w:rsidR="00A536DF" w:rsidRDefault="00A536DF" w:rsidP="00A536DF">
      <w:pPr>
        <w:spacing w:after="0"/>
      </w:pPr>
      <w:r>
        <w:rPr>
          <w:rFonts w:cs="Microsoft Himalaya"/>
          <w:cs/>
          <w:lang w:bidi="bo-CN"/>
        </w:rPr>
        <w:t xml:space="preserve"> ཁོ་ གིས་ འབདན་ </w:t>
      </w:r>
      <w:r>
        <w:t xml:space="preserve"># </w:t>
      </w:r>
      <w:r>
        <w:rPr>
          <w:rFonts w:cs="Microsoft Himalaya"/>
          <w:cs/>
          <w:lang w:bidi="bo-CN"/>
        </w:rPr>
        <w:t xml:space="preserve">ཁྱོད་ ཁོ་ གི་ གཉེན་ སྦེ་ དགོ་ པས་ ཟེར་ </w:t>
      </w:r>
      <w:r>
        <w:t xml:space="preserve"># </w:t>
      </w:r>
      <w:r>
        <w:rPr>
          <w:rFonts w:cs="Microsoft Himalaya"/>
          <w:cs/>
          <w:lang w:bidi="bo-CN"/>
        </w:rPr>
        <w:t xml:space="preserve">ང་བཅས་ ཕམ་ གཉིས་ ལུ་ བསྟུན་གྲོས་ འབད་ དེས ། </w:t>
      </w:r>
      <w:r>
        <w:t xml:space="preserve"># </w:t>
      </w:r>
      <w:r>
        <w:rPr>
          <w:rFonts w:cs="Microsoft Himalaya"/>
          <w:cs/>
          <w:lang w:bidi="bo-CN"/>
        </w:rPr>
        <w:t xml:space="preserve">ཨའི་ གིས་ བལྟ་ རུང་ </w:t>
      </w:r>
      <w:r>
        <w:t xml:space="preserve"># </w:t>
      </w:r>
      <w:r>
        <w:rPr>
          <w:rFonts w:cs="Microsoft Himalaya"/>
          <w:cs/>
          <w:lang w:bidi="bo-CN"/>
        </w:rPr>
        <w:t>ཁྱོད་ར་ ཁོ་ དང་ གཅིག་ཁར་ གཉེན་ རྐྱབ་ པ་ ཅིན་ ལེགས་ཤོམ་ འོང་ མནོཝ་ མས །</w:t>
      </w:r>
    </w:p>
    <w:p w14:paraId="65AF71C7" w14:textId="77777777" w:rsidR="00A536DF" w:rsidRDefault="00A536DF" w:rsidP="00A536DF">
      <w:pPr>
        <w:spacing w:after="0"/>
      </w:pPr>
      <w:r>
        <w:rPr>
          <w:rFonts w:cs="Microsoft Himalaya"/>
          <w:cs/>
          <w:lang w:bidi="bo-CN"/>
        </w:rPr>
        <w:t xml:space="preserve"> སྟེ་ ཨའི་ གི་ རེ་བ་ ལུ་ ཡང་ </w:t>
      </w:r>
      <w:r>
        <w:t xml:space="preserve"># </w:t>
      </w:r>
      <w:r>
        <w:rPr>
          <w:rFonts w:cs="Microsoft Himalaya"/>
          <w:cs/>
          <w:lang w:bidi="bo-CN"/>
        </w:rPr>
        <w:t xml:space="preserve">བུམོ་ ཁྱོད་ ཀྱིས་ </w:t>
      </w:r>
      <w:r>
        <w:t xml:space="preserve"># </w:t>
      </w:r>
      <w:r>
        <w:rPr>
          <w:rFonts w:cs="Microsoft Himalaya"/>
          <w:cs/>
          <w:lang w:bidi="bo-CN"/>
        </w:rPr>
        <w:t xml:space="preserve">ཁོ་ བཏུབ་ ཟེར་ མ་གཏོགས་ མི་ བཏུབ་ པའི་ ལོ་རྒྱུས་ འདི་ </w:t>
      </w:r>
      <w:r>
        <w:t xml:space="preserve"># </w:t>
      </w:r>
      <w:r>
        <w:rPr>
          <w:rFonts w:cs="Microsoft Himalaya"/>
          <w:cs/>
          <w:lang w:bidi="bo-CN"/>
        </w:rPr>
        <w:t xml:space="preserve">མི་ སླབཔ་ འོང་ མནོཝ་ མས ། </w:t>
      </w:r>
      <w:r>
        <w:t xml:space="preserve"># </w:t>
      </w:r>
      <w:r>
        <w:rPr>
          <w:rFonts w:cs="Microsoft Himalaya"/>
          <w:cs/>
          <w:lang w:bidi="bo-CN"/>
        </w:rPr>
        <w:t xml:space="preserve">ཁོ་ ཡང་ ནཱ་ ལྟོ་ ཟ་ བར་ འོངས་ ཡི་ ད་རེས ། </w:t>
      </w:r>
      <w:r>
        <w:t xml:space="preserve"># </w:t>
      </w:r>
      <w:r>
        <w:rPr>
          <w:rFonts w:cs="Microsoft Himalaya"/>
          <w:cs/>
          <w:lang w:bidi="bo-CN"/>
        </w:rPr>
        <w:t xml:space="preserve">སྟེ་ </w:t>
      </w:r>
      <w:r>
        <w:t xml:space="preserve"># </w:t>
      </w:r>
      <w:r>
        <w:rPr>
          <w:rFonts w:cs="Microsoft Himalaya"/>
          <w:cs/>
          <w:lang w:bidi="bo-CN"/>
        </w:rPr>
        <w:t xml:space="preserve">ལྟ་མ་ ཞབས་ཁྲ་ རྐྱབ་ སར་ ཁོ་ གིས་ ཁྱོད་ ལུ་ དགའ་ བའི་ བརྩེ་གདུང་ ག་དེམ་ཅིག་ ཡོདཔ་ ཨིན་ན་ </w:t>
      </w:r>
      <w:r>
        <w:t xml:space="preserve"># </w:t>
      </w:r>
      <w:r>
        <w:rPr>
          <w:rFonts w:cs="Microsoft Himalaya"/>
          <w:cs/>
          <w:lang w:bidi="bo-CN"/>
        </w:rPr>
        <w:t>འདི་ ཁྱོད་ར་ གིས་ ཁོ་ གི་ མིག་ཏོ་ ལུ་ ལྟཝ་ ཙམ་ཅིག་ གིས་ ཤེས་ ཚུགས །</w:t>
      </w:r>
    </w:p>
    <w:p w14:paraId="16ACBF6E"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ཁྱོད་ ཀྱིས་ ཨིན་རུང་ </w:t>
      </w:r>
      <w:r>
        <w:t xml:space="preserve"># </w:t>
      </w:r>
      <w:r>
        <w:rPr>
          <w:rFonts w:cs="Microsoft Himalaya"/>
          <w:cs/>
          <w:lang w:bidi="bo-CN"/>
        </w:rPr>
        <w:t xml:space="preserve">དཔལ་བཟང་ ལུ་ བློ་ ཧན་ཏོང་ཏོ་སྦེ་ སླབ་ </w:t>
      </w:r>
      <w:r>
        <w:t xml:space="preserve"># </w:t>
      </w:r>
      <w:r>
        <w:rPr>
          <w:rFonts w:cs="Microsoft Himalaya"/>
          <w:cs/>
          <w:lang w:bidi="bo-CN"/>
        </w:rPr>
        <w:t>དགའ་འཛུམ་ ག་དེ་དྲག་དྲག་ བཏོན་ དགོ་ མས །</w:t>
      </w:r>
    </w:p>
    <w:p w14:paraId="7C389428" w14:textId="77777777" w:rsidR="00A536DF" w:rsidRDefault="00A536DF" w:rsidP="00A536DF">
      <w:pPr>
        <w:spacing w:after="0"/>
      </w:pPr>
      <w:r>
        <w:rPr>
          <w:rFonts w:cs="Microsoft Himalaya"/>
          <w:cs/>
          <w:lang w:bidi="bo-CN"/>
        </w:rPr>
        <w:t xml:space="preserve"> ཨའི་ གིས་ དེ་སྦེ་ སླབ་ མི་ འདི་ ཡང་ </w:t>
      </w:r>
      <w:r>
        <w:t xml:space="preserve"># </w:t>
      </w:r>
      <w:r>
        <w:rPr>
          <w:rFonts w:cs="Microsoft Himalaya"/>
          <w:cs/>
          <w:lang w:bidi="bo-CN"/>
        </w:rPr>
        <w:t>མཐའ་མཇུག་ བུམོ་ ཁྱོད་ར་ གི་ སྟེང་ཁར་ སླབཔ་ ཨིན །</w:t>
      </w:r>
    </w:p>
    <w:p w14:paraId="2198C163" w14:textId="77777777" w:rsidR="00A536DF" w:rsidRDefault="00A536DF" w:rsidP="00A536DF">
      <w:pPr>
        <w:spacing w:after="0"/>
      </w:pPr>
      <w:r>
        <w:rPr>
          <w:rFonts w:cs="Microsoft Himalaya"/>
          <w:cs/>
          <w:lang w:bidi="bo-CN"/>
        </w:rPr>
        <w:t xml:space="preserve"> དབྱངས་སྒྲོན །</w:t>
      </w:r>
    </w:p>
    <w:p w14:paraId="7C3FBA5E" w14:textId="77777777" w:rsidR="00A536DF" w:rsidRDefault="00A536DF" w:rsidP="00A536DF">
      <w:pPr>
        <w:spacing w:after="0"/>
      </w:pPr>
      <w:r>
        <w:rPr>
          <w:rFonts w:cs="Microsoft Himalaya"/>
          <w:cs/>
          <w:lang w:bidi="bo-CN"/>
        </w:rPr>
        <w:t xml:space="preserve"> ད་ལྟོ་ </w:t>
      </w:r>
      <w:r>
        <w:t xml:space="preserve"># </w:t>
      </w:r>
      <w:r>
        <w:rPr>
          <w:rFonts w:cs="Microsoft Himalaya"/>
          <w:cs/>
          <w:lang w:bidi="bo-CN"/>
        </w:rPr>
        <w:t xml:space="preserve">ཨའི་ གིས་ སླབ་ དོ་ བཟུམ་སྦེ་ ར་ </w:t>
      </w:r>
      <w:r>
        <w:t xml:space="preserve"># </w:t>
      </w:r>
      <w:r>
        <w:rPr>
          <w:rFonts w:cs="Microsoft Himalaya"/>
          <w:cs/>
          <w:lang w:bidi="bo-CN"/>
        </w:rPr>
        <w:t xml:space="preserve">ལྟ་མ་ དཔལ་བཟང་ ག་ཏེ་ སྤར་ རུང་ </w:t>
      </w:r>
      <w:r>
        <w:t xml:space="preserve"># </w:t>
      </w:r>
      <w:r>
        <w:rPr>
          <w:rFonts w:cs="Microsoft Himalaya"/>
          <w:cs/>
          <w:lang w:bidi="bo-CN"/>
        </w:rPr>
        <w:t xml:space="preserve">ངེའི་ མིག་ཏོ་ ཆ་ གཅིགཔོ་ འདི་ གིས་ </w:t>
      </w:r>
      <w:r>
        <w:t xml:space="preserve"># </w:t>
      </w:r>
      <w:r>
        <w:rPr>
          <w:rFonts w:cs="Microsoft Himalaya"/>
          <w:cs/>
          <w:lang w:bidi="bo-CN"/>
        </w:rPr>
        <w:t>ཁོ་ འགྱིམཔ་འགྱིམ་ ས་ ར་ སྡོད་ ནི་ ཨིན །</w:t>
      </w:r>
    </w:p>
    <w:p w14:paraId="33DDAC53" w14:textId="77777777" w:rsidR="00A536DF" w:rsidRDefault="00A536DF" w:rsidP="00A536DF">
      <w:pPr>
        <w:spacing w:after="0"/>
      </w:pPr>
      <w:r>
        <w:rPr>
          <w:rFonts w:cs="Microsoft Himalaya"/>
          <w:cs/>
          <w:lang w:bidi="bo-CN"/>
        </w:rPr>
        <w:t xml:space="preserve"> འཇར་རོགས །</w:t>
      </w:r>
    </w:p>
    <w:p w14:paraId="5A28AF83" w14:textId="77777777" w:rsidR="00A536DF" w:rsidRDefault="00A536DF" w:rsidP="00A536DF">
      <w:pPr>
        <w:spacing w:after="0"/>
      </w:pPr>
      <w:r>
        <w:rPr>
          <w:rFonts w:cs="Microsoft Himalaya"/>
          <w:cs/>
          <w:lang w:bidi="bo-CN"/>
        </w:rPr>
        <w:t xml:space="preserve"> ཨམ་ དང་ དབྱངས་སྒྲོན་ ཡང་ </w:t>
      </w:r>
      <w:r>
        <w:t xml:space="preserve"># </w:t>
      </w:r>
      <w:r>
        <w:rPr>
          <w:rFonts w:cs="Microsoft Himalaya"/>
          <w:cs/>
          <w:lang w:bidi="bo-CN"/>
        </w:rPr>
        <w:t>ཚོགས་ བཞེས་ ད་ ནི་ མས་ ལགས །</w:t>
      </w:r>
    </w:p>
    <w:p w14:paraId="65E219BE" w14:textId="77777777" w:rsidR="00A536DF" w:rsidRDefault="00A536DF" w:rsidP="00A536DF">
      <w:pPr>
        <w:spacing w:after="0"/>
      </w:pPr>
      <w:r>
        <w:rPr>
          <w:rFonts w:cs="Microsoft Himalaya"/>
          <w:cs/>
          <w:lang w:bidi="bo-CN"/>
        </w:rPr>
        <w:t xml:space="preserve"> ཨམ་ འབྲུག་སྒྲ །</w:t>
      </w:r>
    </w:p>
    <w:p w14:paraId="2E02701B" w14:textId="77777777" w:rsidR="00A536DF" w:rsidRDefault="00A536DF" w:rsidP="00A536DF">
      <w:pPr>
        <w:spacing w:after="0"/>
      </w:pPr>
      <w:r>
        <w:rPr>
          <w:rFonts w:cs="Microsoft Himalaya"/>
          <w:cs/>
          <w:lang w:bidi="bo-CN"/>
        </w:rPr>
        <w:t xml:space="preserve"> ཡ་ཡ་ </w:t>
      </w:r>
      <w:r>
        <w:t xml:space="preserve"># </w:t>
      </w:r>
      <w:r>
        <w:rPr>
          <w:rFonts w:cs="Microsoft Himalaya"/>
          <w:cs/>
          <w:lang w:bidi="bo-CN"/>
        </w:rPr>
        <w:t>འགྱོ་ ཤིག</w:t>
      </w:r>
    </w:p>
    <w:p w14:paraId="2E938CBC"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དབྱངས་སྒྲོན་ </w:t>
      </w:r>
      <w:r>
        <w:t xml:space="preserve"># </w:t>
      </w:r>
      <w:r>
        <w:rPr>
          <w:rFonts w:cs="Microsoft Himalaya"/>
          <w:cs/>
          <w:lang w:bidi="bo-CN"/>
        </w:rPr>
        <w:t>ཨའི་ གིས་ སླབ་ དོ་ བཟུམ་སྦེ་ འབད་ མས །</w:t>
      </w:r>
    </w:p>
    <w:p w14:paraId="6D8AC25D" w14:textId="77777777" w:rsidR="00A536DF" w:rsidRDefault="00A536DF" w:rsidP="00A536DF">
      <w:pPr>
        <w:spacing w:after="0"/>
      </w:pPr>
      <w:r>
        <w:rPr>
          <w:rFonts w:cs="Microsoft Himalaya"/>
          <w:cs/>
          <w:lang w:bidi="bo-CN"/>
        </w:rPr>
        <w:t xml:space="preserve"> དབྱངས་སྒྲོན །</w:t>
      </w:r>
    </w:p>
    <w:p w14:paraId="7F4F6138" w14:textId="77777777" w:rsidR="00A536DF" w:rsidRDefault="00A536DF" w:rsidP="00A536DF">
      <w:pPr>
        <w:spacing w:after="0"/>
      </w:pPr>
      <w:r>
        <w:rPr>
          <w:rFonts w:cs="Microsoft Himalaya"/>
          <w:cs/>
          <w:lang w:bidi="bo-CN"/>
        </w:rPr>
        <w:lastRenderedPageBreak/>
        <w:t xml:space="preserve"> འེང་འེང་ </w:t>
      </w:r>
      <w:r>
        <w:t xml:space="preserve"># </w:t>
      </w:r>
      <w:r>
        <w:rPr>
          <w:rFonts w:cs="Microsoft Himalaya"/>
          <w:cs/>
          <w:lang w:bidi="bo-CN"/>
        </w:rPr>
        <w:t>བཏུབ་ ཨའི །</w:t>
      </w:r>
    </w:p>
    <w:p w14:paraId="23518FDD" w14:textId="77777777" w:rsidR="00A536DF" w:rsidRDefault="00A536DF" w:rsidP="00A536DF">
      <w:pPr>
        <w:spacing w:after="0"/>
      </w:pPr>
      <w:r>
        <w:rPr>
          <w:rFonts w:cs="Microsoft Himalaya"/>
          <w:cs/>
          <w:lang w:bidi="bo-CN"/>
        </w:rPr>
        <w:t xml:space="preserve"> འཛུལ །</w:t>
      </w:r>
    </w:p>
    <w:p w14:paraId="0B08E821" w14:textId="77777777" w:rsidR="00A536DF" w:rsidRDefault="00A536DF" w:rsidP="00A536DF">
      <w:pPr>
        <w:spacing w:after="0"/>
      </w:pPr>
      <w:r>
        <w:rPr>
          <w:rFonts w:cs="Microsoft Himalaya"/>
          <w:cs/>
          <w:lang w:bidi="bo-CN"/>
        </w:rPr>
        <w:t xml:space="preserve"> ཐབ་ཚངཔ་ གཉིས་ ཐོན །</w:t>
      </w:r>
    </w:p>
    <w:p w14:paraId="6FBE0178" w14:textId="77777777" w:rsidR="00A536DF" w:rsidRDefault="00A536DF" w:rsidP="00A536DF">
      <w:pPr>
        <w:spacing w:after="0"/>
      </w:pPr>
      <w:r>
        <w:rPr>
          <w:rFonts w:cs="Microsoft Himalaya"/>
          <w:cs/>
          <w:lang w:bidi="bo-CN"/>
        </w:rPr>
        <w:t xml:space="preserve"> ཅ་ལ་ གོ་གཞིབ་ རྐྱབ །</w:t>
      </w:r>
    </w:p>
    <w:p w14:paraId="674B3D5F" w14:textId="77777777" w:rsidR="00A536DF" w:rsidRDefault="00A536DF" w:rsidP="00A536DF">
      <w:pPr>
        <w:spacing w:after="0"/>
      </w:pPr>
      <w:r>
        <w:rPr>
          <w:rFonts w:cs="Microsoft Himalaya"/>
          <w:cs/>
          <w:lang w:bidi="bo-CN"/>
        </w:rPr>
        <w:t xml:space="preserve"> འཇར་རོགས་ ཀ །</w:t>
      </w:r>
    </w:p>
    <w:p w14:paraId="4C7E4B30" w14:textId="77777777" w:rsidR="00A536DF" w:rsidRDefault="00A536DF" w:rsidP="00A536DF">
      <w:pPr>
        <w:spacing w:after="0"/>
      </w:pPr>
      <w:r>
        <w:rPr>
          <w:rFonts w:cs="Microsoft Himalaya"/>
          <w:cs/>
          <w:lang w:bidi="bo-CN"/>
        </w:rPr>
        <w:t xml:space="preserve"> སྤའོ་ དབའི་ </w:t>
      </w:r>
      <w:r>
        <w:t xml:space="preserve"># </w:t>
      </w:r>
      <w:r>
        <w:rPr>
          <w:rFonts w:cs="Microsoft Himalaya"/>
          <w:cs/>
          <w:lang w:bidi="bo-CN"/>
        </w:rPr>
        <w:t xml:space="preserve">ད་རིས་ འདི་ </w:t>
      </w:r>
      <w:r>
        <w:t xml:space="preserve"># </w:t>
      </w:r>
      <w:r>
        <w:rPr>
          <w:rFonts w:cs="Microsoft Himalaya"/>
          <w:cs/>
          <w:lang w:bidi="bo-CN"/>
        </w:rPr>
        <w:t xml:space="preserve">ང་བཅས་ ཀྱི་ མགྱོནམོ་ ཚུ་ </w:t>
      </w:r>
      <w:r>
        <w:t xml:space="preserve"># </w:t>
      </w:r>
      <w:r>
        <w:rPr>
          <w:rFonts w:cs="Microsoft Himalaya"/>
          <w:cs/>
          <w:lang w:bidi="bo-CN"/>
        </w:rPr>
        <w:t xml:space="preserve">ཟ་དད་ཆེ་བ་ ལུ་ </w:t>
      </w:r>
      <w:r>
        <w:t xml:space="preserve"># </w:t>
      </w:r>
      <w:r>
        <w:rPr>
          <w:rFonts w:cs="Microsoft Himalaya"/>
          <w:cs/>
          <w:lang w:bidi="bo-CN"/>
        </w:rPr>
        <w:t xml:space="preserve">འཐུང་དད་ཆེ་བ་ ལུ་ </w:t>
      </w:r>
      <w:r>
        <w:t xml:space="preserve"># </w:t>
      </w:r>
      <w:r>
        <w:rPr>
          <w:rFonts w:cs="Microsoft Himalaya"/>
          <w:cs/>
          <w:lang w:bidi="bo-CN"/>
        </w:rPr>
        <w:t xml:space="preserve">ལྟོ་ལི་ཆེ་བའི་ མགྱོནམོ་ ཙང་ཙ་ར་ འཛོམས་ ཏེ་ </w:t>
      </w:r>
      <w:r>
        <w:t xml:space="preserve"># </w:t>
      </w:r>
      <w:r>
        <w:rPr>
          <w:rFonts w:cs="Microsoft Himalaya"/>
          <w:cs/>
          <w:lang w:bidi="bo-CN"/>
        </w:rPr>
        <w:t>ཁོང་ ཕོཝ་ སྒལ་པ་ ར་ བཀལ་ དཔ་ འོང་ སྨ་རེ །</w:t>
      </w:r>
    </w:p>
    <w:p w14:paraId="24175CF0" w14:textId="77777777" w:rsidR="00A536DF" w:rsidRDefault="00A536DF" w:rsidP="00A536DF">
      <w:pPr>
        <w:spacing w:after="0"/>
      </w:pPr>
      <w:r>
        <w:rPr>
          <w:rFonts w:cs="Microsoft Himalaya"/>
          <w:cs/>
          <w:lang w:bidi="bo-CN"/>
        </w:rPr>
        <w:t xml:space="preserve"> འཇར་རོགས་ ཁ །</w:t>
      </w:r>
    </w:p>
    <w:p w14:paraId="2F551744" w14:textId="77777777" w:rsidR="00A536DF" w:rsidRDefault="00A536DF" w:rsidP="00A536DF">
      <w:pPr>
        <w:spacing w:after="0"/>
      </w:pPr>
      <w:r>
        <w:rPr>
          <w:rFonts w:cs="Microsoft Himalaya"/>
          <w:cs/>
          <w:lang w:bidi="bo-CN"/>
        </w:rPr>
        <w:t xml:space="preserve"> ཨིན་ མས སྨོ་ཤིག །</w:t>
      </w:r>
    </w:p>
    <w:p w14:paraId="6E6A4864" w14:textId="77777777" w:rsidR="00A536DF" w:rsidRDefault="00A536DF" w:rsidP="00A536DF">
      <w:pPr>
        <w:spacing w:after="0"/>
      </w:pPr>
      <w:r>
        <w:rPr>
          <w:rFonts w:cs="Microsoft Himalaya"/>
          <w:cs/>
          <w:lang w:bidi="bo-CN"/>
        </w:rPr>
        <w:t xml:space="preserve"> ཉིན་མ་ གི་ ལྟོ་ ཡང་ མ་ ཟཝ་ འདྲས་ མེན་ན་ </w:t>
      </w:r>
      <w:r>
        <w:t xml:space="preserve"># </w:t>
      </w:r>
      <w:r>
        <w:rPr>
          <w:rFonts w:cs="Microsoft Himalaya"/>
          <w:cs/>
          <w:lang w:bidi="bo-CN"/>
        </w:rPr>
        <w:t>ད་རིས་ ནཱ་ མཛར་ཅུམ་ ཡོད་ ཟེར་ བའི་ བསྒང་ ལས །</w:t>
      </w:r>
    </w:p>
    <w:p w14:paraId="7E682979" w14:textId="77777777" w:rsidR="00A536DF" w:rsidRDefault="00A536DF" w:rsidP="00A536DF">
      <w:pPr>
        <w:spacing w:after="0"/>
      </w:pPr>
      <w:r>
        <w:rPr>
          <w:rFonts w:cs="Microsoft Himalaya"/>
          <w:cs/>
          <w:lang w:bidi="bo-CN"/>
        </w:rPr>
        <w:t xml:space="preserve"> འཇར་རོགས་ ཀ །</w:t>
      </w:r>
    </w:p>
    <w:p w14:paraId="7D0BFE9D" w14:textId="77777777" w:rsidR="00A536DF" w:rsidRDefault="00A536DF" w:rsidP="00A536DF">
      <w:pPr>
        <w:spacing w:after="0"/>
      </w:pPr>
      <w:r>
        <w:rPr>
          <w:rFonts w:cs="Microsoft Himalaya"/>
          <w:cs/>
          <w:lang w:bidi="bo-CN"/>
        </w:rPr>
        <w:t xml:space="preserve"> ང་ འདི་ སྟེ་ </w:t>
      </w:r>
      <w:r>
        <w:t xml:space="preserve"># </w:t>
      </w:r>
      <w:r>
        <w:rPr>
          <w:rFonts w:cs="Microsoft Himalaya"/>
          <w:cs/>
          <w:lang w:bidi="bo-CN"/>
        </w:rPr>
        <w:t xml:space="preserve">ལྷག་མཇུག་བེན་མཇུག་ ལེ་ཤ་ ལུས་ འོང་ མནོ་ སྟེ་ </w:t>
      </w:r>
      <w:r>
        <w:t xml:space="preserve"># </w:t>
      </w:r>
      <w:r>
        <w:rPr>
          <w:rFonts w:cs="Microsoft Himalaya"/>
          <w:cs/>
          <w:lang w:bidi="bo-CN"/>
        </w:rPr>
        <w:t xml:space="preserve">ང་ར་ གི་ ཨམ་སྲུ་ ལུ་ ཡང་ </w:t>
      </w:r>
      <w:r>
        <w:t xml:space="preserve"># </w:t>
      </w:r>
      <w:r>
        <w:rPr>
          <w:rFonts w:cs="Microsoft Himalaya"/>
          <w:cs/>
          <w:lang w:bidi="bo-CN"/>
        </w:rPr>
        <w:t xml:space="preserve">ད་རིས་ ཕྱི་རུ་ གི་ ལྟོ་ འབད་ མི་ དགོ་ </w:t>
      </w:r>
      <w:r>
        <w:t xml:space="preserve"># </w:t>
      </w:r>
      <w:r>
        <w:rPr>
          <w:rFonts w:cs="Microsoft Himalaya"/>
          <w:cs/>
          <w:lang w:bidi="bo-CN"/>
        </w:rPr>
        <w:t>ཟེར་ སླབཔ་ སྦེ་ ཨིན་ སྟེ །</w:t>
      </w:r>
    </w:p>
    <w:p w14:paraId="5033D062" w14:textId="77777777" w:rsidR="00A536DF" w:rsidRDefault="00A536DF" w:rsidP="00A536DF">
      <w:pPr>
        <w:spacing w:after="0"/>
      </w:pPr>
      <w:r>
        <w:rPr>
          <w:rFonts w:cs="Microsoft Himalaya"/>
          <w:cs/>
          <w:lang w:bidi="bo-CN"/>
        </w:rPr>
        <w:t xml:space="preserve"> ག་ ལས་ འོང་ ནི་ </w:t>
      </w:r>
      <w:r>
        <w:t xml:space="preserve"># </w:t>
      </w:r>
      <w:r>
        <w:rPr>
          <w:rFonts w:cs="Microsoft Himalaya"/>
          <w:cs/>
          <w:lang w:bidi="bo-CN"/>
        </w:rPr>
        <w:t xml:space="preserve">ལྷག་མཇུག་ ལུས་ ནི་ ཕར་ བཞག་ </w:t>
      </w:r>
      <w:r>
        <w:t xml:space="preserve"># </w:t>
      </w:r>
      <w:r>
        <w:rPr>
          <w:rFonts w:cs="Microsoft Himalaya"/>
          <w:cs/>
          <w:lang w:bidi="bo-CN"/>
        </w:rPr>
        <w:t xml:space="preserve">ཁོང་ </w:t>
      </w:r>
      <w:r>
        <w:t xml:space="preserve"># </w:t>
      </w:r>
      <w:r>
        <w:rPr>
          <w:rFonts w:cs="Microsoft Himalaya"/>
          <w:cs/>
          <w:lang w:bidi="bo-CN"/>
        </w:rPr>
        <w:t xml:space="preserve">ཐང་ ར་ བཏང་བཞག་ པ་ ཅིན་ </w:t>
      </w:r>
      <w:r>
        <w:t xml:space="preserve"># </w:t>
      </w:r>
      <w:r>
        <w:rPr>
          <w:rFonts w:cs="Microsoft Himalaya"/>
          <w:cs/>
          <w:lang w:bidi="bo-CN"/>
        </w:rPr>
        <w:t xml:space="preserve">རྫམ་ བཅག་ སྟེ་ བྱིན་ ད་ རུང་ </w:t>
      </w:r>
      <w:r>
        <w:t xml:space="preserve"># </w:t>
      </w:r>
      <w:r>
        <w:rPr>
          <w:rFonts w:cs="Microsoft Himalaya"/>
          <w:cs/>
          <w:lang w:bidi="bo-CN"/>
        </w:rPr>
        <w:t>རྒྱབ་བཤུད་ མི་ རྐྱབ་ ནི་ མས །</w:t>
      </w:r>
    </w:p>
    <w:p w14:paraId="6ECE2979" w14:textId="77777777" w:rsidR="00A536DF" w:rsidRDefault="00A536DF" w:rsidP="00A536DF">
      <w:pPr>
        <w:spacing w:after="0"/>
      </w:pPr>
      <w:r>
        <w:rPr>
          <w:rFonts w:cs="Microsoft Himalaya"/>
          <w:cs/>
          <w:lang w:bidi="bo-CN"/>
        </w:rPr>
        <w:t xml:space="preserve"> འཇར་རོགས་ ཁ །</w:t>
      </w:r>
    </w:p>
    <w:p w14:paraId="7619FA0B"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ནེ་མི་གི་ དམངས་ཨཔ་ འདི་ སྟེ་ </w:t>
      </w:r>
      <w:r>
        <w:t xml:space="preserve"># </w:t>
      </w:r>
      <w:r>
        <w:rPr>
          <w:rFonts w:cs="Microsoft Himalaya"/>
          <w:cs/>
          <w:lang w:bidi="bo-CN"/>
        </w:rPr>
        <w:t xml:space="preserve">རྒྱབ་ ལས་ ཡང་ དོང་ ཡོད་ དོ་ བཟུམ་སྦེ་ </w:t>
      </w:r>
      <w:r>
        <w:t xml:space="preserve"># </w:t>
      </w:r>
      <w:r>
        <w:rPr>
          <w:rFonts w:cs="Microsoft Himalaya"/>
          <w:cs/>
          <w:lang w:bidi="bo-CN"/>
        </w:rPr>
        <w:t>མིག་ཏོ་ ཡང་ འཐོན་སག་ས་ རྔུལ་ནག་ ཡང་ ཞམ་ཞུམ་ སྦེ་ མ་ ཐོན་ ཚུན་ཚོད་ ཀྱི་ ལྟོ་ ཟ་ སྟེ་ དབའི །</w:t>
      </w:r>
    </w:p>
    <w:p w14:paraId="5D9A7832" w14:textId="77777777" w:rsidR="00A536DF" w:rsidRDefault="00A536DF" w:rsidP="00A536DF">
      <w:pPr>
        <w:spacing w:after="0"/>
      </w:pPr>
      <w:r>
        <w:rPr>
          <w:rFonts w:cs="Microsoft Himalaya"/>
          <w:cs/>
          <w:lang w:bidi="bo-CN"/>
        </w:rPr>
        <w:t xml:space="preserve"> ང་ འདི་ རྔམ་ ཆི་ ཡི་ མས །</w:t>
      </w:r>
    </w:p>
    <w:p w14:paraId="0A020E47" w14:textId="77777777" w:rsidR="00A536DF" w:rsidRDefault="00A536DF" w:rsidP="00A536DF">
      <w:pPr>
        <w:spacing w:after="0"/>
      </w:pPr>
      <w:r>
        <w:rPr>
          <w:rFonts w:cs="Microsoft Himalaya"/>
          <w:cs/>
          <w:lang w:bidi="bo-CN"/>
        </w:rPr>
        <w:t xml:space="preserve"> འཇར་རོགས་ ཀ །</w:t>
      </w:r>
    </w:p>
    <w:p w14:paraId="0BEA73CA"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རོགས་ ལུ་ སླབ་ མི་ དགོ་ པས་ ཁྱོད་ ར །</w:t>
      </w:r>
    </w:p>
    <w:p w14:paraId="3C68D67D" w14:textId="77777777" w:rsidR="00A536DF" w:rsidRDefault="00A536DF" w:rsidP="00A536DF">
      <w:pPr>
        <w:spacing w:after="0"/>
      </w:pPr>
      <w:r>
        <w:rPr>
          <w:rFonts w:cs="Microsoft Himalaya"/>
          <w:cs/>
          <w:lang w:bidi="bo-CN"/>
        </w:rPr>
        <w:t xml:space="preserve"> ཟ་དད་ འདི་ ག་ བ་ </w:t>
      </w:r>
      <w:r>
        <w:t xml:space="preserve"># </w:t>
      </w:r>
      <w:r>
        <w:rPr>
          <w:rFonts w:cs="Microsoft Himalaya"/>
          <w:cs/>
          <w:lang w:bidi="bo-CN"/>
        </w:rPr>
        <w:t>ང་བཅས་རའི་ ལྟོ་ཚང་ ཀྲག་ཀྲ་ དང་ ཕུ་རྒེད་ རྔམ་ པས །</w:t>
      </w:r>
    </w:p>
    <w:p w14:paraId="1CF9458A" w14:textId="77777777" w:rsidR="00A536DF" w:rsidRDefault="00A536DF" w:rsidP="00A536DF">
      <w:pPr>
        <w:spacing w:after="0"/>
      </w:pPr>
      <w:r>
        <w:rPr>
          <w:rFonts w:cs="Microsoft Himalaya"/>
          <w:cs/>
          <w:lang w:bidi="bo-CN"/>
        </w:rPr>
        <w:t xml:space="preserve"> ང་ ནཱ་ ལས་ ཕར་ </w:t>
      </w:r>
      <w:r>
        <w:t xml:space="preserve"># </w:t>
      </w:r>
      <w:r>
        <w:rPr>
          <w:rFonts w:cs="Microsoft Himalaya"/>
          <w:cs/>
          <w:lang w:bidi="bo-CN"/>
        </w:rPr>
        <w:t xml:space="preserve">ཐབ་ཚང་ གི་ སྒོ་རས་ ཕྱེ་ སྟེ་ བལྟ་ སོ་ པན་ </w:t>
      </w:r>
      <w:r>
        <w:t xml:space="preserve"># </w:t>
      </w:r>
      <w:r>
        <w:rPr>
          <w:rFonts w:cs="Microsoft Himalaya"/>
          <w:cs/>
          <w:lang w:bidi="bo-CN"/>
        </w:rPr>
        <w:t>ཕུ་རྒེད་ འདི་ གིས་ ལྟོ་ འདི་ ལྟོ་ར་ ནང་ བཅིངས་ ཚར་ ནུག་ སྦ །</w:t>
      </w:r>
    </w:p>
    <w:p w14:paraId="21ED8797" w14:textId="77777777" w:rsidR="00A536DF" w:rsidRDefault="00A536DF" w:rsidP="00A536DF">
      <w:pPr>
        <w:spacing w:after="0"/>
      </w:pPr>
      <w:r>
        <w:rPr>
          <w:rFonts w:cs="Microsoft Himalaya"/>
          <w:cs/>
          <w:lang w:bidi="bo-CN"/>
        </w:rPr>
        <w:t xml:space="preserve"> སྒོག་ཕོར་ ག་ནི་བ་ སྦོམ་ ཅིག་ ལག་པར་ སག་ སྟེ་ </w:t>
      </w:r>
      <w:r>
        <w:t xml:space="preserve"># </w:t>
      </w:r>
      <w:r>
        <w:rPr>
          <w:rFonts w:cs="Microsoft Himalaya"/>
          <w:cs/>
          <w:lang w:bidi="bo-CN"/>
        </w:rPr>
        <w:t>འདི་ ནང་ ཚོདམ་ བླུགས་ པའི་ བར་ ན་ ཡང་ བླུག་ ལོང་ མེད་ པར་ བླུགས་ པའི་ བསྒང་ ཨིན་ པས མས་ ཁྱོད་ ར །</w:t>
      </w:r>
    </w:p>
    <w:p w14:paraId="30777822" w14:textId="77777777" w:rsidR="00A536DF" w:rsidRDefault="00A536DF" w:rsidP="00A536DF">
      <w:pPr>
        <w:spacing w:after="0"/>
      </w:pPr>
      <w:r>
        <w:rPr>
          <w:rFonts w:cs="Microsoft Himalaya"/>
          <w:cs/>
          <w:lang w:bidi="bo-CN"/>
        </w:rPr>
        <w:t xml:space="preserve"> འཇར་རོགས་ ཁ །</w:t>
      </w:r>
    </w:p>
    <w:p w14:paraId="724886BE"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ཡར་ དྲང་བཞག་ རྐྱབ་ ནི་ </w:t>
      </w:r>
      <w:r>
        <w:t xml:space="preserve"># </w:t>
      </w:r>
      <w:r>
        <w:rPr>
          <w:rFonts w:cs="Microsoft Himalaya"/>
          <w:cs/>
          <w:lang w:bidi="bo-CN"/>
        </w:rPr>
        <w:t xml:space="preserve">ན་འཐན་ ཁག་ ཆེ་ རནམ་ ད་ </w:t>
      </w:r>
      <w:r>
        <w:t xml:space="preserve"># </w:t>
      </w:r>
      <w:r>
        <w:rPr>
          <w:rFonts w:cs="Microsoft Himalaya"/>
          <w:cs/>
          <w:lang w:bidi="bo-CN"/>
        </w:rPr>
        <w:t xml:space="preserve">ཁོ་ ག་ཏེ་ ཡང་ མེདཔ་ ཚར་ གཅིག་ འབྱང་ ད་ ཡི་ ས་ </w:t>
      </w:r>
      <w:r>
        <w:t xml:space="preserve"># </w:t>
      </w:r>
      <w:r>
        <w:rPr>
          <w:rFonts w:cs="Microsoft Himalaya"/>
          <w:cs/>
          <w:lang w:bidi="bo-CN"/>
        </w:rPr>
        <w:t>མར་ ཐབ་ཚང་ ནང་ ལྟོ་ དང་ ཚོདམ་ ཨརཝ་ བརྐུ་ བར་ འཛུལ་སོངམ་ འདྲས་ སྦོ །</w:t>
      </w:r>
    </w:p>
    <w:p w14:paraId="6366116B" w14:textId="77777777" w:rsidR="00A536DF" w:rsidRDefault="00A536DF" w:rsidP="00A536DF">
      <w:pPr>
        <w:spacing w:after="0"/>
      </w:pPr>
      <w:r>
        <w:rPr>
          <w:rFonts w:cs="Microsoft Himalaya"/>
          <w:cs/>
          <w:lang w:bidi="bo-CN"/>
        </w:rPr>
        <w:t xml:space="preserve"> འཇར་རོགས་ ག་ དང་ ང་ ཐོན །</w:t>
      </w:r>
    </w:p>
    <w:p w14:paraId="5DB73360" w14:textId="77777777" w:rsidR="00A536DF" w:rsidRDefault="00A536DF" w:rsidP="00A536DF">
      <w:pPr>
        <w:spacing w:after="0"/>
      </w:pPr>
      <w:r>
        <w:rPr>
          <w:rFonts w:cs="Microsoft Himalaya"/>
          <w:cs/>
          <w:lang w:bidi="bo-CN"/>
        </w:rPr>
        <w:t xml:space="preserve"> འཇར་རོགས་ ག །</w:t>
      </w:r>
    </w:p>
    <w:p w14:paraId="583ACD3B" w14:textId="77777777" w:rsidR="00A536DF" w:rsidRDefault="00A536DF" w:rsidP="00A536DF">
      <w:pPr>
        <w:spacing w:after="0"/>
      </w:pPr>
      <w:r>
        <w:rPr>
          <w:rFonts w:cs="Microsoft Himalaya"/>
          <w:cs/>
          <w:lang w:bidi="bo-CN"/>
        </w:rPr>
        <w:t xml:space="preserve"> དབའི་དབའི་ ལྟོ་ཚང་ གྱིས །</w:t>
      </w:r>
    </w:p>
    <w:p w14:paraId="62E024BA" w14:textId="77777777" w:rsidR="00A536DF" w:rsidRDefault="00A536DF" w:rsidP="00A536DF">
      <w:pPr>
        <w:spacing w:after="0"/>
      </w:pPr>
      <w:r>
        <w:rPr>
          <w:rFonts w:cs="Microsoft Himalaya"/>
          <w:cs/>
          <w:lang w:bidi="bo-CN"/>
        </w:rPr>
        <w:t xml:space="preserve"> བཅའ་སྒྲིག་ ཚུད་ སོ་ ཡི་ གོ་ཤིག</w:t>
      </w:r>
    </w:p>
    <w:p w14:paraId="4BEDDAAC" w14:textId="77777777" w:rsidR="00A536DF" w:rsidRDefault="00A536DF" w:rsidP="00A536DF">
      <w:pPr>
        <w:spacing w:after="0"/>
      </w:pPr>
      <w:r>
        <w:rPr>
          <w:rFonts w:cs="Microsoft Himalaya"/>
          <w:cs/>
          <w:lang w:bidi="bo-CN"/>
        </w:rPr>
        <w:t xml:space="preserve"> འཇར་རོགས་ ཀ །</w:t>
      </w:r>
    </w:p>
    <w:p w14:paraId="7EEACFEC"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ཁྱོད་ ཞརཝ་ འདི་ ནི་ མེནམ་ འོང་ །</w:t>
      </w:r>
    </w:p>
    <w:p w14:paraId="11378FF7" w14:textId="77777777" w:rsidR="00A536DF" w:rsidRDefault="00A536DF" w:rsidP="00A536DF">
      <w:pPr>
        <w:spacing w:after="0"/>
      </w:pPr>
      <w:r>
        <w:rPr>
          <w:rFonts w:cs="Microsoft Himalaya"/>
          <w:cs/>
          <w:lang w:bidi="bo-CN"/>
        </w:rPr>
        <w:t xml:space="preserve"> རོ་མིག་ ཆ་ གཅིགཔོ་ འདི་ བརྒྱངས་ ཏེ་ བལྟ་ མས །</w:t>
      </w:r>
    </w:p>
    <w:p w14:paraId="1B9ABAB1" w14:textId="77777777" w:rsidR="00A536DF" w:rsidRDefault="00A536DF" w:rsidP="00A536DF">
      <w:pPr>
        <w:spacing w:after="0"/>
      </w:pPr>
      <w:r>
        <w:rPr>
          <w:rFonts w:cs="Microsoft Himalaya"/>
          <w:cs/>
          <w:lang w:bidi="bo-CN"/>
        </w:rPr>
        <w:t xml:space="preserve"> འཇར་རོགས་ ག</w:t>
      </w:r>
    </w:p>
    <w:p w14:paraId="19F8E87A"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ལྟོ་ཚང་ </w:t>
      </w:r>
      <w:r>
        <w:t xml:space="preserve"># </w:t>
      </w:r>
      <w:r>
        <w:rPr>
          <w:rFonts w:cs="Microsoft Himalaya"/>
          <w:cs/>
          <w:lang w:bidi="bo-CN"/>
        </w:rPr>
        <w:t>མ་ འབད་ ས །</w:t>
      </w:r>
    </w:p>
    <w:p w14:paraId="7CFB516E" w14:textId="77777777" w:rsidR="00A536DF" w:rsidRDefault="00A536DF" w:rsidP="00A536DF">
      <w:pPr>
        <w:spacing w:after="0"/>
      </w:pPr>
      <w:r>
        <w:rPr>
          <w:rFonts w:cs="Microsoft Himalaya"/>
          <w:cs/>
          <w:lang w:bidi="bo-CN"/>
        </w:rPr>
        <w:t xml:space="preserve"> འཇར་རོགས་ ཀ །</w:t>
      </w:r>
    </w:p>
    <w:p w14:paraId="506FE33E" w14:textId="77777777" w:rsidR="00A536DF" w:rsidRDefault="00A536DF" w:rsidP="00A536DF">
      <w:pPr>
        <w:spacing w:after="0"/>
      </w:pPr>
      <w:r>
        <w:rPr>
          <w:rFonts w:cs="Microsoft Himalaya"/>
          <w:cs/>
          <w:lang w:bidi="bo-CN"/>
        </w:rPr>
        <w:t xml:space="preserve"> ལྟོ་ དང་ ཚོདམ་ ཡ །</w:t>
      </w:r>
    </w:p>
    <w:p w14:paraId="6F6DAC25" w14:textId="77777777" w:rsidR="00A536DF" w:rsidRDefault="00A536DF" w:rsidP="00A536DF">
      <w:pPr>
        <w:spacing w:after="0"/>
      </w:pPr>
      <w:r>
        <w:rPr>
          <w:rFonts w:cs="Microsoft Himalaya"/>
          <w:cs/>
          <w:lang w:bidi="bo-CN"/>
        </w:rPr>
        <w:t xml:space="preserve"> འཇར་རོགས་ ང་ །</w:t>
      </w:r>
    </w:p>
    <w:p w14:paraId="5D71F37D" w14:textId="77777777" w:rsidR="00A536DF" w:rsidRDefault="00A536DF" w:rsidP="00A536DF">
      <w:pPr>
        <w:spacing w:after="0"/>
      </w:pPr>
      <w:r>
        <w:rPr>
          <w:rFonts w:cs="Microsoft Himalaya"/>
          <w:cs/>
          <w:lang w:bidi="bo-CN"/>
        </w:rPr>
        <w:t xml:space="preserve"> དབའི་དབའི་ </w:t>
      </w:r>
      <w:r>
        <w:t xml:space="preserve"># </w:t>
      </w:r>
      <w:r>
        <w:rPr>
          <w:rFonts w:cs="Microsoft Himalaya"/>
          <w:cs/>
          <w:lang w:bidi="bo-CN"/>
        </w:rPr>
        <w:t xml:space="preserve">ལྟོ་ཚང་ ཆ་ཁྱབ ། </w:t>
      </w:r>
      <w:r>
        <w:t xml:space="preserve"># </w:t>
      </w:r>
      <w:r>
        <w:rPr>
          <w:rFonts w:cs="Microsoft Himalaya"/>
          <w:cs/>
          <w:lang w:bidi="bo-CN"/>
        </w:rPr>
        <w:t xml:space="preserve">རོགས་ ལེགས་ཤོམ་ འབད་ སར་ གཅིག་གིས་གཅིག་ལུ་ </w:t>
      </w:r>
      <w:r>
        <w:t xml:space="preserve"># </w:t>
      </w:r>
      <w:r>
        <w:rPr>
          <w:rFonts w:cs="Microsoft Himalaya"/>
          <w:cs/>
          <w:lang w:bidi="bo-CN"/>
        </w:rPr>
        <w:t>འདི་བཟུམ་ གྱི་ བློ་ གསུར་དྲི་ བཏང་ མ་ སྡོད་ པར་ དེ་བ་འདི་</w:t>
      </w:r>
    </w:p>
    <w:p w14:paraId="7796D98C" w14:textId="77777777" w:rsidR="00A536DF" w:rsidRDefault="00A536DF" w:rsidP="00A536DF">
      <w:pPr>
        <w:spacing w:after="0"/>
      </w:pPr>
      <w:r>
        <w:rPr>
          <w:rFonts w:cs="Microsoft Himalaya"/>
          <w:cs/>
          <w:lang w:bidi="bo-CN"/>
        </w:rPr>
        <w:t xml:space="preserve"> རང་ གི་ འགན་ཁག་ འདི་ ག་ར་ རབ་རུབ་བཏང་སྟེ་ </w:t>
      </w:r>
      <w:r>
        <w:t xml:space="preserve"># </w:t>
      </w:r>
      <w:r>
        <w:rPr>
          <w:rFonts w:cs="Microsoft Himalaya"/>
          <w:cs/>
          <w:lang w:bidi="bo-CN"/>
        </w:rPr>
        <w:t xml:space="preserve">བཏགས་སར་ བསྐྱལ་ ད་ གེ ། </w:t>
      </w:r>
      <w:r>
        <w:t xml:space="preserve"># </w:t>
      </w:r>
      <w:r>
        <w:rPr>
          <w:rFonts w:cs="Microsoft Himalaya"/>
          <w:cs/>
          <w:lang w:bidi="bo-CN"/>
        </w:rPr>
        <w:t xml:space="preserve">ད་ལྟ་ར་ མགྱོནམོ་ ཆ་ཁྱབ་ ཞབས་ཁྲ་ རྐྱབ་ འོང་ ། </w:t>
      </w:r>
      <w:r>
        <w:t xml:space="preserve"># </w:t>
      </w:r>
      <w:r>
        <w:rPr>
          <w:rFonts w:cs="Microsoft Himalaya"/>
          <w:cs/>
          <w:lang w:bidi="bo-CN"/>
        </w:rPr>
        <w:t xml:space="preserve">ལྟདམོ་ བལྟ་ བར་ འགྱོ་ མི་ དགོ་ སྦོ ། </w:t>
      </w:r>
      <w:r>
        <w:t xml:space="preserve"># </w:t>
      </w:r>
      <w:r>
        <w:rPr>
          <w:rFonts w:cs="Microsoft Himalaya"/>
          <w:cs/>
          <w:lang w:bidi="bo-CN"/>
        </w:rPr>
        <w:t xml:space="preserve">ནཱ་ ཤོག་ ཤིག་ དབའི་ ཕུ་རྒེད ། </w:t>
      </w:r>
      <w:r>
        <w:t xml:space="preserve"># </w:t>
      </w:r>
      <w:r>
        <w:rPr>
          <w:rFonts w:cs="Microsoft Himalaya"/>
          <w:cs/>
          <w:lang w:bidi="bo-CN"/>
        </w:rPr>
        <w:t>ཨ་ནཱི་ འཐུ་ དགོ་ པས །</w:t>
      </w:r>
    </w:p>
    <w:p w14:paraId="7124D993" w14:textId="77777777" w:rsidR="00A536DF" w:rsidRDefault="00A536DF" w:rsidP="00A536DF">
      <w:pPr>
        <w:spacing w:after="0"/>
      </w:pPr>
      <w:r>
        <w:rPr>
          <w:rFonts w:cs="Microsoft Himalaya"/>
          <w:cs/>
          <w:lang w:bidi="bo-CN"/>
        </w:rPr>
        <w:t xml:space="preserve"> རང་གྲོལ་ ཐོན་ །</w:t>
      </w:r>
    </w:p>
    <w:p w14:paraId="2DBBD736" w14:textId="77777777" w:rsidR="00A536DF" w:rsidRDefault="00A536DF" w:rsidP="00A536DF">
      <w:pPr>
        <w:spacing w:after="0"/>
      </w:pPr>
      <w:r>
        <w:rPr>
          <w:rFonts w:cs="Microsoft Himalaya"/>
          <w:cs/>
          <w:lang w:bidi="bo-CN"/>
        </w:rPr>
        <w:t xml:space="preserve"> འཇར་རོགས་ གཅིག་ ལུ །</w:t>
      </w:r>
    </w:p>
    <w:p w14:paraId="1A3C015F" w14:textId="77777777" w:rsidR="00A536DF" w:rsidRDefault="00A536DF" w:rsidP="00A536DF">
      <w:pPr>
        <w:spacing w:after="0"/>
      </w:pPr>
      <w:r>
        <w:rPr>
          <w:rFonts w:cs="Microsoft Himalaya"/>
          <w:cs/>
          <w:lang w:bidi="bo-CN"/>
        </w:rPr>
        <w:t xml:space="preserve"> རང་གྲོལ །</w:t>
      </w:r>
    </w:p>
    <w:p w14:paraId="0B0D4952" w14:textId="77777777" w:rsidR="00A536DF" w:rsidRDefault="00A536DF" w:rsidP="00A536DF">
      <w:pPr>
        <w:spacing w:after="0"/>
      </w:pPr>
      <w:r>
        <w:rPr>
          <w:rFonts w:cs="Microsoft Himalaya"/>
          <w:cs/>
          <w:lang w:bidi="bo-CN"/>
        </w:rPr>
        <w:t xml:space="preserve"> དབའི་ ལྟོ་ཚང་ </w:t>
      </w:r>
      <w:r>
        <w:t xml:space="preserve"># </w:t>
      </w:r>
      <w:r>
        <w:rPr>
          <w:rFonts w:cs="Microsoft Himalaya"/>
          <w:cs/>
          <w:lang w:bidi="bo-CN"/>
        </w:rPr>
        <w:t xml:space="preserve">ད་རིས་ ཁྱོད་ </w:t>
      </w:r>
      <w:r>
        <w:t xml:space="preserve"># </w:t>
      </w:r>
      <w:r>
        <w:rPr>
          <w:rFonts w:cs="Microsoft Himalaya"/>
          <w:cs/>
          <w:lang w:bidi="bo-CN"/>
        </w:rPr>
        <w:t>ནཱ་ གི་ མགྱོནམོ་ ཨིན་ན །</w:t>
      </w:r>
    </w:p>
    <w:p w14:paraId="17C27DEC" w14:textId="77777777" w:rsidR="00A536DF" w:rsidRDefault="00A536DF" w:rsidP="00A536DF">
      <w:pPr>
        <w:spacing w:after="0"/>
      </w:pPr>
      <w:r>
        <w:rPr>
          <w:rFonts w:cs="Microsoft Himalaya"/>
          <w:cs/>
          <w:lang w:bidi="bo-CN"/>
        </w:rPr>
        <w:t xml:space="preserve"> འཇར་རོགས །</w:t>
      </w:r>
    </w:p>
    <w:p w14:paraId="1B6583E1" w14:textId="77777777" w:rsidR="00A536DF" w:rsidRDefault="00A536DF" w:rsidP="00A536DF">
      <w:pPr>
        <w:spacing w:after="0"/>
      </w:pPr>
      <w:r>
        <w:rPr>
          <w:rFonts w:cs="Microsoft Himalaya"/>
          <w:cs/>
          <w:lang w:bidi="bo-CN"/>
        </w:rPr>
        <w:t xml:space="preserve"> མགྱོནམོ་ འབད་ རུང་ བཏུབཔ་ ཅིག་ དང་ </w:t>
      </w:r>
      <w:r>
        <w:t xml:space="preserve"># </w:t>
      </w:r>
      <w:r>
        <w:rPr>
          <w:rFonts w:cs="Microsoft Himalaya"/>
          <w:cs/>
          <w:lang w:bidi="bo-CN"/>
        </w:rPr>
        <w:t>ཐབ་ཚངཔ་ འབད་ རུང་ བཏུབཔ་ ཅིག་ ཨིན །</w:t>
      </w:r>
    </w:p>
    <w:p w14:paraId="20810A9C" w14:textId="77777777" w:rsidR="00A536DF" w:rsidRDefault="00A536DF" w:rsidP="00A536DF">
      <w:pPr>
        <w:spacing w:after="0"/>
      </w:pPr>
      <w:r>
        <w:rPr>
          <w:rFonts w:cs="Microsoft Himalaya"/>
          <w:cs/>
          <w:lang w:bidi="bo-CN"/>
        </w:rPr>
        <w:t xml:space="preserve"> རང་གྲོལ །</w:t>
      </w:r>
    </w:p>
    <w:p w14:paraId="1180BB2C"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ཚེ་རིང་མཚོ་མོ་ ནཱ་ མ་ འོངས་ ག</w:t>
      </w:r>
    </w:p>
    <w:p w14:paraId="129938D1" w14:textId="77777777" w:rsidR="00A536DF" w:rsidRDefault="00A536DF" w:rsidP="00A536DF">
      <w:pPr>
        <w:spacing w:after="0"/>
      </w:pPr>
      <w:r>
        <w:rPr>
          <w:rFonts w:cs="Microsoft Himalaya"/>
          <w:cs/>
          <w:lang w:bidi="bo-CN"/>
        </w:rPr>
        <w:t xml:space="preserve"> འཇར་རོགས །</w:t>
      </w:r>
    </w:p>
    <w:p w14:paraId="1B255563" w14:textId="77777777" w:rsidR="00A536DF" w:rsidRDefault="00A536DF" w:rsidP="00A536DF">
      <w:pPr>
        <w:spacing w:after="0"/>
      </w:pPr>
      <w:r>
        <w:rPr>
          <w:rFonts w:cs="Microsoft Himalaya"/>
          <w:cs/>
          <w:lang w:bidi="bo-CN"/>
        </w:rPr>
        <w:lastRenderedPageBreak/>
        <w:t xml:space="preserve"> ད་རིས་ </w:t>
      </w:r>
      <w:r>
        <w:t xml:space="preserve"># </w:t>
      </w:r>
      <w:r>
        <w:rPr>
          <w:rFonts w:cs="Microsoft Himalaya"/>
          <w:cs/>
          <w:lang w:bidi="bo-CN"/>
        </w:rPr>
        <w:t>ཚེ་རིང་མཚོ་མོ་ ནཱ་ མ་ འོངས་ པས །</w:t>
      </w:r>
    </w:p>
    <w:p w14:paraId="024977EF" w14:textId="77777777" w:rsidR="00A536DF" w:rsidRDefault="00A536DF" w:rsidP="00A536DF">
      <w:pPr>
        <w:spacing w:after="0"/>
      </w:pPr>
      <w:r>
        <w:rPr>
          <w:rFonts w:cs="Microsoft Himalaya"/>
          <w:cs/>
          <w:lang w:bidi="bo-CN"/>
        </w:rPr>
        <w:t xml:space="preserve"> འཇར་རོགས །</w:t>
      </w:r>
    </w:p>
    <w:p w14:paraId="578AAB71" w14:textId="77777777" w:rsidR="00A536DF" w:rsidRDefault="00A536DF" w:rsidP="00A536DF">
      <w:pPr>
        <w:spacing w:after="0"/>
      </w:pPr>
      <w:r>
        <w:rPr>
          <w:rFonts w:cs="Microsoft Himalaya"/>
          <w:cs/>
          <w:lang w:bidi="bo-CN"/>
        </w:rPr>
        <w:t xml:space="preserve"> ཤོབ་ མེན་ན་ དབའི་ ལྟོ་ཚང་ །</w:t>
      </w:r>
    </w:p>
    <w:p w14:paraId="7DE000EA" w14:textId="77777777" w:rsidR="00A536DF" w:rsidRDefault="00A536DF" w:rsidP="00A536DF">
      <w:pPr>
        <w:spacing w:after="0"/>
      </w:pPr>
      <w:r>
        <w:rPr>
          <w:rFonts w:cs="Microsoft Himalaya"/>
          <w:cs/>
          <w:lang w:bidi="bo-CN"/>
        </w:rPr>
        <w:t xml:space="preserve"> རང་གྲོགས །</w:t>
      </w:r>
    </w:p>
    <w:p w14:paraId="15901350" w14:textId="77777777" w:rsidR="00A536DF" w:rsidRDefault="00A536DF" w:rsidP="00A536DF">
      <w:pPr>
        <w:spacing w:after="0"/>
      </w:pPr>
      <w:r>
        <w:rPr>
          <w:rFonts w:cs="Microsoft Himalaya"/>
          <w:cs/>
          <w:lang w:bidi="bo-CN"/>
        </w:rPr>
        <w:t xml:space="preserve"> ཕྲང་སྟེ་ སླབ་ པ་ ཅིན་ མི་ མི་ དགའ་ རྟས་ཐག་ བརྡུངས་ པ་ ཅིན་ ཁྱི་ མི་ དགའ་ ཟེར་ ཕྲང་སྟེ་ སླབཔ་ ད་ བདེན་རྫུན་ མ་ རེ་ པ་ ཅིན་ ཕར་ ནང་ ན་ བལྟ་ བར་ འགྱོ་ ནི་ མས་ སྟེ །</w:t>
      </w:r>
    </w:p>
    <w:p w14:paraId="534192BE" w14:textId="77777777" w:rsidR="00A536DF" w:rsidRDefault="00A536DF" w:rsidP="00A536DF">
      <w:pPr>
        <w:spacing w:after="0"/>
      </w:pPr>
      <w:r>
        <w:rPr>
          <w:rFonts w:cs="Microsoft Himalaya"/>
          <w:cs/>
          <w:lang w:bidi="bo-CN"/>
        </w:rPr>
        <w:t xml:space="preserve"> དབྱངས་སྒྲོན་ ཐོན ། </w:t>
      </w:r>
      <w:r>
        <w:t xml:space="preserve"># </w:t>
      </w:r>
      <w:r>
        <w:rPr>
          <w:rFonts w:cs="Microsoft Himalaya"/>
          <w:cs/>
          <w:lang w:bidi="bo-CN"/>
        </w:rPr>
        <w:t>རང་གྲོལ་ གྱིས་ དབྱངས་སྒྲོན་ མཐོང་ །</w:t>
      </w:r>
    </w:p>
    <w:p w14:paraId="15A76316" w14:textId="77777777" w:rsidR="00A536DF" w:rsidRDefault="00A536DF" w:rsidP="00A536DF">
      <w:pPr>
        <w:spacing w:after="0"/>
      </w:pPr>
      <w:r>
        <w:rPr>
          <w:rFonts w:cs="Microsoft Himalaya"/>
          <w:cs/>
          <w:lang w:bidi="bo-CN"/>
        </w:rPr>
        <w:t xml:space="preserve"> རང་གྲོལ །</w:t>
      </w:r>
    </w:p>
    <w:p w14:paraId="5190F139"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ཨ་ཕི་ བུམོ་ འདི་ ག་ ཟེར་ མི་ འདི་ ཨིན་ན །</w:t>
      </w:r>
    </w:p>
    <w:p w14:paraId="4082F452" w14:textId="77777777" w:rsidR="00A536DF" w:rsidRDefault="00A536DF" w:rsidP="00A536DF">
      <w:pPr>
        <w:spacing w:after="0"/>
      </w:pPr>
      <w:r>
        <w:rPr>
          <w:rFonts w:cs="Microsoft Himalaya"/>
          <w:cs/>
          <w:lang w:bidi="bo-CN"/>
        </w:rPr>
        <w:t xml:space="preserve"> འཇར་རོགས །</w:t>
      </w:r>
    </w:p>
    <w:p w14:paraId="7AE3B4BE" w14:textId="77777777" w:rsidR="00A536DF" w:rsidRDefault="00A536DF" w:rsidP="00A536DF">
      <w:pPr>
        <w:spacing w:after="0"/>
      </w:pPr>
      <w:r>
        <w:rPr>
          <w:rFonts w:cs="Microsoft Himalaya"/>
          <w:cs/>
          <w:lang w:bidi="bo-CN"/>
        </w:rPr>
        <w:t xml:space="preserve"> ཨའོ་དབའི་ ང་ ཁྱོད་ དང་ མཉམ་གཅིག་ ཉམས་ འཚེར་ ཏེ་ འབད་ མི་ ཚུགས་ པས ། </w:t>
      </w:r>
      <w:r>
        <w:t xml:space="preserve"># </w:t>
      </w:r>
      <w:r>
        <w:rPr>
          <w:rFonts w:cs="Microsoft Himalaya"/>
          <w:cs/>
          <w:lang w:bidi="bo-CN"/>
        </w:rPr>
        <w:t xml:space="preserve">ད་ཅི་ ནི་ ཚེ་རིང་མཚོ་མོ་ ནཱ་ ཡོད་ ག་ ལོ ། </w:t>
      </w:r>
      <w:r>
        <w:t xml:space="preserve"># </w:t>
      </w:r>
      <w:r>
        <w:rPr>
          <w:rFonts w:cs="Microsoft Himalaya"/>
          <w:cs/>
          <w:lang w:bidi="bo-CN"/>
        </w:rPr>
        <w:t xml:space="preserve">ད་ལྟོ་ ནི་ ཨ་ཕི་ བུམོ་ འདི་ ག་ སྨོ་ ལོ ། </w:t>
      </w:r>
      <w:r>
        <w:t xml:space="preserve"># </w:t>
      </w:r>
      <w:r>
        <w:rPr>
          <w:rFonts w:cs="Microsoft Himalaya"/>
          <w:cs/>
          <w:lang w:bidi="bo-CN"/>
        </w:rPr>
        <w:t xml:space="preserve">མི་ ནེ་མི་གི་ རྩིས་དག་ ཚ་མི་ཚ་ དབའི ། </w:t>
      </w:r>
      <w:r>
        <w:t xml:space="preserve"># </w:t>
      </w:r>
      <w:r>
        <w:rPr>
          <w:rFonts w:cs="Microsoft Himalaya"/>
          <w:cs/>
          <w:lang w:bidi="bo-CN"/>
        </w:rPr>
        <w:t xml:space="preserve">ང་བཅས་ དེ་སྦེ་ སྡོད་ ལོང་ མེད ། </w:t>
      </w:r>
      <w:r>
        <w:t xml:space="preserve"># </w:t>
      </w:r>
      <w:r>
        <w:rPr>
          <w:rFonts w:cs="Microsoft Himalaya"/>
          <w:cs/>
          <w:lang w:bidi="bo-CN"/>
        </w:rPr>
        <w:t>ཞབས་ཁྲ་ ལྟདམོ་ བལྟ་ བར་ འགྱོ་ དགོ་ པས །</w:t>
      </w:r>
    </w:p>
    <w:p w14:paraId="0C99DDC1" w14:textId="77777777" w:rsidR="00A536DF" w:rsidRDefault="00A536DF" w:rsidP="00A536DF">
      <w:pPr>
        <w:spacing w:after="0"/>
      </w:pPr>
      <w:r>
        <w:rPr>
          <w:rFonts w:cs="Microsoft Himalaya"/>
          <w:cs/>
          <w:lang w:bidi="bo-CN"/>
        </w:rPr>
        <w:t xml:space="preserve"> འཛུལ །</w:t>
      </w:r>
    </w:p>
    <w:p w14:paraId="05DCEAFE" w14:textId="77777777" w:rsidR="00A536DF" w:rsidRDefault="00A536DF" w:rsidP="00A536DF">
      <w:pPr>
        <w:spacing w:after="0"/>
      </w:pPr>
      <w:r>
        <w:rPr>
          <w:rFonts w:cs="Microsoft Himalaya"/>
          <w:cs/>
          <w:lang w:bidi="bo-CN"/>
        </w:rPr>
        <w:t xml:space="preserve"> རང་གྲོལ ། སེམས་ཁར</w:t>
      </w:r>
    </w:p>
    <w:p w14:paraId="072FB665" w14:textId="77777777" w:rsidR="00A536DF" w:rsidRDefault="00A536DF" w:rsidP="00A536DF">
      <w:pPr>
        <w:spacing w:after="0"/>
      </w:pPr>
      <w:r>
        <w:rPr>
          <w:rFonts w:cs="Microsoft Himalaya"/>
          <w:cs/>
          <w:lang w:bidi="bo-CN"/>
        </w:rPr>
        <w:t xml:space="preserve"> དབའི་ ད་ལྟོ་ ཚུན་ཚོད་ ཀྱི་ བར་ ན་ </w:t>
      </w:r>
      <w:r>
        <w:t xml:space="preserve"># </w:t>
      </w:r>
      <w:r>
        <w:rPr>
          <w:rFonts w:cs="Microsoft Himalaya"/>
          <w:cs/>
          <w:lang w:bidi="bo-CN"/>
        </w:rPr>
        <w:t xml:space="preserve">ངེའི་ སེམས་ ཁར་ </w:t>
      </w:r>
      <w:r>
        <w:t xml:space="preserve"># </w:t>
      </w:r>
      <w:r>
        <w:rPr>
          <w:rFonts w:cs="Microsoft Himalaya"/>
          <w:cs/>
          <w:lang w:bidi="bo-CN"/>
        </w:rPr>
        <w:t xml:space="preserve">འོད་ ཆེ་མི་ཆེ་ ལུ་ བལྟ་ བ་ ཅིན་ གནམ་ དྲོ་པ་ ཤར་ བའི་ ཉི་མའི་འོད་ཟེར་ དང་ བཀྲག་ དྭངས་མི་དྭངས་ ལུ་ བལྟ་ བ་ ཅིན་ ཚེས་བཅོ་ལྔའི་ཟླཝ་ ཉ་གང་ མིའི་ བཀྲག་ ལུ་ </w:t>
      </w:r>
      <w:r>
        <w:t xml:space="preserve"># </w:t>
      </w:r>
      <w:r>
        <w:rPr>
          <w:rFonts w:cs="Microsoft Himalaya"/>
          <w:cs/>
          <w:lang w:bidi="bo-CN"/>
        </w:rPr>
        <w:t xml:space="preserve">འགྲན་ཟླ་ འབད་ ཚུགས་ པའི་ དངོས་པོ་ ཅིག་ ཨ་ནཱི་ འཇིག་རྟེན་འཛམ་གླིང་ འདི་ ནང་ ག་ཅི་ ཡང་ མི་ འོང་ མནོ་ སྟེ་ སྡོད་ ཅི་ པན་ </w:t>
      </w:r>
      <w:r>
        <w:t xml:space="preserve"># </w:t>
      </w:r>
      <w:r>
        <w:rPr>
          <w:rFonts w:cs="Microsoft Himalaya"/>
          <w:cs/>
          <w:lang w:bidi="bo-CN"/>
        </w:rPr>
        <w:t xml:space="preserve">ད་རིས་ འབདཝ་ད་ </w:t>
      </w:r>
      <w:r>
        <w:t xml:space="preserve"># </w:t>
      </w:r>
      <w:r>
        <w:rPr>
          <w:rFonts w:cs="Microsoft Himalaya"/>
          <w:cs/>
          <w:lang w:bidi="bo-CN"/>
        </w:rPr>
        <w:t xml:space="preserve">ཉི་མའི་འོད་ཟེར་ དང་ ཟླ་བའི་བཀྲག་མདངས་ ཡང་ མར་ཕབ་ རྐྱབ་ ཚུགས་ པའི་ དངོས་པོ་ ཅིག་ </w:t>
      </w:r>
      <w:r>
        <w:t xml:space="preserve"># </w:t>
      </w:r>
      <w:r>
        <w:rPr>
          <w:rFonts w:cs="Microsoft Himalaya"/>
          <w:cs/>
          <w:lang w:bidi="bo-CN"/>
        </w:rPr>
        <w:t xml:space="preserve">ཨ་ཕི་ བུམོ་ འདི་ འདུག </w:t>
      </w:r>
      <w:r>
        <w:t xml:space="preserve"># </w:t>
      </w:r>
      <w:r>
        <w:rPr>
          <w:rFonts w:cs="Microsoft Himalaya"/>
          <w:cs/>
          <w:lang w:bidi="bo-CN"/>
        </w:rPr>
        <w:t xml:space="preserve">ལྟཝ་ ཙམ་ཅིག་ གིས་ སེམས་དགའ་མི་དགའ་ དང་ </w:t>
      </w:r>
      <w:r>
        <w:t xml:space="preserve"># </w:t>
      </w:r>
      <w:r>
        <w:rPr>
          <w:rFonts w:cs="Microsoft Himalaya"/>
          <w:cs/>
          <w:lang w:bidi="bo-CN"/>
        </w:rPr>
        <w:t xml:space="preserve">མནོཝ་ ཙམ་ཅིག་ གིས་ ཧིང་ཚ་མི་ཚ་ </w:t>
      </w:r>
      <w:r>
        <w:t xml:space="preserve"># </w:t>
      </w:r>
      <w:r>
        <w:rPr>
          <w:rFonts w:cs="Microsoft Himalaya"/>
          <w:cs/>
          <w:lang w:bidi="bo-CN"/>
        </w:rPr>
        <w:t xml:space="preserve">སྦོ་ལོགས་ འཇར་ རུང་ ཡང་ </w:t>
      </w:r>
      <w:r>
        <w:t xml:space="preserve"># </w:t>
      </w:r>
      <w:r>
        <w:rPr>
          <w:rFonts w:cs="Microsoft Himalaya"/>
          <w:cs/>
          <w:lang w:bidi="bo-CN"/>
        </w:rPr>
        <w:t xml:space="preserve">གཡང་ཟ་མི་ཟའི་ བུམོ་ འདི་བཟུམ་ </w:t>
      </w:r>
      <w:r>
        <w:t xml:space="preserve"># </w:t>
      </w:r>
      <w:r>
        <w:rPr>
          <w:rFonts w:cs="Microsoft Himalaya"/>
          <w:cs/>
          <w:lang w:bidi="bo-CN"/>
        </w:rPr>
        <w:t xml:space="preserve">གཞི་རྟེན་ རིན་ཆེན་གཡུ་ ལས་ གྲུབ་གྲུབ་ པའི་ ཞིང་ཁམས་ ནང་ མིན་ པར་ </w:t>
      </w:r>
      <w:r>
        <w:t xml:space="preserve"># </w:t>
      </w:r>
      <w:r>
        <w:rPr>
          <w:rFonts w:cs="Microsoft Himalaya"/>
          <w:cs/>
          <w:lang w:bidi="bo-CN"/>
        </w:rPr>
        <w:t xml:space="preserve">འཇིག་རྟེན་ ས་རོ་རྡོ་རོ་ ལས་ གྲུབ་གྲུབ་ པའི་ འཛམ་བུ་གླིང་ འདི་ ནང་ ལུ་ </w:t>
      </w:r>
      <w:r>
        <w:t xml:space="preserve"># </w:t>
      </w:r>
      <w:r>
        <w:rPr>
          <w:rFonts w:cs="Microsoft Himalaya"/>
          <w:cs/>
          <w:lang w:bidi="bo-CN"/>
        </w:rPr>
        <w:t>ག་དེ་སྦེ་ འཁོར་ ཚུགསཔ་ ཨིན་ན་ སྨོ །</w:t>
      </w:r>
    </w:p>
    <w:p w14:paraId="4C74E2EF" w14:textId="77777777" w:rsidR="00A536DF" w:rsidRDefault="00A536DF" w:rsidP="00A536DF">
      <w:pPr>
        <w:spacing w:after="0"/>
      </w:pPr>
      <w:r>
        <w:rPr>
          <w:rFonts w:cs="Microsoft Himalaya"/>
          <w:cs/>
          <w:lang w:bidi="bo-CN"/>
        </w:rPr>
        <w:t xml:space="preserve"> འཛམ་གླིང་ འདི་ ནང་ ལུ་ </w:t>
      </w:r>
      <w:r>
        <w:t xml:space="preserve"># </w:t>
      </w:r>
      <w:r>
        <w:rPr>
          <w:rFonts w:cs="Microsoft Himalaya"/>
          <w:cs/>
          <w:lang w:bidi="bo-CN"/>
        </w:rPr>
        <w:t xml:space="preserve">ལྷའི་སྲསམོ་ དང་ འདྲ་ བའི་ བུམོ་ འཇའ་རིསམོ་ མོ་ བཟུམ་ ཅིག་ འོང་ ཟེར་ </w:t>
      </w:r>
      <w:r>
        <w:t xml:space="preserve"># </w:t>
      </w:r>
      <w:r>
        <w:rPr>
          <w:rFonts w:cs="Microsoft Himalaya"/>
          <w:cs/>
          <w:lang w:bidi="bo-CN"/>
        </w:rPr>
        <w:t xml:space="preserve">ངེའི་ སེམས་ བསམ་ པའི་ མནོ་བསམ་ གྱིས་ འདི་ ག་ ལས་ གཏང་ ཚུགས་ སྦ་ </w:t>
      </w:r>
      <w:r>
        <w:t xml:space="preserve"># </w:t>
      </w:r>
      <w:r>
        <w:rPr>
          <w:rFonts w:cs="Microsoft Himalaya"/>
          <w:cs/>
          <w:lang w:bidi="bo-CN"/>
        </w:rPr>
        <w:t>གནམ་སོ་ཁར་ ཉལ་ བའི་ གཉིད་ལམ་ ནང་ ཡང་ མཐོང་ མ་ མྱོངས །</w:t>
      </w:r>
    </w:p>
    <w:p w14:paraId="3B32C50A" w14:textId="77777777" w:rsidR="00A536DF" w:rsidRDefault="00A536DF" w:rsidP="00A536DF">
      <w:pPr>
        <w:spacing w:after="0"/>
      </w:pPr>
      <w:r>
        <w:rPr>
          <w:rFonts w:cs="Microsoft Himalaya"/>
          <w:cs/>
          <w:lang w:bidi="bo-CN"/>
        </w:rPr>
        <w:t xml:space="preserve"> དབའི་ ད་རིས་ ང་ གཉིད་ལམ་ མཐོངམ་ མེན་ན་སྨོ་ </w:t>
      </w:r>
      <w:r>
        <w:t xml:space="preserve"># </w:t>
      </w:r>
      <w:r>
        <w:rPr>
          <w:rFonts w:cs="Microsoft Himalaya"/>
          <w:cs/>
          <w:lang w:bidi="bo-CN"/>
        </w:rPr>
        <w:t xml:space="preserve">གཉིད་ལམ་ འབདན་ ང་ གཉིད་ མ་ ཚོར་ བར་ འཕྲོ་བརྐྱངམ་བརྐྱང་ས་ ར་ </w:t>
      </w:r>
      <w:r>
        <w:t xml:space="preserve"># </w:t>
      </w:r>
      <w:r>
        <w:rPr>
          <w:rFonts w:cs="Microsoft Himalaya"/>
          <w:cs/>
          <w:lang w:bidi="bo-CN"/>
        </w:rPr>
        <w:t>མཐོང་སྣང་ འདི་ གི་ སྤྲོ་བ་ མྱོང་ བཅུག</w:t>
      </w:r>
    </w:p>
    <w:p w14:paraId="25BDDEC9" w14:textId="77777777" w:rsidR="00A536DF" w:rsidRDefault="00A536DF" w:rsidP="00A536DF">
      <w:pPr>
        <w:spacing w:after="0"/>
      </w:pPr>
      <w:r>
        <w:rPr>
          <w:rFonts w:cs="Microsoft Himalaya"/>
          <w:cs/>
          <w:lang w:bidi="bo-CN"/>
        </w:rPr>
        <w:t xml:space="preserve"> པདྨ་སྟག་གཟིག་ གིས་ རང་གྲོལ་ མཐོང་ །</w:t>
      </w:r>
    </w:p>
    <w:p w14:paraId="001889CF" w14:textId="77777777" w:rsidR="00A536DF" w:rsidRDefault="00A536DF" w:rsidP="00A536DF">
      <w:pPr>
        <w:spacing w:after="0"/>
      </w:pPr>
      <w:r>
        <w:rPr>
          <w:rFonts w:cs="Microsoft Himalaya"/>
          <w:cs/>
          <w:lang w:bidi="bo-CN"/>
        </w:rPr>
        <w:t xml:space="preserve"> པདྨ་སྟག་གཟིག</w:t>
      </w:r>
    </w:p>
    <w:p w14:paraId="486B73EF" w14:textId="77777777" w:rsidR="00A536DF" w:rsidRDefault="00A536DF" w:rsidP="00A536DF">
      <w:pPr>
        <w:spacing w:after="0"/>
      </w:pPr>
      <w:r>
        <w:rPr>
          <w:rFonts w:cs="Microsoft Himalaya"/>
          <w:cs/>
          <w:lang w:bidi="bo-CN"/>
        </w:rPr>
        <w:t xml:space="preserve"> དབའི་ ཨ་ཕི་ མི་ འདི་ གི་ བཟོ་ལྟ་ དང་ འབད་གཞག་ ལུ་ བལྟ་ བ་ ཅིན་ </w:t>
      </w:r>
      <w:r>
        <w:t xml:space="preserve"># </w:t>
      </w:r>
      <w:r>
        <w:rPr>
          <w:rFonts w:cs="Microsoft Himalaya"/>
          <w:cs/>
          <w:lang w:bidi="bo-CN"/>
        </w:rPr>
        <w:t>ཁོ་ གྲགས་པ་རྣམ་རྒྱལ་ གྱི་ བུ་ བཟུམ་ ཅིག་ འདུག</w:t>
      </w:r>
    </w:p>
    <w:p w14:paraId="5D4B7855" w14:textId="77777777" w:rsidR="00A536DF" w:rsidRDefault="00A536DF" w:rsidP="00A536DF">
      <w:pPr>
        <w:spacing w:after="0"/>
      </w:pPr>
      <w:r>
        <w:rPr>
          <w:rFonts w:cs="Microsoft Himalaya"/>
          <w:cs/>
          <w:lang w:bidi="bo-CN"/>
        </w:rPr>
        <w:t xml:space="preserve"> དབའི་ མི་ གིས་ ཚོད་བལྟ་མི་བལྟ་ ལས་ མནོ་བསམ་ ག་ཅི་ བཏང་ སྟེ་ </w:t>
      </w:r>
      <w:r>
        <w:t xml:space="preserve"># </w:t>
      </w:r>
      <w:r>
        <w:rPr>
          <w:rFonts w:cs="Microsoft Himalaya"/>
          <w:cs/>
          <w:lang w:bidi="bo-CN"/>
        </w:rPr>
        <w:t>ནཱ་ འོངས་འོངསམ་ ཨིན་ན་ ཁོ །</w:t>
      </w:r>
    </w:p>
    <w:p w14:paraId="33543A8F" w14:textId="77777777" w:rsidR="00A536DF" w:rsidRDefault="00A536DF" w:rsidP="00A536DF">
      <w:pPr>
        <w:spacing w:after="0"/>
      </w:pPr>
      <w:r>
        <w:rPr>
          <w:rFonts w:cs="Microsoft Himalaya"/>
          <w:cs/>
          <w:lang w:bidi="bo-CN"/>
        </w:rPr>
        <w:t xml:space="preserve"> ཁོ་ མནོ་བསམ་ ལེགས་ཤོམ་ ཅིག་ བཏང་ སྟེ་ འོངས་འོངསམ་ རྩ་ལས་ མེན །</w:t>
      </w:r>
    </w:p>
    <w:p w14:paraId="41574615" w14:textId="77777777" w:rsidR="00A536DF" w:rsidRDefault="00A536DF" w:rsidP="00A536DF">
      <w:pPr>
        <w:spacing w:after="0"/>
      </w:pPr>
      <w:r>
        <w:rPr>
          <w:rFonts w:cs="Microsoft Himalaya"/>
          <w:cs/>
          <w:lang w:bidi="bo-CN"/>
        </w:rPr>
        <w:t xml:space="preserve"> ཁོ་ ད་རིས་ ངེའི་ ཨ་ཞང་ གི་ ལོ་དུས་ཀྱི་ མཛར་ཅུམ་ འདི་ </w:t>
      </w:r>
      <w:r>
        <w:t xml:space="preserve"># </w:t>
      </w:r>
      <w:r>
        <w:rPr>
          <w:rFonts w:cs="Microsoft Himalaya"/>
          <w:cs/>
          <w:lang w:bidi="bo-CN"/>
        </w:rPr>
        <w:t xml:space="preserve">བཀྲག་མེད་མདངས་མེད་ ཅིག་ </w:t>
      </w:r>
      <w:r>
        <w:t xml:space="preserve"># </w:t>
      </w:r>
      <w:r>
        <w:rPr>
          <w:rFonts w:cs="Microsoft Himalaya"/>
          <w:cs/>
          <w:lang w:bidi="bo-CN"/>
        </w:rPr>
        <w:t>བཟོ་ བར་ འོངས་འོངསམ་ ཐད་རི་སྦ་རི་ ཨིན །</w:t>
      </w:r>
    </w:p>
    <w:p w14:paraId="4C286E11" w14:textId="77777777" w:rsidR="00A536DF" w:rsidRDefault="00A536DF" w:rsidP="00A536DF">
      <w:pPr>
        <w:spacing w:after="0"/>
      </w:pPr>
      <w:r>
        <w:rPr>
          <w:rFonts w:cs="Microsoft Himalaya"/>
          <w:cs/>
          <w:lang w:bidi="bo-CN"/>
        </w:rPr>
        <w:t xml:space="preserve"> ཁོ་ གིས་ མནོ་བསམ་ འདི་བཟུམ་ ཅིག་ བཏང་ སྟེ་ འོང་ ཤེས་ པ་ ན་ </w:t>
      </w:r>
      <w:r>
        <w:t xml:space="preserve"># </w:t>
      </w:r>
      <w:r>
        <w:rPr>
          <w:rFonts w:cs="Microsoft Himalaya"/>
          <w:cs/>
          <w:lang w:bidi="bo-CN"/>
        </w:rPr>
        <w:t xml:space="preserve">ང་བཅས་ ཀྱིས་ ཡང་ འདི་ དང་ བསྟུན་བསྟུན་ པའི་ ལན་ རྐྱབ་ ནི་ རྨམ ། གཉེན་ འབདན་ འཇམ་ ར་ འཇམ་ དགོ་ ཁོ་རེ ། </w:t>
      </w:r>
      <w:r>
        <w:t xml:space="preserve"># </w:t>
      </w:r>
      <w:r>
        <w:rPr>
          <w:rFonts w:cs="Microsoft Himalaya"/>
          <w:cs/>
          <w:lang w:bidi="bo-CN"/>
        </w:rPr>
        <w:t>ཁོ་ དགྲ་ འབད་ནི་འདི་གིས་ བཏུལ་ ར་ བཏུལ་ དགོ །</w:t>
      </w:r>
    </w:p>
    <w:p w14:paraId="4613653B"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ད་རིས་ མ་ བཏུལ་ བ་ ཅིན་ ནམ་ བཏུལ་ ནི །</w:t>
      </w:r>
    </w:p>
    <w:p w14:paraId="711F6737" w14:textId="77777777" w:rsidR="00A536DF" w:rsidRDefault="00A536DF" w:rsidP="00A536DF">
      <w:pPr>
        <w:spacing w:after="0"/>
      </w:pPr>
      <w:r>
        <w:rPr>
          <w:rFonts w:cs="Microsoft Himalaya"/>
          <w:cs/>
          <w:lang w:bidi="bo-CN"/>
        </w:rPr>
        <w:t xml:space="preserve"> སྒྲོ་གཟུགསམ་ འབལ་ ཏེ་ </w:t>
      </w:r>
      <w:r>
        <w:t xml:space="preserve"># </w:t>
      </w:r>
      <w:r>
        <w:rPr>
          <w:rFonts w:cs="Microsoft Himalaya"/>
          <w:cs/>
          <w:lang w:bidi="bo-CN"/>
        </w:rPr>
        <w:t>རང་གྲོལ་ གྱི་ བྱང་ཏོག་ གུ་ བཟུང་ །</w:t>
      </w:r>
    </w:p>
    <w:p w14:paraId="5CC7A091" w14:textId="77777777" w:rsidR="00A536DF" w:rsidRDefault="00A536DF" w:rsidP="00A536DF">
      <w:pPr>
        <w:spacing w:after="0"/>
      </w:pPr>
      <w:r>
        <w:rPr>
          <w:rFonts w:cs="Microsoft Himalaya"/>
          <w:cs/>
          <w:lang w:bidi="bo-CN"/>
        </w:rPr>
        <w:t xml:space="preserve"> ཤུད་ བྱང་ཉེས་ ཁྱོད་ </w:t>
      </w:r>
      <w:r>
        <w:t xml:space="preserve"># </w:t>
      </w:r>
      <w:r>
        <w:rPr>
          <w:rFonts w:cs="Microsoft Himalaya"/>
          <w:cs/>
          <w:lang w:bidi="bo-CN"/>
        </w:rPr>
        <w:t xml:space="preserve">ད་རིས་ ནཱ་ ག་ཅི་ འཚོལ་ བར་ འོངས་འོངསམ་ སྨོ ། </w:t>
      </w:r>
      <w:r>
        <w:t xml:space="preserve"># </w:t>
      </w:r>
      <w:r>
        <w:rPr>
          <w:rFonts w:cs="Microsoft Himalaya"/>
          <w:cs/>
          <w:lang w:bidi="bo-CN"/>
        </w:rPr>
        <w:t>ང་བཅས་ ཟ་ཟཝ་ ཡོད་ མེད་ བལྟ་ བར་ འོངས་འོངསམ་ ཨིན་ན ཁྱོད །</w:t>
      </w:r>
    </w:p>
    <w:p w14:paraId="7167B09E" w14:textId="77777777" w:rsidR="00A536DF" w:rsidRDefault="00A536DF" w:rsidP="00A536DF">
      <w:pPr>
        <w:spacing w:after="0"/>
      </w:pPr>
      <w:r>
        <w:rPr>
          <w:rFonts w:cs="Microsoft Himalaya"/>
          <w:cs/>
          <w:lang w:bidi="bo-CN"/>
        </w:rPr>
        <w:t xml:space="preserve"> དཔལ་ལྡན་འབྲུག་སྒྲ་ ཐོན །</w:t>
      </w:r>
    </w:p>
    <w:p w14:paraId="31EF845A" w14:textId="77777777" w:rsidR="00A536DF" w:rsidRDefault="00A536DF" w:rsidP="00A536DF">
      <w:pPr>
        <w:spacing w:after="0"/>
      </w:pPr>
      <w:r>
        <w:rPr>
          <w:rFonts w:cs="Microsoft Himalaya"/>
          <w:cs/>
          <w:lang w:bidi="bo-CN"/>
        </w:rPr>
        <w:t xml:space="preserve"> དཔལ་ལྡན་འབྲུག་སྒྲ །</w:t>
      </w:r>
    </w:p>
    <w:p w14:paraId="4CB53A59" w14:textId="77777777" w:rsidR="00A536DF" w:rsidRDefault="00A536DF" w:rsidP="00A536DF">
      <w:pPr>
        <w:spacing w:after="0"/>
      </w:pPr>
      <w:r>
        <w:rPr>
          <w:rFonts w:cs="Microsoft Himalaya"/>
          <w:cs/>
          <w:lang w:bidi="bo-CN"/>
        </w:rPr>
        <w:t xml:space="preserve"> དབའི་ ཚ་བོ་ སྟག་གཟིག ། </w:t>
      </w:r>
      <w:r>
        <w:t xml:space="preserve"># </w:t>
      </w:r>
      <w:r>
        <w:rPr>
          <w:rFonts w:cs="Microsoft Himalaya"/>
          <w:cs/>
          <w:lang w:bidi="bo-CN"/>
        </w:rPr>
        <w:t xml:space="preserve">ཁྱོད་ ནེ་ཚུན་ཚོད་ ཀྱི་ ཙིགཔ་ ཟ་ སྟེ་ </w:t>
      </w:r>
      <w:r>
        <w:t xml:space="preserve"># </w:t>
      </w:r>
      <w:r>
        <w:rPr>
          <w:rFonts w:cs="Microsoft Himalaya"/>
          <w:cs/>
          <w:lang w:bidi="bo-CN"/>
        </w:rPr>
        <w:t>ག་ཅི་ གི་ སྐད་ ར་ རྐྱབ་ ཨིན་ ཟེརཝ །</w:t>
      </w:r>
    </w:p>
    <w:p w14:paraId="5F8C5760" w14:textId="77777777" w:rsidR="00A536DF" w:rsidRDefault="00A536DF" w:rsidP="00A536DF">
      <w:pPr>
        <w:spacing w:after="0"/>
      </w:pPr>
      <w:r>
        <w:rPr>
          <w:rFonts w:cs="Microsoft Himalaya"/>
          <w:cs/>
          <w:lang w:bidi="bo-CN"/>
        </w:rPr>
        <w:t xml:space="preserve"> པདྨ་སྟག་གཟིག</w:t>
      </w:r>
    </w:p>
    <w:p w14:paraId="2600DF0F" w14:textId="77777777" w:rsidR="00A536DF" w:rsidRDefault="00A536DF" w:rsidP="00A536DF">
      <w:pPr>
        <w:spacing w:after="0"/>
      </w:pPr>
      <w:r>
        <w:rPr>
          <w:rFonts w:cs="Microsoft Himalaya"/>
          <w:cs/>
          <w:lang w:bidi="bo-CN"/>
        </w:rPr>
        <w:t xml:space="preserve"> ཨ་ཞང་ ཁྱོད་ར་ གིས་ འབད་ཚེ་ མ་ ཤེསཔ་ རྨམ ། </w:t>
      </w:r>
      <w:r>
        <w:t xml:space="preserve"># </w:t>
      </w:r>
      <w:r>
        <w:rPr>
          <w:rFonts w:cs="Microsoft Himalaya"/>
          <w:cs/>
          <w:lang w:bidi="bo-CN"/>
        </w:rPr>
        <w:t>དགྲ་ རྡོག་པའི་ རྩ་བར་ དཔགས་ ཆི་ ནུག</w:t>
      </w:r>
    </w:p>
    <w:p w14:paraId="0A7A0C7B" w14:textId="77777777" w:rsidR="00A536DF" w:rsidRDefault="00A536DF" w:rsidP="00A536DF">
      <w:pPr>
        <w:spacing w:after="0"/>
      </w:pPr>
      <w:r>
        <w:rPr>
          <w:rFonts w:cs="Microsoft Himalaya"/>
          <w:cs/>
          <w:lang w:bidi="bo-CN"/>
        </w:rPr>
        <w:t xml:space="preserve"> ཨ་ནཱ་ བལྟ་ ཤིག་ </w:t>
      </w:r>
      <w:r>
        <w:t xml:space="preserve"># </w:t>
      </w:r>
      <w:r>
        <w:rPr>
          <w:rFonts w:cs="Microsoft Himalaya"/>
          <w:cs/>
          <w:lang w:bidi="bo-CN"/>
        </w:rPr>
        <w:t xml:space="preserve">གྲགས་པ་རྣམ་རྒྱལ་ གྱི་ བུ་ འདི་ གིས་ ཚོད་ བལྟ་ སྟེ་ </w:t>
      </w:r>
      <w:r>
        <w:t xml:space="preserve"># </w:t>
      </w:r>
      <w:r>
        <w:rPr>
          <w:rFonts w:cs="Microsoft Himalaya"/>
          <w:cs/>
          <w:lang w:bidi="bo-CN"/>
        </w:rPr>
        <w:t xml:space="preserve">ང་བཅས་རའི་ ཁྱིམ་ ནང་ ཐོན་འོངས་ ནུག་ ཟེར་ དབའི ། </w:t>
      </w:r>
      <w:r>
        <w:t xml:space="preserve"># </w:t>
      </w:r>
      <w:r>
        <w:rPr>
          <w:rFonts w:cs="Microsoft Himalaya"/>
          <w:cs/>
          <w:lang w:bidi="bo-CN"/>
        </w:rPr>
        <w:t>ང་ ཙིགཔ་ མ་ ཟ་ བར་ བཟོད་ མི་ ཚུགས་ པས །</w:t>
      </w:r>
    </w:p>
    <w:p w14:paraId="073D8FD9" w14:textId="77777777" w:rsidR="00A536DF" w:rsidRDefault="00A536DF" w:rsidP="00A536DF">
      <w:pPr>
        <w:spacing w:after="0"/>
      </w:pPr>
      <w:r>
        <w:rPr>
          <w:rFonts w:cs="Microsoft Himalaya"/>
          <w:cs/>
          <w:lang w:bidi="bo-CN"/>
        </w:rPr>
        <w:t xml:space="preserve"> དཔལ་ལྡན་འབྲུག་སྒྲ །</w:t>
      </w:r>
    </w:p>
    <w:p w14:paraId="5FC41E0B" w14:textId="77777777" w:rsidR="00A536DF" w:rsidRDefault="00A536DF" w:rsidP="00A536DF">
      <w:pPr>
        <w:spacing w:after="0"/>
      </w:pPr>
      <w:r>
        <w:rPr>
          <w:rFonts w:cs="Microsoft Himalaya"/>
          <w:cs/>
          <w:lang w:bidi="bo-CN"/>
        </w:rPr>
        <w:t xml:space="preserve"> ཨེང་ རང་གྲོལ་ འདི་ ཨིན་ པས ག་</w:t>
      </w:r>
    </w:p>
    <w:p w14:paraId="01C17E44" w14:textId="77777777" w:rsidR="00A536DF" w:rsidRDefault="00A536DF" w:rsidP="00A536DF">
      <w:pPr>
        <w:spacing w:after="0"/>
      </w:pPr>
      <w:r>
        <w:rPr>
          <w:rFonts w:cs="Microsoft Himalaya"/>
          <w:cs/>
          <w:lang w:bidi="bo-CN"/>
        </w:rPr>
        <w:t xml:space="preserve"> སྟེ་ ཨ་ཞང་ གིས་ སླབ་ གེ་ ནོ་ །</w:t>
      </w:r>
    </w:p>
    <w:p w14:paraId="7715AA40" w14:textId="77777777" w:rsidR="00A536DF" w:rsidRDefault="00A536DF" w:rsidP="00A536DF">
      <w:pPr>
        <w:spacing w:after="0"/>
      </w:pPr>
      <w:r>
        <w:rPr>
          <w:rFonts w:cs="Microsoft Himalaya"/>
          <w:cs/>
          <w:lang w:bidi="bo-CN"/>
        </w:rPr>
        <w:t xml:space="preserve"> ཁྱོད་ ཙིགཔ་ ཟ་ མི་ དགོ་ </w:t>
      </w:r>
      <w:r>
        <w:t xml:space="preserve"># </w:t>
      </w:r>
      <w:r>
        <w:rPr>
          <w:rFonts w:cs="Microsoft Himalaya"/>
          <w:cs/>
          <w:lang w:bidi="bo-CN"/>
        </w:rPr>
        <w:t>ཁོ་ ནཱ་ ཐོན་འོངས་ ནུག་ ཟེར །</w:t>
      </w:r>
    </w:p>
    <w:p w14:paraId="15315842" w14:textId="77777777" w:rsidR="00A536DF" w:rsidRDefault="00A536DF" w:rsidP="00A536DF">
      <w:pPr>
        <w:spacing w:after="0"/>
      </w:pPr>
      <w:r>
        <w:rPr>
          <w:rFonts w:cs="Microsoft Himalaya"/>
          <w:cs/>
          <w:lang w:bidi="bo-CN"/>
        </w:rPr>
        <w:t xml:space="preserve"> ཁོ་ འདི་ སྟེ་ </w:t>
      </w:r>
      <w:r>
        <w:t xml:space="preserve"># </w:t>
      </w:r>
      <w:r>
        <w:rPr>
          <w:rFonts w:cs="Microsoft Himalaya"/>
          <w:cs/>
          <w:lang w:bidi="bo-CN"/>
        </w:rPr>
        <w:t xml:space="preserve">ང་བཅས་རའི་ གཡུས་ཚན་ འདི་ ནང་ ལུ་ </w:t>
      </w:r>
      <w:r>
        <w:t xml:space="preserve"># </w:t>
      </w:r>
      <w:r>
        <w:rPr>
          <w:rFonts w:cs="Microsoft Himalaya"/>
          <w:cs/>
          <w:lang w:bidi="bo-CN"/>
        </w:rPr>
        <w:t>མི་ ག་ར་ གིས་ ཆ་ བཞག་ ས་ ཅིག་ དང་ བསྟོདཔ་ རྐྱབ་ ས་ ཅིག་ ཨིན །</w:t>
      </w:r>
    </w:p>
    <w:p w14:paraId="2113A1E3" w14:textId="77777777" w:rsidR="00A536DF" w:rsidRDefault="00A536DF" w:rsidP="00A536DF">
      <w:pPr>
        <w:spacing w:after="0"/>
      </w:pPr>
      <w:r>
        <w:rPr>
          <w:rFonts w:cs="Microsoft Himalaya"/>
          <w:cs/>
          <w:lang w:bidi="bo-CN"/>
        </w:rPr>
        <w:t xml:space="preserve"> སྟེ་ ད་རིས་ ང་བཅས་རའི་ ཁྱིམ་ ནང་ </w:t>
      </w:r>
      <w:r>
        <w:t xml:space="preserve"># </w:t>
      </w:r>
      <w:r>
        <w:rPr>
          <w:rFonts w:cs="Microsoft Himalaya"/>
          <w:cs/>
          <w:lang w:bidi="bo-CN"/>
        </w:rPr>
        <w:t xml:space="preserve">ཁོ་ ལུ་ གནོདཔ་ བཀལ་ ད་ པ་ ཅིན་ </w:t>
      </w:r>
      <w:r>
        <w:t xml:space="preserve"># </w:t>
      </w:r>
      <w:r>
        <w:rPr>
          <w:rFonts w:cs="Microsoft Himalaya"/>
          <w:cs/>
          <w:lang w:bidi="bo-CN"/>
        </w:rPr>
        <w:t xml:space="preserve">ཁྲོམ་ འདི་ ནང་ གི་ མི་ ཆ་མཉམ་ གྱིས་ </w:t>
      </w:r>
      <w:r>
        <w:t xml:space="preserve"># </w:t>
      </w:r>
      <w:r>
        <w:rPr>
          <w:rFonts w:cs="Microsoft Himalaya"/>
          <w:cs/>
          <w:lang w:bidi="bo-CN"/>
        </w:rPr>
        <w:t>ང་བཅས་ ལུ་ ཁ་ ཡང་ གཏང་ ནི་ ཨིན་ མས །</w:t>
      </w:r>
    </w:p>
    <w:p w14:paraId="09364701" w14:textId="77777777" w:rsidR="00A536DF" w:rsidRDefault="00A536DF" w:rsidP="00A536DF">
      <w:pPr>
        <w:spacing w:after="0"/>
      </w:pPr>
      <w:r>
        <w:rPr>
          <w:rFonts w:cs="Microsoft Himalaya"/>
          <w:cs/>
          <w:lang w:bidi="bo-CN"/>
        </w:rPr>
        <w:lastRenderedPageBreak/>
        <w:t xml:space="preserve"> དེ་མ་ཚད་ </w:t>
      </w:r>
      <w:r>
        <w:t xml:space="preserve"># </w:t>
      </w:r>
      <w:r>
        <w:rPr>
          <w:rFonts w:cs="Microsoft Himalaya"/>
          <w:cs/>
          <w:lang w:bidi="bo-CN"/>
        </w:rPr>
        <w:t xml:space="preserve">ད་རིས་ ང་བཅས་ ཀྱི་ ཁྱིམ་ ནང་ དགའ་ བའི་ དགའ་སྤྲོ་ བསྒྱུར་ ས་ ལུ་ མགྱོནམོ་ མང་ཧེང་རྫོགསཔ་ཅིག་ གི་ གདོང་ཁར་ </w:t>
      </w:r>
      <w:r>
        <w:t xml:space="preserve"># </w:t>
      </w:r>
      <w:r>
        <w:rPr>
          <w:rFonts w:cs="Microsoft Himalaya"/>
          <w:cs/>
          <w:lang w:bidi="bo-CN"/>
        </w:rPr>
        <w:t xml:space="preserve">ཁྱོད་ ཀྱིས་ འདི་བཟུམ་ མའི་ བྱེལཝ་ ཟུབ་ འདྲཝ་ ཅིག་ འབད་བ་ཅིན་ </w:t>
      </w:r>
      <w:r>
        <w:t xml:space="preserve"># </w:t>
      </w:r>
      <w:r>
        <w:rPr>
          <w:rFonts w:cs="Microsoft Himalaya"/>
          <w:cs/>
          <w:lang w:bidi="bo-CN"/>
        </w:rPr>
        <w:t xml:space="preserve">ད་རིས་ ཀྱི་ མཛར་ཅུམ་ འདི་ </w:t>
      </w:r>
      <w:r>
        <w:t xml:space="preserve"># </w:t>
      </w:r>
      <w:r>
        <w:rPr>
          <w:rFonts w:cs="Microsoft Himalaya"/>
          <w:cs/>
          <w:lang w:bidi="bo-CN"/>
        </w:rPr>
        <w:t>བཀྲག་མེད་མདངས་མེད་ ཅིག་ བཟོ་ འོང་ །</w:t>
      </w:r>
    </w:p>
    <w:p w14:paraId="024E940F" w14:textId="77777777" w:rsidR="00A536DF" w:rsidRDefault="00A536DF" w:rsidP="00A536DF">
      <w:pPr>
        <w:spacing w:after="0"/>
      </w:pPr>
      <w:r>
        <w:rPr>
          <w:rFonts w:cs="Microsoft Himalaya"/>
          <w:cs/>
          <w:lang w:bidi="bo-CN"/>
        </w:rPr>
        <w:t xml:space="preserve"> བཞག་ ད་ ད་རིས་ ཁྱད་ མེད་ །</w:t>
      </w:r>
    </w:p>
    <w:p w14:paraId="1B92BAC0" w14:textId="77777777" w:rsidR="00A536DF" w:rsidRDefault="00A536DF" w:rsidP="00A536DF">
      <w:pPr>
        <w:spacing w:after="0"/>
      </w:pPr>
      <w:r>
        <w:rPr>
          <w:rFonts w:cs="Microsoft Himalaya"/>
          <w:cs/>
          <w:lang w:bidi="bo-CN"/>
        </w:rPr>
        <w:t xml:space="preserve"> པདྨ་སྟག་གཟིག</w:t>
      </w:r>
    </w:p>
    <w:p w14:paraId="67130D2D" w14:textId="77777777" w:rsidR="00A536DF" w:rsidRDefault="00A536DF" w:rsidP="00A536DF">
      <w:pPr>
        <w:spacing w:after="0"/>
      </w:pPr>
      <w:r>
        <w:rPr>
          <w:rFonts w:cs="Microsoft Himalaya"/>
          <w:cs/>
          <w:lang w:bidi="bo-CN"/>
        </w:rPr>
        <w:t xml:space="preserve"> མེན་ མེན་ ཨ་ཞང་ །</w:t>
      </w:r>
    </w:p>
    <w:p w14:paraId="60ED5562" w14:textId="77777777" w:rsidR="00A536DF" w:rsidRDefault="00A536DF" w:rsidP="00A536DF">
      <w:pPr>
        <w:spacing w:after="0"/>
      </w:pPr>
      <w:r>
        <w:rPr>
          <w:rFonts w:cs="Microsoft Himalaya"/>
          <w:cs/>
          <w:lang w:bidi="bo-CN"/>
        </w:rPr>
        <w:t xml:space="preserve"> དགྲ་ འདི་ འགོ་དང་འགོ་ལས་ </w:t>
      </w:r>
      <w:r>
        <w:t xml:space="preserve"># </w:t>
      </w:r>
      <w:r>
        <w:rPr>
          <w:rFonts w:cs="Microsoft Himalaya"/>
          <w:cs/>
          <w:lang w:bidi="bo-CN"/>
        </w:rPr>
        <w:t>མགུ་ ཕྱེ་ བཏབ་ སྟེ་ ཨིན་རུང་ བདའ་ གཏང་ དགོ །</w:t>
      </w:r>
    </w:p>
    <w:p w14:paraId="0BF168DF" w14:textId="77777777" w:rsidR="00A536DF" w:rsidRDefault="00A536DF" w:rsidP="00A536DF">
      <w:pPr>
        <w:spacing w:after="0"/>
      </w:pPr>
      <w:r>
        <w:rPr>
          <w:rFonts w:cs="Microsoft Himalaya"/>
          <w:cs/>
          <w:lang w:bidi="bo-CN"/>
        </w:rPr>
        <w:t xml:space="preserve"> ཁོ་ ད་རིས་ ཐང་བཏང་སྟེ་ བཞག་ ད་ པ་ ཅིན་ </w:t>
      </w:r>
      <w:r>
        <w:t xml:space="preserve"># </w:t>
      </w:r>
      <w:r>
        <w:rPr>
          <w:rFonts w:cs="Microsoft Himalaya"/>
          <w:cs/>
          <w:lang w:bidi="bo-CN"/>
        </w:rPr>
        <w:t xml:space="preserve">ཤུལ་ལས་ ཡང་ ཚོད་ མཐོང་ སྟེ་ </w:t>
      </w:r>
      <w:r>
        <w:t xml:space="preserve"># </w:t>
      </w:r>
      <w:r>
        <w:rPr>
          <w:rFonts w:cs="Microsoft Himalaya"/>
          <w:cs/>
          <w:lang w:bidi="bo-CN"/>
        </w:rPr>
        <w:t>ག་མིན་གུ་མིན་ འབད་ འོང་ །</w:t>
      </w:r>
    </w:p>
    <w:p w14:paraId="4750E570" w14:textId="77777777" w:rsidR="00A536DF" w:rsidRDefault="00A536DF" w:rsidP="00A536DF">
      <w:pPr>
        <w:spacing w:after="0"/>
      </w:pPr>
      <w:r>
        <w:rPr>
          <w:rFonts w:cs="Microsoft Himalaya"/>
          <w:cs/>
          <w:lang w:bidi="bo-CN"/>
        </w:rPr>
        <w:t xml:space="preserve"> ཁོ་ བཟུམ་ གྱི་ མི་ </w:t>
      </w:r>
      <w:r>
        <w:t xml:space="preserve"># </w:t>
      </w:r>
      <w:r>
        <w:rPr>
          <w:rFonts w:cs="Microsoft Himalaya"/>
          <w:cs/>
          <w:lang w:bidi="bo-CN"/>
        </w:rPr>
        <w:t xml:space="preserve">ང་བཅས་རའི་ ཁྱིམ་ ནང་ འོངམ་ ད་ འདི་ </w:t>
      </w:r>
      <w:r>
        <w:t xml:space="preserve"># </w:t>
      </w:r>
      <w:r>
        <w:rPr>
          <w:rFonts w:cs="Microsoft Himalaya"/>
          <w:cs/>
          <w:lang w:bidi="bo-CN"/>
        </w:rPr>
        <w:t>ག་ཏེ་ ལས་ བཟོད་ ཚུགས་ ནི །</w:t>
      </w:r>
    </w:p>
    <w:p w14:paraId="057EDCE5" w14:textId="77777777" w:rsidR="00A536DF" w:rsidRDefault="00A536DF" w:rsidP="00A536DF">
      <w:pPr>
        <w:spacing w:after="0"/>
      </w:pPr>
      <w:r>
        <w:rPr>
          <w:rFonts w:cs="Microsoft Himalaya"/>
          <w:cs/>
          <w:lang w:bidi="bo-CN"/>
        </w:rPr>
        <w:t xml:space="preserve"> ཕྱི་ཁ་ ལས་ ཕར་ </w:t>
      </w:r>
      <w:r>
        <w:t xml:space="preserve"># </w:t>
      </w:r>
      <w:r>
        <w:rPr>
          <w:rFonts w:cs="Microsoft Himalaya"/>
          <w:cs/>
          <w:lang w:bidi="bo-CN"/>
        </w:rPr>
        <w:t xml:space="preserve">མགུ་མེད་མཐོང་མེད་བཏང་ བཤལ་སྡོད་ སར་ མཐོང་ རུང་ </w:t>
      </w:r>
      <w:r>
        <w:t xml:space="preserve"># </w:t>
      </w:r>
      <w:r>
        <w:rPr>
          <w:rFonts w:cs="Microsoft Himalaya"/>
          <w:cs/>
          <w:lang w:bidi="bo-CN"/>
        </w:rPr>
        <w:t>ཁྲག་ ལོངས་ ཏེ་ འོངམ་ མས །</w:t>
      </w:r>
    </w:p>
    <w:p w14:paraId="6EED038C" w14:textId="77777777" w:rsidR="00A536DF" w:rsidRDefault="00A536DF" w:rsidP="00A536DF">
      <w:pPr>
        <w:spacing w:after="0"/>
      </w:pPr>
      <w:r>
        <w:rPr>
          <w:rFonts w:cs="Microsoft Himalaya"/>
          <w:cs/>
          <w:lang w:bidi="bo-CN"/>
        </w:rPr>
        <w:t xml:space="preserve"> དེ་སྦེ་ འདི་ </w:t>
      </w:r>
      <w:r>
        <w:t xml:space="preserve"># </w:t>
      </w:r>
      <w:r>
        <w:rPr>
          <w:rFonts w:cs="Microsoft Himalaya"/>
          <w:cs/>
          <w:lang w:bidi="bo-CN"/>
        </w:rPr>
        <w:t>རྩ་ལས་ར་ མི་ བཏུབ །</w:t>
      </w:r>
    </w:p>
    <w:p w14:paraId="15AE0135" w14:textId="77777777" w:rsidR="00A536DF" w:rsidRDefault="00A536DF" w:rsidP="00A536DF">
      <w:pPr>
        <w:spacing w:after="0"/>
      </w:pPr>
      <w:r>
        <w:rPr>
          <w:rFonts w:cs="Microsoft Himalaya"/>
          <w:cs/>
          <w:lang w:bidi="bo-CN"/>
        </w:rPr>
        <w:t xml:space="preserve"> ཁོ་ བསྒྲལ་ ར་ སྒྲལ་ དགོ་ ད་རིས །</w:t>
      </w:r>
    </w:p>
    <w:p w14:paraId="4F70FEBB" w14:textId="77777777" w:rsidR="00A536DF" w:rsidRDefault="00A536DF" w:rsidP="00A536DF">
      <w:pPr>
        <w:spacing w:after="0"/>
      </w:pPr>
      <w:r>
        <w:rPr>
          <w:rFonts w:cs="Microsoft Himalaya"/>
          <w:cs/>
          <w:lang w:bidi="bo-CN"/>
        </w:rPr>
        <w:t xml:space="preserve"> རང་གྲོལ་ གྱི་ བྱང་ཁོག་ གུ་ གཟུང་ པར་ འགྱོཝ་ ད །</w:t>
      </w:r>
    </w:p>
    <w:p w14:paraId="3CE939C7" w14:textId="77777777" w:rsidR="00A536DF" w:rsidRDefault="00A536DF" w:rsidP="00A536DF">
      <w:pPr>
        <w:spacing w:after="0"/>
      </w:pPr>
      <w:r>
        <w:rPr>
          <w:rFonts w:cs="Microsoft Himalaya"/>
          <w:cs/>
          <w:lang w:bidi="bo-CN"/>
        </w:rPr>
        <w:t xml:space="preserve"> དཔལ་ལྡན་འབྲུག་སྒྲ །</w:t>
      </w:r>
    </w:p>
    <w:p w14:paraId="5A5A6C12" w14:textId="77777777" w:rsidR="00A536DF" w:rsidRDefault="00A536DF" w:rsidP="00A536DF">
      <w:pPr>
        <w:spacing w:after="0"/>
      </w:pPr>
      <w:r>
        <w:rPr>
          <w:rFonts w:cs="Microsoft Himalaya"/>
          <w:cs/>
          <w:lang w:bidi="bo-CN"/>
        </w:rPr>
        <w:t xml:space="preserve"> དབའི་ པདྨ་སྟག་གཟིག་ ངེའི་ ཁྱིམ་ ནང་ </w:t>
      </w:r>
      <w:r>
        <w:t xml:space="preserve"># </w:t>
      </w:r>
      <w:r>
        <w:rPr>
          <w:rFonts w:cs="Microsoft Himalaya"/>
          <w:cs/>
          <w:lang w:bidi="bo-CN"/>
        </w:rPr>
        <w:t>ང་ གིས་ བཏུབ་ སྦེ་ བཞག་ ཟེརཝ་ ད་ བཏུབ་ སྦེ་ བཞག་ མས །</w:t>
      </w:r>
    </w:p>
    <w:p w14:paraId="59F0D424" w14:textId="77777777" w:rsidR="00A536DF" w:rsidRDefault="00A536DF" w:rsidP="00A536DF">
      <w:pPr>
        <w:spacing w:after="0"/>
      </w:pPr>
      <w:r>
        <w:rPr>
          <w:rFonts w:cs="Microsoft Himalaya"/>
          <w:cs/>
          <w:lang w:bidi="bo-CN"/>
        </w:rPr>
        <w:t xml:space="preserve"> ག་ཅི་ སྨོ་ ཁྱོད ། </w:t>
      </w:r>
      <w:r>
        <w:t xml:space="preserve"># </w:t>
      </w:r>
      <w:r>
        <w:rPr>
          <w:rFonts w:cs="Microsoft Himalaya"/>
          <w:cs/>
          <w:lang w:bidi="bo-CN"/>
        </w:rPr>
        <w:t xml:space="preserve">ཕར་ གཅིག་ སླབཔ་ ད་ ར་ </w:t>
      </w:r>
      <w:r>
        <w:t xml:space="preserve"># </w:t>
      </w:r>
      <w:r>
        <w:rPr>
          <w:rFonts w:cs="Microsoft Himalaya"/>
          <w:cs/>
          <w:lang w:bidi="bo-CN"/>
        </w:rPr>
        <w:t xml:space="preserve">ཚུར་ གཉིས་ གཉིས་ གསུམ་ གསུམ་ </w:t>
      </w:r>
      <w:r>
        <w:t xml:space="preserve"># </w:t>
      </w:r>
      <w:r>
        <w:rPr>
          <w:rFonts w:cs="Microsoft Himalaya"/>
          <w:cs/>
          <w:lang w:bidi="bo-CN"/>
        </w:rPr>
        <w:t>སླབཔ་ མས་ ས་ ཁྱོད །</w:t>
      </w:r>
    </w:p>
    <w:p w14:paraId="07074E9C" w14:textId="77777777" w:rsidR="00A536DF" w:rsidRDefault="00A536DF" w:rsidP="00A536DF">
      <w:pPr>
        <w:spacing w:after="0"/>
      </w:pPr>
      <w:r>
        <w:rPr>
          <w:rFonts w:cs="Microsoft Himalaya"/>
          <w:cs/>
          <w:lang w:bidi="bo-CN"/>
        </w:rPr>
        <w:t xml:space="preserve"> སྟེ་ རོགས་ ཁོ་ ཡང་ </w:t>
      </w:r>
      <w:r>
        <w:t xml:space="preserve"># </w:t>
      </w:r>
      <w:r>
        <w:rPr>
          <w:rFonts w:cs="Microsoft Himalaya"/>
          <w:cs/>
          <w:lang w:bidi="bo-CN"/>
        </w:rPr>
        <w:t xml:space="preserve">ད་ལྟོ་ ལོ་ན་ གཞོནམ་ འབད་ནི་འདི་གིས་ </w:t>
      </w:r>
      <w:r>
        <w:t xml:space="preserve"># </w:t>
      </w:r>
      <w:r>
        <w:rPr>
          <w:rFonts w:cs="Microsoft Himalaya"/>
          <w:cs/>
          <w:lang w:bidi="bo-CN"/>
        </w:rPr>
        <w:t>མི་ འཛོམས་ སར་ ཉམས་ དགའ་ བའི་ ཞོར་ཁར་ འོངས་འོངསམ་ འོང་ །</w:t>
      </w:r>
    </w:p>
    <w:p w14:paraId="3E5F6EDE" w14:textId="77777777" w:rsidR="00A536DF" w:rsidRDefault="00A536DF" w:rsidP="00A536DF">
      <w:pPr>
        <w:spacing w:after="0"/>
      </w:pPr>
      <w:r>
        <w:rPr>
          <w:rFonts w:cs="Microsoft Himalaya"/>
          <w:cs/>
          <w:lang w:bidi="bo-CN"/>
        </w:rPr>
        <w:t xml:space="preserve"> ཁོ་ གིས་ གནོདཔ་ རྩ་ལས་ མི་ བཀལ །</w:t>
      </w:r>
    </w:p>
    <w:p w14:paraId="6E2D1D54" w14:textId="77777777" w:rsidR="00A536DF" w:rsidRDefault="00A536DF" w:rsidP="00A536DF">
      <w:pPr>
        <w:spacing w:after="0"/>
      </w:pPr>
      <w:r>
        <w:rPr>
          <w:rFonts w:cs="Microsoft Himalaya"/>
          <w:cs/>
          <w:lang w:bidi="bo-CN"/>
        </w:rPr>
        <w:t xml:space="preserve"> དེ་བ་འདི་ </w:t>
      </w:r>
      <w:r>
        <w:t xml:space="preserve"># </w:t>
      </w:r>
      <w:r>
        <w:rPr>
          <w:rFonts w:cs="Microsoft Himalaya"/>
          <w:cs/>
          <w:lang w:bidi="bo-CN"/>
        </w:rPr>
        <w:t>ཁྱོད་ར་ ཙང་ཙ་ སྡོད་ ད །</w:t>
      </w:r>
    </w:p>
    <w:p w14:paraId="53CB01D2" w14:textId="77777777" w:rsidR="00A536DF" w:rsidRDefault="00A536DF" w:rsidP="00A536DF">
      <w:pPr>
        <w:spacing w:after="0"/>
      </w:pPr>
      <w:r>
        <w:rPr>
          <w:rFonts w:cs="Microsoft Himalaya"/>
          <w:cs/>
          <w:lang w:bidi="bo-CN"/>
        </w:rPr>
        <w:t xml:space="preserve"> རང་གྲོལ་ ལུ ། </w:t>
      </w:r>
      <w:r>
        <w:t xml:space="preserve"># </w:t>
      </w:r>
      <w:r>
        <w:rPr>
          <w:rFonts w:cs="Microsoft Himalaya"/>
          <w:cs/>
          <w:lang w:bidi="bo-CN"/>
        </w:rPr>
        <w:t xml:space="preserve">སྟེ་ རང་གྲོལ་ </w:t>
      </w:r>
      <w:r>
        <w:t xml:space="preserve"># </w:t>
      </w:r>
      <w:r>
        <w:rPr>
          <w:rFonts w:cs="Microsoft Himalaya"/>
          <w:cs/>
          <w:lang w:bidi="bo-CN"/>
        </w:rPr>
        <w:t>མ་གཞི་ ཁྱོད་ ཀྱིས་ འབད་རུང་</w:t>
      </w:r>
    </w:p>
    <w:p w14:paraId="2E11BB1E" w14:textId="77777777" w:rsidR="00A536DF" w:rsidRDefault="00A536DF" w:rsidP="00A536DF">
      <w:pPr>
        <w:spacing w:after="0"/>
      </w:pPr>
      <w:r>
        <w:t xml:space="preserve"> # </w:t>
      </w:r>
      <w:r>
        <w:rPr>
          <w:rFonts w:cs="Microsoft Himalaya"/>
          <w:cs/>
          <w:lang w:bidi="bo-CN"/>
        </w:rPr>
        <w:t xml:space="preserve">ཤེས་ཅི་མཐོང་ཅི་ ར་ </w:t>
      </w:r>
      <w:r>
        <w:t xml:space="preserve"># </w:t>
      </w:r>
      <w:r>
        <w:rPr>
          <w:rFonts w:cs="Microsoft Himalaya"/>
          <w:cs/>
          <w:lang w:bidi="bo-CN"/>
        </w:rPr>
        <w:t>ངེའི་ ཁྱིམ་ ནང་ ཐོན་འོངས་ ནུག །</w:t>
      </w:r>
    </w:p>
    <w:p w14:paraId="794441F7" w14:textId="77777777" w:rsidR="00A536DF" w:rsidRDefault="00A536DF" w:rsidP="00A536DF">
      <w:pPr>
        <w:spacing w:after="0"/>
      </w:pPr>
      <w:r>
        <w:rPr>
          <w:rFonts w:cs="Microsoft Himalaya"/>
          <w:cs/>
          <w:lang w:bidi="bo-CN"/>
        </w:rPr>
        <w:t xml:space="preserve"> ཁྱོད་ ཀྱིས་ ཤེསཔ་ འོང་ པ་ སྟེ་ ཁྱོད་ ཀྱི་ ཨ་པ་ དང་ ང་ ཟེར་ མི་ འདི་ </w:t>
      </w:r>
      <w:r>
        <w:t xml:space="preserve"># </w:t>
      </w:r>
      <w:r>
        <w:rPr>
          <w:rFonts w:cs="Microsoft Himalaya"/>
          <w:cs/>
          <w:lang w:bidi="bo-CN"/>
        </w:rPr>
        <w:t>ཕྱེན་ དང་ ལྷ་པ་ བཟུམ་ ཅིག་ ཨིནམ །</w:t>
      </w:r>
    </w:p>
    <w:p w14:paraId="4AA3994A"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ཁྱད་ མེད་ ད་རིས་ ང་ གིས་ </w:t>
      </w:r>
      <w:r>
        <w:t xml:space="preserve"># </w:t>
      </w:r>
      <w:r>
        <w:rPr>
          <w:rFonts w:cs="Microsoft Himalaya"/>
          <w:cs/>
          <w:lang w:bidi="bo-CN"/>
        </w:rPr>
        <w:t>ཁྱོད་ ལུ་ ག་ནི་ཡང་ མི་ སླབ །</w:t>
      </w:r>
    </w:p>
    <w:p w14:paraId="013C8FC4" w14:textId="77777777" w:rsidR="00A536DF" w:rsidRDefault="00A536DF" w:rsidP="00A536DF">
      <w:pPr>
        <w:spacing w:after="0"/>
      </w:pPr>
      <w:r>
        <w:rPr>
          <w:rFonts w:cs="Microsoft Himalaya"/>
          <w:cs/>
          <w:lang w:bidi="bo-CN"/>
        </w:rPr>
        <w:t xml:space="preserve"> ཁྱོད་ར་ ག་དགའཝ་ སྦེ་ སྡོད་ ད །</w:t>
      </w:r>
    </w:p>
    <w:p w14:paraId="0B640A8E" w14:textId="77777777" w:rsidR="00A536DF" w:rsidRDefault="00A536DF" w:rsidP="00A536DF">
      <w:pPr>
        <w:spacing w:after="0"/>
      </w:pPr>
      <w:r>
        <w:rPr>
          <w:rFonts w:cs="Microsoft Himalaya"/>
          <w:cs/>
          <w:lang w:bidi="bo-CN"/>
        </w:rPr>
        <w:t xml:space="preserve"> འཛུལ །</w:t>
      </w:r>
    </w:p>
    <w:p w14:paraId="17F58D7B" w14:textId="77777777" w:rsidR="00A536DF" w:rsidRDefault="00A536DF" w:rsidP="00A536DF">
      <w:pPr>
        <w:spacing w:after="0"/>
      </w:pPr>
      <w:r>
        <w:rPr>
          <w:rFonts w:cs="Microsoft Himalaya"/>
          <w:cs/>
          <w:lang w:bidi="bo-CN"/>
        </w:rPr>
        <w:t xml:space="preserve"> པདྨ་སྟག་གཟིག</w:t>
      </w:r>
    </w:p>
    <w:p w14:paraId="424166E3" w14:textId="77777777" w:rsidR="00A536DF" w:rsidRDefault="00A536DF" w:rsidP="00A536DF">
      <w:pPr>
        <w:spacing w:after="0"/>
      </w:pPr>
      <w:r>
        <w:rPr>
          <w:rFonts w:cs="Microsoft Himalaya"/>
          <w:cs/>
          <w:lang w:bidi="bo-CN"/>
        </w:rPr>
        <w:t xml:space="preserve"> བཞག་ ཤིག་ ཁོ་ བཞག་ ཤིག </w:t>
      </w:r>
      <w:r>
        <w:t xml:space="preserve"># </w:t>
      </w:r>
      <w:r>
        <w:rPr>
          <w:rFonts w:cs="Microsoft Himalaya"/>
          <w:cs/>
          <w:lang w:bidi="bo-CN"/>
        </w:rPr>
        <w:t xml:space="preserve">ད་རིས་ འདི་ </w:t>
      </w:r>
      <w:r>
        <w:t xml:space="preserve"># </w:t>
      </w:r>
      <w:r>
        <w:rPr>
          <w:rFonts w:cs="Microsoft Himalaya"/>
          <w:cs/>
          <w:lang w:bidi="bo-CN"/>
        </w:rPr>
        <w:t xml:space="preserve">ལེགས་ པའི་ རྟེན་འབྲེལ་ བརྩི་ སར་ ཨིན་ པས ཟེར་ མནོ་ སྟེ་ </w:t>
      </w:r>
      <w:r>
        <w:t xml:space="preserve"># </w:t>
      </w:r>
      <w:r>
        <w:rPr>
          <w:rFonts w:cs="Microsoft Himalaya"/>
          <w:cs/>
          <w:lang w:bidi="bo-CN"/>
        </w:rPr>
        <w:t xml:space="preserve">ངེའི་ ཨ་ཞང་ གིས་ ཡང་ </w:t>
      </w:r>
      <w:r>
        <w:t xml:space="preserve"># </w:t>
      </w:r>
      <w:r>
        <w:rPr>
          <w:rFonts w:cs="Microsoft Himalaya"/>
          <w:cs/>
          <w:lang w:bidi="bo-CN"/>
        </w:rPr>
        <w:t xml:space="preserve">ཁོ་ གི་ རྒྱབ་ ལས་ འཐོནམ་ ཨིན་ མས ། </w:t>
      </w:r>
      <w:r>
        <w:t xml:space="preserve"># </w:t>
      </w:r>
      <w:r>
        <w:rPr>
          <w:rFonts w:cs="Microsoft Himalaya"/>
          <w:cs/>
          <w:lang w:bidi="bo-CN"/>
        </w:rPr>
        <w:t xml:space="preserve">ནངས་པ་ ལས་ </w:t>
      </w:r>
      <w:r>
        <w:t xml:space="preserve"># </w:t>
      </w:r>
      <w:r>
        <w:rPr>
          <w:rFonts w:cs="Microsoft Himalaya"/>
          <w:cs/>
          <w:lang w:bidi="bo-CN"/>
        </w:rPr>
        <w:t xml:space="preserve">ཁོ་ དང་ ང་ རྐྱངམ་གཅིག་སྦེ་ ཕྱད་ པའི་ ཚེ་ </w:t>
      </w:r>
      <w:r>
        <w:t xml:space="preserve"># </w:t>
      </w:r>
      <w:r>
        <w:rPr>
          <w:rFonts w:cs="Microsoft Himalaya"/>
          <w:cs/>
          <w:lang w:bidi="bo-CN"/>
        </w:rPr>
        <w:t xml:space="preserve">ཁོ་ གི་ རྒྱབ་ ག་ གིས་ འབད་ འོང་ ག་ </w:t>
      </w:r>
      <w:r>
        <w:t xml:space="preserve"># </w:t>
      </w:r>
      <w:r>
        <w:rPr>
          <w:rFonts w:cs="Microsoft Himalaya"/>
          <w:cs/>
          <w:lang w:bidi="bo-CN"/>
        </w:rPr>
        <w:t>ང་ གིས་ བལྟ་ གེ་ ནོ །</w:t>
      </w:r>
    </w:p>
    <w:p w14:paraId="6214E153" w14:textId="77777777" w:rsidR="00A536DF" w:rsidRDefault="00A536DF" w:rsidP="00A536DF">
      <w:pPr>
        <w:spacing w:after="0"/>
      </w:pPr>
      <w:r>
        <w:rPr>
          <w:rFonts w:cs="Microsoft Himalaya"/>
          <w:cs/>
          <w:lang w:bidi="bo-CN"/>
        </w:rPr>
        <w:t xml:space="preserve"> འཛུལ །</w:t>
      </w:r>
    </w:p>
    <w:p w14:paraId="561520FE" w14:textId="77777777" w:rsidR="00A536DF" w:rsidRDefault="00A536DF" w:rsidP="00A536DF">
      <w:pPr>
        <w:spacing w:after="0"/>
      </w:pPr>
      <w:r>
        <w:rPr>
          <w:rFonts w:cs="Microsoft Himalaya"/>
          <w:cs/>
          <w:lang w:bidi="bo-CN"/>
        </w:rPr>
        <w:t xml:space="preserve"> ཆང་ གིས་ འགྲངས་འགྲངས་ པའི་ འཇར་རོགས་ ཅིག་ ཐོན །</w:t>
      </w:r>
    </w:p>
    <w:p w14:paraId="039F8313" w14:textId="77777777" w:rsidR="00A536DF" w:rsidRDefault="00A536DF" w:rsidP="00A536DF">
      <w:pPr>
        <w:spacing w:after="0"/>
      </w:pPr>
      <w:r>
        <w:rPr>
          <w:rFonts w:cs="Microsoft Himalaya"/>
          <w:cs/>
          <w:lang w:bidi="bo-CN"/>
        </w:rPr>
        <w:t xml:space="preserve"> རང་གྲོལ །</w:t>
      </w:r>
    </w:p>
    <w:p w14:paraId="1974185E" w14:textId="77777777" w:rsidR="00A536DF" w:rsidRDefault="00A536DF" w:rsidP="00A536DF">
      <w:pPr>
        <w:spacing w:after="0"/>
      </w:pPr>
      <w:r>
        <w:rPr>
          <w:rFonts w:cs="Microsoft Himalaya"/>
          <w:cs/>
          <w:lang w:bidi="bo-CN"/>
        </w:rPr>
        <w:t xml:space="preserve"> དབའི་ ཆ་རོགས ། </w:t>
      </w:r>
      <w:r>
        <w:t xml:space="preserve"># </w:t>
      </w:r>
      <w:r>
        <w:rPr>
          <w:rFonts w:cs="Microsoft Himalaya"/>
          <w:cs/>
          <w:lang w:bidi="bo-CN"/>
        </w:rPr>
        <w:t xml:space="preserve">ནང་ ན་ ཞབས་ཁྲ་ རྐྱབ་ ས་ ལུ་ </w:t>
      </w:r>
      <w:r>
        <w:t xml:space="preserve"># </w:t>
      </w:r>
      <w:r>
        <w:rPr>
          <w:rFonts w:cs="Microsoft Himalaya"/>
          <w:cs/>
          <w:lang w:bidi="bo-CN"/>
        </w:rPr>
        <w:t>བུམོ་ སྟོད་གོ་ ཧོནམོ་ གྱོན་ མི་ ཅིག་ འདུག་ མེན་ན །</w:t>
      </w:r>
    </w:p>
    <w:p w14:paraId="15D784ED" w14:textId="77777777" w:rsidR="00A536DF" w:rsidRDefault="00A536DF" w:rsidP="00A536DF">
      <w:pPr>
        <w:spacing w:after="0"/>
      </w:pPr>
      <w:r>
        <w:rPr>
          <w:rFonts w:cs="Microsoft Himalaya"/>
          <w:cs/>
          <w:lang w:bidi="bo-CN"/>
        </w:rPr>
        <w:t xml:space="preserve"> ཨ་ནཱི་ ཨ་ཙི་ ནཱ་ བོ་ གནང་ མས །</w:t>
      </w:r>
    </w:p>
    <w:p w14:paraId="0813231C" w14:textId="77777777" w:rsidR="00A536DF" w:rsidRDefault="00A536DF" w:rsidP="00A536DF">
      <w:pPr>
        <w:spacing w:after="0"/>
      </w:pPr>
      <w:r>
        <w:rPr>
          <w:rFonts w:cs="Microsoft Himalaya"/>
          <w:cs/>
          <w:lang w:bidi="bo-CN"/>
        </w:rPr>
        <w:t xml:space="preserve"> འཇར་རོགས་ འཛུལ ། </w:t>
      </w:r>
      <w:r>
        <w:t xml:space="preserve"># </w:t>
      </w:r>
      <w:r>
        <w:rPr>
          <w:rFonts w:cs="Microsoft Himalaya"/>
          <w:cs/>
          <w:lang w:bidi="bo-CN"/>
        </w:rPr>
        <w:t>དབྱངས་སྒྲོན་ ཐོན །</w:t>
      </w:r>
    </w:p>
    <w:p w14:paraId="6136A6B0" w14:textId="77777777" w:rsidR="00A536DF" w:rsidRDefault="00A536DF" w:rsidP="00A536DF">
      <w:pPr>
        <w:spacing w:after="0"/>
      </w:pPr>
      <w:r>
        <w:rPr>
          <w:rFonts w:cs="Microsoft Himalaya"/>
          <w:cs/>
          <w:lang w:bidi="bo-CN"/>
        </w:rPr>
        <w:t xml:space="preserve"> དབའི་ བུམོ་ </w:t>
      </w:r>
      <w:r>
        <w:t xml:space="preserve"># </w:t>
      </w:r>
      <w:r>
        <w:rPr>
          <w:rFonts w:cs="Microsoft Himalaya"/>
          <w:cs/>
          <w:lang w:bidi="bo-CN"/>
        </w:rPr>
        <w:t>ཁྱོད་ ཀྱི་ མིང་ ག་ཅི་ སྨོ །</w:t>
      </w:r>
    </w:p>
    <w:p w14:paraId="08A58CA7" w14:textId="77777777" w:rsidR="00A536DF" w:rsidRDefault="00A536DF" w:rsidP="00A536DF">
      <w:pPr>
        <w:spacing w:after="0"/>
      </w:pPr>
      <w:r>
        <w:rPr>
          <w:rFonts w:cs="Microsoft Himalaya"/>
          <w:cs/>
          <w:lang w:bidi="bo-CN"/>
        </w:rPr>
        <w:t xml:space="preserve"> དབྱངས་སྒྲོན །</w:t>
      </w:r>
    </w:p>
    <w:p w14:paraId="5211868F" w14:textId="77777777" w:rsidR="00A536DF" w:rsidRDefault="00A536DF" w:rsidP="00A536DF">
      <w:pPr>
        <w:spacing w:after="0"/>
      </w:pPr>
      <w:r>
        <w:rPr>
          <w:rFonts w:cs="Microsoft Himalaya"/>
          <w:cs/>
          <w:lang w:bidi="bo-CN"/>
        </w:rPr>
        <w:t xml:space="preserve"> ངེའི་ མིང་ དབྱངས་སྒྲོན་ ཨིན །</w:t>
      </w:r>
    </w:p>
    <w:p w14:paraId="0563F604" w14:textId="77777777" w:rsidR="00A536DF" w:rsidRDefault="00A536DF" w:rsidP="00A536DF">
      <w:pPr>
        <w:spacing w:after="0"/>
      </w:pPr>
      <w:r>
        <w:rPr>
          <w:rFonts w:cs="Microsoft Himalaya"/>
          <w:cs/>
          <w:lang w:bidi="bo-CN"/>
        </w:rPr>
        <w:t xml:space="preserve"> རང་གྲོལ །</w:t>
      </w:r>
    </w:p>
    <w:p w14:paraId="66E1B7AA" w14:textId="77777777" w:rsidR="00A536DF" w:rsidRDefault="00A536DF" w:rsidP="00A536DF">
      <w:pPr>
        <w:spacing w:after="0"/>
      </w:pPr>
      <w:r>
        <w:rPr>
          <w:rFonts w:cs="Microsoft Himalaya"/>
          <w:cs/>
          <w:lang w:bidi="bo-CN"/>
        </w:rPr>
        <w:t xml:space="preserve"> ཨའེ་སྨོ་ དབྱངས་སྒྲོན །</w:t>
      </w:r>
    </w:p>
    <w:p w14:paraId="7C4FE825" w14:textId="77777777" w:rsidR="00A536DF" w:rsidRDefault="00A536DF" w:rsidP="00A536DF">
      <w:pPr>
        <w:spacing w:after="0"/>
      </w:pPr>
      <w:r>
        <w:rPr>
          <w:rFonts w:cs="Microsoft Himalaya"/>
          <w:cs/>
          <w:lang w:bidi="bo-CN"/>
        </w:rPr>
        <w:t xml:space="preserve"> སྟེང་ ལས་ མེ་ཏོག་པད་མ་ ཤར་ བའི་ དུས ། </w:t>
      </w:r>
      <w:r>
        <w:t xml:space="preserve"># </w:t>
      </w:r>
      <w:r>
        <w:rPr>
          <w:rFonts w:cs="Microsoft Himalaya"/>
          <w:cs/>
          <w:lang w:bidi="bo-CN"/>
        </w:rPr>
        <w:t>།</w:t>
      </w:r>
    </w:p>
    <w:p w14:paraId="2089C928" w14:textId="77777777" w:rsidR="00A536DF" w:rsidRDefault="00A536DF" w:rsidP="00A536DF">
      <w:pPr>
        <w:spacing w:after="0"/>
      </w:pPr>
      <w:r>
        <w:rPr>
          <w:rFonts w:cs="Microsoft Himalaya"/>
          <w:cs/>
          <w:lang w:bidi="bo-CN"/>
        </w:rPr>
        <w:t xml:space="preserve"> འོག་ ལས་ གཙང་ཆུ་ སྔོན་མོ་ འཁྱིལ་ བའི་ དུས ། </w:t>
      </w:r>
      <w:r>
        <w:t xml:space="preserve"># </w:t>
      </w:r>
      <w:r>
        <w:rPr>
          <w:rFonts w:cs="Microsoft Himalaya"/>
          <w:cs/>
          <w:lang w:bidi="bo-CN"/>
        </w:rPr>
        <w:t>།</w:t>
      </w:r>
    </w:p>
    <w:p w14:paraId="60F6C4CB" w14:textId="77777777" w:rsidR="00A536DF" w:rsidRDefault="00A536DF" w:rsidP="00A536DF">
      <w:pPr>
        <w:spacing w:after="0"/>
      </w:pPr>
      <w:r>
        <w:rPr>
          <w:rFonts w:cs="Microsoft Himalaya"/>
          <w:cs/>
          <w:lang w:bidi="bo-CN"/>
        </w:rPr>
        <w:t xml:space="preserve"> བར་ན་ ལྷ་ཤིང་ཤུག་པ་ འཁྲུངས་ པའི་ དུས ། </w:t>
      </w:r>
      <w:r>
        <w:t xml:space="preserve"># </w:t>
      </w:r>
      <w:r>
        <w:rPr>
          <w:rFonts w:cs="Microsoft Himalaya"/>
          <w:cs/>
          <w:lang w:bidi="bo-CN"/>
        </w:rPr>
        <w:t>།</w:t>
      </w:r>
    </w:p>
    <w:p w14:paraId="75E88199" w14:textId="77777777" w:rsidR="00A536DF" w:rsidRDefault="00A536DF" w:rsidP="00A536DF">
      <w:pPr>
        <w:spacing w:after="0"/>
      </w:pPr>
      <w:r>
        <w:rPr>
          <w:rFonts w:cs="Microsoft Himalaya"/>
          <w:cs/>
          <w:lang w:bidi="bo-CN"/>
        </w:rPr>
        <w:t xml:space="preserve"> ལྟ་ བས་ མི་ ངོམ་ བུ་མོ་ ཁྱོད་ དང་ ཕྱད ། </w:t>
      </w:r>
      <w:r>
        <w:t xml:space="preserve"># </w:t>
      </w:r>
      <w:r>
        <w:rPr>
          <w:rFonts w:cs="Microsoft Himalaya"/>
          <w:cs/>
          <w:lang w:bidi="bo-CN"/>
        </w:rPr>
        <w:t>།</w:t>
      </w:r>
    </w:p>
    <w:p w14:paraId="73C0D353" w14:textId="77777777" w:rsidR="00A536DF" w:rsidRDefault="00A536DF" w:rsidP="00A536DF">
      <w:pPr>
        <w:spacing w:after="0"/>
      </w:pPr>
      <w:r>
        <w:rPr>
          <w:rFonts w:cs="Microsoft Himalaya"/>
          <w:cs/>
          <w:lang w:bidi="bo-CN"/>
        </w:rPr>
        <w:t xml:space="preserve"> ང་ གིས་ ཁྱོད་ ལུ་ ལེ་ཤ་ ཞུ་ ནི་ མེད ། </w:t>
      </w:r>
      <w:r>
        <w:t xml:space="preserve"># </w:t>
      </w:r>
      <w:r>
        <w:rPr>
          <w:rFonts w:cs="Microsoft Himalaya"/>
          <w:cs/>
          <w:lang w:bidi="bo-CN"/>
        </w:rPr>
        <w:t>།</w:t>
      </w:r>
    </w:p>
    <w:p w14:paraId="47780406" w14:textId="77777777" w:rsidR="00A536DF" w:rsidRDefault="00A536DF" w:rsidP="00A536DF">
      <w:pPr>
        <w:spacing w:after="0"/>
      </w:pPr>
      <w:r>
        <w:rPr>
          <w:rFonts w:cs="Microsoft Himalaya"/>
          <w:cs/>
          <w:lang w:bidi="bo-CN"/>
        </w:rPr>
        <w:t xml:space="preserve"> ཚིག་ གསུམ་ ཧིང་ ལས་ བཏོན་ པའི་ ལོ་རྒྱུས་ འདི ། </w:t>
      </w:r>
      <w:r>
        <w:t xml:space="preserve"># </w:t>
      </w:r>
      <w:r>
        <w:rPr>
          <w:rFonts w:cs="Microsoft Himalaya"/>
          <w:cs/>
          <w:lang w:bidi="bo-CN"/>
        </w:rPr>
        <w:t>།</w:t>
      </w:r>
    </w:p>
    <w:p w14:paraId="623F312B" w14:textId="77777777" w:rsidR="00A536DF" w:rsidRDefault="00A536DF" w:rsidP="00A536DF">
      <w:pPr>
        <w:spacing w:after="0"/>
      </w:pPr>
      <w:r>
        <w:rPr>
          <w:rFonts w:cs="Microsoft Himalaya"/>
          <w:cs/>
          <w:lang w:bidi="bo-CN"/>
        </w:rPr>
        <w:t xml:space="preserve"> བུ་མོ་ ཁྱོད་ ཀྱིས་ སྙན་ ལུ་ གསན་ གནང་ མས ། </w:t>
      </w:r>
      <w:r>
        <w:t xml:space="preserve"># </w:t>
      </w:r>
      <w:r>
        <w:rPr>
          <w:rFonts w:cs="Microsoft Himalaya"/>
          <w:cs/>
          <w:lang w:bidi="bo-CN"/>
        </w:rPr>
        <w:t>།</w:t>
      </w:r>
    </w:p>
    <w:p w14:paraId="2D4E3A67" w14:textId="77777777" w:rsidR="00A536DF" w:rsidRDefault="00A536DF" w:rsidP="00A536DF">
      <w:pPr>
        <w:spacing w:after="0"/>
      </w:pPr>
      <w:r>
        <w:rPr>
          <w:rFonts w:cs="Microsoft Himalaya"/>
          <w:cs/>
          <w:lang w:bidi="bo-CN"/>
        </w:rPr>
        <w:lastRenderedPageBreak/>
        <w:t xml:space="preserve"> ཁྱོད་ ཀ་མ་ལའི་མེ་ཏོག་ ལུ ། </w:t>
      </w:r>
      <w:r>
        <w:t xml:space="preserve"># </w:t>
      </w:r>
      <w:r>
        <w:rPr>
          <w:rFonts w:cs="Microsoft Himalaya"/>
          <w:cs/>
          <w:lang w:bidi="bo-CN"/>
        </w:rPr>
        <w:t>།</w:t>
      </w:r>
    </w:p>
    <w:p w14:paraId="2D235DF5" w14:textId="77777777" w:rsidR="00A536DF" w:rsidRDefault="00A536DF" w:rsidP="00A536DF">
      <w:pPr>
        <w:spacing w:after="0"/>
      </w:pPr>
      <w:r>
        <w:rPr>
          <w:rFonts w:cs="Microsoft Himalaya"/>
          <w:cs/>
          <w:lang w:bidi="bo-CN"/>
        </w:rPr>
        <w:t xml:space="preserve"> རོ་ མངར་བའི་ ཟེའུ་འབྲུ་ བསགས་ ཏེ་ འདུག </w:t>
      </w:r>
      <w:r>
        <w:t xml:space="preserve"># </w:t>
      </w:r>
      <w:r>
        <w:rPr>
          <w:rFonts w:cs="Microsoft Himalaya"/>
          <w:cs/>
          <w:lang w:bidi="bo-CN"/>
        </w:rPr>
        <w:t>།</w:t>
      </w:r>
    </w:p>
    <w:p w14:paraId="40D83FFE" w14:textId="77777777" w:rsidR="00A536DF" w:rsidRDefault="00A536DF" w:rsidP="00A536DF">
      <w:pPr>
        <w:spacing w:after="0"/>
      </w:pPr>
      <w:r>
        <w:rPr>
          <w:rFonts w:cs="Microsoft Himalaya"/>
          <w:cs/>
          <w:lang w:bidi="bo-CN"/>
        </w:rPr>
        <w:t xml:space="preserve"> ལས་ མ་ དག་ འཁོར་ བའི་ སེར་སྦྱངམ་ ང་ ། </w:t>
      </w:r>
      <w:r>
        <w:t xml:space="preserve"># </w:t>
      </w:r>
      <w:r>
        <w:rPr>
          <w:rFonts w:cs="Microsoft Himalaya"/>
          <w:cs/>
          <w:lang w:bidi="bo-CN"/>
        </w:rPr>
        <w:t>།</w:t>
      </w:r>
    </w:p>
    <w:p w14:paraId="431BD1C2" w14:textId="77777777" w:rsidR="00A536DF" w:rsidRDefault="00A536DF" w:rsidP="00A536DF">
      <w:pPr>
        <w:spacing w:after="0"/>
      </w:pPr>
      <w:r>
        <w:rPr>
          <w:rFonts w:cs="Microsoft Himalaya"/>
          <w:cs/>
          <w:lang w:bidi="bo-CN"/>
        </w:rPr>
        <w:t xml:space="preserve"> ཁ་ སྐོམ་ པའི་ སྡུག་བསྔལ་ བསལ་ གནང་ མས ། </w:t>
      </w:r>
      <w:r>
        <w:t xml:space="preserve"># </w:t>
      </w:r>
      <w:r>
        <w:rPr>
          <w:rFonts w:cs="Microsoft Himalaya"/>
          <w:cs/>
          <w:lang w:bidi="bo-CN"/>
        </w:rPr>
        <w:t>།</w:t>
      </w:r>
    </w:p>
    <w:p w14:paraId="1D4ADB31" w14:textId="77777777" w:rsidR="00A536DF" w:rsidRDefault="00A536DF" w:rsidP="00A536DF">
      <w:pPr>
        <w:spacing w:after="0"/>
      </w:pPr>
      <w:r>
        <w:rPr>
          <w:rFonts w:cs="Microsoft Himalaya"/>
          <w:cs/>
          <w:lang w:bidi="bo-CN"/>
        </w:rPr>
        <w:t xml:space="preserve"> དབྱངས་སྒྲོན །</w:t>
      </w:r>
    </w:p>
    <w:p w14:paraId="5BC7A6DD" w14:textId="77777777" w:rsidR="00A536DF" w:rsidRDefault="00A536DF" w:rsidP="00A536DF">
      <w:pPr>
        <w:spacing w:after="0"/>
      </w:pPr>
      <w:r>
        <w:rPr>
          <w:rFonts w:cs="Microsoft Himalaya"/>
          <w:cs/>
          <w:lang w:bidi="bo-CN"/>
        </w:rPr>
        <w:t xml:space="preserve"> ང་ ཀ་མ་ལ་ཡི་མེ་ཏོག་ ལུ ། </w:t>
      </w:r>
      <w:r>
        <w:t xml:space="preserve"># </w:t>
      </w:r>
      <w:r>
        <w:rPr>
          <w:rFonts w:cs="Microsoft Himalaya"/>
          <w:cs/>
          <w:lang w:bidi="bo-CN"/>
        </w:rPr>
        <w:t>།</w:t>
      </w:r>
    </w:p>
    <w:p w14:paraId="155951BE" w14:textId="77777777" w:rsidR="00A536DF" w:rsidRDefault="00A536DF" w:rsidP="00A536DF">
      <w:pPr>
        <w:spacing w:after="0"/>
      </w:pPr>
      <w:r>
        <w:rPr>
          <w:rFonts w:cs="Microsoft Himalaya"/>
          <w:cs/>
          <w:lang w:bidi="bo-CN"/>
        </w:rPr>
        <w:t xml:space="preserve"> རོ་ མངར་བའི་ ཟེའུ་འབྲུ་ ཡོད་ པ་ ཅིན ། </w:t>
      </w:r>
      <w:r>
        <w:t xml:space="preserve"># </w:t>
      </w:r>
      <w:r>
        <w:rPr>
          <w:rFonts w:cs="Microsoft Himalaya"/>
          <w:cs/>
          <w:lang w:bidi="bo-CN"/>
        </w:rPr>
        <w:t>།</w:t>
      </w:r>
    </w:p>
    <w:p w14:paraId="1EA19741" w14:textId="77777777" w:rsidR="00A536DF" w:rsidRDefault="00A536DF" w:rsidP="00A536DF">
      <w:pPr>
        <w:spacing w:after="0"/>
      </w:pPr>
      <w:r>
        <w:rPr>
          <w:rFonts w:cs="Microsoft Himalaya"/>
          <w:cs/>
          <w:lang w:bidi="bo-CN"/>
        </w:rPr>
        <w:t xml:space="preserve"> སྔོན་ ལས་ ཀྱིས་ འཁོར་ བའི་ སེར་སྦྱངམ་ ཁྱོད ། </w:t>
      </w:r>
      <w:r>
        <w:t xml:space="preserve"># </w:t>
      </w:r>
      <w:r>
        <w:rPr>
          <w:rFonts w:cs="Microsoft Himalaya"/>
          <w:cs/>
          <w:lang w:bidi="bo-CN"/>
        </w:rPr>
        <w:t>།</w:t>
      </w:r>
    </w:p>
    <w:p w14:paraId="3834590D" w14:textId="77777777" w:rsidR="00A536DF" w:rsidRDefault="00A536DF" w:rsidP="00A536DF">
      <w:pPr>
        <w:spacing w:after="0"/>
      </w:pPr>
      <w:r>
        <w:rPr>
          <w:rFonts w:cs="Microsoft Himalaya"/>
          <w:cs/>
          <w:lang w:bidi="bo-CN"/>
        </w:rPr>
        <w:t xml:space="preserve"> ཁ་ སྐོམ་ པའི་ སྡུག་བསྔལ་ སེལ་ བས་ ཆོག </w:t>
      </w:r>
      <w:r>
        <w:t xml:space="preserve"># </w:t>
      </w:r>
      <w:r>
        <w:rPr>
          <w:rFonts w:cs="Microsoft Himalaya"/>
          <w:cs/>
          <w:lang w:bidi="bo-CN"/>
        </w:rPr>
        <w:t>།</w:t>
      </w:r>
    </w:p>
    <w:p w14:paraId="4B4929A7" w14:textId="77777777" w:rsidR="00A536DF" w:rsidRDefault="00A536DF" w:rsidP="00A536DF">
      <w:pPr>
        <w:spacing w:after="0"/>
      </w:pPr>
      <w:r>
        <w:rPr>
          <w:rFonts w:cs="Microsoft Himalaya"/>
          <w:cs/>
          <w:lang w:bidi="bo-CN"/>
        </w:rPr>
        <w:t xml:space="preserve"> རང་གྲོལ །</w:t>
      </w:r>
    </w:p>
    <w:p w14:paraId="50CFD504" w14:textId="77777777" w:rsidR="00A536DF" w:rsidRDefault="00A536DF" w:rsidP="00A536DF">
      <w:pPr>
        <w:spacing w:after="0"/>
      </w:pPr>
      <w:r>
        <w:rPr>
          <w:rFonts w:cs="Microsoft Himalaya"/>
          <w:cs/>
          <w:lang w:bidi="bo-CN"/>
        </w:rPr>
        <w:t xml:space="preserve"> ཁྱོད་ ཀ་མ་ལ་ཡི་མེ་ཏོག </w:t>
      </w:r>
      <w:r>
        <w:t xml:space="preserve"># </w:t>
      </w:r>
      <w:r>
        <w:rPr>
          <w:rFonts w:cs="Microsoft Himalaya"/>
          <w:cs/>
          <w:lang w:bidi="bo-CN"/>
        </w:rPr>
        <w:t>།</w:t>
      </w:r>
    </w:p>
    <w:p w14:paraId="502BE321" w14:textId="77777777" w:rsidR="00A536DF" w:rsidRDefault="00A536DF" w:rsidP="00A536DF">
      <w:pPr>
        <w:spacing w:after="0"/>
      </w:pPr>
      <w:r>
        <w:rPr>
          <w:rFonts w:cs="Microsoft Himalaya"/>
          <w:cs/>
          <w:lang w:bidi="bo-CN"/>
        </w:rPr>
        <w:t xml:space="preserve"> ཟེའུ་འབྲུ་ ང་ གིས་ འཐུངས་ པའི་ ཤུལ ། </w:t>
      </w:r>
      <w:r>
        <w:t xml:space="preserve"># </w:t>
      </w:r>
      <w:r>
        <w:rPr>
          <w:rFonts w:cs="Microsoft Himalaya"/>
          <w:cs/>
          <w:lang w:bidi="bo-CN"/>
        </w:rPr>
        <w:t>།</w:t>
      </w:r>
    </w:p>
    <w:p w14:paraId="3EB53950" w14:textId="77777777" w:rsidR="00A536DF" w:rsidRDefault="00A536DF" w:rsidP="00A536DF">
      <w:pPr>
        <w:spacing w:after="0"/>
      </w:pPr>
      <w:r>
        <w:rPr>
          <w:rFonts w:cs="Microsoft Himalaya"/>
          <w:cs/>
          <w:lang w:bidi="bo-CN"/>
        </w:rPr>
        <w:t xml:space="preserve"> ཁྱོད་ མེ་ཏོག་ སེར་བས་ མི་ བཅོམ་ ག </w:t>
      </w:r>
      <w:r>
        <w:t xml:space="preserve"># </w:t>
      </w:r>
      <w:r>
        <w:rPr>
          <w:rFonts w:cs="Microsoft Himalaya"/>
          <w:cs/>
          <w:lang w:bidi="bo-CN"/>
        </w:rPr>
        <w:t>།</w:t>
      </w:r>
    </w:p>
    <w:p w14:paraId="4964811D" w14:textId="77777777" w:rsidR="00A536DF" w:rsidRDefault="00A536DF" w:rsidP="00A536DF">
      <w:pPr>
        <w:spacing w:after="0"/>
      </w:pPr>
      <w:r>
        <w:rPr>
          <w:rFonts w:cs="Microsoft Himalaya"/>
          <w:cs/>
          <w:lang w:bidi="bo-CN"/>
        </w:rPr>
        <w:t xml:space="preserve"> དབྱངས་སྒྲོན །</w:t>
      </w:r>
    </w:p>
    <w:p w14:paraId="2FBA0137" w14:textId="77777777" w:rsidR="00A536DF" w:rsidRDefault="00A536DF" w:rsidP="00A536DF">
      <w:pPr>
        <w:spacing w:after="0"/>
      </w:pPr>
      <w:r>
        <w:rPr>
          <w:rFonts w:cs="Microsoft Himalaya"/>
          <w:cs/>
          <w:lang w:bidi="bo-CN"/>
        </w:rPr>
        <w:t xml:space="preserve"> ང་ ཀ་མ་ལ་ཡི་མེ་ཏོག་ ནང་ །</w:t>
      </w:r>
    </w:p>
    <w:p w14:paraId="0DCD5FFE" w14:textId="77777777" w:rsidR="00A536DF" w:rsidRDefault="00A536DF" w:rsidP="00A536DF">
      <w:pPr>
        <w:spacing w:after="0"/>
      </w:pPr>
      <w:r>
        <w:rPr>
          <w:rFonts w:cs="Microsoft Himalaya"/>
          <w:cs/>
          <w:lang w:bidi="bo-CN"/>
        </w:rPr>
        <w:t xml:space="preserve"> སྔོན་ ལས་ ཀྱིས་ བསགས་ པའི་ ཟེའུ་འབྲུ་ འདི །</w:t>
      </w:r>
    </w:p>
    <w:p w14:paraId="1AE851EB" w14:textId="77777777" w:rsidR="00A536DF" w:rsidRDefault="00A536DF" w:rsidP="00A536DF">
      <w:pPr>
        <w:spacing w:after="0"/>
      </w:pPr>
      <w:r>
        <w:rPr>
          <w:rFonts w:cs="Microsoft Himalaya"/>
          <w:cs/>
          <w:lang w:bidi="bo-CN"/>
        </w:rPr>
        <w:t xml:space="preserve"> སེར་སྦྱངམ་ ཁྱོད་ ཀྱི་ དོན་ལུ་ ཨིན །</w:t>
      </w:r>
    </w:p>
    <w:p w14:paraId="5D9B5227" w14:textId="77777777" w:rsidR="00A536DF" w:rsidRDefault="00A536DF" w:rsidP="00A536DF">
      <w:pPr>
        <w:spacing w:after="0"/>
      </w:pPr>
      <w:r>
        <w:rPr>
          <w:rFonts w:cs="Microsoft Himalaya"/>
          <w:cs/>
          <w:lang w:bidi="bo-CN"/>
        </w:rPr>
        <w:t xml:space="preserve"> རང་གྲོལ །</w:t>
      </w:r>
    </w:p>
    <w:p w14:paraId="2AAB7B56" w14:textId="77777777" w:rsidR="00A536DF" w:rsidRDefault="00A536DF" w:rsidP="00A536DF">
      <w:pPr>
        <w:spacing w:after="0"/>
      </w:pPr>
      <w:r>
        <w:rPr>
          <w:rFonts w:cs="Microsoft Himalaya"/>
          <w:cs/>
          <w:lang w:bidi="bo-CN"/>
        </w:rPr>
        <w:t xml:space="preserve"> ཁྱོད་ ཀ་མ་ལ་ཡི་མེ་ཏོག་ གི །</w:t>
      </w:r>
    </w:p>
    <w:p w14:paraId="0FA74B91" w14:textId="77777777" w:rsidR="00A536DF" w:rsidRDefault="00A536DF" w:rsidP="00A536DF">
      <w:pPr>
        <w:spacing w:after="0"/>
      </w:pPr>
      <w:r>
        <w:rPr>
          <w:rFonts w:cs="Microsoft Himalaya"/>
          <w:cs/>
          <w:lang w:bidi="bo-CN"/>
        </w:rPr>
        <w:t xml:space="preserve"> ཟེའུ་འབྲུ་ ང་ གིས་ འཐུང་ གེ་ མས །</w:t>
      </w:r>
    </w:p>
    <w:p w14:paraId="200AAB6E" w14:textId="77777777" w:rsidR="00A536DF" w:rsidRDefault="00A536DF" w:rsidP="00A536DF">
      <w:pPr>
        <w:spacing w:after="0"/>
      </w:pPr>
      <w:r>
        <w:rPr>
          <w:rFonts w:cs="Microsoft Himalaya"/>
          <w:cs/>
          <w:lang w:bidi="bo-CN"/>
        </w:rPr>
        <w:t xml:space="preserve"> དབྱངས་སྒྲོན་ གདོང་ ཁར་ འུ་བཀལ །</w:t>
      </w:r>
    </w:p>
    <w:p w14:paraId="545F65D0" w14:textId="77777777" w:rsidR="00A536DF" w:rsidRDefault="00A536DF" w:rsidP="00A536DF">
      <w:pPr>
        <w:spacing w:after="0"/>
      </w:pPr>
      <w:r>
        <w:rPr>
          <w:rFonts w:cs="Microsoft Himalaya"/>
          <w:cs/>
          <w:lang w:bidi="bo-CN"/>
        </w:rPr>
        <w:t xml:space="preserve"> དབྱངས་སྒྲོན །</w:t>
      </w:r>
    </w:p>
    <w:p w14:paraId="6AD1C802" w14:textId="77777777" w:rsidR="00A536DF" w:rsidRDefault="00A536DF" w:rsidP="00A536DF">
      <w:pPr>
        <w:spacing w:after="0"/>
      </w:pPr>
      <w:r>
        <w:rPr>
          <w:rFonts w:cs="Microsoft Himalaya"/>
          <w:cs/>
          <w:lang w:bidi="bo-CN"/>
        </w:rPr>
        <w:t xml:space="preserve"> ངེའི་ སེམས་ ཀ་མ་ལ་ཡི་ ཟེའུ་འབྲུ་ ནང་ །</w:t>
      </w:r>
    </w:p>
    <w:p w14:paraId="0CF2E0B4" w14:textId="77777777" w:rsidR="00A536DF" w:rsidRDefault="00A536DF" w:rsidP="00A536DF">
      <w:pPr>
        <w:spacing w:after="0"/>
      </w:pPr>
      <w:r>
        <w:rPr>
          <w:rFonts w:cs="Microsoft Himalaya"/>
          <w:cs/>
          <w:lang w:bidi="bo-CN"/>
        </w:rPr>
        <w:t xml:space="preserve"> ད་རིས་ འདི་ ནང་ འཁོར་ བའི་ སེར་སྦྱང་ ཁྱོད །</w:t>
      </w:r>
    </w:p>
    <w:p w14:paraId="5CA30320" w14:textId="77777777" w:rsidR="00A536DF" w:rsidRDefault="00A536DF" w:rsidP="00A536DF">
      <w:pPr>
        <w:spacing w:after="0"/>
      </w:pPr>
      <w:r>
        <w:rPr>
          <w:rFonts w:cs="Microsoft Himalaya"/>
          <w:cs/>
          <w:lang w:bidi="bo-CN"/>
        </w:rPr>
        <w:t xml:space="preserve"> རྐྱེན་ངན་ རླུང་ གིས་ བྱང་ཐང་ བསྐྱལ་ ད་ རུང་ །</w:t>
      </w:r>
    </w:p>
    <w:p w14:paraId="74BBC321" w14:textId="77777777" w:rsidR="00A536DF" w:rsidRDefault="00A536DF" w:rsidP="00A536DF">
      <w:pPr>
        <w:spacing w:after="0"/>
      </w:pPr>
      <w:r>
        <w:rPr>
          <w:rFonts w:cs="Microsoft Himalaya"/>
          <w:cs/>
          <w:lang w:bidi="bo-CN"/>
        </w:rPr>
        <w:t xml:space="preserve"> ལོག་སྟེ་ མེ་ཏོག་ འདི་ ནང་ འཁོར་ཤོག་ མས །</w:t>
      </w:r>
    </w:p>
    <w:p w14:paraId="6239C764" w14:textId="77777777" w:rsidR="00A536DF" w:rsidRDefault="00A536DF" w:rsidP="00A536DF">
      <w:pPr>
        <w:spacing w:after="0"/>
      </w:pPr>
      <w:r>
        <w:rPr>
          <w:rFonts w:cs="Microsoft Himalaya"/>
          <w:cs/>
          <w:lang w:bidi="bo-CN"/>
        </w:rPr>
        <w:t xml:space="preserve"> མ་ཚབ་ ཐོན།</w:t>
      </w:r>
    </w:p>
    <w:p w14:paraId="5DA331A6" w14:textId="77777777" w:rsidR="00A536DF" w:rsidRDefault="00A536DF" w:rsidP="00A536DF">
      <w:pPr>
        <w:spacing w:after="0"/>
      </w:pPr>
      <w:r>
        <w:rPr>
          <w:rFonts w:cs="Microsoft Himalaya"/>
          <w:cs/>
          <w:lang w:bidi="bo-CN"/>
        </w:rPr>
        <w:t xml:space="preserve"> མ་ཚབ །</w:t>
      </w:r>
    </w:p>
    <w:p w14:paraId="58B4A3D7" w14:textId="77777777" w:rsidR="00A536DF" w:rsidRDefault="00A536DF" w:rsidP="00A536DF">
      <w:pPr>
        <w:spacing w:after="0"/>
      </w:pPr>
      <w:r>
        <w:rPr>
          <w:rFonts w:cs="Microsoft Himalaya"/>
          <w:cs/>
          <w:lang w:bidi="bo-CN"/>
        </w:rPr>
        <w:t xml:space="preserve"> དབྱངས་སྒྲོན ། </w:t>
      </w:r>
      <w:r>
        <w:t xml:space="preserve"># </w:t>
      </w:r>
      <w:r>
        <w:rPr>
          <w:rFonts w:cs="Microsoft Himalaya"/>
          <w:cs/>
          <w:lang w:bidi="bo-CN"/>
        </w:rPr>
        <w:t>ཨའི་ གིས་ ཤོག་ ཟེར་ གསུང་ དེས །</w:t>
      </w:r>
    </w:p>
    <w:p w14:paraId="24FE5695" w14:textId="77777777" w:rsidR="00A536DF" w:rsidRDefault="00A536DF" w:rsidP="00A536DF">
      <w:pPr>
        <w:spacing w:after="0"/>
      </w:pPr>
      <w:r>
        <w:rPr>
          <w:rFonts w:cs="Microsoft Himalaya"/>
          <w:cs/>
          <w:lang w:bidi="bo-CN"/>
        </w:rPr>
        <w:t xml:space="preserve"> དབྱངས་སྒྲོན་ འཛུལ །</w:t>
      </w:r>
    </w:p>
    <w:p w14:paraId="4C4C660C" w14:textId="77777777" w:rsidR="00A536DF" w:rsidRDefault="00A536DF" w:rsidP="00A536DF">
      <w:pPr>
        <w:spacing w:after="0"/>
      </w:pPr>
      <w:r>
        <w:rPr>
          <w:rFonts w:cs="Microsoft Himalaya"/>
          <w:cs/>
          <w:lang w:bidi="bo-CN"/>
        </w:rPr>
        <w:t xml:space="preserve"> རང་གྲོལ །</w:t>
      </w:r>
    </w:p>
    <w:p w14:paraId="29F3C4FC" w14:textId="77777777" w:rsidR="00A536DF" w:rsidRDefault="00A536DF" w:rsidP="00A536DF">
      <w:pPr>
        <w:spacing w:after="0"/>
      </w:pPr>
      <w:r>
        <w:rPr>
          <w:rFonts w:cs="Microsoft Himalaya"/>
          <w:cs/>
          <w:lang w:bidi="bo-CN"/>
        </w:rPr>
        <w:t xml:space="preserve"> མོ་ གི་ ཨའི་ ག་ སྨོ །</w:t>
      </w:r>
    </w:p>
    <w:p w14:paraId="07D8BD3C" w14:textId="77777777" w:rsidR="00A536DF" w:rsidRDefault="00A536DF" w:rsidP="00A536DF">
      <w:pPr>
        <w:spacing w:after="0"/>
      </w:pPr>
      <w:r>
        <w:rPr>
          <w:rFonts w:cs="Microsoft Himalaya"/>
          <w:cs/>
          <w:lang w:bidi="bo-CN"/>
        </w:rPr>
        <w:t xml:space="preserve"> མ་ཚབ །</w:t>
      </w:r>
    </w:p>
    <w:p w14:paraId="20E0576D" w14:textId="77777777" w:rsidR="00A536DF" w:rsidRDefault="00A536DF" w:rsidP="00A536DF">
      <w:pPr>
        <w:spacing w:after="0"/>
      </w:pPr>
      <w:r>
        <w:rPr>
          <w:rFonts w:cs="Microsoft Himalaya"/>
          <w:cs/>
          <w:lang w:bidi="bo-CN"/>
        </w:rPr>
        <w:t xml:space="preserve"> མོ་ གི་ ཨའི་ ཁྱིམ་ འདི་ ནང་ གི་ ཨམ་ འདི་ ར་ རྨམ །</w:t>
      </w:r>
    </w:p>
    <w:p w14:paraId="5986C604"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ང་ མོ་ གི་ མ་ཚབ་ ཨིན །</w:t>
      </w:r>
    </w:p>
    <w:p w14:paraId="226763FE" w14:textId="77777777" w:rsidR="00A536DF" w:rsidRDefault="00A536DF" w:rsidP="00A536DF">
      <w:pPr>
        <w:spacing w:after="0"/>
      </w:pPr>
      <w:r>
        <w:rPr>
          <w:rFonts w:cs="Microsoft Himalaya"/>
          <w:cs/>
          <w:lang w:bidi="bo-CN"/>
        </w:rPr>
        <w:t xml:space="preserve"> མོ་ དང་ ཆ་ གཉེན་ རྐྱབ་ མིའི་ ཕོ་རྒྱས་ ག་ ཨིན་ རུང་ </w:t>
      </w:r>
      <w:r>
        <w:t xml:space="preserve"># </w:t>
      </w:r>
      <w:r>
        <w:rPr>
          <w:rFonts w:cs="Microsoft Himalaya"/>
          <w:cs/>
          <w:lang w:bidi="bo-CN"/>
        </w:rPr>
        <w:t>སྐལ་བ་བཟང་དྲགས་ ཅིག་ ཨིན་ མས །</w:t>
      </w:r>
    </w:p>
    <w:p w14:paraId="7373C742" w14:textId="77777777" w:rsidR="00A536DF" w:rsidRDefault="00A536DF" w:rsidP="00A536DF">
      <w:pPr>
        <w:spacing w:after="0"/>
      </w:pPr>
      <w:r>
        <w:rPr>
          <w:rFonts w:cs="Microsoft Himalaya"/>
          <w:cs/>
          <w:lang w:bidi="bo-CN"/>
        </w:rPr>
        <w:t xml:space="preserve"> རང་གྲོལ །</w:t>
      </w:r>
    </w:p>
    <w:p w14:paraId="3BB033D3" w14:textId="77777777" w:rsidR="00A536DF" w:rsidRDefault="00A536DF" w:rsidP="00A536DF">
      <w:pPr>
        <w:spacing w:after="0"/>
      </w:pPr>
      <w:r>
        <w:rPr>
          <w:rFonts w:cs="Microsoft Himalaya"/>
          <w:cs/>
          <w:lang w:bidi="bo-CN"/>
        </w:rPr>
        <w:t xml:space="preserve"> སེམས་ ཁར ། </w:t>
      </w:r>
      <w:r>
        <w:t xml:space="preserve"># </w:t>
      </w:r>
      <w:r>
        <w:rPr>
          <w:rFonts w:cs="Microsoft Himalaya"/>
          <w:cs/>
          <w:lang w:bidi="bo-CN"/>
        </w:rPr>
        <w:t>དབའི་ མོ་ དཔལ་ལྡན་འབྲུག་སྒྲ་ གི་ བུམོ་ ཨིནམ་ འདྲས །</w:t>
      </w:r>
    </w:p>
    <w:p w14:paraId="71C10170" w14:textId="77777777" w:rsidR="00A536DF" w:rsidRDefault="00A536DF" w:rsidP="00A536DF">
      <w:pPr>
        <w:spacing w:after="0"/>
      </w:pPr>
      <w:r>
        <w:rPr>
          <w:rFonts w:cs="Microsoft Himalaya"/>
          <w:cs/>
          <w:lang w:bidi="bo-CN"/>
        </w:rPr>
        <w:t xml:space="preserve"> འདི་འབདན་ ང་ར་ གི་ མི་ཚེ་ འདི་ ཡང་ </w:t>
      </w:r>
      <w:r>
        <w:t xml:space="preserve"># </w:t>
      </w:r>
      <w:r>
        <w:rPr>
          <w:rFonts w:cs="Microsoft Himalaya"/>
          <w:cs/>
          <w:lang w:bidi="bo-CN"/>
        </w:rPr>
        <w:t>ང་ར་ གི་ དགྲ་ ཨིན་ མས །</w:t>
      </w:r>
    </w:p>
    <w:p w14:paraId="14611316" w14:textId="77777777" w:rsidR="00A536DF" w:rsidRDefault="00A536DF" w:rsidP="00A536DF">
      <w:pPr>
        <w:spacing w:after="0"/>
      </w:pPr>
      <w:r>
        <w:rPr>
          <w:rFonts w:cs="Microsoft Himalaya"/>
          <w:cs/>
          <w:lang w:bidi="bo-CN"/>
        </w:rPr>
        <w:t xml:space="preserve"> འཛུལ །</w:t>
      </w:r>
    </w:p>
    <w:p w14:paraId="6B25EDF5" w14:textId="77777777" w:rsidR="00A536DF" w:rsidRDefault="00A536DF" w:rsidP="00A536DF">
      <w:pPr>
        <w:spacing w:after="0"/>
      </w:pPr>
      <w:r>
        <w:rPr>
          <w:rFonts w:cs="Microsoft Himalaya"/>
          <w:cs/>
          <w:lang w:bidi="bo-CN"/>
        </w:rPr>
        <w:t xml:space="preserve"> དབྱངས་སྒྲོན །</w:t>
      </w:r>
    </w:p>
    <w:p w14:paraId="2926CE56" w14:textId="77777777" w:rsidR="00A536DF" w:rsidRDefault="00A536DF" w:rsidP="00A536DF">
      <w:pPr>
        <w:spacing w:after="0"/>
      </w:pPr>
      <w:r>
        <w:rPr>
          <w:rFonts w:cs="Microsoft Himalaya"/>
          <w:cs/>
          <w:lang w:bidi="bo-CN"/>
        </w:rPr>
        <w:t xml:space="preserve"> ཨ་མ་ </w:t>
      </w:r>
      <w:r>
        <w:t xml:space="preserve"># </w:t>
      </w:r>
      <w:r>
        <w:rPr>
          <w:rFonts w:cs="Microsoft Himalaya"/>
          <w:cs/>
          <w:lang w:bidi="bo-CN"/>
        </w:rPr>
        <w:t>ད་ཅི་ ང་ དང་ བློ་ སླབ་ སྡོད་ མིའི་ ཕོ་རྒྱས་ འདི་ ཁྱོད་ ཀྱིས་ ངོ་ མི་ ཤེས་ ག །</w:t>
      </w:r>
    </w:p>
    <w:p w14:paraId="50C6764F" w14:textId="77777777" w:rsidR="00A536DF" w:rsidRDefault="00A536DF" w:rsidP="00A536DF">
      <w:pPr>
        <w:spacing w:after="0"/>
      </w:pPr>
      <w:r>
        <w:rPr>
          <w:rFonts w:cs="Microsoft Himalaya"/>
          <w:cs/>
          <w:lang w:bidi="bo-CN"/>
        </w:rPr>
        <w:t xml:space="preserve"> མ་ཚབ །</w:t>
      </w:r>
    </w:p>
    <w:p w14:paraId="68B58FF6" w14:textId="77777777" w:rsidR="00A536DF" w:rsidRDefault="00A536DF" w:rsidP="00A536DF">
      <w:pPr>
        <w:spacing w:after="0"/>
      </w:pPr>
      <w:r>
        <w:rPr>
          <w:rFonts w:cs="Microsoft Himalaya"/>
          <w:cs/>
          <w:lang w:bidi="bo-CN"/>
        </w:rPr>
        <w:t xml:space="preserve"> མི་ ཤེས་ ང་ གིས །</w:t>
      </w:r>
    </w:p>
    <w:p w14:paraId="1860B35A" w14:textId="77777777" w:rsidR="00A536DF" w:rsidRDefault="00A536DF" w:rsidP="00A536DF">
      <w:pPr>
        <w:spacing w:after="0"/>
      </w:pPr>
      <w:r>
        <w:rPr>
          <w:rFonts w:cs="Microsoft Himalaya"/>
          <w:cs/>
          <w:lang w:bidi="bo-CN"/>
        </w:rPr>
        <w:t xml:space="preserve"> དབྱངས་སྒྲོན །</w:t>
      </w:r>
    </w:p>
    <w:p w14:paraId="50CD3526" w14:textId="77777777" w:rsidR="00A536DF" w:rsidRDefault="00A536DF" w:rsidP="00A536DF">
      <w:pPr>
        <w:spacing w:after="0"/>
      </w:pPr>
      <w:r>
        <w:rPr>
          <w:rFonts w:cs="Microsoft Himalaya"/>
          <w:cs/>
          <w:lang w:bidi="bo-CN"/>
        </w:rPr>
        <w:t xml:space="preserve"> ཁྱོད་ ཀྱིས་ དྲི་བལྟ་ སོང་ མས །</w:t>
      </w:r>
    </w:p>
    <w:p w14:paraId="6B7CC825" w14:textId="77777777" w:rsidR="00A536DF" w:rsidRDefault="00A536DF" w:rsidP="00A536DF">
      <w:pPr>
        <w:spacing w:after="0"/>
      </w:pPr>
      <w:r>
        <w:rPr>
          <w:rFonts w:cs="Microsoft Himalaya"/>
          <w:cs/>
          <w:lang w:bidi="bo-CN"/>
        </w:rPr>
        <w:t xml:space="preserve"> བཏུབ་ ག །</w:t>
      </w:r>
    </w:p>
    <w:p w14:paraId="2D172F60" w14:textId="77777777" w:rsidR="00A536DF" w:rsidRDefault="00A536DF" w:rsidP="00A536DF">
      <w:pPr>
        <w:spacing w:after="0"/>
      </w:pPr>
      <w:r>
        <w:rPr>
          <w:rFonts w:cs="Microsoft Himalaya"/>
          <w:cs/>
          <w:lang w:bidi="bo-CN"/>
        </w:rPr>
        <w:t xml:space="preserve"> མ་ཚབ་ འཛུལ །</w:t>
      </w:r>
    </w:p>
    <w:p w14:paraId="6D813A22" w14:textId="77777777" w:rsidR="00A536DF" w:rsidRDefault="00A536DF" w:rsidP="00A536DF">
      <w:pPr>
        <w:spacing w:after="0"/>
      </w:pPr>
      <w:r>
        <w:rPr>
          <w:rFonts w:cs="Microsoft Himalaya"/>
          <w:cs/>
          <w:lang w:bidi="bo-CN"/>
        </w:rPr>
        <w:lastRenderedPageBreak/>
        <w:t xml:space="preserve"> དབྱངས་སྒྲོན་ གྱི་ སེམས་ ཁར །</w:t>
      </w:r>
    </w:p>
    <w:p w14:paraId="11A01667" w14:textId="77777777" w:rsidR="00A536DF" w:rsidRDefault="00A536DF" w:rsidP="00A536DF">
      <w:pPr>
        <w:spacing w:after="0"/>
      </w:pPr>
      <w:r>
        <w:rPr>
          <w:rFonts w:cs="Microsoft Himalaya"/>
          <w:cs/>
          <w:lang w:bidi="bo-CN"/>
        </w:rPr>
        <w:t xml:space="preserve"> ཁོ་ ཨམ་སྲུ་ ཡོད་ པའི་ ཕོ་རྒྱས་ ཅིག་ ཨིན་ པ་ ཅིན་ </w:t>
      </w:r>
      <w:r>
        <w:t xml:space="preserve"># </w:t>
      </w:r>
      <w:r>
        <w:rPr>
          <w:rFonts w:cs="Microsoft Himalaya"/>
          <w:cs/>
          <w:lang w:bidi="bo-CN"/>
        </w:rPr>
        <w:t xml:space="preserve">ང་ འཛམ་གླིང་ འདི་ ནང་ </w:t>
      </w:r>
      <w:r>
        <w:t xml:space="preserve"># </w:t>
      </w:r>
      <w:r>
        <w:rPr>
          <w:rFonts w:cs="Microsoft Himalaya"/>
          <w:cs/>
          <w:lang w:bidi="bo-CN"/>
        </w:rPr>
        <w:t>སྡོདཔ་ བ་ འདི་ མ་ སྡོདཔ་ ཡང་ དྲག་ ནི་ མས །</w:t>
      </w:r>
    </w:p>
    <w:p w14:paraId="45881E32" w14:textId="77777777" w:rsidR="00A536DF" w:rsidRDefault="00A536DF" w:rsidP="00A536DF">
      <w:pPr>
        <w:spacing w:after="0"/>
      </w:pPr>
      <w:r>
        <w:rPr>
          <w:rFonts w:cs="Microsoft Himalaya"/>
          <w:cs/>
          <w:lang w:bidi="bo-CN"/>
        </w:rPr>
        <w:t xml:space="preserve"> མ་ཚབ་ ལོག་སྟེ་ ཐོན །</w:t>
      </w:r>
    </w:p>
    <w:p w14:paraId="11FB4786" w14:textId="77777777" w:rsidR="00A536DF" w:rsidRDefault="00A536DF" w:rsidP="00A536DF">
      <w:pPr>
        <w:spacing w:after="0"/>
      </w:pPr>
      <w:r>
        <w:rPr>
          <w:rFonts w:cs="Microsoft Himalaya"/>
          <w:cs/>
          <w:lang w:bidi="bo-CN"/>
        </w:rPr>
        <w:t xml:space="preserve"> མ་ཚབ །</w:t>
      </w:r>
    </w:p>
    <w:p w14:paraId="6FF38D9C" w14:textId="77777777" w:rsidR="00A536DF" w:rsidRDefault="00A536DF" w:rsidP="00A536DF">
      <w:pPr>
        <w:spacing w:after="0"/>
      </w:pPr>
      <w:r>
        <w:rPr>
          <w:rFonts w:cs="Microsoft Himalaya"/>
          <w:cs/>
          <w:lang w:bidi="bo-CN"/>
        </w:rPr>
        <w:t xml:space="preserve"> ཁོ་ ག་ཏེ་ ཡང་ མེདཔ་ ཡར་སོང་ ནུག</w:t>
      </w:r>
    </w:p>
    <w:p w14:paraId="6D8C80C5" w14:textId="77777777" w:rsidR="00A536DF" w:rsidRDefault="00A536DF" w:rsidP="00A536DF">
      <w:pPr>
        <w:spacing w:after="0"/>
      </w:pPr>
      <w:r>
        <w:rPr>
          <w:rFonts w:cs="Microsoft Himalaya"/>
          <w:cs/>
          <w:lang w:bidi="bo-CN"/>
        </w:rPr>
        <w:t xml:space="preserve"> རོགས་ ཀྱིས་ སླབ་ དོ་ བཟུམ་ འབད་བ་ཅིན་ </w:t>
      </w:r>
      <w:r>
        <w:t xml:space="preserve"># </w:t>
      </w:r>
      <w:r>
        <w:rPr>
          <w:rFonts w:cs="Microsoft Himalaya"/>
          <w:cs/>
          <w:lang w:bidi="bo-CN"/>
        </w:rPr>
        <w:t xml:space="preserve">ཁོ་ ཁྱོད་ར་ གི་ ཨ་པའི་ བྱང་ཕྱད་ </w:t>
      </w:r>
      <w:r>
        <w:t xml:space="preserve"># </w:t>
      </w:r>
      <w:r>
        <w:rPr>
          <w:rFonts w:cs="Microsoft Himalaya"/>
          <w:cs/>
          <w:lang w:bidi="bo-CN"/>
        </w:rPr>
        <w:t>གྲགས་པ་རྣམ་རྒྱལ་ གྱི་ བུ་ རང་གྲོལ་ ཟེར་ མི་ འདི་ ཨིན་ མས ལོ །</w:t>
      </w:r>
    </w:p>
    <w:p w14:paraId="4235035F" w14:textId="77777777" w:rsidR="00A536DF" w:rsidRDefault="00A536DF" w:rsidP="00A536DF">
      <w:pPr>
        <w:spacing w:after="0"/>
      </w:pPr>
      <w:r>
        <w:rPr>
          <w:rFonts w:cs="Microsoft Himalaya"/>
          <w:cs/>
          <w:lang w:bidi="bo-CN"/>
        </w:rPr>
        <w:t xml:space="preserve"> ཤོག </w:t>
      </w:r>
      <w:r>
        <w:t xml:space="preserve"># </w:t>
      </w:r>
      <w:r>
        <w:rPr>
          <w:rFonts w:cs="Microsoft Himalaya"/>
          <w:cs/>
          <w:lang w:bidi="bo-CN"/>
        </w:rPr>
        <w:t>ད་ ཉལ་ བར་ འགྱོ་ གེ །</w:t>
      </w:r>
    </w:p>
    <w:p w14:paraId="06CF2C75" w14:textId="77777777" w:rsidR="00A536DF" w:rsidRDefault="00A536DF" w:rsidP="00A536DF">
      <w:pPr>
        <w:spacing w:after="0"/>
      </w:pPr>
      <w:r>
        <w:rPr>
          <w:rFonts w:cs="Microsoft Himalaya"/>
          <w:cs/>
          <w:lang w:bidi="bo-CN"/>
        </w:rPr>
        <w:t xml:space="preserve"> འཛུལ །</w:t>
      </w:r>
    </w:p>
    <w:p w14:paraId="54E928EB" w14:textId="77777777" w:rsidR="00A536DF" w:rsidRDefault="00A536DF" w:rsidP="00A536DF">
      <w:pPr>
        <w:spacing w:after="0"/>
      </w:pPr>
      <w:r>
        <w:rPr>
          <w:rFonts w:cs="Microsoft Himalaya"/>
          <w:cs/>
          <w:lang w:bidi="bo-CN"/>
        </w:rPr>
        <w:t xml:space="preserve"> དབྱངས་སྒྲོན་ གྱི་ མནོ་བསམ་ ལུ །</w:t>
      </w:r>
    </w:p>
    <w:p w14:paraId="0FD3A3DA" w14:textId="77777777" w:rsidR="00A536DF" w:rsidRDefault="00A536DF" w:rsidP="00A536DF">
      <w:pPr>
        <w:spacing w:after="0"/>
      </w:pPr>
      <w:r>
        <w:rPr>
          <w:rFonts w:cs="Microsoft Himalaya"/>
          <w:cs/>
          <w:lang w:bidi="bo-CN"/>
        </w:rPr>
        <w:t xml:space="preserve"> ཨའེ་སྨོ </w:t>
      </w:r>
      <w:r>
        <w:t xml:space="preserve"># </w:t>
      </w:r>
      <w:r>
        <w:rPr>
          <w:rFonts w:cs="Microsoft Himalaya"/>
          <w:cs/>
          <w:lang w:bidi="bo-CN"/>
        </w:rPr>
        <w:t xml:space="preserve">། </w:t>
      </w:r>
      <w:r>
        <w:t xml:space="preserve"># </w:t>
      </w:r>
      <w:r>
        <w:rPr>
          <w:rFonts w:cs="Microsoft Himalaya"/>
          <w:cs/>
          <w:lang w:bidi="bo-CN"/>
        </w:rPr>
        <w:t xml:space="preserve">ང་ གིས་ </w:t>
      </w:r>
      <w:r>
        <w:t xml:space="preserve"># </w:t>
      </w:r>
      <w:r>
        <w:rPr>
          <w:rFonts w:cs="Microsoft Himalaya"/>
          <w:cs/>
          <w:lang w:bidi="bo-CN"/>
        </w:rPr>
        <w:t xml:space="preserve">ཚེ་ ཧེ་མ་ </w:t>
      </w:r>
      <w:r>
        <w:t xml:space="preserve"># </w:t>
      </w:r>
      <w:r>
        <w:rPr>
          <w:rFonts w:cs="Microsoft Himalaya"/>
          <w:cs/>
          <w:lang w:bidi="bo-CN"/>
        </w:rPr>
        <w:t xml:space="preserve">ངེའི་ དགྲ་ འདི་ ལུ་ བུ་ལོན་ ག་ཅི་ བཟུམ་ ཅིག་ མ་ འབྱོར་ བར་ </w:t>
      </w:r>
      <w:r>
        <w:t xml:space="preserve"># </w:t>
      </w:r>
      <w:r>
        <w:rPr>
          <w:rFonts w:cs="Microsoft Himalaya"/>
          <w:cs/>
          <w:lang w:bidi="bo-CN"/>
        </w:rPr>
        <w:t xml:space="preserve">ཚེ་ ད་རེས་ ངེའི་ སེམས་ འདི་ </w:t>
      </w:r>
      <w:r>
        <w:t xml:space="preserve"># </w:t>
      </w:r>
      <w:r>
        <w:rPr>
          <w:rFonts w:cs="Microsoft Himalaya"/>
          <w:cs/>
          <w:lang w:bidi="bo-CN"/>
        </w:rPr>
        <w:t>ཁོ་ ལུ་ ཤོརཝ་ ཨིན་ན་ སྨོ །</w:t>
      </w:r>
    </w:p>
    <w:p w14:paraId="4541ABED" w14:textId="77777777" w:rsidR="00A536DF" w:rsidRDefault="00A536DF" w:rsidP="00A536DF">
      <w:pPr>
        <w:spacing w:after="0"/>
      </w:pPr>
      <w:r>
        <w:rPr>
          <w:rFonts w:cs="Microsoft Himalaya"/>
          <w:cs/>
          <w:lang w:bidi="bo-CN"/>
        </w:rPr>
        <w:t xml:space="preserve"> ད་རེས་ ང་ གིས་ ཁོ་ དགྲ་ ཨིནམ་ མ་ ཤེས་ པར་ ཕྱད་ ནི་ འདི་ </w:t>
      </w:r>
      <w:r>
        <w:t xml:space="preserve"># </w:t>
      </w:r>
      <w:r>
        <w:rPr>
          <w:rFonts w:cs="Microsoft Himalaya"/>
          <w:cs/>
          <w:lang w:bidi="bo-CN"/>
        </w:rPr>
        <w:t xml:space="preserve">ཧ་ ར་ ཧ་ སོང་ ནུག </w:t>
      </w:r>
      <w:r>
        <w:t xml:space="preserve"># </w:t>
      </w:r>
      <w:r>
        <w:rPr>
          <w:rFonts w:cs="Microsoft Himalaya"/>
          <w:cs/>
          <w:lang w:bidi="bo-CN"/>
        </w:rPr>
        <w:t xml:space="preserve">ཤེས་ པའི་ བསྒང་ ལས་ ནི་ འཕྱིས་ ར་ འཕྱིས་ སོང་ ནུག </w:t>
      </w:r>
      <w:r>
        <w:t xml:space="preserve"># </w:t>
      </w:r>
      <w:r>
        <w:rPr>
          <w:rFonts w:cs="Microsoft Himalaya"/>
          <w:cs/>
          <w:lang w:bidi="bo-CN"/>
        </w:rPr>
        <w:t xml:space="preserve">ངེའི་ སེམས་ ཆགས་ སའི་ ཡུལ་ འདི་ </w:t>
      </w:r>
      <w:r>
        <w:t xml:space="preserve"># </w:t>
      </w:r>
      <w:r>
        <w:rPr>
          <w:rFonts w:cs="Microsoft Himalaya"/>
          <w:cs/>
          <w:lang w:bidi="bo-CN"/>
        </w:rPr>
        <w:t>ང་ར་ ཁོང་ཁྲོ་ ལྷོང་ མིའི་ དགྲ་ འདི་ ལུ་ ཨིན་ མས །</w:t>
      </w:r>
    </w:p>
    <w:p w14:paraId="036D72C0" w14:textId="77777777" w:rsidR="00A536DF" w:rsidRDefault="00A536DF" w:rsidP="00A536DF">
      <w:pPr>
        <w:spacing w:after="0"/>
      </w:pPr>
      <w:r>
        <w:rPr>
          <w:rFonts w:cs="Microsoft Himalaya"/>
          <w:cs/>
          <w:lang w:bidi="bo-CN"/>
        </w:rPr>
        <w:t xml:space="preserve"> ཡོལ་ལི་ བསྡམ །</w:t>
      </w:r>
    </w:p>
    <w:p w14:paraId="18D7E673" w14:textId="77777777" w:rsidR="00A536DF" w:rsidRDefault="00A536DF" w:rsidP="00A536DF">
      <w:pPr>
        <w:spacing w:after="0"/>
      </w:pPr>
      <w:r>
        <w:rPr>
          <w:rFonts w:cs="Microsoft Himalaya"/>
          <w:cs/>
          <w:lang w:bidi="bo-CN"/>
        </w:rPr>
        <w:t xml:space="preserve"> མཐོང་སྣང་ གསུམ་པ །</w:t>
      </w:r>
    </w:p>
    <w:p w14:paraId="2DB0942F" w14:textId="77777777" w:rsidR="00A536DF" w:rsidRDefault="00A536DF" w:rsidP="00A536DF">
      <w:pPr>
        <w:spacing w:after="0"/>
      </w:pPr>
      <w:r>
        <w:rPr>
          <w:rFonts w:cs="Microsoft Himalaya"/>
          <w:cs/>
          <w:lang w:bidi="bo-CN"/>
        </w:rPr>
        <w:t xml:space="preserve"> དཔལ་ལྡན་འབྲུག་སྒྲ་ གི་ ལྡུམ་རའི་ ནང་ །</w:t>
      </w:r>
    </w:p>
    <w:p w14:paraId="6A3190B6" w14:textId="77777777" w:rsidR="00A536DF" w:rsidRDefault="00A536DF" w:rsidP="00A536DF">
      <w:pPr>
        <w:spacing w:after="0"/>
      </w:pPr>
      <w:r>
        <w:rPr>
          <w:rFonts w:cs="Microsoft Himalaya"/>
          <w:cs/>
          <w:lang w:bidi="bo-CN"/>
        </w:rPr>
        <w:t xml:space="preserve"> ལྡུམ་ར་ ལྕགས་རིས་ བསྐོར །</w:t>
      </w:r>
    </w:p>
    <w:p w14:paraId="0A897475" w14:textId="77777777" w:rsidR="00A536DF" w:rsidRDefault="00A536DF" w:rsidP="00A536DF">
      <w:pPr>
        <w:spacing w:after="0"/>
      </w:pPr>
      <w:r>
        <w:rPr>
          <w:rFonts w:cs="Microsoft Himalaya"/>
          <w:cs/>
          <w:lang w:bidi="bo-CN"/>
        </w:rPr>
        <w:t xml:space="preserve"> ལོགས་ གཅིག་ གི་ ཧོངས་ ལུ་ ཁྲོམ་ལམ །</w:t>
      </w:r>
    </w:p>
    <w:p w14:paraId="564553EA" w14:textId="77777777" w:rsidR="00A536DF" w:rsidRDefault="00A536DF" w:rsidP="00A536DF">
      <w:pPr>
        <w:spacing w:after="0"/>
      </w:pPr>
      <w:r>
        <w:rPr>
          <w:rFonts w:cs="Microsoft Himalaya"/>
          <w:cs/>
          <w:lang w:bidi="bo-CN"/>
        </w:rPr>
        <w:t xml:space="preserve"> ལོགས་ གཅིག་ གི་ ཧོངས་ ལུ་ </w:t>
      </w:r>
      <w:r>
        <w:t xml:space="preserve"># </w:t>
      </w:r>
      <w:r>
        <w:rPr>
          <w:rFonts w:cs="Microsoft Himalaya"/>
          <w:cs/>
          <w:lang w:bidi="bo-CN"/>
        </w:rPr>
        <w:t xml:space="preserve">འབྲུག་སྒྲ་ གི་ ཁྱིམ་ གྱི་ ཟུར་ གཅིག </w:t>
      </w:r>
      <w:r>
        <w:t xml:space="preserve"># </w:t>
      </w:r>
      <w:r>
        <w:rPr>
          <w:rFonts w:cs="Microsoft Himalaya"/>
          <w:cs/>
          <w:lang w:bidi="bo-CN"/>
        </w:rPr>
        <w:t xml:space="preserve">སྒོ་སྒྲིག་ ཆ་ གཅིག་ ཤར་ གྱི་ ཧོངས་ ལུ་ བཏོན་ པའི་ ཁྱིམ ། </w:t>
      </w:r>
      <w:r>
        <w:t xml:space="preserve"># </w:t>
      </w:r>
      <w:r>
        <w:rPr>
          <w:rFonts w:cs="Microsoft Himalaya"/>
          <w:cs/>
          <w:lang w:bidi="bo-CN"/>
        </w:rPr>
        <w:t>ནུབ་མོ་ ཚེས་ བཅོ་ལྔའི་ཟླཝ་ ཉ་གང་བའི་ མཐོང་སྣང་ །</w:t>
      </w:r>
    </w:p>
    <w:p w14:paraId="3CB126AD" w14:textId="77777777" w:rsidR="00A536DF" w:rsidRDefault="00A536DF" w:rsidP="00A536DF">
      <w:pPr>
        <w:spacing w:after="0"/>
      </w:pPr>
      <w:r>
        <w:rPr>
          <w:rFonts w:cs="Microsoft Himalaya"/>
          <w:cs/>
          <w:lang w:bidi="bo-CN"/>
        </w:rPr>
        <w:t xml:space="preserve"> རང་གྲོལ་ ཐོན །</w:t>
      </w:r>
    </w:p>
    <w:p w14:paraId="73259F8C" w14:textId="77777777" w:rsidR="00A536DF" w:rsidRDefault="00A536DF" w:rsidP="00A536DF">
      <w:pPr>
        <w:spacing w:after="0"/>
      </w:pPr>
      <w:r>
        <w:rPr>
          <w:rFonts w:cs="Microsoft Himalaya"/>
          <w:cs/>
          <w:lang w:bidi="bo-CN"/>
        </w:rPr>
        <w:t xml:space="preserve"> རང་གྲོལ ། སེམས་ ཁར །</w:t>
      </w:r>
    </w:p>
    <w:p w14:paraId="0566C2DC" w14:textId="77777777" w:rsidR="00A536DF" w:rsidRDefault="00A536DF" w:rsidP="00A536DF">
      <w:pPr>
        <w:spacing w:after="0"/>
      </w:pPr>
      <w:r>
        <w:rPr>
          <w:rFonts w:cs="Microsoft Himalaya"/>
          <w:cs/>
          <w:lang w:bidi="bo-CN"/>
        </w:rPr>
        <w:t xml:space="preserve"> དེ་སྦེ་ འདི་ རྩ་ལས་ མེན་ པས ། </w:t>
      </w:r>
      <w:r>
        <w:t xml:space="preserve"># </w:t>
      </w:r>
      <w:r>
        <w:rPr>
          <w:rFonts w:cs="Microsoft Himalaya"/>
          <w:cs/>
          <w:lang w:bidi="bo-CN"/>
        </w:rPr>
        <w:t xml:space="preserve">ད་རེས་ </w:t>
      </w:r>
      <w:r>
        <w:t xml:space="preserve"># </w:t>
      </w:r>
      <w:r>
        <w:rPr>
          <w:rFonts w:cs="Microsoft Himalaya"/>
          <w:cs/>
          <w:lang w:bidi="bo-CN"/>
        </w:rPr>
        <w:t>ང་ མོ་ དང་ ཚར་ གཅིག་ ཕྱད་ ཚུགསཔ་ འབད་ ར་ འབད་ དགོ །</w:t>
      </w:r>
    </w:p>
    <w:p w14:paraId="524E3548" w14:textId="77777777" w:rsidR="00A536DF" w:rsidRDefault="00A536DF" w:rsidP="00A536DF">
      <w:pPr>
        <w:spacing w:after="0"/>
      </w:pPr>
      <w:r>
        <w:rPr>
          <w:rFonts w:cs="Microsoft Himalaya"/>
          <w:cs/>
          <w:lang w:bidi="bo-CN"/>
        </w:rPr>
        <w:t xml:space="preserve"> ངེའི་ མནོ་ བའི་ སེམས་ ཀྱི་ རྣམ་ཤེས་ གཏམས་ ཏེ་ ཡོད་ པའི་ དོན་ཧིང་ འདི་ </w:t>
      </w:r>
      <w:r>
        <w:t xml:space="preserve"># </w:t>
      </w:r>
      <w:r>
        <w:rPr>
          <w:rFonts w:cs="Microsoft Himalaya"/>
          <w:cs/>
          <w:lang w:bidi="bo-CN"/>
        </w:rPr>
        <w:t xml:space="preserve">ཨ་ནཱི་ ཁྱིམ་ འདི་ ནང་ ལུ་ བཞག་ སྟེ་ </w:t>
      </w:r>
      <w:r>
        <w:t xml:space="preserve"># </w:t>
      </w:r>
      <w:r>
        <w:rPr>
          <w:rFonts w:cs="Microsoft Himalaya"/>
          <w:cs/>
          <w:lang w:bidi="bo-CN"/>
        </w:rPr>
        <w:t xml:space="preserve">གཟུགས་ ཀྱི་ ཕུང་པོ་ བེམ་པོ་སྦེ་ </w:t>
      </w:r>
      <w:r>
        <w:t xml:space="preserve"># </w:t>
      </w:r>
      <w:r>
        <w:rPr>
          <w:rFonts w:cs="Microsoft Himalaya"/>
          <w:cs/>
          <w:lang w:bidi="bo-CN"/>
        </w:rPr>
        <w:t>འགྱོ་ བ་ འདི་ རྩ་ལས་ར་ མི་ འཚམས །</w:t>
      </w:r>
    </w:p>
    <w:p w14:paraId="1D5EF050"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ས་ ཆུ་ མེ་ རླུང་ འབྱུང་བ་བཞི་ ལས་ གྲུབ་ པའི་ གཟུགས་ རང་ གི་ དོན་ཧིང་ འཚོལ་ བར་ སོང་ །</w:t>
      </w:r>
    </w:p>
    <w:p w14:paraId="5E35E8C7" w14:textId="77777777" w:rsidR="00A536DF" w:rsidRDefault="00A536DF" w:rsidP="00A536DF">
      <w:pPr>
        <w:spacing w:after="0"/>
      </w:pPr>
      <w:r>
        <w:rPr>
          <w:rFonts w:cs="Microsoft Himalaya"/>
          <w:cs/>
          <w:lang w:bidi="bo-CN"/>
        </w:rPr>
        <w:t xml:space="preserve"> རང་གྲོལ་ ལྡུམ་རའི་ ལྕགས་རི་ མགུ་ ལས་ མར་ མཆོངས །</w:t>
      </w:r>
    </w:p>
    <w:p w14:paraId="55301194" w14:textId="77777777" w:rsidR="00A536DF" w:rsidRDefault="00A536DF" w:rsidP="00A536DF">
      <w:pPr>
        <w:spacing w:after="0"/>
      </w:pPr>
      <w:r>
        <w:rPr>
          <w:rFonts w:cs="Microsoft Himalaya"/>
          <w:cs/>
          <w:lang w:bidi="bo-CN"/>
        </w:rPr>
        <w:t xml:space="preserve"> བཟོད་པ་དབང་ཕྱུག་ དང་ སྨིན་དྲུག་ ཐོན །</w:t>
      </w:r>
    </w:p>
    <w:p w14:paraId="301F3B33" w14:textId="77777777" w:rsidR="00A536DF" w:rsidRDefault="00A536DF" w:rsidP="00A536DF">
      <w:pPr>
        <w:spacing w:after="0"/>
      </w:pPr>
      <w:r>
        <w:rPr>
          <w:rFonts w:cs="Microsoft Himalaya"/>
          <w:cs/>
          <w:lang w:bidi="bo-CN"/>
        </w:rPr>
        <w:t xml:space="preserve"> རང་གྲོལ་ གཡིབས །</w:t>
      </w:r>
    </w:p>
    <w:p w14:paraId="392EE49A" w14:textId="77777777" w:rsidR="00A536DF" w:rsidRDefault="00A536DF" w:rsidP="00A536DF">
      <w:pPr>
        <w:spacing w:after="0"/>
      </w:pPr>
      <w:r>
        <w:rPr>
          <w:rFonts w:cs="Microsoft Himalaya"/>
          <w:cs/>
          <w:lang w:bidi="bo-CN"/>
        </w:rPr>
        <w:t xml:space="preserve"> བཟོད་པ་དབང་ཕྱུག །</w:t>
      </w:r>
    </w:p>
    <w:p w14:paraId="5704AFF3" w14:textId="77777777" w:rsidR="00A536DF" w:rsidRDefault="00A536DF" w:rsidP="00A536DF">
      <w:pPr>
        <w:spacing w:after="0"/>
      </w:pPr>
      <w:r>
        <w:rPr>
          <w:rFonts w:cs="Microsoft Himalaya"/>
          <w:cs/>
          <w:lang w:bidi="bo-CN"/>
        </w:rPr>
        <w:t xml:space="preserve"> རང་གྲོལ་ དབའི་ དབའི་ རང་གྲོལ །</w:t>
      </w:r>
    </w:p>
    <w:p w14:paraId="69DEEC78" w14:textId="77777777" w:rsidR="00A536DF" w:rsidRDefault="00A536DF" w:rsidP="00A536DF">
      <w:pPr>
        <w:spacing w:after="0"/>
      </w:pPr>
      <w:r>
        <w:rPr>
          <w:rFonts w:cs="Microsoft Himalaya"/>
          <w:cs/>
          <w:lang w:bidi="bo-CN"/>
        </w:rPr>
        <w:t xml:space="preserve"> ག་ཏེ་ ཡར་སོངམ་ ཨིན་ན །</w:t>
      </w:r>
    </w:p>
    <w:p w14:paraId="2822A6B7" w14:textId="77777777" w:rsidR="00A536DF" w:rsidRDefault="00A536DF" w:rsidP="00A536DF">
      <w:pPr>
        <w:spacing w:after="0"/>
      </w:pPr>
      <w:r>
        <w:rPr>
          <w:rFonts w:cs="Microsoft Himalaya"/>
          <w:cs/>
          <w:lang w:bidi="bo-CN"/>
        </w:rPr>
        <w:t xml:space="preserve"> ངེའི་ ནུ་གཅུང་ འདི །</w:t>
      </w:r>
    </w:p>
    <w:p w14:paraId="54627C44" w14:textId="77777777" w:rsidR="00A536DF" w:rsidRDefault="00A536DF" w:rsidP="00A536DF">
      <w:pPr>
        <w:spacing w:after="0"/>
      </w:pPr>
      <w:r>
        <w:rPr>
          <w:rFonts w:cs="Microsoft Himalaya"/>
          <w:cs/>
          <w:lang w:bidi="bo-CN"/>
        </w:rPr>
        <w:t xml:space="preserve"> སྨིན་དྲུག</w:t>
      </w:r>
    </w:p>
    <w:p w14:paraId="614628F9" w14:textId="77777777" w:rsidR="00A536DF" w:rsidRDefault="00A536DF" w:rsidP="00A536DF">
      <w:pPr>
        <w:spacing w:after="0"/>
      </w:pPr>
      <w:r>
        <w:rPr>
          <w:rFonts w:cs="Microsoft Himalaya"/>
          <w:cs/>
          <w:lang w:bidi="bo-CN"/>
        </w:rPr>
        <w:t xml:space="preserve"> གནམ་ བསྲོ་ བའི་ བསྒང་ ལས་ </w:t>
      </w:r>
      <w:r>
        <w:t xml:space="preserve"># </w:t>
      </w:r>
      <w:r>
        <w:rPr>
          <w:rFonts w:cs="Microsoft Himalaya"/>
          <w:cs/>
          <w:lang w:bidi="bo-CN"/>
        </w:rPr>
        <w:t xml:space="preserve">ནོར་སེམས་ཅན་ ཨིན་ རུང་ </w:t>
      </w:r>
      <w:r>
        <w:t xml:space="preserve"># </w:t>
      </w:r>
      <w:r>
        <w:rPr>
          <w:rFonts w:cs="Microsoft Himalaya"/>
          <w:cs/>
          <w:lang w:bidi="bo-CN"/>
        </w:rPr>
        <w:t>རང་ གི་ ཨོ་ཀ་ འགྱིམས་ཏེ་ འགྱོ་ ཤེས །</w:t>
      </w:r>
    </w:p>
    <w:p w14:paraId="5B9EC45A" w14:textId="77777777" w:rsidR="00A536DF" w:rsidRDefault="00A536DF" w:rsidP="00A536DF">
      <w:pPr>
        <w:spacing w:after="0"/>
      </w:pPr>
      <w:r>
        <w:rPr>
          <w:rFonts w:cs="Microsoft Himalaya"/>
          <w:cs/>
          <w:lang w:bidi="bo-CN"/>
        </w:rPr>
        <w:t xml:space="preserve"> རང་གྲོལ་ འདི་ དབའི་ མནོ་ ཤེས་ པའི་ མི་ ཨིན་ མས །</w:t>
      </w:r>
    </w:p>
    <w:p w14:paraId="74DFA01C" w14:textId="77777777" w:rsidR="00A536DF" w:rsidRDefault="00A536DF" w:rsidP="00A536DF">
      <w:pPr>
        <w:spacing w:after="0"/>
      </w:pPr>
      <w:r>
        <w:rPr>
          <w:rFonts w:cs="Microsoft Himalaya"/>
          <w:cs/>
          <w:lang w:bidi="bo-CN"/>
        </w:rPr>
        <w:t xml:space="preserve"> ང་ གིས་ བལྟ་ བ་ ཅིན་ ཁྱིམ་ ནང་ ཞག་ ཉལ་ བར་ ཡར་སོངམ་ འོང་ །</w:t>
      </w:r>
    </w:p>
    <w:p w14:paraId="420E5632" w14:textId="77777777" w:rsidR="00A536DF" w:rsidRDefault="00A536DF" w:rsidP="00A536DF">
      <w:pPr>
        <w:spacing w:after="0"/>
      </w:pPr>
      <w:r>
        <w:rPr>
          <w:rFonts w:cs="Microsoft Himalaya"/>
          <w:cs/>
          <w:lang w:bidi="bo-CN"/>
        </w:rPr>
        <w:t xml:space="preserve"> བཟོད་པ་དབང་ཕྱུག །</w:t>
      </w:r>
    </w:p>
    <w:p w14:paraId="3B0D981A" w14:textId="77777777" w:rsidR="00A536DF" w:rsidRDefault="00A536DF" w:rsidP="00A536DF">
      <w:pPr>
        <w:spacing w:after="0"/>
      </w:pPr>
      <w:r>
        <w:rPr>
          <w:rFonts w:cs="Microsoft Himalaya"/>
          <w:cs/>
          <w:lang w:bidi="bo-CN"/>
        </w:rPr>
        <w:t xml:space="preserve"> ཁོ་ ཁྱིམ་ ནང་ འདི་ མ་ སོང་ སྦ་ </w:t>
      </w:r>
      <w:r>
        <w:t xml:space="preserve"># </w:t>
      </w:r>
      <w:r>
        <w:rPr>
          <w:rFonts w:cs="Microsoft Himalaya"/>
          <w:cs/>
          <w:lang w:bidi="bo-CN"/>
        </w:rPr>
        <w:t xml:space="preserve">ང་ གིས་ མཐོང་ དོ་ བཟུམ་ འབད་བ་ཅིན་ </w:t>
      </w:r>
      <w:r>
        <w:t xml:space="preserve"># </w:t>
      </w:r>
      <w:r>
        <w:rPr>
          <w:rFonts w:cs="Microsoft Himalaya"/>
          <w:cs/>
          <w:lang w:bidi="bo-CN"/>
        </w:rPr>
        <w:t xml:space="preserve">ཁོ་ ཨ་ནཱི་ ལྕགས་རི་ འདི་ མགུ་ ལས་ མར་ མཆོངས་ ཏེ་ </w:t>
      </w:r>
      <w:r>
        <w:t xml:space="preserve"># </w:t>
      </w:r>
      <w:r>
        <w:rPr>
          <w:rFonts w:cs="Microsoft Himalaya"/>
          <w:cs/>
          <w:lang w:bidi="bo-CN"/>
        </w:rPr>
        <w:t xml:space="preserve">འབྲུག་སྒྲ་པའི་ ལྡུམ་རའི་ ནང་ འཛུལ་སོངཔ་ བཟུམ་ ཅིག་ འབད་ ཡི ། </w:t>
      </w:r>
      <w:r>
        <w:t xml:space="preserve"># </w:t>
      </w:r>
      <w:r>
        <w:rPr>
          <w:rFonts w:cs="Microsoft Himalaya"/>
          <w:cs/>
          <w:lang w:bidi="bo-CN"/>
        </w:rPr>
        <w:t>ཁྱོད་ ཀྱིས་ ཚར་ གཅིག་ བོ་བལྟ་ ཤིག་ སྨིན་དྲུག</w:t>
      </w:r>
    </w:p>
    <w:p w14:paraId="1390F26B" w14:textId="77777777" w:rsidR="00A536DF" w:rsidRDefault="00A536DF" w:rsidP="00A536DF">
      <w:pPr>
        <w:spacing w:after="0"/>
      </w:pPr>
      <w:r>
        <w:rPr>
          <w:rFonts w:cs="Microsoft Himalaya"/>
          <w:cs/>
          <w:lang w:bidi="bo-CN"/>
        </w:rPr>
        <w:t xml:space="preserve"> སྨིན་དྲུག</w:t>
      </w:r>
    </w:p>
    <w:p w14:paraId="3AB0A599" w14:textId="77777777" w:rsidR="00A536DF" w:rsidRDefault="00A536DF" w:rsidP="00A536DF">
      <w:pPr>
        <w:spacing w:after="0"/>
      </w:pPr>
      <w:r>
        <w:rPr>
          <w:rFonts w:cs="Microsoft Himalaya"/>
          <w:cs/>
          <w:lang w:bidi="bo-CN"/>
        </w:rPr>
        <w:t xml:space="preserve"> དབའི་ སྟེ ། </w:t>
      </w:r>
      <w:r>
        <w:t xml:space="preserve"># </w:t>
      </w:r>
      <w:r>
        <w:rPr>
          <w:rFonts w:cs="Microsoft Himalaya"/>
          <w:cs/>
          <w:lang w:bidi="bo-CN"/>
        </w:rPr>
        <w:t xml:space="preserve">ག་དེ་སྦེ་ བོཔ་ དྲག་ ག་ སྨོ ། </w:t>
      </w:r>
      <w:r>
        <w:t xml:space="preserve"># </w:t>
      </w:r>
      <w:r>
        <w:rPr>
          <w:rFonts w:cs="Microsoft Himalaya"/>
          <w:cs/>
          <w:lang w:bidi="bo-CN"/>
        </w:rPr>
        <w:t xml:space="preserve">ཁོ་ སེམས་ ཀྱིས་ ར་ མ་ མནོ་ བ་ ཅིན་ </w:t>
      </w:r>
      <w:r>
        <w:t xml:space="preserve"># </w:t>
      </w:r>
      <w:r>
        <w:rPr>
          <w:rFonts w:cs="Microsoft Himalaya"/>
          <w:cs/>
          <w:lang w:bidi="bo-CN"/>
        </w:rPr>
        <w:t xml:space="preserve">སྐད་ རྐྱབ་ སྟེ་ མིང་ བཏོན་བཏོནམ་ གིས་ </w:t>
      </w:r>
      <w:r>
        <w:t xml:space="preserve"># </w:t>
      </w:r>
      <w:r>
        <w:rPr>
          <w:rFonts w:cs="Microsoft Himalaya"/>
          <w:cs/>
          <w:lang w:bidi="bo-CN"/>
        </w:rPr>
        <w:t>ཁོ་ གིས་ རྩ་དང་སྤུ་ལས་ ར་ འོང་ མི་ བཏུབ །</w:t>
      </w:r>
    </w:p>
    <w:p w14:paraId="25CDB74D" w14:textId="77777777" w:rsidR="00A536DF" w:rsidRDefault="00A536DF" w:rsidP="00A536DF">
      <w:pPr>
        <w:spacing w:after="0"/>
      </w:pPr>
      <w:r>
        <w:rPr>
          <w:rFonts w:cs="Microsoft Himalaya"/>
          <w:cs/>
          <w:lang w:bidi="bo-CN"/>
        </w:rPr>
        <w:t xml:space="preserve"> ཨེང་ ཁོ་ གི་ རྣམ་ཤེས་ འདི་ བཀུག་ པ་ ཅིན་ </w:t>
      </w:r>
      <w:r>
        <w:t xml:space="preserve"># </w:t>
      </w:r>
      <w:r>
        <w:rPr>
          <w:rFonts w:cs="Microsoft Himalaya"/>
          <w:cs/>
          <w:lang w:bidi="bo-CN"/>
        </w:rPr>
        <w:t xml:space="preserve">ཁོ་ ལས་ཀྱིས་ ར་ </w:t>
      </w:r>
      <w:r>
        <w:t xml:space="preserve"># </w:t>
      </w:r>
      <w:r>
        <w:rPr>
          <w:rFonts w:cs="Microsoft Himalaya"/>
          <w:cs/>
          <w:lang w:bidi="bo-CN"/>
        </w:rPr>
        <w:t>ང་བཅས་ གཉིས་ ཀྱི་ གདོང་ཁར་ འཐོན་ དགོ་ སྦ །</w:t>
      </w:r>
    </w:p>
    <w:p w14:paraId="5FFDBAD8" w14:textId="77777777" w:rsidR="00A536DF" w:rsidRDefault="00A536DF" w:rsidP="00A536DF">
      <w:pPr>
        <w:spacing w:after="0"/>
      </w:pPr>
      <w:r>
        <w:rPr>
          <w:rFonts w:cs="Microsoft Himalaya"/>
          <w:cs/>
          <w:lang w:bidi="bo-CN"/>
        </w:rPr>
        <w:t xml:space="preserve"> ཁོ་ གི་ རྣམ་ཤེས་ བཀུག་ གེ་ མས་ ང་ གིས །</w:t>
      </w:r>
    </w:p>
    <w:p w14:paraId="23F5E150" w14:textId="77777777" w:rsidR="00A536DF" w:rsidRDefault="00A536DF" w:rsidP="00A536DF">
      <w:pPr>
        <w:spacing w:after="0"/>
      </w:pPr>
      <w:r>
        <w:rPr>
          <w:rFonts w:cs="Microsoft Himalaya"/>
          <w:cs/>
          <w:lang w:bidi="bo-CN"/>
        </w:rPr>
        <w:t xml:space="preserve"> ན་མོ ། </w:t>
      </w:r>
      <w:r>
        <w:t xml:space="preserve"># </w:t>
      </w:r>
      <w:r>
        <w:rPr>
          <w:rFonts w:cs="Microsoft Himalaya"/>
          <w:cs/>
          <w:lang w:bidi="bo-CN"/>
        </w:rPr>
        <w:t xml:space="preserve">ཨཔ་ རྣམ་རྒྱལ་པའི་ བཀའ་བདེན་པ་ དང་ ། ཨམ་ རྣམ་རྒྱལ་མོའི་ བཀའ་བདེན་པ་ དང་། བཟོད་པ་དབང་ཕྱུག་ གི་ བཀའ་བདེན་པ་ དང་ ། ཁྱད་པར་དུ་ ཚེ་རིང་མཚོ་མོའི་ སྒྲ་སྐད་ ཀྱི་ བདེན་པ་ ཆེན་པོའི་ མཐུ་ ལ་ བརྟེན་ཏེ་ </w:t>
      </w:r>
      <w:r>
        <w:t xml:space="preserve"># </w:t>
      </w:r>
      <w:r>
        <w:rPr>
          <w:rFonts w:cs="Microsoft Himalaya"/>
          <w:cs/>
          <w:lang w:bidi="bo-CN"/>
        </w:rPr>
        <w:t xml:space="preserve">ཚེ་རིང་མཚོ་མོའི་ ལུས་ ཀྱི་ འཇིག་རྟེན་ ནང་ འཁྱམས་སོང་ བའི་ རང་གྲོལ་ གྱི་ རྣམ་པར་ཤེས་པ་ ཁྱོད་ </w:t>
      </w:r>
      <w:r>
        <w:t xml:space="preserve"># </w:t>
      </w:r>
      <w:r>
        <w:rPr>
          <w:rFonts w:cs="Microsoft Himalaya"/>
          <w:cs/>
          <w:lang w:bidi="bo-CN"/>
        </w:rPr>
        <w:t xml:space="preserve">ད་རེས་ ང་ གིས་ བོ་ པ་ ཅིན་ </w:t>
      </w:r>
      <w:r>
        <w:t xml:space="preserve"># </w:t>
      </w:r>
      <w:r>
        <w:rPr>
          <w:rFonts w:cs="Microsoft Himalaya"/>
          <w:cs/>
          <w:lang w:bidi="bo-CN"/>
        </w:rPr>
        <w:t xml:space="preserve">ཚེ་རིང་མཚོ་མོའི་ གཟུགས་ ལེགས་པ ། </w:t>
      </w:r>
      <w:r>
        <w:t xml:space="preserve"># </w:t>
      </w:r>
      <w:r>
        <w:rPr>
          <w:rFonts w:cs="Microsoft Himalaya"/>
          <w:cs/>
          <w:lang w:bidi="bo-CN"/>
        </w:rPr>
        <w:t xml:space="preserve">སྒྲ་ ཧན་པ ། </w:t>
      </w:r>
      <w:r>
        <w:t xml:space="preserve"># </w:t>
      </w:r>
      <w:r>
        <w:rPr>
          <w:rFonts w:cs="Microsoft Himalaya"/>
          <w:cs/>
          <w:lang w:bidi="bo-CN"/>
        </w:rPr>
        <w:t xml:space="preserve">དྲི་ ཞིམ་པ ། </w:t>
      </w:r>
      <w:r>
        <w:t xml:space="preserve"># </w:t>
      </w:r>
      <w:r>
        <w:rPr>
          <w:rFonts w:cs="Microsoft Himalaya"/>
          <w:cs/>
          <w:lang w:bidi="bo-CN"/>
        </w:rPr>
        <w:t xml:space="preserve">རོ་ མངར་བ ། </w:t>
      </w:r>
      <w:r>
        <w:t xml:space="preserve"># </w:t>
      </w:r>
      <w:r>
        <w:rPr>
          <w:rFonts w:cs="Microsoft Himalaya"/>
          <w:cs/>
          <w:lang w:bidi="bo-CN"/>
        </w:rPr>
        <w:t xml:space="preserve">རེག་བྱ་ འཇམ་པ ། </w:t>
      </w:r>
      <w:r>
        <w:t xml:space="preserve"># </w:t>
      </w:r>
      <w:r>
        <w:rPr>
          <w:rFonts w:cs="Microsoft Himalaya"/>
          <w:cs/>
          <w:lang w:bidi="bo-CN"/>
        </w:rPr>
        <w:t xml:space="preserve">མིག་ཏོ་ ཟིམ་འཕྲོ་བ ། </w:t>
      </w:r>
      <w:r>
        <w:t xml:space="preserve"># </w:t>
      </w:r>
      <w:r>
        <w:rPr>
          <w:rFonts w:cs="Microsoft Himalaya"/>
          <w:cs/>
          <w:lang w:bidi="bo-CN"/>
        </w:rPr>
        <w:t xml:space="preserve">རྐངམ་ མདའ་ ལས་ ཕྲང་བ ། </w:t>
      </w:r>
      <w:r>
        <w:t xml:space="preserve"># </w:t>
      </w:r>
      <w:r>
        <w:rPr>
          <w:rFonts w:cs="Microsoft Himalaya"/>
          <w:cs/>
          <w:lang w:bidi="bo-CN"/>
        </w:rPr>
        <w:t xml:space="preserve">བརླད་དོ་ དཀར་བ ། </w:t>
      </w:r>
      <w:r>
        <w:t xml:space="preserve"># </w:t>
      </w:r>
      <w:r>
        <w:rPr>
          <w:rFonts w:cs="Microsoft Himalaya"/>
          <w:cs/>
          <w:lang w:bidi="bo-CN"/>
        </w:rPr>
        <w:t xml:space="preserve">ཕོ་ཅུངམ་ ཙ་ར་ཙི་རི ། </w:t>
      </w:r>
      <w:r>
        <w:t xml:space="preserve"># </w:t>
      </w:r>
      <w:r>
        <w:rPr>
          <w:rFonts w:cs="Microsoft Himalaya"/>
          <w:cs/>
          <w:lang w:bidi="bo-CN"/>
        </w:rPr>
        <w:t xml:space="preserve">ཨ་སྦུ་ ས་ལ་སི་ལི ། </w:t>
      </w:r>
      <w:r>
        <w:t xml:space="preserve"># </w:t>
      </w:r>
      <w:r>
        <w:rPr>
          <w:rFonts w:cs="Microsoft Himalaya"/>
          <w:cs/>
          <w:lang w:bidi="bo-CN"/>
        </w:rPr>
        <w:t xml:space="preserve">སྐེདཔ་ ཉ་ཀ་ཉོ་ཀ ། </w:t>
      </w:r>
      <w:r>
        <w:t xml:space="preserve"># </w:t>
      </w:r>
      <w:r>
        <w:rPr>
          <w:rFonts w:cs="Microsoft Himalaya"/>
          <w:cs/>
          <w:lang w:bidi="bo-CN"/>
        </w:rPr>
        <w:t xml:space="preserve">འོག་སྒོ་ སྦྲང་རྩི་ ལས་ ཞིམ་པ ། </w:t>
      </w:r>
      <w:r>
        <w:t xml:space="preserve"># </w:t>
      </w:r>
      <w:r>
        <w:rPr>
          <w:rFonts w:cs="Microsoft Himalaya"/>
          <w:cs/>
          <w:lang w:bidi="bo-CN"/>
        </w:rPr>
        <w:t xml:space="preserve">བྱང་ཏོ་ འབལ་གདན་ ལས་ བདེ་ བའི་ ཚེ་རིང་མཚོ་མོ་ ནཱ་ ལུ་ ཡོད་ ཟེར་ </w:t>
      </w:r>
      <w:r>
        <w:t xml:space="preserve"># </w:t>
      </w:r>
      <w:r>
        <w:rPr>
          <w:rFonts w:cs="Microsoft Himalaya"/>
          <w:cs/>
          <w:lang w:bidi="bo-CN"/>
        </w:rPr>
        <w:t xml:space="preserve">རང་གྲོལ་ གྱི་ རྣམ་པར་ཤེས་པ་ </w:t>
      </w:r>
      <w:r>
        <w:t xml:space="preserve"># </w:t>
      </w:r>
      <w:r>
        <w:rPr>
          <w:rFonts w:cs="Microsoft Himalaya"/>
          <w:cs/>
          <w:lang w:bidi="bo-CN"/>
        </w:rPr>
        <w:t>ཁམས་གསུམ་ རིགས་དྲུག་ གི་ སྐྱེ་གནས་རྣམ་པ་བཞི་ ག་ཏེ་ ར་ འཁྱམས་ ཏེ་ ཡོད་ རུང་ སྐད་ཅིག་ཡུད་ཙམ་ཅིག་ ལུ་ འདིར་ ཁུག་ ཅིག</w:t>
      </w:r>
    </w:p>
    <w:p w14:paraId="2AD182AB" w14:textId="77777777" w:rsidR="00A536DF" w:rsidRDefault="00A536DF" w:rsidP="00A536DF">
      <w:pPr>
        <w:spacing w:after="0"/>
      </w:pPr>
      <w:r>
        <w:rPr>
          <w:rFonts w:cs="Microsoft Himalaya"/>
          <w:cs/>
          <w:lang w:bidi="bo-CN"/>
        </w:rPr>
        <w:t xml:space="preserve"> བཟོད་པ་དབང་ཕྱུག</w:t>
      </w:r>
    </w:p>
    <w:p w14:paraId="428EB456" w14:textId="77777777" w:rsidR="00A536DF" w:rsidRDefault="00A536DF" w:rsidP="00A536DF">
      <w:pPr>
        <w:spacing w:after="0"/>
      </w:pPr>
      <w:r>
        <w:rPr>
          <w:rFonts w:cs="Microsoft Himalaya"/>
          <w:cs/>
          <w:lang w:bidi="bo-CN"/>
        </w:rPr>
        <w:t xml:space="preserve"> དབའི་ སྨིན་དྲུག </w:t>
      </w:r>
      <w:r>
        <w:t xml:space="preserve"># </w:t>
      </w:r>
      <w:r>
        <w:rPr>
          <w:rFonts w:cs="Microsoft Himalaya"/>
          <w:cs/>
          <w:lang w:bidi="bo-CN"/>
        </w:rPr>
        <w:t xml:space="preserve">ཁྱོད་ ཀྱིས་ དགོད་བྲོ་ ནེ་ཚུན་ཚོད་ འབད་ དེ་ </w:t>
      </w:r>
      <w:r>
        <w:t xml:space="preserve"># </w:t>
      </w:r>
      <w:r>
        <w:rPr>
          <w:rFonts w:cs="Microsoft Himalaya"/>
          <w:cs/>
          <w:lang w:bidi="bo-CN"/>
        </w:rPr>
        <w:t xml:space="preserve">ཁོ་ གིས་ གོ་ བ་ ཅིན་ </w:t>
      </w:r>
      <w:r>
        <w:t xml:space="preserve"># </w:t>
      </w:r>
      <w:r>
        <w:rPr>
          <w:rFonts w:cs="Microsoft Himalaya"/>
          <w:cs/>
          <w:lang w:bidi="bo-CN"/>
        </w:rPr>
        <w:t>ཙིགཔ་ ཟ་ འོང་ མས །</w:t>
      </w:r>
    </w:p>
    <w:p w14:paraId="77A91564" w14:textId="77777777" w:rsidR="00A536DF" w:rsidRDefault="00A536DF" w:rsidP="00A536DF">
      <w:pPr>
        <w:spacing w:after="0"/>
      </w:pPr>
      <w:r>
        <w:rPr>
          <w:rFonts w:cs="Microsoft Himalaya"/>
          <w:cs/>
          <w:lang w:bidi="bo-CN"/>
        </w:rPr>
        <w:lastRenderedPageBreak/>
        <w:t xml:space="preserve"> སྨིན་དྲུག</w:t>
      </w:r>
    </w:p>
    <w:p w14:paraId="2CA6887A" w14:textId="77777777" w:rsidR="00A536DF" w:rsidRDefault="00A536DF" w:rsidP="00A536DF">
      <w:pPr>
        <w:spacing w:after="0"/>
      </w:pPr>
      <w:r>
        <w:rPr>
          <w:rFonts w:cs="Microsoft Himalaya"/>
          <w:cs/>
          <w:lang w:bidi="bo-CN"/>
        </w:rPr>
        <w:t xml:space="preserve"> ང་ གིས་ ཚེ་རིང་མཚོ་མོ་ ནཱ་ ཡོད་ ཟེར་ </w:t>
      </w:r>
      <w:r>
        <w:t xml:space="preserve"># </w:t>
      </w:r>
      <w:r>
        <w:rPr>
          <w:rFonts w:cs="Microsoft Himalaya"/>
          <w:cs/>
          <w:lang w:bidi="bo-CN"/>
        </w:rPr>
        <w:t xml:space="preserve">ཁོ་ གི་ རྣམ་ཤེས་ བཀུག་ པ་ འདི་ </w:t>
      </w:r>
      <w:r>
        <w:t xml:space="preserve"># </w:t>
      </w:r>
      <w:r>
        <w:rPr>
          <w:rFonts w:cs="Microsoft Himalaya"/>
          <w:cs/>
          <w:lang w:bidi="bo-CN"/>
        </w:rPr>
        <w:t xml:space="preserve">ཁོ་ ཙིགཔ་ ཟ་ ནི་ ག་ཁྱབ་རུང་ སེམས་ དགའ་ འོང་ ག་ ཡང་ མི་ ཤེས ། </w:t>
      </w:r>
      <w:r>
        <w:t xml:space="preserve"># </w:t>
      </w:r>
      <w:r>
        <w:rPr>
          <w:rFonts w:cs="Microsoft Himalaya"/>
          <w:cs/>
          <w:lang w:bidi="bo-CN"/>
        </w:rPr>
        <w:t xml:space="preserve">དེ་ མེན་ པར་ </w:t>
      </w:r>
      <w:r>
        <w:t xml:space="preserve"># </w:t>
      </w:r>
      <w:r>
        <w:rPr>
          <w:rFonts w:cs="Microsoft Himalaya"/>
          <w:cs/>
          <w:lang w:bidi="bo-CN"/>
        </w:rPr>
        <w:t xml:space="preserve">ཁོ་ དང་ ཚེ་རིང་མཚོ་མོ་ མལ་ཆའི་ ནང་ འཛུལ་ སྦེ་ </w:t>
      </w:r>
      <w:r>
        <w:t xml:space="preserve"># </w:t>
      </w:r>
      <w:r>
        <w:rPr>
          <w:rFonts w:cs="Microsoft Himalaya"/>
          <w:cs/>
          <w:lang w:bidi="bo-CN"/>
        </w:rPr>
        <w:t xml:space="preserve">ཕངམ་ བཏབ་ སྟེ་ ཉལ་ སྡོད་སྡོད་ པའི་ བར་ ན་ </w:t>
      </w:r>
      <w:r>
        <w:t xml:space="preserve"># </w:t>
      </w:r>
      <w:r>
        <w:rPr>
          <w:rFonts w:cs="Microsoft Himalaya"/>
          <w:cs/>
          <w:lang w:bidi="bo-CN"/>
        </w:rPr>
        <w:t xml:space="preserve">ང་ གིས་ ཚེ་རིང་མཚོ་མོ་ གི་ རྣམ་ཤེས་ བཀུགཔ་ ཅིག་ འབདན་ </w:t>
      </w:r>
      <w:r>
        <w:t xml:space="preserve"># </w:t>
      </w:r>
      <w:r>
        <w:rPr>
          <w:rFonts w:cs="Microsoft Himalaya"/>
          <w:cs/>
          <w:lang w:bidi="bo-CN"/>
        </w:rPr>
        <w:t>ཁོ་ ཙིགཔ་ ཟ་ རུང་ ཨིན་ མས སྟེ་ དབའི །</w:t>
      </w:r>
    </w:p>
    <w:p w14:paraId="0BCE8092" w14:textId="77777777" w:rsidR="00A536DF" w:rsidRDefault="00A536DF" w:rsidP="00A536DF">
      <w:pPr>
        <w:spacing w:after="0"/>
      </w:pPr>
      <w:r>
        <w:rPr>
          <w:rFonts w:cs="Microsoft Himalaya"/>
          <w:cs/>
          <w:lang w:bidi="bo-CN"/>
        </w:rPr>
        <w:t xml:space="preserve"> བཟོད་པ་དབང་ཕྱུག</w:t>
      </w:r>
    </w:p>
    <w:p w14:paraId="0C272920" w14:textId="77777777" w:rsidR="00A536DF" w:rsidRDefault="00A536DF" w:rsidP="00A536DF">
      <w:pPr>
        <w:spacing w:after="0"/>
      </w:pPr>
      <w:r>
        <w:rPr>
          <w:rFonts w:cs="Microsoft Himalaya"/>
          <w:cs/>
          <w:lang w:bidi="bo-CN"/>
        </w:rPr>
        <w:t xml:space="preserve"> ང་བཅས་ར་ གཉིས་ ཡར་སོང་ གེ ། </w:t>
      </w:r>
      <w:r>
        <w:t xml:space="preserve"># </w:t>
      </w:r>
      <w:r>
        <w:rPr>
          <w:rFonts w:cs="Microsoft Himalaya"/>
          <w:cs/>
          <w:lang w:bidi="bo-CN"/>
        </w:rPr>
        <w:t xml:space="preserve">ད་ རོགས་ ཁོ་ ནི་ </w:t>
      </w:r>
      <w:r>
        <w:t xml:space="preserve"># </w:t>
      </w:r>
      <w:r>
        <w:rPr>
          <w:rFonts w:cs="Microsoft Himalaya"/>
          <w:cs/>
          <w:lang w:bidi="bo-CN"/>
        </w:rPr>
        <w:t xml:space="preserve">ཨ་ཕི་ ཤིང་ གི་ ཚང་ ནང་ ལས་ ཕར་ འཛུལ་ ཏེ་ </w:t>
      </w:r>
      <w:r>
        <w:t xml:space="preserve"># </w:t>
      </w:r>
      <w:r>
        <w:rPr>
          <w:rFonts w:cs="Microsoft Himalaya"/>
          <w:cs/>
          <w:lang w:bidi="bo-CN"/>
        </w:rPr>
        <w:t xml:space="preserve">ས་ རློནམ་ རྡོ་རོ་ འདམ་པའི་ ནང་ ལུ་ </w:t>
      </w:r>
      <w:r>
        <w:t xml:space="preserve"># </w:t>
      </w:r>
      <w:r>
        <w:rPr>
          <w:rFonts w:cs="Microsoft Himalaya"/>
          <w:cs/>
          <w:lang w:bidi="bo-CN"/>
        </w:rPr>
        <w:t xml:space="preserve">མ་རིག་ རྨོངས་པའི་ དུད་འགྲོ་ ཕགཔ་ བཟུམ་སྦེ་ ཉལ་ ནི་ སྦེ་ ཨིནམ་ འདྲས ། </w:t>
      </w:r>
      <w:r>
        <w:t xml:space="preserve"># </w:t>
      </w:r>
      <w:r>
        <w:rPr>
          <w:rFonts w:cs="Microsoft Himalaya"/>
          <w:cs/>
          <w:lang w:bidi="bo-CN"/>
        </w:rPr>
        <w:t xml:space="preserve">མ་པ་ ཁོ་ གིས་ བརྟག་ཞིབ་ ག་ནི་ཡང་ མ་ དཔྱད་ པར་ ཚེ་རིང་མཚོ་མོ་ ལུ་ སེམས་ ཆགས་ ཐངས་ ལུ་ བལྟ་ བ་ ཅིན་ </w:t>
      </w:r>
      <w:r>
        <w:t xml:space="preserve"># </w:t>
      </w:r>
      <w:r>
        <w:rPr>
          <w:rFonts w:cs="Microsoft Himalaya"/>
          <w:cs/>
          <w:lang w:bidi="bo-CN"/>
        </w:rPr>
        <w:t xml:space="preserve">ཁོ་ གི་ སེམས་ འདི་ མིག་ཏོ་ ཞརཝ་ འོང་ ནི་ བཟུམ་ འདུག </w:t>
      </w:r>
      <w:r>
        <w:t xml:space="preserve"># </w:t>
      </w:r>
      <w:r>
        <w:rPr>
          <w:rFonts w:cs="Microsoft Himalaya"/>
          <w:cs/>
          <w:lang w:bidi="bo-CN"/>
        </w:rPr>
        <w:t xml:space="preserve">སྟེ་ </w:t>
      </w:r>
      <w:r>
        <w:t xml:space="preserve"># </w:t>
      </w:r>
      <w:r>
        <w:rPr>
          <w:rFonts w:cs="Microsoft Himalaya"/>
          <w:cs/>
          <w:lang w:bidi="bo-CN"/>
        </w:rPr>
        <w:t xml:space="preserve">སེམས་ ཞརཝ་ གིས་ མིག་ གིས་ ནི་ མི་ མཐོང་ ། </w:t>
      </w:r>
      <w:r>
        <w:t xml:space="preserve"># </w:t>
      </w:r>
      <w:r>
        <w:rPr>
          <w:rFonts w:cs="Microsoft Himalaya"/>
          <w:cs/>
          <w:lang w:bidi="bo-CN"/>
        </w:rPr>
        <w:t>གནག་དུང་ ནང་ སྡོད་ རུང་ ཀྲིག་ཀྲི་ འོང་ ཁོ་རེ །</w:t>
      </w:r>
    </w:p>
    <w:p w14:paraId="55615A0F" w14:textId="77777777" w:rsidR="00A536DF" w:rsidRDefault="00A536DF" w:rsidP="00A536DF">
      <w:pPr>
        <w:spacing w:after="0"/>
      </w:pPr>
      <w:r>
        <w:rPr>
          <w:rFonts w:cs="Microsoft Himalaya"/>
          <w:cs/>
          <w:lang w:bidi="bo-CN"/>
        </w:rPr>
        <w:t xml:space="preserve"> སྨིན་དྲུག</w:t>
      </w:r>
    </w:p>
    <w:p w14:paraId="12C8DC73"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 གི་ སེམས་ འདི་ ཞརཝ་ ཨིན་ པ་ ཅིན་ </w:t>
      </w:r>
      <w:r>
        <w:t xml:space="preserve"># </w:t>
      </w:r>
      <w:r>
        <w:rPr>
          <w:rFonts w:cs="Microsoft Himalaya"/>
          <w:cs/>
          <w:lang w:bidi="bo-CN"/>
        </w:rPr>
        <w:t xml:space="preserve">ཁོ་ གིས་ དགའ་ མིའི་ བུམོ་ འདི་ </w:t>
      </w:r>
      <w:r>
        <w:t xml:space="preserve"># </w:t>
      </w:r>
      <w:r>
        <w:rPr>
          <w:rFonts w:cs="Microsoft Himalaya"/>
          <w:cs/>
          <w:lang w:bidi="bo-CN"/>
        </w:rPr>
        <w:t xml:space="preserve">ཁོ་ གིས་ ག་དེ་སྦེ་ འཚོལ་ རུང་ མི་ མཐོང་ ནི་ བཟུམ་ ཅིག་ འདུག་ སྨོ་ཤིག </w:t>
      </w:r>
      <w:r>
        <w:t xml:space="preserve"># </w:t>
      </w:r>
      <w:r>
        <w:rPr>
          <w:rFonts w:cs="Microsoft Himalaya"/>
          <w:cs/>
          <w:lang w:bidi="bo-CN"/>
        </w:rPr>
        <w:t xml:space="preserve">ད་ </w:t>
      </w:r>
      <w:r>
        <w:t xml:space="preserve"># </w:t>
      </w:r>
      <w:r>
        <w:rPr>
          <w:rFonts w:cs="Microsoft Himalaya"/>
          <w:cs/>
          <w:lang w:bidi="bo-CN"/>
        </w:rPr>
        <w:t xml:space="preserve">རོགས་ ཁོ་ར་ </w:t>
      </w:r>
      <w:r>
        <w:t xml:space="preserve"># </w:t>
      </w:r>
      <w:r>
        <w:rPr>
          <w:rFonts w:cs="Microsoft Himalaya"/>
          <w:cs/>
          <w:lang w:bidi="bo-CN"/>
        </w:rPr>
        <w:t xml:space="preserve">ཨ་ཕིའི་ གླི་ ཁམ་ རྡོག་མ་ འཚོ་འཚོ་ པའི་ ཤིང་ འདི་ ཚུ་ གི་ འོག་ ལུ་ འཛུལ་ སྦེ་ </w:t>
      </w:r>
      <w:r>
        <w:t xml:space="preserve"># </w:t>
      </w:r>
      <w:r>
        <w:rPr>
          <w:rFonts w:cs="Microsoft Himalaya"/>
          <w:cs/>
          <w:lang w:bidi="bo-CN"/>
        </w:rPr>
        <w:t xml:space="preserve">དབའི་ </w:t>
      </w:r>
      <w:r>
        <w:t xml:space="preserve"># </w:t>
      </w:r>
      <w:r>
        <w:rPr>
          <w:rFonts w:cs="Microsoft Himalaya"/>
          <w:cs/>
          <w:lang w:bidi="bo-CN"/>
        </w:rPr>
        <w:t xml:space="preserve">ཨ་ཡི་ གླི་ ཁམ་ འཚོ་འཚོཔ་ འདི་ </w:t>
      </w:r>
      <w:r>
        <w:t xml:space="preserve"># </w:t>
      </w:r>
      <w:r>
        <w:rPr>
          <w:rFonts w:cs="Microsoft Himalaya"/>
          <w:cs/>
          <w:lang w:bidi="bo-CN"/>
        </w:rPr>
        <w:t xml:space="preserve">ངེའི་ ཚེ་རིང་མཚོ་མོ་ ཨིན་ པ་ ཅིན་ ཟེར་ </w:t>
      </w:r>
      <w:r>
        <w:t xml:space="preserve"># </w:t>
      </w:r>
      <w:r>
        <w:rPr>
          <w:rFonts w:cs="Microsoft Himalaya"/>
          <w:cs/>
          <w:lang w:bidi="bo-CN"/>
        </w:rPr>
        <w:t xml:space="preserve">བཏོགས་ ཏེ་ ཟ་ བན་ ལག་པ་ གིས་ བདའ་ མི་ ཟུན་ སྦེ་ </w:t>
      </w:r>
      <w:r>
        <w:t xml:space="preserve"># </w:t>
      </w:r>
      <w:r>
        <w:rPr>
          <w:rFonts w:cs="Microsoft Himalaya"/>
          <w:cs/>
          <w:lang w:bidi="bo-CN"/>
        </w:rPr>
        <w:t xml:space="preserve">ནུབམོ་ ཅིག་ གངམ་ མིག་ཏོ་ གནམ་ཁར་ བལྟ་སྡོད་ ནི་ སྦེ་ འོང་ ། </w:t>
      </w:r>
      <w:r>
        <w:t xml:space="preserve"># </w:t>
      </w:r>
      <w:r>
        <w:rPr>
          <w:rFonts w:cs="Microsoft Himalaya"/>
          <w:cs/>
          <w:lang w:bidi="bo-CN"/>
        </w:rPr>
        <w:t xml:space="preserve">ཨ་ནཱི་སྦེ་ བཞུགས་ མས་ རང་གྲོལ ། </w:t>
      </w:r>
      <w:r>
        <w:t xml:space="preserve"># </w:t>
      </w:r>
      <w:r>
        <w:rPr>
          <w:rFonts w:cs="Microsoft Himalaya"/>
          <w:cs/>
          <w:lang w:bidi="bo-CN"/>
        </w:rPr>
        <w:t xml:space="preserve">ནུབ་མོ་བདེ་ལེགས ། </w:t>
      </w:r>
      <w:r>
        <w:t xml:space="preserve"># </w:t>
      </w:r>
      <w:r>
        <w:rPr>
          <w:rFonts w:cs="Microsoft Himalaya"/>
          <w:cs/>
          <w:lang w:bidi="bo-CN"/>
        </w:rPr>
        <w:t xml:space="preserve">ང་ ནི་ ང་ར་ གི་ བཙུགས་ཕྲུག་ མལ་ཆའི་ ནང་ </w:t>
      </w:r>
      <w:r>
        <w:t xml:space="preserve"># </w:t>
      </w:r>
      <w:r>
        <w:rPr>
          <w:rFonts w:cs="Microsoft Himalaya"/>
          <w:cs/>
          <w:lang w:bidi="bo-CN"/>
        </w:rPr>
        <w:t xml:space="preserve">ཚ་ཏོག་ཏོ་ སྦེ་ ཉལ་ བར་ འགྱོཝ་ ཨིན ། </w:t>
      </w:r>
      <w:r>
        <w:t xml:space="preserve"># </w:t>
      </w:r>
      <w:r>
        <w:rPr>
          <w:rFonts w:cs="Microsoft Himalaya"/>
          <w:cs/>
          <w:lang w:bidi="bo-CN"/>
        </w:rPr>
        <w:t xml:space="preserve">འདི་བཟུམ་ གྱི་ སྤང་ ནང་ འདི་ </w:t>
      </w:r>
      <w:r>
        <w:t xml:space="preserve"># </w:t>
      </w:r>
      <w:r>
        <w:rPr>
          <w:rFonts w:cs="Microsoft Himalaya"/>
          <w:cs/>
          <w:lang w:bidi="bo-CN"/>
        </w:rPr>
        <w:t xml:space="preserve">ང་ གྱང་ཤུམ་ རྐྱབ་ སྟེ་ ར་ ཉལ་ མི་ ཚུགས ། </w:t>
      </w:r>
      <w:r>
        <w:t xml:space="preserve"># </w:t>
      </w:r>
      <w:r>
        <w:rPr>
          <w:rFonts w:cs="Microsoft Himalaya"/>
          <w:cs/>
          <w:lang w:bidi="bo-CN"/>
        </w:rPr>
        <w:t xml:space="preserve">འགྱོ་ ཤིག་ ད་ བཟོད་པ ། </w:t>
      </w:r>
      <w:r>
        <w:t xml:space="preserve"># </w:t>
      </w:r>
      <w:r>
        <w:rPr>
          <w:rFonts w:cs="Microsoft Himalaya"/>
          <w:cs/>
          <w:lang w:bidi="bo-CN"/>
        </w:rPr>
        <w:t>ཡར་སོང་ གེ །</w:t>
      </w:r>
    </w:p>
    <w:p w14:paraId="3EBDE9F0" w14:textId="77777777" w:rsidR="00A536DF" w:rsidRDefault="00A536DF" w:rsidP="00A536DF">
      <w:pPr>
        <w:spacing w:after="0"/>
      </w:pPr>
      <w:r>
        <w:rPr>
          <w:rFonts w:cs="Microsoft Himalaya"/>
          <w:cs/>
          <w:lang w:bidi="bo-CN"/>
        </w:rPr>
        <w:t xml:space="preserve"> བཟོད་པ་དབང་ཕྱུག</w:t>
      </w:r>
    </w:p>
    <w:p w14:paraId="16C484F1" w14:textId="77777777" w:rsidR="00A536DF" w:rsidRDefault="00A536DF" w:rsidP="00A536DF">
      <w:pPr>
        <w:spacing w:after="0"/>
      </w:pPr>
      <w:r>
        <w:rPr>
          <w:rFonts w:cs="Microsoft Himalaya"/>
          <w:cs/>
          <w:lang w:bidi="bo-CN"/>
        </w:rPr>
        <w:t xml:space="preserve"> ཨིན་ པས ། </w:t>
      </w:r>
      <w:r>
        <w:t xml:space="preserve"># </w:t>
      </w:r>
      <w:r>
        <w:rPr>
          <w:rFonts w:cs="Microsoft Himalaya"/>
          <w:cs/>
          <w:lang w:bidi="bo-CN"/>
        </w:rPr>
        <w:t xml:space="preserve">ཡར་སོངམ་ དྲག་ ནི་ མས ། </w:t>
      </w:r>
      <w:r>
        <w:t xml:space="preserve"># </w:t>
      </w:r>
      <w:r>
        <w:rPr>
          <w:rFonts w:cs="Microsoft Himalaya"/>
          <w:cs/>
          <w:lang w:bidi="bo-CN"/>
        </w:rPr>
        <w:t xml:space="preserve">རོགས་ འོང་ ནི་ མེད་ མི་ བོ་ ནི་ དང་ མཐོང་ ནི་ མེད་ མི་ འཚོལ་ ནི་ འདི་ </w:t>
      </w:r>
      <w:r>
        <w:t xml:space="preserve"># </w:t>
      </w:r>
      <w:r>
        <w:rPr>
          <w:rFonts w:cs="Microsoft Himalaya"/>
          <w:cs/>
          <w:lang w:bidi="bo-CN"/>
        </w:rPr>
        <w:t>ནེ་ཅིག་ སྦེ་ བཞག་ དཔ་ དྲག་ ནི་ མས །</w:t>
      </w:r>
    </w:p>
    <w:p w14:paraId="0C2CC27C" w14:textId="77777777" w:rsidR="00A536DF" w:rsidRDefault="00A536DF" w:rsidP="00A536DF">
      <w:pPr>
        <w:spacing w:after="0"/>
      </w:pPr>
      <w:r>
        <w:rPr>
          <w:rFonts w:cs="Microsoft Himalaya"/>
          <w:cs/>
          <w:lang w:bidi="bo-CN"/>
        </w:rPr>
        <w:t xml:space="preserve"> ཁོང་ གཉིས་ འཛུལ ། </w:t>
      </w:r>
      <w:r>
        <w:t xml:space="preserve"># </w:t>
      </w:r>
      <w:r>
        <w:rPr>
          <w:rFonts w:cs="Microsoft Himalaya"/>
          <w:cs/>
          <w:lang w:bidi="bo-CN"/>
        </w:rPr>
        <w:t>རང་གྲོལ་ ལྕགས་རིའི་ རྒྱབ་ ལས་ ཐོན །</w:t>
      </w:r>
    </w:p>
    <w:p w14:paraId="2C2DB39D" w14:textId="77777777" w:rsidR="00A536DF" w:rsidRDefault="00A536DF" w:rsidP="00A536DF">
      <w:pPr>
        <w:spacing w:after="0"/>
      </w:pPr>
      <w:r>
        <w:rPr>
          <w:rFonts w:cs="Microsoft Himalaya"/>
          <w:cs/>
          <w:lang w:bidi="bo-CN"/>
        </w:rPr>
        <w:t xml:space="preserve"> རང་གྲོལ །</w:t>
      </w:r>
    </w:p>
    <w:p w14:paraId="70505A16" w14:textId="77777777" w:rsidR="00A536DF" w:rsidRDefault="00A536DF" w:rsidP="00A536DF">
      <w:pPr>
        <w:spacing w:after="0"/>
      </w:pPr>
      <w:r>
        <w:rPr>
          <w:rFonts w:cs="Microsoft Himalaya"/>
          <w:cs/>
          <w:lang w:bidi="bo-CN"/>
        </w:rPr>
        <w:t xml:space="preserve"> ཁོང་ </w:t>
      </w:r>
      <w:r>
        <w:t xml:space="preserve"># </w:t>
      </w:r>
      <w:r>
        <w:rPr>
          <w:rFonts w:cs="Microsoft Himalaya"/>
          <w:cs/>
          <w:lang w:bidi="bo-CN"/>
        </w:rPr>
        <w:t xml:space="preserve">ཁོང་རའི་ གཟུགས་ ཁར་ </w:t>
      </w:r>
      <w:r>
        <w:t xml:space="preserve"># </w:t>
      </w:r>
      <w:r>
        <w:rPr>
          <w:rFonts w:cs="Microsoft Himalaya"/>
          <w:cs/>
          <w:lang w:bidi="bo-CN"/>
        </w:rPr>
        <w:t xml:space="preserve">རྨ་ སྦོམ་ ཅིག་ ཐོན་ ཏེ་ </w:t>
      </w:r>
      <w:r>
        <w:t xml:space="preserve"># </w:t>
      </w:r>
      <w:r>
        <w:rPr>
          <w:rFonts w:cs="Microsoft Himalaya"/>
          <w:cs/>
          <w:lang w:bidi="bo-CN"/>
        </w:rPr>
        <w:t xml:space="preserve">དེ་ གི་ ན་ཟུག་ མ་ མྱོངས་ པར་ རོགས་ གཞན་ གྱི་ རྨེན་འབྲས་ མཐོངམ་ ད་ </w:t>
      </w:r>
      <w:r>
        <w:t xml:space="preserve"># </w:t>
      </w:r>
      <w:r>
        <w:rPr>
          <w:rFonts w:cs="Microsoft Himalaya"/>
          <w:cs/>
          <w:lang w:bidi="bo-CN"/>
        </w:rPr>
        <w:t>མེས་མེད་ བཅོསཝ་ ཨིན་ མས པ །</w:t>
      </w:r>
    </w:p>
    <w:p w14:paraId="559CE5D8" w14:textId="77777777" w:rsidR="00A536DF" w:rsidRDefault="00A536DF" w:rsidP="00A536DF">
      <w:pPr>
        <w:spacing w:after="0"/>
      </w:pPr>
      <w:r>
        <w:rPr>
          <w:rFonts w:cs="Microsoft Himalaya"/>
          <w:cs/>
          <w:lang w:bidi="bo-CN"/>
        </w:rPr>
        <w:t xml:space="preserve"> དབྱངས་སྒྲོན་ སྒོ་སྒྲིག་ ནང་ ལས་ བལྟ །</w:t>
      </w:r>
    </w:p>
    <w:p w14:paraId="7F2A6003" w14:textId="77777777" w:rsidR="00A536DF" w:rsidRDefault="00A536DF" w:rsidP="00A536DF">
      <w:pPr>
        <w:spacing w:after="0"/>
      </w:pPr>
      <w:r>
        <w:rPr>
          <w:rFonts w:cs="Microsoft Himalaya"/>
          <w:cs/>
          <w:lang w:bidi="bo-CN"/>
        </w:rPr>
        <w:t xml:space="preserve"> སེམས་ ཁར །</w:t>
      </w:r>
    </w:p>
    <w:p w14:paraId="17B25D69" w14:textId="77777777" w:rsidR="00A536DF" w:rsidRDefault="00A536DF" w:rsidP="00A536DF">
      <w:pPr>
        <w:spacing w:after="0"/>
      </w:pPr>
      <w:r>
        <w:rPr>
          <w:rFonts w:cs="Microsoft Himalaya"/>
          <w:cs/>
          <w:lang w:bidi="bo-CN"/>
        </w:rPr>
        <w:t xml:space="preserve"> དབའི་ ཨ་ཡི་ སྒོ་སྒྲིག་ འདི་ ནང་ ལས་ </w:t>
      </w:r>
      <w:r>
        <w:t xml:space="preserve"># </w:t>
      </w:r>
      <w:r>
        <w:rPr>
          <w:rFonts w:cs="Microsoft Himalaya"/>
          <w:cs/>
          <w:lang w:bidi="bo-CN"/>
        </w:rPr>
        <w:t>ག་ཅི་ གི་ འོད་ ཅིག་ ཤརཝ་ ཨིན་ན །</w:t>
      </w:r>
    </w:p>
    <w:p w14:paraId="30B6449C" w14:textId="77777777" w:rsidR="00A536DF" w:rsidRDefault="00A536DF" w:rsidP="00A536DF">
      <w:pPr>
        <w:spacing w:after="0"/>
      </w:pPr>
      <w:r>
        <w:rPr>
          <w:rFonts w:cs="Microsoft Himalaya"/>
          <w:cs/>
          <w:lang w:bidi="bo-CN"/>
        </w:rPr>
        <w:t xml:space="preserve"> སྒོ་སྒྲིག་ འདི་ ནི་ </w:t>
      </w:r>
      <w:r>
        <w:t xml:space="preserve"># </w:t>
      </w:r>
      <w:r>
        <w:rPr>
          <w:rFonts w:cs="Microsoft Himalaya"/>
          <w:cs/>
          <w:lang w:bidi="bo-CN"/>
        </w:rPr>
        <w:t>ཤར་ གྱི་ ཧོངས་ ལུ་ ཨིན་ མས །</w:t>
      </w:r>
    </w:p>
    <w:p w14:paraId="5B72E8BD" w14:textId="77777777" w:rsidR="00A536DF" w:rsidRDefault="00A536DF" w:rsidP="00A536DF">
      <w:pPr>
        <w:spacing w:after="0"/>
      </w:pPr>
      <w:r>
        <w:rPr>
          <w:rFonts w:cs="Microsoft Himalaya"/>
          <w:cs/>
          <w:lang w:bidi="bo-CN"/>
        </w:rPr>
        <w:t xml:space="preserve"> འདི་ ནང་ ལས་ ཤར་ བའི་ ཉིམ་ འདི་ </w:t>
      </w:r>
      <w:r>
        <w:t xml:space="preserve"># </w:t>
      </w:r>
      <w:r>
        <w:rPr>
          <w:rFonts w:cs="Microsoft Himalaya"/>
          <w:cs/>
          <w:lang w:bidi="bo-CN"/>
        </w:rPr>
        <w:t>ངེའི་ དབྱངས་སྒྲོན་ ཨིན་ མས །</w:t>
      </w:r>
    </w:p>
    <w:p w14:paraId="62579338" w14:textId="77777777" w:rsidR="00A536DF" w:rsidRDefault="00A536DF" w:rsidP="00A536DF">
      <w:pPr>
        <w:spacing w:after="0"/>
      </w:pPr>
      <w:r>
        <w:rPr>
          <w:rFonts w:cs="Microsoft Himalaya"/>
          <w:cs/>
          <w:lang w:bidi="bo-CN"/>
        </w:rPr>
        <w:t xml:space="preserve"> ཉིམ་ དབྱངས་སྒྲོན་ ཁྱོད་ སྒོ་སྒྲིག་ འདི་ ནང་ ལས་ ཉ་གངམ་ སྦེ་ ར་ ཤར་ ཏེ་ </w:t>
      </w:r>
      <w:r>
        <w:t xml:space="preserve"># </w:t>
      </w:r>
      <w:r>
        <w:rPr>
          <w:rFonts w:cs="Microsoft Himalaya"/>
          <w:cs/>
          <w:lang w:bidi="bo-CN"/>
        </w:rPr>
        <w:t>མགུ་ རྨོངས་ ཏེ་ སྡོད་ པའི་ ཐ་མལ་ འགྲོ་བ་ ང་ བཟུམ་ ཅིག་ གི་ མུན་པ་ སེལ་ ད །</w:t>
      </w:r>
    </w:p>
    <w:p w14:paraId="54B7AF26" w14:textId="77777777" w:rsidR="00A536DF" w:rsidRDefault="00A536DF" w:rsidP="00A536DF">
      <w:pPr>
        <w:spacing w:after="0"/>
      </w:pPr>
      <w:r>
        <w:rPr>
          <w:rFonts w:cs="Microsoft Himalaya"/>
          <w:cs/>
          <w:lang w:bidi="bo-CN"/>
        </w:rPr>
        <w:t xml:space="preserve"> ཉིམ་ ཁྱོད་ བཟུམ་ ཅིག་ ཤརཝ་ ད་ འདི་ </w:t>
      </w:r>
      <w:r>
        <w:t xml:space="preserve"># </w:t>
      </w:r>
      <w:r>
        <w:rPr>
          <w:rFonts w:cs="Microsoft Himalaya"/>
          <w:cs/>
          <w:lang w:bidi="bo-CN"/>
        </w:rPr>
        <w:t xml:space="preserve">ད་རིས་ ཚེས་བཅོ་ལྔའི་ཟླ་བའི་ བཀྲག་ འདི་ ཡང་ </w:t>
      </w:r>
      <w:r>
        <w:t xml:space="preserve"># </w:t>
      </w:r>
      <w:r>
        <w:rPr>
          <w:rFonts w:cs="Microsoft Himalaya"/>
          <w:cs/>
          <w:lang w:bidi="bo-CN"/>
        </w:rPr>
        <w:t xml:space="preserve">མདངས་ ག་ནི་ཡང་ མིན་འདུག </w:t>
      </w:r>
      <w:r>
        <w:t xml:space="preserve"># </w:t>
      </w:r>
      <w:r>
        <w:rPr>
          <w:rFonts w:cs="Microsoft Himalaya"/>
          <w:cs/>
          <w:lang w:bidi="bo-CN"/>
        </w:rPr>
        <w:t>དབའི་ ང་ གིས་ ལྟཝ་ ད་ དབྱངས་སྒྲོན་ གྱིས་ བློ་ སླབ་ དོ་ བཟུམ་ འབདཝ་ མས །</w:t>
      </w:r>
    </w:p>
    <w:p w14:paraId="25C71C8C" w14:textId="77777777" w:rsidR="00A536DF" w:rsidRDefault="00A536DF" w:rsidP="00A536DF">
      <w:pPr>
        <w:spacing w:after="0"/>
      </w:pPr>
      <w:r>
        <w:rPr>
          <w:rFonts w:cs="Microsoft Himalaya"/>
          <w:cs/>
          <w:lang w:bidi="bo-CN"/>
        </w:rPr>
        <w:t xml:space="preserve"> མོ་ གིས་ བློ་ སླབཔ་ ཨིན་ ཟེར་བ་ཅིན་ </w:t>
      </w:r>
      <w:r>
        <w:t xml:space="preserve"># </w:t>
      </w:r>
      <w:r>
        <w:rPr>
          <w:rFonts w:cs="Microsoft Himalaya"/>
          <w:cs/>
          <w:lang w:bidi="bo-CN"/>
        </w:rPr>
        <w:t xml:space="preserve">ངེའི་ རྣ་བ་ གིས་ ནི་ </w:t>
      </w:r>
      <w:r>
        <w:t xml:space="preserve"># </w:t>
      </w:r>
      <w:r>
        <w:rPr>
          <w:rFonts w:cs="Microsoft Himalaya"/>
          <w:cs/>
          <w:lang w:bidi="bo-CN"/>
        </w:rPr>
        <w:t xml:space="preserve">སྒྲ་ ཅིག་ </w:t>
      </w:r>
      <w:r>
        <w:t xml:space="preserve"># </w:t>
      </w:r>
      <w:r>
        <w:rPr>
          <w:rFonts w:cs="Microsoft Himalaya"/>
          <w:cs/>
          <w:lang w:bidi="bo-CN"/>
        </w:rPr>
        <w:t xml:space="preserve">འདི་ ཨིན་ ཟེརཝ་ </w:t>
      </w:r>
      <w:r>
        <w:t xml:space="preserve"># </w:t>
      </w:r>
      <w:r>
        <w:rPr>
          <w:rFonts w:cs="Microsoft Himalaya"/>
          <w:cs/>
          <w:lang w:bidi="bo-CN"/>
        </w:rPr>
        <w:t xml:space="preserve">ག་ནི་ཡང་ གོ་ ནི་ མིན་འདུག </w:t>
      </w:r>
      <w:r>
        <w:t xml:space="preserve"># </w:t>
      </w:r>
      <w:r>
        <w:rPr>
          <w:rFonts w:cs="Microsoft Himalaya"/>
          <w:cs/>
          <w:lang w:bidi="bo-CN"/>
        </w:rPr>
        <w:t xml:space="preserve">མོ་ གི་ ཁ་ གིས་ འདི་ </w:t>
      </w:r>
      <w:r>
        <w:t xml:space="preserve"># </w:t>
      </w:r>
      <w:r>
        <w:rPr>
          <w:rFonts w:cs="Microsoft Himalaya"/>
          <w:cs/>
          <w:lang w:bidi="bo-CN"/>
        </w:rPr>
        <w:t>བློ་ ག་ཅི་ མི་ སླབ་ ནི །</w:t>
      </w:r>
    </w:p>
    <w:p w14:paraId="629EF53C" w14:textId="77777777" w:rsidR="00A536DF" w:rsidRDefault="00A536DF" w:rsidP="00A536DF">
      <w:pPr>
        <w:spacing w:after="0"/>
      </w:pPr>
      <w:r>
        <w:rPr>
          <w:rFonts w:cs="Microsoft Himalaya"/>
          <w:cs/>
          <w:lang w:bidi="bo-CN"/>
        </w:rPr>
        <w:t xml:space="preserve"> མིག་ཏོ་ གིས་ ཡང་ བློ་ སླབ་ དོ་ བཟུམ་ འབདཝ་ མས །</w:t>
      </w:r>
    </w:p>
    <w:p w14:paraId="0732D87D" w14:textId="77777777" w:rsidR="00A536DF" w:rsidRDefault="00A536DF" w:rsidP="00A536DF">
      <w:pPr>
        <w:spacing w:after="0"/>
      </w:pPr>
      <w:r>
        <w:rPr>
          <w:rFonts w:cs="Microsoft Himalaya"/>
          <w:cs/>
          <w:lang w:bidi="bo-CN"/>
        </w:rPr>
        <w:t xml:space="preserve"> དབྱངས་སྒྲོན་ ཁྱོད་ ཀྱི་ མིག་ཏོ་ ཆ་ གཅིགཔོ་ འདི་ ལས་ </w:t>
      </w:r>
      <w:r>
        <w:t xml:space="preserve"># </w:t>
      </w:r>
      <w:r>
        <w:rPr>
          <w:rFonts w:cs="Microsoft Himalaya"/>
          <w:cs/>
          <w:lang w:bidi="bo-CN"/>
        </w:rPr>
        <w:t xml:space="preserve">ནེ་ཚུན་ཚོད་ ཀྱི་ འོད་ ཤར་ མ་ བཅུག </w:t>
      </w:r>
      <w:r>
        <w:t xml:space="preserve"># </w:t>
      </w:r>
      <w:r>
        <w:rPr>
          <w:rFonts w:cs="Microsoft Himalaya"/>
          <w:cs/>
          <w:lang w:bidi="bo-CN"/>
        </w:rPr>
        <w:t xml:space="preserve">ད་ལྟ་ར་ འོད་ འདི་ གིས་ </w:t>
      </w:r>
      <w:r>
        <w:t xml:space="preserve"># </w:t>
      </w:r>
      <w:r>
        <w:rPr>
          <w:rFonts w:cs="Microsoft Himalaya"/>
          <w:cs/>
          <w:lang w:bidi="bo-CN"/>
        </w:rPr>
        <w:t xml:space="preserve">གནམ་ནུབ་མོ་ གི་ གནག་དུང་ འདི་ ཡང་ </w:t>
      </w:r>
      <w:r>
        <w:t xml:space="preserve"># </w:t>
      </w:r>
      <w:r>
        <w:rPr>
          <w:rFonts w:cs="Microsoft Himalaya"/>
          <w:cs/>
          <w:lang w:bidi="bo-CN"/>
        </w:rPr>
        <w:t xml:space="preserve">ཉིན་མར་ བཟུམ་ བཟོ་ སྟེ་ </w:t>
      </w:r>
      <w:r>
        <w:t xml:space="preserve"># </w:t>
      </w:r>
      <w:r>
        <w:rPr>
          <w:rFonts w:cs="Microsoft Himalaya"/>
          <w:cs/>
          <w:lang w:bidi="bo-CN"/>
        </w:rPr>
        <w:t xml:space="preserve">ཚལ་མའི་ ནང་ གི་ བྱ་ བྱི་ཅུང་ ཚུ་ ཡང་ </w:t>
      </w:r>
      <w:r>
        <w:t xml:space="preserve"># </w:t>
      </w:r>
      <w:r>
        <w:rPr>
          <w:rFonts w:cs="Microsoft Himalaya"/>
          <w:cs/>
          <w:lang w:bidi="bo-CN"/>
        </w:rPr>
        <w:t xml:space="preserve">ནུབམོ་ཕྱེད་ འདི་བཟུམ་ཅིག་ཁར་ </w:t>
      </w:r>
      <w:r>
        <w:t xml:space="preserve"># </w:t>
      </w:r>
      <w:r>
        <w:rPr>
          <w:rFonts w:cs="Microsoft Himalaya"/>
          <w:cs/>
          <w:lang w:bidi="bo-CN"/>
        </w:rPr>
        <w:t xml:space="preserve">དྲོ་པ་ གནམ་ ནངས་ པའི་ སྣང་བ་ ཤར་ ཏེ་ </w:t>
      </w:r>
      <w:r>
        <w:t xml:space="preserve"># </w:t>
      </w:r>
      <w:r>
        <w:rPr>
          <w:rFonts w:cs="Microsoft Himalaya"/>
          <w:cs/>
          <w:lang w:bidi="bo-CN"/>
        </w:rPr>
        <w:t>རང་ར་སོ་སོ་ གི་ གསུང་ སྙན་ པའི་ དབྱངས་ འཐེན་ ནིའི་ འགོ་ བཙུགས་ བཅུག་ ནི་ མས །</w:t>
      </w:r>
    </w:p>
    <w:p w14:paraId="44A7F725" w14:textId="77777777" w:rsidR="00A536DF" w:rsidRDefault="00A536DF" w:rsidP="00A536DF">
      <w:pPr>
        <w:spacing w:after="0"/>
      </w:pPr>
      <w:r>
        <w:rPr>
          <w:rFonts w:cs="Microsoft Himalaya"/>
          <w:cs/>
          <w:lang w:bidi="bo-CN"/>
        </w:rPr>
        <w:t xml:space="preserve"> དབྱངས་སྒྲོན་ གྱིས་ མོ་རའི་ གདོང་ གུ་ མོ་རའི་ ལགཔ་ བཀལ་སྡོད །</w:t>
      </w:r>
    </w:p>
    <w:p w14:paraId="7AC12812" w14:textId="77777777" w:rsidR="00A536DF" w:rsidRDefault="00A536DF" w:rsidP="00A536DF">
      <w:pPr>
        <w:spacing w:after="0"/>
      </w:pPr>
      <w:r>
        <w:rPr>
          <w:rFonts w:cs="Microsoft Himalaya"/>
          <w:cs/>
          <w:lang w:bidi="bo-CN"/>
        </w:rPr>
        <w:t xml:space="preserve"> ཨའེ་ བལྟ་ ཤིག་ དབྱངས་སྒྲོན་ གྱི་ གདོང་ འདི་ </w:t>
      </w:r>
      <w:r>
        <w:t xml:space="preserve"># </w:t>
      </w:r>
      <w:r>
        <w:rPr>
          <w:rFonts w:cs="Microsoft Himalaya"/>
          <w:cs/>
          <w:lang w:bidi="bo-CN"/>
        </w:rPr>
        <w:t>མོ་ར་ གི་ ལག་པའི་ གུ་ ག་དེ་སྦེ་ ཧེན་ ཏེ་ སྡོད་ ནུག་ གོ །</w:t>
      </w:r>
    </w:p>
    <w:p w14:paraId="5F2B2E60" w14:textId="77777777" w:rsidR="00A536DF" w:rsidRDefault="00A536DF" w:rsidP="00A536DF">
      <w:pPr>
        <w:spacing w:after="0"/>
      </w:pPr>
      <w:r>
        <w:rPr>
          <w:rFonts w:cs="Microsoft Himalaya"/>
          <w:cs/>
          <w:lang w:bidi="bo-CN"/>
        </w:rPr>
        <w:t xml:space="preserve"> ང་ འདི་ མི་ མེན་ པར་ </w:t>
      </w:r>
      <w:r>
        <w:t xml:space="preserve"># </w:t>
      </w:r>
      <w:r>
        <w:rPr>
          <w:rFonts w:cs="Microsoft Himalaya"/>
          <w:cs/>
          <w:lang w:bidi="bo-CN"/>
        </w:rPr>
        <w:t>མོ་ གི་ ལག་པར་ བཙུགས་ ཏེ་ ཡོད་ པའི་ ལག་ཤུབས་ འདི་ ཨིན་ རུང་ བཏུབ་ པས །</w:t>
      </w:r>
    </w:p>
    <w:p w14:paraId="169F1230" w14:textId="77777777" w:rsidR="00A536DF" w:rsidRDefault="00A536DF" w:rsidP="00A536DF">
      <w:pPr>
        <w:spacing w:after="0"/>
      </w:pPr>
      <w:r>
        <w:rPr>
          <w:rFonts w:cs="Microsoft Himalaya"/>
          <w:cs/>
          <w:lang w:bidi="bo-CN"/>
        </w:rPr>
        <w:t xml:space="preserve"> ང་ ལག་ཤུབས་ འདི་ འབདན་ </w:t>
      </w:r>
      <w:r>
        <w:t xml:space="preserve"># </w:t>
      </w:r>
      <w:r>
        <w:rPr>
          <w:rFonts w:cs="Microsoft Himalaya"/>
          <w:cs/>
          <w:lang w:bidi="bo-CN"/>
        </w:rPr>
        <w:t xml:space="preserve">དབྱངས་སྒྲོན་ གྱི་ </w:t>
      </w:r>
      <w:r>
        <w:t xml:space="preserve"># </w:t>
      </w:r>
      <w:r>
        <w:rPr>
          <w:rFonts w:cs="Microsoft Himalaya"/>
          <w:cs/>
          <w:lang w:bidi="bo-CN"/>
        </w:rPr>
        <w:t xml:space="preserve">དཀརཔོ་ བལ་ ལས་ འཇམ་ པའི་ གདོང་ འདི་ གུ་ </w:t>
      </w:r>
      <w:r>
        <w:t xml:space="preserve"># </w:t>
      </w:r>
      <w:r>
        <w:rPr>
          <w:rFonts w:cs="Microsoft Himalaya"/>
          <w:cs/>
          <w:lang w:bidi="bo-CN"/>
        </w:rPr>
        <w:t xml:space="preserve">ང་ གིས་ རེག་ པའི་ བདེ་བ་ ཅིག་ ཨིན་ རུང་ </w:t>
      </w:r>
      <w:r>
        <w:t xml:space="preserve"># </w:t>
      </w:r>
      <w:r>
        <w:rPr>
          <w:rFonts w:cs="Microsoft Himalaya"/>
          <w:cs/>
          <w:lang w:bidi="bo-CN"/>
        </w:rPr>
        <w:t>འཐོབ་ ཚུགས་ ནི་ ཨིན་ མས པ་ སྨོ །</w:t>
      </w:r>
    </w:p>
    <w:p w14:paraId="6F8971D5" w14:textId="77777777" w:rsidR="00A536DF" w:rsidRDefault="00A536DF" w:rsidP="00A536DF">
      <w:pPr>
        <w:spacing w:after="0"/>
      </w:pPr>
      <w:r>
        <w:rPr>
          <w:rFonts w:cs="Microsoft Himalaya"/>
          <w:cs/>
          <w:lang w:bidi="bo-CN"/>
        </w:rPr>
        <w:t xml:space="preserve"> དབྱངས་སྒྲོན ། </w:t>
      </w:r>
      <w:r>
        <w:t xml:space="preserve"># </w:t>
      </w:r>
      <w:r>
        <w:rPr>
          <w:rFonts w:cs="Microsoft Himalaya"/>
          <w:cs/>
          <w:lang w:bidi="bo-CN"/>
        </w:rPr>
        <w:t>རྐྱངམ་གཅིག</w:t>
      </w:r>
    </w:p>
    <w:p w14:paraId="06E0F3A4" w14:textId="77777777" w:rsidR="00A536DF" w:rsidRDefault="00A536DF" w:rsidP="00A536DF">
      <w:pPr>
        <w:spacing w:after="0"/>
      </w:pPr>
      <w:r>
        <w:rPr>
          <w:rFonts w:cs="Microsoft Himalaya"/>
          <w:cs/>
          <w:lang w:bidi="bo-CN"/>
        </w:rPr>
        <w:t xml:space="preserve"> ཨའེ་སྨོ ། </w:t>
      </w:r>
      <w:r>
        <w:t xml:space="preserve"># </w:t>
      </w:r>
      <w:r>
        <w:rPr>
          <w:rFonts w:cs="Microsoft Himalaya"/>
          <w:cs/>
          <w:lang w:bidi="bo-CN"/>
        </w:rPr>
        <w:t xml:space="preserve">མི་ ཁྱོད་ བཟུམ་ ཅིག་ མཐོང་ སྟེ་ </w:t>
      </w:r>
      <w:r>
        <w:t xml:space="preserve"># </w:t>
      </w:r>
      <w:r>
        <w:rPr>
          <w:rFonts w:cs="Microsoft Himalaya"/>
          <w:cs/>
          <w:lang w:bidi="bo-CN"/>
        </w:rPr>
        <w:t>ད་རིས་ ང་ གཉིད་ ཡང་ ལོག་ མི་ ཚུགས་ པས །</w:t>
      </w:r>
    </w:p>
    <w:p w14:paraId="7EEF8668" w14:textId="77777777" w:rsidR="00A536DF" w:rsidRDefault="00A536DF" w:rsidP="00A536DF">
      <w:pPr>
        <w:spacing w:after="0"/>
      </w:pPr>
      <w:r>
        <w:rPr>
          <w:rFonts w:cs="Microsoft Himalaya"/>
          <w:cs/>
          <w:lang w:bidi="bo-CN"/>
        </w:rPr>
        <w:t xml:space="preserve"> རང་གྲོལ་ ཁྱོད་ ག་ཏེ་ ཡོད་ གོ ། </w:t>
      </w:r>
      <w:r>
        <w:t xml:space="preserve"># </w:t>
      </w:r>
      <w:r>
        <w:rPr>
          <w:rFonts w:cs="Microsoft Himalaya"/>
          <w:cs/>
          <w:lang w:bidi="bo-CN"/>
        </w:rPr>
        <w:t xml:space="preserve">ཡར་ བཅོ་ལྔའི་ཟླཝ་ ཁྱོད་ ཀྱིས་ འབདན་ </w:t>
      </w:r>
      <w:r>
        <w:t xml:space="preserve"># </w:t>
      </w:r>
      <w:r>
        <w:rPr>
          <w:rFonts w:cs="Microsoft Himalaya"/>
          <w:cs/>
          <w:lang w:bidi="bo-CN"/>
        </w:rPr>
        <w:t xml:space="preserve">ངེའི་ སྙིང་ དང་ འདྲ་ བའི་ རང་གྲོལ་ འདི་ </w:t>
      </w:r>
      <w:r>
        <w:t xml:space="preserve"># </w:t>
      </w:r>
      <w:r>
        <w:rPr>
          <w:rFonts w:cs="Microsoft Himalaya"/>
          <w:cs/>
          <w:lang w:bidi="bo-CN"/>
        </w:rPr>
        <w:t>མཐོང་ དོ་ འོང་ པ་ སྨོ །</w:t>
      </w:r>
    </w:p>
    <w:p w14:paraId="46044DF3" w14:textId="77777777" w:rsidR="00A536DF" w:rsidRDefault="00A536DF" w:rsidP="00A536DF">
      <w:pPr>
        <w:spacing w:after="0"/>
      </w:pPr>
      <w:r>
        <w:rPr>
          <w:rFonts w:cs="Microsoft Himalaya"/>
          <w:cs/>
          <w:lang w:bidi="bo-CN"/>
        </w:rPr>
        <w:t xml:space="preserve"> ཟླཝ་ ཁྱོད་ ཀྱིས་ ཁོ་ ལུ་ ཁ་འཐེན་ ཅིག་ འབག་ གནང་ མས །</w:t>
      </w:r>
    </w:p>
    <w:p w14:paraId="2E2F3B05" w14:textId="77777777" w:rsidR="00A536DF" w:rsidRDefault="00A536DF" w:rsidP="00A536DF">
      <w:pPr>
        <w:spacing w:after="0"/>
      </w:pPr>
      <w:r>
        <w:rPr>
          <w:rFonts w:cs="Microsoft Himalaya"/>
          <w:cs/>
          <w:lang w:bidi="bo-CN"/>
        </w:rPr>
        <w:t xml:space="preserve"> རང་གྲོལ་ ཁྱོད་ གྲགས་པ་རྣམ་རྒྱལ་ གྱི་ བུ་ ཨིན་ ཟེར་ མི་ འདི་ </w:t>
      </w:r>
      <w:r>
        <w:t xml:space="preserve"># </w:t>
      </w:r>
      <w:r>
        <w:rPr>
          <w:rFonts w:cs="Microsoft Himalaya"/>
          <w:cs/>
          <w:lang w:bidi="bo-CN"/>
        </w:rPr>
        <w:t>མི་ བདེན་ ཟེར་ སླབ་ ད །</w:t>
      </w:r>
    </w:p>
    <w:p w14:paraId="64F7FD31" w14:textId="77777777" w:rsidR="00A536DF" w:rsidRDefault="00A536DF" w:rsidP="00A536DF">
      <w:pPr>
        <w:spacing w:after="0"/>
      </w:pPr>
      <w:r>
        <w:rPr>
          <w:rFonts w:cs="Microsoft Himalaya"/>
          <w:cs/>
          <w:lang w:bidi="bo-CN"/>
        </w:rPr>
        <w:t xml:space="preserve"> གྲགས་པ་རྣམ་རྒྱལ་ གྱི་ བུ་ མེནམ་ </w:t>
      </w:r>
      <w:r>
        <w:t xml:space="preserve"># </w:t>
      </w:r>
      <w:r>
        <w:rPr>
          <w:rFonts w:cs="Microsoft Himalaya"/>
          <w:cs/>
          <w:lang w:bidi="bo-CN"/>
        </w:rPr>
        <w:t xml:space="preserve">ཁྱོད་ ཀྱིས་ ཁ་ མ་ བཟེད་ རུང་ </w:t>
      </w:r>
      <w:r>
        <w:t xml:space="preserve"># </w:t>
      </w:r>
      <w:r>
        <w:rPr>
          <w:rFonts w:cs="Microsoft Himalaya"/>
          <w:cs/>
          <w:lang w:bidi="bo-CN"/>
        </w:rPr>
        <w:t xml:space="preserve">ཁྱོད་ ཀྱི་ སེམས་ ཀྱི་ གི་ཁུག་ ནང་ </w:t>
      </w:r>
      <w:r>
        <w:t xml:space="preserve"># </w:t>
      </w:r>
      <w:r>
        <w:rPr>
          <w:rFonts w:cs="Microsoft Himalaya"/>
          <w:cs/>
          <w:lang w:bidi="bo-CN"/>
        </w:rPr>
        <w:t xml:space="preserve">ང་ ལུ་ དགའ་ བའི་ འདུ་ཤེས་ ཅིག་ ཡོད་ དེ་ </w:t>
      </w:r>
      <w:r>
        <w:t xml:space="preserve"># </w:t>
      </w:r>
      <w:r>
        <w:rPr>
          <w:rFonts w:cs="Microsoft Himalaya"/>
          <w:cs/>
          <w:lang w:bidi="bo-CN"/>
        </w:rPr>
        <w:t xml:space="preserve">ཁྱོད་ དང་ ང་ གཅིག་ཁར་ སྡོད་ ནི་ ཅིག་ ཐོབ་ པ་ ཅིན་ </w:t>
      </w:r>
      <w:r>
        <w:t xml:space="preserve"># </w:t>
      </w:r>
      <w:r>
        <w:rPr>
          <w:rFonts w:cs="Microsoft Himalaya"/>
          <w:cs/>
          <w:lang w:bidi="bo-CN"/>
        </w:rPr>
        <w:t xml:space="preserve">ང་ </w:t>
      </w:r>
      <w:r>
        <w:t xml:space="preserve"># </w:t>
      </w:r>
      <w:r>
        <w:rPr>
          <w:rFonts w:cs="Microsoft Himalaya"/>
          <w:cs/>
          <w:lang w:bidi="bo-CN"/>
        </w:rPr>
        <w:t>དཔལ་ལྡན་འབྲུག་སྒྲ་ གི་ བུམོ་ འབདཝ་ བཤོལ་ ད་ ནི །</w:t>
      </w:r>
    </w:p>
    <w:p w14:paraId="18B91A7E" w14:textId="77777777" w:rsidR="00A536DF" w:rsidRDefault="00A536DF" w:rsidP="00A536DF">
      <w:pPr>
        <w:spacing w:after="0"/>
      </w:pPr>
      <w:r>
        <w:rPr>
          <w:rFonts w:cs="Microsoft Himalaya"/>
          <w:cs/>
          <w:lang w:bidi="bo-CN"/>
        </w:rPr>
        <w:t xml:space="preserve"> རང་གྲོལ ། སེམས་ ཁར །</w:t>
      </w:r>
    </w:p>
    <w:p w14:paraId="103A1783" w14:textId="77777777" w:rsidR="00A536DF" w:rsidRDefault="00A536DF" w:rsidP="00A536DF">
      <w:pPr>
        <w:spacing w:after="0"/>
      </w:pPr>
      <w:r>
        <w:rPr>
          <w:rFonts w:cs="Microsoft Himalaya"/>
          <w:cs/>
          <w:lang w:bidi="bo-CN"/>
        </w:rPr>
        <w:t xml:space="preserve"> ཨིན་ མས ། </w:t>
      </w:r>
      <w:r>
        <w:t xml:space="preserve"># </w:t>
      </w:r>
      <w:r>
        <w:rPr>
          <w:rFonts w:cs="Microsoft Himalaya"/>
          <w:cs/>
          <w:lang w:bidi="bo-CN"/>
        </w:rPr>
        <w:t>མོ་ གིས་ བློ་ ཐད་རི་སྦ་རི་ ར་ སླབཔ་ ཨིན་ མས །</w:t>
      </w:r>
    </w:p>
    <w:p w14:paraId="1FA4B7DC" w14:textId="77777777" w:rsidR="00A536DF" w:rsidRDefault="00A536DF" w:rsidP="00A536DF">
      <w:pPr>
        <w:spacing w:after="0"/>
      </w:pPr>
      <w:r>
        <w:rPr>
          <w:rFonts w:cs="Microsoft Himalaya"/>
          <w:cs/>
          <w:lang w:bidi="bo-CN"/>
        </w:rPr>
        <w:t xml:space="preserve"> དོ་རུང་ར་ སླབ་ ནི་ འོང་ ག་ ཡང་ མི་ ཤེས །</w:t>
      </w:r>
    </w:p>
    <w:p w14:paraId="0D2E4067" w14:textId="77777777" w:rsidR="00A536DF" w:rsidRDefault="00A536DF" w:rsidP="00A536DF">
      <w:pPr>
        <w:spacing w:after="0"/>
      </w:pPr>
      <w:r>
        <w:rPr>
          <w:rFonts w:cs="Microsoft Himalaya"/>
          <w:cs/>
          <w:lang w:bidi="bo-CN"/>
        </w:rPr>
        <w:lastRenderedPageBreak/>
        <w:t xml:space="preserve"> ང་ ནཱ་ ཡོདཔ་ འདི་ ནི་ </w:t>
      </w:r>
      <w:r>
        <w:t xml:space="preserve"># </w:t>
      </w:r>
      <w:r>
        <w:rPr>
          <w:rFonts w:cs="Microsoft Himalaya"/>
          <w:cs/>
          <w:lang w:bidi="bo-CN"/>
        </w:rPr>
        <w:t>མོ་ གིས་ མི་ ཤེས །</w:t>
      </w:r>
    </w:p>
    <w:p w14:paraId="42695BDA" w14:textId="77777777" w:rsidR="00A536DF" w:rsidRDefault="00A536DF" w:rsidP="00A536DF">
      <w:pPr>
        <w:spacing w:after="0"/>
      </w:pPr>
      <w:r>
        <w:rPr>
          <w:rFonts w:cs="Microsoft Himalaya"/>
          <w:cs/>
          <w:lang w:bidi="bo-CN"/>
        </w:rPr>
        <w:t xml:space="preserve"> མོ་ གི་ བློ་ ཚུ་ ག་ར་ ཉནམ་ དྲག་ ག ། </w:t>
      </w:r>
      <w:r>
        <w:t xml:space="preserve"># </w:t>
      </w:r>
      <w:r>
        <w:rPr>
          <w:rFonts w:cs="Microsoft Himalaya"/>
          <w:cs/>
          <w:lang w:bidi="bo-CN"/>
        </w:rPr>
        <w:t>ཡངན་ ད་ལྟོ་ ར་ ལན་ རྐྱབ་ དཔ་ དྲག་ ག་ སྨོ །</w:t>
      </w:r>
    </w:p>
    <w:p w14:paraId="5EF58905" w14:textId="77777777" w:rsidR="00A536DF" w:rsidRDefault="00A536DF" w:rsidP="00A536DF">
      <w:pPr>
        <w:spacing w:after="0"/>
      </w:pPr>
      <w:r>
        <w:rPr>
          <w:rFonts w:cs="Microsoft Himalaya"/>
          <w:cs/>
          <w:lang w:bidi="bo-CN"/>
        </w:rPr>
        <w:t xml:space="preserve"> དབྱངས་སྒྲོན །</w:t>
      </w:r>
    </w:p>
    <w:p w14:paraId="0C9661F5" w14:textId="77777777" w:rsidR="00A536DF" w:rsidRDefault="00A536DF" w:rsidP="00A536DF">
      <w:pPr>
        <w:spacing w:after="0"/>
      </w:pPr>
      <w:r>
        <w:rPr>
          <w:rFonts w:cs="Microsoft Himalaya"/>
          <w:cs/>
          <w:lang w:bidi="bo-CN"/>
        </w:rPr>
        <w:t xml:space="preserve"> ཁྱོད་ རང་གྲོལ་ ཟེར་ བའི་ མིང་ འདི་ </w:t>
      </w:r>
      <w:r>
        <w:t xml:space="preserve"># </w:t>
      </w:r>
      <w:r>
        <w:rPr>
          <w:rFonts w:cs="Microsoft Himalaya"/>
          <w:cs/>
          <w:lang w:bidi="bo-CN"/>
        </w:rPr>
        <w:t xml:space="preserve">རྣམ་རྒྱལ་ པའི་ མི་རྒྱུད་ ལས་ བྱུང་བྱུངམ་ འབད་ནི་འདི་གིས་ </w:t>
      </w:r>
      <w:r>
        <w:t xml:space="preserve"># </w:t>
      </w:r>
      <w:r>
        <w:rPr>
          <w:rFonts w:cs="Microsoft Himalaya"/>
          <w:cs/>
          <w:lang w:bidi="bo-CN"/>
        </w:rPr>
        <w:t>ངེའི་ དགྲ་ སྦེ་ ཐལ་ སོ་ ཡི །</w:t>
      </w:r>
    </w:p>
    <w:p w14:paraId="00389F04" w14:textId="77777777" w:rsidR="00A536DF" w:rsidRDefault="00A536DF" w:rsidP="00A536DF">
      <w:pPr>
        <w:spacing w:after="0"/>
      </w:pPr>
      <w:r>
        <w:rPr>
          <w:rFonts w:cs="Microsoft Himalaya"/>
          <w:cs/>
          <w:lang w:bidi="bo-CN"/>
        </w:rPr>
        <w:t xml:space="preserve"> མ་གཞི་ </w:t>
      </w:r>
      <w:r>
        <w:t xml:space="preserve"># </w:t>
      </w:r>
      <w:r>
        <w:rPr>
          <w:rFonts w:cs="Microsoft Himalaya"/>
          <w:cs/>
          <w:lang w:bidi="bo-CN"/>
        </w:rPr>
        <w:t xml:space="preserve">ཁྱོད་ ཀྱི་ མིང་ དང་ མི་རྒྱུད་ འདི་ </w:t>
      </w:r>
      <w:r>
        <w:t xml:space="preserve"># </w:t>
      </w:r>
      <w:r>
        <w:rPr>
          <w:rFonts w:cs="Microsoft Himalaya"/>
          <w:cs/>
          <w:lang w:bidi="bo-CN"/>
        </w:rPr>
        <w:t xml:space="preserve">ངེའི་ དགྲ་ ཨིནམ་ མ་གཏོགས་ ཁྱོད་ ཀྱི་ ཕྱི་གཟུགས་ དང་ </w:t>
      </w:r>
      <w:r>
        <w:t xml:space="preserve"># </w:t>
      </w:r>
      <w:r>
        <w:rPr>
          <w:rFonts w:cs="Microsoft Himalaya"/>
          <w:cs/>
          <w:lang w:bidi="bo-CN"/>
        </w:rPr>
        <w:t xml:space="preserve">ནང་སེམས་ ཀྱིས་ གྲུབ་གྲུབ་ པའི་ མི་ འདི་ </w:t>
      </w:r>
      <w:r>
        <w:t xml:space="preserve"># </w:t>
      </w:r>
      <w:r>
        <w:rPr>
          <w:rFonts w:cs="Microsoft Himalaya"/>
          <w:cs/>
          <w:lang w:bidi="bo-CN"/>
        </w:rPr>
        <w:t>ངེའི་ དགྲ་ མེན །</w:t>
      </w:r>
    </w:p>
    <w:p w14:paraId="173919F9" w14:textId="77777777" w:rsidR="00A536DF" w:rsidRDefault="00A536DF" w:rsidP="00A536DF">
      <w:pPr>
        <w:spacing w:after="0"/>
      </w:pPr>
      <w:r>
        <w:rPr>
          <w:rFonts w:cs="Microsoft Himalaya"/>
          <w:cs/>
          <w:lang w:bidi="bo-CN"/>
        </w:rPr>
        <w:t xml:space="preserve"> ང་ ང་ ཟེར་ མི་ འདི་ དང་ མིང་ འདི་ ལུ་ </w:t>
      </w:r>
      <w:r>
        <w:t xml:space="preserve"># </w:t>
      </w:r>
      <w:r>
        <w:rPr>
          <w:rFonts w:cs="Microsoft Himalaya"/>
          <w:cs/>
          <w:lang w:bidi="bo-CN"/>
        </w:rPr>
        <w:t>བདག་ཏུ་ གཟུང་ དགོཔ་ ཅིག་ ག་ཅི་ ཡོདཔ །</w:t>
      </w:r>
    </w:p>
    <w:p w14:paraId="04A61DCF" w14:textId="77777777" w:rsidR="00A536DF" w:rsidRDefault="00A536DF" w:rsidP="00A536DF">
      <w:pPr>
        <w:spacing w:after="0"/>
      </w:pPr>
      <w:r>
        <w:rPr>
          <w:rFonts w:cs="Microsoft Himalaya"/>
          <w:cs/>
          <w:lang w:bidi="bo-CN"/>
        </w:rPr>
        <w:t xml:space="preserve"> དཔྱེ་འབད་བ་ཅིན་ </w:t>
      </w:r>
      <w:r>
        <w:t xml:space="preserve"># </w:t>
      </w:r>
      <w:r>
        <w:rPr>
          <w:rFonts w:cs="Microsoft Himalaya"/>
          <w:cs/>
          <w:lang w:bidi="bo-CN"/>
        </w:rPr>
        <w:t xml:space="preserve">སྒང་ གི་ ཨེ་ཏོ་མེ་ཏོག་ འདི་ </w:t>
      </w:r>
      <w:r>
        <w:t xml:space="preserve"># </w:t>
      </w:r>
      <w:r>
        <w:rPr>
          <w:rFonts w:cs="Microsoft Himalaya"/>
          <w:cs/>
          <w:lang w:bidi="bo-CN"/>
        </w:rPr>
        <w:t xml:space="preserve">ཨེ་ཏོ་མེ་ཏོག་ མེན་ པར་ </w:t>
      </w:r>
      <w:r>
        <w:t xml:space="preserve"># </w:t>
      </w:r>
      <w:r>
        <w:rPr>
          <w:rFonts w:cs="Microsoft Himalaya"/>
          <w:cs/>
          <w:lang w:bidi="bo-CN"/>
        </w:rPr>
        <w:t xml:space="preserve">མིང་ གཞན་ ཅིག་ བཏགས་ ད་ རུང་ </w:t>
      </w:r>
      <w:r>
        <w:t xml:space="preserve"># </w:t>
      </w:r>
      <w:r>
        <w:rPr>
          <w:rFonts w:cs="Microsoft Himalaya"/>
          <w:cs/>
          <w:lang w:bidi="bo-CN"/>
        </w:rPr>
        <w:t xml:space="preserve">འདི་ གི་ ཡིད་ ཁར་ འོང་ ནི་ དང་ དྲི་ ཞིམ་ པའི་ དག་སྣང་ ཚུ་ </w:t>
      </w:r>
      <w:r>
        <w:t xml:space="preserve"># </w:t>
      </w:r>
      <w:r>
        <w:rPr>
          <w:rFonts w:cs="Microsoft Himalaya"/>
          <w:cs/>
          <w:lang w:bidi="bo-CN"/>
        </w:rPr>
        <w:t>ཨེ་ཏོ་མེ་ཏོག་ གི་ སྦེ་ ར་ སྡོད་ འོང་ །</w:t>
      </w:r>
    </w:p>
    <w:p w14:paraId="73D24074" w14:textId="77777777" w:rsidR="00A536DF" w:rsidRDefault="00A536DF" w:rsidP="00A536DF">
      <w:pPr>
        <w:spacing w:after="0"/>
      </w:pPr>
      <w:r>
        <w:rPr>
          <w:rFonts w:cs="Microsoft Himalaya"/>
          <w:cs/>
          <w:lang w:bidi="bo-CN"/>
        </w:rPr>
        <w:t xml:space="preserve"> འདི་བཟུམ་སྦེ་ ཁྱོད་ ཡང་ རང་གྲོལ་ ཟེར་ བོ་ རུང་ མ་ བོ་ རུང་ </w:t>
      </w:r>
      <w:r>
        <w:t xml:space="preserve"># </w:t>
      </w:r>
      <w:r>
        <w:rPr>
          <w:rFonts w:cs="Microsoft Himalaya"/>
          <w:cs/>
          <w:lang w:bidi="bo-CN"/>
        </w:rPr>
        <w:t xml:space="preserve">ནང་ ན་ གི་ དངོས་པོ་ འདི་ </w:t>
      </w:r>
      <w:r>
        <w:t xml:space="preserve"># </w:t>
      </w:r>
      <w:r>
        <w:rPr>
          <w:rFonts w:cs="Microsoft Himalaya"/>
          <w:cs/>
          <w:lang w:bidi="bo-CN"/>
        </w:rPr>
        <w:t>ཁྱོད་ར་ གི་ སྦེ་ ར་ སྡོད་ འོང་ །</w:t>
      </w:r>
    </w:p>
    <w:p w14:paraId="63FFA59F"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ད་ ཀྱིས་ ཁྱོད་ རྣམ་རྒྱལ་པའི་ མི་རྒྱུད་ ལས་ བྱུང་བྱུང་ པའི་ བུ་ རང་གྲོལ་ ཨིནམ་ བདེན་པར་ མ་ བཟུང་ པར་ </w:t>
      </w:r>
      <w:r>
        <w:t xml:space="preserve"># </w:t>
      </w:r>
      <w:r>
        <w:rPr>
          <w:rFonts w:cs="Microsoft Himalaya"/>
          <w:cs/>
          <w:lang w:bidi="bo-CN"/>
        </w:rPr>
        <w:t xml:space="preserve">ངེའི་ ལུས་ ངག་ ཡིད་ གསུམཔོ་ འདི་ </w:t>
      </w:r>
      <w:r>
        <w:t xml:space="preserve"># </w:t>
      </w:r>
      <w:r>
        <w:rPr>
          <w:rFonts w:cs="Microsoft Himalaya"/>
          <w:cs/>
          <w:lang w:bidi="bo-CN"/>
        </w:rPr>
        <w:t xml:space="preserve">ཁྱོད་ ཀྱི་ སེམས་ ནང་ ཤོངམ་ ཅིག་ འབདན་ </w:t>
      </w:r>
      <w:r>
        <w:t xml:space="preserve"># </w:t>
      </w:r>
      <w:r>
        <w:rPr>
          <w:rFonts w:cs="Microsoft Himalaya"/>
          <w:cs/>
          <w:lang w:bidi="bo-CN"/>
        </w:rPr>
        <w:t>བཏུབ་ པས་ པ་ སྨོ །</w:t>
      </w:r>
    </w:p>
    <w:p w14:paraId="61819E00" w14:textId="77777777" w:rsidR="00A536DF" w:rsidRDefault="00A536DF" w:rsidP="00A536DF">
      <w:pPr>
        <w:spacing w:after="0"/>
      </w:pPr>
      <w:r>
        <w:rPr>
          <w:rFonts w:cs="Microsoft Himalaya"/>
          <w:cs/>
          <w:lang w:bidi="bo-CN"/>
        </w:rPr>
        <w:t xml:space="preserve"> རང་གྲོལ །</w:t>
      </w:r>
    </w:p>
    <w:p w14:paraId="44974CA7" w14:textId="77777777" w:rsidR="00A536DF" w:rsidRDefault="00A536DF" w:rsidP="00A536DF">
      <w:pPr>
        <w:spacing w:after="0"/>
      </w:pPr>
      <w:r>
        <w:rPr>
          <w:rFonts w:cs="Microsoft Himalaya"/>
          <w:cs/>
          <w:lang w:bidi="bo-CN"/>
        </w:rPr>
        <w:t xml:space="preserve"> བཏུབ་ བཏུབ་ །</w:t>
      </w:r>
    </w:p>
    <w:p w14:paraId="7B6476A9" w14:textId="77777777" w:rsidR="00A536DF" w:rsidRDefault="00A536DF" w:rsidP="00A536DF">
      <w:pPr>
        <w:spacing w:after="0"/>
      </w:pPr>
      <w:r>
        <w:rPr>
          <w:rFonts w:cs="Microsoft Himalaya"/>
          <w:cs/>
          <w:lang w:bidi="bo-CN"/>
        </w:rPr>
        <w:t xml:space="preserve"> ཁྱོད་ ཀྱིས་ སླབ་ མི་ འདི་ མ་ བཏུབཔ་ མེད །</w:t>
      </w:r>
    </w:p>
    <w:p w14:paraId="582922FC" w14:textId="77777777" w:rsidR="00A536DF" w:rsidRDefault="00A536DF" w:rsidP="00A536DF">
      <w:pPr>
        <w:spacing w:after="0"/>
      </w:pPr>
      <w:r>
        <w:rPr>
          <w:rFonts w:cs="Microsoft Himalaya"/>
          <w:cs/>
          <w:lang w:bidi="bo-CN"/>
        </w:rPr>
        <w:t xml:space="preserve"> ཁྱོད་ ཀྱིས་ ང་ ལུ་ དགའ་ ཟེར་ བའི་ ཚིག་ ཅིག་ སླབ་ པ་ ཅིན་ </w:t>
      </w:r>
      <w:r>
        <w:t xml:space="preserve"># </w:t>
      </w:r>
      <w:r>
        <w:rPr>
          <w:rFonts w:cs="Microsoft Himalaya"/>
          <w:cs/>
          <w:lang w:bidi="bo-CN"/>
        </w:rPr>
        <w:t xml:space="preserve">ངེའི་ མི་རྒྱུད་ དང་ མིང་ འདི་ ལུ་ བདག་ཏུ་ མ་ བཟུང་ པར་ </w:t>
      </w:r>
      <w:r>
        <w:t xml:space="preserve"># </w:t>
      </w:r>
      <w:r>
        <w:rPr>
          <w:rFonts w:cs="Microsoft Himalaya"/>
          <w:cs/>
          <w:lang w:bidi="bo-CN"/>
        </w:rPr>
        <w:t>ཁྱོད་ ཀྱིས་ ག་ སླབ་ མི་ འདི་ ལུ་ ཉན་ གེ །</w:t>
      </w:r>
    </w:p>
    <w:p w14:paraId="3D300579" w14:textId="77777777" w:rsidR="00A536DF" w:rsidRDefault="00A536DF" w:rsidP="00A536DF">
      <w:pPr>
        <w:spacing w:after="0"/>
      </w:pPr>
      <w:r>
        <w:rPr>
          <w:rFonts w:cs="Microsoft Himalaya"/>
          <w:cs/>
          <w:lang w:bidi="bo-CN"/>
        </w:rPr>
        <w:t xml:space="preserve"> དབྱངས་སྒྲོན །</w:t>
      </w:r>
    </w:p>
    <w:p w14:paraId="764ECA52" w14:textId="77777777" w:rsidR="00A536DF" w:rsidRDefault="00A536DF" w:rsidP="00A536DF">
      <w:pPr>
        <w:spacing w:after="0"/>
      </w:pPr>
      <w:r>
        <w:rPr>
          <w:rFonts w:cs="Microsoft Himalaya"/>
          <w:cs/>
          <w:lang w:bidi="bo-CN"/>
        </w:rPr>
        <w:t xml:space="preserve"> དབའི་ ཁྱོད་ ག་ སྨོ །</w:t>
      </w:r>
    </w:p>
    <w:p w14:paraId="47B4A40D" w14:textId="77777777" w:rsidR="00A536DF" w:rsidRDefault="00A536DF" w:rsidP="00A536DF">
      <w:pPr>
        <w:spacing w:after="0"/>
      </w:pPr>
      <w:r>
        <w:rPr>
          <w:rFonts w:cs="Microsoft Himalaya"/>
          <w:cs/>
          <w:lang w:bidi="bo-CN"/>
        </w:rPr>
        <w:t xml:space="preserve"> གནག་དུང་ ནང་ </w:t>
      </w:r>
      <w:r>
        <w:t xml:space="preserve"># </w:t>
      </w:r>
      <w:r>
        <w:rPr>
          <w:rFonts w:cs="Microsoft Himalaya"/>
          <w:cs/>
          <w:lang w:bidi="bo-CN"/>
        </w:rPr>
        <w:t>ང་ གིས་ ནི་ ཁྱོད་ མིག་ གིས་ མི་ མཐོང་ པས །</w:t>
      </w:r>
    </w:p>
    <w:p w14:paraId="78064EBA" w14:textId="77777777" w:rsidR="00A536DF" w:rsidRDefault="00A536DF" w:rsidP="00A536DF">
      <w:pPr>
        <w:spacing w:after="0"/>
      </w:pPr>
      <w:r>
        <w:rPr>
          <w:rFonts w:cs="Microsoft Himalaya"/>
          <w:cs/>
          <w:lang w:bidi="bo-CN"/>
        </w:rPr>
        <w:t xml:space="preserve"> ཨིན་རུང་ ངེའི་ གསང་གཏམ་ ལུ་ </w:t>
      </w:r>
      <w:r>
        <w:t xml:space="preserve"># </w:t>
      </w:r>
      <w:r>
        <w:rPr>
          <w:rFonts w:cs="Microsoft Himalaya"/>
          <w:cs/>
          <w:lang w:bidi="bo-CN"/>
        </w:rPr>
        <w:t>ཁྱོད་ ཀྱིས་ ལན་ རྐྱབ་ མས་ པ་ཡ །</w:t>
      </w:r>
    </w:p>
    <w:p w14:paraId="250724C4" w14:textId="77777777" w:rsidR="00A536DF" w:rsidRDefault="00A536DF" w:rsidP="00A536DF">
      <w:pPr>
        <w:spacing w:after="0"/>
      </w:pPr>
      <w:r>
        <w:rPr>
          <w:rFonts w:cs="Microsoft Himalaya"/>
          <w:cs/>
          <w:lang w:bidi="bo-CN"/>
        </w:rPr>
        <w:t xml:space="preserve"> སྟེ །</w:t>
      </w:r>
    </w:p>
    <w:p w14:paraId="1E1A3BF6" w14:textId="77777777" w:rsidR="00A536DF" w:rsidRDefault="00A536DF" w:rsidP="00A536DF">
      <w:pPr>
        <w:spacing w:after="0"/>
      </w:pPr>
      <w:r>
        <w:rPr>
          <w:rFonts w:cs="Microsoft Himalaya"/>
          <w:cs/>
          <w:lang w:bidi="bo-CN"/>
        </w:rPr>
        <w:t xml:space="preserve"> ཁྱོད་ ག་ སྨོ །</w:t>
      </w:r>
    </w:p>
    <w:p w14:paraId="6F7B0E27" w14:textId="77777777" w:rsidR="00A536DF" w:rsidRDefault="00A536DF" w:rsidP="00A536DF">
      <w:pPr>
        <w:spacing w:after="0"/>
      </w:pPr>
      <w:r>
        <w:rPr>
          <w:rFonts w:cs="Microsoft Himalaya"/>
          <w:cs/>
          <w:lang w:bidi="bo-CN"/>
        </w:rPr>
        <w:t xml:space="preserve"> རང་གྲོལ །</w:t>
      </w:r>
    </w:p>
    <w:p w14:paraId="5EDADA70" w14:textId="77777777" w:rsidR="00A536DF" w:rsidRDefault="00A536DF" w:rsidP="00A536DF">
      <w:pPr>
        <w:spacing w:after="0"/>
      </w:pPr>
      <w:r>
        <w:rPr>
          <w:rFonts w:cs="Microsoft Himalaya"/>
          <w:cs/>
          <w:lang w:bidi="bo-CN"/>
        </w:rPr>
        <w:t xml:space="preserve"> ངེའི་ མིང་ བཏོན་ ཏེ་ འདི་ </w:t>
      </w:r>
      <w:r>
        <w:t xml:space="preserve"># </w:t>
      </w:r>
      <w:r>
        <w:rPr>
          <w:rFonts w:cs="Microsoft Himalaya"/>
          <w:cs/>
          <w:lang w:bidi="bo-CN"/>
        </w:rPr>
        <w:t xml:space="preserve">ང་ ག་ ཨིན་ན་ ཁྱོད་ ལུ་ ངོ་ སྤྲོད་ མི་ ཚུགས་ པས ། </w:t>
      </w:r>
      <w:r>
        <w:t xml:space="preserve"># </w:t>
      </w:r>
      <w:r>
        <w:rPr>
          <w:rFonts w:cs="Microsoft Himalaya"/>
          <w:cs/>
          <w:lang w:bidi="bo-CN"/>
        </w:rPr>
        <w:t xml:space="preserve">དབྱངས་སྒྲོན་ ངེའི་ མིང་ འདི་ </w:t>
      </w:r>
      <w:r>
        <w:t xml:space="preserve"># </w:t>
      </w:r>
      <w:r>
        <w:rPr>
          <w:rFonts w:cs="Microsoft Himalaya"/>
          <w:cs/>
          <w:lang w:bidi="bo-CN"/>
        </w:rPr>
        <w:t xml:space="preserve">ཁྱོད་ ལུ་ དགྲ་ སྦེ་ ཐོན་འོངསམ་ ལས་ </w:t>
      </w:r>
      <w:r>
        <w:t xml:space="preserve"># </w:t>
      </w:r>
      <w:r>
        <w:rPr>
          <w:rFonts w:cs="Microsoft Himalaya"/>
          <w:cs/>
          <w:lang w:bidi="bo-CN"/>
        </w:rPr>
        <w:t xml:space="preserve">ང་ར་ གིས་ ཡང་ </w:t>
      </w:r>
      <w:r>
        <w:t xml:space="preserve"># </w:t>
      </w:r>
      <w:r>
        <w:rPr>
          <w:rFonts w:cs="Microsoft Himalaya"/>
          <w:cs/>
          <w:lang w:bidi="bo-CN"/>
        </w:rPr>
        <w:t>མ་ དགའ་ བར་ དག་སྣང་ ཡང་ བསྐྱེད་ དགོ་ མི་ མནོ་ བས །</w:t>
      </w:r>
    </w:p>
    <w:p w14:paraId="0CFAE6AA" w14:textId="77777777" w:rsidR="00A536DF" w:rsidRDefault="00A536DF" w:rsidP="00A536DF">
      <w:pPr>
        <w:spacing w:after="0"/>
      </w:pPr>
      <w:r>
        <w:rPr>
          <w:rFonts w:cs="Microsoft Himalaya"/>
          <w:cs/>
          <w:lang w:bidi="bo-CN"/>
        </w:rPr>
        <w:t xml:space="preserve"> ངེའི་ མིང་ འདི་ </w:t>
      </w:r>
      <w:r>
        <w:t xml:space="preserve"># </w:t>
      </w:r>
      <w:r>
        <w:rPr>
          <w:rFonts w:cs="Microsoft Himalaya"/>
          <w:cs/>
          <w:lang w:bidi="bo-CN"/>
        </w:rPr>
        <w:t xml:space="preserve">ཤོག་ཀུ་ གུ་ བྲིས་ བཞག་བཞགཔ་ བཟུམ་ ཅིག་ ར་ ཨིན་ པ་ ཅིན་ </w:t>
      </w:r>
      <w:r>
        <w:t xml:space="preserve"># </w:t>
      </w:r>
      <w:r>
        <w:rPr>
          <w:rFonts w:cs="Microsoft Himalaya"/>
          <w:cs/>
          <w:lang w:bidi="bo-CN"/>
        </w:rPr>
        <w:t>ང་ གིས་ ད་ལྟོ་ ར་ སྤེད་བཏང་ དཔ་ འོང་ །</w:t>
      </w:r>
    </w:p>
    <w:p w14:paraId="106FB16C" w14:textId="77777777" w:rsidR="00A536DF" w:rsidRDefault="00A536DF" w:rsidP="00A536DF">
      <w:pPr>
        <w:spacing w:after="0"/>
      </w:pPr>
      <w:r>
        <w:rPr>
          <w:rFonts w:cs="Microsoft Himalaya"/>
          <w:cs/>
          <w:lang w:bidi="bo-CN"/>
        </w:rPr>
        <w:t xml:space="preserve"> དབྱངས་སྒྲོན །</w:t>
      </w:r>
    </w:p>
    <w:p w14:paraId="27F62F6A" w14:textId="77777777" w:rsidR="00A536DF" w:rsidRDefault="00A536DF" w:rsidP="00A536DF">
      <w:pPr>
        <w:spacing w:after="0"/>
      </w:pPr>
      <w:r>
        <w:rPr>
          <w:rFonts w:cs="Microsoft Himalaya"/>
          <w:cs/>
          <w:lang w:bidi="bo-CN"/>
        </w:rPr>
        <w:t xml:space="preserve"> དབའི་ ཁྱོད་ ཀྱི་ སྐད་ ལུ་ བལྟ་ བ་ ཅིན་ </w:t>
      </w:r>
      <w:r>
        <w:t xml:space="preserve"># </w:t>
      </w:r>
      <w:r>
        <w:rPr>
          <w:rFonts w:cs="Microsoft Himalaya"/>
          <w:cs/>
          <w:lang w:bidi="bo-CN"/>
        </w:rPr>
        <w:t>ཁྱོད་ རྣམ་རྒྱལ་པའི་ བུ་ རང་གྲོལ་ བཟུམ་ ཅིག་ འདུག</w:t>
      </w:r>
    </w:p>
    <w:p w14:paraId="2A85AB4F" w14:textId="77777777" w:rsidR="00A536DF" w:rsidRDefault="00A536DF" w:rsidP="00A536DF">
      <w:pPr>
        <w:spacing w:after="0"/>
      </w:pPr>
      <w:r>
        <w:rPr>
          <w:rFonts w:cs="Microsoft Himalaya"/>
          <w:cs/>
          <w:lang w:bidi="bo-CN"/>
        </w:rPr>
        <w:t xml:space="preserve"> ཁྱོད་ རང་གྲོལ་ ཨིན་ན །</w:t>
      </w:r>
    </w:p>
    <w:p w14:paraId="6509B935" w14:textId="77777777" w:rsidR="00A536DF" w:rsidRDefault="00A536DF" w:rsidP="00A536DF">
      <w:pPr>
        <w:spacing w:after="0"/>
      </w:pPr>
      <w:r>
        <w:rPr>
          <w:rFonts w:cs="Microsoft Himalaya"/>
          <w:cs/>
          <w:lang w:bidi="bo-CN"/>
        </w:rPr>
        <w:t xml:space="preserve"> རང་གྲོལ །</w:t>
      </w:r>
    </w:p>
    <w:p w14:paraId="41131958" w14:textId="77777777" w:rsidR="00A536DF" w:rsidRDefault="00A536DF" w:rsidP="00A536DF">
      <w:pPr>
        <w:spacing w:after="0"/>
      </w:pPr>
      <w:r>
        <w:rPr>
          <w:rFonts w:cs="Microsoft Himalaya"/>
          <w:cs/>
          <w:lang w:bidi="bo-CN"/>
        </w:rPr>
        <w:t xml:space="preserve"> ཁྱོད་ ཀྱི་ རྣ་བར་ སྒྲ་ མ་ ཧནམ་ བཟུམ་ ཅིག་ འབད་བ་ཅིན་ </w:t>
      </w:r>
      <w:r>
        <w:t xml:space="preserve"># </w:t>
      </w:r>
      <w:r>
        <w:rPr>
          <w:rFonts w:cs="Microsoft Himalaya"/>
          <w:cs/>
          <w:lang w:bidi="bo-CN"/>
        </w:rPr>
        <w:t>ང་ རྣམ་རྒྱལ་པའི་ བུ་ ཡང་ མེན །</w:t>
      </w:r>
    </w:p>
    <w:p w14:paraId="14C01ED0" w14:textId="77777777" w:rsidR="00A536DF" w:rsidRDefault="00A536DF" w:rsidP="00A536DF">
      <w:pPr>
        <w:spacing w:after="0"/>
      </w:pPr>
      <w:r>
        <w:rPr>
          <w:rFonts w:cs="Microsoft Himalaya"/>
          <w:cs/>
          <w:lang w:bidi="bo-CN"/>
        </w:rPr>
        <w:t xml:space="preserve"> རང་གྲོལ་ ཡང་ མེན །</w:t>
      </w:r>
    </w:p>
    <w:p w14:paraId="296ABCDF" w14:textId="77777777" w:rsidR="00A536DF" w:rsidRDefault="00A536DF" w:rsidP="00A536DF">
      <w:pPr>
        <w:spacing w:after="0"/>
      </w:pPr>
      <w:r>
        <w:rPr>
          <w:rFonts w:cs="Microsoft Himalaya"/>
          <w:cs/>
          <w:lang w:bidi="bo-CN"/>
        </w:rPr>
        <w:t xml:space="preserve"> ད་ཅི་ ཁྱོད་ དང་ ཕྱད་ མིའི་ བུཚ་ འདི་ ཨིན །</w:t>
      </w:r>
    </w:p>
    <w:p w14:paraId="7EDC9066" w14:textId="77777777" w:rsidR="00A536DF" w:rsidRDefault="00A536DF" w:rsidP="00A536DF">
      <w:pPr>
        <w:spacing w:after="0"/>
      </w:pPr>
      <w:r>
        <w:rPr>
          <w:rFonts w:cs="Microsoft Himalaya"/>
          <w:cs/>
          <w:lang w:bidi="bo-CN"/>
        </w:rPr>
        <w:t xml:space="preserve"> དབྱངས་སྒྲོན །</w:t>
      </w:r>
    </w:p>
    <w:p w14:paraId="6E9C8DA4" w14:textId="77777777" w:rsidR="00A536DF" w:rsidRDefault="00A536DF" w:rsidP="00A536DF">
      <w:pPr>
        <w:spacing w:after="0"/>
      </w:pPr>
      <w:r>
        <w:rPr>
          <w:rFonts w:cs="Microsoft Himalaya"/>
          <w:cs/>
          <w:lang w:bidi="bo-CN"/>
        </w:rPr>
        <w:t xml:space="preserve"> དབའི་ ཨ་ནཱི་ ལྡུམ་ར་ གི་ ལྕགས་རི་ ཚུ་ </w:t>
      </w:r>
      <w:r>
        <w:t xml:space="preserve"># </w:t>
      </w:r>
      <w:r>
        <w:rPr>
          <w:rFonts w:cs="Microsoft Himalaya"/>
          <w:cs/>
          <w:lang w:bidi="bo-CN"/>
        </w:rPr>
        <w:t xml:space="preserve">ག་ནི་བ་ མཐོཝ་ སྦེ་ ཡོད་ པའི་ ཁར་ </w:t>
      </w:r>
      <w:r>
        <w:t xml:space="preserve"># </w:t>
      </w:r>
      <w:r>
        <w:rPr>
          <w:rFonts w:cs="Microsoft Himalaya"/>
          <w:cs/>
          <w:lang w:bidi="bo-CN"/>
        </w:rPr>
        <w:t xml:space="preserve">ཁྱོད་ རྣམ་རྒྱལ་པའི་ བུ་ ཨིནམ་ལས་ </w:t>
      </w:r>
      <w:r>
        <w:t xml:space="preserve"># </w:t>
      </w:r>
      <w:r>
        <w:rPr>
          <w:rFonts w:cs="Microsoft Himalaya"/>
          <w:cs/>
          <w:lang w:bidi="bo-CN"/>
        </w:rPr>
        <w:t xml:space="preserve">ངེའི་ མི་ཚན་ ཆ་ཁྱབ་ ཀྱིས་ མཐོང་ པ་ ཅིན་ </w:t>
      </w:r>
      <w:r>
        <w:t xml:space="preserve"># </w:t>
      </w:r>
      <w:r>
        <w:rPr>
          <w:rFonts w:cs="Microsoft Himalaya"/>
          <w:cs/>
          <w:lang w:bidi="bo-CN"/>
        </w:rPr>
        <w:t>ཁྱོད་ར་ གི་ སྲོག་ ལུ་ ཐོ་ ཕོག་ ནི་ གི་ ཉེན་ཁ་ སྦོམ་ ཡོད་ མས །</w:t>
      </w:r>
    </w:p>
    <w:p w14:paraId="06F2BEB3" w14:textId="77777777" w:rsidR="00A536DF" w:rsidRDefault="00A536DF" w:rsidP="00A536DF">
      <w:pPr>
        <w:spacing w:after="0"/>
      </w:pPr>
      <w:r>
        <w:rPr>
          <w:rFonts w:cs="Microsoft Himalaya"/>
          <w:cs/>
          <w:lang w:bidi="bo-CN"/>
        </w:rPr>
        <w:t xml:space="preserve"> ཁྱོད་ ནཱ་ ག་དེ་སྦེ་ འོངས་ ཡི་ གོ་ སྟེ །</w:t>
      </w:r>
    </w:p>
    <w:p w14:paraId="298A7EB8" w14:textId="77777777" w:rsidR="00A536DF" w:rsidRDefault="00A536DF" w:rsidP="00A536DF">
      <w:pPr>
        <w:spacing w:after="0"/>
      </w:pPr>
      <w:r>
        <w:rPr>
          <w:rFonts w:cs="Microsoft Himalaya"/>
          <w:cs/>
          <w:lang w:bidi="bo-CN"/>
        </w:rPr>
        <w:t xml:space="preserve"> རང་གྲོལ །</w:t>
      </w:r>
    </w:p>
    <w:p w14:paraId="412C1A55" w14:textId="77777777" w:rsidR="00A536DF" w:rsidRDefault="00A536DF" w:rsidP="00A536DF">
      <w:pPr>
        <w:spacing w:after="0"/>
      </w:pPr>
      <w:r>
        <w:rPr>
          <w:rFonts w:cs="Microsoft Himalaya"/>
          <w:cs/>
          <w:lang w:bidi="bo-CN"/>
        </w:rPr>
        <w:t xml:space="preserve"> ཁྱོད་ ལུ་ དགའ་ བའི་ སེམས་ ཡོད་ ནི་ འདི་གིས་ </w:t>
      </w:r>
      <w:r>
        <w:t xml:space="preserve"># </w:t>
      </w:r>
      <w:r>
        <w:rPr>
          <w:rFonts w:cs="Microsoft Himalaya"/>
          <w:cs/>
          <w:lang w:bidi="bo-CN"/>
        </w:rPr>
        <w:t xml:space="preserve">ང་ ལུ་ གཤོག་ཐེ་ ཡོད་ དོ་ བཟུམ་སྦེ་ ལྕགས་རིའི་ མགུ་ ལས་ ཚུར་ </w:t>
      </w:r>
      <w:r>
        <w:t xml:space="preserve"># </w:t>
      </w:r>
      <w:r>
        <w:rPr>
          <w:rFonts w:cs="Microsoft Himalaya"/>
          <w:cs/>
          <w:lang w:bidi="bo-CN"/>
        </w:rPr>
        <w:t>འཕུར་ བའི་ ཉམས་ ཅིག་ སྦེ་ འཛེགས་ ཐོན་འོངས་ ཡི །</w:t>
      </w:r>
    </w:p>
    <w:p w14:paraId="53FAFF47" w14:textId="77777777" w:rsidR="00A536DF" w:rsidRDefault="00A536DF" w:rsidP="00A536DF">
      <w:pPr>
        <w:spacing w:after="0"/>
      </w:pPr>
      <w:r>
        <w:rPr>
          <w:rFonts w:cs="Microsoft Himalaya"/>
          <w:cs/>
          <w:lang w:bidi="bo-CN"/>
        </w:rPr>
        <w:t xml:space="preserve"> འདི་བཟུམ་ གྱི་ ལྕགས་རི་ མཐོ་ཚད་ ག་དེམ་ཅིག་ ཡོད་ རུང་ </w:t>
      </w:r>
      <w:r>
        <w:t xml:space="preserve"># </w:t>
      </w:r>
      <w:r>
        <w:rPr>
          <w:rFonts w:cs="Microsoft Himalaya"/>
          <w:cs/>
          <w:lang w:bidi="bo-CN"/>
        </w:rPr>
        <w:t xml:space="preserve">དགའ་ བའི་ སེམས་ འདི་ </w:t>
      </w:r>
      <w:r>
        <w:t xml:space="preserve"># </w:t>
      </w:r>
      <w:r>
        <w:rPr>
          <w:rFonts w:cs="Microsoft Himalaya"/>
          <w:cs/>
          <w:lang w:bidi="bo-CN"/>
        </w:rPr>
        <w:t>རྩ་ལས་ར་ བཀག་ མི་ ཚུགས །</w:t>
      </w:r>
    </w:p>
    <w:p w14:paraId="5F201CCF" w14:textId="77777777" w:rsidR="00A536DF" w:rsidRDefault="00A536DF" w:rsidP="00A536DF">
      <w:pPr>
        <w:spacing w:after="0"/>
      </w:pPr>
      <w:r>
        <w:rPr>
          <w:rFonts w:cs="Microsoft Himalaya"/>
          <w:cs/>
          <w:lang w:bidi="bo-CN"/>
        </w:rPr>
        <w:t xml:space="preserve"> དགའ་ བའི་ སེམས་ ཀྱིས་ ལཱ་ འབད་ དགོཔ་ ཡོད་ པ་ ཅིན་ </w:t>
      </w:r>
      <w:r>
        <w:t xml:space="preserve"># </w:t>
      </w:r>
      <w:r>
        <w:rPr>
          <w:rFonts w:cs="Microsoft Himalaya"/>
          <w:cs/>
          <w:lang w:bidi="bo-CN"/>
        </w:rPr>
        <w:t>ཁོ་ གིས་ ག་ཅི་ ལུ་ ཡང་ འདོགས་ མི་ བཏུབ །</w:t>
      </w:r>
    </w:p>
    <w:p w14:paraId="6DFE1F1E" w14:textId="77777777" w:rsidR="00A536DF" w:rsidRDefault="00A536DF" w:rsidP="00A536DF">
      <w:pPr>
        <w:spacing w:after="0"/>
      </w:pPr>
      <w:r>
        <w:rPr>
          <w:rFonts w:cs="Microsoft Himalaya"/>
          <w:cs/>
          <w:lang w:bidi="bo-CN"/>
        </w:rPr>
        <w:t xml:space="preserve"> སྟེ་ ཁྱོད་ ཀྱི་ མི་ཚན་ ཆ་ཁྱབ་ ལུ་ འདི་ </w:t>
      </w:r>
      <w:r>
        <w:t xml:space="preserve"># </w:t>
      </w:r>
      <w:r>
        <w:rPr>
          <w:rFonts w:cs="Microsoft Himalaya"/>
          <w:cs/>
          <w:lang w:bidi="bo-CN"/>
        </w:rPr>
        <w:t>ག་ཅི་སྦེ་ འདྲོག་ དགོཔ །</w:t>
      </w:r>
    </w:p>
    <w:p w14:paraId="48FCADA5" w14:textId="77777777" w:rsidR="00A536DF" w:rsidRDefault="00A536DF" w:rsidP="00A536DF">
      <w:pPr>
        <w:spacing w:after="0"/>
      </w:pPr>
      <w:r>
        <w:rPr>
          <w:rFonts w:cs="Microsoft Himalaya"/>
          <w:cs/>
          <w:lang w:bidi="bo-CN"/>
        </w:rPr>
        <w:t xml:space="preserve"> དབྱངས་སྒྲོན །</w:t>
      </w:r>
    </w:p>
    <w:p w14:paraId="209E7493" w14:textId="77777777" w:rsidR="00A536DF" w:rsidRDefault="00A536DF" w:rsidP="00A536DF">
      <w:pPr>
        <w:spacing w:after="0"/>
      </w:pPr>
      <w:r>
        <w:rPr>
          <w:rFonts w:cs="Microsoft Himalaya"/>
          <w:cs/>
          <w:lang w:bidi="bo-CN"/>
        </w:rPr>
        <w:t xml:space="preserve"> ཁོང་ གིས་ མཐོང་ པ་ ཅིན་ </w:t>
      </w:r>
      <w:r>
        <w:t xml:space="preserve"># </w:t>
      </w:r>
      <w:r>
        <w:rPr>
          <w:rFonts w:cs="Microsoft Himalaya"/>
          <w:cs/>
          <w:lang w:bidi="bo-CN"/>
        </w:rPr>
        <w:t>ཁྱོད་ གསད་ འོང་ མས །</w:t>
      </w:r>
    </w:p>
    <w:p w14:paraId="79EAF8E0" w14:textId="77777777" w:rsidR="00A536DF" w:rsidRDefault="00A536DF" w:rsidP="00A536DF">
      <w:pPr>
        <w:spacing w:after="0"/>
      </w:pPr>
      <w:r>
        <w:rPr>
          <w:rFonts w:cs="Microsoft Himalaya"/>
          <w:cs/>
          <w:lang w:bidi="bo-CN"/>
        </w:rPr>
        <w:t xml:space="preserve"> རང་གྲོལ །</w:t>
      </w:r>
    </w:p>
    <w:p w14:paraId="465AA289" w14:textId="77777777" w:rsidR="00A536DF" w:rsidRDefault="00A536DF" w:rsidP="00A536DF">
      <w:pPr>
        <w:spacing w:after="0"/>
      </w:pPr>
      <w:r>
        <w:rPr>
          <w:rFonts w:cs="Microsoft Himalaya"/>
          <w:cs/>
          <w:lang w:bidi="bo-CN"/>
        </w:rPr>
        <w:t xml:space="preserve"> ཨའེ་ ཁྱེད་ འབྲུག་སྒྲ་པའི་ མི་ ཁལ་གཅིག་ དཔའ་རྟགས་ འབག་ སྟེ་ </w:t>
      </w:r>
      <w:r>
        <w:t xml:space="preserve"># </w:t>
      </w:r>
      <w:r>
        <w:rPr>
          <w:rFonts w:cs="Microsoft Himalaya"/>
          <w:cs/>
          <w:lang w:bidi="bo-CN"/>
        </w:rPr>
        <w:t xml:space="preserve">ང་ གསད་ པར་ འོངམ་ བ་ འདི་ </w:t>
      </w:r>
      <w:r>
        <w:t xml:space="preserve"># </w:t>
      </w:r>
      <w:r>
        <w:rPr>
          <w:rFonts w:cs="Microsoft Himalaya"/>
          <w:cs/>
          <w:lang w:bidi="bo-CN"/>
        </w:rPr>
        <w:t>ང་ ནི་ ཁྱོད་ ཀྱི་ མིག་ཏོ་ ཆ་ གཅིགཔོ་ འདི་ ལུ་ བལྟ་ སྟེ་ འདྲོག་ པས །</w:t>
      </w:r>
    </w:p>
    <w:p w14:paraId="1E1A30AC" w14:textId="77777777" w:rsidR="00A536DF" w:rsidRDefault="00A536DF" w:rsidP="00A536DF">
      <w:pPr>
        <w:spacing w:after="0"/>
      </w:pPr>
      <w:r>
        <w:rPr>
          <w:rFonts w:cs="Microsoft Himalaya"/>
          <w:cs/>
          <w:lang w:bidi="bo-CN"/>
        </w:rPr>
        <w:t xml:space="preserve"> ཨིན་རུང་ ཁྱོད་ ཀྱི་ མིག་ཏོ་ ཆ་ གཅིགཔོ་ འདི་ ལས་ </w:t>
      </w:r>
      <w:r>
        <w:t xml:space="preserve"># </w:t>
      </w:r>
      <w:r>
        <w:rPr>
          <w:rFonts w:cs="Microsoft Himalaya"/>
          <w:cs/>
          <w:lang w:bidi="bo-CN"/>
        </w:rPr>
        <w:t>ང་ ལུ་ དགའ་ བའི་ འཛུམ་ ཐང་ཐ་ཅིག་ སྟོན་ ད །</w:t>
      </w:r>
    </w:p>
    <w:p w14:paraId="6DC9F439" w14:textId="77777777" w:rsidR="00A536DF" w:rsidRDefault="00A536DF" w:rsidP="00A536DF">
      <w:pPr>
        <w:spacing w:after="0"/>
      </w:pPr>
      <w:r>
        <w:rPr>
          <w:rFonts w:cs="Microsoft Himalaya"/>
          <w:cs/>
          <w:lang w:bidi="bo-CN"/>
        </w:rPr>
        <w:lastRenderedPageBreak/>
        <w:t xml:space="preserve"> དེ་ལས་འབདན་ </w:t>
      </w:r>
      <w:r>
        <w:t xml:space="preserve"># </w:t>
      </w:r>
      <w:r>
        <w:rPr>
          <w:rFonts w:cs="Microsoft Himalaya"/>
          <w:cs/>
          <w:lang w:bidi="bo-CN"/>
        </w:rPr>
        <w:t xml:space="preserve">ང་ ཡང་ ཁྱོད་ ཀྱི་ མི་ཚན་ ཆ་ཁྱབ་ ལས་ </w:t>
      </w:r>
      <w:r>
        <w:t xml:space="preserve"># </w:t>
      </w:r>
      <w:r>
        <w:rPr>
          <w:rFonts w:cs="Microsoft Himalaya"/>
          <w:cs/>
          <w:lang w:bidi="bo-CN"/>
        </w:rPr>
        <w:t xml:space="preserve">དགྲ་བྱང་ཕྱད་ ཀྱི་ འདུ་ཤེས་ ལས་ </w:t>
      </w:r>
      <w:r>
        <w:t xml:space="preserve"># </w:t>
      </w:r>
      <w:r>
        <w:rPr>
          <w:rFonts w:cs="Microsoft Himalaya"/>
          <w:cs/>
          <w:lang w:bidi="bo-CN"/>
        </w:rPr>
        <w:t>ཐལ་ཐལཝ་ བཟུམ་ ཅིག་ ཨིན །</w:t>
      </w:r>
    </w:p>
    <w:p w14:paraId="77AB2251" w14:textId="77777777" w:rsidR="00A536DF" w:rsidRDefault="00A536DF" w:rsidP="00A536DF">
      <w:pPr>
        <w:spacing w:after="0"/>
      </w:pPr>
      <w:r>
        <w:rPr>
          <w:rFonts w:cs="Microsoft Himalaya"/>
          <w:cs/>
          <w:lang w:bidi="bo-CN"/>
        </w:rPr>
        <w:t xml:space="preserve"> དབྱངས་སྒྲོན །</w:t>
      </w:r>
    </w:p>
    <w:p w14:paraId="7B50881D" w14:textId="77777777" w:rsidR="00A536DF" w:rsidRDefault="00A536DF" w:rsidP="00A536DF">
      <w:pPr>
        <w:spacing w:after="0"/>
      </w:pPr>
      <w:r>
        <w:rPr>
          <w:rFonts w:cs="Microsoft Himalaya"/>
          <w:cs/>
          <w:lang w:bidi="bo-CN"/>
        </w:rPr>
        <w:t xml:space="preserve"> དབའི་ ད་རིས་ འབདན་ </w:t>
      </w:r>
      <w:r>
        <w:t xml:space="preserve"># </w:t>
      </w:r>
      <w:r>
        <w:rPr>
          <w:rFonts w:cs="Microsoft Himalaya"/>
          <w:cs/>
          <w:lang w:bidi="bo-CN"/>
        </w:rPr>
        <w:t>ངེའི་ མི་ཚན་ ཆ་ཁྱབ་ ཀྱིས་ ཁྱོད་ མཐོང་ མ་ བཅུག་ མས །</w:t>
      </w:r>
    </w:p>
    <w:p w14:paraId="5B82C921" w14:textId="77777777" w:rsidR="00A536DF" w:rsidRDefault="00A536DF" w:rsidP="00A536DF">
      <w:pPr>
        <w:spacing w:after="0"/>
      </w:pPr>
      <w:r>
        <w:rPr>
          <w:rFonts w:cs="Microsoft Himalaya"/>
          <w:cs/>
          <w:lang w:bidi="bo-CN"/>
        </w:rPr>
        <w:t xml:space="preserve"> རང་གྲོལ །</w:t>
      </w:r>
    </w:p>
    <w:p w14:paraId="436AD5EC" w14:textId="77777777" w:rsidR="00A536DF" w:rsidRDefault="00A536DF" w:rsidP="00A536DF">
      <w:pPr>
        <w:spacing w:after="0"/>
      </w:pPr>
      <w:r>
        <w:rPr>
          <w:rFonts w:cs="Microsoft Himalaya"/>
          <w:cs/>
          <w:lang w:bidi="bo-CN"/>
        </w:rPr>
        <w:t xml:space="preserve"> ཁྱད་ མེད་ དབྱངས་སྒྲོན །</w:t>
      </w:r>
    </w:p>
    <w:p w14:paraId="749D9DE4" w14:textId="77777777" w:rsidR="00A536DF" w:rsidRDefault="00A536DF" w:rsidP="00A536DF">
      <w:pPr>
        <w:spacing w:after="0"/>
      </w:pPr>
      <w:r>
        <w:rPr>
          <w:rFonts w:cs="Microsoft Himalaya"/>
          <w:cs/>
          <w:lang w:bidi="bo-CN"/>
        </w:rPr>
        <w:t xml:space="preserve"> ད་རིས་ ངེའི་ མགུ་ཏོ་ གུ་ སྒྲིབ་ཞྭམོ་ ཅིག་ བཙུགས་ ཏེ་ ཡོདཔ་ སྦེ་ ཆ་ བཞག་ ད །</w:t>
      </w:r>
    </w:p>
    <w:p w14:paraId="5DBF27E4" w14:textId="77777777" w:rsidR="00A536DF" w:rsidRDefault="00A536DF" w:rsidP="00A536DF">
      <w:pPr>
        <w:spacing w:after="0"/>
      </w:pPr>
      <w:r>
        <w:rPr>
          <w:rFonts w:cs="Microsoft Himalaya"/>
          <w:cs/>
          <w:lang w:bidi="bo-CN"/>
        </w:rPr>
        <w:t xml:space="preserve"> ག་གིས་ཡང་ མི་ མཐོང་ ང་ །</w:t>
      </w:r>
    </w:p>
    <w:p w14:paraId="096A3D9C" w14:textId="77777777" w:rsidR="00A536DF" w:rsidRDefault="00A536DF" w:rsidP="00A536DF">
      <w:pPr>
        <w:spacing w:after="0"/>
      </w:pPr>
      <w:r>
        <w:rPr>
          <w:rFonts w:cs="Microsoft Himalaya"/>
          <w:cs/>
          <w:lang w:bidi="bo-CN"/>
        </w:rPr>
        <w:t xml:space="preserve"> སྟེ་ ང་ གིས་ ཁྱོད་ ལས་ དགའ་ བའི་ བརྩེ་གདུང་ ཅིག་ འཐོབ་ ཚུགས་ པ་ ཅིན་ </w:t>
      </w:r>
      <w:r>
        <w:t xml:space="preserve"># </w:t>
      </w:r>
      <w:r>
        <w:rPr>
          <w:rFonts w:cs="Microsoft Himalaya"/>
          <w:cs/>
          <w:lang w:bidi="bo-CN"/>
        </w:rPr>
        <w:t>ང་ ཁོང་ གིས་ མཐོང་ རུང་ མཐོང་ བཅུག</w:t>
      </w:r>
    </w:p>
    <w:p w14:paraId="4BCA2CBD" w14:textId="77777777" w:rsidR="00A536DF" w:rsidRDefault="00A536DF" w:rsidP="00A536DF">
      <w:pPr>
        <w:spacing w:after="0"/>
      </w:pPr>
      <w:r>
        <w:rPr>
          <w:rFonts w:cs="Microsoft Himalaya"/>
          <w:cs/>
          <w:lang w:bidi="bo-CN"/>
        </w:rPr>
        <w:t xml:space="preserve"> ཁོང་ གིས་ མ་ རངས་ པའི་ ཤུགས་ཀྱིས་ </w:t>
      </w:r>
      <w:r>
        <w:t xml:space="preserve"># </w:t>
      </w:r>
      <w:r>
        <w:rPr>
          <w:rFonts w:cs="Microsoft Himalaya"/>
          <w:cs/>
          <w:lang w:bidi="bo-CN"/>
        </w:rPr>
        <w:t>ང་ བསད་བཏང་ རུང་ འགྱོད་པ་ མེད །</w:t>
      </w:r>
    </w:p>
    <w:p w14:paraId="262328CD" w14:textId="77777777" w:rsidR="00A536DF" w:rsidRDefault="00A536DF" w:rsidP="00A536DF">
      <w:pPr>
        <w:spacing w:after="0"/>
      </w:pPr>
      <w:r>
        <w:rPr>
          <w:rFonts w:cs="Microsoft Himalaya"/>
          <w:cs/>
          <w:lang w:bidi="bo-CN"/>
        </w:rPr>
        <w:t xml:space="preserve"> ཁྱོད་ ཀྱི་ སེམས་ འདི་ ང་ གིས་ མ་ ཐོབཔ་ ལས་ ཤི་སོང་ པ་ ཅིན་ </w:t>
      </w:r>
      <w:r>
        <w:t xml:space="preserve"># </w:t>
      </w:r>
      <w:r>
        <w:rPr>
          <w:rFonts w:cs="Microsoft Himalaya"/>
          <w:cs/>
          <w:lang w:bidi="bo-CN"/>
        </w:rPr>
        <w:t>ང་ ཤི་ བའི་ དུར་སྒོའི་ ནང་ ལུ་ ར་ ལུས་ ནི་ མས །</w:t>
      </w:r>
    </w:p>
    <w:p w14:paraId="2DE107A8" w14:textId="77777777" w:rsidR="00A536DF" w:rsidRDefault="00A536DF" w:rsidP="00A536DF">
      <w:pPr>
        <w:spacing w:after="0"/>
      </w:pPr>
      <w:r>
        <w:rPr>
          <w:rFonts w:cs="Microsoft Himalaya"/>
          <w:cs/>
          <w:lang w:bidi="bo-CN"/>
        </w:rPr>
        <w:t xml:space="preserve"> དབྱངས་སྒྲོན །</w:t>
      </w:r>
    </w:p>
    <w:p w14:paraId="2CEF80F0" w14:textId="77777777" w:rsidR="00A536DF" w:rsidRDefault="00A536DF" w:rsidP="00A536DF">
      <w:pPr>
        <w:spacing w:after="0"/>
      </w:pPr>
      <w:r>
        <w:rPr>
          <w:rFonts w:cs="Microsoft Himalaya"/>
          <w:cs/>
          <w:lang w:bidi="bo-CN"/>
        </w:rPr>
        <w:t xml:space="preserve"> ཁྱོད་ ལུ་ </w:t>
      </w:r>
      <w:r>
        <w:t xml:space="preserve"># </w:t>
      </w:r>
      <w:r>
        <w:rPr>
          <w:rFonts w:cs="Microsoft Himalaya"/>
          <w:cs/>
          <w:lang w:bidi="bo-CN"/>
        </w:rPr>
        <w:t>ནཱ་ ཚུན་ཚོད་ ལམ་ ག་ གིས་ སྟོན་བྱིན་ ཡི །</w:t>
      </w:r>
    </w:p>
    <w:p w14:paraId="7B3246E8" w14:textId="77777777" w:rsidR="00A536DF" w:rsidRDefault="00A536DF" w:rsidP="00A536DF">
      <w:pPr>
        <w:spacing w:after="0"/>
      </w:pPr>
      <w:r>
        <w:rPr>
          <w:rFonts w:cs="Microsoft Himalaya"/>
          <w:cs/>
          <w:lang w:bidi="bo-CN"/>
        </w:rPr>
        <w:t xml:space="preserve"> རང་གྲོལ །</w:t>
      </w:r>
    </w:p>
    <w:p w14:paraId="52D73CAC" w14:textId="77777777" w:rsidR="00A536DF" w:rsidRDefault="00A536DF" w:rsidP="00A536DF">
      <w:pPr>
        <w:spacing w:after="0"/>
      </w:pPr>
      <w:r>
        <w:rPr>
          <w:rFonts w:cs="Microsoft Himalaya"/>
          <w:cs/>
          <w:lang w:bidi="bo-CN"/>
        </w:rPr>
        <w:t xml:space="preserve"> དེ་ གི་ ཐད་ཁར་ ལྷོདཔ་ ད་ </w:t>
      </w:r>
      <w:r>
        <w:t xml:space="preserve"># </w:t>
      </w:r>
      <w:r>
        <w:rPr>
          <w:rFonts w:cs="Microsoft Himalaya"/>
          <w:cs/>
          <w:lang w:bidi="bo-CN"/>
        </w:rPr>
        <w:t xml:space="preserve">དང་པ་ དགའ་ བའི་ སེམས་ དང་ </w:t>
      </w:r>
      <w:r>
        <w:t xml:space="preserve"># </w:t>
      </w:r>
      <w:r>
        <w:rPr>
          <w:rFonts w:cs="Microsoft Himalaya"/>
          <w:cs/>
          <w:lang w:bidi="bo-CN"/>
        </w:rPr>
        <w:t xml:space="preserve">གཉིས་པ་ ཚེ་ སྔ་མའི་ སྨོན་ལམ་ རྒྱ་ཆེཝ་ ལས་ </w:t>
      </w:r>
      <w:r>
        <w:t xml:space="preserve"># </w:t>
      </w:r>
      <w:r>
        <w:rPr>
          <w:rFonts w:cs="Microsoft Himalaya"/>
          <w:cs/>
          <w:lang w:bidi="bo-CN"/>
        </w:rPr>
        <w:t xml:space="preserve">ལམ་ ག་གིས་ཡང་ སྟོན་ མི་ མེད་ པར་ </w:t>
      </w:r>
      <w:r>
        <w:t xml:space="preserve"># </w:t>
      </w:r>
      <w:r>
        <w:rPr>
          <w:rFonts w:cs="Microsoft Himalaya"/>
          <w:cs/>
          <w:lang w:bidi="bo-CN"/>
        </w:rPr>
        <w:t>ང་ ནཱ་ ལྷོད་ ཅི །</w:t>
      </w:r>
    </w:p>
    <w:p w14:paraId="263F7F35" w14:textId="77777777" w:rsidR="00A536DF" w:rsidRDefault="00A536DF" w:rsidP="00A536DF">
      <w:pPr>
        <w:spacing w:after="0"/>
      </w:pPr>
      <w:r>
        <w:rPr>
          <w:rFonts w:cs="Microsoft Himalaya"/>
          <w:cs/>
          <w:lang w:bidi="bo-CN"/>
        </w:rPr>
        <w:t xml:space="preserve"> འདི་ འདི་ ཕར་ སྦེ་ བཞག </w:t>
      </w:r>
      <w:r>
        <w:t xml:space="preserve"># </w:t>
      </w:r>
      <w:r>
        <w:rPr>
          <w:rFonts w:cs="Microsoft Himalaya"/>
          <w:cs/>
          <w:lang w:bidi="bo-CN"/>
        </w:rPr>
        <w:t>ཁྱོད་ རྒྱ་མཚོའི་ ཕར་ཁར་ སྡོད །</w:t>
      </w:r>
    </w:p>
    <w:p w14:paraId="6CFFDD3B" w14:textId="77777777" w:rsidR="00A536DF" w:rsidRDefault="00A536DF" w:rsidP="00A536DF">
      <w:pPr>
        <w:spacing w:after="0"/>
      </w:pPr>
      <w:r>
        <w:rPr>
          <w:rFonts w:cs="Microsoft Himalaya"/>
          <w:cs/>
          <w:lang w:bidi="bo-CN"/>
        </w:rPr>
        <w:t xml:space="preserve"> ང་ གྲུ་དཔོན་ རང་མགོ་ རང་ གིས་ འཐོན་ མ་ ཚུགས་ མི་ ཅིག་ ཨིན་ རུང་ </w:t>
      </w:r>
      <w:r>
        <w:t xml:space="preserve"># </w:t>
      </w:r>
      <w:r>
        <w:rPr>
          <w:rFonts w:cs="Microsoft Himalaya"/>
          <w:cs/>
          <w:lang w:bidi="bo-CN"/>
        </w:rPr>
        <w:t xml:space="preserve">ཁྱོད་ ལུ་ དགའ་ བའི་ སེམས་ཤུགས་ འདི་ གིས་ ཁྱིད་ དེ་ </w:t>
      </w:r>
      <w:r>
        <w:t xml:space="preserve"># </w:t>
      </w:r>
      <w:r>
        <w:rPr>
          <w:rFonts w:cs="Microsoft Himalaya"/>
          <w:cs/>
          <w:lang w:bidi="bo-CN"/>
        </w:rPr>
        <w:t>ང་ ཁྱོད་ འབད་སར་ ག་དེ་སྦེ་ཨིན་རུང་ ལྷོད་ ཚུགས །</w:t>
      </w:r>
    </w:p>
    <w:p w14:paraId="2ED71D7E" w14:textId="77777777" w:rsidR="00A536DF" w:rsidRDefault="00A536DF" w:rsidP="00A536DF">
      <w:pPr>
        <w:spacing w:after="0"/>
      </w:pPr>
      <w:r>
        <w:rPr>
          <w:rFonts w:cs="Microsoft Himalaya"/>
          <w:cs/>
          <w:lang w:bidi="bo-CN"/>
        </w:rPr>
        <w:t xml:space="preserve"> དབྱངས་སྒྲོན །</w:t>
      </w:r>
    </w:p>
    <w:p w14:paraId="0D932466" w14:textId="77777777" w:rsidR="00A536DF" w:rsidRDefault="00A536DF" w:rsidP="00A536DF">
      <w:pPr>
        <w:spacing w:after="0"/>
      </w:pPr>
      <w:r>
        <w:rPr>
          <w:rFonts w:cs="Microsoft Himalaya"/>
          <w:cs/>
          <w:lang w:bidi="bo-CN"/>
        </w:rPr>
        <w:t xml:space="preserve"> ད་ཅི་ ང་ གིས་ སླབ་ མིའི་ གསང་གཏམ་ ཚུ་ ནི་ </w:t>
      </w:r>
      <w:r>
        <w:t xml:space="preserve"># </w:t>
      </w:r>
      <w:r>
        <w:rPr>
          <w:rFonts w:cs="Microsoft Himalaya"/>
          <w:cs/>
          <w:lang w:bidi="bo-CN"/>
        </w:rPr>
        <w:t>ག་ར་ ཁྱོད་ ཀྱིས་ གོ་ ཆི་ ཡི །</w:t>
      </w:r>
    </w:p>
    <w:p w14:paraId="60E80451" w14:textId="77777777" w:rsidR="00A536DF" w:rsidRDefault="00A536DF" w:rsidP="00A536DF">
      <w:pPr>
        <w:spacing w:after="0"/>
      </w:pPr>
      <w:r>
        <w:rPr>
          <w:rFonts w:cs="Microsoft Himalaya"/>
          <w:cs/>
          <w:lang w:bidi="bo-CN"/>
        </w:rPr>
        <w:t xml:space="preserve"> ཨིན་རུང་ གནམ་ནུབ་མོ་ གི་ འབགཔ་ འདི་ </w:t>
      </w:r>
      <w:r>
        <w:t xml:space="preserve"># </w:t>
      </w:r>
      <w:r>
        <w:rPr>
          <w:rFonts w:cs="Microsoft Himalaya"/>
          <w:cs/>
          <w:lang w:bidi="bo-CN"/>
        </w:rPr>
        <w:t xml:space="preserve">ངེའི་ གདོང་ ཁར་ བཙུགས་ ཏེ་ ཡོད་ ནི་ འདི་གིས་ </w:t>
      </w:r>
      <w:r>
        <w:t xml:space="preserve"># </w:t>
      </w:r>
      <w:r>
        <w:rPr>
          <w:rFonts w:cs="Microsoft Himalaya"/>
          <w:cs/>
          <w:lang w:bidi="bo-CN"/>
        </w:rPr>
        <w:t xml:space="preserve">ང་ ངོ་ ཚ་ བའི་ གདོང་ འདི་ </w:t>
      </w:r>
      <w:r>
        <w:t xml:space="preserve"># </w:t>
      </w:r>
      <w:r>
        <w:rPr>
          <w:rFonts w:cs="Microsoft Himalaya"/>
          <w:cs/>
          <w:lang w:bidi="bo-CN"/>
        </w:rPr>
        <w:t>ཁྱོད་ ཀྱིས་ མི་ མཐོང་ །</w:t>
      </w:r>
    </w:p>
    <w:p w14:paraId="3FFA7829" w14:textId="77777777" w:rsidR="00A536DF" w:rsidRDefault="00A536DF" w:rsidP="00A536DF">
      <w:pPr>
        <w:spacing w:after="0"/>
      </w:pPr>
      <w:r>
        <w:rPr>
          <w:rFonts w:cs="Microsoft Himalaya"/>
          <w:cs/>
          <w:lang w:bidi="bo-CN"/>
        </w:rPr>
        <w:t xml:space="preserve"> ད་ དགོད་བྲོ་ བཟུམ་ གྱི་ བློ་ ཚུ་ བཞག་ སྟེ་ </w:t>
      </w:r>
      <w:r>
        <w:t xml:space="preserve"># </w:t>
      </w:r>
      <w:r>
        <w:rPr>
          <w:rFonts w:cs="Microsoft Himalaya"/>
          <w:cs/>
          <w:lang w:bidi="bo-CN"/>
        </w:rPr>
        <w:t xml:space="preserve">བློ་ དོན་དག་ ཡོདཔ་ ཅིག་ སླབ་ པ་ ཅིན་ </w:t>
      </w:r>
      <w:r>
        <w:t xml:space="preserve"># </w:t>
      </w:r>
      <w:r>
        <w:rPr>
          <w:rFonts w:cs="Microsoft Himalaya"/>
          <w:cs/>
          <w:lang w:bidi="bo-CN"/>
        </w:rPr>
        <w:t>རང་གྲོལ་ ཁྱོད་ ཀྱིས་ ང་ ལུ་ དགའ་ ག །</w:t>
      </w:r>
    </w:p>
    <w:p w14:paraId="06E0837B" w14:textId="77777777" w:rsidR="00A536DF" w:rsidRDefault="00A536DF" w:rsidP="00A536DF">
      <w:pPr>
        <w:spacing w:after="0"/>
      </w:pPr>
      <w:r>
        <w:rPr>
          <w:rFonts w:cs="Microsoft Himalaya"/>
          <w:cs/>
          <w:lang w:bidi="bo-CN"/>
        </w:rPr>
        <w:t xml:space="preserve"> མ་པ་ ང་ གིས་ ཤེས །</w:t>
      </w:r>
    </w:p>
    <w:p w14:paraId="6E20BD34" w14:textId="77777777" w:rsidR="00A536DF" w:rsidRDefault="00A536DF" w:rsidP="00A536DF">
      <w:pPr>
        <w:spacing w:after="0"/>
      </w:pPr>
      <w:r>
        <w:rPr>
          <w:rFonts w:cs="Microsoft Himalaya"/>
          <w:cs/>
          <w:lang w:bidi="bo-CN"/>
        </w:rPr>
        <w:t xml:space="preserve"> ཁྱོད་ ཀྱིས་ ང་ ལུ་ ཐད་རི་སྦ་རི་ དགའ་ ཟེར་ སླབ་ འོང་ །</w:t>
      </w:r>
    </w:p>
    <w:p w14:paraId="79076494" w14:textId="77777777" w:rsidR="00A536DF" w:rsidRDefault="00A536DF" w:rsidP="00A536DF">
      <w:pPr>
        <w:spacing w:after="0"/>
      </w:pPr>
      <w:r>
        <w:rPr>
          <w:rFonts w:cs="Microsoft Himalaya"/>
          <w:cs/>
          <w:lang w:bidi="bo-CN"/>
        </w:rPr>
        <w:t xml:space="preserve"> སྟེ །</w:t>
      </w:r>
    </w:p>
    <w:p w14:paraId="2BAA892A" w14:textId="77777777" w:rsidR="00A536DF" w:rsidRDefault="00A536DF" w:rsidP="00A536DF">
      <w:pPr>
        <w:spacing w:after="0"/>
      </w:pPr>
      <w:r>
        <w:rPr>
          <w:rFonts w:cs="Microsoft Himalaya"/>
          <w:cs/>
          <w:lang w:bidi="bo-CN"/>
        </w:rPr>
        <w:t xml:space="preserve"> ང་ གིས་ ཡང་ ཁྱོད་ ལུ་ དགའ་ ཟེར་ ད་ལྟོ་ སླབ་ མི་ ཤེས །</w:t>
      </w:r>
    </w:p>
    <w:p w14:paraId="485CCC6D" w14:textId="77777777" w:rsidR="00A536DF" w:rsidRDefault="00A536DF" w:rsidP="00A536DF">
      <w:pPr>
        <w:spacing w:after="0"/>
      </w:pPr>
      <w:r>
        <w:rPr>
          <w:rFonts w:cs="Microsoft Himalaya"/>
          <w:cs/>
          <w:lang w:bidi="bo-CN"/>
        </w:rPr>
        <w:t xml:space="preserve"> ག་ཁྱབ་ཟེར་བ་ཅིན་ ད་ལྟོ་ ཁྱོད་ ཀྱིས་ ཁོག་པའི་ གཏིང་ གི་ དོན་ཧིང་ ཡང་ </w:t>
      </w:r>
      <w:r>
        <w:t xml:space="preserve"># </w:t>
      </w:r>
      <w:r>
        <w:rPr>
          <w:rFonts w:cs="Microsoft Himalaya"/>
          <w:cs/>
          <w:lang w:bidi="bo-CN"/>
        </w:rPr>
        <w:t xml:space="preserve">ང་ ལུ་ བཏོན་ ཏེ་ བྱིན་ ནི་ བཟུམ་ འབད་ རུང་ </w:t>
      </w:r>
      <w:r>
        <w:t xml:space="preserve"># </w:t>
      </w:r>
      <w:r>
        <w:rPr>
          <w:rFonts w:cs="Microsoft Himalaya"/>
          <w:cs/>
          <w:lang w:bidi="bo-CN"/>
        </w:rPr>
        <w:t xml:space="preserve">ཁྱོད་ ཀྱིས་ སེམས་ ཀྱི་ གདིང་ལས་ ར་ </w:t>
      </w:r>
      <w:r>
        <w:t xml:space="preserve"># </w:t>
      </w:r>
      <w:r>
        <w:rPr>
          <w:rFonts w:cs="Microsoft Himalaya"/>
          <w:cs/>
          <w:lang w:bidi="bo-CN"/>
        </w:rPr>
        <w:t xml:space="preserve">ང་ ལུ་ དགའ་ ག་ མི་ དགའ་ འདི་ </w:t>
      </w:r>
      <w:r>
        <w:t xml:space="preserve"># </w:t>
      </w:r>
      <w:r>
        <w:rPr>
          <w:rFonts w:cs="Microsoft Himalaya"/>
          <w:cs/>
          <w:lang w:bidi="bo-CN"/>
        </w:rPr>
        <w:t>མི་ ཚོད་ མི་ གིས་ མི་ མཐོང་ །</w:t>
      </w:r>
    </w:p>
    <w:p w14:paraId="2B1B45F8" w14:textId="77777777" w:rsidR="00A536DF" w:rsidRDefault="00A536DF" w:rsidP="00A536DF">
      <w:pPr>
        <w:spacing w:after="0"/>
      </w:pPr>
      <w:r>
        <w:rPr>
          <w:rFonts w:cs="Microsoft Himalaya"/>
          <w:cs/>
          <w:lang w:bidi="bo-CN"/>
        </w:rPr>
        <w:t xml:space="preserve"> ཁྱོད་ ཀྱིས་ ང་ ལུ་ </w:t>
      </w:r>
      <w:r>
        <w:t xml:space="preserve"># </w:t>
      </w:r>
      <w:r>
        <w:rPr>
          <w:rFonts w:cs="Microsoft Himalaya"/>
          <w:cs/>
          <w:lang w:bidi="bo-CN"/>
        </w:rPr>
        <w:t xml:space="preserve">ཧིང་དྭངས་མའི་དཀྱིལ་ལས་ ར་ དགའ་ བ་ ཅིན་ </w:t>
      </w:r>
      <w:r>
        <w:t xml:space="preserve"># </w:t>
      </w:r>
      <w:r>
        <w:rPr>
          <w:rFonts w:cs="Microsoft Himalaya"/>
          <w:cs/>
          <w:lang w:bidi="bo-CN"/>
        </w:rPr>
        <w:t>ཕྲང་ སྦེ་ ར་ སླབ་ ད །</w:t>
      </w:r>
    </w:p>
    <w:p w14:paraId="505802CD" w14:textId="77777777" w:rsidR="00A536DF" w:rsidRDefault="00A536DF" w:rsidP="00A536DF">
      <w:pPr>
        <w:spacing w:after="0"/>
      </w:pPr>
      <w:r>
        <w:rPr>
          <w:rFonts w:cs="Microsoft Himalaya"/>
          <w:cs/>
          <w:lang w:bidi="bo-CN"/>
        </w:rPr>
        <w:t xml:space="preserve"> གཞན་དལ་གཞི་ </w:t>
      </w:r>
      <w:r>
        <w:t xml:space="preserve"># </w:t>
      </w:r>
      <w:r>
        <w:rPr>
          <w:rFonts w:cs="Microsoft Himalaya"/>
          <w:cs/>
          <w:lang w:bidi="bo-CN"/>
        </w:rPr>
        <w:t xml:space="preserve">ཁྱོད་ ཀྱིས་ ང་ ལུ་ དགའ་ བས་ ཟེར་ ཚར་ གཅིག་ སླབཔ་ ཅིག་ </w:t>
      </w:r>
      <w:r>
        <w:t xml:space="preserve"># </w:t>
      </w:r>
      <w:r>
        <w:rPr>
          <w:rFonts w:cs="Microsoft Himalaya"/>
          <w:cs/>
          <w:lang w:bidi="bo-CN"/>
        </w:rPr>
        <w:t>ང་ གིས་ འདི་འཕྲོ་ལས་ ཁ་ བཟེད་ པ་ ལུ་ ཡང་ མནོ་བསམ་ གཏང་ དགོཔ་ སྦོམ་ ཡོད །</w:t>
      </w:r>
    </w:p>
    <w:p w14:paraId="5B7045CB" w14:textId="77777777" w:rsidR="00A536DF" w:rsidRDefault="00A536DF" w:rsidP="00A536DF">
      <w:pPr>
        <w:spacing w:after="0"/>
      </w:pPr>
      <w:r>
        <w:rPr>
          <w:rFonts w:cs="Microsoft Himalaya"/>
          <w:cs/>
          <w:lang w:bidi="bo-CN"/>
        </w:rPr>
        <w:t xml:space="preserve"> ག་ཅི་ སྨོ་ ཟེར་བ་ཅིན་ </w:t>
      </w:r>
      <w:r>
        <w:t xml:space="preserve"># </w:t>
      </w:r>
      <w:r>
        <w:rPr>
          <w:rFonts w:cs="Microsoft Himalaya"/>
          <w:cs/>
          <w:lang w:bidi="bo-CN"/>
        </w:rPr>
        <w:t>ང་ གིས་ བརྟག་ཞིབ་ ལེགས་ཤོམ་ སྦེ་ མ་ དཔྱད་ པར་ ཁ་ བཟེད་ ད་ པ་ ཅིན་ ཁྱོད་ ཀྱིས་ འབད་རུང་</w:t>
      </w:r>
    </w:p>
    <w:p w14:paraId="7D3255FB" w14:textId="77777777" w:rsidR="00A536DF" w:rsidRDefault="00A536DF" w:rsidP="00A536DF">
      <w:pPr>
        <w:spacing w:after="0"/>
      </w:pPr>
      <w:r>
        <w:t xml:space="preserve"> # </w:t>
      </w:r>
      <w:r>
        <w:rPr>
          <w:rFonts w:cs="Microsoft Himalaya"/>
          <w:cs/>
          <w:lang w:bidi="bo-CN"/>
        </w:rPr>
        <w:t>ང་ རླུང་ ག་ འཕུར་ ས་ དང་ ཉིམ་ ག་ ཤར་ སར་ གཡོ་ མི་ ཅིག་ ཨིནམ་ འདྲས་ ཟེར་ མནོ་ འོང་ །</w:t>
      </w:r>
    </w:p>
    <w:p w14:paraId="0F198B34"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ངེའི་ སེམས་ ཁར་ མནོ་ མི་ ཚུ་ ནི་ </w:t>
      </w:r>
      <w:r>
        <w:t xml:space="preserve"># </w:t>
      </w:r>
      <w:r>
        <w:rPr>
          <w:rFonts w:cs="Microsoft Himalaya"/>
          <w:cs/>
          <w:lang w:bidi="bo-CN"/>
        </w:rPr>
        <w:t>ད་ཅི་ ལས་ ཁྱོད་ ཀྱིས་ གོ་ ཆི་ ཡི །</w:t>
      </w:r>
    </w:p>
    <w:p w14:paraId="61FDF7AC"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ང་ གིས་ ཁྱོད་ ལུ་ དགའ་ བའི་ སེམས་ དཀརཔོ་ འདི་ </w:t>
      </w:r>
      <w:r>
        <w:t xml:space="preserve"># </w:t>
      </w:r>
      <w:r>
        <w:rPr>
          <w:rFonts w:cs="Microsoft Himalaya"/>
          <w:cs/>
          <w:lang w:bidi="bo-CN"/>
        </w:rPr>
        <w:t>ཁྱོད་ ཀྱིས་ ནུབ་མོར་ གནགཔོ་ འདི་ ནང་ ལས་ འཚོལ་ཐོབ་ ནུག</w:t>
      </w:r>
    </w:p>
    <w:p w14:paraId="67135AA6" w14:textId="77777777" w:rsidR="00A536DF" w:rsidRDefault="00A536DF" w:rsidP="00A536DF">
      <w:pPr>
        <w:spacing w:after="0"/>
      </w:pPr>
      <w:r>
        <w:rPr>
          <w:rFonts w:cs="Microsoft Himalaya"/>
          <w:cs/>
          <w:lang w:bidi="bo-CN"/>
        </w:rPr>
        <w:t xml:space="preserve"> ཁྱོད་ ཀྱིས་ ངེའི་ སེམས་ འདི་ ལུ་ </w:t>
      </w:r>
      <w:r>
        <w:t xml:space="preserve"># </w:t>
      </w:r>
      <w:r>
        <w:rPr>
          <w:rFonts w:cs="Microsoft Himalaya"/>
          <w:cs/>
          <w:lang w:bidi="bo-CN"/>
        </w:rPr>
        <w:t>མེས་མེད་ བཅོས་ མ་ དཔ་ ཅིག་ འབད་ མས །</w:t>
      </w:r>
    </w:p>
    <w:p w14:paraId="6C8971FC" w14:textId="77777777" w:rsidR="00A536DF" w:rsidRDefault="00A536DF" w:rsidP="00A536DF">
      <w:pPr>
        <w:spacing w:after="0"/>
      </w:pPr>
      <w:r>
        <w:rPr>
          <w:rFonts w:cs="Microsoft Himalaya"/>
          <w:cs/>
          <w:lang w:bidi="bo-CN"/>
        </w:rPr>
        <w:t xml:space="preserve"> རང་གྲོལ །</w:t>
      </w:r>
    </w:p>
    <w:p w14:paraId="6FE6CF06" w14:textId="77777777" w:rsidR="00A536DF" w:rsidRDefault="00A536DF" w:rsidP="00A536DF">
      <w:pPr>
        <w:spacing w:after="0"/>
      </w:pPr>
      <w:r>
        <w:rPr>
          <w:rFonts w:cs="Microsoft Himalaya"/>
          <w:cs/>
          <w:lang w:bidi="bo-CN"/>
        </w:rPr>
        <w:t xml:space="preserve"> ཁྱོད་ ཀྱིས་ དེ་སྦེ་ར་ སླབ་ པ་ ཅིན་ </w:t>
      </w:r>
      <w:r>
        <w:t xml:space="preserve"># </w:t>
      </w:r>
      <w:r>
        <w:rPr>
          <w:rFonts w:cs="Microsoft Himalaya"/>
          <w:cs/>
          <w:lang w:bidi="bo-CN"/>
        </w:rPr>
        <w:t xml:space="preserve">ཡར་ བཅོ་ལྔའི་ཟླཝ་ ཉ་གང་ མི་ དེ་ </w:t>
      </w:r>
      <w:r>
        <w:t xml:space="preserve"># </w:t>
      </w:r>
      <w:r>
        <w:rPr>
          <w:rFonts w:cs="Microsoft Himalaya"/>
          <w:cs/>
          <w:lang w:bidi="bo-CN"/>
        </w:rPr>
        <w:t>བར་ ན་ བཙུགས་ ཏེ་ ང་ གིས་ ཁྱོད་ ལུ་ ཧིང་དྭངས་མའི་དཀྱིལ་ལས་ ར་ དགའ་ ཟེར་ བའི་ མནའ་ ཟ་ ད་ ནི །</w:t>
      </w:r>
    </w:p>
    <w:p w14:paraId="04A10A66" w14:textId="77777777" w:rsidR="00A536DF" w:rsidRDefault="00A536DF" w:rsidP="00A536DF">
      <w:pPr>
        <w:spacing w:after="0"/>
      </w:pPr>
      <w:r>
        <w:rPr>
          <w:rFonts w:cs="Microsoft Himalaya"/>
          <w:cs/>
          <w:lang w:bidi="bo-CN"/>
        </w:rPr>
        <w:t xml:space="preserve"> དབྱངས་སྒྲོན །</w:t>
      </w:r>
    </w:p>
    <w:p w14:paraId="3118B037" w14:textId="77777777" w:rsidR="00A536DF" w:rsidRDefault="00A536DF" w:rsidP="00A536DF">
      <w:pPr>
        <w:spacing w:after="0"/>
      </w:pPr>
      <w:r>
        <w:rPr>
          <w:rFonts w:cs="Microsoft Himalaya"/>
          <w:cs/>
          <w:lang w:bidi="bo-CN"/>
        </w:rPr>
        <w:t xml:space="preserve"> དབའི་ རང་གྲོལ་ ཁྱོད་ ཀྱིས་ རྟག་པ་བརྟན་པ་ མེད་ པའི་ ཟླཝ་ འདི་ བར་ ན་ བཙུགས་ ཏེ་ </w:t>
      </w:r>
      <w:r>
        <w:t xml:space="preserve"># </w:t>
      </w:r>
      <w:r>
        <w:rPr>
          <w:rFonts w:cs="Microsoft Himalaya"/>
          <w:cs/>
          <w:lang w:bidi="bo-CN"/>
        </w:rPr>
        <w:t>ང་ ལུ་ དགའ་ ཟེར་ བའི་ གཏམ་ མ་ སླབ །</w:t>
      </w:r>
    </w:p>
    <w:p w14:paraId="1B2CFA8F" w14:textId="77777777" w:rsidR="00A536DF" w:rsidRDefault="00A536DF" w:rsidP="00A536DF">
      <w:pPr>
        <w:spacing w:after="0"/>
      </w:pPr>
      <w:r>
        <w:rPr>
          <w:rFonts w:cs="Microsoft Himalaya"/>
          <w:cs/>
          <w:lang w:bidi="bo-CN"/>
        </w:rPr>
        <w:t xml:space="preserve"> ཟླཝ་ འདི་ ལུ་ ཡང་ </w:t>
      </w:r>
      <w:r>
        <w:t xml:space="preserve"># </w:t>
      </w:r>
      <w:r>
        <w:rPr>
          <w:rFonts w:cs="Microsoft Himalaya"/>
          <w:cs/>
          <w:lang w:bidi="bo-CN"/>
        </w:rPr>
        <w:t xml:space="preserve">ཡར་ངོའི་ཟླཝ་ དང་ མར་ངོའི་ཟླཝ་ ཟེར་ འཕྲལ་འཕྲལ་སྐབས་ ཉ་གང་ ནི་ དང་ </w:t>
      </w:r>
      <w:r>
        <w:t xml:space="preserve"># </w:t>
      </w:r>
      <w:r>
        <w:rPr>
          <w:rFonts w:cs="Microsoft Himalaya"/>
          <w:cs/>
          <w:lang w:bidi="bo-CN"/>
        </w:rPr>
        <w:t xml:space="preserve">འཕྲལ་འཕྲལ་སྐབས་ ཕྱེད་ སྦེ་ </w:t>
      </w:r>
      <w:r>
        <w:t xml:space="preserve"># </w:t>
      </w:r>
      <w:r>
        <w:rPr>
          <w:rFonts w:cs="Microsoft Himalaya"/>
          <w:cs/>
          <w:lang w:bidi="bo-CN"/>
        </w:rPr>
        <w:t xml:space="preserve">མོ་ར་ གི་ གཟུགས་ ལུ་ ཡང་ </w:t>
      </w:r>
      <w:r>
        <w:t xml:space="preserve"># </w:t>
      </w:r>
      <w:r>
        <w:rPr>
          <w:rFonts w:cs="Microsoft Himalaya"/>
          <w:cs/>
          <w:lang w:bidi="bo-CN"/>
        </w:rPr>
        <w:t xml:space="preserve">རྟག་པ་ ཅིག་ ག་ནི་ཡང་ མིན་འདུག </w:t>
      </w:r>
      <w:r>
        <w:t xml:space="preserve"># </w:t>
      </w:r>
      <w:r>
        <w:rPr>
          <w:rFonts w:cs="Microsoft Himalaya"/>
          <w:cs/>
          <w:lang w:bidi="bo-CN"/>
        </w:rPr>
        <w:t xml:space="preserve">འདི་བཟུམ་སྦེ་ </w:t>
      </w:r>
      <w:r>
        <w:t xml:space="preserve"># </w:t>
      </w:r>
      <w:r>
        <w:rPr>
          <w:rFonts w:cs="Microsoft Himalaya"/>
          <w:cs/>
          <w:lang w:bidi="bo-CN"/>
        </w:rPr>
        <w:t>ཁྱོད་ ཀྱི་ སེམས་ འདི་ ལུ་ ཡང་ འགྱུར་ ནི་ འོང་ །</w:t>
      </w:r>
    </w:p>
    <w:p w14:paraId="27950BDA" w14:textId="77777777" w:rsidR="00A536DF" w:rsidRDefault="00A536DF" w:rsidP="00A536DF">
      <w:pPr>
        <w:spacing w:after="0"/>
      </w:pPr>
      <w:r>
        <w:rPr>
          <w:rFonts w:cs="Microsoft Himalaya"/>
          <w:cs/>
          <w:lang w:bidi="bo-CN"/>
        </w:rPr>
        <w:t xml:space="preserve"> རང་གྲོལ །</w:t>
      </w:r>
    </w:p>
    <w:p w14:paraId="1BF4841D" w14:textId="77777777" w:rsidR="00A536DF" w:rsidRDefault="00A536DF" w:rsidP="00A536DF">
      <w:pPr>
        <w:spacing w:after="0"/>
      </w:pPr>
      <w:r>
        <w:rPr>
          <w:rFonts w:cs="Microsoft Himalaya"/>
          <w:cs/>
          <w:lang w:bidi="bo-CN"/>
        </w:rPr>
        <w:t xml:space="preserve"> དེསན་ </w:t>
      </w:r>
      <w:r>
        <w:t xml:space="preserve"># </w:t>
      </w:r>
      <w:r>
        <w:rPr>
          <w:rFonts w:cs="Microsoft Himalaya"/>
          <w:cs/>
          <w:lang w:bidi="bo-CN"/>
        </w:rPr>
        <w:t xml:space="preserve">ང་ གིས་ འགྱུར་ ནི་ མེད་ པའི་ འཛོམས་དཔང་ ག་ཅི་ བཟུམ་ ཅིག་ བཙུགས་ ཏེ་ </w:t>
      </w:r>
      <w:r>
        <w:t xml:space="preserve"># </w:t>
      </w:r>
      <w:r>
        <w:rPr>
          <w:rFonts w:cs="Microsoft Himalaya"/>
          <w:cs/>
          <w:lang w:bidi="bo-CN"/>
        </w:rPr>
        <w:t>ཁྱོད་ ལུ་ དགའ་ ཟེར་ བའི་ མནའ་ བསྐྱལ་ ན་ སྨོ །</w:t>
      </w:r>
    </w:p>
    <w:p w14:paraId="0E7CFED1" w14:textId="77777777" w:rsidR="00A536DF" w:rsidRDefault="00A536DF" w:rsidP="00A536DF">
      <w:pPr>
        <w:spacing w:after="0"/>
      </w:pPr>
      <w:r>
        <w:rPr>
          <w:rFonts w:cs="Microsoft Himalaya"/>
          <w:cs/>
          <w:lang w:bidi="bo-CN"/>
        </w:rPr>
        <w:t xml:space="preserve"> དབྱངས་སྒྲོན །</w:t>
      </w:r>
    </w:p>
    <w:p w14:paraId="6C4846D4" w14:textId="77777777" w:rsidR="00A536DF" w:rsidRDefault="00A536DF" w:rsidP="00A536DF">
      <w:pPr>
        <w:spacing w:after="0"/>
      </w:pPr>
      <w:r>
        <w:rPr>
          <w:rFonts w:cs="Microsoft Himalaya"/>
          <w:cs/>
          <w:lang w:bidi="bo-CN"/>
        </w:rPr>
        <w:t xml:space="preserve"> ཐ་ ག་ཅི་ བཟུམ་ ཅིག་ རྡུགས་ རུང་ </w:t>
      </w:r>
      <w:r>
        <w:t xml:space="preserve"># </w:t>
      </w:r>
      <w:r>
        <w:rPr>
          <w:rFonts w:cs="Microsoft Himalaya"/>
          <w:cs/>
          <w:lang w:bidi="bo-CN"/>
        </w:rPr>
        <w:t>མནའ་ མ་ ཟ་ ཟེར་ བའི་ དཔྱེ་ ཡོད །</w:t>
      </w:r>
    </w:p>
    <w:p w14:paraId="2BD227FB" w14:textId="77777777" w:rsidR="00A536DF" w:rsidRDefault="00A536DF" w:rsidP="00A536DF">
      <w:pPr>
        <w:spacing w:after="0"/>
      </w:pPr>
      <w:r>
        <w:rPr>
          <w:rFonts w:cs="Microsoft Himalaya"/>
          <w:cs/>
          <w:lang w:bidi="bo-CN"/>
        </w:rPr>
        <w:t xml:space="preserve"> ཁྱོད་ ཀྱིས་ མནའ་ རྩ་ལས་ ཟ་ མ་ ད །</w:t>
      </w:r>
    </w:p>
    <w:p w14:paraId="3854907D" w14:textId="77777777" w:rsidR="00A536DF" w:rsidRDefault="00A536DF" w:rsidP="00A536DF">
      <w:pPr>
        <w:spacing w:after="0"/>
      </w:pPr>
      <w:r>
        <w:rPr>
          <w:rFonts w:cs="Microsoft Himalaya"/>
          <w:cs/>
          <w:lang w:bidi="bo-CN"/>
        </w:rPr>
        <w:lastRenderedPageBreak/>
        <w:t xml:space="preserve"> སྟེ ། </w:t>
      </w:r>
      <w:r>
        <w:t xml:space="preserve"># </w:t>
      </w:r>
      <w:r>
        <w:rPr>
          <w:rFonts w:cs="Microsoft Himalaya"/>
          <w:cs/>
          <w:lang w:bidi="bo-CN"/>
        </w:rPr>
        <w:t xml:space="preserve">ཁྱོད་ ཀྱིས་ མནའ་ ཟ་ ར་ ཟ་ ནི་ ཟེར་བ་ཅིན་ </w:t>
      </w:r>
      <w:r>
        <w:t xml:space="preserve"># </w:t>
      </w:r>
      <w:r>
        <w:rPr>
          <w:rFonts w:cs="Microsoft Himalaya"/>
          <w:cs/>
          <w:lang w:bidi="bo-CN"/>
        </w:rPr>
        <w:t xml:space="preserve">བར་ ན་ མནོ་མེད་ཀྱི་ ཟླཝ་ མེན་ པར་ </w:t>
      </w:r>
      <w:r>
        <w:t xml:space="preserve"># </w:t>
      </w:r>
      <w:r>
        <w:rPr>
          <w:rFonts w:cs="Microsoft Himalaya"/>
          <w:cs/>
          <w:lang w:bidi="bo-CN"/>
        </w:rPr>
        <w:t xml:space="preserve">ཁྱོད་ར་ གི་ སེམས་ འདི་ བཙུགས་ ད ། </w:t>
      </w:r>
      <w:r>
        <w:t xml:space="preserve"># </w:t>
      </w:r>
      <w:r>
        <w:rPr>
          <w:rFonts w:cs="Microsoft Himalaya"/>
          <w:cs/>
          <w:lang w:bidi="bo-CN"/>
        </w:rPr>
        <w:t xml:space="preserve">མནོ་ཅན་གྱི་ ནོར་བུ་ འདི་ ལུ་ འབདན་ </w:t>
      </w:r>
      <w:r>
        <w:t xml:space="preserve"># </w:t>
      </w:r>
      <w:r>
        <w:rPr>
          <w:rFonts w:cs="Microsoft Himalaya"/>
          <w:cs/>
          <w:lang w:bidi="bo-CN"/>
        </w:rPr>
        <w:t>ང་ གིས་ བློ་ གཏད་ ཚུགས །</w:t>
      </w:r>
    </w:p>
    <w:p w14:paraId="1F37F01E" w14:textId="77777777" w:rsidR="00A536DF" w:rsidRDefault="00A536DF" w:rsidP="00A536DF">
      <w:pPr>
        <w:spacing w:after="0"/>
      </w:pPr>
      <w:r>
        <w:rPr>
          <w:rFonts w:cs="Microsoft Himalaya"/>
          <w:cs/>
          <w:lang w:bidi="bo-CN"/>
        </w:rPr>
        <w:t xml:space="preserve"> རང་གྲོལ །</w:t>
      </w:r>
    </w:p>
    <w:p w14:paraId="4003672B" w14:textId="77777777" w:rsidR="00A536DF" w:rsidRDefault="00A536DF" w:rsidP="00A536DF">
      <w:pPr>
        <w:spacing w:after="0"/>
      </w:pPr>
      <w:r>
        <w:rPr>
          <w:rFonts w:cs="Microsoft Himalaya"/>
          <w:cs/>
          <w:lang w:bidi="bo-CN"/>
        </w:rPr>
        <w:t xml:space="preserve"> ཡ་ དེསན་ </w:t>
      </w:r>
      <w:r>
        <w:t xml:space="preserve"># </w:t>
      </w:r>
      <w:r>
        <w:rPr>
          <w:rFonts w:cs="Microsoft Himalaya"/>
          <w:cs/>
          <w:lang w:bidi="bo-CN"/>
        </w:rPr>
        <w:t xml:space="preserve">ཁྱོད་ དང་ ངེའི་ བར་ ན་ </w:t>
      </w:r>
      <w:r>
        <w:t xml:space="preserve"># </w:t>
      </w:r>
      <w:r>
        <w:rPr>
          <w:rFonts w:cs="Microsoft Himalaya"/>
          <w:cs/>
          <w:lang w:bidi="bo-CN"/>
        </w:rPr>
        <w:t>མནོ་ཅན་གྱི་ སེམས་ འདི་ ཨིན་ མས །</w:t>
      </w:r>
    </w:p>
    <w:p w14:paraId="5D99C645" w14:textId="77777777" w:rsidR="00A536DF" w:rsidRDefault="00A536DF" w:rsidP="00A536DF">
      <w:pPr>
        <w:spacing w:after="0"/>
      </w:pPr>
      <w:r>
        <w:rPr>
          <w:rFonts w:cs="Microsoft Himalaya"/>
          <w:cs/>
          <w:lang w:bidi="bo-CN"/>
        </w:rPr>
        <w:t xml:space="preserve"> དབྱངས་སྒྲོན །</w:t>
      </w:r>
    </w:p>
    <w:p w14:paraId="6F582340" w14:textId="77777777" w:rsidR="00A536DF" w:rsidRDefault="00A536DF" w:rsidP="00A536DF">
      <w:pPr>
        <w:spacing w:after="0"/>
      </w:pPr>
      <w:r>
        <w:rPr>
          <w:rFonts w:cs="Microsoft Himalaya"/>
          <w:cs/>
          <w:lang w:bidi="bo-CN"/>
        </w:rPr>
        <w:t xml:space="preserve"> ཁྱད་ མེད་ ད་ལྟོ་ མནའ་ ཟ་ མི་ དགོ །</w:t>
      </w:r>
    </w:p>
    <w:p w14:paraId="234D3474" w14:textId="77777777" w:rsidR="00A536DF" w:rsidRDefault="00A536DF" w:rsidP="00A536DF">
      <w:pPr>
        <w:spacing w:after="0"/>
      </w:pPr>
      <w:r>
        <w:rPr>
          <w:rFonts w:cs="Microsoft Himalaya"/>
          <w:cs/>
          <w:lang w:bidi="bo-CN"/>
        </w:rPr>
        <w:t xml:space="preserve"> མ་གཞི་ ང་ ཁྱོད་ དང་ གཅིག་ཁར་ བློ་ སླབ་ ནི་ གི་ དུས་ཚོད་ འདི་བཟུམ་ འཐོབཔ་ ད་ སེམས་ གནམ་མེད་ས་མེད་ དགའ་ བས །</w:t>
      </w:r>
    </w:p>
    <w:p w14:paraId="63E216B0" w14:textId="77777777" w:rsidR="00A536DF" w:rsidRDefault="00A536DF" w:rsidP="00A536DF">
      <w:pPr>
        <w:spacing w:after="0"/>
      </w:pPr>
      <w:r>
        <w:rPr>
          <w:rFonts w:cs="Microsoft Himalaya"/>
          <w:cs/>
          <w:lang w:bidi="bo-CN"/>
        </w:rPr>
        <w:t xml:space="preserve"> དེ་འབདཝ་ད་ལུ་ མནོ་བསམ་ ཅིག་ ལེགས་ཤོམ་ སྦེ་ བཏང་ ལྟཝ་ ད་ </w:t>
      </w:r>
      <w:r>
        <w:t xml:space="preserve"># </w:t>
      </w:r>
      <w:r>
        <w:rPr>
          <w:rFonts w:cs="Microsoft Himalaya"/>
          <w:cs/>
          <w:lang w:bidi="bo-CN"/>
        </w:rPr>
        <w:t xml:space="preserve">ད་རིས་ ང་བཅས་ གཉིས་ </w:t>
      </w:r>
      <w:r>
        <w:t xml:space="preserve"># </w:t>
      </w:r>
      <w:r>
        <w:rPr>
          <w:rFonts w:cs="Microsoft Himalaya"/>
          <w:cs/>
          <w:lang w:bidi="bo-CN"/>
        </w:rPr>
        <w:t xml:space="preserve">ནུབམོ་ཕྱེད་ འདི་བཟུམ་ ཅིག་ གི་ དུས་ཚོད་ ལུ་ ཕྱད་ དེ་ </w:t>
      </w:r>
      <w:r>
        <w:t xml:space="preserve"># </w:t>
      </w:r>
      <w:r>
        <w:rPr>
          <w:rFonts w:cs="Microsoft Himalaya"/>
          <w:cs/>
          <w:lang w:bidi="bo-CN"/>
        </w:rPr>
        <w:t xml:space="preserve">གཅིག་གིས་གཅིག་ལུ་ དགའ་ བའི་ ཧིང་གཏམ་ </w:t>
      </w:r>
      <w:r>
        <w:t xml:space="preserve"># </w:t>
      </w:r>
      <w:r>
        <w:rPr>
          <w:rFonts w:cs="Microsoft Himalaya"/>
          <w:cs/>
          <w:lang w:bidi="bo-CN"/>
        </w:rPr>
        <w:t xml:space="preserve">ཕར་བཤད་ཚུར་བཤད་ འབད་ མི་ འདི་ ཚུ་ </w:t>
      </w:r>
      <w:r>
        <w:t xml:space="preserve"># </w:t>
      </w:r>
      <w:r>
        <w:rPr>
          <w:rFonts w:cs="Microsoft Himalaya"/>
          <w:cs/>
          <w:lang w:bidi="bo-CN"/>
        </w:rPr>
        <w:t xml:space="preserve">རྣམ་རྟོག་ ཡང་ ལང་སི་སི་ ཨིནམ་ མ་ཚད་ </w:t>
      </w:r>
      <w:r>
        <w:t xml:space="preserve"># </w:t>
      </w:r>
      <w:r>
        <w:rPr>
          <w:rFonts w:cs="Microsoft Himalaya"/>
          <w:cs/>
          <w:lang w:bidi="bo-CN"/>
        </w:rPr>
        <w:t>ཚུལ་ དང་ ཡང་ མ་ མཐུནམ་ ཅིག་ ཨིན་ མས །</w:t>
      </w:r>
    </w:p>
    <w:p w14:paraId="738D41E4" w14:textId="77777777" w:rsidR="00A536DF" w:rsidRDefault="00A536DF" w:rsidP="00A536DF">
      <w:pPr>
        <w:spacing w:after="0"/>
      </w:pPr>
      <w:r>
        <w:rPr>
          <w:rFonts w:cs="Microsoft Himalaya"/>
          <w:cs/>
          <w:lang w:bidi="bo-CN"/>
        </w:rPr>
        <w:t xml:space="preserve"> ང་བཅས་ གཉིས་ ཀྱིས་ </w:t>
      </w:r>
      <w:r>
        <w:t xml:space="preserve"># </w:t>
      </w:r>
      <w:r>
        <w:rPr>
          <w:rFonts w:cs="Microsoft Himalaya"/>
          <w:cs/>
          <w:lang w:bidi="bo-CN"/>
        </w:rPr>
        <w:t xml:space="preserve">གྲོས་ཐག་ ཆོད་ མིའི་ བློ་ འདི་ ཚུ་ </w:t>
      </w:r>
      <w:r>
        <w:t xml:space="preserve"># </w:t>
      </w:r>
      <w:r>
        <w:rPr>
          <w:rFonts w:cs="Microsoft Himalaya"/>
          <w:cs/>
          <w:lang w:bidi="bo-CN"/>
        </w:rPr>
        <w:t xml:space="preserve">དཔྱེ་འབདན་ རྒྱལཔོ་ན་བཟའ་ཅན་མའི་ གོ་ བཟུམ་སྦེ་ </w:t>
      </w:r>
      <w:r>
        <w:t xml:space="preserve"># </w:t>
      </w:r>
      <w:r>
        <w:rPr>
          <w:rFonts w:cs="Microsoft Himalaya"/>
          <w:cs/>
          <w:lang w:bidi="bo-CN"/>
        </w:rPr>
        <w:t>བལ་ ཡང་ ཉིནམ་ གཅིག་ ལུ་ འཁལ །</w:t>
      </w:r>
    </w:p>
    <w:p w14:paraId="0D25AD82" w14:textId="77777777" w:rsidR="00A536DF" w:rsidRDefault="00A536DF" w:rsidP="00A536DF">
      <w:pPr>
        <w:spacing w:after="0"/>
      </w:pPr>
      <w:r>
        <w:rPr>
          <w:rFonts w:cs="Microsoft Himalaya"/>
          <w:cs/>
          <w:lang w:bidi="bo-CN"/>
        </w:rPr>
        <w:t xml:space="preserve"> སྐུདཔ་ ཡང་ ཉིནམ་ གཅིག་ ལུ་ བསྒོངས །</w:t>
      </w:r>
    </w:p>
    <w:p w14:paraId="797E1A6E" w14:textId="77777777" w:rsidR="00A536DF" w:rsidRDefault="00A536DF" w:rsidP="00A536DF">
      <w:pPr>
        <w:spacing w:after="0"/>
      </w:pPr>
      <w:r>
        <w:rPr>
          <w:rFonts w:cs="Microsoft Himalaya"/>
          <w:cs/>
          <w:lang w:bidi="bo-CN"/>
        </w:rPr>
        <w:t xml:space="preserve"> འཐག་ ཡང་ ཉིནམ་ གཅིག་ ལུ་ འཐག</w:t>
      </w:r>
    </w:p>
    <w:p w14:paraId="75C8F5BA" w14:textId="77777777" w:rsidR="00A536DF" w:rsidRDefault="00A536DF" w:rsidP="00A536DF">
      <w:pPr>
        <w:spacing w:after="0"/>
      </w:pPr>
      <w:r>
        <w:rPr>
          <w:rFonts w:cs="Microsoft Himalaya"/>
          <w:cs/>
          <w:lang w:bidi="bo-CN"/>
        </w:rPr>
        <w:t xml:space="preserve"> བཙེམས་ ཡང་ དེ་གི་ཚེ་ ར་ བཙེམས །</w:t>
      </w:r>
    </w:p>
    <w:p w14:paraId="3987E5DE" w14:textId="77777777" w:rsidR="00A536DF" w:rsidRDefault="00A536DF" w:rsidP="00A536DF">
      <w:pPr>
        <w:spacing w:after="0"/>
      </w:pPr>
      <w:r>
        <w:rPr>
          <w:rFonts w:cs="Microsoft Himalaya"/>
          <w:cs/>
          <w:lang w:bidi="bo-CN"/>
        </w:rPr>
        <w:t xml:space="preserve"> གྱོན་ ཡང་ དེ་ གི་ ཉིན་མར་ རྐྱངམ་གཅིག་ ལས་ བརྒལ་ཏེ་ གྱོན་ ནི་ མེདཔ་ བཟུམ་སྦེ་ འགྱོ་ ནི་ མས །</w:t>
      </w:r>
    </w:p>
    <w:p w14:paraId="2D8A54E2"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དཔྱེ་ ཅིག་ སླབ་ པ་ ཅིན་ </w:t>
      </w:r>
      <w:r>
        <w:t xml:space="preserve"># </w:t>
      </w:r>
      <w:r>
        <w:rPr>
          <w:rFonts w:cs="Microsoft Himalaya"/>
          <w:cs/>
          <w:lang w:bidi="bo-CN"/>
        </w:rPr>
        <w:t xml:space="preserve">ང་བཅས་ གཉིས་ ཀྱིས་ </w:t>
      </w:r>
      <w:r>
        <w:t xml:space="preserve"># </w:t>
      </w:r>
      <w:r>
        <w:rPr>
          <w:rFonts w:cs="Microsoft Himalaya"/>
          <w:cs/>
          <w:lang w:bidi="bo-CN"/>
        </w:rPr>
        <w:t xml:space="preserve">དེ་སྦེ་ འབད་ མི་ འདི་ </w:t>
      </w:r>
      <w:r>
        <w:t xml:space="preserve"># </w:t>
      </w:r>
      <w:r>
        <w:rPr>
          <w:rFonts w:cs="Microsoft Himalaya"/>
          <w:cs/>
          <w:lang w:bidi="bo-CN"/>
        </w:rPr>
        <w:t xml:space="preserve">གནམ་ཁའི་ གློག་ བཟུམ་སྦེ་ </w:t>
      </w:r>
      <w:r>
        <w:t xml:space="preserve"># </w:t>
      </w:r>
      <w:r>
        <w:rPr>
          <w:rFonts w:cs="Microsoft Himalaya"/>
          <w:cs/>
          <w:lang w:bidi="bo-CN"/>
        </w:rPr>
        <w:t>སྐད་ཅིག་ཡུད་ཙམ་ཅིག་ ལུ་ འབརཝ་ ཅིག་ ཡལ་ དོ་ བཟུམ་སྦེ་ ཡང་ འོང་ ནི་ མས །</w:t>
      </w:r>
    </w:p>
    <w:p w14:paraId="2EE736C6" w14:textId="77777777" w:rsidR="00A536DF" w:rsidRDefault="00A536DF" w:rsidP="00A536DF">
      <w:pPr>
        <w:spacing w:after="0"/>
      </w:pPr>
      <w:r>
        <w:rPr>
          <w:rFonts w:cs="Microsoft Himalaya"/>
          <w:cs/>
          <w:lang w:bidi="bo-CN"/>
        </w:rPr>
        <w:t xml:space="preserve"> ད་ ག་དེ་སྦེ་ཨིན་རུང་ ཁྱོད་ ཡང་ ནེམ་ཅིག་སྦེ་ ཉལ་ བར་ ཡར་སོང་ ། </w:t>
      </w:r>
      <w:r>
        <w:t xml:space="preserve"># </w:t>
      </w:r>
      <w:r>
        <w:rPr>
          <w:rFonts w:cs="Microsoft Himalaya"/>
          <w:cs/>
          <w:lang w:bidi="bo-CN"/>
        </w:rPr>
        <w:t xml:space="preserve">སྟེ ། </w:t>
      </w:r>
      <w:r>
        <w:t xml:space="preserve"># </w:t>
      </w:r>
      <w:r>
        <w:rPr>
          <w:rFonts w:cs="Microsoft Himalaya"/>
          <w:cs/>
          <w:lang w:bidi="bo-CN"/>
        </w:rPr>
        <w:t xml:space="preserve">ང་བཅས་ ཀྱིས་ ད་རིས་ བློ་ གི་ སོན་ བཏབ་བཞག་ མི་ འདི་ </w:t>
      </w:r>
      <w:r>
        <w:t xml:space="preserve"># </w:t>
      </w:r>
      <w:r>
        <w:rPr>
          <w:rFonts w:cs="Microsoft Himalaya"/>
          <w:cs/>
          <w:lang w:bidi="bo-CN"/>
        </w:rPr>
        <w:t xml:space="preserve">ནངས་པ་ ལས་ ལོག་སྟེ་ ཕྱདཔ་ ད་ </w:t>
      </w:r>
      <w:r>
        <w:t xml:space="preserve"># </w:t>
      </w:r>
      <w:r>
        <w:rPr>
          <w:rFonts w:cs="Microsoft Himalaya"/>
          <w:cs/>
          <w:lang w:bidi="bo-CN"/>
        </w:rPr>
        <w:t xml:space="preserve">མེ་ཏོག་ ཤར་ ཚུགས་ པའི་ རེ་བ་ བསྐྱེད་ གེ ། </w:t>
      </w:r>
      <w:r>
        <w:t xml:space="preserve"># </w:t>
      </w:r>
      <w:r>
        <w:rPr>
          <w:rFonts w:cs="Microsoft Himalaya"/>
          <w:cs/>
          <w:lang w:bidi="bo-CN"/>
        </w:rPr>
        <w:t xml:space="preserve">ཡ་ </w:t>
      </w:r>
      <w:r>
        <w:t xml:space="preserve"># </w:t>
      </w:r>
      <w:r>
        <w:rPr>
          <w:rFonts w:cs="Microsoft Himalaya"/>
          <w:cs/>
          <w:lang w:bidi="bo-CN"/>
        </w:rPr>
        <w:t>རང་གྲོལ་ ཉལ་ བར་ སོང་ བཏུབ་ ག །</w:t>
      </w:r>
    </w:p>
    <w:p w14:paraId="772D0725" w14:textId="77777777" w:rsidR="00A536DF" w:rsidRDefault="00A536DF" w:rsidP="00A536DF">
      <w:pPr>
        <w:spacing w:after="0"/>
      </w:pPr>
      <w:r>
        <w:rPr>
          <w:rFonts w:cs="Microsoft Himalaya"/>
          <w:cs/>
          <w:lang w:bidi="bo-CN"/>
        </w:rPr>
        <w:t xml:space="preserve"> དབྱངས་སྒྲོན་ འཛུལ །</w:t>
      </w:r>
    </w:p>
    <w:p w14:paraId="1577FFA5" w14:textId="77777777" w:rsidR="00A536DF" w:rsidRDefault="00A536DF" w:rsidP="00A536DF">
      <w:pPr>
        <w:spacing w:after="0"/>
      </w:pPr>
      <w:r>
        <w:rPr>
          <w:rFonts w:cs="Microsoft Himalaya"/>
          <w:cs/>
          <w:lang w:bidi="bo-CN"/>
        </w:rPr>
        <w:t xml:space="preserve"> རང་གྲོལ །</w:t>
      </w:r>
    </w:p>
    <w:p w14:paraId="37971151" w14:textId="77777777" w:rsidR="00A536DF" w:rsidRDefault="00A536DF" w:rsidP="00A536DF">
      <w:pPr>
        <w:spacing w:after="0"/>
      </w:pPr>
      <w:r>
        <w:rPr>
          <w:rFonts w:cs="Microsoft Himalaya"/>
          <w:cs/>
          <w:lang w:bidi="bo-CN"/>
        </w:rPr>
        <w:t xml:space="preserve"> དབའི་ དབྱངས་སྒྲོན་ </w:t>
      </w:r>
      <w:r>
        <w:t xml:space="preserve"># </w:t>
      </w:r>
      <w:r>
        <w:rPr>
          <w:rFonts w:cs="Microsoft Himalaya"/>
          <w:cs/>
          <w:lang w:bidi="bo-CN"/>
        </w:rPr>
        <w:t xml:space="preserve">ངེའི་ བསམ་པའི་རེ་བ་ ཚུ་ མ་ གྲུབ་ ལས་ </w:t>
      </w:r>
      <w:r>
        <w:t xml:space="preserve"># </w:t>
      </w:r>
      <w:r>
        <w:rPr>
          <w:rFonts w:cs="Microsoft Himalaya"/>
          <w:cs/>
          <w:lang w:bidi="bo-CN"/>
        </w:rPr>
        <w:t>ཁྱོད་ ཀྱིས་ བློ་ མཇུག་ བསྡུཝ་ ཨིན་ན །</w:t>
      </w:r>
    </w:p>
    <w:p w14:paraId="398028FE" w14:textId="77777777" w:rsidR="00A536DF" w:rsidRDefault="00A536DF" w:rsidP="00A536DF">
      <w:pPr>
        <w:spacing w:after="0"/>
      </w:pPr>
      <w:r>
        <w:rPr>
          <w:rFonts w:cs="Microsoft Himalaya"/>
          <w:cs/>
          <w:lang w:bidi="bo-CN"/>
        </w:rPr>
        <w:t xml:space="preserve"> དབྱངས་སྒྲོན ། </w:t>
      </w:r>
      <w:r>
        <w:t>#</w:t>
      </w:r>
    </w:p>
    <w:p w14:paraId="04B16694"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ད་ ཀྱི་ བསམ་པའི་རེ་བ་ </w:t>
      </w:r>
      <w:r>
        <w:t xml:space="preserve"># </w:t>
      </w:r>
      <w:r>
        <w:rPr>
          <w:rFonts w:cs="Microsoft Himalaya"/>
          <w:cs/>
          <w:lang w:bidi="bo-CN"/>
        </w:rPr>
        <w:t xml:space="preserve">ནེ་ཅིག་ ལས་ བརྒལ་ཏེ་ </w:t>
      </w:r>
      <w:r>
        <w:t xml:space="preserve"># </w:t>
      </w:r>
      <w:r>
        <w:rPr>
          <w:rFonts w:cs="Microsoft Himalaya"/>
          <w:cs/>
          <w:lang w:bidi="bo-CN"/>
        </w:rPr>
        <w:t>ག་ཅི་ འགྲུབ་ ནི་ ཡོདཔ་ སྨོ །</w:t>
      </w:r>
    </w:p>
    <w:p w14:paraId="24B8E820" w14:textId="77777777" w:rsidR="00A536DF" w:rsidRDefault="00A536DF" w:rsidP="00A536DF">
      <w:pPr>
        <w:spacing w:after="0"/>
      </w:pPr>
      <w:r>
        <w:rPr>
          <w:rFonts w:cs="Microsoft Himalaya"/>
          <w:cs/>
          <w:lang w:bidi="bo-CN"/>
        </w:rPr>
        <w:t xml:space="preserve"> རང་གྲོལ །</w:t>
      </w:r>
    </w:p>
    <w:p w14:paraId="64ADDB7B" w14:textId="77777777" w:rsidR="00A536DF" w:rsidRDefault="00A536DF" w:rsidP="00A536DF">
      <w:pPr>
        <w:spacing w:after="0"/>
      </w:pPr>
      <w:r>
        <w:rPr>
          <w:rFonts w:cs="Microsoft Himalaya"/>
          <w:cs/>
          <w:lang w:bidi="bo-CN"/>
        </w:rPr>
        <w:t xml:space="preserve"> ང་ གིས་ ཁྱོད་ ལུ་ དགའ་ བས་ ཟེར་ སླབ་ པའི་ བློ་ གི་ ལན་ </w:t>
      </w:r>
      <w:r>
        <w:t xml:space="preserve"># </w:t>
      </w:r>
      <w:r>
        <w:rPr>
          <w:rFonts w:cs="Microsoft Himalaya"/>
          <w:cs/>
          <w:lang w:bidi="bo-CN"/>
        </w:rPr>
        <w:t>ད་ལྟོ་ ཁྱོད་ ཀྱིས་ མ་ སླབ་ པ་ཡ །</w:t>
      </w:r>
    </w:p>
    <w:p w14:paraId="7CC9DEF0" w14:textId="77777777" w:rsidR="00A536DF" w:rsidRDefault="00A536DF" w:rsidP="00A536DF">
      <w:pPr>
        <w:spacing w:after="0"/>
      </w:pPr>
      <w:r>
        <w:rPr>
          <w:rFonts w:cs="Microsoft Himalaya"/>
          <w:cs/>
          <w:lang w:bidi="bo-CN"/>
        </w:rPr>
        <w:t xml:space="preserve"> དབྱངས་སྒྲོན །</w:t>
      </w:r>
    </w:p>
    <w:p w14:paraId="677A948C" w14:textId="77777777" w:rsidR="00A536DF" w:rsidRDefault="00A536DF" w:rsidP="00A536DF">
      <w:pPr>
        <w:spacing w:after="0"/>
      </w:pPr>
      <w:r>
        <w:rPr>
          <w:rFonts w:cs="Microsoft Himalaya"/>
          <w:cs/>
          <w:lang w:bidi="bo-CN"/>
        </w:rPr>
        <w:t xml:space="preserve"> ཁྱོད་ ཀྱི་ བློ་ གི་ ལན་ འདི་ </w:t>
      </w:r>
      <w:r>
        <w:t xml:space="preserve"># </w:t>
      </w:r>
      <w:r>
        <w:rPr>
          <w:rFonts w:cs="Microsoft Himalaya"/>
          <w:cs/>
          <w:lang w:bidi="bo-CN"/>
        </w:rPr>
        <w:t xml:space="preserve">ཁྱོད་ ཀྱིས་ ང་ ལུ་ མ་ དྲིས་ པའི་ ཧེ་མ་ ལས་ </w:t>
      </w:r>
      <w:r>
        <w:t xml:space="preserve"># </w:t>
      </w:r>
      <w:r>
        <w:rPr>
          <w:rFonts w:cs="Microsoft Himalaya"/>
          <w:cs/>
          <w:lang w:bidi="bo-CN"/>
        </w:rPr>
        <w:t>སླབ་ ཚརཝ་ བཟུམ་ ཅིག་ ཨིན །</w:t>
      </w:r>
    </w:p>
    <w:p w14:paraId="64A1A655" w14:textId="77777777" w:rsidR="00A536DF" w:rsidRDefault="00A536DF" w:rsidP="00A536DF">
      <w:pPr>
        <w:spacing w:after="0"/>
      </w:pPr>
      <w:r>
        <w:rPr>
          <w:rFonts w:cs="Microsoft Himalaya"/>
          <w:cs/>
          <w:lang w:bidi="bo-CN"/>
        </w:rPr>
        <w:t xml:space="preserve"> ཨིན་རུང་ ལོག་སྟེ་ སླབ་ དགོ་ པ་ ཅིན་ </w:t>
      </w:r>
      <w:r>
        <w:t xml:space="preserve"># </w:t>
      </w:r>
      <w:r>
        <w:rPr>
          <w:rFonts w:cs="Microsoft Himalaya"/>
          <w:cs/>
          <w:lang w:bidi="bo-CN"/>
        </w:rPr>
        <w:t>ང་ གིས་ ཁྱོད་ ལུ་ དགའ་ མས་ རང་གྲོལ །</w:t>
      </w:r>
    </w:p>
    <w:p w14:paraId="2877052A" w14:textId="77777777" w:rsidR="00A536DF" w:rsidRDefault="00A536DF" w:rsidP="00A536DF">
      <w:pPr>
        <w:spacing w:after="0"/>
      </w:pPr>
      <w:r>
        <w:rPr>
          <w:rFonts w:cs="Microsoft Himalaya"/>
          <w:cs/>
          <w:lang w:bidi="bo-CN"/>
        </w:rPr>
        <w:t xml:space="preserve"> རང་གྲོལ །</w:t>
      </w:r>
    </w:p>
    <w:p w14:paraId="790DE084" w14:textId="77777777" w:rsidR="00A536DF" w:rsidRDefault="00A536DF" w:rsidP="00A536DF">
      <w:pPr>
        <w:spacing w:after="0"/>
      </w:pPr>
      <w:r>
        <w:rPr>
          <w:rFonts w:cs="Microsoft Himalaya"/>
          <w:cs/>
          <w:lang w:bidi="bo-CN"/>
        </w:rPr>
        <w:t xml:space="preserve"> ཁྱོད་ ཀྱིས་ ང་ ལུ་ དགའ་ ཟེར་ མི་ འདི་ </w:t>
      </w:r>
      <w:r>
        <w:t xml:space="preserve"># </w:t>
      </w:r>
      <w:r>
        <w:rPr>
          <w:rFonts w:cs="Microsoft Himalaya"/>
          <w:cs/>
          <w:lang w:bidi="bo-CN"/>
        </w:rPr>
        <w:t>ཁྱོད་ ཁ་ རྐྱངམ་གཅིག་ གིས་ སླབ་ ཡོདཔ་ མས །</w:t>
      </w:r>
    </w:p>
    <w:p w14:paraId="246B1400" w14:textId="77777777" w:rsidR="00A536DF" w:rsidRDefault="00A536DF" w:rsidP="00A536DF">
      <w:pPr>
        <w:spacing w:after="0"/>
      </w:pPr>
      <w:r>
        <w:rPr>
          <w:rFonts w:cs="Microsoft Himalaya"/>
          <w:cs/>
          <w:lang w:bidi="bo-CN"/>
        </w:rPr>
        <w:t xml:space="preserve"> ཁྱོད་ ང་ དང་ གཅིག་ཁར་ ཨ་ཙི་ཅིག་ ཡང་ སྡོད་ ལོང་ མིན་འདུག་ པ་ཡ་ སྟེ །</w:t>
      </w:r>
    </w:p>
    <w:p w14:paraId="3AEB1B24" w14:textId="77777777" w:rsidR="00A536DF" w:rsidRDefault="00A536DF" w:rsidP="00A536DF">
      <w:pPr>
        <w:spacing w:after="0"/>
      </w:pPr>
      <w:r>
        <w:rPr>
          <w:rFonts w:cs="Microsoft Himalaya"/>
          <w:cs/>
          <w:lang w:bidi="bo-CN"/>
        </w:rPr>
        <w:t xml:space="preserve"> མ་ཚབ་ ཀྱིས་ རྒྱབ་ ལས </w:t>
      </w:r>
      <w:r>
        <w:t xml:space="preserve"># </w:t>
      </w:r>
      <w:r>
        <w:rPr>
          <w:rFonts w:cs="Microsoft Himalaya"/>
          <w:cs/>
          <w:lang w:bidi="bo-CN"/>
        </w:rPr>
        <w:t>དབྱངས་སྒྲོན་ དབྱངས་སྒྲོན་ ཟེར་ བོ །</w:t>
      </w:r>
    </w:p>
    <w:p w14:paraId="687D176E" w14:textId="77777777" w:rsidR="00A536DF" w:rsidRDefault="00A536DF" w:rsidP="00A536DF">
      <w:pPr>
        <w:spacing w:after="0"/>
      </w:pPr>
      <w:r>
        <w:rPr>
          <w:rFonts w:cs="Microsoft Himalaya"/>
          <w:cs/>
          <w:lang w:bidi="bo-CN"/>
        </w:rPr>
        <w:t xml:space="preserve"> དབྱངས་སྒྲོན །</w:t>
      </w:r>
    </w:p>
    <w:p w14:paraId="21F8D19F" w14:textId="77777777" w:rsidR="00A536DF" w:rsidRDefault="00A536DF" w:rsidP="00A536DF">
      <w:pPr>
        <w:spacing w:after="0"/>
      </w:pPr>
      <w:r>
        <w:rPr>
          <w:rFonts w:cs="Microsoft Himalaya"/>
          <w:cs/>
          <w:lang w:bidi="bo-CN"/>
        </w:rPr>
        <w:t xml:space="preserve"> ལགས་ ཨ་མ །</w:t>
      </w:r>
    </w:p>
    <w:p w14:paraId="618E817F" w14:textId="77777777" w:rsidR="00A536DF" w:rsidRDefault="00A536DF" w:rsidP="00A536DF">
      <w:pPr>
        <w:spacing w:after="0"/>
      </w:pPr>
      <w:r>
        <w:rPr>
          <w:rFonts w:cs="Microsoft Himalaya"/>
          <w:cs/>
          <w:lang w:bidi="bo-CN"/>
        </w:rPr>
        <w:t xml:space="preserve"> རང་གྲོལ་ ལུ ། </w:t>
      </w:r>
      <w:r>
        <w:t xml:space="preserve"># </w:t>
      </w:r>
      <w:r>
        <w:rPr>
          <w:rFonts w:cs="Microsoft Himalaya"/>
          <w:cs/>
          <w:lang w:bidi="bo-CN"/>
        </w:rPr>
        <w:t xml:space="preserve">ཨེང་ རང་གྲོལ ། </w:t>
      </w:r>
      <w:r>
        <w:t xml:space="preserve"># </w:t>
      </w:r>
      <w:r>
        <w:rPr>
          <w:rFonts w:cs="Microsoft Himalaya"/>
          <w:cs/>
          <w:lang w:bidi="bo-CN"/>
        </w:rPr>
        <w:t xml:space="preserve">ཨ་ཙི་ཅིག་ བསྒུག་སྡོད་ མས ། </w:t>
      </w:r>
      <w:r>
        <w:t>#</w:t>
      </w:r>
    </w:p>
    <w:p w14:paraId="330AE2F1" w14:textId="77777777" w:rsidR="00A536DF" w:rsidRDefault="00A536DF" w:rsidP="00A536DF">
      <w:pPr>
        <w:spacing w:after="0"/>
      </w:pPr>
      <w:r>
        <w:rPr>
          <w:rFonts w:cs="Microsoft Himalaya"/>
          <w:cs/>
          <w:lang w:bidi="bo-CN"/>
        </w:rPr>
        <w:t xml:space="preserve"> ང་ ད་ལྟ་ར་ ལོག་ འཐོན་འོང་ །</w:t>
      </w:r>
    </w:p>
    <w:p w14:paraId="43B1106A" w14:textId="77777777" w:rsidR="00A536DF" w:rsidRDefault="00A536DF" w:rsidP="00A536DF">
      <w:pPr>
        <w:spacing w:after="0"/>
      </w:pPr>
      <w:r>
        <w:rPr>
          <w:rFonts w:cs="Microsoft Himalaya"/>
          <w:cs/>
          <w:lang w:bidi="bo-CN"/>
        </w:rPr>
        <w:t xml:space="preserve"> དབྱངས་སྒྲོན་ འཛུལ །</w:t>
      </w:r>
    </w:p>
    <w:p w14:paraId="7ACF9CAE" w14:textId="77777777" w:rsidR="00A536DF" w:rsidRDefault="00A536DF" w:rsidP="00A536DF">
      <w:pPr>
        <w:spacing w:after="0"/>
      </w:pPr>
      <w:r>
        <w:rPr>
          <w:rFonts w:cs="Microsoft Himalaya"/>
          <w:cs/>
          <w:lang w:bidi="bo-CN"/>
        </w:rPr>
        <w:t xml:space="preserve"> རང་གྲོལ །</w:t>
      </w:r>
    </w:p>
    <w:p w14:paraId="09BAA7D1" w14:textId="77777777" w:rsidR="00A536DF" w:rsidRDefault="00A536DF" w:rsidP="00A536DF">
      <w:pPr>
        <w:spacing w:after="0"/>
      </w:pPr>
      <w:r>
        <w:rPr>
          <w:rFonts w:cs="Microsoft Himalaya"/>
          <w:cs/>
          <w:lang w:bidi="bo-CN"/>
        </w:rPr>
        <w:t xml:space="preserve"> ད་རིས་ གཡང་ དང་ ཕྱྭ་ ཡོད་ པའི་ ནུབམོ་ཕྱེད་ འདི་བཟུམ་ཅིག་ཁར་ གོ་ བའི་ བློ་ འདི་ ཚུ་ འཁྲུལ་སྣང་ཅན་ གྱི་ རྨི་ལམ་ བཟུམ་ ཅིག་ ཨིན་ མས མས །</w:t>
      </w:r>
    </w:p>
    <w:p w14:paraId="58C49FEB" w14:textId="77777777" w:rsidR="00A536DF" w:rsidRDefault="00A536DF" w:rsidP="00A536DF">
      <w:pPr>
        <w:spacing w:after="0"/>
      </w:pPr>
      <w:r>
        <w:rPr>
          <w:rFonts w:cs="Microsoft Himalaya"/>
          <w:cs/>
          <w:lang w:bidi="bo-CN"/>
        </w:rPr>
        <w:t xml:space="preserve"> དབྱངས་སྒྲོན་ ལོག་ ཐོན །</w:t>
      </w:r>
    </w:p>
    <w:p w14:paraId="0A37CD8C" w14:textId="77777777" w:rsidR="00A536DF" w:rsidRDefault="00A536DF" w:rsidP="00A536DF">
      <w:pPr>
        <w:spacing w:after="0"/>
      </w:pPr>
      <w:r>
        <w:rPr>
          <w:rFonts w:cs="Microsoft Himalaya"/>
          <w:cs/>
          <w:lang w:bidi="bo-CN"/>
        </w:rPr>
        <w:t xml:space="preserve"> དབྱངས་སྒྲོན །</w:t>
      </w:r>
    </w:p>
    <w:p w14:paraId="19D518CD" w14:textId="77777777" w:rsidR="00A536DF" w:rsidRDefault="00A536DF" w:rsidP="00A536DF">
      <w:pPr>
        <w:spacing w:after="0"/>
      </w:pPr>
      <w:r>
        <w:rPr>
          <w:rFonts w:cs="Microsoft Himalaya"/>
          <w:cs/>
          <w:lang w:bidi="bo-CN"/>
        </w:rPr>
        <w:t xml:space="preserve"> རང་གྲོལ་ ཁྱོད་ ཉལ་ བར་ མ་ འགྱོཝ་ ལས་ </w:t>
      </w:r>
      <w:r>
        <w:t xml:space="preserve"># </w:t>
      </w:r>
      <w:r>
        <w:rPr>
          <w:rFonts w:cs="Microsoft Himalaya"/>
          <w:cs/>
          <w:lang w:bidi="bo-CN"/>
        </w:rPr>
        <w:t>བློ་ གི་ བཅུད་ ཅིག་ བཏོན་ དགོ་ པས །</w:t>
      </w:r>
    </w:p>
    <w:p w14:paraId="1F253901" w14:textId="77777777" w:rsidR="00A536DF" w:rsidRDefault="00A536DF" w:rsidP="00A536DF">
      <w:pPr>
        <w:spacing w:after="0"/>
      </w:pPr>
      <w:r>
        <w:rPr>
          <w:rFonts w:cs="Microsoft Himalaya"/>
          <w:cs/>
          <w:lang w:bidi="bo-CN"/>
        </w:rPr>
        <w:t xml:space="preserve"> ད་ ཁྱོད་ ཀྱིས་ ང་ ལུ་ ཐད་རི་སྦ་རི་ ར་ </w:t>
      </w:r>
      <w:r>
        <w:t xml:space="preserve"># </w:t>
      </w:r>
      <w:r>
        <w:rPr>
          <w:rFonts w:cs="Microsoft Himalaya"/>
          <w:cs/>
          <w:lang w:bidi="bo-CN"/>
        </w:rPr>
        <w:t xml:space="preserve">དགའ་ སྟེ་ </w:t>
      </w:r>
      <w:r>
        <w:t xml:space="preserve"># </w:t>
      </w:r>
      <w:r>
        <w:rPr>
          <w:rFonts w:cs="Microsoft Himalaya"/>
          <w:cs/>
          <w:lang w:bidi="bo-CN"/>
        </w:rPr>
        <w:t xml:space="preserve">གཉེན་ རྐྱབ་ ནི་ གི་ གཟའ་སྐར་ ཚུ་ བལྟ་ སྟེ་ </w:t>
      </w:r>
      <w:r>
        <w:t xml:space="preserve"># </w:t>
      </w:r>
      <w:r>
        <w:rPr>
          <w:rFonts w:cs="Microsoft Himalaya"/>
          <w:cs/>
          <w:lang w:bidi="bo-CN"/>
        </w:rPr>
        <w:t>ནམ་ རྐྱབ་ ནི་ ཨིན་ན །</w:t>
      </w:r>
    </w:p>
    <w:p w14:paraId="7208AE9B" w14:textId="77777777" w:rsidR="00A536DF" w:rsidRDefault="00A536DF" w:rsidP="00A536DF">
      <w:pPr>
        <w:spacing w:after="0"/>
      </w:pPr>
      <w:r>
        <w:rPr>
          <w:rFonts w:cs="Microsoft Himalaya"/>
          <w:cs/>
          <w:lang w:bidi="bo-CN"/>
        </w:rPr>
        <w:t xml:space="preserve"> ག་ཏེ་ ལུ་ རྐྱབ་ ནི་ ཨིན་ན །</w:t>
      </w:r>
    </w:p>
    <w:p w14:paraId="521F68F1" w14:textId="77777777" w:rsidR="00A536DF" w:rsidRDefault="00A536DF" w:rsidP="00A536DF">
      <w:pPr>
        <w:spacing w:after="0"/>
      </w:pPr>
      <w:r>
        <w:rPr>
          <w:rFonts w:cs="Microsoft Himalaya"/>
          <w:cs/>
          <w:lang w:bidi="bo-CN"/>
        </w:rPr>
        <w:t xml:space="preserve"> དེ་ གི་ སྐོར་ལས་ ང་ ལུ་ ཁ་འཐེན་ ཅིག་ </w:t>
      </w:r>
      <w:r>
        <w:t xml:space="preserve"># </w:t>
      </w:r>
      <w:r>
        <w:rPr>
          <w:rFonts w:cs="Microsoft Himalaya"/>
          <w:cs/>
          <w:lang w:bidi="bo-CN"/>
        </w:rPr>
        <w:t>ནངས་པ་ བསྐྱལ་ ཚུགསཔ་ སྦེ་ བསྐྱལ་ ད །</w:t>
      </w:r>
    </w:p>
    <w:p w14:paraId="1A09D07A" w14:textId="77777777" w:rsidR="00A536DF" w:rsidRDefault="00A536DF" w:rsidP="00A536DF">
      <w:pPr>
        <w:spacing w:after="0"/>
      </w:pPr>
      <w:r>
        <w:rPr>
          <w:rFonts w:cs="Microsoft Himalaya"/>
          <w:cs/>
          <w:lang w:bidi="bo-CN"/>
        </w:rPr>
        <w:t xml:space="preserve"> དེ་ལས་ གཉེན་ རྐྱབ་ ཚར་ ཞིནམ་ལས་ </w:t>
      </w:r>
      <w:r>
        <w:t xml:space="preserve"># </w:t>
      </w:r>
      <w:r>
        <w:rPr>
          <w:rFonts w:cs="Microsoft Himalaya"/>
          <w:cs/>
          <w:lang w:bidi="bo-CN"/>
        </w:rPr>
        <w:t xml:space="preserve">ངེའི་ ནོར་ལོངས་སྤྱོད་ </w:t>
      </w:r>
      <w:r>
        <w:t xml:space="preserve"># </w:t>
      </w:r>
      <w:r>
        <w:rPr>
          <w:rFonts w:cs="Microsoft Himalaya"/>
          <w:cs/>
          <w:lang w:bidi="bo-CN"/>
        </w:rPr>
        <w:t xml:space="preserve">རྒྱུ་ཅ་ལ་ ཚུ་ ག་ར་ </w:t>
      </w:r>
      <w:r>
        <w:t xml:space="preserve"># </w:t>
      </w:r>
      <w:r>
        <w:rPr>
          <w:rFonts w:cs="Microsoft Himalaya"/>
          <w:cs/>
          <w:lang w:bidi="bo-CN"/>
        </w:rPr>
        <w:t xml:space="preserve">རྐངམ་ གི་ རྟིངམ་ གི་ རྒྱབ་ཁར་ བཀོ་བཞག་ སྟེ་ </w:t>
      </w:r>
      <w:r>
        <w:t xml:space="preserve"># </w:t>
      </w:r>
      <w:r>
        <w:rPr>
          <w:rFonts w:cs="Microsoft Himalaya"/>
          <w:cs/>
          <w:lang w:bidi="bo-CN"/>
        </w:rPr>
        <w:t xml:space="preserve">ཁྱོད་ འཛམ་གླིང་ འདི་ ནང་ ལུ་ </w:t>
      </w:r>
      <w:r>
        <w:t xml:space="preserve"># </w:t>
      </w:r>
      <w:r>
        <w:rPr>
          <w:rFonts w:cs="Microsoft Himalaya"/>
          <w:cs/>
          <w:lang w:bidi="bo-CN"/>
        </w:rPr>
        <w:t xml:space="preserve">ག་ཏེ་ འགྱོ་ རུང་ </w:t>
      </w:r>
      <w:r>
        <w:t xml:space="preserve"># </w:t>
      </w:r>
      <w:r>
        <w:rPr>
          <w:rFonts w:cs="Microsoft Himalaya"/>
          <w:cs/>
          <w:lang w:bidi="bo-CN"/>
        </w:rPr>
        <w:t>ང་ ཁྱོད་ ཀྱི་ རྟིང་ བདའ་ སྟེ་ ར་ འཐོན་འོང་ །</w:t>
      </w:r>
    </w:p>
    <w:p w14:paraId="058F9384" w14:textId="77777777" w:rsidR="00A536DF" w:rsidRDefault="00A536DF" w:rsidP="00A536DF">
      <w:pPr>
        <w:spacing w:after="0"/>
      </w:pPr>
      <w:r>
        <w:rPr>
          <w:rFonts w:cs="Microsoft Himalaya"/>
          <w:cs/>
          <w:lang w:bidi="bo-CN"/>
        </w:rPr>
        <w:lastRenderedPageBreak/>
        <w:t xml:space="preserve"> མ་ཚབ །</w:t>
      </w:r>
    </w:p>
    <w:p w14:paraId="701AF575" w14:textId="77777777" w:rsidR="00A536DF" w:rsidRDefault="00A536DF" w:rsidP="00A536DF">
      <w:pPr>
        <w:spacing w:after="0"/>
      </w:pPr>
      <w:r>
        <w:rPr>
          <w:rFonts w:cs="Microsoft Himalaya"/>
          <w:cs/>
          <w:lang w:bidi="bo-CN"/>
        </w:rPr>
        <w:t xml:space="preserve"> དབྱངས་སྒྲོན །</w:t>
      </w:r>
    </w:p>
    <w:p w14:paraId="554786C8" w14:textId="77777777" w:rsidR="00A536DF" w:rsidRDefault="00A536DF" w:rsidP="00A536DF">
      <w:pPr>
        <w:spacing w:after="0"/>
      </w:pPr>
      <w:r>
        <w:rPr>
          <w:rFonts w:cs="Microsoft Himalaya"/>
          <w:cs/>
          <w:lang w:bidi="bo-CN"/>
        </w:rPr>
        <w:t xml:space="preserve"> རྒྱབ་ ལས་ བོ །</w:t>
      </w:r>
    </w:p>
    <w:p w14:paraId="340A9B78" w14:textId="77777777" w:rsidR="00A536DF" w:rsidRDefault="00A536DF" w:rsidP="00A536DF">
      <w:pPr>
        <w:spacing w:after="0"/>
      </w:pPr>
      <w:r>
        <w:rPr>
          <w:rFonts w:cs="Microsoft Himalaya"/>
          <w:cs/>
          <w:lang w:bidi="bo-CN"/>
        </w:rPr>
        <w:t xml:space="preserve"> དབྱངས་སྒྲོན །</w:t>
      </w:r>
    </w:p>
    <w:p w14:paraId="15FB2B41" w14:textId="77777777" w:rsidR="00A536DF" w:rsidRDefault="00A536DF" w:rsidP="00A536DF">
      <w:pPr>
        <w:spacing w:after="0"/>
      </w:pPr>
      <w:r>
        <w:rPr>
          <w:rFonts w:cs="Microsoft Himalaya"/>
          <w:cs/>
          <w:lang w:bidi="bo-CN"/>
        </w:rPr>
        <w:t xml:space="preserve"> ལགས་ ཨ་མ །</w:t>
      </w:r>
    </w:p>
    <w:p w14:paraId="5FB71C3A" w14:textId="77777777" w:rsidR="00A536DF" w:rsidRDefault="00A536DF" w:rsidP="00A536DF">
      <w:pPr>
        <w:spacing w:after="0"/>
      </w:pPr>
      <w:r>
        <w:rPr>
          <w:rFonts w:cs="Microsoft Himalaya"/>
          <w:cs/>
          <w:lang w:bidi="bo-CN"/>
        </w:rPr>
        <w:t xml:space="preserve"> རང་གྲོལ་ ལུ་ </w:t>
      </w:r>
      <w:r>
        <w:t xml:space="preserve"># </w:t>
      </w:r>
      <w:r>
        <w:rPr>
          <w:rFonts w:cs="Microsoft Himalaya"/>
          <w:cs/>
          <w:lang w:bidi="bo-CN"/>
        </w:rPr>
        <w:t xml:space="preserve">སྟེ་ རང་གྲོལ་ ཁྱོད་ ཀྱིས་ ང་ ལུ་ དགའ་ བས་ ཟེར་ མི་ འདི་ </w:t>
      </w:r>
      <w:r>
        <w:t xml:space="preserve"># </w:t>
      </w:r>
      <w:r>
        <w:rPr>
          <w:rFonts w:cs="Microsoft Himalaya"/>
          <w:cs/>
          <w:lang w:bidi="bo-CN"/>
        </w:rPr>
        <w:t>དགོད་བྲོ་ བསྒྱུར་བསྒྱུརཝ་ བཟུམ་ ཅིག་ འབད་བ་ཅིན །</w:t>
      </w:r>
    </w:p>
    <w:p w14:paraId="0EC2BF14" w14:textId="77777777" w:rsidR="00A536DF" w:rsidRDefault="00A536DF" w:rsidP="00A536DF">
      <w:pPr>
        <w:spacing w:after="0"/>
      </w:pPr>
      <w:r>
        <w:rPr>
          <w:rFonts w:cs="Microsoft Himalaya"/>
          <w:cs/>
          <w:lang w:bidi="bo-CN"/>
        </w:rPr>
        <w:t xml:space="preserve"> མ་ཚབ །</w:t>
      </w:r>
    </w:p>
    <w:p w14:paraId="60292C38" w14:textId="77777777" w:rsidR="00A536DF" w:rsidRDefault="00A536DF" w:rsidP="00A536DF">
      <w:pPr>
        <w:spacing w:after="0"/>
      </w:pPr>
      <w:r>
        <w:rPr>
          <w:rFonts w:cs="Microsoft Himalaya"/>
          <w:cs/>
          <w:lang w:bidi="bo-CN"/>
        </w:rPr>
        <w:t xml:space="preserve"> དབྱངས་སྒྲོན་ དབའི་ དབྱངས་སྒྲོན །</w:t>
      </w:r>
    </w:p>
    <w:p w14:paraId="269244E6" w14:textId="77777777" w:rsidR="00A536DF" w:rsidRDefault="00A536DF" w:rsidP="00A536DF">
      <w:pPr>
        <w:spacing w:after="0"/>
      </w:pPr>
      <w:r>
        <w:rPr>
          <w:rFonts w:cs="Microsoft Himalaya"/>
          <w:cs/>
          <w:lang w:bidi="bo-CN"/>
        </w:rPr>
        <w:t xml:space="preserve"> རྒྱབ་ ལས་ བོ །</w:t>
      </w:r>
    </w:p>
    <w:p w14:paraId="5469FC40" w14:textId="77777777" w:rsidR="00A536DF" w:rsidRDefault="00A536DF" w:rsidP="00A536DF">
      <w:pPr>
        <w:spacing w:after="0"/>
      </w:pPr>
      <w:r>
        <w:rPr>
          <w:rFonts w:cs="Microsoft Himalaya"/>
          <w:cs/>
          <w:lang w:bidi="bo-CN"/>
        </w:rPr>
        <w:t xml:space="preserve"> དབྱངས་སྒྲོན །</w:t>
      </w:r>
    </w:p>
    <w:p w14:paraId="00FF1525" w14:textId="77777777" w:rsidR="00A536DF" w:rsidRDefault="00A536DF" w:rsidP="00A536DF">
      <w:pPr>
        <w:spacing w:after="0"/>
      </w:pPr>
      <w:r>
        <w:rPr>
          <w:rFonts w:cs="Microsoft Himalaya"/>
          <w:cs/>
          <w:lang w:bidi="bo-CN"/>
        </w:rPr>
        <w:t xml:space="preserve"> འོང་ དོ་ འོང་ དོ་ ཨ་མ །</w:t>
      </w:r>
    </w:p>
    <w:p w14:paraId="54DAE383" w14:textId="77777777" w:rsidR="00A536DF" w:rsidRDefault="00A536DF" w:rsidP="00A536DF">
      <w:pPr>
        <w:spacing w:after="0"/>
      </w:pPr>
      <w:r>
        <w:rPr>
          <w:rFonts w:cs="Microsoft Himalaya"/>
          <w:cs/>
          <w:lang w:bidi="bo-CN"/>
        </w:rPr>
        <w:t xml:space="preserve"> རང་གྲོལ་ ལུ་ </w:t>
      </w:r>
      <w:r>
        <w:t xml:space="preserve"># </w:t>
      </w:r>
      <w:r>
        <w:rPr>
          <w:rFonts w:cs="Microsoft Himalaya"/>
          <w:cs/>
          <w:lang w:bidi="bo-CN"/>
        </w:rPr>
        <w:t>ངེའི་ སེམས་ ཀྱིས་ བཟོད་ མ་ ཚུགས་ ཏེ་ འབད་རུང་</w:t>
      </w:r>
    </w:p>
    <w:p w14:paraId="6C5705D6" w14:textId="77777777" w:rsidR="00A536DF" w:rsidRDefault="00A536DF" w:rsidP="00A536DF">
      <w:pPr>
        <w:spacing w:after="0"/>
      </w:pPr>
      <w:r>
        <w:t xml:space="preserve"> # </w:t>
      </w:r>
      <w:r>
        <w:rPr>
          <w:rFonts w:cs="Microsoft Himalaya"/>
          <w:cs/>
          <w:lang w:bidi="bo-CN"/>
        </w:rPr>
        <w:t>འགོ་དང་འགོ་ལས་ ང་ར་ རྐྱངམ་གཅིག་སྦེ་ བཞག་ ད་ ཟེར་ གསོལཝ་ བཏབ་ གེ །</w:t>
      </w:r>
    </w:p>
    <w:p w14:paraId="6187C19A"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ནངས་པ་ ཁ་འཐེན་ ལེན་ མིའི་ མི་ གཏང་ དགོ་ ག །</w:t>
      </w:r>
    </w:p>
    <w:p w14:paraId="301B0949" w14:textId="77777777" w:rsidR="00A536DF" w:rsidRDefault="00A536DF" w:rsidP="00A536DF">
      <w:pPr>
        <w:spacing w:after="0"/>
      </w:pPr>
      <w:r>
        <w:rPr>
          <w:rFonts w:cs="Microsoft Himalaya"/>
          <w:cs/>
          <w:lang w:bidi="bo-CN"/>
        </w:rPr>
        <w:t xml:space="preserve"> རང་གྲོལ །</w:t>
      </w:r>
    </w:p>
    <w:p w14:paraId="18401548" w14:textId="77777777" w:rsidR="00A536DF" w:rsidRDefault="00A536DF" w:rsidP="00A536DF">
      <w:pPr>
        <w:spacing w:after="0"/>
      </w:pPr>
      <w:r>
        <w:rPr>
          <w:rFonts w:cs="Microsoft Himalaya"/>
          <w:cs/>
          <w:lang w:bidi="bo-CN"/>
        </w:rPr>
        <w:t xml:space="preserve"> མི་ ཅིག་ ག་དེ་སྦེ་ཨིན་རུང་ གཏང་ མས །</w:t>
      </w:r>
    </w:p>
    <w:p w14:paraId="6D7D23E0" w14:textId="77777777" w:rsidR="00A536DF" w:rsidRDefault="00A536DF" w:rsidP="00A536DF">
      <w:pPr>
        <w:spacing w:after="0"/>
      </w:pPr>
      <w:r>
        <w:rPr>
          <w:rFonts w:cs="Microsoft Himalaya"/>
          <w:cs/>
          <w:lang w:bidi="bo-CN"/>
        </w:rPr>
        <w:t xml:space="preserve"> ད་རིས་ ལས་ བུ་ ངེའི་ སེམས་ དགའཝ་ ཟེར་ རུང་ དེ་ཅིག་ ཨིན་ དབྱངས་སྒྲོན །</w:t>
      </w:r>
    </w:p>
    <w:p w14:paraId="74D63578" w14:textId="77777777" w:rsidR="00A536DF" w:rsidRDefault="00A536DF" w:rsidP="00A536DF">
      <w:pPr>
        <w:spacing w:after="0"/>
      </w:pPr>
      <w:r>
        <w:rPr>
          <w:rFonts w:cs="Microsoft Himalaya"/>
          <w:cs/>
          <w:lang w:bidi="bo-CN"/>
        </w:rPr>
        <w:t xml:space="preserve"> དབྱངས་སྒྲོན །</w:t>
      </w:r>
    </w:p>
    <w:p w14:paraId="58CE286A" w14:textId="77777777" w:rsidR="00A536DF" w:rsidRDefault="00A536DF" w:rsidP="00A536DF">
      <w:pPr>
        <w:spacing w:after="0"/>
      </w:pPr>
      <w:r>
        <w:rPr>
          <w:rFonts w:cs="Microsoft Himalaya"/>
          <w:cs/>
          <w:lang w:bidi="bo-CN"/>
        </w:rPr>
        <w:t xml:space="preserve"> ད་ ཁྱོད་ར་ སྐྱིད་ཏོང་ཏོ་ སྦེ་ </w:t>
      </w:r>
      <w:r>
        <w:t xml:space="preserve"># </w:t>
      </w:r>
      <w:r>
        <w:rPr>
          <w:rFonts w:cs="Microsoft Himalaya"/>
          <w:cs/>
          <w:lang w:bidi="bo-CN"/>
        </w:rPr>
        <w:t>ཉལ་ བར་ སོང་ མས་ བཏུབ་ ག །</w:t>
      </w:r>
    </w:p>
    <w:p w14:paraId="77F15308" w14:textId="77777777" w:rsidR="00A536DF" w:rsidRDefault="00A536DF" w:rsidP="00A536DF">
      <w:pPr>
        <w:spacing w:after="0"/>
      </w:pPr>
      <w:r>
        <w:rPr>
          <w:rFonts w:cs="Microsoft Himalaya"/>
          <w:cs/>
          <w:lang w:bidi="bo-CN"/>
        </w:rPr>
        <w:t xml:space="preserve"> དབྱངས་སྒྲོན་ འཛུལ །</w:t>
      </w:r>
    </w:p>
    <w:p w14:paraId="000B42A9" w14:textId="77777777" w:rsidR="00A536DF" w:rsidRDefault="00A536DF" w:rsidP="00A536DF">
      <w:pPr>
        <w:spacing w:after="0"/>
      </w:pPr>
      <w:r>
        <w:rPr>
          <w:rFonts w:cs="Microsoft Himalaya"/>
          <w:cs/>
          <w:lang w:bidi="bo-CN"/>
        </w:rPr>
        <w:t xml:space="preserve"> རང་གྲོལ །</w:t>
      </w:r>
    </w:p>
    <w:p w14:paraId="4B08FE79" w14:textId="77777777" w:rsidR="00A536DF" w:rsidRDefault="00A536DF" w:rsidP="00A536DF">
      <w:pPr>
        <w:spacing w:after="0"/>
      </w:pPr>
      <w:r>
        <w:rPr>
          <w:rFonts w:cs="Microsoft Himalaya"/>
          <w:cs/>
          <w:lang w:bidi="bo-CN"/>
        </w:rPr>
        <w:t xml:space="preserve"> སེམས་ ཁར་ </w:t>
      </w:r>
      <w:r>
        <w:t xml:space="preserve"># </w:t>
      </w:r>
      <w:r>
        <w:rPr>
          <w:rFonts w:cs="Microsoft Himalaya"/>
          <w:cs/>
          <w:lang w:bidi="bo-CN"/>
        </w:rPr>
        <w:t xml:space="preserve">ང་ སྐྱིད་ཏོང་ཏོ་ སྦེ་ ཉལ་ བར་ </w:t>
      </w:r>
      <w:r>
        <w:t xml:space="preserve"># </w:t>
      </w:r>
      <w:r>
        <w:rPr>
          <w:rFonts w:cs="Microsoft Himalaya"/>
          <w:cs/>
          <w:lang w:bidi="bo-CN"/>
        </w:rPr>
        <w:t xml:space="preserve">ཁྱོད་ ངེའི་ སྦོ་ལོགས་ཁར་ མེད་ པ་ ཅིན་ </w:t>
      </w:r>
      <w:r>
        <w:t xml:space="preserve"># </w:t>
      </w:r>
      <w:r>
        <w:rPr>
          <w:rFonts w:cs="Microsoft Himalaya"/>
          <w:cs/>
          <w:lang w:bidi="bo-CN"/>
        </w:rPr>
        <w:t>ང་ གཉིད་ ཁུག་ མི་ བཏུབ །</w:t>
      </w:r>
    </w:p>
    <w:p w14:paraId="331740D3" w14:textId="77777777" w:rsidR="00A536DF" w:rsidRDefault="00A536DF" w:rsidP="00A536DF">
      <w:pPr>
        <w:spacing w:after="0"/>
      </w:pPr>
      <w:r>
        <w:rPr>
          <w:rFonts w:cs="Microsoft Himalaya"/>
          <w:cs/>
          <w:lang w:bidi="bo-CN"/>
        </w:rPr>
        <w:t xml:space="preserve"> ཁྱོད་ མེད་ པ་ ཅིན་ </w:t>
      </w:r>
      <w:r>
        <w:t xml:space="preserve"># </w:t>
      </w:r>
      <w:r>
        <w:rPr>
          <w:rFonts w:cs="Microsoft Himalaya"/>
          <w:cs/>
          <w:lang w:bidi="bo-CN"/>
        </w:rPr>
        <w:t xml:space="preserve">ངེའི་ སེམས་ འདི་ </w:t>
      </w:r>
      <w:r>
        <w:t xml:space="preserve"># </w:t>
      </w:r>
      <w:r>
        <w:rPr>
          <w:rFonts w:cs="Microsoft Himalaya"/>
          <w:cs/>
          <w:lang w:bidi="bo-CN"/>
        </w:rPr>
        <w:t>ཁྱོད་ འཚོལཝ་འཚོལ་ ས་ ར་ སྡོད་ འོང་ །</w:t>
      </w:r>
    </w:p>
    <w:p w14:paraId="1E1EB01A" w14:textId="77777777" w:rsidR="00A536DF" w:rsidRDefault="00A536DF" w:rsidP="00A536DF">
      <w:pPr>
        <w:spacing w:after="0"/>
      </w:pPr>
      <w:r>
        <w:rPr>
          <w:rFonts w:cs="Microsoft Himalaya"/>
          <w:cs/>
          <w:lang w:bidi="bo-CN"/>
        </w:rPr>
        <w:t xml:space="preserve"> རང་གྲོལ་ འགྱོ་ ནི་ འབདཝ་ད་ དབྱངས་སྒྲོན་ ལོག་ ཐོན །</w:t>
      </w:r>
    </w:p>
    <w:p w14:paraId="1A5699EF" w14:textId="77777777" w:rsidR="00A536DF" w:rsidRDefault="00A536DF" w:rsidP="00A536DF">
      <w:pPr>
        <w:spacing w:after="0"/>
      </w:pPr>
      <w:r>
        <w:rPr>
          <w:rFonts w:cs="Microsoft Himalaya"/>
          <w:cs/>
          <w:lang w:bidi="bo-CN"/>
        </w:rPr>
        <w:t xml:space="preserve"> དབྱངས་སྒྲོན །</w:t>
      </w:r>
    </w:p>
    <w:p w14:paraId="075C1A0E" w14:textId="77777777" w:rsidR="00A536DF" w:rsidRDefault="00A536DF" w:rsidP="00A536DF">
      <w:pPr>
        <w:spacing w:after="0"/>
      </w:pPr>
      <w:r>
        <w:rPr>
          <w:rFonts w:cs="Microsoft Himalaya"/>
          <w:cs/>
          <w:lang w:bidi="bo-CN"/>
        </w:rPr>
        <w:t xml:space="preserve"> རང་གྲོལ་ ནངས་པ་ འཐེན་ ལེན་ མིའི་ མི་ ཆུ་ཚོད་ ག་དེམ་ཅིག་ ཁར་ གཏང་ ནི །</w:t>
      </w:r>
    </w:p>
    <w:p w14:paraId="73602F59" w14:textId="77777777" w:rsidR="00A536DF" w:rsidRDefault="00A536DF" w:rsidP="00A536DF">
      <w:pPr>
        <w:spacing w:after="0"/>
      </w:pPr>
      <w:r>
        <w:rPr>
          <w:rFonts w:cs="Microsoft Himalaya"/>
          <w:cs/>
          <w:lang w:bidi="bo-CN"/>
        </w:rPr>
        <w:t xml:space="preserve"> རང་གྲོལ །</w:t>
      </w:r>
    </w:p>
    <w:p w14:paraId="4C05663D" w14:textId="77777777" w:rsidR="00A536DF" w:rsidRDefault="00A536DF" w:rsidP="00A536DF">
      <w:pPr>
        <w:spacing w:after="0"/>
      </w:pPr>
      <w:r>
        <w:rPr>
          <w:rFonts w:cs="Microsoft Himalaya"/>
          <w:cs/>
          <w:lang w:bidi="bo-CN"/>
        </w:rPr>
        <w:t xml:space="preserve"> ཆུ་ཚོད་ དགུ་ ལུ་ གཏང་ ད །</w:t>
      </w:r>
    </w:p>
    <w:p w14:paraId="06300436" w14:textId="77777777" w:rsidR="00A536DF" w:rsidRDefault="00A536DF" w:rsidP="00A536DF">
      <w:pPr>
        <w:spacing w:after="0"/>
      </w:pPr>
      <w:r>
        <w:rPr>
          <w:rFonts w:cs="Microsoft Himalaya"/>
          <w:cs/>
          <w:lang w:bidi="bo-CN"/>
        </w:rPr>
        <w:t xml:space="preserve"> དབྱངས་སྒྲོན །</w:t>
      </w:r>
    </w:p>
    <w:p w14:paraId="7B1E3B1E" w14:textId="77777777" w:rsidR="00A536DF" w:rsidRDefault="00A536DF" w:rsidP="00A536DF">
      <w:pPr>
        <w:spacing w:after="0"/>
      </w:pPr>
      <w:r>
        <w:rPr>
          <w:rFonts w:cs="Microsoft Himalaya"/>
          <w:cs/>
          <w:lang w:bidi="bo-CN"/>
        </w:rPr>
        <w:t xml:space="preserve"> དེསན་ ཆུ་ཚོད་ དགུ་ ལུ་ </w:t>
      </w:r>
      <w:r>
        <w:t xml:space="preserve"># </w:t>
      </w:r>
      <w:r>
        <w:rPr>
          <w:rFonts w:cs="Microsoft Himalaya"/>
          <w:cs/>
          <w:lang w:bidi="bo-CN"/>
        </w:rPr>
        <w:t>ངེའི་ མ་ཚབ་ ཁྱོད་ འབད་སར་ གཏང་ འོང་ མས །</w:t>
      </w:r>
    </w:p>
    <w:p w14:paraId="51CEF43E" w14:textId="77777777" w:rsidR="00A536DF" w:rsidRDefault="00A536DF" w:rsidP="00A536DF">
      <w:pPr>
        <w:spacing w:after="0"/>
      </w:pPr>
      <w:r>
        <w:rPr>
          <w:rFonts w:cs="Microsoft Himalaya"/>
          <w:cs/>
          <w:lang w:bidi="bo-CN"/>
        </w:rPr>
        <w:t xml:space="preserve"> འཐེན་ མོ་ ལུ་ ག་དེ་སྦེ་ཨིན་རུང་ སླབ་གཏང་ མས །</w:t>
      </w:r>
    </w:p>
    <w:p w14:paraId="0B7CE297"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ད་ ང་ གིས་ ཁྱོད་ ལུ་ སླབ་ ནི་ ཅིག་ ཡོདཔ་ ཨིན་ ས་ </w:t>
      </w:r>
      <w:r>
        <w:t xml:space="preserve"># </w:t>
      </w:r>
      <w:r>
        <w:rPr>
          <w:rFonts w:cs="Microsoft Himalaya"/>
          <w:cs/>
          <w:lang w:bidi="bo-CN"/>
        </w:rPr>
        <w:t xml:space="preserve">ག་ཅི་ སླབ་ ནི་ སྦེ་ ཨིན་ན་ </w:t>
      </w:r>
      <w:r>
        <w:t xml:space="preserve"># </w:t>
      </w:r>
      <w:r>
        <w:rPr>
          <w:rFonts w:cs="Microsoft Himalaya"/>
          <w:cs/>
          <w:lang w:bidi="bo-CN"/>
        </w:rPr>
        <w:t>ད་ ནི་ བརྗེད་ སོ་ ནུག</w:t>
      </w:r>
    </w:p>
    <w:p w14:paraId="510D7C31" w14:textId="77777777" w:rsidR="00A536DF" w:rsidRDefault="00A536DF" w:rsidP="00A536DF">
      <w:pPr>
        <w:spacing w:after="0"/>
      </w:pPr>
      <w:r>
        <w:rPr>
          <w:rFonts w:cs="Microsoft Himalaya"/>
          <w:cs/>
          <w:lang w:bidi="bo-CN"/>
        </w:rPr>
        <w:t xml:space="preserve"> རང་གྲོལ །</w:t>
      </w:r>
    </w:p>
    <w:p w14:paraId="0D624CA1" w14:textId="77777777" w:rsidR="00A536DF" w:rsidRDefault="00A536DF" w:rsidP="00A536DF">
      <w:pPr>
        <w:spacing w:after="0"/>
      </w:pPr>
      <w:r>
        <w:rPr>
          <w:rFonts w:cs="Microsoft Himalaya"/>
          <w:cs/>
          <w:lang w:bidi="bo-CN"/>
        </w:rPr>
        <w:t xml:space="preserve"> ཁྱོད་ ཀྱི་ སེམས་ ཁ་ ལས་ བརྗེད་ པའི་ བློ་ འདི་ </w:t>
      </w:r>
      <w:r>
        <w:t xml:space="preserve"># </w:t>
      </w:r>
      <w:r>
        <w:rPr>
          <w:rFonts w:cs="Microsoft Himalaya"/>
          <w:cs/>
          <w:lang w:bidi="bo-CN"/>
        </w:rPr>
        <w:t xml:space="preserve">ལོག་སྟེ་ ཁྱོད་ ཀྱི་ སེམས་ ཀྱིས་ མ་ རིགཔ་ ཚུན་ཚོད་ </w:t>
      </w:r>
      <w:r>
        <w:t xml:space="preserve"># </w:t>
      </w:r>
      <w:r>
        <w:rPr>
          <w:rFonts w:cs="Microsoft Himalaya"/>
          <w:cs/>
          <w:lang w:bidi="bo-CN"/>
        </w:rPr>
        <w:t>ང་ གིས་ ནཱ་ ར་ བསྒུག་སྡོད་ གེ །</w:t>
      </w:r>
    </w:p>
    <w:p w14:paraId="0F227463" w14:textId="77777777" w:rsidR="00A536DF" w:rsidRDefault="00A536DF" w:rsidP="00A536DF">
      <w:pPr>
        <w:spacing w:after="0"/>
      </w:pPr>
      <w:r>
        <w:rPr>
          <w:rFonts w:cs="Microsoft Himalaya"/>
          <w:cs/>
          <w:lang w:bidi="bo-CN"/>
        </w:rPr>
        <w:t xml:space="preserve"> དབྱངས་སྒྲོན །</w:t>
      </w:r>
    </w:p>
    <w:p w14:paraId="37D7C0C6" w14:textId="77777777" w:rsidR="00A536DF" w:rsidRDefault="00A536DF" w:rsidP="00A536DF">
      <w:pPr>
        <w:spacing w:after="0"/>
      </w:pPr>
      <w:r>
        <w:rPr>
          <w:rFonts w:cs="Microsoft Himalaya"/>
          <w:cs/>
          <w:lang w:bidi="bo-CN"/>
        </w:rPr>
        <w:t xml:space="preserve"> ང་ ཁྱོད་ དང་ མཉམ་ </w:t>
      </w:r>
      <w:r>
        <w:t xml:space="preserve"># </w:t>
      </w:r>
      <w:r>
        <w:rPr>
          <w:rFonts w:cs="Microsoft Himalaya"/>
          <w:cs/>
          <w:lang w:bidi="bo-CN"/>
        </w:rPr>
        <w:t xml:space="preserve">ཁ་ སླབ་ སྡོད་ ནི་ ཡོད་ པ་ ཅིན་ </w:t>
      </w:r>
      <w:r>
        <w:t xml:space="preserve"># </w:t>
      </w:r>
      <w:r>
        <w:rPr>
          <w:rFonts w:cs="Microsoft Himalaya"/>
          <w:cs/>
          <w:lang w:bidi="bo-CN"/>
        </w:rPr>
        <w:t>གནམ་མེད་ས་མེད་ དགའ་ བས །</w:t>
      </w:r>
    </w:p>
    <w:p w14:paraId="6B0B385B"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ཁྱོད་ ནཱ་ བསྒུགས་ ཏེ་ བཞག་ ནིའི་ དོན་ལུ་ </w:t>
      </w:r>
      <w:r>
        <w:t xml:space="preserve"># </w:t>
      </w:r>
      <w:r>
        <w:rPr>
          <w:rFonts w:cs="Microsoft Himalaya"/>
          <w:cs/>
          <w:lang w:bidi="bo-CN"/>
        </w:rPr>
        <w:t xml:space="preserve">བློ་ འདི་ ངེའི་ སེམས་ ཁ་ ལས་ </w:t>
      </w:r>
      <w:r>
        <w:t xml:space="preserve"># </w:t>
      </w:r>
      <w:r>
        <w:rPr>
          <w:rFonts w:cs="Microsoft Himalaya"/>
          <w:cs/>
          <w:lang w:bidi="bo-CN"/>
        </w:rPr>
        <w:t>བརྗེདཔ་བརྗེད་ ས་ ར་ བཞག་ ད་ ནི །</w:t>
      </w:r>
    </w:p>
    <w:p w14:paraId="287DDF64" w14:textId="77777777" w:rsidR="00A536DF" w:rsidRDefault="00A536DF" w:rsidP="00A536DF">
      <w:pPr>
        <w:spacing w:after="0"/>
      </w:pPr>
      <w:r>
        <w:rPr>
          <w:rFonts w:cs="Microsoft Himalaya"/>
          <w:cs/>
          <w:lang w:bidi="bo-CN"/>
        </w:rPr>
        <w:t xml:space="preserve"> རང་གྲོལ །</w:t>
      </w:r>
    </w:p>
    <w:p w14:paraId="7FEFBB31" w14:textId="77777777" w:rsidR="00A536DF" w:rsidRDefault="00A536DF" w:rsidP="00A536DF">
      <w:pPr>
        <w:spacing w:after="0"/>
      </w:pPr>
      <w:r>
        <w:rPr>
          <w:rFonts w:cs="Microsoft Himalaya"/>
          <w:cs/>
          <w:lang w:bidi="bo-CN"/>
        </w:rPr>
        <w:t xml:space="preserve"> བློ་ འདི་ ཁྱོད་ ཀྱི་ སེམས་ ཁ་ ལས་ </w:t>
      </w:r>
      <w:r>
        <w:t xml:space="preserve"># </w:t>
      </w:r>
      <w:r>
        <w:rPr>
          <w:rFonts w:cs="Microsoft Himalaya"/>
          <w:cs/>
          <w:lang w:bidi="bo-CN"/>
        </w:rPr>
        <w:t xml:space="preserve">ཧེང་སྐལ་ ར་ བརྗེད་ བཅུག་ ནི་ གི་ དོན་ལུ་ </w:t>
      </w:r>
      <w:r>
        <w:t xml:space="preserve"># </w:t>
      </w:r>
      <w:r>
        <w:rPr>
          <w:rFonts w:cs="Microsoft Himalaya"/>
          <w:cs/>
          <w:lang w:bidi="bo-CN"/>
        </w:rPr>
        <w:t xml:space="preserve">ང་ གིས་ ཡང་ </w:t>
      </w:r>
      <w:r>
        <w:t xml:space="preserve"># </w:t>
      </w:r>
      <w:r>
        <w:rPr>
          <w:rFonts w:cs="Microsoft Himalaya"/>
          <w:cs/>
          <w:lang w:bidi="bo-CN"/>
        </w:rPr>
        <w:t>ནཱ་ ཧེང་སྐལ་ ར་ བསྒུག་སྡོད་ ད་ ནི །</w:t>
      </w:r>
    </w:p>
    <w:p w14:paraId="2AED4C06"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ཁྱོད་ ཀྱི་ སེམས་ ཁ་ ལས་ མནོ་བསམ་ གཞན་ ཡང་ ག་ར་ བརྗེད་ བཅུག་ སྟེ་ </w:t>
      </w:r>
      <w:r>
        <w:t xml:space="preserve"># </w:t>
      </w:r>
      <w:r>
        <w:rPr>
          <w:rFonts w:cs="Microsoft Himalaya"/>
          <w:cs/>
          <w:lang w:bidi="bo-CN"/>
        </w:rPr>
        <w:t>ང་བཅས་ར་ གཉིས་ རྐྱངམ་གཅིག་ གི་ མནོ་བསམ་ གཏང་ བཅུག་ ནི་ བཏུབ་ ག །</w:t>
      </w:r>
    </w:p>
    <w:p w14:paraId="6C8A5A85" w14:textId="77777777" w:rsidR="00A536DF" w:rsidRDefault="00A536DF" w:rsidP="00A536DF">
      <w:pPr>
        <w:spacing w:after="0"/>
      </w:pPr>
      <w:r>
        <w:rPr>
          <w:rFonts w:cs="Microsoft Himalaya"/>
          <w:cs/>
          <w:lang w:bidi="bo-CN"/>
        </w:rPr>
        <w:t xml:space="preserve"> བྱཔོ་བོ །</w:t>
      </w:r>
    </w:p>
    <w:p w14:paraId="12BF8014" w14:textId="77777777" w:rsidR="00A536DF" w:rsidRDefault="00A536DF" w:rsidP="00A536DF">
      <w:pPr>
        <w:spacing w:after="0"/>
      </w:pPr>
      <w:r>
        <w:rPr>
          <w:rFonts w:cs="Microsoft Himalaya"/>
          <w:cs/>
          <w:lang w:bidi="bo-CN"/>
        </w:rPr>
        <w:t xml:space="preserve"> དབྱངས་སྒྲོན །</w:t>
      </w:r>
    </w:p>
    <w:p w14:paraId="57A13823" w14:textId="77777777" w:rsidR="00A536DF" w:rsidRDefault="00A536DF" w:rsidP="00A536DF">
      <w:pPr>
        <w:spacing w:after="0"/>
      </w:pPr>
      <w:r>
        <w:rPr>
          <w:rFonts w:cs="Microsoft Himalaya"/>
          <w:cs/>
          <w:lang w:bidi="bo-CN"/>
        </w:rPr>
        <w:t xml:space="preserve"> ཡ །</w:t>
      </w:r>
    </w:p>
    <w:p w14:paraId="5EF36B62" w14:textId="77777777" w:rsidR="00A536DF" w:rsidRDefault="00A536DF" w:rsidP="00A536DF">
      <w:pPr>
        <w:spacing w:after="0"/>
      </w:pPr>
      <w:r>
        <w:rPr>
          <w:rFonts w:cs="Microsoft Himalaya"/>
          <w:cs/>
          <w:lang w:bidi="bo-CN"/>
        </w:rPr>
        <w:t xml:space="preserve"> ད་ བྱཔོ་ ཡང་ བོ་ ད་ ཡི །</w:t>
      </w:r>
    </w:p>
    <w:p w14:paraId="3B6B722F" w14:textId="77777777" w:rsidR="00A536DF" w:rsidRDefault="00A536DF" w:rsidP="00A536DF">
      <w:pPr>
        <w:spacing w:after="0"/>
      </w:pPr>
      <w:r>
        <w:rPr>
          <w:rFonts w:cs="Microsoft Himalaya"/>
          <w:cs/>
          <w:lang w:bidi="bo-CN"/>
        </w:rPr>
        <w:t xml:space="preserve"> གནམ་ ཡང་ ནངསམ་ འདྲས་ ས །</w:t>
      </w:r>
    </w:p>
    <w:p w14:paraId="240837EA"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སོང་ མས །</w:t>
      </w:r>
    </w:p>
    <w:p w14:paraId="6A55C061" w14:textId="77777777" w:rsidR="00A536DF" w:rsidRDefault="00A536DF" w:rsidP="00A536DF">
      <w:pPr>
        <w:spacing w:after="0"/>
      </w:pPr>
      <w:r>
        <w:rPr>
          <w:rFonts w:cs="Microsoft Himalaya"/>
          <w:cs/>
          <w:lang w:bidi="bo-CN"/>
        </w:rPr>
        <w:t xml:space="preserve"> མ་པ་ ཁྱོད་ སོང་ ཟེར་ སླབ་ མི་ འདི་ </w:t>
      </w:r>
      <w:r>
        <w:t xml:space="preserve"># </w:t>
      </w:r>
      <w:r>
        <w:rPr>
          <w:rFonts w:cs="Microsoft Himalaya"/>
          <w:cs/>
          <w:lang w:bidi="bo-CN"/>
        </w:rPr>
        <w:t>ང་ ཡང་ མི་ དགའ་ བས །</w:t>
      </w:r>
    </w:p>
    <w:p w14:paraId="76C2482A" w14:textId="77777777" w:rsidR="00A536DF" w:rsidRDefault="00A536DF" w:rsidP="00A536DF">
      <w:pPr>
        <w:spacing w:after="0"/>
      </w:pPr>
      <w:r>
        <w:rPr>
          <w:rFonts w:cs="Microsoft Himalaya"/>
          <w:cs/>
          <w:lang w:bidi="bo-CN"/>
        </w:rPr>
        <w:t xml:space="preserve"> ཁྱོད་ རྐངམ་ ལུ་ ཐགཔ་ བཏགས་བཏགས་ པའི་ ངེའི་ གཅེས་བྱ་འཕུར་འགྲོ་ ཅིག་ ཨིན་ རུང་ བཏུབ་ པས་ པ་ སྨོ །</w:t>
      </w:r>
    </w:p>
    <w:p w14:paraId="165767ED" w14:textId="77777777" w:rsidR="00A536DF" w:rsidRDefault="00A536DF" w:rsidP="00A536DF">
      <w:pPr>
        <w:spacing w:after="0"/>
      </w:pPr>
      <w:r>
        <w:rPr>
          <w:rFonts w:cs="Microsoft Himalaya"/>
          <w:cs/>
          <w:lang w:bidi="bo-CN"/>
        </w:rPr>
        <w:lastRenderedPageBreak/>
        <w:t xml:space="preserve"> འདི་ ཨིན་ པ་ ཅིན་ </w:t>
      </w:r>
      <w:r>
        <w:t xml:space="preserve"># </w:t>
      </w:r>
      <w:r>
        <w:rPr>
          <w:rFonts w:cs="Microsoft Himalaya"/>
          <w:cs/>
          <w:lang w:bidi="bo-CN"/>
        </w:rPr>
        <w:t xml:space="preserve">ཁྱོད་ ངེའི་ མིག་ གིས་ མ་ མཐོང་ ས་ ཡང་ མི་ འགྱོཝ་ མ་ཚད་ </w:t>
      </w:r>
      <w:r>
        <w:t xml:space="preserve"># </w:t>
      </w:r>
      <w:r>
        <w:rPr>
          <w:rFonts w:cs="Microsoft Himalaya"/>
          <w:cs/>
          <w:lang w:bidi="bo-CN"/>
        </w:rPr>
        <w:t>ད་རུང་</w:t>
      </w:r>
    </w:p>
    <w:p w14:paraId="323A9B88" w14:textId="77777777" w:rsidR="00A536DF" w:rsidRDefault="00A536DF" w:rsidP="00A536DF">
      <w:pPr>
        <w:spacing w:after="0"/>
      </w:pPr>
      <w:r>
        <w:rPr>
          <w:rFonts w:cs="Microsoft Himalaya"/>
          <w:cs/>
          <w:lang w:bidi="bo-CN"/>
        </w:rPr>
        <w:t xml:space="preserve"> ནམ་ ཕྱད་ དགོ་ མནོཝ་ ཅིག་ </w:t>
      </w:r>
      <w:r>
        <w:t xml:space="preserve"># </w:t>
      </w:r>
      <w:r>
        <w:rPr>
          <w:rFonts w:cs="Microsoft Himalaya"/>
          <w:cs/>
          <w:lang w:bidi="bo-CN"/>
        </w:rPr>
        <w:t xml:space="preserve">ཐག་པའི་ མཇུག་ཐག་ འཐེནམ་ ད་ ལུ་ </w:t>
      </w:r>
      <w:r>
        <w:t xml:space="preserve"># </w:t>
      </w:r>
      <w:r>
        <w:rPr>
          <w:rFonts w:cs="Microsoft Himalaya"/>
          <w:cs/>
          <w:lang w:bidi="bo-CN"/>
        </w:rPr>
        <w:t>ཁྱོད་ ང་ འབད་སར་ འཐོན་འོང་ །</w:t>
      </w:r>
    </w:p>
    <w:p w14:paraId="0D6D7F3C" w14:textId="77777777" w:rsidR="00A536DF" w:rsidRDefault="00A536DF" w:rsidP="00A536DF">
      <w:pPr>
        <w:spacing w:after="0"/>
      </w:pPr>
      <w:r>
        <w:rPr>
          <w:rFonts w:cs="Microsoft Himalaya"/>
          <w:cs/>
          <w:lang w:bidi="bo-CN"/>
        </w:rPr>
        <w:t xml:space="preserve"> རང་གྲོལ །</w:t>
      </w:r>
    </w:p>
    <w:p w14:paraId="3CB6D792" w14:textId="77777777" w:rsidR="00A536DF" w:rsidRDefault="00A536DF" w:rsidP="00A536DF">
      <w:pPr>
        <w:spacing w:after="0"/>
      </w:pPr>
      <w:r>
        <w:rPr>
          <w:rFonts w:cs="Microsoft Himalaya"/>
          <w:cs/>
          <w:lang w:bidi="bo-CN"/>
        </w:rPr>
        <w:t xml:space="preserve"> ང་ ཡང་ </w:t>
      </w:r>
      <w:r>
        <w:t xml:space="preserve"># </w:t>
      </w:r>
      <w:r>
        <w:rPr>
          <w:rFonts w:cs="Microsoft Himalaya"/>
          <w:cs/>
          <w:lang w:bidi="bo-CN"/>
        </w:rPr>
        <w:t>ཁྱོད་ ཀྱི་ གཅེས་གཅེས་འཕུར་འགྲོ་ འདི་ འབད་ དགོ་ མནོཝ་མནོ་ ས་ ར་ ཡོད །</w:t>
      </w:r>
    </w:p>
    <w:p w14:paraId="4D78CD69" w14:textId="77777777" w:rsidR="00A536DF" w:rsidRDefault="00A536DF" w:rsidP="00A536DF">
      <w:pPr>
        <w:spacing w:after="0"/>
      </w:pPr>
      <w:r>
        <w:rPr>
          <w:rFonts w:cs="Microsoft Himalaya"/>
          <w:cs/>
          <w:lang w:bidi="bo-CN"/>
        </w:rPr>
        <w:t xml:space="preserve"> དབྱངས་སྒྲོན །</w:t>
      </w:r>
    </w:p>
    <w:p w14:paraId="2E6D1906" w14:textId="77777777" w:rsidR="00A536DF" w:rsidRDefault="00A536DF" w:rsidP="00A536DF">
      <w:pPr>
        <w:spacing w:after="0"/>
      </w:pPr>
      <w:r>
        <w:rPr>
          <w:rFonts w:cs="Microsoft Himalaya"/>
          <w:cs/>
          <w:lang w:bidi="bo-CN"/>
        </w:rPr>
        <w:t xml:space="preserve"> ད་རུང་</w:t>
      </w:r>
    </w:p>
    <w:p w14:paraId="2A65D9E4" w14:textId="77777777" w:rsidR="00A536DF" w:rsidRDefault="00A536DF" w:rsidP="00A536DF">
      <w:pPr>
        <w:spacing w:after="0"/>
      </w:pPr>
      <w:r>
        <w:t xml:space="preserve"> # </w:t>
      </w:r>
      <w:r>
        <w:rPr>
          <w:rFonts w:cs="Microsoft Himalaya"/>
          <w:cs/>
          <w:lang w:bidi="bo-CN"/>
        </w:rPr>
        <w:t xml:space="preserve">ཁྱོད་ ངེའི་ བྱ་འཕུར་འགྲོ་ ཨིན་ པ་ ཅིན་ </w:t>
      </w:r>
      <w:r>
        <w:t xml:space="preserve"># </w:t>
      </w:r>
      <w:r>
        <w:rPr>
          <w:rFonts w:cs="Microsoft Himalaya"/>
          <w:cs/>
          <w:lang w:bidi="bo-CN"/>
        </w:rPr>
        <w:t xml:space="preserve">ཁྱོད་ ང་ གིས་ དགའ་ བའི་ ཤུགས་ཀྱིས་ </w:t>
      </w:r>
      <w:r>
        <w:t xml:space="preserve"># </w:t>
      </w:r>
      <w:r>
        <w:rPr>
          <w:rFonts w:cs="Microsoft Himalaya"/>
          <w:cs/>
          <w:lang w:bidi="bo-CN"/>
        </w:rPr>
        <w:t xml:space="preserve">རྩེདམོ་ རྩེཝ་རྩེ་ ས་ ར་ བཞག་ སྟེ་ </w:t>
      </w:r>
      <w:r>
        <w:t xml:space="preserve"># </w:t>
      </w:r>
      <w:r>
        <w:rPr>
          <w:rFonts w:cs="Microsoft Himalaya"/>
          <w:cs/>
          <w:lang w:bidi="bo-CN"/>
        </w:rPr>
        <w:t>ངེའི་ གཅེས་གཅེས་འཕུར་འགྲོ་ ཧིང་ བསུབས་ ཏེ་ ར་ གསད་ ད་ ནི་ མས་ སྟེ །</w:t>
      </w:r>
    </w:p>
    <w:p w14:paraId="2064CA16" w14:textId="77777777" w:rsidR="00A536DF" w:rsidRDefault="00A536DF" w:rsidP="00A536DF">
      <w:pPr>
        <w:spacing w:after="0"/>
      </w:pPr>
      <w:r>
        <w:rPr>
          <w:rFonts w:cs="Microsoft Himalaya"/>
          <w:cs/>
          <w:lang w:bidi="bo-CN"/>
        </w:rPr>
        <w:t xml:space="preserve"> ད་ བློ་ གཅིག་ སླབཔ་ ད་ ར་ </w:t>
      </w:r>
      <w:r>
        <w:t xml:space="preserve"># </w:t>
      </w:r>
      <w:r>
        <w:rPr>
          <w:rFonts w:cs="Microsoft Himalaya"/>
          <w:cs/>
          <w:lang w:bidi="bo-CN"/>
        </w:rPr>
        <w:t>གཉིས་ འཐོནམ་ མས །</w:t>
      </w:r>
    </w:p>
    <w:p w14:paraId="55A961B1" w14:textId="77777777" w:rsidR="00A536DF" w:rsidRDefault="00A536DF" w:rsidP="00A536DF">
      <w:pPr>
        <w:spacing w:after="0"/>
      </w:pPr>
      <w:r>
        <w:rPr>
          <w:rFonts w:cs="Microsoft Himalaya"/>
          <w:cs/>
          <w:lang w:bidi="bo-CN"/>
        </w:rPr>
        <w:t xml:space="preserve"> འདི་བ་འདི་ </w:t>
      </w:r>
      <w:r>
        <w:t xml:space="preserve"># </w:t>
      </w:r>
      <w:r>
        <w:rPr>
          <w:rFonts w:cs="Microsoft Himalaya"/>
          <w:cs/>
          <w:lang w:bidi="bo-CN"/>
        </w:rPr>
        <w:t>ཉལ་ བར་ སོང་ བཏུབ་ ག་ རང་གྲོལ །</w:t>
      </w:r>
    </w:p>
    <w:p w14:paraId="5E15A9E0" w14:textId="77777777" w:rsidR="00A536DF" w:rsidRDefault="00A536DF" w:rsidP="00A536DF">
      <w:pPr>
        <w:spacing w:after="0"/>
      </w:pPr>
      <w:r>
        <w:rPr>
          <w:rFonts w:cs="Microsoft Himalaya"/>
          <w:cs/>
          <w:lang w:bidi="bo-CN"/>
        </w:rPr>
        <w:t xml:space="preserve"> རང་གྲོལ །</w:t>
      </w:r>
    </w:p>
    <w:p w14:paraId="0022E9C5" w14:textId="77777777" w:rsidR="00A536DF" w:rsidRDefault="00A536DF" w:rsidP="00A536DF">
      <w:pPr>
        <w:spacing w:after="0"/>
      </w:pPr>
      <w:r>
        <w:rPr>
          <w:rFonts w:cs="Microsoft Himalaya"/>
          <w:cs/>
          <w:lang w:bidi="bo-CN"/>
        </w:rPr>
        <w:t xml:space="preserve"> ཁྱོད་ ཡང་ སྐྱིད་ཏོང་ཏོ་ སྦེ་ ཉལ་ མས་ དབྱངས་སྒྲོན །</w:t>
      </w:r>
    </w:p>
    <w:p w14:paraId="566ED38D" w14:textId="77777777" w:rsidR="00A536DF" w:rsidRDefault="00A536DF" w:rsidP="00A536DF">
      <w:pPr>
        <w:spacing w:after="0"/>
      </w:pPr>
      <w:r>
        <w:rPr>
          <w:rFonts w:cs="Microsoft Himalaya"/>
          <w:cs/>
          <w:lang w:bidi="bo-CN"/>
        </w:rPr>
        <w:t xml:space="preserve"> དབྱངས་སྒྲོན་ འཛུལ །</w:t>
      </w:r>
    </w:p>
    <w:p w14:paraId="74B6AFC6" w14:textId="77777777" w:rsidR="00A536DF" w:rsidRDefault="00A536DF" w:rsidP="00A536DF">
      <w:pPr>
        <w:spacing w:after="0"/>
      </w:pPr>
      <w:r>
        <w:rPr>
          <w:rFonts w:cs="Microsoft Himalaya"/>
          <w:cs/>
          <w:lang w:bidi="bo-CN"/>
        </w:rPr>
        <w:t xml:space="preserve"> སེམས་ ཁར །</w:t>
      </w:r>
    </w:p>
    <w:p w14:paraId="1F822835" w14:textId="77777777" w:rsidR="00A536DF" w:rsidRDefault="00A536DF" w:rsidP="00A536DF">
      <w:pPr>
        <w:spacing w:after="0"/>
      </w:pPr>
      <w:r>
        <w:rPr>
          <w:rFonts w:cs="Microsoft Himalaya"/>
          <w:cs/>
          <w:lang w:bidi="bo-CN"/>
        </w:rPr>
        <w:t xml:space="preserve"> ད་ ང་ ཉལ་ བར་ གཉིད་ ཡང་ ལོག་ མི་ བཏུབ །</w:t>
      </w:r>
    </w:p>
    <w:p w14:paraId="5F4D34AC"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གནམ་ ཡང་ ནངས་ ནི་ འབད་ དོ །</w:t>
      </w:r>
    </w:p>
    <w:p w14:paraId="2FEA85E6" w14:textId="77777777" w:rsidR="00A536DF" w:rsidRDefault="00A536DF" w:rsidP="00A536DF">
      <w:pPr>
        <w:spacing w:after="0"/>
      </w:pPr>
      <w:r>
        <w:rPr>
          <w:rFonts w:cs="Microsoft Himalaya"/>
          <w:cs/>
          <w:lang w:bidi="bo-CN"/>
        </w:rPr>
        <w:t xml:space="preserve"> དེ་བ་འདི་</w:t>
      </w:r>
    </w:p>
    <w:p w14:paraId="531F931C" w14:textId="77777777" w:rsidR="00A536DF" w:rsidRDefault="00A536DF" w:rsidP="00A536DF">
      <w:pPr>
        <w:spacing w:after="0"/>
      </w:pPr>
      <w:r>
        <w:t xml:space="preserve"> # </w:t>
      </w:r>
      <w:r>
        <w:rPr>
          <w:rFonts w:cs="Microsoft Himalaya"/>
          <w:cs/>
          <w:lang w:bidi="bo-CN"/>
        </w:rPr>
        <w:t xml:space="preserve">མཚམས་པ་ བཞུགས་ སར་ བཅར་ ཏེ་ </w:t>
      </w:r>
      <w:r>
        <w:t xml:space="preserve"># </w:t>
      </w:r>
      <w:r>
        <w:rPr>
          <w:rFonts w:cs="Microsoft Himalaya"/>
          <w:cs/>
          <w:lang w:bidi="bo-CN"/>
        </w:rPr>
        <w:t xml:space="preserve">ང་བཅས་ གཉིས་ གཉེན་ རྐྱབ་ ནི་ གི་ གཟའ་སྐར་འཕྲོད་སྦྱོར་ གྱི་ སྐོར་ལས་ </w:t>
      </w:r>
      <w:r>
        <w:t xml:space="preserve"># </w:t>
      </w:r>
      <w:r>
        <w:rPr>
          <w:rFonts w:cs="Microsoft Himalaya"/>
          <w:cs/>
          <w:lang w:bidi="bo-CN"/>
        </w:rPr>
        <w:t>ཐུགས་བརྟག་ ཞུ་ བར་ འགྱོ་ བ་ ཅིན་ དྲག་ ནི་ མས །</w:t>
      </w:r>
    </w:p>
    <w:p w14:paraId="7D5B68BE" w14:textId="77777777" w:rsidR="00A536DF" w:rsidRDefault="00A536DF" w:rsidP="00A536DF">
      <w:pPr>
        <w:spacing w:after="0"/>
      </w:pPr>
      <w:r>
        <w:rPr>
          <w:rFonts w:cs="Microsoft Himalaya"/>
          <w:cs/>
          <w:lang w:bidi="bo-CN"/>
        </w:rPr>
        <w:t xml:space="preserve"> རང་གྲོལ་ འཛུལ །</w:t>
      </w:r>
    </w:p>
    <w:p w14:paraId="36CE3D7B" w14:textId="77777777" w:rsidR="00A536DF" w:rsidRDefault="00A536DF" w:rsidP="00A536DF">
      <w:pPr>
        <w:spacing w:after="0"/>
      </w:pPr>
      <w:r>
        <w:rPr>
          <w:rFonts w:cs="Microsoft Himalaya"/>
          <w:cs/>
          <w:lang w:bidi="bo-CN"/>
        </w:rPr>
        <w:t xml:space="preserve"> ཡོལ་ལི་ བསྡམ །</w:t>
      </w:r>
    </w:p>
    <w:p w14:paraId="21196649" w14:textId="77777777" w:rsidR="00A536DF" w:rsidRDefault="00A536DF" w:rsidP="00A536DF">
      <w:pPr>
        <w:spacing w:after="0"/>
      </w:pPr>
      <w:r>
        <w:rPr>
          <w:rFonts w:cs="Microsoft Himalaya"/>
          <w:cs/>
          <w:lang w:bidi="bo-CN"/>
        </w:rPr>
        <w:t xml:space="preserve"> རྩེད་སྟོན་ ལེའུ་ གཉིས་པ །</w:t>
      </w:r>
    </w:p>
    <w:p w14:paraId="6675C6C0" w14:textId="77777777" w:rsidR="00A536DF" w:rsidRDefault="00A536DF" w:rsidP="00A536DF">
      <w:pPr>
        <w:spacing w:after="0"/>
      </w:pPr>
      <w:r>
        <w:rPr>
          <w:rFonts w:cs="Microsoft Himalaya"/>
          <w:cs/>
          <w:lang w:bidi="bo-CN"/>
        </w:rPr>
        <w:t xml:space="preserve"> མཐོང་སྣང་ དང་པ །</w:t>
      </w:r>
    </w:p>
    <w:p w14:paraId="4F56917C" w14:textId="77777777" w:rsidR="00A536DF" w:rsidRDefault="00A536DF" w:rsidP="00A536DF">
      <w:pPr>
        <w:spacing w:after="0"/>
      </w:pPr>
      <w:r>
        <w:rPr>
          <w:rFonts w:cs="Microsoft Himalaya"/>
          <w:cs/>
          <w:lang w:bidi="bo-CN"/>
        </w:rPr>
        <w:t xml:space="preserve"> བདེ་སྐྱིད་དགོན་པ་ ལུ་ </w:t>
      </w:r>
      <w:r>
        <w:t xml:space="preserve"># </w:t>
      </w:r>
      <w:r>
        <w:rPr>
          <w:rFonts w:cs="Microsoft Himalaya"/>
          <w:cs/>
          <w:lang w:bidi="bo-CN"/>
        </w:rPr>
        <w:t xml:space="preserve">མཚམས་ཁང་ ཅིག་ གི་ མཐའ་འཁོར་ ལུ་ </w:t>
      </w:r>
      <w:r>
        <w:t xml:space="preserve"># </w:t>
      </w:r>
      <w:r>
        <w:rPr>
          <w:rFonts w:cs="Microsoft Himalaya"/>
          <w:cs/>
          <w:lang w:bidi="bo-CN"/>
        </w:rPr>
        <w:t>མཚམས་པ་ ཐོན །</w:t>
      </w:r>
    </w:p>
    <w:p w14:paraId="471824CD" w14:textId="77777777" w:rsidR="00A536DF" w:rsidRDefault="00A536DF" w:rsidP="00A536DF">
      <w:pPr>
        <w:spacing w:after="0"/>
      </w:pPr>
      <w:r>
        <w:rPr>
          <w:rFonts w:cs="Microsoft Himalaya"/>
          <w:cs/>
          <w:lang w:bidi="bo-CN"/>
        </w:rPr>
        <w:t xml:space="preserve"> ལག་ཁྱུང་ ཅིག་ ལག་པར་ འབག </w:t>
      </w:r>
      <w:r>
        <w:t xml:space="preserve"># </w:t>
      </w:r>
      <w:r>
        <w:rPr>
          <w:rFonts w:cs="Microsoft Himalaya"/>
          <w:cs/>
          <w:lang w:bidi="bo-CN"/>
        </w:rPr>
        <w:t>ཧོན་ལྡུ་ བཏོགས །</w:t>
      </w:r>
    </w:p>
    <w:p w14:paraId="0448B5C0" w14:textId="77777777" w:rsidR="00A536DF" w:rsidRDefault="00A536DF" w:rsidP="00A536DF">
      <w:pPr>
        <w:spacing w:after="0"/>
      </w:pPr>
      <w:r>
        <w:rPr>
          <w:rFonts w:cs="Microsoft Himalaya"/>
          <w:cs/>
          <w:lang w:bidi="bo-CN"/>
        </w:rPr>
        <w:t xml:space="preserve"> མཚམས་པ །</w:t>
      </w:r>
    </w:p>
    <w:p w14:paraId="74714217" w14:textId="77777777" w:rsidR="00A536DF" w:rsidRDefault="00A536DF" w:rsidP="00A536DF">
      <w:pPr>
        <w:spacing w:after="0"/>
      </w:pPr>
      <w:r>
        <w:rPr>
          <w:rFonts w:cs="Microsoft Himalaya"/>
          <w:cs/>
          <w:lang w:bidi="bo-CN"/>
        </w:rPr>
        <w:t xml:space="preserve"> སེམས་ ཁར ། </w:t>
      </w:r>
      <w:r>
        <w:t xml:space="preserve"># </w:t>
      </w:r>
      <w:r>
        <w:rPr>
          <w:rFonts w:cs="Microsoft Himalaya"/>
          <w:cs/>
          <w:lang w:bidi="bo-CN"/>
        </w:rPr>
        <w:t xml:space="preserve">ཉིམ་ ཤར་ </w:t>
      </w:r>
      <w:r>
        <w:t xml:space="preserve"># </w:t>
      </w:r>
      <w:r>
        <w:rPr>
          <w:rFonts w:cs="Microsoft Himalaya"/>
          <w:cs/>
          <w:lang w:bidi="bo-CN"/>
        </w:rPr>
        <w:t xml:space="preserve">རྩྭ་ ཁའི་ ཟིལཔ་ མ་ སྐམ་ པའི་ ཧེ་མ་ ལས་ </w:t>
      </w:r>
      <w:r>
        <w:t xml:space="preserve"># </w:t>
      </w:r>
      <w:r>
        <w:rPr>
          <w:rFonts w:cs="Microsoft Himalaya"/>
          <w:cs/>
          <w:lang w:bidi="bo-CN"/>
        </w:rPr>
        <w:t xml:space="preserve">ངེའི་ ལག་ཁྱུང་ འདི་ ནང་ </w:t>
      </w:r>
      <w:r>
        <w:t xml:space="preserve"># </w:t>
      </w:r>
      <w:r>
        <w:rPr>
          <w:rFonts w:cs="Microsoft Himalaya"/>
          <w:cs/>
          <w:lang w:bidi="bo-CN"/>
        </w:rPr>
        <w:t xml:space="preserve">ཧོན་ལྡུ་ དང་ མེ་ཏོག་ གི་ རིགས་ མ་འདྲཝ་ </w:t>
      </w:r>
      <w:r>
        <w:t xml:space="preserve"># </w:t>
      </w:r>
      <w:r>
        <w:rPr>
          <w:rFonts w:cs="Microsoft Himalaya"/>
          <w:cs/>
          <w:lang w:bidi="bo-CN"/>
        </w:rPr>
        <w:t>རྣམ་པ་སྣ་ཚོགས་ བཀང་ སྟེ་ བཞག་ ཚུགསཔ་ འབད་ དགོ །</w:t>
      </w:r>
    </w:p>
    <w:p w14:paraId="3801672A" w14:textId="77777777" w:rsidR="00A536DF" w:rsidRDefault="00A536DF" w:rsidP="00A536DF">
      <w:pPr>
        <w:spacing w:after="0"/>
      </w:pPr>
      <w:r>
        <w:rPr>
          <w:rFonts w:cs="Microsoft Himalaya"/>
          <w:cs/>
          <w:lang w:bidi="bo-CN"/>
        </w:rPr>
        <w:t xml:space="preserve"> འཛམ་གླིང་ འདི་ ནང་ ལུ་ </w:t>
      </w:r>
      <w:r>
        <w:t xml:space="preserve"># </w:t>
      </w:r>
      <w:r>
        <w:rPr>
          <w:rFonts w:cs="Microsoft Himalaya"/>
          <w:cs/>
          <w:lang w:bidi="bo-CN"/>
        </w:rPr>
        <w:t>ཧོན་ལྡུ་ ཡོད་ཚད་ཅིགཔོ་ ལུ་ ཁུངས་ དང་ ཕན་པ་ མེད་ མི་ ཅིག་ ཡང་ མེད །</w:t>
      </w:r>
    </w:p>
    <w:p w14:paraId="28DF8502"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ང་བཅས་ར་ འགྲོ་བ་མི་ ཆ་ཁྱབ་ ཀྱིས་ </w:t>
      </w:r>
      <w:r>
        <w:t xml:space="preserve"># </w:t>
      </w:r>
      <w:r>
        <w:rPr>
          <w:rFonts w:cs="Microsoft Himalaya"/>
          <w:cs/>
          <w:lang w:bidi="bo-CN"/>
        </w:rPr>
        <w:t>དེ་ ཚུ་ གིས་ ཕན་ཐོགས་ འབྱུང་ ཚུགས་ པའི་ དབྱེ་བ་ དཔྱད་ ར་ མི་ དཔྱད་ པས །</w:t>
      </w:r>
    </w:p>
    <w:p w14:paraId="21FE73E5" w14:textId="77777777" w:rsidR="00A536DF" w:rsidRDefault="00A536DF" w:rsidP="00A536DF">
      <w:pPr>
        <w:spacing w:after="0"/>
      </w:pPr>
      <w:r>
        <w:rPr>
          <w:rFonts w:cs="Microsoft Himalaya"/>
          <w:cs/>
          <w:lang w:bidi="bo-CN"/>
        </w:rPr>
        <w:t xml:space="preserve"> རང་གྲོལ་ མཚམས་པ་ གིས་ མ་ མཐོངམ་སྦེ་ ཐོན །</w:t>
      </w:r>
    </w:p>
    <w:p w14:paraId="39B0EDAF" w14:textId="77777777" w:rsidR="00A536DF" w:rsidRDefault="00A536DF" w:rsidP="00A536DF">
      <w:pPr>
        <w:spacing w:after="0"/>
      </w:pPr>
      <w:r>
        <w:rPr>
          <w:rFonts w:cs="Microsoft Himalaya"/>
          <w:cs/>
          <w:lang w:bidi="bo-CN"/>
        </w:rPr>
        <w:t xml:space="preserve"> དཔེར་ན་ ཨ་ནཱི་ མེ་ཏོག་ འདི་ </w:t>
      </w:r>
      <w:r>
        <w:t xml:space="preserve"># </w:t>
      </w:r>
      <w:r>
        <w:rPr>
          <w:rFonts w:cs="Microsoft Himalaya"/>
          <w:cs/>
          <w:lang w:bidi="bo-CN"/>
        </w:rPr>
        <w:t xml:space="preserve">མིག་ གིས་ ལྟཝ་ ད་ </w:t>
      </w:r>
      <w:r>
        <w:t xml:space="preserve"># </w:t>
      </w:r>
      <w:r>
        <w:rPr>
          <w:rFonts w:cs="Microsoft Himalaya"/>
          <w:cs/>
          <w:lang w:bidi="bo-CN"/>
        </w:rPr>
        <w:t xml:space="preserve">མཛེས་ཏོག་ཏོ་ ཅིག་ ག་ནི་ཡང་ མེད་ རུང་ </w:t>
      </w:r>
      <w:r>
        <w:t xml:space="preserve"># </w:t>
      </w:r>
      <w:r>
        <w:rPr>
          <w:rFonts w:cs="Microsoft Himalaya"/>
          <w:cs/>
          <w:lang w:bidi="bo-CN"/>
        </w:rPr>
        <w:t>འདི་ ལུ་ སྨན་ གྱི་ ཕན་པ་ དང་ དུག་ གི་ གནོད་པ་ གཉིས་ ཆ་ ར་ ཚང་ །</w:t>
      </w:r>
    </w:p>
    <w:p w14:paraId="539B3614" w14:textId="77777777" w:rsidR="00A536DF" w:rsidRDefault="00A536DF" w:rsidP="00A536DF">
      <w:pPr>
        <w:spacing w:after="0"/>
      </w:pPr>
      <w:r>
        <w:rPr>
          <w:rFonts w:cs="Microsoft Himalaya"/>
          <w:cs/>
          <w:lang w:bidi="bo-CN"/>
        </w:rPr>
        <w:t xml:space="preserve"> མེ་ཏོག་ འདི་ དྲིམ་ ཧུམ་ པ་ ཅིན་ </w:t>
      </w:r>
      <w:r>
        <w:t xml:space="preserve"># </w:t>
      </w:r>
      <w:r>
        <w:rPr>
          <w:rFonts w:cs="Microsoft Himalaya"/>
          <w:cs/>
          <w:lang w:bidi="bo-CN"/>
        </w:rPr>
        <w:t xml:space="preserve">ང་བཅས་རའི་ གཟུགས་ ཀྱི་ ཁྲག་ཤུགས་ དང་ རྩ་ལམ་ ཚུ་ </w:t>
      </w:r>
      <w:r>
        <w:t xml:space="preserve"># </w:t>
      </w:r>
      <w:r>
        <w:rPr>
          <w:rFonts w:cs="Microsoft Himalaya"/>
          <w:cs/>
          <w:lang w:bidi="bo-CN"/>
        </w:rPr>
        <w:t xml:space="preserve">ཚུལ་མཐུན་ མེད་ པ་ ཅིན་ </w:t>
      </w:r>
      <w:r>
        <w:t xml:space="preserve"># </w:t>
      </w:r>
      <w:r>
        <w:rPr>
          <w:rFonts w:cs="Microsoft Himalaya"/>
          <w:cs/>
          <w:lang w:bidi="bo-CN"/>
        </w:rPr>
        <w:t>མེ་ཏོག་ འདི་ གི་ དྲིམ་ གིས་ ཕན་ ཚུགས་ པའི་ ནུས་པ་ ཡོད །</w:t>
      </w:r>
    </w:p>
    <w:p w14:paraId="04767F80"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མེ་ཏོག་ འདི་ ཁ་ ནང་ བཙུགས་ ཏེ་ བྲོཝ་ མྱོངས་ པ་ ཅིན་ </w:t>
      </w:r>
      <w:r>
        <w:t xml:space="preserve"># </w:t>
      </w:r>
      <w:r>
        <w:rPr>
          <w:rFonts w:cs="Microsoft Himalaya"/>
          <w:cs/>
          <w:lang w:bidi="bo-CN"/>
        </w:rPr>
        <w:t xml:space="preserve">ཁྲག་ཤུགས་ དང་ རྩ་ལམ་ ཚུ་ </w:t>
      </w:r>
      <w:r>
        <w:t xml:space="preserve"># </w:t>
      </w:r>
      <w:r>
        <w:rPr>
          <w:rFonts w:cs="Microsoft Himalaya"/>
          <w:cs/>
          <w:lang w:bidi="bo-CN"/>
        </w:rPr>
        <w:t>ལཱ་ འབད་ མ་ བཏུབཔ་ བཟོ་ སྟེ་ མེདཔ་ གཏངམ་ ཨིན །</w:t>
      </w:r>
    </w:p>
    <w:p w14:paraId="510609FF"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ང་བཅས་ར་ འགྲོ་བ་མི་ གི་ ཕྱིའི་ བྱ་བ་སྤྱོད་ལམ་ དང་ </w:t>
      </w:r>
      <w:r>
        <w:t xml:space="preserve"># </w:t>
      </w:r>
      <w:r>
        <w:rPr>
          <w:rFonts w:cs="Microsoft Himalaya"/>
          <w:cs/>
          <w:lang w:bidi="bo-CN"/>
        </w:rPr>
        <w:t xml:space="preserve">ནང་ གི་ མནོ་བསམ་ གཏང་ ཐངས་ ཀྱི་ སྐོར་ལས་ ཡང་ </w:t>
      </w:r>
      <w:r>
        <w:t xml:space="preserve"># </w:t>
      </w:r>
      <w:r>
        <w:rPr>
          <w:rFonts w:cs="Microsoft Himalaya"/>
          <w:cs/>
          <w:lang w:bidi="bo-CN"/>
        </w:rPr>
        <w:t>མེ་ཏོག་ འདི་ གིས་ དཔྱེ་ སྦོམ་ སྟོནམ་ ཨིན །</w:t>
      </w:r>
    </w:p>
    <w:p w14:paraId="6FBA53D3" w14:textId="77777777" w:rsidR="00A536DF" w:rsidRDefault="00A536DF" w:rsidP="00A536DF">
      <w:pPr>
        <w:spacing w:after="0"/>
      </w:pPr>
      <w:r>
        <w:rPr>
          <w:rFonts w:cs="Microsoft Himalaya"/>
          <w:cs/>
          <w:lang w:bidi="bo-CN"/>
        </w:rPr>
        <w:t xml:space="preserve"> མེ་ཏོག་ འདི་ ལུ་ </w:t>
      </w:r>
      <w:r>
        <w:t xml:space="preserve"># </w:t>
      </w:r>
      <w:r>
        <w:rPr>
          <w:rFonts w:cs="Microsoft Himalaya"/>
          <w:cs/>
          <w:lang w:bidi="bo-CN"/>
        </w:rPr>
        <w:t xml:space="preserve">ཕན་ པ་ དང་ གནོད་ པའི་ ནུས་པ་ གཉིས་ ཆ་ ར་ ཡོདཔ་ བཟུམ་སྦེ་ </w:t>
      </w:r>
      <w:r>
        <w:t xml:space="preserve"># </w:t>
      </w:r>
      <w:r>
        <w:rPr>
          <w:rFonts w:cs="Microsoft Himalaya"/>
          <w:cs/>
          <w:lang w:bidi="bo-CN"/>
        </w:rPr>
        <w:t xml:space="preserve">ང་བཅས་ར་ མི་ གི་ རྒྱུད་ ལུ་ ཡང་ བཟང་ངན་ གཉིས་ ཆ་ ར་ འབད་ ནི་ གི་ ནུས་པ་ ཡོད ། </w:t>
      </w:r>
      <w:r>
        <w:t xml:space="preserve"># </w:t>
      </w:r>
      <w:r>
        <w:rPr>
          <w:rFonts w:cs="Microsoft Himalaya"/>
          <w:cs/>
          <w:lang w:bidi="bo-CN"/>
        </w:rPr>
        <w:t xml:space="preserve">མི་ འདི་ ངན་པའི་ དབང་ ལུ་ ཐལ་ བ་ ཅིན་ </w:t>
      </w:r>
      <w:r>
        <w:t xml:space="preserve"># </w:t>
      </w:r>
      <w:r>
        <w:rPr>
          <w:rFonts w:cs="Microsoft Himalaya"/>
          <w:cs/>
          <w:lang w:bidi="bo-CN"/>
        </w:rPr>
        <w:t xml:space="preserve">མེ་ཏོག་ གི་ དུག་ གི་ ནུས་པ་ རྐྱངམ་གཅིག་ བཏོན་ དོ་ བཟུམ་སྦེ་ </w:t>
      </w:r>
      <w:r>
        <w:t xml:space="preserve"># </w:t>
      </w:r>
      <w:r>
        <w:rPr>
          <w:rFonts w:cs="Microsoft Himalaya"/>
          <w:cs/>
          <w:lang w:bidi="bo-CN"/>
        </w:rPr>
        <w:t>ངན་པའི་ གྱལ་ ཁར་ འགྱོཝ་ ཨིན །</w:t>
      </w:r>
    </w:p>
    <w:p w14:paraId="5A2EBDD6" w14:textId="77777777" w:rsidR="00A536DF" w:rsidRDefault="00A536DF" w:rsidP="00A536DF">
      <w:pPr>
        <w:spacing w:after="0"/>
      </w:pPr>
      <w:r>
        <w:rPr>
          <w:rFonts w:cs="Microsoft Himalaya"/>
          <w:cs/>
          <w:lang w:bidi="bo-CN"/>
        </w:rPr>
        <w:t xml:space="preserve"> རང་གྲོལ །</w:t>
      </w:r>
    </w:p>
    <w:p w14:paraId="4E35A211" w14:textId="77777777" w:rsidR="00A536DF" w:rsidRDefault="00A536DF" w:rsidP="00A536DF">
      <w:pPr>
        <w:spacing w:after="0"/>
      </w:pPr>
      <w:r>
        <w:rPr>
          <w:rFonts w:cs="Microsoft Himalaya"/>
          <w:cs/>
          <w:lang w:bidi="bo-CN"/>
        </w:rPr>
        <w:t xml:space="preserve"> སྐུ་གཟུགས་བཟང་པོ་ ཨ་ཞང་ མཚམས་པ །</w:t>
      </w:r>
    </w:p>
    <w:p w14:paraId="7A975285" w14:textId="77777777" w:rsidR="00A536DF" w:rsidRDefault="00A536DF" w:rsidP="00A536DF">
      <w:pPr>
        <w:spacing w:after="0"/>
      </w:pPr>
      <w:r>
        <w:rPr>
          <w:rFonts w:cs="Microsoft Himalaya"/>
          <w:cs/>
          <w:lang w:bidi="bo-CN"/>
        </w:rPr>
        <w:t xml:space="preserve"> ཕྱག་དབང་ ཞུ །</w:t>
      </w:r>
    </w:p>
    <w:p w14:paraId="1A45AB2F" w14:textId="77777777" w:rsidR="00A536DF" w:rsidRDefault="00A536DF" w:rsidP="00A536DF">
      <w:pPr>
        <w:spacing w:after="0"/>
      </w:pPr>
      <w:r>
        <w:rPr>
          <w:rFonts w:cs="Microsoft Himalaya"/>
          <w:cs/>
          <w:lang w:bidi="bo-CN"/>
        </w:rPr>
        <w:t xml:space="preserve"> མཚམས་པ །</w:t>
      </w:r>
    </w:p>
    <w:p w14:paraId="7DC4EF14" w14:textId="77777777" w:rsidR="00A536DF" w:rsidRDefault="00A536DF" w:rsidP="00A536DF">
      <w:pPr>
        <w:spacing w:after="0"/>
      </w:pPr>
      <w:r>
        <w:rPr>
          <w:rFonts w:cs="Microsoft Himalaya"/>
          <w:cs/>
          <w:lang w:bidi="bo-CN"/>
        </w:rPr>
        <w:t xml:space="preserve"> དབའི་ བུ་ རང་གྲོལ །</w:t>
      </w:r>
    </w:p>
    <w:p w14:paraId="0714DDA3" w14:textId="77777777" w:rsidR="00A536DF" w:rsidRDefault="00A536DF" w:rsidP="00A536DF">
      <w:pPr>
        <w:spacing w:after="0"/>
      </w:pPr>
      <w:r>
        <w:rPr>
          <w:rFonts w:cs="Microsoft Himalaya"/>
          <w:cs/>
          <w:lang w:bidi="bo-CN"/>
        </w:rPr>
        <w:t xml:space="preserve"> ད་རིས་ གནམ་དྲོ་པ་ གི་ དུས་ཚོད་ དེམ་ཅིག་ཁར་ </w:t>
      </w:r>
      <w:r>
        <w:t xml:space="preserve"># </w:t>
      </w:r>
      <w:r>
        <w:rPr>
          <w:rFonts w:cs="Microsoft Himalaya"/>
          <w:cs/>
          <w:lang w:bidi="bo-CN"/>
        </w:rPr>
        <w:t xml:space="preserve">ཁྱོད་ ང་ འབད་སར་ འོང་ ལུགས་ ལུ་ བལྟ་ བ་ ཅིན་ </w:t>
      </w:r>
      <w:r>
        <w:t xml:space="preserve"># </w:t>
      </w:r>
      <w:r>
        <w:rPr>
          <w:rFonts w:cs="Microsoft Himalaya"/>
          <w:cs/>
          <w:lang w:bidi="bo-CN"/>
        </w:rPr>
        <w:t>ཁྱོད་ ལུ་ སྐྱིད་སྡུག་ སྦོམ་ ཅིག་ ཕོག་ ཆིཔ་ བཟུམ་ ཅིག་ འདུག</w:t>
      </w:r>
    </w:p>
    <w:p w14:paraId="468763FF" w14:textId="77777777" w:rsidR="00A536DF" w:rsidRDefault="00A536DF" w:rsidP="00A536DF">
      <w:pPr>
        <w:spacing w:after="0"/>
      </w:pPr>
      <w:r>
        <w:rPr>
          <w:rFonts w:cs="Microsoft Himalaya"/>
          <w:cs/>
          <w:lang w:bidi="bo-CN"/>
        </w:rPr>
        <w:t xml:space="preserve"> སྐྱེསཔ་ ན་གཞོན་ ཁྱོད་ བཟུམ་ ཅིག་ གི་ སྐབས་ ལུ་ འདི་ </w:t>
      </w:r>
      <w:r>
        <w:t xml:space="preserve"># </w:t>
      </w:r>
      <w:r>
        <w:rPr>
          <w:rFonts w:cs="Microsoft Himalaya"/>
          <w:cs/>
          <w:lang w:bidi="bo-CN"/>
        </w:rPr>
        <w:t>དྲན་ཚོར་ མེད་ པའི་ གཉིད་ ལོག་ ཚུགས །</w:t>
      </w:r>
    </w:p>
    <w:p w14:paraId="531406CD" w14:textId="77777777" w:rsidR="00A536DF" w:rsidRDefault="00A536DF" w:rsidP="00A536DF">
      <w:pPr>
        <w:spacing w:after="0"/>
      </w:pPr>
      <w:r>
        <w:rPr>
          <w:rFonts w:cs="Microsoft Himalaya"/>
          <w:cs/>
          <w:lang w:bidi="bo-CN"/>
        </w:rPr>
        <w:t xml:space="preserve"> མི་ རྒསཔ་ ཅིག་ འབདན་ </w:t>
      </w:r>
      <w:r>
        <w:t xml:space="preserve"># </w:t>
      </w:r>
      <w:r>
        <w:rPr>
          <w:rFonts w:cs="Microsoft Himalaya"/>
          <w:cs/>
          <w:lang w:bidi="bo-CN"/>
        </w:rPr>
        <w:t xml:space="preserve">འཇིག་རྟེན་པའི་ འགན་ཁག་ འདི་ ལྟག་ཀོ་ གུ་ ཏག་ཏ་ཁྱེནམ་ སྦེ་ ཕོག་ ནི་ འདི་གིས་ </w:t>
      </w:r>
      <w:r>
        <w:t xml:space="preserve"># </w:t>
      </w:r>
      <w:r>
        <w:rPr>
          <w:rFonts w:cs="Microsoft Himalaya"/>
          <w:cs/>
          <w:lang w:bidi="bo-CN"/>
        </w:rPr>
        <w:t xml:space="preserve">ཞག་ ཅིག་ ཉལ་ རུང་ </w:t>
      </w:r>
      <w:r>
        <w:t xml:space="preserve"># </w:t>
      </w:r>
      <w:r>
        <w:rPr>
          <w:rFonts w:cs="Microsoft Himalaya"/>
          <w:cs/>
          <w:lang w:bidi="bo-CN"/>
        </w:rPr>
        <w:t xml:space="preserve">གཉིད་ ཅིག་ སྐྱིད་ཏོང་ཏོ་ སྦེ་ </w:t>
      </w:r>
      <w:r>
        <w:t xml:space="preserve"># </w:t>
      </w:r>
      <w:r>
        <w:rPr>
          <w:rFonts w:cs="Microsoft Himalaya"/>
          <w:cs/>
          <w:lang w:bidi="bo-CN"/>
        </w:rPr>
        <w:t>རྩ་ལས་ ལོག་ མི་ ཚུགས །</w:t>
      </w:r>
    </w:p>
    <w:p w14:paraId="4255C628" w14:textId="77777777" w:rsidR="00A536DF" w:rsidRDefault="00A536DF" w:rsidP="00A536DF">
      <w:pPr>
        <w:spacing w:after="0"/>
      </w:pPr>
      <w:r>
        <w:rPr>
          <w:rFonts w:cs="Microsoft Himalaya"/>
          <w:cs/>
          <w:lang w:bidi="bo-CN"/>
        </w:rPr>
        <w:t xml:space="preserve"> ག་ཅི་ འབད་ དཔ་ སྨོ་ ཁྱོད །</w:t>
      </w:r>
    </w:p>
    <w:p w14:paraId="6F9FC4A5" w14:textId="77777777" w:rsidR="00A536DF" w:rsidRDefault="00A536DF" w:rsidP="00A536DF">
      <w:pPr>
        <w:spacing w:after="0"/>
      </w:pPr>
      <w:r>
        <w:rPr>
          <w:rFonts w:cs="Microsoft Himalaya"/>
          <w:cs/>
          <w:lang w:bidi="bo-CN"/>
        </w:rPr>
        <w:lastRenderedPageBreak/>
        <w:t xml:space="preserve"> རང་གྲོལ །</w:t>
      </w:r>
    </w:p>
    <w:p w14:paraId="5F47DF28" w14:textId="77777777" w:rsidR="00A536DF" w:rsidRDefault="00A536DF" w:rsidP="00A536DF">
      <w:pPr>
        <w:spacing w:after="0"/>
      </w:pPr>
      <w:r>
        <w:rPr>
          <w:rFonts w:cs="Microsoft Himalaya"/>
          <w:cs/>
          <w:lang w:bidi="bo-CN"/>
        </w:rPr>
        <w:t xml:space="preserve"> ཐུགས་བདེན་ ལགས །</w:t>
      </w:r>
    </w:p>
    <w:p w14:paraId="6348ED0D" w14:textId="77777777" w:rsidR="00A536DF" w:rsidRDefault="00A536DF" w:rsidP="00A536DF">
      <w:pPr>
        <w:spacing w:after="0"/>
      </w:pPr>
      <w:r>
        <w:rPr>
          <w:rFonts w:cs="Microsoft Himalaya"/>
          <w:cs/>
          <w:lang w:bidi="bo-CN"/>
        </w:rPr>
        <w:t xml:space="preserve"> མ་གཞི་ </w:t>
      </w:r>
      <w:r>
        <w:t xml:space="preserve"># </w:t>
      </w:r>
      <w:r>
        <w:rPr>
          <w:rFonts w:cs="Microsoft Himalaya"/>
          <w:cs/>
          <w:lang w:bidi="bo-CN"/>
        </w:rPr>
        <w:t>ང་ ཁ་ཙ་ནུབ་མོར་ ཞག་ མ་ ཉལ །</w:t>
      </w:r>
    </w:p>
    <w:p w14:paraId="7FBAFEA9" w14:textId="77777777" w:rsidR="00A536DF" w:rsidRDefault="00A536DF" w:rsidP="00A536DF">
      <w:pPr>
        <w:spacing w:after="0"/>
      </w:pPr>
      <w:r>
        <w:rPr>
          <w:rFonts w:cs="Microsoft Himalaya"/>
          <w:cs/>
          <w:lang w:bidi="bo-CN"/>
        </w:rPr>
        <w:t xml:space="preserve"> ཨིན་རུང་ ཉལ་ཉལཝ་ བཟུམ་སྦེ་ </w:t>
      </w:r>
      <w:r>
        <w:t xml:space="preserve"># </w:t>
      </w:r>
      <w:r>
        <w:rPr>
          <w:rFonts w:cs="Microsoft Himalaya"/>
          <w:cs/>
          <w:lang w:bidi="bo-CN"/>
        </w:rPr>
        <w:t>ངེའི་ གཟུགས་ ལུ་ གཉིད་ ལོག་ པའི་ ངལ་འཚོ་ ལེགས་ཤོམ་ སྦེ་ ཐོབ་ཐོབཔ་ བཟུམ་ ཅིག་ ཨིན་ ལགས །</w:t>
      </w:r>
    </w:p>
    <w:p w14:paraId="43C88BA9" w14:textId="77777777" w:rsidR="00A536DF" w:rsidRDefault="00A536DF" w:rsidP="00A536DF">
      <w:pPr>
        <w:spacing w:after="0"/>
      </w:pPr>
      <w:r>
        <w:rPr>
          <w:rFonts w:cs="Microsoft Himalaya"/>
          <w:cs/>
          <w:lang w:bidi="bo-CN"/>
        </w:rPr>
        <w:t xml:space="preserve"> མཚམས་པ །</w:t>
      </w:r>
    </w:p>
    <w:p w14:paraId="7FA2AC61" w14:textId="77777777" w:rsidR="00A536DF" w:rsidRDefault="00A536DF" w:rsidP="00A536DF">
      <w:pPr>
        <w:spacing w:after="0"/>
      </w:pPr>
      <w:r>
        <w:rPr>
          <w:rFonts w:cs="Microsoft Himalaya"/>
          <w:cs/>
          <w:lang w:bidi="bo-CN"/>
        </w:rPr>
        <w:t xml:space="preserve"> དབའི་ ང་ གིས་ བལྟ་ བ་ ཅིན་ </w:t>
      </w:r>
      <w:r>
        <w:t xml:space="preserve"># </w:t>
      </w:r>
      <w:r>
        <w:rPr>
          <w:rFonts w:cs="Microsoft Himalaya"/>
          <w:cs/>
          <w:lang w:bidi="bo-CN"/>
        </w:rPr>
        <w:t xml:space="preserve">ཁྱོད་ ཚེ་རིང་མཚོ་མོ་ དང་ ཆ་ </w:t>
      </w:r>
      <w:r>
        <w:t xml:space="preserve"># </w:t>
      </w:r>
      <w:r>
        <w:rPr>
          <w:rFonts w:cs="Microsoft Himalaya"/>
          <w:cs/>
          <w:lang w:bidi="bo-CN"/>
        </w:rPr>
        <w:t>ཉལ་ཉལཝ་ འོང་ ནི་ མས་ ས །</w:t>
      </w:r>
    </w:p>
    <w:p w14:paraId="1EBC0B36" w14:textId="77777777" w:rsidR="00A536DF" w:rsidRDefault="00A536DF" w:rsidP="00A536DF">
      <w:pPr>
        <w:spacing w:after="0"/>
      </w:pPr>
      <w:r>
        <w:rPr>
          <w:rFonts w:cs="Microsoft Himalaya"/>
          <w:cs/>
          <w:lang w:bidi="bo-CN"/>
        </w:rPr>
        <w:t xml:space="preserve"> དེ་སྦེ་ ཨིན་པ་ཅིན་ </w:t>
      </w:r>
      <w:r>
        <w:t xml:space="preserve"># </w:t>
      </w:r>
      <w:r>
        <w:rPr>
          <w:rFonts w:cs="Microsoft Himalaya"/>
          <w:cs/>
          <w:lang w:bidi="bo-CN"/>
        </w:rPr>
        <w:t xml:space="preserve">ཁྱོད་ ཀྱིས་ དགེ་སློང་ དགེ་འདུན་ བསད་ དང་ བཙུན་མ་ ཕབ ། </w:t>
      </w:r>
      <w:r>
        <w:t xml:space="preserve"># </w:t>
      </w:r>
      <w:r>
        <w:rPr>
          <w:rFonts w:cs="Microsoft Himalaya"/>
          <w:cs/>
          <w:lang w:bidi="bo-CN"/>
        </w:rPr>
        <w:t xml:space="preserve">། ཟེར་ དོ་ བཟུམ་སྦེ་ </w:t>
      </w:r>
      <w:r>
        <w:t xml:space="preserve"># </w:t>
      </w:r>
      <w:r>
        <w:rPr>
          <w:rFonts w:cs="Microsoft Himalaya"/>
          <w:cs/>
          <w:lang w:bidi="bo-CN"/>
        </w:rPr>
        <w:t>མཚམས་མེད་པའི་ལས་ བསགས་ ད་ ནུག་ མས །</w:t>
      </w:r>
    </w:p>
    <w:p w14:paraId="2F06E7C4" w14:textId="77777777" w:rsidR="00A536DF" w:rsidRDefault="00A536DF" w:rsidP="00A536DF">
      <w:pPr>
        <w:spacing w:after="0"/>
      </w:pPr>
      <w:r>
        <w:rPr>
          <w:rFonts w:cs="Microsoft Himalaya"/>
          <w:cs/>
          <w:lang w:bidi="bo-CN"/>
        </w:rPr>
        <w:t xml:space="preserve"> རང་གྲོལ །</w:t>
      </w:r>
    </w:p>
    <w:p w14:paraId="36F6192E" w14:textId="77777777" w:rsidR="00A536DF" w:rsidRDefault="00A536DF" w:rsidP="00A536DF">
      <w:pPr>
        <w:spacing w:after="0"/>
      </w:pPr>
      <w:r>
        <w:rPr>
          <w:rFonts w:cs="Microsoft Himalaya"/>
          <w:cs/>
          <w:lang w:bidi="bo-CN"/>
        </w:rPr>
        <w:t xml:space="preserve"> ཚེ་རིང་མཚོ་མོ་ </w:t>
      </w:r>
      <w:r>
        <w:t xml:space="preserve"># </w:t>
      </w:r>
      <w:r>
        <w:rPr>
          <w:rFonts w:cs="Microsoft Himalaya"/>
          <w:cs/>
          <w:lang w:bidi="bo-CN"/>
        </w:rPr>
        <w:t>ཡ་བླ་ མེན་ མེན་ ཨ་ཞང་ མཚམས་པ །</w:t>
      </w:r>
    </w:p>
    <w:p w14:paraId="1A30BE6C"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 xml:space="preserve">མོ་ གིས་ ང་ ཚར་ གཅིག་ འདི་ </w:t>
      </w:r>
      <w:r>
        <w:t xml:space="preserve"># </w:t>
      </w:r>
      <w:r>
        <w:rPr>
          <w:rFonts w:cs="Microsoft Himalaya"/>
          <w:cs/>
          <w:lang w:bidi="bo-CN"/>
        </w:rPr>
        <w:t>སྡུག་བསྔལ་ སྦོམ་ སྦེ་ ར་ མྱོང་ བཅུག་ཅིག</w:t>
      </w:r>
    </w:p>
    <w:p w14:paraId="5B05FE5D"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ད་ </w:t>
      </w:r>
      <w:r>
        <w:t xml:space="preserve"># </w:t>
      </w:r>
      <w:r>
        <w:rPr>
          <w:rFonts w:cs="Microsoft Himalaya"/>
          <w:cs/>
          <w:lang w:bidi="bo-CN"/>
        </w:rPr>
        <w:t>མོ་ ངེའི་ སེམས་ ཁ་ ལས་ བརྗེད་ ར་ བརྗེད་ སོ་ ཡི་ ལགས །</w:t>
      </w:r>
    </w:p>
    <w:p w14:paraId="0FFC1A6B" w14:textId="77777777" w:rsidR="00A536DF" w:rsidRDefault="00A536DF" w:rsidP="00A536DF">
      <w:pPr>
        <w:spacing w:after="0"/>
      </w:pPr>
      <w:r>
        <w:rPr>
          <w:rFonts w:cs="Microsoft Himalaya"/>
          <w:cs/>
          <w:lang w:bidi="bo-CN"/>
        </w:rPr>
        <w:t xml:space="preserve"> མཚམས་པ །</w:t>
      </w:r>
    </w:p>
    <w:p w14:paraId="558E2C2C" w14:textId="77777777" w:rsidR="00A536DF" w:rsidRDefault="00A536DF" w:rsidP="00A536DF">
      <w:pPr>
        <w:spacing w:after="0"/>
      </w:pPr>
      <w:r>
        <w:rPr>
          <w:rFonts w:cs="Microsoft Himalaya"/>
          <w:cs/>
          <w:lang w:bidi="bo-CN"/>
        </w:rPr>
        <w:t xml:space="preserve"> དྲག་དྲག་ རང་གྲོལ །</w:t>
      </w:r>
    </w:p>
    <w:p w14:paraId="4A4181C1"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ད་ མདངམ་ཕྱི་རུ་ ག་ཏེ་ སོང་ ཡི །</w:t>
      </w:r>
    </w:p>
    <w:p w14:paraId="4E1BA6EC" w14:textId="77777777" w:rsidR="00A536DF" w:rsidRDefault="00A536DF" w:rsidP="00A536DF">
      <w:pPr>
        <w:spacing w:after="0"/>
      </w:pPr>
      <w:r>
        <w:rPr>
          <w:rFonts w:cs="Microsoft Himalaya"/>
          <w:cs/>
          <w:lang w:bidi="bo-CN"/>
        </w:rPr>
        <w:t xml:space="preserve"> ཙང་ཙ་ འདི་ ཁྱོད་ རྩ་ལས་ར་ མ་ སྡོད་ པས །</w:t>
      </w:r>
    </w:p>
    <w:p w14:paraId="15DF9576" w14:textId="77777777" w:rsidR="00A536DF" w:rsidRDefault="00A536DF" w:rsidP="00A536DF">
      <w:pPr>
        <w:spacing w:after="0"/>
      </w:pPr>
      <w:r>
        <w:rPr>
          <w:rFonts w:cs="Microsoft Himalaya"/>
          <w:cs/>
          <w:lang w:bidi="bo-CN"/>
        </w:rPr>
        <w:t xml:space="preserve"> རང་གྲོལ །</w:t>
      </w:r>
    </w:p>
    <w:p w14:paraId="3D758EA8" w14:textId="77777777" w:rsidR="00A536DF" w:rsidRDefault="00A536DF" w:rsidP="00A536DF">
      <w:pPr>
        <w:spacing w:after="0"/>
      </w:pPr>
      <w:r>
        <w:rPr>
          <w:rFonts w:cs="Microsoft Himalaya"/>
          <w:cs/>
          <w:lang w:bidi="bo-CN"/>
        </w:rPr>
        <w:t xml:space="preserve"> འདི་ གི་ སྐོར་ལས་ ཞུ་ ནི་ སྦེ་ ར་ འོངས་ ཡི །</w:t>
      </w:r>
    </w:p>
    <w:p w14:paraId="61EEA51C" w14:textId="77777777" w:rsidR="00A536DF" w:rsidRDefault="00A536DF" w:rsidP="00A536DF">
      <w:pPr>
        <w:spacing w:after="0"/>
      </w:pPr>
      <w:r>
        <w:rPr>
          <w:rFonts w:cs="Microsoft Himalaya"/>
          <w:cs/>
          <w:lang w:bidi="bo-CN"/>
        </w:rPr>
        <w:t xml:space="preserve"> མདངམ་ཕྱི་རུ་ ང་ </w:t>
      </w:r>
      <w:r>
        <w:t xml:space="preserve"># </w:t>
      </w:r>
      <w:r>
        <w:rPr>
          <w:rFonts w:cs="Microsoft Himalaya"/>
          <w:cs/>
          <w:lang w:bidi="bo-CN"/>
        </w:rPr>
        <w:t xml:space="preserve">ངེའི་ ཨ་པའི་ བྱང་ཕྱད་ </w:t>
      </w:r>
      <w:r>
        <w:t xml:space="preserve"># </w:t>
      </w:r>
      <w:r>
        <w:rPr>
          <w:rFonts w:cs="Microsoft Himalaya"/>
          <w:cs/>
          <w:lang w:bidi="bo-CN"/>
        </w:rPr>
        <w:t xml:space="preserve">དཔལ་ལྡན་འབྲུག་སྒྲ་ གི་ ཁྱིམ་ ནང་ ལུ་ </w:t>
      </w:r>
      <w:r>
        <w:t xml:space="preserve"># </w:t>
      </w:r>
      <w:r>
        <w:rPr>
          <w:rFonts w:cs="Microsoft Himalaya"/>
          <w:cs/>
          <w:lang w:bidi="bo-CN"/>
        </w:rPr>
        <w:t>མཛར་ཅུམ་ ཟ་ སར་ སོང་ ཡི །</w:t>
      </w:r>
    </w:p>
    <w:p w14:paraId="1B411A76" w14:textId="77777777" w:rsidR="00A536DF" w:rsidRDefault="00A536DF" w:rsidP="00A536DF">
      <w:pPr>
        <w:spacing w:after="0"/>
      </w:pPr>
      <w:r>
        <w:rPr>
          <w:rFonts w:cs="Microsoft Himalaya"/>
          <w:cs/>
          <w:lang w:bidi="bo-CN"/>
        </w:rPr>
        <w:t xml:space="preserve"> ཁྱིམ་ ཕི་ ནང་ གི་ མི་ ཅིག་ གིས་ </w:t>
      </w:r>
      <w:r>
        <w:t xml:space="preserve"># </w:t>
      </w:r>
      <w:r>
        <w:rPr>
          <w:rFonts w:cs="Microsoft Himalaya"/>
          <w:cs/>
          <w:lang w:bidi="bo-CN"/>
        </w:rPr>
        <w:t>ངེའི་ དོན་ཧིང་ གུ་ རྨ་ བཏོན་ ད་ ཡི །</w:t>
      </w:r>
    </w:p>
    <w:p w14:paraId="2BA0DAF0"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ང་བཅས་ གཉིས་ ཆ་ ར་ གི་ ཞི་ ཐབས་ ལུ་ </w:t>
      </w:r>
      <w:r>
        <w:t xml:space="preserve"># </w:t>
      </w:r>
      <w:r>
        <w:rPr>
          <w:rFonts w:cs="Microsoft Himalaya"/>
          <w:cs/>
          <w:lang w:bidi="bo-CN"/>
        </w:rPr>
        <w:t xml:space="preserve">སྨན་བཅོས་ རིམ་གྲོ་ ཚུ་ </w:t>
      </w:r>
      <w:r>
        <w:t xml:space="preserve"># </w:t>
      </w:r>
      <w:r>
        <w:rPr>
          <w:rFonts w:cs="Microsoft Himalaya"/>
          <w:cs/>
          <w:lang w:bidi="bo-CN"/>
        </w:rPr>
        <w:t>ནཱ་ ཨ་ཞང་ མཚམས་པ་ གིས་ མཛད་ གནང་ ཟེར་ ཞུ་ བར་ འོངས་འོངསམ་ ཨིན་ ལགས །</w:t>
      </w:r>
    </w:p>
    <w:p w14:paraId="54FBFA42" w14:textId="77777777" w:rsidR="00A536DF" w:rsidRDefault="00A536DF" w:rsidP="00A536DF">
      <w:pPr>
        <w:spacing w:after="0"/>
      </w:pPr>
      <w:r>
        <w:rPr>
          <w:rFonts w:cs="Microsoft Himalaya"/>
          <w:cs/>
          <w:lang w:bidi="bo-CN"/>
        </w:rPr>
        <w:t xml:space="preserve"> མཚམས་པ །</w:t>
      </w:r>
    </w:p>
    <w:p w14:paraId="61BCA458" w14:textId="77777777" w:rsidR="00A536DF" w:rsidRDefault="00A536DF" w:rsidP="00A536DF">
      <w:pPr>
        <w:spacing w:after="0"/>
      </w:pPr>
      <w:r>
        <w:rPr>
          <w:rFonts w:cs="Microsoft Himalaya"/>
          <w:cs/>
          <w:lang w:bidi="bo-CN"/>
        </w:rPr>
        <w:t xml:space="preserve"> བློ་ ཚུ་ ཕྲང་སྟེ་ སླབ་ ཤིག</w:t>
      </w:r>
    </w:p>
    <w:p w14:paraId="1CF9B32A" w14:textId="77777777" w:rsidR="00A536DF" w:rsidRDefault="00A536DF" w:rsidP="00A536DF">
      <w:pPr>
        <w:spacing w:after="0"/>
      </w:pPr>
      <w:r>
        <w:rPr>
          <w:rFonts w:cs="Microsoft Himalaya"/>
          <w:cs/>
          <w:lang w:bidi="bo-CN"/>
        </w:rPr>
        <w:t xml:space="preserve"> དབའི་ ཨ་ལོ །</w:t>
      </w:r>
    </w:p>
    <w:p w14:paraId="325B1B04" w14:textId="77777777" w:rsidR="00A536DF" w:rsidRDefault="00A536DF" w:rsidP="00A536DF">
      <w:pPr>
        <w:spacing w:after="0"/>
      </w:pPr>
      <w:r>
        <w:rPr>
          <w:rFonts w:cs="Microsoft Himalaya"/>
          <w:cs/>
          <w:lang w:bidi="bo-CN"/>
        </w:rPr>
        <w:t xml:space="preserve"> ཁྱོད་ ཀྱིས་ བློ་ ཚུ་ བསྐོར་ཏེ་ སླབ་ པ་ ཅིན་ ང་ གིས་ ཡང་ ལན་ ཚུ་ </w:t>
      </w:r>
      <w:r>
        <w:t xml:space="preserve"># </w:t>
      </w:r>
      <w:r>
        <w:rPr>
          <w:rFonts w:cs="Microsoft Himalaya"/>
          <w:cs/>
          <w:lang w:bidi="bo-CN"/>
        </w:rPr>
        <w:t>ཕྱི་འགྱུར་ སྦེ་ རྐྱབ་ ནིའི་ ཉེན་ཁ་ ཡོད །</w:t>
      </w:r>
    </w:p>
    <w:p w14:paraId="6C282A3D" w14:textId="77777777" w:rsidR="00A536DF" w:rsidRDefault="00A536DF" w:rsidP="00A536DF">
      <w:pPr>
        <w:spacing w:after="0"/>
      </w:pPr>
      <w:r>
        <w:rPr>
          <w:rFonts w:cs="Microsoft Himalaya"/>
          <w:cs/>
          <w:lang w:bidi="bo-CN"/>
        </w:rPr>
        <w:t xml:space="preserve"> རང་གྲོལ །</w:t>
      </w:r>
    </w:p>
    <w:p w14:paraId="5BE9526E" w14:textId="77777777" w:rsidR="00A536DF" w:rsidRDefault="00A536DF" w:rsidP="00A536DF">
      <w:pPr>
        <w:spacing w:after="0"/>
      </w:pPr>
      <w:r>
        <w:rPr>
          <w:rFonts w:cs="Microsoft Himalaya"/>
          <w:cs/>
          <w:lang w:bidi="bo-CN"/>
        </w:rPr>
        <w:t xml:space="preserve"> ད་ ཕྲང་སྟེ་ ཞུ་ བ་ ཅིན་ </w:t>
      </w:r>
      <w:r>
        <w:t xml:space="preserve"># </w:t>
      </w:r>
      <w:r>
        <w:rPr>
          <w:rFonts w:cs="Microsoft Himalaya"/>
          <w:cs/>
          <w:lang w:bidi="bo-CN"/>
        </w:rPr>
        <w:t xml:space="preserve">ང་ གིས་ དཔལ་ལྡན་འབྲུག་སྒྲ་ གི་ བུམོ་ དབྱངས་སྒྲོན་ ལུ་ སེམས་ ཤོར་ སོ་ ཡི ། </w:t>
      </w:r>
      <w:r>
        <w:t xml:space="preserve"># </w:t>
      </w:r>
      <w:r>
        <w:rPr>
          <w:rFonts w:cs="Microsoft Himalaya"/>
          <w:cs/>
          <w:lang w:bidi="bo-CN"/>
        </w:rPr>
        <w:t xml:space="preserve">ངེ་གི་ སེམས་ འདི་ </w:t>
      </w:r>
      <w:r>
        <w:t xml:space="preserve"># </w:t>
      </w:r>
      <w:r>
        <w:rPr>
          <w:rFonts w:cs="Microsoft Himalaya"/>
          <w:cs/>
          <w:lang w:bidi="bo-CN"/>
        </w:rPr>
        <w:t>མོ་ གིས་ འཕྱོགས་ ཆི་ ཡི །</w:t>
      </w:r>
    </w:p>
    <w:p w14:paraId="210C31EF" w14:textId="77777777" w:rsidR="00A536DF" w:rsidRDefault="00A536DF" w:rsidP="00A536DF">
      <w:pPr>
        <w:spacing w:after="0"/>
      </w:pPr>
      <w:r>
        <w:rPr>
          <w:rFonts w:cs="Microsoft Himalaya"/>
          <w:cs/>
          <w:lang w:bidi="bo-CN"/>
        </w:rPr>
        <w:t xml:space="preserve"> འ་ནཱི་འབདཝ་ད་ </w:t>
      </w:r>
      <w:r>
        <w:t xml:space="preserve"># </w:t>
      </w:r>
      <w:r>
        <w:rPr>
          <w:rFonts w:cs="Microsoft Himalaya"/>
          <w:cs/>
          <w:lang w:bidi="bo-CN"/>
        </w:rPr>
        <w:t>ངེའི་ སེམས་ འདི་ མོ་ འབད་སར་ ཨིན །</w:t>
      </w:r>
    </w:p>
    <w:p w14:paraId="6BE46DD8" w14:textId="77777777" w:rsidR="00A536DF" w:rsidRDefault="00A536DF" w:rsidP="00A536DF">
      <w:pPr>
        <w:spacing w:after="0"/>
      </w:pPr>
      <w:r>
        <w:rPr>
          <w:rFonts w:cs="Microsoft Himalaya"/>
          <w:cs/>
          <w:lang w:bidi="bo-CN"/>
        </w:rPr>
        <w:t xml:space="preserve"> མོ་ གི་ སེམས་ ཡང་ </w:t>
      </w:r>
      <w:r>
        <w:t xml:space="preserve"># </w:t>
      </w:r>
      <w:r>
        <w:rPr>
          <w:rFonts w:cs="Microsoft Himalaya"/>
          <w:cs/>
          <w:lang w:bidi="bo-CN"/>
        </w:rPr>
        <w:t>ང་ འབད་སར་ ཡོད །</w:t>
      </w:r>
    </w:p>
    <w:p w14:paraId="3556F75F" w14:textId="77777777" w:rsidR="00A536DF" w:rsidRDefault="00A536DF" w:rsidP="00A536DF">
      <w:pPr>
        <w:spacing w:after="0"/>
      </w:pPr>
      <w:r>
        <w:rPr>
          <w:rFonts w:cs="Microsoft Himalaya"/>
          <w:cs/>
          <w:lang w:bidi="bo-CN"/>
        </w:rPr>
        <w:t xml:space="preserve"> ད་ སེམས་ འདི་ གཉིས་ གཅིག་ཁར་ འཛོམ་ ནི་ གི་ དོན་ལུ་ </w:t>
      </w:r>
      <w:r>
        <w:t xml:space="preserve"># </w:t>
      </w:r>
      <w:r>
        <w:rPr>
          <w:rFonts w:cs="Microsoft Himalaya"/>
          <w:cs/>
          <w:lang w:bidi="bo-CN"/>
        </w:rPr>
        <w:t>གཉེན་ འདི་ ནམ་ རྐྱབ་ དྲག་ ག །</w:t>
      </w:r>
    </w:p>
    <w:p w14:paraId="645CD3BF" w14:textId="77777777" w:rsidR="00A536DF" w:rsidRDefault="00A536DF" w:rsidP="00A536DF">
      <w:pPr>
        <w:spacing w:after="0"/>
      </w:pPr>
      <w:r>
        <w:rPr>
          <w:rFonts w:cs="Microsoft Himalaya"/>
          <w:cs/>
          <w:lang w:bidi="bo-CN"/>
        </w:rPr>
        <w:t xml:space="preserve"> ག་ཏེ་ ལུ་ ག་དེ་སྦེ་ རྐྱབ་ དྲག་ ག །</w:t>
      </w:r>
    </w:p>
    <w:p w14:paraId="5834373A" w14:textId="77777777" w:rsidR="00A536DF" w:rsidRDefault="00A536DF" w:rsidP="00A536DF">
      <w:pPr>
        <w:spacing w:after="0"/>
      </w:pPr>
      <w:r>
        <w:rPr>
          <w:rFonts w:cs="Microsoft Himalaya"/>
          <w:cs/>
          <w:lang w:bidi="bo-CN"/>
        </w:rPr>
        <w:t xml:space="preserve"> དེ་ གི་ སྐོར་ལས་ </w:t>
      </w:r>
      <w:r>
        <w:t xml:space="preserve"># </w:t>
      </w:r>
      <w:r>
        <w:rPr>
          <w:rFonts w:cs="Microsoft Himalaya"/>
          <w:cs/>
          <w:lang w:bidi="bo-CN"/>
        </w:rPr>
        <w:t>ཨ་ཞང་ མཚམས་པ་ ཁྱོད་ ཀྱིས་ གསུང་ གནང་ དགོ །</w:t>
      </w:r>
    </w:p>
    <w:p w14:paraId="66379B09" w14:textId="77777777" w:rsidR="00A536DF" w:rsidRDefault="00A536DF" w:rsidP="00A536DF">
      <w:pPr>
        <w:spacing w:after="0"/>
      </w:pPr>
      <w:r>
        <w:rPr>
          <w:rFonts w:cs="Microsoft Himalaya"/>
          <w:cs/>
          <w:lang w:bidi="bo-CN"/>
        </w:rPr>
        <w:t xml:space="preserve"> རབ་བྱུང་པ་ཅིན་ </w:t>
      </w:r>
      <w:r>
        <w:t xml:space="preserve"># </w:t>
      </w:r>
      <w:r>
        <w:rPr>
          <w:rFonts w:cs="Microsoft Himalaya"/>
          <w:cs/>
          <w:lang w:bidi="bo-CN"/>
        </w:rPr>
        <w:t xml:space="preserve">ང་བཅས་ གཉིས་ ཀྱི་ གཉེན་ འདི་ </w:t>
      </w:r>
      <w:r>
        <w:t xml:space="preserve"># </w:t>
      </w:r>
      <w:r>
        <w:rPr>
          <w:rFonts w:cs="Microsoft Himalaya"/>
          <w:cs/>
          <w:lang w:bidi="bo-CN"/>
        </w:rPr>
        <w:t>ད་རིས་ ར་ རྐྱབ་ གནང་ ཟེར་ ཞུ་ བར་ འོངས་འོངསམ་ ཨིན་ ལགས །</w:t>
      </w:r>
    </w:p>
    <w:p w14:paraId="7E43A8D8" w14:textId="77777777" w:rsidR="00A536DF" w:rsidRDefault="00A536DF" w:rsidP="00A536DF">
      <w:pPr>
        <w:spacing w:after="0"/>
      </w:pPr>
      <w:r>
        <w:rPr>
          <w:rFonts w:cs="Microsoft Himalaya"/>
          <w:cs/>
          <w:lang w:bidi="bo-CN"/>
        </w:rPr>
        <w:t xml:space="preserve"> མཚམས་པ །</w:t>
      </w:r>
    </w:p>
    <w:p w14:paraId="04B15AFC" w14:textId="77777777" w:rsidR="00A536DF" w:rsidRDefault="00A536DF" w:rsidP="00A536DF">
      <w:pPr>
        <w:spacing w:after="0"/>
      </w:pPr>
      <w:r>
        <w:rPr>
          <w:rFonts w:cs="Microsoft Himalaya"/>
          <w:cs/>
          <w:lang w:bidi="bo-CN"/>
        </w:rPr>
        <w:t xml:space="preserve"> ཡ་བླ་མ་མཁྱེན་ནོ ། </w:t>
      </w:r>
      <w:r>
        <w:t xml:space="preserve"># </w:t>
      </w:r>
      <w:r>
        <w:rPr>
          <w:rFonts w:cs="Microsoft Himalaya"/>
          <w:cs/>
          <w:lang w:bidi="bo-CN"/>
        </w:rPr>
        <w:t xml:space="preserve">ད་ སོ་སོ་ ཅིག་ ཨིན་ན་ </w:t>
      </w:r>
      <w:r>
        <w:t xml:space="preserve"># </w:t>
      </w:r>
      <w:r>
        <w:rPr>
          <w:rFonts w:cs="Microsoft Himalaya"/>
          <w:cs/>
          <w:lang w:bidi="bo-CN"/>
        </w:rPr>
        <w:t>ག་དེ་སྦེ་ སྨོ །</w:t>
      </w:r>
    </w:p>
    <w:p w14:paraId="22FC3A68" w14:textId="77777777" w:rsidR="00A536DF" w:rsidRDefault="00A536DF" w:rsidP="00A536DF">
      <w:pPr>
        <w:spacing w:after="0"/>
      </w:pPr>
      <w:r>
        <w:rPr>
          <w:rFonts w:cs="Microsoft Himalaya"/>
          <w:cs/>
          <w:lang w:bidi="bo-CN"/>
        </w:rPr>
        <w:t xml:space="preserve"> དབའི་ རང་གྲོལ །</w:t>
      </w:r>
    </w:p>
    <w:p w14:paraId="41597ED9" w14:textId="77777777" w:rsidR="00A536DF" w:rsidRDefault="00A536DF" w:rsidP="00A536DF">
      <w:pPr>
        <w:spacing w:after="0"/>
      </w:pPr>
      <w:r>
        <w:rPr>
          <w:rFonts w:cs="Microsoft Himalaya"/>
          <w:cs/>
          <w:lang w:bidi="bo-CN"/>
        </w:rPr>
        <w:t xml:space="preserve"> ད་རེས་ ཚུན་ཚོད་ ཁྱོད་ ཀྱིས་ དགའ་ བའི་ བུམོ་ ཚེ་རིང་མཚོ་མོ་ འདི་ </w:t>
      </w:r>
      <w:r>
        <w:t xml:space="preserve"># </w:t>
      </w:r>
      <w:r>
        <w:rPr>
          <w:rFonts w:cs="Microsoft Himalaya"/>
          <w:cs/>
          <w:lang w:bidi="bo-CN"/>
        </w:rPr>
        <w:t>ད་ ནེམ་ཅིག་སྦེ་ བརྗེད་ སོ་ ཡི་ སྦོ །</w:t>
      </w:r>
    </w:p>
    <w:p w14:paraId="21642739" w14:textId="77777777" w:rsidR="00A536DF" w:rsidRDefault="00A536DF" w:rsidP="00A536DF">
      <w:pPr>
        <w:spacing w:after="0"/>
      </w:pPr>
      <w:r>
        <w:rPr>
          <w:rFonts w:cs="Microsoft Himalaya"/>
          <w:cs/>
          <w:lang w:bidi="bo-CN"/>
        </w:rPr>
        <w:t xml:space="preserve"> ཨའོ་ དེ་སྦེ་ར་ ཨིན་ པ་ ཅིན་ </w:t>
      </w:r>
      <w:r>
        <w:t xml:space="preserve"># </w:t>
      </w:r>
      <w:r>
        <w:rPr>
          <w:rFonts w:cs="Microsoft Himalaya"/>
          <w:cs/>
          <w:lang w:bidi="bo-CN"/>
        </w:rPr>
        <w:t xml:space="preserve">བུཚ་ གཞོནམ་ ཁྱེད་ ཆ་ཁྱབ་ ཀྱིས་ བུམོ་ ལུ་ སེམས་ དགའ་ བས་ ཟེརཝ་ ད་ </w:t>
      </w:r>
      <w:r>
        <w:t xml:space="preserve"># </w:t>
      </w:r>
      <w:r>
        <w:rPr>
          <w:rFonts w:cs="Microsoft Himalaya"/>
          <w:cs/>
          <w:lang w:bidi="bo-CN"/>
        </w:rPr>
        <w:t>སེམས་ དོན་ཧིང་ ནང་ ལས་ དགའཝ་ མེན་ པར་ མིག་ཏོ་ རྐྱངམ་གཅིག་ གིས་ དགའ་ དོ་ ཡོདཔ་ མས །</w:t>
      </w:r>
    </w:p>
    <w:p w14:paraId="1A4167C3" w14:textId="77777777" w:rsidR="00A536DF" w:rsidRDefault="00A536DF" w:rsidP="00A536DF">
      <w:pPr>
        <w:spacing w:after="0"/>
      </w:pPr>
      <w:r>
        <w:rPr>
          <w:rFonts w:cs="Microsoft Himalaya"/>
          <w:cs/>
          <w:lang w:bidi="bo-CN"/>
        </w:rPr>
        <w:t xml:space="preserve"> ཨའེ་སྨོ་ ཁྱོད་ར་ མནོ་བསམ་ ལེགས་ཤོམ་ སྦེ་ གཏང་ བལྟ་ ཤིག་ རང་གྲོལ །</w:t>
      </w:r>
    </w:p>
    <w:p w14:paraId="5A366434" w14:textId="77777777" w:rsidR="00A536DF" w:rsidRDefault="00A536DF" w:rsidP="00A536DF">
      <w:pPr>
        <w:spacing w:after="0"/>
      </w:pPr>
      <w:r>
        <w:rPr>
          <w:rFonts w:cs="Microsoft Himalaya"/>
          <w:cs/>
          <w:lang w:bidi="bo-CN"/>
        </w:rPr>
        <w:t xml:space="preserve"> ཚེ་རིང་མཚོ་མོ་ གི་ དོན་ལུ་ </w:t>
      </w:r>
      <w:r>
        <w:t xml:space="preserve"># </w:t>
      </w:r>
      <w:r>
        <w:rPr>
          <w:rFonts w:cs="Microsoft Himalaya"/>
          <w:cs/>
          <w:lang w:bidi="bo-CN"/>
        </w:rPr>
        <w:t xml:space="preserve">ལན་ཚྭའི་ཆུ་ གིས་ </w:t>
      </w:r>
      <w:r>
        <w:t xml:space="preserve"># </w:t>
      </w:r>
      <w:r>
        <w:rPr>
          <w:rFonts w:cs="Microsoft Himalaya"/>
          <w:cs/>
          <w:lang w:bidi="bo-CN"/>
        </w:rPr>
        <w:t xml:space="preserve">ཁྱོད་ ཀྱི་ གདོང་ འདི་ </w:t>
      </w:r>
      <w:r>
        <w:t xml:space="preserve"># </w:t>
      </w:r>
      <w:r>
        <w:rPr>
          <w:rFonts w:cs="Microsoft Himalaya"/>
          <w:cs/>
          <w:lang w:bidi="bo-CN"/>
        </w:rPr>
        <w:t>ཚར་ ག་དེམ་ཅིག་ འཁྱུ་ ཡི་ གོ །</w:t>
      </w:r>
    </w:p>
    <w:p w14:paraId="73AEF9DA" w14:textId="77777777" w:rsidR="00A536DF" w:rsidRDefault="00A536DF" w:rsidP="00A536DF">
      <w:pPr>
        <w:spacing w:after="0"/>
      </w:pPr>
      <w:r>
        <w:rPr>
          <w:rFonts w:cs="Microsoft Himalaya"/>
          <w:cs/>
          <w:lang w:bidi="bo-CN"/>
        </w:rPr>
        <w:t xml:space="preserve"> ད་རེས་ ཚུན་ཚོད་ ཀྱི་ བར་ ན་ </w:t>
      </w:r>
      <w:r>
        <w:t xml:space="preserve"># </w:t>
      </w:r>
      <w:r>
        <w:rPr>
          <w:rFonts w:cs="Microsoft Himalaya"/>
          <w:cs/>
          <w:lang w:bidi="bo-CN"/>
        </w:rPr>
        <w:t xml:space="preserve">ཁྱོད་ ཀྱི་ མིག་ཏོའི་ ནང་ ལས་ </w:t>
      </w:r>
      <w:r>
        <w:t xml:space="preserve"># </w:t>
      </w:r>
      <w:r>
        <w:rPr>
          <w:rFonts w:cs="Microsoft Himalaya"/>
          <w:cs/>
          <w:lang w:bidi="bo-CN"/>
        </w:rPr>
        <w:t xml:space="preserve">ལན་ཚྭ་གི་ མིག་ཆུ་ མང་ཧེང་རྫོགསཔ་ཅིག་ བཏོན་ མི་ འདི་ </w:t>
      </w:r>
      <w:r>
        <w:t xml:space="preserve"># </w:t>
      </w:r>
      <w:r>
        <w:rPr>
          <w:rFonts w:cs="Microsoft Himalaya"/>
          <w:cs/>
          <w:lang w:bidi="bo-CN"/>
        </w:rPr>
        <w:t>ད་ འཕྲོ་བརླག་ ཡར་སོང་ ནུག་ པ་ སྟེ །</w:t>
      </w:r>
    </w:p>
    <w:p w14:paraId="1AB40DAB" w14:textId="77777777" w:rsidR="00A536DF" w:rsidRDefault="00A536DF" w:rsidP="00A536DF">
      <w:pPr>
        <w:spacing w:after="0"/>
      </w:pPr>
      <w:r>
        <w:rPr>
          <w:rFonts w:cs="Microsoft Himalaya"/>
          <w:cs/>
          <w:lang w:bidi="bo-CN"/>
        </w:rPr>
        <w:t xml:space="preserve"> ད་ལྟོ་ འདི་ </w:t>
      </w:r>
      <w:r>
        <w:t xml:space="preserve"># </w:t>
      </w:r>
      <w:r>
        <w:rPr>
          <w:rFonts w:cs="Microsoft Himalaya"/>
          <w:cs/>
          <w:lang w:bidi="bo-CN"/>
        </w:rPr>
        <w:t xml:space="preserve">ཉིམ་ འདི་ གིས་ ཡང་ </w:t>
      </w:r>
      <w:r>
        <w:t xml:space="preserve"># </w:t>
      </w:r>
      <w:r>
        <w:rPr>
          <w:rFonts w:cs="Microsoft Himalaya"/>
          <w:cs/>
          <w:lang w:bidi="bo-CN"/>
        </w:rPr>
        <w:t xml:space="preserve">ཁྱོད་ ཀྱི་ གདོང་ གི་ དཀྱིལ་འཁོར་ </w:t>
      </w:r>
      <w:r>
        <w:t xml:space="preserve"># </w:t>
      </w:r>
      <w:r>
        <w:rPr>
          <w:rFonts w:cs="Microsoft Himalaya"/>
          <w:cs/>
          <w:lang w:bidi="bo-CN"/>
        </w:rPr>
        <w:t xml:space="preserve">ས་སྨུག་ གིས་ བསྒྲིབས་ ཏེ་ ཡོད་ མི་ འདི་ </w:t>
      </w:r>
      <w:r>
        <w:t xml:space="preserve"># </w:t>
      </w:r>
      <w:r>
        <w:rPr>
          <w:rFonts w:cs="Microsoft Himalaya"/>
          <w:cs/>
          <w:lang w:bidi="bo-CN"/>
        </w:rPr>
        <w:t>གསལ་ ར་ མ་ ཚུགས་ པས །</w:t>
      </w:r>
    </w:p>
    <w:p w14:paraId="087D1B23" w14:textId="77777777" w:rsidR="00A536DF" w:rsidRDefault="00A536DF" w:rsidP="00A536DF">
      <w:pPr>
        <w:spacing w:after="0"/>
      </w:pPr>
      <w:r>
        <w:rPr>
          <w:rFonts w:cs="Microsoft Himalaya"/>
          <w:cs/>
          <w:lang w:bidi="bo-CN"/>
        </w:rPr>
        <w:t xml:space="preserve"> བལྟ་ ཤིག་ ཨ་ནཱ །</w:t>
      </w:r>
    </w:p>
    <w:p w14:paraId="4286C22A" w14:textId="77777777" w:rsidR="00A536DF" w:rsidRDefault="00A536DF" w:rsidP="00A536DF">
      <w:pPr>
        <w:spacing w:after="0"/>
      </w:pPr>
      <w:r>
        <w:rPr>
          <w:rFonts w:cs="Microsoft Himalaya"/>
          <w:cs/>
          <w:lang w:bidi="bo-CN"/>
        </w:rPr>
        <w:t xml:space="preserve"> མོ་ གི་ དོན་ལུ་ འཛགས་འཛགས་ པའི་ མིག་ཆུ་ གི་ ཤུལ་ ཡང་ སྐམ་ མ་ ཚརཝ་ ལས་ ཁྱོད་ ཀྱིས་ མོ་ བརྗེད་ དེ་ </w:t>
      </w:r>
      <w:r>
        <w:t xml:space="preserve"># </w:t>
      </w:r>
      <w:r>
        <w:rPr>
          <w:rFonts w:cs="Microsoft Himalaya"/>
          <w:cs/>
          <w:lang w:bidi="bo-CN"/>
        </w:rPr>
        <w:t xml:space="preserve">བུམོ་ གཞན་ ཅིག་ ལུ་ སེམས་ ཆགས་ ཆི་ ཡི་ ཟེརཝ་ ད་ </w:t>
      </w:r>
      <w:r>
        <w:t xml:space="preserve"># </w:t>
      </w:r>
      <w:r>
        <w:rPr>
          <w:rFonts w:cs="Microsoft Himalaya"/>
          <w:cs/>
          <w:lang w:bidi="bo-CN"/>
        </w:rPr>
        <w:t>ང་ རྣམ་རྟོག་ ཡང་ ལང་ མས་ མས །</w:t>
      </w:r>
    </w:p>
    <w:p w14:paraId="46D3A4CB" w14:textId="77777777" w:rsidR="00A536DF" w:rsidRDefault="00A536DF" w:rsidP="00A536DF">
      <w:pPr>
        <w:spacing w:after="0"/>
      </w:pPr>
      <w:r>
        <w:rPr>
          <w:rFonts w:cs="Microsoft Himalaya"/>
          <w:cs/>
          <w:lang w:bidi="bo-CN"/>
        </w:rPr>
        <w:lastRenderedPageBreak/>
        <w:t xml:space="preserve"> ཨའེ་ སྐྱེསཔ་ ཕོ་རྒྱས་ ཆ་ཁྱབ་ ཀྱིས་ སེམས་ འདི་ སྒྲིང་སྒྲི་ སྦེ་ གཟུང་ མ་ ཚུགས་ པ་ ཅིན་ </w:t>
      </w:r>
      <w:r>
        <w:t xml:space="preserve"># </w:t>
      </w:r>
      <w:r>
        <w:rPr>
          <w:rFonts w:cs="Microsoft Himalaya"/>
          <w:cs/>
          <w:lang w:bidi="bo-CN"/>
        </w:rPr>
        <w:t xml:space="preserve">ཨམ་སྲུ་ ཆ་ཁྱབ་ འདི་ </w:t>
      </w:r>
      <w:r>
        <w:t xml:space="preserve"># </w:t>
      </w:r>
      <w:r>
        <w:rPr>
          <w:rFonts w:cs="Microsoft Himalaya"/>
          <w:cs/>
          <w:lang w:bidi="bo-CN"/>
        </w:rPr>
        <w:t xml:space="preserve">སྡི་ཆེ་སི་སི་ སྦེ་ བདག་མེད་ སྦེ་ བཀོ་བཞག་ པའི་ བསྒང་ ལས་ </w:t>
      </w:r>
      <w:r>
        <w:t xml:space="preserve"># </w:t>
      </w:r>
      <w:r>
        <w:rPr>
          <w:rFonts w:cs="Microsoft Himalaya"/>
          <w:cs/>
          <w:lang w:bidi="bo-CN"/>
        </w:rPr>
        <w:t>ཕམ་ཤོས་ ར་ ཨམ་སྲུ་ ཆ་ཁྱབ་ ཨིན་ མས མས་ །</w:t>
      </w:r>
    </w:p>
    <w:p w14:paraId="4065C9ED" w14:textId="77777777" w:rsidR="00A536DF" w:rsidRDefault="00A536DF" w:rsidP="00A536DF">
      <w:pPr>
        <w:spacing w:after="0"/>
      </w:pPr>
      <w:r>
        <w:rPr>
          <w:rFonts w:cs="Microsoft Himalaya"/>
          <w:cs/>
          <w:lang w:bidi="bo-CN"/>
        </w:rPr>
        <w:t xml:space="preserve"> རང་གྲོལ །</w:t>
      </w:r>
    </w:p>
    <w:p w14:paraId="1C005C32" w14:textId="77777777" w:rsidR="00A536DF" w:rsidRDefault="00A536DF" w:rsidP="00A536DF">
      <w:pPr>
        <w:spacing w:after="0"/>
      </w:pPr>
      <w:r>
        <w:rPr>
          <w:rFonts w:cs="Microsoft Himalaya"/>
          <w:cs/>
          <w:lang w:bidi="bo-CN"/>
        </w:rPr>
        <w:t xml:space="preserve"> ཨ་ཞང་ མཚམས་པ་ ཐུགས་ རྣམ་རྟོག་ དགུང་ ལས་ མ་ ལངས །</w:t>
      </w:r>
    </w:p>
    <w:p w14:paraId="54DDAE7F" w14:textId="77777777" w:rsidR="00A536DF" w:rsidRDefault="00A536DF" w:rsidP="00A536DF">
      <w:pPr>
        <w:spacing w:after="0"/>
      </w:pPr>
      <w:r>
        <w:rPr>
          <w:rFonts w:cs="Microsoft Himalaya"/>
          <w:cs/>
          <w:lang w:bidi="bo-CN"/>
        </w:rPr>
        <w:t xml:space="preserve"> རྟ་ རྭཝ་ མེད་ པར་ མི་ བརྡུང་ ར་ མི་ བརྡུང་ །</w:t>
      </w:r>
    </w:p>
    <w:p w14:paraId="577C3127" w14:textId="77777777" w:rsidR="00A536DF" w:rsidRDefault="00A536DF" w:rsidP="00A536DF">
      <w:pPr>
        <w:spacing w:after="0"/>
      </w:pPr>
      <w:r>
        <w:rPr>
          <w:rFonts w:cs="Microsoft Himalaya"/>
          <w:cs/>
          <w:lang w:bidi="bo-CN"/>
        </w:rPr>
        <w:t xml:space="preserve"> སྟེ་ མ་པ་ </w:t>
      </w:r>
      <w:r>
        <w:t xml:space="preserve"># </w:t>
      </w:r>
      <w:r>
        <w:rPr>
          <w:rFonts w:cs="Microsoft Himalaya"/>
          <w:cs/>
          <w:lang w:bidi="bo-CN"/>
        </w:rPr>
        <w:t xml:space="preserve">མདང་ཞག་ </w:t>
      </w:r>
      <w:r>
        <w:t xml:space="preserve"># </w:t>
      </w:r>
      <w:r>
        <w:rPr>
          <w:rFonts w:cs="Microsoft Himalaya"/>
          <w:cs/>
          <w:lang w:bidi="bo-CN"/>
        </w:rPr>
        <w:t xml:space="preserve">ང་ གིས་ ཚེ་རིང་མཚོ་མོ་ ལུ་ དགའ་ བས་ ཟེར་ ཞུཝ་ ད་ </w:t>
      </w:r>
      <w:r>
        <w:t xml:space="preserve"># </w:t>
      </w:r>
      <w:r>
        <w:rPr>
          <w:rFonts w:cs="Microsoft Himalaya"/>
          <w:cs/>
          <w:lang w:bidi="bo-CN"/>
        </w:rPr>
        <w:t xml:space="preserve">ང་ ལུ་ ཚོགས་བརྡ་ གནང་ ཡི་ མེན་ན་ </w:t>
      </w:r>
      <w:r>
        <w:t xml:space="preserve"># </w:t>
      </w:r>
      <w:r>
        <w:rPr>
          <w:rFonts w:cs="Microsoft Himalaya"/>
          <w:cs/>
          <w:lang w:bidi="bo-CN"/>
        </w:rPr>
        <w:t>ཨ་ཞང་ མཚམས་པ་ གིས །</w:t>
      </w:r>
    </w:p>
    <w:p w14:paraId="5276780A" w14:textId="77777777" w:rsidR="00A536DF" w:rsidRDefault="00A536DF" w:rsidP="00A536DF">
      <w:pPr>
        <w:spacing w:after="0"/>
      </w:pPr>
      <w:r>
        <w:rPr>
          <w:rFonts w:cs="Microsoft Himalaya"/>
          <w:cs/>
          <w:lang w:bidi="bo-CN"/>
        </w:rPr>
        <w:t xml:space="preserve"> མཚམས་པ །</w:t>
      </w:r>
    </w:p>
    <w:p w14:paraId="25E7ED6D" w14:textId="77777777" w:rsidR="00A536DF" w:rsidRDefault="00A536DF" w:rsidP="00A536DF">
      <w:pPr>
        <w:spacing w:after="0"/>
      </w:pPr>
      <w:r>
        <w:rPr>
          <w:rFonts w:cs="Microsoft Himalaya"/>
          <w:cs/>
          <w:lang w:bidi="bo-CN"/>
        </w:rPr>
        <w:t xml:space="preserve"> ངེའི་ སློབ་མ་ འདི་ ལུ་ </w:t>
      </w:r>
      <w:r>
        <w:t xml:space="preserve"># </w:t>
      </w:r>
      <w:r>
        <w:rPr>
          <w:rFonts w:cs="Microsoft Himalaya"/>
          <w:cs/>
          <w:lang w:bidi="bo-CN"/>
        </w:rPr>
        <w:t xml:space="preserve">ཁྱོད་ ཀྱིས་ སེམས་ དགའ་ སྟེ་ མེན་ པར་ </w:t>
      </w:r>
      <w:r>
        <w:t xml:space="preserve"># </w:t>
      </w:r>
      <w:r>
        <w:rPr>
          <w:rFonts w:cs="Microsoft Himalaya"/>
          <w:cs/>
          <w:lang w:bidi="bo-CN"/>
        </w:rPr>
        <w:t xml:space="preserve">འདོད་ཆགས་ ལོངས་ པའི་ ཤུགས་ཀྱིས་ </w:t>
      </w:r>
      <w:r>
        <w:t xml:space="preserve"># </w:t>
      </w:r>
      <w:r>
        <w:rPr>
          <w:rFonts w:cs="Microsoft Himalaya"/>
          <w:cs/>
          <w:lang w:bidi="bo-CN"/>
        </w:rPr>
        <w:t>ཨིནམ་ འདྲས་ ཟེར་ མནོ་ སྟེ་ སླབ་སླབཔ་ ཨིན །</w:t>
      </w:r>
    </w:p>
    <w:p w14:paraId="4D8C479D" w14:textId="77777777" w:rsidR="00A536DF" w:rsidRDefault="00A536DF" w:rsidP="00A536DF">
      <w:pPr>
        <w:spacing w:after="0"/>
      </w:pPr>
      <w:r>
        <w:rPr>
          <w:rFonts w:cs="Microsoft Himalaya"/>
          <w:cs/>
          <w:lang w:bidi="bo-CN"/>
        </w:rPr>
        <w:t xml:space="preserve"> རང་གྲོལ །</w:t>
      </w:r>
    </w:p>
    <w:p w14:paraId="19A423C9" w14:textId="77777777" w:rsidR="00A536DF" w:rsidRDefault="00A536DF" w:rsidP="00A536DF">
      <w:pPr>
        <w:spacing w:after="0"/>
      </w:pPr>
      <w:r>
        <w:rPr>
          <w:rFonts w:cs="Microsoft Himalaya"/>
          <w:cs/>
          <w:lang w:bidi="bo-CN"/>
        </w:rPr>
        <w:t xml:space="preserve"> ནཱ་ མཚམས་པ་ གི་ སློབམ་ ཨིན་ མས །</w:t>
      </w:r>
    </w:p>
    <w:p w14:paraId="48FD9004" w14:textId="77777777" w:rsidR="00A536DF" w:rsidRDefault="00A536DF" w:rsidP="00A536DF">
      <w:pPr>
        <w:spacing w:after="0"/>
      </w:pPr>
      <w:r>
        <w:rPr>
          <w:rFonts w:cs="Microsoft Himalaya"/>
          <w:cs/>
          <w:lang w:bidi="bo-CN"/>
        </w:rPr>
        <w:t xml:space="preserve"> མི་ བཏུབ་ པས་ ཟེར་ མནོ་ སྟེ་ ར་ </w:t>
      </w:r>
      <w:r>
        <w:t xml:space="preserve"># </w:t>
      </w:r>
      <w:r>
        <w:rPr>
          <w:rFonts w:cs="Microsoft Himalaya"/>
          <w:cs/>
          <w:lang w:bidi="bo-CN"/>
        </w:rPr>
        <w:t xml:space="preserve">ང་ གིས་ མོ་ ལུ་ ཆགས་ པའི་ སེམས་ འདི་ བསད་ དེ་ གིས་ སྦེ་ </w:t>
      </w:r>
      <w:r>
        <w:t xml:space="preserve"># </w:t>
      </w:r>
      <w:r>
        <w:rPr>
          <w:rFonts w:cs="Microsoft Himalaya"/>
          <w:cs/>
          <w:lang w:bidi="bo-CN"/>
        </w:rPr>
        <w:t>སའི་ དོང་ ནང་ ལུ་ བཙུགས་ ད་ ཡི་ ལགས །</w:t>
      </w:r>
    </w:p>
    <w:p w14:paraId="428AB38F" w14:textId="77777777" w:rsidR="00A536DF" w:rsidRDefault="00A536DF" w:rsidP="00A536DF">
      <w:pPr>
        <w:spacing w:after="0"/>
      </w:pPr>
      <w:r>
        <w:rPr>
          <w:rFonts w:cs="Microsoft Himalaya"/>
          <w:cs/>
          <w:lang w:bidi="bo-CN"/>
        </w:rPr>
        <w:t xml:space="preserve"> མཚམས་པ །</w:t>
      </w:r>
    </w:p>
    <w:p w14:paraId="5E174113"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ཁྱོད་ ཀྱིས་ མོ་ ལུ་ ཆགས་ པའི་ སེམས་ ཀྱི་ རོ་ འདི་ </w:t>
      </w:r>
      <w:r>
        <w:t xml:space="preserve"># </w:t>
      </w:r>
      <w:r>
        <w:rPr>
          <w:rFonts w:cs="Microsoft Himalaya"/>
          <w:cs/>
          <w:lang w:bidi="bo-CN"/>
        </w:rPr>
        <w:t>དུར་ཁྲོད་ ལུ་ བསྐྱལ་ ཏེ་ མེ་ སྤར་ མ་ བཏང་ པས་ པ་ སྟེ །</w:t>
      </w:r>
    </w:p>
    <w:p w14:paraId="3D2864B9" w14:textId="77777777" w:rsidR="00A536DF" w:rsidRDefault="00A536DF" w:rsidP="00A536DF">
      <w:pPr>
        <w:spacing w:after="0"/>
      </w:pPr>
      <w:r>
        <w:rPr>
          <w:rFonts w:cs="Microsoft Himalaya"/>
          <w:cs/>
          <w:lang w:bidi="bo-CN"/>
        </w:rPr>
        <w:t xml:space="preserve"> ཁྱོད་ ཀྱི་ སེམས་ འདི་ </w:t>
      </w:r>
      <w:r>
        <w:t xml:space="preserve"># </w:t>
      </w:r>
      <w:r>
        <w:rPr>
          <w:rFonts w:cs="Microsoft Himalaya"/>
          <w:cs/>
          <w:lang w:bidi="bo-CN"/>
        </w:rPr>
        <w:t xml:space="preserve">སའི་ དོང་ ནང་ ལས་ རོ་ ལོངས་ ཏེ་ </w:t>
      </w:r>
      <w:r>
        <w:t xml:space="preserve"># </w:t>
      </w:r>
      <w:r>
        <w:rPr>
          <w:rFonts w:cs="Microsoft Himalaya"/>
          <w:cs/>
          <w:lang w:bidi="bo-CN"/>
        </w:rPr>
        <w:t>ཆགས་ སའི་ ཡུལ་ གཞན་ ཅིག་ འཚོལ་ ད་ ནུག་ པ་ སྟེ །</w:t>
      </w:r>
    </w:p>
    <w:p w14:paraId="51ACD97C" w14:textId="77777777" w:rsidR="00A536DF" w:rsidRDefault="00A536DF" w:rsidP="00A536DF">
      <w:pPr>
        <w:spacing w:after="0"/>
      </w:pPr>
      <w:r>
        <w:rPr>
          <w:rFonts w:cs="Microsoft Himalaya"/>
          <w:cs/>
          <w:lang w:bidi="bo-CN"/>
        </w:rPr>
        <w:t xml:space="preserve"> རང་གྲོལ །</w:t>
      </w:r>
    </w:p>
    <w:p w14:paraId="6F204070" w14:textId="77777777" w:rsidR="00A536DF" w:rsidRDefault="00A536DF" w:rsidP="00A536DF">
      <w:pPr>
        <w:spacing w:after="0"/>
      </w:pPr>
      <w:r>
        <w:rPr>
          <w:rFonts w:cs="Microsoft Himalaya"/>
          <w:cs/>
          <w:lang w:bidi="bo-CN"/>
        </w:rPr>
        <w:t xml:space="preserve"> ད་ སྐུ་ཆེ་གསུང་ཆེ་ ཨིན །</w:t>
      </w:r>
    </w:p>
    <w:p w14:paraId="4354F316" w14:textId="77777777" w:rsidR="00A536DF" w:rsidRDefault="00A536DF" w:rsidP="00A536DF">
      <w:pPr>
        <w:spacing w:after="0"/>
      </w:pPr>
      <w:r>
        <w:rPr>
          <w:rFonts w:cs="Microsoft Himalaya"/>
          <w:cs/>
          <w:lang w:bidi="bo-CN"/>
        </w:rPr>
        <w:t xml:space="preserve"> དེ་ཚུན་ཚོད་ ཀྱི་ ཚོགས་བརྡ་ གནང་ མ་ ད་ ལགས །</w:t>
      </w:r>
    </w:p>
    <w:p w14:paraId="2CFE6A23" w14:textId="77777777" w:rsidR="00A536DF" w:rsidRDefault="00A536DF" w:rsidP="00A536DF">
      <w:pPr>
        <w:spacing w:after="0"/>
      </w:pPr>
      <w:r>
        <w:rPr>
          <w:rFonts w:cs="Microsoft Himalaya"/>
          <w:cs/>
          <w:lang w:bidi="bo-CN"/>
        </w:rPr>
        <w:t xml:space="preserve"> ད་རིས་ ཀྱི་ འདི་ འབདན་ </w:t>
      </w:r>
      <w:r>
        <w:t xml:space="preserve"># </w:t>
      </w:r>
      <w:r>
        <w:rPr>
          <w:rFonts w:cs="Microsoft Himalaya"/>
          <w:cs/>
          <w:lang w:bidi="bo-CN"/>
        </w:rPr>
        <w:t xml:space="preserve">ང་བཅས་ར་ གཉིས་ མིག་གཞི་ ཡང་ མཐུནམ་ མ་ཚད་ </w:t>
      </w:r>
      <w:r>
        <w:t xml:space="preserve"># </w:t>
      </w:r>
      <w:r>
        <w:rPr>
          <w:rFonts w:cs="Microsoft Himalaya"/>
          <w:cs/>
          <w:lang w:bidi="bo-CN"/>
        </w:rPr>
        <w:t>སེམས་ ཡང་ མཐུན །</w:t>
      </w:r>
    </w:p>
    <w:p w14:paraId="373A7DB5" w14:textId="77777777" w:rsidR="00A536DF" w:rsidRDefault="00A536DF" w:rsidP="00A536DF">
      <w:pPr>
        <w:spacing w:after="0"/>
      </w:pPr>
      <w:r>
        <w:rPr>
          <w:rFonts w:cs="Microsoft Himalaya"/>
          <w:cs/>
          <w:lang w:bidi="bo-CN"/>
        </w:rPr>
        <w:t xml:space="preserve"> ཚེ་རིང་མཚོ་མོ་ གིས་ འདི་ </w:t>
      </w:r>
      <w:r>
        <w:t xml:space="preserve"># </w:t>
      </w:r>
      <w:r>
        <w:rPr>
          <w:rFonts w:cs="Microsoft Himalaya"/>
          <w:cs/>
          <w:lang w:bidi="bo-CN"/>
        </w:rPr>
        <w:t>ང་ མི་ དགོ་ པས་ པ་ སྟེ །</w:t>
      </w:r>
    </w:p>
    <w:p w14:paraId="59F55D0C" w14:textId="77777777" w:rsidR="00A536DF" w:rsidRDefault="00A536DF" w:rsidP="00A536DF">
      <w:pPr>
        <w:spacing w:after="0"/>
      </w:pPr>
      <w:r>
        <w:rPr>
          <w:rFonts w:cs="Microsoft Himalaya"/>
          <w:cs/>
          <w:lang w:bidi="bo-CN"/>
        </w:rPr>
        <w:t xml:space="preserve"> ཨ་ཞང་ མཚམས་པ །</w:t>
      </w:r>
    </w:p>
    <w:p w14:paraId="34FF7C76" w14:textId="77777777" w:rsidR="00A536DF" w:rsidRDefault="00A536DF" w:rsidP="00A536DF">
      <w:pPr>
        <w:spacing w:after="0"/>
      </w:pPr>
      <w:r>
        <w:rPr>
          <w:rFonts w:cs="Microsoft Himalaya"/>
          <w:cs/>
          <w:lang w:bidi="bo-CN"/>
        </w:rPr>
        <w:t xml:space="preserve"> མཚམས་པ །</w:t>
      </w:r>
    </w:p>
    <w:p w14:paraId="4856924F" w14:textId="77777777" w:rsidR="00A536DF" w:rsidRDefault="00A536DF" w:rsidP="00A536DF">
      <w:pPr>
        <w:spacing w:after="0"/>
      </w:pPr>
      <w:r>
        <w:rPr>
          <w:rFonts w:cs="Microsoft Himalaya"/>
          <w:cs/>
          <w:lang w:bidi="bo-CN"/>
        </w:rPr>
        <w:t xml:space="preserve"> འགྱོ་ ཤིག་ དེསན་ ང་ དང་ མཉམ་གཅིག </w:t>
      </w:r>
      <w:r>
        <w:t xml:space="preserve"># </w:t>
      </w:r>
      <w:r>
        <w:rPr>
          <w:rFonts w:cs="Microsoft Himalaya"/>
          <w:cs/>
          <w:lang w:bidi="bo-CN"/>
        </w:rPr>
        <w:t>སེམས་ བྱ་སྒྲོ་ རླུང་ གིས་ འབག་ དེས་ འབག་ པའི་ བུཚ་ རྩ་རྒས་ ཁྱོད །</w:t>
      </w:r>
    </w:p>
    <w:p w14:paraId="3C37B991" w14:textId="77777777" w:rsidR="00A536DF" w:rsidRDefault="00A536DF" w:rsidP="00A536DF">
      <w:pPr>
        <w:spacing w:after="0"/>
      </w:pPr>
      <w:r>
        <w:rPr>
          <w:rFonts w:cs="Microsoft Himalaya"/>
          <w:cs/>
          <w:lang w:bidi="bo-CN"/>
        </w:rPr>
        <w:t xml:space="preserve"> དེ་ གི་ ཐད་ཁར་ ལྷོདཔ་ ད་ </w:t>
      </w:r>
      <w:r>
        <w:t xml:space="preserve"># </w:t>
      </w:r>
      <w:r>
        <w:rPr>
          <w:rFonts w:cs="Microsoft Himalaya"/>
          <w:cs/>
          <w:lang w:bidi="bo-CN"/>
        </w:rPr>
        <w:t>ང་ གིས་ ཁྱོད་ ལུ་ ཆ་རོགས་ འབད་ ནི་ ཨིན །</w:t>
      </w:r>
    </w:p>
    <w:p w14:paraId="40D6B37C" w14:textId="77777777" w:rsidR="00A536DF" w:rsidRDefault="00A536DF" w:rsidP="00A536DF">
      <w:pPr>
        <w:spacing w:after="0"/>
      </w:pPr>
      <w:r>
        <w:rPr>
          <w:rFonts w:cs="Microsoft Himalaya"/>
          <w:cs/>
          <w:lang w:bidi="bo-CN"/>
        </w:rPr>
        <w:t xml:space="preserve"> ཁྱེད་ གཉིས་ གཉེན་ རྐྱབ་ པའི་ ཤུལ་ལུ་ </w:t>
      </w:r>
      <w:r>
        <w:t xml:space="preserve"># </w:t>
      </w:r>
      <w:r>
        <w:rPr>
          <w:rFonts w:cs="Microsoft Himalaya"/>
          <w:cs/>
          <w:lang w:bidi="bo-CN"/>
        </w:rPr>
        <w:t xml:space="preserve">ཁྱེད་ ཀྱི་ ཕམ་ གི་ བར་ ན་ ལུ་ </w:t>
      </w:r>
      <w:r>
        <w:t xml:space="preserve"># </w:t>
      </w:r>
      <w:r>
        <w:rPr>
          <w:rFonts w:cs="Microsoft Himalaya"/>
          <w:cs/>
          <w:lang w:bidi="bo-CN"/>
        </w:rPr>
        <w:t xml:space="preserve">སྔོན་གོང་ ལས་ མ་ འགྲིགསཔ་ ཡོད་ མི་ འདི་ ཡང་ </w:t>
      </w:r>
      <w:r>
        <w:t xml:space="preserve"># </w:t>
      </w:r>
      <w:r>
        <w:rPr>
          <w:rFonts w:cs="Microsoft Himalaya"/>
          <w:cs/>
          <w:lang w:bidi="bo-CN"/>
        </w:rPr>
        <w:t>འཆམ་ཁ་ བཟོ་ ཚུགས་ པའི་ གནས་སྐབས་ ཅིག་ ཨིན་ མས མནོ་ བའི་ རེ་བ་ ཅིག་ བསྐྱེད་ དེ་ ཨིན །</w:t>
      </w:r>
    </w:p>
    <w:p w14:paraId="07B084A7" w14:textId="77777777" w:rsidR="00A536DF" w:rsidRDefault="00A536DF" w:rsidP="00A536DF">
      <w:pPr>
        <w:spacing w:after="0"/>
      </w:pPr>
      <w:r>
        <w:rPr>
          <w:rFonts w:cs="Microsoft Himalaya"/>
          <w:cs/>
          <w:lang w:bidi="bo-CN"/>
        </w:rPr>
        <w:t xml:space="preserve"> སྟེ་ ཁྱེད་ གཉིས་ ཀྱི་ གཉེན་ ཡང་ </w:t>
      </w:r>
      <w:r>
        <w:t xml:space="preserve"># </w:t>
      </w:r>
      <w:r>
        <w:rPr>
          <w:rFonts w:cs="Microsoft Himalaya"/>
          <w:cs/>
          <w:lang w:bidi="bo-CN"/>
        </w:rPr>
        <w:t>ང་ གིས་ རྐྱབ་ བྱིན་ གེ་ མས །</w:t>
      </w:r>
    </w:p>
    <w:p w14:paraId="19DD9DAA" w14:textId="77777777" w:rsidR="00A536DF" w:rsidRDefault="00A536DF" w:rsidP="00A536DF">
      <w:pPr>
        <w:spacing w:after="0"/>
      </w:pPr>
      <w:r>
        <w:rPr>
          <w:rFonts w:cs="Microsoft Himalaya"/>
          <w:cs/>
          <w:lang w:bidi="bo-CN"/>
        </w:rPr>
        <w:t xml:space="preserve"> རང་གྲོལ །</w:t>
      </w:r>
    </w:p>
    <w:p w14:paraId="65F62F90" w14:textId="77777777" w:rsidR="00A536DF" w:rsidRDefault="00A536DF" w:rsidP="00A536DF">
      <w:pPr>
        <w:spacing w:after="0"/>
      </w:pPr>
      <w:r>
        <w:rPr>
          <w:rFonts w:cs="Microsoft Himalaya"/>
          <w:cs/>
          <w:lang w:bidi="bo-CN"/>
        </w:rPr>
        <w:t xml:space="preserve"> ལགས་སོ་ལགས །</w:t>
      </w:r>
    </w:p>
    <w:p w14:paraId="308B98FB" w14:textId="77777777" w:rsidR="00A536DF" w:rsidRDefault="00A536DF" w:rsidP="00A536DF">
      <w:pPr>
        <w:spacing w:after="0"/>
      </w:pPr>
      <w:r>
        <w:rPr>
          <w:rFonts w:cs="Microsoft Himalaya"/>
          <w:cs/>
          <w:lang w:bidi="bo-CN"/>
        </w:rPr>
        <w:t xml:space="preserve"> དེསན་ བཀྲིན་ ག་ནི་བ་ ཆེ་ བས །</w:t>
      </w:r>
    </w:p>
    <w:p w14:paraId="76789DB6" w14:textId="77777777" w:rsidR="00A536DF" w:rsidRDefault="00A536DF" w:rsidP="00A536DF">
      <w:pPr>
        <w:spacing w:after="0"/>
      </w:pPr>
      <w:r>
        <w:rPr>
          <w:rFonts w:cs="Microsoft Himalaya"/>
          <w:cs/>
          <w:lang w:bidi="bo-CN"/>
        </w:rPr>
        <w:t xml:space="preserve"> ད་ གཉེན་ འདི་ </w:t>
      </w:r>
      <w:r>
        <w:t xml:space="preserve"># </w:t>
      </w:r>
      <w:r>
        <w:rPr>
          <w:rFonts w:cs="Microsoft Himalaya"/>
          <w:cs/>
          <w:lang w:bidi="bo-CN"/>
        </w:rPr>
        <w:t>ད་རིས་ ར་ རྐྱབ་ ད་ ནི །</w:t>
      </w:r>
    </w:p>
    <w:p w14:paraId="0C4748BB" w14:textId="77777777" w:rsidR="00A536DF" w:rsidRDefault="00A536DF" w:rsidP="00A536DF">
      <w:pPr>
        <w:spacing w:after="0"/>
      </w:pPr>
      <w:r>
        <w:rPr>
          <w:rFonts w:cs="Microsoft Himalaya"/>
          <w:cs/>
          <w:lang w:bidi="bo-CN"/>
        </w:rPr>
        <w:t xml:space="preserve"> ད་ལྟོ་ ང་ར་ འབད་ཚེ་ ནཱ་ སྤར་ ནི་ མེད་ པར་ སྡོད་ དཔ་ རྨམ །</w:t>
      </w:r>
    </w:p>
    <w:p w14:paraId="25BDD9EB" w14:textId="77777777" w:rsidR="00A536DF" w:rsidRDefault="00A536DF" w:rsidP="00A536DF">
      <w:pPr>
        <w:spacing w:after="0"/>
      </w:pPr>
      <w:r>
        <w:rPr>
          <w:rFonts w:cs="Microsoft Himalaya"/>
          <w:cs/>
          <w:lang w:bidi="bo-CN"/>
        </w:rPr>
        <w:t xml:space="preserve"> ངེའི་ སེམས་ འདི་ གིས་ དབྱངས་སྒྲོན་ ལེན་ པར་ རྒྱུགཔ་རྒྱུག་ སར་ ཡར་ སོ་ ཡི་ ལགས །</w:t>
      </w:r>
    </w:p>
    <w:p w14:paraId="7F5DD7BF" w14:textId="77777777" w:rsidR="00A536DF" w:rsidRDefault="00A536DF" w:rsidP="00A536DF">
      <w:pPr>
        <w:spacing w:after="0"/>
      </w:pPr>
      <w:r>
        <w:rPr>
          <w:rFonts w:cs="Microsoft Himalaya"/>
          <w:cs/>
          <w:lang w:bidi="bo-CN"/>
        </w:rPr>
        <w:t xml:space="preserve"> མཚམས་པ །</w:t>
      </w:r>
    </w:p>
    <w:p w14:paraId="4E2AB040" w14:textId="77777777" w:rsidR="00A536DF" w:rsidRDefault="00A536DF" w:rsidP="00A536DF">
      <w:pPr>
        <w:spacing w:after="0"/>
      </w:pPr>
      <w:r>
        <w:rPr>
          <w:rFonts w:cs="Microsoft Himalaya"/>
          <w:cs/>
          <w:lang w:bidi="bo-CN"/>
        </w:rPr>
        <w:t xml:space="preserve"> དབའི་ ཨ་ལོ་ དེ་སྦེ་ མེན་ མས །</w:t>
      </w:r>
    </w:p>
    <w:p w14:paraId="56B85673" w14:textId="77777777" w:rsidR="00A536DF" w:rsidRDefault="00A536DF" w:rsidP="00A536DF">
      <w:pPr>
        <w:spacing w:after="0"/>
      </w:pPr>
      <w:r>
        <w:rPr>
          <w:rFonts w:cs="Microsoft Himalaya"/>
          <w:cs/>
          <w:lang w:bidi="bo-CN"/>
        </w:rPr>
        <w:t xml:space="preserve"> ལམ་ ཟེར་ མི་ འདི་ </w:t>
      </w:r>
      <w:r>
        <w:t xml:space="preserve"># </w:t>
      </w:r>
      <w:r>
        <w:rPr>
          <w:rFonts w:cs="Microsoft Himalaya"/>
          <w:cs/>
          <w:lang w:bidi="bo-CN"/>
        </w:rPr>
        <w:t>མིག་ཏོ་ གིས་ འགྱིམ་རིལ་རི་ སྦེ་ བལྟ །</w:t>
      </w:r>
    </w:p>
    <w:p w14:paraId="78D95363" w14:textId="77777777" w:rsidR="00A536DF" w:rsidRDefault="00A536DF" w:rsidP="00A536DF">
      <w:pPr>
        <w:spacing w:after="0"/>
      </w:pPr>
      <w:r>
        <w:rPr>
          <w:rFonts w:cs="Microsoft Himalaya"/>
          <w:cs/>
          <w:lang w:bidi="bo-CN"/>
        </w:rPr>
        <w:t xml:space="preserve"> སེམས་ ཀྱིས་ གསལ་རི་རི་ སྦེ་ མནོ་ སྟེ་ </w:t>
      </w:r>
      <w:r>
        <w:t xml:space="preserve"># </w:t>
      </w:r>
      <w:r>
        <w:rPr>
          <w:rFonts w:cs="Microsoft Himalaya"/>
          <w:cs/>
          <w:lang w:bidi="bo-CN"/>
        </w:rPr>
        <w:t>འགྲོས་ཀྱིས་ འགྲོས་ཀྱིས་ སྦེ་ འགྱོ་ དགོ །</w:t>
      </w:r>
    </w:p>
    <w:p w14:paraId="44610675" w14:textId="77777777" w:rsidR="00A536DF" w:rsidRDefault="00A536DF" w:rsidP="00A536DF">
      <w:pPr>
        <w:spacing w:after="0"/>
      </w:pPr>
      <w:r>
        <w:rPr>
          <w:rFonts w:cs="Microsoft Himalaya"/>
          <w:cs/>
          <w:lang w:bidi="bo-CN"/>
        </w:rPr>
        <w:t xml:space="preserve"> ག་ཐོབ་ རྒྱུགཔ་རྒྱུག་ སར་ འགྱོ་ བ་ ཅིན་ </w:t>
      </w:r>
      <w:r>
        <w:t xml:space="preserve"># </w:t>
      </w:r>
      <w:r>
        <w:rPr>
          <w:rFonts w:cs="Microsoft Himalaya"/>
          <w:cs/>
          <w:lang w:bidi="bo-CN"/>
        </w:rPr>
        <w:t>རྐངམ་ ཐོགས་ ཏེ་ འགྱེལ་ ནི་ གི་ ཉེན་ཁ་ ཡོད་ མས་ ཨ་ལོ །</w:t>
      </w:r>
    </w:p>
    <w:p w14:paraId="59419C55" w14:textId="77777777" w:rsidR="00A536DF" w:rsidRDefault="00A536DF" w:rsidP="00A536DF">
      <w:pPr>
        <w:spacing w:after="0"/>
      </w:pPr>
      <w:r>
        <w:rPr>
          <w:rFonts w:cs="Microsoft Himalaya"/>
          <w:cs/>
          <w:lang w:bidi="bo-CN"/>
        </w:rPr>
        <w:t xml:space="preserve"> འཛུལ །</w:t>
      </w:r>
    </w:p>
    <w:p w14:paraId="45173CF3" w14:textId="77777777" w:rsidR="00A536DF" w:rsidRDefault="00A536DF" w:rsidP="00A536DF">
      <w:pPr>
        <w:spacing w:after="0"/>
      </w:pPr>
      <w:r>
        <w:rPr>
          <w:rFonts w:cs="Microsoft Himalaya"/>
          <w:cs/>
          <w:lang w:bidi="bo-CN"/>
        </w:rPr>
        <w:t xml:space="preserve"> ཡོལ་ལི་ བསྡམ །</w:t>
      </w:r>
    </w:p>
    <w:p w14:paraId="278A087A" w14:textId="77777777" w:rsidR="00A536DF" w:rsidRDefault="00A536DF" w:rsidP="00A536DF">
      <w:pPr>
        <w:spacing w:after="0"/>
      </w:pPr>
      <w:r>
        <w:rPr>
          <w:rFonts w:cs="Microsoft Himalaya"/>
          <w:cs/>
          <w:lang w:bidi="bo-CN"/>
        </w:rPr>
        <w:t xml:space="preserve"> མཐོང་སྣང་ གཉིས་པ །</w:t>
      </w:r>
    </w:p>
    <w:p w14:paraId="7573EDC2" w14:textId="77777777" w:rsidR="00A536DF" w:rsidRDefault="00A536DF" w:rsidP="00A536DF">
      <w:pPr>
        <w:spacing w:after="0"/>
      </w:pPr>
      <w:r>
        <w:rPr>
          <w:rFonts w:cs="Microsoft Himalaya"/>
          <w:cs/>
          <w:lang w:bidi="bo-CN"/>
        </w:rPr>
        <w:t xml:space="preserve"> ཁྲོམ་ ཁར ། </w:t>
      </w:r>
      <w:r>
        <w:t xml:space="preserve"># </w:t>
      </w:r>
      <w:r>
        <w:rPr>
          <w:rFonts w:cs="Microsoft Himalaya"/>
          <w:cs/>
          <w:lang w:bidi="bo-CN"/>
        </w:rPr>
        <w:t>བཟོད་པ་ དང་ སྨིན་དྲུག་ ཐོན །</w:t>
      </w:r>
    </w:p>
    <w:p w14:paraId="7B752994" w14:textId="77777777" w:rsidR="00A536DF" w:rsidRDefault="00A536DF" w:rsidP="00A536DF">
      <w:pPr>
        <w:spacing w:after="0"/>
      </w:pPr>
      <w:r>
        <w:rPr>
          <w:rFonts w:cs="Microsoft Himalaya"/>
          <w:cs/>
          <w:lang w:bidi="bo-CN"/>
        </w:rPr>
        <w:t xml:space="preserve"> སྨིན་དྲུག</w:t>
      </w:r>
    </w:p>
    <w:p w14:paraId="58C90794" w14:textId="77777777" w:rsidR="00A536DF" w:rsidRDefault="00A536DF" w:rsidP="00A536DF">
      <w:pPr>
        <w:spacing w:after="0"/>
      </w:pPr>
      <w:r>
        <w:rPr>
          <w:rFonts w:cs="Microsoft Himalaya"/>
          <w:cs/>
          <w:lang w:bidi="bo-CN"/>
        </w:rPr>
        <w:t xml:space="preserve"> དབའི་ ཨ་ནཱི་ རང་གྲོལ་ འདི་ </w:t>
      </w:r>
      <w:r>
        <w:t xml:space="preserve"># </w:t>
      </w:r>
      <w:r>
        <w:rPr>
          <w:rFonts w:cs="Microsoft Himalaya"/>
          <w:cs/>
          <w:lang w:bidi="bo-CN"/>
        </w:rPr>
        <w:t>ག་ཏེ་ ཤི་སོངམ་ ཨིན་ན །</w:t>
      </w:r>
    </w:p>
    <w:p w14:paraId="33349980" w14:textId="77777777" w:rsidR="00A536DF" w:rsidRDefault="00A536DF" w:rsidP="00A536DF">
      <w:pPr>
        <w:spacing w:after="0"/>
      </w:pPr>
      <w:r>
        <w:rPr>
          <w:rFonts w:cs="Microsoft Himalaya"/>
          <w:cs/>
          <w:lang w:bidi="bo-CN"/>
        </w:rPr>
        <w:t xml:space="preserve"> ཁོ་ མདངམ་ཕྱི་རུ་ </w:t>
      </w:r>
      <w:r>
        <w:t xml:space="preserve"># </w:t>
      </w:r>
      <w:r>
        <w:rPr>
          <w:rFonts w:cs="Microsoft Himalaya"/>
          <w:cs/>
          <w:lang w:bidi="bo-CN"/>
        </w:rPr>
        <w:t>ཡར་ ཁྱིམ་ ནང་ མ་ འོངས་ གོ་ཤིག</w:t>
      </w:r>
    </w:p>
    <w:p w14:paraId="03F18A16" w14:textId="77777777" w:rsidR="00A536DF" w:rsidRDefault="00A536DF" w:rsidP="00A536DF">
      <w:pPr>
        <w:spacing w:after="0"/>
      </w:pPr>
      <w:r>
        <w:rPr>
          <w:rFonts w:cs="Microsoft Himalaya"/>
          <w:cs/>
          <w:lang w:bidi="bo-CN"/>
        </w:rPr>
        <w:t xml:space="preserve"> བཟོད་པ་དབང་ཕྱུག</w:t>
      </w:r>
    </w:p>
    <w:p w14:paraId="644B2583" w14:textId="77777777" w:rsidR="00A536DF" w:rsidRDefault="00A536DF" w:rsidP="00A536DF">
      <w:pPr>
        <w:spacing w:after="0"/>
      </w:pPr>
      <w:r>
        <w:rPr>
          <w:rFonts w:cs="Microsoft Himalaya"/>
          <w:cs/>
          <w:lang w:bidi="bo-CN"/>
        </w:rPr>
        <w:t xml:space="preserve"> ཁོ་ གི་ ཨ་པ་ གིས་ སླབ་ དོ་ བཟུམ་ འབད་བ་ཅིན་ </w:t>
      </w:r>
      <w:r>
        <w:t xml:space="preserve"># </w:t>
      </w:r>
      <w:r>
        <w:rPr>
          <w:rFonts w:cs="Microsoft Himalaya"/>
          <w:cs/>
          <w:lang w:bidi="bo-CN"/>
        </w:rPr>
        <w:t>ཁྱིམ་ ནང་ འདི་ མ་ འོངས་ ལོ །</w:t>
      </w:r>
    </w:p>
    <w:p w14:paraId="31EB0348" w14:textId="77777777" w:rsidR="00A536DF" w:rsidRDefault="00A536DF" w:rsidP="00A536DF">
      <w:pPr>
        <w:spacing w:after="0"/>
      </w:pPr>
      <w:r>
        <w:rPr>
          <w:rFonts w:cs="Microsoft Himalaya"/>
          <w:cs/>
          <w:lang w:bidi="bo-CN"/>
        </w:rPr>
        <w:t xml:space="preserve"> སྨིན་དྲུག</w:t>
      </w:r>
    </w:p>
    <w:p w14:paraId="1FE9C231" w14:textId="77777777" w:rsidR="00A536DF" w:rsidRDefault="00A536DF" w:rsidP="00A536DF">
      <w:pPr>
        <w:spacing w:after="0"/>
      </w:pPr>
      <w:r>
        <w:rPr>
          <w:rFonts w:cs="Microsoft Himalaya"/>
          <w:cs/>
          <w:lang w:bidi="bo-CN"/>
        </w:rPr>
        <w:lastRenderedPageBreak/>
        <w:t xml:space="preserve"> ཁོ་ ད་ལྟོ་ ཡང་ </w:t>
      </w:r>
      <w:r>
        <w:t xml:space="preserve"># </w:t>
      </w:r>
      <w:r>
        <w:rPr>
          <w:rFonts w:cs="Microsoft Himalaya"/>
          <w:cs/>
          <w:lang w:bidi="bo-CN"/>
        </w:rPr>
        <w:t xml:space="preserve">འ་ནཱི་ བུམོ་ ཚེ་རིང་མཚོ་མོ་ གི་ མཇུག་མ་ བཟུམ་སྦེ་ </w:t>
      </w:r>
      <w:r>
        <w:t xml:space="preserve"># </w:t>
      </w:r>
      <w:r>
        <w:rPr>
          <w:rFonts w:cs="Microsoft Himalaya"/>
          <w:cs/>
          <w:lang w:bidi="bo-CN"/>
        </w:rPr>
        <w:t>རྟིང་ བདའཝ་བདའ་ སར་ སྡོདཔ་ ཨིནམ་ འདྲས །</w:t>
      </w:r>
    </w:p>
    <w:p w14:paraId="65CB8DE4" w14:textId="77777777" w:rsidR="00A536DF" w:rsidRDefault="00A536DF" w:rsidP="00A536DF">
      <w:pPr>
        <w:spacing w:after="0"/>
      </w:pPr>
      <w:r>
        <w:rPr>
          <w:rFonts w:cs="Microsoft Himalaya"/>
          <w:cs/>
          <w:lang w:bidi="bo-CN"/>
        </w:rPr>
        <w:t xml:space="preserve"> ཁོ་ གིས་ དེ་སྦེ་ར་ འབད་བ་ཅིན་ </w:t>
      </w:r>
      <w:r>
        <w:t xml:space="preserve"># </w:t>
      </w:r>
      <w:r>
        <w:rPr>
          <w:rFonts w:cs="Microsoft Himalaya"/>
          <w:cs/>
          <w:lang w:bidi="bo-CN"/>
        </w:rPr>
        <w:t>མགྱོགས་པ་ར་ འཆོལ་ འོང་ །</w:t>
      </w:r>
    </w:p>
    <w:p w14:paraId="4D0F5798" w14:textId="77777777" w:rsidR="00A536DF" w:rsidRDefault="00A536DF" w:rsidP="00A536DF">
      <w:pPr>
        <w:spacing w:after="0"/>
      </w:pPr>
      <w:r>
        <w:rPr>
          <w:rFonts w:cs="Microsoft Himalaya"/>
          <w:cs/>
          <w:lang w:bidi="bo-CN"/>
        </w:rPr>
        <w:t xml:space="preserve"> བཟོད་པ་དབང་ཕྱུག</w:t>
      </w:r>
    </w:p>
    <w:p w14:paraId="60A02E0B" w14:textId="77777777" w:rsidR="00A536DF" w:rsidRDefault="00A536DF" w:rsidP="00A536DF">
      <w:pPr>
        <w:spacing w:after="0"/>
      </w:pPr>
      <w:r>
        <w:rPr>
          <w:rFonts w:cs="Microsoft Himalaya"/>
          <w:cs/>
          <w:lang w:bidi="bo-CN"/>
        </w:rPr>
        <w:t xml:space="preserve"> སྨོ་ཤིག་ འབྲུག་སྒྲ་ གི་ ཚ་བོ་ པདྨ་སྟག་གཟིག་ གིས་ </w:t>
      </w:r>
      <w:r>
        <w:t xml:space="preserve"># </w:t>
      </w:r>
      <w:r>
        <w:rPr>
          <w:rFonts w:cs="Microsoft Himalaya"/>
          <w:cs/>
          <w:lang w:bidi="bo-CN"/>
        </w:rPr>
        <w:t xml:space="preserve">ཟ་ཟཝ་ ཡོདན་ བསྐྱུག་ པར་ ཤོག་ ཟེར་ ཡི་གུ་ ཅིག་ རང་གྲོལ་ ལུ་ བཏང་ སྟེ་ </w:t>
      </w:r>
      <w:r>
        <w:t xml:space="preserve"># </w:t>
      </w:r>
      <w:r>
        <w:rPr>
          <w:rFonts w:cs="Microsoft Himalaya"/>
          <w:cs/>
          <w:lang w:bidi="bo-CN"/>
        </w:rPr>
        <w:t>ཨིན་ མས མས །</w:t>
      </w:r>
    </w:p>
    <w:p w14:paraId="7C13554D" w14:textId="77777777" w:rsidR="00A536DF" w:rsidRDefault="00A536DF" w:rsidP="00A536DF">
      <w:pPr>
        <w:spacing w:after="0"/>
      </w:pPr>
      <w:r>
        <w:rPr>
          <w:rFonts w:cs="Microsoft Himalaya"/>
          <w:cs/>
          <w:lang w:bidi="bo-CN"/>
        </w:rPr>
        <w:t xml:space="preserve"> སྨིན་དྲུག</w:t>
      </w:r>
    </w:p>
    <w:p w14:paraId="0CBC6E1A" w14:textId="77777777" w:rsidR="00A536DF" w:rsidRDefault="00A536DF" w:rsidP="00A536DF">
      <w:pPr>
        <w:spacing w:after="0"/>
      </w:pPr>
      <w:r>
        <w:rPr>
          <w:rFonts w:cs="Microsoft Himalaya"/>
          <w:cs/>
          <w:lang w:bidi="bo-CN"/>
        </w:rPr>
        <w:t xml:space="preserve"> ཨེང་ དེསན་ རྡོགཔ་ ང་ གིས་ འདྲེགས་ དགོ་ ནི་ འདྲས་ སྦོ །</w:t>
      </w:r>
    </w:p>
    <w:p w14:paraId="33D88A20" w14:textId="77777777" w:rsidR="00A536DF" w:rsidRDefault="00A536DF" w:rsidP="00A536DF">
      <w:pPr>
        <w:spacing w:after="0"/>
      </w:pPr>
      <w:r>
        <w:rPr>
          <w:rFonts w:cs="Microsoft Himalaya"/>
          <w:cs/>
          <w:lang w:bidi="bo-CN"/>
        </w:rPr>
        <w:t xml:space="preserve"> བཟོད་པ་དབང་ཕྱུག</w:t>
      </w:r>
    </w:p>
    <w:p w14:paraId="1537CDB0" w14:textId="77777777" w:rsidR="00A536DF" w:rsidRDefault="00A536DF" w:rsidP="00A536DF">
      <w:pPr>
        <w:spacing w:after="0"/>
      </w:pPr>
      <w:r>
        <w:rPr>
          <w:rFonts w:cs="Microsoft Himalaya"/>
          <w:cs/>
          <w:lang w:bidi="bo-CN"/>
        </w:rPr>
        <w:t xml:space="preserve"> ལན་ རྐྱབ་ མི་ </w:t>
      </w:r>
      <w:r>
        <w:t xml:space="preserve"># </w:t>
      </w:r>
      <w:r>
        <w:rPr>
          <w:rFonts w:cs="Microsoft Himalaya"/>
          <w:cs/>
          <w:lang w:bidi="bo-CN"/>
        </w:rPr>
        <w:t xml:space="preserve">རོགས་ རང་གྲོལ་ ཁོ་ར་ ཡོད ། </w:t>
      </w:r>
      <w:r>
        <w:t xml:space="preserve"># </w:t>
      </w:r>
      <w:r>
        <w:rPr>
          <w:rFonts w:cs="Microsoft Himalaya"/>
          <w:cs/>
          <w:lang w:bidi="bo-CN"/>
        </w:rPr>
        <w:t xml:space="preserve">ཡི་གུ་ འདི་ </w:t>
      </w:r>
      <w:r>
        <w:t xml:space="preserve"># </w:t>
      </w:r>
      <w:r>
        <w:rPr>
          <w:rFonts w:cs="Microsoft Himalaya"/>
          <w:cs/>
          <w:lang w:bidi="bo-CN"/>
        </w:rPr>
        <w:t>སྒྲ་ ཁོ་ ལུ་ དཔགས་ ཏེ་ བཏང་བཏངམ་ ཨིན་ མས །</w:t>
      </w:r>
    </w:p>
    <w:p w14:paraId="18DA872C" w14:textId="77777777" w:rsidR="00A536DF" w:rsidRDefault="00A536DF" w:rsidP="00A536DF">
      <w:pPr>
        <w:spacing w:after="0"/>
      </w:pPr>
      <w:r>
        <w:rPr>
          <w:rFonts w:cs="Microsoft Himalaya"/>
          <w:cs/>
          <w:lang w:bidi="bo-CN"/>
        </w:rPr>
        <w:t xml:space="preserve"> སྨིན་དྲུག</w:t>
      </w:r>
    </w:p>
    <w:p w14:paraId="1280593C"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ཟ་ཟཝ་ ག་ མངམ་ ཡོད་ མི་ འདི་ གིས་ བསྐྱུག་ དགོཔ་ འོང་ །</w:t>
      </w:r>
    </w:p>
    <w:p w14:paraId="60EC19C1" w14:textId="77777777" w:rsidR="00A536DF" w:rsidRDefault="00A536DF" w:rsidP="00A536DF">
      <w:pPr>
        <w:spacing w:after="0"/>
      </w:pPr>
      <w:r>
        <w:rPr>
          <w:rFonts w:cs="Microsoft Himalaya"/>
          <w:cs/>
          <w:lang w:bidi="bo-CN"/>
        </w:rPr>
        <w:t xml:space="preserve"> ངེའི་ ལྟོ་ཚང་ རང་གྲོལ་ ཨའི་ གི་ ཨོམ་ འཐུངས་ ཏེ་ སྡོད་ པའི་ བསྒང་ </w:t>
      </w:r>
      <w:r>
        <w:t xml:space="preserve"># </w:t>
      </w:r>
      <w:r>
        <w:rPr>
          <w:rFonts w:cs="Microsoft Himalaya"/>
          <w:cs/>
          <w:lang w:bidi="bo-CN"/>
        </w:rPr>
        <w:t>ང་ རུ་ཏོ་ རྨུར་ བའི་ ཕོ་རྒྱས་ ཨིན །</w:t>
      </w:r>
    </w:p>
    <w:p w14:paraId="5CA4DB7A" w14:textId="77777777" w:rsidR="00A536DF" w:rsidRDefault="00A536DF" w:rsidP="00A536DF">
      <w:pPr>
        <w:spacing w:after="0"/>
      </w:pPr>
      <w:r>
        <w:rPr>
          <w:rFonts w:cs="Microsoft Himalaya"/>
          <w:cs/>
          <w:lang w:bidi="bo-CN"/>
        </w:rPr>
        <w:t xml:space="preserve"> རང་གྲོལ་ ལུ་ མ་ རངསམ་ ཡོད་ པ་ ཅིན་ </w:t>
      </w:r>
      <w:r>
        <w:t xml:space="preserve"># </w:t>
      </w:r>
      <w:r>
        <w:rPr>
          <w:rFonts w:cs="Microsoft Himalaya"/>
          <w:cs/>
          <w:lang w:bidi="bo-CN"/>
        </w:rPr>
        <w:t>ང་ གིས་ ར་ ཕྱད་ དགོ །</w:t>
      </w:r>
    </w:p>
    <w:p w14:paraId="3B84B368" w14:textId="77777777" w:rsidR="00A536DF" w:rsidRDefault="00A536DF" w:rsidP="00A536DF">
      <w:pPr>
        <w:spacing w:after="0"/>
      </w:pPr>
      <w:r>
        <w:rPr>
          <w:rFonts w:cs="Microsoft Himalaya"/>
          <w:cs/>
          <w:lang w:bidi="bo-CN"/>
        </w:rPr>
        <w:t xml:space="preserve"> བཟོད་པ་དབང་ཕྱུག</w:t>
      </w:r>
    </w:p>
    <w:p w14:paraId="6CE37FAF" w14:textId="77777777" w:rsidR="00A536DF" w:rsidRDefault="00A536DF" w:rsidP="00A536DF">
      <w:pPr>
        <w:spacing w:after="0"/>
      </w:pPr>
      <w:r>
        <w:rPr>
          <w:rFonts w:cs="Microsoft Himalaya"/>
          <w:cs/>
          <w:lang w:bidi="bo-CN"/>
        </w:rPr>
        <w:t xml:space="preserve"> ཕོ་རྒྱས་ དང་ ཕྱད་ ཚེ་ དཔའ་ མ་ ཞུམ་ ཟེར་ སླབ་ ནི་ ཡོད །</w:t>
      </w:r>
    </w:p>
    <w:p w14:paraId="6EA653C8"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རང་གྲོལ་ ཡང་ ཕོ་རྒྱས་ མེན་ སྦོ ། </w:t>
      </w:r>
      <w:r>
        <w:t xml:space="preserve"># </w:t>
      </w:r>
      <w:r>
        <w:rPr>
          <w:rFonts w:cs="Microsoft Himalaya"/>
          <w:cs/>
          <w:lang w:bidi="bo-CN"/>
        </w:rPr>
        <w:t xml:space="preserve">རོགས་ ཀྱིས་ ངོ་ཚ་ བཀལ་ ཏེ་ འོངམ་ ད་ </w:t>
      </w:r>
      <w:r>
        <w:t xml:space="preserve"># </w:t>
      </w:r>
      <w:r>
        <w:rPr>
          <w:rFonts w:cs="Microsoft Himalaya"/>
          <w:cs/>
          <w:lang w:bidi="bo-CN"/>
        </w:rPr>
        <w:t>ཁོ་ རྒྱབ་བཤུད་ རྐྱབ་ སྡོད་ ནི་ སྦེ་ ཡ །</w:t>
      </w:r>
    </w:p>
    <w:p w14:paraId="7DE91F8E" w14:textId="77777777" w:rsidR="00A536DF" w:rsidRDefault="00A536DF" w:rsidP="00A536DF">
      <w:pPr>
        <w:spacing w:after="0"/>
      </w:pPr>
      <w:r>
        <w:rPr>
          <w:rFonts w:cs="Microsoft Himalaya"/>
          <w:cs/>
          <w:lang w:bidi="bo-CN"/>
        </w:rPr>
        <w:t xml:space="preserve"> སྨིན་དྲུག</w:t>
      </w:r>
    </w:p>
    <w:p w14:paraId="736C8D2F" w14:textId="77777777" w:rsidR="00A536DF" w:rsidRDefault="00A536DF" w:rsidP="00A536DF">
      <w:pPr>
        <w:spacing w:after="0"/>
      </w:pPr>
      <w:r>
        <w:rPr>
          <w:rFonts w:cs="Microsoft Himalaya"/>
          <w:cs/>
          <w:lang w:bidi="bo-CN"/>
        </w:rPr>
        <w:t xml:space="preserve"> ཚེ་རིང་མཚོ་མོ་ གི་ མིག་ཏོ་ གི་ འོད་ འདི་ གིས་ </w:t>
      </w:r>
      <w:r>
        <w:t xml:space="preserve"># </w:t>
      </w:r>
      <w:r>
        <w:rPr>
          <w:rFonts w:cs="Microsoft Himalaya"/>
          <w:cs/>
          <w:lang w:bidi="bo-CN"/>
        </w:rPr>
        <w:t>ཁོ་ གི་ སེམས་ འཚིགས་ སོ་ ནུག</w:t>
      </w:r>
    </w:p>
    <w:p w14:paraId="267134FE" w14:textId="77777777" w:rsidR="00A536DF" w:rsidRDefault="00A536DF" w:rsidP="00A536DF">
      <w:pPr>
        <w:spacing w:after="0"/>
      </w:pPr>
      <w:r>
        <w:rPr>
          <w:rFonts w:cs="Microsoft Himalaya"/>
          <w:cs/>
          <w:lang w:bidi="bo-CN"/>
        </w:rPr>
        <w:t xml:space="preserve"> ཁོ་ གི་ སེམས་ འདི་ གནས་པ་ ར་ མེད་ ཁྱོད་ར ། </w:t>
      </w:r>
      <w:r>
        <w:t xml:space="preserve"># </w:t>
      </w:r>
      <w:r>
        <w:rPr>
          <w:rFonts w:cs="Microsoft Himalaya"/>
          <w:cs/>
          <w:lang w:bidi="bo-CN"/>
        </w:rPr>
        <w:t xml:space="preserve">སེམས་ གནས་པ་མེད་པའི་ མི་ གིས་ </w:t>
      </w:r>
      <w:r>
        <w:t xml:space="preserve"># </w:t>
      </w:r>
      <w:r>
        <w:rPr>
          <w:rFonts w:cs="Microsoft Himalaya"/>
          <w:cs/>
          <w:lang w:bidi="bo-CN"/>
        </w:rPr>
        <w:t>ག་དེ་སྦེ་ སྟག་གཟིག་ གི་ བྱང་ཕྱད་ རྐྱབ་ ཚུགས་ ནི །</w:t>
      </w:r>
    </w:p>
    <w:p w14:paraId="600AC3EC" w14:textId="77777777" w:rsidR="00A536DF" w:rsidRDefault="00A536DF" w:rsidP="00A536DF">
      <w:pPr>
        <w:spacing w:after="0"/>
      </w:pPr>
      <w:r>
        <w:rPr>
          <w:rFonts w:cs="Microsoft Himalaya"/>
          <w:cs/>
          <w:lang w:bidi="bo-CN"/>
        </w:rPr>
        <w:t xml:space="preserve"> བཟོད་པ་དབང་ཕྱུག</w:t>
      </w:r>
    </w:p>
    <w:p w14:paraId="180B11CC" w14:textId="77777777" w:rsidR="00A536DF" w:rsidRDefault="00A536DF" w:rsidP="00A536DF">
      <w:pPr>
        <w:spacing w:after="0"/>
      </w:pPr>
      <w:r>
        <w:rPr>
          <w:rFonts w:cs="Microsoft Himalaya"/>
          <w:cs/>
          <w:lang w:bidi="bo-CN"/>
        </w:rPr>
        <w:t xml:space="preserve"> ག་ཅི་སྦེ་ </w:t>
      </w:r>
      <w:r>
        <w:t xml:space="preserve"># </w:t>
      </w:r>
      <w:r>
        <w:rPr>
          <w:rFonts w:cs="Microsoft Himalaya"/>
          <w:cs/>
          <w:lang w:bidi="bo-CN"/>
        </w:rPr>
        <w:t>སྟག་གཟིག་ ཟེར་ མི་ ག་ཅི་ སྨོ །</w:t>
      </w:r>
    </w:p>
    <w:p w14:paraId="7BB68983" w14:textId="77777777" w:rsidR="00A536DF" w:rsidRDefault="00A536DF" w:rsidP="00A536DF">
      <w:pPr>
        <w:spacing w:after="0"/>
      </w:pPr>
      <w:r>
        <w:rPr>
          <w:rFonts w:cs="Microsoft Himalaya"/>
          <w:cs/>
          <w:lang w:bidi="bo-CN"/>
        </w:rPr>
        <w:t xml:space="preserve"> གཟུགས་ རྡོ་ དང་ ལྕགས་ ལས་ གྲུབ་གྲུབ་ ཅིག་ ནི་ ཁོ་ ཡང་ མེནམ་ འོང་ །</w:t>
      </w:r>
    </w:p>
    <w:p w14:paraId="24C64E98"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ཨའི་ གི་ ཨོམ་ འདི་ ནི་ </w:t>
      </w:r>
      <w:r>
        <w:t xml:space="preserve"># </w:t>
      </w:r>
      <w:r>
        <w:rPr>
          <w:rFonts w:cs="Microsoft Himalaya"/>
          <w:cs/>
          <w:lang w:bidi="bo-CN"/>
        </w:rPr>
        <w:t>རོགས་ རང་གྲོལ་ ཡང་ འཐུངས་ ཡི །</w:t>
      </w:r>
    </w:p>
    <w:p w14:paraId="66C1D530" w14:textId="77777777" w:rsidR="00A536DF" w:rsidRDefault="00A536DF" w:rsidP="00A536DF">
      <w:pPr>
        <w:spacing w:after="0"/>
      </w:pPr>
      <w:r>
        <w:rPr>
          <w:rFonts w:cs="Microsoft Himalaya"/>
          <w:cs/>
          <w:lang w:bidi="bo-CN"/>
        </w:rPr>
        <w:t xml:space="preserve"> སྨིན་དྲུག</w:t>
      </w:r>
    </w:p>
    <w:p w14:paraId="351C8694" w14:textId="77777777" w:rsidR="00A536DF" w:rsidRDefault="00A536DF" w:rsidP="00A536DF">
      <w:pPr>
        <w:spacing w:after="0"/>
      </w:pPr>
      <w:r>
        <w:rPr>
          <w:rFonts w:cs="Microsoft Himalaya"/>
          <w:cs/>
          <w:lang w:bidi="bo-CN"/>
        </w:rPr>
        <w:t xml:space="preserve"> སྟག་གཟིག་ ཟེར་ ག་ཅི་ འོང་ ནི་ སྟེ །</w:t>
      </w:r>
    </w:p>
    <w:p w14:paraId="2263A413" w14:textId="77777777" w:rsidR="00A536DF" w:rsidRDefault="00A536DF" w:rsidP="00A536DF">
      <w:pPr>
        <w:spacing w:after="0"/>
      </w:pPr>
      <w:r>
        <w:rPr>
          <w:rFonts w:cs="Microsoft Himalaya"/>
          <w:cs/>
          <w:lang w:bidi="bo-CN"/>
        </w:rPr>
        <w:t xml:space="preserve"> གཅན་གཟན་ སྟག་ དང་ གཟིག་ གི་ སྟོབས་ཤུགས །</w:t>
      </w:r>
    </w:p>
    <w:p w14:paraId="639A2B3E" w14:textId="77777777" w:rsidR="00A536DF" w:rsidRDefault="00A536DF" w:rsidP="00A536DF">
      <w:pPr>
        <w:spacing w:after="0"/>
      </w:pPr>
      <w:r>
        <w:rPr>
          <w:rFonts w:cs="Microsoft Himalaya"/>
          <w:cs/>
          <w:lang w:bidi="bo-CN"/>
        </w:rPr>
        <w:t xml:space="preserve"> ང་རྒྱལ ། </w:t>
      </w:r>
      <w:r>
        <w:t xml:space="preserve"># </w:t>
      </w:r>
      <w:r>
        <w:rPr>
          <w:rFonts w:cs="Microsoft Himalaya"/>
          <w:cs/>
          <w:lang w:bidi="bo-CN"/>
        </w:rPr>
        <w:t xml:space="preserve">ཕྲག་དོག་ དང་ གནས་སྐབས་ </w:t>
      </w:r>
      <w:r>
        <w:t xml:space="preserve"># </w:t>
      </w:r>
      <w:r>
        <w:rPr>
          <w:rFonts w:cs="Microsoft Himalaya"/>
          <w:cs/>
          <w:lang w:bidi="bo-CN"/>
        </w:rPr>
        <w:t>ཁོ་ ལུ་ ཡང་ ཡོད་ ནི་ འདི་གིས་ སྟག་གཟིག་ རྨམ །</w:t>
      </w:r>
    </w:p>
    <w:p w14:paraId="2C79C829" w14:textId="77777777" w:rsidR="00A536DF" w:rsidRDefault="00A536DF" w:rsidP="00A536DF">
      <w:pPr>
        <w:spacing w:after="0"/>
      </w:pPr>
      <w:r>
        <w:rPr>
          <w:rFonts w:cs="Microsoft Himalaya"/>
          <w:cs/>
          <w:lang w:bidi="bo-CN"/>
        </w:rPr>
        <w:t xml:space="preserve"> ཨ་ནཱི་ གྲོང་ཁྱེར་ འདི་ ནང་ </w:t>
      </w:r>
      <w:r>
        <w:t xml:space="preserve"># </w:t>
      </w:r>
      <w:r>
        <w:rPr>
          <w:rFonts w:cs="Microsoft Himalaya"/>
          <w:cs/>
          <w:lang w:bidi="bo-CN"/>
        </w:rPr>
        <w:t xml:space="preserve">ད་རིས་ མི་ གཉིས་ འཛིངས་ ད་ ནུག་ ལོ་ ཟེར་བ་ཅིན་ </w:t>
      </w:r>
      <w:r>
        <w:t xml:space="preserve"># </w:t>
      </w:r>
      <w:r>
        <w:rPr>
          <w:rFonts w:cs="Microsoft Himalaya"/>
          <w:cs/>
          <w:lang w:bidi="bo-CN"/>
        </w:rPr>
        <w:t xml:space="preserve">བྱང་ཕྱད་ གཅིག་ ནི་ ག་ཨིན་རུང་ </w:t>
      </w:r>
      <w:r>
        <w:t xml:space="preserve"># </w:t>
      </w:r>
      <w:r>
        <w:rPr>
          <w:rFonts w:cs="Microsoft Himalaya"/>
          <w:cs/>
          <w:lang w:bidi="bo-CN"/>
        </w:rPr>
        <w:t xml:space="preserve">གཅིག་ སྟག་གཟིག་ ཨིནམ་ </w:t>
      </w:r>
      <w:r>
        <w:t xml:space="preserve"># </w:t>
      </w:r>
      <w:r>
        <w:rPr>
          <w:rFonts w:cs="Microsoft Himalaya"/>
          <w:cs/>
          <w:lang w:bidi="bo-CN"/>
        </w:rPr>
        <w:t>མོ་ མ་ བཏབ་ ལས་ གདོན་ ཤེས །</w:t>
      </w:r>
    </w:p>
    <w:p w14:paraId="5700902E" w14:textId="77777777" w:rsidR="00A536DF" w:rsidRDefault="00A536DF" w:rsidP="00A536DF">
      <w:pPr>
        <w:spacing w:after="0"/>
      </w:pPr>
      <w:r>
        <w:rPr>
          <w:rFonts w:cs="Microsoft Himalaya"/>
          <w:cs/>
          <w:lang w:bidi="bo-CN"/>
        </w:rPr>
        <w:t xml:space="preserve"> གྱི་ཁྱད་ རྐྱབ་ ནི་ ལུ་ འདི་ </w:t>
      </w:r>
      <w:r>
        <w:t xml:space="preserve"># </w:t>
      </w:r>
      <w:r>
        <w:rPr>
          <w:rFonts w:cs="Microsoft Himalaya"/>
          <w:cs/>
          <w:lang w:bidi="bo-CN"/>
        </w:rPr>
        <w:t>ན་འཐན་ ལག་སྦྱང་ ཚུད་ཚུད་ པའི་ མི་ ཅིག་ ཨིན །</w:t>
      </w:r>
    </w:p>
    <w:p w14:paraId="4BA812E5"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 xml:space="preserve">ཕོ་རྒྱས་ ང་བཅས་ ཡང་ </w:t>
      </w:r>
      <w:r>
        <w:t xml:space="preserve"># </w:t>
      </w:r>
      <w:r>
        <w:rPr>
          <w:rFonts w:cs="Microsoft Himalaya"/>
          <w:cs/>
          <w:lang w:bidi="bo-CN"/>
        </w:rPr>
        <w:t>སྐྱོ་སྐྱོཝ་ ཅིག་ འདི་ མེན་ མས་ བཟོད་པ །</w:t>
      </w:r>
    </w:p>
    <w:p w14:paraId="09E9C166" w14:textId="77777777" w:rsidR="00A536DF" w:rsidRDefault="00A536DF" w:rsidP="00A536DF">
      <w:pPr>
        <w:spacing w:after="0"/>
      </w:pPr>
      <w:r>
        <w:rPr>
          <w:rFonts w:cs="Microsoft Himalaya"/>
          <w:cs/>
          <w:lang w:bidi="bo-CN"/>
        </w:rPr>
        <w:t xml:space="preserve"> བཟོད་པ་དབང་ཕྱུག</w:t>
      </w:r>
    </w:p>
    <w:p w14:paraId="67AD103D" w14:textId="77777777" w:rsidR="00A536DF" w:rsidRDefault="00A536DF" w:rsidP="00A536DF">
      <w:pPr>
        <w:spacing w:after="0"/>
      </w:pPr>
      <w:r>
        <w:rPr>
          <w:rFonts w:cs="Microsoft Himalaya"/>
          <w:cs/>
          <w:lang w:bidi="bo-CN"/>
        </w:rPr>
        <w:t xml:space="preserve"> སྟེ །</w:t>
      </w:r>
    </w:p>
    <w:p w14:paraId="7554D81D" w14:textId="77777777" w:rsidR="00A536DF" w:rsidRDefault="00A536DF" w:rsidP="00A536DF">
      <w:pPr>
        <w:spacing w:after="0"/>
      </w:pPr>
      <w:r>
        <w:rPr>
          <w:rFonts w:cs="Microsoft Himalaya"/>
          <w:cs/>
          <w:lang w:bidi="bo-CN"/>
        </w:rPr>
        <w:t xml:space="preserve"> རང་གྲོལ་ སྟག་ གི་ ལྟག་ ལས་ གུང་ ཟེར་ མི་ འདི་ འབད་བ་ཅིན །</w:t>
      </w:r>
    </w:p>
    <w:p w14:paraId="52F3B636" w14:textId="77777777" w:rsidR="00A536DF" w:rsidRDefault="00A536DF" w:rsidP="00A536DF">
      <w:pPr>
        <w:spacing w:after="0"/>
      </w:pPr>
      <w:r>
        <w:rPr>
          <w:rFonts w:cs="Microsoft Himalaya"/>
          <w:cs/>
          <w:lang w:bidi="bo-CN"/>
        </w:rPr>
        <w:t xml:space="preserve"> སྨིན་དྲུག</w:t>
      </w:r>
    </w:p>
    <w:p w14:paraId="6AA22230"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 xml:space="preserve">ཁོ་ གུང་ ར་ འབད་བ་ཅིན་ </w:t>
      </w:r>
      <w:r>
        <w:t xml:space="preserve"># </w:t>
      </w:r>
      <w:r>
        <w:rPr>
          <w:rFonts w:cs="Microsoft Himalaya"/>
          <w:cs/>
          <w:lang w:bidi="bo-CN"/>
        </w:rPr>
        <w:t>སྟག་གཟིག་ གསད་ ཚུགས །</w:t>
      </w:r>
    </w:p>
    <w:p w14:paraId="69066CD8"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 གི་ ལྟག་ ལས་ ཚེ་རིང་མཚོ་མོ་ འདུག་ སྦོ །</w:t>
      </w:r>
    </w:p>
    <w:p w14:paraId="368A7967" w14:textId="77777777" w:rsidR="00A536DF" w:rsidRDefault="00A536DF" w:rsidP="00A536DF">
      <w:pPr>
        <w:spacing w:after="0"/>
      </w:pPr>
      <w:r>
        <w:rPr>
          <w:rFonts w:cs="Microsoft Himalaya"/>
          <w:cs/>
          <w:lang w:bidi="bo-CN"/>
        </w:rPr>
        <w:t xml:space="preserve"> བཟོད་པ་དབང་ཕྱུག</w:t>
      </w:r>
    </w:p>
    <w:p w14:paraId="79604393" w14:textId="77777777" w:rsidR="00A536DF" w:rsidRDefault="00A536DF" w:rsidP="00A536DF">
      <w:pPr>
        <w:spacing w:after="0"/>
      </w:pPr>
      <w:r>
        <w:rPr>
          <w:rFonts w:cs="Microsoft Himalaya"/>
          <w:cs/>
          <w:lang w:bidi="bo-CN"/>
        </w:rPr>
        <w:t xml:space="preserve"> ཨེང་ རང་གྲོལ་ ཁོ་ར་ འོང་ དེས །</w:t>
      </w:r>
    </w:p>
    <w:p w14:paraId="7D0D5276" w14:textId="77777777" w:rsidR="00A536DF" w:rsidRDefault="00A536DF" w:rsidP="00A536DF">
      <w:pPr>
        <w:spacing w:after="0"/>
      </w:pPr>
      <w:r>
        <w:rPr>
          <w:rFonts w:cs="Microsoft Himalaya"/>
          <w:cs/>
          <w:lang w:bidi="bo-CN"/>
        </w:rPr>
        <w:t xml:space="preserve"> རང་གྲོལ་ ཐོན །</w:t>
      </w:r>
    </w:p>
    <w:p w14:paraId="03218703" w14:textId="77777777" w:rsidR="00A536DF" w:rsidRDefault="00A536DF" w:rsidP="00A536DF">
      <w:pPr>
        <w:spacing w:after="0"/>
      </w:pPr>
      <w:r>
        <w:rPr>
          <w:rFonts w:cs="Microsoft Himalaya"/>
          <w:cs/>
          <w:lang w:bidi="bo-CN"/>
        </w:rPr>
        <w:t xml:space="preserve"> སྨིན་དྲུག</w:t>
      </w:r>
    </w:p>
    <w:p w14:paraId="3845213B" w14:textId="77777777" w:rsidR="00A536DF" w:rsidRDefault="00A536DF" w:rsidP="00A536DF">
      <w:pPr>
        <w:spacing w:after="0"/>
      </w:pPr>
      <w:r>
        <w:rPr>
          <w:rFonts w:cs="Microsoft Himalaya"/>
          <w:cs/>
          <w:lang w:bidi="bo-CN"/>
        </w:rPr>
        <w:t xml:space="preserve"> ཨེང་ རང་གྲོལ་ གྱི་ སེམས་ མེད་ པའི་ གཟུགས་ འདི་ འོང་ མས་ ག །</w:t>
      </w:r>
    </w:p>
    <w:p w14:paraId="4F18B58B" w14:textId="77777777" w:rsidR="00A536DF" w:rsidRDefault="00A536DF" w:rsidP="00A536DF">
      <w:pPr>
        <w:spacing w:after="0"/>
      </w:pPr>
      <w:r>
        <w:rPr>
          <w:rFonts w:cs="Microsoft Himalaya"/>
          <w:cs/>
          <w:lang w:bidi="bo-CN"/>
        </w:rPr>
        <w:t xml:space="preserve"> རང་གྲོལ །</w:t>
      </w:r>
    </w:p>
    <w:p w14:paraId="01F96F90" w14:textId="77777777" w:rsidR="00A536DF" w:rsidRDefault="00A536DF" w:rsidP="00A536DF">
      <w:pPr>
        <w:spacing w:after="0"/>
      </w:pPr>
      <w:r>
        <w:rPr>
          <w:rFonts w:cs="Microsoft Himalaya"/>
          <w:cs/>
          <w:lang w:bidi="bo-CN"/>
        </w:rPr>
        <w:t xml:space="preserve"> སྐུ་གཟུགས་བཟང་པོ་ ཕོ་རྒནམ་ དང་ ལྟོ་ཚང་ སྨིན་དྲུག་ གཉིས །</w:t>
      </w:r>
    </w:p>
    <w:p w14:paraId="5939A786" w14:textId="77777777" w:rsidR="00A536DF" w:rsidRDefault="00A536DF" w:rsidP="00A536DF">
      <w:pPr>
        <w:spacing w:after="0"/>
      </w:pPr>
      <w:r>
        <w:rPr>
          <w:rFonts w:cs="Microsoft Himalaya"/>
          <w:cs/>
          <w:lang w:bidi="bo-CN"/>
        </w:rPr>
        <w:t xml:space="preserve"> སྟེ །</w:t>
      </w:r>
    </w:p>
    <w:p w14:paraId="13DCB313" w14:textId="77777777" w:rsidR="00A536DF" w:rsidRDefault="00A536DF" w:rsidP="00A536DF">
      <w:pPr>
        <w:spacing w:after="0"/>
      </w:pPr>
      <w:r>
        <w:rPr>
          <w:rFonts w:cs="Microsoft Himalaya"/>
          <w:cs/>
          <w:lang w:bidi="bo-CN"/>
        </w:rPr>
        <w:t xml:space="preserve"> སྨིན་དྲུག</w:t>
      </w:r>
    </w:p>
    <w:p w14:paraId="14CE9FE5" w14:textId="77777777" w:rsidR="00A536DF" w:rsidRDefault="00A536DF" w:rsidP="00A536DF">
      <w:pPr>
        <w:spacing w:after="0"/>
      </w:pPr>
      <w:r>
        <w:rPr>
          <w:rFonts w:cs="Microsoft Himalaya"/>
          <w:cs/>
          <w:lang w:bidi="bo-CN"/>
        </w:rPr>
        <w:t xml:space="preserve"> ང་ དང་ བཟོད་པ་ འབྲུག་སྒྲ་ གི་ ཁྱིམ་ གྱི་ སྒོ་ ཁར་ བསྒུག་སྡོད་ ཟེར་ སླབ་བཞག་ སྦེ་ </w:t>
      </w:r>
      <w:r>
        <w:t xml:space="preserve"># </w:t>
      </w:r>
      <w:r>
        <w:rPr>
          <w:rFonts w:cs="Microsoft Himalaya"/>
          <w:cs/>
          <w:lang w:bidi="bo-CN"/>
        </w:rPr>
        <w:t>ཁྱོད་ར་ ཙག་བཏང་ བྱོག་ཡར་ སོ་ ནུག་ སྨོ །</w:t>
      </w:r>
    </w:p>
    <w:p w14:paraId="55D8CC50" w14:textId="77777777" w:rsidR="00A536DF" w:rsidRDefault="00A536DF" w:rsidP="00A536DF">
      <w:pPr>
        <w:spacing w:after="0"/>
      </w:pPr>
      <w:r>
        <w:rPr>
          <w:rFonts w:cs="Microsoft Himalaya"/>
          <w:cs/>
          <w:lang w:bidi="bo-CN"/>
        </w:rPr>
        <w:t xml:space="preserve"> ཁྱོད་ མདངམ་ཕྱི་རུ །</w:t>
      </w:r>
    </w:p>
    <w:p w14:paraId="7922F4C6" w14:textId="77777777" w:rsidR="00A536DF" w:rsidRDefault="00A536DF" w:rsidP="00A536DF">
      <w:pPr>
        <w:spacing w:after="0"/>
      </w:pPr>
      <w:r>
        <w:rPr>
          <w:rFonts w:cs="Microsoft Himalaya"/>
          <w:cs/>
          <w:lang w:bidi="bo-CN"/>
        </w:rPr>
        <w:t xml:space="preserve"> བཀྲ་མ་ཤིས་ གཡང་མ་ཆགས་པའི་ ཆ་རོགས་ དབའི །</w:t>
      </w:r>
    </w:p>
    <w:p w14:paraId="4D15365B" w14:textId="77777777" w:rsidR="00A536DF" w:rsidRDefault="00A536DF" w:rsidP="00A536DF">
      <w:pPr>
        <w:spacing w:after="0"/>
      </w:pPr>
      <w:r>
        <w:rPr>
          <w:rFonts w:cs="Microsoft Himalaya"/>
          <w:cs/>
          <w:lang w:bidi="bo-CN"/>
        </w:rPr>
        <w:t xml:space="preserve"> རང་གྲོལ །</w:t>
      </w:r>
    </w:p>
    <w:p w14:paraId="41D32696" w14:textId="77777777" w:rsidR="00A536DF" w:rsidRDefault="00A536DF" w:rsidP="00A536DF">
      <w:pPr>
        <w:spacing w:after="0"/>
      </w:pPr>
      <w:r>
        <w:rPr>
          <w:rFonts w:cs="Microsoft Himalaya"/>
          <w:cs/>
          <w:lang w:bidi="bo-CN"/>
        </w:rPr>
        <w:lastRenderedPageBreak/>
        <w:t xml:space="preserve"> ཁྱོད་ ཙིགཔ་ མ་ ཟ་ མས །</w:t>
      </w:r>
    </w:p>
    <w:p w14:paraId="5C7C270D" w14:textId="77777777" w:rsidR="00A536DF" w:rsidRDefault="00A536DF" w:rsidP="00A536DF">
      <w:pPr>
        <w:spacing w:after="0"/>
      </w:pPr>
      <w:r>
        <w:rPr>
          <w:rFonts w:cs="Microsoft Himalaya"/>
          <w:cs/>
          <w:lang w:bidi="bo-CN"/>
        </w:rPr>
        <w:t xml:space="preserve"> སྟེ་ དབའི །</w:t>
      </w:r>
    </w:p>
    <w:p w14:paraId="21F30068" w14:textId="77777777" w:rsidR="00A536DF" w:rsidRDefault="00A536DF" w:rsidP="00A536DF">
      <w:pPr>
        <w:spacing w:after="0"/>
      </w:pPr>
      <w:r>
        <w:rPr>
          <w:rFonts w:cs="Microsoft Himalaya"/>
          <w:cs/>
          <w:lang w:bidi="bo-CN"/>
        </w:rPr>
        <w:t xml:space="preserve"> ང་ དོན་དག་ ཁག་ཆེ་ཏོག་ཏོ་ ཅིག་ ཐོན་ ཏེ་ འགྱོ་ དགོཔ་ ཐལ་ སོ་ ཡི་ ས །</w:t>
      </w:r>
    </w:p>
    <w:p w14:paraId="026351BA" w14:textId="77777777" w:rsidR="00A536DF" w:rsidRDefault="00A536DF" w:rsidP="00A536DF">
      <w:pPr>
        <w:spacing w:after="0"/>
      </w:pPr>
      <w:r>
        <w:rPr>
          <w:rFonts w:cs="Microsoft Himalaya"/>
          <w:cs/>
          <w:lang w:bidi="bo-CN"/>
        </w:rPr>
        <w:t xml:space="preserve"> སྨིན་དྲུག</w:t>
      </w:r>
    </w:p>
    <w:p w14:paraId="37430C09" w14:textId="77777777" w:rsidR="00A536DF" w:rsidRDefault="00A536DF" w:rsidP="00A536DF">
      <w:pPr>
        <w:spacing w:after="0"/>
      </w:pPr>
      <w:r>
        <w:rPr>
          <w:rFonts w:cs="Microsoft Himalaya"/>
          <w:cs/>
          <w:lang w:bidi="bo-CN"/>
        </w:rPr>
        <w:t xml:space="preserve"> སྟེ །</w:t>
      </w:r>
    </w:p>
    <w:p w14:paraId="22318958" w14:textId="77777777" w:rsidR="00A536DF" w:rsidRDefault="00A536DF" w:rsidP="00A536DF">
      <w:pPr>
        <w:spacing w:after="0"/>
      </w:pPr>
      <w:r>
        <w:rPr>
          <w:rFonts w:cs="Microsoft Himalaya"/>
          <w:cs/>
          <w:lang w:bidi="bo-CN"/>
        </w:rPr>
        <w:t xml:space="preserve"> ང་བཅས་ ལུ་ ཡར་ སོ་ ཡི་ མས་ ཟེར་ སླབ་ པ་ ལུ་ </w:t>
      </w:r>
      <w:r>
        <w:t xml:space="preserve"># </w:t>
      </w:r>
      <w:r>
        <w:rPr>
          <w:rFonts w:cs="Microsoft Himalaya"/>
          <w:cs/>
          <w:lang w:bidi="bo-CN"/>
        </w:rPr>
        <w:t>ཁྱོད་ ཀྱི་ ཁ་ ལས་ གསེར་ འཛགཔ་ མས་ སྦོ །</w:t>
      </w:r>
    </w:p>
    <w:p w14:paraId="616EB7CE" w14:textId="77777777" w:rsidR="00A536DF" w:rsidRDefault="00A536DF" w:rsidP="00A536DF">
      <w:pPr>
        <w:spacing w:after="0"/>
      </w:pPr>
      <w:r>
        <w:rPr>
          <w:rFonts w:cs="Microsoft Himalaya"/>
          <w:cs/>
          <w:lang w:bidi="bo-CN"/>
        </w:rPr>
        <w:t xml:space="preserve"> རང་གྲོལ །</w:t>
      </w:r>
    </w:p>
    <w:p w14:paraId="6F8E3492" w14:textId="77777777" w:rsidR="00A536DF" w:rsidRDefault="00A536DF" w:rsidP="00A536DF">
      <w:pPr>
        <w:spacing w:after="0"/>
      </w:pPr>
      <w:r>
        <w:rPr>
          <w:rFonts w:cs="Microsoft Himalaya"/>
          <w:cs/>
          <w:lang w:bidi="bo-CN"/>
        </w:rPr>
        <w:t xml:space="preserve"> དེ་སྦེ་ འདི་ མེན་ དབའི །</w:t>
      </w:r>
    </w:p>
    <w:p w14:paraId="3D83C3F8" w14:textId="77777777" w:rsidR="00A536DF" w:rsidRDefault="00A536DF" w:rsidP="00A536DF">
      <w:pPr>
        <w:spacing w:after="0"/>
      </w:pPr>
      <w:r>
        <w:rPr>
          <w:rFonts w:cs="Microsoft Himalaya"/>
          <w:cs/>
          <w:lang w:bidi="bo-CN"/>
        </w:rPr>
        <w:t xml:space="preserve"> སྟེ །</w:t>
      </w:r>
    </w:p>
    <w:p w14:paraId="0301CF8C" w14:textId="77777777" w:rsidR="00A536DF" w:rsidRDefault="00A536DF" w:rsidP="00A536DF">
      <w:pPr>
        <w:spacing w:after="0"/>
      </w:pPr>
      <w:r>
        <w:rPr>
          <w:rFonts w:cs="Microsoft Himalaya"/>
          <w:cs/>
          <w:lang w:bidi="bo-CN"/>
        </w:rPr>
        <w:t xml:space="preserve"> ཁྱེད་ གཉིས་ ག་ཏེ་ འགྱོ་ ནི་ སྦེ་ སྨོ །</w:t>
      </w:r>
    </w:p>
    <w:p w14:paraId="7783E827" w14:textId="77777777" w:rsidR="00A536DF" w:rsidRDefault="00A536DF" w:rsidP="00A536DF">
      <w:pPr>
        <w:spacing w:after="0"/>
      </w:pPr>
      <w:r>
        <w:rPr>
          <w:rFonts w:cs="Microsoft Himalaya"/>
          <w:cs/>
          <w:lang w:bidi="bo-CN"/>
        </w:rPr>
        <w:t xml:space="preserve"> མ་ཚབ་ དང་ འཇར་རོགས་ ཕུ་རྒེད་ ཐོན །</w:t>
      </w:r>
    </w:p>
    <w:p w14:paraId="1A6E0626" w14:textId="77777777" w:rsidR="00A536DF" w:rsidRDefault="00A536DF" w:rsidP="00A536DF">
      <w:pPr>
        <w:spacing w:after="0"/>
      </w:pPr>
      <w:r>
        <w:rPr>
          <w:rFonts w:cs="Microsoft Himalaya"/>
          <w:cs/>
          <w:lang w:bidi="bo-CN"/>
        </w:rPr>
        <w:t xml:space="preserve"> མ་ཚབ །</w:t>
      </w:r>
    </w:p>
    <w:p w14:paraId="09EEB274" w14:textId="77777777" w:rsidR="00A536DF" w:rsidRDefault="00A536DF" w:rsidP="00A536DF">
      <w:pPr>
        <w:spacing w:after="0"/>
      </w:pPr>
      <w:r>
        <w:rPr>
          <w:rFonts w:cs="Microsoft Himalaya"/>
          <w:cs/>
          <w:lang w:bidi="bo-CN"/>
        </w:rPr>
        <w:t xml:space="preserve"> སྐུ་གཟུགས་བཟང་པོ་ ཨ་ལོ་ ཚུ །</w:t>
      </w:r>
    </w:p>
    <w:p w14:paraId="2540CD08" w14:textId="77777777" w:rsidR="00A536DF" w:rsidRDefault="00A536DF" w:rsidP="00A536DF">
      <w:pPr>
        <w:spacing w:after="0"/>
      </w:pPr>
      <w:r>
        <w:rPr>
          <w:rFonts w:cs="Microsoft Himalaya"/>
          <w:cs/>
          <w:lang w:bidi="bo-CN"/>
        </w:rPr>
        <w:t xml:space="preserve"> བཟོད་པ་དབང་ཕྱུག</w:t>
      </w:r>
    </w:p>
    <w:p w14:paraId="42066AEC" w14:textId="77777777" w:rsidR="00A536DF" w:rsidRDefault="00A536DF" w:rsidP="00A536DF">
      <w:pPr>
        <w:spacing w:after="0"/>
      </w:pPr>
      <w:r>
        <w:rPr>
          <w:rFonts w:cs="Microsoft Himalaya"/>
          <w:cs/>
          <w:lang w:bidi="bo-CN"/>
        </w:rPr>
        <w:t xml:space="preserve"> སྐུ་གཟུགས་བཟང་པོ་ ཨ་མ །</w:t>
      </w:r>
    </w:p>
    <w:p w14:paraId="0B40B05C" w14:textId="77777777" w:rsidR="00A536DF" w:rsidRDefault="00A536DF" w:rsidP="00A536DF">
      <w:pPr>
        <w:spacing w:after="0"/>
      </w:pPr>
      <w:r>
        <w:rPr>
          <w:rFonts w:cs="Microsoft Himalaya"/>
          <w:cs/>
          <w:lang w:bidi="bo-CN"/>
        </w:rPr>
        <w:t xml:space="preserve"> སྨིན་དྲུག</w:t>
      </w:r>
    </w:p>
    <w:p w14:paraId="4BBA7DFB" w14:textId="77777777" w:rsidR="00A536DF" w:rsidRDefault="00A536DF" w:rsidP="00A536DF">
      <w:pPr>
        <w:spacing w:after="0"/>
      </w:pPr>
      <w:r>
        <w:rPr>
          <w:rFonts w:cs="Microsoft Himalaya"/>
          <w:cs/>
          <w:lang w:bidi="bo-CN"/>
        </w:rPr>
        <w:t xml:space="preserve"> སྐུ་གཟུགས་ངན་པ་ ལགས་ ཨ་མ །</w:t>
      </w:r>
    </w:p>
    <w:p w14:paraId="4C7FE7BD" w14:textId="77777777" w:rsidR="00A536DF" w:rsidRDefault="00A536DF" w:rsidP="00A536DF">
      <w:pPr>
        <w:spacing w:after="0"/>
      </w:pPr>
      <w:r>
        <w:rPr>
          <w:rFonts w:cs="Microsoft Himalaya"/>
          <w:cs/>
          <w:lang w:bidi="bo-CN"/>
        </w:rPr>
        <w:t xml:space="preserve"> གསུངས་ ཤིག</w:t>
      </w:r>
    </w:p>
    <w:p w14:paraId="61EA2A87" w14:textId="77777777" w:rsidR="00A536DF" w:rsidRDefault="00A536DF" w:rsidP="00A536DF">
      <w:pPr>
        <w:spacing w:after="0"/>
      </w:pPr>
      <w:r>
        <w:rPr>
          <w:rFonts w:cs="Microsoft Himalaya"/>
          <w:cs/>
          <w:lang w:bidi="bo-CN"/>
        </w:rPr>
        <w:t xml:space="preserve"> ག་ཅི་ ཞུ་ ནི་ ཡོདཔ་ སྨོ །</w:t>
      </w:r>
    </w:p>
    <w:p w14:paraId="6F6E7A52" w14:textId="77777777" w:rsidR="00A536DF" w:rsidRDefault="00A536DF" w:rsidP="00A536DF">
      <w:pPr>
        <w:spacing w:after="0"/>
      </w:pPr>
      <w:r>
        <w:rPr>
          <w:rFonts w:cs="Microsoft Himalaya"/>
          <w:cs/>
          <w:lang w:bidi="bo-CN"/>
        </w:rPr>
        <w:t xml:space="preserve"> ང་བཅས་ ལུ །</w:t>
      </w:r>
    </w:p>
    <w:p w14:paraId="7C579099" w14:textId="77777777" w:rsidR="00A536DF" w:rsidRDefault="00A536DF" w:rsidP="00A536DF">
      <w:pPr>
        <w:spacing w:after="0"/>
      </w:pPr>
      <w:r>
        <w:rPr>
          <w:rFonts w:cs="Microsoft Himalaya"/>
          <w:cs/>
          <w:lang w:bidi="bo-CN"/>
        </w:rPr>
        <w:t xml:space="preserve"> མ་ཚབ །</w:t>
      </w:r>
    </w:p>
    <w:p w14:paraId="465344AD" w14:textId="77777777" w:rsidR="00A536DF" w:rsidRDefault="00A536DF" w:rsidP="00A536DF">
      <w:pPr>
        <w:spacing w:after="0"/>
      </w:pPr>
      <w:r>
        <w:rPr>
          <w:rFonts w:cs="Microsoft Himalaya"/>
          <w:cs/>
          <w:lang w:bidi="bo-CN"/>
        </w:rPr>
        <w:t xml:space="preserve"> སྐུ་གཟུགས་ངན་པ་ ཡ་ ། </w:t>
      </w:r>
      <w:r>
        <w:t xml:space="preserve"># </w:t>
      </w:r>
      <w:r>
        <w:rPr>
          <w:rFonts w:cs="Microsoft Himalaya"/>
          <w:cs/>
          <w:lang w:bidi="bo-CN"/>
        </w:rPr>
        <w:t>མེས་མེད་ བཅོས་ མི་ བཅོས་ ལས་ དབའི་ ཤུད །</w:t>
      </w:r>
    </w:p>
    <w:p w14:paraId="037E8DDF" w14:textId="77777777" w:rsidR="00A536DF" w:rsidRDefault="00A536DF" w:rsidP="00A536DF">
      <w:pPr>
        <w:spacing w:after="0"/>
      </w:pPr>
      <w:r>
        <w:rPr>
          <w:rFonts w:cs="Microsoft Himalaya"/>
          <w:cs/>
          <w:lang w:bidi="bo-CN"/>
        </w:rPr>
        <w:t xml:space="preserve"> བཟོ་ དང་ བསྟུན་བསྟུན་ པའི་ བློ་ སླབ་ སྟེ །</w:t>
      </w:r>
    </w:p>
    <w:p w14:paraId="29156281" w14:textId="77777777" w:rsidR="00A536DF" w:rsidRDefault="00A536DF" w:rsidP="00A536DF">
      <w:pPr>
        <w:spacing w:after="0"/>
      </w:pPr>
      <w:r>
        <w:rPr>
          <w:rFonts w:cs="Microsoft Himalaya"/>
          <w:cs/>
          <w:lang w:bidi="bo-CN"/>
        </w:rPr>
        <w:t xml:space="preserve"> སྨིན་དྲུག</w:t>
      </w:r>
    </w:p>
    <w:p w14:paraId="3470B512" w14:textId="77777777" w:rsidR="00A536DF" w:rsidRDefault="00A536DF" w:rsidP="00A536DF">
      <w:pPr>
        <w:spacing w:after="0"/>
      </w:pPr>
      <w:r>
        <w:rPr>
          <w:rFonts w:cs="Microsoft Himalaya"/>
          <w:cs/>
          <w:lang w:bidi="bo-CN"/>
        </w:rPr>
        <w:t xml:space="preserve"> སྐུ་གཟུགས་ངན་པ་ མ་ སླབ་ པ་ སྟེ་ དབའི་ ཨམ་ ཁྱོད་ར་ རང་ </w:t>
      </w:r>
      <w:r>
        <w:t xml:space="preserve"># </w:t>
      </w:r>
      <w:r>
        <w:rPr>
          <w:rFonts w:cs="Microsoft Himalaya"/>
          <w:cs/>
          <w:lang w:bidi="bo-CN"/>
        </w:rPr>
        <w:t>ངན་ པས་ པ །</w:t>
      </w:r>
    </w:p>
    <w:p w14:paraId="62DF54F2" w14:textId="77777777" w:rsidR="00A536DF" w:rsidRDefault="00A536DF" w:rsidP="00A536DF">
      <w:pPr>
        <w:spacing w:after="0"/>
      </w:pPr>
      <w:r>
        <w:rPr>
          <w:rFonts w:cs="Microsoft Himalaya"/>
          <w:cs/>
          <w:lang w:bidi="bo-CN"/>
        </w:rPr>
        <w:t xml:space="preserve"> གཟུགས་གཤིས་ ནི་ </w:t>
      </w:r>
      <w:r>
        <w:t xml:space="preserve"># </w:t>
      </w:r>
      <w:r>
        <w:rPr>
          <w:rFonts w:cs="Microsoft Himalaya"/>
          <w:cs/>
          <w:lang w:bidi="bo-CN"/>
        </w:rPr>
        <w:t>ཇམ་སྦྱིས་ ཅོག་ར་གཅིག་ པས །</w:t>
      </w:r>
    </w:p>
    <w:p w14:paraId="2CCAA6DA" w14:textId="77777777" w:rsidR="00A536DF" w:rsidRDefault="00A536DF" w:rsidP="00A536DF">
      <w:pPr>
        <w:spacing w:after="0"/>
      </w:pPr>
      <w:r>
        <w:rPr>
          <w:rFonts w:cs="Microsoft Himalaya"/>
          <w:cs/>
          <w:lang w:bidi="bo-CN"/>
        </w:rPr>
        <w:t xml:space="preserve"> ཧ་ཧ་ཧ །</w:t>
      </w:r>
    </w:p>
    <w:p w14:paraId="756FB1FD" w14:textId="77777777" w:rsidR="00A536DF" w:rsidRDefault="00A536DF" w:rsidP="00A536DF">
      <w:pPr>
        <w:spacing w:after="0"/>
      </w:pPr>
      <w:r>
        <w:rPr>
          <w:rFonts w:cs="Microsoft Himalaya"/>
          <w:cs/>
          <w:lang w:bidi="bo-CN"/>
        </w:rPr>
        <w:t xml:space="preserve"> མ་ཚབ །</w:t>
      </w:r>
    </w:p>
    <w:p w14:paraId="590C2AF9" w14:textId="77777777" w:rsidR="00A536DF" w:rsidRDefault="00A536DF" w:rsidP="00A536DF">
      <w:pPr>
        <w:spacing w:after="0"/>
      </w:pPr>
      <w:r>
        <w:rPr>
          <w:rFonts w:cs="Microsoft Himalaya"/>
          <w:cs/>
          <w:lang w:bidi="bo-CN"/>
        </w:rPr>
        <w:t xml:space="preserve"> ཁྱོད་ར་ འདི་ ལེགས་ པས །</w:t>
      </w:r>
    </w:p>
    <w:p w14:paraId="42D97A3C" w14:textId="77777777" w:rsidR="00A536DF" w:rsidRDefault="00A536DF" w:rsidP="00A536DF">
      <w:pPr>
        <w:spacing w:after="0"/>
      </w:pPr>
      <w:r>
        <w:rPr>
          <w:rFonts w:cs="Microsoft Himalaya"/>
          <w:cs/>
          <w:lang w:bidi="bo-CN"/>
        </w:rPr>
        <w:t xml:space="preserve"> ཕར་ བལྟ་ ཤིག </w:t>
      </w:r>
      <w:r>
        <w:t xml:space="preserve"># </w:t>
      </w:r>
      <w:r>
        <w:rPr>
          <w:rFonts w:cs="Microsoft Himalaya"/>
          <w:cs/>
          <w:lang w:bidi="bo-CN"/>
        </w:rPr>
        <w:t>དཔྱལཝ་ ར་ བ་མེན་ གྱི་ ཐོདཔ་ བཟུམ་སྦེ །</w:t>
      </w:r>
    </w:p>
    <w:p w14:paraId="2C33193A" w14:textId="77777777" w:rsidR="00A536DF" w:rsidRDefault="00A536DF" w:rsidP="00A536DF">
      <w:pPr>
        <w:spacing w:after="0"/>
      </w:pPr>
      <w:r>
        <w:rPr>
          <w:rFonts w:cs="Microsoft Himalaya"/>
          <w:cs/>
          <w:lang w:bidi="bo-CN"/>
        </w:rPr>
        <w:t xml:space="preserve"> སྨིན་དྲུག</w:t>
      </w:r>
    </w:p>
    <w:p w14:paraId="3F5BA036" w14:textId="77777777" w:rsidR="00A536DF" w:rsidRDefault="00A536DF" w:rsidP="00A536DF">
      <w:pPr>
        <w:spacing w:after="0"/>
      </w:pPr>
      <w:r>
        <w:rPr>
          <w:rFonts w:cs="Microsoft Himalaya"/>
          <w:cs/>
          <w:lang w:bidi="bo-CN"/>
        </w:rPr>
        <w:t xml:space="preserve"> ཨ་ ཨིན་ ཨིན ། </w:t>
      </w:r>
      <w:r>
        <w:t xml:space="preserve"># </w:t>
      </w:r>
      <w:r>
        <w:rPr>
          <w:rFonts w:cs="Microsoft Himalaya"/>
          <w:cs/>
          <w:lang w:bidi="bo-CN"/>
        </w:rPr>
        <w:t xml:space="preserve">སྟེ ། </w:t>
      </w:r>
      <w:r>
        <w:t xml:space="preserve"># </w:t>
      </w:r>
      <w:r>
        <w:rPr>
          <w:rFonts w:cs="Microsoft Himalaya"/>
          <w:cs/>
          <w:lang w:bidi="bo-CN"/>
        </w:rPr>
        <w:t>ནཱ་ ཨ་མའི་ མིག་ཏོ་ འདི་ ཕོརཔ་ བཟུམ་ འདུག་ པ་ཡ་ སྟེ །</w:t>
      </w:r>
    </w:p>
    <w:p w14:paraId="391DFECD" w14:textId="77777777" w:rsidR="00A536DF" w:rsidRDefault="00A536DF" w:rsidP="00A536DF">
      <w:pPr>
        <w:spacing w:after="0"/>
      </w:pPr>
      <w:r>
        <w:rPr>
          <w:rFonts w:cs="Microsoft Himalaya"/>
          <w:cs/>
          <w:lang w:bidi="bo-CN"/>
        </w:rPr>
        <w:t xml:space="preserve"> རྫབ་ཕྱི་ སྨོ ། </w:t>
      </w:r>
      <w:r>
        <w:t xml:space="preserve"># </w:t>
      </w:r>
      <w:r>
        <w:rPr>
          <w:rFonts w:cs="Microsoft Himalaya"/>
          <w:cs/>
          <w:lang w:bidi="bo-CN"/>
        </w:rPr>
        <w:t>ལྦཝ་ སྨོ །</w:t>
      </w:r>
    </w:p>
    <w:p w14:paraId="4EC4C761" w14:textId="77777777" w:rsidR="00A536DF" w:rsidRDefault="00A536DF" w:rsidP="00A536DF">
      <w:pPr>
        <w:spacing w:after="0"/>
      </w:pPr>
      <w:r>
        <w:rPr>
          <w:rFonts w:cs="Microsoft Himalaya"/>
          <w:cs/>
          <w:lang w:bidi="bo-CN"/>
        </w:rPr>
        <w:t xml:space="preserve"> མ་ཚབ །</w:t>
      </w:r>
    </w:p>
    <w:p w14:paraId="6E21A3F6" w14:textId="77777777" w:rsidR="00A536DF" w:rsidRDefault="00A536DF" w:rsidP="00A536DF">
      <w:pPr>
        <w:spacing w:after="0"/>
      </w:pPr>
      <w:r>
        <w:rPr>
          <w:rFonts w:cs="Microsoft Himalaya"/>
          <w:cs/>
          <w:lang w:bidi="bo-CN"/>
        </w:rPr>
        <w:t xml:space="preserve"> ཤུད་ </w:t>
      </w:r>
      <w:r>
        <w:t xml:space="preserve"># </w:t>
      </w:r>
      <w:r>
        <w:rPr>
          <w:rFonts w:cs="Microsoft Himalaya"/>
          <w:cs/>
          <w:lang w:bidi="bo-CN"/>
        </w:rPr>
        <w:t xml:space="preserve">ཨ་ལོ ། </w:t>
      </w:r>
      <w:r>
        <w:t xml:space="preserve"># </w:t>
      </w:r>
      <w:r>
        <w:rPr>
          <w:rFonts w:cs="Microsoft Himalaya"/>
          <w:cs/>
          <w:lang w:bidi="bo-CN"/>
        </w:rPr>
        <w:t xml:space="preserve">མ་ འབད་ ཁྱོད་ ཀྱིས་ ད་རིས ། </w:t>
      </w:r>
      <w:r>
        <w:t xml:space="preserve"># </w:t>
      </w:r>
      <w:r>
        <w:rPr>
          <w:rFonts w:cs="Microsoft Himalaya"/>
          <w:cs/>
          <w:lang w:bidi="bo-CN"/>
        </w:rPr>
        <w:t>བློ་ ཅིག་ ཡང་ ལེགས་ཤོམ་ སྦེ་ སླབ་ མི་ བཏུབ་ པས་ པ་ཡ །</w:t>
      </w:r>
    </w:p>
    <w:p w14:paraId="1B9BF866" w14:textId="77777777" w:rsidR="00A536DF" w:rsidRDefault="00A536DF" w:rsidP="00A536DF">
      <w:pPr>
        <w:spacing w:after="0"/>
      </w:pPr>
      <w:r>
        <w:rPr>
          <w:rFonts w:cs="Microsoft Himalaya"/>
          <w:cs/>
          <w:lang w:bidi="bo-CN"/>
        </w:rPr>
        <w:t xml:space="preserve"> སྨིན་དྲུག</w:t>
      </w:r>
    </w:p>
    <w:p w14:paraId="49952769" w14:textId="77777777" w:rsidR="00A536DF" w:rsidRDefault="00A536DF" w:rsidP="00A536DF">
      <w:pPr>
        <w:spacing w:after="0"/>
      </w:pPr>
      <w:r>
        <w:rPr>
          <w:rFonts w:cs="Microsoft Himalaya"/>
          <w:cs/>
          <w:lang w:bidi="bo-CN"/>
        </w:rPr>
        <w:t xml:space="preserve"> དེསན་ ཨ་མ་ </w:t>
      </w:r>
      <w:r>
        <w:t xml:space="preserve"># </w:t>
      </w:r>
      <w:r>
        <w:rPr>
          <w:rFonts w:cs="Microsoft Himalaya"/>
          <w:cs/>
          <w:lang w:bidi="bo-CN"/>
        </w:rPr>
        <w:t xml:space="preserve">བློ་ ལེགས་ཤོམ་ སླབ་ གེ་ མས ། </w:t>
      </w:r>
      <w:r>
        <w:t xml:space="preserve"># </w:t>
      </w:r>
      <w:r>
        <w:rPr>
          <w:rFonts w:cs="Microsoft Himalaya"/>
          <w:cs/>
          <w:lang w:bidi="bo-CN"/>
        </w:rPr>
        <w:t>ང་ ཁྱོད་ ལུ་ ད་ཅི་ ལས་ ཚོད་ ལྟ་ མི་ འདི་ སེམས་ ཤོར་ ཏེ་ འབད་ ར་ མ་ ཚུགས་ པར་ ཨིན །</w:t>
      </w:r>
    </w:p>
    <w:p w14:paraId="7A15D67C" w14:textId="77777777" w:rsidR="00A536DF" w:rsidRDefault="00A536DF" w:rsidP="00A536DF">
      <w:pPr>
        <w:spacing w:after="0"/>
      </w:pPr>
      <w:r>
        <w:rPr>
          <w:rFonts w:cs="Microsoft Himalaya"/>
          <w:cs/>
          <w:lang w:bidi="bo-CN"/>
        </w:rPr>
        <w:t xml:space="preserve"> མ་ཚབ །</w:t>
      </w:r>
    </w:p>
    <w:p w14:paraId="32D2501A" w14:textId="77777777" w:rsidR="00A536DF" w:rsidRDefault="00A536DF" w:rsidP="00A536DF">
      <w:pPr>
        <w:spacing w:after="0"/>
      </w:pPr>
      <w:r>
        <w:rPr>
          <w:rFonts w:cs="Microsoft Himalaya"/>
          <w:cs/>
          <w:lang w:bidi="bo-CN"/>
        </w:rPr>
        <w:t xml:space="preserve"> ཡ་ དེསན་ ཚོད་ ནེ་ར་ བལྟ་ བ་ ཅིན །</w:t>
      </w:r>
    </w:p>
    <w:p w14:paraId="4957D56E" w14:textId="77777777" w:rsidR="00A536DF" w:rsidRDefault="00A536DF" w:rsidP="00A536DF">
      <w:pPr>
        <w:spacing w:after="0"/>
      </w:pPr>
      <w:r>
        <w:rPr>
          <w:rFonts w:cs="Microsoft Himalaya"/>
          <w:cs/>
          <w:lang w:bidi="bo-CN"/>
        </w:rPr>
        <w:t xml:space="preserve"> ལྡན་ལྕག་ དྲངས །</w:t>
      </w:r>
    </w:p>
    <w:p w14:paraId="49A3AA96" w14:textId="77777777" w:rsidR="00A536DF" w:rsidRDefault="00A536DF" w:rsidP="00A536DF">
      <w:pPr>
        <w:spacing w:after="0"/>
      </w:pPr>
      <w:r>
        <w:rPr>
          <w:rFonts w:cs="Microsoft Himalaya"/>
          <w:cs/>
          <w:lang w:bidi="bo-CN"/>
        </w:rPr>
        <w:t xml:space="preserve"> སྨིན་དྲུག</w:t>
      </w:r>
    </w:p>
    <w:p w14:paraId="26D41D3A" w14:textId="77777777" w:rsidR="00A536DF" w:rsidRDefault="00A536DF" w:rsidP="00A536DF">
      <w:pPr>
        <w:spacing w:after="0"/>
      </w:pPr>
      <w:r>
        <w:rPr>
          <w:rFonts w:cs="Microsoft Himalaya"/>
          <w:cs/>
          <w:lang w:bidi="bo-CN"/>
        </w:rPr>
        <w:t xml:space="preserve"> ཨི་ཧི་ཧི་ཧི །</w:t>
      </w:r>
    </w:p>
    <w:p w14:paraId="327200A7" w14:textId="77777777" w:rsidR="00A536DF" w:rsidRDefault="00A536DF" w:rsidP="00A536DF">
      <w:pPr>
        <w:spacing w:after="0"/>
      </w:pPr>
      <w:r>
        <w:rPr>
          <w:rFonts w:cs="Microsoft Himalaya"/>
          <w:cs/>
          <w:lang w:bidi="bo-CN"/>
        </w:rPr>
        <w:t xml:space="preserve"> ཡ་ ལགས་སོ་ ཨ་མ །</w:t>
      </w:r>
    </w:p>
    <w:p w14:paraId="5A8FE48D" w14:textId="77777777" w:rsidR="00A536DF" w:rsidRDefault="00A536DF" w:rsidP="00A536DF">
      <w:pPr>
        <w:spacing w:after="0"/>
      </w:pPr>
      <w:r>
        <w:rPr>
          <w:rFonts w:cs="Microsoft Himalaya"/>
          <w:cs/>
          <w:lang w:bidi="bo-CN"/>
        </w:rPr>
        <w:t xml:space="preserve"> ཁྱོད་ ལྡན་ལྕག་ ཐེངས་ཕོག་ གཅིག་ གིས་ </w:t>
      </w:r>
      <w:r>
        <w:t xml:space="preserve"># </w:t>
      </w:r>
      <w:r>
        <w:rPr>
          <w:rFonts w:cs="Microsoft Himalaya"/>
          <w:cs/>
          <w:lang w:bidi="bo-CN"/>
        </w:rPr>
        <w:t xml:space="preserve">ང་ ཁྱོད་ ལུ་ འདོད་ཆགས་ ལོང་ མི་ འདི་ ག་ར་ </w:t>
      </w:r>
      <w:r>
        <w:t xml:space="preserve"># </w:t>
      </w:r>
      <w:r>
        <w:rPr>
          <w:rFonts w:cs="Microsoft Himalaya"/>
          <w:cs/>
          <w:lang w:bidi="bo-CN"/>
        </w:rPr>
        <w:t>སངས་ སོ་ ཡི་ མས །</w:t>
      </w:r>
    </w:p>
    <w:p w14:paraId="5D3FE5EA" w14:textId="77777777" w:rsidR="00A536DF" w:rsidRDefault="00A536DF" w:rsidP="00A536DF">
      <w:pPr>
        <w:spacing w:after="0"/>
      </w:pPr>
      <w:r>
        <w:rPr>
          <w:rFonts w:cs="Microsoft Himalaya"/>
          <w:cs/>
          <w:lang w:bidi="bo-CN"/>
        </w:rPr>
        <w:t xml:space="preserve"> རྣམ་འགྱུར་ འདྲ་མིན་སྣ་ཚོགས་ སྟོན་ ཏེ་ བྱོག་འགྱོ །</w:t>
      </w:r>
    </w:p>
    <w:p w14:paraId="77642309" w14:textId="77777777" w:rsidR="00A536DF" w:rsidRDefault="00A536DF" w:rsidP="00A536DF">
      <w:pPr>
        <w:spacing w:after="0"/>
      </w:pPr>
      <w:r>
        <w:rPr>
          <w:rFonts w:cs="Microsoft Himalaya"/>
          <w:cs/>
          <w:lang w:bidi="bo-CN"/>
        </w:rPr>
        <w:t xml:space="preserve"> བཟོད་པ་དབང་ཕྱུག</w:t>
      </w:r>
    </w:p>
    <w:p w14:paraId="57A11916" w14:textId="77777777" w:rsidR="00A536DF" w:rsidRDefault="00A536DF" w:rsidP="00A536DF">
      <w:pPr>
        <w:spacing w:after="0"/>
      </w:pPr>
      <w:r>
        <w:rPr>
          <w:rFonts w:cs="Microsoft Himalaya"/>
          <w:cs/>
          <w:lang w:bidi="bo-CN"/>
        </w:rPr>
        <w:t xml:space="preserve"> ཨ་མ་ </w:t>
      </w:r>
      <w:r>
        <w:t xml:space="preserve"># </w:t>
      </w:r>
      <w:r>
        <w:rPr>
          <w:rFonts w:cs="Microsoft Himalaya"/>
          <w:cs/>
          <w:lang w:bidi="bo-CN"/>
        </w:rPr>
        <w:t>དགོངསམ་ མ་ ཁྲེལ །</w:t>
      </w:r>
    </w:p>
    <w:p w14:paraId="5A4C54E8" w14:textId="77777777" w:rsidR="00A536DF" w:rsidRDefault="00A536DF" w:rsidP="00A536DF">
      <w:pPr>
        <w:spacing w:after="0"/>
      </w:pPr>
      <w:r>
        <w:rPr>
          <w:rFonts w:cs="Microsoft Himalaya"/>
          <w:cs/>
          <w:lang w:bidi="bo-CN"/>
        </w:rPr>
        <w:t xml:space="preserve"> ཁོ་ རོགས་ ཨའི་ གི་ མངལ་ ལས་ སྐྱེ་ བའི་ བསྒང་ ལས་ ར་ </w:t>
      </w:r>
      <w:r>
        <w:t xml:space="preserve"># </w:t>
      </w:r>
      <w:r>
        <w:rPr>
          <w:rFonts w:cs="Microsoft Himalaya"/>
          <w:cs/>
          <w:lang w:bidi="bo-CN"/>
        </w:rPr>
        <w:t>འབད་གཞག་ དེ་སྦེ་ ཨིན །</w:t>
      </w:r>
    </w:p>
    <w:p w14:paraId="3D62220C" w14:textId="77777777" w:rsidR="00A536DF" w:rsidRDefault="00A536DF" w:rsidP="00A536DF">
      <w:pPr>
        <w:spacing w:after="0"/>
      </w:pPr>
      <w:r>
        <w:rPr>
          <w:rFonts w:cs="Microsoft Himalaya"/>
          <w:cs/>
          <w:lang w:bidi="bo-CN"/>
        </w:rPr>
        <w:t xml:space="preserve"> ག་ཅི་ གསུང་ ནི་ ཡོདཔ་ ཨ་མ །</w:t>
      </w:r>
    </w:p>
    <w:p w14:paraId="78C0F10F" w14:textId="77777777" w:rsidR="00A536DF" w:rsidRDefault="00A536DF" w:rsidP="00A536DF">
      <w:pPr>
        <w:spacing w:after="0"/>
      </w:pPr>
      <w:r>
        <w:rPr>
          <w:rFonts w:cs="Microsoft Himalaya"/>
          <w:cs/>
          <w:lang w:bidi="bo-CN"/>
        </w:rPr>
        <w:t xml:space="preserve"> མ་ཚབ །</w:t>
      </w:r>
    </w:p>
    <w:p w14:paraId="1CECD053" w14:textId="77777777" w:rsidR="00A536DF" w:rsidRDefault="00A536DF" w:rsidP="00A536DF">
      <w:pPr>
        <w:spacing w:after="0"/>
      </w:pPr>
      <w:r>
        <w:rPr>
          <w:rFonts w:cs="Microsoft Himalaya"/>
          <w:cs/>
          <w:lang w:bidi="bo-CN"/>
        </w:rPr>
        <w:lastRenderedPageBreak/>
        <w:t xml:space="preserve"> ཨེང་ ཨ་ནཱི་ ག་ཅི་ལོ །</w:t>
      </w:r>
    </w:p>
    <w:p w14:paraId="4400CE01" w14:textId="77777777" w:rsidR="00A536DF" w:rsidRDefault="00A536DF" w:rsidP="00A536DF">
      <w:pPr>
        <w:spacing w:after="0"/>
      </w:pPr>
      <w:r>
        <w:rPr>
          <w:rFonts w:cs="Microsoft Himalaya"/>
          <w:cs/>
          <w:lang w:bidi="bo-CN"/>
        </w:rPr>
        <w:t xml:space="preserve"> ད་ བུཚ་ རང་གྲོལ་ ཟེར་ མི་ འདི་ </w:t>
      </w:r>
      <w:r>
        <w:t xml:space="preserve"># </w:t>
      </w:r>
      <w:r>
        <w:rPr>
          <w:rFonts w:cs="Microsoft Himalaya"/>
          <w:cs/>
          <w:lang w:bidi="bo-CN"/>
        </w:rPr>
        <w:t>ཁྱོད་ ཀྱིས་ ངོ་ ཤེས་ ག །</w:t>
      </w:r>
    </w:p>
    <w:p w14:paraId="6DEBCBA3" w14:textId="77777777" w:rsidR="00A536DF" w:rsidRDefault="00A536DF" w:rsidP="00A536DF">
      <w:pPr>
        <w:spacing w:after="0"/>
      </w:pPr>
      <w:r>
        <w:rPr>
          <w:rFonts w:cs="Microsoft Himalaya"/>
          <w:cs/>
          <w:lang w:bidi="bo-CN"/>
        </w:rPr>
        <w:t xml:space="preserve"> རང་གྲོལ །</w:t>
      </w:r>
    </w:p>
    <w:p w14:paraId="09F00CCD" w14:textId="77777777" w:rsidR="00A536DF" w:rsidRDefault="00A536DF" w:rsidP="00A536DF">
      <w:pPr>
        <w:spacing w:after="0"/>
      </w:pPr>
      <w:r>
        <w:rPr>
          <w:rFonts w:cs="Microsoft Himalaya"/>
          <w:cs/>
          <w:lang w:bidi="bo-CN"/>
        </w:rPr>
        <w:t xml:space="preserve"> རང་གྲོལ་ ང་ ཨིན་ ཨ་མ །</w:t>
      </w:r>
    </w:p>
    <w:p w14:paraId="5927CD31" w14:textId="77777777" w:rsidR="00A536DF" w:rsidRDefault="00A536DF" w:rsidP="00A536DF">
      <w:pPr>
        <w:spacing w:after="0"/>
      </w:pPr>
      <w:r>
        <w:rPr>
          <w:rFonts w:cs="Microsoft Himalaya"/>
          <w:cs/>
          <w:lang w:bidi="bo-CN"/>
        </w:rPr>
        <w:t xml:space="preserve"> མ་ཚབ །</w:t>
      </w:r>
    </w:p>
    <w:p w14:paraId="66F7BDE5" w14:textId="77777777" w:rsidR="00A536DF" w:rsidRDefault="00A536DF" w:rsidP="00A536DF">
      <w:pPr>
        <w:spacing w:after="0"/>
      </w:pPr>
      <w:r>
        <w:rPr>
          <w:rFonts w:cs="Microsoft Himalaya"/>
          <w:cs/>
          <w:lang w:bidi="bo-CN"/>
        </w:rPr>
        <w:t xml:space="preserve"> ཁྱོད་ རང་གྲོལ་ དོན་ལས་ར་ ཨིན་ན་ </w:t>
      </w:r>
      <w:r>
        <w:t xml:space="preserve"># </w:t>
      </w:r>
      <w:r>
        <w:rPr>
          <w:rFonts w:cs="Microsoft Himalaya"/>
          <w:cs/>
          <w:lang w:bidi="bo-CN"/>
        </w:rPr>
        <w:t xml:space="preserve">དེསན་ ཤོག་ ཤིག </w:t>
      </w:r>
      <w:r>
        <w:t xml:space="preserve"># </w:t>
      </w:r>
      <w:r>
        <w:rPr>
          <w:rFonts w:cs="Microsoft Himalaya"/>
          <w:cs/>
          <w:lang w:bidi="bo-CN"/>
        </w:rPr>
        <w:t>ཁྱོད་ ལུ་ བློ་ ཁག་ཆེ་ཏོག་ཏོ་ ཅིག་ སླབ་ ནི་ ཡོདཔ་ ཨིན་ ས །</w:t>
      </w:r>
    </w:p>
    <w:p w14:paraId="493CE603" w14:textId="77777777" w:rsidR="00A536DF" w:rsidRDefault="00A536DF" w:rsidP="00A536DF">
      <w:pPr>
        <w:spacing w:after="0"/>
      </w:pPr>
      <w:r>
        <w:rPr>
          <w:rFonts w:cs="Microsoft Himalaya"/>
          <w:cs/>
          <w:lang w:bidi="bo-CN"/>
        </w:rPr>
        <w:t xml:space="preserve"> ཁོང་ གཉིས་ འགྱོ །</w:t>
      </w:r>
    </w:p>
    <w:p w14:paraId="4050E98A" w14:textId="77777777" w:rsidR="00A536DF" w:rsidRDefault="00A536DF" w:rsidP="00A536DF">
      <w:pPr>
        <w:spacing w:after="0"/>
      </w:pPr>
      <w:r>
        <w:rPr>
          <w:rFonts w:cs="Microsoft Himalaya"/>
          <w:cs/>
          <w:lang w:bidi="bo-CN"/>
        </w:rPr>
        <w:t xml:space="preserve"> སྨིན་དྲུག</w:t>
      </w:r>
    </w:p>
    <w:p w14:paraId="7B1C34E9" w14:textId="77777777" w:rsidR="00A536DF" w:rsidRDefault="00A536DF" w:rsidP="00A536DF">
      <w:pPr>
        <w:spacing w:after="0"/>
      </w:pPr>
      <w:r>
        <w:rPr>
          <w:rFonts w:cs="Microsoft Himalaya"/>
          <w:cs/>
          <w:lang w:bidi="bo-CN"/>
        </w:rPr>
        <w:t xml:space="preserve"> རང་གྲོལ་ ན་འཐན་ འབདཝ་ དྲག་ </w:t>
      </w:r>
      <w:r>
        <w:t>???</w:t>
      </w:r>
      <w:r>
        <w:rPr>
          <w:rFonts w:cs="Microsoft Himalaya"/>
          <w:cs/>
          <w:lang w:bidi="bo-CN"/>
        </w:rPr>
        <w:t>མས །</w:t>
      </w:r>
    </w:p>
    <w:p w14:paraId="0426D06D" w14:textId="77777777" w:rsidR="00A536DF" w:rsidRDefault="00A536DF" w:rsidP="00A536DF">
      <w:pPr>
        <w:spacing w:after="0"/>
      </w:pPr>
      <w:r>
        <w:rPr>
          <w:rFonts w:cs="Microsoft Himalaya"/>
          <w:cs/>
          <w:lang w:bidi="bo-CN"/>
        </w:rPr>
        <w:t xml:space="preserve"> ཨམ་ འདི་ གིས་ ཁྱོད་ར །</w:t>
      </w:r>
    </w:p>
    <w:p w14:paraId="601689C9" w14:textId="77777777" w:rsidR="00A536DF" w:rsidRDefault="00A536DF" w:rsidP="00A536DF">
      <w:pPr>
        <w:spacing w:after="0"/>
      </w:pPr>
      <w:r>
        <w:rPr>
          <w:rFonts w:cs="Microsoft Himalaya"/>
          <w:cs/>
          <w:lang w:bidi="bo-CN"/>
        </w:rPr>
        <w:t xml:space="preserve"> མ་ཚབ་ ཀྱིས་ རྟས་ཐག་ འབག་ སྟེ་ བདའ །</w:t>
      </w:r>
    </w:p>
    <w:p w14:paraId="5BB0D9F5" w14:textId="77777777" w:rsidR="00A536DF" w:rsidRDefault="00A536DF" w:rsidP="00A536DF">
      <w:pPr>
        <w:spacing w:after="0"/>
      </w:pPr>
      <w:r>
        <w:rPr>
          <w:rFonts w:cs="Microsoft Himalaya"/>
          <w:cs/>
          <w:lang w:bidi="bo-CN"/>
        </w:rPr>
        <w:t xml:space="preserve"> སྨིན་དྲུག་ གིས་ མེས་མེད་ བཅོས་ ཏེ་ བྱོག</w:t>
      </w:r>
    </w:p>
    <w:p w14:paraId="2AA66219" w14:textId="77777777" w:rsidR="00A536DF" w:rsidRDefault="00A536DF" w:rsidP="00A536DF">
      <w:pPr>
        <w:spacing w:after="0"/>
      </w:pPr>
      <w:r>
        <w:rPr>
          <w:rFonts w:cs="Microsoft Himalaya"/>
          <w:cs/>
          <w:lang w:bidi="bo-CN"/>
        </w:rPr>
        <w:t xml:space="preserve"> བཟོད་པ་ དང་ སྨིན་དྲུག་ འཛུལ །</w:t>
      </w:r>
    </w:p>
    <w:p w14:paraId="4C0E279B" w14:textId="77777777" w:rsidR="00A536DF" w:rsidRDefault="00A536DF" w:rsidP="00A536DF">
      <w:pPr>
        <w:spacing w:after="0"/>
      </w:pPr>
      <w:r>
        <w:rPr>
          <w:rFonts w:cs="Microsoft Himalaya"/>
          <w:cs/>
          <w:lang w:bidi="bo-CN"/>
        </w:rPr>
        <w:t xml:space="preserve"> མ་ཚབ །</w:t>
      </w:r>
    </w:p>
    <w:p w14:paraId="56124CEF" w14:textId="77777777" w:rsidR="00A536DF" w:rsidRDefault="00A536DF" w:rsidP="00A536DF">
      <w:pPr>
        <w:spacing w:after="0"/>
      </w:pPr>
      <w:r>
        <w:rPr>
          <w:rFonts w:cs="Microsoft Himalaya"/>
          <w:cs/>
          <w:lang w:bidi="bo-CN"/>
        </w:rPr>
        <w:t xml:space="preserve"> ཨའོ་ དབའི་ ང་ །</w:t>
      </w:r>
    </w:p>
    <w:p w14:paraId="171E4EAF" w14:textId="77777777" w:rsidR="00A536DF" w:rsidRDefault="00A536DF" w:rsidP="00A536DF">
      <w:pPr>
        <w:spacing w:after="0"/>
      </w:pPr>
      <w:r>
        <w:rPr>
          <w:rFonts w:cs="Microsoft Himalaya"/>
          <w:cs/>
          <w:lang w:bidi="bo-CN"/>
        </w:rPr>
        <w:t xml:space="preserve"> ཁྱོད་ ཀྱི་ ལྟོ་ཚང་ གཉིས་ འབདན་ </w:t>
      </w:r>
      <w:r>
        <w:t xml:space="preserve"># </w:t>
      </w:r>
      <w:r>
        <w:rPr>
          <w:rFonts w:cs="Microsoft Himalaya"/>
          <w:cs/>
          <w:lang w:bidi="bo-CN"/>
        </w:rPr>
        <w:t>འབད་གཞག་ ག་ནི་ཡང་ མིན་འདུག་ མས །</w:t>
      </w:r>
    </w:p>
    <w:p w14:paraId="00BD4B99" w14:textId="77777777" w:rsidR="00A536DF" w:rsidRDefault="00A536DF" w:rsidP="00A536DF">
      <w:pPr>
        <w:spacing w:after="0"/>
      </w:pPr>
      <w:r>
        <w:rPr>
          <w:rFonts w:cs="Microsoft Himalaya"/>
          <w:cs/>
          <w:lang w:bidi="bo-CN"/>
        </w:rPr>
        <w:t xml:space="preserve"> ཕུ་རྒེད་ ཁྱོད་ ཨ་ཕར་ སོང་ སྟེ་ བསྒུག་སྡོད་ ཤིག</w:t>
      </w:r>
    </w:p>
    <w:p w14:paraId="7909CCA6" w14:textId="77777777" w:rsidR="00A536DF" w:rsidRDefault="00A536DF" w:rsidP="00A536DF">
      <w:pPr>
        <w:spacing w:after="0"/>
      </w:pPr>
      <w:r>
        <w:rPr>
          <w:rFonts w:cs="Microsoft Himalaya"/>
          <w:cs/>
          <w:lang w:bidi="bo-CN"/>
        </w:rPr>
        <w:t xml:space="preserve"> རང་གྲོལ །</w:t>
      </w:r>
    </w:p>
    <w:p w14:paraId="07FCF29F" w14:textId="77777777" w:rsidR="00A536DF" w:rsidRDefault="00A536DF" w:rsidP="00A536DF">
      <w:pPr>
        <w:spacing w:after="0"/>
      </w:pPr>
      <w:r>
        <w:rPr>
          <w:rFonts w:cs="Microsoft Himalaya"/>
          <w:cs/>
          <w:lang w:bidi="bo-CN"/>
        </w:rPr>
        <w:t xml:space="preserve"> སྟེ་ ཨ་མ །</w:t>
      </w:r>
    </w:p>
    <w:p w14:paraId="0DF47596" w14:textId="77777777" w:rsidR="00A536DF" w:rsidRDefault="00A536DF" w:rsidP="00A536DF">
      <w:pPr>
        <w:spacing w:after="0"/>
      </w:pPr>
      <w:r>
        <w:rPr>
          <w:rFonts w:cs="Microsoft Himalaya"/>
          <w:cs/>
          <w:lang w:bidi="bo-CN"/>
        </w:rPr>
        <w:t xml:space="preserve"> དབྱངས་སྒྲོན་ གྱིས་ ག་ཅི་ སླབ་གཏང་ དེས །</w:t>
      </w:r>
    </w:p>
    <w:p w14:paraId="764FBB54" w14:textId="77777777" w:rsidR="00A536DF" w:rsidRDefault="00A536DF" w:rsidP="00A536DF">
      <w:pPr>
        <w:spacing w:after="0"/>
      </w:pPr>
      <w:r>
        <w:rPr>
          <w:rFonts w:cs="Microsoft Himalaya"/>
          <w:cs/>
          <w:lang w:bidi="bo-CN"/>
        </w:rPr>
        <w:t xml:space="preserve"> མ་ཚབ །</w:t>
      </w:r>
    </w:p>
    <w:p w14:paraId="6BD27C6D"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ད་ ཀྱི་ ཧོངས་ ལས་ ཐད་རི་སྦ་རི་ ར་ ཨིན་ན །</w:t>
      </w:r>
    </w:p>
    <w:p w14:paraId="04FC45A2" w14:textId="77777777" w:rsidR="00A536DF" w:rsidRDefault="00A536DF" w:rsidP="00A536DF">
      <w:pPr>
        <w:spacing w:after="0"/>
      </w:pPr>
      <w:r>
        <w:rPr>
          <w:rFonts w:cs="Microsoft Himalaya"/>
          <w:cs/>
          <w:lang w:bidi="bo-CN"/>
        </w:rPr>
        <w:t xml:space="preserve"> ཁྱོད་ ཀྱིས་ གོ་ལ་ གསརཔ་ འབདཝ་ད་ </w:t>
      </w:r>
      <w:r>
        <w:t xml:space="preserve"># </w:t>
      </w:r>
      <w:r>
        <w:rPr>
          <w:rFonts w:cs="Microsoft Himalaya"/>
          <w:cs/>
          <w:lang w:bidi="bo-CN"/>
        </w:rPr>
        <w:t xml:space="preserve">སྤུས་རྩ་ སྦེ་ གྱོན་ སྦེ་ </w:t>
      </w:r>
      <w:r>
        <w:t xml:space="preserve"># </w:t>
      </w:r>
      <w:r>
        <w:rPr>
          <w:rFonts w:cs="Microsoft Himalaya"/>
          <w:cs/>
          <w:lang w:bidi="bo-CN"/>
        </w:rPr>
        <w:t xml:space="preserve">རྙིངམ་ འགྱོཝ་ ད་ </w:t>
      </w:r>
      <w:r>
        <w:t xml:space="preserve"># </w:t>
      </w:r>
      <w:r>
        <w:rPr>
          <w:rFonts w:cs="Microsoft Himalaya"/>
          <w:cs/>
          <w:lang w:bidi="bo-CN"/>
        </w:rPr>
        <w:t>བཀོ་ ནི་ བཟུམ་ འབདཝ་ མེན་ན །</w:t>
      </w:r>
    </w:p>
    <w:p w14:paraId="5D07F7D8" w14:textId="77777777" w:rsidR="00A536DF" w:rsidRDefault="00A536DF" w:rsidP="00A536DF">
      <w:pPr>
        <w:spacing w:after="0"/>
      </w:pPr>
      <w:r>
        <w:rPr>
          <w:rFonts w:cs="Microsoft Himalaya"/>
          <w:cs/>
          <w:lang w:bidi="bo-CN"/>
        </w:rPr>
        <w:t xml:space="preserve"> ངེའི་ བུམོ་ འདི་ </w:t>
      </w:r>
      <w:r>
        <w:t xml:space="preserve"># </w:t>
      </w:r>
      <w:r>
        <w:rPr>
          <w:rFonts w:cs="Microsoft Himalaya"/>
          <w:cs/>
          <w:lang w:bidi="bo-CN"/>
        </w:rPr>
        <w:t xml:space="preserve">རྩ་རྒས་ རྩ་ཐག་ རྒྱས་པའི་ ཞིང་ཁམས་ ནང་ བསྐྱལ་ བ་ ཅིན་ འབདན་ </w:t>
      </w:r>
      <w:r>
        <w:t xml:space="preserve"># </w:t>
      </w:r>
      <w:r>
        <w:rPr>
          <w:rFonts w:cs="Microsoft Himalaya"/>
          <w:cs/>
          <w:lang w:bidi="bo-CN"/>
        </w:rPr>
        <w:t>ཚགས་ཁར་ མི་ ཚུད་ མས་ ཁོ་རེ །</w:t>
      </w:r>
    </w:p>
    <w:p w14:paraId="15BC08D1" w14:textId="77777777" w:rsidR="00A536DF" w:rsidRDefault="00A536DF" w:rsidP="00A536DF">
      <w:pPr>
        <w:spacing w:after="0"/>
      </w:pPr>
      <w:r>
        <w:rPr>
          <w:rFonts w:cs="Microsoft Himalaya"/>
          <w:cs/>
          <w:lang w:bidi="bo-CN"/>
        </w:rPr>
        <w:t xml:space="preserve"> རང་གྲོལ །</w:t>
      </w:r>
    </w:p>
    <w:p w14:paraId="69AAEA41" w14:textId="77777777" w:rsidR="00A536DF" w:rsidRDefault="00A536DF" w:rsidP="00A536DF">
      <w:pPr>
        <w:spacing w:after="0"/>
      </w:pPr>
      <w:r>
        <w:rPr>
          <w:rFonts w:cs="Microsoft Himalaya"/>
          <w:cs/>
          <w:lang w:bidi="bo-CN"/>
        </w:rPr>
        <w:t xml:space="preserve"> དབྱངས་སྒྲོན་ གྱིས་ </w:t>
      </w:r>
      <w:r>
        <w:t xml:space="preserve"># </w:t>
      </w:r>
      <w:r>
        <w:rPr>
          <w:rFonts w:cs="Microsoft Himalaya"/>
          <w:cs/>
          <w:lang w:bidi="bo-CN"/>
        </w:rPr>
        <w:t>ག་ཅི་ སླབ་གཏང་ དེས །</w:t>
      </w:r>
    </w:p>
    <w:p w14:paraId="5CE99F85" w14:textId="77777777" w:rsidR="00A536DF" w:rsidRDefault="00A536DF" w:rsidP="00A536DF">
      <w:pPr>
        <w:spacing w:after="0"/>
      </w:pPr>
      <w:r>
        <w:rPr>
          <w:rFonts w:cs="Microsoft Himalaya"/>
          <w:cs/>
          <w:lang w:bidi="bo-CN"/>
        </w:rPr>
        <w:t xml:space="preserve"> མ་ཚབ །</w:t>
      </w:r>
    </w:p>
    <w:p w14:paraId="09999E57" w14:textId="77777777" w:rsidR="00A536DF" w:rsidRDefault="00A536DF" w:rsidP="00A536DF">
      <w:pPr>
        <w:spacing w:after="0"/>
      </w:pPr>
      <w:r>
        <w:rPr>
          <w:rFonts w:cs="Microsoft Himalaya"/>
          <w:cs/>
          <w:lang w:bidi="bo-CN"/>
        </w:rPr>
        <w:t xml:space="preserve"> ཁྱོད་ ཀྱིས་ དམ་ཚིག་ ཕྲང་སྟེ་ ར་ སྡོད་ པ་ ཅིན་ </w:t>
      </w:r>
      <w:r>
        <w:t xml:space="preserve"># </w:t>
      </w:r>
      <w:r>
        <w:rPr>
          <w:rFonts w:cs="Microsoft Himalaya"/>
          <w:cs/>
          <w:lang w:bidi="bo-CN"/>
        </w:rPr>
        <w:t>ང་ ཡང་ དགའ་ བས །</w:t>
      </w:r>
    </w:p>
    <w:p w14:paraId="655C2E18"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ད་ ཀྱིས་ དེ་སྦེ་ སྡོད་ འོང་ ག །</w:t>
      </w:r>
    </w:p>
    <w:p w14:paraId="1C613B4B" w14:textId="77777777" w:rsidR="00A536DF" w:rsidRDefault="00A536DF" w:rsidP="00A536DF">
      <w:pPr>
        <w:spacing w:after="0"/>
      </w:pPr>
      <w:r>
        <w:rPr>
          <w:rFonts w:cs="Microsoft Himalaya"/>
          <w:cs/>
          <w:lang w:bidi="bo-CN"/>
        </w:rPr>
        <w:t xml:space="preserve"> ཁྱོད་ར་ གི་ ཁ་ཐུག་ ལས་ </w:t>
      </w:r>
      <w:r>
        <w:t xml:space="preserve"># </w:t>
      </w:r>
      <w:r>
        <w:rPr>
          <w:rFonts w:cs="Microsoft Himalaya"/>
          <w:cs/>
          <w:lang w:bidi="bo-CN"/>
        </w:rPr>
        <w:t>མོ་ ལུ་ ག་ཅི་ སླབ་གཏང་ ནི་ ཡོདཔ །</w:t>
      </w:r>
    </w:p>
    <w:p w14:paraId="592C674A" w14:textId="77777777" w:rsidR="00A536DF" w:rsidRDefault="00A536DF" w:rsidP="00A536DF">
      <w:pPr>
        <w:spacing w:after="0"/>
      </w:pPr>
      <w:r>
        <w:rPr>
          <w:rFonts w:cs="Microsoft Himalaya"/>
          <w:cs/>
          <w:lang w:bidi="bo-CN"/>
        </w:rPr>
        <w:t xml:space="preserve"> རང་གྲོལ །</w:t>
      </w:r>
    </w:p>
    <w:p w14:paraId="178360D2" w14:textId="77777777" w:rsidR="00A536DF" w:rsidRDefault="00A536DF" w:rsidP="00A536DF">
      <w:pPr>
        <w:spacing w:after="0"/>
      </w:pPr>
      <w:r>
        <w:rPr>
          <w:rFonts w:cs="Microsoft Himalaya"/>
          <w:cs/>
          <w:lang w:bidi="bo-CN"/>
        </w:rPr>
        <w:t xml:space="preserve"> ཨེང་ དེསན་ ཀྲིག་ཀྲི་ ར་ མས །</w:t>
      </w:r>
    </w:p>
    <w:p w14:paraId="26261116" w14:textId="77777777" w:rsidR="00A536DF" w:rsidRDefault="00A536DF" w:rsidP="00A536DF">
      <w:pPr>
        <w:spacing w:after="0"/>
      </w:pPr>
      <w:r>
        <w:rPr>
          <w:rFonts w:cs="Microsoft Himalaya"/>
          <w:cs/>
          <w:lang w:bidi="bo-CN"/>
        </w:rPr>
        <w:t xml:space="preserve"> ལྟ་མ་ ཆུ་ཚོད་ གཅིག་ ལུ་ </w:t>
      </w:r>
      <w:r>
        <w:t xml:space="preserve"># </w:t>
      </w:r>
      <w:r>
        <w:rPr>
          <w:rFonts w:cs="Microsoft Himalaya"/>
          <w:cs/>
          <w:lang w:bidi="bo-CN"/>
        </w:rPr>
        <w:t>མོ་ ཡར་ ཨ་ཞང་ མཚམས་པའི་ མཚམས་ཁང་ ནང་ ཤོག་ ཟེར་ སླབ་ ད །</w:t>
      </w:r>
    </w:p>
    <w:p w14:paraId="1D6A46B2" w14:textId="77777777" w:rsidR="00A536DF" w:rsidRDefault="00A536DF" w:rsidP="00A536DF">
      <w:pPr>
        <w:spacing w:after="0"/>
      </w:pPr>
      <w:r>
        <w:rPr>
          <w:rFonts w:cs="Microsoft Himalaya"/>
          <w:cs/>
          <w:lang w:bidi="bo-CN"/>
        </w:rPr>
        <w:t xml:space="preserve"> ང་བཅས་ གཉིས་ ཀྱི་ གཉེན་ ཨ་ཞང་ མཚམས་པ་ གིས་ རྐྱབ་ གནང་ ནི་ སྦེ་ </w:t>
      </w:r>
      <w:r>
        <w:t xml:space="preserve"># </w:t>
      </w:r>
      <w:r>
        <w:rPr>
          <w:rFonts w:cs="Microsoft Himalaya"/>
          <w:cs/>
          <w:lang w:bidi="bo-CN"/>
        </w:rPr>
        <w:t>ཞལ་གྱིས་བཞེས་ ཆི་ ཡི་ ཟེར་ སླབ་ ད །</w:t>
      </w:r>
    </w:p>
    <w:p w14:paraId="1126DC01" w14:textId="77777777" w:rsidR="00A536DF" w:rsidRDefault="00A536DF" w:rsidP="00A536DF">
      <w:pPr>
        <w:spacing w:after="0"/>
      </w:pPr>
      <w:r>
        <w:rPr>
          <w:rFonts w:cs="Microsoft Himalaya"/>
          <w:cs/>
          <w:lang w:bidi="bo-CN"/>
        </w:rPr>
        <w:t xml:space="preserve"> མ་ཚབ །</w:t>
      </w:r>
    </w:p>
    <w:p w14:paraId="1AD2D4D4" w14:textId="77777777" w:rsidR="00A536DF" w:rsidRDefault="00A536DF" w:rsidP="00A536DF">
      <w:pPr>
        <w:spacing w:after="0"/>
      </w:pPr>
      <w:r>
        <w:rPr>
          <w:rFonts w:cs="Microsoft Himalaya"/>
          <w:cs/>
          <w:lang w:bidi="bo-CN"/>
        </w:rPr>
        <w:t xml:space="preserve"> ཡ་ཡ་ ཁྱོད་ ཀྱི་ འཐེན་ འདི་ </w:t>
      </w:r>
      <w:r>
        <w:t xml:space="preserve"># </w:t>
      </w:r>
      <w:r>
        <w:rPr>
          <w:rFonts w:cs="Microsoft Himalaya"/>
          <w:cs/>
          <w:lang w:bidi="bo-CN"/>
        </w:rPr>
        <w:t>ང་ གིས་ མ་འཕྲོད་འཕྲོདཔ་ སྦེ་ སླླབ་ གེ །</w:t>
      </w:r>
    </w:p>
    <w:p w14:paraId="253B80EA" w14:textId="77777777" w:rsidR="00A536DF" w:rsidRDefault="00A536DF" w:rsidP="00A536DF">
      <w:pPr>
        <w:spacing w:after="0"/>
      </w:pPr>
      <w:r>
        <w:rPr>
          <w:rFonts w:cs="Microsoft Himalaya"/>
          <w:cs/>
          <w:lang w:bidi="bo-CN"/>
        </w:rPr>
        <w:t xml:space="preserve"> རང་གྲོལ །</w:t>
      </w:r>
    </w:p>
    <w:p w14:paraId="76CD57D0" w14:textId="77777777" w:rsidR="00A536DF" w:rsidRDefault="00A536DF" w:rsidP="00A536DF">
      <w:pPr>
        <w:spacing w:after="0"/>
      </w:pPr>
      <w:r>
        <w:rPr>
          <w:rFonts w:cs="Microsoft Himalaya"/>
          <w:cs/>
          <w:lang w:bidi="bo-CN"/>
        </w:rPr>
        <w:t xml:space="preserve"> ཡ་ཡ་ དེསན་ ཨ་མ །</w:t>
      </w:r>
    </w:p>
    <w:p w14:paraId="3EAEB95A" w14:textId="77777777" w:rsidR="00A536DF" w:rsidRDefault="00A536DF" w:rsidP="00A536DF">
      <w:pPr>
        <w:spacing w:after="0"/>
      </w:pPr>
      <w:r>
        <w:rPr>
          <w:rFonts w:cs="Microsoft Himalaya"/>
          <w:cs/>
          <w:lang w:bidi="bo-CN"/>
        </w:rPr>
        <w:t xml:space="preserve"> འགྱོ །</w:t>
      </w:r>
    </w:p>
    <w:p w14:paraId="50099606" w14:textId="77777777" w:rsidR="00A536DF" w:rsidRDefault="00A536DF" w:rsidP="00A536DF">
      <w:pPr>
        <w:spacing w:after="0"/>
      </w:pPr>
      <w:r>
        <w:rPr>
          <w:rFonts w:cs="Microsoft Himalaya"/>
          <w:cs/>
          <w:lang w:bidi="bo-CN"/>
        </w:rPr>
        <w:t xml:space="preserve"> གོམ་ཐེངས་ གཉིས་ གསུམ་ ཅིག་ སོང་ སྟེ་ ལོག་འོང་ །</w:t>
      </w:r>
    </w:p>
    <w:p w14:paraId="1ACD4657" w14:textId="77777777" w:rsidR="00A536DF" w:rsidRDefault="00A536DF" w:rsidP="00A536DF">
      <w:pPr>
        <w:spacing w:after="0"/>
      </w:pPr>
      <w:r>
        <w:rPr>
          <w:rFonts w:cs="Microsoft Himalaya"/>
          <w:cs/>
          <w:lang w:bidi="bo-CN"/>
        </w:rPr>
        <w:t xml:space="preserve"> གཡའ་ ཨ་མ་ ཨ་མ །</w:t>
      </w:r>
    </w:p>
    <w:p w14:paraId="50102922" w14:textId="77777777" w:rsidR="00A536DF" w:rsidRDefault="00A536DF" w:rsidP="00A536DF">
      <w:pPr>
        <w:spacing w:after="0"/>
      </w:pPr>
      <w:r>
        <w:rPr>
          <w:rFonts w:cs="Microsoft Himalaya"/>
          <w:cs/>
          <w:lang w:bidi="bo-CN"/>
        </w:rPr>
        <w:t xml:space="preserve"> སྟེ་ ང་བཅས་ གཉིས་ གཉེན་ རྐྱབ་ སར་ དབྱངས་སྒྲོན་ གྱི་ ཧོངས་ ལས་ </w:t>
      </w:r>
      <w:r>
        <w:t xml:space="preserve"># </w:t>
      </w:r>
      <w:r>
        <w:rPr>
          <w:rFonts w:cs="Microsoft Himalaya"/>
          <w:cs/>
          <w:lang w:bidi="bo-CN"/>
        </w:rPr>
        <w:t xml:space="preserve">ཨམ་ ཁྱོད་ར་ ཤོག </w:t>
      </w:r>
      <w:r>
        <w:t xml:space="preserve"># </w:t>
      </w:r>
      <w:r>
        <w:rPr>
          <w:rFonts w:cs="Microsoft Himalaya"/>
          <w:cs/>
          <w:lang w:bidi="bo-CN"/>
        </w:rPr>
        <w:t xml:space="preserve">ངེའི་ ཧོངས་ ལས་ </w:t>
      </w:r>
      <w:r>
        <w:t xml:space="preserve"># </w:t>
      </w:r>
      <w:r>
        <w:rPr>
          <w:rFonts w:cs="Microsoft Himalaya"/>
          <w:cs/>
          <w:lang w:bidi="bo-CN"/>
        </w:rPr>
        <w:t>ང་ར་ གི་ འཇར་རོགས་ ཅིག་ འཁྱིད་འཐོན་འོང་ །</w:t>
      </w:r>
    </w:p>
    <w:p w14:paraId="1706D9AB" w14:textId="77777777" w:rsidR="00A536DF" w:rsidRDefault="00A536DF" w:rsidP="00A536DF">
      <w:pPr>
        <w:spacing w:after="0"/>
      </w:pPr>
      <w:r>
        <w:rPr>
          <w:rFonts w:cs="Microsoft Himalaya"/>
          <w:cs/>
          <w:lang w:bidi="bo-CN"/>
        </w:rPr>
        <w:t xml:space="preserve"> མ་ཚབ །</w:t>
      </w:r>
    </w:p>
    <w:p w14:paraId="7CD92034" w14:textId="77777777" w:rsidR="00A536DF" w:rsidRDefault="00A536DF" w:rsidP="00A536DF">
      <w:pPr>
        <w:spacing w:after="0"/>
      </w:pPr>
      <w:r>
        <w:rPr>
          <w:rFonts w:cs="Microsoft Himalaya"/>
          <w:cs/>
          <w:lang w:bidi="bo-CN"/>
        </w:rPr>
        <w:t xml:space="preserve"> ཡ་ཡ་ ཨ་ལོ །</w:t>
      </w:r>
    </w:p>
    <w:p w14:paraId="30B555BD" w14:textId="77777777" w:rsidR="00A536DF" w:rsidRDefault="00A536DF" w:rsidP="00A536DF">
      <w:pPr>
        <w:spacing w:after="0"/>
      </w:pPr>
      <w:r>
        <w:rPr>
          <w:rFonts w:cs="Microsoft Himalaya"/>
          <w:cs/>
          <w:lang w:bidi="bo-CN"/>
        </w:rPr>
        <w:t xml:space="preserve"> དབའི་ དེ་འབདཝ་ད་ </w:t>
      </w:r>
      <w:r>
        <w:t xml:space="preserve"># </w:t>
      </w:r>
      <w:r>
        <w:rPr>
          <w:rFonts w:cs="Microsoft Himalaya"/>
          <w:cs/>
          <w:lang w:bidi="bo-CN"/>
        </w:rPr>
        <w:t>ཁྱོད་ ཀྱི་ མི་ འདི་ བློ་ གཏད་ ཚུགསཔ་ ཅིག་ ཡོད་ ག །</w:t>
      </w:r>
    </w:p>
    <w:p w14:paraId="37A70E66" w14:textId="77777777" w:rsidR="00A536DF" w:rsidRDefault="00A536DF" w:rsidP="00A536DF">
      <w:pPr>
        <w:spacing w:after="0"/>
      </w:pPr>
      <w:r>
        <w:rPr>
          <w:rFonts w:cs="Microsoft Himalaya"/>
          <w:cs/>
          <w:lang w:bidi="bo-CN"/>
        </w:rPr>
        <w:t xml:space="preserve"> དབྱངས་སྒྲོན་ གྱིས་ སླབ་ ཚེ་ </w:t>
      </w:r>
      <w:r>
        <w:t xml:space="preserve"># </w:t>
      </w:r>
      <w:r>
        <w:rPr>
          <w:rFonts w:cs="Microsoft Himalaya"/>
          <w:cs/>
          <w:lang w:bidi="bo-CN"/>
        </w:rPr>
        <w:t xml:space="preserve">ཁྱེད་ གཉིས་ ཀྱི་ གཉེན་ འདི་ </w:t>
      </w:r>
      <w:r>
        <w:t xml:space="preserve"># </w:t>
      </w:r>
      <w:r>
        <w:rPr>
          <w:rFonts w:cs="Microsoft Himalaya"/>
          <w:cs/>
          <w:lang w:bidi="bo-CN"/>
        </w:rPr>
        <w:t>ག་གིས་ཡང་ མ་ ཤེསཔ་སྦེ་ རྐྱབ་ ནི་ ཨིན་ ལོ་ སྟེ །</w:t>
      </w:r>
    </w:p>
    <w:p w14:paraId="1EE0379F" w14:textId="77777777" w:rsidR="00A536DF" w:rsidRDefault="00A536DF" w:rsidP="00A536DF">
      <w:pPr>
        <w:spacing w:after="0"/>
      </w:pPr>
      <w:r>
        <w:rPr>
          <w:rFonts w:cs="Microsoft Himalaya"/>
          <w:cs/>
          <w:lang w:bidi="bo-CN"/>
        </w:rPr>
        <w:t xml:space="preserve"> རང་གྲོལ །</w:t>
      </w:r>
    </w:p>
    <w:p w14:paraId="1AC29D10" w14:textId="77777777" w:rsidR="00A536DF" w:rsidRDefault="00A536DF" w:rsidP="00A536DF">
      <w:pPr>
        <w:spacing w:after="0"/>
      </w:pPr>
      <w:r>
        <w:rPr>
          <w:rFonts w:cs="Microsoft Himalaya"/>
          <w:cs/>
          <w:lang w:bidi="bo-CN"/>
        </w:rPr>
        <w:t xml:space="preserve"> དེ་ གི་ སྐོར་ལས་ </w:t>
      </w:r>
      <w:r>
        <w:t xml:space="preserve"># </w:t>
      </w:r>
      <w:r>
        <w:rPr>
          <w:rFonts w:cs="Microsoft Himalaya"/>
          <w:cs/>
          <w:lang w:bidi="bo-CN"/>
        </w:rPr>
        <w:t>ཨམ་ ཁྱོད་ར་ ཚ་གྱང་ ར་ ལང་ མི་ དགོ །</w:t>
      </w:r>
    </w:p>
    <w:p w14:paraId="37104189" w14:textId="77777777" w:rsidR="00A536DF" w:rsidRDefault="00A536DF" w:rsidP="00A536DF">
      <w:pPr>
        <w:spacing w:after="0"/>
      </w:pPr>
      <w:r>
        <w:rPr>
          <w:rFonts w:cs="Microsoft Himalaya"/>
          <w:cs/>
          <w:lang w:bidi="bo-CN"/>
        </w:rPr>
        <w:lastRenderedPageBreak/>
        <w:t xml:space="preserve"> འ་ནཱི་སྦེ་ འབད་ ད་ མས་ ཨ་མ །</w:t>
      </w:r>
    </w:p>
    <w:p w14:paraId="05AEECA1" w14:textId="77777777" w:rsidR="00A536DF" w:rsidRDefault="00A536DF" w:rsidP="00A536DF">
      <w:pPr>
        <w:spacing w:after="0"/>
      </w:pPr>
      <w:r>
        <w:rPr>
          <w:rFonts w:cs="Microsoft Himalaya"/>
          <w:cs/>
          <w:lang w:bidi="bo-CN"/>
        </w:rPr>
        <w:t xml:space="preserve"> མ་ཚབ །</w:t>
      </w:r>
    </w:p>
    <w:p w14:paraId="22B89762" w14:textId="77777777" w:rsidR="00A536DF" w:rsidRDefault="00A536DF" w:rsidP="00A536DF">
      <w:pPr>
        <w:spacing w:after="0"/>
      </w:pPr>
      <w:r>
        <w:rPr>
          <w:rFonts w:cs="Microsoft Himalaya"/>
          <w:cs/>
          <w:lang w:bidi="bo-CN"/>
        </w:rPr>
        <w:t xml:space="preserve"> སྟེ །</w:t>
      </w:r>
    </w:p>
    <w:p w14:paraId="1E945B9A" w14:textId="77777777" w:rsidR="00A536DF" w:rsidRDefault="00A536DF" w:rsidP="00A536DF">
      <w:pPr>
        <w:spacing w:after="0"/>
      </w:pPr>
      <w:r>
        <w:rPr>
          <w:rFonts w:cs="Microsoft Himalaya"/>
          <w:cs/>
          <w:lang w:bidi="bo-CN"/>
        </w:rPr>
        <w:t xml:space="preserve"> གཉེན་ འདི་ རྐྱབ་ ཚར་ ཞིནམ་ལས་ </w:t>
      </w:r>
      <w:r>
        <w:t xml:space="preserve"># </w:t>
      </w:r>
      <w:r>
        <w:rPr>
          <w:rFonts w:cs="Microsoft Himalaya"/>
          <w:cs/>
          <w:lang w:bidi="bo-CN"/>
        </w:rPr>
        <w:t>ཁྱོད་ར་ འགྱུར་བ་ མེདཔ་ ཅིག་ འབད་ དགོ་ མས །</w:t>
      </w:r>
    </w:p>
    <w:p w14:paraId="3C8AE3FC" w14:textId="77777777" w:rsidR="00A536DF" w:rsidRDefault="00A536DF" w:rsidP="00A536DF">
      <w:pPr>
        <w:spacing w:after="0"/>
      </w:pPr>
      <w:r>
        <w:rPr>
          <w:rFonts w:cs="Microsoft Himalaya"/>
          <w:cs/>
          <w:lang w:bidi="bo-CN"/>
        </w:rPr>
        <w:t xml:space="preserve"> སྟེ །</w:t>
      </w:r>
    </w:p>
    <w:p w14:paraId="37590780" w14:textId="77777777" w:rsidR="00A536DF" w:rsidRDefault="00A536DF" w:rsidP="00A536DF">
      <w:pPr>
        <w:spacing w:after="0"/>
      </w:pPr>
      <w:r>
        <w:rPr>
          <w:rFonts w:cs="Microsoft Himalaya"/>
          <w:cs/>
          <w:lang w:bidi="bo-CN"/>
        </w:rPr>
        <w:t xml:space="preserve"> དབྱངས་སྒྲོན་ གྱིས་ ཡང་ </w:t>
      </w:r>
      <w:r>
        <w:t xml:space="preserve"># </w:t>
      </w:r>
      <w:r>
        <w:rPr>
          <w:rFonts w:cs="Microsoft Himalaya"/>
          <w:cs/>
          <w:lang w:bidi="bo-CN"/>
        </w:rPr>
        <w:t xml:space="preserve">ཁྱེད་ གཉིས་ ཀྱི་ བར་ ན་ གཉེན་ འདི་ མི་ བཏུབ་ ཟེར་ སླབཔ་ ད་ </w:t>
      </w:r>
      <w:r>
        <w:t xml:space="preserve"># </w:t>
      </w:r>
      <w:r>
        <w:rPr>
          <w:rFonts w:cs="Microsoft Himalaya"/>
          <w:cs/>
          <w:lang w:bidi="bo-CN"/>
        </w:rPr>
        <w:t>རྩ་ལས་ར་ ཉན་ མི་ བཏུབ་ པས །</w:t>
      </w:r>
    </w:p>
    <w:p w14:paraId="6D8181E1" w14:textId="77777777" w:rsidR="00A536DF" w:rsidRDefault="00A536DF" w:rsidP="00A536DF">
      <w:pPr>
        <w:spacing w:after="0"/>
      </w:pPr>
      <w:r>
        <w:rPr>
          <w:rFonts w:cs="Microsoft Himalaya"/>
          <w:cs/>
          <w:lang w:bidi="bo-CN"/>
        </w:rPr>
        <w:t xml:space="preserve"> ཤི་ ནི་ ཟེར་ སླབ་སྡོད་ དཔ་ ལས་ </w:t>
      </w:r>
      <w:r>
        <w:t xml:space="preserve"># </w:t>
      </w:r>
      <w:r>
        <w:rPr>
          <w:rFonts w:cs="Microsoft Himalaya"/>
          <w:cs/>
          <w:lang w:bidi="bo-CN"/>
        </w:rPr>
        <w:t>ང་ ཡང་ ཁྱོད་ གཉིས་ ཀྱི་ བར་ ན་ མ་ འཛུལ་ བར་ ཐབས་ མིན་འདུག</w:t>
      </w:r>
    </w:p>
    <w:p w14:paraId="1C60806A" w14:textId="77777777" w:rsidR="00A536DF" w:rsidRDefault="00A536DF" w:rsidP="00A536DF">
      <w:pPr>
        <w:spacing w:after="0"/>
      </w:pPr>
      <w:r>
        <w:rPr>
          <w:rFonts w:cs="Microsoft Himalaya"/>
          <w:cs/>
          <w:lang w:bidi="bo-CN"/>
        </w:rPr>
        <w:t xml:space="preserve"> ཨོ་ཏོག་ཏོ་ སྦེ་ འབད་ མས་ ཨ་ལོ །</w:t>
      </w:r>
    </w:p>
    <w:p w14:paraId="3D2B16BC" w14:textId="77777777" w:rsidR="00A536DF" w:rsidRDefault="00A536DF" w:rsidP="00A536DF">
      <w:pPr>
        <w:spacing w:after="0"/>
      </w:pPr>
      <w:r>
        <w:rPr>
          <w:rFonts w:cs="Microsoft Himalaya"/>
          <w:cs/>
          <w:lang w:bidi="bo-CN"/>
        </w:rPr>
        <w:t xml:space="preserve"> འཛུལ །</w:t>
      </w:r>
    </w:p>
    <w:p w14:paraId="3913F4ED" w14:textId="77777777" w:rsidR="00A536DF" w:rsidRDefault="00A536DF" w:rsidP="00A536DF">
      <w:pPr>
        <w:spacing w:after="0"/>
      </w:pPr>
      <w:r>
        <w:rPr>
          <w:rFonts w:cs="Microsoft Himalaya"/>
          <w:cs/>
          <w:lang w:bidi="bo-CN"/>
        </w:rPr>
        <w:t xml:space="preserve"> ཡོལ་ལི་ བསྡམ །</w:t>
      </w:r>
    </w:p>
    <w:p w14:paraId="4DA7FEA4" w14:textId="77777777" w:rsidR="00A536DF" w:rsidRDefault="00A536DF" w:rsidP="00A536DF">
      <w:pPr>
        <w:spacing w:after="0"/>
      </w:pPr>
      <w:r>
        <w:rPr>
          <w:rFonts w:cs="Microsoft Himalaya"/>
          <w:cs/>
          <w:lang w:bidi="bo-CN"/>
        </w:rPr>
        <w:t xml:space="preserve"> མཐོང་སྣང་ གསུམ་པ །</w:t>
      </w:r>
    </w:p>
    <w:p w14:paraId="40E0AB8D" w14:textId="77777777" w:rsidR="00A536DF" w:rsidRDefault="00A536DF" w:rsidP="00A536DF">
      <w:pPr>
        <w:spacing w:after="0"/>
      </w:pPr>
      <w:r>
        <w:rPr>
          <w:rFonts w:cs="Microsoft Himalaya"/>
          <w:cs/>
          <w:lang w:bidi="bo-CN"/>
        </w:rPr>
        <w:t xml:space="preserve"> འབྲུག་སྒྲ་པའི་ ལྡུམ་རའི་ ནང་ དབྱངས་སྒྲོན་ ཐོན །</w:t>
      </w:r>
    </w:p>
    <w:p w14:paraId="06220F20" w14:textId="77777777" w:rsidR="00A536DF" w:rsidRDefault="00A536DF" w:rsidP="00A536DF">
      <w:pPr>
        <w:spacing w:after="0"/>
      </w:pPr>
      <w:r>
        <w:rPr>
          <w:rFonts w:cs="Microsoft Himalaya"/>
          <w:cs/>
          <w:lang w:bidi="bo-CN"/>
        </w:rPr>
        <w:t xml:space="preserve"> དབྱངས་སྒྲོན །</w:t>
      </w:r>
    </w:p>
    <w:p w14:paraId="63AAFC5D" w14:textId="77777777" w:rsidR="00A536DF" w:rsidRDefault="00A536DF" w:rsidP="00A536DF">
      <w:pPr>
        <w:spacing w:after="0"/>
      </w:pPr>
      <w:r>
        <w:rPr>
          <w:rFonts w:cs="Microsoft Himalaya"/>
          <w:cs/>
          <w:lang w:bidi="bo-CN"/>
        </w:rPr>
        <w:t xml:space="preserve"> སེམས་ ཁར །</w:t>
      </w:r>
    </w:p>
    <w:p w14:paraId="31A06F67" w14:textId="77777777" w:rsidR="00A536DF" w:rsidRDefault="00A536DF" w:rsidP="00A536DF">
      <w:pPr>
        <w:spacing w:after="0"/>
      </w:pPr>
      <w:r>
        <w:rPr>
          <w:rFonts w:cs="Microsoft Himalaya"/>
          <w:cs/>
          <w:lang w:bidi="bo-CN"/>
        </w:rPr>
        <w:t xml:space="preserve"> ངེའི་ ཨ་མ་ </w:t>
      </w:r>
      <w:r>
        <w:t xml:space="preserve"># </w:t>
      </w:r>
      <w:r>
        <w:rPr>
          <w:rFonts w:cs="Microsoft Himalaya"/>
          <w:cs/>
          <w:lang w:bidi="bo-CN"/>
        </w:rPr>
        <w:t>ད་ས་དྲོ་པ་ ཆུ་ཚོད་ དགུ་ ལས་ ར་ བཏང་ ད་ ཡི །</w:t>
      </w:r>
    </w:p>
    <w:p w14:paraId="72DE804E" w14:textId="77777777" w:rsidR="00A536DF" w:rsidRDefault="00A536DF" w:rsidP="00A536DF">
      <w:pPr>
        <w:spacing w:after="0"/>
      </w:pPr>
      <w:r>
        <w:rPr>
          <w:rFonts w:cs="Microsoft Himalaya"/>
          <w:cs/>
          <w:lang w:bidi="bo-CN"/>
        </w:rPr>
        <w:t xml:space="preserve"> མོ་ གིས་ མགྱོགས་པ་ར་ ལོག་ འཐོན་འོང་ ཟེར་ སླབ་སླབཔ་ ཨིན །</w:t>
      </w:r>
    </w:p>
    <w:p w14:paraId="5CED31E3"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ཆུ་ཚོད་ བཅུ་གཅིག་ ཡང་ བརྡུང་ ནི་ འབད་ དེས །</w:t>
      </w:r>
    </w:p>
    <w:p w14:paraId="129FAD8E" w14:textId="77777777" w:rsidR="00A536DF" w:rsidRDefault="00A536DF" w:rsidP="00A536DF">
      <w:pPr>
        <w:spacing w:after="0"/>
      </w:pPr>
      <w:r>
        <w:rPr>
          <w:rFonts w:cs="Microsoft Himalaya"/>
          <w:cs/>
          <w:lang w:bidi="bo-CN"/>
        </w:rPr>
        <w:t xml:space="preserve"> ལོག་ ལྷོད་ ནི་ ཡང་ མིན་འདུག</w:t>
      </w:r>
    </w:p>
    <w:p w14:paraId="12D1DD22" w14:textId="77777777" w:rsidR="00A536DF" w:rsidRDefault="00A536DF" w:rsidP="00A536DF">
      <w:pPr>
        <w:spacing w:after="0"/>
      </w:pPr>
      <w:r>
        <w:rPr>
          <w:rFonts w:cs="Microsoft Himalaya"/>
          <w:cs/>
          <w:lang w:bidi="bo-CN"/>
        </w:rPr>
        <w:t xml:space="preserve"> ག་ཅི་ འབད་ དཔ་ ཨིན་ན་ སྨོ །</w:t>
      </w:r>
    </w:p>
    <w:p w14:paraId="181D0BD7" w14:textId="77777777" w:rsidR="00A536DF" w:rsidRDefault="00A536DF" w:rsidP="00A536DF">
      <w:pPr>
        <w:spacing w:after="0"/>
      </w:pPr>
      <w:r>
        <w:rPr>
          <w:rFonts w:cs="Microsoft Himalaya"/>
          <w:cs/>
          <w:lang w:bidi="bo-CN"/>
        </w:rPr>
        <w:t xml:space="preserve"> ཡང་ཅིན་ མོ་ གིས་ ཁོ་ དང་ ཕྱད་ མ་ ཚུགསཔ་ མེན་ན་སྨོ །</w:t>
      </w:r>
    </w:p>
    <w:p w14:paraId="2D5BEA35" w14:textId="77777777" w:rsidR="00A536DF" w:rsidRDefault="00A536DF" w:rsidP="00A536DF">
      <w:pPr>
        <w:spacing w:after="0"/>
      </w:pPr>
      <w:r>
        <w:rPr>
          <w:rFonts w:cs="Microsoft Himalaya"/>
          <w:cs/>
          <w:lang w:bidi="bo-CN"/>
        </w:rPr>
        <w:t xml:space="preserve"> དེ་སྦེ་ འདི་ རྩ་ལས་ར་ མི་ འོང་ །</w:t>
      </w:r>
    </w:p>
    <w:p w14:paraId="3A34C873" w14:textId="77777777" w:rsidR="00A536DF" w:rsidRDefault="00A536DF" w:rsidP="00A536DF">
      <w:pPr>
        <w:spacing w:after="0"/>
      </w:pPr>
      <w:r>
        <w:rPr>
          <w:rFonts w:cs="Microsoft Himalaya"/>
          <w:cs/>
          <w:lang w:bidi="bo-CN"/>
        </w:rPr>
        <w:t xml:space="preserve"> ཨེང་ ངེའི་ ཨ་མ་ འདི་ </w:t>
      </w:r>
      <w:r>
        <w:t xml:space="preserve"># </w:t>
      </w:r>
      <w:r>
        <w:rPr>
          <w:rFonts w:cs="Microsoft Himalaya"/>
          <w:cs/>
          <w:lang w:bidi="bo-CN"/>
        </w:rPr>
        <w:t>རྐངམ་ ཡ་ གཅིག་ ལུ་ སྐྱོན་ ཡོད་ པ་ སྟེ །</w:t>
      </w:r>
    </w:p>
    <w:p w14:paraId="15FAAB69" w14:textId="77777777" w:rsidR="00A536DF" w:rsidRDefault="00A536DF" w:rsidP="00A536DF">
      <w:pPr>
        <w:spacing w:after="0"/>
      </w:pPr>
      <w:r>
        <w:rPr>
          <w:rFonts w:cs="Microsoft Himalaya"/>
          <w:cs/>
          <w:lang w:bidi="bo-CN"/>
        </w:rPr>
        <w:t xml:space="preserve"> ལམ་ མགྱོགས་པར་ འགྱོ་ མ་ ཚུགས་ པར་ ལུས་ སོངམ་ འོང་ །</w:t>
      </w:r>
    </w:p>
    <w:p w14:paraId="4C8EA77F" w14:textId="77777777" w:rsidR="00A536DF" w:rsidRDefault="00A536DF" w:rsidP="00A536DF">
      <w:pPr>
        <w:spacing w:after="0"/>
      </w:pPr>
      <w:r>
        <w:rPr>
          <w:rFonts w:cs="Microsoft Himalaya"/>
          <w:cs/>
          <w:lang w:bidi="bo-CN"/>
        </w:rPr>
        <w:t xml:space="preserve"> གཞན་དལ་གཞི་ </w:t>
      </w:r>
      <w:r>
        <w:t xml:space="preserve"># </w:t>
      </w:r>
      <w:r>
        <w:rPr>
          <w:rFonts w:cs="Microsoft Himalaya"/>
          <w:cs/>
          <w:lang w:bidi="bo-CN"/>
        </w:rPr>
        <w:t xml:space="preserve">རང་གྲོལ་ དང་ ངེའི་ བར་ ན་ མཐུན་ལམ་ བཟོ་ མི་ འདི་ </w:t>
      </w:r>
      <w:r>
        <w:t xml:space="preserve"># </w:t>
      </w:r>
      <w:r>
        <w:rPr>
          <w:rFonts w:cs="Microsoft Himalaya"/>
          <w:cs/>
          <w:lang w:bidi="bo-CN"/>
        </w:rPr>
        <w:t>མགྱོགས་མི་མགྱོགས་ ཀྱི་ ལོ་རྒྱུས་ སླབ་ དགོ་ པ་ ཅིན་ རྟ་ཅང་ཤེས་ བ་ མགྱོགསཔ་ སྦེ་ འབད་ དགོཔ་ ཅིག་ ཨིན །</w:t>
      </w:r>
    </w:p>
    <w:p w14:paraId="17BC9080"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རང་གྲོལ་ དང་ ངེའི་ བར་ ན་ སེམས་ ཀྱི་ མཐུན་ལམ་ འདི་བཟུམ་ ཅིག་ འགོ་ བཙུགས་ པའི་ དུས་ཚོད་ ལུ་ </w:t>
      </w:r>
      <w:r>
        <w:t xml:space="preserve"># </w:t>
      </w:r>
      <w:r>
        <w:rPr>
          <w:rFonts w:cs="Microsoft Himalaya"/>
          <w:cs/>
          <w:lang w:bidi="bo-CN"/>
        </w:rPr>
        <w:t xml:space="preserve">ངེའི་ ཨ་མ་ འདི་ </w:t>
      </w:r>
      <w:r>
        <w:t xml:space="preserve"># </w:t>
      </w:r>
      <w:r>
        <w:rPr>
          <w:rFonts w:cs="Microsoft Himalaya"/>
          <w:cs/>
          <w:lang w:bidi="bo-CN"/>
        </w:rPr>
        <w:t xml:space="preserve">ལོ་ དང་ ན་ཚོད་ ཀྱིས་ ཡང་ སྡུག་ པའི་ ཁར་ </w:t>
      </w:r>
      <w:r>
        <w:t xml:space="preserve"># </w:t>
      </w:r>
      <w:r>
        <w:rPr>
          <w:rFonts w:cs="Microsoft Himalaya"/>
          <w:cs/>
          <w:lang w:bidi="bo-CN"/>
        </w:rPr>
        <w:t>རྐང་མར་ སྐྱོན་ ཅིག་ ཡང་ ཡོདཔ་ ལས་ མོ་ ལུ་ ཡང་ སླབ་ ནི་ མེད །</w:t>
      </w:r>
    </w:p>
    <w:p w14:paraId="38003E6A" w14:textId="77777777" w:rsidR="00A536DF" w:rsidRDefault="00A536DF" w:rsidP="00A536DF">
      <w:pPr>
        <w:spacing w:after="0"/>
      </w:pPr>
      <w:r>
        <w:rPr>
          <w:rFonts w:cs="Microsoft Himalaya"/>
          <w:cs/>
          <w:lang w:bidi="bo-CN"/>
        </w:rPr>
        <w:t xml:space="preserve"> མ་ཚབ་ དང་ འཇར་རོགས་ ཐོན །</w:t>
      </w:r>
    </w:p>
    <w:p w14:paraId="7C674005" w14:textId="77777777" w:rsidR="00A536DF" w:rsidRDefault="00A536DF" w:rsidP="00A536DF">
      <w:pPr>
        <w:spacing w:after="0"/>
      </w:pPr>
      <w:r>
        <w:rPr>
          <w:rFonts w:cs="Microsoft Himalaya"/>
          <w:cs/>
          <w:lang w:bidi="bo-CN"/>
        </w:rPr>
        <w:t xml:space="preserve"> ཨོ་ ངེའི་ ཨ་མ་ ཐོན་འོངས་ ནུག</w:t>
      </w:r>
    </w:p>
    <w:p w14:paraId="20100604" w14:textId="77777777" w:rsidR="00A536DF" w:rsidRDefault="00A536DF" w:rsidP="00A536DF">
      <w:pPr>
        <w:spacing w:after="0"/>
      </w:pPr>
      <w:r>
        <w:rPr>
          <w:rFonts w:cs="Microsoft Himalaya"/>
          <w:cs/>
          <w:lang w:bidi="bo-CN"/>
        </w:rPr>
        <w:t xml:space="preserve"> ངེའི་ ཨ་མ་ ཐོན་འོངས་ ནུག</w:t>
      </w:r>
    </w:p>
    <w:p w14:paraId="21C38738" w14:textId="77777777" w:rsidR="00A536DF" w:rsidRDefault="00A536DF" w:rsidP="00A536DF">
      <w:pPr>
        <w:spacing w:after="0"/>
      </w:pPr>
      <w:r>
        <w:rPr>
          <w:rFonts w:cs="Microsoft Himalaya"/>
          <w:cs/>
          <w:lang w:bidi="bo-CN"/>
        </w:rPr>
        <w:t xml:space="preserve"> ཕུ་རྒེད་ ཁྱོད་ འུ་ སྡུག་སྡུགཔ་ འོང་ །</w:t>
      </w:r>
    </w:p>
    <w:p w14:paraId="652738EC" w14:textId="77777777" w:rsidR="00A536DF" w:rsidRDefault="00A536DF" w:rsidP="00A536DF">
      <w:pPr>
        <w:spacing w:after="0"/>
      </w:pPr>
      <w:r>
        <w:rPr>
          <w:rFonts w:cs="Microsoft Himalaya"/>
          <w:cs/>
          <w:lang w:bidi="bo-CN"/>
        </w:rPr>
        <w:t xml:space="preserve"> ཐབ་ཚང་ ནང་ སོང་ སྦེ་ </w:t>
      </w:r>
      <w:r>
        <w:t xml:space="preserve"># </w:t>
      </w:r>
      <w:r>
        <w:rPr>
          <w:rFonts w:cs="Microsoft Himalaya"/>
          <w:cs/>
          <w:lang w:bidi="bo-CN"/>
        </w:rPr>
        <w:t>ག་ཅི་ ཅིག་ ཟ་ སོང་ བཏུབ་ ག །</w:t>
      </w:r>
    </w:p>
    <w:p w14:paraId="2CBF9DD0" w14:textId="77777777" w:rsidR="00A536DF" w:rsidRDefault="00A536DF" w:rsidP="00A536DF">
      <w:pPr>
        <w:spacing w:after="0"/>
      </w:pPr>
      <w:r>
        <w:rPr>
          <w:rFonts w:cs="Microsoft Himalaya"/>
          <w:cs/>
          <w:lang w:bidi="bo-CN"/>
        </w:rPr>
        <w:t xml:space="preserve"> ཕུ་རྒེད་ འཛུལ །</w:t>
      </w:r>
    </w:p>
    <w:p w14:paraId="4E15F380" w14:textId="77777777" w:rsidR="00A536DF" w:rsidRDefault="00A536DF" w:rsidP="00A536DF">
      <w:pPr>
        <w:spacing w:after="0"/>
      </w:pPr>
      <w:r>
        <w:rPr>
          <w:rFonts w:cs="Microsoft Himalaya"/>
          <w:cs/>
          <w:lang w:bidi="bo-CN"/>
        </w:rPr>
        <w:t xml:space="preserve"> སྟེ །</w:t>
      </w:r>
    </w:p>
    <w:p w14:paraId="3B2B6585" w14:textId="77777777" w:rsidR="00A536DF" w:rsidRDefault="00A536DF" w:rsidP="00A536DF">
      <w:pPr>
        <w:spacing w:after="0"/>
      </w:pPr>
      <w:r>
        <w:rPr>
          <w:rFonts w:cs="Microsoft Himalaya"/>
          <w:cs/>
          <w:lang w:bidi="bo-CN"/>
        </w:rPr>
        <w:t xml:space="preserve"> ཨ་མ་ ཁོ་ དང་ ཕྱད་ ཚུགས་ ཅི་ ག །</w:t>
      </w:r>
    </w:p>
    <w:p w14:paraId="0AE26800" w14:textId="77777777" w:rsidR="00A536DF" w:rsidRDefault="00A536DF" w:rsidP="00A536DF">
      <w:pPr>
        <w:spacing w:after="0"/>
      </w:pPr>
      <w:r>
        <w:rPr>
          <w:rFonts w:cs="Microsoft Himalaya"/>
          <w:cs/>
          <w:lang w:bidi="bo-CN"/>
        </w:rPr>
        <w:t xml:space="preserve"> ག་ཅི་ སླབ་གཏང་ དེས་ </w:t>
      </w:r>
      <w:r>
        <w:t xml:space="preserve"># </w:t>
      </w:r>
      <w:r>
        <w:rPr>
          <w:rFonts w:cs="Microsoft Himalaya"/>
          <w:cs/>
          <w:lang w:bidi="bo-CN"/>
        </w:rPr>
        <w:t>མགྱོགས་པར་ སླབ་ ཨ་མ །</w:t>
      </w:r>
    </w:p>
    <w:p w14:paraId="2ABC82D2" w14:textId="77777777" w:rsidR="00A536DF" w:rsidRDefault="00A536DF" w:rsidP="00A536DF">
      <w:pPr>
        <w:spacing w:after="0"/>
      </w:pPr>
      <w:r>
        <w:rPr>
          <w:rFonts w:cs="Microsoft Himalaya"/>
          <w:cs/>
          <w:lang w:bidi="bo-CN"/>
        </w:rPr>
        <w:t xml:space="preserve"> མ་ཚབ་ སེམས་ སྐྱོ་སྐྱོ་ ར་ འདྲཝ་སྦེ་ ལན་ མ་ སླབ་ པར་ སྡོད །</w:t>
      </w:r>
    </w:p>
    <w:p w14:paraId="1CF37C52" w14:textId="77777777" w:rsidR="00A536DF" w:rsidRDefault="00A536DF" w:rsidP="00A536DF">
      <w:pPr>
        <w:spacing w:after="0"/>
      </w:pPr>
      <w:r>
        <w:rPr>
          <w:rFonts w:cs="Microsoft Himalaya"/>
          <w:cs/>
          <w:lang w:bidi="bo-CN"/>
        </w:rPr>
        <w:t xml:space="preserve"> དབའི་ ཨ་མ་ ག་ཅི་ འབད་ དཔ་ སྨོ །</w:t>
      </w:r>
    </w:p>
    <w:p w14:paraId="43F51AF3" w14:textId="77777777" w:rsidR="00A536DF" w:rsidRDefault="00A536DF" w:rsidP="00A536DF">
      <w:pPr>
        <w:spacing w:after="0"/>
      </w:pPr>
      <w:r>
        <w:rPr>
          <w:rFonts w:cs="Microsoft Himalaya"/>
          <w:cs/>
          <w:lang w:bidi="bo-CN"/>
        </w:rPr>
        <w:t xml:space="preserve"> ཁྱོད་ ཀྱིས་ ང་ ལུ་ བློ་ ཧན་ཏོང་ཏོ་ ཅིག་ སླབ་ ནི་ མེདཔ་ འདྲས་ མེན་ན །</w:t>
      </w:r>
    </w:p>
    <w:p w14:paraId="2D17A8DB" w14:textId="77777777" w:rsidR="00A536DF" w:rsidRDefault="00A536DF" w:rsidP="00A536DF">
      <w:pPr>
        <w:spacing w:after="0"/>
      </w:pPr>
      <w:r>
        <w:rPr>
          <w:rFonts w:cs="Microsoft Himalaya"/>
          <w:cs/>
          <w:lang w:bidi="bo-CN"/>
        </w:rPr>
        <w:t xml:space="preserve"> ཁྱོད་ ཀྱི་ གདོང་ བལྟ་ བ་ ཅིན་ </w:t>
      </w:r>
      <w:r>
        <w:t xml:space="preserve"># </w:t>
      </w:r>
      <w:r>
        <w:rPr>
          <w:rFonts w:cs="Microsoft Himalaya"/>
          <w:cs/>
          <w:lang w:bidi="bo-CN"/>
        </w:rPr>
        <w:t>ཁྱོད་ སེམས་ ན་འཐན་ ར་ ཤི་ སོ་ ནུག</w:t>
      </w:r>
    </w:p>
    <w:p w14:paraId="7FB5A575" w14:textId="77777777" w:rsidR="00A536DF" w:rsidRDefault="00A536DF" w:rsidP="00A536DF">
      <w:pPr>
        <w:spacing w:after="0"/>
      </w:pPr>
      <w:r>
        <w:rPr>
          <w:rFonts w:cs="Microsoft Himalaya"/>
          <w:cs/>
          <w:lang w:bidi="bo-CN"/>
        </w:rPr>
        <w:t xml:space="preserve"> ང་ ལུ་ གནས་ཚུལ་ ལེགས་ཤོམ་ ཅིག་ </w:t>
      </w:r>
      <w:r>
        <w:t xml:space="preserve"># </w:t>
      </w:r>
      <w:r>
        <w:rPr>
          <w:rFonts w:cs="Microsoft Himalaya"/>
          <w:cs/>
          <w:lang w:bidi="bo-CN"/>
        </w:rPr>
        <w:t>སླབ་ ནི་ མེདཔ་ འདྲས་ མེན་ན་ ཨ་མ །</w:t>
      </w:r>
    </w:p>
    <w:p w14:paraId="769979C7" w14:textId="77777777" w:rsidR="00A536DF" w:rsidRDefault="00A536DF" w:rsidP="00A536DF">
      <w:pPr>
        <w:spacing w:after="0"/>
      </w:pPr>
      <w:r>
        <w:rPr>
          <w:rFonts w:cs="Microsoft Himalaya"/>
          <w:cs/>
          <w:lang w:bidi="bo-CN"/>
        </w:rPr>
        <w:t xml:space="preserve"> མ་ཚབ །</w:t>
      </w:r>
    </w:p>
    <w:p w14:paraId="78E1C64B" w14:textId="77777777" w:rsidR="00A536DF" w:rsidRDefault="00A536DF" w:rsidP="00A536DF">
      <w:pPr>
        <w:spacing w:after="0"/>
      </w:pPr>
      <w:r>
        <w:rPr>
          <w:rFonts w:cs="Microsoft Himalaya"/>
          <w:cs/>
          <w:lang w:bidi="bo-CN"/>
        </w:rPr>
        <w:t xml:space="preserve"> ཨ་ཙི་ སྡོད་ ཤིག </w:t>
      </w:r>
      <w:r>
        <w:t xml:space="preserve"># </w:t>
      </w:r>
      <w:r>
        <w:rPr>
          <w:rFonts w:cs="Microsoft Himalaya"/>
          <w:cs/>
          <w:lang w:bidi="bo-CN"/>
        </w:rPr>
        <w:t>ད་ལྟོ་ ང་ ན་འཐན་ ར་ འུ་ སྡུག་ ཆི་ ཡི །</w:t>
      </w:r>
    </w:p>
    <w:p w14:paraId="088126F5" w14:textId="77777777" w:rsidR="00A536DF" w:rsidRDefault="00A536DF" w:rsidP="00A536DF">
      <w:pPr>
        <w:spacing w:after="0"/>
      </w:pPr>
      <w:r>
        <w:rPr>
          <w:rFonts w:cs="Microsoft Himalaya"/>
          <w:cs/>
          <w:lang w:bidi="bo-CN"/>
        </w:rPr>
        <w:t xml:space="preserve"> ཨ་ལ་དབའི་ ངེའི་ སྐེདཔ་ དང་ རྐང་ཚིགས་ ལག་ཚིགས་ ཚུ་ </w:t>
      </w:r>
      <w:r>
        <w:t xml:space="preserve"># </w:t>
      </w:r>
      <w:r>
        <w:rPr>
          <w:rFonts w:cs="Microsoft Himalaya"/>
          <w:cs/>
          <w:lang w:bidi="bo-CN"/>
        </w:rPr>
        <w:t>ད་ལྟོ་ ར་ ཆད་འགྱོ་ ནི་ བཟུམ་སྦེ་ ནཝ་ མས །</w:t>
      </w:r>
    </w:p>
    <w:p w14:paraId="5DC03448" w14:textId="77777777" w:rsidR="00A536DF" w:rsidRDefault="00A536DF" w:rsidP="00A536DF">
      <w:pPr>
        <w:spacing w:after="0"/>
      </w:pPr>
      <w:r>
        <w:rPr>
          <w:rFonts w:cs="Microsoft Himalaya"/>
          <w:cs/>
          <w:lang w:bidi="bo-CN"/>
        </w:rPr>
        <w:t xml:space="preserve"> ང་ ནེ་མི་ དབའི་ ཨ་ལ་ལ་ལ །</w:t>
      </w:r>
    </w:p>
    <w:p w14:paraId="31A29F99" w14:textId="77777777" w:rsidR="00A536DF" w:rsidRDefault="00A536DF" w:rsidP="00A536DF">
      <w:pPr>
        <w:spacing w:after="0"/>
      </w:pPr>
      <w:r>
        <w:rPr>
          <w:rFonts w:cs="Microsoft Himalaya"/>
          <w:cs/>
          <w:lang w:bidi="bo-CN"/>
        </w:rPr>
        <w:t xml:space="preserve"> དབྱངས་སྒྲོན །</w:t>
      </w:r>
    </w:p>
    <w:p w14:paraId="46D18A92" w14:textId="77777777" w:rsidR="00A536DF" w:rsidRDefault="00A536DF" w:rsidP="00A536DF">
      <w:pPr>
        <w:spacing w:after="0"/>
      </w:pPr>
      <w:r>
        <w:rPr>
          <w:rFonts w:cs="Microsoft Himalaya"/>
          <w:cs/>
          <w:lang w:bidi="bo-CN"/>
        </w:rPr>
        <w:t xml:space="preserve"> ཨའེ་ ཨ་མ །</w:t>
      </w:r>
    </w:p>
    <w:p w14:paraId="6FBDE2A5" w14:textId="77777777" w:rsidR="00A536DF" w:rsidRDefault="00A536DF" w:rsidP="00A536DF">
      <w:pPr>
        <w:spacing w:after="0"/>
      </w:pPr>
      <w:r>
        <w:rPr>
          <w:rFonts w:cs="Microsoft Himalaya"/>
          <w:cs/>
          <w:lang w:bidi="bo-CN"/>
        </w:rPr>
        <w:t xml:space="preserve"> ངེའི་ སྒལཔ་ དང་ རྐང་ཚིགས་ ལག་ཚིགས་ ཀྱི་ རུ་ཏོ་ ཚུ་ </w:t>
      </w:r>
      <w:r>
        <w:t xml:space="preserve"># </w:t>
      </w:r>
      <w:r>
        <w:rPr>
          <w:rFonts w:cs="Microsoft Himalaya"/>
          <w:cs/>
          <w:lang w:bidi="bo-CN"/>
        </w:rPr>
        <w:t xml:space="preserve">ཁྱོད་ ཀྱིས་ ཤེས་ པའི་ ལོ་རྒྱུས་ འདི་ </w:t>
      </w:r>
      <w:r>
        <w:t xml:space="preserve"># </w:t>
      </w:r>
      <w:r>
        <w:rPr>
          <w:rFonts w:cs="Microsoft Himalaya"/>
          <w:cs/>
          <w:lang w:bidi="bo-CN"/>
        </w:rPr>
        <w:t>ང་ གིས་ ཤེས་ རུང་ དགའ་ ནི་ མས །</w:t>
      </w:r>
    </w:p>
    <w:p w14:paraId="62ACCB73" w14:textId="77777777" w:rsidR="00A536DF" w:rsidRDefault="00A536DF" w:rsidP="00A536DF">
      <w:pPr>
        <w:spacing w:after="0"/>
      </w:pPr>
      <w:r>
        <w:rPr>
          <w:rFonts w:cs="Microsoft Himalaya"/>
          <w:cs/>
          <w:lang w:bidi="bo-CN"/>
        </w:rPr>
        <w:t xml:space="preserve"> ཨ་མ་ མགྱོགས་པར་ སླབ་ གནང་ མས །</w:t>
      </w:r>
    </w:p>
    <w:p w14:paraId="1A05F031" w14:textId="77777777" w:rsidR="00A536DF" w:rsidRDefault="00A536DF" w:rsidP="00A536DF">
      <w:pPr>
        <w:spacing w:after="0"/>
      </w:pPr>
      <w:r>
        <w:rPr>
          <w:rFonts w:cs="Microsoft Himalaya"/>
          <w:cs/>
          <w:lang w:bidi="bo-CN"/>
        </w:rPr>
        <w:t xml:space="preserve"> ཉག་ཉོག་ བརྡུངས །</w:t>
      </w:r>
    </w:p>
    <w:p w14:paraId="70DC537A" w14:textId="77777777" w:rsidR="00A536DF" w:rsidRDefault="00A536DF" w:rsidP="00A536DF">
      <w:pPr>
        <w:spacing w:after="0"/>
      </w:pPr>
      <w:r>
        <w:rPr>
          <w:rFonts w:cs="Microsoft Himalaya"/>
          <w:cs/>
          <w:lang w:bidi="bo-CN"/>
        </w:rPr>
        <w:lastRenderedPageBreak/>
        <w:t xml:space="preserve"> མ་ཚབ །</w:t>
      </w:r>
    </w:p>
    <w:p w14:paraId="4F7B5AB1" w14:textId="77777777" w:rsidR="00A536DF" w:rsidRDefault="00A536DF" w:rsidP="00A536DF">
      <w:pPr>
        <w:spacing w:after="0"/>
      </w:pPr>
      <w:r>
        <w:rPr>
          <w:rFonts w:cs="Microsoft Himalaya"/>
          <w:cs/>
          <w:lang w:bidi="bo-CN"/>
        </w:rPr>
        <w:t xml:space="preserve"> ཨ་ལའུ་ དབའི་ ཨ་ནཱི་ བུམོ་ བཀྲ་མ་ཤིསཔ་ འདི་ </w:t>
      </w:r>
      <w:r>
        <w:t xml:space="preserve"># </w:t>
      </w:r>
      <w:r>
        <w:rPr>
          <w:rFonts w:cs="Microsoft Himalaya"/>
          <w:cs/>
          <w:lang w:bidi="bo-CN"/>
        </w:rPr>
        <w:t>ཨ་ཙི་ཅིག་ ཡང་ སྒུག་ ལོང་ མིན་འདུག་ དབའི །</w:t>
      </w:r>
    </w:p>
    <w:p w14:paraId="4A531D61" w14:textId="77777777" w:rsidR="00A536DF" w:rsidRDefault="00A536DF" w:rsidP="00A536DF">
      <w:pPr>
        <w:spacing w:after="0"/>
      </w:pPr>
      <w:r>
        <w:rPr>
          <w:rFonts w:cs="Microsoft Himalaya"/>
          <w:cs/>
          <w:lang w:bidi="bo-CN"/>
        </w:rPr>
        <w:t xml:space="preserve"> ང་ ནི་ བུང་ ཡང་ ཆད་སག་ས་ འབད་ མི་ འདི་ </w:t>
      </w:r>
      <w:r>
        <w:t xml:space="preserve"># </w:t>
      </w:r>
      <w:r>
        <w:rPr>
          <w:rFonts w:cs="Microsoft Himalaya"/>
          <w:cs/>
          <w:lang w:bidi="bo-CN"/>
        </w:rPr>
        <w:t>མི་ ཤེས་ པས་ སྦོ །</w:t>
      </w:r>
    </w:p>
    <w:p w14:paraId="719AED59" w14:textId="77777777" w:rsidR="00A536DF" w:rsidRDefault="00A536DF" w:rsidP="00A536DF">
      <w:pPr>
        <w:spacing w:after="0"/>
      </w:pPr>
      <w:r>
        <w:rPr>
          <w:rFonts w:cs="Microsoft Himalaya"/>
          <w:cs/>
          <w:lang w:bidi="bo-CN"/>
        </w:rPr>
        <w:t xml:space="preserve"> དབྱངས་སྒྲོན །</w:t>
      </w:r>
    </w:p>
    <w:p w14:paraId="5F906ABD" w14:textId="77777777" w:rsidR="00A536DF" w:rsidRDefault="00A536DF" w:rsidP="00A536DF">
      <w:pPr>
        <w:spacing w:after="0"/>
      </w:pPr>
      <w:r>
        <w:rPr>
          <w:rFonts w:cs="Microsoft Himalaya"/>
          <w:cs/>
          <w:lang w:bidi="bo-CN"/>
        </w:rPr>
        <w:t xml:space="preserve"> ཁྱོད་ ཀྱིས་ ང་ ལུ་ </w:t>
      </w:r>
      <w:r>
        <w:t xml:space="preserve"># </w:t>
      </w:r>
      <w:r>
        <w:rPr>
          <w:rFonts w:cs="Microsoft Himalaya"/>
          <w:cs/>
          <w:lang w:bidi="bo-CN"/>
        </w:rPr>
        <w:t xml:space="preserve">བུང་ཆད་སག་ས་ འབད་ དོ་ ཟེར་ སླབ་ པའི་ དབུགས་ ཡོད་ པ་ ལུ་ </w:t>
      </w:r>
      <w:r>
        <w:t xml:space="preserve"># </w:t>
      </w:r>
      <w:r>
        <w:rPr>
          <w:rFonts w:cs="Microsoft Himalaya"/>
          <w:cs/>
          <w:lang w:bidi="bo-CN"/>
        </w:rPr>
        <w:t>ང་ ལུ་ འཐེན་ སླབ་ ཚུགས་ པའི་ དབུགས་ མེད་ ཟེར་ ཡ །</w:t>
      </w:r>
    </w:p>
    <w:p w14:paraId="425BB4CB" w14:textId="77777777" w:rsidR="00A536DF" w:rsidRDefault="00A536DF" w:rsidP="00A536DF">
      <w:pPr>
        <w:spacing w:after="0"/>
      </w:pPr>
      <w:r>
        <w:rPr>
          <w:rFonts w:cs="Microsoft Himalaya"/>
          <w:cs/>
          <w:lang w:bidi="bo-CN"/>
        </w:rPr>
        <w:t xml:space="preserve"> གཞན་དལ་གཞི་ </w:t>
      </w:r>
      <w:r>
        <w:t xml:space="preserve"># </w:t>
      </w:r>
      <w:r>
        <w:rPr>
          <w:rFonts w:cs="Microsoft Himalaya"/>
          <w:cs/>
          <w:lang w:bidi="bo-CN"/>
        </w:rPr>
        <w:t xml:space="preserve">ཁྱོད་ ང་ དང་ མཉམ་ སྡོད་ པའི་ དུས་ཚོད་ </w:t>
      </w:r>
      <w:r>
        <w:t xml:space="preserve"># </w:t>
      </w:r>
      <w:r>
        <w:rPr>
          <w:rFonts w:cs="Microsoft Himalaya"/>
          <w:cs/>
          <w:lang w:bidi="bo-CN"/>
        </w:rPr>
        <w:t xml:space="preserve">འ་ནཱི་བཟུམ་ ཅིག་ ནང་ </w:t>
      </w:r>
      <w:r>
        <w:t xml:space="preserve"># </w:t>
      </w:r>
      <w:r>
        <w:rPr>
          <w:rFonts w:cs="Microsoft Himalaya"/>
          <w:cs/>
          <w:lang w:bidi="bo-CN"/>
        </w:rPr>
        <w:t xml:space="preserve">ཁྱོད་ ཀྱིས་ ང་ ལུ་ གླིང་གེ་སར་རྒྱལ་པོའི་ སྲུང་ ཡང་ བཏང་ ཚར་ཚརཝ་ འོང་ ། </w:t>
      </w:r>
      <w:r>
        <w:t xml:space="preserve"># </w:t>
      </w:r>
      <w:r>
        <w:rPr>
          <w:rFonts w:cs="Microsoft Himalaya"/>
          <w:cs/>
          <w:lang w:bidi="bo-CN"/>
        </w:rPr>
        <w:t>སྟེ་ ག་ཅི་ འབད་ དཔ་ སྨོ །</w:t>
      </w:r>
    </w:p>
    <w:p w14:paraId="5333AB4F" w14:textId="77777777" w:rsidR="00A536DF" w:rsidRDefault="00A536DF" w:rsidP="00A536DF">
      <w:pPr>
        <w:spacing w:after="0"/>
      </w:pPr>
      <w:r>
        <w:rPr>
          <w:rFonts w:cs="Microsoft Himalaya"/>
          <w:cs/>
          <w:lang w:bidi="bo-CN"/>
        </w:rPr>
        <w:t xml:space="preserve"> ད་ འཐེན་ འདི་ ལེགས་ཤོམ་ ཨིན་ན ། </w:t>
      </w:r>
      <w:r>
        <w:t xml:space="preserve"># </w:t>
      </w:r>
      <w:r>
        <w:rPr>
          <w:rFonts w:cs="Microsoft Himalaya"/>
          <w:cs/>
          <w:lang w:bidi="bo-CN"/>
        </w:rPr>
        <w:t>ཟོགཔོ་ ཨིན་ན་ འདི་ རྐྱངམ་གཅིག་ སླབ་ ད །</w:t>
      </w:r>
    </w:p>
    <w:p w14:paraId="003FCE32" w14:textId="77777777" w:rsidR="00A536DF" w:rsidRDefault="00A536DF" w:rsidP="00A536DF">
      <w:pPr>
        <w:spacing w:after="0"/>
      </w:pPr>
      <w:r>
        <w:rPr>
          <w:rFonts w:cs="Microsoft Himalaya"/>
          <w:cs/>
          <w:lang w:bidi="bo-CN"/>
        </w:rPr>
        <w:t xml:space="preserve"> དེ་ལས་འབདན་ </w:t>
      </w:r>
      <w:r>
        <w:t xml:space="preserve"># </w:t>
      </w:r>
      <w:r>
        <w:rPr>
          <w:rFonts w:cs="Microsoft Himalaya"/>
          <w:cs/>
          <w:lang w:bidi="bo-CN"/>
        </w:rPr>
        <w:t>ང་ གིས་ ཁྱོད་ འུ་ སྡུགཔ་ མ་ སངས་ ཚུན་ཚོད་ བསྒུག་སྡོད་ གེ །</w:t>
      </w:r>
    </w:p>
    <w:p w14:paraId="2AD5F522" w14:textId="77777777" w:rsidR="00A536DF" w:rsidRDefault="00A536DF" w:rsidP="00A536DF">
      <w:pPr>
        <w:spacing w:after="0"/>
      </w:pPr>
      <w:r>
        <w:rPr>
          <w:rFonts w:cs="Microsoft Himalaya"/>
          <w:cs/>
          <w:lang w:bidi="bo-CN"/>
        </w:rPr>
        <w:t xml:space="preserve"> མ་ཚབ །</w:t>
      </w:r>
    </w:p>
    <w:p w14:paraId="6D29F031" w14:textId="77777777" w:rsidR="00A536DF" w:rsidRDefault="00A536DF" w:rsidP="00A536DF">
      <w:pPr>
        <w:spacing w:after="0"/>
      </w:pPr>
      <w:r>
        <w:rPr>
          <w:rFonts w:cs="Microsoft Himalaya"/>
          <w:cs/>
          <w:lang w:bidi="bo-CN"/>
        </w:rPr>
        <w:t xml:space="preserve"> ཨ་ ཁྱོད་ ཀྱིས་ ཚགས་ཁར་ མ་ ཚུད་ པས ། </w:t>
      </w:r>
      <w:r>
        <w:t xml:space="preserve"># </w:t>
      </w:r>
      <w:r>
        <w:rPr>
          <w:rFonts w:cs="Microsoft Himalaya"/>
          <w:cs/>
          <w:lang w:bidi="bo-CN"/>
        </w:rPr>
        <w:t>ཁྱོད་ ཀྱིས་ ཕོ་རྒྱས་ གདམ་ཁ་ རྐྱབ་ མ་ ཤེས་ པས །</w:t>
      </w:r>
    </w:p>
    <w:p w14:paraId="7CF08407" w14:textId="77777777" w:rsidR="00A536DF" w:rsidRDefault="00A536DF" w:rsidP="00A536DF">
      <w:pPr>
        <w:spacing w:after="0"/>
      </w:pPr>
      <w:r>
        <w:rPr>
          <w:rFonts w:cs="Microsoft Himalaya"/>
          <w:cs/>
          <w:lang w:bidi="bo-CN"/>
        </w:rPr>
        <w:t xml:space="preserve"> ཨ་ནཱི་ རང་གྲོལ་ འདི་ ཡ །</w:t>
      </w:r>
    </w:p>
    <w:p w14:paraId="3206070A" w14:textId="77777777" w:rsidR="00A536DF" w:rsidRDefault="00A536DF" w:rsidP="00A536DF">
      <w:pPr>
        <w:spacing w:after="0"/>
      </w:pPr>
      <w:r>
        <w:rPr>
          <w:rFonts w:cs="Microsoft Himalaya"/>
          <w:cs/>
          <w:lang w:bidi="bo-CN"/>
        </w:rPr>
        <w:t xml:space="preserve"> མི་ བཏུབ །</w:t>
      </w:r>
    </w:p>
    <w:p w14:paraId="2C48E646" w14:textId="77777777" w:rsidR="00A536DF" w:rsidRDefault="00A536DF" w:rsidP="00A536DF">
      <w:pPr>
        <w:spacing w:after="0"/>
      </w:pPr>
      <w:r>
        <w:rPr>
          <w:rFonts w:cs="Microsoft Himalaya"/>
          <w:cs/>
          <w:lang w:bidi="bo-CN"/>
        </w:rPr>
        <w:t xml:space="preserve"> མི་ བཏུབ</w:t>
      </w:r>
    </w:p>
    <w:p w14:paraId="03B6C487" w14:textId="77777777" w:rsidR="00A536DF" w:rsidRDefault="00A536DF" w:rsidP="00A536DF">
      <w:pPr>
        <w:spacing w:after="0"/>
      </w:pPr>
      <w:r>
        <w:rPr>
          <w:rFonts w:cs="Microsoft Himalaya"/>
          <w:cs/>
          <w:lang w:bidi="bo-CN"/>
        </w:rPr>
        <w:t xml:space="preserve"> ཁོ་ མི་ བཏུབ་ པས །</w:t>
      </w:r>
    </w:p>
    <w:p w14:paraId="159E3242" w14:textId="77777777" w:rsidR="00A536DF" w:rsidRDefault="00A536DF" w:rsidP="00A536DF">
      <w:pPr>
        <w:spacing w:after="0"/>
      </w:pPr>
      <w:r>
        <w:rPr>
          <w:rFonts w:cs="Microsoft Himalaya"/>
          <w:cs/>
          <w:lang w:bidi="bo-CN"/>
        </w:rPr>
        <w:t xml:space="preserve"> མ་པ་ ཁོ་ གི་ གདོང་ ར་ འདི་ </w:t>
      </w:r>
      <w:r>
        <w:t xml:space="preserve"># </w:t>
      </w:r>
      <w:r>
        <w:rPr>
          <w:rFonts w:cs="Microsoft Himalaya"/>
          <w:cs/>
          <w:lang w:bidi="bo-CN"/>
        </w:rPr>
        <w:t xml:space="preserve">ཟིམ་འཕྲོས་འཕྲོས་ འདུག </w:t>
      </w:r>
      <w:r>
        <w:t xml:space="preserve"># </w:t>
      </w:r>
      <w:r>
        <w:rPr>
          <w:rFonts w:cs="Microsoft Himalaya"/>
          <w:cs/>
          <w:lang w:bidi="bo-CN"/>
        </w:rPr>
        <w:t xml:space="preserve">དེ་འབདཝ་ད་ </w:t>
      </w:r>
      <w:r>
        <w:t xml:space="preserve"># </w:t>
      </w:r>
      <w:r>
        <w:rPr>
          <w:rFonts w:cs="Microsoft Himalaya"/>
          <w:cs/>
          <w:lang w:bidi="bo-CN"/>
        </w:rPr>
        <w:t xml:space="preserve">ཁྱོད་ར་ ན་འཐན་ སྦེ་ ར་ བལྟ་ བ་ ཅིན་ </w:t>
      </w:r>
      <w:r>
        <w:t xml:space="preserve"># </w:t>
      </w:r>
      <w:r>
        <w:rPr>
          <w:rFonts w:cs="Microsoft Himalaya"/>
          <w:cs/>
          <w:lang w:bidi="bo-CN"/>
        </w:rPr>
        <w:t xml:space="preserve">ཁོ་ གི་ གཟུགས་གཤིས་ འདི་ </w:t>
      </w:r>
      <w:r>
        <w:t xml:space="preserve"># </w:t>
      </w:r>
      <w:r>
        <w:rPr>
          <w:rFonts w:cs="Microsoft Himalaya"/>
          <w:cs/>
          <w:lang w:bidi="bo-CN"/>
        </w:rPr>
        <w:t xml:space="preserve">ཤཝ་ བཟུམ་སྦེ་ ག་ནི་བ་ ཡང་ སྟོབས་ ལྡན་ པས ། </w:t>
      </w:r>
      <w:r>
        <w:t xml:space="preserve"># </w:t>
      </w:r>
      <w:r>
        <w:rPr>
          <w:rFonts w:cs="Microsoft Himalaya"/>
          <w:cs/>
          <w:lang w:bidi="bo-CN"/>
        </w:rPr>
        <w:t xml:space="preserve">སྟེ ། </w:t>
      </w:r>
      <w:r>
        <w:t xml:space="preserve"># </w:t>
      </w:r>
      <w:r>
        <w:rPr>
          <w:rFonts w:cs="Microsoft Himalaya"/>
          <w:cs/>
          <w:lang w:bidi="bo-CN"/>
        </w:rPr>
        <w:t xml:space="preserve">ང་ གིས་ ཁོ་ གི་ རྐངམ་ ལགཔ ། </w:t>
      </w:r>
      <w:r>
        <w:t xml:space="preserve"># </w:t>
      </w:r>
      <w:r>
        <w:rPr>
          <w:rFonts w:cs="Microsoft Himalaya"/>
          <w:cs/>
          <w:lang w:bidi="bo-CN"/>
        </w:rPr>
        <w:t xml:space="preserve">མིག་ཏོ་ ལྷ་པ་ དང་ ཁ་ ཚུ་ </w:t>
      </w:r>
      <w:r>
        <w:t xml:space="preserve"># </w:t>
      </w:r>
      <w:r>
        <w:rPr>
          <w:rFonts w:cs="Microsoft Himalaya"/>
          <w:cs/>
          <w:lang w:bidi="bo-CN"/>
        </w:rPr>
        <w:t xml:space="preserve">ག་ར་ གི་ སྐོར་ལས་ བཤད་ པ་ ཅིན་ </w:t>
      </w:r>
      <w:r>
        <w:t xml:space="preserve"># </w:t>
      </w:r>
      <w:r>
        <w:rPr>
          <w:rFonts w:cs="Microsoft Himalaya"/>
          <w:cs/>
          <w:lang w:bidi="bo-CN"/>
        </w:rPr>
        <w:t>ཁྱོད་ ཀྱིས་ ཁོ་ མི་ དགོ་ ཟེར་ སླབ་ འོང་ །</w:t>
      </w:r>
    </w:p>
    <w:p w14:paraId="70FABED4" w14:textId="77777777" w:rsidR="00A536DF" w:rsidRDefault="00A536DF" w:rsidP="00A536DF">
      <w:pPr>
        <w:spacing w:after="0"/>
      </w:pPr>
      <w:r>
        <w:rPr>
          <w:rFonts w:cs="Microsoft Himalaya"/>
          <w:cs/>
          <w:lang w:bidi="bo-CN"/>
        </w:rPr>
        <w:t xml:space="preserve"> རྐངམ་ དང་ ལགཔ་ ཚུ་ འདི་ མིན་འདུག་ མས །</w:t>
      </w:r>
    </w:p>
    <w:p w14:paraId="5E77B556" w14:textId="77777777" w:rsidR="00A536DF" w:rsidRDefault="00A536DF" w:rsidP="00A536DF">
      <w:pPr>
        <w:spacing w:after="0"/>
      </w:pPr>
      <w:r>
        <w:rPr>
          <w:rFonts w:cs="Microsoft Himalaya"/>
          <w:cs/>
          <w:lang w:bidi="bo-CN"/>
        </w:rPr>
        <w:t xml:space="preserve"> ཕོ་རྒྱས་ ག་ གི་ རྐངམ་ དང་ ལགཔ་ བ་ འདི་ </w:t>
      </w:r>
      <w:r>
        <w:t xml:space="preserve"># </w:t>
      </w:r>
      <w:r>
        <w:rPr>
          <w:rFonts w:cs="Microsoft Himalaya"/>
          <w:cs/>
          <w:lang w:bidi="bo-CN"/>
        </w:rPr>
        <w:t>ཁོ་ གི་ འདི་ བལྟ་ དགོ་ བདེ་ བས །</w:t>
      </w:r>
    </w:p>
    <w:p w14:paraId="31749ADB" w14:textId="77777777" w:rsidR="00A536DF" w:rsidRDefault="00A536DF" w:rsidP="00A536DF">
      <w:pPr>
        <w:spacing w:after="0"/>
      </w:pPr>
      <w:r>
        <w:rPr>
          <w:rFonts w:cs="Microsoft Himalaya"/>
          <w:cs/>
          <w:lang w:bidi="bo-CN"/>
        </w:rPr>
        <w:t xml:space="preserve"> དབྱངས་སྒྲོན་ བགའ ། ཧི་ཧི་ཧི །</w:t>
      </w:r>
    </w:p>
    <w:p w14:paraId="61658BA3" w14:textId="77777777" w:rsidR="00A536DF" w:rsidRDefault="00A536DF" w:rsidP="00A536DF">
      <w:pPr>
        <w:spacing w:after="0"/>
      </w:pPr>
      <w:r>
        <w:rPr>
          <w:rFonts w:cs="Microsoft Himalaya"/>
          <w:cs/>
          <w:lang w:bidi="bo-CN"/>
        </w:rPr>
        <w:t xml:space="preserve"> བལྟ་ ཤིག</w:t>
      </w:r>
    </w:p>
    <w:p w14:paraId="0FAAE261" w14:textId="77777777" w:rsidR="00A536DF" w:rsidRDefault="00A536DF" w:rsidP="00A536DF">
      <w:pPr>
        <w:spacing w:after="0"/>
      </w:pPr>
      <w:r>
        <w:rPr>
          <w:rFonts w:cs="Microsoft Himalaya"/>
          <w:cs/>
          <w:lang w:bidi="bo-CN"/>
        </w:rPr>
        <w:t xml:space="preserve"> མོ་ སེམས་དགའ་དྲགས་ ཏེ །</w:t>
      </w:r>
    </w:p>
    <w:p w14:paraId="29BB67E0" w14:textId="77777777" w:rsidR="00A536DF" w:rsidRDefault="00A536DF" w:rsidP="00A536DF">
      <w:pPr>
        <w:spacing w:after="0"/>
      </w:pPr>
      <w:r>
        <w:rPr>
          <w:rFonts w:cs="Microsoft Himalaya"/>
          <w:cs/>
          <w:lang w:bidi="bo-CN"/>
        </w:rPr>
        <w:t xml:space="preserve"> སྟེ །</w:t>
      </w:r>
    </w:p>
    <w:p w14:paraId="158CBE8A" w14:textId="77777777" w:rsidR="00A536DF" w:rsidRDefault="00A536DF" w:rsidP="00A536DF">
      <w:pPr>
        <w:spacing w:after="0"/>
      </w:pPr>
      <w:r>
        <w:rPr>
          <w:rFonts w:cs="Microsoft Himalaya"/>
          <w:cs/>
          <w:lang w:bidi="bo-CN"/>
        </w:rPr>
        <w:t xml:space="preserve"> གཅེས་གཅེས་ ཁྱོད་ བཞེས་སྒོ་ ཟ་ ཡི་ ག །</w:t>
      </w:r>
    </w:p>
    <w:p w14:paraId="53767685" w14:textId="77777777" w:rsidR="00A536DF" w:rsidRDefault="00A536DF" w:rsidP="00A536DF">
      <w:pPr>
        <w:spacing w:after="0"/>
      </w:pPr>
      <w:r>
        <w:rPr>
          <w:rFonts w:cs="Microsoft Himalaya"/>
          <w:cs/>
          <w:lang w:bidi="bo-CN"/>
        </w:rPr>
        <w:t xml:space="preserve"> དབྱངས་སྒྲོན །</w:t>
      </w:r>
    </w:p>
    <w:p w14:paraId="02ADA39D" w14:textId="77777777" w:rsidR="00A536DF" w:rsidRDefault="00A536DF" w:rsidP="00A536DF">
      <w:pPr>
        <w:spacing w:after="0"/>
      </w:pPr>
      <w:r>
        <w:rPr>
          <w:rFonts w:cs="Microsoft Himalaya"/>
          <w:cs/>
          <w:lang w:bidi="bo-CN"/>
        </w:rPr>
        <w:t xml:space="preserve"> མེན་ མེན །</w:t>
      </w:r>
    </w:p>
    <w:p w14:paraId="5A6A6299" w14:textId="77777777" w:rsidR="00A536DF" w:rsidRDefault="00A536DF" w:rsidP="00A536DF">
      <w:pPr>
        <w:spacing w:after="0"/>
      </w:pPr>
      <w:r>
        <w:rPr>
          <w:rFonts w:cs="Microsoft Himalaya"/>
          <w:cs/>
          <w:lang w:bidi="bo-CN"/>
        </w:rPr>
        <w:t xml:space="preserve"> དེ་ གི་ སྐོར་ལས་ མེན་ ཟེར །</w:t>
      </w:r>
    </w:p>
    <w:p w14:paraId="3E557A00" w14:textId="77777777" w:rsidR="00A536DF" w:rsidRDefault="00A536DF" w:rsidP="00A536DF">
      <w:pPr>
        <w:spacing w:after="0"/>
      </w:pPr>
      <w:r>
        <w:rPr>
          <w:rFonts w:cs="Microsoft Himalaya"/>
          <w:cs/>
          <w:lang w:bidi="bo-CN"/>
        </w:rPr>
        <w:t xml:space="preserve"> འདི་ འདི་ </w:t>
      </w:r>
      <w:r>
        <w:t xml:space="preserve"># </w:t>
      </w:r>
      <w:r>
        <w:rPr>
          <w:rFonts w:cs="Microsoft Himalaya"/>
          <w:cs/>
          <w:lang w:bidi="bo-CN"/>
        </w:rPr>
        <w:t>ང་ར་ གིས་ ཤེས་ ནི་ འདི་གིས་ ཁོ་ ལུ་ དགའཝ་ ཨིན །</w:t>
      </w:r>
    </w:p>
    <w:p w14:paraId="70362A7D" w14:textId="77777777" w:rsidR="00A536DF" w:rsidRDefault="00A536DF" w:rsidP="00A536DF">
      <w:pPr>
        <w:spacing w:after="0"/>
      </w:pPr>
      <w:r>
        <w:rPr>
          <w:rFonts w:cs="Microsoft Himalaya"/>
          <w:cs/>
          <w:lang w:bidi="bo-CN"/>
        </w:rPr>
        <w:t xml:space="preserve"> ཁོ་ དང་ གཅིག་ཁར་ གཉེན་ རྐྱབ་ ནི་ གི་ སྐོར་ལས་ ས །</w:t>
      </w:r>
    </w:p>
    <w:p w14:paraId="6908EB1A" w14:textId="77777777" w:rsidR="00A536DF" w:rsidRDefault="00A536DF" w:rsidP="00A536DF">
      <w:pPr>
        <w:spacing w:after="0"/>
      </w:pPr>
      <w:r>
        <w:rPr>
          <w:rFonts w:cs="Microsoft Himalaya"/>
          <w:cs/>
          <w:lang w:bidi="bo-CN"/>
        </w:rPr>
        <w:t xml:space="preserve"> ག་ཅི་ སླབ་གཏང་ དེས་ ཁོ་ གིས །</w:t>
      </w:r>
    </w:p>
    <w:p w14:paraId="163041A7" w14:textId="77777777" w:rsidR="00A536DF" w:rsidRDefault="00A536DF" w:rsidP="00A536DF">
      <w:pPr>
        <w:spacing w:after="0"/>
      </w:pPr>
      <w:r>
        <w:rPr>
          <w:rFonts w:cs="Microsoft Himalaya"/>
          <w:cs/>
          <w:lang w:bidi="bo-CN"/>
        </w:rPr>
        <w:t xml:space="preserve"> མ་ཚབ །</w:t>
      </w:r>
    </w:p>
    <w:p w14:paraId="54536B26" w14:textId="77777777" w:rsidR="00A536DF" w:rsidRDefault="00A536DF" w:rsidP="00A536DF">
      <w:pPr>
        <w:spacing w:after="0"/>
      </w:pPr>
      <w:r>
        <w:rPr>
          <w:rFonts w:cs="Microsoft Himalaya"/>
          <w:cs/>
          <w:lang w:bidi="bo-CN"/>
        </w:rPr>
        <w:t xml:space="preserve"> ཨ་ལ་ལ་ དབའི་ ངེའི་ མགུ་ཏོ་ འདི་ </w:t>
      </w:r>
      <w:r>
        <w:t xml:space="preserve"># </w:t>
      </w:r>
      <w:r>
        <w:rPr>
          <w:rFonts w:cs="Microsoft Himalaya"/>
          <w:cs/>
          <w:lang w:bidi="bo-CN"/>
        </w:rPr>
        <w:t>ལྕགས་ ཀྱི་ ཐོཝ་ གིས་ བླུག་ དོ་ བཟུམ་སྦེ་ ནཝ་ མས་ པ་ཡ །</w:t>
      </w:r>
    </w:p>
    <w:p w14:paraId="1F427596" w14:textId="77777777" w:rsidR="00A536DF" w:rsidRDefault="00A536DF" w:rsidP="00A536DF">
      <w:pPr>
        <w:spacing w:after="0"/>
      </w:pPr>
      <w:r>
        <w:rPr>
          <w:rFonts w:cs="Microsoft Himalaya"/>
          <w:cs/>
          <w:lang w:bidi="bo-CN"/>
        </w:rPr>
        <w:t xml:space="preserve"> ཨ་ལ་ལ་ ངེའི་ སྒལ་ཏོ་ ག་ཅི་ འབད་ དཔ་ ཨིན་ན་ ད་རིས །</w:t>
      </w:r>
    </w:p>
    <w:p w14:paraId="53A5BABB" w14:textId="77777777" w:rsidR="00A536DF" w:rsidRDefault="00A536DF" w:rsidP="00A536DF">
      <w:pPr>
        <w:spacing w:after="0"/>
      </w:pPr>
      <w:r>
        <w:rPr>
          <w:rFonts w:cs="Microsoft Himalaya"/>
          <w:cs/>
          <w:lang w:bidi="bo-CN"/>
        </w:rPr>
        <w:t xml:space="preserve"> ད་རིས་ ང་ ཁྱོད་ ཀྱི་ འཐེན་ ལེན་ པར་ འགྱོཝ་ ཨིན་ ཟེར་ ཤི་ ནི་ འདྲས་ མེན་ན །</w:t>
      </w:r>
    </w:p>
    <w:p w14:paraId="17F97D77" w14:textId="77777777" w:rsidR="00A536DF" w:rsidRDefault="00A536DF" w:rsidP="00A536DF">
      <w:pPr>
        <w:spacing w:after="0"/>
      </w:pPr>
      <w:r>
        <w:rPr>
          <w:rFonts w:cs="Microsoft Himalaya"/>
          <w:cs/>
          <w:lang w:bidi="bo-CN"/>
        </w:rPr>
        <w:t xml:space="preserve"> དབྱངས་སྒྲོན །</w:t>
      </w:r>
    </w:p>
    <w:p w14:paraId="594EF66D" w14:textId="77777777" w:rsidR="00A536DF" w:rsidRDefault="00A536DF" w:rsidP="00A536DF">
      <w:pPr>
        <w:spacing w:after="0"/>
      </w:pPr>
      <w:r>
        <w:rPr>
          <w:rFonts w:cs="Microsoft Himalaya"/>
          <w:cs/>
          <w:lang w:bidi="bo-CN"/>
        </w:rPr>
        <w:t xml:space="preserve"> ག་དེ་ འབད་ ནི་ སྟེ་ ཨ་མ །</w:t>
      </w:r>
    </w:p>
    <w:p w14:paraId="45509647" w14:textId="77777777" w:rsidR="00A536DF" w:rsidRDefault="00A536DF" w:rsidP="00A536DF">
      <w:pPr>
        <w:spacing w:after="0"/>
      </w:pPr>
      <w:r>
        <w:rPr>
          <w:rFonts w:cs="Microsoft Himalaya"/>
          <w:cs/>
          <w:lang w:bidi="bo-CN"/>
        </w:rPr>
        <w:t xml:space="preserve"> ཁྱོད་ ཙིགཔ་ མ་ ཟ་ བཏུབ་ ག །</w:t>
      </w:r>
    </w:p>
    <w:p w14:paraId="3FA20419" w14:textId="77777777" w:rsidR="00A536DF" w:rsidRDefault="00A536DF" w:rsidP="00A536DF">
      <w:pPr>
        <w:spacing w:after="0"/>
      </w:pPr>
      <w:r>
        <w:rPr>
          <w:rFonts w:cs="Microsoft Himalaya"/>
          <w:cs/>
          <w:lang w:bidi="bo-CN"/>
        </w:rPr>
        <w:t xml:space="preserve"> དེ་ གི་ སྐོར་ལས་ ཁོ་ གིས་ ག་ཅི་ སླབ་གཏང་ དེས་ ཟེར །</w:t>
      </w:r>
    </w:p>
    <w:p w14:paraId="458418E9" w14:textId="77777777" w:rsidR="00A536DF" w:rsidRDefault="00A536DF" w:rsidP="00A536DF">
      <w:pPr>
        <w:spacing w:after="0"/>
      </w:pPr>
      <w:r>
        <w:rPr>
          <w:rFonts w:cs="Microsoft Himalaya"/>
          <w:cs/>
          <w:lang w:bidi="bo-CN"/>
        </w:rPr>
        <w:t xml:space="preserve"> སླབ་ སླབ །</w:t>
      </w:r>
    </w:p>
    <w:p w14:paraId="77BC76B6" w14:textId="77777777" w:rsidR="00A536DF" w:rsidRDefault="00A536DF" w:rsidP="00A536DF">
      <w:pPr>
        <w:spacing w:after="0"/>
      </w:pPr>
      <w:r>
        <w:rPr>
          <w:rFonts w:cs="Microsoft Himalaya"/>
          <w:cs/>
          <w:lang w:bidi="bo-CN"/>
        </w:rPr>
        <w:t xml:space="preserve"> མ་ཚབ །</w:t>
      </w:r>
    </w:p>
    <w:p w14:paraId="14231CAE" w14:textId="77777777" w:rsidR="00A536DF" w:rsidRDefault="00A536DF" w:rsidP="00A536DF">
      <w:pPr>
        <w:spacing w:after="0"/>
      </w:pPr>
      <w:r>
        <w:rPr>
          <w:rFonts w:cs="Microsoft Himalaya"/>
          <w:cs/>
          <w:lang w:bidi="bo-CN"/>
        </w:rPr>
        <w:t xml:space="preserve"> མ་པ་</w:t>
      </w:r>
    </w:p>
    <w:p w14:paraId="220FFCBB" w14:textId="77777777" w:rsidR="00A536DF" w:rsidRDefault="00A536DF" w:rsidP="00A536DF">
      <w:pPr>
        <w:spacing w:after="0"/>
      </w:pPr>
      <w:r>
        <w:rPr>
          <w:rFonts w:cs="Microsoft Himalaya"/>
          <w:cs/>
          <w:lang w:bidi="bo-CN"/>
        </w:rPr>
        <w:t xml:space="preserve"> ཁོ་ གིས་ འདི་ </w:t>
      </w:r>
      <w:r>
        <w:t xml:space="preserve"># </w:t>
      </w:r>
      <w:r>
        <w:rPr>
          <w:rFonts w:cs="Microsoft Himalaya"/>
          <w:cs/>
          <w:lang w:bidi="bo-CN"/>
        </w:rPr>
        <w:t>ཧིང་དྭངས་མའི་དཀྱིལ་ལས་ ར་ སླབཔ་ མས་ སྟེ །</w:t>
      </w:r>
    </w:p>
    <w:p w14:paraId="5A5F4A47" w14:textId="77777777" w:rsidR="00A536DF" w:rsidRDefault="00A536DF" w:rsidP="00A536DF">
      <w:pPr>
        <w:spacing w:after="0"/>
      </w:pPr>
      <w:r>
        <w:rPr>
          <w:rFonts w:cs="Microsoft Himalaya"/>
          <w:cs/>
          <w:lang w:bidi="bo-CN"/>
        </w:rPr>
        <w:t xml:space="preserve"> རོགས་ ཁོ་ ཡང་ འབད་གཞག་ བཅའ་གཞག་ ཚུ་ </w:t>
      </w:r>
      <w:r>
        <w:t xml:space="preserve"># </w:t>
      </w:r>
      <w:r>
        <w:rPr>
          <w:rFonts w:cs="Microsoft Himalaya"/>
          <w:cs/>
          <w:lang w:bidi="bo-CN"/>
        </w:rPr>
        <w:t xml:space="preserve">ལེགས་ཤོམ་ འདུག </w:t>
      </w:r>
      <w:r>
        <w:t xml:space="preserve"># </w:t>
      </w:r>
      <w:r>
        <w:rPr>
          <w:rFonts w:cs="Microsoft Himalaya"/>
          <w:cs/>
          <w:lang w:bidi="bo-CN"/>
        </w:rPr>
        <w:t xml:space="preserve">སྟེ ། </w:t>
      </w:r>
      <w:r>
        <w:t xml:space="preserve"># </w:t>
      </w:r>
      <w:r>
        <w:rPr>
          <w:rFonts w:cs="Microsoft Himalaya"/>
          <w:cs/>
          <w:lang w:bidi="bo-CN"/>
        </w:rPr>
        <w:t>ཁྱོད་ ཀྱི་ ཨའི་ ག་ཏེ་ ཡོདཔ །</w:t>
      </w:r>
    </w:p>
    <w:p w14:paraId="14B1766A" w14:textId="77777777" w:rsidR="00A536DF" w:rsidRDefault="00A536DF" w:rsidP="00A536DF">
      <w:pPr>
        <w:spacing w:after="0"/>
      </w:pPr>
      <w:r>
        <w:rPr>
          <w:rFonts w:cs="Microsoft Himalaya"/>
          <w:cs/>
          <w:lang w:bidi="bo-CN"/>
        </w:rPr>
        <w:t xml:space="preserve"> དབྱངས་སྒྲོན །</w:t>
      </w:r>
    </w:p>
    <w:p w14:paraId="77187435" w14:textId="77777777" w:rsidR="00A536DF" w:rsidRDefault="00A536DF" w:rsidP="00A536DF">
      <w:pPr>
        <w:spacing w:after="0"/>
      </w:pPr>
      <w:r>
        <w:rPr>
          <w:rFonts w:cs="Microsoft Himalaya"/>
          <w:cs/>
          <w:lang w:bidi="bo-CN"/>
        </w:rPr>
        <w:t xml:space="preserve"> དབའི་ ཨ་མ་ འདི་ </w:t>
      </w:r>
      <w:r>
        <w:t xml:space="preserve"># </w:t>
      </w:r>
      <w:r>
        <w:rPr>
          <w:rFonts w:cs="Microsoft Himalaya"/>
          <w:cs/>
          <w:lang w:bidi="bo-CN"/>
        </w:rPr>
        <w:t>ཨའི་ ནང་ ན་ ཡོད་ སྟེ །</w:t>
      </w:r>
    </w:p>
    <w:p w14:paraId="002EFBD6" w14:textId="77777777" w:rsidR="00A536DF" w:rsidRDefault="00A536DF" w:rsidP="00A536DF">
      <w:pPr>
        <w:spacing w:after="0"/>
      </w:pPr>
      <w:r>
        <w:rPr>
          <w:rFonts w:cs="Microsoft Himalaya"/>
          <w:cs/>
          <w:lang w:bidi="bo-CN"/>
        </w:rPr>
        <w:t xml:space="preserve"> ག་ཏེ་ འགྱོ་ བ་ རོགས །</w:t>
      </w:r>
    </w:p>
    <w:p w14:paraId="257FE77B"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ཨ་མ་ ཁྱོད་ ཀྱིས་ བློ་ གི་ ལན་ ག་དེ་སྦེ་ སླབཔ་ སྨོ །</w:t>
      </w:r>
    </w:p>
    <w:p w14:paraId="36E03001" w14:textId="77777777" w:rsidR="00A536DF" w:rsidRDefault="00A536DF" w:rsidP="00A536DF">
      <w:pPr>
        <w:spacing w:after="0"/>
      </w:pPr>
      <w:r>
        <w:rPr>
          <w:rFonts w:cs="Microsoft Himalaya"/>
          <w:cs/>
          <w:lang w:bidi="bo-CN"/>
        </w:rPr>
        <w:t xml:space="preserve"> ཁོ་ གིས་ ཧིང་དྭངས་མའི་དཀྱིལ་ལས་ ར་ སླབཔ་ མས །</w:t>
      </w:r>
    </w:p>
    <w:p w14:paraId="519E61D1" w14:textId="77777777" w:rsidR="00A536DF" w:rsidRDefault="00A536DF" w:rsidP="00A536DF">
      <w:pPr>
        <w:spacing w:after="0"/>
      </w:pPr>
      <w:r>
        <w:rPr>
          <w:rFonts w:cs="Microsoft Himalaya"/>
          <w:cs/>
          <w:lang w:bidi="bo-CN"/>
        </w:rPr>
        <w:t xml:space="preserve"> ཁྱོད་ ཀྱི་ ཨའི་ ག་ཏེ་ ཡོད་ ལོ །</w:t>
      </w:r>
    </w:p>
    <w:p w14:paraId="441B6565" w14:textId="77777777" w:rsidR="00A536DF" w:rsidRDefault="00A536DF" w:rsidP="00A536DF">
      <w:pPr>
        <w:spacing w:after="0"/>
      </w:pPr>
      <w:r>
        <w:rPr>
          <w:rFonts w:cs="Microsoft Himalaya"/>
          <w:cs/>
          <w:lang w:bidi="bo-CN"/>
        </w:rPr>
        <w:lastRenderedPageBreak/>
        <w:t xml:space="preserve"> ཁྱོད་ ཀྱིས་ བློ་ ག་དེ་སྦེ་ སླབཔ་ སྨོ་ ཟེརཝ་ ཨིན །</w:t>
      </w:r>
    </w:p>
    <w:p w14:paraId="6A0D9EB1" w14:textId="77777777" w:rsidR="00A536DF" w:rsidRDefault="00A536DF" w:rsidP="00A536DF">
      <w:pPr>
        <w:spacing w:after="0"/>
      </w:pPr>
      <w:r>
        <w:rPr>
          <w:rFonts w:cs="Microsoft Himalaya"/>
          <w:cs/>
          <w:lang w:bidi="bo-CN"/>
        </w:rPr>
        <w:t xml:space="preserve"> ཁྱོད་ འཆོལཝ་ འདྲས་ མེན་ན །</w:t>
      </w:r>
    </w:p>
    <w:p w14:paraId="278DE5B0" w14:textId="77777777" w:rsidR="00A536DF" w:rsidRDefault="00A536DF" w:rsidP="00A536DF">
      <w:pPr>
        <w:spacing w:after="0"/>
      </w:pPr>
      <w:r>
        <w:rPr>
          <w:rFonts w:cs="Microsoft Himalaya"/>
          <w:cs/>
          <w:lang w:bidi="bo-CN"/>
        </w:rPr>
        <w:t xml:space="preserve"> མ་ཚབ །</w:t>
      </w:r>
    </w:p>
    <w:p w14:paraId="09B14E4F" w14:textId="77777777" w:rsidR="00A536DF" w:rsidRDefault="00A536DF" w:rsidP="00A536DF">
      <w:pPr>
        <w:spacing w:after="0"/>
      </w:pPr>
      <w:r>
        <w:rPr>
          <w:rFonts w:cs="Microsoft Himalaya"/>
          <w:cs/>
          <w:lang w:bidi="bo-CN"/>
        </w:rPr>
        <w:t xml:space="preserve"> བླ་མ་མཁྱེད་ནོ་ བུམོ་ བཀྲ་མ་ཤིསཔ་ འདི་ གིས་ </w:t>
      </w:r>
      <w:r>
        <w:t xml:space="preserve"># </w:t>
      </w:r>
      <w:r>
        <w:rPr>
          <w:rFonts w:cs="Microsoft Himalaya"/>
          <w:cs/>
          <w:lang w:bidi="bo-CN"/>
        </w:rPr>
        <w:t>ང་ འུ་ སྡུག་སྡུག་ པའི་ མཐའ་མར་ དྲིན་ལན་ ལུ་ ང་ འཆོལ་ སོ་ ནུག་ ཟེར་ སླབཔ་ མས །</w:t>
      </w:r>
    </w:p>
    <w:p w14:paraId="7215D71B" w14:textId="77777777" w:rsidR="00A536DF" w:rsidRDefault="00A536DF" w:rsidP="00A536DF">
      <w:pPr>
        <w:spacing w:after="0"/>
      </w:pPr>
      <w:r>
        <w:rPr>
          <w:rFonts w:cs="Microsoft Himalaya"/>
          <w:cs/>
          <w:lang w:bidi="bo-CN"/>
        </w:rPr>
        <w:t xml:space="preserve"> དེ་སྦེ་ སླབ་ པ་ ཅིན་ </w:t>
      </w:r>
      <w:r>
        <w:t xml:space="preserve"># </w:t>
      </w:r>
      <w:r>
        <w:rPr>
          <w:rFonts w:cs="Microsoft Himalaya"/>
          <w:cs/>
          <w:lang w:bidi="bo-CN"/>
        </w:rPr>
        <w:t>ང་ གིས་ འཐེན་ འདི་ རྩ་ལས་ར་ མི་ སླབ་ ཁྱོད་ར །</w:t>
      </w:r>
    </w:p>
    <w:p w14:paraId="4AEA1FAB" w14:textId="77777777" w:rsidR="00A536DF" w:rsidRDefault="00A536DF" w:rsidP="00A536DF">
      <w:pPr>
        <w:spacing w:after="0"/>
      </w:pPr>
      <w:r>
        <w:rPr>
          <w:rFonts w:cs="Microsoft Himalaya"/>
          <w:cs/>
          <w:lang w:bidi="bo-CN"/>
        </w:rPr>
        <w:t xml:space="preserve"> དབྱངས་སྒྲོན །</w:t>
      </w:r>
    </w:p>
    <w:p w14:paraId="12CDBC83" w14:textId="77777777" w:rsidR="00A536DF" w:rsidRDefault="00A536DF" w:rsidP="00A536DF">
      <w:pPr>
        <w:spacing w:after="0"/>
      </w:pPr>
      <w:r>
        <w:rPr>
          <w:rFonts w:cs="Microsoft Himalaya"/>
          <w:cs/>
          <w:lang w:bidi="bo-CN"/>
        </w:rPr>
        <w:t xml:space="preserve"> སྐུ་ཆེ་ སྐུ་ཆེ་ ཨ་མ །</w:t>
      </w:r>
    </w:p>
    <w:p w14:paraId="79C5BBD0" w14:textId="77777777" w:rsidR="00A536DF" w:rsidRDefault="00A536DF" w:rsidP="00A536DF">
      <w:pPr>
        <w:spacing w:after="0"/>
      </w:pPr>
      <w:r>
        <w:rPr>
          <w:rFonts w:cs="Microsoft Himalaya"/>
          <w:cs/>
          <w:lang w:bidi="bo-CN"/>
        </w:rPr>
        <w:t xml:space="preserve"> ང་ ཁ་ འཛོལ་ སོངམ་ མས །</w:t>
      </w:r>
    </w:p>
    <w:p w14:paraId="31C30CAE" w14:textId="77777777" w:rsidR="00A536DF" w:rsidRDefault="00A536DF" w:rsidP="00A536DF">
      <w:pPr>
        <w:spacing w:after="0"/>
      </w:pPr>
      <w:r>
        <w:rPr>
          <w:rFonts w:cs="Microsoft Himalaya"/>
          <w:cs/>
          <w:lang w:bidi="bo-CN"/>
        </w:rPr>
        <w:t xml:space="preserve"> དེ་སྦེ་ སླབ་ ར་ མི་ སླབ །</w:t>
      </w:r>
    </w:p>
    <w:p w14:paraId="22CA3B44" w14:textId="77777777" w:rsidR="00A536DF" w:rsidRDefault="00A536DF" w:rsidP="00A536DF">
      <w:pPr>
        <w:spacing w:after="0"/>
      </w:pPr>
      <w:r>
        <w:rPr>
          <w:rFonts w:cs="Microsoft Himalaya"/>
          <w:cs/>
          <w:lang w:bidi="bo-CN"/>
        </w:rPr>
        <w:t xml:space="preserve"> ད ། </w:t>
      </w:r>
      <w:r>
        <w:t xml:space="preserve"># </w:t>
      </w:r>
      <w:r>
        <w:rPr>
          <w:rFonts w:cs="Microsoft Himalaya"/>
          <w:cs/>
          <w:lang w:bidi="bo-CN"/>
        </w:rPr>
        <w:t xml:space="preserve">རང་གྲོལ་ གྱིས་ ག་ཅི་ སླབ་གཏང་ དེས ། </w:t>
      </w:r>
      <w:r>
        <w:t xml:space="preserve"># </w:t>
      </w:r>
      <w:r>
        <w:rPr>
          <w:rFonts w:cs="Microsoft Himalaya"/>
          <w:cs/>
          <w:lang w:bidi="bo-CN"/>
        </w:rPr>
        <w:t>སླབ་ མགྱོགས་པར་ སྐུ་ཆེ །</w:t>
      </w:r>
    </w:p>
    <w:p w14:paraId="43506131" w14:textId="77777777" w:rsidR="00A536DF" w:rsidRDefault="00A536DF" w:rsidP="00A536DF">
      <w:pPr>
        <w:spacing w:after="0"/>
      </w:pPr>
      <w:r>
        <w:rPr>
          <w:rFonts w:cs="Microsoft Himalaya"/>
          <w:cs/>
          <w:lang w:bidi="bo-CN"/>
        </w:rPr>
        <w:t xml:space="preserve"> མ་ཚབ །</w:t>
      </w:r>
    </w:p>
    <w:p w14:paraId="7DAD6532" w14:textId="77777777" w:rsidR="00A536DF" w:rsidRDefault="00A536DF" w:rsidP="00A536DF">
      <w:pPr>
        <w:spacing w:after="0"/>
      </w:pPr>
      <w:r>
        <w:rPr>
          <w:rFonts w:cs="Microsoft Himalaya"/>
          <w:cs/>
          <w:lang w:bidi="bo-CN"/>
        </w:rPr>
        <w:t xml:space="preserve"> དེསན་ སླབ་ ཤིག་ ཁྱོད་ར །</w:t>
      </w:r>
    </w:p>
    <w:p w14:paraId="00102B8D" w14:textId="77777777" w:rsidR="00A536DF" w:rsidRDefault="00A536DF" w:rsidP="00A536DF">
      <w:pPr>
        <w:spacing w:after="0"/>
      </w:pPr>
      <w:r>
        <w:rPr>
          <w:rFonts w:cs="Microsoft Himalaya"/>
          <w:cs/>
          <w:lang w:bidi="bo-CN"/>
        </w:rPr>
        <w:t xml:space="preserve"> ད་རིས་ ཁྱོད་ </w:t>
      </w:r>
      <w:r>
        <w:t xml:space="preserve"># </w:t>
      </w:r>
      <w:r>
        <w:rPr>
          <w:rFonts w:cs="Microsoft Himalaya"/>
          <w:cs/>
          <w:lang w:bidi="bo-CN"/>
        </w:rPr>
        <w:t xml:space="preserve">ཨ་པ་ དང་ ཨའི་ ལས་ </w:t>
      </w:r>
      <w:r>
        <w:t xml:space="preserve"># </w:t>
      </w:r>
      <w:r>
        <w:rPr>
          <w:rFonts w:cs="Microsoft Himalaya"/>
          <w:cs/>
          <w:lang w:bidi="bo-CN"/>
        </w:rPr>
        <w:t>ཕྱི་ཁར་ འགྱོ་ ཆོག་ པའི་ གནང་བ་ ཡོད་ ག །</w:t>
      </w:r>
    </w:p>
    <w:p w14:paraId="0763616B" w14:textId="77777777" w:rsidR="00A536DF" w:rsidRDefault="00A536DF" w:rsidP="00A536DF">
      <w:pPr>
        <w:spacing w:after="0"/>
      </w:pPr>
      <w:r>
        <w:rPr>
          <w:rFonts w:cs="Microsoft Himalaya"/>
          <w:cs/>
          <w:lang w:bidi="bo-CN"/>
        </w:rPr>
        <w:t xml:space="preserve"> དབྱངས་སྒྲོན །</w:t>
      </w:r>
    </w:p>
    <w:p w14:paraId="0A9D0B42" w14:textId="77777777" w:rsidR="00A536DF" w:rsidRDefault="00A536DF" w:rsidP="00A536DF">
      <w:pPr>
        <w:spacing w:after="0"/>
      </w:pPr>
      <w:r>
        <w:rPr>
          <w:rFonts w:cs="Microsoft Himalaya"/>
          <w:cs/>
          <w:lang w:bidi="bo-CN"/>
        </w:rPr>
        <w:t xml:space="preserve"> ཡོད་ ཡོད་ ཨ་མ་ ཡོད །</w:t>
      </w:r>
    </w:p>
    <w:p w14:paraId="45C5ABC0" w14:textId="77777777" w:rsidR="00A536DF" w:rsidRDefault="00A536DF" w:rsidP="00A536DF">
      <w:pPr>
        <w:spacing w:after="0"/>
      </w:pPr>
      <w:r>
        <w:rPr>
          <w:rFonts w:cs="Microsoft Himalaya"/>
          <w:cs/>
          <w:lang w:bidi="bo-CN"/>
        </w:rPr>
        <w:t xml:space="preserve"> མ་ཚབ །</w:t>
      </w:r>
    </w:p>
    <w:p w14:paraId="4B5AC50D" w14:textId="77777777" w:rsidR="00A536DF" w:rsidRDefault="00A536DF" w:rsidP="00A536DF">
      <w:pPr>
        <w:spacing w:after="0"/>
      </w:pPr>
      <w:r>
        <w:rPr>
          <w:rFonts w:cs="Microsoft Himalaya"/>
          <w:cs/>
          <w:lang w:bidi="bo-CN"/>
        </w:rPr>
        <w:t xml:space="preserve"> དེསན་ ཁྱོད་ར་ ཨ་ཞང་ མཚམས་པའི་ མཚམས་ཁང་ ནང་ སོང་ །</w:t>
      </w:r>
    </w:p>
    <w:p w14:paraId="7446655A" w14:textId="77777777" w:rsidR="00A536DF" w:rsidRDefault="00A536DF" w:rsidP="00A536DF">
      <w:pPr>
        <w:spacing w:after="0"/>
      </w:pPr>
      <w:r>
        <w:rPr>
          <w:rFonts w:cs="Microsoft Himalaya"/>
          <w:cs/>
          <w:lang w:bidi="bo-CN"/>
        </w:rPr>
        <w:t xml:space="preserve"> ཕི་ ནང་ ཕོ་རྒྱས་ འཇའ་རིསམོ་ ཅིག་ གིས་ </w:t>
      </w:r>
      <w:r>
        <w:t xml:space="preserve"># </w:t>
      </w:r>
      <w:r>
        <w:rPr>
          <w:rFonts w:cs="Microsoft Himalaya"/>
          <w:cs/>
          <w:lang w:bidi="bo-CN"/>
        </w:rPr>
        <w:t>ཁྱོད་ མནའ་མར་ ལེན་ ནི་ སྦེ་ བསྒུག་སྡོད་ འོང་ །</w:t>
      </w:r>
    </w:p>
    <w:p w14:paraId="4BAB2189" w14:textId="77777777" w:rsidR="00A536DF" w:rsidRDefault="00A536DF" w:rsidP="00A536DF">
      <w:pPr>
        <w:spacing w:after="0"/>
      </w:pPr>
      <w:r>
        <w:rPr>
          <w:rFonts w:cs="Microsoft Himalaya"/>
          <w:cs/>
          <w:lang w:bidi="bo-CN"/>
        </w:rPr>
        <w:t xml:space="preserve"> ཁོ་ གིས་ ཁྱོད་ ཆུ་ཚོད་ གཅིག་ ལུ་ ཕར་ ལྷོདཔ་སྦེ་ ཤོག་ ཟེར་ སླབ་གཏང་ དེས །</w:t>
      </w:r>
    </w:p>
    <w:p w14:paraId="7F3257B6" w14:textId="77777777" w:rsidR="00A536DF" w:rsidRDefault="00A536DF" w:rsidP="00A536DF">
      <w:pPr>
        <w:spacing w:after="0"/>
      </w:pPr>
      <w:r>
        <w:rPr>
          <w:rFonts w:cs="Microsoft Himalaya"/>
          <w:cs/>
          <w:lang w:bidi="bo-CN"/>
        </w:rPr>
        <w:t xml:space="preserve"> སོང་ ད་ ཁྱོད་ར །</w:t>
      </w:r>
    </w:p>
    <w:p w14:paraId="495BE43E" w14:textId="77777777" w:rsidR="00A536DF" w:rsidRDefault="00A536DF" w:rsidP="00A536DF">
      <w:pPr>
        <w:spacing w:after="0"/>
      </w:pPr>
      <w:r>
        <w:rPr>
          <w:rFonts w:cs="Microsoft Himalaya"/>
          <w:cs/>
          <w:lang w:bidi="bo-CN"/>
        </w:rPr>
        <w:t xml:space="preserve"> ང་ ཨེ་ཁུག་ ཅིག་ འགྲན་སྒྲིག་ རྐྱབ་ སྟེ་ </w:t>
      </w:r>
      <w:r>
        <w:t xml:space="preserve"># </w:t>
      </w:r>
      <w:r>
        <w:rPr>
          <w:rFonts w:cs="Microsoft Himalaya"/>
          <w:cs/>
          <w:lang w:bidi="bo-CN"/>
        </w:rPr>
        <w:t>ཁྱོད་ ཀྱི་ སྒོ་སྒྲིག་ རྩ་བ་ ལས་ ལྷོང་ ཆོགཔ་ བཟོ་བཞག་ དགོ་ པས །</w:t>
      </w:r>
    </w:p>
    <w:p w14:paraId="654FF391" w14:textId="77777777" w:rsidR="00A536DF" w:rsidRDefault="00A536DF" w:rsidP="00A536DF">
      <w:pPr>
        <w:spacing w:after="0"/>
      </w:pPr>
      <w:r>
        <w:rPr>
          <w:rFonts w:cs="Microsoft Himalaya"/>
          <w:cs/>
          <w:lang w:bidi="bo-CN"/>
        </w:rPr>
        <w:t xml:space="preserve"> ལྟ་མ་ ཕྱི་རུ་ </w:t>
      </w:r>
      <w:r>
        <w:t xml:space="preserve"># </w:t>
      </w:r>
      <w:r>
        <w:rPr>
          <w:rFonts w:cs="Microsoft Himalaya"/>
          <w:cs/>
          <w:lang w:bidi="bo-CN"/>
        </w:rPr>
        <w:t xml:space="preserve">ཁོ་ ཁྱོད་ འབད་སར་ འོངམ་ ད་ ལུ་ </w:t>
      </w:r>
      <w:r>
        <w:t xml:space="preserve"># </w:t>
      </w:r>
      <w:r>
        <w:rPr>
          <w:rFonts w:cs="Microsoft Himalaya"/>
          <w:cs/>
          <w:lang w:bidi="bo-CN"/>
        </w:rPr>
        <w:t xml:space="preserve">སྒོ་ཁ་ ལས་ མེན་ པར་ </w:t>
      </w:r>
      <w:r>
        <w:t xml:space="preserve"># </w:t>
      </w:r>
      <w:r>
        <w:rPr>
          <w:rFonts w:cs="Microsoft Himalaya"/>
          <w:cs/>
          <w:lang w:bidi="bo-CN"/>
        </w:rPr>
        <w:t>སྒོ་སྒྲིག་ ནང་ ལས་ འཛུལ་ དགོ་ པས་ སྦོ་ ཁྱོད་ར །</w:t>
      </w:r>
    </w:p>
    <w:p w14:paraId="473FE1BC" w14:textId="77777777" w:rsidR="00A536DF" w:rsidRDefault="00A536DF" w:rsidP="00A536DF">
      <w:pPr>
        <w:spacing w:after="0"/>
      </w:pPr>
      <w:r>
        <w:rPr>
          <w:rFonts w:cs="Microsoft Himalaya"/>
          <w:cs/>
          <w:lang w:bidi="bo-CN"/>
        </w:rPr>
        <w:t xml:space="preserve"> ཁྱོད་ གཉིས་ ཤ་</w:t>
      </w:r>
    </w:p>
    <w:p w14:paraId="78C3BDE3" w14:textId="77777777" w:rsidR="00A536DF" w:rsidRDefault="00A536DF" w:rsidP="00A536DF">
      <w:pPr>
        <w:spacing w:after="0"/>
      </w:pPr>
      <w:r>
        <w:rPr>
          <w:rFonts w:cs="Microsoft Himalaya"/>
          <w:cs/>
          <w:lang w:bidi="bo-CN"/>
        </w:rPr>
        <w:t xml:space="preserve"> བརྫམ་ སའི་ ཨེན་ཙེ་ ཟེར་ རུང་ </w:t>
      </w:r>
      <w:r>
        <w:t xml:space="preserve"># </w:t>
      </w:r>
      <w:r>
        <w:rPr>
          <w:rFonts w:cs="Microsoft Himalaya"/>
          <w:cs/>
          <w:lang w:bidi="bo-CN"/>
        </w:rPr>
        <w:t>ང་ ཨིན་ མས ད་རིས །</w:t>
      </w:r>
    </w:p>
    <w:p w14:paraId="0858B071" w14:textId="77777777" w:rsidR="00A536DF" w:rsidRDefault="00A536DF" w:rsidP="00A536DF">
      <w:pPr>
        <w:spacing w:after="0"/>
      </w:pPr>
      <w:r>
        <w:rPr>
          <w:rFonts w:cs="Microsoft Himalaya"/>
          <w:cs/>
          <w:lang w:bidi="bo-CN"/>
        </w:rPr>
        <w:t xml:space="preserve"> ཨའེ་ ངེའི་ བུམོ་ འདི་ </w:t>
      </w:r>
      <w:r>
        <w:t xml:space="preserve"># </w:t>
      </w:r>
      <w:r>
        <w:rPr>
          <w:rFonts w:cs="Microsoft Himalaya"/>
          <w:cs/>
          <w:lang w:bidi="bo-CN"/>
        </w:rPr>
        <w:t xml:space="preserve">མི་ གྲལ་ ཚུདཔ་ ཟེར་ རུང་ </w:t>
      </w:r>
      <w:r>
        <w:t xml:space="preserve"># </w:t>
      </w:r>
      <w:r>
        <w:rPr>
          <w:rFonts w:cs="Microsoft Himalaya"/>
          <w:cs/>
          <w:lang w:bidi="bo-CN"/>
        </w:rPr>
        <w:t>ད་རིས་ ཕྱི་རུ་ འོང་ ནི་ མས །</w:t>
      </w:r>
    </w:p>
    <w:p w14:paraId="4D75A602" w14:textId="77777777" w:rsidR="00A536DF" w:rsidRDefault="00A536DF" w:rsidP="00A536DF">
      <w:pPr>
        <w:spacing w:after="0"/>
      </w:pPr>
      <w:r>
        <w:rPr>
          <w:rFonts w:cs="Microsoft Himalaya"/>
          <w:cs/>
          <w:lang w:bidi="bo-CN"/>
        </w:rPr>
        <w:t xml:space="preserve"> ཁྱོད་ར་ རྩ་འགེངས་ དགོཔ་ འོང་ པ །</w:t>
      </w:r>
    </w:p>
    <w:p w14:paraId="356E7517" w14:textId="77777777" w:rsidR="00A536DF" w:rsidRDefault="00A536DF" w:rsidP="00A536DF">
      <w:pPr>
        <w:spacing w:after="0"/>
      </w:pPr>
      <w:r>
        <w:rPr>
          <w:rFonts w:cs="Microsoft Himalaya"/>
          <w:cs/>
          <w:lang w:bidi="bo-CN"/>
        </w:rPr>
        <w:t xml:space="preserve"> ང་ འདི་ འདྲོག་ པས ། </w:t>
      </w:r>
      <w:r>
        <w:t xml:space="preserve"># </w:t>
      </w:r>
      <w:r>
        <w:rPr>
          <w:rFonts w:cs="Microsoft Himalaya"/>
          <w:cs/>
          <w:lang w:bidi="bo-CN"/>
        </w:rPr>
        <w:t>རྨགཔ་ མ་ འཚོལ་ རུང་ ཀྲིག་ཀྲི་ བཏང་ ནུག་ ཟེར་ མནོ་ ནི་ ཡོད་ ཁྱོད་ར །</w:t>
      </w:r>
    </w:p>
    <w:p w14:paraId="698ECF71" w14:textId="77777777" w:rsidR="00A536DF" w:rsidRDefault="00A536DF" w:rsidP="00A536DF">
      <w:pPr>
        <w:spacing w:after="0"/>
      </w:pPr>
      <w:r>
        <w:rPr>
          <w:rFonts w:cs="Microsoft Himalaya"/>
          <w:cs/>
          <w:lang w:bidi="bo-CN"/>
        </w:rPr>
        <w:t xml:space="preserve"> དབྱངས་སྒྲོན །</w:t>
      </w:r>
    </w:p>
    <w:p w14:paraId="26B904F5" w14:textId="77777777" w:rsidR="00A536DF" w:rsidRDefault="00A536DF" w:rsidP="00A536DF">
      <w:pPr>
        <w:spacing w:after="0"/>
      </w:pPr>
      <w:r>
        <w:rPr>
          <w:rFonts w:cs="Microsoft Himalaya"/>
          <w:cs/>
          <w:lang w:bidi="bo-CN"/>
        </w:rPr>
        <w:t xml:space="preserve"> ཨ་མ་ འདི་ ག་ཅི་ སླབཔ་ ཨིན་ན །</w:t>
      </w:r>
    </w:p>
    <w:p w14:paraId="22FFFBDB" w14:textId="77777777" w:rsidR="00A536DF" w:rsidRDefault="00A536DF" w:rsidP="00A536DF">
      <w:pPr>
        <w:spacing w:after="0"/>
      </w:pPr>
      <w:r>
        <w:rPr>
          <w:rFonts w:cs="Microsoft Himalaya"/>
          <w:cs/>
          <w:lang w:bidi="bo-CN"/>
        </w:rPr>
        <w:t xml:space="preserve"> མ་ཚབ །</w:t>
      </w:r>
    </w:p>
    <w:p w14:paraId="516DB3A9" w14:textId="77777777" w:rsidR="00A536DF" w:rsidRDefault="00A536DF" w:rsidP="00A536DF">
      <w:pPr>
        <w:spacing w:after="0"/>
      </w:pPr>
      <w:r>
        <w:rPr>
          <w:rFonts w:cs="Microsoft Himalaya"/>
          <w:cs/>
          <w:lang w:bidi="bo-CN"/>
        </w:rPr>
        <w:t xml:space="preserve"> སླབ་ཚེ་ སོང་ ད་ </w:t>
      </w:r>
      <w:r>
        <w:t xml:space="preserve"># </w:t>
      </w:r>
      <w:r>
        <w:rPr>
          <w:rFonts w:cs="Microsoft Himalaya"/>
          <w:cs/>
          <w:lang w:bidi="bo-CN"/>
        </w:rPr>
        <w:t>ཁྱོད་ར་ གཉེན་ རྐྱབ་ པར་ འགྱོ་ ནི་ གི་ ཅ་ལ་ བསྒྲིག་སོང་ །</w:t>
      </w:r>
    </w:p>
    <w:p w14:paraId="78922F96" w14:textId="77777777" w:rsidR="00A536DF" w:rsidRDefault="00A536DF" w:rsidP="00A536DF">
      <w:pPr>
        <w:spacing w:after="0"/>
      </w:pPr>
      <w:r>
        <w:rPr>
          <w:rFonts w:cs="Microsoft Himalaya"/>
          <w:cs/>
          <w:lang w:bidi="bo-CN"/>
        </w:rPr>
        <w:t xml:space="preserve"> དབྱངས་སྒྲོན །</w:t>
      </w:r>
    </w:p>
    <w:p w14:paraId="1B387B7D" w14:textId="77777777" w:rsidR="00A536DF" w:rsidRDefault="00A536DF" w:rsidP="00A536DF">
      <w:pPr>
        <w:spacing w:after="0"/>
      </w:pPr>
      <w:r>
        <w:rPr>
          <w:rFonts w:cs="Microsoft Himalaya"/>
          <w:cs/>
          <w:lang w:bidi="bo-CN"/>
        </w:rPr>
        <w:t xml:space="preserve"> འེང་ འེང་ ཨ་མ །</w:t>
      </w:r>
    </w:p>
    <w:p w14:paraId="60E636C3" w14:textId="77777777" w:rsidR="00A536DF" w:rsidRDefault="00A536DF" w:rsidP="00A536DF">
      <w:pPr>
        <w:spacing w:after="0"/>
      </w:pPr>
      <w:r>
        <w:rPr>
          <w:rFonts w:cs="Microsoft Himalaya"/>
          <w:cs/>
          <w:lang w:bidi="bo-CN"/>
        </w:rPr>
        <w:t xml:space="preserve"> ཁྱོད་ར་ ཡང་ འགྱོ་ དགོ་ མས ། </w:t>
      </w:r>
      <w:r>
        <w:t xml:space="preserve"># </w:t>
      </w:r>
      <w:r>
        <w:rPr>
          <w:rFonts w:cs="Microsoft Himalaya"/>
          <w:cs/>
          <w:lang w:bidi="bo-CN"/>
        </w:rPr>
        <w:t>ང་ དང་ གཅིག་ཁར །</w:t>
      </w:r>
    </w:p>
    <w:p w14:paraId="7ACFB432" w14:textId="77777777" w:rsidR="00A536DF" w:rsidRDefault="00A536DF" w:rsidP="00A536DF">
      <w:pPr>
        <w:spacing w:after="0"/>
      </w:pPr>
      <w:r>
        <w:rPr>
          <w:rFonts w:cs="Microsoft Himalaya"/>
          <w:cs/>
          <w:lang w:bidi="bo-CN"/>
        </w:rPr>
        <w:t xml:space="preserve"> གཉིས་ ཆ་ ར་ འཛུལ །</w:t>
      </w:r>
    </w:p>
    <w:p w14:paraId="0D40EECF" w14:textId="77777777" w:rsidR="00A536DF" w:rsidRDefault="00A536DF" w:rsidP="00A536DF">
      <w:pPr>
        <w:spacing w:after="0"/>
      </w:pPr>
      <w:r>
        <w:rPr>
          <w:rFonts w:cs="Microsoft Himalaya"/>
          <w:cs/>
          <w:lang w:bidi="bo-CN"/>
        </w:rPr>
        <w:t xml:space="preserve"> ཡོལ་ལི་ བསྡམ །</w:t>
      </w:r>
    </w:p>
    <w:p w14:paraId="0F162C6E" w14:textId="77777777" w:rsidR="00A536DF" w:rsidRDefault="00A536DF" w:rsidP="00A536DF">
      <w:pPr>
        <w:spacing w:after="0"/>
      </w:pPr>
      <w:r>
        <w:rPr>
          <w:rFonts w:cs="Microsoft Himalaya"/>
          <w:cs/>
          <w:lang w:bidi="bo-CN"/>
        </w:rPr>
        <w:t xml:space="preserve"> མཐོང་སྣང་ བཞི་པ །</w:t>
      </w:r>
    </w:p>
    <w:p w14:paraId="60B33866" w14:textId="77777777" w:rsidR="00A536DF" w:rsidRDefault="00A536DF" w:rsidP="00A536DF">
      <w:pPr>
        <w:spacing w:after="0"/>
      </w:pPr>
      <w:r>
        <w:rPr>
          <w:rFonts w:cs="Microsoft Himalaya"/>
          <w:cs/>
          <w:lang w:bidi="bo-CN"/>
        </w:rPr>
        <w:t xml:space="preserve"> མཚམས་པའི་ མཚམས་ཁང་ ནང་ </w:t>
      </w:r>
      <w:r>
        <w:t xml:space="preserve"># </w:t>
      </w:r>
      <w:r>
        <w:rPr>
          <w:rFonts w:cs="Microsoft Himalaya"/>
          <w:cs/>
          <w:lang w:bidi="bo-CN"/>
        </w:rPr>
        <w:t>རང་གྲོལ་ དང་ དབྱངས་སྒྲོན་ གཉེན་ རྐྱབ །</w:t>
      </w:r>
    </w:p>
    <w:p w14:paraId="568782FC" w14:textId="77777777" w:rsidR="00A536DF" w:rsidRDefault="00A536DF" w:rsidP="00A536DF">
      <w:pPr>
        <w:spacing w:after="0"/>
      </w:pPr>
      <w:r>
        <w:rPr>
          <w:rFonts w:cs="Microsoft Himalaya"/>
          <w:cs/>
          <w:lang w:bidi="bo-CN"/>
        </w:rPr>
        <w:t xml:space="preserve"> མཚམས་པ །</w:t>
      </w:r>
    </w:p>
    <w:p w14:paraId="27B8E6E6" w14:textId="77777777" w:rsidR="00A536DF" w:rsidRDefault="00A536DF" w:rsidP="00A536DF">
      <w:pPr>
        <w:spacing w:after="0"/>
      </w:pPr>
      <w:r>
        <w:rPr>
          <w:rFonts w:cs="Microsoft Himalaya"/>
          <w:cs/>
          <w:lang w:bidi="bo-CN"/>
        </w:rPr>
        <w:t xml:space="preserve"> ད་རིས་ ང་ གིས་ དཀོན་མཆོག་གསུམ་ སྤྱི་གཙུག་ གུ་ བཀལ་ ཏེ་ </w:t>
      </w:r>
      <w:r>
        <w:t xml:space="preserve"># </w:t>
      </w:r>
      <w:r>
        <w:rPr>
          <w:rFonts w:cs="Microsoft Himalaya"/>
          <w:cs/>
          <w:lang w:bidi="bo-CN"/>
        </w:rPr>
        <w:t xml:space="preserve">ཁོང་ གཉིས་ གཉེན་ རྐྱབ་ བྱིན་ མི་ འདི་ ལུ་ </w:t>
      </w:r>
      <w:r>
        <w:t xml:space="preserve"># </w:t>
      </w:r>
      <w:r>
        <w:rPr>
          <w:rFonts w:cs="Microsoft Himalaya"/>
          <w:cs/>
          <w:lang w:bidi="bo-CN"/>
        </w:rPr>
        <w:t>ལྷ་ ཆོས་སྐྱོང་སྲུང་མ་ ཚུ་</w:t>
      </w:r>
    </w:p>
    <w:p w14:paraId="7B7EC7DD" w14:textId="77777777" w:rsidR="00A536DF" w:rsidRDefault="00A536DF" w:rsidP="00A536DF">
      <w:pPr>
        <w:spacing w:after="0"/>
      </w:pPr>
      <w:r>
        <w:rPr>
          <w:rFonts w:cs="Microsoft Himalaya"/>
          <w:cs/>
          <w:lang w:bidi="bo-CN"/>
        </w:rPr>
        <w:t xml:space="preserve"> གིས་ ཡང་ </w:t>
      </w:r>
      <w:r>
        <w:t xml:space="preserve"># </w:t>
      </w:r>
      <w:r>
        <w:rPr>
          <w:rFonts w:cs="Microsoft Himalaya"/>
          <w:cs/>
          <w:lang w:bidi="bo-CN"/>
        </w:rPr>
        <w:t xml:space="preserve">སྐྱབས་ དང་ དཔུང་ མཛད་ དེ་ ཁོང་ གཉིས་ མི་ འཛོམས་ སར་ ཁ་ ཕོག་ མ་ བཅུག </w:t>
      </w:r>
      <w:r>
        <w:t xml:space="preserve"># </w:t>
      </w:r>
      <w:r>
        <w:rPr>
          <w:rFonts w:cs="Microsoft Himalaya"/>
          <w:cs/>
          <w:lang w:bidi="bo-CN"/>
        </w:rPr>
        <w:t xml:space="preserve">བྱ་ འཛོམས་ སར་ སྤུ་ གཏོར་ མ་ བཅུག་ པར་ </w:t>
      </w:r>
      <w:r>
        <w:t xml:space="preserve"># </w:t>
      </w:r>
      <w:r>
        <w:rPr>
          <w:rFonts w:cs="Microsoft Himalaya"/>
          <w:cs/>
          <w:lang w:bidi="bo-CN"/>
        </w:rPr>
        <w:t xml:space="preserve">དགའ་ བའི་ ཉིམ་ ཤར་ </w:t>
      </w:r>
      <w:r>
        <w:t xml:space="preserve"># </w:t>
      </w:r>
      <w:r>
        <w:rPr>
          <w:rFonts w:cs="Microsoft Himalaya"/>
          <w:cs/>
          <w:lang w:bidi="bo-CN"/>
        </w:rPr>
        <w:t>སྐྱིད་པའི་ ཟླཝ་ ཚེས་ པའི་ མི་ཚེ་ བསྐྱང་ བཅུག་ཅིག །</w:t>
      </w:r>
    </w:p>
    <w:p w14:paraId="49C65FF9" w14:textId="77777777" w:rsidR="00A536DF" w:rsidRDefault="00A536DF" w:rsidP="00A536DF">
      <w:pPr>
        <w:spacing w:after="0"/>
      </w:pPr>
      <w:r>
        <w:rPr>
          <w:rFonts w:cs="Microsoft Himalaya"/>
          <w:cs/>
          <w:lang w:bidi="bo-CN"/>
        </w:rPr>
        <w:t xml:space="preserve"> རང་གྲོལ །</w:t>
      </w:r>
    </w:p>
    <w:p w14:paraId="5A5CA281" w14:textId="77777777" w:rsidR="00A536DF" w:rsidRDefault="00A536DF" w:rsidP="00A536DF">
      <w:pPr>
        <w:spacing w:after="0"/>
      </w:pPr>
      <w:r>
        <w:rPr>
          <w:rFonts w:cs="Microsoft Himalaya"/>
          <w:cs/>
          <w:lang w:bidi="bo-CN"/>
        </w:rPr>
        <w:t xml:space="preserve"> བཀྲིན་ ཆེ་ མཚམས་པ་ རིན་པོ་ཆེ ། </w:t>
      </w:r>
      <w:r>
        <w:t xml:space="preserve"># </w:t>
      </w:r>
      <w:r>
        <w:rPr>
          <w:rFonts w:cs="Microsoft Himalaya"/>
          <w:cs/>
          <w:lang w:bidi="bo-CN"/>
        </w:rPr>
        <w:t xml:space="preserve">ད་རེས་ </w:t>
      </w:r>
      <w:r>
        <w:t xml:space="preserve"># </w:t>
      </w:r>
      <w:r>
        <w:rPr>
          <w:rFonts w:cs="Microsoft Himalaya"/>
          <w:cs/>
          <w:lang w:bidi="bo-CN"/>
        </w:rPr>
        <w:t xml:space="preserve">འཇིག་རྟེན་ འདི་ ནང་ ལུ་ ག་གིས་ཡང་ མྱོང་ མ་ ཚུགས་ པའི་ སྡུག་བསྔལ་ ང་ ལུ་ ཕོག་ རུང་ </w:t>
      </w:r>
      <w:r>
        <w:t xml:space="preserve"># </w:t>
      </w:r>
      <w:r>
        <w:rPr>
          <w:rFonts w:cs="Microsoft Himalaya"/>
          <w:cs/>
          <w:lang w:bidi="bo-CN"/>
        </w:rPr>
        <w:t>ཁྱད་མེདཔ་ ཅིག་ སྦེ་ ཡར་ སོ་ ཡི །</w:t>
      </w:r>
    </w:p>
    <w:p w14:paraId="2ED320E8" w14:textId="77777777" w:rsidR="00A536DF" w:rsidRDefault="00A536DF" w:rsidP="00A536DF">
      <w:pPr>
        <w:spacing w:after="0"/>
      </w:pPr>
      <w:r>
        <w:rPr>
          <w:rFonts w:cs="Microsoft Himalaya"/>
          <w:cs/>
          <w:lang w:bidi="bo-CN"/>
        </w:rPr>
        <w:t xml:space="preserve"> ད་རིས་ ང་ དབྱངས་སྒྲོན་ དང་ ཕྱད་ ཚར་ བའི་ ཤུལ་ལུ་ </w:t>
      </w:r>
      <w:r>
        <w:t xml:space="preserve"># </w:t>
      </w:r>
      <w:r>
        <w:rPr>
          <w:rFonts w:cs="Microsoft Himalaya"/>
          <w:cs/>
          <w:lang w:bidi="bo-CN"/>
        </w:rPr>
        <w:t xml:space="preserve">སེམས་ དགའ་ བའི་ ཤུགས་ཀྱིས་ སྡུག་བསྔལ་ ག་ཅི་ བཟུམ་ ཅིག་ ཕོག་ རུང་ </w:t>
      </w:r>
      <w:r>
        <w:t xml:space="preserve"># </w:t>
      </w:r>
      <w:r>
        <w:rPr>
          <w:rFonts w:cs="Microsoft Himalaya"/>
          <w:cs/>
          <w:lang w:bidi="bo-CN"/>
        </w:rPr>
        <w:t>མ་ ཕོགཔ་ བཟུམ་ ཅིག་ ར་ ཨིན །</w:t>
      </w:r>
    </w:p>
    <w:p w14:paraId="74A2294A" w14:textId="77777777" w:rsidR="00A536DF" w:rsidRDefault="00A536DF" w:rsidP="00A536DF">
      <w:pPr>
        <w:spacing w:after="0"/>
      </w:pPr>
      <w:r>
        <w:rPr>
          <w:rFonts w:cs="Microsoft Himalaya"/>
          <w:cs/>
          <w:lang w:bidi="bo-CN"/>
        </w:rPr>
        <w:t xml:space="preserve"> མཚམས་པ་ རིན་པོ་ཆེ་ གིས་ ཐུགས་སྨོན་ ལེགས་ཤོམ་ སྦེ་ གནང་ སྟེ་ དབྱངས་སྒྲོན་ དང་ ངེའི་ ལགཔ་ གཅིག་ཁར་ མཐུད་ ཚར་ བའི་ ཤུལ་ལུ་ </w:t>
      </w:r>
      <w:r>
        <w:t xml:space="preserve"># </w:t>
      </w:r>
      <w:r>
        <w:rPr>
          <w:rFonts w:cs="Microsoft Himalaya"/>
          <w:cs/>
          <w:lang w:bidi="bo-CN"/>
        </w:rPr>
        <w:t>འཆི་བ་མི་རྟག་པ་ ཁོ་ར་ ག་ཅི་ འབད་ རུང་ འབད་ བཅུག</w:t>
      </w:r>
    </w:p>
    <w:p w14:paraId="0C16E0E4" w14:textId="77777777" w:rsidR="00A536DF" w:rsidRDefault="00A536DF" w:rsidP="00A536DF">
      <w:pPr>
        <w:spacing w:after="0"/>
      </w:pPr>
      <w:r>
        <w:rPr>
          <w:rFonts w:cs="Microsoft Himalaya"/>
          <w:cs/>
          <w:lang w:bidi="bo-CN"/>
        </w:rPr>
        <w:t xml:space="preserve"> ངེའི་ བསམ་པའི་ དོན་ འགྲུབ་ ཟེར་ རུང་ </w:t>
      </w:r>
      <w:r>
        <w:t xml:space="preserve"># </w:t>
      </w:r>
      <w:r>
        <w:rPr>
          <w:rFonts w:cs="Microsoft Himalaya"/>
          <w:cs/>
          <w:lang w:bidi="bo-CN"/>
        </w:rPr>
        <w:t>ནེ་ཅིག་ ཨིན་ ཟེར་ ཞུ་ ནི་ ཨིན །</w:t>
      </w:r>
    </w:p>
    <w:p w14:paraId="64BE389B" w14:textId="77777777" w:rsidR="00A536DF" w:rsidRDefault="00A536DF" w:rsidP="00A536DF">
      <w:pPr>
        <w:spacing w:after="0"/>
      </w:pPr>
      <w:r>
        <w:rPr>
          <w:rFonts w:cs="Microsoft Himalaya"/>
          <w:cs/>
          <w:lang w:bidi="bo-CN"/>
        </w:rPr>
        <w:lastRenderedPageBreak/>
        <w:t xml:space="preserve"> དབྱངས་སྒྲོན་ ད་རིས་ ཀྱི་ ཉིན་མར་ </w:t>
      </w:r>
      <w:r>
        <w:t xml:space="preserve"># </w:t>
      </w:r>
      <w:r>
        <w:rPr>
          <w:rFonts w:cs="Microsoft Himalaya"/>
          <w:cs/>
          <w:lang w:bidi="bo-CN"/>
        </w:rPr>
        <w:t xml:space="preserve">ང་ སེམས་ དགའ་ དོ་ བཟུམ་ ཅིག་ </w:t>
      </w:r>
      <w:r>
        <w:t xml:space="preserve"># </w:t>
      </w:r>
      <w:r>
        <w:rPr>
          <w:rFonts w:cs="Microsoft Himalaya"/>
          <w:cs/>
          <w:lang w:bidi="bo-CN"/>
        </w:rPr>
        <w:t>ཁྱོད་ ཡང་ དགའ་ དོ་ ག །</w:t>
      </w:r>
    </w:p>
    <w:p w14:paraId="708E91D5" w14:textId="77777777" w:rsidR="00A536DF" w:rsidRDefault="00A536DF" w:rsidP="00A536DF">
      <w:pPr>
        <w:spacing w:after="0"/>
      </w:pPr>
      <w:r>
        <w:rPr>
          <w:rFonts w:cs="Microsoft Himalaya"/>
          <w:cs/>
          <w:lang w:bidi="bo-CN"/>
        </w:rPr>
        <w:t xml:space="preserve"> ང་ སེམས་ ནེ་ཅིག་ དགའཝ་ ཨིནམ་ </w:t>
      </w:r>
      <w:r>
        <w:t xml:space="preserve"># </w:t>
      </w:r>
      <w:r>
        <w:rPr>
          <w:rFonts w:cs="Microsoft Himalaya"/>
          <w:cs/>
          <w:lang w:bidi="bo-CN"/>
        </w:rPr>
        <w:t>ང་ར་ གི་ སེམས་ ཀྱིས་ ཚོར་ རུང་ ཁ་ གིས་ སླབ་ མི་ ཤེས་ པས །</w:t>
      </w:r>
    </w:p>
    <w:p w14:paraId="287D9E6D" w14:textId="77777777" w:rsidR="00A536DF" w:rsidRDefault="00A536DF" w:rsidP="00A536DF">
      <w:pPr>
        <w:spacing w:after="0"/>
      </w:pPr>
      <w:r>
        <w:rPr>
          <w:rFonts w:cs="Microsoft Himalaya"/>
          <w:cs/>
          <w:lang w:bidi="bo-CN"/>
        </w:rPr>
        <w:t xml:space="preserve"> ཁྱོད་ ཀྱིས་ ལེགས་ཤོམ་ སྦེ་ སླབ་ཤེསཔ་ ཅིག་ ཡོད་ པ་ ཅིན་ </w:t>
      </w:r>
      <w:r>
        <w:t xml:space="preserve"># </w:t>
      </w:r>
      <w:r>
        <w:rPr>
          <w:rFonts w:cs="Microsoft Himalaya"/>
          <w:cs/>
          <w:lang w:bidi="bo-CN"/>
        </w:rPr>
        <w:t>ང་ ལུ་ སླབ་ གནང་ མས་ དབྱངས་སྒྲོན །</w:t>
      </w:r>
    </w:p>
    <w:p w14:paraId="763393C9" w14:textId="77777777" w:rsidR="00A536DF" w:rsidRDefault="00A536DF" w:rsidP="00A536DF">
      <w:pPr>
        <w:spacing w:after="0"/>
      </w:pPr>
      <w:r>
        <w:rPr>
          <w:rFonts w:cs="Microsoft Himalaya"/>
          <w:cs/>
          <w:lang w:bidi="bo-CN"/>
        </w:rPr>
        <w:t xml:space="preserve"> དབྱངས་སྒྲོན །</w:t>
      </w:r>
    </w:p>
    <w:p w14:paraId="33B97E35" w14:textId="77777777" w:rsidR="00A536DF" w:rsidRDefault="00A536DF" w:rsidP="00A536DF">
      <w:pPr>
        <w:spacing w:after="0"/>
      </w:pPr>
      <w:r>
        <w:rPr>
          <w:rFonts w:cs="Microsoft Himalaya"/>
          <w:cs/>
          <w:lang w:bidi="bo-CN"/>
        </w:rPr>
        <w:t xml:space="preserve"> རང་གྲོལ་ ང་བཅས་ གཉིས་ ཀྱི་ བར་ ན་ </w:t>
      </w:r>
      <w:r>
        <w:t xml:space="preserve"># </w:t>
      </w:r>
      <w:r>
        <w:rPr>
          <w:rFonts w:cs="Microsoft Himalaya"/>
          <w:cs/>
          <w:lang w:bidi="bo-CN"/>
        </w:rPr>
        <w:t xml:space="preserve">གཙོ་མི་གཙོ་ </w:t>
      </w:r>
      <w:r>
        <w:t xml:space="preserve"># </w:t>
      </w:r>
      <w:r>
        <w:rPr>
          <w:rFonts w:cs="Microsoft Himalaya"/>
          <w:cs/>
          <w:lang w:bidi="bo-CN"/>
        </w:rPr>
        <w:t xml:space="preserve">འདི་ </w:t>
      </w:r>
      <w:r>
        <w:t xml:space="preserve"># </w:t>
      </w:r>
      <w:r>
        <w:rPr>
          <w:rFonts w:cs="Microsoft Himalaya"/>
          <w:cs/>
          <w:lang w:bidi="bo-CN"/>
        </w:rPr>
        <w:t>གཅིག་གིས་གཅིག་ལུ་ དགའ་བ་ དང་ བརྩེ་གདུང་ ཨིན །</w:t>
      </w:r>
    </w:p>
    <w:p w14:paraId="6E2B7837" w14:textId="77777777" w:rsidR="00A536DF" w:rsidRDefault="00A536DF" w:rsidP="00A536DF">
      <w:pPr>
        <w:spacing w:after="0"/>
      </w:pPr>
      <w:r>
        <w:rPr>
          <w:rFonts w:cs="Microsoft Himalaya"/>
          <w:cs/>
          <w:lang w:bidi="bo-CN"/>
        </w:rPr>
        <w:t xml:space="preserve"> ང་ གིས་ ཁྱོད་ ལུ་ </w:t>
      </w:r>
      <w:r>
        <w:t xml:space="preserve"># </w:t>
      </w:r>
      <w:r>
        <w:rPr>
          <w:rFonts w:cs="Microsoft Himalaya"/>
          <w:cs/>
          <w:lang w:bidi="bo-CN"/>
        </w:rPr>
        <w:t>ནེ་ཅིག་ དགའ་ ཟེར་ སླབ་ ཤེསཔ་ དང་ མ་ ཤེསཔ་ འདི་ མི་ གཙོ །</w:t>
      </w:r>
    </w:p>
    <w:p w14:paraId="14AFC254" w14:textId="77777777" w:rsidR="00A536DF" w:rsidRDefault="00A536DF" w:rsidP="00A536DF">
      <w:pPr>
        <w:spacing w:after="0"/>
      </w:pPr>
      <w:r>
        <w:rPr>
          <w:rFonts w:cs="Microsoft Himalaya"/>
          <w:cs/>
          <w:lang w:bidi="bo-CN"/>
        </w:rPr>
        <w:t xml:space="preserve"> ད་ ཁྱོད་ ལུ་ ཁ་ གིས་ དགའ་ བས་ ཟེར་ སླབ་ དགོ་ པ་ ཅིན་ </w:t>
      </w:r>
      <w:r>
        <w:t xml:space="preserve"># </w:t>
      </w:r>
      <w:r>
        <w:rPr>
          <w:rFonts w:cs="Microsoft Himalaya"/>
          <w:cs/>
          <w:lang w:bidi="bo-CN"/>
        </w:rPr>
        <w:t xml:space="preserve">ངེའི་ སེམས་ ཀྱིས་ དགའ་ མི་ འདི་ དང་ ཕྱདཔ་ ད་ </w:t>
      </w:r>
      <w:r>
        <w:t xml:space="preserve"># </w:t>
      </w:r>
      <w:r>
        <w:rPr>
          <w:rFonts w:cs="Microsoft Himalaya"/>
          <w:cs/>
          <w:lang w:bidi="bo-CN"/>
        </w:rPr>
        <w:t>ཕྱེད་ཀ་ ལས་ ཕྱེད་ཀ་ གི་ དོན་ ཡང་ འཕྲོད་ མི་ ཚུགསཔ་ འོང་ །</w:t>
      </w:r>
    </w:p>
    <w:p w14:paraId="35BEDD2B" w14:textId="77777777" w:rsidR="00A536DF" w:rsidRDefault="00A536DF" w:rsidP="00A536DF">
      <w:pPr>
        <w:spacing w:after="0"/>
      </w:pPr>
      <w:r>
        <w:rPr>
          <w:rFonts w:cs="Microsoft Himalaya"/>
          <w:cs/>
          <w:lang w:bidi="bo-CN"/>
        </w:rPr>
        <w:t xml:space="preserve"> དེ་བ་འདི་</w:t>
      </w:r>
    </w:p>
    <w:p w14:paraId="76378D7D" w14:textId="77777777" w:rsidR="00A536DF" w:rsidRDefault="00A536DF" w:rsidP="00A536DF">
      <w:pPr>
        <w:spacing w:after="0"/>
      </w:pPr>
      <w:r>
        <w:rPr>
          <w:rFonts w:cs="Microsoft Himalaya"/>
          <w:cs/>
          <w:lang w:bidi="bo-CN"/>
        </w:rPr>
        <w:t xml:space="preserve"> སླབ་ བཤོལ་ ད་ གེ །</w:t>
      </w:r>
    </w:p>
    <w:p w14:paraId="4C3BF091" w14:textId="77777777" w:rsidR="00A536DF" w:rsidRDefault="00A536DF" w:rsidP="00A536DF">
      <w:pPr>
        <w:spacing w:after="0"/>
      </w:pPr>
      <w:r>
        <w:rPr>
          <w:rFonts w:cs="Microsoft Himalaya"/>
          <w:cs/>
          <w:lang w:bidi="bo-CN"/>
        </w:rPr>
        <w:t xml:space="preserve"> མ་ཚབ །</w:t>
      </w:r>
    </w:p>
    <w:p w14:paraId="3288C3C4" w14:textId="77777777" w:rsidR="00A536DF" w:rsidRDefault="00A536DF" w:rsidP="00A536DF">
      <w:pPr>
        <w:spacing w:after="0"/>
      </w:pPr>
      <w:r>
        <w:rPr>
          <w:rFonts w:cs="Microsoft Himalaya"/>
          <w:cs/>
          <w:lang w:bidi="bo-CN"/>
        </w:rPr>
        <w:t xml:space="preserve"> འགྱོ་ གེ་ ད །</w:t>
      </w:r>
    </w:p>
    <w:p w14:paraId="43CB0EEB" w14:textId="77777777" w:rsidR="00A536DF" w:rsidRDefault="00A536DF" w:rsidP="00A536DF">
      <w:pPr>
        <w:spacing w:after="0"/>
      </w:pPr>
      <w:r>
        <w:rPr>
          <w:rFonts w:cs="Microsoft Himalaya"/>
          <w:cs/>
          <w:lang w:bidi="bo-CN"/>
        </w:rPr>
        <w:t xml:space="preserve"> རང་གྲོལ་ དང་ དབྱངས་སྒྲོན །</w:t>
      </w:r>
    </w:p>
    <w:p w14:paraId="6008299B" w14:textId="77777777" w:rsidR="00A536DF" w:rsidRDefault="00A536DF" w:rsidP="00A536DF">
      <w:pPr>
        <w:spacing w:after="0"/>
      </w:pPr>
      <w:r>
        <w:rPr>
          <w:rFonts w:cs="Microsoft Himalaya"/>
          <w:cs/>
          <w:lang w:bidi="bo-CN"/>
        </w:rPr>
        <w:t xml:space="preserve"> མ་ཚབ །</w:t>
      </w:r>
    </w:p>
    <w:p w14:paraId="34311027" w14:textId="77777777" w:rsidR="00A536DF" w:rsidRDefault="00A536DF" w:rsidP="00A536DF">
      <w:pPr>
        <w:spacing w:after="0"/>
      </w:pPr>
      <w:r>
        <w:rPr>
          <w:rFonts w:cs="Microsoft Himalaya"/>
          <w:cs/>
          <w:lang w:bidi="bo-CN"/>
        </w:rPr>
        <w:t xml:space="preserve"> པ་སངས་ འཛུལ །</w:t>
      </w:r>
    </w:p>
    <w:p w14:paraId="594570C6" w14:textId="77777777" w:rsidR="00A536DF" w:rsidRDefault="00A536DF" w:rsidP="00A536DF">
      <w:pPr>
        <w:spacing w:after="0"/>
      </w:pPr>
      <w:r>
        <w:rPr>
          <w:rFonts w:cs="Microsoft Himalaya"/>
          <w:cs/>
          <w:lang w:bidi="bo-CN"/>
        </w:rPr>
        <w:t xml:space="preserve"> མཚམས་པ་ ཁོང་ གི་ རྟིང་བདའ་སྟེ་ བལྟ །</w:t>
      </w:r>
    </w:p>
    <w:p w14:paraId="58043624" w14:textId="77777777" w:rsidR="00A536DF" w:rsidRDefault="00A536DF" w:rsidP="00A536DF">
      <w:pPr>
        <w:spacing w:after="0"/>
      </w:pPr>
      <w:r>
        <w:rPr>
          <w:rFonts w:cs="Microsoft Himalaya"/>
          <w:cs/>
          <w:lang w:bidi="bo-CN"/>
        </w:rPr>
        <w:t xml:space="preserve"> མཚམས་པ །</w:t>
      </w:r>
    </w:p>
    <w:p w14:paraId="349DF798" w14:textId="77777777" w:rsidR="00A536DF" w:rsidRDefault="00A536DF" w:rsidP="00A536DF">
      <w:pPr>
        <w:spacing w:after="0"/>
      </w:pPr>
      <w:r>
        <w:rPr>
          <w:rFonts w:cs="Microsoft Himalaya"/>
          <w:cs/>
          <w:lang w:bidi="bo-CN"/>
        </w:rPr>
        <w:t xml:space="preserve"> སེམས་ ཁར །</w:t>
      </w:r>
    </w:p>
    <w:p w14:paraId="2B304701" w14:textId="77777777" w:rsidR="00A536DF" w:rsidRDefault="00A536DF" w:rsidP="00A536DF">
      <w:pPr>
        <w:spacing w:after="0"/>
      </w:pPr>
      <w:r>
        <w:rPr>
          <w:rFonts w:cs="Microsoft Himalaya"/>
          <w:cs/>
          <w:lang w:bidi="bo-CN"/>
        </w:rPr>
        <w:t xml:space="preserve"> དབའི་ མོ་ ལམ་ འགྱོ་ ཐངས་ ལུ་ ལྟཝ་ ད་ འདི་ </w:t>
      </w:r>
      <w:r>
        <w:t xml:space="preserve"># </w:t>
      </w:r>
      <w:r>
        <w:rPr>
          <w:rFonts w:cs="Microsoft Himalaya"/>
          <w:cs/>
          <w:lang w:bidi="bo-CN"/>
        </w:rPr>
        <w:t xml:space="preserve">བྱ་སྒྲོ་ རླུང་ གིས་ འབག་ དོ་ བཟུམ་སྦེ་ </w:t>
      </w:r>
      <w:r>
        <w:t xml:space="preserve"># </w:t>
      </w:r>
      <w:r>
        <w:rPr>
          <w:rFonts w:cs="Microsoft Himalaya"/>
          <w:cs/>
          <w:lang w:bidi="bo-CN"/>
        </w:rPr>
        <w:t>གཟུགས་ ལུ་ ལྗིད་ ག་ནི་ཡང་ མེདཔ་ བཟུམ་སྦེ་ འགྱོཝ་ མས །</w:t>
      </w:r>
    </w:p>
    <w:p w14:paraId="7620C175" w14:textId="77777777" w:rsidR="00A536DF" w:rsidRDefault="00A536DF" w:rsidP="00A536DF">
      <w:pPr>
        <w:spacing w:after="0"/>
      </w:pPr>
      <w:r>
        <w:rPr>
          <w:rFonts w:cs="Microsoft Himalaya"/>
          <w:cs/>
          <w:lang w:bidi="bo-CN"/>
        </w:rPr>
        <w:t xml:space="preserve"> མོ་ ལུ་ འཕུ་ ཅིག་ བཏབ་ ད་ རུང་ </w:t>
      </w:r>
      <w:r>
        <w:t xml:space="preserve"># </w:t>
      </w:r>
      <w:r>
        <w:rPr>
          <w:rFonts w:cs="Microsoft Himalaya"/>
          <w:cs/>
          <w:lang w:bidi="bo-CN"/>
        </w:rPr>
        <w:t>མོ་ འགྱེལ་ སྙོ་ ནི་ མས །</w:t>
      </w:r>
    </w:p>
    <w:p w14:paraId="61AAAC60" w14:textId="77777777" w:rsidR="00A536DF" w:rsidRDefault="00A536DF" w:rsidP="00A536DF">
      <w:pPr>
        <w:spacing w:after="0"/>
      </w:pPr>
      <w:r>
        <w:rPr>
          <w:rFonts w:cs="Microsoft Himalaya"/>
          <w:cs/>
          <w:lang w:bidi="bo-CN"/>
        </w:rPr>
        <w:t xml:space="preserve"> འདི་བཟུམ་ གྱི་ གཟུགས་ ལུ་ བལྟ་ བ་ ཅིན་ </w:t>
      </w:r>
      <w:r>
        <w:t xml:space="preserve"># </w:t>
      </w:r>
      <w:r>
        <w:rPr>
          <w:rFonts w:cs="Microsoft Himalaya"/>
          <w:cs/>
          <w:lang w:bidi="bo-CN"/>
        </w:rPr>
        <w:t xml:space="preserve">མོ་ གིས་ འཇིག་རྟེན་པའི་ འགན་ཁུར་ འདི་ </w:t>
      </w:r>
      <w:r>
        <w:t xml:space="preserve"># </w:t>
      </w:r>
      <w:r>
        <w:rPr>
          <w:rFonts w:cs="Microsoft Himalaya"/>
          <w:cs/>
          <w:lang w:bidi="bo-CN"/>
        </w:rPr>
        <w:t>ཐེག་ཐེག་ ར་ འདྲཝ་ ཅིག་ མིན་འདུག</w:t>
      </w:r>
    </w:p>
    <w:p w14:paraId="6BA3B6EA" w14:textId="77777777" w:rsidR="00A536DF" w:rsidRDefault="00A536DF" w:rsidP="00A536DF">
      <w:pPr>
        <w:spacing w:after="0"/>
      </w:pPr>
      <w:r>
        <w:rPr>
          <w:rFonts w:cs="Microsoft Himalaya"/>
          <w:cs/>
          <w:lang w:bidi="bo-CN"/>
        </w:rPr>
        <w:t xml:space="preserve"> བྱ་བ་ ཆེན་པོ་ ཡུན་གྱིས་ འགྲུབ ། </w:t>
      </w:r>
      <w:r>
        <w:t xml:space="preserve"># </w:t>
      </w:r>
      <w:r>
        <w:rPr>
          <w:rFonts w:cs="Microsoft Himalaya"/>
          <w:cs/>
          <w:lang w:bidi="bo-CN"/>
        </w:rPr>
        <w:t xml:space="preserve">། ངང་ཐུང་ འབད་ པས་ མཐར་ མི་ ཕྱིན ། </w:t>
      </w:r>
      <w:r>
        <w:t xml:space="preserve"># </w:t>
      </w:r>
      <w:r>
        <w:rPr>
          <w:rFonts w:cs="Microsoft Himalaya"/>
          <w:cs/>
          <w:lang w:bidi="bo-CN"/>
        </w:rPr>
        <w:t xml:space="preserve">། ཀླུང་ཆེན་ དལ་ ཡང་ རིང་ འགྲོ་ ལ ། </w:t>
      </w:r>
      <w:r>
        <w:t xml:space="preserve"># </w:t>
      </w:r>
      <w:r>
        <w:rPr>
          <w:rFonts w:cs="Microsoft Himalaya"/>
          <w:cs/>
          <w:lang w:bidi="bo-CN"/>
        </w:rPr>
        <w:t>། རྦ་རླབས་ དྲག་ ཀྱང་ ཆེར་ མི་ འགྲོ ། །</w:t>
      </w:r>
    </w:p>
    <w:p w14:paraId="02AD1943" w14:textId="77777777" w:rsidR="00A536DF" w:rsidRDefault="00A536DF" w:rsidP="00A536DF">
      <w:pPr>
        <w:spacing w:after="0"/>
      </w:pPr>
      <w:r>
        <w:rPr>
          <w:rFonts w:cs="Microsoft Himalaya"/>
          <w:cs/>
          <w:lang w:bidi="bo-CN"/>
        </w:rPr>
        <w:t xml:space="preserve"> ཟེར་ གསུང་ དོ་ བཟུམ་སྦེ་ </w:t>
      </w:r>
      <w:r>
        <w:t xml:space="preserve"># </w:t>
      </w:r>
      <w:r>
        <w:rPr>
          <w:rFonts w:cs="Microsoft Himalaya"/>
          <w:cs/>
          <w:lang w:bidi="bo-CN"/>
        </w:rPr>
        <w:t xml:space="preserve">ལཱ་ འདི་ ག་ཅི་ ར་ འབད་ རུང་ ལྷོད་ལྷོད་བཏང་སྟེ་ འབད་ བ་ ཅིན་ </w:t>
      </w:r>
      <w:r>
        <w:t xml:space="preserve"># </w:t>
      </w:r>
      <w:r>
        <w:rPr>
          <w:rFonts w:cs="Microsoft Himalaya"/>
          <w:cs/>
          <w:lang w:bidi="bo-CN"/>
        </w:rPr>
        <w:t>ཤུལ་ འདི་ བརྟན་ཏོག་ཏོ་ འོངམ་ ཨིན །</w:t>
      </w:r>
    </w:p>
    <w:p w14:paraId="45AEC255" w14:textId="77777777" w:rsidR="00A536DF" w:rsidRDefault="00A536DF" w:rsidP="00A536DF">
      <w:pPr>
        <w:spacing w:after="0"/>
      </w:pPr>
      <w:r>
        <w:rPr>
          <w:rFonts w:cs="Microsoft Himalaya"/>
          <w:cs/>
          <w:lang w:bidi="bo-CN"/>
        </w:rPr>
        <w:t xml:space="preserve"> ཁོང་ གཉིས་ གཅིག་གིས་གཅིག་ མཐོང་ ལོང་ མེད་ པར་ སེམས་ དགའ །</w:t>
      </w:r>
    </w:p>
    <w:p w14:paraId="5C620A0D" w14:textId="77777777" w:rsidR="00A536DF" w:rsidRDefault="00A536DF" w:rsidP="00A536DF">
      <w:pPr>
        <w:spacing w:after="0"/>
      </w:pPr>
      <w:r>
        <w:rPr>
          <w:rFonts w:cs="Microsoft Himalaya"/>
          <w:cs/>
          <w:lang w:bidi="bo-CN"/>
        </w:rPr>
        <w:t xml:space="preserve"> དགའ་ ལོང་ མེད་ པར་ གཉེན་ རྐྱབ་ མི་ འདི་ </w:t>
      </w:r>
      <w:r>
        <w:t xml:space="preserve"># </w:t>
      </w:r>
      <w:r>
        <w:rPr>
          <w:rFonts w:cs="Microsoft Himalaya"/>
          <w:cs/>
          <w:lang w:bidi="bo-CN"/>
        </w:rPr>
        <w:t xml:space="preserve">མཇུག་མཐའ་མཇུག་ </w:t>
      </w:r>
      <w:r>
        <w:t xml:space="preserve"># </w:t>
      </w:r>
      <w:r>
        <w:rPr>
          <w:rFonts w:cs="Microsoft Himalaya"/>
          <w:cs/>
          <w:lang w:bidi="bo-CN"/>
        </w:rPr>
        <w:t>ཁོང་ གཉིས་ ཀྱི་ བར་ ན་ བརྟན་ཏོག་ཏོ་ ཅིག་ ག་དེ་སྦེ་ འོང་ ག་ སྨོ་ མནོ་ བའི་ དོགས་པ་ ཅིག་ ཡང་ ཆགསཔ་ མས་ མས །</w:t>
      </w:r>
    </w:p>
    <w:p w14:paraId="38287708" w14:textId="77777777" w:rsidR="00A536DF" w:rsidRDefault="00A536DF" w:rsidP="00A536DF">
      <w:pPr>
        <w:spacing w:after="0"/>
      </w:pPr>
      <w:r>
        <w:rPr>
          <w:rFonts w:cs="Microsoft Himalaya"/>
          <w:cs/>
          <w:lang w:bidi="bo-CN"/>
        </w:rPr>
        <w:t xml:space="preserve"> ཡོལ་ལི་ བསྡམ །</w:t>
      </w:r>
    </w:p>
    <w:p w14:paraId="036B2D60" w14:textId="77777777" w:rsidR="00A536DF" w:rsidRDefault="00A536DF" w:rsidP="00A536DF">
      <w:pPr>
        <w:spacing w:after="0"/>
      </w:pPr>
      <w:r>
        <w:rPr>
          <w:rFonts w:cs="Microsoft Himalaya"/>
          <w:cs/>
          <w:lang w:bidi="bo-CN"/>
        </w:rPr>
        <w:t xml:space="preserve"> རྩེད་སྟོན་ ལེའུ་ གསུམ་པ །</w:t>
      </w:r>
    </w:p>
    <w:p w14:paraId="41B86995" w14:textId="77777777" w:rsidR="00A536DF" w:rsidRDefault="00A536DF" w:rsidP="00A536DF">
      <w:pPr>
        <w:spacing w:after="0"/>
      </w:pPr>
      <w:r>
        <w:rPr>
          <w:rFonts w:cs="Microsoft Himalaya"/>
          <w:cs/>
          <w:lang w:bidi="bo-CN"/>
        </w:rPr>
        <w:t xml:space="preserve"> མཐོང་སྣང་ དང་པ །</w:t>
      </w:r>
    </w:p>
    <w:p w14:paraId="5AB74B53" w14:textId="77777777" w:rsidR="00A536DF" w:rsidRDefault="00A536DF" w:rsidP="00A536DF">
      <w:pPr>
        <w:spacing w:after="0"/>
      </w:pPr>
      <w:r>
        <w:rPr>
          <w:rFonts w:cs="Microsoft Himalaya"/>
          <w:cs/>
          <w:lang w:bidi="bo-CN"/>
        </w:rPr>
        <w:t xml:space="preserve"> ཁྲོམ་ གྱི་ སྦུག་ ལུ་ བཟོད་པ་དབང་ཕྱུག་ དང་ སྨིན་དྲུག་ ཐོན །</w:t>
      </w:r>
    </w:p>
    <w:p w14:paraId="44D192F5" w14:textId="77777777" w:rsidR="00A536DF" w:rsidRDefault="00A536DF" w:rsidP="00A536DF">
      <w:pPr>
        <w:spacing w:after="0"/>
      </w:pPr>
      <w:r>
        <w:rPr>
          <w:rFonts w:cs="Microsoft Himalaya"/>
          <w:cs/>
          <w:lang w:bidi="bo-CN"/>
        </w:rPr>
        <w:t xml:space="preserve"> བཟོད་པ་དབང་ཕྱུག</w:t>
      </w:r>
    </w:p>
    <w:p w14:paraId="36FF98BF" w14:textId="77777777" w:rsidR="00A536DF" w:rsidRDefault="00A536DF" w:rsidP="00A536DF">
      <w:pPr>
        <w:spacing w:after="0"/>
      </w:pPr>
      <w:r>
        <w:rPr>
          <w:rFonts w:cs="Microsoft Himalaya"/>
          <w:cs/>
          <w:lang w:bidi="bo-CN"/>
        </w:rPr>
        <w:t xml:space="preserve"> ད་རིས་ ཀྱི་ ཉིམ་ འདི་ </w:t>
      </w:r>
      <w:r>
        <w:t xml:space="preserve"># </w:t>
      </w:r>
      <w:r>
        <w:rPr>
          <w:rFonts w:cs="Microsoft Himalaya"/>
          <w:cs/>
          <w:lang w:bidi="bo-CN"/>
        </w:rPr>
        <w:t>ག་ཅི་གིས་ འཚིག་མི་འཚིག་ ཅིག་ སྨོ །</w:t>
      </w:r>
    </w:p>
    <w:p w14:paraId="0693A5C4" w14:textId="77777777" w:rsidR="00A536DF" w:rsidRDefault="00A536DF" w:rsidP="00A536DF">
      <w:pPr>
        <w:spacing w:after="0"/>
      </w:pPr>
      <w:r>
        <w:rPr>
          <w:rFonts w:cs="Microsoft Himalaya"/>
          <w:cs/>
          <w:lang w:bidi="bo-CN"/>
        </w:rPr>
        <w:t xml:space="preserve"> སྨིན་དྲུག་ ཁྱིམ་ ནང་ འགྱོ་ བ་ ཅིན་ དྲག་ ནི་ མས་ མེན་ན །</w:t>
      </w:r>
    </w:p>
    <w:p w14:paraId="694B0387" w14:textId="77777777" w:rsidR="00A536DF" w:rsidRDefault="00A536DF" w:rsidP="00A536DF">
      <w:pPr>
        <w:spacing w:after="0"/>
      </w:pPr>
      <w:r>
        <w:rPr>
          <w:rFonts w:cs="Microsoft Himalaya"/>
          <w:cs/>
          <w:lang w:bidi="bo-CN"/>
        </w:rPr>
        <w:t xml:space="preserve"> ང་ གིས་ བལྟ་ བ་ ཅིན་ </w:t>
      </w:r>
      <w:r>
        <w:t xml:space="preserve"># </w:t>
      </w:r>
      <w:r>
        <w:rPr>
          <w:rFonts w:cs="Microsoft Himalaya"/>
          <w:cs/>
          <w:lang w:bidi="bo-CN"/>
        </w:rPr>
        <w:t>འབྲུག་སྒྲ་པའི་ མི་ ཕུང་ཐོད་ ཆ་ཁྱབ་ ཡང་ ཁྲོམ་ལམ་ བདའ་སྟེ་ བཤལ་ཐག་ རྐྱབ་ སྡོད་ ནུག</w:t>
      </w:r>
    </w:p>
    <w:p w14:paraId="7DD33C23" w14:textId="77777777" w:rsidR="00A536DF" w:rsidRDefault="00A536DF" w:rsidP="00A536DF">
      <w:pPr>
        <w:spacing w:after="0"/>
      </w:pPr>
      <w:r>
        <w:rPr>
          <w:rFonts w:cs="Microsoft Himalaya"/>
          <w:cs/>
          <w:lang w:bidi="bo-CN"/>
        </w:rPr>
        <w:t xml:space="preserve"> ད་ལྟ་ར་ </w:t>
      </w:r>
      <w:r>
        <w:t xml:space="preserve"># </w:t>
      </w:r>
      <w:r>
        <w:rPr>
          <w:rFonts w:cs="Microsoft Himalaya"/>
          <w:cs/>
          <w:lang w:bidi="bo-CN"/>
        </w:rPr>
        <w:t xml:space="preserve">ཁོང་ དང་ ཕྱད་ པ་ ཅིན་ </w:t>
      </w:r>
      <w:r>
        <w:t xml:space="preserve"># </w:t>
      </w:r>
      <w:r>
        <w:rPr>
          <w:rFonts w:cs="Microsoft Himalaya"/>
          <w:cs/>
          <w:lang w:bidi="bo-CN"/>
        </w:rPr>
        <w:t>གནམ་ ཚད་པའི་ ནང་ ཨིན་ ས །</w:t>
      </w:r>
    </w:p>
    <w:p w14:paraId="2BB712B6" w14:textId="77777777" w:rsidR="00A536DF" w:rsidRDefault="00A536DF" w:rsidP="00A536DF">
      <w:pPr>
        <w:spacing w:after="0"/>
      </w:pPr>
      <w:r>
        <w:rPr>
          <w:rFonts w:cs="Microsoft Himalaya"/>
          <w:cs/>
          <w:lang w:bidi="bo-CN"/>
        </w:rPr>
        <w:t xml:space="preserve"> གཅིག་གིས་གཅིག་ལུ་ </w:t>
      </w:r>
      <w:r>
        <w:t xml:space="preserve"># </w:t>
      </w:r>
      <w:r>
        <w:rPr>
          <w:rFonts w:cs="Microsoft Himalaya"/>
          <w:cs/>
          <w:lang w:bidi="bo-CN"/>
        </w:rPr>
        <w:t>རྨ་བཏོན་ཁྲག་བཏོན་ འབད་ ནིའི་ གཞི་ ཅིག་ ལས་ བརྒལ་ མི་ འོང་ །</w:t>
      </w:r>
    </w:p>
    <w:p w14:paraId="29559DAB" w14:textId="77777777" w:rsidR="00A536DF" w:rsidRDefault="00A536DF" w:rsidP="00A536DF">
      <w:pPr>
        <w:spacing w:after="0"/>
      </w:pPr>
      <w:r>
        <w:rPr>
          <w:rFonts w:cs="Microsoft Himalaya"/>
          <w:cs/>
          <w:lang w:bidi="bo-CN"/>
        </w:rPr>
        <w:t xml:space="preserve"> དེ་བ་འདི་</w:t>
      </w:r>
    </w:p>
    <w:p w14:paraId="548E82E2" w14:textId="77777777" w:rsidR="00A536DF" w:rsidRDefault="00A536DF" w:rsidP="00A536DF">
      <w:pPr>
        <w:spacing w:after="0"/>
      </w:pPr>
      <w:r>
        <w:t xml:space="preserve"> # </w:t>
      </w:r>
      <w:r>
        <w:rPr>
          <w:rFonts w:cs="Microsoft Himalaya"/>
          <w:cs/>
          <w:lang w:bidi="bo-CN"/>
        </w:rPr>
        <w:t>འགྱོ་ གེ་ སྨིན་དྲུག</w:t>
      </w:r>
    </w:p>
    <w:p w14:paraId="7A40092A" w14:textId="77777777" w:rsidR="00A536DF" w:rsidRDefault="00A536DF" w:rsidP="00A536DF">
      <w:pPr>
        <w:spacing w:after="0"/>
      </w:pPr>
      <w:r>
        <w:rPr>
          <w:rFonts w:cs="Microsoft Himalaya"/>
          <w:cs/>
          <w:lang w:bidi="bo-CN"/>
        </w:rPr>
        <w:t xml:space="preserve"> སྨིན་དྲུག</w:t>
      </w:r>
    </w:p>
    <w:p w14:paraId="05AC9423" w14:textId="77777777" w:rsidR="00A536DF" w:rsidRDefault="00A536DF" w:rsidP="00A536DF">
      <w:pPr>
        <w:spacing w:after="0"/>
      </w:pPr>
      <w:r>
        <w:rPr>
          <w:rFonts w:cs="Microsoft Himalaya"/>
          <w:cs/>
          <w:lang w:bidi="bo-CN"/>
        </w:rPr>
        <w:t xml:space="preserve"> མི་ གནམ་མེད་ས་མེད་ འཐབ་ དགོ་ འཛིང་ དགོ་ མནོ་ མི་ འདི་ གིས་ རོགས་ ཀྱིས་ ཧད་བཏགས་ འཚོལ་ འོངམ་ ད་ </w:t>
      </w:r>
      <w:r>
        <w:t xml:space="preserve"># </w:t>
      </w:r>
      <w:r>
        <w:rPr>
          <w:rFonts w:cs="Microsoft Himalaya"/>
          <w:cs/>
          <w:lang w:bidi="bo-CN"/>
        </w:rPr>
        <w:t xml:space="preserve">ང་ འབདན་ ཁྱོད་ སྟོབས་ཤུགས་ ལྡན་ མི་ དང་ འདྲན་འདྲ་ མི་ འབད ། </w:t>
      </w:r>
      <w:r>
        <w:t xml:space="preserve"># </w:t>
      </w:r>
      <w:r>
        <w:rPr>
          <w:rFonts w:cs="Microsoft Himalaya"/>
          <w:cs/>
          <w:lang w:bidi="bo-CN"/>
        </w:rPr>
        <w:t xml:space="preserve">སྐུ་ཆེ་གསུང་ཆེ་ ཨིན་ ཟེར་ གློ་བར་ ཡོད་ མིའི་ གྱི་ཅུ་ ཡང་ འབལ་ ཏེ་ </w:t>
      </w:r>
      <w:r>
        <w:t xml:space="preserve"># </w:t>
      </w:r>
      <w:r>
        <w:rPr>
          <w:rFonts w:cs="Microsoft Himalaya"/>
          <w:cs/>
          <w:lang w:bidi="bo-CN"/>
        </w:rPr>
        <w:t xml:space="preserve">ས་ ཁར་ བཀོ་ བའི་ ཧིང་སྡུག་ཁག་ཁ་ གི་ འབད་གཞག་ སྟོན་ ཏེ་ </w:t>
      </w:r>
      <w:r>
        <w:t xml:space="preserve"># </w:t>
      </w:r>
      <w:r>
        <w:rPr>
          <w:rFonts w:cs="Microsoft Himalaya"/>
          <w:cs/>
          <w:lang w:bidi="bo-CN"/>
        </w:rPr>
        <w:t xml:space="preserve">རོགས་ མི་ འདི་ ཙིགཔ་ ཧེང་སྐལ་ ར་ ཟ་ བཅུགཔ་ ཨིན ། </w:t>
      </w:r>
      <w:r>
        <w:t xml:space="preserve"># </w:t>
      </w:r>
      <w:r>
        <w:rPr>
          <w:rFonts w:cs="Microsoft Himalaya"/>
          <w:cs/>
          <w:lang w:bidi="bo-CN"/>
        </w:rPr>
        <w:t>མ་པ་</w:t>
      </w:r>
    </w:p>
    <w:p w14:paraId="48BBAA34" w14:textId="77777777" w:rsidR="00A536DF" w:rsidRDefault="00A536DF" w:rsidP="00A536DF">
      <w:pPr>
        <w:spacing w:after="0"/>
      </w:pPr>
      <w:r>
        <w:rPr>
          <w:rFonts w:cs="Microsoft Himalaya"/>
          <w:cs/>
          <w:lang w:bidi="bo-CN"/>
        </w:rPr>
        <w:t xml:space="preserve"> ཁྱོད་ ཀྱི་ མིང་ འདི་ ཡང་ བཟོད་པ་ ཨིན །</w:t>
      </w:r>
    </w:p>
    <w:p w14:paraId="627D5C2A"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ཁྱོད་ར་ ཆང་ ཕོརཔ་ གང་ དང་ སྒྲོན་ ཅིག་ འཐུང་བལྟ་ ཤིག</w:t>
      </w:r>
    </w:p>
    <w:p w14:paraId="7E4597D6" w14:textId="77777777" w:rsidR="00A536DF" w:rsidRDefault="00A536DF" w:rsidP="00A536DF">
      <w:pPr>
        <w:spacing w:after="0"/>
      </w:pPr>
      <w:r>
        <w:rPr>
          <w:rFonts w:cs="Microsoft Himalaya"/>
          <w:cs/>
          <w:lang w:bidi="bo-CN"/>
        </w:rPr>
        <w:t xml:space="preserve"> དེ་ལས་འབདན་ </w:t>
      </w:r>
      <w:r>
        <w:t xml:space="preserve"># </w:t>
      </w:r>
      <w:r>
        <w:rPr>
          <w:rFonts w:cs="Microsoft Himalaya"/>
          <w:cs/>
          <w:lang w:bidi="bo-CN"/>
        </w:rPr>
        <w:t xml:space="preserve">ཁྱོད་ ཀྱིས་ མི་ ང་ དང་ བྱ་ ཁྱུང་ </w:t>
      </w:r>
      <w:r>
        <w:t xml:space="preserve">&gt; </w:t>
      </w:r>
      <w:r>
        <w:rPr>
          <w:rFonts w:cs="Microsoft Himalaya"/>
          <w:cs/>
          <w:lang w:bidi="bo-CN"/>
        </w:rPr>
        <w:t xml:space="preserve">ཟེར་ </w:t>
      </w:r>
      <w:r>
        <w:t xml:space="preserve"># </w:t>
      </w:r>
      <w:r>
        <w:rPr>
          <w:rFonts w:cs="Microsoft Himalaya"/>
          <w:cs/>
          <w:lang w:bidi="bo-CN"/>
        </w:rPr>
        <w:t>རོགས་ ལུ་ ཧད་བཏགས་ མེད་ པའི་ ཧད་བཏགས་ ཁྱོད་ ཀྱིས་ འཚོལ་ འོང་ །</w:t>
      </w:r>
    </w:p>
    <w:p w14:paraId="4EDEF21D" w14:textId="77777777" w:rsidR="00A536DF" w:rsidRDefault="00A536DF" w:rsidP="00A536DF">
      <w:pPr>
        <w:spacing w:after="0"/>
      </w:pPr>
      <w:r>
        <w:rPr>
          <w:rFonts w:cs="Microsoft Himalaya"/>
          <w:cs/>
          <w:lang w:bidi="bo-CN"/>
        </w:rPr>
        <w:t xml:space="preserve"> བཟོད་པ་དབང་ཕྱུག</w:t>
      </w:r>
    </w:p>
    <w:p w14:paraId="59FB28A9" w14:textId="77777777" w:rsidR="00A536DF" w:rsidRDefault="00A536DF" w:rsidP="00A536DF">
      <w:pPr>
        <w:spacing w:after="0"/>
      </w:pPr>
      <w:r>
        <w:rPr>
          <w:rFonts w:cs="Microsoft Himalaya"/>
          <w:cs/>
          <w:lang w:bidi="bo-CN"/>
        </w:rPr>
        <w:t xml:space="preserve"> དབའི་ ཁྱོད་ ཀྱིས་ ལྟ་ ཚེ་ </w:t>
      </w:r>
      <w:r>
        <w:t xml:space="preserve"># </w:t>
      </w:r>
      <w:r>
        <w:rPr>
          <w:rFonts w:cs="Microsoft Himalaya"/>
          <w:cs/>
          <w:lang w:bidi="bo-CN"/>
        </w:rPr>
        <w:t>ང་ གིས་ དེ་སྦེ་ར་ འབད་འབད་ འདྲ་ བས་ ག །</w:t>
      </w:r>
    </w:p>
    <w:p w14:paraId="1353CB57" w14:textId="77777777" w:rsidR="00A536DF" w:rsidRDefault="00A536DF" w:rsidP="00A536DF">
      <w:pPr>
        <w:spacing w:after="0"/>
      </w:pPr>
      <w:r>
        <w:rPr>
          <w:rFonts w:cs="Microsoft Himalaya"/>
          <w:cs/>
          <w:lang w:bidi="bo-CN"/>
        </w:rPr>
        <w:t xml:space="preserve"> ཙིགཔ་ ཟ་ སྟོན །</w:t>
      </w:r>
    </w:p>
    <w:p w14:paraId="10AC8A52" w14:textId="77777777" w:rsidR="00A536DF" w:rsidRDefault="00A536DF" w:rsidP="00A536DF">
      <w:pPr>
        <w:spacing w:after="0"/>
      </w:pPr>
      <w:r>
        <w:rPr>
          <w:rFonts w:cs="Microsoft Himalaya"/>
          <w:cs/>
          <w:lang w:bidi="bo-CN"/>
        </w:rPr>
        <w:lastRenderedPageBreak/>
        <w:t xml:space="preserve"> སྨིན་དྲུག</w:t>
      </w:r>
    </w:p>
    <w:p w14:paraId="46432ABB" w14:textId="77777777" w:rsidR="00A536DF" w:rsidRDefault="00A536DF" w:rsidP="00A536DF">
      <w:pPr>
        <w:spacing w:after="0"/>
      </w:pPr>
      <w:r>
        <w:rPr>
          <w:rFonts w:cs="Microsoft Himalaya"/>
          <w:cs/>
          <w:lang w:bidi="bo-CN"/>
        </w:rPr>
        <w:t xml:space="preserve"> ཨ་ ང་ གིས་ ནེམ་ཅིག་ སླབཔ་ ཅིག་ གིས་ </w:t>
      </w:r>
      <w:r>
        <w:t xml:space="preserve"># </w:t>
      </w:r>
      <w:r>
        <w:rPr>
          <w:rFonts w:cs="Microsoft Himalaya"/>
          <w:cs/>
          <w:lang w:bidi="bo-CN"/>
        </w:rPr>
        <w:t>ཁྱོད་ ཙིགཔ་ མ་ ཟ་ མས་ དབའི །</w:t>
      </w:r>
    </w:p>
    <w:p w14:paraId="19CB1197"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མ་པ་འདི་ </w:t>
      </w:r>
      <w:r>
        <w:t xml:space="preserve"># </w:t>
      </w:r>
      <w:r>
        <w:rPr>
          <w:rFonts w:cs="Microsoft Himalaya"/>
          <w:cs/>
          <w:lang w:bidi="bo-CN"/>
        </w:rPr>
        <w:t xml:space="preserve">ཁྱོད་ ཡང་ བཟོད་པ་ བཟོད་པ་ ཟེར་ བཟོད་ དེ་ འདི་ </w:t>
      </w:r>
      <w:r>
        <w:t xml:space="preserve"># </w:t>
      </w:r>
      <w:r>
        <w:rPr>
          <w:rFonts w:cs="Microsoft Himalaya"/>
          <w:cs/>
          <w:lang w:bidi="bo-CN"/>
        </w:rPr>
        <w:t>རྩ་ལས་ སྡོད་ མི་ ཚུགས་ པས་ པ་ སྟེ་ སྨོ །</w:t>
      </w:r>
    </w:p>
    <w:p w14:paraId="1E6E968A" w14:textId="77777777" w:rsidR="00A536DF" w:rsidRDefault="00A536DF" w:rsidP="00A536DF">
      <w:pPr>
        <w:spacing w:after="0"/>
      </w:pPr>
      <w:r>
        <w:rPr>
          <w:rFonts w:cs="Microsoft Himalaya"/>
          <w:cs/>
          <w:lang w:bidi="bo-CN"/>
        </w:rPr>
        <w:t xml:space="preserve"> ཁྱོད་ ད་ལྟོ་ ཙིགཔ་ ཟ་ སར་ བལྟ་ བ་ ཅིན་ </w:t>
      </w:r>
      <w:r>
        <w:t xml:space="preserve"># </w:t>
      </w:r>
      <w:r>
        <w:rPr>
          <w:rFonts w:cs="Microsoft Himalaya"/>
          <w:cs/>
          <w:lang w:bidi="bo-CN"/>
        </w:rPr>
        <w:t>ཨ་ནཱི་ ཁྲོམ་ འདི་ ནང་ གི་ མི་ ག་ བ་ འདི་ ཁོང་ཁྲོ་ ལང་ ནི་ ཁྱོད་ རྔམ་ པས །</w:t>
      </w:r>
    </w:p>
    <w:p w14:paraId="1391E6F4" w14:textId="77777777" w:rsidR="00A536DF" w:rsidRDefault="00A536DF" w:rsidP="00A536DF">
      <w:pPr>
        <w:spacing w:after="0"/>
      </w:pPr>
      <w:r>
        <w:rPr>
          <w:rFonts w:cs="Microsoft Himalaya"/>
          <w:cs/>
          <w:lang w:bidi="bo-CN"/>
        </w:rPr>
        <w:t xml:space="preserve"> མ་པ་</w:t>
      </w:r>
    </w:p>
    <w:p w14:paraId="5F55E8AB" w14:textId="77777777" w:rsidR="00A536DF" w:rsidRDefault="00A536DF" w:rsidP="00A536DF">
      <w:pPr>
        <w:spacing w:after="0"/>
      </w:pPr>
      <w:r>
        <w:rPr>
          <w:rFonts w:cs="Microsoft Himalaya"/>
          <w:cs/>
          <w:lang w:bidi="bo-CN"/>
        </w:rPr>
        <w:t xml:space="preserve"> ཁྱོད་ར་ </w:t>
      </w:r>
      <w:r>
        <w:t xml:space="preserve"># </w:t>
      </w:r>
      <w:r>
        <w:rPr>
          <w:rFonts w:cs="Microsoft Himalaya"/>
          <w:cs/>
          <w:lang w:bidi="bo-CN"/>
        </w:rPr>
        <w:t xml:space="preserve">རང་བཞིན་གྱིས་ ར་ ཙིགཔ་ མ་ ཟ་ བ་ ཅིན་ </w:t>
      </w:r>
      <w:r>
        <w:t xml:space="preserve"># </w:t>
      </w:r>
      <w:r>
        <w:rPr>
          <w:rFonts w:cs="Microsoft Himalaya"/>
          <w:cs/>
          <w:lang w:bidi="bo-CN"/>
        </w:rPr>
        <w:t xml:space="preserve">དེ་ལས་ རོགས་ ཀྱིས་ ཁྱོད་ ཙིགཔ་ ཟ་ མ་ བཅུག་ པ་ ཅིན་ </w:t>
      </w:r>
      <w:r>
        <w:t xml:space="preserve"># </w:t>
      </w:r>
      <w:r>
        <w:rPr>
          <w:rFonts w:cs="Microsoft Himalaya"/>
          <w:cs/>
          <w:lang w:bidi="bo-CN"/>
        </w:rPr>
        <w:t xml:space="preserve">ཁྱོད་ ཀྱིས་ དེ་སྦེ་ར་འདི་ </w:t>
      </w:r>
      <w:r>
        <w:t xml:space="preserve"># </w:t>
      </w:r>
      <w:r>
        <w:rPr>
          <w:rFonts w:cs="Microsoft Himalaya"/>
          <w:cs/>
          <w:lang w:bidi="bo-CN"/>
        </w:rPr>
        <w:t>མ་ འབདཝ་ འོང་ ནི་ མས །</w:t>
      </w:r>
    </w:p>
    <w:p w14:paraId="7DCBD3A4" w14:textId="77777777" w:rsidR="00A536DF" w:rsidRDefault="00A536DF" w:rsidP="00A536DF">
      <w:pPr>
        <w:spacing w:after="0"/>
      </w:pPr>
      <w:r>
        <w:rPr>
          <w:rFonts w:cs="Microsoft Himalaya"/>
          <w:cs/>
          <w:lang w:bidi="bo-CN"/>
        </w:rPr>
        <w:t xml:space="preserve"> མིང་ དང་ བསྟུན་བསྟུན་ པའི་ ལཱ་ འདི་ </w:t>
      </w:r>
      <w:r>
        <w:t xml:space="preserve"># </w:t>
      </w:r>
      <w:r>
        <w:rPr>
          <w:rFonts w:cs="Microsoft Himalaya"/>
          <w:cs/>
          <w:lang w:bidi="bo-CN"/>
        </w:rPr>
        <w:t>ཁྱོད་ ཀྱིས་ རྩ་ལས་ར་ འབད་ མི་ བཏུབ་ པས་ སྨོ་ བཟོད་པ །</w:t>
      </w:r>
    </w:p>
    <w:p w14:paraId="0F832D85" w14:textId="77777777" w:rsidR="00A536DF" w:rsidRDefault="00A536DF" w:rsidP="00A536DF">
      <w:pPr>
        <w:spacing w:after="0"/>
      </w:pPr>
      <w:r>
        <w:rPr>
          <w:rFonts w:cs="Microsoft Himalaya"/>
          <w:cs/>
          <w:lang w:bidi="bo-CN"/>
        </w:rPr>
        <w:t xml:space="preserve"> བཟོད་པ་དབང་ཕྱུག</w:t>
      </w:r>
    </w:p>
    <w:p w14:paraId="3676135F" w14:textId="77777777" w:rsidR="00A536DF" w:rsidRDefault="00A536DF" w:rsidP="00A536DF">
      <w:pPr>
        <w:spacing w:after="0"/>
      </w:pPr>
      <w:r>
        <w:rPr>
          <w:rFonts w:cs="Microsoft Himalaya"/>
          <w:cs/>
          <w:lang w:bidi="bo-CN"/>
        </w:rPr>
        <w:t xml:space="preserve"> ད་ སླབ་ ཚར་ ཡི་ ག །</w:t>
      </w:r>
    </w:p>
    <w:p w14:paraId="6AD1E4FF" w14:textId="77777777" w:rsidR="00A536DF" w:rsidRDefault="00A536DF" w:rsidP="00A536DF">
      <w:pPr>
        <w:spacing w:after="0"/>
      </w:pPr>
      <w:r>
        <w:rPr>
          <w:rFonts w:cs="Microsoft Himalaya"/>
          <w:cs/>
          <w:lang w:bidi="bo-CN"/>
        </w:rPr>
        <w:t xml:space="preserve"> སྨིན་དྲུག</w:t>
      </w:r>
    </w:p>
    <w:p w14:paraId="114B0167"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ད་ལྟོ་ འགོ་ བཙུགསཔ་ ཅིག་ ར་ ཨིན ། </w:t>
      </w:r>
      <w:r>
        <w:t xml:space="preserve"># </w:t>
      </w:r>
      <w:r>
        <w:rPr>
          <w:rFonts w:cs="Microsoft Himalaya"/>
          <w:cs/>
          <w:lang w:bidi="bo-CN"/>
        </w:rPr>
        <w:t>ལེ་ཤ་ ཡོད །</w:t>
      </w:r>
    </w:p>
    <w:p w14:paraId="05817C27" w14:textId="77777777" w:rsidR="00A536DF" w:rsidRDefault="00A536DF" w:rsidP="00A536DF">
      <w:pPr>
        <w:spacing w:after="0"/>
      </w:pPr>
      <w:r>
        <w:rPr>
          <w:rFonts w:cs="Microsoft Himalaya"/>
          <w:cs/>
          <w:lang w:bidi="bo-CN"/>
        </w:rPr>
        <w:t xml:space="preserve"> ཁྱོད་ར་ ཉན་ ཤིག </w:t>
      </w:r>
      <w:r>
        <w:t xml:space="preserve"># </w:t>
      </w:r>
      <w:r>
        <w:rPr>
          <w:rFonts w:cs="Microsoft Himalaya"/>
          <w:cs/>
          <w:lang w:bidi="bo-CN"/>
        </w:rPr>
        <w:t xml:space="preserve">གབ་ཕྱད་ ར་ འབད་ བ་ ཅིན་ </w:t>
      </w:r>
      <w:r>
        <w:t xml:space="preserve"># </w:t>
      </w:r>
      <w:r>
        <w:rPr>
          <w:rFonts w:cs="Microsoft Himalaya"/>
          <w:cs/>
          <w:lang w:bidi="bo-CN"/>
        </w:rPr>
        <w:t xml:space="preserve">ཁྱོད་ ཀྱིས་ ཁྱོད་རའི་ ཁའི་ རྒྱ་བོ་ ལས་ </w:t>
      </w:r>
      <w:r>
        <w:t xml:space="preserve"># </w:t>
      </w:r>
      <w:r>
        <w:rPr>
          <w:rFonts w:cs="Microsoft Himalaya"/>
          <w:cs/>
          <w:lang w:bidi="bo-CN"/>
        </w:rPr>
        <w:t xml:space="preserve">རོགས་ ཀྱི་ རྒྱ་བོ་ མང་ པས་ ཟེར་ </w:t>
      </w:r>
      <w:r>
        <w:t xml:space="preserve"># </w:t>
      </w:r>
      <w:r>
        <w:rPr>
          <w:rFonts w:cs="Microsoft Himalaya"/>
          <w:cs/>
          <w:lang w:bidi="bo-CN"/>
        </w:rPr>
        <w:t>འཐབམོ་ འཚོལ་འཚོལ་ ར་ འདྲཝ་ ཅིག་ འདུག</w:t>
      </w:r>
    </w:p>
    <w:p w14:paraId="53848C54" w14:textId="77777777" w:rsidR="00A536DF" w:rsidRDefault="00A536DF" w:rsidP="00A536DF">
      <w:pPr>
        <w:spacing w:after="0"/>
      </w:pPr>
      <w:r>
        <w:rPr>
          <w:rFonts w:cs="Microsoft Himalaya"/>
          <w:cs/>
          <w:lang w:bidi="bo-CN"/>
        </w:rPr>
        <w:t xml:space="preserve"> རོགས་ སྟར་གོ་ དཀྲུམས་ རུང་ ཁྱོད་ ཀྱིས་ མིག་ཏོ་ ཅམ་ཅེམ་ གཏང་ བཅུགཔ་ མས་ ཟེར་ ཙིགཔ་ ཟ་ཟ་ ར་ འདྲཝ་ ཅིག་ འདུག</w:t>
      </w:r>
    </w:p>
    <w:p w14:paraId="1F085A25" w14:textId="77777777" w:rsidR="00A536DF" w:rsidRDefault="00A536DF" w:rsidP="00A536DF">
      <w:pPr>
        <w:spacing w:after="0"/>
      </w:pPr>
      <w:r>
        <w:rPr>
          <w:rFonts w:cs="Microsoft Himalaya"/>
          <w:cs/>
          <w:lang w:bidi="bo-CN"/>
        </w:rPr>
        <w:t xml:space="preserve"> མདང་ཞག་ ཚར་ གཅིག་ དཔྱད་རིག་ འདུག་ ག</w:t>
      </w:r>
    </w:p>
    <w:p w14:paraId="1E76F8F0" w14:textId="77777777" w:rsidR="00A536DF" w:rsidRDefault="00A536DF" w:rsidP="00A536DF">
      <w:pPr>
        <w:spacing w:after="0"/>
      </w:pPr>
      <w:r>
        <w:rPr>
          <w:rFonts w:cs="Microsoft Himalaya"/>
          <w:cs/>
          <w:lang w:bidi="bo-CN"/>
        </w:rPr>
        <w:t xml:space="preserve"> རོགས་ མི་ ཅིག་ གློ་ འཁོག་ རུང་ ཁྱོད་ ཀྱི་ རོ་ཁྱི་ ཉལ་སྡོད་ མི་ འདི་ </w:t>
      </w:r>
      <w:r>
        <w:t xml:space="preserve"># </w:t>
      </w:r>
      <w:r>
        <w:rPr>
          <w:rFonts w:cs="Microsoft Himalaya"/>
          <w:cs/>
          <w:lang w:bidi="bo-CN"/>
        </w:rPr>
        <w:t xml:space="preserve">གཉིད་ དཀྲོགས་ ད་ ཡི་ ཟེར་ </w:t>
      </w:r>
      <w:r>
        <w:t xml:space="preserve"># </w:t>
      </w:r>
      <w:r>
        <w:rPr>
          <w:rFonts w:cs="Microsoft Himalaya"/>
          <w:cs/>
          <w:lang w:bidi="bo-CN"/>
        </w:rPr>
        <w:t>ཁྱོད་ ཀྱིས་ འཐབམོ་ འཚོལ་ ཡི་ མེན་ན །</w:t>
      </w:r>
    </w:p>
    <w:p w14:paraId="5538CB34"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རོགས་ ཚེམ་དཔོན་ ཅིག་ </w:t>
      </w:r>
      <w:r>
        <w:t xml:space="preserve"># </w:t>
      </w:r>
      <w:r>
        <w:rPr>
          <w:rFonts w:cs="Microsoft Himalaya"/>
          <w:cs/>
          <w:lang w:bidi="bo-CN"/>
        </w:rPr>
        <w:t>ཁོ་ར་ གི་ ཁྱིམ་ ནང་ བཟང་གོ་ གྱོན་སྡོདཔ་ མས་ ཟེར་</w:t>
      </w:r>
    </w:p>
    <w:p w14:paraId="7ED876AF" w14:textId="77777777" w:rsidR="00A536DF" w:rsidRDefault="00A536DF" w:rsidP="00A536DF">
      <w:pPr>
        <w:spacing w:after="0"/>
      </w:pPr>
      <w:r>
        <w:rPr>
          <w:rFonts w:cs="Microsoft Himalaya"/>
          <w:cs/>
          <w:lang w:bidi="bo-CN"/>
        </w:rPr>
        <w:t xml:space="preserve"> ཁྱོད་ གདོང་ ཨོལ་ཀོ་ གཅུ་ སྟེ་ ཨ་ཕིའི་ མི་ འདི་ བལྟ་ ཤིག</w:t>
      </w:r>
    </w:p>
    <w:p w14:paraId="514E0DE3" w14:textId="77777777" w:rsidR="00A536DF" w:rsidRDefault="00A536DF" w:rsidP="00A536DF">
      <w:pPr>
        <w:spacing w:after="0"/>
      </w:pPr>
      <w:r>
        <w:rPr>
          <w:rFonts w:cs="Microsoft Himalaya"/>
          <w:cs/>
          <w:lang w:bidi="bo-CN"/>
        </w:rPr>
        <w:t xml:space="preserve"> སྒྲུབ་ཆེན་ མ་ རནམ་ ལས་ </w:t>
      </w:r>
      <w:r>
        <w:t xml:space="preserve"># </w:t>
      </w:r>
      <w:r>
        <w:rPr>
          <w:rFonts w:cs="Microsoft Himalaya"/>
          <w:cs/>
          <w:lang w:bidi="bo-CN"/>
        </w:rPr>
        <w:t xml:space="preserve">བཟང་གོ་ གྱོན་ ཏེ་ ཨིན་ མས ཟེར་ </w:t>
      </w:r>
      <w:r>
        <w:t xml:space="preserve"># </w:t>
      </w:r>
      <w:r>
        <w:rPr>
          <w:rFonts w:cs="Microsoft Himalaya"/>
          <w:cs/>
          <w:lang w:bidi="bo-CN"/>
        </w:rPr>
        <w:t>ཁྱོད་ ཁོང་ཁྲོ་ ལངས་ ཡི་ མེན་ན །</w:t>
      </w:r>
    </w:p>
    <w:p w14:paraId="3A77901D" w14:textId="77777777" w:rsidR="00A536DF" w:rsidRDefault="00A536DF" w:rsidP="00A536DF">
      <w:pPr>
        <w:spacing w:after="0"/>
      </w:pPr>
      <w:r>
        <w:rPr>
          <w:rFonts w:cs="Microsoft Himalaya"/>
          <w:cs/>
          <w:lang w:bidi="bo-CN"/>
        </w:rPr>
        <w:t xml:space="preserve"> ཁྱོད་ མགུ་ཏོ་ ར་ ཕར་ སྒོང་རྡོག་ བཟུམ་སྦེ་ </w:t>
      </w:r>
      <w:r>
        <w:t xml:space="preserve"># </w:t>
      </w:r>
      <w:r>
        <w:rPr>
          <w:rFonts w:cs="Microsoft Himalaya"/>
          <w:cs/>
          <w:lang w:bidi="bo-CN"/>
        </w:rPr>
        <w:t xml:space="preserve">དེ་ ནང་ ཕུང་ དང་ སྲི་ གིས་ གང་གངམ་ ཅིག་ ལས་ བརྒལ་ ཏེ་ མེད་ པར་ </w:t>
      </w:r>
      <w:r>
        <w:t xml:space="preserve"># </w:t>
      </w:r>
      <w:r>
        <w:rPr>
          <w:rFonts w:cs="Microsoft Himalaya"/>
          <w:cs/>
          <w:lang w:bidi="bo-CN"/>
        </w:rPr>
        <w:t>ད་རུང་</w:t>
      </w:r>
    </w:p>
    <w:p w14:paraId="17E0696D" w14:textId="77777777" w:rsidR="00A536DF" w:rsidRDefault="00A536DF" w:rsidP="00A536DF">
      <w:pPr>
        <w:spacing w:after="0"/>
      </w:pPr>
      <w:r>
        <w:rPr>
          <w:rFonts w:cs="Microsoft Himalaya"/>
          <w:cs/>
          <w:lang w:bidi="bo-CN"/>
        </w:rPr>
        <w:t xml:space="preserve"> ང་ ལུ་ འཐབ་ ནི་ འཛིང་ ནི་ འཐོན་ འོང་ ལོ །</w:t>
      </w:r>
    </w:p>
    <w:p w14:paraId="1739399D" w14:textId="77777777" w:rsidR="00A536DF" w:rsidRDefault="00A536DF" w:rsidP="00A536DF">
      <w:pPr>
        <w:spacing w:after="0"/>
      </w:pPr>
      <w:r>
        <w:rPr>
          <w:rFonts w:cs="Microsoft Himalaya"/>
          <w:cs/>
          <w:lang w:bidi="bo-CN"/>
        </w:rPr>
        <w:t xml:space="preserve"> བཟོད་པ་དབང་ཕྱུག</w:t>
      </w:r>
    </w:p>
    <w:p w14:paraId="09640CA9" w14:textId="77777777" w:rsidR="00A536DF" w:rsidRDefault="00A536DF" w:rsidP="00A536DF">
      <w:pPr>
        <w:spacing w:after="0"/>
      </w:pPr>
      <w:r>
        <w:rPr>
          <w:rFonts w:cs="Microsoft Himalaya"/>
          <w:cs/>
          <w:lang w:bidi="bo-CN"/>
        </w:rPr>
        <w:t xml:space="preserve"> དབའི་ སྨིན་དྲུག </w:t>
      </w:r>
      <w:r>
        <w:t xml:space="preserve"># </w:t>
      </w:r>
      <w:r>
        <w:rPr>
          <w:rFonts w:cs="Microsoft Himalaya"/>
          <w:cs/>
          <w:lang w:bidi="bo-CN"/>
        </w:rPr>
        <w:t>ངེའི་ ནང་ ནེ་ཚུན་ཚོད་ ཀྱི་ ཕུང་ དང་ སྲི་ འདུག་ ག །</w:t>
      </w:r>
    </w:p>
    <w:p w14:paraId="5E4673F4" w14:textId="77777777" w:rsidR="00A536DF" w:rsidRDefault="00A536DF" w:rsidP="00A536DF">
      <w:pPr>
        <w:spacing w:after="0"/>
      </w:pPr>
      <w:r>
        <w:rPr>
          <w:rFonts w:cs="Microsoft Himalaya"/>
          <w:cs/>
          <w:lang w:bidi="bo-CN"/>
        </w:rPr>
        <w:t xml:space="preserve"> དེ་ཚུན་ཚོད་ ར་ ཡོད་ པ་ ཅིན་ </w:t>
      </w:r>
      <w:r>
        <w:t xml:space="preserve"># </w:t>
      </w:r>
      <w:r>
        <w:rPr>
          <w:rFonts w:cs="Microsoft Himalaya"/>
          <w:cs/>
          <w:lang w:bidi="bo-CN"/>
        </w:rPr>
        <w:t>ང་ ཚེ་ མ་ རྫོགསཔ་ ལས་ རྒྱགས་ རྫོགས་ ཏེ་ རོགས་ ཀྱི་ ལག་པར་ ཤི་ ནི་ འདྲས་ སྨོ་ཤིག</w:t>
      </w:r>
    </w:p>
    <w:p w14:paraId="4FDB3932" w14:textId="77777777" w:rsidR="00A536DF" w:rsidRDefault="00A536DF" w:rsidP="00A536DF">
      <w:pPr>
        <w:spacing w:after="0"/>
      </w:pPr>
      <w:r>
        <w:rPr>
          <w:rFonts w:cs="Microsoft Himalaya"/>
          <w:cs/>
          <w:lang w:bidi="bo-CN"/>
        </w:rPr>
        <w:t xml:space="preserve"> སྨིན་དྲུག</w:t>
      </w:r>
    </w:p>
    <w:p w14:paraId="282E2009" w14:textId="77777777" w:rsidR="00A536DF" w:rsidRDefault="00A536DF" w:rsidP="00A536DF">
      <w:pPr>
        <w:spacing w:after="0"/>
      </w:pPr>
      <w:r>
        <w:rPr>
          <w:rFonts w:cs="Microsoft Himalaya"/>
          <w:cs/>
          <w:lang w:bidi="bo-CN"/>
        </w:rPr>
        <w:t xml:space="preserve"> མ་པ་</w:t>
      </w:r>
    </w:p>
    <w:p w14:paraId="0C8FD031" w14:textId="77777777" w:rsidR="00A536DF" w:rsidRDefault="00A536DF" w:rsidP="00A536DF">
      <w:pPr>
        <w:spacing w:after="0"/>
      </w:pPr>
      <w:r>
        <w:rPr>
          <w:rFonts w:cs="Microsoft Himalaya"/>
          <w:cs/>
          <w:lang w:bidi="bo-CN"/>
        </w:rPr>
        <w:t xml:space="preserve"> དྲནམ་ མ་ བཏོན་ པ་ ཅིན་ </w:t>
      </w:r>
      <w:r>
        <w:t xml:space="preserve"># </w:t>
      </w:r>
      <w:r>
        <w:rPr>
          <w:rFonts w:cs="Microsoft Himalaya"/>
          <w:cs/>
          <w:lang w:bidi="bo-CN"/>
        </w:rPr>
        <w:t>ཁྱོད་ ཀྱིས་ འཇིག་རྟེན་ཕ་རོལ་ ཏུ་ འགྱོ་ ནིའི་ ཉེན་ཁ་ འདུག་ མས །</w:t>
      </w:r>
    </w:p>
    <w:p w14:paraId="04328FE4" w14:textId="77777777" w:rsidR="00A536DF" w:rsidRDefault="00A536DF" w:rsidP="00A536DF">
      <w:pPr>
        <w:spacing w:after="0"/>
      </w:pPr>
      <w:r>
        <w:rPr>
          <w:rFonts w:cs="Microsoft Himalaya"/>
          <w:cs/>
          <w:lang w:bidi="bo-CN"/>
        </w:rPr>
        <w:t xml:space="preserve"> པདྨ་སྟག་གཟིག་ དང་ ཆ་རོགས་ ཅིག་ ཐོན །</w:t>
      </w:r>
    </w:p>
    <w:p w14:paraId="22C6D820" w14:textId="77777777" w:rsidR="00A536DF" w:rsidRDefault="00A536DF" w:rsidP="00A536DF">
      <w:pPr>
        <w:spacing w:after="0"/>
      </w:pPr>
      <w:r>
        <w:rPr>
          <w:rFonts w:cs="Microsoft Himalaya"/>
          <w:cs/>
          <w:lang w:bidi="bo-CN"/>
        </w:rPr>
        <w:t xml:space="preserve"> བཟོད་པ་དབང་ཕྱུག</w:t>
      </w:r>
    </w:p>
    <w:p w14:paraId="415E033D" w14:textId="77777777" w:rsidR="00A536DF" w:rsidRDefault="00A536DF" w:rsidP="00A536DF">
      <w:pPr>
        <w:spacing w:after="0"/>
      </w:pPr>
      <w:r>
        <w:rPr>
          <w:rFonts w:cs="Microsoft Himalaya"/>
          <w:cs/>
          <w:lang w:bidi="bo-CN"/>
        </w:rPr>
        <w:t xml:space="preserve"> ད་ཅི་ འགྱོ་ གེ་ ཟེརཝ་ ད་ ནི་ ཁྱོད་ ཀྱིས་ ཉན་ མ་ བཏུབ །</w:t>
      </w:r>
    </w:p>
    <w:p w14:paraId="4EAF1D2A" w14:textId="77777777" w:rsidR="00A536DF" w:rsidRDefault="00A536DF" w:rsidP="00A536DF">
      <w:pPr>
        <w:spacing w:after="0"/>
      </w:pPr>
      <w:r>
        <w:rPr>
          <w:rFonts w:cs="Microsoft Himalaya"/>
          <w:cs/>
          <w:lang w:bidi="bo-CN"/>
        </w:rPr>
        <w:t xml:space="preserve"> ད་ བལྟ་ ཤིག </w:t>
      </w:r>
      <w:r>
        <w:t xml:space="preserve"># </w:t>
      </w:r>
      <w:r>
        <w:rPr>
          <w:rFonts w:cs="Microsoft Himalaya"/>
          <w:cs/>
          <w:lang w:bidi="bo-CN"/>
        </w:rPr>
        <w:t>ཕུང་ཐོད་ ཆ་ཁྱབ་ འཐོན་འོང་ དོ་ མས །</w:t>
      </w:r>
    </w:p>
    <w:p w14:paraId="2EFEC494" w14:textId="77777777" w:rsidR="00A536DF" w:rsidRDefault="00A536DF" w:rsidP="00A536DF">
      <w:pPr>
        <w:spacing w:after="0"/>
      </w:pPr>
      <w:r>
        <w:rPr>
          <w:rFonts w:cs="Microsoft Himalaya"/>
          <w:cs/>
          <w:lang w:bidi="bo-CN"/>
        </w:rPr>
        <w:t xml:space="preserve"> སྨིན་དྲུག</w:t>
      </w:r>
    </w:p>
    <w:p w14:paraId="7EC81FF4"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ག་ཅི་ ཨིན་ མས ཟེར །</w:t>
      </w:r>
    </w:p>
    <w:p w14:paraId="5E7ECAB3" w14:textId="77777777" w:rsidR="00A536DF" w:rsidRDefault="00A536DF" w:rsidP="00A536DF">
      <w:pPr>
        <w:spacing w:after="0"/>
      </w:pPr>
      <w:r>
        <w:rPr>
          <w:rFonts w:cs="Microsoft Himalaya"/>
          <w:cs/>
          <w:lang w:bidi="bo-CN"/>
        </w:rPr>
        <w:t xml:space="preserve"> ད་ ཁྱོད་ སྒྱིད་ཐག་ བསིགས་ ཆི་ ཡི་ སྦོ །</w:t>
      </w:r>
    </w:p>
    <w:p w14:paraId="413326FE" w14:textId="77777777" w:rsidR="00A536DF" w:rsidRDefault="00A536DF" w:rsidP="00A536DF">
      <w:pPr>
        <w:spacing w:after="0"/>
      </w:pPr>
      <w:r>
        <w:rPr>
          <w:rFonts w:cs="Microsoft Himalaya"/>
          <w:cs/>
          <w:lang w:bidi="bo-CN"/>
        </w:rPr>
        <w:t xml:space="preserve"> པདྨ་སྟག་གཟིག</w:t>
      </w:r>
    </w:p>
    <w:p w14:paraId="626BC2AD"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ཁྱོད་ར་ ངེའི་ རྒྱབ་ ལས་ རིགཔ་ བསྒྱིམས་ ཏེ་ སྡོད་ མས །</w:t>
      </w:r>
    </w:p>
    <w:p w14:paraId="5B184FF9" w14:textId="77777777" w:rsidR="00A536DF" w:rsidRDefault="00A536DF" w:rsidP="00A536DF">
      <w:pPr>
        <w:spacing w:after="0"/>
      </w:pPr>
      <w:r>
        <w:rPr>
          <w:rFonts w:cs="Microsoft Himalaya"/>
          <w:cs/>
          <w:lang w:bidi="bo-CN"/>
        </w:rPr>
        <w:t xml:space="preserve"> སྨིན་དྲུག་ དང་ བཟོད་པ་ ལུ །</w:t>
      </w:r>
    </w:p>
    <w:p w14:paraId="4EC0D73A"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ང་ ཁྱེད་ གཉིས་ </w:t>
      </w:r>
      <w:r>
        <w:t xml:space="preserve"># </w:t>
      </w:r>
      <w:r>
        <w:rPr>
          <w:rFonts w:cs="Microsoft Himalaya"/>
          <w:cs/>
          <w:lang w:bidi="bo-CN"/>
        </w:rPr>
        <w:t>ག་འབད་རུང་ གཅིག་ དང་ བློ་ ཅིག་ སླབ་ དགོ་ པས །</w:t>
      </w:r>
    </w:p>
    <w:p w14:paraId="570DA8C1" w14:textId="77777777" w:rsidR="00A536DF" w:rsidRDefault="00A536DF" w:rsidP="00A536DF">
      <w:pPr>
        <w:spacing w:after="0"/>
      </w:pPr>
      <w:r>
        <w:rPr>
          <w:rFonts w:cs="Microsoft Himalaya"/>
          <w:cs/>
          <w:lang w:bidi="bo-CN"/>
        </w:rPr>
        <w:t xml:space="preserve"> སྨིན་དྲུག</w:t>
      </w:r>
    </w:p>
    <w:p w14:paraId="420FE867" w14:textId="77777777" w:rsidR="00A536DF" w:rsidRDefault="00A536DF" w:rsidP="00A536DF">
      <w:pPr>
        <w:spacing w:after="0"/>
      </w:pPr>
      <w:r>
        <w:rPr>
          <w:rFonts w:cs="Microsoft Himalaya"/>
          <w:cs/>
          <w:lang w:bidi="bo-CN"/>
        </w:rPr>
        <w:t xml:space="preserve"> མི་ གཅིག་ ལུ་ བློ་ གཅིག་ ཡ །</w:t>
      </w:r>
    </w:p>
    <w:p w14:paraId="77538DA8" w14:textId="77777777" w:rsidR="00A536DF" w:rsidRDefault="00A536DF" w:rsidP="00A536DF">
      <w:pPr>
        <w:spacing w:after="0"/>
      </w:pPr>
      <w:r>
        <w:rPr>
          <w:rFonts w:cs="Microsoft Himalaya"/>
          <w:cs/>
          <w:lang w:bidi="bo-CN"/>
        </w:rPr>
        <w:t xml:space="preserve"> འདི་བ་འདི་ </w:t>
      </w:r>
      <w:r>
        <w:t xml:space="preserve"># </w:t>
      </w:r>
      <w:r>
        <w:rPr>
          <w:rFonts w:cs="Microsoft Himalaya"/>
          <w:cs/>
          <w:lang w:bidi="bo-CN"/>
        </w:rPr>
        <w:t>ང་བཅས་ར་ མ་འདྲཝ་ཅིག་ སྦེ་ འབད་ ད་ གེ །</w:t>
      </w:r>
    </w:p>
    <w:p w14:paraId="5B6E68DB" w14:textId="77777777" w:rsidR="00A536DF" w:rsidRDefault="00A536DF" w:rsidP="00A536DF">
      <w:pPr>
        <w:spacing w:after="0"/>
      </w:pPr>
      <w:r>
        <w:rPr>
          <w:rFonts w:cs="Microsoft Himalaya"/>
          <w:cs/>
          <w:lang w:bidi="bo-CN"/>
        </w:rPr>
        <w:t xml:space="preserve"> བློ་ རེ་ དང་ མཛོག་ཁྱད་ རེ་ འཇལ་ བ་ ཅིན་ མི་ དྲག་ ག །</w:t>
      </w:r>
    </w:p>
    <w:p w14:paraId="35B97918" w14:textId="77777777" w:rsidR="00A536DF" w:rsidRDefault="00A536DF" w:rsidP="00A536DF">
      <w:pPr>
        <w:spacing w:after="0"/>
      </w:pPr>
      <w:r>
        <w:rPr>
          <w:rFonts w:cs="Microsoft Himalaya"/>
          <w:cs/>
          <w:lang w:bidi="bo-CN"/>
        </w:rPr>
        <w:t xml:space="preserve"> པདྨ་སྟག་གཟིག</w:t>
      </w:r>
    </w:p>
    <w:p w14:paraId="276757E6" w14:textId="77777777" w:rsidR="00A536DF" w:rsidRDefault="00A536DF" w:rsidP="00A536DF">
      <w:pPr>
        <w:spacing w:after="0"/>
      </w:pPr>
      <w:r>
        <w:rPr>
          <w:rFonts w:cs="Microsoft Himalaya"/>
          <w:cs/>
          <w:lang w:bidi="bo-CN"/>
        </w:rPr>
        <w:t xml:space="preserve"> སྨིན་དྲུག </w:t>
      </w:r>
      <w:r>
        <w:t xml:space="preserve"># </w:t>
      </w:r>
      <w:r>
        <w:rPr>
          <w:rFonts w:cs="Microsoft Himalaya"/>
          <w:cs/>
          <w:lang w:bidi="bo-CN"/>
        </w:rPr>
        <w:t xml:space="preserve">ཁྱོད་ ཀྱིས་ ང་ ལུ་ </w:t>
      </w:r>
      <w:r>
        <w:t xml:space="preserve"># </w:t>
      </w:r>
      <w:r>
        <w:rPr>
          <w:rFonts w:cs="Microsoft Himalaya"/>
          <w:cs/>
          <w:lang w:bidi="bo-CN"/>
        </w:rPr>
        <w:t>ད་རིས་ བྱེལཝ་ ཟུབ་ ནི་ གི་ གོ་སྐབས་ བྱིནམ་ ཨིན་ན །</w:t>
      </w:r>
    </w:p>
    <w:p w14:paraId="42A3E5A6" w14:textId="77777777" w:rsidR="00A536DF" w:rsidRDefault="00A536DF" w:rsidP="00A536DF">
      <w:pPr>
        <w:spacing w:after="0"/>
      </w:pPr>
      <w:r>
        <w:rPr>
          <w:rFonts w:cs="Microsoft Himalaya"/>
          <w:cs/>
          <w:lang w:bidi="bo-CN"/>
        </w:rPr>
        <w:t xml:space="preserve"> སྨིན་དྲུག</w:t>
      </w:r>
    </w:p>
    <w:p w14:paraId="24ADFC01" w14:textId="77777777" w:rsidR="00A536DF" w:rsidRDefault="00A536DF" w:rsidP="00A536DF">
      <w:pPr>
        <w:spacing w:after="0"/>
      </w:pPr>
      <w:r>
        <w:rPr>
          <w:rFonts w:cs="Microsoft Himalaya"/>
          <w:cs/>
          <w:lang w:bidi="bo-CN"/>
        </w:rPr>
        <w:t xml:space="preserve"> སྟག་གཟིག </w:t>
      </w:r>
      <w:r>
        <w:t xml:space="preserve"># </w:t>
      </w:r>
      <w:r>
        <w:rPr>
          <w:rFonts w:cs="Microsoft Himalaya"/>
          <w:cs/>
          <w:lang w:bidi="bo-CN"/>
        </w:rPr>
        <w:t xml:space="preserve">ང་ གིས་ ཁྱོད་ ལུ་ བྱེལཝ་ ཟུབ་ ནི་ གི་ གོ་སྐབས་ མ་ བྱིནམ་ ལས་ </w:t>
      </w:r>
      <w:r>
        <w:t xml:space="preserve"># </w:t>
      </w:r>
      <w:r>
        <w:rPr>
          <w:rFonts w:cs="Microsoft Himalaya"/>
          <w:cs/>
          <w:lang w:bidi="bo-CN"/>
        </w:rPr>
        <w:t>གོ་སྐབས་ ཁྱོད་ར་ གིས་ བཟོ་ མི་ ཚུགས་ པས་ སྦོ །</w:t>
      </w:r>
    </w:p>
    <w:p w14:paraId="41A97F04" w14:textId="77777777" w:rsidR="00A536DF" w:rsidRDefault="00A536DF" w:rsidP="00A536DF">
      <w:pPr>
        <w:spacing w:after="0"/>
      </w:pPr>
      <w:r>
        <w:rPr>
          <w:rFonts w:cs="Microsoft Himalaya"/>
          <w:cs/>
          <w:lang w:bidi="bo-CN"/>
        </w:rPr>
        <w:t xml:space="preserve"> པདྨ་སྟག་གཟིག</w:t>
      </w:r>
    </w:p>
    <w:p w14:paraId="1E7A8F54" w14:textId="77777777" w:rsidR="00A536DF" w:rsidRDefault="00A536DF" w:rsidP="00A536DF">
      <w:pPr>
        <w:spacing w:after="0"/>
      </w:pPr>
      <w:r>
        <w:rPr>
          <w:rFonts w:cs="Microsoft Himalaya"/>
          <w:cs/>
          <w:lang w:bidi="bo-CN"/>
        </w:rPr>
        <w:lastRenderedPageBreak/>
        <w:t xml:space="preserve"> སྨིན་དྲུག </w:t>
      </w:r>
      <w:r>
        <w:t xml:space="preserve"># </w:t>
      </w:r>
      <w:r>
        <w:rPr>
          <w:rFonts w:cs="Microsoft Himalaya"/>
          <w:cs/>
          <w:lang w:bidi="bo-CN"/>
        </w:rPr>
        <w:t>ཁྱོད་ རང་གྲོལ་ གྱི་ ཆ་རོགས་ ཨིན་ པ །</w:t>
      </w:r>
    </w:p>
    <w:p w14:paraId="5ED938F2" w14:textId="77777777" w:rsidR="00A536DF" w:rsidRDefault="00A536DF" w:rsidP="00A536DF">
      <w:pPr>
        <w:spacing w:after="0"/>
      </w:pPr>
      <w:r>
        <w:rPr>
          <w:rFonts w:cs="Microsoft Himalaya"/>
          <w:cs/>
          <w:lang w:bidi="bo-CN"/>
        </w:rPr>
        <w:t xml:space="preserve"> ཁོ་ ག་ཏེ་ ཡོདཔ །</w:t>
      </w:r>
    </w:p>
    <w:p w14:paraId="4E6A74EE" w14:textId="77777777" w:rsidR="00A536DF" w:rsidRDefault="00A536DF" w:rsidP="00A536DF">
      <w:pPr>
        <w:spacing w:after="0"/>
      </w:pPr>
      <w:r>
        <w:rPr>
          <w:rFonts w:cs="Microsoft Himalaya"/>
          <w:cs/>
          <w:lang w:bidi="bo-CN"/>
        </w:rPr>
        <w:t xml:space="preserve"> སྨིན་དྲུག</w:t>
      </w:r>
    </w:p>
    <w:p w14:paraId="6514A035" w14:textId="77777777" w:rsidR="00A536DF" w:rsidRDefault="00A536DF" w:rsidP="00A536DF">
      <w:pPr>
        <w:spacing w:after="0"/>
      </w:pPr>
      <w:r>
        <w:rPr>
          <w:rFonts w:cs="Microsoft Himalaya"/>
          <w:cs/>
          <w:lang w:bidi="bo-CN"/>
        </w:rPr>
        <w:t xml:space="preserve"> སྟག་གཟིག་ </w:t>
      </w:r>
      <w:r>
        <w:t xml:space="preserve"># </w:t>
      </w:r>
      <w:r>
        <w:rPr>
          <w:rFonts w:cs="Microsoft Himalaya"/>
          <w:cs/>
          <w:lang w:bidi="bo-CN"/>
        </w:rPr>
        <w:t>རང་གྲོལ་ དང་ ཆ་རོགས་ ར་ རྨམ །</w:t>
      </w:r>
    </w:p>
    <w:p w14:paraId="6352F19C" w14:textId="77777777" w:rsidR="00A536DF" w:rsidRDefault="00A536DF" w:rsidP="00A536DF">
      <w:pPr>
        <w:spacing w:after="0"/>
      </w:pPr>
      <w:r>
        <w:rPr>
          <w:rFonts w:cs="Microsoft Himalaya"/>
          <w:cs/>
          <w:lang w:bidi="bo-CN"/>
        </w:rPr>
        <w:t xml:space="preserve"> ཁྱོད་ ཀྱིས་ བལྟ་ བ་ ཅིན་ </w:t>
      </w:r>
      <w:r>
        <w:t xml:space="preserve"># </w:t>
      </w:r>
      <w:r>
        <w:rPr>
          <w:rFonts w:cs="Microsoft Himalaya"/>
          <w:cs/>
          <w:lang w:bidi="bo-CN"/>
        </w:rPr>
        <w:t>ང་ དང་ ཁོ་ རྨགཔ་ དང་ གནསམོ་ བཟུམ་སྦེ་ མཐོང་ མས་ སྦོ །</w:t>
      </w:r>
    </w:p>
    <w:p w14:paraId="000BDE25" w14:textId="77777777" w:rsidR="00A536DF" w:rsidRDefault="00A536DF" w:rsidP="00A536DF">
      <w:pPr>
        <w:spacing w:after="0"/>
      </w:pPr>
      <w:r>
        <w:rPr>
          <w:rFonts w:cs="Microsoft Himalaya"/>
          <w:cs/>
          <w:lang w:bidi="bo-CN"/>
        </w:rPr>
        <w:t xml:space="preserve"> དེ་སྦེ་ མ་ མནོཝ་ དྲག་ མས །</w:t>
      </w:r>
    </w:p>
    <w:p w14:paraId="6255D734" w14:textId="77777777" w:rsidR="00A536DF" w:rsidRDefault="00A536DF" w:rsidP="00A536DF">
      <w:pPr>
        <w:spacing w:after="0"/>
      </w:pPr>
      <w:r>
        <w:rPr>
          <w:rFonts w:cs="Microsoft Himalaya"/>
          <w:cs/>
          <w:lang w:bidi="bo-CN"/>
        </w:rPr>
        <w:t xml:space="preserve"> མནོ་ བ་ ཅིན་ འབདན་ </w:t>
      </w:r>
      <w:r>
        <w:t xml:space="preserve"># </w:t>
      </w:r>
      <w:r>
        <w:rPr>
          <w:rFonts w:cs="Microsoft Himalaya"/>
          <w:cs/>
          <w:lang w:bidi="bo-CN"/>
        </w:rPr>
        <w:t xml:space="preserve">ཨ་ནཱ་ བལྟ་ ཤིག </w:t>
      </w:r>
      <w:r>
        <w:t>#</w:t>
      </w:r>
    </w:p>
    <w:p w14:paraId="122DD4B7" w14:textId="77777777" w:rsidR="00A536DF" w:rsidRDefault="00A536DF" w:rsidP="00A536DF">
      <w:pPr>
        <w:spacing w:after="0"/>
      </w:pPr>
      <w:r>
        <w:rPr>
          <w:rFonts w:cs="Microsoft Himalaya"/>
          <w:cs/>
          <w:lang w:bidi="bo-CN"/>
        </w:rPr>
        <w:t xml:space="preserve"> གྱི་ འབལ །</w:t>
      </w:r>
    </w:p>
    <w:p w14:paraId="03462409" w14:textId="77777777" w:rsidR="00A536DF" w:rsidRDefault="00A536DF" w:rsidP="00A536DF">
      <w:pPr>
        <w:spacing w:after="0"/>
      </w:pPr>
      <w:r>
        <w:rPr>
          <w:rFonts w:cs="Microsoft Himalaya"/>
          <w:cs/>
          <w:lang w:bidi="bo-CN"/>
        </w:rPr>
        <w:t xml:space="preserve"> ཁྱོད་ དུར་ཁྲོད་བདགམོ་ གི་ མིག་ཏོ་ བཟུམ་ འདི་ གིས་ མཐོང་ མས་ གོ་ཤིག</w:t>
      </w:r>
    </w:p>
    <w:p w14:paraId="34E11F8C" w14:textId="77777777" w:rsidR="00A536DF" w:rsidRDefault="00A536DF" w:rsidP="00A536DF">
      <w:pPr>
        <w:spacing w:after="0"/>
      </w:pPr>
      <w:r>
        <w:rPr>
          <w:rFonts w:cs="Microsoft Himalaya"/>
          <w:cs/>
          <w:lang w:bidi="bo-CN"/>
        </w:rPr>
        <w:t xml:space="preserve"> ངེའི་ འ་ནཱི་ དང་ ཕྱད་ པའི་ བསྒང་ ལས་ འབདན་ </w:t>
      </w:r>
      <w:r>
        <w:t xml:space="preserve"># </w:t>
      </w:r>
      <w:r>
        <w:rPr>
          <w:rFonts w:cs="Microsoft Himalaya"/>
          <w:cs/>
          <w:lang w:bidi="bo-CN"/>
        </w:rPr>
        <w:t>རོལམོ་ མ་ བརྡུངས་ པའི་ འཆམ་ རྐྱབ་ བཅུག་ འོང་ མས །</w:t>
      </w:r>
    </w:p>
    <w:p w14:paraId="3B841321" w14:textId="77777777" w:rsidR="00A536DF" w:rsidRDefault="00A536DF" w:rsidP="00A536DF">
      <w:pPr>
        <w:spacing w:after="0"/>
      </w:pPr>
      <w:r>
        <w:rPr>
          <w:rFonts w:cs="Microsoft Himalaya"/>
          <w:cs/>
          <w:lang w:bidi="bo-CN"/>
        </w:rPr>
        <w:t xml:space="preserve"> བཟོད་པ་དབང་ཕྱུག</w:t>
      </w:r>
    </w:p>
    <w:p w14:paraId="54DEBE97"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རོགས་ ཁྲོམ་ མི་དམངས་ འཛོམས་ སར་ </w:t>
      </w:r>
      <w:r>
        <w:t xml:space="preserve"># </w:t>
      </w:r>
      <w:r>
        <w:rPr>
          <w:rFonts w:cs="Microsoft Himalaya"/>
          <w:cs/>
          <w:lang w:bidi="bo-CN"/>
        </w:rPr>
        <w:t>འབད་གཞག་ དེ་སྦེ་ མ་ འབད་ ས །</w:t>
      </w:r>
    </w:p>
    <w:p w14:paraId="00428C63" w14:textId="77777777" w:rsidR="00A536DF" w:rsidRDefault="00A536DF" w:rsidP="00A536DF">
      <w:pPr>
        <w:spacing w:after="0"/>
      </w:pPr>
      <w:r>
        <w:rPr>
          <w:rFonts w:cs="Microsoft Himalaya"/>
          <w:cs/>
          <w:lang w:bidi="bo-CN"/>
        </w:rPr>
        <w:t xml:space="preserve"> ག་ཅི་ འབད་ ནི ། </w:t>
      </w:r>
      <w:r>
        <w:t xml:space="preserve"># </w:t>
      </w:r>
      <w:r>
        <w:rPr>
          <w:rFonts w:cs="Microsoft Himalaya"/>
          <w:cs/>
          <w:lang w:bidi="bo-CN"/>
        </w:rPr>
        <w:t xml:space="preserve">ངལ་ ར་ མ་ རངས་ པ་ ཅིན་ </w:t>
      </w:r>
      <w:r>
        <w:t xml:space="preserve"># </w:t>
      </w:r>
      <w:r>
        <w:rPr>
          <w:rFonts w:cs="Microsoft Himalaya"/>
          <w:cs/>
          <w:lang w:bidi="bo-CN"/>
        </w:rPr>
        <w:t>ཟར་ཁ་ཟུར་ཁ་ ལས་ ཕར་ འཛུལ་ སྦེ་ ཕྱད་ ནི་ མས །</w:t>
      </w:r>
    </w:p>
    <w:p w14:paraId="14106A2A" w14:textId="77777777" w:rsidR="00A536DF" w:rsidRDefault="00A536DF" w:rsidP="00A536DF">
      <w:pPr>
        <w:spacing w:after="0"/>
      </w:pPr>
      <w:r>
        <w:rPr>
          <w:rFonts w:cs="Microsoft Himalaya"/>
          <w:cs/>
          <w:lang w:bidi="bo-CN"/>
        </w:rPr>
        <w:t xml:space="preserve"> དེ་ མིན་ རང་རང་སོ་སོའི་ ཁྱིམ་ ནང་ བཙར་ དཔ་ དྲག</w:t>
      </w:r>
    </w:p>
    <w:p w14:paraId="54C58993" w14:textId="77777777" w:rsidR="00A536DF" w:rsidRDefault="00A536DF" w:rsidP="00A536DF">
      <w:pPr>
        <w:spacing w:after="0"/>
      </w:pPr>
      <w:r>
        <w:rPr>
          <w:rFonts w:cs="Microsoft Himalaya"/>
          <w:cs/>
          <w:lang w:bidi="bo-CN"/>
        </w:rPr>
        <w:t xml:space="preserve"> རོགས་ ག་ར་ གིས་ མིག་ཏོ་ ག་ར་ </w:t>
      </w:r>
      <w:r>
        <w:t xml:space="preserve"># </w:t>
      </w:r>
      <w:r>
        <w:rPr>
          <w:rFonts w:cs="Microsoft Himalaya"/>
          <w:cs/>
          <w:lang w:bidi="bo-CN"/>
        </w:rPr>
        <w:t>ང་བཅས་ ལུ་ ལྟ་ དེས་ མེན་ན །</w:t>
      </w:r>
    </w:p>
    <w:p w14:paraId="393BBD14" w14:textId="77777777" w:rsidR="00A536DF" w:rsidRDefault="00A536DF" w:rsidP="00A536DF">
      <w:pPr>
        <w:spacing w:after="0"/>
      </w:pPr>
      <w:r>
        <w:rPr>
          <w:rFonts w:cs="Microsoft Himalaya"/>
          <w:cs/>
          <w:lang w:bidi="bo-CN"/>
        </w:rPr>
        <w:t xml:space="preserve"> སྨིན་དྲུག </w:t>
      </w:r>
      <w:r>
        <w:t>#</w:t>
      </w:r>
    </w:p>
    <w:p w14:paraId="43D16ACD" w14:textId="77777777" w:rsidR="00A536DF" w:rsidRDefault="00A536DF" w:rsidP="00A536DF">
      <w:pPr>
        <w:spacing w:after="0"/>
      </w:pPr>
      <w:r>
        <w:rPr>
          <w:rFonts w:cs="Microsoft Himalaya"/>
          <w:cs/>
          <w:lang w:bidi="bo-CN"/>
        </w:rPr>
        <w:t xml:space="preserve"> བལྟ་ བཅུག </w:t>
      </w:r>
      <w:r>
        <w:t xml:space="preserve"># </w:t>
      </w:r>
      <w:r>
        <w:rPr>
          <w:rFonts w:cs="Microsoft Himalaya"/>
          <w:cs/>
          <w:lang w:bidi="bo-CN"/>
        </w:rPr>
        <w:t xml:space="preserve">སྟེ ། </w:t>
      </w:r>
      <w:r>
        <w:t xml:space="preserve"># </w:t>
      </w:r>
      <w:r>
        <w:rPr>
          <w:rFonts w:cs="Microsoft Himalaya"/>
          <w:cs/>
          <w:lang w:bidi="bo-CN"/>
        </w:rPr>
        <w:t xml:space="preserve">མིག་ཏོ་ ཟེར་ མི་ འདི་ </w:t>
      </w:r>
      <w:r>
        <w:t xml:space="preserve"># </w:t>
      </w:r>
      <w:r>
        <w:rPr>
          <w:rFonts w:cs="Microsoft Himalaya"/>
          <w:cs/>
          <w:lang w:bidi="bo-CN"/>
        </w:rPr>
        <w:t xml:space="preserve">བལྟ་ ནི་ གི་ དོན་ལུ་ </w:t>
      </w:r>
      <w:r>
        <w:t xml:space="preserve"># </w:t>
      </w:r>
      <w:r>
        <w:rPr>
          <w:rFonts w:cs="Microsoft Himalaya"/>
          <w:cs/>
          <w:lang w:bidi="bo-CN"/>
        </w:rPr>
        <w:t>དོང་ སྤེད་ དེ་ བཞག་བཞགཔ་ ཨིན་ མས །</w:t>
      </w:r>
    </w:p>
    <w:p w14:paraId="53FB1FB3" w14:textId="77777777" w:rsidR="00A536DF" w:rsidRDefault="00A536DF" w:rsidP="00A536DF">
      <w:pPr>
        <w:spacing w:after="0"/>
      </w:pPr>
      <w:r>
        <w:rPr>
          <w:rFonts w:cs="Microsoft Himalaya"/>
          <w:cs/>
          <w:lang w:bidi="bo-CN"/>
        </w:rPr>
        <w:t xml:space="preserve"> རྒྱན་ཆ་ ནི་ འབད་ མི་ བཏུབ །</w:t>
      </w:r>
    </w:p>
    <w:p w14:paraId="63FBFF13" w14:textId="77777777" w:rsidR="00A536DF" w:rsidRDefault="00A536DF" w:rsidP="00A536DF">
      <w:pPr>
        <w:spacing w:after="0"/>
      </w:pPr>
      <w:r>
        <w:rPr>
          <w:rFonts w:cs="Microsoft Himalaya"/>
          <w:cs/>
          <w:lang w:bidi="bo-CN"/>
        </w:rPr>
        <w:t xml:space="preserve"> དེ་བ་འདི་</w:t>
      </w:r>
    </w:p>
    <w:p w14:paraId="55756F11" w14:textId="77777777" w:rsidR="00A536DF" w:rsidRDefault="00A536DF" w:rsidP="00A536DF">
      <w:pPr>
        <w:spacing w:after="0"/>
      </w:pPr>
      <w:r>
        <w:t xml:space="preserve"> # </w:t>
      </w:r>
      <w:r>
        <w:rPr>
          <w:rFonts w:cs="Microsoft Himalaya"/>
          <w:cs/>
          <w:lang w:bidi="bo-CN"/>
        </w:rPr>
        <w:t xml:space="preserve">འཆམ་ རོགས་ ཀྱིས་ རྐྱབ ། </w:t>
      </w:r>
      <w:r>
        <w:t xml:space="preserve"># </w:t>
      </w:r>
      <w:r>
        <w:rPr>
          <w:rFonts w:cs="Microsoft Himalaya"/>
          <w:cs/>
          <w:lang w:bidi="bo-CN"/>
        </w:rPr>
        <w:t xml:space="preserve">ལྟདམོ་ རང་ གིས་ བལྟ་ </w:t>
      </w:r>
      <w:r>
        <w:t xml:space="preserve">&gt; </w:t>
      </w:r>
      <w:r>
        <w:rPr>
          <w:rFonts w:cs="Microsoft Himalaya"/>
          <w:cs/>
          <w:lang w:bidi="bo-CN"/>
        </w:rPr>
        <w:t>བ་ ཅིན་ དྲག་ འོང་ མེན་ན །</w:t>
      </w:r>
    </w:p>
    <w:p w14:paraId="1532BFFC" w14:textId="77777777" w:rsidR="00A536DF" w:rsidRDefault="00A536DF" w:rsidP="00A536DF">
      <w:pPr>
        <w:spacing w:after="0"/>
      </w:pPr>
      <w:r>
        <w:rPr>
          <w:rFonts w:cs="Microsoft Himalaya"/>
          <w:cs/>
          <w:lang w:bidi="bo-CN"/>
        </w:rPr>
        <w:t xml:space="preserve"> དབའི་ ཕུང་ཐོད་ སྟག་གཟིག</w:t>
      </w:r>
    </w:p>
    <w:p w14:paraId="56FBF419" w14:textId="77777777" w:rsidR="00A536DF" w:rsidRDefault="00A536DF" w:rsidP="00A536DF">
      <w:pPr>
        <w:spacing w:after="0"/>
      </w:pPr>
      <w:r>
        <w:rPr>
          <w:rFonts w:cs="Microsoft Himalaya"/>
          <w:cs/>
          <w:lang w:bidi="bo-CN"/>
        </w:rPr>
        <w:t xml:space="preserve"> རང་གྲོལ་ ཐོན །</w:t>
      </w:r>
    </w:p>
    <w:p w14:paraId="1AD03CD9" w14:textId="77777777" w:rsidR="00A536DF" w:rsidRDefault="00A536DF" w:rsidP="00A536DF">
      <w:pPr>
        <w:spacing w:after="0"/>
      </w:pPr>
      <w:r>
        <w:rPr>
          <w:rFonts w:cs="Microsoft Himalaya"/>
          <w:cs/>
          <w:lang w:bidi="bo-CN"/>
        </w:rPr>
        <w:t xml:space="preserve"> པདྨ་སྟག་གཟིག</w:t>
      </w:r>
    </w:p>
    <w:p w14:paraId="41BB1B89" w14:textId="77777777" w:rsidR="00A536DF" w:rsidRDefault="00A536DF" w:rsidP="00A536DF">
      <w:pPr>
        <w:spacing w:after="0"/>
      </w:pPr>
      <w:r>
        <w:rPr>
          <w:rFonts w:cs="Microsoft Himalaya"/>
          <w:cs/>
          <w:lang w:bidi="bo-CN"/>
        </w:rPr>
        <w:t xml:space="preserve"> སྨིན་དྲུག་ ད་རིས་ ང་ གིས་ ཁྱོད་ ལུ་ མི་ རྒོལ ། </w:t>
      </w:r>
      <w:r>
        <w:t xml:space="preserve"># </w:t>
      </w:r>
      <w:r>
        <w:rPr>
          <w:rFonts w:cs="Microsoft Himalaya"/>
          <w:cs/>
          <w:lang w:bidi="bo-CN"/>
        </w:rPr>
        <w:t xml:space="preserve">ངེའི་ མི་ འདི་ </w:t>
      </w:r>
      <w:r>
        <w:t xml:space="preserve"># </w:t>
      </w:r>
      <w:r>
        <w:rPr>
          <w:rFonts w:cs="Microsoft Himalaya"/>
          <w:cs/>
          <w:lang w:bidi="bo-CN"/>
        </w:rPr>
        <w:t>ནཱ་ ཐོན་འོངས་ ནུག</w:t>
      </w:r>
    </w:p>
    <w:p w14:paraId="421C3448" w14:textId="77777777" w:rsidR="00A536DF" w:rsidRDefault="00A536DF" w:rsidP="00A536DF">
      <w:pPr>
        <w:spacing w:after="0"/>
      </w:pPr>
      <w:r>
        <w:rPr>
          <w:rFonts w:cs="Microsoft Himalaya"/>
          <w:cs/>
          <w:lang w:bidi="bo-CN"/>
        </w:rPr>
        <w:t xml:space="preserve"> སྨིན་དྲུག</w:t>
      </w:r>
    </w:p>
    <w:p w14:paraId="4F0E7C02"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ངེའི་ མི་ འདི་ ཟེརཝ་ ད་ </w:t>
      </w:r>
      <w:r>
        <w:t xml:space="preserve"># </w:t>
      </w:r>
      <w:r>
        <w:rPr>
          <w:rFonts w:cs="Microsoft Himalaya"/>
          <w:cs/>
          <w:lang w:bidi="bo-CN"/>
        </w:rPr>
        <w:t>རང་གྲོལ་ ཁྱོད་ ཀྱི་ འཇར་རོགས་ ཨིན་ན །</w:t>
      </w:r>
    </w:p>
    <w:p w14:paraId="79B827FF" w14:textId="77777777" w:rsidR="00A536DF" w:rsidRDefault="00A536DF" w:rsidP="00A536DF">
      <w:pPr>
        <w:spacing w:after="0"/>
      </w:pPr>
      <w:r>
        <w:rPr>
          <w:rFonts w:cs="Microsoft Himalaya"/>
          <w:cs/>
          <w:lang w:bidi="bo-CN"/>
        </w:rPr>
        <w:t xml:space="preserve"> ག་ཅི་ར་ ཨིན་ རུང་ ཁྱོད་ར་ ཁོ་ དང་ ཆ་ སྟེ་ ལེའུ་ པད་མའི་གདོང་ ལས་ ལེན་ ཏེ་ </w:t>
      </w:r>
      <w:r>
        <w:t xml:space="preserve"># </w:t>
      </w:r>
      <w:r>
        <w:rPr>
          <w:rFonts w:cs="Microsoft Himalaya"/>
          <w:cs/>
          <w:lang w:bidi="bo-CN"/>
        </w:rPr>
        <w:t>ཁོ་ ཟ་ཟཝ་ ཡོད་ མེད་ བལྟ་ ཤིག</w:t>
      </w:r>
    </w:p>
    <w:p w14:paraId="28E36896" w14:textId="77777777" w:rsidR="00A536DF" w:rsidRDefault="00A536DF" w:rsidP="00A536DF">
      <w:pPr>
        <w:spacing w:after="0"/>
      </w:pPr>
      <w:r>
        <w:rPr>
          <w:rFonts w:cs="Microsoft Himalaya"/>
          <w:cs/>
          <w:lang w:bidi="bo-CN"/>
        </w:rPr>
        <w:t xml:space="preserve"> པདྨ་སྟག་གཟིག</w:t>
      </w:r>
    </w:p>
    <w:p w14:paraId="372FFB37" w14:textId="77777777" w:rsidR="00A536DF" w:rsidRDefault="00A536DF" w:rsidP="00A536DF">
      <w:pPr>
        <w:spacing w:after="0"/>
      </w:pPr>
      <w:r>
        <w:rPr>
          <w:rFonts w:cs="Microsoft Himalaya"/>
          <w:cs/>
          <w:lang w:bidi="bo-CN"/>
        </w:rPr>
        <w:t xml:space="preserve"> དབའི་ རང་གྲོལ །</w:t>
      </w:r>
    </w:p>
    <w:p w14:paraId="46C533B6" w14:textId="77777777" w:rsidR="00A536DF" w:rsidRDefault="00A536DF" w:rsidP="00A536DF">
      <w:pPr>
        <w:spacing w:after="0"/>
      </w:pPr>
      <w:r>
        <w:rPr>
          <w:rFonts w:cs="Microsoft Himalaya"/>
          <w:cs/>
          <w:lang w:bidi="bo-CN"/>
        </w:rPr>
        <w:t xml:space="preserve"> ང་ གིས་ ཁྱོད་ ལུ་ ཡི་གུ་ ཅིག་ བཏང་ ཡི །</w:t>
      </w:r>
    </w:p>
    <w:p w14:paraId="165DB8F1" w14:textId="77777777" w:rsidR="00A536DF" w:rsidRDefault="00A536DF" w:rsidP="00A536DF">
      <w:pPr>
        <w:spacing w:after="0"/>
      </w:pPr>
      <w:r>
        <w:rPr>
          <w:rFonts w:cs="Microsoft Himalaya"/>
          <w:cs/>
          <w:lang w:bidi="bo-CN"/>
        </w:rPr>
        <w:t xml:space="preserve"> འདི་ གི་ ལན་ </w:t>
      </w:r>
      <w:r>
        <w:t xml:space="preserve"># </w:t>
      </w:r>
      <w:r>
        <w:rPr>
          <w:rFonts w:cs="Microsoft Himalaya"/>
          <w:cs/>
          <w:lang w:bidi="bo-CN"/>
        </w:rPr>
        <w:t>ཁྱོད་ ཀྱིས་ ནེ་ཅིག་ ལས་ བརྒལ་ ཏེ་ འབད་ མི་ ཚུགས་ པས་ སྦོ །</w:t>
      </w:r>
    </w:p>
    <w:p w14:paraId="248CB7A4" w14:textId="77777777" w:rsidR="00A536DF" w:rsidRDefault="00A536DF" w:rsidP="00A536DF">
      <w:pPr>
        <w:spacing w:after="0"/>
      </w:pPr>
      <w:r>
        <w:rPr>
          <w:rFonts w:cs="Microsoft Himalaya"/>
          <w:cs/>
          <w:lang w:bidi="bo-CN"/>
        </w:rPr>
        <w:t xml:space="preserve"> ཁྱོད་ར་ རྐྱངམ་གཅིག་སྦེ་ འོང་ ནི་ ལུ་ འདྲོག་ པས་ སྦོ །</w:t>
      </w:r>
    </w:p>
    <w:p w14:paraId="456DC9FF" w14:textId="77777777" w:rsidR="00A536DF" w:rsidRDefault="00A536DF" w:rsidP="00A536DF">
      <w:pPr>
        <w:spacing w:after="0"/>
      </w:pPr>
      <w:r>
        <w:rPr>
          <w:rFonts w:cs="Microsoft Himalaya"/>
          <w:cs/>
          <w:lang w:bidi="bo-CN"/>
        </w:rPr>
        <w:t xml:space="preserve"> ཕོ་རྒྱས་ སྐྱོ་སྐྱོཝ་ ཨིན་ མས མས །</w:t>
      </w:r>
    </w:p>
    <w:p w14:paraId="1FEB170D" w14:textId="77777777" w:rsidR="00A536DF" w:rsidRDefault="00A536DF" w:rsidP="00A536DF">
      <w:pPr>
        <w:spacing w:after="0"/>
      </w:pPr>
      <w:r>
        <w:rPr>
          <w:rFonts w:cs="Microsoft Himalaya"/>
          <w:cs/>
          <w:lang w:bidi="bo-CN"/>
        </w:rPr>
        <w:t xml:space="preserve"> རང་གྲོལ །</w:t>
      </w:r>
    </w:p>
    <w:p w14:paraId="18E01847" w14:textId="77777777" w:rsidR="00A536DF" w:rsidRDefault="00A536DF" w:rsidP="00A536DF">
      <w:pPr>
        <w:spacing w:after="0"/>
      </w:pPr>
      <w:r>
        <w:rPr>
          <w:rFonts w:cs="Microsoft Himalaya"/>
          <w:cs/>
          <w:lang w:bidi="bo-CN"/>
        </w:rPr>
        <w:t xml:space="preserve"> ཨིན་ མས །</w:t>
      </w:r>
    </w:p>
    <w:p w14:paraId="68102B5D" w14:textId="77777777" w:rsidR="00A536DF" w:rsidRDefault="00A536DF" w:rsidP="00A536DF">
      <w:pPr>
        <w:spacing w:after="0"/>
      </w:pPr>
      <w:r>
        <w:rPr>
          <w:rFonts w:cs="Microsoft Himalaya"/>
          <w:cs/>
          <w:lang w:bidi="bo-CN"/>
        </w:rPr>
        <w:t xml:space="preserve"> ད་རིས་ ཁྱོད་ ཀྱིས་ ང་ ལུ་ ཟ་ཟཝ་ ཡོད་ པ་ ཅིན་ བསྐྱུག་ པར་ ཤོག་ ཟེར་ བའི་ ཡི་གུ་ ཅིག་ བཏང་ ནུག</w:t>
      </w:r>
    </w:p>
    <w:p w14:paraId="4F5C8B3E" w14:textId="77777777" w:rsidR="00A536DF" w:rsidRDefault="00A536DF" w:rsidP="00A536DF">
      <w:pPr>
        <w:spacing w:after="0"/>
      </w:pPr>
      <w:r>
        <w:rPr>
          <w:rFonts w:cs="Microsoft Himalaya"/>
          <w:cs/>
          <w:lang w:bidi="bo-CN"/>
        </w:rPr>
        <w:t xml:space="preserve"> གཞན་དལ་གཞི་ </w:t>
      </w:r>
      <w:r>
        <w:t xml:space="preserve"># </w:t>
      </w:r>
      <w:r>
        <w:rPr>
          <w:rFonts w:cs="Microsoft Himalaya"/>
          <w:cs/>
          <w:lang w:bidi="bo-CN"/>
        </w:rPr>
        <w:t>མི་ ང་ ཡང་ སྐྱོ་སྐྱོ་བའི་ ཕོ་རྒྱས་ ར་ འདི་ མེན །</w:t>
      </w:r>
    </w:p>
    <w:p w14:paraId="2C56980D"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ང་ གིས་ ཁྱོད་ དང་ འདྲན་འདྲ་ རྩ་ལས་ མི་ འབད །</w:t>
      </w:r>
    </w:p>
    <w:p w14:paraId="1113EBFD" w14:textId="77777777" w:rsidR="00A536DF" w:rsidRDefault="00A536DF" w:rsidP="00A536DF">
      <w:pPr>
        <w:spacing w:after="0"/>
      </w:pPr>
      <w:r>
        <w:rPr>
          <w:rFonts w:cs="Microsoft Himalaya"/>
          <w:cs/>
          <w:lang w:bidi="bo-CN"/>
        </w:rPr>
        <w:t xml:space="preserve"> མི་ འབད་ ཟེར་ སླབ་ དགོ་ པའི་ དོན་དག་ འདི་ </w:t>
      </w:r>
      <w:r>
        <w:t xml:space="preserve"># </w:t>
      </w:r>
      <w:r>
        <w:rPr>
          <w:rFonts w:cs="Microsoft Himalaya"/>
          <w:cs/>
          <w:lang w:bidi="bo-CN"/>
        </w:rPr>
        <w:t>ད་ལྟོ་ ཁྱོད་ ཀྱིས་ མི་ ཤེས །</w:t>
      </w:r>
    </w:p>
    <w:p w14:paraId="44510467" w14:textId="77777777" w:rsidR="00A536DF" w:rsidRDefault="00A536DF" w:rsidP="00A536DF">
      <w:pPr>
        <w:spacing w:after="0"/>
      </w:pPr>
      <w:r>
        <w:rPr>
          <w:rFonts w:cs="Microsoft Himalaya"/>
          <w:cs/>
          <w:lang w:bidi="bo-CN"/>
        </w:rPr>
        <w:t xml:space="preserve"> ང་བཅས་ གཉིས་ རབ་ཏུ་བྱུངན་ </w:t>
      </w:r>
      <w:r>
        <w:t xml:space="preserve"># </w:t>
      </w:r>
      <w:r>
        <w:rPr>
          <w:rFonts w:cs="Microsoft Himalaya"/>
          <w:cs/>
          <w:lang w:bidi="bo-CN"/>
        </w:rPr>
        <w:t>གཅིག་གིས་གཅིག་ལུ་ སྤུན་མཆེད་ ཀྱི་ འདུ་ཤེས་ ཡང་ བསྐྱེད་ དགོཔ་ ཅིག་ ཨིན་ པདྨ་སྟག་གཟིག</w:t>
      </w:r>
    </w:p>
    <w:p w14:paraId="7322C5CC" w14:textId="77777777" w:rsidR="00A536DF" w:rsidRDefault="00A536DF" w:rsidP="00A536DF">
      <w:pPr>
        <w:spacing w:after="0"/>
      </w:pPr>
      <w:r>
        <w:rPr>
          <w:rFonts w:cs="Microsoft Himalaya"/>
          <w:cs/>
          <w:lang w:bidi="bo-CN"/>
        </w:rPr>
        <w:t xml:space="preserve"> པདྨ་སྟག་གཟིག</w:t>
      </w:r>
    </w:p>
    <w:p w14:paraId="180B0FE8" w14:textId="77777777" w:rsidR="00A536DF" w:rsidRDefault="00A536DF" w:rsidP="00A536DF">
      <w:pPr>
        <w:spacing w:after="0"/>
      </w:pPr>
      <w:r>
        <w:rPr>
          <w:rFonts w:cs="Microsoft Himalaya"/>
          <w:cs/>
          <w:lang w:bidi="bo-CN"/>
        </w:rPr>
        <w:t xml:space="preserve"> དབའི་ ཟ་འདྲེ ། </w:t>
      </w:r>
      <w:r>
        <w:t xml:space="preserve"># </w:t>
      </w:r>
      <w:r>
        <w:rPr>
          <w:rFonts w:cs="Microsoft Himalaya"/>
          <w:cs/>
          <w:lang w:bidi="bo-CN"/>
        </w:rPr>
        <w:t xml:space="preserve">མདངམ་ཕྱི་རུ་ ཁྱོད་ ཀྱིས་ ང་ རོགས་ ཀྱི་ གདོང་ཁར་ </w:t>
      </w:r>
      <w:r>
        <w:t xml:space="preserve"># </w:t>
      </w:r>
      <w:r>
        <w:rPr>
          <w:rFonts w:cs="Microsoft Himalaya"/>
          <w:cs/>
          <w:lang w:bidi="bo-CN"/>
        </w:rPr>
        <w:t xml:space="preserve">ངོ་ཚ་རི་རི་ བཟོ་ སྟེ་ </w:t>
      </w:r>
      <w:r>
        <w:t xml:space="preserve"># </w:t>
      </w:r>
      <w:r>
        <w:rPr>
          <w:rFonts w:cs="Microsoft Himalaya"/>
          <w:cs/>
          <w:lang w:bidi="bo-CN"/>
        </w:rPr>
        <w:t xml:space="preserve">ད་རིས་ འབྱུང་ཁུངས་མེད་པའི་ གཏམ་ འདི་བཟུམ་ སླབ་ སྟེ་ </w:t>
      </w:r>
      <w:r>
        <w:t xml:space="preserve"># </w:t>
      </w:r>
      <w:r>
        <w:rPr>
          <w:rFonts w:cs="Microsoft Himalaya"/>
          <w:cs/>
          <w:lang w:bidi="bo-CN"/>
        </w:rPr>
        <w:t xml:space="preserve">རྒྱབ་བཤུད་ རྐྱབ་ ནི་ གི་ རྩིས་ མ་ རྐྱབ ། </w:t>
      </w:r>
      <w:r>
        <w:t xml:space="preserve"># </w:t>
      </w:r>
      <w:r>
        <w:rPr>
          <w:rFonts w:cs="Microsoft Himalaya"/>
          <w:cs/>
          <w:lang w:bidi="bo-CN"/>
        </w:rPr>
        <w:t xml:space="preserve">ད་འབདན་ </w:t>
      </w:r>
      <w:r>
        <w:t xml:space="preserve"># </w:t>
      </w:r>
      <w:r>
        <w:rPr>
          <w:rFonts w:cs="Microsoft Himalaya"/>
          <w:cs/>
          <w:lang w:bidi="bo-CN"/>
        </w:rPr>
        <w:t>གྲ་བསྒྲིགཔ་ དྲག་ མས །</w:t>
      </w:r>
    </w:p>
    <w:p w14:paraId="7B6E073A" w14:textId="77777777" w:rsidR="00A536DF" w:rsidRDefault="00A536DF" w:rsidP="00A536DF">
      <w:pPr>
        <w:spacing w:after="0"/>
      </w:pPr>
      <w:r>
        <w:rPr>
          <w:rFonts w:cs="Microsoft Himalaya"/>
          <w:cs/>
          <w:lang w:bidi="bo-CN"/>
        </w:rPr>
        <w:t xml:space="preserve"> རང་གྲོལ །</w:t>
      </w:r>
    </w:p>
    <w:p w14:paraId="47183501" w14:textId="77777777" w:rsidR="00A536DF" w:rsidRDefault="00A536DF" w:rsidP="00A536DF">
      <w:pPr>
        <w:spacing w:after="0"/>
      </w:pPr>
      <w:r>
        <w:rPr>
          <w:rFonts w:cs="Microsoft Himalaya"/>
          <w:cs/>
          <w:lang w:bidi="bo-CN"/>
        </w:rPr>
        <w:t xml:space="preserve"> དབའི་ ཕོ་རྒན་མ །</w:t>
      </w:r>
    </w:p>
    <w:p w14:paraId="06B647CD" w14:textId="77777777" w:rsidR="00A536DF" w:rsidRDefault="00A536DF" w:rsidP="00A536DF">
      <w:pPr>
        <w:spacing w:after="0"/>
      </w:pPr>
      <w:r>
        <w:rPr>
          <w:rFonts w:cs="Microsoft Himalaya"/>
          <w:cs/>
          <w:lang w:bidi="bo-CN"/>
        </w:rPr>
        <w:t xml:space="preserve"> ཁྱོད་ ཀྱིས་ བཏུབཔ་སྦེ་ འབད་ ད་ མེན་ན །</w:t>
      </w:r>
    </w:p>
    <w:p w14:paraId="19ED2E2F" w14:textId="77777777" w:rsidR="00A536DF" w:rsidRDefault="00A536DF" w:rsidP="00A536DF">
      <w:pPr>
        <w:spacing w:after="0"/>
      </w:pPr>
      <w:r>
        <w:rPr>
          <w:rFonts w:cs="Microsoft Himalaya"/>
          <w:cs/>
          <w:lang w:bidi="bo-CN"/>
        </w:rPr>
        <w:lastRenderedPageBreak/>
        <w:t xml:space="preserve"> ང་ གིས་ ཁྱོད་ རོགས་ ཀྱི་ གདོང་ཁར་ ངོ་ ཡང་ ཚ་ མ་ བཅུག </w:t>
      </w:r>
      <w:r>
        <w:t xml:space="preserve"># </w:t>
      </w:r>
      <w:r>
        <w:rPr>
          <w:rFonts w:cs="Microsoft Himalaya"/>
          <w:cs/>
          <w:lang w:bidi="bo-CN"/>
        </w:rPr>
        <w:t xml:space="preserve">ད་ལས་ཕར་ ཨིན་ རུང་ </w:t>
      </w:r>
      <w:r>
        <w:t xml:space="preserve"># </w:t>
      </w:r>
      <w:r>
        <w:rPr>
          <w:rFonts w:cs="Microsoft Himalaya"/>
          <w:cs/>
          <w:lang w:bidi="bo-CN"/>
        </w:rPr>
        <w:t xml:space="preserve">ཁྱོད་ ངོ་ ཚ་ བཅུག་ ནི་ དང་ ཁྱོད་ ལུ་ གནོདཔ་ བཀལ་ ནི་ གི་ མནོ་བསམ་ འདི་ ཕར་ ར་ བཞག </w:t>
      </w:r>
      <w:r>
        <w:t xml:space="preserve"># </w:t>
      </w:r>
      <w:r>
        <w:rPr>
          <w:rFonts w:cs="Microsoft Himalaya"/>
          <w:cs/>
          <w:lang w:bidi="bo-CN"/>
        </w:rPr>
        <w:t>ཁྱོད་ དང་ ཐ་དམ་ཚིག་ སྦོམ་ བཟུང་སྡོད་ ནི་ གི་ མནོ་བསམ་ མ་གཏོགས་ མེད །</w:t>
      </w:r>
    </w:p>
    <w:p w14:paraId="3B118915" w14:textId="77777777" w:rsidR="00A536DF" w:rsidRDefault="00A536DF" w:rsidP="00A536DF">
      <w:pPr>
        <w:spacing w:after="0"/>
      </w:pPr>
      <w:r>
        <w:rPr>
          <w:rFonts w:cs="Microsoft Himalaya"/>
          <w:cs/>
          <w:lang w:bidi="bo-CN"/>
        </w:rPr>
        <w:t xml:space="preserve"> དེ་ གི་ སྐོར་ལས་ </w:t>
      </w:r>
      <w:r>
        <w:t xml:space="preserve"># </w:t>
      </w:r>
      <w:r>
        <w:rPr>
          <w:rFonts w:cs="Microsoft Himalaya"/>
          <w:cs/>
          <w:lang w:bidi="bo-CN"/>
        </w:rPr>
        <w:t>ཁྱོད་ ཀྱིས་ མགྱོགས་པ་ར་ ཤེས་ འོང་ །</w:t>
      </w:r>
    </w:p>
    <w:p w14:paraId="2AC4B376" w14:textId="77777777" w:rsidR="00A536DF" w:rsidRDefault="00A536DF" w:rsidP="00A536DF">
      <w:pPr>
        <w:spacing w:after="0"/>
      </w:pPr>
      <w:r>
        <w:rPr>
          <w:rFonts w:cs="Microsoft Himalaya"/>
          <w:cs/>
          <w:lang w:bidi="bo-CN"/>
        </w:rPr>
        <w:t xml:space="preserve"> ཁྱོད་ དང་ རྐྱངམ་གཅིག་ མེན་ པར་ </w:t>
      </w:r>
      <w:r>
        <w:t xml:space="preserve"># </w:t>
      </w:r>
      <w:r>
        <w:rPr>
          <w:rFonts w:cs="Microsoft Himalaya"/>
          <w:cs/>
          <w:lang w:bidi="bo-CN"/>
        </w:rPr>
        <w:t>འབྲུག་སྒྲ་པའི་ མི་ཚན་ ག་ར་ དང་ ཅོག་གཅིག་ ཟེར་ བའི་ མནོ་བསམ་ གཏང་ དོ །</w:t>
      </w:r>
    </w:p>
    <w:p w14:paraId="57257E9F" w14:textId="77777777" w:rsidR="00A536DF" w:rsidRDefault="00A536DF" w:rsidP="00A536DF">
      <w:pPr>
        <w:spacing w:after="0"/>
      </w:pPr>
      <w:r>
        <w:rPr>
          <w:rFonts w:cs="Microsoft Himalaya"/>
          <w:cs/>
          <w:lang w:bidi="bo-CN"/>
        </w:rPr>
        <w:t xml:space="preserve"> ག་ཅི་ འབད་ ནི་ བྱེལཝ་ ཟུབ་ སྟེ །</w:t>
      </w:r>
    </w:p>
    <w:p w14:paraId="547781E9" w14:textId="77777777" w:rsidR="00A536DF" w:rsidRDefault="00A536DF" w:rsidP="00A536DF">
      <w:pPr>
        <w:spacing w:after="0"/>
      </w:pPr>
      <w:r>
        <w:rPr>
          <w:rFonts w:cs="Microsoft Himalaya"/>
          <w:cs/>
          <w:lang w:bidi="bo-CN"/>
        </w:rPr>
        <w:t xml:space="preserve"> སྨིན་དྲུག</w:t>
      </w:r>
    </w:p>
    <w:p w14:paraId="07BFB3EB" w14:textId="77777777" w:rsidR="00A536DF" w:rsidRDefault="00A536DF" w:rsidP="00A536DF">
      <w:pPr>
        <w:spacing w:after="0"/>
      </w:pPr>
      <w:r>
        <w:rPr>
          <w:rFonts w:cs="Microsoft Himalaya"/>
          <w:cs/>
          <w:lang w:bidi="bo-CN"/>
        </w:rPr>
        <w:t xml:space="preserve"> ཐུའི་ དབའི་ རང་གྲོལ ། </w:t>
      </w:r>
      <w:r>
        <w:t xml:space="preserve"># </w:t>
      </w:r>
      <w:r>
        <w:rPr>
          <w:rFonts w:cs="Microsoft Himalaya"/>
          <w:cs/>
          <w:lang w:bidi="bo-CN"/>
        </w:rPr>
        <w:t xml:space="preserve">ཁྱོད་ ཀྱིས་ བྱང་ཕྱད་ འདི་ ལུ་ འདྲོགས་ ཏེ་ </w:t>
      </w:r>
      <w:r>
        <w:t xml:space="preserve"># </w:t>
      </w:r>
      <w:r>
        <w:rPr>
          <w:rFonts w:cs="Microsoft Himalaya"/>
          <w:cs/>
          <w:lang w:bidi="bo-CN"/>
        </w:rPr>
        <w:t xml:space="preserve">བློ་ ཧན་ཏོང་ཏོ་ འདི་བཟུམ་ སླབཔ་ ད་ ལུ་ </w:t>
      </w:r>
      <w:r>
        <w:t xml:space="preserve"># </w:t>
      </w:r>
      <w:r>
        <w:rPr>
          <w:rFonts w:cs="Microsoft Himalaya"/>
          <w:cs/>
          <w:lang w:bidi="bo-CN"/>
        </w:rPr>
        <w:t xml:space="preserve">ང་ ཁྱོད་ ཀྱི་ ལྟོ་ཚང་ སྨིན་དྲུག་ </w:t>
      </w:r>
      <w:r>
        <w:t xml:space="preserve"># </w:t>
      </w:r>
      <w:r>
        <w:rPr>
          <w:rFonts w:cs="Microsoft Himalaya"/>
          <w:cs/>
          <w:lang w:bidi="bo-CN"/>
        </w:rPr>
        <w:t>ངོ་ ཚཝ་ ཨིན་ན །</w:t>
      </w:r>
    </w:p>
    <w:p w14:paraId="606603E7" w14:textId="77777777" w:rsidR="00A536DF" w:rsidRDefault="00A536DF" w:rsidP="00A536DF">
      <w:pPr>
        <w:spacing w:after="0"/>
      </w:pPr>
      <w:r>
        <w:rPr>
          <w:rFonts w:cs="Microsoft Himalaya"/>
          <w:cs/>
          <w:lang w:bidi="bo-CN"/>
        </w:rPr>
        <w:t xml:space="preserve"> ལྐོདམ་ གཡའཝ་ ཨིན་ན །</w:t>
      </w:r>
    </w:p>
    <w:p w14:paraId="44B0A456" w14:textId="77777777" w:rsidR="00A536DF" w:rsidRDefault="00A536DF" w:rsidP="00A536DF">
      <w:pPr>
        <w:spacing w:after="0"/>
      </w:pPr>
      <w:r>
        <w:rPr>
          <w:rFonts w:cs="Microsoft Himalaya"/>
          <w:cs/>
          <w:lang w:bidi="bo-CN"/>
        </w:rPr>
        <w:t xml:space="preserve"> ག་ཅི་ འབདཝ་ ཨིན་ན་ ཡང་ མི་ ཤེས་ པས །</w:t>
      </w:r>
    </w:p>
    <w:p w14:paraId="479D54E7" w14:textId="77777777" w:rsidR="00A536DF" w:rsidRDefault="00A536DF" w:rsidP="00A536DF">
      <w:pPr>
        <w:spacing w:after="0"/>
      </w:pPr>
      <w:r>
        <w:rPr>
          <w:rFonts w:cs="Microsoft Himalaya"/>
          <w:cs/>
          <w:lang w:bidi="bo-CN"/>
        </w:rPr>
        <w:t xml:space="preserve"> ཁྱོད་ གྲགས་པ་རྣམ་རྒྱལ་ གྱི་ བུ་ མེན་ སྦོ །</w:t>
      </w:r>
    </w:p>
    <w:p w14:paraId="79CEFDB4" w14:textId="77777777" w:rsidR="00A536DF" w:rsidRDefault="00A536DF" w:rsidP="00A536DF">
      <w:pPr>
        <w:spacing w:after="0"/>
      </w:pPr>
      <w:r>
        <w:rPr>
          <w:rFonts w:cs="Microsoft Himalaya"/>
          <w:cs/>
          <w:lang w:bidi="bo-CN"/>
        </w:rPr>
        <w:t xml:space="preserve"> ཁྱོད་ ཕོ་རྒྱས་ མེན་ སྦོ །</w:t>
      </w:r>
    </w:p>
    <w:p w14:paraId="14E7CFCA" w14:textId="77777777" w:rsidR="00A536DF" w:rsidRDefault="00A536DF" w:rsidP="00A536DF">
      <w:pPr>
        <w:spacing w:after="0"/>
      </w:pPr>
      <w:r>
        <w:rPr>
          <w:rFonts w:cs="Microsoft Himalaya"/>
          <w:cs/>
          <w:lang w:bidi="bo-CN"/>
        </w:rPr>
        <w:t xml:space="preserve"> ག་ཅི་སྦེ་ རྒྱབ་བཤུད་ རྐྱབ་ དགོཔ་ སྨོ །</w:t>
      </w:r>
    </w:p>
    <w:p w14:paraId="1C1B335B" w14:textId="77777777" w:rsidR="00A536DF" w:rsidRDefault="00A536DF" w:rsidP="00A536DF">
      <w:pPr>
        <w:spacing w:after="0"/>
      </w:pPr>
      <w:r>
        <w:rPr>
          <w:rFonts w:cs="Microsoft Himalaya"/>
          <w:cs/>
          <w:lang w:bidi="bo-CN"/>
        </w:rPr>
        <w:t xml:space="preserve"> ཨིན་རུང་ ཁྱད་མིན་འདུག</w:t>
      </w:r>
    </w:p>
    <w:p w14:paraId="5A8DDBA9" w14:textId="77777777" w:rsidR="00A536DF" w:rsidRDefault="00A536DF" w:rsidP="00A536DF">
      <w:pPr>
        <w:spacing w:after="0"/>
      </w:pPr>
      <w:r>
        <w:rPr>
          <w:rFonts w:cs="Microsoft Himalaya"/>
          <w:cs/>
          <w:lang w:bidi="bo-CN"/>
        </w:rPr>
        <w:t xml:space="preserve"> ལྟོ་ཚང་ ཁྱོད་ དང་ ང་ བ་ འཆམཔ་ ཅིག་ མེད །</w:t>
      </w:r>
    </w:p>
    <w:p w14:paraId="0F30C5AE" w14:textId="77777777" w:rsidR="00A536DF" w:rsidRDefault="00A536DF" w:rsidP="00A536DF">
      <w:pPr>
        <w:spacing w:after="0"/>
      </w:pPr>
      <w:r>
        <w:rPr>
          <w:rFonts w:cs="Microsoft Himalaya"/>
          <w:cs/>
          <w:lang w:bidi="bo-CN"/>
        </w:rPr>
        <w:t xml:space="preserve"> སྤགས་ ཕག་པའི་ཤ་ བ་ ཞིམ་ ཅིག་ མེད །</w:t>
      </w:r>
    </w:p>
    <w:p w14:paraId="5D1C4B2C" w14:textId="77777777" w:rsidR="00A536DF" w:rsidRDefault="00A536DF" w:rsidP="00A536DF">
      <w:pPr>
        <w:spacing w:after="0"/>
      </w:pPr>
      <w:r>
        <w:rPr>
          <w:rFonts w:cs="Microsoft Himalaya"/>
          <w:cs/>
          <w:lang w:bidi="bo-CN"/>
        </w:rPr>
        <w:t xml:space="preserve"> ཁྱོད་ ཀྱི་ རྒྱབ་ ལས་ ང་ གིས་ མ་ ཐོན་ ན་ ག་ གིས་ འཐོན་ ནི །</w:t>
      </w:r>
    </w:p>
    <w:p w14:paraId="217CC235" w14:textId="77777777" w:rsidR="00A536DF" w:rsidRDefault="00A536DF" w:rsidP="00A536DF">
      <w:pPr>
        <w:spacing w:after="0"/>
      </w:pPr>
      <w:r>
        <w:rPr>
          <w:rFonts w:cs="Microsoft Himalaya"/>
          <w:cs/>
          <w:lang w:bidi="bo-CN"/>
        </w:rPr>
        <w:t xml:space="preserve"> དབའི་ སྟག་གཟིག </w:t>
      </w:r>
      <w:r>
        <w:t xml:space="preserve"># </w:t>
      </w:r>
      <w:r>
        <w:rPr>
          <w:rFonts w:cs="Microsoft Himalaya"/>
          <w:cs/>
          <w:lang w:bidi="bo-CN"/>
        </w:rPr>
        <w:t>བཟོ་ ར་ ཕར་ ཤ་ བདའ་ ནི་ བཟུམ་སྦེ་ ད་འབདན་ རྒྱབ་བཤུད་ མ་ རྐྱབ་ དྲག་ མས །</w:t>
      </w:r>
    </w:p>
    <w:p w14:paraId="4A334252" w14:textId="77777777" w:rsidR="00A536DF" w:rsidRDefault="00A536DF" w:rsidP="00A536DF">
      <w:pPr>
        <w:spacing w:after="0"/>
      </w:pPr>
      <w:r>
        <w:rPr>
          <w:rFonts w:cs="Microsoft Himalaya"/>
          <w:cs/>
          <w:lang w:bidi="bo-CN"/>
        </w:rPr>
        <w:t xml:space="preserve"> པདྨ་སྟག་གཟིག</w:t>
      </w:r>
    </w:p>
    <w:p w14:paraId="2B84202D" w14:textId="77777777" w:rsidR="00A536DF" w:rsidRDefault="00A536DF" w:rsidP="00A536DF">
      <w:pPr>
        <w:spacing w:after="0"/>
      </w:pPr>
      <w:r>
        <w:rPr>
          <w:rFonts w:cs="Microsoft Himalaya"/>
          <w:cs/>
          <w:lang w:bidi="bo-CN"/>
        </w:rPr>
        <w:t xml:space="preserve"> སྨིན་དྲུག་ ཁྱོད་ ཀྱིས་ ང་ ལུ་ ངལ་ མ་ རངསམ་ ག་ཅི་ ལས་ བརྟེན་ཏེ་ ཡོདཔ་ སྨོ །</w:t>
      </w:r>
    </w:p>
    <w:p w14:paraId="06D336C4" w14:textId="77777777" w:rsidR="00A536DF" w:rsidRDefault="00A536DF" w:rsidP="00A536DF">
      <w:pPr>
        <w:spacing w:after="0"/>
      </w:pPr>
      <w:r>
        <w:rPr>
          <w:rFonts w:cs="Microsoft Himalaya"/>
          <w:cs/>
          <w:lang w:bidi="bo-CN"/>
        </w:rPr>
        <w:t xml:space="preserve"> སྨིག་དྲུག</w:t>
      </w:r>
    </w:p>
    <w:p w14:paraId="6FE8BD90" w14:textId="77777777" w:rsidR="00A536DF" w:rsidRDefault="00A536DF" w:rsidP="00A536DF">
      <w:pPr>
        <w:spacing w:after="0"/>
      </w:pPr>
      <w:r>
        <w:rPr>
          <w:rFonts w:cs="Microsoft Himalaya"/>
          <w:cs/>
          <w:lang w:bidi="bo-CN"/>
        </w:rPr>
        <w:t xml:space="preserve"> སྟག་ དང་ གཟིག་ ལུ་ སྐྱེཝ་ དགུ་ ཡོད །</w:t>
      </w:r>
    </w:p>
    <w:p w14:paraId="4EBD3EA3" w14:textId="77777777" w:rsidR="00A536DF" w:rsidRDefault="00A536DF" w:rsidP="00A536DF">
      <w:pPr>
        <w:spacing w:after="0"/>
      </w:pPr>
      <w:r>
        <w:rPr>
          <w:rFonts w:cs="Microsoft Himalaya"/>
          <w:cs/>
          <w:lang w:bidi="bo-CN"/>
        </w:rPr>
        <w:t xml:space="preserve"> ད་རིས་ ཀྱི་ སྟག་གཟིག་ གི་ སྐྱེས་ ཐེངས་ གཅིག་ གི་ ཚེ་ ཐེངས་ འདི་ ཕོ་རྒྱས་ ངེའི་ ལག་པར་ བསྐོས་བཞག་བཞགཔ་ ཡོད་ ནི་ འདི་གིས་ </w:t>
      </w:r>
      <w:r>
        <w:t xml:space="preserve"># </w:t>
      </w:r>
      <w:r>
        <w:rPr>
          <w:rFonts w:cs="Microsoft Himalaya"/>
          <w:cs/>
          <w:lang w:bidi="bo-CN"/>
        </w:rPr>
        <w:t xml:space="preserve">ང་ དགའཝ་ ཨིན་ན་ སྐྱོཝ་ ཨིན་ན་ མ་ ཤེས་ པར་ </w:t>
      </w:r>
      <w:r>
        <w:t xml:space="preserve"># </w:t>
      </w:r>
      <w:r>
        <w:rPr>
          <w:rFonts w:cs="Microsoft Himalaya"/>
          <w:cs/>
          <w:lang w:bidi="bo-CN"/>
        </w:rPr>
        <w:t>ཁྱོད་ ཀྱི་ བྱང་ཕྱད་ རྐྱབ་ དགོཔ་ ཐལ་ སོ་ ཡི །</w:t>
      </w:r>
    </w:p>
    <w:p w14:paraId="4D18E0D6" w14:textId="77777777" w:rsidR="00A536DF" w:rsidRDefault="00A536DF" w:rsidP="00A536DF">
      <w:pPr>
        <w:spacing w:after="0"/>
      </w:pPr>
      <w:r>
        <w:rPr>
          <w:rFonts w:cs="Microsoft Himalaya"/>
          <w:cs/>
          <w:lang w:bidi="bo-CN"/>
        </w:rPr>
        <w:t xml:space="preserve"> ད་རུང་</w:t>
      </w:r>
    </w:p>
    <w:p w14:paraId="4E76419D" w14:textId="77777777" w:rsidR="00A536DF" w:rsidRDefault="00A536DF" w:rsidP="00A536DF">
      <w:pPr>
        <w:spacing w:after="0"/>
      </w:pPr>
      <w:r>
        <w:rPr>
          <w:rFonts w:cs="Microsoft Himalaya"/>
          <w:cs/>
          <w:lang w:bidi="bo-CN"/>
        </w:rPr>
        <w:t xml:space="preserve"> ལོག་སྟེ་ ཁྱོད་ ཀྱིས་ སྐྱེཝ་ བརྒྱད་ ལེན་ ནི་ ཡོད །</w:t>
      </w:r>
    </w:p>
    <w:p w14:paraId="29C01601" w14:textId="77777777" w:rsidR="00A536DF" w:rsidRDefault="00A536DF" w:rsidP="00A536DF">
      <w:pPr>
        <w:spacing w:after="0"/>
      </w:pPr>
      <w:r>
        <w:rPr>
          <w:rFonts w:cs="Microsoft Himalaya"/>
          <w:cs/>
          <w:lang w:bidi="bo-CN"/>
        </w:rPr>
        <w:t xml:space="preserve"> དེ་ གི་ སྐབས་ ལུ་ </w:t>
      </w:r>
      <w:r>
        <w:t xml:space="preserve"># </w:t>
      </w:r>
      <w:r>
        <w:rPr>
          <w:rFonts w:cs="Microsoft Himalaya"/>
          <w:cs/>
          <w:lang w:bidi="bo-CN"/>
        </w:rPr>
        <w:t xml:space="preserve">མི་ ང་ བཟུམ་ ཅིག་ དང་ ཕྱད་ མ་ བཅུག་ ཟེར་ བའི་ སྨོན་ལམ་ བཏབ་ དྲག </w:t>
      </w:r>
      <w:r>
        <w:t xml:space="preserve"># </w:t>
      </w:r>
      <w:r>
        <w:rPr>
          <w:rFonts w:cs="Microsoft Himalaya"/>
          <w:cs/>
          <w:lang w:bidi="bo-CN"/>
        </w:rPr>
        <w:t>གྲ་སྒྲིག་ འབད་ ས་ ག་ཅི་ སྨོ །</w:t>
      </w:r>
    </w:p>
    <w:p w14:paraId="4918E267" w14:textId="77777777" w:rsidR="00A536DF" w:rsidRDefault="00A536DF" w:rsidP="00A536DF">
      <w:pPr>
        <w:spacing w:after="0"/>
      </w:pPr>
      <w:r>
        <w:rPr>
          <w:rFonts w:cs="Microsoft Himalaya"/>
          <w:cs/>
          <w:lang w:bidi="bo-CN"/>
        </w:rPr>
        <w:t xml:space="preserve"> རང་གྲོལ་ གྱིས་ སྨིན་དྲུག་ བཟུང་ །</w:t>
      </w:r>
    </w:p>
    <w:p w14:paraId="5AB2728B" w14:textId="77777777" w:rsidR="00A536DF" w:rsidRDefault="00A536DF" w:rsidP="00A536DF">
      <w:pPr>
        <w:spacing w:after="0"/>
      </w:pPr>
      <w:r>
        <w:rPr>
          <w:rFonts w:cs="Microsoft Himalaya"/>
          <w:cs/>
          <w:lang w:bidi="bo-CN"/>
        </w:rPr>
        <w:t xml:space="preserve"> དབའི་ སྨིན་དྲུག </w:t>
      </w:r>
      <w:r>
        <w:t xml:space="preserve"># </w:t>
      </w:r>
      <w:r>
        <w:rPr>
          <w:rFonts w:cs="Microsoft Himalaya"/>
          <w:cs/>
          <w:lang w:bidi="bo-CN"/>
        </w:rPr>
        <w:t>དབའི་ སྟག་གཟིག་ རྒྱལ་སྲས་ ཀྱིས་ གསུངས་ ནུག་ མེན་ན །</w:t>
      </w:r>
    </w:p>
    <w:p w14:paraId="0AE11245" w14:textId="77777777" w:rsidR="00A536DF" w:rsidRDefault="00A536DF" w:rsidP="00A536DF">
      <w:pPr>
        <w:spacing w:after="0"/>
      </w:pPr>
      <w:r>
        <w:rPr>
          <w:rFonts w:cs="Microsoft Himalaya"/>
          <w:cs/>
          <w:lang w:bidi="bo-CN"/>
        </w:rPr>
        <w:t xml:space="preserve"> ཝ་རོ་ན་ གི་ ཁྲོམ་ གྱི་ སྦུག་ ལུ་ ང་བཅས་ དང་ ཁྱེད་ ཀྱི་ བར་ ན་ </w:t>
      </w:r>
      <w:r>
        <w:t xml:space="preserve"># </w:t>
      </w:r>
      <w:r>
        <w:rPr>
          <w:rFonts w:cs="Microsoft Himalaya"/>
          <w:cs/>
          <w:lang w:bidi="bo-CN"/>
        </w:rPr>
        <w:t xml:space="preserve">བྱེལཝ་ ཐོན་ པ་ ཅིན་ </w:t>
      </w:r>
      <w:r>
        <w:t xml:space="preserve"># </w:t>
      </w:r>
      <w:r>
        <w:rPr>
          <w:rFonts w:cs="Microsoft Himalaya"/>
          <w:cs/>
          <w:lang w:bidi="bo-CN"/>
        </w:rPr>
        <w:t>ཚགས་ཁར་མི་ཚུད་ ཟེར །</w:t>
      </w:r>
    </w:p>
    <w:p w14:paraId="77869763" w14:textId="77777777" w:rsidR="00A536DF" w:rsidRDefault="00A536DF" w:rsidP="00A536DF">
      <w:pPr>
        <w:spacing w:after="0"/>
      </w:pPr>
      <w:r>
        <w:rPr>
          <w:rFonts w:cs="Microsoft Himalaya"/>
          <w:cs/>
          <w:lang w:bidi="bo-CN"/>
        </w:rPr>
        <w:t xml:space="preserve"> སྨིན་དྲུག་ </w:t>
      </w:r>
      <w:r>
        <w:t xml:space="preserve"># </w:t>
      </w:r>
      <w:r>
        <w:rPr>
          <w:rFonts w:cs="Microsoft Himalaya"/>
          <w:cs/>
          <w:lang w:bidi="bo-CN"/>
        </w:rPr>
        <w:t xml:space="preserve">ང་ ཁྱོད་ ཀྱི་ ལྟོ་ཚང་ མེན་ སྦོ ། </w:t>
      </w:r>
      <w:r>
        <w:t xml:space="preserve"># </w:t>
      </w:r>
      <w:r>
        <w:rPr>
          <w:rFonts w:cs="Microsoft Himalaya"/>
          <w:cs/>
          <w:lang w:bidi="bo-CN"/>
        </w:rPr>
        <w:t xml:space="preserve">ང་ གིས་ སླབཔ་ ད་ </w:t>
      </w:r>
      <w:r>
        <w:t xml:space="preserve"># </w:t>
      </w:r>
      <w:r>
        <w:rPr>
          <w:rFonts w:cs="Microsoft Himalaya"/>
          <w:cs/>
          <w:lang w:bidi="bo-CN"/>
        </w:rPr>
        <w:t xml:space="preserve">ཉན་ཁུག་ བཏབ་ མས ། </w:t>
      </w:r>
      <w:r>
        <w:t xml:space="preserve"># </w:t>
      </w:r>
      <w:r>
        <w:rPr>
          <w:rFonts w:cs="Microsoft Himalaya"/>
          <w:cs/>
          <w:lang w:bidi="bo-CN"/>
        </w:rPr>
        <w:t xml:space="preserve">སྐུ་ཆེ་གསུང་ཆེ་ ཨིན ། </w:t>
      </w:r>
      <w:r>
        <w:t xml:space="preserve"># </w:t>
      </w:r>
      <w:r>
        <w:rPr>
          <w:rFonts w:cs="Microsoft Himalaya"/>
          <w:cs/>
          <w:lang w:bidi="bo-CN"/>
        </w:rPr>
        <w:t>དེ་སྦེ་ རྩ་ལས་ འབད་ མ་ ད །</w:t>
      </w:r>
    </w:p>
    <w:p w14:paraId="016AA542" w14:textId="77777777" w:rsidR="00A536DF" w:rsidRDefault="00A536DF" w:rsidP="00A536DF">
      <w:pPr>
        <w:spacing w:after="0"/>
      </w:pPr>
      <w:r>
        <w:rPr>
          <w:rFonts w:cs="Microsoft Himalaya"/>
          <w:cs/>
          <w:lang w:bidi="bo-CN"/>
        </w:rPr>
        <w:t xml:space="preserve"> སྟག་གཟིག་ གིས་ སྨིན་དྲུག་ གི་ སྒལ་པར་ སྒྲོ་གཟུགསམ་ རྐྱབ །</w:t>
      </w:r>
    </w:p>
    <w:p w14:paraId="735284DA" w14:textId="77777777" w:rsidR="00A536DF" w:rsidRDefault="00A536DF" w:rsidP="00A536DF">
      <w:pPr>
        <w:spacing w:after="0"/>
      </w:pPr>
      <w:r>
        <w:rPr>
          <w:rFonts w:cs="Microsoft Himalaya"/>
          <w:cs/>
          <w:lang w:bidi="bo-CN"/>
        </w:rPr>
        <w:t xml:space="preserve"> སྨིན་དྲུག</w:t>
      </w:r>
    </w:p>
    <w:p w14:paraId="3FBFA206" w14:textId="77777777" w:rsidR="00A536DF" w:rsidRDefault="00A536DF" w:rsidP="00A536DF">
      <w:pPr>
        <w:spacing w:after="0"/>
      </w:pPr>
      <w:r>
        <w:rPr>
          <w:rFonts w:cs="Microsoft Himalaya"/>
          <w:cs/>
          <w:lang w:bidi="bo-CN"/>
        </w:rPr>
        <w:t xml:space="preserve"> ཨ་ཙའུ་ ང་ །</w:t>
      </w:r>
    </w:p>
    <w:p w14:paraId="35B784BD" w14:textId="77777777" w:rsidR="00A536DF" w:rsidRDefault="00A536DF" w:rsidP="00A536DF">
      <w:pPr>
        <w:spacing w:after="0"/>
      </w:pPr>
      <w:r>
        <w:rPr>
          <w:rFonts w:cs="Microsoft Himalaya"/>
          <w:cs/>
          <w:lang w:bidi="bo-CN"/>
        </w:rPr>
        <w:t xml:space="preserve"> སྟག་གཟིག་ གི་ ཆ་རོགས །</w:t>
      </w:r>
    </w:p>
    <w:p w14:paraId="5C6C2837" w14:textId="77777777" w:rsidR="00A536DF" w:rsidRDefault="00A536DF" w:rsidP="00A536DF">
      <w:pPr>
        <w:spacing w:after="0"/>
      </w:pPr>
      <w:r>
        <w:rPr>
          <w:rFonts w:cs="Microsoft Himalaya"/>
          <w:cs/>
          <w:lang w:bidi="bo-CN"/>
        </w:rPr>
        <w:t xml:space="preserve"> དབའི་ ད་འབདན་ སྟག་གཟིག </w:t>
      </w:r>
      <w:r>
        <w:t xml:space="preserve"># </w:t>
      </w:r>
      <w:r>
        <w:rPr>
          <w:rFonts w:cs="Microsoft Himalaya"/>
          <w:cs/>
          <w:lang w:bidi="bo-CN"/>
        </w:rPr>
        <w:t>ཁྱོད་ ཀྱིས་ བསྐྱལ་སར་བསྐྱལ་ ད་ ཡི་ མས །</w:t>
      </w:r>
    </w:p>
    <w:p w14:paraId="3C4FB2DA" w14:textId="77777777" w:rsidR="00A536DF" w:rsidRDefault="00A536DF" w:rsidP="00A536DF">
      <w:pPr>
        <w:spacing w:after="0"/>
      </w:pPr>
      <w:r>
        <w:rPr>
          <w:rFonts w:cs="Microsoft Himalaya"/>
          <w:cs/>
          <w:lang w:bidi="bo-CN"/>
        </w:rPr>
        <w:t xml:space="preserve"> ང་བཅས་ར་ ནཱ་ མ་ སྡོད་ པར་ བྱོག་ འགྱོ་ གེ །</w:t>
      </w:r>
    </w:p>
    <w:p w14:paraId="588D2C1C" w14:textId="77777777" w:rsidR="00A536DF" w:rsidRDefault="00A536DF" w:rsidP="00A536DF">
      <w:pPr>
        <w:spacing w:after="0"/>
      </w:pPr>
      <w:r>
        <w:rPr>
          <w:rFonts w:cs="Microsoft Himalaya"/>
          <w:cs/>
          <w:lang w:bidi="bo-CN"/>
        </w:rPr>
        <w:t xml:space="preserve"> སྟག་གཟིག་ བྱོག་སོང་ །</w:t>
      </w:r>
    </w:p>
    <w:p w14:paraId="3AE222FC" w14:textId="77777777" w:rsidR="00A536DF" w:rsidRDefault="00A536DF" w:rsidP="00A536DF">
      <w:pPr>
        <w:spacing w:after="0"/>
      </w:pPr>
      <w:r>
        <w:rPr>
          <w:rFonts w:cs="Microsoft Himalaya"/>
          <w:cs/>
          <w:lang w:bidi="bo-CN"/>
        </w:rPr>
        <w:t xml:space="preserve"> སྨིན་དྲུག</w:t>
      </w:r>
    </w:p>
    <w:p w14:paraId="1064FE35" w14:textId="77777777" w:rsidR="00A536DF" w:rsidRDefault="00A536DF" w:rsidP="00A536DF">
      <w:pPr>
        <w:spacing w:after="0"/>
      </w:pPr>
      <w:r>
        <w:rPr>
          <w:rFonts w:cs="Microsoft Himalaya"/>
          <w:cs/>
          <w:lang w:bidi="bo-CN"/>
        </w:rPr>
        <w:t xml:space="preserve"> ཨ་ཙ་དབའི ། </w:t>
      </w:r>
      <w:r>
        <w:t xml:space="preserve"># </w:t>
      </w:r>
      <w:r>
        <w:rPr>
          <w:rFonts w:cs="Microsoft Himalaya"/>
          <w:cs/>
          <w:lang w:bidi="bo-CN"/>
        </w:rPr>
        <w:t>ངེའི་ གུ་ སྒྲོ་གཟུགསམ་ ཕོག་ ཆི་ ཡི་ མེན་ན །</w:t>
      </w:r>
    </w:p>
    <w:p w14:paraId="0D78F6DF" w14:textId="77777777" w:rsidR="00A536DF" w:rsidRDefault="00A536DF" w:rsidP="00A536DF">
      <w:pPr>
        <w:spacing w:after="0"/>
      </w:pPr>
      <w:r>
        <w:rPr>
          <w:rFonts w:cs="Microsoft Himalaya"/>
          <w:cs/>
          <w:lang w:bidi="bo-CN"/>
        </w:rPr>
        <w:t xml:space="preserve"> ཁྱོད་ རྣམ་རྒྱལཔ་ དང་ འབྲུག་སྒྲ་པའི་ བྱེལཝ་ དེ་ གི་ བར་ ན་ </w:t>
      </w:r>
      <w:r>
        <w:t xml:space="preserve"># </w:t>
      </w:r>
      <w:r>
        <w:rPr>
          <w:rFonts w:cs="Microsoft Himalaya"/>
          <w:cs/>
          <w:lang w:bidi="bo-CN"/>
        </w:rPr>
        <w:t xml:space="preserve">ད་རིས་ འབདཝ་ད་ </w:t>
      </w:r>
      <w:r>
        <w:t xml:space="preserve"># </w:t>
      </w:r>
      <w:r>
        <w:rPr>
          <w:rFonts w:cs="Microsoft Himalaya"/>
          <w:cs/>
          <w:lang w:bidi="bo-CN"/>
        </w:rPr>
        <w:t>ངེའི་ སྲོག་ འདི་ ཚུད་ སོ་ ཡི་ མེན་ན །</w:t>
      </w:r>
    </w:p>
    <w:p w14:paraId="74A384A7" w14:textId="77777777" w:rsidR="00A536DF" w:rsidRDefault="00A536DF" w:rsidP="00A536DF">
      <w:pPr>
        <w:spacing w:after="0"/>
      </w:pPr>
      <w:r>
        <w:rPr>
          <w:rFonts w:cs="Microsoft Himalaya"/>
          <w:cs/>
          <w:lang w:bidi="bo-CN"/>
        </w:rPr>
        <w:t xml:space="preserve"> ཀྭ་ལས་ པདྨ་སྟག་གཟིག</w:t>
      </w:r>
    </w:p>
    <w:p w14:paraId="4024EAFC" w14:textId="77777777" w:rsidR="00A536DF" w:rsidRDefault="00A536DF" w:rsidP="00A536DF">
      <w:pPr>
        <w:spacing w:after="0"/>
      </w:pPr>
      <w:r>
        <w:rPr>
          <w:rFonts w:cs="Microsoft Himalaya"/>
          <w:cs/>
          <w:lang w:bidi="bo-CN"/>
        </w:rPr>
        <w:t xml:space="preserve"> ཁོ་ བྱོག་ཡར་ སོ་ ཡི་ སྦོ །</w:t>
      </w:r>
    </w:p>
    <w:p w14:paraId="6357AA2C" w14:textId="77777777" w:rsidR="00A536DF" w:rsidRDefault="00A536DF" w:rsidP="00A536DF">
      <w:pPr>
        <w:spacing w:after="0"/>
      </w:pPr>
      <w:r>
        <w:rPr>
          <w:rFonts w:cs="Microsoft Himalaya"/>
          <w:cs/>
          <w:lang w:bidi="bo-CN"/>
        </w:rPr>
        <w:t xml:space="preserve"> ང་ གིས་ ཁོ་ ལུ་ སོ་ ཅིག་ ཡང་ བཏབ་ མ་ ཚུགས་ པས །</w:t>
      </w:r>
    </w:p>
    <w:p w14:paraId="35285804" w14:textId="77777777" w:rsidR="00A536DF" w:rsidRDefault="00A536DF" w:rsidP="00A536DF">
      <w:pPr>
        <w:spacing w:after="0"/>
      </w:pPr>
      <w:r>
        <w:rPr>
          <w:rFonts w:cs="Microsoft Himalaya"/>
          <w:cs/>
          <w:lang w:bidi="bo-CN"/>
        </w:rPr>
        <w:t xml:space="preserve"> ང་ དབའི །</w:t>
      </w:r>
    </w:p>
    <w:p w14:paraId="67C558DC" w14:textId="77777777" w:rsidR="00A536DF" w:rsidRDefault="00A536DF" w:rsidP="00A536DF">
      <w:pPr>
        <w:spacing w:after="0"/>
      </w:pPr>
      <w:r>
        <w:rPr>
          <w:rFonts w:cs="Microsoft Himalaya"/>
          <w:cs/>
          <w:lang w:bidi="bo-CN"/>
        </w:rPr>
        <w:t xml:space="preserve"> བཟོད་པ་དབང་ཕྱུག</w:t>
      </w:r>
    </w:p>
    <w:p w14:paraId="18EECDBC" w14:textId="77777777" w:rsidR="00A536DF" w:rsidRDefault="00A536DF" w:rsidP="00A536DF">
      <w:pPr>
        <w:spacing w:after="0"/>
      </w:pPr>
      <w:r>
        <w:rPr>
          <w:rFonts w:cs="Microsoft Himalaya"/>
          <w:cs/>
          <w:lang w:bidi="bo-CN"/>
        </w:rPr>
        <w:t xml:space="preserve"> དབའི་ སྨིན་དྲུག</w:t>
      </w:r>
    </w:p>
    <w:p w14:paraId="1C5768A9" w14:textId="77777777" w:rsidR="00A536DF" w:rsidRDefault="00A536DF" w:rsidP="00A536DF">
      <w:pPr>
        <w:spacing w:after="0"/>
      </w:pPr>
      <w:r>
        <w:rPr>
          <w:rFonts w:cs="Microsoft Himalaya"/>
          <w:cs/>
          <w:lang w:bidi="bo-CN"/>
        </w:rPr>
        <w:t xml:space="preserve"> ཁྱོད་ ཀྱི་ གཟུགས་ ལུ་ སྐྱོན་ སྦོམ་ སྦེ་ ར་ ཕོག་ ཆིཔ་ འདྲས་ མེན་ན །</w:t>
      </w:r>
    </w:p>
    <w:p w14:paraId="6056DA2F" w14:textId="77777777" w:rsidR="00A536DF" w:rsidRDefault="00A536DF" w:rsidP="00A536DF">
      <w:pPr>
        <w:spacing w:after="0"/>
      </w:pPr>
      <w:r>
        <w:rPr>
          <w:rFonts w:cs="Microsoft Himalaya"/>
          <w:cs/>
          <w:lang w:bidi="bo-CN"/>
        </w:rPr>
        <w:t xml:space="preserve"> སྨིན་དྲུག</w:t>
      </w:r>
    </w:p>
    <w:p w14:paraId="7EFD1F27" w14:textId="77777777" w:rsidR="00A536DF" w:rsidRDefault="00A536DF" w:rsidP="00A536DF">
      <w:pPr>
        <w:spacing w:after="0"/>
      </w:pPr>
      <w:r>
        <w:rPr>
          <w:rFonts w:cs="Microsoft Himalaya"/>
          <w:cs/>
          <w:lang w:bidi="bo-CN"/>
        </w:rPr>
        <w:t xml:space="preserve"> ངེའི་ གཟུགས་ ལུ་ གནོདཔ་ འདི་ སྦོམ་ སྦེ་ མ་ ཕོག</w:t>
      </w:r>
    </w:p>
    <w:p w14:paraId="4FA11274" w14:textId="77777777" w:rsidR="00A536DF" w:rsidRDefault="00A536DF" w:rsidP="00A536DF">
      <w:pPr>
        <w:spacing w:after="0"/>
      </w:pPr>
      <w:r>
        <w:rPr>
          <w:rFonts w:cs="Microsoft Himalaya"/>
          <w:cs/>
          <w:lang w:bidi="bo-CN"/>
        </w:rPr>
        <w:t xml:space="preserve"> སྟག་ དང་ གཟིག་ གིས་ སེན་མོ་ བཞར་བཞརཝ་ བཟུམ་ ཅིག་ ར་ ཨིན །</w:t>
      </w:r>
    </w:p>
    <w:p w14:paraId="714DCC92" w14:textId="77777777" w:rsidR="00A536DF" w:rsidRDefault="00A536DF" w:rsidP="00A536DF">
      <w:pPr>
        <w:spacing w:after="0"/>
      </w:pPr>
      <w:r>
        <w:rPr>
          <w:rFonts w:cs="Microsoft Himalaya"/>
          <w:cs/>
          <w:lang w:bidi="bo-CN"/>
        </w:rPr>
        <w:lastRenderedPageBreak/>
        <w:t xml:space="preserve"> དེ་འབདཝ་ད་ ཀྭ་ལས་ པདྨ་སྟག་གཟིག་ ཁོ །</w:t>
      </w:r>
    </w:p>
    <w:p w14:paraId="50ADF479" w14:textId="77777777" w:rsidR="00A536DF" w:rsidRDefault="00A536DF" w:rsidP="00A536DF">
      <w:pPr>
        <w:spacing w:after="0"/>
      </w:pPr>
      <w:r>
        <w:rPr>
          <w:rFonts w:cs="Microsoft Himalaya"/>
          <w:cs/>
          <w:lang w:bidi="bo-CN"/>
        </w:rPr>
        <w:t xml:space="preserve"> རང་གྲོལ །</w:t>
      </w:r>
    </w:p>
    <w:p w14:paraId="3C88B47A" w14:textId="77777777" w:rsidR="00A536DF" w:rsidRDefault="00A536DF" w:rsidP="00A536DF">
      <w:pPr>
        <w:spacing w:after="0"/>
      </w:pPr>
      <w:r>
        <w:rPr>
          <w:rFonts w:cs="Microsoft Himalaya"/>
          <w:cs/>
          <w:lang w:bidi="bo-CN"/>
        </w:rPr>
        <w:t xml:space="preserve"> ལྟོ་ཚང་ རྩ་འགེངས་ ཤིག </w:t>
      </w:r>
      <w:r>
        <w:t xml:space="preserve"># </w:t>
      </w:r>
      <w:r>
        <w:rPr>
          <w:rFonts w:cs="Microsoft Himalaya"/>
          <w:cs/>
          <w:lang w:bidi="bo-CN"/>
        </w:rPr>
        <w:t>ཁྱོད་ ཤི་ ནི་ འདི་ རྩ་ལས་ མི་ ཤི །</w:t>
      </w:r>
    </w:p>
    <w:p w14:paraId="63808316" w14:textId="77777777" w:rsidR="00A536DF" w:rsidRDefault="00A536DF" w:rsidP="00A536DF">
      <w:pPr>
        <w:spacing w:after="0"/>
      </w:pPr>
      <w:r>
        <w:rPr>
          <w:rFonts w:cs="Microsoft Himalaya"/>
          <w:cs/>
          <w:lang w:bidi="bo-CN"/>
        </w:rPr>
        <w:t xml:space="preserve"> ང་ གིས་ ཁག་ ཐེག</w:t>
      </w:r>
    </w:p>
    <w:p w14:paraId="5431C9DE" w14:textId="77777777" w:rsidR="00A536DF" w:rsidRDefault="00A536DF" w:rsidP="00A536DF">
      <w:pPr>
        <w:spacing w:after="0"/>
      </w:pPr>
      <w:r>
        <w:rPr>
          <w:rFonts w:cs="Microsoft Himalaya"/>
          <w:cs/>
          <w:lang w:bidi="bo-CN"/>
        </w:rPr>
        <w:t xml:space="preserve"> ཀྭ་ལས་ རྨ་ འདི་ ཉེན་ཁ་ ཆེ་ ས་ ར་ འདི་ མེནམ་ འོང་ མེན་ན །</w:t>
      </w:r>
    </w:p>
    <w:p w14:paraId="151A328D" w14:textId="77777777" w:rsidR="00A536DF" w:rsidRDefault="00A536DF" w:rsidP="00A536DF">
      <w:pPr>
        <w:spacing w:after="0"/>
      </w:pPr>
      <w:r>
        <w:rPr>
          <w:rFonts w:cs="Microsoft Himalaya"/>
          <w:cs/>
          <w:lang w:bidi="bo-CN"/>
        </w:rPr>
        <w:t xml:space="preserve"> སྨིན་དྲུག</w:t>
      </w:r>
    </w:p>
    <w:p w14:paraId="29120A17" w14:textId="77777777" w:rsidR="00A536DF" w:rsidRDefault="00A536DF" w:rsidP="00A536DF">
      <w:pPr>
        <w:spacing w:after="0"/>
      </w:pPr>
      <w:r>
        <w:rPr>
          <w:rFonts w:cs="Microsoft Himalaya"/>
          <w:cs/>
          <w:lang w:bidi="bo-CN"/>
        </w:rPr>
        <w:t xml:space="preserve"> རོགས་ ཀྱིས་ སྒྲོ་གཟུགསམ་ ཁོད་སི་སི་ སྦེ་ རྒྱབ་ཁ་ ལས་ རྐྱབ་ སྟེ་ </w:t>
      </w:r>
      <w:r>
        <w:t xml:space="preserve"># </w:t>
      </w:r>
      <w:r>
        <w:rPr>
          <w:rFonts w:cs="Microsoft Himalaya"/>
          <w:cs/>
          <w:lang w:bidi="bo-CN"/>
        </w:rPr>
        <w:t xml:space="preserve">གདོང་ཁ་ ལས་ བཏོན་གཏངམ་ ད་ </w:t>
      </w:r>
      <w:r>
        <w:t xml:space="preserve"># </w:t>
      </w:r>
      <w:r>
        <w:rPr>
          <w:rFonts w:cs="Microsoft Himalaya"/>
          <w:cs/>
          <w:lang w:bidi="bo-CN"/>
        </w:rPr>
        <w:t>ཁྱོད་ ཀྱིས་ སླབ་ ཚེ་ རྨ་ སྦོམ་ སྦེ་ ར་ འདི་ མ་ བཏོནམ་ འོང་ ལོ །</w:t>
      </w:r>
    </w:p>
    <w:p w14:paraId="3419D70B" w14:textId="77777777" w:rsidR="00A536DF" w:rsidRDefault="00A536DF" w:rsidP="00A536DF">
      <w:pPr>
        <w:spacing w:after="0"/>
      </w:pPr>
      <w:r>
        <w:rPr>
          <w:rFonts w:cs="Microsoft Himalaya"/>
          <w:cs/>
          <w:lang w:bidi="bo-CN"/>
        </w:rPr>
        <w:t xml:space="preserve"> ནངས་པ་ ལས་ ཁྱེད་ ཀྱིས་ ང་ འཚོལ་བལྟ་ ཤིག</w:t>
      </w:r>
    </w:p>
    <w:p w14:paraId="5E5B8DCC" w14:textId="77777777" w:rsidR="00A536DF" w:rsidRDefault="00A536DF" w:rsidP="00A536DF">
      <w:pPr>
        <w:spacing w:after="0"/>
      </w:pPr>
      <w:r>
        <w:rPr>
          <w:rFonts w:cs="Microsoft Himalaya"/>
          <w:cs/>
          <w:lang w:bidi="bo-CN"/>
        </w:rPr>
        <w:t xml:space="preserve"> ཨ་ནཱི་ འཇིག་རྟེན་ འདི་ ནང་ ལུ་ </w:t>
      </w:r>
      <w:r>
        <w:t xml:space="preserve"># </w:t>
      </w:r>
      <w:r>
        <w:rPr>
          <w:rFonts w:cs="Microsoft Himalaya"/>
          <w:cs/>
          <w:lang w:bidi="bo-CN"/>
        </w:rPr>
        <w:t>ངེའི་ མི་ཚེ་ འདི་ རྫོགསཔ་ ཟེར་ རུང་ དེ་ཅིག་ འོང་ ནི་ མས །</w:t>
      </w:r>
    </w:p>
    <w:p w14:paraId="795BABEA" w14:textId="77777777" w:rsidR="00A536DF" w:rsidRDefault="00A536DF" w:rsidP="00A536DF">
      <w:pPr>
        <w:spacing w:after="0"/>
      </w:pPr>
      <w:r>
        <w:rPr>
          <w:rFonts w:cs="Microsoft Himalaya"/>
          <w:cs/>
          <w:lang w:bidi="bo-CN"/>
        </w:rPr>
        <w:t xml:space="preserve"> ང་ ཤི་ ནི་ ཨིནམ་ ཐད་རི་སྦ་རི་ བློ་ཐག་ ཆོད་ སོ་ ཡི །</w:t>
      </w:r>
    </w:p>
    <w:p w14:paraId="4CDF23EC" w14:textId="77777777" w:rsidR="00A536DF" w:rsidRDefault="00A536DF" w:rsidP="00A536DF">
      <w:pPr>
        <w:spacing w:after="0"/>
      </w:pPr>
      <w:r>
        <w:rPr>
          <w:rFonts w:cs="Microsoft Himalaya"/>
          <w:cs/>
          <w:lang w:bidi="bo-CN"/>
        </w:rPr>
        <w:t xml:space="preserve"> ང་ འགྱོ་ ནི་ ད །</w:t>
      </w:r>
    </w:p>
    <w:p w14:paraId="2771EE93" w14:textId="77777777" w:rsidR="00A536DF" w:rsidRDefault="00A536DF" w:rsidP="00A536DF">
      <w:pPr>
        <w:spacing w:after="0"/>
      </w:pPr>
      <w:r>
        <w:rPr>
          <w:rFonts w:cs="Microsoft Himalaya"/>
          <w:cs/>
          <w:lang w:bidi="bo-CN"/>
        </w:rPr>
        <w:t xml:space="preserve"> ང་ འགྱོ་ ནི །</w:t>
      </w:r>
    </w:p>
    <w:p w14:paraId="58DA4F13" w14:textId="77777777" w:rsidR="00A536DF" w:rsidRDefault="00A536DF" w:rsidP="00A536DF">
      <w:pPr>
        <w:spacing w:after="0"/>
      </w:pPr>
      <w:r>
        <w:rPr>
          <w:rFonts w:cs="Microsoft Himalaya"/>
          <w:cs/>
          <w:lang w:bidi="bo-CN"/>
        </w:rPr>
        <w:t xml:space="preserve"> རང་གྲོལ་ ཁྱེད་ རྣམ་རྒྱལཔ་ དང་ འབྲུག་སྒྲ་པའི་ བྱེལཝ་ དེ་ གིས་ </w:t>
      </w:r>
      <w:r>
        <w:t xml:space="preserve"># </w:t>
      </w:r>
      <w:r>
        <w:rPr>
          <w:rFonts w:cs="Microsoft Himalaya"/>
          <w:cs/>
          <w:lang w:bidi="bo-CN"/>
        </w:rPr>
        <w:t>ངེའི་ ཤ་ དང་ ཁྲག་ ལས་ གྲུབ་གྲུབ་ པའི་ གཟུགས་ འདི་ ཐལ་བར་ བརླགས་ ད་ ཡི་ མས །</w:t>
      </w:r>
    </w:p>
    <w:p w14:paraId="4A18654B" w14:textId="77777777" w:rsidR="00A536DF" w:rsidRDefault="00A536DF" w:rsidP="00A536DF">
      <w:pPr>
        <w:spacing w:after="0"/>
      </w:pPr>
      <w:r>
        <w:rPr>
          <w:rFonts w:cs="Microsoft Himalaya"/>
          <w:cs/>
          <w:lang w:bidi="bo-CN"/>
        </w:rPr>
        <w:t xml:space="preserve"> རོགས་ མ་པ་ལས་ ར་ འཐབ་ ནི་ འཛིང་ ནི་ ལུ་ མཁས་ པས་ ས །</w:t>
      </w:r>
    </w:p>
    <w:p w14:paraId="24F2BC79" w14:textId="77777777" w:rsidR="00A536DF" w:rsidRDefault="00A536DF" w:rsidP="00A536DF">
      <w:pPr>
        <w:spacing w:after="0"/>
      </w:pPr>
      <w:r>
        <w:rPr>
          <w:rFonts w:cs="Microsoft Himalaya"/>
          <w:cs/>
          <w:lang w:bidi="bo-CN"/>
        </w:rPr>
        <w:t xml:space="preserve"> ཁྱོད་ བར་ ན་ ག་ཅི་སྦེ་ འཛུལ་ དགོཔ་ སྨོ་ ཟེར །</w:t>
      </w:r>
    </w:p>
    <w:p w14:paraId="0F3539B6" w14:textId="77777777" w:rsidR="00A536DF" w:rsidRDefault="00A536DF" w:rsidP="00A536DF">
      <w:pPr>
        <w:spacing w:after="0"/>
      </w:pPr>
      <w:r>
        <w:rPr>
          <w:rFonts w:cs="Microsoft Himalaya"/>
          <w:cs/>
          <w:lang w:bidi="bo-CN"/>
        </w:rPr>
        <w:t xml:space="preserve"> ཁྱོད་ ཀྱིས་ ང་ བཟུང་ སྟེ་ མ་ བཞག་ པ་ ཅིན་ ངེའི་ གུ་ གྱི་ཅུ་ ཕོག་ ར་ མ་ ཕོགཔ་ འོང་ །</w:t>
      </w:r>
    </w:p>
    <w:p w14:paraId="07F3C719" w14:textId="77777777" w:rsidR="00A536DF" w:rsidRDefault="00A536DF" w:rsidP="00A536DF">
      <w:pPr>
        <w:spacing w:after="0"/>
      </w:pPr>
      <w:r>
        <w:rPr>
          <w:rFonts w:cs="Microsoft Himalaya"/>
          <w:cs/>
          <w:lang w:bidi="bo-CN"/>
        </w:rPr>
        <w:t xml:space="preserve"> སྔུ །</w:t>
      </w:r>
    </w:p>
    <w:p w14:paraId="2E29C49A" w14:textId="77777777" w:rsidR="00A536DF" w:rsidRDefault="00A536DF" w:rsidP="00A536DF">
      <w:pPr>
        <w:spacing w:after="0"/>
      </w:pPr>
      <w:r>
        <w:rPr>
          <w:rFonts w:cs="Microsoft Himalaya"/>
          <w:cs/>
          <w:lang w:bidi="bo-CN"/>
        </w:rPr>
        <w:t xml:space="preserve"> རང་གྲོལ །</w:t>
      </w:r>
    </w:p>
    <w:p w14:paraId="13681C78" w14:textId="77777777" w:rsidR="00A536DF" w:rsidRDefault="00A536DF" w:rsidP="00A536DF">
      <w:pPr>
        <w:spacing w:after="0"/>
      </w:pPr>
      <w:r>
        <w:rPr>
          <w:rFonts w:cs="Microsoft Himalaya"/>
          <w:cs/>
          <w:lang w:bidi="bo-CN"/>
        </w:rPr>
        <w:t xml:space="preserve"> ཨའེ་ སྨིན་དྲུག</w:t>
      </w:r>
    </w:p>
    <w:p w14:paraId="1C18D6E0" w14:textId="77777777" w:rsidR="00A536DF" w:rsidRDefault="00A536DF" w:rsidP="00A536DF">
      <w:pPr>
        <w:spacing w:after="0"/>
      </w:pPr>
      <w:r>
        <w:rPr>
          <w:rFonts w:cs="Microsoft Himalaya"/>
          <w:cs/>
          <w:lang w:bidi="bo-CN"/>
        </w:rPr>
        <w:t xml:space="preserve"> ཁྱོད་ ལུ་ གྱི་ཅུ་ ཕོག་ བཅུག་ ནི་ སྦེ་ ཁྱོད་ བཟུང་བཟུངམ་ ཅིག་ རྩ་ལས་ར་ མེན ། </w:t>
      </w:r>
      <w:r>
        <w:t xml:space="preserve"># </w:t>
      </w:r>
      <w:r>
        <w:rPr>
          <w:rFonts w:cs="Microsoft Himalaya"/>
          <w:cs/>
          <w:lang w:bidi="bo-CN"/>
        </w:rPr>
        <w:t>བྱེལཝ་ འདི་ བཀག་ མི་ ཚུགས་ ག་ མནོ་ སྟེ་ འབད་འབདཝ་ ཨིན །</w:t>
      </w:r>
    </w:p>
    <w:p w14:paraId="7FF81A73" w14:textId="77777777" w:rsidR="00A536DF" w:rsidRDefault="00A536DF" w:rsidP="00A536DF">
      <w:pPr>
        <w:spacing w:after="0"/>
      </w:pPr>
      <w:r>
        <w:rPr>
          <w:rFonts w:cs="Microsoft Himalaya"/>
          <w:cs/>
          <w:lang w:bidi="bo-CN"/>
        </w:rPr>
        <w:t xml:space="preserve"> སྨིན་དྲུག</w:t>
      </w:r>
    </w:p>
    <w:p w14:paraId="6C1BAE21" w14:textId="77777777" w:rsidR="00A536DF" w:rsidRDefault="00A536DF" w:rsidP="00A536DF">
      <w:pPr>
        <w:spacing w:after="0"/>
      </w:pPr>
      <w:r>
        <w:rPr>
          <w:rFonts w:cs="Microsoft Himalaya"/>
          <w:cs/>
          <w:lang w:bidi="bo-CN"/>
        </w:rPr>
        <w:t xml:space="preserve"> དབའི་ བཟོད་པ་དབང་ཕྱུག </w:t>
      </w:r>
      <w:r>
        <w:t xml:space="preserve"># </w:t>
      </w:r>
      <w:r>
        <w:rPr>
          <w:rFonts w:cs="Microsoft Himalaya"/>
          <w:cs/>
          <w:lang w:bidi="bo-CN"/>
        </w:rPr>
        <w:t>ཁྱོད་ ཀྱིས་ ང་ དེ་སྦེ་ བཀོ་བཞག་ མ་ ད །</w:t>
      </w:r>
    </w:p>
    <w:p w14:paraId="7CF407AB" w14:textId="77777777" w:rsidR="00A536DF" w:rsidRDefault="00A536DF" w:rsidP="00A536DF">
      <w:pPr>
        <w:spacing w:after="0"/>
      </w:pPr>
      <w:r>
        <w:rPr>
          <w:rFonts w:cs="Microsoft Himalaya"/>
          <w:cs/>
          <w:lang w:bidi="bo-CN"/>
        </w:rPr>
        <w:t xml:space="preserve"> ང་ ཁྱིམ་ ནང་ མགྱོགས་པར་ བསྐྱལ་ གནང་ མས །</w:t>
      </w:r>
    </w:p>
    <w:p w14:paraId="38D729AD" w14:textId="77777777" w:rsidR="00A536DF" w:rsidRDefault="00A536DF" w:rsidP="00A536DF">
      <w:pPr>
        <w:spacing w:after="0"/>
      </w:pPr>
      <w:r>
        <w:rPr>
          <w:rFonts w:cs="Microsoft Himalaya"/>
          <w:cs/>
          <w:lang w:bidi="bo-CN"/>
        </w:rPr>
        <w:t xml:space="preserve"> རང་གྲོལ་ དང་ བཟོད་པ་ གིས་ སྨིན་དྲུག་ བཤེད་ དེ་ འཁྱིདཔ་ ད་ རང་གྲོལ་ ལུ །</w:t>
      </w:r>
    </w:p>
    <w:p w14:paraId="3166A3BF" w14:textId="77777777" w:rsidR="00A536DF" w:rsidRDefault="00A536DF" w:rsidP="00A536DF">
      <w:pPr>
        <w:spacing w:after="0"/>
      </w:pPr>
      <w:r>
        <w:rPr>
          <w:rFonts w:cs="Microsoft Himalaya"/>
          <w:cs/>
          <w:lang w:bidi="bo-CN"/>
        </w:rPr>
        <w:t xml:space="preserve"> རང་གྲོལ་ ཁྱོད་ར་ ང་ བཤེད་ མི་ དགོ་ ཟེར །</w:t>
      </w:r>
    </w:p>
    <w:p w14:paraId="49A49E51" w14:textId="77777777" w:rsidR="00A536DF" w:rsidRDefault="00A536DF" w:rsidP="00A536DF">
      <w:pPr>
        <w:spacing w:after="0"/>
      </w:pPr>
      <w:r>
        <w:rPr>
          <w:rFonts w:cs="Microsoft Himalaya"/>
          <w:cs/>
          <w:lang w:bidi="bo-CN"/>
        </w:rPr>
        <w:t xml:space="preserve"> ད་རིས་ ལས་ </w:t>
      </w:r>
      <w:r>
        <w:t xml:space="preserve"># </w:t>
      </w:r>
      <w:r>
        <w:rPr>
          <w:rFonts w:cs="Microsoft Himalaya"/>
          <w:cs/>
          <w:lang w:bidi="bo-CN"/>
        </w:rPr>
        <w:t>ཁྱོད་ ངེའི་ ལྟོ་ཚང་ མེན །</w:t>
      </w:r>
    </w:p>
    <w:p w14:paraId="4B5A71A7" w14:textId="77777777" w:rsidR="00A536DF" w:rsidRDefault="00A536DF" w:rsidP="00A536DF">
      <w:pPr>
        <w:spacing w:after="0"/>
      </w:pPr>
      <w:r>
        <w:rPr>
          <w:rFonts w:cs="Microsoft Himalaya"/>
          <w:cs/>
          <w:lang w:bidi="bo-CN"/>
        </w:rPr>
        <w:t xml:space="preserve"> ང་ ཁྱོད་ ཀྱི་ ལག་པ་ ལས་ ཤི་ཤིཝ་ ཨིན་ མས ། </w:t>
      </w:r>
      <w:r>
        <w:t xml:space="preserve"># </w:t>
      </w:r>
      <w:r>
        <w:rPr>
          <w:rFonts w:cs="Microsoft Himalaya"/>
          <w:cs/>
          <w:lang w:bidi="bo-CN"/>
        </w:rPr>
        <w:t>རང་གྲོལ །</w:t>
      </w:r>
    </w:p>
    <w:p w14:paraId="67C6E08B" w14:textId="77777777" w:rsidR="00A536DF" w:rsidRDefault="00A536DF" w:rsidP="00A536DF">
      <w:pPr>
        <w:spacing w:after="0"/>
      </w:pPr>
      <w:r>
        <w:rPr>
          <w:rFonts w:cs="Microsoft Himalaya"/>
          <w:cs/>
          <w:lang w:bidi="bo-CN"/>
        </w:rPr>
        <w:t xml:space="preserve"> བཟོད་པ་ དང་ སྨིན་དྲུག་ འཛུལ །</w:t>
      </w:r>
    </w:p>
    <w:p w14:paraId="53A11C45" w14:textId="77777777" w:rsidR="00A536DF" w:rsidRDefault="00A536DF" w:rsidP="00A536DF">
      <w:pPr>
        <w:spacing w:after="0"/>
      </w:pPr>
      <w:r>
        <w:rPr>
          <w:rFonts w:cs="Microsoft Himalaya"/>
          <w:cs/>
          <w:lang w:bidi="bo-CN"/>
        </w:rPr>
        <w:t xml:space="preserve"> རང་གྲོལ །</w:t>
      </w:r>
    </w:p>
    <w:p w14:paraId="66C672DB" w14:textId="77777777" w:rsidR="00A536DF" w:rsidRDefault="00A536DF" w:rsidP="00A536DF">
      <w:pPr>
        <w:spacing w:after="0"/>
      </w:pPr>
      <w:r>
        <w:rPr>
          <w:rFonts w:cs="Microsoft Himalaya"/>
          <w:cs/>
          <w:lang w:bidi="bo-CN"/>
        </w:rPr>
        <w:t xml:space="preserve"> དབའི་ སྨིན་དྲུག་ འདི་ ང་ར་ གི་ ལྟོ་ཚང་ འཆམ་ཏོག་ཏོ་ ཅིག་ ཨིན་ པའི་ ཁར་ </w:t>
      </w:r>
      <w:r>
        <w:t xml:space="preserve"># </w:t>
      </w:r>
      <w:r>
        <w:rPr>
          <w:rFonts w:cs="Microsoft Himalaya"/>
          <w:cs/>
          <w:lang w:bidi="bo-CN"/>
        </w:rPr>
        <w:t>གྲོང་ཁྱེར་ འདི་ གི་ རྒྱལ་སྲས་ ཀྱི་ སྐུ་མཆེད་ ཅིག་ ཡང་ ཨིན །</w:t>
      </w:r>
    </w:p>
    <w:p w14:paraId="66313C0F" w14:textId="77777777" w:rsidR="00A536DF" w:rsidRDefault="00A536DF" w:rsidP="00A536DF">
      <w:pPr>
        <w:spacing w:after="0"/>
      </w:pPr>
      <w:r>
        <w:rPr>
          <w:rFonts w:cs="Microsoft Himalaya"/>
          <w:cs/>
          <w:lang w:bidi="bo-CN"/>
        </w:rPr>
        <w:t xml:space="preserve"> ད་རིས་ ཀྱི་ ཉིནམ་ འདི་ ལུ་ </w:t>
      </w:r>
      <w:r>
        <w:t xml:space="preserve"># </w:t>
      </w:r>
      <w:r>
        <w:rPr>
          <w:rFonts w:cs="Microsoft Himalaya"/>
          <w:cs/>
          <w:lang w:bidi="bo-CN"/>
        </w:rPr>
        <w:t xml:space="preserve">ངེའི་ ཞོར་ལས་ </w:t>
      </w:r>
      <w:r>
        <w:t xml:space="preserve"># </w:t>
      </w:r>
      <w:r>
        <w:rPr>
          <w:rFonts w:cs="Microsoft Himalaya"/>
          <w:cs/>
          <w:lang w:bidi="bo-CN"/>
        </w:rPr>
        <w:t>ཁོ་ ལུ་ རྨ་སྐྱོན་ སྦོམ་ སྦེ་ ར་ ཕོག་ ཆི་ ཡི །</w:t>
      </w:r>
    </w:p>
    <w:p w14:paraId="09D9F8FF" w14:textId="77777777" w:rsidR="00A536DF" w:rsidRDefault="00A536DF" w:rsidP="00A536DF">
      <w:pPr>
        <w:spacing w:after="0"/>
      </w:pPr>
      <w:r>
        <w:rPr>
          <w:rFonts w:cs="Microsoft Himalaya"/>
          <w:cs/>
          <w:lang w:bidi="bo-CN"/>
        </w:rPr>
        <w:t xml:space="preserve"> ང་ གིས་ ཁོ་ བཟུང་ སྟེ་ མ་ བཞགཔ་ འདྲཝ་ ཅིག་ འབད་བ་ཅིན་ </w:t>
      </w:r>
      <w:r>
        <w:t xml:space="preserve"># </w:t>
      </w:r>
      <w:r>
        <w:rPr>
          <w:rFonts w:cs="Microsoft Himalaya"/>
          <w:cs/>
          <w:lang w:bidi="bo-CN"/>
        </w:rPr>
        <w:t xml:space="preserve">ཁོ་ ལུ་ རྐྱེན་ངན་པ་ འདི་ </w:t>
      </w:r>
      <w:r>
        <w:t xml:space="preserve"># </w:t>
      </w:r>
      <w:r>
        <w:rPr>
          <w:rFonts w:cs="Microsoft Himalaya"/>
          <w:cs/>
          <w:lang w:bidi="bo-CN"/>
        </w:rPr>
        <w:t>རྩ་ལས་ར་ མ་ བྱུངམ་ འོང་ །</w:t>
      </w:r>
    </w:p>
    <w:p w14:paraId="0A32178C" w14:textId="77777777" w:rsidR="00A536DF" w:rsidRDefault="00A536DF" w:rsidP="00A536DF">
      <w:pPr>
        <w:spacing w:after="0"/>
      </w:pPr>
      <w:r>
        <w:rPr>
          <w:rFonts w:cs="Microsoft Himalaya"/>
          <w:cs/>
          <w:lang w:bidi="bo-CN"/>
        </w:rPr>
        <w:t xml:space="preserve"> ངེའི་ ལག་པའི་ འོག་ ལས་ </w:t>
      </w:r>
      <w:r>
        <w:t xml:space="preserve"># </w:t>
      </w:r>
      <w:r>
        <w:rPr>
          <w:rFonts w:cs="Microsoft Himalaya"/>
          <w:cs/>
          <w:lang w:bidi="bo-CN"/>
        </w:rPr>
        <w:t>ཁོ་ ལུ་ རྐྱེན་ངན་པ་ འདི་བཟུམ་ཅིག་ བྱུངམ་ ལས་ གྲོང་ཁྱེར་ འདི་ ནང་ ལུ་ ངེའི་ མིང་གཏམ་ འདི་ ཡང་ མེདཔ་ འགྱོ་ ནི་ མས །</w:t>
      </w:r>
    </w:p>
    <w:p w14:paraId="3EBDFF38" w14:textId="77777777" w:rsidR="00A536DF" w:rsidRDefault="00A536DF" w:rsidP="00A536DF">
      <w:pPr>
        <w:spacing w:after="0"/>
      </w:pPr>
      <w:r>
        <w:rPr>
          <w:rFonts w:cs="Microsoft Himalaya"/>
          <w:cs/>
          <w:lang w:bidi="bo-CN"/>
        </w:rPr>
        <w:t xml:space="preserve"> གཞན་དལ་གཞི ། </w:t>
      </w:r>
      <w:r>
        <w:t xml:space="preserve"># </w:t>
      </w:r>
      <w:r>
        <w:rPr>
          <w:rFonts w:cs="Microsoft Himalaya"/>
          <w:cs/>
          <w:lang w:bidi="bo-CN"/>
        </w:rPr>
        <w:t xml:space="preserve">ད་ལྟོ་ དུས་ཡུན་ ལེ་ཤ་ མ་ སོང་ པའི་ ཧེ་མ་ </w:t>
      </w:r>
      <w:r>
        <w:t xml:space="preserve"># </w:t>
      </w:r>
      <w:r>
        <w:rPr>
          <w:rFonts w:cs="Microsoft Himalaya"/>
          <w:cs/>
          <w:lang w:bidi="bo-CN"/>
        </w:rPr>
        <w:t xml:space="preserve">པདྨ་སྟག་གཟིག་ འདི་ ཡང་ </w:t>
      </w:r>
      <w:r>
        <w:t xml:space="preserve"># </w:t>
      </w:r>
      <w:r>
        <w:rPr>
          <w:rFonts w:cs="Microsoft Himalaya"/>
          <w:cs/>
          <w:lang w:bidi="bo-CN"/>
        </w:rPr>
        <w:t xml:space="preserve">ངེའི་ སྤུན་ཆ་ བཟུམ་ ཅིག་ ལུ་ གྱུར་ སོ་ ཡི ། སྨིན་དྲུག་ འདི་ ནི་ </w:t>
      </w:r>
      <w:r>
        <w:t xml:space="preserve"># </w:t>
      </w:r>
      <w:r>
        <w:rPr>
          <w:rFonts w:cs="Microsoft Himalaya"/>
          <w:cs/>
          <w:lang w:bidi="bo-CN"/>
        </w:rPr>
        <w:t>ངེའི་ ལྟོ་ཚང་ འཆམ་ཏོག་ཏོ་ ཅིག་ ཨིན །</w:t>
      </w:r>
    </w:p>
    <w:p w14:paraId="19F4EB60"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ང་ ཁོང་ གཉིས་ ཀྱི་ བར་ ན་ འཛུལ་ དགོཔ་ ཐལ་ སོ་ ཡི །</w:t>
      </w:r>
    </w:p>
    <w:p w14:paraId="63F68828" w14:textId="77777777" w:rsidR="00A536DF" w:rsidRDefault="00A536DF" w:rsidP="00A536DF">
      <w:pPr>
        <w:spacing w:after="0"/>
      </w:pPr>
      <w:r>
        <w:rPr>
          <w:rFonts w:cs="Microsoft Himalaya"/>
          <w:cs/>
          <w:lang w:bidi="bo-CN"/>
        </w:rPr>
        <w:t xml:space="preserve"> དབྱངས་སྒྲོན་ ཁྱོད་ ཀྱི་ ལེགས་ པའི་ གཟུགས་ ལུ་ བལྟ་ སྟེ་ </w:t>
      </w:r>
      <w:r>
        <w:t xml:space="preserve"># </w:t>
      </w:r>
      <w:r>
        <w:rPr>
          <w:rFonts w:cs="Microsoft Himalaya"/>
          <w:cs/>
          <w:lang w:bidi="bo-CN"/>
        </w:rPr>
        <w:t>ང་ བྱ་བ་ འདི་བཟུམ་ཅིག་ ལུ་ ཐུག་ སོ་ ཡི་ མས །</w:t>
      </w:r>
    </w:p>
    <w:p w14:paraId="03D24EE9" w14:textId="77777777" w:rsidR="00A536DF" w:rsidRDefault="00A536DF" w:rsidP="00A536DF">
      <w:pPr>
        <w:spacing w:after="0"/>
      </w:pPr>
      <w:r>
        <w:rPr>
          <w:rFonts w:cs="Microsoft Himalaya"/>
          <w:cs/>
          <w:lang w:bidi="bo-CN"/>
        </w:rPr>
        <w:t xml:space="preserve"> ཁྱོད་ ཀྱི་ དོན་ལུ་ </w:t>
      </w:r>
      <w:r>
        <w:t xml:space="preserve"># </w:t>
      </w:r>
      <w:r>
        <w:rPr>
          <w:rFonts w:cs="Microsoft Himalaya"/>
          <w:cs/>
          <w:lang w:bidi="bo-CN"/>
        </w:rPr>
        <w:t xml:space="preserve">ངེའི་ ཞེ་སྡང་ གི་ མེ་ འདི་ </w:t>
      </w:r>
      <w:r>
        <w:t xml:space="preserve"># </w:t>
      </w:r>
      <w:r>
        <w:rPr>
          <w:rFonts w:cs="Microsoft Himalaya"/>
          <w:cs/>
          <w:lang w:bidi="bo-CN"/>
        </w:rPr>
        <w:t>ཚར་ གཅིག་ ཤི་ ར་ ཤི་ སོ་ ཡི །</w:t>
      </w:r>
    </w:p>
    <w:p w14:paraId="3629F518" w14:textId="77777777" w:rsidR="00A536DF" w:rsidRDefault="00A536DF" w:rsidP="00A536DF">
      <w:pPr>
        <w:spacing w:after="0"/>
      </w:pPr>
      <w:r>
        <w:rPr>
          <w:rFonts w:cs="Microsoft Himalaya"/>
          <w:cs/>
          <w:lang w:bidi="bo-CN"/>
        </w:rPr>
        <w:t xml:space="preserve"> ད་ ནི་ ལོག་སྟེ་ </w:t>
      </w:r>
      <w:r>
        <w:t xml:space="preserve"># </w:t>
      </w:r>
      <w:r>
        <w:rPr>
          <w:rFonts w:cs="Microsoft Himalaya"/>
          <w:cs/>
          <w:lang w:bidi="bo-CN"/>
        </w:rPr>
        <w:t>ཧེ་མ་ བ་ རྔམ་སྦེ་ འབར་ དོ་ མས །</w:t>
      </w:r>
    </w:p>
    <w:p w14:paraId="02AC7942" w14:textId="77777777" w:rsidR="00A536DF" w:rsidRDefault="00A536DF" w:rsidP="00A536DF">
      <w:pPr>
        <w:spacing w:after="0"/>
      </w:pPr>
      <w:r>
        <w:rPr>
          <w:rFonts w:cs="Microsoft Himalaya"/>
          <w:cs/>
          <w:lang w:bidi="bo-CN"/>
        </w:rPr>
        <w:t xml:space="preserve"> བཟོད་པ་དབང་ཕྱུག་ ཐོན །</w:t>
      </w:r>
    </w:p>
    <w:p w14:paraId="2DB47CCB" w14:textId="77777777" w:rsidR="00A536DF" w:rsidRDefault="00A536DF" w:rsidP="00A536DF">
      <w:pPr>
        <w:spacing w:after="0"/>
      </w:pPr>
      <w:r>
        <w:rPr>
          <w:rFonts w:cs="Microsoft Himalaya"/>
          <w:cs/>
          <w:lang w:bidi="bo-CN"/>
        </w:rPr>
        <w:t xml:space="preserve"> བཟོད་པ་དབང་ཕྱུག</w:t>
      </w:r>
    </w:p>
    <w:p w14:paraId="00244AD9" w14:textId="77777777" w:rsidR="00A536DF" w:rsidRDefault="00A536DF" w:rsidP="00A536DF">
      <w:pPr>
        <w:spacing w:after="0"/>
      </w:pPr>
      <w:r>
        <w:rPr>
          <w:rFonts w:cs="Microsoft Himalaya"/>
          <w:cs/>
          <w:lang w:bidi="bo-CN"/>
        </w:rPr>
        <w:t xml:space="preserve"> དབའི་ རང་གྲོལ ། </w:t>
      </w:r>
      <w:r>
        <w:t xml:space="preserve"># </w:t>
      </w:r>
      <w:r>
        <w:rPr>
          <w:rFonts w:cs="Microsoft Himalaya"/>
          <w:cs/>
          <w:lang w:bidi="bo-CN"/>
        </w:rPr>
        <w:t>སྨིན་དྲུག་ གིས་ སྡོད་ མ་ བཏུབ་ མས །</w:t>
      </w:r>
    </w:p>
    <w:p w14:paraId="0B581BCF" w14:textId="77777777" w:rsidR="00A536DF" w:rsidRDefault="00A536DF" w:rsidP="00A536DF">
      <w:pPr>
        <w:spacing w:after="0"/>
      </w:pPr>
      <w:r>
        <w:rPr>
          <w:rFonts w:cs="Microsoft Himalaya"/>
          <w:cs/>
          <w:lang w:bidi="bo-CN"/>
        </w:rPr>
        <w:t xml:space="preserve"> སྨིན་དྲུག་ གྱོངས་ སོ་ ཡི །</w:t>
      </w:r>
    </w:p>
    <w:p w14:paraId="4E2F97C9" w14:textId="77777777" w:rsidR="00A536DF" w:rsidRDefault="00A536DF" w:rsidP="00A536DF">
      <w:pPr>
        <w:spacing w:after="0"/>
      </w:pPr>
      <w:r>
        <w:rPr>
          <w:rFonts w:cs="Microsoft Himalaya"/>
          <w:cs/>
          <w:lang w:bidi="bo-CN"/>
        </w:rPr>
        <w:t xml:space="preserve"> རང་གྲོལ །</w:t>
      </w:r>
    </w:p>
    <w:p w14:paraId="12DEDC18" w14:textId="77777777" w:rsidR="00A536DF" w:rsidRDefault="00A536DF" w:rsidP="00A536DF">
      <w:pPr>
        <w:spacing w:after="0"/>
      </w:pPr>
      <w:r>
        <w:rPr>
          <w:rFonts w:cs="Microsoft Himalaya"/>
          <w:cs/>
          <w:lang w:bidi="bo-CN"/>
        </w:rPr>
        <w:t xml:space="preserve"> ད་རིས །</w:t>
      </w:r>
    </w:p>
    <w:p w14:paraId="0AAE465C" w14:textId="77777777" w:rsidR="00A536DF" w:rsidRDefault="00A536DF" w:rsidP="00A536DF">
      <w:pPr>
        <w:spacing w:after="0"/>
      </w:pPr>
      <w:r>
        <w:rPr>
          <w:rFonts w:cs="Microsoft Himalaya"/>
          <w:cs/>
          <w:lang w:bidi="bo-CN"/>
        </w:rPr>
        <w:t xml:space="preserve"> ད་རིས་ ཀྱི་ ཉིནམ་ འདི་ ལུ་ </w:t>
      </w:r>
      <w:r>
        <w:t xml:space="preserve"># </w:t>
      </w:r>
      <w:r>
        <w:rPr>
          <w:rFonts w:cs="Microsoft Himalaya"/>
          <w:cs/>
          <w:lang w:bidi="bo-CN"/>
        </w:rPr>
        <w:t xml:space="preserve">རྐྱེན་ངན་ པའི་ བར་ཆད་ འདི་བཟུམ་ཅིག་ </w:t>
      </w:r>
      <w:r>
        <w:t xml:space="preserve"># </w:t>
      </w:r>
      <w:r>
        <w:rPr>
          <w:rFonts w:cs="Microsoft Himalaya"/>
          <w:cs/>
          <w:lang w:bidi="bo-CN"/>
        </w:rPr>
        <w:t xml:space="preserve">འགོ་བཙུགསཔ་ ད་ </w:t>
      </w:r>
      <w:r>
        <w:t xml:space="preserve"># </w:t>
      </w:r>
      <w:r>
        <w:rPr>
          <w:rFonts w:cs="Microsoft Himalaya"/>
          <w:cs/>
          <w:lang w:bidi="bo-CN"/>
        </w:rPr>
        <w:t>འབྲུག་སྒྲཔ་ དང་ རྣམ་རྒྱལ་པའི་ བར་ ན་ བྱེལཝ་ འདི་ མང་སུ་ མང་སུ་ འཐོན་ ནི་ གི་ རྟགས་ ཨིན །</w:t>
      </w:r>
    </w:p>
    <w:p w14:paraId="5ACDEF64" w14:textId="77777777" w:rsidR="00A536DF" w:rsidRDefault="00A536DF" w:rsidP="00A536DF">
      <w:pPr>
        <w:spacing w:after="0"/>
      </w:pPr>
      <w:r>
        <w:rPr>
          <w:rFonts w:cs="Microsoft Himalaya"/>
          <w:cs/>
          <w:lang w:bidi="bo-CN"/>
        </w:rPr>
        <w:lastRenderedPageBreak/>
        <w:t xml:space="preserve"> བྱེལཝ་ འདི་ མང་སུ་ མང་སུ་ འཐོནམ་ ད་ </w:t>
      </w:r>
      <w:r>
        <w:t xml:space="preserve"># </w:t>
      </w:r>
      <w:r>
        <w:rPr>
          <w:rFonts w:cs="Microsoft Himalaya"/>
          <w:cs/>
          <w:lang w:bidi="bo-CN"/>
        </w:rPr>
        <w:t xml:space="preserve">སྡུག་བསྔལ་ འདི་ ཡང་ </w:t>
      </w:r>
      <w:r>
        <w:t xml:space="preserve"># </w:t>
      </w:r>
      <w:r>
        <w:rPr>
          <w:rFonts w:cs="Microsoft Himalaya"/>
          <w:cs/>
          <w:lang w:bidi="bo-CN"/>
        </w:rPr>
        <w:t>མང་སུ་ མང་སུ་ འཐོན་ འོང་ །</w:t>
      </w:r>
    </w:p>
    <w:p w14:paraId="2965C378" w14:textId="77777777" w:rsidR="00A536DF" w:rsidRDefault="00A536DF" w:rsidP="00A536DF">
      <w:pPr>
        <w:spacing w:after="0"/>
      </w:pPr>
      <w:r>
        <w:rPr>
          <w:rFonts w:cs="Microsoft Himalaya"/>
          <w:cs/>
          <w:lang w:bidi="bo-CN"/>
        </w:rPr>
        <w:t xml:space="preserve"> སྟག་གཟིག་ ལོག་ ཐོན །</w:t>
      </w:r>
    </w:p>
    <w:p w14:paraId="40089AE6" w14:textId="77777777" w:rsidR="00A536DF" w:rsidRDefault="00A536DF" w:rsidP="00A536DF">
      <w:pPr>
        <w:spacing w:after="0"/>
      </w:pPr>
      <w:r>
        <w:rPr>
          <w:rFonts w:cs="Microsoft Himalaya"/>
          <w:cs/>
          <w:lang w:bidi="bo-CN"/>
        </w:rPr>
        <w:t xml:space="preserve"> བཟོད་པ་དབང་ཕྱུག</w:t>
      </w:r>
    </w:p>
    <w:p w14:paraId="252B4E43" w14:textId="77777777" w:rsidR="00A536DF" w:rsidRDefault="00A536DF" w:rsidP="00A536DF">
      <w:pPr>
        <w:spacing w:after="0"/>
      </w:pPr>
      <w:r>
        <w:rPr>
          <w:rFonts w:cs="Microsoft Himalaya"/>
          <w:cs/>
          <w:lang w:bidi="bo-CN"/>
        </w:rPr>
        <w:t xml:space="preserve"> ད་རུང་ པདྨ་སྟག་གཟིག་ ལོག་ ཐོན་ ཡི་ མས་ རང་གྲོལ །</w:t>
      </w:r>
    </w:p>
    <w:p w14:paraId="0966189D" w14:textId="77777777" w:rsidR="00A536DF" w:rsidRDefault="00A536DF" w:rsidP="00A536DF">
      <w:pPr>
        <w:spacing w:after="0"/>
      </w:pPr>
      <w:r>
        <w:rPr>
          <w:rFonts w:cs="Microsoft Himalaya"/>
          <w:cs/>
          <w:lang w:bidi="bo-CN"/>
        </w:rPr>
        <w:t xml:space="preserve"> བལྟ་ ཤིག </w:t>
      </w:r>
      <w:r>
        <w:t xml:space="preserve"># </w:t>
      </w:r>
      <w:r>
        <w:rPr>
          <w:rFonts w:cs="Microsoft Himalaya"/>
          <w:cs/>
          <w:lang w:bidi="bo-CN"/>
        </w:rPr>
        <w:t>ཁོ་ གནམ་མེད་ས་མེད་ ཙིགཔ་ཟ་ ཆི་ ནུག</w:t>
      </w:r>
    </w:p>
    <w:p w14:paraId="2CCB0252" w14:textId="77777777" w:rsidR="00A536DF" w:rsidRDefault="00A536DF" w:rsidP="00A536DF">
      <w:pPr>
        <w:spacing w:after="0"/>
      </w:pPr>
      <w:r>
        <w:rPr>
          <w:rFonts w:cs="Microsoft Himalaya"/>
          <w:cs/>
          <w:lang w:bidi="bo-CN"/>
        </w:rPr>
        <w:t xml:space="preserve"> རང་གྲོལ །</w:t>
      </w:r>
    </w:p>
    <w:p w14:paraId="0324E1FA" w14:textId="77777777" w:rsidR="00A536DF" w:rsidRDefault="00A536DF" w:rsidP="00A536DF">
      <w:pPr>
        <w:spacing w:after="0"/>
      </w:pPr>
      <w:r>
        <w:rPr>
          <w:rFonts w:cs="Microsoft Himalaya"/>
          <w:cs/>
          <w:lang w:bidi="bo-CN"/>
        </w:rPr>
        <w:t xml:space="preserve"> ཁོ་ གིས་ སྨིན་དྲུག་ བསད་ དེ་ རྒྱལ་ཁ་ ཐོབ་ ཅི་ ཟེར་ </w:t>
      </w:r>
      <w:r>
        <w:t xml:space="preserve"># </w:t>
      </w:r>
      <w:r>
        <w:rPr>
          <w:rFonts w:cs="Microsoft Himalaya"/>
          <w:cs/>
          <w:lang w:bidi="bo-CN"/>
        </w:rPr>
        <w:t>དཔའ་ཡག་སྟེ་ ནཱ་ ལོག་ འོངས་འོངསམ་ འདྲས །</w:t>
      </w:r>
    </w:p>
    <w:p w14:paraId="38FDF3A9" w14:textId="77777777" w:rsidR="00A536DF" w:rsidRDefault="00A536DF" w:rsidP="00A536DF">
      <w:pPr>
        <w:spacing w:after="0"/>
      </w:pPr>
      <w:r>
        <w:rPr>
          <w:rFonts w:cs="Microsoft Himalaya"/>
          <w:cs/>
          <w:lang w:bidi="bo-CN"/>
        </w:rPr>
        <w:t xml:space="preserve"> ད་ལྟོ་ ཚུན་ཚོད་ </w:t>
      </w:r>
      <w:r>
        <w:t xml:space="preserve"># </w:t>
      </w:r>
      <w:r>
        <w:rPr>
          <w:rFonts w:cs="Microsoft Himalaya"/>
          <w:cs/>
          <w:lang w:bidi="bo-CN"/>
        </w:rPr>
        <w:t xml:space="preserve">རྒྱས་སྲས་ ཀྱིས་ ཁྲོམ་ཁ་ ལུ་ </w:t>
      </w:r>
      <w:r>
        <w:t xml:space="preserve"># </w:t>
      </w:r>
      <w:r>
        <w:rPr>
          <w:rFonts w:cs="Microsoft Himalaya"/>
          <w:cs/>
          <w:lang w:bidi="bo-CN"/>
        </w:rPr>
        <w:t xml:space="preserve">བྱེལཝ་ ཟུབ་ མི་ ཆོག་ ཟེར་ བཀའ་ གནངམ་ མ་ཚད་ </w:t>
      </w:r>
      <w:r>
        <w:t xml:space="preserve"># </w:t>
      </w:r>
      <w:r>
        <w:rPr>
          <w:rFonts w:cs="Microsoft Himalaya"/>
          <w:cs/>
          <w:lang w:bidi="bo-CN"/>
        </w:rPr>
        <w:t xml:space="preserve">པདྨ་སྟག་གཟིག་ ཁོ་ ཡང་ </w:t>
      </w:r>
      <w:r>
        <w:t xml:space="preserve"># </w:t>
      </w:r>
      <w:r>
        <w:rPr>
          <w:rFonts w:cs="Microsoft Himalaya"/>
          <w:cs/>
          <w:lang w:bidi="bo-CN"/>
        </w:rPr>
        <w:t xml:space="preserve">ང་ གིས་ དགའ་བའི་འདུ་ཤེས་ ཅིག་ བསྐྱེད་ དེ་ </w:t>
      </w:r>
      <w:r>
        <w:t xml:space="preserve"># </w:t>
      </w:r>
      <w:r>
        <w:rPr>
          <w:rFonts w:cs="Microsoft Himalaya"/>
          <w:cs/>
          <w:lang w:bidi="bo-CN"/>
        </w:rPr>
        <w:t>འདྲན་འདྲ་ མ་ འབད་ བར་ སྡོད་ ཅི །</w:t>
      </w:r>
    </w:p>
    <w:p w14:paraId="01796AF3" w14:textId="77777777" w:rsidR="00A536DF" w:rsidRDefault="00A536DF" w:rsidP="00A536DF">
      <w:pPr>
        <w:spacing w:after="0"/>
      </w:pPr>
      <w:r>
        <w:rPr>
          <w:rFonts w:cs="Microsoft Himalaya"/>
          <w:cs/>
          <w:lang w:bidi="bo-CN"/>
        </w:rPr>
        <w:t xml:space="preserve"> ད་འབདན་ ཤ་གཟུག་ ཐང་མར་ བརྡལ་ ནི་ དང་ </w:t>
      </w:r>
      <w:r>
        <w:t xml:space="preserve"># </w:t>
      </w:r>
      <w:r>
        <w:rPr>
          <w:rFonts w:cs="Microsoft Himalaya"/>
          <w:cs/>
          <w:lang w:bidi="bo-CN"/>
        </w:rPr>
        <w:t xml:space="preserve">ཁྲག་ཕུད་ གནམ་ཁར་ གཏོར་ ནི་ འདི་ </w:t>
      </w:r>
      <w:r>
        <w:t xml:space="preserve"># </w:t>
      </w:r>
      <w:r>
        <w:rPr>
          <w:rFonts w:cs="Microsoft Himalaya"/>
          <w:cs/>
          <w:lang w:bidi="bo-CN"/>
        </w:rPr>
        <w:t>འགན་ཁུར་ ངེའི་ གུ་ ཕོགཔ་ འདྲས་ སྦོ །</w:t>
      </w:r>
    </w:p>
    <w:p w14:paraId="2A089A83" w14:textId="77777777" w:rsidR="00A536DF" w:rsidRDefault="00A536DF" w:rsidP="00A536DF">
      <w:pPr>
        <w:spacing w:after="0"/>
      </w:pPr>
      <w:r>
        <w:rPr>
          <w:rFonts w:cs="Microsoft Himalaya"/>
          <w:cs/>
          <w:lang w:bidi="bo-CN"/>
        </w:rPr>
        <w:t xml:space="preserve"> པདྨ་སྟག་གཟིག་ ལུ་ །</w:t>
      </w:r>
    </w:p>
    <w:p w14:paraId="271C49D7" w14:textId="77777777" w:rsidR="00A536DF" w:rsidRDefault="00A536DF" w:rsidP="00A536DF">
      <w:pPr>
        <w:spacing w:after="0"/>
      </w:pPr>
      <w:r>
        <w:rPr>
          <w:rFonts w:cs="Microsoft Himalaya"/>
          <w:cs/>
          <w:lang w:bidi="bo-CN"/>
        </w:rPr>
        <w:t xml:space="preserve"> པདྨ་སྟག་གཟིག་ ད་ཅི་ ཁྱོད་ ཀྱིས་ ང་ ལུ་ </w:t>
      </w:r>
      <w:r>
        <w:t xml:space="preserve"># </w:t>
      </w:r>
      <w:r>
        <w:rPr>
          <w:rFonts w:cs="Microsoft Himalaya"/>
          <w:cs/>
          <w:lang w:bidi="bo-CN"/>
        </w:rPr>
        <w:t xml:space="preserve">མ་རངས་པའི་ བློ་ ལེ་ཤ་ སླབ་ མི་ ཚུ་ </w:t>
      </w:r>
      <w:r>
        <w:t xml:space="preserve"># </w:t>
      </w:r>
      <w:r>
        <w:rPr>
          <w:rFonts w:cs="Microsoft Himalaya"/>
          <w:cs/>
          <w:lang w:bidi="bo-CN"/>
        </w:rPr>
        <w:t>ད་འབདན་ ལོག་སྟེ་ ཁྱོད་ར་ ཟཝ་ དྲག་ མས །</w:t>
      </w:r>
    </w:p>
    <w:p w14:paraId="03498F91" w14:textId="77777777" w:rsidR="00A536DF" w:rsidRDefault="00A536DF" w:rsidP="00A536DF">
      <w:pPr>
        <w:spacing w:after="0"/>
      </w:pPr>
      <w:r>
        <w:rPr>
          <w:rFonts w:cs="Microsoft Himalaya"/>
          <w:cs/>
          <w:lang w:bidi="bo-CN"/>
        </w:rPr>
        <w:t xml:space="preserve"> ད་ལྟོ་ འདི་ </w:t>
      </w:r>
      <w:r>
        <w:t xml:space="preserve"># </w:t>
      </w:r>
      <w:r>
        <w:rPr>
          <w:rFonts w:cs="Microsoft Himalaya"/>
          <w:cs/>
          <w:lang w:bidi="bo-CN"/>
        </w:rPr>
        <w:t xml:space="preserve">སྨིན་དྲུག་ གི་ རྣམ་ཤེས་ འདི་ </w:t>
      </w:r>
      <w:r>
        <w:t xml:space="preserve"># </w:t>
      </w:r>
      <w:r>
        <w:rPr>
          <w:rFonts w:cs="Microsoft Himalaya"/>
          <w:cs/>
          <w:lang w:bidi="bo-CN"/>
        </w:rPr>
        <w:t xml:space="preserve">ཁྱོད་ ཀྱི་ རྣམ་ཤེས་ ལུ་ བསྒུགས་སྡོད་ དེ་ </w:t>
      </w:r>
      <w:r>
        <w:t xml:space="preserve"># </w:t>
      </w:r>
      <w:r>
        <w:rPr>
          <w:rFonts w:cs="Microsoft Himalaya"/>
          <w:cs/>
          <w:lang w:bidi="bo-CN"/>
        </w:rPr>
        <w:t xml:space="preserve">ནཱ་ ལས་ ཐོན་འགྱོ་ ར་ མ་ འགྱོཝ་ འོང་ ། </w:t>
      </w:r>
      <w:r>
        <w:t xml:space="preserve"># </w:t>
      </w:r>
      <w:r>
        <w:rPr>
          <w:rFonts w:cs="Microsoft Himalaya"/>
          <w:cs/>
          <w:lang w:bidi="bo-CN"/>
        </w:rPr>
        <w:t xml:space="preserve">ང་བཅས་ གཉིས་ ཀྱི་ རྣམ་ཤེས་ གཅིག་ མིན་ གཅིགཔོ་ འདི་ </w:t>
      </w:r>
      <w:r>
        <w:t xml:space="preserve"># </w:t>
      </w:r>
      <w:r>
        <w:rPr>
          <w:rFonts w:cs="Microsoft Himalaya"/>
          <w:cs/>
          <w:lang w:bidi="bo-CN"/>
        </w:rPr>
        <w:t>ཁོ་ གི་ རྣམ་ཤེས་ ཀྱི་ ཆ་རོགས་ འབད་ བར་ གཏང་ དགོཔ་ འོང་ །</w:t>
      </w:r>
    </w:p>
    <w:p w14:paraId="38157053" w14:textId="77777777" w:rsidR="00A536DF" w:rsidRDefault="00A536DF" w:rsidP="00A536DF">
      <w:pPr>
        <w:spacing w:after="0"/>
      </w:pPr>
      <w:r>
        <w:rPr>
          <w:rFonts w:cs="Microsoft Himalaya"/>
          <w:cs/>
          <w:lang w:bidi="bo-CN"/>
        </w:rPr>
        <w:t xml:space="preserve"> པདྨ་སྟག་གཟིག</w:t>
      </w:r>
    </w:p>
    <w:p w14:paraId="2982FCA8" w14:textId="77777777" w:rsidR="00A536DF" w:rsidRDefault="00A536DF" w:rsidP="00A536DF">
      <w:pPr>
        <w:spacing w:after="0"/>
      </w:pPr>
      <w:r>
        <w:rPr>
          <w:rFonts w:cs="Microsoft Himalaya"/>
          <w:cs/>
          <w:lang w:bidi="bo-CN"/>
        </w:rPr>
        <w:t xml:space="preserve"> རྒྱལ་ངོ་ལྟས་ངོ་གི་ མི་ ཁྱོད་ </w:t>
      </w:r>
      <w:r>
        <w:t xml:space="preserve"># </w:t>
      </w:r>
      <w:r>
        <w:rPr>
          <w:rFonts w:cs="Microsoft Himalaya"/>
          <w:cs/>
          <w:lang w:bidi="bo-CN"/>
        </w:rPr>
        <w:t xml:space="preserve">སྨིན་དྲུག་ གི་ ཆ་རོགས་ ཁྱོད་ར་ འབད་ ཞིནམ་ལས་ ཁོ་ གི་ རྣམ་ཤེས་ ཀྱི་ ཆ་རོགས་ འབད་ བར་ </w:t>
      </w:r>
      <w:r>
        <w:t xml:space="preserve"># </w:t>
      </w:r>
      <w:r>
        <w:rPr>
          <w:rFonts w:cs="Microsoft Himalaya"/>
          <w:cs/>
          <w:lang w:bidi="bo-CN"/>
        </w:rPr>
        <w:t>ཁྱོད་ར་ རང་ འགྱོ་ དགོཔ་ འོང་ །</w:t>
      </w:r>
    </w:p>
    <w:p w14:paraId="21237952" w14:textId="77777777" w:rsidR="00A536DF" w:rsidRDefault="00A536DF" w:rsidP="00A536DF">
      <w:pPr>
        <w:spacing w:after="0"/>
      </w:pPr>
      <w:r>
        <w:rPr>
          <w:rFonts w:cs="Microsoft Himalaya"/>
          <w:cs/>
          <w:lang w:bidi="bo-CN"/>
        </w:rPr>
        <w:t xml:space="preserve"> རང་གྲོལ །</w:t>
      </w:r>
    </w:p>
    <w:p w14:paraId="68F212C8" w14:textId="77777777" w:rsidR="00A536DF" w:rsidRDefault="00A536DF" w:rsidP="00A536DF">
      <w:pPr>
        <w:spacing w:after="0"/>
      </w:pPr>
      <w:r>
        <w:rPr>
          <w:rFonts w:cs="Microsoft Himalaya"/>
          <w:cs/>
          <w:lang w:bidi="bo-CN"/>
        </w:rPr>
        <w:t xml:space="preserve"> ང་བཅས་ གཉིས་ </w:t>
      </w:r>
      <w:r>
        <w:t xml:space="preserve"># </w:t>
      </w:r>
      <w:r>
        <w:rPr>
          <w:rFonts w:cs="Microsoft Himalaya"/>
          <w:cs/>
          <w:lang w:bidi="bo-CN"/>
        </w:rPr>
        <w:t>ག་ འགྱོ་ ནི་ ཨིན་ན་ བལྟ་ གེ་ ནོ །</w:t>
      </w:r>
    </w:p>
    <w:p w14:paraId="29C77440" w14:textId="77777777" w:rsidR="00A536DF" w:rsidRDefault="00A536DF" w:rsidP="00A536DF">
      <w:pPr>
        <w:spacing w:after="0"/>
      </w:pPr>
      <w:r>
        <w:rPr>
          <w:rFonts w:cs="Microsoft Himalaya"/>
          <w:cs/>
          <w:lang w:bidi="bo-CN"/>
        </w:rPr>
        <w:t xml:space="preserve"> འཛིངས ། </w:t>
      </w:r>
      <w:r>
        <w:t xml:space="preserve"># </w:t>
      </w:r>
      <w:r>
        <w:rPr>
          <w:rFonts w:cs="Microsoft Himalaya"/>
          <w:cs/>
          <w:lang w:bidi="bo-CN"/>
        </w:rPr>
        <w:t>རང་གྲོལ་ གྱིས་ སྟག་གཟིག་ བསད །</w:t>
      </w:r>
    </w:p>
    <w:p w14:paraId="63C37CCF" w14:textId="77777777" w:rsidR="00A536DF" w:rsidRDefault="00A536DF" w:rsidP="00A536DF">
      <w:pPr>
        <w:spacing w:after="0"/>
      </w:pPr>
      <w:r>
        <w:rPr>
          <w:rFonts w:cs="Microsoft Himalaya"/>
          <w:cs/>
          <w:lang w:bidi="bo-CN"/>
        </w:rPr>
        <w:t xml:space="preserve"> བཟོད་པ་དབང་ཕྱུག</w:t>
      </w:r>
    </w:p>
    <w:p w14:paraId="5D980EED" w14:textId="77777777" w:rsidR="00A536DF" w:rsidRDefault="00A536DF" w:rsidP="00A536DF">
      <w:pPr>
        <w:spacing w:after="0"/>
      </w:pPr>
      <w:r>
        <w:rPr>
          <w:rFonts w:cs="Microsoft Himalaya"/>
          <w:cs/>
          <w:lang w:bidi="bo-CN"/>
        </w:rPr>
        <w:t xml:space="preserve"> ཡ་བླ་མ་མཁྱེན་ནོ ། </w:t>
      </w:r>
      <w:r>
        <w:t xml:space="preserve"># </w:t>
      </w:r>
      <w:r>
        <w:rPr>
          <w:rFonts w:cs="Microsoft Himalaya"/>
          <w:cs/>
          <w:lang w:bidi="bo-CN"/>
        </w:rPr>
        <w:t>ད་འབདན་ ཁྱོད་ ཀྱིས་ བསྐྱལ་སར་བསྐྱལ་ ད་ ཡི་ མས་ རང་གྲོལ །</w:t>
      </w:r>
    </w:p>
    <w:p w14:paraId="2D81925C" w14:textId="77777777" w:rsidR="00A536DF" w:rsidRDefault="00A536DF" w:rsidP="00A536DF">
      <w:pPr>
        <w:spacing w:after="0"/>
      </w:pPr>
      <w:r>
        <w:rPr>
          <w:rFonts w:cs="Microsoft Himalaya"/>
          <w:cs/>
          <w:lang w:bidi="bo-CN"/>
        </w:rPr>
        <w:t xml:space="preserve"> ད་ དེ་སྦེ་ སེམས་ ཡེངས་ ཏེ་ མ་ སྡོད་ པར་ བྱོག་སོང་ །</w:t>
      </w:r>
    </w:p>
    <w:p w14:paraId="5ED89B5A" w14:textId="77777777" w:rsidR="00A536DF" w:rsidRDefault="00A536DF" w:rsidP="00A536DF">
      <w:pPr>
        <w:spacing w:after="0"/>
      </w:pPr>
      <w:r>
        <w:rPr>
          <w:rFonts w:cs="Microsoft Himalaya"/>
          <w:cs/>
          <w:lang w:bidi="bo-CN"/>
        </w:rPr>
        <w:t xml:space="preserve"> ད་ལྟ་ར་ ཁྱོད་ རོགས་ ཀྱིས་ བཟུང་ པ་ ཅིན་ </w:t>
      </w:r>
      <w:r>
        <w:t xml:space="preserve"># </w:t>
      </w:r>
      <w:r>
        <w:rPr>
          <w:rFonts w:cs="Microsoft Himalaya"/>
          <w:cs/>
          <w:lang w:bidi="bo-CN"/>
        </w:rPr>
        <w:t xml:space="preserve">རྒྱལ་སྲས་ ཀྱིས་ ཉེས་ཁྲིམས་སྲོག་ཐོག་ ལུ་ བཀལ་ ནིའི་ ཉེན་ཁ་ ཡོད ། </w:t>
      </w:r>
      <w:r>
        <w:t xml:space="preserve"># </w:t>
      </w:r>
      <w:r>
        <w:rPr>
          <w:rFonts w:cs="Microsoft Himalaya"/>
          <w:cs/>
          <w:lang w:bidi="bo-CN"/>
        </w:rPr>
        <w:t xml:space="preserve">བྱོག་སོང་ ཟེར ། </w:t>
      </w:r>
      <w:r>
        <w:t xml:space="preserve"># </w:t>
      </w:r>
      <w:r>
        <w:rPr>
          <w:rFonts w:cs="Microsoft Himalaya"/>
          <w:cs/>
          <w:lang w:bidi="bo-CN"/>
        </w:rPr>
        <w:t>བྱོག་སོང་ རང་གྲོལ །</w:t>
      </w:r>
    </w:p>
    <w:p w14:paraId="36CCB3EC" w14:textId="77777777" w:rsidR="00A536DF" w:rsidRDefault="00A536DF" w:rsidP="00A536DF">
      <w:pPr>
        <w:spacing w:after="0"/>
      </w:pPr>
      <w:r>
        <w:rPr>
          <w:rFonts w:cs="Microsoft Himalaya"/>
          <w:cs/>
          <w:lang w:bidi="bo-CN"/>
        </w:rPr>
        <w:t xml:space="preserve"> རང་གྲོལ །</w:t>
      </w:r>
    </w:p>
    <w:p w14:paraId="661F319C" w14:textId="77777777" w:rsidR="00A536DF" w:rsidRDefault="00A536DF" w:rsidP="00A536DF">
      <w:pPr>
        <w:spacing w:after="0"/>
      </w:pPr>
      <w:r>
        <w:rPr>
          <w:rFonts w:cs="Microsoft Himalaya"/>
          <w:cs/>
          <w:lang w:bidi="bo-CN"/>
        </w:rPr>
        <w:t xml:space="preserve"> ཕོ་རྒན་མ་ </w:t>
      </w:r>
      <w:r>
        <w:t xml:space="preserve"># </w:t>
      </w:r>
      <w:r>
        <w:rPr>
          <w:rFonts w:cs="Microsoft Himalaya"/>
          <w:cs/>
          <w:lang w:bidi="bo-CN"/>
        </w:rPr>
        <w:t xml:space="preserve">ང་ རྐངམ་ གཅིག་ ཕྱི་ཁར་ རྐངམ་ གཅིག་ ནང་ ན་ སྦེ་ </w:t>
      </w:r>
      <w:r>
        <w:t xml:space="preserve"># </w:t>
      </w:r>
      <w:r>
        <w:rPr>
          <w:rFonts w:cs="Microsoft Himalaya"/>
          <w:cs/>
          <w:lang w:bidi="bo-CN"/>
        </w:rPr>
        <w:t>ཕྱི་ཁར་ འཐོནམ་ དྲག་ ག །</w:t>
      </w:r>
    </w:p>
    <w:p w14:paraId="55BF1572" w14:textId="77777777" w:rsidR="00A536DF" w:rsidRDefault="00A536DF" w:rsidP="00A536DF">
      <w:pPr>
        <w:spacing w:after="0"/>
      </w:pPr>
      <w:r>
        <w:rPr>
          <w:rFonts w:cs="Microsoft Himalaya"/>
          <w:cs/>
          <w:lang w:bidi="bo-CN"/>
        </w:rPr>
        <w:t xml:space="preserve"> ནང་ ན་ འཛུལཝ་ དྲག་ ག་ མ་ ཤེས་ པའི་ མི་ འབྱུང་ཁུངས་མེདཔ་ བཟུམ་ ཅིག་ ཡར་ སོ་ ཡི་ མས །</w:t>
      </w:r>
    </w:p>
    <w:p w14:paraId="1EA6A636" w14:textId="77777777" w:rsidR="00A536DF" w:rsidRDefault="00A536DF" w:rsidP="00A536DF">
      <w:pPr>
        <w:spacing w:after="0"/>
      </w:pPr>
      <w:r>
        <w:rPr>
          <w:rFonts w:cs="Microsoft Himalaya"/>
          <w:cs/>
          <w:lang w:bidi="bo-CN"/>
        </w:rPr>
        <w:t xml:space="preserve"> བཟོད་པ་དབང་ཕྱུག</w:t>
      </w:r>
    </w:p>
    <w:p w14:paraId="7A431964" w14:textId="77777777" w:rsidR="00A536DF" w:rsidRDefault="00A536DF" w:rsidP="00A536DF">
      <w:pPr>
        <w:spacing w:after="0"/>
      </w:pPr>
      <w:r>
        <w:rPr>
          <w:rFonts w:cs="Microsoft Himalaya"/>
          <w:cs/>
          <w:lang w:bidi="bo-CN"/>
        </w:rPr>
        <w:t xml:space="preserve"> སོང་ སོང་ སོང་ ཟེར་ རང་གྲོལ ། </w:t>
      </w:r>
      <w:r>
        <w:t xml:space="preserve"># </w:t>
      </w:r>
      <w:r>
        <w:rPr>
          <w:rFonts w:cs="Microsoft Himalaya"/>
          <w:cs/>
          <w:lang w:bidi="bo-CN"/>
        </w:rPr>
        <w:t>ད་ལྟ་ར་ མི་ འཐོན་འོང་ །</w:t>
      </w:r>
    </w:p>
    <w:p w14:paraId="7B31FEDF" w14:textId="77777777" w:rsidR="00A536DF" w:rsidRDefault="00A536DF" w:rsidP="00A536DF">
      <w:pPr>
        <w:spacing w:after="0"/>
      </w:pPr>
      <w:r>
        <w:rPr>
          <w:rFonts w:cs="Microsoft Himalaya"/>
          <w:cs/>
          <w:lang w:bidi="bo-CN"/>
        </w:rPr>
        <w:t xml:space="preserve"> རང་གྲོལ་ འཛུལ ། </w:t>
      </w:r>
      <w:r>
        <w:t xml:space="preserve"># </w:t>
      </w:r>
      <w:r>
        <w:rPr>
          <w:rFonts w:cs="Microsoft Himalaya"/>
          <w:cs/>
          <w:lang w:bidi="bo-CN"/>
        </w:rPr>
        <w:t>མི་སེར་ གཉིས་ གསུམ་ ཅིག་ འཐོན །</w:t>
      </w:r>
    </w:p>
    <w:p w14:paraId="480BA06E" w14:textId="77777777" w:rsidR="00A536DF" w:rsidRDefault="00A536DF" w:rsidP="00A536DF">
      <w:pPr>
        <w:spacing w:after="0"/>
      </w:pPr>
      <w:r>
        <w:rPr>
          <w:rFonts w:cs="Microsoft Himalaya"/>
          <w:cs/>
          <w:lang w:bidi="bo-CN"/>
        </w:rPr>
        <w:t xml:space="preserve"> མི་སེར ། </w:t>
      </w:r>
      <w:r>
        <w:t>#</w:t>
      </w:r>
    </w:p>
    <w:p w14:paraId="011679B3" w14:textId="77777777" w:rsidR="00A536DF" w:rsidRDefault="00A536DF" w:rsidP="00A536DF">
      <w:pPr>
        <w:spacing w:after="0"/>
      </w:pPr>
      <w:r>
        <w:rPr>
          <w:rFonts w:cs="Microsoft Himalaya"/>
          <w:cs/>
          <w:lang w:bidi="bo-CN"/>
        </w:rPr>
        <w:t xml:space="preserve"> དབའི་ པདྨ་སྟག་གཟིག་ མ་ མཐོང་ ག །</w:t>
      </w:r>
    </w:p>
    <w:p w14:paraId="5647846B" w14:textId="77777777" w:rsidR="00A536DF" w:rsidRDefault="00A536DF" w:rsidP="00A536DF">
      <w:pPr>
        <w:spacing w:after="0"/>
      </w:pPr>
      <w:r>
        <w:rPr>
          <w:rFonts w:cs="Microsoft Himalaya"/>
          <w:cs/>
          <w:lang w:bidi="bo-CN"/>
        </w:rPr>
        <w:t xml:space="preserve"> ག་ཏེ་ ལུ་ བྱོག་ཡར་ སོཔ་ ཨིན་ན་ སྨོ །</w:t>
      </w:r>
    </w:p>
    <w:p w14:paraId="10AFE626" w14:textId="77777777" w:rsidR="00A536DF" w:rsidRDefault="00A536DF" w:rsidP="00A536DF">
      <w:pPr>
        <w:spacing w:after="0"/>
      </w:pPr>
      <w:r>
        <w:rPr>
          <w:rFonts w:cs="Microsoft Himalaya"/>
          <w:cs/>
          <w:lang w:bidi="bo-CN"/>
        </w:rPr>
        <w:t xml:space="preserve"> བཟོད་པ་དབང་ཕྱུག</w:t>
      </w:r>
    </w:p>
    <w:p w14:paraId="471D069D" w14:textId="77777777" w:rsidR="00A536DF" w:rsidRDefault="00A536DF" w:rsidP="00A536DF">
      <w:pPr>
        <w:spacing w:after="0"/>
      </w:pPr>
      <w:r>
        <w:rPr>
          <w:rFonts w:cs="Microsoft Himalaya"/>
          <w:cs/>
          <w:lang w:bidi="bo-CN"/>
        </w:rPr>
        <w:t xml:space="preserve"> ཨ་ཕར་ བལྟ་ ཤིག </w:t>
      </w:r>
      <w:r>
        <w:t xml:space="preserve"># </w:t>
      </w:r>
      <w:r>
        <w:rPr>
          <w:rFonts w:cs="Microsoft Himalaya"/>
          <w:cs/>
          <w:lang w:bidi="bo-CN"/>
        </w:rPr>
        <w:t>པདྨ་སྟག་གཟིག་ གི་ བཟོ་ ར་ ཕར །</w:t>
      </w:r>
    </w:p>
    <w:p w14:paraId="3F938176" w14:textId="77777777" w:rsidR="00A536DF" w:rsidRDefault="00A536DF" w:rsidP="00A536DF">
      <w:pPr>
        <w:spacing w:after="0"/>
      </w:pPr>
      <w:r>
        <w:rPr>
          <w:rFonts w:cs="Microsoft Himalaya"/>
          <w:cs/>
          <w:lang w:bidi="bo-CN"/>
        </w:rPr>
        <w:t xml:space="preserve"> མི་སེར་ ཆ་ཁྱབ་ ཀྱིས་ པདྨ་སྟག་གཟིག་ བསད་ དཔ་ ཨིནམ་ ཤེས །</w:t>
      </w:r>
    </w:p>
    <w:p w14:paraId="18DA7033" w14:textId="77777777" w:rsidR="00A536DF" w:rsidRDefault="00A536DF" w:rsidP="00A536DF">
      <w:pPr>
        <w:spacing w:after="0"/>
      </w:pPr>
      <w:r>
        <w:rPr>
          <w:rFonts w:cs="Microsoft Himalaya"/>
          <w:cs/>
          <w:lang w:bidi="bo-CN"/>
        </w:rPr>
        <w:t xml:space="preserve"> རྣམ་རྟོག་ ལངས །</w:t>
      </w:r>
    </w:p>
    <w:p w14:paraId="0F0F1053" w14:textId="77777777" w:rsidR="00A536DF" w:rsidRDefault="00A536DF" w:rsidP="00A536DF">
      <w:pPr>
        <w:spacing w:after="0"/>
      </w:pPr>
      <w:r>
        <w:rPr>
          <w:rFonts w:cs="Microsoft Himalaya"/>
          <w:cs/>
          <w:lang w:bidi="bo-CN"/>
        </w:rPr>
        <w:t xml:space="preserve"> རྒྱལ་སྲས ། </w:t>
      </w:r>
      <w:r>
        <w:t xml:space="preserve"># </w:t>
      </w:r>
      <w:r>
        <w:rPr>
          <w:rFonts w:cs="Microsoft Himalaya"/>
          <w:cs/>
          <w:lang w:bidi="bo-CN"/>
        </w:rPr>
        <w:t xml:space="preserve">གྲགས་པ་རྣམ་རྒྱལ ། </w:t>
      </w:r>
      <w:r>
        <w:t xml:space="preserve"># </w:t>
      </w:r>
      <w:r>
        <w:rPr>
          <w:rFonts w:cs="Microsoft Himalaya"/>
          <w:cs/>
          <w:lang w:bidi="bo-CN"/>
        </w:rPr>
        <w:t>དཔལ་ལྡན་འབྲུག་སྒྲ་ དང་ ཨམ་སྲུ་ ཐོན །</w:t>
      </w:r>
    </w:p>
    <w:p w14:paraId="4FF1F1AE" w14:textId="77777777" w:rsidR="00A536DF" w:rsidRDefault="00A536DF" w:rsidP="00A536DF">
      <w:pPr>
        <w:spacing w:after="0"/>
      </w:pPr>
      <w:r>
        <w:rPr>
          <w:rFonts w:cs="Microsoft Himalaya"/>
          <w:cs/>
          <w:lang w:bidi="bo-CN"/>
        </w:rPr>
        <w:t xml:space="preserve"> རྒྱལ་སྲས །</w:t>
      </w:r>
    </w:p>
    <w:p w14:paraId="0FD17C87" w14:textId="77777777" w:rsidR="00A536DF" w:rsidRDefault="00A536DF" w:rsidP="00A536DF">
      <w:pPr>
        <w:spacing w:after="0"/>
      </w:pPr>
      <w:r>
        <w:rPr>
          <w:rFonts w:cs="Microsoft Himalaya"/>
          <w:cs/>
          <w:lang w:bidi="bo-CN"/>
        </w:rPr>
        <w:t xml:space="preserve"> ད་རིས་ འདི་བཟུམ་སྦེ་ </w:t>
      </w:r>
      <w:r>
        <w:t xml:space="preserve"># </w:t>
      </w:r>
      <w:r>
        <w:rPr>
          <w:rFonts w:cs="Microsoft Himalaya"/>
          <w:cs/>
          <w:lang w:bidi="bo-CN"/>
        </w:rPr>
        <w:t>སྲོག་ ཡང་ གཏའ་མར་ བཙུགས་ ཏེ་ བྱེལཝ་ ཟུབ་ མི་ ཆ་ཁྱབ་ ག་ དང་ ག་ ར་ སྨོ །</w:t>
      </w:r>
    </w:p>
    <w:p w14:paraId="72A2F220" w14:textId="77777777" w:rsidR="00A536DF" w:rsidRDefault="00A536DF" w:rsidP="00A536DF">
      <w:pPr>
        <w:spacing w:after="0"/>
      </w:pPr>
      <w:r>
        <w:rPr>
          <w:rFonts w:cs="Microsoft Himalaya"/>
          <w:cs/>
          <w:lang w:bidi="bo-CN"/>
        </w:rPr>
        <w:t xml:space="preserve"> བཟོད་པ་དབང་ཕྱུག</w:t>
      </w:r>
    </w:p>
    <w:p w14:paraId="702FA078" w14:textId="77777777" w:rsidR="00A536DF" w:rsidRDefault="00A536DF" w:rsidP="00A536DF">
      <w:pPr>
        <w:spacing w:after="0"/>
      </w:pPr>
      <w:r>
        <w:rPr>
          <w:rFonts w:cs="Microsoft Himalaya"/>
          <w:cs/>
          <w:lang w:bidi="bo-CN"/>
        </w:rPr>
        <w:t xml:space="preserve"> རྒྱལ་སྲས་ ལུ་ བྱེལཝ་ འདི་ གི་ སྐོར་ལས་ </w:t>
      </w:r>
      <w:r>
        <w:t xml:space="preserve"># </w:t>
      </w:r>
      <w:r>
        <w:rPr>
          <w:rFonts w:cs="Microsoft Himalaya"/>
          <w:cs/>
          <w:lang w:bidi="bo-CN"/>
        </w:rPr>
        <w:t>ང་ གིས་ ཤེས་ཤེསཔ་ མཐོང་མཐོངམ་ ཚུ་ ཕྲང་སྟེ་ ཞུ་ གེ་ ལགས །</w:t>
      </w:r>
    </w:p>
    <w:p w14:paraId="6E2C1CB1" w14:textId="77777777" w:rsidR="00A536DF" w:rsidRDefault="00A536DF" w:rsidP="00A536DF">
      <w:pPr>
        <w:spacing w:after="0"/>
      </w:pPr>
      <w:r>
        <w:rPr>
          <w:rFonts w:cs="Microsoft Himalaya"/>
          <w:cs/>
          <w:lang w:bidi="bo-CN"/>
        </w:rPr>
        <w:t xml:space="preserve"> པདྨ་སྟག་གཟིག་ གིས་ སྨིན་དྲུག་ བསད་ ད་ ཡི །</w:t>
      </w:r>
    </w:p>
    <w:p w14:paraId="2D55B14E"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སྨིན་དྲུག་ འདི་ </w:t>
      </w:r>
      <w:r>
        <w:t xml:space="preserve"># </w:t>
      </w:r>
      <w:r>
        <w:rPr>
          <w:rFonts w:cs="Microsoft Himalaya"/>
          <w:cs/>
          <w:lang w:bidi="bo-CN"/>
        </w:rPr>
        <w:t xml:space="preserve">ནཱ་ གི་ སྐུ་འཁོར་ ཨིནམ་ མ་ཚད་ </w:t>
      </w:r>
      <w:r>
        <w:t xml:space="preserve"># </w:t>
      </w:r>
      <w:r>
        <w:rPr>
          <w:rFonts w:cs="Microsoft Himalaya"/>
          <w:cs/>
          <w:lang w:bidi="bo-CN"/>
        </w:rPr>
        <w:t xml:space="preserve">རང་གྲོལ་ གྱི་ ཆ་རོགས་ འཆམ་ཏོག་ཏོ་ ཅིག་ ཨིནམ་ལས་ </w:t>
      </w:r>
      <w:r>
        <w:t xml:space="preserve"># </w:t>
      </w:r>
      <w:r>
        <w:rPr>
          <w:rFonts w:cs="Microsoft Himalaya"/>
          <w:cs/>
          <w:lang w:bidi="bo-CN"/>
        </w:rPr>
        <w:t>རང་གྲོལ་ བཟོད་ ར་ མ་ ཚུགས་ པར་ སྲོག་ ཚབ་ སྲོག་ ར་ ལེན་ ནི་ ཨིན་ ཟེར་ སྟག་གཟིག་ ཡང་ ཁོ་ གིས་ བསད་ ད་ ཡི་ ལགས །</w:t>
      </w:r>
    </w:p>
    <w:p w14:paraId="4B7FD2AE" w14:textId="77777777" w:rsidR="00A536DF" w:rsidRDefault="00A536DF" w:rsidP="00A536DF">
      <w:pPr>
        <w:spacing w:after="0"/>
      </w:pPr>
      <w:r>
        <w:rPr>
          <w:rFonts w:cs="Microsoft Himalaya"/>
          <w:cs/>
          <w:lang w:bidi="bo-CN"/>
        </w:rPr>
        <w:t xml:space="preserve"> ཨམ་ འབྲུག་སྒྲ །</w:t>
      </w:r>
    </w:p>
    <w:p w14:paraId="01C232C8" w14:textId="77777777" w:rsidR="00A536DF" w:rsidRDefault="00A536DF" w:rsidP="00A536DF">
      <w:pPr>
        <w:spacing w:after="0"/>
      </w:pPr>
      <w:r>
        <w:rPr>
          <w:rFonts w:cs="Microsoft Himalaya"/>
          <w:cs/>
          <w:lang w:bidi="bo-CN"/>
        </w:rPr>
        <w:t xml:space="preserve"> དབའི་ པདྨ་སྟག་གཟིག </w:t>
      </w:r>
      <w:r>
        <w:t xml:space="preserve"># </w:t>
      </w:r>
      <w:r>
        <w:rPr>
          <w:rFonts w:cs="Microsoft Himalaya"/>
          <w:cs/>
          <w:lang w:bidi="bo-CN"/>
        </w:rPr>
        <w:t xml:space="preserve">ངེའི་ ཚ་བོ་ འདི་ དབའི་ ངེའི་ ཕོ་རྒནམ་ ལུ་ </w:t>
      </w:r>
      <w:r>
        <w:t xml:space="preserve"># </w:t>
      </w:r>
      <w:r>
        <w:rPr>
          <w:rFonts w:cs="Microsoft Himalaya"/>
          <w:cs/>
          <w:lang w:bidi="bo-CN"/>
        </w:rPr>
        <w:t xml:space="preserve">བུ་གཞི་ ཡོད་ རུང་ མེད་ རུང་ </w:t>
      </w:r>
      <w:r>
        <w:t xml:space="preserve"># </w:t>
      </w:r>
      <w:r>
        <w:rPr>
          <w:rFonts w:cs="Microsoft Himalaya"/>
          <w:cs/>
          <w:lang w:bidi="bo-CN"/>
        </w:rPr>
        <w:t>ཁྱོད་ རྐྱངམ་གཅིག་ ར་ ཨིན་ ས །</w:t>
      </w:r>
    </w:p>
    <w:p w14:paraId="1222E6C5" w14:textId="77777777" w:rsidR="00A536DF" w:rsidRDefault="00A536DF" w:rsidP="00A536DF">
      <w:pPr>
        <w:spacing w:after="0"/>
      </w:pPr>
      <w:r>
        <w:rPr>
          <w:rFonts w:cs="Microsoft Himalaya"/>
          <w:cs/>
          <w:lang w:bidi="bo-CN"/>
        </w:rPr>
        <w:lastRenderedPageBreak/>
        <w:t xml:space="preserve"> ཁྱོད་ བྱ་བ་ འདི་བཟུམ་ཅིག་ ལུ་ ཐུག་ ཆིཔ་ ཨིན་ན་ དབའི །</w:t>
      </w:r>
    </w:p>
    <w:p w14:paraId="5FFBCB50" w14:textId="77777777" w:rsidR="00A536DF" w:rsidRDefault="00A536DF" w:rsidP="00A536DF">
      <w:pPr>
        <w:spacing w:after="0"/>
      </w:pPr>
      <w:r>
        <w:rPr>
          <w:rFonts w:cs="Microsoft Himalaya"/>
          <w:cs/>
          <w:lang w:bidi="bo-CN"/>
        </w:rPr>
        <w:t xml:space="preserve"> རྒྱལ་སྲས་ </w:t>
      </w:r>
      <w:r>
        <w:t xml:space="preserve"># </w:t>
      </w:r>
      <w:r>
        <w:rPr>
          <w:rFonts w:cs="Microsoft Himalaya"/>
          <w:cs/>
          <w:lang w:bidi="bo-CN"/>
        </w:rPr>
        <w:t xml:space="preserve">ད་རིས་ འབདན་ </w:t>
      </w:r>
      <w:r>
        <w:t xml:space="preserve"># </w:t>
      </w:r>
      <w:r>
        <w:rPr>
          <w:rFonts w:cs="Microsoft Himalaya"/>
          <w:cs/>
          <w:lang w:bidi="bo-CN"/>
        </w:rPr>
        <w:t>སྐྱིད་སྡུག་ ཐུགས་ ལས་ མ་ ཡོལ་ བར་ གཟིགས་ ཏེ་ བཀྲིན་ བསྐྱང་ དགོ་ ལགས །</w:t>
      </w:r>
    </w:p>
    <w:p w14:paraId="59B3B24C" w14:textId="77777777" w:rsidR="00A536DF" w:rsidRDefault="00A536DF" w:rsidP="00A536DF">
      <w:pPr>
        <w:spacing w:after="0"/>
      </w:pPr>
      <w:r>
        <w:rPr>
          <w:rFonts w:cs="Microsoft Himalaya"/>
          <w:cs/>
          <w:lang w:bidi="bo-CN"/>
        </w:rPr>
        <w:t xml:space="preserve"> ཨ་ནཱ་ གཟིགས་ ཤིག </w:t>
      </w:r>
      <w:r>
        <w:t xml:space="preserve"># </w:t>
      </w:r>
      <w:r>
        <w:rPr>
          <w:rFonts w:cs="Microsoft Himalaya"/>
          <w:cs/>
          <w:lang w:bidi="bo-CN"/>
        </w:rPr>
        <w:t xml:space="preserve">ངེའི་ ཚ་བོ་ འདི་ རིན་ཆེན་ སྲོག་ དང་ བྲལ་ ད་ ནུག </w:t>
      </w:r>
      <w:r>
        <w:t xml:space="preserve"># </w:t>
      </w:r>
      <w:r>
        <w:rPr>
          <w:rFonts w:cs="Microsoft Himalaya"/>
          <w:cs/>
          <w:lang w:bidi="bo-CN"/>
        </w:rPr>
        <w:t xml:space="preserve">ད་ ངེའི་ ཚ་བོ་ འདི་ གི་ སྲོག་ ཚབ་ </w:t>
      </w:r>
      <w:r>
        <w:t xml:space="preserve"># </w:t>
      </w:r>
      <w:r>
        <w:rPr>
          <w:rFonts w:cs="Microsoft Himalaya"/>
          <w:cs/>
          <w:lang w:bidi="bo-CN"/>
        </w:rPr>
        <w:t>རྣམ་རྒྱལ་པའི་ མི་ ཅིག་ གི་ སྲོག་ ར་ ཞུ་ དགོ་ ལགས །</w:t>
      </w:r>
    </w:p>
    <w:p w14:paraId="5DCBFF93" w14:textId="77777777" w:rsidR="00A536DF" w:rsidRDefault="00A536DF" w:rsidP="00A536DF">
      <w:pPr>
        <w:spacing w:after="0"/>
      </w:pPr>
      <w:r>
        <w:rPr>
          <w:rFonts w:cs="Microsoft Himalaya"/>
          <w:cs/>
          <w:lang w:bidi="bo-CN"/>
        </w:rPr>
        <w:t xml:space="preserve"> ང་ ག་དེ་སྦེ་ འབད་ ནི་ ན ། </w:t>
      </w:r>
      <w:r>
        <w:t xml:space="preserve"># </w:t>
      </w:r>
      <w:r>
        <w:rPr>
          <w:rFonts w:cs="Microsoft Himalaya"/>
          <w:cs/>
          <w:lang w:bidi="bo-CN"/>
        </w:rPr>
        <w:t>ངེའི་ ཚ་བོ་ འདི་ དབའི །</w:t>
      </w:r>
    </w:p>
    <w:p w14:paraId="76188ECE" w14:textId="77777777" w:rsidR="00A536DF" w:rsidRDefault="00A536DF" w:rsidP="00A536DF">
      <w:pPr>
        <w:spacing w:after="0"/>
      </w:pPr>
      <w:r>
        <w:rPr>
          <w:rFonts w:cs="Microsoft Himalaya"/>
          <w:cs/>
          <w:lang w:bidi="bo-CN"/>
        </w:rPr>
        <w:t xml:space="preserve"> རྒྱལ་སྲས །</w:t>
      </w:r>
    </w:p>
    <w:p w14:paraId="272B5DF6" w14:textId="77777777" w:rsidR="00A536DF" w:rsidRDefault="00A536DF" w:rsidP="00A536DF">
      <w:pPr>
        <w:spacing w:after="0"/>
      </w:pPr>
      <w:r>
        <w:rPr>
          <w:rFonts w:cs="Microsoft Himalaya"/>
          <w:cs/>
          <w:lang w:bidi="bo-CN"/>
        </w:rPr>
        <w:t xml:space="preserve"> དབའི་ བཟོད་པ་དབང་ཕྱུག་ </w:t>
      </w:r>
      <w:r>
        <w:t xml:space="preserve"># </w:t>
      </w:r>
      <w:r>
        <w:rPr>
          <w:rFonts w:cs="Microsoft Himalaya"/>
          <w:cs/>
          <w:lang w:bidi="bo-CN"/>
        </w:rPr>
        <w:t xml:space="preserve">ཨ་ནཱི་ བྱེལཝ་ འདི་ </w:t>
      </w:r>
      <w:r>
        <w:t xml:space="preserve"># </w:t>
      </w:r>
      <w:r>
        <w:rPr>
          <w:rFonts w:cs="Microsoft Himalaya"/>
          <w:cs/>
          <w:lang w:bidi="bo-CN"/>
        </w:rPr>
        <w:t>དང་པ་ར་ འགོ་བཙུགས་ མི་ ག་ སྨོ །</w:t>
      </w:r>
    </w:p>
    <w:p w14:paraId="45C07A36" w14:textId="77777777" w:rsidR="00A536DF" w:rsidRDefault="00A536DF" w:rsidP="00A536DF">
      <w:pPr>
        <w:spacing w:after="0"/>
      </w:pPr>
      <w:r>
        <w:rPr>
          <w:rFonts w:cs="Microsoft Himalaya"/>
          <w:cs/>
          <w:lang w:bidi="bo-CN"/>
        </w:rPr>
        <w:t xml:space="preserve"> བཟོད་པ་དབང་ཕྱུག</w:t>
      </w:r>
    </w:p>
    <w:p w14:paraId="041D4D47" w14:textId="77777777" w:rsidR="00A536DF" w:rsidRDefault="00A536DF" w:rsidP="00A536DF">
      <w:pPr>
        <w:spacing w:after="0"/>
      </w:pPr>
      <w:r>
        <w:rPr>
          <w:rFonts w:cs="Microsoft Himalaya"/>
          <w:cs/>
          <w:lang w:bidi="bo-CN"/>
        </w:rPr>
        <w:t xml:space="preserve"> དེ་ གི་ སྐོར་ལས་ ཞུ་ བ་ ཅིན་ </w:t>
      </w:r>
      <w:r>
        <w:t xml:space="preserve"># </w:t>
      </w:r>
      <w:r>
        <w:rPr>
          <w:rFonts w:cs="Microsoft Himalaya"/>
          <w:cs/>
          <w:lang w:bidi="bo-CN"/>
        </w:rPr>
        <w:t xml:space="preserve">དང་པ་ པདྨ་སྟག་གཟིག་ གིས་ </w:t>
      </w:r>
      <w:r>
        <w:t xml:space="preserve"># </w:t>
      </w:r>
      <w:r>
        <w:rPr>
          <w:rFonts w:cs="Microsoft Himalaya"/>
          <w:cs/>
          <w:lang w:bidi="bo-CN"/>
        </w:rPr>
        <w:t>རང་གྲོལ་ ལུ་ ཧད་བཏགས་ འཚོལ་ ཐོན་འོངས་ ཡི །</w:t>
      </w:r>
    </w:p>
    <w:p w14:paraId="732A403B" w14:textId="77777777" w:rsidR="00A536DF" w:rsidRDefault="00A536DF" w:rsidP="00A536DF">
      <w:pPr>
        <w:spacing w:after="0"/>
      </w:pPr>
      <w:r>
        <w:rPr>
          <w:rFonts w:cs="Microsoft Himalaya"/>
          <w:cs/>
          <w:lang w:bidi="bo-CN"/>
        </w:rPr>
        <w:t xml:space="preserve"> རང་གྲོལ་ གྱིས་ ཁོ་ དང་ འདྲན་འདྲ་ མ་ འབད་ བར་ </w:t>
      </w:r>
      <w:r>
        <w:t xml:space="preserve"># </w:t>
      </w:r>
      <w:r>
        <w:rPr>
          <w:rFonts w:cs="Microsoft Himalaya"/>
          <w:cs/>
          <w:lang w:bidi="bo-CN"/>
        </w:rPr>
        <w:t xml:space="preserve">ཞི་བའི་ སྒོ་ལས་ བཤད་དེ་ སླབ་ རུང་ </w:t>
      </w:r>
      <w:r>
        <w:t xml:space="preserve"># </w:t>
      </w:r>
      <w:r>
        <w:rPr>
          <w:rFonts w:cs="Microsoft Himalaya"/>
          <w:cs/>
          <w:lang w:bidi="bo-CN"/>
        </w:rPr>
        <w:t xml:space="preserve">པདྨ་སྟག་གཟིག་ གིས་ རང་གྲོལ་ ལུ་ </w:t>
      </w:r>
      <w:r>
        <w:t xml:space="preserve"># </w:t>
      </w:r>
      <w:r>
        <w:rPr>
          <w:rFonts w:cs="Microsoft Himalaya"/>
          <w:cs/>
          <w:lang w:bidi="bo-CN"/>
        </w:rPr>
        <w:t xml:space="preserve">ཚེ་ཕྱི་མ་ ཡང་ བརྗེད་ མ་ བཏུབ་ པའི་ གཏམ་ སླབ་ ཐོན་འོངསམ་ ལས་ </w:t>
      </w:r>
      <w:r>
        <w:t xml:space="preserve"># </w:t>
      </w:r>
      <w:r>
        <w:rPr>
          <w:rFonts w:cs="Microsoft Himalaya"/>
          <w:cs/>
          <w:lang w:bidi="bo-CN"/>
        </w:rPr>
        <w:t xml:space="preserve">སྨིན་དྲུག་ གིས་ རང་གྲོལ་ ལུ་ </w:t>
      </w:r>
      <w:r>
        <w:t xml:space="preserve"># </w:t>
      </w:r>
      <w:r>
        <w:rPr>
          <w:rFonts w:cs="Microsoft Himalaya"/>
          <w:cs/>
          <w:lang w:bidi="bo-CN"/>
        </w:rPr>
        <w:t xml:space="preserve">ལྟ་ལྟོ་ཚང་ གི་ འདུ་ཤེས་ བསྐྱེད་ དེ་ </w:t>
      </w:r>
      <w:r>
        <w:t xml:space="preserve"># </w:t>
      </w:r>
      <w:r>
        <w:rPr>
          <w:rFonts w:cs="Microsoft Himalaya"/>
          <w:cs/>
          <w:lang w:bidi="bo-CN"/>
        </w:rPr>
        <w:t>ལྟོ་ཚང་ ཁྱོད་ དང་ ང་ བ་ འཆམཔ་ ཅིག་ མེད །</w:t>
      </w:r>
    </w:p>
    <w:p w14:paraId="36EF146A" w14:textId="77777777" w:rsidR="00A536DF" w:rsidRDefault="00A536DF" w:rsidP="00A536DF">
      <w:pPr>
        <w:spacing w:after="0"/>
      </w:pPr>
      <w:r>
        <w:rPr>
          <w:rFonts w:cs="Microsoft Himalaya"/>
          <w:cs/>
          <w:lang w:bidi="bo-CN"/>
        </w:rPr>
        <w:t xml:space="preserve"> སྤགས་ ཕག་ཤ་ བ་ ཞིམཔ་ མེད ། </w:t>
      </w:r>
      <w:r>
        <w:t xml:space="preserve"># </w:t>
      </w:r>
      <w:r>
        <w:rPr>
          <w:rFonts w:cs="Microsoft Himalaya"/>
          <w:cs/>
          <w:lang w:bidi="bo-CN"/>
        </w:rPr>
        <w:t xml:space="preserve">ལྟོ་ཚང་ ཁྱོད་ ཀྱིས་ འབད་ མ་ ཚུགས་ པ་ ཅིན་ </w:t>
      </w:r>
      <w:r>
        <w:t xml:space="preserve"># </w:t>
      </w:r>
      <w:r>
        <w:rPr>
          <w:rFonts w:cs="Microsoft Himalaya"/>
          <w:cs/>
          <w:lang w:bidi="bo-CN"/>
        </w:rPr>
        <w:t xml:space="preserve">ང་ ཡོད་ ཟེར་ སླབ་ སྟེ་ </w:t>
      </w:r>
      <w:r>
        <w:t xml:space="preserve"># </w:t>
      </w:r>
      <w:r>
        <w:rPr>
          <w:rFonts w:cs="Microsoft Himalaya"/>
          <w:cs/>
          <w:lang w:bidi="bo-CN"/>
        </w:rPr>
        <w:t>པདྨ་སྟག་གཟིག་ དང་ སྨིན་དྲུག་ འཛིངས་ ད་ ཡི །</w:t>
      </w:r>
    </w:p>
    <w:p w14:paraId="0CEEFF73" w14:textId="77777777" w:rsidR="00A536DF" w:rsidRDefault="00A536DF" w:rsidP="00A536DF">
      <w:pPr>
        <w:spacing w:after="0"/>
      </w:pPr>
      <w:r>
        <w:rPr>
          <w:rFonts w:cs="Microsoft Himalaya"/>
          <w:cs/>
          <w:lang w:bidi="bo-CN"/>
        </w:rPr>
        <w:t xml:space="preserve"> དེ་ལས་ རང་གྲོལ་ གྱིས་ ཁོང་ གཉིས་ ཁ་ ཕྱལ་ ཏེ་ </w:t>
      </w:r>
      <w:r>
        <w:t xml:space="preserve"># </w:t>
      </w:r>
      <w:r>
        <w:rPr>
          <w:rFonts w:cs="Microsoft Himalaya"/>
          <w:cs/>
          <w:lang w:bidi="bo-CN"/>
        </w:rPr>
        <w:t xml:space="preserve">སྨིན་དྲུག་ བཟུང་སྡོད་ པའི་ བར་ ན་ </w:t>
      </w:r>
      <w:r>
        <w:t xml:space="preserve"># </w:t>
      </w:r>
      <w:r>
        <w:rPr>
          <w:rFonts w:cs="Microsoft Himalaya"/>
          <w:cs/>
          <w:lang w:bidi="bo-CN"/>
        </w:rPr>
        <w:t xml:space="preserve">སྟག་གཟིག་ གིས་ སྨིན་དྲུག་ གི་ རྒྱབ་ ལས་ འོངས་ ཏེ་ </w:t>
      </w:r>
      <w:r>
        <w:t xml:space="preserve"># </w:t>
      </w:r>
      <w:r>
        <w:rPr>
          <w:rFonts w:cs="Microsoft Himalaya"/>
          <w:cs/>
          <w:lang w:bidi="bo-CN"/>
        </w:rPr>
        <w:t xml:space="preserve">སྒལ་ཏོ་ གུ་ སྒྲོ་གཟུགསམ་ གསོབ་བཞག་ སྦེ་ </w:t>
      </w:r>
      <w:r>
        <w:t xml:space="preserve"># </w:t>
      </w:r>
      <w:r>
        <w:rPr>
          <w:rFonts w:cs="Microsoft Himalaya"/>
          <w:cs/>
          <w:lang w:bidi="bo-CN"/>
        </w:rPr>
        <w:t>ཁོ་ར་ བྱོག་ཡར་ སོ་ ཡི །</w:t>
      </w:r>
    </w:p>
    <w:p w14:paraId="47CAA98E" w14:textId="77777777" w:rsidR="00A536DF" w:rsidRDefault="00A536DF" w:rsidP="00A536DF">
      <w:pPr>
        <w:spacing w:after="0"/>
      </w:pPr>
      <w:r>
        <w:rPr>
          <w:rFonts w:cs="Microsoft Himalaya"/>
          <w:cs/>
          <w:lang w:bidi="bo-CN"/>
        </w:rPr>
        <w:t xml:space="preserve"> དེ་ གི་ བར་ ན་ སྨིན་དྲུག་ ཡང་ གྱོངས་ སོ་ ཡི་ ལགས །</w:t>
      </w:r>
    </w:p>
    <w:p w14:paraId="44D79111" w14:textId="77777777" w:rsidR="00A536DF" w:rsidRDefault="00A536DF" w:rsidP="00A536DF">
      <w:pPr>
        <w:spacing w:after="0"/>
      </w:pPr>
      <w:r>
        <w:rPr>
          <w:rFonts w:cs="Microsoft Himalaya"/>
          <w:cs/>
          <w:lang w:bidi="bo-CN"/>
        </w:rPr>
        <w:t xml:space="preserve"> ད་རུང་</w:t>
      </w:r>
    </w:p>
    <w:p w14:paraId="1CE502E8" w14:textId="77777777" w:rsidR="00A536DF" w:rsidRDefault="00A536DF" w:rsidP="00A536DF">
      <w:pPr>
        <w:spacing w:after="0"/>
      </w:pPr>
      <w:r>
        <w:rPr>
          <w:rFonts w:cs="Microsoft Himalaya"/>
          <w:cs/>
          <w:lang w:bidi="bo-CN"/>
        </w:rPr>
        <w:t xml:space="preserve"> པདྨ་སྟག་གཟིག་ ལོག་ ཐོན་འོངས་ ཡི །</w:t>
      </w:r>
    </w:p>
    <w:p w14:paraId="18AD4DEF" w14:textId="77777777" w:rsidR="00A536DF" w:rsidRDefault="00A536DF" w:rsidP="00A536DF">
      <w:pPr>
        <w:spacing w:after="0"/>
      </w:pPr>
      <w:r>
        <w:rPr>
          <w:rFonts w:cs="Microsoft Himalaya"/>
          <w:cs/>
          <w:lang w:bidi="bo-CN"/>
        </w:rPr>
        <w:t xml:space="preserve"> ཁོ་ མཐོང་ པའི་ བསྒང་ ལས་ </w:t>
      </w:r>
      <w:r>
        <w:t xml:space="preserve"># </w:t>
      </w:r>
      <w:r>
        <w:rPr>
          <w:rFonts w:cs="Microsoft Himalaya"/>
          <w:cs/>
          <w:lang w:bidi="bo-CN"/>
        </w:rPr>
        <w:t xml:space="preserve">རང་གྲོལ་ གནམ་མེད་ས་མེད་ ཙིགཔ་ ཟ་ སྟེ ། </w:t>
      </w:r>
      <w:r>
        <w:t xml:space="preserve"># </w:t>
      </w:r>
      <w:r>
        <w:rPr>
          <w:rFonts w:cs="Microsoft Himalaya"/>
          <w:cs/>
          <w:lang w:bidi="bo-CN"/>
        </w:rPr>
        <w:t>དེ་ལས་ ཁོང་ གཉིས་ ཡང་ བྱེལཝ་ ཐུག་ ཆི་ ཡི །</w:t>
      </w:r>
    </w:p>
    <w:p w14:paraId="4B938086" w14:textId="77777777" w:rsidR="00A536DF" w:rsidRDefault="00A536DF" w:rsidP="00A536DF">
      <w:pPr>
        <w:spacing w:after="0"/>
      </w:pPr>
      <w:r>
        <w:rPr>
          <w:rFonts w:cs="Microsoft Himalaya"/>
          <w:cs/>
          <w:lang w:bidi="bo-CN"/>
        </w:rPr>
        <w:t xml:space="preserve"> ང་ གིས་ ཁ་ འཕྱལ་ ལོང་ མེདཔ་ ཅིག་ གི་ བར་ ན་ </w:t>
      </w:r>
      <w:r>
        <w:t xml:space="preserve"># </w:t>
      </w:r>
      <w:r>
        <w:rPr>
          <w:rFonts w:cs="Microsoft Himalaya"/>
          <w:cs/>
          <w:lang w:bidi="bo-CN"/>
        </w:rPr>
        <w:t>རང་གྲོལ་ གྱིས་ སྟག་གཟིག་ བསད་ ད་ ནུག་ ལགས །</w:t>
      </w:r>
    </w:p>
    <w:p w14:paraId="74B65F15"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བློ་ ཐད་རི་སྦ་རི་ བདེན་བདེནམ་ འདི་ </w:t>
      </w:r>
      <w:r>
        <w:t xml:space="preserve"># </w:t>
      </w:r>
      <w:r>
        <w:rPr>
          <w:rFonts w:cs="Microsoft Himalaya"/>
          <w:cs/>
          <w:lang w:bidi="bo-CN"/>
        </w:rPr>
        <w:t>དེམ་ཅིག་ ཨིན །</w:t>
      </w:r>
    </w:p>
    <w:p w14:paraId="136A90A2" w14:textId="77777777" w:rsidR="00A536DF" w:rsidRDefault="00A536DF" w:rsidP="00A536DF">
      <w:pPr>
        <w:spacing w:after="0"/>
      </w:pPr>
      <w:r>
        <w:rPr>
          <w:rFonts w:cs="Microsoft Himalaya"/>
          <w:cs/>
          <w:lang w:bidi="bo-CN"/>
        </w:rPr>
        <w:t xml:space="preserve"> ང་ གིས་ ཞུ་ མི་ འདི་ </w:t>
      </w:r>
      <w:r>
        <w:t xml:space="preserve"># </w:t>
      </w:r>
      <w:r>
        <w:rPr>
          <w:rFonts w:cs="Microsoft Himalaya"/>
          <w:cs/>
          <w:lang w:bidi="bo-CN"/>
        </w:rPr>
        <w:t xml:space="preserve">མི་ བདེན་ ཟེར་བ་ཅིན་ </w:t>
      </w:r>
      <w:r>
        <w:t xml:space="preserve"># </w:t>
      </w:r>
      <w:r>
        <w:rPr>
          <w:rFonts w:cs="Microsoft Himalaya"/>
          <w:cs/>
          <w:lang w:bidi="bo-CN"/>
        </w:rPr>
        <w:t xml:space="preserve">བཟོད་པ་དབང་ཕྱུག་ ང་ ཡང་ </w:t>
      </w:r>
      <w:r>
        <w:t xml:space="preserve"># </w:t>
      </w:r>
      <w:r>
        <w:rPr>
          <w:rFonts w:cs="Microsoft Himalaya"/>
          <w:cs/>
          <w:lang w:bidi="bo-CN"/>
        </w:rPr>
        <w:t>གཡུས་ འདི་ གི་ ལྷ་ཆོས་སྐྱོང་སྲུང་མ་ ཚུ་ གིས་ བཞེས་ བཅུག</w:t>
      </w:r>
    </w:p>
    <w:p w14:paraId="7A3B4ED2" w14:textId="77777777" w:rsidR="00A536DF" w:rsidRDefault="00A536DF" w:rsidP="00A536DF">
      <w:pPr>
        <w:spacing w:after="0"/>
      </w:pPr>
      <w:r>
        <w:rPr>
          <w:rFonts w:cs="Microsoft Himalaya"/>
          <w:cs/>
          <w:lang w:bidi="bo-CN"/>
        </w:rPr>
        <w:t xml:space="preserve"> ཨམ་ འབྲུག་སྒྲ །</w:t>
      </w:r>
    </w:p>
    <w:p w14:paraId="504BC26D" w14:textId="77777777" w:rsidR="00A536DF" w:rsidRDefault="00A536DF" w:rsidP="00A536DF">
      <w:pPr>
        <w:spacing w:after="0"/>
      </w:pPr>
      <w:r>
        <w:rPr>
          <w:rFonts w:cs="Microsoft Himalaya"/>
          <w:cs/>
          <w:lang w:bidi="bo-CN"/>
        </w:rPr>
        <w:t xml:space="preserve"> ཁོ་ རྣམ་རྒྱལ་པའི་ མི་ཁུངས་ ཨིན །</w:t>
      </w:r>
    </w:p>
    <w:p w14:paraId="056EBE6C" w14:textId="77777777" w:rsidR="00A536DF" w:rsidRDefault="00A536DF" w:rsidP="00A536DF">
      <w:pPr>
        <w:spacing w:after="0"/>
      </w:pPr>
      <w:r>
        <w:rPr>
          <w:rFonts w:cs="Microsoft Himalaya"/>
          <w:cs/>
          <w:lang w:bidi="bo-CN"/>
        </w:rPr>
        <w:t xml:space="preserve"> རྣམ་རྒྱལ་པའི་ མི་ འབད་ ཞིནམ་ལས་ </w:t>
      </w:r>
      <w:r>
        <w:t xml:space="preserve"># </w:t>
      </w:r>
      <w:r>
        <w:rPr>
          <w:rFonts w:cs="Microsoft Himalaya"/>
          <w:cs/>
          <w:lang w:bidi="bo-CN"/>
        </w:rPr>
        <w:t>རྣམ་རྒྱལ་པའི་ ཁ་ཐུག་ ལས་ ར་ ཞུ་ འོང་ །</w:t>
      </w:r>
    </w:p>
    <w:p w14:paraId="048BDB27" w14:textId="77777777" w:rsidR="00A536DF" w:rsidRDefault="00A536DF" w:rsidP="00A536DF">
      <w:pPr>
        <w:spacing w:after="0"/>
      </w:pPr>
      <w:r>
        <w:rPr>
          <w:rFonts w:cs="Microsoft Himalaya"/>
          <w:cs/>
          <w:lang w:bidi="bo-CN"/>
        </w:rPr>
        <w:t xml:space="preserve"> ཁོ་ གིས་ ཞུ་ མི་ འདི་ </w:t>
      </w:r>
      <w:r>
        <w:t xml:space="preserve"># </w:t>
      </w:r>
      <w:r>
        <w:rPr>
          <w:rFonts w:cs="Microsoft Himalaya"/>
          <w:cs/>
          <w:lang w:bidi="bo-CN"/>
        </w:rPr>
        <w:t>ཐད་རི་སྦ་རི་ མི་ བདེན །</w:t>
      </w:r>
    </w:p>
    <w:p w14:paraId="04631733" w14:textId="77777777" w:rsidR="00A536DF" w:rsidRDefault="00A536DF" w:rsidP="00A536DF">
      <w:pPr>
        <w:spacing w:after="0"/>
      </w:pPr>
      <w:r>
        <w:rPr>
          <w:rFonts w:cs="Microsoft Himalaya"/>
          <w:cs/>
          <w:lang w:bidi="bo-CN"/>
        </w:rPr>
        <w:t xml:space="preserve"> ད་རེས་ ཀྱི་ རྐྱེན་ ངན་པའི་ བྱེལཝ་ འདི་ ནང་ ལུ་ </w:t>
      </w:r>
      <w:r>
        <w:t xml:space="preserve"># </w:t>
      </w:r>
      <w:r>
        <w:rPr>
          <w:rFonts w:cs="Microsoft Himalaya"/>
          <w:cs/>
          <w:lang w:bidi="bo-CN"/>
        </w:rPr>
        <w:t xml:space="preserve">ཁོང་ རྣམ་རྒྱལ་པའི་ མི་ ག་ར་ རུབ་ སྟེ་ </w:t>
      </w:r>
      <w:r>
        <w:t xml:space="preserve"># </w:t>
      </w:r>
      <w:r>
        <w:rPr>
          <w:rFonts w:cs="Microsoft Himalaya"/>
          <w:cs/>
          <w:lang w:bidi="bo-CN"/>
        </w:rPr>
        <w:t>ངེའི་ ཚ་བོ་ འདི་ བསད་བསདཔ་ ཨིན །</w:t>
      </w:r>
    </w:p>
    <w:p w14:paraId="687DC38F" w14:textId="77777777" w:rsidR="00A536DF" w:rsidRDefault="00A536DF" w:rsidP="00A536DF">
      <w:pPr>
        <w:spacing w:after="0"/>
      </w:pPr>
      <w:r>
        <w:rPr>
          <w:rFonts w:cs="Microsoft Himalaya"/>
          <w:cs/>
          <w:lang w:bidi="bo-CN"/>
        </w:rPr>
        <w:t xml:space="preserve"> སྐྱིད་སྡུག་ ནཱ་ ལས་ ར་ གཟིགས་ དགོ །</w:t>
      </w:r>
    </w:p>
    <w:p w14:paraId="3BC44274" w14:textId="77777777" w:rsidR="00A536DF" w:rsidRDefault="00A536DF" w:rsidP="00A536DF">
      <w:pPr>
        <w:spacing w:after="0"/>
      </w:pPr>
      <w:r>
        <w:rPr>
          <w:rFonts w:cs="Microsoft Himalaya"/>
          <w:cs/>
          <w:lang w:bidi="bo-CN"/>
        </w:rPr>
        <w:t xml:space="preserve"> རང་གྲོལ་ གྱིས་ ངེའི་ ཚ་བོ་ འདི་ བསད་ ད་ ནུག</w:t>
      </w:r>
    </w:p>
    <w:p w14:paraId="73363F7E"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ངེའི་ ཚ་བོ་ འདི་ གི་ སྲོག་ ཚབ་ ལུ་ </w:t>
      </w:r>
      <w:r>
        <w:t xml:space="preserve"># </w:t>
      </w:r>
      <w:r>
        <w:rPr>
          <w:rFonts w:cs="Microsoft Himalaya"/>
          <w:cs/>
          <w:lang w:bidi="bo-CN"/>
        </w:rPr>
        <w:t>རང་གྲོལ་ ཁོ་ར་ གི་ སྲོག་ ར་ ཞུ་ དགོ་ ལགས །</w:t>
      </w:r>
    </w:p>
    <w:p w14:paraId="032EBF6F" w14:textId="77777777" w:rsidR="00A536DF" w:rsidRDefault="00A536DF" w:rsidP="00A536DF">
      <w:pPr>
        <w:spacing w:after="0"/>
      </w:pPr>
      <w:r>
        <w:rPr>
          <w:rFonts w:cs="Microsoft Himalaya"/>
          <w:cs/>
          <w:lang w:bidi="bo-CN"/>
        </w:rPr>
        <w:t xml:space="preserve"> རྒྱལ་སྲས །</w:t>
      </w:r>
    </w:p>
    <w:p w14:paraId="3372C623" w14:textId="77777777" w:rsidR="00A536DF" w:rsidRDefault="00A536DF" w:rsidP="00A536DF">
      <w:pPr>
        <w:spacing w:after="0"/>
      </w:pPr>
      <w:r>
        <w:rPr>
          <w:rFonts w:cs="Microsoft Himalaya"/>
          <w:cs/>
          <w:lang w:bidi="bo-CN"/>
        </w:rPr>
        <w:t xml:space="preserve"> མ་པ་</w:t>
      </w:r>
    </w:p>
    <w:p w14:paraId="55280B20" w14:textId="77777777" w:rsidR="00A536DF" w:rsidRDefault="00A536DF" w:rsidP="00A536DF">
      <w:pPr>
        <w:spacing w:after="0"/>
      </w:pPr>
      <w:r>
        <w:rPr>
          <w:rFonts w:cs="Microsoft Himalaya"/>
          <w:cs/>
          <w:lang w:bidi="bo-CN"/>
        </w:rPr>
        <w:t xml:space="preserve"> རང་གྲོལ་ གྱིས་ པདྨ་སྟག་གཟིག་ བསད་ ད་ ནུག</w:t>
      </w:r>
    </w:p>
    <w:p w14:paraId="7C3FB65E" w14:textId="77777777" w:rsidR="00A536DF" w:rsidRDefault="00A536DF" w:rsidP="00A536DF">
      <w:pPr>
        <w:spacing w:after="0"/>
      </w:pPr>
      <w:r>
        <w:rPr>
          <w:rFonts w:cs="Microsoft Himalaya"/>
          <w:cs/>
          <w:lang w:bidi="bo-CN"/>
        </w:rPr>
        <w:t xml:space="preserve"> སྟེ །</w:t>
      </w:r>
    </w:p>
    <w:p w14:paraId="33443BFF" w14:textId="77777777" w:rsidR="00A536DF" w:rsidRDefault="00A536DF" w:rsidP="00A536DF">
      <w:pPr>
        <w:spacing w:after="0"/>
      </w:pPr>
      <w:r>
        <w:rPr>
          <w:rFonts w:cs="Microsoft Himalaya"/>
          <w:cs/>
          <w:lang w:bidi="bo-CN"/>
        </w:rPr>
        <w:t xml:space="preserve"> པདྨ་སྟག་གཟིག་ གིས་ སྨིན་དྲུག་ བསད་ དཔ་ ཨིན་ མས །</w:t>
      </w:r>
    </w:p>
    <w:p w14:paraId="5BBE6540" w14:textId="77777777" w:rsidR="00A536DF" w:rsidRDefault="00A536DF" w:rsidP="00A536DF">
      <w:pPr>
        <w:spacing w:after="0"/>
      </w:pPr>
      <w:r>
        <w:rPr>
          <w:rFonts w:cs="Microsoft Himalaya"/>
          <w:cs/>
          <w:lang w:bidi="bo-CN"/>
        </w:rPr>
        <w:t xml:space="preserve"> ཁྱོད་ར་ འབྲུག་སྒྲཔ་ དང་ རྣམ་རྒྱལཔ་ གཉིས་ </w:t>
      </w:r>
      <w:r>
        <w:t xml:space="preserve"># </w:t>
      </w:r>
      <w:r>
        <w:rPr>
          <w:rFonts w:cs="Microsoft Himalaya"/>
          <w:cs/>
          <w:lang w:bidi="bo-CN"/>
        </w:rPr>
        <w:t>གཅིག་ གི་ སྲོག་ ཚབ་ གཅིག་ ལས་ ལེན་ རུང་ བཏུབ་ པས །</w:t>
      </w:r>
    </w:p>
    <w:p w14:paraId="323F2A42" w14:textId="77777777" w:rsidR="00A536DF" w:rsidRDefault="00A536DF" w:rsidP="00A536DF">
      <w:pPr>
        <w:spacing w:after="0"/>
      </w:pPr>
      <w:r>
        <w:rPr>
          <w:rFonts w:cs="Microsoft Himalaya"/>
          <w:cs/>
          <w:lang w:bidi="bo-CN"/>
        </w:rPr>
        <w:t xml:space="preserve"> ངེའི་ སྨིན་དྲུག་ གི་ སྲོག་ ཚབ་ </w:t>
      </w:r>
      <w:r>
        <w:t xml:space="preserve"># </w:t>
      </w:r>
      <w:r>
        <w:rPr>
          <w:rFonts w:cs="Microsoft Himalaya"/>
          <w:cs/>
          <w:lang w:bidi="bo-CN"/>
        </w:rPr>
        <w:t>ཁྱོད་ གཉིས་ ག་ ལས་ ལེན་ ནི་ སྨོ །</w:t>
      </w:r>
    </w:p>
    <w:p w14:paraId="3C44EFEE" w14:textId="77777777" w:rsidR="00A536DF" w:rsidRDefault="00A536DF" w:rsidP="00A536DF">
      <w:pPr>
        <w:spacing w:after="0"/>
      </w:pPr>
      <w:r>
        <w:rPr>
          <w:rFonts w:cs="Microsoft Himalaya"/>
          <w:cs/>
          <w:lang w:bidi="bo-CN"/>
        </w:rPr>
        <w:t xml:space="preserve"> གྲགས་པ་རྣམ་རྒྱལ །</w:t>
      </w:r>
    </w:p>
    <w:p w14:paraId="3BB56204" w14:textId="77777777" w:rsidR="00A536DF" w:rsidRDefault="00A536DF" w:rsidP="00A536DF">
      <w:pPr>
        <w:spacing w:after="0"/>
      </w:pPr>
      <w:r>
        <w:rPr>
          <w:rFonts w:cs="Microsoft Himalaya"/>
          <w:cs/>
          <w:lang w:bidi="bo-CN"/>
        </w:rPr>
        <w:t xml:space="preserve"> རྒྱལ་སྲས ། </w:t>
      </w:r>
      <w:r>
        <w:t xml:space="preserve"># </w:t>
      </w:r>
      <w:r>
        <w:rPr>
          <w:rFonts w:cs="Microsoft Himalaya"/>
          <w:cs/>
          <w:lang w:bidi="bo-CN"/>
        </w:rPr>
        <w:t xml:space="preserve">ངེའི་ རང་གྲོལ་ ལུ་ འདི་ </w:t>
      </w:r>
      <w:r>
        <w:t xml:space="preserve"># </w:t>
      </w:r>
      <w:r>
        <w:rPr>
          <w:rFonts w:cs="Microsoft Himalaya"/>
          <w:cs/>
          <w:lang w:bidi="bo-CN"/>
        </w:rPr>
        <w:t>ཁྲིམས་ མི་ ཕོག་ མནོཝ་ མས །</w:t>
      </w:r>
    </w:p>
    <w:p w14:paraId="387E0427" w14:textId="77777777" w:rsidR="00A536DF" w:rsidRDefault="00A536DF" w:rsidP="00A536DF">
      <w:pPr>
        <w:spacing w:after="0"/>
      </w:pPr>
      <w:r>
        <w:rPr>
          <w:rFonts w:cs="Microsoft Himalaya"/>
          <w:cs/>
          <w:lang w:bidi="bo-CN"/>
        </w:rPr>
        <w:t xml:space="preserve"> ག་ཅི་ སྨོ་ ཟེར་བ་ཅིན་ </w:t>
      </w:r>
      <w:r>
        <w:t xml:space="preserve"># </w:t>
      </w:r>
      <w:r>
        <w:rPr>
          <w:rFonts w:cs="Microsoft Himalaya"/>
          <w:cs/>
          <w:lang w:bidi="bo-CN"/>
        </w:rPr>
        <w:t xml:space="preserve">སྨིན་དྲུག་ འདི་ ཁོ་ གི་ ལྟོ་ཚང་ ཅིག་ ཨིནམ་ མ་ཚད་ </w:t>
      </w:r>
      <w:r>
        <w:t xml:space="preserve"># </w:t>
      </w:r>
      <w:r>
        <w:rPr>
          <w:rFonts w:cs="Microsoft Himalaya"/>
          <w:cs/>
          <w:lang w:bidi="bo-CN"/>
        </w:rPr>
        <w:t xml:space="preserve">ཁྲིམས་ ལས་ དཔྱད་སོང་ རུང་ </w:t>
      </w:r>
      <w:r>
        <w:t xml:space="preserve"># </w:t>
      </w:r>
      <w:r>
        <w:rPr>
          <w:rFonts w:cs="Microsoft Himalaya"/>
          <w:cs/>
          <w:lang w:bidi="bo-CN"/>
        </w:rPr>
        <w:t xml:space="preserve">སྨིན་དྲུག་ བསད་ པའི་ སྲོག་ ལན་ འདི་ </w:t>
      </w:r>
      <w:r>
        <w:t xml:space="preserve"># </w:t>
      </w:r>
      <w:r>
        <w:rPr>
          <w:rFonts w:cs="Microsoft Himalaya"/>
          <w:cs/>
          <w:lang w:bidi="bo-CN"/>
        </w:rPr>
        <w:t>སྟག་གཟིག་ གི་ སྲོག་ ལེན་ དགོཔ་ ཨིན །</w:t>
      </w:r>
    </w:p>
    <w:p w14:paraId="557217B2"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ངེའི་ རང་གྲོལ་ གྱིས་ སྟག་གཟིག་ བསད་ པ་ ལུ་ འཛོལ་བ་ མིན་འདུག་ ཟེར་ མནོཝ་ མས་ ལགས །</w:t>
      </w:r>
    </w:p>
    <w:p w14:paraId="1503E51A" w14:textId="77777777" w:rsidR="00A536DF" w:rsidRDefault="00A536DF" w:rsidP="00A536DF">
      <w:pPr>
        <w:spacing w:after="0"/>
      </w:pPr>
      <w:r>
        <w:rPr>
          <w:rFonts w:cs="Microsoft Himalaya"/>
          <w:cs/>
          <w:lang w:bidi="bo-CN"/>
        </w:rPr>
        <w:t xml:space="preserve"> རྒྱལ་སྲས །</w:t>
      </w:r>
    </w:p>
    <w:p w14:paraId="5178DD54" w14:textId="77777777" w:rsidR="00A536DF" w:rsidRDefault="00A536DF" w:rsidP="00A536DF">
      <w:pPr>
        <w:spacing w:after="0"/>
      </w:pPr>
      <w:r>
        <w:rPr>
          <w:rFonts w:cs="Microsoft Himalaya"/>
          <w:cs/>
          <w:lang w:bidi="bo-CN"/>
        </w:rPr>
        <w:t xml:space="preserve"> དབའི་ གྲགས་པ་རྣམ་རྒྱལ ། </w:t>
      </w:r>
      <w:r>
        <w:t xml:space="preserve"># </w:t>
      </w:r>
      <w:r>
        <w:rPr>
          <w:rFonts w:cs="Microsoft Himalaya"/>
          <w:cs/>
          <w:lang w:bidi="bo-CN"/>
        </w:rPr>
        <w:t xml:space="preserve">ཁྱོད་ ཀྱིས་ རང་གྲོལ་ མི་ རྫུན་ ཟེར་ མི་ འདི་ </w:t>
      </w:r>
      <w:r>
        <w:t xml:space="preserve"># </w:t>
      </w:r>
      <w:r>
        <w:rPr>
          <w:rFonts w:cs="Microsoft Himalaya"/>
          <w:cs/>
          <w:lang w:bidi="bo-CN"/>
        </w:rPr>
        <w:t>རྩ་ལས་ མི་ བདེན །</w:t>
      </w:r>
    </w:p>
    <w:p w14:paraId="24CFB2EA" w14:textId="77777777" w:rsidR="00A536DF" w:rsidRDefault="00A536DF" w:rsidP="00A536DF">
      <w:pPr>
        <w:spacing w:after="0"/>
      </w:pPr>
      <w:r>
        <w:rPr>
          <w:rFonts w:cs="Microsoft Himalaya"/>
          <w:cs/>
          <w:lang w:bidi="bo-CN"/>
        </w:rPr>
        <w:t xml:space="preserve"> ག་ཁྱབ་ཟེར་བ་ཅིན་ </w:t>
      </w:r>
      <w:r>
        <w:t xml:space="preserve"># </w:t>
      </w:r>
      <w:r>
        <w:rPr>
          <w:rFonts w:cs="Microsoft Himalaya"/>
          <w:cs/>
          <w:lang w:bidi="bo-CN"/>
        </w:rPr>
        <w:t xml:space="preserve">ཁོ་ གིས་ དབང་ཚད་ མེད་ པའི་ དབང་ཚད་ བཟུང་ སྟེ་ གིས་ སྦེ་ </w:t>
      </w:r>
      <w:r>
        <w:t xml:space="preserve"># </w:t>
      </w:r>
      <w:r>
        <w:rPr>
          <w:rFonts w:cs="Microsoft Himalaya"/>
          <w:cs/>
          <w:lang w:bidi="bo-CN"/>
        </w:rPr>
        <w:t xml:space="preserve">ཁྲིམས་ ཐག་ བཅདཔ་ ལས་ </w:t>
      </w:r>
      <w:r>
        <w:t xml:space="preserve"># </w:t>
      </w:r>
      <w:r>
        <w:rPr>
          <w:rFonts w:cs="Microsoft Himalaya"/>
          <w:cs/>
          <w:lang w:bidi="bo-CN"/>
        </w:rPr>
        <w:t>ཁོ་ ལུ་ ཁྲིམས་ ལས་ འགལ་བའི་ ཉེས་ཁྲིམས་ ཕོག</w:t>
      </w:r>
    </w:p>
    <w:p w14:paraId="4F0F74DA"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ད་རིས་ ལས་ ཁོ་ གྲོང་ཁྱེར་ འདི་ ནང་ ལས་ </w:t>
      </w:r>
      <w:r>
        <w:t xml:space="preserve"># </w:t>
      </w:r>
      <w:r>
        <w:rPr>
          <w:rFonts w:cs="Microsoft Himalaya"/>
          <w:cs/>
          <w:lang w:bidi="bo-CN"/>
        </w:rPr>
        <w:t>མཐར་བཤུད་ གཏང་ ནི་ ཨིན །</w:t>
      </w:r>
    </w:p>
    <w:p w14:paraId="1F02B1BA" w14:textId="77777777" w:rsidR="00A536DF" w:rsidRDefault="00A536DF" w:rsidP="00A536DF">
      <w:pPr>
        <w:spacing w:after="0"/>
      </w:pPr>
      <w:r>
        <w:rPr>
          <w:rFonts w:cs="Microsoft Himalaya"/>
          <w:cs/>
          <w:lang w:bidi="bo-CN"/>
        </w:rPr>
        <w:t xml:space="preserve"> ཁྱེད་ རྣམ་རྒྱལཔ་ དང་ འབྲུག་སྒྲཔ་ གཉིས་ ཀྱི་ བྱེལཝ་ འདི་ གི་ ཞོར་ཁར་ </w:t>
      </w:r>
      <w:r>
        <w:t xml:space="preserve"># </w:t>
      </w:r>
      <w:r>
        <w:rPr>
          <w:rFonts w:cs="Microsoft Himalaya"/>
          <w:cs/>
          <w:lang w:bidi="bo-CN"/>
        </w:rPr>
        <w:t xml:space="preserve">ངེའི་ མི་ཚན་ ཅིག་ ཡང་ </w:t>
      </w:r>
      <w:r>
        <w:t xml:space="preserve"># </w:t>
      </w:r>
      <w:r>
        <w:rPr>
          <w:rFonts w:cs="Microsoft Himalaya"/>
          <w:cs/>
          <w:lang w:bidi="bo-CN"/>
        </w:rPr>
        <w:t>གླང་ ཤ་ནོར་ བཙུགསཔ་ དེས་ བཙུགས་ ད་ ཡི་ མས །</w:t>
      </w:r>
    </w:p>
    <w:p w14:paraId="456900F1" w14:textId="77777777" w:rsidR="00A536DF" w:rsidRDefault="00A536DF" w:rsidP="00A536DF">
      <w:pPr>
        <w:spacing w:after="0"/>
      </w:pPr>
      <w:r>
        <w:rPr>
          <w:rFonts w:cs="Microsoft Himalaya"/>
          <w:cs/>
          <w:lang w:bidi="bo-CN"/>
        </w:rPr>
        <w:t xml:space="preserve"> ཁྱེད་ ལུ་ འདི་ དང་ བསྟུན་བསྟུན་ པའི་ ཁྲིམས་ ཅིག་ </w:t>
      </w:r>
      <w:r>
        <w:t xml:space="preserve"># </w:t>
      </w:r>
      <w:r>
        <w:rPr>
          <w:rFonts w:cs="Microsoft Himalaya"/>
          <w:cs/>
          <w:lang w:bidi="bo-CN"/>
        </w:rPr>
        <w:t>ང་ གིས་ བཀལ་ གེ་ ནོ །</w:t>
      </w:r>
    </w:p>
    <w:p w14:paraId="6855E541" w14:textId="77777777" w:rsidR="00A536DF" w:rsidRDefault="00A536DF" w:rsidP="00A536DF">
      <w:pPr>
        <w:spacing w:after="0"/>
      </w:pPr>
      <w:r>
        <w:rPr>
          <w:rFonts w:cs="Microsoft Himalaya"/>
          <w:cs/>
          <w:lang w:bidi="bo-CN"/>
        </w:rPr>
        <w:lastRenderedPageBreak/>
        <w:t xml:space="preserve"> གྲགས་པ་རྣམ་རྒྱལ །</w:t>
      </w:r>
    </w:p>
    <w:p w14:paraId="4248E84C" w14:textId="77777777" w:rsidR="00A536DF" w:rsidRDefault="00A536DF" w:rsidP="00A536DF">
      <w:pPr>
        <w:spacing w:after="0"/>
      </w:pPr>
      <w:r>
        <w:rPr>
          <w:rFonts w:cs="Microsoft Himalaya"/>
          <w:cs/>
          <w:lang w:bidi="bo-CN"/>
        </w:rPr>
        <w:t xml:space="preserve"> རྒྱལ་སྲས་ རིན་པོ་ཆེ་ གིས་ </w:t>
      </w:r>
      <w:r>
        <w:t xml:space="preserve"># </w:t>
      </w:r>
      <w:r>
        <w:rPr>
          <w:rFonts w:cs="Microsoft Himalaya"/>
          <w:cs/>
          <w:lang w:bidi="bo-CN"/>
        </w:rPr>
        <w:t>དེ་སྦེ་ མཛད་ མ་ ད །</w:t>
      </w:r>
    </w:p>
    <w:p w14:paraId="020484DA" w14:textId="77777777" w:rsidR="00A536DF" w:rsidRDefault="00A536DF" w:rsidP="00A536DF">
      <w:pPr>
        <w:spacing w:after="0"/>
      </w:pPr>
      <w:r>
        <w:rPr>
          <w:rFonts w:cs="Microsoft Himalaya"/>
          <w:cs/>
          <w:lang w:bidi="bo-CN"/>
        </w:rPr>
        <w:t xml:space="preserve"> ངེའི་ རང་གྲོལ་ མཐར་ བཤུད་ ནི་ མེདཔ་ ཅིག་ སྦེ་ ར་ མཛད་ དགོ་ ལགས །</w:t>
      </w:r>
    </w:p>
    <w:p w14:paraId="02695F7D" w14:textId="77777777" w:rsidR="00A536DF" w:rsidRDefault="00A536DF" w:rsidP="00A536DF">
      <w:pPr>
        <w:spacing w:after="0"/>
      </w:pPr>
      <w:r>
        <w:rPr>
          <w:rFonts w:cs="Microsoft Himalaya"/>
          <w:cs/>
          <w:lang w:bidi="bo-CN"/>
        </w:rPr>
        <w:t xml:space="preserve"> རྒྱལ་སྲས །</w:t>
      </w:r>
    </w:p>
    <w:p w14:paraId="1F80EC0C" w14:textId="77777777" w:rsidR="00A536DF" w:rsidRDefault="00A536DF" w:rsidP="00A536DF">
      <w:pPr>
        <w:spacing w:after="0"/>
      </w:pPr>
      <w:r>
        <w:rPr>
          <w:rFonts w:cs="Microsoft Himalaya"/>
          <w:cs/>
          <w:lang w:bidi="bo-CN"/>
        </w:rPr>
        <w:t xml:space="preserve"> ང་ རྒྱལཔོ་ གིས་ སྨྲ་བ་ ལན་ གཅིག་ ཨིན ། </w:t>
      </w:r>
      <w:r>
        <w:t xml:space="preserve"># </w:t>
      </w:r>
      <w:r>
        <w:rPr>
          <w:rFonts w:cs="Microsoft Himalaya"/>
          <w:cs/>
          <w:lang w:bidi="bo-CN"/>
        </w:rPr>
        <w:t xml:space="preserve">རྒྱལ་པོའི་ བཀའ་ དང་ ཆུ་བོ་ ཆེན་པོ་ འདྲ ། </w:t>
      </w:r>
      <w:r>
        <w:t xml:space="preserve"># </w:t>
      </w:r>
      <w:r>
        <w:rPr>
          <w:rFonts w:cs="Microsoft Himalaya"/>
          <w:cs/>
          <w:lang w:bidi="bo-CN"/>
        </w:rPr>
        <w:t>། ཆུ་བོ་ གྱེན་ དུ་ ལོག་ པའི་ དཔེ་ མི་ སྲིད ། །</w:t>
      </w:r>
    </w:p>
    <w:p w14:paraId="2FEC4439" w14:textId="77777777" w:rsidR="00A536DF" w:rsidRDefault="00A536DF" w:rsidP="00A536DF">
      <w:pPr>
        <w:spacing w:after="0"/>
      </w:pPr>
      <w:r>
        <w:rPr>
          <w:rFonts w:cs="Microsoft Himalaya"/>
          <w:cs/>
          <w:lang w:bidi="bo-CN"/>
        </w:rPr>
        <w:t xml:space="preserve"> ང་ གིས་ བློ་ ཚར་ གཅིག་ སླབ་ ཞིན་ན་ </w:t>
      </w:r>
      <w:r>
        <w:t xml:space="preserve"># </w:t>
      </w:r>
      <w:r>
        <w:rPr>
          <w:rFonts w:cs="Microsoft Himalaya"/>
          <w:cs/>
          <w:lang w:bidi="bo-CN"/>
        </w:rPr>
        <w:t>དེའི་ གུ་ ཐད་རི་སྦ་རི་ བཞག་ ནི་ ཨིན་ མས །</w:t>
      </w:r>
    </w:p>
    <w:p w14:paraId="160215ED" w14:textId="77777777" w:rsidR="00A536DF" w:rsidRDefault="00A536DF" w:rsidP="00A536DF">
      <w:pPr>
        <w:spacing w:after="0"/>
      </w:pPr>
      <w:r>
        <w:rPr>
          <w:rFonts w:cs="Microsoft Himalaya"/>
          <w:cs/>
          <w:lang w:bidi="bo-CN"/>
        </w:rPr>
        <w:t xml:space="preserve"> ཁྱོད་ར་ མིག་ ལས་ མིག་ཆུ་ འཛག་ སྟེ་ </w:t>
      </w:r>
      <w:r>
        <w:t xml:space="preserve"># </w:t>
      </w:r>
      <w:r>
        <w:rPr>
          <w:rFonts w:cs="Microsoft Himalaya"/>
          <w:cs/>
          <w:lang w:bidi="bo-CN"/>
        </w:rPr>
        <w:t>ང་ ལུ་ གསོལཝ་ བཏབ་ མ་ བཏབ་ དོན་དག་ ར་ མེད །</w:t>
      </w:r>
    </w:p>
    <w:p w14:paraId="690FE90E" w14:textId="77777777" w:rsidR="00A536DF" w:rsidRDefault="00A536DF" w:rsidP="00A536DF">
      <w:pPr>
        <w:spacing w:after="0"/>
      </w:pPr>
      <w:r>
        <w:rPr>
          <w:rFonts w:cs="Microsoft Himalaya"/>
          <w:cs/>
          <w:lang w:bidi="bo-CN"/>
        </w:rPr>
        <w:t xml:space="preserve"> ང་ གིས་ སླབ་ དོ་ བཟུམ་སྦེ་ ར་ </w:t>
      </w:r>
      <w:r>
        <w:t xml:space="preserve"># </w:t>
      </w:r>
      <w:r>
        <w:rPr>
          <w:rFonts w:cs="Microsoft Himalaya"/>
          <w:cs/>
          <w:lang w:bidi="bo-CN"/>
        </w:rPr>
        <w:t xml:space="preserve">ཉིནམ་ ནངས་པ་ ལས་ རང་གྲོལ་ འདི་ ཡང་ </w:t>
      </w:r>
      <w:r>
        <w:t xml:space="preserve"># </w:t>
      </w:r>
      <w:r>
        <w:rPr>
          <w:rFonts w:cs="Microsoft Himalaya"/>
          <w:cs/>
          <w:lang w:bidi="bo-CN"/>
        </w:rPr>
        <w:t xml:space="preserve">གྲོང་ཁྱེར་ འདི་ ནང་ ལས་ འཐོན་ མ་ འགྱོ་ བར་ </w:t>
      </w:r>
      <w:r>
        <w:t xml:space="preserve"># </w:t>
      </w:r>
      <w:r>
        <w:rPr>
          <w:rFonts w:cs="Microsoft Himalaya"/>
          <w:cs/>
          <w:lang w:bidi="bo-CN"/>
        </w:rPr>
        <w:t xml:space="preserve">ག་དེམ་ཅིག་སྦེ་ ནཱ་ཕར་ཚུར་ སྡོད་ སར་ མཐོང་ པ་ ཅིན་ </w:t>
      </w:r>
      <w:r>
        <w:t xml:space="preserve"># </w:t>
      </w:r>
      <w:r>
        <w:rPr>
          <w:rFonts w:cs="Microsoft Himalaya"/>
          <w:cs/>
          <w:lang w:bidi="bo-CN"/>
        </w:rPr>
        <w:t xml:space="preserve">ཁོ་ ལས་ སྲོག་ ཚབ་ ལེན་ ནི་ ཨིནམ་ </w:t>
      </w:r>
      <w:r>
        <w:t xml:space="preserve"># </w:t>
      </w:r>
      <w:r>
        <w:rPr>
          <w:rFonts w:cs="Microsoft Himalaya"/>
          <w:cs/>
          <w:lang w:bidi="bo-CN"/>
        </w:rPr>
        <w:t>གྲགས་པ་རྣམ་རྒྱལ་ ཁྱོད་ར་ གི་ སེམས་ ཁར་ ངེསཔ་ དྲག</w:t>
      </w:r>
    </w:p>
    <w:p w14:paraId="226CB4A0" w14:textId="77777777" w:rsidR="00A536DF" w:rsidRDefault="00A536DF" w:rsidP="00A536DF">
      <w:pPr>
        <w:spacing w:after="0"/>
      </w:pPr>
      <w:r>
        <w:rPr>
          <w:rFonts w:cs="Microsoft Himalaya"/>
          <w:cs/>
          <w:lang w:bidi="bo-CN"/>
        </w:rPr>
        <w:t xml:space="preserve"> ཡར་སོང་ ད །</w:t>
      </w:r>
    </w:p>
    <w:p w14:paraId="3F5A1F3D" w14:textId="77777777" w:rsidR="00A536DF" w:rsidRDefault="00A536DF" w:rsidP="00A536DF">
      <w:pPr>
        <w:spacing w:after="0"/>
      </w:pPr>
      <w:r>
        <w:rPr>
          <w:rFonts w:cs="Microsoft Himalaya"/>
          <w:cs/>
          <w:lang w:bidi="bo-CN"/>
        </w:rPr>
        <w:t xml:space="preserve"> ཡོལ་ལི་ བསྡམ །</w:t>
      </w:r>
    </w:p>
    <w:p w14:paraId="7F6D3B14" w14:textId="77777777" w:rsidR="00A536DF" w:rsidRDefault="00A536DF" w:rsidP="00A536DF">
      <w:pPr>
        <w:spacing w:after="0"/>
      </w:pPr>
      <w:r>
        <w:rPr>
          <w:rFonts w:cs="Microsoft Himalaya"/>
          <w:cs/>
          <w:lang w:bidi="bo-CN"/>
        </w:rPr>
        <w:t xml:space="preserve"> མཐོང་སྣང་ གཉིས་པ །</w:t>
      </w:r>
    </w:p>
    <w:p w14:paraId="1C8058E4" w14:textId="77777777" w:rsidR="00A536DF" w:rsidRDefault="00A536DF" w:rsidP="00A536DF">
      <w:pPr>
        <w:spacing w:after="0"/>
      </w:pPr>
      <w:r>
        <w:rPr>
          <w:rFonts w:cs="Microsoft Himalaya"/>
          <w:cs/>
          <w:lang w:bidi="bo-CN"/>
        </w:rPr>
        <w:t xml:space="preserve"> འབྲུག་སྒྲ་པའི་ ལྡུམ་ར་ ནང་ ། </w:t>
      </w:r>
      <w:r>
        <w:t xml:space="preserve"># </w:t>
      </w:r>
      <w:r>
        <w:rPr>
          <w:rFonts w:cs="Microsoft Himalaya"/>
          <w:cs/>
          <w:lang w:bidi="bo-CN"/>
        </w:rPr>
        <w:t>དབྱངས་སྒྲོན་ ཐོན །</w:t>
      </w:r>
    </w:p>
    <w:p w14:paraId="02DEE897" w14:textId="77777777" w:rsidR="00A536DF" w:rsidRDefault="00A536DF" w:rsidP="00A536DF">
      <w:pPr>
        <w:spacing w:after="0"/>
      </w:pPr>
      <w:r>
        <w:rPr>
          <w:rFonts w:cs="Microsoft Himalaya"/>
          <w:cs/>
          <w:lang w:bidi="bo-CN"/>
        </w:rPr>
        <w:t xml:space="preserve"> དབྱངས་སྒྲོན །</w:t>
      </w:r>
    </w:p>
    <w:p w14:paraId="3C8DA074" w14:textId="77777777" w:rsidR="00A536DF" w:rsidRDefault="00A536DF" w:rsidP="00A536DF">
      <w:pPr>
        <w:spacing w:after="0"/>
      </w:pPr>
      <w:r>
        <w:rPr>
          <w:rFonts w:cs="Microsoft Himalaya"/>
          <w:cs/>
          <w:lang w:bidi="bo-CN"/>
        </w:rPr>
        <w:t xml:space="preserve"> སེམས་ ཁར །</w:t>
      </w:r>
    </w:p>
    <w:p w14:paraId="20515371" w14:textId="77777777" w:rsidR="00A536DF" w:rsidRDefault="00A536DF" w:rsidP="00A536DF">
      <w:pPr>
        <w:spacing w:after="0"/>
      </w:pPr>
      <w:r>
        <w:rPr>
          <w:rFonts w:cs="Microsoft Himalaya"/>
          <w:cs/>
          <w:lang w:bidi="bo-CN"/>
        </w:rPr>
        <w:t xml:space="preserve"> ཡར་ གླིང་བཞི་ བསྐོར་ བའི་ ཉིམ་ ཁྱོད་ </w:t>
      </w:r>
      <w:r>
        <w:t xml:space="preserve"># </w:t>
      </w:r>
      <w:r>
        <w:rPr>
          <w:rFonts w:cs="Microsoft Himalaya"/>
          <w:cs/>
          <w:lang w:bidi="bo-CN"/>
        </w:rPr>
        <w:t>མགྱོགས་པར་ མགྱོགས་པར་ ལའི་ རྒྱབ་ ལུ་ འཛུལ་སོང་ །</w:t>
      </w:r>
    </w:p>
    <w:p w14:paraId="6AFAE399" w14:textId="77777777" w:rsidR="00A536DF" w:rsidRDefault="00A536DF" w:rsidP="00A536DF">
      <w:pPr>
        <w:spacing w:after="0"/>
      </w:pPr>
      <w:r>
        <w:rPr>
          <w:rFonts w:cs="Microsoft Himalaya"/>
          <w:cs/>
          <w:lang w:bidi="bo-CN"/>
        </w:rPr>
        <w:t xml:space="preserve"> ང་ ཉིམ་ ཁྱོད་ ལུ་ མ་ དགའ་ བར་ སླབཔ་ མེན །</w:t>
      </w:r>
    </w:p>
    <w:p w14:paraId="35FA64B6" w14:textId="77777777" w:rsidR="00A536DF" w:rsidRDefault="00A536DF" w:rsidP="00A536DF">
      <w:pPr>
        <w:spacing w:after="0"/>
      </w:pPr>
      <w:r>
        <w:rPr>
          <w:rFonts w:cs="Microsoft Himalaya"/>
          <w:cs/>
          <w:lang w:bidi="bo-CN"/>
        </w:rPr>
        <w:t xml:space="preserve"> ང་ རང་གྲོལ་ དང་ སོ་སོ་ སྦེ་ སྡོད་ པ་ ལུ་ </w:t>
      </w:r>
      <w:r>
        <w:t xml:space="preserve"># </w:t>
      </w:r>
      <w:r>
        <w:rPr>
          <w:rFonts w:cs="Microsoft Himalaya"/>
          <w:cs/>
          <w:lang w:bidi="bo-CN"/>
        </w:rPr>
        <w:t xml:space="preserve">སེམས་ མ་ དགའཝ་ ལས་ </w:t>
      </w:r>
      <w:r>
        <w:t xml:space="preserve"># </w:t>
      </w:r>
      <w:r>
        <w:rPr>
          <w:rFonts w:cs="Microsoft Himalaya"/>
          <w:cs/>
          <w:lang w:bidi="bo-CN"/>
        </w:rPr>
        <w:t>གཏམ་ འདི་བཟུམ་ མ་ སླབ་ པར་ ཐབས་ མིན་འདུག</w:t>
      </w:r>
    </w:p>
    <w:p w14:paraId="61F664F8" w14:textId="77777777" w:rsidR="00A536DF" w:rsidRDefault="00A536DF" w:rsidP="00A536DF">
      <w:pPr>
        <w:spacing w:after="0"/>
      </w:pPr>
      <w:r>
        <w:rPr>
          <w:rFonts w:cs="Microsoft Himalaya"/>
          <w:cs/>
          <w:lang w:bidi="bo-CN"/>
        </w:rPr>
        <w:t xml:space="preserve"> ཉིམ་ ཁྱོད་ ཕར་ འཛུལ་ ཡི་ འཛུལ་ ཡི ། </w:t>
      </w:r>
      <w:r>
        <w:t xml:space="preserve"># </w:t>
      </w:r>
      <w:r>
        <w:rPr>
          <w:rFonts w:cs="Microsoft Himalaya"/>
          <w:cs/>
          <w:lang w:bidi="bo-CN"/>
        </w:rPr>
        <w:t xml:space="preserve">གནམ་ ཕྱི་རུ་ ཚུར་ ཐོན་ ཡི་ ཐོན་ ཡི་ འབདཝ་ ད་ </w:t>
      </w:r>
      <w:r>
        <w:t xml:space="preserve"># </w:t>
      </w:r>
      <w:r>
        <w:rPr>
          <w:rFonts w:cs="Microsoft Himalaya"/>
          <w:cs/>
          <w:lang w:bidi="bo-CN"/>
        </w:rPr>
        <w:t xml:space="preserve">ངེའི་ རྨགཔ་ རང་གྲོལ་ </w:t>
      </w:r>
      <w:r>
        <w:t xml:space="preserve"># </w:t>
      </w:r>
      <w:r>
        <w:rPr>
          <w:rFonts w:cs="Microsoft Himalaya"/>
          <w:cs/>
          <w:lang w:bidi="bo-CN"/>
        </w:rPr>
        <w:t>ང་ དང་ འཕྱད་ པར་ འཐོན་ འོང་ ཟེར་ སླབ་སླབཔ་ ཡོད །</w:t>
      </w:r>
    </w:p>
    <w:p w14:paraId="448C698A"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ནངས་པ་དྲོ་པ་ ཉིམ་ ཁྱོད་ ལོག་སྟེ་ ཐོན་ པའི་ བསྒང་ ལས་ </w:t>
      </w:r>
      <w:r>
        <w:t xml:space="preserve"># </w:t>
      </w:r>
      <w:r>
        <w:rPr>
          <w:rFonts w:cs="Microsoft Himalaya"/>
          <w:cs/>
          <w:lang w:bidi="bo-CN"/>
        </w:rPr>
        <w:t xml:space="preserve">ངེའི་ རྨགཔ་ རང་གྲོལ་ ཡང་ </w:t>
      </w:r>
      <w:r>
        <w:t xml:space="preserve"># </w:t>
      </w:r>
      <w:r>
        <w:rPr>
          <w:rFonts w:cs="Microsoft Himalaya"/>
          <w:cs/>
          <w:lang w:bidi="bo-CN"/>
        </w:rPr>
        <w:t>ང་ བཀོ་བཞག་ སྦེ་ འགྱོ་ དགོ །</w:t>
      </w:r>
    </w:p>
    <w:p w14:paraId="59B9BF1A" w14:textId="77777777" w:rsidR="00A536DF" w:rsidRDefault="00A536DF" w:rsidP="00A536DF">
      <w:pPr>
        <w:spacing w:after="0"/>
      </w:pPr>
      <w:r>
        <w:rPr>
          <w:rFonts w:cs="Microsoft Himalaya"/>
          <w:cs/>
          <w:lang w:bidi="bo-CN"/>
        </w:rPr>
        <w:t xml:space="preserve"> འདི་བཟུམ་ གྱི་ མནོ་བསམ་ གཏངམ་ ད་ འདི་ </w:t>
      </w:r>
      <w:r>
        <w:t xml:space="preserve"># </w:t>
      </w:r>
      <w:r>
        <w:rPr>
          <w:rFonts w:cs="Microsoft Himalaya"/>
          <w:cs/>
          <w:lang w:bidi="bo-CN"/>
        </w:rPr>
        <w:t>ཉིམ་ ཁྱོད་ ལོག་ ཤར་ ནི་ མེད་ རུང་ བཏུབ་ པས་ ཟེར་ མནོཝ་ མས །</w:t>
      </w:r>
    </w:p>
    <w:p w14:paraId="45E53ED5"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ཉིམ་ ཁྱོད་ ལུ་ སླབ་ ནི་ མེད ། </w:t>
      </w:r>
      <w:r>
        <w:t xml:space="preserve"># </w:t>
      </w:r>
      <w:r>
        <w:rPr>
          <w:rFonts w:cs="Microsoft Himalaya"/>
          <w:cs/>
          <w:lang w:bidi="bo-CN"/>
        </w:rPr>
        <w:t>ང་བཅས་རའི་ ཕམ་ གཉིས་ ར་ རྫུན །</w:t>
      </w:r>
    </w:p>
    <w:p w14:paraId="06A84AEC" w14:textId="77777777" w:rsidR="00A536DF" w:rsidRDefault="00A536DF" w:rsidP="00A536DF">
      <w:pPr>
        <w:spacing w:after="0"/>
      </w:pPr>
      <w:r>
        <w:rPr>
          <w:rFonts w:cs="Microsoft Himalaya"/>
          <w:cs/>
          <w:lang w:bidi="bo-CN"/>
        </w:rPr>
        <w:t xml:space="preserve"> ད་རིས་ ཉིམ་ ཁྱོད་ ནུབ་ པདྨའི་ ཕྱོགས་ ལུ་ འཛུལཝ་ ཅིག་ </w:t>
      </w:r>
      <w:r>
        <w:t xml:space="preserve"># </w:t>
      </w:r>
      <w:r>
        <w:rPr>
          <w:rFonts w:cs="Microsoft Himalaya"/>
          <w:cs/>
          <w:lang w:bidi="bo-CN"/>
        </w:rPr>
        <w:t>ངེའི་ རང་གྲོལ་ ང་ དང་ གཅིག་ཁར་ ཉལ་ བར་ འཐོན་ འོང་ །</w:t>
      </w:r>
    </w:p>
    <w:p w14:paraId="014EF589" w14:textId="77777777" w:rsidR="00A536DF" w:rsidRDefault="00A536DF" w:rsidP="00A536DF">
      <w:pPr>
        <w:spacing w:after="0"/>
      </w:pPr>
      <w:r>
        <w:rPr>
          <w:rFonts w:cs="Microsoft Himalaya"/>
          <w:cs/>
          <w:lang w:bidi="bo-CN"/>
        </w:rPr>
        <w:t xml:space="preserve"> ཉིམ་ ཁྱོད་ ཀྱིས་ </w:t>
      </w:r>
      <w:r>
        <w:t xml:space="preserve"># </w:t>
      </w:r>
      <w:r>
        <w:rPr>
          <w:rFonts w:cs="Microsoft Himalaya"/>
          <w:cs/>
          <w:lang w:bidi="bo-CN"/>
        </w:rPr>
        <w:t xml:space="preserve">ང་ རང་གྲོལ་ དྲན་ པའི་ དྲན་ ལུགས་ ལུ་ </w:t>
      </w:r>
      <w:r>
        <w:t xml:space="preserve"># </w:t>
      </w:r>
      <w:r>
        <w:rPr>
          <w:rFonts w:cs="Microsoft Himalaya"/>
          <w:cs/>
          <w:lang w:bidi="bo-CN"/>
        </w:rPr>
        <w:t xml:space="preserve">ཐུགས་ སྙིང་རྗེ་ གཏིང་ ལས་ བསྒོམས་ ཏེ་ </w:t>
      </w:r>
      <w:r>
        <w:t xml:space="preserve"># </w:t>
      </w:r>
      <w:r>
        <w:rPr>
          <w:rFonts w:cs="Microsoft Himalaya"/>
          <w:cs/>
          <w:lang w:bidi="bo-CN"/>
        </w:rPr>
        <w:t xml:space="preserve">གནམ་ ཕྱི་རུ་ ཟེར་ མི་ འདི་ </w:t>
      </w:r>
      <w:r>
        <w:t xml:space="preserve"># </w:t>
      </w:r>
      <w:r>
        <w:rPr>
          <w:rFonts w:cs="Microsoft Himalaya"/>
          <w:cs/>
          <w:lang w:bidi="bo-CN"/>
        </w:rPr>
        <w:t>མ་ བཀག་ པར་ མགྱོགས་པར་ གཏང་ ད །</w:t>
      </w:r>
    </w:p>
    <w:p w14:paraId="4D2E4C48" w14:textId="77777777" w:rsidR="00A536DF" w:rsidRDefault="00A536DF" w:rsidP="00A536DF">
      <w:pPr>
        <w:spacing w:after="0"/>
      </w:pPr>
      <w:r>
        <w:rPr>
          <w:rFonts w:cs="Microsoft Himalaya"/>
          <w:cs/>
          <w:lang w:bidi="bo-CN"/>
        </w:rPr>
        <w:t xml:space="preserve"> མ་ཚབ་ ཐོན །</w:t>
      </w:r>
    </w:p>
    <w:p w14:paraId="043132E3"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ངེའི་ ཨ་མ་ ལོག་ ཐོན་འོངས་ ནུག</w:t>
      </w:r>
    </w:p>
    <w:p w14:paraId="6E79ED67" w14:textId="77777777" w:rsidR="00A536DF" w:rsidRDefault="00A536DF" w:rsidP="00A536DF">
      <w:pPr>
        <w:spacing w:after="0"/>
      </w:pPr>
      <w:r>
        <w:rPr>
          <w:rFonts w:cs="Microsoft Himalaya"/>
          <w:cs/>
          <w:lang w:bidi="bo-CN"/>
        </w:rPr>
        <w:t xml:space="preserve"> མོ་ གིས་ རང་གྲོལ་ གྱི་ སྐོར་ལས་ </w:t>
      </w:r>
      <w:r>
        <w:t xml:space="preserve"># </w:t>
      </w:r>
      <w:r>
        <w:rPr>
          <w:rFonts w:cs="Microsoft Himalaya"/>
          <w:cs/>
          <w:lang w:bidi="bo-CN"/>
        </w:rPr>
        <w:t>ང་ ལུ་ གནས་ཚུལ་ ཅིག་ སླབ་ ནི་ འོང་ །</w:t>
      </w:r>
    </w:p>
    <w:p w14:paraId="5695786F" w14:textId="77777777" w:rsidR="00A536DF" w:rsidRDefault="00A536DF" w:rsidP="00A536DF">
      <w:pPr>
        <w:spacing w:after="0"/>
      </w:pPr>
      <w:r>
        <w:rPr>
          <w:rFonts w:cs="Microsoft Himalaya"/>
          <w:cs/>
          <w:lang w:bidi="bo-CN"/>
        </w:rPr>
        <w:t xml:space="preserve"> མ་ཚབ་ ལུ་ </w:t>
      </w:r>
      <w:r>
        <w:t xml:space="preserve"># </w:t>
      </w:r>
      <w:r>
        <w:rPr>
          <w:rFonts w:cs="Microsoft Himalaya"/>
          <w:cs/>
          <w:lang w:bidi="bo-CN"/>
        </w:rPr>
        <w:t>ཨ་མ་ རང་གྲོལ་ དང་ མ་ ཕྱད་ ག །</w:t>
      </w:r>
    </w:p>
    <w:p w14:paraId="3F3A2971" w14:textId="77777777" w:rsidR="00A536DF" w:rsidRDefault="00A536DF" w:rsidP="00A536DF">
      <w:pPr>
        <w:spacing w:after="0"/>
      </w:pPr>
      <w:r>
        <w:rPr>
          <w:rFonts w:cs="Microsoft Himalaya"/>
          <w:cs/>
          <w:lang w:bidi="bo-CN"/>
        </w:rPr>
        <w:t xml:space="preserve"> ཁོ་ གི་ སྐོར་ལས་ ག་ཅི་ ཅིག་ འདི་ སླབ་ ནི་ འོང་ །</w:t>
      </w:r>
    </w:p>
    <w:p w14:paraId="3554BC34" w14:textId="77777777" w:rsidR="00A536DF" w:rsidRDefault="00A536DF" w:rsidP="00A536DF">
      <w:pPr>
        <w:spacing w:after="0"/>
      </w:pPr>
      <w:r>
        <w:rPr>
          <w:rFonts w:cs="Microsoft Himalaya"/>
          <w:cs/>
          <w:lang w:bidi="bo-CN"/>
        </w:rPr>
        <w:t xml:space="preserve"> སླབ་ མས་ ཨ་མ །</w:t>
      </w:r>
    </w:p>
    <w:p w14:paraId="0EC4DCCD"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ཨེ་ཁུག་ ཅིག་ གྲ་སྒྲིག་ འབད་ དེ་ བཞག་ ཡི་ ག །</w:t>
      </w:r>
    </w:p>
    <w:p w14:paraId="31576A02" w14:textId="77777777" w:rsidR="00A536DF" w:rsidRDefault="00A536DF" w:rsidP="00A536DF">
      <w:pPr>
        <w:spacing w:after="0"/>
      </w:pPr>
      <w:r>
        <w:rPr>
          <w:rFonts w:cs="Microsoft Himalaya"/>
          <w:cs/>
          <w:lang w:bidi="bo-CN"/>
        </w:rPr>
        <w:t xml:space="preserve"> མ་ཚབ །</w:t>
      </w:r>
    </w:p>
    <w:p w14:paraId="018A97C9" w14:textId="77777777" w:rsidR="00A536DF" w:rsidRDefault="00A536DF" w:rsidP="00A536DF">
      <w:pPr>
        <w:spacing w:after="0"/>
      </w:pPr>
      <w:r>
        <w:rPr>
          <w:rFonts w:cs="Microsoft Himalaya"/>
          <w:cs/>
          <w:lang w:bidi="bo-CN"/>
        </w:rPr>
        <w:t xml:space="preserve"> ཨེ་ཁུག་ འཚོལ་བཞག་ ནི་ ར་ འོང་ །</w:t>
      </w:r>
    </w:p>
    <w:p w14:paraId="3CEDB151" w14:textId="77777777" w:rsidR="00A536DF" w:rsidRDefault="00A536DF" w:rsidP="00A536DF">
      <w:pPr>
        <w:spacing w:after="0"/>
      </w:pPr>
      <w:r>
        <w:rPr>
          <w:rFonts w:cs="Microsoft Himalaya"/>
          <w:cs/>
          <w:lang w:bidi="bo-CN"/>
        </w:rPr>
        <w:t xml:space="preserve"> ཁྱོད་ར་ ནེ་སྦེ་ སྡོད །</w:t>
      </w:r>
    </w:p>
    <w:p w14:paraId="05B84C38" w14:textId="77777777" w:rsidR="00A536DF" w:rsidRDefault="00A536DF" w:rsidP="00A536DF">
      <w:pPr>
        <w:spacing w:after="0"/>
      </w:pPr>
      <w:r>
        <w:rPr>
          <w:rFonts w:cs="Microsoft Himalaya"/>
          <w:cs/>
          <w:lang w:bidi="bo-CN"/>
        </w:rPr>
        <w:t xml:space="preserve"> དབྱངས་སྒྲོན །</w:t>
      </w:r>
    </w:p>
    <w:p w14:paraId="0A50AC7B" w14:textId="77777777" w:rsidR="00A536DF" w:rsidRDefault="00A536DF" w:rsidP="00A536DF">
      <w:pPr>
        <w:spacing w:after="0"/>
      </w:pPr>
      <w:r>
        <w:rPr>
          <w:rFonts w:cs="Microsoft Himalaya"/>
          <w:cs/>
          <w:lang w:bidi="bo-CN"/>
        </w:rPr>
        <w:t xml:space="preserve"> ཨ་མ ། </w:t>
      </w:r>
      <w:r>
        <w:t xml:space="preserve"># </w:t>
      </w:r>
      <w:r>
        <w:rPr>
          <w:rFonts w:cs="Microsoft Himalaya"/>
          <w:cs/>
          <w:lang w:bidi="bo-CN"/>
        </w:rPr>
        <w:t xml:space="preserve">ང་ གིས་ ཁྱོད་ ལུ་ རང་གྲོལ་ གྱི་ སྐོར་ལས་ འདྲིཝ་ ད་ ར་ </w:t>
      </w:r>
      <w:r>
        <w:t xml:space="preserve"># </w:t>
      </w:r>
      <w:r>
        <w:rPr>
          <w:rFonts w:cs="Microsoft Himalaya"/>
          <w:cs/>
          <w:lang w:bidi="bo-CN"/>
        </w:rPr>
        <w:t>ཨ་མ་ གིས་ ང་ མེས་མེད་ བཅོས་ ཏེ་ ར་ བཞགཔ་ མས་ སྟེ །</w:t>
      </w:r>
    </w:p>
    <w:p w14:paraId="53F59DA2" w14:textId="77777777" w:rsidR="00A536DF" w:rsidRDefault="00A536DF" w:rsidP="00A536DF">
      <w:pPr>
        <w:spacing w:after="0"/>
      </w:pPr>
      <w:r>
        <w:rPr>
          <w:rFonts w:cs="Microsoft Himalaya"/>
          <w:cs/>
          <w:lang w:bidi="bo-CN"/>
        </w:rPr>
        <w:t xml:space="preserve"> ཁྱོད་ ཀྱི་ འབད་གཞག་ ལུ་ བལྟ་ བ་ ཅིན་ </w:t>
      </w:r>
      <w:r>
        <w:t xml:space="preserve"># </w:t>
      </w:r>
      <w:r>
        <w:rPr>
          <w:rFonts w:cs="Microsoft Himalaya"/>
          <w:cs/>
          <w:lang w:bidi="bo-CN"/>
        </w:rPr>
        <w:t>ད་རུང་</w:t>
      </w:r>
    </w:p>
    <w:p w14:paraId="10AD3D7A" w14:textId="77777777" w:rsidR="00A536DF" w:rsidRDefault="00A536DF" w:rsidP="00A536DF">
      <w:pPr>
        <w:spacing w:after="0"/>
      </w:pPr>
      <w:r>
        <w:rPr>
          <w:rFonts w:cs="Microsoft Himalaya"/>
          <w:cs/>
          <w:lang w:bidi="bo-CN"/>
        </w:rPr>
        <w:t xml:space="preserve"> ཁྱོད་ ཀྱིས་ ང་ ལུ་ གཏམ་ ཧན་ཏོང་ཏོ་ ཅིག་ སླབ་ ནི་ ཡོདཔ་ མས །</w:t>
      </w:r>
    </w:p>
    <w:p w14:paraId="611C1AD4" w14:textId="77777777" w:rsidR="00A536DF" w:rsidRDefault="00A536DF" w:rsidP="00A536DF">
      <w:pPr>
        <w:spacing w:after="0"/>
      </w:pPr>
      <w:r>
        <w:rPr>
          <w:rFonts w:cs="Microsoft Himalaya"/>
          <w:cs/>
          <w:lang w:bidi="bo-CN"/>
        </w:rPr>
        <w:t xml:space="preserve"> མགྱོགས་པར་ སླབ་ གནང་ མས་ ཨ་མ །</w:t>
      </w:r>
    </w:p>
    <w:p w14:paraId="0E3E28FC" w14:textId="77777777" w:rsidR="00A536DF" w:rsidRDefault="00A536DF" w:rsidP="00A536DF">
      <w:pPr>
        <w:spacing w:after="0"/>
      </w:pPr>
      <w:r>
        <w:rPr>
          <w:rFonts w:cs="Microsoft Himalaya"/>
          <w:cs/>
          <w:lang w:bidi="bo-CN"/>
        </w:rPr>
        <w:t xml:space="preserve"> དགོད་བྲ་ འབད་ ནི་ འདི་ </w:t>
      </w:r>
      <w:r>
        <w:t xml:space="preserve"># </w:t>
      </w:r>
      <w:r>
        <w:rPr>
          <w:rFonts w:cs="Microsoft Himalaya"/>
          <w:cs/>
          <w:lang w:bidi="bo-CN"/>
        </w:rPr>
        <w:t>ནེ་ཅིག་ སྦེ་ བཞག་ ད་ ད །</w:t>
      </w:r>
    </w:p>
    <w:p w14:paraId="01B70997" w14:textId="77777777" w:rsidR="00A536DF" w:rsidRDefault="00A536DF" w:rsidP="00A536DF">
      <w:pPr>
        <w:spacing w:after="0"/>
      </w:pPr>
      <w:r>
        <w:rPr>
          <w:rFonts w:cs="Microsoft Himalaya"/>
          <w:cs/>
          <w:lang w:bidi="bo-CN"/>
        </w:rPr>
        <w:t xml:space="preserve"> མ་ཚབ །</w:t>
      </w:r>
    </w:p>
    <w:p w14:paraId="65F7A89D" w14:textId="77777777" w:rsidR="00A536DF" w:rsidRDefault="00A536DF" w:rsidP="00A536DF">
      <w:pPr>
        <w:spacing w:after="0"/>
      </w:pPr>
      <w:r>
        <w:rPr>
          <w:rFonts w:cs="Microsoft Himalaya"/>
          <w:cs/>
          <w:lang w:bidi="bo-CN"/>
        </w:rPr>
        <w:t xml:space="preserve"> ཨའོ ། </w:t>
      </w:r>
      <w:r>
        <w:t xml:space="preserve"># </w:t>
      </w:r>
      <w:r>
        <w:rPr>
          <w:rFonts w:cs="Microsoft Himalaya"/>
          <w:cs/>
          <w:lang w:bidi="bo-CN"/>
        </w:rPr>
        <w:t xml:space="preserve">ད་རིས་ ཀྱི་ ཉིནམ་ འདི་ ལུ་ འབདན་ </w:t>
      </w:r>
      <w:r>
        <w:t xml:space="preserve"># </w:t>
      </w:r>
      <w:r>
        <w:rPr>
          <w:rFonts w:cs="Microsoft Himalaya"/>
          <w:cs/>
          <w:lang w:bidi="bo-CN"/>
        </w:rPr>
        <w:t>ང་བཅས་ར་ མ་སྨད་ ཆ་ཁྱབ་ ག་ར་ བསྐྱལ་སར་བསྐྱལ་ ད་ ཡི་ མས །</w:t>
      </w:r>
    </w:p>
    <w:p w14:paraId="690C892B" w14:textId="77777777" w:rsidR="00A536DF" w:rsidRDefault="00A536DF" w:rsidP="00A536DF">
      <w:pPr>
        <w:spacing w:after="0"/>
      </w:pPr>
      <w:r>
        <w:rPr>
          <w:rFonts w:cs="Microsoft Himalaya"/>
          <w:cs/>
          <w:lang w:bidi="bo-CN"/>
        </w:rPr>
        <w:t xml:space="preserve"> ཁོ་ ནི་ ཚེ་ ལས་ འདས་ སོ་ ནུག</w:t>
      </w:r>
    </w:p>
    <w:p w14:paraId="20F72A50" w14:textId="77777777" w:rsidR="00A536DF" w:rsidRDefault="00A536DF" w:rsidP="00A536DF">
      <w:pPr>
        <w:spacing w:after="0"/>
      </w:pPr>
      <w:r>
        <w:rPr>
          <w:rFonts w:cs="Microsoft Himalaya"/>
          <w:cs/>
          <w:lang w:bidi="bo-CN"/>
        </w:rPr>
        <w:t xml:space="preserve"> ཁོ་ རོགས་ ཀྱིས་ བསད་ ད་ ནུག</w:t>
      </w:r>
    </w:p>
    <w:p w14:paraId="451F03EC" w14:textId="77777777" w:rsidR="00A536DF" w:rsidRDefault="00A536DF" w:rsidP="00A536DF">
      <w:pPr>
        <w:spacing w:after="0"/>
      </w:pPr>
      <w:r>
        <w:rPr>
          <w:rFonts w:cs="Microsoft Himalaya"/>
          <w:cs/>
          <w:lang w:bidi="bo-CN"/>
        </w:rPr>
        <w:t xml:space="preserve"> ག་དེ་ འབད་ ནི་ ད་ དབྱངས་སྒྲོན །</w:t>
      </w:r>
    </w:p>
    <w:p w14:paraId="51E64BCD" w14:textId="77777777" w:rsidR="00A536DF" w:rsidRDefault="00A536DF" w:rsidP="00A536DF">
      <w:pPr>
        <w:spacing w:after="0"/>
      </w:pPr>
      <w:r>
        <w:rPr>
          <w:rFonts w:cs="Microsoft Himalaya"/>
          <w:cs/>
          <w:lang w:bidi="bo-CN"/>
        </w:rPr>
        <w:t xml:space="preserve"> དབྱངས་སྒྲོན །</w:t>
      </w:r>
    </w:p>
    <w:p w14:paraId="0AF6D3DD" w14:textId="77777777" w:rsidR="00A536DF" w:rsidRDefault="00A536DF" w:rsidP="00A536DF">
      <w:pPr>
        <w:spacing w:after="0"/>
      </w:pPr>
      <w:r>
        <w:rPr>
          <w:rFonts w:cs="Microsoft Himalaya"/>
          <w:cs/>
          <w:lang w:bidi="bo-CN"/>
        </w:rPr>
        <w:lastRenderedPageBreak/>
        <w:t xml:space="preserve"> ཡ་བླ་མ་མཁྱེན་ནོ །</w:t>
      </w:r>
    </w:p>
    <w:p w14:paraId="3A2A7757" w14:textId="77777777" w:rsidR="00A536DF" w:rsidRDefault="00A536DF" w:rsidP="00A536DF">
      <w:pPr>
        <w:spacing w:after="0"/>
      </w:pPr>
      <w:r>
        <w:rPr>
          <w:rFonts w:cs="Microsoft Himalaya"/>
          <w:cs/>
          <w:lang w:bidi="bo-CN"/>
        </w:rPr>
        <w:t xml:space="preserve"> ག་ཅི་ སླབཔ་ སྨོ ། </w:t>
      </w:r>
      <w:r>
        <w:t xml:space="preserve"># </w:t>
      </w:r>
      <w:r>
        <w:rPr>
          <w:rFonts w:cs="Microsoft Himalaya"/>
          <w:cs/>
          <w:lang w:bidi="bo-CN"/>
        </w:rPr>
        <w:t>ཨ་མ་ གིས །</w:t>
      </w:r>
    </w:p>
    <w:p w14:paraId="0A3104F9" w14:textId="77777777" w:rsidR="00A536DF" w:rsidRDefault="00A536DF" w:rsidP="00A536DF">
      <w:pPr>
        <w:spacing w:after="0"/>
      </w:pPr>
      <w:r>
        <w:rPr>
          <w:rFonts w:cs="Microsoft Himalaya"/>
          <w:cs/>
          <w:lang w:bidi="bo-CN"/>
        </w:rPr>
        <w:t xml:space="preserve"> མ་ཚབ །</w:t>
      </w:r>
    </w:p>
    <w:p w14:paraId="1598790F" w14:textId="77777777" w:rsidR="00A536DF" w:rsidRDefault="00A536DF" w:rsidP="00A536DF">
      <w:pPr>
        <w:spacing w:after="0"/>
      </w:pPr>
      <w:r>
        <w:rPr>
          <w:rFonts w:cs="Microsoft Himalaya"/>
          <w:cs/>
          <w:lang w:bidi="bo-CN"/>
        </w:rPr>
        <w:t xml:space="preserve"> ཁྱོད་ར་ ཡ་བླ་མ་མཁྱེན་ནོ་ ཟེར་ སྡོད །</w:t>
      </w:r>
    </w:p>
    <w:p w14:paraId="1568FB8F" w14:textId="77777777" w:rsidR="00A536DF" w:rsidRDefault="00A536DF" w:rsidP="00A536DF">
      <w:pPr>
        <w:spacing w:after="0"/>
      </w:pPr>
      <w:r>
        <w:rPr>
          <w:rFonts w:cs="Microsoft Himalaya"/>
          <w:cs/>
          <w:lang w:bidi="bo-CN"/>
        </w:rPr>
        <w:t xml:space="preserve"> ད་རིས་ རང་གྲོལ་ བླ་མ་ མཁྱེན་ ཚར་ ནུག</w:t>
      </w:r>
    </w:p>
    <w:p w14:paraId="77875EE2" w14:textId="77777777" w:rsidR="00A536DF" w:rsidRDefault="00A536DF" w:rsidP="00A536DF">
      <w:pPr>
        <w:spacing w:after="0"/>
      </w:pPr>
      <w:r>
        <w:rPr>
          <w:rFonts w:cs="Microsoft Himalaya"/>
          <w:cs/>
          <w:lang w:bidi="bo-CN"/>
        </w:rPr>
        <w:t xml:space="preserve"> རང་གྲོལ་ དབའི་ རང་གྲོལ ། </w:t>
      </w:r>
      <w:r>
        <w:t xml:space="preserve"># </w:t>
      </w:r>
      <w:r>
        <w:rPr>
          <w:rFonts w:cs="Microsoft Himalaya"/>
          <w:cs/>
          <w:lang w:bidi="bo-CN"/>
        </w:rPr>
        <w:t>ཁྱོད་ རང་གྲོལ་ ཨིན་ མས ཟེར་ བའི་ མནོ་བསམ་ ག་ གིས་ གཏང་ ཚུགས་ ནི་ དབའི་ རང་གྲོལ །</w:t>
      </w:r>
    </w:p>
    <w:p w14:paraId="1F4FFE50" w14:textId="77777777" w:rsidR="00A536DF" w:rsidRDefault="00A536DF" w:rsidP="00A536DF">
      <w:pPr>
        <w:spacing w:after="0"/>
      </w:pPr>
      <w:r>
        <w:rPr>
          <w:rFonts w:cs="Microsoft Himalaya"/>
          <w:cs/>
          <w:lang w:bidi="bo-CN"/>
        </w:rPr>
        <w:t xml:space="preserve"> དབྱངས་སྒྲོན །</w:t>
      </w:r>
    </w:p>
    <w:p w14:paraId="5ADC006D" w14:textId="77777777" w:rsidR="00A536DF" w:rsidRDefault="00A536DF" w:rsidP="00A536DF">
      <w:pPr>
        <w:spacing w:after="0"/>
      </w:pPr>
      <w:r>
        <w:rPr>
          <w:rFonts w:cs="Microsoft Himalaya"/>
          <w:cs/>
          <w:lang w:bidi="bo-CN"/>
        </w:rPr>
        <w:t xml:space="preserve"> ཨ་མ་ ཁྱོད ། </w:t>
      </w:r>
      <w:r>
        <w:t xml:space="preserve"># </w:t>
      </w:r>
      <w:r>
        <w:rPr>
          <w:rFonts w:cs="Microsoft Himalaya"/>
          <w:cs/>
          <w:lang w:bidi="bo-CN"/>
        </w:rPr>
        <w:t>དམྱལ་ཁམས་ བཅོ་བརྒྱད་ ནང་ གི་ ལས་མཁནཔ་ ཨིནམ་ འདྲས་ མེན་ན །</w:t>
      </w:r>
    </w:p>
    <w:p w14:paraId="45094CBC" w14:textId="77777777" w:rsidR="00A536DF" w:rsidRDefault="00A536DF" w:rsidP="00A536DF">
      <w:pPr>
        <w:spacing w:after="0"/>
      </w:pPr>
      <w:r>
        <w:rPr>
          <w:rFonts w:cs="Microsoft Himalaya"/>
          <w:cs/>
          <w:lang w:bidi="bo-CN"/>
        </w:rPr>
        <w:t xml:space="preserve"> ག་ཅི་ སྨོ །</w:t>
      </w:r>
    </w:p>
    <w:p w14:paraId="10D19ACC" w14:textId="77777777" w:rsidR="00A536DF" w:rsidRDefault="00A536DF" w:rsidP="00A536DF">
      <w:pPr>
        <w:spacing w:after="0"/>
      </w:pPr>
      <w:r>
        <w:rPr>
          <w:rFonts w:cs="Microsoft Himalaya"/>
          <w:cs/>
          <w:lang w:bidi="bo-CN"/>
        </w:rPr>
        <w:t xml:space="preserve"> ང་ ལུ་ ནེ་ཚུན་ཚོད་ ཀྱི་ སྡུག་བསྔལ་ ཕོག་ བཅུག་ སྟེ །</w:t>
      </w:r>
    </w:p>
    <w:p w14:paraId="542C370F" w14:textId="77777777" w:rsidR="00A536DF" w:rsidRDefault="00A536DF" w:rsidP="00A536DF">
      <w:pPr>
        <w:spacing w:after="0"/>
      </w:pPr>
      <w:r>
        <w:rPr>
          <w:rFonts w:cs="Microsoft Himalaya"/>
          <w:cs/>
          <w:lang w:bidi="bo-CN"/>
        </w:rPr>
        <w:t xml:space="preserve"> ཁྱོད་ ཀྱིས་ འདི་བཟུམ་ གྱི་ ལོ་རྒྱུས་ སླབཔ་ ད་ </w:t>
      </w:r>
      <w:r>
        <w:t xml:space="preserve"># </w:t>
      </w:r>
      <w:r>
        <w:rPr>
          <w:rFonts w:cs="Microsoft Himalaya"/>
          <w:cs/>
          <w:lang w:bidi="bo-CN"/>
        </w:rPr>
        <w:t xml:space="preserve">ངེའི་ སེམས་ ཁར་ སྡུག་བསྔལ་ ཕོག་ མི་ འདི་ </w:t>
      </w:r>
      <w:r>
        <w:t xml:space="preserve"># </w:t>
      </w:r>
      <w:r>
        <w:rPr>
          <w:rFonts w:cs="Microsoft Himalaya"/>
          <w:cs/>
          <w:lang w:bidi="bo-CN"/>
        </w:rPr>
        <w:t xml:space="preserve">དམྱལ་བ་མནར་མེད་ ནང་ ལུ་ </w:t>
      </w:r>
      <w:r>
        <w:t xml:space="preserve"># </w:t>
      </w:r>
      <w:r>
        <w:rPr>
          <w:rFonts w:cs="Microsoft Himalaya"/>
          <w:cs/>
          <w:lang w:bidi="bo-CN"/>
        </w:rPr>
        <w:t xml:space="preserve">མྱོང་ ནི་ གི་ སྡུག་བསྔལ་ ཨིན་ མས ། </w:t>
      </w:r>
      <w:r>
        <w:t xml:space="preserve"># </w:t>
      </w:r>
      <w:r>
        <w:rPr>
          <w:rFonts w:cs="Microsoft Himalaya"/>
          <w:cs/>
          <w:lang w:bidi="bo-CN"/>
        </w:rPr>
        <w:t xml:space="preserve">སླབ་ ཤིག་ ཨ་མ ། </w:t>
      </w:r>
      <w:r>
        <w:t xml:space="preserve"># </w:t>
      </w:r>
      <w:r>
        <w:rPr>
          <w:rFonts w:cs="Microsoft Himalaya"/>
          <w:cs/>
          <w:lang w:bidi="bo-CN"/>
        </w:rPr>
        <w:t>ཕྲང་སྟེ་ ར་ སླབ་ ཤིག</w:t>
      </w:r>
    </w:p>
    <w:p w14:paraId="3F492812" w14:textId="77777777" w:rsidR="00A536DF" w:rsidRDefault="00A536DF" w:rsidP="00A536DF">
      <w:pPr>
        <w:spacing w:after="0"/>
      </w:pPr>
      <w:r>
        <w:rPr>
          <w:rFonts w:cs="Microsoft Himalaya"/>
          <w:cs/>
          <w:lang w:bidi="bo-CN"/>
        </w:rPr>
        <w:t xml:space="preserve"> རང་གྲོལ་ རོགས་ ཀྱིས་ བསད་ ད་ ནུག་ ཟེར་ ཡ །</w:t>
      </w:r>
    </w:p>
    <w:p w14:paraId="74930A69" w14:textId="77777777" w:rsidR="00A536DF" w:rsidRDefault="00A536DF" w:rsidP="00A536DF">
      <w:pPr>
        <w:spacing w:after="0"/>
      </w:pPr>
      <w:r>
        <w:rPr>
          <w:rFonts w:cs="Microsoft Himalaya"/>
          <w:cs/>
          <w:lang w:bidi="bo-CN"/>
        </w:rPr>
        <w:t xml:space="preserve"> རང་གྲོལ་ རང་ སྲོག་ རང་ གིས་ བཅད་ ད་ ནུག་ ཟེར་ ཡ །</w:t>
      </w:r>
    </w:p>
    <w:p w14:paraId="4803501C" w14:textId="77777777" w:rsidR="00A536DF" w:rsidRDefault="00A536DF" w:rsidP="00A536DF">
      <w:pPr>
        <w:spacing w:after="0"/>
      </w:pPr>
      <w:r>
        <w:rPr>
          <w:rFonts w:cs="Microsoft Himalaya"/>
          <w:cs/>
          <w:lang w:bidi="bo-CN"/>
        </w:rPr>
        <w:t xml:space="preserve"> དེ་སྦེ་ ཨིནམ་ དང་ མེནམ་ </w:t>
      </w:r>
      <w:r>
        <w:t xml:space="preserve"># </w:t>
      </w:r>
      <w:r>
        <w:rPr>
          <w:rFonts w:cs="Microsoft Himalaya"/>
          <w:cs/>
          <w:lang w:bidi="bo-CN"/>
        </w:rPr>
        <w:t>ང་ ལུ་ མགྱོགས་པར་ སླབ་ གནང་ །</w:t>
      </w:r>
    </w:p>
    <w:p w14:paraId="422526A7" w14:textId="77777777" w:rsidR="00A536DF" w:rsidRDefault="00A536DF" w:rsidP="00A536DF">
      <w:pPr>
        <w:spacing w:after="0"/>
      </w:pPr>
      <w:r>
        <w:rPr>
          <w:rFonts w:cs="Microsoft Himalaya"/>
          <w:cs/>
          <w:lang w:bidi="bo-CN"/>
        </w:rPr>
        <w:t xml:space="preserve"> ངེའི་ དོགས་པ་ འདི་ མགྱོགས་པར་ བསལ་ གནང་ ཨ་མ །</w:t>
      </w:r>
    </w:p>
    <w:p w14:paraId="26489E66" w14:textId="77777777" w:rsidR="00A536DF" w:rsidRDefault="00A536DF" w:rsidP="00A536DF">
      <w:pPr>
        <w:spacing w:after="0"/>
      </w:pPr>
      <w:r>
        <w:rPr>
          <w:rFonts w:cs="Microsoft Himalaya"/>
          <w:cs/>
          <w:lang w:bidi="bo-CN"/>
        </w:rPr>
        <w:t xml:space="preserve"> དེ་ལས་འབདན་ </w:t>
      </w:r>
      <w:r>
        <w:t xml:space="preserve"># </w:t>
      </w:r>
      <w:r>
        <w:rPr>
          <w:rFonts w:cs="Microsoft Himalaya"/>
          <w:cs/>
          <w:lang w:bidi="bo-CN"/>
        </w:rPr>
        <w:t xml:space="preserve">ང་ར་ སེམས་ ཀྱིས་ གྲོས་ཐག་ གཅད་ དགོཔ་ ཡོད་ མི་ ཚུ་ ཡང་ </w:t>
      </w:r>
      <w:r>
        <w:t xml:space="preserve"># </w:t>
      </w:r>
      <w:r>
        <w:rPr>
          <w:rFonts w:cs="Microsoft Himalaya"/>
          <w:cs/>
          <w:lang w:bidi="bo-CN"/>
        </w:rPr>
        <w:t>མགྱོགས་པར་ ཆོད་ ཚུགས་ ནི་ མས །</w:t>
      </w:r>
    </w:p>
    <w:p w14:paraId="4AF17EB4" w14:textId="77777777" w:rsidR="00A536DF" w:rsidRDefault="00A536DF" w:rsidP="00A536DF">
      <w:pPr>
        <w:spacing w:after="0"/>
      </w:pPr>
      <w:r>
        <w:rPr>
          <w:rFonts w:cs="Microsoft Himalaya"/>
          <w:cs/>
          <w:lang w:bidi="bo-CN"/>
        </w:rPr>
        <w:t xml:space="preserve"> སླབ་ སླབ་ མགྱོགས་པར །</w:t>
      </w:r>
    </w:p>
    <w:p w14:paraId="2D969C74" w14:textId="77777777" w:rsidR="00A536DF" w:rsidRDefault="00A536DF" w:rsidP="00A536DF">
      <w:pPr>
        <w:spacing w:after="0"/>
      </w:pPr>
      <w:r>
        <w:rPr>
          <w:rFonts w:cs="Microsoft Himalaya"/>
          <w:cs/>
          <w:lang w:bidi="bo-CN"/>
        </w:rPr>
        <w:t xml:space="preserve"> མ་ཚབ །</w:t>
      </w:r>
    </w:p>
    <w:p w14:paraId="05FCD88C" w14:textId="77777777" w:rsidR="00A536DF" w:rsidRDefault="00A536DF" w:rsidP="00A536DF">
      <w:pPr>
        <w:spacing w:after="0"/>
      </w:pPr>
      <w:r>
        <w:rPr>
          <w:rFonts w:cs="Microsoft Himalaya"/>
          <w:cs/>
          <w:lang w:bidi="bo-CN"/>
        </w:rPr>
        <w:t xml:space="preserve"> ང་ གིས་ ང་ར་ གི་ མིག་ཏོ་ གིས་ ར་ མཐོང་ ཅི་ དབྱངས་སྒྲོན །</w:t>
      </w:r>
    </w:p>
    <w:p w14:paraId="500C347F" w14:textId="77777777" w:rsidR="00A536DF" w:rsidRDefault="00A536DF" w:rsidP="00A536DF">
      <w:pPr>
        <w:spacing w:after="0"/>
      </w:pPr>
      <w:r>
        <w:rPr>
          <w:rFonts w:cs="Microsoft Himalaya"/>
          <w:cs/>
          <w:lang w:bidi="bo-CN"/>
        </w:rPr>
        <w:t xml:space="preserve"> སྒྲོ་གཟུགསམ་ སྒལ་ཏོ་ ཁར་ བླུག་ མི་ འདི་ </w:t>
      </w:r>
      <w:r>
        <w:t xml:space="preserve"># </w:t>
      </w:r>
      <w:r>
        <w:rPr>
          <w:rFonts w:cs="Microsoft Himalaya"/>
          <w:cs/>
          <w:lang w:bidi="bo-CN"/>
        </w:rPr>
        <w:t>ཕྲང་ཕྲང་ ར་ དོན་ཧིང་ གུ་ ཕོག་ ཆི་ ནུག</w:t>
      </w:r>
    </w:p>
    <w:p w14:paraId="7F46CA78" w14:textId="77777777" w:rsidR="00A536DF" w:rsidRDefault="00A536DF" w:rsidP="00A536DF">
      <w:pPr>
        <w:spacing w:after="0"/>
      </w:pPr>
      <w:r>
        <w:rPr>
          <w:rFonts w:cs="Microsoft Himalaya"/>
          <w:cs/>
          <w:lang w:bidi="bo-CN"/>
        </w:rPr>
        <w:t xml:space="preserve"> ཕུངམོ་ དེསན་ ག་ར་ </w:t>
      </w:r>
      <w:r>
        <w:t xml:space="preserve"># </w:t>
      </w:r>
      <w:r>
        <w:rPr>
          <w:rFonts w:cs="Microsoft Himalaya"/>
          <w:cs/>
          <w:lang w:bidi="bo-CN"/>
        </w:rPr>
        <w:t>ཁྲག་ གིས་ ཞལ་ ཚར་ ནུག</w:t>
      </w:r>
    </w:p>
    <w:p w14:paraId="59D251BB" w14:textId="77777777" w:rsidR="00A536DF" w:rsidRDefault="00A536DF" w:rsidP="00A536DF">
      <w:pPr>
        <w:spacing w:after="0"/>
      </w:pPr>
      <w:r>
        <w:rPr>
          <w:rFonts w:cs="Microsoft Himalaya"/>
          <w:cs/>
          <w:lang w:bidi="bo-CN"/>
        </w:rPr>
        <w:t xml:space="preserve"> གཟུགས་ ནང་ ཁྲག་ ཐིགས་པ་ ཅིག་ ཡང་ མེད་ ནི་ འདི་གིས་ </w:t>
      </w:r>
      <w:r>
        <w:t xml:space="preserve"># </w:t>
      </w:r>
      <w:r>
        <w:rPr>
          <w:rFonts w:cs="Microsoft Himalaya"/>
          <w:cs/>
          <w:lang w:bidi="bo-CN"/>
        </w:rPr>
        <w:t>གདོང་ ཡང་ སྐྱ་ཐལ་ཐལ་ སྦེ་ འདུག</w:t>
      </w:r>
    </w:p>
    <w:p w14:paraId="749661C0" w14:textId="77777777" w:rsidR="00A536DF" w:rsidRDefault="00A536DF" w:rsidP="00A536DF">
      <w:pPr>
        <w:spacing w:after="0"/>
      </w:pPr>
      <w:r>
        <w:rPr>
          <w:rFonts w:cs="Microsoft Himalaya"/>
          <w:cs/>
          <w:lang w:bidi="bo-CN"/>
        </w:rPr>
        <w:t xml:space="preserve"> ང་ ནི་ རོ་ འདི་ མཐོངམ་ ཅིག་ </w:t>
      </w:r>
      <w:r>
        <w:t xml:space="preserve"># </w:t>
      </w:r>
      <w:r>
        <w:rPr>
          <w:rFonts w:cs="Microsoft Himalaya"/>
          <w:cs/>
          <w:lang w:bidi="bo-CN"/>
        </w:rPr>
        <w:t xml:space="preserve">སེམས་ ཀྱིས་ འདི་ ག་ཏེ་ ལས་ བཟོད་ ཚུགས་ ནི ། </w:t>
      </w:r>
      <w:r>
        <w:t xml:space="preserve"># </w:t>
      </w:r>
      <w:r>
        <w:rPr>
          <w:rFonts w:cs="Microsoft Himalaya"/>
          <w:cs/>
          <w:lang w:bidi="bo-CN"/>
        </w:rPr>
        <w:t>མིག་ གིས་ ཡང་ བལྟ་ མ་ ནུམ །</w:t>
      </w:r>
    </w:p>
    <w:p w14:paraId="4830F564" w14:textId="77777777" w:rsidR="00A536DF" w:rsidRDefault="00A536DF" w:rsidP="00A536DF">
      <w:pPr>
        <w:spacing w:after="0"/>
      </w:pPr>
      <w:r>
        <w:rPr>
          <w:rFonts w:cs="Microsoft Himalaya"/>
          <w:cs/>
          <w:lang w:bidi="bo-CN"/>
        </w:rPr>
        <w:t xml:space="preserve"> དབྱངས་སྒྲོན །</w:t>
      </w:r>
    </w:p>
    <w:p w14:paraId="1942D3DF" w14:textId="77777777" w:rsidR="00A536DF" w:rsidRDefault="00A536DF" w:rsidP="00A536DF">
      <w:pPr>
        <w:spacing w:after="0"/>
      </w:pPr>
      <w:r>
        <w:rPr>
          <w:rFonts w:cs="Microsoft Himalaya"/>
          <w:cs/>
          <w:lang w:bidi="bo-CN"/>
        </w:rPr>
        <w:t xml:space="preserve"> ཙིགཔ་ ཟ་ སྟེ་ </w:t>
      </w:r>
      <w:r>
        <w:t xml:space="preserve"># </w:t>
      </w:r>
      <w:r>
        <w:rPr>
          <w:rFonts w:cs="Microsoft Himalaya"/>
          <w:cs/>
          <w:lang w:bidi="bo-CN"/>
        </w:rPr>
        <w:t xml:space="preserve">ཨ་མ་ ཁྱོད་ ཀྱིས་ ངེའི་ དོན་ཧིང་ འདི་ </w:t>
      </w:r>
      <w:r>
        <w:t xml:space="preserve"># </w:t>
      </w:r>
      <w:r>
        <w:rPr>
          <w:rFonts w:cs="Microsoft Himalaya"/>
          <w:cs/>
          <w:lang w:bidi="bo-CN"/>
        </w:rPr>
        <w:t>སྦུག་ ལས་ བཀག་ ནི་ སྦེ་ ཨིན་ན །</w:t>
      </w:r>
    </w:p>
    <w:p w14:paraId="33C6E3FC" w14:textId="77777777" w:rsidR="00A536DF" w:rsidRDefault="00A536DF" w:rsidP="00A536DF">
      <w:pPr>
        <w:spacing w:after="0"/>
      </w:pPr>
      <w:r>
        <w:rPr>
          <w:rFonts w:cs="Microsoft Himalaya"/>
          <w:cs/>
          <w:lang w:bidi="bo-CN"/>
        </w:rPr>
        <w:t xml:space="preserve"> མ་པ་</w:t>
      </w:r>
    </w:p>
    <w:p w14:paraId="70250972" w14:textId="77777777" w:rsidR="00A536DF" w:rsidRDefault="00A536DF" w:rsidP="00A536DF">
      <w:pPr>
        <w:spacing w:after="0"/>
      </w:pPr>
      <w:r>
        <w:rPr>
          <w:rFonts w:cs="Microsoft Himalaya"/>
          <w:cs/>
          <w:lang w:bidi="bo-CN"/>
        </w:rPr>
        <w:t xml:space="preserve"> རང་གྲོལ་ ཤི་ སོངམ་ ཐད་རི་སྦ་རི་ བདེན་ པ་ ཅིན་ </w:t>
      </w:r>
      <w:r>
        <w:t xml:space="preserve"># </w:t>
      </w:r>
      <w:r>
        <w:rPr>
          <w:rFonts w:cs="Microsoft Himalaya"/>
          <w:cs/>
          <w:lang w:bidi="bo-CN"/>
        </w:rPr>
        <w:t xml:space="preserve">ཁྱོད་ ཀྱིས་ ངེའི་ དོན་ཧིང་ འདི་ </w:t>
      </w:r>
      <w:r>
        <w:t xml:space="preserve"># </w:t>
      </w:r>
      <w:r>
        <w:rPr>
          <w:rFonts w:cs="Microsoft Himalaya"/>
          <w:cs/>
          <w:lang w:bidi="bo-CN"/>
        </w:rPr>
        <w:t xml:space="preserve">ཚར་ གཅིག་ </w:t>
      </w:r>
      <w:r>
        <w:t xml:space="preserve"># </w:t>
      </w:r>
      <w:r>
        <w:rPr>
          <w:rFonts w:cs="Microsoft Himalaya"/>
          <w:cs/>
          <w:lang w:bidi="bo-CN"/>
        </w:rPr>
        <w:t>ལུ་ བཀག་ ད་ རུང་ བཏུབ །</w:t>
      </w:r>
    </w:p>
    <w:p w14:paraId="57E83E84" w14:textId="77777777" w:rsidR="00A536DF" w:rsidRDefault="00A536DF" w:rsidP="00A536DF">
      <w:pPr>
        <w:spacing w:after="0"/>
      </w:pPr>
      <w:r>
        <w:rPr>
          <w:rFonts w:cs="Microsoft Himalaya"/>
          <w:cs/>
          <w:lang w:bidi="bo-CN"/>
        </w:rPr>
        <w:t xml:space="preserve"> རང་གྲོལ་ མིག་ཏོ་ བཙུམས་ ཡར་སོང་ པའི་ ཤུལ་ལུ་ </w:t>
      </w:r>
      <w:r>
        <w:t xml:space="preserve"># </w:t>
      </w:r>
      <w:r>
        <w:rPr>
          <w:rFonts w:cs="Microsoft Himalaya"/>
          <w:cs/>
          <w:lang w:bidi="bo-CN"/>
        </w:rPr>
        <w:t>ང་ མིག་ཏོ་ བརྒྱང་སྡོད་ པ་ འདི་ རྩ་ལས་ མི་ བཏུབ །</w:t>
      </w:r>
    </w:p>
    <w:p w14:paraId="03B34192" w14:textId="77777777" w:rsidR="00A536DF" w:rsidRDefault="00A536DF" w:rsidP="00A536DF">
      <w:pPr>
        <w:spacing w:after="0"/>
      </w:pPr>
      <w:r>
        <w:rPr>
          <w:rFonts w:cs="Microsoft Himalaya"/>
          <w:cs/>
          <w:lang w:bidi="bo-CN"/>
        </w:rPr>
        <w:t xml:space="preserve"> ཁོ་ ཐལ་བར་</w:t>
      </w:r>
    </w:p>
    <w:p w14:paraId="0EE73BEF" w14:textId="77777777" w:rsidR="00A536DF" w:rsidRDefault="00A536DF" w:rsidP="00A536DF">
      <w:pPr>
        <w:spacing w:after="0"/>
      </w:pPr>
      <w:r>
        <w:rPr>
          <w:rFonts w:cs="Microsoft Himalaya"/>
          <w:cs/>
          <w:lang w:bidi="bo-CN"/>
        </w:rPr>
        <w:t xml:space="preserve"> གྱུར་ བ་ ཅིན་ ང་ ཡང་ ཐལ་བར་ འགྱུར་ ར་ འགྱུར་ དགོ །</w:t>
      </w:r>
    </w:p>
    <w:p w14:paraId="57F2F4A6" w14:textId="77777777" w:rsidR="00A536DF" w:rsidRDefault="00A536DF" w:rsidP="00A536DF">
      <w:pPr>
        <w:spacing w:after="0"/>
      </w:pPr>
      <w:r>
        <w:rPr>
          <w:rFonts w:cs="Microsoft Himalaya"/>
          <w:cs/>
          <w:lang w:bidi="bo-CN"/>
        </w:rPr>
        <w:t xml:space="preserve"> སྔུ །</w:t>
      </w:r>
    </w:p>
    <w:p w14:paraId="1EA06052" w14:textId="77777777" w:rsidR="00A536DF" w:rsidRDefault="00A536DF" w:rsidP="00A536DF">
      <w:pPr>
        <w:spacing w:after="0"/>
      </w:pPr>
      <w:r>
        <w:rPr>
          <w:rFonts w:cs="Microsoft Himalaya"/>
          <w:cs/>
          <w:lang w:bidi="bo-CN"/>
        </w:rPr>
        <w:t xml:space="preserve"> མ་ཚབ །</w:t>
      </w:r>
    </w:p>
    <w:p w14:paraId="099BDF5E" w14:textId="77777777" w:rsidR="00A536DF" w:rsidRDefault="00A536DF" w:rsidP="00A536DF">
      <w:pPr>
        <w:spacing w:after="0"/>
      </w:pPr>
      <w:r>
        <w:rPr>
          <w:rFonts w:cs="Microsoft Himalaya"/>
          <w:cs/>
          <w:lang w:bidi="bo-CN"/>
        </w:rPr>
        <w:t xml:space="preserve"> དབའི་ པདྨ་སྟག་གཟིག་ ངལ་རངས་མི་རངས་ ཀྱི་ ཕོ་རྒྱས་ ཁྱོད །</w:t>
      </w:r>
    </w:p>
    <w:p w14:paraId="3BD4C7C1" w14:textId="77777777" w:rsidR="00A536DF" w:rsidRDefault="00A536DF" w:rsidP="00A536DF">
      <w:pPr>
        <w:spacing w:after="0"/>
      </w:pPr>
      <w:r>
        <w:rPr>
          <w:rFonts w:cs="Microsoft Himalaya"/>
          <w:cs/>
          <w:lang w:bidi="bo-CN"/>
        </w:rPr>
        <w:t xml:space="preserve"> ག་ཅི་སྦེ་ རོགས་ ཀྱི་ ལག་པར་ ཤི་ དགོཔ་ སྨོ །</w:t>
      </w:r>
    </w:p>
    <w:p w14:paraId="6D001033" w14:textId="77777777" w:rsidR="00A536DF" w:rsidRDefault="00A536DF" w:rsidP="00A536DF">
      <w:pPr>
        <w:spacing w:after="0"/>
      </w:pPr>
      <w:r>
        <w:rPr>
          <w:rFonts w:cs="Microsoft Himalaya"/>
          <w:cs/>
          <w:lang w:bidi="bo-CN"/>
        </w:rPr>
        <w:t xml:space="preserve"> ང་ ཤི་ དགོ་ མི་ འདི་ མི་ ཤི །</w:t>
      </w:r>
    </w:p>
    <w:p w14:paraId="367A739B" w14:textId="77777777" w:rsidR="00A536DF" w:rsidRDefault="00A536DF" w:rsidP="00A536DF">
      <w:pPr>
        <w:spacing w:after="0"/>
      </w:pPr>
      <w:r>
        <w:rPr>
          <w:rFonts w:cs="Microsoft Himalaya"/>
          <w:cs/>
          <w:lang w:bidi="bo-CN"/>
        </w:rPr>
        <w:t xml:space="preserve"> ཁྱོད་ ཤི་ མ་ དགོ་ མི་ འདི་ ཤི་སོང་ སྟེ་ དབའི །</w:t>
      </w:r>
    </w:p>
    <w:p w14:paraId="12B1DD8C" w14:textId="77777777" w:rsidR="00A536DF" w:rsidRDefault="00A536DF" w:rsidP="00A536DF">
      <w:pPr>
        <w:spacing w:after="0"/>
      </w:pPr>
      <w:r>
        <w:rPr>
          <w:rFonts w:cs="Microsoft Himalaya"/>
          <w:cs/>
          <w:lang w:bidi="bo-CN"/>
        </w:rPr>
        <w:t xml:space="preserve"> ཁྱོད་ ཀྱི་ རོ་ མཐོང་ དགོ་ པའི་ ལཱ་ དབའི་ ང་ །</w:t>
      </w:r>
    </w:p>
    <w:p w14:paraId="4C8D0E56" w14:textId="77777777" w:rsidR="00A536DF" w:rsidRDefault="00A536DF" w:rsidP="00A536DF">
      <w:pPr>
        <w:spacing w:after="0"/>
      </w:pPr>
      <w:r>
        <w:rPr>
          <w:rFonts w:cs="Microsoft Himalaya"/>
          <w:cs/>
          <w:lang w:bidi="bo-CN"/>
        </w:rPr>
        <w:t xml:space="preserve"> དབྱངས་སྒྲོན །</w:t>
      </w:r>
    </w:p>
    <w:p w14:paraId="5A6BE836" w14:textId="77777777" w:rsidR="00A536DF" w:rsidRDefault="00A536DF" w:rsidP="00A536DF">
      <w:pPr>
        <w:spacing w:after="0"/>
      </w:pPr>
      <w:r>
        <w:rPr>
          <w:rFonts w:cs="Microsoft Himalaya"/>
          <w:cs/>
          <w:lang w:bidi="bo-CN"/>
        </w:rPr>
        <w:t xml:space="preserve"> ཨ་མ་ ཁྱོད་ ཀྱིས་ འབདན་ </w:t>
      </w:r>
      <w:r>
        <w:t xml:space="preserve"># </w:t>
      </w:r>
      <w:r>
        <w:rPr>
          <w:rFonts w:cs="Microsoft Himalaya"/>
          <w:cs/>
          <w:lang w:bidi="bo-CN"/>
        </w:rPr>
        <w:t xml:space="preserve">ངེའི་ ཕོ་རྒནམ་ པདྨ་སྟག་གཟིག་ དང་ </w:t>
      </w:r>
      <w:r>
        <w:t xml:space="preserve"># </w:t>
      </w:r>
      <w:r>
        <w:rPr>
          <w:rFonts w:cs="Microsoft Himalaya"/>
          <w:cs/>
          <w:lang w:bidi="bo-CN"/>
        </w:rPr>
        <w:t>ངེའི་ རྨགཔ་ རང་གྲོལ་ གཉིས་ ཆ་ ར་ ཤི་སོང་ ནུག་ ཟེར་ ཡ །</w:t>
      </w:r>
    </w:p>
    <w:p w14:paraId="78B839D4" w14:textId="77777777" w:rsidR="00A536DF" w:rsidRDefault="00A536DF" w:rsidP="00A536DF">
      <w:pPr>
        <w:spacing w:after="0"/>
      </w:pPr>
      <w:r>
        <w:rPr>
          <w:rFonts w:cs="Microsoft Himalaya"/>
          <w:cs/>
          <w:lang w:bidi="bo-CN"/>
        </w:rPr>
        <w:t xml:space="preserve"> དེ་སྦེ་ ཨིན་པ་ཅིན་ </w:t>
      </w:r>
      <w:r>
        <w:t xml:space="preserve"># </w:t>
      </w:r>
      <w:r>
        <w:rPr>
          <w:rFonts w:cs="Microsoft Himalaya"/>
          <w:cs/>
          <w:lang w:bidi="bo-CN"/>
        </w:rPr>
        <w:t xml:space="preserve">ཁོང་ གཉིས་ མེད་ པའི་ ཤུལ་ལུ་ </w:t>
      </w:r>
      <w:r>
        <w:t xml:space="preserve"># </w:t>
      </w:r>
      <w:r>
        <w:rPr>
          <w:rFonts w:cs="Microsoft Himalaya"/>
          <w:cs/>
          <w:lang w:bidi="bo-CN"/>
        </w:rPr>
        <w:t>ང་ འཛམ་གླིང་ འདི་ ནང་ ག་དེ་སྦེ་ སྡོད་ ནི །</w:t>
      </w:r>
    </w:p>
    <w:p w14:paraId="4E8F6E87" w14:textId="77777777" w:rsidR="00A536DF" w:rsidRDefault="00A536DF" w:rsidP="00A536DF">
      <w:pPr>
        <w:spacing w:after="0"/>
      </w:pPr>
      <w:r>
        <w:rPr>
          <w:rFonts w:cs="Microsoft Himalaya"/>
          <w:cs/>
          <w:lang w:bidi="bo-CN"/>
        </w:rPr>
        <w:t xml:space="preserve"> མ་ཚབ །</w:t>
      </w:r>
    </w:p>
    <w:p w14:paraId="6F901C43" w14:textId="77777777" w:rsidR="00A536DF" w:rsidRDefault="00A536DF" w:rsidP="00A536DF">
      <w:pPr>
        <w:spacing w:after="0"/>
      </w:pPr>
      <w:r>
        <w:rPr>
          <w:rFonts w:cs="Microsoft Himalaya"/>
          <w:cs/>
          <w:lang w:bidi="bo-CN"/>
        </w:rPr>
        <w:t xml:space="preserve"> པདྨ་སྟག་གཟིག་ གྱོངས་སོང་ ཡི །</w:t>
      </w:r>
    </w:p>
    <w:p w14:paraId="069933C6" w14:textId="77777777" w:rsidR="00A536DF" w:rsidRDefault="00A536DF" w:rsidP="00A536DF">
      <w:pPr>
        <w:spacing w:after="0"/>
      </w:pPr>
      <w:r>
        <w:rPr>
          <w:rFonts w:cs="Microsoft Himalaya"/>
          <w:cs/>
          <w:lang w:bidi="bo-CN"/>
        </w:rPr>
        <w:t xml:space="preserve"> རང་གྲོལ་ གྱིས་ པདྨ་སྟག་གཟིག་ བསད་ དཔ་ ལས་ ཁོ་ གྲོང་ཁྱེར་ འདི་ ནང་ ལས་ </w:t>
      </w:r>
      <w:r>
        <w:t xml:space="preserve"># </w:t>
      </w:r>
      <w:r>
        <w:rPr>
          <w:rFonts w:cs="Microsoft Himalaya"/>
          <w:cs/>
          <w:lang w:bidi="bo-CN"/>
        </w:rPr>
        <w:t>མཐར་བཤུད་ བཏང་ ད་ ཡི །</w:t>
      </w:r>
    </w:p>
    <w:p w14:paraId="3E63E91A" w14:textId="77777777" w:rsidR="00A536DF" w:rsidRDefault="00A536DF" w:rsidP="00A536DF">
      <w:pPr>
        <w:spacing w:after="0"/>
      </w:pPr>
      <w:r>
        <w:rPr>
          <w:rFonts w:cs="Microsoft Himalaya"/>
          <w:cs/>
          <w:lang w:bidi="bo-CN"/>
        </w:rPr>
        <w:t xml:space="preserve"> དབྱངས་སྒྲོན །</w:t>
      </w:r>
    </w:p>
    <w:p w14:paraId="19F270CD" w14:textId="77777777" w:rsidR="00A536DF" w:rsidRDefault="00A536DF" w:rsidP="00A536DF">
      <w:pPr>
        <w:spacing w:after="0"/>
      </w:pPr>
      <w:r>
        <w:rPr>
          <w:rFonts w:cs="Microsoft Himalaya"/>
          <w:cs/>
          <w:lang w:bidi="bo-CN"/>
        </w:rPr>
        <w:t xml:space="preserve"> ཡ་བླ་མ་ དཀོན་མཆོག་གསུམ །</w:t>
      </w:r>
    </w:p>
    <w:p w14:paraId="04DE2099" w14:textId="77777777" w:rsidR="00A536DF" w:rsidRDefault="00A536DF" w:rsidP="00A536DF">
      <w:pPr>
        <w:spacing w:after="0"/>
      </w:pPr>
      <w:r>
        <w:rPr>
          <w:rFonts w:cs="Microsoft Himalaya"/>
          <w:cs/>
          <w:lang w:bidi="bo-CN"/>
        </w:rPr>
        <w:t xml:space="preserve"> རང་གྲོལ་ གྱིས་ པདྨ་སྟག་གཟིག་ བསད་ ད་ ཡི་ ཟེར་ ཡ །</w:t>
      </w:r>
    </w:p>
    <w:p w14:paraId="589542EE" w14:textId="77777777" w:rsidR="00A536DF" w:rsidRDefault="00A536DF" w:rsidP="00A536DF">
      <w:pPr>
        <w:spacing w:after="0"/>
      </w:pPr>
      <w:r>
        <w:rPr>
          <w:rFonts w:cs="Microsoft Himalaya"/>
          <w:cs/>
          <w:lang w:bidi="bo-CN"/>
        </w:rPr>
        <w:t xml:space="preserve"> མ་ཚབ །</w:t>
      </w:r>
    </w:p>
    <w:p w14:paraId="71358AE3" w14:textId="77777777" w:rsidR="00A536DF" w:rsidRDefault="00A536DF" w:rsidP="00A536DF">
      <w:pPr>
        <w:spacing w:after="0"/>
      </w:pPr>
      <w:r>
        <w:rPr>
          <w:rFonts w:cs="Microsoft Himalaya"/>
          <w:cs/>
          <w:lang w:bidi="bo-CN"/>
        </w:rPr>
        <w:lastRenderedPageBreak/>
        <w:t xml:space="preserve"> ཨིན་ ཨིན ། </w:t>
      </w:r>
      <w:r>
        <w:t xml:space="preserve"># </w:t>
      </w:r>
      <w:r>
        <w:rPr>
          <w:rFonts w:cs="Microsoft Himalaya"/>
          <w:cs/>
          <w:lang w:bidi="bo-CN"/>
        </w:rPr>
        <w:t>རང་གྲོལ་ གྱི་ ལགཔ་ གིས་ ཁྱོད་རའི་ ཕོ་རྒནམ་ བསད་ ད་ ནུག</w:t>
      </w:r>
    </w:p>
    <w:p w14:paraId="2E1E0BEB" w14:textId="77777777" w:rsidR="00A536DF" w:rsidRDefault="00A536DF" w:rsidP="00A536DF">
      <w:pPr>
        <w:spacing w:after="0"/>
      </w:pPr>
      <w:r>
        <w:rPr>
          <w:rFonts w:cs="Microsoft Himalaya"/>
          <w:cs/>
          <w:lang w:bidi="bo-CN"/>
        </w:rPr>
        <w:t xml:space="preserve"> དབྱངས་སྒྲོན །</w:t>
      </w:r>
    </w:p>
    <w:p w14:paraId="51BC0E1D" w14:textId="77777777" w:rsidR="00A536DF" w:rsidRDefault="00A536DF" w:rsidP="00A536DF">
      <w:pPr>
        <w:spacing w:after="0"/>
      </w:pPr>
      <w:r>
        <w:rPr>
          <w:rFonts w:cs="Microsoft Himalaya"/>
          <w:cs/>
          <w:lang w:bidi="bo-CN"/>
        </w:rPr>
        <w:t xml:space="preserve"> ཨའེ་སྨོ །</w:t>
      </w:r>
    </w:p>
    <w:p w14:paraId="36763CE9" w14:textId="77777777" w:rsidR="00A536DF" w:rsidRDefault="00A536DF" w:rsidP="00A536DF">
      <w:pPr>
        <w:spacing w:after="0"/>
      </w:pPr>
      <w:r>
        <w:rPr>
          <w:rFonts w:cs="Microsoft Himalaya"/>
          <w:cs/>
          <w:lang w:bidi="bo-CN"/>
        </w:rPr>
        <w:t xml:space="preserve"> རང་གྲོལ ། ཁྱོད་ ཀྱི་ ཕྱིའི་ གཟུགས་ ལུ་ བལྟ་ བ་ ཅིན་ </w:t>
      </w:r>
      <w:r>
        <w:t xml:space="preserve"># </w:t>
      </w:r>
      <w:r>
        <w:rPr>
          <w:rFonts w:cs="Microsoft Himalaya"/>
          <w:cs/>
          <w:lang w:bidi="bo-CN"/>
        </w:rPr>
        <w:t xml:space="preserve">མེ་ཏོག་ དང་ འདྲ་བས ། </w:t>
      </w:r>
      <w:r>
        <w:t xml:space="preserve"># </w:t>
      </w:r>
      <w:r>
        <w:rPr>
          <w:rFonts w:cs="Microsoft Himalaya"/>
          <w:cs/>
          <w:lang w:bidi="bo-CN"/>
        </w:rPr>
        <w:t xml:space="preserve">ནང་ ཧིང་ ཁར་ རྩང་ ཡོདཔ་ ཨིནམ་ ང་ གིས་ ཡང་ </w:t>
      </w:r>
      <w:r>
        <w:t xml:space="preserve"># </w:t>
      </w:r>
      <w:r>
        <w:rPr>
          <w:rFonts w:cs="Microsoft Himalaya"/>
          <w:cs/>
          <w:lang w:bidi="bo-CN"/>
        </w:rPr>
        <w:t>ད་རིས་ ལས་ བརྒལ་ ཏེ་ མ་ ཤེས །</w:t>
      </w:r>
    </w:p>
    <w:p w14:paraId="710B9055" w14:textId="77777777" w:rsidR="00A536DF" w:rsidRDefault="00A536DF" w:rsidP="00A536DF">
      <w:pPr>
        <w:spacing w:after="0"/>
      </w:pPr>
      <w:r>
        <w:rPr>
          <w:rFonts w:cs="Microsoft Himalaya"/>
          <w:cs/>
          <w:lang w:bidi="bo-CN"/>
        </w:rPr>
        <w:t xml:space="preserve"> ཁྱོད་ ཀྱིས་ ལེགསཔ་ སེམས་ ཁར་ མི་ མནོ ། </w:t>
      </w:r>
      <w:r>
        <w:t xml:space="preserve"># </w:t>
      </w:r>
      <w:r>
        <w:rPr>
          <w:rFonts w:cs="Microsoft Himalaya"/>
          <w:cs/>
          <w:lang w:bidi="bo-CN"/>
        </w:rPr>
        <w:t xml:space="preserve">ཟོགཔོ་ ཁ་ ལས་ མ་ ཐོན་ པར་ </w:t>
      </w:r>
      <w:r>
        <w:t xml:space="preserve"># </w:t>
      </w:r>
      <w:r>
        <w:rPr>
          <w:rFonts w:cs="Microsoft Himalaya"/>
          <w:cs/>
          <w:lang w:bidi="bo-CN"/>
        </w:rPr>
        <w:t xml:space="preserve">ང་ གིས་ ཁྱོད་ ལུ་ དེ་ཚུན་ཚོད་ བློ་ གཏད་ པའི་ མཐའ་མར་ </w:t>
      </w:r>
      <w:r>
        <w:t xml:space="preserve"># </w:t>
      </w:r>
      <w:r>
        <w:rPr>
          <w:rFonts w:cs="Microsoft Himalaya"/>
          <w:cs/>
          <w:lang w:bidi="bo-CN"/>
        </w:rPr>
        <w:t xml:space="preserve">ཁྱོད་ ཀྱིས་ ངེའི་ ཧིང་ བརྐུ་ ནི་ སྦེ་ ཨིན་ན ། </w:t>
      </w:r>
      <w:r>
        <w:t xml:space="preserve"># </w:t>
      </w:r>
      <w:r>
        <w:rPr>
          <w:rFonts w:cs="Microsoft Himalaya"/>
          <w:cs/>
          <w:lang w:bidi="bo-CN"/>
        </w:rPr>
        <w:t xml:space="preserve">ཨའེ་སྨོ ། </w:t>
      </w:r>
      <w:r>
        <w:t xml:space="preserve"># </w:t>
      </w:r>
      <w:r>
        <w:rPr>
          <w:rFonts w:cs="Microsoft Himalaya"/>
          <w:cs/>
          <w:lang w:bidi="bo-CN"/>
        </w:rPr>
        <w:t xml:space="preserve">མི་ གི་ ཕྱིའི་ གདོང་ ལུ་ བལྟ་ སྟེ་ </w:t>
      </w:r>
      <w:r>
        <w:t xml:space="preserve"># </w:t>
      </w:r>
      <w:r>
        <w:rPr>
          <w:rFonts w:cs="Microsoft Himalaya"/>
          <w:cs/>
          <w:lang w:bidi="bo-CN"/>
        </w:rPr>
        <w:t>ནང་ སེམས་ ཀྱི་ མནོ་བསམ་ གཏང་ ཐངས་ ག་ཅི་ ལས་ གྲུབ་གྲུབ་ ཨིན་ན་ ཤེས་ ཚུགས་ པའི་ རིག་པ་ ག་ཏེ་ ཡང་ མི་ འོང་ ནི་ མས །</w:t>
      </w:r>
    </w:p>
    <w:p w14:paraId="63ACF6FA" w14:textId="77777777" w:rsidR="00A536DF" w:rsidRDefault="00A536DF" w:rsidP="00A536DF">
      <w:pPr>
        <w:spacing w:after="0"/>
      </w:pPr>
      <w:r>
        <w:rPr>
          <w:rFonts w:cs="Microsoft Himalaya"/>
          <w:cs/>
          <w:lang w:bidi="bo-CN"/>
        </w:rPr>
        <w:t xml:space="preserve"> རང་ གིས་ ཤེས་ པའི་ བསྒང་ ལས་ ནི་ </w:t>
      </w:r>
      <w:r>
        <w:t xml:space="preserve"># </w:t>
      </w:r>
      <w:r>
        <w:rPr>
          <w:rFonts w:cs="Microsoft Himalaya"/>
          <w:cs/>
          <w:lang w:bidi="bo-CN"/>
        </w:rPr>
        <w:t xml:space="preserve">གཤིན་པོ་ གིས་ མྱོང་ ནི་ མེད་ པའི་ སྡུག་བསྔལ་ </w:t>
      </w:r>
      <w:r>
        <w:t xml:space="preserve"># </w:t>
      </w:r>
      <w:r>
        <w:rPr>
          <w:rFonts w:cs="Microsoft Himalaya"/>
          <w:cs/>
          <w:lang w:bidi="bo-CN"/>
        </w:rPr>
        <w:t>རང་ གསོན་པོ་ གིས་ མྱོང་ བཅུགཔ་ ཨིན་ པས །</w:t>
      </w:r>
    </w:p>
    <w:p w14:paraId="7D8BB673" w14:textId="77777777" w:rsidR="00A536DF" w:rsidRDefault="00A536DF" w:rsidP="00A536DF">
      <w:pPr>
        <w:spacing w:after="0"/>
      </w:pPr>
      <w:r>
        <w:rPr>
          <w:rFonts w:cs="Microsoft Himalaya"/>
          <w:cs/>
          <w:lang w:bidi="bo-CN"/>
        </w:rPr>
        <w:t xml:space="preserve"> ད་ ག་དེ་སྦེ་ འབདཝ་ དྲག་ ག་ སྨོ་ ཨ་མ །</w:t>
      </w:r>
    </w:p>
    <w:p w14:paraId="73E34D9D" w14:textId="77777777" w:rsidR="00A536DF" w:rsidRDefault="00A536DF" w:rsidP="00A536DF">
      <w:pPr>
        <w:spacing w:after="0"/>
      </w:pPr>
      <w:r>
        <w:rPr>
          <w:rFonts w:cs="Microsoft Himalaya"/>
          <w:cs/>
          <w:lang w:bidi="bo-CN"/>
        </w:rPr>
        <w:t xml:space="preserve"> མ་ཚབ །</w:t>
      </w:r>
    </w:p>
    <w:p w14:paraId="72257957" w14:textId="77777777" w:rsidR="00A536DF" w:rsidRDefault="00A536DF" w:rsidP="00A536DF">
      <w:pPr>
        <w:spacing w:after="0"/>
      </w:pPr>
      <w:r>
        <w:rPr>
          <w:rFonts w:cs="Microsoft Himalaya"/>
          <w:cs/>
          <w:lang w:bidi="bo-CN"/>
        </w:rPr>
        <w:t xml:space="preserve"> ད་རེས་ནངས་པ་ གི་ ཕོ་རྒྱས་ ཆ་ཁྱབ་ ལུ་ འདི་ </w:t>
      </w:r>
      <w:r>
        <w:t xml:space="preserve"># </w:t>
      </w:r>
      <w:r>
        <w:rPr>
          <w:rFonts w:cs="Microsoft Himalaya"/>
          <w:cs/>
          <w:lang w:bidi="bo-CN"/>
        </w:rPr>
        <w:t>ག་ གིས་ བློ་ གཏད་ ཚུགསཔ །</w:t>
      </w:r>
    </w:p>
    <w:p w14:paraId="22AD01CF" w14:textId="77777777" w:rsidR="00A536DF" w:rsidRDefault="00A536DF" w:rsidP="00A536DF">
      <w:pPr>
        <w:spacing w:after="0"/>
      </w:pPr>
      <w:r>
        <w:rPr>
          <w:rFonts w:cs="Microsoft Himalaya"/>
          <w:cs/>
          <w:lang w:bidi="bo-CN"/>
        </w:rPr>
        <w:t xml:space="preserve"> ཕྱི་རུ་ ཨིན་ ཨིན་ ར་ འདྲཝ་སྦེ་ ཕ་ཞིང་ ཡང་ བློས་ ཕོག </w:t>
      </w:r>
      <w:r>
        <w:t xml:space="preserve"># </w:t>
      </w:r>
      <w:r>
        <w:rPr>
          <w:rFonts w:cs="Microsoft Himalaya"/>
          <w:cs/>
          <w:lang w:bidi="bo-CN"/>
        </w:rPr>
        <w:t>དྲོ་པ་ འབད་ བའི་ བསྒང་ ལས་ གཏམ་ ཚིལ་མ་ ཕྱེད་ ཡང་ བློས་ མི་ ཕོག</w:t>
      </w:r>
    </w:p>
    <w:p w14:paraId="622B17C5" w14:textId="77777777" w:rsidR="00A536DF" w:rsidRDefault="00A536DF" w:rsidP="00A536DF">
      <w:pPr>
        <w:spacing w:after="0"/>
      </w:pPr>
      <w:r>
        <w:rPr>
          <w:rFonts w:cs="Microsoft Himalaya"/>
          <w:cs/>
          <w:lang w:bidi="bo-CN"/>
        </w:rPr>
        <w:t xml:space="preserve"> ཨ་ནཱི་ རང་གྲོལ་ འདི་ ཡང་ </w:t>
      </w:r>
      <w:r>
        <w:t xml:space="preserve"># </w:t>
      </w:r>
      <w:r>
        <w:rPr>
          <w:rFonts w:cs="Microsoft Himalaya"/>
          <w:cs/>
          <w:lang w:bidi="bo-CN"/>
        </w:rPr>
        <w:t xml:space="preserve">ངོ་ ཚ་ ནི་ མེད་ པའི་ མི་ བཀྲ་མ་ཤིསཔ ། </w:t>
      </w:r>
      <w:r>
        <w:t xml:space="preserve"># </w:t>
      </w:r>
      <w:r>
        <w:rPr>
          <w:rFonts w:cs="Microsoft Himalaya"/>
          <w:cs/>
          <w:lang w:bidi="bo-CN"/>
        </w:rPr>
        <w:t xml:space="preserve">གཡང་མ་ཆགསཔ ། </w:t>
      </w:r>
      <w:r>
        <w:t xml:space="preserve"># </w:t>
      </w:r>
      <w:r>
        <w:rPr>
          <w:rFonts w:cs="Microsoft Himalaya"/>
          <w:cs/>
          <w:lang w:bidi="bo-CN"/>
        </w:rPr>
        <w:t>ལྟས་ངན་ སྣ་སི་སི་ ཅིག་ ར་ ཨིན་ མས །</w:t>
      </w:r>
    </w:p>
    <w:p w14:paraId="2A3BDBE6" w14:textId="77777777" w:rsidR="00A536DF" w:rsidRDefault="00A536DF" w:rsidP="00A536DF">
      <w:pPr>
        <w:spacing w:after="0"/>
      </w:pPr>
      <w:r>
        <w:rPr>
          <w:rFonts w:cs="Microsoft Himalaya"/>
          <w:cs/>
          <w:lang w:bidi="bo-CN"/>
        </w:rPr>
        <w:t xml:space="preserve"> དབྱངས་སྒྲོན །</w:t>
      </w:r>
    </w:p>
    <w:p w14:paraId="556FDFA5" w14:textId="77777777" w:rsidR="00A536DF" w:rsidRDefault="00A536DF" w:rsidP="00A536DF">
      <w:pPr>
        <w:spacing w:after="0"/>
      </w:pPr>
      <w:r>
        <w:rPr>
          <w:rFonts w:cs="Microsoft Himalaya"/>
          <w:cs/>
          <w:lang w:bidi="bo-CN"/>
        </w:rPr>
        <w:t xml:space="preserve"> དབའི་ ཨ་མ ། </w:t>
      </w:r>
      <w:r>
        <w:t xml:space="preserve"># </w:t>
      </w:r>
      <w:r>
        <w:rPr>
          <w:rFonts w:cs="Microsoft Himalaya"/>
          <w:cs/>
          <w:lang w:bidi="bo-CN"/>
        </w:rPr>
        <w:t xml:space="preserve">ཁྱོད་ ཀྱིས་ ངེའི་ རང་གྲོལ་ ལུ་ </w:t>
      </w:r>
      <w:r>
        <w:t xml:space="preserve"># </w:t>
      </w:r>
      <w:r>
        <w:rPr>
          <w:rFonts w:cs="Microsoft Himalaya"/>
          <w:cs/>
          <w:lang w:bidi="bo-CN"/>
        </w:rPr>
        <w:t xml:space="preserve">གཏམ་ འདི་བཟུམ་ སླབ་ ནི་ འདི་གིས་ </w:t>
      </w:r>
      <w:r>
        <w:t xml:space="preserve"># </w:t>
      </w:r>
      <w:r>
        <w:rPr>
          <w:rFonts w:cs="Microsoft Himalaya"/>
          <w:cs/>
          <w:lang w:bidi="bo-CN"/>
        </w:rPr>
        <w:t>ཁྱོད་ ཀྱི་ ལྕེ་ གུ་ རྨ འཐོན་ བཅུག་ ཤིག</w:t>
      </w:r>
    </w:p>
    <w:p w14:paraId="3FE395A8" w14:textId="77777777" w:rsidR="00A536DF" w:rsidRDefault="00A536DF" w:rsidP="00A536DF">
      <w:pPr>
        <w:spacing w:after="0"/>
      </w:pPr>
      <w:r>
        <w:rPr>
          <w:rFonts w:cs="Microsoft Himalaya"/>
          <w:cs/>
          <w:lang w:bidi="bo-CN"/>
        </w:rPr>
        <w:t xml:space="preserve"> ངེའི་ རང་གྲོལ་ འདི་ </w:t>
      </w:r>
      <w:r>
        <w:t xml:space="preserve"># </w:t>
      </w:r>
      <w:r>
        <w:rPr>
          <w:rFonts w:cs="Microsoft Himalaya"/>
          <w:cs/>
          <w:lang w:bidi="bo-CN"/>
        </w:rPr>
        <w:t>ངོ་ ཚ་ ནི་ སྦེ་ སྐྱེས་སྐྱེསཝ་ ཨིན་ ར་ མེན །</w:t>
      </w:r>
    </w:p>
    <w:p w14:paraId="18F12A45" w14:textId="77777777" w:rsidR="00A536DF" w:rsidRDefault="00A536DF" w:rsidP="00A536DF">
      <w:pPr>
        <w:spacing w:after="0"/>
      </w:pPr>
      <w:r>
        <w:rPr>
          <w:rFonts w:cs="Microsoft Himalaya"/>
          <w:cs/>
          <w:lang w:bidi="bo-CN"/>
        </w:rPr>
        <w:t xml:space="preserve"> ངོ་ ཚ་ ནི་ ཟེར་ བའི་ གཞི་ འདི་ </w:t>
      </w:r>
      <w:r>
        <w:t xml:space="preserve"># </w:t>
      </w:r>
      <w:r>
        <w:rPr>
          <w:rFonts w:cs="Microsoft Himalaya"/>
          <w:cs/>
          <w:lang w:bidi="bo-CN"/>
        </w:rPr>
        <w:t>ཁོ་ར་ རང་ ངོ་ ཚ་ སྟེ་ རང་གྲོལ་ གྱི་ དཔྱལ་བར་ ཆགས་ ར་ མི་ ཚུགས །</w:t>
      </w:r>
    </w:p>
    <w:p w14:paraId="76EF638B" w14:textId="77777777" w:rsidR="00A536DF" w:rsidRDefault="00A536DF" w:rsidP="00A536DF">
      <w:pPr>
        <w:spacing w:after="0"/>
      </w:pPr>
      <w:r>
        <w:rPr>
          <w:rFonts w:cs="Microsoft Himalaya"/>
          <w:cs/>
          <w:lang w:bidi="bo-CN"/>
        </w:rPr>
        <w:t xml:space="preserve"> བསོད་སྡེ་བསོད་ནམས་ ཆགས་ ཏེ་ ཡོད་ མིའི་ དཔྱལཝ་ འདི་ ལུ་ </w:t>
      </w:r>
      <w:r>
        <w:t xml:space="preserve"># </w:t>
      </w:r>
      <w:r>
        <w:rPr>
          <w:rFonts w:cs="Microsoft Himalaya"/>
          <w:cs/>
          <w:lang w:bidi="bo-CN"/>
        </w:rPr>
        <w:t xml:space="preserve">ཁྱོད་ ཀྱིས་ ངོ་ ཚ་ ནི་ མིན་འདུག་ ཟེར་ </w:t>
      </w:r>
      <w:r>
        <w:t xml:space="preserve"># </w:t>
      </w:r>
      <w:r>
        <w:rPr>
          <w:rFonts w:cs="Microsoft Himalaya"/>
          <w:cs/>
          <w:lang w:bidi="bo-CN"/>
        </w:rPr>
        <w:t>རྩ་ལས་ སླབ་ མ་ ད །</w:t>
      </w:r>
    </w:p>
    <w:p w14:paraId="58CABA77" w14:textId="77777777" w:rsidR="00A536DF" w:rsidRDefault="00A536DF" w:rsidP="00A536DF">
      <w:pPr>
        <w:spacing w:after="0"/>
      </w:pPr>
      <w:r>
        <w:rPr>
          <w:rFonts w:cs="Microsoft Himalaya"/>
          <w:cs/>
          <w:lang w:bidi="bo-CN"/>
        </w:rPr>
        <w:t xml:space="preserve"> ང་ར་ གིས་ ཡང་ ད་ཅི་ ཁོ་ ལུ་ མ་ ཧན་ པའི་ གཏམ་ </w:t>
      </w:r>
      <w:r>
        <w:t xml:space="preserve"># </w:t>
      </w:r>
      <w:r>
        <w:rPr>
          <w:rFonts w:cs="Microsoft Himalaya"/>
          <w:cs/>
          <w:lang w:bidi="bo-CN"/>
        </w:rPr>
        <w:t>ག་ཅི་སྦེ་ སླབ་ དཔ་ ཨིན་ན་ སྨོ །</w:t>
      </w:r>
    </w:p>
    <w:p w14:paraId="74604184" w14:textId="77777777" w:rsidR="00A536DF" w:rsidRDefault="00A536DF" w:rsidP="00A536DF">
      <w:pPr>
        <w:spacing w:after="0"/>
      </w:pPr>
      <w:r>
        <w:rPr>
          <w:rFonts w:cs="Microsoft Himalaya"/>
          <w:cs/>
          <w:lang w:bidi="bo-CN"/>
        </w:rPr>
        <w:t xml:space="preserve"> སླབ་ མི་ འདི་ ལྕེ་ འདི་ ཨིན་ པ ། </w:t>
      </w:r>
      <w:r>
        <w:t xml:space="preserve"># </w:t>
      </w:r>
      <w:r>
        <w:rPr>
          <w:rFonts w:cs="Microsoft Himalaya"/>
          <w:cs/>
          <w:lang w:bidi="bo-CN"/>
        </w:rPr>
        <w:t xml:space="preserve">ད་ལྟ་ར་ ང་ གིས་ ལྕེ་ འདི་ </w:t>
      </w:r>
      <w:r>
        <w:t xml:space="preserve"># </w:t>
      </w:r>
      <w:r>
        <w:rPr>
          <w:rFonts w:cs="Microsoft Himalaya"/>
          <w:cs/>
          <w:lang w:bidi="bo-CN"/>
        </w:rPr>
        <w:t>བཏོགས་གཏང་ ད་ སྦེ་ སྡོད་ འོང་ །</w:t>
      </w:r>
    </w:p>
    <w:p w14:paraId="2BBE6070" w14:textId="77777777" w:rsidR="00A536DF" w:rsidRDefault="00A536DF" w:rsidP="00A536DF">
      <w:pPr>
        <w:spacing w:after="0"/>
      </w:pPr>
      <w:r>
        <w:rPr>
          <w:rFonts w:cs="Microsoft Himalaya"/>
          <w:cs/>
          <w:lang w:bidi="bo-CN"/>
        </w:rPr>
        <w:t xml:space="preserve"> མ་ཚབ །</w:t>
      </w:r>
    </w:p>
    <w:p w14:paraId="4186695A" w14:textId="77777777" w:rsidR="00A536DF" w:rsidRDefault="00A536DF" w:rsidP="00A536DF">
      <w:pPr>
        <w:spacing w:after="0"/>
      </w:pPr>
      <w:r>
        <w:rPr>
          <w:rFonts w:cs="Microsoft Himalaya"/>
          <w:cs/>
          <w:lang w:bidi="bo-CN"/>
        </w:rPr>
        <w:t xml:space="preserve"> དབྱངས་སྒྲོན་ ཁྱོད་ར་ གི་ ཕོ་རྒནམ་ གསད་ མི་ འདི་ </w:t>
      </w:r>
      <w:r>
        <w:t xml:space="preserve"># </w:t>
      </w:r>
      <w:r>
        <w:rPr>
          <w:rFonts w:cs="Microsoft Himalaya"/>
          <w:cs/>
          <w:lang w:bidi="bo-CN"/>
        </w:rPr>
        <w:t>ཁྱོད་ ཀྱིས་ ལེགས་ཤོམ་ སྦེ་ བརྩིཝ་ ཨིན་ན །</w:t>
      </w:r>
    </w:p>
    <w:p w14:paraId="5C84722B" w14:textId="77777777" w:rsidR="00A536DF" w:rsidRDefault="00A536DF" w:rsidP="00A536DF">
      <w:pPr>
        <w:spacing w:after="0"/>
      </w:pPr>
      <w:r>
        <w:rPr>
          <w:rFonts w:cs="Microsoft Himalaya"/>
          <w:cs/>
          <w:lang w:bidi="bo-CN"/>
        </w:rPr>
        <w:t xml:space="preserve"> དབྱངས་སྒྲོན །</w:t>
      </w:r>
    </w:p>
    <w:p w14:paraId="601CB89B"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ང་ གིས་ </w:t>
      </w:r>
      <w:r>
        <w:t xml:space="preserve"># </w:t>
      </w:r>
      <w:r>
        <w:rPr>
          <w:rFonts w:cs="Microsoft Himalaya"/>
          <w:cs/>
          <w:lang w:bidi="bo-CN"/>
        </w:rPr>
        <w:t>ང་ར་ གི་ རྨགཔ་ ལུ་ ཟོགཔོ སླབ་ ནི་ སྦེ་ ཡ །</w:t>
      </w:r>
    </w:p>
    <w:p w14:paraId="48E2FC1B" w14:textId="77777777" w:rsidR="00A536DF" w:rsidRDefault="00A536DF" w:rsidP="00A536DF">
      <w:pPr>
        <w:spacing w:after="0"/>
      </w:pPr>
      <w:r>
        <w:rPr>
          <w:rFonts w:cs="Microsoft Himalaya"/>
          <w:cs/>
          <w:lang w:bidi="bo-CN"/>
        </w:rPr>
        <w:t xml:space="preserve"> རང་གྲོལ་ ཁྱོད་ ཀྱིས་ ངེའི་ ཕོ་རྒནམ་ ག་ཅི་སྦེ་ བསད་ དཔ་ སྨོ །</w:t>
      </w:r>
    </w:p>
    <w:p w14:paraId="46EE83EE" w14:textId="77777777" w:rsidR="00A536DF" w:rsidRDefault="00A536DF" w:rsidP="00A536DF">
      <w:pPr>
        <w:spacing w:after="0"/>
      </w:pPr>
      <w:r>
        <w:rPr>
          <w:rFonts w:cs="Microsoft Himalaya"/>
          <w:cs/>
          <w:lang w:bidi="bo-CN"/>
        </w:rPr>
        <w:t xml:space="preserve"> མ་པ་</w:t>
      </w:r>
    </w:p>
    <w:p w14:paraId="47481F6C" w14:textId="77777777" w:rsidR="00A536DF" w:rsidRDefault="00A536DF" w:rsidP="00A536DF">
      <w:pPr>
        <w:spacing w:after="0"/>
      </w:pPr>
      <w:r>
        <w:rPr>
          <w:rFonts w:cs="Microsoft Himalaya"/>
          <w:cs/>
          <w:lang w:bidi="bo-CN"/>
        </w:rPr>
        <w:t xml:space="preserve"> ཁྱོད་ ཀྱིས་ </w:t>
      </w:r>
      <w:r>
        <w:t xml:space="preserve"># </w:t>
      </w:r>
      <w:r>
        <w:rPr>
          <w:rFonts w:cs="Microsoft Himalaya"/>
          <w:cs/>
          <w:lang w:bidi="bo-CN"/>
        </w:rPr>
        <w:t xml:space="preserve">ཁོ་ བསད་ པ་ ཅིན་ </w:t>
      </w:r>
      <w:r>
        <w:t xml:space="preserve"># </w:t>
      </w:r>
      <w:r>
        <w:rPr>
          <w:rFonts w:cs="Microsoft Himalaya"/>
          <w:cs/>
          <w:lang w:bidi="bo-CN"/>
        </w:rPr>
        <w:t>ཁོ་ གིས་ ཁྱོད་ ཐད་རི་སྦ་རི་ བསད་ དཔ་ འོང་ །</w:t>
      </w:r>
    </w:p>
    <w:p w14:paraId="34EA4388" w14:textId="77777777" w:rsidR="00A536DF" w:rsidRDefault="00A536DF" w:rsidP="00A536DF">
      <w:pPr>
        <w:spacing w:after="0"/>
      </w:pPr>
      <w:r>
        <w:rPr>
          <w:rFonts w:cs="Microsoft Himalaya"/>
          <w:cs/>
          <w:lang w:bidi="bo-CN"/>
        </w:rPr>
        <w:t xml:space="preserve"> ངེའི་ ཕོ་རྒནམ་ གིས་ རང་གྲོལ་ བསད་ ད་ པ་ ཅིན་ </w:t>
      </w:r>
      <w:r>
        <w:t xml:space="preserve"># </w:t>
      </w:r>
      <w:r>
        <w:rPr>
          <w:rFonts w:cs="Microsoft Himalaya"/>
          <w:cs/>
          <w:lang w:bidi="bo-CN"/>
        </w:rPr>
        <w:t>ག་དེ་སྦེ་ བཟོད་ ཚུགས་ ནི་ ང་ །</w:t>
      </w:r>
    </w:p>
    <w:p w14:paraId="1A2D9552" w14:textId="77777777" w:rsidR="00A536DF" w:rsidRDefault="00A536DF" w:rsidP="00A536DF">
      <w:pPr>
        <w:spacing w:after="0"/>
      </w:pPr>
      <w:r>
        <w:rPr>
          <w:rFonts w:cs="Microsoft Himalaya"/>
          <w:cs/>
          <w:lang w:bidi="bo-CN"/>
        </w:rPr>
        <w:t xml:space="preserve"> ངེའི་ ཕོ་རྒནམ་ གི་ ཤུལ་ལུ་ མིག་ཆུ་ འཛག་ དགོ་ པའི་ ཁུངས་ ཅིག་ ཡང་ མིན་འདུག</w:t>
      </w:r>
    </w:p>
    <w:p w14:paraId="61C62741" w14:textId="77777777" w:rsidR="00A536DF" w:rsidRDefault="00A536DF" w:rsidP="00A536DF">
      <w:pPr>
        <w:spacing w:after="0"/>
      </w:pPr>
      <w:r>
        <w:rPr>
          <w:rFonts w:cs="Microsoft Himalaya"/>
          <w:cs/>
          <w:lang w:bidi="bo-CN"/>
        </w:rPr>
        <w:t xml:space="preserve"> མེད་ རུང་ </w:t>
      </w:r>
      <w:r>
        <w:t xml:space="preserve"># </w:t>
      </w:r>
      <w:r>
        <w:rPr>
          <w:rFonts w:cs="Microsoft Himalaya"/>
          <w:cs/>
          <w:lang w:bidi="bo-CN"/>
        </w:rPr>
        <w:t xml:space="preserve">ངེའི་ ཕོ་རྒནམ་ ཤི་ སོ་ ནུག་ ཟེརཝ་ ད་ </w:t>
      </w:r>
      <w:r>
        <w:t xml:space="preserve"># </w:t>
      </w:r>
      <w:r>
        <w:rPr>
          <w:rFonts w:cs="Microsoft Himalaya"/>
          <w:cs/>
          <w:lang w:bidi="bo-CN"/>
        </w:rPr>
        <w:t>ངེའི་ དོན་ཧིང་ གིས་ བཟོད་ མ་ ཚུགས་ པའི་ སྐྱོ་བ་ ཅིག་ སྐྱེསཔ་ ཨིན་ མས །</w:t>
      </w:r>
    </w:p>
    <w:p w14:paraId="09DCD8DC" w14:textId="77777777" w:rsidR="00A536DF" w:rsidRDefault="00A536DF" w:rsidP="00A536DF">
      <w:pPr>
        <w:spacing w:after="0"/>
      </w:pPr>
      <w:r>
        <w:rPr>
          <w:rFonts w:cs="Microsoft Himalaya"/>
          <w:cs/>
          <w:lang w:bidi="bo-CN"/>
        </w:rPr>
        <w:t xml:space="preserve"> དེ་འབདཝ་ད་ ངེའི་ རྨགཔ་ རང་གྲོལ་ འདི་ </w:t>
      </w:r>
      <w:r>
        <w:t xml:space="preserve"># </w:t>
      </w:r>
      <w:r>
        <w:rPr>
          <w:rFonts w:cs="Microsoft Himalaya"/>
          <w:cs/>
          <w:lang w:bidi="bo-CN"/>
        </w:rPr>
        <w:t xml:space="preserve">ད་ལྟོ་ ངེའི་ གཉེན་ སྦེ་ ཕྱད་ དེ་ </w:t>
      </w:r>
      <w:r>
        <w:t xml:space="preserve"># </w:t>
      </w:r>
      <w:r>
        <w:rPr>
          <w:rFonts w:cs="Microsoft Himalaya"/>
          <w:cs/>
          <w:lang w:bidi="bo-CN"/>
        </w:rPr>
        <w:t xml:space="preserve">དུས་ཡུན་ གངམ་ མ་ སོངམ་ ལས་ </w:t>
      </w:r>
      <w:r>
        <w:t xml:space="preserve"># </w:t>
      </w:r>
      <w:r>
        <w:rPr>
          <w:rFonts w:cs="Microsoft Himalaya"/>
          <w:cs/>
          <w:lang w:bidi="bo-CN"/>
        </w:rPr>
        <w:t xml:space="preserve">ཁོ་ མཐར་བཤུད་ བཏང་ ད་ ནུག་ ཟེརཝ་ ད་ འདི་ </w:t>
      </w:r>
      <w:r>
        <w:t xml:space="preserve"># </w:t>
      </w:r>
      <w:r>
        <w:rPr>
          <w:rFonts w:cs="Microsoft Himalaya"/>
          <w:cs/>
          <w:lang w:bidi="bo-CN"/>
        </w:rPr>
        <w:t>ངེའི་ དོན་ཧིང་ སྦུག་ ལས་ གག་ དོ་ བཟུམ་ གྱི་ ན་ཟུག་ རྐྱབ་ མས །</w:t>
      </w:r>
    </w:p>
    <w:p w14:paraId="78782724" w14:textId="77777777" w:rsidR="00A536DF" w:rsidRDefault="00A536DF" w:rsidP="00A536DF">
      <w:pPr>
        <w:spacing w:after="0"/>
      </w:pPr>
      <w:r>
        <w:rPr>
          <w:rFonts w:cs="Microsoft Himalaya"/>
          <w:cs/>
          <w:lang w:bidi="bo-CN"/>
        </w:rPr>
        <w:t xml:space="preserve"> ངེའི་ ཕོ་རྒནམ་ ཤི་སོང་ པ་ འདི་ </w:t>
      </w:r>
      <w:r>
        <w:t xml:space="preserve"># </w:t>
      </w:r>
      <w:r>
        <w:rPr>
          <w:rFonts w:cs="Microsoft Himalaya"/>
          <w:cs/>
          <w:lang w:bidi="bo-CN"/>
        </w:rPr>
        <w:t xml:space="preserve">ངེའི་ སྡུག་བསྔལ་ ལོག་ སངས་ ནི་ ཡོདཔ་ </w:t>
      </w:r>
      <w:r>
        <w:t xml:space="preserve"># </w:t>
      </w:r>
      <w:r>
        <w:rPr>
          <w:rFonts w:cs="Microsoft Himalaya"/>
          <w:cs/>
          <w:lang w:bidi="bo-CN"/>
        </w:rPr>
        <w:t>འཇིག་རྟེན་ ཀུན་ གྱི་ ལུགས་སྲོལ་ ཨིན །</w:t>
      </w:r>
    </w:p>
    <w:p w14:paraId="34828B43" w14:textId="77777777" w:rsidR="00A536DF" w:rsidRDefault="00A536DF" w:rsidP="00A536DF">
      <w:pPr>
        <w:spacing w:after="0"/>
      </w:pPr>
      <w:r>
        <w:rPr>
          <w:rFonts w:cs="Microsoft Himalaya"/>
          <w:cs/>
          <w:lang w:bidi="bo-CN"/>
        </w:rPr>
        <w:t xml:space="preserve"> རང་གྲོལ་ མཐར་བཤུད་ དེ་ གཏང་ ད་ པ་ ཅིན་ </w:t>
      </w:r>
      <w:r>
        <w:t xml:space="preserve"># </w:t>
      </w:r>
      <w:r>
        <w:rPr>
          <w:rFonts w:cs="Microsoft Himalaya"/>
          <w:cs/>
          <w:lang w:bidi="bo-CN"/>
        </w:rPr>
        <w:t xml:space="preserve">ངེའི་ རྒྱུད་ ལུ་ </w:t>
      </w:r>
      <w:r>
        <w:t xml:space="preserve"># </w:t>
      </w:r>
      <w:r>
        <w:rPr>
          <w:rFonts w:cs="Microsoft Himalaya"/>
          <w:cs/>
          <w:lang w:bidi="bo-CN"/>
        </w:rPr>
        <w:t>ནམ་ ཡང་ སངས་ ནི་ མེད་ པའི་ སྡུག་བསྔལ་ ཕོག་ ནི་ མས །</w:t>
      </w:r>
    </w:p>
    <w:p w14:paraId="0F25547F" w14:textId="77777777" w:rsidR="00A536DF" w:rsidRDefault="00A536DF" w:rsidP="00A536DF">
      <w:pPr>
        <w:spacing w:after="0"/>
      </w:pPr>
      <w:r>
        <w:rPr>
          <w:rFonts w:cs="Microsoft Himalaya"/>
          <w:cs/>
          <w:lang w:bidi="bo-CN"/>
        </w:rPr>
        <w:t xml:space="preserve"> ཨ་མ་ ངེའི་ ཨ་པ་ དང་ ཨའི་ ག་ཏེ་ ཡོད་ གོ །</w:t>
      </w:r>
    </w:p>
    <w:p w14:paraId="262746BC" w14:textId="77777777" w:rsidR="00A536DF" w:rsidRDefault="00A536DF" w:rsidP="00A536DF">
      <w:pPr>
        <w:spacing w:after="0"/>
      </w:pPr>
      <w:r>
        <w:rPr>
          <w:rFonts w:cs="Microsoft Himalaya"/>
          <w:cs/>
          <w:lang w:bidi="bo-CN"/>
        </w:rPr>
        <w:t xml:space="preserve"> མ་ཚབ །</w:t>
      </w:r>
    </w:p>
    <w:p w14:paraId="4BD14F6C" w14:textId="77777777" w:rsidR="00A536DF" w:rsidRDefault="00A536DF" w:rsidP="00A536DF">
      <w:pPr>
        <w:spacing w:after="0"/>
      </w:pPr>
      <w:r>
        <w:rPr>
          <w:rFonts w:cs="Microsoft Himalaya"/>
          <w:cs/>
          <w:lang w:bidi="bo-CN"/>
        </w:rPr>
        <w:t xml:space="preserve"> ཁོང་ གཉིས་ ཆ་ ར་ </w:t>
      </w:r>
      <w:r>
        <w:t xml:space="preserve"># </w:t>
      </w:r>
      <w:r>
        <w:rPr>
          <w:rFonts w:cs="Microsoft Himalaya"/>
          <w:cs/>
          <w:lang w:bidi="bo-CN"/>
        </w:rPr>
        <w:t xml:space="preserve">པདྨ་སྟག་གཟིག་ གི་ ཕུངཔོ་ གི་ གདོང་ཁར་ </w:t>
      </w:r>
      <w:r>
        <w:t xml:space="preserve"># </w:t>
      </w:r>
      <w:r>
        <w:rPr>
          <w:rFonts w:cs="Microsoft Himalaya"/>
          <w:cs/>
          <w:lang w:bidi="bo-CN"/>
        </w:rPr>
        <w:t xml:space="preserve">གནམ་མེད་ས་མེད་ མྱ་ངན་ འབད་ དེ་ སྡོད་ ནུག </w:t>
      </w:r>
      <w:r>
        <w:t xml:space="preserve"># </w:t>
      </w:r>
      <w:r>
        <w:rPr>
          <w:rFonts w:cs="Microsoft Himalaya"/>
          <w:cs/>
          <w:lang w:bidi="bo-CN"/>
        </w:rPr>
        <w:t xml:space="preserve">ཁྱོད་ར་ ཡང་ </w:t>
      </w:r>
      <w:r>
        <w:t xml:space="preserve"># </w:t>
      </w:r>
      <w:r>
        <w:rPr>
          <w:rFonts w:cs="Microsoft Himalaya"/>
          <w:cs/>
          <w:lang w:bidi="bo-CN"/>
        </w:rPr>
        <w:t xml:space="preserve">ཁོང་ གཉིས་ འབད་སར་ འགྱོ་ དགོ་ མནོ་ བ་ ཅིན་ </w:t>
      </w:r>
      <w:r>
        <w:t xml:space="preserve"># </w:t>
      </w:r>
      <w:r>
        <w:rPr>
          <w:rFonts w:cs="Microsoft Himalaya"/>
          <w:cs/>
          <w:lang w:bidi="bo-CN"/>
        </w:rPr>
        <w:t>ང་ གིས་ བསྐྱལ་བྱིན་ གེ །</w:t>
      </w:r>
    </w:p>
    <w:p w14:paraId="37E0B3C2" w14:textId="77777777" w:rsidR="00A536DF" w:rsidRDefault="00A536DF" w:rsidP="00A536DF">
      <w:pPr>
        <w:spacing w:after="0"/>
      </w:pPr>
      <w:r>
        <w:rPr>
          <w:rFonts w:cs="Microsoft Himalaya"/>
          <w:cs/>
          <w:lang w:bidi="bo-CN"/>
        </w:rPr>
        <w:t xml:space="preserve"> དབྱངས་སྒྲོན །</w:t>
      </w:r>
    </w:p>
    <w:p w14:paraId="425CE4EE" w14:textId="77777777" w:rsidR="00A536DF" w:rsidRDefault="00A536DF" w:rsidP="00A536DF">
      <w:pPr>
        <w:spacing w:after="0"/>
      </w:pPr>
      <w:r>
        <w:rPr>
          <w:rFonts w:cs="Microsoft Himalaya"/>
          <w:cs/>
          <w:lang w:bidi="bo-CN"/>
        </w:rPr>
        <w:t xml:space="preserve"> ངེའི་ ཕམ་ གཉིས་ ནི་ </w:t>
      </w:r>
      <w:r>
        <w:t xml:space="preserve"># </w:t>
      </w:r>
      <w:r>
        <w:rPr>
          <w:rFonts w:cs="Microsoft Himalaya"/>
          <w:cs/>
          <w:lang w:bidi="bo-CN"/>
        </w:rPr>
        <w:t xml:space="preserve">ཕོ་རྒནམ་ པདྨ་སྟག་གཟིག་ གི་ དོན་ལུ་ </w:t>
      </w:r>
      <w:r>
        <w:t xml:space="preserve"># </w:t>
      </w:r>
      <w:r>
        <w:rPr>
          <w:rFonts w:cs="Microsoft Himalaya"/>
          <w:cs/>
          <w:lang w:bidi="bo-CN"/>
        </w:rPr>
        <w:t>མྱ་ངན་ འབདཝ་ ཨིན་ མས །</w:t>
      </w:r>
    </w:p>
    <w:p w14:paraId="00C754EF" w14:textId="77777777" w:rsidR="00A536DF" w:rsidRDefault="00A536DF" w:rsidP="00A536DF">
      <w:pPr>
        <w:spacing w:after="0"/>
      </w:pPr>
      <w:r>
        <w:rPr>
          <w:rFonts w:cs="Microsoft Himalaya"/>
          <w:cs/>
          <w:lang w:bidi="bo-CN"/>
        </w:rPr>
        <w:t xml:space="preserve"> ཁོང་ གི་ སྡུག་བསྔལ་ འདི་ ནི་ </w:t>
      </w:r>
      <w:r>
        <w:t xml:space="preserve"># </w:t>
      </w:r>
      <w:r>
        <w:rPr>
          <w:rFonts w:cs="Microsoft Himalaya"/>
          <w:cs/>
          <w:lang w:bidi="bo-CN"/>
        </w:rPr>
        <w:t>མགྱོགས་པ་ར་ སངས་ ནི་ ཡོད །</w:t>
      </w:r>
    </w:p>
    <w:p w14:paraId="7A11F976" w14:textId="77777777" w:rsidR="00A536DF" w:rsidRDefault="00A536DF" w:rsidP="00A536DF">
      <w:pPr>
        <w:spacing w:after="0"/>
      </w:pPr>
      <w:r>
        <w:rPr>
          <w:rFonts w:cs="Microsoft Himalaya"/>
          <w:cs/>
          <w:lang w:bidi="bo-CN"/>
        </w:rPr>
        <w:t xml:space="preserve"> ང་ ནི་ རང་གྲོལ་ མཐར་བཤུད་ བཏང་ ད་ ནི་ འདི་གིས་ </w:t>
      </w:r>
      <w:r>
        <w:t xml:space="preserve"># </w:t>
      </w:r>
      <w:r>
        <w:rPr>
          <w:rFonts w:cs="Microsoft Himalaya"/>
          <w:cs/>
          <w:lang w:bidi="bo-CN"/>
        </w:rPr>
        <w:t>ནམ་ ཡང་ སངས་ ནི་ མེད་ པའི་ སྡུག་བསྔལ་ མྱོང་ དགོ་ པས །</w:t>
      </w:r>
    </w:p>
    <w:p w14:paraId="1E9C1D41" w14:textId="77777777" w:rsidR="00A536DF" w:rsidRDefault="00A536DF" w:rsidP="00A536DF">
      <w:pPr>
        <w:spacing w:after="0"/>
      </w:pPr>
      <w:r>
        <w:rPr>
          <w:rFonts w:cs="Microsoft Himalaya"/>
          <w:cs/>
          <w:lang w:bidi="bo-CN"/>
        </w:rPr>
        <w:t xml:space="preserve"> སྟེ་ ཨ་མ ། </w:t>
      </w:r>
      <w:r>
        <w:t xml:space="preserve"># </w:t>
      </w:r>
      <w:r>
        <w:rPr>
          <w:rFonts w:cs="Microsoft Himalaya"/>
          <w:cs/>
          <w:lang w:bidi="bo-CN"/>
        </w:rPr>
        <w:t>ཁྱོད་ རང་གྲོལ་ དང་ ཚར་ གཅིག་ འཕྱད་སོང་ བཏུབ་ ག །</w:t>
      </w:r>
    </w:p>
    <w:p w14:paraId="661B0F84" w14:textId="77777777" w:rsidR="00A536DF" w:rsidRDefault="00A536DF" w:rsidP="00A536DF">
      <w:pPr>
        <w:spacing w:after="0"/>
      </w:pPr>
      <w:r>
        <w:rPr>
          <w:rFonts w:cs="Microsoft Himalaya"/>
          <w:cs/>
          <w:lang w:bidi="bo-CN"/>
        </w:rPr>
        <w:t xml:space="preserve"> ཁོ་ ནཱ་ འོང་ མ་ ནུམ་ པར་ སྡོད་སྡོདཔ་ འོང་ །</w:t>
      </w:r>
    </w:p>
    <w:p w14:paraId="372F310A" w14:textId="77777777" w:rsidR="00A536DF" w:rsidRDefault="00A536DF" w:rsidP="00A536DF">
      <w:pPr>
        <w:spacing w:after="0"/>
      </w:pPr>
      <w:r>
        <w:rPr>
          <w:rFonts w:cs="Microsoft Himalaya"/>
          <w:cs/>
          <w:lang w:bidi="bo-CN"/>
        </w:rPr>
        <w:t xml:space="preserve"> ཁོ་ གྲོང་ཁྱེར་ འདི་ ནང་ ལས་ འཐོན་ མ་ འགྱོཝ་ ལས་ </w:t>
      </w:r>
      <w:r>
        <w:t xml:space="preserve"># </w:t>
      </w:r>
      <w:r>
        <w:rPr>
          <w:rFonts w:cs="Microsoft Himalaya"/>
          <w:cs/>
          <w:lang w:bidi="bo-CN"/>
        </w:rPr>
        <w:t>ད་རིས་ཕྱི་རུ་ ང་ དང་ ག་དེ་སྦེ་ཨིན་རུང་ འཕྱད་ པར་ ཤོག་ ཟེར་ སླབ་ ད །</w:t>
      </w:r>
    </w:p>
    <w:p w14:paraId="287930AA" w14:textId="77777777" w:rsidR="00A536DF" w:rsidRDefault="00A536DF" w:rsidP="00A536DF">
      <w:pPr>
        <w:spacing w:after="0"/>
      </w:pPr>
      <w:r>
        <w:rPr>
          <w:rFonts w:cs="Microsoft Himalaya"/>
          <w:cs/>
          <w:lang w:bidi="bo-CN"/>
        </w:rPr>
        <w:lastRenderedPageBreak/>
        <w:t xml:space="preserve"> ཨ་མ་ ད་རིས་ ཁྱོད་ ཀྱིས་ རང་གྲོལ་ </w:t>
      </w:r>
      <w:r>
        <w:t xml:space="preserve"># </w:t>
      </w:r>
      <w:r>
        <w:rPr>
          <w:rFonts w:cs="Microsoft Himalaya"/>
          <w:cs/>
          <w:lang w:bidi="bo-CN"/>
        </w:rPr>
        <w:t xml:space="preserve">ང་ འབད་སར་ ཁྱིད་ དེ་ འོང་ མ་ ཚུགས་ པ་ ཅིན་ </w:t>
      </w:r>
      <w:r>
        <w:t xml:space="preserve"># </w:t>
      </w:r>
      <w:r>
        <w:rPr>
          <w:rFonts w:cs="Microsoft Himalaya"/>
          <w:cs/>
          <w:lang w:bidi="bo-CN"/>
        </w:rPr>
        <w:t xml:space="preserve">ནངས་པ་ ངེའི་ མལ་ཆ་ ནང་ </w:t>
      </w:r>
      <w:r>
        <w:t xml:space="preserve"># </w:t>
      </w:r>
      <w:r>
        <w:rPr>
          <w:rFonts w:cs="Microsoft Himalaya"/>
          <w:cs/>
          <w:lang w:bidi="bo-CN"/>
        </w:rPr>
        <w:t>ཁྱོད་ ཀྱིས་ ང་ རོ་ སྦེ་ མཐོང་ མས །</w:t>
      </w:r>
    </w:p>
    <w:p w14:paraId="4C4CB00A" w14:textId="77777777" w:rsidR="00A536DF" w:rsidRDefault="00A536DF" w:rsidP="00A536DF">
      <w:pPr>
        <w:spacing w:after="0"/>
      </w:pPr>
      <w:r>
        <w:rPr>
          <w:rFonts w:cs="Microsoft Himalaya"/>
          <w:cs/>
          <w:lang w:bidi="bo-CN"/>
        </w:rPr>
        <w:t xml:space="preserve"> མ་ཚབ །</w:t>
      </w:r>
    </w:p>
    <w:p w14:paraId="350A5802" w14:textId="77777777" w:rsidR="00A536DF" w:rsidRDefault="00A536DF" w:rsidP="00A536DF">
      <w:pPr>
        <w:spacing w:after="0"/>
      </w:pPr>
      <w:r>
        <w:rPr>
          <w:rFonts w:cs="Microsoft Himalaya"/>
          <w:cs/>
          <w:lang w:bidi="bo-CN"/>
        </w:rPr>
        <w:t xml:space="preserve"> འེང་འེ ། </w:t>
      </w:r>
      <w:r>
        <w:t xml:space="preserve"># </w:t>
      </w:r>
      <w:r>
        <w:rPr>
          <w:rFonts w:cs="Microsoft Himalaya"/>
          <w:cs/>
          <w:lang w:bidi="bo-CN"/>
        </w:rPr>
        <w:t xml:space="preserve">ང་ གིས་ རང་གྲོལ་ </w:t>
      </w:r>
      <w:r>
        <w:t xml:space="preserve"># </w:t>
      </w:r>
      <w:r>
        <w:rPr>
          <w:rFonts w:cs="Microsoft Himalaya"/>
          <w:cs/>
          <w:lang w:bidi="bo-CN"/>
        </w:rPr>
        <w:t xml:space="preserve">ག་དེ་སྦེ་ཨིན་རུང་ ཁྱིད་ དེ་ འཐོན་ འོང་ ། ཁྱོད་ ཀྱིས་ དེ་སྦེ་ འདི་ </w:t>
      </w:r>
      <w:r>
        <w:t xml:space="preserve"># </w:t>
      </w:r>
      <w:r>
        <w:rPr>
          <w:rFonts w:cs="Microsoft Himalaya"/>
          <w:cs/>
          <w:lang w:bidi="bo-CN"/>
        </w:rPr>
        <w:t>རྩ་ལས་ འབད་ མ་ ད་ མས །</w:t>
      </w:r>
    </w:p>
    <w:p w14:paraId="68DF1F8A" w14:textId="77777777" w:rsidR="00A536DF" w:rsidRDefault="00A536DF" w:rsidP="00A536DF">
      <w:pPr>
        <w:spacing w:after="0"/>
      </w:pPr>
      <w:r>
        <w:rPr>
          <w:rFonts w:cs="Microsoft Himalaya"/>
          <w:cs/>
          <w:lang w:bidi="bo-CN"/>
        </w:rPr>
        <w:t xml:space="preserve"> རང་གྲོལ་ ག་ཏེ་ ཡོད་ ག །</w:t>
      </w:r>
    </w:p>
    <w:p w14:paraId="52C9D0AA" w14:textId="77777777" w:rsidR="00A536DF" w:rsidRDefault="00A536DF" w:rsidP="00A536DF">
      <w:pPr>
        <w:spacing w:after="0"/>
      </w:pPr>
      <w:r>
        <w:rPr>
          <w:rFonts w:cs="Microsoft Himalaya"/>
          <w:cs/>
          <w:lang w:bidi="bo-CN"/>
        </w:rPr>
        <w:t xml:space="preserve"> ང་ གིས་ ཤེས །</w:t>
      </w:r>
    </w:p>
    <w:p w14:paraId="2356FA4D" w14:textId="77777777" w:rsidR="00A536DF" w:rsidRDefault="00A536DF" w:rsidP="00A536DF">
      <w:pPr>
        <w:spacing w:after="0"/>
      </w:pPr>
      <w:r>
        <w:rPr>
          <w:rFonts w:cs="Microsoft Himalaya"/>
          <w:cs/>
          <w:lang w:bidi="bo-CN"/>
        </w:rPr>
        <w:t xml:space="preserve"> ཁོ་ ཨ་ཞང་ གི་ མཚམས་ཁང་ ནང་ སྡོད་སྡོདཔ་ འོང་ །</w:t>
      </w:r>
    </w:p>
    <w:p w14:paraId="5ACD2F11" w14:textId="77777777" w:rsidR="00A536DF" w:rsidRDefault="00A536DF" w:rsidP="00A536DF">
      <w:pPr>
        <w:spacing w:after="0"/>
      </w:pPr>
      <w:r>
        <w:rPr>
          <w:rFonts w:cs="Microsoft Himalaya"/>
          <w:cs/>
          <w:lang w:bidi="bo-CN"/>
        </w:rPr>
        <w:t xml:space="preserve"> དབྱངས་སྒྲོན །</w:t>
      </w:r>
    </w:p>
    <w:p w14:paraId="0C9389E1" w14:textId="77777777" w:rsidR="00A536DF" w:rsidRDefault="00A536DF" w:rsidP="00A536DF">
      <w:pPr>
        <w:spacing w:after="0"/>
      </w:pPr>
      <w:r>
        <w:rPr>
          <w:rFonts w:cs="Microsoft Himalaya"/>
          <w:cs/>
          <w:lang w:bidi="bo-CN"/>
        </w:rPr>
        <w:t xml:space="preserve"> སོང་ སོང་ ཨ་མ ། </w:t>
      </w:r>
      <w:r>
        <w:t xml:space="preserve"># </w:t>
      </w:r>
      <w:r>
        <w:rPr>
          <w:rFonts w:cs="Microsoft Himalaya"/>
          <w:cs/>
          <w:lang w:bidi="bo-CN"/>
        </w:rPr>
        <w:t xml:space="preserve">སྟེ ། </w:t>
      </w:r>
      <w:r>
        <w:t xml:space="preserve"># </w:t>
      </w:r>
      <w:r>
        <w:rPr>
          <w:rFonts w:cs="Microsoft Himalaya"/>
          <w:cs/>
          <w:lang w:bidi="bo-CN"/>
        </w:rPr>
        <w:t>ཨ་ནཱི་ མཛུབ་དཀྱི་ འདི་ ཡང་ ཁོ་ ལུ་ སྤྲོད་ ད་ མས་ ཨ་མ །</w:t>
      </w:r>
    </w:p>
    <w:p w14:paraId="131D2308" w14:textId="77777777" w:rsidR="00A536DF" w:rsidRDefault="00A536DF" w:rsidP="00A536DF">
      <w:pPr>
        <w:spacing w:after="0"/>
      </w:pPr>
      <w:r>
        <w:rPr>
          <w:rFonts w:cs="Microsoft Himalaya"/>
          <w:cs/>
          <w:lang w:bidi="bo-CN"/>
        </w:rPr>
        <w:t xml:space="preserve"> མ་ཚབ་ འཛུལ །</w:t>
      </w:r>
    </w:p>
    <w:p w14:paraId="5FD59669" w14:textId="77777777" w:rsidR="00A536DF" w:rsidRDefault="00A536DF" w:rsidP="00A536DF">
      <w:pPr>
        <w:spacing w:after="0"/>
      </w:pPr>
      <w:r>
        <w:rPr>
          <w:rFonts w:cs="Microsoft Himalaya"/>
          <w:cs/>
          <w:lang w:bidi="bo-CN"/>
        </w:rPr>
        <w:t xml:space="preserve"> ཡོལ་ལི་ བསྡམ །</w:t>
      </w:r>
    </w:p>
    <w:p w14:paraId="1FF8364E" w14:textId="77777777" w:rsidR="00A536DF" w:rsidRDefault="00A536DF" w:rsidP="00A536DF">
      <w:pPr>
        <w:spacing w:after="0"/>
      </w:pPr>
      <w:r>
        <w:rPr>
          <w:rFonts w:cs="Microsoft Himalaya"/>
          <w:cs/>
          <w:lang w:bidi="bo-CN"/>
        </w:rPr>
        <w:t xml:space="preserve"> མཐོང་སྣང་ གསུམ་པ །</w:t>
      </w:r>
    </w:p>
    <w:p w14:paraId="104800FE" w14:textId="77777777" w:rsidR="00A536DF" w:rsidRDefault="00A536DF" w:rsidP="00A536DF">
      <w:pPr>
        <w:spacing w:after="0"/>
      </w:pPr>
      <w:r>
        <w:rPr>
          <w:rFonts w:cs="Microsoft Himalaya"/>
          <w:cs/>
          <w:lang w:bidi="bo-CN"/>
        </w:rPr>
        <w:t xml:space="preserve"> མཚམས་ཁང་ ནང་ མཚམས་པ་ བཞུགས །</w:t>
      </w:r>
    </w:p>
    <w:p w14:paraId="355ABBA8" w14:textId="77777777" w:rsidR="00A536DF" w:rsidRDefault="00A536DF" w:rsidP="00A536DF">
      <w:pPr>
        <w:spacing w:after="0"/>
      </w:pPr>
      <w:r>
        <w:rPr>
          <w:rFonts w:cs="Microsoft Himalaya"/>
          <w:cs/>
          <w:lang w:bidi="bo-CN"/>
        </w:rPr>
        <w:t xml:space="preserve"> མཚམས་པ །</w:t>
      </w:r>
    </w:p>
    <w:p w14:paraId="74DDFC63" w14:textId="77777777" w:rsidR="00A536DF" w:rsidRDefault="00A536DF" w:rsidP="00A536DF">
      <w:pPr>
        <w:spacing w:after="0"/>
      </w:pPr>
      <w:r>
        <w:rPr>
          <w:rFonts w:cs="Microsoft Himalaya"/>
          <w:cs/>
          <w:lang w:bidi="bo-CN"/>
        </w:rPr>
        <w:t xml:space="preserve"> རང་གྲོལ ། </w:t>
      </w:r>
      <w:r>
        <w:t xml:space="preserve"># </w:t>
      </w:r>
      <w:r>
        <w:rPr>
          <w:rFonts w:cs="Microsoft Himalaya"/>
          <w:cs/>
          <w:lang w:bidi="bo-CN"/>
        </w:rPr>
        <w:t xml:space="preserve">ནཱ་ ཤོག་ ཤིག </w:t>
      </w:r>
      <w:r>
        <w:t xml:space="preserve"># </w:t>
      </w:r>
      <w:r>
        <w:rPr>
          <w:rFonts w:cs="Microsoft Himalaya"/>
          <w:cs/>
          <w:lang w:bidi="bo-CN"/>
        </w:rPr>
        <w:t>ཁྱོད་ར་ འདྲོག་ ར་ མི་ དགོ །</w:t>
      </w:r>
    </w:p>
    <w:p w14:paraId="03285270" w14:textId="77777777" w:rsidR="00A536DF" w:rsidRDefault="00A536DF" w:rsidP="00A536DF">
      <w:pPr>
        <w:spacing w:after="0"/>
      </w:pPr>
      <w:r>
        <w:rPr>
          <w:rFonts w:cs="Microsoft Himalaya"/>
          <w:cs/>
          <w:lang w:bidi="bo-CN"/>
        </w:rPr>
        <w:t xml:space="preserve"> ད་ལྟོ་ ནཱ་ ལུ་ ག་ཡང་ མེད །</w:t>
      </w:r>
    </w:p>
    <w:p w14:paraId="3CEF3887" w14:textId="77777777" w:rsidR="00A536DF" w:rsidRDefault="00A536DF" w:rsidP="00A536DF">
      <w:pPr>
        <w:spacing w:after="0"/>
      </w:pPr>
      <w:r>
        <w:rPr>
          <w:rFonts w:cs="Microsoft Himalaya"/>
          <w:cs/>
          <w:lang w:bidi="bo-CN"/>
        </w:rPr>
        <w:t xml:space="preserve"> མ་པ་</w:t>
      </w:r>
    </w:p>
    <w:p w14:paraId="40586278" w14:textId="77777777" w:rsidR="00A536DF" w:rsidRDefault="00A536DF" w:rsidP="00A536DF">
      <w:pPr>
        <w:spacing w:after="0"/>
      </w:pPr>
      <w:r>
        <w:rPr>
          <w:rFonts w:cs="Microsoft Himalaya"/>
          <w:cs/>
          <w:lang w:bidi="bo-CN"/>
        </w:rPr>
        <w:t xml:space="preserve"> ཁྱོད ། </w:t>
      </w:r>
      <w:r>
        <w:t xml:space="preserve"># </w:t>
      </w:r>
      <w:r>
        <w:rPr>
          <w:rFonts w:cs="Microsoft Himalaya"/>
          <w:cs/>
          <w:lang w:bidi="bo-CN"/>
        </w:rPr>
        <w:t xml:space="preserve">དབྱངས་སྒྲོན་ དང་ ཆ་ གཉེན་ རྐྱབ་ ནི་ འདི་གིས་ </w:t>
      </w:r>
      <w:r>
        <w:t xml:space="preserve"># </w:t>
      </w:r>
      <w:r>
        <w:rPr>
          <w:rFonts w:cs="Microsoft Himalaya"/>
          <w:cs/>
          <w:lang w:bidi="bo-CN"/>
        </w:rPr>
        <w:t xml:space="preserve">ཁྱོད་ རྐངམ་ གཅིག་ ཕྱི་ཁར་ རྐངམ་ གཅིག་ ནང་ ན་ སྦེ་ </w:t>
      </w:r>
      <w:r>
        <w:t xml:space="preserve"># </w:t>
      </w:r>
      <w:r>
        <w:rPr>
          <w:rFonts w:cs="Microsoft Himalaya"/>
          <w:cs/>
          <w:lang w:bidi="bo-CN"/>
        </w:rPr>
        <w:t xml:space="preserve">ཁྱོད་ ལུ་ སྟབས་མ་བདེཝ་ སྦོམ་ ཡོད ། </w:t>
      </w:r>
      <w:r>
        <w:t xml:space="preserve"># </w:t>
      </w:r>
      <w:r>
        <w:rPr>
          <w:rFonts w:cs="Microsoft Himalaya"/>
          <w:cs/>
          <w:lang w:bidi="bo-CN"/>
        </w:rPr>
        <w:t>ཨིན་རུང་ ཁྱོད་ར་ ནང་ དོག་ མི་ དགོ་ མས །</w:t>
      </w:r>
    </w:p>
    <w:p w14:paraId="19C674C1" w14:textId="77777777" w:rsidR="00A536DF" w:rsidRDefault="00A536DF" w:rsidP="00A536DF">
      <w:pPr>
        <w:spacing w:after="0"/>
      </w:pPr>
      <w:r>
        <w:rPr>
          <w:rFonts w:cs="Microsoft Himalaya"/>
          <w:cs/>
          <w:lang w:bidi="bo-CN"/>
        </w:rPr>
        <w:t xml:space="preserve"> རང་གྲོལ །</w:t>
      </w:r>
    </w:p>
    <w:p w14:paraId="6D79DDD0" w14:textId="77777777" w:rsidR="00A536DF" w:rsidRDefault="00A536DF" w:rsidP="00A536DF">
      <w:pPr>
        <w:spacing w:after="0"/>
      </w:pPr>
      <w:r>
        <w:rPr>
          <w:rFonts w:cs="Microsoft Himalaya"/>
          <w:cs/>
          <w:lang w:bidi="bo-CN"/>
        </w:rPr>
        <w:t xml:space="preserve"> ཨ་ཞང་ མཚམས་པ་ གནས་ཚུལ་ ག་དེ་སྦེ་ ར་ འདུག་ གོ ། </w:t>
      </w:r>
      <w:r>
        <w:t xml:space="preserve"># </w:t>
      </w:r>
      <w:r>
        <w:rPr>
          <w:rFonts w:cs="Microsoft Himalaya"/>
          <w:cs/>
          <w:lang w:bidi="bo-CN"/>
        </w:rPr>
        <w:t xml:space="preserve">ད་རིས་ ང་ གིས་ འབད་ མིའི་ ལཱ་ འདི་ </w:t>
      </w:r>
      <w:r>
        <w:t xml:space="preserve"># </w:t>
      </w:r>
      <w:r>
        <w:rPr>
          <w:rFonts w:cs="Microsoft Himalaya"/>
          <w:cs/>
          <w:lang w:bidi="bo-CN"/>
        </w:rPr>
        <w:t xml:space="preserve">ང་ར་ གིས་ ཡང་ བདེན་འཛིན་ རེ་ མ་ ཚུགས ། </w:t>
      </w:r>
      <w:r>
        <w:t xml:space="preserve"># </w:t>
      </w:r>
      <w:r>
        <w:rPr>
          <w:rFonts w:cs="Microsoft Himalaya"/>
          <w:cs/>
          <w:lang w:bidi="bo-CN"/>
        </w:rPr>
        <w:t>ད་ རྒྱལ་སྲས་ ཀྱིས་ ང་ ལུ་ ཉེས་ཁྲིམས་ ག་ཅི་ བཟུམ་ ཅིག་ ཕོག་ ཟེར་ བཀའ་ གནང་ ཡི་ ག་ སྨོ །</w:t>
      </w:r>
    </w:p>
    <w:p w14:paraId="773F5C43" w14:textId="77777777" w:rsidR="00A536DF" w:rsidRDefault="00A536DF" w:rsidP="00A536DF">
      <w:pPr>
        <w:spacing w:after="0"/>
      </w:pPr>
      <w:r>
        <w:rPr>
          <w:rFonts w:cs="Microsoft Himalaya"/>
          <w:cs/>
          <w:lang w:bidi="bo-CN"/>
        </w:rPr>
        <w:t xml:space="preserve"> མཚམས་པ །</w:t>
      </w:r>
    </w:p>
    <w:p w14:paraId="54C35F2A" w14:textId="77777777" w:rsidR="00A536DF" w:rsidRDefault="00A536DF" w:rsidP="00A536DF">
      <w:pPr>
        <w:spacing w:after="0"/>
      </w:pPr>
      <w:r>
        <w:rPr>
          <w:rFonts w:cs="Microsoft Himalaya"/>
          <w:cs/>
          <w:lang w:bidi="bo-CN"/>
        </w:rPr>
        <w:t xml:space="preserve"> རྒྱལ་སྲས་ ཀྱིས་ ཁྱོད་ ལུ་ ཐུགས་རྗེ་ གཟིགས་ ནུག</w:t>
      </w:r>
    </w:p>
    <w:p w14:paraId="6626AC97" w14:textId="77777777" w:rsidR="00A536DF" w:rsidRDefault="00A536DF" w:rsidP="00A536DF">
      <w:pPr>
        <w:spacing w:after="0"/>
      </w:pPr>
      <w:r>
        <w:rPr>
          <w:rFonts w:cs="Microsoft Himalaya"/>
          <w:cs/>
          <w:lang w:bidi="bo-CN"/>
        </w:rPr>
        <w:t xml:space="preserve"> ཉེས་ཁྲིམས་ ཡངས་ ཡངས་ ཅིག་ ལས་ བརྒལ་ ཏེ་ མ་ བཀལ་ བས །</w:t>
      </w:r>
    </w:p>
    <w:p w14:paraId="74B810FE" w14:textId="77777777" w:rsidR="00A536DF" w:rsidRDefault="00A536DF" w:rsidP="00A536DF">
      <w:pPr>
        <w:spacing w:after="0"/>
      </w:pPr>
      <w:r>
        <w:rPr>
          <w:rFonts w:cs="Microsoft Himalaya"/>
          <w:cs/>
          <w:lang w:bidi="bo-CN"/>
        </w:rPr>
        <w:t xml:space="preserve"> གཞན་དལ་གཞི་ ཁྲིམས་ དང་ འཁྲིལཝ་ ད་ </w:t>
      </w:r>
      <w:r>
        <w:t xml:space="preserve"># </w:t>
      </w:r>
      <w:r>
        <w:rPr>
          <w:rFonts w:cs="Microsoft Himalaya"/>
          <w:cs/>
          <w:lang w:bidi="bo-CN"/>
        </w:rPr>
        <w:t xml:space="preserve">སྲོག་ ཚབ་ སྲོག་ ར་ ལེནམ་ ཨིན་རུང་ </w:t>
      </w:r>
      <w:r>
        <w:t xml:space="preserve"># </w:t>
      </w:r>
      <w:r>
        <w:rPr>
          <w:rFonts w:cs="Microsoft Himalaya"/>
          <w:cs/>
          <w:lang w:bidi="bo-CN"/>
        </w:rPr>
        <w:t>སྟག་གཟིག་ གི་ སྲོག་ ཚབ་ ཁྱོད་ ཀྱི་ སྲོག་ མ་ ལེན་ པས །</w:t>
      </w:r>
    </w:p>
    <w:p w14:paraId="5470CEF1"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ཁྱོད་ གྲོང་ཁྱེར་ འདི་ ནང་ ལས་ </w:t>
      </w:r>
      <w:r>
        <w:t xml:space="preserve"># </w:t>
      </w:r>
      <w:r>
        <w:rPr>
          <w:rFonts w:cs="Microsoft Himalaya"/>
          <w:cs/>
          <w:lang w:bidi="bo-CN"/>
        </w:rPr>
        <w:t>མཐར་བཤུད་ གཏང་ ནི་ ཨིན་ ཟེར་ བའི་ གྲོས་ཐག་ ཆོད་ སོང་ ནུག</w:t>
      </w:r>
    </w:p>
    <w:p w14:paraId="06BFD855" w14:textId="77777777" w:rsidR="00A536DF" w:rsidRDefault="00A536DF" w:rsidP="00A536DF">
      <w:pPr>
        <w:spacing w:after="0"/>
      </w:pPr>
      <w:r>
        <w:rPr>
          <w:rFonts w:cs="Microsoft Himalaya"/>
          <w:cs/>
          <w:lang w:bidi="bo-CN"/>
        </w:rPr>
        <w:t xml:space="preserve"> རང་གྲོལ །</w:t>
      </w:r>
    </w:p>
    <w:p w14:paraId="08DAF41F" w14:textId="77777777" w:rsidR="00A536DF" w:rsidRDefault="00A536DF" w:rsidP="00A536DF">
      <w:pPr>
        <w:spacing w:after="0"/>
      </w:pPr>
      <w:r>
        <w:rPr>
          <w:rFonts w:cs="Microsoft Himalaya"/>
          <w:cs/>
          <w:lang w:bidi="bo-CN"/>
        </w:rPr>
        <w:t xml:space="preserve"> ང་ མཐར་བཤུད་ གཏང་ ནི་ ཨིན་ མས ཟེར་ ཡ་ ལགས །</w:t>
      </w:r>
    </w:p>
    <w:p w14:paraId="52D4086D" w14:textId="77777777" w:rsidR="00A536DF" w:rsidRDefault="00A536DF" w:rsidP="00A536DF">
      <w:pPr>
        <w:spacing w:after="0"/>
      </w:pPr>
      <w:r>
        <w:rPr>
          <w:rFonts w:cs="Microsoft Himalaya"/>
          <w:cs/>
          <w:lang w:bidi="bo-CN"/>
        </w:rPr>
        <w:t xml:space="preserve"> དེ་སྦེ་ རྩ་ལས་ གསུང་ མ་ ད །</w:t>
      </w:r>
    </w:p>
    <w:p w14:paraId="2B541C29" w14:textId="77777777" w:rsidR="00A536DF" w:rsidRDefault="00A536DF" w:rsidP="00A536DF">
      <w:pPr>
        <w:spacing w:after="0"/>
      </w:pPr>
      <w:r>
        <w:rPr>
          <w:rFonts w:cs="Microsoft Himalaya"/>
          <w:cs/>
          <w:lang w:bidi="bo-CN"/>
        </w:rPr>
        <w:t xml:space="preserve"> གསུངས་ པ་ ཅིན་ </w:t>
      </w:r>
      <w:r>
        <w:t xml:space="preserve"># </w:t>
      </w:r>
      <w:r>
        <w:rPr>
          <w:rFonts w:cs="Microsoft Himalaya"/>
          <w:cs/>
          <w:lang w:bidi="bo-CN"/>
        </w:rPr>
        <w:t xml:space="preserve">སྟག་གཟིག་ གི་ སྲོག་ ཚབ་ </w:t>
      </w:r>
      <w:r>
        <w:t xml:space="preserve"># </w:t>
      </w:r>
      <w:r>
        <w:rPr>
          <w:rFonts w:cs="Microsoft Himalaya"/>
          <w:cs/>
          <w:lang w:bidi="bo-CN"/>
        </w:rPr>
        <w:t>ང་ར་ གི་ སྲོག་ ལེན་ ནི་ ཨིན་ མས ཟེར་ གསུང་ ད །</w:t>
      </w:r>
    </w:p>
    <w:p w14:paraId="54C90D36" w14:textId="77777777" w:rsidR="00A536DF" w:rsidRDefault="00A536DF" w:rsidP="00A536DF">
      <w:pPr>
        <w:spacing w:after="0"/>
      </w:pPr>
      <w:r>
        <w:rPr>
          <w:rFonts w:cs="Microsoft Himalaya"/>
          <w:cs/>
          <w:lang w:bidi="bo-CN"/>
        </w:rPr>
        <w:t xml:space="preserve"> མཐར་བཤུད་ གཏང་ ནི་ ཨིན་ མས ཟེརཝ་ ད་ འདི་ </w:t>
      </w:r>
      <w:r>
        <w:t xml:space="preserve"># </w:t>
      </w:r>
      <w:r>
        <w:rPr>
          <w:rFonts w:cs="Microsoft Himalaya"/>
          <w:cs/>
          <w:lang w:bidi="bo-CN"/>
        </w:rPr>
        <w:t>ངེའི་ སེམས་ ཀྱིས་ རྩ་ལས་ར་ བཟོད་ མི་ ཚུགས་ པས་ ལགས །</w:t>
      </w:r>
    </w:p>
    <w:p w14:paraId="400CB2EC" w14:textId="77777777" w:rsidR="00A536DF" w:rsidRDefault="00A536DF" w:rsidP="00A536DF">
      <w:pPr>
        <w:spacing w:after="0"/>
      </w:pPr>
      <w:r>
        <w:rPr>
          <w:rFonts w:cs="Microsoft Himalaya"/>
          <w:cs/>
          <w:lang w:bidi="bo-CN"/>
        </w:rPr>
        <w:t xml:space="preserve"> མཚམས་པ །</w:t>
      </w:r>
    </w:p>
    <w:p w14:paraId="4238ED90" w14:textId="77777777" w:rsidR="00A536DF" w:rsidRDefault="00A536DF" w:rsidP="00A536DF">
      <w:pPr>
        <w:spacing w:after="0"/>
      </w:pPr>
      <w:r>
        <w:rPr>
          <w:rFonts w:cs="Microsoft Himalaya"/>
          <w:cs/>
          <w:lang w:bidi="bo-CN"/>
        </w:rPr>
        <w:t xml:space="preserve"> ང་ གིས་ ག་དེ་ འབད་ ནི་ སྟེ ། </w:t>
      </w:r>
      <w:r>
        <w:t xml:space="preserve"># </w:t>
      </w:r>
      <w:r>
        <w:rPr>
          <w:rFonts w:cs="Microsoft Himalaya"/>
          <w:cs/>
          <w:lang w:bidi="bo-CN"/>
        </w:rPr>
        <w:t>ཁྱོད་ གྲོང་ཁྱེར་ ཝ་རོ་ན་ ལུ་ སྡོད་ མི་ ཆོག་ ཟེར་ བའི་ བཀའ་ གནང་ ཚར་ ནུག</w:t>
      </w:r>
    </w:p>
    <w:p w14:paraId="1CFE8162" w14:textId="77777777" w:rsidR="00A536DF" w:rsidRDefault="00A536DF" w:rsidP="00A536DF">
      <w:pPr>
        <w:spacing w:after="0"/>
      </w:pPr>
      <w:r>
        <w:rPr>
          <w:rFonts w:cs="Microsoft Himalaya"/>
          <w:cs/>
          <w:lang w:bidi="bo-CN"/>
        </w:rPr>
        <w:t xml:space="preserve"> ཁྱོད་ར་ སེམས་ ཀྱིས་ བཟོད་ ཚུགསཔ་ འབད་ ཤིག</w:t>
      </w:r>
    </w:p>
    <w:p w14:paraId="6AB65ECC" w14:textId="77777777" w:rsidR="00A536DF" w:rsidRDefault="00A536DF" w:rsidP="00A536DF">
      <w:pPr>
        <w:spacing w:after="0"/>
      </w:pPr>
      <w:r>
        <w:rPr>
          <w:rFonts w:cs="Microsoft Himalaya"/>
          <w:cs/>
          <w:lang w:bidi="bo-CN"/>
        </w:rPr>
        <w:t xml:space="preserve"> ས་ ཝ་རོ་ནའི་ གྲོང་ཁྱེར་ རྐྱངམ་གཅིག་ གིས་ མི་ དོ་ བ་ སྟེ །</w:t>
      </w:r>
    </w:p>
    <w:p w14:paraId="715F9BE9" w14:textId="77777777" w:rsidR="00A536DF" w:rsidRDefault="00A536DF" w:rsidP="00A536DF">
      <w:pPr>
        <w:spacing w:after="0"/>
      </w:pPr>
      <w:r>
        <w:rPr>
          <w:rFonts w:cs="Microsoft Himalaya"/>
          <w:cs/>
          <w:lang w:bidi="bo-CN"/>
        </w:rPr>
        <w:t xml:space="preserve"> འཛམ་གླིང་ འདི་ ནང་ ལུ་ </w:t>
      </w:r>
      <w:r>
        <w:t xml:space="preserve"># </w:t>
      </w:r>
      <w:r>
        <w:rPr>
          <w:rFonts w:cs="Microsoft Himalaya"/>
          <w:cs/>
          <w:lang w:bidi="bo-CN"/>
        </w:rPr>
        <w:t>ས་ཕྱོགས་ ཁྱོད་ར་ ག་ དགའ་ སར་ འགྱོ་ དགོ་ མནོ་ མི་ དེ་ ཁར་ འགྱོ་ ནི་ ཡོད་ རང་གྲོལ །</w:t>
      </w:r>
    </w:p>
    <w:p w14:paraId="7BED37BF" w14:textId="77777777" w:rsidR="00A536DF" w:rsidRDefault="00A536DF" w:rsidP="00A536DF">
      <w:pPr>
        <w:spacing w:after="0"/>
      </w:pPr>
      <w:r>
        <w:rPr>
          <w:rFonts w:cs="Microsoft Himalaya"/>
          <w:cs/>
          <w:lang w:bidi="bo-CN"/>
        </w:rPr>
        <w:t xml:space="preserve"> རང་གྲོལ །</w:t>
      </w:r>
    </w:p>
    <w:p w14:paraId="56808F33" w14:textId="77777777" w:rsidR="00A536DF" w:rsidRDefault="00A536DF" w:rsidP="00A536DF">
      <w:pPr>
        <w:spacing w:after="0"/>
      </w:pPr>
      <w:r>
        <w:rPr>
          <w:rFonts w:cs="Microsoft Himalaya"/>
          <w:cs/>
          <w:lang w:bidi="bo-CN"/>
        </w:rPr>
        <w:t xml:space="preserve"> ང་ གྲོང་ཁྱེར་ ཝ་རོ་ན་ ལས་ མཐར་བཤུད་ གཏང་ ད་ པ་ ཅིན་ </w:t>
      </w:r>
      <w:r>
        <w:t xml:space="preserve"># </w:t>
      </w:r>
      <w:r>
        <w:rPr>
          <w:rFonts w:cs="Microsoft Himalaya"/>
          <w:cs/>
          <w:lang w:bidi="bo-CN"/>
        </w:rPr>
        <w:t>ང་ འཛམ་གླིང་ འདི་ ནང་ ལས་ མཐར་བཤུད་ བཏང་བཏངམ་ བཟུམ་ ཅིག་ ར་ ཨིན །</w:t>
      </w:r>
    </w:p>
    <w:p w14:paraId="1D027843" w14:textId="77777777" w:rsidR="00A536DF" w:rsidRDefault="00A536DF" w:rsidP="00A536DF">
      <w:pPr>
        <w:spacing w:after="0"/>
      </w:pPr>
      <w:r>
        <w:rPr>
          <w:rFonts w:cs="Microsoft Himalaya"/>
          <w:cs/>
          <w:lang w:bidi="bo-CN"/>
        </w:rPr>
        <w:t xml:space="preserve"> ང་ ཤི་སོངམ་ བཟུམ་ ཅིག་ འོང་ ནི་ མས །</w:t>
      </w:r>
    </w:p>
    <w:p w14:paraId="02CC68ED" w14:textId="77777777" w:rsidR="00A536DF" w:rsidRDefault="00A536DF" w:rsidP="00A536DF">
      <w:pPr>
        <w:spacing w:after="0"/>
      </w:pPr>
      <w:r>
        <w:rPr>
          <w:rFonts w:cs="Microsoft Himalaya"/>
          <w:cs/>
          <w:lang w:bidi="bo-CN"/>
        </w:rPr>
        <w:t xml:space="preserve"> དེ་སྦེ་ ར་ ཨིན་ པ་ ཅིན་ </w:t>
      </w:r>
      <w:r>
        <w:t xml:space="preserve"># </w:t>
      </w:r>
      <w:r>
        <w:rPr>
          <w:rFonts w:cs="Microsoft Himalaya"/>
          <w:cs/>
          <w:lang w:bidi="bo-CN"/>
        </w:rPr>
        <w:t>མཚམས་པ་ རིན་པོ་ཆེ་ གིས་ ང་ གསད་ གནང་ རུང་ བཀྲིན་ ག་ནི་བ་ ཆེ་ ནི་ མས་ ལགས །</w:t>
      </w:r>
    </w:p>
    <w:p w14:paraId="76E2039E" w14:textId="77777777" w:rsidR="00A536DF" w:rsidRDefault="00A536DF" w:rsidP="00A536DF">
      <w:pPr>
        <w:spacing w:after="0"/>
      </w:pPr>
      <w:r>
        <w:rPr>
          <w:rFonts w:cs="Microsoft Himalaya"/>
          <w:cs/>
          <w:lang w:bidi="bo-CN"/>
        </w:rPr>
        <w:t xml:space="preserve"> མཚམས་པ །</w:t>
      </w:r>
    </w:p>
    <w:p w14:paraId="57B1B518" w14:textId="77777777" w:rsidR="00A536DF" w:rsidRDefault="00A536DF" w:rsidP="00A536DF">
      <w:pPr>
        <w:spacing w:after="0"/>
      </w:pPr>
      <w:r>
        <w:rPr>
          <w:rFonts w:cs="Microsoft Himalaya"/>
          <w:cs/>
          <w:lang w:bidi="bo-CN"/>
        </w:rPr>
        <w:t xml:space="preserve"> དབའི་ རང་གྲོལ ། </w:t>
      </w:r>
      <w:r>
        <w:t xml:space="preserve"># </w:t>
      </w:r>
      <w:r>
        <w:rPr>
          <w:rFonts w:cs="Microsoft Himalaya"/>
          <w:cs/>
          <w:lang w:bidi="bo-CN"/>
        </w:rPr>
        <w:t>ཁྱོད་ ཀྱིས་ མནོ་བསམ་ དེ་སྦེ་ མ་ གཏང་ །</w:t>
      </w:r>
    </w:p>
    <w:p w14:paraId="577D2B77" w14:textId="77777777" w:rsidR="00A536DF" w:rsidRDefault="00A536DF" w:rsidP="00A536DF">
      <w:pPr>
        <w:spacing w:after="0"/>
      </w:pPr>
      <w:r>
        <w:rPr>
          <w:rFonts w:cs="Microsoft Himalaya"/>
          <w:cs/>
          <w:lang w:bidi="bo-CN"/>
        </w:rPr>
        <w:t xml:space="preserve"> དལ་འབྱོར་མི་ལུས་རིན་ཆེན་ འདི་ </w:t>
      </w:r>
      <w:r>
        <w:t xml:space="preserve"># </w:t>
      </w:r>
      <w:r>
        <w:rPr>
          <w:rFonts w:cs="Microsoft Himalaya"/>
          <w:cs/>
          <w:lang w:bidi="bo-CN"/>
        </w:rPr>
        <w:t>འཐོབ་ པར་ གནམ་མེད་ས་མེད་ ལཱ་ཁག་ ཡོད །</w:t>
      </w:r>
    </w:p>
    <w:p w14:paraId="77F95496" w14:textId="77777777" w:rsidR="00A536DF" w:rsidRDefault="00A536DF" w:rsidP="00A536DF">
      <w:pPr>
        <w:spacing w:after="0"/>
      </w:pPr>
      <w:r>
        <w:rPr>
          <w:rFonts w:cs="Microsoft Himalaya"/>
          <w:cs/>
          <w:lang w:bidi="bo-CN"/>
        </w:rPr>
        <w:t xml:space="preserve"> ཚར་ གཅིག་ ཐོབ་ པའི་ དུས་ཚོད་ འདི་ ལུ་ </w:t>
      </w:r>
      <w:r>
        <w:t xml:space="preserve"># </w:t>
      </w:r>
      <w:r>
        <w:rPr>
          <w:rFonts w:cs="Microsoft Himalaya"/>
          <w:cs/>
          <w:lang w:bidi="bo-CN"/>
        </w:rPr>
        <w:t>ཚུལ་དང་མ་མཐུནམ་ སྦེ་ ཤི་ ནི་ འདི་ རྩ་ལས་ མི་ རུང་ །</w:t>
      </w:r>
    </w:p>
    <w:p w14:paraId="332EEEF6"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ད་རིས་ རྒྱལ་སྲས་ མཆོག་ གིས་ ཡང་ </w:t>
      </w:r>
      <w:r>
        <w:t xml:space="preserve"># </w:t>
      </w:r>
      <w:r>
        <w:rPr>
          <w:rFonts w:cs="Microsoft Himalaya"/>
          <w:cs/>
          <w:lang w:bidi="bo-CN"/>
        </w:rPr>
        <w:t xml:space="preserve">ཁྱོད་ ལུ་ སྐྱིད་སྡུག་ ཐུགས་ ལས་ མ་ ཡོལ་ བར་ གཟིགས་ ཏེ་ </w:t>
      </w:r>
      <w:r>
        <w:t xml:space="preserve"># </w:t>
      </w:r>
      <w:r>
        <w:rPr>
          <w:rFonts w:cs="Microsoft Himalaya"/>
          <w:cs/>
          <w:lang w:bidi="bo-CN"/>
        </w:rPr>
        <w:t xml:space="preserve">ཁྱོད་ གསད་ ནི་ འདི་ མཐར་བཤུད་ ནི་ ལུ་ བཀོད་རྒྱ་ གནང་ ནུག </w:t>
      </w:r>
      <w:r>
        <w:t xml:space="preserve"># </w:t>
      </w:r>
      <w:r>
        <w:rPr>
          <w:rFonts w:cs="Microsoft Himalaya"/>
          <w:cs/>
          <w:lang w:bidi="bo-CN"/>
        </w:rPr>
        <w:t>འདི་ ཁྱོད་ ཀྱིས་ མི་ གོ་ བས་ སྦོ །</w:t>
      </w:r>
    </w:p>
    <w:p w14:paraId="2A921F92" w14:textId="77777777" w:rsidR="00A536DF" w:rsidRDefault="00A536DF" w:rsidP="00A536DF">
      <w:pPr>
        <w:spacing w:after="0"/>
      </w:pPr>
      <w:r>
        <w:rPr>
          <w:rFonts w:cs="Microsoft Himalaya"/>
          <w:cs/>
          <w:lang w:bidi="bo-CN"/>
        </w:rPr>
        <w:t xml:space="preserve"> རྒྱལ་སྲས་ ཀྱིས་ ཁྱོད་ ལུ་ སྙིང་རྗེ་ བསྐྱེད་ ནུག་ མེན་ན །</w:t>
      </w:r>
    </w:p>
    <w:p w14:paraId="42D1F377" w14:textId="77777777" w:rsidR="00A536DF" w:rsidRDefault="00A536DF" w:rsidP="00A536DF">
      <w:pPr>
        <w:spacing w:after="0"/>
      </w:pPr>
      <w:r>
        <w:rPr>
          <w:rFonts w:cs="Microsoft Himalaya"/>
          <w:cs/>
          <w:lang w:bidi="bo-CN"/>
        </w:rPr>
        <w:t xml:space="preserve"> རང་གྲོལ །</w:t>
      </w:r>
    </w:p>
    <w:p w14:paraId="0B75E464" w14:textId="77777777" w:rsidR="00A536DF" w:rsidRDefault="00A536DF" w:rsidP="00A536DF">
      <w:pPr>
        <w:spacing w:after="0"/>
      </w:pPr>
      <w:r>
        <w:rPr>
          <w:rFonts w:cs="Microsoft Himalaya"/>
          <w:cs/>
          <w:lang w:bidi="bo-CN"/>
        </w:rPr>
        <w:lastRenderedPageBreak/>
        <w:t xml:space="preserve"> འདི་ སྡུག་བསྔལ་ ཧེང་སྐལ་ ར མྱོང་ བཅུག་ ནི་ གི་ སྙིང་རྗེ་ ཨིན་ མས །</w:t>
      </w:r>
    </w:p>
    <w:p w14:paraId="44C780BB" w14:textId="77777777" w:rsidR="00A536DF" w:rsidRDefault="00A536DF" w:rsidP="00A536DF">
      <w:pPr>
        <w:spacing w:after="0"/>
      </w:pPr>
      <w:r>
        <w:rPr>
          <w:rFonts w:cs="Microsoft Himalaya"/>
          <w:cs/>
          <w:lang w:bidi="bo-CN"/>
        </w:rPr>
        <w:t xml:space="preserve"> ཨ་ནཱི་ གྲོང་ཁྱེར་ ཝ་རོ་ན་ ལུ་ </w:t>
      </w:r>
      <w:r>
        <w:t xml:space="preserve"># </w:t>
      </w:r>
      <w:r>
        <w:rPr>
          <w:rFonts w:cs="Microsoft Himalaya"/>
          <w:cs/>
          <w:lang w:bidi="bo-CN"/>
        </w:rPr>
        <w:t xml:space="preserve">ངེའི་ དབྱངས་སྒྲོན་ ཡོད་ ནི་ འདི་གིས་ </w:t>
      </w:r>
      <w:r>
        <w:t xml:space="preserve"># </w:t>
      </w:r>
      <w:r>
        <w:rPr>
          <w:rFonts w:cs="Microsoft Himalaya"/>
          <w:cs/>
          <w:lang w:bidi="bo-CN"/>
        </w:rPr>
        <w:t>ང་ གིས་ གྲོང་ཁྱེར་ འདི་ དགའ་ལྡན་ལྷའི་ཞིང་ཁམས་ བཟུམ་ ཅིག་ སྦེ་ ཆ་ བཞགཔ་ ཨིན །</w:t>
      </w:r>
    </w:p>
    <w:p w14:paraId="34A26CD0" w14:textId="77777777" w:rsidR="00A536DF" w:rsidRDefault="00A536DF" w:rsidP="00A536DF">
      <w:pPr>
        <w:spacing w:after="0"/>
      </w:pPr>
      <w:r>
        <w:rPr>
          <w:rFonts w:cs="Microsoft Himalaya"/>
          <w:cs/>
          <w:lang w:bidi="bo-CN"/>
        </w:rPr>
        <w:t xml:space="preserve"> ནཱ་ ཝ་རོ་ན་ ལུ་ ཡོད་ པའི་ རོགས་ བྱ་ དང་ བྱི་ཅུང་ ། </w:t>
      </w:r>
      <w:r>
        <w:t xml:space="preserve"># </w:t>
      </w:r>
      <w:r>
        <w:rPr>
          <w:rFonts w:cs="Microsoft Himalaya"/>
          <w:cs/>
          <w:lang w:bidi="bo-CN"/>
        </w:rPr>
        <w:t xml:space="preserve">བྱི་ལི ། </w:t>
      </w:r>
      <w:r>
        <w:t xml:space="preserve"># </w:t>
      </w:r>
      <w:r>
        <w:rPr>
          <w:rFonts w:cs="Microsoft Himalaya"/>
          <w:cs/>
          <w:lang w:bidi="bo-CN"/>
        </w:rPr>
        <w:t xml:space="preserve">རོ་ཁྱི ། </w:t>
      </w:r>
      <w:r>
        <w:t xml:space="preserve"># </w:t>
      </w:r>
      <w:r>
        <w:rPr>
          <w:rFonts w:cs="Microsoft Himalaya"/>
          <w:cs/>
          <w:lang w:bidi="bo-CN"/>
        </w:rPr>
        <w:t xml:space="preserve">ཐ་ན་ ཤིང་ དང་ རྡོ་ གིས་ ཡང་ </w:t>
      </w:r>
      <w:r>
        <w:t xml:space="preserve"># </w:t>
      </w:r>
      <w:r>
        <w:rPr>
          <w:rFonts w:cs="Microsoft Himalaya"/>
          <w:cs/>
          <w:lang w:bidi="bo-CN"/>
        </w:rPr>
        <w:t>ངེའི་ དབྱངས་སྒྲོན་ མཐོང་ ཚུགས་ ནི་ མས །</w:t>
      </w:r>
    </w:p>
    <w:p w14:paraId="56352A19" w14:textId="77777777" w:rsidR="00A536DF" w:rsidRDefault="00A536DF" w:rsidP="00A536DF">
      <w:pPr>
        <w:spacing w:after="0"/>
      </w:pPr>
      <w:r>
        <w:rPr>
          <w:rFonts w:cs="Microsoft Himalaya"/>
          <w:cs/>
          <w:lang w:bidi="bo-CN"/>
        </w:rPr>
        <w:t xml:space="preserve"> སྟེ །རང་གྲོལ་ གྱིས་ ནི་ མོ་ མི་ མཐོང་ ནི་ མས །</w:t>
      </w:r>
    </w:p>
    <w:p w14:paraId="509CE64F" w14:textId="77777777" w:rsidR="00A536DF" w:rsidRDefault="00A536DF" w:rsidP="00A536DF">
      <w:pPr>
        <w:spacing w:after="0"/>
      </w:pPr>
      <w:r>
        <w:rPr>
          <w:rFonts w:cs="Microsoft Himalaya"/>
          <w:cs/>
          <w:lang w:bidi="bo-CN"/>
        </w:rPr>
        <w:t xml:space="preserve"> ག་ཅི་སྦེ་ ཟེར་བ་ཅིན་ </w:t>
      </w:r>
      <w:r>
        <w:t xml:space="preserve"># </w:t>
      </w:r>
      <w:r>
        <w:rPr>
          <w:rFonts w:cs="Microsoft Himalaya"/>
          <w:cs/>
          <w:lang w:bidi="bo-CN"/>
        </w:rPr>
        <w:t>ཁོ་ འདི་ ནང་ ལས་ མཐར་བཤུད་ བཏང་ ད་ ནུག</w:t>
      </w:r>
    </w:p>
    <w:p w14:paraId="2E3C4DC0" w14:textId="77777777" w:rsidR="00A536DF" w:rsidRDefault="00A536DF" w:rsidP="00A536DF">
      <w:pPr>
        <w:spacing w:after="0"/>
      </w:pPr>
      <w:r>
        <w:rPr>
          <w:rFonts w:cs="Microsoft Himalaya"/>
          <w:cs/>
          <w:lang w:bidi="bo-CN"/>
        </w:rPr>
        <w:t xml:space="preserve"> ང་ གིས་ དབྱངས་སྒྲོན་ མེད་ པའི་ སྡུག་བསྔལ་ འདི་ </w:t>
      </w:r>
      <w:r>
        <w:t xml:space="preserve"># </w:t>
      </w:r>
      <w:r>
        <w:rPr>
          <w:rFonts w:cs="Microsoft Himalaya"/>
          <w:cs/>
          <w:lang w:bidi="bo-CN"/>
        </w:rPr>
        <w:t>རྩ་ལས་ར་ མྱོང་ མི་ ཚུགས །</w:t>
      </w:r>
    </w:p>
    <w:p w14:paraId="5A7F8B8D" w14:textId="77777777" w:rsidR="00A536DF" w:rsidRDefault="00A536DF" w:rsidP="00A536DF">
      <w:pPr>
        <w:spacing w:after="0"/>
      </w:pPr>
      <w:r>
        <w:rPr>
          <w:rFonts w:cs="Microsoft Himalaya"/>
          <w:cs/>
          <w:lang w:bidi="bo-CN"/>
        </w:rPr>
        <w:t xml:space="preserve"> ང་ སྡུག་བསྔལ་ འདི་བཟུམ་ མྱོངས་ ཡང་ མི་ མྱོང་ གོ །</w:t>
      </w:r>
    </w:p>
    <w:p w14:paraId="6A198107" w14:textId="77777777" w:rsidR="00A536DF" w:rsidRDefault="00A536DF" w:rsidP="00A536DF">
      <w:pPr>
        <w:spacing w:after="0"/>
      </w:pPr>
      <w:r>
        <w:rPr>
          <w:rFonts w:cs="Microsoft Himalaya"/>
          <w:cs/>
          <w:lang w:bidi="bo-CN"/>
        </w:rPr>
        <w:t xml:space="preserve"> ད་ སྡུག་བསྔལ་ འདི་བཟུམ་ མྱོང་ མ་ དགོ་ པའི་ ཐབས་ ལུ་ </w:t>
      </w:r>
      <w:r>
        <w:t xml:space="preserve"># </w:t>
      </w:r>
      <w:r>
        <w:rPr>
          <w:rFonts w:cs="Microsoft Himalaya"/>
          <w:cs/>
          <w:lang w:bidi="bo-CN"/>
        </w:rPr>
        <w:t xml:space="preserve">ཨ་ཞང་ མཚམས་པའི་ ནང་ </w:t>
      </w:r>
      <w:r>
        <w:t xml:space="preserve"># </w:t>
      </w:r>
      <w:r>
        <w:rPr>
          <w:rFonts w:cs="Microsoft Himalaya"/>
          <w:cs/>
          <w:lang w:bidi="bo-CN"/>
        </w:rPr>
        <w:t>ང་ མགྱོགས་པར་ ཤི་ ཚུགས་ པའི་ སྨན་ ཅིག ཡོད་ པ་ ཅིན་ ཞུ་ གེ །</w:t>
      </w:r>
    </w:p>
    <w:p w14:paraId="6F77DD74" w14:textId="77777777" w:rsidR="00A536DF" w:rsidRDefault="00A536DF" w:rsidP="00A536DF">
      <w:pPr>
        <w:spacing w:after="0"/>
      </w:pPr>
      <w:r>
        <w:rPr>
          <w:rFonts w:cs="Microsoft Himalaya"/>
          <w:cs/>
          <w:lang w:bidi="bo-CN"/>
        </w:rPr>
        <w:t xml:space="preserve"> མཚམས་པ་ རིན་པོ་ཆེ་ གིས་ ཐུགས་ སྙིང་རྗེ་ བསྒོམ་ ཤེས་ པ་ ཅིན་ </w:t>
      </w:r>
      <w:r>
        <w:t xml:space="preserve"># </w:t>
      </w:r>
      <w:r>
        <w:rPr>
          <w:rFonts w:cs="Microsoft Himalaya"/>
          <w:cs/>
          <w:lang w:bidi="bo-CN"/>
        </w:rPr>
        <w:t xml:space="preserve">ང་ མགྱོགས་པར་ ཤི་ ཚུགས་ པའི་ དུག་ ཅིག་ གནང་ སྟེ་ </w:t>
      </w:r>
      <w:r>
        <w:t xml:space="preserve"># </w:t>
      </w:r>
      <w:r>
        <w:rPr>
          <w:rFonts w:cs="Microsoft Himalaya"/>
          <w:cs/>
          <w:lang w:bidi="bo-CN"/>
        </w:rPr>
        <w:t>སྙིང་རྗེ་ བསྐྱེད་ གནང་ ཟེར་ ཞུ་ ནི་ ཨིན་ ལགས །</w:t>
      </w:r>
    </w:p>
    <w:p w14:paraId="6477AB44" w14:textId="77777777" w:rsidR="00A536DF" w:rsidRDefault="00A536DF" w:rsidP="00A536DF">
      <w:pPr>
        <w:spacing w:after="0"/>
      </w:pPr>
      <w:r>
        <w:rPr>
          <w:rFonts w:cs="Microsoft Himalaya"/>
          <w:cs/>
          <w:lang w:bidi="bo-CN"/>
        </w:rPr>
        <w:t xml:space="preserve"> མཚམས་པ །</w:t>
      </w:r>
    </w:p>
    <w:p w14:paraId="5DF240EB" w14:textId="77777777" w:rsidR="00A536DF" w:rsidRDefault="00A536DF" w:rsidP="00A536DF">
      <w:pPr>
        <w:spacing w:after="0"/>
      </w:pPr>
      <w:r>
        <w:rPr>
          <w:rFonts w:cs="Microsoft Himalaya"/>
          <w:cs/>
          <w:lang w:bidi="bo-CN"/>
        </w:rPr>
        <w:t xml:space="preserve"> ང་ གིས་ བློ་ ཅིག་ སླབ་ གེ་ ནོ །</w:t>
      </w:r>
    </w:p>
    <w:p w14:paraId="31B162D2" w14:textId="77777777" w:rsidR="00A536DF" w:rsidRDefault="00A536DF" w:rsidP="00A536DF">
      <w:pPr>
        <w:spacing w:after="0"/>
      </w:pPr>
      <w:r>
        <w:rPr>
          <w:rFonts w:cs="Microsoft Himalaya"/>
          <w:cs/>
          <w:lang w:bidi="bo-CN"/>
        </w:rPr>
        <w:t xml:space="preserve"> ཁྱོད་ར་ ལེགས་ཤོམ་ སྦེ་ ཉན་ ཤིག</w:t>
      </w:r>
    </w:p>
    <w:p w14:paraId="7D28D7E5" w14:textId="77777777" w:rsidR="00A536DF" w:rsidRDefault="00A536DF" w:rsidP="00A536DF">
      <w:pPr>
        <w:spacing w:after="0"/>
      </w:pPr>
      <w:r>
        <w:rPr>
          <w:rFonts w:cs="Microsoft Himalaya"/>
          <w:cs/>
          <w:lang w:bidi="bo-CN"/>
        </w:rPr>
        <w:t xml:space="preserve"> རང་གྲོལ །</w:t>
      </w:r>
    </w:p>
    <w:p w14:paraId="22EF6295" w14:textId="77777777" w:rsidR="00A536DF" w:rsidRDefault="00A536DF" w:rsidP="00A536DF">
      <w:pPr>
        <w:spacing w:after="0"/>
      </w:pPr>
      <w:r>
        <w:rPr>
          <w:rFonts w:cs="Microsoft Himalaya"/>
          <w:cs/>
          <w:lang w:bidi="bo-CN"/>
        </w:rPr>
        <w:t xml:space="preserve"> གཞན་ ག་ཅི་ གསུངས་ རུང་ གསུང་ ད །</w:t>
      </w:r>
    </w:p>
    <w:p w14:paraId="54A5A14E" w14:textId="77777777" w:rsidR="00A536DF" w:rsidRDefault="00A536DF" w:rsidP="00A536DF">
      <w:pPr>
        <w:spacing w:after="0"/>
      </w:pPr>
      <w:r>
        <w:rPr>
          <w:rFonts w:cs="Microsoft Himalaya"/>
          <w:cs/>
          <w:lang w:bidi="bo-CN"/>
        </w:rPr>
        <w:t xml:space="preserve"> ང་ མཐར་བཤུད་ དེ་ བཏང་ པའི་ སྐོར་ལས་ འབདན་ </w:t>
      </w:r>
      <w:r>
        <w:t xml:space="preserve"># </w:t>
      </w:r>
      <w:r>
        <w:rPr>
          <w:rFonts w:cs="Microsoft Himalaya"/>
          <w:cs/>
          <w:lang w:bidi="bo-CN"/>
        </w:rPr>
        <w:t>རྩ་ལས་ གསུང་ མ་ ད་ ལགས །</w:t>
      </w:r>
    </w:p>
    <w:p w14:paraId="712A097F" w14:textId="77777777" w:rsidR="00A536DF" w:rsidRDefault="00A536DF" w:rsidP="00A536DF">
      <w:pPr>
        <w:spacing w:after="0"/>
      </w:pPr>
      <w:r>
        <w:rPr>
          <w:rFonts w:cs="Microsoft Himalaya"/>
          <w:cs/>
          <w:lang w:bidi="bo-CN"/>
        </w:rPr>
        <w:t xml:space="preserve"> མཚམས་པ །</w:t>
      </w:r>
    </w:p>
    <w:p w14:paraId="74BB3702" w14:textId="77777777" w:rsidR="00A536DF" w:rsidRDefault="00A536DF" w:rsidP="00A536DF">
      <w:pPr>
        <w:spacing w:after="0"/>
      </w:pPr>
      <w:r>
        <w:rPr>
          <w:rFonts w:cs="Microsoft Himalaya"/>
          <w:cs/>
          <w:lang w:bidi="bo-CN"/>
        </w:rPr>
        <w:t xml:space="preserve"> མཐར་བཤུད་ བཏང་ ད་ ཡི་ ཟེར་ བའི་ ཚིག་ དང་ དོན་དག་ འདི་ </w:t>
      </w:r>
      <w:r>
        <w:t xml:space="preserve"># </w:t>
      </w:r>
      <w:r>
        <w:rPr>
          <w:rFonts w:cs="Microsoft Himalaya"/>
          <w:cs/>
          <w:lang w:bidi="bo-CN"/>
        </w:rPr>
        <w:t xml:space="preserve">ཁྱོད་ ཀྱིས་ སེམས་ ཀྱིས་ བཟོད་ཚུགས་ ནི་ གི་ དོན་ལུ་ </w:t>
      </w:r>
      <w:r>
        <w:t xml:space="preserve"># </w:t>
      </w:r>
      <w:r>
        <w:rPr>
          <w:rFonts w:cs="Microsoft Himalaya"/>
          <w:cs/>
          <w:lang w:bidi="bo-CN"/>
        </w:rPr>
        <w:t>ང་ གིས་ ཁྱོད་ ལུ་ བསླབ་བྱ་ ལེགས་ཤོམ་ ཅིག་ བྱིན་ གེ་ ནོ །</w:t>
      </w:r>
    </w:p>
    <w:p w14:paraId="4D3A3AE4" w14:textId="77777777" w:rsidR="00A536DF" w:rsidRDefault="00A536DF" w:rsidP="00A536DF">
      <w:pPr>
        <w:spacing w:after="0"/>
      </w:pPr>
      <w:r>
        <w:rPr>
          <w:rFonts w:cs="Microsoft Himalaya"/>
          <w:cs/>
          <w:lang w:bidi="bo-CN"/>
        </w:rPr>
        <w:t xml:space="preserve"> རང་གྲོལ །</w:t>
      </w:r>
    </w:p>
    <w:p w14:paraId="4DF21DB6" w14:textId="77777777" w:rsidR="00A536DF" w:rsidRDefault="00A536DF" w:rsidP="00A536DF">
      <w:pPr>
        <w:spacing w:after="0"/>
      </w:pPr>
      <w:r>
        <w:rPr>
          <w:rFonts w:cs="Microsoft Himalaya"/>
          <w:cs/>
          <w:lang w:bidi="bo-CN"/>
        </w:rPr>
        <w:t xml:space="preserve"> ང་ དང་ དབྱངས་སྒྲོན་ གཅིག་ཁར་ སྡོད་ ཚུགས་ པའི་ བསླབ་བྱ་ ཨིན་པ་ཅིན་ གསུང་ ད ། </w:t>
      </w:r>
      <w:r>
        <w:t xml:space="preserve"># </w:t>
      </w:r>
      <w:r>
        <w:rPr>
          <w:rFonts w:cs="Microsoft Himalaya"/>
          <w:cs/>
          <w:lang w:bidi="bo-CN"/>
        </w:rPr>
        <w:t>དེ་མིན་ གསུངས་ མ་ གསུངས་ དོན་དག་ མེད །</w:t>
      </w:r>
    </w:p>
    <w:p w14:paraId="5C6AA3A3" w14:textId="77777777" w:rsidR="00A536DF" w:rsidRDefault="00A536DF" w:rsidP="00A536DF">
      <w:pPr>
        <w:spacing w:after="0"/>
      </w:pPr>
      <w:r>
        <w:rPr>
          <w:rFonts w:cs="Microsoft Himalaya"/>
          <w:cs/>
          <w:lang w:bidi="bo-CN"/>
        </w:rPr>
        <w:t xml:space="preserve"> མཚམས་པ །</w:t>
      </w:r>
    </w:p>
    <w:p w14:paraId="021479DD" w14:textId="77777777" w:rsidR="00A536DF" w:rsidRDefault="00A536DF" w:rsidP="00A536DF">
      <w:pPr>
        <w:spacing w:after="0"/>
      </w:pPr>
      <w:r>
        <w:rPr>
          <w:rFonts w:cs="Microsoft Himalaya"/>
          <w:cs/>
          <w:lang w:bidi="bo-CN"/>
        </w:rPr>
        <w:t xml:space="preserve"> ཨེང་ རོགས་ མི་ འཆོལ་འཆོལཝ་ ཆ་ཁྱབ་ ལུ་ </w:t>
      </w:r>
      <w:r>
        <w:t xml:space="preserve"># </w:t>
      </w:r>
      <w:r>
        <w:rPr>
          <w:rFonts w:cs="Microsoft Himalaya"/>
          <w:cs/>
          <w:lang w:bidi="bo-CN"/>
        </w:rPr>
        <w:t>ཉན་ ནི་ གི་ རྣམ་ཅོ་ ཟེར་ ཡང་ མེདཔ་ འདྲས་ སྦོ །</w:t>
      </w:r>
    </w:p>
    <w:p w14:paraId="6693B7FF" w14:textId="77777777" w:rsidR="00A536DF" w:rsidRDefault="00A536DF" w:rsidP="00A536DF">
      <w:pPr>
        <w:spacing w:after="0"/>
      </w:pPr>
      <w:r>
        <w:rPr>
          <w:rFonts w:cs="Microsoft Himalaya"/>
          <w:cs/>
          <w:lang w:bidi="bo-CN"/>
        </w:rPr>
        <w:t xml:space="preserve"> རང་གྲོལ །</w:t>
      </w:r>
    </w:p>
    <w:p w14:paraId="4C06B1FE" w14:textId="77777777" w:rsidR="00A536DF" w:rsidRDefault="00A536DF" w:rsidP="00A536DF">
      <w:pPr>
        <w:spacing w:after="0"/>
      </w:pPr>
      <w:r>
        <w:rPr>
          <w:rFonts w:cs="Microsoft Himalaya"/>
          <w:cs/>
          <w:lang w:bidi="bo-CN"/>
        </w:rPr>
        <w:t xml:space="preserve"> མི་ ང་ བཟུམ་ ཅིག་ ལུ་ </w:t>
      </w:r>
      <w:r>
        <w:t xml:space="preserve"># </w:t>
      </w:r>
      <w:r>
        <w:rPr>
          <w:rFonts w:cs="Microsoft Himalaya"/>
          <w:cs/>
          <w:lang w:bidi="bo-CN"/>
        </w:rPr>
        <w:t>ཉན་ ནི་ གི་ རྣམ་ཅོ་ ག་ ལས་ འོང་ པ །</w:t>
      </w:r>
    </w:p>
    <w:p w14:paraId="37E72D86" w14:textId="77777777" w:rsidR="00A536DF" w:rsidRDefault="00A536DF" w:rsidP="00A536DF">
      <w:pPr>
        <w:spacing w:after="0"/>
      </w:pPr>
      <w:r>
        <w:rPr>
          <w:rFonts w:cs="Microsoft Himalaya"/>
          <w:cs/>
          <w:lang w:bidi="bo-CN"/>
        </w:rPr>
        <w:t xml:space="preserve"> རོགས་ མི་ མཁས་པ་ ཆ་ཁྱབ་ ལུ་ </w:t>
      </w:r>
      <w:r>
        <w:t xml:space="preserve"># </w:t>
      </w:r>
      <w:r>
        <w:rPr>
          <w:rFonts w:cs="Microsoft Himalaya"/>
          <w:cs/>
          <w:lang w:bidi="bo-CN"/>
        </w:rPr>
        <w:t>མི་ སྡུག་བསྔལ་ མྱོང་ སར་ གཟིགས་ ནི་ གི་ སྤྱན་ ཡང་ མིན་འདུག་ སྦ །</w:t>
      </w:r>
    </w:p>
    <w:p w14:paraId="3ACA35C3" w14:textId="77777777" w:rsidR="00A536DF" w:rsidRDefault="00A536DF" w:rsidP="00A536DF">
      <w:pPr>
        <w:spacing w:after="0"/>
      </w:pPr>
      <w:r>
        <w:rPr>
          <w:rFonts w:cs="Microsoft Himalaya"/>
          <w:cs/>
          <w:lang w:bidi="bo-CN"/>
        </w:rPr>
        <w:t xml:space="preserve"> མཚམས་པ །</w:t>
      </w:r>
    </w:p>
    <w:p w14:paraId="7A7D49A3" w14:textId="77777777" w:rsidR="00A536DF" w:rsidRDefault="00A536DF" w:rsidP="00A536DF">
      <w:pPr>
        <w:spacing w:after="0"/>
      </w:pPr>
      <w:r>
        <w:rPr>
          <w:rFonts w:cs="Microsoft Himalaya"/>
          <w:cs/>
          <w:lang w:bidi="bo-CN"/>
        </w:rPr>
        <w:t xml:space="preserve"> དེ་སྦེ་ ཨིན་ པས ག །</w:t>
      </w:r>
    </w:p>
    <w:p w14:paraId="337EDD37" w14:textId="77777777" w:rsidR="00A536DF" w:rsidRDefault="00A536DF" w:rsidP="00A536DF">
      <w:pPr>
        <w:spacing w:after="0"/>
      </w:pPr>
      <w:r>
        <w:rPr>
          <w:rFonts w:cs="Microsoft Himalaya"/>
          <w:cs/>
          <w:lang w:bidi="bo-CN"/>
        </w:rPr>
        <w:t xml:space="preserve"> བཏུབ་ པས་ དེསན་ ཁྱོད་ ཀྱི་ སེམས་ཁར་ སྡུག་བསྔལ་ འདི་བཟུམ་ མྱོང་ དགོ་ པའི་ ཁུངས་ ག་ཅི་ ཨིན་ན་ </w:t>
      </w:r>
      <w:r>
        <w:t xml:space="preserve"># </w:t>
      </w:r>
      <w:r>
        <w:rPr>
          <w:rFonts w:cs="Microsoft Himalaya"/>
          <w:cs/>
          <w:lang w:bidi="bo-CN"/>
        </w:rPr>
        <w:t>ང་ གིས་ དབྱེ་ཞིབ་ འབད་ གེ་ ནོ །</w:t>
      </w:r>
    </w:p>
    <w:p w14:paraId="24F94925" w14:textId="77777777" w:rsidR="00A536DF" w:rsidRDefault="00A536DF" w:rsidP="00A536DF">
      <w:pPr>
        <w:spacing w:after="0"/>
      </w:pPr>
      <w:r>
        <w:rPr>
          <w:rFonts w:cs="Microsoft Himalaya"/>
          <w:cs/>
          <w:lang w:bidi="bo-CN"/>
        </w:rPr>
        <w:t xml:space="preserve"> རང་གྲོལ །</w:t>
      </w:r>
    </w:p>
    <w:p w14:paraId="0A77D2D5" w14:textId="77777777" w:rsidR="00A536DF" w:rsidRDefault="00A536DF" w:rsidP="00A536DF">
      <w:pPr>
        <w:spacing w:after="0"/>
      </w:pPr>
      <w:r>
        <w:rPr>
          <w:rFonts w:cs="Microsoft Himalaya"/>
          <w:cs/>
          <w:lang w:bidi="bo-CN"/>
        </w:rPr>
        <w:t xml:space="preserve"> ཨ་ཞང་ མཚམས་པ །</w:t>
      </w:r>
    </w:p>
    <w:p w14:paraId="31DFE64F" w14:textId="77777777" w:rsidR="00A536DF" w:rsidRDefault="00A536DF" w:rsidP="00A536DF">
      <w:pPr>
        <w:spacing w:after="0"/>
      </w:pPr>
      <w:r>
        <w:rPr>
          <w:rFonts w:cs="Microsoft Himalaya"/>
          <w:cs/>
          <w:lang w:bidi="bo-CN"/>
        </w:rPr>
        <w:t xml:space="preserve"> ང་ གིས་ མྱོང་ མི་ སྡུག་བསྔལ་ འདི་ </w:t>
      </w:r>
      <w:r>
        <w:t xml:space="preserve"># </w:t>
      </w:r>
      <w:r>
        <w:rPr>
          <w:rFonts w:cs="Microsoft Himalaya"/>
          <w:cs/>
          <w:lang w:bidi="bo-CN"/>
        </w:rPr>
        <w:t>ཁྱོད་ ཀྱིས་ མྱོང་ ར་ མ་ མྱོང་ ནི་ འདི་གིས་ ངེའི་ སྡུག་བསྔལ་ འདི་ ཁྱོད་ ཀྱིས་ བསལ་ ར་ མི་ ཚུགས །</w:t>
      </w:r>
    </w:p>
    <w:p w14:paraId="75932FA0" w14:textId="77777777" w:rsidR="00A536DF" w:rsidRDefault="00A536DF" w:rsidP="00A536DF">
      <w:pPr>
        <w:spacing w:after="0"/>
      </w:pPr>
      <w:r>
        <w:rPr>
          <w:rFonts w:cs="Microsoft Himalaya"/>
          <w:cs/>
          <w:lang w:bidi="bo-CN"/>
        </w:rPr>
        <w:t xml:space="preserve"> དཔེར་ན་</w:t>
      </w:r>
    </w:p>
    <w:p w14:paraId="2A96FF8B" w14:textId="77777777" w:rsidR="00A536DF" w:rsidRDefault="00A536DF" w:rsidP="00A536DF">
      <w:pPr>
        <w:spacing w:after="0"/>
      </w:pPr>
      <w:r>
        <w:rPr>
          <w:rFonts w:cs="Microsoft Himalaya"/>
          <w:cs/>
          <w:lang w:bidi="bo-CN"/>
        </w:rPr>
        <w:t xml:space="preserve"> ཨ་ཞང་ མཚམས་པ་ ལོ་ དང་ ན་ཚོད་ </w:t>
      </w:r>
      <w:r>
        <w:t xml:space="preserve"># </w:t>
      </w:r>
      <w:r>
        <w:rPr>
          <w:rFonts w:cs="Microsoft Himalaya"/>
          <w:cs/>
          <w:lang w:bidi="bo-CN"/>
        </w:rPr>
        <w:t xml:space="preserve">ང་ བཟུམ་ ཅིག་ སྦེ་ </w:t>
      </w:r>
      <w:r>
        <w:t xml:space="preserve"># </w:t>
      </w:r>
      <w:r>
        <w:rPr>
          <w:rFonts w:cs="Microsoft Himalaya"/>
          <w:cs/>
          <w:lang w:bidi="bo-CN"/>
        </w:rPr>
        <w:t>ཁྱོད་ དང་ དབྱངས་སྒྲོན་ སེམས་ མཐུན་ གཉེན་ རྐྱབ་ སྟེ་ དུས་ཡུན་ ལེ་ཤ་ མ་ སོང་ །</w:t>
      </w:r>
    </w:p>
    <w:p w14:paraId="7DD6390E" w14:textId="77777777" w:rsidR="00A536DF" w:rsidRDefault="00A536DF" w:rsidP="00A536DF">
      <w:pPr>
        <w:spacing w:after="0"/>
      </w:pPr>
      <w:r>
        <w:rPr>
          <w:rFonts w:cs="Microsoft Himalaya"/>
          <w:cs/>
          <w:lang w:bidi="bo-CN"/>
        </w:rPr>
        <w:t xml:space="preserve"> ཁྱོད་ ཀྱིས་ དབྱངས་སྒྲོན་ གྱི་ ཕོ་རྒནམ་ གསད་ དགོཔ་ བྱུང་ །</w:t>
      </w:r>
    </w:p>
    <w:p w14:paraId="1E57CBD1"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ཁྱོད་ར་ མཐར་བཤུད་ བཏང་ པ་ ཅིན་ </w:t>
      </w:r>
      <w:r>
        <w:t xml:space="preserve"># </w:t>
      </w:r>
      <w:r>
        <w:rPr>
          <w:rFonts w:cs="Microsoft Himalaya"/>
          <w:cs/>
          <w:lang w:bidi="bo-CN"/>
        </w:rPr>
        <w:t>ཁྱོད་ཀྱི་ ཐུགས་ ལུ་</w:t>
      </w:r>
    </w:p>
    <w:p w14:paraId="2932E2F9" w14:textId="77777777" w:rsidR="00A536DF" w:rsidRDefault="00A536DF" w:rsidP="00A536DF">
      <w:pPr>
        <w:spacing w:after="0"/>
      </w:pPr>
      <w:r>
        <w:rPr>
          <w:rFonts w:cs="Microsoft Himalaya"/>
          <w:cs/>
          <w:lang w:bidi="bo-CN"/>
        </w:rPr>
        <w:t xml:space="preserve"> སྡུག་བསྔལ་ ད་ལྟོ་ ང་ ལུ་ ཕོག་ དོ་ བཟུམ་ ཅིག་ ཕོག་ འོང་ །</w:t>
      </w:r>
    </w:p>
    <w:p w14:paraId="203A4054" w14:textId="77777777" w:rsidR="00A536DF" w:rsidRDefault="00A536DF" w:rsidP="00A536DF">
      <w:pPr>
        <w:spacing w:after="0"/>
      </w:pPr>
      <w:r>
        <w:rPr>
          <w:rFonts w:cs="Microsoft Himalaya"/>
          <w:cs/>
          <w:lang w:bidi="bo-CN"/>
        </w:rPr>
        <w:t xml:space="preserve"> ཁྱོད་ ཀྱིས་ མཛད་བྱ་ ད་ལྟོ་ ང་ གིས་ འབད་ དོ་ བཟུམ་སྦེ་ མཛད་ འོང་ །</w:t>
      </w:r>
    </w:p>
    <w:p w14:paraId="75C29022" w14:textId="77777777" w:rsidR="00A536DF" w:rsidRDefault="00A536DF" w:rsidP="00A536DF">
      <w:pPr>
        <w:spacing w:after="0"/>
      </w:pPr>
      <w:r>
        <w:rPr>
          <w:rFonts w:cs="Microsoft Himalaya"/>
          <w:cs/>
          <w:lang w:bidi="bo-CN"/>
        </w:rPr>
        <w:t xml:space="preserve"> ཁྱོད་ ཀྱིས་ ད་ལྟོ་ ར་ འཇིག་རྟེན་ཕ་རོལ་ ཏུ་ འབྱོན་ ནི་ ཟེར་ གསུང་ འོང་ །</w:t>
      </w:r>
    </w:p>
    <w:p w14:paraId="44205C57" w14:textId="77777777" w:rsidR="00A536DF" w:rsidRDefault="00A536DF" w:rsidP="00A536DF">
      <w:pPr>
        <w:spacing w:after="0"/>
      </w:pPr>
      <w:r>
        <w:rPr>
          <w:rFonts w:cs="Microsoft Himalaya"/>
          <w:cs/>
          <w:lang w:bidi="bo-CN"/>
        </w:rPr>
        <w:t xml:space="preserve"> འདི་བཟུམ་ གྱི་ སྡུག་བསྔལ་ ནཱ་ གིས་ མྱོང་ ར་ མ་ མྱོངས །</w:t>
      </w:r>
    </w:p>
    <w:p w14:paraId="28835657" w14:textId="77777777" w:rsidR="00A536DF" w:rsidRDefault="00A536DF" w:rsidP="00A536DF">
      <w:pPr>
        <w:spacing w:after="0"/>
      </w:pPr>
      <w:r>
        <w:rPr>
          <w:rFonts w:cs="Microsoft Himalaya"/>
          <w:cs/>
          <w:lang w:bidi="bo-CN"/>
        </w:rPr>
        <w:t xml:space="preserve"> སྒོ་ བརྡུངས །</w:t>
      </w:r>
    </w:p>
    <w:p w14:paraId="51940E30" w14:textId="77777777" w:rsidR="00A536DF" w:rsidRDefault="00A536DF" w:rsidP="00A536DF">
      <w:pPr>
        <w:spacing w:after="0"/>
      </w:pPr>
      <w:r>
        <w:rPr>
          <w:rFonts w:cs="Microsoft Himalaya"/>
          <w:cs/>
          <w:lang w:bidi="bo-CN"/>
        </w:rPr>
        <w:t xml:space="preserve"> མཚམས་པ །</w:t>
      </w:r>
    </w:p>
    <w:p w14:paraId="37F12553" w14:textId="77777777" w:rsidR="00A536DF" w:rsidRDefault="00A536DF" w:rsidP="00A536DF">
      <w:pPr>
        <w:spacing w:after="0"/>
      </w:pPr>
      <w:r>
        <w:rPr>
          <w:rFonts w:cs="Microsoft Himalaya"/>
          <w:cs/>
          <w:lang w:bidi="bo-CN"/>
        </w:rPr>
        <w:t xml:space="preserve"> རང་གྲོལ་ མི་ ཅིག་ གིས་ སྒོ་ རྡུང་ དེས །</w:t>
      </w:r>
    </w:p>
    <w:p w14:paraId="3931AB7B" w14:textId="77777777" w:rsidR="00A536DF" w:rsidRDefault="00A536DF" w:rsidP="00A536DF">
      <w:pPr>
        <w:spacing w:after="0"/>
      </w:pPr>
      <w:r>
        <w:rPr>
          <w:rFonts w:cs="Microsoft Himalaya"/>
          <w:cs/>
          <w:lang w:bidi="bo-CN"/>
        </w:rPr>
        <w:t xml:space="preserve"> ཡར་ ལོངས་ སྦེ་ </w:t>
      </w:r>
      <w:r>
        <w:t xml:space="preserve"># </w:t>
      </w:r>
      <w:r>
        <w:rPr>
          <w:rFonts w:cs="Microsoft Himalaya"/>
          <w:cs/>
          <w:lang w:bidi="bo-CN"/>
        </w:rPr>
        <w:t>ཕར་ མཆོད་བཤམ་ ནང་ གཡིབས་སྡོད་ སོང་ །</w:t>
      </w:r>
    </w:p>
    <w:p w14:paraId="418C6EB7" w14:textId="77777777" w:rsidR="00A536DF" w:rsidRDefault="00A536DF" w:rsidP="00A536DF">
      <w:pPr>
        <w:spacing w:after="0"/>
      </w:pPr>
      <w:r>
        <w:rPr>
          <w:rFonts w:cs="Microsoft Himalaya"/>
          <w:cs/>
          <w:lang w:bidi="bo-CN"/>
        </w:rPr>
        <w:t xml:space="preserve"> ཁྱོད་ འཚོལ་ མི་ རེ་ མེན་ན་སྨོ །</w:t>
      </w:r>
    </w:p>
    <w:p w14:paraId="438044F0" w14:textId="77777777" w:rsidR="00A536DF" w:rsidRDefault="00A536DF" w:rsidP="00A536DF">
      <w:pPr>
        <w:spacing w:after="0"/>
      </w:pPr>
      <w:r>
        <w:rPr>
          <w:rFonts w:cs="Microsoft Himalaya"/>
          <w:cs/>
          <w:lang w:bidi="bo-CN"/>
        </w:rPr>
        <w:t xml:space="preserve"> རང་གྲོལ །</w:t>
      </w:r>
    </w:p>
    <w:p w14:paraId="2AE17897" w14:textId="77777777" w:rsidR="00A536DF" w:rsidRDefault="00A536DF" w:rsidP="00A536DF">
      <w:pPr>
        <w:spacing w:after="0"/>
      </w:pPr>
      <w:r>
        <w:rPr>
          <w:rFonts w:cs="Microsoft Himalaya"/>
          <w:cs/>
          <w:lang w:bidi="bo-CN"/>
        </w:rPr>
        <w:t xml:space="preserve"> ང་ ནི་ བྱ་བ་ འདི་བཟུམ་ཅིག་ ལུ་ ཐུག་ དགོཔ་ འདི་ ནི་ ཐུག་ ཚར་ ཡི །</w:t>
      </w:r>
    </w:p>
    <w:p w14:paraId="26DC04AF" w14:textId="77777777" w:rsidR="00A536DF" w:rsidRDefault="00A536DF" w:rsidP="00A536DF">
      <w:pPr>
        <w:spacing w:after="0"/>
      </w:pPr>
      <w:r>
        <w:rPr>
          <w:rFonts w:cs="Microsoft Himalaya"/>
          <w:cs/>
          <w:lang w:bidi="bo-CN"/>
        </w:rPr>
        <w:t xml:space="preserve"> འཚོལ་ མི་ མ་ཚད་ གསད་ མི་ འོངས་ རུང་ ཁྱད་ མེད །</w:t>
      </w:r>
    </w:p>
    <w:p w14:paraId="61AC8085" w14:textId="77777777" w:rsidR="00A536DF" w:rsidRDefault="00A536DF" w:rsidP="00A536DF">
      <w:pPr>
        <w:spacing w:after="0"/>
      </w:pPr>
      <w:r>
        <w:rPr>
          <w:rFonts w:cs="Microsoft Himalaya"/>
          <w:cs/>
          <w:lang w:bidi="bo-CN"/>
        </w:rPr>
        <w:t xml:space="preserve"> དོ་རུང་ སྒོ་ བརྡུངས །</w:t>
      </w:r>
    </w:p>
    <w:p w14:paraId="31CB4B14" w14:textId="77777777" w:rsidR="00A536DF" w:rsidRDefault="00A536DF" w:rsidP="00A536DF">
      <w:pPr>
        <w:spacing w:after="0"/>
      </w:pPr>
      <w:r>
        <w:rPr>
          <w:rFonts w:cs="Microsoft Himalaya"/>
          <w:cs/>
          <w:lang w:bidi="bo-CN"/>
        </w:rPr>
        <w:t xml:space="preserve"> མཚམས་པ །</w:t>
      </w:r>
    </w:p>
    <w:p w14:paraId="5F0C1328" w14:textId="77777777" w:rsidR="00A536DF" w:rsidRDefault="00A536DF" w:rsidP="00A536DF">
      <w:pPr>
        <w:spacing w:after="0"/>
      </w:pPr>
      <w:r>
        <w:rPr>
          <w:rFonts w:cs="Microsoft Himalaya"/>
          <w:cs/>
          <w:lang w:bidi="bo-CN"/>
        </w:rPr>
        <w:lastRenderedPageBreak/>
        <w:t xml:space="preserve"> མི་ འདི་གིས་ སྒོ་ རྡུང་ ཐངས་ ཡང་ </w:t>
      </w:r>
      <w:r>
        <w:t xml:space="preserve"># </w:t>
      </w:r>
      <w:r>
        <w:rPr>
          <w:rFonts w:cs="Microsoft Himalaya"/>
          <w:cs/>
          <w:lang w:bidi="bo-CN"/>
        </w:rPr>
        <w:t>རྣམ་རྟོག་ལང་སི་སི་ སྦེ་ རྡུང་ མས་ སྦ་ཡ །</w:t>
      </w:r>
    </w:p>
    <w:p w14:paraId="6D47DE03" w14:textId="77777777" w:rsidR="00A536DF" w:rsidRDefault="00A536DF" w:rsidP="00A536DF">
      <w:pPr>
        <w:spacing w:after="0"/>
      </w:pPr>
      <w:r>
        <w:rPr>
          <w:rFonts w:cs="Microsoft Himalaya"/>
          <w:cs/>
          <w:lang w:bidi="bo-CN"/>
        </w:rPr>
        <w:t xml:space="preserve"> ག་ སྨོ་ ཁྱོད་ ཨ་ཙི་ སྒུགས་ མས །</w:t>
      </w:r>
    </w:p>
    <w:p w14:paraId="791D1C49" w14:textId="77777777" w:rsidR="00A536DF" w:rsidRDefault="00A536DF" w:rsidP="00A536DF">
      <w:pPr>
        <w:spacing w:after="0"/>
      </w:pPr>
      <w:r>
        <w:rPr>
          <w:rFonts w:cs="Microsoft Himalaya"/>
          <w:cs/>
          <w:lang w:bidi="bo-CN"/>
        </w:rPr>
        <w:t xml:space="preserve"> ཁྱོད་ འཚོལ་ མི་ ཐད་རི་སྦ་རི་ འོང་ ནི་ མས །</w:t>
      </w:r>
    </w:p>
    <w:p w14:paraId="6CD31ED1" w14:textId="77777777" w:rsidR="00A536DF" w:rsidRDefault="00A536DF" w:rsidP="00A536DF">
      <w:pPr>
        <w:spacing w:after="0"/>
      </w:pPr>
      <w:r>
        <w:rPr>
          <w:rFonts w:cs="Microsoft Himalaya"/>
          <w:cs/>
          <w:lang w:bidi="bo-CN"/>
        </w:rPr>
        <w:t xml:space="preserve"> མགྱོགས་པར་ གཡིབས་ སོང་ །</w:t>
      </w:r>
    </w:p>
    <w:p w14:paraId="7A523354" w14:textId="77777777" w:rsidR="00A536DF" w:rsidRDefault="00A536DF" w:rsidP="00A536DF">
      <w:pPr>
        <w:spacing w:after="0"/>
      </w:pPr>
      <w:r>
        <w:rPr>
          <w:rFonts w:cs="Microsoft Himalaya"/>
          <w:cs/>
          <w:lang w:bidi="bo-CN"/>
        </w:rPr>
        <w:t xml:space="preserve"> སྒོ་ བརྡུངས །</w:t>
      </w:r>
    </w:p>
    <w:p w14:paraId="3E882403" w14:textId="77777777" w:rsidR="00A536DF" w:rsidRDefault="00A536DF" w:rsidP="00A536DF">
      <w:pPr>
        <w:spacing w:after="0"/>
      </w:pPr>
      <w:r>
        <w:rPr>
          <w:rFonts w:cs="Microsoft Himalaya"/>
          <w:cs/>
          <w:lang w:bidi="bo-CN"/>
        </w:rPr>
        <w:t xml:space="preserve"> མ་ཚབ །</w:t>
      </w:r>
    </w:p>
    <w:p w14:paraId="07DA62BB" w14:textId="77777777" w:rsidR="00A536DF" w:rsidRDefault="00A536DF" w:rsidP="00A536DF">
      <w:pPr>
        <w:spacing w:after="0"/>
      </w:pPr>
      <w:r>
        <w:rPr>
          <w:rFonts w:cs="Microsoft Himalaya"/>
          <w:cs/>
          <w:lang w:bidi="bo-CN"/>
        </w:rPr>
        <w:t xml:space="preserve"> རྒྱབ་ ལས །</w:t>
      </w:r>
    </w:p>
    <w:p w14:paraId="600A5907" w14:textId="77777777" w:rsidR="00A536DF" w:rsidRDefault="00A536DF" w:rsidP="00A536DF">
      <w:pPr>
        <w:spacing w:after="0"/>
      </w:pPr>
      <w:r>
        <w:rPr>
          <w:rFonts w:cs="Microsoft Himalaya"/>
          <w:cs/>
          <w:lang w:bidi="bo-CN"/>
        </w:rPr>
        <w:t xml:space="preserve"> སློབ་དཔོན་ མཚམས་པ་ སྒོ་ ཕྱེ་ གནང་ །</w:t>
      </w:r>
    </w:p>
    <w:p w14:paraId="08064B1F" w14:textId="77777777" w:rsidR="00A536DF" w:rsidRDefault="00A536DF" w:rsidP="00A536DF">
      <w:pPr>
        <w:spacing w:after="0"/>
      </w:pPr>
      <w:r>
        <w:rPr>
          <w:rFonts w:cs="Microsoft Himalaya"/>
          <w:cs/>
          <w:lang w:bidi="bo-CN"/>
        </w:rPr>
        <w:t xml:space="preserve"> ང་ དབྱངས་སྒྲོན་ གྱི་ མ་ཚབ་ ཨིན །</w:t>
      </w:r>
    </w:p>
    <w:p w14:paraId="747C951D" w14:textId="77777777" w:rsidR="00A536DF" w:rsidRDefault="00A536DF" w:rsidP="00A536DF">
      <w:pPr>
        <w:spacing w:after="0"/>
      </w:pPr>
      <w:r>
        <w:rPr>
          <w:rFonts w:cs="Microsoft Himalaya"/>
          <w:cs/>
          <w:lang w:bidi="bo-CN"/>
        </w:rPr>
        <w:t xml:space="preserve"> མ་ཚབ་ ཐོན །</w:t>
      </w:r>
    </w:p>
    <w:p w14:paraId="6A7163DB" w14:textId="77777777" w:rsidR="00A536DF" w:rsidRDefault="00A536DF" w:rsidP="00A536DF">
      <w:pPr>
        <w:spacing w:after="0"/>
      </w:pPr>
      <w:r>
        <w:rPr>
          <w:rFonts w:cs="Microsoft Himalaya"/>
          <w:cs/>
          <w:lang w:bidi="bo-CN"/>
        </w:rPr>
        <w:t xml:space="preserve"> རང་གྲོལ་ ནཱ་ ཡོད་ ག་ ལགས །</w:t>
      </w:r>
    </w:p>
    <w:p w14:paraId="1B10BF2C" w14:textId="77777777" w:rsidR="00A536DF" w:rsidRDefault="00A536DF" w:rsidP="00A536DF">
      <w:pPr>
        <w:spacing w:after="0"/>
      </w:pPr>
      <w:r>
        <w:rPr>
          <w:rFonts w:cs="Microsoft Himalaya"/>
          <w:cs/>
          <w:lang w:bidi="bo-CN"/>
        </w:rPr>
        <w:t xml:space="preserve"> མཚམས་པ །</w:t>
      </w:r>
    </w:p>
    <w:p w14:paraId="6C82C310" w14:textId="77777777" w:rsidR="00A536DF" w:rsidRDefault="00A536DF" w:rsidP="00A536DF">
      <w:pPr>
        <w:spacing w:after="0"/>
      </w:pPr>
      <w:r>
        <w:rPr>
          <w:rFonts w:cs="Microsoft Himalaya"/>
          <w:cs/>
          <w:lang w:bidi="bo-CN"/>
        </w:rPr>
        <w:t xml:space="preserve"> བལྟ་ ཤིག་ ཨ་ཕ ། </w:t>
      </w:r>
      <w:r>
        <w:t xml:space="preserve"># </w:t>
      </w:r>
      <w:r>
        <w:rPr>
          <w:rFonts w:cs="Microsoft Himalaya"/>
          <w:cs/>
          <w:lang w:bidi="bo-CN"/>
        </w:rPr>
        <w:t xml:space="preserve">མི་ འཆོལ་ལོང་ ཅིག་ བཟུམ་སྦེ་ </w:t>
      </w:r>
      <w:r>
        <w:t xml:space="preserve"># </w:t>
      </w:r>
      <w:r>
        <w:rPr>
          <w:rFonts w:cs="Microsoft Himalaya"/>
          <w:cs/>
          <w:lang w:bidi="bo-CN"/>
        </w:rPr>
        <w:t>ས་ ཁར་ འགྱེལ་རིལ་འཕང་རིལ་ རྐྱབ་ སྟེ་ སྔུ་སྡོད་ ནུག</w:t>
      </w:r>
    </w:p>
    <w:p w14:paraId="6F8232F9" w14:textId="77777777" w:rsidR="00A536DF" w:rsidRDefault="00A536DF" w:rsidP="00A536DF">
      <w:pPr>
        <w:spacing w:after="0"/>
      </w:pPr>
      <w:r>
        <w:rPr>
          <w:rFonts w:cs="Microsoft Himalaya"/>
          <w:cs/>
          <w:lang w:bidi="bo-CN"/>
        </w:rPr>
        <w:t xml:space="preserve"> མ་ཚབ །</w:t>
      </w:r>
    </w:p>
    <w:p w14:paraId="70EA6587" w14:textId="77777777" w:rsidR="00A536DF" w:rsidRDefault="00A536DF" w:rsidP="00A536DF">
      <w:pPr>
        <w:spacing w:after="0"/>
      </w:pPr>
      <w:r>
        <w:rPr>
          <w:rFonts w:cs="Microsoft Himalaya"/>
          <w:cs/>
          <w:lang w:bidi="bo-CN"/>
        </w:rPr>
        <w:t xml:space="preserve"> ཨའེ་ ངེའི་ དབྱངས་སྒྲོན་ འདི་ ཡང་ </w:t>
      </w:r>
      <w:r>
        <w:t xml:space="preserve"># </w:t>
      </w:r>
      <w:r>
        <w:rPr>
          <w:rFonts w:cs="Microsoft Himalaya"/>
          <w:cs/>
          <w:lang w:bidi="bo-CN"/>
        </w:rPr>
        <w:t>ཕར་ ལུ་ འ་ནཱི་ སྦེ་ སྡོད་ ཡོད །</w:t>
      </w:r>
    </w:p>
    <w:p w14:paraId="6B45DB9C" w14:textId="77777777" w:rsidR="00A536DF" w:rsidRDefault="00A536DF" w:rsidP="00A536DF">
      <w:pPr>
        <w:spacing w:after="0"/>
      </w:pPr>
      <w:r>
        <w:rPr>
          <w:rFonts w:cs="Microsoft Himalaya"/>
          <w:cs/>
          <w:lang w:bidi="bo-CN"/>
        </w:rPr>
        <w:t xml:space="preserve"> ཁོ་ ཡང་ ནཱ་ དེ་སྦེ་ སྡོད་སྡོདཔ་ འདྲས་ སྦོ །</w:t>
      </w:r>
    </w:p>
    <w:p w14:paraId="7206DB57" w14:textId="77777777" w:rsidR="00A536DF" w:rsidRDefault="00A536DF" w:rsidP="00A536DF">
      <w:pPr>
        <w:spacing w:after="0"/>
      </w:pPr>
      <w:r>
        <w:rPr>
          <w:rFonts w:cs="Microsoft Himalaya"/>
          <w:cs/>
          <w:lang w:bidi="bo-CN"/>
        </w:rPr>
        <w:t xml:space="preserve"> རང་གྲོལ་ ཡར་ ལོངས་ ཤིག</w:t>
      </w:r>
    </w:p>
    <w:p w14:paraId="0C199990" w14:textId="77777777" w:rsidR="00A536DF" w:rsidRDefault="00A536DF" w:rsidP="00A536DF">
      <w:pPr>
        <w:spacing w:after="0"/>
      </w:pPr>
      <w:r>
        <w:rPr>
          <w:rFonts w:cs="Microsoft Himalaya"/>
          <w:cs/>
          <w:lang w:bidi="bo-CN"/>
        </w:rPr>
        <w:t xml:space="preserve"> དེ་ སྔུ་སྔུ་ བ་ གིས་ ཕན་ མི་ ཐོགས །</w:t>
      </w:r>
    </w:p>
    <w:p w14:paraId="4D24CDA7" w14:textId="77777777" w:rsidR="00A536DF" w:rsidRDefault="00A536DF" w:rsidP="00A536DF">
      <w:pPr>
        <w:spacing w:after="0"/>
      </w:pPr>
      <w:r>
        <w:rPr>
          <w:rFonts w:cs="Microsoft Himalaya"/>
          <w:cs/>
          <w:lang w:bidi="bo-CN"/>
        </w:rPr>
        <w:t xml:space="preserve"> ཡར་ ལོངས་ ཤིག་ ཨ་མ་ སླབ་ གེ །</w:t>
      </w:r>
    </w:p>
    <w:p w14:paraId="17F25D2E" w14:textId="77777777" w:rsidR="00A536DF" w:rsidRDefault="00A536DF" w:rsidP="00A536DF">
      <w:pPr>
        <w:spacing w:after="0"/>
      </w:pPr>
      <w:r>
        <w:rPr>
          <w:rFonts w:cs="Microsoft Himalaya"/>
          <w:cs/>
          <w:lang w:bidi="bo-CN"/>
        </w:rPr>
        <w:t xml:space="preserve"> རང་གྲོལ་ ལོངས །</w:t>
      </w:r>
    </w:p>
    <w:p w14:paraId="47ED7B90" w14:textId="77777777" w:rsidR="00A536DF" w:rsidRDefault="00A536DF" w:rsidP="00A536DF">
      <w:pPr>
        <w:spacing w:after="0"/>
      </w:pPr>
      <w:r>
        <w:rPr>
          <w:rFonts w:cs="Microsoft Himalaya"/>
          <w:cs/>
          <w:lang w:bidi="bo-CN"/>
        </w:rPr>
        <w:t xml:space="preserve"> རང་གྲོལ །</w:t>
      </w:r>
    </w:p>
    <w:p w14:paraId="7CAA1295" w14:textId="77777777" w:rsidR="00A536DF" w:rsidRDefault="00A536DF" w:rsidP="00A536DF">
      <w:pPr>
        <w:spacing w:after="0"/>
      </w:pPr>
      <w:r>
        <w:rPr>
          <w:rFonts w:cs="Microsoft Himalaya"/>
          <w:cs/>
          <w:lang w:bidi="bo-CN"/>
        </w:rPr>
        <w:t xml:space="preserve"> ཨ་མ་ ངེའི་ དབྱངས་སྒྲོན་ ག་དེ་སྦེ་ ཡོད་ གོ །</w:t>
      </w:r>
    </w:p>
    <w:p w14:paraId="2397E514" w14:textId="77777777" w:rsidR="00A536DF" w:rsidRDefault="00A536DF" w:rsidP="00A536DF">
      <w:pPr>
        <w:spacing w:after="0"/>
      </w:pPr>
      <w:r>
        <w:rPr>
          <w:rFonts w:cs="Microsoft Himalaya"/>
          <w:cs/>
          <w:lang w:bidi="bo-CN"/>
        </w:rPr>
        <w:t xml:space="preserve"> ད་རིས་ ང་ གིས་ བྱ་བ་ འདི་བཟུམ་ཅིག་ འབད་ ད་ ནི་ འདི་གིས་ </w:t>
      </w:r>
      <w:r>
        <w:t xml:space="preserve"># </w:t>
      </w:r>
      <w:r>
        <w:rPr>
          <w:rFonts w:cs="Microsoft Himalaya"/>
          <w:cs/>
          <w:lang w:bidi="bo-CN"/>
        </w:rPr>
        <w:t>མོ་ ཡང་ ང་ ལུ་ རེ་ཐག་ ཆོད་ སོངམ་ འོང་ །</w:t>
      </w:r>
    </w:p>
    <w:p w14:paraId="153BE8FD" w14:textId="77777777" w:rsidR="00A536DF" w:rsidRDefault="00A536DF" w:rsidP="00A536DF">
      <w:pPr>
        <w:spacing w:after="0"/>
      </w:pPr>
      <w:r>
        <w:rPr>
          <w:rFonts w:cs="Microsoft Himalaya"/>
          <w:cs/>
          <w:lang w:bidi="bo-CN"/>
        </w:rPr>
        <w:t xml:space="preserve"> ང་བཅས་ གཉིས་ གཉེན་ རྐྱབ་ པའི་ ཤུལ་ལུ་ ཤར་ བའི་ དགའ་ བའི་ ཉིམ་ འདི་ </w:t>
      </w:r>
      <w:r>
        <w:t xml:space="preserve"># </w:t>
      </w:r>
      <w:r>
        <w:rPr>
          <w:rFonts w:cs="Microsoft Himalaya"/>
          <w:cs/>
          <w:lang w:bidi="bo-CN"/>
        </w:rPr>
        <w:t>ཤར་ ལོང་ མེད་ པར་ ལོག་ འཛུལ་ སོ་ ཡི །</w:t>
      </w:r>
    </w:p>
    <w:p w14:paraId="3665F8A5" w14:textId="77777777" w:rsidR="00A536DF" w:rsidRDefault="00A536DF" w:rsidP="00A536DF">
      <w:pPr>
        <w:spacing w:after="0"/>
      </w:pPr>
      <w:r>
        <w:rPr>
          <w:rFonts w:cs="Microsoft Himalaya"/>
          <w:cs/>
          <w:lang w:bidi="bo-CN"/>
        </w:rPr>
        <w:t xml:space="preserve"> སྟེ་ ཨ་མ ། </w:t>
      </w:r>
      <w:r>
        <w:t xml:space="preserve"># </w:t>
      </w:r>
      <w:r>
        <w:rPr>
          <w:rFonts w:cs="Microsoft Himalaya"/>
          <w:cs/>
          <w:lang w:bidi="bo-CN"/>
        </w:rPr>
        <w:t>དབྱངས་སྒྲོན་ གྱིས་ ངེའི་ སྐོར་ལས་ ག་ཅི་ ར་ སླབ་ དེས །</w:t>
      </w:r>
    </w:p>
    <w:p w14:paraId="01009767" w14:textId="77777777" w:rsidR="00A536DF" w:rsidRDefault="00A536DF" w:rsidP="00A536DF">
      <w:pPr>
        <w:spacing w:after="0"/>
      </w:pPr>
      <w:r>
        <w:rPr>
          <w:rFonts w:cs="Microsoft Himalaya"/>
          <w:cs/>
          <w:lang w:bidi="bo-CN"/>
        </w:rPr>
        <w:t xml:space="preserve"> མ་ཚབ །</w:t>
      </w:r>
    </w:p>
    <w:p w14:paraId="0EBD0C82" w14:textId="77777777" w:rsidR="00A536DF" w:rsidRDefault="00A536DF" w:rsidP="00A536DF">
      <w:pPr>
        <w:spacing w:after="0"/>
      </w:pPr>
      <w:r>
        <w:rPr>
          <w:rFonts w:cs="Microsoft Himalaya"/>
          <w:cs/>
          <w:lang w:bidi="bo-CN"/>
        </w:rPr>
        <w:t xml:space="preserve"> དབྱངས་སྒྲོན་ གྱིས་ ག་ཅི་ སླབ་ པ ། </w:t>
      </w:r>
      <w:r>
        <w:t xml:space="preserve"># </w:t>
      </w:r>
      <w:r>
        <w:rPr>
          <w:rFonts w:cs="Microsoft Himalaya"/>
          <w:cs/>
          <w:lang w:bidi="bo-CN"/>
        </w:rPr>
        <w:t>སྔུཝ་སྔུ་ སར་ སྡོད་ དཔ་ མས །</w:t>
      </w:r>
    </w:p>
    <w:p w14:paraId="059592A6" w14:textId="77777777" w:rsidR="00A536DF" w:rsidRDefault="00A536DF" w:rsidP="00A536DF">
      <w:pPr>
        <w:spacing w:after="0"/>
      </w:pPr>
      <w:r>
        <w:rPr>
          <w:rFonts w:cs="Microsoft Himalaya"/>
          <w:cs/>
          <w:lang w:bidi="bo-CN"/>
        </w:rPr>
        <w:t xml:space="preserve"> འཕྲལ་འཕྲལ་སྐབས་ མོ་ར་ གི་ ཕོ་རྒནམ་ པདྨ་སྟག་གཟིག་ གི་ མིང་ བཏོན་ ཏེ་ བྱེལ་སྐད་ ཤོར །</w:t>
      </w:r>
    </w:p>
    <w:p w14:paraId="5627AADB" w14:textId="77777777" w:rsidR="00A536DF" w:rsidRDefault="00A536DF" w:rsidP="00A536DF">
      <w:pPr>
        <w:spacing w:after="0"/>
      </w:pPr>
      <w:r>
        <w:rPr>
          <w:rFonts w:cs="Microsoft Himalaya"/>
          <w:cs/>
          <w:lang w:bidi="bo-CN"/>
        </w:rPr>
        <w:t xml:space="preserve"> འཕྲལ་འཕྲལ་སྐབས་ </w:t>
      </w:r>
      <w:r>
        <w:t xml:space="preserve"># </w:t>
      </w:r>
      <w:r>
        <w:rPr>
          <w:rFonts w:cs="Microsoft Himalaya"/>
          <w:cs/>
          <w:lang w:bidi="bo-CN"/>
        </w:rPr>
        <w:t>ཁྱོད་ ཀྱི་ མིང་ བཏོན་ ཏེ་ དྲན་མེད་ བརྒྱལ་ སྡོད་ དཔ་ མས །</w:t>
      </w:r>
    </w:p>
    <w:p w14:paraId="4AD26CC3" w14:textId="77777777" w:rsidR="00A536DF" w:rsidRDefault="00A536DF" w:rsidP="00A536DF">
      <w:pPr>
        <w:spacing w:after="0"/>
      </w:pPr>
      <w:r>
        <w:rPr>
          <w:rFonts w:cs="Microsoft Himalaya"/>
          <w:cs/>
          <w:lang w:bidi="bo-CN"/>
        </w:rPr>
        <w:t xml:space="preserve"> རང་གྲོལ །</w:t>
      </w:r>
    </w:p>
    <w:p w14:paraId="05A344DE" w14:textId="77777777" w:rsidR="00A536DF" w:rsidRDefault="00A536DF" w:rsidP="00A536DF">
      <w:pPr>
        <w:spacing w:after="0"/>
      </w:pPr>
      <w:r>
        <w:rPr>
          <w:rFonts w:cs="Microsoft Himalaya"/>
          <w:cs/>
          <w:lang w:bidi="bo-CN"/>
        </w:rPr>
        <w:t xml:space="preserve"> ཨའེ་ ད་རིས་ འདི་ </w:t>
      </w:r>
      <w:r>
        <w:t xml:space="preserve"># </w:t>
      </w:r>
      <w:r>
        <w:rPr>
          <w:rFonts w:cs="Microsoft Himalaya"/>
          <w:cs/>
          <w:lang w:bidi="bo-CN"/>
        </w:rPr>
        <w:t xml:space="preserve">ངེའི་ མིང་ འདི་ </w:t>
      </w:r>
      <w:r>
        <w:t xml:space="preserve"># </w:t>
      </w:r>
      <w:r>
        <w:rPr>
          <w:rFonts w:cs="Microsoft Himalaya"/>
          <w:cs/>
          <w:lang w:bidi="bo-CN"/>
        </w:rPr>
        <w:t>མོ་ གི་ རྣ་བར་ ཀྲོབ་མདའ་ ལས་ ཐོན་ པའི་ མདིའུ་ བཟུམ་སྦེ་ ཚོར་ དོ་ ཡོདཔ་ མས །</w:t>
      </w:r>
    </w:p>
    <w:p w14:paraId="6395ABD3" w14:textId="77777777" w:rsidR="00A536DF" w:rsidRDefault="00A536DF" w:rsidP="00A536DF">
      <w:pPr>
        <w:spacing w:after="0"/>
      </w:pPr>
      <w:r>
        <w:rPr>
          <w:rFonts w:cs="Microsoft Himalaya"/>
          <w:cs/>
          <w:lang w:bidi="bo-CN"/>
        </w:rPr>
        <w:t xml:space="preserve"> ག་ཅི་སྦེ་ ཟེར་བ་ཅིན་ </w:t>
      </w:r>
      <w:r>
        <w:t xml:space="preserve"># </w:t>
      </w:r>
      <w:r>
        <w:rPr>
          <w:rFonts w:cs="Microsoft Himalaya"/>
          <w:cs/>
          <w:lang w:bidi="bo-CN"/>
        </w:rPr>
        <w:t xml:space="preserve">འ་ནཱིའི་ མིང་ འདི་གིས་ </w:t>
      </w:r>
      <w:r>
        <w:t xml:space="preserve"># </w:t>
      </w:r>
      <w:r>
        <w:rPr>
          <w:rFonts w:cs="Microsoft Himalaya"/>
          <w:cs/>
          <w:lang w:bidi="bo-CN"/>
        </w:rPr>
        <w:t xml:space="preserve">མོ་ གི་ སྤུན་ཆ་ གསད་ ནི་ འདི་གིས་ </w:t>
      </w:r>
      <w:r>
        <w:t xml:space="preserve"># </w:t>
      </w:r>
      <w:r>
        <w:rPr>
          <w:rFonts w:cs="Microsoft Himalaya"/>
          <w:cs/>
          <w:lang w:bidi="bo-CN"/>
        </w:rPr>
        <w:t>མོ་ ཡང་ མིང་ འདི་ ལུ་ བལྟ་ སྟེ་ ཞེན་པ་ ལོག་ དོ་ འོང་ །</w:t>
      </w:r>
    </w:p>
    <w:p w14:paraId="7FED99D0" w14:textId="77777777" w:rsidR="00A536DF" w:rsidRDefault="00A536DF" w:rsidP="00A536DF">
      <w:pPr>
        <w:spacing w:after="0"/>
      </w:pPr>
      <w:r>
        <w:rPr>
          <w:rFonts w:cs="Microsoft Himalaya"/>
          <w:cs/>
          <w:lang w:bidi="bo-CN"/>
        </w:rPr>
        <w:t xml:space="preserve"> ཨ་ཞང་ མཚམས་པ ། </w:t>
      </w:r>
      <w:r>
        <w:t xml:space="preserve"># </w:t>
      </w:r>
      <w:r>
        <w:rPr>
          <w:rFonts w:cs="Microsoft Himalaya"/>
          <w:cs/>
          <w:lang w:bidi="bo-CN"/>
        </w:rPr>
        <w:t xml:space="preserve">འ་ནཱིའི་ མིང་ རང་གྲོལ་ ཟེར་ མི་ འདི་ </w:t>
      </w:r>
      <w:r>
        <w:t xml:space="preserve"># </w:t>
      </w:r>
      <w:r>
        <w:rPr>
          <w:rFonts w:cs="Microsoft Himalaya"/>
          <w:cs/>
          <w:lang w:bidi="bo-CN"/>
        </w:rPr>
        <w:t xml:space="preserve">ངེའི་ གཟུགས་ ཀྱི་ ནང་ ན་ </w:t>
      </w:r>
      <w:r>
        <w:t xml:space="preserve"># </w:t>
      </w:r>
      <w:r>
        <w:rPr>
          <w:rFonts w:cs="Microsoft Himalaya"/>
          <w:cs/>
          <w:lang w:bidi="bo-CN"/>
        </w:rPr>
        <w:t xml:space="preserve">ག་ཏེ་ ལུ་ གཏམས་ ཏེ་ ཡོདཔ་ ཨིན་ན་ </w:t>
      </w:r>
      <w:r>
        <w:t xml:space="preserve"># </w:t>
      </w:r>
      <w:r>
        <w:rPr>
          <w:rFonts w:cs="Microsoft Himalaya"/>
          <w:cs/>
          <w:lang w:bidi="bo-CN"/>
        </w:rPr>
        <w:t>འ་ནཱིའི་ ཧོངས་ ལུ་ ཡོད་ ཟེར་ མི་ འདི་ གསུང་ ད །</w:t>
      </w:r>
    </w:p>
    <w:p w14:paraId="5932AA6F" w14:textId="77777777" w:rsidR="00A536DF" w:rsidRDefault="00A536DF" w:rsidP="00A536DF">
      <w:pPr>
        <w:spacing w:after="0"/>
      </w:pPr>
      <w:r>
        <w:rPr>
          <w:rFonts w:cs="Microsoft Himalaya"/>
          <w:cs/>
          <w:lang w:bidi="bo-CN"/>
        </w:rPr>
        <w:t xml:space="preserve"> ང་ གིས་ ད་ལྟོ་ ར་ </w:t>
      </w:r>
      <w:r>
        <w:t xml:space="preserve"># </w:t>
      </w:r>
      <w:r>
        <w:rPr>
          <w:rFonts w:cs="Microsoft Himalaya"/>
          <w:cs/>
          <w:lang w:bidi="bo-CN"/>
        </w:rPr>
        <w:t>རང་གྲོལ་ ཟེར་ བའི་ མིང་ འདི་ བཏོན་བཀོ་ ད་ ནི །</w:t>
      </w:r>
    </w:p>
    <w:p w14:paraId="07C1577E" w14:textId="77777777" w:rsidR="00A536DF" w:rsidRDefault="00A536DF" w:rsidP="00A536DF">
      <w:pPr>
        <w:spacing w:after="0"/>
      </w:pPr>
      <w:r>
        <w:rPr>
          <w:rFonts w:cs="Microsoft Himalaya"/>
          <w:cs/>
          <w:lang w:bidi="bo-CN"/>
        </w:rPr>
        <w:t xml:space="preserve"> གྱི་ཅུ་ འབལ་ ཏེ་ ལྕེབ་ ནི་ འབདཝ་ད་ </w:t>
      </w:r>
      <w:r>
        <w:t xml:space="preserve"># </w:t>
      </w:r>
      <w:r>
        <w:rPr>
          <w:rFonts w:cs="Microsoft Himalaya"/>
          <w:cs/>
          <w:lang w:bidi="bo-CN"/>
        </w:rPr>
        <w:t>མཚམས་པ་ གིས་ གྱི་ཅུ་ འཕྱོག</w:t>
      </w:r>
    </w:p>
    <w:p w14:paraId="1F463738" w14:textId="77777777" w:rsidR="00A536DF" w:rsidRDefault="00A536DF" w:rsidP="00A536DF">
      <w:pPr>
        <w:spacing w:after="0"/>
      </w:pPr>
      <w:r>
        <w:rPr>
          <w:rFonts w:cs="Microsoft Himalaya"/>
          <w:cs/>
          <w:lang w:bidi="bo-CN"/>
        </w:rPr>
        <w:t xml:space="preserve"> མཚམས་པ །</w:t>
      </w:r>
    </w:p>
    <w:p w14:paraId="63C12CE5" w14:textId="77777777" w:rsidR="00A536DF" w:rsidRDefault="00A536DF" w:rsidP="00A536DF">
      <w:pPr>
        <w:spacing w:after="0"/>
      </w:pPr>
      <w:r>
        <w:rPr>
          <w:rFonts w:cs="Microsoft Himalaya"/>
          <w:cs/>
          <w:lang w:bidi="bo-CN"/>
        </w:rPr>
        <w:t xml:space="preserve"> ཨའེ་ ཁྱོད་ ཀྱིས་ དེ་སྦེ་ མ་ འབད་ རང་གྲོལ །</w:t>
      </w:r>
    </w:p>
    <w:p w14:paraId="04E426F6" w14:textId="77777777" w:rsidR="00A536DF" w:rsidRDefault="00A536DF" w:rsidP="00A536DF">
      <w:pPr>
        <w:spacing w:after="0"/>
      </w:pPr>
      <w:r>
        <w:rPr>
          <w:rFonts w:cs="Microsoft Himalaya"/>
          <w:cs/>
          <w:lang w:bidi="bo-CN"/>
        </w:rPr>
        <w:t xml:space="preserve"> ཁྱོད་ གཟུགས་ ལུ་ བལྟ་ བ་ ཅིན་ </w:t>
      </w:r>
      <w:r>
        <w:t xml:space="preserve"># </w:t>
      </w:r>
      <w:r>
        <w:rPr>
          <w:rFonts w:cs="Microsoft Himalaya"/>
          <w:cs/>
          <w:lang w:bidi="bo-CN"/>
        </w:rPr>
        <w:t xml:space="preserve">ཕོ་རྒྱས་ ཨིན་ མས ཟེརན་ </w:t>
      </w:r>
      <w:r>
        <w:t xml:space="preserve"># </w:t>
      </w:r>
      <w:r>
        <w:rPr>
          <w:rFonts w:cs="Microsoft Himalaya"/>
          <w:cs/>
          <w:lang w:bidi="bo-CN"/>
        </w:rPr>
        <w:t xml:space="preserve">ཁྱོད་ ཀྱི་ འབད་གཞག་ འདི་ </w:t>
      </w:r>
      <w:r>
        <w:t xml:space="preserve"># </w:t>
      </w:r>
      <w:r>
        <w:rPr>
          <w:rFonts w:cs="Microsoft Himalaya"/>
          <w:cs/>
          <w:lang w:bidi="bo-CN"/>
        </w:rPr>
        <w:t>ཨམ་སྲུ་ མོ་རེངསམོ་ ཅིག་ བ་ སྐྱོ་ བས་ སྦ་ཡ །</w:t>
      </w:r>
    </w:p>
    <w:p w14:paraId="3FB74FB5" w14:textId="77777777" w:rsidR="00A536DF" w:rsidRDefault="00A536DF" w:rsidP="00A536DF">
      <w:pPr>
        <w:spacing w:after="0"/>
      </w:pPr>
      <w:r>
        <w:rPr>
          <w:rFonts w:cs="Microsoft Himalaya"/>
          <w:cs/>
          <w:lang w:bidi="bo-CN"/>
        </w:rPr>
        <w:t xml:space="preserve"> འཁོར་བ་ འདི་ ནང་ ལུ་ སྐྱེས་ ཞིནམ་ལས་ སྡུག་བསྔལ་ མ་ མྱོང་ མི་ ག་ཡང་ མེད །</w:t>
      </w:r>
    </w:p>
    <w:p w14:paraId="7679B043"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ད་ལྟོ་ འདི་ ཁྱོད་ ལུ་ བཟོད་ མ་ ཚུགས་ པའི་ སྡུག་བསྔལ་ ཅིག་ མ་ ཕོག་ ཟེར་ མནོཝ་ མས །</w:t>
      </w:r>
    </w:p>
    <w:p w14:paraId="356BEE8E" w14:textId="77777777" w:rsidR="00A536DF" w:rsidRDefault="00A536DF" w:rsidP="00A536DF">
      <w:pPr>
        <w:spacing w:after="0"/>
      </w:pPr>
      <w:r>
        <w:rPr>
          <w:rFonts w:cs="Microsoft Himalaya"/>
          <w:cs/>
          <w:lang w:bidi="bo-CN"/>
        </w:rPr>
        <w:t xml:space="preserve"> ཁྱོད་ར་ མནོ་བསམ་ ལེགས་ཤོམ་ སྦེ་ བཏང་ བལྟ་ ཤིག</w:t>
      </w:r>
    </w:p>
    <w:p w14:paraId="08AB8CF0" w14:textId="77777777" w:rsidR="00A536DF" w:rsidRDefault="00A536DF" w:rsidP="00A536DF">
      <w:pPr>
        <w:spacing w:after="0"/>
      </w:pPr>
      <w:r>
        <w:rPr>
          <w:rFonts w:cs="Microsoft Himalaya"/>
          <w:cs/>
          <w:lang w:bidi="bo-CN"/>
        </w:rPr>
        <w:t xml:space="preserve"> པདྨ་སྟག་གཟིག་ གིས་ གྱི་ འབལ་ ཏེ་ ཁྱོད་ གསད་ པར་ འོངམ་ ད་ </w:t>
      </w:r>
      <w:r>
        <w:t xml:space="preserve"># </w:t>
      </w:r>
      <w:r>
        <w:rPr>
          <w:rFonts w:cs="Microsoft Himalaya"/>
          <w:cs/>
          <w:lang w:bidi="bo-CN"/>
        </w:rPr>
        <w:t xml:space="preserve">ཁྱོད་ ཀྱིས་ ཁོ་ གསད་ མ་ ཚུགས་ པ་ ཅིན་ </w:t>
      </w:r>
      <w:r>
        <w:t xml:space="preserve"># </w:t>
      </w:r>
      <w:r>
        <w:rPr>
          <w:rFonts w:cs="Microsoft Himalaya"/>
          <w:cs/>
          <w:lang w:bidi="bo-CN"/>
        </w:rPr>
        <w:t>ཁོ་ གིས་ ཁྱོད་ བསད་ དཔ་ འོང་ མེན་ན །</w:t>
      </w:r>
    </w:p>
    <w:p w14:paraId="384A9460"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ད་ལྟོ་ ཁྱོད་ གསོན་པོ་ སྦེ་ ཡོད་ མི་ འདི་ ལུ་ བལྟ་ སྟེ་ </w:t>
      </w:r>
      <w:r>
        <w:t xml:space="preserve"># </w:t>
      </w:r>
      <w:r>
        <w:rPr>
          <w:rFonts w:cs="Microsoft Himalaya"/>
          <w:cs/>
          <w:lang w:bidi="bo-CN"/>
        </w:rPr>
        <w:t>ཁྱོད་ སེམས་ སྐྱོ་ ནི་ མེན་ པར་ དགའ་ དགོཔ་ ཅིག་ ཨིན་ མས །</w:t>
      </w:r>
    </w:p>
    <w:p w14:paraId="202B01C4"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ད་ལྟོ་ ཁྱོད་ ལུ་ མ་ ཐེག་ པའི་ ཁྲིམས་ ཡང་ ང་ གིས་ བལྟ་ བ་ ཅིན་ </w:t>
      </w:r>
      <w:r>
        <w:t xml:space="preserve"># </w:t>
      </w:r>
      <w:r>
        <w:rPr>
          <w:rFonts w:cs="Microsoft Himalaya"/>
          <w:cs/>
          <w:lang w:bidi="bo-CN"/>
        </w:rPr>
        <w:t>མ་ ཕོག་ པས །</w:t>
      </w:r>
    </w:p>
    <w:p w14:paraId="2CEF7C58" w14:textId="77777777" w:rsidR="00A536DF" w:rsidRDefault="00A536DF" w:rsidP="00A536DF">
      <w:pPr>
        <w:spacing w:after="0"/>
      </w:pPr>
      <w:r>
        <w:rPr>
          <w:rFonts w:cs="Microsoft Himalaya"/>
          <w:cs/>
          <w:lang w:bidi="bo-CN"/>
        </w:rPr>
        <w:t xml:space="preserve"> ཁྱོད་ ལུ་ དཀོན་མཆོག་ གིས་ ཐུགས་རྗེ་ གཟིགས་ ནུག་ ཟེར་ སླབ་ ནི་ ཨིན །</w:t>
      </w:r>
    </w:p>
    <w:p w14:paraId="7A820206" w14:textId="77777777" w:rsidR="00A536DF" w:rsidRDefault="00A536DF" w:rsidP="00A536DF">
      <w:pPr>
        <w:spacing w:after="0"/>
      </w:pPr>
      <w:r>
        <w:rPr>
          <w:rFonts w:cs="Microsoft Himalaya"/>
          <w:cs/>
          <w:lang w:bidi="bo-CN"/>
        </w:rPr>
        <w:t xml:space="preserve"> ཁྱོད་ རང་ སྲོག་ རང་ གིས་ བསྒྲལ་ ནི་ གི་ མནོ་བསམ་ གཏང་ དགོཔ་ ར་ མིན་འདུག</w:t>
      </w:r>
    </w:p>
    <w:p w14:paraId="68949A03" w14:textId="77777777" w:rsidR="00A536DF" w:rsidRDefault="00A536DF" w:rsidP="00A536DF">
      <w:pPr>
        <w:spacing w:after="0"/>
      </w:pPr>
      <w:r>
        <w:rPr>
          <w:rFonts w:cs="Microsoft Himalaya"/>
          <w:cs/>
          <w:lang w:bidi="bo-CN"/>
        </w:rPr>
        <w:t xml:space="preserve"> དེ་བ་འདི་</w:t>
      </w:r>
    </w:p>
    <w:p w14:paraId="27E54C6B" w14:textId="77777777" w:rsidR="00A536DF" w:rsidRDefault="00A536DF" w:rsidP="00A536DF">
      <w:pPr>
        <w:spacing w:after="0"/>
      </w:pPr>
      <w:r>
        <w:t xml:space="preserve"> # </w:t>
      </w:r>
      <w:r>
        <w:rPr>
          <w:rFonts w:cs="Microsoft Himalaya"/>
          <w:cs/>
          <w:lang w:bidi="bo-CN"/>
        </w:rPr>
        <w:t>ཁྱོད་ར་ ད་རིས་ཕྱི་རུ་ དབྱངས་སྒྲོན་ འཕྱད་ པར་ སོང་ །</w:t>
      </w:r>
    </w:p>
    <w:p w14:paraId="22B16ADB" w14:textId="77777777" w:rsidR="00A536DF" w:rsidRDefault="00A536DF" w:rsidP="00A536DF">
      <w:pPr>
        <w:spacing w:after="0"/>
      </w:pPr>
      <w:r>
        <w:rPr>
          <w:rFonts w:cs="Microsoft Himalaya"/>
          <w:cs/>
          <w:lang w:bidi="bo-CN"/>
        </w:rPr>
        <w:lastRenderedPageBreak/>
        <w:t xml:space="preserve"> དེ་ གི་ སྐོར་ལས་ </w:t>
      </w:r>
      <w:r>
        <w:t xml:space="preserve"># </w:t>
      </w:r>
      <w:r>
        <w:rPr>
          <w:rFonts w:cs="Microsoft Himalaya"/>
          <w:cs/>
          <w:lang w:bidi="bo-CN"/>
        </w:rPr>
        <w:t xml:space="preserve">དབྱངས་སྒྲོན་ ལུ་ གོ་བ་ ལེགས་ཤོམ་ སྦེ་ བཤད་ དེ་ སླབ་ པ་ ཅིན་ </w:t>
      </w:r>
      <w:r>
        <w:t xml:space="preserve"># </w:t>
      </w:r>
      <w:r>
        <w:rPr>
          <w:rFonts w:cs="Microsoft Himalaya"/>
          <w:cs/>
          <w:lang w:bidi="bo-CN"/>
        </w:rPr>
        <w:t>མོ་ གིས་ ཡང་ ཉན་ མ་ བཏུབཔ་ ཅིག་ མི་ འོང་ །</w:t>
      </w:r>
    </w:p>
    <w:p w14:paraId="0B5D2010" w14:textId="77777777" w:rsidR="00A536DF" w:rsidRDefault="00A536DF" w:rsidP="00A536DF">
      <w:pPr>
        <w:spacing w:after="0"/>
      </w:pPr>
      <w:r>
        <w:rPr>
          <w:rFonts w:cs="Microsoft Himalaya"/>
          <w:cs/>
          <w:lang w:bidi="bo-CN"/>
        </w:rPr>
        <w:t xml:space="preserve"> སྟེ་ ནངས་པ་དྲོ་པ་ གནམ་ ཤར་ མ་ དཀརཝ་ ལས་ </w:t>
      </w:r>
      <w:r>
        <w:t xml:space="preserve"># </w:t>
      </w:r>
      <w:r>
        <w:rPr>
          <w:rFonts w:cs="Microsoft Himalaya"/>
          <w:cs/>
          <w:lang w:bidi="bo-CN"/>
        </w:rPr>
        <w:t xml:space="preserve">ཁྱོད་ར་ མཎྜལ་གླིང་ གི་ གྲོང་ཁྱེར་ ནང་ </w:t>
      </w:r>
      <w:r>
        <w:t xml:space="preserve"># </w:t>
      </w:r>
      <w:r>
        <w:rPr>
          <w:rFonts w:cs="Microsoft Himalaya"/>
          <w:cs/>
          <w:lang w:bidi="bo-CN"/>
        </w:rPr>
        <w:t>ག་གིས་ཡང་ མ་ མཐོངམ་སྦེ་ བྱོག་སོང་ །</w:t>
      </w:r>
    </w:p>
    <w:p w14:paraId="0EA3CAC0" w14:textId="77777777" w:rsidR="00A536DF" w:rsidRDefault="00A536DF" w:rsidP="00A536DF">
      <w:pPr>
        <w:spacing w:after="0"/>
      </w:pPr>
      <w:r>
        <w:rPr>
          <w:rFonts w:cs="Microsoft Himalaya"/>
          <w:cs/>
          <w:lang w:bidi="bo-CN"/>
        </w:rPr>
        <w:t xml:space="preserve"> ཁྱོད་ར་ སྐབས་ ཅིག་ གི་ དོན་ལུ་ </w:t>
      </w:r>
      <w:r>
        <w:t xml:space="preserve"># </w:t>
      </w:r>
      <w:r>
        <w:rPr>
          <w:rFonts w:cs="Microsoft Himalaya"/>
          <w:cs/>
          <w:lang w:bidi="bo-CN"/>
        </w:rPr>
        <w:t>མཎྜལ་གླིང་ ལུ་ སྡོད་ ད །</w:t>
      </w:r>
    </w:p>
    <w:p w14:paraId="3CA5DF6C" w14:textId="77777777" w:rsidR="00A536DF" w:rsidRDefault="00A536DF" w:rsidP="00A536DF">
      <w:pPr>
        <w:spacing w:after="0"/>
      </w:pPr>
      <w:r>
        <w:rPr>
          <w:rFonts w:cs="Microsoft Himalaya"/>
          <w:cs/>
          <w:lang w:bidi="bo-CN"/>
        </w:rPr>
        <w:t xml:space="preserve"> མ་པ་</w:t>
      </w:r>
    </w:p>
    <w:p w14:paraId="42790A80" w14:textId="77777777" w:rsidR="00A536DF" w:rsidRDefault="00A536DF" w:rsidP="00A536DF">
      <w:pPr>
        <w:spacing w:after="0"/>
      </w:pPr>
      <w:r>
        <w:rPr>
          <w:rFonts w:cs="Microsoft Himalaya"/>
          <w:cs/>
          <w:lang w:bidi="bo-CN"/>
        </w:rPr>
        <w:t xml:space="preserve"> ད་ལྟོ་ ཁྱོད་ དང་ དབྱངས་སྒྲོན་ གཉེན་ རྐྱབ་ དཔ་ ཨིནམ་ ང་ དང་ མ་ཚབ ། </w:t>
      </w:r>
      <w:r>
        <w:t xml:space="preserve"># </w:t>
      </w:r>
      <w:r>
        <w:rPr>
          <w:rFonts w:cs="Microsoft Himalaya"/>
          <w:cs/>
          <w:lang w:bidi="bo-CN"/>
        </w:rPr>
        <w:t>དེ་ལས་ པ་སངས་ ལས་ བརྒལ་ ཏེ་ གཞན་ ག་གིས་ཡང་ མི་ ཤེས །</w:t>
      </w:r>
    </w:p>
    <w:p w14:paraId="3894A94A"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ང་བཅས་ ཀྱིས་ རྒྱལ་སྲས་ ལུ་ གསལ་ཆ་ ཅིག་ ཞུ་ སྟེ ། </w:t>
      </w:r>
      <w:r>
        <w:t xml:space="preserve"># </w:t>
      </w:r>
      <w:r>
        <w:rPr>
          <w:rFonts w:cs="Microsoft Himalaya"/>
          <w:cs/>
          <w:lang w:bidi="bo-CN"/>
        </w:rPr>
        <w:t xml:space="preserve">ཁྱོད་ དབྱངས་སྒྲོན་ དང་ གཅིག་ཁར་ འཛོམས་ ཏེ་ སྡོད་ ཚུགས་ པའི་ གནས་སྐབས་ ཅིག་ </w:t>
      </w:r>
      <w:r>
        <w:t xml:space="preserve"># </w:t>
      </w:r>
      <w:r>
        <w:rPr>
          <w:rFonts w:cs="Microsoft Himalaya"/>
          <w:cs/>
          <w:lang w:bidi="bo-CN"/>
        </w:rPr>
        <w:t>ང་བཅས་ ཀྱིས་ ག་དེ་དྲག་དྲག་ འབད་ གེ །</w:t>
      </w:r>
    </w:p>
    <w:p w14:paraId="3A2F5F17" w14:textId="77777777" w:rsidR="00A536DF" w:rsidRDefault="00A536DF" w:rsidP="00A536DF">
      <w:pPr>
        <w:spacing w:after="0"/>
      </w:pPr>
      <w:r>
        <w:rPr>
          <w:rFonts w:cs="Microsoft Himalaya"/>
          <w:cs/>
          <w:lang w:bidi="bo-CN"/>
        </w:rPr>
        <w:t xml:space="preserve"> སྟེ་ འཕྲལ་ཕྲལ་ ར་ ང་བཅས་ ཀྱིས་ </w:t>
      </w:r>
      <w:r>
        <w:t xml:space="preserve"># </w:t>
      </w:r>
      <w:r>
        <w:rPr>
          <w:rFonts w:cs="Microsoft Himalaya"/>
          <w:cs/>
          <w:lang w:bidi="bo-CN"/>
        </w:rPr>
        <w:t xml:space="preserve">དབྱངས་སྒྲོན་ དང་ ཁྱོད་རའི་ ཕམ་ གི་ སྐོར་ལས་ </w:t>
      </w:r>
      <w:r>
        <w:t xml:space="preserve"># </w:t>
      </w:r>
      <w:r>
        <w:rPr>
          <w:rFonts w:cs="Microsoft Himalaya"/>
          <w:cs/>
          <w:lang w:bidi="bo-CN"/>
        </w:rPr>
        <w:t>གནས་ཚུལ་ ཡི་གུ་ རེ་ མ་ ཆདཔ་ སྦེ་ གཏང་ འོང་ །</w:t>
      </w:r>
    </w:p>
    <w:p w14:paraId="465FBBB7" w14:textId="77777777" w:rsidR="00A536DF" w:rsidRDefault="00A536DF" w:rsidP="00A536DF">
      <w:pPr>
        <w:spacing w:after="0"/>
      </w:pPr>
      <w:r>
        <w:rPr>
          <w:rFonts w:cs="Microsoft Himalaya"/>
          <w:cs/>
          <w:lang w:bidi="bo-CN"/>
        </w:rPr>
        <w:t xml:space="preserve"> སྟེ་ འཛོམས་པ ། </w:t>
      </w:r>
      <w:r>
        <w:t xml:space="preserve"># </w:t>
      </w:r>
      <w:r>
        <w:rPr>
          <w:rFonts w:cs="Microsoft Himalaya"/>
          <w:cs/>
          <w:lang w:bidi="bo-CN"/>
        </w:rPr>
        <w:t xml:space="preserve">ཁྱོད་ མགྱོགས་པར་ སོང་ ཞིནམ་ལས་ </w:t>
      </w:r>
      <w:r>
        <w:t xml:space="preserve"># </w:t>
      </w:r>
      <w:r>
        <w:rPr>
          <w:rFonts w:cs="Microsoft Himalaya"/>
          <w:cs/>
          <w:lang w:bidi="bo-CN"/>
        </w:rPr>
        <w:t>དབྱངས་སྒྲོན་ ལུ་ རང་གྲོལ་ འོང་ དོ་ ཟེར་ སླབ་ ད །</w:t>
      </w:r>
    </w:p>
    <w:p w14:paraId="61B12475" w14:textId="77777777" w:rsidR="00A536DF" w:rsidRDefault="00A536DF" w:rsidP="00A536DF">
      <w:pPr>
        <w:spacing w:after="0"/>
      </w:pPr>
      <w:r>
        <w:rPr>
          <w:rFonts w:cs="Microsoft Himalaya"/>
          <w:cs/>
          <w:lang w:bidi="bo-CN"/>
        </w:rPr>
        <w:t xml:space="preserve"> མ་ཚབ །</w:t>
      </w:r>
    </w:p>
    <w:p w14:paraId="63D0998F" w14:textId="77777777" w:rsidR="00A536DF" w:rsidRDefault="00A536DF" w:rsidP="00A536DF">
      <w:pPr>
        <w:spacing w:after="0"/>
      </w:pPr>
      <w:r>
        <w:rPr>
          <w:rFonts w:cs="Microsoft Himalaya"/>
          <w:cs/>
          <w:lang w:bidi="bo-CN"/>
        </w:rPr>
        <w:t xml:space="preserve"> ཡ་ ཡ་ ང་ གིས་ དེ་སྦེ་ འབད་ གེ །</w:t>
      </w:r>
    </w:p>
    <w:p w14:paraId="549FE2DB" w14:textId="77777777" w:rsidR="00A536DF" w:rsidRDefault="00A536DF" w:rsidP="00A536DF">
      <w:pPr>
        <w:spacing w:after="0"/>
      </w:pPr>
      <w:r>
        <w:rPr>
          <w:rFonts w:cs="Microsoft Himalaya"/>
          <w:cs/>
          <w:lang w:bidi="bo-CN"/>
        </w:rPr>
        <w:t xml:space="preserve"> མ་ཚབ་ འཛུལ །</w:t>
      </w:r>
    </w:p>
    <w:p w14:paraId="14CED895" w14:textId="77777777" w:rsidR="00A536DF" w:rsidRDefault="00A536DF" w:rsidP="00A536DF">
      <w:pPr>
        <w:spacing w:after="0"/>
      </w:pPr>
      <w:r>
        <w:rPr>
          <w:rFonts w:cs="Microsoft Himalaya"/>
          <w:cs/>
          <w:lang w:bidi="bo-CN"/>
        </w:rPr>
        <w:t xml:space="preserve"> དེ་ལས་ ལོག་སྟེ་ ལོག</w:t>
      </w:r>
    </w:p>
    <w:p w14:paraId="5E578A9E" w14:textId="77777777" w:rsidR="00A536DF" w:rsidRDefault="00A536DF" w:rsidP="00A536DF">
      <w:pPr>
        <w:spacing w:after="0"/>
      </w:pPr>
      <w:r>
        <w:rPr>
          <w:rFonts w:cs="Microsoft Himalaya"/>
          <w:cs/>
          <w:lang w:bidi="bo-CN"/>
        </w:rPr>
        <w:t xml:space="preserve"> ཡ་ བརྗེད་སོངམ་ མས །</w:t>
      </w:r>
    </w:p>
    <w:p w14:paraId="5F6DBBF8" w14:textId="77777777" w:rsidR="00A536DF" w:rsidRDefault="00A536DF" w:rsidP="00A536DF">
      <w:pPr>
        <w:spacing w:after="0"/>
      </w:pPr>
      <w:r>
        <w:rPr>
          <w:rFonts w:cs="Microsoft Himalaya"/>
          <w:cs/>
          <w:lang w:bidi="bo-CN"/>
        </w:rPr>
        <w:t xml:space="preserve"> ཨ་ནཱི་ མཛུབ་དཀྱི་ འདི་ </w:t>
      </w:r>
      <w:r>
        <w:t xml:space="preserve"># </w:t>
      </w:r>
      <w:r>
        <w:rPr>
          <w:rFonts w:cs="Microsoft Himalaya"/>
          <w:cs/>
          <w:lang w:bidi="bo-CN"/>
        </w:rPr>
        <w:t xml:space="preserve">དབྱངས་སྒྲོན་ གྱིས་ ཁྱོད་ ལུ་ </w:t>
      </w:r>
      <w:r>
        <w:t xml:space="preserve"># </w:t>
      </w:r>
      <w:r>
        <w:rPr>
          <w:rFonts w:cs="Microsoft Himalaya"/>
          <w:cs/>
          <w:lang w:bidi="bo-CN"/>
        </w:rPr>
        <w:t>བསྐྱལ་གཏང་ དེས །</w:t>
      </w:r>
    </w:p>
    <w:p w14:paraId="0FD0FA81" w14:textId="77777777" w:rsidR="00A536DF" w:rsidRDefault="00A536DF" w:rsidP="00A536DF">
      <w:pPr>
        <w:spacing w:after="0"/>
      </w:pPr>
      <w:r>
        <w:rPr>
          <w:rFonts w:cs="Microsoft Himalaya"/>
          <w:cs/>
          <w:lang w:bidi="bo-CN"/>
        </w:rPr>
        <w:t xml:space="preserve"> ཁྱོད་ར་ ཡང་ མགྱོགས་སུ་ཅིག་ སྦེ་ འོང་ ནི་ མས །</w:t>
      </w:r>
    </w:p>
    <w:p w14:paraId="5F26DF6F" w14:textId="77777777" w:rsidR="00A536DF" w:rsidRDefault="00A536DF" w:rsidP="00A536DF">
      <w:pPr>
        <w:spacing w:after="0"/>
      </w:pPr>
      <w:r>
        <w:rPr>
          <w:rFonts w:cs="Microsoft Himalaya"/>
          <w:cs/>
          <w:lang w:bidi="bo-CN"/>
        </w:rPr>
        <w:t xml:space="preserve"> ད་ འཕྱི་ དོ །</w:t>
      </w:r>
    </w:p>
    <w:p w14:paraId="7156847B" w14:textId="77777777" w:rsidR="00A536DF" w:rsidRDefault="00A536DF" w:rsidP="00A536DF">
      <w:pPr>
        <w:spacing w:after="0"/>
      </w:pPr>
      <w:r>
        <w:rPr>
          <w:rFonts w:cs="Microsoft Himalaya"/>
          <w:cs/>
          <w:lang w:bidi="bo-CN"/>
        </w:rPr>
        <w:t xml:space="preserve"> མཛུབ་དཀྱི་ རང་གྲོལ་ ལུ་ སྤྲོད །</w:t>
      </w:r>
    </w:p>
    <w:p w14:paraId="1F2556C0" w14:textId="77777777" w:rsidR="00A536DF" w:rsidRDefault="00A536DF" w:rsidP="00A536DF">
      <w:pPr>
        <w:spacing w:after="0"/>
      </w:pPr>
      <w:r>
        <w:rPr>
          <w:rFonts w:cs="Microsoft Himalaya"/>
          <w:cs/>
          <w:lang w:bidi="bo-CN"/>
        </w:rPr>
        <w:t xml:space="preserve"> མ་ཚབ་ འཛུལ །</w:t>
      </w:r>
    </w:p>
    <w:p w14:paraId="767DC529" w14:textId="77777777" w:rsidR="00A536DF" w:rsidRDefault="00A536DF" w:rsidP="00A536DF">
      <w:pPr>
        <w:spacing w:after="0"/>
      </w:pPr>
      <w:r>
        <w:rPr>
          <w:rFonts w:cs="Microsoft Himalaya"/>
          <w:cs/>
          <w:lang w:bidi="bo-CN"/>
        </w:rPr>
        <w:t xml:space="preserve"> རང་གྲོལ །</w:t>
      </w:r>
    </w:p>
    <w:p w14:paraId="5201A5B0" w14:textId="77777777" w:rsidR="00A536DF" w:rsidRDefault="00A536DF" w:rsidP="00A536DF">
      <w:pPr>
        <w:spacing w:after="0"/>
      </w:pPr>
      <w:r>
        <w:rPr>
          <w:rFonts w:cs="Microsoft Himalaya"/>
          <w:cs/>
          <w:lang w:bidi="bo-CN"/>
        </w:rPr>
        <w:t xml:space="preserve"> ཨེང་ དབྱངས་སྒྲོན ། </w:t>
      </w:r>
      <w:r>
        <w:t xml:space="preserve"># </w:t>
      </w:r>
      <w:r>
        <w:rPr>
          <w:rFonts w:cs="Microsoft Himalaya"/>
          <w:cs/>
          <w:lang w:bidi="bo-CN"/>
        </w:rPr>
        <w:t xml:space="preserve">ཁྱོད་ ཀྱིས་ མཛུབ་དཀྱི་ འདི་ བསྐྱལ་གཏང་ ནི་ འདི་གིས་ </w:t>
      </w:r>
      <w:r>
        <w:t xml:space="preserve"># </w:t>
      </w:r>
      <w:r>
        <w:rPr>
          <w:rFonts w:cs="Microsoft Himalaya"/>
          <w:cs/>
          <w:lang w:bidi="bo-CN"/>
        </w:rPr>
        <w:t xml:space="preserve">ངེའི་ སེམས་ ཁར་ ཆགས་ པའི་ དོགས་པ་ ཚུ་ </w:t>
      </w:r>
      <w:r>
        <w:t xml:space="preserve"># </w:t>
      </w:r>
      <w:r>
        <w:rPr>
          <w:rFonts w:cs="Microsoft Himalaya"/>
          <w:cs/>
          <w:lang w:bidi="bo-CN"/>
        </w:rPr>
        <w:t>ག་ར་ བསལ་ ད་ ཡི་ མས །</w:t>
      </w:r>
    </w:p>
    <w:p w14:paraId="243E2B14" w14:textId="77777777" w:rsidR="00A536DF" w:rsidRDefault="00A536DF" w:rsidP="00A536DF">
      <w:pPr>
        <w:spacing w:after="0"/>
      </w:pPr>
      <w:r>
        <w:rPr>
          <w:rFonts w:cs="Microsoft Himalaya"/>
          <w:cs/>
          <w:lang w:bidi="bo-CN"/>
        </w:rPr>
        <w:t xml:space="preserve"> མཚམས་པ །</w:t>
      </w:r>
    </w:p>
    <w:p w14:paraId="00076574" w14:textId="77777777" w:rsidR="00A536DF" w:rsidRDefault="00A536DF" w:rsidP="00A536DF">
      <w:pPr>
        <w:spacing w:after="0"/>
      </w:pPr>
      <w:r>
        <w:rPr>
          <w:rFonts w:cs="Microsoft Himalaya"/>
          <w:cs/>
          <w:lang w:bidi="bo-CN"/>
        </w:rPr>
        <w:t xml:space="preserve"> ཡ་ ད་ རང་གྲོལ ། སོང་ ། </w:t>
      </w:r>
      <w:r>
        <w:t xml:space="preserve"># </w:t>
      </w:r>
      <w:r>
        <w:rPr>
          <w:rFonts w:cs="Microsoft Himalaya"/>
          <w:cs/>
          <w:lang w:bidi="bo-CN"/>
        </w:rPr>
        <w:t>ཁྱོད་ ག་གིས་ཡང་ མ་ མཐོངམ་སྦེ་ འགྱོ་ དགོ་ མས །</w:t>
      </w:r>
    </w:p>
    <w:p w14:paraId="36CBB5AF"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ནངས་པ་དྲོ་པ་ གནམ་ ཤར་ མ་ དཀརཝ་ ཅིག་ ལས་ </w:t>
      </w:r>
      <w:r>
        <w:t xml:space="preserve"># </w:t>
      </w:r>
      <w:r>
        <w:rPr>
          <w:rFonts w:cs="Microsoft Himalaya"/>
          <w:cs/>
          <w:lang w:bidi="bo-CN"/>
        </w:rPr>
        <w:t>གྲོང་ཁྱེར་ མཎྜལ་གླིང་ ལུ་ སོང་ །</w:t>
      </w:r>
    </w:p>
    <w:p w14:paraId="4005CA4D" w14:textId="77777777" w:rsidR="00A536DF" w:rsidRDefault="00A536DF" w:rsidP="00A536DF">
      <w:pPr>
        <w:spacing w:after="0"/>
      </w:pPr>
      <w:r>
        <w:rPr>
          <w:rFonts w:cs="Microsoft Himalaya"/>
          <w:cs/>
          <w:lang w:bidi="bo-CN"/>
        </w:rPr>
        <w:t xml:space="preserve"> ལམ་ བདའ་སྟེ་ ཡང་ རིགཔ་ ན་འཐན་ བསྒྱིམ ། </w:t>
      </w:r>
      <w:r>
        <w:t xml:space="preserve"># </w:t>
      </w:r>
      <w:r>
        <w:rPr>
          <w:rFonts w:cs="Microsoft Himalaya"/>
          <w:cs/>
          <w:lang w:bidi="bo-CN"/>
        </w:rPr>
        <w:t>དཀོན་མཆོག་ ལུ་ གསོལཝ་ བཏབ་ སྟེ་ ལེགས་ཤོམ་ སྦེ་ སོང་ མས་ རང་གྲོལ །</w:t>
      </w:r>
    </w:p>
    <w:p w14:paraId="392EB747" w14:textId="77777777" w:rsidR="00A536DF" w:rsidRDefault="00A536DF" w:rsidP="00A536DF">
      <w:pPr>
        <w:spacing w:after="0"/>
      </w:pPr>
      <w:r>
        <w:rPr>
          <w:rFonts w:cs="Microsoft Himalaya"/>
          <w:cs/>
          <w:lang w:bidi="bo-CN"/>
        </w:rPr>
        <w:t xml:space="preserve"> སྟེ་ ཁྱོད་ར་ གི་ གྱི་ཅུ་ འདི་ ཡང་ འབག་སོང་ །</w:t>
      </w:r>
    </w:p>
    <w:p w14:paraId="5039E753" w14:textId="77777777" w:rsidR="00A536DF" w:rsidRDefault="00A536DF" w:rsidP="00A536DF">
      <w:pPr>
        <w:spacing w:after="0"/>
      </w:pPr>
      <w:r>
        <w:rPr>
          <w:rFonts w:cs="Microsoft Himalaya"/>
          <w:cs/>
          <w:lang w:bidi="bo-CN"/>
        </w:rPr>
        <w:t xml:space="preserve"> ཡ །</w:t>
      </w:r>
    </w:p>
    <w:p w14:paraId="586C2E66" w14:textId="77777777" w:rsidR="00A536DF" w:rsidRDefault="00A536DF" w:rsidP="00A536DF">
      <w:pPr>
        <w:spacing w:after="0"/>
      </w:pPr>
      <w:r>
        <w:rPr>
          <w:rFonts w:cs="Microsoft Himalaya"/>
          <w:cs/>
          <w:lang w:bidi="bo-CN"/>
        </w:rPr>
        <w:t xml:space="preserve"> ཧེ་མ་ རང་གྲོལ་ གྱི་ ལག་པ་ ལས་ འཕྱོག་ མིའི་ གྱི་ཅུ་ ལོག་ སྤྲོད །</w:t>
      </w:r>
    </w:p>
    <w:p w14:paraId="493CD153" w14:textId="77777777" w:rsidR="00A536DF" w:rsidRDefault="00A536DF" w:rsidP="00A536DF">
      <w:pPr>
        <w:spacing w:after="0"/>
      </w:pPr>
      <w:r>
        <w:rPr>
          <w:rFonts w:cs="Microsoft Himalaya"/>
          <w:cs/>
          <w:lang w:bidi="bo-CN"/>
        </w:rPr>
        <w:t xml:space="preserve"> རང་གྲོལ །</w:t>
      </w:r>
    </w:p>
    <w:p w14:paraId="3D3747ED" w14:textId="77777777" w:rsidR="00A536DF" w:rsidRDefault="00A536DF" w:rsidP="00A536DF">
      <w:pPr>
        <w:spacing w:after="0"/>
      </w:pPr>
      <w:r>
        <w:rPr>
          <w:rFonts w:cs="Microsoft Himalaya"/>
          <w:cs/>
          <w:lang w:bidi="bo-CN"/>
        </w:rPr>
        <w:t xml:space="preserve"> མ་གཞི་ ང་ དབྱངས་སྒྲོན་ དང་ འཕྱད་ པར་ འགྱོ་ ནི་ འབདཝ་ད་ </w:t>
      </w:r>
      <w:r>
        <w:t xml:space="preserve"># </w:t>
      </w:r>
      <w:r>
        <w:rPr>
          <w:rFonts w:cs="Microsoft Himalaya"/>
          <w:cs/>
          <w:lang w:bidi="bo-CN"/>
        </w:rPr>
        <w:t xml:space="preserve">སེམས དགའ་ རུང་ ནཱ་ ཨ་ཞང་ མཚམས་པ་ རིན་པོ་ཆེ་ དང་ ཁ་ བྱལཝ་ ད་ ནི་ </w:t>
      </w:r>
      <w:r>
        <w:t xml:space="preserve"># </w:t>
      </w:r>
      <w:r>
        <w:rPr>
          <w:rFonts w:cs="Microsoft Himalaya"/>
          <w:cs/>
          <w:lang w:bidi="bo-CN"/>
        </w:rPr>
        <w:t>འདི་ གིས་ སེམས་ གདིང་ལས་ ར་ འཁྲུལ་ ཏེ་ འོངམ་ མས །</w:t>
      </w:r>
    </w:p>
    <w:p w14:paraId="0CCF22B9" w14:textId="77777777" w:rsidR="00A536DF" w:rsidRDefault="00A536DF" w:rsidP="00A536DF">
      <w:pPr>
        <w:spacing w:after="0"/>
      </w:pPr>
      <w:r>
        <w:rPr>
          <w:rFonts w:cs="Microsoft Himalaya"/>
          <w:cs/>
          <w:lang w:bidi="bo-CN"/>
        </w:rPr>
        <w:t xml:space="preserve"> ད་ ཨ་ཞང་ མཚམས་པ་ གིས་ </w:t>
      </w:r>
      <w:r>
        <w:t xml:space="preserve"># </w:t>
      </w:r>
      <w:r>
        <w:rPr>
          <w:rFonts w:cs="Microsoft Himalaya"/>
          <w:cs/>
          <w:lang w:bidi="bo-CN"/>
        </w:rPr>
        <w:t xml:space="preserve">ད་ལྟོ་ ཚུན་ཚོད་ ཀྱི་ བར་ ན་ </w:t>
      </w:r>
      <w:r>
        <w:t xml:space="preserve"># </w:t>
      </w:r>
      <w:r>
        <w:rPr>
          <w:rFonts w:cs="Microsoft Himalaya"/>
          <w:cs/>
          <w:lang w:bidi="bo-CN"/>
        </w:rPr>
        <w:t xml:space="preserve">མི་ ང་ བཟུམ་ ཅིག་ ལུ་ </w:t>
      </w:r>
      <w:r>
        <w:t xml:space="preserve"># </w:t>
      </w:r>
      <w:r>
        <w:rPr>
          <w:rFonts w:cs="Microsoft Himalaya"/>
          <w:cs/>
          <w:lang w:bidi="bo-CN"/>
        </w:rPr>
        <w:t xml:space="preserve">སྐྱིད་སྡུག་ སྦོམ་ གཟིགས་ ཏེ་ གནང་ མི་ འདི་ ལུ་ </w:t>
      </w:r>
      <w:r>
        <w:t xml:space="preserve"># </w:t>
      </w:r>
      <w:r>
        <w:rPr>
          <w:rFonts w:cs="Microsoft Himalaya"/>
          <w:cs/>
          <w:lang w:bidi="bo-CN"/>
        </w:rPr>
        <w:t>ང་ གིས་ ཡང་ བཀྲིན་ ཡང་ལས་ཡང་དུ་ བསམས་ ཏེ་ སྡོད་ འོང་ །</w:t>
      </w:r>
    </w:p>
    <w:p w14:paraId="0173BB99" w14:textId="77777777" w:rsidR="00A536DF" w:rsidRDefault="00A536DF" w:rsidP="00A536DF">
      <w:pPr>
        <w:spacing w:after="0"/>
      </w:pPr>
      <w:r>
        <w:rPr>
          <w:rFonts w:cs="Microsoft Himalaya"/>
          <w:cs/>
          <w:lang w:bidi="bo-CN"/>
        </w:rPr>
        <w:t xml:space="preserve"> ལོག་སྟེ་ སྐུ་ ལུ་ འགྱུར་བ་ མེད ། </w:t>
      </w:r>
      <w:r>
        <w:t xml:space="preserve"># </w:t>
      </w:r>
      <w:r>
        <w:rPr>
          <w:rFonts w:cs="Microsoft Himalaya"/>
          <w:cs/>
          <w:lang w:bidi="bo-CN"/>
        </w:rPr>
        <w:t xml:space="preserve">གསུང་ ལུ་ འགག་པ་ མེད ། </w:t>
      </w:r>
      <w:r>
        <w:t xml:space="preserve"># </w:t>
      </w:r>
      <w:r>
        <w:rPr>
          <w:rFonts w:cs="Microsoft Himalaya"/>
          <w:cs/>
          <w:lang w:bidi="bo-CN"/>
        </w:rPr>
        <w:t xml:space="preserve">ཐུགས་ ལུ་ འཁྲུལ་བ་ མེདཔ་ སྦེ་ </w:t>
      </w:r>
      <w:r>
        <w:t xml:space="preserve"># </w:t>
      </w:r>
      <w:r>
        <w:rPr>
          <w:rFonts w:cs="Microsoft Himalaya"/>
          <w:cs/>
          <w:lang w:bidi="bo-CN"/>
        </w:rPr>
        <w:t>ཞལ་ ཡང་ལས་ཡང་དུ་ མཇལ་ བའི་ སྨོན་ལམ་ ཞུ་ གེ །</w:t>
      </w:r>
    </w:p>
    <w:p w14:paraId="4FF08C63" w14:textId="77777777" w:rsidR="00A536DF" w:rsidRDefault="00A536DF" w:rsidP="00A536DF">
      <w:pPr>
        <w:spacing w:after="0"/>
      </w:pPr>
      <w:r>
        <w:rPr>
          <w:rFonts w:cs="Microsoft Himalaya"/>
          <w:cs/>
          <w:lang w:bidi="bo-CN"/>
        </w:rPr>
        <w:t xml:space="preserve"> ཕྱག་དབང་ ཞུ །</w:t>
      </w:r>
    </w:p>
    <w:p w14:paraId="5A468775" w14:textId="77777777" w:rsidR="00A536DF" w:rsidRDefault="00A536DF" w:rsidP="00A536DF">
      <w:pPr>
        <w:spacing w:after="0"/>
      </w:pPr>
      <w:r>
        <w:rPr>
          <w:rFonts w:cs="Microsoft Himalaya"/>
          <w:cs/>
          <w:lang w:bidi="bo-CN"/>
        </w:rPr>
        <w:t xml:space="preserve"> ཡོལ་ལི་ བསྡམ །</w:t>
      </w:r>
    </w:p>
    <w:p w14:paraId="5EC78279" w14:textId="77777777" w:rsidR="00A536DF" w:rsidRDefault="00A536DF" w:rsidP="00A536DF">
      <w:pPr>
        <w:spacing w:after="0"/>
      </w:pPr>
      <w:r>
        <w:rPr>
          <w:rFonts w:cs="Microsoft Himalaya"/>
          <w:cs/>
          <w:lang w:bidi="bo-CN"/>
        </w:rPr>
        <w:t xml:space="preserve"> མཐོང་སྣང་ བཞི་པ །</w:t>
      </w:r>
    </w:p>
    <w:p w14:paraId="26E5362C" w14:textId="77777777" w:rsidR="00A536DF" w:rsidRDefault="00A536DF" w:rsidP="00A536DF">
      <w:pPr>
        <w:spacing w:after="0"/>
      </w:pPr>
      <w:r>
        <w:rPr>
          <w:rFonts w:cs="Microsoft Himalaya"/>
          <w:cs/>
          <w:lang w:bidi="bo-CN"/>
        </w:rPr>
        <w:t xml:space="preserve"> འབྲུག་སྒྲ་ གི་ ཁྱིམ་ ནང་ </w:t>
      </w:r>
      <w:r>
        <w:t xml:space="preserve"># </w:t>
      </w:r>
      <w:r>
        <w:rPr>
          <w:rFonts w:cs="Microsoft Himalaya"/>
          <w:cs/>
          <w:lang w:bidi="bo-CN"/>
        </w:rPr>
        <w:t>འབྲུག་སྒྲ་ ཨམ་ འབྲུག་སྒྲ་ དང་ དཔལ་བཟང་ ཐོན །</w:t>
      </w:r>
    </w:p>
    <w:p w14:paraId="425C0423" w14:textId="77777777" w:rsidR="00A536DF" w:rsidRDefault="00A536DF" w:rsidP="00A536DF">
      <w:pPr>
        <w:spacing w:after="0"/>
      </w:pPr>
      <w:r>
        <w:rPr>
          <w:rFonts w:cs="Microsoft Himalaya"/>
          <w:cs/>
          <w:lang w:bidi="bo-CN"/>
        </w:rPr>
        <w:t xml:space="preserve"> དཔལ་ལྡན་འབྲུག་སྒྲ །</w:t>
      </w:r>
    </w:p>
    <w:p w14:paraId="5F17777F" w14:textId="77777777" w:rsidR="00A536DF" w:rsidRDefault="00A536DF" w:rsidP="00A536DF">
      <w:pPr>
        <w:spacing w:after="0"/>
      </w:pPr>
      <w:r>
        <w:rPr>
          <w:rFonts w:cs="Microsoft Himalaya"/>
          <w:cs/>
          <w:lang w:bidi="bo-CN"/>
        </w:rPr>
        <w:t xml:space="preserve"> ད་རེས་སྐབས་ཅིག་ </w:t>
      </w:r>
      <w:r>
        <w:t xml:space="preserve"># </w:t>
      </w:r>
      <w:r>
        <w:rPr>
          <w:rFonts w:cs="Microsoft Himalaya"/>
          <w:cs/>
          <w:lang w:bidi="bo-CN"/>
        </w:rPr>
        <w:t xml:space="preserve">ང་བཅས་ ཕ་སྤད་ མ་སྨད་ ཆ་ཁྱབ་ </w:t>
      </w:r>
      <w:r>
        <w:t xml:space="preserve"># </w:t>
      </w:r>
      <w:r>
        <w:rPr>
          <w:rFonts w:cs="Microsoft Himalaya"/>
          <w:cs/>
          <w:lang w:bidi="bo-CN"/>
        </w:rPr>
        <w:t xml:space="preserve">དབང་ཐང་ རྒུད་ པའི་ ཉིན་མ་ ལུ་ ལྷོད་ དེ་ </w:t>
      </w:r>
      <w:r>
        <w:t xml:space="preserve"># </w:t>
      </w:r>
      <w:r>
        <w:rPr>
          <w:rFonts w:cs="Microsoft Himalaya"/>
          <w:cs/>
          <w:lang w:bidi="bo-CN"/>
        </w:rPr>
        <w:t xml:space="preserve">མིག་ཏོའི་ ནང་ ལས་ མིག་ཆུ་ ཡང་ </w:t>
      </w:r>
      <w:r>
        <w:t xml:space="preserve"># </w:t>
      </w:r>
      <w:r>
        <w:rPr>
          <w:rFonts w:cs="Microsoft Himalaya"/>
          <w:cs/>
          <w:lang w:bidi="bo-CN"/>
        </w:rPr>
        <w:t xml:space="preserve">ཁྲག་ འཛག་སག་ས་ གི་ སྡུག་བསྔལ་ འདི་བཟུམ་ ཅིག་ ཕོག་ སྟེ་ ཡོདཔ་ ལས་ </w:t>
      </w:r>
      <w:r>
        <w:t xml:space="preserve"># </w:t>
      </w:r>
      <w:r>
        <w:rPr>
          <w:rFonts w:cs="Microsoft Himalaya"/>
          <w:cs/>
          <w:lang w:bidi="bo-CN"/>
        </w:rPr>
        <w:t xml:space="preserve">དབྱངས་སྒྲོན་ དང་ ཁྱོད་ གཅིག་ཁར་ གཉེན་ རྐྱབ་ ནི་ གི་ སྐོར་ལས་ </w:t>
      </w:r>
      <w:r>
        <w:t xml:space="preserve"># </w:t>
      </w:r>
      <w:r>
        <w:rPr>
          <w:rFonts w:cs="Microsoft Himalaya"/>
          <w:cs/>
          <w:lang w:bidi="bo-CN"/>
        </w:rPr>
        <w:t>ལོ་རྒྱུས་ ཅིག་ ག་ནི་ཡང་ སླབ་ མ་ ཚུགས །</w:t>
      </w:r>
    </w:p>
    <w:p w14:paraId="2250399A" w14:textId="77777777" w:rsidR="00A536DF" w:rsidRDefault="00A536DF" w:rsidP="00A536DF">
      <w:pPr>
        <w:spacing w:after="0"/>
      </w:pPr>
      <w:r>
        <w:rPr>
          <w:rFonts w:cs="Microsoft Himalaya"/>
          <w:cs/>
          <w:lang w:bidi="bo-CN"/>
        </w:rPr>
        <w:t xml:space="preserve"> དབྱངས་སྒྲོན་ ཡང་ </w:t>
      </w:r>
      <w:r>
        <w:t xml:space="preserve"># </w:t>
      </w:r>
      <w:r>
        <w:rPr>
          <w:rFonts w:cs="Microsoft Himalaya"/>
          <w:cs/>
          <w:lang w:bidi="bo-CN"/>
        </w:rPr>
        <w:t xml:space="preserve">མོ་ ལུ་ སྤུན་ཆ་ ཡོད་ རུང་ མེད་ རུང་ </w:t>
      </w:r>
      <w:r>
        <w:t xml:space="preserve"># </w:t>
      </w:r>
      <w:r>
        <w:rPr>
          <w:rFonts w:cs="Microsoft Himalaya"/>
          <w:cs/>
          <w:lang w:bidi="bo-CN"/>
        </w:rPr>
        <w:t>པདྨ་སྟག་གཟིག་ གཅིག་ ཨིན་ ཟེར་ ཨིནམ་ འདྲས །</w:t>
      </w:r>
    </w:p>
    <w:p w14:paraId="7ABE8316" w14:textId="77777777" w:rsidR="00A536DF" w:rsidRDefault="00A536DF" w:rsidP="00A536DF">
      <w:pPr>
        <w:spacing w:after="0"/>
      </w:pPr>
      <w:r>
        <w:rPr>
          <w:rFonts w:cs="Microsoft Himalaya"/>
          <w:cs/>
          <w:lang w:bidi="bo-CN"/>
        </w:rPr>
        <w:t xml:space="preserve"> མོ་ ཡང་ སྟག་གཟིག་ ཚེ་ ལས་ འདས་ སོང་ པའི་ ཤུལ་ལུ་ </w:t>
      </w:r>
      <w:r>
        <w:t xml:space="preserve"># </w:t>
      </w:r>
      <w:r>
        <w:rPr>
          <w:rFonts w:cs="Microsoft Himalaya"/>
          <w:cs/>
          <w:lang w:bidi="bo-CN"/>
        </w:rPr>
        <w:t>ད་ལྟོ་ ཡང་ མྱ་ངན་ འབདཝ་འབད་ སར་ སྡོད་ ནུག</w:t>
      </w:r>
    </w:p>
    <w:p w14:paraId="79B7E165" w14:textId="77777777" w:rsidR="00A536DF" w:rsidRDefault="00A536DF" w:rsidP="00A536DF">
      <w:pPr>
        <w:spacing w:after="0"/>
      </w:pPr>
      <w:r>
        <w:rPr>
          <w:rFonts w:cs="Microsoft Himalaya"/>
          <w:cs/>
          <w:lang w:bidi="bo-CN"/>
        </w:rPr>
        <w:t xml:space="preserve"> ཨིན་རུང་ སྐྱེ་ བའི་ མཐའ་མར་ ཤི་ ནི་ འདི་ </w:t>
      </w:r>
      <w:r>
        <w:t xml:space="preserve"># </w:t>
      </w:r>
      <w:r>
        <w:rPr>
          <w:rFonts w:cs="Microsoft Himalaya"/>
          <w:cs/>
          <w:lang w:bidi="bo-CN"/>
        </w:rPr>
        <w:t xml:space="preserve">མི་རྟག་པའི་ རང་བཞིན་ ཨིནམ་ལས་ </w:t>
      </w:r>
      <w:r>
        <w:t xml:space="preserve"># </w:t>
      </w:r>
      <w:r>
        <w:rPr>
          <w:rFonts w:cs="Microsoft Himalaya"/>
          <w:cs/>
          <w:lang w:bidi="bo-CN"/>
        </w:rPr>
        <w:t>དེ་ ལུ་ ཐབས་ གཞན་ ག་ནི་ཡང་ མིན་འདུག</w:t>
      </w:r>
    </w:p>
    <w:p w14:paraId="1E4ECA04" w14:textId="77777777" w:rsidR="00A536DF" w:rsidRDefault="00A536DF" w:rsidP="00A536DF">
      <w:pPr>
        <w:spacing w:after="0"/>
      </w:pPr>
      <w:r>
        <w:rPr>
          <w:rFonts w:cs="Microsoft Himalaya"/>
          <w:cs/>
          <w:lang w:bidi="bo-CN"/>
        </w:rPr>
        <w:t xml:space="preserve"> ད་ འཕྱི་ སུ་ ཅིག་ ཡང་ ཡར་སོང་ ནུག</w:t>
      </w:r>
    </w:p>
    <w:p w14:paraId="4FA8CBB3" w14:textId="77777777" w:rsidR="00A536DF" w:rsidRDefault="00A536DF" w:rsidP="00A536DF">
      <w:pPr>
        <w:spacing w:after="0"/>
      </w:pPr>
      <w:r>
        <w:rPr>
          <w:rFonts w:cs="Microsoft Himalaya"/>
          <w:cs/>
          <w:lang w:bidi="bo-CN"/>
        </w:rPr>
        <w:t xml:space="preserve"> ཁྱོད་ ནཱ་ མ་ འོངས་ པ་ ཅིན་ </w:t>
      </w:r>
      <w:r>
        <w:t xml:space="preserve"># </w:t>
      </w:r>
      <w:r>
        <w:rPr>
          <w:rFonts w:cs="Microsoft Himalaya"/>
          <w:cs/>
          <w:lang w:bidi="bo-CN"/>
        </w:rPr>
        <w:t>ང་ ད་ཅི་ ལས་ ཉལ་ དཔ་ འོང་ །</w:t>
      </w:r>
    </w:p>
    <w:p w14:paraId="199B8079" w14:textId="77777777" w:rsidR="00A536DF" w:rsidRDefault="00A536DF" w:rsidP="00A536DF">
      <w:pPr>
        <w:spacing w:after="0"/>
      </w:pPr>
      <w:r>
        <w:rPr>
          <w:rFonts w:cs="Microsoft Himalaya"/>
          <w:cs/>
          <w:lang w:bidi="bo-CN"/>
        </w:rPr>
        <w:lastRenderedPageBreak/>
        <w:t xml:space="preserve"> དཔལ་བཟང་ །</w:t>
      </w:r>
    </w:p>
    <w:p w14:paraId="7D9C71C1" w14:textId="77777777" w:rsidR="00A536DF" w:rsidRDefault="00A536DF" w:rsidP="00A536DF">
      <w:pPr>
        <w:spacing w:after="0"/>
      </w:pPr>
      <w:r>
        <w:rPr>
          <w:rFonts w:cs="Microsoft Himalaya"/>
          <w:cs/>
          <w:lang w:bidi="bo-CN"/>
        </w:rPr>
        <w:t xml:space="preserve"> ཡ་ དེ་འབད་བ་ཅིན་ </w:t>
      </w:r>
      <w:r>
        <w:t xml:space="preserve"># </w:t>
      </w:r>
      <w:r>
        <w:rPr>
          <w:rFonts w:cs="Microsoft Himalaya"/>
          <w:cs/>
          <w:lang w:bidi="bo-CN"/>
        </w:rPr>
        <w:t>ལགས་སོ་ ཨམ །</w:t>
      </w:r>
    </w:p>
    <w:p w14:paraId="75C4E41C" w14:textId="77777777" w:rsidR="00A536DF" w:rsidRDefault="00A536DF" w:rsidP="00A536DF">
      <w:pPr>
        <w:spacing w:after="0"/>
      </w:pPr>
      <w:r>
        <w:rPr>
          <w:rFonts w:cs="Microsoft Himalaya"/>
          <w:cs/>
          <w:lang w:bidi="bo-CN"/>
        </w:rPr>
        <w:t xml:space="preserve"> ང་ ཡར་ སོ་ ཡི་ མས །</w:t>
      </w:r>
    </w:p>
    <w:p w14:paraId="1D6FEEB3"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དབྱངས་སྒྲོན་ ལུ་ </w:t>
      </w:r>
      <w:r>
        <w:t xml:space="preserve"># </w:t>
      </w:r>
      <w:r>
        <w:rPr>
          <w:rFonts w:cs="Microsoft Himalaya"/>
          <w:cs/>
          <w:lang w:bidi="bo-CN"/>
        </w:rPr>
        <w:t>ད་རིས་ ང་ ནཱ་ འོངས་ ཡི་ ཟེར་ སླབ་ ད་ མས །</w:t>
      </w:r>
    </w:p>
    <w:p w14:paraId="6A250B7D" w14:textId="77777777" w:rsidR="00A536DF" w:rsidRDefault="00A536DF" w:rsidP="00A536DF">
      <w:pPr>
        <w:spacing w:after="0"/>
      </w:pPr>
      <w:r>
        <w:rPr>
          <w:rFonts w:cs="Microsoft Himalaya"/>
          <w:cs/>
          <w:lang w:bidi="bo-CN"/>
        </w:rPr>
        <w:t xml:space="preserve"> ཨམ་ འབྲུག་སྒྲ །</w:t>
      </w:r>
    </w:p>
    <w:p w14:paraId="2A3698AC" w14:textId="77777777" w:rsidR="00A536DF" w:rsidRDefault="00A536DF" w:rsidP="00A536DF">
      <w:pPr>
        <w:spacing w:after="0"/>
      </w:pPr>
      <w:r>
        <w:rPr>
          <w:rFonts w:cs="Microsoft Himalaya"/>
          <w:cs/>
          <w:lang w:bidi="bo-CN"/>
        </w:rPr>
        <w:t xml:space="preserve"> འེང་འེ་ </w:t>
      </w:r>
      <w:r>
        <w:t xml:space="preserve"># </w:t>
      </w:r>
      <w:r>
        <w:rPr>
          <w:rFonts w:cs="Microsoft Himalaya"/>
          <w:cs/>
          <w:lang w:bidi="bo-CN"/>
        </w:rPr>
        <w:t>འདི་ ང་ གིས་ སླབ་ འོང་ །</w:t>
      </w:r>
    </w:p>
    <w:p w14:paraId="0B8BC54C" w14:textId="77777777" w:rsidR="00A536DF" w:rsidRDefault="00A536DF" w:rsidP="00A536DF">
      <w:pPr>
        <w:spacing w:after="0"/>
      </w:pPr>
      <w:r>
        <w:rPr>
          <w:rFonts w:cs="Microsoft Himalaya"/>
          <w:cs/>
          <w:lang w:bidi="bo-CN"/>
        </w:rPr>
        <w:t xml:space="preserve"> ད་ལྟོ་ འདི་ </w:t>
      </w:r>
      <w:r>
        <w:t xml:space="preserve"># </w:t>
      </w:r>
      <w:r>
        <w:rPr>
          <w:rFonts w:cs="Microsoft Himalaya"/>
          <w:cs/>
          <w:lang w:bidi="bo-CN"/>
        </w:rPr>
        <w:t>མོ་ སྔུཝ་སྔུ་ སར་ སྡོད་ ནུག</w:t>
      </w:r>
    </w:p>
    <w:p w14:paraId="0C1C9AAD" w14:textId="77777777" w:rsidR="00A536DF" w:rsidRDefault="00A536DF" w:rsidP="00A536DF">
      <w:pPr>
        <w:spacing w:after="0"/>
      </w:pPr>
      <w:r>
        <w:rPr>
          <w:rFonts w:cs="Microsoft Himalaya"/>
          <w:cs/>
          <w:lang w:bidi="bo-CN"/>
        </w:rPr>
        <w:t xml:space="preserve"> ང་ གིས་ ནངས་པ་དྲོ་པ་ སླབ་ གེ །</w:t>
      </w:r>
    </w:p>
    <w:p w14:paraId="40669CD0" w14:textId="77777777" w:rsidR="00A536DF" w:rsidRDefault="00A536DF" w:rsidP="00A536DF">
      <w:pPr>
        <w:spacing w:after="0"/>
      </w:pPr>
      <w:r>
        <w:rPr>
          <w:rFonts w:cs="Microsoft Himalaya"/>
          <w:cs/>
          <w:lang w:bidi="bo-CN"/>
        </w:rPr>
        <w:t xml:space="preserve"> དཔལ་བཟང་ འགྱོ་ ནི་ འབདཝ་ད་ འབྲུག་སྒྲ་ གིས་ བོ །</w:t>
      </w:r>
    </w:p>
    <w:p w14:paraId="3B9AB9B8" w14:textId="77777777" w:rsidR="00A536DF" w:rsidRDefault="00A536DF" w:rsidP="00A536DF">
      <w:pPr>
        <w:spacing w:after="0"/>
      </w:pPr>
      <w:r>
        <w:rPr>
          <w:rFonts w:cs="Microsoft Himalaya"/>
          <w:cs/>
          <w:lang w:bidi="bo-CN"/>
        </w:rPr>
        <w:t xml:space="preserve"> དཔལ་ལྡན་འབྲུག་སྒྲ །</w:t>
      </w:r>
    </w:p>
    <w:p w14:paraId="39D39FBC" w14:textId="77777777" w:rsidR="00A536DF" w:rsidRDefault="00A536DF" w:rsidP="00A536DF">
      <w:pPr>
        <w:spacing w:after="0"/>
      </w:pPr>
      <w:r>
        <w:rPr>
          <w:rFonts w:cs="Microsoft Himalaya"/>
          <w:cs/>
          <w:lang w:bidi="bo-CN"/>
        </w:rPr>
        <w:t xml:space="preserve"> དཔལ་བཟང་ ། </w:t>
      </w:r>
      <w:r>
        <w:t xml:space="preserve"># </w:t>
      </w:r>
      <w:r>
        <w:rPr>
          <w:rFonts w:cs="Microsoft Himalaya"/>
          <w:cs/>
          <w:lang w:bidi="bo-CN"/>
        </w:rPr>
        <w:t xml:space="preserve">སྟེ ། </w:t>
      </w:r>
      <w:r>
        <w:t xml:space="preserve"># </w:t>
      </w:r>
      <w:r>
        <w:rPr>
          <w:rFonts w:cs="Microsoft Himalaya"/>
          <w:cs/>
          <w:lang w:bidi="bo-CN"/>
        </w:rPr>
        <w:t>ང་ གིས་ འབད་རུང་</w:t>
      </w:r>
    </w:p>
    <w:p w14:paraId="06A3CB9D" w14:textId="77777777" w:rsidR="00A536DF" w:rsidRDefault="00A536DF" w:rsidP="00A536DF">
      <w:pPr>
        <w:spacing w:after="0"/>
      </w:pPr>
      <w:r>
        <w:t xml:space="preserve"> # </w:t>
      </w:r>
      <w:r>
        <w:rPr>
          <w:rFonts w:cs="Microsoft Himalaya"/>
          <w:cs/>
          <w:lang w:bidi="bo-CN"/>
        </w:rPr>
        <w:t xml:space="preserve">ངེའི་ དབྱངས་སྒྲོན་ འདི་ </w:t>
      </w:r>
      <w:r>
        <w:t xml:space="preserve"># </w:t>
      </w:r>
      <w:r>
        <w:rPr>
          <w:rFonts w:cs="Microsoft Himalaya"/>
          <w:cs/>
          <w:lang w:bidi="bo-CN"/>
        </w:rPr>
        <w:t>ཁྱོད་ དང་ ཆ་ གཉེན་ རྐྱབ་ ཚུགསཔ་ ཅིག་ ག་དེ་སྦེ་ཨིན་རུང་ འབད་ ནི་ ཨིན །</w:t>
      </w:r>
    </w:p>
    <w:p w14:paraId="54C6F11E" w14:textId="77777777" w:rsidR="00A536DF" w:rsidRDefault="00A536DF" w:rsidP="00A536DF">
      <w:pPr>
        <w:spacing w:after="0"/>
      </w:pPr>
      <w:r>
        <w:rPr>
          <w:rFonts w:cs="Microsoft Himalaya"/>
          <w:cs/>
          <w:lang w:bidi="bo-CN"/>
        </w:rPr>
        <w:t xml:space="preserve"> ང་ གིས་ བལྟ་ རུང་ </w:t>
      </w:r>
      <w:r>
        <w:t xml:space="preserve"># </w:t>
      </w:r>
      <w:r>
        <w:rPr>
          <w:rFonts w:cs="Microsoft Himalaya"/>
          <w:cs/>
          <w:lang w:bidi="bo-CN"/>
        </w:rPr>
        <w:t>དབྱངས་སྒྲོན་ གྱིས་ མི་ བཏུབ་ ཟེར་ སླབ་ འོང་ མནོ་ བའི་ དོགས་པ་ རྩ་ལས་ར་ མེད །</w:t>
      </w:r>
    </w:p>
    <w:p w14:paraId="6F1CF6BE" w14:textId="77777777" w:rsidR="00A536DF" w:rsidRDefault="00A536DF" w:rsidP="00A536DF">
      <w:pPr>
        <w:spacing w:after="0"/>
      </w:pPr>
      <w:r>
        <w:rPr>
          <w:rFonts w:cs="Microsoft Himalaya"/>
          <w:cs/>
          <w:lang w:bidi="bo-CN"/>
        </w:rPr>
        <w:t xml:space="preserve"> ཨམ་ འབྲུག་སྒྲ ལུ་ །</w:t>
      </w:r>
    </w:p>
    <w:p w14:paraId="4532D7FA" w14:textId="77777777" w:rsidR="00A536DF" w:rsidRDefault="00A536DF" w:rsidP="00A536DF">
      <w:pPr>
        <w:spacing w:after="0"/>
      </w:pPr>
      <w:r>
        <w:rPr>
          <w:rFonts w:cs="Microsoft Himalaya"/>
          <w:cs/>
          <w:lang w:bidi="bo-CN"/>
        </w:rPr>
        <w:t xml:space="preserve"> ཁྱོད་ མ་ ཉལཝ་ ལས་ </w:t>
      </w:r>
      <w:r>
        <w:t xml:space="preserve"># </w:t>
      </w:r>
      <w:r>
        <w:rPr>
          <w:rFonts w:cs="Microsoft Himalaya"/>
          <w:cs/>
          <w:lang w:bidi="bo-CN"/>
        </w:rPr>
        <w:t xml:space="preserve">དབྱངས་སྒྲོན་ འབད་སར་ སོང་ སྟེ་ </w:t>
      </w:r>
      <w:r>
        <w:t xml:space="preserve"># </w:t>
      </w:r>
      <w:r>
        <w:rPr>
          <w:rFonts w:cs="Microsoft Himalaya"/>
          <w:cs/>
          <w:lang w:bidi="bo-CN"/>
        </w:rPr>
        <w:t xml:space="preserve">ངེའི་ དཔལ་བཟང་ གི་ སྐོར་ལས་ </w:t>
      </w:r>
      <w:r>
        <w:t xml:space="preserve"># </w:t>
      </w:r>
      <w:r>
        <w:rPr>
          <w:rFonts w:cs="Microsoft Himalaya"/>
          <w:cs/>
          <w:lang w:bidi="bo-CN"/>
        </w:rPr>
        <w:t>ལེགས་ཤོམ་ སྦེ་ སླབ་ ད །</w:t>
      </w:r>
    </w:p>
    <w:p w14:paraId="4A945C86" w14:textId="77777777" w:rsidR="00A536DF" w:rsidRDefault="00A536DF" w:rsidP="00A536DF">
      <w:pPr>
        <w:spacing w:after="0"/>
      </w:pPr>
      <w:r>
        <w:rPr>
          <w:rFonts w:cs="Microsoft Himalaya"/>
          <w:cs/>
          <w:lang w:bidi="bo-CN"/>
        </w:rPr>
        <w:t xml:space="preserve"> སྟེ་ མོ་ ལུ་ སླབཔ་ ད །</w:t>
      </w:r>
    </w:p>
    <w:p w14:paraId="38AE5E31" w14:textId="77777777" w:rsidR="00A536DF" w:rsidRDefault="00A536DF" w:rsidP="00A536DF">
      <w:pPr>
        <w:spacing w:after="0"/>
      </w:pPr>
      <w:r>
        <w:rPr>
          <w:rFonts w:cs="Microsoft Himalaya"/>
          <w:cs/>
          <w:lang w:bidi="bo-CN"/>
        </w:rPr>
        <w:t xml:space="preserve"> ཁྱོད་ རྣཝ་ ཉན་ དོ་ ག་ དབའི །</w:t>
      </w:r>
    </w:p>
    <w:p w14:paraId="14604BA7" w14:textId="77777777" w:rsidR="00A536DF" w:rsidRDefault="00A536DF" w:rsidP="00A536DF">
      <w:pPr>
        <w:spacing w:after="0"/>
      </w:pPr>
      <w:r>
        <w:rPr>
          <w:rFonts w:cs="Microsoft Himalaya"/>
          <w:cs/>
          <w:lang w:bidi="bo-CN"/>
        </w:rPr>
        <w:t xml:space="preserve"> གཟའ་ཕུར་བུའི་ ཚེ་ ཡ །</w:t>
      </w:r>
    </w:p>
    <w:p w14:paraId="4D4314F1" w14:textId="77777777" w:rsidR="00A536DF" w:rsidRDefault="00A536DF" w:rsidP="00A536DF">
      <w:pPr>
        <w:spacing w:after="0"/>
      </w:pPr>
      <w:r>
        <w:rPr>
          <w:rFonts w:cs="Microsoft Himalaya"/>
          <w:cs/>
          <w:lang w:bidi="bo-CN"/>
        </w:rPr>
        <w:t xml:space="preserve"> དཔྱད་རིག་ གཏང་ ཚེ་ </w:t>
      </w:r>
      <w:r>
        <w:t xml:space="preserve"># </w:t>
      </w:r>
      <w:r>
        <w:rPr>
          <w:rFonts w:cs="Microsoft Himalaya"/>
          <w:cs/>
          <w:lang w:bidi="bo-CN"/>
        </w:rPr>
        <w:t>ད་རིས་ གཟའ་ ག་ཅི་ ཨིན་ན །</w:t>
      </w:r>
    </w:p>
    <w:p w14:paraId="21874223" w14:textId="77777777" w:rsidR="00A536DF" w:rsidRDefault="00A536DF" w:rsidP="00A536DF">
      <w:pPr>
        <w:spacing w:after="0"/>
      </w:pPr>
      <w:r>
        <w:rPr>
          <w:rFonts w:cs="Microsoft Himalaya"/>
          <w:cs/>
          <w:lang w:bidi="bo-CN"/>
        </w:rPr>
        <w:t xml:space="preserve"> དཔལ་བཟང་ །</w:t>
      </w:r>
    </w:p>
    <w:p w14:paraId="5D00F15C" w14:textId="77777777" w:rsidR="00A536DF" w:rsidRDefault="00A536DF" w:rsidP="00A536DF">
      <w:pPr>
        <w:spacing w:after="0"/>
      </w:pPr>
      <w:r>
        <w:rPr>
          <w:rFonts w:cs="Microsoft Himalaya"/>
          <w:cs/>
          <w:lang w:bidi="bo-CN"/>
        </w:rPr>
        <w:t xml:space="preserve"> ད་རིས་ གཟའ་མིག་དམར་</w:t>
      </w:r>
    </w:p>
    <w:p w14:paraId="08383C8E" w14:textId="77777777" w:rsidR="00A536DF" w:rsidRDefault="00A536DF" w:rsidP="00A536DF">
      <w:pPr>
        <w:spacing w:after="0"/>
      </w:pPr>
      <w:r>
        <w:rPr>
          <w:rFonts w:cs="Microsoft Himalaya"/>
          <w:cs/>
          <w:lang w:bidi="bo-CN"/>
        </w:rPr>
        <w:t xml:space="preserve"> ཨིན་ ལགས །</w:t>
      </w:r>
    </w:p>
    <w:p w14:paraId="7077B6CD" w14:textId="77777777" w:rsidR="00A536DF" w:rsidRDefault="00A536DF" w:rsidP="00A536DF">
      <w:pPr>
        <w:spacing w:after="0"/>
      </w:pPr>
      <w:r>
        <w:rPr>
          <w:rFonts w:cs="Microsoft Himalaya"/>
          <w:cs/>
          <w:lang w:bidi="bo-CN"/>
        </w:rPr>
        <w:t xml:space="preserve"> དཔལ་ལྡན་འབྲུག་སྒྲ །</w:t>
      </w:r>
    </w:p>
    <w:p w14:paraId="3BACBE8C"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གཟའ་མིག་དམར་</w:t>
      </w:r>
    </w:p>
    <w:p w14:paraId="6D16E63C" w14:textId="77777777" w:rsidR="00A536DF" w:rsidRDefault="00A536DF" w:rsidP="00A536DF">
      <w:pPr>
        <w:spacing w:after="0"/>
      </w:pPr>
      <w:r>
        <w:rPr>
          <w:rFonts w:cs="Microsoft Himalaya"/>
          <w:cs/>
          <w:lang w:bidi="bo-CN"/>
        </w:rPr>
        <w:t xml:space="preserve"> ཨིན་ པ་ སྟེ་ </w:t>
      </w:r>
      <w:r>
        <w:t xml:space="preserve"># </w:t>
      </w:r>
      <w:r>
        <w:rPr>
          <w:rFonts w:cs="Microsoft Himalaya"/>
          <w:cs/>
          <w:lang w:bidi="bo-CN"/>
        </w:rPr>
        <w:t xml:space="preserve">ད་རིས ། </w:t>
      </w:r>
      <w:r>
        <w:t xml:space="preserve"># </w:t>
      </w:r>
      <w:r>
        <w:rPr>
          <w:rFonts w:cs="Microsoft Himalaya"/>
          <w:cs/>
          <w:lang w:bidi="bo-CN"/>
        </w:rPr>
        <w:t xml:space="preserve">དེ་འབདན་ </w:t>
      </w:r>
      <w:r>
        <w:t xml:space="preserve"># </w:t>
      </w:r>
      <w:r>
        <w:rPr>
          <w:rFonts w:cs="Microsoft Himalaya"/>
          <w:cs/>
          <w:lang w:bidi="bo-CN"/>
        </w:rPr>
        <w:t xml:space="preserve">གཟའ་ཕུར་བུའི་ ཚེ་ འབདན་ </w:t>
      </w:r>
      <w:r>
        <w:t xml:space="preserve"># </w:t>
      </w:r>
      <w:r>
        <w:rPr>
          <w:rFonts w:cs="Microsoft Himalaya"/>
          <w:cs/>
          <w:lang w:bidi="bo-CN"/>
        </w:rPr>
        <w:t>ཨ་ཙི་ ཧ་ ར་ ཧ་ བས །</w:t>
      </w:r>
    </w:p>
    <w:p w14:paraId="228B82C9" w14:textId="77777777" w:rsidR="00A536DF" w:rsidRDefault="00A536DF" w:rsidP="00A536DF">
      <w:pPr>
        <w:spacing w:after="0"/>
      </w:pPr>
      <w:r>
        <w:rPr>
          <w:rFonts w:cs="Microsoft Himalaya"/>
          <w:cs/>
          <w:lang w:bidi="bo-CN"/>
        </w:rPr>
        <w:t xml:space="preserve"> གཟའ་པ་སངས་</w:t>
      </w:r>
    </w:p>
    <w:p w14:paraId="5D251D94" w14:textId="77777777" w:rsidR="00A536DF" w:rsidRDefault="00A536DF" w:rsidP="00A536DF">
      <w:pPr>
        <w:spacing w:after="0"/>
      </w:pPr>
      <w:r>
        <w:rPr>
          <w:rFonts w:cs="Microsoft Himalaya"/>
          <w:cs/>
          <w:lang w:bidi="bo-CN"/>
        </w:rPr>
        <w:t xml:space="preserve"> ལུ་ སྦེ་ བཞག་ གེ་ སྨོ །</w:t>
      </w:r>
    </w:p>
    <w:p w14:paraId="73EC9852" w14:textId="77777777" w:rsidR="00A536DF" w:rsidRDefault="00A536DF" w:rsidP="00A536DF">
      <w:pPr>
        <w:spacing w:after="0"/>
      </w:pPr>
      <w:r>
        <w:rPr>
          <w:rFonts w:cs="Microsoft Himalaya"/>
          <w:cs/>
          <w:lang w:bidi="bo-CN"/>
        </w:rPr>
        <w:t xml:space="preserve"> ཨམ་ འབྲུག་སྒྲ་ ལུ་ །</w:t>
      </w:r>
    </w:p>
    <w:p w14:paraId="569C6EA9" w14:textId="77777777" w:rsidR="00A536DF" w:rsidRDefault="00A536DF" w:rsidP="00A536DF">
      <w:pPr>
        <w:spacing w:after="0"/>
      </w:pPr>
      <w:r>
        <w:rPr>
          <w:rFonts w:cs="Microsoft Himalaya"/>
          <w:cs/>
          <w:lang w:bidi="bo-CN"/>
        </w:rPr>
        <w:t xml:space="preserve"> དབྱངས་སྒྲོན་ ལུ་ སླབ་ མས །</w:t>
      </w:r>
    </w:p>
    <w:p w14:paraId="4A4E2063" w14:textId="77777777" w:rsidR="00A536DF" w:rsidRDefault="00A536DF" w:rsidP="00A536DF">
      <w:pPr>
        <w:spacing w:after="0"/>
      </w:pPr>
      <w:r>
        <w:rPr>
          <w:rFonts w:cs="Microsoft Himalaya"/>
          <w:cs/>
          <w:lang w:bidi="bo-CN"/>
        </w:rPr>
        <w:t xml:space="preserve"> གཟའ་པ་སངས་</w:t>
      </w:r>
    </w:p>
    <w:p w14:paraId="323D4B62" w14:textId="77777777" w:rsidR="00A536DF" w:rsidRDefault="00A536DF" w:rsidP="00A536DF">
      <w:pPr>
        <w:spacing w:after="0"/>
      </w:pPr>
      <w:r>
        <w:rPr>
          <w:rFonts w:cs="Microsoft Himalaya"/>
          <w:cs/>
          <w:lang w:bidi="bo-CN"/>
        </w:rPr>
        <w:t xml:space="preserve"> ཀྱི་ ཚེ་ </w:t>
      </w:r>
      <w:r>
        <w:t xml:space="preserve"># </w:t>
      </w:r>
      <w:r>
        <w:rPr>
          <w:rFonts w:cs="Microsoft Himalaya"/>
          <w:cs/>
          <w:lang w:bidi="bo-CN"/>
        </w:rPr>
        <w:t>མོ་ ཨ་ནཱི་ ཕོ་རྒྱས་ དོད་རིལ་རི་ འདི་ དང་ གཅིག་ཁར་ གཉེན་ རྐྱབ་ ནི་ ཨིན་ ཟེར །</w:t>
      </w:r>
    </w:p>
    <w:p w14:paraId="7481CB23" w14:textId="77777777" w:rsidR="00A536DF" w:rsidRDefault="00A536DF" w:rsidP="00A536DF">
      <w:pPr>
        <w:spacing w:after="0"/>
      </w:pPr>
      <w:r>
        <w:rPr>
          <w:rFonts w:cs="Microsoft Himalaya"/>
          <w:cs/>
          <w:lang w:bidi="bo-CN"/>
        </w:rPr>
        <w:t xml:space="preserve"> དཔལ་བཟང་ ལུ་ །</w:t>
      </w:r>
    </w:p>
    <w:p w14:paraId="325AE411" w14:textId="77777777" w:rsidR="00A536DF" w:rsidRDefault="00A536DF" w:rsidP="00A536DF">
      <w:pPr>
        <w:spacing w:after="0"/>
      </w:pPr>
      <w:r>
        <w:rPr>
          <w:rFonts w:cs="Microsoft Himalaya"/>
          <w:cs/>
          <w:lang w:bidi="bo-CN"/>
        </w:rPr>
        <w:t xml:space="preserve"> སྟེ་ ཁྱོད་ ཀྱིས་ འབདན་ བཏུབ་ པས་ ག །</w:t>
      </w:r>
    </w:p>
    <w:p w14:paraId="63EC3ECF" w14:textId="77777777" w:rsidR="00A536DF" w:rsidRDefault="00A536DF" w:rsidP="00A536DF">
      <w:pPr>
        <w:spacing w:after="0"/>
      </w:pPr>
      <w:r>
        <w:rPr>
          <w:rFonts w:cs="Microsoft Himalaya"/>
          <w:cs/>
          <w:lang w:bidi="bo-CN"/>
        </w:rPr>
        <w:t xml:space="preserve"> མ་པ་</w:t>
      </w:r>
    </w:p>
    <w:p w14:paraId="793274D8" w14:textId="77777777" w:rsidR="00A536DF" w:rsidRDefault="00A536DF" w:rsidP="00A536DF">
      <w:pPr>
        <w:spacing w:after="0"/>
      </w:pPr>
      <w:r>
        <w:rPr>
          <w:rFonts w:cs="Microsoft Himalaya"/>
          <w:cs/>
          <w:lang w:bidi="bo-CN"/>
        </w:rPr>
        <w:t xml:space="preserve"> ངེའི་ ཚ་བོ་ འདི་ ཡང་ གྱོངས་ ཏེ་ </w:t>
      </w:r>
      <w:r>
        <w:t xml:space="preserve"># </w:t>
      </w:r>
      <w:r>
        <w:rPr>
          <w:rFonts w:cs="Microsoft Himalaya"/>
          <w:cs/>
          <w:lang w:bidi="bo-CN"/>
        </w:rPr>
        <w:t xml:space="preserve">དུས་ཡུན་ གངམ་ མ་ སོངམ་ ལས་ </w:t>
      </w:r>
      <w:r>
        <w:t xml:space="preserve"># </w:t>
      </w:r>
      <w:r>
        <w:rPr>
          <w:rFonts w:cs="Microsoft Himalaya"/>
          <w:cs/>
          <w:lang w:bidi="bo-CN"/>
        </w:rPr>
        <w:t xml:space="preserve">ཁྱེད་ གཉིས་ ཀྱི་ གཉེན་ གྱི་ དགའ་སྟོན་ འདི་ རྒྱས་ཤིང་རྒྱསཔ་ སྦེ་ འབད་ བ་ ལུ་ ནི་ </w:t>
      </w:r>
      <w:r>
        <w:t xml:space="preserve"># </w:t>
      </w:r>
      <w:r>
        <w:rPr>
          <w:rFonts w:cs="Microsoft Himalaya"/>
          <w:cs/>
          <w:lang w:bidi="bo-CN"/>
        </w:rPr>
        <w:t>ཨ་ཙི་ རོགས་ ཀྱི་ མིག་ཁར་ མི་ འཇའ་ ནི་ མས །</w:t>
      </w:r>
    </w:p>
    <w:p w14:paraId="1FB98705" w14:textId="77777777" w:rsidR="00A536DF" w:rsidRDefault="00A536DF" w:rsidP="00A536DF">
      <w:pPr>
        <w:spacing w:after="0"/>
      </w:pPr>
      <w:r>
        <w:rPr>
          <w:rFonts w:cs="Microsoft Himalaya"/>
          <w:cs/>
          <w:lang w:bidi="bo-CN"/>
        </w:rPr>
        <w:t xml:space="preserve"> དེ་འབདཝ་ལས་ མགྱོནམོ་ ཡང་ གངམ་ མ་ བོ་ པར་ </w:t>
      </w:r>
      <w:r>
        <w:t xml:space="preserve"># </w:t>
      </w:r>
      <w:r>
        <w:rPr>
          <w:rFonts w:cs="Microsoft Himalaya"/>
          <w:cs/>
          <w:lang w:bidi="bo-CN"/>
        </w:rPr>
        <w:t xml:space="preserve">ང་བཅས་རའི་ ཉེ་ཚན་ ཚུ་ དང་ སྦེ་ </w:t>
      </w:r>
      <w:r>
        <w:t xml:space="preserve"># </w:t>
      </w:r>
      <w:r>
        <w:rPr>
          <w:rFonts w:cs="Microsoft Himalaya"/>
          <w:cs/>
          <w:lang w:bidi="bo-CN"/>
        </w:rPr>
        <w:t>རྟེན་འབྲེལ་ གྱི་ ཚུལ་ མ་ ཉམས་ ཅིག་ སྦེ་ འབད་ ད་ གེ །</w:t>
      </w:r>
    </w:p>
    <w:p w14:paraId="2B7D8ABB"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གཟའ་པ་སངས་</w:t>
      </w:r>
    </w:p>
    <w:p w14:paraId="0A3FFF74" w14:textId="77777777" w:rsidR="00A536DF" w:rsidRDefault="00A536DF" w:rsidP="00A536DF">
      <w:pPr>
        <w:spacing w:after="0"/>
      </w:pPr>
      <w:r>
        <w:rPr>
          <w:rFonts w:cs="Microsoft Himalaya"/>
          <w:cs/>
          <w:lang w:bidi="bo-CN"/>
        </w:rPr>
        <w:t xml:space="preserve"> ལུ་ འབད་ བར་ </w:t>
      </w:r>
      <w:r>
        <w:t xml:space="preserve"># </w:t>
      </w:r>
      <w:r>
        <w:rPr>
          <w:rFonts w:cs="Microsoft Himalaya"/>
          <w:cs/>
          <w:lang w:bidi="bo-CN"/>
        </w:rPr>
        <w:t>སྟབས་མ་བདེཝ་ མེད་ ག་ དཔལ་བཟང་ །</w:t>
      </w:r>
    </w:p>
    <w:p w14:paraId="5437BE9C" w14:textId="77777777" w:rsidR="00A536DF" w:rsidRDefault="00A536DF" w:rsidP="00A536DF">
      <w:pPr>
        <w:spacing w:after="0"/>
      </w:pPr>
      <w:r>
        <w:rPr>
          <w:rFonts w:cs="Microsoft Himalaya"/>
          <w:cs/>
          <w:lang w:bidi="bo-CN"/>
        </w:rPr>
        <w:t xml:space="preserve"> དཔལ་བཟང་ །</w:t>
      </w:r>
    </w:p>
    <w:p w14:paraId="79984CB9" w14:textId="77777777" w:rsidR="00A536DF" w:rsidRDefault="00A536DF" w:rsidP="00A536DF">
      <w:pPr>
        <w:spacing w:after="0"/>
      </w:pPr>
      <w:r>
        <w:rPr>
          <w:rFonts w:cs="Microsoft Himalaya"/>
          <w:cs/>
          <w:lang w:bidi="bo-CN"/>
        </w:rPr>
        <w:t xml:space="preserve"> ང་ ལུ་ འདི་ སྟབས་མ་བདེཝ་ ག་ནི་ཡང་ མེད །</w:t>
      </w:r>
    </w:p>
    <w:p w14:paraId="62C43E2E" w14:textId="77777777" w:rsidR="00A536DF" w:rsidRDefault="00A536DF" w:rsidP="00A536DF">
      <w:pPr>
        <w:spacing w:after="0"/>
      </w:pPr>
      <w:r>
        <w:rPr>
          <w:rFonts w:cs="Microsoft Himalaya"/>
          <w:cs/>
          <w:lang w:bidi="bo-CN"/>
        </w:rPr>
        <w:t xml:space="preserve"> གཟའ་པ་སངས་</w:t>
      </w:r>
    </w:p>
    <w:p w14:paraId="1D9256FC" w14:textId="77777777" w:rsidR="00A536DF" w:rsidRDefault="00A536DF" w:rsidP="00A536DF">
      <w:pPr>
        <w:spacing w:after="0"/>
      </w:pPr>
      <w:r>
        <w:rPr>
          <w:rFonts w:cs="Microsoft Himalaya"/>
          <w:cs/>
          <w:lang w:bidi="bo-CN"/>
        </w:rPr>
        <w:t xml:space="preserve"> ནངས་པ་ འབད་རུང་</w:t>
      </w:r>
    </w:p>
    <w:p w14:paraId="121FC715" w14:textId="77777777" w:rsidR="00A536DF" w:rsidRDefault="00A536DF" w:rsidP="00A536DF">
      <w:pPr>
        <w:spacing w:after="0"/>
      </w:pPr>
      <w:r>
        <w:rPr>
          <w:rFonts w:cs="Microsoft Himalaya"/>
          <w:cs/>
          <w:lang w:bidi="bo-CN"/>
        </w:rPr>
        <w:t xml:space="preserve"> བཏུབ་ པས་ མནོཝ་ མས །</w:t>
      </w:r>
    </w:p>
    <w:p w14:paraId="682539AF" w14:textId="77777777" w:rsidR="00A536DF" w:rsidRDefault="00A536DF" w:rsidP="00A536DF">
      <w:pPr>
        <w:spacing w:after="0"/>
      </w:pPr>
      <w:r>
        <w:rPr>
          <w:rFonts w:cs="Microsoft Himalaya"/>
          <w:cs/>
          <w:lang w:bidi="bo-CN"/>
        </w:rPr>
        <w:t xml:space="preserve"> དཔལ་ལྡན་འབྲུག་སྒྲ །</w:t>
      </w:r>
    </w:p>
    <w:p w14:paraId="7722CC3B" w14:textId="77777777" w:rsidR="00A536DF" w:rsidRDefault="00A536DF" w:rsidP="00A536DF">
      <w:pPr>
        <w:spacing w:after="0"/>
      </w:pPr>
      <w:r>
        <w:rPr>
          <w:rFonts w:cs="Microsoft Himalaya"/>
          <w:cs/>
          <w:lang w:bidi="bo-CN"/>
        </w:rPr>
        <w:t xml:space="preserve"> ཡ་ དེསན་ </w:t>
      </w:r>
      <w:r>
        <w:t xml:space="preserve"># </w:t>
      </w:r>
      <w:r>
        <w:rPr>
          <w:rFonts w:cs="Microsoft Himalaya"/>
          <w:cs/>
          <w:lang w:bidi="bo-CN"/>
        </w:rPr>
        <w:t xml:space="preserve">ད་རིས་ ནེ་ཅིག་ སྦེ་ </w:t>
      </w:r>
      <w:r>
        <w:t xml:space="preserve"># </w:t>
      </w:r>
      <w:r>
        <w:rPr>
          <w:rFonts w:cs="Microsoft Himalaya"/>
          <w:cs/>
          <w:lang w:bidi="bo-CN"/>
        </w:rPr>
        <w:t>ཁྱོད་ ཡང་ ཉལ་ བར་ འགྱོ་ ནི་ མས་ མེན་ན །</w:t>
      </w:r>
    </w:p>
    <w:p w14:paraId="0D01F596" w14:textId="77777777" w:rsidR="00A536DF" w:rsidRDefault="00A536DF" w:rsidP="00A536DF">
      <w:pPr>
        <w:spacing w:after="0"/>
      </w:pPr>
      <w:r>
        <w:rPr>
          <w:rFonts w:cs="Microsoft Himalaya"/>
          <w:cs/>
          <w:lang w:bidi="bo-CN"/>
        </w:rPr>
        <w:t xml:space="preserve"> སྟེ་ གཟའ་པ་སངས་</w:t>
      </w:r>
    </w:p>
    <w:p w14:paraId="1F37429A" w14:textId="77777777" w:rsidR="00A536DF" w:rsidRDefault="00A536DF" w:rsidP="00A536DF">
      <w:pPr>
        <w:spacing w:after="0"/>
      </w:pPr>
      <w:r>
        <w:rPr>
          <w:rFonts w:cs="Microsoft Himalaya"/>
          <w:cs/>
          <w:lang w:bidi="bo-CN"/>
        </w:rPr>
        <w:t xml:space="preserve"> ཀྱི་ ཚེ་ འབདན་ </w:t>
      </w:r>
      <w:r>
        <w:t xml:space="preserve"># </w:t>
      </w:r>
      <w:r>
        <w:rPr>
          <w:rFonts w:cs="Microsoft Himalaya"/>
          <w:cs/>
          <w:lang w:bidi="bo-CN"/>
        </w:rPr>
        <w:t>ཐད་རི་སྦ་རི་ ཨིན་ མས །</w:t>
      </w:r>
    </w:p>
    <w:p w14:paraId="2602CFE2" w14:textId="77777777" w:rsidR="00A536DF" w:rsidRDefault="00A536DF" w:rsidP="00A536DF">
      <w:pPr>
        <w:spacing w:after="0"/>
      </w:pPr>
      <w:r>
        <w:rPr>
          <w:rFonts w:cs="Microsoft Himalaya"/>
          <w:cs/>
          <w:lang w:bidi="bo-CN"/>
        </w:rPr>
        <w:lastRenderedPageBreak/>
        <w:t xml:space="preserve"> དཔལ་བཟང་ །</w:t>
      </w:r>
    </w:p>
    <w:p w14:paraId="54EDE4F2" w14:textId="77777777" w:rsidR="00A536DF" w:rsidRDefault="00A536DF" w:rsidP="00A536DF">
      <w:pPr>
        <w:spacing w:after="0"/>
      </w:pPr>
      <w:r>
        <w:rPr>
          <w:rFonts w:cs="Microsoft Himalaya"/>
          <w:cs/>
          <w:lang w:bidi="bo-CN"/>
        </w:rPr>
        <w:t xml:space="preserve"> ལགས་སོ་ དེསན་ ཡར་ སོ་ ཡི་ ལགས །</w:t>
      </w:r>
    </w:p>
    <w:p w14:paraId="4574FB92" w14:textId="77777777" w:rsidR="00A536DF" w:rsidRDefault="00A536DF" w:rsidP="00A536DF">
      <w:pPr>
        <w:spacing w:after="0"/>
      </w:pPr>
      <w:r>
        <w:rPr>
          <w:rFonts w:cs="Microsoft Himalaya"/>
          <w:cs/>
          <w:lang w:bidi="bo-CN"/>
        </w:rPr>
        <w:t xml:space="preserve"> དཔལ་བཟང་ འཛུལ །</w:t>
      </w:r>
    </w:p>
    <w:p w14:paraId="33E3D9D8" w14:textId="77777777" w:rsidR="00A536DF" w:rsidRDefault="00A536DF" w:rsidP="00A536DF">
      <w:pPr>
        <w:spacing w:after="0"/>
      </w:pPr>
      <w:r>
        <w:rPr>
          <w:rFonts w:cs="Microsoft Himalaya"/>
          <w:cs/>
          <w:lang w:bidi="bo-CN"/>
        </w:rPr>
        <w:t xml:space="preserve"> ཨམ་ འབྲུག་སྒྲ །</w:t>
      </w:r>
    </w:p>
    <w:p w14:paraId="47290A16" w14:textId="77777777" w:rsidR="00A536DF" w:rsidRDefault="00A536DF" w:rsidP="00A536DF">
      <w:pPr>
        <w:spacing w:after="0"/>
      </w:pPr>
      <w:r>
        <w:rPr>
          <w:rFonts w:cs="Microsoft Himalaya"/>
          <w:cs/>
          <w:lang w:bidi="bo-CN"/>
        </w:rPr>
        <w:t xml:space="preserve"> ད་རིས་ འཕྱི་ སུ་ ཅིག་ ཡང་ ཡར་ སོ་ ནུག</w:t>
      </w:r>
    </w:p>
    <w:p w14:paraId="0C74C6EF" w14:textId="77777777" w:rsidR="00A536DF" w:rsidRDefault="00A536DF" w:rsidP="00A536DF">
      <w:pPr>
        <w:spacing w:after="0"/>
      </w:pPr>
      <w:r>
        <w:rPr>
          <w:rFonts w:cs="Microsoft Himalaya"/>
          <w:cs/>
          <w:lang w:bidi="bo-CN"/>
        </w:rPr>
        <w:t xml:space="preserve"> འདི་མ་ཚད་ </w:t>
      </w:r>
      <w:r>
        <w:t xml:space="preserve"># </w:t>
      </w:r>
      <w:r>
        <w:rPr>
          <w:rFonts w:cs="Microsoft Himalaya"/>
          <w:cs/>
          <w:lang w:bidi="bo-CN"/>
        </w:rPr>
        <w:t>ཨ་ལུ་ འདི་ མ་ དཀྲོགས་ པར་ བཞག་ པ་ ཅིན་ དྲག་ ནི་ མས །</w:t>
      </w:r>
    </w:p>
    <w:p w14:paraId="7700899A" w14:textId="77777777" w:rsidR="00A536DF" w:rsidRDefault="00A536DF" w:rsidP="00A536DF">
      <w:pPr>
        <w:spacing w:after="0"/>
      </w:pPr>
      <w:r>
        <w:rPr>
          <w:rFonts w:cs="Microsoft Himalaya"/>
          <w:cs/>
          <w:lang w:bidi="bo-CN"/>
        </w:rPr>
        <w:t xml:space="preserve"> སླབ་ ནི་ ཚུ་ ནངས་པ་དྲོ་པ་ ཧ་ ལས་ སླབ་ དགོ་ ནི་ མས །</w:t>
      </w:r>
    </w:p>
    <w:p w14:paraId="6AABBD6C" w14:textId="77777777" w:rsidR="00A536DF" w:rsidRDefault="00A536DF" w:rsidP="00A536DF">
      <w:pPr>
        <w:spacing w:after="0"/>
      </w:pPr>
      <w:r>
        <w:rPr>
          <w:rFonts w:cs="Microsoft Himalaya"/>
          <w:cs/>
          <w:lang w:bidi="bo-CN"/>
        </w:rPr>
        <w:t xml:space="preserve"> ཤོག་ ད་ ཉལ་ བར་ འགྱོ་ གེ །</w:t>
      </w:r>
    </w:p>
    <w:p w14:paraId="598EC867" w14:textId="77777777" w:rsidR="00A536DF" w:rsidRDefault="00A536DF" w:rsidP="00A536DF">
      <w:pPr>
        <w:spacing w:after="0"/>
      </w:pPr>
      <w:r>
        <w:rPr>
          <w:rFonts w:cs="Microsoft Himalaya"/>
          <w:cs/>
          <w:lang w:bidi="bo-CN"/>
        </w:rPr>
        <w:t xml:space="preserve"> དཔལ་ལྡན་འབྲུག་སྒྲ །</w:t>
      </w:r>
    </w:p>
    <w:p w14:paraId="55AAEE09" w14:textId="77777777" w:rsidR="00A536DF" w:rsidRDefault="00A536DF" w:rsidP="00A536DF">
      <w:pPr>
        <w:spacing w:after="0"/>
      </w:pPr>
      <w:r>
        <w:rPr>
          <w:rFonts w:cs="Microsoft Himalaya"/>
          <w:cs/>
          <w:lang w:bidi="bo-CN"/>
        </w:rPr>
        <w:t xml:space="preserve"> དེ་སྦེ་ འབད་ རུང་ བཏུབ་ པས །</w:t>
      </w:r>
    </w:p>
    <w:p w14:paraId="197AA836" w14:textId="77777777" w:rsidR="00A536DF" w:rsidRDefault="00A536DF" w:rsidP="00A536DF">
      <w:pPr>
        <w:spacing w:after="0"/>
      </w:pPr>
      <w:r>
        <w:rPr>
          <w:rFonts w:cs="Microsoft Himalaya"/>
          <w:cs/>
          <w:lang w:bidi="bo-CN"/>
        </w:rPr>
        <w:t xml:space="preserve"> འགྱོ་ ཤིག</w:t>
      </w:r>
    </w:p>
    <w:p w14:paraId="1193EA66" w14:textId="77777777" w:rsidR="00A536DF" w:rsidRDefault="00A536DF" w:rsidP="00A536DF">
      <w:pPr>
        <w:spacing w:after="0"/>
      </w:pPr>
      <w:r>
        <w:rPr>
          <w:rFonts w:cs="Microsoft Himalaya"/>
          <w:cs/>
          <w:lang w:bidi="bo-CN"/>
        </w:rPr>
        <w:t xml:space="preserve"> འཛུལ །</w:t>
      </w:r>
    </w:p>
    <w:p w14:paraId="7294092B" w14:textId="77777777" w:rsidR="00A536DF" w:rsidRDefault="00A536DF" w:rsidP="00A536DF">
      <w:pPr>
        <w:spacing w:after="0"/>
      </w:pPr>
      <w:r>
        <w:rPr>
          <w:rFonts w:cs="Microsoft Himalaya"/>
          <w:cs/>
          <w:lang w:bidi="bo-CN"/>
        </w:rPr>
        <w:t xml:space="preserve"> ཡོལ་ལི་ བསྡམས །</w:t>
      </w:r>
    </w:p>
    <w:p w14:paraId="3430A6B7" w14:textId="77777777" w:rsidR="00A536DF" w:rsidRDefault="00A536DF" w:rsidP="00A536DF">
      <w:pPr>
        <w:spacing w:after="0"/>
      </w:pPr>
      <w:r>
        <w:rPr>
          <w:rFonts w:cs="Microsoft Himalaya"/>
          <w:cs/>
          <w:lang w:bidi="bo-CN"/>
        </w:rPr>
        <w:t xml:space="preserve"> མཐོང་སྣང་ ལྔ་པ །</w:t>
      </w:r>
    </w:p>
    <w:p w14:paraId="49788A21" w14:textId="77777777" w:rsidR="00A536DF" w:rsidRDefault="00A536DF" w:rsidP="00A536DF">
      <w:pPr>
        <w:spacing w:after="0"/>
      </w:pPr>
      <w:r>
        <w:rPr>
          <w:rFonts w:cs="Microsoft Himalaya"/>
          <w:cs/>
          <w:lang w:bidi="bo-CN"/>
        </w:rPr>
        <w:t xml:space="preserve"> གནམ་ ཤར་ དཀར་ བའི་ མཐོང་སྣང་ །</w:t>
      </w:r>
    </w:p>
    <w:p w14:paraId="3057F10D" w14:textId="77777777" w:rsidR="00A536DF" w:rsidRDefault="00A536DF" w:rsidP="00A536DF">
      <w:pPr>
        <w:spacing w:after="0"/>
      </w:pPr>
      <w:r>
        <w:rPr>
          <w:rFonts w:cs="Microsoft Himalaya"/>
          <w:cs/>
          <w:lang w:bidi="bo-CN"/>
        </w:rPr>
        <w:t xml:space="preserve"> དབྱངས་སྒྲོན་ གྱི་ ཉལ་ཁྱིམ་ ནང་ </w:t>
      </w:r>
      <w:r>
        <w:t xml:space="preserve"># </w:t>
      </w:r>
      <w:r>
        <w:rPr>
          <w:rFonts w:cs="Microsoft Himalaya"/>
          <w:cs/>
          <w:lang w:bidi="bo-CN"/>
        </w:rPr>
        <w:t>རང་གྲོལ་ དང་ དབྱངས་སྒྲོན །</w:t>
      </w:r>
    </w:p>
    <w:p w14:paraId="38C74A21" w14:textId="77777777" w:rsidR="00A536DF" w:rsidRDefault="00A536DF" w:rsidP="00A536DF">
      <w:pPr>
        <w:spacing w:after="0"/>
      </w:pPr>
      <w:r>
        <w:rPr>
          <w:rFonts w:cs="Microsoft Himalaya"/>
          <w:cs/>
          <w:lang w:bidi="bo-CN"/>
        </w:rPr>
        <w:t xml:space="preserve"> རང་གྲོལ་ གྱིས་ དབྱངས་སྒྲོན་ ལུ་ གླུ་ འཐེན །</w:t>
      </w:r>
    </w:p>
    <w:p w14:paraId="507395A0" w14:textId="77777777" w:rsidR="00A536DF" w:rsidRDefault="00A536DF" w:rsidP="00A536DF">
      <w:pPr>
        <w:spacing w:after="0"/>
      </w:pPr>
      <w:r>
        <w:rPr>
          <w:rFonts w:cs="Microsoft Himalaya"/>
          <w:cs/>
          <w:lang w:bidi="bo-CN"/>
        </w:rPr>
        <w:t xml:space="preserve"> གླུ །</w:t>
      </w:r>
    </w:p>
    <w:p w14:paraId="7D3FF975" w14:textId="77777777" w:rsidR="00A536DF" w:rsidRDefault="00A536DF" w:rsidP="00A536DF">
      <w:pPr>
        <w:spacing w:after="0"/>
      </w:pPr>
      <w:r>
        <w:rPr>
          <w:rFonts w:cs="Microsoft Himalaya"/>
          <w:cs/>
          <w:lang w:bidi="bo-CN"/>
        </w:rPr>
        <w:t xml:space="preserve"> དགའ་ལྡན་ལྷ་ཡུལ་ འདྲ་ བའི་ ཝ་རོ་ན ། </w:t>
      </w:r>
      <w:r>
        <w:t xml:space="preserve"># </w:t>
      </w:r>
      <w:r>
        <w:rPr>
          <w:rFonts w:cs="Microsoft Himalaya"/>
          <w:cs/>
          <w:lang w:bidi="bo-CN"/>
        </w:rPr>
        <w:t xml:space="preserve">། </w:t>
      </w:r>
      <w:r>
        <w:t xml:space="preserve"># </w:t>
      </w:r>
      <w:r>
        <w:rPr>
          <w:rFonts w:cs="Microsoft Himalaya"/>
          <w:cs/>
          <w:lang w:bidi="bo-CN"/>
        </w:rPr>
        <w:t xml:space="preserve">བློ་གཏད་ཧིང་གཏད་ འདྲ་ བའི་ དབྱངས་སྒྲོན་ གསན ། </w:t>
      </w:r>
      <w:r>
        <w:t xml:space="preserve"># </w:t>
      </w:r>
      <w:r>
        <w:rPr>
          <w:rFonts w:cs="Microsoft Himalaya"/>
          <w:cs/>
          <w:lang w:bidi="bo-CN"/>
        </w:rPr>
        <w:t>།</w:t>
      </w:r>
    </w:p>
    <w:p w14:paraId="1A51F1A5" w14:textId="77777777" w:rsidR="00A536DF" w:rsidRDefault="00A536DF" w:rsidP="00A536DF">
      <w:pPr>
        <w:spacing w:after="0"/>
      </w:pPr>
      <w:r>
        <w:rPr>
          <w:rFonts w:cs="Microsoft Himalaya"/>
          <w:cs/>
          <w:lang w:bidi="bo-CN"/>
        </w:rPr>
        <w:t xml:space="preserve"> གཅིག་ སེམས་ གཅིག་ ལུ་ ཐེ་ཚོམ་ མ་ ཟ་ བར ། </w:t>
      </w:r>
      <w:r>
        <w:t xml:space="preserve"># </w:t>
      </w:r>
      <w:r>
        <w:rPr>
          <w:rFonts w:cs="Microsoft Himalaya"/>
          <w:cs/>
          <w:lang w:bidi="bo-CN"/>
        </w:rPr>
        <w:t xml:space="preserve">། </w:t>
      </w:r>
      <w:r>
        <w:t xml:space="preserve"># </w:t>
      </w:r>
      <w:r>
        <w:rPr>
          <w:rFonts w:cs="Microsoft Himalaya"/>
          <w:cs/>
          <w:lang w:bidi="bo-CN"/>
        </w:rPr>
        <w:t xml:space="preserve">དམ་ཚིག་ དར་ གྱི་ རི་མོ་ བྲི་ སྨ་རེ ། </w:t>
      </w:r>
      <w:r>
        <w:t xml:space="preserve"># </w:t>
      </w:r>
      <w:r>
        <w:rPr>
          <w:rFonts w:cs="Microsoft Himalaya"/>
          <w:cs/>
          <w:lang w:bidi="bo-CN"/>
        </w:rPr>
        <w:t>།</w:t>
      </w:r>
    </w:p>
    <w:p w14:paraId="54B00F65" w14:textId="77777777" w:rsidR="00A536DF" w:rsidRDefault="00A536DF" w:rsidP="00A536DF">
      <w:pPr>
        <w:spacing w:after="0"/>
      </w:pPr>
      <w:r>
        <w:rPr>
          <w:rFonts w:cs="Microsoft Himalaya"/>
          <w:cs/>
          <w:lang w:bidi="bo-CN"/>
        </w:rPr>
        <w:t xml:space="preserve"> ཁྱོད་ ཀྱི་ སེམས་ འདི་ རྒྱ་ ཡི་ མདོངས་སྒྲོ་ འདྲ ། </w:t>
      </w:r>
      <w:r>
        <w:t xml:space="preserve"># </w:t>
      </w:r>
      <w:r>
        <w:rPr>
          <w:rFonts w:cs="Microsoft Himalaya"/>
          <w:cs/>
          <w:lang w:bidi="bo-CN"/>
        </w:rPr>
        <w:t>།</w:t>
      </w:r>
    </w:p>
    <w:p w14:paraId="014B8856" w14:textId="77777777" w:rsidR="00A536DF" w:rsidRDefault="00A536DF" w:rsidP="00A536DF">
      <w:pPr>
        <w:spacing w:after="0"/>
      </w:pPr>
      <w:r>
        <w:rPr>
          <w:rFonts w:cs="Microsoft Himalaya"/>
          <w:cs/>
          <w:lang w:bidi="bo-CN"/>
        </w:rPr>
        <w:t xml:space="preserve"> ངེ་གི་ སེམས་ འདི་ གཡུ་ཁྲའི་ བུམ་པ་ འདྲ ། </w:t>
      </w:r>
      <w:r>
        <w:t xml:space="preserve"># </w:t>
      </w:r>
      <w:r>
        <w:rPr>
          <w:rFonts w:cs="Microsoft Himalaya"/>
          <w:cs/>
          <w:lang w:bidi="bo-CN"/>
        </w:rPr>
        <w:t>།</w:t>
      </w:r>
    </w:p>
    <w:p w14:paraId="49B9FB45" w14:textId="77777777" w:rsidR="00A536DF" w:rsidRDefault="00A536DF" w:rsidP="00A536DF">
      <w:pPr>
        <w:spacing w:after="0"/>
      </w:pPr>
      <w:r>
        <w:rPr>
          <w:rFonts w:cs="Microsoft Himalaya"/>
          <w:cs/>
          <w:lang w:bidi="bo-CN"/>
        </w:rPr>
        <w:t xml:space="preserve"> མདོངས་སྒྲོ་ རྒྱ་གར་ ཤར་ ལུ་ མ་ བཏང་ པར ། </w:t>
      </w:r>
      <w:r>
        <w:t xml:space="preserve"># </w:t>
      </w:r>
      <w:r>
        <w:rPr>
          <w:rFonts w:cs="Microsoft Himalaya"/>
          <w:cs/>
          <w:lang w:bidi="bo-CN"/>
        </w:rPr>
        <w:t xml:space="preserve">། </w:t>
      </w:r>
      <w:r>
        <w:t xml:space="preserve"># </w:t>
      </w:r>
      <w:r>
        <w:rPr>
          <w:rFonts w:cs="Microsoft Himalaya"/>
          <w:cs/>
          <w:lang w:bidi="bo-CN"/>
        </w:rPr>
        <w:t xml:space="preserve">གཡུ་ཁྲའི་ བུམ་པའི་ རྒྱན་ ལུ་ བཞག་ གནང་ མས ། </w:t>
      </w:r>
      <w:r>
        <w:t xml:space="preserve"># </w:t>
      </w:r>
      <w:r>
        <w:rPr>
          <w:rFonts w:cs="Microsoft Himalaya"/>
          <w:cs/>
          <w:lang w:bidi="bo-CN"/>
        </w:rPr>
        <w:t>།</w:t>
      </w:r>
    </w:p>
    <w:p w14:paraId="7EE97076" w14:textId="77777777" w:rsidR="00A536DF" w:rsidRDefault="00A536DF" w:rsidP="00A536DF">
      <w:pPr>
        <w:spacing w:after="0"/>
      </w:pPr>
      <w:r>
        <w:rPr>
          <w:rFonts w:cs="Microsoft Himalaya"/>
          <w:cs/>
          <w:lang w:bidi="bo-CN"/>
        </w:rPr>
        <w:t xml:space="preserve"> རང་ སེམས་ གཉིས་ ཀུ་ ཆུ་ དང་ ཨོ་མ་ འདྲ ། </w:t>
      </w:r>
      <w:r>
        <w:t xml:space="preserve"># </w:t>
      </w:r>
      <w:r>
        <w:rPr>
          <w:rFonts w:cs="Microsoft Himalaya"/>
          <w:cs/>
          <w:lang w:bidi="bo-CN"/>
        </w:rPr>
        <w:t>།</w:t>
      </w:r>
    </w:p>
    <w:p w14:paraId="5C8C67D6" w14:textId="77777777" w:rsidR="00A536DF" w:rsidRDefault="00A536DF" w:rsidP="00A536DF">
      <w:pPr>
        <w:spacing w:after="0"/>
      </w:pPr>
      <w:r>
        <w:rPr>
          <w:rFonts w:cs="Microsoft Himalaya"/>
          <w:cs/>
          <w:lang w:bidi="bo-CN"/>
        </w:rPr>
        <w:t xml:space="preserve"> ཆུ་ དང་ ཨོ་མ་ ནམ་ ཡང་ འབྲལ་ ས་ མེད ། </w:t>
      </w:r>
      <w:r>
        <w:t xml:space="preserve"># </w:t>
      </w:r>
      <w:r>
        <w:rPr>
          <w:rFonts w:cs="Microsoft Himalaya"/>
          <w:cs/>
          <w:lang w:bidi="bo-CN"/>
        </w:rPr>
        <w:t>།</w:t>
      </w:r>
    </w:p>
    <w:p w14:paraId="11785815" w14:textId="77777777" w:rsidR="00A536DF" w:rsidRDefault="00A536DF" w:rsidP="00A536DF">
      <w:pPr>
        <w:spacing w:after="0"/>
      </w:pPr>
      <w:r>
        <w:rPr>
          <w:rFonts w:cs="Microsoft Himalaya"/>
          <w:cs/>
          <w:lang w:bidi="bo-CN"/>
        </w:rPr>
        <w:t xml:space="preserve"> ངེ་གི་ སེམས་ འདི་ ཁྱོད་ ལུ་ དགའ་ བ་ སྨོ ། </w:t>
      </w:r>
      <w:r>
        <w:t xml:space="preserve"># </w:t>
      </w:r>
      <w:r>
        <w:rPr>
          <w:rFonts w:cs="Microsoft Himalaya"/>
          <w:cs/>
          <w:lang w:bidi="bo-CN"/>
        </w:rPr>
        <w:t>།</w:t>
      </w:r>
    </w:p>
    <w:p w14:paraId="50D7E137" w14:textId="77777777" w:rsidR="00A536DF" w:rsidRDefault="00A536DF" w:rsidP="00A536DF">
      <w:pPr>
        <w:spacing w:after="0"/>
      </w:pPr>
      <w:r>
        <w:rPr>
          <w:rFonts w:cs="Microsoft Himalaya"/>
          <w:cs/>
          <w:lang w:bidi="bo-CN"/>
        </w:rPr>
        <w:t xml:space="preserve"> ཁྱོད་ ཀྱི་ སེམས་ འདི་ ང་ ལུ་ བརྩེ་ བ་ སྨོ ། </w:t>
      </w:r>
      <w:r>
        <w:t xml:space="preserve"># </w:t>
      </w:r>
      <w:r>
        <w:rPr>
          <w:rFonts w:cs="Microsoft Himalaya"/>
          <w:cs/>
          <w:lang w:bidi="bo-CN"/>
        </w:rPr>
        <w:t>།</w:t>
      </w:r>
    </w:p>
    <w:p w14:paraId="04E7CEAE" w14:textId="77777777" w:rsidR="00A536DF" w:rsidRDefault="00A536DF" w:rsidP="00A536DF">
      <w:pPr>
        <w:spacing w:after="0"/>
      </w:pPr>
      <w:r>
        <w:rPr>
          <w:rFonts w:cs="Microsoft Himalaya"/>
          <w:cs/>
          <w:lang w:bidi="bo-CN"/>
        </w:rPr>
        <w:t xml:space="preserve"> གོང་མའི་ བཀའ་ དང་ ཕ་མའི་ གཡོ་འཕྲུལ་ གྱིས ། </w:t>
      </w:r>
      <w:r>
        <w:t xml:space="preserve"># </w:t>
      </w:r>
      <w:r>
        <w:rPr>
          <w:rFonts w:cs="Microsoft Himalaya"/>
          <w:cs/>
          <w:lang w:bidi="bo-CN"/>
        </w:rPr>
        <w:t xml:space="preserve">། </w:t>
      </w:r>
      <w:r>
        <w:t>#</w:t>
      </w:r>
    </w:p>
    <w:p w14:paraId="4BF09891" w14:textId="77777777" w:rsidR="00A536DF" w:rsidRDefault="00A536DF" w:rsidP="00A536DF">
      <w:pPr>
        <w:spacing w:after="0"/>
      </w:pPr>
      <w:r>
        <w:rPr>
          <w:rFonts w:cs="Microsoft Himalaya"/>
          <w:cs/>
          <w:lang w:bidi="bo-CN"/>
        </w:rPr>
        <w:t xml:space="preserve"> སོ་སོ་ རང་ སར་ འབྲལ་ ཚེ་ སེམས་ རེ་ འཁྲུལ ། </w:t>
      </w:r>
      <w:r>
        <w:t xml:space="preserve"># </w:t>
      </w:r>
      <w:r>
        <w:rPr>
          <w:rFonts w:cs="Microsoft Himalaya"/>
          <w:cs/>
          <w:lang w:bidi="bo-CN"/>
        </w:rPr>
        <w:t>།</w:t>
      </w:r>
    </w:p>
    <w:p w14:paraId="6819C4B8" w14:textId="77777777" w:rsidR="00A536DF" w:rsidRDefault="00A536DF" w:rsidP="00A536DF">
      <w:pPr>
        <w:spacing w:after="0"/>
      </w:pPr>
      <w:r>
        <w:rPr>
          <w:rFonts w:cs="Microsoft Himalaya"/>
          <w:cs/>
          <w:lang w:bidi="bo-CN"/>
        </w:rPr>
        <w:t xml:space="preserve"> དབྱངས་སྒྲོན །</w:t>
      </w:r>
    </w:p>
    <w:p w14:paraId="3F9CC313" w14:textId="77777777" w:rsidR="00A536DF" w:rsidRDefault="00A536DF" w:rsidP="00A536DF">
      <w:pPr>
        <w:spacing w:after="0"/>
      </w:pPr>
      <w:r>
        <w:rPr>
          <w:rFonts w:cs="Microsoft Himalaya"/>
          <w:cs/>
          <w:lang w:bidi="bo-CN"/>
        </w:rPr>
        <w:t xml:space="preserve"> རང་གྲོལ་ ད་ </w:t>
      </w:r>
      <w:r>
        <w:t xml:space="preserve"># </w:t>
      </w:r>
      <w:r>
        <w:rPr>
          <w:rFonts w:cs="Microsoft Himalaya"/>
          <w:cs/>
          <w:lang w:bidi="bo-CN"/>
        </w:rPr>
        <w:t>ཁྱོད་ འགྱོ་ ནི་ སྦེ་ ཨིན་ན །</w:t>
      </w:r>
    </w:p>
    <w:p w14:paraId="7BF48FE2" w14:textId="77777777" w:rsidR="00A536DF" w:rsidRDefault="00A536DF" w:rsidP="00A536DF">
      <w:pPr>
        <w:spacing w:after="0"/>
      </w:pPr>
      <w:r>
        <w:rPr>
          <w:rFonts w:cs="Microsoft Himalaya"/>
          <w:cs/>
          <w:lang w:bidi="bo-CN"/>
        </w:rPr>
        <w:t xml:space="preserve"> ད་ལྟོ་ འདི་ ཨ་ཙི་ སྡོད་ དབའི །</w:t>
      </w:r>
    </w:p>
    <w:p w14:paraId="7040C517" w14:textId="77777777" w:rsidR="00A536DF" w:rsidRDefault="00A536DF" w:rsidP="00A536DF">
      <w:pPr>
        <w:spacing w:after="0"/>
      </w:pPr>
      <w:r>
        <w:rPr>
          <w:rFonts w:cs="Microsoft Himalaya"/>
          <w:cs/>
          <w:lang w:bidi="bo-CN"/>
        </w:rPr>
        <w:t xml:space="preserve"> གནམ་ ར་ མ་ ནངས་ པས །</w:t>
      </w:r>
    </w:p>
    <w:p w14:paraId="7FD5E416" w14:textId="77777777" w:rsidR="00A536DF" w:rsidRDefault="00A536DF" w:rsidP="00A536DF">
      <w:pPr>
        <w:spacing w:after="0"/>
      </w:pPr>
      <w:r>
        <w:rPr>
          <w:rFonts w:cs="Microsoft Himalaya"/>
          <w:cs/>
          <w:lang w:bidi="bo-CN"/>
        </w:rPr>
        <w:t xml:space="preserve"> ད་ལྟོ་ སྐྱ་དིང་དི་ སྦེ་ མཐོང་ མི་ འདི་ </w:t>
      </w:r>
      <w:r>
        <w:t xml:space="preserve"># </w:t>
      </w:r>
      <w:r>
        <w:rPr>
          <w:rFonts w:cs="Microsoft Himalaya"/>
          <w:cs/>
          <w:lang w:bidi="bo-CN"/>
        </w:rPr>
        <w:t>ཉིམ་ གི་ འོད་ མེན་ པར་ ཟླཝ་ གི་ བཀྲག་ ཨིན་ མས །</w:t>
      </w:r>
    </w:p>
    <w:p w14:paraId="4B9C0D03" w14:textId="77777777" w:rsidR="00A536DF" w:rsidRDefault="00A536DF" w:rsidP="00A536DF">
      <w:pPr>
        <w:spacing w:after="0"/>
      </w:pPr>
      <w:r>
        <w:rPr>
          <w:rFonts w:cs="Microsoft Himalaya"/>
          <w:cs/>
          <w:lang w:bidi="bo-CN"/>
        </w:rPr>
        <w:t xml:space="preserve"> ཨ་ཙི་ སྡོད་ མས་ རང་གྲོལ །</w:t>
      </w:r>
    </w:p>
    <w:p w14:paraId="3CAC1105" w14:textId="77777777" w:rsidR="00A536DF" w:rsidRDefault="00A536DF" w:rsidP="00A536DF">
      <w:pPr>
        <w:spacing w:after="0"/>
      </w:pPr>
      <w:r>
        <w:rPr>
          <w:rFonts w:cs="Microsoft Himalaya"/>
          <w:cs/>
          <w:lang w:bidi="bo-CN"/>
        </w:rPr>
        <w:t xml:space="preserve"> རང་གྲོལ །</w:t>
      </w:r>
    </w:p>
    <w:p w14:paraId="3015B9FE" w14:textId="77777777" w:rsidR="00A536DF" w:rsidRDefault="00A536DF" w:rsidP="00A536DF">
      <w:pPr>
        <w:spacing w:after="0"/>
      </w:pPr>
      <w:r>
        <w:rPr>
          <w:rFonts w:cs="Microsoft Himalaya"/>
          <w:cs/>
          <w:lang w:bidi="bo-CN"/>
        </w:rPr>
        <w:t xml:space="preserve"> མེན་ དབྱངས་སྒྲོན ། </w:t>
      </w:r>
      <w:r>
        <w:t xml:space="preserve"># </w:t>
      </w:r>
      <w:r>
        <w:rPr>
          <w:rFonts w:cs="Microsoft Himalaya"/>
          <w:cs/>
          <w:lang w:bidi="bo-CN"/>
        </w:rPr>
        <w:t>གནམ་ ནངས་ དེས །</w:t>
      </w:r>
    </w:p>
    <w:p w14:paraId="4C8D228F" w14:textId="77777777" w:rsidR="00A536DF" w:rsidRDefault="00A536DF" w:rsidP="00A536DF">
      <w:pPr>
        <w:spacing w:after="0"/>
      </w:pPr>
      <w:r>
        <w:rPr>
          <w:rFonts w:cs="Microsoft Himalaya"/>
          <w:cs/>
          <w:lang w:bidi="bo-CN"/>
        </w:rPr>
        <w:t xml:space="preserve"> འདི་ ཉི་མའི་ འོད་ ར་ ཨིན །</w:t>
      </w:r>
    </w:p>
    <w:p w14:paraId="5D73A742" w14:textId="77777777" w:rsidR="00A536DF" w:rsidRDefault="00A536DF" w:rsidP="00A536DF">
      <w:pPr>
        <w:spacing w:after="0"/>
      </w:pPr>
      <w:r>
        <w:rPr>
          <w:rFonts w:cs="Microsoft Himalaya"/>
          <w:cs/>
          <w:lang w:bidi="bo-CN"/>
        </w:rPr>
        <w:t xml:space="preserve"> ཁྱོད་ར་ ཡར་ ལོངས་ ཏེ་ བལྟ་ ཤིག</w:t>
      </w:r>
    </w:p>
    <w:p w14:paraId="38E46A9D" w14:textId="77777777" w:rsidR="00A536DF" w:rsidRDefault="00A536DF" w:rsidP="00A536DF">
      <w:pPr>
        <w:spacing w:after="0"/>
      </w:pPr>
      <w:r>
        <w:rPr>
          <w:rFonts w:cs="Microsoft Himalaya"/>
          <w:cs/>
          <w:lang w:bidi="bo-CN"/>
        </w:rPr>
        <w:t xml:space="preserve"> ཕྱི་ཁར་ སྐྱ་དིང་དི་ ར་ </w:t>
      </w:r>
      <w:r>
        <w:t xml:space="preserve"># </w:t>
      </w:r>
      <w:r>
        <w:rPr>
          <w:rFonts w:cs="Microsoft Himalaya"/>
          <w:cs/>
          <w:lang w:bidi="bo-CN"/>
        </w:rPr>
        <w:t>ཡར་སོང་ ནུག</w:t>
      </w:r>
    </w:p>
    <w:p w14:paraId="2DDAE87F" w14:textId="77777777" w:rsidR="00A536DF" w:rsidRDefault="00A536DF" w:rsidP="00A536DF">
      <w:pPr>
        <w:spacing w:after="0"/>
      </w:pPr>
      <w:r>
        <w:rPr>
          <w:rFonts w:cs="Microsoft Himalaya"/>
          <w:cs/>
          <w:lang w:bidi="bo-CN"/>
        </w:rPr>
        <w:t xml:space="preserve"> ད་ ང་ གསོན་པོ་ སྦེ་ སྡོད་ དགོ་ པ་ ཅིན་ དྲག</w:t>
      </w:r>
    </w:p>
    <w:p w14:paraId="42161359" w14:textId="77777777" w:rsidR="00A536DF" w:rsidRDefault="00A536DF" w:rsidP="00A536DF">
      <w:pPr>
        <w:spacing w:after="0"/>
      </w:pPr>
      <w:r>
        <w:rPr>
          <w:rFonts w:cs="Microsoft Himalaya"/>
          <w:cs/>
          <w:lang w:bidi="bo-CN"/>
        </w:rPr>
        <w:t xml:space="preserve"> ང་ ཁྱོད་ དང་ མཉམ་གཅིག་ སྡོད་ དགོ་ མ་ མནོ་ བར་ མེན །</w:t>
      </w:r>
    </w:p>
    <w:p w14:paraId="63F1148C" w14:textId="77777777" w:rsidR="00A536DF" w:rsidRDefault="00A536DF" w:rsidP="00A536DF">
      <w:pPr>
        <w:spacing w:after="0"/>
      </w:pPr>
      <w:r>
        <w:rPr>
          <w:rFonts w:cs="Microsoft Himalaya"/>
          <w:cs/>
          <w:lang w:bidi="bo-CN"/>
        </w:rPr>
        <w:t xml:space="preserve"> ང་ སྲོག་ དང་ འབྲལ་ འོང་ མནོ་ འདྲོགས་ ཏེ་ ཨིན །</w:t>
      </w:r>
    </w:p>
    <w:p w14:paraId="32AE292F" w14:textId="77777777" w:rsidR="00A536DF" w:rsidRDefault="00A536DF" w:rsidP="00A536DF">
      <w:pPr>
        <w:spacing w:after="0"/>
      </w:pPr>
      <w:r>
        <w:rPr>
          <w:rFonts w:cs="Microsoft Himalaya"/>
          <w:cs/>
          <w:lang w:bidi="bo-CN"/>
        </w:rPr>
        <w:t xml:space="preserve"> དབྱངས་སྒྲོན །</w:t>
      </w:r>
    </w:p>
    <w:p w14:paraId="5E6EC03F" w14:textId="77777777" w:rsidR="00A536DF" w:rsidRDefault="00A536DF" w:rsidP="00A536DF">
      <w:pPr>
        <w:spacing w:after="0"/>
      </w:pPr>
      <w:r>
        <w:rPr>
          <w:rFonts w:cs="Microsoft Himalaya"/>
          <w:cs/>
          <w:lang w:bidi="bo-CN"/>
        </w:rPr>
        <w:t xml:space="preserve"> མེན་ ཟེར་ དབའི་ </w:t>
      </w:r>
      <w:r>
        <w:t xml:space="preserve"># </w:t>
      </w:r>
      <w:r>
        <w:rPr>
          <w:rFonts w:cs="Microsoft Himalaya"/>
          <w:cs/>
          <w:lang w:bidi="bo-CN"/>
        </w:rPr>
        <w:t>ད་ལྟོ་ གནམ་ ར་ མ་ ནངས་ པས །</w:t>
      </w:r>
    </w:p>
    <w:p w14:paraId="59D2185D" w14:textId="77777777" w:rsidR="00A536DF" w:rsidRDefault="00A536DF" w:rsidP="00A536DF">
      <w:pPr>
        <w:spacing w:after="0"/>
      </w:pPr>
      <w:r>
        <w:rPr>
          <w:rFonts w:cs="Microsoft Himalaya"/>
          <w:cs/>
          <w:lang w:bidi="bo-CN"/>
        </w:rPr>
        <w:t xml:space="preserve"> དུས་ཡུན་ ཨ་ཙི་ འབད་རུང་</w:t>
      </w:r>
    </w:p>
    <w:p w14:paraId="6BFD7BB4" w14:textId="77777777" w:rsidR="00A536DF" w:rsidRDefault="00A536DF" w:rsidP="00A536DF">
      <w:pPr>
        <w:spacing w:after="0"/>
      </w:pPr>
      <w:r>
        <w:rPr>
          <w:rFonts w:cs="Microsoft Himalaya"/>
          <w:cs/>
          <w:lang w:bidi="bo-CN"/>
        </w:rPr>
        <w:t xml:space="preserve"> གཅིག་ཁར་ སྡོད་ དབའི །</w:t>
      </w:r>
    </w:p>
    <w:p w14:paraId="767F9303" w14:textId="77777777" w:rsidR="00A536DF" w:rsidRDefault="00A536DF" w:rsidP="00A536DF">
      <w:pPr>
        <w:spacing w:after="0"/>
      </w:pPr>
      <w:r>
        <w:rPr>
          <w:rFonts w:cs="Microsoft Himalaya"/>
          <w:cs/>
          <w:lang w:bidi="bo-CN"/>
        </w:rPr>
        <w:t xml:space="preserve"> ཁྱོད་ གནམ་ ཤར་ མ་ དཀརཝ་ ལས་ ར་ </w:t>
      </w:r>
      <w:r>
        <w:t xml:space="preserve"># </w:t>
      </w:r>
      <w:r>
        <w:rPr>
          <w:rFonts w:cs="Microsoft Himalaya"/>
          <w:cs/>
          <w:lang w:bidi="bo-CN"/>
        </w:rPr>
        <w:t xml:space="preserve">གྲོང་ཁྱེར་ མཎྜལ་གླིང་ ལུ་ </w:t>
      </w:r>
      <w:r>
        <w:t xml:space="preserve"># </w:t>
      </w:r>
      <w:r>
        <w:rPr>
          <w:rFonts w:cs="Microsoft Himalaya"/>
          <w:cs/>
          <w:lang w:bidi="bo-CN"/>
        </w:rPr>
        <w:t>ག་དེ་སྦེ་ འགྱོ་ ནི །</w:t>
      </w:r>
    </w:p>
    <w:p w14:paraId="1737C637" w14:textId="77777777" w:rsidR="00A536DF" w:rsidRDefault="00A536DF" w:rsidP="00A536DF">
      <w:pPr>
        <w:spacing w:after="0"/>
      </w:pPr>
      <w:r>
        <w:rPr>
          <w:rFonts w:cs="Microsoft Himalaya"/>
          <w:cs/>
          <w:lang w:bidi="bo-CN"/>
        </w:rPr>
        <w:lastRenderedPageBreak/>
        <w:t xml:space="preserve"> སྡོད་ མས་ རང་གྲོལ །</w:t>
      </w:r>
    </w:p>
    <w:p w14:paraId="51BBE3A7" w14:textId="77777777" w:rsidR="00A536DF" w:rsidRDefault="00A536DF" w:rsidP="00A536DF">
      <w:pPr>
        <w:spacing w:after="0"/>
      </w:pPr>
      <w:r>
        <w:rPr>
          <w:rFonts w:cs="Microsoft Himalaya"/>
          <w:cs/>
          <w:lang w:bidi="bo-CN"/>
        </w:rPr>
        <w:t xml:space="preserve"> ང་ གིས་ སླབཔ་ ད་ ཉན་ མས །</w:t>
      </w:r>
    </w:p>
    <w:p w14:paraId="301955EF" w14:textId="77777777" w:rsidR="00A536DF" w:rsidRDefault="00A536DF" w:rsidP="00A536DF">
      <w:pPr>
        <w:spacing w:after="0"/>
      </w:pPr>
      <w:r>
        <w:rPr>
          <w:rFonts w:cs="Microsoft Himalaya"/>
          <w:cs/>
          <w:lang w:bidi="bo-CN"/>
        </w:rPr>
        <w:t xml:space="preserve"> རང་གྲོལ །</w:t>
      </w:r>
    </w:p>
    <w:p w14:paraId="57028A9D" w14:textId="77777777" w:rsidR="00A536DF" w:rsidRDefault="00A536DF" w:rsidP="00A536DF">
      <w:pPr>
        <w:spacing w:after="0"/>
      </w:pPr>
      <w:r>
        <w:rPr>
          <w:rFonts w:cs="Microsoft Himalaya"/>
          <w:cs/>
          <w:lang w:bidi="bo-CN"/>
        </w:rPr>
        <w:t xml:space="preserve"> དེསན་ དབྱངས་སྒྲོན ། </w:t>
      </w:r>
      <w:r>
        <w:t xml:space="preserve"># </w:t>
      </w:r>
      <w:r>
        <w:rPr>
          <w:rFonts w:cs="Microsoft Himalaya"/>
          <w:cs/>
          <w:lang w:bidi="bo-CN"/>
        </w:rPr>
        <w:t>སྡོད་ ད་ གེ །</w:t>
      </w:r>
    </w:p>
    <w:p w14:paraId="178C8C3E" w14:textId="77777777" w:rsidR="00A536DF" w:rsidRDefault="00A536DF" w:rsidP="00A536DF">
      <w:pPr>
        <w:spacing w:after="0"/>
      </w:pPr>
      <w:r>
        <w:rPr>
          <w:rFonts w:cs="Microsoft Himalaya"/>
          <w:cs/>
          <w:lang w:bidi="bo-CN"/>
        </w:rPr>
        <w:t xml:space="preserve"> མ་གཞི་ ང་ ཁྱོད་ དང་ ཁ་ བྱལ་ ཏེ་ འགྱོ་ བ་ འདི་ </w:t>
      </w:r>
      <w:r>
        <w:t xml:space="preserve"># </w:t>
      </w:r>
      <w:r>
        <w:rPr>
          <w:rFonts w:cs="Microsoft Himalaya"/>
          <w:cs/>
          <w:lang w:bidi="bo-CN"/>
        </w:rPr>
        <w:t>ཤི་ བ་ ཐུག་ རུང་ སེམས་ དགའ་ བས །</w:t>
      </w:r>
    </w:p>
    <w:p w14:paraId="05ECECE3" w14:textId="77777777" w:rsidR="00A536DF" w:rsidRDefault="00A536DF" w:rsidP="00A536DF">
      <w:pPr>
        <w:spacing w:after="0"/>
      </w:pPr>
      <w:r>
        <w:rPr>
          <w:rFonts w:cs="Microsoft Himalaya"/>
          <w:cs/>
          <w:lang w:bidi="bo-CN"/>
        </w:rPr>
        <w:t xml:space="preserve"> ང་ ཤི་ བར་ དགའ་ བའི་ ལོ་རྒྱུས་ མེན །</w:t>
      </w:r>
    </w:p>
    <w:p w14:paraId="6D486314" w14:textId="77777777" w:rsidR="00A536DF" w:rsidRDefault="00A536DF" w:rsidP="00A536DF">
      <w:pPr>
        <w:spacing w:after="0"/>
      </w:pPr>
      <w:r>
        <w:rPr>
          <w:rFonts w:cs="Microsoft Himalaya"/>
          <w:cs/>
          <w:lang w:bidi="bo-CN"/>
        </w:rPr>
        <w:t xml:space="preserve"> ང་ ཁྱོད་ དང་ ཁ་ འབྱལ་ བར་ མ་ དགའཝ་ ལས་ </w:t>
      </w:r>
      <w:r>
        <w:t xml:space="preserve"># </w:t>
      </w:r>
      <w:r>
        <w:rPr>
          <w:rFonts w:cs="Microsoft Himalaya"/>
          <w:cs/>
          <w:lang w:bidi="bo-CN"/>
        </w:rPr>
        <w:t>གཏམ་ དེ་སྦེ་ མ་ སླབ་ ཐབས་ མིན་འདུག</w:t>
      </w:r>
    </w:p>
    <w:p w14:paraId="0D0DF353" w14:textId="77777777" w:rsidR="00A536DF" w:rsidRDefault="00A536DF" w:rsidP="00A536DF">
      <w:pPr>
        <w:spacing w:after="0"/>
      </w:pPr>
      <w:r>
        <w:rPr>
          <w:rFonts w:cs="Microsoft Himalaya"/>
          <w:cs/>
          <w:lang w:bidi="bo-CN"/>
        </w:rPr>
        <w:t xml:space="preserve"> ཨིན་ མས ད་ལྟོ་ འདི་ </w:t>
      </w:r>
      <w:r>
        <w:t xml:space="preserve"># </w:t>
      </w:r>
      <w:r>
        <w:rPr>
          <w:rFonts w:cs="Microsoft Himalaya"/>
          <w:cs/>
          <w:lang w:bidi="bo-CN"/>
        </w:rPr>
        <w:t xml:space="preserve">ཉི་མའི་ འོད་ མེན་ པར་ </w:t>
      </w:r>
      <w:r>
        <w:t xml:space="preserve"># </w:t>
      </w:r>
      <w:r>
        <w:rPr>
          <w:rFonts w:cs="Microsoft Himalaya"/>
          <w:cs/>
          <w:lang w:bidi="bo-CN"/>
        </w:rPr>
        <w:t>ཟླ་བའི་ འོད་ ཕོག་ཕོགཔ་ ཨིན་ མས །</w:t>
      </w:r>
    </w:p>
    <w:p w14:paraId="6B3C70C5" w14:textId="77777777" w:rsidR="00A536DF" w:rsidRDefault="00A536DF" w:rsidP="00A536DF">
      <w:pPr>
        <w:spacing w:after="0"/>
      </w:pPr>
      <w:r>
        <w:rPr>
          <w:rFonts w:cs="Microsoft Himalaya"/>
          <w:cs/>
          <w:lang w:bidi="bo-CN"/>
        </w:rPr>
        <w:t xml:space="preserve"> ང་ ཁྱོད་ དང་ མཉམ་གཅིག་ སྡོད་ ནི་ ཡོད་ པ་ ཅིན་ </w:t>
      </w:r>
      <w:r>
        <w:t xml:space="preserve"># </w:t>
      </w:r>
      <w:r>
        <w:rPr>
          <w:rFonts w:cs="Microsoft Himalaya"/>
          <w:cs/>
          <w:lang w:bidi="bo-CN"/>
        </w:rPr>
        <w:t>ང་ རོགས་ ཀྱིས་ བཟུང་ སྟེ་ བསད་ ད་ རུང་ འགྱོད་པ་ མེད །</w:t>
      </w:r>
    </w:p>
    <w:p w14:paraId="08BF298F" w14:textId="77777777" w:rsidR="00A536DF" w:rsidRDefault="00A536DF" w:rsidP="00A536DF">
      <w:pPr>
        <w:spacing w:after="0"/>
      </w:pPr>
      <w:r>
        <w:rPr>
          <w:rFonts w:cs="Microsoft Himalaya"/>
          <w:cs/>
          <w:lang w:bidi="bo-CN"/>
        </w:rPr>
        <w:t xml:space="preserve"> དབྱངས་སྒྲོན །</w:t>
      </w:r>
    </w:p>
    <w:p w14:paraId="28AA0D52" w14:textId="77777777" w:rsidR="00A536DF" w:rsidRDefault="00A536DF" w:rsidP="00A536DF">
      <w:pPr>
        <w:spacing w:after="0"/>
      </w:pPr>
      <w:r>
        <w:rPr>
          <w:rFonts w:cs="Microsoft Himalaya"/>
          <w:cs/>
          <w:lang w:bidi="bo-CN"/>
        </w:rPr>
        <w:t xml:space="preserve"> སླབ་ཚེ་ གནམ་ ནངས་ ད་ ནུག</w:t>
      </w:r>
    </w:p>
    <w:p w14:paraId="1ECDC960" w14:textId="77777777" w:rsidR="00A536DF" w:rsidRDefault="00A536DF" w:rsidP="00A536DF">
      <w:pPr>
        <w:spacing w:after="0"/>
      </w:pPr>
      <w:r>
        <w:rPr>
          <w:rFonts w:cs="Microsoft Himalaya"/>
          <w:cs/>
          <w:lang w:bidi="bo-CN"/>
        </w:rPr>
        <w:t xml:space="preserve"> སོང་ ད་ ཁྱོད་ར་ སོང་ །</w:t>
      </w:r>
    </w:p>
    <w:p w14:paraId="57B31F65" w14:textId="77777777" w:rsidR="00A536DF" w:rsidRDefault="00A536DF" w:rsidP="00A536DF">
      <w:pPr>
        <w:spacing w:after="0"/>
      </w:pPr>
      <w:r>
        <w:rPr>
          <w:rFonts w:cs="Microsoft Himalaya"/>
          <w:cs/>
          <w:lang w:bidi="bo-CN"/>
        </w:rPr>
        <w:t xml:space="preserve"> སྐྱ་དིང་དི་ སྦེ་ མཐོང་ མི་ འདི་ </w:t>
      </w:r>
      <w:r>
        <w:t xml:space="preserve"># </w:t>
      </w:r>
      <w:r>
        <w:rPr>
          <w:rFonts w:cs="Microsoft Himalaya"/>
          <w:cs/>
          <w:lang w:bidi="bo-CN"/>
        </w:rPr>
        <w:t>ཟླ་བའི་ བཀྲག་ མེན་ པར་ ཉིམ་ གི་ འོད་ མས །</w:t>
      </w:r>
    </w:p>
    <w:p w14:paraId="0DC85663" w14:textId="77777777" w:rsidR="00A536DF" w:rsidRDefault="00A536DF" w:rsidP="00A536DF">
      <w:pPr>
        <w:spacing w:after="0"/>
      </w:pPr>
      <w:r>
        <w:rPr>
          <w:rFonts w:cs="Microsoft Himalaya"/>
          <w:cs/>
          <w:lang w:bidi="bo-CN"/>
        </w:rPr>
        <w:t xml:space="preserve"> སོང་ ད་ མགྱོགས་པར་ སོང་ །</w:t>
      </w:r>
    </w:p>
    <w:p w14:paraId="59A6CEA2" w14:textId="77777777" w:rsidR="00A536DF" w:rsidRDefault="00A536DF" w:rsidP="00A536DF">
      <w:pPr>
        <w:spacing w:after="0"/>
      </w:pPr>
      <w:r>
        <w:rPr>
          <w:rFonts w:cs="Microsoft Himalaya"/>
          <w:cs/>
          <w:lang w:bidi="bo-CN"/>
        </w:rPr>
        <w:t xml:space="preserve"> ད་ལྟོ་ ར་ རོགས་ ཀྱིས་ ཁྱོད་ མཐོང་ འོང་ །</w:t>
      </w:r>
    </w:p>
    <w:p w14:paraId="6F51FF4E" w14:textId="77777777" w:rsidR="00A536DF" w:rsidRDefault="00A536DF" w:rsidP="00A536DF">
      <w:pPr>
        <w:spacing w:after="0"/>
      </w:pPr>
      <w:r>
        <w:rPr>
          <w:rFonts w:cs="Microsoft Himalaya"/>
          <w:cs/>
          <w:lang w:bidi="bo-CN"/>
        </w:rPr>
        <w:t xml:space="preserve"> གནམ་ འདི་ འགྲོས་ཀྱིས་ འགྲོས་ཀྱིས་ </w:t>
      </w:r>
      <w:r>
        <w:t xml:space="preserve"># </w:t>
      </w:r>
      <w:r>
        <w:rPr>
          <w:rFonts w:cs="Microsoft Himalaya"/>
          <w:cs/>
          <w:lang w:bidi="bo-CN"/>
        </w:rPr>
        <w:t>ཤར་ དཀར་ ཡི་ དཀར་ ཡི་ ཚུར་ འོངམ་ མས །</w:t>
      </w:r>
    </w:p>
    <w:p w14:paraId="37BC471A" w14:textId="77777777" w:rsidR="00A536DF" w:rsidRDefault="00A536DF" w:rsidP="00A536DF">
      <w:pPr>
        <w:spacing w:after="0"/>
      </w:pPr>
      <w:r>
        <w:rPr>
          <w:rFonts w:cs="Microsoft Himalaya"/>
          <w:cs/>
          <w:lang w:bidi="bo-CN"/>
        </w:rPr>
        <w:t xml:space="preserve"> རང་གྲོལ །</w:t>
      </w:r>
    </w:p>
    <w:p w14:paraId="4D007C59" w14:textId="77777777" w:rsidR="00A536DF" w:rsidRDefault="00A536DF" w:rsidP="00A536DF">
      <w:pPr>
        <w:spacing w:after="0"/>
      </w:pPr>
      <w:r>
        <w:rPr>
          <w:rFonts w:cs="Microsoft Himalaya"/>
          <w:cs/>
          <w:lang w:bidi="bo-CN"/>
        </w:rPr>
        <w:t xml:space="preserve"> གནམ་ འདི་ </w:t>
      </w:r>
      <w:r>
        <w:t xml:space="preserve"># </w:t>
      </w:r>
      <w:r>
        <w:rPr>
          <w:rFonts w:cs="Microsoft Himalaya"/>
          <w:cs/>
          <w:lang w:bidi="bo-CN"/>
        </w:rPr>
        <w:t xml:space="preserve">ཤར་ དཀར་ ཡི་ དཀར་ ཡི་ འོངམ་ ད་ </w:t>
      </w:r>
      <w:r>
        <w:t xml:space="preserve"># </w:t>
      </w:r>
      <w:r>
        <w:rPr>
          <w:rFonts w:cs="Microsoft Himalaya"/>
          <w:cs/>
          <w:lang w:bidi="bo-CN"/>
        </w:rPr>
        <w:t xml:space="preserve">ངེའི་ སེམས་ འདི་ </w:t>
      </w:r>
      <w:r>
        <w:t xml:space="preserve"># </w:t>
      </w:r>
      <w:r>
        <w:rPr>
          <w:rFonts w:cs="Microsoft Himalaya"/>
          <w:cs/>
          <w:lang w:bidi="bo-CN"/>
        </w:rPr>
        <w:t>མང་སུ་ མང་སུ་ འཁྲུལ་ ཏེ་ འོངམ་ མས །</w:t>
      </w:r>
    </w:p>
    <w:p w14:paraId="26AF3C3F" w14:textId="77777777" w:rsidR="00A536DF" w:rsidRDefault="00A536DF" w:rsidP="00A536DF">
      <w:pPr>
        <w:spacing w:after="0"/>
      </w:pPr>
      <w:r>
        <w:rPr>
          <w:rFonts w:cs="Microsoft Himalaya"/>
          <w:cs/>
          <w:lang w:bidi="bo-CN"/>
        </w:rPr>
        <w:t xml:space="preserve"> མ་ཚབ་ ཐོན །</w:t>
      </w:r>
    </w:p>
    <w:p w14:paraId="2BA71587" w14:textId="77777777" w:rsidR="00A536DF" w:rsidRDefault="00A536DF" w:rsidP="00A536DF">
      <w:pPr>
        <w:spacing w:after="0"/>
      </w:pPr>
      <w:r>
        <w:rPr>
          <w:rFonts w:cs="Microsoft Himalaya"/>
          <w:cs/>
          <w:lang w:bidi="bo-CN"/>
        </w:rPr>
        <w:t xml:space="preserve"> མ་ཚབ །</w:t>
      </w:r>
    </w:p>
    <w:p w14:paraId="43F1B150" w14:textId="77777777" w:rsidR="00A536DF" w:rsidRDefault="00A536DF" w:rsidP="00A536DF">
      <w:pPr>
        <w:spacing w:after="0"/>
      </w:pPr>
      <w:r>
        <w:rPr>
          <w:rFonts w:cs="Microsoft Himalaya"/>
          <w:cs/>
          <w:lang w:bidi="bo-CN"/>
        </w:rPr>
        <w:t xml:space="preserve"> དབྱངས་སྒྲོན་ </w:t>
      </w:r>
      <w:r>
        <w:t xml:space="preserve"># </w:t>
      </w:r>
      <w:r>
        <w:rPr>
          <w:rFonts w:cs="Microsoft Himalaya"/>
          <w:cs/>
          <w:lang w:bidi="bo-CN"/>
        </w:rPr>
        <w:t>ད་ལྟོ་ ཨའི་ ཁྱོད་ དང་ འཕྱད་ པར་ འོང་ ནི་ འབད་ དེས །</w:t>
      </w:r>
    </w:p>
    <w:p w14:paraId="2A2C18AA" w14:textId="77777777" w:rsidR="00A536DF" w:rsidRDefault="00A536DF" w:rsidP="00A536DF">
      <w:pPr>
        <w:spacing w:after="0"/>
      </w:pPr>
      <w:r>
        <w:rPr>
          <w:rFonts w:cs="Microsoft Himalaya"/>
          <w:cs/>
          <w:lang w:bidi="bo-CN"/>
        </w:rPr>
        <w:t xml:space="preserve"> རང་གྲོལ་ སོང་ ས །</w:t>
      </w:r>
    </w:p>
    <w:p w14:paraId="78BAF9FC" w14:textId="77777777" w:rsidR="00A536DF" w:rsidRDefault="00A536DF" w:rsidP="00A536DF">
      <w:pPr>
        <w:spacing w:after="0"/>
      </w:pPr>
      <w:r>
        <w:rPr>
          <w:rFonts w:cs="Microsoft Himalaya"/>
          <w:cs/>
          <w:lang w:bidi="bo-CN"/>
        </w:rPr>
        <w:t xml:space="preserve"> བལྟ་ ཤིག་ གནམ་ ནངས་ ད་ ནུག</w:t>
      </w:r>
    </w:p>
    <w:p w14:paraId="38153CA5" w14:textId="77777777" w:rsidR="00A536DF" w:rsidRDefault="00A536DF" w:rsidP="00A536DF">
      <w:pPr>
        <w:spacing w:after="0"/>
      </w:pPr>
      <w:r>
        <w:rPr>
          <w:rFonts w:cs="Microsoft Himalaya"/>
          <w:cs/>
          <w:lang w:bidi="bo-CN"/>
        </w:rPr>
        <w:t xml:space="preserve"> དབྱངས་སྒྲོན །</w:t>
      </w:r>
    </w:p>
    <w:p w14:paraId="21C468C6" w14:textId="77777777" w:rsidR="00A536DF" w:rsidRDefault="00A536DF" w:rsidP="00A536DF">
      <w:pPr>
        <w:spacing w:after="0"/>
      </w:pPr>
      <w:r>
        <w:rPr>
          <w:rFonts w:cs="Microsoft Himalaya"/>
          <w:cs/>
          <w:lang w:bidi="bo-CN"/>
        </w:rPr>
        <w:t xml:space="preserve"> སོང་ ད་ བཏུབ་ ག་ རང་གྲོལ །</w:t>
      </w:r>
    </w:p>
    <w:p w14:paraId="06F43DD0" w14:textId="77777777" w:rsidR="00A536DF" w:rsidRDefault="00A536DF" w:rsidP="00A536DF">
      <w:pPr>
        <w:spacing w:after="0"/>
      </w:pPr>
      <w:r>
        <w:rPr>
          <w:rFonts w:cs="Microsoft Himalaya"/>
          <w:cs/>
          <w:lang w:bidi="bo-CN"/>
        </w:rPr>
        <w:t xml:space="preserve"> ད་ལྟ་ར་ ཨའི་ འཐོན་ འོང་ །</w:t>
      </w:r>
    </w:p>
    <w:p w14:paraId="62F40BC8" w14:textId="77777777" w:rsidR="00A536DF" w:rsidRDefault="00A536DF" w:rsidP="00A536DF">
      <w:pPr>
        <w:spacing w:after="0"/>
      </w:pPr>
      <w:r>
        <w:rPr>
          <w:rFonts w:cs="Microsoft Himalaya"/>
          <w:cs/>
          <w:lang w:bidi="bo-CN"/>
        </w:rPr>
        <w:t xml:space="preserve"> རང་གྲོལ །</w:t>
      </w:r>
    </w:p>
    <w:p w14:paraId="4774F2D7" w14:textId="77777777" w:rsidR="00A536DF" w:rsidRDefault="00A536DF" w:rsidP="00A536DF">
      <w:pPr>
        <w:spacing w:after="0"/>
      </w:pPr>
      <w:r>
        <w:rPr>
          <w:rFonts w:cs="Microsoft Himalaya"/>
          <w:cs/>
          <w:lang w:bidi="bo-CN"/>
        </w:rPr>
        <w:t xml:space="preserve"> ཡ་ དེསན་ </w:t>
      </w:r>
      <w:r>
        <w:t xml:space="preserve"># </w:t>
      </w:r>
      <w:r>
        <w:rPr>
          <w:rFonts w:cs="Microsoft Himalaya"/>
          <w:cs/>
          <w:lang w:bidi="bo-CN"/>
        </w:rPr>
        <w:t xml:space="preserve">དབྱངས་སྒྲོན ། </w:t>
      </w:r>
      <w:r>
        <w:t xml:space="preserve"># </w:t>
      </w:r>
      <w:r>
        <w:rPr>
          <w:rFonts w:cs="Microsoft Himalaya"/>
          <w:cs/>
          <w:lang w:bidi="bo-CN"/>
        </w:rPr>
        <w:t>ང་ ཡར་ སོ་ ཡི་ མས །</w:t>
      </w:r>
    </w:p>
    <w:p w14:paraId="6C94ED42" w14:textId="77777777" w:rsidR="00A536DF" w:rsidRDefault="00A536DF" w:rsidP="00A536DF">
      <w:pPr>
        <w:spacing w:after="0"/>
      </w:pPr>
      <w:r>
        <w:rPr>
          <w:rFonts w:cs="Microsoft Himalaya"/>
          <w:cs/>
          <w:lang w:bidi="bo-CN"/>
        </w:rPr>
        <w:t xml:space="preserve"> འགྱོ་ ནི་ འབདཝ་ ད །</w:t>
      </w:r>
    </w:p>
    <w:p w14:paraId="285EDDF0" w14:textId="77777777" w:rsidR="00A536DF" w:rsidRDefault="00A536DF" w:rsidP="00A536DF">
      <w:pPr>
        <w:spacing w:after="0"/>
      </w:pPr>
      <w:r>
        <w:rPr>
          <w:rFonts w:cs="Microsoft Himalaya"/>
          <w:cs/>
          <w:lang w:bidi="bo-CN"/>
        </w:rPr>
        <w:t xml:space="preserve"> དབྱངས་སྒྲོན །</w:t>
      </w:r>
    </w:p>
    <w:p w14:paraId="5A74F576" w14:textId="77777777" w:rsidR="00A536DF" w:rsidRDefault="00A536DF" w:rsidP="00A536DF">
      <w:pPr>
        <w:spacing w:after="0"/>
      </w:pPr>
      <w:r>
        <w:rPr>
          <w:rFonts w:cs="Microsoft Himalaya"/>
          <w:cs/>
          <w:lang w:bidi="bo-CN"/>
        </w:rPr>
        <w:t xml:space="preserve"> ཨའེ་ རང་གྲོལ ། </w:t>
      </w:r>
      <w:r>
        <w:t xml:space="preserve"># </w:t>
      </w:r>
      <w:r>
        <w:rPr>
          <w:rFonts w:cs="Microsoft Himalaya"/>
          <w:cs/>
          <w:lang w:bidi="bo-CN"/>
        </w:rPr>
        <w:t>ད་ འགྱོཝ་ མས་ སྨོ །</w:t>
      </w:r>
    </w:p>
    <w:p w14:paraId="53F98F53" w14:textId="77777777" w:rsidR="00A536DF" w:rsidRDefault="00A536DF" w:rsidP="00A536DF">
      <w:pPr>
        <w:spacing w:after="0"/>
      </w:pPr>
      <w:r>
        <w:rPr>
          <w:rFonts w:cs="Microsoft Himalaya"/>
          <w:cs/>
          <w:lang w:bidi="bo-CN"/>
        </w:rPr>
        <w:t xml:space="preserve"> ཁྱོད་ མེད་ པའི་ ཤུལ་ལུ་ </w:t>
      </w:r>
      <w:r>
        <w:t xml:space="preserve"># </w:t>
      </w:r>
      <w:r>
        <w:rPr>
          <w:rFonts w:cs="Microsoft Himalaya"/>
          <w:cs/>
          <w:lang w:bidi="bo-CN"/>
        </w:rPr>
        <w:t>དུས་ཡུན་ སྐར་མ་ གཅིག་ གི་ ནང་འཁོད་ ནང་ ཡང་ ཉིནམ་ ལེ་ཤ་ ཡོད་ དོ་ བཟུམ་སྦེ་ ཚོར་ ནི་ མས །</w:t>
      </w:r>
    </w:p>
    <w:p w14:paraId="27FC4CBA" w14:textId="77777777" w:rsidR="00A536DF" w:rsidRDefault="00A536DF" w:rsidP="00A536DF">
      <w:pPr>
        <w:spacing w:after="0"/>
      </w:pPr>
      <w:r>
        <w:rPr>
          <w:rFonts w:cs="Microsoft Himalaya"/>
          <w:cs/>
          <w:lang w:bidi="bo-CN"/>
        </w:rPr>
        <w:t xml:space="preserve"> ཁྱོད་ ཀྱིས་ འབད་རུང་</w:t>
      </w:r>
    </w:p>
    <w:p w14:paraId="151852CA" w14:textId="77777777" w:rsidR="00A536DF" w:rsidRDefault="00A536DF" w:rsidP="00A536DF">
      <w:pPr>
        <w:spacing w:after="0"/>
      </w:pPr>
      <w:r>
        <w:t xml:space="preserve"> # </w:t>
      </w:r>
      <w:r>
        <w:rPr>
          <w:rFonts w:cs="Microsoft Himalaya"/>
          <w:cs/>
          <w:lang w:bidi="bo-CN"/>
        </w:rPr>
        <w:t xml:space="preserve">ང་ སེམས་ ཁ་ ལས་ མ་ བརྗེད་ པར་ </w:t>
      </w:r>
      <w:r>
        <w:t xml:space="preserve"># </w:t>
      </w:r>
      <w:r>
        <w:rPr>
          <w:rFonts w:cs="Microsoft Himalaya"/>
          <w:cs/>
          <w:lang w:bidi="bo-CN"/>
        </w:rPr>
        <w:t xml:space="preserve">རྒྱུ་ དངོས་པོའི་ ལག་རྟགས་ མེད་ རུང་ གསུང་ སྐམ་ པའི་ ཁ་འཐེན་ དང་ ཡི་གུ་ རེ་ </w:t>
      </w:r>
      <w:r>
        <w:t xml:space="preserve"># </w:t>
      </w:r>
      <w:r>
        <w:rPr>
          <w:rFonts w:cs="Microsoft Himalaya"/>
          <w:cs/>
          <w:lang w:bidi="bo-CN"/>
        </w:rPr>
        <w:t>མ་ ཆད་ པར་ གཏང་ སྨ་རེ །</w:t>
      </w:r>
    </w:p>
    <w:p w14:paraId="612CD357" w14:textId="77777777" w:rsidR="00A536DF" w:rsidRDefault="00A536DF" w:rsidP="00A536DF">
      <w:pPr>
        <w:spacing w:after="0"/>
      </w:pPr>
      <w:r>
        <w:rPr>
          <w:rFonts w:cs="Microsoft Himalaya"/>
          <w:cs/>
          <w:lang w:bidi="bo-CN"/>
        </w:rPr>
        <w:t xml:space="preserve"> རང་གྲོལ །</w:t>
      </w:r>
    </w:p>
    <w:p w14:paraId="0FB4A725" w14:textId="77777777" w:rsidR="00A536DF" w:rsidRDefault="00A536DF" w:rsidP="00A536DF">
      <w:pPr>
        <w:spacing w:after="0"/>
      </w:pPr>
      <w:r>
        <w:rPr>
          <w:rFonts w:cs="Microsoft Himalaya"/>
          <w:cs/>
          <w:lang w:bidi="bo-CN"/>
        </w:rPr>
        <w:t xml:space="preserve"> དེ་ གི་ ཐད་ཁར་ ལྷོདཔ་ ད་ འདི་ </w:t>
      </w:r>
      <w:r>
        <w:t xml:space="preserve"># </w:t>
      </w:r>
      <w:r>
        <w:rPr>
          <w:rFonts w:cs="Microsoft Himalaya"/>
          <w:cs/>
          <w:lang w:bidi="bo-CN"/>
        </w:rPr>
        <w:t>ཁྱོད་ དོགས་པ་ ཟ་ མི་ དགོ །</w:t>
      </w:r>
    </w:p>
    <w:p w14:paraId="207CF78E" w14:textId="77777777" w:rsidR="00A536DF" w:rsidRDefault="00A536DF" w:rsidP="00A536DF">
      <w:pPr>
        <w:spacing w:after="0"/>
      </w:pPr>
      <w:r>
        <w:rPr>
          <w:rFonts w:cs="Microsoft Himalaya"/>
          <w:cs/>
          <w:lang w:bidi="bo-CN"/>
        </w:rPr>
        <w:t xml:space="preserve"> ང་ གིས་ ཁྱོད་ </w:t>
      </w:r>
      <w:r>
        <w:t xml:space="preserve"># </w:t>
      </w:r>
      <w:r>
        <w:rPr>
          <w:rFonts w:cs="Microsoft Himalaya"/>
          <w:cs/>
          <w:lang w:bidi="bo-CN"/>
        </w:rPr>
        <w:t>བརྗེད་ ར་ མི་ བརྗེད་ མས་ དབྱངས་སྒྲོན །</w:t>
      </w:r>
    </w:p>
    <w:p w14:paraId="7531D681" w14:textId="77777777" w:rsidR="00A536DF" w:rsidRDefault="00A536DF" w:rsidP="00A536DF">
      <w:pPr>
        <w:spacing w:after="0"/>
      </w:pPr>
      <w:r>
        <w:rPr>
          <w:rFonts w:cs="Microsoft Himalaya"/>
          <w:cs/>
          <w:lang w:bidi="bo-CN"/>
        </w:rPr>
        <w:t xml:space="preserve"> དབྱངས་སྒྲོན །</w:t>
      </w:r>
    </w:p>
    <w:p w14:paraId="13FEFD7D" w14:textId="77777777" w:rsidR="00A536DF" w:rsidRDefault="00A536DF" w:rsidP="00A536DF">
      <w:pPr>
        <w:spacing w:after="0"/>
      </w:pPr>
      <w:r>
        <w:rPr>
          <w:rFonts w:cs="Microsoft Himalaya"/>
          <w:cs/>
          <w:lang w:bidi="bo-CN"/>
        </w:rPr>
        <w:t xml:space="preserve"> རང་གྲོལ་ ཁྱོད་ ཀྱིས་ བལྟ་ བ་ ཅིན་ </w:t>
      </w:r>
      <w:r>
        <w:t xml:space="preserve"># </w:t>
      </w:r>
      <w:r>
        <w:rPr>
          <w:rFonts w:cs="Microsoft Himalaya"/>
          <w:cs/>
          <w:lang w:bidi="bo-CN"/>
        </w:rPr>
        <w:t>ང་བཅས་ གཉིས་ ལོག་སྟེ་ འཕྱད་ འོང་ མནོཝ་ གཏང་ མས་ ག །</w:t>
      </w:r>
    </w:p>
    <w:p w14:paraId="384F6A2B" w14:textId="77777777" w:rsidR="00A536DF" w:rsidRDefault="00A536DF" w:rsidP="00A536DF">
      <w:pPr>
        <w:spacing w:after="0"/>
      </w:pPr>
      <w:r>
        <w:rPr>
          <w:rFonts w:cs="Microsoft Himalaya"/>
          <w:cs/>
          <w:lang w:bidi="bo-CN"/>
        </w:rPr>
        <w:t xml:space="preserve"> རང་གྲོལ །</w:t>
      </w:r>
    </w:p>
    <w:p w14:paraId="59A8D194" w14:textId="77777777" w:rsidR="00A536DF" w:rsidRDefault="00A536DF" w:rsidP="00A536DF">
      <w:pPr>
        <w:spacing w:after="0"/>
      </w:pPr>
      <w:r>
        <w:rPr>
          <w:rFonts w:cs="Microsoft Himalaya"/>
          <w:cs/>
          <w:lang w:bidi="bo-CN"/>
        </w:rPr>
        <w:t xml:space="preserve"> དབྱངས་སྒྲོན་ ང་བཅས་ གཉིས་ ལོག་སྟེ་ འཕྱད་ ར་ འཕྱད་ ཚུགས །</w:t>
      </w:r>
    </w:p>
    <w:p w14:paraId="3C7D126D" w14:textId="77777777" w:rsidR="00A536DF" w:rsidRDefault="00A536DF" w:rsidP="00A536DF">
      <w:pPr>
        <w:spacing w:after="0"/>
      </w:pPr>
      <w:r>
        <w:rPr>
          <w:rFonts w:cs="Microsoft Himalaya"/>
          <w:cs/>
          <w:lang w:bidi="bo-CN"/>
        </w:rPr>
        <w:t xml:space="preserve"> ང་བཅས་ གཉིས་ ལོག་སྟེ་ གཅིག་ཁར་ འཛོམས་ ཏེ་ </w:t>
      </w:r>
      <w:r>
        <w:t xml:space="preserve"># </w:t>
      </w:r>
      <w:r>
        <w:rPr>
          <w:rFonts w:cs="Microsoft Himalaya"/>
          <w:cs/>
          <w:lang w:bidi="bo-CN"/>
        </w:rPr>
        <w:t>དགའ་སྤྲོ་ ཚད་ མེད་ ཀྱི་ ངང་ལས་ མྱོངས་ ཏེ་ སྡོད་ ནི་ གི་ རེ་བ་ དང་ སྨོན་ལམ་ ང་ ལས་ ཡོད །</w:t>
      </w:r>
    </w:p>
    <w:p w14:paraId="2538BC83" w14:textId="77777777" w:rsidR="00A536DF" w:rsidRDefault="00A536DF" w:rsidP="00A536DF">
      <w:pPr>
        <w:spacing w:after="0"/>
      </w:pPr>
      <w:r>
        <w:rPr>
          <w:rFonts w:cs="Microsoft Himalaya"/>
          <w:cs/>
          <w:lang w:bidi="bo-CN"/>
        </w:rPr>
        <w:t xml:space="preserve"> དབྱངས་སྒྲོན །</w:t>
      </w:r>
    </w:p>
    <w:p w14:paraId="0CA4AA0F" w14:textId="77777777" w:rsidR="00A536DF" w:rsidRDefault="00A536DF" w:rsidP="00A536DF">
      <w:pPr>
        <w:spacing w:after="0"/>
      </w:pPr>
      <w:r>
        <w:rPr>
          <w:rFonts w:cs="Microsoft Himalaya"/>
          <w:cs/>
          <w:lang w:bidi="bo-CN"/>
        </w:rPr>
        <w:t xml:space="preserve"> ཨའེ་ རང་གྲོལ་ ད་རིས་ ང་ གིས་ ཁྱོད་ </w:t>
      </w:r>
      <w:r>
        <w:t xml:space="preserve"># </w:t>
      </w:r>
      <w:r>
        <w:rPr>
          <w:rFonts w:cs="Microsoft Himalaya"/>
          <w:cs/>
          <w:lang w:bidi="bo-CN"/>
        </w:rPr>
        <w:t>ཨ་རྟག་ དང་ མ་འདྲ་བའི་ འཇའ་རིསམོ་ སྦེ་ མཐོངམ་ མས །</w:t>
      </w:r>
    </w:p>
    <w:p w14:paraId="241CCB55" w14:textId="77777777" w:rsidR="00A536DF" w:rsidRDefault="00A536DF" w:rsidP="00A536DF">
      <w:pPr>
        <w:spacing w:after="0"/>
      </w:pPr>
      <w:r>
        <w:rPr>
          <w:rFonts w:cs="Microsoft Himalaya"/>
          <w:cs/>
          <w:lang w:bidi="bo-CN"/>
        </w:rPr>
        <w:t xml:space="preserve"> ཁྱོད་ དེ་སྦེ་ མཐོངམ་ ད་ </w:t>
      </w:r>
      <w:r>
        <w:t xml:space="preserve"># </w:t>
      </w:r>
      <w:r>
        <w:rPr>
          <w:rFonts w:cs="Microsoft Himalaya"/>
          <w:cs/>
          <w:lang w:bidi="bo-CN"/>
        </w:rPr>
        <w:t>ང་ རྣམ་རྟོག་ ཡང་ ཟཝ་ མས །</w:t>
      </w:r>
    </w:p>
    <w:p w14:paraId="7FB13319" w14:textId="77777777" w:rsidR="00A536DF" w:rsidRDefault="00A536DF" w:rsidP="00A536DF">
      <w:pPr>
        <w:spacing w:after="0"/>
      </w:pPr>
      <w:r>
        <w:rPr>
          <w:rFonts w:cs="Microsoft Himalaya"/>
          <w:cs/>
          <w:lang w:bidi="bo-CN"/>
        </w:rPr>
        <w:t xml:space="preserve"> རང་གྲོལ །</w:t>
      </w:r>
    </w:p>
    <w:p w14:paraId="4C024144" w14:textId="77777777" w:rsidR="00A536DF" w:rsidRDefault="00A536DF" w:rsidP="00A536DF">
      <w:pPr>
        <w:spacing w:after="0"/>
      </w:pPr>
      <w:r>
        <w:rPr>
          <w:rFonts w:cs="Microsoft Himalaya"/>
          <w:cs/>
          <w:lang w:bidi="bo-CN"/>
        </w:rPr>
        <w:t xml:space="preserve"> འདི་ འདི་ སྟེ ། </w:t>
      </w:r>
      <w:r>
        <w:t xml:space="preserve"># </w:t>
      </w:r>
      <w:r>
        <w:rPr>
          <w:rFonts w:cs="Microsoft Himalaya"/>
          <w:cs/>
          <w:lang w:bidi="bo-CN"/>
        </w:rPr>
        <w:t xml:space="preserve">ངེའི་ མིག་ཏོ་ ཁར་ ཡང་ </w:t>
      </w:r>
      <w:r>
        <w:t xml:space="preserve"># </w:t>
      </w:r>
      <w:r>
        <w:rPr>
          <w:rFonts w:cs="Microsoft Himalaya"/>
          <w:cs/>
          <w:lang w:bidi="bo-CN"/>
        </w:rPr>
        <w:t xml:space="preserve">ཁྱོད་ གནམ་མེད་ས་མེད་ </w:t>
      </w:r>
      <w:r>
        <w:t xml:space="preserve"># </w:t>
      </w:r>
      <w:r>
        <w:rPr>
          <w:rFonts w:cs="Microsoft Himalaya"/>
          <w:cs/>
          <w:lang w:bidi="bo-CN"/>
        </w:rPr>
        <w:t>གསར་རིསམོ་ སྦེ་ མཐོངམ་ མས །</w:t>
      </w:r>
    </w:p>
    <w:p w14:paraId="0D8E98DC" w14:textId="77777777" w:rsidR="00A536DF" w:rsidRDefault="00A536DF" w:rsidP="00A536DF">
      <w:pPr>
        <w:spacing w:after="0"/>
      </w:pPr>
      <w:r>
        <w:rPr>
          <w:rFonts w:cs="Microsoft Himalaya"/>
          <w:cs/>
          <w:lang w:bidi="bo-CN"/>
        </w:rPr>
        <w:lastRenderedPageBreak/>
        <w:t xml:space="preserve"> འདི་ གི་ སྐོར་ལས་ </w:t>
      </w:r>
      <w:r>
        <w:t xml:space="preserve"># </w:t>
      </w:r>
      <w:r>
        <w:rPr>
          <w:rFonts w:cs="Microsoft Himalaya"/>
          <w:cs/>
          <w:lang w:bidi="bo-CN"/>
        </w:rPr>
        <w:t>ཁྱོད་ སེམས་ རྣམ་རྟོག་ ཟ་ དགོཔ་ ཅིག་ ག་ནི་ཡང་ མེད །</w:t>
      </w:r>
    </w:p>
    <w:p w14:paraId="328AEA84" w14:textId="77777777" w:rsidR="00A536DF" w:rsidRDefault="00A536DF" w:rsidP="00A536DF">
      <w:pPr>
        <w:spacing w:after="0"/>
      </w:pPr>
      <w:r>
        <w:rPr>
          <w:rFonts w:cs="Microsoft Himalaya"/>
          <w:cs/>
          <w:lang w:bidi="bo-CN"/>
        </w:rPr>
        <w:t xml:space="preserve"> ཡ་ ད ། </w:t>
      </w:r>
      <w:r>
        <w:t xml:space="preserve"># </w:t>
      </w:r>
      <w:r>
        <w:rPr>
          <w:rFonts w:cs="Microsoft Himalaya"/>
          <w:cs/>
          <w:lang w:bidi="bo-CN"/>
        </w:rPr>
        <w:t>དབྱངས་སྒྲོན་ ང་ ཡར་སོང་ ཡི་ མས །</w:t>
      </w:r>
    </w:p>
    <w:p w14:paraId="1653A572" w14:textId="77777777" w:rsidR="00A536DF" w:rsidRDefault="00A536DF" w:rsidP="00A536DF">
      <w:pPr>
        <w:spacing w:after="0"/>
      </w:pPr>
      <w:r>
        <w:rPr>
          <w:rFonts w:cs="Microsoft Himalaya"/>
          <w:cs/>
          <w:lang w:bidi="bo-CN"/>
        </w:rPr>
        <w:t xml:space="preserve"> རང་གྲོལ་ དང་ དབྱངས་སྒྲོན་ ཕངམ་ བཏབ ། </w:t>
      </w:r>
      <w:r>
        <w:t xml:space="preserve"># </w:t>
      </w:r>
      <w:r>
        <w:rPr>
          <w:rFonts w:cs="Microsoft Himalaya"/>
          <w:cs/>
          <w:lang w:bidi="bo-CN"/>
        </w:rPr>
        <w:t>རང་གྲོལ་ འཛུལ །</w:t>
      </w:r>
    </w:p>
    <w:p w14:paraId="21FEB193" w14:textId="77777777" w:rsidR="00A536DF" w:rsidRDefault="00A536DF" w:rsidP="00A536DF">
      <w:pPr>
        <w:spacing w:after="0"/>
      </w:pPr>
      <w:r>
        <w:rPr>
          <w:rFonts w:cs="Microsoft Himalaya"/>
          <w:cs/>
          <w:lang w:bidi="bo-CN"/>
        </w:rPr>
        <w:t xml:space="preserve"> དབྱངས་སྒྲོན །</w:t>
      </w:r>
    </w:p>
    <w:p w14:paraId="42EF1FDB" w14:textId="77777777" w:rsidR="00A536DF" w:rsidRDefault="00A536DF" w:rsidP="00A536DF">
      <w:pPr>
        <w:spacing w:after="0"/>
      </w:pPr>
      <w:r>
        <w:rPr>
          <w:rFonts w:cs="Microsoft Himalaya"/>
          <w:cs/>
          <w:lang w:bidi="bo-CN"/>
        </w:rPr>
        <w:t xml:space="preserve"> ཡ་ ད་ </w:t>
      </w:r>
      <w:r>
        <w:t xml:space="preserve"># </w:t>
      </w:r>
      <w:r>
        <w:rPr>
          <w:rFonts w:cs="Microsoft Himalaya"/>
          <w:cs/>
          <w:lang w:bidi="bo-CN"/>
        </w:rPr>
        <w:t xml:space="preserve">ངེའི་ རང་གྲོལ་ འདི་ </w:t>
      </w:r>
      <w:r>
        <w:t xml:space="preserve"># </w:t>
      </w:r>
      <w:r>
        <w:rPr>
          <w:rFonts w:cs="Microsoft Himalaya"/>
          <w:cs/>
          <w:lang w:bidi="bo-CN"/>
        </w:rPr>
        <w:t>ཡར་སོང་ ཡི་ སྨོ །</w:t>
      </w:r>
    </w:p>
    <w:p w14:paraId="6AA5EB06" w14:textId="77777777" w:rsidR="00A536DF" w:rsidRDefault="00A536DF" w:rsidP="00A536DF">
      <w:pPr>
        <w:spacing w:after="0"/>
      </w:pPr>
      <w:r>
        <w:rPr>
          <w:rFonts w:cs="Microsoft Himalaya"/>
          <w:cs/>
          <w:lang w:bidi="bo-CN"/>
        </w:rPr>
        <w:t xml:space="preserve"> ཡར་ དཀོན་མཆོག་གསུམ་ གྱིས་ ཐུགས་རྗེ་ གཟིགས ། </w:t>
      </w:r>
      <w:r>
        <w:t xml:space="preserve"># </w:t>
      </w:r>
      <w:r>
        <w:rPr>
          <w:rFonts w:cs="Microsoft Himalaya"/>
          <w:cs/>
          <w:lang w:bidi="bo-CN"/>
        </w:rPr>
        <w:t xml:space="preserve">བར་ ཆོས་སྐྱོང་སྲུང་མ་ གིས་ རྒྱབ་སྐྱོར་ མཛད་ དེ་ </w:t>
      </w:r>
      <w:r>
        <w:t xml:space="preserve"># </w:t>
      </w:r>
      <w:r>
        <w:rPr>
          <w:rFonts w:cs="Microsoft Himalaya"/>
          <w:cs/>
          <w:lang w:bidi="bo-CN"/>
        </w:rPr>
        <w:t xml:space="preserve">འཕྲལ་མྱུར་དུ་ ར་ </w:t>
      </w:r>
      <w:r>
        <w:t xml:space="preserve"># </w:t>
      </w:r>
      <w:r>
        <w:rPr>
          <w:rFonts w:cs="Microsoft Himalaya"/>
          <w:cs/>
          <w:lang w:bidi="bo-CN"/>
        </w:rPr>
        <w:t xml:space="preserve">ང་ དང་ རང་གྲོལ་ ལོག་ གཅིག་ཁར་ དགའ་ཏོག་ཏོ་ </w:t>
      </w:r>
      <w:r>
        <w:t xml:space="preserve"># </w:t>
      </w:r>
      <w:r>
        <w:rPr>
          <w:rFonts w:cs="Microsoft Himalaya"/>
          <w:cs/>
          <w:lang w:bidi="bo-CN"/>
        </w:rPr>
        <w:t>སྐྱིད་ཏོང་ཏོ་ སྦེ་ འཛོམ་ བཅུག་ཅིག</w:t>
      </w:r>
    </w:p>
    <w:p w14:paraId="7A36368B" w14:textId="77777777" w:rsidR="00A536DF" w:rsidRDefault="00A536DF" w:rsidP="00A536DF">
      <w:pPr>
        <w:spacing w:after="0"/>
      </w:pPr>
      <w:r>
        <w:rPr>
          <w:rFonts w:cs="Microsoft Himalaya"/>
          <w:cs/>
          <w:lang w:bidi="bo-CN"/>
        </w:rPr>
        <w:t xml:space="preserve"> ཕྱི་ཁ་ ལས་ སྒོ་ བརྡུངས །</w:t>
      </w:r>
    </w:p>
    <w:p w14:paraId="0CD76BE2" w14:textId="77777777" w:rsidR="00A536DF" w:rsidRDefault="00A536DF" w:rsidP="00A536DF">
      <w:pPr>
        <w:spacing w:after="0"/>
      </w:pPr>
      <w:r>
        <w:rPr>
          <w:rFonts w:cs="Microsoft Himalaya"/>
          <w:cs/>
          <w:lang w:bidi="bo-CN"/>
        </w:rPr>
        <w:t xml:space="preserve"> དབྱངས་སྒྲོན་ མགྱོགས་པར་ ཉལ །</w:t>
      </w:r>
    </w:p>
    <w:p w14:paraId="3F527A78" w14:textId="77777777" w:rsidR="00A536DF" w:rsidRDefault="00A536DF" w:rsidP="00A536DF">
      <w:pPr>
        <w:spacing w:after="0"/>
      </w:pPr>
      <w:r>
        <w:rPr>
          <w:rFonts w:cs="Microsoft Himalaya"/>
          <w:cs/>
          <w:lang w:bidi="bo-CN"/>
        </w:rPr>
        <w:t xml:space="preserve"> ཨམ་ འབྲུག་སྒྲ་ ཐོན །</w:t>
      </w:r>
    </w:p>
    <w:p w14:paraId="5A311E5D" w14:textId="77777777" w:rsidR="00A536DF" w:rsidRDefault="00A536DF" w:rsidP="00A536DF">
      <w:pPr>
        <w:spacing w:after="0"/>
      </w:pPr>
      <w:r>
        <w:rPr>
          <w:rFonts w:cs="Microsoft Himalaya"/>
          <w:cs/>
          <w:lang w:bidi="bo-CN"/>
        </w:rPr>
        <w:t xml:space="preserve"> ཨམ་ འབྲུག་སྒྲ །</w:t>
      </w:r>
    </w:p>
    <w:p w14:paraId="2966CEA5" w14:textId="77777777" w:rsidR="00A536DF" w:rsidRDefault="00A536DF" w:rsidP="00A536DF">
      <w:pPr>
        <w:spacing w:after="0"/>
      </w:pPr>
      <w:r>
        <w:rPr>
          <w:rFonts w:cs="Microsoft Himalaya"/>
          <w:cs/>
          <w:lang w:bidi="bo-CN"/>
        </w:rPr>
        <w:t xml:space="preserve"> དབྱངས་སྒྲོན་ ཁྱོད་ </w:t>
      </w:r>
      <w:r>
        <w:t xml:space="preserve"># </w:t>
      </w:r>
      <w:r>
        <w:rPr>
          <w:rFonts w:cs="Microsoft Himalaya"/>
          <w:cs/>
          <w:lang w:bidi="bo-CN"/>
        </w:rPr>
        <w:t>ད་ལྟོ་ ཡང་ མ་ ལོངས་ སྦོ །</w:t>
      </w:r>
    </w:p>
    <w:p w14:paraId="68126941" w14:textId="77777777" w:rsidR="00A536DF" w:rsidRDefault="00A536DF" w:rsidP="00A536DF">
      <w:pPr>
        <w:spacing w:after="0"/>
      </w:pPr>
      <w:r>
        <w:rPr>
          <w:rFonts w:cs="Microsoft Himalaya"/>
          <w:cs/>
          <w:lang w:bidi="bo-CN"/>
        </w:rPr>
        <w:t xml:space="preserve"> ལོངས་ ཨའི་ གིས་ སླབ་ གེ །</w:t>
      </w:r>
    </w:p>
    <w:p w14:paraId="255CD03C" w14:textId="77777777" w:rsidR="00A536DF" w:rsidRDefault="00A536DF" w:rsidP="00A536DF">
      <w:pPr>
        <w:spacing w:after="0"/>
      </w:pPr>
      <w:r>
        <w:rPr>
          <w:rFonts w:cs="Microsoft Himalaya"/>
          <w:cs/>
          <w:lang w:bidi="bo-CN"/>
        </w:rPr>
        <w:t xml:space="preserve"> ད་རིས་ ག་ཅི་ འབད་ དཔ་ སྨོ ། </w:t>
      </w:r>
      <w:r>
        <w:t xml:space="preserve"># </w:t>
      </w:r>
      <w:r>
        <w:rPr>
          <w:rFonts w:cs="Microsoft Himalaya"/>
          <w:cs/>
          <w:lang w:bidi="bo-CN"/>
        </w:rPr>
        <w:t>ད་ལྟོ་ ཡང་ མ་ ལོངས་ པས་ སྦ་ཡ །</w:t>
      </w:r>
    </w:p>
    <w:p w14:paraId="74AD5DAB" w14:textId="77777777" w:rsidR="00A536DF" w:rsidRDefault="00A536DF" w:rsidP="00A536DF">
      <w:pPr>
        <w:spacing w:after="0"/>
      </w:pPr>
      <w:r>
        <w:rPr>
          <w:rFonts w:cs="Microsoft Himalaya"/>
          <w:cs/>
          <w:lang w:bidi="bo-CN"/>
        </w:rPr>
        <w:t xml:space="preserve"> དབྱངས་སྒྲོན །</w:t>
      </w:r>
    </w:p>
    <w:p w14:paraId="39EF5B16" w14:textId="77777777" w:rsidR="00A536DF" w:rsidRDefault="00A536DF" w:rsidP="00A536DF">
      <w:pPr>
        <w:spacing w:after="0"/>
      </w:pPr>
      <w:r>
        <w:rPr>
          <w:rFonts w:cs="Microsoft Himalaya"/>
          <w:cs/>
          <w:lang w:bidi="bo-CN"/>
        </w:rPr>
        <w:t xml:space="preserve"> ཨའི་ ད་རིས་ ང་ </w:t>
      </w:r>
      <w:r>
        <w:t xml:space="preserve"># </w:t>
      </w:r>
      <w:r>
        <w:rPr>
          <w:rFonts w:cs="Microsoft Himalaya"/>
          <w:cs/>
          <w:lang w:bidi="bo-CN"/>
        </w:rPr>
        <w:t>གཟུགས་ ཡང་ གནམ་མེད་ས་མེད་ ནཝ་ མས །</w:t>
      </w:r>
    </w:p>
    <w:p w14:paraId="2E863F79" w14:textId="77777777" w:rsidR="00A536DF" w:rsidRDefault="00A536DF" w:rsidP="00A536DF">
      <w:pPr>
        <w:spacing w:after="0"/>
      </w:pPr>
      <w:r>
        <w:rPr>
          <w:rFonts w:cs="Microsoft Himalaya"/>
          <w:cs/>
          <w:lang w:bidi="bo-CN"/>
        </w:rPr>
        <w:t xml:space="preserve"> སེམས་ ཡང་ གནམ་མེད་ས་མེད་ སྐྱོཝ་ མས །</w:t>
      </w:r>
    </w:p>
    <w:p w14:paraId="6F3DCEAF" w14:textId="77777777" w:rsidR="00A536DF" w:rsidRDefault="00A536DF" w:rsidP="00A536DF">
      <w:pPr>
        <w:spacing w:after="0"/>
      </w:pPr>
      <w:r>
        <w:rPr>
          <w:rFonts w:cs="Microsoft Himalaya"/>
          <w:cs/>
          <w:lang w:bidi="bo-CN"/>
        </w:rPr>
        <w:t xml:space="preserve"> ཨམ་ འབྲུག་སྒྲ །</w:t>
      </w:r>
    </w:p>
    <w:p w14:paraId="312F0596" w14:textId="77777777" w:rsidR="00A536DF" w:rsidRDefault="00A536DF" w:rsidP="00A536DF">
      <w:pPr>
        <w:spacing w:after="0"/>
      </w:pPr>
      <w:r>
        <w:rPr>
          <w:rFonts w:cs="Microsoft Himalaya"/>
          <w:cs/>
          <w:lang w:bidi="bo-CN"/>
        </w:rPr>
        <w:t xml:space="preserve"> ཨའེ་ དབྱངས་སྒྲོན ། </w:t>
      </w:r>
      <w:r>
        <w:t xml:space="preserve"># </w:t>
      </w:r>
      <w:r>
        <w:rPr>
          <w:rFonts w:cs="Microsoft Himalaya"/>
          <w:cs/>
          <w:lang w:bidi="bo-CN"/>
        </w:rPr>
        <w:t xml:space="preserve">ཁྱོད་ ཕོ་རྒནམ་ པདྨ་སྟག་གཟིག་ ཤི་སོང་ པའི་ ཤུལ་ལུ་ </w:t>
      </w:r>
      <w:r>
        <w:t xml:space="preserve"># </w:t>
      </w:r>
      <w:r>
        <w:rPr>
          <w:rFonts w:cs="Microsoft Himalaya"/>
          <w:cs/>
          <w:lang w:bidi="bo-CN"/>
        </w:rPr>
        <w:t>དེ་ཚུན་ཚོད་ ཀྱི་ མྱ་ངན་ འབད་ དེ་ སྔུ་ མི་ དགོ །</w:t>
      </w:r>
    </w:p>
    <w:p w14:paraId="73F628A0" w14:textId="77777777" w:rsidR="00A536DF" w:rsidRDefault="00A536DF" w:rsidP="00A536DF">
      <w:pPr>
        <w:spacing w:after="0"/>
      </w:pPr>
      <w:r>
        <w:rPr>
          <w:rFonts w:cs="Microsoft Himalaya"/>
          <w:cs/>
          <w:lang w:bidi="bo-CN"/>
        </w:rPr>
        <w:t xml:space="preserve"> ཁྱོད་ ཀྱིས་ </w:t>
      </w:r>
      <w:r>
        <w:t xml:space="preserve"># </w:t>
      </w:r>
      <w:r>
        <w:rPr>
          <w:rFonts w:cs="Microsoft Himalaya"/>
          <w:cs/>
          <w:lang w:bidi="bo-CN"/>
        </w:rPr>
        <w:t xml:space="preserve">ཁོ་ གི་ རྟིང་ བདའ་ སྟེ་ མྱ་ངན་ འབད་འབད་ བ་ གིས་ </w:t>
      </w:r>
      <w:r>
        <w:t xml:space="preserve"># </w:t>
      </w:r>
      <w:r>
        <w:rPr>
          <w:rFonts w:cs="Microsoft Himalaya"/>
          <w:cs/>
          <w:lang w:bidi="bo-CN"/>
        </w:rPr>
        <w:t xml:space="preserve">ཁོ་ ཤི་ སའི་ གཡུས་ ཁ་ ལས་ </w:t>
      </w:r>
      <w:r>
        <w:t xml:space="preserve"># </w:t>
      </w:r>
      <w:r>
        <w:rPr>
          <w:rFonts w:cs="Microsoft Himalaya"/>
          <w:cs/>
          <w:lang w:bidi="bo-CN"/>
        </w:rPr>
        <w:t>ལོག་སྟེ་ ལྷོང་ མི་ ཚུགས །</w:t>
      </w:r>
    </w:p>
    <w:p w14:paraId="458179DC" w14:textId="77777777" w:rsidR="00A536DF" w:rsidRDefault="00A536DF" w:rsidP="00A536DF">
      <w:pPr>
        <w:spacing w:after="0"/>
      </w:pPr>
      <w:r>
        <w:rPr>
          <w:rFonts w:cs="Microsoft Himalaya"/>
          <w:cs/>
          <w:lang w:bidi="bo-CN"/>
        </w:rPr>
        <w:t xml:space="preserve"> སྐྱེ་ བའི་ མཐའ་མར་ ཤི་ ནི་ འདི་ </w:t>
      </w:r>
      <w:r>
        <w:t xml:space="preserve"># </w:t>
      </w:r>
      <w:r>
        <w:rPr>
          <w:rFonts w:cs="Microsoft Himalaya"/>
          <w:cs/>
          <w:lang w:bidi="bo-CN"/>
        </w:rPr>
        <w:t>ང་བཅས་ར་ འཇིག་རྟེན་ ཀུན་ གྱི་ ལུགས་སྲོལ་ ཨིན །</w:t>
      </w:r>
    </w:p>
    <w:p w14:paraId="132CD0F4" w14:textId="77777777" w:rsidR="00A536DF" w:rsidRDefault="00A536DF" w:rsidP="00A536DF">
      <w:pPr>
        <w:spacing w:after="0"/>
      </w:pPr>
      <w:r>
        <w:rPr>
          <w:rFonts w:cs="Microsoft Himalaya"/>
          <w:cs/>
          <w:lang w:bidi="bo-CN"/>
        </w:rPr>
        <w:t xml:space="preserve"> མི་ རེ་ ཤིཝ་ ད་ </w:t>
      </w:r>
      <w:r>
        <w:t xml:space="preserve"># </w:t>
      </w:r>
      <w:r>
        <w:rPr>
          <w:rFonts w:cs="Microsoft Himalaya"/>
          <w:cs/>
          <w:lang w:bidi="bo-CN"/>
        </w:rPr>
        <w:t xml:space="preserve">མྱ་ངན་ དེ་ཚུན་ཚོད་ འབད་ དགོ་ པ་ ཅིན་ </w:t>
      </w:r>
      <w:r>
        <w:t xml:space="preserve"># </w:t>
      </w:r>
      <w:r>
        <w:rPr>
          <w:rFonts w:cs="Microsoft Himalaya"/>
          <w:cs/>
          <w:lang w:bidi="bo-CN"/>
        </w:rPr>
        <w:t>ང་བཅས་ར་ མྱ་ངན་ འབད་ དེ་ འབད་ ཡང་ མི་ ཚར་ ནི་ མས །</w:t>
      </w:r>
    </w:p>
    <w:p w14:paraId="3958E6ED" w14:textId="77777777" w:rsidR="00A536DF" w:rsidRDefault="00A536DF" w:rsidP="00A536DF">
      <w:pPr>
        <w:spacing w:after="0"/>
      </w:pPr>
      <w:r>
        <w:rPr>
          <w:rFonts w:cs="Microsoft Himalaya"/>
          <w:cs/>
          <w:lang w:bidi="bo-CN"/>
        </w:rPr>
        <w:t xml:space="preserve"> དབྱངས་སྒྲོན་ ཨའི་ གིས་ སླབ་ གེ ། ད་ སྔུཝ་ བཤོལ་ ད །</w:t>
      </w:r>
    </w:p>
    <w:p w14:paraId="229FD41D" w14:textId="77777777" w:rsidR="00A536DF" w:rsidRDefault="00A536DF" w:rsidP="00A536DF">
      <w:pPr>
        <w:spacing w:after="0"/>
      </w:pPr>
      <w:r>
        <w:rPr>
          <w:rFonts w:cs="Microsoft Himalaya"/>
          <w:cs/>
          <w:lang w:bidi="bo-CN"/>
        </w:rPr>
        <w:t xml:space="preserve"> དབྱངས་སྒྲོན །</w:t>
      </w:r>
    </w:p>
    <w:p w14:paraId="689910FC" w14:textId="77777777" w:rsidR="00A536DF" w:rsidRDefault="00A536DF" w:rsidP="00A536DF">
      <w:pPr>
        <w:spacing w:after="0"/>
      </w:pPr>
      <w:r>
        <w:rPr>
          <w:rFonts w:cs="Microsoft Himalaya"/>
          <w:cs/>
          <w:lang w:bidi="bo-CN"/>
        </w:rPr>
        <w:t xml:space="preserve"> ཨའེ་ ང་ གིས་ སེམས་ གནམ་མེད་ས་མེད་ དགའ་ བའི་ མི་ འདི་ </w:t>
      </w:r>
      <w:r>
        <w:t xml:space="preserve"># </w:t>
      </w:r>
      <w:r>
        <w:rPr>
          <w:rFonts w:cs="Microsoft Himalaya"/>
          <w:cs/>
          <w:lang w:bidi="bo-CN"/>
        </w:rPr>
        <w:t xml:space="preserve">ཡར་སོང་ ནི་ འདི་གིས་ ངེའི་ སེམས་ ཀྱིས་ རྩ་ལས་ར་ </w:t>
      </w:r>
      <w:r>
        <w:t xml:space="preserve"># </w:t>
      </w:r>
      <w:r>
        <w:rPr>
          <w:rFonts w:cs="Microsoft Himalaya"/>
          <w:cs/>
          <w:lang w:bidi="bo-CN"/>
        </w:rPr>
        <w:t xml:space="preserve">བཟོད་ མ་ ཚུགས་ པར་ </w:t>
      </w:r>
      <w:r>
        <w:t xml:space="preserve"># </w:t>
      </w:r>
      <w:r>
        <w:rPr>
          <w:rFonts w:cs="Microsoft Himalaya"/>
          <w:cs/>
          <w:lang w:bidi="bo-CN"/>
        </w:rPr>
        <w:t>མིག་ཆུ་ རང་དབང་མེད་པར་ ཤོར་ དགོཔ་ འབྱུངམ་ མས །</w:t>
      </w:r>
    </w:p>
    <w:p w14:paraId="532D7314" w14:textId="77777777" w:rsidR="00A536DF" w:rsidRDefault="00A536DF" w:rsidP="00A536DF">
      <w:pPr>
        <w:spacing w:after="0"/>
      </w:pPr>
      <w:r>
        <w:rPr>
          <w:rFonts w:cs="Microsoft Himalaya"/>
          <w:cs/>
          <w:lang w:bidi="bo-CN"/>
        </w:rPr>
        <w:t xml:space="preserve"> ཨམ་ འབྲུག་སྒྲ །</w:t>
      </w:r>
    </w:p>
    <w:p w14:paraId="11A4B6D0" w14:textId="77777777" w:rsidR="00A536DF" w:rsidRDefault="00A536DF" w:rsidP="00A536DF">
      <w:pPr>
        <w:spacing w:after="0"/>
      </w:pPr>
      <w:r>
        <w:rPr>
          <w:rFonts w:cs="Microsoft Himalaya"/>
          <w:cs/>
          <w:lang w:bidi="bo-CN"/>
        </w:rPr>
        <w:t xml:space="preserve"> ཨའེ་ ཁྱོད་ ཀྱི་ སེམས་ ཀྱིས་ བཟོད་ མ་ ཚུགས་ པར་ </w:t>
      </w:r>
      <w:r>
        <w:t xml:space="preserve"># </w:t>
      </w:r>
      <w:r>
        <w:rPr>
          <w:rFonts w:cs="Microsoft Himalaya"/>
          <w:cs/>
          <w:lang w:bidi="bo-CN"/>
        </w:rPr>
        <w:t xml:space="preserve">མིག་ཆུ་ རང་དབང་མེད་པར་ ཤོར་ ཏེ་ རྒྱ་མཚོ་ བཟུམ་ ཅིག་ འཁྱིལ་ ད་ རུང་ </w:t>
      </w:r>
      <w:r>
        <w:t xml:space="preserve"># </w:t>
      </w:r>
      <w:r>
        <w:rPr>
          <w:rFonts w:cs="Microsoft Himalaya"/>
          <w:cs/>
          <w:lang w:bidi="bo-CN"/>
        </w:rPr>
        <w:t xml:space="preserve">དགའ་ བའི་ མི་ འདི་ </w:t>
      </w:r>
      <w:r>
        <w:t xml:space="preserve"># </w:t>
      </w:r>
      <w:r>
        <w:rPr>
          <w:rFonts w:cs="Microsoft Himalaya"/>
          <w:cs/>
          <w:lang w:bidi="bo-CN"/>
        </w:rPr>
        <w:t>ནཱ་ འཁྱིད་ འོང་ ར་ མི་ ཚུགས །</w:t>
      </w:r>
    </w:p>
    <w:p w14:paraId="7705F64B" w14:textId="77777777" w:rsidR="00A536DF" w:rsidRDefault="00A536DF" w:rsidP="00A536DF">
      <w:pPr>
        <w:spacing w:after="0"/>
      </w:pPr>
      <w:r>
        <w:rPr>
          <w:rFonts w:cs="Microsoft Himalaya"/>
          <w:cs/>
          <w:lang w:bidi="bo-CN"/>
        </w:rPr>
        <w:t xml:space="preserve"> དབྱངས་སྒྲོན །</w:t>
      </w:r>
    </w:p>
    <w:p w14:paraId="3AC685F2" w14:textId="77777777" w:rsidR="00A536DF" w:rsidRDefault="00A536DF" w:rsidP="00A536DF">
      <w:pPr>
        <w:spacing w:after="0"/>
      </w:pPr>
      <w:r>
        <w:rPr>
          <w:rFonts w:cs="Microsoft Himalaya"/>
          <w:cs/>
          <w:lang w:bidi="bo-CN"/>
        </w:rPr>
        <w:t xml:space="preserve"> ཁོ་ དང་ མཉམ་གཅིག་ སྡོད་ ནི་ གི་ རང་དབང་ མིན་འདུག་ ཟེར་ མནོ་ སྟེ་ ར་ </w:t>
      </w:r>
      <w:r>
        <w:t xml:space="preserve"># </w:t>
      </w:r>
      <w:r>
        <w:rPr>
          <w:rFonts w:cs="Microsoft Himalaya"/>
          <w:cs/>
          <w:lang w:bidi="bo-CN"/>
        </w:rPr>
        <w:t>སྔུ་ དགོཔ་ འབྱུངམ་ མས་ ཨའི །</w:t>
      </w:r>
    </w:p>
    <w:p w14:paraId="6D0D6190" w14:textId="77777777" w:rsidR="00A536DF" w:rsidRDefault="00A536DF" w:rsidP="00A536DF">
      <w:pPr>
        <w:spacing w:after="0"/>
      </w:pPr>
      <w:r>
        <w:rPr>
          <w:rFonts w:cs="Microsoft Himalaya"/>
          <w:cs/>
          <w:lang w:bidi="bo-CN"/>
        </w:rPr>
        <w:t xml:space="preserve"> ཨམ་ འབྲུག་སྒྲ །</w:t>
      </w:r>
    </w:p>
    <w:p w14:paraId="3564CA8C" w14:textId="77777777" w:rsidR="00A536DF" w:rsidRDefault="00A536DF" w:rsidP="00A536DF">
      <w:pPr>
        <w:spacing w:after="0"/>
      </w:pPr>
      <w:r>
        <w:rPr>
          <w:rFonts w:cs="Microsoft Himalaya"/>
          <w:cs/>
          <w:lang w:bidi="bo-CN"/>
        </w:rPr>
        <w:t xml:space="preserve"> ད་ དབྱངས་སྒྲོན ། </w:t>
      </w:r>
      <w:r>
        <w:t xml:space="preserve"># </w:t>
      </w:r>
      <w:r>
        <w:rPr>
          <w:rFonts w:cs="Microsoft Himalaya"/>
          <w:cs/>
          <w:lang w:bidi="bo-CN"/>
        </w:rPr>
        <w:t>ཨའི་ གིས་ སླབ་ གེ །</w:t>
      </w:r>
    </w:p>
    <w:p w14:paraId="76BB32CD" w14:textId="77777777" w:rsidR="00A536DF" w:rsidRDefault="00A536DF" w:rsidP="00A536DF">
      <w:pPr>
        <w:spacing w:after="0"/>
      </w:pPr>
      <w:r>
        <w:rPr>
          <w:rFonts w:cs="Microsoft Himalaya"/>
          <w:cs/>
          <w:lang w:bidi="bo-CN"/>
        </w:rPr>
        <w:t xml:space="preserve"> ཁྱོད་ ཀྱིས་ ཕོ་རྒནམ་ སྟག་གཟིག་ མེད་ པའི་ ཤུལ་ལུ་ </w:t>
      </w:r>
      <w:r>
        <w:t xml:space="preserve"># </w:t>
      </w:r>
      <w:r>
        <w:rPr>
          <w:rFonts w:cs="Microsoft Himalaya"/>
          <w:cs/>
          <w:lang w:bidi="bo-CN"/>
        </w:rPr>
        <w:t>དེ་ཚུན་ཚོད་ ཀྱི་ མྱ་ངན་ འབད་ དེ་ སྔུ་ མི་ དགོ །</w:t>
      </w:r>
    </w:p>
    <w:p w14:paraId="0698C96E" w14:textId="77777777" w:rsidR="00A536DF" w:rsidRDefault="00A536DF" w:rsidP="00A536DF">
      <w:pPr>
        <w:spacing w:after="0"/>
      </w:pPr>
      <w:r>
        <w:rPr>
          <w:rFonts w:cs="Microsoft Himalaya"/>
          <w:cs/>
          <w:lang w:bidi="bo-CN"/>
        </w:rPr>
        <w:t xml:space="preserve"> རོགས་ སྟག་གཟིག་ གསད་ མིའི་ བདུད་ འདི་ </w:t>
      </w:r>
      <w:r>
        <w:t xml:space="preserve"># </w:t>
      </w:r>
      <w:r>
        <w:rPr>
          <w:rFonts w:cs="Microsoft Himalaya"/>
          <w:cs/>
          <w:lang w:bidi="bo-CN"/>
        </w:rPr>
        <w:t>ངལ་རངས་ ཏེ་ སྡོད་ འོང་ །</w:t>
      </w:r>
    </w:p>
    <w:p w14:paraId="2E742441" w14:textId="77777777" w:rsidR="00A536DF" w:rsidRDefault="00A536DF" w:rsidP="00A536DF">
      <w:pPr>
        <w:spacing w:after="0"/>
      </w:pPr>
      <w:r>
        <w:rPr>
          <w:rFonts w:cs="Microsoft Himalaya"/>
          <w:cs/>
          <w:lang w:bidi="bo-CN"/>
        </w:rPr>
        <w:t xml:space="preserve"> དབྱངས་སྒྲོན །</w:t>
      </w:r>
    </w:p>
    <w:p w14:paraId="389F9A4B" w14:textId="77777777" w:rsidR="00A536DF" w:rsidRDefault="00A536DF" w:rsidP="00A536DF">
      <w:pPr>
        <w:spacing w:after="0"/>
      </w:pPr>
      <w:r>
        <w:rPr>
          <w:rFonts w:cs="Microsoft Himalaya"/>
          <w:cs/>
          <w:lang w:bidi="bo-CN"/>
        </w:rPr>
        <w:t xml:space="preserve"> ག་ཅི་ལོ་ ཨའི ། </w:t>
      </w:r>
      <w:r>
        <w:t xml:space="preserve"># </w:t>
      </w:r>
      <w:r>
        <w:rPr>
          <w:rFonts w:cs="Microsoft Himalaya"/>
          <w:cs/>
          <w:lang w:bidi="bo-CN"/>
        </w:rPr>
        <w:t>བདུད་ འདི་ ངལ་རངས་ ཏེ་ སྡོད་ འོང་ ཟེར་ ཡ །</w:t>
      </w:r>
    </w:p>
    <w:p w14:paraId="5DEF106D" w14:textId="77777777" w:rsidR="00A536DF" w:rsidRDefault="00A536DF" w:rsidP="00A536DF">
      <w:pPr>
        <w:spacing w:after="0"/>
      </w:pPr>
      <w:r>
        <w:rPr>
          <w:rFonts w:cs="Microsoft Himalaya"/>
          <w:cs/>
          <w:lang w:bidi="bo-CN"/>
        </w:rPr>
        <w:t xml:space="preserve"> ཨམ་ འབྲུག་སྒྲ །</w:t>
      </w:r>
    </w:p>
    <w:p w14:paraId="375615FE"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 ། </w:t>
      </w:r>
      <w:r>
        <w:t xml:space="preserve"># </w:t>
      </w:r>
      <w:r>
        <w:rPr>
          <w:rFonts w:cs="Microsoft Himalaya"/>
          <w:cs/>
          <w:lang w:bidi="bo-CN"/>
        </w:rPr>
        <w:t xml:space="preserve">བདུད་ རང་གྲོལ་ འདི་ </w:t>
      </w:r>
      <w:r>
        <w:t xml:space="preserve"># </w:t>
      </w:r>
      <w:r>
        <w:rPr>
          <w:rFonts w:cs="Microsoft Himalaya"/>
          <w:cs/>
          <w:lang w:bidi="bo-CN"/>
        </w:rPr>
        <w:t>ངལ་རངས་ ཏེ་ སྡོད་ འོང་ །</w:t>
      </w:r>
    </w:p>
    <w:p w14:paraId="7C96766E" w14:textId="77777777" w:rsidR="00A536DF" w:rsidRDefault="00A536DF" w:rsidP="00A536DF">
      <w:pPr>
        <w:spacing w:after="0"/>
      </w:pPr>
      <w:r>
        <w:rPr>
          <w:rFonts w:cs="Microsoft Himalaya"/>
          <w:cs/>
          <w:lang w:bidi="bo-CN"/>
        </w:rPr>
        <w:t xml:space="preserve"> ག་ཅི་ སྨོ་ ཟེར་བ་ཅིན་ འ་ནཱི་ བདུད་ འདི་ </w:t>
      </w:r>
      <w:r>
        <w:t xml:space="preserve"># </w:t>
      </w:r>
      <w:r>
        <w:rPr>
          <w:rFonts w:cs="Microsoft Himalaya"/>
          <w:cs/>
          <w:lang w:bidi="bo-CN"/>
        </w:rPr>
        <w:t>དམ་བཏགས་ མ་ ཚུགས་ པ་ ད་ལྟོ །</w:t>
      </w:r>
    </w:p>
    <w:p w14:paraId="334A4CE7" w14:textId="77777777" w:rsidR="00A536DF" w:rsidRDefault="00A536DF" w:rsidP="00A536DF">
      <w:pPr>
        <w:spacing w:after="0"/>
      </w:pPr>
      <w:r>
        <w:rPr>
          <w:rFonts w:cs="Microsoft Himalaya"/>
          <w:cs/>
          <w:lang w:bidi="bo-CN"/>
        </w:rPr>
        <w:t xml:space="preserve"> དབྱངས་སྒྲོན །</w:t>
      </w:r>
    </w:p>
    <w:p w14:paraId="447505F8" w14:textId="77777777" w:rsidR="00A536DF" w:rsidRDefault="00A536DF" w:rsidP="00A536DF">
      <w:pPr>
        <w:spacing w:after="0"/>
      </w:pPr>
      <w:r>
        <w:rPr>
          <w:rFonts w:cs="Microsoft Himalaya"/>
          <w:cs/>
          <w:lang w:bidi="bo-CN"/>
        </w:rPr>
        <w:t xml:space="preserve"> ཨའི་ ང་ གིས་ རང་གྲོལ་ མཐོང་ པ་ ཅིན་ </w:t>
      </w:r>
      <w:r>
        <w:t xml:space="preserve"># </w:t>
      </w:r>
      <w:r>
        <w:rPr>
          <w:rFonts w:cs="Microsoft Himalaya"/>
          <w:cs/>
          <w:lang w:bidi="bo-CN"/>
        </w:rPr>
        <w:t xml:space="preserve">ངེའི་ སེམས་ འདི་ གིས་ </w:t>
      </w:r>
      <w:r>
        <w:t xml:space="preserve"># </w:t>
      </w:r>
      <w:r>
        <w:rPr>
          <w:rFonts w:cs="Microsoft Himalaya"/>
          <w:cs/>
          <w:lang w:bidi="bo-CN"/>
        </w:rPr>
        <w:t>ཁོ་ ལུ་ རྩ་ལས་ར་ བཟོད་ མི་ ཚུགས་ ནི་ མས །</w:t>
      </w:r>
    </w:p>
    <w:p w14:paraId="5872E2F1" w14:textId="77777777" w:rsidR="00A536DF" w:rsidRDefault="00A536DF" w:rsidP="00A536DF">
      <w:pPr>
        <w:spacing w:after="0"/>
      </w:pPr>
      <w:r>
        <w:rPr>
          <w:rFonts w:cs="Microsoft Himalaya"/>
          <w:cs/>
          <w:lang w:bidi="bo-CN"/>
        </w:rPr>
        <w:t xml:space="preserve"> ཨམ་ འབྲུག་སྒྲ །</w:t>
      </w:r>
    </w:p>
    <w:p w14:paraId="4A792E50" w14:textId="77777777" w:rsidR="00A536DF" w:rsidRDefault="00A536DF" w:rsidP="00A536DF">
      <w:pPr>
        <w:spacing w:after="0"/>
      </w:pPr>
      <w:r>
        <w:rPr>
          <w:rFonts w:cs="Microsoft Himalaya"/>
          <w:cs/>
          <w:lang w:bidi="bo-CN"/>
        </w:rPr>
        <w:t xml:space="preserve"> དེ་ གི་ སྐོར་ལས་ </w:t>
      </w:r>
      <w:r>
        <w:t xml:space="preserve"># </w:t>
      </w:r>
      <w:r>
        <w:rPr>
          <w:rFonts w:cs="Microsoft Himalaya"/>
          <w:cs/>
          <w:lang w:bidi="bo-CN"/>
        </w:rPr>
        <w:t xml:space="preserve">བུམོ་ ཁྱོད་ མ་ཚད་ </w:t>
      </w:r>
      <w:r>
        <w:t xml:space="preserve"># </w:t>
      </w:r>
      <w:r>
        <w:rPr>
          <w:rFonts w:cs="Microsoft Himalaya"/>
          <w:cs/>
          <w:lang w:bidi="bo-CN"/>
        </w:rPr>
        <w:t>ང་བཅས་ ག་ར་ ཁོ་ ལུ་ སེམས་ ཀྱིས་ བཟོད་ མ་ ཚུགས་ པའི་ ཙིགཔ་ ཟ་ སྟེ་ སྡོད་ ཡི །</w:t>
      </w:r>
    </w:p>
    <w:p w14:paraId="25F28915"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དབྱངས་སྒྲོན་ ཁྱོད་ར་ ཡང་ </w:t>
      </w:r>
      <w:r>
        <w:t xml:space="preserve"># </w:t>
      </w:r>
      <w:r>
        <w:rPr>
          <w:rFonts w:cs="Microsoft Himalaya"/>
          <w:cs/>
          <w:lang w:bidi="bo-CN"/>
        </w:rPr>
        <w:t xml:space="preserve">ཕོ་རྒནམ་ གྱོངས་ མི་ འདི་ གི་ ཤུལ་ལུ་ </w:t>
      </w:r>
      <w:r>
        <w:t xml:space="preserve"># </w:t>
      </w:r>
      <w:r>
        <w:rPr>
          <w:rFonts w:cs="Microsoft Himalaya"/>
          <w:cs/>
          <w:lang w:bidi="bo-CN"/>
        </w:rPr>
        <w:t>དེ་ཚུན་ཚོད་ ཀྱི་ མྱ་ངན་ འབད་ མི་ དགོ །</w:t>
      </w:r>
    </w:p>
    <w:p w14:paraId="6481B22F" w14:textId="77777777" w:rsidR="00A536DF" w:rsidRDefault="00A536DF" w:rsidP="00A536DF">
      <w:pPr>
        <w:spacing w:after="0"/>
      </w:pPr>
      <w:r>
        <w:rPr>
          <w:rFonts w:cs="Microsoft Himalaya"/>
          <w:cs/>
          <w:lang w:bidi="bo-CN"/>
        </w:rPr>
        <w:t xml:space="preserve"> སྟག་གཟིག་ གི་ སྲོག་ལན་ འདི་ </w:t>
      </w:r>
      <w:r>
        <w:t xml:space="preserve"># </w:t>
      </w:r>
      <w:r>
        <w:rPr>
          <w:rFonts w:cs="Microsoft Himalaya"/>
          <w:cs/>
          <w:lang w:bidi="bo-CN"/>
        </w:rPr>
        <w:t>ང་བཅས་ ཀྱིས་ མགྱོགས་པ་ར་ ལེན་ ནི་ འབད་ དོ །</w:t>
      </w:r>
    </w:p>
    <w:p w14:paraId="5E9DA0D2" w14:textId="77777777" w:rsidR="00A536DF" w:rsidRDefault="00A536DF" w:rsidP="00A536DF">
      <w:pPr>
        <w:spacing w:after="0"/>
      </w:pPr>
      <w:r>
        <w:rPr>
          <w:rFonts w:cs="Microsoft Himalaya"/>
          <w:cs/>
          <w:lang w:bidi="bo-CN"/>
        </w:rPr>
        <w:lastRenderedPageBreak/>
        <w:t xml:space="preserve"> ཨ་ནཱི་ རང་གྲོལ་ འདི་ </w:t>
      </w:r>
      <w:r>
        <w:t xml:space="preserve"># </w:t>
      </w:r>
      <w:r>
        <w:rPr>
          <w:rFonts w:cs="Microsoft Himalaya"/>
          <w:cs/>
          <w:lang w:bidi="bo-CN"/>
        </w:rPr>
        <w:t>གྲོང་ཁྱེར་ མཎྜལ་གླིང་ ལུ་ འགྱོ་ ནི་ ཨིན་ མས ཟེར་ གོ་ ཡི །</w:t>
      </w:r>
    </w:p>
    <w:p w14:paraId="602F79C5" w14:textId="77777777" w:rsidR="00A536DF" w:rsidRDefault="00A536DF" w:rsidP="00A536DF">
      <w:pPr>
        <w:spacing w:after="0"/>
      </w:pPr>
      <w:r>
        <w:rPr>
          <w:rFonts w:cs="Microsoft Himalaya"/>
          <w:cs/>
          <w:lang w:bidi="bo-CN"/>
        </w:rPr>
        <w:t xml:space="preserve"> ང་ གིས་ བལྟ་ བ་ ཅིན་ ཁོ་ མཎྜལ་གླིང་ ལུ་ ལྷོད་སོངམ་ འོང་ །</w:t>
      </w:r>
    </w:p>
    <w:p w14:paraId="185F6079" w14:textId="77777777" w:rsidR="00A536DF" w:rsidRDefault="00A536DF" w:rsidP="00A536DF">
      <w:pPr>
        <w:spacing w:after="0"/>
      </w:pPr>
      <w:r>
        <w:rPr>
          <w:rFonts w:cs="Microsoft Himalaya"/>
          <w:cs/>
          <w:lang w:bidi="bo-CN"/>
        </w:rPr>
        <w:t xml:space="preserve"> ད་ མགྱོགས་པ་ར་ </w:t>
      </w:r>
      <w:r>
        <w:t xml:space="preserve"># </w:t>
      </w:r>
      <w:r>
        <w:rPr>
          <w:rFonts w:cs="Microsoft Himalaya"/>
          <w:cs/>
          <w:lang w:bidi="bo-CN"/>
        </w:rPr>
        <w:t xml:space="preserve">ང་བཅས་ ཀྱིས་ ནཱ་ ལས་ མི་ གཅིག་ ནང་གསུག་ རྐྱབ་ སྟེ་ </w:t>
      </w:r>
      <w:r>
        <w:t xml:space="preserve"># </w:t>
      </w:r>
      <w:r>
        <w:rPr>
          <w:rFonts w:cs="Microsoft Himalaya"/>
          <w:cs/>
          <w:lang w:bidi="bo-CN"/>
        </w:rPr>
        <w:t xml:space="preserve">རང་གྲོལ་ ལུ་ </w:t>
      </w:r>
      <w:r>
        <w:t xml:space="preserve"># </w:t>
      </w:r>
      <w:r>
        <w:rPr>
          <w:rFonts w:cs="Microsoft Himalaya"/>
          <w:cs/>
          <w:lang w:bidi="bo-CN"/>
        </w:rPr>
        <w:t>སྨྱོ་རྗས་ ཀྱི་ དུག་ བྱིན་ ཏེ་ གསད་ པར་ གཏང་ ནི་ འབད་ བའི་ བསྒང་ ཡོད །</w:t>
      </w:r>
    </w:p>
    <w:p w14:paraId="1E04B6A2" w14:textId="77777777" w:rsidR="00A536DF" w:rsidRDefault="00A536DF" w:rsidP="00A536DF">
      <w:pPr>
        <w:spacing w:after="0"/>
      </w:pPr>
      <w:r>
        <w:rPr>
          <w:rFonts w:cs="Microsoft Himalaya"/>
          <w:cs/>
          <w:lang w:bidi="bo-CN"/>
        </w:rPr>
        <w:t xml:space="preserve"> དེ་ལས་འབདན་ </w:t>
      </w:r>
      <w:r>
        <w:t xml:space="preserve"># </w:t>
      </w:r>
      <w:r>
        <w:rPr>
          <w:rFonts w:cs="Microsoft Himalaya"/>
          <w:cs/>
          <w:lang w:bidi="bo-CN"/>
        </w:rPr>
        <w:t>རང་གྲོལ་ ཁོ་ ཡང་ འཕྲལ་ ར་ ཤི་ སའི་ གཡུས་ ཁར་ པདྨ་སྟག་གཟིག་ དང་ འཕྱད་ པར་ ལྷོད་ འོང་ པ །</w:t>
      </w:r>
    </w:p>
    <w:p w14:paraId="35DF32EE"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དབྱངས་སྒྲོན་ ཁྱོད་ར་ ཡང་ </w:t>
      </w:r>
      <w:r>
        <w:t xml:space="preserve"># </w:t>
      </w:r>
      <w:r>
        <w:rPr>
          <w:rFonts w:cs="Microsoft Himalaya"/>
          <w:cs/>
          <w:lang w:bidi="bo-CN"/>
        </w:rPr>
        <w:t xml:space="preserve">ཕོ་རྒནམ་ གྱོངས་ མི་ དེ་ གི་ དོན་ལུ་ </w:t>
      </w:r>
      <w:r>
        <w:t xml:space="preserve"># </w:t>
      </w:r>
      <w:r>
        <w:rPr>
          <w:rFonts w:cs="Microsoft Himalaya"/>
          <w:cs/>
          <w:lang w:bidi="bo-CN"/>
        </w:rPr>
        <w:t>བསམ་པའི་ རེ་བ་ རྗོགསཔ་ ཟེར་ རུང་ དེ་ཅིག་ འོང་ །</w:t>
      </w:r>
    </w:p>
    <w:p w14:paraId="4EB19247" w14:textId="77777777" w:rsidR="00A536DF" w:rsidRDefault="00A536DF" w:rsidP="00A536DF">
      <w:pPr>
        <w:spacing w:after="0"/>
      </w:pPr>
      <w:r>
        <w:rPr>
          <w:rFonts w:cs="Microsoft Himalaya"/>
          <w:cs/>
          <w:lang w:bidi="bo-CN"/>
        </w:rPr>
        <w:t xml:space="preserve"> དབྱངས་སྒྲོན །</w:t>
      </w:r>
    </w:p>
    <w:p w14:paraId="0D458204" w14:textId="77777777" w:rsidR="00A536DF" w:rsidRDefault="00A536DF" w:rsidP="00A536DF">
      <w:pPr>
        <w:spacing w:after="0"/>
      </w:pPr>
      <w:r>
        <w:rPr>
          <w:rFonts w:cs="Microsoft Himalaya"/>
          <w:cs/>
          <w:lang w:bidi="bo-CN"/>
        </w:rPr>
        <w:t xml:space="preserve"> རང་གྲོལ་ </w:t>
      </w:r>
      <w:r>
        <w:t xml:space="preserve"># </w:t>
      </w:r>
      <w:r>
        <w:rPr>
          <w:rFonts w:cs="Microsoft Himalaya"/>
          <w:cs/>
          <w:lang w:bidi="bo-CN"/>
        </w:rPr>
        <w:t xml:space="preserve">ངེའི་ གདོང་ཁར་ རོ་ སྦེ་ མཐོང་ རུང་ ར་ </w:t>
      </w:r>
      <w:r>
        <w:t xml:space="preserve"># </w:t>
      </w:r>
      <w:r>
        <w:rPr>
          <w:rFonts w:cs="Microsoft Himalaya"/>
          <w:cs/>
          <w:lang w:bidi="bo-CN"/>
        </w:rPr>
        <w:t>ངེའི་ བསམ་པའི་ རེ་བ་ འདི་ རྩ་ལས་ར་ རྫོགས་ མི་ ཚུགས་ ནི་ མས་ ཨའི །</w:t>
      </w:r>
    </w:p>
    <w:p w14:paraId="3E998D39" w14:textId="77777777" w:rsidR="00A536DF" w:rsidRDefault="00A536DF" w:rsidP="00A536DF">
      <w:pPr>
        <w:spacing w:after="0"/>
      </w:pPr>
      <w:r>
        <w:rPr>
          <w:rFonts w:cs="Microsoft Himalaya"/>
          <w:cs/>
          <w:lang w:bidi="bo-CN"/>
        </w:rPr>
        <w:t xml:space="preserve"> རང་གྲོལ་ ཟེར་ བའི་ མིང་ འདི་ </w:t>
      </w:r>
      <w:r>
        <w:t xml:space="preserve"># </w:t>
      </w:r>
      <w:r>
        <w:rPr>
          <w:rFonts w:cs="Microsoft Himalaya"/>
          <w:cs/>
          <w:lang w:bidi="bo-CN"/>
        </w:rPr>
        <w:t xml:space="preserve">ངེའི་ རྣ་བར་ གོ་ རུང་ </w:t>
      </w:r>
      <w:r>
        <w:t xml:space="preserve"># </w:t>
      </w:r>
      <w:r>
        <w:rPr>
          <w:rFonts w:cs="Microsoft Himalaya"/>
          <w:cs/>
          <w:lang w:bidi="bo-CN"/>
        </w:rPr>
        <w:t xml:space="preserve">ཁ་ དངོས་སུ་ སྦེ་ མཐོང་ ནི་ མེད་ པར་ </w:t>
      </w:r>
      <w:r>
        <w:t xml:space="preserve"># </w:t>
      </w:r>
      <w:r>
        <w:rPr>
          <w:rFonts w:cs="Microsoft Himalaya"/>
          <w:cs/>
          <w:lang w:bidi="bo-CN"/>
        </w:rPr>
        <w:t>ངེའི་ དོན་ཧིང་ སྦུག་ ལས་ གག་སག་ས་གི་ ན་ཟུག་ རྐྱབ་ མས །</w:t>
      </w:r>
    </w:p>
    <w:p w14:paraId="23CB9F45" w14:textId="77777777" w:rsidR="00A536DF" w:rsidRDefault="00A536DF" w:rsidP="00A536DF">
      <w:pPr>
        <w:spacing w:after="0"/>
      </w:pPr>
      <w:r>
        <w:rPr>
          <w:rFonts w:cs="Microsoft Himalaya"/>
          <w:cs/>
          <w:lang w:bidi="bo-CN"/>
        </w:rPr>
        <w:t xml:space="preserve"> ཁོ་ ནཱ་ ཡོད་ པ་ ཅིན་ </w:t>
      </w:r>
      <w:r>
        <w:t xml:space="preserve"># </w:t>
      </w:r>
      <w:r>
        <w:rPr>
          <w:rFonts w:cs="Microsoft Himalaya"/>
          <w:cs/>
          <w:lang w:bidi="bo-CN"/>
        </w:rPr>
        <w:t xml:space="preserve">ངེའི་ སེམས་ ཀྱིས་ དགའ་ བའི་ བརྩེ་གདུང་ </w:t>
      </w:r>
      <w:r>
        <w:t xml:space="preserve"># </w:t>
      </w:r>
      <w:r>
        <w:rPr>
          <w:rFonts w:cs="Microsoft Himalaya"/>
          <w:cs/>
          <w:lang w:bidi="bo-CN"/>
        </w:rPr>
        <w:t xml:space="preserve">ངེའི་ སྤུན་ཆ་ སྟག་གཟིག་ ལུ་ </w:t>
      </w:r>
      <w:r>
        <w:t xml:space="preserve"># </w:t>
      </w:r>
      <w:r>
        <w:rPr>
          <w:rFonts w:cs="Microsoft Himalaya"/>
          <w:cs/>
          <w:lang w:bidi="bo-CN"/>
        </w:rPr>
        <w:t xml:space="preserve">ག་དེམ་ཅིག་ ཡོད་ ག་ </w:t>
      </w:r>
      <w:r>
        <w:t xml:space="preserve"># </w:t>
      </w:r>
      <w:r>
        <w:rPr>
          <w:rFonts w:cs="Microsoft Himalaya"/>
          <w:cs/>
          <w:lang w:bidi="bo-CN"/>
        </w:rPr>
        <w:t>འདི་ ཁོ་ ལུ་ སྟོན་ ཚུགས་ ནི་ མས །</w:t>
      </w:r>
    </w:p>
    <w:p w14:paraId="55A9F28E" w14:textId="77777777" w:rsidR="00A536DF" w:rsidRDefault="00A536DF" w:rsidP="00A536DF">
      <w:pPr>
        <w:spacing w:after="0"/>
      </w:pPr>
      <w:r>
        <w:rPr>
          <w:rFonts w:cs="Microsoft Himalaya"/>
          <w:cs/>
          <w:lang w:bidi="bo-CN"/>
        </w:rPr>
        <w:t xml:space="preserve"> ཨམ་ འབྲུག་སྒྲ །</w:t>
      </w:r>
    </w:p>
    <w:p w14:paraId="73CB1F47" w14:textId="77777777" w:rsidR="00A536DF" w:rsidRDefault="00A536DF" w:rsidP="00A536DF">
      <w:pPr>
        <w:spacing w:after="0"/>
      </w:pPr>
      <w:r>
        <w:rPr>
          <w:rFonts w:cs="Microsoft Himalaya"/>
          <w:cs/>
          <w:lang w:bidi="bo-CN"/>
        </w:rPr>
        <w:t xml:space="preserve"> ཁྱོད་ མ་ དགའ་ བའི་ ལོ་རྒྱུས་ ཕར་ བཞག་ ཞིན་ན་ </w:t>
      </w:r>
      <w:r>
        <w:t xml:space="preserve"># </w:t>
      </w:r>
      <w:r>
        <w:rPr>
          <w:rFonts w:cs="Microsoft Himalaya"/>
          <w:cs/>
          <w:lang w:bidi="bo-CN"/>
        </w:rPr>
        <w:t>རྣ་བར་ ཧན་པའི་ བློ་ སླབ་ གེ །</w:t>
      </w:r>
    </w:p>
    <w:p w14:paraId="527BE3FF" w14:textId="77777777" w:rsidR="00A536DF" w:rsidRDefault="00A536DF" w:rsidP="00A536DF">
      <w:pPr>
        <w:spacing w:after="0"/>
      </w:pPr>
      <w:r>
        <w:rPr>
          <w:rFonts w:cs="Microsoft Himalaya"/>
          <w:cs/>
          <w:lang w:bidi="bo-CN"/>
        </w:rPr>
        <w:t xml:space="preserve"> ཙིགཔ་ ཟ་ མི་ དགོ་ པས་ ཨའི་ གིས་ སླབ་ གེ །</w:t>
      </w:r>
    </w:p>
    <w:p w14:paraId="75E69B8E" w14:textId="77777777" w:rsidR="00A536DF" w:rsidRDefault="00A536DF" w:rsidP="00A536DF">
      <w:pPr>
        <w:spacing w:after="0"/>
      </w:pPr>
      <w:r>
        <w:rPr>
          <w:rFonts w:cs="Microsoft Himalaya"/>
          <w:cs/>
          <w:lang w:bidi="bo-CN"/>
        </w:rPr>
        <w:t xml:space="preserve"> དབྱངས་སྒྲོན །</w:t>
      </w:r>
    </w:p>
    <w:p w14:paraId="2AEA8256" w14:textId="77777777" w:rsidR="00A536DF" w:rsidRDefault="00A536DF" w:rsidP="00A536DF">
      <w:pPr>
        <w:spacing w:after="0"/>
      </w:pPr>
      <w:r>
        <w:rPr>
          <w:rFonts w:cs="Microsoft Himalaya"/>
          <w:cs/>
          <w:lang w:bidi="bo-CN"/>
        </w:rPr>
        <w:t xml:space="preserve"> རྣ་བར་ ཧན་པའི་ ལོ་རྒྱུས་ འདི་ </w:t>
      </w:r>
      <w:r>
        <w:t xml:space="preserve"># </w:t>
      </w:r>
      <w:r>
        <w:rPr>
          <w:rFonts w:cs="Microsoft Himalaya"/>
          <w:cs/>
          <w:lang w:bidi="bo-CN"/>
        </w:rPr>
        <w:t xml:space="preserve">དུས་ཚོད་ ད་ལྟོ་ བཟུམ་ ཅིག་ ཁར་ དགོཔ་ </w:t>
      </w:r>
      <w:r>
        <w:t xml:space="preserve"># </w:t>
      </w:r>
      <w:r>
        <w:rPr>
          <w:rFonts w:cs="Microsoft Himalaya"/>
          <w:cs/>
          <w:lang w:bidi="bo-CN"/>
        </w:rPr>
        <w:t>གནམ་མེད་ས་མེད་ ཁག་ ཆེ་ བས །</w:t>
      </w:r>
    </w:p>
    <w:p w14:paraId="0196D884" w14:textId="77777777" w:rsidR="00A536DF" w:rsidRDefault="00A536DF" w:rsidP="00A536DF">
      <w:pPr>
        <w:spacing w:after="0"/>
      </w:pPr>
      <w:r>
        <w:rPr>
          <w:rFonts w:cs="Microsoft Himalaya"/>
          <w:cs/>
          <w:lang w:bidi="bo-CN"/>
        </w:rPr>
        <w:t xml:space="preserve"> ངེའི་ རྣ་བར་ ཧན་པའི་ ལོ་རྒྱུས་ </w:t>
      </w:r>
      <w:r>
        <w:t xml:space="preserve"># </w:t>
      </w:r>
      <w:r>
        <w:rPr>
          <w:rFonts w:cs="Microsoft Himalaya"/>
          <w:cs/>
          <w:lang w:bidi="bo-CN"/>
        </w:rPr>
        <w:t>ག་ཅི་ སླབ་ ནི་ ཡོདཔ་ ཨའི །</w:t>
      </w:r>
    </w:p>
    <w:p w14:paraId="12FCE712" w14:textId="77777777" w:rsidR="00A536DF" w:rsidRDefault="00A536DF" w:rsidP="00A536DF">
      <w:pPr>
        <w:spacing w:after="0"/>
      </w:pPr>
      <w:r>
        <w:rPr>
          <w:rFonts w:cs="Microsoft Himalaya"/>
          <w:cs/>
          <w:lang w:bidi="bo-CN"/>
        </w:rPr>
        <w:t xml:space="preserve"> ཨམ་ འབྲུག་སྒྲ །</w:t>
      </w:r>
    </w:p>
    <w:p w14:paraId="0B3949FA" w14:textId="77777777" w:rsidR="00A536DF" w:rsidRDefault="00A536DF" w:rsidP="00A536DF">
      <w:pPr>
        <w:spacing w:after="0"/>
      </w:pPr>
      <w:r>
        <w:rPr>
          <w:rFonts w:cs="Microsoft Himalaya"/>
          <w:cs/>
          <w:lang w:bidi="bo-CN"/>
        </w:rPr>
        <w:t xml:space="preserve"> བུམོ་ ཁྱོད་ ལུ་ </w:t>
      </w:r>
      <w:r>
        <w:t xml:space="preserve"># </w:t>
      </w:r>
      <w:r>
        <w:rPr>
          <w:rFonts w:cs="Microsoft Himalaya"/>
          <w:cs/>
          <w:lang w:bidi="bo-CN"/>
        </w:rPr>
        <w:t xml:space="preserve">ཨཔ་ ཤ་ཚ་ཧིང་ཚ་ཅན་ ཅིག་ ཡོད་ ནི་ འདི་གིས་ </w:t>
      </w:r>
      <w:r>
        <w:t xml:space="preserve"># </w:t>
      </w:r>
      <w:r>
        <w:rPr>
          <w:rFonts w:cs="Microsoft Himalaya"/>
          <w:cs/>
          <w:lang w:bidi="bo-CN"/>
        </w:rPr>
        <w:t>ཁྱོད་ གནམ་མེད་ས་མེད་ སྐལ་བ་ བཟང་ ནུག</w:t>
      </w:r>
    </w:p>
    <w:p w14:paraId="2FD7AFC9" w14:textId="77777777" w:rsidR="00A536DF" w:rsidRDefault="00A536DF" w:rsidP="00A536DF">
      <w:pPr>
        <w:spacing w:after="0"/>
      </w:pPr>
      <w:r>
        <w:rPr>
          <w:rFonts w:cs="Microsoft Himalaya"/>
          <w:cs/>
          <w:lang w:bidi="bo-CN"/>
        </w:rPr>
        <w:t xml:space="preserve"> ཁྱོད་ སྤུན་ཆ་ གྱོངས་ མི་ དེ་ གི་ ཤུལ་ལུ་ </w:t>
      </w:r>
      <w:r>
        <w:t xml:space="preserve"># </w:t>
      </w:r>
      <w:r>
        <w:rPr>
          <w:rFonts w:cs="Microsoft Himalaya"/>
          <w:cs/>
          <w:lang w:bidi="bo-CN"/>
        </w:rPr>
        <w:t xml:space="preserve">སྡུག་བསྔལ་ སྦོམ་ ཕོག་ སྟེ་ སྡོད་ མི་ ལུ་ བལྟ་ སྟེ་ </w:t>
      </w:r>
      <w:r>
        <w:t xml:space="preserve"># </w:t>
      </w:r>
      <w:r>
        <w:rPr>
          <w:rFonts w:cs="Microsoft Himalaya"/>
          <w:cs/>
          <w:lang w:bidi="bo-CN"/>
        </w:rPr>
        <w:t xml:space="preserve">ཨ་པ་ ཡང་ སེམས་ ཀྱིས་ བཟོད་ མ་ ཚུགས་ པར་ </w:t>
      </w:r>
      <w:r>
        <w:t xml:space="preserve"># </w:t>
      </w:r>
      <w:r>
        <w:rPr>
          <w:rFonts w:cs="Microsoft Himalaya"/>
          <w:cs/>
          <w:lang w:bidi="bo-CN"/>
        </w:rPr>
        <w:t xml:space="preserve">ཁྱོད་ དགའ་ བཅུག་ ནི་ གི་ དོན་ལུ་ </w:t>
      </w:r>
      <w:r>
        <w:t xml:space="preserve"># </w:t>
      </w:r>
      <w:r>
        <w:rPr>
          <w:rFonts w:cs="Microsoft Himalaya"/>
          <w:cs/>
          <w:lang w:bidi="bo-CN"/>
        </w:rPr>
        <w:t>དགའ་ བའི་ ཉིནམ་ ཅིག་ སྒྲ་སྒྲིག་ རྐྱབ་བཞག་ ནུག ཨ་པ་ གིས །</w:t>
      </w:r>
    </w:p>
    <w:p w14:paraId="007F7772" w14:textId="77777777" w:rsidR="00A536DF" w:rsidRDefault="00A536DF" w:rsidP="00A536DF">
      <w:pPr>
        <w:spacing w:after="0"/>
      </w:pPr>
      <w:r>
        <w:rPr>
          <w:rFonts w:cs="Microsoft Himalaya"/>
          <w:cs/>
          <w:lang w:bidi="bo-CN"/>
        </w:rPr>
        <w:t xml:space="preserve"> དབྱངས་སྒྲོན །</w:t>
      </w:r>
    </w:p>
    <w:p w14:paraId="3515FBD6" w14:textId="77777777" w:rsidR="00A536DF" w:rsidRDefault="00A536DF" w:rsidP="00A536DF">
      <w:pPr>
        <w:spacing w:after="0"/>
      </w:pPr>
      <w:r>
        <w:rPr>
          <w:rFonts w:cs="Microsoft Himalaya"/>
          <w:cs/>
          <w:lang w:bidi="bo-CN"/>
        </w:rPr>
        <w:t xml:space="preserve"> དབའི་ ཨིན་ན་ ཨའི ། </w:t>
      </w:r>
      <w:r>
        <w:t xml:space="preserve"># </w:t>
      </w:r>
      <w:r>
        <w:rPr>
          <w:rFonts w:cs="Microsoft Himalaya"/>
          <w:cs/>
          <w:lang w:bidi="bo-CN"/>
        </w:rPr>
        <w:t xml:space="preserve">དགའ་ བའི་ ཉིནམ་ འདི་ </w:t>
      </w:r>
      <w:r>
        <w:t xml:space="preserve"># </w:t>
      </w:r>
      <w:r>
        <w:rPr>
          <w:rFonts w:cs="Microsoft Himalaya"/>
          <w:cs/>
          <w:lang w:bidi="bo-CN"/>
        </w:rPr>
        <w:t>ནམ་ ཨིན་ན །</w:t>
      </w:r>
    </w:p>
    <w:p w14:paraId="276B1168" w14:textId="77777777" w:rsidR="00A536DF" w:rsidRDefault="00A536DF" w:rsidP="00A536DF">
      <w:pPr>
        <w:spacing w:after="0"/>
      </w:pPr>
      <w:r>
        <w:rPr>
          <w:rFonts w:cs="Microsoft Himalaya"/>
          <w:cs/>
          <w:lang w:bidi="bo-CN"/>
        </w:rPr>
        <w:t xml:space="preserve"> ཨམ་ འབྲུག་སྒྲ །</w:t>
      </w:r>
    </w:p>
    <w:p w14:paraId="51878325" w14:textId="77777777" w:rsidR="00A536DF" w:rsidRDefault="00A536DF" w:rsidP="00A536DF">
      <w:pPr>
        <w:spacing w:after="0"/>
      </w:pPr>
      <w:r>
        <w:rPr>
          <w:rFonts w:cs="Microsoft Himalaya"/>
          <w:cs/>
          <w:lang w:bidi="bo-CN"/>
        </w:rPr>
        <w:t xml:space="preserve"> ད་རིས་ ཀྱི་ གཟའ་པ་སངས་</w:t>
      </w:r>
    </w:p>
    <w:p w14:paraId="56BEFD67" w14:textId="77777777" w:rsidR="00A536DF" w:rsidRDefault="00A536DF" w:rsidP="00A536DF">
      <w:pPr>
        <w:spacing w:after="0"/>
      </w:pPr>
      <w:r>
        <w:rPr>
          <w:rFonts w:cs="Microsoft Himalaya"/>
          <w:cs/>
          <w:lang w:bidi="bo-CN"/>
        </w:rPr>
        <w:t xml:space="preserve"> ཀྱི་ ཚེ་ </w:t>
      </w:r>
      <w:r>
        <w:t xml:space="preserve"># </w:t>
      </w:r>
      <w:r>
        <w:rPr>
          <w:rFonts w:cs="Microsoft Himalaya"/>
          <w:cs/>
          <w:lang w:bidi="bo-CN"/>
        </w:rPr>
        <w:t xml:space="preserve">རྒྱལ་སྲས་ ཀྱི་ སྐུ་འཁོར་ དཔལ་བཟང་ དང་ </w:t>
      </w:r>
      <w:r>
        <w:t xml:space="preserve"># </w:t>
      </w:r>
      <w:r>
        <w:rPr>
          <w:rFonts w:cs="Microsoft Himalaya"/>
          <w:cs/>
          <w:lang w:bidi="bo-CN"/>
        </w:rPr>
        <w:t>ཁྱོད་ གཉེན་ རྐྱབ་ ནི་ གི་ ལོ་རྒྱུས་ སླབ་ ཚར་ ནུག</w:t>
      </w:r>
    </w:p>
    <w:p w14:paraId="780C45E3" w14:textId="77777777" w:rsidR="00A536DF" w:rsidRDefault="00A536DF" w:rsidP="00A536DF">
      <w:pPr>
        <w:spacing w:after="0"/>
      </w:pPr>
      <w:r>
        <w:rPr>
          <w:rFonts w:cs="Microsoft Himalaya"/>
          <w:cs/>
          <w:lang w:bidi="bo-CN"/>
        </w:rPr>
        <w:t xml:space="preserve"> ཁྱོད་ ཨ་པ་ གིས ། </w:t>
      </w:r>
      <w:r>
        <w:t xml:space="preserve"># </w:t>
      </w:r>
      <w:r>
        <w:rPr>
          <w:rFonts w:cs="Microsoft Himalaya"/>
          <w:cs/>
          <w:lang w:bidi="bo-CN"/>
        </w:rPr>
        <w:t xml:space="preserve">སྟེ་ རྒྱལ་སྲས་ ཀྱི་ སྐུ་འཁོར་ དང་ གཅིག་ཁར་ </w:t>
      </w:r>
      <w:r>
        <w:t xml:space="preserve"># </w:t>
      </w:r>
      <w:r>
        <w:rPr>
          <w:rFonts w:cs="Microsoft Himalaya"/>
          <w:cs/>
          <w:lang w:bidi="bo-CN"/>
        </w:rPr>
        <w:t>གཉེན་ རྐྱབ་ ལས་ ལྷག་ པའི་ དགའཝ་ གཞན་ ག་ཅི་ ཡོདཔ །</w:t>
      </w:r>
    </w:p>
    <w:p w14:paraId="09E1FDC5" w14:textId="77777777" w:rsidR="00A536DF" w:rsidRDefault="00A536DF" w:rsidP="00A536DF">
      <w:pPr>
        <w:spacing w:after="0"/>
      </w:pPr>
      <w:r>
        <w:rPr>
          <w:rFonts w:cs="Microsoft Himalaya"/>
          <w:cs/>
          <w:lang w:bidi="bo-CN"/>
        </w:rPr>
        <w:t xml:space="preserve"> དབྱངས་སྒྲོན །</w:t>
      </w:r>
    </w:p>
    <w:p w14:paraId="3DD11C0C" w14:textId="77777777" w:rsidR="00A536DF" w:rsidRDefault="00A536DF" w:rsidP="00A536DF">
      <w:pPr>
        <w:spacing w:after="0"/>
      </w:pPr>
      <w:r>
        <w:rPr>
          <w:rFonts w:cs="Microsoft Himalaya"/>
          <w:cs/>
          <w:lang w:bidi="bo-CN"/>
        </w:rPr>
        <w:t xml:space="preserve"> ཨའི་ ད་ལྟོ་ </w:t>
      </w:r>
      <w:r>
        <w:t xml:space="preserve"># </w:t>
      </w:r>
      <w:r>
        <w:rPr>
          <w:rFonts w:cs="Microsoft Himalaya"/>
          <w:cs/>
          <w:lang w:bidi="bo-CN"/>
        </w:rPr>
        <w:t xml:space="preserve">ང་ དང་ དཔལ་བཟང་ གཅིག་གིས་གཅིག་ </w:t>
      </w:r>
      <w:r>
        <w:t xml:space="preserve"># </w:t>
      </w:r>
      <w:r>
        <w:rPr>
          <w:rFonts w:cs="Microsoft Himalaya"/>
          <w:cs/>
          <w:lang w:bidi="bo-CN"/>
        </w:rPr>
        <w:t xml:space="preserve">ལེགས་ཤོམ་ སྦེ་ ར་ </w:t>
      </w:r>
      <w:r>
        <w:t xml:space="preserve"># </w:t>
      </w:r>
      <w:r>
        <w:rPr>
          <w:rFonts w:cs="Microsoft Himalaya"/>
          <w:cs/>
          <w:lang w:bidi="bo-CN"/>
        </w:rPr>
        <w:t xml:space="preserve">ངོ་ མ་ ཤེསཔ་ ལས་ གཉེན་ རྐྱབ་ ནི་ འདི་ </w:t>
      </w:r>
      <w:r>
        <w:t xml:space="preserve"># </w:t>
      </w:r>
      <w:r>
        <w:rPr>
          <w:rFonts w:cs="Microsoft Himalaya"/>
          <w:cs/>
          <w:lang w:bidi="bo-CN"/>
        </w:rPr>
        <w:t>ཨ་ཙི་ མི་ བཏུབ་ པས་ མེན་ན །</w:t>
      </w:r>
    </w:p>
    <w:p w14:paraId="1A2DDC04" w14:textId="77777777" w:rsidR="00A536DF" w:rsidRDefault="00A536DF" w:rsidP="00A536DF">
      <w:pPr>
        <w:spacing w:after="0"/>
      </w:pPr>
      <w:r>
        <w:rPr>
          <w:rFonts w:cs="Microsoft Himalaya"/>
          <w:cs/>
          <w:lang w:bidi="bo-CN"/>
        </w:rPr>
        <w:t xml:space="preserve"> ངེའི་ གཉེན་ གྱི་ ཐད་ཁར་ ལྷོདཔ་ ད་ འདི་ </w:t>
      </w:r>
      <w:r>
        <w:t xml:space="preserve"># </w:t>
      </w:r>
      <w:r>
        <w:rPr>
          <w:rFonts w:cs="Microsoft Himalaya"/>
          <w:cs/>
          <w:lang w:bidi="bo-CN"/>
        </w:rPr>
        <w:t>དེ་ཚུན་ཚོད་ ཀྱི་ འཚབ་འཚབ་ ག་ཅི་སྦེ་ འབད་ དགོཔ་ མེན་ན་ ཨའི །</w:t>
      </w:r>
    </w:p>
    <w:p w14:paraId="6C5E4F41" w14:textId="77777777" w:rsidR="00A536DF" w:rsidRDefault="00A536DF" w:rsidP="00A536DF">
      <w:pPr>
        <w:spacing w:after="0"/>
      </w:pPr>
      <w:r>
        <w:rPr>
          <w:rFonts w:cs="Microsoft Himalaya"/>
          <w:cs/>
          <w:lang w:bidi="bo-CN"/>
        </w:rPr>
        <w:t xml:space="preserve"> ཨའི་ གིས་ ཨ་པ་ ལུ་ </w:t>
      </w:r>
      <w:r>
        <w:t xml:space="preserve"># </w:t>
      </w:r>
      <w:r>
        <w:rPr>
          <w:rFonts w:cs="Microsoft Himalaya"/>
          <w:cs/>
          <w:lang w:bidi="bo-CN"/>
        </w:rPr>
        <w:t>དེ་སྦེ་ སླབ་ གནང་ མས །</w:t>
      </w:r>
    </w:p>
    <w:p w14:paraId="79136D97" w14:textId="77777777" w:rsidR="00A536DF" w:rsidRDefault="00A536DF" w:rsidP="00A536DF">
      <w:pPr>
        <w:spacing w:after="0"/>
      </w:pPr>
      <w:r>
        <w:rPr>
          <w:rFonts w:cs="Microsoft Himalaya"/>
          <w:cs/>
          <w:lang w:bidi="bo-CN"/>
        </w:rPr>
        <w:t xml:space="preserve"> མ་པ་</w:t>
      </w:r>
    </w:p>
    <w:p w14:paraId="79603928" w14:textId="77777777" w:rsidR="00A536DF" w:rsidRDefault="00A536DF" w:rsidP="00A536DF">
      <w:pPr>
        <w:spacing w:after="0"/>
      </w:pPr>
      <w:r>
        <w:rPr>
          <w:rFonts w:cs="Microsoft Himalaya"/>
          <w:cs/>
          <w:lang w:bidi="bo-CN"/>
        </w:rPr>
        <w:t xml:space="preserve"> ང་ གཉེན་ ཡང་ མི་ རྐྱབ་ ཟེར་ མནོཝ་ མས །</w:t>
      </w:r>
    </w:p>
    <w:p w14:paraId="7B7DA4BF" w14:textId="77777777" w:rsidR="00A536DF" w:rsidRDefault="00A536DF" w:rsidP="00A536DF">
      <w:pPr>
        <w:spacing w:after="0"/>
      </w:pPr>
      <w:r>
        <w:rPr>
          <w:rFonts w:cs="Microsoft Himalaya"/>
          <w:cs/>
          <w:lang w:bidi="bo-CN"/>
        </w:rPr>
        <w:t xml:space="preserve"> ག་དེམ་ཅིག་སྦེ་ </w:t>
      </w:r>
      <w:r>
        <w:t xml:space="preserve"># </w:t>
      </w:r>
      <w:r>
        <w:rPr>
          <w:rFonts w:cs="Microsoft Himalaya"/>
          <w:cs/>
          <w:lang w:bidi="bo-CN"/>
        </w:rPr>
        <w:t xml:space="preserve">གཉེན་ རྐྱབ་ ར་ རྐྱབ་ དགོ་ ཟེར་བ་ཅིན་ </w:t>
      </w:r>
      <w:r>
        <w:t xml:space="preserve"># </w:t>
      </w:r>
      <w:r>
        <w:rPr>
          <w:rFonts w:cs="Microsoft Himalaya"/>
          <w:cs/>
          <w:lang w:bidi="bo-CN"/>
        </w:rPr>
        <w:t xml:space="preserve">དཔལ་བཟང་ དང་ རྐྱབ་ པ་ འདི་ </w:t>
      </w:r>
      <w:r>
        <w:t xml:space="preserve"># </w:t>
      </w:r>
      <w:r>
        <w:rPr>
          <w:rFonts w:cs="Microsoft Himalaya"/>
          <w:cs/>
          <w:lang w:bidi="bo-CN"/>
        </w:rPr>
        <w:t>རང་གྲོལ་ དང་ རྐྱབ་ དཔ་ དྲག་ ནི་ མས །</w:t>
      </w:r>
    </w:p>
    <w:p w14:paraId="1E261EE9" w14:textId="77777777" w:rsidR="00A536DF" w:rsidRDefault="00A536DF" w:rsidP="00A536DF">
      <w:pPr>
        <w:spacing w:after="0"/>
      </w:pPr>
      <w:r>
        <w:rPr>
          <w:rFonts w:cs="Microsoft Himalaya"/>
          <w:cs/>
          <w:lang w:bidi="bo-CN"/>
        </w:rPr>
        <w:t xml:space="preserve"> ཨམ་ འབྲུག་སྒྲ །</w:t>
      </w:r>
    </w:p>
    <w:p w14:paraId="377C9D4C" w14:textId="77777777" w:rsidR="00A536DF" w:rsidRDefault="00A536DF" w:rsidP="00A536DF">
      <w:pPr>
        <w:spacing w:after="0"/>
      </w:pPr>
      <w:r>
        <w:rPr>
          <w:rFonts w:cs="Microsoft Himalaya"/>
          <w:cs/>
          <w:lang w:bidi="bo-CN"/>
        </w:rPr>
        <w:t xml:space="preserve"> ཨེང་ ཁྱོད་ར་ གི་ ཨ་པ་ འོང་ དེས །</w:t>
      </w:r>
    </w:p>
    <w:p w14:paraId="42AB3F7B" w14:textId="77777777" w:rsidR="00A536DF" w:rsidRDefault="00A536DF" w:rsidP="00A536DF">
      <w:pPr>
        <w:spacing w:after="0"/>
      </w:pPr>
      <w:r>
        <w:rPr>
          <w:rFonts w:cs="Microsoft Himalaya"/>
          <w:cs/>
          <w:lang w:bidi="bo-CN"/>
        </w:rPr>
        <w:t xml:space="preserve"> ཁྱོད་ར་ ཁོ་ ལུ་ དེ་སྦེ་ སླབ་ བལྟ་ ཤིག</w:t>
      </w:r>
    </w:p>
    <w:p w14:paraId="3EAF277A" w14:textId="77777777" w:rsidR="00A536DF" w:rsidRDefault="00A536DF" w:rsidP="00A536DF">
      <w:pPr>
        <w:spacing w:after="0"/>
      </w:pPr>
      <w:r>
        <w:rPr>
          <w:rFonts w:cs="Microsoft Himalaya"/>
          <w:cs/>
          <w:lang w:bidi="bo-CN"/>
        </w:rPr>
        <w:t xml:space="preserve"> ཁོ་ གིས་ ག་ཅི་ སླབ་ ག་ བལྟ་ མས་ ཁྱོད་ར །</w:t>
      </w:r>
    </w:p>
    <w:p w14:paraId="608A4C55" w14:textId="77777777" w:rsidR="00A536DF" w:rsidRDefault="00A536DF" w:rsidP="00A536DF">
      <w:pPr>
        <w:spacing w:after="0"/>
      </w:pPr>
      <w:r>
        <w:rPr>
          <w:rFonts w:cs="Microsoft Himalaya"/>
          <w:cs/>
          <w:lang w:bidi="bo-CN"/>
        </w:rPr>
        <w:t xml:space="preserve"> ཨཔ་ འབྲུག་སྒྲ་ དང་ མ་ཚབ་ ཐོན །</w:t>
      </w:r>
    </w:p>
    <w:p w14:paraId="349F50FD" w14:textId="77777777" w:rsidR="00A536DF" w:rsidRDefault="00A536DF" w:rsidP="00A536DF">
      <w:pPr>
        <w:spacing w:after="0"/>
      </w:pPr>
      <w:r>
        <w:rPr>
          <w:rFonts w:cs="Microsoft Himalaya"/>
          <w:cs/>
          <w:lang w:bidi="bo-CN"/>
        </w:rPr>
        <w:t xml:space="preserve"> དཔལ་ལྡན་འབྲུག་སྒྲ །</w:t>
      </w:r>
    </w:p>
    <w:p w14:paraId="5EF2DA44" w14:textId="77777777" w:rsidR="00A536DF" w:rsidRDefault="00A536DF" w:rsidP="00A536DF">
      <w:pPr>
        <w:spacing w:after="0"/>
      </w:pPr>
      <w:r>
        <w:rPr>
          <w:rFonts w:cs="Microsoft Himalaya"/>
          <w:cs/>
          <w:lang w:bidi="bo-CN"/>
        </w:rPr>
        <w:t xml:space="preserve"> དགའ་ བའི་ ཉིམ་ ནུབ་ ལུ་ འཛུལཝ་ ད་ </w:t>
      </w:r>
      <w:r>
        <w:t xml:space="preserve"># </w:t>
      </w:r>
      <w:r>
        <w:rPr>
          <w:rFonts w:cs="Microsoft Himalaya"/>
          <w:cs/>
          <w:lang w:bidi="bo-CN"/>
        </w:rPr>
        <w:t xml:space="preserve">རྩྭའི་ རྩེ་མོ་ ལུ་ ཟིལཔ་ ཆགས་ དོ་ བཟུམ་སྦེ་ </w:t>
      </w:r>
      <w:r>
        <w:t xml:space="preserve"># </w:t>
      </w:r>
      <w:r>
        <w:rPr>
          <w:rFonts w:cs="Microsoft Himalaya"/>
          <w:cs/>
          <w:lang w:bidi="bo-CN"/>
        </w:rPr>
        <w:t xml:space="preserve">ངེའི་ ཚ་བོ་ སྟག་གཟིག་ འདི་ </w:t>
      </w:r>
      <w:r>
        <w:t xml:space="preserve"># </w:t>
      </w:r>
      <w:r>
        <w:rPr>
          <w:rFonts w:cs="Microsoft Himalaya"/>
          <w:cs/>
          <w:lang w:bidi="bo-CN"/>
        </w:rPr>
        <w:t xml:space="preserve">ཚེ་ ལས་ འདས་ སོང་ པའི་ ཤུལ་ལུ་ </w:t>
      </w:r>
      <w:r>
        <w:t xml:space="preserve"># </w:t>
      </w:r>
      <w:r>
        <w:rPr>
          <w:rFonts w:cs="Microsoft Himalaya"/>
          <w:cs/>
          <w:lang w:bidi="bo-CN"/>
        </w:rPr>
        <w:t xml:space="preserve">ང་བཅས་ར་ ཕ་སྤད་ མ་སྨད་ ག་ར་ གི་ མིག་ཏོའི་ ནང་ ལས་ </w:t>
      </w:r>
      <w:r>
        <w:t xml:space="preserve"># </w:t>
      </w:r>
      <w:r>
        <w:rPr>
          <w:rFonts w:cs="Microsoft Himalaya"/>
          <w:cs/>
          <w:lang w:bidi="bo-CN"/>
        </w:rPr>
        <w:t>མིག་ཆུ་ ཆརཔ་ འབབ་ དེས་ འབབཔ་ མས་ སྨོ །</w:t>
      </w:r>
    </w:p>
    <w:p w14:paraId="25AC532C" w14:textId="77777777" w:rsidR="00A536DF" w:rsidRDefault="00A536DF" w:rsidP="00A536DF">
      <w:pPr>
        <w:spacing w:after="0"/>
      </w:pPr>
      <w:r>
        <w:rPr>
          <w:rFonts w:cs="Microsoft Himalaya"/>
          <w:cs/>
          <w:lang w:bidi="bo-CN"/>
        </w:rPr>
        <w:t xml:space="preserve"> དབྱངས་སྒྲོན་ ལུ ། </w:t>
      </w:r>
      <w:r>
        <w:t xml:space="preserve"># </w:t>
      </w:r>
      <w:r>
        <w:rPr>
          <w:rFonts w:cs="Microsoft Himalaya"/>
          <w:cs/>
          <w:lang w:bidi="bo-CN"/>
        </w:rPr>
        <w:t xml:space="preserve">སྟེ ། ངེའི་ བུམོ་ དབྱངས་སྒྲོན་ </w:t>
      </w:r>
      <w:r>
        <w:t xml:space="preserve"># </w:t>
      </w:r>
      <w:r>
        <w:rPr>
          <w:rFonts w:cs="Microsoft Himalaya"/>
          <w:cs/>
          <w:lang w:bidi="bo-CN"/>
        </w:rPr>
        <w:t>ཁྱོད་ ག་དེ་སྦེ་ ར་ ཡོད་ གོ །</w:t>
      </w:r>
    </w:p>
    <w:p w14:paraId="5EFF8B1C" w14:textId="77777777" w:rsidR="00A536DF" w:rsidRDefault="00A536DF" w:rsidP="00A536DF">
      <w:pPr>
        <w:spacing w:after="0"/>
      </w:pPr>
      <w:r>
        <w:rPr>
          <w:rFonts w:cs="Microsoft Himalaya"/>
          <w:cs/>
          <w:lang w:bidi="bo-CN"/>
        </w:rPr>
        <w:t xml:space="preserve"> ཨའེ་ ངེའི་ བུམོ་ འདི་ </w:t>
      </w:r>
      <w:r>
        <w:t xml:space="preserve"># </w:t>
      </w:r>
      <w:r>
        <w:rPr>
          <w:rFonts w:cs="Microsoft Himalaya"/>
          <w:cs/>
          <w:lang w:bidi="bo-CN"/>
        </w:rPr>
        <w:t>ད་ལྟོ་ ཡང་ སྔུཝ་སྔུ་ ས་ ར་ སྡོད་ ནུག་ པ་ཡ །</w:t>
      </w:r>
    </w:p>
    <w:p w14:paraId="0C889FFF" w14:textId="77777777" w:rsidR="00A536DF" w:rsidRDefault="00A536DF" w:rsidP="00A536DF">
      <w:pPr>
        <w:spacing w:after="0"/>
      </w:pPr>
      <w:r>
        <w:rPr>
          <w:rFonts w:cs="Microsoft Himalaya"/>
          <w:cs/>
          <w:lang w:bidi="bo-CN"/>
        </w:rPr>
        <w:t xml:space="preserve"> དབྱངས་སྒྲོན་ དེ་ཚུན་ཚོད་ ཀྱི་ མྱ་ངན་ འབད་ མི་ དགོ་ ཨ་པ་ གིས་ སླབ་ གེ །</w:t>
      </w:r>
    </w:p>
    <w:p w14:paraId="706E9F8C" w14:textId="77777777" w:rsidR="00A536DF" w:rsidRDefault="00A536DF" w:rsidP="00A536DF">
      <w:pPr>
        <w:spacing w:after="0"/>
      </w:pPr>
      <w:r>
        <w:rPr>
          <w:rFonts w:cs="Microsoft Himalaya"/>
          <w:cs/>
          <w:lang w:bidi="bo-CN"/>
        </w:rPr>
        <w:t xml:space="preserve"> ཨམ་ འབྲུག་སྒྲ་ ལུ ། </w:t>
      </w:r>
      <w:r>
        <w:t xml:space="preserve"># </w:t>
      </w:r>
      <w:r>
        <w:rPr>
          <w:rFonts w:cs="Microsoft Himalaya"/>
          <w:cs/>
          <w:lang w:bidi="bo-CN"/>
        </w:rPr>
        <w:t xml:space="preserve">སྟེ ། </w:t>
      </w:r>
      <w:r>
        <w:t xml:space="preserve"># </w:t>
      </w:r>
      <w:r>
        <w:rPr>
          <w:rFonts w:cs="Microsoft Himalaya"/>
          <w:cs/>
          <w:lang w:bidi="bo-CN"/>
        </w:rPr>
        <w:t xml:space="preserve">ཨམ་ ཁོ་རེ་ </w:t>
      </w:r>
      <w:r>
        <w:t xml:space="preserve"># </w:t>
      </w:r>
      <w:r>
        <w:rPr>
          <w:rFonts w:cs="Microsoft Himalaya"/>
          <w:cs/>
          <w:lang w:bidi="bo-CN"/>
        </w:rPr>
        <w:t xml:space="preserve">ཁྱོད་ ཀྱིས་ ལོ་རྒྱུས་ ཚུ་ </w:t>
      </w:r>
      <w:r>
        <w:t xml:space="preserve"># </w:t>
      </w:r>
      <w:r>
        <w:rPr>
          <w:rFonts w:cs="Microsoft Himalaya"/>
          <w:cs/>
          <w:lang w:bidi="bo-CN"/>
        </w:rPr>
        <w:t>ངེའི་ བུམོ་ འདི་ ལུ་ སླབ་ ཅི་ ག</w:t>
      </w:r>
    </w:p>
    <w:p w14:paraId="5EEBBA9D" w14:textId="77777777" w:rsidR="00A536DF" w:rsidRDefault="00A536DF" w:rsidP="00A536DF">
      <w:pPr>
        <w:spacing w:after="0"/>
      </w:pPr>
      <w:r>
        <w:rPr>
          <w:rFonts w:cs="Microsoft Himalaya"/>
          <w:cs/>
          <w:lang w:bidi="bo-CN"/>
        </w:rPr>
        <w:t xml:space="preserve"> ཨམ་ འབྲུག་སྒྲ །</w:t>
      </w:r>
    </w:p>
    <w:p w14:paraId="14630383" w14:textId="77777777" w:rsidR="00A536DF" w:rsidRDefault="00A536DF" w:rsidP="00A536DF">
      <w:pPr>
        <w:spacing w:after="0"/>
      </w:pPr>
      <w:r>
        <w:rPr>
          <w:rFonts w:cs="Microsoft Himalaya"/>
          <w:cs/>
          <w:lang w:bidi="bo-CN"/>
        </w:rPr>
        <w:lastRenderedPageBreak/>
        <w:t xml:space="preserve"> སླབ་ ནི་ འདི་ སླབ་ ཅི ། </w:t>
      </w:r>
      <w:r>
        <w:t xml:space="preserve"># </w:t>
      </w:r>
      <w:r>
        <w:rPr>
          <w:rFonts w:cs="Microsoft Himalaya"/>
          <w:cs/>
          <w:lang w:bidi="bo-CN"/>
        </w:rPr>
        <w:t xml:space="preserve">དེ་འབདཝ་ད་ </w:t>
      </w:r>
      <w:r>
        <w:t xml:space="preserve"># </w:t>
      </w:r>
      <w:r>
        <w:rPr>
          <w:rFonts w:cs="Microsoft Himalaya"/>
          <w:cs/>
          <w:lang w:bidi="bo-CN"/>
        </w:rPr>
        <w:t>རོགས་ མོ་ར་ གིས་ མནོ་ཐག་ བཅད་ དེ་ སྡོད་ དཔ་ མས །</w:t>
      </w:r>
    </w:p>
    <w:p w14:paraId="358A7056" w14:textId="77777777" w:rsidR="00A536DF" w:rsidRDefault="00A536DF" w:rsidP="00A536DF">
      <w:pPr>
        <w:spacing w:after="0"/>
      </w:pPr>
      <w:r>
        <w:rPr>
          <w:rFonts w:cs="Microsoft Himalaya"/>
          <w:cs/>
          <w:lang w:bidi="bo-CN"/>
        </w:rPr>
        <w:t xml:space="preserve"> མ་པ་</w:t>
      </w:r>
    </w:p>
    <w:p w14:paraId="1B04727B" w14:textId="77777777" w:rsidR="00A536DF" w:rsidRDefault="00A536DF" w:rsidP="00A536DF">
      <w:pPr>
        <w:spacing w:after="0"/>
      </w:pPr>
      <w:r>
        <w:rPr>
          <w:rFonts w:cs="Microsoft Himalaya"/>
          <w:cs/>
          <w:lang w:bidi="bo-CN"/>
        </w:rPr>
        <w:t xml:space="preserve"> ཁྱོད་ ཀྱིས་ འབད་ མི་ འདི་ ལུ་ </w:t>
      </w:r>
      <w:r>
        <w:t xml:space="preserve"># </w:t>
      </w:r>
      <w:r>
        <w:rPr>
          <w:rFonts w:cs="Microsoft Himalaya"/>
          <w:cs/>
          <w:lang w:bidi="bo-CN"/>
        </w:rPr>
        <w:t>དགའ་ཚོར་ སྦོམ་ སྦེ་ ར་ ཡོད་ ཟེར་ སླབ་ དེས །</w:t>
      </w:r>
    </w:p>
    <w:p w14:paraId="14A886FE" w14:textId="77777777" w:rsidR="00A536DF" w:rsidRDefault="00A536DF" w:rsidP="00A536DF">
      <w:pPr>
        <w:spacing w:after="0"/>
      </w:pPr>
      <w:r>
        <w:rPr>
          <w:rFonts w:cs="Microsoft Himalaya"/>
          <w:cs/>
          <w:lang w:bidi="bo-CN"/>
        </w:rPr>
        <w:t xml:space="preserve"> དགའ་ཚོར་ ཡོད་ ལོ་ རོགས །</w:t>
      </w:r>
    </w:p>
    <w:p w14:paraId="204F7B7E" w14:textId="77777777" w:rsidR="00A536DF" w:rsidRDefault="00A536DF" w:rsidP="00A536DF">
      <w:pPr>
        <w:spacing w:after="0"/>
      </w:pPr>
      <w:r>
        <w:rPr>
          <w:rFonts w:cs="Microsoft Himalaya"/>
          <w:cs/>
          <w:lang w:bidi="bo-CN"/>
        </w:rPr>
        <w:t xml:space="preserve"> ནེ་མའི་ བློ་ འཁོལ་འཁོལ་ བའི་ བུམོ་ དབའི་ ང་ །</w:t>
      </w:r>
    </w:p>
    <w:p w14:paraId="2441539D" w14:textId="77777777" w:rsidR="00A536DF" w:rsidRDefault="00A536DF" w:rsidP="00A536DF">
      <w:pPr>
        <w:spacing w:after="0"/>
      </w:pPr>
      <w:r>
        <w:rPr>
          <w:rFonts w:cs="Microsoft Himalaya"/>
          <w:cs/>
          <w:lang w:bidi="bo-CN"/>
        </w:rPr>
        <w:t xml:space="preserve"> གཉེན་ དུར་ཁྲོད་བདགམོ་ དང་ རྐྱབ་ བྱིན་ ནི་ གི་ བུམོ་ མས །</w:t>
      </w:r>
    </w:p>
    <w:p w14:paraId="79316268" w14:textId="77777777" w:rsidR="00A536DF" w:rsidRDefault="00A536DF" w:rsidP="00A536DF">
      <w:pPr>
        <w:spacing w:after="0"/>
      </w:pPr>
      <w:r>
        <w:rPr>
          <w:rFonts w:cs="Microsoft Himalaya"/>
          <w:cs/>
          <w:lang w:bidi="bo-CN"/>
        </w:rPr>
        <w:t xml:space="preserve"> དཔལ་ལྡན་འབྲུག་སྒྲ །</w:t>
      </w:r>
    </w:p>
    <w:p w14:paraId="76992EB5" w14:textId="77777777" w:rsidR="00A536DF" w:rsidRDefault="00A536DF" w:rsidP="00A536DF">
      <w:pPr>
        <w:spacing w:after="0"/>
      </w:pPr>
      <w:r>
        <w:rPr>
          <w:rFonts w:cs="Microsoft Himalaya"/>
          <w:cs/>
          <w:lang w:bidi="bo-CN"/>
        </w:rPr>
        <w:t xml:space="preserve"> དབའི་ ག་དེ་ལོ ། </w:t>
      </w:r>
      <w:r>
        <w:t xml:space="preserve"># </w:t>
      </w:r>
      <w:r>
        <w:rPr>
          <w:rFonts w:cs="Microsoft Himalaya"/>
          <w:cs/>
          <w:lang w:bidi="bo-CN"/>
        </w:rPr>
        <w:t xml:space="preserve">མགུ་མཇུག་ མེད་ པའི་ བློ་ འདི ། </w:t>
      </w:r>
      <w:r>
        <w:t xml:space="preserve"># </w:t>
      </w:r>
      <w:r>
        <w:rPr>
          <w:rFonts w:cs="Microsoft Himalaya"/>
          <w:cs/>
          <w:lang w:bidi="bo-CN"/>
        </w:rPr>
        <w:t xml:space="preserve">བློ་ ལྷོད་བཏང་ སྦེ་ སླབཔ་ མས་ ཁྱོད་ ཀྱི་ བློ་ འདི་ </w:t>
      </w:r>
      <w:r>
        <w:t xml:space="preserve"># </w:t>
      </w:r>
      <w:r>
        <w:rPr>
          <w:rFonts w:cs="Microsoft Himalaya"/>
          <w:cs/>
          <w:lang w:bidi="bo-CN"/>
        </w:rPr>
        <w:t>ང་ གིས་ ཧ་གོ་ མི་ ཚུགས་ པས །</w:t>
      </w:r>
    </w:p>
    <w:p w14:paraId="6DA1CA91" w14:textId="77777777" w:rsidR="00A536DF" w:rsidRDefault="00A536DF" w:rsidP="00A536DF">
      <w:pPr>
        <w:spacing w:after="0"/>
      </w:pPr>
      <w:r>
        <w:rPr>
          <w:rFonts w:cs="Microsoft Himalaya"/>
          <w:cs/>
          <w:lang w:bidi="bo-CN"/>
        </w:rPr>
        <w:t xml:space="preserve"> རོགས་ དཔལ་བཟང་ ཟེར་ མིའི་ བུཚ་ འདི་ </w:t>
      </w:r>
      <w:r>
        <w:t xml:space="preserve"># </w:t>
      </w:r>
      <w:r>
        <w:rPr>
          <w:rFonts w:cs="Microsoft Himalaya"/>
          <w:cs/>
          <w:lang w:bidi="bo-CN"/>
        </w:rPr>
        <w:t xml:space="preserve">ང་ གིས་ གནམ་ ཉིན་མ་ ཡང་ </w:t>
      </w:r>
      <w:r>
        <w:t xml:space="preserve"># </w:t>
      </w:r>
      <w:r>
        <w:rPr>
          <w:rFonts w:cs="Microsoft Himalaya"/>
          <w:cs/>
          <w:lang w:bidi="bo-CN"/>
        </w:rPr>
        <w:t xml:space="preserve">མེ་ཆག་ མགུ་ བཏེག་ སྟེ་ འཚོལ་ དོ་ བཟུམ་སྦེ་ འཚོལ་ འཚོལ་བཏང་ ཞིན་ན་ </w:t>
      </w:r>
      <w:r>
        <w:t xml:space="preserve"># </w:t>
      </w:r>
      <w:r>
        <w:rPr>
          <w:rFonts w:cs="Microsoft Himalaya"/>
          <w:cs/>
          <w:lang w:bidi="bo-CN"/>
        </w:rPr>
        <w:t>ད་ མོ་ གིས་ ཁོ་ དང་ གཉེན་ མི་ རྐྱབ་ ཟེར་ བའི་ ལོ་རྒྱུས་ ཨིནམ་ འདྲས་ མེན་ན །</w:t>
      </w:r>
    </w:p>
    <w:p w14:paraId="72E4FD68" w14:textId="77777777" w:rsidR="00A536DF" w:rsidRDefault="00A536DF" w:rsidP="00A536DF">
      <w:pPr>
        <w:spacing w:after="0"/>
      </w:pPr>
      <w:r>
        <w:rPr>
          <w:rFonts w:cs="Microsoft Himalaya"/>
          <w:cs/>
          <w:lang w:bidi="bo-CN"/>
        </w:rPr>
        <w:t xml:space="preserve"> མོ་ གིས་ ང་བཅས་ ཕམ་ གཉིས་ ཀྱིས་ འབད་ མི་ འདི་ ལུ་ </w:t>
      </w:r>
      <w:r>
        <w:t xml:space="preserve"># </w:t>
      </w:r>
      <w:r>
        <w:rPr>
          <w:rFonts w:cs="Microsoft Himalaya"/>
          <w:cs/>
          <w:lang w:bidi="bo-CN"/>
        </w:rPr>
        <w:t xml:space="preserve">བཀྲིན་ བསམ་ ནི་ དང་ </w:t>
      </w:r>
      <w:r>
        <w:t xml:space="preserve"># </w:t>
      </w:r>
      <w:r>
        <w:rPr>
          <w:rFonts w:cs="Microsoft Himalaya"/>
          <w:cs/>
          <w:lang w:bidi="bo-CN"/>
        </w:rPr>
        <w:t>ངལ་རངས་ ནི་ ཟེར་ ཡང་ མིན་འདུག་ སྦོ །</w:t>
      </w:r>
    </w:p>
    <w:p w14:paraId="55DA6BCD" w14:textId="77777777" w:rsidR="00A536DF" w:rsidRDefault="00A536DF" w:rsidP="00A536DF">
      <w:pPr>
        <w:spacing w:after="0"/>
      </w:pPr>
      <w:r>
        <w:rPr>
          <w:rFonts w:cs="Microsoft Himalaya"/>
          <w:cs/>
          <w:lang w:bidi="bo-CN"/>
        </w:rPr>
        <w:t xml:space="preserve"> ག་དེ་སྦེ་ སྨོ ། </w:t>
      </w:r>
      <w:r>
        <w:t xml:space="preserve"># </w:t>
      </w:r>
      <w:r>
        <w:rPr>
          <w:rFonts w:cs="Microsoft Himalaya"/>
          <w:cs/>
          <w:lang w:bidi="bo-CN"/>
        </w:rPr>
        <w:t xml:space="preserve">དབྱངས་སྒྲོན ། </w:t>
      </w:r>
      <w:r>
        <w:t xml:space="preserve"># </w:t>
      </w:r>
      <w:r>
        <w:rPr>
          <w:rFonts w:cs="Microsoft Himalaya"/>
          <w:cs/>
          <w:lang w:bidi="bo-CN"/>
        </w:rPr>
        <w:t>སླབ་ ཤིག</w:t>
      </w:r>
    </w:p>
    <w:p w14:paraId="37667C67" w14:textId="77777777" w:rsidR="00A536DF" w:rsidRDefault="00A536DF" w:rsidP="00A536DF">
      <w:pPr>
        <w:spacing w:after="0"/>
      </w:pPr>
      <w:r>
        <w:rPr>
          <w:rFonts w:cs="Microsoft Himalaya"/>
          <w:cs/>
          <w:lang w:bidi="bo-CN"/>
        </w:rPr>
        <w:t xml:space="preserve"> དབྱངས་སྒྲོན །</w:t>
      </w:r>
    </w:p>
    <w:p w14:paraId="71BF4897" w14:textId="77777777" w:rsidR="00A536DF" w:rsidRDefault="00A536DF" w:rsidP="00A536DF">
      <w:pPr>
        <w:spacing w:after="0"/>
      </w:pPr>
      <w:r>
        <w:rPr>
          <w:rFonts w:cs="Microsoft Himalaya"/>
          <w:cs/>
          <w:lang w:bidi="bo-CN"/>
        </w:rPr>
        <w:t xml:space="preserve"> ཁྱོད་ ཕམ་ གཉིས་ ཀྱིས་ མཛད་ མི་ འདི་ ལུ་ </w:t>
      </w:r>
      <w:r>
        <w:t xml:space="preserve"># </w:t>
      </w:r>
      <w:r>
        <w:rPr>
          <w:rFonts w:cs="Microsoft Himalaya"/>
          <w:cs/>
          <w:lang w:bidi="bo-CN"/>
        </w:rPr>
        <w:t xml:space="preserve">ང་ གིས་ ངལ་རངས་ པ་ ལུ་ </w:t>
      </w:r>
      <w:r>
        <w:t xml:space="preserve"># </w:t>
      </w:r>
      <w:r>
        <w:rPr>
          <w:rFonts w:cs="Microsoft Himalaya"/>
          <w:cs/>
          <w:lang w:bidi="bo-CN"/>
        </w:rPr>
        <w:t>རང་ གིས་ མ་ དགའ་ བའི་ མི་ དང་ གཉེན་ ག་དེ་སྦེ་ རྐྱབ་ ནི་ ཨ་པ །</w:t>
      </w:r>
    </w:p>
    <w:p w14:paraId="5250CC81" w14:textId="77777777" w:rsidR="00A536DF" w:rsidRDefault="00A536DF" w:rsidP="00A536DF">
      <w:pPr>
        <w:spacing w:after="0"/>
      </w:pPr>
      <w:r>
        <w:rPr>
          <w:rFonts w:cs="Microsoft Himalaya"/>
          <w:cs/>
          <w:lang w:bidi="bo-CN"/>
        </w:rPr>
        <w:t xml:space="preserve"> མ་པ་</w:t>
      </w:r>
    </w:p>
    <w:p w14:paraId="00C25040" w14:textId="77777777" w:rsidR="00A536DF" w:rsidRDefault="00A536DF" w:rsidP="00A536DF">
      <w:pPr>
        <w:spacing w:after="0"/>
      </w:pPr>
      <w:r>
        <w:rPr>
          <w:rFonts w:cs="Microsoft Himalaya"/>
          <w:cs/>
          <w:lang w:bidi="bo-CN"/>
        </w:rPr>
        <w:t xml:space="preserve"> ཁྱོད་ ཕམ་ གཉིས་ ཀྱིས་ བུམོ་ རང་ གི་ སྟེང་ཁར་ </w:t>
      </w:r>
      <w:r>
        <w:t xml:space="preserve"># </w:t>
      </w:r>
      <w:r>
        <w:rPr>
          <w:rFonts w:cs="Microsoft Himalaya"/>
          <w:cs/>
          <w:lang w:bidi="bo-CN"/>
        </w:rPr>
        <w:t xml:space="preserve">དེ་སྦེ་ མཛད་ གནང་ མི་ འདི་ ལུ་ </w:t>
      </w:r>
      <w:r>
        <w:t xml:space="preserve"># </w:t>
      </w:r>
      <w:r>
        <w:rPr>
          <w:rFonts w:cs="Microsoft Himalaya"/>
          <w:cs/>
          <w:lang w:bidi="bo-CN"/>
        </w:rPr>
        <w:t>བཀྲིན་དགའ་ཚོར་ སྦོམ་ ཡོད་ ཟེར་ ཞུ་ ནི་ ཨིན །</w:t>
      </w:r>
    </w:p>
    <w:p w14:paraId="398D637E" w14:textId="77777777" w:rsidR="00A536DF" w:rsidRDefault="00A536DF" w:rsidP="00A536DF">
      <w:pPr>
        <w:spacing w:after="0"/>
      </w:pPr>
      <w:r>
        <w:rPr>
          <w:rFonts w:cs="Microsoft Himalaya"/>
          <w:cs/>
          <w:lang w:bidi="bo-CN"/>
        </w:rPr>
        <w:t xml:space="preserve"> དཔལ་ལྡན་འབྲུག་སྒྲ །</w:t>
      </w:r>
    </w:p>
    <w:p w14:paraId="002EB41E" w14:textId="77777777" w:rsidR="00A536DF" w:rsidRDefault="00A536DF" w:rsidP="00A536DF">
      <w:pPr>
        <w:spacing w:after="0"/>
      </w:pPr>
      <w:r>
        <w:rPr>
          <w:rFonts w:cs="Microsoft Himalaya"/>
          <w:cs/>
          <w:lang w:bidi="bo-CN"/>
        </w:rPr>
        <w:t xml:space="preserve"> ག་དེ་སྦེ་ལོ ། </w:t>
      </w:r>
      <w:r>
        <w:t xml:space="preserve"># </w:t>
      </w:r>
      <w:r>
        <w:rPr>
          <w:rFonts w:cs="Microsoft Himalaya"/>
          <w:cs/>
          <w:lang w:bidi="bo-CN"/>
        </w:rPr>
        <w:t xml:space="preserve">ཁྱོད་ ཀྱིས་ སླབ་ ཚེ་ ག་དེ་སྦེ་ལོ ། </w:t>
      </w:r>
      <w:r>
        <w:t xml:space="preserve"># </w:t>
      </w:r>
      <w:r>
        <w:rPr>
          <w:rFonts w:cs="Microsoft Himalaya"/>
          <w:cs/>
          <w:lang w:bidi="bo-CN"/>
        </w:rPr>
        <w:t>དཔྱད་ཁུངས་ མེད་ པའི་ བློ་ འདི་ ག་དེ་སྦེ་ སྨོ །</w:t>
      </w:r>
    </w:p>
    <w:p w14:paraId="1AC08B96" w14:textId="77777777" w:rsidR="00A536DF" w:rsidRDefault="00A536DF" w:rsidP="00A536DF">
      <w:pPr>
        <w:spacing w:after="0"/>
      </w:pPr>
      <w:r>
        <w:rPr>
          <w:rFonts w:cs="Microsoft Himalaya"/>
          <w:cs/>
          <w:lang w:bidi="bo-CN"/>
        </w:rPr>
        <w:t xml:space="preserve"> བཀྲིན་ ཆེ་ ལོ ། </w:t>
      </w:r>
      <w:r>
        <w:t xml:space="preserve"># </w:t>
      </w:r>
      <w:r>
        <w:rPr>
          <w:rFonts w:cs="Microsoft Himalaya"/>
          <w:cs/>
          <w:lang w:bidi="bo-CN"/>
        </w:rPr>
        <w:t>ད་རུང་</w:t>
      </w:r>
    </w:p>
    <w:p w14:paraId="67B7C52B" w14:textId="77777777" w:rsidR="00A536DF" w:rsidRDefault="00A536DF" w:rsidP="00A536DF">
      <w:pPr>
        <w:spacing w:after="0"/>
      </w:pPr>
      <w:r>
        <w:rPr>
          <w:rFonts w:cs="Microsoft Himalaya"/>
          <w:cs/>
          <w:lang w:bidi="bo-CN"/>
        </w:rPr>
        <w:t xml:space="preserve"> ངལ་རངས་ པ་ ལུ་ </w:t>
      </w:r>
      <w:r>
        <w:t xml:space="preserve"># </w:t>
      </w:r>
      <w:r>
        <w:rPr>
          <w:rFonts w:cs="Microsoft Himalaya"/>
          <w:cs/>
          <w:lang w:bidi="bo-CN"/>
        </w:rPr>
        <w:t xml:space="preserve">གཉེན་ རྐྱབ་ མི་ ཚུགས་ པས་ ལོ ། </w:t>
      </w:r>
      <w:r>
        <w:t xml:space="preserve"># </w:t>
      </w:r>
      <w:r>
        <w:rPr>
          <w:rFonts w:cs="Microsoft Himalaya"/>
          <w:cs/>
          <w:lang w:bidi="bo-CN"/>
        </w:rPr>
        <w:t>ཁྱོད་ར་ ང་ ལུ་ བཀྲིན་ ཡང་ བསམ་ མི་ དགོ །</w:t>
      </w:r>
    </w:p>
    <w:p w14:paraId="1013FC62" w14:textId="77777777" w:rsidR="00A536DF" w:rsidRDefault="00A536DF" w:rsidP="00A536DF">
      <w:pPr>
        <w:spacing w:after="0"/>
      </w:pPr>
      <w:r>
        <w:rPr>
          <w:rFonts w:cs="Microsoft Himalaya"/>
          <w:cs/>
          <w:lang w:bidi="bo-CN"/>
        </w:rPr>
        <w:t xml:space="preserve"> གཟའ་པ་སངས་</w:t>
      </w:r>
    </w:p>
    <w:p w14:paraId="69C5F572" w14:textId="77777777" w:rsidR="00A536DF" w:rsidRDefault="00A536DF" w:rsidP="00A536DF">
      <w:pPr>
        <w:spacing w:after="0"/>
      </w:pPr>
      <w:r>
        <w:rPr>
          <w:rFonts w:cs="Microsoft Himalaya"/>
          <w:cs/>
          <w:lang w:bidi="bo-CN"/>
        </w:rPr>
        <w:t xml:space="preserve"> ཀྱི་ ཚེ་ དཔལ་བཟང་ དང་ གཉེན་ རྐྱབ་ ནི་ འབདཝ་ དྲག</w:t>
      </w:r>
    </w:p>
    <w:p w14:paraId="6A65F8F1" w14:textId="77777777" w:rsidR="00A536DF" w:rsidRDefault="00A536DF" w:rsidP="00A536DF">
      <w:pPr>
        <w:spacing w:after="0"/>
      </w:pPr>
      <w:r>
        <w:rPr>
          <w:rFonts w:cs="Microsoft Himalaya"/>
          <w:cs/>
          <w:lang w:bidi="bo-CN"/>
        </w:rPr>
        <w:t xml:space="preserve"> ཁྱོད་ གཉེན་ རྐྱབ་ པར་ འོང་ མ་ བཏུབན་ </w:t>
      </w:r>
      <w:r>
        <w:t xml:space="preserve"># </w:t>
      </w:r>
      <w:r>
        <w:rPr>
          <w:rFonts w:cs="Microsoft Himalaya"/>
          <w:cs/>
          <w:lang w:bidi="bo-CN"/>
        </w:rPr>
        <w:t xml:space="preserve">ལག་པ་ ལས་ ཨིན་རུང་ བཤེད་ དེ་ </w:t>
      </w:r>
      <w:r>
        <w:t xml:space="preserve"># </w:t>
      </w:r>
      <w:r>
        <w:rPr>
          <w:rFonts w:cs="Microsoft Himalaya"/>
          <w:cs/>
          <w:lang w:bidi="bo-CN"/>
        </w:rPr>
        <w:t xml:space="preserve">དཔལ་བཟང་ གི་ གདོང་ཁར་ བསྐྱལ་ བར་ </w:t>
      </w:r>
      <w:r>
        <w:t xml:space="preserve"># </w:t>
      </w:r>
      <w:r>
        <w:rPr>
          <w:rFonts w:cs="Microsoft Himalaya"/>
          <w:cs/>
          <w:lang w:bidi="bo-CN"/>
        </w:rPr>
        <w:t>ངེའི་ དབང་ཚད་ ཡོད །</w:t>
      </w:r>
    </w:p>
    <w:p w14:paraId="650C3048" w14:textId="77777777" w:rsidR="00A536DF" w:rsidRDefault="00A536DF" w:rsidP="00A536DF">
      <w:pPr>
        <w:spacing w:after="0"/>
      </w:pPr>
      <w:r>
        <w:rPr>
          <w:rFonts w:cs="Microsoft Himalaya"/>
          <w:cs/>
          <w:lang w:bidi="bo-CN"/>
        </w:rPr>
        <w:t xml:space="preserve"> སྦྱིན་འབྲས་ མེད་ པའི་ བུམོ་ </w:t>
      </w:r>
      <w:r>
        <w:t xml:space="preserve"># </w:t>
      </w:r>
      <w:r>
        <w:rPr>
          <w:rFonts w:cs="Microsoft Himalaya"/>
          <w:cs/>
          <w:lang w:bidi="bo-CN"/>
        </w:rPr>
        <w:t>བློ་ འཁོལ་འཁོལ་ བའི་ བུམོ་ ཁྱོད་ བལྟ་ སྨ་རེ །</w:t>
      </w:r>
    </w:p>
    <w:p w14:paraId="1FA5283A" w14:textId="77777777" w:rsidR="00A536DF" w:rsidRDefault="00A536DF" w:rsidP="00A536DF">
      <w:pPr>
        <w:spacing w:after="0"/>
      </w:pPr>
      <w:r>
        <w:rPr>
          <w:rFonts w:cs="Microsoft Himalaya"/>
          <w:cs/>
          <w:lang w:bidi="bo-CN"/>
        </w:rPr>
        <w:t xml:space="preserve"> ཨམ་ འབྲུག་སྒྲ །</w:t>
      </w:r>
    </w:p>
    <w:p w14:paraId="1E050C65" w14:textId="77777777" w:rsidR="00A536DF" w:rsidRDefault="00A536DF" w:rsidP="00A536DF">
      <w:pPr>
        <w:spacing w:after="0"/>
      </w:pPr>
      <w:r>
        <w:rPr>
          <w:rFonts w:cs="Microsoft Himalaya"/>
          <w:cs/>
          <w:lang w:bidi="bo-CN"/>
        </w:rPr>
        <w:t xml:space="preserve"> ག་ཅི་ ཨིན་ན །</w:t>
      </w:r>
    </w:p>
    <w:p w14:paraId="42B93191" w14:textId="77777777" w:rsidR="00A536DF" w:rsidRDefault="00A536DF" w:rsidP="00A536DF">
      <w:pPr>
        <w:spacing w:after="0"/>
      </w:pPr>
      <w:r>
        <w:rPr>
          <w:rFonts w:cs="Microsoft Himalaya"/>
          <w:cs/>
          <w:lang w:bidi="bo-CN"/>
        </w:rPr>
        <w:t xml:space="preserve"> ཁྱོད་ ཡང་ བུམོ་ མནོ་ ནི་ མེདཔ་ དང་ འདྲན་འདྲ་ འབད་ དེ །</w:t>
      </w:r>
    </w:p>
    <w:p w14:paraId="55AF6E54" w14:textId="77777777" w:rsidR="00A536DF" w:rsidRDefault="00A536DF" w:rsidP="00A536DF">
      <w:pPr>
        <w:spacing w:after="0"/>
      </w:pPr>
      <w:r>
        <w:rPr>
          <w:rFonts w:cs="Microsoft Himalaya"/>
          <w:cs/>
          <w:lang w:bidi="bo-CN"/>
        </w:rPr>
        <w:t xml:space="preserve"> དབྱངས་སྒྲོན །</w:t>
      </w:r>
    </w:p>
    <w:p w14:paraId="46286083" w14:textId="77777777" w:rsidR="00A536DF" w:rsidRDefault="00A536DF" w:rsidP="00A536DF">
      <w:pPr>
        <w:spacing w:after="0"/>
      </w:pPr>
      <w:r>
        <w:rPr>
          <w:rFonts w:cs="Microsoft Himalaya"/>
          <w:cs/>
          <w:lang w:bidi="bo-CN"/>
        </w:rPr>
        <w:t xml:space="preserve"> ཨ་པ་ སྐུ་ཆེ་གསུང་ཆེ་ ཞུ་ ནི་ ཨིན །</w:t>
      </w:r>
    </w:p>
    <w:p w14:paraId="160B4CD2" w14:textId="77777777" w:rsidR="00A536DF" w:rsidRDefault="00A536DF" w:rsidP="00A536DF">
      <w:pPr>
        <w:spacing w:after="0"/>
      </w:pPr>
      <w:r>
        <w:rPr>
          <w:rFonts w:cs="Microsoft Himalaya"/>
          <w:cs/>
          <w:lang w:bidi="bo-CN"/>
        </w:rPr>
        <w:t xml:space="preserve"> ང་ དཔལ་བཟང་ དང་ གཉེན་ རྩ་ལས་ མི་ རྐྱབ །</w:t>
      </w:r>
    </w:p>
    <w:p w14:paraId="4A8ED5DA" w14:textId="77777777" w:rsidR="00A536DF" w:rsidRDefault="00A536DF" w:rsidP="00A536DF">
      <w:pPr>
        <w:spacing w:after="0"/>
      </w:pPr>
      <w:r>
        <w:rPr>
          <w:rFonts w:cs="Microsoft Himalaya"/>
          <w:cs/>
          <w:lang w:bidi="bo-CN"/>
        </w:rPr>
        <w:t xml:space="preserve"> ང་ གིས་ ཕྱག་འཚལ་ གསོལཝ་བཏབ་ གེ་ ཨ་པ །</w:t>
      </w:r>
    </w:p>
    <w:p w14:paraId="64AEE38F" w14:textId="77777777" w:rsidR="00A536DF" w:rsidRDefault="00A536DF" w:rsidP="00A536DF">
      <w:pPr>
        <w:spacing w:after="0"/>
      </w:pPr>
      <w:r>
        <w:rPr>
          <w:rFonts w:cs="Microsoft Himalaya"/>
          <w:cs/>
          <w:lang w:bidi="bo-CN"/>
        </w:rPr>
        <w:t xml:space="preserve"> དཔལ་ལྡན་འབྲུག་སྒྲ །</w:t>
      </w:r>
    </w:p>
    <w:p w14:paraId="245CDD36" w14:textId="77777777" w:rsidR="00A536DF" w:rsidRDefault="00A536DF" w:rsidP="00A536DF">
      <w:pPr>
        <w:spacing w:after="0"/>
      </w:pPr>
      <w:r>
        <w:rPr>
          <w:rFonts w:cs="Microsoft Himalaya"/>
          <w:cs/>
          <w:lang w:bidi="bo-CN"/>
        </w:rPr>
        <w:t xml:space="preserve"> ད་ ཕུ་ ཡར་ ལོ ། </w:t>
      </w:r>
      <w:r>
        <w:t xml:space="preserve"># </w:t>
      </w:r>
      <w:r>
        <w:rPr>
          <w:rFonts w:cs="Microsoft Himalaya"/>
          <w:cs/>
          <w:lang w:bidi="bo-CN"/>
        </w:rPr>
        <w:t>མདའ་ མར་ ལོ་ ཟེར་ ཁྱོད་ར་ ང་ ལུ་ ཞུ་ ཡང་ མི་ དགོ །</w:t>
      </w:r>
    </w:p>
    <w:p w14:paraId="199F288D" w14:textId="77777777" w:rsidR="00A536DF" w:rsidRDefault="00A536DF" w:rsidP="00A536DF">
      <w:pPr>
        <w:spacing w:after="0"/>
      </w:pPr>
      <w:r>
        <w:rPr>
          <w:rFonts w:cs="Microsoft Himalaya"/>
          <w:cs/>
          <w:lang w:bidi="bo-CN"/>
        </w:rPr>
        <w:t xml:space="preserve"> གསལ་ ཡང་ མི་ དགོ །</w:t>
      </w:r>
    </w:p>
    <w:p w14:paraId="09E36B17" w14:textId="77777777" w:rsidR="00A536DF" w:rsidRDefault="00A536DF" w:rsidP="00A536DF">
      <w:pPr>
        <w:spacing w:after="0"/>
      </w:pPr>
      <w:r>
        <w:rPr>
          <w:rFonts w:cs="Microsoft Himalaya"/>
          <w:cs/>
          <w:lang w:bidi="bo-CN"/>
        </w:rPr>
        <w:t xml:space="preserve"> ལན་ ཡང་ རྐྱབ་ མི་ དགོ་ མས །</w:t>
      </w:r>
    </w:p>
    <w:p w14:paraId="748FF7DE" w14:textId="77777777" w:rsidR="00A536DF" w:rsidRDefault="00A536DF" w:rsidP="00A536DF">
      <w:pPr>
        <w:spacing w:after="0"/>
      </w:pPr>
      <w:r>
        <w:rPr>
          <w:rFonts w:cs="Microsoft Himalaya"/>
          <w:cs/>
          <w:lang w:bidi="bo-CN"/>
        </w:rPr>
        <w:t xml:space="preserve"> ཁྱོད་ ཕྱག་འཚལ་ གསོལཝ་བཏབ་ སའི་ རྟེན་ ཡང་ ང་ མེན་ གོ །</w:t>
      </w:r>
    </w:p>
    <w:p w14:paraId="5224E76C" w14:textId="77777777" w:rsidR="00A536DF" w:rsidRDefault="00A536DF" w:rsidP="00A536DF">
      <w:pPr>
        <w:spacing w:after="0"/>
      </w:pPr>
      <w:r>
        <w:rPr>
          <w:rFonts w:cs="Microsoft Himalaya"/>
          <w:cs/>
          <w:lang w:bidi="bo-CN"/>
        </w:rPr>
        <w:t xml:space="preserve"> ད་ སླབ་ ནི་ མ་ མང་ པར་ འབད་ ཞིན་ན་ གཟའ་པ་སངས་</w:t>
      </w:r>
    </w:p>
    <w:p w14:paraId="6CCF0A1A" w14:textId="77777777" w:rsidR="00A536DF" w:rsidRDefault="00A536DF" w:rsidP="00A536DF">
      <w:pPr>
        <w:spacing w:after="0"/>
      </w:pPr>
      <w:r>
        <w:rPr>
          <w:rFonts w:cs="Microsoft Himalaya"/>
          <w:cs/>
          <w:lang w:bidi="bo-CN"/>
        </w:rPr>
        <w:t xml:space="preserve"> ཀྱི་ ཚེ་ གཉེན་ རྐྱབ་ ནི་ གི་ གྲ་ བསྒྲིགཔ་ དྲག</w:t>
      </w:r>
    </w:p>
    <w:p w14:paraId="5DC3688D" w14:textId="77777777" w:rsidR="00A536DF" w:rsidRDefault="00A536DF" w:rsidP="00A536DF">
      <w:pPr>
        <w:spacing w:after="0"/>
      </w:pPr>
      <w:r>
        <w:rPr>
          <w:rFonts w:cs="Microsoft Himalaya"/>
          <w:cs/>
          <w:lang w:bidi="bo-CN"/>
        </w:rPr>
        <w:t xml:space="preserve"> ངེའི་ ལགཔ་ འདི་ </w:t>
      </w:r>
      <w:r>
        <w:t xml:space="preserve"># </w:t>
      </w:r>
      <w:r>
        <w:rPr>
          <w:rFonts w:cs="Microsoft Himalaya"/>
          <w:cs/>
          <w:lang w:bidi="bo-CN"/>
        </w:rPr>
        <w:t>གཡོག་ བཀོལ་ མ་ བཅུག་ ད་རིས་ ཁྱོད་ ཀྱིས །</w:t>
      </w:r>
    </w:p>
    <w:p w14:paraId="2C8ED2A6" w14:textId="77777777" w:rsidR="00A536DF" w:rsidRDefault="00A536DF" w:rsidP="00A536DF">
      <w:pPr>
        <w:spacing w:after="0"/>
      </w:pPr>
      <w:r>
        <w:rPr>
          <w:rFonts w:cs="Microsoft Himalaya"/>
          <w:cs/>
          <w:lang w:bidi="bo-CN"/>
        </w:rPr>
        <w:t xml:space="preserve"> ཨམ་ འབྲུག་སྒྲ་ ལུ་ ། </w:t>
      </w:r>
      <w:r>
        <w:t xml:space="preserve"># </w:t>
      </w:r>
      <w:r>
        <w:rPr>
          <w:rFonts w:cs="Microsoft Himalaya"/>
          <w:cs/>
          <w:lang w:bidi="bo-CN"/>
        </w:rPr>
        <w:t>དབའི་ ཨ་ནཱ་ བལྟ་ ཤིག</w:t>
      </w:r>
    </w:p>
    <w:p w14:paraId="7E33F395" w14:textId="77777777" w:rsidR="00A536DF" w:rsidRDefault="00A536DF" w:rsidP="00A536DF">
      <w:pPr>
        <w:spacing w:after="0"/>
      </w:pPr>
      <w:r>
        <w:rPr>
          <w:rFonts w:cs="Microsoft Himalaya"/>
          <w:cs/>
          <w:lang w:bidi="bo-CN"/>
        </w:rPr>
        <w:t xml:space="preserve"> ཁྱོད་ ཀྱི་ བུམོ་ དེ་ གིས་ </w:t>
      </w:r>
      <w:r>
        <w:t xml:space="preserve"># </w:t>
      </w:r>
      <w:r>
        <w:rPr>
          <w:rFonts w:cs="Microsoft Himalaya"/>
          <w:cs/>
          <w:lang w:bidi="bo-CN"/>
        </w:rPr>
        <w:t xml:space="preserve">ག་དེ་སྦེ་ འབདཝ་ </w:t>
      </w:r>
      <w:r>
        <w:t xml:space="preserve"># </w:t>
      </w:r>
      <w:r>
        <w:rPr>
          <w:rFonts w:cs="Microsoft Himalaya"/>
          <w:cs/>
          <w:lang w:bidi="bo-CN"/>
        </w:rPr>
        <w:t>རྒྱུ་ ཆུད་ཟོས་ གཏང་ པར་ སྦྱིན་པ་ མེན །</w:t>
      </w:r>
    </w:p>
    <w:p w14:paraId="2A148DB2" w14:textId="77777777" w:rsidR="00A536DF" w:rsidRDefault="00A536DF" w:rsidP="00A536DF">
      <w:pPr>
        <w:spacing w:after="0"/>
      </w:pPr>
      <w:r>
        <w:rPr>
          <w:rFonts w:cs="Microsoft Himalaya"/>
          <w:cs/>
          <w:lang w:bidi="bo-CN"/>
        </w:rPr>
        <w:t xml:space="preserve"> བུ་ ལང་ཤོར་ གཏང་ པར་ གཅེས་ཕྲུག་ མེན །</w:t>
      </w:r>
    </w:p>
    <w:p w14:paraId="718CB529" w14:textId="77777777" w:rsidR="00A536DF" w:rsidRDefault="00A536DF" w:rsidP="00A536DF">
      <w:pPr>
        <w:spacing w:after="0"/>
      </w:pPr>
      <w:r>
        <w:t xml:space="preserve"> # </w:t>
      </w:r>
      <w:r>
        <w:rPr>
          <w:rFonts w:cs="Microsoft Himalaya"/>
          <w:cs/>
          <w:lang w:bidi="bo-CN"/>
        </w:rPr>
        <w:t xml:space="preserve">ཟེར་ ད་ལྟོ་ ཚུན་ཚོད་ ཁྱོད་ ཀྱིས་ ཨའེ་ ངེའི་ བུམོ་ འདི་ ཟེར་ </w:t>
      </w:r>
      <w:r>
        <w:t xml:space="preserve"># </w:t>
      </w:r>
      <w:r>
        <w:rPr>
          <w:rFonts w:cs="Microsoft Himalaya"/>
          <w:cs/>
          <w:lang w:bidi="bo-CN"/>
        </w:rPr>
        <w:t xml:space="preserve">མགུ་ཞོང་ཞོང་ མཇུག་ཅབ་ཅབ་ སྦེ་ གཅེས་གཅེས་ཕངས་ཕངས་ ར་ འབད་ ཞིན་ན་ ལས་ </w:t>
      </w:r>
      <w:r>
        <w:t xml:space="preserve"># </w:t>
      </w:r>
      <w:r>
        <w:rPr>
          <w:rFonts w:cs="Microsoft Himalaya"/>
          <w:cs/>
          <w:lang w:bidi="bo-CN"/>
        </w:rPr>
        <w:t>ད་ འ་ནཱི་ བཞེས་ མས །</w:t>
      </w:r>
    </w:p>
    <w:p w14:paraId="3E0EDB62" w14:textId="77777777" w:rsidR="00A536DF" w:rsidRDefault="00A536DF" w:rsidP="00A536DF">
      <w:pPr>
        <w:spacing w:after="0"/>
      </w:pPr>
      <w:r>
        <w:rPr>
          <w:rFonts w:cs="Microsoft Himalaya"/>
          <w:cs/>
          <w:lang w:bidi="bo-CN"/>
        </w:rPr>
        <w:t xml:space="preserve"> ད་འབདན ། </w:t>
      </w:r>
      <w:r>
        <w:t xml:space="preserve"># </w:t>
      </w:r>
      <w:r>
        <w:rPr>
          <w:rFonts w:cs="Microsoft Himalaya"/>
          <w:cs/>
          <w:lang w:bidi="bo-CN"/>
        </w:rPr>
        <w:t xml:space="preserve">རོགས་ ཀྱིས་ རྟ་ གསོ་ བའི་ དྲིན་ལན་ </w:t>
      </w:r>
      <w:r>
        <w:t xml:space="preserve"># </w:t>
      </w:r>
      <w:r>
        <w:rPr>
          <w:rFonts w:cs="Microsoft Himalaya"/>
          <w:cs/>
          <w:lang w:bidi="bo-CN"/>
        </w:rPr>
        <w:t>རྡོག་ཐི་ གིས་ འཇལཝ་ མས་ མེན་ན །</w:t>
      </w:r>
    </w:p>
    <w:p w14:paraId="5B03113F" w14:textId="77777777" w:rsidR="00A536DF" w:rsidRDefault="00A536DF" w:rsidP="00A536DF">
      <w:pPr>
        <w:spacing w:after="0"/>
      </w:pPr>
      <w:r>
        <w:rPr>
          <w:rFonts w:cs="Microsoft Himalaya"/>
          <w:cs/>
          <w:lang w:bidi="bo-CN"/>
        </w:rPr>
        <w:t xml:space="preserve"> ཁྱོད་ ཀྱི་ གདོང་ གིས་ འ་ནཱི་བཟུམ་ ཅིག་ ལས་ བརྒལ་ ཏེ་ མི་ འཐོབ །</w:t>
      </w:r>
    </w:p>
    <w:p w14:paraId="1FB98524" w14:textId="77777777" w:rsidR="00A536DF" w:rsidRDefault="00A536DF" w:rsidP="00A536DF">
      <w:pPr>
        <w:spacing w:after="0"/>
      </w:pPr>
      <w:r>
        <w:rPr>
          <w:rFonts w:cs="Microsoft Himalaya"/>
          <w:cs/>
          <w:lang w:bidi="bo-CN"/>
        </w:rPr>
        <w:t xml:space="preserve"> མ་ཚབ །</w:t>
      </w:r>
    </w:p>
    <w:p w14:paraId="2B357518" w14:textId="77777777" w:rsidR="00A536DF" w:rsidRDefault="00A536DF" w:rsidP="00A536DF">
      <w:pPr>
        <w:spacing w:after="0"/>
      </w:pPr>
      <w:r>
        <w:rPr>
          <w:rFonts w:cs="Microsoft Himalaya"/>
          <w:cs/>
          <w:lang w:bidi="bo-CN"/>
        </w:rPr>
        <w:t xml:space="preserve"> དབའི་ ཨཔ་ འབྲུག་སྒྲ ། </w:t>
      </w:r>
      <w:r>
        <w:t xml:space="preserve"># </w:t>
      </w:r>
      <w:r>
        <w:rPr>
          <w:rFonts w:cs="Microsoft Himalaya"/>
          <w:cs/>
          <w:lang w:bidi="bo-CN"/>
        </w:rPr>
        <w:t xml:space="preserve">ང་ གིས་ བལྟ་ བ་ ཅིན་ </w:t>
      </w:r>
      <w:r>
        <w:t xml:space="preserve"># </w:t>
      </w:r>
      <w:r>
        <w:rPr>
          <w:rFonts w:cs="Microsoft Himalaya"/>
          <w:cs/>
          <w:lang w:bidi="bo-CN"/>
        </w:rPr>
        <w:t>ཁྱོད་ ཀྱིས་ འབད་མི་ འདི་ མ་ འཛོལ་ ག་ མནོཝ་ མས །</w:t>
      </w:r>
    </w:p>
    <w:p w14:paraId="3CD9EA58" w14:textId="77777777" w:rsidR="00A536DF" w:rsidRDefault="00A536DF" w:rsidP="00A536DF">
      <w:pPr>
        <w:spacing w:after="0"/>
      </w:pPr>
      <w:r>
        <w:rPr>
          <w:rFonts w:cs="Microsoft Himalaya"/>
          <w:cs/>
          <w:lang w:bidi="bo-CN"/>
        </w:rPr>
        <w:lastRenderedPageBreak/>
        <w:t xml:space="preserve"> རོགས་ དབྱངས་སྒྲོན་ ལུ་ སླབ་ ནི་ མེད་ མས །</w:t>
      </w:r>
    </w:p>
    <w:p w14:paraId="0EFFF688" w14:textId="77777777" w:rsidR="00A536DF" w:rsidRDefault="00A536DF" w:rsidP="00A536DF">
      <w:pPr>
        <w:spacing w:after="0"/>
      </w:pPr>
      <w:r>
        <w:rPr>
          <w:rFonts w:cs="Microsoft Himalaya"/>
          <w:cs/>
          <w:lang w:bidi="bo-CN"/>
        </w:rPr>
        <w:t xml:space="preserve"> དཔལ་ལྡན་འབྲུག་སྒྲ །</w:t>
      </w:r>
    </w:p>
    <w:p w14:paraId="0CA17A9A" w14:textId="77777777" w:rsidR="00A536DF" w:rsidRDefault="00A536DF" w:rsidP="00A536DF">
      <w:pPr>
        <w:spacing w:after="0"/>
      </w:pPr>
      <w:r>
        <w:rPr>
          <w:rFonts w:cs="Microsoft Himalaya"/>
          <w:cs/>
          <w:lang w:bidi="bo-CN"/>
        </w:rPr>
        <w:t xml:space="preserve"> ཁྱོད་ ཁ་ བཙུམ་སྡོད་ ཤིག</w:t>
      </w:r>
    </w:p>
    <w:p w14:paraId="29E92C74" w14:textId="77777777" w:rsidR="00A536DF" w:rsidRDefault="00A536DF" w:rsidP="00A536DF">
      <w:pPr>
        <w:spacing w:after="0"/>
      </w:pPr>
      <w:r>
        <w:rPr>
          <w:rFonts w:cs="Microsoft Himalaya"/>
          <w:cs/>
          <w:lang w:bidi="bo-CN"/>
        </w:rPr>
        <w:t xml:space="preserve"> ང་ ག་ཅི་ འབདཝ་ ཨིན་ན ། </w:t>
      </w:r>
      <w:r>
        <w:t xml:space="preserve"># </w:t>
      </w:r>
      <w:r>
        <w:rPr>
          <w:rFonts w:cs="Microsoft Himalaya"/>
          <w:cs/>
          <w:lang w:bidi="bo-CN"/>
        </w:rPr>
        <w:t>ང་ར་ གིས་ ཤེས་ པ་ སྟེ །</w:t>
      </w:r>
    </w:p>
    <w:p w14:paraId="715B350E" w14:textId="77777777" w:rsidR="00A536DF" w:rsidRDefault="00A536DF" w:rsidP="00A536DF">
      <w:pPr>
        <w:spacing w:after="0"/>
      </w:pPr>
      <w:r>
        <w:rPr>
          <w:rFonts w:cs="Microsoft Himalaya"/>
          <w:cs/>
          <w:lang w:bidi="bo-CN"/>
        </w:rPr>
        <w:t xml:space="preserve"> ཁྱོད་ སླབ་ དགོ་ པ་ ཅིན་ </w:t>
      </w:r>
      <w:r>
        <w:t xml:space="preserve"># </w:t>
      </w:r>
      <w:r>
        <w:rPr>
          <w:rFonts w:cs="Microsoft Himalaya"/>
          <w:cs/>
          <w:lang w:bidi="bo-CN"/>
        </w:rPr>
        <w:t>ཁུངས་ ཅིག་ ག་ནི་ཡང་ བསྐྱལ་ ནི་ མེད །</w:t>
      </w:r>
    </w:p>
    <w:p w14:paraId="530F4EE6" w14:textId="77777777" w:rsidR="00A536DF" w:rsidRDefault="00A536DF" w:rsidP="00A536DF">
      <w:pPr>
        <w:spacing w:after="0"/>
      </w:pPr>
      <w:r>
        <w:rPr>
          <w:rFonts w:cs="Microsoft Himalaya"/>
          <w:cs/>
          <w:lang w:bidi="bo-CN"/>
        </w:rPr>
        <w:t xml:space="preserve"> ཁྱོད་ར་ བྱེལཝ་ མེད་ པའི་ བཤད་ཐོ་ འདི་ ར་ བརྡལ་ སྡོད་ ཤིག</w:t>
      </w:r>
    </w:p>
    <w:p w14:paraId="0D52AE4A" w14:textId="77777777" w:rsidR="00A536DF" w:rsidRDefault="00A536DF" w:rsidP="00A536DF">
      <w:pPr>
        <w:spacing w:after="0"/>
      </w:pPr>
      <w:r>
        <w:rPr>
          <w:rFonts w:cs="Microsoft Himalaya"/>
          <w:cs/>
          <w:lang w:bidi="bo-CN"/>
        </w:rPr>
        <w:t xml:space="preserve"> ཨམ་ འབྲུག་སྒྲ །</w:t>
      </w:r>
    </w:p>
    <w:p w14:paraId="37F51377" w14:textId="77777777" w:rsidR="00A536DF" w:rsidRDefault="00A536DF" w:rsidP="00A536DF">
      <w:pPr>
        <w:spacing w:after="0"/>
      </w:pPr>
      <w:r>
        <w:rPr>
          <w:rFonts w:cs="Microsoft Himalaya"/>
          <w:cs/>
          <w:lang w:bidi="bo-CN"/>
        </w:rPr>
        <w:t xml:space="preserve"> དབའི་ ད་རིས་ ཁྱོད་ </w:t>
      </w:r>
      <w:r>
        <w:t xml:space="preserve"># </w:t>
      </w:r>
      <w:r>
        <w:rPr>
          <w:rFonts w:cs="Microsoft Himalaya"/>
          <w:cs/>
          <w:lang w:bidi="bo-CN"/>
        </w:rPr>
        <w:t>ཨ་རྟག་ དང་ མ་འདྲཝ་ འབད་ ནི་ འདུག་ པ་ཡ །</w:t>
      </w:r>
    </w:p>
    <w:p w14:paraId="4FF89A1D" w14:textId="77777777" w:rsidR="00A536DF" w:rsidRDefault="00A536DF" w:rsidP="00A536DF">
      <w:pPr>
        <w:spacing w:after="0"/>
      </w:pPr>
      <w:r>
        <w:rPr>
          <w:rFonts w:cs="Microsoft Himalaya"/>
          <w:cs/>
          <w:lang w:bidi="bo-CN"/>
        </w:rPr>
        <w:t xml:space="preserve"> ག་ཅི་ སྨོ་ བློ་ ལེགས་ཤོམ་ སྦེ་ སླབ་ མས་ ཨ་ལུ་ ལུ །</w:t>
      </w:r>
    </w:p>
    <w:p w14:paraId="0F3D3B3B" w14:textId="77777777" w:rsidR="00A536DF" w:rsidRDefault="00A536DF" w:rsidP="00A536DF">
      <w:pPr>
        <w:spacing w:after="0"/>
      </w:pPr>
      <w:r>
        <w:rPr>
          <w:rFonts w:cs="Microsoft Himalaya"/>
          <w:cs/>
          <w:lang w:bidi="bo-CN"/>
        </w:rPr>
        <w:t xml:space="preserve"> དཔལ་ལྡན་འབྲུག་སྒྲ །</w:t>
      </w:r>
    </w:p>
    <w:p w14:paraId="3B16011A" w14:textId="77777777" w:rsidR="00A536DF" w:rsidRDefault="00A536DF" w:rsidP="00A536DF">
      <w:pPr>
        <w:spacing w:after="0"/>
      </w:pPr>
      <w:r>
        <w:rPr>
          <w:rFonts w:cs="Microsoft Himalaya"/>
          <w:cs/>
          <w:lang w:bidi="bo-CN"/>
        </w:rPr>
        <w:t xml:space="preserve"> མོ་རེངསམོ་ ཁྱོད་ ཀྱི་ རོ་ཁ་ འདི་ ཡང་ བཙུམ་སྡོད་ ཤིག</w:t>
      </w:r>
    </w:p>
    <w:p w14:paraId="563524E6" w14:textId="77777777" w:rsidR="00A536DF" w:rsidRDefault="00A536DF" w:rsidP="00A536DF">
      <w:pPr>
        <w:spacing w:after="0"/>
      </w:pPr>
      <w:r>
        <w:rPr>
          <w:rFonts w:cs="Microsoft Himalaya"/>
          <w:cs/>
          <w:lang w:bidi="bo-CN"/>
        </w:rPr>
        <w:t xml:space="preserve"> ད་ལྟ་ར་ ང་ གིས་ ནང་འགྲམས་ རྐྱབ་བྱིན་ འོང་ མས །</w:t>
      </w:r>
    </w:p>
    <w:p w14:paraId="4FD57F51" w14:textId="77777777" w:rsidR="00A536DF" w:rsidRDefault="00A536DF" w:rsidP="00A536DF">
      <w:pPr>
        <w:spacing w:after="0"/>
      </w:pPr>
      <w:r>
        <w:rPr>
          <w:rFonts w:cs="Microsoft Himalaya"/>
          <w:cs/>
          <w:lang w:bidi="bo-CN"/>
        </w:rPr>
        <w:t xml:space="preserve"> ག་ཅི་ སྨོ་ བུམོ་ བུ་མོ་ གིས་ ཅིག་ ཉན་ མི་ བཏུབ་ པས་ ས །</w:t>
      </w:r>
    </w:p>
    <w:p w14:paraId="4C82389E" w14:textId="77777777" w:rsidR="00A536DF" w:rsidRDefault="00A536DF" w:rsidP="00A536DF">
      <w:pPr>
        <w:spacing w:after="0"/>
      </w:pPr>
      <w:r>
        <w:rPr>
          <w:rFonts w:cs="Microsoft Himalaya"/>
          <w:cs/>
          <w:lang w:bidi="bo-CN"/>
        </w:rPr>
        <w:t xml:space="preserve"> ཨའི་ ཨའི་ གིས་ ཉ་ཀ་ཉི་ཀ་ ཅིག་ </w:t>
      </w:r>
      <w:r>
        <w:t xml:space="preserve"># </w:t>
      </w:r>
      <w:r>
        <w:rPr>
          <w:rFonts w:cs="Microsoft Himalaya"/>
          <w:cs/>
          <w:lang w:bidi="bo-CN"/>
        </w:rPr>
        <w:t>རྫོགས་ ནི་ མིན་འདུག་ པ་ཡ །</w:t>
      </w:r>
    </w:p>
    <w:p w14:paraId="3AC2D858" w14:textId="77777777" w:rsidR="00A536DF" w:rsidRDefault="00A536DF" w:rsidP="00A536DF">
      <w:pPr>
        <w:spacing w:after="0"/>
      </w:pPr>
      <w:r>
        <w:rPr>
          <w:rFonts w:cs="Microsoft Himalaya"/>
          <w:cs/>
          <w:lang w:bidi="bo-CN"/>
        </w:rPr>
        <w:t xml:space="preserve"> དབྱངས་སྒྲོན་ ཁྱོད་ར་ </w:t>
      </w:r>
      <w:r>
        <w:t xml:space="preserve"># </w:t>
      </w:r>
      <w:r>
        <w:rPr>
          <w:rFonts w:cs="Microsoft Himalaya"/>
          <w:cs/>
          <w:lang w:bidi="bo-CN"/>
        </w:rPr>
        <w:t>གཟའ་པ་སངས་</w:t>
      </w:r>
    </w:p>
    <w:p w14:paraId="5FF284BA" w14:textId="77777777" w:rsidR="00A536DF" w:rsidRDefault="00A536DF" w:rsidP="00A536DF">
      <w:pPr>
        <w:spacing w:after="0"/>
      </w:pPr>
      <w:r>
        <w:rPr>
          <w:rFonts w:cs="Microsoft Himalaya"/>
          <w:cs/>
          <w:lang w:bidi="bo-CN"/>
        </w:rPr>
        <w:t xml:space="preserve"> ཀྱི་ ཚེ་ </w:t>
      </w:r>
      <w:r>
        <w:t xml:space="preserve"># </w:t>
      </w:r>
      <w:r>
        <w:rPr>
          <w:rFonts w:cs="Microsoft Himalaya"/>
          <w:cs/>
          <w:lang w:bidi="bo-CN"/>
        </w:rPr>
        <w:t>དཔལ་བཟང་ དང་ ཆ་ གཉེན་ རྐྱབ་ ནི་ འབདཝ་ དྲག</w:t>
      </w:r>
    </w:p>
    <w:p w14:paraId="75DACED3"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ད་ གཉེན་ མི་ རྐྱབ་ ཟེར་བ་ཅིན་ </w:t>
      </w:r>
      <w:r>
        <w:t xml:space="preserve"># </w:t>
      </w:r>
      <w:r>
        <w:rPr>
          <w:rFonts w:cs="Microsoft Himalaya"/>
          <w:cs/>
          <w:lang w:bidi="bo-CN"/>
        </w:rPr>
        <w:t xml:space="preserve">བུམོ་ ཁྱོད་ དང་ ངེའི་ བར་ ན་ </w:t>
      </w:r>
      <w:r>
        <w:t xml:space="preserve"># </w:t>
      </w:r>
      <w:r>
        <w:rPr>
          <w:rFonts w:cs="Microsoft Himalaya"/>
          <w:cs/>
          <w:lang w:bidi="bo-CN"/>
        </w:rPr>
        <w:t>ཕམ་བུ་གཞི་ གི་ ཐ་དམ་ཚིག་ ཟེར་ ཡང་ གཟུང་ མི་ དགོ་ གོ །</w:t>
      </w:r>
    </w:p>
    <w:p w14:paraId="663D6D23" w14:textId="77777777" w:rsidR="00A536DF" w:rsidRDefault="00A536DF" w:rsidP="00A536DF">
      <w:pPr>
        <w:spacing w:after="0"/>
      </w:pPr>
      <w:r>
        <w:rPr>
          <w:rFonts w:cs="Microsoft Himalaya"/>
          <w:cs/>
          <w:lang w:bidi="bo-CN"/>
        </w:rPr>
        <w:t xml:space="preserve"> ཁྱོད་ར་ ན་འཐན་ ཅིག་ སྦེ་ མནོ་བསམ་ བཏང་ ལྟཝ་ དྲག</w:t>
      </w:r>
    </w:p>
    <w:p w14:paraId="5D90B48D" w14:textId="77777777" w:rsidR="00A536DF" w:rsidRDefault="00A536DF" w:rsidP="00A536DF">
      <w:pPr>
        <w:spacing w:after="0"/>
      </w:pPr>
      <w:r>
        <w:rPr>
          <w:rFonts w:cs="Microsoft Himalaya"/>
          <w:cs/>
          <w:lang w:bidi="bo-CN"/>
        </w:rPr>
        <w:t xml:space="preserve"> འབྲུག་སྒྲ་ འཛུལ །</w:t>
      </w:r>
    </w:p>
    <w:p w14:paraId="136B6116" w14:textId="77777777" w:rsidR="00A536DF" w:rsidRDefault="00A536DF" w:rsidP="00A536DF">
      <w:pPr>
        <w:spacing w:after="0"/>
      </w:pPr>
      <w:r>
        <w:rPr>
          <w:rFonts w:cs="Microsoft Himalaya"/>
          <w:cs/>
          <w:lang w:bidi="bo-CN"/>
        </w:rPr>
        <w:t xml:space="preserve"> དབྱངས་སྒྲོན །</w:t>
      </w:r>
    </w:p>
    <w:p w14:paraId="197856FF" w14:textId="77777777" w:rsidR="00A536DF" w:rsidRDefault="00A536DF" w:rsidP="00A536DF">
      <w:pPr>
        <w:spacing w:after="0"/>
      </w:pPr>
      <w:r>
        <w:rPr>
          <w:rFonts w:cs="Microsoft Himalaya"/>
          <w:cs/>
          <w:lang w:bidi="bo-CN"/>
        </w:rPr>
        <w:t xml:space="preserve"> དབའི་ ལས་དབང་ཅན་ གྱི་ བུམོ་ ང་ ལུ་ </w:t>
      </w:r>
      <w:r>
        <w:t xml:space="preserve"># </w:t>
      </w:r>
      <w:r>
        <w:rPr>
          <w:rFonts w:cs="Microsoft Himalaya"/>
          <w:cs/>
          <w:lang w:bidi="bo-CN"/>
        </w:rPr>
        <w:t>སྡུག་བསྔལ་ གྱི་ མཐའ་ རྫོགས་ ནི་ ཟེརཝ་ མེདཔ་ འདྲས །</w:t>
      </w:r>
    </w:p>
    <w:p w14:paraId="38AE2B7C" w14:textId="77777777" w:rsidR="00A536DF" w:rsidRDefault="00A536DF" w:rsidP="00A536DF">
      <w:pPr>
        <w:spacing w:after="0"/>
      </w:pPr>
      <w:r>
        <w:rPr>
          <w:rFonts w:cs="Microsoft Himalaya"/>
          <w:cs/>
          <w:lang w:bidi="bo-CN"/>
        </w:rPr>
        <w:t xml:space="preserve"> ཨའི་ ང་ དེ་སྦེ་ འདི་ བཀོ་བཞག་ མ་ ད །</w:t>
      </w:r>
    </w:p>
    <w:p w14:paraId="0CC70C64" w14:textId="77777777" w:rsidR="00A536DF" w:rsidRDefault="00A536DF" w:rsidP="00A536DF">
      <w:pPr>
        <w:spacing w:after="0"/>
      </w:pPr>
      <w:r>
        <w:rPr>
          <w:rFonts w:cs="Microsoft Himalaya"/>
          <w:cs/>
          <w:lang w:bidi="bo-CN"/>
        </w:rPr>
        <w:t xml:space="preserve"> ང་ གཉེན་ རྐྱབ་ ནི་ འདི་ </w:t>
      </w:r>
      <w:r>
        <w:t xml:space="preserve"># </w:t>
      </w:r>
      <w:r>
        <w:rPr>
          <w:rFonts w:cs="Microsoft Himalaya"/>
          <w:cs/>
          <w:lang w:bidi="bo-CN"/>
        </w:rPr>
        <w:t xml:space="preserve">ཟླཝ་ གཅིག་ དེ་ཅིག་ </w:t>
      </w:r>
      <w:r>
        <w:t xml:space="preserve"># </w:t>
      </w:r>
      <w:r>
        <w:rPr>
          <w:rFonts w:cs="Microsoft Himalaya"/>
          <w:cs/>
          <w:lang w:bidi="bo-CN"/>
        </w:rPr>
        <w:t xml:space="preserve">ཡངན་ བདུན་ཕྲག་ གཉིས་ དེ་ཅིག་ </w:t>
      </w:r>
      <w:r>
        <w:t xml:space="preserve"># </w:t>
      </w:r>
      <w:r>
        <w:rPr>
          <w:rFonts w:cs="Microsoft Himalaya"/>
          <w:cs/>
          <w:lang w:bidi="bo-CN"/>
        </w:rPr>
        <w:t>ཕར་ཕུད་ རྐྱབ་བཞག་ ད །</w:t>
      </w:r>
    </w:p>
    <w:p w14:paraId="4B3311B9" w14:textId="77777777" w:rsidR="00A536DF" w:rsidRDefault="00A536DF" w:rsidP="00A536DF">
      <w:pPr>
        <w:spacing w:after="0"/>
      </w:pPr>
      <w:r>
        <w:rPr>
          <w:rFonts w:cs="Microsoft Himalaya"/>
          <w:cs/>
          <w:lang w:bidi="bo-CN"/>
        </w:rPr>
        <w:t xml:space="preserve"> ཨའི་ གིས་ ཡང་ དེ་སྦེ་ མེན་ ཟེར་བ་ཅིན་ </w:t>
      </w:r>
      <w:r>
        <w:t xml:space="preserve"># </w:t>
      </w:r>
      <w:r>
        <w:rPr>
          <w:rFonts w:cs="Microsoft Himalaya"/>
          <w:cs/>
          <w:lang w:bidi="bo-CN"/>
        </w:rPr>
        <w:t>ང་ ཤི་ ནི་ ཨིན །</w:t>
      </w:r>
    </w:p>
    <w:p w14:paraId="013BC54C" w14:textId="77777777" w:rsidR="00A536DF" w:rsidRDefault="00A536DF" w:rsidP="00A536DF">
      <w:pPr>
        <w:spacing w:after="0"/>
      </w:pPr>
      <w:r>
        <w:rPr>
          <w:rFonts w:cs="Microsoft Himalaya"/>
          <w:cs/>
          <w:lang w:bidi="bo-CN"/>
        </w:rPr>
        <w:t xml:space="preserve"> ཨམ་ འབྲུག་སྒྲ །</w:t>
      </w:r>
    </w:p>
    <w:p w14:paraId="6D0C94FA" w14:textId="77777777" w:rsidR="00A536DF" w:rsidRDefault="00A536DF" w:rsidP="00A536DF">
      <w:pPr>
        <w:spacing w:after="0"/>
      </w:pPr>
      <w:r>
        <w:rPr>
          <w:rFonts w:cs="Microsoft Himalaya"/>
          <w:cs/>
          <w:lang w:bidi="bo-CN"/>
        </w:rPr>
        <w:t xml:space="preserve"> ཤི་སོང་ ས་ ཁྱོད །</w:t>
      </w:r>
    </w:p>
    <w:p w14:paraId="16BC26A5" w14:textId="77777777" w:rsidR="00A536DF" w:rsidRDefault="00A536DF" w:rsidP="00A536DF">
      <w:pPr>
        <w:spacing w:after="0"/>
      </w:pPr>
      <w:r>
        <w:rPr>
          <w:rFonts w:cs="Microsoft Himalaya"/>
          <w:cs/>
          <w:lang w:bidi="bo-CN"/>
        </w:rPr>
        <w:t xml:space="preserve"> ཁྱོད་ར་ ང་ ལུ་ ག་ནི་ཡང་ སླབ་ མི་ དགོ་ མས །</w:t>
      </w:r>
    </w:p>
    <w:p w14:paraId="4B2355A4" w14:textId="77777777" w:rsidR="00A536DF" w:rsidRDefault="00A536DF" w:rsidP="00A536DF">
      <w:pPr>
        <w:spacing w:after="0"/>
      </w:pPr>
      <w:r>
        <w:rPr>
          <w:rFonts w:cs="Microsoft Himalaya"/>
          <w:cs/>
          <w:lang w:bidi="bo-CN"/>
        </w:rPr>
        <w:t xml:space="preserve"> ཁྱོད་ར་ ག་དགའཝ་ འབད་ ད །</w:t>
      </w:r>
    </w:p>
    <w:p w14:paraId="25995C48" w14:textId="77777777" w:rsidR="00A536DF" w:rsidRDefault="00A536DF" w:rsidP="00A536DF">
      <w:pPr>
        <w:spacing w:after="0"/>
      </w:pPr>
      <w:r>
        <w:rPr>
          <w:rFonts w:cs="Microsoft Himalaya"/>
          <w:cs/>
          <w:lang w:bidi="bo-CN"/>
        </w:rPr>
        <w:t xml:space="preserve"> སླབ་སླབཔ་ མ་ ཉན ། </w:t>
      </w:r>
      <w:r>
        <w:t xml:space="preserve"># </w:t>
      </w:r>
      <w:r>
        <w:rPr>
          <w:rFonts w:cs="Microsoft Himalaya"/>
          <w:cs/>
          <w:lang w:bidi="bo-CN"/>
        </w:rPr>
        <w:t xml:space="preserve">བྱིན་བྱིནམ་ མ་ ཟ་ བའི་ བུམོ་ ཕུའི་ དབའི་ ང་ ། </w:t>
      </w:r>
      <w:r>
        <w:t xml:space="preserve"># </w:t>
      </w:r>
      <w:r>
        <w:rPr>
          <w:rFonts w:cs="Microsoft Himalaya"/>
          <w:cs/>
          <w:lang w:bidi="bo-CN"/>
        </w:rPr>
        <w:t>མཐོང་ ཅི་ གོ་ཤིག་ ཨ་ནཱ །</w:t>
      </w:r>
    </w:p>
    <w:p w14:paraId="0775F89F" w14:textId="77777777" w:rsidR="00A536DF" w:rsidRDefault="00A536DF" w:rsidP="00A536DF">
      <w:pPr>
        <w:spacing w:after="0"/>
      </w:pPr>
      <w:r>
        <w:rPr>
          <w:rFonts w:cs="Microsoft Himalaya"/>
          <w:cs/>
          <w:lang w:bidi="bo-CN"/>
        </w:rPr>
        <w:t xml:space="preserve"> གནམ་ དྲོ་པ་ ཁར་ ཆུ་ཚན་ ཡང་ མ་ རེགཔ་ ལས་ </w:t>
      </w:r>
      <w:r>
        <w:t xml:space="preserve"># </w:t>
      </w:r>
      <w:r>
        <w:rPr>
          <w:rFonts w:cs="Microsoft Himalaya"/>
          <w:cs/>
          <w:lang w:bidi="bo-CN"/>
        </w:rPr>
        <w:t xml:space="preserve">རོགས་ ཀྱིས་ མིག་ཏོ་ ཐོད་པར་ བཀལ་ ཏེ་ </w:t>
      </w:r>
      <w:r>
        <w:t xml:space="preserve"># </w:t>
      </w:r>
      <w:r>
        <w:rPr>
          <w:rFonts w:cs="Microsoft Himalaya"/>
          <w:cs/>
          <w:lang w:bidi="bo-CN"/>
        </w:rPr>
        <w:t>ག་དེ་སྦེ་ སླབཔ་ སྨོ །</w:t>
      </w:r>
    </w:p>
    <w:p w14:paraId="53CFA3A8" w14:textId="77777777" w:rsidR="00A536DF" w:rsidRDefault="00A536DF" w:rsidP="00A536DF">
      <w:pPr>
        <w:spacing w:after="0"/>
      </w:pPr>
      <w:r>
        <w:rPr>
          <w:rFonts w:cs="Microsoft Himalaya"/>
          <w:cs/>
          <w:lang w:bidi="bo-CN"/>
        </w:rPr>
        <w:t xml:space="preserve"> འདི་ ག་ར་ ཁྱོད་ ཀྱི་ ཞོར་ལས་ ཨིན་ མས །</w:t>
      </w:r>
    </w:p>
    <w:p w14:paraId="5FC65133" w14:textId="77777777" w:rsidR="00A536DF" w:rsidRDefault="00A536DF" w:rsidP="00A536DF">
      <w:pPr>
        <w:spacing w:after="0"/>
      </w:pPr>
      <w:r>
        <w:rPr>
          <w:rFonts w:cs="Microsoft Himalaya"/>
          <w:cs/>
          <w:lang w:bidi="bo-CN"/>
        </w:rPr>
        <w:t xml:space="preserve"> ཁྱོད་ བཟུམ་ གྱི་ བུམོ་ གསོཝ་ བ་ འདི་ </w:t>
      </w:r>
      <w:r>
        <w:t xml:space="preserve"># </w:t>
      </w:r>
      <w:r>
        <w:rPr>
          <w:rFonts w:cs="Microsoft Himalaya"/>
          <w:cs/>
          <w:lang w:bidi="bo-CN"/>
        </w:rPr>
        <w:t>ཕགཔ་ གསོ་ ཟཝ་ དྲག་ ནི་ མས །</w:t>
      </w:r>
    </w:p>
    <w:p w14:paraId="56260451" w14:textId="77777777" w:rsidR="00A536DF" w:rsidRDefault="00A536DF" w:rsidP="00A536DF">
      <w:pPr>
        <w:spacing w:after="0"/>
      </w:pPr>
      <w:r>
        <w:rPr>
          <w:rFonts w:cs="Microsoft Himalaya"/>
          <w:cs/>
          <w:lang w:bidi="bo-CN"/>
        </w:rPr>
        <w:t xml:space="preserve"> འཛོམས་པ་ ཁྱོད་ ཀྱིས་ ལེགས་ཤོམ་ ཅིག་ སྦེ་ སླབ་བལྟ་ མས །</w:t>
      </w:r>
    </w:p>
    <w:p w14:paraId="0B807BC2" w14:textId="77777777" w:rsidR="00A536DF" w:rsidRDefault="00A536DF" w:rsidP="00A536DF">
      <w:pPr>
        <w:spacing w:after="0"/>
      </w:pPr>
      <w:r>
        <w:rPr>
          <w:rFonts w:cs="Microsoft Himalaya"/>
          <w:cs/>
          <w:lang w:bidi="bo-CN"/>
        </w:rPr>
        <w:t xml:space="preserve"> ཨམ་ འབྲུག་སྒྲ་ འཛུལ །</w:t>
      </w:r>
    </w:p>
    <w:p w14:paraId="5B187D45" w14:textId="77777777" w:rsidR="00A536DF" w:rsidRDefault="00A536DF" w:rsidP="00A536DF">
      <w:pPr>
        <w:spacing w:after="0"/>
      </w:pPr>
      <w:r>
        <w:rPr>
          <w:rFonts w:cs="Microsoft Himalaya"/>
          <w:cs/>
          <w:lang w:bidi="bo-CN"/>
        </w:rPr>
        <w:t xml:space="preserve"> དབྱངས་སྒྲོན །</w:t>
      </w:r>
    </w:p>
    <w:p w14:paraId="558A97F5" w14:textId="77777777" w:rsidR="00A536DF" w:rsidRDefault="00A536DF" w:rsidP="00A536DF">
      <w:pPr>
        <w:spacing w:after="0"/>
      </w:pPr>
      <w:r>
        <w:rPr>
          <w:rFonts w:cs="Microsoft Himalaya"/>
          <w:cs/>
          <w:lang w:bidi="bo-CN"/>
        </w:rPr>
        <w:t xml:space="preserve"> ཨ་མ་ ང་ དཔལ་བཟང་ དང་ ཆ་ སྟེ་ གཉེན་ རྐྱབ་ ནི་ འདི་ </w:t>
      </w:r>
      <w:r>
        <w:t xml:space="preserve"># </w:t>
      </w:r>
      <w:r>
        <w:rPr>
          <w:rFonts w:cs="Microsoft Himalaya"/>
          <w:cs/>
          <w:lang w:bidi="bo-CN"/>
        </w:rPr>
        <w:t>ག་དེ་སྦེ་ བཀག་ ཚུགས་ ག་ སྨོ །</w:t>
      </w:r>
    </w:p>
    <w:p w14:paraId="40F46E51" w14:textId="77777777" w:rsidR="00A536DF" w:rsidRDefault="00A536DF" w:rsidP="00A536DF">
      <w:pPr>
        <w:spacing w:after="0"/>
      </w:pPr>
      <w:r>
        <w:rPr>
          <w:rFonts w:cs="Microsoft Himalaya"/>
          <w:cs/>
          <w:lang w:bidi="bo-CN"/>
        </w:rPr>
        <w:t xml:space="preserve"> ང་ དང་ ངེའི་ རང་གྲོལ་ གྱི་ བར་ ན་ ད་ལྟོ་ གནམ་བསྐོས་ རྫོགས་ ར་ མ་ རྫོགས །</w:t>
      </w:r>
    </w:p>
    <w:p w14:paraId="7C38EADF" w14:textId="77777777" w:rsidR="00A536DF" w:rsidRDefault="00A536DF" w:rsidP="00A536DF">
      <w:pPr>
        <w:spacing w:after="0"/>
      </w:pPr>
      <w:r>
        <w:rPr>
          <w:rFonts w:cs="Microsoft Himalaya"/>
          <w:cs/>
          <w:lang w:bidi="bo-CN"/>
        </w:rPr>
        <w:t xml:space="preserve"> བུམོ་ གཅིག་ གིས་ རྨགཔ་ གཉིས་ འཚོལ་ བའི་ དཔྱེ་ </w:t>
      </w:r>
      <w:r>
        <w:t xml:space="preserve"># </w:t>
      </w:r>
      <w:r>
        <w:rPr>
          <w:rFonts w:cs="Microsoft Himalaya"/>
          <w:cs/>
          <w:lang w:bidi="bo-CN"/>
        </w:rPr>
        <w:t xml:space="preserve">བུམོ་ གཞན་ གྱིས་ སྟོན་ ནུམ་ རུང་ </w:t>
      </w:r>
      <w:r>
        <w:t xml:space="preserve"># </w:t>
      </w:r>
      <w:r>
        <w:rPr>
          <w:rFonts w:cs="Microsoft Himalaya"/>
          <w:cs/>
          <w:lang w:bidi="bo-CN"/>
        </w:rPr>
        <w:t>ང་ གིས་ སྟོན་ མི་ ནུམ །</w:t>
      </w:r>
    </w:p>
    <w:p w14:paraId="2E9757DC" w14:textId="77777777" w:rsidR="00A536DF" w:rsidRDefault="00A536DF" w:rsidP="00A536DF">
      <w:pPr>
        <w:spacing w:after="0"/>
      </w:pPr>
      <w:r>
        <w:rPr>
          <w:rFonts w:cs="Microsoft Himalaya"/>
          <w:cs/>
          <w:lang w:bidi="bo-CN"/>
        </w:rPr>
        <w:t xml:space="preserve"> ང་ ཚེ་ སྔ་མ་ ལས་ ག་ཅི་ བཟུམ་ ཅིག་ མ་ དག་ པར་ </w:t>
      </w:r>
      <w:r>
        <w:t xml:space="preserve"># </w:t>
      </w:r>
      <w:r>
        <w:rPr>
          <w:rFonts w:cs="Microsoft Himalaya"/>
          <w:cs/>
          <w:lang w:bidi="bo-CN"/>
        </w:rPr>
        <w:t>ཚེ་ ད་རེས་ འདི་བཟུམ་ མའི་ བྱ་བ་ ལུ་ ཐུགཔ་ ཨིན་ན་ སྨོ །</w:t>
      </w:r>
    </w:p>
    <w:p w14:paraId="7F126DA8" w14:textId="77777777" w:rsidR="00A536DF" w:rsidRDefault="00A536DF" w:rsidP="00A536DF">
      <w:pPr>
        <w:spacing w:after="0"/>
      </w:pPr>
      <w:r>
        <w:rPr>
          <w:rFonts w:cs="Microsoft Himalaya"/>
          <w:cs/>
          <w:lang w:bidi="bo-CN"/>
        </w:rPr>
        <w:t xml:space="preserve"> ཨ་མ་ ཁྱོད་ ཀྱིས་ འབདན་ </w:t>
      </w:r>
      <w:r>
        <w:t xml:space="preserve"># </w:t>
      </w:r>
      <w:r>
        <w:rPr>
          <w:rFonts w:cs="Microsoft Himalaya"/>
          <w:cs/>
          <w:lang w:bidi="bo-CN"/>
        </w:rPr>
        <w:t>ག་དེ་སྦེ་ འབད་བ་ཅིན་ དྲག་ པས་ གོ །</w:t>
      </w:r>
    </w:p>
    <w:p w14:paraId="0105C4F7" w14:textId="77777777" w:rsidR="00A536DF" w:rsidRDefault="00A536DF" w:rsidP="00A536DF">
      <w:pPr>
        <w:spacing w:after="0"/>
      </w:pPr>
      <w:r>
        <w:rPr>
          <w:rFonts w:cs="Microsoft Himalaya"/>
          <w:cs/>
          <w:lang w:bidi="bo-CN"/>
        </w:rPr>
        <w:t xml:space="preserve"> ང་ ལུ་ བསླབ་བྱ་ ལེགས་ཤོམ་ ཅིག་ སླབ་ གནང་ མས །</w:t>
      </w:r>
    </w:p>
    <w:p w14:paraId="5561DFD1" w14:textId="77777777" w:rsidR="00A536DF" w:rsidRDefault="00A536DF" w:rsidP="00A536DF">
      <w:pPr>
        <w:spacing w:after="0"/>
      </w:pPr>
      <w:r>
        <w:rPr>
          <w:rFonts w:cs="Microsoft Himalaya"/>
          <w:cs/>
          <w:lang w:bidi="bo-CN"/>
        </w:rPr>
        <w:t xml:space="preserve"> མ་ཚབ །</w:t>
      </w:r>
    </w:p>
    <w:p w14:paraId="26D43596" w14:textId="77777777" w:rsidR="00A536DF" w:rsidRDefault="00A536DF" w:rsidP="00A536DF">
      <w:pPr>
        <w:spacing w:after="0"/>
      </w:pPr>
      <w:r>
        <w:rPr>
          <w:rFonts w:cs="Microsoft Himalaya"/>
          <w:cs/>
          <w:lang w:bidi="bo-CN"/>
        </w:rPr>
        <w:t xml:space="preserve"> ང་ གིས་ བལྟ་ བ་ ཅིན་ </w:t>
      </w:r>
      <w:r>
        <w:t xml:space="preserve"># </w:t>
      </w:r>
      <w:r>
        <w:rPr>
          <w:rFonts w:cs="Microsoft Himalaya"/>
          <w:cs/>
          <w:lang w:bidi="bo-CN"/>
        </w:rPr>
        <w:t xml:space="preserve">ཁྱོད་ དང་ རང་གྲོལ་ གྱི་ བར་ ན་ </w:t>
      </w:r>
      <w:r>
        <w:t xml:space="preserve"># </w:t>
      </w:r>
      <w:r>
        <w:rPr>
          <w:rFonts w:cs="Microsoft Himalaya"/>
          <w:cs/>
          <w:lang w:bidi="bo-CN"/>
        </w:rPr>
        <w:t>ལས་གནམ་བསྐོས་ རྫོགསཔ་ ཟེར་ རུང་ དེམ་ཅིག་ འོང་ མནོཝ་ མས །</w:t>
      </w:r>
    </w:p>
    <w:p w14:paraId="36188692" w14:textId="77777777" w:rsidR="00A536DF" w:rsidRDefault="00A536DF" w:rsidP="00A536DF">
      <w:pPr>
        <w:spacing w:after="0"/>
      </w:pPr>
      <w:r>
        <w:rPr>
          <w:rFonts w:cs="Microsoft Himalaya"/>
          <w:cs/>
          <w:lang w:bidi="bo-CN"/>
        </w:rPr>
        <w:t xml:space="preserve"> ཁོ་ ནི་ གྲོང་ཁྱེར་ འདི་</w:t>
      </w:r>
    </w:p>
    <w:p w14:paraId="65EF6907" w14:textId="77777777" w:rsidR="00A536DF" w:rsidRDefault="00A536DF" w:rsidP="00A536DF">
      <w:pPr>
        <w:spacing w:after="0"/>
      </w:pPr>
      <w:r>
        <w:rPr>
          <w:rFonts w:cs="Microsoft Himalaya"/>
          <w:cs/>
          <w:lang w:bidi="bo-CN"/>
        </w:rPr>
        <w:t xml:space="preserve"> ནང་ ལས་ ཐོན་ཡར་སོང་ ཡི །</w:t>
      </w:r>
    </w:p>
    <w:p w14:paraId="2C9D1127" w14:textId="77777777" w:rsidR="00A536DF" w:rsidRDefault="00A536DF" w:rsidP="00A536DF">
      <w:pPr>
        <w:spacing w:after="0"/>
      </w:pPr>
      <w:r>
        <w:rPr>
          <w:rFonts w:cs="Microsoft Himalaya"/>
          <w:cs/>
          <w:lang w:bidi="bo-CN"/>
        </w:rPr>
        <w:t xml:space="preserve"> ཁོ་ དང་ ཁྱོད་ གཅིག་ཁར་ སྡོད་ ཚུགས་ པའི་ གོ་སྐབས་ འདི་ ནི་ </w:t>
      </w:r>
      <w:r>
        <w:t xml:space="preserve"># </w:t>
      </w:r>
      <w:r>
        <w:rPr>
          <w:rFonts w:cs="Microsoft Himalaya"/>
          <w:cs/>
          <w:lang w:bidi="bo-CN"/>
        </w:rPr>
        <w:t>རྩ་ལས་ར་ མེད །</w:t>
      </w:r>
    </w:p>
    <w:p w14:paraId="20A7D651"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ང་ གིས་ བལྟ་ རུང་ </w:t>
      </w:r>
      <w:r>
        <w:t xml:space="preserve"># </w:t>
      </w:r>
      <w:r>
        <w:rPr>
          <w:rFonts w:cs="Microsoft Himalaya"/>
          <w:cs/>
          <w:lang w:bidi="bo-CN"/>
        </w:rPr>
        <w:t xml:space="preserve">ཁྱོད་ར་ དཔལ་བཟང་ དང་ གཅིག་ཁར་ གཉེན་ རྐྱབ་ པ་ ཅིན་ </w:t>
      </w:r>
      <w:r>
        <w:t xml:space="preserve"># </w:t>
      </w:r>
      <w:r>
        <w:rPr>
          <w:rFonts w:cs="Microsoft Himalaya"/>
          <w:cs/>
          <w:lang w:bidi="bo-CN"/>
        </w:rPr>
        <w:t>འདི་ ར་ དྲག་ འོང་ མནོཝ་ མས །</w:t>
      </w:r>
    </w:p>
    <w:p w14:paraId="61D5B066" w14:textId="77777777" w:rsidR="00A536DF" w:rsidRDefault="00A536DF" w:rsidP="00A536DF">
      <w:pPr>
        <w:spacing w:after="0"/>
      </w:pPr>
      <w:r>
        <w:rPr>
          <w:rFonts w:cs="Microsoft Himalaya"/>
          <w:cs/>
          <w:lang w:bidi="bo-CN"/>
        </w:rPr>
        <w:lastRenderedPageBreak/>
        <w:t xml:space="preserve"> དབྱངས་སྒྲོན །</w:t>
      </w:r>
    </w:p>
    <w:p w14:paraId="5DDD2420" w14:textId="77777777" w:rsidR="00A536DF" w:rsidRDefault="00A536DF" w:rsidP="00A536DF">
      <w:pPr>
        <w:spacing w:after="0"/>
      </w:pPr>
      <w:r>
        <w:rPr>
          <w:rFonts w:cs="Microsoft Himalaya"/>
          <w:cs/>
          <w:lang w:bidi="bo-CN"/>
        </w:rPr>
        <w:t xml:space="preserve"> ཨ་མ་ ཁྱོད་ ཀྱིས་ བློ་ འདི་ </w:t>
      </w:r>
      <w:r>
        <w:t xml:space="preserve"># </w:t>
      </w:r>
      <w:r>
        <w:rPr>
          <w:rFonts w:cs="Microsoft Himalaya"/>
          <w:cs/>
          <w:lang w:bidi="bo-CN"/>
        </w:rPr>
        <w:t>མནོ་བསམ་ ལེགས་ཤོམ་ ཅིག་ སྦེ་ བཏང་ སྟེ་ སླབཔ་ ཨིན་ན །</w:t>
      </w:r>
    </w:p>
    <w:p w14:paraId="07BFCF1F" w14:textId="77777777" w:rsidR="00A536DF" w:rsidRDefault="00A536DF" w:rsidP="00A536DF">
      <w:pPr>
        <w:spacing w:after="0"/>
      </w:pPr>
      <w:r>
        <w:rPr>
          <w:rFonts w:cs="Microsoft Himalaya"/>
          <w:cs/>
          <w:lang w:bidi="bo-CN"/>
        </w:rPr>
        <w:t xml:space="preserve"> མ་ཚབ །</w:t>
      </w:r>
    </w:p>
    <w:p w14:paraId="64799686" w14:textId="77777777" w:rsidR="00A536DF" w:rsidRDefault="00A536DF" w:rsidP="00A536DF">
      <w:pPr>
        <w:spacing w:after="0"/>
      </w:pPr>
      <w:r>
        <w:rPr>
          <w:rFonts w:cs="Microsoft Himalaya"/>
          <w:cs/>
          <w:lang w:bidi="bo-CN"/>
        </w:rPr>
        <w:t xml:space="preserve"> དེ་ར་ རྨམ །</w:t>
      </w:r>
    </w:p>
    <w:p w14:paraId="279090B6" w14:textId="77777777" w:rsidR="00A536DF" w:rsidRDefault="00A536DF" w:rsidP="00A536DF">
      <w:pPr>
        <w:spacing w:after="0"/>
      </w:pPr>
      <w:r>
        <w:rPr>
          <w:rFonts w:cs="Microsoft Himalaya"/>
          <w:cs/>
          <w:lang w:bidi="bo-CN"/>
        </w:rPr>
        <w:t xml:space="preserve"> དབྱངས་སྒྲོན །</w:t>
      </w:r>
    </w:p>
    <w:p w14:paraId="700C5D85" w14:textId="77777777" w:rsidR="00A536DF" w:rsidRDefault="00A536DF" w:rsidP="00A536DF">
      <w:pPr>
        <w:spacing w:after="0"/>
      </w:pPr>
      <w:r>
        <w:rPr>
          <w:rFonts w:cs="Microsoft Himalaya"/>
          <w:cs/>
          <w:lang w:bidi="bo-CN"/>
        </w:rPr>
        <w:t xml:space="preserve"> དེསན་ གནམ་མེད་ས་མེད་ བཀྲིན་ ཆེ་ ཡི་ ཨ་མ །</w:t>
      </w:r>
    </w:p>
    <w:p w14:paraId="256CBB7E" w14:textId="77777777" w:rsidR="00A536DF" w:rsidRDefault="00A536DF" w:rsidP="00A536DF">
      <w:pPr>
        <w:spacing w:after="0"/>
      </w:pPr>
      <w:r>
        <w:rPr>
          <w:rFonts w:cs="Microsoft Himalaya"/>
          <w:cs/>
          <w:lang w:bidi="bo-CN"/>
        </w:rPr>
        <w:t xml:space="preserve"> ཁྱོད་ ཀྱིས་ སླབ་ དོ་ བཟུམ་སྦེ་ ར་ </w:t>
      </w:r>
      <w:r>
        <w:t xml:space="preserve"># </w:t>
      </w:r>
      <w:r>
        <w:rPr>
          <w:rFonts w:cs="Microsoft Himalaya"/>
          <w:cs/>
          <w:lang w:bidi="bo-CN"/>
        </w:rPr>
        <w:t>ང་ ཡང་ དཔལ་བཟང་ དང་ ཆ་ སྟེ་ གཉེན་ རྐྱབ་ ད་ ནི །</w:t>
      </w:r>
    </w:p>
    <w:p w14:paraId="57619422" w14:textId="77777777" w:rsidR="00A536DF" w:rsidRDefault="00A536DF" w:rsidP="00A536DF">
      <w:pPr>
        <w:spacing w:after="0"/>
      </w:pPr>
      <w:r>
        <w:rPr>
          <w:rFonts w:cs="Microsoft Himalaya"/>
          <w:cs/>
          <w:lang w:bidi="bo-CN"/>
        </w:rPr>
        <w:t xml:space="preserve"> ད་རིས་ ང་ གིས་ ཨ་པ་ ལུ་ </w:t>
      </w:r>
      <w:r>
        <w:t xml:space="preserve"># </w:t>
      </w:r>
      <w:r>
        <w:rPr>
          <w:rFonts w:cs="Microsoft Himalaya"/>
          <w:cs/>
          <w:lang w:bidi="bo-CN"/>
        </w:rPr>
        <w:t xml:space="preserve">ཞལ་ལོག་ ཞུ་ ད་ ནི་ འདི་གིས་ </w:t>
      </w:r>
      <w:r>
        <w:t xml:space="preserve"># </w:t>
      </w:r>
      <w:r>
        <w:rPr>
          <w:rFonts w:cs="Microsoft Himalaya"/>
          <w:cs/>
          <w:lang w:bidi="bo-CN"/>
        </w:rPr>
        <w:t>ང་ར་ སེམས་ གནམ་མེད་ས་མེད་ ཕམ་ ཡི །</w:t>
      </w:r>
    </w:p>
    <w:p w14:paraId="557CC181" w14:textId="77777777" w:rsidR="00A536DF" w:rsidRDefault="00A536DF" w:rsidP="00A536DF">
      <w:pPr>
        <w:spacing w:after="0"/>
      </w:pPr>
      <w:r>
        <w:rPr>
          <w:rFonts w:cs="Microsoft Himalaya"/>
          <w:cs/>
          <w:lang w:bidi="bo-CN"/>
        </w:rPr>
        <w:t xml:space="preserve"> དེ་ གི་ དོན་ལུ་ </w:t>
      </w:r>
      <w:r>
        <w:t xml:space="preserve"># </w:t>
      </w:r>
      <w:r>
        <w:rPr>
          <w:rFonts w:cs="Microsoft Himalaya"/>
          <w:cs/>
          <w:lang w:bidi="bo-CN"/>
        </w:rPr>
        <w:t xml:space="preserve">མཚམས་པ་ བཞུགས་ སར་ </w:t>
      </w:r>
      <w:r>
        <w:t xml:space="preserve"># </w:t>
      </w:r>
      <w:r>
        <w:rPr>
          <w:rFonts w:cs="Microsoft Himalaya"/>
          <w:cs/>
          <w:lang w:bidi="bo-CN"/>
        </w:rPr>
        <w:t>བཤགས་པ་ ཅིག་ ཕུལ་ བར་ འགྱོ་ དགོ་ ནི་ མས །</w:t>
      </w:r>
    </w:p>
    <w:p w14:paraId="2E1853F2" w14:textId="77777777" w:rsidR="00A536DF" w:rsidRDefault="00A536DF" w:rsidP="00A536DF">
      <w:pPr>
        <w:spacing w:after="0"/>
      </w:pPr>
      <w:r>
        <w:rPr>
          <w:rFonts w:cs="Microsoft Himalaya"/>
          <w:cs/>
          <w:lang w:bidi="bo-CN"/>
        </w:rPr>
        <w:t xml:space="preserve"> ཨ་མ་ ཁྱོད་ ཀྱིས་ </w:t>
      </w:r>
      <w:r>
        <w:t xml:space="preserve"># </w:t>
      </w:r>
      <w:r>
        <w:rPr>
          <w:rFonts w:cs="Microsoft Himalaya"/>
          <w:cs/>
          <w:lang w:bidi="bo-CN"/>
        </w:rPr>
        <w:t>ཨའི་ དང་ ཨ་པ་ ལུ་ དེ་སྦེ་ ཞུ་ ད་ མས །</w:t>
      </w:r>
    </w:p>
    <w:p w14:paraId="76593BD5" w14:textId="77777777" w:rsidR="00A536DF" w:rsidRDefault="00A536DF" w:rsidP="00A536DF">
      <w:pPr>
        <w:spacing w:after="0"/>
      </w:pPr>
      <w:r>
        <w:rPr>
          <w:rFonts w:cs="Microsoft Himalaya"/>
          <w:cs/>
          <w:lang w:bidi="bo-CN"/>
        </w:rPr>
        <w:t xml:space="preserve"> མ་ཚབ །</w:t>
      </w:r>
    </w:p>
    <w:p w14:paraId="5859612C" w14:textId="77777777" w:rsidR="00A536DF" w:rsidRDefault="00A536DF" w:rsidP="00A536DF">
      <w:pPr>
        <w:spacing w:after="0"/>
      </w:pPr>
      <w:r>
        <w:rPr>
          <w:rFonts w:cs="Microsoft Himalaya"/>
          <w:cs/>
          <w:lang w:bidi="bo-CN"/>
        </w:rPr>
        <w:t xml:space="preserve"> དྲག་དྲག་ དབྱངས་སྒྲོན །</w:t>
      </w:r>
    </w:p>
    <w:p w14:paraId="77F1CC7E" w14:textId="77777777" w:rsidR="00A536DF" w:rsidRDefault="00A536DF" w:rsidP="00A536DF">
      <w:pPr>
        <w:spacing w:after="0"/>
      </w:pPr>
      <w:r>
        <w:rPr>
          <w:rFonts w:cs="Microsoft Himalaya"/>
          <w:cs/>
          <w:lang w:bidi="bo-CN"/>
        </w:rPr>
        <w:t xml:space="preserve"> ཁྱོད་ ཀྱིས་ མནོ་བསམ་ ལེགས་ཤོམ་ སྦེ་ བཏང་ ནུག</w:t>
      </w:r>
    </w:p>
    <w:p w14:paraId="123EF31D" w14:textId="77777777" w:rsidR="00A536DF" w:rsidRDefault="00A536DF" w:rsidP="00A536DF">
      <w:pPr>
        <w:spacing w:after="0"/>
      </w:pPr>
      <w:r>
        <w:rPr>
          <w:rFonts w:cs="Microsoft Himalaya"/>
          <w:cs/>
          <w:lang w:bidi="bo-CN"/>
        </w:rPr>
        <w:t xml:space="preserve"> ང་ གིས་ ཨའི་ དང་ ཨ་པ་ ལུ་ དེ་སྦེ་ ཞུ་ འོང་ །</w:t>
      </w:r>
    </w:p>
    <w:p w14:paraId="14016466" w14:textId="77777777" w:rsidR="00A536DF" w:rsidRDefault="00A536DF" w:rsidP="00A536DF">
      <w:pPr>
        <w:spacing w:after="0"/>
      </w:pPr>
      <w:r>
        <w:rPr>
          <w:rFonts w:cs="Microsoft Himalaya"/>
          <w:cs/>
          <w:lang w:bidi="bo-CN"/>
        </w:rPr>
        <w:t xml:space="preserve"> མ་ཚབ་ འཛུལ །</w:t>
      </w:r>
    </w:p>
    <w:p w14:paraId="14754DC3" w14:textId="77777777" w:rsidR="00A536DF" w:rsidRDefault="00A536DF" w:rsidP="00A536DF">
      <w:pPr>
        <w:spacing w:after="0"/>
      </w:pPr>
      <w:r>
        <w:rPr>
          <w:rFonts w:cs="Microsoft Himalaya"/>
          <w:cs/>
          <w:lang w:bidi="bo-CN"/>
        </w:rPr>
        <w:t xml:space="preserve"> དབྱངས་སྒྲོན །</w:t>
      </w:r>
    </w:p>
    <w:p w14:paraId="7334E7DC" w14:textId="77777777" w:rsidR="00A536DF" w:rsidRDefault="00A536DF" w:rsidP="00A536DF">
      <w:pPr>
        <w:spacing w:after="0"/>
      </w:pPr>
      <w:r>
        <w:rPr>
          <w:rFonts w:cs="Microsoft Himalaya"/>
          <w:cs/>
          <w:lang w:bidi="bo-CN"/>
        </w:rPr>
        <w:t xml:space="preserve"> མནོ་བསམ་ ལུ །</w:t>
      </w:r>
    </w:p>
    <w:p w14:paraId="4FAFE1B3" w14:textId="77777777" w:rsidR="00A536DF" w:rsidRDefault="00A536DF" w:rsidP="00A536DF">
      <w:pPr>
        <w:spacing w:after="0"/>
      </w:pPr>
      <w:r>
        <w:rPr>
          <w:rFonts w:cs="Microsoft Himalaya"/>
          <w:cs/>
          <w:lang w:bidi="bo-CN"/>
        </w:rPr>
        <w:t xml:space="preserve"> ཨ་ཁའི་ ང་ དེ་མའི་ ལས་ དབའི །</w:t>
      </w:r>
    </w:p>
    <w:p w14:paraId="297276C1" w14:textId="77777777" w:rsidR="00A536DF" w:rsidRDefault="00A536DF" w:rsidP="00A536DF">
      <w:pPr>
        <w:spacing w:after="0"/>
      </w:pPr>
      <w:r>
        <w:rPr>
          <w:rFonts w:cs="Microsoft Himalaya"/>
          <w:cs/>
          <w:lang w:bidi="bo-CN"/>
        </w:rPr>
        <w:t xml:space="preserve"> ཚེ་ སྔ་མའི་ སྦྱིན་འབྲས་ མེད་ པའི་ བུམོ་ ང་ གིས་ ཚེ་ ད་རེས་ ཡང་ ཤོབ་ རྐྱབ་ སྟེ་ </w:t>
      </w:r>
      <w:r>
        <w:t xml:space="preserve"># </w:t>
      </w:r>
      <w:r>
        <w:rPr>
          <w:rFonts w:cs="Microsoft Himalaya"/>
          <w:cs/>
          <w:lang w:bidi="bo-CN"/>
        </w:rPr>
        <w:t>ཚེ་ ཕྱི་མའི་ ལམ་ ཡང་ བཀག་ དགོཔ་ འབྱུང་ མས །</w:t>
      </w:r>
    </w:p>
    <w:p w14:paraId="2742A514" w14:textId="77777777" w:rsidR="00A536DF" w:rsidRDefault="00A536DF" w:rsidP="00A536DF">
      <w:pPr>
        <w:spacing w:after="0"/>
      </w:pPr>
      <w:r>
        <w:rPr>
          <w:rFonts w:cs="Microsoft Himalaya"/>
          <w:cs/>
          <w:lang w:bidi="bo-CN"/>
        </w:rPr>
        <w:t xml:space="preserve"> ང་ གིས་ ཨ་མ་ ལུ་ </w:t>
      </w:r>
      <w:r>
        <w:t xml:space="preserve"># </w:t>
      </w:r>
      <w:r>
        <w:rPr>
          <w:rFonts w:cs="Microsoft Himalaya"/>
          <w:cs/>
          <w:lang w:bidi="bo-CN"/>
        </w:rPr>
        <w:t xml:space="preserve">ང་ དཔལ་བཟང་ དང་ ཆ་ གཉེན་ རྐྱབ་ ནི་ ཨིན་ ཟེར་ ཤོབ་སླབ་ མི་ འདི་ </w:t>
      </w:r>
      <w:r>
        <w:t xml:space="preserve"># </w:t>
      </w:r>
      <w:r>
        <w:rPr>
          <w:rFonts w:cs="Microsoft Himalaya"/>
          <w:cs/>
          <w:lang w:bidi="bo-CN"/>
        </w:rPr>
        <w:t>ངེའི་ རང་གྲོལ་ གྱི་ གཉིད་ལམ་ ནང་ མཐོང་ མ་ བཅུག་ མས །</w:t>
      </w:r>
    </w:p>
    <w:p w14:paraId="42C3B75F" w14:textId="77777777" w:rsidR="00A536DF" w:rsidRDefault="00A536DF" w:rsidP="00A536DF">
      <w:pPr>
        <w:spacing w:after="0"/>
      </w:pPr>
      <w:r>
        <w:rPr>
          <w:rFonts w:cs="Microsoft Himalaya"/>
          <w:cs/>
          <w:lang w:bidi="bo-CN"/>
        </w:rPr>
        <w:t xml:space="preserve"> ད་རིས་ ཚུན་ཚོད་ ཀྱི་ བར་ ན་ </w:t>
      </w:r>
      <w:r>
        <w:t xml:space="preserve"># </w:t>
      </w:r>
      <w:r>
        <w:rPr>
          <w:rFonts w:cs="Microsoft Himalaya"/>
          <w:cs/>
          <w:lang w:bidi="bo-CN"/>
        </w:rPr>
        <w:t>མ་ཚབ་ ཁྱོད་ དང་ ང་ མནོ་བསམ་ གཅིག་ཁར་ བཏང་ སྟེ་ ལཱ་ འབད་ ཡི །</w:t>
      </w:r>
    </w:p>
    <w:p w14:paraId="695E9FCF" w14:textId="77777777" w:rsidR="00A536DF" w:rsidRDefault="00A536DF" w:rsidP="00A536DF">
      <w:pPr>
        <w:spacing w:after="0"/>
      </w:pPr>
      <w:r>
        <w:rPr>
          <w:rFonts w:cs="Microsoft Himalaya"/>
          <w:cs/>
          <w:lang w:bidi="bo-CN"/>
        </w:rPr>
        <w:t xml:space="preserve"> ད་རིས་ ལས་ འབདན་ </w:t>
      </w:r>
      <w:r>
        <w:t xml:space="preserve"># </w:t>
      </w:r>
      <w:r>
        <w:rPr>
          <w:rFonts w:cs="Microsoft Himalaya"/>
          <w:cs/>
          <w:lang w:bidi="bo-CN"/>
        </w:rPr>
        <w:t>ཨ་མ་ ཁྱོད་ དང་ ངེའི་ མནོ་བསམ་ གཏང་ ལུགས་ འདི་ ཡང་ སོ་སོར་ ཡར་སོང་ ཡི །</w:t>
      </w:r>
    </w:p>
    <w:p w14:paraId="6E25C268" w14:textId="77777777" w:rsidR="00A536DF" w:rsidRDefault="00A536DF" w:rsidP="00A536DF">
      <w:pPr>
        <w:spacing w:after="0"/>
      </w:pPr>
      <w:r>
        <w:rPr>
          <w:rFonts w:cs="Microsoft Himalaya"/>
          <w:cs/>
          <w:lang w:bidi="bo-CN"/>
        </w:rPr>
        <w:t xml:space="preserve"> ད་ ང་ གིས་ ཡར་ མཚམས་ཁང་ ནང་ སོང་ སྟེ་ </w:t>
      </w:r>
      <w:r>
        <w:t xml:space="preserve"># </w:t>
      </w:r>
      <w:r>
        <w:rPr>
          <w:rFonts w:cs="Microsoft Himalaya"/>
          <w:cs/>
          <w:lang w:bidi="bo-CN"/>
        </w:rPr>
        <w:t>ཨ་ཞང་ མཚམས་པ་ དང་ འབྲེལ་བ་ འཐབ་ ནི་ ཨིན །</w:t>
      </w:r>
    </w:p>
    <w:p w14:paraId="399FF370" w14:textId="77777777" w:rsidR="00A536DF" w:rsidRDefault="00A536DF" w:rsidP="00A536DF">
      <w:pPr>
        <w:spacing w:after="0"/>
      </w:pPr>
      <w:r>
        <w:rPr>
          <w:rFonts w:cs="Microsoft Himalaya"/>
          <w:cs/>
          <w:lang w:bidi="bo-CN"/>
        </w:rPr>
        <w:t xml:space="preserve"> ཨ་ཞང་ མཚམས་པ་ གིས་ </w:t>
      </w:r>
      <w:r>
        <w:t xml:space="preserve"># </w:t>
      </w:r>
      <w:r>
        <w:rPr>
          <w:rFonts w:cs="Microsoft Himalaya"/>
          <w:cs/>
          <w:lang w:bidi="bo-CN"/>
        </w:rPr>
        <w:t>ང་ དང་ དཔལ་བཟང་ གཟའ་པ་སངས་</w:t>
      </w:r>
    </w:p>
    <w:p w14:paraId="484AD9A4" w14:textId="77777777" w:rsidR="00A536DF" w:rsidRDefault="00A536DF" w:rsidP="00A536DF">
      <w:pPr>
        <w:spacing w:after="0"/>
      </w:pPr>
      <w:r>
        <w:rPr>
          <w:rFonts w:cs="Microsoft Himalaya"/>
          <w:cs/>
          <w:lang w:bidi="bo-CN"/>
        </w:rPr>
        <w:t xml:space="preserve"> ཀྱི་ ཚེ་ གཉེན་ རྐྱབ་ ནི་ བཀག་ ཚུགས་ པའི་ ཐབས་ཤེས་ ཅིག་ བཏོན་ ནི་ འོང་ །</w:t>
      </w:r>
    </w:p>
    <w:p w14:paraId="7A8C4D21" w14:textId="77777777" w:rsidR="00A536DF" w:rsidRDefault="00A536DF" w:rsidP="00A536DF">
      <w:pPr>
        <w:spacing w:after="0"/>
      </w:pPr>
      <w:r>
        <w:rPr>
          <w:rFonts w:cs="Microsoft Himalaya"/>
          <w:cs/>
          <w:lang w:bidi="bo-CN"/>
        </w:rPr>
        <w:t xml:space="preserve"> མཚམས་པ་ གིས་ ཡང་ </w:t>
      </w:r>
      <w:r>
        <w:t xml:space="preserve"># </w:t>
      </w:r>
      <w:r>
        <w:rPr>
          <w:rFonts w:cs="Microsoft Himalaya"/>
          <w:cs/>
          <w:lang w:bidi="bo-CN"/>
        </w:rPr>
        <w:t xml:space="preserve">གཉེན་ འདི་ བཀག་ཐབས་ ཀྱི་ གནས་སྐབས་ ཅིག་ གསུང་ ནི་ མེད་ པ་ ཅིན་ </w:t>
      </w:r>
      <w:r>
        <w:t xml:space="preserve"># </w:t>
      </w:r>
      <w:r>
        <w:rPr>
          <w:rFonts w:cs="Microsoft Himalaya"/>
          <w:cs/>
          <w:lang w:bidi="bo-CN"/>
        </w:rPr>
        <w:t>ཐ་ རྡུགས་ ར་ རྡུགས་ པའི་ ཐབས་ཤེས་ ཅིག་ ང་ར་ གིས་ མ་ བཏོན་ པར་ ཐབས་ ར་ མེད །</w:t>
      </w:r>
    </w:p>
    <w:p w14:paraId="7377E20C" w14:textId="77777777" w:rsidR="00A536DF" w:rsidRDefault="00A536DF" w:rsidP="00A536DF">
      <w:pPr>
        <w:spacing w:after="0"/>
      </w:pPr>
      <w:r>
        <w:rPr>
          <w:rFonts w:cs="Microsoft Himalaya"/>
          <w:cs/>
          <w:lang w:bidi="bo-CN"/>
        </w:rPr>
        <w:t xml:space="preserve"> འཛུལ །</w:t>
      </w:r>
    </w:p>
    <w:p w14:paraId="5927D853" w14:textId="77777777" w:rsidR="00A536DF" w:rsidRDefault="00A536DF" w:rsidP="00A536DF">
      <w:pPr>
        <w:spacing w:after="0"/>
      </w:pPr>
      <w:r>
        <w:rPr>
          <w:rFonts w:cs="Microsoft Himalaya"/>
          <w:cs/>
          <w:lang w:bidi="bo-CN"/>
        </w:rPr>
        <w:t xml:space="preserve"> ཡོལ་ལི་ བསྡམས །</w:t>
      </w:r>
    </w:p>
    <w:p w14:paraId="68A2CCA1" w14:textId="77777777" w:rsidR="00A536DF" w:rsidRDefault="00A536DF" w:rsidP="00A536DF">
      <w:pPr>
        <w:spacing w:after="0"/>
      </w:pPr>
      <w:r>
        <w:rPr>
          <w:rFonts w:cs="Microsoft Himalaya"/>
          <w:cs/>
          <w:lang w:bidi="bo-CN"/>
        </w:rPr>
        <w:t xml:space="preserve"> རྩེད་སྟོན་ ལེའུ་ བཞི་པ །</w:t>
      </w:r>
    </w:p>
    <w:p w14:paraId="48912C95" w14:textId="77777777" w:rsidR="00A536DF" w:rsidRDefault="00A536DF" w:rsidP="00A536DF">
      <w:pPr>
        <w:spacing w:after="0"/>
      </w:pPr>
      <w:r>
        <w:rPr>
          <w:rFonts w:cs="Microsoft Himalaya"/>
          <w:cs/>
          <w:lang w:bidi="bo-CN"/>
        </w:rPr>
        <w:t xml:space="preserve"> མཐོང་སྣང་ དང་པ །</w:t>
      </w:r>
    </w:p>
    <w:p w14:paraId="04681FC8" w14:textId="77777777" w:rsidR="00A536DF" w:rsidRDefault="00A536DF" w:rsidP="00A536DF">
      <w:pPr>
        <w:spacing w:after="0"/>
      </w:pPr>
      <w:r>
        <w:rPr>
          <w:rFonts w:cs="Microsoft Himalaya"/>
          <w:cs/>
          <w:lang w:bidi="bo-CN"/>
        </w:rPr>
        <w:t xml:space="preserve"> མཚམས་ཁང་ ནང་ མཚམས་པ་ དང་ དཔལ་བཟང་ ཐོན །</w:t>
      </w:r>
    </w:p>
    <w:p w14:paraId="2997F25B" w14:textId="77777777" w:rsidR="00A536DF" w:rsidRDefault="00A536DF" w:rsidP="00A536DF">
      <w:pPr>
        <w:spacing w:after="0"/>
      </w:pPr>
      <w:r>
        <w:rPr>
          <w:rFonts w:cs="Microsoft Himalaya"/>
          <w:cs/>
          <w:lang w:bidi="bo-CN"/>
        </w:rPr>
        <w:t xml:space="preserve"> མཚམས་པ །</w:t>
      </w:r>
    </w:p>
    <w:p w14:paraId="45395776" w14:textId="77777777" w:rsidR="00A536DF" w:rsidRDefault="00A536DF" w:rsidP="00A536DF">
      <w:pPr>
        <w:spacing w:after="0"/>
      </w:pPr>
      <w:r>
        <w:rPr>
          <w:rFonts w:cs="Microsoft Himalaya"/>
          <w:cs/>
          <w:lang w:bidi="bo-CN"/>
        </w:rPr>
        <w:t xml:space="preserve"> ཨེང་ གཉེན་ འདི་ གཟའ་པ་སངས་</w:t>
      </w:r>
    </w:p>
    <w:p w14:paraId="43DD31DE" w14:textId="77777777" w:rsidR="00A536DF" w:rsidRDefault="00A536DF" w:rsidP="00A536DF">
      <w:pPr>
        <w:spacing w:after="0"/>
      </w:pPr>
      <w:r>
        <w:rPr>
          <w:rFonts w:cs="Microsoft Himalaya"/>
          <w:cs/>
          <w:lang w:bidi="bo-CN"/>
        </w:rPr>
        <w:t xml:space="preserve"> ཀྱི་ ཚེ་ རྐྱབ་ རུང་ </w:t>
      </w:r>
      <w:r>
        <w:t xml:space="preserve"># </w:t>
      </w:r>
      <w:r>
        <w:rPr>
          <w:rFonts w:cs="Microsoft Himalaya"/>
          <w:cs/>
          <w:lang w:bidi="bo-CN"/>
        </w:rPr>
        <w:t>གཟའ་སྐར་འཕྲོད་སྦྱོར་ ཚུ་ ལེགས་ཤོམ་ འདུག</w:t>
      </w:r>
    </w:p>
    <w:p w14:paraId="17CEEFFC"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བཅའ་སྒྲིག་ རྐྱབ་ ནི་ གི་ དུས་ཚོད་ གངམ་ མིན་འདུག་ མེན་ན །</w:t>
      </w:r>
    </w:p>
    <w:p w14:paraId="78D96452" w14:textId="77777777" w:rsidR="00A536DF" w:rsidRDefault="00A536DF" w:rsidP="00A536DF">
      <w:pPr>
        <w:spacing w:after="0"/>
      </w:pPr>
      <w:r>
        <w:rPr>
          <w:rFonts w:cs="Microsoft Himalaya"/>
          <w:cs/>
          <w:lang w:bidi="bo-CN"/>
        </w:rPr>
        <w:t xml:space="preserve"> དཔལ་བཟང་ །</w:t>
      </w:r>
    </w:p>
    <w:p w14:paraId="46EA8C75" w14:textId="77777777" w:rsidR="00A536DF" w:rsidRDefault="00A536DF" w:rsidP="00A536DF">
      <w:pPr>
        <w:spacing w:after="0"/>
      </w:pPr>
      <w:r>
        <w:rPr>
          <w:rFonts w:cs="Microsoft Himalaya"/>
          <w:cs/>
          <w:lang w:bidi="bo-CN"/>
        </w:rPr>
        <w:t xml:space="preserve"> ངེའི་ ཨཔ་ དཔལ་ལྡན་འབྲུག་སྒྲ་ གིས་ </w:t>
      </w:r>
      <w:r>
        <w:t xml:space="preserve"># </w:t>
      </w:r>
      <w:r>
        <w:rPr>
          <w:rFonts w:cs="Microsoft Himalaya"/>
          <w:cs/>
          <w:lang w:bidi="bo-CN"/>
        </w:rPr>
        <w:t>ང་ དང་ དབྱངས་སྒྲོན་ གྱི་ གཉེན་ འདི་ འཕྲལ་མགྱོགས་ ར་ རྐྱབ་ དགོ་ ཟེར་ ཨིན་ མས །</w:t>
      </w:r>
    </w:p>
    <w:p w14:paraId="2F1B4949"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ང་ ཡང་ </w:t>
      </w:r>
      <w:r>
        <w:t xml:space="preserve"># </w:t>
      </w:r>
      <w:r>
        <w:rPr>
          <w:rFonts w:cs="Microsoft Himalaya"/>
          <w:cs/>
          <w:lang w:bidi="bo-CN"/>
        </w:rPr>
        <w:t xml:space="preserve">གཉེན་ འདི་ མགྱོགས་པར་ རྐྱབ་ ནི་ ལུ་ དགའཝ་ མ་གཏོགས་ མ་ དགའཝ་ ང་ ལས་ ར་ མེདཔ་ ལས་ </w:t>
      </w:r>
      <w:r>
        <w:t xml:space="preserve"># </w:t>
      </w:r>
      <w:r>
        <w:rPr>
          <w:rFonts w:cs="Microsoft Himalaya"/>
          <w:cs/>
          <w:lang w:bidi="bo-CN"/>
        </w:rPr>
        <w:t>ཁོ་ གིས་ སླབ་ མི་ འདི་ ལུ་ བཏུབཔ་ སྦེ་ བཞག་ ད་ ཡི །</w:t>
      </w:r>
    </w:p>
    <w:p w14:paraId="44D734C2" w14:textId="77777777" w:rsidR="00A536DF" w:rsidRDefault="00A536DF" w:rsidP="00A536DF">
      <w:pPr>
        <w:spacing w:after="0"/>
      </w:pPr>
      <w:r>
        <w:rPr>
          <w:rFonts w:cs="Microsoft Himalaya"/>
          <w:cs/>
          <w:lang w:bidi="bo-CN"/>
        </w:rPr>
        <w:t xml:space="preserve"> མཚམས་པ །</w:t>
      </w:r>
    </w:p>
    <w:p w14:paraId="0F0FDC02"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ད་ ཀྱིས་ སླབ་ དོ་ བཟུམ་ འབད་བ་ཅིན་ </w:t>
      </w:r>
      <w:r>
        <w:t xml:space="preserve"># </w:t>
      </w:r>
      <w:r>
        <w:rPr>
          <w:rFonts w:cs="Microsoft Himalaya"/>
          <w:cs/>
          <w:lang w:bidi="bo-CN"/>
        </w:rPr>
        <w:t xml:space="preserve">ཁྱོད་ ཀྱིས་ བུམོ་ འདི་གིས་ </w:t>
      </w:r>
      <w:r>
        <w:t xml:space="preserve"># </w:t>
      </w:r>
      <w:r>
        <w:rPr>
          <w:rFonts w:cs="Microsoft Himalaya"/>
          <w:cs/>
          <w:lang w:bidi="bo-CN"/>
        </w:rPr>
        <w:t>མནོ་བསམ་ ག་དེ་སྦེ་ གཏངམ་ ཨིན་ན་ མི་ ཤེས་ ཟེར་ ཨིན་ མས །</w:t>
      </w:r>
    </w:p>
    <w:p w14:paraId="6E77F0EC" w14:textId="77777777" w:rsidR="00A536DF" w:rsidRDefault="00A536DF" w:rsidP="00A536DF">
      <w:pPr>
        <w:spacing w:after="0"/>
      </w:pPr>
      <w:r>
        <w:rPr>
          <w:rFonts w:cs="Microsoft Himalaya"/>
          <w:cs/>
          <w:lang w:bidi="bo-CN"/>
        </w:rPr>
        <w:t xml:space="preserve"> མོ་ གིས་ བཏུབཔ་ སྦེ་ ཨིན་པ་ཅིན་ འདི་ དེ་ར་ རྨམ །</w:t>
      </w:r>
    </w:p>
    <w:p w14:paraId="0A62706B" w14:textId="77777777" w:rsidR="00A536DF" w:rsidRDefault="00A536DF" w:rsidP="00A536DF">
      <w:pPr>
        <w:spacing w:after="0"/>
      </w:pPr>
      <w:r>
        <w:rPr>
          <w:rFonts w:cs="Microsoft Himalaya"/>
          <w:cs/>
          <w:lang w:bidi="bo-CN"/>
        </w:rPr>
        <w:t xml:space="preserve"> ག་དེམ་ཅིག་སྦེ་ </w:t>
      </w:r>
      <w:r>
        <w:t xml:space="preserve"># </w:t>
      </w:r>
      <w:r>
        <w:rPr>
          <w:rFonts w:cs="Microsoft Himalaya"/>
          <w:cs/>
          <w:lang w:bidi="bo-CN"/>
        </w:rPr>
        <w:t xml:space="preserve">མོ་ གི་ སེམས་ དང་ མ་ ལྡནམ་ ཅིག་ འབད་བ་ཅིན་ </w:t>
      </w:r>
      <w:r>
        <w:t xml:space="preserve"># </w:t>
      </w:r>
      <w:r>
        <w:rPr>
          <w:rFonts w:cs="Microsoft Himalaya"/>
          <w:cs/>
          <w:lang w:bidi="bo-CN"/>
        </w:rPr>
        <w:t xml:space="preserve">ཁྱེད་ གཉིས་ གཉེན་ རྐྱབ་ ནི་ འདི་ </w:t>
      </w:r>
      <w:r>
        <w:t xml:space="preserve"># </w:t>
      </w:r>
      <w:r>
        <w:rPr>
          <w:rFonts w:cs="Microsoft Himalaya"/>
          <w:cs/>
          <w:lang w:bidi="bo-CN"/>
        </w:rPr>
        <w:t>རྟེན་འབྲེལ་ ལེགས་ཤོམ་ ཅིག་ མི་ འོང་ མས །</w:t>
      </w:r>
    </w:p>
    <w:p w14:paraId="7D7F74E3" w14:textId="77777777" w:rsidR="00A536DF" w:rsidRDefault="00A536DF" w:rsidP="00A536DF">
      <w:pPr>
        <w:spacing w:after="0"/>
      </w:pPr>
      <w:r>
        <w:rPr>
          <w:rFonts w:cs="Microsoft Himalaya"/>
          <w:cs/>
          <w:lang w:bidi="bo-CN"/>
        </w:rPr>
        <w:t xml:space="preserve"> དཔལ་བཟང་ །</w:t>
      </w:r>
    </w:p>
    <w:p w14:paraId="1DB41543" w14:textId="77777777" w:rsidR="00A536DF" w:rsidRDefault="00A536DF" w:rsidP="00A536DF">
      <w:pPr>
        <w:spacing w:after="0"/>
      </w:pPr>
      <w:r>
        <w:rPr>
          <w:rFonts w:cs="Microsoft Himalaya"/>
          <w:cs/>
          <w:lang w:bidi="bo-CN"/>
        </w:rPr>
        <w:t xml:space="preserve"> དབྱངས་སྒྲོན་ གྱི་ ཕོ་རྒནམ་ པདྨ་སྟག་གཟིག་ གྱོངས་སོང་ པའི་ ཤུལ་ལུ་ </w:t>
      </w:r>
      <w:r>
        <w:t xml:space="preserve"># </w:t>
      </w:r>
      <w:r>
        <w:rPr>
          <w:rFonts w:cs="Microsoft Himalaya"/>
          <w:cs/>
          <w:lang w:bidi="bo-CN"/>
        </w:rPr>
        <w:t xml:space="preserve">ད་རེས་ནངས་པ་ འབྲུག་སྒྲ་པའི་ ཁྱིམ་ ནང་ </w:t>
      </w:r>
      <w:r>
        <w:t xml:space="preserve"># </w:t>
      </w:r>
      <w:r>
        <w:rPr>
          <w:rFonts w:cs="Microsoft Himalaya"/>
          <w:cs/>
          <w:lang w:bidi="bo-CN"/>
        </w:rPr>
        <w:t xml:space="preserve">མི་ ག་ར་ མྱ་ངན་ གྱིས་ གདུངས་ ཏེ་ </w:t>
      </w:r>
      <w:r>
        <w:t xml:space="preserve"># </w:t>
      </w:r>
      <w:r>
        <w:rPr>
          <w:rFonts w:cs="Microsoft Himalaya"/>
          <w:cs/>
          <w:lang w:bidi="bo-CN"/>
        </w:rPr>
        <w:t>སྡུཝ་སྡུ་ སར་ སྡོད་ ནུག</w:t>
      </w:r>
    </w:p>
    <w:p w14:paraId="20A07B4A"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ང་ གིས་ མོ་ར་ ལུ་ </w:t>
      </w:r>
      <w:r>
        <w:t xml:space="preserve"># </w:t>
      </w:r>
      <w:r>
        <w:rPr>
          <w:rFonts w:cs="Microsoft Himalaya"/>
          <w:cs/>
          <w:lang w:bidi="bo-CN"/>
        </w:rPr>
        <w:t xml:space="preserve">གཉེན་ གྱི་ ཐད་ཁར་ ལྷོདཔ་ ད་ </w:t>
      </w:r>
      <w:r>
        <w:t xml:space="preserve"># </w:t>
      </w:r>
      <w:r>
        <w:rPr>
          <w:rFonts w:cs="Microsoft Himalaya"/>
          <w:cs/>
          <w:lang w:bidi="bo-CN"/>
        </w:rPr>
        <w:t>བློ་ ཅིག་ ཙག་ཏོག་ཏོ་ སྦེ་ སླབ་ མ་ ཚུགས །</w:t>
      </w:r>
    </w:p>
    <w:p w14:paraId="47A69874"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ཨཔ་ འབྲུག་སྒྲ་ གིས་ </w:t>
      </w:r>
      <w:r>
        <w:t xml:space="preserve"># </w:t>
      </w:r>
      <w:r>
        <w:rPr>
          <w:rFonts w:cs="Microsoft Himalaya"/>
          <w:cs/>
          <w:lang w:bidi="bo-CN"/>
        </w:rPr>
        <w:t xml:space="preserve">མོ་ དེ་ཚུན་ཚོད་ ཀྱི་ སྡུག་བསྔལ་ མྱོང་ མི་ ལུ་ བལྟ་ སྟེ་ </w:t>
      </w:r>
      <w:r>
        <w:t xml:space="preserve"># </w:t>
      </w:r>
      <w:r>
        <w:rPr>
          <w:rFonts w:cs="Microsoft Himalaya"/>
          <w:cs/>
          <w:lang w:bidi="bo-CN"/>
        </w:rPr>
        <w:t xml:space="preserve">སེམས་ ཀྱིས་ བཟོད་ མ་ ཚུགས་ པར་ </w:t>
      </w:r>
      <w:r>
        <w:t xml:space="preserve"># </w:t>
      </w:r>
      <w:r>
        <w:rPr>
          <w:rFonts w:cs="Microsoft Himalaya"/>
          <w:cs/>
          <w:lang w:bidi="bo-CN"/>
        </w:rPr>
        <w:t xml:space="preserve">མོ་ ང་ དང་ ཆ་ གཉེན་ མགྱོགས་པར་ རྐྱབ་ ད་ པ་ ཅིན་ </w:t>
      </w:r>
      <w:r>
        <w:t xml:space="preserve"># </w:t>
      </w:r>
      <w:r>
        <w:rPr>
          <w:rFonts w:cs="Microsoft Himalaya"/>
          <w:cs/>
          <w:lang w:bidi="bo-CN"/>
        </w:rPr>
        <w:t>མོ་ གི་ སེམས་ཁའི་ སྡུག་བསྔལ་ ཚུ་ ཡང་ མགྱོགས་པར་ ཞི་ ཚུགས་ པའི་ རེ་བ་ བསྐྱེད་ དེ་ ཨིན་ མས །</w:t>
      </w:r>
    </w:p>
    <w:p w14:paraId="5D337A6C" w14:textId="77777777" w:rsidR="00A536DF" w:rsidRDefault="00A536DF" w:rsidP="00A536DF">
      <w:pPr>
        <w:spacing w:after="0"/>
      </w:pPr>
      <w:r>
        <w:rPr>
          <w:rFonts w:cs="Microsoft Himalaya"/>
          <w:cs/>
          <w:lang w:bidi="bo-CN"/>
        </w:rPr>
        <w:lastRenderedPageBreak/>
        <w:t xml:space="preserve"> མཚམས་པ །</w:t>
      </w:r>
    </w:p>
    <w:p w14:paraId="1AEC6ABC" w14:textId="77777777" w:rsidR="00A536DF" w:rsidRDefault="00A536DF" w:rsidP="00A536DF">
      <w:pPr>
        <w:spacing w:after="0"/>
      </w:pPr>
      <w:r>
        <w:rPr>
          <w:rFonts w:cs="Microsoft Himalaya"/>
          <w:cs/>
          <w:lang w:bidi="bo-CN"/>
        </w:rPr>
        <w:t xml:space="preserve"> སེམས་ ཁར་ ། </w:t>
      </w:r>
      <w:r>
        <w:t xml:space="preserve"># </w:t>
      </w:r>
      <w:r>
        <w:rPr>
          <w:rFonts w:cs="Microsoft Himalaya"/>
          <w:cs/>
          <w:lang w:bidi="bo-CN"/>
        </w:rPr>
        <w:t xml:space="preserve">དབའི ། དབྱངས་སྒྲོན་ འདི་ ནི་ </w:t>
      </w:r>
      <w:r>
        <w:t xml:space="preserve"># </w:t>
      </w:r>
      <w:r>
        <w:rPr>
          <w:rFonts w:cs="Microsoft Himalaya"/>
          <w:cs/>
          <w:lang w:bidi="bo-CN"/>
        </w:rPr>
        <w:t>རང་གྲོལ་ དང་ ཆ་ གཉེན་ རྐྱབ་ ཚར་ ཡི །</w:t>
      </w:r>
    </w:p>
    <w:p w14:paraId="7AC77E8B" w14:textId="77777777" w:rsidR="00A536DF" w:rsidRDefault="00A536DF" w:rsidP="00A536DF">
      <w:pPr>
        <w:spacing w:after="0"/>
      </w:pPr>
      <w:r>
        <w:rPr>
          <w:rFonts w:cs="Microsoft Himalaya"/>
          <w:cs/>
          <w:lang w:bidi="bo-CN"/>
        </w:rPr>
        <w:t xml:space="preserve"> མོ་ གིས་ ནི་ དཔལ་བཟང་ དང་ གཉེན་ ཐད་རི་སྦ་རི་ མི་ རྐྱབ་ འོང་ །</w:t>
      </w:r>
    </w:p>
    <w:p w14:paraId="524E88F1"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དཔལ་བཟང་ འདི་ ནི་ </w:t>
      </w:r>
      <w:r>
        <w:t xml:space="preserve"># </w:t>
      </w:r>
      <w:r>
        <w:rPr>
          <w:rFonts w:cs="Microsoft Himalaya"/>
          <w:cs/>
          <w:lang w:bidi="bo-CN"/>
        </w:rPr>
        <w:t>མོ་ར་ དགོཔ་ ཅིག་ ཨིན་ མས །</w:t>
      </w:r>
    </w:p>
    <w:p w14:paraId="29E85580" w14:textId="77777777" w:rsidR="00A536DF" w:rsidRDefault="00A536DF" w:rsidP="00A536DF">
      <w:pPr>
        <w:spacing w:after="0"/>
      </w:pPr>
      <w:r>
        <w:rPr>
          <w:rFonts w:cs="Microsoft Himalaya"/>
          <w:cs/>
          <w:lang w:bidi="bo-CN"/>
        </w:rPr>
        <w:t xml:space="preserve"> ཁོ་ ལུ་ བལྟ་ སྟེ་ ཡང་ སྡི་ཆེ་ བས །</w:t>
      </w:r>
    </w:p>
    <w:p w14:paraId="5124E212" w14:textId="77777777" w:rsidR="00A536DF" w:rsidRDefault="00A536DF" w:rsidP="00A536DF">
      <w:pPr>
        <w:spacing w:after="0"/>
      </w:pPr>
      <w:r>
        <w:rPr>
          <w:rFonts w:cs="Microsoft Himalaya"/>
          <w:cs/>
          <w:lang w:bidi="bo-CN"/>
        </w:rPr>
        <w:t xml:space="preserve"> དབྱངས་སྒྲོན་ ཐོན །</w:t>
      </w:r>
    </w:p>
    <w:p w14:paraId="0F01ACD3"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དབྱངས་སྒྲོན་ མོ་ར་ ཡང་ </w:t>
      </w:r>
      <w:r>
        <w:t xml:space="preserve"># </w:t>
      </w:r>
      <w:r>
        <w:rPr>
          <w:rFonts w:cs="Microsoft Himalaya"/>
          <w:cs/>
          <w:lang w:bidi="bo-CN"/>
        </w:rPr>
        <w:t>ནཱ་ ཐོན་འོངས་ ནུག</w:t>
      </w:r>
    </w:p>
    <w:p w14:paraId="4E4FDDCA" w14:textId="77777777" w:rsidR="00A536DF" w:rsidRDefault="00A536DF" w:rsidP="00A536DF">
      <w:pPr>
        <w:spacing w:after="0"/>
      </w:pPr>
      <w:r>
        <w:rPr>
          <w:rFonts w:cs="Microsoft Himalaya"/>
          <w:cs/>
          <w:lang w:bidi="bo-CN"/>
        </w:rPr>
        <w:t xml:space="preserve"> དཔལ་བཟང་ །</w:t>
      </w:r>
    </w:p>
    <w:p w14:paraId="68FC5EA1" w14:textId="77777777" w:rsidR="00A536DF" w:rsidRDefault="00A536DF" w:rsidP="00A536DF">
      <w:pPr>
        <w:spacing w:after="0"/>
      </w:pPr>
      <w:r>
        <w:rPr>
          <w:rFonts w:cs="Microsoft Himalaya"/>
          <w:cs/>
          <w:lang w:bidi="bo-CN"/>
        </w:rPr>
        <w:t xml:space="preserve"> དབའི་ ངེའི་ ཡིད་འཕྲོག་མ ། </w:t>
      </w:r>
      <w:r>
        <w:t xml:space="preserve"># </w:t>
      </w:r>
      <w:r>
        <w:rPr>
          <w:rFonts w:cs="Microsoft Himalaya"/>
          <w:cs/>
          <w:lang w:bidi="bo-CN"/>
        </w:rPr>
        <w:t xml:space="preserve">ད་རིས་ ང་ གཉེན་གྲོགས་ ཁྱོད་ དང་ འཕྱད་ ཚུགས་ ཏེ་ </w:t>
      </w:r>
      <w:r>
        <w:t xml:space="preserve"># </w:t>
      </w:r>
      <w:r>
        <w:rPr>
          <w:rFonts w:cs="Microsoft Himalaya"/>
          <w:cs/>
          <w:lang w:bidi="bo-CN"/>
        </w:rPr>
        <w:t>སེམས་ གནམ་མེད་ས་མེད་ དགའ་ ཡི་ མས །</w:t>
      </w:r>
    </w:p>
    <w:p w14:paraId="34C734EF" w14:textId="77777777" w:rsidR="00A536DF" w:rsidRDefault="00A536DF" w:rsidP="00A536DF">
      <w:pPr>
        <w:spacing w:after="0"/>
      </w:pPr>
      <w:r>
        <w:rPr>
          <w:rFonts w:cs="Microsoft Himalaya"/>
          <w:cs/>
          <w:lang w:bidi="bo-CN"/>
        </w:rPr>
        <w:t xml:space="preserve"> དབྱངས་སྒྲོན །</w:t>
      </w:r>
    </w:p>
    <w:p w14:paraId="5946849F" w14:textId="77777777" w:rsidR="00A536DF" w:rsidRDefault="00A536DF" w:rsidP="00A536DF">
      <w:pPr>
        <w:spacing w:after="0"/>
      </w:pPr>
      <w:r>
        <w:rPr>
          <w:rFonts w:cs="Microsoft Himalaya"/>
          <w:cs/>
          <w:lang w:bidi="bo-CN"/>
        </w:rPr>
        <w:t xml:space="preserve"> ང་ གཉེན་ རྐྱབ་ ཚར་ཚར་ བའི་ ཨམ་སྲུ་ ཅིག་ འབད་ནི་འདི་གིས་ </w:t>
      </w:r>
      <w:r>
        <w:t xml:space="preserve"># </w:t>
      </w:r>
      <w:r>
        <w:rPr>
          <w:rFonts w:cs="Microsoft Himalaya"/>
          <w:cs/>
          <w:lang w:bidi="bo-CN"/>
        </w:rPr>
        <w:t>ཁྱོད་ ཀྱིས་ ང་ ལུ་ གཉེན་གྲོགས་ ཟེར་ བོཔ་ ཨིན་ན །</w:t>
      </w:r>
    </w:p>
    <w:p w14:paraId="015AB2C3" w14:textId="77777777" w:rsidR="00A536DF" w:rsidRDefault="00A536DF" w:rsidP="00A536DF">
      <w:pPr>
        <w:spacing w:after="0"/>
      </w:pPr>
      <w:r>
        <w:rPr>
          <w:rFonts w:cs="Microsoft Himalaya"/>
          <w:cs/>
          <w:lang w:bidi="bo-CN"/>
        </w:rPr>
        <w:t xml:space="preserve"> ངེའི་ རྨགཔ་ འདི་ གིས་ ང་ ལུ་ གཉེན་གྲོགས་ ཟེར་ བོ་ སྟེ་ </w:t>
      </w:r>
      <w:r>
        <w:t xml:space="preserve"># </w:t>
      </w:r>
      <w:r>
        <w:rPr>
          <w:rFonts w:cs="Microsoft Himalaya"/>
          <w:cs/>
          <w:lang w:bidi="bo-CN"/>
        </w:rPr>
        <w:t xml:space="preserve">དུས་ རྟག་བུ་རྒྱུན་དུ་ </w:t>
      </w:r>
      <w:r>
        <w:t xml:space="preserve"># </w:t>
      </w:r>
      <w:r>
        <w:rPr>
          <w:rFonts w:cs="Microsoft Himalaya"/>
          <w:cs/>
          <w:lang w:bidi="bo-CN"/>
        </w:rPr>
        <w:t xml:space="preserve">ང་ དང་ གཅིག་ཁར་ སྡོད་ ནི་ ཡོད་ པ་ ཅིན་ </w:t>
      </w:r>
      <w:r>
        <w:t xml:space="preserve"># </w:t>
      </w:r>
      <w:r>
        <w:rPr>
          <w:rFonts w:cs="Microsoft Himalaya"/>
          <w:cs/>
          <w:lang w:bidi="bo-CN"/>
        </w:rPr>
        <w:t>ང་ ཡང་ ནེ་ཚུན་ཚོད་ ཀྱི་ སྡུག་བསྔལ་ ཕོག་ སྟེ་ སྡོད་ མ་ དགོཔ་ ཅིག་ འོང་ ནི་ མས །</w:t>
      </w:r>
    </w:p>
    <w:p w14:paraId="0F88A501" w14:textId="77777777" w:rsidR="00A536DF" w:rsidRDefault="00A536DF" w:rsidP="00A536DF">
      <w:pPr>
        <w:spacing w:after="0"/>
      </w:pPr>
      <w:r>
        <w:rPr>
          <w:rFonts w:cs="Microsoft Himalaya"/>
          <w:cs/>
          <w:lang w:bidi="bo-CN"/>
        </w:rPr>
        <w:t xml:space="preserve"> དཔལ་བཟང་ །</w:t>
      </w:r>
    </w:p>
    <w:p w14:paraId="082ED9C1" w14:textId="77777777" w:rsidR="00A536DF" w:rsidRDefault="00A536DF" w:rsidP="00A536DF">
      <w:pPr>
        <w:spacing w:after="0"/>
      </w:pPr>
      <w:r>
        <w:rPr>
          <w:rFonts w:cs="Microsoft Himalaya"/>
          <w:cs/>
          <w:lang w:bidi="bo-CN"/>
        </w:rPr>
        <w:t xml:space="preserve"> ཨའེ་ དབྱངས་སྒྲོན ། </w:t>
      </w:r>
      <w:r>
        <w:t xml:space="preserve"># </w:t>
      </w:r>
      <w:r>
        <w:rPr>
          <w:rFonts w:cs="Microsoft Himalaya"/>
          <w:cs/>
          <w:lang w:bidi="bo-CN"/>
        </w:rPr>
        <w:t>གཟའ་པ་སངས་</w:t>
      </w:r>
    </w:p>
    <w:p w14:paraId="08647D8C" w14:textId="77777777" w:rsidR="00A536DF" w:rsidRDefault="00A536DF" w:rsidP="00A536DF">
      <w:pPr>
        <w:spacing w:after="0"/>
      </w:pPr>
      <w:r>
        <w:rPr>
          <w:rFonts w:cs="Microsoft Himalaya"/>
          <w:cs/>
          <w:lang w:bidi="bo-CN"/>
        </w:rPr>
        <w:t xml:space="preserve"> ཀྱི་ ཚེ་ ལས་ </w:t>
      </w:r>
      <w:r>
        <w:t xml:space="preserve"># </w:t>
      </w:r>
      <w:r>
        <w:rPr>
          <w:rFonts w:cs="Microsoft Himalaya"/>
          <w:cs/>
          <w:lang w:bidi="bo-CN"/>
        </w:rPr>
        <w:t xml:space="preserve">ང་བཅས་ གཉིས་ གཉེན་ རྐྱབ་ སྟེ་ </w:t>
      </w:r>
      <w:r>
        <w:t xml:space="preserve"># </w:t>
      </w:r>
      <w:r>
        <w:rPr>
          <w:rFonts w:cs="Microsoft Himalaya"/>
          <w:cs/>
          <w:lang w:bidi="bo-CN"/>
        </w:rPr>
        <w:t xml:space="preserve">ང་ ཁྱོད་ ཀྱི་ རྨགཔ་ འབད ། </w:t>
      </w:r>
      <w:r>
        <w:t xml:space="preserve"># </w:t>
      </w:r>
      <w:r>
        <w:rPr>
          <w:rFonts w:cs="Microsoft Himalaya"/>
          <w:cs/>
          <w:lang w:bidi="bo-CN"/>
        </w:rPr>
        <w:t xml:space="preserve">ཁྱོད་ ངེའི་ ཨམ་སྲུ་ འབད་ དེ་ </w:t>
      </w:r>
      <w:r>
        <w:t xml:space="preserve"># </w:t>
      </w:r>
      <w:r>
        <w:rPr>
          <w:rFonts w:cs="Microsoft Himalaya"/>
          <w:cs/>
          <w:lang w:bidi="bo-CN"/>
        </w:rPr>
        <w:t xml:space="preserve">དུས་ རྟག་བུ་རྒྱུན་དུ་ </w:t>
      </w:r>
      <w:r>
        <w:t xml:space="preserve"># </w:t>
      </w:r>
      <w:r>
        <w:rPr>
          <w:rFonts w:cs="Microsoft Himalaya"/>
          <w:cs/>
          <w:lang w:bidi="bo-CN"/>
        </w:rPr>
        <w:t xml:space="preserve">ང་ གིས་ ཁྱོད་ ལུ་ ངེའི་ གཉེན་གྲོགས ། </w:t>
      </w:r>
      <w:r>
        <w:t xml:space="preserve"># </w:t>
      </w:r>
      <w:r>
        <w:rPr>
          <w:rFonts w:cs="Microsoft Himalaya"/>
          <w:cs/>
          <w:lang w:bidi="bo-CN"/>
        </w:rPr>
        <w:t>ངེའི་ གཉེན་གྲོགས་ ཟེར་ བོཔ་བོ་ སར་ སྡོད་ འོང་ །</w:t>
      </w:r>
    </w:p>
    <w:p w14:paraId="12311713" w14:textId="77777777" w:rsidR="00A536DF" w:rsidRDefault="00A536DF" w:rsidP="00A536DF">
      <w:pPr>
        <w:spacing w:after="0"/>
      </w:pPr>
      <w:r>
        <w:rPr>
          <w:rFonts w:cs="Microsoft Himalaya"/>
          <w:cs/>
          <w:lang w:bidi="bo-CN"/>
        </w:rPr>
        <w:t xml:space="preserve"> ཁྱོད་ར་ </w:t>
      </w:r>
      <w:r>
        <w:t xml:space="preserve"># </w:t>
      </w:r>
      <w:r>
        <w:rPr>
          <w:rFonts w:cs="Microsoft Himalaya"/>
          <w:cs/>
          <w:lang w:bidi="bo-CN"/>
        </w:rPr>
        <w:t>ད་རིས་ ལས་ འགོ་ བཟུང་ སྟེ་ དགའ་ བའི་ ཉམས་ སྐྱོང་ སྟེ་ སྡོད་ ནི་ ར་ ཨིན་ མས །</w:t>
      </w:r>
    </w:p>
    <w:p w14:paraId="004F005F" w14:textId="77777777" w:rsidR="00A536DF" w:rsidRDefault="00A536DF" w:rsidP="00A536DF">
      <w:pPr>
        <w:spacing w:after="0"/>
      </w:pPr>
      <w:r>
        <w:rPr>
          <w:rFonts w:cs="Microsoft Himalaya"/>
          <w:cs/>
          <w:lang w:bidi="bo-CN"/>
        </w:rPr>
        <w:t xml:space="preserve"> དབྱངས་སྒྲོན །</w:t>
      </w:r>
    </w:p>
    <w:p w14:paraId="71CDEAC7" w14:textId="77777777" w:rsidR="00A536DF" w:rsidRDefault="00A536DF" w:rsidP="00A536DF">
      <w:pPr>
        <w:spacing w:after="0"/>
      </w:pPr>
      <w:r>
        <w:rPr>
          <w:rFonts w:cs="Microsoft Himalaya"/>
          <w:cs/>
          <w:lang w:bidi="bo-CN"/>
        </w:rPr>
        <w:t xml:space="preserve"> དེ་སྦེ་ ཨིན་པ་ཅིན་ </w:t>
      </w:r>
      <w:r>
        <w:t xml:space="preserve"># </w:t>
      </w:r>
      <w:r>
        <w:rPr>
          <w:rFonts w:cs="Microsoft Himalaya"/>
          <w:cs/>
          <w:lang w:bidi="bo-CN"/>
        </w:rPr>
        <w:t>འདི་ ཁྱོད་ ཀྱི་ དོན་ལུ་ ང་ གིས་ ང་ར་ གི་ སྲོག་ ཡང་ བློས་གཏང་ ནུམ །</w:t>
      </w:r>
    </w:p>
    <w:p w14:paraId="03B4C793" w14:textId="77777777" w:rsidR="00A536DF" w:rsidRDefault="00A536DF" w:rsidP="00A536DF">
      <w:pPr>
        <w:spacing w:after="0"/>
      </w:pPr>
      <w:r>
        <w:rPr>
          <w:rFonts w:cs="Microsoft Himalaya"/>
          <w:cs/>
          <w:lang w:bidi="bo-CN"/>
        </w:rPr>
        <w:t xml:space="preserve"> མཚམས་པ །</w:t>
      </w:r>
    </w:p>
    <w:p w14:paraId="4959129E" w14:textId="77777777" w:rsidR="00A536DF" w:rsidRDefault="00A536DF" w:rsidP="00A536DF">
      <w:pPr>
        <w:spacing w:after="0"/>
      </w:pPr>
      <w:r>
        <w:rPr>
          <w:rFonts w:cs="Microsoft Himalaya"/>
          <w:cs/>
          <w:lang w:bidi="bo-CN"/>
        </w:rPr>
        <w:t xml:space="preserve"> དབའི་ དབྱངས་སྒྲོན ། </w:t>
      </w:r>
      <w:r>
        <w:t xml:space="preserve"># </w:t>
      </w:r>
      <w:r>
        <w:rPr>
          <w:rFonts w:cs="Microsoft Himalaya"/>
          <w:cs/>
          <w:lang w:bidi="bo-CN"/>
        </w:rPr>
        <w:t xml:space="preserve">ཁྱོད་ ཁོ་ དང་ ཆ་ གཉེན་ རྐྱབ་ དགོཔ་ བྱུང་ པ་ ཅིན་ </w:t>
      </w:r>
      <w:r>
        <w:t xml:space="preserve"># </w:t>
      </w:r>
      <w:r>
        <w:rPr>
          <w:rFonts w:cs="Microsoft Himalaya"/>
          <w:cs/>
          <w:lang w:bidi="bo-CN"/>
        </w:rPr>
        <w:t xml:space="preserve">རང་སྲོག་རང་གིས་ལྕེབ་ ནིའི་ མནོ་བསམ་ འདི་ འབདན་ </w:t>
      </w:r>
      <w:r>
        <w:t xml:space="preserve"># </w:t>
      </w:r>
      <w:r>
        <w:rPr>
          <w:rFonts w:cs="Microsoft Himalaya"/>
          <w:cs/>
          <w:lang w:bidi="bo-CN"/>
        </w:rPr>
        <w:t>རྩ་ལས་ར་ གཏང་ ནི་ མི་ འོང་ མས །</w:t>
      </w:r>
    </w:p>
    <w:p w14:paraId="792C046C" w14:textId="77777777" w:rsidR="00A536DF" w:rsidRDefault="00A536DF" w:rsidP="00A536DF">
      <w:pPr>
        <w:spacing w:after="0"/>
      </w:pPr>
      <w:r>
        <w:rPr>
          <w:rFonts w:cs="Microsoft Himalaya"/>
          <w:cs/>
          <w:lang w:bidi="bo-CN"/>
        </w:rPr>
        <w:t xml:space="preserve"> དཔལ་བཟང་ །</w:t>
      </w:r>
    </w:p>
    <w:p w14:paraId="28B298F3" w14:textId="77777777" w:rsidR="00A536DF" w:rsidRDefault="00A536DF" w:rsidP="00A536DF">
      <w:pPr>
        <w:spacing w:after="0"/>
      </w:pPr>
      <w:r>
        <w:rPr>
          <w:rFonts w:cs="Microsoft Himalaya"/>
          <w:cs/>
          <w:lang w:bidi="bo-CN"/>
        </w:rPr>
        <w:t xml:space="preserve"> ཡ་ ཨ་ཞང་ མཚམས་པ་ གིས་ ག་ཅི་ གསུངམ་ ཨིན་ན་ </w:t>
      </w:r>
      <w:r>
        <w:t xml:space="preserve"># </w:t>
      </w:r>
      <w:r>
        <w:rPr>
          <w:rFonts w:cs="Microsoft Himalaya"/>
          <w:cs/>
          <w:lang w:bidi="bo-CN"/>
        </w:rPr>
        <w:t xml:space="preserve">མོ་ རང་སྲོག་རང་གིས་ལྕེབ་ ནི་ གི་ ལོ་རྒྱུས་ མེན་ པར་ </w:t>
      </w:r>
      <w:r>
        <w:t xml:space="preserve"># </w:t>
      </w:r>
      <w:r>
        <w:rPr>
          <w:rFonts w:cs="Microsoft Himalaya"/>
          <w:cs/>
          <w:lang w:bidi="bo-CN"/>
        </w:rPr>
        <w:t xml:space="preserve">ང་བཅས་ གཉིས་ གཉེན་ རྐྱབ་ ཚར་ བའི་ ཤུལ་ལུ་ </w:t>
      </w:r>
      <w:r>
        <w:t xml:space="preserve"># </w:t>
      </w:r>
      <w:r>
        <w:rPr>
          <w:rFonts w:cs="Microsoft Himalaya"/>
          <w:cs/>
          <w:lang w:bidi="bo-CN"/>
        </w:rPr>
        <w:t xml:space="preserve">ང་ ལུ་ སྟབས་མ་བདེཝ་ རེ་ བྱུང་ པ་ ཅིན་ </w:t>
      </w:r>
      <w:r>
        <w:t xml:space="preserve"># </w:t>
      </w:r>
      <w:r>
        <w:rPr>
          <w:rFonts w:cs="Microsoft Himalaya"/>
          <w:cs/>
          <w:lang w:bidi="bo-CN"/>
        </w:rPr>
        <w:t xml:space="preserve">འདི་ སེལ་ཐབས་ ཀྱི་ དོན་ལུ་ </w:t>
      </w:r>
      <w:r>
        <w:t xml:space="preserve"># </w:t>
      </w:r>
      <w:r>
        <w:rPr>
          <w:rFonts w:cs="Microsoft Himalaya"/>
          <w:cs/>
          <w:lang w:bidi="bo-CN"/>
        </w:rPr>
        <w:t>མོ་ གིས་ སྲོག་ ཡང་ བར་ ན་ བཙུགས་ ནུམ་ ཟེར་ བའི་ ལོ་རྒྱུས་ ཨིན་ མས །</w:t>
      </w:r>
    </w:p>
    <w:p w14:paraId="66A2638A" w14:textId="77777777" w:rsidR="00A536DF" w:rsidRDefault="00A536DF" w:rsidP="00A536DF">
      <w:pPr>
        <w:spacing w:after="0"/>
      </w:pPr>
      <w:r>
        <w:rPr>
          <w:rFonts w:cs="Microsoft Himalaya"/>
          <w:cs/>
          <w:lang w:bidi="bo-CN"/>
        </w:rPr>
        <w:t xml:space="preserve"> དབྱངས་སྒྲོན་ ལུ ། </w:t>
      </w:r>
      <w:r>
        <w:t xml:space="preserve"># </w:t>
      </w:r>
      <w:r>
        <w:rPr>
          <w:rFonts w:cs="Microsoft Himalaya"/>
          <w:cs/>
          <w:lang w:bidi="bo-CN"/>
        </w:rPr>
        <w:t xml:space="preserve">སྟེ ། </w:t>
      </w:r>
      <w:r>
        <w:t xml:space="preserve"># </w:t>
      </w:r>
      <w:r>
        <w:rPr>
          <w:rFonts w:cs="Microsoft Himalaya"/>
          <w:cs/>
          <w:lang w:bidi="bo-CN"/>
        </w:rPr>
        <w:t xml:space="preserve">དབྱངས་སྒྲོན ། </w:t>
      </w:r>
      <w:r>
        <w:t xml:space="preserve"># </w:t>
      </w:r>
      <w:r>
        <w:rPr>
          <w:rFonts w:cs="Microsoft Himalaya"/>
          <w:cs/>
          <w:lang w:bidi="bo-CN"/>
        </w:rPr>
        <w:t xml:space="preserve">ཁྱོད་ ནཱ་ ཨ་ཞང་ མཚམས་པ་ འབད་སར་ </w:t>
      </w:r>
      <w:r>
        <w:t xml:space="preserve"># </w:t>
      </w:r>
      <w:r>
        <w:rPr>
          <w:rFonts w:cs="Microsoft Himalaya"/>
          <w:cs/>
          <w:lang w:bidi="bo-CN"/>
        </w:rPr>
        <w:t xml:space="preserve">ང་བཅས་ གཉིས་ གཉེན་ རྐྱབ་ ནི་ གི་ སྐོར་ལས་ བཏུབ་ མ་ བཏུབ་ ཚུ་ བལྟ་ བར་ ཨིན་ན་ </w:t>
      </w:r>
      <w:r>
        <w:t xml:space="preserve"># </w:t>
      </w:r>
      <w:r>
        <w:rPr>
          <w:rFonts w:cs="Microsoft Himalaya"/>
          <w:cs/>
          <w:lang w:bidi="bo-CN"/>
        </w:rPr>
        <w:t>མ་པ་</w:t>
      </w:r>
    </w:p>
    <w:p w14:paraId="7ED186FC" w14:textId="77777777" w:rsidR="00A536DF" w:rsidRDefault="00A536DF" w:rsidP="00A536DF">
      <w:pPr>
        <w:spacing w:after="0"/>
      </w:pPr>
      <w:r>
        <w:rPr>
          <w:rFonts w:cs="Microsoft Himalaya"/>
          <w:cs/>
          <w:lang w:bidi="bo-CN"/>
        </w:rPr>
        <w:t xml:space="preserve"> ང་ ལུ་ གཟའ་པ་སངས་</w:t>
      </w:r>
    </w:p>
    <w:p w14:paraId="47347A4A" w14:textId="77777777" w:rsidR="00A536DF" w:rsidRDefault="00A536DF" w:rsidP="00A536DF">
      <w:pPr>
        <w:spacing w:after="0"/>
      </w:pPr>
      <w:r>
        <w:rPr>
          <w:rFonts w:cs="Microsoft Himalaya"/>
          <w:cs/>
          <w:lang w:bidi="bo-CN"/>
        </w:rPr>
        <w:t xml:space="preserve"> ཀྱི་ ཚེ་ </w:t>
      </w:r>
      <w:r>
        <w:t xml:space="preserve"># </w:t>
      </w:r>
      <w:r>
        <w:rPr>
          <w:rFonts w:cs="Microsoft Himalaya"/>
          <w:cs/>
          <w:lang w:bidi="bo-CN"/>
        </w:rPr>
        <w:t>གཉེན་ རྐྱབ་ ནི་ གི་ གཟའ་སྐར་ ལེགས་ཤོམ་ འདུག་ ཟེར་ གསུང་ དེས །</w:t>
      </w:r>
    </w:p>
    <w:p w14:paraId="434455C1" w14:textId="77777777" w:rsidR="00A536DF" w:rsidRDefault="00A536DF" w:rsidP="00A536DF">
      <w:pPr>
        <w:spacing w:after="0"/>
      </w:pPr>
      <w:r>
        <w:rPr>
          <w:rFonts w:cs="Microsoft Himalaya"/>
          <w:cs/>
          <w:lang w:bidi="bo-CN"/>
        </w:rPr>
        <w:t xml:space="preserve"> དབྱངས་སྒྲོན །</w:t>
      </w:r>
    </w:p>
    <w:p w14:paraId="2F9AA408" w14:textId="77777777" w:rsidR="00A536DF" w:rsidRDefault="00A536DF" w:rsidP="00A536DF">
      <w:pPr>
        <w:spacing w:after="0"/>
      </w:pPr>
      <w:r>
        <w:rPr>
          <w:rFonts w:cs="Microsoft Himalaya"/>
          <w:cs/>
          <w:lang w:bidi="bo-CN"/>
        </w:rPr>
        <w:t xml:space="preserve"> གཉེན་ རྐྱབ་ ནི་ གི་ སྐོར་ལས་ བཏུབ་ མ་ བཏུབ་ ཚུ་ </w:t>
      </w:r>
      <w:r>
        <w:t xml:space="preserve"># </w:t>
      </w:r>
      <w:r>
        <w:rPr>
          <w:rFonts w:cs="Microsoft Himalaya"/>
          <w:cs/>
          <w:lang w:bidi="bo-CN"/>
        </w:rPr>
        <w:t>མདང་བཞག་ ལས་ ཨ་ཞང་ མཚམས་པ་ གིས་ གཟིགས་ ཚར་ ཡི །</w:t>
      </w:r>
    </w:p>
    <w:p w14:paraId="5A93955B" w14:textId="77777777" w:rsidR="00A536DF" w:rsidRDefault="00A536DF" w:rsidP="00A536DF">
      <w:pPr>
        <w:spacing w:after="0"/>
      </w:pPr>
      <w:r>
        <w:rPr>
          <w:rFonts w:cs="Microsoft Himalaya"/>
          <w:cs/>
          <w:lang w:bidi="bo-CN"/>
        </w:rPr>
        <w:t xml:space="preserve"> དཔལ་བཟང་ །</w:t>
      </w:r>
    </w:p>
    <w:p w14:paraId="6AD5A4B7" w14:textId="77777777" w:rsidR="00A536DF" w:rsidRDefault="00A536DF" w:rsidP="00A536DF">
      <w:pPr>
        <w:spacing w:after="0"/>
      </w:pPr>
      <w:r>
        <w:rPr>
          <w:rFonts w:cs="Microsoft Himalaya"/>
          <w:cs/>
          <w:lang w:bidi="bo-CN"/>
        </w:rPr>
        <w:t xml:space="preserve"> དྲག་དྲག་ དབྱངས་སྒྲོན ། </w:t>
      </w:r>
      <w:r>
        <w:t xml:space="preserve"># </w:t>
      </w:r>
      <w:r>
        <w:rPr>
          <w:rFonts w:cs="Microsoft Himalaya"/>
          <w:cs/>
          <w:lang w:bidi="bo-CN"/>
        </w:rPr>
        <w:t xml:space="preserve">དེ་འབདཝ་ད་ </w:t>
      </w:r>
      <w:r>
        <w:t xml:space="preserve"># </w:t>
      </w:r>
      <w:r>
        <w:rPr>
          <w:rFonts w:cs="Microsoft Himalaya"/>
          <w:cs/>
          <w:lang w:bidi="bo-CN"/>
        </w:rPr>
        <w:t xml:space="preserve">ཨ་ཞང་ མཚམས་པ་ གིས་ </w:t>
      </w:r>
      <w:r>
        <w:t xml:space="preserve"># </w:t>
      </w:r>
      <w:r>
        <w:rPr>
          <w:rFonts w:cs="Microsoft Himalaya"/>
          <w:cs/>
          <w:lang w:bidi="bo-CN"/>
        </w:rPr>
        <w:t xml:space="preserve">འདི་ གི་ སྐོར་ལས་ </w:t>
      </w:r>
      <w:r>
        <w:t xml:space="preserve"># </w:t>
      </w:r>
      <w:r>
        <w:rPr>
          <w:rFonts w:cs="Microsoft Himalaya"/>
          <w:cs/>
          <w:lang w:bidi="bo-CN"/>
        </w:rPr>
        <w:t>ང་ ལུ་ ག་ནི་ཡང་ གསུང་ ནི་ མིན་འདུག</w:t>
      </w:r>
    </w:p>
    <w:p w14:paraId="211CE676" w14:textId="77777777" w:rsidR="00A536DF" w:rsidRDefault="00A536DF" w:rsidP="00A536DF">
      <w:pPr>
        <w:spacing w:after="0"/>
      </w:pPr>
      <w:r>
        <w:rPr>
          <w:rFonts w:cs="Microsoft Himalaya"/>
          <w:cs/>
          <w:lang w:bidi="bo-CN"/>
        </w:rPr>
        <w:t xml:space="preserve"> དབྱངས་སྒྲོན་ ལུ་ </w:t>
      </w:r>
      <w:r>
        <w:t xml:space="preserve"># </w:t>
      </w:r>
      <w:r>
        <w:rPr>
          <w:rFonts w:cs="Microsoft Himalaya"/>
          <w:cs/>
          <w:lang w:bidi="bo-CN"/>
        </w:rPr>
        <w:t xml:space="preserve">ང་ གིས་ ཁྱོད་ ལུ་ དགའཝ་ ཨིནམ་ </w:t>
      </w:r>
      <w:r>
        <w:t xml:space="preserve"># </w:t>
      </w:r>
      <w:r>
        <w:rPr>
          <w:rFonts w:cs="Microsoft Himalaya"/>
          <w:cs/>
          <w:lang w:bidi="bo-CN"/>
        </w:rPr>
        <w:t>ཨ་ཞང་ མཚམས་པ་ གིས་ ག་དེམ་ཅིག་ ཡང་ མཁྱེན །</w:t>
      </w:r>
    </w:p>
    <w:p w14:paraId="6CC1F895"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ད་ ཀྱིས་ ང་ ལུ་ བརྩེ་གདུང་ ག་དེ་སྦེ་ ཡོདཔ་ ཨིན་ན །</w:t>
      </w:r>
    </w:p>
    <w:p w14:paraId="686A636A" w14:textId="77777777" w:rsidR="00A536DF" w:rsidRDefault="00A536DF" w:rsidP="00A536DF">
      <w:pPr>
        <w:spacing w:after="0"/>
      </w:pPr>
      <w:r>
        <w:rPr>
          <w:rFonts w:cs="Microsoft Himalaya"/>
          <w:cs/>
          <w:lang w:bidi="bo-CN"/>
        </w:rPr>
        <w:t xml:space="preserve"> འདི་ གི་ སྐོར་ལས་ ཨ་ཞང་ མཚམས་པ་ གིས་ </w:t>
      </w:r>
      <w:r>
        <w:t xml:space="preserve"># </w:t>
      </w:r>
      <w:r>
        <w:rPr>
          <w:rFonts w:cs="Microsoft Himalaya"/>
          <w:cs/>
          <w:lang w:bidi="bo-CN"/>
        </w:rPr>
        <w:t>ང་ ལུ་ གསུང་ ནི་ མིན་འདུག</w:t>
      </w:r>
    </w:p>
    <w:p w14:paraId="5474B9F1"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ཨ་ཞང་ མཚམས་པ་ ལུ་ </w:t>
      </w:r>
      <w:r>
        <w:t xml:space="preserve"># </w:t>
      </w:r>
      <w:r>
        <w:rPr>
          <w:rFonts w:cs="Microsoft Himalaya"/>
          <w:cs/>
          <w:lang w:bidi="bo-CN"/>
        </w:rPr>
        <w:t xml:space="preserve">ཁྱོད་ ཀྱི་ སེམས་ སྤར་རི་གངམ་ འདི་ </w:t>
      </w:r>
      <w:r>
        <w:t xml:space="preserve"># </w:t>
      </w:r>
      <w:r>
        <w:rPr>
          <w:rFonts w:cs="Microsoft Himalaya"/>
          <w:cs/>
          <w:lang w:bidi="bo-CN"/>
        </w:rPr>
        <w:t>ང་ ལུ་ བྱིན་ ཚར་ ཡི་ ཟེར་ མ་ ཞུ་ སྦོ །</w:t>
      </w:r>
    </w:p>
    <w:p w14:paraId="1D0E23A0" w14:textId="77777777" w:rsidR="00A536DF" w:rsidRDefault="00A536DF" w:rsidP="00A536DF">
      <w:pPr>
        <w:spacing w:after="0"/>
      </w:pPr>
      <w:r>
        <w:rPr>
          <w:rFonts w:cs="Microsoft Himalaya"/>
          <w:cs/>
          <w:lang w:bidi="bo-CN"/>
        </w:rPr>
        <w:t xml:space="preserve"> དབྱངས་སྒྲོན །</w:t>
      </w:r>
    </w:p>
    <w:p w14:paraId="42797922" w14:textId="77777777" w:rsidR="00A536DF" w:rsidRDefault="00A536DF" w:rsidP="00A536DF">
      <w:pPr>
        <w:spacing w:after="0"/>
      </w:pPr>
      <w:r>
        <w:rPr>
          <w:rFonts w:cs="Microsoft Himalaya"/>
          <w:cs/>
          <w:lang w:bidi="bo-CN"/>
        </w:rPr>
        <w:t xml:space="preserve"> ཨ་ཞང་ མཚམས་པ་ ངེའི་ སེམས་ སྤར་རི་གངམ་ འདི་ </w:t>
      </w:r>
      <w:r>
        <w:t xml:space="preserve"># </w:t>
      </w:r>
      <w:r>
        <w:rPr>
          <w:rFonts w:cs="Microsoft Himalaya"/>
          <w:cs/>
          <w:lang w:bidi="bo-CN"/>
        </w:rPr>
        <w:t>ཁོ་ ལུ་ བྱིན་ ཚར་ ཡི་ ཟེར་ ཞུ་ ཡི་ སྨོ་ ལགས །</w:t>
      </w:r>
    </w:p>
    <w:p w14:paraId="4928D62E" w14:textId="77777777" w:rsidR="00A536DF" w:rsidRDefault="00A536DF" w:rsidP="00A536DF">
      <w:pPr>
        <w:spacing w:after="0"/>
      </w:pPr>
      <w:r>
        <w:rPr>
          <w:rFonts w:cs="Microsoft Himalaya"/>
          <w:cs/>
          <w:lang w:bidi="bo-CN"/>
        </w:rPr>
        <w:t xml:space="preserve"> མཚམས་པ །</w:t>
      </w:r>
    </w:p>
    <w:p w14:paraId="3EAD91D4" w14:textId="77777777" w:rsidR="00A536DF" w:rsidRDefault="00A536DF" w:rsidP="00A536DF">
      <w:pPr>
        <w:spacing w:after="0"/>
      </w:pPr>
      <w:r>
        <w:rPr>
          <w:rFonts w:cs="Microsoft Himalaya"/>
          <w:cs/>
          <w:lang w:bidi="bo-CN"/>
        </w:rPr>
        <w:t xml:space="preserve"> མནོ་བསམ་ ལུ ། </w:t>
      </w:r>
      <w:r>
        <w:t xml:space="preserve"># </w:t>
      </w:r>
      <w:r>
        <w:rPr>
          <w:rFonts w:cs="Microsoft Himalaya"/>
          <w:cs/>
          <w:lang w:bidi="bo-CN"/>
        </w:rPr>
        <w:t xml:space="preserve">དབའི་ མོ་ གིས་ སེམས་ སྤར་རི་གངམ་ འདི་ </w:t>
      </w:r>
      <w:r>
        <w:t xml:space="preserve"># </w:t>
      </w:r>
      <w:r>
        <w:rPr>
          <w:rFonts w:cs="Microsoft Himalaya"/>
          <w:cs/>
          <w:lang w:bidi="bo-CN"/>
        </w:rPr>
        <w:t xml:space="preserve">ཁོ་ ལུ་ བྱིན་ ཚར་ ཡི་ ཟེརཝ་ ད་ </w:t>
      </w:r>
      <w:r>
        <w:t xml:space="preserve"># </w:t>
      </w:r>
      <w:r>
        <w:rPr>
          <w:rFonts w:cs="Microsoft Himalaya"/>
          <w:cs/>
          <w:lang w:bidi="bo-CN"/>
        </w:rPr>
        <w:t>དཔལ་བཟང་ གིསནི་</w:t>
      </w:r>
    </w:p>
    <w:p w14:paraId="23C05A2B" w14:textId="77777777" w:rsidR="00A536DF" w:rsidRDefault="00A536DF" w:rsidP="00A536DF">
      <w:pPr>
        <w:spacing w:after="0"/>
      </w:pPr>
      <w:r>
        <w:rPr>
          <w:rFonts w:cs="Microsoft Himalaya"/>
          <w:cs/>
          <w:lang w:bidi="bo-CN"/>
        </w:rPr>
        <w:t xml:space="preserve"> ཁོ་ ལུ་ སླབཔ་ མས །</w:t>
      </w:r>
    </w:p>
    <w:p w14:paraId="254FE988" w14:textId="77777777" w:rsidR="00A536DF" w:rsidRDefault="00A536DF" w:rsidP="00A536DF">
      <w:pPr>
        <w:spacing w:after="0"/>
      </w:pPr>
      <w:r>
        <w:rPr>
          <w:rFonts w:cs="Microsoft Himalaya"/>
          <w:cs/>
          <w:lang w:bidi="bo-CN"/>
        </w:rPr>
        <w:t xml:space="preserve"> མོ་ གིས་ ནི་ རང་གྲོལ་ ལུ་ </w:t>
      </w:r>
      <w:r>
        <w:t xml:space="preserve"># </w:t>
      </w:r>
      <w:r>
        <w:rPr>
          <w:rFonts w:cs="Microsoft Himalaya"/>
          <w:cs/>
          <w:lang w:bidi="bo-CN"/>
        </w:rPr>
        <w:t>བྱིན་ ཚར་ ཡི་ ཟེར་ བའི་ ལོ་རྒྱུས་ ཨིན་ མས །</w:t>
      </w:r>
    </w:p>
    <w:p w14:paraId="05BECBF2" w14:textId="77777777" w:rsidR="00A536DF" w:rsidRDefault="00A536DF" w:rsidP="00A536DF">
      <w:pPr>
        <w:spacing w:after="0"/>
      </w:pPr>
      <w:r>
        <w:rPr>
          <w:rFonts w:cs="Microsoft Himalaya"/>
          <w:cs/>
          <w:lang w:bidi="bo-CN"/>
        </w:rPr>
        <w:t xml:space="preserve"> ཁོང་ གཉིས་ ལུ ། </w:t>
      </w:r>
      <w:r>
        <w:t xml:space="preserve"># </w:t>
      </w:r>
      <w:r>
        <w:rPr>
          <w:rFonts w:cs="Microsoft Himalaya"/>
          <w:cs/>
          <w:lang w:bidi="bo-CN"/>
        </w:rPr>
        <w:t>ང་ གིས་ ཁྱོད་ གཉིས་ ཀྱི་ བར་ ན་ བློ་ གི་ ལན་ ག་དེ་སྦེ་ ཡང་ རྐྱབ་ མི་ ཤེས་ པས་ མས །</w:t>
      </w:r>
    </w:p>
    <w:p w14:paraId="03A2A59C" w14:textId="77777777" w:rsidR="00A536DF" w:rsidRDefault="00A536DF" w:rsidP="00A536DF">
      <w:pPr>
        <w:spacing w:after="0"/>
      </w:pPr>
      <w:r>
        <w:rPr>
          <w:rFonts w:cs="Microsoft Himalaya"/>
          <w:cs/>
          <w:lang w:bidi="bo-CN"/>
        </w:rPr>
        <w:t xml:space="preserve"> དཔལ་བཟང་ །</w:t>
      </w:r>
    </w:p>
    <w:p w14:paraId="11B808F9" w14:textId="77777777" w:rsidR="00A536DF" w:rsidRDefault="00A536DF" w:rsidP="00A536DF">
      <w:pPr>
        <w:spacing w:after="0"/>
      </w:pPr>
      <w:r>
        <w:rPr>
          <w:rFonts w:cs="Microsoft Himalaya"/>
          <w:cs/>
          <w:lang w:bidi="bo-CN"/>
        </w:rPr>
        <w:t xml:space="preserve"> ཁྱད་མེད ། </w:t>
      </w:r>
      <w:r>
        <w:t xml:space="preserve"># </w:t>
      </w:r>
      <w:r>
        <w:rPr>
          <w:rFonts w:cs="Microsoft Himalaya"/>
          <w:cs/>
          <w:lang w:bidi="bo-CN"/>
        </w:rPr>
        <w:t>མཚམས་པ་ གིས་ དེ་ གི་ ལན་ རྐྱབ་ སྟེ་ གནང་ མི་ དགོ །</w:t>
      </w:r>
    </w:p>
    <w:p w14:paraId="5C3CEDE1" w14:textId="77777777" w:rsidR="00A536DF" w:rsidRDefault="00A536DF" w:rsidP="00A536DF">
      <w:pPr>
        <w:spacing w:after="0"/>
      </w:pPr>
      <w:r>
        <w:rPr>
          <w:rFonts w:cs="Microsoft Himalaya"/>
          <w:cs/>
          <w:lang w:bidi="bo-CN"/>
        </w:rPr>
        <w:lastRenderedPageBreak/>
        <w:t xml:space="preserve"> ང་ར་ གིས་ དྭངས་འཕྲོས་འཕྲོས་ སྦེ་ ཧ་གོ་ ཡི །</w:t>
      </w:r>
    </w:p>
    <w:p w14:paraId="287EBE23" w14:textId="77777777" w:rsidR="00A536DF" w:rsidRDefault="00A536DF" w:rsidP="00A536DF">
      <w:pPr>
        <w:spacing w:after="0"/>
      </w:pPr>
      <w:r>
        <w:rPr>
          <w:rFonts w:cs="Microsoft Himalaya"/>
          <w:cs/>
          <w:lang w:bidi="bo-CN"/>
        </w:rPr>
        <w:t xml:space="preserve"> དབྱངས་སྒྲོན་ ལུ ། </w:t>
      </w:r>
      <w:r>
        <w:t xml:space="preserve"># </w:t>
      </w:r>
      <w:r>
        <w:rPr>
          <w:rFonts w:cs="Microsoft Himalaya"/>
          <w:cs/>
          <w:lang w:bidi="bo-CN"/>
        </w:rPr>
        <w:t xml:space="preserve">དབྱངས་སྒྲོན ། </w:t>
      </w:r>
      <w:r>
        <w:t xml:space="preserve"># </w:t>
      </w:r>
      <w:r>
        <w:rPr>
          <w:rFonts w:cs="Microsoft Himalaya"/>
          <w:cs/>
          <w:lang w:bidi="bo-CN"/>
        </w:rPr>
        <w:t xml:space="preserve">ང་ ཡང་ ཁྱོད་ ཀྱིས་ ང་ ལུ་ དགའ་ བས་ ཟེར་ བའི་ གཏམ་ འདི་ </w:t>
      </w:r>
      <w:r>
        <w:t xml:space="preserve"># </w:t>
      </w:r>
      <w:r>
        <w:rPr>
          <w:rFonts w:cs="Microsoft Himalaya"/>
          <w:cs/>
          <w:lang w:bidi="bo-CN"/>
        </w:rPr>
        <w:t>ནམ་ སླབ་ འོང་ ག་ མནོ་ སྡོད་ ཅི །</w:t>
      </w:r>
    </w:p>
    <w:p w14:paraId="2150FFB0" w14:textId="77777777" w:rsidR="00A536DF" w:rsidRDefault="00A536DF" w:rsidP="00A536DF">
      <w:pPr>
        <w:spacing w:after="0"/>
      </w:pPr>
      <w:r>
        <w:rPr>
          <w:rFonts w:cs="Microsoft Himalaya"/>
          <w:cs/>
          <w:lang w:bidi="bo-CN"/>
        </w:rPr>
        <w:t xml:space="preserve"> ད་རིས་ ལས་ འབདན་ </w:t>
      </w:r>
      <w:r>
        <w:t xml:space="preserve"># </w:t>
      </w:r>
      <w:r>
        <w:rPr>
          <w:rFonts w:cs="Microsoft Himalaya"/>
          <w:cs/>
          <w:lang w:bidi="bo-CN"/>
        </w:rPr>
        <w:t>ངེའི་ བསམ་ པའི་ རེ་བ་ གྲུབ་ ཟེར་ རུང་ ནེ་ཅིག་ ཨིན །</w:t>
      </w:r>
    </w:p>
    <w:p w14:paraId="3B6DB48A" w14:textId="77777777" w:rsidR="00A536DF" w:rsidRDefault="00A536DF" w:rsidP="00A536DF">
      <w:pPr>
        <w:spacing w:after="0"/>
      </w:pPr>
      <w:r>
        <w:rPr>
          <w:rFonts w:cs="Microsoft Himalaya"/>
          <w:cs/>
          <w:lang w:bidi="bo-CN"/>
        </w:rPr>
        <w:t xml:space="preserve"> ཨའེ་ དབྱངས་སྒྲོན ། </w:t>
      </w:r>
      <w:r>
        <w:t xml:space="preserve"># </w:t>
      </w:r>
      <w:r>
        <w:rPr>
          <w:rFonts w:cs="Microsoft Himalaya"/>
          <w:cs/>
          <w:lang w:bidi="bo-CN"/>
        </w:rPr>
        <w:t xml:space="preserve">ཁྱོད་ ཀྱི་ ལེགས་ པའི་ གདོང་ འདི་ </w:t>
      </w:r>
      <w:r>
        <w:t xml:space="preserve"># </w:t>
      </w:r>
      <w:r>
        <w:rPr>
          <w:rFonts w:cs="Microsoft Himalaya"/>
          <w:cs/>
          <w:lang w:bidi="bo-CN"/>
        </w:rPr>
        <w:t>མིག་ཆུ་ གིས་ ག་ར་ མེདཔ་བཏང་ ཚར་ ནུག</w:t>
      </w:r>
    </w:p>
    <w:p w14:paraId="7AB3F569" w14:textId="77777777" w:rsidR="00A536DF" w:rsidRDefault="00A536DF" w:rsidP="00A536DF">
      <w:pPr>
        <w:spacing w:after="0"/>
      </w:pPr>
      <w:r>
        <w:rPr>
          <w:rFonts w:cs="Microsoft Himalaya"/>
          <w:cs/>
          <w:lang w:bidi="bo-CN"/>
        </w:rPr>
        <w:t xml:space="preserve"> དབྱངས་སྒྲོན །</w:t>
      </w:r>
    </w:p>
    <w:p w14:paraId="64DAB0D5" w14:textId="77777777" w:rsidR="00A536DF" w:rsidRDefault="00A536DF" w:rsidP="00A536DF">
      <w:pPr>
        <w:spacing w:after="0"/>
      </w:pPr>
      <w:r>
        <w:rPr>
          <w:rFonts w:cs="Microsoft Himalaya"/>
          <w:cs/>
          <w:lang w:bidi="bo-CN"/>
        </w:rPr>
        <w:t xml:space="preserve"> ངེའི་ གདོང་ མེདཔ་གཏང་ མི་ མིག་ཆུ་ མེན་ པར་ </w:t>
      </w:r>
      <w:r>
        <w:t xml:space="preserve"># </w:t>
      </w:r>
      <w:r>
        <w:rPr>
          <w:rFonts w:cs="Microsoft Himalaya"/>
          <w:cs/>
          <w:lang w:bidi="bo-CN"/>
        </w:rPr>
        <w:t>མིག་ཆུ་ འཐོན་ བཅུག་ པའི་ དོན་དག་ འདི་ ཨིན །</w:t>
      </w:r>
    </w:p>
    <w:p w14:paraId="34BEC69A" w14:textId="77777777" w:rsidR="00A536DF" w:rsidRDefault="00A536DF" w:rsidP="00A536DF">
      <w:pPr>
        <w:spacing w:after="0"/>
      </w:pPr>
      <w:r>
        <w:rPr>
          <w:rFonts w:cs="Microsoft Himalaya"/>
          <w:cs/>
          <w:lang w:bidi="bo-CN"/>
        </w:rPr>
        <w:t xml:space="preserve"> དཔལ་བཟང་ །</w:t>
      </w:r>
    </w:p>
    <w:p w14:paraId="15D5D904"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ད་རའི་ གདོང་ བདག་འཛིན་འབད་ ནི་ གི་ དོན་ལུ་ </w:t>
      </w:r>
      <w:r>
        <w:t xml:space="preserve"># </w:t>
      </w:r>
      <w:r>
        <w:rPr>
          <w:rFonts w:cs="Microsoft Himalaya"/>
          <w:cs/>
          <w:lang w:bidi="bo-CN"/>
        </w:rPr>
        <w:t xml:space="preserve">སེམས་ཁར་ མྱ་ངན་ དེ་ཚུན་ཚོད་ ར་ འབག་ ནི་ མི་ འོང་ ། </w:t>
      </w:r>
      <w:r>
        <w:t xml:space="preserve"># </w:t>
      </w:r>
      <w:r>
        <w:rPr>
          <w:rFonts w:cs="Microsoft Himalaya"/>
          <w:cs/>
          <w:lang w:bidi="bo-CN"/>
        </w:rPr>
        <w:t xml:space="preserve">ད་ ཁྱོད ་ངེའི་ གཉེན་གྲོགས་ འབད་ ནི་ འདི་གིས་ </w:t>
      </w:r>
      <w:r>
        <w:t xml:space="preserve"># </w:t>
      </w:r>
      <w:r>
        <w:rPr>
          <w:rFonts w:cs="Microsoft Himalaya"/>
          <w:cs/>
          <w:lang w:bidi="bo-CN"/>
        </w:rPr>
        <w:t xml:space="preserve">ཁྱོད་ ཀྱི་ གདོང་ འདི་ </w:t>
      </w:r>
      <w:r>
        <w:t xml:space="preserve"># </w:t>
      </w:r>
      <w:r>
        <w:rPr>
          <w:rFonts w:cs="Microsoft Himalaya"/>
          <w:cs/>
          <w:lang w:bidi="bo-CN"/>
        </w:rPr>
        <w:t xml:space="preserve">ཁྱོད་ར་ རྐྱངམ་གཅིག་ གི་ མེན་ པར་ </w:t>
      </w:r>
      <w:r>
        <w:t xml:space="preserve"># </w:t>
      </w:r>
      <w:r>
        <w:rPr>
          <w:rFonts w:cs="Microsoft Himalaya"/>
          <w:cs/>
          <w:lang w:bidi="bo-CN"/>
        </w:rPr>
        <w:t>ངེ་གི་ གདོང་ བཟུམ་ ཅིག་ ཡང་ ཨིན །</w:t>
      </w:r>
    </w:p>
    <w:p w14:paraId="47F3247A" w14:textId="77777777" w:rsidR="00A536DF" w:rsidRDefault="00A536DF" w:rsidP="00A536DF">
      <w:pPr>
        <w:spacing w:after="0"/>
      </w:pPr>
      <w:r>
        <w:rPr>
          <w:rFonts w:cs="Microsoft Himalaya"/>
          <w:cs/>
          <w:lang w:bidi="bo-CN"/>
        </w:rPr>
        <w:t xml:space="preserve"> དབྱངས་སྒྲོན་ །</w:t>
      </w:r>
    </w:p>
    <w:p w14:paraId="55CB34BC" w14:textId="77777777" w:rsidR="00A536DF" w:rsidRDefault="00A536DF" w:rsidP="00A536DF">
      <w:pPr>
        <w:spacing w:after="0"/>
      </w:pPr>
      <w:r>
        <w:rPr>
          <w:rFonts w:cs="Microsoft Himalaya"/>
          <w:cs/>
          <w:lang w:bidi="bo-CN"/>
        </w:rPr>
        <w:t xml:space="preserve"> ངེའི་ གདོང་ འདི་ </w:t>
      </w:r>
      <w:r>
        <w:t xml:space="preserve"># </w:t>
      </w:r>
      <w:r>
        <w:rPr>
          <w:rFonts w:cs="Microsoft Himalaya"/>
          <w:cs/>
          <w:lang w:bidi="bo-CN"/>
        </w:rPr>
        <w:t xml:space="preserve">ང་ར་ རྐྱངམ་གཅིག་ གི་ མེན་ པར་ </w:t>
      </w:r>
      <w:r>
        <w:t xml:space="preserve"># </w:t>
      </w:r>
      <w:r>
        <w:rPr>
          <w:rFonts w:cs="Microsoft Himalaya"/>
          <w:cs/>
          <w:lang w:bidi="bo-CN"/>
        </w:rPr>
        <w:t>ངེའི་ རྨགཔ་ འདི་ གི་ གདོང་ བཟུམ་ ཅིག་ ཨིནམ་ ཐད་རི་སྦ་རི་ བདེན །</w:t>
      </w:r>
    </w:p>
    <w:p w14:paraId="6FB2F705"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ཨ་ཞང་ མཚམས་པ ། </w:t>
      </w:r>
      <w:r>
        <w:t xml:space="preserve"># </w:t>
      </w:r>
      <w:r>
        <w:rPr>
          <w:rFonts w:cs="Microsoft Himalaya"/>
          <w:cs/>
          <w:lang w:bidi="bo-CN"/>
        </w:rPr>
        <w:t xml:space="preserve">ད་ལྟོ་ ཐུགས་ ཁོམ་ ནི་ མས་ ག་ ལགས ། </w:t>
      </w:r>
      <w:r>
        <w:t xml:space="preserve"># </w:t>
      </w:r>
      <w:r>
        <w:rPr>
          <w:rFonts w:cs="Microsoft Himalaya"/>
          <w:cs/>
          <w:lang w:bidi="bo-CN"/>
        </w:rPr>
        <w:t xml:space="preserve">ད་ལྟོ་ མ་ ཁོམ་ པ་ ཅིན་ </w:t>
      </w:r>
      <w:r>
        <w:t xml:space="preserve"># </w:t>
      </w:r>
      <w:r>
        <w:rPr>
          <w:rFonts w:cs="Microsoft Himalaya"/>
          <w:cs/>
          <w:lang w:bidi="bo-CN"/>
        </w:rPr>
        <w:t>ཨ་ཙི་ཅིག་ཁ་ལས་ བཅར་ བར་ འོང་ དགོ་ ནི་ འདྲས །</w:t>
      </w:r>
    </w:p>
    <w:p w14:paraId="3FBB7C25" w14:textId="77777777" w:rsidR="00A536DF" w:rsidRDefault="00A536DF" w:rsidP="00A536DF">
      <w:pPr>
        <w:spacing w:after="0"/>
      </w:pPr>
      <w:r>
        <w:rPr>
          <w:rFonts w:cs="Microsoft Himalaya"/>
          <w:cs/>
          <w:lang w:bidi="bo-CN"/>
        </w:rPr>
        <w:t xml:space="preserve"> མཚམས་པ །</w:t>
      </w:r>
    </w:p>
    <w:p w14:paraId="16965EB3" w14:textId="77777777" w:rsidR="00A536DF" w:rsidRDefault="00A536DF" w:rsidP="00A536DF">
      <w:pPr>
        <w:spacing w:after="0"/>
      </w:pPr>
      <w:r>
        <w:rPr>
          <w:rFonts w:cs="Microsoft Himalaya"/>
          <w:cs/>
          <w:lang w:bidi="bo-CN"/>
        </w:rPr>
        <w:t xml:space="preserve"> ཁོམ་ ཁོམ་ དབའི ། </w:t>
      </w:r>
      <w:r>
        <w:t xml:space="preserve"># </w:t>
      </w:r>
      <w:r>
        <w:rPr>
          <w:rFonts w:cs="Microsoft Himalaya"/>
          <w:cs/>
          <w:lang w:bidi="bo-CN"/>
        </w:rPr>
        <w:t>ལགས་སོ་ དེསན་ དཔལ་བཟང་ །</w:t>
      </w:r>
    </w:p>
    <w:p w14:paraId="21BBC8E7" w14:textId="77777777" w:rsidR="00A536DF" w:rsidRDefault="00A536DF" w:rsidP="00A536DF">
      <w:pPr>
        <w:spacing w:after="0"/>
      </w:pPr>
      <w:r>
        <w:rPr>
          <w:rFonts w:cs="Microsoft Himalaya"/>
          <w:cs/>
          <w:lang w:bidi="bo-CN"/>
        </w:rPr>
        <w:t xml:space="preserve"> ལོག་ མཇལ་ གེ །</w:t>
      </w:r>
    </w:p>
    <w:p w14:paraId="3C171185" w14:textId="77777777" w:rsidR="00A536DF" w:rsidRDefault="00A536DF" w:rsidP="00A536DF">
      <w:pPr>
        <w:spacing w:after="0"/>
      </w:pPr>
      <w:r>
        <w:rPr>
          <w:rFonts w:cs="Microsoft Himalaya"/>
          <w:cs/>
          <w:lang w:bidi="bo-CN"/>
        </w:rPr>
        <w:t xml:space="preserve"> དཔལ་བཟང་ །</w:t>
      </w:r>
    </w:p>
    <w:p w14:paraId="5C07FFB8"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ཨ་ཞང་ མཚམས་པ་ ཡང་ གནངས་ཚེ་ ང་ དང་ ། དབྱངས་སྒྲོན་ གཉེན་ རྐྱབ་ སར་ </w:t>
      </w:r>
      <w:r>
        <w:t xml:space="preserve"># </w:t>
      </w:r>
      <w:r>
        <w:rPr>
          <w:rFonts w:cs="Microsoft Himalaya"/>
          <w:cs/>
          <w:lang w:bidi="bo-CN"/>
        </w:rPr>
        <w:t>སྐུ་མགྲོན་ སྦེ་ འབྱོན་ དགོ་ མས་ ལགས །</w:t>
      </w:r>
    </w:p>
    <w:p w14:paraId="39EA1EF8"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དབྱངས་སྒྲོན་ ང་ ཡར་སོང་ ཡི་ མས །</w:t>
      </w:r>
    </w:p>
    <w:p w14:paraId="65B2E3DD" w14:textId="77777777" w:rsidR="00A536DF" w:rsidRDefault="00A536DF" w:rsidP="00A536DF">
      <w:pPr>
        <w:spacing w:after="0"/>
      </w:pPr>
      <w:r>
        <w:rPr>
          <w:rFonts w:cs="Microsoft Himalaya"/>
          <w:cs/>
          <w:lang w:bidi="bo-CN"/>
        </w:rPr>
        <w:t xml:space="preserve"> ཁྱོད་ར་ ཡང་ </w:t>
      </w:r>
      <w:r>
        <w:t xml:space="preserve"># </w:t>
      </w:r>
      <w:r>
        <w:rPr>
          <w:rFonts w:cs="Microsoft Himalaya"/>
          <w:cs/>
          <w:lang w:bidi="bo-CN"/>
        </w:rPr>
        <w:t xml:space="preserve">ཕོ་རྒནམ་ གྱོངས་ མི་ འདི་ གི་ སྐོར་ལས་ </w:t>
      </w:r>
      <w:r>
        <w:t xml:space="preserve"># </w:t>
      </w:r>
      <w:r>
        <w:rPr>
          <w:rFonts w:cs="Microsoft Himalaya"/>
          <w:cs/>
          <w:lang w:bidi="bo-CN"/>
        </w:rPr>
        <w:t>དེ་ཚུན་ཚོད་ ཀྱི་ མྱ་ངན་ འབད་ མི་ དགོ་ པས །</w:t>
      </w:r>
    </w:p>
    <w:p w14:paraId="1ADC71F9" w14:textId="77777777" w:rsidR="00A536DF" w:rsidRDefault="00A536DF" w:rsidP="00A536DF">
      <w:pPr>
        <w:spacing w:after="0"/>
      </w:pPr>
      <w:r>
        <w:rPr>
          <w:rFonts w:cs="Microsoft Himalaya"/>
          <w:cs/>
          <w:lang w:bidi="bo-CN"/>
        </w:rPr>
        <w:t xml:space="preserve"> འཕྲལ་མགྱོགས་ ར་ </w:t>
      </w:r>
      <w:r>
        <w:t xml:space="preserve"># </w:t>
      </w:r>
      <w:r>
        <w:rPr>
          <w:rFonts w:cs="Microsoft Himalaya"/>
          <w:cs/>
          <w:lang w:bidi="bo-CN"/>
        </w:rPr>
        <w:t>ང་བཅས་ ཀྱི་ བར་ ན་ དགའཝ་སྐྱིད་པའི་ ཉིམ་ ཤར་ འོང་ །</w:t>
      </w:r>
    </w:p>
    <w:p w14:paraId="160D2B63" w14:textId="77777777" w:rsidR="00A536DF" w:rsidRDefault="00A536DF" w:rsidP="00A536DF">
      <w:pPr>
        <w:spacing w:after="0"/>
      </w:pPr>
      <w:r>
        <w:rPr>
          <w:rFonts w:cs="Microsoft Himalaya"/>
          <w:cs/>
          <w:lang w:bidi="bo-CN"/>
        </w:rPr>
        <w:t xml:space="preserve"> དཔལ་བཟང་ འཛུལ །</w:t>
      </w:r>
    </w:p>
    <w:p w14:paraId="124624D9" w14:textId="77777777" w:rsidR="00A536DF" w:rsidRDefault="00A536DF" w:rsidP="00A536DF">
      <w:pPr>
        <w:spacing w:after="0"/>
      </w:pPr>
      <w:r>
        <w:rPr>
          <w:rFonts w:cs="Microsoft Himalaya"/>
          <w:cs/>
          <w:lang w:bidi="bo-CN"/>
        </w:rPr>
        <w:t xml:space="preserve"> དབྱངས་སྒྲོན །</w:t>
      </w:r>
    </w:p>
    <w:p w14:paraId="28004EEF" w14:textId="77777777" w:rsidR="00A536DF" w:rsidRDefault="00A536DF" w:rsidP="00A536DF">
      <w:pPr>
        <w:spacing w:after="0"/>
      </w:pPr>
      <w:r>
        <w:rPr>
          <w:rFonts w:cs="Microsoft Himalaya"/>
          <w:cs/>
          <w:lang w:bidi="bo-CN"/>
        </w:rPr>
        <w:t xml:space="preserve"> མཚམས་པ་ རིན་པོ་ཆེ ། </w:t>
      </w:r>
      <w:r>
        <w:t xml:space="preserve"># </w:t>
      </w:r>
      <w:r>
        <w:rPr>
          <w:rFonts w:cs="Microsoft Himalaya"/>
          <w:cs/>
          <w:lang w:bidi="bo-CN"/>
        </w:rPr>
        <w:t>དང་པ་ར་ སྒོ་ བསྡམ་ གནང་ མས །</w:t>
      </w:r>
    </w:p>
    <w:p w14:paraId="2EE0DFD9" w14:textId="77777777" w:rsidR="00A536DF" w:rsidRDefault="00A536DF" w:rsidP="00A536DF">
      <w:pPr>
        <w:spacing w:after="0"/>
      </w:pPr>
      <w:r>
        <w:rPr>
          <w:rFonts w:cs="Microsoft Himalaya"/>
          <w:cs/>
          <w:lang w:bidi="bo-CN"/>
        </w:rPr>
        <w:t xml:space="preserve"> མཚམས་པ་ གིས་ སྒོ་ བསྡམས །</w:t>
      </w:r>
    </w:p>
    <w:p w14:paraId="03F84414" w14:textId="77777777" w:rsidR="00A536DF" w:rsidRDefault="00A536DF" w:rsidP="00A536DF">
      <w:pPr>
        <w:spacing w:after="0"/>
      </w:pPr>
      <w:r>
        <w:rPr>
          <w:rFonts w:cs="Microsoft Himalaya"/>
          <w:cs/>
          <w:lang w:bidi="bo-CN"/>
        </w:rPr>
        <w:t xml:space="preserve"> ཨ་ཞང་ མཚམས་པ ། </w:t>
      </w:r>
      <w:r>
        <w:t xml:space="preserve"># </w:t>
      </w:r>
      <w:r>
        <w:rPr>
          <w:rFonts w:cs="Microsoft Himalaya"/>
          <w:cs/>
          <w:lang w:bidi="bo-CN"/>
        </w:rPr>
        <w:t>ང་ ག་དེ་ འབད་ ནི་ ད །</w:t>
      </w:r>
    </w:p>
    <w:p w14:paraId="6658683D" w14:textId="77777777" w:rsidR="00A536DF" w:rsidRDefault="00A536DF" w:rsidP="00A536DF">
      <w:pPr>
        <w:spacing w:after="0"/>
      </w:pPr>
      <w:r>
        <w:rPr>
          <w:rFonts w:cs="Microsoft Himalaya"/>
          <w:cs/>
          <w:lang w:bidi="bo-CN"/>
        </w:rPr>
        <w:t xml:space="preserve"> མཚམས་པ །</w:t>
      </w:r>
    </w:p>
    <w:p w14:paraId="68A3D61B" w14:textId="77777777" w:rsidR="00A536DF" w:rsidRDefault="00A536DF" w:rsidP="00A536DF">
      <w:pPr>
        <w:spacing w:after="0"/>
      </w:pPr>
      <w:r>
        <w:rPr>
          <w:rFonts w:cs="Microsoft Himalaya"/>
          <w:cs/>
          <w:lang w:bidi="bo-CN"/>
        </w:rPr>
        <w:t xml:space="preserve"> དབྱངས་སྒྲོན་ ཁྱོད་ ཀྱི་ སེམས་ ཁ་ ལུ་ </w:t>
      </w:r>
      <w:r>
        <w:t xml:space="preserve"># </w:t>
      </w:r>
      <w:r>
        <w:rPr>
          <w:rFonts w:cs="Microsoft Himalaya"/>
          <w:cs/>
          <w:lang w:bidi="bo-CN"/>
        </w:rPr>
        <w:t xml:space="preserve">སྡུག་བསྔལ་ ག་ཅི་ བཟུམ་ ཕོག་ སྟེ་ ཡོདཔ་ ཨིན་ན ། </w:t>
      </w:r>
      <w:r>
        <w:t xml:space="preserve"># </w:t>
      </w:r>
      <w:r>
        <w:rPr>
          <w:rFonts w:cs="Microsoft Himalaya"/>
          <w:cs/>
          <w:lang w:bidi="bo-CN"/>
        </w:rPr>
        <w:t>འདི་ གི་ སྐོར་ལས་ ང་ གིས་ ཤེས །</w:t>
      </w:r>
    </w:p>
    <w:p w14:paraId="7059C3DD" w14:textId="77777777" w:rsidR="00A536DF" w:rsidRDefault="00A536DF" w:rsidP="00A536DF">
      <w:pPr>
        <w:spacing w:after="0"/>
      </w:pPr>
      <w:r>
        <w:rPr>
          <w:rFonts w:cs="Microsoft Himalaya"/>
          <w:cs/>
          <w:lang w:bidi="bo-CN"/>
        </w:rPr>
        <w:t xml:space="preserve"> ཁྱོད་ ག་གིས་ཡང་ མ་ ཤེསཔ་སྦེ་ </w:t>
      </w:r>
      <w:r>
        <w:t xml:space="preserve"># </w:t>
      </w:r>
      <w:r>
        <w:rPr>
          <w:rFonts w:cs="Microsoft Himalaya"/>
          <w:cs/>
          <w:lang w:bidi="bo-CN"/>
        </w:rPr>
        <w:t>རང་གྲོལ་ དང་ གཉེན་ རྐྱབ་ ཚར་ ཡི །</w:t>
      </w:r>
    </w:p>
    <w:p w14:paraId="3EBBF15E" w14:textId="77777777" w:rsidR="00A536DF" w:rsidRDefault="00A536DF" w:rsidP="00A536DF">
      <w:pPr>
        <w:spacing w:after="0"/>
      </w:pPr>
      <w:r>
        <w:rPr>
          <w:rFonts w:cs="Microsoft Himalaya"/>
          <w:cs/>
          <w:lang w:bidi="bo-CN"/>
        </w:rPr>
        <w:t xml:space="preserve"> ང་ གིས་ གོ་ དོ་ བཟུམ་ འབད་བ་ཅིན་ </w:t>
      </w:r>
      <w:r>
        <w:t xml:space="preserve"># </w:t>
      </w:r>
      <w:r>
        <w:rPr>
          <w:rFonts w:cs="Microsoft Himalaya"/>
          <w:cs/>
          <w:lang w:bidi="bo-CN"/>
        </w:rPr>
        <w:t>ཁྱོད་ར་ གི་ ཨ་པ་ གིས ་གཟའ་པ་སངས་</w:t>
      </w:r>
    </w:p>
    <w:p w14:paraId="4B277532" w14:textId="77777777" w:rsidR="00A536DF" w:rsidRDefault="00A536DF" w:rsidP="00A536DF">
      <w:pPr>
        <w:spacing w:after="0"/>
      </w:pPr>
      <w:r>
        <w:rPr>
          <w:rFonts w:cs="Microsoft Himalaya"/>
          <w:cs/>
          <w:lang w:bidi="bo-CN"/>
        </w:rPr>
        <w:t xml:space="preserve"> ཀྱི་ ཚེ་ </w:t>
      </w:r>
      <w:r>
        <w:t xml:space="preserve"># </w:t>
      </w:r>
      <w:r>
        <w:rPr>
          <w:rFonts w:cs="Microsoft Himalaya"/>
          <w:cs/>
          <w:lang w:bidi="bo-CN"/>
        </w:rPr>
        <w:t>ཁྱོད་ དཔལ་བཟང་ དང་ གཉེན་ རྐྱབ་ བཅུག་ ནི་ ཨིན་ མས །</w:t>
      </w:r>
    </w:p>
    <w:p w14:paraId="43C7D508" w14:textId="77777777" w:rsidR="00A536DF" w:rsidRDefault="00A536DF" w:rsidP="00A536DF">
      <w:pPr>
        <w:spacing w:after="0"/>
      </w:pPr>
      <w:r>
        <w:rPr>
          <w:rFonts w:cs="Microsoft Himalaya"/>
          <w:cs/>
          <w:lang w:bidi="bo-CN"/>
        </w:rPr>
        <w:t xml:space="preserve"> གཉེན་ འདི་ བཀག་ཐབས་ ཅིག་ ནི་ རྩ་ལས་ར་ མེད་ ནི་ མས །</w:t>
      </w:r>
    </w:p>
    <w:p w14:paraId="644473E3"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འདི་ གི་ སྐོར་ལས་ ཁྱོད་ ཀྱིས་ མནོ་བསམ་ ག་དེ་སྦེ་ ར་ གཏང་ དོ་ དབྱངས་སྒྲོན །</w:t>
      </w:r>
    </w:p>
    <w:p w14:paraId="311EBF74" w14:textId="77777777" w:rsidR="00A536DF" w:rsidRDefault="00A536DF" w:rsidP="00A536DF">
      <w:pPr>
        <w:spacing w:after="0"/>
      </w:pPr>
      <w:r>
        <w:rPr>
          <w:rFonts w:cs="Microsoft Himalaya"/>
          <w:cs/>
          <w:lang w:bidi="bo-CN"/>
        </w:rPr>
        <w:t xml:space="preserve"> དབྱངས་སྒྲོན །</w:t>
      </w:r>
    </w:p>
    <w:p w14:paraId="03A3A5E1" w14:textId="77777777" w:rsidR="00A536DF" w:rsidRDefault="00A536DF" w:rsidP="00A536DF">
      <w:pPr>
        <w:spacing w:after="0"/>
      </w:pPr>
      <w:r>
        <w:rPr>
          <w:rFonts w:cs="Microsoft Himalaya"/>
          <w:cs/>
          <w:lang w:bidi="bo-CN"/>
        </w:rPr>
        <w:t xml:space="preserve"> ཨ་ཞང་ མཚམས་པ་ གིས་ </w:t>
      </w:r>
      <w:r>
        <w:t xml:space="preserve"># </w:t>
      </w:r>
      <w:r>
        <w:rPr>
          <w:rFonts w:cs="Microsoft Himalaya"/>
          <w:cs/>
          <w:lang w:bidi="bo-CN"/>
        </w:rPr>
        <w:t xml:space="preserve">ང་ གཉེན་ རྐྱབ་ ནིའི་ སྐོར་ལས་ མ་ གསུངས་ པར་ </w:t>
      </w:r>
      <w:r>
        <w:t xml:space="preserve"># </w:t>
      </w:r>
      <w:r>
        <w:rPr>
          <w:rFonts w:cs="Microsoft Himalaya"/>
          <w:cs/>
          <w:lang w:bidi="bo-CN"/>
        </w:rPr>
        <w:t xml:space="preserve">གཉེན་ འདི་ བཀག་ ནི་ གི་ གནས་སྐབས་ ཅིག་ གསུངས་ པ་ ཅིན་ </w:t>
      </w:r>
      <w:r>
        <w:t xml:space="preserve"># </w:t>
      </w:r>
      <w:r>
        <w:rPr>
          <w:rFonts w:cs="Microsoft Himalaya"/>
          <w:cs/>
          <w:lang w:bidi="bo-CN"/>
        </w:rPr>
        <w:t>ང་ ལུ་ ཨ་ཞང་ ཁྱོད་ ཀྱིས་ ཐུགས་རྗེ་ གཟིགསཔ་ ཟེར་ རུང་ དེ་ཅིག་ ཨིན །</w:t>
      </w:r>
    </w:p>
    <w:p w14:paraId="381F48F5" w14:textId="77777777" w:rsidR="00A536DF" w:rsidRDefault="00A536DF" w:rsidP="00A536DF">
      <w:pPr>
        <w:spacing w:after="0"/>
      </w:pPr>
      <w:r>
        <w:rPr>
          <w:rFonts w:cs="Microsoft Himalaya"/>
          <w:cs/>
          <w:lang w:bidi="bo-CN"/>
        </w:rPr>
        <w:t xml:space="preserve"> ཁྱོད་ ཀྱི་ རྒྱུད་ ལུ་ ཡོད་ པའི་ རིག་པ་ དང་ ཉམས་མྱོང་ གི་ ཐོག་ ལས་ </w:t>
      </w:r>
      <w:r>
        <w:t xml:space="preserve"># </w:t>
      </w:r>
      <w:r>
        <w:rPr>
          <w:rFonts w:cs="Microsoft Himalaya"/>
          <w:cs/>
          <w:lang w:bidi="bo-CN"/>
        </w:rPr>
        <w:t xml:space="preserve">གཉེན་ འདི་ བཀག་ ནི་ གི་ གནས་སྐབས་ ཅིག་ མེད་ ཟེར་ གསུངས་ པ་ ཅིན་ བུམོ་ ང་ ཡང་ </w:t>
      </w:r>
      <w:r>
        <w:t xml:space="preserve"># </w:t>
      </w:r>
      <w:r>
        <w:rPr>
          <w:rFonts w:cs="Microsoft Himalaya"/>
          <w:cs/>
          <w:lang w:bidi="bo-CN"/>
        </w:rPr>
        <w:t>རང་སྲོག་རང་གིས་གཅད་ པར་ ཐེ་ཚོམ་ མེད །</w:t>
      </w:r>
    </w:p>
    <w:p w14:paraId="233EBCE4" w14:textId="77777777" w:rsidR="00A536DF" w:rsidRDefault="00A536DF" w:rsidP="00A536DF">
      <w:pPr>
        <w:spacing w:after="0"/>
      </w:pPr>
      <w:r>
        <w:rPr>
          <w:rFonts w:cs="Microsoft Himalaya"/>
          <w:cs/>
          <w:lang w:bidi="bo-CN"/>
        </w:rPr>
        <w:t xml:space="preserve"> ཚེ་ སྔ་མའི་ ལས་ ཀྱིས་ </w:t>
      </w:r>
      <w:r>
        <w:t xml:space="preserve"># </w:t>
      </w:r>
      <w:r>
        <w:rPr>
          <w:rFonts w:cs="Microsoft Himalaya"/>
          <w:cs/>
          <w:lang w:bidi="bo-CN"/>
        </w:rPr>
        <w:t xml:space="preserve">ང་ དང་ རང་གྲོལ་ གནམ་བསྐོས་ གཅིག་ཁར་ བསྐོས་ ཏེ་ </w:t>
      </w:r>
      <w:r>
        <w:t xml:space="preserve"># </w:t>
      </w:r>
      <w:r>
        <w:rPr>
          <w:rFonts w:cs="Microsoft Himalaya"/>
          <w:cs/>
          <w:lang w:bidi="bo-CN"/>
        </w:rPr>
        <w:t xml:space="preserve">ཚེ་ ད་རེས་ ང་བཅས་ གཉིས་ ཀྱི་ ལགཔ་ གཅིག་ཁར་ མཐུད་གནང་ མི་ ཡང་ </w:t>
      </w:r>
      <w:r>
        <w:t xml:space="preserve"># </w:t>
      </w:r>
      <w:r>
        <w:rPr>
          <w:rFonts w:cs="Microsoft Himalaya"/>
          <w:cs/>
          <w:lang w:bidi="bo-CN"/>
        </w:rPr>
        <w:t>ཨ་ཞང་ མཚམས་པ་ ཁྱོད་ར་ ཨིན །</w:t>
      </w:r>
    </w:p>
    <w:p w14:paraId="38E14128" w14:textId="77777777" w:rsidR="00A536DF" w:rsidRDefault="00A536DF" w:rsidP="00A536DF">
      <w:pPr>
        <w:spacing w:after="0"/>
      </w:pPr>
      <w:r>
        <w:rPr>
          <w:rFonts w:cs="Microsoft Himalaya"/>
          <w:cs/>
          <w:lang w:bidi="bo-CN"/>
        </w:rPr>
        <w:t xml:space="preserve"> ང་བཅས་ གཉིས་ ཀྱི་ ལགཔ་ </w:t>
      </w:r>
      <w:r>
        <w:t xml:space="preserve"># </w:t>
      </w:r>
      <w:r>
        <w:rPr>
          <w:rFonts w:cs="Microsoft Himalaya"/>
          <w:cs/>
          <w:lang w:bidi="bo-CN"/>
        </w:rPr>
        <w:t xml:space="preserve">གཅིག་ཁར་ མཐུདཔ་མཐུད་ སར་ བཞག་ ནི་ གི་ དོན་ལུ་ </w:t>
      </w:r>
      <w:r>
        <w:t xml:space="preserve"># </w:t>
      </w:r>
      <w:r>
        <w:rPr>
          <w:rFonts w:cs="Microsoft Himalaya"/>
          <w:cs/>
          <w:lang w:bidi="bo-CN"/>
        </w:rPr>
        <w:t xml:space="preserve">ཐབས་ཤེས་ ཅིག་ </w:t>
      </w:r>
      <w:r>
        <w:t xml:space="preserve"># </w:t>
      </w:r>
      <w:r>
        <w:rPr>
          <w:rFonts w:cs="Microsoft Himalaya"/>
          <w:cs/>
          <w:lang w:bidi="bo-CN"/>
        </w:rPr>
        <w:t xml:space="preserve">ག་དེ་སྦེ་ཨིན་རུང་ </w:t>
      </w:r>
      <w:r>
        <w:t xml:space="preserve"># </w:t>
      </w:r>
      <w:r>
        <w:rPr>
          <w:rFonts w:cs="Microsoft Himalaya"/>
          <w:cs/>
          <w:lang w:bidi="bo-CN"/>
        </w:rPr>
        <w:t>ཁྱོད་ར་ གིས་ སྟོན་ ཏེ་ གནང་ དགོ །</w:t>
      </w:r>
    </w:p>
    <w:p w14:paraId="348D7C90" w14:textId="77777777" w:rsidR="00A536DF" w:rsidRDefault="00A536DF" w:rsidP="00A536DF">
      <w:pPr>
        <w:spacing w:after="0"/>
      </w:pPr>
      <w:r>
        <w:rPr>
          <w:rFonts w:cs="Microsoft Himalaya"/>
          <w:cs/>
          <w:lang w:bidi="bo-CN"/>
        </w:rPr>
        <w:t xml:space="preserve"> མཚམས་པ །</w:t>
      </w:r>
    </w:p>
    <w:p w14:paraId="32F082C5" w14:textId="77777777" w:rsidR="00A536DF" w:rsidRDefault="00A536DF" w:rsidP="00A536DF">
      <w:pPr>
        <w:spacing w:after="0"/>
      </w:pPr>
      <w:r>
        <w:rPr>
          <w:rFonts w:cs="Microsoft Himalaya"/>
          <w:cs/>
          <w:lang w:bidi="bo-CN"/>
        </w:rPr>
        <w:t xml:space="preserve"> ཁྱོད་ དེ་ཚུན་ཚོད་ ར་ ཐ་རྡུགས་སོང་ པ་ ཅིན་ </w:t>
      </w:r>
      <w:r>
        <w:t xml:space="preserve"># </w:t>
      </w:r>
      <w:r>
        <w:rPr>
          <w:rFonts w:cs="Microsoft Himalaya"/>
          <w:cs/>
          <w:lang w:bidi="bo-CN"/>
        </w:rPr>
        <w:t xml:space="preserve">གཉེན་ འདི་ བཀག་ ནི་ གི་ གནམ་སྐབས་ ཅིག་ </w:t>
      </w:r>
      <w:r>
        <w:t xml:space="preserve"># </w:t>
      </w:r>
      <w:r>
        <w:rPr>
          <w:rFonts w:cs="Microsoft Himalaya"/>
          <w:cs/>
          <w:lang w:bidi="bo-CN"/>
        </w:rPr>
        <w:t>ང་ གིས་ ག་དེ་སྦེ་ཨིན་རུང་ སྟོན་བྱིན་ གེ །</w:t>
      </w:r>
    </w:p>
    <w:p w14:paraId="4FD58CF7"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གནམ་སྐབས་ འདི་ </w:t>
      </w:r>
      <w:r>
        <w:t xml:space="preserve"># </w:t>
      </w:r>
      <w:r>
        <w:rPr>
          <w:rFonts w:cs="Microsoft Himalaya"/>
          <w:cs/>
          <w:lang w:bidi="bo-CN"/>
        </w:rPr>
        <w:t xml:space="preserve">ག་དེ་སྦེ་ སྨོ་ ཟེར་བ་ཅིན་ </w:t>
      </w:r>
      <w:r>
        <w:t xml:space="preserve"># </w:t>
      </w:r>
      <w:r>
        <w:rPr>
          <w:rFonts w:cs="Microsoft Himalaya"/>
          <w:cs/>
          <w:lang w:bidi="bo-CN"/>
        </w:rPr>
        <w:t>ཁྱོད་ ཚར་ གཅིག་ ཤི་ དགོ་ མས །</w:t>
      </w:r>
    </w:p>
    <w:p w14:paraId="4E8DD1EC"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ཁྱོད་ ཤིཝ་ཤི་ ས་ ར་ སྡོད་ ནི་ ཡང་ མེན །</w:t>
      </w:r>
    </w:p>
    <w:p w14:paraId="31BB1DAE" w14:textId="77777777" w:rsidR="00A536DF" w:rsidRDefault="00A536DF" w:rsidP="00A536DF">
      <w:pPr>
        <w:spacing w:after="0"/>
      </w:pPr>
      <w:r>
        <w:rPr>
          <w:rFonts w:cs="Microsoft Himalaya"/>
          <w:cs/>
          <w:lang w:bidi="bo-CN"/>
        </w:rPr>
        <w:t xml:space="preserve"> ལོག་སྟེ་ ཁྱོད་ར་ ཨ་རྟག་ཧ་ལུགས་ སྦེ་ ལོང་ ནི་ ཡོད །</w:t>
      </w:r>
    </w:p>
    <w:p w14:paraId="726E78F8" w14:textId="77777777" w:rsidR="00A536DF" w:rsidRDefault="00A536DF" w:rsidP="00A536DF">
      <w:pPr>
        <w:spacing w:after="0"/>
      </w:pPr>
      <w:r>
        <w:rPr>
          <w:rFonts w:cs="Microsoft Himalaya"/>
          <w:cs/>
          <w:lang w:bidi="bo-CN"/>
        </w:rPr>
        <w:lastRenderedPageBreak/>
        <w:t xml:space="preserve"> སྟེ ། </w:t>
      </w:r>
      <w:r>
        <w:t xml:space="preserve"># </w:t>
      </w:r>
      <w:r>
        <w:rPr>
          <w:rFonts w:cs="Microsoft Himalaya"/>
          <w:cs/>
          <w:lang w:bidi="bo-CN"/>
        </w:rPr>
        <w:t>ཁྱོད་ ཀྱིས་ རྣམ་རྟོག་ མ་ ཟ་ བར་ འདི་ འབད་ ཚུགས་ ནི་ མས་ ག །</w:t>
      </w:r>
    </w:p>
    <w:p w14:paraId="1323BD5B" w14:textId="77777777" w:rsidR="00A536DF" w:rsidRDefault="00A536DF" w:rsidP="00A536DF">
      <w:pPr>
        <w:spacing w:after="0"/>
      </w:pPr>
      <w:r>
        <w:rPr>
          <w:rFonts w:cs="Microsoft Himalaya"/>
          <w:cs/>
          <w:lang w:bidi="bo-CN"/>
        </w:rPr>
        <w:t xml:space="preserve"> དབྱངས་སྒྲོན །</w:t>
      </w:r>
    </w:p>
    <w:p w14:paraId="5D23F7E4" w14:textId="77777777" w:rsidR="00A536DF" w:rsidRDefault="00A536DF" w:rsidP="00A536DF">
      <w:pPr>
        <w:spacing w:after="0"/>
      </w:pPr>
      <w:r>
        <w:rPr>
          <w:rFonts w:cs="Microsoft Himalaya"/>
          <w:cs/>
          <w:lang w:bidi="bo-CN"/>
        </w:rPr>
        <w:t xml:space="preserve"> གཉེན་ འདི་ ར་ བཀག་ ཚུགསཔ་ ཅིག་ ཡོད་ པ་ ཅིན་ </w:t>
      </w:r>
      <w:r>
        <w:t xml:space="preserve"># </w:t>
      </w:r>
      <w:r>
        <w:rPr>
          <w:rFonts w:cs="Microsoft Himalaya"/>
          <w:cs/>
          <w:lang w:bidi="bo-CN"/>
        </w:rPr>
        <w:t xml:space="preserve">ཨ་ཞང་ མཚམས་པ་ གིས་ </w:t>
      </w:r>
      <w:r>
        <w:t xml:space="preserve"># </w:t>
      </w:r>
      <w:r>
        <w:rPr>
          <w:rFonts w:cs="Microsoft Himalaya"/>
          <w:cs/>
          <w:lang w:bidi="bo-CN"/>
        </w:rPr>
        <w:t>ང་ ཁྱིམ་ཐོག་ དགུ་ ལས་ མར་ མཆོངས་ ཟེར་ གསུངས་ རུང་ མཆོང་ ནུམ །</w:t>
      </w:r>
    </w:p>
    <w:p w14:paraId="47E9C9A2" w14:textId="77777777" w:rsidR="00A536DF" w:rsidRDefault="00A536DF" w:rsidP="00A536DF">
      <w:pPr>
        <w:spacing w:after="0"/>
      </w:pPr>
      <w:r>
        <w:rPr>
          <w:rFonts w:cs="Microsoft Himalaya"/>
          <w:cs/>
          <w:lang w:bidi="bo-CN"/>
        </w:rPr>
        <w:t xml:space="preserve"> སེམས་ཅན་ སྟག་ གི་ ཚང་ ནང་ བཙུགས་བཞག་ རུང་ སྡོད་ ནུམ །</w:t>
      </w:r>
    </w:p>
    <w:p w14:paraId="6EE92397" w14:textId="77777777" w:rsidR="00A536DF" w:rsidRDefault="00A536DF" w:rsidP="00A536DF">
      <w:pPr>
        <w:spacing w:after="0"/>
      </w:pPr>
      <w:r>
        <w:rPr>
          <w:rFonts w:cs="Microsoft Himalaya"/>
          <w:cs/>
          <w:lang w:bidi="bo-CN"/>
        </w:rPr>
        <w:t xml:space="preserve"> ང་ རང་གྲོལ་ དང་ གཉེན་ དང་ གྲོགས་ ཀྱི་ དམ་ཚིག་ བསྲུང་ ནི་ ཅིག་ ཡོད་ པ་ ཅིན་ </w:t>
      </w:r>
      <w:r>
        <w:t xml:space="preserve"># </w:t>
      </w:r>
      <w:r>
        <w:rPr>
          <w:rFonts w:cs="Microsoft Himalaya"/>
          <w:cs/>
          <w:lang w:bidi="bo-CN"/>
        </w:rPr>
        <w:t xml:space="preserve">ཨོལ་ཀོ་ ཐགཔ་ གིས་ བསྡམས་ ཏེ་ </w:t>
      </w:r>
      <w:r>
        <w:t xml:space="preserve"># </w:t>
      </w:r>
      <w:r>
        <w:rPr>
          <w:rFonts w:cs="Microsoft Himalaya"/>
          <w:cs/>
          <w:lang w:bidi="bo-CN"/>
        </w:rPr>
        <w:t>ཤི་ ཟེར་ གསུངས་ རུང་ ཤི་ ནུམ་ ལགས །</w:t>
      </w:r>
    </w:p>
    <w:p w14:paraId="01074C99" w14:textId="77777777" w:rsidR="00A536DF" w:rsidRDefault="00A536DF" w:rsidP="00A536DF">
      <w:pPr>
        <w:spacing w:after="0"/>
      </w:pPr>
      <w:r>
        <w:rPr>
          <w:rFonts w:cs="Microsoft Himalaya"/>
          <w:cs/>
          <w:lang w:bidi="bo-CN"/>
        </w:rPr>
        <w:t xml:space="preserve"> མཚམས་པ །</w:t>
      </w:r>
    </w:p>
    <w:p w14:paraId="10123D10"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དེ་སྦེ་ ཨིན་པ་ཅིན་ </w:t>
      </w:r>
      <w:r>
        <w:t xml:space="preserve"># </w:t>
      </w:r>
      <w:r>
        <w:rPr>
          <w:rFonts w:cs="Microsoft Himalaya"/>
          <w:cs/>
          <w:lang w:bidi="bo-CN"/>
        </w:rPr>
        <w:t xml:space="preserve">ཁྱོད་ར་ སེམས་ མ་ དགའཝ་ འབད་ མི་ དགོ ། </w:t>
      </w:r>
      <w:r>
        <w:t xml:space="preserve"># </w:t>
      </w:r>
      <w:r>
        <w:rPr>
          <w:rFonts w:cs="Microsoft Himalaya"/>
          <w:cs/>
          <w:lang w:bidi="bo-CN"/>
        </w:rPr>
        <w:t xml:space="preserve">ཁྱིམ་ ནང་ སོང་ ཞིནམ་ལས་ </w:t>
      </w:r>
      <w:r>
        <w:t xml:space="preserve"># </w:t>
      </w:r>
      <w:r>
        <w:rPr>
          <w:rFonts w:cs="Microsoft Himalaya"/>
          <w:cs/>
          <w:lang w:bidi="bo-CN"/>
        </w:rPr>
        <w:t>ཨཔ་ དང་ ཨའི་ ལུ་ དཔལ་བཟང་ དང་ གཉེན་ རྐྱབ་ ནི་ ཨིན་ ཟེར་ ཁ་ བཟེད་ ད །</w:t>
      </w:r>
    </w:p>
    <w:p w14:paraId="26BD3A20" w14:textId="77777777" w:rsidR="00A536DF" w:rsidRDefault="00A536DF" w:rsidP="00A536DF">
      <w:pPr>
        <w:spacing w:after="0"/>
      </w:pPr>
      <w:r>
        <w:rPr>
          <w:rFonts w:cs="Microsoft Himalaya"/>
          <w:cs/>
          <w:lang w:bidi="bo-CN"/>
        </w:rPr>
        <w:t xml:space="preserve"> དེ་ལས་ ནངས་པ་ གཟའ་ཕུར་བུའི་ ཕྱི་རུ་ </w:t>
      </w:r>
      <w:r>
        <w:t xml:space="preserve"># </w:t>
      </w:r>
      <w:r>
        <w:rPr>
          <w:rFonts w:cs="Microsoft Himalaya"/>
          <w:cs/>
          <w:lang w:bidi="bo-CN"/>
        </w:rPr>
        <w:t>མ་ཚབ་ འདི་ ཁྱོད་ དང་ མཉམ་གཅིག་ ཉལ་ མ་ བཅུག་ པར་ ཁྱོད་ར་ རྐྱངམ་གཅིག་ སྦེ་ ཉལ་ དགོ །</w:t>
      </w:r>
    </w:p>
    <w:p w14:paraId="446B9C27"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ཁྱོད་ མ་ ཉལ་ བའི་ ཧེ་མ་ ཨ་ནཱི་ རྫས་སྦྱོར་ འདི་ འཐུངས་ ད །</w:t>
      </w:r>
    </w:p>
    <w:p w14:paraId="6F52610A" w14:textId="77777777" w:rsidR="00A536DF" w:rsidRDefault="00A536DF" w:rsidP="00A536DF">
      <w:pPr>
        <w:spacing w:after="0"/>
      </w:pPr>
      <w:r>
        <w:rPr>
          <w:rFonts w:cs="Microsoft Himalaya"/>
          <w:cs/>
          <w:lang w:bidi="bo-CN"/>
        </w:rPr>
        <w:t xml:space="preserve"> དེ་ལས་ ཁྱོད་ གཟུགས་ ཀྱི་ དྲོད་ ཡང་ གྱང་ ། </w:t>
      </w:r>
      <w:r>
        <w:t xml:space="preserve"># </w:t>
      </w:r>
      <w:r>
        <w:rPr>
          <w:rFonts w:cs="Microsoft Himalaya"/>
          <w:cs/>
          <w:lang w:bidi="bo-CN"/>
        </w:rPr>
        <w:t xml:space="preserve">གདོང་ གི་ ཁྲག་ ཡང་ སྐམ ། </w:t>
      </w:r>
      <w:r>
        <w:t xml:space="preserve"># </w:t>
      </w:r>
      <w:r>
        <w:rPr>
          <w:rFonts w:cs="Microsoft Himalaya"/>
          <w:cs/>
          <w:lang w:bidi="bo-CN"/>
        </w:rPr>
        <w:t>དོན་ཧིང་ ཡང་ སྤར་ ནི་ མེད་ པར་ ཤི་ཤི་ བའི་ རོ་ དང་ དབྱེ་བ་ ག་ནི་ཡང་ མེད་ པར་ སྡོད་ འོང་ །</w:t>
      </w:r>
    </w:p>
    <w:p w14:paraId="4661AF20"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ཞག་ གཉིས་ ཀྱི་ རྒྱབ་ ལས་ </w:t>
      </w:r>
      <w:r>
        <w:t xml:space="preserve"># </w:t>
      </w:r>
      <w:r>
        <w:rPr>
          <w:rFonts w:cs="Microsoft Himalaya"/>
          <w:cs/>
          <w:lang w:bidi="bo-CN"/>
        </w:rPr>
        <w:t>གཟའ་སྤེན་པའི་ ནུབ་མོ་ ཁྱོད་ ལོག་སྟེ་ རང་བཞིན་གྱིས་ སྦེ་ ལོང་ ཚུགས །</w:t>
      </w:r>
    </w:p>
    <w:p w14:paraId="2C882715"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གཟའ་པ་སངས་</w:t>
      </w:r>
    </w:p>
    <w:p w14:paraId="7E501CE7" w14:textId="77777777" w:rsidR="00A536DF" w:rsidRDefault="00A536DF" w:rsidP="00A536DF">
      <w:pPr>
        <w:spacing w:after="0"/>
      </w:pPr>
      <w:r>
        <w:rPr>
          <w:rFonts w:cs="Microsoft Himalaya"/>
          <w:cs/>
          <w:lang w:bidi="bo-CN"/>
        </w:rPr>
        <w:t xml:space="preserve"> ཀྱི་ ཚེ་ དཔལ་བཟང་ ཁྱོད་ དང་ གཉེན་ རྐྱབ་ པར་ འོངས་ པའི་ བསྒང་ ལས་ </w:t>
      </w:r>
      <w:r>
        <w:t xml:space="preserve"># </w:t>
      </w:r>
      <w:r>
        <w:rPr>
          <w:rFonts w:cs="Microsoft Himalaya"/>
          <w:cs/>
          <w:lang w:bidi="bo-CN"/>
        </w:rPr>
        <w:t>ཁྱོད་ ཤི་ བ་ ལུ་ ཆ་བཞག་ ད་ འོང་ །</w:t>
      </w:r>
    </w:p>
    <w:p w14:paraId="6271C6AC" w14:textId="77777777" w:rsidR="00A536DF" w:rsidRDefault="00A536DF" w:rsidP="00A536DF">
      <w:pPr>
        <w:spacing w:after="0"/>
      </w:pPr>
      <w:r>
        <w:rPr>
          <w:rFonts w:cs="Microsoft Himalaya"/>
          <w:cs/>
          <w:lang w:bidi="bo-CN"/>
        </w:rPr>
        <w:t xml:space="preserve"> དེ་བསྒང་ ང་ ཡང་ མར་ མགྱོནམོ་ སྦེ་ འཐོན་འོང་ །</w:t>
      </w:r>
    </w:p>
    <w:p w14:paraId="41DF9EF5" w14:textId="77777777" w:rsidR="00A536DF" w:rsidRDefault="00A536DF" w:rsidP="00A536DF">
      <w:pPr>
        <w:spacing w:after="0"/>
      </w:pPr>
      <w:r>
        <w:rPr>
          <w:rFonts w:cs="Microsoft Himalaya"/>
          <w:cs/>
          <w:lang w:bidi="bo-CN"/>
        </w:rPr>
        <w:t xml:space="preserve"> ང་ གིས་ ཁྱོད་ ཀྱི་ གཤིན་མོ་ གཤིན་རྩིས་ ལྟཝ་ ད་ ལུ་ </w:t>
      </w:r>
      <w:r>
        <w:t xml:space="preserve"># </w:t>
      </w:r>
      <w:r>
        <w:rPr>
          <w:rFonts w:cs="Microsoft Himalaya"/>
          <w:cs/>
          <w:lang w:bidi="bo-CN"/>
        </w:rPr>
        <w:t xml:space="preserve">ཁྱོད་ ཀྱི་ ཕུངམོ་ འདི་ </w:t>
      </w:r>
      <w:r>
        <w:t xml:space="preserve"># </w:t>
      </w:r>
      <w:r>
        <w:rPr>
          <w:rFonts w:cs="Microsoft Himalaya"/>
          <w:cs/>
          <w:lang w:bidi="bo-CN"/>
        </w:rPr>
        <w:t xml:space="preserve">རི་ཁྲོད་ གཙང་ ས་ ལུ་ བསྐྱལ་ ཏེ་ </w:t>
      </w:r>
      <w:r>
        <w:t xml:space="preserve"># </w:t>
      </w:r>
      <w:r>
        <w:rPr>
          <w:rFonts w:cs="Microsoft Himalaya"/>
          <w:cs/>
          <w:lang w:bidi="bo-CN"/>
        </w:rPr>
        <w:t xml:space="preserve">ཉིནམ་ གསུམ་ གྱི་ རྒྱབ་ ལས་ བརྒལ་ ཏེ་ </w:t>
      </w:r>
      <w:r>
        <w:t xml:space="preserve"># </w:t>
      </w:r>
      <w:r>
        <w:rPr>
          <w:rFonts w:cs="Microsoft Himalaya"/>
          <w:cs/>
          <w:lang w:bidi="bo-CN"/>
        </w:rPr>
        <w:t>མེ་སྦྱང་ འབད་ མི་ བཏུབ་ ཟེར་ སླབ་བཞག་འོང་ །</w:t>
      </w:r>
    </w:p>
    <w:p w14:paraId="3AE1FB1D" w14:textId="77777777" w:rsidR="00A536DF" w:rsidRDefault="00A536DF" w:rsidP="00A536DF">
      <w:pPr>
        <w:spacing w:after="0"/>
      </w:pPr>
      <w:r>
        <w:rPr>
          <w:rFonts w:cs="Microsoft Himalaya"/>
          <w:cs/>
          <w:lang w:bidi="bo-CN"/>
        </w:rPr>
        <w:t xml:space="preserve"> དེ་ གི་ བར་ ན་ ང་ གིས་ རང་གྲོལ་ ལུ་ གནས་ཚུལ་ ཡི་གུ་ ཅིག་ བསྐྱལ་ ཏེ་ ང་བཅས་ གཉིས་ ཀྱི་ གནས་སྐབས་ འདི་ </w:t>
      </w:r>
      <w:r>
        <w:t xml:space="preserve"># </w:t>
      </w:r>
      <w:r>
        <w:rPr>
          <w:rFonts w:cs="Microsoft Himalaya"/>
          <w:cs/>
          <w:lang w:bidi="bo-CN"/>
        </w:rPr>
        <w:t xml:space="preserve">ཁོ་ གིས་ ག་དེ་སྦེ་ཨིན་རུང་ ཤེས་ ཚུགསཔ་ འབད་ དེ་ </w:t>
      </w:r>
      <w:r>
        <w:t xml:space="preserve"># </w:t>
      </w:r>
      <w:r>
        <w:rPr>
          <w:rFonts w:cs="Microsoft Himalaya"/>
          <w:cs/>
          <w:lang w:bidi="bo-CN"/>
        </w:rPr>
        <w:t>ཁྱོད་ ལེན་ པར་ འོང་ ཚུགསཔ་ ཅིག་ བཟོ་ འོང་ །</w:t>
      </w:r>
    </w:p>
    <w:p w14:paraId="0A6B66C6"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ཞག་ གཉིས་ ཀྱི་ རྒྱབ་ ལས་ </w:t>
      </w:r>
      <w:r>
        <w:t xml:space="preserve"># </w:t>
      </w:r>
      <w:r>
        <w:rPr>
          <w:rFonts w:cs="Microsoft Himalaya"/>
          <w:cs/>
          <w:lang w:bidi="bo-CN"/>
        </w:rPr>
        <w:t xml:space="preserve">ཁྱོད་ ཉལ་ བའི་ གཉིད་ ཚོར་ དོ་ བཟུམ་སྦེ་ ལོངམ་ ད་ </w:t>
      </w:r>
      <w:r>
        <w:t xml:space="preserve"># </w:t>
      </w:r>
      <w:r>
        <w:rPr>
          <w:rFonts w:cs="Microsoft Himalaya"/>
          <w:cs/>
          <w:lang w:bidi="bo-CN"/>
        </w:rPr>
        <w:t>ང་ དང་ རང་གྲོལ་ ཁྱོད་ ཀྱི་ སྦོ་ལོགས་ཁར་ ཀྲིག་ཀྲི་ སྦེ་ སྡོད་ འོང་ །</w:t>
      </w:r>
    </w:p>
    <w:p w14:paraId="5552683C" w14:textId="77777777" w:rsidR="00A536DF" w:rsidRDefault="00A536DF" w:rsidP="00A536DF">
      <w:pPr>
        <w:spacing w:after="0"/>
      </w:pPr>
      <w:r>
        <w:rPr>
          <w:rFonts w:cs="Microsoft Himalaya"/>
          <w:cs/>
          <w:lang w:bidi="bo-CN"/>
        </w:rPr>
        <w:t xml:space="preserve"> དེ་ལས་ ཁྱོད་ར་ ཡང་ རང་གྲོལ་ དང་ མཉམ་གཅིག་ </w:t>
      </w:r>
      <w:r>
        <w:t xml:space="preserve"># </w:t>
      </w:r>
      <w:r>
        <w:rPr>
          <w:rFonts w:cs="Microsoft Himalaya"/>
          <w:cs/>
          <w:lang w:bidi="bo-CN"/>
        </w:rPr>
        <w:t>གྲོང་ཁྱེར་ མཎྜལ་གླིང་ ལུ་ བྱོག་ཡར་སོང་ །</w:t>
      </w:r>
    </w:p>
    <w:p w14:paraId="5575A960" w14:textId="77777777" w:rsidR="00A536DF" w:rsidRDefault="00A536DF" w:rsidP="00A536DF">
      <w:pPr>
        <w:spacing w:after="0"/>
      </w:pPr>
      <w:r>
        <w:rPr>
          <w:rFonts w:cs="Microsoft Himalaya"/>
          <w:cs/>
          <w:lang w:bidi="bo-CN"/>
        </w:rPr>
        <w:t xml:space="preserve"> འ་ནཱི་ འབད་ བའི་ བསྒང་ ལས་ </w:t>
      </w:r>
      <w:r>
        <w:t xml:space="preserve"># </w:t>
      </w:r>
      <w:r>
        <w:rPr>
          <w:rFonts w:cs="Microsoft Himalaya"/>
          <w:cs/>
          <w:lang w:bidi="bo-CN"/>
        </w:rPr>
        <w:t xml:space="preserve">ཁྱོད་ དང་ རང་གྲོལ་ གྱི་ བར་ ན་ གཉེན་ དང་ གྲོགས་ ཀྱི་ ཐ་དམ་ཚིག་ གཟུང་ ཚུགསཔ་ མ་ཚད་ </w:t>
      </w:r>
      <w:r>
        <w:t xml:space="preserve"># </w:t>
      </w:r>
      <w:r>
        <w:rPr>
          <w:rFonts w:cs="Microsoft Himalaya"/>
          <w:cs/>
          <w:lang w:bidi="bo-CN"/>
        </w:rPr>
        <w:t xml:space="preserve">ཁྱོད་ར་ གཉིས་ ཚེ་གཅིག་ལུས་གཅིག་ </w:t>
      </w:r>
      <w:r>
        <w:t xml:space="preserve"># </w:t>
      </w:r>
      <w:r>
        <w:rPr>
          <w:rFonts w:cs="Microsoft Himalaya"/>
          <w:cs/>
          <w:lang w:bidi="bo-CN"/>
        </w:rPr>
        <w:t>ག་དགའཝ་ སྦེ་ སྡོད་ ནི་ གི་ གོ་སྐབས་ ཡང་ འཐོབ་ ཚུགས་ ནི་ མས །</w:t>
      </w:r>
    </w:p>
    <w:p w14:paraId="1DEFB114" w14:textId="77777777" w:rsidR="00A536DF" w:rsidRDefault="00A536DF" w:rsidP="00A536DF">
      <w:pPr>
        <w:spacing w:after="0"/>
      </w:pPr>
      <w:r>
        <w:rPr>
          <w:rFonts w:cs="Microsoft Himalaya"/>
          <w:cs/>
          <w:lang w:bidi="bo-CN"/>
        </w:rPr>
        <w:t xml:space="preserve"> དེ་འབདཝ་ད་ ཁྱོད་ ཀྱིས་ དེ་སྦེ་ འབད་ ནུམ་ ག །</w:t>
      </w:r>
    </w:p>
    <w:p w14:paraId="0F6900A5" w14:textId="77777777" w:rsidR="00A536DF" w:rsidRDefault="00A536DF" w:rsidP="00A536DF">
      <w:pPr>
        <w:spacing w:after="0"/>
      </w:pPr>
      <w:r>
        <w:rPr>
          <w:rFonts w:cs="Microsoft Himalaya"/>
          <w:cs/>
          <w:lang w:bidi="bo-CN"/>
        </w:rPr>
        <w:t xml:space="preserve"> དབྱངས་སྒྲོན །</w:t>
      </w:r>
    </w:p>
    <w:p w14:paraId="4A4A6C25" w14:textId="77777777" w:rsidR="00A536DF" w:rsidRDefault="00A536DF" w:rsidP="00A536DF">
      <w:pPr>
        <w:spacing w:after="0"/>
      </w:pPr>
      <w:r>
        <w:rPr>
          <w:rFonts w:cs="Microsoft Himalaya"/>
          <w:cs/>
          <w:lang w:bidi="bo-CN"/>
        </w:rPr>
        <w:t xml:space="preserve"> ཨ་ཞང་ མཚམས་པ ། </w:t>
      </w:r>
      <w:r>
        <w:t xml:space="preserve"># </w:t>
      </w:r>
      <w:r>
        <w:rPr>
          <w:rFonts w:cs="Microsoft Himalaya"/>
          <w:cs/>
          <w:lang w:bidi="bo-CN"/>
        </w:rPr>
        <w:t>འདི་ ང་ གིས་ འབད་ ར་ འབད་ ནུམ །</w:t>
      </w:r>
    </w:p>
    <w:p w14:paraId="242395BE" w14:textId="77777777" w:rsidR="00A536DF" w:rsidRDefault="00A536DF" w:rsidP="00A536DF">
      <w:pPr>
        <w:spacing w:after="0"/>
      </w:pPr>
      <w:r>
        <w:rPr>
          <w:rFonts w:cs="Microsoft Himalaya"/>
          <w:cs/>
          <w:lang w:bidi="bo-CN"/>
        </w:rPr>
        <w:t xml:space="preserve"> རྫས་སྦྱོར་ འདི་ ད་ལྟོ་ ར་ ཞུ་ གེ་ ལགས །</w:t>
      </w:r>
    </w:p>
    <w:p w14:paraId="04346CC0" w14:textId="77777777" w:rsidR="00A536DF" w:rsidRDefault="00A536DF" w:rsidP="00A536DF">
      <w:pPr>
        <w:spacing w:after="0"/>
      </w:pPr>
      <w:r>
        <w:rPr>
          <w:rFonts w:cs="Microsoft Himalaya"/>
          <w:cs/>
          <w:lang w:bidi="bo-CN"/>
        </w:rPr>
        <w:t xml:space="preserve"> མཚམས་པ །</w:t>
      </w:r>
    </w:p>
    <w:p w14:paraId="6A3CA33E" w14:textId="77777777" w:rsidR="00A536DF" w:rsidRDefault="00A536DF" w:rsidP="00A536DF">
      <w:pPr>
        <w:spacing w:after="0"/>
      </w:pPr>
      <w:r>
        <w:rPr>
          <w:rFonts w:cs="Microsoft Himalaya"/>
          <w:cs/>
          <w:lang w:bidi="bo-CN"/>
        </w:rPr>
        <w:t xml:space="preserve"> རྫས་སྦྱོར་ བྱིནམ་ ད ། </w:t>
      </w:r>
      <w:r>
        <w:t xml:space="preserve"># </w:t>
      </w:r>
      <w:r>
        <w:rPr>
          <w:rFonts w:cs="Microsoft Himalaya"/>
          <w:cs/>
          <w:lang w:bidi="bo-CN"/>
        </w:rPr>
        <w:t xml:space="preserve">ཡ་ ད་ </w:t>
      </w:r>
      <w:r>
        <w:t xml:space="preserve"># </w:t>
      </w:r>
      <w:r>
        <w:rPr>
          <w:rFonts w:cs="Microsoft Himalaya"/>
          <w:cs/>
          <w:lang w:bidi="bo-CN"/>
        </w:rPr>
        <w:t>ཁྱོད་ར་ ཁྱིམ་ ནང་ སོང་ མས །</w:t>
      </w:r>
    </w:p>
    <w:p w14:paraId="334F62C8" w14:textId="77777777" w:rsidR="00A536DF" w:rsidRDefault="00A536DF" w:rsidP="00A536DF">
      <w:pPr>
        <w:spacing w:after="0"/>
      </w:pPr>
      <w:r>
        <w:rPr>
          <w:rFonts w:cs="Microsoft Himalaya"/>
          <w:cs/>
          <w:lang w:bidi="bo-CN"/>
        </w:rPr>
        <w:t xml:space="preserve"> བྱ་བ་ འདི་ བཟུམ་ ཅིག་ མ་ འབདན་ </w:t>
      </w:r>
      <w:r>
        <w:t xml:space="preserve"># </w:t>
      </w:r>
      <w:r>
        <w:rPr>
          <w:rFonts w:cs="Microsoft Himalaya"/>
          <w:cs/>
          <w:lang w:bidi="bo-CN"/>
        </w:rPr>
        <w:t>འབད་ དགོཔ་ བྱུང་ ཡི །</w:t>
      </w:r>
    </w:p>
    <w:p w14:paraId="078D63A8" w14:textId="77777777" w:rsidR="00A536DF" w:rsidRDefault="00A536DF" w:rsidP="00A536DF">
      <w:pPr>
        <w:spacing w:after="0"/>
      </w:pPr>
      <w:r>
        <w:rPr>
          <w:rFonts w:cs="Microsoft Himalaya"/>
          <w:cs/>
          <w:lang w:bidi="bo-CN"/>
        </w:rPr>
        <w:t xml:space="preserve"> དེ་འབདཝ་ད་ལུ་ </w:t>
      </w:r>
      <w:r>
        <w:t xml:space="preserve"># </w:t>
      </w:r>
      <w:r>
        <w:rPr>
          <w:rFonts w:cs="Microsoft Himalaya"/>
          <w:cs/>
          <w:lang w:bidi="bo-CN"/>
        </w:rPr>
        <w:t>ཁྱོད་ ཀྱིས་ འབད་རུང་</w:t>
      </w:r>
    </w:p>
    <w:p w14:paraId="5634E511" w14:textId="77777777" w:rsidR="00A536DF" w:rsidRDefault="00A536DF" w:rsidP="00A536DF">
      <w:pPr>
        <w:spacing w:after="0"/>
      </w:pPr>
      <w:r>
        <w:t xml:space="preserve"> # </w:t>
      </w:r>
      <w:r>
        <w:rPr>
          <w:rFonts w:cs="Microsoft Himalaya"/>
          <w:cs/>
          <w:lang w:bidi="bo-CN"/>
        </w:rPr>
        <w:t>མནོ་བསམ་ དོད་རིལ་རི་ ཅིག་ བཏང་ སྟེ་ འབད་ དགོ་ མས་ དབྱངས་སྒྲོན །</w:t>
      </w:r>
    </w:p>
    <w:p w14:paraId="4644B07E"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ང་ གིས་ ནངས་པ་ ངེའི་ མི་ ཅིག་ ནི་ གྲོང་ཁྱེར་ མཎྜལ་གླིང་ ལུ་ </w:t>
      </w:r>
      <w:r>
        <w:t xml:space="preserve"># </w:t>
      </w:r>
      <w:r>
        <w:rPr>
          <w:rFonts w:cs="Microsoft Himalaya"/>
          <w:cs/>
          <w:lang w:bidi="bo-CN"/>
        </w:rPr>
        <w:t xml:space="preserve">ཁྱོད་ ཀྱི་ གཏན་གྲོགས་ འབད་སར་ ལོ་རྒྱུས་ འདི་ གི་ སྐོར་ལས་ </w:t>
      </w:r>
      <w:r>
        <w:t xml:space="preserve"># </w:t>
      </w:r>
      <w:r>
        <w:rPr>
          <w:rFonts w:cs="Microsoft Himalaya"/>
          <w:cs/>
          <w:lang w:bidi="bo-CN"/>
        </w:rPr>
        <w:t xml:space="preserve">གནས་ཚུལ་ ཁ་གསལ་ བཀོད་ པའི་ ཡི་གུ་ ཅིག་ </w:t>
      </w:r>
      <w:r>
        <w:t xml:space="preserve"># </w:t>
      </w:r>
      <w:r>
        <w:rPr>
          <w:rFonts w:cs="Microsoft Himalaya"/>
          <w:cs/>
          <w:lang w:bidi="bo-CN"/>
        </w:rPr>
        <w:t>བསྐྱལ་ བར་ རྐང་བཙུགས་སྦེ་ གཏང་ ནི་ ཨིན །</w:t>
      </w:r>
    </w:p>
    <w:p w14:paraId="54339A27" w14:textId="77777777" w:rsidR="00A536DF" w:rsidRDefault="00A536DF" w:rsidP="00A536DF">
      <w:pPr>
        <w:spacing w:after="0"/>
      </w:pPr>
      <w:r>
        <w:rPr>
          <w:rFonts w:cs="Microsoft Himalaya"/>
          <w:cs/>
          <w:lang w:bidi="bo-CN"/>
        </w:rPr>
        <w:t xml:space="preserve"> རང་གྲོལ་ གྱིས་ ཁྱོད་ ལེན་ པར་ ཀྲིག་ཀྲི་ སྦེ་ ལྷོད་ ཚུགསཔ་ ཅིག་</w:t>
      </w:r>
    </w:p>
    <w:p w14:paraId="5AADB5D7" w14:textId="77777777" w:rsidR="00A536DF" w:rsidRDefault="00A536DF" w:rsidP="00A536DF">
      <w:pPr>
        <w:spacing w:after="0"/>
      </w:pPr>
      <w:r>
        <w:rPr>
          <w:rFonts w:cs="Microsoft Himalaya"/>
          <w:cs/>
          <w:lang w:bidi="bo-CN"/>
        </w:rPr>
        <w:t xml:space="preserve"> ང་ གིས་ ག་དེ་སྦེ་ འབད་ རུང་ འབད་ གེ །</w:t>
      </w:r>
    </w:p>
    <w:p w14:paraId="5525D39E" w14:textId="77777777" w:rsidR="00A536DF" w:rsidRDefault="00A536DF" w:rsidP="00A536DF">
      <w:pPr>
        <w:spacing w:after="0"/>
      </w:pPr>
      <w:r>
        <w:rPr>
          <w:rFonts w:cs="Microsoft Himalaya"/>
          <w:cs/>
          <w:lang w:bidi="bo-CN"/>
        </w:rPr>
        <w:t xml:space="preserve"> དབྱངས་སྒྲོན །</w:t>
      </w:r>
    </w:p>
    <w:p w14:paraId="27343E6C" w14:textId="77777777" w:rsidR="00A536DF" w:rsidRDefault="00A536DF" w:rsidP="00A536DF">
      <w:pPr>
        <w:spacing w:after="0"/>
      </w:pPr>
      <w:r>
        <w:rPr>
          <w:rFonts w:cs="Microsoft Himalaya"/>
          <w:cs/>
          <w:lang w:bidi="bo-CN"/>
        </w:rPr>
        <w:t xml:space="preserve"> ད་རེས་ ཚུན་ཚོད་ ཀྱི་ བར་ ན་ </w:t>
      </w:r>
      <w:r>
        <w:t xml:space="preserve"># </w:t>
      </w:r>
      <w:r>
        <w:rPr>
          <w:rFonts w:cs="Microsoft Himalaya"/>
          <w:cs/>
          <w:lang w:bidi="bo-CN"/>
        </w:rPr>
        <w:t xml:space="preserve">མཚམས་པ་ རིན་པོ་ཆེ་ གིས་ </w:t>
      </w:r>
      <w:r>
        <w:t xml:space="preserve"># </w:t>
      </w:r>
      <w:r>
        <w:rPr>
          <w:rFonts w:cs="Microsoft Himalaya"/>
          <w:cs/>
          <w:lang w:bidi="bo-CN"/>
        </w:rPr>
        <w:t xml:space="preserve">བུམོ་ ང་ ལུ་ ཐུགས་ ཀྱིས་ བརྩེ་བ་ འདི་ བཟུམ་ ལེ་ཤ་ གཟིགས་ ཏེ་ གནང་ མི་ འདི་ ལུ་ </w:t>
      </w:r>
      <w:r>
        <w:t xml:space="preserve"># </w:t>
      </w:r>
      <w:r>
        <w:rPr>
          <w:rFonts w:cs="Microsoft Himalaya"/>
          <w:cs/>
          <w:lang w:bidi="bo-CN"/>
        </w:rPr>
        <w:t xml:space="preserve">ལས་ མ་ དག་ པའི་ བུམོ་ ང་ ཚེ་ ལྔ་ མཐུད་རྐྱབ་ སྟེ་ བཀྲིན་ བསམ་བསམ་ ས་ ར་ སྡོད་ རུང་ </w:t>
      </w:r>
      <w:r>
        <w:t xml:space="preserve"># </w:t>
      </w:r>
      <w:r>
        <w:rPr>
          <w:rFonts w:cs="Microsoft Himalaya"/>
          <w:cs/>
          <w:lang w:bidi="bo-CN"/>
        </w:rPr>
        <w:t>བཀྲིན་ རྩ་ལས་ར་ མི་ འབྱོར་ ནི་ མས་ ལགས །</w:t>
      </w:r>
    </w:p>
    <w:p w14:paraId="1A4B8FE6" w14:textId="77777777" w:rsidR="00A536DF" w:rsidRDefault="00A536DF" w:rsidP="00A536DF">
      <w:pPr>
        <w:spacing w:after="0"/>
      </w:pPr>
      <w:r>
        <w:rPr>
          <w:rFonts w:cs="Microsoft Himalaya"/>
          <w:cs/>
          <w:lang w:bidi="bo-CN"/>
        </w:rPr>
        <w:t xml:space="preserve"> ད་ ལོག་སྟེ་ </w:t>
      </w:r>
      <w:r>
        <w:t xml:space="preserve"># </w:t>
      </w:r>
      <w:r>
        <w:rPr>
          <w:rFonts w:cs="Microsoft Himalaya"/>
          <w:cs/>
          <w:lang w:bidi="bo-CN"/>
        </w:rPr>
        <w:t>ཞལ་ ཡང་ཡང་ མཇལ་ བའི་ སྨོན་ལམ་ ཞུ་ གེ་ ལགས །</w:t>
      </w:r>
    </w:p>
    <w:p w14:paraId="5FDC3C26" w14:textId="77777777" w:rsidR="00A536DF" w:rsidRDefault="00A536DF" w:rsidP="00A536DF">
      <w:pPr>
        <w:spacing w:after="0"/>
      </w:pPr>
      <w:r>
        <w:rPr>
          <w:rFonts w:cs="Microsoft Himalaya"/>
          <w:cs/>
          <w:lang w:bidi="bo-CN"/>
        </w:rPr>
        <w:t xml:space="preserve"> གལ་སྲིད་</w:t>
      </w:r>
    </w:p>
    <w:p w14:paraId="1EFC7697" w14:textId="77777777" w:rsidR="00A536DF" w:rsidRDefault="00A536DF" w:rsidP="00A536DF">
      <w:pPr>
        <w:spacing w:after="0"/>
      </w:pPr>
      <w:r>
        <w:rPr>
          <w:rFonts w:cs="Microsoft Himalaya"/>
          <w:cs/>
          <w:lang w:bidi="bo-CN"/>
        </w:rPr>
        <w:t xml:space="preserve"> ག་དེམ་ཅིག་སྦེ་ </w:t>
      </w:r>
      <w:r>
        <w:t xml:space="preserve"># </w:t>
      </w:r>
      <w:r>
        <w:rPr>
          <w:rFonts w:cs="Microsoft Himalaya"/>
          <w:cs/>
          <w:lang w:bidi="bo-CN"/>
        </w:rPr>
        <w:t xml:space="preserve">ལོག་སྟེ་ མཇལ་ མ་ ཚུགས་ པ་ ཅིན་ </w:t>
      </w:r>
      <w:r>
        <w:t xml:space="preserve"># </w:t>
      </w:r>
      <w:r>
        <w:rPr>
          <w:rFonts w:cs="Microsoft Himalaya"/>
          <w:cs/>
          <w:lang w:bidi="bo-CN"/>
        </w:rPr>
        <w:t xml:space="preserve">ཕྱི་མ་ དག་པའི་ཞིང་ཁམས་ ལུ་ </w:t>
      </w:r>
      <w:r>
        <w:t xml:space="preserve"># </w:t>
      </w:r>
      <w:r>
        <w:rPr>
          <w:rFonts w:cs="Microsoft Himalaya"/>
          <w:cs/>
          <w:lang w:bidi="bo-CN"/>
        </w:rPr>
        <w:t>ང་བཅས་ར་ གསུམ་ ལོག་སྟེ་ མཇལ་ ཚུགས་ ནི་ གི་ ཐུགས་སྨོན་ ཨ་ཞང་ མཚམས་པ་ གིས་ གནང་ སྟེ་ བཀྲིན་ བསྐྱང་ དགོ །</w:t>
      </w:r>
    </w:p>
    <w:p w14:paraId="565E5133" w14:textId="77777777" w:rsidR="00A536DF" w:rsidRDefault="00A536DF" w:rsidP="00A536DF">
      <w:pPr>
        <w:spacing w:after="0"/>
      </w:pPr>
      <w:r>
        <w:rPr>
          <w:rFonts w:cs="Microsoft Himalaya"/>
          <w:cs/>
          <w:lang w:bidi="bo-CN"/>
        </w:rPr>
        <w:t xml:space="preserve"> ཕྱག་དབང་ ཞུ ། </w:t>
      </w:r>
      <w:r>
        <w:t xml:space="preserve"># </w:t>
      </w:r>
      <w:r>
        <w:rPr>
          <w:rFonts w:cs="Microsoft Himalaya"/>
          <w:cs/>
          <w:lang w:bidi="bo-CN"/>
        </w:rPr>
        <w:t>དབྱངས་སྒྲོན་ འཛུལ །</w:t>
      </w:r>
    </w:p>
    <w:p w14:paraId="7B5E0344" w14:textId="77777777" w:rsidR="00A536DF" w:rsidRDefault="00A536DF" w:rsidP="00A536DF">
      <w:pPr>
        <w:spacing w:after="0"/>
      </w:pPr>
      <w:r>
        <w:rPr>
          <w:rFonts w:cs="Microsoft Himalaya"/>
          <w:cs/>
          <w:lang w:bidi="bo-CN"/>
        </w:rPr>
        <w:t xml:space="preserve"> ཡོལ་ལི་ བསྡམས །</w:t>
      </w:r>
    </w:p>
    <w:p w14:paraId="60B03D90" w14:textId="77777777" w:rsidR="00A536DF" w:rsidRDefault="00A536DF" w:rsidP="00A536DF">
      <w:pPr>
        <w:spacing w:after="0"/>
      </w:pPr>
      <w:r>
        <w:rPr>
          <w:rFonts w:cs="Microsoft Himalaya"/>
          <w:cs/>
          <w:lang w:bidi="bo-CN"/>
        </w:rPr>
        <w:t xml:space="preserve"> མཐོང་སྣང་ གཉིས་པ །</w:t>
      </w:r>
    </w:p>
    <w:p w14:paraId="6436B2E0" w14:textId="77777777" w:rsidR="00A536DF" w:rsidRDefault="00A536DF" w:rsidP="00A536DF">
      <w:pPr>
        <w:spacing w:after="0"/>
      </w:pPr>
      <w:r>
        <w:rPr>
          <w:rFonts w:cs="Microsoft Himalaya"/>
          <w:cs/>
          <w:lang w:bidi="bo-CN"/>
        </w:rPr>
        <w:lastRenderedPageBreak/>
        <w:t xml:space="preserve"> དབྱངས་སྒྲོན་ གྱི་ ཉལ་ཁྱིམ་ ནང་ </w:t>
      </w:r>
      <w:r>
        <w:t xml:space="preserve"># </w:t>
      </w:r>
      <w:r>
        <w:rPr>
          <w:rFonts w:cs="Microsoft Himalaya"/>
          <w:cs/>
          <w:lang w:bidi="bo-CN"/>
        </w:rPr>
        <w:t>མ་ཚབ་ ལཱ་གཡོག་ འབད་ དེ་ སྡོད །</w:t>
      </w:r>
    </w:p>
    <w:p w14:paraId="217914FE" w14:textId="77777777" w:rsidR="00A536DF" w:rsidRDefault="00A536DF" w:rsidP="00A536DF">
      <w:pPr>
        <w:spacing w:after="0"/>
      </w:pPr>
      <w:r>
        <w:rPr>
          <w:rFonts w:cs="Microsoft Himalaya"/>
          <w:cs/>
          <w:lang w:bidi="bo-CN"/>
        </w:rPr>
        <w:t xml:space="preserve"> དཔལ་ལྡན་འབྲུག་སྒྲ་ དང་ ཨམ་ འབྲུག་སྒྲ་ ཐོན །</w:t>
      </w:r>
    </w:p>
    <w:p w14:paraId="3D27110A" w14:textId="77777777" w:rsidR="00A536DF" w:rsidRDefault="00A536DF" w:rsidP="00A536DF">
      <w:pPr>
        <w:spacing w:after="0"/>
      </w:pPr>
      <w:r>
        <w:rPr>
          <w:rFonts w:cs="Microsoft Himalaya"/>
          <w:cs/>
          <w:lang w:bidi="bo-CN"/>
        </w:rPr>
        <w:t xml:space="preserve"> ཕྱི་རུ་ གི་ མཐོང་སྣང་ །</w:t>
      </w:r>
    </w:p>
    <w:p w14:paraId="1EC59263" w14:textId="77777777" w:rsidR="00A536DF" w:rsidRDefault="00A536DF" w:rsidP="00A536DF">
      <w:pPr>
        <w:spacing w:after="0"/>
      </w:pPr>
      <w:r>
        <w:rPr>
          <w:rFonts w:cs="Microsoft Himalaya"/>
          <w:cs/>
          <w:lang w:bidi="bo-CN"/>
        </w:rPr>
        <w:t xml:space="preserve"> དཔལ་ལྡན་འབྲུག་སྒྲ །</w:t>
      </w:r>
    </w:p>
    <w:p w14:paraId="1C8DAD12" w14:textId="77777777" w:rsidR="00A536DF" w:rsidRDefault="00A536DF" w:rsidP="00A536DF">
      <w:pPr>
        <w:spacing w:after="0"/>
      </w:pPr>
      <w:r>
        <w:rPr>
          <w:rFonts w:cs="Microsoft Himalaya"/>
          <w:cs/>
          <w:lang w:bidi="bo-CN"/>
        </w:rPr>
        <w:t xml:space="preserve"> དབའི་ འཛོམས་པ ། </w:t>
      </w:r>
      <w:r>
        <w:t xml:space="preserve"># </w:t>
      </w:r>
      <w:r>
        <w:rPr>
          <w:rFonts w:cs="Microsoft Himalaya"/>
          <w:cs/>
          <w:lang w:bidi="bo-CN"/>
        </w:rPr>
        <w:t xml:space="preserve">ཀྭ་ལས་ ཨ་ནཱི་ བུམོ་ འདི ། </w:t>
      </w:r>
      <w:r>
        <w:t xml:space="preserve"># </w:t>
      </w:r>
      <w:r>
        <w:rPr>
          <w:rFonts w:cs="Microsoft Himalaya"/>
          <w:cs/>
          <w:lang w:bidi="bo-CN"/>
        </w:rPr>
        <w:t>བལྟ་ ཤིག</w:t>
      </w:r>
    </w:p>
    <w:p w14:paraId="02353B7F" w14:textId="77777777" w:rsidR="00A536DF" w:rsidRDefault="00A536DF" w:rsidP="00A536DF">
      <w:pPr>
        <w:spacing w:after="0"/>
      </w:pPr>
      <w:r>
        <w:rPr>
          <w:rFonts w:cs="Microsoft Himalaya"/>
          <w:cs/>
          <w:lang w:bidi="bo-CN"/>
        </w:rPr>
        <w:t xml:space="preserve"> གནམ་ ཕྱི་རུ་ ཡར་སོང་ རུང་ </w:t>
      </w:r>
      <w:r>
        <w:t xml:space="preserve"># </w:t>
      </w:r>
      <w:r>
        <w:rPr>
          <w:rFonts w:cs="Microsoft Himalaya"/>
          <w:cs/>
          <w:lang w:bidi="bo-CN"/>
        </w:rPr>
        <w:t>ཁྱིམ་ ནང་ འོང་ མ་ ཤེས་ པའི་ བུམོ་ དབའི །</w:t>
      </w:r>
    </w:p>
    <w:p w14:paraId="4F383434" w14:textId="77777777" w:rsidR="00A536DF" w:rsidRDefault="00A536DF" w:rsidP="00A536DF">
      <w:pPr>
        <w:spacing w:after="0"/>
      </w:pPr>
      <w:r>
        <w:rPr>
          <w:rFonts w:cs="Microsoft Himalaya"/>
          <w:cs/>
          <w:lang w:bidi="bo-CN"/>
        </w:rPr>
        <w:t xml:space="preserve"> ད་རིས་ མོ་ གིས་ ངེའི་ ལགཔ་ འདི་ </w:t>
      </w:r>
      <w:r>
        <w:t xml:space="preserve"># </w:t>
      </w:r>
      <w:r>
        <w:rPr>
          <w:rFonts w:cs="Microsoft Himalaya"/>
          <w:cs/>
          <w:lang w:bidi="bo-CN"/>
        </w:rPr>
        <w:t xml:space="preserve">གཡོག་ བཀོལ་ ར་ བཀོལ་ བཅུག་ ནི་ སྦེ་ ཨིན་ མས ། </w:t>
      </w:r>
      <w:r>
        <w:t xml:space="preserve"># </w:t>
      </w:r>
      <w:r>
        <w:rPr>
          <w:rFonts w:cs="Microsoft Himalaya"/>
          <w:cs/>
          <w:lang w:bidi="bo-CN"/>
        </w:rPr>
        <w:t>ཀྭ་ལས་ དབྱངས་སྒྲོན །</w:t>
      </w:r>
    </w:p>
    <w:p w14:paraId="3A378A28" w14:textId="77777777" w:rsidR="00A536DF" w:rsidRDefault="00A536DF" w:rsidP="00A536DF">
      <w:pPr>
        <w:spacing w:after="0"/>
      </w:pPr>
      <w:r>
        <w:rPr>
          <w:rFonts w:cs="Microsoft Himalaya"/>
          <w:cs/>
          <w:lang w:bidi="bo-CN"/>
        </w:rPr>
        <w:t xml:space="preserve"> མ་ཚབ །</w:t>
      </w:r>
    </w:p>
    <w:p w14:paraId="7FBBF426" w14:textId="77777777" w:rsidR="00A536DF" w:rsidRDefault="00A536DF" w:rsidP="00A536DF">
      <w:pPr>
        <w:spacing w:after="0"/>
      </w:pPr>
      <w:r>
        <w:rPr>
          <w:rFonts w:cs="Microsoft Himalaya"/>
          <w:cs/>
          <w:lang w:bidi="bo-CN"/>
        </w:rPr>
        <w:t xml:space="preserve"> ད་ས་དྲོ་པ་ ཁྱོད་ ཕམ་ གཉིས་ ལུ་ </w:t>
      </w:r>
      <w:r>
        <w:t xml:space="preserve"># </w:t>
      </w:r>
      <w:r>
        <w:rPr>
          <w:rFonts w:cs="Microsoft Himalaya"/>
          <w:cs/>
          <w:lang w:bidi="bo-CN"/>
        </w:rPr>
        <w:t xml:space="preserve">ཞལ་ལོག་ ཞུ་ ད་ མི་ འདི་ ལུ་ </w:t>
      </w:r>
      <w:r>
        <w:t xml:space="preserve"># </w:t>
      </w:r>
      <w:r>
        <w:rPr>
          <w:rFonts w:cs="Microsoft Himalaya"/>
          <w:cs/>
          <w:lang w:bidi="bo-CN"/>
        </w:rPr>
        <w:t xml:space="preserve">མོ་ ར་ བློ་འགྱོད་ བསྐྱེད་ དེ་ </w:t>
      </w:r>
      <w:r>
        <w:t xml:space="preserve"># </w:t>
      </w:r>
      <w:r>
        <w:rPr>
          <w:rFonts w:cs="Microsoft Himalaya"/>
          <w:cs/>
          <w:lang w:bidi="bo-CN"/>
        </w:rPr>
        <w:t xml:space="preserve">ཡར་ དགོན་པར་ མཚམས་པ་ བཞུགས་ ས་ ལུ་ </w:t>
      </w:r>
      <w:r>
        <w:t xml:space="preserve"># </w:t>
      </w:r>
      <w:r>
        <w:rPr>
          <w:rFonts w:cs="Microsoft Himalaya"/>
          <w:cs/>
          <w:lang w:bidi="bo-CN"/>
        </w:rPr>
        <w:t xml:space="preserve">བཤགས་པ་ ཕུལ་ བར་ འགྱོ་ ནི་ ཟེར་ ཡར་སོང་ ཞིནམ་ལས་ </w:t>
      </w:r>
      <w:r>
        <w:t xml:space="preserve"># </w:t>
      </w:r>
      <w:r>
        <w:rPr>
          <w:rFonts w:cs="Microsoft Himalaya"/>
          <w:cs/>
          <w:lang w:bidi="bo-CN"/>
        </w:rPr>
        <w:t>ལོག་སྟེ་ ལོག་ ནི་ མིན་འདུག</w:t>
      </w:r>
    </w:p>
    <w:p w14:paraId="68924AEA" w14:textId="77777777" w:rsidR="00A536DF" w:rsidRDefault="00A536DF" w:rsidP="00A536DF">
      <w:pPr>
        <w:spacing w:after="0"/>
      </w:pPr>
      <w:r>
        <w:rPr>
          <w:rFonts w:cs="Microsoft Himalaya"/>
          <w:cs/>
          <w:lang w:bidi="bo-CN"/>
        </w:rPr>
        <w:t xml:space="preserve"> ད་ལྟ་ར་ འཐོན་འོང་ མེན་ན །</w:t>
      </w:r>
    </w:p>
    <w:p w14:paraId="4F50EF9D" w14:textId="77777777" w:rsidR="00A536DF" w:rsidRDefault="00A536DF" w:rsidP="00A536DF">
      <w:pPr>
        <w:spacing w:after="0"/>
      </w:pPr>
      <w:r>
        <w:rPr>
          <w:rFonts w:cs="Microsoft Himalaya"/>
          <w:cs/>
          <w:lang w:bidi="bo-CN"/>
        </w:rPr>
        <w:t xml:space="preserve"> དཔལ་ལྡན་འབྲུག་སྒྲ །</w:t>
      </w:r>
    </w:p>
    <w:p w14:paraId="6F05367E" w14:textId="77777777" w:rsidR="00A536DF" w:rsidRDefault="00A536DF" w:rsidP="00A536DF">
      <w:pPr>
        <w:spacing w:after="0"/>
      </w:pPr>
      <w:r>
        <w:rPr>
          <w:rFonts w:cs="Microsoft Himalaya"/>
          <w:cs/>
          <w:lang w:bidi="bo-CN"/>
        </w:rPr>
        <w:t xml:space="preserve"> དབའི་ ངེའི་ བུམོ་ འདི་ གིས་ ནེམ་ཅིག་ མནོ་ ཤེས་ པས །</w:t>
      </w:r>
    </w:p>
    <w:p w14:paraId="36088585"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དཔལ་བཟང་ དང་ གཉེན་ ཐད་རི་སྦ་རི་ མི་ རྐྱབ་ ཟེར་ སླབཔ་ མས་ གོ་ཤིག</w:t>
      </w:r>
    </w:p>
    <w:p w14:paraId="7FF721FE" w14:textId="77777777" w:rsidR="00A536DF" w:rsidRDefault="00A536DF" w:rsidP="00A536DF">
      <w:pPr>
        <w:spacing w:after="0"/>
      </w:pPr>
      <w:r>
        <w:rPr>
          <w:rFonts w:cs="Microsoft Himalaya"/>
          <w:cs/>
          <w:lang w:bidi="bo-CN"/>
        </w:rPr>
        <w:t xml:space="preserve"> ང་ མགྱོནམོ་ ཆ་ཁྱབ་ ཡང་ བོ ། </w:t>
      </w:r>
      <w:r>
        <w:t xml:space="preserve"># </w:t>
      </w:r>
      <w:r>
        <w:rPr>
          <w:rFonts w:cs="Microsoft Himalaya"/>
          <w:cs/>
          <w:lang w:bidi="bo-CN"/>
        </w:rPr>
        <w:t xml:space="preserve">ལཱ་གཡོག་ འབད་ མི་ ག་ར་ འཚོལ་ ཚརཝ་ ད་ </w:t>
      </w:r>
      <w:r>
        <w:t xml:space="preserve"># </w:t>
      </w:r>
      <w:r>
        <w:rPr>
          <w:rFonts w:cs="Microsoft Himalaya"/>
          <w:cs/>
          <w:lang w:bidi="bo-CN"/>
        </w:rPr>
        <w:t xml:space="preserve">མོ་ གིས་ ང་ ངོ་ཚ་རིལ་རི་ བཟོ་ བ་ འདི་ </w:t>
      </w:r>
      <w:r>
        <w:t xml:space="preserve"># </w:t>
      </w:r>
      <w:r>
        <w:rPr>
          <w:rFonts w:cs="Microsoft Himalaya"/>
          <w:cs/>
          <w:lang w:bidi="bo-CN"/>
        </w:rPr>
        <w:t xml:space="preserve">ཁྱད་མིན་འདུག </w:t>
      </w:r>
      <w:r>
        <w:t xml:space="preserve"># </w:t>
      </w:r>
      <w:r>
        <w:rPr>
          <w:rFonts w:cs="Microsoft Himalaya"/>
          <w:cs/>
          <w:lang w:bidi="bo-CN"/>
        </w:rPr>
        <w:t xml:space="preserve">དེ་འབདཝ་ད་ </w:t>
      </w:r>
      <w:r>
        <w:t xml:space="preserve"># </w:t>
      </w:r>
      <w:r>
        <w:rPr>
          <w:rFonts w:cs="Microsoft Himalaya"/>
          <w:cs/>
          <w:lang w:bidi="bo-CN"/>
        </w:rPr>
        <w:t xml:space="preserve">རོགས་ དཔལ་བཟང་ འདི་ </w:t>
      </w:r>
      <w:r>
        <w:t xml:space="preserve"># </w:t>
      </w:r>
      <w:r>
        <w:rPr>
          <w:rFonts w:cs="Microsoft Himalaya"/>
          <w:cs/>
          <w:lang w:bidi="bo-CN"/>
        </w:rPr>
        <w:t>ང་བཅས་ ལུ་ མ་ དགའཝ་ ཡང་ ཆགས་ བཅུག་ ནི་ མས །</w:t>
      </w:r>
    </w:p>
    <w:p w14:paraId="46E015F1" w14:textId="77777777" w:rsidR="00A536DF" w:rsidRDefault="00A536DF" w:rsidP="00A536DF">
      <w:pPr>
        <w:spacing w:after="0"/>
      </w:pPr>
      <w:r>
        <w:rPr>
          <w:rFonts w:cs="Microsoft Himalaya"/>
          <w:cs/>
          <w:lang w:bidi="bo-CN"/>
        </w:rPr>
        <w:t xml:space="preserve"> ཁྱོད་ ཀྱིས་ ག་དེ་སྦེ་ སླབ་ ཅི་ གོ །</w:t>
      </w:r>
    </w:p>
    <w:p w14:paraId="1DB6A461" w14:textId="77777777" w:rsidR="00A536DF" w:rsidRDefault="00A536DF" w:rsidP="00A536DF">
      <w:pPr>
        <w:spacing w:after="0"/>
      </w:pPr>
      <w:r>
        <w:rPr>
          <w:rFonts w:cs="Microsoft Himalaya"/>
          <w:cs/>
          <w:lang w:bidi="bo-CN"/>
        </w:rPr>
        <w:t xml:space="preserve"> མ་ཚབ །</w:t>
      </w:r>
    </w:p>
    <w:p w14:paraId="02CCF150" w14:textId="77777777" w:rsidR="00A536DF" w:rsidRDefault="00A536DF" w:rsidP="00A536DF">
      <w:pPr>
        <w:spacing w:after="0"/>
      </w:pPr>
      <w:r>
        <w:rPr>
          <w:rFonts w:cs="Microsoft Himalaya"/>
          <w:cs/>
          <w:lang w:bidi="bo-CN"/>
        </w:rPr>
        <w:t xml:space="preserve"> ང་ གིས་ མོ་ ལུ་ དཔལ་བཟང་ དང་ ར་ གཉེན་ རྐྱབ་ དྲག་ ཟེར་ སླབ་ ད །</w:t>
      </w:r>
    </w:p>
    <w:p w14:paraId="0B5235E6" w14:textId="77777777" w:rsidR="00A536DF" w:rsidRDefault="00A536DF" w:rsidP="00A536DF">
      <w:pPr>
        <w:spacing w:after="0"/>
      </w:pPr>
      <w:r>
        <w:rPr>
          <w:rFonts w:cs="Microsoft Himalaya"/>
          <w:cs/>
          <w:lang w:bidi="bo-CN"/>
        </w:rPr>
        <w:t xml:space="preserve"> ང་ གིས་ བལྟ་ བ་ ཅིན་ </w:t>
      </w:r>
      <w:r>
        <w:t xml:space="preserve"># </w:t>
      </w:r>
      <w:r>
        <w:rPr>
          <w:rFonts w:cs="Microsoft Himalaya"/>
          <w:cs/>
          <w:lang w:bidi="bo-CN"/>
        </w:rPr>
        <w:t>མོ་ གིས་ ཁ་ བཟེད་ ནི་ བཟུམ་ ཅིག་ འདུག</w:t>
      </w:r>
    </w:p>
    <w:p w14:paraId="6BEA75FF" w14:textId="77777777" w:rsidR="00A536DF" w:rsidRDefault="00A536DF" w:rsidP="00A536DF">
      <w:pPr>
        <w:spacing w:after="0"/>
      </w:pPr>
      <w:r>
        <w:rPr>
          <w:rFonts w:cs="Microsoft Himalaya"/>
          <w:cs/>
          <w:lang w:bidi="bo-CN"/>
        </w:rPr>
        <w:t xml:space="preserve"> དེ་འབད་ནི་འདི་གིས་ མོ་ར་ ཡར་ དགོན་པ་ ལུ་ མཚམས་པའི་ སྐུ་མདུན་ ལུ་ བཅར་ བར་ སོང་སོངམ་ ཨིན་ མས །</w:t>
      </w:r>
    </w:p>
    <w:p w14:paraId="1CBDA660" w14:textId="77777777" w:rsidR="00A536DF" w:rsidRDefault="00A536DF" w:rsidP="00A536DF">
      <w:pPr>
        <w:spacing w:after="0"/>
      </w:pPr>
      <w:r>
        <w:rPr>
          <w:rFonts w:cs="Microsoft Himalaya"/>
          <w:cs/>
          <w:lang w:bidi="bo-CN"/>
        </w:rPr>
        <w:t xml:space="preserve"> དཔལ་ལྡན་འབྲུག་སྒྲ །</w:t>
      </w:r>
    </w:p>
    <w:p w14:paraId="32A4670D" w14:textId="77777777" w:rsidR="00A536DF" w:rsidRDefault="00A536DF" w:rsidP="00A536DF">
      <w:pPr>
        <w:spacing w:after="0"/>
      </w:pPr>
      <w:r>
        <w:rPr>
          <w:rFonts w:cs="Microsoft Himalaya"/>
          <w:cs/>
          <w:lang w:bidi="bo-CN"/>
        </w:rPr>
        <w:t xml:space="preserve"> མ་པ་</w:t>
      </w:r>
    </w:p>
    <w:p w14:paraId="68121DB6" w14:textId="77777777" w:rsidR="00A536DF" w:rsidRDefault="00A536DF" w:rsidP="00A536DF">
      <w:pPr>
        <w:spacing w:after="0"/>
      </w:pPr>
      <w:r>
        <w:rPr>
          <w:rFonts w:cs="Microsoft Himalaya"/>
          <w:cs/>
          <w:lang w:bidi="bo-CN"/>
        </w:rPr>
        <w:t xml:space="preserve"> ཉན་ ནི་ འདི་ ཉན་ འོང་ ཟེར་ ར་ མནོ་ ཡི །</w:t>
      </w:r>
    </w:p>
    <w:p w14:paraId="1A0AAD9B" w14:textId="77777777" w:rsidR="00A536DF" w:rsidRDefault="00A536DF" w:rsidP="00A536DF">
      <w:pPr>
        <w:spacing w:after="0"/>
      </w:pPr>
      <w:r>
        <w:rPr>
          <w:rFonts w:cs="Microsoft Himalaya"/>
          <w:cs/>
          <w:lang w:bidi="bo-CN"/>
        </w:rPr>
        <w:t xml:space="preserve"> དཔྱེ་འབད་བ་ཅིན་ </w:t>
      </w:r>
      <w:r>
        <w:t xml:space="preserve"># </w:t>
      </w:r>
      <w:r>
        <w:rPr>
          <w:rFonts w:cs="Microsoft Himalaya"/>
          <w:cs/>
          <w:lang w:bidi="bo-CN"/>
        </w:rPr>
        <w:t xml:space="preserve">ཨ་ཞེ་ སྣང་ས་ དཔོན་ གྲགས་པ་བསམ་གྲུབ་ ཀྱིས་ བཙུནམོ་ སྦེ་ བཞེས་ དགོ་ པས་ ཟེརཝ་ ད་ </w:t>
      </w:r>
      <w:r>
        <w:t xml:space="preserve"># </w:t>
      </w:r>
      <w:r>
        <w:rPr>
          <w:rFonts w:cs="Microsoft Himalaya"/>
          <w:cs/>
          <w:lang w:bidi="bo-CN"/>
        </w:rPr>
        <w:t xml:space="preserve">ཚར་ གཅིག་ འདི་ </w:t>
      </w:r>
      <w:r>
        <w:t xml:space="preserve"># </w:t>
      </w:r>
      <w:r>
        <w:rPr>
          <w:rFonts w:cs="Microsoft Himalaya"/>
          <w:cs/>
          <w:lang w:bidi="bo-CN"/>
        </w:rPr>
        <w:t xml:space="preserve">ང་ ཆོས་ འབད་ བར་ འགྱོ་ ནི་ ཨིན་ ཟེར་ </w:t>
      </w:r>
      <w:r>
        <w:t xml:space="preserve"># </w:t>
      </w:r>
      <w:r>
        <w:rPr>
          <w:rFonts w:cs="Microsoft Himalaya"/>
          <w:cs/>
          <w:lang w:bidi="bo-CN"/>
        </w:rPr>
        <w:t>ཉན་ མ་ བཏུབ་ པས་ མེན་ན །</w:t>
      </w:r>
    </w:p>
    <w:p w14:paraId="26B2C8A9" w14:textId="77777777" w:rsidR="00A536DF" w:rsidRDefault="00A536DF" w:rsidP="00A536DF">
      <w:pPr>
        <w:spacing w:after="0"/>
      </w:pPr>
      <w:r>
        <w:rPr>
          <w:rFonts w:cs="Microsoft Himalaya"/>
          <w:cs/>
          <w:lang w:bidi="bo-CN"/>
        </w:rPr>
        <w:t xml:space="preserve"> འ་ནཱི་བཟུམ་ ཅིག་ ར་ འོང་ མནོ་ ང་ གིས་ བཏང་ ཡི་ པ །</w:t>
      </w:r>
    </w:p>
    <w:p w14:paraId="33C8BB76" w14:textId="77777777" w:rsidR="00A536DF" w:rsidRDefault="00A536DF" w:rsidP="00A536DF">
      <w:pPr>
        <w:spacing w:after="0"/>
      </w:pPr>
      <w:r>
        <w:rPr>
          <w:rFonts w:cs="Microsoft Himalaya"/>
          <w:cs/>
          <w:lang w:bidi="bo-CN"/>
        </w:rPr>
        <w:t xml:space="preserve"> འཇིག་རྟེན་རྒསཔ་ མས །</w:t>
      </w:r>
    </w:p>
    <w:p w14:paraId="36CC5CF5"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དེ་མ་ཚད་ </w:t>
      </w:r>
      <w:r>
        <w:t xml:space="preserve"># </w:t>
      </w:r>
      <w:r>
        <w:rPr>
          <w:rFonts w:cs="Microsoft Himalaya"/>
          <w:cs/>
          <w:lang w:bidi="bo-CN"/>
        </w:rPr>
        <w:t xml:space="preserve">ཧེ་མ་ ང་ གིས་ ཁྱོད་ ལུ་ གཉེན་ རྐྱབ་ ཟེརཝ་ ད་ </w:t>
      </w:r>
      <w:r>
        <w:t xml:space="preserve"># </w:t>
      </w:r>
      <w:r>
        <w:rPr>
          <w:rFonts w:cs="Microsoft Himalaya"/>
          <w:cs/>
          <w:lang w:bidi="bo-CN"/>
        </w:rPr>
        <w:t xml:space="preserve">ཁྱོད་ ཀྱིས་ ཡང་ ཡར་ཀྲེ་མར་ཀྲེ་ ལེ་ཤ་ སླབ་ སྟེ་ </w:t>
      </w:r>
      <w:r>
        <w:t xml:space="preserve"># </w:t>
      </w:r>
      <w:r>
        <w:rPr>
          <w:rFonts w:cs="Microsoft Himalaya"/>
          <w:cs/>
          <w:lang w:bidi="bo-CN"/>
        </w:rPr>
        <w:t>ཚར་ གཅིག་ ཉན་ མ་ བཏུབ་ མེན་ན་སྨོ་ཤིག</w:t>
      </w:r>
    </w:p>
    <w:p w14:paraId="5916FA98" w14:textId="77777777" w:rsidR="00A536DF" w:rsidRDefault="00A536DF" w:rsidP="00A536DF">
      <w:pPr>
        <w:spacing w:after="0"/>
      </w:pPr>
      <w:r>
        <w:rPr>
          <w:rFonts w:cs="Microsoft Himalaya"/>
          <w:cs/>
          <w:lang w:bidi="bo-CN"/>
        </w:rPr>
        <w:t xml:space="preserve"> འཇིག་རྟེན་པའི་ དཔྱེ་གཏམ་ ལས་ ཡང་ ། </w:t>
      </w:r>
      <w:r>
        <w:t xml:space="preserve"># </w:t>
      </w:r>
      <w:r>
        <w:rPr>
          <w:rFonts w:cs="Microsoft Himalaya"/>
          <w:cs/>
          <w:lang w:bidi="bo-CN"/>
        </w:rPr>
        <w:t xml:space="preserve">མི་ དགའ་ དགའ་མདོག་ བྱེད་ པ་ འདི ། </w:t>
      </w:r>
      <w:r>
        <w:t xml:space="preserve"># </w:t>
      </w:r>
      <w:r>
        <w:rPr>
          <w:rFonts w:cs="Microsoft Himalaya"/>
          <w:cs/>
          <w:lang w:bidi="bo-CN"/>
        </w:rPr>
        <w:t xml:space="preserve">ཕོ་གསར་ དམག་ ལ་ འགྲོ་ བའི་ རྟགས ། </w:t>
      </w:r>
      <w:r>
        <w:t xml:space="preserve"># </w:t>
      </w:r>
      <w:r>
        <w:rPr>
          <w:rFonts w:cs="Microsoft Himalaya"/>
          <w:cs/>
          <w:lang w:bidi="bo-CN"/>
        </w:rPr>
        <w:t xml:space="preserve">། མི་ སྡུག་ སྡུག་མདོག་ བྱེད་ པ་ འདི ། ། མོ་གསར་ བག་མར་ འགྲོ་ བའི་ རྟགས ། ། </w:t>
      </w:r>
      <w:r>
        <w:t xml:space="preserve"># </w:t>
      </w:r>
      <w:r>
        <w:rPr>
          <w:rFonts w:cs="Microsoft Himalaya"/>
          <w:cs/>
          <w:lang w:bidi="bo-CN"/>
        </w:rPr>
        <w:t xml:space="preserve">ཟེར་ སླབ་ ནི་ ཡོད་ མི་ འདི་ ཡང་ </w:t>
      </w:r>
      <w:r>
        <w:t xml:space="preserve"># </w:t>
      </w:r>
      <w:r>
        <w:rPr>
          <w:rFonts w:cs="Microsoft Himalaya"/>
          <w:cs/>
          <w:lang w:bidi="bo-CN"/>
        </w:rPr>
        <w:t>མ་ བདེནམ་ ཅིག་ མིན་འདུག་ མས་ རོགས །</w:t>
      </w:r>
    </w:p>
    <w:p w14:paraId="61988005" w14:textId="77777777" w:rsidR="00A536DF" w:rsidRDefault="00A536DF" w:rsidP="00A536DF">
      <w:pPr>
        <w:spacing w:after="0"/>
      </w:pPr>
      <w:r>
        <w:rPr>
          <w:rFonts w:cs="Microsoft Himalaya"/>
          <w:cs/>
          <w:lang w:bidi="bo-CN"/>
        </w:rPr>
        <w:t xml:space="preserve"> དབྱངས་སྒྲོན་ ཐོན །</w:t>
      </w:r>
    </w:p>
    <w:p w14:paraId="327421C0" w14:textId="77777777" w:rsidR="00A536DF" w:rsidRDefault="00A536DF" w:rsidP="00A536DF">
      <w:pPr>
        <w:spacing w:after="0"/>
      </w:pPr>
      <w:r>
        <w:rPr>
          <w:rFonts w:cs="Microsoft Himalaya"/>
          <w:cs/>
          <w:lang w:bidi="bo-CN"/>
        </w:rPr>
        <w:t xml:space="preserve"> དབྱངས་སྒྲོན་ ད་རིས་ ཁྱོད་ ཀྱིས་ </w:t>
      </w:r>
      <w:r>
        <w:t xml:space="preserve"># </w:t>
      </w:r>
      <w:r>
        <w:rPr>
          <w:rFonts w:cs="Microsoft Himalaya"/>
          <w:cs/>
          <w:lang w:bidi="bo-CN"/>
        </w:rPr>
        <w:t xml:space="preserve">ང་བཅས་ ཕམ་ གཉིས་ ཀྱིས་ སླབ་ པའི་ ཁ་ ལུ་ ཉན་ ཏེ་ </w:t>
      </w:r>
      <w:r>
        <w:t xml:space="preserve"># </w:t>
      </w:r>
      <w:r>
        <w:rPr>
          <w:rFonts w:cs="Microsoft Himalaya"/>
          <w:cs/>
          <w:lang w:bidi="bo-CN"/>
        </w:rPr>
        <w:t>ང་བཅས་ སེམས་ དགའ་ ཡི་ མས །</w:t>
      </w:r>
    </w:p>
    <w:p w14:paraId="2C3F85BD"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ད་ ག་ཅི་ འབད་ ནི་ ཡོདཔ །</w:t>
      </w:r>
    </w:p>
    <w:p w14:paraId="1BFA65F9" w14:textId="77777777" w:rsidR="00A536DF" w:rsidRDefault="00A536DF" w:rsidP="00A536DF">
      <w:pPr>
        <w:spacing w:after="0"/>
      </w:pPr>
      <w:r>
        <w:rPr>
          <w:rFonts w:cs="Microsoft Himalaya"/>
          <w:cs/>
          <w:lang w:bidi="bo-CN"/>
        </w:rPr>
        <w:t xml:space="preserve"> ཨའི་ གིས་ ཆ་རོགས་ འབད་ གེ །</w:t>
      </w:r>
    </w:p>
    <w:p w14:paraId="7026D1C7" w14:textId="77777777" w:rsidR="00A536DF" w:rsidRDefault="00A536DF" w:rsidP="00A536DF">
      <w:pPr>
        <w:spacing w:after="0"/>
      </w:pPr>
      <w:r>
        <w:rPr>
          <w:rFonts w:cs="Microsoft Himalaya"/>
          <w:cs/>
          <w:lang w:bidi="bo-CN"/>
        </w:rPr>
        <w:t xml:space="preserve"> དབྱངས་སྒྲོན །</w:t>
      </w:r>
    </w:p>
    <w:p w14:paraId="1C4AB4B5" w14:textId="77777777" w:rsidR="00A536DF" w:rsidRDefault="00A536DF" w:rsidP="00A536DF">
      <w:pPr>
        <w:spacing w:after="0"/>
      </w:pPr>
      <w:r>
        <w:rPr>
          <w:rFonts w:cs="Microsoft Himalaya"/>
          <w:cs/>
          <w:lang w:bidi="bo-CN"/>
        </w:rPr>
        <w:t xml:space="preserve"> མ་པ་</w:t>
      </w:r>
    </w:p>
    <w:p w14:paraId="79034F81" w14:textId="77777777" w:rsidR="00A536DF" w:rsidRDefault="00A536DF" w:rsidP="00A536DF">
      <w:pPr>
        <w:spacing w:after="0"/>
      </w:pPr>
      <w:r>
        <w:rPr>
          <w:rFonts w:cs="Microsoft Himalaya"/>
          <w:cs/>
          <w:lang w:bidi="bo-CN"/>
        </w:rPr>
        <w:t xml:space="preserve"> ནངས་པ་ གྱོན་ ནིའི་ གྱོན་ཆས་ ཚུ་ </w:t>
      </w:r>
      <w:r>
        <w:t xml:space="preserve"># </w:t>
      </w:r>
      <w:r>
        <w:rPr>
          <w:rFonts w:cs="Microsoft Himalaya"/>
          <w:cs/>
          <w:lang w:bidi="bo-CN"/>
        </w:rPr>
        <w:t>མ་ཚབ་ ལུ་ བཏོན་བཞག་ ཟེར་ སླབ་ ད་ ཡི །</w:t>
      </w:r>
    </w:p>
    <w:p w14:paraId="0F0DFA35" w14:textId="77777777" w:rsidR="00A536DF" w:rsidRDefault="00A536DF" w:rsidP="00A536DF">
      <w:pPr>
        <w:spacing w:after="0"/>
      </w:pPr>
      <w:r>
        <w:rPr>
          <w:rFonts w:cs="Microsoft Himalaya"/>
          <w:cs/>
          <w:lang w:bidi="bo-CN"/>
        </w:rPr>
        <w:t xml:space="preserve"> གཞན་ འབད་ དགོཔ་ བཅའ་ དགོཔ་ ཚུ་ ནི་ </w:t>
      </w:r>
      <w:r>
        <w:t xml:space="preserve"># </w:t>
      </w:r>
      <w:r>
        <w:rPr>
          <w:rFonts w:cs="Microsoft Himalaya"/>
          <w:cs/>
          <w:lang w:bidi="bo-CN"/>
        </w:rPr>
        <w:t>ཁྱེད་ ཕམ་ གཉིས་ ཀྱིས་ མཛད་ དཔ་ མས །</w:t>
      </w:r>
    </w:p>
    <w:p w14:paraId="26447DED" w14:textId="77777777" w:rsidR="00A536DF" w:rsidRDefault="00A536DF" w:rsidP="00A536DF">
      <w:pPr>
        <w:spacing w:after="0"/>
      </w:pPr>
      <w:r>
        <w:rPr>
          <w:rFonts w:cs="Microsoft Himalaya"/>
          <w:cs/>
          <w:lang w:bidi="bo-CN"/>
        </w:rPr>
        <w:t xml:space="preserve"> ད་ལྟོ་ འབད་ དགོཔ་ ག་ནི་ཡང་ མེད །</w:t>
      </w:r>
    </w:p>
    <w:p w14:paraId="2C9FA931"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ནངས་པ་ གི་ དོན་ལུ་ </w:t>
      </w:r>
      <w:r>
        <w:t xml:space="preserve"># </w:t>
      </w:r>
      <w:r>
        <w:rPr>
          <w:rFonts w:cs="Microsoft Himalaya"/>
          <w:cs/>
          <w:lang w:bidi="bo-CN"/>
        </w:rPr>
        <w:t>ཁྱིམ་ ནང་ ལཱ་ འབད་ དགོཔ་ ལེ་ཤ་ ར་ འོང་ །</w:t>
      </w:r>
    </w:p>
    <w:p w14:paraId="042A8A35" w14:textId="77777777" w:rsidR="00A536DF" w:rsidRDefault="00A536DF" w:rsidP="00A536DF">
      <w:pPr>
        <w:spacing w:after="0"/>
      </w:pPr>
      <w:r>
        <w:rPr>
          <w:rFonts w:cs="Microsoft Himalaya"/>
          <w:cs/>
          <w:lang w:bidi="bo-CN"/>
        </w:rPr>
        <w:t xml:space="preserve"> ཨ་མ་ ཡང་ </w:t>
      </w:r>
      <w:r>
        <w:t xml:space="preserve"># </w:t>
      </w:r>
      <w:r>
        <w:rPr>
          <w:rFonts w:cs="Microsoft Himalaya"/>
          <w:cs/>
          <w:lang w:bidi="bo-CN"/>
        </w:rPr>
        <w:t xml:space="preserve">ཨའི་ ཁྱོད་ དང་ གཅིག་ཁར་ </w:t>
      </w:r>
      <w:r>
        <w:t xml:space="preserve"># </w:t>
      </w:r>
      <w:r>
        <w:rPr>
          <w:rFonts w:cs="Microsoft Himalaya"/>
          <w:cs/>
          <w:lang w:bidi="bo-CN"/>
        </w:rPr>
        <w:t>ལཱ་གཡོག་ རུབ་ པར་ འཁྱིད་ ཆེ །</w:t>
      </w:r>
    </w:p>
    <w:p w14:paraId="6F04B8B7" w14:textId="77777777" w:rsidR="00A536DF" w:rsidRDefault="00A536DF" w:rsidP="00A536DF">
      <w:pPr>
        <w:spacing w:after="0"/>
      </w:pPr>
      <w:r>
        <w:rPr>
          <w:rFonts w:cs="Microsoft Himalaya"/>
          <w:cs/>
          <w:lang w:bidi="bo-CN"/>
        </w:rPr>
        <w:t xml:space="preserve"> ད་རིས་ ང་ར་ རྐྱངམ་གཅིག་ </w:t>
      </w:r>
      <w:r>
        <w:t xml:space="preserve"># </w:t>
      </w:r>
      <w:r>
        <w:rPr>
          <w:rFonts w:cs="Microsoft Himalaya"/>
          <w:cs/>
          <w:lang w:bidi="bo-CN"/>
        </w:rPr>
        <w:t>ཙག་ཏོག་ཏོ་ སྦེ་ ཉལ་ དགོ་ པས་ ཨའི །</w:t>
      </w:r>
    </w:p>
    <w:p w14:paraId="232F3DCB" w14:textId="77777777" w:rsidR="00A536DF" w:rsidRDefault="00A536DF" w:rsidP="00A536DF">
      <w:pPr>
        <w:spacing w:after="0"/>
      </w:pPr>
      <w:r>
        <w:rPr>
          <w:rFonts w:cs="Microsoft Himalaya"/>
          <w:cs/>
          <w:lang w:bidi="bo-CN"/>
        </w:rPr>
        <w:t xml:space="preserve"> ཨམ་ འབྲུག་སྒྲ །</w:t>
      </w:r>
    </w:p>
    <w:p w14:paraId="66624B38" w14:textId="77777777" w:rsidR="00A536DF" w:rsidRDefault="00A536DF" w:rsidP="00A536DF">
      <w:pPr>
        <w:spacing w:after="0"/>
      </w:pPr>
      <w:r>
        <w:rPr>
          <w:rFonts w:cs="Microsoft Himalaya"/>
          <w:cs/>
          <w:lang w:bidi="bo-CN"/>
        </w:rPr>
        <w:t xml:space="preserve"> ཡ་ དེསན་ ཨའི་ གིས་ སླབ་ གེ །</w:t>
      </w:r>
    </w:p>
    <w:p w14:paraId="63EC7F34" w14:textId="77777777" w:rsidR="00A536DF" w:rsidRDefault="00A536DF" w:rsidP="00A536DF">
      <w:pPr>
        <w:spacing w:after="0"/>
      </w:pPr>
      <w:r>
        <w:rPr>
          <w:rFonts w:cs="Microsoft Himalaya"/>
          <w:cs/>
          <w:lang w:bidi="bo-CN"/>
        </w:rPr>
        <w:t xml:space="preserve"> སྐྱིད་ཏོང་ཏོ་ སྦེ་ ཉལ་ མས །</w:t>
      </w:r>
    </w:p>
    <w:p w14:paraId="02D8E242" w14:textId="77777777" w:rsidR="00A536DF" w:rsidRDefault="00A536DF" w:rsidP="00A536DF">
      <w:pPr>
        <w:spacing w:after="0"/>
      </w:pPr>
      <w:r>
        <w:rPr>
          <w:rFonts w:cs="Microsoft Himalaya"/>
          <w:cs/>
          <w:lang w:bidi="bo-CN"/>
        </w:rPr>
        <w:t xml:space="preserve"> ཤོག་ འཛོམས་པ་ ང་བཅས་ར་ གཉིས་ འགྱོ་ གེ །</w:t>
      </w:r>
    </w:p>
    <w:p w14:paraId="556CB4D3" w14:textId="77777777" w:rsidR="00A536DF" w:rsidRDefault="00A536DF" w:rsidP="00A536DF">
      <w:pPr>
        <w:spacing w:after="0"/>
      </w:pPr>
      <w:r>
        <w:rPr>
          <w:rFonts w:cs="Microsoft Himalaya"/>
          <w:cs/>
          <w:lang w:bidi="bo-CN"/>
        </w:rPr>
        <w:lastRenderedPageBreak/>
        <w:t xml:space="preserve"> མ་ཚབ་ དང་ ཨམ་ འབྲུག་སྒྲ །</w:t>
      </w:r>
    </w:p>
    <w:p w14:paraId="4661DAFF" w14:textId="77777777" w:rsidR="00A536DF" w:rsidRDefault="00A536DF" w:rsidP="00A536DF">
      <w:pPr>
        <w:spacing w:after="0"/>
      </w:pPr>
      <w:r>
        <w:rPr>
          <w:rFonts w:cs="Microsoft Himalaya"/>
          <w:cs/>
          <w:lang w:bidi="bo-CN"/>
        </w:rPr>
        <w:t xml:space="preserve"> དབྱངས་སྒྲོན །</w:t>
      </w:r>
    </w:p>
    <w:p w14:paraId="331B3909" w14:textId="77777777" w:rsidR="00A536DF" w:rsidRDefault="00A536DF" w:rsidP="00A536DF">
      <w:pPr>
        <w:spacing w:after="0"/>
      </w:pPr>
      <w:r>
        <w:rPr>
          <w:rFonts w:cs="Microsoft Himalaya"/>
          <w:cs/>
          <w:lang w:bidi="bo-CN"/>
        </w:rPr>
        <w:t xml:space="preserve"> དྲིན་ཅན་ སྐྱེ་བའི་ཨའི་ དང་ གསོ་བའི་ཨ་མ་ ཁྱེད་ གཉིས་ </w:t>
      </w:r>
      <w:r>
        <w:t xml:space="preserve"># </w:t>
      </w:r>
      <w:r>
        <w:rPr>
          <w:rFonts w:cs="Microsoft Himalaya"/>
          <w:cs/>
          <w:lang w:bidi="bo-CN"/>
        </w:rPr>
        <w:t>ད་རིས་ ལས་ ལོག་སྟེ་ འཕྱད་ ཚུགས་ ག་ མི་ ཚུགས་ ཡང་ མི་ ཤེས །</w:t>
      </w:r>
    </w:p>
    <w:p w14:paraId="3667E44A" w14:textId="77777777" w:rsidR="00A536DF" w:rsidRDefault="00A536DF" w:rsidP="00A536DF">
      <w:pPr>
        <w:spacing w:after="0"/>
      </w:pPr>
      <w:r>
        <w:rPr>
          <w:rFonts w:cs="Microsoft Himalaya"/>
          <w:cs/>
          <w:lang w:bidi="bo-CN"/>
        </w:rPr>
        <w:t xml:space="preserve"> དབའི་ མཚམས་པ་ གིས་ གནང་ མིའི་ རྫས་སྦྱོར་ འདི་ </w:t>
      </w:r>
      <w:r>
        <w:t xml:space="preserve"># </w:t>
      </w:r>
      <w:r>
        <w:rPr>
          <w:rFonts w:cs="Microsoft Himalaya"/>
          <w:cs/>
          <w:lang w:bidi="bo-CN"/>
        </w:rPr>
        <w:t xml:space="preserve">ང་ གིས་ ག་དེམ་ཅིག་སྦེ་ མ་ འཐུངས་ པ་ ཅིན་ </w:t>
      </w:r>
      <w:r>
        <w:t xml:space="preserve"># </w:t>
      </w:r>
      <w:r>
        <w:rPr>
          <w:rFonts w:cs="Microsoft Himalaya"/>
          <w:cs/>
          <w:lang w:bidi="bo-CN"/>
        </w:rPr>
        <w:t>ང་ དཔལ་བཟང་ དང་ གཉེན་ རྐྱབ་ དགོཔ་ ཐལ་ ནི་ མས །</w:t>
      </w:r>
    </w:p>
    <w:p w14:paraId="4AADB270" w14:textId="77777777" w:rsidR="00A536DF" w:rsidRDefault="00A536DF" w:rsidP="00A536DF">
      <w:pPr>
        <w:spacing w:after="0"/>
      </w:pPr>
      <w:r>
        <w:rPr>
          <w:rFonts w:cs="Microsoft Himalaya"/>
          <w:cs/>
          <w:lang w:bidi="bo-CN"/>
        </w:rPr>
        <w:t xml:space="preserve"> རྫས་སྦྱོར་ འདི་ གིས་ ང་ དྲན་མེད་ འགྱོ་ མ་ ཚུགས་ པ་ ཅིན་ </w:t>
      </w:r>
      <w:r>
        <w:t xml:space="preserve"># </w:t>
      </w:r>
      <w:r>
        <w:rPr>
          <w:rFonts w:cs="Microsoft Himalaya"/>
          <w:cs/>
          <w:lang w:bidi="bo-CN"/>
        </w:rPr>
        <w:t>ཡ་ ངེའི་ སྒྲོ་གཟུགསམ་ ཅིག་ ཡོད་ སྦི་ ས །</w:t>
      </w:r>
    </w:p>
    <w:p w14:paraId="04A35E70" w14:textId="77777777" w:rsidR="00A536DF" w:rsidRDefault="00A536DF" w:rsidP="00A536DF">
      <w:pPr>
        <w:spacing w:after="0"/>
      </w:pPr>
      <w:r>
        <w:rPr>
          <w:rFonts w:cs="Microsoft Himalaya"/>
          <w:cs/>
          <w:lang w:bidi="bo-CN"/>
        </w:rPr>
        <w:t xml:space="preserve"> འདི་ ག་ཏེ་ ཨིན་ན་ སྨོ །</w:t>
      </w:r>
    </w:p>
    <w:p w14:paraId="0A6AA9CF" w14:textId="77777777" w:rsidR="00A536DF" w:rsidRDefault="00A536DF" w:rsidP="00A536DF">
      <w:pPr>
        <w:spacing w:after="0"/>
      </w:pPr>
      <w:r>
        <w:rPr>
          <w:rFonts w:cs="Microsoft Himalaya"/>
          <w:cs/>
          <w:lang w:bidi="bo-CN"/>
        </w:rPr>
        <w:t xml:space="preserve"> ཨེང་ ཨ་ནཱ་ འདུག</w:t>
      </w:r>
    </w:p>
    <w:p w14:paraId="390129BD" w14:textId="77777777" w:rsidR="00A536DF" w:rsidRDefault="00A536DF" w:rsidP="00A536DF">
      <w:pPr>
        <w:spacing w:after="0"/>
      </w:pPr>
      <w:r>
        <w:rPr>
          <w:rFonts w:cs="Microsoft Himalaya"/>
          <w:cs/>
          <w:lang w:bidi="bo-CN"/>
        </w:rPr>
        <w:t xml:space="preserve"> ཁྱོད་ གྲ་སྒྲིག་ འབད་བཞག་ དགོ་ པས །</w:t>
      </w:r>
    </w:p>
    <w:p w14:paraId="7CAB12B2"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ང་ གིས་ རྫས་སྦྱོར་ འདི་ འཐུངས་ ཏེ་ ཉིནམ་ གཉིས་ ཀྱི་ རྒྱབ་ ལས་ </w:t>
      </w:r>
      <w:r>
        <w:t xml:space="preserve"># </w:t>
      </w:r>
      <w:r>
        <w:rPr>
          <w:rFonts w:cs="Microsoft Himalaya"/>
          <w:cs/>
          <w:lang w:bidi="bo-CN"/>
        </w:rPr>
        <w:t xml:space="preserve">ང་ ལོངམ་ ད་ རང་གྲོལ་ ངེའི་ སྦོ་ལོགས་ཁར་ མེད་ པ་ ཅིན་ </w:t>
      </w:r>
      <w:r>
        <w:t xml:space="preserve"># </w:t>
      </w:r>
      <w:r>
        <w:rPr>
          <w:rFonts w:cs="Microsoft Himalaya"/>
          <w:cs/>
          <w:lang w:bidi="bo-CN"/>
        </w:rPr>
        <w:t xml:space="preserve">ང་ ག་དེ་སྦེ་ འབད་ ན སྨོ ། </w:t>
      </w:r>
      <w:r>
        <w:t xml:space="preserve"># </w:t>
      </w:r>
      <w:r>
        <w:rPr>
          <w:rFonts w:cs="Microsoft Himalaya"/>
          <w:cs/>
          <w:lang w:bidi="bo-CN"/>
        </w:rPr>
        <w:t>གཞན་དལ་གཞི་ རྫས་སྦྱོར་ འདི་ ནངས་པ་ ཕྱི་རུ་ འཐུང་ ནི་ ཨིན །</w:t>
      </w:r>
    </w:p>
    <w:p w14:paraId="49F92B1A"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ཨ་པ་ གིས་ གཉེན་ འདི་ ནངས་པ་ ར་ རྐྱབ་ དགོ་ ཟེར་ ཐོན་འོངསམ་ ལས་ </w:t>
      </w:r>
      <w:r>
        <w:t xml:space="preserve"># </w:t>
      </w:r>
      <w:r>
        <w:rPr>
          <w:rFonts w:cs="Microsoft Himalaya"/>
          <w:cs/>
          <w:lang w:bidi="bo-CN"/>
        </w:rPr>
        <w:t>ད་རིས་ འཐུང་ དགོཔ་ ཐལ་སོང་ ཡི །</w:t>
      </w:r>
    </w:p>
    <w:p w14:paraId="76F768C5" w14:textId="77777777" w:rsidR="00A536DF" w:rsidRDefault="00A536DF" w:rsidP="00A536DF">
      <w:pPr>
        <w:spacing w:after="0"/>
      </w:pPr>
      <w:r>
        <w:rPr>
          <w:rFonts w:cs="Microsoft Himalaya"/>
          <w:cs/>
          <w:lang w:bidi="bo-CN"/>
        </w:rPr>
        <w:t xml:space="preserve"> ཨའེ་ རང་གྲོལ ། </w:t>
      </w:r>
      <w:r>
        <w:t xml:space="preserve"># </w:t>
      </w:r>
      <w:r>
        <w:rPr>
          <w:rFonts w:cs="Microsoft Himalaya"/>
          <w:cs/>
          <w:lang w:bidi="bo-CN"/>
        </w:rPr>
        <w:t xml:space="preserve">ངེའི་ རང་གྲོལ ། </w:t>
      </w:r>
      <w:r>
        <w:t xml:space="preserve"># </w:t>
      </w:r>
      <w:r>
        <w:rPr>
          <w:rFonts w:cs="Microsoft Himalaya"/>
          <w:cs/>
          <w:lang w:bidi="bo-CN"/>
        </w:rPr>
        <w:t xml:space="preserve">རྫས་སྦྱོར་ འདི་ </w:t>
      </w:r>
      <w:r>
        <w:t xml:space="preserve"># </w:t>
      </w:r>
      <w:r>
        <w:rPr>
          <w:rFonts w:cs="Microsoft Himalaya"/>
          <w:cs/>
          <w:lang w:bidi="bo-CN"/>
        </w:rPr>
        <w:t xml:space="preserve">ང་ ཁྱོད་ ལུ་ དགའ་ ནི་ འདི་གིས་ ར་ </w:t>
      </w:r>
      <w:r>
        <w:t xml:space="preserve"># </w:t>
      </w:r>
      <w:r>
        <w:rPr>
          <w:rFonts w:cs="Microsoft Himalaya"/>
          <w:cs/>
          <w:lang w:bidi="bo-CN"/>
        </w:rPr>
        <w:t>འཐུངས་ ད་ ཡི་ མས་ རང་གྲོལ །</w:t>
      </w:r>
    </w:p>
    <w:p w14:paraId="0C7B5617" w14:textId="77777777" w:rsidR="00A536DF" w:rsidRDefault="00A536DF" w:rsidP="00A536DF">
      <w:pPr>
        <w:spacing w:after="0"/>
      </w:pPr>
      <w:r>
        <w:rPr>
          <w:rFonts w:cs="Microsoft Himalaya"/>
          <w:cs/>
          <w:lang w:bidi="bo-CN"/>
        </w:rPr>
        <w:t xml:space="preserve"> རྫས་སྦྱོར་ འཐུངས ། </w:t>
      </w:r>
      <w:r>
        <w:t xml:space="preserve"># </w:t>
      </w:r>
      <w:r>
        <w:rPr>
          <w:rFonts w:cs="Microsoft Himalaya"/>
          <w:cs/>
          <w:lang w:bidi="bo-CN"/>
        </w:rPr>
        <w:t xml:space="preserve">བརྒྱལ ། </w:t>
      </w:r>
      <w:r>
        <w:t xml:space="preserve"># </w:t>
      </w:r>
      <w:r>
        <w:rPr>
          <w:rFonts w:cs="Microsoft Himalaya"/>
          <w:cs/>
          <w:lang w:bidi="bo-CN"/>
        </w:rPr>
        <w:t>ཟུར་ཁ་ ལས །</w:t>
      </w:r>
    </w:p>
    <w:p w14:paraId="72A26208" w14:textId="77777777" w:rsidR="00A536DF" w:rsidRDefault="00A536DF" w:rsidP="00A536DF">
      <w:pPr>
        <w:spacing w:after="0"/>
      </w:pPr>
      <w:r>
        <w:rPr>
          <w:rFonts w:cs="Microsoft Himalaya"/>
          <w:cs/>
          <w:lang w:bidi="bo-CN"/>
        </w:rPr>
        <w:t xml:space="preserve"> ཨམ་ འབྲུག་སྒྲ །</w:t>
      </w:r>
    </w:p>
    <w:p w14:paraId="5A97B727" w14:textId="77777777" w:rsidR="00A536DF" w:rsidRDefault="00A536DF" w:rsidP="00A536DF">
      <w:pPr>
        <w:spacing w:after="0"/>
      </w:pPr>
      <w:r>
        <w:rPr>
          <w:rFonts w:cs="Microsoft Himalaya"/>
          <w:cs/>
          <w:lang w:bidi="bo-CN"/>
        </w:rPr>
        <w:t xml:space="preserve"> དབའི་ འཛོམས་པ ། </w:t>
      </w:r>
      <w:r>
        <w:t xml:space="preserve"># </w:t>
      </w:r>
      <w:r>
        <w:rPr>
          <w:rFonts w:cs="Microsoft Himalaya"/>
          <w:cs/>
          <w:lang w:bidi="bo-CN"/>
        </w:rPr>
        <w:t>ཕར་ མཆོད་བཤམ་ ནང་ ཕྱག་དར་ རྐྱབ་ ཚར་ ཡི་ ག །</w:t>
      </w:r>
    </w:p>
    <w:p w14:paraId="095A42E4" w14:textId="77777777" w:rsidR="00A536DF" w:rsidRDefault="00A536DF" w:rsidP="00A536DF">
      <w:pPr>
        <w:spacing w:after="0"/>
      </w:pPr>
      <w:r>
        <w:rPr>
          <w:rFonts w:cs="Microsoft Himalaya"/>
          <w:cs/>
          <w:lang w:bidi="bo-CN"/>
        </w:rPr>
        <w:t xml:space="preserve"> མ་ཚབ །</w:t>
      </w:r>
    </w:p>
    <w:p w14:paraId="66C4D1A2" w14:textId="77777777" w:rsidR="00A536DF" w:rsidRDefault="00A536DF" w:rsidP="00A536DF">
      <w:pPr>
        <w:spacing w:after="0"/>
      </w:pPr>
      <w:r>
        <w:rPr>
          <w:rFonts w:cs="Microsoft Himalaya"/>
          <w:cs/>
          <w:lang w:bidi="bo-CN"/>
        </w:rPr>
        <w:t xml:space="preserve"> ག་ར་ ཀྲིག་ཀྲི་ བཟོ་ ཚར་ ཡི །</w:t>
      </w:r>
    </w:p>
    <w:p w14:paraId="27AB2585" w14:textId="77777777" w:rsidR="00A536DF" w:rsidRDefault="00A536DF" w:rsidP="00A536DF">
      <w:pPr>
        <w:spacing w:after="0"/>
      </w:pPr>
      <w:r>
        <w:rPr>
          <w:rFonts w:cs="Microsoft Himalaya"/>
          <w:cs/>
          <w:lang w:bidi="bo-CN"/>
        </w:rPr>
        <w:t xml:space="preserve"> དཔལ་ལྡན་འབྲུག་སྒྲ །</w:t>
      </w:r>
    </w:p>
    <w:p w14:paraId="6BCB27D8"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དབའི་ ཨ་མ་ ཁོ་རེ །</w:t>
      </w:r>
    </w:p>
    <w:p w14:paraId="6BC48313" w14:textId="77777777" w:rsidR="00A536DF" w:rsidRDefault="00A536DF" w:rsidP="00A536DF">
      <w:pPr>
        <w:spacing w:after="0"/>
      </w:pPr>
      <w:r>
        <w:rPr>
          <w:rFonts w:cs="Microsoft Himalaya"/>
          <w:cs/>
          <w:lang w:bidi="bo-CN"/>
        </w:rPr>
        <w:t xml:space="preserve"> འཛོམས་པ ། </w:t>
      </w:r>
      <w:r>
        <w:t xml:space="preserve"># </w:t>
      </w:r>
      <w:r>
        <w:rPr>
          <w:rFonts w:cs="Microsoft Himalaya"/>
          <w:cs/>
          <w:lang w:bidi="bo-CN"/>
        </w:rPr>
        <w:t xml:space="preserve">བསམ་གྲུབ ། </w:t>
      </w:r>
      <w:r>
        <w:t xml:space="preserve"># </w:t>
      </w:r>
      <w:r>
        <w:rPr>
          <w:rFonts w:cs="Microsoft Himalaya"/>
          <w:cs/>
          <w:lang w:bidi="bo-CN"/>
        </w:rPr>
        <w:t>ཡ་ ད་ ང་ ག་ཅི་ སླབ་ ནི་ འབད་འབདཝ་ ཨིན་ན་ ད་ ང་ ། བརྗེད་སོང་ ནུག་ ད །</w:t>
      </w:r>
    </w:p>
    <w:p w14:paraId="6CE5689C" w14:textId="77777777" w:rsidR="00A536DF" w:rsidRDefault="00A536DF" w:rsidP="00A536DF">
      <w:pPr>
        <w:spacing w:after="0"/>
      </w:pPr>
      <w:r>
        <w:rPr>
          <w:rFonts w:cs="Microsoft Himalaya"/>
          <w:cs/>
          <w:lang w:bidi="bo-CN"/>
        </w:rPr>
        <w:t xml:space="preserve"> ཡ་ ད་ འ་ནཱི་ འབད་ ནི་ ཨིན་ ད །</w:t>
      </w:r>
    </w:p>
    <w:p w14:paraId="37EB1A7D" w14:textId="77777777" w:rsidR="00A536DF" w:rsidRDefault="00A536DF" w:rsidP="00A536DF">
      <w:pPr>
        <w:spacing w:after="0"/>
      </w:pPr>
      <w:r>
        <w:rPr>
          <w:rFonts w:cs="Microsoft Himalaya"/>
          <w:cs/>
          <w:lang w:bidi="bo-CN"/>
        </w:rPr>
        <w:t xml:space="preserve"> ད་ ད་ ད་ ག་ཅི་ལོ་ ད །</w:t>
      </w:r>
    </w:p>
    <w:p w14:paraId="516403F4" w14:textId="77777777" w:rsidR="00A536DF" w:rsidRDefault="00A536DF" w:rsidP="00A536DF">
      <w:pPr>
        <w:spacing w:after="0"/>
      </w:pPr>
      <w:r>
        <w:rPr>
          <w:rFonts w:cs="Microsoft Himalaya"/>
          <w:cs/>
          <w:lang w:bidi="bo-CN"/>
        </w:rPr>
        <w:t xml:space="preserve"> ཨེང་ ཐབ་ཚང་ ནང་ ཅ་ལ་ ཚུ་ ག་ར་ ཚུད་སོང་ ནུག་ ག །</w:t>
      </w:r>
    </w:p>
    <w:p w14:paraId="04F8799E" w14:textId="77777777" w:rsidR="00A536DF" w:rsidRDefault="00A536DF" w:rsidP="00A536DF">
      <w:pPr>
        <w:spacing w:after="0"/>
      </w:pPr>
      <w:r>
        <w:rPr>
          <w:rFonts w:cs="Microsoft Himalaya"/>
          <w:cs/>
          <w:lang w:bidi="bo-CN"/>
        </w:rPr>
        <w:t xml:space="preserve"> མ་ཚབ །</w:t>
      </w:r>
    </w:p>
    <w:p w14:paraId="4B5E4AEF" w14:textId="77777777" w:rsidR="00A536DF" w:rsidRDefault="00A536DF" w:rsidP="00A536DF">
      <w:pPr>
        <w:spacing w:after="0"/>
      </w:pPr>
      <w:r>
        <w:rPr>
          <w:rFonts w:cs="Microsoft Himalaya"/>
          <w:cs/>
          <w:lang w:bidi="bo-CN"/>
        </w:rPr>
        <w:t xml:space="preserve"> ཡ་ ད་ ཨཔ་ འདི་ ག་ཅི་ ཨིན་ན །</w:t>
      </w:r>
    </w:p>
    <w:p w14:paraId="7B6D96ED" w14:textId="77777777" w:rsidR="00A536DF" w:rsidRDefault="00A536DF" w:rsidP="00A536DF">
      <w:pPr>
        <w:spacing w:after="0"/>
      </w:pPr>
      <w:r>
        <w:rPr>
          <w:rFonts w:cs="Microsoft Himalaya"/>
          <w:cs/>
          <w:lang w:bidi="bo-CN"/>
        </w:rPr>
        <w:t xml:space="preserve"> འདི་ དང་ འདི་ ཟེརཝ་ ཅིག་ ག་ནི་ཡང་ འབད་ ནི་ མེད་ པར་ སྐད་ འདི་ ར་ རྐྱབ །</w:t>
      </w:r>
    </w:p>
    <w:p w14:paraId="3643F5B7" w14:textId="77777777" w:rsidR="00A536DF" w:rsidRDefault="00A536DF" w:rsidP="00A536DF">
      <w:pPr>
        <w:spacing w:after="0"/>
      </w:pPr>
      <w:r>
        <w:rPr>
          <w:rFonts w:cs="Microsoft Himalaya"/>
          <w:cs/>
          <w:lang w:bidi="bo-CN"/>
        </w:rPr>
        <w:t xml:space="preserve"> སྐད་ འདི་ ར་ རྐྱབ ། </w:t>
      </w:r>
      <w:r>
        <w:t xml:space="preserve"># </w:t>
      </w:r>
      <w:r>
        <w:rPr>
          <w:rFonts w:cs="Microsoft Himalaya"/>
          <w:cs/>
          <w:lang w:bidi="bo-CN"/>
        </w:rPr>
        <w:t>ཁྱོད་ར་ ཕར་ སོང་ སྦེ་ ཉལ་སྡོད་ ནི་ མས །</w:t>
      </w:r>
    </w:p>
    <w:p w14:paraId="68362B72" w14:textId="77777777" w:rsidR="00A536DF" w:rsidRDefault="00A536DF" w:rsidP="00A536DF">
      <w:pPr>
        <w:spacing w:after="0"/>
      </w:pPr>
      <w:r>
        <w:rPr>
          <w:rFonts w:cs="Microsoft Himalaya"/>
          <w:cs/>
          <w:lang w:bidi="bo-CN"/>
        </w:rPr>
        <w:t xml:space="preserve"> ཁྱོད་ ཀྱིས་ ང་བཅས་ ཡང་ ལཱ་ འབད་ མི་ སྟེར་ བས །</w:t>
      </w:r>
    </w:p>
    <w:p w14:paraId="012D9693" w14:textId="77777777" w:rsidR="00A536DF" w:rsidRDefault="00A536DF" w:rsidP="00A536DF">
      <w:pPr>
        <w:spacing w:after="0"/>
      </w:pPr>
      <w:r>
        <w:rPr>
          <w:rFonts w:cs="Microsoft Himalaya"/>
          <w:cs/>
          <w:lang w:bidi="bo-CN"/>
        </w:rPr>
        <w:t xml:space="preserve"> དཔལ་ལྡན་འབྲུག་སྒྲ །</w:t>
      </w:r>
    </w:p>
    <w:p w14:paraId="4CF636EE"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ང་ གིས་ སྐད་ མ་ རྐྱབ་ པ་ ཅིན་ </w:t>
      </w:r>
      <w:r>
        <w:t xml:space="preserve"># </w:t>
      </w:r>
      <w:r>
        <w:rPr>
          <w:rFonts w:cs="Microsoft Himalaya"/>
          <w:cs/>
          <w:lang w:bidi="bo-CN"/>
        </w:rPr>
        <w:t>ཁྱོད་ ཆ་ཁྱབ་ མགུ་ འཐོམས་ ཏེ་ སྡོད་ དཔ་ མས་ པ་ སྟེ །</w:t>
      </w:r>
    </w:p>
    <w:p w14:paraId="1CA624C7" w14:textId="77777777" w:rsidR="00A536DF" w:rsidRDefault="00A536DF" w:rsidP="00A536DF">
      <w:pPr>
        <w:spacing w:after="0"/>
      </w:pPr>
      <w:r>
        <w:rPr>
          <w:rFonts w:cs="Microsoft Himalaya"/>
          <w:cs/>
          <w:lang w:bidi="bo-CN"/>
        </w:rPr>
        <w:t xml:space="preserve"> ཨམ་ འབྲུག་སྒྲ །</w:t>
      </w:r>
    </w:p>
    <w:p w14:paraId="2CDD9CD8" w14:textId="77777777" w:rsidR="00A536DF" w:rsidRDefault="00A536DF" w:rsidP="00A536DF">
      <w:pPr>
        <w:spacing w:after="0"/>
      </w:pPr>
      <w:r>
        <w:rPr>
          <w:rFonts w:cs="Microsoft Himalaya"/>
          <w:cs/>
          <w:lang w:bidi="bo-CN"/>
        </w:rPr>
        <w:t xml:space="preserve"> ཕར་ ཐབ་ཚང་ ནང་ </w:t>
      </w:r>
      <w:r>
        <w:t xml:space="preserve"># </w:t>
      </w:r>
      <w:r>
        <w:rPr>
          <w:rFonts w:cs="Microsoft Himalaya"/>
          <w:cs/>
          <w:lang w:bidi="bo-CN"/>
        </w:rPr>
        <w:t>ཅ་ལ་ ཚུ་ ག་ར་ ཀྲིག་ཀྲི་ སྦེ་ ཚུད་སོང་ ཡི །</w:t>
      </w:r>
    </w:p>
    <w:p w14:paraId="4CD6C6EF" w14:textId="77777777" w:rsidR="00A536DF" w:rsidRDefault="00A536DF" w:rsidP="00A536DF">
      <w:pPr>
        <w:spacing w:after="0"/>
      </w:pPr>
      <w:r>
        <w:rPr>
          <w:rFonts w:cs="Microsoft Himalaya"/>
          <w:cs/>
          <w:lang w:bidi="bo-CN"/>
        </w:rPr>
        <w:t xml:space="preserve"> བུམོ་ གཉེན་ རྐྱབ་ སྦི་ ལོ །</w:t>
      </w:r>
    </w:p>
    <w:p w14:paraId="669AAF11" w14:textId="77777777" w:rsidR="00A536DF" w:rsidRDefault="00A536DF" w:rsidP="00A536DF">
      <w:pPr>
        <w:spacing w:after="0"/>
      </w:pPr>
      <w:r>
        <w:rPr>
          <w:rFonts w:cs="Microsoft Himalaya"/>
          <w:cs/>
          <w:lang w:bidi="bo-CN"/>
        </w:rPr>
        <w:t xml:space="preserve"> ཕར་ ཨ་པ་ གིས་ བཟོ་ ག་དེ་སྦེ་ སྡོད་ ནུག་ གོ །</w:t>
      </w:r>
    </w:p>
    <w:p w14:paraId="573AFCC3" w14:textId="77777777" w:rsidR="00A536DF" w:rsidRDefault="00A536DF" w:rsidP="00A536DF">
      <w:pPr>
        <w:spacing w:after="0"/>
      </w:pPr>
      <w:r>
        <w:rPr>
          <w:rFonts w:cs="Microsoft Himalaya"/>
          <w:cs/>
          <w:lang w:bidi="bo-CN"/>
        </w:rPr>
        <w:t xml:space="preserve"> ཞོས་ལེམ་ ཆུ་ ནང་ སྦངམ་ བཟུམ་སྦེ་ ཀྭ་ལས་ ནཱ་ ཤོག་ ཤིག</w:t>
      </w:r>
    </w:p>
    <w:p w14:paraId="0CFF99AA" w14:textId="77777777" w:rsidR="00A536DF" w:rsidRDefault="00A536DF" w:rsidP="00A536DF">
      <w:pPr>
        <w:spacing w:after="0"/>
      </w:pPr>
      <w:r>
        <w:rPr>
          <w:rFonts w:cs="Microsoft Himalaya"/>
          <w:cs/>
          <w:lang w:bidi="bo-CN"/>
        </w:rPr>
        <w:t xml:space="preserve"> གདོང་ ཕར་ སྒྱིར་ ཞིག</w:t>
      </w:r>
    </w:p>
    <w:p w14:paraId="44B6B38C" w14:textId="77777777" w:rsidR="00A536DF" w:rsidRDefault="00A536DF" w:rsidP="00A536DF">
      <w:pPr>
        <w:spacing w:after="0"/>
      </w:pPr>
      <w:r>
        <w:rPr>
          <w:rFonts w:cs="Microsoft Himalaya"/>
          <w:cs/>
          <w:lang w:bidi="bo-CN"/>
        </w:rPr>
        <w:t xml:space="preserve"> དཔལ་ལྡན་འབྲུག</w:t>
      </w:r>
    </w:p>
    <w:p w14:paraId="3012E2D1"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ད་ ད་ གནམ་ ཡང་ ནངས་ དེས་ མས །</w:t>
      </w:r>
    </w:p>
    <w:p w14:paraId="5F944769" w14:textId="77777777" w:rsidR="00A536DF" w:rsidRDefault="00A536DF" w:rsidP="00A536DF">
      <w:pPr>
        <w:spacing w:after="0"/>
      </w:pPr>
      <w:r>
        <w:rPr>
          <w:rFonts w:cs="Microsoft Himalaya"/>
          <w:cs/>
          <w:lang w:bidi="bo-CN"/>
        </w:rPr>
        <w:t xml:space="preserve"> ཁྱད་ མེད་ ཁྱད་མེད །</w:t>
      </w:r>
    </w:p>
    <w:p w14:paraId="56847F07" w14:textId="77777777" w:rsidR="00A536DF" w:rsidRDefault="00A536DF" w:rsidP="00A536DF">
      <w:pPr>
        <w:spacing w:after="0"/>
      </w:pPr>
      <w:r>
        <w:rPr>
          <w:rFonts w:cs="Microsoft Himalaya"/>
          <w:cs/>
          <w:lang w:bidi="bo-CN"/>
        </w:rPr>
        <w:t xml:space="preserve"> བཟོ་ དེ་ཚུད་ཚོད་ བཟོ་ མི་ དགོ །</w:t>
      </w:r>
    </w:p>
    <w:p w14:paraId="340A215C" w14:textId="77777777" w:rsidR="00A536DF" w:rsidRDefault="00A536DF" w:rsidP="00A536DF">
      <w:pPr>
        <w:spacing w:after="0"/>
      </w:pPr>
      <w:r>
        <w:rPr>
          <w:rFonts w:cs="Microsoft Himalaya"/>
          <w:cs/>
          <w:lang w:bidi="bo-CN"/>
        </w:rPr>
        <w:t xml:space="preserve"> གཉེན་ ངེའི་ བུམོ་ འདི་ རྐྱབ་ མ་གཏོགས ། </w:t>
      </w:r>
      <w:r>
        <w:t xml:space="preserve"># </w:t>
      </w:r>
      <w:r>
        <w:rPr>
          <w:rFonts w:cs="Microsoft Himalaya"/>
          <w:cs/>
          <w:lang w:bidi="bo-CN"/>
        </w:rPr>
        <w:t>ང་ རྐྱབ་ མེན་ པ་ སྟེ །</w:t>
      </w:r>
    </w:p>
    <w:p w14:paraId="03AE9CE5" w14:textId="77777777" w:rsidR="00A536DF" w:rsidRDefault="00A536DF" w:rsidP="00A536DF">
      <w:pPr>
        <w:spacing w:after="0"/>
      </w:pPr>
      <w:r>
        <w:rPr>
          <w:rFonts w:cs="Microsoft Himalaya"/>
          <w:cs/>
          <w:lang w:bidi="bo-CN"/>
        </w:rPr>
        <w:t xml:space="preserve"> བཞག་ ད་ བཞག་ ད ། </w:t>
      </w:r>
      <w:r>
        <w:t xml:space="preserve"># </w:t>
      </w:r>
      <w:r>
        <w:rPr>
          <w:rFonts w:cs="Microsoft Himalaya"/>
          <w:cs/>
          <w:lang w:bidi="bo-CN"/>
        </w:rPr>
        <w:t xml:space="preserve">བལྟ་ ཤིག་ ད་ གཟའ་སྐར་ དང་ འཁྲིལཝ་ ད་ </w:t>
      </w:r>
      <w:r>
        <w:t xml:space="preserve"># </w:t>
      </w:r>
      <w:r>
        <w:rPr>
          <w:rFonts w:cs="Microsoft Himalaya"/>
          <w:cs/>
          <w:lang w:bidi="bo-CN"/>
        </w:rPr>
        <w:t>རྨགཔ་ ཁྱིམ་ ནང་ འཛུལ་ ནི་ གི་ དུས་ཚོད་ ཡང་ རན་ དོ །</w:t>
      </w:r>
    </w:p>
    <w:p w14:paraId="5CC5A1D4" w14:textId="77777777" w:rsidR="00A536DF" w:rsidRDefault="00A536DF" w:rsidP="00A536DF">
      <w:pPr>
        <w:spacing w:after="0"/>
      </w:pPr>
      <w:r>
        <w:rPr>
          <w:rFonts w:cs="Microsoft Himalaya"/>
          <w:cs/>
          <w:lang w:bidi="bo-CN"/>
        </w:rPr>
        <w:t xml:space="preserve"> ཡ་ ད་ རོགས་ རྨགཔ་ འོང་ ཡང་ འོང་ དེས །</w:t>
      </w:r>
    </w:p>
    <w:p w14:paraId="24DE3B67" w14:textId="77777777" w:rsidR="00A536DF" w:rsidRDefault="00A536DF" w:rsidP="00A536DF">
      <w:pPr>
        <w:spacing w:after="0"/>
      </w:pPr>
      <w:r>
        <w:rPr>
          <w:rFonts w:cs="Microsoft Himalaya"/>
          <w:cs/>
          <w:lang w:bidi="bo-CN"/>
        </w:rPr>
        <w:t xml:space="preserve"> དབའི་ འཛོམས་པ ། </w:t>
      </w:r>
      <w:r>
        <w:t xml:space="preserve"># </w:t>
      </w:r>
      <w:r>
        <w:rPr>
          <w:rFonts w:cs="Microsoft Himalaya"/>
          <w:cs/>
          <w:lang w:bidi="bo-CN"/>
        </w:rPr>
        <w:t>དབྱངས་སྒྲོན་ ལོངས་ ད་ ཡི་ སྦོ །</w:t>
      </w:r>
    </w:p>
    <w:p w14:paraId="7C999BC8" w14:textId="77777777" w:rsidR="00A536DF" w:rsidRDefault="00A536DF" w:rsidP="00A536DF">
      <w:pPr>
        <w:spacing w:after="0"/>
      </w:pPr>
      <w:r>
        <w:rPr>
          <w:rFonts w:cs="Microsoft Himalaya"/>
          <w:cs/>
          <w:lang w:bidi="bo-CN"/>
        </w:rPr>
        <w:t xml:space="preserve"> སོང་ </w:t>
      </w:r>
      <w:r>
        <w:t xml:space="preserve"># </w:t>
      </w:r>
      <w:r>
        <w:rPr>
          <w:rFonts w:cs="Microsoft Himalaya"/>
          <w:cs/>
          <w:lang w:bidi="bo-CN"/>
        </w:rPr>
        <w:t xml:space="preserve">སོང་ </w:t>
      </w:r>
      <w:r>
        <w:t xml:space="preserve"># </w:t>
      </w:r>
      <w:r>
        <w:rPr>
          <w:rFonts w:cs="Microsoft Himalaya"/>
          <w:cs/>
          <w:lang w:bidi="bo-CN"/>
        </w:rPr>
        <w:t>མགྱོགས་པར་ སོང་ སྦེ་ དབྱངས་སྒྲོན་ གཟབ་སྤྲོས་ རྡིག་ སོང་ ཤིག</w:t>
      </w:r>
    </w:p>
    <w:p w14:paraId="2BFA3ECB" w14:textId="77777777" w:rsidR="00A536DF" w:rsidRDefault="00A536DF" w:rsidP="00A536DF">
      <w:pPr>
        <w:spacing w:after="0"/>
      </w:pPr>
      <w:r>
        <w:rPr>
          <w:rFonts w:cs="Microsoft Himalaya"/>
          <w:cs/>
          <w:lang w:bidi="bo-CN"/>
        </w:rPr>
        <w:t xml:space="preserve"> ང་ རྨག་པའི་ གདོང་ལེན་ འབད་ བར་ འགྱོ་ དགོ་ པས །</w:t>
      </w:r>
    </w:p>
    <w:p w14:paraId="3A47C465" w14:textId="77777777" w:rsidR="00A536DF" w:rsidRDefault="00A536DF" w:rsidP="00A536DF">
      <w:pPr>
        <w:spacing w:after="0"/>
      </w:pPr>
      <w:r>
        <w:rPr>
          <w:rFonts w:cs="Microsoft Himalaya"/>
          <w:cs/>
          <w:lang w:bidi="bo-CN"/>
        </w:rPr>
        <w:t xml:space="preserve"> མ་ཚབ་ ཐོན །</w:t>
      </w:r>
    </w:p>
    <w:p w14:paraId="6E461794" w14:textId="77777777" w:rsidR="00A536DF" w:rsidRDefault="00A536DF" w:rsidP="00A536DF">
      <w:pPr>
        <w:spacing w:after="0"/>
      </w:pPr>
      <w:r>
        <w:rPr>
          <w:rFonts w:cs="Microsoft Himalaya"/>
          <w:cs/>
          <w:lang w:bidi="bo-CN"/>
        </w:rPr>
        <w:t xml:space="preserve"> མ་ཚབ །</w:t>
      </w:r>
    </w:p>
    <w:p w14:paraId="12036E26" w14:textId="77777777" w:rsidR="00A536DF" w:rsidRDefault="00A536DF" w:rsidP="00A536DF">
      <w:pPr>
        <w:spacing w:after="0"/>
      </w:pPr>
      <w:r>
        <w:rPr>
          <w:rFonts w:cs="Microsoft Himalaya"/>
          <w:cs/>
          <w:lang w:bidi="bo-CN"/>
        </w:rPr>
        <w:lastRenderedPageBreak/>
        <w:t xml:space="preserve"> དབའི་ ངེའི་ དབྱངས་སྒྲོན་ འདི་ </w:t>
      </w:r>
      <w:r>
        <w:t xml:space="preserve"># </w:t>
      </w:r>
      <w:r>
        <w:rPr>
          <w:rFonts w:cs="Microsoft Himalaya"/>
          <w:cs/>
          <w:lang w:bidi="bo-CN"/>
        </w:rPr>
        <w:t>ད་ལྟོ་ ཡང་ མ་ ལོངས་ པས་ པ་ཡ །</w:t>
      </w:r>
    </w:p>
    <w:p w14:paraId="28A55224" w14:textId="77777777" w:rsidR="00A536DF" w:rsidRDefault="00A536DF" w:rsidP="00A536DF">
      <w:pPr>
        <w:spacing w:after="0"/>
      </w:pPr>
      <w:r>
        <w:rPr>
          <w:rFonts w:cs="Microsoft Himalaya"/>
          <w:cs/>
          <w:lang w:bidi="bo-CN"/>
        </w:rPr>
        <w:t xml:space="preserve"> དབའི་ དབྱངས་སྒྲོན་ ད་ ལོངས་ ཤིག</w:t>
      </w:r>
    </w:p>
    <w:p w14:paraId="694CFA9B" w14:textId="77777777" w:rsidR="00A536DF" w:rsidRDefault="00A536DF" w:rsidP="00A536DF">
      <w:pPr>
        <w:spacing w:after="0"/>
      </w:pPr>
      <w:r>
        <w:rPr>
          <w:rFonts w:cs="Microsoft Himalaya"/>
          <w:cs/>
          <w:lang w:bidi="bo-CN"/>
        </w:rPr>
        <w:t xml:space="preserve"> དབའི་ བུམོ་ འདི་ </w:t>
      </w:r>
      <w:r>
        <w:t xml:space="preserve"># </w:t>
      </w:r>
      <w:r>
        <w:rPr>
          <w:rFonts w:cs="Microsoft Himalaya"/>
          <w:cs/>
          <w:lang w:bidi="bo-CN"/>
        </w:rPr>
        <w:t xml:space="preserve">དོ་རུང་ མ་ ལོངས་ པས ། </w:t>
      </w:r>
      <w:r>
        <w:t xml:space="preserve"># </w:t>
      </w:r>
      <w:r>
        <w:rPr>
          <w:rFonts w:cs="Microsoft Himalaya"/>
          <w:cs/>
          <w:lang w:bidi="bo-CN"/>
        </w:rPr>
        <w:t>ལོངས་ ས་ ད་ ལོངས །</w:t>
      </w:r>
    </w:p>
    <w:p w14:paraId="4936E9BE" w14:textId="77777777" w:rsidR="00A536DF" w:rsidRDefault="00A536DF" w:rsidP="00A536DF">
      <w:pPr>
        <w:spacing w:after="0"/>
      </w:pPr>
      <w:r>
        <w:rPr>
          <w:rFonts w:cs="Microsoft Himalaya"/>
          <w:cs/>
          <w:lang w:bidi="bo-CN"/>
        </w:rPr>
        <w:t xml:space="preserve"> ཁྱོད་ར་ རྐྱངམ་གཅིག་ སྦེ་ ཉལ་ ནི་ ཟེར་ རུང་ </w:t>
      </w:r>
      <w:r>
        <w:t xml:space="preserve"># </w:t>
      </w:r>
      <w:r>
        <w:rPr>
          <w:rFonts w:cs="Microsoft Himalaya"/>
          <w:cs/>
          <w:lang w:bidi="bo-CN"/>
        </w:rPr>
        <w:t xml:space="preserve">ད་རིས་ རྐྱངམ་གཅིག་ ཨིན་ ཟེར་ མནོ་ སྟེ་ </w:t>
      </w:r>
      <w:r>
        <w:t xml:space="preserve"># </w:t>
      </w:r>
      <w:r>
        <w:rPr>
          <w:rFonts w:cs="Microsoft Himalaya"/>
          <w:cs/>
          <w:lang w:bidi="bo-CN"/>
        </w:rPr>
        <w:t>རྩ་འགེངས་ཏེ་ ཉལཝ་ ཨིན་ན །</w:t>
      </w:r>
    </w:p>
    <w:p w14:paraId="5AB20B45" w14:textId="77777777" w:rsidR="00A536DF" w:rsidRDefault="00A536DF" w:rsidP="00A536DF">
      <w:pPr>
        <w:spacing w:after="0"/>
      </w:pPr>
      <w:r>
        <w:rPr>
          <w:rFonts w:cs="Microsoft Himalaya"/>
          <w:cs/>
          <w:lang w:bidi="bo-CN"/>
        </w:rPr>
        <w:t xml:space="preserve"> ནེ་ཚུན་ཚོད་ དབའི ། </w:t>
      </w:r>
      <w:r>
        <w:t xml:space="preserve"># </w:t>
      </w:r>
      <w:r>
        <w:rPr>
          <w:rFonts w:cs="Microsoft Himalaya"/>
          <w:cs/>
          <w:lang w:bidi="bo-CN"/>
        </w:rPr>
        <w:t>ལོངས་ ཟེར་ ཝི་ རོགས་ དཔལ་བཟང་ ཡང་ ཐོན་འོངས་ ཡི །</w:t>
      </w:r>
    </w:p>
    <w:p w14:paraId="7B672975" w14:textId="77777777" w:rsidR="00A536DF" w:rsidRDefault="00A536DF" w:rsidP="00A536DF">
      <w:pPr>
        <w:spacing w:after="0"/>
      </w:pPr>
      <w:r>
        <w:rPr>
          <w:rFonts w:cs="Microsoft Himalaya"/>
          <w:cs/>
          <w:lang w:bidi="bo-CN"/>
        </w:rPr>
        <w:t xml:space="preserve"> ནངས་པ་ ལས་ ཁོ་ གིས་ སྐྱིད་ཏོང་ཏོ་ སྦེ་ ཉལ་ མི་ སྟེར་ ཟེར་ </w:t>
      </w:r>
      <w:r>
        <w:t xml:space="preserve"># </w:t>
      </w:r>
      <w:r>
        <w:rPr>
          <w:rFonts w:cs="Microsoft Himalaya"/>
          <w:cs/>
          <w:lang w:bidi="bo-CN"/>
        </w:rPr>
        <w:t>ད་རིས་ རྩ་འགེངས་ཏེ་ ར་ ཉལཝ་ མས་ ས་ མོ་ བལྟ་ ཤིག</w:t>
      </w:r>
    </w:p>
    <w:p w14:paraId="3FAE7413"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དབའི་ ངེའི་ བུམོ་ འདི་ </w:t>
      </w:r>
      <w:r>
        <w:t xml:space="preserve"># </w:t>
      </w:r>
      <w:r>
        <w:rPr>
          <w:rFonts w:cs="Microsoft Himalaya"/>
          <w:cs/>
          <w:lang w:bidi="bo-CN"/>
        </w:rPr>
        <w:t>ད་ལྟོ་ གཉིད་ ར་ མ་ ཚོརཝ་ ཨིན་ན །</w:t>
      </w:r>
    </w:p>
    <w:p w14:paraId="22A7DF6F" w14:textId="77777777" w:rsidR="00A536DF" w:rsidRDefault="00A536DF" w:rsidP="00A536DF">
      <w:pPr>
        <w:spacing w:after="0"/>
      </w:pPr>
      <w:r>
        <w:rPr>
          <w:rFonts w:cs="Microsoft Himalaya"/>
          <w:cs/>
          <w:lang w:bidi="bo-CN"/>
        </w:rPr>
        <w:t xml:space="preserve"> བློ་ གི་ ལན་ ཡང་ ག་ནི་ཡང་ སླབ་ ནི་ མིན་འདུག་ པ་ཡ །</w:t>
      </w:r>
    </w:p>
    <w:p w14:paraId="1D3379B2" w14:textId="77777777" w:rsidR="00A536DF" w:rsidRDefault="00A536DF" w:rsidP="00A536DF">
      <w:pPr>
        <w:spacing w:after="0"/>
      </w:pPr>
      <w:r>
        <w:rPr>
          <w:rFonts w:cs="Microsoft Himalaya"/>
          <w:cs/>
          <w:lang w:bidi="bo-CN"/>
        </w:rPr>
        <w:t xml:space="preserve"> དབའི་ ག་ཅི་ ཨིན་ན །</w:t>
      </w:r>
    </w:p>
    <w:p w14:paraId="5AD0695E" w14:textId="77777777" w:rsidR="00A536DF" w:rsidRDefault="00A536DF" w:rsidP="00A536DF">
      <w:pPr>
        <w:spacing w:after="0"/>
      </w:pPr>
      <w:r>
        <w:rPr>
          <w:rFonts w:cs="Microsoft Himalaya"/>
          <w:cs/>
          <w:lang w:bidi="bo-CN"/>
        </w:rPr>
        <w:t xml:space="preserve"> མོ་ གོ་ལ་ ཡང་ མ་ ཕུད་ པར་ ཉལ་ ད་ ནུག</w:t>
      </w:r>
    </w:p>
    <w:p w14:paraId="086734D6" w14:textId="77777777" w:rsidR="00A536DF" w:rsidRDefault="00A536DF" w:rsidP="00A536DF">
      <w:pPr>
        <w:spacing w:after="0"/>
      </w:pPr>
      <w:r>
        <w:rPr>
          <w:rFonts w:cs="Microsoft Himalaya"/>
          <w:cs/>
          <w:lang w:bidi="bo-CN"/>
        </w:rPr>
        <w:t xml:space="preserve"> དབྱངས་སྒྲོན ། </w:t>
      </w:r>
      <w:r>
        <w:t xml:space="preserve"># </w:t>
      </w:r>
      <w:r>
        <w:rPr>
          <w:rFonts w:cs="Microsoft Himalaya"/>
          <w:cs/>
          <w:lang w:bidi="bo-CN"/>
        </w:rPr>
        <w:t>ལོངས་ ཤིག་ ད །</w:t>
      </w:r>
    </w:p>
    <w:p w14:paraId="7A62A89E" w14:textId="77777777" w:rsidR="00A536DF" w:rsidRDefault="00A536DF" w:rsidP="00A536DF">
      <w:pPr>
        <w:spacing w:after="0"/>
      </w:pPr>
      <w:r>
        <w:rPr>
          <w:rFonts w:cs="Microsoft Himalaya"/>
          <w:cs/>
          <w:lang w:bidi="bo-CN"/>
        </w:rPr>
        <w:t xml:space="preserve"> དབའི་ ག་ཅི་ འབད་ དཔ་ ཨིན་ན །</w:t>
      </w:r>
    </w:p>
    <w:p w14:paraId="35EB9C0D" w14:textId="77777777" w:rsidR="00A536DF" w:rsidRDefault="00A536DF" w:rsidP="00A536DF">
      <w:pPr>
        <w:spacing w:after="0"/>
      </w:pPr>
      <w:r>
        <w:rPr>
          <w:rFonts w:cs="Microsoft Himalaya"/>
          <w:cs/>
          <w:lang w:bidi="bo-CN"/>
        </w:rPr>
        <w:t xml:space="preserve"> ངེའི་ བུམོ་ འདི །</w:t>
      </w:r>
    </w:p>
    <w:p w14:paraId="2ACE72DE" w14:textId="77777777" w:rsidR="00A536DF" w:rsidRDefault="00A536DF" w:rsidP="00A536DF">
      <w:pPr>
        <w:spacing w:after="0"/>
      </w:pPr>
      <w:r>
        <w:rPr>
          <w:rFonts w:cs="Microsoft Himalaya"/>
          <w:cs/>
          <w:lang w:bidi="bo-CN"/>
        </w:rPr>
        <w:t xml:space="preserve"> ཡ་བླ་མ་མཁྱེན་ནོ ། </w:t>
      </w:r>
      <w:r>
        <w:t xml:space="preserve"># </w:t>
      </w:r>
      <w:r>
        <w:rPr>
          <w:rFonts w:cs="Microsoft Himalaya"/>
          <w:cs/>
          <w:lang w:bidi="bo-CN"/>
        </w:rPr>
        <w:t>ད་འབདན་ བསྐྱལ་སར་བསྐྱལ་ ད་ ནུག</w:t>
      </w:r>
    </w:p>
    <w:p w14:paraId="4D1987D0" w14:textId="77777777" w:rsidR="00A536DF" w:rsidRDefault="00A536DF" w:rsidP="00A536DF">
      <w:pPr>
        <w:spacing w:after="0"/>
      </w:pPr>
      <w:r>
        <w:rPr>
          <w:rFonts w:cs="Microsoft Himalaya"/>
          <w:cs/>
          <w:lang w:bidi="bo-CN"/>
        </w:rPr>
        <w:t xml:space="preserve"> དབའི་ དབའི་ ང་ །</w:t>
      </w:r>
    </w:p>
    <w:p w14:paraId="677C163E" w14:textId="77777777" w:rsidR="00A536DF" w:rsidRDefault="00A536DF" w:rsidP="00A536DF">
      <w:pPr>
        <w:spacing w:after="0"/>
      </w:pPr>
      <w:r>
        <w:rPr>
          <w:rFonts w:cs="Microsoft Himalaya"/>
          <w:cs/>
          <w:lang w:bidi="bo-CN"/>
        </w:rPr>
        <w:t xml:space="preserve"> ཨ་ནཱི་ ཁྱིམ་ འདི་ ནང་ ག་ཡང་ མེདཔ་ འདྲས་ དབའི །</w:t>
      </w:r>
    </w:p>
    <w:p w14:paraId="1E6E4701" w14:textId="77777777" w:rsidR="00A536DF" w:rsidRDefault="00A536DF" w:rsidP="00A536DF">
      <w:pPr>
        <w:spacing w:after="0"/>
      </w:pPr>
      <w:r>
        <w:rPr>
          <w:rFonts w:cs="Microsoft Himalaya"/>
          <w:cs/>
          <w:lang w:bidi="bo-CN"/>
        </w:rPr>
        <w:t xml:space="preserve"> མགྱོགས་པར་ ཤོག </w:t>
      </w:r>
      <w:r>
        <w:t xml:space="preserve"># </w:t>
      </w:r>
      <w:r>
        <w:rPr>
          <w:rFonts w:cs="Microsoft Himalaya"/>
          <w:cs/>
          <w:lang w:bidi="bo-CN"/>
        </w:rPr>
        <w:t xml:space="preserve">དབའི་ མགྱོགས་པར ། </w:t>
      </w:r>
      <w:r>
        <w:t xml:space="preserve"># </w:t>
      </w:r>
      <w:r>
        <w:rPr>
          <w:rFonts w:cs="Microsoft Himalaya"/>
          <w:cs/>
          <w:lang w:bidi="bo-CN"/>
        </w:rPr>
        <w:t xml:space="preserve">ཨམ་ འབྲུག་སྒྲ་ དང་ ཨཔ་ འབྲུག་སྒྲ ། </w:t>
      </w:r>
      <w:r>
        <w:t xml:space="preserve"># </w:t>
      </w:r>
      <w:r>
        <w:rPr>
          <w:rFonts w:cs="Microsoft Himalaya"/>
          <w:cs/>
          <w:lang w:bidi="bo-CN"/>
        </w:rPr>
        <w:t xml:space="preserve">དབའི་ ང་ དབའི ། </w:t>
      </w:r>
      <w:r>
        <w:t xml:space="preserve"># </w:t>
      </w:r>
      <w:r>
        <w:rPr>
          <w:rFonts w:cs="Microsoft Himalaya"/>
          <w:cs/>
          <w:lang w:bidi="bo-CN"/>
        </w:rPr>
        <w:t>ངེའི་ བུམོ་ འདི་ གྱོངས་སོང་ ནུག</w:t>
      </w:r>
    </w:p>
    <w:p w14:paraId="07A6BC38" w14:textId="77777777" w:rsidR="00A536DF" w:rsidRDefault="00A536DF" w:rsidP="00A536DF">
      <w:pPr>
        <w:spacing w:after="0"/>
      </w:pPr>
      <w:r>
        <w:rPr>
          <w:rFonts w:cs="Microsoft Himalaya"/>
          <w:cs/>
          <w:lang w:bidi="bo-CN"/>
        </w:rPr>
        <w:t xml:space="preserve"> ཨམ་ འབྲུག་སྒྲ་ ཐོན །</w:t>
      </w:r>
    </w:p>
    <w:p w14:paraId="228F756E" w14:textId="77777777" w:rsidR="00A536DF" w:rsidRDefault="00A536DF" w:rsidP="00A536DF">
      <w:pPr>
        <w:spacing w:after="0"/>
      </w:pPr>
      <w:r>
        <w:rPr>
          <w:rFonts w:cs="Microsoft Himalaya"/>
          <w:cs/>
          <w:lang w:bidi="bo-CN"/>
        </w:rPr>
        <w:t xml:space="preserve"> ཨམ་ འབྲུག་སྒྲ །</w:t>
      </w:r>
    </w:p>
    <w:p w14:paraId="7498C291" w14:textId="77777777" w:rsidR="00A536DF" w:rsidRDefault="00A536DF" w:rsidP="00A536DF">
      <w:pPr>
        <w:spacing w:after="0"/>
      </w:pPr>
      <w:r>
        <w:rPr>
          <w:rFonts w:cs="Microsoft Himalaya"/>
          <w:cs/>
          <w:lang w:bidi="bo-CN"/>
        </w:rPr>
        <w:t xml:space="preserve"> དབའི་ འཛོམས་པ ། </w:t>
      </w:r>
      <w:r>
        <w:t xml:space="preserve"># </w:t>
      </w:r>
      <w:r>
        <w:rPr>
          <w:rFonts w:cs="Microsoft Himalaya"/>
          <w:cs/>
          <w:lang w:bidi="bo-CN"/>
        </w:rPr>
        <w:t>ནེ་ཚུན་ཚོད་ ཀྱི་ བྱེལ་སྐད་ རྐྱབ་ སྟེ་ ག་ཅི་ གི་ སྐད་ ར་ རྐྱབ་ སྨོ །</w:t>
      </w:r>
    </w:p>
    <w:p w14:paraId="236D2B11" w14:textId="77777777" w:rsidR="00A536DF" w:rsidRDefault="00A536DF" w:rsidP="00A536DF">
      <w:pPr>
        <w:spacing w:after="0"/>
      </w:pPr>
      <w:r>
        <w:rPr>
          <w:rFonts w:cs="Microsoft Himalaya"/>
          <w:cs/>
          <w:lang w:bidi="bo-CN"/>
        </w:rPr>
        <w:t xml:space="preserve"> མ་ཚབ །</w:t>
      </w:r>
    </w:p>
    <w:p w14:paraId="2E19DE5A" w14:textId="77777777" w:rsidR="00A536DF" w:rsidRDefault="00A536DF" w:rsidP="00A536DF">
      <w:pPr>
        <w:spacing w:after="0"/>
      </w:pPr>
      <w:r>
        <w:rPr>
          <w:rFonts w:cs="Microsoft Himalaya"/>
          <w:cs/>
          <w:lang w:bidi="bo-CN"/>
        </w:rPr>
        <w:t xml:space="preserve"> ད་རིས་ འབདན་ </w:t>
      </w:r>
      <w:r>
        <w:t xml:space="preserve"># </w:t>
      </w:r>
      <w:r>
        <w:rPr>
          <w:rFonts w:cs="Microsoft Himalaya"/>
          <w:cs/>
          <w:lang w:bidi="bo-CN"/>
        </w:rPr>
        <w:t>བསྐྱལ་སར་ སྦོམ་ བསྐྱལ་ ད་ ནུག་ མས །</w:t>
      </w:r>
    </w:p>
    <w:p w14:paraId="3173FEDC" w14:textId="77777777" w:rsidR="00A536DF" w:rsidRDefault="00A536DF" w:rsidP="00A536DF">
      <w:pPr>
        <w:spacing w:after="0"/>
      </w:pPr>
      <w:r>
        <w:rPr>
          <w:rFonts w:cs="Microsoft Himalaya"/>
          <w:cs/>
          <w:lang w:bidi="bo-CN"/>
        </w:rPr>
        <w:t xml:space="preserve"> ཨམ་ འབྲུག་སྒྲ །</w:t>
      </w:r>
    </w:p>
    <w:p w14:paraId="4A05016F" w14:textId="77777777" w:rsidR="00A536DF" w:rsidRDefault="00A536DF" w:rsidP="00A536DF">
      <w:pPr>
        <w:spacing w:after="0"/>
      </w:pPr>
      <w:r>
        <w:rPr>
          <w:rFonts w:cs="Microsoft Himalaya"/>
          <w:cs/>
          <w:lang w:bidi="bo-CN"/>
        </w:rPr>
        <w:t xml:space="preserve"> ཨམ་ འབྲུག་སྒྲ །</w:t>
      </w:r>
    </w:p>
    <w:p w14:paraId="3D14CC0D" w14:textId="77777777" w:rsidR="00A536DF" w:rsidRDefault="00A536DF" w:rsidP="00A536DF">
      <w:pPr>
        <w:spacing w:after="0"/>
      </w:pPr>
      <w:r>
        <w:rPr>
          <w:rFonts w:cs="Microsoft Himalaya"/>
          <w:cs/>
          <w:lang w:bidi="bo-CN"/>
        </w:rPr>
        <w:t xml:space="preserve"> ག་ཅི་ འབད་ ད་ ནུག་ ཟེར །</w:t>
      </w:r>
    </w:p>
    <w:p w14:paraId="61E4E88F" w14:textId="77777777" w:rsidR="00A536DF" w:rsidRDefault="00A536DF" w:rsidP="00A536DF">
      <w:pPr>
        <w:spacing w:after="0"/>
      </w:pPr>
      <w:r>
        <w:rPr>
          <w:rFonts w:cs="Microsoft Himalaya"/>
          <w:cs/>
          <w:lang w:bidi="bo-CN"/>
        </w:rPr>
        <w:t xml:space="preserve"> མ་ཚབ །</w:t>
      </w:r>
    </w:p>
    <w:p w14:paraId="25BAADFC" w14:textId="77777777" w:rsidR="00A536DF" w:rsidRDefault="00A536DF" w:rsidP="00A536DF">
      <w:pPr>
        <w:spacing w:after="0"/>
      </w:pPr>
      <w:r>
        <w:rPr>
          <w:rFonts w:cs="Microsoft Himalaya"/>
          <w:cs/>
          <w:lang w:bidi="bo-CN"/>
        </w:rPr>
        <w:t xml:space="preserve"> དབྱངས་སྒྲོན་ བལྟ་ མས་ ཁྱོད་ར །</w:t>
      </w:r>
    </w:p>
    <w:p w14:paraId="05B175F1" w14:textId="77777777" w:rsidR="00A536DF" w:rsidRDefault="00A536DF" w:rsidP="00A536DF">
      <w:pPr>
        <w:spacing w:after="0"/>
      </w:pPr>
      <w:r>
        <w:rPr>
          <w:rFonts w:cs="Microsoft Himalaya"/>
          <w:cs/>
          <w:lang w:bidi="bo-CN"/>
        </w:rPr>
        <w:t xml:space="preserve"> ཨམ་ འབྲུག་སྒྲ །</w:t>
      </w:r>
    </w:p>
    <w:p w14:paraId="0406466B" w14:textId="77777777" w:rsidR="00A536DF" w:rsidRDefault="00A536DF" w:rsidP="00A536DF">
      <w:pPr>
        <w:spacing w:after="0"/>
      </w:pPr>
      <w:r>
        <w:rPr>
          <w:rFonts w:cs="Microsoft Himalaya"/>
          <w:cs/>
          <w:lang w:bidi="bo-CN"/>
        </w:rPr>
        <w:t xml:space="preserve"> ཡ་བླ་མ་མཁྱེན་ནོ ། </w:t>
      </w:r>
      <w:r>
        <w:t xml:space="preserve"># </w:t>
      </w:r>
      <w:r>
        <w:rPr>
          <w:rFonts w:cs="Microsoft Himalaya"/>
          <w:cs/>
          <w:lang w:bidi="bo-CN"/>
        </w:rPr>
        <w:t xml:space="preserve">དབྱངས་སྒྲོན ། </w:t>
      </w:r>
      <w:r>
        <w:t xml:space="preserve"># </w:t>
      </w:r>
      <w:r>
        <w:rPr>
          <w:rFonts w:cs="Microsoft Himalaya"/>
          <w:cs/>
          <w:lang w:bidi="bo-CN"/>
        </w:rPr>
        <w:t xml:space="preserve">དབའི་ དབྱངས་སྒྲོན ། </w:t>
      </w:r>
      <w:r>
        <w:t xml:space="preserve"># </w:t>
      </w:r>
      <w:r>
        <w:rPr>
          <w:rFonts w:cs="Microsoft Himalaya"/>
          <w:cs/>
          <w:lang w:bidi="bo-CN"/>
        </w:rPr>
        <w:t xml:space="preserve">དབའི་ དབྱངས་སྒྲོན ། </w:t>
      </w:r>
      <w:r>
        <w:t xml:space="preserve"># </w:t>
      </w:r>
      <w:r>
        <w:rPr>
          <w:rFonts w:cs="Microsoft Himalaya"/>
          <w:cs/>
          <w:lang w:bidi="bo-CN"/>
        </w:rPr>
        <w:t>ང་ དབའི་ ད་རིས་ ཉིནམ་ དཀར་པོ་ གནམ་ བསྲོཔ་ ཟེར་ རུང་ འདི་ ཨིན་ མས །</w:t>
      </w:r>
    </w:p>
    <w:p w14:paraId="7FC81C42" w14:textId="77777777" w:rsidR="00A536DF" w:rsidRDefault="00A536DF" w:rsidP="00A536DF">
      <w:pPr>
        <w:spacing w:after="0"/>
      </w:pPr>
      <w:r>
        <w:rPr>
          <w:rFonts w:cs="Microsoft Himalaya"/>
          <w:cs/>
          <w:lang w:bidi="bo-CN"/>
        </w:rPr>
        <w:t xml:space="preserve"> སྔུ ། དཔལ་ལྡན་འབྲུག་སྒྲ་ ཐོན །</w:t>
      </w:r>
    </w:p>
    <w:p w14:paraId="3AF10251" w14:textId="77777777" w:rsidR="00A536DF" w:rsidRDefault="00A536DF" w:rsidP="00A536DF">
      <w:pPr>
        <w:spacing w:after="0"/>
      </w:pPr>
      <w:r>
        <w:rPr>
          <w:rFonts w:cs="Microsoft Himalaya"/>
          <w:cs/>
          <w:lang w:bidi="bo-CN"/>
        </w:rPr>
        <w:t xml:space="preserve"> དཔལ་ལྡན་འབྲུག་སྒྲ །</w:t>
      </w:r>
    </w:p>
    <w:p w14:paraId="4AF2BE75" w14:textId="77777777" w:rsidR="00A536DF" w:rsidRDefault="00A536DF" w:rsidP="00A536DF">
      <w:pPr>
        <w:spacing w:after="0"/>
      </w:pPr>
      <w:r>
        <w:rPr>
          <w:rFonts w:cs="Microsoft Himalaya"/>
          <w:cs/>
          <w:lang w:bidi="bo-CN"/>
        </w:rPr>
        <w:t xml:space="preserve"> འོ ། </w:t>
      </w:r>
      <w:r>
        <w:t xml:space="preserve"># </w:t>
      </w:r>
      <w:r>
        <w:rPr>
          <w:rFonts w:cs="Microsoft Himalaya"/>
          <w:cs/>
          <w:lang w:bidi="bo-CN"/>
        </w:rPr>
        <w:t xml:space="preserve">ད་འབདན་ </w:t>
      </w:r>
      <w:r>
        <w:t xml:space="preserve"># </w:t>
      </w:r>
      <w:r>
        <w:rPr>
          <w:rFonts w:cs="Microsoft Himalaya"/>
          <w:cs/>
          <w:lang w:bidi="bo-CN"/>
        </w:rPr>
        <w:t>རོགས་ དཔལ་བཟང་ ཡང་ ཐོན་འོངས་ ཡི་ མས །</w:t>
      </w:r>
    </w:p>
    <w:p w14:paraId="5D8170F5" w14:textId="77777777" w:rsidR="00A536DF" w:rsidRDefault="00A536DF" w:rsidP="00A536DF">
      <w:pPr>
        <w:spacing w:after="0"/>
      </w:pPr>
      <w:r>
        <w:rPr>
          <w:rFonts w:cs="Microsoft Himalaya"/>
          <w:cs/>
          <w:lang w:bidi="bo-CN"/>
        </w:rPr>
        <w:t xml:space="preserve"> ཀྭ་ལས་ དབྱངས་སྒྲོན ། </w:t>
      </w:r>
      <w:r>
        <w:t xml:space="preserve"># </w:t>
      </w:r>
      <w:r>
        <w:rPr>
          <w:rFonts w:cs="Microsoft Himalaya"/>
          <w:cs/>
          <w:lang w:bidi="bo-CN"/>
        </w:rPr>
        <w:t xml:space="preserve">དབའི་ ད་ལྟོ་ ཡང་ མ་ ལོངས་ པས་ དབའི ། </w:t>
      </w:r>
      <w:r>
        <w:t xml:space="preserve"># </w:t>
      </w:r>
      <w:r>
        <w:rPr>
          <w:rFonts w:cs="Microsoft Himalaya"/>
          <w:cs/>
          <w:lang w:bidi="bo-CN"/>
        </w:rPr>
        <w:t xml:space="preserve">དབྱངས་སྒྲོན་ གྱིས ། </w:t>
      </w:r>
      <w:r>
        <w:t xml:space="preserve"># </w:t>
      </w:r>
      <w:r>
        <w:rPr>
          <w:rFonts w:cs="Microsoft Himalaya"/>
          <w:cs/>
          <w:lang w:bidi="bo-CN"/>
        </w:rPr>
        <w:t xml:space="preserve">མགྱོགས་པར་ ལོངས་ ཤིག </w:t>
      </w:r>
      <w:r>
        <w:t xml:space="preserve"># </w:t>
      </w:r>
      <w:r>
        <w:rPr>
          <w:rFonts w:cs="Microsoft Himalaya"/>
          <w:cs/>
          <w:lang w:bidi="bo-CN"/>
        </w:rPr>
        <w:t>ཨ་པ་ གིས་ སླབ་ གེ །</w:t>
      </w:r>
    </w:p>
    <w:p w14:paraId="49D75AC5" w14:textId="77777777" w:rsidR="00A536DF" w:rsidRDefault="00A536DF" w:rsidP="00A536DF">
      <w:pPr>
        <w:spacing w:after="0"/>
      </w:pPr>
      <w:r>
        <w:rPr>
          <w:rFonts w:cs="Microsoft Himalaya"/>
          <w:cs/>
          <w:lang w:bidi="bo-CN"/>
        </w:rPr>
        <w:t xml:space="preserve"> མ་ཚབ་ དང་ ཨམ་ འབྲུག་སྒྲ་ ལུ་ </w:t>
      </w:r>
      <w:r>
        <w:t xml:space="preserve"># </w:t>
      </w:r>
      <w:r>
        <w:rPr>
          <w:rFonts w:cs="Microsoft Himalaya"/>
          <w:cs/>
          <w:lang w:bidi="bo-CN"/>
        </w:rPr>
        <w:t>དབའི་ ཁྱེད་ གཉིས་ ག་ཅི་ འབད་ ཝི་ ཟེརཝ །</w:t>
      </w:r>
    </w:p>
    <w:p w14:paraId="65C20364" w14:textId="77777777" w:rsidR="00A536DF" w:rsidRDefault="00A536DF" w:rsidP="00A536DF">
      <w:pPr>
        <w:spacing w:after="0"/>
      </w:pPr>
      <w:r>
        <w:rPr>
          <w:rFonts w:cs="Microsoft Himalaya"/>
          <w:cs/>
          <w:lang w:bidi="bo-CN"/>
        </w:rPr>
        <w:t xml:space="preserve"> རོགས ། </w:t>
      </w:r>
      <w:r>
        <w:t xml:space="preserve"># </w:t>
      </w:r>
      <w:r>
        <w:rPr>
          <w:rFonts w:cs="Microsoft Himalaya"/>
          <w:cs/>
          <w:lang w:bidi="bo-CN"/>
        </w:rPr>
        <w:t xml:space="preserve">དབྱངས་སྒྲོན་ གཉེན་ རྐྱབ་ པར་ འགྱོཝ་ མ་གཏོགས ། </w:t>
      </w:r>
      <w:r>
        <w:t xml:space="preserve"># </w:t>
      </w:r>
      <w:r>
        <w:rPr>
          <w:rFonts w:cs="Microsoft Himalaya"/>
          <w:cs/>
          <w:lang w:bidi="bo-CN"/>
        </w:rPr>
        <w:t>ཤི་ སར་ འགྱོཝ་ འདི་ ནི་ མེན་ པས །</w:t>
      </w:r>
    </w:p>
    <w:p w14:paraId="5F090CA3" w14:textId="77777777" w:rsidR="00A536DF" w:rsidRDefault="00A536DF" w:rsidP="00A536DF">
      <w:pPr>
        <w:spacing w:after="0"/>
      </w:pPr>
      <w:r>
        <w:rPr>
          <w:rFonts w:cs="Microsoft Himalaya"/>
          <w:cs/>
          <w:lang w:bidi="bo-CN"/>
        </w:rPr>
        <w:t xml:space="preserve"> ཁྱེད་ གཉིས་ དེ་ཚུན་ཚོད་ ཀྱི་ སེམས་ མ་ དགའཝ་ འབད་ མི་ དགོ་ པ་ སྟེ །</w:t>
      </w:r>
    </w:p>
    <w:p w14:paraId="7936A5F9" w14:textId="77777777" w:rsidR="00A536DF" w:rsidRDefault="00A536DF" w:rsidP="00A536DF">
      <w:pPr>
        <w:spacing w:after="0"/>
      </w:pPr>
      <w:r>
        <w:rPr>
          <w:rFonts w:cs="Microsoft Himalaya"/>
          <w:cs/>
          <w:lang w:bidi="bo-CN"/>
        </w:rPr>
        <w:t xml:space="preserve"> མ་ཚབ །</w:t>
      </w:r>
    </w:p>
    <w:p w14:paraId="408A3CB7" w14:textId="77777777" w:rsidR="00A536DF" w:rsidRDefault="00A536DF" w:rsidP="00A536DF">
      <w:pPr>
        <w:spacing w:after="0"/>
      </w:pPr>
      <w:r>
        <w:rPr>
          <w:rFonts w:cs="Microsoft Himalaya"/>
          <w:cs/>
          <w:lang w:bidi="bo-CN"/>
        </w:rPr>
        <w:t xml:space="preserve"> ཨཔ་ འབྲུག་སྒྲ ། </w:t>
      </w:r>
      <w:r>
        <w:t xml:space="preserve"># </w:t>
      </w:r>
      <w:r>
        <w:rPr>
          <w:rFonts w:cs="Microsoft Himalaya"/>
          <w:cs/>
          <w:lang w:bidi="bo-CN"/>
        </w:rPr>
        <w:t>ཁྱོད་ བུམོ་ འདི་ གིས་ སྡོད་ མ་ བཏུབ་ པས །</w:t>
      </w:r>
    </w:p>
    <w:p w14:paraId="12480AAE" w14:textId="77777777" w:rsidR="00A536DF" w:rsidRDefault="00A536DF" w:rsidP="00A536DF">
      <w:pPr>
        <w:spacing w:after="0"/>
      </w:pPr>
      <w:r>
        <w:rPr>
          <w:rFonts w:cs="Microsoft Himalaya"/>
          <w:cs/>
          <w:lang w:bidi="bo-CN"/>
        </w:rPr>
        <w:t xml:space="preserve"> དཔལ་ལྡན་འབྲུག་སྒྲ །</w:t>
      </w:r>
    </w:p>
    <w:p w14:paraId="70CE72A6" w14:textId="77777777" w:rsidR="00A536DF" w:rsidRDefault="00A536DF" w:rsidP="00A536DF">
      <w:pPr>
        <w:spacing w:after="0"/>
      </w:pPr>
      <w:r>
        <w:rPr>
          <w:rFonts w:cs="Microsoft Himalaya"/>
          <w:cs/>
          <w:lang w:bidi="bo-CN"/>
        </w:rPr>
        <w:t xml:space="preserve"> སྡོད་ མ་ བཏུབ་ པ་ ཅིན་ སྟེ་ ཉལ་ ཏེ་ ར་ སྡོད་ ནུག་ པ་ཡ་ སྟེ །</w:t>
      </w:r>
    </w:p>
    <w:p w14:paraId="3B114869" w14:textId="77777777" w:rsidR="00A536DF" w:rsidRDefault="00A536DF" w:rsidP="00A536DF">
      <w:pPr>
        <w:spacing w:after="0"/>
      </w:pPr>
      <w:r>
        <w:rPr>
          <w:rFonts w:cs="Microsoft Himalaya"/>
          <w:cs/>
          <w:lang w:bidi="bo-CN"/>
        </w:rPr>
        <w:t xml:space="preserve"> མ་ཚབ །</w:t>
      </w:r>
    </w:p>
    <w:p w14:paraId="2113B299" w14:textId="77777777" w:rsidR="00A536DF" w:rsidRDefault="00A536DF" w:rsidP="00A536DF">
      <w:pPr>
        <w:spacing w:after="0"/>
      </w:pPr>
      <w:r>
        <w:rPr>
          <w:rFonts w:cs="Microsoft Himalaya"/>
          <w:cs/>
          <w:lang w:bidi="bo-CN"/>
        </w:rPr>
        <w:t xml:space="preserve"> དབྱངས་སྒྲོན་ གྱོངས་སོང་ ནུག་ ཟེར་ ཝི །</w:t>
      </w:r>
    </w:p>
    <w:p w14:paraId="0BB751E1" w14:textId="77777777" w:rsidR="00A536DF" w:rsidRDefault="00A536DF" w:rsidP="00A536DF">
      <w:pPr>
        <w:spacing w:after="0"/>
      </w:pPr>
      <w:r>
        <w:rPr>
          <w:rFonts w:cs="Microsoft Himalaya"/>
          <w:cs/>
          <w:lang w:bidi="bo-CN"/>
        </w:rPr>
        <w:t xml:space="preserve"> དཔལ་ལྡན་འབྲུག་སྒྲ །</w:t>
      </w:r>
    </w:p>
    <w:p w14:paraId="12CCE45B" w14:textId="77777777" w:rsidR="00A536DF" w:rsidRDefault="00A536DF" w:rsidP="00A536DF">
      <w:pPr>
        <w:spacing w:after="0"/>
      </w:pPr>
      <w:r>
        <w:rPr>
          <w:rFonts w:cs="Microsoft Himalaya"/>
          <w:cs/>
          <w:lang w:bidi="bo-CN"/>
        </w:rPr>
        <w:t xml:space="preserve"> གྱོངས་སོང་ ནུག་ ཡ ། </w:t>
      </w:r>
      <w:r>
        <w:t xml:space="preserve"># </w:t>
      </w:r>
      <w:r>
        <w:rPr>
          <w:rFonts w:cs="Microsoft Himalaya"/>
          <w:cs/>
          <w:lang w:bidi="bo-CN"/>
        </w:rPr>
        <w:t>དེ་སྦེ་ འདི་ མེནམ་ འོང་ ས །</w:t>
      </w:r>
    </w:p>
    <w:p w14:paraId="596132B3" w14:textId="77777777" w:rsidR="00A536DF" w:rsidRDefault="00A536DF" w:rsidP="00A536DF">
      <w:pPr>
        <w:spacing w:after="0"/>
      </w:pPr>
      <w:r>
        <w:rPr>
          <w:rFonts w:cs="Microsoft Himalaya"/>
          <w:cs/>
          <w:lang w:bidi="bo-CN"/>
        </w:rPr>
        <w:t xml:space="preserve"> ཀྭ་ལས་ ང་ གིས་ བལྟ་ གེ་ ནོ །</w:t>
      </w:r>
    </w:p>
    <w:p w14:paraId="00E2ED59" w14:textId="77777777" w:rsidR="00A536DF" w:rsidRDefault="00A536DF" w:rsidP="00A536DF">
      <w:pPr>
        <w:spacing w:after="0"/>
      </w:pPr>
      <w:r>
        <w:rPr>
          <w:rFonts w:cs="Microsoft Himalaya"/>
          <w:cs/>
          <w:lang w:bidi="bo-CN"/>
        </w:rPr>
        <w:t xml:space="preserve"> ངེའི་ བུམོ་ འདི་ དབའི ། </w:t>
      </w:r>
      <w:r>
        <w:t xml:space="preserve"># </w:t>
      </w:r>
      <w:r>
        <w:rPr>
          <w:rFonts w:cs="Microsoft Himalaya"/>
          <w:cs/>
          <w:lang w:bidi="bo-CN"/>
        </w:rPr>
        <w:t xml:space="preserve">ད་རིས་ འབདན་ </w:t>
      </w:r>
      <w:r>
        <w:t xml:space="preserve"># </w:t>
      </w:r>
      <w:r>
        <w:rPr>
          <w:rFonts w:cs="Microsoft Himalaya"/>
          <w:cs/>
          <w:lang w:bidi="bo-CN"/>
        </w:rPr>
        <w:t xml:space="preserve">ངེའི་ ཁྱིམ་ འདི་ ནང་ </w:t>
      </w:r>
      <w:r>
        <w:t xml:space="preserve"># </w:t>
      </w:r>
      <w:r>
        <w:rPr>
          <w:rFonts w:cs="Microsoft Himalaya"/>
          <w:cs/>
          <w:lang w:bidi="bo-CN"/>
        </w:rPr>
        <w:t>མེ་ཏོག་ སེརཝ་ གིས་ བཅོམ་ ད་ ནུག</w:t>
      </w:r>
    </w:p>
    <w:p w14:paraId="1CB82D86" w14:textId="77777777" w:rsidR="00A536DF" w:rsidRDefault="00A536DF" w:rsidP="00A536DF">
      <w:pPr>
        <w:spacing w:after="0"/>
      </w:pPr>
      <w:r>
        <w:rPr>
          <w:rFonts w:cs="Microsoft Himalaya"/>
          <w:cs/>
          <w:lang w:bidi="bo-CN"/>
        </w:rPr>
        <w:t xml:space="preserve"> ཉི་ཟླ་ གཟའ་ ཡིས་ འཛིན་ ད་ ནུག</w:t>
      </w:r>
    </w:p>
    <w:p w14:paraId="60B73E61" w14:textId="77777777" w:rsidR="00A536DF" w:rsidRDefault="00A536DF" w:rsidP="00A536DF">
      <w:pPr>
        <w:spacing w:after="0"/>
      </w:pPr>
      <w:r>
        <w:rPr>
          <w:rFonts w:cs="Microsoft Himalaya"/>
          <w:cs/>
          <w:lang w:bidi="bo-CN"/>
        </w:rPr>
        <w:lastRenderedPageBreak/>
        <w:t xml:space="preserve"> ངེའི་ དབྱངས་སྒྲོན་ འདི་ </w:t>
      </w:r>
      <w:r>
        <w:t xml:space="preserve"># </w:t>
      </w:r>
      <w:r>
        <w:rPr>
          <w:rFonts w:cs="Microsoft Himalaya"/>
          <w:cs/>
          <w:lang w:bidi="bo-CN"/>
        </w:rPr>
        <w:t>དགྲ་ འཆི་བདག་བདུད་ ཀྱིས་ ཁྱིད་ ཆི་ ནུག</w:t>
      </w:r>
    </w:p>
    <w:p w14:paraId="70E0E644" w14:textId="77777777" w:rsidR="00A536DF" w:rsidRDefault="00A536DF" w:rsidP="00A536DF">
      <w:pPr>
        <w:spacing w:after="0"/>
      </w:pPr>
      <w:r>
        <w:rPr>
          <w:rFonts w:cs="Microsoft Himalaya"/>
          <w:cs/>
          <w:lang w:bidi="bo-CN"/>
        </w:rPr>
        <w:t xml:space="preserve"> བུམོ་ ཁྱོད་ མ་ ཤི་ བར་ ཡོད་ ཟེརན་ གཟུགས་ ཁར་ དྲོད་ ཡང་ མིན་འདུག</w:t>
      </w:r>
    </w:p>
    <w:p w14:paraId="7EEEAABF" w14:textId="77777777" w:rsidR="00A536DF" w:rsidRDefault="00A536DF" w:rsidP="00A536DF">
      <w:pPr>
        <w:spacing w:after="0"/>
      </w:pPr>
      <w:r>
        <w:rPr>
          <w:rFonts w:cs="Microsoft Himalaya"/>
          <w:cs/>
          <w:lang w:bidi="bo-CN"/>
        </w:rPr>
        <w:t xml:space="preserve"> གདོང་ ཁར་ ཁྲག་ ཡང་ མིན་འདུག </w:t>
      </w:r>
      <w:r>
        <w:t xml:space="preserve"># </w:t>
      </w:r>
      <w:r>
        <w:rPr>
          <w:rFonts w:cs="Microsoft Himalaya"/>
          <w:cs/>
          <w:lang w:bidi="bo-CN"/>
        </w:rPr>
        <w:t xml:space="preserve">ཁྱོད་ ཤི་སོང་ ཡི་ ཟེར་ མི་ འདི་ ནི་ </w:t>
      </w:r>
      <w:r>
        <w:t xml:space="preserve"># </w:t>
      </w:r>
      <w:r>
        <w:rPr>
          <w:rFonts w:cs="Microsoft Himalaya"/>
          <w:cs/>
          <w:lang w:bidi="bo-CN"/>
        </w:rPr>
        <w:t>ངེའི་ སེམས་ ཀྱིས་ བདེན་འཛིན་ རེ་ མི་ ཚུགས་ པས །</w:t>
      </w:r>
    </w:p>
    <w:p w14:paraId="25195EE5" w14:textId="77777777" w:rsidR="00A536DF" w:rsidRDefault="00A536DF" w:rsidP="00A536DF">
      <w:pPr>
        <w:spacing w:after="0"/>
      </w:pPr>
      <w:r>
        <w:rPr>
          <w:rFonts w:cs="Microsoft Himalaya"/>
          <w:cs/>
          <w:lang w:bidi="bo-CN"/>
        </w:rPr>
        <w:t xml:space="preserve"> ཨམ་ འབྲུག་སྒྲ །</w:t>
      </w:r>
    </w:p>
    <w:p w14:paraId="595A3442" w14:textId="77777777" w:rsidR="00A536DF" w:rsidRDefault="00A536DF" w:rsidP="00A536DF">
      <w:pPr>
        <w:spacing w:after="0"/>
      </w:pPr>
      <w:r>
        <w:rPr>
          <w:rFonts w:cs="Microsoft Himalaya"/>
          <w:cs/>
          <w:lang w:bidi="bo-CN"/>
        </w:rPr>
        <w:t xml:space="preserve"> ད་ ང་བཅས་ གཉིས ། </w:t>
      </w:r>
      <w:r>
        <w:t xml:space="preserve"># </w:t>
      </w:r>
      <w:r>
        <w:rPr>
          <w:rFonts w:cs="Microsoft Himalaya"/>
          <w:cs/>
          <w:lang w:bidi="bo-CN"/>
        </w:rPr>
        <w:t>བུམོ་ འདི་ མེད་ པའི་ ཤུལ་ལུ་ ག་དེ་སྦེ་ སྡོད་ ནི །</w:t>
      </w:r>
    </w:p>
    <w:p w14:paraId="7493A33D" w14:textId="77777777" w:rsidR="00A536DF" w:rsidRDefault="00A536DF" w:rsidP="00A536DF">
      <w:pPr>
        <w:spacing w:after="0"/>
      </w:pPr>
      <w:r>
        <w:rPr>
          <w:rFonts w:cs="Microsoft Himalaya"/>
          <w:cs/>
          <w:lang w:bidi="bo-CN"/>
        </w:rPr>
        <w:t xml:space="preserve"> ང་ མནོ་བསམ་ གཏང་ ར་ མི་ ཚུགས་ པས །</w:t>
      </w:r>
    </w:p>
    <w:p w14:paraId="5EEA3E24" w14:textId="77777777" w:rsidR="00A536DF" w:rsidRDefault="00A536DF" w:rsidP="00A536DF">
      <w:pPr>
        <w:spacing w:after="0"/>
      </w:pPr>
      <w:r>
        <w:rPr>
          <w:rFonts w:cs="Microsoft Himalaya"/>
          <w:cs/>
          <w:lang w:bidi="bo-CN"/>
        </w:rPr>
        <w:t xml:space="preserve"> དཔལ་ལྡན་འབྲུག་སྒྲ །</w:t>
      </w:r>
    </w:p>
    <w:p w14:paraId="5B5EC2F8" w14:textId="77777777" w:rsidR="00A536DF" w:rsidRDefault="00A536DF" w:rsidP="00A536DF">
      <w:pPr>
        <w:spacing w:after="0"/>
      </w:pPr>
      <w:r>
        <w:rPr>
          <w:rFonts w:cs="Microsoft Himalaya"/>
          <w:cs/>
          <w:lang w:bidi="bo-CN"/>
        </w:rPr>
        <w:t xml:space="preserve"> ག་དེ་ འབད་ བ་ སྟེ་ ད ། </w:t>
      </w:r>
      <w:r>
        <w:t xml:space="preserve"># </w:t>
      </w:r>
      <w:r>
        <w:rPr>
          <w:rFonts w:cs="Microsoft Himalaya"/>
          <w:cs/>
          <w:lang w:bidi="bo-CN"/>
        </w:rPr>
        <w:t>ཤི་སོང་ པའི་ ཤུལ་ལས་ ནི་ ལོག་ ལོག་ ནི་ གི་ ཐབས་ རྩ་ལས་ར་ མེད །</w:t>
      </w:r>
    </w:p>
    <w:p w14:paraId="5D6A8067" w14:textId="77777777" w:rsidR="00A536DF" w:rsidRDefault="00A536DF" w:rsidP="00A536DF">
      <w:pPr>
        <w:spacing w:after="0"/>
      </w:pPr>
      <w:r>
        <w:rPr>
          <w:rFonts w:cs="Microsoft Himalaya"/>
          <w:cs/>
          <w:lang w:bidi="bo-CN"/>
        </w:rPr>
        <w:t xml:space="preserve"> ཁྱོད་ར་ ཡང་ སེམས་ དྲན་པ་ བཏོན་ ཏེ་ སྡོད ། </w:t>
      </w:r>
      <w:r>
        <w:t xml:space="preserve"># </w:t>
      </w:r>
      <w:r>
        <w:rPr>
          <w:rFonts w:cs="Microsoft Himalaya"/>
          <w:cs/>
          <w:lang w:bidi="bo-CN"/>
        </w:rPr>
        <w:t xml:space="preserve">བུམོ་ འདི་ མེད་ པའི་ ཤུལ་ལུ་ ཁྱོད་ ཀྱིས་ ཡང་ </w:t>
      </w:r>
      <w:r>
        <w:t xml:space="preserve"># </w:t>
      </w:r>
      <w:r>
        <w:rPr>
          <w:rFonts w:cs="Microsoft Himalaya"/>
          <w:cs/>
          <w:lang w:bidi="bo-CN"/>
        </w:rPr>
        <w:t xml:space="preserve">དེ་སྦེ་ སྡོད་ ད་ པ་ ཅིན་ </w:t>
      </w:r>
      <w:r>
        <w:t xml:space="preserve"># </w:t>
      </w:r>
      <w:r>
        <w:rPr>
          <w:rFonts w:cs="Microsoft Himalaya"/>
          <w:cs/>
          <w:lang w:bidi="bo-CN"/>
        </w:rPr>
        <w:t>ང་ ག་དེ་སྦེ་ འབད་ ནི་ དབའི །</w:t>
      </w:r>
    </w:p>
    <w:p w14:paraId="59CCE73A" w14:textId="77777777" w:rsidR="00A536DF" w:rsidRDefault="00A536DF" w:rsidP="00A536DF">
      <w:pPr>
        <w:spacing w:after="0"/>
      </w:pPr>
      <w:r>
        <w:rPr>
          <w:rFonts w:cs="Microsoft Himalaya"/>
          <w:cs/>
          <w:lang w:bidi="bo-CN"/>
        </w:rPr>
        <w:t xml:space="preserve"> ང་ར་ ཡང་ </w:t>
      </w:r>
      <w:r>
        <w:t xml:space="preserve"># </w:t>
      </w:r>
      <w:r>
        <w:rPr>
          <w:rFonts w:cs="Microsoft Himalaya"/>
          <w:cs/>
          <w:lang w:bidi="bo-CN"/>
        </w:rPr>
        <w:t>ལྐོདམ་ མདུད་ཕུད་ བཏབ་ འོང་ མས་ ད །</w:t>
      </w:r>
    </w:p>
    <w:p w14:paraId="24CF86EC" w14:textId="77777777" w:rsidR="00A536DF" w:rsidRDefault="00A536DF" w:rsidP="00A536DF">
      <w:pPr>
        <w:spacing w:after="0"/>
      </w:pPr>
      <w:r>
        <w:rPr>
          <w:rFonts w:cs="Microsoft Himalaya"/>
          <w:cs/>
          <w:lang w:bidi="bo-CN"/>
        </w:rPr>
        <w:t xml:space="preserve"> མཚམས་པ་ དང་ དཔལ་བཟང་ ཐོན །</w:t>
      </w:r>
    </w:p>
    <w:p w14:paraId="4877BFF6" w14:textId="77777777" w:rsidR="00A536DF" w:rsidRDefault="00A536DF" w:rsidP="00A536DF">
      <w:pPr>
        <w:spacing w:after="0"/>
      </w:pPr>
      <w:r>
        <w:rPr>
          <w:rFonts w:cs="Microsoft Himalaya"/>
          <w:cs/>
          <w:lang w:bidi="bo-CN"/>
        </w:rPr>
        <w:t xml:space="preserve"> མཚམས་པ །</w:t>
      </w:r>
    </w:p>
    <w:p w14:paraId="350C0AFF" w14:textId="77777777" w:rsidR="00A536DF" w:rsidRDefault="00A536DF" w:rsidP="00A536DF">
      <w:pPr>
        <w:spacing w:after="0"/>
      </w:pPr>
      <w:r>
        <w:rPr>
          <w:rFonts w:cs="Microsoft Himalaya"/>
          <w:cs/>
          <w:lang w:bidi="bo-CN"/>
        </w:rPr>
        <w:t xml:space="preserve"> ཤོག་ ཤིག་ ཤོག་ ཤིག </w:t>
      </w:r>
      <w:r>
        <w:t xml:space="preserve"># </w:t>
      </w:r>
      <w:r>
        <w:rPr>
          <w:rFonts w:cs="Microsoft Himalaya"/>
          <w:cs/>
          <w:lang w:bidi="bo-CN"/>
        </w:rPr>
        <w:t xml:space="preserve">ད་འབདན་ རྟེན་འབྲེལ་ བརྩི་ ནི་ གི་ དུས་ཚོད་ རན་ ཆི་ ཡི་ པ་ཡ ། </w:t>
      </w:r>
      <w:r>
        <w:t xml:space="preserve"># </w:t>
      </w:r>
      <w:r>
        <w:rPr>
          <w:rFonts w:cs="Microsoft Himalaya"/>
          <w:cs/>
          <w:lang w:bidi="bo-CN"/>
        </w:rPr>
        <w:t>མནའམ་ འགྱོ་ ཆོགཔ་ ཨིན་ན །</w:t>
      </w:r>
    </w:p>
    <w:p w14:paraId="2A0EAF2E" w14:textId="77777777" w:rsidR="00A536DF" w:rsidRDefault="00A536DF" w:rsidP="00A536DF">
      <w:pPr>
        <w:spacing w:after="0"/>
      </w:pPr>
      <w:r>
        <w:rPr>
          <w:rFonts w:cs="Microsoft Himalaya"/>
          <w:cs/>
          <w:lang w:bidi="bo-CN"/>
        </w:rPr>
        <w:t xml:space="preserve"> དཔལ་ལྡན་འབྲུག་སྒྲ །</w:t>
      </w:r>
    </w:p>
    <w:p w14:paraId="106349B0" w14:textId="77777777" w:rsidR="00A536DF" w:rsidRDefault="00A536DF" w:rsidP="00A536DF">
      <w:pPr>
        <w:spacing w:after="0"/>
      </w:pPr>
      <w:r>
        <w:rPr>
          <w:rFonts w:cs="Microsoft Himalaya"/>
          <w:cs/>
          <w:lang w:bidi="bo-CN"/>
        </w:rPr>
        <w:t xml:space="preserve"> མཚམས་པ་ རིན་པོ་ཆེ ། </w:t>
      </w:r>
      <w:r>
        <w:t xml:space="preserve"># </w:t>
      </w:r>
      <w:r>
        <w:rPr>
          <w:rFonts w:cs="Microsoft Himalaya"/>
          <w:cs/>
          <w:lang w:bidi="bo-CN"/>
        </w:rPr>
        <w:t xml:space="preserve">གཟིགས་ ཤིག་ གཟིགས་ ཤིག་ ལགས ། </w:t>
      </w:r>
      <w:r>
        <w:t xml:space="preserve"># </w:t>
      </w:r>
      <w:r>
        <w:rPr>
          <w:rFonts w:cs="Microsoft Himalaya"/>
          <w:cs/>
          <w:lang w:bidi="bo-CN"/>
        </w:rPr>
        <w:t>ངེའི་ བུམོ་ འདི་ གིས་ ལོག་ ལོང་ ནི་ མེདཔ་ སྦེ་ ཡར་སོང་ ནུག་ ལགས །</w:t>
      </w:r>
    </w:p>
    <w:p w14:paraId="4C0E8D79" w14:textId="77777777" w:rsidR="00A536DF" w:rsidRDefault="00A536DF" w:rsidP="00A536DF">
      <w:pPr>
        <w:spacing w:after="0"/>
      </w:pPr>
      <w:r>
        <w:rPr>
          <w:rFonts w:cs="Microsoft Himalaya"/>
          <w:cs/>
          <w:lang w:bidi="bo-CN"/>
        </w:rPr>
        <w:t xml:space="preserve"> དཔལ་བཟང་ ལུ ། </w:t>
      </w:r>
      <w:r>
        <w:t xml:space="preserve"># </w:t>
      </w:r>
      <w:r>
        <w:rPr>
          <w:rFonts w:cs="Microsoft Himalaya"/>
          <w:cs/>
          <w:lang w:bidi="bo-CN"/>
        </w:rPr>
        <w:t xml:space="preserve">དཔལ་བཟང་ ད་ ང་ གིས་ ག་དེ་སྦེ་ འབད་ ནི ། </w:t>
      </w:r>
      <w:r>
        <w:t xml:space="preserve"># </w:t>
      </w:r>
      <w:r>
        <w:rPr>
          <w:rFonts w:cs="Microsoft Himalaya"/>
          <w:cs/>
          <w:lang w:bidi="bo-CN"/>
        </w:rPr>
        <w:t xml:space="preserve">ང་ མནོ་བསམ་ ཡར་ ཅིག་ ཡར་ ར་ བཏངན ། ཡར་ སྤྱི་གཙུག་ མགུ་ ལུ་ ཐུག་ ཆི་ ཡི ། </w:t>
      </w:r>
      <w:r>
        <w:t xml:space="preserve"># </w:t>
      </w:r>
      <w:r>
        <w:rPr>
          <w:rFonts w:cs="Microsoft Himalaya"/>
          <w:cs/>
          <w:lang w:bidi="bo-CN"/>
        </w:rPr>
        <w:t xml:space="preserve">ང་ མནོ་བསམ་ མར་ ཅིག་ མར་ ར་ བཏངན ། </w:t>
      </w:r>
      <w:r>
        <w:t xml:space="preserve"># </w:t>
      </w:r>
      <w:r>
        <w:rPr>
          <w:rFonts w:cs="Microsoft Himalaya"/>
          <w:cs/>
          <w:lang w:bidi="bo-CN"/>
        </w:rPr>
        <w:t>མར་ རྐང་མའི་རྟིང་མར་ ཐུག་ ཆི་ ཡི །</w:t>
      </w:r>
    </w:p>
    <w:p w14:paraId="65563F0F" w14:textId="77777777" w:rsidR="00A536DF" w:rsidRDefault="00A536DF" w:rsidP="00A536DF">
      <w:pPr>
        <w:spacing w:after="0"/>
      </w:pPr>
      <w:r>
        <w:rPr>
          <w:rFonts w:cs="Microsoft Himalaya"/>
          <w:cs/>
          <w:lang w:bidi="bo-CN"/>
        </w:rPr>
        <w:t xml:space="preserve"> ངེའི་ བུམོ་ འདི་ ཁྱོད་ ཀྱི་ མནའ་མར་ བྱིན་ མ་ ཚརཝ་ ལས་ </w:t>
      </w:r>
      <w:r>
        <w:t xml:space="preserve"># </w:t>
      </w:r>
      <w:r>
        <w:rPr>
          <w:rFonts w:cs="Microsoft Himalaya"/>
          <w:cs/>
          <w:lang w:bidi="bo-CN"/>
        </w:rPr>
        <w:t>དགྲ་ འཆི་བདག་བདུད་ ཀྱིས་ མནའམ་ སྦེ་ ཁྱིད་ ཆི་ ནུག</w:t>
      </w:r>
    </w:p>
    <w:p w14:paraId="38BE1610" w14:textId="77777777" w:rsidR="00A536DF" w:rsidRDefault="00A536DF" w:rsidP="00A536DF">
      <w:pPr>
        <w:spacing w:after="0"/>
      </w:pPr>
      <w:r>
        <w:rPr>
          <w:rFonts w:cs="Microsoft Himalaya"/>
          <w:cs/>
          <w:lang w:bidi="bo-CN"/>
        </w:rPr>
        <w:t xml:space="preserve"> ད་ ང་ བྱ་བ་ འདི་ བཟུམ་ ཅིག་ ལུ་ ཐུག་སོང་ ཡི་ མས་ དཔལ་བཟང་ །</w:t>
      </w:r>
    </w:p>
    <w:p w14:paraId="6F614810" w14:textId="77777777" w:rsidR="00A536DF" w:rsidRDefault="00A536DF" w:rsidP="00A536DF">
      <w:pPr>
        <w:spacing w:after="0"/>
      </w:pPr>
      <w:r>
        <w:rPr>
          <w:rFonts w:cs="Microsoft Himalaya"/>
          <w:cs/>
          <w:lang w:bidi="bo-CN"/>
        </w:rPr>
        <w:t xml:space="preserve"> དཔལ་བཟང་ །</w:t>
      </w:r>
    </w:p>
    <w:p w14:paraId="02168F5E" w14:textId="77777777" w:rsidR="00A536DF" w:rsidRDefault="00A536DF" w:rsidP="00A536DF">
      <w:pPr>
        <w:spacing w:after="0"/>
      </w:pPr>
      <w:r>
        <w:rPr>
          <w:rFonts w:cs="Microsoft Himalaya"/>
          <w:cs/>
          <w:lang w:bidi="bo-CN"/>
        </w:rPr>
        <w:t xml:space="preserve"> ང་ ད་ལྟོ་ ཚུན་ཚོད་ </w:t>
      </w:r>
      <w:r>
        <w:t xml:space="preserve"># </w:t>
      </w:r>
      <w:r>
        <w:rPr>
          <w:rFonts w:cs="Microsoft Himalaya"/>
          <w:cs/>
          <w:lang w:bidi="bo-CN"/>
        </w:rPr>
        <w:t xml:space="preserve">ཨ་ནཱི་ ཉིནམ་ འདི་ ནམ་ འཐོན་འོང་ ག་ མནོ་ སྟེ་ ར་ སྡོད་ ཅི་ པན་ འོངས་ པའི་ བསྒང་ ལས་ ནི་ ངེའི་ བསམ་པའི་རེ་བ་ གི་ ཧོད་ འདི་ ཡང་ </w:t>
      </w:r>
      <w:r>
        <w:t xml:space="preserve"># </w:t>
      </w:r>
      <w:r>
        <w:rPr>
          <w:rFonts w:cs="Microsoft Himalaya"/>
          <w:cs/>
          <w:lang w:bidi="bo-CN"/>
        </w:rPr>
        <w:t>མགུ་མཇུག་ སློག་བཏང་ ད་ ཡི །</w:t>
      </w:r>
    </w:p>
    <w:p w14:paraId="3686BEDF" w14:textId="77777777" w:rsidR="00A536DF" w:rsidRDefault="00A536DF" w:rsidP="00A536DF">
      <w:pPr>
        <w:spacing w:after="0"/>
      </w:pPr>
      <w:r>
        <w:rPr>
          <w:rFonts w:cs="Microsoft Himalaya"/>
          <w:cs/>
          <w:lang w:bidi="bo-CN"/>
        </w:rPr>
        <w:t xml:space="preserve"> འཆི་བ་མི་རྟག་པ་ འདི་ དཔྱད་རིག་རྣམ་རྟོག་མེད་སི་སི་ འ་ནེ་སྦེ་ འབྱུངམ་ ཨིན་ མས །</w:t>
      </w:r>
    </w:p>
    <w:p w14:paraId="6A5553EB" w14:textId="77777777" w:rsidR="00A536DF" w:rsidRDefault="00A536DF" w:rsidP="00A536DF">
      <w:pPr>
        <w:spacing w:after="0"/>
      </w:pPr>
      <w:r>
        <w:rPr>
          <w:rFonts w:cs="Microsoft Himalaya"/>
          <w:cs/>
          <w:lang w:bidi="bo-CN"/>
        </w:rPr>
        <w:t xml:space="preserve"> འཆི་བ་མི་རྟག་པ་ ཁྱོད་ འོངས་ པའི་ བསྒང་ ལས་ </w:t>
      </w:r>
      <w:r>
        <w:t xml:space="preserve"># </w:t>
      </w:r>
      <w:r>
        <w:rPr>
          <w:rFonts w:cs="Microsoft Himalaya"/>
          <w:cs/>
          <w:lang w:bidi="bo-CN"/>
        </w:rPr>
        <w:t xml:space="preserve">མི་ ལ་ལུ་ འཇིག་རྟེན་ འདི་ ནང་ ལས་ མཐར་བཤུད་ བཏང་ ། </w:t>
      </w:r>
      <w:r>
        <w:t xml:space="preserve"># </w:t>
      </w:r>
      <w:r>
        <w:rPr>
          <w:rFonts w:cs="Microsoft Himalaya"/>
          <w:cs/>
          <w:lang w:bidi="bo-CN"/>
        </w:rPr>
        <w:t xml:space="preserve">ཤུལ་ལུ་ ལུས་ མི་ ཆ་ཁྱབ་ ཀྱི་ སེམས་ བསད ། </w:t>
      </w:r>
      <w:r>
        <w:t xml:space="preserve"># </w:t>
      </w:r>
      <w:r>
        <w:rPr>
          <w:rFonts w:cs="Microsoft Himalaya"/>
          <w:cs/>
          <w:lang w:bidi="bo-CN"/>
        </w:rPr>
        <w:t>མིག་ཆུའི་ རྒྱ་མཚོ་ འཁྱིལ་ བཅུགཔ་ ཨིན་ མས །</w:t>
      </w:r>
    </w:p>
    <w:p w14:paraId="66814638" w14:textId="77777777" w:rsidR="00A536DF" w:rsidRDefault="00A536DF" w:rsidP="00A536DF">
      <w:pPr>
        <w:spacing w:after="0"/>
      </w:pPr>
      <w:r>
        <w:rPr>
          <w:rFonts w:cs="Microsoft Himalaya"/>
          <w:cs/>
          <w:lang w:bidi="bo-CN"/>
        </w:rPr>
        <w:t xml:space="preserve"> དཔལ་ལྡན་འབྲུག་སྒྲ །</w:t>
      </w:r>
    </w:p>
    <w:p w14:paraId="086FC91C" w14:textId="77777777" w:rsidR="00A536DF" w:rsidRDefault="00A536DF" w:rsidP="00A536DF">
      <w:pPr>
        <w:spacing w:after="0"/>
      </w:pPr>
      <w:r>
        <w:rPr>
          <w:rFonts w:cs="Microsoft Himalaya"/>
          <w:cs/>
          <w:lang w:bidi="bo-CN"/>
        </w:rPr>
        <w:t xml:space="preserve"> འཆི་བ་མི་རྟག་པ ། </w:t>
      </w:r>
      <w:r>
        <w:t xml:space="preserve"># </w:t>
      </w:r>
      <w:r>
        <w:rPr>
          <w:rFonts w:cs="Microsoft Himalaya"/>
          <w:cs/>
          <w:lang w:bidi="bo-CN"/>
        </w:rPr>
        <w:t xml:space="preserve">མི་རྟག་པའི་འཆི་བ་ ཁྱོད ། </w:t>
      </w:r>
      <w:r>
        <w:t xml:space="preserve"># </w:t>
      </w:r>
      <w:r>
        <w:rPr>
          <w:rFonts w:cs="Microsoft Himalaya"/>
          <w:cs/>
          <w:lang w:bidi="bo-CN"/>
        </w:rPr>
        <w:t xml:space="preserve">མི་ ང་ ལུ་ ནེ་ཚུན་ཚོད་ ཀྱི་ ངལ་ མ་ རངསམ་ ག་ཅི་སྦེ་ འབད་ དགོཔ་ སྨོ ། </w:t>
      </w:r>
      <w:r>
        <w:t xml:space="preserve"># </w:t>
      </w:r>
      <w:r>
        <w:rPr>
          <w:rFonts w:cs="Microsoft Himalaya"/>
          <w:cs/>
          <w:lang w:bidi="bo-CN"/>
        </w:rPr>
        <w:t>ང་བཅས་ འབྲུག་སྒྲ་པའི་ མི་ ཆ་ཁྱབ་ ག་ར་ ཁྱོད་ ཀྱིས་ གཅིག་ཤུལ་གཉིས་ཤུལ་ བདའ་ སྟེ་ འཁྱིད་ ནི་ སྦེ་ ཨིན་ན །</w:t>
      </w:r>
    </w:p>
    <w:p w14:paraId="4382E6D4" w14:textId="77777777" w:rsidR="00A536DF" w:rsidRDefault="00A536DF" w:rsidP="00A536DF">
      <w:pPr>
        <w:spacing w:after="0"/>
      </w:pPr>
      <w:r>
        <w:rPr>
          <w:rFonts w:cs="Microsoft Himalaya"/>
          <w:cs/>
          <w:lang w:bidi="bo-CN"/>
        </w:rPr>
        <w:t xml:space="preserve"> ངེའི་ བུམོ་ འདི་ འགྱོ་ མ་ རནམ་ ལས་ ཁྱོད་ ཀྱིས་ ཁྱིད་ ཆི་ ནུག</w:t>
      </w:r>
    </w:p>
    <w:p w14:paraId="0FDE1A93" w14:textId="77777777" w:rsidR="00A536DF" w:rsidRDefault="00A536DF" w:rsidP="00A536DF">
      <w:pPr>
        <w:spacing w:after="0"/>
      </w:pPr>
      <w:r>
        <w:rPr>
          <w:rFonts w:cs="Microsoft Himalaya"/>
          <w:cs/>
          <w:lang w:bidi="bo-CN"/>
        </w:rPr>
        <w:t xml:space="preserve"> ད་ ནེ་ཚུན་ཚོད་ ཀྱི་ ངལ་ མ་ རངསམ་ ཡོད་ པ་ ཅིན་ </w:t>
      </w:r>
      <w:r>
        <w:t xml:space="preserve"># </w:t>
      </w:r>
      <w:r>
        <w:rPr>
          <w:rFonts w:cs="Microsoft Himalaya"/>
          <w:cs/>
          <w:lang w:bidi="bo-CN"/>
        </w:rPr>
        <w:t xml:space="preserve">ཡ་ ཨཔ་ ང་ ཡང་ ཁྱིད་ ད ། </w:t>
      </w:r>
      <w:r>
        <w:t xml:space="preserve"># </w:t>
      </w:r>
      <w:r>
        <w:rPr>
          <w:rFonts w:cs="Microsoft Himalaya"/>
          <w:cs/>
          <w:lang w:bidi="bo-CN"/>
        </w:rPr>
        <w:t xml:space="preserve">ད་ལྟོ་ ར་ ཁྱིད་ ད ། </w:t>
      </w:r>
      <w:r>
        <w:t xml:space="preserve"># </w:t>
      </w:r>
      <w:r>
        <w:rPr>
          <w:rFonts w:cs="Microsoft Himalaya"/>
          <w:cs/>
          <w:lang w:bidi="bo-CN"/>
        </w:rPr>
        <w:t xml:space="preserve">ང་ འཁྱིད་ དགོ་ མིའི་ མི་ འདི་ </w:t>
      </w:r>
      <w:r>
        <w:t xml:space="preserve"># </w:t>
      </w:r>
      <w:r>
        <w:rPr>
          <w:rFonts w:cs="Microsoft Himalaya"/>
          <w:cs/>
          <w:lang w:bidi="bo-CN"/>
        </w:rPr>
        <w:t xml:space="preserve">ཁྱོད་ ཀྱིས་ མ་ ཁྱིད ། </w:t>
      </w:r>
      <w:r>
        <w:t xml:space="preserve"># </w:t>
      </w:r>
      <w:r>
        <w:rPr>
          <w:rFonts w:cs="Microsoft Himalaya"/>
          <w:cs/>
          <w:lang w:bidi="bo-CN"/>
        </w:rPr>
        <w:t xml:space="preserve">ཨ་ནཱ་ བལྟ་ ཤིག </w:t>
      </w:r>
      <w:r>
        <w:t xml:space="preserve"># </w:t>
      </w:r>
      <w:r>
        <w:rPr>
          <w:rFonts w:cs="Microsoft Himalaya"/>
          <w:cs/>
          <w:lang w:bidi="bo-CN"/>
        </w:rPr>
        <w:t>ངེའི་ བུམོ་ འདི་ དབའི་ ཁྱོད་ ཀྱིས །</w:t>
      </w:r>
    </w:p>
    <w:p w14:paraId="56AE3EC9" w14:textId="77777777" w:rsidR="00A536DF" w:rsidRDefault="00A536DF" w:rsidP="00A536DF">
      <w:pPr>
        <w:spacing w:after="0"/>
      </w:pPr>
      <w:r>
        <w:rPr>
          <w:rFonts w:cs="Microsoft Himalaya"/>
          <w:cs/>
          <w:lang w:bidi="bo-CN"/>
        </w:rPr>
        <w:t xml:space="preserve"> དྲན་མེད་ བརྒྱལ ། </w:t>
      </w:r>
      <w:r>
        <w:t xml:space="preserve"># </w:t>
      </w:r>
      <w:r>
        <w:rPr>
          <w:rFonts w:cs="Microsoft Himalaya"/>
          <w:cs/>
          <w:lang w:bidi="bo-CN"/>
        </w:rPr>
        <w:t>དྲན་མེད་ ལས་ ལོངས །</w:t>
      </w:r>
    </w:p>
    <w:p w14:paraId="75AB8680" w14:textId="77777777" w:rsidR="00A536DF" w:rsidRDefault="00A536DF" w:rsidP="00A536DF">
      <w:pPr>
        <w:spacing w:after="0"/>
      </w:pPr>
      <w:r>
        <w:rPr>
          <w:rFonts w:cs="Microsoft Himalaya"/>
          <w:cs/>
          <w:lang w:bidi="bo-CN"/>
        </w:rPr>
        <w:t xml:space="preserve"> མཚམས་པ །</w:t>
      </w:r>
    </w:p>
    <w:p w14:paraId="5053C267" w14:textId="77777777" w:rsidR="00A536DF" w:rsidRDefault="00A536DF" w:rsidP="00A536DF">
      <w:pPr>
        <w:spacing w:after="0"/>
      </w:pPr>
      <w:r>
        <w:rPr>
          <w:rFonts w:cs="Microsoft Himalaya"/>
          <w:cs/>
          <w:lang w:bidi="bo-CN"/>
        </w:rPr>
        <w:t xml:space="preserve"> ཨཔ་ འབྲུག་སྒྲ་ ཨམ་ འབྲུག་སྒྲ ། </w:t>
      </w:r>
      <w:r>
        <w:t xml:space="preserve"># </w:t>
      </w:r>
      <w:r>
        <w:rPr>
          <w:rFonts w:cs="Microsoft Himalaya"/>
          <w:cs/>
          <w:lang w:bidi="bo-CN"/>
        </w:rPr>
        <w:t xml:space="preserve">ཐུགས་ དྲནམ་ བཏོན་ བཞུགས་ ཤིག </w:t>
      </w:r>
      <w:r>
        <w:t xml:space="preserve"># </w:t>
      </w:r>
      <w:r>
        <w:rPr>
          <w:rFonts w:cs="Microsoft Himalaya"/>
          <w:cs/>
          <w:lang w:bidi="bo-CN"/>
        </w:rPr>
        <w:t xml:space="preserve">ད་ བུམོ་ མོ་ར་ ཚེ་ ཟད་ ཤི་ བའི་ དུས་ ལུ་ བབ་ སྟེ་ འབདཝ་ད་ </w:t>
      </w:r>
      <w:r>
        <w:t xml:space="preserve"># </w:t>
      </w:r>
      <w:r>
        <w:rPr>
          <w:rFonts w:cs="Microsoft Himalaya"/>
          <w:cs/>
          <w:lang w:bidi="bo-CN"/>
        </w:rPr>
        <w:t>འདི་ ལུ་ ཐབས་དང་གནས་སྐབས་ ཅིག་ ག་ནི་ཡང་ མེད །</w:t>
      </w:r>
    </w:p>
    <w:p w14:paraId="3855C475" w14:textId="77777777" w:rsidR="00A536DF" w:rsidRDefault="00A536DF" w:rsidP="00A536DF">
      <w:pPr>
        <w:spacing w:after="0"/>
      </w:pPr>
      <w:r>
        <w:rPr>
          <w:rFonts w:cs="Microsoft Himalaya"/>
          <w:cs/>
          <w:lang w:bidi="bo-CN"/>
        </w:rPr>
        <w:t xml:space="preserve"> མཚམས་ཚོད་ དུས་ ཀྱིས་ རན་ ན ། </w:t>
      </w:r>
      <w:r>
        <w:t xml:space="preserve"># </w:t>
      </w:r>
      <w:r>
        <w:rPr>
          <w:rFonts w:cs="Microsoft Himalaya"/>
          <w:cs/>
          <w:lang w:bidi="bo-CN"/>
        </w:rPr>
        <w:t>ས་ དང་ རྡོ་ ཡང་ སྦུག་ ལས་ གག་ ཟེར་ སླབ་ ནི་ ཡོད །</w:t>
      </w:r>
    </w:p>
    <w:p w14:paraId="4D5E8A94" w14:textId="77777777" w:rsidR="00A536DF" w:rsidRDefault="00A536DF" w:rsidP="00A536DF">
      <w:pPr>
        <w:spacing w:after="0"/>
      </w:pPr>
      <w:r>
        <w:rPr>
          <w:rFonts w:cs="Microsoft Himalaya"/>
          <w:cs/>
          <w:lang w:bidi="bo-CN"/>
        </w:rPr>
        <w:t xml:space="preserve"> མོ་ གྱོངས་སོང་ པའི་ ཤུལ་ལུ་ ཁྱེད་ ཕམ་ གཉིས་ ཀྱིས་ མྱ་ངན་ ནེ་ཚུན་ཚོད་ འབད་ དེ་ སྡོད་ པ་ ཅིན་ </w:t>
      </w:r>
      <w:r>
        <w:t xml:space="preserve"># </w:t>
      </w:r>
      <w:r>
        <w:rPr>
          <w:rFonts w:cs="Microsoft Himalaya"/>
          <w:cs/>
          <w:lang w:bidi="bo-CN"/>
        </w:rPr>
        <w:t>འདི་ གིས་ མོ་ གི་ རྣམ་ཤེས་ འཁོར་བར་ འཁྱམ་ བཅུག་ ནི་ གི་ གཞི་ ཅིག་ ལས་ བརྒལ་ ཏེ་ མེད །</w:t>
      </w:r>
    </w:p>
    <w:p w14:paraId="3EF733F2" w14:textId="77777777" w:rsidR="00A536DF" w:rsidRDefault="00A536DF" w:rsidP="00A536DF">
      <w:pPr>
        <w:spacing w:after="0"/>
      </w:pPr>
      <w:r>
        <w:rPr>
          <w:rFonts w:cs="Microsoft Himalaya"/>
          <w:cs/>
          <w:lang w:bidi="bo-CN"/>
        </w:rPr>
        <w:t xml:space="preserve"> ད་ དེ་བ་འདི་</w:t>
      </w:r>
    </w:p>
    <w:p w14:paraId="2C909F23" w14:textId="77777777" w:rsidR="00A536DF" w:rsidRDefault="00A536DF" w:rsidP="00A536DF">
      <w:pPr>
        <w:spacing w:after="0"/>
      </w:pPr>
      <w:r>
        <w:t xml:space="preserve"> # </w:t>
      </w:r>
      <w:r>
        <w:rPr>
          <w:rFonts w:cs="Microsoft Himalaya"/>
          <w:cs/>
          <w:lang w:bidi="bo-CN"/>
        </w:rPr>
        <w:t xml:space="preserve">ནེ་སྦེ་ མ་ སྡོད་ པར་ ཤི་ མི་ འདི་ གི་ སྟེང་ཁར་ དགེཝ་དགེ་རྩ་ ཚུ་ ག་དེ་དྲག་དྲག་ བསྒྲུབས་ པ་ ཅིན་ </w:t>
      </w:r>
      <w:r>
        <w:t xml:space="preserve"># </w:t>
      </w:r>
      <w:r>
        <w:rPr>
          <w:rFonts w:cs="Microsoft Himalaya"/>
          <w:cs/>
          <w:lang w:bidi="bo-CN"/>
        </w:rPr>
        <w:t>ལེགས་ཤོམ་ འོང་ །</w:t>
      </w:r>
    </w:p>
    <w:p w14:paraId="4335BB7C" w14:textId="77777777" w:rsidR="00A536DF" w:rsidRDefault="00A536DF" w:rsidP="00A536DF">
      <w:pPr>
        <w:spacing w:after="0"/>
      </w:pPr>
      <w:r>
        <w:rPr>
          <w:rFonts w:cs="Microsoft Himalaya"/>
          <w:cs/>
          <w:lang w:bidi="bo-CN"/>
        </w:rPr>
        <w:t xml:space="preserve"> དཔལ་ལྡན་འ་བྲུག་སྒྲ །</w:t>
      </w:r>
    </w:p>
    <w:p w14:paraId="7F665F9B" w14:textId="77777777" w:rsidR="00A536DF" w:rsidRDefault="00A536DF" w:rsidP="00A536DF">
      <w:pPr>
        <w:spacing w:after="0"/>
      </w:pPr>
      <w:r>
        <w:rPr>
          <w:rFonts w:cs="Microsoft Himalaya"/>
          <w:cs/>
          <w:lang w:bidi="bo-CN"/>
        </w:rPr>
        <w:t xml:space="preserve"> མ་གཞི་ ནཱ་ མཚམས་པ་ གིས་ གསུང་ དོ་ བཟུམ་སྦེ་ ར་ ཨིན །</w:t>
      </w:r>
    </w:p>
    <w:p w14:paraId="156EBC2A" w14:textId="77777777" w:rsidR="00A536DF" w:rsidRDefault="00A536DF" w:rsidP="00A536DF">
      <w:pPr>
        <w:spacing w:after="0"/>
      </w:pPr>
      <w:r>
        <w:rPr>
          <w:rFonts w:cs="Microsoft Himalaya"/>
          <w:cs/>
          <w:lang w:bidi="bo-CN"/>
        </w:rPr>
        <w:t xml:space="preserve"> ཨིན་རུང་ དཔྱད་རིག་རྣམ་རྟོག་མེད་པའི་ སྡུག་བསྔལ་ འདི་ བཟུམ་ ཕོགཔ་ ད་ </w:t>
      </w:r>
      <w:r>
        <w:t xml:space="preserve"># </w:t>
      </w:r>
      <w:r>
        <w:rPr>
          <w:rFonts w:cs="Microsoft Himalaya"/>
          <w:cs/>
          <w:lang w:bidi="bo-CN"/>
        </w:rPr>
        <w:t>མ་པ་ལས་ ར་ བཟོད་ མ་ ཚུགས་ པར་ འགྲོ་བ་ དུད་འགྲོ་ ལས་ སྐྱོ་ བའི་ འབད་གཞག་ འབད་ དགོཔ་ འབྱུངམ་ མས །</w:t>
      </w:r>
    </w:p>
    <w:p w14:paraId="54355EAA" w14:textId="77777777" w:rsidR="00A536DF" w:rsidRDefault="00A536DF" w:rsidP="00A536DF">
      <w:pPr>
        <w:spacing w:after="0"/>
      </w:pPr>
      <w:r>
        <w:rPr>
          <w:rFonts w:cs="Microsoft Himalaya"/>
          <w:cs/>
          <w:lang w:bidi="bo-CN"/>
        </w:rPr>
        <w:t xml:space="preserve"> ཨིན་ མས །</w:t>
      </w:r>
    </w:p>
    <w:p w14:paraId="1E7D7D92"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ཁྱད་ མེད་ ཁྱད་མེད ། </w:t>
      </w:r>
      <w:r>
        <w:t xml:space="preserve"># </w:t>
      </w:r>
      <w:r>
        <w:rPr>
          <w:rFonts w:cs="Microsoft Himalaya"/>
          <w:cs/>
          <w:lang w:bidi="bo-CN"/>
        </w:rPr>
        <w:t xml:space="preserve">སྟེ ། </w:t>
      </w:r>
      <w:r>
        <w:t xml:space="preserve"># </w:t>
      </w:r>
      <w:r>
        <w:rPr>
          <w:rFonts w:cs="Microsoft Himalaya"/>
          <w:cs/>
          <w:lang w:bidi="bo-CN"/>
        </w:rPr>
        <w:t xml:space="preserve">ད་ བུམོ་ དེ་ གི་ ཤུལ་ལས་ མཛད་ དགོཔ་ བཅའ་ དགོཔ་ ཚུ་ ག་ར་ </w:t>
      </w:r>
      <w:r>
        <w:t xml:space="preserve"># </w:t>
      </w:r>
      <w:r>
        <w:rPr>
          <w:rFonts w:cs="Microsoft Himalaya"/>
          <w:cs/>
          <w:lang w:bidi="bo-CN"/>
        </w:rPr>
        <w:t>ཁྱོད་ར་ གིས་ མཛད་གནང་ དགོ །</w:t>
      </w:r>
    </w:p>
    <w:p w14:paraId="4F470D66" w14:textId="77777777" w:rsidR="00A536DF" w:rsidRDefault="00A536DF" w:rsidP="00A536DF">
      <w:pPr>
        <w:spacing w:after="0"/>
      </w:pPr>
      <w:r>
        <w:rPr>
          <w:rFonts w:cs="Microsoft Himalaya"/>
          <w:cs/>
          <w:lang w:bidi="bo-CN"/>
        </w:rPr>
        <w:t xml:space="preserve"> མཚམས་པ །</w:t>
      </w:r>
    </w:p>
    <w:p w14:paraId="73D9E734" w14:textId="77777777" w:rsidR="00A536DF" w:rsidRDefault="00A536DF" w:rsidP="00A536DF">
      <w:pPr>
        <w:spacing w:after="0"/>
      </w:pPr>
      <w:r>
        <w:rPr>
          <w:rFonts w:cs="Microsoft Himalaya"/>
          <w:cs/>
          <w:lang w:bidi="bo-CN"/>
        </w:rPr>
        <w:t xml:space="preserve"> དེ་ གི་ ཐད་ཁར་ ལྷོདཔ་ ད་ </w:t>
      </w:r>
      <w:r>
        <w:t xml:space="preserve"># </w:t>
      </w:r>
      <w:r>
        <w:rPr>
          <w:rFonts w:cs="Microsoft Himalaya"/>
          <w:cs/>
          <w:lang w:bidi="bo-CN"/>
        </w:rPr>
        <w:t>ཁྱོད་ར་ ཚ་གྱང་ ར་ ལང་ མི་ དགོ །</w:t>
      </w:r>
    </w:p>
    <w:p w14:paraId="0987BE57" w14:textId="77777777" w:rsidR="00A536DF" w:rsidRDefault="00A536DF" w:rsidP="00A536DF">
      <w:pPr>
        <w:spacing w:after="0"/>
      </w:pPr>
      <w:r>
        <w:rPr>
          <w:rFonts w:cs="Microsoft Himalaya"/>
          <w:cs/>
          <w:lang w:bidi="bo-CN"/>
        </w:rPr>
        <w:lastRenderedPageBreak/>
        <w:t xml:space="preserve"> ང་ར་ གིས་ བལྟ་ སྟེ་ འབད་བྱིན་ འོང་ །</w:t>
      </w:r>
    </w:p>
    <w:p w14:paraId="379DBA3E" w14:textId="77777777" w:rsidR="00A536DF" w:rsidRDefault="00A536DF" w:rsidP="00A536DF">
      <w:pPr>
        <w:spacing w:after="0"/>
      </w:pPr>
      <w:r>
        <w:rPr>
          <w:rFonts w:cs="Microsoft Himalaya"/>
          <w:cs/>
          <w:lang w:bidi="bo-CN"/>
        </w:rPr>
        <w:t xml:space="preserve"> ཡོལ་ལི་ བསྡམས །</w:t>
      </w:r>
    </w:p>
    <w:p w14:paraId="38FE9D90" w14:textId="77777777" w:rsidR="00A536DF" w:rsidRDefault="00A536DF" w:rsidP="00A536DF">
      <w:pPr>
        <w:spacing w:after="0"/>
      </w:pPr>
      <w:r>
        <w:rPr>
          <w:rFonts w:cs="Microsoft Himalaya"/>
          <w:cs/>
          <w:lang w:bidi="bo-CN"/>
        </w:rPr>
        <w:t xml:space="preserve"> མཐོང་སྣང་ གསུམ་པ །</w:t>
      </w:r>
    </w:p>
    <w:p w14:paraId="1AEF6A44" w14:textId="77777777" w:rsidR="00A536DF" w:rsidRDefault="00A536DF" w:rsidP="00A536DF">
      <w:pPr>
        <w:spacing w:after="0"/>
      </w:pPr>
      <w:r>
        <w:rPr>
          <w:rFonts w:cs="Microsoft Himalaya"/>
          <w:cs/>
          <w:lang w:bidi="bo-CN"/>
        </w:rPr>
        <w:t xml:space="preserve"> གྲོང་ཁྱེར་ མཎྜལ་གླིང་ གི་ ཁྲོམ་ཁར་ རང་གྲོལ་ ཐོན །</w:t>
      </w:r>
    </w:p>
    <w:p w14:paraId="6DCC7B15" w14:textId="77777777" w:rsidR="00A536DF" w:rsidRDefault="00A536DF" w:rsidP="00A536DF">
      <w:pPr>
        <w:spacing w:after="0"/>
      </w:pPr>
      <w:r>
        <w:rPr>
          <w:rFonts w:cs="Microsoft Himalaya"/>
          <w:cs/>
          <w:lang w:bidi="bo-CN"/>
        </w:rPr>
        <w:t xml:space="preserve"> རང་གྲོལ །</w:t>
      </w:r>
    </w:p>
    <w:p w14:paraId="589AC04D" w14:textId="77777777" w:rsidR="00A536DF" w:rsidRDefault="00A536DF" w:rsidP="00A536DF">
      <w:pPr>
        <w:spacing w:after="0"/>
      </w:pPr>
      <w:r>
        <w:rPr>
          <w:rFonts w:cs="Microsoft Himalaya"/>
          <w:cs/>
          <w:lang w:bidi="bo-CN"/>
        </w:rPr>
        <w:t xml:space="preserve"> གྲོང་ཁྱེར་ མཎྜལ་གླིང་ གི་ ཁྲོམ་ འདི་ </w:t>
      </w:r>
      <w:r>
        <w:t xml:space="preserve"># </w:t>
      </w:r>
      <w:r>
        <w:rPr>
          <w:rFonts w:cs="Microsoft Himalaya"/>
          <w:cs/>
          <w:lang w:bidi="bo-CN"/>
        </w:rPr>
        <w:t xml:space="preserve">དགའ་ཏོག་ཏོ་ ཅིག་ ཡོད་ རུང་ </w:t>
      </w:r>
      <w:r>
        <w:t xml:space="preserve"># </w:t>
      </w:r>
      <w:r>
        <w:rPr>
          <w:rFonts w:cs="Microsoft Himalaya"/>
          <w:cs/>
          <w:lang w:bidi="bo-CN"/>
        </w:rPr>
        <w:t xml:space="preserve">གྲོང་ཁྱེར་ འདི་ ནང་ </w:t>
      </w:r>
      <w:r>
        <w:t xml:space="preserve"># </w:t>
      </w:r>
      <w:r>
        <w:rPr>
          <w:rFonts w:cs="Microsoft Himalaya"/>
          <w:cs/>
          <w:lang w:bidi="bo-CN"/>
        </w:rPr>
        <w:t xml:space="preserve">ང་ ལུ་ ཕམ་སྤུན་ཆ་ མེད་ པའི་ ཁར་ </w:t>
      </w:r>
      <w:r>
        <w:t xml:space="preserve"># </w:t>
      </w:r>
      <w:r>
        <w:rPr>
          <w:rFonts w:cs="Microsoft Himalaya"/>
          <w:cs/>
          <w:lang w:bidi="bo-CN"/>
        </w:rPr>
        <w:t xml:space="preserve">ང་ར་ གི་ དབྱངས་སྒྲོན་ ཡང་ གཅིག་ཁར་ མེདཔ་ ལས་ </w:t>
      </w:r>
      <w:r>
        <w:t xml:space="preserve"># </w:t>
      </w:r>
      <w:r>
        <w:rPr>
          <w:rFonts w:cs="Microsoft Himalaya"/>
          <w:cs/>
          <w:lang w:bidi="bo-CN"/>
        </w:rPr>
        <w:t>ངེའི་ སེམས་ འདི་ རྩ་ལས་ བང་ མི་ ཆགས་ པས །</w:t>
      </w:r>
    </w:p>
    <w:p w14:paraId="43D02490" w14:textId="77777777" w:rsidR="00A536DF" w:rsidRDefault="00A536DF" w:rsidP="00A536DF">
      <w:pPr>
        <w:spacing w:after="0"/>
      </w:pPr>
      <w:r>
        <w:rPr>
          <w:rFonts w:cs="Microsoft Himalaya"/>
          <w:cs/>
          <w:lang w:bidi="bo-CN"/>
        </w:rPr>
        <w:t xml:space="preserve"> དབའི་ མདངམ་ཕྱི་རུ་ ང་ གིས་ གཉིད་ལམ་ གཞན་དང་མ་འདྲཝ་ ཅིག་ མཐོང་ ཅི །</w:t>
      </w:r>
    </w:p>
    <w:p w14:paraId="231772F1" w14:textId="77777777" w:rsidR="00A536DF" w:rsidRDefault="00A536DF" w:rsidP="00A536DF">
      <w:pPr>
        <w:spacing w:after="0"/>
      </w:pPr>
      <w:r>
        <w:rPr>
          <w:rFonts w:cs="Microsoft Himalaya"/>
          <w:cs/>
          <w:lang w:bidi="bo-CN"/>
        </w:rPr>
        <w:t xml:space="preserve"> དེ་ གི་ བརྟག་པ་ འདི་ ག་དེ་སྦེ་ འོང་ ག་ སྨོ །</w:t>
      </w:r>
    </w:p>
    <w:p w14:paraId="55A15E18" w14:textId="77777777" w:rsidR="00A536DF" w:rsidRDefault="00A536DF" w:rsidP="00A536DF">
      <w:pPr>
        <w:spacing w:after="0"/>
      </w:pPr>
      <w:r>
        <w:rPr>
          <w:rFonts w:cs="Microsoft Himalaya"/>
          <w:cs/>
          <w:lang w:bidi="bo-CN"/>
        </w:rPr>
        <w:t xml:space="preserve"> པ་སངས་ ཐོན །</w:t>
      </w:r>
    </w:p>
    <w:p w14:paraId="2AA390B1" w14:textId="77777777" w:rsidR="00A536DF" w:rsidRDefault="00A536DF" w:rsidP="00A536DF">
      <w:pPr>
        <w:spacing w:after="0"/>
      </w:pPr>
      <w:r>
        <w:rPr>
          <w:rFonts w:cs="Microsoft Himalaya"/>
          <w:cs/>
          <w:lang w:bidi="bo-CN"/>
        </w:rPr>
        <w:t xml:space="preserve"> དབའི་ པ་སངས ། </w:t>
      </w:r>
      <w:r>
        <w:t xml:space="preserve"># </w:t>
      </w:r>
      <w:r>
        <w:rPr>
          <w:rFonts w:cs="Microsoft Himalaya"/>
          <w:cs/>
          <w:lang w:bidi="bo-CN"/>
        </w:rPr>
        <w:t>ཁྱོད་ ད་རིས་ འོངམ་ ཨིན་ན །</w:t>
      </w:r>
    </w:p>
    <w:p w14:paraId="5FF2A533" w14:textId="77777777" w:rsidR="00A536DF" w:rsidRDefault="00A536DF" w:rsidP="00A536DF">
      <w:pPr>
        <w:spacing w:after="0"/>
      </w:pPr>
      <w:r>
        <w:rPr>
          <w:rFonts w:cs="Microsoft Himalaya"/>
          <w:cs/>
          <w:lang w:bidi="bo-CN"/>
        </w:rPr>
        <w:t xml:space="preserve"> སྟེ་ ཝ་རོ་ན་ གི་ གནས་ཚུལ་ ཚུ་ ག་དེ་སྦེ་ ར་ འདུག་ གོ །</w:t>
      </w:r>
    </w:p>
    <w:p w14:paraId="7AB879A1" w14:textId="77777777" w:rsidR="00A536DF" w:rsidRDefault="00A536DF" w:rsidP="00A536DF">
      <w:pPr>
        <w:spacing w:after="0"/>
      </w:pPr>
      <w:r>
        <w:rPr>
          <w:rFonts w:cs="Microsoft Himalaya"/>
          <w:cs/>
          <w:lang w:bidi="bo-CN"/>
        </w:rPr>
        <w:t xml:space="preserve"> ངེའི་ ཕམ་ གཉིས་ སྐུ་ཁམས་ བདེ་ཏོག་ཏོ་ སྦེ་ ར་ བཞུགས་ ཡོད་ ག །</w:t>
      </w:r>
    </w:p>
    <w:p w14:paraId="121F091B" w14:textId="77777777" w:rsidR="00A536DF" w:rsidRDefault="00A536DF" w:rsidP="00A536DF">
      <w:pPr>
        <w:spacing w:after="0"/>
      </w:pPr>
      <w:r>
        <w:rPr>
          <w:rFonts w:cs="Microsoft Himalaya"/>
          <w:cs/>
          <w:lang w:bidi="bo-CN"/>
        </w:rPr>
        <w:t xml:space="preserve"> ངེའི་ དབྱངས་སྒྲོན་ ག་དེ་སྦེ་ འདུག་ གོ །</w:t>
      </w:r>
    </w:p>
    <w:p w14:paraId="4BAD0EC6" w14:textId="77777777" w:rsidR="00A536DF" w:rsidRDefault="00A536DF" w:rsidP="00A536DF">
      <w:pPr>
        <w:spacing w:after="0"/>
      </w:pPr>
      <w:r>
        <w:rPr>
          <w:rFonts w:cs="Microsoft Himalaya"/>
          <w:cs/>
          <w:lang w:bidi="bo-CN"/>
        </w:rPr>
        <w:t xml:space="preserve"> མ་པ་</w:t>
      </w:r>
    </w:p>
    <w:p w14:paraId="491CA416" w14:textId="77777777" w:rsidR="00A536DF" w:rsidRDefault="00A536DF" w:rsidP="00A536DF">
      <w:pPr>
        <w:spacing w:after="0"/>
      </w:pPr>
      <w:r>
        <w:rPr>
          <w:rFonts w:cs="Microsoft Himalaya"/>
          <w:cs/>
          <w:lang w:bidi="bo-CN"/>
        </w:rPr>
        <w:t xml:space="preserve"> ངེའི་ དབྱངས་སྒྲོན་ འདི་ ར་ ལེགས་ཤོམ་ ཡོད་ པ་ ཅིན་ </w:t>
      </w:r>
      <w:r>
        <w:t xml:space="preserve"># </w:t>
      </w:r>
      <w:r>
        <w:rPr>
          <w:rFonts w:cs="Microsoft Himalaya"/>
          <w:cs/>
          <w:lang w:bidi="bo-CN"/>
        </w:rPr>
        <w:t>གཞན་ འདི་ ལེགས་ཤོམ་ སྦེ་ མེདཔ་ རྩ་ལས་ར་ མི་ སྲིད །</w:t>
      </w:r>
    </w:p>
    <w:p w14:paraId="6ACFB7E1"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མཚམས་པ་ གིས་ ཕྱག་ཡིག་ ཅིག་ གནང་ མ་ བཏང་ ག །</w:t>
      </w:r>
    </w:p>
    <w:p w14:paraId="3DCE356A" w14:textId="77777777" w:rsidR="00A536DF" w:rsidRDefault="00A536DF" w:rsidP="00A536DF">
      <w:pPr>
        <w:spacing w:after="0"/>
      </w:pPr>
      <w:r>
        <w:rPr>
          <w:rFonts w:cs="Microsoft Himalaya"/>
          <w:cs/>
          <w:lang w:bidi="bo-CN"/>
        </w:rPr>
        <w:t xml:space="preserve"> པ་སངས །</w:t>
      </w:r>
    </w:p>
    <w:p w14:paraId="2AE3F4F5" w14:textId="77777777" w:rsidR="00A536DF" w:rsidRDefault="00A536DF" w:rsidP="00A536DF">
      <w:pPr>
        <w:spacing w:after="0"/>
      </w:pPr>
      <w:r>
        <w:rPr>
          <w:rFonts w:cs="Microsoft Himalaya"/>
          <w:cs/>
          <w:lang w:bidi="bo-CN"/>
        </w:rPr>
        <w:t xml:space="preserve"> མ་གཞི་ ད་རིས་ ཀྱི་ གནས་ཚུལ་ འདི་ ཞུཝ་ ད་ </w:t>
      </w:r>
      <w:r>
        <w:t xml:space="preserve"># </w:t>
      </w:r>
      <w:r>
        <w:rPr>
          <w:rFonts w:cs="Microsoft Himalaya"/>
          <w:cs/>
          <w:lang w:bidi="bo-CN"/>
        </w:rPr>
        <w:t>ཁྱོད་ ཀྱིས་ ང་ ལུ་ ཐུགས་ དང་ མི་ ལྡནམ་ འོང་ །</w:t>
      </w:r>
    </w:p>
    <w:p w14:paraId="06391F7E" w14:textId="77777777" w:rsidR="00A536DF" w:rsidRDefault="00A536DF" w:rsidP="00A536DF">
      <w:pPr>
        <w:spacing w:after="0"/>
      </w:pPr>
      <w:r>
        <w:rPr>
          <w:rFonts w:cs="Microsoft Himalaya"/>
          <w:cs/>
          <w:lang w:bidi="bo-CN"/>
        </w:rPr>
        <w:t xml:space="preserve"> ཨིན་རུང་ ཁྱོད་ར་ གིས་ བཀའ་ གནངམ་ བཞིན་དུ་ </w:t>
      </w:r>
      <w:r>
        <w:t xml:space="preserve"># </w:t>
      </w:r>
      <w:r>
        <w:rPr>
          <w:rFonts w:cs="Microsoft Himalaya"/>
          <w:cs/>
          <w:lang w:bidi="bo-CN"/>
        </w:rPr>
        <w:t xml:space="preserve">གནས་ཚུལ་ ལེགས་ རུང་ ཟོག་ རུང་ ཞུ་ དགོཔ་ འདི་ </w:t>
      </w:r>
      <w:r>
        <w:t xml:space="preserve"># </w:t>
      </w:r>
      <w:r>
        <w:rPr>
          <w:rFonts w:cs="Microsoft Himalaya"/>
          <w:cs/>
          <w:lang w:bidi="bo-CN"/>
        </w:rPr>
        <w:t xml:space="preserve">ངེའི་ འགན་ཁུར་ ཨིནམ་ལས་ </w:t>
      </w:r>
      <w:r>
        <w:t xml:space="preserve"># </w:t>
      </w:r>
      <w:r>
        <w:rPr>
          <w:rFonts w:cs="Microsoft Himalaya"/>
          <w:cs/>
          <w:lang w:bidi="bo-CN"/>
        </w:rPr>
        <w:t>མ་ ཞུ་ བར་ ཐབས་ མེདཔ་ ལོག་སོང་ ཡི །</w:t>
      </w:r>
    </w:p>
    <w:p w14:paraId="5879D8FF" w14:textId="77777777" w:rsidR="00A536DF" w:rsidRDefault="00A536DF" w:rsidP="00A536DF">
      <w:pPr>
        <w:spacing w:after="0"/>
      </w:pPr>
      <w:r>
        <w:rPr>
          <w:rFonts w:cs="Microsoft Himalaya"/>
          <w:cs/>
          <w:lang w:bidi="bo-CN"/>
        </w:rPr>
        <w:t xml:space="preserve"> དབྱངས་སྒྲོན་ ཁྱོད་ དང་ ཁ་བྱལཝ་ མ་ཚད་ </w:t>
      </w:r>
      <w:r>
        <w:t xml:space="preserve"># </w:t>
      </w:r>
      <w:r>
        <w:rPr>
          <w:rFonts w:cs="Microsoft Himalaya"/>
          <w:cs/>
          <w:lang w:bidi="bo-CN"/>
        </w:rPr>
        <w:t>མོ་ར་ གི་ ལུས་ དང་ རྣམ་ཤེས་ ཡང་ ཁ་བྱལ་སོང་ ནུག་ ལགས །</w:t>
      </w:r>
    </w:p>
    <w:p w14:paraId="55869FA1" w14:textId="77777777" w:rsidR="00A536DF" w:rsidRDefault="00A536DF" w:rsidP="00A536DF">
      <w:pPr>
        <w:spacing w:after="0"/>
      </w:pPr>
      <w:r>
        <w:rPr>
          <w:rFonts w:cs="Microsoft Himalaya"/>
          <w:cs/>
          <w:lang w:bidi="bo-CN"/>
        </w:rPr>
        <w:t xml:space="preserve"> ཁ་ཙ་ཕྱི་རུ་ མོ་ གི་ ཕུངམོ་ </w:t>
      </w:r>
      <w:r>
        <w:t xml:space="preserve"># </w:t>
      </w:r>
      <w:r>
        <w:rPr>
          <w:rFonts w:cs="Microsoft Himalaya"/>
          <w:cs/>
          <w:lang w:bidi="bo-CN"/>
        </w:rPr>
        <w:t xml:space="preserve">ཡར་ དགོན་པའི་ མཇུག་ ལུ་ བཏོན་ སར་ ང་ར་ གི་ མིག་ གིས་ ར་ མཐོང་ སྟེ་ ང་ ནཱ་ ལུ་ འདི་ གི་ སྐོར་ལས་ སྙན་འབུལ་ ཞུ་ བར་ འོངས་ པའི་ བར་ ན་ འོང་ ལུགས་ ཡང་ མེད་ པར་ རྟ་རྒྱུག་ རྐྱབ་ སྟེ་ ཉིནམ་ གཉིས་ ཀྱི་ ལམ་ འདི་ </w:t>
      </w:r>
      <w:r>
        <w:t xml:space="preserve"># </w:t>
      </w:r>
      <w:r>
        <w:rPr>
          <w:rFonts w:cs="Microsoft Himalaya"/>
          <w:cs/>
          <w:lang w:bidi="bo-CN"/>
        </w:rPr>
        <w:t>ཉིནམ་ ཕྱེད་ ལུ་ ལྷོདཔ་སྦེ་ ཐོན་འོངས་ ཡི །</w:t>
      </w:r>
    </w:p>
    <w:p w14:paraId="28A6BA08" w14:textId="77777777" w:rsidR="00A536DF" w:rsidRDefault="00A536DF" w:rsidP="00A536DF">
      <w:pPr>
        <w:spacing w:after="0"/>
      </w:pPr>
      <w:r>
        <w:rPr>
          <w:rFonts w:cs="Microsoft Himalaya"/>
          <w:cs/>
          <w:lang w:bidi="bo-CN"/>
        </w:rPr>
        <w:t xml:space="preserve"> རང་གྲོལ །</w:t>
      </w:r>
    </w:p>
    <w:p w14:paraId="1F3B96E1" w14:textId="77777777" w:rsidR="00A536DF" w:rsidRDefault="00A536DF" w:rsidP="00A536DF">
      <w:pPr>
        <w:spacing w:after="0"/>
      </w:pPr>
      <w:r>
        <w:rPr>
          <w:rFonts w:cs="Microsoft Himalaya"/>
          <w:cs/>
          <w:lang w:bidi="bo-CN"/>
        </w:rPr>
        <w:t xml:space="preserve"> དབའི་ པ་སངས ། </w:t>
      </w:r>
      <w:r>
        <w:t xml:space="preserve"># </w:t>
      </w:r>
      <w:r>
        <w:rPr>
          <w:rFonts w:cs="Microsoft Himalaya"/>
          <w:cs/>
          <w:lang w:bidi="bo-CN"/>
        </w:rPr>
        <w:t xml:space="preserve">དེ་སྦེ་ ར་ འདི་ མི་ འོང་ ས ། </w:t>
      </w:r>
      <w:r>
        <w:t xml:space="preserve"># </w:t>
      </w:r>
      <w:r>
        <w:rPr>
          <w:rFonts w:cs="Microsoft Himalaya"/>
          <w:cs/>
          <w:lang w:bidi="bo-CN"/>
        </w:rPr>
        <w:t>ཁྱོད་ ཀྱིས་ མི་ གཞན་ ཅིག་ གི་ ཕུངམོ་ བཏོན་ སར་ མཐོང་མཐོངམ་ མེན་ན །</w:t>
      </w:r>
    </w:p>
    <w:p w14:paraId="4C1804A3" w14:textId="77777777" w:rsidR="00A536DF" w:rsidRDefault="00A536DF" w:rsidP="00A536DF">
      <w:pPr>
        <w:spacing w:after="0"/>
      </w:pPr>
      <w:r>
        <w:rPr>
          <w:rFonts w:cs="Microsoft Himalaya"/>
          <w:cs/>
          <w:lang w:bidi="bo-CN"/>
        </w:rPr>
        <w:t xml:space="preserve"> མེན་ མེན ། </w:t>
      </w:r>
      <w:r>
        <w:t xml:space="preserve"># </w:t>
      </w:r>
      <w:r>
        <w:rPr>
          <w:rFonts w:cs="Microsoft Himalaya"/>
          <w:cs/>
          <w:lang w:bidi="bo-CN"/>
        </w:rPr>
        <w:t xml:space="preserve">འདི་ རྩ་ལས་ར་ མི་ བདེན ། </w:t>
      </w:r>
      <w:r>
        <w:t xml:space="preserve"># </w:t>
      </w:r>
      <w:r>
        <w:rPr>
          <w:rFonts w:cs="Microsoft Himalaya"/>
          <w:cs/>
          <w:lang w:bidi="bo-CN"/>
        </w:rPr>
        <w:t>ངེའི་ དབྱངས་སྒྲོན་ ལེགས་ཤོམ་ སྦེ་ ར་ ཡོད །</w:t>
      </w:r>
    </w:p>
    <w:p w14:paraId="5076C552" w14:textId="77777777" w:rsidR="00A536DF" w:rsidRDefault="00A536DF" w:rsidP="00A536DF">
      <w:pPr>
        <w:spacing w:after="0"/>
      </w:pPr>
      <w:r>
        <w:rPr>
          <w:rFonts w:cs="Microsoft Himalaya"/>
          <w:cs/>
          <w:lang w:bidi="bo-CN"/>
        </w:rPr>
        <w:t xml:space="preserve"> ངེའི་ དབྱངས་སྒྲོན་ ལུ་ </w:t>
      </w:r>
      <w:r>
        <w:t xml:space="preserve"># </w:t>
      </w:r>
      <w:r>
        <w:rPr>
          <w:rFonts w:cs="Microsoft Himalaya"/>
          <w:cs/>
          <w:lang w:bidi="bo-CN"/>
        </w:rPr>
        <w:t>འདི་ བཟུམ་ གྱི་ བར་ཆད་ འབྱུང་ སྲིད་ ར་ མི་ སྲིད །</w:t>
      </w:r>
    </w:p>
    <w:p w14:paraId="777CA809"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མཚམས་པ་ རིན་པོ་ཆེ་ གིས་ ང་ ལུ་ ཕྱག་ཡིག་ ཅིག་ ཡང་ མ་ གནང་ སྦོ །</w:t>
      </w:r>
    </w:p>
    <w:p w14:paraId="04476BE4" w14:textId="77777777" w:rsidR="00A536DF" w:rsidRDefault="00A536DF" w:rsidP="00A536DF">
      <w:pPr>
        <w:spacing w:after="0"/>
      </w:pPr>
      <w:r>
        <w:rPr>
          <w:rFonts w:cs="Microsoft Himalaya"/>
          <w:cs/>
          <w:lang w:bidi="bo-CN"/>
        </w:rPr>
        <w:t xml:space="preserve"> པ་སངས །</w:t>
      </w:r>
    </w:p>
    <w:p w14:paraId="4302BECD" w14:textId="77777777" w:rsidR="00A536DF" w:rsidRDefault="00A536DF" w:rsidP="00A536DF">
      <w:pPr>
        <w:spacing w:after="0"/>
      </w:pPr>
      <w:r>
        <w:rPr>
          <w:rFonts w:cs="Microsoft Himalaya"/>
          <w:cs/>
          <w:lang w:bidi="bo-CN"/>
        </w:rPr>
        <w:t xml:space="preserve"> དབྱངས་སྒྲོན་ གྱོངས་སོངམ་ ཨིནམ་ ཐད་རི་སྦ་རི་ ར་ བདེན ། </w:t>
      </w:r>
      <w:r>
        <w:t xml:space="preserve"># </w:t>
      </w:r>
      <w:r>
        <w:rPr>
          <w:rFonts w:cs="Microsoft Himalaya"/>
          <w:cs/>
          <w:lang w:bidi="bo-CN"/>
        </w:rPr>
        <w:t>གནས་ཚུལ་ འདི་ འཕྲལ་མགྱོགས་ ར་ ནཱ་ ལུ་ ཞུ་ དགོ་ ཟེར་ མནོ་ སྟེ་ ང་ མཚམས་པ་ བཞུགས་ སར་ བཅར་ ལོང་ ཡང་ མ་ འོངས །</w:t>
      </w:r>
    </w:p>
    <w:p w14:paraId="5B5EA86B" w14:textId="77777777" w:rsidR="00A536DF" w:rsidRDefault="00A536DF" w:rsidP="00A536DF">
      <w:pPr>
        <w:spacing w:after="0"/>
      </w:pPr>
      <w:r>
        <w:rPr>
          <w:rFonts w:cs="Microsoft Himalaya"/>
          <w:cs/>
          <w:lang w:bidi="bo-CN"/>
        </w:rPr>
        <w:t xml:space="preserve"> རང་གྲོལ །</w:t>
      </w:r>
    </w:p>
    <w:p w14:paraId="59700AEE" w14:textId="77777777" w:rsidR="00A536DF" w:rsidRDefault="00A536DF" w:rsidP="00A536DF">
      <w:pPr>
        <w:spacing w:after="0"/>
      </w:pPr>
      <w:r>
        <w:rPr>
          <w:rFonts w:cs="Microsoft Himalaya"/>
          <w:cs/>
          <w:lang w:bidi="bo-CN"/>
        </w:rPr>
        <w:t xml:space="preserve"> མ་གཞི་ ཐག་ རིང་ གི་ གཏམ་ འདི་ ཕྱེད་ བདེན ། </w:t>
      </w:r>
      <w:r>
        <w:t xml:space="preserve"># </w:t>
      </w:r>
      <w:r>
        <w:rPr>
          <w:rFonts w:cs="Microsoft Himalaya"/>
          <w:cs/>
          <w:lang w:bidi="bo-CN"/>
        </w:rPr>
        <w:t>ཕྱེད་ མི་ བདེན་ ཟེར་ སླབ་ ནི་ ཡོད །</w:t>
      </w:r>
    </w:p>
    <w:p w14:paraId="3A60222E" w14:textId="77777777" w:rsidR="00A536DF" w:rsidRDefault="00A536DF" w:rsidP="00A536DF">
      <w:pPr>
        <w:spacing w:after="0"/>
      </w:pPr>
      <w:r>
        <w:rPr>
          <w:rFonts w:cs="Microsoft Himalaya"/>
          <w:cs/>
          <w:lang w:bidi="bo-CN"/>
        </w:rPr>
        <w:t xml:space="preserve"> ད་ ང་ར་ གི་ སྲོག་ གཏའ་མར་ བཙུགས་ ཏེ་ ཨིན་ རུང་ </w:t>
      </w:r>
      <w:r>
        <w:t xml:space="preserve"># </w:t>
      </w:r>
      <w:r>
        <w:rPr>
          <w:rFonts w:cs="Microsoft Himalaya"/>
          <w:cs/>
          <w:lang w:bidi="bo-CN"/>
        </w:rPr>
        <w:t>ང་ གྲོང་ཁྱེར་ ཝ་རོ་ན་ ལུ་ དེ་ གི་ སྐོར་ལས་ བརྟག་ཞིབ་ འབད་ བར་ ད་རིས་ ར་ འགྱོ་ ནི་ ཨིན །</w:t>
      </w:r>
    </w:p>
    <w:p w14:paraId="150C10C3"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ཁྱོད་ ཀྱིས་ ཡི་གུ་ བྲི་ ནི་ གི་ ཤོག་ཀུ་ ཅིག་ དང་ སྨྱུ་གུ་ ཅིག་ ཡང་ འབག་ཤོག</w:t>
      </w:r>
    </w:p>
    <w:p w14:paraId="0AEBB859" w14:textId="77777777" w:rsidR="00A536DF" w:rsidRDefault="00A536DF" w:rsidP="00A536DF">
      <w:pPr>
        <w:spacing w:after="0"/>
      </w:pPr>
      <w:r>
        <w:rPr>
          <w:rFonts w:cs="Microsoft Himalaya"/>
          <w:cs/>
          <w:lang w:bidi="bo-CN"/>
        </w:rPr>
        <w:t xml:space="preserve"> དེ་ལས་ ཁྲོམ་ འདི་ ནང་ གི་ རྟ་རའི་ ནང་ ལས་ རྟ་ གཅིག་ ཡང་ བརྙ་ སྟེ ། </w:t>
      </w:r>
      <w:r>
        <w:t xml:space="preserve"># </w:t>
      </w:r>
      <w:r>
        <w:rPr>
          <w:rFonts w:cs="Microsoft Himalaya"/>
          <w:cs/>
          <w:lang w:bidi="bo-CN"/>
        </w:rPr>
        <w:t>སྒ་ བཀལ་ ཏེ་ ཀྲིག་ཀྲི་ སྦེ་ བཞག་ ཤིག</w:t>
      </w:r>
    </w:p>
    <w:p w14:paraId="100BE7F5" w14:textId="77777777" w:rsidR="00A536DF" w:rsidRDefault="00A536DF" w:rsidP="00A536DF">
      <w:pPr>
        <w:spacing w:after="0"/>
      </w:pPr>
      <w:r>
        <w:rPr>
          <w:rFonts w:cs="Microsoft Himalaya"/>
          <w:cs/>
          <w:lang w:bidi="bo-CN"/>
        </w:rPr>
        <w:t xml:space="preserve"> རིན་ གྱི་ ཐད་ཁར་ ལྷོདཔ་ ད ། </w:t>
      </w:r>
      <w:r>
        <w:t xml:space="preserve"># </w:t>
      </w:r>
      <w:r>
        <w:rPr>
          <w:rFonts w:cs="Microsoft Himalaya"/>
          <w:cs/>
          <w:lang w:bidi="bo-CN"/>
        </w:rPr>
        <w:t>ག་དེམ་ཅིག་ འགྱོ་ རུང་ ཨ་ནཱ་ ལས་ གཏང་ ད །</w:t>
      </w:r>
    </w:p>
    <w:p w14:paraId="33CE4944" w14:textId="77777777" w:rsidR="00A536DF" w:rsidRDefault="00A536DF" w:rsidP="00A536DF">
      <w:pPr>
        <w:spacing w:after="0"/>
      </w:pPr>
      <w:r>
        <w:rPr>
          <w:rFonts w:cs="Microsoft Himalaya"/>
          <w:cs/>
          <w:lang w:bidi="bo-CN"/>
        </w:rPr>
        <w:t xml:space="preserve"> གསེར་ཀྲམ་ བཏོན་བྱིན །</w:t>
      </w:r>
    </w:p>
    <w:p w14:paraId="0BDD9670" w14:textId="77777777" w:rsidR="00A536DF" w:rsidRDefault="00A536DF" w:rsidP="00A536DF">
      <w:pPr>
        <w:spacing w:after="0"/>
      </w:pPr>
      <w:r>
        <w:rPr>
          <w:rFonts w:cs="Microsoft Himalaya"/>
          <w:cs/>
          <w:lang w:bidi="bo-CN"/>
        </w:rPr>
        <w:t xml:space="preserve"> པ་སངས །</w:t>
      </w:r>
    </w:p>
    <w:p w14:paraId="4EE10D45" w14:textId="77777777" w:rsidR="00A536DF" w:rsidRDefault="00A536DF" w:rsidP="00A536DF">
      <w:pPr>
        <w:spacing w:after="0"/>
      </w:pPr>
      <w:r>
        <w:rPr>
          <w:rFonts w:cs="Microsoft Himalaya"/>
          <w:cs/>
          <w:lang w:bidi="bo-CN"/>
        </w:rPr>
        <w:t xml:space="preserve"> ལགས་སོ་ ལགས །</w:t>
      </w:r>
    </w:p>
    <w:p w14:paraId="2AC6EDF4" w14:textId="77777777" w:rsidR="00A536DF" w:rsidRDefault="00A536DF" w:rsidP="00A536DF">
      <w:pPr>
        <w:spacing w:after="0"/>
      </w:pPr>
      <w:r>
        <w:rPr>
          <w:rFonts w:cs="Microsoft Himalaya"/>
          <w:cs/>
          <w:lang w:bidi="bo-CN"/>
        </w:rPr>
        <w:t xml:space="preserve"> པ་སངས་ འཛུལ །</w:t>
      </w:r>
    </w:p>
    <w:p w14:paraId="2CA373F9" w14:textId="77777777" w:rsidR="00A536DF" w:rsidRDefault="00A536DF" w:rsidP="00A536DF">
      <w:pPr>
        <w:spacing w:after="0"/>
      </w:pPr>
      <w:r>
        <w:rPr>
          <w:rFonts w:cs="Microsoft Himalaya"/>
          <w:cs/>
          <w:lang w:bidi="bo-CN"/>
        </w:rPr>
        <w:t xml:space="preserve"> དབྱངས་སྒྲོན །</w:t>
      </w:r>
    </w:p>
    <w:p w14:paraId="15A4D221" w14:textId="77777777" w:rsidR="00A536DF" w:rsidRDefault="00A536DF" w:rsidP="00A536DF">
      <w:pPr>
        <w:spacing w:after="0"/>
      </w:pPr>
      <w:r>
        <w:rPr>
          <w:rFonts w:cs="Microsoft Himalaya"/>
          <w:cs/>
          <w:lang w:bidi="bo-CN"/>
        </w:rPr>
        <w:t xml:space="preserve"> དབའི་ གཏམ་ འདི་ བདེན་ པ་ ཅིན་ </w:t>
      </w:r>
      <w:r>
        <w:t xml:space="preserve"># </w:t>
      </w:r>
      <w:r>
        <w:rPr>
          <w:rFonts w:cs="Microsoft Himalaya"/>
          <w:cs/>
          <w:lang w:bidi="bo-CN"/>
        </w:rPr>
        <w:t>དབྱངས་སྒྲོན་ ང་ ཡང་ ཁྱོད་ དང་ ཕྱད་ པར་ དུར་ཁྲོད་ ལུ་ འོང་ ནི་ འབད་ དོ་ སྨོ །</w:t>
      </w:r>
    </w:p>
    <w:p w14:paraId="6F1DF814" w14:textId="77777777" w:rsidR="00A536DF" w:rsidRDefault="00A536DF" w:rsidP="00A536DF">
      <w:pPr>
        <w:spacing w:after="0"/>
      </w:pPr>
      <w:r>
        <w:rPr>
          <w:rFonts w:cs="Microsoft Himalaya"/>
          <w:cs/>
          <w:lang w:bidi="bo-CN"/>
        </w:rPr>
        <w:t xml:space="preserve"> ད་རུང་</w:t>
      </w:r>
    </w:p>
    <w:p w14:paraId="6BC30B07" w14:textId="77777777" w:rsidR="00A536DF" w:rsidRDefault="00A536DF" w:rsidP="00A536DF">
      <w:pPr>
        <w:spacing w:after="0"/>
      </w:pPr>
      <w:r>
        <w:rPr>
          <w:rFonts w:cs="Microsoft Himalaya"/>
          <w:cs/>
          <w:lang w:bidi="bo-CN"/>
        </w:rPr>
        <w:t xml:space="preserve"> ང་ ཁྱོད་ དང་ དུར་ཁྲོད་ ལུ་ ཕྱད་ པར་ འོང་ ནི་ ཟེརཝ་ ད་ </w:t>
      </w:r>
      <w:r>
        <w:t xml:space="preserve"># </w:t>
      </w:r>
      <w:r>
        <w:rPr>
          <w:rFonts w:cs="Microsoft Himalaya"/>
          <w:cs/>
          <w:lang w:bidi="bo-CN"/>
        </w:rPr>
        <w:t>ངེའི་ སྲོག་ དང་ རྣམ་ཤེས་ ཁ་ ག་དེ་སྦེ་ འཕྱལ་ ཚུགས་ ག་ སྨོ །</w:t>
      </w:r>
    </w:p>
    <w:p w14:paraId="348AFDCF" w14:textId="77777777" w:rsidR="00A536DF" w:rsidRDefault="00A536DF" w:rsidP="00A536DF">
      <w:pPr>
        <w:spacing w:after="0"/>
      </w:pPr>
      <w:r>
        <w:rPr>
          <w:rFonts w:cs="Microsoft Himalaya"/>
          <w:cs/>
          <w:lang w:bidi="bo-CN"/>
        </w:rPr>
        <w:t xml:space="preserve"> དབྱངས་སྒྲོན་ ཁྱོད་ མེད་ པའི་ ཤུལ་ལུ་ </w:t>
      </w:r>
      <w:r>
        <w:t xml:space="preserve"># </w:t>
      </w:r>
      <w:r>
        <w:rPr>
          <w:rFonts w:cs="Microsoft Himalaya"/>
          <w:cs/>
          <w:lang w:bidi="bo-CN"/>
        </w:rPr>
        <w:t xml:space="preserve">རྒྱལ་ཆེན་རིགས་བཞི་ དང་ རྣམ་ཐོས་སྲས་ཀྱི་བང་མཛོད་ ང་ ལུ་ བྱིན་ རུང་ </w:t>
      </w:r>
      <w:r>
        <w:t xml:space="preserve"># </w:t>
      </w:r>
      <w:r>
        <w:rPr>
          <w:rFonts w:cs="Microsoft Himalaya"/>
          <w:cs/>
          <w:lang w:bidi="bo-CN"/>
        </w:rPr>
        <w:t>ང་ འཛམ་གླིང་ འདི་ ནང་ སྡོད་ དགོ་ མནོཝ་ མེད །</w:t>
      </w:r>
    </w:p>
    <w:p w14:paraId="5337C830" w14:textId="77777777" w:rsidR="00A536DF" w:rsidRDefault="00A536DF" w:rsidP="00A536DF">
      <w:pPr>
        <w:spacing w:after="0"/>
      </w:pPr>
      <w:r>
        <w:rPr>
          <w:rFonts w:cs="Microsoft Himalaya"/>
          <w:cs/>
          <w:lang w:bidi="bo-CN"/>
        </w:rPr>
        <w:t xml:space="preserve"> ཨ་ནཱ་ཕར་ཚུར་ སྨན་ བཙོང་ མི་ ཅིག་ ཡོད་ ཟེར་ གོ་ ཡི་ ས །</w:t>
      </w:r>
    </w:p>
    <w:p w14:paraId="1E07B90C" w14:textId="77777777" w:rsidR="00A536DF" w:rsidRDefault="00A536DF" w:rsidP="00A536DF">
      <w:pPr>
        <w:spacing w:after="0"/>
      </w:pPr>
      <w:r>
        <w:rPr>
          <w:rFonts w:cs="Microsoft Himalaya"/>
          <w:cs/>
          <w:lang w:bidi="bo-CN"/>
        </w:rPr>
        <w:lastRenderedPageBreak/>
        <w:t xml:space="preserve"> ཁོ་ གི་ མིང་ འདི་ ག་ཅི་ལོ་ ད །</w:t>
      </w:r>
    </w:p>
    <w:p w14:paraId="2952D282" w14:textId="77777777" w:rsidR="00A536DF" w:rsidRDefault="00A536DF" w:rsidP="00A536DF">
      <w:pPr>
        <w:spacing w:after="0"/>
      </w:pPr>
      <w:r>
        <w:rPr>
          <w:rFonts w:cs="Microsoft Himalaya"/>
          <w:cs/>
          <w:lang w:bidi="bo-CN"/>
        </w:rPr>
        <w:t xml:space="preserve"> ཨེང་ དབང་དྲུག་ ཟེར་ ཝི་ ལོ །</w:t>
      </w:r>
    </w:p>
    <w:p w14:paraId="69629433" w14:textId="77777777" w:rsidR="00A536DF" w:rsidRDefault="00A536DF" w:rsidP="00A536DF">
      <w:pPr>
        <w:spacing w:after="0"/>
      </w:pPr>
      <w:r>
        <w:rPr>
          <w:rFonts w:cs="Microsoft Himalaya"/>
          <w:cs/>
          <w:lang w:bidi="bo-CN"/>
        </w:rPr>
        <w:t xml:space="preserve"> སྨན་ ཡོད་ སར་ དུག་ འོང་ ར་ འོང་ །</w:t>
      </w:r>
    </w:p>
    <w:p w14:paraId="05DC539B" w14:textId="77777777" w:rsidR="00A536DF" w:rsidRDefault="00A536DF" w:rsidP="00A536DF">
      <w:pPr>
        <w:spacing w:after="0"/>
      </w:pPr>
      <w:r>
        <w:rPr>
          <w:rFonts w:cs="Microsoft Himalaya"/>
          <w:cs/>
          <w:lang w:bidi="bo-CN"/>
        </w:rPr>
        <w:t xml:space="preserve"> ཁོ་ ཡང་ སྨན་ གྱི་ ཚོང་ རྐྱབ་ རུང་ </w:t>
      </w:r>
      <w:r>
        <w:t xml:space="preserve"># </w:t>
      </w:r>
      <w:r>
        <w:rPr>
          <w:rFonts w:cs="Microsoft Himalaya"/>
          <w:cs/>
          <w:lang w:bidi="bo-CN"/>
        </w:rPr>
        <w:t xml:space="preserve">དེ་ལས་ འབབ་ཁུངས་ ལེགས་ཤོམ་ མེད་ པར་ </w:t>
      </w:r>
      <w:r>
        <w:t xml:space="preserve"># </w:t>
      </w:r>
      <w:r>
        <w:rPr>
          <w:rFonts w:cs="Microsoft Himalaya"/>
          <w:cs/>
          <w:lang w:bidi="bo-CN"/>
        </w:rPr>
        <w:t>ལྟོ་ ད་རིས་ ཟ་ བ་ ཅིན་ ནངས་པ་ མེད །</w:t>
      </w:r>
    </w:p>
    <w:p w14:paraId="70800413" w14:textId="77777777" w:rsidR="00A536DF" w:rsidRDefault="00A536DF" w:rsidP="00A536DF">
      <w:pPr>
        <w:spacing w:after="0"/>
      </w:pPr>
      <w:r>
        <w:rPr>
          <w:rFonts w:cs="Microsoft Himalaya"/>
          <w:cs/>
          <w:lang w:bidi="bo-CN"/>
        </w:rPr>
        <w:t xml:space="preserve"> ནངས་པ་ བཞག་ པ་ ཅིན་ ད་རིས་ མེདཔ་ སྦེ་ ཐ་ རྡུགས་ པའི་ ལོ་རྒྱུས་ ཅིག་ གོ་ ཡི །</w:t>
      </w:r>
    </w:p>
    <w:p w14:paraId="7A293187" w14:textId="77777777" w:rsidR="00A536DF" w:rsidRDefault="00A536DF" w:rsidP="00A536DF">
      <w:pPr>
        <w:spacing w:after="0"/>
      </w:pPr>
      <w:r>
        <w:rPr>
          <w:rFonts w:cs="Microsoft Himalaya"/>
          <w:cs/>
          <w:lang w:bidi="bo-CN"/>
        </w:rPr>
        <w:t xml:space="preserve"> ཁོ་ གིས་ ད་རིས་ ངེའི་ སྲོག་ དང་ རྣམ་ཤེས་ ཁ་ འཕྱལ་ ཚུགས་ པའི་ དུག་ ཅིག་ བྱིན་ པ་ ཅིན་ </w:t>
      </w:r>
      <w:r>
        <w:t xml:space="preserve"># </w:t>
      </w:r>
      <w:r>
        <w:rPr>
          <w:rFonts w:cs="Microsoft Himalaya"/>
          <w:cs/>
          <w:lang w:bidi="bo-CN"/>
        </w:rPr>
        <w:t>ཁོ་ ལུ་ ཚེ་གཅིག་ལུས་གཅིག་ ལུ་ ལངས་ པའི་ དངུལ་ ང་ གིས་ བྱིན་ ནི་ ཨིན །</w:t>
      </w:r>
    </w:p>
    <w:p w14:paraId="195E0626" w14:textId="77777777" w:rsidR="00A536DF" w:rsidRDefault="00A536DF" w:rsidP="00A536DF">
      <w:pPr>
        <w:spacing w:after="0"/>
      </w:pPr>
      <w:r>
        <w:rPr>
          <w:rFonts w:cs="Microsoft Himalaya"/>
          <w:cs/>
          <w:lang w:bidi="bo-CN"/>
        </w:rPr>
        <w:t xml:space="preserve"> དབའི་ དབང་དྲུག་ དབའི་ དབང་དྲུག</w:t>
      </w:r>
    </w:p>
    <w:p w14:paraId="471EAE41" w14:textId="77777777" w:rsidR="00A536DF" w:rsidRDefault="00A536DF" w:rsidP="00A536DF">
      <w:pPr>
        <w:spacing w:after="0"/>
      </w:pPr>
      <w:r>
        <w:rPr>
          <w:rFonts w:cs="Microsoft Himalaya"/>
          <w:cs/>
          <w:lang w:bidi="bo-CN"/>
        </w:rPr>
        <w:t xml:space="preserve"> དབང་དྲུག་ ཐོན །</w:t>
      </w:r>
    </w:p>
    <w:p w14:paraId="7F0FD444" w14:textId="77777777" w:rsidR="00A536DF" w:rsidRDefault="00A536DF" w:rsidP="00A536DF">
      <w:pPr>
        <w:spacing w:after="0"/>
      </w:pPr>
      <w:r>
        <w:rPr>
          <w:rFonts w:cs="Microsoft Himalaya"/>
          <w:cs/>
          <w:lang w:bidi="bo-CN"/>
        </w:rPr>
        <w:t xml:space="preserve"> དབང་དྲུག</w:t>
      </w:r>
    </w:p>
    <w:p w14:paraId="1D4F410C" w14:textId="77777777" w:rsidR="00A536DF" w:rsidRDefault="00A536DF" w:rsidP="00A536DF">
      <w:pPr>
        <w:spacing w:after="0"/>
      </w:pPr>
      <w:r>
        <w:rPr>
          <w:rFonts w:cs="Microsoft Himalaya"/>
          <w:cs/>
          <w:lang w:bidi="bo-CN"/>
        </w:rPr>
        <w:t xml:space="preserve"> དབའི་ ཁྱོད་ ཀྱིས་ ནེ་ཚུན་ཚོད་ སྐད་ རྐྱབ་ སྟེ་ ང་ ག་ཅི་སྦེ་ བོཔ་ སྨོ །</w:t>
      </w:r>
    </w:p>
    <w:p w14:paraId="047F2515" w14:textId="77777777" w:rsidR="00A536DF" w:rsidRDefault="00A536DF" w:rsidP="00A536DF">
      <w:pPr>
        <w:spacing w:after="0"/>
      </w:pPr>
      <w:r>
        <w:rPr>
          <w:rFonts w:cs="Microsoft Himalaya"/>
          <w:cs/>
          <w:lang w:bidi="bo-CN"/>
        </w:rPr>
        <w:t xml:space="preserve"> རང་གྲོལ །</w:t>
      </w:r>
    </w:p>
    <w:p w14:paraId="1CBE4131" w14:textId="77777777" w:rsidR="00A536DF" w:rsidRDefault="00A536DF" w:rsidP="00A536DF">
      <w:pPr>
        <w:spacing w:after="0"/>
      </w:pPr>
      <w:r>
        <w:rPr>
          <w:rFonts w:cs="Microsoft Himalaya"/>
          <w:cs/>
          <w:lang w:bidi="bo-CN"/>
        </w:rPr>
        <w:t xml:space="preserve"> ཤོག་ ཤོག་ ལྟོ་ཚང་ ། </w:t>
      </w:r>
      <w:r>
        <w:t xml:space="preserve"># </w:t>
      </w:r>
      <w:r>
        <w:rPr>
          <w:rFonts w:cs="Microsoft Himalaya"/>
          <w:cs/>
          <w:lang w:bidi="bo-CN"/>
        </w:rPr>
        <w:t xml:space="preserve">ང་ གིས་ བལྟ་ བ་ ཅིན་ </w:t>
      </w:r>
      <w:r>
        <w:t xml:space="preserve"># </w:t>
      </w:r>
      <w:r>
        <w:rPr>
          <w:rFonts w:cs="Microsoft Himalaya"/>
          <w:cs/>
          <w:lang w:bidi="bo-CN"/>
        </w:rPr>
        <w:t>ཁྱོད་ ལུ་ ཟ་ ནི་ དཀོན་སུ་ ཅིག་ འོང་ ནི་ མས །</w:t>
      </w:r>
    </w:p>
    <w:p w14:paraId="49D7AEDF" w14:textId="77777777" w:rsidR="00A536DF" w:rsidRDefault="00A536DF" w:rsidP="00A536DF">
      <w:pPr>
        <w:spacing w:after="0"/>
      </w:pPr>
      <w:r>
        <w:rPr>
          <w:rFonts w:cs="Microsoft Himalaya"/>
          <w:cs/>
          <w:lang w:bidi="bo-CN"/>
        </w:rPr>
        <w:t xml:space="preserve"> ཡ་ ཨ་ནཱ་ གསེར་ཀྲམ་ བརྒྱ་ ལྷགཔ་ཅིག་ ཡོད ། </w:t>
      </w:r>
      <w:r>
        <w:t xml:space="preserve"># </w:t>
      </w:r>
      <w:r>
        <w:rPr>
          <w:rFonts w:cs="Microsoft Himalaya"/>
          <w:cs/>
          <w:lang w:bidi="bo-CN"/>
        </w:rPr>
        <w:t>འདི་ ང་ གིས་ ཁྱོད་ ལུ་ བྱིན་ ནི་ ཨིན །</w:t>
      </w:r>
    </w:p>
    <w:p w14:paraId="725C7215" w14:textId="77777777" w:rsidR="00A536DF" w:rsidRDefault="00A536DF" w:rsidP="00A536DF">
      <w:pPr>
        <w:spacing w:after="0"/>
      </w:pPr>
      <w:r>
        <w:rPr>
          <w:rFonts w:cs="Microsoft Himalaya"/>
          <w:cs/>
          <w:lang w:bidi="bo-CN"/>
        </w:rPr>
        <w:t xml:space="preserve"> འདི་ ད་རིས་ ལས་ དགོཔ་ མིན་འདུག</w:t>
      </w:r>
    </w:p>
    <w:p w14:paraId="5F917DFF" w14:textId="77777777" w:rsidR="00A536DF" w:rsidRDefault="00A536DF" w:rsidP="00A536DF">
      <w:pPr>
        <w:spacing w:after="0"/>
      </w:pPr>
      <w:r>
        <w:rPr>
          <w:rFonts w:cs="Microsoft Himalaya"/>
          <w:cs/>
          <w:lang w:bidi="bo-CN"/>
        </w:rPr>
        <w:t xml:space="preserve"> ང་ ལུ་ དགོཔ་ ཁག་ ཆེཝ་ འདི་ </w:t>
      </w:r>
      <w:r>
        <w:t xml:space="preserve"># </w:t>
      </w:r>
      <w:r>
        <w:rPr>
          <w:rFonts w:cs="Microsoft Himalaya"/>
          <w:cs/>
          <w:lang w:bidi="bo-CN"/>
        </w:rPr>
        <w:t xml:space="preserve">ཤ་ཁྲག་ཕུང་པོ་ གིས་ གྲུབ་གྲུབ་ པའི་ གཟུགས་ དང་ རྣམ་ཤེས་ གཉིས་ </w:t>
      </w:r>
      <w:r>
        <w:t xml:space="preserve"># </w:t>
      </w:r>
      <w:r>
        <w:rPr>
          <w:rFonts w:cs="Microsoft Himalaya"/>
          <w:cs/>
          <w:lang w:bidi="bo-CN"/>
        </w:rPr>
        <w:t>ཁ་ འཕྱལ་ ཚུགས་ པའི་ སྨན་ ཅིག་ དགོ་ པས །</w:t>
      </w:r>
    </w:p>
    <w:p w14:paraId="6B9B8EE7" w14:textId="77777777" w:rsidR="00A536DF" w:rsidRDefault="00A536DF" w:rsidP="00A536DF">
      <w:pPr>
        <w:spacing w:after="0"/>
      </w:pPr>
      <w:r>
        <w:rPr>
          <w:rFonts w:cs="Microsoft Himalaya"/>
          <w:cs/>
          <w:lang w:bidi="bo-CN"/>
        </w:rPr>
        <w:t xml:space="preserve"> སྨན་ འདི་ འཐུངསམ་ ཅིག་ </w:t>
      </w:r>
      <w:r>
        <w:t xml:space="preserve"># </w:t>
      </w:r>
      <w:r>
        <w:rPr>
          <w:rFonts w:cs="Microsoft Himalaya"/>
          <w:cs/>
          <w:lang w:bidi="bo-CN"/>
        </w:rPr>
        <w:t xml:space="preserve">རྣམ་ཤེས་ འདི་ </w:t>
      </w:r>
      <w:r>
        <w:t xml:space="preserve"># </w:t>
      </w:r>
      <w:r>
        <w:rPr>
          <w:rFonts w:cs="Microsoft Himalaya"/>
          <w:cs/>
          <w:lang w:bidi="bo-CN"/>
        </w:rPr>
        <w:t xml:space="preserve">ཤ་ཁྲག་ཕུང་པོའི་ གཟུགས་ ནང་ ལས་ </w:t>
      </w:r>
      <w:r>
        <w:t xml:space="preserve"># </w:t>
      </w:r>
      <w:r>
        <w:rPr>
          <w:rFonts w:cs="Microsoft Himalaya"/>
          <w:cs/>
          <w:lang w:bidi="bo-CN"/>
        </w:rPr>
        <w:t>འཇའ་འོད་ ཡལ་ དེས་ ཡལ་ ཏེ་ གཏང་ ཚུགསཔ་ ཅིག་ དགོ །</w:t>
      </w:r>
    </w:p>
    <w:p w14:paraId="49C62A01" w14:textId="77777777" w:rsidR="00A536DF" w:rsidRDefault="00A536DF" w:rsidP="00A536DF">
      <w:pPr>
        <w:spacing w:after="0"/>
      </w:pPr>
      <w:r>
        <w:rPr>
          <w:rFonts w:cs="Microsoft Himalaya"/>
          <w:cs/>
          <w:lang w:bidi="bo-CN"/>
        </w:rPr>
        <w:t xml:space="preserve"> འདི་ བཟུམ་ གྱི་ སྨན་ ལྟོ་ཚང་ ཁྱོད་ ཀྱིས་ ང་ ལུ་ བྱིན་ ཚུགས་ ག །</w:t>
      </w:r>
    </w:p>
    <w:p w14:paraId="52464C64" w14:textId="77777777" w:rsidR="00A536DF" w:rsidRDefault="00A536DF" w:rsidP="00A536DF">
      <w:pPr>
        <w:spacing w:after="0"/>
      </w:pPr>
      <w:r>
        <w:rPr>
          <w:rFonts w:cs="Microsoft Himalaya"/>
          <w:cs/>
          <w:lang w:bidi="bo-CN"/>
        </w:rPr>
        <w:t xml:space="preserve"> དབང་དྲུག</w:t>
      </w:r>
    </w:p>
    <w:p w14:paraId="6DED84F9" w14:textId="77777777" w:rsidR="00A536DF" w:rsidRDefault="00A536DF" w:rsidP="00A536DF">
      <w:pPr>
        <w:spacing w:after="0"/>
      </w:pPr>
      <w:r>
        <w:rPr>
          <w:rFonts w:cs="Microsoft Himalaya"/>
          <w:cs/>
          <w:lang w:bidi="bo-CN"/>
        </w:rPr>
        <w:t xml:space="preserve"> མ་པ་</w:t>
      </w:r>
    </w:p>
    <w:p w14:paraId="4C132CD5" w14:textId="77777777" w:rsidR="00A536DF" w:rsidRDefault="00A536DF" w:rsidP="00A536DF">
      <w:pPr>
        <w:spacing w:after="0"/>
      </w:pPr>
      <w:r>
        <w:rPr>
          <w:rFonts w:cs="Microsoft Himalaya"/>
          <w:cs/>
          <w:lang w:bidi="bo-CN"/>
        </w:rPr>
        <w:t xml:space="preserve"> ནུས་པ་ འདི་ བཟུམ་ ཡོད་ པའི་ དུག་ ང་ འབད་སར་ ཡོད །</w:t>
      </w:r>
    </w:p>
    <w:p w14:paraId="16ABC245"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གྲོང་ཁྱེར་ འདི་ གི་ ཁྲིམས་ལུགས་ དང་ འཁྲིལཝ་ ད་ </w:t>
      </w:r>
      <w:r>
        <w:t xml:space="preserve"># </w:t>
      </w:r>
      <w:r>
        <w:rPr>
          <w:rFonts w:cs="Microsoft Himalaya"/>
          <w:cs/>
          <w:lang w:bidi="bo-CN"/>
        </w:rPr>
        <w:t>དུག་ འདི་ བཟུམ་ བཙོང་ མི་ ལུ་ སྲོག་ དང་ བསྒྲལ་ བའི་ ཉེས་ཁྲིམས་ ཕོག</w:t>
      </w:r>
    </w:p>
    <w:p w14:paraId="56489134" w14:textId="77777777" w:rsidR="00A536DF" w:rsidRDefault="00A536DF" w:rsidP="00A536DF">
      <w:pPr>
        <w:spacing w:after="0"/>
      </w:pPr>
      <w:r>
        <w:rPr>
          <w:rFonts w:cs="Microsoft Himalaya"/>
          <w:cs/>
          <w:lang w:bidi="bo-CN"/>
        </w:rPr>
        <w:t xml:space="preserve"> རང་གྲོལ །</w:t>
      </w:r>
    </w:p>
    <w:p w14:paraId="38F76450" w14:textId="77777777" w:rsidR="00A536DF" w:rsidRDefault="00A536DF" w:rsidP="00A536DF">
      <w:pPr>
        <w:spacing w:after="0"/>
      </w:pPr>
      <w:r>
        <w:rPr>
          <w:rFonts w:cs="Microsoft Himalaya"/>
          <w:cs/>
          <w:lang w:bidi="bo-CN"/>
        </w:rPr>
        <w:t xml:space="preserve"> ཨའེ་སྨོ་ ལྟོ་ཚང་ ། </w:t>
      </w:r>
      <w:r>
        <w:t xml:space="preserve"># </w:t>
      </w:r>
      <w:r>
        <w:rPr>
          <w:rFonts w:cs="Microsoft Himalaya"/>
          <w:cs/>
          <w:lang w:bidi="bo-CN"/>
        </w:rPr>
        <w:t xml:space="preserve">ཁྱོད་ར་ ལུས་ འཚོ་ བའི་ ཟས་གོས་ ཀྱིས་ ཐ་རྡུགས་ ཏེ་ སྡུག་བསྔལ་ འདི་ བཟུམ་ མྱོངས་ རུང་ </w:t>
      </w:r>
      <w:r>
        <w:t xml:space="preserve"># </w:t>
      </w:r>
      <w:r>
        <w:rPr>
          <w:rFonts w:cs="Microsoft Himalaya"/>
          <w:cs/>
          <w:lang w:bidi="bo-CN"/>
        </w:rPr>
        <w:t>ཤི་ ནི་ ལུ་ འདྲོགཔ་ མས་ སྦོ་ ཁྱོད །</w:t>
      </w:r>
    </w:p>
    <w:p w14:paraId="05D02489" w14:textId="77777777" w:rsidR="00A536DF" w:rsidRDefault="00A536DF" w:rsidP="00A536DF">
      <w:pPr>
        <w:spacing w:after="0"/>
      </w:pPr>
      <w:r>
        <w:rPr>
          <w:rFonts w:cs="Microsoft Himalaya"/>
          <w:cs/>
          <w:lang w:bidi="bo-CN"/>
        </w:rPr>
        <w:t xml:space="preserve"> ཁྱོད་ བཀྲེས་སྐོམ་གྱི་སྡུག་བསྔལ་ ག་དེམ་ཅིག་ མྱོངམ་ ཨིན་ན །</w:t>
      </w:r>
    </w:p>
    <w:p w14:paraId="1D165C96" w14:textId="77777777" w:rsidR="00A536DF" w:rsidRDefault="00A536DF" w:rsidP="00A536DF">
      <w:pPr>
        <w:spacing w:after="0"/>
      </w:pPr>
      <w:r>
        <w:rPr>
          <w:rFonts w:cs="Microsoft Himalaya"/>
          <w:cs/>
          <w:lang w:bidi="bo-CN"/>
        </w:rPr>
        <w:t xml:space="preserve"> ང་ གིས་ ཁྱོད་ ཀྱི་ མིག་ཏོ་ ལྟཝ་ ཙམ་ཅིག་ གིས་ ཤེས་ ཚུགས་ པས །</w:t>
      </w:r>
    </w:p>
    <w:p w14:paraId="7DEA9E89" w14:textId="77777777" w:rsidR="00A536DF" w:rsidRDefault="00A536DF" w:rsidP="00A536DF">
      <w:pPr>
        <w:spacing w:after="0"/>
      </w:pPr>
      <w:r>
        <w:rPr>
          <w:rFonts w:cs="Microsoft Himalaya"/>
          <w:cs/>
          <w:lang w:bidi="bo-CN"/>
        </w:rPr>
        <w:t xml:space="preserve"> འཛམ་གླིང་ འདི་ དང་ འཛམ་གླིང་ གི་ ཁྲིམས་ལུགས་ ཀྱིས་ ཁྱོད་ ཁ་ སྐོམ་ ནི་ དང་ ལྟོ་ བཀྱེས་ པའི་ སྡུག་བསྔལ་ བསལ་ ནི་ གི་ </w:t>
      </w:r>
      <w:r>
        <w:t xml:space="preserve"># </w:t>
      </w:r>
      <w:r>
        <w:rPr>
          <w:rFonts w:cs="Microsoft Himalaya"/>
          <w:cs/>
          <w:lang w:bidi="bo-CN"/>
        </w:rPr>
        <w:t>གྲོགས་རམ་ འབད་ མི་ བཏུབ །</w:t>
      </w:r>
    </w:p>
    <w:p w14:paraId="2CD0E8E1" w14:textId="77777777" w:rsidR="00A536DF" w:rsidRDefault="00A536DF" w:rsidP="00A536DF">
      <w:pPr>
        <w:spacing w:after="0"/>
      </w:pPr>
      <w:r>
        <w:rPr>
          <w:rFonts w:cs="Microsoft Himalaya"/>
          <w:cs/>
          <w:lang w:bidi="bo-CN"/>
        </w:rPr>
        <w:t xml:space="preserve"> ཁྱོད་ འབྱོར་པ་ ལྡན་ པའི་ ཕྱུགཔོ་ བཟོ་ ནི་ གི་ ཁྲིམས་ལུགས་ ཅིག་ </w:t>
      </w:r>
      <w:r>
        <w:t xml:space="preserve"># </w:t>
      </w:r>
      <w:r>
        <w:rPr>
          <w:rFonts w:cs="Microsoft Himalaya"/>
          <w:cs/>
          <w:lang w:bidi="bo-CN"/>
        </w:rPr>
        <w:t>འཛམ་གླིང་ འདི་ གིས་ བརྩམས་ ཏེ་ བྱིན་ ར་ མ་ བྱིན །</w:t>
      </w:r>
    </w:p>
    <w:p w14:paraId="6582C3FF" w14:textId="77777777" w:rsidR="00A536DF" w:rsidRDefault="00A536DF" w:rsidP="00A536DF">
      <w:pPr>
        <w:spacing w:after="0"/>
      </w:pPr>
      <w:r>
        <w:rPr>
          <w:rFonts w:cs="Microsoft Himalaya"/>
          <w:cs/>
          <w:lang w:bidi="bo-CN"/>
        </w:rPr>
        <w:t xml:space="preserve"> ད་རིས་ ཚར་ གཅིག་ ཁྱོད་ ཀྱིས་ ཁྲིམས་ ལས་ འགལ་ བའི་ ལཱ་ ཅིག་ འབད་ ད་ པ་ ཅིན་ </w:t>
      </w:r>
      <w:r>
        <w:t xml:space="preserve"># </w:t>
      </w:r>
      <w:r>
        <w:rPr>
          <w:rFonts w:cs="Microsoft Himalaya"/>
          <w:cs/>
          <w:lang w:bidi="bo-CN"/>
        </w:rPr>
        <w:t>ཁྱོད་ ཕྱུགཔོ་ འགྱོ་ ནི་ མས །</w:t>
      </w:r>
    </w:p>
    <w:p w14:paraId="64A5F9AE" w14:textId="77777777" w:rsidR="00A536DF" w:rsidRDefault="00A536DF" w:rsidP="00A536DF">
      <w:pPr>
        <w:spacing w:after="0"/>
      </w:pPr>
      <w:r>
        <w:rPr>
          <w:rFonts w:cs="Microsoft Himalaya"/>
          <w:cs/>
          <w:lang w:bidi="bo-CN"/>
        </w:rPr>
        <w:t xml:space="preserve"> རང་ ཡི་དྭགས་ ཀྱི་ ལུས་ སུ་ མ་ སྐྱེསཔ་ ལས་ དབུལ་ཕོངས་ བཀྲེས་སྐོམ་ གྱི་ སྡུག་བསྔལ་ ག་ཅི་སྦེ་ མྱོངས་ ཏེ་ སྡོད་ དགོཔ །</w:t>
      </w:r>
    </w:p>
    <w:p w14:paraId="4E688591" w14:textId="77777777" w:rsidR="00A536DF" w:rsidRDefault="00A536DF" w:rsidP="00A536DF">
      <w:pPr>
        <w:spacing w:after="0"/>
      </w:pPr>
      <w:r>
        <w:rPr>
          <w:rFonts w:cs="Microsoft Himalaya"/>
          <w:cs/>
          <w:lang w:bidi="bo-CN"/>
        </w:rPr>
        <w:t xml:space="preserve"> ཡ་ ཨ་ནཱ་ ལེན་ ཞིནམ་ལས་ ང་ དགོ་ མི་ འདི་ བྱིན་ ད །</w:t>
      </w:r>
    </w:p>
    <w:p w14:paraId="1AD8E119" w14:textId="77777777" w:rsidR="00A536DF" w:rsidRDefault="00A536DF" w:rsidP="00A536DF">
      <w:pPr>
        <w:spacing w:after="0"/>
      </w:pPr>
      <w:r>
        <w:rPr>
          <w:rFonts w:cs="Microsoft Himalaya"/>
          <w:cs/>
          <w:lang w:bidi="bo-CN"/>
        </w:rPr>
        <w:t xml:space="preserve"> དབང་དྲུག</w:t>
      </w:r>
    </w:p>
    <w:p w14:paraId="0D403242" w14:textId="77777777" w:rsidR="00A536DF" w:rsidRDefault="00A536DF" w:rsidP="00A536DF">
      <w:pPr>
        <w:spacing w:after="0"/>
      </w:pPr>
      <w:r>
        <w:rPr>
          <w:rFonts w:cs="Microsoft Himalaya"/>
          <w:cs/>
          <w:lang w:bidi="bo-CN"/>
        </w:rPr>
        <w:t xml:space="preserve"> ཁྱོད་ དུག་ དགོཔ་ ཐག་ཆོད་ ར་ ཨིན་པ་ཅིན་ </w:t>
      </w:r>
      <w:r>
        <w:t xml:space="preserve"># </w:t>
      </w:r>
      <w:r>
        <w:rPr>
          <w:rFonts w:cs="Microsoft Himalaya"/>
          <w:cs/>
          <w:lang w:bidi="bo-CN"/>
        </w:rPr>
        <w:t>ང་ གིས་ བྱིན་ གེ །</w:t>
      </w:r>
    </w:p>
    <w:p w14:paraId="72D4CDF6" w14:textId="77777777" w:rsidR="00A536DF" w:rsidRDefault="00A536DF" w:rsidP="00A536DF">
      <w:pPr>
        <w:spacing w:after="0"/>
      </w:pPr>
      <w:r>
        <w:rPr>
          <w:rFonts w:cs="Microsoft Himalaya"/>
          <w:cs/>
          <w:lang w:bidi="bo-CN"/>
        </w:rPr>
        <w:t xml:space="preserve"> ཨ་ཙི་ བསྒུགས་ ཏེ་ སྡོད་ མས །</w:t>
      </w:r>
    </w:p>
    <w:p w14:paraId="68EE5B36" w14:textId="77777777" w:rsidR="00A536DF" w:rsidRDefault="00A536DF" w:rsidP="00A536DF">
      <w:pPr>
        <w:spacing w:after="0"/>
      </w:pPr>
      <w:r>
        <w:rPr>
          <w:rFonts w:cs="Microsoft Himalaya"/>
          <w:cs/>
          <w:lang w:bidi="bo-CN"/>
        </w:rPr>
        <w:t xml:space="preserve"> འཛུལ ། </w:t>
      </w:r>
      <w:r>
        <w:t xml:space="preserve"># </w:t>
      </w:r>
      <w:r>
        <w:rPr>
          <w:rFonts w:cs="Microsoft Himalaya"/>
          <w:cs/>
          <w:lang w:bidi="bo-CN"/>
        </w:rPr>
        <w:t>ལོག་ ཐོན །</w:t>
      </w:r>
    </w:p>
    <w:p w14:paraId="1B2E28C5" w14:textId="77777777" w:rsidR="00A536DF" w:rsidRDefault="00A536DF" w:rsidP="00A536DF">
      <w:pPr>
        <w:spacing w:after="0"/>
      </w:pPr>
      <w:r>
        <w:rPr>
          <w:rFonts w:cs="Microsoft Himalaya"/>
          <w:cs/>
          <w:lang w:bidi="bo-CN"/>
        </w:rPr>
        <w:t xml:space="preserve"> ཨ་ རྫས་སྦྱོར་ འདི་ འཐུངས་ པ་ ཅིན་ </w:t>
      </w:r>
      <w:r>
        <w:t xml:space="preserve"># </w:t>
      </w:r>
      <w:r>
        <w:rPr>
          <w:rFonts w:cs="Microsoft Himalaya"/>
          <w:cs/>
          <w:lang w:bidi="bo-CN"/>
        </w:rPr>
        <w:t xml:space="preserve">ཁྱོད་ ལུ་ མི་ ཁལ་གཅིག་ གི་ སྟོབས་ཤུགས་ ཡོད་ རུང་ </w:t>
      </w:r>
      <w:r>
        <w:t xml:space="preserve"># </w:t>
      </w:r>
      <w:r>
        <w:rPr>
          <w:rFonts w:cs="Microsoft Himalaya"/>
          <w:cs/>
          <w:lang w:bidi="bo-CN"/>
        </w:rPr>
        <w:t>ཡུདཔ་ཐེངས་ཅིག་ གི་ བར་ ན་ ཁྱོད་ ཀྱི་ ལུས་ དང་ རྣམ་ཤེས་ གཉིས་ ཁ་ འཕྱལ་གཏང་ ཚུགས །</w:t>
      </w:r>
    </w:p>
    <w:p w14:paraId="54DED499" w14:textId="77777777" w:rsidR="00A536DF" w:rsidRDefault="00A536DF" w:rsidP="00A536DF">
      <w:pPr>
        <w:spacing w:after="0"/>
      </w:pPr>
      <w:r>
        <w:rPr>
          <w:rFonts w:cs="Microsoft Himalaya"/>
          <w:cs/>
          <w:lang w:bidi="bo-CN"/>
        </w:rPr>
        <w:t xml:space="preserve"> རང་གྲོལ །</w:t>
      </w:r>
    </w:p>
    <w:p w14:paraId="038ED2EB" w14:textId="77777777" w:rsidR="00A536DF" w:rsidRDefault="00A536DF" w:rsidP="00A536DF">
      <w:pPr>
        <w:spacing w:after="0"/>
      </w:pPr>
      <w:r>
        <w:rPr>
          <w:rFonts w:cs="Microsoft Himalaya"/>
          <w:cs/>
          <w:lang w:bidi="bo-CN"/>
        </w:rPr>
        <w:t xml:space="preserve"> ཡ་ ད་ ཨ་ནཱི་ གསེར་ཀྲམ་ ཚུ་ ག་ར་ ཁྱོད་ར་ གི་ ཨིན །</w:t>
      </w:r>
    </w:p>
    <w:p w14:paraId="193E32FA" w14:textId="77777777" w:rsidR="00A536DF" w:rsidRDefault="00A536DF" w:rsidP="00A536DF">
      <w:pPr>
        <w:spacing w:after="0"/>
      </w:pPr>
      <w:r>
        <w:rPr>
          <w:rFonts w:cs="Microsoft Himalaya"/>
          <w:cs/>
          <w:lang w:bidi="bo-CN"/>
        </w:rPr>
        <w:t xml:space="preserve"> ཁྱོད་ ཀྱིས་ ང་ ལུ་ བྱིན་ པའི་ རྫས་སྦྱོར་ འདི་ དུག་ མེན་ པར་ སྨན་ ཨིན །</w:t>
      </w:r>
    </w:p>
    <w:p w14:paraId="02365DBE" w14:textId="77777777" w:rsidR="00A536DF" w:rsidRDefault="00A536DF" w:rsidP="00A536DF">
      <w:pPr>
        <w:spacing w:after="0"/>
      </w:pPr>
      <w:r>
        <w:rPr>
          <w:rFonts w:cs="Microsoft Himalaya"/>
          <w:cs/>
          <w:lang w:bidi="bo-CN"/>
        </w:rPr>
        <w:t xml:space="preserve"> ག་ཅི་ སྨོ་ ཟེར་བ་ཅིན་ </w:t>
      </w:r>
      <w:r>
        <w:t xml:space="preserve"># </w:t>
      </w:r>
      <w:r>
        <w:rPr>
          <w:rFonts w:cs="Microsoft Himalaya"/>
          <w:cs/>
          <w:lang w:bidi="bo-CN"/>
        </w:rPr>
        <w:t xml:space="preserve">རྫས་སྦྱོར་ འདི་ གིས་ རང་ གི་ སེམས་ ཁར་ སྡུག་བསྔལ་ གྱིས་ ན་ཟུག་ ཕོག་ སྟེ་ སྡོདཔ་ ད་ </w:t>
      </w:r>
      <w:r>
        <w:t xml:space="preserve"># </w:t>
      </w:r>
      <w:r>
        <w:rPr>
          <w:rFonts w:cs="Microsoft Himalaya"/>
          <w:cs/>
          <w:lang w:bidi="bo-CN"/>
        </w:rPr>
        <w:t>ཕན་ ཚུགས་ པའི་ སྨན་ ཨིན །</w:t>
      </w:r>
    </w:p>
    <w:p w14:paraId="7AB6E8FC" w14:textId="77777777" w:rsidR="00A536DF" w:rsidRDefault="00A536DF" w:rsidP="00A536DF">
      <w:pPr>
        <w:spacing w:after="0"/>
      </w:pPr>
      <w:r>
        <w:rPr>
          <w:rFonts w:cs="Microsoft Himalaya"/>
          <w:cs/>
          <w:lang w:bidi="bo-CN"/>
        </w:rPr>
        <w:t xml:space="preserve"> དུག་ དེ་ ར་ ང་ གིས་ ཁྱོད་ ལུ་ བྱིན་ མིའི་ གསེར་ཀྲམ་ འདི་ ཚུ་ ཨིན །</w:t>
      </w:r>
    </w:p>
    <w:p w14:paraId="5614F6C5" w14:textId="77777777" w:rsidR="00A536DF" w:rsidRDefault="00A536DF" w:rsidP="00A536DF">
      <w:pPr>
        <w:spacing w:after="0"/>
      </w:pPr>
      <w:r>
        <w:rPr>
          <w:rFonts w:cs="Microsoft Himalaya"/>
          <w:cs/>
          <w:lang w:bidi="bo-CN"/>
        </w:rPr>
        <w:t xml:space="preserve"> འ་ནཱི་ གསེར་ཀྲམ་ ཚུ་ ལས་ བརྟེན་ཏེ་ མི་ གི་ རྒྱུད་ འདོད་ཆགས ། </w:t>
      </w:r>
      <w:r>
        <w:t xml:space="preserve"># </w:t>
      </w:r>
      <w:r>
        <w:rPr>
          <w:rFonts w:cs="Microsoft Himalaya"/>
          <w:cs/>
          <w:lang w:bidi="bo-CN"/>
        </w:rPr>
        <w:t xml:space="preserve">ཞེ་སྡང་ ། </w:t>
      </w:r>
      <w:r>
        <w:t xml:space="preserve"># </w:t>
      </w:r>
      <w:r>
        <w:rPr>
          <w:rFonts w:cs="Microsoft Himalaya"/>
          <w:cs/>
          <w:lang w:bidi="bo-CN"/>
        </w:rPr>
        <w:t xml:space="preserve">གཏི་མུག </w:t>
      </w:r>
      <w:r>
        <w:t xml:space="preserve"># </w:t>
      </w:r>
      <w:r>
        <w:rPr>
          <w:rFonts w:cs="Microsoft Himalaya"/>
          <w:cs/>
          <w:lang w:bidi="bo-CN"/>
        </w:rPr>
        <w:t xml:space="preserve">ང་རྒྱལ ། </w:t>
      </w:r>
      <w:r>
        <w:t xml:space="preserve"># </w:t>
      </w:r>
      <w:r>
        <w:rPr>
          <w:rFonts w:cs="Microsoft Himalaya"/>
          <w:cs/>
          <w:lang w:bidi="bo-CN"/>
        </w:rPr>
        <w:t>ཕྲག་དོག་ གིས་ བསྒྲིབ་ བཅུགཔ་ ཨིན །</w:t>
      </w:r>
    </w:p>
    <w:p w14:paraId="7D4BD1A2"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གསེར་ཀྲམ་ ཚུ་ </w:t>
      </w:r>
      <w:r>
        <w:t xml:space="preserve"># </w:t>
      </w:r>
      <w:r>
        <w:rPr>
          <w:rFonts w:cs="Microsoft Himalaya"/>
          <w:cs/>
          <w:lang w:bidi="bo-CN"/>
        </w:rPr>
        <w:t>མི་ གི་ སེམས་ ལུ་ སྡུག་བསྔལ་ བཀལ་ བའི་ དུག་ ཨིན་ མས །</w:t>
      </w:r>
    </w:p>
    <w:p w14:paraId="60B62D89" w14:textId="77777777" w:rsidR="00A536DF" w:rsidRDefault="00A536DF" w:rsidP="00A536DF">
      <w:pPr>
        <w:spacing w:after="0"/>
      </w:pPr>
      <w:r>
        <w:rPr>
          <w:rFonts w:cs="Microsoft Himalaya"/>
          <w:cs/>
          <w:lang w:bidi="bo-CN"/>
        </w:rPr>
        <w:t xml:space="preserve"> ང་ གིས་ བལྟ་ བ་ ཅིན་ </w:t>
      </w:r>
      <w:r>
        <w:t xml:space="preserve"># </w:t>
      </w:r>
      <w:r>
        <w:rPr>
          <w:rFonts w:cs="Microsoft Himalaya"/>
          <w:cs/>
          <w:lang w:bidi="bo-CN"/>
        </w:rPr>
        <w:t>ཁྱོད་ ཀྱིས་ ང་ ལུ་ སྡུག་བསྔལ་ ཧེང་སྐལ་ བཀལ་ བའི་ དུག་ བྱིན་ ད་ ཡི་ མས་ ལྟོ་ཚང་ །</w:t>
      </w:r>
    </w:p>
    <w:p w14:paraId="47FDBA02" w14:textId="77777777" w:rsidR="00A536DF" w:rsidRDefault="00A536DF" w:rsidP="00A536DF">
      <w:pPr>
        <w:spacing w:after="0"/>
      </w:pPr>
      <w:r>
        <w:rPr>
          <w:rFonts w:cs="Microsoft Himalaya"/>
          <w:cs/>
          <w:lang w:bidi="bo-CN"/>
        </w:rPr>
        <w:t xml:space="preserve"> ཡ་ དེསན་ བཀྲིན་ ཆེ་ ཡི་ མས །</w:t>
      </w:r>
    </w:p>
    <w:p w14:paraId="6BD5C560" w14:textId="77777777" w:rsidR="00A536DF" w:rsidRDefault="00A536DF" w:rsidP="00A536DF">
      <w:pPr>
        <w:spacing w:after="0"/>
      </w:pPr>
      <w:r>
        <w:rPr>
          <w:rFonts w:cs="Microsoft Himalaya"/>
          <w:cs/>
          <w:lang w:bidi="bo-CN"/>
        </w:rPr>
        <w:t xml:space="preserve"> གཉིས་ ཆ་ ར་ འཛུལ །</w:t>
      </w:r>
    </w:p>
    <w:p w14:paraId="0301EE3D" w14:textId="77777777" w:rsidR="00A536DF" w:rsidRDefault="00A536DF" w:rsidP="00A536DF">
      <w:pPr>
        <w:spacing w:after="0"/>
      </w:pPr>
      <w:r>
        <w:rPr>
          <w:rFonts w:cs="Microsoft Himalaya"/>
          <w:cs/>
          <w:lang w:bidi="bo-CN"/>
        </w:rPr>
        <w:t xml:space="preserve"> མཐོང་རས་ བསྡམས །</w:t>
      </w:r>
    </w:p>
    <w:p w14:paraId="7C1D3F19" w14:textId="77777777" w:rsidR="00A536DF" w:rsidRDefault="00A536DF" w:rsidP="00A536DF">
      <w:pPr>
        <w:spacing w:after="0"/>
      </w:pPr>
      <w:r>
        <w:rPr>
          <w:rFonts w:cs="Microsoft Himalaya"/>
          <w:cs/>
          <w:lang w:bidi="bo-CN"/>
        </w:rPr>
        <w:t xml:space="preserve"> མཐོང་སྣང་ བཞི་པ །</w:t>
      </w:r>
    </w:p>
    <w:p w14:paraId="090A90FB" w14:textId="77777777" w:rsidR="00A536DF" w:rsidRDefault="00A536DF" w:rsidP="00A536DF">
      <w:pPr>
        <w:spacing w:after="0"/>
      </w:pPr>
      <w:r>
        <w:rPr>
          <w:rFonts w:cs="Microsoft Himalaya"/>
          <w:cs/>
          <w:lang w:bidi="bo-CN"/>
        </w:rPr>
        <w:t xml:space="preserve"> མཚམས་ཁང་ ནང་ མཚམས་པ་ བཞུགས །</w:t>
      </w:r>
    </w:p>
    <w:p w14:paraId="7568B124" w14:textId="77777777" w:rsidR="00A536DF" w:rsidRDefault="00A536DF" w:rsidP="00A536DF">
      <w:pPr>
        <w:spacing w:after="0"/>
      </w:pPr>
      <w:r>
        <w:rPr>
          <w:rFonts w:cs="Microsoft Himalaya"/>
          <w:cs/>
          <w:lang w:bidi="bo-CN"/>
        </w:rPr>
        <w:lastRenderedPageBreak/>
        <w:t xml:space="preserve"> ཕྱི་ཁ་ ལས་ སྒོ་ བརྡུངས །</w:t>
      </w:r>
    </w:p>
    <w:p w14:paraId="4C60A89D" w14:textId="77777777" w:rsidR="00A536DF" w:rsidRDefault="00A536DF" w:rsidP="00A536DF">
      <w:pPr>
        <w:spacing w:after="0"/>
      </w:pPr>
      <w:r>
        <w:rPr>
          <w:rFonts w:cs="Microsoft Himalaya"/>
          <w:cs/>
          <w:lang w:bidi="bo-CN"/>
        </w:rPr>
        <w:t xml:space="preserve"> གྲུབ་པ །</w:t>
      </w:r>
    </w:p>
    <w:p w14:paraId="333176A9" w14:textId="77777777" w:rsidR="00A536DF" w:rsidRDefault="00A536DF" w:rsidP="00A536DF">
      <w:pPr>
        <w:spacing w:after="0"/>
      </w:pPr>
      <w:r>
        <w:rPr>
          <w:rFonts w:cs="Microsoft Himalaya"/>
          <w:cs/>
          <w:lang w:bidi="bo-CN"/>
        </w:rPr>
        <w:t xml:space="preserve"> ཕྱི་ཁ་ ལས་ མཚམས་པ་ རིན་པོ་ཆེ་ སྒོ་ ཕྱེ་ གནང་ ལགས །</w:t>
      </w:r>
    </w:p>
    <w:p w14:paraId="0BA21341" w14:textId="77777777" w:rsidR="00A536DF" w:rsidRDefault="00A536DF" w:rsidP="00A536DF">
      <w:pPr>
        <w:spacing w:after="0"/>
      </w:pPr>
      <w:r>
        <w:rPr>
          <w:rFonts w:cs="Microsoft Himalaya"/>
          <w:cs/>
          <w:lang w:bidi="bo-CN"/>
        </w:rPr>
        <w:t xml:space="preserve"> མཚམས་པ །</w:t>
      </w:r>
    </w:p>
    <w:p w14:paraId="63C960A1" w14:textId="77777777" w:rsidR="00A536DF" w:rsidRDefault="00A536DF" w:rsidP="00A536DF">
      <w:pPr>
        <w:spacing w:after="0"/>
      </w:pPr>
      <w:r>
        <w:rPr>
          <w:rFonts w:cs="Microsoft Himalaya"/>
          <w:cs/>
          <w:lang w:bidi="bo-CN"/>
        </w:rPr>
        <w:t xml:space="preserve"> སྐད་ ལུ་ བལྟ་ བ་ ཅིན་ </w:t>
      </w:r>
      <w:r>
        <w:t xml:space="preserve"># </w:t>
      </w:r>
      <w:r>
        <w:rPr>
          <w:rFonts w:cs="Microsoft Himalaya"/>
          <w:cs/>
          <w:lang w:bidi="bo-CN"/>
        </w:rPr>
        <w:t>རང་གྲོལ་ ལུ་ ཡི་གུ་ བསྐྱལ་ བར་ གཏང་ མི་ ངེའི་ སློབམ་ གྲུབ་པ་ བཟུམ་ ཅིག་ འདུག</w:t>
      </w:r>
    </w:p>
    <w:p w14:paraId="3F8CED49" w14:textId="77777777" w:rsidR="00A536DF" w:rsidRDefault="00A536DF" w:rsidP="00A536DF">
      <w:pPr>
        <w:spacing w:after="0"/>
      </w:pPr>
      <w:r>
        <w:rPr>
          <w:rFonts w:cs="Microsoft Himalaya"/>
          <w:cs/>
          <w:lang w:bidi="bo-CN"/>
        </w:rPr>
        <w:t xml:space="preserve"> སྒོ་ ཕྱེས །</w:t>
      </w:r>
    </w:p>
    <w:p w14:paraId="1C77D978" w14:textId="77777777" w:rsidR="00A536DF" w:rsidRDefault="00A536DF" w:rsidP="00A536DF">
      <w:pPr>
        <w:spacing w:after="0"/>
      </w:pPr>
      <w:r>
        <w:rPr>
          <w:rFonts w:cs="Microsoft Himalaya"/>
          <w:cs/>
          <w:lang w:bidi="bo-CN"/>
        </w:rPr>
        <w:t xml:space="preserve"> གྲུབ་པ་ ཐོན །</w:t>
      </w:r>
    </w:p>
    <w:p w14:paraId="3CDEA32A" w14:textId="77777777" w:rsidR="00A536DF" w:rsidRDefault="00A536DF" w:rsidP="00A536DF">
      <w:pPr>
        <w:spacing w:after="0"/>
      </w:pPr>
      <w:r>
        <w:rPr>
          <w:rFonts w:cs="Microsoft Himalaya"/>
          <w:cs/>
          <w:lang w:bidi="bo-CN"/>
        </w:rPr>
        <w:t xml:space="preserve"> ཨེང་ ཁྱོད་ མཎྜལ་གླིང་ ལས་ ལོག་ ད་ ཡི་ སྦོ །</w:t>
      </w:r>
    </w:p>
    <w:p w14:paraId="4426628A" w14:textId="77777777" w:rsidR="00A536DF" w:rsidRDefault="00A536DF" w:rsidP="00A536DF">
      <w:pPr>
        <w:spacing w:after="0"/>
      </w:pPr>
      <w:r>
        <w:rPr>
          <w:rFonts w:cs="Microsoft Himalaya"/>
          <w:cs/>
          <w:lang w:bidi="bo-CN"/>
        </w:rPr>
        <w:t xml:space="preserve"> རང་གྲོལ་ གྱིས་ ག་ཅི་ སླབ་གཏང་ དེས །</w:t>
      </w:r>
    </w:p>
    <w:p w14:paraId="0F9F31A3" w14:textId="77777777" w:rsidR="00A536DF" w:rsidRDefault="00A536DF" w:rsidP="00A536DF">
      <w:pPr>
        <w:spacing w:after="0"/>
      </w:pPr>
      <w:r>
        <w:rPr>
          <w:rFonts w:cs="Microsoft Himalaya"/>
          <w:cs/>
          <w:lang w:bidi="bo-CN"/>
        </w:rPr>
        <w:t xml:space="preserve"> གྲུབ་པ །</w:t>
      </w:r>
    </w:p>
    <w:p w14:paraId="693FE419" w14:textId="77777777" w:rsidR="00A536DF" w:rsidRDefault="00A536DF" w:rsidP="00A536DF">
      <w:pPr>
        <w:spacing w:after="0"/>
      </w:pPr>
      <w:r>
        <w:rPr>
          <w:rFonts w:cs="Microsoft Himalaya"/>
          <w:cs/>
          <w:lang w:bidi="bo-CN"/>
        </w:rPr>
        <w:t xml:space="preserve"> ང་ར་ ལུ་ སྟབས་མ་བདེཝ་ ཅིག་ བྱུང་ སྟེ་ </w:t>
      </w:r>
      <w:r>
        <w:t xml:space="preserve"># </w:t>
      </w:r>
      <w:r>
        <w:rPr>
          <w:rFonts w:cs="Microsoft Himalaya"/>
          <w:cs/>
          <w:lang w:bidi="bo-CN"/>
        </w:rPr>
        <w:t>ང་ གིས་ མཚམས་པ་ རིན་པོ་ཆེ་ གི་ བཀའ་ བསྒྲུབ་ མ་ ཚུགས་ ལགས །</w:t>
      </w:r>
    </w:p>
    <w:p w14:paraId="531E8187" w14:textId="77777777" w:rsidR="00A536DF" w:rsidRDefault="00A536DF" w:rsidP="00A536DF">
      <w:pPr>
        <w:spacing w:after="0"/>
      </w:pPr>
      <w:r>
        <w:rPr>
          <w:rFonts w:cs="Microsoft Himalaya"/>
          <w:cs/>
          <w:lang w:bidi="bo-CN"/>
        </w:rPr>
        <w:t xml:space="preserve"> མཚམས་པ་ རིན་པོ་ཆེ་ གི་ ཕྱག་ཡིག་ འདི་ </w:t>
      </w:r>
      <w:r>
        <w:t xml:space="preserve"># </w:t>
      </w:r>
      <w:r>
        <w:rPr>
          <w:rFonts w:cs="Microsoft Himalaya"/>
          <w:cs/>
          <w:lang w:bidi="bo-CN"/>
        </w:rPr>
        <w:t xml:space="preserve">ང་ ལུ་ གནངམ་ ཅིག་ ང་ ཡང་ འདི་འཕྲོ་ལས་ ཁྲོམ་ འདི་ ནང་ ལས་ ཐོན་ ཏེ་ </w:t>
      </w:r>
      <w:r>
        <w:t xml:space="preserve"># </w:t>
      </w:r>
      <w:r>
        <w:rPr>
          <w:rFonts w:cs="Microsoft Himalaya"/>
          <w:cs/>
          <w:lang w:bidi="bo-CN"/>
        </w:rPr>
        <w:t xml:space="preserve">མཎྜལ་གླིང་ འགྱོ་ སའི་ ལམ་ཁའི་ གཡུས་ བཟང་གླིང་ ལུ་ ལྷོདཔ་ ད་ </w:t>
      </w:r>
      <w:r>
        <w:t xml:space="preserve"># </w:t>
      </w:r>
      <w:r>
        <w:rPr>
          <w:rFonts w:cs="Microsoft Himalaya"/>
          <w:cs/>
          <w:lang w:bidi="bo-CN"/>
        </w:rPr>
        <w:t xml:space="preserve">བཟང་གླིང་ ཆུ་ གི་ རྐང་ཟམ་ བརྒལ་ ཝི་ ཟེར་ </w:t>
      </w:r>
      <w:r>
        <w:t xml:space="preserve"># </w:t>
      </w:r>
      <w:r>
        <w:rPr>
          <w:rFonts w:cs="Microsoft Himalaya"/>
          <w:cs/>
          <w:lang w:bidi="bo-CN"/>
        </w:rPr>
        <w:t>རྐངམ་ ཐོགས་ འགྱེལ་ ཏེ་ ཆུ་ ནང་ བུད་སོང་ ཡི །</w:t>
      </w:r>
    </w:p>
    <w:p w14:paraId="545BE7D7" w14:textId="77777777" w:rsidR="00A536DF" w:rsidRDefault="00A536DF" w:rsidP="00A536DF">
      <w:pPr>
        <w:spacing w:after="0"/>
      </w:pPr>
      <w:r>
        <w:rPr>
          <w:rFonts w:cs="Microsoft Himalaya"/>
          <w:cs/>
          <w:lang w:bidi="bo-CN"/>
        </w:rPr>
        <w:t xml:space="preserve"> བཟང་གླིང་ གི་ མི་ ཅིག་ གིས་ </w:t>
      </w:r>
      <w:r>
        <w:t xml:space="preserve"># </w:t>
      </w:r>
      <w:r>
        <w:rPr>
          <w:rFonts w:cs="Microsoft Himalaya"/>
          <w:cs/>
          <w:lang w:bidi="bo-CN"/>
        </w:rPr>
        <w:t xml:space="preserve">ང་ གྲོགས་རམ་ འབད་ དེ་ </w:t>
      </w:r>
      <w:r>
        <w:t xml:space="preserve"># </w:t>
      </w:r>
      <w:r>
        <w:rPr>
          <w:rFonts w:cs="Microsoft Himalaya"/>
          <w:cs/>
          <w:lang w:bidi="bo-CN"/>
        </w:rPr>
        <w:t xml:space="preserve">ཆུ་ ནང་ ལས་ ཕྱི་ཁར་ བཏོན་ མ་ ཚུགས་ པ་ ཅིན་ </w:t>
      </w:r>
      <w:r>
        <w:t xml:space="preserve"># </w:t>
      </w:r>
      <w:r>
        <w:rPr>
          <w:rFonts w:cs="Microsoft Himalaya"/>
          <w:cs/>
          <w:lang w:bidi="bo-CN"/>
        </w:rPr>
        <w:t>ང་ ཚེ་ ལས་ ཡང་ འདས་ སོངམ་ འོང་ ལགས །</w:t>
      </w:r>
    </w:p>
    <w:p w14:paraId="64DA0E1A" w14:textId="77777777" w:rsidR="00A536DF" w:rsidRDefault="00A536DF" w:rsidP="00A536DF">
      <w:pPr>
        <w:spacing w:after="0"/>
      </w:pPr>
      <w:r>
        <w:rPr>
          <w:rFonts w:cs="Microsoft Himalaya"/>
          <w:cs/>
          <w:lang w:bidi="bo-CN"/>
        </w:rPr>
        <w:t xml:space="preserve"> དེ་ གི་ ཕྱི་རུ་ བཟང་གླིང་ ལུ་ སྡོད་ སྦེ་ </w:t>
      </w:r>
      <w:r>
        <w:t xml:space="preserve"># </w:t>
      </w:r>
      <w:r>
        <w:rPr>
          <w:rFonts w:cs="Microsoft Himalaya"/>
          <w:cs/>
          <w:lang w:bidi="bo-CN"/>
        </w:rPr>
        <w:t xml:space="preserve">དེ་ གི་ ནངས་པ་ མཎྜལ་གླིང་ ལུ་ འགྱོ་ ནི་ སྦེ་ བལྟ་ བའི་ བསྒང་ ལས་ </w:t>
      </w:r>
      <w:r>
        <w:t xml:space="preserve"># </w:t>
      </w:r>
      <w:r>
        <w:rPr>
          <w:rFonts w:cs="Microsoft Himalaya"/>
          <w:cs/>
          <w:lang w:bidi="bo-CN"/>
        </w:rPr>
        <w:t xml:space="preserve">མཚམས་པ་ གིས་ གནང་ མིའི་ ཡི་གུ་ འདི་ </w:t>
      </w:r>
      <w:r>
        <w:t xml:space="preserve"># </w:t>
      </w:r>
      <w:r>
        <w:rPr>
          <w:rFonts w:cs="Microsoft Himalaya"/>
          <w:cs/>
          <w:lang w:bidi="bo-CN"/>
        </w:rPr>
        <w:t>ག་ སོང་ མེད་ པར་ འབྱང་ ད་ ནུག་ ལགས །</w:t>
      </w:r>
    </w:p>
    <w:p w14:paraId="1C5BE3F9" w14:textId="77777777" w:rsidR="00A536DF" w:rsidRDefault="00A536DF" w:rsidP="00A536DF">
      <w:pPr>
        <w:spacing w:after="0"/>
      </w:pPr>
      <w:r>
        <w:rPr>
          <w:rFonts w:cs="Microsoft Himalaya"/>
          <w:cs/>
          <w:lang w:bidi="bo-CN"/>
        </w:rPr>
        <w:t xml:space="preserve"> ལོག་སྟེ་ མཚམས་པ་ ལས་ </w:t>
      </w:r>
      <w:r>
        <w:t xml:space="preserve"># </w:t>
      </w:r>
      <w:r>
        <w:rPr>
          <w:rFonts w:cs="Microsoft Himalaya"/>
          <w:cs/>
          <w:lang w:bidi="bo-CN"/>
        </w:rPr>
        <w:t>ཡི་གུ་ སོ་སོ་ ཅིག་ ཞུ་ བར་ འོངས་འོངསམ་ ཨིན་ ལགས །</w:t>
      </w:r>
    </w:p>
    <w:p w14:paraId="0C4589D9" w14:textId="77777777" w:rsidR="00A536DF" w:rsidRDefault="00A536DF" w:rsidP="00A536DF">
      <w:pPr>
        <w:spacing w:after="0"/>
      </w:pPr>
      <w:r>
        <w:rPr>
          <w:rFonts w:cs="Microsoft Himalaya"/>
          <w:cs/>
          <w:lang w:bidi="bo-CN"/>
        </w:rPr>
        <w:t xml:space="preserve"> མཚམས་པ །</w:t>
      </w:r>
    </w:p>
    <w:p w14:paraId="62C5FAC2" w14:textId="77777777" w:rsidR="00A536DF" w:rsidRDefault="00A536DF" w:rsidP="00A536DF">
      <w:pPr>
        <w:spacing w:after="0"/>
      </w:pPr>
      <w:r>
        <w:rPr>
          <w:rFonts w:cs="Microsoft Himalaya"/>
          <w:cs/>
          <w:lang w:bidi="bo-CN"/>
        </w:rPr>
        <w:t xml:space="preserve"> དབའི་ ད་འབདན་ ཁྱོད་ ཀྱིས་ བསྐྱལ་སར་ སྦོམ་ བསྐྱལ་ ད་ ནུག་ མས །</w:t>
      </w:r>
    </w:p>
    <w:p w14:paraId="6031D5C4" w14:textId="77777777" w:rsidR="00A536DF" w:rsidRDefault="00A536DF" w:rsidP="00A536DF">
      <w:pPr>
        <w:spacing w:after="0"/>
      </w:pPr>
      <w:r>
        <w:rPr>
          <w:rFonts w:cs="Microsoft Himalaya"/>
          <w:cs/>
          <w:lang w:bidi="bo-CN"/>
        </w:rPr>
        <w:t xml:space="preserve"> ཡི་གུ་ འདི་ ག་དེ་སྦེ་ ཨིན་རུང་ </w:t>
      </w:r>
      <w:r>
        <w:t xml:space="preserve"># </w:t>
      </w:r>
      <w:r>
        <w:rPr>
          <w:rFonts w:cs="Microsoft Himalaya"/>
          <w:cs/>
          <w:lang w:bidi="bo-CN"/>
        </w:rPr>
        <w:t>ཁ་ཙ་ཕྱི་རུ་ རང་གྲོལ་ གྱི་ ལག་པར་ ལྷོད་ དགོཔ་ ཅིག་ ཨིན །</w:t>
      </w:r>
    </w:p>
    <w:p w14:paraId="72E2B29E" w14:textId="77777777" w:rsidR="00A536DF" w:rsidRDefault="00A536DF" w:rsidP="00A536DF">
      <w:pPr>
        <w:spacing w:after="0"/>
      </w:pPr>
      <w:r>
        <w:rPr>
          <w:rFonts w:cs="Microsoft Himalaya"/>
          <w:cs/>
          <w:lang w:bidi="bo-CN"/>
        </w:rPr>
        <w:t xml:space="preserve"> ད་ སྟབས་མ་བདེཝ་ སྦོམ་ སྦེ་ ར་ འཐོན་ ནི་ གི་ ཉེན་ཁ་ ཡོད ། </w:t>
      </w:r>
      <w:r>
        <w:t xml:space="preserve"># </w:t>
      </w:r>
      <w:r>
        <w:rPr>
          <w:rFonts w:cs="Microsoft Himalaya"/>
          <w:cs/>
          <w:lang w:bidi="bo-CN"/>
        </w:rPr>
        <w:t xml:space="preserve">ཨིན་རུང་ </w:t>
      </w:r>
      <w:r>
        <w:t xml:space="preserve"># </w:t>
      </w:r>
      <w:r>
        <w:rPr>
          <w:rFonts w:cs="Microsoft Himalaya"/>
          <w:cs/>
          <w:lang w:bidi="bo-CN"/>
        </w:rPr>
        <w:t>ག་དེ་ འབད་ བ །</w:t>
      </w:r>
    </w:p>
    <w:p w14:paraId="7DEB3F3F" w14:textId="77777777" w:rsidR="00A536DF" w:rsidRDefault="00A536DF" w:rsidP="00A536DF">
      <w:pPr>
        <w:spacing w:after="0"/>
      </w:pPr>
      <w:r>
        <w:rPr>
          <w:rFonts w:cs="Microsoft Himalaya"/>
          <w:cs/>
          <w:lang w:bidi="bo-CN"/>
        </w:rPr>
        <w:t xml:space="preserve"> ཁྱོད་ ལུ་ སླབ་ ནི་ མེད །</w:t>
      </w:r>
    </w:p>
    <w:p w14:paraId="44E64ACC" w14:textId="77777777" w:rsidR="00A536DF" w:rsidRDefault="00A536DF" w:rsidP="00A536DF">
      <w:pPr>
        <w:spacing w:after="0"/>
      </w:pPr>
      <w:r>
        <w:rPr>
          <w:rFonts w:cs="Microsoft Himalaya"/>
          <w:cs/>
          <w:lang w:bidi="bo-CN"/>
        </w:rPr>
        <w:t xml:space="preserve"> ཁྱོད་ར་ ངལ་འཚོ་ བར་ ཡར་སོང་ ། </w:t>
      </w:r>
      <w:r>
        <w:t xml:space="preserve"># </w:t>
      </w:r>
      <w:r>
        <w:rPr>
          <w:rFonts w:cs="Microsoft Himalaya"/>
          <w:cs/>
          <w:lang w:bidi="bo-CN"/>
        </w:rPr>
        <w:t>འུ་ སྡུག་སྡུགཔ་ འོང་</w:t>
      </w:r>
    </w:p>
    <w:p w14:paraId="51D05823" w14:textId="77777777" w:rsidR="00A536DF" w:rsidRDefault="00A536DF" w:rsidP="00A536DF">
      <w:pPr>
        <w:spacing w:after="0"/>
      </w:pPr>
      <w:r>
        <w:rPr>
          <w:rFonts w:cs="Microsoft Himalaya"/>
          <w:cs/>
          <w:lang w:bidi="bo-CN"/>
        </w:rPr>
        <w:t xml:space="preserve"> གྲུབ་པ་ འཛུལ །</w:t>
      </w:r>
    </w:p>
    <w:p w14:paraId="40D2235C" w14:textId="77777777" w:rsidR="00A536DF" w:rsidRDefault="00A536DF" w:rsidP="00A536DF">
      <w:pPr>
        <w:spacing w:after="0"/>
      </w:pPr>
      <w:r>
        <w:rPr>
          <w:rFonts w:cs="Microsoft Himalaya"/>
          <w:cs/>
          <w:lang w:bidi="bo-CN"/>
        </w:rPr>
        <w:t xml:space="preserve"> ད་ གནམ་ ཡང་ བསྲོ་ ནི་ འབད་ དེས །</w:t>
      </w:r>
    </w:p>
    <w:p w14:paraId="58A368CC" w14:textId="77777777" w:rsidR="00A536DF" w:rsidRDefault="00A536DF" w:rsidP="00A536DF">
      <w:pPr>
        <w:spacing w:after="0"/>
      </w:pPr>
      <w:r>
        <w:rPr>
          <w:rFonts w:cs="Microsoft Himalaya"/>
          <w:cs/>
          <w:lang w:bidi="bo-CN"/>
        </w:rPr>
        <w:t xml:space="preserve"> དེ་ ཡུན་ མ་ རིངམོ་ ཅིག་ གི་ རྒྱབ་ ལས ། </w:t>
      </w:r>
      <w:r>
        <w:t xml:space="preserve"># </w:t>
      </w:r>
      <w:r>
        <w:rPr>
          <w:rFonts w:cs="Microsoft Himalaya"/>
          <w:cs/>
          <w:lang w:bidi="bo-CN"/>
        </w:rPr>
        <w:t>དབྱངས་སྒྲོན་ ལོང་ རནམ་ ཨིན །</w:t>
      </w:r>
    </w:p>
    <w:p w14:paraId="0FF834ED" w14:textId="77777777" w:rsidR="00A536DF" w:rsidRDefault="00A536DF" w:rsidP="00A536DF">
      <w:pPr>
        <w:spacing w:after="0"/>
      </w:pPr>
      <w:r>
        <w:rPr>
          <w:rFonts w:cs="Microsoft Himalaya"/>
          <w:cs/>
          <w:lang w:bidi="bo-CN"/>
        </w:rPr>
        <w:t xml:space="preserve"> མོ་ ལོངས་ པའི་ བསྒང་ ལས་ </w:t>
      </w:r>
      <w:r>
        <w:t xml:space="preserve"># </w:t>
      </w:r>
      <w:r>
        <w:rPr>
          <w:rFonts w:cs="Microsoft Himalaya"/>
          <w:cs/>
          <w:lang w:bidi="bo-CN"/>
        </w:rPr>
        <w:t xml:space="preserve">རང་གྲོལ་ སྦོ་ལོགས་ཁར་ </w:t>
      </w:r>
      <w:r>
        <w:t xml:space="preserve"># </w:t>
      </w:r>
      <w:r>
        <w:rPr>
          <w:rFonts w:cs="Microsoft Himalaya"/>
          <w:cs/>
          <w:lang w:bidi="bo-CN"/>
        </w:rPr>
        <w:t xml:space="preserve">མེད་ པ་ ཅིན་ </w:t>
      </w:r>
      <w:r>
        <w:t xml:space="preserve"># </w:t>
      </w:r>
      <w:r>
        <w:rPr>
          <w:rFonts w:cs="Microsoft Himalaya"/>
          <w:cs/>
          <w:lang w:bidi="bo-CN"/>
        </w:rPr>
        <w:t xml:space="preserve">ང་ གིས་ རང་གྲོལ་ ལུ་ གནས་ཚུལ་ ཚུ་ བརྡ་སྤྲོད་ མ་ འབད་ བས་ ཟེར་ </w:t>
      </w:r>
      <w:r>
        <w:t xml:space="preserve"># </w:t>
      </w:r>
      <w:r>
        <w:rPr>
          <w:rFonts w:cs="Microsoft Himalaya"/>
          <w:cs/>
          <w:lang w:bidi="bo-CN"/>
        </w:rPr>
        <w:t>ང་ ལུ་ མ་ དགའཝ་ ཡང་ ཆགས་ ནི་ མས །</w:t>
      </w:r>
    </w:p>
    <w:p w14:paraId="40132145" w14:textId="77777777" w:rsidR="00A536DF" w:rsidRDefault="00A536DF" w:rsidP="00A536DF">
      <w:pPr>
        <w:spacing w:after="0"/>
      </w:pPr>
      <w:r>
        <w:rPr>
          <w:rFonts w:cs="Microsoft Himalaya"/>
          <w:cs/>
          <w:lang w:bidi="bo-CN"/>
        </w:rPr>
        <w:t xml:space="preserve"> ད་ ང་ ད་ལྟོ་ ར་ </w:t>
      </w:r>
      <w:r>
        <w:t xml:space="preserve"># </w:t>
      </w:r>
      <w:r>
        <w:rPr>
          <w:rFonts w:cs="Microsoft Himalaya"/>
          <w:cs/>
          <w:lang w:bidi="bo-CN"/>
        </w:rPr>
        <w:t xml:space="preserve">དབྱངས་སྒྲོན་ མ་ ཤི་ བའི་ ཕུངམོ་ གི་ སྦོ་ལོགས་ཁར་ སོང་ ཞིནམ་ལས་ </w:t>
      </w:r>
      <w:r>
        <w:t xml:space="preserve"># </w:t>
      </w:r>
      <w:r>
        <w:rPr>
          <w:rFonts w:cs="Microsoft Himalaya"/>
          <w:cs/>
          <w:lang w:bidi="bo-CN"/>
        </w:rPr>
        <w:t xml:space="preserve">མོ་ ལོངསམ་ ཅིག་ </w:t>
      </w:r>
      <w:r>
        <w:t xml:space="preserve"># </w:t>
      </w:r>
      <w:r>
        <w:rPr>
          <w:rFonts w:cs="Microsoft Himalaya"/>
          <w:cs/>
          <w:lang w:bidi="bo-CN"/>
        </w:rPr>
        <w:t xml:space="preserve">ལོ་རྒྱུས་ ཚུ་ བཤད་ དེ་ སླབ་ ཞིནམ་ལས་ </w:t>
      </w:r>
      <w:r>
        <w:t xml:space="preserve"># </w:t>
      </w:r>
      <w:r>
        <w:rPr>
          <w:rFonts w:cs="Microsoft Himalaya"/>
          <w:cs/>
          <w:lang w:bidi="bo-CN"/>
        </w:rPr>
        <w:t>དོ་རུང་ མོ་ ཉིནམ་ གཉིས་ དེ་ཅིག་ ཤི་ རྫུ་ བཏབ་ སྟེ་ སྡོད་ བཅུག་ དགོ་ པས །</w:t>
      </w:r>
    </w:p>
    <w:p w14:paraId="38F01E3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ཕམ་ གཉིས་ ལུ་ ཡང་ </w:t>
      </w:r>
      <w:r>
        <w:t xml:space="preserve"># </w:t>
      </w:r>
      <w:r>
        <w:rPr>
          <w:rFonts w:cs="Microsoft Himalaya"/>
          <w:cs/>
          <w:lang w:bidi="bo-CN"/>
        </w:rPr>
        <w:t xml:space="preserve">གཟའ་སྐར་འཕྲོད་སྦྱོར་ མི་ བཏུབ་ པས་ ཟེར་ སླབ་ ཞིནམ་ལས་ </w:t>
      </w:r>
      <w:r>
        <w:t xml:space="preserve"># </w:t>
      </w:r>
      <w:r>
        <w:rPr>
          <w:rFonts w:cs="Microsoft Himalaya"/>
          <w:cs/>
          <w:lang w:bidi="bo-CN"/>
        </w:rPr>
        <w:t xml:space="preserve">མེ་སྦྱང་ འདི་ ཡང་ </w:t>
      </w:r>
      <w:r>
        <w:t xml:space="preserve"># </w:t>
      </w:r>
      <w:r>
        <w:rPr>
          <w:rFonts w:cs="Microsoft Himalaya"/>
          <w:cs/>
          <w:lang w:bidi="bo-CN"/>
        </w:rPr>
        <w:t>ཉིནམ་ གཉིས་ དེ་ཅིག་ ཕར་ཕུད་ རྐྱབ་ དགོ་ པས་ ཟེར་ སླབ་ དགོ་ ནི་ མས །</w:t>
      </w:r>
    </w:p>
    <w:p w14:paraId="6EC529FB" w14:textId="77777777" w:rsidR="00A536DF" w:rsidRDefault="00A536DF" w:rsidP="00A536DF">
      <w:pPr>
        <w:spacing w:after="0"/>
      </w:pPr>
      <w:r>
        <w:rPr>
          <w:rFonts w:cs="Microsoft Himalaya"/>
          <w:cs/>
          <w:lang w:bidi="bo-CN"/>
        </w:rPr>
        <w:t xml:space="preserve"> ནེམ་ཅིག་གི་བར་ན་ </w:t>
      </w:r>
      <w:r>
        <w:t xml:space="preserve"># </w:t>
      </w:r>
      <w:r>
        <w:rPr>
          <w:rFonts w:cs="Microsoft Himalaya"/>
          <w:cs/>
          <w:lang w:bidi="bo-CN"/>
        </w:rPr>
        <w:t xml:space="preserve">རང་གྲོལ་ ལུ་ དོ་རུང་ ར་ ཡི་གུ་ ཅིག་ བསྐྱལ་ ཏེ་ </w:t>
      </w:r>
      <w:r>
        <w:t xml:space="preserve"># </w:t>
      </w:r>
      <w:r>
        <w:rPr>
          <w:rFonts w:cs="Microsoft Himalaya"/>
          <w:cs/>
          <w:lang w:bidi="bo-CN"/>
        </w:rPr>
        <w:t xml:space="preserve">རང་གྲོལ་ མོ་ ལེན་ པར་ ལྷོད་ ཚུགས་ པའི་ ཐབས་ཤེས་ ཅིག་ </w:t>
      </w:r>
      <w:r>
        <w:t xml:space="preserve"># </w:t>
      </w:r>
      <w:r>
        <w:rPr>
          <w:rFonts w:cs="Microsoft Himalaya"/>
          <w:cs/>
          <w:lang w:bidi="bo-CN"/>
        </w:rPr>
        <w:t>ག་དེ་སྦེ་ ཨིན་ རུང་ འབད་ དགོ་ པའི་ གདུང་ཁར་ ལྷོད་ ནུག</w:t>
      </w:r>
    </w:p>
    <w:p w14:paraId="1CE86CE2" w14:textId="77777777" w:rsidR="00A536DF" w:rsidRDefault="00A536DF" w:rsidP="00A536DF">
      <w:pPr>
        <w:spacing w:after="0"/>
      </w:pPr>
      <w:r>
        <w:rPr>
          <w:rFonts w:cs="Microsoft Himalaya"/>
          <w:cs/>
          <w:lang w:bidi="bo-CN"/>
        </w:rPr>
        <w:t xml:space="preserve"> ཡོལ་ལི་ བསྡམས །</w:t>
      </w:r>
    </w:p>
    <w:p w14:paraId="1BA5E6C1" w14:textId="77777777" w:rsidR="00A536DF" w:rsidRDefault="00A536DF" w:rsidP="00A536DF">
      <w:pPr>
        <w:spacing w:after="0"/>
      </w:pPr>
      <w:r>
        <w:rPr>
          <w:rFonts w:cs="Microsoft Himalaya"/>
          <w:cs/>
          <w:lang w:bidi="bo-CN"/>
        </w:rPr>
        <w:t xml:space="preserve"> མཐོང་སྣང་ ལྔ་པ །</w:t>
      </w:r>
    </w:p>
    <w:p w14:paraId="46924CFC" w14:textId="77777777" w:rsidR="00A536DF" w:rsidRDefault="00A536DF" w:rsidP="00A536DF">
      <w:pPr>
        <w:spacing w:after="0"/>
      </w:pPr>
      <w:r>
        <w:rPr>
          <w:rFonts w:cs="Microsoft Himalaya"/>
          <w:cs/>
          <w:lang w:bidi="bo-CN"/>
        </w:rPr>
        <w:t xml:space="preserve"> དགོན་པའི་ མཇུག་ ལུ་ གུར་ ཅིག་ སྤུབས་ ཏེ་ ཡོད་ མིའི་ ནང་ ལུ་ དབྱངས་སྒྲོན་ གྱི་ ཕུངམོ་ བཞག </w:t>
      </w:r>
      <w:r>
        <w:t xml:space="preserve"># </w:t>
      </w:r>
      <w:r>
        <w:rPr>
          <w:rFonts w:cs="Microsoft Himalaya"/>
          <w:cs/>
          <w:lang w:bidi="bo-CN"/>
        </w:rPr>
        <w:t>རོ་སྲུངཔ་ དག་པ་ཅིག་ སྡོད །</w:t>
      </w:r>
    </w:p>
    <w:p w14:paraId="75A03556" w14:textId="77777777" w:rsidR="00A536DF" w:rsidRDefault="00A536DF" w:rsidP="00A536DF">
      <w:pPr>
        <w:spacing w:after="0"/>
      </w:pPr>
      <w:r>
        <w:rPr>
          <w:rFonts w:cs="Microsoft Himalaya"/>
          <w:cs/>
          <w:lang w:bidi="bo-CN"/>
        </w:rPr>
        <w:t xml:space="preserve"> དཔལ་བཟང་ འཛུལ །</w:t>
      </w:r>
    </w:p>
    <w:p w14:paraId="1E2B239F" w14:textId="77777777" w:rsidR="00A536DF" w:rsidRDefault="00A536DF" w:rsidP="00A536DF">
      <w:pPr>
        <w:spacing w:after="0"/>
      </w:pPr>
      <w:r>
        <w:rPr>
          <w:rFonts w:cs="Microsoft Himalaya"/>
          <w:cs/>
          <w:lang w:bidi="bo-CN"/>
        </w:rPr>
        <w:t xml:space="preserve"> དཔལ་བཟང་</w:t>
      </w:r>
    </w:p>
    <w:p w14:paraId="78025C81" w14:textId="77777777" w:rsidR="00A536DF" w:rsidRDefault="00A536DF" w:rsidP="00A536DF">
      <w:pPr>
        <w:spacing w:after="0"/>
      </w:pPr>
      <w:r>
        <w:rPr>
          <w:rFonts w:cs="Microsoft Himalaya"/>
          <w:cs/>
          <w:lang w:bidi="bo-CN"/>
        </w:rPr>
        <w:t xml:space="preserve"> དབའི་ ཁྱེད་ར་ ཆ་ཁྱབ་ ཨ་ཕིའི་ སྤོ་ཏོ་ འདི་ གི་ རྒྱབ་ ལུ་ འཛུལ་སྡོད་ ད །</w:t>
      </w:r>
    </w:p>
    <w:p w14:paraId="0DA3C796" w14:textId="77777777" w:rsidR="00A536DF" w:rsidRDefault="00A536DF" w:rsidP="00A536DF">
      <w:pPr>
        <w:spacing w:after="0"/>
      </w:pPr>
      <w:r>
        <w:rPr>
          <w:rFonts w:cs="Microsoft Himalaya"/>
          <w:cs/>
          <w:lang w:bidi="bo-CN"/>
        </w:rPr>
        <w:t xml:space="preserve"> ང་ ངེའི་ དབྱངས་སྒྲོན་ དང་ གཅིག་ཁར་ ཚེ་ ད་རེས་ གཉེན་དང་གྲོགས་ སྦེ་ སྡོད་ པའི་ སྐལ་བ་ མ་ བྱུང་ རུང་ ཚེ་ཕྱི་མ་ གཅིག་ཁར་ འཛོམ་ ཚུགས་ ནི་ གི་ སྨོན་ལམ་ ཅིག་ བཏབ་ དགོ་ པས །</w:t>
      </w:r>
    </w:p>
    <w:p w14:paraId="5F2C8FBF" w14:textId="77777777" w:rsidR="00A536DF" w:rsidRDefault="00A536DF" w:rsidP="00A536DF">
      <w:pPr>
        <w:spacing w:after="0"/>
      </w:pPr>
      <w:r>
        <w:rPr>
          <w:rFonts w:cs="Microsoft Himalaya"/>
          <w:cs/>
          <w:lang w:bidi="bo-CN"/>
        </w:rPr>
        <w:t xml:space="preserve"> ཁྱེད་ར་ ཆ་ཁྱབ་ ང་ གིས་ ལོག་སྟེ་ ཤོག་ ཟེར་ མ་ བོ་ ཚུན་ཚོད་ འོང་ མི་ དགོ་ མས །</w:t>
      </w:r>
    </w:p>
    <w:p w14:paraId="4B936C73" w14:textId="77777777" w:rsidR="00A536DF" w:rsidRDefault="00A536DF" w:rsidP="00A536DF">
      <w:pPr>
        <w:spacing w:after="0"/>
      </w:pPr>
      <w:r>
        <w:rPr>
          <w:rFonts w:cs="Microsoft Himalaya"/>
          <w:cs/>
          <w:lang w:bidi="bo-CN"/>
        </w:rPr>
        <w:t xml:space="preserve"> རོ་སྲུངཔ་ འཛུལ །</w:t>
      </w:r>
    </w:p>
    <w:p w14:paraId="71B45E5A" w14:textId="77777777" w:rsidR="00A536DF" w:rsidRDefault="00A536DF" w:rsidP="00A536DF">
      <w:pPr>
        <w:spacing w:after="0"/>
      </w:pPr>
      <w:r>
        <w:rPr>
          <w:rFonts w:cs="Microsoft Himalaya"/>
          <w:cs/>
          <w:lang w:bidi="bo-CN"/>
        </w:rPr>
        <w:t xml:space="preserve"> ཨའེ་སྨོ་ དབྱངས་སྒྲོན་ ཚེ་ད་རེས་ ང་བཅས་ གཉིས་ གཉེན་དང་གྲོགས་ སྦེ་ འཛོམས་ ཏེ་ སྡོད་ ནི་ ཚེ་སྔོན་ ལས་ ཀྱིས་ མ་ བསྐོས་ པས །</w:t>
      </w:r>
    </w:p>
    <w:p w14:paraId="2F949616" w14:textId="77777777" w:rsidR="00A536DF" w:rsidRDefault="00A536DF" w:rsidP="00A536DF">
      <w:pPr>
        <w:spacing w:after="0"/>
      </w:pPr>
      <w:r>
        <w:rPr>
          <w:rFonts w:cs="Microsoft Himalaya"/>
          <w:cs/>
          <w:lang w:bidi="bo-CN"/>
        </w:rPr>
        <w:t xml:space="preserve"> ད་ ཁྱེད་ ནི་ ཚེ་ འདི་ ལས་ འདས་ པའི་ ཤུལ་ལུ་ ང་ ནི་ མཆེཝ་ མེད་ པའི་ རོ་ཁྱི་ བཟུམ་སྦེ་ ལུས་སོང་ ཡི །</w:t>
      </w:r>
    </w:p>
    <w:p w14:paraId="724E9957" w14:textId="77777777" w:rsidR="00A536DF" w:rsidRDefault="00A536DF" w:rsidP="00A536DF">
      <w:pPr>
        <w:spacing w:after="0"/>
      </w:pPr>
      <w:r>
        <w:rPr>
          <w:rFonts w:cs="Microsoft Himalaya"/>
          <w:cs/>
          <w:lang w:bidi="bo-CN"/>
        </w:rPr>
        <w:t xml:space="preserve"> ཨིན་རུང་ ང་བཅས་ གཉིས་ ཚེ་ཕྱི་མ་ གཅིག་ཁར་ འཛོམ་ ཚུགས་ པའི་ སྨོན་ལམ་ ང་ གིས་ ཚེ་ད་རེས་ བཏབ་ ནི་ ཨིན །</w:t>
      </w:r>
    </w:p>
    <w:p w14:paraId="4C5D8628" w14:textId="77777777" w:rsidR="00A536DF" w:rsidRDefault="00A536DF" w:rsidP="00A536DF">
      <w:pPr>
        <w:spacing w:after="0"/>
      </w:pPr>
      <w:r>
        <w:rPr>
          <w:rFonts w:cs="Microsoft Himalaya"/>
          <w:cs/>
          <w:lang w:bidi="bo-CN"/>
        </w:rPr>
        <w:t xml:space="preserve"> ང་ གནས་ ཅིག་ བསྐོར་ བར་ འགྱོ་ རུང་ ། </w:t>
      </w:r>
      <w:r>
        <w:t xml:space="preserve"># </w:t>
      </w:r>
      <w:r>
        <w:rPr>
          <w:rFonts w:cs="Microsoft Himalaya"/>
          <w:cs/>
          <w:lang w:bidi="bo-CN"/>
        </w:rPr>
        <w:t xml:space="preserve">ལྷ་ཁང་དགོན་སྡེ་ ཅིག་ མཇལ་ བར་ འགྱོ་ རུང་ ། </w:t>
      </w:r>
      <w:r>
        <w:t xml:space="preserve"># </w:t>
      </w:r>
      <w:r>
        <w:rPr>
          <w:rFonts w:cs="Microsoft Himalaya"/>
          <w:cs/>
          <w:lang w:bidi="bo-CN"/>
        </w:rPr>
        <w:t xml:space="preserve">དཀར་མེ་ ཏིང་ཅུང་ གང་ ལས་ མ་ ཕུལ་ རུང་ </w:t>
      </w:r>
      <w:r>
        <w:t xml:space="preserve"># </w:t>
      </w:r>
      <w:r>
        <w:rPr>
          <w:rFonts w:cs="Microsoft Himalaya"/>
          <w:cs/>
          <w:lang w:bidi="bo-CN"/>
        </w:rPr>
        <w:t>འདི་ ཚུ་ གི་ དགེ་བ་ ག་ར་ དབྱངས་སྒྲོན་ ཁྱོད་ ཀྱི་ དོན་ལུ་ བསྔོ་ ནི་ ཨིན །</w:t>
      </w:r>
    </w:p>
    <w:p w14:paraId="3AF08792" w14:textId="77777777" w:rsidR="00A536DF" w:rsidRDefault="00A536DF" w:rsidP="00A536DF">
      <w:pPr>
        <w:spacing w:after="0"/>
      </w:pPr>
      <w:r>
        <w:rPr>
          <w:rFonts w:cs="Microsoft Himalaya"/>
          <w:cs/>
          <w:lang w:bidi="bo-CN"/>
        </w:rPr>
        <w:t xml:space="preserve"> ཨའེ་ དབྱངས་སྒྲོན་ ཁྱོད་ ཡང་ །</w:t>
      </w:r>
    </w:p>
    <w:p w14:paraId="388DBA1D" w14:textId="77777777" w:rsidR="00A536DF" w:rsidRDefault="00A536DF" w:rsidP="00A536DF">
      <w:pPr>
        <w:spacing w:after="0"/>
      </w:pPr>
      <w:r>
        <w:rPr>
          <w:rFonts w:cs="Microsoft Himalaya"/>
          <w:cs/>
          <w:lang w:bidi="bo-CN"/>
        </w:rPr>
        <w:lastRenderedPageBreak/>
        <w:t xml:space="preserve"> མཐོང་རས་ རྒྱབ་ ལས །</w:t>
      </w:r>
    </w:p>
    <w:p w14:paraId="3029CEB7" w14:textId="77777777" w:rsidR="00A536DF" w:rsidRDefault="00A536DF" w:rsidP="00A536DF">
      <w:pPr>
        <w:spacing w:after="0"/>
      </w:pPr>
      <w:r>
        <w:rPr>
          <w:rFonts w:cs="Microsoft Himalaya"/>
          <w:cs/>
          <w:lang w:bidi="bo-CN"/>
        </w:rPr>
        <w:t xml:space="preserve"> རང་གྲོལ །</w:t>
      </w:r>
    </w:p>
    <w:p w14:paraId="4EEC16B3" w14:textId="77777777" w:rsidR="00A536DF" w:rsidRDefault="00A536DF" w:rsidP="00A536DF">
      <w:pPr>
        <w:spacing w:after="0"/>
      </w:pPr>
      <w:r>
        <w:rPr>
          <w:rFonts w:cs="Microsoft Himalaya"/>
          <w:cs/>
          <w:lang w:bidi="bo-CN"/>
        </w:rPr>
        <w:t xml:space="preserve"> དབའི་ ཨ་ཕིའི་ ཕུངམོ་ འདི་ ཐད་རི་སྦ་རི་ ངེའི་ དབྱངས་སྒྲོན་ གྱི་ ཨིན་ན་ སྨོ །</w:t>
      </w:r>
    </w:p>
    <w:p w14:paraId="522FB129" w14:textId="77777777" w:rsidR="00A536DF" w:rsidRDefault="00A536DF" w:rsidP="00A536DF">
      <w:pPr>
        <w:spacing w:after="0"/>
      </w:pPr>
      <w:r>
        <w:rPr>
          <w:rFonts w:cs="Microsoft Himalaya"/>
          <w:cs/>
          <w:lang w:bidi="bo-CN"/>
        </w:rPr>
        <w:t xml:space="preserve"> པ་སངས །</w:t>
      </w:r>
    </w:p>
    <w:p w14:paraId="0AAC4D76" w14:textId="77777777" w:rsidR="00A536DF" w:rsidRDefault="00A536DF" w:rsidP="00A536DF">
      <w:pPr>
        <w:spacing w:after="0"/>
      </w:pPr>
      <w:r>
        <w:rPr>
          <w:rFonts w:cs="Microsoft Himalaya"/>
          <w:cs/>
          <w:lang w:bidi="bo-CN"/>
        </w:rPr>
        <w:t xml:space="preserve"> ཐད་རི་སྦ་རི་ ར་ ཨིན་ མས རང་གྲོལ ། </w:t>
      </w:r>
      <w:r>
        <w:t xml:space="preserve"># </w:t>
      </w:r>
      <w:r>
        <w:rPr>
          <w:rFonts w:cs="Microsoft Himalaya"/>
          <w:cs/>
          <w:lang w:bidi="bo-CN"/>
        </w:rPr>
        <w:t xml:space="preserve">ད་ ག་དེ་སྦེ་ འབད་ བ་ སྟེ ། </w:t>
      </w:r>
      <w:r>
        <w:t>#</w:t>
      </w:r>
    </w:p>
    <w:p w14:paraId="0F2459FF" w14:textId="77777777" w:rsidR="00A536DF" w:rsidRDefault="00A536DF" w:rsidP="00A536DF">
      <w:pPr>
        <w:spacing w:after="0"/>
      </w:pPr>
      <w:r>
        <w:rPr>
          <w:rFonts w:cs="Microsoft Himalaya"/>
          <w:cs/>
          <w:lang w:bidi="bo-CN"/>
        </w:rPr>
        <w:t xml:space="preserve"> དཔལ་བཟང་ །</w:t>
      </w:r>
    </w:p>
    <w:p w14:paraId="009D52F9" w14:textId="77777777" w:rsidR="00A536DF" w:rsidRDefault="00A536DF" w:rsidP="00A536DF">
      <w:pPr>
        <w:spacing w:after="0"/>
      </w:pPr>
      <w:r>
        <w:rPr>
          <w:rFonts w:cs="Microsoft Himalaya"/>
          <w:cs/>
          <w:lang w:bidi="bo-CN"/>
        </w:rPr>
        <w:t xml:space="preserve"> དབའི་ ངེའི་ དབྱངས་སྒྲོན་ ཟེར་ སླབ་ མི་ ཅིག་ ཡང་ འདུག</w:t>
      </w:r>
    </w:p>
    <w:p w14:paraId="2E84CAF0" w14:textId="77777777" w:rsidR="00A536DF" w:rsidRDefault="00A536DF" w:rsidP="00A536DF">
      <w:pPr>
        <w:spacing w:after="0"/>
      </w:pPr>
      <w:r>
        <w:rPr>
          <w:rFonts w:cs="Microsoft Himalaya"/>
          <w:cs/>
          <w:lang w:bidi="bo-CN"/>
        </w:rPr>
        <w:t xml:space="preserve"> ག་ ཨིན་ན་ སྨོ །</w:t>
      </w:r>
    </w:p>
    <w:p w14:paraId="376A20AC" w14:textId="77777777" w:rsidR="00A536DF" w:rsidRDefault="00A536DF" w:rsidP="00A536DF">
      <w:pPr>
        <w:spacing w:after="0"/>
      </w:pPr>
      <w:r>
        <w:rPr>
          <w:rFonts w:cs="Microsoft Himalaya"/>
          <w:cs/>
          <w:lang w:bidi="bo-CN"/>
        </w:rPr>
        <w:t xml:space="preserve"> རང་གྲོལ་ དང་ པ་སངས་ ཐོན ། </w:t>
      </w:r>
      <w:r>
        <w:t xml:space="preserve"># </w:t>
      </w:r>
      <w:r>
        <w:rPr>
          <w:rFonts w:cs="Microsoft Himalaya"/>
          <w:cs/>
          <w:lang w:bidi="bo-CN"/>
        </w:rPr>
        <w:t>དཔལ་བཟང་ གུར་ གྱི་ རྒྱབ་ ལུ་ གཡིབས །</w:t>
      </w:r>
    </w:p>
    <w:p w14:paraId="7D743066" w14:textId="77777777" w:rsidR="00A536DF" w:rsidRDefault="00A536DF" w:rsidP="00A536DF">
      <w:pPr>
        <w:spacing w:after="0"/>
      </w:pPr>
      <w:r>
        <w:rPr>
          <w:rFonts w:cs="Microsoft Himalaya"/>
          <w:cs/>
          <w:lang w:bidi="bo-CN"/>
        </w:rPr>
        <w:t xml:space="preserve"> རང་གྲོལ །</w:t>
      </w:r>
    </w:p>
    <w:p w14:paraId="6D71AD57" w14:textId="77777777" w:rsidR="00A536DF" w:rsidRDefault="00A536DF" w:rsidP="00A536DF">
      <w:pPr>
        <w:spacing w:after="0"/>
      </w:pPr>
      <w:r>
        <w:rPr>
          <w:rFonts w:cs="Microsoft Himalaya"/>
          <w:cs/>
          <w:lang w:bidi="bo-CN"/>
        </w:rPr>
        <w:t xml:space="preserve"> པ་སངས་ ཨ་ནཱིའི་ ཡི་གུ་ འདི་ ནངས་པ་དྲོ་པ་ ངེའི་ ཕམ་ གཉིས་ ལུ་ སྤྲོད་ ད་ མས །</w:t>
      </w:r>
    </w:p>
    <w:p w14:paraId="3D13DF36" w14:textId="77777777" w:rsidR="00A536DF" w:rsidRDefault="00A536DF" w:rsidP="00A536DF">
      <w:pPr>
        <w:spacing w:after="0"/>
      </w:pPr>
      <w:r>
        <w:rPr>
          <w:rFonts w:cs="Microsoft Himalaya"/>
          <w:cs/>
          <w:lang w:bidi="bo-CN"/>
        </w:rPr>
        <w:t xml:space="preserve"> ད་ ཁྱོད་ར་ ཡང་ འུ་ སྡུག་སྡུགཔ་ འོང་ །</w:t>
      </w:r>
    </w:p>
    <w:p w14:paraId="3E66F727" w14:textId="77777777" w:rsidR="00A536DF" w:rsidRDefault="00A536DF" w:rsidP="00A536DF">
      <w:pPr>
        <w:spacing w:after="0"/>
      </w:pPr>
      <w:r>
        <w:rPr>
          <w:rFonts w:cs="Microsoft Himalaya"/>
          <w:cs/>
          <w:lang w:bidi="bo-CN"/>
        </w:rPr>
        <w:t xml:space="preserve"> ཁྱིམ་ ནང་ ཉལ་ བར་ ཡར་སོང་ །</w:t>
      </w:r>
    </w:p>
    <w:p w14:paraId="0F247986"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ང་ ཡང་ དབྱངས་སྒྲོན་ དང་ གཅིག་ཁར་ ཡུདཔ་ཐེངས་ཅིག་ སྡོད་ སྦེ་ ད་རིས་ནུབ་མོ་ ར་ མཎྜལ་གླིང་ ལུ་ ལོག་སྟེ་ འགྱོ་ ནི་ ཨིན །</w:t>
      </w:r>
    </w:p>
    <w:p w14:paraId="0556C1CE" w14:textId="77777777" w:rsidR="00A536DF" w:rsidRDefault="00A536DF" w:rsidP="00A536DF">
      <w:pPr>
        <w:spacing w:after="0"/>
      </w:pPr>
      <w:r>
        <w:rPr>
          <w:rFonts w:cs="Microsoft Himalaya"/>
          <w:cs/>
          <w:lang w:bidi="bo-CN"/>
        </w:rPr>
        <w:t xml:space="preserve"> པ་སངས །</w:t>
      </w:r>
    </w:p>
    <w:p w14:paraId="6C55B12F" w14:textId="77777777" w:rsidR="00A536DF" w:rsidRDefault="00A536DF" w:rsidP="00A536DF">
      <w:pPr>
        <w:spacing w:after="0"/>
      </w:pPr>
      <w:r>
        <w:rPr>
          <w:rFonts w:cs="Microsoft Himalaya"/>
          <w:cs/>
          <w:lang w:bidi="bo-CN"/>
        </w:rPr>
        <w:t xml:space="preserve"> ལོག་སྟེ་ མཎྜལ་གླིང་ ལུ་ ཆ་རོགས་ སྦེ་ འགྱོ་ མི་ དགོ་ ག་ ལགས །</w:t>
      </w:r>
    </w:p>
    <w:p w14:paraId="2E7B3E81" w14:textId="77777777" w:rsidR="00A536DF" w:rsidRDefault="00A536DF" w:rsidP="00A536DF">
      <w:pPr>
        <w:spacing w:after="0"/>
      </w:pPr>
      <w:r>
        <w:rPr>
          <w:rFonts w:cs="Microsoft Himalaya"/>
          <w:cs/>
          <w:lang w:bidi="bo-CN"/>
        </w:rPr>
        <w:t xml:space="preserve"> རང་གྲོལ །</w:t>
      </w:r>
    </w:p>
    <w:p w14:paraId="49199A07" w14:textId="77777777" w:rsidR="00A536DF" w:rsidRDefault="00A536DF" w:rsidP="00A536DF">
      <w:pPr>
        <w:spacing w:after="0"/>
      </w:pPr>
      <w:r>
        <w:rPr>
          <w:rFonts w:cs="Microsoft Himalaya"/>
          <w:cs/>
          <w:lang w:bidi="bo-CN"/>
        </w:rPr>
        <w:t xml:space="preserve"> ཨའི་སྨོ ། </w:t>
      </w:r>
      <w:r>
        <w:t xml:space="preserve"># </w:t>
      </w:r>
      <w:r>
        <w:rPr>
          <w:rFonts w:cs="Microsoft Himalaya"/>
          <w:cs/>
          <w:lang w:bidi="bo-CN"/>
        </w:rPr>
        <w:t>པ་སངས་ ཁྱོད་ ཀྱིས་ ང་ ལུ་ ནེ་ཚུན་ཚོད་ ཀྱི་ ཆ་རོགས་ ཀྱི་ འདུ་ཤེས་ སྐྱེད་ མི་ འདི་ ལུ་ ང་ གིས་ དགའ་ཚོར་ ནམ་ཡང་ མི་ བརྗེད་ མས །</w:t>
      </w:r>
    </w:p>
    <w:p w14:paraId="7636DD19" w14:textId="77777777" w:rsidR="00A536DF" w:rsidRDefault="00A536DF" w:rsidP="00A536DF">
      <w:pPr>
        <w:spacing w:after="0"/>
      </w:pPr>
      <w:r>
        <w:rPr>
          <w:rFonts w:cs="Microsoft Himalaya"/>
          <w:cs/>
          <w:lang w:bidi="bo-CN"/>
        </w:rPr>
        <w:t xml:space="preserve"> ཡ་ ཁྱོད་ ངེ་གི་ དོན་ལུ་ གནམ་མེད་ས་མེད་ དཀའཝ་ སྤྱད་ ཅི །</w:t>
      </w:r>
    </w:p>
    <w:p w14:paraId="31CD1121" w14:textId="77777777" w:rsidR="00A536DF" w:rsidRDefault="00A536DF" w:rsidP="00A536DF">
      <w:pPr>
        <w:spacing w:after="0"/>
      </w:pPr>
      <w:r>
        <w:rPr>
          <w:rFonts w:cs="Microsoft Himalaya"/>
          <w:cs/>
          <w:lang w:bidi="bo-CN"/>
        </w:rPr>
        <w:t xml:space="preserve"> ཨ་ནཱིའི་ དངུལ་ འདི་ ངེའི་ བཀའ་དྲིན་དྲན་གསོ་ གི་ ཚུལ་ བཟུམ་ ཅིག་ སྦེ་ ཁྱོད་ ལུ་ བྱིནམ་ ཨིན །</w:t>
      </w:r>
    </w:p>
    <w:p w14:paraId="2316DB02" w14:textId="77777777" w:rsidR="00A536DF" w:rsidRDefault="00A536DF" w:rsidP="00A536DF">
      <w:pPr>
        <w:spacing w:after="0"/>
      </w:pPr>
      <w:r>
        <w:rPr>
          <w:rFonts w:cs="Microsoft Himalaya"/>
          <w:cs/>
          <w:lang w:bidi="bo-CN"/>
        </w:rPr>
        <w:t xml:space="preserve"> ང་ ལོག་སྟེ་ མཎྜལ་གླིང་ ལུ་ འགྱོ་ བ་ ལུ་ ཆ་རོགས་ མི་ དགོ །</w:t>
      </w:r>
    </w:p>
    <w:p w14:paraId="3EDCA229" w14:textId="77777777" w:rsidR="00A536DF" w:rsidRDefault="00A536DF" w:rsidP="00A536DF">
      <w:pPr>
        <w:spacing w:after="0"/>
      </w:pPr>
      <w:r>
        <w:rPr>
          <w:rFonts w:cs="Microsoft Himalaya"/>
          <w:cs/>
          <w:lang w:bidi="bo-CN"/>
        </w:rPr>
        <w:t xml:space="preserve"> ད་ ཁྱོད་ར་ སྐྱིད་ཏོང་ཏོ་ སྦེ་ ཉལ་ བར་ སོང་ །</w:t>
      </w:r>
    </w:p>
    <w:p w14:paraId="3145CED8" w14:textId="77777777" w:rsidR="00A536DF" w:rsidRDefault="00A536DF" w:rsidP="00A536DF">
      <w:pPr>
        <w:spacing w:after="0"/>
      </w:pPr>
      <w:r>
        <w:rPr>
          <w:rFonts w:cs="Microsoft Himalaya"/>
          <w:cs/>
          <w:lang w:bidi="bo-CN"/>
        </w:rPr>
        <w:t xml:space="preserve"> ད་ ཝ་རོ་ན་ ལུ་ དབྱངས་སྒྲོན་ མེད་ པའི་ ཤུལ་ལུ་ ཁྱོད་ ང་ འབད་སར་ གནས་ཚུལ་ བསྐྱལ་ བར་ འོང་ མི་ དགོ །</w:t>
      </w:r>
    </w:p>
    <w:p w14:paraId="5E1D070A" w14:textId="77777777" w:rsidR="00A536DF" w:rsidRDefault="00A536DF" w:rsidP="00A536DF">
      <w:pPr>
        <w:spacing w:after="0"/>
      </w:pPr>
      <w:r>
        <w:rPr>
          <w:rFonts w:cs="Microsoft Himalaya"/>
          <w:cs/>
          <w:lang w:bidi="bo-CN"/>
        </w:rPr>
        <w:t xml:space="preserve"> ད་ འཁོར་བ་ འདི་ ང་ར་ རྐྱངམ་གཅིག་ གིས་ འཁྱམ་ ནི་ ཨིན ། དེ་འབད་ནི་འདི་གིས་ ཁྱེད་ དང་ ང་ ལོག་སྟེ་ ཕྱད་ ཡང་ མི་ ཚུགསཔ་ འོང་ །</w:t>
      </w:r>
    </w:p>
    <w:p w14:paraId="1AA3EAEB" w14:textId="77777777" w:rsidR="00A536DF" w:rsidRDefault="00A536DF" w:rsidP="00A536DF">
      <w:pPr>
        <w:spacing w:after="0"/>
      </w:pPr>
      <w:r>
        <w:rPr>
          <w:rFonts w:cs="Microsoft Himalaya"/>
          <w:cs/>
          <w:lang w:bidi="bo-CN"/>
        </w:rPr>
        <w:t xml:space="preserve"> པ་སངས་ སོང་ མས །</w:t>
      </w:r>
    </w:p>
    <w:p w14:paraId="1D77FC82" w14:textId="77777777" w:rsidR="00A536DF" w:rsidRDefault="00A536DF" w:rsidP="00A536DF">
      <w:pPr>
        <w:spacing w:after="0"/>
      </w:pPr>
      <w:r>
        <w:rPr>
          <w:rFonts w:cs="Microsoft Himalaya"/>
          <w:cs/>
          <w:lang w:bidi="bo-CN"/>
        </w:rPr>
        <w:t xml:space="preserve"> པ་སངས་ འཛུལ །</w:t>
      </w:r>
    </w:p>
    <w:p w14:paraId="1F1ED77A" w14:textId="77777777" w:rsidR="00A536DF" w:rsidRDefault="00A536DF" w:rsidP="00A536DF">
      <w:pPr>
        <w:spacing w:after="0"/>
      </w:pPr>
      <w:r>
        <w:rPr>
          <w:rFonts w:cs="Microsoft Himalaya"/>
          <w:cs/>
          <w:lang w:bidi="bo-CN"/>
        </w:rPr>
        <w:t xml:space="preserve"> རང་གྲོལ །</w:t>
      </w:r>
    </w:p>
    <w:p w14:paraId="7D3D2B66" w14:textId="77777777" w:rsidR="00A536DF" w:rsidRDefault="00A536DF" w:rsidP="00A536DF">
      <w:pPr>
        <w:spacing w:after="0"/>
      </w:pPr>
      <w:r>
        <w:rPr>
          <w:rFonts w:cs="Microsoft Himalaya"/>
          <w:cs/>
          <w:lang w:bidi="bo-CN"/>
        </w:rPr>
        <w:t xml:space="preserve"> དབའི་ ཕུངམོ་ གི་ སྦོ་ལོགས་ཁར་ སྡོད་ མི་ ག་ཡང་ མིན་འདུག་ པ་ཡ །</w:t>
      </w:r>
    </w:p>
    <w:p w14:paraId="2EB6DE38" w14:textId="77777777" w:rsidR="00A536DF" w:rsidRDefault="00A536DF" w:rsidP="00A536DF">
      <w:pPr>
        <w:spacing w:after="0"/>
      </w:pPr>
      <w:r>
        <w:rPr>
          <w:rFonts w:cs="Microsoft Himalaya"/>
          <w:cs/>
          <w:lang w:bidi="bo-CN"/>
        </w:rPr>
        <w:t xml:space="preserve"> དབའི་ འདི་ ཐད་རི་སྦ་རི་ ངེའི་ དབྱངས་སྒྲོན་ འདི་ ར་ ཨིན་ མས །</w:t>
      </w:r>
    </w:p>
    <w:p w14:paraId="3877CF0E" w14:textId="77777777" w:rsidR="00A536DF" w:rsidRDefault="00A536DF" w:rsidP="00A536DF">
      <w:pPr>
        <w:spacing w:after="0"/>
      </w:pPr>
      <w:r>
        <w:rPr>
          <w:rFonts w:cs="Microsoft Himalaya"/>
          <w:cs/>
          <w:lang w:bidi="bo-CN"/>
        </w:rPr>
        <w:t xml:space="preserve"> མོ་ བྱ་བ་ འདི་ བཟུམ་ ཅིག་ ལུ་ ག་དེ་སྦེ་ ཐུག་ དཔ་ ཨིན་ན་ སྨོ །</w:t>
      </w:r>
    </w:p>
    <w:p w14:paraId="674F1537" w14:textId="77777777" w:rsidR="00A536DF" w:rsidRDefault="00A536DF" w:rsidP="00A536DF">
      <w:pPr>
        <w:spacing w:after="0"/>
      </w:pPr>
      <w:r>
        <w:rPr>
          <w:rFonts w:cs="Microsoft Himalaya"/>
          <w:cs/>
          <w:lang w:bidi="bo-CN"/>
        </w:rPr>
        <w:t xml:space="preserve"> པ་སངས །</w:t>
      </w:r>
    </w:p>
    <w:p w14:paraId="5FEDC39C" w14:textId="77777777" w:rsidR="00A536DF" w:rsidRDefault="00A536DF" w:rsidP="00A536DF">
      <w:pPr>
        <w:spacing w:after="0"/>
      </w:pPr>
      <w:r>
        <w:rPr>
          <w:rFonts w:cs="Microsoft Himalaya"/>
          <w:cs/>
          <w:lang w:bidi="bo-CN"/>
        </w:rPr>
        <w:t xml:space="preserve"> མནོ་བསམ་ ལུ ། </w:t>
      </w:r>
      <w:r>
        <w:t xml:space="preserve"># </w:t>
      </w:r>
      <w:r>
        <w:rPr>
          <w:rFonts w:cs="Microsoft Himalaya"/>
          <w:cs/>
          <w:lang w:bidi="bo-CN"/>
        </w:rPr>
        <w:t>ཁོ་ གི་ བློ་ སླབ་ ཐངས་ ལུ་ བལྟ་ སྟེ་ ང་ བློ་ ཅིག་ ཡང་ མི་ བདེ་ བས །</w:t>
      </w:r>
    </w:p>
    <w:p w14:paraId="3F760F57" w14:textId="77777777" w:rsidR="00A536DF" w:rsidRDefault="00A536DF" w:rsidP="00A536DF">
      <w:pPr>
        <w:spacing w:after="0"/>
      </w:pPr>
      <w:r>
        <w:rPr>
          <w:rFonts w:cs="Microsoft Himalaya"/>
          <w:cs/>
          <w:lang w:bidi="bo-CN"/>
        </w:rPr>
        <w:t xml:space="preserve"> ང་ ནི་ ད་ མ་ སྡོད་ ཟེར་ གསུང་ མས །</w:t>
      </w:r>
    </w:p>
    <w:p w14:paraId="2F374403" w14:textId="77777777" w:rsidR="00A536DF" w:rsidRDefault="00A536DF" w:rsidP="00A536DF">
      <w:pPr>
        <w:spacing w:after="0"/>
      </w:pPr>
      <w:r>
        <w:rPr>
          <w:rFonts w:cs="Microsoft Himalaya"/>
          <w:cs/>
          <w:lang w:bidi="bo-CN"/>
        </w:rPr>
        <w:t xml:space="preserve"> མི་ གཅིག་ མ་ དགའ་ བ་ ཅིན་ རི་ གཅིག་ དོང་ སྤེད ། </w:t>
      </w:r>
      <w:r>
        <w:t xml:space="preserve"># </w:t>
      </w:r>
      <w:r>
        <w:rPr>
          <w:rFonts w:cs="Microsoft Himalaya"/>
          <w:cs/>
          <w:lang w:bidi="bo-CN"/>
        </w:rPr>
        <w:t>ཟེར་ དོ་ བཟུམ་སྦེ་ དབྱངས་སྒྲོན་ མེད་ པའི་ ཤུལ་ལུ་ ཁོ་ གིས་ དཔྱད་རིག་རྣམ་རྟོག་མེད་པའི་ ལཱ་ ག་ཅི་ བཟུམ་ འབད་ འོང་ ག་ ཡང་ མི་ ཤེས །</w:t>
      </w:r>
    </w:p>
    <w:p w14:paraId="763904E6" w14:textId="77777777" w:rsidR="00A536DF" w:rsidRDefault="00A536DF" w:rsidP="00A536DF">
      <w:pPr>
        <w:spacing w:after="0"/>
      </w:pPr>
      <w:r>
        <w:rPr>
          <w:rFonts w:cs="Microsoft Himalaya"/>
          <w:cs/>
          <w:lang w:bidi="bo-CN"/>
        </w:rPr>
        <w:t xml:space="preserve"> དེ་བ་འདི་</w:t>
      </w:r>
    </w:p>
    <w:p w14:paraId="047DD548" w14:textId="77777777" w:rsidR="00A536DF" w:rsidRDefault="00A536DF" w:rsidP="00A536DF">
      <w:pPr>
        <w:spacing w:after="0"/>
      </w:pPr>
      <w:r>
        <w:rPr>
          <w:rFonts w:cs="Microsoft Himalaya"/>
          <w:cs/>
          <w:lang w:bidi="bo-CN"/>
        </w:rPr>
        <w:t xml:space="preserve"> ཁོ་ ནཱ་ ཐོན་འོངས་ ཡི་ ཟེར་ ཡར་ མཚམས་པ་ ལུ་ ཞུ་ བར་ འགྱོ་ དགོ་ ནི་ མས །</w:t>
      </w:r>
    </w:p>
    <w:p w14:paraId="6A6BEA05" w14:textId="77777777" w:rsidR="00A536DF" w:rsidRDefault="00A536DF" w:rsidP="00A536DF">
      <w:pPr>
        <w:spacing w:after="0"/>
      </w:pPr>
      <w:r>
        <w:rPr>
          <w:rFonts w:cs="Microsoft Himalaya"/>
          <w:cs/>
          <w:lang w:bidi="bo-CN"/>
        </w:rPr>
        <w:t xml:space="preserve"> ཆང་ལན་ ཆང་ གིས་ འཇལ་ མ་ ཚུགས་ རུང་ ཆུ་ མེནམ་ ཙམ་ཅིག་ འདི་ འབད་ དགོ །</w:t>
      </w:r>
    </w:p>
    <w:p w14:paraId="48FDAADE" w14:textId="77777777" w:rsidR="00A536DF" w:rsidRDefault="00A536DF" w:rsidP="00A536DF">
      <w:pPr>
        <w:spacing w:after="0"/>
      </w:pPr>
      <w:r>
        <w:rPr>
          <w:rFonts w:cs="Microsoft Himalaya"/>
          <w:cs/>
          <w:lang w:bidi="bo-CN"/>
        </w:rPr>
        <w:t xml:space="preserve"> འཛུལ །</w:t>
      </w:r>
    </w:p>
    <w:p w14:paraId="4690D373" w14:textId="77777777" w:rsidR="00A536DF" w:rsidRDefault="00A536DF" w:rsidP="00A536DF">
      <w:pPr>
        <w:spacing w:after="0"/>
      </w:pPr>
      <w:r>
        <w:rPr>
          <w:rFonts w:cs="Microsoft Himalaya"/>
          <w:cs/>
          <w:lang w:bidi="bo-CN"/>
        </w:rPr>
        <w:t xml:space="preserve"> རང་གྲོལ་ གྱིས་ དབྱངས་སྒྲོན་ གྱི་ ཕུངམོ་ བལྟ་ ནི་ འབདཝ་ ཅིག</w:t>
      </w:r>
    </w:p>
    <w:p w14:paraId="3D0CC396" w14:textId="77777777" w:rsidR="00A536DF" w:rsidRDefault="00A536DF" w:rsidP="00A536DF">
      <w:pPr>
        <w:spacing w:after="0"/>
      </w:pPr>
      <w:r>
        <w:rPr>
          <w:rFonts w:cs="Microsoft Himalaya"/>
          <w:cs/>
          <w:lang w:bidi="bo-CN"/>
        </w:rPr>
        <w:t xml:space="preserve"> རང་གྲོལ །</w:t>
      </w:r>
    </w:p>
    <w:p w14:paraId="2DB81F0B" w14:textId="77777777" w:rsidR="00A536DF" w:rsidRDefault="00A536DF" w:rsidP="00A536DF">
      <w:pPr>
        <w:spacing w:after="0"/>
      </w:pPr>
      <w:r>
        <w:rPr>
          <w:rFonts w:cs="Microsoft Himalaya"/>
          <w:cs/>
          <w:lang w:bidi="bo-CN"/>
        </w:rPr>
        <w:t xml:space="preserve"> ཕུངམོ་ གི་ སྦོ་ལོགས་ཁར་ མི་ ཡང་ ཕུད་རྡོག་ གཅིག་ ཡང་ མིན་འདུག</w:t>
      </w:r>
    </w:p>
    <w:p w14:paraId="0B8BC2C4" w14:textId="77777777" w:rsidR="00A536DF" w:rsidRDefault="00A536DF" w:rsidP="00A536DF">
      <w:pPr>
        <w:spacing w:after="0"/>
      </w:pPr>
      <w:r>
        <w:rPr>
          <w:rFonts w:cs="Microsoft Himalaya"/>
          <w:cs/>
          <w:lang w:bidi="bo-CN"/>
        </w:rPr>
        <w:t xml:space="preserve"> མ་པ་</w:t>
      </w:r>
    </w:p>
    <w:p w14:paraId="0BBB7D8C" w14:textId="77777777" w:rsidR="00A536DF" w:rsidRDefault="00A536DF" w:rsidP="00A536DF">
      <w:pPr>
        <w:spacing w:after="0"/>
      </w:pPr>
      <w:r>
        <w:rPr>
          <w:rFonts w:cs="Microsoft Himalaya"/>
          <w:cs/>
          <w:lang w:bidi="bo-CN"/>
        </w:rPr>
        <w:t xml:space="preserve"> འདི་ ཀྲིག་ཀྲི་ ར་ བཏང་ ནུག་ ད་རིས །</w:t>
      </w:r>
    </w:p>
    <w:p w14:paraId="32CC1B02" w14:textId="77777777" w:rsidR="00A536DF" w:rsidRDefault="00A536DF" w:rsidP="00A536DF">
      <w:pPr>
        <w:spacing w:after="0"/>
      </w:pPr>
      <w:r>
        <w:rPr>
          <w:rFonts w:cs="Microsoft Himalaya"/>
          <w:cs/>
          <w:lang w:bidi="bo-CN"/>
        </w:rPr>
        <w:t xml:space="preserve"> དཔལ་བཟང་ །</w:t>
      </w:r>
    </w:p>
    <w:p w14:paraId="5B34E993" w14:textId="77777777" w:rsidR="00A536DF" w:rsidRDefault="00A536DF" w:rsidP="00A536DF">
      <w:pPr>
        <w:spacing w:after="0"/>
      </w:pPr>
      <w:r>
        <w:rPr>
          <w:rFonts w:cs="Microsoft Himalaya"/>
          <w:cs/>
          <w:lang w:bidi="bo-CN"/>
        </w:rPr>
        <w:t xml:space="preserve"> ཁྱོད་ ཨརཝ་བརྐུ་ ནི་ གི་ དོན་ལུ་ ཀྲིག་ཀྲི་ བཏང་ ནུག་ ཟེར་ ཡ ། </w:t>
      </w:r>
      <w:r>
        <w:t xml:space="preserve"># </w:t>
      </w:r>
      <w:r>
        <w:rPr>
          <w:rFonts w:cs="Microsoft Himalaya"/>
          <w:cs/>
          <w:lang w:bidi="bo-CN"/>
        </w:rPr>
        <w:t xml:space="preserve">འབྲུག་སྒྲ་པའི་ ཚ་བོ་ པདྨ་སྟག་གཟིག་ བསད་ པ་ གིས་ མ་ཚད་པར་ དོ་རུང་ བུམོ་ འདི་ ཤི་སོང་ ནུག་ ཟེར་ གོཝ་ ཅིག་ </w:t>
      </w:r>
      <w:r>
        <w:t xml:space="preserve"># </w:t>
      </w:r>
      <w:r>
        <w:rPr>
          <w:rFonts w:cs="Microsoft Himalaya"/>
          <w:cs/>
          <w:lang w:bidi="bo-CN"/>
        </w:rPr>
        <w:t>ལུས་ ཀྱི་ རྒྱན་ཆ་ ཚུ་ ཨརཝ་བརྐུ་ ནི་ སྦེ་ འོངས་འོངསམ་ ཨིན་ན །</w:t>
      </w:r>
    </w:p>
    <w:p w14:paraId="17F1A20B" w14:textId="77777777" w:rsidR="00A536DF" w:rsidRDefault="00A536DF" w:rsidP="00A536DF">
      <w:pPr>
        <w:spacing w:after="0"/>
      </w:pPr>
      <w:r>
        <w:rPr>
          <w:rFonts w:cs="Microsoft Himalaya"/>
          <w:cs/>
          <w:lang w:bidi="bo-CN"/>
        </w:rPr>
        <w:t xml:space="preserve"> ངོ་ཚ་ཨ་ཁྱད་མེད་པའི་ ལྟས་ངན་ ཁྱོད །</w:t>
      </w:r>
    </w:p>
    <w:p w14:paraId="2BE23A38" w14:textId="77777777" w:rsidR="00A536DF" w:rsidRDefault="00A536DF" w:rsidP="00A536DF">
      <w:pPr>
        <w:spacing w:after="0"/>
      </w:pPr>
      <w:r>
        <w:rPr>
          <w:rFonts w:cs="Microsoft Himalaya"/>
          <w:cs/>
          <w:lang w:bidi="bo-CN"/>
        </w:rPr>
        <w:t xml:space="preserve"> ཁྱོད་ གྲོང་ཁྱེར་ འདི་ ནང་ ལས་ མཐར་བཤུད་ དེ་ བཏང་ ཚར་ བའི་ ཉེས་པ་ཅན་ གྱི་ མི་ ཅིག་ ཨིན ། </w:t>
      </w:r>
      <w:r>
        <w:t xml:space="preserve"># </w:t>
      </w:r>
      <w:r>
        <w:rPr>
          <w:rFonts w:cs="Microsoft Himalaya"/>
          <w:cs/>
          <w:lang w:bidi="bo-CN"/>
        </w:rPr>
        <w:t xml:space="preserve">ཤོག་ </w:t>
      </w:r>
      <w:r>
        <w:t xml:space="preserve"># </w:t>
      </w:r>
      <w:r>
        <w:rPr>
          <w:rFonts w:cs="Microsoft Himalaya"/>
          <w:cs/>
          <w:lang w:bidi="bo-CN"/>
        </w:rPr>
        <w:t xml:space="preserve">ཤོག </w:t>
      </w:r>
      <w:r>
        <w:t xml:space="preserve"># </w:t>
      </w:r>
      <w:r>
        <w:rPr>
          <w:rFonts w:cs="Microsoft Himalaya"/>
          <w:cs/>
          <w:lang w:bidi="bo-CN"/>
        </w:rPr>
        <w:t>ཁྱོད་ ང་ དང་ མཉམ །</w:t>
      </w:r>
    </w:p>
    <w:p w14:paraId="20E02EFE" w14:textId="77777777" w:rsidR="00A536DF" w:rsidRDefault="00A536DF" w:rsidP="00A536DF">
      <w:pPr>
        <w:spacing w:after="0"/>
      </w:pPr>
      <w:r>
        <w:rPr>
          <w:rFonts w:cs="Microsoft Himalaya"/>
          <w:cs/>
          <w:lang w:bidi="bo-CN"/>
        </w:rPr>
        <w:t xml:space="preserve"> ཁྱོད་ རྒྱལ་སྲས་ བཞུགས་ སར་ བསྐྱལ་ གེ་ ནོ །</w:t>
      </w:r>
    </w:p>
    <w:p w14:paraId="53778609" w14:textId="77777777" w:rsidR="00A536DF" w:rsidRDefault="00A536DF" w:rsidP="00A536DF">
      <w:pPr>
        <w:spacing w:after="0"/>
      </w:pPr>
      <w:r>
        <w:rPr>
          <w:rFonts w:cs="Microsoft Himalaya"/>
          <w:cs/>
          <w:lang w:bidi="bo-CN"/>
        </w:rPr>
        <w:t xml:space="preserve"> མཐར་ བཤུད་ དེ་ བཏང་ བའི་ ཤུལ་ལུ་ ལོག་སྟེ་ ནཱ་ འོང་ མི་ འདི་ ཤི་ དགོ་ མནོ་ སྟེ་ འོངས་འོངསམ་ འོང་ །</w:t>
      </w:r>
    </w:p>
    <w:p w14:paraId="2B5DF737" w14:textId="77777777" w:rsidR="00A536DF" w:rsidRDefault="00A536DF" w:rsidP="00A536DF">
      <w:pPr>
        <w:spacing w:after="0"/>
      </w:pPr>
      <w:r>
        <w:rPr>
          <w:rFonts w:cs="Microsoft Himalaya"/>
          <w:cs/>
          <w:lang w:bidi="bo-CN"/>
        </w:rPr>
        <w:t xml:space="preserve"> རང་གྲོལ །</w:t>
      </w:r>
    </w:p>
    <w:p w14:paraId="4EE1BAB1" w14:textId="77777777" w:rsidR="00A536DF" w:rsidRDefault="00A536DF" w:rsidP="00A536DF">
      <w:pPr>
        <w:spacing w:after="0"/>
      </w:pPr>
      <w:r>
        <w:rPr>
          <w:rFonts w:cs="Microsoft Himalaya"/>
          <w:cs/>
          <w:lang w:bidi="bo-CN"/>
        </w:rPr>
        <w:lastRenderedPageBreak/>
        <w:t xml:space="preserve"> མ་གཞི་ ང་ ཤི་ དགོ་ མནོ་ སྟེ་ ར་ ནཱ་ འོངས་འོངསམ་ ཨིན །</w:t>
      </w:r>
    </w:p>
    <w:p w14:paraId="44C3FD9B" w14:textId="77777777" w:rsidR="00A536DF" w:rsidRDefault="00A536DF" w:rsidP="00A536DF">
      <w:pPr>
        <w:spacing w:after="0"/>
      </w:pPr>
      <w:r>
        <w:rPr>
          <w:rFonts w:cs="Microsoft Himalaya"/>
          <w:cs/>
          <w:lang w:bidi="bo-CN"/>
        </w:rPr>
        <w:t xml:space="preserve"> ཐ་ རྡུགས་རྡུགས་ པའི་ མི་ ང་ ལུ་ ཁྱོད་ ཀྱིས་ ངོ་ཚ་ བཀལ་ མ་ ད་ ལྟོ་ཚང་ །</w:t>
      </w:r>
    </w:p>
    <w:p w14:paraId="2DE4ECF7" w14:textId="77777777" w:rsidR="00A536DF" w:rsidRDefault="00A536DF" w:rsidP="00A536DF">
      <w:pPr>
        <w:spacing w:after="0"/>
      </w:pPr>
      <w:r>
        <w:rPr>
          <w:rFonts w:cs="Microsoft Himalaya"/>
          <w:cs/>
          <w:lang w:bidi="bo-CN"/>
        </w:rPr>
        <w:t xml:space="preserve"> ཁྱོད་ར་ བྱོན་སོང་ །</w:t>
      </w:r>
    </w:p>
    <w:p w14:paraId="42638869" w14:textId="77777777" w:rsidR="00A536DF" w:rsidRDefault="00A536DF" w:rsidP="00A536DF">
      <w:pPr>
        <w:spacing w:after="0"/>
      </w:pPr>
      <w:r>
        <w:rPr>
          <w:rFonts w:cs="Microsoft Himalaya"/>
          <w:cs/>
          <w:lang w:bidi="bo-CN"/>
        </w:rPr>
        <w:t xml:space="preserve"> ང་ གིས་ ཁྱོད་ ལུ་ གསོལཝ་ བཏབ་ གེ །</w:t>
      </w:r>
    </w:p>
    <w:p w14:paraId="7F750553" w14:textId="77777777" w:rsidR="00A536DF" w:rsidRDefault="00A536DF" w:rsidP="00A536DF">
      <w:pPr>
        <w:spacing w:after="0"/>
      </w:pPr>
      <w:r>
        <w:rPr>
          <w:rFonts w:cs="Microsoft Himalaya"/>
          <w:cs/>
          <w:lang w:bidi="bo-CN"/>
        </w:rPr>
        <w:t xml:space="preserve"> ང་ ང་ར་ གི་ སྲོག་ བ་ འདི་ ཁྱོད་ ཀྱི་ སྲོག་ ལུ་ ཕངས་ མས །</w:t>
      </w:r>
    </w:p>
    <w:p w14:paraId="475A318B" w14:textId="77777777" w:rsidR="00A536DF" w:rsidRDefault="00A536DF" w:rsidP="00A536DF">
      <w:pPr>
        <w:spacing w:after="0"/>
      </w:pPr>
      <w:r>
        <w:rPr>
          <w:rFonts w:cs="Microsoft Himalaya"/>
          <w:cs/>
          <w:lang w:bidi="bo-CN"/>
        </w:rPr>
        <w:t xml:space="preserve"> མི་ ང་ བཟུམ་ ཅིག་ གི་ མི་ཚེ་ འདི་ འཇིག་རྟེན་ འདི་ ནང་ ལུ་ སྙིང་པོ་ ཅིག་ ག་ནི་ཡང་ མེདཔ་ ཡར་སོང་ ཡི །</w:t>
      </w:r>
    </w:p>
    <w:p w14:paraId="6A2B8D04" w14:textId="77777777" w:rsidR="00A536DF" w:rsidRDefault="00A536DF" w:rsidP="00A536DF">
      <w:pPr>
        <w:spacing w:after="0"/>
      </w:pPr>
      <w:r>
        <w:rPr>
          <w:rFonts w:cs="Microsoft Himalaya"/>
          <w:cs/>
          <w:lang w:bidi="bo-CN"/>
        </w:rPr>
        <w:t xml:space="preserve"> དེ་འབད་ནི་འདི་གིས་ ད་རིས་ ང་ར་ རྐྱངམ་གཅིག་ སྦེ་ བཞག་ ད །</w:t>
      </w:r>
    </w:p>
    <w:p w14:paraId="23CDC565" w14:textId="77777777" w:rsidR="00A536DF" w:rsidRDefault="00A536DF" w:rsidP="00A536DF">
      <w:pPr>
        <w:spacing w:after="0"/>
      </w:pPr>
      <w:r>
        <w:rPr>
          <w:rFonts w:cs="Microsoft Himalaya"/>
          <w:cs/>
          <w:lang w:bidi="bo-CN"/>
        </w:rPr>
        <w:t xml:space="preserve"> ཤུལ་ལས་ མི་ འཆོལ་ལོང་ ང་ བཟུམ་ ཅིག་ གིས་ སྙིང་རྗེ་ བསྐྱེད་ དེ་ ཁྱོད་ ཚེ་ཐར་ བཏང་ ད་ ཡི་ ཟེར་ བའི་ མནོ་བསམ་ ཅིག་ ཁྱོད་ ཀྱིས་ གཏང་ ནི་ འོང་ །</w:t>
      </w:r>
    </w:p>
    <w:p w14:paraId="281A7F98" w14:textId="77777777" w:rsidR="00A536DF" w:rsidRDefault="00A536DF" w:rsidP="00A536DF">
      <w:pPr>
        <w:spacing w:after="0"/>
      </w:pPr>
      <w:r>
        <w:rPr>
          <w:rFonts w:cs="Microsoft Himalaya"/>
          <w:cs/>
          <w:lang w:bidi="bo-CN"/>
        </w:rPr>
        <w:t xml:space="preserve"> ང་ ནཱ་ ལུ་ འོང་ དགོ་ མི་ འདི་ ཡང་ ང་ ང་ར་ གི་ སྲོག་ བཅད་ པའི་ དགྲ་ སྦེ་ འོངས་འོངསམ་ ཨིན །</w:t>
      </w:r>
    </w:p>
    <w:p w14:paraId="1B9DC423" w14:textId="77777777" w:rsidR="00A536DF" w:rsidRDefault="00A536DF" w:rsidP="00A536DF">
      <w:pPr>
        <w:spacing w:after="0"/>
      </w:pPr>
      <w:r>
        <w:rPr>
          <w:rFonts w:cs="Microsoft Himalaya"/>
          <w:cs/>
          <w:lang w:bidi="bo-CN"/>
        </w:rPr>
        <w:t xml:space="preserve"> དཔལ་བཟང་ །</w:t>
      </w:r>
    </w:p>
    <w:p w14:paraId="0E7A24FF" w14:textId="77777777" w:rsidR="00A536DF" w:rsidRDefault="00A536DF" w:rsidP="00A536DF">
      <w:pPr>
        <w:spacing w:after="0"/>
      </w:pPr>
      <w:r>
        <w:rPr>
          <w:rFonts w:cs="Microsoft Himalaya"/>
          <w:cs/>
          <w:lang w:bidi="bo-CN"/>
        </w:rPr>
        <w:t xml:space="preserve"> ཁྱོད་ ཀྱིས་ སླབ་ པའི་ བློ་ འདི་ ལུ་ ང་ གིས་ ཆ་ བཞག་ དགོཔ་ མེད །</w:t>
      </w:r>
    </w:p>
    <w:p w14:paraId="7EE9F98A" w14:textId="77777777" w:rsidR="00A536DF" w:rsidRDefault="00A536DF" w:rsidP="00A536DF">
      <w:pPr>
        <w:spacing w:after="0"/>
      </w:pPr>
      <w:r>
        <w:rPr>
          <w:rFonts w:cs="Microsoft Himalaya"/>
          <w:cs/>
          <w:lang w:bidi="bo-CN"/>
        </w:rPr>
        <w:t xml:space="preserve"> ཁྱོད་ ཀྱིས་ ལྟཝ་ ད་ ང་ ག་ནི་ཡང་ མ་ ཤེས་ པའི་ རྩ་རྒས་ བཟུམ་སྦེ་ མཐོང་ མས་ སྨོ །</w:t>
      </w:r>
    </w:p>
    <w:p w14:paraId="71171818" w14:textId="77777777" w:rsidR="00A536DF" w:rsidRDefault="00A536DF" w:rsidP="00A536DF">
      <w:pPr>
        <w:spacing w:after="0"/>
      </w:pPr>
      <w:r>
        <w:rPr>
          <w:rFonts w:cs="Microsoft Himalaya"/>
          <w:cs/>
          <w:lang w:bidi="bo-CN"/>
        </w:rPr>
        <w:t xml:space="preserve"> དེ་བ་འདི་</w:t>
      </w:r>
    </w:p>
    <w:p w14:paraId="1E043F64" w14:textId="77777777" w:rsidR="00A536DF" w:rsidRDefault="00A536DF" w:rsidP="00A536DF">
      <w:pPr>
        <w:spacing w:after="0"/>
      </w:pPr>
      <w:r>
        <w:rPr>
          <w:rFonts w:cs="Microsoft Himalaya"/>
          <w:cs/>
          <w:lang w:bidi="bo-CN"/>
        </w:rPr>
        <w:t xml:space="preserve"> རྒྱལ་སྲས་ ཀྱི་ སྐུ་མདུན་ ལུ་ བཅར་ བར་ འགྱོ་ གེ་ ནོ །</w:t>
      </w:r>
    </w:p>
    <w:p w14:paraId="24009DBF" w14:textId="77777777" w:rsidR="00A536DF" w:rsidRDefault="00A536DF" w:rsidP="00A536DF">
      <w:pPr>
        <w:spacing w:after="0"/>
      </w:pPr>
      <w:r>
        <w:rPr>
          <w:rFonts w:cs="Microsoft Himalaya"/>
          <w:cs/>
          <w:lang w:bidi="bo-CN"/>
        </w:rPr>
        <w:t xml:space="preserve"> མ་ ཉན་ རུང་ གྲོང་ཁྱེར་ འདི་ གི་ ཁྲིམས་ ལུ་ ངོ་ལོག་ པའི་ མི་ ཁྱོད་ བཟུམ་ ཅིག་ བསད་ ད་ པར་ སླབ་ མི་ མེད །</w:t>
      </w:r>
    </w:p>
    <w:p w14:paraId="46B067A0" w14:textId="77777777" w:rsidR="00A536DF" w:rsidRDefault="00A536DF" w:rsidP="00A536DF">
      <w:pPr>
        <w:spacing w:after="0"/>
      </w:pPr>
      <w:r>
        <w:rPr>
          <w:rFonts w:cs="Microsoft Himalaya"/>
          <w:cs/>
          <w:lang w:bidi="bo-CN"/>
        </w:rPr>
        <w:t xml:space="preserve"> རང་གྲོལ །</w:t>
      </w:r>
    </w:p>
    <w:p w14:paraId="78844AA6" w14:textId="77777777" w:rsidR="00A536DF" w:rsidRDefault="00A536DF" w:rsidP="00A536DF">
      <w:pPr>
        <w:spacing w:after="0"/>
      </w:pPr>
      <w:r>
        <w:rPr>
          <w:rFonts w:cs="Microsoft Himalaya"/>
          <w:cs/>
          <w:lang w:bidi="bo-CN"/>
        </w:rPr>
        <w:t xml:space="preserve"> ད་རིས་ ཁྱོད་ ཀྱིས་ ང་ ལུ་ ངོ་ཚ་ ཐད་རི་སྦ་རི་ བཀལཝ་ ཨིན་ན་ ལེགས་ཤོམ་ སྦེ་ སླབ་ ད་ ནི་ ཁྱོད་ ཀྱིས་ མི་ ཉན་ པས །</w:t>
      </w:r>
    </w:p>
    <w:p w14:paraId="0630C73B" w14:textId="77777777" w:rsidR="00A536DF" w:rsidRDefault="00A536DF" w:rsidP="00A536DF">
      <w:pPr>
        <w:spacing w:after="0"/>
      </w:pPr>
      <w:r>
        <w:rPr>
          <w:rFonts w:cs="Microsoft Himalaya"/>
          <w:cs/>
          <w:lang w:bidi="bo-CN"/>
        </w:rPr>
        <w:t xml:space="preserve"> ང་ ཙིགཔ་ ཟ་ ར་ ཟ་ བཅུག་ ནི་ ཨིན་ན །</w:t>
      </w:r>
    </w:p>
    <w:p w14:paraId="1857DEE7" w14:textId="77777777" w:rsidR="00A536DF" w:rsidRDefault="00A536DF" w:rsidP="00A536DF">
      <w:pPr>
        <w:spacing w:after="0"/>
      </w:pPr>
      <w:r>
        <w:rPr>
          <w:rFonts w:cs="Microsoft Himalaya"/>
          <w:cs/>
          <w:lang w:bidi="bo-CN"/>
        </w:rPr>
        <w:t xml:space="preserve"> དཔལ་བཟང་ །</w:t>
      </w:r>
    </w:p>
    <w:p w14:paraId="7E0F0DCB" w14:textId="77777777" w:rsidR="00A536DF" w:rsidRDefault="00A536DF" w:rsidP="00A536DF">
      <w:pPr>
        <w:spacing w:after="0"/>
      </w:pPr>
      <w:r>
        <w:rPr>
          <w:rFonts w:cs="Microsoft Himalaya"/>
          <w:cs/>
          <w:lang w:bidi="bo-CN"/>
        </w:rPr>
        <w:t xml:space="preserve"> ཁྱོད་ ཀྱིས་ བལྟ་ ཚེ་ ང་ ཁྱོད་ ལུ་ འདྲོག་ དོ་ བཟུམ་སྦེ་ མཐོང་ མས་ སྦོ །</w:t>
      </w:r>
    </w:p>
    <w:p w14:paraId="229128B2" w14:textId="77777777" w:rsidR="00A536DF" w:rsidRDefault="00A536DF" w:rsidP="00A536DF">
      <w:pPr>
        <w:spacing w:after="0"/>
      </w:pPr>
      <w:r>
        <w:rPr>
          <w:rFonts w:cs="Microsoft Himalaya"/>
          <w:cs/>
          <w:lang w:bidi="bo-CN"/>
        </w:rPr>
        <w:t xml:space="preserve"> ཤོག་ ཤིག</w:t>
      </w:r>
    </w:p>
    <w:p w14:paraId="35D3098F" w14:textId="77777777" w:rsidR="00A536DF" w:rsidRDefault="00A536DF" w:rsidP="00A536DF">
      <w:pPr>
        <w:spacing w:after="0"/>
      </w:pPr>
      <w:r>
        <w:rPr>
          <w:rFonts w:cs="Microsoft Himalaya"/>
          <w:cs/>
          <w:lang w:bidi="bo-CN"/>
        </w:rPr>
        <w:t xml:space="preserve"> འཛིངས །</w:t>
      </w:r>
    </w:p>
    <w:p w14:paraId="7C228511" w14:textId="77777777" w:rsidR="00A536DF" w:rsidRDefault="00A536DF" w:rsidP="00A536DF">
      <w:pPr>
        <w:spacing w:after="0"/>
      </w:pPr>
      <w:r>
        <w:rPr>
          <w:rFonts w:cs="Microsoft Himalaya"/>
          <w:cs/>
          <w:lang w:bidi="bo-CN"/>
        </w:rPr>
        <w:t xml:space="preserve"> དཔལ་བཟང་ གི་ འཇར་རོགས་ ཐོན །</w:t>
      </w:r>
    </w:p>
    <w:p w14:paraId="5357E060" w14:textId="77777777" w:rsidR="00A536DF" w:rsidRDefault="00A536DF" w:rsidP="00A536DF">
      <w:pPr>
        <w:spacing w:after="0"/>
      </w:pPr>
      <w:r>
        <w:rPr>
          <w:rFonts w:cs="Microsoft Himalaya"/>
          <w:cs/>
          <w:lang w:bidi="bo-CN"/>
        </w:rPr>
        <w:t xml:space="preserve"> འཇར་རོགས །</w:t>
      </w:r>
    </w:p>
    <w:p w14:paraId="6D479ECF" w14:textId="77777777" w:rsidR="00A536DF" w:rsidRDefault="00A536DF" w:rsidP="00A536DF">
      <w:pPr>
        <w:spacing w:after="0"/>
      </w:pPr>
      <w:r>
        <w:rPr>
          <w:rFonts w:cs="Microsoft Himalaya"/>
          <w:cs/>
          <w:lang w:bidi="bo-CN"/>
        </w:rPr>
        <w:t xml:space="preserve"> དབའི་ དབའི་ སློབ་དཔོན་ གཉིས་ མ་ འཛིངས་ ས་ མ་ འཛིངས །</w:t>
      </w:r>
    </w:p>
    <w:p w14:paraId="6FA46687" w14:textId="77777777" w:rsidR="00A536DF" w:rsidRDefault="00A536DF" w:rsidP="00A536DF">
      <w:pPr>
        <w:spacing w:after="0"/>
      </w:pPr>
      <w:r>
        <w:rPr>
          <w:rFonts w:cs="Microsoft Himalaya"/>
          <w:cs/>
          <w:lang w:bidi="bo-CN"/>
        </w:rPr>
        <w:t xml:space="preserve"> དཔལ་བཟང་ །</w:t>
      </w:r>
    </w:p>
    <w:p w14:paraId="10FE48A6" w14:textId="77777777" w:rsidR="00A536DF" w:rsidRDefault="00A536DF" w:rsidP="00A536DF">
      <w:pPr>
        <w:spacing w:after="0"/>
      </w:pPr>
      <w:r>
        <w:rPr>
          <w:rFonts w:cs="Microsoft Himalaya"/>
          <w:cs/>
          <w:lang w:bidi="bo-CN"/>
        </w:rPr>
        <w:t xml:space="preserve"> ཁྱོད་ར་ ལྟདམོ་ བལྟ་ སྟེ་ མ་ སྡོད་ པར་ རྒྱལ་སྲས་ དང་ </w:t>
      </w:r>
      <w:r>
        <w:t xml:space="preserve"># </w:t>
      </w:r>
      <w:r>
        <w:rPr>
          <w:rFonts w:cs="Microsoft Himalaya"/>
          <w:cs/>
          <w:lang w:bidi="bo-CN"/>
        </w:rPr>
        <w:t>འབྲུག་སྒྲ་ པའི་ མི་ ཆ་ཁྱབ་ ལུ་ ཨ་ནཱི་ མི་ ལྟས་ངན་ འདི་ ལོག་སྟེ་ ནཱ་ དབྱངས་སྒྲོན་ གྱི་ ཕུངམོ་ ལུ་ མེས་མེད་བཅོས་ པར་ ཐོན་ འོངས་ ནུག་ ཟེར་ ཞུ་ བར་ སོང་ །</w:t>
      </w:r>
    </w:p>
    <w:p w14:paraId="0635C8AC" w14:textId="77777777" w:rsidR="00A536DF" w:rsidRDefault="00A536DF" w:rsidP="00A536DF">
      <w:pPr>
        <w:spacing w:after="0"/>
      </w:pPr>
      <w:r>
        <w:rPr>
          <w:rFonts w:cs="Microsoft Himalaya"/>
          <w:cs/>
          <w:lang w:bidi="bo-CN"/>
        </w:rPr>
        <w:t xml:space="preserve"> འཇར་རོགས་ འཛུལ །</w:t>
      </w:r>
    </w:p>
    <w:p w14:paraId="58602315" w14:textId="77777777" w:rsidR="00A536DF" w:rsidRDefault="00A536DF" w:rsidP="00A536DF">
      <w:pPr>
        <w:spacing w:after="0"/>
      </w:pPr>
      <w:r>
        <w:rPr>
          <w:rFonts w:cs="Microsoft Himalaya"/>
          <w:cs/>
          <w:lang w:bidi="bo-CN"/>
        </w:rPr>
        <w:t xml:space="preserve"> རང་གྲོལ་ དང་ དཔལ་བཟང་ འཛིངས །</w:t>
      </w:r>
    </w:p>
    <w:p w14:paraId="7B2ECA19" w14:textId="77777777" w:rsidR="00A536DF" w:rsidRDefault="00A536DF" w:rsidP="00A536DF">
      <w:pPr>
        <w:spacing w:after="0"/>
      </w:pPr>
      <w:r>
        <w:rPr>
          <w:rFonts w:cs="Microsoft Himalaya"/>
          <w:cs/>
          <w:lang w:bidi="bo-CN"/>
        </w:rPr>
        <w:t xml:space="preserve"> དཔལ་བཟང་ བསད །</w:t>
      </w:r>
    </w:p>
    <w:p w14:paraId="4D0C0962" w14:textId="77777777" w:rsidR="00A536DF" w:rsidRDefault="00A536DF" w:rsidP="00A536DF">
      <w:pPr>
        <w:spacing w:after="0"/>
      </w:pPr>
      <w:r>
        <w:rPr>
          <w:rFonts w:cs="Microsoft Himalaya"/>
          <w:cs/>
          <w:lang w:bidi="bo-CN"/>
        </w:rPr>
        <w:t xml:space="preserve"> དཔལ་བཟང་ །</w:t>
      </w:r>
    </w:p>
    <w:p w14:paraId="61D0C872" w14:textId="77777777" w:rsidR="00A536DF" w:rsidRDefault="00A536DF" w:rsidP="00A536DF">
      <w:pPr>
        <w:spacing w:after="0"/>
      </w:pPr>
      <w:r>
        <w:rPr>
          <w:rFonts w:cs="Microsoft Himalaya"/>
          <w:cs/>
          <w:lang w:bidi="bo-CN"/>
        </w:rPr>
        <w:t xml:space="preserve"> དབའི་ རང་གྲོལ ། </w:t>
      </w:r>
      <w:r>
        <w:t xml:space="preserve"># </w:t>
      </w:r>
      <w:r>
        <w:rPr>
          <w:rFonts w:cs="Microsoft Himalaya"/>
          <w:cs/>
          <w:lang w:bidi="bo-CN"/>
        </w:rPr>
        <w:t>ཁྱོད་ ཀྱིས་ ང་ བསད་ ད་ ཡི་ མས །</w:t>
      </w:r>
    </w:p>
    <w:p w14:paraId="21A6A112" w14:textId="77777777" w:rsidR="00A536DF" w:rsidRDefault="00A536DF" w:rsidP="00A536DF">
      <w:pPr>
        <w:spacing w:after="0"/>
      </w:pPr>
      <w:r>
        <w:rPr>
          <w:rFonts w:cs="Microsoft Himalaya"/>
          <w:cs/>
          <w:lang w:bidi="bo-CN"/>
        </w:rPr>
        <w:t xml:space="preserve"> ཁྱོད་ མི་ ཨིན་ ཟེར་ སྙིང་རྗེ བསྐྱེད་ ཤེས་ པ་ ཅིན་ </w:t>
      </w:r>
      <w:r>
        <w:t xml:space="preserve"># </w:t>
      </w:r>
      <w:r>
        <w:rPr>
          <w:rFonts w:cs="Microsoft Himalaya"/>
          <w:cs/>
          <w:lang w:bidi="bo-CN"/>
        </w:rPr>
        <w:t xml:space="preserve">ང་ ཤི་ བའི་ ཤུལ་ལུ་ ངེའི་ ཕུངམོ་ འདི་ </w:t>
      </w:r>
      <w:r>
        <w:t xml:space="preserve"># </w:t>
      </w:r>
      <w:r>
        <w:rPr>
          <w:rFonts w:cs="Microsoft Himalaya"/>
          <w:cs/>
          <w:lang w:bidi="bo-CN"/>
        </w:rPr>
        <w:t>དབྱངས་སྒྲོན་ གྱི་ ཕུངམོ་ གི་ སྦོ་ལོགས་ཁར་ བསྐྱལ་བཞག་ གནང་ མས །</w:t>
      </w:r>
    </w:p>
    <w:p w14:paraId="107DF959" w14:textId="77777777" w:rsidR="00A536DF" w:rsidRDefault="00A536DF" w:rsidP="00A536DF">
      <w:pPr>
        <w:spacing w:after="0"/>
      </w:pPr>
      <w:r>
        <w:rPr>
          <w:rFonts w:cs="Microsoft Himalaya"/>
          <w:cs/>
          <w:lang w:bidi="bo-CN"/>
        </w:rPr>
        <w:t xml:space="preserve"> རང་གྲོལ །</w:t>
      </w:r>
    </w:p>
    <w:p w14:paraId="4BD37B96" w14:textId="77777777" w:rsidR="00A536DF" w:rsidRDefault="00A536DF" w:rsidP="00A536DF">
      <w:pPr>
        <w:spacing w:after="0"/>
      </w:pPr>
      <w:r>
        <w:rPr>
          <w:rFonts w:cs="Microsoft Himalaya"/>
          <w:cs/>
          <w:lang w:bidi="bo-CN"/>
        </w:rPr>
        <w:t xml:space="preserve"> མི་ ཤི་ བའི་ ཁ་ཆེམས་ འདི་ </w:t>
      </w:r>
      <w:r>
        <w:t xml:space="preserve"># </w:t>
      </w:r>
      <w:r>
        <w:rPr>
          <w:rFonts w:cs="Microsoft Himalaya"/>
          <w:cs/>
          <w:lang w:bidi="bo-CN"/>
        </w:rPr>
        <w:t>ལེགས་ རུང་ ཟོག་ རུང་ འབད་ དགོ་ ཟེར་ བའི་ དཔྱེ་ ཡོད །</w:t>
      </w:r>
    </w:p>
    <w:p w14:paraId="0B390270" w14:textId="77777777" w:rsidR="00A536DF" w:rsidRDefault="00A536DF" w:rsidP="00A536DF">
      <w:pPr>
        <w:spacing w:after="0"/>
      </w:pPr>
      <w:r>
        <w:rPr>
          <w:rFonts w:cs="Microsoft Himalaya"/>
          <w:cs/>
          <w:lang w:bidi="bo-CN"/>
        </w:rPr>
        <w:t xml:space="preserve"> ཁྱོད་ར་ གིས་ སླབ་ དོ་ བཟུམ་སྦེ་ ང་ གིས་ འབད་ གེ །</w:t>
      </w:r>
    </w:p>
    <w:p w14:paraId="251F271B" w14:textId="77777777" w:rsidR="00A536DF" w:rsidRDefault="00A536DF" w:rsidP="00A536DF">
      <w:pPr>
        <w:spacing w:after="0"/>
      </w:pPr>
      <w:r>
        <w:rPr>
          <w:rFonts w:cs="Microsoft Himalaya"/>
          <w:cs/>
          <w:lang w:bidi="bo-CN"/>
        </w:rPr>
        <w:t xml:space="preserve"> དཔལ་བཟང་ གི་ ཕུངམོ་ འཐུ་ སྟེ་ དབྱངས་སྒྲོན་ གྱི་ སྦོ་ལོགས་ཁར་ བསྐྱལ་བཞག</w:t>
      </w:r>
    </w:p>
    <w:p w14:paraId="372BF4ED" w14:textId="77777777" w:rsidR="00A536DF" w:rsidRDefault="00A536DF" w:rsidP="00A536DF">
      <w:pPr>
        <w:spacing w:after="0"/>
      </w:pPr>
      <w:r>
        <w:rPr>
          <w:rFonts w:cs="Microsoft Himalaya"/>
          <w:cs/>
          <w:lang w:bidi="bo-CN"/>
        </w:rPr>
        <w:t xml:space="preserve"> གནག་དུང་ ནང་ འབད་ ནི་ འདི་གིས་ མི་ འདི་ ག་ ཨིན་ན་ ང་ གིས་ ངོ་ མ་ ཤེས །</w:t>
      </w:r>
    </w:p>
    <w:p w14:paraId="2C5FF1D4" w14:textId="77777777" w:rsidR="00A536DF" w:rsidRDefault="00A536DF" w:rsidP="00A536DF">
      <w:pPr>
        <w:spacing w:after="0"/>
      </w:pPr>
      <w:r>
        <w:rPr>
          <w:rFonts w:cs="Microsoft Himalaya"/>
          <w:cs/>
          <w:lang w:bidi="bo-CN"/>
        </w:rPr>
        <w:t xml:space="preserve"> དཔལ་བཟང་ གདོང་ བལྟ །</w:t>
      </w:r>
    </w:p>
    <w:p w14:paraId="77CD21A9" w14:textId="77777777" w:rsidR="00A536DF" w:rsidRDefault="00A536DF" w:rsidP="00A536DF">
      <w:pPr>
        <w:spacing w:after="0"/>
      </w:pPr>
      <w:r>
        <w:rPr>
          <w:rFonts w:cs="Microsoft Himalaya"/>
          <w:cs/>
          <w:lang w:bidi="bo-CN"/>
        </w:rPr>
        <w:t xml:space="preserve"> བློ་ འགྱོད་ པའི་ ངང་ལས ། </w:t>
      </w:r>
      <w:r>
        <w:t xml:space="preserve"># </w:t>
      </w:r>
      <w:r>
        <w:rPr>
          <w:rFonts w:cs="Microsoft Himalaya"/>
          <w:cs/>
          <w:lang w:bidi="bo-CN"/>
        </w:rPr>
        <w:t>ཡ་ དབའི་ ངེའི་ ལྟོ་ཚང་ སྨིན་དྲུག་ གྱོངས་ མི་ འདི་ གི་ སྤུན་ཆ་ དཔལ་བཟང་ འདི་ ཨིན་ མས །</w:t>
      </w:r>
    </w:p>
    <w:p w14:paraId="139153D2" w14:textId="77777777" w:rsidR="00A536DF" w:rsidRDefault="00A536DF" w:rsidP="00A536DF">
      <w:pPr>
        <w:spacing w:after="0"/>
      </w:pPr>
      <w:r>
        <w:rPr>
          <w:rFonts w:cs="Microsoft Himalaya"/>
          <w:cs/>
          <w:lang w:bidi="bo-CN"/>
        </w:rPr>
        <w:t xml:space="preserve"> ད་རིས་ མཎྜལ་གླིང་ ལས་ འོངམ་ ད་ པ་སངས་ ཀྱིས་ དཔལ་བཟང་ དང་ ། </w:t>
      </w:r>
      <w:r>
        <w:t xml:space="preserve"># </w:t>
      </w:r>
      <w:r>
        <w:rPr>
          <w:rFonts w:cs="Microsoft Himalaya"/>
          <w:cs/>
          <w:lang w:bidi="bo-CN"/>
        </w:rPr>
        <w:t>དབྱངས་སྒྲོན་ གཉེན་ རྐྱབ་ ནི་ ཨིན་ མས ཟེར་ བའི་ ལོ་རྒྱུས་ ཅིག་ སླབ་ དོ་ བཟུམ་ འབད་ ཡི་ ས །</w:t>
      </w:r>
    </w:p>
    <w:p w14:paraId="494969D8" w14:textId="77777777" w:rsidR="00A536DF" w:rsidRDefault="00A536DF" w:rsidP="00A536DF">
      <w:pPr>
        <w:spacing w:after="0"/>
      </w:pPr>
      <w:r>
        <w:rPr>
          <w:rFonts w:cs="Microsoft Himalaya"/>
          <w:cs/>
          <w:lang w:bidi="bo-CN"/>
        </w:rPr>
        <w:t xml:space="preserve"> ང་ ནི་ ང་ར་ གི་ མནོ་བསམ་ འདི་ ར་ བཏང་ སྡོད་ དེ་ </w:t>
      </w:r>
      <w:r>
        <w:t xml:space="preserve"># </w:t>
      </w:r>
      <w:r>
        <w:rPr>
          <w:rFonts w:cs="Microsoft Himalaya"/>
          <w:cs/>
          <w:lang w:bidi="bo-CN"/>
        </w:rPr>
        <w:t>ཁོ་ གིས་ སླབ་ མི་ ཚུ་ ལེགས་ཤོམ་ སྦེ་ ཡང་ ཉན་ མ་ ཚུགས་ པས །</w:t>
      </w:r>
    </w:p>
    <w:p w14:paraId="206E530B" w14:textId="77777777" w:rsidR="00A536DF" w:rsidRDefault="00A536DF" w:rsidP="00A536DF">
      <w:pPr>
        <w:spacing w:after="0"/>
      </w:pPr>
      <w:r>
        <w:rPr>
          <w:rFonts w:cs="Microsoft Himalaya"/>
          <w:cs/>
          <w:lang w:bidi="bo-CN"/>
        </w:rPr>
        <w:t xml:space="preserve"> ཨའེ་སྨོ་ དཔལ་བཟང་ ཁྱོད་ དང་ ངེའི་ བར་ ན་ ཚེ་ སྔ་མ་ ལས་ མ་ དག་ པའི་ འཕྲོ་ ག་ཅི་ བཟུམ་ ཅིག་ ཡོདཔ་ ཨིན་ན་ སྨོ །</w:t>
      </w:r>
    </w:p>
    <w:p w14:paraId="4374A317" w14:textId="77777777" w:rsidR="00A536DF" w:rsidRDefault="00A536DF" w:rsidP="00A536DF">
      <w:pPr>
        <w:spacing w:after="0"/>
      </w:pPr>
      <w:r>
        <w:rPr>
          <w:rFonts w:cs="Microsoft Himalaya"/>
          <w:cs/>
          <w:lang w:bidi="bo-CN"/>
        </w:rPr>
        <w:t xml:space="preserve"> དབྱངས་སྒྲོན་ གྱི་ ཕུངམོ་ གི་ སྦོ་ལོགས་ཁར་ སོང་ སྟེ །</w:t>
      </w:r>
    </w:p>
    <w:p w14:paraId="6CA177E1" w14:textId="77777777" w:rsidR="00A536DF" w:rsidRDefault="00A536DF" w:rsidP="00A536DF">
      <w:pPr>
        <w:spacing w:after="0"/>
      </w:pPr>
      <w:r>
        <w:rPr>
          <w:rFonts w:cs="Microsoft Himalaya"/>
          <w:cs/>
          <w:lang w:bidi="bo-CN"/>
        </w:rPr>
        <w:t xml:space="preserve"> དབའི་ ངེའི་ དབྱངས་སྒྲོན་ ཐད་རི་སྦ་རི་ ཨིན་ མས དབའི །</w:t>
      </w:r>
    </w:p>
    <w:p w14:paraId="0980DA5E" w14:textId="77777777" w:rsidR="00A536DF" w:rsidRDefault="00A536DF" w:rsidP="00A536DF">
      <w:pPr>
        <w:spacing w:after="0"/>
      </w:pPr>
      <w:r>
        <w:rPr>
          <w:rFonts w:cs="Microsoft Himalaya"/>
          <w:cs/>
          <w:lang w:bidi="bo-CN"/>
        </w:rPr>
        <w:t xml:space="preserve"> དབྱངས་སྒྲོན་ ཁྱོད་ ཀྱིས་ ང་ བཀོ་བཞག་ སྟེ་ ག་ཅི་སྦེ་ ཡར་སོངམ་ སྨོ །</w:t>
      </w:r>
    </w:p>
    <w:p w14:paraId="2F4603B8" w14:textId="77777777" w:rsidR="00A536DF" w:rsidRDefault="00A536DF" w:rsidP="00A536DF">
      <w:pPr>
        <w:spacing w:after="0"/>
      </w:pPr>
      <w:r>
        <w:rPr>
          <w:rFonts w:cs="Microsoft Himalaya"/>
          <w:cs/>
          <w:lang w:bidi="bo-CN"/>
        </w:rPr>
        <w:t xml:space="preserve"> དབྱངས་སྒྲོན་ དབའི་ དབྱངས་སྒྲོན ། </w:t>
      </w:r>
      <w:r>
        <w:t xml:space="preserve"># </w:t>
      </w:r>
      <w:r>
        <w:rPr>
          <w:rFonts w:cs="Microsoft Himalaya"/>
          <w:cs/>
          <w:lang w:bidi="bo-CN"/>
        </w:rPr>
        <w:t>ཁྱོད་ ཤིཝ་ བདེན་ ར་ བདེན་ ག །</w:t>
      </w:r>
    </w:p>
    <w:p w14:paraId="2C096CD5" w14:textId="77777777" w:rsidR="00A536DF" w:rsidRDefault="00A536DF" w:rsidP="00A536DF">
      <w:pPr>
        <w:spacing w:after="0"/>
      </w:pPr>
      <w:r>
        <w:rPr>
          <w:rFonts w:cs="Microsoft Himalaya"/>
          <w:cs/>
          <w:lang w:bidi="bo-CN"/>
        </w:rPr>
        <w:t xml:space="preserve"> ཤི་སོང་ ཡི་ ཟེར་བ་ཅིན་ ཁྱོད་ ཀྱི་ གདོང་ ལུ་ ལྟཝ་ ད་ </w:t>
      </w:r>
      <w:r>
        <w:t xml:space="preserve"># </w:t>
      </w:r>
      <w:r>
        <w:rPr>
          <w:rFonts w:cs="Microsoft Himalaya"/>
          <w:cs/>
          <w:lang w:bidi="bo-CN"/>
        </w:rPr>
        <w:t>ཁྱོད་ ཀྱིས་ ད་ལྟ་ར་ ཁ་སླབ་སག་ས་ སྦེ་ འདུག</w:t>
      </w:r>
    </w:p>
    <w:p w14:paraId="00A0E9B2" w14:textId="77777777" w:rsidR="00A536DF" w:rsidRDefault="00A536DF" w:rsidP="00A536DF">
      <w:pPr>
        <w:spacing w:after="0"/>
      </w:pPr>
      <w:r>
        <w:rPr>
          <w:rFonts w:cs="Microsoft Himalaya"/>
          <w:cs/>
          <w:lang w:bidi="bo-CN"/>
        </w:rPr>
        <w:t xml:space="preserve"> འཆི་བ་མི་རྟག་པ་ འདི་ གིས་ ཁྱོད་ ཀྱི་ སྲོག་ ལུ་ གནོདཔ་ བསྐྱལ་ ད་ རུང་ </w:t>
      </w:r>
      <w:r>
        <w:t xml:space="preserve"># </w:t>
      </w:r>
      <w:r>
        <w:rPr>
          <w:rFonts w:cs="Microsoft Himalaya"/>
          <w:cs/>
          <w:lang w:bidi="bo-CN"/>
        </w:rPr>
        <w:t>ཁྱོད་ ཀྱི་ གཟུགས་ ལུ་ གནོདཔ་ ག་ནི་ཡང་ བསྐྱལ་ མ་ ཚུགས་ པས །</w:t>
      </w:r>
    </w:p>
    <w:p w14:paraId="3831FBA0" w14:textId="77777777" w:rsidR="00A536DF" w:rsidRDefault="00A536DF" w:rsidP="00A536DF">
      <w:pPr>
        <w:spacing w:after="0"/>
      </w:pPr>
      <w:r>
        <w:rPr>
          <w:rFonts w:cs="Microsoft Himalaya"/>
          <w:cs/>
          <w:lang w:bidi="bo-CN"/>
        </w:rPr>
        <w:t xml:space="preserve"> དེ་འབདཝ་ད་ སྲོག་ མེད་ པའི་ གཟུགས་ ལུ་ སྙིང་པོ་ ག་ཅི་ ཡོདཔ །</w:t>
      </w:r>
    </w:p>
    <w:p w14:paraId="708EF82C" w14:textId="77777777" w:rsidR="00A536DF" w:rsidRDefault="00A536DF" w:rsidP="00A536DF">
      <w:pPr>
        <w:spacing w:after="0"/>
      </w:pPr>
      <w:r>
        <w:rPr>
          <w:rFonts w:cs="Microsoft Himalaya"/>
          <w:cs/>
          <w:lang w:bidi="bo-CN"/>
        </w:rPr>
        <w:lastRenderedPageBreak/>
        <w:t xml:space="preserve"> དབྱངས་སྒྲོན་ ཁྱོད་ ཉལ་ཉལཝ་ ཨིན་ པ་ ཅིན་ </w:t>
      </w:r>
      <w:r>
        <w:t xml:space="preserve"># </w:t>
      </w:r>
      <w:r>
        <w:rPr>
          <w:rFonts w:cs="Microsoft Himalaya"/>
          <w:cs/>
          <w:lang w:bidi="bo-CN"/>
        </w:rPr>
        <w:t>ད་ལྟོ་ ར་ ལོངས་ ད་ དབའི །</w:t>
      </w:r>
    </w:p>
    <w:p w14:paraId="37D3AD7D" w14:textId="77777777" w:rsidR="00A536DF" w:rsidRDefault="00A536DF" w:rsidP="00A536DF">
      <w:pPr>
        <w:spacing w:after="0"/>
      </w:pPr>
      <w:r>
        <w:rPr>
          <w:rFonts w:cs="Microsoft Himalaya"/>
          <w:cs/>
          <w:lang w:bidi="bo-CN"/>
        </w:rPr>
        <w:t xml:space="preserve"> ང་ དང་ མཉམ་ ཡར་སོང་ གེ །</w:t>
      </w:r>
    </w:p>
    <w:p w14:paraId="4EB377D7" w14:textId="77777777" w:rsidR="00A536DF" w:rsidRDefault="00A536DF" w:rsidP="00A536DF">
      <w:pPr>
        <w:spacing w:after="0"/>
      </w:pPr>
      <w:r>
        <w:rPr>
          <w:rFonts w:cs="Microsoft Himalaya"/>
          <w:cs/>
          <w:lang w:bidi="bo-CN"/>
        </w:rPr>
        <w:t xml:space="preserve"> མ་པ་</w:t>
      </w:r>
    </w:p>
    <w:p w14:paraId="56094E5E" w14:textId="77777777" w:rsidR="00A536DF" w:rsidRDefault="00A536DF" w:rsidP="00A536DF">
      <w:pPr>
        <w:spacing w:after="0"/>
      </w:pPr>
      <w:r>
        <w:rPr>
          <w:rFonts w:cs="Microsoft Himalaya"/>
          <w:cs/>
          <w:lang w:bidi="bo-CN"/>
        </w:rPr>
        <w:t xml:space="preserve"> ཁྱོད་ ག་ཅི་སྦེ་ ཤི་སོངམ་ སྨོ །</w:t>
      </w:r>
    </w:p>
    <w:p w14:paraId="3E104F21" w14:textId="77777777" w:rsidR="00A536DF" w:rsidRDefault="00A536DF" w:rsidP="00A536DF">
      <w:pPr>
        <w:spacing w:after="0"/>
      </w:pPr>
      <w:r>
        <w:rPr>
          <w:rFonts w:cs="Microsoft Himalaya"/>
          <w:cs/>
          <w:lang w:bidi="bo-CN"/>
        </w:rPr>
        <w:t xml:space="preserve"> ང་ མེད་ པར་ ཤི་སོངམ་ ཨིན་ན །</w:t>
      </w:r>
    </w:p>
    <w:p w14:paraId="12B87CCF" w14:textId="77777777" w:rsidR="00A536DF" w:rsidRDefault="00A536DF" w:rsidP="00A536DF">
      <w:pPr>
        <w:spacing w:after="0"/>
      </w:pPr>
      <w:r>
        <w:rPr>
          <w:rFonts w:cs="Microsoft Himalaya"/>
          <w:cs/>
          <w:lang w:bidi="bo-CN"/>
        </w:rPr>
        <w:t xml:space="preserve"> ཨའེ་ ང་ གིས་ པདྨ་སྟག་གཟིག་ མ་ བསད་ རུང་ ཀྲིག་ཀྲི་ བཏང་ ནུག</w:t>
      </w:r>
    </w:p>
    <w:p w14:paraId="4A98C02E" w14:textId="77777777" w:rsidR="00A536DF" w:rsidRDefault="00A536DF" w:rsidP="00A536DF">
      <w:pPr>
        <w:spacing w:after="0"/>
      </w:pPr>
      <w:r>
        <w:rPr>
          <w:rFonts w:cs="Microsoft Himalaya"/>
          <w:cs/>
          <w:lang w:bidi="bo-CN"/>
        </w:rPr>
        <w:t xml:space="preserve"> ང་ ག་ཅི་ གི་ ལས་ མ་ དགཔ་ ཨིན་ན་ སྨོ །</w:t>
      </w:r>
    </w:p>
    <w:p w14:paraId="61117A47" w14:textId="77777777" w:rsidR="00A536DF" w:rsidRDefault="00A536DF" w:rsidP="00A536DF">
      <w:pPr>
        <w:spacing w:after="0"/>
      </w:pPr>
      <w:r>
        <w:rPr>
          <w:rFonts w:cs="Microsoft Himalaya"/>
          <w:cs/>
          <w:lang w:bidi="bo-CN"/>
        </w:rPr>
        <w:t xml:space="preserve"> པདྨ་སྟག་གཟིག ། </w:t>
      </w:r>
      <w:r>
        <w:t xml:space="preserve"># </w:t>
      </w:r>
      <w:r>
        <w:rPr>
          <w:rFonts w:cs="Microsoft Himalaya"/>
          <w:cs/>
          <w:lang w:bidi="bo-CN"/>
        </w:rPr>
        <w:t>ད་རིས་ ལས་ ཁྱོད་ ཡང་ ང་ བསྒྱིམས་ཏེ་ སྡོད་ མི་ དགོ་ མས །</w:t>
      </w:r>
    </w:p>
    <w:p w14:paraId="768CE043" w14:textId="77777777" w:rsidR="00A536DF" w:rsidRDefault="00A536DF" w:rsidP="00A536DF">
      <w:pPr>
        <w:spacing w:after="0"/>
      </w:pPr>
      <w:r>
        <w:rPr>
          <w:rFonts w:cs="Microsoft Himalaya"/>
          <w:cs/>
          <w:lang w:bidi="bo-CN"/>
        </w:rPr>
        <w:t xml:space="preserve"> ཁྱོད་ ལུ་ བཤགས་པ་ བཟུམ་ ཅིག་ སྦེ་ ཁྱོད་ བསད་ པའི་ ལགཔ་ འདི་ གིས་ ང་ར་ ཡང་ གསད་ ནི་ ཨིན །</w:t>
      </w:r>
    </w:p>
    <w:p w14:paraId="15846ED1" w14:textId="77777777" w:rsidR="00A536DF" w:rsidRDefault="00A536DF" w:rsidP="00A536DF">
      <w:pPr>
        <w:spacing w:after="0"/>
      </w:pPr>
      <w:r>
        <w:rPr>
          <w:rFonts w:cs="Microsoft Himalaya"/>
          <w:cs/>
          <w:lang w:bidi="bo-CN"/>
        </w:rPr>
        <w:t xml:space="preserve"> ཕོ་རྒནམ་ ཁྱོད་ ཡང་ བསམ་པའི་རེ་བ་ རྫོགསཔ་ སྦེ་ འབད་ ཤིག</w:t>
      </w:r>
    </w:p>
    <w:p w14:paraId="149C00CD" w14:textId="77777777" w:rsidR="00A536DF" w:rsidRDefault="00A536DF" w:rsidP="00A536DF">
      <w:pPr>
        <w:spacing w:after="0"/>
      </w:pPr>
      <w:r>
        <w:rPr>
          <w:rFonts w:cs="Microsoft Himalaya"/>
          <w:cs/>
          <w:lang w:bidi="bo-CN"/>
        </w:rPr>
        <w:t xml:space="preserve"> དབྱངས་སྒྲོན་ ངེའི་ གཟུགས་ འདི་ ནང་ སེམས་ ཀྱི་ རྣམ་ཤེས་ འདི་ ཡོད་ རིང་ག་ ལུ་ ཁྱོད་ ཀྱི་ གདོང་ འདི་ ཚར་ གཅིག་ བལྟ་ གེ །</w:t>
      </w:r>
    </w:p>
    <w:p w14:paraId="3FD766C7" w14:textId="77777777" w:rsidR="00A536DF" w:rsidRDefault="00A536DF" w:rsidP="00A536DF">
      <w:pPr>
        <w:spacing w:after="0"/>
      </w:pPr>
      <w:r>
        <w:rPr>
          <w:rFonts w:cs="Microsoft Himalaya"/>
          <w:cs/>
          <w:lang w:bidi="bo-CN"/>
        </w:rPr>
        <w:t xml:space="preserve"> ཕང་མར་ ཚར་ གཅིག་ བཏབ་ ད་ གེ །</w:t>
      </w:r>
    </w:p>
    <w:p w14:paraId="458EC3DF" w14:textId="77777777" w:rsidR="00A536DF" w:rsidRDefault="00A536DF" w:rsidP="00A536DF">
      <w:pPr>
        <w:spacing w:after="0"/>
      </w:pPr>
      <w:r>
        <w:rPr>
          <w:rFonts w:cs="Microsoft Himalaya"/>
          <w:cs/>
          <w:lang w:bidi="bo-CN"/>
        </w:rPr>
        <w:t xml:space="preserve"> ཁྱོད་ ལུ་ འུ་ ཅིག་ བཀལ་ ད་ གེ །</w:t>
      </w:r>
    </w:p>
    <w:p w14:paraId="10FD2B37" w14:textId="77777777" w:rsidR="00A536DF" w:rsidRDefault="00A536DF" w:rsidP="00A536DF">
      <w:pPr>
        <w:spacing w:after="0"/>
      </w:pPr>
      <w:r>
        <w:rPr>
          <w:rFonts w:cs="Microsoft Himalaya"/>
          <w:cs/>
          <w:lang w:bidi="bo-CN"/>
        </w:rPr>
        <w:t xml:space="preserve"> ཕང་མར་ བཏབ་ འུ་ བཀལ །</w:t>
      </w:r>
    </w:p>
    <w:p w14:paraId="5B6F915B" w14:textId="77777777" w:rsidR="00A536DF" w:rsidRDefault="00A536DF" w:rsidP="00A536DF">
      <w:pPr>
        <w:spacing w:after="0"/>
      </w:pPr>
      <w:r>
        <w:rPr>
          <w:rFonts w:cs="Microsoft Himalaya"/>
          <w:cs/>
          <w:lang w:bidi="bo-CN"/>
        </w:rPr>
        <w:t xml:space="preserve"> དབྱངས་སྒྲོན་ ཁྱོད་ ངེའི་ གཉེན་དང་གྲོགས་ ཨིན །</w:t>
      </w:r>
    </w:p>
    <w:p w14:paraId="6228289F" w14:textId="77777777" w:rsidR="00A536DF" w:rsidRDefault="00A536DF" w:rsidP="00A536DF">
      <w:pPr>
        <w:spacing w:after="0"/>
      </w:pPr>
      <w:r>
        <w:rPr>
          <w:rFonts w:cs="Microsoft Himalaya"/>
          <w:cs/>
          <w:lang w:bidi="bo-CN"/>
        </w:rPr>
        <w:t xml:space="preserve"> ང་བཅས་ གཉིས་ དགའ་ རུང་ སྐྱོ་ རུང་ སྐྱིད་ རུང་ སྡུག་ རུང་ ཤི་ རུང་ གསོན་ རུང་ སོ་སོར་ འབྲལ་ ས་ མེད །</w:t>
      </w:r>
    </w:p>
    <w:p w14:paraId="39AB506D" w14:textId="77777777" w:rsidR="00A536DF" w:rsidRDefault="00A536DF" w:rsidP="00A536DF">
      <w:pPr>
        <w:spacing w:after="0"/>
      </w:pPr>
      <w:r>
        <w:rPr>
          <w:rFonts w:cs="Microsoft Himalaya"/>
          <w:cs/>
          <w:lang w:bidi="bo-CN"/>
        </w:rPr>
        <w:t xml:space="preserve"> ད་ དབྱངས་སྒྲོན་ ང་ ཡང་ ཁྱོད་ ཕྱད་ པར་ འོང་ དོ་ མས །</w:t>
      </w:r>
    </w:p>
    <w:p w14:paraId="7C393851" w14:textId="77777777" w:rsidR="00A536DF" w:rsidRDefault="00A536DF" w:rsidP="00A536DF">
      <w:pPr>
        <w:spacing w:after="0"/>
      </w:pPr>
      <w:r>
        <w:rPr>
          <w:rFonts w:cs="Microsoft Himalaya"/>
          <w:cs/>
          <w:lang w:bidi="bo-CN"/>
        </w:rPr>
        <w:t xml:space="preserve"> དུག་ འཐུངས ། </w:t>
      </w:r>
      <w:r>
        <w:t xml:space="preserve"># </w:t>
      </w:r>
      <w:r>
        <w:rPr>
          <w:rFonts w:cs="Microsoft Himalaya"/>
          <w:cs/>
          <w:lang w:bidi="bo-CN"/>
        </w:rPr>
        <w:t>ཤི །</w:t>
      </w:r>
    </w:p>
    <w:p w14:paraId="3A3269A5" w14:textId="77777777" w:rsidR="00A536DF" w:rsidRDefault="00A536DF" w:rsidP="00A536DF">
      <w:pPr>
        <w:spacing w:after="0"/>
      </w:pPr>
      <w:r>
        <w:rPr>
          <w:rFonts w:cs="Microsoft Himalaya"/>
          <w:cs/>
          <w:lang w:bidi="bo-CN"/>
        </w:rPr>
        <w:t xml:space="preserve"> མཚམས་པ་ དང་ པ་སངས་ ཐོན །</w:t>
      </w:r>
    </w:p>
    <w:p w14:paraId="3B0BC046" w14:textId="77777777" w:rsidR="00A536DF" w:rsidRDefault="00A536DF" w:rsidP="00A536DF">
      <w:pPr>
        <w:spacing w:after="0"/>
      </w:pPr>
      <w:r>
        <w:rPr>
          <w:rFonts w:cs="Microsoft Himalaya"/>
          <w:cs/>
          <w:lang w:bidi="bo-CN"/>
        </w:rPr>
        <w:t xml:space="preserve"> མཚམས་པ །</w:t>
      </w:r>
    </w:p>
    <w:p w14:paraId="4CDC1565"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ཁོ་ ད་ཅི་ ལས་ ནཱ་ ཐོན་འོངས་ ཡི་ སྦོ །</w:t>
      </w:r>
    </w:p>
    <w:p w14:paraId="322DA6F9" w14:textId="77777777" w:rsidR="00A536DF" w:rsidRDefault="00A536DF" w:rsidP="00A536DF">
      <w:pPr>
        <w:spacing w:after="0"/>
      </w:pPr>
      <w:r>
        <w:rPr>
          <w:rFonts w:cs="Microsoft Himalaya"/>
          <w:cs/>
          <w:lang w:bidi="bo-CN"/>
        </w:rPr>
        <w:t xml:space="preserve"> པ་སངས །</w:t>
      </w:r>
    </w:p>
    <w:p w14:paraId="1C6B6BC9" w14:textId="77777777" w:rsidR="00A536DF" w:rsidRDefault="00A536DF" w:rsidP="00A536DF">
      <w:pPr>
        <w:spacing w:after="0"/>
      </w:pPr>
      <w:r>
        <w:rPr>
          <w:rFonts w:cs="Microsoft Himalaya"/>
          <w:cs/>
          <w:lang w:bidi="bo-CN"/>
        </w:rPr>
        <w:t xml:space="preserve"> རང་གྲོལ་ ནཱ་ ལྷོད་ དེ་ དུས་ཚོད་ ལེ་ཤ་ ཡར་སོང་ ཡི །</w:t>
      </w:r>
    </w:p>
    <w:p w14:paraId="6012C2E1" w14:textId="77777777" w:rsidR="00A536DF" w:rsidRDefault="00A536DF" w:rsidP="00A536DF">
      <w:pPr>
        <w:spacing w:after="0"/>
      </w:pPr>
      <w:r>
        <w:rPr>
          <w:rFonts w:cs="Microsoft Himalaya"/>
          <w:cs/>
          <w:lang w:bidi="bo-CN"/>
        </w:rPr>
        <w:t xml:space="preserve"> མཚམས་པ །</w:t>
      </w:r>
    </w:p>
    <w:p w14:paraId="4ACB08CE" w14:textId="77777777" w:rsidR="00A536DF" w:rsidRDefault="00A536DF" w:rsidP="00A536DF">
      <w:pPr>
        <w:spacing w:after="0"/>
      </w:pPr>
      <w:r>
        <w:rPr>
          <w:rFonts w:cs="Microsoft Himalaya"/>
          <w:cs/>
          <w:lang w:bidi="bo-CN"/>
        </w:rPr>
        <w:t xml:space="preserve"> དེསན་ མགྱོགས་པར་ ཤོག་ ཤིག</w:t>
      </w:r>
    </w:p>
    <w:p w14:paraId="6A1DA338" w14:textId="77777777" w:rsidR="00A536DF" w:rsidRDefault="00A536DF" w:rsidP="00A536DF">
      <w:pPr>
        <w:spacing w:after="0"/>
      </w:pPr>
      <w:r>
        <w:rPr>
          <w:rFonts w:cs="Microsoft Himalaya"/>
          <w:cs/>
          <w:lang w:bidi="bo-CN"/>
        </w:rPr>
        <w:t xml:space="preserve"> ང་བཅས་ གཉིས་ བལྟ་ བར་ འགྱོ་ གེ །</w:t>
      </w:r>
    </w:p>
    <w:p w14:paraId="0E0B9A20" w14:textId="77777777" w:rsidR="00A536DF" w:rsidRDefault="00A536DF" w:rsidP="00A536DF">
      <w:pPr>
        <w:spacing w:after="0"/>
      </w:pPr>
      <w:r>
        <w:rPr>
          <w:rFonts w:cs="Microsoft Himalaya"/>
          <w:cs/>
          <w:lang w:bidi="bo-CN"/>
        </w:rPr>
        <w:t xml:space="preserve"> པ་སངས །</w:t>
      </w:r>
    </w:p>
    <w:p w14:paraId="6E247DFC" w14:textId="77777777" w:rsidR="00A536DF" w:rsidRDefault="00A536DF" w:rsidP="00A536DF">
      <w:pPr>
        <w:spacing w:after="0"/>
      </w:pPr>
      <w:r>
        <w:rPr>
          <w:rFonts w:cs="Microsoft Himalaya"/>
          <w:cs/>
          <w:lang w:bidi="bo-CN"/>
        </w:rPr>
        <w:t xml:space="preserve"> ང་ ནི་ མ་ ཤོག་ ཟེར་ སླབ་ དེས །</w:t>
      </w:r>
    </w:p>
    <w:p w14:paraId="09022DE0" w14:textId="77777777" w:rsidR="00A536DF" w:rsidRDefault="00A536DF" w:rsidP="00A536DF">
      <w:pPr>
        <w:spacing w:after="0"/>
      </w:pPr>
      <w:r>
        <w:rPr>
          <w:rFonts w:cs="Microsoft Himalaya"/>
          <w:cs/>
          <w:lang w:bidi="bo-CN"/>
        </w:rPr>
        <w:t xml:space="preserve"> སླབ་སླབ་ པའི་ མཐའ་མར་ འགྱོ་ བ་ ཅིན་ </w:t>
      </w:r>
      <w:r>
        <w:t xml:space="preserve"># </w:t>
      </w:r>
      <w:r>
        <w:rPr>
          <w:rFonts w:cs="Microsoft Himalaya"/>
          <w:cs/>
          <w:lang w:bidi="bo-CN"/>
        </w:rPr>
        <w:t>གོངམ་ དཔོན་གཡོག་ གི་ ཐ་དམ་ཚིག་ ཡང་ མེདཔ་ འགྱོ་ ནི་ མས །</w:t>
      </w:r>
    </w:p>
    <w:p w14:paraId="33A6B1A2" w14:textId="77777777" w:rsidR="00A536DF" w:rsidRDefault="00A536DF" w:rsidP="00A536DF">
      <w:pPr>
        <w:spacing w:after="0"/>
      </w:pPr>
      <w:r>
        <w:rPr>
          <w:rFonts w:cs="Microsoft Himalaya"/>
          <w:cs/>
          <w:lang w:bidi="bo-CN"/>
        </w:rPr>
        <w:t xml:space="preserve"> མཚམས་པ །</w:t>
      </w:r>
    </w:p>
    <w:p w14:paraId="1CF963BA" w14:textId="77777777" w:rsidR="00A536DF" w:rsidRDefault="00A536DF" w:rsidP="00A536DF">
      <w:pPr>
        <w:spacing w:after="0"/>
      </w:pPr>
      <w:r>
        <w:rPr>
          <w:rFonts w:cs="Microsoft Himalaya"/>
          <w:cs/>
          <w:lang w:bidi="bo-CN"/>
        </w:rPr>
        <w:t xml:space="preserve"> དེསན་ ཁྱོད་ར་ ནཱ་ སྡོད་ ཤིག</w:t>
      </w:r>
    </w:p>
    <w:p w14:paraId="2673A22D" w14:textId="77777777" w:rsidR="00A536DF" w:rsidRDefault="00A536DF" w:rsidP="00A536DF">
      <w:pPr>
        <w:spacing w:after="0"/>
      </w:pPr>
      <w:r>
        <w:rPr>
          <w:rFonts w:cs="Microsoft Himalaya"/>
          <w:cs/>
          <w:lang w:bidi="bo-CN"/>
        </w:rPr>
        <w:t xml:space="preserve"> ང་ གིས་ བལྟ་སོང་ གེ །</w:t>
      </w:r>
    </w:p>
    <w:p w14:paraId="3D215664" w14:textId="77777777" w:rsidR="00A536DF" w:rsidRDefault="00A536DF" w:rsidP="00A536DF">
      <w:pPr>
        <w:spacing w:after="0"/>
      </w:pPr>
      <w:r>
        <w:rPr>
          <w:rFonts w:cs="Microsoft Himalaya"/>
          <w:cs/>
          <w:lang w:bidi="bo-CN"/>
        </w:rPr>
        <w:t xml:space="preserve"> དབའི་ ག་ཅི་ ཨིན་ན་ ནཱ་ ལས་ ཕར་ ཁྲག་ ཡང་ ལེ་ཤ་ བཏོན་ ནུག་ པ་ཡ །</w:t>
      </w:r>
    </w:p>
    <w:p w14:paraId="42FBFD17" w14:textId="77777777" w:rsidR="00A536DF" w:rsidRDefault="00A536DF" w:rsidP="00A536DF">
      <w:pPr>
        <w:spacing w:after="0"/>
      </w:pPr>
      <w:r>
        <w:rPr>
          <w:rFonts w:cs="Microsoft Himalaya"/>
          <w:cs/>
          <w:lang w:bidi="bo-CN"/>
        </w:rPr>
        <w:t xml:space="preserve"> རང་གྲོལ་ གྱི་ རོ་ མཐོང་ །</w:t>
      </w:r>
    </w:p>
    <w:p w14:paraId="58292F20" w14:textId="77777777" w:rsidR="00A536DF" w:rsidRDefault="00A536DF" w:rsidP="00A536DF">
      <w:pPr>
        <w:spacing w:after="0"/>
      </w:pPr>
      <w:r>
        <w:rPr>
          <w:rFonts w:cs="Microsoft Himalaya"/>
          <w:cs/>
          <w:lang w:bidi="bo-CN"/>
        </w:rPr>
        <w:t xml:space="preserve"> ཡ་བླ་མ་མཁྱེན་ནོ ། </w:t>
      </w:r>
      <w:r>
        <w:t xml:space="preserve"># </w:t>
      </w:r>
      <w:r>
        <w:rPr>
          <w:rFonts w:cs="Microsoft Himalaya"/>
          <w:cs/>
          <w:lang w:bidi="bo-CN"/>
        </w:rPr>
        <w:t xml:space="preserve">རང་གྲོལ་ དབའི་ རང་གྲོལ ། </w:t>
      </w:r>
      <w:r>
        <w:t xml:space="preserve"># </w:t>
      </w:r>
      <w:r>
        <w:rPr>
          <w:rFonts w:cs="Microsoft Himalaya"/>
          <w:cs/>
          <w:lang w:bidi="bo-CN"/>
        </w:rPr>
        <w:t>ད་འབདན་ ངེའི་ ལཱ་ འདི་ ག་ར་ མགོ་མཇུག་ ཡར་སོང་ ནུག</w:t>
      </w:r>
    </w:p>
    <w:p w14:paraId="3F01BB50" w14:textId="77777777" w:rsidR="00A536DF" w:rsidRDefault="00A536DF" w:rsidP="00A536DF">
      <w:pPr>
        <w:spacing w:after="0"/>
      </w:pPr>
      <w:r>
        <w:rPr>
          <w:rFonts w:cs="Microsoft Himalaya"/>
          <w:cs/>
          <w:lang w:bidi="bo-CN"/>
        </w:rPr>
        <w:t xml:space="preserve"> རང་གྲོལ་ འདི་ དུག་ འཐུངས་ ཏེ་ ཤི་ཤིཝ་ འོང་ ནི་ མས །</w:t>
      </w:r>
    </w:p>
    <w:p w14:paraId="407BB9FD" w14:textId="77777777" w:rsidR="00A536DF" w:rsidRDefault="00A536DF" w:rsidP="00A536DF">
      <w:pPr>
        <w:spacing w:after="0"/>
      </w:pPr>
      <w:r>
        <w:rPr>
          <w:rFonts w:cs="Microsoft Himalaya"/>
          <w:cs/>
          <w:lang w:bidi="bo-CN"/>
        </w:rPr>
        <w:t xml:space="preserve"> གཟུགས་ ཡང་ ག་ར་ ཧོནམོ་ ཡར་སོང་ ནུག</w:t>
      </w:r>
    </w:p>
    <w:p w14:paraId="659AF527" w14:textId="77777777" w:rsidR="00A536DF" w:rsidRDefault="00A536DF" w:rsidP="00A536DF">
      <w:pPr>
        <w:spacing w:after="0"/>
      </w:pPr>
      <w:r>
        <w:rPr>
          <w:rFonts w:cs="Microsoft Himalaya"/>
          <w:cs/>
          <w:lang w:bidi="bo-CN"/>
        </w:rPr>
        <w:t xml:space="preserve"> དཔལ་བཟང་ གི་ རོ་ མཐོང་ །</w:t>
      </w:r>
    </w:p>
    <w:p w14:paraId="04BBB5A2" w14:textId="77777777" w:rsidR="00A536DF" w:rsidRDefault="00A536DF" w:rsidP="00A536DF">
      <w:pPr>
        <w:spacing w:after="0"/>
      </w:pPr>
      <w:r>
        <w:rPr>
          <w:rFonts w:cs="Microsoft Himalaya"/>
          <w:cs/>
          <w:lang w:bidi="bo-CN"/>
        </w:rPr>
        <w:t xml:space="preserve"> དཔལ་བཟང་ འདི་ ཡང་ གཟུགས་ ག་ར་ ཁྲག་ གིས་ ཞལ་ ཏེ་ ཤི་སོང་ ནུག</w:t>
      </w:r>
    </w:p>
    <w:p w14:paraId="3033C0E0" w14:textId="77777777" w:rsidR="00A536DF" w:rsidRDefault="00A536DF" w:rsidP="00A536DF">
      <w:pPr>
        <w:spacing w:after="0"/>
      </w:pPr>
      <w:r>
        <w:rPr>
          <w:rFonts w:cs="Microsoft Himalaya"/>
          <w:cs/>
          <w:lang w:bidi="bo-CN"/>
        </w:rPr>
        <w:t xml:space="preserve"> ད་རིས་ འབདན་ བསྐྱལ་སར་ སྦོམ་ བསྐྱལ་ ད་ ནུག་ མས །</w:t>
      </w:r>
    </w:p>
    <w:p w14:paraId="4C7B0D9E" w14:textId="77777777" w:rsidR="00A536DF" w:rsidRDefault="00A536DF" w:rsidP="00A536DF">
      <w:pPr>
        <w:spacing w:after="0"/>
      </w:pPr>
      <w:r>
        <w:rPr>
          <w:rFonts w:cs="Microsoft Himalaya"/>
          <w:cs/>
          <w:lang w:bidi="bo-CN"/>
        </w:rPr>
        <w:t xml:space="preserve"> ད་ ད་ལྟ་ར་ དབྱངས་སྒྲོན་ ལོང་ རནམ་ ཨིན །</w:t>
      </w:r>
    </w:p>
    <w:p w14:paraId="27C641BD" w14:textId="77777777" w:rsidR="00A536DF" w:rsidRDefault="00A536DF" w:rsidP="00A536DF">
      <w:pPr>
        <w:spacing w:after="0"/>
      </w:pPr>
      <w:r>
        <w:rPr>
          <w:rFonts w:cs="Microsoft Himalaya"/>
          <w:cs/>
          <w:lang w:bidi="bo-CN"/>
        </w:rPr>
        <w:t xml:space="preserve"> བལྟ་ ཤིག་ ད་ མོ་ སྤར་ དེས །</w:t>
      </w:r>
    </w:p>
    <w:p w14:paraId="7BD4B33E" w14:textId="77777777" w:rsidR="00A536DF" w:rsidRDefault="00A536DF" w:rsidP="00A536DF">
      <w:pPr>
        <w:spacing w:after="0"/>
      </w:pPr>
      <w:r>
        <w:rPr>
          <w:rFonts w:cs="Microsoft Himalaya"/>
          <w:cs/>
          <w:lang w:bidi="bo-CN"/>
        </w:rPr>
        <w:t xml:space="preserve"> དབྱངས་སྒྲོན་ ལོངས །</w:t>
      </w:r>
    </w:p>
    <w:p w14:paraId="29ED4B95" w14:textId="77777777" w:rsidR="00A536DF" w:rsidRDefault="00A536DF" w:rsidP="00A536DF">
      <w:pPr>
        <w:spacing w:after="0"/>
      </w:pPr>
      <w:r>
        <w:rPr>
          <w:rFonts w:cs="Microsoft Himalaya"/>
          <w:cs/>
          <w:lang w:bidi="bo-CN"/>
        </w:rPr>
        <w:t xml:space="preserve"> དབྱངས་སྒྲོན །</w:t>
      </w:r>
    </w:p>
    <w:p w14:paraId="0F7968ED" w14:textId="77777777" w:rsidR="00A536DF" w:rsidRDefault="00A536DF" w:rsidP="00A536DF">
      <w:pPr>
        <w:spacing w:after="0"/>
      </w:pPr>
      <w:r>
        <w:rPr>
          <w:rFonts w:cs="Microsoft Himalaya"/>
          <w:cs/>
          <w:lang w:bidi="bo-CN"/>
        </w:rPr>
        <w:t xml:space="preserve"> དྲིན་ཅན་ མཚམས་པ་ རིན་པོ་ཆེ་ ངེའི་ རང་གྲོལ་ ཀྭ་ལས །</w:t>
      </w:r>
    </w:p>
    <w:p w14:paraId="3FBAFEC0" w14:textId="77777777" w:rsidR="00A536DF" w:rsidRDefault="00A536DF" w:rsidP="00A536DF">
      <w:pPr>
        <w:spacing w:after="0"/>
      </w:pPr>
      <w:r>
        <w:rPr>
          <w:rFonts w:cs="Microsoft Himalaya"/>
          <w:cs/>
          <w:lang w:bidi="bo-CN"/>
        </w:rPr>
        <w:t xml:space="preserve"> ང་ ལོངས་ ད་ ཡི་ ད །</w:t>
      </w:r>
    </w:p>
    <w:p w14:paraId="03CBDD80" w14:textId="77777777" w:rsidR="00A536DF" w:rsidRDefault="00A536DF" w:rsidP="00A536DF">
      <w:pPr>
        <w:spacing w:after="0"/>
      </w:pPr>
      <w:r>
        <w:rPr>
          <w:rFonts w:cs="Microsoft Himalaya"/>
          <w:cs/>
          <w:lang w:bidi="bo-CN"/>
        </w:rPr>
        <w:t xml:space="preserve"> ང་ ས་ ག་ཏེ་ ཧོངས་ ལུ་ བསྐྱལ་བཞག་བཞགཔ་ ཨིན་ན །</w:t>
      </w:r>
    </w:p>
    <w:p w14:paraId="3EFD317F" w14:textId="77777777" w:rsidR="00A536DF" w:rsidRDefault="00A536DF" w:rsidP="00A536DF">
      <w:pPr>
        <w:spacing w:after="0"/>
      </w:pPr>
      <w:r>
        <w:rPr>
          <w:rFonts w:cs="Microsoft Himalaya"/>
          <w:cs/>
          <w:lang w:bidi="bo-CN"/>
        </w:rPr>
        <w:t xml:space="preserve"> ངེའི་ སེམས་ ཀྱིས་ ཀྲིག་ཀྲི་ དྲན་ ཚུགས་ པས །</w:t>
      </w:r>
    </w:p>
    <w:p w14:paraId="12609F3E" w14:textId="77777777" w:rsidR="00A536DF" w:rsidRDefault="00A536DF" w:rsidP="00A536DF">
      <w:pPr>
        <w:spacing w:after="0"/>
      </w:pPr>
      <w:r>
        <w:rPr>
          <w:rFonts w:cs="Microsoft Himalaya"/>
          <w:cs/>
          <w:lang w:bidi="bo-CN"/>
        </w:rPr>
        <w:t xml:space="preserve"> ཨ་ཞང་ མཚམས་པ་ ངེའི་ རྨགཔ་ འོངས་ ཡི་ ག །</w:t>
      </w:r>
    </w:p>
    <w:p w14:paraId="1FC9D9A7" w14:textId="77777777" w:rsidR="00A536DF" w:rsidRDefault="00A536DF" w:rsidP="00A536DF">
      <w:pPr>
        <w:spacing w:after="0"/>
      </w:pPr>
      <w:r>
        <w:rPr>
          <w:rFonts w:cs="Microsoft Himalaya"/>
          <w:cs/>
          <w:lang w:bidi="bo-CN"/>
        </w:rPr>
        <w:t xml:space="preserve"> མཚམས་པ །</w:t>
      </w:r>
    </w:p>
    <w:p w14:paraId="1DAFA420" w14:textId="77777777" w:rsidR="00A536DF" w:rsidRDefault="00A536DF" w:rsidP="00A536DF">
      <w:pPr>
        <w:spacing w:after="0"/>
      </w:pPr>
      <w:r>
        <w:rPr>
          <w:rFonts w:cs="Microsoft Himalaya"/>
          <w:cs/>
          <w:lang w:bidi="bo-CN"/>
        </w:rPr>
        <w:t xml:space="preserve"> དབའི་ ངེའི་ བུམོ་ ང་ གིས་ ཁྱོད་ ཀྱི་ བློ་ གི་ ལན་ ཚུ་ ག་དེ་སྦེ་ རྐྱབ་ ནི་ ཨིན་ན་ མི་ ཤེས་ པས །</w:t>
      </w:r>
    </w:p>
    <w:p w14:paraId="76382BE6" w14:textId="77777777" w:rsidR="00A536DF" w:rsidRDefault="00A536DF" w:rsidP="00A536DF">
      <w:pPr>
        <w:spacing w:after="0"/>
      </w:pPr>
      <w:r>
        <w:rPr>
          <w:rFonts w:cs="Microsoft Himalaya"/>
          <w:cs/>
          <w:lang w:bidi="bo-CN"/>
        </w:rPr>
        <w:t xml:space="preserve"> ལཱ་ འདི་ ང་བཅས་ གཉིས་ ཀྱིས་ མནོ་བསམ་ གཏང་ དོ་ བཟུམ་སྦེ་ ར་ འགྱོ་ མ་ བཏུབ །</w:t>
      </w:r>
    </w:p>
    <w:p w14:paraId="63F9134F" w14:textId="77777777" w:rsidR="00A536DF" w:rsidRDefault="00A536DF" w:rsidP="00A536DF">
      <w:pPr>
        <w:spacing w:after="0"/>
      </w:pPr>
      <w:r>
        <w:rPr>
          <w:rFonts w:cs="Microsoft Himalaya"/>
          <w:cs/>
          <w:lang w:bidi="bo-CN"/>
        </w:rPr>
        <w:lastRenderedPageBreak/>
        <w:t xml:space="preserve"> ཤོག་ ད་ ཁྱིམ་ ནང་ འགྱོ་ གེ །</w:t>
      </w:r>
    </w:p>
    <w:p w14:paraId="6566A82C" w14:textId="77777777" w:rsidR="00A536DF" w:rsidRDefault="00A536DF" w:rsidP="00A536DF">
      <w:pPr>
        <w:spacing w:after="0"/>
      </w:pPr>
      <w:r>
        <w:rPr>
          <w:rFonts w:cs="Microsoft Himalaya"/>
          <w:cs/>
          <w:lang w:bidi="bo-CN"/>
        </w:rPr>
        <w:t xml:space="preserve"> ང་ ཡང་ མནོ་བསམ་ ག་གཏང་གུ་གཏང་ མེནཔ་ ཡར་སོང་ ཡི །</w:t>
      </w:r>
    </w:p>
    <w:p w14:paraId="2E4E7E19" w14:textId="77777777" w:rsidR="00A536DF" w:rsidRDefault="00A536DF" w:rsidP="00A536DF">
      <w:pPr>
        <w:spacing w:after="0"/>
      </w:pPr>
      <w:r>
        <w:rPr>
          <w:rFonts w:cs="Microsoft Himalaya"/>
          <w:cs/>
          <w:lang w:bidi="bo-CN"/>
        </w:rPr>
        <w:t xml:space="preserve"> ཨ་ནཱ་ བལྟ་ ཤིག་ ཁྱོད་ ཀྱི་ རྨགཔ་ རང་གྲོལ་ དང་ ཁྱོད་ ལུ་ དགའ་ མིའི་ ཕོ་རྒྱས་ དཔལ་བཟང་ གཉིས་ ཆ་ ར་ ཤི་སོང་ ནུག</w:t>
      </w:r>
    </w:p>
    <w:p w14:paraId="14483DF5" w14:textId="77777777" w:rsidR="00A536DF" w:rsidRDefault="00A536DF" w:rsidP="00A536DF">
      <w:pPr>
        <w:spacing w:after="0"/>
      </w:pPr>
      <w:r>
        <w:rPr>
          <w:rFonts w:cs="Microsoft Himalaya"/>
          <w:cs/>
          <w:lang w:bidi="bo-CN"/>
        </w:rPr>
        <w:t xml:space="preserve"> ཤོག་ ད་ ནཱ་ ལས་ ཡར་སོང་ གེ །</w:t>
      </w:r>
    </w:p>
    <w:p w14:paraId="327D8E50" w14:textId="77777777" w:rsidR="00A536DF" w:rsidRDefault="00A536DF" w:rsidP="00A536DF">
      <w:pPr>
        <w:spacing w:after="0"/>
      </w:pPr>
      <w:r>
        <w:rPr>
          <w:rFonts w:cs="Microsoft Himalaya"/>
          <w:cs/>
          <w:lang w:bidi="bo-CN"/>
        </w:rPr>
        <w:t xml:space="preserve"> ད་ ཁྱོད་ ཀྱི་ ཕམ་ གཉིས་ ལུ་ བློ་ འདི་ ཚུ་ ཕྲང་སྟེ་ སླབ་ ད་ གེ །</w:t>
      </w:r>
    </w:p>
    <w:p w14:paraId="15C95048" w14:textId="77777777" w:rsidR="00A536DF" w:rsidRDefault="00A536DF" w:rsidP="00A536DF">
      <w:pPr>
        <w:spacing w:after="0"/>
      </w:pPr>
      <w:r>
        <w:rPr>
          <w:rFonts w:cs="Microsoft Himalaya"/>
          <w:cs/>
          <w:lang w:bidi="bo-CN"/>
        </w:rPr>
        <w:t xml:space="preserve"> དབྱངས་སྒྲོན །</w:t>
      </w:r>
    </w:p>
    <w:p w14:paraId="67199CFD" w14:textId="77777777" w:rsidR="00A536DF" w:rsidRDefault="00A536DF" w:rsidP="00A536DF">
      <w:pPr>
        <w:spacing w:after="0"/>
      </w:pPr>
      <w:r>
        <w:rPr>
          <w:rFonts w:cs="Microsoft Himalaya"/>
          <w:cs/>
          <w:lang w:bidi="bo-CN"/>
        </w:rPr>
        <w:t xml:space="preserve"> དབའི་ ངེའི་ རང་གྲོལ་ འདི་ དབའི ། </w:t>
      </w:r>
      <w:r>
        <w:t xml:space="preserve"># </w:t>
      </w:r>
      <w:r>
        <w:rPr>
          <w:rFonts w:cs="Microsoft Himalaya"/>
          <w:cs/>
          <w:lang w:bidi="bo-CN"/>
        </w:rPr>
        <w:t>རང་གྲོལ་ ག་ཅི་སྦེ་ ཤི་སོངམ་ ཨིན་ན །</w:t>
      </w:r>
    </w:p>
    <w:p w14:paraId="5CA89703" w14:textId="77777777" w:rsidR="00A536DF" w:rsidRDefault="00A536DF" w:rsidP="00A536DF">
      <w:pPr>
        <w:spacing w:after="0"/>
      </w:pPr>
      <w:r>
        <w:rPr>
          <w:rFonts w:cs="Microsoft Himalaya"/>
          <w:cs/>
          <w:lang w:bidi="bo-CN"/>
        </w:rPr>
        <w:t xml:space="preserve"> མཚམས་པ །</w:t>
      </w:r>
    </w:p>
    <w:p w14:paraId="4AB626A8" w14:textId="77777777" w:rsidR="00A536DF" w:rsidRDefault="00A536DF" w:rsidP="00A536DF">
      <w:pPr>
        <w:spacing w:after="0"/>
      </w:pPr>
      <w:r>
        <w:rPr>
          <w:rFonts w:cs="Microsoft Himalaya"/>
          <w:cs/>
          <w:lang w:bidi="bo-CN"/>
        </w:rPr>
        <w:t xml:space="preserve"> འདི་ གི་ སྐོར་ལས་ མར་ ཁྱིམ་ ནང་ ལྷོདཔ་ ད་ སླབ་ གེ །</w:t>
      </w:r>
    </w:p>
    <w:p w14:paraId="48F5C955" w14:textId="77777777" w:rsidR="00A536DF" w:rsidRDefault="00A536DF" w:rsidP="00A536DF">
      <w:pPr>
        <w:spacing w:after="0"/>
      </w:pPr>
      <w:r>
        <w:rPr>
          <w:rFonts w:cs="Microsoft Himalaya"/>
          <w:cs/>
          <w:lang w:bidi="bo-CN"/>
        </w:rPr>
        <w:t xml:space="preserve"> འགྱོ་ གེ་ ཤོག</w:t>
      </w:r>
    </w:p>
    <w:p w14:paraId="1839949A" w14:textId="77777777" w:rsidR="00A536DF" w:rsidRDefault="00A536DF" w:rsidP="00A536DF">
      <w:pPr>
        <w:spacing w:after="0"/>
      </w:pPr>
      <w:r>
        <w:rPr>
          <w:rFonts w:cs="Microsoft Himalaya"/>
          <w:cs/>
          <w:lang w:bidi="bo-CN"/>
        </w:rPr>
        <w:t xml:space="preserve"> དབྱངས་སྒྲོན །</w:t>
      </w:r>
    </w:p>
    <w:p w14:paraId="74069FCC" w14:textId="77777777" w:rsidR="00A536DF" w:rsidRDefault="00A536DF" w:rsidP="00A536DF">
      <w:pPr>
        <w:spacing w:after="0"/>
      </w:pPr>
      <w:r>
        <w:rPr>
          <w:rFonts w:cs="Microsoft Himalaya"/>
          <w:cs/>
          <w:lang w:bidi="bo-CN"/>
        </w:rPr>
        <w:t xml:space="preserve"> རང་གྲོལ་ ངེའི་ སྙིང་ དང་ འདྲ་ བའི་ རང་གྲོལ ། </w:t>
      </w:r>
      <w:r>
        <w:t xml:space="preserve"># </w:t>
      </w:r>
      <w:r>
        <w:rPr>
          <w:rFonts w:cs="Microsoft Himalaya"/>
          <w:cs/>
          <w:lang w:bidi="bo-CN"/>
        </w:rPr>
        <w:t>ཁྱོད་ ཀྱིས་ ལཱ་ འ་ནཱི་ བཟུམ་ ག་ཅི་སྦེ་ འབད་ དཔ་ སྨོ །</w:t>
      </w:r>
    </w:p>
    <w:p w14:paraId="3D2D5CBB" w14:textId="77777777" w:rsidR="00A536DF" w:rsidRDefault="00A536DF" w:rsidP="00A536DF">
      <w:pPr>
        <w:spacing w:after="0"/>
      </w:pPr>
      <w:r>
        <w:rPr>
          <w:rFonts w:cs="Microsoft Himalaya"/>
          <w:cs/>
          <w:lang w:bidi="bo-CN"/>
        </w:rPr>
        <w:t xml:space="preserve"> ང་ མ་ ཤི་ བ་ སྟེ ། </w:t>
      </w:r>
      <w:r>
        <w:t xml:space="preserve"># </w:t>
      </w:r>
      <w:r>
        <w:rPr>
          <w:rFonts w:cs="Microsoft Himalaya"/>
          <w:cs/>
          <w:lang w:bidi="bo-CN"/>
        </w:rPr>
        <w:t>ཁྱོད་ ཀྱིས་ ཡུདཔ་ཐེངས་ཅིག་ ཡང་ བསྒུག་ མ་ ཚུགས་ སྦོ །</w:t>
      </w:r>
    </w:p>
    <w:p w14:paraId="104B4316" w14:textId="77777777" w:rsidR="00A536DF" w:rsidRDefault="00A536DF" w:rsidP="00A536DF">
      <w:pPr>
        <w:spacing w:after="0"/>
      </w:pPr>
      <w:r>
        <w:rPr>
          <w:rFonts w:cs="Microsoft Himalaya"/>
          <w:cs/>
          <w:lang w:bidi="bo-CN"/>
        </w:rPr>
        <w:t xml:space="preserve"> ཨའེ་ རང་གྲོལ ། </w:t>
      </w:r>
      <w:r>
        <w:t xml:space="preserve"># </w:t>
      </w:r>
      <w:r>
        <w:rPr>
          <w:rFonts w:cs="Microsoft Himalaya"/>
          <w:cs/>
          <w:lang w:bidi="bo-CN"/>
        </w:rPr>
        <w:t xml:space="preserve">ང་ དེ་མི་ བློ་ འཁོལ་ མི་ འཁོལ ། </w:t>
      </w:r>
      <w:r>
        <w:t xml:space="preserve"># </w:t>
      </w:r>
      <w:r>
        <w:rPr>
          <w:rFonts w:cs="Microsoft Himalaya"/>
          <w:cs/>
          <w:lang w:bidi="bo-CN"/>
        </w:rPr>
        <w:t>ཨ་ནཱི་ ག་ཅི་ ཨིན་ན་ ངེའི་ རང་གྲོལ་ དུག་ འཐུངས་ སྦེ་ ཤི་ཤིཝ་ འོང་ ནི་ མས །</w:t>
      </w:r>
    </w:p>
    <w:p w14:paraId="32594B9B" w14:textId="77777777" w:rsidR="00A536DF" w:rsidRDefault="00A536DF" w:rsidP="00A536DF">
      <w:pPr>
        <w:spacing w:after="0"/>
      </w:pPr>
      <w:r>
        <w:rPr>
          <w:rFonts w:cs="Microsoft Himalaya"/>
          <w:cs/>
          <w:lang w:bidi="bo-CN"/>
        </w:rPr>
        <w:t xml:space="preserve"> དུག་ འཐུང་ ནི་ འབདཝ་ ད་ མཚམས་པ་ གིས་ དུང་ཅུང་ འཕྱོག</w:t>
      </w:r>
    </w:p>
    <w:p w14:paraId="26B63E05" w14:textId="77777777" w:rsidR="00A536DF" w:rsidRDefault="00A536DF" w:rsidP="00A536DF">
      <w:pPr>
        <w:spacing w:after="0"/>
      </w:pPr>
      <w:r>
        <w:rPr>
          <w:rFonts w:cs="Microsoft Himalaya"/>
          <w:cs/>
          <w:lang w:bidi="bo-CN"/>
        </w:rPr>
        <w:t xml:space="preserve"> མཚམས་པ །</w:t>
      </w:r>
    </w:p>
    <w:p w14:paraId="38760EF2" w14:textId="77777777" w:rsidR="00A536DF" w:rsidRDefault="00A536DF" w:rsidP="00A536DF">
      <w:pPr>
        <w:spacing w:after="0"/>
      </w:pPr>
      <w:r>
        <w:rPr>
          <w:rFonts w:cs="Microsoft Himalaya"/>
          <w:cs/>
          <w:lang w:bidi="bo-CN"/>
        </w:rPr>
        <w:t xml:space="preserve"> དབའི་ དབྱངས་སྒྲོན་ ཁྱོད་ ག་ཅི་ འབད་ ནི་ གི་ རྩིས་རྐྱབ་ སྨོ །</w:t>
      </w:r>
    </w:p>
    <w:p w14:paraId="24283E8B" w14:textId="77777777" w:rsidR="00A536DF" w:rsidRDefault="00A536DF" w:rsidP="00A536DF">
      <w:pPr>
        <w:spacing w:after="0"/>
      </w:pPr>
      <w:r>
        <w:rPr>
          <w:rFonts w:cs="Microsoft Himalaya"/>
          <w:cs/>
          <w:lang w:bidi="bo-CN"/>
        </w:rPr>
        <w:t xml:space="preserve"> དབྱངས་སྒྲོན །</w:t>
      </w:r>
    </w:p>
    <w:p w14:paraId="36F4322A" w14:textId="77777777" w:rsidR="00A536DF" w:rsidRDefault="00A536DF" w:rsidP="00A536DF">
      <w:pPr>
        <w:spacing w:after="0"/>
      </w:pPr>
      <w:r>
        <w:rPr>
          <w:rFonts w:cs="Microsoft Himalaya"/>
          <w:cs/>
          <w:lang w:bidi="bo-CN"/>
        </w:rPr>
        <w:t xml:space="preserve"> རང་གྲོལ་ ཁྱོད་ ཀྱིས་ དུག་ ཐིགས་པ་ གཅིག་ ཡང་ ང་ ལུ་ མ་ བཞག་ སྦོ །</w:t>
      </w:r>
    </w:p>
    <w:p w14:paraId="51353CAA" w14:textId="77777777" w:rsidR="00A536DF" w:rsidRDefault="00A536DF" w:rsidP="00A536DF">
      <w:pPr>
        <w:spacing w:after="0"/>
      </w:pPr>
      <w:r>
        <w:rPr>
          <w:rFonts w:cs="Microsoft Himalaya"/>
          <w:cs/>
          <w:lang w:bidi="bo-CN"/>
        </w:rPr>
        <w:t xml:space="preserve"> ཨིན་རུང་ ཁྱོད་ ཀྱི་ ཁ་ ཡ་མཆུ་ མ་མཆུ་ གཉིས་ ཀྱི་ བར་ ན་ དུག་ ཐིགས་པ་ རེ་ རེ་ གཉིས་ གཉིས་ ཆགས་ ཏེ་ ཡོདཔ་ འོང་ །</w:t>
      </w:r>
    </w:p>
    <w:p w14:paraId="02652392" w14:textId="77777777" w:rsidR="00A536DF" w:rsidRDefault="00A536DF" w:rsidP="00A536DF">
      <w:pPr>
        <w:spacing w:after="0"/>
      </w:pPr>
      <w:r>
        <w:rPr>
          <w:rFonts w:cs="Microsoft Himalaya"/>
          <w:cs/>
          <w:lang w:bidi="bo-CN"/>
        </w:rPr>
        <w:t xml:space="preserve"> འདི་ ང་ གིས་ འཇིབས་ ཏེ་ ང་ ཡང་ ཁྱོད་ དང་ ཕྱད་ པར་ འོང་ ནི་ ཨིན །</w:t>
      </w:r>
    </w:p>
    <w:p w14:paraId="7D125B65" w14:textId="77777777" w:rsidR="00A536DF" w:rsidRDefault="00A536DF" w:rsidP="00A536DF">
      <w:pPr>
        <w:spacing w:after="0"/>
      </w:pPr>
      <w:r>
        <w:rPr>
          <w:rFonts w:cs="Microsoft Himalaya"/>
          <w:cs/>
          <w:lang w:bidi="bo-CN"/>
        </w:rPr>
        <w:t xml:space="preserve"> འུ་ བཀལ །</w:t>
      </w:r>
    </w:p>
    <w:p w14:paraId="44493D36" w14:textId="77777777" w:rsidR="00A536DF" w:rsidRDefault="00A536DF" w:rsidP="00A536DF">
      <w:pPr>
        <w:spacing w:after="0"/>
      </w:pPr>
      <w:r>
        <w:rPr>
          <w:rFonts w:cs="Microsoft Himalaya"/>
          <w:cs/>
          <w:lang w:bidi="bo-CN"/>
        </w:rPr>
        <w:t xml:space="preserve"> ཨའེ་སྨོ ། </w:t>
      </w:r>
      <w:r>
        <w:t xml:space="preserve"># </w:t>
      </w:r>
      <w:r>
        <w:rPr>
          <w:rFonts w:cs="Microsoft Himalaya"/>
          <w:cs/>
          <w:lang w:bidi="bo-CN"/>
        </w:rPr>
        <w:t>ད་ལྟོ་ འདི་ ངེའི་ རང་གྲོལ་ གྱི་ གཟུགས་ དྲོད་ ར་ མ་ གྱང་ པས །</w:t>
      </w:r>
    </w:p>
    <w:p w14:paraId="48BE136A" w14:textId="77777777" w:rsidR="00A536DF" w:rsidRDefault="00A536DF" w:rsidP="00A536DF">
      <w:pPr>
        <w:spacing w:after="0"/>
      </w:pPr>
      <w:r>
        <w:rPr>
          <w:rFonts w:cs="Microsoft Himalaya"/>
          <w:cs/>
          <w:lang w:bidi="bo-CN"/>
        </w:rPr>
        <w:t xml:space="preserve"> མཚམས་པ །</w:t>
      </w:r>
    </w:p>
    <w:p w14:paraId="3EFB9855" w14:textId="77777777" w:rsidR="00A536DF" w:rsidRDefault="00A536DF" w:rsidP="00A536DF">
      <w:pPr>
        <w:spacing w:after="0"/>
      </w:pPr>
      <w:r>
        <w:rPr>
          <w:rFonts w:cs="Microsoft Himalaya"/>
          <w:cs/>
          <w:lang w:bidi="bo-CN"/>
        </w:rPr>
        <w:t xml:space="preserve"> དབྱངས་སྒྲོན ། </w:t>
      </w:r>
      <w:r>
        <w:t xml:space="preserve"># </w:t>
      </w:r>
      <w:r>
        <w:rPr>
          <w:rFonts w:cs="Microsoft Himalaya"/>
          <w:cs/>
          <w:lang w:bidi="bo-CN"/>
        </w:rPr>
        <w:t>ད་ དེ་སྦེ་ སྡོད་ པར་ དོན་དག་ མེད །</w:t>
      </w:r>
    </w:p>
    <w:p w14:paraId="550FD204" w14:textId="77777777" w:rsidR="00A536DF" w:rsidRDefault="00A536DF" w:rsidP="00A536DF">
      <w:pPr>
        <w:spacing w:after="0"/>
      </w:pPr>
      <w:r>
        <w:rPr>
          <w:rFonts w:cs="Microsoft Himalaya"/>
          <w:cs/>
          <w:lang w:bidi="bo-CN"/>
        </w:rPr>
        <w:t xml:space="preserve"> ཤོག་ ད་ འགྱོ་ གེ་ ད །</w:t>
      </w:r>
    </w:p>
    <w:p w14:paraId="5AF8B4D3" w14:textId="77777777" w:rsidR="00A536DF" w:rsidRDefault="00A536DF" w:rsidP="00A536DF">
      <w:pPr>
        <w:spacing w:after="0"/>
      </w:pPr>
      <w:r>
        <w:rPr>
          <w:rFonts w:cs="Microsoft Himalaya"/>
          <w:cs/>
          <w:lang w:bidi="bo-CN"/>
        </w:rPr>
        <w:t xml:space="preserve"> དབྱངས་སྒྲོན །</w:t>
      </w:r>
    </w:p>
    <w:p w14:paraId="123DE689" w14:textId="77777777" w:rsidR="00A536DF" w:rsidRDefault="00A536DF" w:rsidP="00A536DF">
      <w:pPr>
        <w:spacing w:after="0"/>
      </w:pPr>
      <w:r>
        <w:rPr>
          <w:rFonts w:cs="Microsoft Himalaya"/>
          <w:cs/>
          <w:lang w:bidi="bo-CN"/>
        </w:rPr>
        <w:t xml:space="preserve"> ཨ་ཞང་ མཚམས་པ་ ཁྱོད་ར་ བྱོན་སོང་ །</w:t>
      </w:r>
    </w:p>
    <w:p w14:paraId="6BC1CE1D" w14:textId="77777777" w:rsidR="00A536DF" w:rsidRDefault="00A536DF" w:rsidP="00A536DF">
      <w:pPr>
        <w:spacing w:after="0"/>
      </w:pPr>
      <w:r>
        <w:rPr>
          <w:rFonts w:cs="Microsoft Himalaya"/>
          <w:cs/>
          <w:lang w:bidi="bo-CN"/>
        </w:rPr>
        <w:t xml:space="preserve"> ངེའི་ རྨགཔ་ ནཱ་ བཞག་ སྟེ་ ང་ འགྱོ་ བར་ འགྱོ་ ས་ མེད །</w:t>
      </w:r>
    </w:p>
    <w:p w14:paraId="050D1F28" w14:textId="77777777" w:rsidR="00A536DF" w:rsidRDefault="00A536DF" w:rsidP="00A536DF">
      <w:pPr>
        <w:spacing w:after="0"/>
      </w:pPr>
      <w:r>
        <w:rPr>
          <w:rFonts w:cs="Microsoft Himalaya"/>
          <w:cs/>
          <w:lang w:bidi="bo-CN"/>
        </w:rPr>
        <w:t xml:space="preserve"> མཚམས་པ་ གིས་ དབྱངས་སྒྲོན་ ལག་པ་ ལས་ བཤེད་ དེ་ ཁྱིད །</w:t>
      </w:r>
    </w:p>
    <w:p w14:paraId="6370F54E" w14:textId="77777777" w:rsidR="00A536DF" w:rsidRDefault="00A536DF" w:rsidP="00A536DF">
      <w:pPr>
        <w:spacing w:after="0"/>
      </w:pPr>
      <w:r>
        <w:rPr>
          <w:rFonts w:cs="Microsoft Himalaya"/>
          <w:cs/>
          <w:lang w:bidi="bo-CN"/>
        </w:rPr>
        <w:t xml:space="preserve"> མཚམས་པ །</w:t>
      </w:r>
    </w:p>
    <w:p w14:paraId="7F7F9EE1" w14:textId="77777777" w:rsidR="00A536DF" w:rsidRDefault="00A536DF" w:rsidP="00A536DF">
      <w:pPr>
        <w:spacing w:after="0"/>
      </w:pPr>
      <w:r>
        <w:rPr>
          <w:rFonts w:cs="Microsoft Himalaya"/>
          <w:cs/>
          <w:lang w:bidi="bo-CN"/>
        </w:rPr>
        <w:t xml:space="preserve"> མགྱོགས་པར་ ཤོག་ མས་ དབྱངས་སྒྲོན །</w:t>
      </w:r>
    </w:p>
    <w:p w14:paraId="5DFF0D01" w14:textId="77777777" w:rsidR="00A536DF" w:rsidRDefault="00A536DF" w:rsidP="00A536DF">
      <w:pPr>
        <w:spacing w:after="0"/>
      </w:pPr>
      <w:r>
        <w:rPr>
          <w:rFonts w:cs="Microsoft Himalaya"/>
          <w:cs/>
          <w:lang w:bidi="bo-CN"/>
        </w:rPr>
        <w:t xml:space="preserve"> དབྱངས་སྒྲོན་ ལོག་ སོང་ སྟེ་ ཧང་ གི་ འོག་ ལས་ སྒྲོ་གཟུགསམ་ བཏོན་ ཏེ །</w:t>
      </w:r>
    </w:p>
    <w:p w14:paraId="1CA2D587" w14:textId="77777777" w:rsidR="00A536DF" w:rsidRDefault="00A536DF" w:rsidP="00A536DF">
      <w:pPr>
        <w:spacing w:after="0"/>
      </w:pPr>
      <w:r>
        <w:rPr>
          <w:rFonts w:cs="Microsoft Himalaya"/>
          <w:cs/>
          <w:lang w:bidi="bo-CN"/>
        </w:rPr>
        <w:t xml:space="preserve"> དབྱངས་སྒྲོན །</w:t>
      </w:r>
    </w:p>
    <w:p w14:paraId="2DE660AE" w14:textId="77777777" w:rsidR="00A536DF" w:rsidRDefault="00A536DF" w:rsidP="00A536DF">
      <w:pPr>
        <w:spacing w:after="0"/>
      </w:pPr>
      <w:r>
        <w:rPr>
          <w:rFonts w:cs="Microsoft Himalaya"/>
          <w:cs/>
          <w:lang w:bidi="bo-CN"/>
        </w:rPr>
        <w:t xml:space="preserve"> དབའི་ རང་གྲོལ ། </w:t>
      </w:r>
      <w:r>
        <w:t xml:space="preserve"># </w:t>
      </w:r>
      <w:r>
        <w:rPr>
          <w:rFonts w:cs="Microsoft Himalaya"/>
          <w:cs/>
          <w:lang w:bidi="bo-CN"/>
        </w:rPr>
        <w:t>ད་ ང་ ཡང་ ཁྱོད་ ཀྱི་ རྟིང་བདའ་སྟེ་ འོང་ དོ་ མས །</w:t>
      </w:r>
    </w:p>
    <w:p w14:paraId="7A17B55F" w14:textId="77777777" w:rsidR="00A536DF" w:rsidRDefault="00A536DF" w:rsidP="00A536DF">
      <w:pPr>
        <w:spacing w:after="0"/>
      </w:pPr>
      <w:r>
        <w:rPr>
          <w:rFonts w:cs="Microsoft Himalaya"/>
          <w:cs/>
          <w:lang w:bidi="bo-CN"/>
        </w:rPr>
        <w:t xml:space="preserve"> མཚམས་པ །</w:t>
      </w:r>
    </w:p>
    <w:p w14:paraId="7A95E642" w14:textId="77777777" w:rsidR="00A536DF" w:rsidRDefault="00A536DF" w:rsidP="00A536DF">
      <w:pPr>
        <w:spacing w:after="0"/>
      </w:pPr>
      <w:r>
        <w:rPr>
          <w:rFonts w:cs="Microsoft Himalaya"/>
          <w:cs/>
          <w:lang w:bidi="bo-CN"/>
        </w:rPr>
        <w:t xml:space="preserve"> དབའི་ དབའི་ དབྱངས་སྒྲོན་ དེ་སྦེ་ འབད་ མ་ ད །</w:t>
      </w:r>
    </w:p>
    <w:p w14:paraId="63AF6FC8" w14:textId="77777777" w:rsidR="00A536DF" w:rsidRDefault="00A536DF" w:rsidP="00A536DF">
      <w:pPr>
        <w:spacing w:after="0"/>
      </w:pPr>
      <w:r>
        <w:rPr>
          <w:rFonts w:cs="Microsoft Himalaya"/>
          <w:cs/>
          <w:lang w:bidi="bo-CN"/>
        </w:rPr>
        <w:t xml:space="preserve"> དབྱངས་སྒྲོན་ གྱིས་ སྒྲོ་གཟུགསམ་ མོ་རའི་ དོན་ཧིང་ གུ་ གསོབ་ སྟེ་ བརྒྱལ །</w:t>
      </w:r>
    </w:p>
    <w:p w14:paraId="5C602498" w14:textId="77777777" w:rsidR="00A536DF" w:rsidRDefault="00A536DF" w:rsidP="00A536DF">
      <w:pPr>
        <w:spacing w:after="0"/>
      </w:pPr>
      <w:r>
        <w:rPr>
          <w:rFonts w:cs="Microsoft Himalaya"/>
          <w:cs/>
          <w:lang w:bidi="bo-CN"/>
        </w:rPr>
        <w:t xml:space="preserve"> མཚམས་པ །</w:t>
      </w:r>
    </w:p>
    <w:p w14:paraId="6F68CC5C" w14:textId="77777777" w:rsidR="00A536DF" w:rsidRDefault="00A536DF" w:rsidP="00A536DF">
      <w:pPr>
        <w:spacing w:after="0"/>
      </w:pPr>
      <w:r>
        <w:rPr>
          <w:rFonts w:cs="Microsoft Himalaya"/>
          <w:cs/>
          <w:lang w:bidi="bo-CN"/>
        </w:rPr>
        <w:t xml:space="preserve"> དབའི་ དབྱངས་སྒྲོན ། </w:t>
      </w:r>
      <w:r>
        <w:t xml:space="preserve"># </w:t>
      </w:r>
      <w:r>
        <w:rPr>
          <w:rFonts w:cs="Microsoft Himalaya"/>
          <w:cs/>
          <w:lang w:bidi="bo-CN"/>
        </w:rPr>
        <w:t xml:space="preserve">ཁྱོད་ ག་ཅི་སྦེ་ རང་སྲོག་རང་གིས་བཅདཔ་ སྨོ ། </w:t>
      </w:r>
      <w:r>
        <w:t xml:space="preserve"># </w:t>
      </w:r>
      <w:r>
        <w:rPr>
          <w:rFonts w:cs="Microsoft Himalaya"/>
          <w:cs/>
          <w:lang w:bidi="bo-CN"/>
        </w:rPr>
        <w:t>ཀྭ་ལས་ ཀྭ་ལས །</w:t>
      </w:r>
    </w:p>
    <w:p w14:paraId="2274C9E7" w14:textId="77777777" w:rsidR="00A536DF" w:rsidRDefault="00A536DF" w:rsidP="00A536DF">
      <w:pPr>
        <w:spacing w:after="0"/>
      </w:pPr>
      <w:r>
        <w:rPr>
          <w:rFonts w:cs="Microsoft Himalaya"/>
          <w:cs/>
          <w:lang w:bidi="bo-CN"/>
        </w:rPr>
        <w:t xml:space="preserve"> གཟུགས་ ལྷོག་ བལྟ །</w:t>
      </w:r>
    </w:p>
    <w:p w14:paraId="75726CB8" w14:textId="77777777" w:rsidR="00A536DF" w:rsidRDefault="00A536DF" w:rsidP="00A536DF">
      <w:pPr>
        <w:spacing w:after="0"/>
      </w:pPr>
      <w:r>
        <w:rPr>
          <w:rFonts w:cs="Microsoft Himalaya"/>
          <w:cs/>
          <w:lang w:bidi="bo-CN"/>
        </w:rPr>
        <w:t xml:space="preserve"> ཡ་བླ་མ་མཁྱེན་ནོ །</w:t>
      </w:r>
    </w:p>
    <w:p w14:paraId="41C1CBD3" w14:textId="77777777" w:rsidR="00A536DF" w:rsidRDefault="00A536DF" w:rsidP="00A536DF">
      <w:pPr>
        <w:spacing w:after="0"/>
      </w:pPr>
      <w:r>
        <w:rPr>
          <w:rFonts w:cs="Microsoft Himalaya"/>
          <w:cs/>
          <w:lang w:bidi="bo-CN"/>
        </w:rPr>
        <w:t xml:space="preserve"> དབྱངས་སྒྲོན །</w:t>
      </w:r>
    </w:p>
    <w:p w14:paraId="42B53698" w14:textId="77777777" w:rsidR="00A536DF" w:rsidRDefault="00A536DF" w:rsidP="00A536DF">
      <w:pPr>
        <w:spacing w:after="0"/>
      </w:pPr>
      <w:r>
        <w:rPr>
          <w:rFonts w:cs="Microsoft Himalaya"/>
          <w:cs/>
          <w:lang w:bidi="bo-CN"/>
        </w:rPr>
        <w:t xml:space="preserve"> མཚམས་པ་ རིན་པོ་ཆེ ། </w:t>
      </w:r>
      <w:r>
        <w:t xml:space="preserve"># </w:t>
      </w:r>
      <w:r>
        <w:rPr>
          <w:rFonts w:cs="Microsoft Himalaya"/>
          <w:cs/>
          <w:lang w:bidi="bo-CN"/>
        </w:rPr>
        <w:t>ང་ སེམས་ ཀྱི་ ཞི་བདེ་ འཚོལ་ བར་ འགྱོཝ་ ད་ ཁྱོད་ ཀྱིས་ བར་ཆད་ གནང་ མ་ ད །</w:t>
      </w:r>
    </w:p>
    <w:p w14:paraId="3CFC2FFF" w14:textId="77777777" w:rsidR="00A536DF" w:rsidRDefault="00A536DF" w:rsidP="00A536DF">
      <w:pPr>
        <w:spacing w:after="0"/>
      </w:pPr>
      <w:r>
        <w:rPr>
          <w:rFonts w:cs="Microsoft Himalaya"/>
          <w:cs/>
          <w:lang w:bidi="bo-CN"/>
        </w:rPr>
        <w:t xml:space="preserve"> དེ་བ་འདི་</w:t>
      </w:r>
    </w:p>
    <w:p w14:paraId="31CA2E1E" w14:textId="77777777" w:rsidR="00A536DF" w:rsidRDefault="00A536DF" w:rsidP="00A536DF">
      <w:pPr>
        <w:spacing w:after="0"/>
      </w:pPr>
      <w:r>
        <w:rPr>
          <w:rFonts w:cs="Microsoft Himalaya"/>
          <w:cs/>
          <w:lang w:bidi="bo-CN"/>
        </w:rPr>
        <w:t xml:space="preserve"> ཚེ་ འདི་ གི་ ཤུལ་ལས་ རང་གྲོལ་ ང་བཅས་ གཉིས་ ཀྱི་ གནམ་བསྐོས་ གཅིག་ཁར་ བསྐོས་ ཏེ་ བཀྲིན་ བསྐྱང་ གནང་ །</w:t>
      </w:r>
    </w:p>
    <w:p w14:paraId="3457FEA1" w14:textId="77777777" w:rsidR="00A536DF" w:rsidRDefault="00A536DF" w:rsidP="00A536DF">
      <w:pPr>
        <w:spacing w:after="0"/>
      </w:pPr>
      <w:r>
        <w:rPr>
          <w:rFonts w:cs="Microsoft Himalaya"/>
          <w:cs/>
          <w:lang w:bidi="bo-CN"/>
        </w:rPr>
        <w:t xml:space="preserve"> མཚམས་པ །</w:t>
      </w:r>
    </w:p>
    <w:p w14:paraId="2ED03623" w14:textId="77777777" w:rsidR="00A536DF" w:rsidRDefault="00A536DF" w:rsidP="00A536DF">
      <w:pPr>
        <w:spacing w:after="0"/>
      </w:pPr>
      <w:r>
        <w:rPr>
          <w:rFonts w:cs="Microsoft Himalaya"/>
          <w:cs/>
          <w:lang w:bidi="bo-CN"/>
        </w:rPr>
        <w:t xml:space="preserve"> ཨའེ་སྨོ ། </w:t>
      </w:r>
      <w:r>
        <w:t xml:space="preserve"># </w:t>
      </w:r>
      <w:r>
        <w:rPr>
          <w:rFonts w:cs="Microsoft Himalaya"/>
          <w:cs/>
          <w:lang w:bidi="bo-CN"/>
        </w:rPr>
        <w:t>ཁྱེད་ གཉིས་ གཅིག་གིས་གཅིག་ལུ་ སེམས་ཀྱི་དགའ་བ་ དང་ བརྩེ་གདུང་ རང་ གི་ སྲོག་ ཡང་ བློས་གཏང་ ནུམ་ ཨིནམ་ ང་ གིས་ ཡང་ ད་རིས་ ལས་ བརྒལ་ ཏེ་ མ་ ཤེས །</w:t>
      </w:r>
    </w:p>
    <w:p w14:paraId="04B9B9C8" w14:textId="77777777" w:rsidR="00A536DF" w:rsidRDefault="00A536DF" w:rsidP="00A536DF">
      <w:pPr>
        <w:spacing w:after="0"/>
      </w:pPr>
      <w:r>
        <w:rPr>
          <w:rFonts w:cs="Microsoft Himalaya"/>
          <w:cs/>
          <w:lang w:bidi="bo-CN"/>
        </w:rPr>
        <w:t xml:space="preserve"> མཐོང་སྣང་ རྒྱབ་ ལས །</w:t>
      </w:r>
    </w:p>
    <w:p w14:paraId="6418D1B2" w14:textId="77777777" w:rsidR="00A536DF" w:rsidRDefault="00A536DF" w:rsidP="00A536DF">
      <w:pPr>
        <w:spacing w:after="0"/>
      </w:pPr>
      <w:r>
        <w:rPr>
          <w:rFonts w:cs="Microsoft Himalaya"/>
          <w:cs/>
          <w:lang w:bidi="bo-CN"/>
        </w:rPr>
        <w:t xml:space="preserve"> བསམ་གྲུབ །</w:t>
      </w:r>
    </w:p>
    <w:p w14:paraId="273181AB" w14:textId="77777777" w:rsidR="00A536DF" w:rsidRDefault="00A536DF" w:rsidP="00A536DF">
      <w:pPr>
        <w:spacing w:after="0"/>
      </w:pPr>
      <w:r>
        <w:rPr>
          <w:rFonts w:cs="Microsoft Himalaya"/>
          <w:cs/>
          <w:lang w:bidi="bo-CN"/>
        </w:rPr>
        <w:lastRenderedPageBreak/>
        <w:t xml:space="preserve"> དབའི་ རྒྱལ་མཚན ། </w:t>
      </w:r>
      <w:r>
        <w:t xml:space="preserve"># </w:t>
      </w:r>
      <w:r>
        <w:rPr>
          <w:rFonts w:cs="Microsoft Himalaya"/>
          <w:cs/>
          <w:lang w:bidi="bo-CN"/>
        </w:rPr>
        <w:t>དཔལ་བཟང་ འདི་ ཁ་ཙ་ ནུབམོ་ཕྱེད་ ལས་ འོངས་ ཏེ་ ག་ཅི་ ར་ འབདཝ་ ཨིན་ན་ སྨོ །</w:t>
      </w:r>
    </w:p>
    <w:p w14:paraId="31483518" w14:textId="77777777" w:rsidR="00A536DF" w:rsidRDefault="00A536DF" w:rsidP="00A536DF">
      <w:pPr>
        <w:spacing w:after="0"/>
      </w:pPr>
      <w:r>
        <w:rPr>
          <w:rFonts w:cs="Microsoft Himalaya"/>
          <w:cs/>
          <w:lang w:bidi="bo-CN"/>
        </w:rPr>
        <w:t xml:space="preserve"> ད་ གནམ་ ཡང་ ནངས་ དེས །</w:t>
      </w:r>
    </w:p>
    <w:p w14:paraId="3A29A77F" w14:textId="77777777" w:rsidR="00A536DF" w:rsidRDefault="00A536DF" w:rsidP="00A536DF">
      <w:pPr>
        <w:spacing w:after="0"/>
      </w:pPr>
      <w:r>
        <w:rPr>
          <w:rFonts w:cs="Microsoft Himalaya"/>
          <w:cs/>
          <w:lang w:bidi="bo-CN"/>
        </w:rPr>
        <w:t xml:space="preserve"> བལྟ་ བར་ འགྱོ་ གེ་ མེན་ན །</w:t>
      </w:r>
    </w:p>
    <w:p w14:paraId="6B0B7B71" w14:textId="77777777" w:rsidR="00A536DF" w:rsidRDefault="00A536DF" w:rsidP="00A536DF">
      <w:pPr>
        <w:spacing w:after="0"/>
      </w:pPr>
      <w:r>
        <w:rPr>
          <w:rFonts w:cs="Microsoft Himalaya"/>
          <w:cs/>
          <w:lang w:bidi="bo-CN"/>
        </w:rPr>
        <w:t xml:space="preserve"> རྒྱལ་མཚན །</w:t>
      </w:r>
    </w:p>
    <w:p w14:paraId="328B82C1" w14:textId="77777777" w:rsidR="00A536DF" w:rsidRDefault="00A536DF" w:rsidP="00A536DF">
      <w:pPr>
        <w:spacing w:after="0"/>
      </w:pPr>
      <w:r>
        <w:rPr>
          <w:rFonts w:cs="Microsoft Himalaya"/>
          <w:cs/>
          <w:lang w:bidi="bo-CN"/>
        </w:rPr>
        <w:t xml:space="preserve"> འགྱོ་ ཤིག་ འགྱོ་ ཤིག་ བལྟ་ བར་ འགྱོཝ་ དྲག་ ད །</w:t>
      </w:r>
    </w:p>
    <w:p w14:paraId="2D2404C0" w14:textId="77777777" w:rsidR="00A536DF" w:rsidRDefault="00A536DF" w:rsidP="00A536DF">
      <w:pPr>
        <w:spacing w:after="0"/>
      </w:pPr>
      <w:r>
        <w:rPr>
          <w:rFonts w:cs="Microsoft Himalaya"/>
          <w:cs/>
          <w:lang w:bidi="bo-CN"/>
        </w:rPr>
        <w:t xml:space="preserve"> སྤོ་ཏོ་ གི་ རྒྱབ་ཁར་ ཤ་ བསིལ་སྐམ་ རྐྱབ་ སྟེ་ སྡོད་ མི་ ཚུགས་ པས །</w:t>
      </w:r>
    </w:p>
    <w:p w14:paraId="59D6FD09" w14:textId="77777777" w:rsidR="00A536DF" w:rsidRDefault="00A536DF" w:rsidP="00A536DF">
      <w:pPr>
        <w:spacing w:after="0"/>
      </w:pPr>
      <w:r>
        <w:rPr>
          <w:rFonts w:cs="Microsoft Himalaya"/>
          <w:cs/>
          <w:lang w:bidi="bo-CN"/>
        </w:rPr>
        <w:t xml:space="preserve"> བསམ་གྲུབ །</w:t>
      </w:r>
    </w:p>
    <w:p w14:paraId="27B62075" w14:textId="77777777" w:rsidR="00A536DF" w:rsidRDefault="00A536DF" w:rsidP="00A536DF">
      <w:pPr>
        <w:spacing w:after="0"/>
      </w:pPr>
      <w:r>
        <w:rPr>
          <w:rFonts w:cs="Microsoft Himalaya"/>
          <w:cs/>
          <w:lang w:bidi="bo-CN"/>
        </w:rPr>
        <w:t xml:space="preserve"> དབའི་ དབའི་ བལྟ་ ཤིག </w:t>
      </w:r>
      <w:r>
        <w:t xml:space="preserve"># </w:t>
      </w:r>
      <w:r>
        <w:rPr>
          <w:rFonts w:cs="Microsoft Himalaya"/>
          <w:cs/>
          <w:lang w:bidi="bo-CN"/>
        </w:rPr>
        <w:t xml:space="preserve">ཨ་ཕིའི་ ཤིང་ འདི་ གི་ རྒྱབ་ ལུ ། </w:t>
      </w:r>
      <w:r>
        <w:t xml:space="preserve"># </w:t>
      </w:r>
      <w:r>
        <w:rPr>
          <w:rFonts w:cs="Microsoft Himalaya"/>
          <w:cs/>
          <w:lang w:bidi="bo-CN"/>
        </w:rPr>
        <w:t>མི་ གཅིག་ གཡིབས་སྡོད་ ནུག</w:t>
      </w:r>
    </w:p>
    <w:p w14:paraId="1107E859" w14:textId="77777777" w:rsidR="00A536DF" w:rsidRDefault="00A536DF" w:rsidP="00A536DF">
      <w:pPr>
        <w:spacing w:after="0"/>
      </w:pPr>
      <w:r>
        <w:rPr>
          <w:rFonts w:cs="Microsoft Himalaya"/>
          <w:cs/>
          <w:lang w:bidi="bo-CN"/>
        </w:rPr>
        <w:t xml:space="preserve"> ཨརཝ་ ཨིནམ་ འདྲས་ མེན་ན །</w:t>
      </w:r>
    </w:p>
    <w:p w14:paraId="77694883" w14:textId="77777777" w:rsidR="00A536DF" w:rsidRDefault="00A536DF" w:rsidP="00A536DF">
      <w:pPr>
        <w:spacing w:after="0"/>
      </w:pPr>
      <w:r>
        <w:rPr>
          <w:rFonts w:cs="Microsoft Himalaya"/>
          <w:cs/>
          <w:lang w:bidi="bo-CN"/>
        </w:rPr>
        <w:t xml:space="preserve"> རྒྱལ་མཚན །</w:t>
      </w:r>
    </w:p>
    <w:p w14:paraId="1D0FD3E9" w14:textId="77777777" w:rsidR="00A536DF" w:rsidRDefault="00A536DF" w:rsidP="00A536DF">
      <w:pPr>
        <w:spacing w:after="0"/>
      </w:pPr>
      <w:r>
        <w:rPr>
          <w:rFonts w:cs="Microsoft Himalaya"/>
          <w:cs/>
          <w:lang w:bidi="bo-CN"/>
        </w:rPr>
        <w:t xml:space="preserve"> ཟུངས་ ཤིག་ ཟུངས་ ཤིག</w:t>
      </w:r>
    </w:p>
    <w:p w14:paraId="0341511D" w14:textId="77777777" w:rsidR="00A536DF" w:rsidRDefault="00A536DF" w:rsidP="00A536DF">
      <w:pPr>
        <w:spacing w:after="0"/>
      </w:pPr>
      <w:r>
        <w:rPr>
          <w:rFonts w:cs="Microsoft Himalaya"/>
          <w:cs/>
          <w:lang w:bidi="bo-CN"/>
        </w:rPr>
        <w:t xml:space="preserve"> པ་སངས་ སྦུག་ ལུ་ བཙུགས་ ཏེ་ ཐོན །</w:t>
      </w:r>
    </w:p>
    <w:p w14:paraId="7BD1733D" w14:textId="77777777" w:rsidR="00A536DF" w:rsidRDefault="00A536DF" w:rsidP="00A536DF">
      <w:pPr>
        <w:spacing w:after="0"/>
      </w:pPr>
      <w:r>
        <w:rPr>
          <w:rFonts w:cs="Microsoft Himalaya"/>
          <w:cs/>
          <w:lang w:bidi="bo-CN"/>
        </w:rPr>
        <w:t xml:space="preserve"> ཕུ་རྒྱས །</w:t>
      </w:r>
    </w:p>
    <w:p w14:paraId="2D3EE3B9" w14:textId="77777777" w:rsidR="00A536DF" w:rsidRDefault="00A536DF" w:rsidP="00A536DF">
      <w:pPr>
        <w:spacing w:after="0"/>
      </w:pPr>
      <w:r>
        <w:rPr>
          <w:rFonts w:cs="Microsoft Himalaya"/>
          <w:cs/>
          <w:lang w:bidi="bo-CN"/>
        </w:rPr>
        <w:t xml:space="preserve"> རང་གྲོལ་ གྱི་ འཇར་རོགས་ པ་སངས་སྤུ་སོག་ འདི་ ཨིན་ མས །</w:t>
      </w:r>
    </w:p>
    <w:p w14:paraId="60B304A6" w14:textId="77777777" w:rsidR="00A536DF" w:rsidRDefault="00A536DF" w:rsidP="00A536DF">
      <w:pPr>
        <w:spacing w:after="0"/>
      </w:pPr>
      <w:r>
        <w:rPr>
          <w:rFonts w:cs="Microsoft Himalaya"/>
          <w:cs/>
          <w:lang w:bidi="bo-CN"/>
        </w:rPr>
        <w:t xml:space="preserve"> བསམ་གྲུབ །</w:t>
      </w:r>
    </w:p>
    <w:p w14:paraId="4EC64958" w14:textId="77777777" w:rsidR="00A536DF" w:rsidRDefault="00A536DF" w:rsidP="00A536DF">
      <w:pPr>
        <w:spacing w:after="0"/>
      </w:pPr>
      <w:r>
        <w:rPr>
          <w:rFonts w:cs="Microsoft Himalaya"/>
          <w:cs/>
          <w:lang w:bidi="bo-CN"/>
        </w:rPr>
        <w:t xml:space="preserve"> དབའི་ དབའི་ དེ་མི་གི་ མི ། </w:t>
      </w:r>
      <w:r>
        <w:t xml:space="preserve"># </w:t>
      </w:r>
      <w:r>
        <w:rPr>
          <w:rFonts w:cs="Microsoft Himalaya"/>
          <w:cs/>
          <w:lang w:bidi="bo-CN"/>
        </w:rPr>
        <w:t xml:space="preserve">ཚོད་བལྟ་མི་བལྟ་ ལས ། </w:t>
      </w:r>
      <w:r>
        <w:t xml:space="preserve"># </w:t>
      </w:r>
      <w:r>
        <w:rPr>
          <w:rFonts w:cs="Microsoft Himalaya"/>
          <w:cs/>
          <w:lang w:bidi="bo-CN"/>
        </w:rPr>
        <w:t xml:space="preserve">རོགས་ ཡང་ སྐྱིད་ཏོང་ཏོ་ སྦེ་ སྡོད་ མི་ སྟེར་ བས ། </w:t>
      </w:r>
      <w:r>
        <w:t xml:space="preserve"># </w:t>
      </w:r>
      <w:r>
        <w:rPr>
          <w:rFonts w:cs="Microsoft Himalaya"/>
          <w:cs/>
          <w:lang w:bidi="bo-CN"/>
        </w:rPr>
        <w:t xml:space="preserve">ཡ་བླ་མ་མཁྱེན་ནོ ། </w:t>
      </w:r>
      <w:r>
        <w:t xml:space="preserve"># </w:t>
      </w:r>
      <w:r>
        <w:rPr>
          <w:rFonts w:cs="Microsoft Himalaya"/>
          <w:cs/>
          <w:lang w:bidi="bo-CN"/>
        </w:rPr>
        <w:t xml:space="preserve">བལྟ་ ཤིག་ བལྟ་ ཤིག་ ཨ་ནཱ ། </w:t>
      </w:r>
      <w:r>
        <w:t xml:space="preserve"># </w:t>
      </w:r>
      <w:r>
        <w:rPr>
          <w:rFonts w:cs="Microsoft Himalaya"/>
          <w:cs/>
          <w:lang w:bidi="bo-CN"/>
        </w:rPr>
        <w:t>ད་རིས་ མཚམས་པ་ འདི་ འཆོལ་ ར་ འཆོལ་ ནུག</w:t>
      </w:r>
    </w:p>
    <w:p w14:paraId="27F8842B" w14:textId="77777777" w:rsidR="00A536DF" w:rsidRDefault="00A536DF" w:rsidP="00A536DF">
      <w:pPr>
        <w:spacing w:after="0"/>
      </w:pPr>
      <w:r>
        <w:rPr>
          <w:rFonts w:cs="Microsoft Himalaya"/>
          <w:cs/>
          <w:lang w:bidi="bo-CN"/>
        </w:rPr>
        <w:t xml:space="preserve"> ཨ་ནཱི་ རང་གྲོལ་ མས །</w:t>
      </w:r>
    </w:p>
    <w:p w14:paraId="03F33F3D" w14:textId="77777777" w:rsidR="00A536DF" w:rsidRDefault="00A536DF" w:rsidP="00A536DF">
      <w:pPr>
        <w:spacing w:after="0"/>
      </w:pPr>
      <w:r>
        <w:rPr>
          <w:rFonts w:cs="Microsoft Himalaya"/>
          <w:cs/>
          <w:lang w:bidi="bo-CN"/>
        </w:rPr>
        <w:t xml:space="preserve"> ཨ་ནཱི་ དཔལ་བཟང་ མས །</w:t>
      </w:r>
    </w:p>
    <w:p w14:paraId="25CDC3EE" w14:textId="77777777" w:rsidR="00A536DF" w:rsidRDefault="00A536DF" w:rsidP="00A536DF">
      <w:pPr>
        <w:spacing w:after="0"/>
      </w:pPr>
      <w:r>
        <w:rPr>
          <w:rFonts w:cs="Microsoft Himalaya"/>
          <w:cs/>
          <w:lang w:bidi="bo-CN"/>
        </w:rPr>
        <w:t xml:space="preserve"> ཁོང་ གཉིས་ ཆ་ ར་ བསད་ ད་ ནུག</w:t>
      </w:r>
    </w:p>
    <w:p w14:paraId="61E240D9" w14:textId="77777777" w:rsidR="00A536DF" w:rsidRDefault="00A536DF" w:rsidP="00A536DF">
      <w:pPr>
        <w:spacing w:after="0"/>
      </w:pPr>
      <w:r>
        <w:rPr>
          <w:rFonts w:cs="Microsoft Himalaya"/>
          <w:cs/>
          <w:lang w:bidi="bo-CN"/>
        </w:rPr>
        <w:t xml:space="preserve"> ཡ་བླ་མ་མཁྱེན་ནོ ། </w:t>
      </w:r>
      <w:r>
        <w:t xml:space="preserve"># </w:t>
      </w:r>
      <w:r>
        <w:rPr>
          <w:rFonts w:cs="Microsoft Himalaya"/>
          <w:cs/>
          <w:lang w:bidi="bo-CN"/>
        </w:rPr>
        <w:t xml:space="preserve">མཚམས་པ་ འདི་ འཆོལ་ ར་ འཆོལ་ སོང་ ནུག </w:t>
      </w:r>
      <w:r>
        <w:t xml:space="preserve"># </w:t>
      </w:r>
      <w:r>
        <w:rPr>
          <w:rFonts w:cs="Microsoft Himalaya"/>
          <w:cs/>
          <w:lang w:bidi="bo-CN"/>
        </w:rPr>
        <w:t>དབྱངས་སྒྲོན་ ཤི་ཤི་ བའི་ རོ་ གུ་ ཡང་ སྒྲོ་གཟུགསམ་ གསོབ་ ད་ ནུག</w:t>
      </w:r>
    </w:p>
    <w:p w14:paraId="3FDEB84C" w14:textId="77777777" w:rsidR="00A536DF" w:rsidRDefault="00A536DF" w:rsidP="00A536DF">
      <w:pPr>
        <w:spacing w:after="0"/>
      </w:pPr>
      <w:r>
        <w:rPr>
          <w:rFonts w:cs="Microsoft Himalaya"/>
          <w:cs/>
          <w:lang w:bidi="bo-CN"/>
        </w:rPr>
        <w:t xml:space="preserve"> ཟུངས་ ཤིག་ ཟུངས་ ཤིག</w:t>
      </w:r>
    </w:p>
    <w:p w14:paraId="5E5111ED" w14:textId="77777777" w:rsidR="00A536DF" w:rsidRDefault="00A536DF" w:rsidP="00A536DF">
      <w:pPr>
        <w:spacing w:after="0"/>
      </w:pPr>
      <w:r>
        <w:rPr>
          <w:rFonts w:cs="Microsoft Himalaya"/>
          <w:cs/>
          <w:lang w:bidi="bo-CN"/>
        </w:rPr>
        <w:t xml:space="preserve"> མཚམས་པ་ ལགཔ་ བཅིངས །</w:t>
      </w:r>
    </w:p>
    <w:p w14:paraId="67299487" w14:textId="77777777" w:rsidR="00A536DF" w:rsidRDefault="00A536DF" w:rsidP="00A536DF">
      <w:pPr>
        <w:spacing w:after="0"/>
      </w:pPr>
      <w:r>
        <w:rPr>
          <w:rFonts w:cs="Microsoft Himalaya"/>
          <w:cs/>
          <w:lang w:bidi="bo-CN"/>
        </w:rPr>
        <w:t xml:space="preserve"> རྒྱལ་མཚན །</w:t>
      </w:r>
    </w:p>
    <w:p w14:paraId="4133DA4E" w14:textId="77777777" w:rsidR="00A536DF" w:rsidRDefault="00A536DF" w:rsidP="00A536DF">
      <w:pPr>
        <w:spacing w:after="0"/>
      </w:pPr>
      <w:r>
        <w:rPr>
          <w:rFonts w:cs="Microsoft Himalaya"/>
          <w:cs/>
          <w:lang w:bidi="bo-CN"/>
        </w:rPr>
        <w:t xml:space="preserve"> ད་ དེ་སྦེ་ སྡོད་ ལོང་ མེད །</w:t>
      </w:r>
    </w:p>
    <w:p w14:paraId="7D4AC550" w14:textId="77777777" w:rsidR="00A536DF" w:rsidRDefault="00A536DF" w:rsidP="00A536DF">
      <w:pPr>
        <w:spacing w:after="0"/>
      </w:pPr>
      <w:r>
        <w:rPr>
          <w:rFonts w:cs="Microsoft Himalaya"/>
          <w:cs/>
          <w:lang w:bidi="bo-CN"/>
        </w:rPr>
        <w:t xml:space="preserve"> རྒྱལ་སྲས་ ལུ་ སྙན་འབུལ་ ཞུ་ བར་ འགྱོ་ དགོ་ པས །</w:t>
      </w:r>
    </w:p>
    <w:p w14:paraId="38808C3E" w14:textId="77777777" w:rsidR="00A536DF" w:rsidRDefault="00A536DF" w:rsidP="00A536DF">
      <w:pPr>
        <w:spacing w:after="0"/>
      </w:pPr>
      <w:r>
        <w:rPr>
          <w:rFonts w:cs="Microsoft Himalaya"/>
          <w:cs/>
          <w:lang w:bidi="bo-CN"/>
        </w:rPr>
        <w:t xml:space="preserve"> དབའི་ དབྱངས་སྒྲོན་ གྱི་ གཟུགས་ བལྟ་ ཤིག </w:t>
      </w:r>
      <w:r>
        <w:t xml:space="preserve"># </w:t>
      </w:r>
      <w:r>
        <w:rPr>
          <w:rFonts w:cs="Microsoft Himalaya"/>
          <w:cs/>
          <w:lang w:bidi="bo-CN"/>
        </w:rPr>
        <w:t xml:space="preserve">བལྟ་ ཤིག </w:t>
      </w:r>
      <w:r>
        <w:t xml:space="preserve"># </w:t>
      </w:r>
      <w:r>
        <w:rPr>
          <w:rFonts w:cs="Microsoft Himalaya"/>
          <w:cs/>
          <w:lang w:bidi="bo-CN"/>
        </w:rPr>
        <w:t>ད་ལྟོ་ ཤི་ཤིཝ་ བཟུམ་སྦེ་ དྲོད་ ཡང་ མ་ གྱང་ པས །</w:t>
      </w:r>
    </w:p>
    <w:p w14:paraId="3690FBDE" w14:textId="77777777" w:rsidR="00A536DF" w:rsidRDefault="00A536DF" w:rsidP="00A536DF">
      <w:pPr>
        <w:spacing w:after="0"/>
      </w:pPr>
      <w:r>
        <w:rPr>
          <w:rFonts w:cs="Microsoft Himalaya"/>
          <w:cs/>
          <w:lang w:bidi="bo-CN"/>
        </w:rPr>
        <w:t xml:space="preserve"> རྒྱལ་སྲས །</w:t>
      </w:r>
    </w:p>
    <w:p w14:paraId="731B4937" w14:textId="77777777" w:rsidR="00A536DF" w:rsidRDefault="00A536DF" w:rsidP="00A536DF">
      <w:pPr>
        <w:spacing w:after="0"/>
      </w:pPr>
      <w:r>
        <w:rPr>
          <w:rFonts w:cs="Microsoft Himalaya"/>
          <w:cs/>
          <w:lang w:bidi="bo-CN"/>
        </w:rPr>
        <w:t xml:space="preserve"> གནམ་ ནངས་ ལོང་ མེད་ པར་ དེ་ཚུན་ཚོད་ ཀྱི་ སྤྱགས་རྡུགས་འཐབ་ སྟེ་ ང་ བོ་ པར་ འོང་ མི་ འདི་ ག་ཅི་ འབད་ དཔ་ སྨོ །</w:t>
      </w:r>
    </w:p>
    <w:p w14:paraId="78D4AD73" w14:textId="77777777" w:rsidR="00A536DF" w:rsidRDefault="00A536DF" w:rsidP="00A536DF">
      <w:pPr>
        <w:spacing w:after="0"/>
      </w:pPr>
      <w:r>
        <w:rPr>
          <w:rFonts w:cs="Microsoft Himalaya"/>
          <w:cs/>
          <w:lang w:bidi="bo-CN"/>
        </w:rPr>
        <w:t xml:space="preserve"> སྐྱིད་སྡུག་ ག་ཅི་ ཕོག་ ཆིཔ་ སྨོ །</w:t>
      </w:r>
    </w:p>
    <w:p w14:paraId="120F1954" w14:textId="77777777" w:rsidR="00A536DF" w:rsidRDefault="00A536DF" w:rsidP="00A536DF">
      <w:pPr>
        <w:spacing w:after="0"/>
      </w:pPr>
      <w:r>
        <w:rPr>
          <w:rFonts w:cs="Microsoft Himalaya"/>
          <w:cs/>
          <w:lang w:bidi="bo-CN"/>
        </w:rPr>
        <w:t xml:space="preserve"> རོ་ ཚུ་ མཐོང་ །</w:t>
      </w:r>
    </w:p>
    <w:p w14:paraId="684B6B6D" w14:textId="77777777" w:rsidR="00A536DF" w:rsidRDefault="00A536DF" w:rsidP="00A536DF">
      <w:pPr>
        <w:spacing w:after="0"/>
      </w:pPr>
      <w:r>
        <w:rPr>
          <w:rFonts w:cs="Microsoft Himalaya"/>
          <w:cs/>
          <w:lang w:bidi="bo-CN"/>
        </w:rPr>
        <w:t xml:space="preserve"> དབའི་ དབའི་ དབའི ། </w:t>
      </w:r>
      <w:r>
        <w:t xml:space="preserve"># </w:t>
      </w:r>
      <w:r>
        <w:rPr>
          <w:rFonts w:cs="Microsoft Himalaya"/>
          <w:cs/>
          <w:lang w:bidi="bo-CN"/>
        </w:rPr>
        <w:t>དེ་ཚུན་ཚོད་ ཀྱི་ ཐ་ རྡུགས་རྡུགས་ པའི་ ལཱ་ ག་ གིས་ འབད་ དཔ་ སྨོ །</w:t>
      </w:r>
    </w:p>
    <w:p w14:paraId="3065327A" w14:textId="77777777" w:rsidR="00A536DF" w:rsidRDefault="00A536DF" w:rsidP="00A536DF">
      <w:pPr>
        <w:spacing w:after="0"/>
      </w:pPr>
      <w:r>
        <w:rPr>
          <w:rFonts w:cs="Microsoft Himalaya"/>
          <w:cs/>
          <w:lang w:bidi="bo-CN"/>
        </w:rPr>
        <w:t xml:space="preserve"> བསམ་གྲུབ །</w:t>
      </w:r>
    </w:p>
    <w:p w14:paraId="354E5228" w14:textId="77777777" w:rsidR="00A536DF" w:rsidRDefault="00A536DF" w:rsidP="00A536DF">
      <w:pPr>
        <w:spacing w:after="0"/>
      </w:pPr>
      <w:r>
        <w:rPr>
          <w:rFonts w:cs="Microsoft Himalaya"/>
          <w:cs/>
          <w:lang w:bidi="bo-CN"/>
        </w:rPr>
        <w:t xml:space="preserve"> རྒྱལ་སྲས་ རིན་པོ་ཆེ་ ལགས ། </w:t>
      </w:r>
      <w:r>
        <w:t xml:space="preserve"># </w:t>
      </w:r>
      <w:r>
        <w:rPr>
          <w:rFonts w:cs="Microsoft Himalaya"/>
          <w:cs/>
          <w:lang w:bidi="bo-CN"/>
        </w:rPr>
        <w:t xml:space="preserve">མདངམ་ཕྱི་རུ་ ང་བཅས་ རོ་ བསྲུངས་ ཏེ་ སྡོདཔ་ ད་ ནུབམོ་ཕྱེད་ དེ་ཅིག་ཁར་ དཔལ་བཟང་ འོངས་ ཏེ་ ང་བཅས་ གསུམ་ ཁོ་ གིས་ ལོག་སྟེ་ མ་ བོ་ ཚུན་ཚོད་ མ་ ཤོག་ ཟེར་ སླབ་ སྟེ་ བདའ་བཏང་ ད་ ཡི་ ལགས ། </w:t>
      </w:r>
      <w:r>
        <w:t xml:space="preserve"># </w:t>
      </w:r>
      <w:r>
        <w:rPr>
          <w:rFonts w:cs="Microsoft Himalaya"/>
          <w:cs/>
          <w:lang w:bidi="bo-CN"/>
        </w:rPr>
        <w:t xml:space="preserve">སྟེ ། </w:t>
      </w:r>
      <w:r>
        <w:t xml:space="preserve"># </w:t>
      </w:r>
      <w:r>
        <w:rPr>
          <w:rFonts w:cs="Microsoft Himalaya"/>
          <w:cs/>
          <w:lang w:bidi="bo-CN"/>
        </w:rPr>
        <w:t>གནམ་ ནངས་ ནི་ འབད་རུང་</w:t>
      </w:r>
    </w:p>
    <w:p w14:paraId="18B28839" w14:textId="77777777" w:rsidR="00A536DF" w:rsidRDefault="00A536DF" w:rsidP="00A536DF">
      <w:pPr>
        <w:spacing w:after="0"/>
      </w:pPr>
      <w:r>
        <w:rPr>
          <w:rFonts w:cs="Microsoft Himalaya"/>
          <w:cs/>
          <w:lang w:bidi="bo-CN"/>
        </w:rPr>
        <w:t xml:space="preserve"> ང་བཅས་ ལོག་སྟེ་ བོ་ ནི་ མེདཔ་ ལས་ བློ་ མ་ བདེ་ བར་ ནཱ་ བལྟ་ བར་ འོངས་ པའི་ བསྒང་ ལས་ རང་གྲོལ་ དང་ དཔལ་བཟང་ རོ་ སྦེ་ འདུག་ ལགས །</w:t>
      </w:r>
    </w:p>
    <w:p w14:paraId="1420B552" w14:textId="77777777" w:rsidR="00A536DF" w:rsidRDefault="00A536DF" w:rsidP="00A536DF">
      <w:pPr>
        <w:spacing w:after="0"/>
      </w:pPr>
      <w:r>
        <w:rPr>
          <w:rFonts w:cs="Microsoft Himalaya"/>
          <w:cs/>
          <w:lang w:bidi="bo-CN"/>
        </w:rPr>
        <w:t xml:space="preserve"> དེ་ལས་ དབྱངས་སྒྲོན་ ཡང་ ཁ་ཉིནམ་ ལས་ ཤི་སོང་ རུང་ ད་ལྟོ་ བསད་བསདཔ་ བཟུམ་སྦེ་ གཟུགས་ ཀྱི་ དྲོད་ ཡང་ མ་ གྱང་ པར་ ཤི་སྡོད་ ནུག་ ལགས ། </w:t>
      </w:r>
      <w:r>
        <w:t xml:space="preserve"># </w:t>
      </w:r>
      <w:r>
        <w:rPr>
          <w:rFonts w:cs="Microsoft Himalaya"/>
          <w:cs/>
          <w:lang w:bidi="bo-CN"/>
        </w:rPr>
        <w:t xml:space="preserve">སྟེ ། </w:t>
      </w:r>
      <w:r>
        <w:t xml:space="preserve"># </w:t>
      </w:r>
      <w:r>
        <w:rPr>
          <w:rFonts w:cs="Microsoft Himalaya"/>
          <w:cs/>
          <w:lang w:bidi="bo-CN"/>
        </w:rPr>
        <w:t>རོ་ འདི་ ཚུ་ གི་ སྦུག་ ལུ་ ཨ་ནཱི་ མཚམས་པ་ འདི་ སྡོད་ ནུག</w:t>
      </w:r>
    </w:p>
    <w:p w14:paraId="45D8D09F" w14:textId="77777777" w:rsidR="00A536DF" w:rsidRDefault="00A536DF" w:rsidP="00A536DF">
      <w:pPr>
        <w:spacing w:after="0"/>
      </w:pPr>
      <w:r>
        <w:rPr>
          <w:rFonts w:cs="Microsoft Himalaya"/>
          <w:cs/>
          <w:lang w:bidi="bo-CN"/>
        </w:rPr>
        <w:t xml:space="preserve"> ང་ གིས་ བལྟ་ བ་ ཅིན་ </w:t>
      </w:r>
      <w:r>
        <w:t xml:space="preserve"># </w:t>
      </w:r>
      <w:r>
        <w:rPr>
          <w:rFonts w:cs="Microsoft Himalaya"/>
          <w:cs/>
          <w:lang w:bidi="bo-CN"/>
        </w:rPr>
        <w:t>ཁོ་ འཆོལ་ ཏེ་ ལཱ་ འདི་ བཟུམ་ འབད་ དཔ་ འོང་ ནི་ མས་ ལགས །</w:t>
      </w:r>
    </w:p>
    <w:p w14:paraId="29C848B1" w14:textId="77777777" w:rsidR="00A536DF" w:rsidRDefault="00A536DF" w:rsidP="00A536DF">
      <w:pPr>
        <w:spacing w:after="0"/>
      </w:pPr>
      <w:r>
        <w:rPr>
          <w:rFonts w:cs="Microsoft Himalaya"/>
          <w:cs/>
          <w:lang w:bidi="bo-CN"/>
        </w:rPr>
        <w:t xml:space="preserve"> རྒྱལ་མཚན །</w:t>
      </w:r>
    </w:p>
    <w:p w14:paraId="03997B7B"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ང་བཅས་ འོངམ་ ད་ ཨ་ནཱི་ རང་གྲོལ་ གྱི་ འཇར་རོགས་ འདི་ ཡང་ གདོང་ ཨརཝ་བརྐུ་ ནི་ བཟུམ་སྦེ་ ཤིང་ གི་ རྒྱབ་ཁར་ གཡིབས་ ཏེ་ སྡོད་ ནུག་ ལགས །</w:t>
      </w:r>
    </w:p>
    <w:p w14:paraId="3222D49B" w14:textId="77777777" w:rsidR="00A536DF" w:rsidRDefault="00A536DF" w:rsidP="00A536DF">
      <w:pPr>
        <w:spacing w:after="0"/>
      </w:pPr>
      <w:r>
        <w:rPr>
          <w:rFonts w:cs="Microsoft Himalaya"/>
          <w:cs/>
          <w:lang w:bidi="bo-CN"/>
        </w:rPr>
        <w:t xml:space="preserve"> དཔལ་ལྡན་འབྲུག་སྒྲ་ དང་ ཨམ་ འབྲུག་སྒྲ་ ཐོན །</w:t>
      </w:r>
    </w:p>
    <w:p w14:paraId="7D431D9D" w14:textId="77777777" w:rsidR="00A536DF" w:rsidRDefault="00A536DF" w:rsidP="00A536DF">
      <w:pPr>
        <w:spacing w:after="0"/>
      </w:pPr>
      <w:r>
        <w:rPr>
          <w:rFonts w:cs="Microsoft Himalaya"/>
          <w:cs/>
          <w:lang w:bidi="bo-CN"/>
        </w:rPr>
        <w:t xml:space="preserve"> དཔལ་ལྡན་འབྲུག་སྒྲ །</w:t>
      </w:r>
    </w:p>
    <w:p w14:paraId="12D4120A" w14:textId="77777777" w:rsidR="00A536DF" w:rsidRDefault="00A536DF" w:rsidP="00A536DF">
      <w:pPr>
        <w:spacing w:after="0"/>
      </w:pPr>
      <w:r>
        <w:rPr>
          <w:rFonts w:cs="Microsoft Himalaya"/>
          <w:cs/>
          <w:lang w:bidi="bo-CN"/>
        </w:rPr>
        <w:t xml:space="preserve"> དབའི་ བལྟ་ ཤིག </w:t>
      </w:r>
      <w:r>
        <w:t xml:space="preserve"># </w:t>
      </w:r>
      <w:r>
        <w:rPr>
          <w:rFonts w:cs="Microsoft Himalaya"/>
          <w:cs/>
          <w:lang w:bidi="bo-CN"/>
        </w:rPr>
        <w:t>ང་བཅས་ གཉིས་ ཀྱི་ བུམོ་ འདི་ གཟུགས་ ཡང་ ག་ར་ ཁྲག་ གིས་ ཞལ་ ཏེ་ སྡོད་ ནུག་ པ་ཡ །</w:t>
      </w:r>
    </w:p>
    <w:p w14:paraId="6CC4C2CD" w14:textId="77777777" w:rsidR="00A536DF" w:rsidRDefault="00A536DF" w:rsidP="00A536DF">
      <w:pPr>
        <w:spacing w:after="0"/>
      </w:pPr>
      <w:r>
        <w:rPr>
          <w:rFonts w:cs="Microsoft Himalaya"/>
          <w:cs/>
          <w:lang w:bidi="bo-CN"/>
        </w:rPr>
        <w:t xml:space="preserve"> ངེའི་ བུམོ་ ཤི་ཤི་ བའི་ རོ་ གུ་ སྒྲོ་གཟུགསམ་ གསོབ་ སྟེ་ བཞག་ སར་ མཐོངམ་ ད་ འདི་ ངེའི་ དོན་ཧིང་ གི་ ཐགཔ་ ཡང་ དོག་འགྱོ་ ནི་ བཟུམ་ འབདཝ་ མས །</w:t>
      </w:r>
    </w:p>
    <w:p w14:paraId="53722304" w14:textId="77777777" w:rsidR="00A536DF" w:rsidRDefault="00A536DF" w:rsidP="00A536DF">
      <w:pPr>
        <w:spacing w:after="0"/>
      </w:pPr>
      <w:r>
        <w:rPr>
          <w:rFonts w:cs="Microsoft Himalaya"/>
          <w:cs/>
          <w:lang w:bidi="bo-CN"/>
        </w:rPr>
        <w:t xml:space="preserve"> ཨམ་ འབྲུག་སྒྲ །</w:t>
      </w:r>
    </w:p>
    <w:p w14:paraId="5CB623B2" w14:textId="77777777" w:rsidR="00A536DF" w:rsidRDefault="00A536DF" w:rsidP="00A536DF">
      <w:pPr>
        <w:spacing w:after="0"/>
      </w:pPr>
      <w:r>
        <w:rPr>
          <w:rFonts w:cs="Microsoft Himalaya"/>
          <w:cs/>
          <w:lang w:bidi="bo-CN"/>
        </w:rPr>
        <w:t xml:space="preserve"> དབའི་ ངེའི་ བུམོ་ འདི་ ལུ་ དེ་ཚུན་ཚོད་ ཀྱི་ ངལ་མ་རངསམ་ ག་ཅི་ ཡོདཔ་ ཨིན་ན་ སྨོ །</w:t>
      </w:r>
    </w:p>
    <w:p w14:paraId="52845C4C" w14:textId="77777777" w:rsidR="00A536DF" w:rsidRDefault="00A536DF" w:rsidP="00A536DF">
      <w:pPr>
        <w:spacing w:after="0"/>
      </w:pPr>
      <w:r>
        <w:rPr>
          <w:rFonts w:cs="Microsoft Himalaya"/>
          <w:cs/>
          <w:lang w:bidi="bo-CN"/>
        </w:rPr>
        <w:t xml:space="preserve"> ང་ ཚེ་ སྔ་མ་ ལས་ ག་ཅི་ མ་ དགཔ་ ཨིན་ན་ མ་ ཤེས །</w:t>
      </w:r>
    </w:p>
    <w:p w14:paraId="3AD5BA62" w14:textId="77777777" w:rsidR="00A536DF" w:rsidRDefault="00A536DF" w:rsidP="00A536DF">
      <w:pPr>
        <w:spacing w:after="0"/>
      </w:pPr>
      <w:r>
        <w:rPr>
          <w:rFonts w:cs="Microsoft Himalaya"/>
          <w:cs/>
          <w:lang w:bidi="bo-CN"/>
        </w:rPr>
        <w:t xml:space="preserve"> ཚེ་ ད་རེས་ བུམོ་ ཤི་ཤི་ བའི་ རོ་ གུ་ ཡང་ མཚོན་ཆ་ གསོབ་བཞག་ སར་ མཐོང་ དགོ་ པའི་ ལཱ་ དབའི་ ང་ །</w:t>
      </w:r>
    </w:p>
    <w:p w14:paraId="345C1539" w14:textId="77777777" w:rsidR="00A536DF" w:rsidRDefault="00A536DF" w:rsidP="00A536DF">
      <w:pPr>
        <w:spacing w:after="0"/>
      </w:pPr>
      <w:r>
        <w:rPr>
          <w:rFonts w:cs="Microsoft Himalaya"/>
          <w:cs/>
          <w:lang w:bidi="bo-CN"/>
        </w:rPr>
        <w:t xml:space="preserve"> དབའི་ དབྱངས་སྒྲོན་ ངེའི་ བུམོ་ འདི་ དབའི །</w:t>
      </w:r>
    </w:p>
    <w:p w14:paraId="4BA6FA75" w14:textId="77777777" w:rsidR="00A536DF" w:rsidRDefault="00A536DF" w:rsidP="00A536DF">
      <w:pPr>
        <w:spacing w:after="0"/>
      </w:pPr>
      <w:r>
        <w:rPr>
          <w:rFonts w:cs="Microsoft Himalaya"/>
          <w:cs/>
          <w:lang w:bidi="bo-CN"/>
        </w:rPr>
        <w:lastRenderedPageBreak/>
        <w:t xml:space="preserve"> སྔུ །</w:t>
      </w:r>
    </w:p>
    <w:p w14:paraId="5FE330AB" w14:textId="77777777" w:rsidR="00A536DF" w:rsidRDefault="00A536DF" w:rsidP="00A536DF">
      <w:pPr>
        <w:spacing w:after="0"/>
      </w:pPr>
      <w:r>
        <w:rPr>
          <w:rFonts w:cs="Microsoft Himalaya"/>
          <w:cs/>
          <w:lang w:bidi="bo-CN"/>
        </w:rPr>
        <w:t xml:space="preserve"> གྲགས་པ་རྣམ་རྒྱལ་ དང་ བཟོད་པ་དབང་ཕྱུག </w:t>
      </w:r>
      <w:r>
        <w:t xml:space="preserve"># </w:t>
      </w:r>
      <w:r>
        <w:rPr>
          <w:rFonts w:cs="Microsoft Himalaya"/>
          <w:cs/>
          <w:lang w:bidi="bo-CN"/>
        </w:rPr>
        <w:t>དེ་ལས་ གཞན་ ཡང་ ཐོན །</w:t>
      </w:r>
    </w:p>
    <w:p w14:paraId="29CF0BFB" w14:textId="77777777" w:rsidR="00A536DF" w:rsidRDefault="00A536DF" w:rsidP="00A536DF">
      <w:pPr>
        <w:spacing w:after="0"/>
      </w:pPr>
      <w:r>
        <w:rPr>
          <w:rFonts w:cs="Microsoft Himalaya"/>
          <w:cs/>
          <w:lang w:bidi="bo-CN"/>
        </w:rPr>
        <w:t xml:space="preserve"> རྒྱལ་སྲས །</w:t>
      </w:r>
    </w:p>
    <w:p w14:paraId="070B5954" w14:textId="77777777" w:rsidR="00A536DF" w:rsidRDefault="00A536DF" w:rsidP="00A536DF">
      <w:pPr>
        <w:spacing w:after="0"/>
      </w:pPr>
      <w:r>
        <w:rPr>
          <w:rFonts w:cs="Microsoft Himalaya"/>
          <w:cs/>
          <w:lang w:bidi="bo-CN"/>
        </w:rPr>
        <w:t xml:space="preserve"> ཤོག་ ཤིག་ ཤོག་ ཤིག་ གྲགས་པ་རྣམ་རྒྱལ །</w:t>
      </w:r>
    </w:p>
    <w:p w14:paraId="596EA762" w14:textId="77777777" w:rsidR="00A536DF" w:rsidRDefault="00A536DF" w:rsidP="00A536DF">
      <w:pPr>
        <w:spacing w:after="0"/>
      </w:pPr>
      <w:r>
        <w:rPr>
          <w:rFonts w:cs="Microsoft Himalaya"/>
          <w:cs/>
          <w:lang w:bidi="bo-CN"/>
        </w:rPr>
        <w:t xml:space="preserve"> ཁྱོད་ ཡང་ ཧ་སག་ སྟེ་ ལོངས་ ཏེ་ ནཱ་ ལྷོདཔ་ ད་ ཕ་ ཁྱོད་ར་ གི་ བུ་ རང་གྲོལ་ ཉལ་ སར་ བལྟ་ བར་ ཀྲིག་ཀྲི་ ལྷོད་ ནུག</w:t>
      </w:r>
    </w:p>
    <w:p w14:paraId="05183977" w14:textId="77777777" w:rsidR="00A536DF" w:rsidRDefault="00A536DF" w:rsidP="00A536DF">
      <w:pPr>
        <w:spacing w:after="0"/>
      </w:pPr>
      <w:r>
        <w:rPr>
          <w:rFonts w:cs="Microsoft Himalaya"/>
          <w:cs/>
          <w:lang w:bidi="bo-CN"/>
        </w:rPr>
        <w:t xml:space="preserve"> གྲགས་པ་རྣམ་རྒྱལ །</w:t>
      </w:r>
    </w:p>
    <w:p w14:paraId="0D613C10" w14:textId="77777777" w:rsidR="00A536DF" w:rsidRDefault="00A536DF" w:rsidP="00A536DF">
      <w:pPr>
        <w:spacing w:after="0"/>
      </w:pPr>
      <w:r>
        <w:rPr>
          <w:rFonts w:cs="Microsoft Himalaya"/>
          <w:cs/>
          <w:lang w:bidi="bo-CN"/>
        </w:rPr>
        <w:t xml:space="preserve"> རྒྱལ་སྲས་ རིན་པོ་ཆེ་ ལགས ། </w:t>
      </w:r>
      <w:r>
        <w:t xml:space="preserve"># </w:t>
      </w:r>
      <w:r>
        <w:rPr>
          <w:rFonts w:cs="Microsoft Himalaya"/>
          <w:cs/>
          <w:lang w:bidi="bo-CN"/>
        </w:rPr>
        <w:t>ངེའི་ ཨམ་སྲུ་ འདི་ ཡང་ བུ་ འདི་ གྲོང་ཁྱེར་ འདི་ ནང་ ལས་ མཐར་བཤུད་ བཏང་ དཔ་ ལས་ སེམས་ ཀྱིས་ སྡུག་བསྔལ་ བཟོད་ མ་ ཚུགས་ པར་ མདངམ་ཕྱི་རུ་ འབད་ བའི་ བསྒང་ ལས་ གྱོང་སོང་ ཡི་ ལགས །</w:t>
      </w:r>
    </w:p>
    <w:p w14:paraId="6649DD45" w14:textId="77777777" w:rsidR="00A536DF" w:rsidRDefault="00A536DF" w:rsidP="00A536DF">
      <w:pPr>
        <w:spacing w:after="0"/>
      </w:pPr>
      <w:r>
        <w:rPr>
          <w:rFonts w:cs="Microsoft Himalaya"/>
          <w:cs/>
          <w:lang w:bidi="bo-CN"/>
        </w:rPr>
        <w:t xml:space="preserve"> དོ་རུང་ ང་ ལུ་ སྡུག་བསྔལ་ ཧེང་སྐལ་ ག་ཅི་ མྱོང་ ནི་ ཡོདཔ་ རྒྱལ་སྲས་ རིན་པོ་ཆེ་ ལགས །</w:t>
      </w:r>
    </w:p>
    <w:p w14:paraId="3ABA8765" w14:textId="77777777" w:rsidR="00A536DF" w:rsidRDefault="00A536DF" w:rsidP="00A536DF">
      <w:pPr>
        <w:spacing w:after="0"/>
      </w:pPr>
      <w:r>
        <w:rPr>
          <w:rFonts w:cs="Microsoft Himalaya"/>
          <w:cs/>
          <w:lang w:bidi="bo-CN"/>
        </w:rPr>
        <w:t xml:space="preserve"> རྒྱལ་སྲས །</w:t>
      </w:r>
    </w:p>
    <w:p w14:paraId="20E8F3AD" w14:textId="77777777" w:rsidR="00A536DF" w:rsidRDefault="00A536DF" w:rsidP="00A536DF">
      <w:pPr>
        <w:spacing w:after="0"/>
      </w:pPr>
      <w:r>
        <w:rPr>
          <w:rFonts w:cs="Microsoft Himalaya"/>
          <w:cs/>
          <w:lang w:bidi="bo-CN"/>
        </w:rPr>
        <w:t xml:space="preserve"> ཁྱོད་ ལུ་ སྡུག་བསྔལ་ ཧེང་སྐལ་ ག་ཅི་ མྱོང་ ནི་ ཡོད་ ག་ ཁྱོད་ར་ ཚར་ གཅིག་ ནཱ་ བལྟ་ ཤིག</w:t>
      </w:r>
    </w:p>
    <w:p w14:paraId="23D9005A" w14:textId="77777777" w:rsidR="00A536DF" w:rsidRDefault="00A536DF" w:rsidP="00A536DF">
      <w:pPr>
        <w:spacing w:after="0"/>
      </w:pPr>
      <w:r>
        <w:rPr>
          <w:rFonts w:cs="Microsoft Himalaya"/>
          <w:cs/>
          <w:lang w:bidi="bo-CN"/>
        </w:rPr>
        <w:t xml:space="preserve"> གྲགས་པ་རྣམ་རྒྱལ །</w:t>
      </w:r>
    </w:p>
    <w:p w14:paraId="56EF41A1" w14:textId="77777777" w:rsidR="00A536DF" w:rsidRDefault="00A536DF" w:rsidP="00A536DF">
      <w:pPr>
        <w:spacing w:after="0"/>
      </w:pPr>
      <w:r>
        <w:rPr>
          <w:rFonts w:cs="Microsoft Himalaya"/>
          <w:cs/>
          <w:lang w:bidi="bo-CN"/>
        </w:rPr>
        <w:t xml:space="preserve"> དབའི་ ངེའི་ བུ་ འདི །</w:t>
      </w:r>
    </w:p>
    <w:p w14:paraId="33B59B86" w14:textId="77777777" w:rsidR="00A536DF" w:rsidRDefault="00A536DF" w:rsidP="00A536DF">
      <w:pPr>
        <w:spacing w:after="0"/>
      </w:pPr>
      <w:r>
        <w:rPr>
          <w:rFonts w:cs="Microsoft Himalaya"/>
          <w:cs/>
          <w:lang w:bidi="bo-CN"/>
        </w:rPr>
        <w:t xml:space="preserve"> དཔྱད་རིག་རྣམ་རྟོག་མེད་སི་སི་ སྦེ་ ཁྱོད་ བྱ་བ་ འདི་ བཟུམ་ ཅིག་ ལུ་ ཐུག་སོང་ ཡི་ སྦོ་ ང་ དབའི །</w:t>
      </w:r>
    </w:p>
    <w:p w14:paraId="591C3BF2" w14:textId="77777777" w:rsidR="00A536DF" w:rsidRDefault="00A536DF" w:rsidP="00A536DF">
      <w:pPr>
        <w:spacing w:after="0"/>
      </w:pPr>
      <w:r>
        <w:rPr>
          <w:rFonts w:cs="Microsoft Himalaya"/>
          <w:cs/>
          <w:lang w:bidi="bo-CN"/>
        </w:rPr>
        <w:t xml:space="preserve"> ད་རིས་ ཚུན་ཚོད་ ཨཔ་ ངེའི་ བློ་ སྤར་རི་གངམ་ འདི་ </w:t>
      </w:r>
      <w:r>
        <w:t xml:space="preserve"># </w:t>
      </w:r>
      <w:r>
        <w:rPr>
          <w:rFonts w:cs="Microsoft Himalaya"/>
          <w:cs/>
          <w:lang w:bidi="bo-CN"/>
        </w:rPr>
        <w:t>བུ་ ཁྱོད་ ལུ་ གཏད་ དེ་ སྡོད་ ཅི་ པན་ ད་རིས་ ལས་ ཁྱོད་ ཀྱིས་ ཡང་ ང་ བཀོ་བཞག་ སྦེ་ ཡར་སོང་ ནུག</w:t>
      </w:r>
    </w:p>
    <w:p w14:paraId="2B348BB5" w14:textId="77777777" w:rsidR="00A536DF" w:rsidRDefault="00A536DF" w:rsidP="00A536DF">
      <w:pPr>
        <w:spacing w:after="0"/>
      </w:pPr>
      <w:r>
        <w:rPr>
          <w:rFonts w:cs="Microsoft Himalaya"/>
          <w:cs/>
          <w:lang w:bidi="bo-CN"/>
        </w:rPr>
        <w:t xml:space="preserve"> རྒྱལ་སྲས །</w:t>
      </w:r>
    </w:p>
    <w:p w14:paraId="19E05B99" w14:textId="77777777" w:rsidR="00A536DF" w:rsidRDefault="00A536DF" w:rsidP="00A536DF">
      <w:pPr>
        <w:spacing w:after="0"/>
      </w:pPr>
      <w:r>
        <w:rPr>
          <w:rFonts w:cs="Microsoft Himalaya"/>
          <w:cs/>
          <w:lang w:bidi="bo-CN"/>
        </w:rPr>
        <w:t xml:space="preserve"> ད་ ཁྱོད་ར་ ཆ་ཁྱབ་ མྱ་ངན་ འབད་ ནི་ འདི་ ད་ལྟོ་ དེ་ཅིག་ སྦེ་ བཞག་ ཞིནམ་ལས་ </w:t>
      </w:r>
      <w:r>
        <w:t xml:space="preserve"># </w:t>
      </w:r>
      <w:r>
        <w:rPr>
          <w:rFonts w:cs="Microsoft Himalaya"/>
          <w:cs/>
          <w:lang w:bidi="bo-CN"/>
        </w:rPr>
        <w:t>ད་རིས་ ཀྱི་ རྐྱེན་ངན་ འདི་ གི་ སྐོར་ལས་ དབྱེ་ཞིབ་ ལེགས་ཤོམ་ སྦེ་ འབད་ དེ་ བློ་ ཚུ་ ཧིང་སང་ས་ བཟོ་ དགོ་ པས །</w:t>
      </w:r>
    </w:p>
    <w:p w14:paraId="4F26C2F0"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མཚམས་པ་ ཁྱོད་ ཀྱིས་ ག་ཅི་ སླབ་ ནི་ ཡོདཔ །</w:t>
      </w:r>
    </w:p>
    <w:p w14:paraId="1D116089" w14:textId="77777777" w:rsidR="00A536DF" w:rsidRDefault="00A536DF" w:rsidP="00A536DF">
      <w:pPr>
        <w:spacing w:after="0"/>
      </w:pPr>
      <w:r>
        <w:rPr>
          <w:rFonts w:cs="Microsoft Himalaya"/>
          <w:cs/>
          <w:lang w:bidi="bo-CN"/>
        </w:rPr>
        <w:t xml:space="preserve"> བློ་ ཚུ་ མ་ གསང་ པར་ ང་ ལུ་ ཕྲང་སྟེ་ སླབ་ ཤིག</w:t>
      </w:r>
    </w:p>
    <w:p w14:paraId="3EB11819" w14:textId="77777777" w:rsidR="00A536DF" w:rsidRDefault="00A536DF" w:rsidP="00A536DF">
      <w:pPr>
        <w:spacing w:after="0"/>
      </w:pPr>
      <w:r>
        <w:rPr>
          <w:rFonts w:cs="Microsoft Himalaya"/>
          <w:cs/>
          <w:lang w:bidi="bo-CN"/>
        </w:rPr>
        <w:t xml:space="preserve"> དེ་མིན་ མཚམས་པ་ ཁྱོད་ དང་ ང་ ཡང་ ཚགས་ཁར་ རྩ་ལས་ མི་ ཚུད་ མས །</w:t>
      </w:r>
    </w:p>
    <w:p w14:paraId="2AF656FE" w14:textId="77777777" w:rsidR="00A536DF" w:rsidRDefault="00A536DF" w:rsidP="00A536DF">
      <w:pPr>
        <w:spacing w:after="0"/>
      </w:pPr>
      <w:r>
        <w:rPr>
          <w:rFonts w:cs="Microsoft Himalaya"/>
          <w:cs/>
          <w:lang w:bidi="bo-CN"/>
        </w:rPr>
        <w:t xml:space="preserve"> མཚམས་པ །</w:t>
      </w:r>
    </w:p>
    <w:p w14:paraId="477414EE" w14:textId="77777777" w:rsidR="00A536DF" w:rsidRDefault="00A536DF" w:rsidP="00A536DF">
      <w:pPr>
        <w:spacing w:after="0"/>
      </w:pPr>
      <w:r>
        <w:rPr>
          <w:rFonts w:cs="Microsoft Himalaya"/>
          <w:cs/>
          <w:lang w:bidi="bo-CN"/>
        </w:rPr>
        <w:t xml:space="preserve"> མ་གཞི་ ང་ གིས་ མནོ་བསམ་ ལེགས་ཤོམ་ ཅིག་ བཏང་ སྟེ་ འབད་ མིའི་ ལཱ་ ཚུ་ ཤུལ་ ངན་པ་ འདི་ བཟུམ་ ཅིག་ ལུ་ གྱུར་སོང་ ཡི །</w:t>
      </w:r>
    </w:p>
    <w:p w14:paraId="4B53D350" w14:textId="77777777" w:rsidR="00A536DF" w:rsidRDefault="00A536DF" w:rsidP="00A536DF">
      <w:pPr>
        <w:spacing w:after="0"/>
      </w:pPr>
      <w:r>
        <w:rPr>
          <w:rFonts w:cs="Microsoft Himalaya"/>
          <w:cs/>
          <w:lang w:bidi="bo-CN"/>
        </w:rPr>
        <w:t xml:space="preserve"> དེ་ལས་བརྟེན་ཏེ་ ང་ གིས་ སྲོག་གཅོད་ ཀྱི་ བྱ་བ་ ལག་ལེན་ མ་ འཐབ་ རུང་ རོ་ ཚུ་ གི་ སྦུག་ ལུ་ ང་ར་ རྐྱངམ་གཅིག་སྦེ་ སྡོད་ སར་ མཐོང་ ནི་ འདི་གིས་ ཁོང་ ཆ་ཁྱབ་ བསད་ པའི་ ཁ་ ཡང་ ང་ ལུ་ ཕོག་ ཆི་ ཡི །</w:t>
      </w:r>
    </w:p>
    <w:p w14:paraId="69DE90A2" w14:textId="77777777" w:rsidR="00A536DF" w:rsidRDefault="00A536DF" w:rsidP="00A536DF">
      <w:pPr>
        <w:spacing w:after="0"/>
      </w:pPr>
      <w:r>
        <w:rPr>
          <w:rFonts w:cs="Microsoft Himalaya"/>
          <w:cs/>
          <w:lang w:bidi="bo-CN"/>
        </w:rPr>
        <w:t xml:space="preserve"> མ་པ་</w:t>
      </w:r>
    </w:p>
    <w:p w14:paraId="1A5F7843" w14:textId="77777777" w:rsidR="00A536DF" w:rsidRDefault="00A536DF" w:rsidP="00A536DF">
      <w:pPr>
        <w:spacing w:after="0"/>
      </w:pPr>
      <w:r>
        <w:rPr>
          <w:rFonts w:cs="Microsoft Himalaya"/>
          <w:cs/>
          <w:lang w:bidi="bo-CN"/>
        </w:rPr>
        <w:t xml:space="preserve"> འདི་ གི་ སྐོར་ལས་ ཞུ་ ནི་ ལེ་ཤ་ ཡོད །</w:t>
      </w:r>
    </w:p>
    <w:p w14:paraId="5B955AE9" w14:textId="77777777" w:rsidR="00A536DF" w:rsidRDefault="00A536DF" w:rsidP="00A536DF">
      <w:pPr>
        <w:spacing w:after="0"/>
      </w:pPr>
      <w:r>
        <w:rPr>
          <w:rFonts w:cs="Microsoft Himalaya"/>
          <w:cs/>
          <w:lang w:bidi="bo-CN"/>
        </w:rPr>
        <w:t xml:space="preserve"> དེ་འབདཝ་ད་ ཁྲིམས་ དང་ འཁྲིལ་ བའི་ ཉེས་བྱ་ བཀལ་ ནི་ ཨིན་ན །</w:t>
      </w:r>
    </w:p>
    <w:p w14:paraId="0BCD7BCF" w14:textId="77777777" w:rsidR="00A536DF" w:rsidRDefault="00A536DF" w:rsidP="00A536DF">
      <w:pPr>
        <w:spacing w:after="0"/>
      </w:pPr>
      <w:r>
        <w:rPr>
          <w:rFonts w:cs="Microsoft Himalaya"/>
          <w:cs/>
          <w:lang w:bidi="bo-CN"/>
        </w:rPr>
        <w:t xml:space="preserve"> ཁྲིམས་ ལས་ ཡངས་ཆག་ གཏང་ ནི་ ཨིན་ན་ འདི་ རྒྱལ་སྲས་ མཆོག་ གི་ སྐྱིད་སྡུག་ ཨིན་ ལགས །</w:t>
      </w:r>
    </w:p>
    <w:p w14:paraId="65135B89" w14:textId="77777777" w:rsidR="00A536DF" w:rsidRDefault="00A536DF" w:rsidP="00A536DF">
      <w:pPr>
        <w:spacing w:after="0"/>
      </w:pPr>
      <w:r>
        <w:rPr>
          <w:rFonts w:cs="Microsoft Himalaya"/>
          <w:cs/>
          <w:lang w:bidi="bo-CN"/>
        </w:rPr>
        <w:t xml:space="preserve"> རྒྱལ་སྲས །</w:t>
      </w:r>
    </w:p>
    <w:p w14:paraId="32AB7E79" w14:textId="77777777" w:rsidR="00A536DF" w:rsidRDefault="00A536DF" w:rsidP="00A536DF">
      <w:pPr>
        <w:spacing w:after="0"/>
      </w:pPr>
      <w:r>
        <w:rPr>
          <w:rFonts w:cs="Microsoft Himalaya"/>
          <w:cs/>
          <w:lang w:bidi="bo-CN"/>
        </w:rPr>
        <w:t xml:space="preserve"> སྟེ་ སླབ་ མས་ སྟེ ། </w:t>
      </w:r>
      <w:r>
        <w:t xml:space="preserve"># </w:t>
      </w:r>
      <w:r>
        <w:rPr>
          <w:rFonts w:cs="Microsoft Himalaya"/>
          <w:cs/>
          <w:lang w:bidi="bo-CN"/>
        </w:rPr>
        <w:t>སླབ་ ནི་ ཡོད་ མི་ ཚུ །</w:t>
      </w:r>
    </w:p>
    <w:p w14:paraId="781FAA6A" w14:textId="77777777" w:rsidR="00A536DF" w:rsidRDefault="00A536DF" w:rsidP="00A536DF">
      <w:pPr>
        <w:spacing w:after="0"/>
      </w:pPr>
      <w:r>
        <w:rPr>
          <w:rFonts w:cs="Microsoft Himalaya"/>
          <w:cs/>
          <w:lang w:bidi="bo-CN"/>
        </w:rPr>
        <w:t xml:space="preserve"> མཚམས་པ །</w:t>
      </w:r>
    </w:p>
    <w:p w14:paraId="71D9A921" w14:textId="77777777" w:rsidR="00A536DF" w:rsidRDefault="00A536DF" w:rsidP="00A536DF">
      <w:pPr>
        <w:spacing w:after="0"/>
      </w:pPr>
      <w:r>
        <w:rPr>
          <w:rFonts w:cs="Microsoft Himalaya"/>
          <w:cs/>
          <w:lang w:bidi="bo-CN"/>
        </w:rPr>
        <w:t xml:space="preserve"> ང་ གིས་ འདི་ གི་ སྐོར་ལས་ གསལ་བཤད་ ཞུ་ བ་ ཅིན་ </w:t>
      </w:r>
      <w:r>
        <w:t xml:space="preserve"># </w:t>
      </w:r>
      <w:r>
        <w:rPr>
          <w:rFonts w:cs="Microsoft Himalaya"/>
          <w:cs/>
          <w:lang w:bidi="bo-CN"/>
        </w:rPr>
        <w:t>ཉིན་ཞག་ བཅད་ དེ་ ཞུ་ རུང་ ཞུ་ མི་ ཚར །</w:t>
      </w:r>
    </w:p>
    <w:p w14:paraId="463A444F" w14:textId="77777777" w:rsidR="00A536DF" w:rsidRDefault="00A536DF" w:rsidP="00A536DF">
      <w:pPr>
        <w:spacing w:after="0"/>
      </w:pPr>
      <w:r>
        <w:rPr>
          <w:rFonts w:cs="Microsoft Himalaya"/>
          <w:cs/>
          <w:lang w:bidi="bo-CN"/>
        </w:rPr>
        <w:t xml:space="preserve"> མདོར་བསྡུས་ཅིག་ སྦེ་ ཞུ་ བ་ ཅིན་ ཨ་ནཱི་ རང་སྲོག་རང་གིས་བསྒྲལ་ ཏེ་ འཁོར་ བའི་ སྡུག་བསྔལ་ ལས་ གྲོལ་ བའི་ བུཚ་ རང་གྲོལ་ འདི་ ཚེ་འདས་ བུམོ་ དབྱངས་སྒྲོན་ གྱི་ རྨགཔ་ ཨིན །</w:t>
      </w:r>
    </w:p>
    <w:p w14:paraId="445B6523" w14:textId="77777777" w:rsidR="00A536DF" w:rsidRDefault="00A536DF" w:rsidP="00A536DF">
      <w:pPr>
        <w:spacing w:after="0"/>
      </w:pPr>
      <w:r>
        <w:rPr>
          <w:rFonts w:cs="Microsoft Himalaya"/>
          <w:cs/>
          <w:lang w:bidi="bo-CN"/>
        </w:rPr>
        <w:t xml:space="preserve"> དེ་ལས་ ཨ་ཕིའི་ དབྱངས་ཅན་ལྷ་མོའི་ སྐུ་ བཟུམ་ ཅིག་ ལུ་ ཤ་ཁྲག་ཕུང་པོ་ གིས་ སྒྲོན་ པའི་ བུམོ་ དབྱངས་སྒྲོན་ འདི་ ཚེ་འདས་ བུཚ་ རང་གྲོལ་ ལུ་ དམ་ཚིག་ འགྱུར་བ་ མེདཔ་ སྦེ་ བསྲུངས་ སྡོད་ མིའི་ ཨམ་སྲུ་ ཅིག་ ཨིན །</w:t>
      </w:r>
    </w:p>
    <w:p w14:paraId="0143D2C6" w14:textId="77777777" w:rsidR="00A536DF" w:rsidRDefault="00A536DF" w:rsidP="00A536DF">
      <w:pPr>
        <w:spacing w:after="0"/>
      </w:pPr>
      <w:r>
        <w:rPr>
          <w:rFonts w:cs="Microsoft Himalaya"/>
          <w:cs/>
          <w:lang w:bidi="bo-CN"/>
        </w:rPr>
        <w:t xml:space="preserve"> ཁོང་ གཉིས་ ཚེ་ སྔོན་ ལས་ ཀྱིས་ བསྐོས་ ཏེ་ གཅིག་གིས་གཅིག་ལུ་ དགའ་བ་ དང་ བརྩེ་བའི་ འདུ་ཤེས་ བསྐྱེདཔ་ ལས་ </w:t>
      </w:r>
      <w:r>
        <w:t xml:space="preserve"># </w:t>
      </w:r>
      <w:r>
        <w:rPr>
          <w:rFonts w:cs="Microsoft Himalaya"/>
          <w:cs/>
          <w:lang w:bidi="bo-CN"/>
        </w:rPr>
        <w:t>ང་ འབད་སར་ གཉེན་ ག་གིས་ཡང་ མ་ ཤེསཔ་སྦེ་ རྐྱབ་ གནང་ ཟེར་ འོང་ དེས །</w:t>
      </w:r>
    </w:p>
    <w:p w14:paraId="21F9AE5A" w14:textId="77777777" w:rsidR="00A536DF" w:rsidRDefault="00A536DF" w:rsidP="00A536DF">
      <w:pPr>
        <w:spacing w:after="0"/>
      </w:pPr>
      <w:r>
        <w:rPr>
          <w:rFonts w:cs="Microsoft Himalaya"/>
          <w:cs/>
          <w:lang w:bidi="bo-CN"/>
        </w:rPr>
        <w:t xml:space="preserve"> སྟེ་ ང་ གིས་ ཁོང་ གཉིས་ གཉེན་ རྐྱབ་ པའི་ ཉིན་མ་ ར་ རྟེན་འབྲེལ་ འཁྲུལ་ བའི་ ཤུགས་ཀྱིས་ རང་གྲོལ་ གྱིས་ པདྨ་སྟག་གཟིག་ བསད་ ད་ ཡི །</w:t>
      </w:r>
    </w:p>
    <w:p w14:paraId="02A283EC" w14:textId="77777777" w:rsidR="00A536DF" w:rsidRDefault="00A536DF" w:rsidP="00A536DF">
      <w:pPr>
        <w:spacing w:after="0"/>
      </w:pPr>
      <w:r>
        <w:rPr>
          <w:rFonts w:cs="Microsoft Himalaya"/>
          <w:cs/>
          <w:lang w:bidi="bo-CN"/>
        </w:rPr>
        <w:t xml:space="preserve"> འདི་ལས་བརྟེན་ཏེ་ རང་གྲོལ་ མཐར་བཤུད་ བཏང་ པའི་ ཤུལ་ལུ་ དབྱངས་སྒྲོན་ སེམས་ མ་ དགའ་ བར་ སྡོད་ པའི་ བར་ ན་ </w:t>
      </w:r>
      <w:r>
        <w:t xml:space="preserve"># </w:t>
      </w:r>
      <w:r>
        <w:rPr>
          <w:rFonts w:cs="Microsoft Himalaya"/>
          <w:cs/>
          <w:lang w:bidi="bo-CN"/>
        </w:rPr>
        <w:t xml:space="preserve">དཔལ་ལྡན་འབྲུག་སྒྲ་ ཁྱོད་ ཀྱིས་ མོ་ དཔལ་བཟང་ དང་ གཅིག་ཁར་ གཉེན་ རྐྱབ་ བཅུག་ ནི་ གི་ བཅའ་སྒྲིག་ རྐྱབ་ ད་ </w:t>
      </w:r>
      <w:r>
        <w:t xml:space="preserve"># </w:t>
      </w:r>
      <w:r>
        <w:rPr>
          <w:rFonts w:cs="Microsoft Himalaya"/>
          <w:cs/>
          <w:lang w:bidi="bo-CN"/>
        </w:rPr>
        <w:t xml:space="preserve">དབྱངས་སྒྲོན་ ཀྱིས་ གཉེན་ འདི་ བཀག་ ནིའི་ གནས་སྐབས་ ཅིག་ </w:t>
      </w:r>
      <w:r>
        <w:t xml:space="preserve"># </w:t>
      </w:r>
      <w:r>
        <w:rPr>
          <w:rFonts w:cs="Microsoft Himalaya"/>
          <w:cs/>
          <w:lang w:bidi="bo-CN"/>
        </w:rPr>
        <w:t>ང་ གིས་ སྟོན་ ནི་ མེད་</w:t>
      </w:r>
    </w:p>
    <w:p w14:paraId="2FABAFD1" w14:textId="77777777" w:rsidR="00A536DF" w:rsidRDefault="00A536DF" w:rsidP="00A536DF">
      <w:pPr>
        <w:spacing w:after="0"/>
      </w:pPr>
      <w:r>
        <w:rPr>
          <w:rFonts w:cs="Microsoft Himalaya"/>
          <w:cs/>
          <w:lang w:bidi="bo-CN"/>
        </w:rPr>
        <w:t xml:space="preserve"> པ་ ཅིན་ </w:t>
      </w:r>
      <w:r>
        <w:t xml:space="preserve"># </w:t>
      </w:r>
      <w:r>
        <w:rPr>
          <w:rFonts w:cs="Microsoft Himalaya"/>
          <w:cs/>
          <w:lang w:bidi="bo-CN"/>
        </w:rPr>
        <w:t xml:space="preserve">མོ་ རང་སྲོག་རང་གིས་ལྕེབས་ ཏེ་ ཤི་ ནི་ ཨིན་ ཟེར་ ཐོན་འོངསམ་ ལས་ </w:t>
      </w:r>
      <w:r>
        <w:t xml:space="preserve"># </w:t>
      </w:r>
      <w:r>
        <w:rPr>
          <w:rFonts w:cs="Microsoft Himalaya"/>
          <w:cs/>
          <w:lang w:bidi="bo-CN"/>
        </w:rPr>
        <w:t xml:space="preserve">ང་ ཡང་ དབྱངས་སྒྲོན་ གྱི་ མི་ཚེ་ འདི་ ལུ་ ཕངས་ ཏེ་ མོ་ ལུ་ ཉིནམ་ གཉིས་ ཟེར་ མི་ འདི་ </w:t>
      </w:r>
      <w:r>
        <w:t xml:space="preserve"># </w:t>
      </w:r>
      <w:r>
        <w:rPr>
          <w:rFonts w:cs="Microsoft Himalaya"/>
          <w:cs/>
          <w:lang w:bidi="bo-CN"/>
        </w:rPr>
        <w:t>ཤི་ཤི་ བའི་ རོ་ དང་ དབྱེ་བ་ མེདཔ་ སྦེ་ གཉིད་ ཁུག་ ཚུགས་ པའི་ རྫས་སྦྱོར་ ཅིག་ བྱིན་ ད་ ཡི །</w:t>
      </w:r>
    </w:p>
    <w:p w14:paraId="6884B42A" w14:textId="77777777" w:rsidR="00A536DF" w:rsidRDefault="00A536DF" w:rsidP="00A536DF">
      <w:pPr>
        <w:spacing w:after="0"/>
      </w:pPr>
      <w:r>
        <w:rPr>
          <w:rFonts w:cs="Microsoft Himalaya"/>
          <w:cs/>
          <w:lang w:bidi="bo-CN"/>
        </w:rPr>
        <w:t xml:space="preserve"> སྟེ་ ངེའི་ རེ་བ་ ལུ་ འབདན་ </w:t>
      </w:r>
      <w:r>
        <w:t xml:space="preserve"># </w:t>
      </w:r>
      <w:r>
        <w:rPr>
          <w:rFonts w:cs="Microsoft Himalaya"/>
          <w:cs/>
          <w:lang w:bidi="bo-CN"/>
        </w:rPr>
        <w:t xml:space="preserve">ང་ གིས་ རང་གྲོལ་ ལུ་ གནས་ཚུལ་ འདི་ གི་ སྐོར་ལས་ ཡི་གུ་ ཅིག་ བསྐྱལ་ ཏེ་ </w:t>
      </w:r>
      <w:r>
        <w:t xml:space="preserve"># </w:t>
      </w:r>
      <w:r>
        <w:rPr>
          <w:rFonts w:cs="Microsoft Himalaya"/>
          <w:cs/>
          <w:lang w:bidi="bo-CN"/>
        </w:rPr>
        <w:t>རང་གྲོལ་ ཁ་ཙ་ནུབ་མོ་ དབྱངས་སྒྲོན་ ལེན་ པར་ ལྷོད་ ཚུགས་ པའི་ ཐབས་ཤེས་ འབད་འབདཝ་ ཨིན །</w:t>
      </w:r>
    </w:p>
    <w:p w14:paraId="4600902D"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ངེའི་ ཡི་གུ་ འབག་ མི་ འདི་ ལུ་ ལམ་ཁར་ རྐྱེན་ངན་ ཅིག་ བྱུངམ་ ལས་ </w:t>
      </w:r>
      <w:r>
        <w:t xml:space="preserve"># </w:t>
      </w:r>
      <w:r>
        <w:rPr>
          <w:rFonts w:cs="Microsoft Himalaya"/>
          <w:cs/>
          <w:lang w:bidi="bo-CN"/>
        </w:rPr>
        <w:t>ཡི་གུ་ འདི་ རང་གྲོལ་ གྱི་ ལག་པར་ འབྱོར་ མ་ ཚུགས་ པས །</w:t>
      </w:r>
    </w:p>
    <w:p w14:paraId="1EA7F97F" w14:textId="77777777" w:rsidR="00A536DF" w:rsidRDefault="00A536DF" w:rsidP="00A536DF">
      <w:pPr>
        <w:spacing w:after="0"/>
      </w:pPr>
      <w:r>
        <w:rPr>
          <w:rFonts w:cs="Microsoft Himalaya"/>
          <w:cs/>
          <w:lang w:bidi="bo-CN"/>
        </w:rPr>
        <w:t xml:space="preserve"> དེ་གི་བར་ན་ རང་གྲོལ་ གྱིས་ དབྱངས་སྒྲོན་ ཐད་རི་སྦ་རི་ ཤི་ བ་ ལུ་ ཆ་བཞག་ སྟེ་ </w:t>
      </w:r>
      <w:r>
        <w:t xml:space="preserve"># </w:t>
      </w:r>
      <w:r>
        <w:rPr>
          <w:rFonts w:cs="Microsoft Himalaya"/>
          <w:cs/>
          <w:lang w:bidi="bo-CN"/>
        </w:rPr>
        <w:t>ཁོ་ར་ ཡང་ དུག་ འཐུངས་ ཏེ་ ཤི་སོང་ ནུག</w:t>
      </w:r>
    </w:p>
    <w:p w14:paraId="2D1B4D3D" w14:textId="77777777" w:rsidR="00A536DF" w:rsidRDefault="00A536DF" w:rsidP="00A536DF">
      <w:pPr>
        <w:spacing w:after="0"/>
      </w:pPr>
      <w:r>
        <w:rPr>
          <w:rFonts w:cs="Microsoft Himalaya"/>
          <w:cs/>
          <w:lang w:bidi="bo-CN"/>
        </w:rPr>
        <w:t xml:space="preserve"> ང་ དབྱངས་སྒྲོན་ ལོང་ རནམ་ ཅིག་ གི་ དུས་ཚོད་ ལུ་ </w:t>
      </w:r>
      <w:r>
        <w:t xml:space="preserve"># </w:t>
      </w:r>
      <w:r>
        <w:rPr>
          <w:rFonts w:cs="Microsoft Himalaya"/>
          <w:cs/>
          <w:lang w:bidi="bo-CN"/>
        </w:rPr>
        <w:t xml:space="preserve">ནཱ་ ལྷོད་ དེ་ ལྟཝ་ ད་ </w:t>
      </w:r>
      <w:r>
        <w:t xml:space="preserve"># </w:t>
      </w:r>
      <w:r>
        <w:rPr>
          <w:rFonts w:cs="Microsoft Himalaya"/>
          <w:cs/>
          <w:lang w:bidi="bo-CN"/>
        </w:rPr>
        <w:t>རང་གྲོལ་ དང་ དཔལ་བཟང་ གཉིས་ ཆ་ ར་ ཤི་སོང་ ནུག</w:t>
      </w:r>
    </w:p>
    <w:p w14:paraId="0B6ED74F" w14:textId="77777777" w:rsidR="00A536DF" w:rsidRDefault="00A536DF" w:rsidP="00A536DF">
      <w:pPr>
        <w:spacing w:after="0"/>
      </w:pPr>
      <w:r>
        <w:rPr>
          <w:rFonts w:cs="Microsoft Himalaya"/>
          <w:cs/>
          <w:lang w:bidi="bo-CN"/>
        </w:rPr>
        <w:lastRenderedPageBreak/>
        <w:t xml:space="preserve"> དེ་ལས་ དབྱངས་སྒྲོན་ དྲན་པ་ ཚོར་ ཏེ་ ལོངས་ པའི་ བསྒང་ ལས་ ནི་ ཕྲང་ཕྲང་ ར་ ང་ ལུ་ ངེའི་ རང་གྲོལ་ ཀྭ་ལས་ ཟེར་ སླབ་ སྟེ་ ཐོན་འོངསམ་ ལས་ </w:t>
      </w:r>
      <w:r>
        <w:t xml:space="preserve"># </w:t>
      </w:r>
      <w:r>
        <w:rPr>
          <w:rFonts w:cs="Microsoft Himalaya"/>
          <w:cs/>
          <w:lang w:bidi="bo-CN"/>
        </w:rPr>
        <w:t>ང་ གིས་ རང་གྲོལ་ དང་ དཔལ་བཟང་ ཤི་ཤི་ བའི་ རོ་ འདི་ ཚུ་ སྟོན་བྱིན་ དགོཔ་ ཐལ་སོང་ ཡི །</w:t>
      </w:r>
    </w:p>
    <w:p w14:paraId="3646A361" w14:textId="77777777" w:rsidR="00A536DF" w:rsidRDefault="00A536DF" w:rsidP="00A536DF">
      <w:pPr>
        <w:spacing w:after="0"/>
      </w:pPr>
      <w:r>
        <w:rPr>
          <w:rFonts w:cs="Microsoft Himalaya"/>
          <w:cs/>
          <w:lang w:bidi="bo-CN"/>
        </w:rPr>
        <w:t xml:space="preserve"> སྟེ་ ང་ གིས་ དབྱངས་སྒྲོན་ ལོག་སྟེ་ ཁྱིམ་ ནང་ འཁྱིད་ ནི་ འབདཝ་ ད་ </w:t>
      </w:r>
      <w:r>
        <w:t xml:space="preserve"># </w:t>
      </w:r>
      <w:r>
        <w:rPr>
          <w:rFonts w:cs="Microsoft Himalaya"/>
          <w:cs/>
          <w:lang w:bidi="bo-CN"/>
        </w:rPr>
        <w:t xml:space="preserve">མོ་ གིས་ རང་གྲོལ་ ཤི་ཤི་ བའི་ ལག་པ་ ལས་ དུག་ གི་ དུང་ཅུང་ འཐུ་ སྟེ་ འཐུང་ ནི་ འབདཝ་ ད་ </w:t>
      </w:r>
      <w:r>
        <w:t xml:space="preserve"># </w:t>
      </w:r>
      <w:r>
        <w:rPr>
          <w:rFonts w:cs="Microsoft Himalaya"/>
          <w:cs/>
          <w:lang w:bidi="bo-CN"/>
        </w:rPr>
        <w:t>དྲག་ཤོས་ ར་ འདི་ ནང་ དུག་ ཐིགས་པ་ ཅིག་ ཡང་ མེད་ པར་ དྲག་ ནུག</w:t>
      </w:r>
    </w:p>
    <w:p w14:paraId="4EF6841F" w14:textId="77777777" w:rsidR="00A536DF" w:rsidRDefault="00A536DF" w:rsidP="00A536DF">
      <w:pPr>
        <w:spacing w:after="0"/>
      </w:pPr>
      <w:r>
        <w:rPr>
          <w:rFonts w:cs="Microsoft Himalaya"/>
          <w:cs/>
          <w:lang w:bidi="bo-CN"/>
        </w:rPr>
        <w:t xml:space="preserve"> མོ་ གིས་ མོ་ར་ ལྕེབས་ ཏེ་ ཤི་ ནི་ ཨིན་ མས མནོ་ སྟེ་ </w:t>
      </w:r>
      <w:r>
        <w:t xml:space="preserve"># </w:t>
      </w:r>
      <w:r>
        <w:rPr>
          <w:rFonts w:cs="Microsoft Himalaya"/>
          <w:cs/>
          <w:lang w:bidi="bo-CN"/>
        </w:rPr>
        <w:t xml:space="preserve">ང་ གིས་ སྦོ་ལོགས་ཁར་ ཡོད་ པའི་ མཚོན་ཆས་ ཀྱི་ རིགས་ ཚུ་ </w:t>
      </w:r>
      <w:r>
        <w:t xml:space="preserve"># </w:t>
      </w:r>
      <w:r>
        <w:rPr>
          <w:rFonts w:cs="Microsoft Himalaya"/>
          <w:cs/>
          <w:lang w:bidi="bo-CN"/>
        </w:rPr>
        <w:t>ཕུད་རྡོག་ གཅིག་ ཡང་ མ་ བཞག་ པར་ འཐུ་ སྟེ་ སྦ་བཞག་ ཅི །</w:t>
      </w:r>
    </w:p>
    <w:p w14:paraId="623788D4" w14:textId="77777777" w:rsidR="00A536DF" w:rsidRDefault="00A536DF" w:rsidP="00A536DF">
      <w:pPr>
        <w:spacing w:after="0"/>
      </w:pPr>
      <w:r>
        <w:rPr>
          <w:rFonts w:cs="Microsoft Himalaya"/>
          <w:cs/>
          <w:lang w:bidi="bo-CN"/>
        </w:rPr>
        <w:t xml:space="preserve"> དེ་ལས་ ང་ གིས་ དབྱངས་སྒྲོན་ བང་ཅན་ སྦེ་ </w:t>
      </w:r>
      <w:r>
        <w:t xml:space="preserve"># </w:t>
      </w:r>
      <w:r>
        <w:rPr>
          <w:rFonts w:cs="Microsoft Himalaya"/>
          <w:cs/>
          <w:lang w:bidi="bo-CN"/>
        </w:rPr>
        <w:t xml:space="preserve">ཁྱིམ་ ནང་ ལུ་ འགྱོ་ ནི་ སྦེ་ ཁྱིད་ དེ་ གོམ་ཐེངས་ བཅོ་ལྔ་ བཅུ་དྲུག་ དེ་ཅིག་ གི་ ས་ ཁར་ ལྷོདཔ་ ད་ </w:t>
      </w:r>
      <w:r>
        <w:t xml:space="preserve"># </w:t>
      </w:r>
      <w:r>
        <w:rPr>
          <w:rFonts w:cs="Microsoft Himalaya"/>
          <w:cs/>
          <w:lang w:bidi="bo-CN"/>
        </w:rPr>
        <w:t>མོ་ ཧང་ གི་ འོག་ ལུ་ ཅ་ལ་ ཅིག་ ལུས་སོང་ ནུག</w:t>
      </w:r>
    </w:p>
    <w:p w14:paraId="0789189E" w14:textId="77777777" w:rsidR="00A536DF" w:rsidRDefault="00A536DF" w:rsidP="00A536DF">
      <w:pPr>
        <w:spacing w:after="0"/>
      </w:pPr>
      <w:r>
        <w:rPr>
          <w:rFonts w:cs="Microsoft Himalaya"/>
          <w:cs/>
          <w:lang w:bidi="bo-CN"/>
        </w:rPr>
        <w:t xml:space="preserve"> འདི་ འཐུ་ བར་ འགྱོ་ དགོ་ པས་ ང་ ཨ་ཙི་ བསྒུགས་ ཏེ་ སྡོད་ ཟེར་ སླབ་ སྟེ་ འབདཝ་ ད་ </w:t>
      </w:r>
      <w:r>
        <w:t xml:space="preserve"># </w:t>
      </w:r>
      <w:r>
        <w:rPr>
          <w:rFonts w:cs="Microsoft Himalaya"/>
          <w:cs/>
          <w:lang w:bidi="bo-CN"/>
        </w:rPr>
        <w:t xml:space="preserve">ང་ ཡང་ ཤུལ་ ངན་པ་ འདི་ བཟུམ་ ཅིག་ འབྱུང་ འོང་ མནོ་ བའི་ དཔྱད་རིག་རྣམ་རྟོག་མེད་པར་ </w:t>
      </w:r>
      <w:r>
        <w:t xml:space="preserve"># </w:t>
      </w:r>
      <w:r>
        <w:rPr>
          <w:rFonts w:cs="Microsoft Himalaya"/>
          <w:cs/>
          <w:lang w:bidi="bo-CN"/>
        </w:rPr>
        <w:t>མོ་ར་ རྐྱངམ་གཅིག་སྦེ་ བཏང་ ད་ ཡི །</w:t>
      </w:r>
    </w:p>
    <w:p w14:paraId="31821295" w14:textId="77777777" w:rsidR="00A536DF" w:rsidRDefault="00A536DF" w:rsidP="00A536DF">
      <w:pPr>
        <w:spacing w:after="0"/>
      </w:pPr>
      <w:r>
        <w:rPr>
          <w:rFonts w:cs="Microsoft Himalaya"/>
          <w:cs/>
          <w:lang w:bidi="bo-CN"/>
        </w:rPr>
        <w:t xml:space="preserve"> དེ་ལས་ ང་ གིས་ མཐོང་ པའི་ བསྒང་ ལས་ དབྱངས་སྒྲོན་ གྱི་ ལག་པར་ སྒྲོ་གཟུགསམ་ ཅིག་ འབག་ སྟེ་ སྡོད་ ནུག</w:t>
      </w:r>
    </w:p>
    <w:p w14:paraId="660FA5E9" w14:textId="77777777" w:rsidR="00A536DF" w:rsidRDefault="00A536DF" w:rsidP="00A536DF">
      <w:pPr>
        <w:spacing w:after="0"/>
      </w:pPr>
      <w:r>
        <w:rPr>
          <w:rFonts w:cs="Microsoft Himalaya"/>
          <w:cs/>
          <w:lang w:bidi="bo-CN"/>
        </w:rPr>
        <w:t xml:space="preserve"> ང་ རྣམ་རྟོག་ ལངས་ ཏེ་ སྒྲོ་གཟུགསམ་ འཕྱོག་ ནི་ སྦེ་ མོ་ གི་ སྦོ་ལོགས་ཁར་ ལྷོད་ མ་ ལྷོད་ ཅིག་ གི་ བར་ ན་ </w:t>
      </w:r>
      <w:r>
        <w:t xml:space="preserve"># </w:t>
      </w:r>
      <w:r>
        <w:rPr>
          <w:rFonts w:cs="Microsoft Himalaya"/>
          <w:cs/>
          <w:lang w:bidi="bo-CN"/>
        </w:rPr>
        <w:t>དབྱངས་སྒྲོན་ གྱིས་ མོ་ར་ ལྕེབས་ ཚར་ ནུག་ ལགས །</w:t>
      </w:r>
    </w:p>
    <w:p w14:paraId="015CB5F0" w14:textId="77777777" w:rsidR="00A536DF" w:rsidRDefault="00A536DF" w:rsidP="00A536DF">
      <w:pPr>
        <w:spacing w:after="0"/>
      </w:pPr>
      <w:r>
        <w:rPr>
          <w:rFonts w:cs="Microsoft Himalaya"/>
          <w:cs/>
          <w:lang w:bidi="bo-CN"/>
        </w:rPr>
        <w:t xml:space="preserve"> མ་གཞི་ ཁོང་ ཚེ་འདས་ གཉིས་ གཉེན་ རྐྱབ་ པའི་ སྐོར་ལས་ </w:t>
      </w:r>
      <w:r>
        <w:t xml:space="preserve"># </w:t>
      </w:r>
      <w:r>
        <w:rPr>
          <w:rFonts w:cs="Microsoft Himalaya"/>
          <w:cs/>
          <w:lang w:bidi="bo-CN"/>
        </w:rPr>
        <w:t xml:space="preserve">ང་ དང་ དབྱངས་སྒྲོན་ གྱི་ མ་ཚབ ། </w:t>
      </w:r>
      <w:r>
        <w:t xml:space="preserve"># </w:t>
      </w:r>
      <w:r>
        <w:rPr>
          <w:rFonts w:cs="Microsoft Himalaya"/>
          <w:cs/>
          <w:lang w:bidi="bo-CN"/>
        </w:rPr>
        <w:t xml:space="preserve">དེ་ལས་ པ་སངས་ ལས་ བརྒལ་ ཏེ་ </w:t>
      </w:r>
      <w:r>
        <w:t xml:space="preserve"># </w:t>
      </w:r>
      <w:r>
        <w:rPr>
          <w:rFonts w:cs="Microsoft Himalaya"/>
          <w:cs/>
          <w:lang w:bidi="bo-CN"/>
        </w:rPr>
        <w:t>གཞན་ ག་གིས་ཡང་ མི་ ཤེས །</w:t>
      </w:r>
    </w:p>
    <w:p w14:paraId="5CBC66F1" w14:textId="77777777" w:rsidR="00A536DF" w:rsidRDefault="00A536DF" w:rsidP="00A536DF">
      <w:pPr>
        <w:spacing w:after="0"/>
      </w:pPr>
      <w:r>
        <w:rPr>
          <w:rFonts w:cs="Microsoft Himalaya"/>
          <w:cs/>
          <w:lang w:bidi="bo-CN"/>
        </w:rPr>
        <w:t xml:space="preserve"> སྟེ་ ཁོང་ གཉིས་ ལུ་ རྐྱེན་ ངན་པ་ འདི་ བཟུམ་ ཅིག་ འབྱུང་ མི་ དེ་ ཡང་</w:t>
      </w:r>
    </w:p>
    <w:p w14:paraId="42C61294" w14:textId="77777777" w:rsidR="00A536DF" w:rsidRDefault="00A536DF" w:rsidP="00A536DF">
      <w:pPr>
        <w:spacing w:after="0"/>
      </w:pPr>
      <w:r>
        <w:t xml:space="preserve"> # </w:t>
      </w:r>
      <w:r>
        <w:rPr>
          <w:rFonts w:cs="Microsoft Himalaya"/>
          <w:cs/>
          <w:lang w:bidi="bo-CN"/>
        </w:rPr>
        <w:t>མི་ ང་ བཟུམ་ ཅིག་ ལས་ བརྟེན་ཏེ་ ཨིན །</w:t>
      </w:r>
    </w:p>
    <w:p w14:paraId="43C393B4" w14:textId="77777777" w:rsidR="00A536DF" w:rsidRDefault="00A536DF" w:rsidP="00A536DF">
      <w:pPr>
        <w:spacing w:after="0"/>
      </w:pPr>
      <w:r>
        <w:rPr>
          <w:rFonts w:cs="Microsoft Himalaya"/>
          <w:cs/>
          <w:lang w:bidi="bo-CN"/>
        </w:rPr>
        <w:t xml:space="preserve"> ད་ ང་ ལུ་ སྲོག་ དང་ བྲལ་ བའི་ ཉེས་ཁྲིམས་ བཀའ་ གནང་ རུང་ ཕྱག་ ཞུ་ ཆོག་ཆོ་ ཨིན་ ལགས །</w:t>
      </w:r>
    </w:p>
    <w:p w14:paraId="4106355C" w14:textId="77777777" w:rsidR="00A536DF" w:rsidRDefault="00A536DF" w:rsidP="00A536DF">
      <w:pPr>
        <w:spacing w:after="0"/>
      </w:pPr>
      <w:r>
        <w:rPr>
          <w:rFonts w:cs="Microsoft Himalaya"/>
          <w:cs/>
          <w:lang w:bidi="bo-CN"/>
        </w:rPr>
        <w:t xml:space="preserve"> རྒྱལ་སྲས །</w:t>
      </w:r>
    </w:p>
    <w:p w14:paraId="2639E383" w14:textId="77777777" w:rsidR="00A536DF" w:rsidRDefault="00A536DF" w:rsidP="00A536DF">
      <w:pPr>
        <w:spacing w:after="0"/>
      </w:pPr>
      <w:r>
        <w:rPr>
          <w:rFonts w:cs="Microsoft Himalaya"/>
          <w:cs/>
          <w:lang w:bidi="bo-CN"/>
        </w:rPr>
        <w:t xml:space="preserve"> ཁྱོད་ ཡང་ སངས་རྒྱས་ ཀྱི་ ན་བཟའ་ བཞེས་ མིའི་ བླམ་ ཆོསཔ་ ཅིག་ འབད་ནི་འདི་གིས་ </w:t>
      </w:r>
      <w:r>
        <w:t xml:space="preserve"># </w:t>
      </w:r>
      <w:r>
        <w:rPr>
          <w:rFonts w:cs="Microsoft Himalaya"/>
          <w:cs/>
          <w:lang w:bidi="bo-CN"/>
        </w:rPr>
        <w:t>ང་བཅས་ ག་ར་ གིས་ ཆ་བཞག་ ས་ ཅིག་ ཨིན །</w:t>
      </w:r>
    </w:p>
    <w:p w14:paraId="15D9F14F" w14:textId="77777777" w:rsidR="00A536DF" w:rsidRDefault="00A536DF" w:rsidP="00A536DF">
      <w:pPr>
        <w:spacing w:after="0"/>
      </w:pPr>
      <w:r>
        <w:rPr>
          <w:rFonts w:cs="Microsoft Himalaya"/>
          <w:cs/>
          <w:lang w:bidi="bo-CN"/>
        </w:rPr>
        <w:t xml:space="preserve"> སྟེ་ རང་གྲོལ་ གྱི་ འཇར་རོགས་ འདི་ ཀྭ་ལས །</w:t>
      </w:r>
    </w:p>
    <w:p w14:paraId="650B1992" w14:textId="77777777" w:rsidR="00A536DF" w:rsidRDefault="00A536DF" w:rsidP="00A536DF">
      <w:pPr>
        <w:spacing w:after="0"/>
      </w:pPr>
      <w:r>
        <w:rPr>
          <w:rFonts w:cs="Microsoft Himalaya"/>
          <w:cs/>
          <w:lang w:bidi="bo-CN"/>
        </w:rPr>
        <w:t xml:space="preserve"> པ་སངས་ གདོང་ཁར་ ཐོན །</w:t>
      </w:r>
    </w:p>
    <w:p w14:paraId="75E0E6E1" w14:textId="77777777" w:rsidR="00A536DF" w:rsidRDefault="00A536DF" w:rsidP="00A536DF">
      <w:pPr>
        <w:spacing w:after="0"/>
      </w:pPr>
      <w:r>
        <w:rPr>
          <w:rFonts w:cs="Microsoft Himalaya"/>
          <w:cs/>
          <w:lang w:bidi="bo-CN"/>
        </w:rPr>
        <w:t xml:space="preserve"> ཁྱོད་ ཀྱིས་ འདི་ གི་ སྐོར་ལས་ ག་ཅི་ སླབ་ ནི་ ཡོདཔ །</w:t>
      </w:r>
    </w:p>
    <w:p w14:paraId="500634B5" w14:textId="77777777" w:rsidR="00A536DF" w:rsidRDefault="00A536DF" w:rsidP="00A536DF">
      <w:pPr>
        <w:spacing w:after="0"/>
      </w:pPr>
      <w:r>
        <w:rPr>
          <w:rFonts w:cs="Microsoft Himalaya"/>
          <w:cs/>
          <w:lang w:bidi="bo-CN"/>
        </w:rPr>
        <w:t xml:space="preserve"> པ་སངས །</w:t>
      </w:r>
    </w:p>
    <w:p w14:paraId="1920DE0C" w14:textId="77777777" w:rsidR="00A536DF" w:rsidRDefault="00A536DF" w:rsidP="00A536DF">
      <w:pPr>
        <w:spacing w:after="0"/>
      </w:pPr>
      <w:r>
        <w:rPr>
          <w:rFonts w:cs="Microsoft Himalaya"/>
          <w:cs/>
          <w:lang w:bidi="bo-CN"/>
        </w:rPr>
        <w:t xml:space="preserve"> ངེའི་ བསམ་པ་ ལུ་ </w:t>
      </w:r>
      <w:r>
        <w:t xml:space="preserve"># </w:t>
      </w:r>
      <w:r>
        <w:rPr>
          <w:rFonts w:cs="Microsoft Himalaya"/>
          <w:cs/>
          <w:lang w:bidi="bo-CN"/>
        </w:rPr>
        <w:t xml:space="preserve">དབྱངས་སྒྲོན་ ཁ་ཉིནམ་ཕྱི་རུ་ </w:t>
      </w:r>
      <w:r>
        <w:t xml:space="preserve"># </w:t>
      </w:r>
      <w:r>
        <w:rPr>
          <w:rFonts w:cs="Microsoft Himalaya"/>
          <w:cs/>
          <w:lang w:bidi="bo-CN"/>
        </w:rPr>
        <w:t xml:space="preserve">ཐད་རི་སྦ་རི་ གྱོངས་སོང་ ནུག་ ཟེར་ མནོ་ སྟེ་ </w:t>
      </w:r>
      <w:r>
        <w:t xml:space="preserve"># </w:t>
      </w:r>
      <w:r>
        <w:rPr>
          <w:rFonts w:cs="Microsoft Himalaya"/>
          <w:cs/>
          <w:lang w:bidi="bo-CN"/>
        </w:rPr>
        <w:t xml:space="preserve">དེ་ གི་ ཚེ་ ར་ མཎྜལ་གླིང་ ལུ་ སོང་ སྟེ་ </w:t>
      </w:r>
      <w:r>
        <w:t xml:space="preserve"># </w:t>
      </w:r>
      <w:r>
        <w:rPr>
          <w:rFonts w:cs="Microsoft Himalaya"/>
          <w:cs/>
          <w:lang w:bidi="bo-CN"/>
        </w:rPr>
        <w:t xml:space="preserve">གནས་ཚུལ་ འདི་ རང་གྲོལ་ ལུ་ སླབཔ་ ད་ </w:t>
      </w:r>
      <w:r>
        <w:t xml:space="preserve"># </w:t>
      </w:r>
      <w:r>
        <w:rPr>
          <w:rFonts w:cs="Microsoft Himalaya"/>
          <w:cs/>
          <w:lang w:bidi="bo-CN"/>
        </w:rPr>
        <w:t xml:space="preserve">ཁོ་ གིས་ དབྱངས་སྒྲོན་ གྱི་ ཕུངམོ་ འདི་ </w:t>
      </w:r>
      <w:r>
        <w:t xml:space="preserve"># </w:t>
      </w:r>
      <w:r>
        <w:rPr>
          <w:rFonts w:cs="Microsoft Himalaya"/>
          <w:cs/>
          <w:lang w:bidi="bo-CN"/>
        </w:rPr>
        <w:t>ཚར་ གཅིག་ བལྟ་ ར་ བལྟ་ དགོ་ ཟེར་ ཏེ་ ནཱ་ ཐོན་འོངས་ ཡི །</w:t>
      </w:r>
    </w:p>
    <w:p w14:paraId="1CF3211E" w14:textId="77777777" w:rsidR="00A536DF" w:rsidRDefault="00A536DF" w:rsidP="00A536DF">
      <w:pPr>
        <w:spacing w:after="0"/>
      </w:pPr>
      <w:r>
        <w:rPr>
          <w:rFonts w:cs="Microsoft Himalaya"/>
          <w:cs/>
          <w:lang w:bidi="bo-CN"/>
        </w:rPr>
        <w:t xml:space="preserve"> ནཱ་ ཕུངམ་ གི་ སྦོ་ལོགས་ཁར་ ལྷོད་ མ་ ལྷོད་ ཅིག་ ལས་ </w:t>
      </w:r>
      <w:r>
        <w:t xml:space="preserve"># </w:t>
      </w:r>
      <w:r>
        <w:rPr>
          <w:rFonts w:cs="Microsoft Himalaya"/>
          <w:cs/>
          <w:lang w:bidi="bo-CN"/>
        </w:rPr>
        <w:t>ཁོ་ གིས་ ཡི་གུ་ ཅིག་ ཨ་པ་ ལུ་ སྤྲོད་ ད་ ཟེར་ ང་ ལུ་ བྱིན་ དེས །</w:t>
      </w:r>
    </w:p>
    <w:p w14:paraId="364A3C90" w14:textId="77777777" w:rsidR="00A536DF" w:rsidRDefault="00A536DF" w:rsidP="00A536DF">
      <w:pPr>
        <w:spacing w:after="0"/>
      </w:pPr>
      <w:r>
        <w:rPr>
          <w:rFonts w:cs="Microsoft Himalaya"/>
          <w:cs/>
          <w:lang w:bidi="bo-CN"/>
        </w:rPr>
        <w:t xml:space="preserve"> དེ་ལས་ ང་ ཉལ་ བར་ སོང་ ཟེར་ སླབ་ སྟེ་ ཁོ་ དང་ གཅིག་ཁ་ ཡང་ </w:t>
      </w:r>
      <w:r>
        <w:t xml:space="preserve"># </w:t>
      </w:r>
      <w:r>
        <w:rPr>
          <w:rFonts w:cs="Microsoft Himalaya"/>
          <w:cs/>
          <w:lang w:bidi="bo-CN"/>
        </w:rPr>
        <w:t>འོང་ མ་ སྟེར་ ལགས །</w:t>
      </w:r>
    </w:p>
    <w:p w14:paraId="590230C9" w14:textId="77777777" w:rsidR="00A536DF" w:rsidRDefault="00A536DF" w:rsidP="00A536DF">
      <w:pPr>
        <w:spacing w:after="0"/>
      </w:pPr>
      <w:r>
        <w:rPr>
          <w:rFonts w:cs="Microsoft Himalaya"/>
          <w:cs/>
          <w:lang w:bidi="bo-CN"/>
        </w:rPr>
        <w:t xml:space="preserve"> རྒྱལ་སྲས །</w:t>
      </w:r>
    </w:p>
    <w:p w14:paraId="44166C01" w14:textId="77777777" w:rsidR="00A536DF" w:rsidRDefault="00A536DF" w:rsidP="00A536DF">
      <w:pPr>
        <w:spacing w:after="0"/>
      </w:pPr>
      <w:r>
        <w:rPr>
          <w:rFonts w:cs="Microsoft Himalaya"/>
          <w:cs/>
          <w:lang w:bidi="bo-CN"/>
        </w:rPr>
        <w:t xml:space="preserve"> དེསན་ ཀྭ་ལས་ ཡི་གུ་ འདི་ ནཱ་ གཏང་ ཤིག</w:t>
      </w:r>
    </w:p>
    <w:p w14:paraId="2B3A4C2A" w14:textId="77777777" w:rsidR="00A536DF" w:rsidRDefault="00A536DF" w:rsidP="00A536DF">
      <w:pPr>
        <w:spacing w:after="0"/>
      </w:pPr>
      <w:r>
        <w:rPr>
          <w:rFonts w:cs="Microsoft Himalaya"/>
          <w:cs/>
          <w:lang w:bidi="bo-CN"/>
        </w:rPr>
        <w:t xml:space="preserve"> པ་སངས་ ཀྱིས་ ཡི་གུ་ ཕུལ ། </w:t>
      </w:r>
      <w:r>
        <w:t xml:space="preserve"># </w:t>
      </w:r>
      <w:r>
        <w:rPr>
          <w:rFonts w:cs="Microsoft Himalaya"/>
          <w:cs/>
          <w:lang w:bidi="bo-CN"/>
        </w:rPr>
        <w:t>ཡི་གུ་ གཟིགས་ ཞིནམ་ལས །</w:t>
      </w:r>
    </w:p>
    <w:p w14:paraId="7688AD03" w14:textId="77777777" w:rsidR="00A536DF" w:rsidRDefault="00A536DF" w:rsidP="00A536DF">
      <w:pPr>
        <w:spacing w:after="0"/>
      </w:pPr>
      <w:r>
        <w:rPr>
          <w:rFonts w:cs="Microsoft Himalaya"/>
          <w:cs/>
          <w:lang w:bidi="bo-CN"/>
        </w:rPr>
        <w:t xml:space="preserve"> ཨིན་ མས ། </w:t>
      </w:r>
      <w:r>
        <w:t xml:space="preserve"># </w:t>
      </w:r>
      <w:r>
        <w:rPr>
          <w:rFonts w:cs="Microsoft Himalaya"/>
          <w:cs/>
          <w:lang w:bidi="bo-CN"/>
        </w:rPr>
        <w:t>ཡི་གུ་ འདི་ ནང་ འབྲི་ མི་ དང་ མཚམས་པ་ ཁྱོད་ ཀྱིས་ སླབ་ མི་ འདི་ གཉིས་ རྟགས་ མཐུན་ པས །</w:t>
      </w:r>
    </w:p>
    <w:p w14:paraId="74625069" w14:textId="77777777" w:rsidR="00A536DF" w:rsidRDefault="00A536DF" w:rsidP="00A536DF">
      <w:pPr>
        <w:spacing w:after="0"/>
      </w:pPr>
      <w:r>
        <w:rPr>
          <w:rFonts w:cs="Microsoft Himalaya"/>
          <w:cs/>
          <w:lang w:bidi="bo-CN"/>
        </w:rPr>
        <w:t xml:space="preserve"> དཔལ་ལྡན་འབྲུག་སྒྲ་ དང་ གྲགས་པ་རྣམ་རྒྱལ་ ལུ །</w:t>
      </w:r>
    </w:p>
    <w:p w14:paraId="7AB3C3F4"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དཔལ་ལྡན་འབྲུག་སྒྲ་ དང་ གྲགས་པ་རྣམ་རྒྱལ་ ཁྱེད་ གཉིས་ </w:t>
      </w:r>
      <w:r>
        <w:t xml:space="preserve"># </w:t>
      </w:r>
      <w:r>
        <w:rPr>
          <w:rFonts w:cs="Microsoft Himalaya"/>
          <w:cs/>
          <w:lang w:bidi="bo-CN"/>
        </w:rPr>
        <w:t xml:space="preserve">ད་ལྟོ་ ཚུན་ཚོད་ ཀྱི་ བར་ ན་ </w:t>
      </w:r>
      <w:r>
        <w:t xml:space="preserve"># </w:t>
      </w:r>
      <w:r>
        <w:rPr>
          <w:rFonts w:cs="Microsoft Himalaya"/>
          <w:cs/>
          <w:lang w:bidi="bo-CN"/>
        </w:rPr>
        <w:t xml:space="preserve">གཅིག་གིས་གཅིག་ལུ་ དགྲ་བྱང་ཕྱད་ ཀྱི་ འདུ་ཤེས་ བཟུང་ སྟེ་ སྡོད་ མི་ འདི་གིས་ </w:t>
      </w:r>
      <w:r>
        <w:t xml:space="preserve"># </w:t>
      </w:r>
      <w:r>
        <w:rPr>
          <w:rFonts w:cs="Microsoft Himalaya"/>
          <w:cs/>
          <w:lang w:bidi="bo-CN"/>
        </w:rPr>
        <w:t>ཁེབ་ས་ ག་ཅི་ ཐོབ་ ཅི་ གོ །</w:t>
      </w:r>
    </w:p>
    <w:p w14:paraId="5D715290" w14:textId="77777777" w:rsidR="00A536DF" w:rsidRDefault="00A536DF" w:rsidP="00A536DF">
      <w:pPr>
        <w:spacing w:after="0"/>
      </w:pPr>
      <w:r>
        <w:rPr>
          <w:rFonts w:cs="Microsoft Himalaya"/>
          <w:cs/>
          <w:lang w:bidi="bo-CN"/>
        </w:rPr>
        <w:t xml:space="preserve"> ཁྱེད་ གཉིས་ ཀྱི་ འབད་གཞག་ འདི་ གིས་ མི་ གཞན་ དང་ གཞན་ འདི་ ཕར་ སྦེ་ ར་ བཞག </w:t>
      </w:r>
      <w:r>
        <w:t xml:space="preserve"># </w:t>
      </w:r>
      <w:r>
        <w:rPr>
          <w:rFonts w:cs="Microsoft Himalaya"/>
          <w:cs/>
          <w:lang w:bidi="bo-CN"/>
        </w:rPr>
        <w:t xml:space="preserve">ད་རིས་ འབད་ཚེ་ </w:t>
      </w:r>
      <w:r>
        <w:t xml:space="preserve"># </w:t>
      </w:r>
      <w:r>
        <w:rPr>
          <w:rFonts w:cs="Microsoft Himalaya"/>
          <w:cs/>
          <w:lang w:bidi="bo-CN"/>
        </w:rPr>
        <w:t xml:space="preserve">ཁྱེད་ར་ གཉིས་ ཀྱི་ ཤ་ དང་ རུས་ ལས་ མཆེད་མཆེད་ པའི་ བུ་ དང་ བུམོ་ ཡང་ </w:t>
      </w:r>
      <w:r>
        <w:t xml:space="preserve"># </w:t>
      </w:r>
      <w:r>
        <w:rPr>
          <w:rFonts w:cs="Microsoft Himalaya"/>
          <w:cs/>
          <w:lang w:bidi="bo-CN"/>
        </w:rPr>
        <w:t>བྱ་བ་ འདི་ བཟུམ་ ཅིག་ ལུ་ ཐུག་ ཆི་ ནུག་ མེན་ན །</w:t>
      </w:r>
    </w:p>
    <w:p w14:paraId="5F793FF1" w14:textId="77777777" w:rsidR="00A536DF" w:rsidRDefault="00A536DF" w:rsidP="00A536DF">
      <w:pPr>
        <w:spacing w:after="0"/>
      </w:pPr>
      <w:r>
        <w:rPr>
          <w:rFonts w:cs="Microsoft Himalaya"/>
          <w:cs/>
          <w:lang w:bidi="bo-CN"/>
        </w:rPr>
        <w:t xml:space="preserve"> ཁོང་ གཉིས་ ཤི་ བའི་ ཉེན་ཁ་ ག་ ལུ་ ཡང་ བཀལ་ ནི་ མེད །</w:t>
      </w:r>
    </w:p>
    <w:p w14:paraId="4996F464" w14:textId="77777777" w:rsidR="00A536DF" w:rsidRDefault="00A536DF" w:rsidP="00A536DF">
      <w:pPr>
        <w:spacing w:after="0"/>
      </w:pPr>
      <w:r>
        <w:rPr>
          <w:rFonts w:cs="Microsoft Himalaya"/>
          <w:cs/>
          <w:lang w:bidi="bo-CN"/>
        </w:rPr>
        <w:t xml:space="preserve"> ག་ཁྱབ་ཟེར་བ་ཅིན་ </w:t>
      </w:r>
      <w:r>
        <w:t xml:space="preserve"># </w:t>
      </w:r>
      <w:r>
        <w:rPr>
          <w:rFonts w:cs="Microsoft Himalaya"/>
          <w:cs/>
          <w:lang w:bidi="bo-CN"/>
        </w:rPr>
        <w:t xml:space="preserve">ཁོང་ གཉིས་ ཚེ་ལས་འདས་ དགོ་ མི་ འདི་ ཡང་ </w:t>
      </w:r>
      <w:r>
        <w:t xml:space="preserve"># </w:t>
      </w:r>
      <w:r>
        <w:rPr>
          <w:rFonts w:cs="Microsoft Himalaya"/>
          <w:cs/>
          <w:lang w:bidi="bo-CN"/>
        </w:rPr>
        <w:t>ཁྱེད་ར་ ཕམ་ གཉིས་ ཀྱི་ འབད་གཞག་ ལུ་ བལྟ་ སྟེ་ ཨིན་ མས །</w:t>
      </w:r>
    </w:p>
    <w:p w14:paraId="3F2A7320" w14:textId="77777777" w:rsidR="00A536DF" w:rsidRDefault="00A536DF" w:rsidP="00A536DF">
      <w:pPr>
        <w:spacing w:after="0"/>
      </w:pPr>
      <w:r>
        <w:rPr>
          <w:rFonts w:cs="Microsoft Himalaya"/>
          <w:cs/>
          <w:lang w:bidi="bo-CN"/>
        </w:rPr>
        <w:t xml:space="preserve"> ཁྱེད་ གཉིས་ ལུ་ ཁྲིམས་ དང་ ཉེས་བྱ་ ཟེར་ རུང་ </w:t>
      </w:r>
      <w:r>
        <w:t xml:space="preserve"># </w:t>
      </w:r>
      <w:r>
        <w:rPr>
          <w:rFonts w:cs="Microsoft Himalaya"/>
          <w:cs/>
          <w:lang w:bidi="bo-CN"/>
        </w:rPr>
        <w:t>ཁྱེད་ར་ བུ་གཞི་ མེད་ པའི་ མྱ་ངན་ འདི་ ཨིན་ མས །</w:t>
      </w:r>
    </w:p>
    <w:p w14:paraId="5A8F6173" w14:textId="77777777" w:rsidR="00A536DF" w:rsidRDefault="00A536DF" w:rsidP="00A536DF">
      <w:pPr>
        <w:spacing w:after="0"/>
      </w:pPr>
      <w:r>
        <w:rPr>
          <w:rFonts w:cs="Microsoft Himalaya"/>
          <w:cs/>
          <w:lang w:bidi="bo-CN"/>
        </w:rPr>
        <w:t xml:space="preserve"> ཁྱེད་ གཉིས་ ཀྱི་ བྱེལཝ་ འདི་ གི་ ཞོར་ཁ་ལས་ ངེའི་ མི་ཚན་ གཉིས་ ཀྱི་ སྲོག་ ཡང་ ཚུད་སོང་ ཡི་ མས །</w:t>
      </w:r>
    </w:p>
    <w:p w14:paraId="499A55EA" w14:textId="77777777" w:rsidR="00A536DF" w:rsidRDefault="00A536DF" w:rsidP="00A536DF">
      <w:pPr>
        <w:spacing w:after="0"/>
      </w:pPr>
      <w:r>
        <w:rPr>
          <w:rFonts w:cs="Microsoft Himalaya"/>
          <w:cs/>
          <w:lang w:bidi="bo-CN"/>
        </w:rPr>
        <w:t xml:space="preserve"> དཔལ་ལྡན་འབྲུག་སྒྲ །</w:t>
      </w:r>
    </w:p>
    <w:p w14:paraId="40DEC361" w14:textId="77777777" w:rsidR="00A536DF" w:rsidRDefault="00A536DF" w:rsidP="00A536DF">
      <w:pPr>
        <w:spacing w:after="0"/>
      </w:pPr>
      <w:r>
        <w:rPr>
          <w:rFonts w:cs="Microsoft Himalaya"/>
          <w:cs/>
          <w:lang w:bidi="bo-CN"/>
        </w:rPr>
        <w:t xml:space="preserve"> རྒྱལ་སྲས་ མཆོག་ གིས་ གསུང་ མི་ འདི་ ལུ་ ཐུགས་བདེན་ ཟེར་ ཞུ་ ནི་ ཨིན །</w:t>
      </w:r>
    </w:p>
    <w:p w14:paraId="3CFA441E" w14:textId="77777777" w:rsidR="00A536DF" w:rsidRDefault="00A536DF" w:rsidP="00A536DF">
      <w:pPr>
        <w:spacing w:after="0"/>
      </w:pPr>
      <w:r>
        <w:rPr>
          <w:rFonts w:cs="Microsoft Himalaya"/>
          <w:cs/>
          <w:lang w:bidi="bo-CN"/>
        </w:rPr>
        <w:t xml:space="preserve"> གྲངས་པ་རྣམ་རྒྱལ་ གྱི་ སྦོ་ལོགས་ཁར་ སོང་ སྟེ །</w:t>
      </w:r>
    </w:p>
    <w:p w14:paraId="6814119B" w14:textId="77777777" w:rsidR="00A536DF" w:rsidRDefault="00A536DF" w:rsidP="00A536DF">
      <w:pPr>
        <w:spacing w:after="0"/>
      </w:pPr>
      <w:r>
        <w:rPr>
          <w:rFonts w:cs="Microsoft Himalaya"/>
          <w:cs/>
          <w:lang w:bidi="bo-CN"/>
        </w:rPr>
        <w:t xml:space="preserve"> ཨའེ་སྨོ་ ཕོ་རྒན་མ ། </w:t>
      </w:r>
      <w:r>
        <w:t xml:space="preserve"># </w:t>
      </w:r>
      <w:r>
        <w:rPr>
          <w:rFonts w:cs="Microsoft Himalaya"/>
          <w:cs/>
          <w:lang w:bidi="bo-CN"/>
        </w:rPr>
        <w:t>ད་ ད་རིས་ ལས་ ང་བཅས་ གཉིས་ ཡང་ ལགཔ་ མཐུད་ ད་ གེ །</w:t>
      </w:r>
    </w:p>
    <w:p w14:paraId="64F457ED" w14:textId="77777777" w:rsidR="00A536DF" w:rsidRDefault="00A536DF" w:rsidP="00A536DF">
      <w:pPr>
        <w:spacing w:after="0"/>
      </w:pPr>
      <w:r>
        <w:rPr>
          <w:rFonts w:cs="Microsoft Himalaya"/>
          <w:cs/>
          <w:lang w:bidi="bo-CN"/>
        </w:rPr>
        <w:t xml:space="preserve"> ལགཔ་ མཐུད །</w:t>
      </w:r>
    </w:p>
    <w:p w14:paraId="0CDDF92A" w14:textId="77777777" w:rsidR="00A536DF" w:rsidRDefault="00A536DF" w:rsidP="00A536DF">
      <w:pPr>
        <w:spacing w:after="0"/>
      </w:pPr>
      <w:r>
        <w:rPr>
          <w:rFonts w:cs="Microsoft Himalaya"/>
          <w:cs/>
          <w:lang w:bidi="bo-CN"/>
        </w:rPr>
        <w:t xml:space="preserve"> ཕོ་རྒནམ་ རྣམ་རྒྱལ་ ད་རིས་ ཚུན་ཚེོད་ ཀྱི་ བར་ ན་ </w:t>
      </w:r>
      <w:r>
        <w:t xml:space="preserve"># </w:t>
      </w:r>
      <w:r>
        <w:rPr>
          <w:rFonts w:cs="Microsoft Himalaya"/>
          <w:cs/>
          <w:lang w:bidi="bo-CN"/>
        </w:rPr>
        <w:t xml:space="preserve">ཁྱོད་ དང་ ངེའི་ བར་ ན་ གཅིག་གིས་གཅིག་ལུ་ </w:t>
      </w:r>
      <w:r>
        <w:t xml:space="preserve"># </w:t>
      </w:r>
      <w:r>
        <w:rPr>
          <w:rFonts w:cs="Microsoft Himalaya"/>
          <w:cs/>
          <w:lang w:bidi="bo-CN"/>
        </w:rPr>
        <w:t xml:space="preserve">ཞེ་སྡང་ ལངས་ ཏེ་ སྡོད་ མི་ འདི་ </w:t>
      </w:r>
      <w:r>
        <w:t xml:space="preserve"># </w:t>
      </w:r>
      <w:r>
        <w:rPr>
          <w:rFonts w:cs="Microsoft Himalaya"/>
          <w:cs/>
          <w:lang w:bidi="bo-CN"/>
        </w:rPr>
        <w:t xml:space="preserve">མཇུག་མཐའ་མཇུག་ ལུ་ ལྷོདཔ་ ད་ </w:t>
      </w:r>
      <w:r>
        <w:t xml:space="preserve"># </w:t>
      </w:r>
      <w:r>
        <w:rPr>
          <w:rFonts w:cs="Microsoft Himalaya"/>
          <w:cs/>
          <w:lang w:bidi="bo-CN"/>
        </w:rPr>
        <w:t>རྒུད་ ཅིག་ མ་གཏོགས་ ཁེ་ ཅིག་ ག་ནི་ཡང་ མིན་འདུག་ སྨོ །</w:t>
      </w:r>
    </w:p>
    <w:p w14:paraId="3AAC8079" w14:textId="77777777" w:rsidR="00A536DF" w:rsidRDefault="00A536DF" w:rsidP="00A536DF">
      <w:pPr>
        <w:spacing w:after="0"/>
      </w:pPr>
      <w:r>
        <w:rPr>
          <w:rFonts w:cs="Microsoft Himalaya"/>
          <w:cs/>
          <w:lang w:bidi="bo-CN"/>
        </w:rPr>
        <w:t xml:space="preserve"> ངེའི་ བུམོ་ དབྱངས་སྒྲོན་ འདི་ </w:t>
      </w:r>
      <w:r>
        <w:t xml:space="preserve"># </w:t>
      </w:r>
      <w:r>
        <w:rPr>
          <w:rFonts w:cs="Microsoft Himalaya"/>
          <w:cs/>
          <w:lang w:bidi="bo-CN"/>
        </w:rPr>
        <w:t xml:space="preserve">ཁྱོད་ཀྱི་ བུ་ རང་གྲོལ་ གྱི་ མནའམ་ ཨིནམ་ལས་ </w:t>
      </w:r>
      <w:r>
        <w:t xml:space="preserve"># </w:t>
      </w:r>
      <w:r>
        <w:rPr>
          <w:rFonts w:cs="Microsoft Himalaya"/>
          <w:cs/>
          <w:lang w:bidi="bo-CN"/>
        </w:rPr>
        <w:t xml:space="preserve">ཁོང་ གཉིས་ མེད་ པའི་ ཤུལ་ལུ་ ཁོང་ གཉིས་ ཀྱི་ གཉེན་དང་གྲོགས་ ཀྱི་ ཐ་དམ་ཚིག་ དང་ དགའ་བ་ བརྩེ་གདུང་ གི་ ཤུལ་བཞག་ བཟུམ་ ཅིག་ སྦེ་ </w:t>
      </w:r>
      <w:r>
        <w:t xml:space="preserve"># </w:t>
      </w:r>
      <w:r>
        <w:rPr>
          <w:rFonts w:cs="Microsoft Himalaya"/>
          <w:cs/>
          <w:lang w:bidi="bo-CN"/>
        </w:rPr>
        <w:t xml:space="preserve">ད་རིས་ ལས་ </w:t>
      </w:r>
      <w:r>
        <w:t xml:space="preserve"># </w:t>
      </w:r>
      <w:r>
        <w:rPr>
          <w:rFonts w:cs="Microsoft Himalaya"/>
          <w:cs/>
          <w:lang w:bidi="bo-CN"/>
        </w:rPr>
        <w:t xml:space="preserve">ང་བཅས་ གཉིས་ ཡང་ </w:t>
      </w:r>
      <w:r>
        <w:t xml:space="preserve"># </w:t>
      </w:r>
      <w:r>
        <w:rPr>
          <w:rFonts w:cs="Microsoft Himalaya"/>
          <w:cs/>
          <w:lang w:bidi="bo-CN"/>
        </w:rPr>
        <w:t>འཆམ་ཏོག་ཏོ་ སྦེ་ སྤུན་ཆ་ བ་ ལྷག་ པའི་ འདུ་ཤེས་ བཟུང་ སྟེ་ སྡོད་ གེ །</w:t>
      </w:r>
    </w:p>
    <w:p w14:paraId="06C96EFD" w14:textId="77777777" w:rsidR="00A536DF" w:rsidRDefault="00A536DF" w:rsidP="00A536DF">
      <w:pPr>
        <w:spacing w:after="0"/>
      </w:pPr>
      <w:r>
        <w:rPr>
          <w:rFonts w:cs="Microsoft Himalaya"/>
          <w:cs/>
          <w:lang w:bidi="bo-CN"/>
        </w:rPr>
        <w:lastRenderedPageBreak/>
        <w:t xml:space="preserve"> ད་རིས་ ལས་ ཁྱོད་ ངེའི་ ཕོ་རྒནམ་ ཨིན་ མས །</w:t>
      </w:r>
    </w:p>
    <w:p w14:paraId="78B388E5" w14:textId="77777777" w:rsidR="00A536DF" w:rsidRDefault="00A536DF" w:rsidP="00A536DF">
      <w:pPr>
        <w:spacing w:after="0"/>
      </w:pPr>
      <w:r>
        <w:rPr>
          <w:rFonts w:cs="Microsoft Himalaya"/>
          <w:cs/>
          <w:lang w:bidi="bo-CN"/>
        </w:rPr>
        <w:t xml:space="preserve"> གྲགས་པ་རྣམ་རྒྱལ །</w:t>
      </w:r>
    </w:p>
    <w:p w14:paraId="1A97A0BF" w14:textId="77777777" w:rsidR="00A536DF" w:rsidRDefault="00A536DF" w:rsidP="00A536DF">
      <w:pPr>
        <w:spacing w:after="0"/>
      </w:pPr>
      <w:r>
        <w:rPr>
          <w:rFonts w:cs="Microsoft Himalaya"/>
          <w:cs/>
          <w:lang w:bidi="bo-CN"/>
        </w:rPr>
        <w:t xml:space="preserve"> ཁྱོད་ ཀྱིས་ སླབ་ དོ་ བཟུམ་སྦེ་ ར་ འབྲུག་སྒྲ་ ཁྱོད་ ཡང་ </w:t>
      </w:r>
      <w:r>
        <w:t xml:space="preserve"># </w:t>
      </w:r>
      <w:r>
        <w:rPr>
          <w:rFonts w:cs="Microsoft Himalaya"/>
          <w:cs/>
          <w:lang w:bidi="bo-CN"/>
        </w:rPr>
        <w:t>ངེའི་ ནུ་གཅུང་ ཨིན་ མས །</w:t>
      </w:r>
    </w:p>
    <w:p w14:paraId="45FE7410" w14:textId="77777777" w:rsidR="00A536DF" w:rsidRDefault="00A536DF" w:rsidP="00A536DF">
      <w:pPr>
        <w:spacing w:after="0"/>
      </w:pPr>
      <w:r>
        <w:rPr>
          <w:rFonts w:cs="Microsoft Himalaya"/>
          <w:cs/>
          <w:lang w:bidi="bo-CN"/>
        </w:rPr>
        <w:t xml:space="preserve"> ང་བཅས་ གཉིས་ ཀྱི་ བར་ ན་ </w:t>
      </w:r>
      <w:r>
        <w:t xml:space="preserve"># </w:t>
      </w:r>
      <w:r>
        <w:rPr>
          <w:rFonts w:cs="Microsoft Himalaya"/>
          <w:cs/>
          <w:lang w:bidi="bo-CN"/>
        </w:rPr>
        <w:t xml:space="preserve">འཆམ་ཁ་ འདི་ བཟུམ་ ཅིག་ འབྱུང་ ཚུགས་ མི་ འདི་ ཡང་ </w:t>
      </w:r>
      <w:r>
        <w:t xml:space="preserve"># </w:t>
      </w:r>
      <w:r>
        <w:rPr>
          <w:rFonts w:cs="Microsoft Himalaya"/>
          <w:cs/>
          <w:lang w:bidi="bo-CN"/>
        </w:rPr>
        <w:t xml:space="preserve">ཁྱོད་ ཀྱི་ བུམོ་ དབྱངས་སྒྲོན་ དང་ </w:t>
      </w:r>
      <w:r>
        <w:t xml:space="preserve"># </w:t>
      </w:r>
      <w:r>
        <w:rPr>
          <w:rFonts w:cs="Microsoft Himalaya"/>
          <w:cs/>
          <w:lang w:bidi="bo-CN"/>
        </w:rPr>
        <w:t>ངེའི་ བུ་ རང་གྲོལ་ གྱི་ བཀྲིན་ ལས་ ཨིན །</w:t>
      </w:r>
    </w:p>
    <w:p w14:paraId="4DB757E3" w14:textId="77777777" w:rsidR="00A536DF" w:rsidRDefault="00A536DF" w:rsidP="00A536DF">
      <w:pPr>
        <w:spacing w:after="0"/>
      </w:pPr>
      <w:r>
        <w:rPr>
          <w:rFonts w:cs="Microsoft Himalaya"/>
          <w:cs/>
          <w:lang w:bidi="bo-CN"/>
        </w:rPr>
        <w:t xml:space="preserve"> ད་ ང་ གིས་ ཁྱོད་ ཀྱི་ བུམོ་ འདི་ ལུ་ </w:t>
      </w:r>
      <w:r>
        <w:t xml:space="preserve"># </w:t>
      </w:r>
      <w:r>
        <w:rPr>
          <w:rFonts w:cs="Microsoft Himalaya"/>
          <w:cs/>
          <w:lang w:bidi="bo-CN"/>
        </w:rPr>
        <w:t xml:space="preserve">བཀྲིན་དྲན་གསོ་ བཟུམ་ ཅིག་ སྦེ་ </w:t>
      </w:r>
      <w:r>
        <w:t xml:space="preserve"># </w:t>
      </w:r>
      <w:r>
        <w:rPr>
          <w:rFonts w:cs="Microsoft Himalaya"/>
          <w:cs/>
          <w:lang w:bidi="bo-CN"/>
        </w:rPr>
        <w:t xml:space="preserve">མི་ ཚེ་ལས་འདས་སོང་ རུང་ </w:t>
      </w:r>
      <w:r>
        <w:t xml:space="preserve"># </w:t>
      </w:r>
      <w:r>
        <w:rPr>
          <w:rFonts w:cs="Microsoft Himalaya"/>
          <w:cs/>
          <w:lang w:bidi="bo-CN"/>
        </w:rPr>
        <w:t xml:space="preserve">དབྱངས་སྒྲོན་ ཟེར་ བའི་ མིང་ འདི་ </w:t>
      </w:r>
      <w:r>
        <w:t xml:space="preserve"># </w:t>
      </w:r>
      <w:r>
        <w:rPr>
          <w:rFonts w:cs="Microsoft Himalaya"/>
          <w:cs/>
          <w:lang w:bidi="bo-CN"/>
        </w:rPr>
        <w:t xml:space="preserve">ཇི་སྲིད་བསྐལ་པ་མ་སྟོང་གི་བར་དུ་ </w:t>
      </w:r>
      <w:r>
        <w:t xml:space="preserve"># </w:t>
      </w:r>
      <w:r>
        <w:rPr>
          <w:rFonts w:cs="Microsoft Himalaya"/>
          <w:cs/>
          <w:lang w:bidi="bo-CN"/>
        </w:rPr>
        <w:t xml:space="preserve">མི་ བརྗེད་ ནི་ གི་ དོན་ལུ་ </w:t>
      </w:r>
      <w:r>
        <w:t xml:space="preserve"># </w:t>
      </w:r>
      <w:r>
        <w:rPr>
          <w:rFonts w:cs="Microsoft Himalaya"/>
          <w:cs/>
          <w:lang w:bidi="bo-CN"/>
        </w:rPr>
        <w:t xml:space="preserve">རྗེས་དྲན་ བཟུམ་ ཅིག་ སྦེ་ </w:t>
      </w:r>
      <w:r>
        <w:t xml:space="preserve"># </w:t>
      </w:r>
      <w:r>
        <w:rPr>
          <w:rFonts w:cs="Microsoft Himalaya"/>
          <w:cs/>
          <w:lang w:bidi="bo-CN"/>
        </w:rPr>
        <w:t>རྒྱུ་ རིན་ཆེན་གསེར་ ལས་ གྲུབ་གྲུབ་ པའི་ དབྱངས་ཅན་ལྷ་མོའི་ སྐུ་ ཅིག་ ཁྲོམ་ འདི་ གི་ སྦུག་ ལུ་ ར་ བཞེངས་ ནི་ ཨིན །</w:t>
      </w:r>
    </w:p>
    <w:p w14:paraId="0DB383A6" w14:textId="77777777" w:rsidR="00A536DF" w:rsidRDefault="00A536DF" w:rsidP="00A536DF">
      <w:pPr>
        <w:spacing w:after="0"/>
      </w:pPr>
      <w:r>
        <w:rPr>
          <w:rFonts w:cs="Microsoft Himalaya"/>
          <w:cs/>
          <w:lang w:bidi="bo-CN"/>
        </w:rPr>
        <w:t xml:space="preserve"> དཔལ་ལྡན་འབྲུག་སྒྲ །</w:t>
      </w:r>
    </w:p>
    <w:p w14:paraId="3ACE2529" w14:textId="77777777" w:rsidR="00A536DF" w:rsidRDefault="00A536DF" w:rsidP="00A536DF">
      <w:pPr>
        <w:spacing w:after="0"/>
      </w:pPr>
      <w:r>
        <w:rPr>
          <w:rFonts w:cs="Microsoft Himalaya"/>
          <w:cs/>
          <w:lang w:bidi="bo-CN"/>
        </w:rPr>
        <w:t xml:space="preserve"> བཀྲིན་ ཆེ་ ཕོ་རྒན་མ ། </w:t>
      </w:r>
      <w:r>
        <w:t xml:space="preserve"># </w:t>
      </w:r>
      <w:r>
        <w:rPr>
          <w:rFonts w:cs="Microsoft Himalaya"/>
          <w:cs/>
          <w:lang w:bidi="bo-CN"/>
        </w:rPr>
        <w:t xml:space="preserve">ཁྱོད་ ཀྱིས་ ངེའི་ བུམོ་ དབྱངས་སྒྲོན་ གྱི་ མཐའ་དོན་ ལུ་ </w:t>
      </w:r>
      <w:r>
        <w:t xml:space="preserve"># </w:t>
      </w:r>
      <w:r>
        <w:rPr>
          <w:rFonts w:cs="Microsoft Himalaya"/>
          <w:cs/>
          <w:lang w:bidi="bo-CN"/>
        </w:rPr>
        <w:t xml:space="preserve">འདི་ བཟུམ་ ཅིག་ མཛད་ དོ་ བཟུམ་སྦེ་ ར་ ང་ གིས་ ཡང་ ཁྱོད་ཀྱི་ བུ་ རང་གྲོལ་ གྱི་ རྗེས་དྲན་ ལུ་ </w:t>
      </w:r>
      <w:r>
        <w:t xml:space="preserve"># </w:t>
      </w:r>
      <w:r>
        <w:rPr>
          <w:rFonts w:cs="Microsoft Himalaya"/>
          <w:cs/>
          <w:lang w:bidi="bo-CN"/>
        </w:rPr>
        <w:t xml:space="preserve">དབྱངས་ཅན་ལྷ་མོའི་ སྐུ་ འདི་ གི་ སྦོ་ལོགས་ཁར་ </w:t>
      </w:r>
      <w:r>
        <w:t xml:space="preserve"># </w:t>
      </w:r>
      <w:r>
        <w:rPr>
          <w:rFonts w:cs="Microsoft Himalaya"/>
          <w:cs/>
          <w:lang w:bidi="bo-CN"/>
        </w:rPr>
        <w:t>གསེར་ གྱི་ རང་གྲོལ་ ཅིག་ བཞེངས་ ཏེ་ བཞག་ ནི་ ཨིན །</w:t>
      </w:r>
    </w:p>
    <w:p w14:paraId="11747608" w14:textId="77777777" w:rsidR="00A536DF" w:rsidRDefault="00A536DF" w:rsidP="00A536DF">
      <w:pPr>
        <w:spacing w:after="0"/>
      </w:pPr>
      <w:r>
        <w:rPr>
          <w:rFonts w:cs="Microsoft Himalaya"/>
          <w:cs/>
          <w:lang w:bidi="bo-CN"/>
        </w:rPr>
        <w:t xml:space="preserve"> ཨའེ་སྨོ ། </w:t>
      </w:r>
      <w:r>
        <w:t xml:space="preserve"># </w:t>
      </w:r>
      <w:r>
        <w:rPr>
          <w:rFonts w:cs="Microsoft Himalaya"/>
          <w:cs/>
          <w:lang w:bidi="bo-CN"/>
        </w:rPr>
        <w:t xml:space="preserve">མ་གཞི་ ང་བཅས་ ཕམ་ གཉིས་ ཀྱིས་ ཁོང་ ཚེ་འདས་ གཉིས་ ཀྱི་ དོན་ལུ་ </w:t>
      </w:r>
      <w:r>
        <w:t xml:space="preserve"># </w:t>
      </w:r>
      <w:r>
        <w:rPr>
          <w:rFonts w:cs="Microsoft Himalaya"/>
          <w:cs/>
          <w:lang w:bidi="bo-CN"/>
        </w:rPr>
        <w:t xml:space="preserve">ག་ཅི་ མ་ཚད་ གུ་ཅི་ འབད་ རུང་ </w:t>
      </w:r>
      <w:r>
        <w:t xml:space="preserve"># </w:t>
      </w:r>
      <w:r>
        <w:rPr>
          <w:rFonts w:cs="Microsoft Himalaya"/>
          <w:cs/>
          <w:lang w:bidi="bo-CN"/>
        </w:rPr>
        <w:t>ཁོང་ གཉིས་ ཀྱི་ སྲོག་ གི་ རིན་ འདི་ རྩ་ལས་ར་ འབྱོར་ མི་ ཚུགས་ ནི་ མས་ སྨོ །</w:t>
      </w:r>
    </w:p>
    <w:p w14:paraId="3BE0C61B" w14:textId="77777777" w:rsidR="00A536DF" w:rsidRDefault="00A536DF" w:rsidP="00A536DF">
      <w:pPr>
        <w:spacing w:after="0"/>
      </w:pPr>
      <w:r>
        <w:rPr>
          <w:rFonts w:cs="Microsoft Himalaya"/>
          <w:cs/>
          <w:lang w:bidi="bo-CN"/>
        </w:rPr>
        <w:t xml:space="preserve"> རྒྱལ་སྲས །</w:t>
      </w:r>
    </w:p>
    <w:p w14:paraId="391CD24D" w14:textId="77777777" w:rsidR="00A536DF" w:rsidRDefault="00A536DF" w:rsidP="00A536DF">
      <w:pPr>
        <w:spacing w:after="0"/>
      </w:pPr>
      <w:r>
        <w:rPr>
          <w:rFonts w:cs="Microsoft Himalaya"/>
          <w:cs/>
          <w:lang w:bidi="bo-CN"/>
        </w:rPr>
        <w:t xml:space="preserve"> ད་རིས་ གནམ་ དྲོ་པ་ ཉི་མའི་ རྩེ་ དང་ སྦྲགས་ ཏེ་ གིས་ སྦེ་ </w:t>
      </w:r>
      <w:r>
        <w:t xml:space="preserve"># </w:t>
      </w:r>
      <w:r>
        <w:rPr>
          <w:rFonts w:cs="Microsoft Himalaya"/>
          <w:cs/>
          <w:lang w:bidi="bo-CN"/>
        </w:rPr>
        <w:t xml:space="preserve">ང་བཅས་ ག་ར་ གི་ སེམས་ཁར་ མྱ་ངན་ འདི་ བཟུམ་ ཅིག་ ཕོག་ རུང་ </w:t>
      </w:r>
      <w:r>
        <w:t xml:space="preserve"># </w:t>
      </w:r>
      <w:r>
        <w:rPr>
          <w:rFonts w:cs="Microsoft Himalaya"/>
          <w:cs/>
          <w:lang w:bidi="bo-CN"/>
        </w:rPr>
        <w:t xml:space="preserve">ཁྱེད་ རྣམ་རྒྱལཔ་ དང་ འབྲུག་སྒྲཔ་ གི་ བར་ ན་ འཆམ་ཁ་ མཐུན་ ཚུགས་ པའི་ དུས་སྐབས་ འབྱུང་ ཚུགསཔ་ ལས་ </w:t>
      </w:r>
      <w:r>
        <w:t xml:space="preserve"># </w:t>
      </w:r>
      <w:r>
        <w:rPr>
          <w:rFonts w:cs="Microsoft Himalaya"/>
          <w:cs/>
          <w:lang w:bidi="bo-CN"/>
        </w:rPr>
        <w:t xml:space="preserve">ང་བཅས་རའི་ གྲོང་ཁྱེར་ འདི་ ནང་ ལུ་ </w:t>
      </w:r>
      <w:r>
        <w:t xml:space="preserve"># </w:t>
      </w:r>
      <w:r>
        <w:rPr>
          <w:rFonts w:cs="Microsoft Himalaya"/>
          <w:cs/>
          <w:lang w:bidi="bo-CN"/>
        </w:rPr>
        <w:t xml:space="preserve">དགའཝ་སྐྱིད་པའི་ ཞི་བདེ་ འབྱུངམ་ ཟེར་ རུང་ </w:t>
      </w:r>
      <w:r>
        <w:t xml:space="preserve"># </w:t>
      </w:r>
      <w:r>
        <w:rPr>
          <w:rFonts w:cs="Microsoft Himalaya"/>
          <w:cs/>
          <w:lang w:bidi="bo-CN"/>
        </w:rPr>
        <w:t>དེ་ཅིག་ འོང་ ནི་ མས །</w:t>
      </w:r>
    </w:p>
    <w:p w14:paraId="21BC9B4E" w14:textId="77777777" w:rsidR="00A536DF" w:rsidRDefault="00A536DF" w:rsidP="00A536DF">
      <w:pPr>
        <w:spacing w:after="0"/>
      </w:pPr>
      <w:r>
        <w:rPr>
          <w:rFonts w:cs="Microsoft Himalaya"/>
          <w:cs/>
          <w:lang w:bidi="bo-CN"/>
        </w:rPr>
        <w:t xml:space="preserve"> ད་ ད་རིས་ ཀྱི་ རྐྱེན་ ངན་པ་ འདི་ གི་ ཞོར་ཁ་ལས་ </w:t>
      </w:r>
      <w:r>
        <w:t xml:space="preserve"># </w:t>
      </w:r>
      <w:r>
        <w:rPr>
          <w:rFonts w:cs="Microsoft Himalaya"/>
          <w:cs/>
          <w:lang w:bidi="bo-CN"/>
        </w:rPr>
        <w:t xml:space="preserve">མི་ ལ་ལུ་ ལུ་ ཁྲིམས་ དང་ </w:t>
      </w:r>
      <w:r>
        <w:t xml:space="preserve"># </w:t>
      </w:r>
      <w:r>
        <w:rPr>
          <w:rFonts w:cs="Microsoft Himalaya"/>
          <w:cs/>
          <w:lang w:bidi="bo-CN"/>
        </w:rPr>
        <w:t>ལ་ལུ་ ལུ་ ཉེས་བྱ་ ཡང་ ཕོག་ ནི་ ཨིན་ མས །</w:t>
      </w:r>
    </w:p>
    <w:p w14:paraId="5B9ED62D" w14:textId="77777777" w:rsidR="00A536DF" w:rsidRDefault="00A536DF" w:rsidP="00A536DF">
      <w:pPr>
        <w:spacing w:after="0"/>
      </w:pPr>
      <w:r>
        <w:rPr>
          <w:rFonts w:cs="Microsoft Himalaya"/>
          <w:cs/>
          <w:lang w:bidi="bo-CN"/>
        </w:rPr>
        <w:t xml:space="preserve"> དེ་ གི་ སྐོར་ལས་ བློ་ ཚུ་ ལྷོད་བཏང་ སླབ་ གེ །</w:t>
      </w:r>
    </w:p>
    <w:p w14:paraId="778B6A31" w14:textId="77777777" w:rsidR="00A536DF" w:rsidRDefault="00A536DF" w:rsidP="00A536DF">
      <w:pPr>
        <w:spacing w:after="0"/>
      </w:pPr>
      <w:r>
        <w:rPr>
          <w:rFonts w:cs="Microsoft Himalaya"/>
          <w:cs/>
          <w:lang w:bidi="bo-CN"/>
        </w:rPr>
        <w:t xml:space="preserve"> ཨའེ་ རང་གྲོལ་ དང་ དབྱངས་སྒྲོན་ གྱི་ ལོ་རྒྱུས་ ཡ་མཚན་ཆེ་ཏོག་ཏོ་ འདི་ བཟུམ་ ཅིག་ </w:t>
      </w:r>
      <w:r>
        <w:t xml:space="preserve"># </w:t>
      </w:r>
      <w:r>
        <w:rPr>
          <w:rFonts w:cs="Microsoft Himalaya"/>
          <w:cs/>
          <w:lang w:bidi="bo-CN"/>
        </w:rPr>
        <w:t xml:space="preserve">ད་ལྟོ་ ཚུན་ཚོད་ ཀྱི་ བར་ ན་ </w:t>
      </w:r>
      <w:r>
        <w:t xml:space="preserve"># </w:t>
      </w:r>
      <w:r>
        <w:rPr>
          <w:rFonts w:cs="Microsoft Himalaya"/>
          <w:cs/>
          <w:lang w:bidi="bo-CN"/>
        </w:rPr>
        <w:t>ད་རིས་ ལས་ བརྒལ་ ཏེ་ བྱུང་ ཡང་ མ་ བྱུང་ །</w:t>
      </w:r>
    </w:p>
    <w:p w14:paraId="3A75BE94" w14:textId="77777777" w:rsidR="00A536DF" w:rsidRDefault="00A536DF" w:rsidP="00A536DF">
      <w:pPr>
        <w:spacing w:after="0"/>
      </w:pPr>
      <w:r>
        <w:rPr>
          <w:rFonts w:cs="Microsoft Himalaya"/>
          <w:cs/>
          <w:lang w:bidi="bo-CN"/>
        </w:rPr>
        <w:t xml:space="preserve"> ད་ལས་ཕར་ལྟབ་ ཨིན་རུང་ </w:t>
      </w:r>
      <w:r>
        <w:t xml:space="preserve"># </w:t>
      </w:r>
      <w:r>
        <w:rPr>
          <w:rFonts w:cs="Microsoft Himalaya"/>
          <w:cs/>
          <w:lang w:bidi="bo-CN"/>
        </w:rPr>
        <w:t>མི་ འབྱུངམ་ འོང་ མནོཝ་གཏང་ མས །</w:t>
      </w:r>
    </w:p>
    <w:p w14:paraId="521D1971" w14:textId="77777777" w:rsidR="00A536DF" w:rsidRDefault="00A536DF" w:rsidP="00A536DF">
      <w:pPr>
        <w:spacing w:after="0"/>
      </w:pPr>
      <w:r>
        <w:rPr>
          <w:rFonts w:cs="Microsoft Himalaya"/>
          <w:cs/>
          <w:lang w:bidi="bo-CN"/>
        </w:rPr>
        <w:t xml:space="preserve"> དག་པ་ ཡུལ་བཟང་ ཕྱོགས་ ལ་ བལྟས་ ཙ་ ན །</w:t>
      </w:r>
    </w:p>
    <w:p w14:paraId="4165F08C" w14:textId="77777777" w:rsidR="00A536DF" w:rsidRDefault="00A536DF" w:rsidP="00A536DF">
      <w:pPr>
        <w:spacing w:after="0"/>
      </w:pPr>
      <w:r>
        <w:rPr>
          <w:rFonts w:cs="Microsoft Himalaya"/>
          <w:cs/>
          <w:lang w:bidi="bo-CN"/>
        </w:rPr>
        <w:t xml:space="preserve"> མ་དག་ མཐའ་མེད་ ཕྱོགས་ ལ་ ཞེན་པ་ ལོག །</w:t>
      </w:r>
    </w:p>
    <w:p w14:paraId="7ECA054B" w14:textId="77777777" w:rsidR="00A536DF" w:rsidRDefault="00A536DF" w:rsidP="00A536DF">
      <w:pPr>
        <w:spacing w:after="0"/>
      </w:pPr>
      <w:r>
        <w:rPr>
          <w:rFonts w:cs="Microsoft Himalaya"/>
          <w:cs/>
          <w:lang w:bidi="bo-CN"/>
        </w:rPr>
        <w:t xml:space="preserve"> ཡོལ་ལི་ བསྡམས །</w:t>
      </w:r>
    </w:p>
    <w:p w14:paraId="273A17AB" w14:textId="77777777" w:rsidR="00A536DF" w:rsidRDefault="00A536DF" w:rsidP="00A536DF">
      <w:pPr>
        <w:spacing w:after="0"/>
      </w:pPr>
      <w:r>
        <w:rPr>
          <w:rFonts w:cs="Microsoft Himalaya"/>
          <w:cs/>
          <w:lang w:bidi="bo-CN"/>
        </w:rPr>
        <w:t xml:space="preserve"> རྫོགས་ སོ ། </w:t>
      </w:r>
      <w:r>
        <w:t xml:space="preserve"># </w:t>
      </w:r>
      <w:r>
        <w:rPr>
          <w:rFonts w:cs="Microsoft Himalaya"/>
          <w:cs/>
          <w:lang w:bidi="bo-CN"/>
        </w:rPr>
        <w:t>།</w:t>
      </w:r>
    </w:p>
    <w:p w14:paraId="7AAAB3B0" w14:textId="77777777" w:rsidR="00A536DF" w:rsidRDefault="00A536DF" w:rsidP="00A536DF">
      <w:pPr>
        <w:spacing w:after="0"/>
      </w:pPr>
      <w:r>
        <w:rPr>
          <w:rFonts w:cs="Microsoft Himalaya"/>
          <w:cs/>
          <w:lang w:bidi="bo-CN"/>
        </w:rPr>
        <w:t xml:space="preserve"> སརྦ་མདྒ་ལམ །</w:t>
      </w:r>
    </w:p>
    <w:p w14:paraId="01BC6C77" w14:textId="77777777" w:rsidR="00A536DF" w:rsidRDefault="00A536DF" w:rsidP="00A536DF">
      <w:pPr>
        <w:spacing w:after="0"/>
      </w:pPr>
      <w:r>
        <w:rPr>
          <w:rFonts w:cs="Microsoft Himalaya"/>
          <w:cs/>
          <w:lang w:bidi="bo-CN"/>
        </w:rPr>
        <w:t xml:space="preserve"> རྒྱལ་ཡོངས་ཁྱད་རིག་གྲོས་བསྡུར །</w:t>
      </w:r>
    </w:p>
    <w:p w14:paraId="3499B8B8" w14:textId="77777777" w:rsidR="00A536DF" w:rsidRDefault="00A536DF" w:rsidP="00A536DF">
      <w:pPr>
        <w:spacing w:after="0"/>
      </w:pPr>
      <w:r>
        <w:rPr>
          <w:rFonts w:cs="Microsoft Himalaya"/>
          <w:cs/>
          <w:lang w:bidi="bo-CN"/>
        </w:rPr>
        <w:t xml:space="preserve"> མི་དབང་ འབྲུག་རྒྱལ་བཞི་པ་ མཆོག་ དགུང་ལོ་ </w:t>
      </w:r>
      <w:r>
        <w:t xml:space="preserve">NUM </w:t>
      </w:r>
      <w:r>
        <w:rPr>
          <w:rFonts w:cs="Microsoft Himalaya"/>
          <w:cs/>
          <w:lang w:bidi="bo-CN"/>
        </w:rPr>
        <w:t>བཞེས་ པའི་ དུས་སྟོན་ བརྩི་སྲུང་ །</w:t>
      </w:r>
    </w:p>
    <w:p w14:paraId="08503A20" w14:textId="77777777" w:rsidR="00A536DF" w:rsidRDefault="00A536DF" w:rsidP="00A536DF">
      <w:pPr>
        <w:spacing w:after="0"/>
      </w:pPr>
      <w:r>
        <w:rPr>
          <w:rFonts w:cs="Microsoft Himalaya"/>
          <w:cs/>
          <w:lang w:bidi="bo-CN"/>
        </w:rPr>
        <w:t xml:space="preserve"> རྒྱལ་གཞུང་འཛིན་སྐྱོང་སློབ་སྡེ་ དང་ རྫོང་ཁ་གོང་འཕེལ་ལྷན་ཚོགས །</w:t>
      </w:r>
    </w:p>
    <w:p w14:paraId="08D2887D" w14:textId="77777777" w:rsidR="00A536DF" w:rsidRDefault="00A536DF" w:rsidP="00A536DF">
      <w:pPr>
        <w:spacing w:after="0"/>
      </w:pPr>
      <w:r>
        <w:t xml:space="preserve"> NUM</w:t>
      </w:r>
    </w:p>
    <w:p w14:paraId="0FCAD2FE" w14:textId="77777777" w:rsidR="00A536DF" w:rsidRDefault="00A536DF" w:rsidP="00A536DF">
      <w:pPr>
        <w:spacing w:after="0"/>
      </w:pPr>
      <w:r>
        <w:rPr>
          <w:rFonts w:cs="Microsoft Himalaya"/>
          <w:cs/>
          <w:lang w:bidi="bo-CN"/>
        </w:rPr>
        <w:t xml:space="preserve"> གང་ འདོད་ ལོངས་སྤྱོད་ སྟེར་ ལ་ དཔག་བསམ་ཤིང་ ། །</w:t>
      </w:r>
    </w:p>
    <w:p w14:paraId="730D1ADC" w14:textId="77777777" w:rsidR="00A536DF" w:rsidRDefault="00A536DF" w:rsidP="00A536DF">
      <w:pPr>
        <w:spacing w:after="0"/>
      </w:pPr>
      <w:r>
        <w:rPr>
          <w:rFonts w:cs="Microsoft Himalaya"/>
          <w:cs/>
          <w:lang w:bidi="bo-CN"/>
        </w:rPr>
        <w:t xml:space="preserve"> ཕས་ཀྱི་རྒོལ་བ་ འཇོམས་ པའི་ དཔའ་བོ་ མཆོག །</w:t>
      </w:r>
    </w:p>
    <w:p w14:paraId="58CC59CA" w14:textId="77777777" w:rsidR="00A536DF" w:rsidRDefault="00A536DF" w:rsidP="00A536DF">
      <w:pPr>
        <w:spacing w:after="0"/>
      </w:pPr>
      <w:r>
        <w:rPr>
          <w:rFonts w:cs="Microsoft Himalaya"/>
          <w:cs/>
          <w:lang w:bidi="bo-CN"/>
        </w:rPr>
        <w:t xml:space="preserve"> འབངས་འཁོར་ བྱམས་ ཀྱིས་ སྐྱོང་ ལ་ ཟླ་ བྲལ་ བའི ། །</w:t>
      </w:r>
    </w:p>
    <w:p w14:paraId="329D7B91" w14:textId="77777777" w:rsidR="00A536DF" w:rsidRDefault="00A536DF" w:rsidP="00A536DF">
      <w:pPr>
        <w:spacing w:after="0"/>
      </w:pPr>
      <w:r>
        <w:rPr>
          <w:rFonts w:cs="Microsoft Himalaya"/>
          <w:cs/>
          <w:lang w:bidi="bo-CN"/>
        </w:rPr>
        <w:t xml:space="preserve"> མི་དབང་ ཆོས་རྒྱལ་ བཞི་པའི་ ཞབས་ ལ་ འདུད ། །</w:t>
      </w:r>
    </w:p>
    <w:p w14:paraId="5E9A33B4" w14:textId="77777777" w:rsidR="00A536DF" w:rsidRDefault="00A536DF" w:rsidP="00A536DF">
      <w:pPr>
        <w:spacing w:after="0"/>
      </w:pPr>
      <w:r>
        <w:rPr>
          <w:rFonts w:cs="Microsoft Himalaya"/>
          <w:cs/>
          <w:lang w:bidi="bo-CN"/>
        </w:rPr>
        <w:t xml:space="preserve"> གང་གི་ ཕྱི་ནང་གསང་གསུམ་ མཛད་ པ་ ཡིས ། །</w:t>
      </w:r>
    </w:p>
    <w:p w14:paraId="5CBE6BE9" w14:textId="77777777" w:rsidR="00A536DF" w:rsidRDefault="00A536DF" w:rsidP="00A536DF">
      <w:pPr>
        <w:spacing w:after="0"/>
      </w:pPr>
      <w:r>
        <w:rPr>
          <w:rFonts w:cs="Microsoft Himalaya"/>
          <w:cs/>
          <w:lang w:bidi="bo-CN"/>
        </w:rPr>
        <w:t xml:space="preserve"> སྨན་ལྗོངས་ བདེ་བར་ བཀོད་ པའི་ སྐུ་དྲིན་ དུ ། །</w:t>
      </w:r>
    </w:p>
    <w:p w14:paraId="103EBC96" w14:textId="77777777" w:rsidR="00A536DF" w:rsidRDefault="00A536DF" w:rsidP="00A536DF">
      <w:pPr>
        <w:spacing w:after="0"/>
      </w:pPr>
      <w:r>
        <w:rPr>
          <w:rFonts w:cs="Microsoft Himalaya"/>
          <w:cs/>
          <w:lang w:bidi="bo-CN"/>
        </w:rPr>
        <w:t xml:space="preserve"> ཁྱད་རིག་གྲོས་བསྡུར་ བྱས་ པའི་ དགེ་ཚོགས་ ཀྱིས ། །</w:t>
      </w:r>
    </w:p>
    <w:p w14:paraId="51D59265" w14:textId="77777777" w:rsidR="00A536DF" w:rsidRDefault="00A536DF" w:rsidP="00A536DF">
      <w:pPr>
        <w:spacing w:after="0"/>
      </w:pPr>
      <w:r>
        <w:rPr>
          <w:rFonts w:cs="Microsoft Himalaya"/>
          <w:cs/>
          <w:lang w:bidi="bo-CN"/>
        </w:rPr>
        <w:t xml:space="preserve"> ལུང་བསྟན་རྒྱལ་པོའི་ ཐུགས་དགོངས་ རྫོགས་ པར་ ཤོག །</w:t>
      </w:r>
    </w:p>
    <w:p w14:paraId="095E069C" w14:textId="77777777" w:rsidR="00A536DF" w:rsidRDefault="00A536DF" w:rsidP="00A536DF">
      <w:pPr>
        <w:spacing w:after="0"/>
      </w:pPr>
      <w:r>
        <w:rPr>
          <w:rFonts w:cs="Microsoft Himalaya"/>
          <w:cs/>
          <w:lang w:bidi="bo-CN"/>
        </w:rPr>
        <w:t xml:space="preserve"> ཆེད་བརྗོད །</w:t>
      </w:r>
    </w:p>
    <w:p w14:paraId="773040F2" w14:textId="77777777" w:rsidR="00A536DF" w:rsidRDefault="00A536DF" w:rsidP="00A536DF">
      <w:pPr>
        <w:spacing w:after="0"/>
      </w:pPr>
      <w:r>
        <w:rPr>
          <w:rFonts w:cs="Microsoft Himalaya"/>
          <w:cs/>
          <w:lang w:bidi="bo-CN"/>
        </w:rPr>
        <w:t xml:space="preserve"> ཨོྃ་སྭསྟི །</w:t>
      </w:r>
    </w:p>
    <w:p w14:paraId="11387F8D" w14:textId="77777777" w:rsidR="00A536DF" w:rsidRDefault="00A536DF" w:rsidP="00A536DF">
      <w:pPr>
        <w:spacing w:after="0"/>
      </w:pPr>
      <w:r>
        <w:rPr>
          <w:rFonts w:cs="Microsoft Himalaya"/>
          <w:cs/>
          <w:lang w:bidi="bo-CN"/>
        </w:rPr>
        <w:t xml:space="preserve"> འགྱུར་མེད་ ཆོས་ཀྱི་དབྱིངས་ ལས་ མ་ གཡོས་ བཞིན ། །</w:t>
      </w:r>
    </w:p>
    <w:p w14:paraId="3F81EC9C" w14:textId="77777777" w:rsidR="00A536DF" w:rsidRDefault="00A536DF" w:rsidP="00A536DF">
      <w:pPr>
        <w:spacing w:after="0"/>
      </w:pPr>
      <w:r>
        <w:rPr>
          <w:rFonts w:cs="Microsoft Himalaya"/>
          <w:cs/>
          <w:lang w:bidi="bo-CN"/>
        </w:rPr>
        <w:t xml:space="preserve"> རྒྱལ་བ་ ཀུན་ གྱི་ ཐུགས་བསྐྱེད་ ལས་ འཁྲུངས་ པའི ། །</w:t>
      </w:r>
    </w:p>
    <w:p w14:paraId="765EF2D6" w14:textId="77777777" w:rsidR="00A536DF" w:rsidRDefault="00A536DF" w:rsidP="00A536DF">
      <w:pPr>
        <w:spacing w:after="0"/>
      </w:pPr>
      <w:r>
        <w:rPr>
          <w:rFonts w:cs="Microsoft Himalaya"/>
          <w:cs/>
          <w:lang w:bidi="bo-CN"/>
        </w:rPr>
        <w:t xml:space="preserve"> ཁ་བཞིའི་ ལྷ་ མི་ ཡོངས་ ཀྱི་ གཙུག་རྒྱན་ མཆོག །</w:t>
      </w:r>
    </w:p>
    <w:p w14:paraId="3396F79A" w14:textId="77777777" w:rsidR="00A536DF" w:rsidRDefault="00A536DF" w:rsidP="00A536DF">
      <w:pPr>
        <w:spacing w:after="0"/>
      </w:pPr>
      <w:r>
        <w:rPr>
          <w:rFonts w:cs="Microsoft Himalaya"/>
          <w:cs/>
          <w:lang w:bidi="bo-CN"/>
        </w:rPr>
        <w:t xml:space="preserve"> འཇིགས་མེད་སེང་གེ་དབང་ཕྱུག་ གཙུག་ ན་ རྒྱལ ། །</w:t>
      </w:r>
    </w:p>
    <w:p w14:paraId="41A58C29" w14:textId="77777777" w:rsidR="00A536DF" w:rsidRDefault="00A536DF" w:rsidP="00A536DF">
      <w:pPr>
        <w:spacing w:after="0"/>
      </w:pPr>
      <w:r>
        <w:rPr>
          <w:rFonts w:cs="Microsoft Himalaya"/>
          <w:cs/>
          <w:lang w:bidi="bo-CN"/>
        </w:rPr>
        <w:t xml:space="preserve"> གང་གི་ མཛད་བཟང་ བྱམས་བརྩེའི་ ཐུགས་རྗེ་ ཡིས ། །</w:t>
      </w:r>
    </w:p>
    <w:p w14:paraId="06FEEA19" w14:textId="77777777" w:rsidR="00A536DF" w:rsidRDefault="00A536DF" w:rsidP="00A536DF">
      <w:pPr>
        <w:spacing w:after="0"/>
      </w:pPr>
      <w:r>
        <w:rPr>
          <w:rFonts w:cs="Microsoft Himalaya"/>
          <w:cs/>
          <w:lang w:bidi="bo-CN"/>
        </w:rPr>
        <w:t xml:space="preserve"> སྨན་ལྗོངས་ ལྷ་ དང་ མི་ ཡི་ སྐྱེ་འགྲོ་ ཀུན ། །</w:t>
      </w:r>
    </w:p>
    <w:p w14:paraId="7C677574" w14:textId="77777777" w:rsidR="00A536DF" w:rsidRDefault="00A536DF" w:rsidP="00A536DF">
      <w:pPr>
        <w:spacing w:after="0"/>
      </w:pPr>
      <w:r>
        <w:rPr>
          <w:rFonts w:cs="Microsoft Himalaya"/>
          <w:cs/>
          <w:lang w:bidi="bo-CN"/>
        </w:rPr>
        <w:t xml:space="preserve"> ཉིན་མཚན་ ཀུན་ ཏུ་ གཡེལ་ མེད་ ཡོངས་ གཟིགས་ ནས ། །</w:t>
      </w:r>
    </w:p>
    <w:p w14:paraId="2811E212" w14:textId="77777777" w:rsidR="00A536DF" w:rsidRDefault="00A536DF" w:rsidP="00A536DF">
      <w:pPr>
        <w:spacing w:after="0"/>
      </w:pPr>
      <w:r>
        <w:rPr>
          <w:rFonts w:cs="Microsoft Himalaya"/>
          <w:cs/>
          <w:lang w:bidi="bo-CN"/>
        </w:rPr>
        <w:t xml:space="preserve"> ཞི་བདེར་ བཀོད་ པར་ མཛད་ ལའང་ སྙིང་ ནས་ འདུད ། །</w:t>
      </w:r>
    </w:p>
    <w:p w14:paraId="511A9AFD" w14:textId="77777777" w:rsidR="00A536DF" w:rsidRDefault="00A536DF" w:rsidP="00A536DF">
      <w:pPr>
        <w:spacing w:after="0"/>
      </w:pPr>
      <w:r>
        <w:rPr>
          <w:rFonts w:cs="Microsoft Himalaya"/>
          <w:cs/>
          <w:lang w:bidi="bo-CN"/>
        </w:rPr>
        <w:t xml:space="preserve"> དེ་ཡང་ ། </w:t>
      </w:r>
      <w:r>
        <w:t xml:space="preserve"># </w:t>
      </w:r>
      <w:r>
        <w:rPr>
          <w:rFonts w:cs="Microsoft Himalaya"/>
          <w:cs/>
          <w:lang w:bidi="bo-CN"/>
        </w:rPr>
        <w:t xml:space="preserve">རང་ལུགས་ གནམ་ལོ་ ཤིང་མོ་ལུག་ལོ་ </w:t>
      </w:r>
      <w:r>
        <w:t xml:space="preserve"># </w:t>
      </w:r>
      <w:r>
        <w:rPr>
          <w:rFonts w:cs="Microsoft Himalaya"/>
          <w:cs/>
          <w:lang w:bidi="bo-CN"/>
        </w:rPr>
        <w:t xml:space="preserve">སྤྱི་ལོ་ </w:t>
      </w:r>
      <w:r>
        <w:t xml:space="preserve"># NUM # </w:t>
      </w:r>
      <w:r>
        <w:rPr>
          <w:rFonts w:cs="Microsoft Himalaya"/>
          <w:cs/>
          <w:lang w:bidi="bo-CN"/>
        </w:rPr>
        <w:t xml:space="preserve">ལུ་ </w:t>
      </w:r>
      <w:r>
        <w:t xml:space="preserve"># </w:t>
      </w:r>
      <w:r>
        <w:rPr>
          <w:rFonts w:cs="Microsoft Himalaya"/>
          <w:cs/>
          <w:lang w:bidi="bo-CN"/>
        </w:rPr>
        <w:t xml:space="preserve">འབྲུག་རྒྱལ་ཁབ་ ཀྱི་ རྒྱལ་རབས་ཅན་ གྱི་ ལོ་ ནང་ </w:t>
      </w:r>
      <w:r>
        <w:t xml:space="preserve"># </w:t>
      </w:r>
      <w:r>
        <w:rPr>
          <w:rFonts w:cs="Microsoft Himalaya"/>
          <w:cs/>
          <w:lang w:bidi="bo-CN"/>
        </w:rPr>
        <w:t xml:space="preserve">ལུང་བསྟན་ཅན་ གྱི་ རྒྱལ་པོ་ </w:t>
      </w:r>
      <w:r>
        <w:t xml:space="preserve"># </w:t>
      </w:r>
      <w:r>
        <w:rPr>
          <w:rFonts w:cs="Microsoft Himalaya"/>
          <w:cs/>
          <w:lang w:bidi="bo-CN"/>
        </w:rPr>
        <w:t xml:space="preserve">དཔལ་ མི་དབང་ འཇིགས་མེད་སེང་གེ་དབང་ཕྱུག་ མཆོག་ </w:t>
      </w:r>
      <w:r>
        <w:t xml:space="preserve"># </w:t>
      </w:r>
      <w:r>
        <w:rPr>
          <w:rFonts w:cs="Microsoft Himalaya"/>
          <w:cs/>
          <w:lang w:bidi="bo-CN"/>
        </w:rPr>
        <w:t xml:space="preserve">དགུང་ལོ་ </w:t>
      </w:r>
      <w:r>
        <w:t xml:space="preserve"># NUM # </w:t>
      </w:r>
      <w:r>
        <w:rPr>
          <w:rFonts w:cs="Microsoft Himalaya"/>
          <w:cs/>
          <w:lang w:bidi="bo-CN"/>
        </w:rPr>
        <w:t xml:space="preserve">བཞེས་ པའི་ དུས་སྟོན་ བརྩི་སྲུང་ ཞུ་ ཚུགས་ མི་ འདི་ </w:t>
      </w:r>
      <w:r>
        <w:t xml:space="preserve"># </w:t>
      </w:r>
      <w:r>
        <w:rPr>
          <w:rFonts w:cs="Microsoft Himalaya"/>
          <w:cs/>
          <w:lang w:bidi="bo-CN"/>
        </w:rPr>
        <w:t>ཧིང་ལས་ ར་ དགའ་བ་ སྦོམ་ བྱུང་ ཡི །</w:t>
      </w:r>
    </w:p>
    <w:p w14:paraId="04B8BC92" w14:textId="00C3530D" w:rsidR="00A536DF" w:rsidRDefault="00A536DF" w:rsidP="00A536DF">
      <w:pPr>
        <w:spacing w:after="0"/>
      </w:pPr>
      <w:r>
        <w:rPr>
          <w:rFonts w:cs="Microsoft Himalaya"/>
          <w:cs/>
          <w:lang w:bidi="bo-CN"/>
        </w:rPr>
        <w:lastRenderedPageBreak/>
        <w:t xml:space="preserve"> དུས་སྟོན་ ཁྱད་འཕགས་ཅན་ གྱི་ བརྩི་སྲུང་ དང་ འབྲེལ་ </w:t>
      </w:r>
      <w:r>
        <w:t xml:space="preserve"># </w:t>
      </w:r>
      <w:r>
        <w:rPr>
          <w:rFonts w:cs="Microsoft Himalaya"/>
          <w:cs/>
          <w:lang w:bidi="bo-CN"/>
        </w:rPr>
        <w:t xml:space="preserve">རྫོང་ཁ་གོང་འཕེལ་ལྷན་ཚོགས་ དང་ </w:t>
      </w:r>
      <w:r>
        <w:t xml:space="preserve"># </w:t>
      </w:r>
      <w:r>
        <w:rPr>
          <w:rFonts w:cs="Microsoft Himalaya"/>
          <w:cs/>
          <w:lang w:bidi="bo-CN"/>
        </w:rPr>
        <w:t xml:space="preserve">རྒྱལ་གཞུང་འཛིན་སྐྱོང་སློབ་སྡེ་ གཉིས་ མཉམ་རུབ་ ཀྱི་ ཐོག་ ལས་ མི་དབང་ འབྲུག་རྒྱལ་བཞི་པ་ མཆོག་ ལུ་ གུས་བཏུད་ ཞུ་ ནིའི་ དོན་ལུ་ </w:t>
      </w:r>
      <w:r>
        <w:t xml:space="preserve"># </w:t>
      </w:r>
      <w:r>
        <w:rPr>
          <w:rFonts w:cs="Microsoft Himalaya"/>
          <w:cs/>
          <w:lang w:bidi="bo-CN"/>
        </w:rPr>
        <w:t xml:space="preserve">སྤྱི་ཚེས་ </w:t>
      </w:r>
      <w:r>
        <w:t xml:space="preserve">NUM  NUM  NUM </w:t>
      </w:r>
      <w:r>
        <w:rPr>
          <w:rFonts w:cs="Microsoft Himalaya"/>
          <w:cs/>
          <w:lang w:bidi="bo-CN"/>
        </w:rPr>
        <w:t xml:space="preserve">ལས་ </w:t>
      </w:r>
      <w:r>
        <w:t xml:space="preserve">NUM  NUM  NUM </w:t>
      </w:r>
      <w:r>
        <w:rPr>
          <w:rFonts w:cs="Microsoft Himalaya"/>
          <w:cs/>
          <w:lang w:bidi="bo-CN"/>
        </w:rPr>
        <w:t xml:space="preserve">ཚུན་ </w:t>
      </w:r>
      <w:r>
        <w:t xml:space="preserve"># </w:t>
      </w:r>
      <w:r>
        <w:rPr>
          <w:rFonts w:cs="Microsoft Himalaya"/>
          <w:cs/>
          <w:lang w:bidi="bo-CN"/>
        </w:rPr>
        <w:t xml:space="preserve">མཐོ་རིམ་ གནས་ཚད་ཅན་ གྱི་ གཙུག་ལག་མཐོ་རིམ་སློབ་གྲྭ་ དང་ བཤད་གྲྭ་ </w:t>
      </w:r>
      <w:r>
        <w:t xml:space="preserve"># NUM # </w:t>
      </w:r>
      <w:r>
        <w:rPr>
          <w:rFonts w:cs="Microsoft Himalaya"/>
          <w:cs/>
          <w:lang w:bidi="bo-CN"/>
        </w:rPr>
        <w:t xml:space="preserve">ཀྱི་ བར་ ན་ </w:t>
      </w:r>
      <w:r>
        <w:t xml:space="preserve"># </w:t>
      </w:r>
      <w:r>
        <w:rPr>
          <w:rFonts w:cs="Microsoft Himalaya"/>
          <w:cs/>
          <w:lang w:bidi="bo-CN"/>
        </w:rPr>
        <w:t xml:space="preserve">དོན་ཚན་ </w:t>
      </w:r>
      <w:r>
        <w:t xml:space="preserve"># NUM # </w:t>
      </w:r>
      <w:r>
        <w:rPr>
          <w:rFonts w:cs="Microsoft Himalaya"/>
          <w:cs/>
          <w:lang w:bidi="bo-CN"/>
        </w:rPr>
        <w:t xml:space="preserve">ཀྱི་ ཐོག་ ལུ་ </w:t>
      </w:r>
      <w:r>
        <w:t xml:space="preserve"># </w:t>
      </w:r>
      <w:r>
        <w:rPr>
          <w:rFonts w:cs="Microsoft Himalaya"/>
          <w:cs/>
          <w:lang w:bidi="bo-CN"/>
        </w:rPr>
        <w:t xml:space="preserve">འབྲུག་རྒྱང་བསྒྲགས་གཉིས་པའི་ ནང་ ལས་ </w:t>
      </w:r>
      <w:r>
        <w:t xml:space="preserve"># </w:t>
      </w:r>
      <w:r>
        <w:rPr>
          <w:rFonts w:cs="Microsoft Himalaya"/>
          <w:cs/>
          <w:lang w:bidi="bo-CN"/>
        </w:rPr>
        <w:t>རྒྱལ་ཡོངས་ཁྱད་རིག་གྲོས་བསྡུར་ དངོས་མཐོང་སྦེ་ ཕུལ་ ཏེ་ བརྩི་སྲུང་ ཞུ་ ཡི །</w:t>
      </w:r>
    </w:p>
    <w:p w14:paraId="3E26ECA7" w14:textId="77777777" w:rsidR="00A536DF" w:rsidRDefault="00A536DF" w:rsidP="00A536DF">
      <w:pPr>
        <w:spacing w:after="0"/>
      </w:pPr>
      <w:r>
        <w:rPr>
          <w:rFonts w:cs="Microsoft Himalaya"/>
          <w:cs/>
          <w:lang w:bidi="bo-CN"/>
        </w:rPr>
        <w:t xml:space="preserve"> ལས་རིམ་ འདི་ འགོ་འདྲེན་ འཐབ་ དགོ་ པའི་ དམིགས་ཡུལ་ འདི་ ཡང་ </w:t>
      </w:r>
      <w:r>
        <w:t xml:space="preserve"># </w:t>
      </w:r>
      <w:r>
        <w:rPr>
          <w:rFonts w:cs="Microsoft Himalaya"/>
          <w:cs/>
          <w:lang w:bidi="bo-CN"/>
        </w:rPr>
        <w:t xml:space="preserve">མི་དབང་ འབྲུག་རྒྱལ་བཞི་པ་ མཆོག་ གིས་ </w:t>
      </w:r>
      <w:r>
        <w:t xml:space="preserve"># </w:t>
      </w:r>
      <w:r>
        <w:rPr>
          <w:rFonts w:cs="Microsoft Himalaya"/>
          <w:cs/>
          <w:lang w:bidi="bo-CN"/>
        </w:rPr>
        <w:t xml:space="preserve">སྤྱིར་ རྒྱལ་ཁབ་ དང་ འབངས་མི་སེར་ གྱི་ དོན་ལུ་ </w:t>
      </w:r>
      <w:r>
        <w:t xml:space="preserve"># </w:t>
      </w:r>
      <w:r>
        <w:rPr>
          <w:rFonts w:cs="Microsoft Himalaya"/>
          <w:cs/>
          <w:lang w:bidi="bo-CN"/>
        </w:rPr>
        <w:t xml:space="preserve">ཕྱག་ལཱ་ བསམ་གྱིས་མི་ཁྱབ་པར་ མཛད་ མི་ ལུ་ དང ། </w:t>
      </w:r>
      <w:r>
        <w:t xml:space="preserve"># </w:t>
      </w:r>
      <w:r>
        <w:rPr>
          <w:rFonts w:cs="Microsoft Himalaya"/>
          <w:cs/>
          <w:lang w:bidi="bo-CN"/>
        </w:rPr>
        <w:t>དམིགས་བསལ་དུ་</w:t>
      </w:r>
    </w:p>
    <w:p w14:paraId="7651A4AC" w14:textId="77777777" w:rsidR="00A536DF" w:rsidRDefault="00A536DF" w:rsidP="00A536DF">
      <w:pPr>
        <w:spacing w:after="0"/>
      </w:pPr>
      <w:r>
        <w:t xml:space="preserve"> # </w:t>
      </w:r>
      <w:r>
        <w:rPr>
          <w:rFonts w:cs="Microsoft Himalaya"/>
          <w:cs/>
          <w:lang w:bidi="bo-CN"/>
        </w:rPr>
        <w:t xml:space="preserve">རྒྱལ་ཁབ་ རང་བཙན་ དང་ </w:t>
      </w:r>
      <w:r>
        <w:t xml:space="preserve"># </w:t>
      </w:r>
      <w:r>
        <w:rPr>
          <w:rFonts w:cs="Microsoft Himalaya"/>
          <w:cs/>
          <w:lang w:bidi="bo-CN"/>
        </w:rPr>
        <w:t xml:space="preserve">ཞི་བདེའི་ སྲོག་ཤིང་ རྒྱལ་ཡོངས་སྐད་ཡིག་ རྫོང་ཁ་ གོང་འཕེལ་ གཏང་ ནིའི་ དོན་ལུ་ </w:t>
      </w:r>
      <w:r>
        <w:t xml:space="preserve"># </w:t>
      </w:r>
      <w:r>
        <w:rPr>
          <w:rFonts w:cs="Microsoft Himalaya"/>
          <w:cs/>
          <w:lang w:bidi="bo-CN"/>
        </w:rPr>
        <w:t xml:space="preserve">རྫོང་ཁ་གོང་འཕེལ་ལྷན་ཚོགས་ གཞི་བཙུགས་ གནང་ མི་ དང་ </w:t>
      </w:r>
      <w:r>
        <w:t xml:space="preserve"># </w:t>
      </w:r>
      <w:r>
        <w:rPr>
          <w:rFonts w:cs="Microsoft Himalaya"/>
          <w:cs/>
          <w:lang w:bidi="bo-CN"/>
        </w:rPr>
        <w:t xml:space="preserve">རྒྱལ་ཁབ་ ཀྱི་ དཔལ་འབྱོར་ གོང་འཕེལ་གྱི་ འཁོར་ལོ་ བསྒྱུར་ བའི་ འཛིན་སྐྱོང་ རིག་པའི་ འབྱུང་གནས་ སྦེ་ </w:t>
      </w:r>
      <w:r>
        <w:t xml:space="preserve"># </w:t>
      </w:r>
      <w:r>
        <w:rPr>
          <w:rFonts w:cs="Microsoft Himalaya"/>
          <w:cs/>
          <w:lang w:bidi="bo-CN"/>
        </w:rPr>
        <w:t>རྒྱལ་གཞུང་འཛིན་སྐྱོང་སློབ་སྡེ་ གཞི་བཙུགས་ གནང་ མིའི་ བཀྲིན་ ལུ་ དམིགས་ ཏེ་ བརྩི་སྲུང་ ཞུ་ ཡི །</w:t>
      </w:r>
    </w:p>
    <w:p w14:paraId="35274ACE" w14:textId="77777777" w:rsidR="00A536DF" w:rsidRDefault="00A536DF" w:rsidP="00A536DF">
      <w:pPr>
        <w:spacing w:after="0"/>
      </w:pPr>
      <w:r>
        <w:rPr>
          <w:rFonts w:cs="Microsoft Himalaya"/>
          <w:cs/>
          <w:lang w:bidi="bo-CN"/>
        </w:rPr>
        <w:t xml:space="preserve"> དུས་སྟོན་ འདི་ དང་ འབྲེལ་ ཏེ་ </w:t>
      </w:r>
      <w:r>
        <w:t xml:space="preserve"># </w:t>
      </w:r>
      <w:r>
        <w:rPr>
          <w:rFonts w:cs="Microsoft Himalaya"/>
          <w:cs/>
          <w:lang w:bidi="bo-CN"/>
        </w:rPr>
        <w:t xml:space="preserve">འགོ་འདྲེན་ འཐབ་ ཡོད་ པའི་ རྒྱལ་ཡོངས་ཁྱད་རིག་གྲོས་བསྡུར་ ནང་ </w:t>
      </w:r>
      <w:r>
        <w:t xml:space="preserve"># </w:t>
      </w:r>
      <w:r>
        <w:rPr>
          <w:rFonts w:cs="Microsoft Himalaya"/>
          <w:cs/>
          <w:lang w:bidi="bo-CN"/>
        </w:rPr>
        <w:t xml:space="preserve">གསལ་བཤད་ ཕུལ་ ཡོད་ པའི་ ཞིབ་འཚོལ་ གྱི་ གྲུབ་འབྲས་ ཚུ་ གཅིག་ཁར་ བསྡུ་སྒྲིག་ འབད་ དེ་ </w:t>
      </w:r>
      <w:r>
        <w:t xml:space="preserve"># </w:t>
      </w:r>
      <w:r>
        <w:rPr>
          <w:rFonts w:cs="Microsoft Himalaya"/>
          <w:cs/>
          <w:lang w:bidi="bo-CN"/>
        </w:rPr>
        <w:t xml:space="preserve">རྫོང་ཁ་གོང་འཕེལ་ལྷན་ཚོགས་ ཀྱི་ ཁྱད་རིག་པ་ ཚུ་ </w:t>
      </w:r>
      <w:r>
        <w:t xml:space="preserve"># </w:t>
      </w:r>
      <w:r>
        <w:rPr>
          <w:rFonts w:cs="Microsoft Himalaya"/>
          <w:cs/>
          <w:lang w:bidi="bo-CN"/>
        </w:rPr>
        <w:t xml:space="preserve">ཞུན་དག་སྡེ་ཚན་ གསུམ་ བཟོ་ ཐོག་ ལས་ དུས་ཡུན་ ཐུང་ཀུ་ ཅིག་ ནང་ ཞུན་དག་ འབད་ དེ་ </w:t>
      </w:r>
      <w:r>
        <w:t xml:space="preserve"># </w:t>
      </w:r>
      <w:r>
        <w:rPr>
          <w:rFonts w:cs="Microsoft Himalaya"/>
          <w:cs/>
          <w:lang w:bidi="bo-CN"/>
        </w:rPr>
        <w:t xml:space="preserve">པར་སྐྲུན་ འབད་ ཚུགས་ མི་ འདི་ ལུ་ </w:t>
      </w:r>
      <w:r>
        <w:t xml:space="preserve"># </w:t>
      </w:r>
      <w:r>
        <w:rPr>
          <w:rFonts w:cs="Microsoft Himalaya"/>
          <w:cs/>
          <w:lang w:bidi="bo-CN"/>
        </w:rPr>
        <w:t>རྗེས་སུ་ཡི་རངས་ ཡོད །</w:t>
      </w:r>
    </w:p>
    <w:p w14:paraId="3F6D7F1A" w14:textId="77777777" w:rsidR="00A536DF" w:rsidRDefault="00A536DF" w:rsidP="00A536DF">
      <w:pPr>
        <w:spacing w:after="0"/>
      </w:pPr>
      <w:r>
        <w:rPr>
          <w:rFonts w:cs="Microsoft Himalaya"/>
          <w:cs/>
          <w:lang w:bidi="bo-CN"/>
        </w:rPr>
        <w:t xml:space="preserve"> ཁྱད་རིག་གྲོས་བསྡུར་ གྱི་ ཞིབ་བཅུད་ ཚུ་ </w:t>
      </w:r>
      <w:r>
        <w:t xml:space="preserve"># </w:t>
      </w:r>
      <w:r>
        <w:rPr>
          <w:rFonts w:cs="Microsoft Himalaya"/>
          <w:cs/>
          <w:lang w:bidi="bo-CN"/>
        </w:rPr>
        <w:t xml:space="preserve">པར་སྐྲུན་ འབད་ མི་ འདི་གིས་ </w:t>
      </w:r>
      <w:r>
        <w:t xml:space="preserve"># </w:t>
      </w:r>
      <w:r>
        <w:rPr>
          <w:rFonts w:cs="Microsoft Himalaya"/>
          <w:cs/>
          <w:lang w:bidi="bo-CN"/>
        </w:rPr>
        <w:t xml:space="preserve">མི་དམངས་ ལུ་ ཕན་ ཐོགས་ ཚུགས་ འོང་ མནོ་བའི་ རེ་བ་ དང་ དེའི་ནང་དོན་ཉིད་ལས་ </w:t>
      </w:r>
      <w:r>
        <w:t xml:space="preserve"># </w:t>
      </w:r>
      <w:r>
        <w:rPr>
          <w:rFonts w:cs="Microsoft Himalaya"/>
          <w:cs/>
          <w:lang w:bidi="bo-CN"/>
        </w:rPr>
        <w:t xml:space="preserve">ན་གཞོན་ ཚུ་ ཞིབ་འཚོལ་ འབད་ ནི་ ལུ་ </w:t>
      </w:r>
      <w:r>
        <w:t xml:space="preserve"># </w:t>
      </w:r>
      <w:r>
        <w:rPr>
          <w:rFonts w:cs="Microsoft Himalaya"/>
          <w:cs/>
          <w:lang w:bidi="bo-CN"/>
        </w:rPr>
        <w:t xml:space="preserve">རྒྱུད་སྐུལ་ འབད་ དེ་ </w:t>
      </w:r>
      <w:r>
        <w:t xml:space="preserve"># </w:t>
      </w:r>
      <w:r>
        <w:rPr>
          <w:rFonts w:cs="Microsoft Himalaya"/>
          <w:cs/>
          <w:lang w:bidi="bo-CN"/>
        </w:rPr>
        <w:t xml:space="preserve">སེམས་ཤུགས་ སྐྱེད་ ཐབས་ ལུ་ ཕན་ ཐོགས་ འོང་ </w:t>
      </w:r>
      <w:r>
        <w:t xml:space="preserve"># </w:t>
      </w:r>
      <w:r>
        <w:rPr>
          <w:rFonts w:cs="Microsoft Himalaya"/>
          <w:cs/>
          <w:lang w:bidi="bo-CN"/>
        </w:rPr>
        <w:t>མནོ་བའི་ རེ་བ་ སྦོམ་ སྦེ་ ཡོད་ ཟེར་ ཞུ་ ནི་ ཨིན་ ལགས །</w:t>
      </w:r>
    </w:p>
    <w:p w14:paraId="66B1E01C" w14:textId="77777777" w:rsidR="00A536DF" w:rsidRDefault="00A536DF" w:rsidP="00A536DF">
      <w:pPr>
        <w:spacing w:after="0"/>
      </w:pPr>
      <w:r>
        <w:rPr>
          <w:rFonts w:cs="Microsoft Himalaya"/>
          <w:cs/>
          <w:lang w:bidi="bo-CN"/>
        </w:rPr>
        <w:t xml:space="preserve"> ཀརྨ་ཚེ་རིང་ །</w:t>
      </w:r>
    </w:p>
    <w:p w14:paraId="50EF7FF1" w14:textId="77777777" w:rsidR="00A536DF" w:rsidRDefault="00A536DF" w:rsidP="00A536DF">
      <w:pPr>
        <w:spacing w:after="0"/>
      </w:pPr>
      <w:r>
        <w:rPr>
          <w:rFonts w:cs="Microsoft Himalaya"/>
          <w:cs/>
          <w:lang w:bidi="bo-CN"/>
        </w:rPr>
        <w:t xml:space="preserve"> པདྨ་དབང་འདུས །</w:t>
      </w:r>
    </w:p>
    <w:p w14:paraId="0F0C1E5D" w14:textId="77777777" w:rsidR="00A536DF" w:rsidRDefault="00A536DF" w:rsidP="00A536DF">
      <w:pPr>
        <w:spacing w:after="0"/>
      </w:pPr>
      <w:r>
        <w:rPr>
          <w:rFonts w:cs="Microsoft Himalaya"/>
          <w:cs/>
          <w:lang w:bidi="bo-CN"/>
        </w:rPr>
        <w:t xml:space="preserve"> ཡོངས་ཁྱབ་མདོ་ཆེན །</w:t>
      </w:r>
    </w:p>
    <w:p w14:paraId="5EF59925" w14:textId="77777777" w:rsidR="00A536DF" w:rsidRDefault="00A536DF" w:rsidP="00A536DF">
      <w:pPr>
        <w:spacing w:after="0"/>
      </w:pPr>
      <w:r>
        <w:rPr>
          <w:rFonts w:cs="Microsoft Himalaya"/>
          <w:cs/>
          <w:lang w:bidi="bo-CN"/>
        </w:rPr>
        <w:t xml:space="preserve"> དྲུང་ཆེན་ངོ་ཚབ །</w:t>
      </w:r>
    </w:p>
    <w:p w14:paraId="0F010599" w14:textId="77777777" w:rsidR="00A536DF" w:rsidRDefault="00A536DF" w:rsidP="00A536DF">
      <w:pPr>
        <w:spacing w:after="0"/>
      </w:pPr>
      <w:r>
        <w:rPr>
          <w:rFonts w:cs="Microsoft Himalaya"/>
          <w:cs/>
          <w:lang w:bidi="bo-CN"/>
        </w:rPr>
        <w:t xml:space="preserve"> རྒྱལ་གཞུང་འཛིན་སྐྱོང་སློབ་སྡེ །</w:t>
      </w:r>
    </w:p>
    <w:p w14:paraId="35407A4D" w14:textId="77777777" w:rsidR="00A536DF" w:rsidRDefault="00A536DF" w:rsidP="00A536DF">
      <w:pPr>
        <w:spacing w:after="0"/>
      </w:pPr>
      <w:r>
        <w:rPr>
          <w:rFonts w:cs="Microsoft Himalaya"/>
          <w:cs/>
          <w:lang w:bidi="bo-CN"/>
        </w:rPr>
        <w:t xml:space="preserve"> རྫོང་ཁ་གོང་འཕེལ་ལྷན་ཚོགས །</w:t>
      </w:r>
    </w:p>
    <w:p w14:paraId="05A0ACE6" w14:textId="77777777" w:rsidR="00A536DF" w:rsidRDefault="00A536DF" w:rsidP="00A536DF">
      <w:pPr>
        <w:spacing w:after="0"/>
      </w:pPr>
      <w:r>
        <w:rPr>
          <w:rFonts w:cs="Microsoft Himalaya"/>
          <w:cs/>
          <w:lang w:bidi="bo-CN"/>
        </w:rPr>
        <w:t xml:space="preserve"> དཀར་ཆག</w:t>
      </w:r>
    </w:p>
    <w:p w14:paraId="0015ADA1" w14:textId="77777777" w:rsidR="00A536DF" w:rsidRDefault="00A536DF" w:rsidP="00A536DF">
      <w:pPr>
        <w:spacing w:after="0"/>
      </w:pPr>
      <w:r>
        <w:rPr>
          <w:rFonts w:cs="Microsoft Himalaya"/>
          <w:cs/>
          <w:lang w:bidi="bo-CN"/>
        </w:rPr>
        <w:t xml:space="preserve"> རྒྱལ་ཡོངས་ཁྱད་རིག་གྲོས་བསྡུར་ ནང་ </w:t>
      </w:r>
      <w:r>
        <w:t xml:space="preserve"># </w:t>
      </w:r>
      <w:r>
        <w:rPr>
          <w:rFonts w:cs="Microsoft Himalaya"/>
          <w:cs/>
          <w:lang w:bidi="bo-CN"/>
        </w:rPr>
        <w:t>བཅའ་མར་གཏོགས་མིའི་ གཙུག་སྡེ་ དང་ གསལ་བཤདཔ་ ཚུ །</w:t>
      </w:r>
    </w:p>
    <w:p w14:paraId="5AB2A432"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བྲུག་མི་ དབང་པོ་སྐྱོན་ཅན་ གྱི་ གནས་སྟངས །</w:t>
      </w:r>
    </w:p>
    <w:p w14:paraId="1252008A"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མི་སྡེའི་ ནང་ ཨམ་སྲུའི་ འགན་ཁུར །</w:t>
      </w:r>
    </w:p>
    <w:p w14:paraId="6EEB5E3C"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གཡུས་ཆུ་ འཐུངས་ ན་ གཡུས་ཁྲིམས་ སྲུང་</w:t>
      </w:r>
    </w:p>
    <w:p w14:paraId="568B152A"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ཆོས་སྲིད་ ཀྱི་ འབྲེལ་བ །</w:t>
      </w:r>
    </w:p>
    <w:p w14:paraId="30B7BF5B"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 xml:space="preserve">རོགས་ཁ་ མ་ ཤེས་ </w:t>
      </w:r>
      <w:r>
        <w:t xml:space="preserve"># </w:t>
      </w:r>
      <w:r>
        <w:rPr>
          <w:rFonts w:cs="Microsoft Himalaya"/>
          <w:cs/>
          <w:lang w:bidi="bo-CN"/>
        </w:rPr>
        <w:t>རང་ཁ་ འབྱང་ །</w:t>
      </w:r>
    </w:p>
    <w:p w14:paraId="1434CA65"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གན་ཁུར་ དང་ འགན་འཁྲི་ གི་ དགོས་པ །</w:t>
      </w:r>
    </w:p>
    <w:p w14:paraId="48455158"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ཕ་ རྒས་ པར་ བལྟ་ སྟེ་ བུ་ གསོ །</w:t>
      </w:r>
    </w:p>
    <w:p w14:paraId="264E6FD7"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ངན་ལྷད་ བཀག་སྡོམ་ གྱི་ དམིགས་དོན་ བསྒྲུབ་ དགོ་ པ་ ཅིན་ ལས་རྒྱུ་འབྲས་ ལུ་ བརྩི་ཁུངས །</w:t>
      </w:r>
    </w:p>
    <w:p w14:paraId="2A2560E6"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བརྡ་བརྒྱུད་ ཀྱི་ ཁེ་ཕན །</w:t>
      </w:r>
    </w:p>
    <w:p w14:paraId="77033091"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རྒྱལ་ཡོངས་དགའ་སྐྱིད་དཔལ་འཛོམས་ གོང་འཕེལ་ གྱི་ ཐབས་ལམ །</w:t>
      </w:r>
    </w:p>
    <w:p w14:paraId="506B22C9"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ཁྲིམས་ བསྒྱུར་བཅོས་ ལས་ སེམས་ བསྒྱུར་བཅོས་ ཁག་ ཆེ །</w:t>
      </w:r>
    </w:p>
    <w:p w14:paraId="39225974"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ཚོ་སྐྱོང་ སོ་ནམ་ འབད་ བར་ ལོག་ གེ །</w:t>
      </w:r>
    </w:p>
    <w:p w14:paraId="75CE8836"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 xml:space="preserve">ཟ་ ནིའི་ དོན་ལུ་ སྡོདཔ་ སྨོ ། </w:t>
      </w:r>
      <w:r>
        <w:t xml:space="preserve"># </w:t>
      </w:r>
      <w:r>
        <w:rPr>
          <w:rFonts w:cs="Microsoft Himalaya"/>
          <w:cs/>
          <w:lang w:bidi="bo-CN"/>
        </w:rPr>
        <w:t>སྡོད་ ནིའི་ དོན་ལུ་ ཟཝ་ སྨོ །</w:t>
      </w:r>
    </w:p>
    <w:p w14:paraId="0F4C6DFD"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རང་གཡུས་ ཟམ་པའི་ འོག་ ལུ་ ཨིན་ རུང་ དགའ །</w:t>
      </w:r>
    </w:p>
    <w:p w14:paraId="02244BD2"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བྲུག་ ལུ་ ཕོ་མོའི་དབང་ཆ་ འདྲ་མཉམ་ ག་ཅི་ གིས་ སྟོནམ་ སྨོ །</w:t>
      </w:r>
    </w:p>
    <w:p w14:paraId="457D60A6"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ལྟ་བཤལ་པའི་ གྱངས་ཁ་ དང་ སྤུས་ཚད་ གཉིས་ ཀྱི་ འོས་འབབ །</w:t>
      </w:r>
    </w:p>
    <w:p w14:paraId="75F1A455"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མི་སྡེའི་བརྡ་བརྒྱུད་ ཀྱི་ ཕན་ཡོན །</w:t>
      </w:r>
    </w:p>
    <w:p w14:paraId="523A5487"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བྲུག་ གི་ སློབ་སྟོན་སྐད་ཡིག་ རྫོང་ཁ་ དང་ ཨིང་ལིཤ །</w:t>
      </w:r>
    </w:p>
    <w:p w14:paraId="22C99E6E"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བདག་སྐྱོང་ དང་ འཛིན་སྐྱོང་ ཁག་ཆེ་ཧེང་ །</w:t>
      </w:r>
    </w:p>
    <w:p w14:paraId="2BCF9E34"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བློ་ཟེའི་ རིག་རྩལ་ ཉམས་སྲུང་ །</w:t>
      </w:r>
    </w:p>
    <w:p w14:paraId="56F50C3A"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ནང་པའི་ཆོས་ དང་ ཚན་རིག་ གི་ འབྲེལ་བ །</w:t>
      </w:r>
    </w:p>
    <w:p w14:paraId="11E2F706" w14:textId="77777777" w:rsidR="00A536DF" w:rsidRDefault="00A536DF" w:rsidP="00A536DF">
      <w:pPr>
        <w:spacing w:after="0"/>
      </w:pPr>
      <w:r>
        <w:lastRenderedPageBreak/>
        <w:t xml:space="preserve"> NUM </w:t>
      </w:r>
      <w:r>
        <w:rPr>
          <w:rFonts w:cs="Microsoft Himalaya"/>
          <w:cs/>
          <w:lang w:bidi="bo-CN"/>
        </w:rPr>
        <w:t xml:space="preserve">༽ </w:t>
      </w:r>
      <w:r>
        <w:t xml:space="preserve"># </w:t>
      </w:r>
      <w:r>
        <w:rPr>
          <w:rFonts w:cs="Microsoft Himalaya"/>
          <w:cs/>
          <w:lang w:bidi="bo-CN"/>
        </w:rPr>
        <w:t xml:space="preserve">གཟུགས་ཁམས་འཕྲོད་བསྟེན་ གྱི་ དོན་ལུ་ </w:t>
      </w:r>
      <w:r>
        <w:t xml:space="preserve"># </w:t>
      </w:r>
      <w:r>
        <w:rPr>
          <w:rFonts w:cs="Microsoft Himalaya"/>
          <w:cs/>
          <w:lang w:bidi="bo-CN"/>
        </w:rPr>
        <w:t>སྨྱོ་རྫས་ ཀྱི་ རིགས་ སྤང་ དགོཔ་ འདི་ གལ་ཆེ །</w:t>
      </w:r>
    </w:p>
    <w:p w14:paraId="4B2B4E83"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མི་ཚེ་ སྐྱོང་ཐབས་ ཀྱི་ དོན་ལུ་ ཤེས་རིག</w:t>
      </w:r>
    </w:p>
    <w:p w14:paraId="576FCD4F"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 xml:space="preserve">རྒྱལ་ཁབ་ གོང་འཕེལ་ གྱི་ དོན་ལུ་ </w:t>
      </w:r>
      <w:r>
        <w:t xml:space="preserve"># </w:t>
      </w:r>
      <w:r>
        <w:rPr>
          <w:rFonts w:cs="Microsoft Himalaya"/>
          <w:cs/>
          <w:lang w:bidi="bo-CN"/>
        </w:rPr>
        <w:t>རང་བཞིན་གནས་སྟངས་ ཉམས་པ་སོར་ཆུད་ ཀྱི་ ཐབས་ལམ །</w:t>
      </w:r>
    </w:p>
    <w:p w14:paraId="772421BE"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ལྕོགས་གྲུབ་ ཀྱི་ དོན་ལུ་ ཤེས་ཚད་ ར་ དགོ་ ག</w:t>
      </w:r>
    </w:p>
    <w:p w14:paraId="402F7241"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བཟོ་གྲྭ་ཆུང་བ་ ཚུ་ ཉམས་སྲུང་ གི་ ཐབས་ལམ །</w:t>
      </w:r>
    </w:p>
    <w:p w14:paraId="773F07BE"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ཞི་བདེ་ གི་ དགྲ་ དུག་ལྔ །</w:t>
      </w:r>
    </w:p>
    <w:p w14:paraId="481905F3"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 xml:space="preserve">ད་རེས་ ཀྱི་ ན་གཞོན ། </w:t>
      </w:r>
      <w:r>
        <w:t xml:space="preserve"># </w:t>
      </w:r>
      <w:r>
        <w:rPr>
          <w:rFonts w:cs="Microsoft Himalaya"/>
          <w:cs/>
          <w:lang w:bidi="bo-CN"/>
        </w:rPr>
        <w:t>མ་འོངས་པའི་ འགོ་ཁྲིདཔ །</w:t>
      </w:r>
    </w:p>
    <w:p w14:paraId="030613EC"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ཕྱགས་སྙིགས་འཛིན་སྐྱོང་ གི་ ཐབས་ལམ །</w:t>
      </w:r>
    </w:p>
    <w:p w14:paraId="1B36F3A4"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ཡ་རབས་ ཀུན་སྤྱོད་ ཀྱི་ དོན་ལུ་ སྒྲིག་ལམ་རྣམ་གཞག་ འདི་ ཁག་ ཆེ །</w:t>
      </w:r>
    </w:p>
    <w:p w14:paraId="262DA92F"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སྲོག་ གི་ བདུད་རྩི་ ཆུ །</w:t>
      </w:r>
    </w:p>
    <w:p w14:paraId="40C028F2" w14:textId="77777777" w:rsidR="00A536DF" w:rsidRDefault="00A536DF" w:rsidP="00A536DF">
      <w:pPr>
        <w:spacing w:after="0"/>
      </w:pPr>
      <w:r>
        <w:rPr>
          <w:rFonts w:cs="Microsoft Himalaya"/>
          <w:cs/>
          <w:lang w:bidi="bo-CN"/>
        </w:rPr>
        <w:t xml:space="preserve"> ཁ ༽ </w:t>
      </w:r>
      <w:r>
        <w:t>#</w:t>
      </w:r>
    </w:p>
    <w:p w14:paraId="26EFA096"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བྲུག་ དབང་པོ་སྐྱོན་ཅན་ གྱི་ གནས་སྟངས །</w:t>
      </w:r>
    </w:p>
    <w:p w14:paraId="51F057B5"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རང་གཡོག་ གི་ དོན་ལུ་ བཟོ་གྲྭ་ ཆེ་འབྲིང་ཆུང་གསུམ །</w:t>
      </w:r>
    </w:p>
    <w:p w14:paraId="0C61A3F5"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མི་སྡེའི་ ནང་ ཨམ་སྲུའི་ འགན་ཁུར །</w:t>
      </w:r>
    </w:p>
    <w:p w14:paraId="18DBA262"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གཡུས་ཆུ་ འཐུངས་ ན་ གཡུས་ཁྲིམས་ སྲུང་ །</w:t>
      </w:r>
    </w:p>
    <w:p w14:paraId="3CF13BCE"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ཆོས་སྲིད་ ཀྱི་ འབྲེལ་བ །</w:t>
      </w:r>
    </w:p>
    <w:p w14:paraId="0D901C24"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 xml:space="preserve">རོགས་ཁ་ མ་ ཤེས་ </w:t>
      </w:r>
      <w:r>
        <w:t xml:space="preserve"># </w:t>
      </w:r>
      <w:r>
        <w:rPr>
          <w:rFonts w:cs="Microsoft Himalaya"/>
          <w:cs/>
          <w:lang w:bidi="bo-CN"/>
        </w:rPr>
        <w:t>རང་ཁ་ འབྱང་ །</w:t>
      </w:r>
    </w:p>
    <w:p w14:paraId="6C943D6F"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གན་ཁུར་ དང་ འགན་འཁྲི་ གི་ དགོས་པ །</w:t>
      </w:r>
    </w:p>
    <w:p w14:paraId="0E05B98C"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ཕ་ རྒས་ པར་ བལྟ་ སྟེ་ བུ་ གསོ །</w:t>
      </w:r>
    </w:p>
    <w:p w14:paraId="0CABEAD5"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ངན་ལྷད་ བཀག་སྡོམ་ གྱི་ དམིགས་དོན་ བསྒྲུབ་ དགོ་ པ་ ཅིན་ ལས་རྒྱུ་འབྲས་ ལུ་ བརྩི་ཁུངས །</w:t>
      </w:r>
    </w:p>
    <w:p w14:paraId="3A5C9EFB"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བརྡ་བརྒྱུད་ ཀྱི་ ཁེ་ཕན །</w:t>
      </w:r>
    </w:p>
    <w:p w14:paraId="0E4BE678"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རྒྱལ་ཡོངས་དགའ་སྐྱིད་དཔལ་འཛོམས་ གོང་འཕེལ་ གྱི་ ཐབས་ལམ །</w:t>
      </w:r>
    </w:p>
    <w:p w14:paraId="10D5308F"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ཁྲིམས་ བསྒྱུར་བཅོས་ ལས་ སེམས་ བསྒྱུར་བཅོས་ ཁག་ཆེ །</w:t>
      </w:r>
    </w:p>
    <w:p w14:paraId="5DB4A2CF"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ཚོ་སྐྱོང་ སོ་ནམ་ འབད་ བར་ ལོག་ གེ །</w:t>
      </w:r>
    </w:p>
    <w:p w14:paraId="75D6B643"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 xml:space="preserve">ཟ་ ནིའི་ དོན་ལུ་ སྡོདཔ་ སྨོ ། </w:t>
      </w:r>
      <w:r>
        <w:t xml:space="preserve"># </w:t>
      </w:r>
      <w:r>
        <w:rPr>
          <w:rFonts w:cs="Microsoft Himalaya"/>
          <w:cs/>
          <w:lang w:bidi="bo-CN"/>
        </w:rPr>
        <w:t>སྡོད་ ནིའི་ དོན་ལུ་ ཟཝ་ སྨོ །</w:t>
      </w:r>
    </w:p>
    <w:p w14:paraId="491B2B17"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རང་གཡུས་ ཟམ་པའི་ འོག་ ལུ་ ཨིན་ རུང་ དགའ །</w:t>
      </w:r>
    </w:p>
    <w:p w14:paraId="3250E9D9"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བྲུག་ ལུ་ ཕོ་མོའི་དབང་ཆ་འདྲ་མཉམ་ ག་ཅི་ གིས་ སྟོནམ་ སྨོ །</w:t>
      </w:r>
    </w:p>
    <w:p w14:paraId="6527F129"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ལྟ་བཤལ་པའི་ གྱངས་ཁ་ དང་ སྤུས་ཚད་ གཉིས་ ཀྱི་ འོས་འབབ །</w:t>
      </w:r>
    </w:p>
    <w:p w14:paraId="485BAF19"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མི་སྡེའི་བརྡ་བརྒྱུད་ ཀྱི་ ཕན་ཡོན །</w:t>
      </w:r>
    </w:p>
    <w:p w14:paraId="00593FEE"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བྲུག་ གི་ སློབ་སྟོན་སྐད་ཡིག་ རྫོང་ཁ་ དང་ ཨིང་ལིཤ །</w:t>
      </w:r>
    </w:p>
    <w:p w14:paraId="7AF64BDF"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བདག་སྐྱོང་ དང་ འཛིན་སྐྱོང་ ཁག་ཆེ་ཧེང་ །</w:t>
      </w:r>
    </w:p>
    <w:p w14:paraId="55C9B5FA"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བློ་ཟེའི་ རིག་རྩལ་ ཉམས་སྲུང་ །</w:t>
      </w:r>
    </w:p>
    <w:p w14:paraId="36572BBC"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ནང་པའི་ཆོས་ དང་ ཚན་རིག་ གི་ འབྲེལ་བ །</w:t>
      </w:r>
    </w:p>
    <w:p w14:paraId="4935A510"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གཟུགས་ཁམས་འཕྲོད་བསྟེན་ གྱི་ དོན་ལུ་ སྨྱོ་རྫས་ ཀྱི་ རིགས་ སྤང་ དགོཔ་ འདི་ གལ་ཆེ །</w:t>
      </w:r>
    </w:p>
    <w:p w14:paraId="2A0A2185"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མི་ཚེ་ སྐྱོང་ཐབས་ ཀྱི་ དོན་ལུ་ ཤེས་རིག</w:t>
      </w:r>
    </w:p>
    <w:p w14:paraId="61B4A276"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 xml:space="preserve">རྒྱལ་ཁབ་ གོང་འཕེལ་ གྱི་ དོན་ལུ་ </w:t>
      </w:r>
      <w:r>
        <w:t xml:space="preserve"># </w:t>
      </w:r>
      <w:r>
        <w:rPr>
          <w:rFonts w:cs="Microsoft Himalaya"/>
          <w:cs/>
          <w:lang w:bidi="bo-CN"/>
        </w:rPr>
        <w:t>རང་བཞིན་གནས་སྟངས་ ཉམས་པ་སོར་ཆུད་ ཀྱི་ ཐབས་ལམ །</w:t>
      </w:r>
    </w:p>
    <w:p w14:paraId="69C97D14"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ལྕོགས་གྲུབ་ ཀྱི་ དོན་ལུ་ ཤེས་ཚད་ ར་ དགོ་ ག</w:t>
      </w:r>
    </w:p>
    <w:p w14:paraId="71D05DE6"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བཟོ་གྲྭ་ཆུང་བ་ ཚུ་ ཉམས་སྲུང་ གི་ ཐབས་ལམ །</w:t>
      </w:r>
    </w:p>
    <w:p w14:paraId="61AF4780"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ཞི་བདེའི་ དགྲ་ དུག་ལྔ །</w:t>
      </w:r>
    </w:p>
    <w:p w14:paraId="1C56D896"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 xml:space="preserve">ད་རེས་ ཀྱི་ ན་གཞོན ། </w:t>
      </w:r>
      <w:r>
        <w:t xml:space="preserve"># </w:t>
      </w:r>
      <w:r>
        <w:rPr>
          <w:rFonts w:cs="Microsoft Himalaya"/>
          <w:cs/>
          <w:lang w:bidi="bo-CN"/>
        </w:rPr>
        <w:t>མ་འོངས་པའི་ འགོ་ཁྲིདཔ །</w:t>
      </w:r>
    </w:p>
    <w:p w14:paraId="4ABFB939" w14:textId="77777777" w:rsidR="00A536DF" w:rsidRDefault="00A536DF" w:rsidP="00A536DF">
      <w:pPr>
        <w:spacing w:after="0"/>
      </w:pPr>
      <w:r>
        <w:lastRenderedPageBreak/>
        <w:t xml:space="preserve"> NUM </w:t>
      </w:r>
      <w:r>
        <w:rPr>
          <w:rFonts w:cs="Microsoft Himalaya"/>
          <w:cs/>
          <w:lang w:bidi="bo-CN"/>
        </w:rPr>
        <w:t xml:space="preserve">༽ </w:t>
      </w:r>
      <w:r>
        <w:t xml:space="preserve"># </w:t>
      </w:r>
      <w:r>
        <w:rPr>
          <w:rFonts w:cs="Microsoft Himalaya"/>
          <w:cs/>
          <w:lang w:bidi="bo-CN"/>
        </w:rPr>
        <w:t>ཕྱགས་སྙིགས་འཛིན་སྐྱོང་ གི་ ཐབས་ལམ །</w:t>
      </w:r>
    </w:p>
    <w:p w14:paraId="3831AB88"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ཡ་རབས་ ཀུན་སྤྱོད་ ཀྱི་ དོན་ལུ་ སྒྲིག་ལམ་རྣམ་གཞག་ འདི་ ཁག་ ཆེ །</w:t>
      </w:r>
    </w:p>
    <w:p w14:paraId="648E427E"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སྲོག་ གི་ བདུད་རྩི་ ཆུ །</w:t>
      </w:r>
    </w:p>
    <w:p w14:paraId="4099BD8E" w14:textId="77777777" w:rsidR="00A536DF" w:rsidRDefault="00A536DF" w:rsidP="00A536DF">
      <w:pPr>
        <w:spacing w:after="0"/>
      </w:pPr>
      <w:r>
        <w:rPr>
          <w:rFonts w:cs="Microsoft Himalaya"/>
          <w:cs/>
          <w:lang w:bidi="bo-CN"/>
        </w:rPr>
        <w:t xml:space="preserve"> རྒྱལ་ཡོངས་ཁྱད་རིག་གྲོས་བསྡུར་ ནང་ </w:t>
      </w:r>
      <w:r>
        <w:t xml:space="preserve"># </w:t>
      </w:r>
      <w:r>
        <w:rPr>
          <w:rFonts w:cs="Microsoft Himalaya"/>
          <w:cs/>
          <w:lang w:bidi="bo-CN"/>
        </w:rPr>
        <w:t xml:space="preserve">བཅའ་མར་གཏོགས་མིའི་ གཙུག་སྡེ་ དང་ </w:t>
      </w:r>
      <w:r>
        <w:t xml:space="preserve"># </w:t>
      </w:r>
      <w:r>
        <w:rPr>
          <w:rFonts w:cs="Microsoft Himalaya"/>
          <w:cs/>
          <w:lang w:bidi="bo-CN"/>
        </w:rPr>
        <w:t>གསལ་བཤདཔ་ ཚུ །</w:t>
      </w:r>
    </w:p>
    <w:p w14:paraId="6509CBFF" w14:textId="77777777" w:rsidR="00A536DF" w:rsidRDefault="00A536DF" w:rsidP="00A536DF">
      <w:pPr>
        <w:spacing w:after="0"/>
      </w:pPr>
      <w:r>
        <w:rPr>
          <w:rFonts w:cs="Microsoft Himalaya"/>
          <w:cs/>
          <w:lang w:bidi="bo-CN"/>
        </w:rPr>
        <w:t xml:space="preserve"> སྔ་འགྱུར་མཐོ་སློབ་ལེགས་བཤད་ཉི་ཟླའི་གླིང་ །</w:t>
      </w:r>
    </w:p>
    <w:p w14:paraId="43E3E68E" w14:textId="504A18E9" w:rsidR="00A536DF" w:rsidRDefault="00A536DF" w:rsidP="00A536DF">
      <w:pPr>
        <w:spacing w:after="0"/>
      </w:pPr>
      <w:r>
        <w:rPr>
          <w:rFonts w:cs="Microsoft Himalaya"/>
          <w:cs/>
          <w:lang w:bidi="bo-CN"/>
        </w:rPr>
        <w:t xml:space="preserve"> ཨ་ནེ་ན་སྒྲོལ་མ །</w:t>
      </w:r>
    </w:p>
    <w:p w14:paraId="1910A52A" w14:textId="45AA71FE" w:rsidR="00A536DF" w:rsidRDefault="00A536DF" w:rsidP="00A536DF">
      <w:pPr>
        <w:spacing w:after="0"/>
      </w:pPr>
      <w:r>
        <w:rPr>
          <w:rFonts w:cs="Microsoft Himalaya"/>
          <w:cs/>
          <w:lang w:bidi="bo-CN"/>
        </w:rPr>
        <w:t xml:space="preserve"> ཨ་ནེ་པ་སྒྲོལ་མ །</w:t>
      </w:r>
    </w:p>
    <w:p w14:paraId="2E9CEBFD" w14:textId="36E404D3" w:rsidR="00A536DF" w:rsidRDefault="00A536DF" w:rsidP="00A536DF">
      <w:pPr>
        <w:spacing w:after="0"/>
      </w:pPr>
      <w:r>
        <w:rPr>
          <w:rFonts w:cs="Microsoft Himalaya"/>
          <w:cs/>
          <w:lang w:bidi="bo-CN"/>
        </w:rPr>
        <w:t xml:space="preserve"> ཨ་ནེ་བན་འཛིན་ཆོས་སྒྲོན །</w:t>
      </w:r>
    </w:p>
    <w:p w14:paraId="5516176F" w14:textId="77777777" w:rsidR="00A536DF" w:rsidRDefault="00A536DF" w:rsidP="00A536DF">
      <w:pPr>
        <w:spacing w:after="0"/>
      </w:pPr>
      <w:r>
        <w:rPr>
          <w:rFonts w:cs="Microsoft Himalaya"/>
          <w:cs/>
          <w:lang w:bidi="bo-CN"/>
        </w:rPr>
        <w:t xml:space="preserve"> ཨ་ནེ་བདེ་ཆེན །</w:t>
      </w:r>
    </w:p>
    <w:p w14:paraId="4B8DE4F3" w14:textId="77777777" w:rsidR="00A536DF" w:rsidRDefault="00A536DF" w:rsidP="00A536DF">
      <w:pPr>
        <w:spacing w:after="0"/>
      </w:pPr>
      <w:r>
        <w:rPr>
          <w:rFonts w:cs="Microsoft Himalaya"/>
          <w:cs/>
          <w:lang w:bidi="bo-CN"/>
        </w:rPr>
        <w:t xml:space="preserve"> ནང་པའི་གསོ་བ་རིག་པའི་སློབ་ཚོགས །</w:t>
      </w:r>
    </w:p>
    <w:p w14:paraId="1D952023" w14:textId="6499ED8A" w:rsidR="00A536DF" w:rsidRDefault="00A536DF" w:rsidP="00A536DF">
      <w:pPr>
        <w:spacing w:after="0"/>
      </w:pPr>
      <w:r>
        <w:rPr>
          <w:rFonts w:cs="Microsoft Himalaya"/>
          <w:cs/>
          <w:lang w:bidi="bo-CN"/>
        </w:rPr>
        <w:t xml:space="preserve"> རྡོ་རྗེ་ལ་མཚན །</w:t>
      </w:r>
    </w:p>
    <w:p w14:paraId="7CFE9ABB" w14:textId="77777777" w:rsidR="00A536DF" w:rsidRDefault="00A536DF" w:rsidP="00A536DF">
      <w:pPr>
        <w:spacing w:after="0"/>
      </w:pPr>
      <w:r>
        <w:rPr>
          <w:rFonts w:cs="Microsoft Himalaya"/>
          <w:cs/>
          <w:lang w:bidi="bo-CN"/>
        </w:rPr>
        <w:t xml:space="preserve"> ཕུརཔ་བཟངམོ །</w:t>
      </w:r>
    </w:p>
    <w:p w14:paraId="4E82E4BB" w14:textId="003AADA4" w:rsidR="00A536DF" w:rsidRDefault="00A536DF" w:rsidP="00A536DF">
      <w:pPr>
        <w:spacing w:after="0"/>
      </w:pPr>
      <w:r>
        <w:rPr>
          <w:rFonts w:cs="Microsoft Himalaya"/>
          <w:cs/>
          <w:lang w:bidi="bo-CN"/>
        </w:rPr>
        <w:t xml:space="preserve"> གསང་གས་ཆོས་འཕེལ །</w:t>
      </w:r>
    </w:p>
    <w:p w14:paraId="0E8DA9E3" w14:textId="66240C45" w:rsidR="00A536DF" w:rsidRDefault="00A536DF" w:rsidP="00A536DF">
      <w:pPr>
        <w:spacing w:after="0"/>
      </w:pPr>
      <w:r>
        <w:rPr>
          <w:rFonts w:cs="Microsoft Himalaya"/>
          <w:cs/>
          <w:lang w:bidi="bo-CN"/>
        </w:rPr>
        <w:t xml:space="preserve"> བ་ཤིས་སྒྲོལ་མ །</w:t>
      </w:r>
    </w:p>
    <w:p w14:paraId="6BBB15AC" w14:textId="77777777" w:rsidR="00A536DF" w:rsidRDefault="00A536DF" w:rsidP="00A536DF">
      <w:pPr>
        <w:spacing w:after="0"/>
      </w:pPr>
      <w:r>
        <w:rPr>
          <w:rFonts w:cs="Microsoft Himalaya"/>
          <w:cs/>
          <w:lang w:bidi="bo-CN"/>
        </w:rPr>
        <w:t xml:space="preserve"> རྟ་མགོ་ནང་པའི་ཆེས་མཐོ་རིག་པའི་སློབ་གྲྭ །</w:t>
      </w:r>
    </w:p>
    <w:p w14:paraId="033B47C5" w14:textId="77777777" w:rsidR="00A536DF" w:rsidRDefault="00A536DF" w:rsidP="00A536DF">
      <w:pPr>
        <w:spacing w:after="0"/>
      </w:pPr>
      <w:r>
        <w:rPr>
          <w:rFonts w:cs="Microsoft Himalaya"/>
          <w:cs/>
          <w:lang w:bidi="bo-CN"/>
        </w:rPr>
        <w:t xml:space="preserve"> དགེ་སློང་ཚེ་དབང་ནོར་བུ །</w:t>
      </w:r>
    </w:p>
    <w:p w14:paraId="143D13C8" w14:textId="77777777" w:rsidR="00A536DF" w:rsidRDefault="00A536DF" w:rsidP="00A536DF">
      <w:pPr>
        <w:spacing w:after="0"/>
      </w:pPr>
      <w:r>
        <w:rPr>
          <w:rFonts w:cs="Microsoft Himalaya"/>
          <w:cs/>
          <w:lang w:bidi="bo-CN"/>
        </w:rPr>
        <w:t xml:space="preserve"> དགེ་སློང་དོན་གྲུབ་རྡོ་རྗེ །</w:t>
      </w:r>
    </w:p>
    <w:p w14:paraId="062C9084" w14:textId="77777777" w:rsidR="00A536DF" w:rsidRDefault="00A536DF" w:rsidP="00A536DF">
      <w:pPr>
        <w:spacing w:after="0"/>
      </w:pPr>
      <w:r>
        <w:rPr>
          <w:rFonts w:cs="Microsoft Himalaya"/>
          <w:cs/>
          <w:lang w:bidi="bo-CN"/>
        </w:rPr>
        <w:t xml:space="preserve"> དགེ་སློང་ཀུན་ལེགས་རྡོ་རྗེ །</w:t>
      </w:r>
    </w:p>
    <w:p w14:paraId="76B0CC8D" w14:textId="77777777" w:rsidR="00A536DF" w:rsidRDefault="00A536DF" w:rsidP="00A536DF">
      <w:pPr>
        <w:spacing w:after="0"/>
      </w:pPr>
      <w:r>
        <w:rPr>
          <w:rFonts w:cs="Microsoft Himalaya"/>
          <w:cs/>
          <w:lang w:bidi="bo-CN"/>
        </w:rPr>
        <w:t xml:space="preserve"> དགེ་སློང་སྤེན་པ་རྡོ་རྗེ །</w:t>
      </w:r>
    </w:p>
    <w:p w14:paraId="77A42AB1" w14:textId="77777777" w:rsidR="00A536DF" w:rsidRDefault="00A536DF" w:rsidP="00A536DF">
      <w:pPr>
        <w:spacing w:after="0"/>
      </w:pPr>
      <w:r>
        <w:rPr>
          <w:rFonts w:cs="Microsoft Himalaya"/>
          <w:cs/>
          <w:lang w:bidi="bo-CN"/>
        </w:rPr>
        <w:t xml:space="preserve"> སྐྱིདཔ་ཅུ །</w:t>
      </w:r>
    </w:p>
    <w:p w14:paraId="7006B0AC" w14:textId="77777777" w:rsidR="00A536DF" w:rsidRDefault="00A536DF" w:rsidP="00A536DF">
      <w:pPr>
        <w:spacing w:after="0"/>
      </w:pPr>
      <w:r>
        <w:rPr>
          <w:rFonts w:cs="Microsoft Himalaya"/>
          <w:cs/>
          <w:lang w:bidi="bo-CN"/>
        </w:rPr>
        <w:t xml:space="preserve"> ཀུན་དགའ་དོན་གྲུབ །</w:t>
      </w:r>
    </w:p>
    <w:p w14:paraId="4BB4B7BC" w14:textId="77777777" w:rsidR="00A536DF" w:rsidRDefault="00A536DF" w:rsidP="00A536DF">
      <w:pPr>
        <w:spacing w:after="0"/>
      </w:pPr>
      <w:r>
        <w:rPr>
          <w:rFonts w:cs="Microsoft Himalaya"/>
          <w:cs/>
          <w:lang w:bidi="bo-CN"/>
        </w:rPr>
        <w:t xml:space="preserve"> པ་སངས་ཚེ་རིང་ །</w:t>
      </w:r>
    </w:p>
    <w:p w14:paraId="6EF98DDF" w14:textId="77777777" w:rsidR="00A536DF" w:rsidRDefault="00A536DF" w:rsidP="00A536DF">
      <w:pPr>
        <w:spacing w:after="0"/>
      </w:pPr>
      <w:r>
        <w:rPr>
          <w:rFonts w:cs="Microsoft Himalaya"/>
          <w:cs/>
          <w:lang w:bidi="bo-CN"/>
        </w:rPr>
        <w:t xml:space="preserve"> ཚེ་དབང་་མོ །</w:t>
      </w:r>
    </w:p>
    <w:p w14:paraId="76C49766" w14:textId="77777777" w:rsidR="00A536DF" w:rsidRDefault="00A536DF" w:rsidP="00A536DF">
      <w:pPr>
        <w:spacing w:after="0"/>
      </w:pPr>
      <w:r>
        <w:rPr>
          <w:rFonts w:cs="Microsoft Himalaya"/>
          <w:cs/>
          <w:lang w:bidi="bo-CN"/>
        </w:rPr>
        <w:t xml:space="preserve"> སྒང་སྟེང་མདོ་སྔགས་ཐོས་བསམ་རབ་རྒྱས་གླིང་མཐོ་རིམ་བཤད་གྲྭ །</w:t>
      </w:r>
    </w:p>
    <w:p w14:paraId="6EF119C4" w14:textId="77777777" w:rsidR="00A536DF" w:rsidRDefault="00A536DF" w:rsidP="00A536DF">
      <w:pPr>
        <w:spacing w:after="0"/>
      </w:pPr>
      <w:r>
        <w:rPr>
          <w:rFonts w:cs="Microsoft Himalaya"/>
          <w:cs/>
          <w:lang w:bidi="bo-CN"/>
        </w:rPr>
        <w:t xml:space="preserve"> དགེ་སློང་རྡོ་རྗེ་རབ་བརྟན །</w:t>
      </w:r>
    </w:p>
    <w:p w14:paraId="32765BD5" w14:textId="77777777" w:rsidR="00A536DF" w:rsidRDefault="00A536DF" w:rsidP="00A536DF">
      <w:pPr>
        <w:spacing w:after="0"/>
      </w:pPr>
      <w:r>
        <w:rPr>
          <w:rFonts w:cs="Microsoft Himalaya"/>
          <w:cs/>
          <w:lang w:bidi="bo-CN"/>
        </w:rPr>
        <w:t xml:space="preserve"> དགེ་སློང་པ་སངས་དབང་འདུས །</w:t>
      </w:r>
    </w:p>
    <w:p w14:paraId="01ADB5F3" w14:textId="77777777" w:rsidR="00A536DF" w:rsidRDefault="00A536DF" w:rsidP="00A536DF">
      <w:pPr>
        <w:spacing w:after="0"/>
      </w:pPr>
      <w:r>
        <w:rPr>
          <w:rFonts w:cs="Microsoft Himalaya"/>
          <w:cs/>
          <w:lang w:bidi="bo-CN"/>
        </w:rPr>
        <w:t xml:space="preserve"> དགེ་སློང་རིག་འཛིན་དབང་ཕྱུག</w:t>
      </w:r>
    </w:p>
    <w:p w14:paraId="0029EE44" w14:textId="77777777" w:rsidR="00A536DF" w:rsidRDefault="00A536DF" w:rsidP="00A536DF">
      <w:pPr>
        <w:spacing w:after="0"/>
      </w:pPr>
      <w:r>
        <w:rPr>
          <w:rFonts w:cs="Microsoft Himalaya"/>
          <w:cs/>
          <w:lang w:bidi="bo-CN"/>
        </w:rPr>
        <w:t xml:space="preserve"> དགེ་སློང་འཕྲིན་ལས་རྒྱ་མཚོ །</w:t>
      </w:r>
    </w:p>
    <w:p w14:paraId="63A66904" w14:textId="77777777" w:rsidR="00A536DF" w:rsidRDefault="00A536DF" w:rsidP="00A536DF">
      <w:pPr>
        <w:spacing w:after="0"/>
      </w:pPr>
      <w:r>
        <w:rPr>
          <w:rFonts w:cs="Microsoft Himalaya"/>
          <w:cs/>
          <w:lang w:bidi="bo-CN"/>
        </w:rPr>
        <w:t xml:space="preserve"> རྒྱལ་གཞུང་འཛིན་སྐྱོང་སློབ་སྡེ །</w:t>
      </w:r>
    </w:p>
    <w:p w14:paraId="0217A5C7" w14:textId="77777777" w:rsidR="00A536DF" w:rsidRDefault="00A536DF" w:rsidP="00A536DF">
      <w:pPr>
        <w:spacing w:after="0"/>
      </w:pPr>
      <w:r>
        <w:rPr>
          <w:rFonts w:cs="Microsoft Himalaya"/>
          <w:cs/>
          <w:lang w:bidi="bo-CN"/>
        </w:rPr>
        <w:t xml:space="preserve"> ཀུན་ལེགས་དབང་མོ །</w:t>
      </w:r>
    </w:p>
    <w:p w14:paraId="603F7904" w14:textId="0FF7ACE8" w:rsidR="00A536DF" w:rsidRDefault="00A536DF" w:rsidP="00A536DF">
      <w:pPr>
        <w:spacing w:after="0"/>
      </w:pPr>
      <w:r>
        <w:rPr>
          <w:rFonts w:cs="Microsoft Himalaya"/>
          <w:cs/>
          <w:lang w:bidi="bo-CN"/>
        </w:rPr>
        <w:t xml:space="preserve"> སངས་ས་དབང་འདུས །</w:t>
      </w:r>
    </w:p>
    <w:p w14:paraId="7E12715B" w14:textId="77777777" w:rsidR="00A536DF" w:rsidRDefault="00A536DF" w:rsidP="00A536DF">
      <w:pPr>
        <w:spacing w:after="0"/>
      </w:pPr>
      <w:r>
        <w:rPr>
          <w:rFonts w:cs="Microsoft Himalaya"/>
          <w:cs/>
          <w:lang w:bidi="bo-CN"/>
        </w:rPr>
        <w:t xml:space="preserve"> བསོད་ནམས་བདེ་ལེགས །</w:t>
      </w:r>
    </w:p>
    <w:p w14:paraId="2493BE46" w14:textId="77777777" w:rsidR="00A536DF" w:rsidRDefault="00A536DF" w:rsidP="00A536DF">
      <w:pPr>
        <w:spacing w:after="0"/>
      </w:pPr>
      <w:r>
        <w:rPr>
          <w:rFonts w:cs="Microsoft Himalaya"/>
          <w:cs/>
          <w:lang w:bidi="bo-CN"/>
        </w:rPr>
        <w:t xml:space="preserve"> བསོད་ནམས །</w:t>
      </w:r>
    </w:p>
    <w:p w14:paraId="52F753FA" w14:textId="77777777" w:rsidR="00A536DF" w:rsidRDefault="00A536DF" w:rsidP="00A536DF">
      <w:pPr>
        <w:spacing w:after="0"/>
      </w:pPr>
      <w:r>
        <w:rPr>
          <w:rFonts w:cs="Microsoft Himalaya"/>
          <w:cs/>
          <w:lang w:bidi="bo-CN"/>
        </w:rPr>
        <w:t xml:space="preserve"> གསང་ཆེན་རྡོ་རྗེ་ལྷུན་གྲུབ་ཆོས་གླིང་ཨ་ནེའི་མཐོ་རིམ་བཤད་གྲྭ །</w:t>
      </w:r>
    </w:p>
    <w:p w14:paraId="755D81C6" w14:textId="2BB0E91E" w:rsidR="00A536DF" w:rsidRDefault="00A536DF" w:rsidP="00A536DF">
      <w:pPr>
        <w:spacing w:after="0"/>
      </w:pPr>
      <w:r>
        <w:rPr>
          <w:rFonts w:cs="Microsoft Himalaya"/>
          <w:cs/>
          <w:lang w:bidi="bo-CN"/>
        </w:rPr>
        <w:t xml:space="preserve"> ཨ་ནེ་ཕུར་པ་་མོ །</w:t>
      </w:r>
    </w:p>
    <w:p w14:paraId="1F486E9C" w14:textId="77777777" w:rsidR="00A536DF" w:rsidRDefault="00A536DF" w:rsidP="00A536DF">
      <w:pPr>
        <w:spacing w:after="0"/>
      </w:pPr>
      <w:r>
        <w:rPr>
          <w:rFonts w:cs="Microsoft Himalaya"/>
          <w:cs/>
          <w:lang w:bidi="bo-CN"/>
        </w:rPr>
        <w:t xml:space="preserve"> ཨ་ནེ་བསོད་ནམས་ཆོས་སྒྲོད །</w:t>
      </w:r>
    </w:p>
    <w:p w14:paraId="38C81CE1" w14:textId="3CEBFD83" w:rsidR="00A536DF" w:rsidRDefault="00A536DF" w:rsidP="00A536DF">
      <w:pPr>
        <w:spacing w:after="0"/>
      </w:pPr>
      <w:r>
        <w:rPr>
          <w:rFonts w:cs="Microsoft Himalaya"/>
          <w:cs/>
          <w:lang w:bidi="bo-CN"/>
        </w:rPr>
        <w:t xml:space="preserve"> ཨ་ནེ་བ་ཤིས་དབང་མོ །</w:t>
      </w:r>
    </w:p>
    <w:p w14:paraId="7008C524" w14:textId="44696DB8" w:rsidR="00A536DF" w:rsidRDefault="00A536DF" w:rsidP="00A536DF">
      <w:pPr>
        <w:spacing w:after="0"/>
      </w:pPr>
      <w:r>
        <w:rPr>
          <w:rFonts w:cs="Microsoft Himalaya"/>
          <w:cs/>
          <w:lang w:bidi="bo-CN"/>
        </w:rPr>
        <w:t xml:space="preserve"> ཨ་ནེ་ཡེ་ཤེས་་མོ །</w:t>
      </w:r>
    </w:p>
    <w:p w14:paraId="1B7FFB61" w14:textId="77777777" w:rsidR="00A536DF" w:rsidRDefault="00A536DF" w:rsidP="00A536DF">
      <w:pPr>
        <w:spacing w:after="0"/>
      </w:pPr>
      <w:r>
        <w:rPr>
          <w:rFonts w:cs="Microsoft Himalaya"/>
          <w:cs/>
          <w:lang w:bidi="bo-CN"/>
        </w:rPr>
        <w:t xml:space="preserve"> ཐིམ་ཕུག་རྒྱལ་འཛིན་མཐོ་རིམ་སློབ་གྲྭ །</w:t>
      </w:r>
    </w:p>
    <w:p w14:paraId="17DB711D" w14:textId="77777777" w:rsidR="00A536DF" w:rsidRDefault="00A536DF" w:rsidP="00A536DF">
      <w:pPr>
        <w:spacing w:after="0"/>
      </w:pPr>
      <w:r>
        <w:rPr>
          <w:rFonts w:cs="Microsoft Himalaya"/>
          <w:cs/>
          <w:lang w:bidi="bo-CN"/>
        </w:rPr>
        <w:t xml:space="preserve"> མཁས་གྲུབ་རྡོ་རྗེ །</w:t>
      </w:r>
    </w:p>
    <w:p w14:paraId="588F13D7" w14:textId="77777777" w:rsidR="00A536DF" w:rsidRDefault="00A536DF" w:rsidP="00A536DF">
      <w:pPr>
        <w:spacing w:after="0"/>
      </w:pPr>
      <w:r>
        <w:rPr>
          <w:rFonts w:cs="Microsoft Himalaya"/>
          <w:cs/>
          <w:lang w:bidi="bo-CN"/>
        </w:rPr>
        <w:t xml:space="preserve"> ཉི་མ་རྡོ་རྗེ །</w:t>
      </w:r>
    </w:p>
    <w:p w14:paraId="03F902B0" w14:textId="77777777" w:rsidR="00A536DF" w:rsidRDefault="00A536DF" w:rsidP="00A536DF">
      <w:pPr>
        <w:spacing w:after="0"/>
      </w:pPr>
      <w:r>
        <w:rPr>
          <w:rFonts w:cs="Microsoft Himalaya"/>
          <w:cs/>
          <w:lang w:bidi="bo-CN"/>
        </w:rPr>
        <w:t xml:space="preserve"> རྟ་མགྲིན་དཔལ་མོ །</w:t>
      </w:r>
    </w:p>
    <w:p w14:paraId="02E8DCC7" w14:textId="0A52FAE5" w:rsidR="00A536DF" w:rsidRDefault="00A536DF" w:rsidP="00A536DF">
      <w:pPr>
        <w:spacing w:after="0"/>
      </w:pPr>
      <w:r>
        <w:rPr>
          <w:rFonts w:cs="Microsoft Himalaya"/>
          <w:cs/>
          <w:lang w:bidi="bo-CN"/>
        </w:rPr>
        <w:t xml:space="preserve"> ཨོ་ན་སྒྲོལ་མ །</w:t>
      </w:r>
    </w:p>
    <w:p w14:paraId="3A6A72AB" w14:textId="77777777" w:rsidR="00A536DF" w:rsidRDefault="00A536DF" w:rsidP="00A536DF">
      <w:pPr>
        <w:spacing w:after="0"/>
      </w:pPr>
      <w:r>
        <w:rPr>
          <w:rFonts w:cs="Microsoft Himalaya"/>
          <w:cs/>
          <w:lang w:bidi="bo-CN"/>
        </w:rPr>
        <w:t xml:space="preserve"> ཀ ༽</w:t>
      </w:r>
    </w:p>
    <w:p w14:paraId="20BDE2B1"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བྲུག་ མི་ དབང་པོ་སྐྱོན་ཅན་ གྱི་ གནས་སྟངས །</w:t>
      </w:r>
    </w:p>
    <w:p w14:paraId="2FAE5F3E" w14:textId="77777777" w:rsidR="00A536DF" w:rsidRDefault="00A536DF" w:rsidP="00A536DF">
      <w:pPr>
        <w:spacing w:after="0"/>
      </w:pPr>
      <w:r>
        <w:rPr>
          <w:rFonts w:cs="Microsoft Himalaya"/>
          <w:cs/>
          <w:lang w:bidi="bo-CN"/>
        </w:rPr>
        <w:t xml:space="preserve"> དོན་ཚན་ ངོ་སྤྲོད །</w:t>
      </w:r>
    </w:p>
    <w:p w14:paraId="4F88972D" w14:textId="77777777" w:rsidR="00A536DF" w:rsidRDefault="00A536DF" w:rsidP="00A536DF">
      <w:pPr>
        <w:spacing w:after="0"/>
      </w:pPr>
      <w:r>
        <w:rPr>
          <w:rFonts w:cs="Microsoft Himalaya"/>
          <w:cs/>
          <w:lang w:bidi="bo-CN"/>
        </w:rPr>
        <w:t xml:space="preserve"> དང་པ་ར་ དབང་པོ་སྐྱོན་ཅན་ ཟེར་ མི་ འདི་ </w:t>
      </w:r>
      <w:r>
        <w:t xml:space="preserve"># </w:t>
      </w:r>
      <w:r>
        <w:rPr>
          <w:rFonts w:cs="Microsoft Himalaya"/>
          <w:cs/>
          <w:lang w:bidi="bo-CN"/>
        </w:rPr>
        <w:t xml:space="preserve">ག་ བཟུམ་ ཅིག་ ལུ་ སླབཔ་ ཨིན་ན་ ཟེར་བ་ཅིན་ </w:t>
      </w:r>
      <w:r>
        <w:t xml:space="preserve"># </w:t>
      </w:r>
      <w:r>
        <w:rPr>
          <w:rFonts w:cs="Microsoft Himalaya"/>
          <w:cs/>
          <w:lang w:bidi="bo-CN"/>
        </w:rPr>
        <w:t>ང་བཅས་ར་ ག་ར་འབད་རུང་</w:t>
      </w:r>
    </w:p>
    <w:p w14:paraId="461C8864" w14:textId="77777777" w:rsidR="00A536DF" w:rsidRDefault="00A536DF" w:rsidP="00A536DF">
      <w:pPr>
        <w:spacing w:after="0"/>
      </w:pPr>
      <w:r>
        <w:rPr>
          <w:rFonts w:cs="Microsoft Himalaya"/>
          <w:cs/>
          <w:lang w:bidi="bo-CN"/>
        </w:rPr>
        <w:t xml:space="preserve"> དུས་རྒྱུན་ གྱི་ ལཱ་ འབད་ ནི་ ལུ་ ཡུན་རིངམོ་ ཡང་ན་ གཏན་རྐྱང་ གི་ སྐྱོན་ ཞུགས་ ཏེ་ ཕྱིའི་ གཟུགས་ཁམས་ དང་ ནང་ སེམས་ཁམས་ ལུ་ ལྕོགས་གྲུབ་ མེད་ མི་ ཅིག་ ལུ་ སླབཔ་ ཨིན །</w:t>
      </w:r>
    </w:p>
    <w:p w14:paraId="4FA94582" w14:textId="77777777" w:rsidR="00A536DF" w:rsidRDefault="00A536DF" w:rsidP="00A536DF">
      <w:pPr>
        <w:spacing w:after="0"/>
      </w:pPr>
      <w:r>
        <w:rPr>
          <w:rFonts w:cs="Microsoft Himalaya"/>
          <w:cs/>
          <w:lang w:bidi="bo-CN"/>
        </w:rPr>
        <w:t xml:space="preserve"> དབང་པོ་སྐྱོན་ཅན་ དེ་ ཡང་ ཕྱིའི་ གཟུགས་ཁམས་ དང་ ནང་ སེམས་ཁམས་ ཚོར་བ་ དང་ ཚ་གྱང་ ཡང་ན་ འདི་ ཚུ་ གང་རུང་ མཉམ་བསྡོམས་ འབདཝ་ ད་ འབྱུང་ མིའི་ ངན་འབྲས་ ཅིག་ ཨིན་ མས་ ཟེར་ ཞུ་ ནི ། </w:t>
      </w:r>
      <w:r>
        <w:t xml:space="preserve"># </w:t>
      </w:r>
      <w:r>
        <w:rPr>
          <w:rFonts w:cs="Microsoft Himalaya"/>
          <w:cs/>
          <w:lang w:bidi="bo-CN"/>
        </w:rPr>
        <w:t>སྐྱོན་ དེ་ ཚུ་ ཡང་ ལ་ལུ་ཅིག་ ལུ་ སྐྱེཝ་ ད་ ར་ ཡོདཔ་ དང་ ལ་ལུ་ཅིག་ མི་ཚེ་ ནང་ རྐྱེན་ངན་ དང་ བྱ་སྟབས་ མ་ བདེ་ མི་ ལུ་ བརྟེན་ཏེ་ འབྱུངམ་ ཨིན་ མས ཟེར་ ཞུ་ ནི །</w:t>
      </w:r>
    </w:p>
    <w:p w14:paraId="2BDC7C9F" w14:textId="77777777" w:rsidR="00A536DF" w:rsidRDefault="00A536DF" w:rsidP="00A536DF">
      <w:pPr>
        <w:spacing w:after="0"/>
      </w:pPr>
      <w:r>
        <w:rPr>
          <w:rFonts w:cs="Microsoft Himalaya"/>
          <w:cs/>
          <w:lang w:bidi="bo-CN"/>
        </w:rPr>
        <w:t xml:space="preserve"> དེ་འབད་ནི་འདི་གིས་ ད་རིས་ ང་ གིས་ ང་བཅས་རའི་ རྒྱལ་ཁབ་ ནང་ ཡོད་ མི་ འབྲུག་ མི་ དབང་པོ་སྐྱོན་ཅན་ ཚུ་ གི་ གནས་སྟངས་ དང་ དཀའ་ངལ་ འདི་ ཚུ་ སེལ་ཐབས་ དང་ རྒྱབ་སྐྱོར་ ཚུ་ མཛད་ གནང་ དགོ་ པའི་ སྐོར་ལས་ དུམ་གྲ་ཅིག་ ཞུ་ ནི་ ཨིན །</w:t>
      </w:r>
    </w:p>
    <w:p w14:paraId="44A5A4EC" w14:textId="77777777" w:rsidR="00A536DF" w:rsidRDefault="00A536DF" w:rsidP="00A536DF">
      <w:pPr>
        <w:spacing w:after="0"/>
      </w:pPr>
      <w:r>
        <w:rPr>
          <w:rFonts w:cs="Microsoft Himalaya"/>
          <w:cs/>
          <w:lang w:bidi="bo-CN"/>
        </w:rPr>
        <w:lastRenderedPageBreak/>
        <w:t xml:space="preserve"> བརྗོད་གཞི་ བཅུད་དོན །</w:t>
      </w:r>
    </w:p>
    <w:p w14:paraId="21B4BE50" w14:textId="77777777" w:rsidR="00A536DF" w:rsidRDefault="00A536DF" w:rsidP="00A536DF">
      <w:pPr>
        <w:spacing w:after="0"/>
      </w:pPr>
      <w:r>
        <w:rPr>
          <w:rFonts w:cs="Microsoft Himalaya"/>
          <w:cs/>
          <w:lang w:bidi="bo-CN"/>
        </w:rPr>
        <w:t xml:space="preserve"> མ་གཞི་ ང་བཅས་ རྒྱལ་ཁབ་ འདི་ ཆུང་ཀུ་ ཅིག་ ལས་ མེད་ དེ་ འབད་རུང་ </w:t>
      </w:r>
      <w:r>
        <w:t xml:space="preserve"># </w:t>
      </w:r>
      <w:r>
        <w:rPr>
          <w:rFonts w:cs="Microsoft Himalaya"/>
          <w:cs/>
          <w:lang w:bidi="bo-CN"/>
        </w:rPr>
        <w:t xml:space="preserve">ས་གནས་ མཐའ་དབུས་མེད་པར་ སྔོན་བྱོན་རྒྱལ་བ་གོངམ་ ཚུ་ གིས་ </w:t>
      </w:r>
      <w:r>
        <w:t xml:space="preserve"># </w:t>
      </w:r>
      <w:r>
        <w:rPr>
          <w:rFonts w:cs="Microsoft Himalaya"/>
          <w:cs/>
          <w:lang w:bidi="bo-CN"/>
        </w:rPr>
        <w:t xml:space="preserve">ཞབས་ཀྱིས་བཅགས་ བྱིན་གྱིས་བརླབས་ པའི་ གནས་ ཁྱད་འཕགས་ཅན་ ཅིག་ ཨིནམ་ དང་ འདི་ ནང་ གནས་ མི་ མི་སེར་ ཚུ་ ཡང་ </w:t>
      </w:r>
      <w:r>
        <w:t xml:space="preserve"># </w:t>
      </w:r>
      <w:r>
        <w:rPr>
          <w:rFonts w:cs="Microsoft Himalaya"/>
          <w:cs/>
          <w:lang w:bidi="bo-CN"/>
        </w:rPr>
        <w:t xml:space="preserve">ཕྱི་ སྤྱོད་པའི་ཡུལ་ དང་ ལོངས་སྤྱོད་ ཚུ་ </w:t>
      </w:r>
      <w:r>
        <w:t xml:space="preserve"># </w:t>
      </w:r>
      <w:r>
        <w:rPr>
          <w:rFonts w:cs="Microsoft Himalaya"/>
          <w:cs/>
          <w:lang w:bidi="bo-CN"/>
        </w:rPr>
        <w:t>ཕུན་སུམ་ཚོགས་ཏོག་ཏོ་ སྦེ་ ཡོད་ དེ་ འབད་རུང་</w:t>
      </w:r>
    </w:p>
    <w:p w14:paraId="2DF5CEF7" w14:textId="77777777" w:rsidR="00A536DF" w:rsidRDefault="00A536DF" w:rsidP="00A536DF">
      <w:pPr>
        <w:spacing w:after="0"/>
      </w:pPr>
      <w:r>
        <w:t xml:space="preserve"> # </w:t>
      </w:r>
      <w:r>
        <w:rPr>
          <w:rFonts w:cs="Microsoft Himalaya"/>
          <w:cs/>
          <w:lang w:bidi="bo-CN"/>
        </w:rPr>
        <w:t>རང་རང་སོ་སོའི་ ལས་ དང་ རྐྱེན་ངན་ ལུ་ བརྟེན་ཏེ་ དབང་པོ་ ལུ་ སྐྱོན་ ཞུགས་ མི་ ལེ་ཤ་ཅིག་ ར་ འདུག་ ཟེར་ ཞུ་ ནི །</w:t>
      </w:r>
    </w:p>
    <w:p w14:paraId="4A11B3A5" w14:textId="77777777" w:rsidR="00A536DF" w:rsidRDefault="00A536DF" w:rsidP="00A536DF">
      <w:pPr>
        <w:spacing w:after="0"/>
      </w:pPr>
      <w:r>
        <w:rPr>
          <w:rFonts w:cs="Microsoft Himalaya"/>
          <w:cs/>
          <w:lang w:bidi="bo-CN"/>
        </w:rPr>
        <w:t xml:space="preserve"> འདི་ཡང་ ག་ཁྱབ་ཟེར་བ་ཅིན་ </w:t>
      </w:r>
      <w:r>
        <w:t xml:space="preserve"># </w:t>
      </w:r>
      <w:r>
        <w:rPr>
          <w:rFonts w:cs="Microsoft Himalaya"/>
          <w:cs/>
          <w:lang w:bidi="bo-CN"/>
        </w:rPr>
        <w:t xml:space="preserve">སྤྱི་ལོ་ </w:t>
      </w:r>
      <w:r>
        <w:t xml:space="preserve">NUM </w:t>
      </w:r>
      <w:r>
        <w:rPr>
          <w:rFonts w:cs="Microsoft Himalaya"/>
          <w:cs/>
          <w:lang w:bidi="bo-CN"/>
        </w:rPr>
        <w:t xml:space="preserve">དང་ </w:t>
      </w:r>
      <w:r>
        <w:t xml:space="preserve">NUM </w:t>
      </w:r>
      <w:r>
        <w:rPr>
          <w:rFonts w:cs="Microsoft Himalaya"/>
          <w:cs/>
          <w:lang w:bidi="bo-CN"/>
        </w:rPr>
        <w:t xml:space="preserve">ནང་ ཤེས་རིག་ལྷན་ཁག་ དང་ ། རྒྱལ་སྤྱིའི་ཨ་ལུའི་མ་དངུལ་ </w:t>
      </w:r>
      <w:r>
        <w:t xml:space="preserve"># </w:t>
      </w:r>
      <w:r>
        <w:rPr>
          <w:rFonts w:cs="Microsoft Himalaya"/>
          <w:cs/>
          <w:lang w:bidi="bo-CN"/>
        </w:rPr>
        <w:t xml:space="preserve">གསོ་བ་ལྷན་ཁག་ དེ་ལས་ རྒྱལ་ཡོངས་རྩིས་དཔྱད་བཀོད་འཛིན་ ཚུ་ གིས་ མཉམ་འབྲེལ་ ཐོག་ ལས་ དབང་པོ་སྐྱོན་ཅན་ དར་ཁྱབ་ དབྱེ་ཞིབ་གནས་ཚད་ གཉིས་པ་ འབད་མི་ཅིག་ འགོ་འདྲེན་ འཐབ་ མིའི་ ནང་ ། དབྱེ་ཞིབ་ དེ་ ཡང་ ཨ་ལུའི་ དབང་པོའི་ སྐྱོན་ གྱི་ གནས་ཚད་ དང་ འཁྲིལ་ ཏེ་ </w:t>
      </w:r>
      <w:r>
        <w:t xml:space="preserve"># </w:t>
      </w:r>
      <w:r>
        <w:rPr>
          <w:rFonts w:cs="Microsoft Himalaya"/>
          <w:cs/>
          <w:lang w:bidi="bo-CN"/>
        </w:rPr>
        <w:t xml:space="preserve">སྐྱེས་ལོ་ </w:t>
      </w:r>
      <w:r>
        <w:t xml:space="preserve">NUM </w:t>
      </w:r>
      <w:r>
        <w:rPr>
          <w:rFonts w:cs="Microsoft Himalaya"/>
          <w:cs/>
          <w:lang w:bidi="bo-CN"/>
        </w:rPr>
        <w:t xml:space="preserve">ལས་ </w:t>
      </w:r>
      <w:r>
        <w:t xml:space="preserve">NUM </w:t>
      </w:r>
      <w:r>
        <w:rPr>
          <w:rFonts w:cs="Microsoft Himalaya"/>
          <w:cs/>
          <w:lang w:bidi="bo-CN"/>
        </w:rPr>
        <w:t xml:space="preserve">གི་ བར་ནའི་ ཨ་ལུ་ ཚུ་ གི་ དོན་ལུ་ </w:t>
      </w:r>
      <w:r>
        <w:t xml:space="preserve"># </w:t>
      </w:r>
      <w:r>
        <w:rPr>
          <w:rFonts w:cs="Microsoft Himalaya"/>
          <w:cs/>
          <w:lang w:bidi="bo-CN"/>
        </w:rPr>
        <w:t xml:space="preserve">ཀླད་ནད་ མགྱོགས་འཕེལ་དབྱེ་ཞིབ་ལག་ཆས་ ལག་ལེན་ དང་ </w:t>
      </w:r>
      <w:r>
        <w:t xml:space="preserve"># </w:t>
      </w:r>
      <w:r>
        <w:rPr>
          <w:rFonts w:cs="Microsoft Himalaya"/>
          <w:cs/>
          <w:lang w:bidi="bo-CN"/>
        </w:rPr>
        <w:t xml:space="preserve">སྐྱེས་ལོ་ </w:t>
      </w:r>
      <w:r>
        <w:t xml:space="preserve">NUM </w:t>
      </w:r>
      <w:r>
        <w:rPr>
          <w:rFonts w:cs="Microsoft Himalaya"/>
          <w:cs/>
          <w:lang w:bidi="bo-CN"/>
        </w:rPr>
        <w:t xml:space="preserve">ལས་ </w:t>
      </w:r>
      <w:r>
        <w:t xml:space="preserve">NUM </w:t>
      </w:r>
      <w:r>
        <w:rPr>
          <w:rFonts w:cs="Microsoft Himalaya"/>
          <w:cs/>
          <w:lang w:bidi="bo-CN"/>
        </w:rPr>
        <w:t xml:space="preserve">གི་ བར་ན་ འབད་ མི་ ཚུ་ གི་ དོན་ལུ་ </w:t>
      </w:r>
      <w:r>
        <w:t xml:space="preserve"># </w:t>
      </w:r>
      <w:r>
        <w:rPr>
          <w:rFonts w:cs="Microsoft Himalaya"/>
          <w:cs/>
          <w:lang w:bidi="bo-CN"/>
        </w:rPr>
        <w:t xml:space="preserve">དབང་པོ་ མགྱོགས་སྤྱོད་དབྱེ་ཞིབ་ལག་ཆས་ ལག་ལེན་ འཐབ་ ཐོག་ལས་ རྫོང་ཁག་ </w:t>
      </w:r>
      <w:r>
        <w:t xml:space="preserve">NUM </w:t>
      </w:r>
      <w:r>
        <w:rPr>
          <w:rFonts w:cs="Microsoft Himalaya"/>
          <w:cs/>
          <w:lang w:bidi="bo-CN"/>
        </w:rPr>
        <w:t xml:space="preserve">ཆ་མཉམ་ ནང་ ར་ </w:t>
      </w:r>
      <w:r>
        <w:t xml:space="preserve"># </w:t>
      </w:r>
      <w:r>
        <w:rPr>
          <w:rFonts w:cs="Microsoft Himalaya"/>
          <w:cs/>
          <w:lang w:bidi="bo-CN"/>
        </w:rPr>
        <w:t xml:space="preserve">ཨ་ལུ་ སྐྱེས་ལོ་ </w:t>
      </w:r>
      <w:r>
        <w:t xml:space="preserve">NUM </w:t>
      </w:r>
      <w:r>
        <w:rPr>
          <w:rFonts w:cs="Microsoft Himalaya"/>
          <w:cs/>
          <w:lang w:bidi="bo-CN"/>
        </w:rPr>
        <w:t xml:space="preserve">ལས་ </w:t>
      </w:r>
      <w:r>
        <w:t xml:space="preserve">NUM </w:t>
      </w:r>
      <w:r>
        <w:rPr>
          <w:rFonts w:cs="Microsoft Himalaya"/>
          <w:cs/>
          <w:lang w:bidi="bo-CN"/>
        </w:rPr>
        <w:t>གི་ བར་ན་ འབད་ མི་ ཚུ་ ཞིབ་འཚོལ་ འབད་ ནུག་ ཟེར་ ཞུ་ ནི །</w:t>
      </w:r>
    </w:p>
    <w:p w14:paraId="24259995" w14:textId="77777777" w:rsidR="00A536DF" w:rsidRDefault="00A536DF" w:rsidP="00A536DF">
      <w:pPr>
        <w:spacing w:after="0"/>
      </w:pPr>
      <w:r>
        <w:rPr>
          <w:rFonts w:cs="Microsoft Himalaya"/>
          <w:cs/>
          <w:lang w:bidi="bo-CN"/>
        </w:rPr>
        <w:t xml:space="preserve"> དེ་བསྒང་ རྩི་རང་ རྫོང་ཁག་ ནང་ དབང་པོ་ ལུ་ སྐྱོན་ ཞུགས་ མི་ བརྒྱ་ཆ་ </w:t>
      </w:r>
      <w:r>
        <w:t xml:space="preserve">NUM </w:t>
      </w:r>
      <w:r>
        <w:rPr>
          <w:rFonts w:cs="Microsoft Himalaya"/>
          <w:cs/>
          <w:lang w:bidi="bo-CN"/>
        </w:rPr>
        <w:t xml:space="preserve">ཡོད་ མི་ དེ་ མཐོ་ཤོས་ དང་ </w:t>
      </w:r>
      <w:r>
        <w:t xml:space="preserve"># </w:t>
      </w:r>
      <w:r>
        <w:rPr>
          <w:rFonts w:cs="Microsoft Himalaya"/>
          <w:cs/>
          <w:lang w:bidi="bo-CN"/>
        </w:rPr>
        <w:t xml:space="preserve">དེ་ གི་ ཤུལ་ལས་ ར་ </w:t>
      </w:r>
      <w:r>
        <w:t xml:space="preserve"># </w:t>
      </w:r>
      <w:r>
        <w:rPr>
          <w:rFonts w:cs="Microsoft Himalaya"/>
          <w:cs/>
          <w:lang w:bidi="bo-CN"/>
        </w:rPr>
        <w:t xml:space="preserve">བཀྲིས་གཡང་རྩེ་ རྫོང་ཁག་ ནང་ བརྒྱ་ཆ་ </w:t>
      </w:r>
      <w:r>
        <w:t xml:space="preserve">NUM </w:t>
      </w:r>
      <w:r>
        <w:rPr>
          <w:rFonts w:cs="Microsoft Himalaya"/>
          <w:cs/>
          <w:lang w:bidi="bo-CN"/>
        </w:rPr>
        <w:t xml:space="preserve">ཡོདཔ་ སྦེ་ བྱུང་ ནུག </w:t>
      </w:r>
      <w:r>
        <w:t xml:space="preserve"># </w:t>
      </w:r>
      <w:r>
        <w:rPr>
          <w:rFonts w:cs="Microsoft Himalaya"/>
          <w:cs/>
          <w:lang w:bidi="bo-CN"/>
        </w:rPr>
        <w:t xml:space="preserve">ཉུང་ཤོས་ ར་ ལྷུན་རྩེ་ རྫོང་ཁག་ ནང་ བརྒྱ་ཆ་ </w:t>
      </w:r>
      <w:r>
        <w:t xml:space="preserve">NUM </w:t>
      </w:r>
      <w:r>
        <w:rPr>
          <w:rFonts w:cs="Microsoft Himalaya"/>
          <w:cs/>
          <w:lang w:bidi="bo-CN"/>
        </w:rPr>
        <w:t>ཡོདཔ་ སྦེ་ མངོན་གསལ་ བྱུང་ ནུག་ ཟེར་ ཞུ་ ནི །</w:t>
      </w:r>
    </w:p>
    <w:p w14:paraId="5181BE66" w14:textId="77777777" w:rsidR="00A536DF" w:rsidRDefault="00A536DF" w:rsidP="00A536DF">
      <w:pPr>
        <w:spacing w:after="0"/>
      </w:pPr>
      <w:r>
        <w:rPr>
          <w:rFonts w:cs="Microsoft Himalaya"/>
          <w:cs/>
          <w:lang w:bidi="bo-CN"/>
        </w:rPr>
        <w:t xml:space="preserve"> དེ་ གིས་ ཡང་ མ་ཚད་ པར་ </w:t>
      </w:r>
      <w:r>
        <w:t xml:space="preserve"># </w:t>
      </w:r>
      <w:r>
        <w:rPr>
          <w:rFonts w:cs="Microsoft Himalaya"/>
          <w:cs/>
          <w:lang w:bidi="bo-CN"/>
        </w:rPr>
        <w:t xml:space="preserve">སྤྱི་ལོ་ </w:t>
      </w:r>
      <w:r>
        <w:t xml:space="preserve">NUM </w:t>
      </w:r>
      <w:r>
        <w:rPr>
          <w:rFonts w:cs="Microsoft Himalaya"/>
          <w:cs/>
          <w:lang w:bidi="bo-CN"/>
        </w:rPr>
        <w:t xml:space="preserve">ལོའི་ རྒྱལ་ཡོངས་ མི་རྩིས་ ཀྱི་ སྙན་ཞུ་ ཅིག་ དང་ འཁྲིལ་ རུང་ </w:t>
      </w:r>
      <w:r>
        <w:t xml:space="preserve"># </w:t>
      </w:r>
      <w:r>
        <w:rPr>
          <w:rFonts w:cs="Microsoft Himalaya"/>
          <w:cs/>
          <w:lang w:bidi="bo-CN"/>
        </w:rPr>
        <w:t xml:space="preserve">འབྲུག་ རྒྱལ་ཁབ་ ཀྱི་ མི་སེར་ </w:t>
      </w:r>
      <w:r>
        <w:t xml:space="preserve">NUM </w:t>
      </w:r>
      <w:r>
        <w:rPr>
          <w:rFonts w:cs="Microsoft Himalaya"/>
          <w:cs/>
          <w:lang w:bidi="bo-CN"/>
        </w:rPr>
        <w:t xml:space="preserve">དེ་ཅིག་ </w:t>
      </w:r>
      <w:r>
        <w:t xml:space="preserve"># </w:t>
      </w:r>
      <w:r>
        <w:rPr>
          <w:rFonts w:cs="Microsoft Himalaya"/>
          <w:cs/>
          <w:lang w:bidi="bo-CN"/>
        </w:rPr>
        <w:t>དབང་པོ་སྐྱོན་ཅན་སྦེ་ ངོས་འཛིན་ འབད་ ནུག་ ཟེར་ ཞུ་ ནི་ ལགས །</w:t>
      </w:r>
    </w:p>
    <w:p w14:paraId="79721DA7" w14:textId="77777777" w:rsidR="00A536DF" w:rsidRDefault="00A536DF" w:rsidP="00A536DF">
      <w:pPr>
        <w:spacing w:after="0"/>
      </w:pPr>
      <w:r>
        <w:rPr>
          <w:rFonts w:cs="Microsoft Himalaya"/>
          <w:cs/>
          <w:lang w:bidi="bo-CN"/>
        </w:rPr>
        <w:t xml:space="preserve"> དེ་ཡང་ ང་བཅས་ར་ </w:t>
      </w:r>
      <w:r>
        <w:t xml:space="preserve"># </w:t>
      </w:r>
      <w:r>
        <w:rPr>
          <w:rFonts w:cs="Microsoft Himalaya"/>
          <w:cs/>
          <w:lang w:bidi="bo-CN"/>
        </w:rPr>
        <w:t xml:space="preserve">འབྲུག་པའི་ མི་སེར་ ཡོངས་བསྡོམས་ ལས་ འབད་བ་ཅིན་ </w:t>
      </w:r>
      <w:r>
        <w:t xml:space="preserve"># </w:t>
      </w:r>
      <w:r>
        <w:rPr>
          <w:rFonts w:cs="Microsoft Himalaya"/>
          <w:cs/>
          <w:lang w:bidi="bo-CN"/>
        </w:rPr>
        <w:t xml:space="preserve">བརྒྱ་ཆ་ </w:t>
      </w:r>
      <w:r>
        <w:t xml:space="preserve">NUM </w:t>
      </w:r>
      <w:r>
        <w:rPr>
          <w:rFonts w:cs="Microsoft Himalaya"/>
          <w:cs/>
          <w:lang w:bidi="bo-CN"/>
        </w:rPr>
        <w:t>གི་ རྩིས་ ཨིན་ མས །</w:t>
      </w:r>
    </w:p>
    <w:p w14:paraId="29E87E44" w14:textId="77777777" w:rsidR="00A536DF" w:rsidRDefault="00A536DF" w:rsidP="00A536DF">
      <w:pPr>
        <w:spacing w:after="0"/>
      </w:pPr>
      <w:r>
        <w:rPr>
          <w:rFonts w:cs="Microsoft Himalaya"/>
          <w:cs/>
          <w:lang w:bidi="bo-CN"/>
        </w:rPr>
        <w:t xml:space="preserve"> དེ་ གི་ ནང་ ལས་ ཡང་ </w:t>
      </w:r>
      <w:r>
        <w:t xml:space="preserve"># </w:t>
      </w:r>
      <w:r>
        <w:rPr>
          <w:rFonts w:cs="Microsoft Himalaya"/>
          <w:cs/>
          <w:lang w:bidi="bo-CN"/>
        </w:rPr>
        <w:t xml:space="preserve">མི་གྲངས་ </w:t>
      </w:r>
      <w:r>
        <w:t xml:space="preserve">NUM </w:t>
      </w:r>
      <w:r>
        <w:rPr>
          <w:rFonts w:cs="Microsoft Himalaya"/>
          <w:cs/>
          <w:lang w:bidi="bo-CN"/>
        </w:rPr>
        <w:t xml:space="preserve">དེམ་ཅིག་ འདི་ </w:t>
      </w:r>
      <w:r>
        <w:t xml:space="preserve"># </w:t>
      </w:r>
      <w:r>
        <w:rPr>
          <w:rFonts w:cs="Microsoft Himalaya"/>
          <w:cs/>
          <w:lang w:bidi="bo-CN"/>
        </w:rPr>
        <w:t xml:space="preserve">སྐྱེཝ་ ད་ ར་ དབང་པོ་སྐྱོན་ཅན་ ཨིནམ་ དང་ </w:t>
      </w:r>
      <w:r>
        <w:t xml:space="preserve">NUM # </w:t>
      </w:r>
      <w:r>
        <w:rPr>
          <w:rFonts w:cs="Microsoft Himalaya"/>
          <w:cs/>
          <w:lang w:bidi="bo-CN"/>
        </w:rPr>
        <w:t xml:space="preserve">དེམ་ཅིག་ འདི་ བར་ </w:t>
      </w:r>
      <w:r>
        <w:t xml:space="preserve"># </w:t>
      </w:r>
      <w:r>
        <w:rPr>
          <w:rFonts w:cs="Microsoft Himalaya"/>
          <w:cs/>
          <w:lang w:bidi="bo-CN"/>
        </w:rPr>
        <w:t xml:space="preserve">རྐྱེན་ངན་ གྱིས་ འབད་ དེ་ </w:t>
      </w:r>
      <w:r>
        <w:t xml:space="preserve"># </w:t>
      </w:r>
      <w:r>
        <w:rPr>
          <w:rFonts w:cs="Microsoft Himalaya"/>
          <w:cs/>
          <w:lang w:bidi="bo-CN"/>
        </w:rPr>
        <w:t>དབང་པོ་ ལུ་ སྐྱོན་ ཞུགས་ཞུགསཔ་ ཨིན་ མས །</w:t>
      </w:r>
    </w:p>
    <w:p w14:paraId="5740AE13" w14:textId="77777777" w:rsidR="00A536DF" w:rsidRDefault="00A536DF" w:rsidP="00A536DF">
      <w:pPr>
        <w:spacing w:after="0"/>
      </w:pPr>
      <w:r>
        <w:rPr>
          <w:rFonts w:cs="Microsoft Himalaya"/>
          <w:cs/>
          <w:lang w:bidi="bo-CN"/>
        </w:rPr>
        <w:t xml:space="preserve"> རྒྱལ་ཁབ་ ནང་ </w:t>
      </w:r>
      <w:r>
        <w:t xml:space="preserve"># </w:t>
      </w:r>
      <w:r>
        <w:rPr>
          <w:rFonts w:cs="Microsoft Himalaya"/>
          <w:cs/>
          <w:lang w:bidi="bo-CN"/>
        </w:rPr>
        <w:t xml:space="preserve">དབང་པོ་ ལུ་ སྐྱོན་ ཞུགས་ མི་ གི་ གྱངས་ཁ་ དེ་ཅིག་ ཡོད་ མི་ དེ་ ཡང་ </w:t>
      </w:r>
      <w:r>
        <w:t xml:space="preserve"># </w:t>
      </w:r>
      <w:r>
        <w:rPr>
          <w:rFonts w:cs="Microsoft Himalaya"/>
          <w:cs/>
          <w:lang w:bidi="bo-CN"/>
        </w:rPr>
        <w:t xml:space="preserve">ལོ་ངོ་ </w:t>
      </w:r>
      <w:r>
        <w:t xml:space="preserve">NUM </w:t>
      </w:r>
      <w:r>
        <w:rPr>
          <w:rFonts w:cs="Microsoft Himalaya"/>
          <w:cs/>
          <w:lang w:bidi="bo-CN"/>
        </w:rPr>
        <w:t xml:space="preserve">གྱི་ ཧེ་མ་ ཨིནམ་ལས་ </w:t>
      </w:r>
      <w:r>
        <w:t xml:space="preserve"># </w:t>
      </w:r>
      <w:r>
        <w:rPr>
          <w:rFonts w:cs="Microsoft Himalaya"/>
          <w:cs/>
          <w:lang w:bidi="bo-CN"/>
        </w:rPr>
        <w:t xml:space="preserve">ད་རེས་ནངས་པ་ བཟུམ་ ཅིག་ འབད་བ་ཅིན་ </w:t>
      </w:r>
      <w:r>
        <w:t xml:space="preserve"># </w:t>
      </w:r>
      <w:r>
        <w:rPr>
          <w:rFonts w:cs="Microsoft Himalaya"/>
          <w:cs/>
          <w:lang w:bidi="bo-CN"/>
        </w:rPr>
        <w:t xml:space="preserve">མི་རློབས་ ཡར་འཕར་ འགྱོཝ་ དང་ བསྟུན་ ཏེ་ </w:t>
      </w:r>
      <w:r>
        <w:t xml:space="preserve"># </w:t>
      </w:r>
      <w:r>
        <w:rPr>
          <w:rFonts w:cs="Microsoft Himalaya"/>
          <w:cs/>
          <w:lang w:bidi="bo-CN"/>
        </w:rPr>
        <w:t>དབང་པོ་ ལུ་ སྐྱོན་ ཞུགས་ མི་ ཡང་ ཡར་སེང་ འགྱོ་འགྱོཝ་ འོང་ ཟེར་ ཞུ་ ནི །</w:t>
      </w:r>
    </w:p>
    <w:p w14:paraId="6762F1A8" w14:textId="77777777" w:rsidR="00A536DF" w:rsidRDefault="00A536DF" w:rsidP="00A536DF">
      <w:pPr>
        <w:spacing w:after="0"/>
      </w:pPr>
      <w:r>
        <w:rPr>
          <w:rFonts w:cs="Microsoft Himalaya"/>
          <w:cs/>
          <w:lang w:bidi="bo-CN"/>
        </w:rPr>
        <w:t xml:space="preserve"> འདི་ཡང་ ག་ཁྱབ་ཟེར་བ་ཅིན་ ཐམས་ཅད་མཁྱེན་པ་ མཆོག་ གིས་ སེམས་ཅན་ ཐམས་ཅད་ ལས་ ལས་ སྐྱེས་ ཟེར་ གསུང་ དོ་ བཟུམ་ ཨིནམ་ དང་ </w:t>
      </w:r>
      <w:r>
        <w:t xml:space="preserve"># </w:t>
      </w:r>
      <w:r>
        <w:rPr>
          <w:rFonts w:cs="Microsoft Himalaya"/>
          <w:cs/>
          <w:lang w:bidi="bo-CN"/>
        </w:rPr>
        <w:t xml:space="preserve">དཔེ་གཏམ་ ལུ་ ཡང་ </w:t>
      </w:r>
      <w:r>
        <w:t xml:space="preserve"># </w:t>
      </w:r>
      <w:r>
        <w:rPr>
          <w:rFonts w:cs="Microsoft Himalaya"/>
          <w:cs/>
          <w:lang w:bidi="bo-CN"/>
        </w:rPr>
        <w:t xml:space="preserve">མི་ དང་ རྐྱེན་ གར་འགྱོ་ </w:t>
      </w:r>
      <w:r>
        <w:t xml:space="preserve"># </w:t>
      </w:r>
      <w:r>
        <w:rPr>
          <w:rFonts w:cs="Microsoft Himalaya"/>
          <w:cs/>
          <w:lang w:bidi="bo-CN"/>
        </w:rPr>
        <w:t xml:space="preserve">ཟེར་ སླབ་ དོ་ བཟུམ་སྦེ་ </w:t>
      </w:r>
      <w:r>
        <w:t xml:space="preserve"># </w:t>
      </w:r>
      <w:r>
        <w:rPr>
          <w:rFonts w:cs="Microsoft Himalaya"/>
          <w:cs/>
          <w:lang w:bidi="bo-CN"/>
        </w:rPr>
        <w:t xml:space="preserve">མི་ མང་ ན་ </w:t>
      </w:r>
      <w:r>
        <w:t xml:space="preserve"># </w:t>
      </w:r>
      <w:r>
        <w:rPr>
          <w:rFonts w:cs="Microsoft Himalaya"/>
          <w:cs/>
          <w:lang w:bidi="bo-CN"/>
        </w:rPr>
        <w:t xml:space="preserve">དེ་ དང་ བསྟུན་ པའི་ </w:t>
      </w:r>
      <w:r>
        <w:t xml:space="preserve"># </w:t>
      </w:r>
      <w:r>
        <w:rPr>
          <w:rFonts w:cs="Microsoft Himalaya"/>
          <w:cs/>
          <w:lang w:bidi="bo-CN"/>
        </w:rPr>
        <w:t xml:space="preserve">རྐྱེན་ངན་ ཡང་ </w:t>
      </w:r>
      <w:r>
        <w:t xml:space="preserve"># </w:t>
      </w:r>
      <w:r>
        <w:rPr>
          <w:rFonts w:cs="Microsoft Himalaya"/>
          <w:cs/>
          <w:lang w:bidi="bo-CN"/>
        </w:rPr>
        <w:t xml:space="preserve">མང་ ནི་ འདི་གིས་ </w:t>
      </w:r>
      <w:r>
        <w:t xml:space="preserve"># </w:t>
      </w:r>
      <w:r>
        <w:rPr>
          <w:rFonts w:cs="Microsoft Himalaya"/>
          <w:cs/>
          <w:lang w:bidi="bo-CN"/>
        </w:rPr>
        <w:t>ཨིན་ ཟེར་ ཞུ་ ནི་ ལགས །</w:t>
      </w:r>
    </w:p>
    <w:p w14:paraId="59DDA34E" w14:textId="77777777" w:rsidR="00A536DF" w:rsidRDefault="00A536DF" w:rsidP="00A536DF">
      <w:pPr>
        <w:spacing w:after="0"/>
      </w:pPr>
      <w:r>
        <w:rPr>
          <w:rFonts w:cs="Microsoft Himalaya"/>
          <w:cs/>
          <w:lang w:bidi="bo-CN"/>
        </w:rPr>
        <w:t xml:space="preserve"> དཀའ་ངལ །</w:t>
      </w:r>
    </w:p>
    <w:p w14:paraId="26CEC90B" w14:textId="77777777" w:rsidR="00A536DF" w:rsidRDefault="00A536DF" w:rsidP="00A536DF">
      <w:pPr>
        <w:spacing w:after="0"/>
      </w:pPr>
      <w:r>
        <w:rPr>
          <w:rFonts w:cs="Microsoft Himalaya"/>
          <w:cs/>
          <w:lang w:bidi="bo-CN"/>
        </w:rPr>
        <w:t xml:space="preserve"> སྤྱིར་བཏང་ དབང་པོ་སྐྱོན་ཅན་ ཚུ་ </w:t>
      </w:r>
      <w:r>
        <w:t xml:space="preserve"># </w:t>
      </w:r>
      <w:r>
        <w:rPr>
          <w:rFonts w:cs="Microsoft Himalaya"/>
          <w:cs/>
          <w:lang w:bidi="bo-CN"/>
        </w:rPr>
        <w:t xml:space="preserve">རང་རང་སོ་སོའི་ དབང་པོའི་ སྐྱོན་ ལུ་ བརྟེན་ཏེ་ བློ་རིག་ གི་ དཀའ་ངལ་ དང་ ། </w:t>
      </w:r>
      <w:r>
        <w:t xml:space="preserve"># </w:t>
      </w:r>
      <w:r>
        <w:rPr>
          <w:rFonts w:cs="Microsoft Himalaya"/>
          <w:cs/>
          <w:lang w:bidi="bo-CN"/>
        </w:rPr>
        <w:t xml:space="preserve">རྩ་སྐུམ་ནད ། </w:t>
      </w:r>
      <w:r>
        <w:t xml:space="preserve"># </w:t>
      </w:r>
      <w:r>
        <w:rPr>
          <w:rFonts w:cs="Microsoft Himalaya"/>
          <w:cs/>
          <w:lang w:bidi="bo-CN"/>
        </w:rPr>
        <w:t xml:space="preserve">སེམས་ནད ། </w:t>
      </w:r>
      <w:r>
        <w:t xml:space="preserve"># </w:t>
      </w:r>
      <w:r>
        <w:rPr>
          <w:rFonts w:cs="Microsoft Himalaya"/>
          <w:cs/>
          <w:lang w:bidi="bo-CN"/>
        </w:rPr>
        <w:t xml:space="preserve">ཚ་གྱང་དང་སེམས་ཕམ་པའི་ཀླད་ནད ། </w:t>
      </w:r>
      <w:r>
        <w:t xml:space="preserve"># </w:t>
      </w:r>
      <w:r>
        <w:rPr>
          <w:rFonts w:cs="Microsoft Himalaya"/>
          <w:cs/>
          <w:lang w:bidi="bo-CN"/>
        </w:rPr>
        <w:t xml:space="preserve">དེ་ལས་ ལྷབ་སྦྱང་ འབད་ མ་ ཚུགས་ པའི་ དཀའ་ངལ་ དང་ ། </w:t>
      </w:r>
      <w:r>
        <w:t xml:space="preserve"># </w:t>
      </w:r>
      <w:r>
        <w:rPr>
          <w:rFonts w:cs="Microsoft Himalaya"/>
          <w:cs/>
          <w:lang w:bidi="bo-CN"/>
        </w:rPr>
        <w:t xml:space="preserve">ཁ་ སླབ་ མ་ ཚུགས་ པའི་ དཀའ་ངལ་ མིག་ གིས་ མ་ མཐོང་ བའི་ དཀའ་ངལ ། </w:t>
      </w:r>
      <w:r>
        <w:t xml:space="preserve"># </w:t>
      </w:r>
      <w:r>
        <w:rPr>
          <w:rFonts w:cs="Microsoft Himalaya"/>
          <w:cs/>
          <w:lang w:bidi="bo-CN"/>
        </w:rPr>
        <w:t xml:space="preserve">རྣམ་ཅོ་ མ་ གོ་ བའི་ དཀའ་ངལ ། </w:t>
      </w:r>
      <w:r>
        <w:t xml:space="preserve"># </w:t>
      </w:r>
      <w:r>
        <w:rPr>
          <w:rFonts w:cs="Microsoft Himalaya"/>
          <w:cs/>
          <w:lang w:bidi="bo-CN"/>
        </w:rPr>
        <w:t xml:space="preserve">ལམ་ འགྱོ་ མ་ ཚུགས་ པའི་ དཀའ་ངལ ། </w:t>
      </w:r>
      <w:r>
        <w:t xml:space="preserve"># </w:t>
      </w:r>
      <w:r>
        <w:rPr>
          <w:rFonts w:cs="Microsoft Himalaya"/>
          <w:cs/>
          <w:lang w:bidi="bo-CN"/>
        </w:rPr>
        <w:t xml:space="preserve">འཕྲོད་བསྟེན་ ལུ་ བསྟེན་ མ་ ཚུགས་ པའི་ དཀའ་ངལ་ ཚུ་ ཡོད་ པའི་ ཁར་ </w:t>
      </w:r>
      <w:r>
        <w:t xml:space="preserve"># </w:t>
      </w:r>
      <w:r>
        <w:rPr>
          <w:rFonts w:cs="Microsoft Himalaya"/>
          <w:cs/>
          <w:lang w:bidi="bo-CN"/>
        </w:rPr>
        <w:t xml:space="preserve">ལྷག་པར་དུ་ མི་སྡེའི་ ནང་ ལུ་ </w:t>
      </w:r>
      <w:r>
        <w:t xml:space="preserve"># </w:t>
      </w:r>
      <w:r>
        <w:rPr>
          <w:rFonts w:cs="Microsoft Himalaya"/>
          <w:cs/>
          <w:lang w:bidi="bo-CN"/>
        </w:rPr>
        <w:t xml:space="preserve">མི་ མང་ཤོས་ཅིག་ གིས་ ར་ དབང་པོ་སྐྱོན་ཅན་ ཚུ་ ལུ་ དམའ་ཕབ་ རྐྱབ་ མི་ ལུ་ བརྟེན་ཏེ་ འདྲ་མཉམ་ སྦེ་ སྡོད་ མ་ ཚུགས་ པའི་ དཀའ་ངལ ། </w:t>
      </w:r>
      <w:r>
        <w:t xml:space="preserve"># </w:t>
      </w:r>
      <w:r>
        <w:rPr>
          <w:rFonts w:cs="Microsoft Himalaya"/>
          <w:cs/>
          <w:lang w:bidi="bo-CN"/>
        </w:rPr>
        <w:t>ཁོང་ ཚུ་ དབང་པོ་སྐྱོན་ཅན་ སྦེ་ བརྩིས་ ཏེ་ ཕན་ མ་ ཐོགས་ པའི་ མི་ ལང་ཤོར་ ངན་པ་ ཅིག་ སྦེ་ བཞགཔ་ ཨིན་ མས །</w:t>
      </w:r>
    </w:p>
    <w:p w14:paraId="66037F70" w14:textId="77777777" w:rsidR="00A536DF" w:rsidRDefault="00A536DF" w:rsidP="00A536DF">
      <w:pPr>
        <w:spacing w:after="0"/>
      </w:pPr>
      <w:r>
        <w:rPr>
          <w:rFonts w:cs="Microsoft Himalaya"/>
          <w:cs/>
          <w:lang w:bidi="bo-CN"/>
        </w:rPr>
        <w:t xml:space="preserve"> ཁོང་ར་ གི་ ལང་ཤོར་ ངན་ མི་ ལུ་ བརྟེན་ཏེ་ སློབ་གྲྭ་ ནང་ </w:t>
      </w:r>
      <w:r>
        <w:t xml:space="preserve"># </w:t>
      </w:r>
      <w:r>
        <w:rPr>
          <w:rFonts w:cs="Microsoft Himalaya"/>
          <w:cs/>
          <w:lang w:bidi="bo-CN"/>
        </w:rPr>
        <w:t>འགྱོ་ མ་ ཚུགས་ པར་ ལུས་ ཏེ་ འདུག་ ཟེར་ ཞུ་ ནི །</w:t>
      </w:r>
    </w:p>
    <w:p w14:paraId="2F3CE0BA" w14:textId="77777777" w:rsidR="00A536DF" w:rsidRDefault="00A536DF" w:rsidP="00A536DF">
      <w:pPr>
        <w:spacing w:after="0"/>
      </w:pPr>
      <w:r>
        <w:rPr>
          <w:rFonts w:cs="Microsoft Himalaya"/>
          <w:cs/>
          <w:lang w:bidi="bo-CN"/>
        </w:rPr>
        <w:t xml:space="preserve"> དེ་མ་ཚད་ ཁོང་ ལ་ལུ་ཅིག་ ལུ་ མཁོ་གལ་ ཆེ་ བའི་ </w:t>
      </w:r>
      <w:r>
        <w:t xml:space="preserve"># </w:t>
      </w:r>
      <w:r>
        <w:rPr>
          <w:rFonts w:cs="Microsoft Himalaya"/>
          <w:cs/>
          <w:lang w:bidi="bo-CN"/>
        </w:rPr>
        <w:t>བྱམས་བརྩེ་ དང་ གཅེས་སྐྱོང་ མ་ ཐོབཔ་ མ་ཚད་ སྡུག་སྦྱོང་ ཚུ་ འབད་ དེ་ བཞག་ ནི །</w:t>
      </w:r>
    </w:p>
    <w:p w14:paraId="4D860EC5"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རྒྱལ་ཁབ་ ཀྱི་ གཡུས་མཐའ་ཟུར་ ལས་ ཕར་ སྡོད་ མི་ འབྲུག་པའི་ ན་གཞོན་ དབང་པོ་ ལུ་ སྐྱོན་ ཞུགས་ ཏེ་ </w:t>
      </w:r>
      <w:r>
        <w:t xml:space="preserve"># </w:t>
      </w:r>
      <w:r>
        <w:rPr>
          <w:rFonts w:cs="Microsoft Himalaya"/>
          <w:cs/>
          <w:lang w:bidi="bo-CN"/>
        </w:rPr>
        <w:t xml:space="preserve">ལྕོགས་གྲུབ་ མེད་ མི་ ཚུ་ སློབ་གྲྭ་ ཐག་ རིང་ མི་ ལུ་ བརྟེན་ཏེ་ </w:t>
      </w:r>
      <w:r>
        <w:t xml:space="preserve"># </w:t>
      </w:r>
      <w:r>
        <w:rPr>
          <w:rFonts w:cs="Microsoft Himalaya"/>
          <w:cs/>
          <w:lang w:bidi="bo-CN"/>
        </w:rPr>
        <w:t xml:space="preserve">རྐང་ཐང་སྦེ་ འགྱོ་ མ་ ཚུགས་ མི་ དང་ ལ་ལུ་ མ་དངུལ་ མེད་ པའི་ དཀའ་ངལ ། </w:t>
      </w:r>
      <w:r>
        <w:t xml:space="preserve"># </w:t>
      </w:r>
      <w:r>
        <w:rPr>
          <w:rFonts w:cs="Microsoft Himalaya"/>
          <w:cs/>
          <w:lang w:bidi="bo-CN"/>
        </w:rPr>
        <w:t xml:space="preserve">དེ་ལས་ ལ་ལུ་ཅིག་ ཕམ་ གིས་ སློབ་གྲྭ་ ནང་ མ་ བཙུགས་ པར་ གཡུས་ ཁ་ ལུ་ སྣང་མེད་ སྦེ་ བཞག་ ནི ། </w:t>
      </w:r>
      <w:r>
        <w:t xml:space="preserve"># </w:t>
      </w:r>
      <w:r>
        <w:rPr>
          <w:rFonts w:cs="Microsoft Himalaya"/>
          <w:cs/>
          <w:lang w:bidi="bo-CN"/>
        </w:rPr>
        <w:t>དེ་མ་ཚད་ དབང་པོ་ སྐྱོ་དྲགས་ སྦེ་ སྐྱོན་ ཞུགས་ མི་ ཚུ་ ལུ་ སློབ་གྲྭ་ ནང་ ལས་ ཕར་ ཤེས་ཡོན་ སྦྱང་ ནི་ གི་ གོ་སྐབས་ ཚུ་ མ་ ཐོབ་ པའི་ དཀའ་ངལ་ ཚུ་ འབྱུངམ་ མས་ ཟེར་ ཞུ་ ནི །</w:t>
      </w:r>
    </w:p>
    <w:p w14:paraId="2AF1752F" w14:textId="77777777" w:rsidR="00A536DF" w:rsidRDefault="00A536DF" w:rsidP="00A536DF">
      <w:pPr>
        <w:spacing w:after="0"/>
      </w:pPr>
      <w:r>
        <w:rPr>
          <w:rFonts w:cs="Microsoft Himalaya"/>
          <w:cs/>
          <w:lang w:bidi="bo-CN"/>
        </w:rPr>
        <w:t xml:space="preserve"> དེ་བཟུམ་ གྱི་ དཀའ་ངལ་ ཚུ་ ཡང་ གནད་དོན་ ག་ཅི་ ལས་ བརྟེན་ཏེ་ འབྱུངམ་ ཨིན་ན་ ཟེར་ ཞུ་ བ་ ཅིན་ ང་བཅས་རའི་ རྒྱལ་ཁབ་ འདི་ </w:t>
      </w:r>
      <w:r>
        <w:t xml:space="preserve"># </w:t>
      </w:r>
      <w:r>
        <w:rPr>
          <w:rFonts w:cs="Microsoft Himalaya"/>
          <w:cs/>
          <w:lang w:bidi="bo-CN"/>
        </w:rPr>
        <w:t xml:space="preserve">འཛམ་གླིང་ རྒྱལ་ཁབ་ གཞན་ བཟུམ་སྦེ་ ཡར་རྒྱས་ འགྱོ་ མ་ ཚར་ བའི་ རྒྱལ་ཁབ་ ཅིག་ འབད་ ནི་ འདི་གིས་ ཁོང་ ཚུ་ གི་ དོན་ལུ་ དམིགས་བསལ་ གྱི་ ཞབས་ཏོག་ སློབ་གྲྭ་ དང་ སློབ་ཁང་ གི་ རྒྱུ་ཆས་ དེ་ལས་ དམིགས་བསལ་ གྱི་ སློབ་སྟོན་ འབད་ མིའི་ སློབ་དཔོན་ ཚུ་ ལངམ་སྦེ་ མེད་ མི་ ལུ་ བརྟེན་ཏེ་ ཨིན་ མས ཟེར་ ཞུ་ ནི ། </w:t>
      </w:r>
      <w:r>
        <w:t xml:space="preserve"># </w:t>
      </w:r>
      <w:r>
        <w:rPr>
          <w:rFonts w:cs="Microsoft Himalaya"/>
          <w:cs/>
          <w:lang w:bidi="bo-CN"/>
        </w:rPr>
        <w:t>སྤྱིར་བཏང་ དབང་པོ་སྐྱོན་ཅན་ ཚུ་ གི་ དོན་ལུ་ སློབ་གྲྭ་ ཁག་ དག་པ་ཅིག་ ཡོད་ དེ་ ར་ འབད་རུང་</w:t>
      </w:r>
    </w:p>
    <w:p w14:paraId="0C2948D8"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སློབ་གྲྭ་ དེ་ ཚུ་ ནང་ ལྷབ་སྦྱང་ འབད་ མིའི་ སློབ་ཕྲུག་ དབང་པོ་ ལུ་ སྐྱོན་ མེད་ མི་ ཚུ་ ཡང་ མཉམ་གཅིག་ ཡོད་ མི་ ལུ་ བརྟེན་ཏེ་ དེ་ ཚུ་ དང་ མཉམ་གཅིག་ </w:t>
      </w:r>
      <w:r>
        <w:t xml:space="preserve"># </w:t>
      </w:r>
      <w:r>
        <w:rPr>
          <w:rFonts w:cs="Microsoft Himalaya"/>
          <w:cs/>
          <w:lang w:bidi="bo-CN"/>
        </w:rPr>
        <w:t>དོ་འགྲན་སྦེ་ འགྱོ་ མ་ ཚུགས་ པའི་ དཀའ་ངལ་ ལེ་ཤ་ ར་ འབྱུངམ་ ཨིན་ མས །</w:t>
      </w:r>
    </w:p>
    <w:p w14:paraId="26DC45DC" w14:textId="77777777" w:rsidR="00A536DF" w:rsidRDefault="00A536DF" w:rsidP="00A536DF">
      <w:pPr>
        <w:spacing w:after="0"/>
      </w:pPr>
      <w:r>
        <w:rPr>
          <w:rFonts w:cs="Microsoft Himalaya"/>
          <w:cs/>
          <w:lang w:bidi="bo-CN"/>
        </w:rPr>
        <w:t xml:space="preserve"> དབང་པོ་སྐྱོན་ཅན་ ཚུ་ ལུ་ གཅིག་ འདི་ མི་ཁྲོམ་ འཛོམས་ ས་ ལས་ ཕར་ འགྲོ་འགྲུལ་ འབད་ བའི་ སྐབས་ ཕྱིའི་རྒྱལ་ཁབ་ ཚུ་ ནང་ བཟུམ་སྦེ་ </w:t>
      </w:r>
      <w:r>
        <w:t xml:space="preserve"># </w:t>
      </w:r>
      <w:r>
        <w:rPr>
          <w:rFonts w:cs="Microsoft Himalaya"/>
          <w:cs/>
          <w:lang w:bidi="bo-CN"/>
        </w:rPr>
        <w:t xml:space="preserve">དམིགས་བསལ་ གྱི་ ཞབས་ཏོག་ ཚུ་ </w:t>
      </w:r>
      <w:r>
        <w:t xml:space="preserve"># </w:t>
      </w:r>
      <w:r>
        <w:rPr>
          <w:rFonts w:cs="Microsoft Himalaya"/>
          <w:cs/>
          <w:lang w:bidi="bo-CN"/>
        </w:rPr>
        <w:t>ལེགས་ཤོམ་ སྦེ་ མེད་ ནི་ འདི་གིས་ དཀའ་ངལ་ ཚུ་ མཐོང་ མས་ ཟེར་ ཞུ་ ནི །</w:t>
      </w:r>
    </w:p>
    <w:p w14:paraId="6B70D605" w14:textId="77777777" w:rsidR="00A536DF" w:rsidRDefault="00A536DF" w:rsidP="00A536DF">
      <w:pPr>
        <w:spacing w:after="0"/>
      </w:pPr>
      <w:r>
        <w:rPr>
          <w:rFonts w:cs="Microsoft Himalaya"/>
          <w:cs/>
          <w:lang w:bidi="bo-CN"/>
        </w:rPr>
        <w:t xml:space="preserve"> དེ་ཡང་ དཔེ་འབད་བ་ཅིན་ </w:t>
      </w:r>
      <w:r>
        <w:t xml:space="preserve"># </w:t>
      </w:r>
      <w:r>
        <w:rPr>
          <w:rFonts w:cs="Microsoft Himalaya"/>
          <w:cs/>
          <w:lang w:bidi="bo-CN"/>
        </w:rPr>
        <w:t xml:space="preserve">མི་མང་ འཛོམས་ སར ། </w:t>
      </w:r>
      <w:r>
        <w:t xml:space="preserve"># </w:t>
      </w:r>
      <w:r>
        <w:rPr>
          <w:rFonts w:cs="Microsoft Himalaya"/>
          <w:cs/>
          <w:lang w:bidi="bo-CN"/>
        </w:rPr>
        <w:t xml:space="preserve">མཆོད་རྟེན་ སྐོར་ར་ རྐྱབ་ སར་ </w:t>
      </w:r>
      <w:r>
        <w:t xml:space="preserve"># </w:t>
      </w:r>
      <w:r>
        <w:rPr>
          <w:rFonts w:cs="Microsoft Himalaya"/>
          <w:cs/>
          <w:lang w:bidi="bo-CN"/>
        </w:rPr>
        <w:t>བཟུམ་ ཅིག་ ལུ་ འབད་རུང་</w:t>
      </w:r>
    </w:p>
    <w:p w14:paraId="62CF7A7F" w14:textId="77777777" w:rsidR="00A536DF" w:rsidRDefault="00A536DF" w:rsidP="00A536DF">
      <w:pPr>
        <w:spacing w:after="0"/>
      </w:pPr>
      <w:r>
        <w:rPr>
          <w:rFonts w:cs="Microsoft Himalaya"/>
          <w:cs/>
          <w:lang w:bidi="bo-CN"/>
        </w:rPr>
        <w:t xml:space="preserve"> ས་གོ་ དེ་ ཚུ་ ནང་ </w:t>
      </w:r>
      <w:r>
        <w:t xml:space="preserve"># </w:t>
      </w:r>
      <w:r>
        <w:rPr>
          <w:rFonts w:cs="Microsoft Himalaya"/>
          <w:cs/>
          <w:lang w:bidi="bo-CN"/>
        </w:rPr>
        <w:t xml:space="preserve">ལམ་ ཚུ་ ལུ་ ཐེམ་སྐས་ ལེ་ཤ་ ཡོད་ མི་ དང་ སྣུམ་འཁོར་ གྱི་ ལམ་ ཚུ་ ལས་ ཕར་ </w:t>
      </w:r>
      <w:r>
        <w:t xml:space="preserve"># </w:t>
      </w:r>
      <w:r>
        <w:rPr>
          <w:rFonts w:cs="Microsoft Himalaya"/>
          <w:cs/>
          <w:lang w:bidi="bo-CN"/>
        </w:rPr>
        <w:t>རྐང་ཁྲི་འཁོར་ལོ་ཅནམ་ ལག་ལེན་ འཐབ་ མི་ ཚུ་ འགྱོ་ མ་ ཚུགས་ པའི་ དཀའ་ངལ་ འདུག་ ཟེར་ ཞུ་ ནི །</w:t>
      </w:r>
    </w:p>
    <w:p w14:paraId="4C9B3D91" w14:textId="77777777" w:rsidR="00A536DF" w:rsidRDefault="00A536DF" w:rsidP="00A536DF">
      <w:pPr>
        <w:spacing w:after="0"/>
      </w:pPr>
      <w:r>
        <w:rPr>
          <w:rFonts w:cs="Microsoft Himalaya"/>
          <w:cs/>
          <w:lang w:bidi="bo-CN"/>
        </w:rPr>
        <w:t xml:space="preserve"> དཀའ་ངལ་ གྱི་ ནང་ ལས་ དཀའ་ངལ་ སྦོམ་ཤོས་ ཅིག་ ག་ཅི་ འདུག་ ཟེར་ ཞུ་ བ་ ཅིན་ </w:t>
      </w:r>
      <w:r>
        <w:t xml:space="preserve"># </w:t>
      </w:r>
      <w:r>
        <w:rPr>
          <w:rFonts w:cs="Microsoft Himalaya"/>
          <w:cs/>
          <w:lang w:bidi="bo-CN"/>
        </w:rPr>
        <w:t xml:space="preserve">དབང་པོ་སྐྱོན་ཅན་ ཚུ་ དབང་པོ་ ལུ་ ལྕོགས་གྲུབ་ མེད་ མི་ ལུ་ བརྟེན་ ལཱ་གཡོག་ མ་ འཐོབ་ མི་ དང་ དེ་ལས་བརྟེན་ </w:t>
      </w:r>
      <w:r>
        <w:t xml:space="preserve"># </w:t>
      </w:r>
      <w:r>
        <w:rPr>
          <w:rFonts w:cs="Microsoft Himalaya"/>
          <w:cs/>
          <w:lang w:bidi="bo-CN"/>
        </w:rPr>
        <w:t>འཚོ་བ་ སྐྱོང་ མ་ ཚུགས་ པའི་ སྐྱིད་སྡུག་ ཚུ་ མཐོངམ་ མས་ ཟེར་ ཞུ་ ནི །</w:t>
      </w:r>
    </w:p>
    <w:p w14:paraId="7A95BEEF" w14:textId="77777777" w:rsidR="00A536DF" w:rsidRDefault="00A536DF" w:rsidP="00A536DF">
      <w:pPr>
        <w:spacing w:after="0"/>
      </w:pPr>
      <w:r>
        <w:rPr>
          <w:rFonts w:cs="Microsoft Himalaya"/>
          <w:cs/>
          <w:lang w:bidi="bo-CN"/>
        </w:rPr>
        <w:lastRenderedPageBreak/>
        <w:t xml:space="preserve"> དཀའ་ངལ་སེལ་ཐབས །</w:t>
      </w:r>
    </w:p>
    <w:p w14:paraId="5DCAE02B" w14:textId="77777777" w:rsidR="00A536DF" w:rsidRDefault="00A536DF" w:rsidP="00A536DF">
      <w:pPr>
        <w:spacing w:after="0"/>
      </w:pPr>
      <w:r>
        <w:rPr>
          <w:rFonts w:cs="Microsoft Himalaya"/>
          <w:cs/>
          <w:lang w:bidi="bo-CN"/>
        </w:rPr>
        <w:t xml:space="preserve"> དེ་འབད་ནི་འདི་གིས་ ང་བཅས་ ཚུ་ གིས་ ང་བཅས་རའི་ རྒྱལ་ཁབ་ ཀྱི་ མི་སེར་ དབང་པོ་སྐྱོན་ཅན་ ཚུ་ ལུ་ བྱུང་ སྟེ་ ཡོད་ མིའི་ དཀའ་ངལ་ ཚུ་ བསལ་ ནིའི་ དོན་ལུ་ ང་བཅས་ ཚུ་ གིས་ ཅི་ལྕོགས་གང་དྲག་ གི་ ཐོག་ ལས་ རྒྱབ་སྐྱོར་ དང་ དཀའ་ངལ་ བསལ་ ནིའི་ ཐབས་ལམ་ ཚུ་ </w:t>
      </w:r>
      <w:r>
        <w:t xml:space="preserve"># </w:t>
      </w:r>
      <w:r>
        <w:rPr>
          <w:rFonts w:cs="Microsoft Himalaya"/>
          <w:cs/>
          <w:lang w:bidi="bo-CN"/>
        </w:rPr>
        <w:t>ག་དེ་མང་མང་ བཏོན་ གནང་ ཟེར་ ཞུ་ ནི །</w:t>
      </w:r>
    </w:p>
    <w:p w14:paraId="4B06A983" w14:textId="77777777" w:rsidR="00A536DF" w:rsidRDefault="00A536DF" w:rsidP="00A536DF">
      <w:pPr>
        <w:spacing w:after="0"/>
      </w:pPr>
      <w:r>
        <w:rPr>
          <w:rFonts w:cs="Microsoft Himalaya"/>
          <w:cs/>
          <w:lang w:bidi="bo-CN"/>
        </w:rPr>
        <w:t xml:space="preserve"> དེ་ཡང་ གཙོ་བོ་ ར་ ང་བཅས་ ཚུ་ གིས་ མི་སྡེའི་ ནང་ ཁོང་ ཚུ་ ལུ་ དམའ་ཕབ་ མི་ རྐྱབ་ ནི་ དང་ སྡུག་སྦྱོང་ མི་ འབད་ ནི །</w:t>
      </w:r>
    </w:p>
    <w:p w14:paraId="59A1E2E6" w14:textId="77777777" w:rsidR="00A536DF" w:rsidRDefault="00A536DF" w:rsidP="00A536DF">
      <w:pPr>
        <w:spacing w:after="0"/>
      </w:pPr>
      <w:r>
        <w:rPr>
          <w:rFonts w:cs="Microsoft Himalaya"/>
          <w:cs/>
          <w:lang w:bidi="bo-CN"/>
        </w:rPr>
        <w:t xml:space="preserve"> ལྷག་པར་དུ་ ཡང་ བྱམས་བརྩེ་ དང་ གཅེས་སྐྱོང་ འབད་ དགོ་ ཟེར་ ཞུ་ ནི །</w:t>
      </w:r>
    </w:p>
    <w:p w14:paraId="328A895E" w14:textId="77777777" w:rsidR="00A536DF" w:rsidRDefault="00A536DF" w:rsidP="00A536DF">
      <w:pPr>
        <w:spacing w:after="0"/>
      </w:pPr>
      <w:r>
        <w:rPr>
          <w:rFonts w:cs="Microsoft Himalaya"/>
          <w:cs/>
          <w:lang w:bidi="bo-CN"/>
        </w:rPr>
        <w:t xml:space="preserve"> ཁོང་ ཚུ་ ཡང་ མི་སེར་ གཞན་ དང་ </w:t>
      </w:r>
      <w:r>
        <w:t xml:space="preserve"># </w:t>
      </w:r>
      <w:r>
        <w:rPr>
          <w:rFonts w:cs="Microsoft Himalaya"/>
          <w:cs/>
          <w:lang w:bidi="bo-CN"/>
        </w:rPr>
        <w:t>འདྲ་མཉམ་ སྦེ་ སྡོད་ ཚུགས་ ནིའི་ དོན་ལུ་ སྣང་མེད་སྦེ་ མ་ བཞག་ པར་ སློབ་གྲྭ་ ནང་ བཙུགས་ ཏེ་ སློབ་སྦྱོང་ ཚུ་ འབད་ བཅུག་ ནི །</w:t>
      </w:r>
    </w:p>
    <w:p w14:paraId="07C49FA3" w14:textId="77777777" w:rsidR="00A536DF" w:rsidRDefault="00A536DF" w:rsidP="00A536DF">
      <w:pPr>
        <w:spacing w:after="0"/>
      </w:pPr>
      <w:r>
        <w:rPr>
          <w:rFonts w:cs="Microsoft Himalaya"/>
          <w:cs/>
          <w:lang w:bidi="bo-CN"/>
        </w:rPr>
        <w:t xml:space="preserve"> དེ་བཟུམ་སྦེ་ ཁོང་ ལུ་ མཁོ་གལ་ ཆེ་ བའི་ སྨན་བཅོས་ ཚུ་ བྱིན་ ནི །</w:t>
      </w:r>
    </w:p>
    <w:p w14:paraId="1D2CE471" w14:textId="77777777" w:rsidR="00A536DF" w:rsidRDefault="00A536DF" w:rsidP="00A536DF">
      <w:pPr>
        <w:spacing w:after="0"/>
      </w:pPr>
      <w:r>
        <w:rPr>
          <w:rFonts w:cs="Microsoft Himalaya"/>
          <w:cs/>
          <w:lang w:bidi="bo-CN"/>
        </w:rPr>
        <w:t xml:space="preserve"> དབང་པོ་ སྐྱོ་དྲགས་ སྦེ་ སྐྱོན་ ཞུགས་ མི་ ཚུ་ གི་ དོན་ལུ་ འབད་བ་ཅིན་ དམིགས་བསལ་ གྱི་ སློབ་སྦྱོང་ འབད་ སའི་ སློབ་གྲྭ་ དང་ སློབ་དཔོན་ དེ་ལས་ ཁོང་ ལུ་ མཁོ་གལ་ ཆེ་ བའི་ མཐུན་རྐྱེན་ ཚུ་ ལངམ་སྦེ་ གཞི་བཙུགས་ མཛད་ གནང་ དགོཔ་ འདུག་ ཟེར་ ཞུ་ ནི་ ལགས །</w:t>
      </w:r>
    </w:p>
    <w:p w14:paraId="5E448DAE" w14:textId="77777777" w:rsidR="00A536DF" w:rsidRDefault="00A536DF" w:rsidP="00A536DF">
      <w:pPr>
        <w:spacing w:after="0"/>
      </w:pPr>
      <w:r>
        <w:rPr>
          <w:rFonts w:cs="Microsoft Himalaya"/>
          <w:cs/>
          <w:lang w:bidi="bo-CN"/>
        </w:rPr>
        <w:t xml:space="preserve"> དེ་དང་འདྲཝ་སྦེ་ མི་ཁྲོམ་ འཛོམས་ ས་ ལུ་ དམིགས་བསལ་ གྱི་ ཞབས་ཏོག་ ཚུ་ དང་ ། རྫོང་ཁག་ ཆ་མཉམ་ ནང་ ར་ དབང་པོ་སྐྱོན་ཅན་ གྱི་ དོན་ལུ་ </w:t>
      </w:r>
      <w:r>
        <w:t xml:space="preserve"># </w:t>
      </w:r>
      <w:r>
        <w:rPr>
          <w:rFonts w:cs="Microsoft Himalaya"/>
          <w:cs/>
          <w:lang w:bidi="bo-CN"/>
        </w:rPr>
        <w:t>ཤེས་རིག་ གི་ སློབ་གྲྭ་ དང་ གསོ་བའི་སྨན་བཅོས་ ཀྱི་ མཐུན་རྐྱེན་ དང་ རྒྱུ་ཆས་ ཚུ་ ཆ་ཚང་ སྦེ་ རྒྱབ་སྐྱོར་ གནང་ པ་ ཅིན་ ཁོང་ གི་ དཀའ་ངལ་ བསལ་ ཚུགས་ ནི་ མས་ ཟེར་ ཞུ་ ནི་ ལགས །</w:t>
      </w:r>
    </w:p>
    <w:p w14:paraId="06FC22C2" w14:textId="77777777" w:rsidR="00A536DF" w:rsidRDefault="00A536DF" w:rsidP="00A536DF">
      <w:pPr>
        <w:spacing w:after="0"/>
      </w:pPr>
      <w:r>
        <w:rPr>
          <w:rFonts w:cs="Microsoft Himalaya"/>
          <w:cs/>
          <w:lang w:bidi="bo-CN"/>
        </w:rPr>
        <w:t xml:space="preserve"> རྒྱབ་སྐྱོར །</w:t>
      </w:r>
    </w:p>
    <w:p w14:paraId="11CE1817" w14:textId="77777777" w:rsidR="00A536DF" w:rsidRDefault="00A536DF" w:rsidP="00A536DF">
      <w:pPr>
        <w:spacing w:after="0"/>
      </w:pPr>
      <w:r>
        <w:rPr>
          <w:rFonts w:cs="Microsoft Himalaya"/>
          <w:cs/>
          <w:lang w:bidi="bo-CN"/>
        </w:rPr>
        <w:t xml:space="preserve"> ད་ལྟོ་ཚུན་ཚོད་ ཀྱི་ བར་ ན་ འབད་རུང་</w:t>
      </w:r>
    </w:p>
    <w:p w14:paraId="2A7ED2E5" w14:textId="77777777" w:rsidR="00A536DF" w:rsidRDefault="00A536DF" w:rsidP="00A536DF">
      <w:pPr>
        <w:spacing w:after="0"/>
      </w:pPr>
      <w:r>
        <w:rPr>
          <w:rFonts w:cs="Microsoft Himalaya"/>
          <w:cs/>
          <w:lang w:bidi="bo-CN"/>
        </w:rPr>
        <w:t xml:space="preserve"> འབྲུག་མི་ དབང་པོ་སྐྱོན་ཅན་ ཚུ་ ལུ་ རྒྱབ་སྐྱོར་ ཚུ་ ཡང་ ང་བཅས་རའི་ གཞུང་ཞབས་ ལས་ དབང་པོ་སྐྱོན་ཅན་ ཚུ་ ལུ་ གསོ་བའི་ ལས་ཁུངས་ ཀྱིས་ གཙོས་ པའི་ ལས་ཁུངས་ དང་ ལས་ཚོགས་ གཞན་ ཚུ་ གིས་ སྨན་བཅོས་ ཀྱི་ རྒྱབ་སྐྱོར་ </w:t>
      </w:r>
      <w:r>
        <w:t xml:space="preserve"># </w:t>
      </w:r>
      <w:r>
        <w:rPr>
          <w:rFonts w:cs="Microsoft Himalaya"/>
          <w:cs/>
          <w:lang w:bidi="bo-CN"/>
        </w:rPr>
        <w:t xml:space="preserve">དུས་རྒྱུན་ གྱི་ བརྟག་དཔྱད་ དང་ ལུས་སྦྱོང་སྨན་བཅོས ། </w:t>
      </w:r>
      <w:r>
        <w:t xml:space="preserve"># </w:t>
      </w:r>
      <w:r>
        <w:rPr>
          <w:rFonts w:cs="Microsoft Himalaya"/>
          <w:cs/>
          <w:lang w:bidi="bo-CN"/>
        </w:rPr>
        <w:t>ཁ་སླབ་མ་ཚུགས་མི་ ཚུ་ ལུ་ ངག་སྦྱོང་སྨན་བཅོས་ བྱིན་ ནི་ དང་ ། ཤེས་རིག་ལྷན་ཁག་ གིས་ དབང་པོ་ སྐྱོ་དྲགས་ སྦེ་ སྐྱོན་ མེད་ མི་ ཚུ་ ལུ་ ཤེས་ཡོན་ ཚུ་ བྱིན་ ནིའི་ དོན་ལུ་ དམིགས་བསལ་ གྱི་ སློབ་གྲྭ་ ཚུ་ ཡང་ གཞི་བཙུགས་ འབད་ དེ་ འདུག་ ཟེར་ ཞུ་ ནི །</w:t>
      </w:r>
    </w:p>
    <w:p w14:paraId="5E6D58EE" w14:textId="77777777" w:rsidR="00A536DF" w:rsidRDefault="00A536DF" w:rsidP="00A536DF">
      <w:pPr>
        <w:spacing w:after="0"/>
      </w:pPr>
      <w:r>
        <w:rPr>
          <w:rFonts w:cs="Microsoft Himalaya"/>
          <w:cs/>
          <w:lang w:bidi="bo-CN"/>
        </w:rPr>
        <w:t xml:space="preserve"> དེ་ཡང་ མིག་ གི་ དབང་པོ་ ལུ་ སྐྱོན་ ཞུགས་ མི་ ཚུ་ གི་ དོན་ལུ་ ཁ་གླིང་མུན་གསལ་གླིང་སློབ་གྲྭ་ དང་ ། </w:t>
      </w:r>
      <w:r>
        <w:t xml:space="preserve"># </w:t>
      </w:r>
      <w:r>
        <w:rPr>
          <w:rFonts w:cs="Microsoft Himalaya"/>
          <w:cs/>
          <w:lang w:bidi="bo-CN"/>
        </w:rPr>
        <w:t xml:space="preserve">དེ་བཟུམ་སྦེ་ ངག་ལྐུག་པ་ ཁ་སླབ་མ་ཚུགས་མི་ ཚུ་ གི་ དོན་ལུ་ སྤ་རོ་འབྲུག་རྒྱལ་ ལུ་ ཡོད་ མི་ དབང་གསལ་སྤེལ་ཁང་ དང་ ། </w:t>
      </w:r>
      <w:r>
        <w:t xml:space="preserve"># </w:t>
      </w:r>
      <w:r>
        <w:rPr>
          <w:rFonts w:cs="Microsoft Himalaya"/>
          <w:cs/>
          <w:lang w:bidi="bo-CN"/>
        </w:rPr>
        <w:t>ད་རུང་</w:t>
      </w:r>
    </w:p>
    <w:p w14:paraId="23F99614" w14:textId="77777777" w:rsidR="00A536DF" w:rsidRDefault="00A536DF" w:rsidP="00A536DF">
      <w:pPr>
        <w:spacing w:after="0"/>
      </w:pPr>
      <w:r>
        <w:rPr>
          <w:rFonts w:cs="Microsoft Himalaya"/>
          <w:cs/>
          <w:lang w:bidi="bo-CN"/>
        </w:rPr>
        <w:t xml:space="preserve"> དེ་བཟུམ་སྦེ་ དུས་ཅི་ ལོ་ ནང་ ར་ དབང་པོ་སྐྱོན་ཅན་ ཚུ་ གི་ དོན་ལུ་ ཀྲོང་གསར་སློབ་གྲྭ་ལྟེ་བ་ དང་ པདྨ་དགའ་ཚལ་རྫོང་ཁག་ ནང་ ལུ་ ཡོད་ མི་ དགོན་པ་སིང་མ་འབྲིང་རིམ་སློབ་གྲྭ་ཆུང་བ་ ནང་ སློབ་སྟོན་ འབད་ ནི་ འགོ་བཙུགས་ གནང་ ནུག</w:t>
      </w:r>
    </w:p>
    <w:p w14:paraId="38FF3B28" w14:textId="77777777" w:rsidR="00A536DF" w:rsidRDefault="00A536DF" w:rsidP="00A536DF">
      <w:pPr>
        <w:spacing w:after="0"/>
      </w:pPr>
      <w:r>
        <w:rPr>
          <w:rFonts w:cs="Microsoft Himalaya"/>
          <w:cs/>
          <w:lang w:bidi="bo-CN"/>
        </w:rPr>
        <w:t xml:space="preserve"> དེ་བཟུམ་སྦེ་ </w:t>
      </w:r>
      <w:r>
        <w:t xml:space="preserve"># </w:t>
      </w:r>
      <w:r>
        <w:rPr>
          <w:rFonts w:cs="Microsoft Himalaya"/>
          <w:cs/>
          <w:lang w:bidi="bo-CN"/>
        </w:rPr>
        <w:t xml:space="preserve">རྫོང་ཁག་ གཞན་ ཚུ་ གི་ ནང་ ལུ་ ཡང་ </w:t>
      </w:r>
      <w:r>
        <w:t xml:space="preserve"># </w:t>
      </w:r>
      <w:r>
        <w:rPr>
          <w:rFonts w:cs="Microsoft Himalaya"/>
          <w:cs/>
          <w:lang w:bidi="bo-CN"/>
        </w:rPr>
        <w:t xml:space="preserve">ཧེ་མ་ ལས་ ར་ གཞི་བཙུགས་ འབད་ ཡོད་ མི་ དམིགས་བསལ་ གྱི་ སློབ་གྲྭ་ </w:t>
      </w:r>
      <w:r>
        <w:t xml:space="preserve">NUM </w:t>
      </w:r>
      <w:r>
        <w:rPr>
          <w:rFonts w:cs="Microsoft Himalaya"/>
          <w:cs/>
          <w:lang w:bidi="bo-CN"/>
        </w:rPr>
        <w:t>དེ་ཅིག་ འདུག་ ཟེར་ ཞུ་ ནི །</w:t>
      </w:r>
    </w:p>
    <w:p w14:paraId="328D48B8" w14:textId="77777777" w:rsidR="00A536DF" w:rsidRDefault="00A536DF" w:rsidP="00A536DF">
      <w:pPr>
        <w:spacing w:after="0"/>
      </w:pPr>
      <w:r>
        <w:rPr>
          <w:rFonts w:cs="Microsoft Himalaya"/>
          <w:cs/>
          <w:lang w:bidi="bo-CN"/>
        </w:rPr>
        <w:t xml:space="preserve"> དེ་གིས་ཡང་མ་ཚད་པར་ ཆུང་ཀུའི་ བསྒང་ ལས་ སློབ་གྲྭ་ ནང་ ཡོན་ཏན་ ལྷབ་སྦྱང་ འབད་ མ་ ཚུགས་ མི་ ཚུ་ གི་ དོན་ལུ་ གཞི་རྟེན་ཤེས་ཡོན་ གྱི་ ལམ་ལུགས་ ཡང་ </w:t>
      </w:r>
      <w:r>
        <w:t xml:space="preserve"># </w:t>
      </w:r>
      <w:r>
        <w:rPr>
          <w:rFonts w:cs="Microsoft Himalaya"/>
          <w:cs/>
          <w:lang w:bidi="bo-CN"/>
        </w:rPr>
        <w:t>འགོ་བཙུགས་ གནང་ སྟེ་ འདུག་ ཟེར་ ཞུ་ ནི །</w:t>
      </w:r>
    </w:p>
    <w:p w14:paraId="712B96DA" w14:textId="77777777" w:rsidR="00A536DF" w:rsidRDefault="00A536DF" w:rsidP="00A536DF">
      <w:pPr>
        <w:spacing w:after="0"/>
      </w:pPr>
      <w:r>
        <w:rPr>
          <w:rFonts w:cs="Microsoft Himalaya"/>
          <w:cs/>
          <w:lang w:bidi="bo-CN"/>
        </w:rPr>
        <w:t xml:space="preserve"> རྒྱལ་ཁབ་ ནང་ </w:t>
      </w:r>
      <w:r>
        <w:t xml:space="preserve"># </w:t>
      </w:r>
      <w:r>
        <w:rPr>
          <w:rFonts w:cs="Microsoft Himalaya"/>
          <w:cs/>
          <w:lang w:bidi="bo-CN"/>
        </w:rPr>
        <w:t xml:space="preserve">དབང་པོ་ ལུ་ ཐོ་ ཕོག་ མི་ ཨ་ལུ་ དང་ ན་གཞོན་ </w:t>
      </w:r>
      <w:r>
        <w:t xml:space="preserve"># </w:t>
      </w:r>
      <w:r>
        <w:rPr>
          <w:rFonts w:cs="Microsoft Himalaya"/>
          <w:cs/>
          <w:lang w:bidi="bo-CN"/>
        </w:rPr>
        <w:t xml:space="preserve">དེ་ལས་ </w:t>
      </w:r>
      <w:r>
        <w:t xml:space="preserve"># </w:t>
      </w:r>
      <w:r>
        <w:rPr>
          <w:rFonts w:cs="Microsoft Himalaya"/>
          <w:cs/>
          <w:lang w:bidi="bo-CN"/>
        </w:rPr>
        <w:t>ན་ལོན་ ཚུ་ ལུ་ རྒྱབ་སྐྱོར་ གནང་ མི་ གཞུང་མིན་ལས་ཚོགས་ ཡང་ གསུམ་ དེ་ཅིག་ འདུག་ ཟེར་ ཞུ་ ནི །</w:t>
      </w:r>
    </w:p>
    <w:p w14:paraId="30472B7F"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གཅིག་ འདི་ སྤྱི་ལོ་ </w:t>
      </w:r>
      <w:r>
        <w:t xml:space="preserve">NUM </w:t>
      </w:r>
      <w:r>
        <w:rPr>
          <w:rFonts w:cs="Microsoft Himalaya"/>
          <w:cs/>
          <w:lang w:bidi="bo-CN"/>
        </w:rPr>
        <w:t xml:space="preserve">ལུ་ </w:t>
      </w:r>
      <w:r>
        <w:t xml:space="preserve"># </w:t>
      </w:r>
      <w:r>
        <w:rPr>
          <w:rFonts w:cs="Microsoft Himalaya"/>
          <w:cs/>
          <w:lang w:bidi="bo-CN"/>
        </w:rPr>
        <w:t xml:space="preserve">མི་དབང་རྒྱལ་བཙུན་ མཆོག་ གིས་ སྦྱིན་བདག་ མཛད་ ཐོག་ ལས་ </w:t>
      </w:r>
      <w:r>
        <w:t xml:space="preserve"># </w:t>
      </w:r>
      <w:r>
        <w:rPr>
          <w:rFonts w:cs="Microsoft Himalaya"/>
          <w:cs/>
          <w:lang w:bidi="bo-CN"/>
        </w:rPr>
        <w:t xml:space="preserve">འབྲུག་ལྕོགས་གྲུབ་མི་སྡེ་ ཟེར་ མི་ ཅིག་ འགོ་འབྱེད་ མཛད་ གནང་ མི་ འདི་ ཨིནམ་ དང་ ། </w:t>
      </w:r>
      <w:r>
        <w:t xml:space="preserve"># </w:t>
      </w:r>
      <w:r>
        <w:rPr>
          <w:rFonts w:cs="Microsoft Himalaya"/>
          <w:cs/>
          <w:lang w:bidi="bo-CN"/>
        </w:rPr>
        <w:t xml:space="preserve">དེ་ ནང་ </w:t>
      </w:r>
      <w:r>
        <w:t xml:space="preserve"># </w:t>
      </w:r>
      <w:r>
        <w:rPr>
          <w:rFonts w:cs="Microsoft Himalaya"/>
          <w:cs/>
          <w:lang w:bidi="bo-CN"/>
        </w:rPr>
        <w:t xml:space="preserve">ཁོང་ ལུ་ དུས་རྒྱུན་ གྱི་ འཚོ་བའི་རིག་རྩལ ། </w:t>
      </w:r>
      <w:r>
        <w:t xml:space="preserve"># </w:t>
      </w:r>
      <w:r>
        <w:rPr>
          <w:rFonts w:cs="Microsoft Himalaya"/>
          <w:cs/>
          <w:lang w:bidi="bo-CN"/>
        </w:rPr>
        <w:t xml:space="preserve">རྒྱུན་འབྲེལ་རིག་རྩལ ། </w:t>
      </w:r>
      <w:r>
        <w:t xml:space="preserve"># </w:t>
      </w:r>
      <w:r>
        <w:rPr>
          <w:rFonts w:cs="Microsoft Himalaya"/>
          <w:cs/>
          <w:lang w:bidi="bo-CN"/>
        </w:rPr>
        <w:t xml:space="preserve">མི་མང་ དང་ གཅིག་ཁར་ འབྲེལ་བ་ འཐབ་ ནིའི་ རིག་རྩལ ། </w:t>
      </w:r>
      <w:r>
        <w:t xml:space="preserve"># </w:t>
      </w:r>
      <w:r>
        <w:rPr>
          <w:rFonts w:cs="Microsoft Himalaya"/>
          <w:cs/>
          <w:lang w:bidi="bo-CN"/>
        </w:rPr>
        <w:t xml:space="preserve">དེ་ལས་ </w:t>
      </w:r>
      <w:r>
        <w:t xml:space="preserve"># </w:t>
      </w:r>
      <w:r>
        <w:rPr>
          <w:rFonts w:cs="Microsoft Himalaya"/>
          <w:cs/>
          <w:lang w:bidi="bo-CN"/>
        </w:rPr>
        <w:t>སྤྱོད་ལམ་འཛིན་སྐྱོང་ ལ་སོགས་པའི་ ཞབས་ཏོག་ ཚུ་ བྱིནམ་ ཨིན་ མས །</w:t>
      </w:r>
    </w:p>
    <w:p w14:paraId="355C7C2E" w14:textId="77777777" w:rsidR="00A536DF" w:rsidRDefault="00A536DF" w:rsidP="00A536DF">
      <w:pPr>
        <w:spacing w:after="0"/>
      </w:pPr>
      <w:r>
        <w:rPr>
          <w:rFonts w:cs="Microsoft Himalaya"/>
          <w:cs/>
          <w:lang w:bidi="bo-CN"/>
        </w:rPr>
        <w:t xml:space="preserve"> དེ་བཟུམ་སྦེ་ གཅིག་ འདི་ སྤྱི་ལོ་ </w:t>
      </w:r>
      <w:r>
        <w:t xml:space="preserve">NUM </w:t>
      </w:r>
      <w:r>
        <w:rPr>
          <w:rFonts w:cs="Microsoft Himalaya"/>
          <w:cs/>
          <w:lang w:bidi="bo-CN"/>
        </w:rPr>
        <w:t xml:space="preserve">ལུ་ </w:t>
      </w:r>
      <w:r>
        <w:t xml:space="preserve"># </w:t>
      </w:r>
      <w:r>
        <w:rPr>
          <w:rFonts w:cs="Microsoft Himalaya"/>
          <w:cs/>
          <w:lang w:bidi="bo-CN"/>
        </w:rPr>
        <w:t xml:space="preserve">ཨམ་ རྡོ་རྗེ་དབང་མོ་ གིས་ དབང་པོ་ ལུ་ ལྕོགས་གྲུབ་ མེད་ མི་ ཚུ་ གི་ དོན་ལུ་ བྲག་མཚོ་ལག་ཤེས་སྦྱོང་བརྡར་ལྟེ་བ་ ཟེར་ མི་ ཅིག་ </w:t>
      </w:r>
      <w:r>
        <w:t xml:space="preserve"># </w:t>
      </w:r>
      <w:r>
        <w:rPr>
          <w:rFonts w:cs="Microsoft Himalaya"/>
          <w:cs/>
          <w:lang w:bidi="bo-CN"/>
        </w:rPr>
        <w:t xml:space="preserve">གཞི་ བཙུགས་ མི་ འདི་ དང་ ། </w:t>
      </w:r>
      <w:r>
        <w:t xml:space="preserve"># </w:t>
      </w:r>
      <w:r>
        <w:rPr>
          <w:rFonts w:cs="Microsoft Himalaya"/>
          <w:cs/>
          <w:lang w:bidi="bo-CN"/>
        </w:rPr>
        <w:t xml:space="preserve">ལྟེ་བ་ འདི་ གིས་ </w:t>
      </w:r>
      <w:r>
        <w:t xml:space="preserve"># </w:t>
      </w:r>
      <w:r>
        <w:rPr>
          <w:rFonts w:cs="Microsoft Himalaya"/>
          <w:cs/>
          <w:lang w:bidi="bo-CN"/>
        </w:rPr>
        <w:t xml:space="preserve">དབང་པོ་ ལུ་ སྐྱོན་ ཞུགས་ མིའི་ ཨ་ལུ་ དང་ </w:t>
      </w:r>
      <w:r>
        <w:t xml:space="preserve"># </w:t>
      </w:r>
      <w:r>
        <w:rPr>
          <w:rFonts w:cs="Microsoft Himalaya"/>
          <w:cs/>
          <w:lang w:bidi="bo-CN"/>
        </w:rPr>
        <w:t>ན་གཞོན་ ཚུ་ ལུ་ མ་འོངས་པའི་ ནང་ ལཱ་གཡོག་ འབད་ ནིའི་ དོན་ལུ་ ལག་ཤེས་སྦྱོང་བརྡར་ ཚུ་ གནངམ་ ཨིན་ མས །</w:t>
      </w:r>
    </w:p>
    <w:p w14:paraId="3814D0C5" w14:textId="77777777" w:rsidR="00A536DF" w:rsidRDefault="00A536DF" w:rsidP="00A536DF">
      <w:pPr>
        <w:spacing w:after="0"/>
      </w:pPr>
      <w:r>
        <w:rPr>
          <w:rFonts w:cs="Microsoft Himalaya"/>
          <w:cs/>
          <w:lang w:bidi="bo-CN"/>
        </w:rPr>
        <w:t xml:space="preserve"> གཞན་ གཅིག་ འདི་ དབང་པོ་ལུ་སྐྱོན་ཞུགས་མི་ དག་པ་ཅིག་ གིས་ དབང་པོ་སྐྱོན་ཅན་མཐུན་ཚོགས་ ཟེར་ མི་ ཅིག་ སྒོ་ཕྱེས་ ཏེ་ ཡོད་ མི་ ཨིནམ་ དང་ ཚོགས་པ་ འདི་ གིས་ དབང་པོ་སྐྱོན་ཅན་ ཚུ་ སློབ་གྲྭ་ ནང་ འགྱོ་ ནི་ ལུ་ རྒྱབ་སྐྱོར་ ཚུ་ འབདཝ་ ཨིན་ མས ཟེར་ ཞུ་ ནི །</w:t>
      </w:r>
    </w:p>
    <w:p w14:paraId="1199EA2A" w14:textId="77777777" w:rsidR="00A536DF" w:rsidRDefault="00A536DF" w:rsidP="00A536DF">
      <w:pPr>
        <w:spacing w:after="0"/>
      </w:pPr>
      <w:r>
        <w:rPr>
          <w:rFonts w:cs="Microsoft Himalaya"/>
          <w:cs/>
          <w:lang w:bidi="bo-CN"/>
        </w:rPr>
        <w:t xml:space="preserve"> ད་རིས་ནངས་པ་ ཡང་ གཞུང་ དང་ གཞུང་མིན་ལས་ཚོགས་ ཚུ་ གིས་ དབང་པོ་སྐྱོན་ཅན་ ཚུ་ མི་སྡེ་ ནང་ འདྲ་མཉམ་ སྦེ་ སྡོད་ ཚུགས་ ནིའི་ དོན་ལུ་ དམིགས་ ཏེ་ ཤེས་ཡོན་ དང་ གསོ་བའི་སྨན་བཅོས་ </w:t>
      </w:r>
      <w:r>
        <w:t xml:space="preserve"># </w:t>
      </w:r>
      <w:r>
        <w:rPr>
          <w:rFonts w:cs="Microsoft Himalaya"/>
          <w:cs/>
          <w:lang w:bidi="bo-CN"/>
        </w:rPr>
        <w:t>དེ་ལས་ རིག་རྩལ་སྦྱོང་བརྡར་ གྱི་ རྒྱབ་སྐྱོར་ ཚུ་ གནང་ དང་ གནང་ བཞིན་ ཡོདཔ་ དང་ ང་བཅས་ མི་སེར་ ཚུ་ གིས་ ཡང་ ཁོང་ ལུ་ ནང་ སེམས་ ཀྱིས་ བྱམས་སྐྱོང་ དང་ ཕྱི་ ལུས་ ངག་ གིས་ བརྩི་བཀུར་ འབད་ དེ་ རྒྱབ་སྐྱོར་ མཛད་ གནང་ ཟེར་ ཞུ་ ནི །</w:t>
      </w:r>
    </w:p>
    <w:p w14:paraId="58B90381"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སྤྱིར་བཏང་ རང་ ལས་ ཞན་ པའི་ སེམས་ཅན་ དང་ </w:t>
      </w:r>
      <w:r>
        <w:t xml:space="preserve"># </w:t>
      </w:r>
      <w:r>
        <w:rPr>
          <w:rFonts w:cs="Microsoft Himalaya"/>
          <w:cs/>
          <w:lang w:bidi="bo-CN"/>
        </w:rPr>
        <w:t xml:space="preserve">ལྷག་པར་དུ་ སྐྱིད་སྡུག་ ཕོག་ སྟེ་ ཡོད་ མི་ འདི་ ཚུ་ ལུ་ ང་བཅས་ ཚུ་ གིས་ སེམས་ ཀྱི་ སྙིང་རྗེ་ བསྐྱེད་ ཐོག་ ལས་ ལུས་ ངག་ གི་ རྒྱབ་སྐྱོར་ འབད་ དགོཔ་ འདི་ </w:t>
      </w:r>
      <w:r>
        <w:t xml:space="preserve"># </w:t>
      </w:r>
      <w:r>
        <w:rPr>
          <w:rFonts w:cs="Microsoft Himalaya"/>
          <w:cs/>
          <w:lang w:bidi="bo-CN"/>
        </w:rPr>
        <w:t>སྟོན་པ་བཅོམ་ལྡན་འདས་ དང་ རྗེས་འཇུག་ མཁས་པ་ ཚུ་ གིས་ གསུངས་ ཏེ་ འདུག་ ཟེར་ ཞུ་ ནི །</w:t>
      </w:r>
    </w:p>
    <w:p w14:paraId="4CC8592F"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མི་ཕམ་རིན་པོ་ཆེའི་ ཞལ་ ལས ། </w:t>
      </w:r>
      <w:r>
        <w:t xml:space="preserve"># </w:t>
      </w:r>
      <w:r>
        <w:rPr>
          <w:rFonts w:cs="Microsoft Himalaya"/>
          <w:cs/>
          <w:lang w:bidi="bo-CN"/>
        </w:rPr>
        <w:t xml:space="preserve">རྣམ་པ་ཀུན་ཏུ་ སེམས་ ཀྱིས་ ཡོངས་ བརྟགས་ ཀྱང་ ། ། </w:t>
      </w:r>
      <w:r>
        <w:t xml:space="preserve"># </w:t>
      </w:r>
      <w:r>
        <w:rPr>
          <w:rFonts w:cs="Microsoft Himalaya"/>
          <w:cs/>
          <w:lang w:bidi="bo-CN"/>
        </w:rPr>
        <w:t xml:space="preserve">བདག་ ལས་ ཆེས་ སྡུག་ ག་ཡང་ མ་ མཐོང་ བས ། ། </w:t>
      </w:r>
      <w:r>
        <w:t xml:space="preserve"># </w:t>
      </w:r>
      <w:r>
        <w:rPr>
          <w:rFonts w:cs="Microsoft Himalaya"/>
          <w:cs/>
          <w:lang w:bidi="bo-CN"/>
        </w:rPr>
        <w:t xml:space="preserve">དེ་ལྟར་ སོ་སོར་ གཞན་ ལའང་ རང་ སྡུག་ པ ། ། </w:t>
      </w:r>
      <w:r>
        <w:t xml:space="preserve"># </w:t>
      </w:r>
      <w:r>
        <w:rPr>
          <w:rFonts w:cs="Microsoft Himalaya"/>
          <w:cs/>
          <w:lang w:bidi="bo-CN"/>
        </w:rPr>
        <w:t xml:space="preserve">དེ་ཕྱིར་ བདག་ དགས་ གཞན་ ལ་ གནོད་ མི་ བྱ ། ། </w:t>
      </w:r>
      <w:r>
        <w:t xml:space="preserve"># </w:t>
      </w:r>
      <w:r>
        <w:rPr>
          <w:rFonts w:cs="Microsoft Himalaya"/>
          <w:cs/>
          <w:lang w:bidi="bo-CN"/>
        </w:rPr>
        <w:t xml:space="preserve">བདེ་བ་ འདོད་ དང་ སྡུག་བསྔལ་ མི་ འདོད་ པར ། ། </w:t>
      </w:r>
      <w:r>
        <w:t xml:space="preserve"># </w:t>
      </w:r>
      <w:r>
        <w:rPr>
          <w:rFonts w:cs="Microsoft Himalaya"/>
          <w:cs/>
          <w:lang w:bidi="bo-CN"/>
        </w:rPr>
        <w:t xml:space="preserve">སྐྱེ་བོ་ ཀུན་ ཀྱང་ ཤིན་ཏུ་ མཉམ་ པའི་ ཕྱིར ། ། </w:t>
      </w:r>
      <w:r>
        <w:t xml:space="preserve"># </w:t>
      </w:r>
      <w:r>
        <w:rPr>
          <w:rFonts w:cs="Microsoft Himalaya"/>
          <w:cs/>
          <w:lang w:bidi="bo-CN"/>
        </w:rPr>
        <w:t xml:space="preserve">བདག་གི་ ཚུལ་ ལ་ བལྟས་ ནས་ འགྲོ་བ་ གཞན ། ། </w:t>
      </w:r>
      <w:r>
        <w:t xml:space="preserve"># </w:t>
      </w:r>
      <w:r>
        <w:rPr>
          <w:rFonts w:cs="Microsoft Himalaya"/>
          <w:cs/>
          <w:lang w:bidi="bo-CN"/>
        </w:rPr>
        <w:t xml:space="preserve">ཤིན་ཏུ་ ཕོངས་ པར་ གྱུར་ ལ་ སྙིང་རྗེར་ བྱེད ། ། </w:t>
      </w:r>
      <w:r>
        <w:t xml:space="preserve"># </w:t>
      </w:r>
      <w:r>
        <w:rPr>
          <w:rFonts w:cs="Microsoft Himalaya"/>
          <w:cs/>
          <w:lang w:bidi="bo-CN"/>
        </w:rPr>
        <w:t xml:space="preserve">ཟེར་ གསུང་ དོ་ བཟུམ་སྦེ་ </w:t>
      </w:r>
      <w:r>
        <w:t xml:space="preserve"># </w:t>
      </w:r>
      <w:r>
        <w:rPr>
          <w:rFonts w:cs="Microsoft Himalaya"/>
          <w:cs/>
          <w:lang w:bidi="bo-CN"/>
        </w:rPr>
        <w:t>སྤྱིར་བཏང་ ང་བཅས་ སེམས་ཅན་ ག་ར་ འབད་རུང་</w:t>
      </w:r>
    </w:p>
    <w:p w14:paraId="3D123A70" w14:textId="77777777" w:rsidR="00A536DF" w:rsidRDefault="00A536DF" w:rsidP="00A536DF">
      <w:pPr>
        <w:spacing w:after="0"/>
      </w:pPr>
      <w:r>
        <w:rPr>
          <w:rFonts w:cs="Microsoft Himalaya"/>
          <w:cs/>
          <w:lang w:bidi="bo-CN"/>
        </w:rPr>
        <w:t xml:space="preserve"> རང་ གིས་ རང་ ལུ་ མ་ དགའ་ མི་ དང་ མ་ ཕངས་ མི་ ག་ཡང་ མེད ། </w:t>
      </w:r>
      <w:r>
        <w:t xml:space="preserve"># </w:t>
      </w:r>
      <w:r>
        <w:rPr>
          <w:rFonts w:cs="Microsoft Himalaya"/>
          <w:cs/>
          <w:lang w:bidi="bo-CN"/>
        </w:rPr>
        <w:t xml:space="preserve">རང་ གིས་ རང་ ལུ་ གཅེས་ མི་ དང་ དགའ་ མི་ ཅིག་ ཨིན་ པ་ ཅིན་ </w:t>
      </w:r>
      <w:r>
        <w:t xml:space="preserve"># </w:t>
      </w:r>
      <w:r>
        <w:rPr>
          <w:rFonts w:cs="Microsoft Himalaya"/>
          <w:cs/>
          <w:lang w:bidi="bo-CN"/>
        </w:rPr>
        <w:t>རང་ ལས་ གཞན་ དུ་ གྱུར་ པའི་ སེམས་ཅན་ ལུ་ གནོད་པ་ བཀལ་ ནི་ མི་ འོང་ །</w:t>
      </w:r>
    </w:p>
    <w:p w14:paraId="7F58B6C5" w14:textId="77777777" w:rsidR="00A536DF" w:rsidRDefault="00A536DF" w:rsidP="00A536DF">
      <w:pPr>
        <w:spacing w:after="0"/>
      </w:pPr>
      <w:r>
        <w:rPr>
          <w:rFonts w:cs="Microsoft Himalaya"/>
          <w:cs/>
          <w:lang w:bidi="bo-CN"/>
        </w:rPr>
        <w:t xml:space="preserve"> ག་ཅི་སྦེ་ ཟེར་བ་ཅིན་ </w:t>
      </w:r>
      <w:r>
        <w:t xml:space="preserve"># </w:t>
      </w:r>
      <w:r>
        <w:rPr>
          <w:rFonts w:cs="Microsoft Himalaya"/>
          <w:cs/>
          <w:lang w:bidi="bo-CN"/>
        </w:rPr>
        <w:t>ང་བཅས་ ག་ར་ དགའ་བ་ དང་ བདེ་བ་ དགོ་ མི་ འདྲ་མཉམ་ དང་ སྡུག་བསྔལ་ དང་ མི་བདེ་བ་ མ་ དགོ་ མི་ འདྲ་མཉམ་ ཨིནམ་ དང་ །</w:t>
      </w:r>
    </w:p>
    <w:p w14:paraId="0968ACD7" w14:textId="77777777" w:rsidR="00A536DF" w:rsidRDefault="00A536DF" w:rsidP="00A536DF">
      <w:pPr>
        <w:spacing w:after="0"/>
      </w:pPr>
      <w:r>
        <w:rPr>
          <w:rFonts w:cs="Microsoft Himalaya"/>
          <w:cs/>
          <w:lang w:bidi="bo-CN"/>
        </w:rPr>
        <w:t xml:space="preserve"> ལྷག་པར་དུ་ </w:t>
      </w:r>
      <w:r>
        <w:t xml:space="preserve"># </w:t>
      </w:r>
      <w:r>
        <w:rPr>
          <w:rFonts w:cs="Microsoft Himalaya"/>
          <w:cs/>
          <w:lang w:bidi="bo-CN"/>
        </w:rPr>
        <w:t>སེམས་ཅན་ དབང་པོ་ ལུ་ ཐོ་ ཕོག་ སྟེ་ གཞན་ དང་ འདྲ་མཉམ་ སྦེ་ དོ་འགྲན་ འབད་ མ་ ཚུགས་ མི་ ཚུ་ ལུ་ ང་བཅས་ ཚུ་ གིས་ སྙིང་རྗེ་ འཐེབ་ ཅིག་ ར་ བསྐྱེད་ དགོ་ ཟེར་ གསུང་ དོ་ བཟུམ་ ཨིན་ ཟེར་ ཞུ་ ནི །</w:t>
      </w:r>
    </w:p>
    <w:p w14:paraId="0FBB5E98" w14:textId="77777777" w:rsidR="00A536DF" w:rsidRDefault="00A536DF" w:rsidP="00A536DF">
      <w:pPr>
        <w:spacing w:after="0"/>
      </w:pPr>
      <w:r>
        <w:rPr>
          <w:rFonts w:cs="Microsoft Himalaya"/>
          <w:cs/>
          <w:lang w:bidi="bo-CN"/>
        </w:rPr>
        <w:lastRenderedPageBreak/>
        <w:t xml:space="preserve"> དེ་མ་ཚད་ </w:t>
      </w:r>
      <w:r>
        <w:t xml:space="preserve"># </w:t>
      </w:r>
      <w:r>
        <w:rPr>
          <w:rFonts w:cs="Microsoft Himalaya"/>
          <w:cs/>
          <w:lang w:bidi="bo-CN"/>
        </w:rPr>
        <w:t xml:space="preserve">མགོན་པོ་ཀླུ་སྒྲུབ་ ཀྱིས ། </w:t>
      </w:r>
      <w:r>
        <w:t xml:space="preserve"># </w:t>
      </w:r>
      <w:r>
        <w:rPr>
          <w:rFonts w:cs="Microsoft Himalaya"/>
          <w:cs/>
          <w:lang w:bidi="bo-CN"/>
        </w:rPr>
        <w:t xml:space="preserve">མ་ ཡི་ ཐུག་མཐའ་ རྒྱ་ཤུག་ ཚི་གུ་ ཙམ ། </w:t>
      </w:r>
      <w:r>
        <w:t xml:space="preserve"># </w:t>
      </w:r>
      <w:r>
        <w:rPr>
          <w:rFonts w:cs="Microsoft Himalaya"/>
          <w:cs/>
          <w:lang w:bidi="bo-CN"/>
        </w:rPr>
        <w:t xml:space="preserve">། </w:t>
      </w:r>
      <w:r>
        <w:t xml:space="preserve"># </w:t>
      </w:r>
      <w:r>
        <w:rPr>
          <w:rFonts w:cs="Microsoft Himalaya"/>
          <w:cs/>
          <w:lang w:bidi="bo-CN"/>
        </w:rPr>
        <w:t xml:space="preserve">རིལ་བུར་ བགྲངས་ ཀྱང་ ས་ ཡིས་ ལང་ མི་ འགྱུར ། </w:t>
      </w:r>
      <w:r>
        <w:t xml:space="preserve"># </w:t>
      </w:r>
      <w:r>
        <w:rPr>
          <w:rFonts w:cs="Microsoft Himalaya"/>
          <w:cs/>
          <w:lang w:bidi="bo-CN"/>
        </w:rPr>
        <w:t xml:space="preserve">། </w:t>
      </w:r>
      <w:r>
        <w:t xml:space="preserve"># </w:t>
      </w:r>
      <w:r>
        <w:rPr>
          <w:rFonts w:cs="Microsoft Himalaya"/>
          <w:cs/>
          <w:lang w:bidi="bo-CN"/>
        </w:rPr>
        <w:t xml:space="preserve">ཟེར་ གསུང་ དོ་ བཟུམ་ དང་ ། </w:t>
      </w:r>
      <w:r>
        <w:t xml:space="preserve"># </w:t>
      </w:r>
      <w:r>
        <w:rPr>
          <w:rFonts w:cs="Microsoft Himalaya"/>
          <w:cs/>
          <w:lang w:bidi="bo-CN"/>
        </w:rPr>
        <w:t xml:space="preserve">ཀུན་མཁྱེན་ཀློང་ཆེན་རབ་འབྱམས་ ཀྱིས་ ཡང་ ། </w:t>
      </w:r>
      <w:r>
        <w:t xml:space="preserve"># </w:t>
      </w:r>
      <w:r>
        <w:rPr>
          <w:rFonts w:cs="Microsoft Himalaya"/>
          <w:cs/>
          <w:lang w:bidi="bo-CN"/>
        </w:rPr>
        <w:t xml:space="preserve">ཚེ་རབས་ བགྲང་ ཚེ་ སེམས་ཅན་ རེ་ རེས་ ཀྱང་ ། </w:t>
      </w:r>
      <w:r>
        <w:t xml:space="preserve"># </w:t>
      </w:r>
      <w:r>
        <w:rPr>
          <w:rFonts w:cs="Microsoft Himalaya"/>
          <w:cs/>
          <w:lang w:bidi="bo-CN"/>
        </w:rPr>
        <w:t xml:space="preserve">། </w:t>
      </w:r>
      <w:r>
        <w:t xml:space="preserve"># </w:t>
      </w:r>
      <w:r>
        <w:rPr>
          <w:rFonts w:cs="Microsoft Himalaya"/>
          <w:cs/>
          <w:lang w:bidi="bo-CN"/>
        </w:rPr>
        <w:t xml:space="preserve">མཛའ་བཤེས་ དགྲ་ དང་ བར་མའི་ ཁུར་ ཁྱེར་ ནས ། </w:t>
      </w:r>
      <w:r>
        <w:t xml:space="preserve"># </w:t>
      </w:r>
      <w:r>
        <w:rPr>
          <w:rFonts w:cs="Microsoft Himalaya"/>
          <w:cs/>
          <w:lang w:bidi="bo-CN"/>
        </w:rPr>
        <w:t xml:space="preserve">། </w:t>
      </w:r>
      <w:r>
        <w:t xml:space="preserve"># </w:t>
      </w:r>
      <w:r>
        <w:rPr>
          <w:rFonts w:cs="Microsoft Himalaya"/>
          <w:cs/>
          <w:lang w:bidi="bo-CN"/>
        </w:rPr>
        <w:t xml:space="preserve">བདེ་ སྡུག་ ཕན་ གནོད་ སྦྱིན་པ་ གྲངས་ མཐའ་ཡས ། </w:t>
      </w:r>
      <w:r>
        <w:t xml:space="preserve"># </w:t>
      </w:r>
      <w:r>
        <w:rPr>
          <w:rFonts w:cs="Microsoft Himalaya"/>
          <w:cs/>
          <w:lang w:bidi="bo-CN"/>
        </w:rPr>
        <w:t xml:space="preserve">། </w:t>
      </w:r>
      <w:r>
        <w:t xml:space="preserve"># </w:t>
      </w:r>
      <w:r>
        <w:rPr>
          <w:rFonts w:cs="Microsoft Himalaya"/>
          <w:cs/>
          <w:lang w:bidi="bo-CN"/>
        </w:rPr>
        <w:t xml:space="preserve">ཕ་ ཉིད་ མར་ གྱུར་ མ་ ཉིད་ སྲིང་མོ་ ཉིད ། </w:t>
      </w:r>
      <w:r>
        <w:t xml:space="preserve"># </w:t>
      </w:r>
      <w:r>
        <w:rPr>
          <w:rFonts w:cs="Microsoft Himalaya"/>
          <w:cs/>
          <w:lang w:bidi="bo-CN"/>
        </w:rPr>
        <w:t xml:space="preserve">། </w:t>
      </w:r>
      <w:r>
        <w:t xml:space="preserve"># </w:t>
      </w:r>
      <w:r>
        <w:rPr>
          <w:rFonts w:cs="Microsoft Himalaya"/>
          <w:cs/>
          <w:lang w:bidi="bo-CN"/>
        </w:rPr>
        <w:t xml:space="preserve">དེ་ཉིད་ བུ་ གྱུར་ ངེས་པ་ མ་ མཆིས་ ཤིང་ ། </w:t>
      </w:r>
      <w:r>
        <w:t xml:space="preserve"># </w:t>
      </w:r>
      <w:r>
        <w:rPr>
          <w:rFonts w:cs="Microsoft Himalaya"/>
          <w:cs/>
          <w:lang w:bidi="bo-CN"/>
        </w:rPr>
        <w:t xml:space="preserve">། </w:t>
      </w:r>
      <w:r>
        <w:t xml:space="preserve"># </w:t>
      </w:r>
      <w:r>
        <w:rPr>
          <w:rFonts w:cs="Microsoft Himalaya"/>
          <w:cs/>
          <w:lang w:bidi="bo-CN"/>
        </w:rPr>
        <w:t xml:space="preserve">མཛའ་བོ་ དགྲར་ གྱུར་ པ་ ཡང་ ཐུག་ པ་ མེད ། </w:t>
      </w:r>
      <w:r>
        <w:t xml:space="preserve"># </w:t>
      </w:r>
      <w:r>
        <w:rPr>
          <w:rFonts w:cs="Microsoft Himalaya"/>
          <w:cs/>
          <w:lang w:bidi="bo-CN"/>
        </w:rPr>
        <w:t xml:space="preserve">། </w:t>
      </w:r>
      <w:r>
        <w:t xml:space="preserve"># </w:t>
      </w:r>
      <w:r>
        <w:rPr>
          <w:rFonts w:cs="Microsoft Himalaya"/>
          <w:cs/>
          <w:lang w:bidi="bo-CN"/>
        </w:rPr>
        <w:t xml:space="preserve">ཟེར་ གསུང་ དོ་ བཟུམ་སྦེ་ ང་བཅས་ ག་ར་ འཁོར་བ་ འདི་ ནང་ གཅིག་གིས་གཅིག་ལུ་ ཕམ་ དང་ ། </w:t>
      </w:r>
      <w:r>
        <w:t xml:space="preserve"># </w:t>
      </w:r>
      <w:r>
        <w:rPr>
          <w:rFonts w:cs="Microsoft Himalaya"/>
          <w:cs/>
          <w:lang w:bidi="bo-CN"/>
        </w:rPr>
        <w:t xml:space="preserve">དགྲ ། </w:t>
      </w:r>
      <w:r>
        <w:t xml:space="preserve"># </w:t>
      </w:r>
      <w:r>
        <w:rPr>
          <w:rFonts w:cs="Microsoft Himalaya"/>
          <w:cs/>
          <w:lang w:bidi="bo-CN"/>
        </w:rPr>
        <w:t>གཉེན་ མ་ འབདཝ་ ག་ཡང་ མེད་ ཟེར་ ཞུ་ ནི །</w:t>
      </w:r>
    </w:p>
    <w:p w14:paraId="2228A052"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ང་བཅས་ ཚུ་ དྲག་ཞན་ དང་ བཟང་ངན་ མེད་ པར་ འདྲ་མཉམ་ ཨིནམ་ མ་ཚད་ </w:t>
      </w:r>
      <w:r>
        <w:t xml:space="preserve"># </w:t>
      </w:r>
      <w:r>
        <w:rPr>
          <w:rFonts w:cs="Microsoft Himalaya"/>
          <w:cs/>
          <w:lang w:bidi="bo-CN"/>
        </w:rPr>
        <w:t>ལྷག་པར་དུ་ སེམས་ཅན་ ཐམས་ཅད་ རང་ གི་ ཕ་མ་ མ་ གྱུར་ པ་ མེད །</w:t>
      </w:r>
    </w:p>
    <w:p w14:paraId="0B9B3EFC"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ད་ལྟོ་ རྐྱེན་ གྱིས་ མི་ཚེ་ འདི་ ནང་ དཀའ་ངལ་ བྱུང་ སྟེ་ ཡོད་ མི་ གདོང་ལེན་ཅན་ གྱི་ མི་ འདི་ ཚུ་ ལུ་ </w:t>
      </w:r>
      <w:r>
        <w:t xml:space="preserve"># </w:t>
      </w:r>
      <w:r>
        <w:rPr>
          <w:rFonts w:cs="Microsoft Himalaya"/>
          <w:cs/>
          <w:lang w:bidi="bo-CN"/>
        </w:rPr>
        <w:t>ཆ་རོགས་ ག་དེ་དྲག་དྲག་ འབད་ དགོ་ ཟེར་ ཞུ་ ནི་ ཨིན །</w:t>
      </w:r>
    </w:p>
    <w:p w14:paraId="5DCC112D" w14:textId="77777777" w:rsidR="00A536DF" w:rsidRDefault="00A536DF" w:rsidP="00A536DF">
      <w:pPr>
        <w:spacing w:after="0"/>
      </w:pPr>
      <w:r>
        <w:rPr>
          <w:rFonts w:cs="Microsoft Himalaya"/>
          <w:cs/>
          <w:lang w:bidi="bo-CN"/>
        </w:rPr>
        <w:t xml:space="preserve"> དཔྱེ་གཏམ་ ལུ །</w:t>
      </w:r>
      <w:r>
        <w:t xml:space="preserve"># </w:t>
      </w:r>
      <w:r>
        <w:rPr>
          <w:rFonts w:cs="Microsoft Himalaya"/>
          <w:cs/>
          <w:lang w:bidi="bo-CN"/>
        </w:rPr>
        <w:t xml:space="preserve">མི་ གཅིག་ དགའ་ བའི་ བསོད་ནམས ། </w:t>
      </w:r>
      <w:r>
        <w:t xml:space="preserve"># </w:t>
      </w:r>
      <w:r>
        <w:rPr>
          <w:rFonts w:cs="Microsoft Himalaya"/>
          <w:cs/>
          <w:lang w:bidi="bo-CN"/>
        </w:rPr>
        <w:t xml:space="preserve">། </w:t>
      </w:r>
      <w:r>
        <w:t xml:space="preserve"># </w:t>
      </w:r>
      <w:r>
        <w:rPr>
          <w:rFonts w:cs="Microsoft Himalaya"/>
          <w:cs/>
          <w:lang w:bidi="bo-CN"/>
        </w:rPr>
        <w:t xml:space="preserve">རྟ་ གིས་ འབག་ རུང་ མི་ ཐེག ། </w:t>
      </w:r>
      <w:r>
        <w:t xml:space="preserve"># </w:t>
      </w:r>
      <w:r>
        <w:rPr>
          <w:rFonts w:cs="Microsoft Himalaya"/>
          <w:cs/>
          <w:lang w:bidi="bo-CN"/>
        </w:rPr>
        <w:t xml:space="preserve">ཟེར་ སླབ་སྲོལ་ ཡོད་ དོ་ བཟུམ་སྦེ་ </w:t>
      </w:r>
      <w:r>
        <w:t xml:space="preserve"># </w:t>
      </w:r>
      <w:r>
        <w:rPr>
          <w:rFonts w:cs="Microsoft Himalaya"/>
          <w:cs/>
          <w:lang w:bidi="bo-CN"/>
        </w:rPr>
        <w:t xml:space="preserve">མི་ གཞན་ གྱི་ དཀའ་ངལ་ བསལ་ ནི་ དང་ གཞན་ ལུ་ ཕན་པ་ བསྒྲུབ་ ནི་ འདི་ </w:t>
      </w:r>
      <w:r>
        <w:t xml:space="preserve"># </w:t>
      </w:r>
      <w:r>
        <w:rPr>
          <w:rFonts w:cs="Microsoft Himalaya"/>
          <w:cs/>
          <w:lang w:bidi="bo-CN"/>
        </w:rPr>
        <w:t>རང་ བསོད་ནམས་ བསག་ པའི་ གཞི་ ཅིག་ ཡང་ ཨིན་ ཟེར་ ཞུ་ ནི །</w:t>
      </w:r>
    </w:p>
    <w:p w14:paraId="78BBDE0F" w14:textId="77777777" w:rsidR="00A536DF" w:rsidRDefault="00A536DF" w:rsidP="00A536DF">
      <w:pPr>
        <w:spacing w:after="0"/>
      </w:pPr>
      <w:r>
        <w:rPr>
          <w:rFonts w:cs="Microsoft Himalaya"/>
          <w:cs/>
          <w:lang w:bidi="bo-CN"/>
        </w:rPr>
        <w:t xml:space="preserve"> མཇུག་བསྡུ །</w:t>
      </w:r>
    </w:p>
    <w:p w14:paraId="5A42E92C" w14:textId="77777777" w:rsidR="00A536DF" w:rsidRDefault="00A536DF" w:rsidP="00A536DF">
      <w:pPr>
        <w:spacing w:after="0"/>
      </w:pPr>
      <w:r>
        <w:rPr>
          <w:rFonts w:cs="Microsoft Himalaya"/>
          <w:cs/>
          <w:lang w:bidi="bo-CN"/>
        </w:rPr>
        <w:t xml:space="preserve"> ད་ ང་ གིས་ གོང་ ལུ་ ཞུ་ མིའི་ གནད་དོན་ ཚུ་ བཅུད་བསྡུ་ སྟེ་ ཞུ་ བ་ ཅིན་ </w:t>
      </w:r>
      <w:r>
        <w:t xml:space="preserve"># </w:t>
      </w:r>
      <w:r>
        <w:rPr>
          <w:rFonts w:cs="Microsoft Himalaya"/>
          <w:cs/>
          <w:lang w:bidi="bo-CN"/>
        </w:rPr>
        <w:t xml:space="preserve">ང་བཅས་ དཔལ་ལྡན་འབྲུག་པའི་ རྒྱལ་ཁབ་ ཀྱི་ ལྟ་བ་ འདི་ རྒྱལ་ཡོངས་དགའ་སྐྱིད་དཔལ་འཛོམས་ ཨིནམ་ དང་ ལྟ་བ་ འདི་ འགྲུབ་ དགོ་ པ་ ཅིན ། </w:t>
      </w:r>
      <w:r>
        <w:t xml:space="preserve"># </w:t>
      </w:r>
      <w:r>
        <w:rPr>
          <w:rFonts w:cs="Microsoft Himalaya"/>
          <w:cs/>
          <w:lang w:bidi="bo-CN"/>
        </w:rPr>
        <w:t xml:space="preserve">དེ་ གི་ གཞི་རྩ་ གཅིག་ འདི་ ང་བཅས་ འབྲུག་པའི་ མི་སེར་ ག་ར་ དྲག་ཞན་ མེད་ པར་ འདྲ་མཉམ་ བཟོ་ ནི་ འདི་འབདཝ་ལས་ </w:t>
      </w:r>
      <w:r>
        <w:t xml:space="preserve"># </w:t>
      </w:r>
      <w:r>
        <w:rPr>
          <w:rFonts w:cs="Microsoft Himalaya"/>
          <w:cs/>
          <w:lang w:bidi="bo-CN"/>
        </w:rPr>
        <w:t xml:space="preserve">ང་བཅས་ འབྲུག་པའི་ མི་སེར་ ཕོ་ མོ་ ག་ར་ གིས་ འབྲུག་པའི་ ཨ་ལུ་ དང་ ། </w:t>
      </w:r>
      <w:r>
        <w:t xml:space="preserve"># </w:t>
      </w:r>
      <w:r>
        <w:rPr>
          <w:rFonts w:cs="Microsoft Himalaya"/>
          <w:cs/>
          <w:lang w:bidi="bo-CN"/>
        </w:rPr>
        <w:t xml:space="preserve">ན་གཞོན ། </w:t>
      </w:r>
      <w:r>
        <w:t xml:space="preserve"># </w:t>
      </w:r>
      <w:r>
        <w:rPr>
          <w:rFonts w:cs="Microsoft Himalaya"/>
          <w:cs/>
          <w:lang w:bidi="bo-CN"/>
        </w:rPr>
        <w:t xml:space="preserve">དེ་ལས་ </w:t>
      </w:r>
      <w:r>
        <w:t xml:space="preserve"># </w:t>
      </w:r>
      <w:r>
        <w:rPr>
          <w:rFonts w:cs="Microsoft Himalaya"/>
          <w:cs/>
          <w:lang w:bidi="bo-CN"/>
        </w:rPr>
        <w:t xml:space="preserve">ན་ལོན་ དབང་པོ་ ལུ་ སྐྱོན་ ཞུགས་ ཏེ་ ཡོད་ མི་ ཚུ་ ལུ་ ཤེས་ཡོན་ དེ་བཟུམ་སྦེ་ </w:t>
      </w:r>
      <w:r>
        <w:t xml:space="preserve"># </w:t>
      </w:r>
      <w:r>
        <w:rPr>
          <w:rFonts w:cs="Microsoft Himalaya"/>
          <w:cs/>
          <w:lang w:bidi="bo-CN"/>
        </w:rPr>
        <w:t>ཁོང་ གི་ ལྕོགས་གྲུབ་ དང་ འཁྲིལ་ བའི་ ལཱ་གཡོག་ གི་ སྦྱོང་བརྡར་ སྤྲོད་ ནི །</w:t>
      </w:r>
    </w:p>
    <w:p w14:paraId="53F82369" w14:textId="77777777" w:rsidR="00A536DF" w:rsidRDefault="00A536DF" w:rsidP="00A536DF">
      <w:pPr>
        <w:spacing w:after="0"/>
      </w:pPr>
      <w:r>
        <w:rPr>
          <w:rFonts w:cs="Microsoft Himalaya"/>
          <w:cs/>
          <w:lang w:bidi="bo-CN"/>
        </w:rPr>
        <w:t xml:space="preserve"> དེ་བཟུམ་སྦེ་ </w:t>
      </w:r>
      <w:r>
        <w:t xml:space="preserve"># </w:t>
      </w:r>
      <w:r>
        <w:rPr>
          <w:rFonts w:cs="Microsoft Himalaya"/>
          <w:cs/>
          <w:lang w:bidi="bo-CN"/>
        </w:rPr>
        <w:t xml:space="preserve">བྱམས་བརྩེ་ དང་ གཅེས་སྐྱོང་ ཚུ་ ག་དེ་དྲག་དྲག་ བྱིན་ ཏེ་ མི་སྡེའི་ ནང་ </w:t>
      </w:r>
      <w:r>
        <w:t xml:space="preserve"># </w:t>
      </w:r>
      <w:r>
        <w:rPr>
          <w:rFonts w:cs="Microsoft Himalaya"/>
          <w:cs/>
          <w:lang w:bidi="bo-CN"/>
        </w:rPr>
        <w:t>དབང་པོ་ལུ་སྐྱོན་ཞུགས་མི་ དང་ མ་ཞུགས་མི་ གཉིས་ འདྲ་མཉམ་ སྦེ་ སྡོད་ ཚུགས་ པའི་ དམིགས་ཡུལ་ ཨིན་ ཟེར་ ཞུ་ ནི་ ལགས །</w:t>
      </w:r>
    </w:p>
    <w:p w14:paraId="71735898" w14:textId="77777777" w:rsidR="00A536DF" w:rsidRDefault="00A536DF" w:rsidP="00A536DF">
      <w:pPr>
        <w:spacing w:after="0"/>
      </w:pPr>
      <w:r>
        <w:rPr>
          <w:rFonts w:cs="Microsoft Himalaya"/>
          <w:cs/>
          <w:lang w:bidi="bo-CN"/>
        </w:rPr>
        <w:t xml:space="preserve"> མཇུག་ར་ </w:t>
      </w:r>
      <w:r>
        <w:t xml:space="preserve"># </w:t>
      </w:r>
      <w:r>
        <w:rPr>
          <w:rFonts w:cs="Microsoft Himalaya"/>
          <w:cs/>
          <w:lang w:bidi="bo-CN"/>
        </w:rPr>
        <w:t xml:space="preserve">ད་རིས་ ང་ གིས་ འབྲུག་མི་ དབང་པོ་སྐྱོན་ཅན་ གྱི་ སྐོར་ལས་ གསལ་བཤད་ འབད་ མི་ འདི་ </w:t>
      </w:r>
      <w:r>
        <w:t xml:space="preserve"># </w:t>
      </w:r>
      <w:r>
        <w:rPr>
          <w:rFonts w:cs="Microsoft Himalaya"/>
          <w:cs/>
          <w:lang w:bidi="bo-CN"/>
        </w:rPr>
        <w:t xml:space="preserve">ང་བཅས་རའི་ འབྲུག་རྒྱལ་ཁབ་ ཀྱི་ ཕྱིའི་ ལྕགས་རི་ དང་ ནང་ གི་ ནོར་བུ་ ཟེར་ རུང་ ང་བཅས་ འབྲུག་པའི་ མི་སེར་ ཡོངས་ ཀྱི་ དྲིན་ཅན་ གྱི་ ཕམ་ ཟེར་ ཞུ་ རུང་ སྤྱི་གཙུག་ གི་ ཉི་ཟླ་ ཟེར་ རུང་ ། </w:t>
      </w:r>
      <w:r>
        <w:t xml:space="preserve"># </w:t>
      </w:r>
      <w:r>
        <w:rPr>
          <w:rFonts w:cs="Microsoft Himalaya"/>
          <w:cs/>
          <w:lang w:bidi="bo-CN"/>
        </w:rPr>
        <w:t xml:space="preserve">བྱང་ཆུབ་སེམས་དཔའ་ བསམ་ བཞིན་དུ་ འཇིག་རྟེན་ གྱི་ ཁམས་ འདི་ ནང་ མིའི་ གཟུགས་ སུ་ སྤྲུལ་ ཏེ་ འབྱོན་ མི་ ཆོས་ ཀྱི་ རྒྱལ་པོ་ འབྲུག་རྒྱལ་བཞི་པ་དཔལ་མི་དབང་འཇིགས་མེད་སེངྒེ་དབང་ཕྱུག་ མཆོག་ དགུང་ལོ་ </w:t>
      </w:r>
      <w:r>
        <w:t xml:space="preserve">NUM </w:t>
      </w:r>
      <w:r>
        <w:rPr>
          <w:rFonts w:cs="Microsoft Himalaya"/>
          <w:cs/>
          <w:lang w:bidi="bo-CN"/>
        </w:rPr>
        <w:t>བཞེས་ པའི་ དུས་སྟོན་ བརྩི་སྲུང་ ཞུ་ ཚུལ་ ཅིག་ ཨིན་ ཟེར་ ཞུ་ ནི །</w:t>
      </w:r>
    </w:p>
    <w:p w14:paraId="711ABD2C" w14:textId="77777777" w:rsidR="00A536DF" w:rsidRDefault="00A536DF" w:rsidP="00A536DF">
      <w:pPr>
        <w:spacing w:after="0"/>
      </w:pPr>
      <w:r>
        <w:rPr>
          <w:rFonts w:cs="Microsoft Himalaya"/>
          <w:cs/>
          <w:lang w:bidi="bo-CN"/>
        </w:rPr>
        <w:t xml:space="preserve"> འདི་ཡང་ ག་ཁྱབ་ཟེར་ཞུ་བ་ཅིན་ ང་བཅས་ མི་སེར་ ཚུ་ གིས་ དུས་ ཨ་རྟག་ར་ མངའ་བདག་རྒྱལ་པོ་ སྐུ་ཚེ་ ཆུ་ ལས་ རིང་ ། </w:t>
      </w:r>
      <w:r>
        <w:t xml:space="preserve"># </w:t>
      </w:r>
      <w:r>
        <w:rPr>
          <w:rFonts w:cs="Microsoft Himalaya"/>
          <w:cs/>
          <w:lang w:bidi="bo-CN"/>
        </w:rPr>
        <w:t xml:space="preserve">ཚེ་སྲོག་ བྲག་ ལས་ བརྟན ། </w:t>
      </w:r>
      <w:r>
        <w:t xml:space="preserve"># </w:t>
      </w:r>
      <w:r>
        <w:rPr>
          <w:rFonts w:cs="Microsoft Himalaya"/>
          <w:cs/>
          <w:lang w:bidi="bo-CN"/>
        </w:rPr>
        <w:t xml:space="preserve">མཛད་པ་ཕྲིན་ལས་ ནམ་མཁའ་ དང་ མཉམ་ པར་ ཤོག་ ཅིག་ ཟེར་ ལེགས་སྨོན་ གྱི་ ཚིག་ ཞུ་ བ་ རྐྱངམ་གཅིག་ མི་ བཏུབ ། </w:t>
      </w:r>
      <w:r>
        <w:t xml:space="preserve"># </w:t>
      </w:r>
      <w:r>
        <w:rPr>
          <w:rFonts w:cs="Microsoft Himalaya"/>
          <w:cs/>
          <w:lang w:bidi="bo-CN"/>
        </w:rPr>
        <w:t xml:space="preserve">གཙོ་བོ་ར་ </w:t>
      </w:r>
      <w:r>
        <w:t xml:space="preserve"># </w:t>
      </w:r>
      <w:r>
        <w:rPr>
          <w:rFonts w:cs="Microsoft Himalaya"/>
          <w:cs/>
          <w:lang w:bidi="bo-CN"/>
        </w:rPr>
        <w:t>ང་བཅས་ མི་སེར་ ཆེ་འབྲིང་ཆུང་གསུམ་ ག་ར་ སེམས་ དང་ མནོ་བསམ་ གཅིག་སྦེ་ བཏང་ སྟེ་ མི་དབང་རྒྱལ་པོའི་ ཐུགས་དགོངས་ ཚུ་ འགྲུབ་ ནི་ འདི་ བརྩི་སྲུང་ ཞུ་ ཚུལ་ ངོ་མ་ ཅིག་ ཨིན་ ཟེར་ ཞུ་ ནི །</w:t>
      </w:r>
    </w:p>
    <w:p w14:paraId="29D827DD" w14:textId="77777777" w:rsidR="00A536DF" w:rsidRDefault="00A536DF" w:rsidP="00A536DF">
      <w:pPr>
        <w:spacing w:after="0"/>
      </w:pPr>
      <w:r>
        <w:rPr>
          <w:rFonts w:cs="Microsoft Himalaya"/>
          <w:cs/>
          <w:lang w:bidi="bo-CN"/>
        </w:rPr>
        <w:t xml:space="preserve"> དེ་འབདཝ་ལས་ མངའ་བདག་རྒྱལ་པོའི་ ཐུགས་ ཀྱི་ བཞེད་དོན་ མང་རབས་ཅིག་ ཡོད་ ས་ ལས་ ཐུགས་ ཀྱི་ དགོངས་པ་ གཅིགཔོ་ འདི་ ང་བཅས་ འབྲུག་པའི་ མི་སེར་ ཚུ་ འདྲ་མཉམ་སྦེ་ སྡོད་ ཚུགས་ ནི་ དེ་ ཨིནམ་ དང་ ། </w:t>
      </w:r>
      <w:r>
        <w:t xml:space="preserve"># </w:t>
      </w:r>
      <w:r>
        <w:rPr>
          <w:rFonts w:cs="Microsoft Himalaya"/>
          <w:cs/>
          <w:lang w:bidi="bo-CN"/>
        </w:rPr>
        <w:t>བརྗོད་གཞི་ འདིའི་ དམིགས་ཡུལ་ ཡང་ དེ་ ཨིནམ་ལས་ དུས་སྟོན་ བརྩི་སྲུང་ ཞུ་ ཚུལ་ ཅིག་ ཨིན་ ཟེར་ ཞུ་ ནི །</w:t>
      </w:r>
    </w:p>
    <w:p w14:paraId="647E0BE5" w14:textId="77777777" w:rsidR="00A536DF" w:rsidRDefault="00A536DF" w:rsidP="00A536DF">
      <w:pPr>
        <w:spacing w:after="0"/>
      </w:pPr>
      <w:r>
        <w:rPr>
          <w:rFonts w:cs="Microsoft Himalaya"/>
          <w:cs/>
          <w:lang w:bidi="bo-CN"/>
        </w:rPr>
        <w:t xml:space="preserve"> མི་རྗེ་ ཚངས་པ་ ལྷ་ ཡི་ གདུང་ གི་ བརྒྱུད ། </w:t>
      </w:r>
      <w:r>
        <w:t xml:space="preserve"># </w:t>
      </w:r>
      <w:r>
        <w:rPr>
          <w:rFonts w:cs="Microsoft Himalaya"/>
          <w:cs/>
          <w:lang w:bidi="bo-CN"/>
        </w:rPr>
        <w:t xml:space="preserve">། </w:t>
      </w:r>
      <w:r>
        <w:t xml:space="preserve"># </w:t>
      </w:r>
      <w:r>
        <w:rPr>
          <w:rFonts w:cs="Microsoft Himalaya"/>
          <w:cs/>
          <w:lang w:bidi="bo-CN"/>
        </w:rPr>
        <w:t xml:space="preserve">མཚོ་སྐྱེས་ མ་ཧཱ་གུ་རུའི་ སྤྲུལ་པ་ དངོས ། </w:t>
      </w:r>
      <w:r>
        <w:t xml:space="preserve"># </w:t>
      </w:r>
      <w:r>
        <w:rPr>
          <w:rFonts w:cs="Microsoft Himalaya"/>
          <w:cs/>
          <w:lang w:bidi="bo-CN"/>
        </w:rPr>
        <w:t xml:space="preserve">། </w:t>
      </w:r>
      <w:r>
        <w:t xml:space="preserve"># </w:t>
      </w:r>
      <w:r>
        <w:rPr>
          <w:rFonts w:cs="Microsoft Himalaya"/>
          <w:cs/>
          <w:lang w:bidi="bo-CN"/>
        </w:rPr>
        <w:t xml:space="preserve">མངའ་འབངས་ ཐམས་ཅད་ བྱམས་པས་ སྐྱོང་ མཁས་པའི ། </w:t>
      </w:r>
      <w:r>
        <w:t xml:space="preserve"># </w:t>
      </w:r>
      <w:r>
        <w:rPr>
          <w:rFonts w:cs="Microsoft Himalaya"/>
          <w:cs/>
          <w:lang w:bidi="bo-CN"/>
        </w:rPr>
        <w:t xml:space="preserve">། </w:t>
      </w:r>
      <w:r>
        <w:t xml:space="preserve"># </w:t>
      </w:r>
      <w:r>
        <w:rPr>
          <w:rFonts w:cs="Microsoft Himalaya"/>
          <w:cs/>
          <w:lang w:bidi="bo-CN"/>
        </w:rPr>
        <w:t xml:space="preserve">མི་དབང་མངའ་བདག་ འཇིགས་མེད་སེངྒེ་ མཆོག ། </w:t>
      </w:r>
      <w:r>
        <w:t xml:space="preserve"># </w:t>
      </w:r>
      <w:r>
        <w:rPr>
          <w:rFonts w:cs="Microsoft Himalaya"/>
          <w:cs/>
          <w:lang w:bidi="bo-CN"/>
        </w:rPr>
        <w:t xml:space="preserve">ཁྱོད་ ཀྱི་ སྐུ་དྲིན་ བསམ་བརྗོད་ ལས་ འདས་ པ ། </w:t>
      </w:r>
      <w:r>
        <w:t xml:space="preserve"># </w:t>
      </w:r>
      <w:r>
        <w:rPr>
          <w:rFonts w:cs="Microsoft Himalaya"/>
          <w:cs/>
          <w:lang w:bidi="bo-CN"/>
        </w:rPr>
        <w:t xml:space="preserve">། </w:t>
      </w:r>
      <w:r>
        <w:t xml:space="preserve"># </w:t>
      </w:r>
      <w:r>
        <w:rPr>
          <w:rFonts w:cs="Microsoft Himalaya"/>
          <w:cs/>
          <w:lang w:bidi="bo-CN"/>
        </w:rPr>
        <w:t xml:space="preserve">རྗེས་སུ་དྲན་ ཞིང་ གསོལ་བ་བཏབ་ པའི་ མཐུས ། </w:t>
      </w:r>
      <w:r>
        <w:t xml:space="preserve"># </w:t>
      </w:r>
      <w:r>
        <w:rPr>
          <w:rFonts w:cs="Microsoft Himalaya"/>
          <w:cs/>
          <w:lang w:bidi="bo-CN"/>
        </w:rPr>
        <w:t xml:space="preserve">། </w:t>
      </w:r>
      <w:r>
        <w:t xml:space="preserve"># </w:t>
      </w:r>
      <w:r>
        <w:rPr>
          <w:rFonts w:cs="Microsoft Himalaya"/>
          <w:cs/>
          <w:lang w:bidi="bo-CN"/>
        </w:rPr>
        <w:t xml:space="preserve">སྐུ་ཚེ་ བརྟན་ ཅིང་ མཛད་ཕྲིན་ དར་ཞིང་རྒྱས ། </w:t>
      </w:r>
      <w:r>
        <w:t xml:space="preserve"># </w:t>
      </w:r>
      <w:r>
        <w:rPr>
          <w:rFonts w:cs="Microsoft Himalaya"/>
          <w:cs/>
          <w:lang w:bidi="bo-CN"/>
        </w:rPr>
        <w:t xml:space="preserve">། </w:t>
      </w:r>
      <w:r>
        <w:t xml:space="preserve"># </w:t>
      </w:r>
      <w:r>
        <w:rPr>
          <w:rFonts w:cs="Microsoft Himalaya"/>
          <w:cs/>
          <w:lang w:bidi="bo-CN"/>
        </w:rPr>
        <w:t xml:space="preserve">མི་དབང་རྒྱལ་པོའི་ ཐུགས་དགོངས་ རྫོགས་ པར་ ཤོག ། </w:t>
      </w:r>
      <w:r>
        <w:t xml:space="preserve"># </w:t>
      </w:r>
      <w:r>
        <w:rPr>
          <w:rFonts w:cs="Microsoft Himalaya"/>
          <w:cs/>
          <w:lang w:bidi="bo-CN"/>
        </w:rPr>
        <w:t xml:space="preserve">། </w:t>
      </w:r>
      <w:r>
        <w:t xml:space="preserve"># </w:t>
      </w:r>
      <w:r>
        <w:rPr>
          <w:rFonts w:cs="Microsoft Himalaya"/>
          <w:cs/>
          <w:lang w:bidi="bo-CN"/>
        </w:rPr>
        <w:t>།</w:t>
      </w:r>
    </w:p>
    <w:p w14:paraId="529B3C63" w14:textId="77777777" w:rsidR="00A536DF" w:rsidRDefault="00A536DF" w:rsidP="00A536DF">
      <w:pPr>
        <w:spacing w:after="0"/>
      </w:pPr>
      <w:r>
        <w:rPr>
          <w:rFonts w:cs="Microsoft Himalaya"/>
          <w:cs/>
          <w:lang w:bidi="bo-CN"/>
        </w:rPr>
        <w:t xml:space="preserve"> བཀའ་དྲིན་ཆེ །</w:t>
      </w:r>
    </w:p>
    <w:p w14:paraId="286886E5" w14:textId="77777777" w:rsidR="00A536DF" w:rsidRDefault="00A536DF" w:rsidP="00A536DF">
      <w:pPr>
        <w:spacing w:after="0"/>
      </w:pPr>
      <w:r>
        <w:rPr>
          <w:rFonts w:cs="Microsoft Himalaya"/>
          <w:cs/>
          <w:lang w:bidi="bo-CN"/>
        </w:rPr>
        <w:t xml:space="preserve"> ཨ་ནེ་ པདྨ་སྒྲོལ་མ །འཛིན་གྲྭ་ </w:t>
      </w:r>
      <w:r>
        <w:t># NUM</w:t>
      </w:r>
      <w:r>
        <w:rPr>
          <w:rFonts w:cs="Microsoft Himalaya"/>
          <w:cs/>
          <w:lang w:bidi="bo-CN"/>
        </w:rPr>
        <w:t>པ །</w:t>
      </w:r>
    </w:p>
    <w:p w14:paraId="4D0BCC5E" w14:textId="77777777" w:rsidR="00A536DF" w:rsidRDefault="00A536DF" w:rsidP="00A536DF">
      <w:pPr>
        <w:spacing w:after="0"/>
      </w:pPr>
      <w:r>
        <w:rPr>
          <w:rFonts w:cs="Microsoft Himalaya"/>
          <w:cs/>
          <w:lang w:bidi="bo-CN"/>
        </w:rPr>
        <w:t xml:space="preserve"> སྔ་འགྱུར་མཐོ་སློབ་ལེགས་བཤད་ཉི་ཟླའི་གླིང་ །</w:t>
      </w:r>
    </w:p>
    <w:p w14:paraId="58AC0F6F"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རང་གཡོག་ གི་ དོན་ལུ་ བཟོ་གྲྭ་ ཆེ་འབྲིང་ཆུང་གསུམ །</w:t>
      </w:r>
    </w:p>
    <w:p w14:paraId="5BD8F4A2" w14:textId="77777777" w:rsidR="00A536DF" w:rsidRDefault="00A536DF" w:rsidP="00A536DF">
      <w:pPr>
        <w:spacing w:after="0"/>
      </w:pPr>
      <w:r>
        <w:rPr>
          <w:rFonts w:cs="Microsoft Himalaya"/>
          <w:cs/>
          <w:lang w:bidi="bo-CN"/>
        </w:rPr>
        <w:t xml:space="preserve"> ཨོཾ་སྭསྟི ། </w:t>
      </w:r>
      <w:r>
        <w:t xml:space="preserve"># </w:t>
      </w:r>
      <w:r>
        <w:rPr>
          <w:rFonts w:cs="Microsoft Himalaya"/>
          <w:cs/>
          <w:lang w:bidi="bo-CN"/>
        </w:rPr>
        <w:t xml:space="preserve">མཚར་ མཚར་ མཚན་ དཔེའི་ དཔལ་ དུ་ འབར་ བའི་ སྐུ ། </w:t>
      </w:r>
      <w:r>
        <w:t xml:space="preserve"># </w:t>
      </w:r>
      <w:r>
        <w:rPr>
          <w:rFonts w:cs="Microsoft Himalaya"/>
          <w:cs/>
          <w:lang w:bidi="bo-CN"/>
        </w:rPr>
        <w:t xml:space="preserve">། </w:t>
      </w:r>
      <w:r>
        <w:t xml:space="preserve"># </w:t>
      </w:r>
      <w:r>
        <w:rPr>
          <w:rFonts w:cs="Microsoft Himalaya"/>
          <w:cs/>
          <w:lang w:bidi="bo-CN"/>
        </w:rPr>
        <w:t xml:space="preserve">སྙན་ སྙན་ ལྷར་ བཅས་ འགྲོ་བ་ འདྲེན་ པའི་ གསུང་ ། </w:t>
      </w:r>
      <w:r>
        <w:t xml:space="preserve"># </w:t>
      </w:r>
      <w:r>
        <w:rPr>
          <w:rFonts w:cs="Microsoft Himalaya"/>
          <w:cs/>
          <w:lang w:bidi="bo-CN"/>
        </w:rPr>
        <w:t xml:space="preserve">། </w:t>
      </w:r>
      <w:r>
        <w:t>#</w:t>
      </w:r>
    </w:p>
    <w:p w14:paraId="2D2DC67E" w14:textId="77777777" w:rsidR="00A536DF" w:rsidRDefault="00A536DF" w:rsidP="00A536DF">
      <w:pPr>
        <w:spacing w:after="0"/>
      </w:pPr>
      <w:r>
        <w:rPr>
          <w:rFonts w:cs="Microsoft Himalaya"/>
          <w:cs/>
          <w:lang w:bidi="bo-CN"/>
        </w:rPr>
        <w:t xml:space="preserve"> བཀྲ་ བཀྲ་ ཤེས་བྱ་ ཐམས་ཅད་ མཁྱེན་ པའི་ ཐུགས ། </w:t>
      </w:r>
      <w:r>
        <w:t xml:space="preserve"># </w:t>
      </w:r>
      <w:r>
        <w:rPr>
          <w:rFonts w:cs="Microsoft Himalaya"/>
          <w:cs/>
          <w:lang w:bidi="bo-CN"/>
        </w:rPr>
        <w:t xml:space="preserve">། </w:t>
      </w:r>
      <w:r>
        <w:t xml:space="preserve"># </w:t>
      </w:r>
      <w:r>
        <w:rPr>
          <w:rFonts w:cs="Microsoft Himalaya"/>
          <w:cs/>
          <w:lang w:bidi="bo-CN"/>
        </w:rPr>
        <w:t xml:space="preserve">ཡང་ཡང་ དང་པོའི་ སངས་རྒྱས་ གཙུག་ ན་ མཆོད ། </w:t>
      </w:r>
      <w:r>
        <w:t xml:space="preserve"># </w:t>
      </w:r>
      <w:r>
        <w:rPr>
          <w:rFonts w:cs="Microsoft Himalaya"/>
          <w:cs/>
          <w:lang w:bidi="bo-CN"/>
        </w:rPr>
        <w:t xml:space="preserve">། </w:t>
      </w:r>
      <w:r>
        <w:t>#</w:t>
      </w:r>
    </w:p>
    <w:p w14:paraId="502488DE" w14:textId="77777777" w:rsidR="00A536DF" w:rsidRDefault="00A536DF" w:rsidP="00A536DF">
      <w:pPr>
        <w:spacing w:after="0"/>
      </w:pPr>
      <w:r>
        <w:rPr>
          <w:rFonts w:cs="Microsoft Himalaya"/>
          <w:cs/>
          <w:lang w:bidi="bo-CN"/>
        </w:rPr>
        <w:t xml:space="preserve"> དེ་ རྗེས་ ལྷོ་ལྗོངས་ འབྲུག་ཡུལ་ སྐྱོང་ བའི་ མགོན ། </w:t>
      </w:r>
      <w:r>
        <w:t xml:space="preserve"># </w:t>
      </w:r>
      <w:r>
        <w:rPr>
          <w:rFonts w:cs="Microsoft Himalaya"/>
          <w:cs/>
          <w:lang w:bidi="bo-CN"/>
        </w:rPr>
        <w:t xml:space="preserve">། </w:t>
      </w:r>
      <w:r>
        <w:t xml:space="preserve"># </w:t>
      </w:r>
      <w:r>
        <w:rPr>
          <w:rFonts w:cs="Microsoft Himalaya"/>
          <w:cs/>
          <w:lang w:bidi="bo-CN"/>
        </w:rPr>
        <w:t xml:space="preserve">ཆོས་རྒྱལ་ འཇིགས་མེད་སེང་གེ་ མཚན་ཅན་ མཆོག </w:t>
      </w:r>
      <w:r>
        <w:t xml:space="preserve"># </w:t>
      </w:r>
      <w:r>
        <w:rPr>
          <w:rFonts w:cs="Microsoft Himalaya"/>
          <w:cs/>
          <w:lang w:bidi="bo-CN"/>
        </w:rPr>
        <w:t xml:space="preserve">། </w:t>
      </w:r>
      <w:r>
        <w:t xml:space="preserve"># </w:t>
      </w:r>
      <w:r>
        <w:rPr>
          <w:rFonts w:cs="Microsoft Himalaya"/>
          <w:cs/>
          <w:lang w:bidi="bo-CN"/>
        </w:rPr>
        <w:t xml:space="preserve">དགུང་གྲངས་ དྲུག་ཅུ་ བཞེས་ པའི་ དུས་སྟོན་ ཆེད ། </w:t>
      </w:r>
      <w:r>
        <w:t xml:space="preserve"># </w:t>
      </w:r>
      <w:r>
        <w:rPr>
          <w:rFonts w:cs="Microsoft Himalaya"/>
          <w:cs/>
          <w:lang w:bidi="bo-CN"/>
        </w:rPr>
        <w:t xml:space="preserve">། </w:t>
      </w:r>
      <w:r>
        <w:t xml:space="preserve"># </w:t>
      </w:r>
      <w:r>
        <w:rPr>
          <w:rFonts w:cs="Microsoft Himalaya"/>
          <w:cs/>
          <w:lang w:bidi="bo-CN"/>
        </w:rPr>
        <w:t xml:space="preserve">བཟོ་གྲྭ་ དང་ འབྲེལ་ གསལ་བཤད་ འདིར་ དགོད་ བྱ ། </w:t>
      </w:r>
      <w:r>
        <w:t xml:space="preserve"># </w:t>
      </w:r>
      <w:r>
        <w:rPr>
          <w:rFonts w:cs="Microsoft Himalaya"/>
          <w:cs/>
          <w:lang w:bidi="bo-CN"/>
        </w:rPr>
        <w:t xml:space="preserve">། </w:t>
      </w:r>
      <w:r>
        <w:t>#</w:t>
      </w:r>
    </w:p>
    <w:p w14:paraId="24A39639" w14:textId="77777777" w:rsidR="00A536DF" w:rsidRDefault="00A536DF" w:rsidP="00A536DF">
      <w:pPr>
        <w:spacing w:after="0"/>
      </w:pPr>
      <w:r>
        <w:rPr>
          <w:rFonts w:cs="Microsoft Himalaya"/>
          <w:cs/>
          <w:lang w:bidi="bo-CN"/>
        </w:rPr>
        <w:t xml:space="preserve"> ངོ་སྤྲོད །</w:t>
      </w:r>
    </w:p>
    <w:p w14:paraId="32C6DFED" w14:textId="77777777" w:rsidR="00A536DF" w:rsidRDefault="00A536DF" w:rsidP="00A536DF">
      <w:pPr>
        <w:spacing w:after="0"/>
      </w:pPr>
      <w:r>
        <w:rPr>
          <w:rFonts w:cs="Microsoft Himalaya"/>
          <w:cs/>
          <w:lang w:bidi="bo-CN"/>
        </w:rPr>
        <w:t xml:space="preserve"> དང་པ་ར་ </w:t>
      </w:r>
      <w:r>
        <w:t xml:space="preserve"># </w:t>
      </w:r>
      <w:r>
        <w:rPr>
          <w:rFonts w:cs="Microsoft Himalaya"/>
          <w:cs/>
          <w:lang w:bidi="bo-CN"/>
        </w:rPr>
        <w:t>རང་གཡོག་ ཟེར་ བའི་ གོ་དོན་ དེ་ ཡང་</w:t>
      </w:r>
    </w:p>
    <w:p w14:paraId="12894B10"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མཁས་མཆོག་ དབྱིག་གཉེན་ གྱིས ། </w:t>
      </w:r>
      <w:r>
        <w:t xml:space="preserve"># </w:t>
      </w:r>
      <w:r>
        <w:rPr>
          <w:rFonts w:cs="Microsoft Himalaya"/>
          <w:cs/>
          <w:lang w:bidi="bo-CN"/>
        </w:rPr>
        <w:t xml:space="preserve">ཆོས་ མངོན་པ་མཛོད་ ལས ། </w:t>
      </w:r>
      <w:r>
        <w:t xml:space="preserve"># </w:t>
      </w:r>
      <w:r>
        <w:rPr>
          <w:rFonts w:cs="Microsoft Himalaya"/>
          <w:cs/>
          <w:lang w:bidi="bo-CN"/>
        </w:rPr>
        <w:t xml:space="preserve">འགྲོ་བ་ ཟས་ ཀྱིས་ གནས་ པ་ ཡིན ། </w:t>
      </w:r>
      <w:r>
        <w:t xml:space="preserve"># </w:t>
      </w:r>
      <w:r>
        <w:rPr>
          <w:rFonts w:cs="Microsoft Himalaya"/>
          <w:cs/>
          <w:lang w:bidi="bo-CN"/>
        </w:rPr>
        <w:t xml:space="preserve">། </w:t>
      </w:r>
      <w:r>
        <w:t xml:space="preserve"># </w:t>
      </w:r>
      <w:r>
        <w:rPr>
          <w:rFonts w:cs="Microsoft Himalaya"/>
          <w:cs/>
          <w:lang w:bidi="bo-CN"/>
        </w:rPr>
        <w:t xml:space="preserve">ཟེར་ གསུང་ དོ་ བཟུམ་སྦེ་ རང་ གི་ ཕོཝ་ བཀང་ ནི་ དང་ </w:t>
      </w:r>
      <w:r>
        <w:t xml:space="preserve"># </w:t>
      </w:r>
      <w:r>
        <w:rPr>
          <w:rFonts w:cs="Microsoft Himalaya"/>
          <w:cs/>
          <w:lang w:bidi="bo-CN"/>
        </w:rPr>
        <w:t>བཟའ་ཚང་ གསོ་ ནི་ གི་ དོན་ལུ་ ལཱ་ ཕྲ་ལ་ཕྲན་ཚེགས་ ག་ཅི་ བཟུམ་ ཅིག་ འབད་རུང་</w:t>
      </w:r>
    </w:p>
    <w:p w14:paraId="38114EA0" w14:textId="77777777" w:rsidR="00A536DF" w:rsidRDefault="00A536DF" w:rsidP="00A536DF">
      <w:pPr>
        <w:spacing w:after="0"/>
      </w:pPr>
      <w:r>
        <w:t xml:space="preserve"> # </w:t>
      </w:r>
      <w:r>
        <w:rPr>
          <w:rFonts w:cs="Microsoft Himalaya"/>
          <w:cs/>
          <w:lang w:bidi="bo-CN"/>
        </w:rPr>
        <w:t>དེ་ ལུ་ རང་གཡོག་ ཟེར་ སླབཔ་ ཨིན །</w:t>
      </w:r>
    </w:p>
    <w:p w14:paraId="0B02113E"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རང་ རྐྱངམ་གཅིག་ གི་ མཐའ་དོན་ ལུ་ མནོ་བསམ་ མ་ བཏང་ པར་ རྒྱལ་ཁབ་ དང་ མི་སེར་ ག་ར་ ལུ་ ཕན་ ཐོགས་ ཚུགས་ པའི་ འཆར་གཞི་ སྦོམ་ བརྩམ་ དགོཔ་ འདི་ ག་ནི་བ་ གལ་ཆེ །</w:t>
      </w:r>
    </w:p>
    <w:p w14:paraId="695C2514" w14:textId="77777777" w:rsidR="00A536DF" w:rsidRDefault="00A536DF" w:rsidP="00A536DF">
      <w:pPr>
        <w:spacing w:after="0"/>
      </w:pPr>
      <w:r>
        <w:rPr>
          <w:rFonts w:cs="Microsoft Himalaya"/>
          <w:cs/>
          <w:lang w:bidi="bo-CN"/>
        </w:rPr>
        <w:lastRenderedPageBreak/>
        <w:t xml:space="preserve"> དེ་འབདཝ་ལས་ </w:t>
      </w:r>
      <w:r>
        <w:t xml:space="preserve"># </w:t>
      </w:r>
      <w:r>
        <w:rPr>
          <w:rFonts w:cs="Microsoft Himalaya"/>
          <w:cs/>
          <w:lang w:bidi="bo-CN"/>
        </w:rPr>
        <w:t xml:space="preserve">རང་གཡོག་ གི་ དོན་ལུ་ ཐབས་ལམ་ ཐུན་མོང་མ་ཡིན་པ་ ཅིག་ བཟོ་གྲྭ་ ཆེ་འབྲིང་ཆུང་གསུམ་ གོང་འཕེལ་ གཏང་ དགོཔ་ འདི་ ཨིནམ་ལས་ </w:t>
      </w:r>
      <w:r>
        <w:t xml:space="preserve"># </w:t>
      </w:r>
      <w:r>
        <w:rPr>
          <w:rFonts w:cs="Microsoft Himalaya"/>
          <w:cs/>
          <w:lang w:bidi="bo-CN"/>
        </w:rPr>
        <w:t xml:space="preserve">བཟོ་གྲྭ་ དེ་ ཚུའི་ སྐོར་ལས་ དུམ་གྲ་ཅིག་ ཞུ་ བ་ ཅིན ། </w:t>
      </w:r>
      <w:r>
        <w:t xml:space="preserve"># NUM # </w:t>
      </w:r>
      <w:r>
        <w:rPr>
          <w:rFonts w:cs="Microsoft Himalaya"/>
          <w:cs/>
          <w:lang w:bidi="bo-CN"/>
        </w:rPr>
        <w:t>དེ་ཡང་ ཞབས་ཏོག་ གི་ བཟོ་གྲྭ་ དང་ །</w:t>
      </w:r>
    </w:p>
    <w:p w14:paraId="0F075AE4" w14:textId="77777777" w:rsidR="00A536DF" w:rsidRDefault="00A536DF" w:rsidP="00A536DF">
      <w:pPr>
        <w:spacing w:after="0"/>
      </w:pPr>
      <w:r>
        <w:t xml:space="preserve"> NUM # </w:t>
      </w:r>
      <w:r>
        <w:rPr>
          <w:rFonts w:cs="Microsoft Himalaya"/>
          <w:cs/>
          <w:lang w:bidi="bo-CN"/>
        </w:rPr>
        <w:t>བཟོ་སྐྲུན་ གྱི་ བཟོ་གྲྭ །</w:t>
      </w:r>
    </w:p>
    <w:p w14:paraId="2836A283" w14:textId="77777777" w:rsidR="00A536DF" w:rsidRDefault="00A536DF" w:rsidP="00A536DF">
      <w:pPr>
        <w:spacing w:after="0"/>
      </w:pPr>
      <w:r>
        <w:t xml:space="preserve"> NUM # </w:t>
      </w:r>
      <w:r>
        <w:rPr>
          <w:rFonts w:cs="Microsoft Himalaya"/>
          <w:cs/>
          <w:lang w:bidi="bo-CN"/>
        </w:rPr>
        <w:t>ཁག་འབག་ གི་ བཟོ་གྲྭ་ གསུམ་ ནང་ བསྡུཝ་ ཨིན །</w:t>
      </w:r>
    </w:p>
    <w:p w14:paraId="53055295" w14:textId="77777777" w:rsidR="00A536DF" w:rsidRDefault="00A536DF" w:rsidP="00A536DF">
      <w:pPr>
        <w:spacing w:after="0"/>
      </w:pPr>
      <w:r>
        <w:rPr>
          <w:rFonts w:cs="Microsoft Himalaya"/>
          <w:cs/>
          <w:lang w:bidi="bo-CN"/>
        </w:rPr>
        <w:t xml:space="preserve"> དེ་ ཚུ་ ཡང་ </w:t>
      </w:r>
      <w:r>
        <w:t xml:space="preserve"># </w:t>
      </w:r>
      <w:r>
        <w:rPr>
          <w:rFonts w:cs="Microsoft Himalaya"/>
          <w:cs/>
          <w:lang w:bidi="bo-CN"/>
        </w:rPr>
        <w:t xml:space="preserve">ཕར་ ཕྱེ་ བ་ ཅིན་ </w:t>
      </w:r>
      <w:r>
        <w:t xml:space="preserve"># </w:t>
      </w:r>
      <w:r>
        <w:rPr>
          <w:rFonts w:cs="Microsoft Himalaya"/>
          <w:cs/>
          <w:lang w:bidi="bo-CN"/>
        </w:rPr>
        <w:t xml:space="preserve">གསོ་བ་ དང་ ཤེས་རིག </w:t>
      </w:r>
      <w:r>
        <w:t xml:space="preserve"># </w:t>
      </w:r>
      <w:r>
        <w:rPr>
          <w:rFonts w:cs="Microsoft Himalaya"/>
          <w:cs/>
          <w:lang w:bidi="bo-CN"/>
        </w:rPr>
        <w:t xml:space="preserve">རང་བཞིན་སླར་འབྱུང་ཐོན་སྐྱེད ། </w:t>
      </w:r>
      <w:r>
        <w:t xml:space="preserve"># </w:t>
      </w:r>
      <w:r>
        <w:rPr>
          <w:rFonts w:cs="Microsoft Himalaya"/>
          <w:cs/>
          <w:lang w:bidi="bo-CN"/>
        </w:rPr>
        <w:t xml:space="preserve">ས་གཏེར་ དང་ ནུས་ཤུགས་བརྡ་དོན ། </w:t>
      </w:r>
      <w:r>
        <w:t xml:space="preserve"># </w:t>
      </w:r>
      <w:r>
        <w:rPr>
          <w:rFonts w:cs="Microsoft Himalaya"/>
          <w:cs/>
          <w:lang w:bidi="bo-CN"/>
        </w:rPr>
        <w:t xml:space="preserve">བརྒྱུད་འབྲེལ་གྱི་བརྡ་བརྒྱུད ། </w:t>
      </w:r>
      <w:r>
        <w:t xml:space="preserve"># </w:t>
      </w:r>
      <w:r>
        <w:rPr>
          <w:rFonts w:cs="Microsoft Himalaya"/>
          <w:cs/>
          <w:lang w:bidi="bo-CN"/>
        </w:rPr>
        <w:t xml:space="preserve">ཁྲོམ་ དང་ ཁྱིམ་བཟོ་གོང་འཕེལ་ </w:t>
      </w:r>
      <w:r>
        <w:t xml:space="preserve"># </w:t>
      </w:r>
      <w:r>
        <w:rPr>
          <w:rFonts w:cs="Microsoft Himalaya"/>
          <w:cs/>
          <w:lang w:bidi="bo-CN"/>
        </w:rPr>
        <w:t xml:space="preserve">དེ་ ཚུ་ གཞི་བཙུགས་ ཀྱི་ མ་དངུལ་ ས་ཡ་ </w:t>
      </w:r>
      <w:r>
        <w:t xml:space="preserve">NUM # </w:t>
      </w:r>
      <w:r>
        <w:rPr>
          <w:rFonts w:cs="Microsoft Himalaya"/>
          <w:cs/>
          <w:lang w:bidi="bo-CN"/>
        </w:rPr>
        <w:t xml:space="preserve">ལས་ </w:t>
      </w:r>
      <w:r>
        <w:t xml:space="preserve"># NUM # </w:t>
      </w:r>
      <w:r>
        <w:rPr>
          <w:rFonts w:cs="Microsoft Himalaya"/>
          <w:cs/>
          <w:lang w:bidi="bo-CN"/>
        </w:rPr>
        <w:t xml:space="preserve">ཚུན་ དང་ ། </w:t>
      </w:r>
      <w:r>
        <w:t xml:space="preserve"># </w:t>
      </w:r>
      <w:r>
        <w:rPr>
          <w:rFonts w:cs="Microsoft Himalaya"/>
          <w:cs/>
          <w:lang w:bidi="bo-CN"/>
        </w:rPr>
        <w:t xml:space="preserve">མི་གྲངས་ འབད་བ་ཅིན་ </w:t>
      </w:r>
      <w:r>
        <w:t xml:space="preserve">NUM # </w:t>
      </w:r>
      <w:r>
        <w:rPr>
          <w:rFonts w:cs="Microsoft Himalaya"/>
          <w:cs/>
          <w:lang w:bidi="bo-CN"/>
        </w:rPr>
        <w:t xml:space="preserve">ལས་ </w:t>
      </w:r>
      <w:r>
        <w:t xml:space="preserve">NUM # </w:t>
      </w:r>
      <w:r>
        <w:rPr>
          <w:rFonts w:cs="Microsoft Himalaya"/>
          <w:cs/>
          <w:lang w:bidi="bo-CN"/>
        </w:rPr>
        <w:t>ཚུན་ ལཱ་གཡོག་ གི་ ས་སྟོང་ ཡོད་ མི་ ཚུ་ ལུ་ བཟོ་གྲྭ་ཆུང་བ་ ཟེར་ སླབཔ་ ཨིན །</w:t>
      </w:r>
    </w:p>
    <w:p w14:paraId="0E3DF38D" w14:textId="77777777" w:rsidR="00A536DF" w:rsidRDefault="00A536DF" w:rsidP="00A536DF">
      <w:pPr>
        <w:spacing w:after="0"/>
      </w:pPr>
      <w:r>
        <w:rPr>
          <w:rFonts w:cs="Microsoft Himalaya"/>
          <w:cs/>
          <w:lang w:bidi="bo-CN"/>
        </w:rPr>
        <w:t xml:space="preserve"> དེ་བཟུམ་སྦེ་ </w:t>
      </w:r>
      <w:r>
        <w:t xml:space="preserve"># </w:t>
      </w:r>
      <w:r>
        <w:rPr>
          <w:rFonts w:cs="Microsoft Himalaya"/>
          <w:cs/>
          <w:lang w:bidi="bo-CN"/>
        </w:rPr>
        <w:t xml:space="preserve">མ་དངུལ་ ས་ཡ་ </w:t>
      </w:r>
      <w:r>
        <w:t xml:space="preserve">NUM # </w:t>
      </w:r>
      <w:r>
        <w:rPr>
          <w:rFonts w:cs="Microsoft Himalaya"/>
          <w:cs/>
          <w:lang w:bidi="bo-CN"/>
        </w:rPr>
        <w:t xml:space="preserve">ལས་ </w:t>
      </w:r>
      <w:r>
        <w:t xml:space="preserve"># NUM # </w:t>
      </w:r>
      <w:r>
        <w:rPr>
          <w:rFonts w:cs="Microsoft Himalaya"/>
          <w:cs/>
          <w:lang w:bidi="bo-CN"/>
        </w:rPr>
        <w:t xml:space="preserve">ཚུན་ཚོད་ དང་ ། </w:t>
      </w:r>
      <w:r>
        <w:t xml:space="preserve"># </w:t>
      </w:r>
      <w:r>
        <w:rPr>
          <w:rFonts w:cs="Microsoft Himalaya"/>
          <w:cs/>
          <w:lang w:bidi="bo-CN"/>
        </w:rPr>
        <w:t xml:space="preserve">མི་གྲངས་ </w:t>
      </w:r>
      <w:r>
        <w:t xml:space="preserve"># NUM # </w:t>
      </w:r>
      <w:r>
        <w:rPr>
          <w:rFonts w:cs="Microsoft Himalaya"/>
          <w:cs/>
          <w:lang w:bidi="bo-CN"/>
        </w:rPr>
        <w:t xml:space="preserve">ལས་ </w:t>
      </w:r>
      <w:r>
        <w:t xml:space="preserve"># NUM # </w:t>
      </w:r>
      <w:r>
        <w:rPr>
          <w:rFonts w:cs="Microsoft Himalaya"/>
          <w:cs/>
          <w:lang w:bidi="bo-CN"/>
        </w:rPr>
        <w:t xml:space="preserve">ཚུན་ ལཱ་གཡོག་ གི་ ས་སྟོང་ ཡོད་ མི་ ལུ་ བཟོ་གྲྭ་འབྲིང་ ། </w:t>
      </w:r>
      <w:r>
        <w:t xml:space="preserve"># </w:t>
      </w:r>
      <w:r>
        <w:rPr>
          <w:rFonts w:cs="Microsoft Himalaya"/>
          <w:cs/>
          <w:lang w:bidi="bo-CN"/>
        </w:rPr>
        <w:t xml:space="preserve">མ་དངུལ་ ས་ཡ་ </w:t>
      </w:r>
      <w:r>
        <w:t xml:space="preserve"># NUM # </w:t>
      </w:r>
      <w:r>
        <w:rPr>
          <w:rFonts w:cs="Microsoft Himalaya"/>
          <w:cs/>
          <w:lang w:bidi="bo-CN"/>
        </w:rPr>
        <w:t xml:space="preserve">ཡན་ཆད་ དང་ ། </w:t>
      </w:r>
      <w:r>
        <w:t xml:space="preserve"># </w:t>
      </w:r>
      <w:r>
        <w:rPr>
          <w:rFonts w:cs="Microsoft Himalaya"/>
          <w:cs/>
          <w:lang w:bidi="bo-CN"/>
        </w:rPr>
        <w:t xml:space="preserve">མི་གྲངས་ </w:t>
      </w:r>
      <w:r>
        <w:t xml:space="preserve"># NUM # </w:t>
      </w:r>
      <w:r>
        <w:rPr>
          <w:rFonts w:cs="Microsoft Himalaya"/>
          <w:cs/>
          <w:lang w:bidi="bo-CN"/>
        </w:rPr>
        <w:t xml:space="preserve">ལས་ </w:t>
      </w:r>
      <w:r>
        <w:t xml:space="preserve"># </w:t>
      </w:r>
      <w:r>
        <w:rPr>
          <w:rFonts w:cs="Microsoft Himalaya"/>
          <w:cs/>
          <w:lang w:bidi="bo-CN"/>
        </w:rPr>
        <w:t>ལྷག་ སྟེ་ གཡོག་ གི་ ས་སྟོང་ ཡོད་ མི་ ལུ་ བཟོ་གྲྭ་ ཆེ་བ་ ཟེར་ སླབཔ་ ཨིན །</w:t>
      </w:r>
    </w:p>
    <w:p w14:paraId="79B51E65" w14:textId="77777777" w:rsidR="00A536DF" w:rsidRDefault="00A536DF" w:rsidP="00A536DF">
      <w:pPr>
        <w:spacing w:after="0"/>
      </w:pPr>
      <w:r>
        <w:rPr>
          <w:rFonts w:cs="Microsoft Himalaya"/>
          <w:cs/>
          <w:lang w:bidi="bo-CN"/>
        </w:rPr>
        <w:t xml:space="preserve"> དེ་བཟུམ་སྦེ་ </w:t>
      </w:r>
      <w:r>
        <w:t xml:space="preserve"># </w:t>
      </w:r>
      <w:r>
        <w:rPr>
          <w:rFonts w:cs="Microsoft Himalaya"/>
          <w:cs/>
          <w:lang w:bidi="bo-CN"/>
        </w:rPr>
        <w:t xml:space="preserve">ནང་པའི་ཆོས་ ལས་ འབད་རུང་ </w:t>
      </w:r>
      <w:r>
        <w:t xml:space="preserve"># </w:t>
      </w:r>
      <w:r>
        <w:rPr>
          <w:rFonts w:cs="Microsoft Himalaya"/>
          <w:cs/>
          <w:lang w:bidi="bo-CN"/>
        </w:rPr>
        <w:t>རིག་པའི་གནས་ བཅོ་བརྒྱད་ དང་ བཅུ་ ཟེར་ ཡོད་ མི་ ཚུ་ ནང་ ཡང་ བཟོ་རིག་པ་ འདི་ གདུལ་བྱ་ སྤྱིར་བཏང་ རྗེས་སུ་བཟུང་ བའི་ རིག་གནས་ ཁྱད་པར་ཅན་ཅིག་ སྦེ་ གསུངས་ ཏེ་ ཡོད །</w:t>
      </w:r>
    </w:p>
    <w:p w14:paraId="345BEF0B" w14:textId="77777777" w:rsidR="00A536DF" w:rsidRDefault="00A536DF" w:rsidP="00A536DF">
      <w:pPr>
        <w:spacing w:after="0"/>
      </w:pPr>
      <w:r>
        <w:rPr>
          <w:rFonts w:cs="Microsoft Himalaya"/>
          <w:cs/>
          <w:lang w:bidi="bo-CN"/>
        </w:rPr>
        <w:t xml:space="preserve"> བཟོ་ འདི་ ལུ་ དབྱེ་ བ་ ཅིན་ ལུས་བཟོ་ </w:t>
      </w:r>
      <w:r>
        <w:t xml:space="preserve"># </w:t>
      </w:r>
      <w:r>
        <w:rPr>
          <w:rFonts w:cs="Microsoft Himalaya"/>
          <w:cs/>
          <w:lang w:bidi="bo-CN"/>
        </w:rPr>
        <w:t xml:space="preserve">ངག་བཟོ་ </w:t>
      </w:r>
      <w:r>
        <w:t xml:space="preserve"># </w:t>
      </w:r>
      <w:r>
        <w:rPr>
          <w:rFonts w:cs="Microsoft Himalaya"/>
          <w:cs/>
          <w:lang w:bidi="bo-CN"/>
        </w:rPr>
        <w:t xml:space="preserve">ཡིད་བཟོ་ ཟེར་ གསུམ་ ཡོདཔ་ དང་ </w:t>
      </w:r>
      <w:r>
        <w:t xml:space="preserve"># </w:t>
      </w:r>
      <w:r>
        <w:rPr>
          <w:rFonts w:cs="Microsoft Himalaya"/>
          <w:cs/>
          <w:lang w:bidi="bo-CN"/>
        </w:rPr>
        <w:t xml:space="preserve">གོང་ གི་ བཟོ་གྲྭ་ ཆེ་འབྲིང་ཆུང་གསུམ་ ག་ར་ ལུས་བཟོའི་ ནང་ ལུ་ བསྡུཝ་ ཨིནམ་ལས་ </w:t>
      </w:r>
      <w:r>
        <w:t xml:space="preserve"># </w:t>
      </w:r>
      <w:r>
        <w:rPr>
          <w:rFonts w:cs="Microsoft Himalaya"/>
          <w:cs/>
          <w:lang w:bidi="bo-CN"/>
        </w:rPr>
        <w:t>ནང་པའི་ཆོས་ དང་ ཡང་ འབྲེལ་བ་ སྦོམ་ སྦེ་ ར་ ཡོད་ ཟེར་ ཞུ་ ནི །</w:t>
      </w:r>
    </w:p>
    <w:p w14:paraId="45EE57A1" w14:textId="77777777" w:rsidR="00A536DF" w:rsidRDefault="00A536DF" w:rsidP="00A536DF">
      <w:pPr>
        <w:spacing w:after="0"/>
      </w:pPr>
      <w:r>
        <w:rPr>
          <w:rFonts w:cs="Microsoft Himalaya"/>
          <w:cs/>
          <w:lang w:bidi="bo-CN"/>
        </w:rPr>
        <w:t xml:space="preserve"> དེ་ཡང་ སངས་རྒྱས་ དང་ བྱང་ཆུབ་སེམས་དཔའ་ ཚུ་ གིས་ སྤྱིར་བཏང་ སེམས་ཅན་ ག་ར་ ཐབས་ རྣམ་པ་སྣ་ཚོགས་ ཀྱི་ སྒོ་ལས་ རྗེས་སུ་གཟུང་ ནིའི་ དོན་ལུ་ བཟོ་ ཡི་ གནས་ ཚུ་ ལུ་ མཁས་པ་ སྦྱངས་ པ་ གིས་ མ་ཚད་ </w:t>
      </w:r>
      <w:r>
        <w:t xml:space="preserve"># </w:t>
      </w:r>
      <w:r>
        <w:rPr>
          <w:rFonts w:cs="Microsoft Himalaya"/>
          <w:cs/>
          <w:lang w:bidi="bo-CN"/>
        </w:rPr>
        <w:t>སྨོན་ལམ་ ཡང་ དེ་སྦེ་ར་ བཏབ་ གནངམ་ ཨིན །</w:t>
      </w:r>
    </w:p>
    <w:p w14:paraId="63A4A523" w14:textId="77777777" w:rsidR="00A536DF" w:rsidRDefault="00A536DF" w:rsidP="00A536DF">
      <w:pPr>
        <w:spacing w:after="0"/>
      </w:pPr>
      <w:r>
        <w:rPr>
          <w:rFonts w:cs="Microsoft Himalaya"/>
          <w:cs/>
          <w:lang w:bidi="bo-CN"/>
        </w:rPr>
        <w:t xml:space="preserve"> དཔེར་ན་ </w:t>
      </w:r>
      <w:r>
        <w:t xml:space="preserve"># </w:t>
      </w:r>
      <w:r>
        <w:rPr>
          <w:rFonts w:cs="Microsoft Himalaya"/>
          <w:cs/>
          <w:lang w:bidi="bo-CN"/>
        </w:rPr>
        <w:t>འགྲོ་བའི་མགོན་པོ་ གཙང་པ་རྒྱ་རས་ བཟུམ་ ཅིག་ འབད་རུང་</w:t>
      </w:r>
    </w:p>
    <w:p w14:paraId="3E600DE6" w14:textId="77777777" w:rsidR="00A536DF" w:rsidRDefault="00A536DF" w:rsidP="00A536DF">
      <w:pPr>
        <w:spacing w:after="0"/>
      </w:pPr>
      <w:r>
        <w:rPr>
          <w:rFonts w:cs="Microsoft Himalaya"/>
          <w:cs/>
          <w:lang w:bidi="bo-CN"/>
        </w:rPr>
        <w:t xml:space="preserve"> མགར་བའི་ མགར་ཚང་ ནང་ བྱོན་ ཞིནམ་ལས་ ཐོཝ་ དབུ་ ལུ་ བཀལ་ གནང་ སྟེ་ འ་ནཱི་བཟུམ་ མའི་ བཟོ་ ལུ་ ཡང་ མཁས་པ་ གྱུར་ ཏེ་ སེམས་ཅན་ ག་ར་ ལུ་ ཕན་ ཐོགས་ པར་ ཤོག་ ཟེར་ སྨོན་ལམ་ བཏབ་ གནང་ བའི་ ལོ་རྒྱུས་ ཡོད་ ཟེར་ ཞུ་ ནི་ ཨིན །</w:t>
      </w:r>
    </w:p>
    <w:p w14:paraId="060216C3" w14:textId="77777777" w:rsidR="00A536DF" w:rsidRDefault="00A536DF" w:rsidP="00A536DF">
      <w:pPr>
        <w:spacing w:after="0"/>
      </w:pPr>
      <w:r>
        <w:rPr>
          <w:rFonts w:cs="Microsoft Himalaya"/>
          <w:cs/>
          <w:lang w:bidi="bo-CN"/>
        </w:rPr>
        <w:t xml:space="preserve"> བཅུད་དོན །</w:t>
      </w:r>
    </w:p>
    <w:p w14:paraId="192FE107" w14:textId="77777777" w:rsidR="00A536DF" w:rsidRDefault="00A536DF" w:rsidP="00A536DF">
      <w:pPr>
        <w:spacing w:after="0"/>
      </w:pPr>
      <w:r>
        <w:rPr>
          <w:rFonts w:cs="Microsoft Himalaya"/>
          <w:cs/>
          <w:lang w:bidi="bo-CN"/>
        </w:rPr>
        <w:t xml:space="preserve"> ལྷ་ དང་ བླ་མའི་ ལུང་བསྟན་ དགུང་ འཛོམས་ ཤིང་ ། </w:t>
      </w:r>
      <w:r>
        <w:t xml:space="preserve"># </w:t>
      </w:r>
      <w:r>
        <w:rPr>
          <w:rFonts w:cs="Microsoft Himalaya"/>
          <w:cs/>
          <w:lang w:bidi="bo-CN"/>
        </w:rPr>
        <w:t xml:space="preserve">། </w:t>
      </w:r>
      <w:r>
        <w:t xml:space="preserve"># </w:t>
      </w:r>
      <w:r>
        <w:rPr>
          <w:rFonts w:cs="Microsoft Himalaya"/>
          <w:cs/>
          <w:lang w:bidi="bo-CN"/>
        </w:rPr>
        <w:t xml:space="preserve">བསོད་ནམས་ སྟོང་ ལས་ བསྐྲུན་ པའི་ ཆོས་རྒྱལ་ ཆེ ། </w:t>
      </w:r>
      <w:r>
        <w:t xml:space="preserve"># </w:t>
      </w:r>
      <w:r>
        <w:rPr>
          <w:rFonts w:cs="Microsoft Himalaya"/>
          <w:cs/>
          <w:lang w:bidi="bo-CN"/>
        </w:rPr>
        <w:t xml:space="preserve">། </w:t>
      </w:r>
      <w:r>
        <w:t xml:space="preserve"># </w:t>
      </w:r>
      <w:r>
        <w:rPr>
          <w:rFonts w:cs="Microsoft Himalaya"/>
          <w:cs/>
          <w:lang w:bidi="bo-CN"/>
        </w:rPr>
        <w:t xml:space="preserve">མི་དབང་ འཇིགས་མེད་སེང་གེའི་ དྲིན་ དྲན་ ནས ། </w:t>
      </w:r>
      <w:r>
        <w:t xml:space="preserve"># </w:t>
      </w:r>
      <w:r>
        <w:rPr>
          <w:rFonts w:cs="Microsoft Himalaya"/>
          <w:cs/>
          <w:lang w:bidi="bo-CN"/>
        </w:rPr>
        <w:t xml:space="preserve">། </w:t>
      </w:r>
      <w:r>
        <w:t xml:space="preserve"># </w:t>
      </w:r>
      <w:r>
        <w:rPr>
          <w:rFonts w:cs="Microsoft Himalaya"/>
          <w:cs/>
          <w:lang w:bidi="bo-CN"/>
        </w:rPr>
        <w:t xml:space="preserve">སླར་ཡང་ གུས་བཏུད་ ཞུ་ འོ་ རྗེས་སུ་ཟུངས ། </w:t>
      </w:r>
      <w:r>
        <w:t xml:space="preserve"># </w:t>
      </w:r>
      <w:r>
        <w:rPr>
          <w:rFonts w:cs="Microsoft Himalaya"/>
          <w:cs/>
          <w:lang w:bidi="bo-CN"/>
        </w:rPr>
        <w:t xml:space="preserve">། </w:t>
      </w:r>
      <w:r>
        <w:t xml:space="preserve"># </w:t>
      </w:r>
      <w:r>
        <w:rPr>
          <w:rFonts w:cs="Microsoft Himalaya"/>
          <w:cs/>
          <w:lang w:bidi="bo-CN"/>
        </w:rPr>
        <w:t xml:space="preserve">བཟོ་རིག་ ཆུ་གཏེར་ རྣམ་མང་ བསྲུབས་ པའི་ འབྲས ། </w:t>
      </w:r>
      <w:r>
        <w:t xml:space="preserve"># </w:t>
      </w:r>
      <w:r>
        <w:rPr>
          <w:rFonts w:cs="Microsoft Himalaya"/>
          <w:cs/>
          <w:lang w:bidi="bo-CN"/>
        </w:rPr>
        <w:t xml:space="preserve">། </w:t>
      </w:r>
      <w:r>
        <w:t xml:space="preserve"># </w:t>
      </w:r>
      <w:r>
        <w:rPr>
          <w:rFonts w:cs="Microsoft Himalaya"/>
          <w:cs/>
          <w:lang w:bidi="bo-CN"/>
        </w:rPr>
        <w:t xml:space="preserve">སྙིང་པོའི་ བཅུད་དོན་ ལེགས་བཤད་ ཟླ་བའི་ཟེར ། </w:t>
      </w:r>
      <w:r>
        <w:t xml:space="preserve"># </w:t>
      </w:r>
      <w:r>
        <w:rPr>
          <w:rFonts w:cs="Microsoft Himalaya"/>
          <w:cs/>
          <w:lang w:bidi="bo-CN"/>
        </w:rPr>
        <w:t xml:space="preserve">། </w:t>
      </w:r>
      <w:r>
        <w:t xml:space="preserve"># </w:t>
      </w:r>
      <w:r>
        <w:rPr>
          <w:rFonts w:cs="Microsoft Himalaya"/>
          <w:cs/>
          <w:lang w:bidi="bo-CN"/>
        </w:rPr>
        <w:t xml:space="preserve">སྨན་ལྗོངས་ ནགས་མོའི་ གླིང་ དུ་ གསལ་ བར་ བྱའི ། </w:t>
      </w:r>
      <w:r>
        <w:t xml:space="preserve"># </w:t>
      </w:r>
      <w:r>
        <w:rPr>
          <w:rFonts w:cs="Microsoft Himalaya"/>
          <w:cs/>
          <w:lang w:bidi="bo-CN"/>
        </w:rPr>
        <w:t xml:space="preserve">། </w:t>
      </w:r>
      <w:r>
        <w:t xml:space="preserve"># </w:t>
      </w:r>
      <w:r>
        <w:rPr>
          <w:rFonts w:cs="Microsoft Himalaya"/>
          <w:cs/>
          <w:lang w:bidi="bo-CN"/>
        </w:rPr>
        <w:t>ཤེས་ལྡན་ ཀུ་མུད་ ཚོགས་ རྣམས་ མཉེས་ གྱུར་ ཅིག །</w:t>
      </w:r>
    </w:p>
    <w:p w14:paraId="5CD88722" w14:textId="77777777" w:rsidR="00A536DF" w:rsidRDefault="00A536DF" w:rsidP="00A536DF">
      <w:pPr>
        <w:spacing w:after="0"/>
      </w:pPr>
      <w:r>
        <w:rPr>
          <w:rFonts w:cs="Microsoft Himalaya"/>
          <w:cs/>
          <w:lang w:bidi="bo-CN"/>
        </w:rPr>
        <w:t xml:space="preserve"> གཉིས་པ་ བཟོ་གྲྭ་ ཆེ་འབྲིང་ཆུང་གསུམ་ གྱི་ བཅུད་དོན་ དེ་ ཡང་</w:t>
      </w:r>
    </w:p>
    <w:p w14:paraId="79C50907" w14:textId="77777777" w:rsidR="00A536DF" w:rsidRDefault="00A536DF" w:rsidP="00A536DF">
      <w:pPr>
        <w:spacing w:after="0"/>
      </w:pPr>
      <w:r>
        <w:rPr>
          <w:rFonts w:cs="Microsoft Himalaya"/>
          <w:cs/>
          <w:lang w:bidi="bo-CN"/>
        </w:rPr>
        <w:t xml:space="preserve"> དོན་ཚན་ ཁག་ གསུམ་ གྱི་ ཐོག་ ལས་ ཞུ་ ནི་ ཨིན ། </w:t>
      </w:r>
      <w:r>
        <w:t xml:space="preserve"># NUM # </w:t>
      </w:r>
      <w:r>
        <w:rPr>
          <w:rFonts w:cs="Microsoft Himalaya"/>
          <w:cs/>
          <w:lang w:bidi="bo-CN"/>
        </w:rPr>
        <w:t xml:space="preserve">འཆར་སྣང་ དང་ དཀའ་ངལ ། </w:t>
      </w:r>
      <w:r>
        <w:t xml:space="preserve"># NUM # </w:t>
      </w:r>
      <w:r>
        <w:rPr>
          <w:rFonts w:cs="Microsoft Himalaya"/>
          <w:cs/>
          <w:lang w:bidi="bo-CN"/>
        </w:rPr>
        <w:t>དཀའ་ངལ་ གྱི་ རྒྱུ་ ངོས་འཛིན །</w:t>
      </w:r>
    </w:p>
    <w:p w14:paraId="16F83E0B" w14:textId="77777777" w:rsidR="00A536DF" w:rsidRDefault="00A536DF" w:rsidP="00A536DF">
      <w:pPr>
        <w:spacing w:after="0"/>
      </w:pPr>
      <w:r>
        <w:t xml:space="preserve"> NUM # </w:t>
      </w:r>
      <w:r>
        <w:rPr>
          <w:rFonts w:cs="Microsoft Himalaya"/>
          <w:cs/>
          <w:lang w:bidi="bo-CN"/>
        </w:rPr>
        <w:t>དཀའ་ངལ་ སེལ་ཐབས་ ཀྱི་ སྐོར་ལས་ ཞུ་ ནི་ ཨིན །</w:t>
      </w:r>
    </w:p>
    <w:p w14:paraId="4C70E012" w14:textId="77777777" w:rsidR="00A536DF" w:rsidRDefault="00A536DF" w:rsidP="00A536DF">
      <w:pPr>
        <w:spacing w:after="0"/>
      </w:pPr>
      <w:r>
        <w:rPr>
          <w:rFonts w:cs="Microsoft Himalaya"/>
          <w:cs/>
          <w:lang w:bidi="bo-CN"/>
        </w:rPr>
        <w:t xml:space="preserve"> དང་པ་ </w:t>
      </w:r>
      <w:r>
        <w:t xml:space="preserve"># </w:t>
      </w:r>
      <w:r>
        <w:rPr>
          <w:rFonts w:cs="Microsoft Himalaya"/>
          <w:cs/>
          <w:lang w:bidi="bo-CN"/>
        </w:rPr>
        <w:t xml:space="preserve">འཆར་སྣང་ གི་ སྐོར་ལས་ ཞུ་ བ་ ཅིན ། </w:t>
      </w:r>
      <w:r>
        <w:t xml:space="preserve"># </w:t>
      </w:r>
      <w:r>
        <w:rPr>
          <w:rFonts w:cs="Microsoft Himalaya"/>
          <w:cs/>
          <w:lang w:bidi="bo-CN"/>
        </w:rPr>
        <w:t xml:space="preserve">དེ་ཡང་ </w:t>
      </w:r>
      <w:r>
        <w:t xml:space="preserve"># </w:t>
      </w:r>
      <w:r>
        <w:rPr>
          <w:rFonts w:cs="Microsoft Himalaya"/>
          <w:cs/>
          <w:lang w:bidi="bo-CN"/>
        </w:rPr>
        <w:t xml:space="preserve">དབང་ཕྱུག་ བརྒྱུད་འཛིན་ གྱི་ རྒྱལཔོ་ རིམ་བྱོན་ ཚུ་ གི་ སྐབས་ ལས་ ཕྱིའི་རྒྱལ་ཁབ་ ཚུ་ དང་ མཐུན་ལམ་ བཟོ་ གནངམ་ མ་ཚད་ དུས་ ཀྱི་ འཕོ་འགྱུར་ དང་ བསྟུན་ ཕྱི་རྒྱལ་ དང་ འབྲེལ་ བའི་ བཟོ་གྲྭ་ འགོ་ དང་པ་ ར་ མི་དབང་ འབྲུག་རྒྱལ་གསུམ་པ་འཇིགས་མེད་རྡོ་རྗེ་དབང་ཕྱུག་ མཆོག་ གིས་ སྤྱི་ལོ་ </w:t>
      </w:r>
      <w:r>
        <w:t xml:space="preserve"># NUM # </w:t>
      </w:r>
      <w:r>
        <w:rPr>
          <w:rFonts w:cs="Microsoft Himalaya"/>
          <w:cs/>
          <w:lang w:bidi="bo-CN"/>
        </w:rPr>
        <w:t xml:space="preserve">ལུ་ གཞི་བཙུགས་ མཛད་ གནངམ་ མ་ཚད་ ལྷག་པར་དུ་ </w:t>
      </w:r>
      <w:r>
        <w:t xml:space="preserve"># </w:t>
      </w:r>
      <w:r>
        <w:rPr>
          <w:rFonts w:cs="Microsoft Himalaya"/>
          <w:cs/>
          <w:lang w:bidi="bo-CN"/>
        </w:rPr>
        <w:t xml:space="preserve">གཏེར་སྟོན་ འབྲུག་སྒྲ་རྡོ་རྗེའི་ གཏེར་ལུང་ ལས ། </w:t>
      </w:r>
      <w:r>
        <w:t xml:space="preserve"># </w:t>
      </w:r>
      <w:r>
        <w:rPr>
          <w:rFonts w:cs="Microsoft Himalaya"/>
          <w:cs/>
          <w:lang w:bidi="bo-CN"/>
        </w:rPr>
        <w:t>བུ་ སྙིང་སྟོབས་ མ་ ཆུང་ ད་རུང་</w:t>
      </w:r>
    </w:p>
    <w:p w14:paraId="2150F599" w14:textId="6A4D0C88" w:rsidR="00A536DF" w:rsidRDefault="00A536DF" w:rsidP="00A536DF">
      <w:pPr>
        <w:spacing w:after="0"/>
      </w:pPr>
      <w:r>
        <w:rPr>
          <w:rFonts w:cs="Microsoft Himalaya"/>
          <w:cs/>
          <w:lang w:bidi="bo-CN"/>
        </w:rPr>
        <w:t xml:space="preserve"> ཉོན ༔ </w:t>
      </w:r>
      <w:r>
        <w:t xml:space="preserve"># </w:t>
      </w:r>
      <w:r>
        <w:rPr>
          <w:rFonts w:cs="Microsoft Himalaya"/>
          <w:cs/>
          <w:lang w:bidi="bo-CN"/>
        </w:rPr>
        <w:t xml:space="preserve">ལྷོ་ སྦས་ཡུལ་ རོང་ གསུམ་ རྒྱུ་ བའི་ ནགས ༔ </w:t>
      </w:r>
      <w:r>
        <w:t xml:space="preserve"># </w:t>
      </w:r>
      <w:r>
        <w:rPr>
          <w:rFonts w:cs="Microsoft Himalaya"/>
          <w:cs/>
          <w:lang w:bidi="bo-CN"/>
        </w:rPr>
        <w:t xml:space="preserve">ཉམས་ ཆགས་འཛིན་ འོ་གྲོང་ མིང་ འཛིན་ ནང་ ༔ </w:t>
      </w:r>
      <w:r>
        <w:t xml:space="preserve"># </w:t>
      </w:r>
      <w:r>
        <w:rPr>
          <w:rFonts w:cs="Microsoft Himalaya"/>
          <w:cs/>
          <w:lang w:bidi="bo-CN"/>
        </w:rPr>
        <w:t xml:space="preserve">གནས་ དེ་ རུ་ སྐྱེ་ བའི་ ཤིང་ལུག་པ  </w:t>
      </w:r>
      <w:r>
        <w:t xml:space="preserve"># </w:t>
      </w:r>
      <w:r>
        <w:rPr>
          <w:rFonts w:cs="Microsoft Himalaya"/>
          <w:cs/>
          <w:lang w:bidi="bo-CN"/>
        </w:rPr>
        <w:t xml:space="preserve">བཞིན་ དམུལ་ བའི་ འཛུམ་དཀར་ སོ་ ལེགས་ པ ༔ </w:t>
      </w:r>
      <w:r>
        <w:t xml:space="preserve"># </w:t>
      </w:r>
      <w:r>
        <w:rPr>
          <w:rFonts w:cs="Microsoft Himalaya"/>
          <w:cs/>
          <w:lang w:bidi="bo-CN"/>
        </w:rPr>
        <w:t xml:space="preserve">ཁྲི་ འཕང་ དུ་ བརྟན་ ན་ ལོ་ བཅུ་གཉིས ༔ </w:t>
      </w:r>
      <w:r>
        <w:t xml:space="preserve"># </w:t>
      </w:r>
      <w:r>
        <w:rPr>
          <w:rFonts w:cs="Microsoft Himalaya"/>
          <w:cs/>
          <w:lang w:bidi="bo-CN"/>
        </w:rPr>
        <w:t xml:space="preserve">གེགས་ མེད་ ཀྱི་ བསྟན་པ་ ཆེར་ རྒྱས་ ཤིང་ ༔ </w:t>
      </w:r>
      <w:r>
        <w:t xml:space="preserve"># </w:t>
      </w:r>
      <w:r>
        <w:rPr>
          <w:rFonts w:cs="Microsoft Himalaya"/>
          <w:cs/>
          <w:lang w:bidi="bo-CN"/>
        </w:rPr>
        <w:t xml:space="preserve">ལར་ སེམས་ཅན་ བདེ་སྐྱིད་ ལན་ གཅིག་ གདའ </w:t>
      </w:r>
      <w:r>
        <w:t xml:space="preserve"># </w:t>
      </w:r>
      <w:r>
        <w:rPr>
          <w:rFonts w:cs="Microsoft Himalaya"/>
          <w:cs/>
          <w:lang w:bidi="bo-CN"/>
        </w:rPr>
        <w:t>ཟེར་ ལུང་ གིས་ ཟིན་ པའི་ ང་བཅས་ འབྲུག་མི་ ཡོངས་ ཀྱི་ བསོད་ནམས་ སྤྱི་མཐུན་ ལས་ འཁྲུངས་ པའི་ མི་དབང་ འབྲུག་རྒྱལ་བཞི་པ་དཔལ་འཇིགས་མེད་སེང་གེ་དབང་ཕྱུག་ མཆོག་ གི་ ཐུགས་དགོངས་ ལས་ འཁྲུངས་ པའི་ རྒྱལ་ཡོངས་དགའ་སྐྱིད་དཔལ་འཛོམས་ ལུ་ ཀ་ཆེན་ བཞི་ ཡོདཔ་ ཨིན །</w:t>
      </w:r>
    </w:p>
    <w:p w14:paraId="39EAA701"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ཀ་ཆེན་ དང་པ་ མི་སྡེའི་ དཔལ་འབྱོར་གོང་འཕེལ །</w:t>
      </w:r>
    </w:p>
    <w:p w14:paraId="7A15A295" w14:textId="77777777" w:rsidR="00A536DF" w:rsidRDefault="00A536DF" w:rsidP="00A536DF">
      <w:pPr>
        <w:spacing w:after="0"/>
      </w:pPr>
      <w:r>
        <w:t xml:space="preserve"> NUM </w:t>
      </w:r>
      <w:r>
        <w:rPr>
          <w:rFonts w:cs="Microsoft Himalaya"/>
          <w:cs/>
          <w:lang w:bidi="bo-CN"/>
        </w:rPr>
        <w:t>མཐའ་འཁོར་གནས་སྟངས །</w:t>
      </w:r>
    </w:p>
    <w:p w14:paraId="2B0B2A70" w14:textId="77777777" w:rsidR="00A536DF" w:rsidRDefault="00A536DF" w:rsidP="00A536DF">
      <w:pPr>
        <w:spacing w:after="0"/>
      </w:pPr>
      <w:r>
        <w:t xml:space="preserve"> NUM # </w:t>
      </w:r>
      <w:r>
        <w:rPr>
          <w:rFonts w:cs="Microsoft Himalaya"/>
          <w:cs/>
          <w:lang w:bidi="bo-CN"/>
        </w:rPr>
        <w:t>ཆོས་ དང་ ལམ་སྲོལ །</w:t>
      </w:r>
    </w:p>
    <w:p w14:paraId="6667CB59" w14:textId="77777777" w:rsidR="00A536DF" w:rsidRDefault="00A536DF" w:rsidP="00A536DF">
      <w:pPr>
        <w:spacing w:after="0"/>
      </w:pPr>
      <w:r>
        <w:t xml:space="preserve"> NUM </w:t>
      </w:r>
      <w:r>
        <w:rPr>
          <w:rFonts w:cs="Microsoft Himalaya"/>
          <w:cs/>
          <w:lang w:bidi="bo-CN"/>
        </w:rPr>
        <w:t xml:space="preserve">གཞུང་སྐྱོང་ལེགས་ལྡན་ ཚུ་ ཨིནམ་ལས་ </w:t>
      </w:r>
      <w:r>
        <w:t xml:space="preserve"># </w:t>
      </w:r>
      <w:r>
        <w:rPr>
          <w:rFonts w:cs="Microsoft Himalaya"/>
          <w:cs/>
          <w:lang w:bidi="bo-CN"/>
        </w:rPr>
        <w:t>དེ་ ཚུ་ གི་ དམིགས་ཡུལ་ འགྲུབ་ དགོ་ པ་ ཅིན་ བཟོ་གྲྭ་ ཆེ་འབྲིང་ཆུང་གསུམ་ གང་རུང་ ལུ་ མ་ བརྟེན་ པར་ འགྲུབ་ མི་ ཚུགས་ ཟེར་ ཞུ་ ནི་ ཨིན །</w:t>
      </w:r>
    </w:p>
    <w:p w14:paraId="36F10C2B" w14:textId="77777777" w:rsidR="00A536DF" w:rsidRDefault="00A536DF" w:rsidP="00A536DF">
      <w:pPr>
        <w:spacing w:after="0"/>
      </w:pPr>
      <w:r>
        <w:rPr>
          <w:rFonts w:cs="Microsoft Himalaya"/>
          <w:cs/>
          <w:lang w:bidi="bo-CN"/>
        </w:rPr>
        <w:t xml:space="preserve"> དེ་འབདཝ་ལས་ མི་དབང་ འབྲུག་རྒྱལ་བཞི་པ་ མཆོག་ གིས་ ཡང་ སྤྱི་ལོ་ </w:t>
      </w:r>
      <w:r>
        <w:t xml:space="preserve"># NUM # </w:t>
      </w:r>
      <w:r>
        <w:rPr>
          <w:rFonts w:cs="Microsoft Himalaya"/>
          <w:cs/>
          <w:lang w:bidi="bo-CN"/>
        </w:rPr>
        <w:t>ལུ་ འབྲུག་ཚོང་དང་བཟོ་གྲྭའི་ གོང་འཕེལ་ ཚུ་ སྔར་ ལས་ ལྷགཔ་ སྦེ་ གཞི་བཙུགས་ མཛད་ གནང་ སྟེ་ ཡོད །</w:t>
      </w:r>
    </w:p>
    <w:p w14:paraId="586CAA9B" w14:textId="77777777" w:rsidR="00A536DF" w:rsidRDefault="00A536DF" w:rsidP="00A536DF">
      <w:pPr>
        <w:spacing w:after="0"/>
      </w:pPr>
      <w:r>
        <w:rPr>
          <w:rFonts w:cs="Microsoft Himalaya"/>
          <w:cs/>
          <w:lang w:bidi="bo-CN"/>
        </w:rPr>
        <w:t xml:space="preserve"> དེ་ ལུ་ བརྟེན་ འབྲུག་གཞུང་ གི་ ཁ་ཐུག་ ལས་ བཟོ་གྲྭ་ བཙུགས་ ནིའི་ སྲིད་བྱུས་ ཚུ་ བརྩམས་ གནང་ བ་ གིས་ མ་ཚད་ རྒྱུ་དངོས་ འཕྲུལ་སྤྱོད་ ཀྱི་ སྦྱོང་བརྡར་ ཚུ་ ཡང་ མ་བཏུབ་བཏུབཔ་ སྦེ་ གནང་ དང་ གནང་ བཞིན་པར་ ཡོད་ མི་ འདི་གིས་ འབྲུག་གཞུང་ གི་ ཁ་ཐུག་ ལས་ རྒྱབ་སྐྱོར་ ཧྲིལ་བུམ་ སྦེ་ ཡོདཔ་ ཨིནམ་ ཧ་གོ་ ཚུགས་ པས་ ཟེར་ ཞུ་ ནི །</w:t>
      </w:r>
    </w:p>
    <w:p w14:paraId="5BD9E61B" w14:textId="77777777" w:rsidR="00A536DF" w:rsidRDefault="00A536DF" w:rsidP="00A536DF">
      <w:pPr>
        <w:spacing w:after="0"/>
      </w:pPr>
      <w:r>
        <w:rPr>
          <w:rFonts w:cs="Microsoft Himalaya"/>
          <w:cs/>
          <w:lang w:bidi="bo-CN"/>
        </w:rPr>
        <w:t xml:space="preserve"> དཀའ་ངལ་ གྱི་ སྐོར །</w:t>
      </w:r>
    </w:p>
    <w:p w14:paraId="515D85EE" w14:textId="77777777" w:rsidR="00A536DF" w:rsidRDefault="00A536DF" w:rsidP="00A536DF">
      <w:pPr>
        <w:spacing w:after="0"/>
      </w:pPr>
      <w:r>
        <w:rPr>
          <w:rFonts w:cs="Microsoft Himalaya"/>
          <w:cs/>
          <w:lang w:bidi="bo-CN"/>
        </w:rPr>
        <w:t xml:space="preserve"> ཆོས་སྲིད་ གཉིས་ ཀྱི་ འབྱོར་པས་ ཕྱུག་ པའི་ དཔལ ། </w:t>
      </w:r>
      <w:r>
        <w:t xml:space="preserve"># </w:t>
      </w:r>
      <w:r>
        <w:rPr>
          <w:rFonts w:cs="Microsoft Himalaya"/>
          <w:cs/>
          <w:lang w:bidi="bo-CN"/>
        </w:rPr>
        <w:t xml:space="preserve">། </w:t>
      </w:r>
      <w:r>
        <w:t xml:space="preserve"># </w:t>
      </w:r>
      <w:r>
        <w:rPr>
          <w:rFonts w:cs="Microsoft Himalaya"/>
          <w:cs/>
          <w:lang w:bidi="bo-CN"/>
        </w:rPr>
        <w:t xml:space="preserve">དཔལ་ལྡན་ དབྱར་རྔའི་ ཞིང་ གི་ མི་དབང་ མཆོག </w:t>
      </w:r>
      <w:r>
        <w:t xml:space="preserve"># </w:t>
      </w:r>
      <w:r>
        <w:rPr>
          <w:rFonts w:cs="Microsoft Himalaya"/>
          <w:cs/>
          <w:lang w:bidi="bo-CN"/>
        </w:rPr>
        <w:t xml:space="preserve">། </w:t>
      </w:r>
      <w:r>
        <w:t xml:space="preserve"># </w:t>
      </w:r>
      <w:r>
        <w:rPr>
          <w:rFonts w:cs="Microsoft Himalaya"/>
          <w:cs/>
          <w:lang w:bidi="bo-CN"/>
        </w:rPr>
        <w:t xml:space="preserve">མཆོག་གསུམ་ ཀུན་འདུས་ འཇིགས་མེད་སེངྒེའི་ སྐུ ། </w:t>
      </w:r>
      <w:r>
        <w:t xml:space="preserve"># </w:t>
      </w:r>
      <w:r>
        <w:rPr>
          <w:rFonts w:cs="Microsoft Himalaya"/>
          <w:cs/>
          <w:lang w:bidi="bo-CN"/>
        </w:rPr>
        <w:t xml:space="preserve">། </w:t>
      </w:r>
      <w:r>
        <w:t xml:space="preserve"># </w:t>
      </w:r>
      <w:r>
        <w:rPr>
          <w:rFonts w:cs="Microsoft Himalaya"/>
          <w:cs/>
          <w:lang w:bidi="bo-CN"/>
        </w:rPr>
        <w:t xml:space="preserve">སྐུ་ཚེ་ བསྐལ་བརྒྱའི་ བར་ དུ་ བརྟན་ པར་ སྨོན ། </w:t>
      </w:r>
      <w:r>
        <w:t xml:space="preserve"># </w:t>
      </w:r>
      <w:r>
        <w:rPr>
          <w:rFonts w:cs="Microsoft Himalaya"/>
          <w:cs/>
          <w:lang w:bidi="bo-CN"/>
        </w:rPr>
        <w:t xml:space="preserve">། </w:t>
      </w:r>
      <w:r>
        <w:t xml:space="preserve"># </w:t>
      </w:r>
      <w:r>
        <w:rPr>
          <w:rFonts w:cs="Microsoft Himalaya"/>
          <w:cs/>
          <w:lang w:bidi="bo-CN"/>
        </w:rPr>
        <w:t xml:space="preserve">འཛམ་གླིང་ དུས་ ཀྱི་ ཡར་རྒྱས་ འཕོ་འགྱུར་ དང་ ། </w:t>
      </w:r>
      <w:r>
        <w:t xml:space="preserve"># </w:t>
      </w:r>
      <w:r>
        <w:rPr>
          <w:rFonts w:cs="Microsoft Himalaya"/>
          <w:cs/>
          <w:lang w:bidi="bo-CN"/>
        </w:rPr>
        <w:t xml:space="preserve">། </w:t>
      </w:r>
      <w:r>
        <w:t xml:space="preserve"># </w:t>
      </w:r>
      <w:r>
        <w:rPr>
          <w:rFonts w:cs="Microsoft Himalaya"/>
          <w:cs/>
          <w:lang w:bidi="bo-CN"/>
        </w:rPr>
        <w:t xml:space="preserve">མཐུན་ པར་ རང་ལྗོངས་ ལྷོ་སྨན་ འབྲུག་ འདིར་ ཡང་ ། </w:t>
      </w:r>
      <w:r>
        <w:t xml:space="preserve"># </w:t>
      </w:r>
      <w:r>
        <w:rPr>
          <w:rFonts w:cs="Microsoft Himalaya"/>
          <w:cs/>
          <w:lang w:bidi="bo-CN"/>
        </w:rPr>
        <w:t xml:space="preserve">། </w:t>
      </w:r>
      <w:r>
        <w:t xml:space="preserve"># </w:t>
      </w:r>
      <w:r>
        <w:rPr>
          <w:rFonts w:cs="Microsoft Himalaya"/>
          <w:cs/>
          <w:lang w:bidi="bo-CN"/>
        </w:rPr>
        <w:t xml:space="preserve">བཟོ་གྲྭའི་ གནས་ རྣམས་ དར་ བཞིན་ ཡོད་ པ་ ལས ། </w:t>
      </w:r>
      <w:r>
        <w:t xml:space="preserve"># </w:t>
      </w:r>
      <w:r>
        <w:rPr>
          <w:rFonts w:cs="Microsoft Himalaya"/>
          <w:cs/>
          <w:lang w:bidi="bo-CN"/>
        </w:rPr>
        <w:t xml:space="preserve">། </w:t>
      </w:r>
      <w:r>
        <w:t xml:space="preserve"># </w:t>
      </w:r>
      <w:r>
        <w:rPr>
          <w:rFonts w:cs="Microsoft Himalaya"/>
          <w:cs/>
          <w:lang w:bidi="bo-CN"/>
        </w:rPr>
        <w:t xml:space="preserve">དེ་ དང་ འབྲེལ་ བའི་ དཀའ་ངལ་ རྣམ་གཞག་ གསོན ། </w:t>
      </w:r>
      <w:r>
        <w:t xml:space="preserve"># </w:t>
      </w:r>
      <w:r>
        <w:rPr>
          <w:rFonts w:cs="Microsoft Himalaya"/>
          <w:cs/>
          <w:lang w:bidi="bo-CN"/>
        </w:rPr>
        <w:t xml:space="preserve">། </w:t>
      </w:r>
      <w:r>
        <w:t>#</w:t>
      </w:r>
    </w:p>
    <w:p w14:paraId="0BE7D96D" w14:textId="77777777" w:rsidR="00A536DF" w:rsidRDefault="00A536DF" w:rsidP="00A536DF">
      <w:pPr>
        <w:spacing w:after="0"/>
      </w:pPr>
      <w:r>
        <w:rPr>
          <w:rFonts w:cs="Microsoft Himalaya"/>
          <w:cs/>
          <w:lang w:bidi="bo-CN"/>
        </w:rPr>
        <w:lastRenderedPageBreak/>
        <w:t xml:space="preserve"> དེ་འབདཝ་ལས་ </w:t>
      </w:r>
      <w:r>
        <w:t xml:space="preserve"># </w:t>
      </w:r>
      <w:r>
        <w:rPr>
          <w:rFonts w:cs="Microsoft Himalaya"/>
          <w:cs/>
          <w:lang w:bidi="bo-CN"/>
        </w:rPr>
        <w:t xml:space="preserve">རང་བཞིན་གནས་སྟངས་ ལུ་ གནོད་པ་ མེད་ པའི་ བཟོ་གྲྭ་ དང་ ། </w:t>
      </w:r>
      <w:r>
        <w:t xml:space="preserve"># </w:t>
      </w:r>
      <w:r>
        <w:rPr>
          <w:rFonts w:cs="Microsoft Himalaya"/>
          <w:cs/>
          <w:lang w:bidi="bo-CN"/>
        </w:rPr>
        <w:t xml:space="preserve">གཞན་ ཡང་ དཔེར་ན་ </w:t>
      </w:r>
      <w:r>
        <w:t xml:space="preserve"># </w:t>
      </w:r>
      <w:r>
        <w:rPr>
          <w:rFonts w:cs="Microsoft Himalaya"/>
          <w:cs/>
          <w:lang w:bidi="bo-CN"/>
        </w:rPr>
        <w:t xml:space="preserve">གཡུས་སྒོ་ སོ་སོ་ ལས་ ཐོན་ པའི་ </w:t>
      </w:r>
      <w:r>
        <w:t xml:space="preserve"># </w:t>
      </w:r>
      <w:r>
        <w:rPr>
          <w:rFonts w:cs="Microsoft Himalaya"/>
          <w:cs/>
          <w:lang w:bidi="bo-CN"/>
        </w:rPr>
        <w:t xml:space="preserve">ཚར་བཟོ་ དང་ ཤིང་བཟོ་ ལ་སོགས་པ་ </w:t>
      </w:r>
      <w:r>
        <w:t xml:space="preserve"># </w:t>
      </w:r>
      <w:r>
        <w:rPr>
          <w:rFonts w:cs="Microsoft Himalaya"/>
          <w:cs/>
          <w:lang w:bidi="bo-CN"/>
        </w:rPr>
        <w:t xml:space="preserve">འབྲུག་ ནང་འཁོད་ ཀྱི་ རང་བཞིན་སླར་འབྱུང་ཐོན་སྐྱེད་ དང་ འབྲེལ་བ་ ཡོད་ མི་ ཚུ་ རྒྱ་ཆེ་ཏོག་ཏོ་ སྦེ་ ཡར་རྒྱས་ བཏང་ པ་ ཅིན་ </w:t>
      </w:r>
      <w:r>
        <w:t xml:space="preserve"># </w:t>
      </w:r>
      <w:r>
        <w:rPr>
          <w:rFonts w:cs="Microsoft Himalaya"/>
          <w:cs/>
          <w:lang w:bidi="bo-CN"/>
        </w:rPr>
        <w:t xml:space="preserve">དེ་ ལས་ བརྟེན་ ཕྱིའི་རྒྱལ་ཁབ་ ཀྱི་ ཅ་ཆས་ ཚུ་ ལུ་ རེ་ མི་ དགོ་ ནི་ དང་ ། </w:t>
      </w:r>
      <w:r>
        <w:t xml:space="preserve"># </w:t>
      </w:r>
      <w:r>
        <w:rPr>
          <w:rFonts w:cs="Microsoft Himalaya"/>
          <w:cs/>
          <w:lang w:bidi="bo-CN"/>
        </w:rPr>
        <w:t>གཡུས་ཁ་ ལས་ ཁྲོམ་ཁར་ འགྱོ་ མིའི་ གྱངས་ཁ་ མར་ ཕབ་ ཚུགས་ ནི །</w:t>
      </w:r>
    </w:p>
    <w:p w14:paraId="588CD588" w14:textId="77777777" w:rsidR="00A536DF" w:rsidRDefault="00A536DF" w:rsidP="00A536DF">
      <w:pPr>
        <w:spacing w:after="0"/>
      </w:pPr>
      <w:r>
        <w:rPr>
          <w:rFonts w:cs="Microsoft Himalaya"/>
          <w:cs/>
          <w:lang w:bidi="bo-CN"/>
        </w:rPr>
        <w:t xml:space="preserve"> ན་གཞོན་ ཚུ་ ལུ་ ལཱ་གཡོག་ སྤྲོད་ ཚུགས་ ནི་ དང་ ལྕོགས་གྲུབ་ ཡར་རྒྱས་ གཏང་ ཚུགས་ ནི་ ལ་སོགས་པའི་ ཁེ་ཕན་ བསམ་གྱིས་མི་ཁྱབ་པ་ ཡོདཔ་ ལས་ རྒྱལ་ཡོངས་དགའ་སྐྱིད་དཔལ་འཛོམས་ ཀྱི་ ཀ་ཆེན་ གཉིས་པ་ རང་བཞིན་གནས་སྟངས་ ཀྱི་ དམིགས་ཡུལ་ ཡང་ དེ་གིས་ འགྲུབ་ ཚུགས་ ཟེར་ ཞུ་ ནི་ ཨིན །</w:t>
      </w:r>
    </w:p>
    <w:p w14:paraId="2DE89F52" w14:textId="77777777" w:rsidR="00A536DF" w:rsidRDefault="00A536DF" w:rsidP="00A536DF">
      <w:pPr>
        <w:spacing w:after="0"/>
      </w:pPr>
      <w:r>
        <w:t xml:space="preserve"> NUM # </w:t>
      </w:r>
      <w:r>
        <w:rPr>
          <w:rFonts w:cs="Microsoft Himalaya"/>
          <w:cs/>
          <w:lang w:bidi="bo-CN"/>
        </w:rPr>
        <w:t>ན་གཞོན་ ཚུ་ ལུ་ ལཱ་གཡོག་ མ་ ཐོབ་ པའི་ དཀའ་ངལ་ ག་དེ་སྦེ་ བསལ་ ནི་ སྨོ་ ཟེར་བ་ཅིན །</w:t>
      </w:r>
    </w:p>
    <w:p w14:paraId="5034C941" w14:textId="77777777" w:rsidR="00A536DF" w:rsidRDefault="00A536DF" w:rsidP="00A536DF">
      <w:pPr>
        <w:spacing w:after="0"/>
      </w:pPr>
      <w:r>
        <w:rPr>
          <w:rFonts w:cs="Microsoft Himalaya"/>
          <w:cs/>
          <w:lang w:bidi="bo-CN"/>
        </w:rPr>
        <w:t xml:space="preserve"> དེ་ཡང་ འཇིག་རྟེན་པའི་ དཔྱེ་གཏམ་ ལས ། </w:t>
      </w:r>
      <w:r>
        <w:t xml:space="preserve"># </w:t>
      </w:r>
      <w:r>
        <w:rPr>
          <w:rFonts w:cs="Microsoft Himalaya"/>
          <w:cs/>
          <w:lang w:bidi="bo-CN"/>
        </w:rPr>
        <w:t xml:space="preserve">གསིག་ པ་ ལྷ་ གིས་ གསིགས་ རུང་ ། </w:t>
      </w:r>
      <w:r>
        <w:t xml:space="preserve"># </w:t>
      </w:r>
      <w:r>
        <w:rPr>
          <w:rFonts w:cs="Microsoft Himalaya"/>
          <w:cs/>
          <w:lang w:bidi="bo-CN"/>
        </w:rPr>
        <w:t>། མ་པ་</w:t>
      </w:r>
    </w:p>
    <w:p w14:paraId="1419B2DC" w14:textId="77777777" w:rsidR="00A536DF" w:rsidRDefault="00A536DF" w:rsidP="00A536DF">
      <w:pPr>
        <w:spacing w:after="0"/>
      </w:pPr>
      <w:r>
        <w:rPr>
          <w:rFonts w:cs="Microsoft Himalaya"/>
          <w:cs/>
          <w:lang w:bidi="bo-CN"/>
        </w:rPr>
        <w:t xml:space="preserve"> རང་ གིས་ གསིག་ དགོ ། </w:t>
      </w:r>
      <w:r>
        <w:t xml:space="preserve"># </w:t>
      </w:r>
      <w:r>
        <w:rPr>
          <w:rFonts w:cs="Microsoft Himalaya"/>
          <w:cs/>
          <w:lang w:bidi="bo-CN"/>
        </w:rPr>
        <w:t xml:space="preserve">ཟེར་ སླབ་ དོ་ བཟུམ་སྦེ་ ན་གཞོན་ ཚུ་ གིས་ ཨིན་ཅི་མིན་ཅི་ ལཱ་གཡོག་ འདི་ འབྲུག་གཞུང་ གི་ ཁ་ཐུག་ ལས་ གནང་ དགོཔ་ བཟུམ་སྦེ་ མ་ སྡོད་ པར་ རང་རང་སོ་སོའི་ ཤེས་ཚད་ དང་ ལྕོགས་གྲུབ ། </w:t>
      </w:r>
      <w:r>
        <w:t xml:space="preserve"># </w:t>
      </w:r>
      <w:r>
        <w:rPr>
          <w:rFonts w:cs="Microsoft Himalaya"/>
          <w:cs/>
          <w:lang w:bidi="bo-CN"/>
        </w:rPr>
        <w:t xml:space="preserve">ཐབས་ཤེས་ གནས་སྐབས་ མ་འདྲཝ་ ཚུ་ བཏོན་ ཞིནམ་ལས་ སྒེར་སྡེ་ སོ་སོ་ གིས་ བཟོ་གྲྭ་ ཆེ་འབྲིང་ཆུང་གསུམ་ གང་རུང་ གཞི་བཙུགས་ འབད་ ཚུགས་ པ་ ཅིན་ </w:t>
      </w:r>
      <w:r>
        <w:t xml:space="preserve"># </w:t>
      </w:r>
      <w:r>
        <w:rPr>
          <w:rFonts w:cs="Microsoft Himalaya"/>
          <w:cs/>
          <w:lang w:bidi="bo-CN"/>
        </w:rPr>
        <w:t>རང་ གཞན་ གཉིས་ ཆ་ ར་ ལུ་ ཁེ་ཕན་ སྦོམ་ འབྱུང་ ནི་ ཨིན་ མས །</w:t>
      </w:r>
    </w:p>
    <w:p w14:paraId="38EF5925" w14:textId="77777777" w:rsidR="00A536DF" w:rsidRDefault="00A536DF" w:rsidP="00A536DF">
      <w:pPr>
        <w:spacing w:after="0"/>
      </w:pPr>
      <w:r>
        <w:rPr>
          <w:rFonts w:cs="Microsoft Himalaya"/>
          <w:cs/>
          <w:lang w:bidi="bo-CN"/>
        </w:rPr>
        <w:t xml:space="preserve"> ན་གཞོན་ ཚུ་ ཆོས་ཡོན་ཏན་ སྦོམ་ སྦྱངས་ ཚར་ བའི་ མཐའ་མར་ དེ་སྦེ་ར་ མ་ བཞུགས་ པར་ མི་ རེ་ རེ་ གིས་ འཆར་གཞི་ རེ་ རེ་ བརྩམས་ ཡར་སོང་ པ་ ཅིན་ </w:t>
      </w:r>
      <w:r>
        <w:t xml:space="preserve"># </w:t>
      </w:r>
      <w:r>
        <w:rPr>
          <w:rFonts w:cs="Microsoft Himalaya"/>
          <w:cs/>
          <w:lang w:bidi="bo-CN"/>
        </w:rPr>
        <w:t>དེ་ དང་ བསྟུན་ པའི་ གྲུབ་འབྲས་ རེ་ འཐོན་ ཚུགས་ ནི་ ཨིན་ མས །</w:t>
      </w:r>
    </w:p>
    <w:p w14:paraId="513BB542"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ང་བཅས་རའི་ སྤྱི་ནོར་ དམ་པ་ མི་དབང་ མངའ་བདག་རིན་པོ་ཆེ་ མཆོག་ གིས་ ག་དེ་སྦེ་ གསུངས་ ཡི་ ཟེར་བ་ཅིན་ </w:t>
      </w:r>
      <w:r>
        <w:t xml:space="preserve"># </w:t>
      </w:r>
      <w:r>
        <w:rPr>
          <w:rFonts w:cs="Microsoft Himalaya"/>
          <w:cs/>
          <w:lang w:bidi="bo-CN"/>
        </w:rPr>
        <w:t xml:space="preserve">འབད་ ཚུགས་ མ་ ཚུགས་ པའི་ ཁྱད་པར་ མེན་ པར་ འབད་ མ་ འབད་ ཀྱི་ ཁྱད་པར་ ཨིན ། </w:t>
      </w:r>
      <w:r>
        <w:t xml:space="preserve"># </w:t>
      </w:r>
      <w:r>
        <w:rPr>
          <w:rFonts w:cs="Microsoft Himalaya"/>
          <w:cs/>
          <w:lang w:bidi="bo-CN"/>
        </w:rPr>
        <w:t xml:space="preserve">ཟེར་ གསུང་ དོ་ བཟུམ་ དང་ དེ་བཟུམ་སྦེ་ ཨ་མི་རི་ཀའི་ སྲིད་འཛིན་ </w:t>
      </w:r>
      <w:r>
        <w:t xml:space="preserve"># </w:t>
      </w:r>
      <w:r>
        <w:rPr>
          <w:rFonts w:cs="Microsoft Himalaya"/>
          <w:cs/>
          <w:lang w:bidi="bo-CN"/>
        </w:rPr>
        <w:t xml:space="preserve">ཇཱོན་ཨེཕ་ཀེ་ནི་ཌི་ གིས་ </w:t>
      </w:r>
      <w:r>
        <w:t xml:space="preserve"># </w:t>
      </w:r>
      <w:r>
        <w:rPr>
          <w:rFonts w:cs="Microsoft Himalaya"/>
          <w:cs/>
          <w:lang w:bidi="bo-CN"/>
        </w:rPr>
        <w:t xml:space="preserve">གཞུང་ ལས་ ཁྱོད་ ལུ་ ག་ཅི་ འཐོབ་ ཚུགས་ ག་ རེ་བ་ མ་ བསྐྱེད་ པར་ </w:t>
      </w:r>
      <w:r>
        <w:t xml:space="preserve"># </w:t>
      </w:r>
      <w:r>
        <w:rPr>
          <w:rFonts w:cs="Microsoft Himalaya"/>
          <w:cs/>
          <w:lang w:bidi="bo-CN"/>
        </w:rPr>
        <w:t xml:space="preserve">ཁྱོད་ ཀྱིས་ གཞུང་ ལུ་ ཕྱག་ཕྱིད་ ཞབས་ཏོག་ ག་ཅི་ ར་ ཞུ་ ཚུགསཔ་ ག་ གི་ མནོ་བསམ་ གཏང་ དགོ་ ཟེར་ གསུང་ དོ་ བཟུམ་སྦེ་ </w:t>
      </w:r>
      <w:r>
        <w:t xml:space="preserve"># </w:t>
      </w:r>
      <w:r>
        <w:rPr>
          <w:rFonts w:cs="Microsoft Himalaya"/>
          <w:cs/>
          <w:lang w:bidi="bo-CN"/>
        </w:rPr>
        <w:t>ན་གཞོན་ རེ་ རེ་ གིས་ སྙིང་སྟོབས་ བསྐྱེད་ དེ་ སྔོན་ དང་ཕུ་ ཕམ་ ཚུ་ གི་ སྐབས་ ལས་ ར་ དར་ ཏེ་ འོངས་ པའི་ ལམ་སྲོལ་ བཟང་པོ་ ཚུ་ མི་ཉམས་རྒྱུན་སྐྱོང་ དང་ ཉམས་པ་སོར་ཆུད་ ཀྱི་ ཕྱག་ལཱ་ ཚུ་ མཛད་ ཚུགས་ པ་ ཅིན་ ང་བཅས་རའི་ རྒྱལ་ཁབ་ འདི་ རང་བཞིན་གྱིས་ ཡར་རྒྱས་ འགྱོ་ བའི་ གཞི་རྩ་ ཅིག་ ཨིནམ་ལས་ རྒྱལ་ཡོངས་དགའ་སྐྱིད་དཔལ་འཛོམས་ ཀྱི་ ཀ་ཆེན་ གསུམ་པ་ ཆོས་ དང་ ལམ་སྲོལ་ གྱི་ དམིགས་ཡུལ་ ཡང་ དེ་གིས་ འགྲུབ་ ཚུགས་ ཟེར་ ཞུ་ ནི་ ཨིན །</w:t>
      </w:r>
    </w:p>
    <w:p w14:paraId="7AA5967D" w14:textId="77777777" w:rsidR="00A536DF" w:rsidRDefault="00A536DF" w:rsidP="00A536DF">
      <w:pPr>
        <w:spacing w:after="0"/>
      </w:pPr>
      <w:r>
        <w:t xml:space="preserve"> NUM # </w:t>
      </w:r>
      <w:r>
        <w:rPr>
          <w:rFonts w:cs="Microsoft Himalaya"/>
          <w:cs/>
          <w:lang w:bidi="bo-CN"/>
        </w:rPr>
        <w:t>མི་ ཡོན་ཏན་ཅན་ དང་ ལྕོགས་གྲུབ་ཅན་ ཉུང་ བའི་</w:t>
      </w:r>
    </w:p>
    <w:p w14:paraId="3D8B40BB" w14:textId="77777777" w:rsidR="00A536DF" w:rsidRDefault="00A536DF" w:rsidP="00A536DF">
      <w:pPr>
        <w:spacing w:after="0"/>
      </w:pPr>
      <w:r>
        <w:rPr>
          <w:rFonts w:cs="Microsoft Himalaya"/>
          <w:cs/>
          <w:lang w:bidi="bo-CN"/>
        </w:rPr>
        <w:t xml:space="preserve"> དཀའ་ངལ་ འདི་ ཚུ་ བསལ་ ནིའི་ ཐབས་ལམ་ འདི་ ཡང་ ས་སྐྱ་ལེགས་བཤད་ ལས ། </w:t>
      </w:r>
      <w:r>
        <w:t xml:space="preserve"># </w:t>
      </w:r>
      <w:r>
        <w:rPr>
          <w:rFonts w:cs="Microsoft Himalaya"/>
          <w:cs/>
          <w:lang w:bidi="bo-CN"/>
        </w:rPr>
        <w:t xml:space="preserve">མང་པོ་ གཅིག་ཏུ་ བློ་ མཐུན་ ན ། </w:t>
      </w:r>
      <w:r>
        <w:t xml:space="preserve"># </w:t>
      </w:r>
      <w:r>
        <w:rPr>
          <w:rFonts w:cs="Microsoft Himalaya"/>
          <w:cs/>
          <w:lang w:bidi="bo-CN"/>
        </w:rPr>
        <w:t xml:space="preserve">། ཉམ་ཆུང་ གིས་ ཀྱང་ དོན་ ཆེན་ གྲུབ ། </w:t>
      </w:r>
      <w:r>
        <w:t xml:space="preserve"># </w:t>
      </w:r>
      <w:r>
        <w:rPr>
          <w:rFonts w:cs="Microsoft Himalaya"/>
          <w:cs/>
          <w:lang w:bidi="bo-CN"/>
        </w:rPr>
        <w:t xml:space="preserve">། སྲོག་ཆགས་ གྲོག་མོའི་ ཚོགས་ འདུས་ པས ། </w:t>
      </w:r>
      <w:r>
        <w:t xml:space="preserve"># </w:t>
      </w:r>
      <w:r>
        <w:rPr>
          <w:rFonts w:cs="Microsoft Himalaya"/>
          <w:cs/>
          <w:lang w:bidi="bo-CN"/>
        </w:rPr>
        <w:t xml:space="preserve">། སེངྒེའི་ ཕྲུ་གུ་ བསད་ ཅེས་ གྲགས ། </w:t>
      </w:r>
      <w:r>
        <w:t xml:space="preserve"># </w:t>
      </w:r>
      <w:r>
        <w:rPr>
          <w:rFonts w:cs="Microsoft Himalaya"/>
          <w:cs/>
          <w:lang w:bidi="bo-CN"/>
        </w:rPr>
        <w:t>། ཟེར་ གསུང་ དོ་ བཟུམ་སྦེ་ ལཱ་ ག་ཅི་ ར་ ཨིན་རུང་ ང་བཅས་ ག་ར་ སྤྱི་མཐུན་ གྱི་ ཐོག་ ལས་ འབད་ དགོཔ་ འདི་ ཁག་ ཆེ་ བས་ ཟེར་ ཞུ་ ནི་ ཨིན །</w:t>
      </w:r>
    </w:p>
    <w:p w14:paraId="223F2193" w14:textId="77777777" w:rsidR="00A536DF" w:rsidRDefault="00A536DF" w:rsidP="00A536DF">
      <w:pPr>
        <w:spacing w:after="0"/>
      </w:pPr>
      <w:r>
        <w:rPr>
          <w:rFonts w:cs="Microsoft Himalaya"/>
          <w:cs/>
          <w:lang w:bidi="bo-CN"/>
        </w:rPr>
        <w:t xml:space="preserve"> དཔེ་འབད་བ་ཅིན་ ད་རེས་ནངས་པ་ ང་བཅས་རའི་ འབྲུག་པའི་ ན་གཞོན་ མང་རབས་ཅིག་ མཐོ་རིམ་ཤེས་ཚད་ སྦྱང་ པར་ ཕྱིའི་རྒྱལ་ཁབ་ ཚུ་ ལས་ ཕར་ འགྱོཝ་ མས །</w:t>
      </w:r>
    </w:p>
    <w:p w14:paraId="6AF7BD7F" w14:textId="77777777" w:rsidR="00A536DF" w:rsidRDefault="00A536DF" w:rsidP="00A536DF">
      <w:pPr>
        <w:spacing w:after="0"/>
      </w:pPr>
      <w:r>
        <w:rPr>
          <w:rFonts w:cs="Microsoft Himalaya"/>
          <w:cs/>
          <w:lang w:bidi="bo-CN"/>
        </w:rPr>
        <w:t xml:space="preserve"> དེ་ ཚུ་ གཞུང་ དང་ སྒེར་ ག་ གིས་ བཏང་ སྟེ་ འབད་རུང་</w:t>
      </w:r>
    </w:p>
    <w:p w14:paraId="3D2D9AB6" w14:textId="77777777" w:rsidR="00A536DF" w:rsidRDefault="00A536DF" w:rsidP="00A536DF">
      <w:pPr>
        <w:spacing w:after="0"/>
      </w:pPr>
      <w:r>
        <w:t xml:space="preserve"> # </w:t>
      </w:r>
      <w:r>
        <w:rPr>
          <w:rFonts w:cs="Microsoft Himalaya"/>
          <w:cs/>
          <w:lang w:bidi="bo-CN"/>
        </w:rPr>
        <w:t xml:space="preserve">ཐོ་ འདི་ རྒྱལ་ཁབ་ ཀྱི་ དཔལ་འབྱོར་ ལུ་ ར་ ཕོག་ སྟེ་ ཡོདཔ་ ལས་ དཀའ་ངལ་ དེ་ ཚུ་ བསལ་ ནིའི་ ཐབས་ལམ་ འདི་ རང་ གིས་ ར་ བཏོན་ དགོཔ་ གལ་ཆེ་ བས་ ཟེར་ ཞུ་ ནི་ ཨིན ། </w:t>
      </w:r>
      <w:r>
        <w:t xml:space="preserve"># </w:t>
      </w:r>
      <w:r>
        <w:rPr>
          <w:rFonts w:cs="Microsoft Himalaya"/>
          <w:cs/>
          <w:lang w:bidi="bo-CN"/>
        </w:rPr>
        <w:t xml:space="preserve">འཇིག་རྟེན་པའི་ དཔྱེ་གཏམ་ ལས་ ཡང་ ། </w:t>
      </w:r>
      <w:r>
        <w:t xml:space="preserve"># </w:t>
      </w:r>
      <w:r>
        <w:rPr>
          <w:rFonts w:cs="Microsoft Himalaya"/>
          <w:cs/>
          <w:lang w:bidi="bo-CN"/>
        </w:rPr>
        <w:t xml:space="preserve">གཟུགས་ རང་ གིས་ སྦོམ ། </w:t>
      </w:r>
      <w:r>
        <w:t xml:space="preserve"># </w:t>
      </w:r>
      <w:r>
        <w:rPr>
          <w:rFonts w:cs="Microsoft Himalaya"/>
          <w:cs/>
          <w:lang w:bidi="bo-CN"/>
        </w:rPr>
        <w:t xml:space="preserve">། དྲནམ་ རོགས་ ཀྱིས་ བཙུགས ། ། </w:t>
      </w:r>
      <w:r>
        <w:t># &gt;</w:t>
      </w:r>
      <w:r>
        <w:rPr>
          <w:rFonts w:cs="Microsoft Himalaya"/>
          <w:cs/>
          <w:lang w:bidi="bo-CN"/>
        </w:rPr>
        <w:t xml:space="preserve">ཟེར་ དོ་ བཟུམ་སྦེ་ ང་བཅས་ འབྲུག་མི་ ཆེ་འབྲིང་ཆུང་གསུམ་ ག་ར་ གིས་ དྲན་པ་ འཐེབ་ ཅིག་ བཏོན་ ཞིནམ་ལས་ ཡོདཔ་ རང་ ལས་ བཏོན ། </w:t>
      </w:r>
      <w:r>
        <w:t xml:space="preserve"># </w:t>
      </w:r>
      <w:r>
        <w:rPr>
          <w:rFonts w:cs="Microsoft Himalaya"/>
          <w:cs/>
          <w:lang w:bidi="bo-CN"/>
        </w:rPr>
        <w:t xml:space="preserve">མེདཔ་ རོགས་ ལས་ འཚོལ་ ཏེ་ ཕྱིའི་རྒྱལ་ཁབ་ ཚུ་ ལས་ ཕར་ འགྱོ་ མ་ དགོ་ པར་ ང་བཅས་རའི་ རྒྱལ་ཁབ་ ནང་ ར་ ཞབས་ཏོག་ དེ་ ཚུ་ གཞི་བཙུགས་ འབད་ ཚུགས་ པ་ ཅིན་ རྒྱལ་ཁབ་ ཀྱི་ དཔལ་འབྱོར་ ཚུ་ ཕྱི་ཁར་ མི་ འགྱོ་ ནི་ དང་ ། </w:t>
      </w:r>
      <w:r>
        <w:t xml:space="preserve"># </w:t>
      </w:r>
      <w:r>
        <w:rPr>
          <w:rFonts w:cs="Microsoft Himalaya"/>
          <w:cs/>
          <w:lang w:bidi="bo-CN"/>
        </w:rPr>
        <w:t xml:space="preserve">ལྷག་པར་དུ་ ཞབས་ཏོག་ དེ་ ཚུ་ གྲུབ་འབྲས་ཅན་ ཅིག་ སྦེ་ ཡར་སོང་ པ་ ཅིན་ </w:t>
      </w:r>
      <w:r>
        <w:t xml:space="preserve"># </w:t>
      </w:r>
      <w:r>
        <w:rPr>
          <w:rFonts w:cs="Microsoft Himalaya"/>
          <w:cs/>
          <w:lang w:bidi="bo-CN"/>
        </w:rPr>
        <w:t>ཕྱིའི་རྒྱལ་ཁབ་ ཚུ་ ལས་ ཡང་ ཞབས་ཏོག་ སྤྱོད་ མི་ ལེ་ཤ་ འབྱུང་ ནི་ ཨིནམ་ དང་ རྒྱལ་ཁབ་ ནང་འཁོད་ ལས་ ཡང་ མི་ ཡོན་ཏན་ཅན་ དང་ ལྕོགས་གྲུབ་ཅན་ ལེ་ཤ་ འཐོན་ ནི་ ཨིནམ་ལས་ རྒྱལ་ཡོངས་དགའ་སྐྱིད་དཔལ་འཛོམས་ ཀྱི་ ཀ་ཆེན་ བཞི་པ་ གཞུང་སྐྱོང་ལེགས་ལྡན་ གྱི་ དམིགས་ཡུལ་ ཡང་ དེ་གིས་ འགྲུབ་ ཚུགས་ ཟེར་ ཞུ་ ནི་ ཨིན །</w:t>
      </w:r>
    </w:p>
    <w:p w14:paraId="19950F69" w14:textId="77777777" w:rsidR="00A536DF" w:rsidRDefault="00A536DF" w:rsidP="00A536DF">
      <w:pPr>
        <w:spacing w:after="0"/>
      </w:pPr>
      <w:r>
        <w:rPr>
          <w:rFonts w:cs="Microsoft Himalaya"/>
          <w:cs/>
          <w:lang w:bidi="bo-CN"/>
        </w:rPr>
        <w:t xml:space="preserve"> མཇུག་ར་ </w:t>
      </w:r>
      <w:r>
        <w:t xml:space="preserve"># </w:t>
      </w:r>
      <w:r>
        <w:rPr>
          <w:rFonts w:cs="Microsoft Himalaya"/>
          <w:cs/>
          <w:lang w:bidi="bo-CN"/>
        </w:rPr>
        <w:t xml:space="preserve">རང་གཡོག་ གི་ དོན་ལུ་ བཟོ་གྲྭ་ ཆེ་འབྲིང་ཆུང་གསུམ་ ཟེར་ བའི་ བཅུད་དོན་ ངོ་མ་ འདི་ ར་ གསོ་བ་ དང་ ཤེས་རིག </w:t>
      </w:r>
      <w:r>
        <w:t xml:space="preserve"># </w:t>
      </w:r>
      <w:r>
        <w:rPr>
          <w:rFonts w:cs="Microsoft Himalaya"/>
          <w:cs/>
          <w:lang w:bidi="bo-CN"/>
        </w:rPr>
        <w:t xml:space="preserve">རང་བཞིན་སླར་འབྱུང་ཐོན་སྐྱེད ། </w:t>
      </w:r>
      <w:r>
        <w:t xml:space="preserve"># </w:t>
      </w:r>
      <w:r>
        <w:rPr>
          <w:rFonts w:cs="Microsoft Himalaya"/>
          <w:cs/>
          <w:lang w:bidi="bo-CN"/>
        </w:rPr>
        <w:t xml:space="preserve">ས་གཏེར་དང་ནུས་ཤུགས་བརྡ་དོན ། </w:t>
      </w:r>
      <w:r>
        <w:t xml:space="preserve"># </w:t>
      </w:r>
      <w:r>
        <w:rPr>
          <w:rFonts w:cs="Microsoft Himalaya"/>
          <w:cs/>
          <w:lang w:bidi="bo-CN"/>
        </w:rPr>
        <w:t>ཁྲོམ་དང་ཁྱིམ་བཟོ་གོང་འཕེལ་ དང་ གཞན་ ཡང་ ལཱ་ ཆེ་ ཆུང་ ག་ཅི་ བཟུམ་ འབད་རུང་</w:t>
      </w:r>
    </w:p>
    <w:p w14:paraId="067CFA14" w14:textId="77777777" w:rsidR="00A536DF" w:rsidRDefault="00A536DF" w:rsidP="00A536DF">
      <w:pPr>
        <w:spacing w:after="0"/>
      </w:pPr>
      <w:r>
        <w:t xml:space="preserve"> # </w:t>
      </w:r>
      <w:r>
        <w:rPr>
          <w:rFonts w:cs="Microsoft Himalaya"/>
          <w:cs/>
          <w:lang w:bidi="bo-CN"/>
        </w:rPr>
        <w:t xml:space="preserve">དེ་ ལུ་ ག་ར་ གིས་ བརྩོན་ཤུགས་ བསྐྱེད་ དེ་ འབད་ བ་ ཅིན་ ད་ལྟོ་ ཡོད་ པའི་ ན་གཞོན་ ལཱ་གཡོག་ མ་ འཐོབ་ མི་ ཚུ་ ལུ་ ལཱ་གཡོག་ གི་ གོ་སྐབས་ སྤྲོད་ ཚུགསཔ་ མ་ཚད་ </w:t>
      </w:r>
      <w:r>
        <w:t xml:space="preserve"># </w:t>
      </w:r>
      <w:r>
        <w:rPr>
          <w:rFonts w:cs="Microsoft Himalaya"/>
          <w:cs/>
          <w:lang w:bidi="bo-CN"/>
        </w:rPr>
        <w:t xml:space="preserve">བཟོ་གྲྭ་ འདི་ ཚུ་ གིས་ མ་འོངས་ འབྲུག་པའི་ ན་གཞོན་ ཚུ་ གི་ ལཱ་གཡོག་ གི་ བཀའ་ངལ་ ཡང་ བསལ་ ཚུགས་ ནི་ ཨིནམ་ལས་ </w:t>
      </w:r>
      <w:r>
        <w:t xml:space="preserve"># </w:t>
      </w:r>
      <w:r>
        <w:rPr>
          <w:rFonts w:cs="Microsoft Himalaya"/>
          <w:cs/>
          <w:lang w:bidi="bo-CN"/>
        </w:rPr>
        <w:t>ང་བཅས་རའི་ རྒྱལ་ཁབ་ འདི་ རང་མགོ་རང་འདྲོང་ བཟོ་ ཚུགས་ པའི་ ཁར་ དབུལ་ཕོངས་ ཀྱི་ དཀའ་ངལ་ ཡང་ འདི་གིས་ ར་ བསལ་ ཚུགས་ ཟེར་ ཞུ་ ནི་ ཨིན །</w:t>
      </w:r>
    </w:p>
    <w:p w14:paraId="039276F5"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རྒྱལ་ཁབ་ གཞན་ ཚུ་ གི་ གདོང་ཁ་ ཡང་ དཔེ་ བཟང་པོ་ ཅིག་ སྟོན་ བཏུབ་ པའི་ ཁར་ ང་བཅས་ འབྲུག་མི་ ཡོངས་ ཀྱི་ སྤྱི་གཙུག་ གི་ ཉི་ཟླ་ མི་དབང་ འབྲུག་རྒྱལ་བཞི་པ་དཔལ་འཇིགས་མེད་སེངྒེ་དབང་ཕྱུག་ མཆོག་ གི་ ཐུགས་ ཀྱི་ དགོངས་གཏེར་ ལས་ འཁྲུངས་ པའི་ རྒྱལ་ཡོངས་དགའ་སྐྱིད་དཔལ་འཛོམས་ ཀྱི་ དམིགས་ཡུལ་ ཡང་ འདི་གིས་ འགྲུབ་ ཚུགས་ ཟེར་ ཞུ་ ནི་ ཨིན །</w:t>
      </w:r>
    </w:p>
    <w:p w14:paraId="24EA567E" w14:textId="77777777" w:rsidR="00A536DF" w:rsidRDefault="00A536DF" w:rsidP="00A536DF">
      <w:pPr>
        <w:spacing w:after="0"/>
      </w:pPr>
      <w:r>
        <w:rPr>
          <w:rFonts w:cs="Microsoft Himalaya"/>
          <w:cs/>
          <w:lang w:bidi="bo-CN"/>
        </w:rPr>
        <w:t xml:space="preserve"> མ་གཞི་ </w:t>
      </w:r>
      <w:r>
        <w:t xml:space="preserve"># </w:t>
      </w:r>
      <w:r>
        <w:rPr>
          <w:rFonts w:cs="Microsoft Himalaya"/>
          <w:cs/>
          <w:lang w:bidi="bo-CN"/>
        </w:rPr>
        <w:t xml:space="preserve">སྐྱབས་རྗེ་རིན་པོ་ཆེ་ གིས ། </w:t>
      </w:r>
      <w:r>
        <w:t xml:space="preserve"># </w:t>
      </w:r>
      <w:r>
        <w:rPr>
          <w:rFonts w:cs="Microsoft Himalaya"/>
          <w:cs/>
          <w:lang w:bidi="bo-CN"/>
        </w:rPr>
        <w:t xml:space="preserve">ངེད་ཅག་ སྐལ་ལྡན་ ཕོ་ མོས ། </w:t>
      </w:r>
      <w:r>
        <w:t xml:space="preserve"># </w:t>
      </w:r>
      <w:r>
        <w:rPr>
          <w:rFonts w:cs="Microsoft Himalaya"/>
          <w:cs/>
          <w:lang w:bidi="bo-CN"/>
        </w:rPr>
        <w:t xml:space="preserve">། སྟོང་གསུམ་ ནོར་ གྱིས་ གཞལ་ ཡང་ ། </w:t>
      </w:r>
      <w:r>
        <w:t xml:space="preserve"># </w:t>
      </w:r>
      <w:r>
        <w:rPr>
          <w:rFonts w:cs="Microsoft Himalaya"/>
          <w:cs/>
          <w:lang w:bidi="bo-CN"/>
        </w:rPr>
        <w:t xml:space="preserve">། མི་དབང་ ཆོས་རྒྱལ་ དམ་པའི ། </w:t>
      </w:r>
      <w:r>
        <w:t xml:space="preserve"># </w:t>
      </w:r>
      <w:r>
        <w:rPr>
          <w:rFonts w:cs="Microsoft Himalaya"/>
          <w:cs/>
          <w:lang w:bidi="bo-CN"/>
        </w:rPr>
        <w:t xml:space="preserve">། སྐུ་དྲིན་ འཁོར་ཐབས་ མིན་འདུག ། </w:t>
      </w:r>
      <w:r>
        <w:t xml:space="preserve"># </w:t>
      </w:r>
      <w:r>
        <w:rPr>
          <w:rFonts w:cs="Microsoft Himalaya"/>
          <w:cs/>
          <w:lang w:bidi="bo-CN"/>
        </w:rPr>
        <w:t xml:space="preserve">ཟེར་ གསུང་ དོ་ བཟུམ་སྦེ་ </w:t>
      </w:r>
      <w:r>
        <w:t xml:space="preserve"># </w:t>
      </w:r>
      <w:r>
        <w:rPr>
          <w:rFonts w:cs="Microsoft Himalaya"/>
          <w:cs/>
          <w:lang w:bidi="bo-CN"/>
        </w:rPr>
        <w:t xml:space="preserve">མི་དབང་ མཆོག་ གི་ སྐུ་དྲིན་ འདི་ </w:t>
      </w:r>
      <w:r>
        <w:t xml:space="preserve"># </w:t>
      </w:r>
      <w:r>
        <w:rPr>
          <w:rFonts w:cs="Microsoft Himalaya"/>
          <w:cs/>
          <w:lang w:bidi="bo-CN"/>
        </w:rPr>
        <w:t xml:space="preserve">སྟོང་གསུམ་གྱི་སྟོང་ཆེན་པོའི་ འཇིག་རྟེན་གྱི་ཁམས་ ག་ར་ </w:t>
      </w:r>
      <w:r>
        <w:t xml:space="preserve"># </w:t>
      </w:r>
      <w:r>
        <w:rPr>
          <w:rFonts w:cs="Microsoft Himalaya"/>
          <w:cs/>
          <w:lang w:bidi="bo-CN"/>
        </w:rPr>
        <w:t>རིན་ཆེན་སྣ་བདུན་ གྱིས་ བཀང་ སྟེ་ བསྐལ་པ་ ལས་ བསྐལ་པའི་ བར་ན་ ཕུལ་ རུང་ དྲིན་ལན་ འཁོར་ མི་ ཚུགས་ ནི་ ཨིན་ མས །</w:t>
      </w:r>
    </w:p>
    <w:p w14:paraId="4D04F02C"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མེ་ཏོག་ ཆུང་ རུང་ མཆོད་པའི་ རྫས ། ། </w:t>
      </w:r>
      <w:r>
        <w:t xml:space="preserve"># </w:t>
      </w:r>
      <w:r>
        <w:rPr>
          <w:rFonts w:cs="Microsoft Himalaya"/>
          <w:cs/>
          <w:lang w:bidi="bo-CN"/>
        </w:rPr>
        <w:t xml:space="preserve">ཟེར་ སླབ་ དོ་ བཟུམ་སྦེ་ ང་ གིས་ ཕུལ་ མིའི་ གསལ་བཤད་ འདི་ གིས་ ཡང་ རྒྱལ་ཁབ་ དང་ མི་སེར་ ལུ་ ཕན་ཐོགསཔ་ དང་ རྒྱལ་ཡོངས་དགའ་སྐྱིད་དཔལ་འཛོམས་ ཀྱི་ གཞི་རྩ་ འགྲུབ་ཐབས་ ཅིག་ ཡོད་ པ་ ཅིན་ མི་དབང་ ཆོས་རྒྱལ་ ཆེན་པོ་ བྱང་ཆུབ་སེམས་དཔའི་ རྣམ་འཕྲུལ་ ཨིནམ་ལས་ </w:t>
      </w:r>
      <w:r>
        <w:t xml:space="preserve"># </w:t>
      </w:r>
      <w:r>
        <w:rPr>
          <w:rFonts w:cs="Microsoft Himalaya"/>
          <w:cs/>
          <w:lang w:bidi="bo-CN"/>
        </w:rPr>
        <w:t>ཐུགས་དགོངས་ རང་བཞིན་གྱིས་ ར་ རྫོགས་ འོང་ ཟེར་ ཞུ་ ནི་ ཨིན །</w:t>
      </w:r>
    </w:p>
    <w:p w14:paraId="517E9E00"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རང་གཡོག་ གི་ དོན་ལུ་ བཟོ་གྲྭ་ ཆེ་འབྲིང་ཆུང་གསུམ་ ཟེར་ མི་ འདི་ འཛམ་གླིང་ སྤྱི་ དང་ ལྷག་པར་དུ་ ང་བཅས་རའི་ རྒྱལ་ཁབ་ ནང་ ལུ་ མེད་ཐབས་མེད་པའི་ ཡིད་བཞིན་གྱི་ནོར་བུ་ ཅིག་ ཨིནམ་ལས་ </w:t>
      </w:r>
      <w:r>
        <w:t xml:space="preserve"># </w:t>
      </w:r>
      <w:r>
        <w:rPr>
          <w:rFonts w:cs="Microsoft Himalaya"/>
          <w:cs/>
          <w:lang w:bidi="bo-CN"/>
        </w:rPr>
        <w:t>ག་ར་ གིས་ བརྩི་མཐོང་ དང་ དག་སྣང་ བསྐྱེད་ དགོཔ་ འདི་ ག་ནི་བ་ གལ་ཆེ །</w:t>
      </w:r>
    </w:p>
    <w:p w14:paraId="018053ED" w14:textId="77777777" w:rsidR="00A536DF" w:rsidRDefault="00A536DF" w:rsidP="00A536DF">
      <w:pPr>
        <w:spacing w:after="0"/>
      </w:pPr>
      <w:r>
        <w:rPr>
          <w:rFonts w:cs="Microsoft Himalaya"/>
          <w:cs/>
          <w:lang w:bidi="bo-CN"/>
        </w:rPr>
        <w:lastRenderedPageBreak/>
        <w:t xml:space="preserve"> དཔལ་ལྡན་འབྲུག་པའི་ ཆབ་སྲིད་ ཡུན་ དུ་ བརྟན ། </w:t>
      </w:r>
      <w:r>
        <w:t xml:space="preserve"># </w:t>
      </w:r>
      <w:r>
        <w:rPr>
          <w:rFonts w:cs="Microsoft Himalaya"/>
          <w:cs/>
          <w:lang w:bidi="bo-CN"/>
        </w:rPr>
        <w:t xml:space="preserve">། མི་དབང་ ཆོས་རྒྱལ་བཞི་པའི་ སྐུ་ཚེ་ བརྟན ། </w:t>
      </w:r>
      <w:r>
        <w:t xml:space="preserve"># </w:t>
      </w:r>
      <w:r>
        <w:rPr>
          <w:rFonts w:cs="Microsoft Himalaya"/>
          <w:cs/>
          <w:lang w:bidi="bo-CN"/>
        </w:rPr>
        <w:t xml:space="preserve">། </w:t>
      </w:r>
      <w:r>
        <w:t xml:space="preserve"># </w:t>
      </w:r>
      <w:r>
        <w:rPr>
          <w:rFonts w:cs="Microsoft Himalaya"/>
          <w:cs/>
          <w:lang w:bidi="bo-CN"/>
        </w:rPr>
        <w:t xml:space="preserve">རང་ལུགས་ བཟོ་གྲྭའི་ གནས་ རྣམས་ མི་ ཉམས་ བརྟན ། </w:t>
      </w:r>
      <w:r>
        <w:t xml:space="preserve"># </w:t>
      </w:r>
      <w:r>
        <w:rPr>
          <w:rFonts w:cs="Microsoft Himalaya"/>
          <w:cs/>
          <w:lang w:bidi="bo-CN"/>
        </w:rPr>
        <w:t xml:space="preserve">། འབངས་འཁོར་ བདེ་སྐྱིད་ དཔལ་འབྱོར་ རྟག་ཏུ་ བརྟན ། </w:t>
      </w:r>
      <w:r>
        <w:t xml:space="preserve"># </w:t>
      </w:r>
      <w:r>
        <w:rPr>
          <w:rFonts w:cs="Microsoft Himalaya"/>
          <w:cs/>
          <w:lang w:bidi="bo-CN"/>
        </w:rPr>
        <w:t xml:space="preserve">། </w:t>
      </w:r>
      <w:r>
        <w:t xml:space="preserve"># </w:t>
      </w:r>
      <w:r>
        <w:rPr>
          <w:rFonts w:cs="Microsoft Himalaya"/>
          <w:cs/>
          <w:lang w:bidi="bo-CN"/>
        </w:rPr>
        <w:t xml:space="preserve">སྲིད་ དང་ ཞི་བའི་ རྣམ་འགྱུར་ ལུས་ཀྱི་བཟོ ། </w:t>
      </w:r>
      <w:r>
        <w:t xml:space="preserve"># </w:t>
      </w:r>
      <w:r>
        <w:rPr>
          <w:rFonts w:cs="Microsoft Himalaya"/>
          <w:cs/>
          <w:lang w:bidi="bo-CN"/>
        </w:rPr>
        <w:t xml:space="preserve">། བརྟན་ དང་ གཡོ་བའི་ སྒྲ་དབྱངས་ ངག་གི་བཟོ ། </w:t>
      </w:r>
      <w:r>
        <w:t xml:space="preserve"># </w:t>
      </w:r>
      <w:r>
        <w:rPr>
          <w:rFonts w:cs="Microsoft Himalaya"/>
          <w:cs/>
          <w:lang w:bidi="bo-CN"/>
        </w:rPr>
        <w:t xml:space="preserve">། </w:t>
      </w:r>
      <w:r>
        <w:t xml:space="preserve"># </w:t>
      </w:r>
      <w:r>
        <w:rPr>
          <w:rFonts w:cs="Microsoft Himalaya"/>
          <w:cs/>
          <w:lang w:bidi="bo-CN"/>
        </w:rPr>
        <w:t xml:space="preserve">མཐའ་ཡས་ ཤེས་བྱའི་ རྗེས་འགྲོ་ ཡིད་ཀྱི་བཟོ ། </w:t>
      </w:r>
      <w:r>
        <w:t xml:space="preserve"># </w:t>
      </w:r>
      <w:r>
        <w:rPr>
          <w:rFonts w:cs="Microsoft Himalaya"/>
          <w:cs/>
          <w:lang w:bidi="bo-CN"/>
        </w:rPr>
        <w:t xml:space="preserve">། ཇི་ལྟ་ ཇི་སྙེད་ མཁྱེན་ པའི་ རང་བཞིན་གྱིས ། </w:t>
      </w:r>
      <w:r>
        <w:t xml:space="preserve"># </w:t>
      </w:r>
      <w:r>
        <w:rPr>
          <w:rFonts w:cs="Microsoft Himalaya"/>
          <w:cs/>
          <w:lang w:bidi="bo-CN"/>
        </w:rPr>
        <w:t xml:space="preserve">། </w:t>
      </w:r>
      <w:r>
        <w:t xml:space="preserve"># </w:t>
      </w:r>
      <w:r>
        <w:rPr>
          <w:rFonts w:cs="Microsoft Himalaya"/>
          <w:cs/>
          <w:lang w:bidi="bo-CN"/>
        </w:rPr>
        <w:t xml:space="preserve">རིག་པའི་ གནས་ རྣམས་ རྟག་ཏུ་ རྒྱས་གྱུར་ ཅིག ། </w:t>
      </w:r>
      <w:r>
        <w:t xml:space="preserve"># </w:t>
      </w:r>
      <w:r>
        <w:rPr>
          <w:rFonts w:cs="Microsoft Himalaya"/>
          <w:cs/>
          <w:lang w:bidi="bo-CN"/>
        </w:rPr>
        <w:t xml:space="preserve">ཟེར་ སྨོན་ལམ་ དང་ ལྷན་ཅིག་ མཇུག་ ཡོངས་སུ་རྫོགསཔ་ ཨིན་ ནོ ། </w:t>
      </w:r>
      <w:r>
        <w:t xml:space="preserve"># </w:t>
      </w:r>
      <w:r>
        <w:rPr>
          <w:rFonts w:cs="Microsoft Himalaya"/>
          <w:cs/>
          <w:lang w:bidi="bo-CN"/>
        </w:rPr>
        <w:t xml:space="preserve">། </w:t>
      </w:r>
      <w:r>
        <w:t>#</w:t>
      </w:r>
    </w:p>
    <w:p w14:paraId="33204A1E" w14:textId="77777777" w:rsidR="00A536DF" w:rsidRDefault="00A536DF" w:rsidP="00A536DF">
      <w:pPr>
        <w:spacing w:after="0"/>
      </w:pPr>
      <w:r>
        <w:rPr>
          <w:rFonts w:cs="Microsoft Himalaya"/>
          <w:cs/>
          <w:lang w:bidi="bo-CN"/>
        </w:rPr>
        <w:t xml:space="preserve"> བཀའ་དྲིན་ ཆེ །</w:t>
      </w:r>
    </w:p>
    <w:p w14:paraId="78C84261" w14:textId="77777777" w:rsidR="00A536DF" w:rsidRDefault="00A536DF" w:rsidP="00A536DF">
      <w:pPr>
        <w:spacing w:after="0"/>
      </w:pPr>
      <w:r>
        <w:rPr>
          <w:rFonts w:cs="Microsoft Himalaya"/>
          <w:cs/>
          <w:lang w:bidi="bo-CN"/>
        </w:rPr>
        <w:t xml:space="preserve"> རྒྱབ་རྟེན་ཡིག་ཆ །</w:t>
      </w:r>
    </w:p>
    <w:p w14:paraId="35A774A5" w14:textId="77777777" w:rsidR="00A536DF" w:rsidRDefault="00A536DF" w:rsidP="00A536DF">
      <w:pPr>
        <w:spacing w:after="0"/>
      </w:pPr>
      <w:r>
        <w:t xml:space="preserve"> NUM # </w:t>
      </w:r>
      <w:r>
        <w:rPr>
          <w:rFonts w:cs="Microsoft Himalaya"/>
          <w:cs/>
          <w:lang w:bidi="bo-CN"/>
        </w:rPr>
        <w:t xml:space="preserve">ཆོས་ མངོན་པ་མཛོད ། </w:t>
      </w:r>
      <w:r>
        <w:t xml:space="preserve"># NUM # </w:t>
      </w:r>
      <w:r>
        <w:rPr>
          <w:rFonts w:cs="Microsoft Himalaya"/>
          <w:cs/>
          <w:lang w:bidi="bo-CN"/>
        </w:rPr>
        <w:t xml:space="preserve">ས་སྐྱ་ལེགས་བཤད ། </w:t>
      </w:r>
      <w:r>
        <w:t xml:space="preserve"># NUM # </w:t>
      </w:r>
      <w:r>
        <w:rPr>
          <w:rFonts w:cs="Microsoft Himalaya"/>
          <w:cs/>
          <w:lang w:bidi="bo-CN"/>
        </w:rPr>
        <w:t xml:space="preserve">རྒྱལ་ཡོངས་རྩིས་དཔྱད་བཀོད་འཛིན ། </w:t>
      </w:r>
      <w:r>
        <w:t xml:space="preserve"># NUM # </w:t>
      </w:r>
      <w:r>
        <w:rPr>
          <w:rFonts w:cs="Microsoft Himalaya"/>
          <w:cs/>
          <w:lang w:bidi="bo-CN"/>
        </w:rPr>
        <w:t xml:space="preserve">འབྲུག་གི་ནོར་བུ ། </w:t>
      </w:r>
      <w:r>
        <w:t xml:space="preserve"># NUM # </w:t>
      </w:r>
      <w:r>
        <w:rPr>
          <w:rFonts w:cs="Microsoft Himalaya"/>
          <w:cs/>
          <w:lang w:bidi="bo-CN"/>
        </w:rPr>
        <w:t xml:space="preserve">བཟོ་རིག་ཀུན་བསྡུས་མེ་ལོང་ ། </w:t>
      </w:r>
      <w:r>
        <w:t xml:space="preserve"># NUM # </w:t>
      </w:r>
      <w:r>
        <w:rPr>
          <w:rFonts w:cs="Microsoft Himalaya"/>
          <w:cs/>
          <w:lang w:bidi="bo-CN"/>
        </w:rPr>
        <w:t xml:space="preserve">མི་དབང་འབྲུག་རྒྱལ་གསུམ་པའི་རྟོགས་བརྗོད ། </w:t>
      </w:r>
      <w:r>
        <w:t xml:space="preserve"># NUM # </w:t>
      </w:r>
      <w:r>
        <w:rPr>
          <w:rFonts w:cs="Microsoft Himalaya"/>
          <w:cs/>
          <w:lang w:bidi="bo-CN"/>
        </w:rPr>
        <w:t xml:space="preserve">མི་དབང་འབྲུག་རྒྱལ་བཞི་པའི་རྟོགས་བརྗོད ། </w:t>
      </w:r>
      <w:r>
        <w:t xml:space="preserve"># NUM # </w:t>
      </w:r>
      <w:r>
        <w:rPr>
          <w:rFonts w:cs="Microsoft Himalaya"/>
          <w:cs/>
          <w:lang w:bidi="bo-CN"/>
        </w:rPr>
        <w:t xml:space="preserve">བཟོ་རིག་བཅུ་གསུམ་གྱི་བཤད་པ་མཁས་པའི་དགའ་སྟོན ། </w:t>
      </w:r>
      <w:r>
        <w:t xml:space="preserve"># NUM # </w:t>
      </w:r>
      <w:r>
        <w:rPr>
          <w:rFonts w:cs="Microsoft Himalaya"/>
          <w:cs/>
          <w:lang w:bidi="bo-CN"/>
        </w:rPr>
        <w:t xml:space="preserve">ཆོས་འབྱུང་བསྟན་པའི་ཉིན་བྱེད ། </w:t>
      </w:r>
      <w:r>
        <w:t xml:space="preserve"># NUM # </w:t>
      </w:r>
      <w:r>
        <w:rPr>
          <w:rFonts w:cs="Microsoft Himalaya"/>
          <w:cs/>
          <w:lang w:bidi="bo-CN"/>
        </w:rPr>
        <w:t xml:space="preserve">རྫོང་ཁའི་ཚིག་མཛོད ། </w:t>
      </w:r>
      <w:r>
        <w:t xml:space="preserve"># NUM # </w:t>
      </w:r>
      <w:r>
        <w:rPr>
          <w:rFonts w:cs="Microsoft Himalaya"/>
          <w:cs/>
          <w:lang w:bidi="bo-CN"/>
        </w:rPr>
        <w:t xml:space="preserve">དཔྱེ་གཏམ་ཚིག་གི་ལྡེ་མིག </w:t>
      </w:r>
      <w:r>
        <w:t xml:space="preserve"># NUM # </w:t>
      </w:r>
      <w:r>
        <w:rPr>
          <w:rFonts w:cs="Microsoft Himalaya"/>
          <w:cs/>
          <w:lang w:bidi="bo-CN"/>
        </w:rPr>
        <w:t xml:space="preserve">མཐའ་འཁོར་གནས་སྟངས་ཀྱི་ཞིབ་དཔྱད་བཅའ་ཁྲིམས ། </w:t>
      </w:r>
      <w:r>
        <w:t xml:space="preserve"># NUM # </w:t>
      </w:r>
      <w:r>
        <w:rPr>
          <w:rFonts w:cs="Microsoft Himalaya"/>
          <w:cs/>
          <w:lang w:bidi="bo-CN"/>
        </w:rPr>
        <w:t xml:space="preserve">ཀྲུང་བོད་རིག་གནས་སྒྱུ་རྩལ་ཀུན་འདུས་ཞལ་ཐང་ཆེན་མོ ། </w:t>
      </w:r>
      <w:r>
        <w:t xml:space="preserve"># NUM # </w:t>
      </w:r>
      <w:r>
        <w:rPr>
          <w:rFonts w:cs="Microsoft Himalaya"/>
          <w:cs/>
          <w:lang w:bidi="bo-CN"/>
        </w:rPr>
        <w:t xml:space="preserve">བཟོ་གནས་སྦྲང་རྩིའི་ཆུ་ཐིགས ། </w:t>
      </w:r>
      <w:r>
        <w:t xml:space="preserve"># NUM # </w:t>
      </w:r>
      <w:r>
        <w:rPr>
          <w:rFonts w:cs="Microsoft Himalaya"/>
          <w:cs/>
          <w:lang w:bidi="bo-CN"/>
        </w:rPr>
        <w:t xml:space="preserve">ཞབས་དྲུང་རྣམ་ཐར ། </w:t>
      </w:r>
      <w:r>
        <w:t xml:space="preserve"># NUM # </w:t>
      </w:r>
      <w:r>
        <w:rPr>
          <w:rFonts w:cs="Microsoft Himalaya"/>
          <w:cs/>
          <w:lang w:bidi="bo-CN"/>
        </w:rPr>
        <w:t>དྲིས་ལན་བརྒྱད་ཅུ་མ །</w:t>
      </w:r>
    </w:p>
    <w:p w14:paraId="7432A14D" w14:textId="77777777" w:rsidR="00A536DF" w:rsidRDefault="00A536DF" w:rsidP="00A536DF">
      <w:pPr>
        <w:spacing w:after="0"/>
      </w:pPr>
      <w:r>
        <w:rPr>
          <w:rFonts w:cs="Microsoft Himalaya"/>
          <w:cs/>
          <w:lang w:bidi="bo-CN"/>
        </w:rPr>
        <w:t xml:space="preserve"> དགེ་སློང་ སྤེན་པ་རྡོ་རྗེ ། </w:t>
      </w:r>
      <w:r>
        <w:t xml:space="preserve"># </w:t>
      </w:r>
      <w:r>
        <w:rPr>
          <w:rFonts w:cs="Microsoft Himalaya"/>
          <w:cs/>
          <w:lang w:bidi="bo-CN"/>
        </w:rPr>
        <w:t xml:space="preserve">འཛིན་གྲྭ་ </w:t>
      </w:r>
      <w:r>
        <w:t># NUM</w:t>
      </w:r>
      <w:r>
        <w:rPr>
          <w:rFonts w:cs="Microsoft Himalaya"/>
          <w:cs/>
          <w:lang w:bidi="bo-CN"/>
        </w:rPr>
        <w:t>པ །</w:t>
      </w:r>
    </w:p>
    <w:p w14:paraId="5562EC20" w14:textId="77777777" w:rsidR="00A536DF" w:rsidRDefault="00A536DF" w:rsidP="00A536DF">
      <w:pPr>
        <w:spacing w:after="0"/>
      </w:pPr>
      <w:r>
        <w:rPr>
          <w:rFonts w:cs="Microsoft Himalaya"/>
          <w:cs/>
          <w:lang w:bidi="bo-CN"/>
        </w:rPr>
        <w:t xml:space="preserve"> རྟ་མགོ་ནང་པའི་ཆེས་མཐོ་རིག་པའི་སློབ་གྲྭ །</w:t>
      </w:r>
    </w:p>
    <w:p w14:paraId="4F0969DB"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མི་སྡེའི་ ནང་ ཨམ་སྲུའི་ འགན་ཁུར །</w:t>
      </w:r>
    </w:p>
    <w:p w14:paraId="372ED56B" w14:textId="77777777" w:rsidR="00A536DF" w:rsidRDefault="00A536DF" w:rsidP="00A536DF">
      <w:pPr>
        <w:spacing w:after="0"/>
      </w:pPr>
      <w:r>
        <w:rPr>
          <w:rFonts w:cs="Microsoft Himalaya"/>
          <w:cs/>
          <w:lang w:bidi="bo-CN"/>
        </w:rPr>
        <w:t xml:space="preserve"> བརྗོད་གཞི་ ངོ་སྤྲོད །</w:t>
      </w:r>
    </w:p>
    <w:p w14:paraId="1ABE4210" w14:textId="77777777" w:rsidR="00A536DF" w:rsidRDefault="00A536DF" w:rsidP="00A536DF">
      <w:pPr>
        <w:spacing w:after="0"/>
      </w:pPr>
      <w:r>
        <w:rPr>
          <w:rFonts w:cs="Microsoft Himalaya"/>
          <w:cs/>
          <w:lang w:bidi="bo-CN"/>
        </w:rPr>
        <w:t xml:space="preserve"> དེ་ཡང་ ང་བཅས་རའི་ མི་སྡེའི་ ནང་ ཨམ་སྲུ་ ཚུ་ གི་ ལཱ་ དང་ འགན་ཁུར་ ཚུ་ </w:t>
      </w:r>
      <w:r>
        <w:t xml:space="preserve"># </w:t>
      </w:r>
      <w:r>
        <w:rPr>
          <w:rFonts w:cs="Microsoft Himalaya"/>
          <w:cs/>
          <w:lang w:bidi="bo-CN"/>
        </w:rPr>
        <w:t xml:space="preserve">ག་ཅི་ བཟུམ་ ཅིག་ ཨིན་ན་ ཟེར་ ཞུ་ བ་ ཅིན ། </w:t>
      </w:r>
      <w:r>
        <w:t xml:space="preserve"># </w:t>
      </w:r>
      <w:r>
        <w:rPr>
          <w:rFonts w:cs="Microsoft Himalaya"/>
          <w:cs/>
          <w:lang w:bidi="bo-CN"/>
        </w:rPr>
        <w:t xml:space="preserve">སྔོན་ དང་ཕུ་ བཟུམ་ ཅིག་ འབད་བ་ཅིན་ </w:t>
      </w:r>
      <w:r>
        <w:t xml:space="preserve"># </w:t>
      </w:r>
      <w:r>
        <w:rPr>
          <w:rFonts w:cs="Microsoft Himalaya"/>
          <w:cs/>
          <w:lang w:bidi="bo-CN"/>
        </w:rPr>
        <w:t xml:space="preserve">ང་བཅས་ ག་ར་ གིས་ མཁྱེན་གསལ་ ལྟར་དུ་ གཙོ་བོ་ར་ ཁྱིམ་ ནང་ སྡོད་ ཞིནམ་ལས་ </w:t>
      </w:r>
      <w:r>
        <w:t xml:space="preserve"># </w:t>
      </w:r>
      <w:r>
        <w:rPr>
          <w:rFonts w:cs="Microsoft Himalaya"/>
          <w:cs/>
          <w:lang w:bidi="bo-CN"/>
        </w:rPr>
        <w:t xml:space="preserve">ཨ་ལུ་ བལྟ་ ནི་ དང་ ལྟོ་ འབད་ ནི ། </w:t>
      </w:r>
      <w:r>
        <w:t xml:space="preserve"># </w:t>
      </w:r>
      <w:r>
        <w:rPr>
          <w:rFonts w:cs="Microsoft Himalaya"/>
          <w:cs/>
          <w:lang w:bidi="bo-CN"/>
        </w:rPr>
        <w:t xml:space="preserve">གོ་ལ་ ཆུ་འཁྱུ་ ནི་ དང་ ལྡུམ་རའི་ ལཱ་ འབད་ ནི་ ཚུ་ ཨིནམ་ དང་ </w:t>
      </w:r>
      <w:r>
        <w:t xml:space="preserve"># </w:t>
      </w:r>
      <w:r>
        <w:rPr>
          <w:rFonts w:cs="Microsoft Himalaya"/>
          <w:cs/>
          <w:lang w:bidi="bo-CN"/>
        </w:rPr>
        <w:t>མིང་ ཡང་ ནང་གི་ཨམ་ ཟེར་ སླབ་སྲོལ་ འདུག་ ཟེར་ ཞུ་ ནི །</w:t>
      </w:r>
    </w:p>
    <w:p w14:paraId="0FF931A3" w14:textId="77777777" w:rsidR="00A536DF" w:rsidRDefault="00A536DF" w:rsidP="00A536DF">
      <w:pPr>
        <w:spacing w:after="0"/>
      </w:pPr>
      <w:r>
        <w:rPr>
          <w:rFonts w:cs="Microsoft Himalaya"/>
          <w:cs/>
          <w:lang w:bidi="bo-CN"/>
        </w:rPr>
        <w:t xml:space="preserve"> ད་རིས་ནངས་པ་ </w:t>
      </w:r>
      <w:r>
        <w:t xml:space="preserve"># </w:t>
      </w:r>
      <w:r>
        <w:rPr>
          <w:rFonts w:cs="Microsoft Himalaya"/>
          <w:cs/>
          <w:lang w:bidi="bo-CN"/>
        </w:rPr>
        <w:t xml:space="preserve">བཟུམ་ ཅིག་ འབད་བ་ཅིན་ </w:t>
      </w:r>
      <w:r>
        <w:t xml:space="preserve"># </w:t>
      </w:r>
      <w:r>
        <w:rPr>
          <w:rFonts w:cs="Microsoft Himalaya"/>
          <w:cs/>
          <w:lang w:bidi="bo-CN"/>
        </w:rPr>
        <w:t xml:space="preserve">དུས་ཀྱི་འཕོ་འགྱུར་ དང་ ལྷག་པར་དུ་ ཡང་ </w:t>
      </w:r>
      <w:r>
        <w:t xml:space="preserve"># </w:t>
      </w:r>
      <w:r>
        <w:rPr>
          <w:rFonts w:cs="Microsoft Himalaya"/>
          <w:cs/>
          <w:lang w:bidi="bo-CN"/>
        </w:rPr>
        <w:t xml:space="preserve">ང་བཅས་རའི་ སྐྱིད་སྡུག་ གི་ ཕམ་ སྤྱི་ནོར་ དམ་པ་ མི་དབང་འབྲུག་རྒྱལ་བཞི་པ་ མཆོག་ གི་ ཐུགས་དགོངས་ བླ་ན་མེད་པ་ ལུ་ བརྟེན་ </w:t>
      </w:r>
      <w:r>
        <w:t xml:space="preserve"># </w:t>
      </w:r>
      <w:r>
        <w:rPr>
          <w:rFonts w:cs="Microsoft Himalaya"/>
          <w:cs/>
          <w:lang w:bidi="bo-CN"/>
        </w:rPr>
        <w:t xml:space="preserve">དམངས་གཙོའི་རིང་ལུགས་ གསརཔ་ འདི་ </w:t>
      </w:r>
      <w:r>
        <w:t xml:space="preserve"># </w:t>
      </w:r>
      <w:r>
        <w:rPr>
          <w:rFonts w:cs="Microsoft Himalaya"/>
          <w:cs/>
          <w:lang w:bidi="bo-CN"/>
        </w:rPr>
        <w:t xml:space="preserve">ང་བཅས་ འབྲུག་པའི་ མི་སེར་ ག་ར་ ལུ་ གསོལ་ར་ སྦེ་ གནངམ་ ལས་ </w:t>
      </w:r>
      <w:r>
        <w:t xml:space="preserve"># </w:t>
      </w:r>
      <w:r>
        <w:rPr>
          <w:rFonts w:cs="Microsoft Himalaya"/>
          <w:cs/>
          <w:lang w:bidi="bo-CN"/>
        </w:rPr>
        <w:t>ང་བཅས་ ཨམ་སྲུ་ ཚུ་ གིས་ ཡང་ ཧེ་མ་ དང་ ཕྱདཔ་ད་ འགན་ཁུར་ འཐེབ་ ཅིག་ ར་ ཕོག་ སྟེ་ ཡོད་ ཟེར་ ཞུ་ ནི་ ཨིན །</w:t>
      </w:r>
    </w:p>
    <w:p w14:paraId="65F1FB2D" w14:textId="77777777" w:rsidR="00A536DF" w:rsidRDefault="00A536DF" w:rsidP="00A536DF">
      <w:pPr>
        <w:spacing w:after="0"/>
      </w:pPr>
      <w:r>
        <w:rPr>
          <w:rFonts w:cs="Microsoft Himalaya"/>
          <w:cs/>
          <w:lang w:bidi="bo-CN"/>
        </w:rPr>
        <w:t xml:space="preserve"> བརྗོད་གཞི་ བཅུད་དོན །</w:t>
      </w:r>
    </w:p>
    <w:p w14:paraId="0F3DD9B3" w14:textId="77777777" w:rsidR="00A536DF" w:rsidRDefault="00A536DF" w:rsidP="00A536DF">
      <w:pPr>
        <w:spacing w:after="0"/>
      </w:pPr>
      <w:r>
        <w:rPr>
          <w:rFonts w:cs="Microsoft Himalaya"/>
          <w:cs/>
          <w:lang w:bidi="bo-CN"/>
        </w:rPr>
        <w:t xml:space="preserve"> ད་རིས་ནངས་པའི་ ཨམ་སྲུ་ ཚུ་ མང་ཤོས་ ཀྱིས་ མི་སྡེའི་ ནང་ ལུ་ འགན་ཁུར་ བཞེས་ ཐངས་ ཀྱི་ གནས་སྟངས་ བཟུམ་ ཅིག་ གུ་ གཞི་བཞག་ སྟེ་ ཞུ་ བ་ ཅིན ། </w:t>
      </w:r>
      <w:r>
        <w:t xml:space="preserve"># </w:t>
      </w:r>
      <w:r>
        <w:rPr>
          <w:rFonts w:cs="Microsoft Himalaya"/>
          <w:cs/>
          <w:lang w:bidi="bo-CN"/>
        </w:rPr>
        <w:t xml:space="preserve">ང་བཅས་ འབྲུག་ རྒྱལ་ཁབ་ ནང་ ཨམ་སྲུ་ ཚུ་ གིས་ གཞུང་གཡོག་ ནང་ ཕྱག་ཞུ་ སྟེ་ རྒྱལ་ཁབ་ ཡར་རྒྱས་ གཏང་ ནི་ ལུ་ </w:t>
      </w:r>
      <w:r>
        <w:t xml:space="preserve"># </w:t>
      </w:r>
      <w:r>
        <w:rPr>
          <w:rFonts w:cs="Microsoft Himalaya"/>
          <w:cs/>
          <w:lang w:bidi="bo-CN"/>
        </w:rPr>
        <w:t>དམིགས་གཏད་ སྐྱེད་ མི་ ལེ་ཤ་ ར་ འདུག་ ཟེར་ ཞུ་ ནི་ ཨིན །</w:t>
      </w:r>
    </w:p>
    <w:p w14:paraId="52D54E2A" w14:textId="77777777" w:rsidR="00A536DF" w:rsidRDefault="00A536DF" w:rsidP="00A536DF">
      <w:pPr>
        <w:spacing w:after="0"/>
      </w:pPr>
      <w:r>
        <w:rPr>
          <w:rFonts w:cs="Microsoft Himalaya"/>
          <w:cs/>
          <w:lang w:bidi="bo-CN"/>
        </w:rPr>
        <w:t xml:space="preserve"> དཔེ་འབད་བ་ཅིན་ </w:t>
      </w:r>
      <w:r>
        <w:t xml:space="preserve"># </w:t>
      </w:r>
      <w:r>
        <w:rPr>
          <w:rFonts w:cs="Microsoft Himalaya"/>
          <w:cs/>
          <w:lang w:bidi="bo-CN"/>
        </w:rPr>
        <w:t xml:space="preserve">ཤེས་རིག་ལྷན་ཁག་ ནང་ སློབ་དཔོན་ སྦེ་ ཕྱག་ཞུ་ མི་ </w:t>
      </w:r>
      <w:r>
        <w:t xml:space="preserve"># NUM # </w:t>
      </w:r>
      <w:r>
        <w:rPr>
          <w:rFonts w:cs="Microsoft Himalaya"/>
          <w:cs/>
          <w:lang w:bidi="bo-CN"/>
        </w:rPr>
        <w:t>དེ་ཅིག་ འདུག་ ཟེར་ ཞུ་ ནི །</w:t>
      </w:r>
    </w:p>
    <w:p w14:paraId="5C248C8E" w14:textId="77777777" w:rsidR="00A536DF" w:rsidRDefault="00A536DF" w:rsidP="00A536DF">
      <w:pPr>
        <w:spacing w:after="0"/>
      </w:pPr>
      <w:r>
        <w:rPr>
          <w:rFonts w:cs="Microsoft Himalaya"/>
          <w:cs/>
          <w:lang w:bidi="bo-CN"/>
        </w:rPr>
        <w:t xml:space="preserve"> དེ་བཟུམ་སྦེ་ གསོ་བའི་ལྷན་ཁག་ དང་ </w:t>
      </w:r>
      <w:r>
        <w:t xml:space="preserve"># </w:t>
      </w:r>
      <w:r>
        <w:rPr>
          <w:rFonts w:cs="Microsoft Himalaya"/>
          <w:cs/>
          <w:lang w:bidi="bo-CN"/>
        </w:rPr>
        <w:t xml:space="preserve">དེ་ལས་ </w:t>
      </w:r>
      <w:r>
        <w:t xml:space="preserve"># </w:t>
      </w:r>
      <w:r>
        <w:rPr>
          <w:rFonts w:cs="Microsoft Himalaya"/>
          <w:cs/>
          <w:lang w:bidi="bo-CN"/>
        </w:rPr>
        <w:t>ལྷན་ཁག་ གཞན་ ཚུ་ ནང་ ཡང་ ཕྱག་ཞུ་ མི་ མང་རབས་ཅིག་ ར་ ཡོདཔ་ ཨིནམ་ ང་བཅས་ འབྲུག་མི་ ཀུན་ གྱིས་ མཁྱེན་ ས་ དང་ གཟིགས་ ས་ ཨིན་ ལགས །</w:t>
      </w:r>
    </w:p>
    <w:p w14:paraId="013101A0" w14:textId="77777777" w:rsidR="00A536DF" w:rsidRDefault="00A536DF" w:rsidP="00A536DF">
      <w:pPr>
        <w:spacing w:after="0"/>
      </w:pPr>
      <w:r>
        <w:rPr>
          <w:rFonts w:cs="Microsoft Himalaya"/>
          <w:cs/>
          <w:lang w:bidi="bo-CN"/>
        </w:rPr>
        <w:t xml:space="preserve"> དེ་གིས་ཡང་མ་ཚད་ </w:t>
      </w:r>
      <w:r>
        <w:t xml:space="preserve"># </w:t>
      </w:r>
      <w:r>
        <w:rPr>
          <w:rFonts w:cs="Microsoft Himalaya"/>
          <w:cs/>
          <w:lang w:bidi="bo-CN"/>
        </w:rPr>
        <w:t xml:space="preserve">རང་རང་སོ་སོའི་ སྤྲོ་བ་ དེ་ལས་ </w:t>
      </w:r>
      <w:r>
        <w:t xml:space="preserve"># </w:t>
      </w:r>
      <w:r>
        <w:rPr>
          <w:rFonts w:cs="Microsoft Himalaya"/>
          <w:cs/>
          <w:lang w:bidi="bo-CN"/>
        </w:rPr>
        <w:t xml:space="preserve">ལྕོགས་གྲུབ་ དང་ འཁྲིལ་ བའི་ ལཱ་ ཚོང་འབྲེལ་ འཐབ་ ནི་ དང་ </w:t>
      </w:r>
      <w:r>
        <w:t xml:space="preserve"># </w:t>
      </w:r>
      <w:r>
        <w:rPr>
          <w:rFonts w:cs="Microsoft Himalaya"/>
          <w:cs/>
          <w:lang w:bidi="bo-CN"/>
        </w:rPr>
        <w:t xml:space="preserve">དེ་ དང་ འབྲེལ་ བའི་ སྒེར་སྡེའི་ ལཱ་ ཚུ་ ནང་ ཡང་ ཕྱག་འགན་ བཞེས་ ཏེ་ </w:t>
      </w:r>
      <w:r>
        <w:t xml:space="preserve"># </w:t>
      </w:r>
      <w:r>
        <w:rPr>
          <w:rFonts w:cs="Microsoft Himalaya"/>
          <w:cs/>
          <w:lang w:bidi="bo-CN"/>
        </w:rPr>
        <w:t xml:space="preserve">རྒྱལ་ཁབ་ ཀྱི་ དཔལ་འབྱོར་ གོང་འཕེལ་ གཏང་ ནི་ ལུ་ བརྩོན་ཤུགས་ དང་ </w:t>
      </w:r>
      <w:r>
        <w:t xml:space="preserve"># </w:t>
      </w:r>
      <w:r>
        <w:rPr>
          <w:rFonts w:cs="Microsoft Himalaya"/>
          <w:cs/>
          <w:lang w:bidi="bo-CN"/>
        </w:rPr>
        <w:t>ལྷག་བསམ་ བསྐྱེད་ གནང་ མི་ ལེ་ཤ་ ར་ འདུག་ ཟེར་ ཞུ་ ནི་ ཨིན །</w:t>
      </w:r>
    </w:p>
    <w:p w14:paraId="50180907" w14:textId="77777777" w:rsidR="00A536DF" w:rsidRDefault="00A536DF" w:rsidP="00A536DF">
      <w:pPr>
        <w:spacing w:after="0"/>
      </w:pPr>
      <w:r>
        <w:rPr>
          <w:rFonts w:cs="Microsoft Himalaya"/>
          <w:cs/>
          <w:lang w:bidi="bo-CN"/>
        </w:rPr>
        <w:t xml:space="preserve"> འདི་ ཚུ་ ཡང་ ཨམ་སྲུ་ ཚུ་ གི་ འགན་ཁུར་ གྱི་ གྲས་ཁར་ མི་ ཚུད་ ག་ ཟེར་ མནོ་ བ་ ཅིན །</w:t>
      </w:r>
    </w:p>
    <w:p w14:paraId="451F2A56" w14:textId="77777777" w:rsidR="00A536DF" w:rsidRDefault="00A536DF" w:rsidP="00A536DF">
      <w:pPr>
        <w:spacing w:after="0"/>
      </w:pPr>
      <w:r>
        <w:rPr>
          <w:rFonts w:cs="Microsoft Himalaya"/>
          <w:cs/>
          <w:lang w:bidi="bo-CN"/>
        </w:rPr>
        <w:t xml:space="preserve"> འདི་ རྐྱངམ་གཅིག་ གིས་ མི་སྡེའི་ ནང་ ལུ་ ཨམ་སྲུ་ གི་ འགན་ཁུར་ ཆ་ཚང་ སྦེ་ མི་ མཐོང་ མས་ ཟེར་ ཞུ་ ནི་ ཨིན ། </w:t>
      </w:r>
      <w:r>
        <w:t xml:space="preserve"># </w:t>
      </w:r>
      <w:r>
        <w:rPr>
          <w:rFonts w:cs="Microsoft Himalaya"/>
          <w:cs/>
          <w:lang w:bidi="bo-CN"/>
        </w:rPr>
        <w:t>དེ་ལས་ ང་བཅས་ ཨམ་སྲུ་ ཚུ་ གིས་ འདི་ ཚུ་ འགན་ཁུར་ ལེན་ ས་ མཐོང་ རུང་ མི་སྡེའི་ ནང་ ལུ་ ཕན་ ཐོགས་ ཚུགས་ པའི་ འགོ་ཁྲིདཔ་ བཟུམ་ ཅིག་ གི་ ཕྱག་འགན་ ཚུ་ བཞེས་ ཏེ་ མི་སྡེ་ ནང་ ལུ་ ཕན་ཐོགས་ མཛད་ སར་ གངམ་ ར་ མི་ མཐོང་ མས་ ཟེར་ ཞུ་ ནི་ དང་ འདི་བཟུམ་ གྱི་ འགན་ཁུར་ ཚུ་ ང་བཅས་ ཀྱིས་ ལེན་ དགོ་ ཟེར་ ཐུགས་འདོད་ སྐྱེད་ མི་ ཡང་ མིན་འདུག་ ཟེར་ ཞུ་ ནི་ ཨིན །</w:t>
      </w:r>
    </w:p>
    <w:p w14:paraId="57A7ED8C" w14:textId="77777777" w:rsidR="00A536DF" w:rsidRDefault="00A536DF" w:rsidP="00A536DF">
      <w:pPr>
        <w:spacing w:after="0"/>
      </w:pPr>
      <w:r>
        <w:rPr>
          <w:rFonts w:cs="Microsoft Himalaya"/>
          <w:cs/>
          <w:lang w:bidi="bo-CN"/>
        </w:rPr>
        <w:t xml:space="preserve"> དཔྱེ་འབད་བ་ཅིན་ ང་བཅས་རའི་ རྒྱལ་ཁབ་ ནང་ ལུ་ རྒྱལ་པོའི་ ལམ་ལུགས་ དར་ ཏེ་ ལོ་ངོ་ མང་རབས་ཅིག་ སོང་ ཡོད་ རུང་ ཨམ་སྲུ་ གིས་ བློན་པོ་ འབད་ མི་ ད་ལྟོ་ ཚུན་ཚོད་ ཀྱི་ བར་ ན་ མི་ངོམ་ གཅིག་ ལས་ ལྷགཔ་ མིན་འདུག་ ཟེར་ ཞུ་ ནི་ དང་ ། </w:t>
      </w:r>
      <w:r>
        <w:t xml:space="preserve"># </w:t>
      </w:r>
      <w:r>
        <w:rPr>
          <w:rFonts w:cs="Microsoft Himalaya"/>
          <w:cs/>
          <w:lang w:bidi="bo-CN"/>
        </w:rPr>
        <w:t xml:space="preserve">རྒྱལ་ཁབ་ ཀྱི་ རྒེད་འོག་ </w:t>
      </w:r>
      <w:r>
        <w:t xml:space="preserve">NUM </w:t>
      </w:r>
      <w:r>
        <w:rPr>
          <w:rFonts w:cs="Microsoft Himalaya"/>
          <w:cs/>
          <w:lang w:bidi="bo-CN"/>
        </w:rPr>
        <w:t xml:space="preserve">འི་ ནང་ རྒཔོ་ </w:t>
      </w:r>
      <w:r>
        <w:t xml:space="preserve">NUM </w:t>
      </w:r>
      <w:r>
        <w:rPr>
          <w:rFonts w:cs="Microsoft Himalaya"/>
          <w:cs/>
          <w:lang w:bidi="bo-CN"/>
        </w:rPr>
        <w:t xml:space="preserve">ཡོད་ ས་ ལས་ ཨམ་སྲུ་ གིས་ རྒཔོ་ འབད་ མི་ ཕུད་རྡོག་ གཅིག་ རྐྱངམ་གཅིག་ ཨིནམ་ དང་ ། </w:t>
      </w:r>
      <w:r>
        <w:t xml:space="preserve"># </w:t>
      </w:r>
      <w:r>
        <w:rPr>
          <w:rFonts w:cs="Microsoft Himalaya"/>
          <w:cs/>
          <w:lang w:bidi="bo-CN"/>
        </w:rPr>
        <w:t xml:space="preserve">དེ་བཟུམ་སྦེ་ </w:t>
      </w:r>
      <w:r>
        <w:t xml:space="preserve"># </w:t>
      </w:r>
      <w:r>
        <w:rPr>
          <w:rFonts w:cs="Microsoft Himalaya"/>
          <w:cs/>
          <w:lang w:bidi="bo-CN"/>
        </w:rPr>
        <w:t>གཞུང་གཡོག་ འདི་ ཚུ་ ནང་ ལས་ ཕར་ འབད་རུང་</w:t>
      </w:r>
    </w:p>
    <w:p w14:paraId="6050F890" w14:textId="77777777" w:rsidR="00A536DF" w:rsidRDefault="00A536DF" w:rsidP="00A536DF">
      <w:pPr>
        <w:spacing w:after="0"/>
      </w:pPr>
      <w:r>
        <w:rPr>
          <w:rFonts w:cs="Microsoft Himalaya"/>
          <w:cs/>
          <w:lang w:bidi="bo-CN"/>
        </w:rPr>
        <w:t xml:space="preserve"> འགོ་ཁྲིདཔ་ མང་ཤོས་ ར་ ཕོ་རྒས་ ཚུ་ ཨིན་ མི་ ལུ་ བལྟ་ བ་ ཅིན་ ང་བཅས་ འབྲུག་རྒྱལ་ཁབ་ ནང་ ཨམ་སྲུ་ གི་ གྱངས་ཁ་ ར་ ཉུངམ་སྦེ་ ཡོདཔ་ ཨིན་ན་ </w:t>
      </w:r>
      <w:r>
        <w:t xml:space="preserve"># </w:t>
      </w:r>
      <w:r>
        <w:rPr>
          <w:rFonts w:cs="Microsoft Himalaya"/>
          <w:cs/>
          <w:lang w:bidi="bo-CN"/>
        </w:rPr>
        <w:t xml:space="preserve">ཡང་ཅིན་ </w:t>
      </w:r>
      <w:r>
        <w:t xml:space="preserve"># </w:t>
      </w:r>
      <w:r>
        <w:rPr>
          <w:rFonts w:cs="Microsoft Himalaya"/>
          <w:cs/>
          <w:lang w:bidi="bo-CN"/>
        </w:rPr>
        <w:t>ཕོ་རྒས་ ཚུ་ དང་ དོ་འགྲན་ སྦེ་ འགྱོ་ མ་ ཚུགསཔ་ ཨིན་ན་ ང་བཅས་ ཨམ་སྲུ་ ཚུ་ གིས་ མནོ་བསམ་ གཏང་ དགོཔ་ འདུག་ ཟེར་ ཞུ་ ནི །</w:t>
      </w:r>
    </w:p>
    <w:p w14:paraId="1D5C8AF3"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ང་བཅས་ ཆོས་ཕྱོགས་ ཀྱི་ ཁ་ཐུག་ ལས་ འབད་རུང་</w:t>
      </w:r>
    </w:p>
    <w:p w14:paraId="024B4F91" w14:textId="77777777" w:rsidR="00A536DF" w:rsidRDefault="00A536DF" w:rsidP="00A536DF">
      <w:pPr>
        <w:spacing w:after="0"/>
      </w:pPr>
      <w:r>
        <w:rPr>
          <w:rFonts w:cs="Microsoft Himalaya"/>
          <w:cs/>
          <w:lang w:bidi="bo-CN"/>
        </w:rPr>
        <w:t xml:space="preserve"> ཨམ་སྲུ་ ཚུ་ གིས་ དགོན་པ་ དང་ གྲྭ་ཚང་ བཤད་གྲྭ་ ཚུ་ ནང་ ལས་ ཕར་ དབུ་ཁྲིདཔ་ ལ་སོགས་པ་ གནང་ ཐོག་ ལས་ འཁོར་ སློབ་མ་ ཚུ་ སྐྱོང་ ནི་ དང་ ། </w:t>
      </w:r>
      <w:r>
        <w:t xml:space="preserve"># </w:t>
      </w:r>
      <w:r>
        <w:rPr>
          <w:rFonts w:cs="Microsoft Himalaya"/>
          <w:cs/>
          <w:lang w:bidi="bo-CN"/>
        </w:rPr>
        <w:t>བསྟན་པ་ དང་ སེམས་ཅན་ ལུ་ ཕན་ ཐོགས་ ཚུགས་ པའི་ ཕྱག་ལཱ་ ཚུ་ མཛད་ ས་ འདི་ གནམ་ ཉིན་མའི་ སྐར་མ་ ལས་ ཡང་ དཀོན་དྲགས་ སྦེ་ མཐོང་ མས་ ཟེར་ ཞུ་ ནི་ ཨིན །</w:t>
      </w:r>
    </w:p>
    <w:p w14:paraId="1E382580" w14:textId="77777777" w:rsidR="00A536DF" w:rsidRDefault="00A536DF" w:rsidP="00A536DF">
      <w:pPr>
        <w:spacing w:after="0"/>
      </w:pPr>
      <w:r>
        <w:rPr>
          <w:rFonts w:cs="Microsoft Himalaya"/>
          <w:cs/>
          <w:lang w:bidi="bo-CN"/>
        </w:rPr>
        <w:t xml:space="preserve"> དཀའ་ངལ །</w:t>
      </w:r>
    </w:p>
    <w:p w14:paraId="6B035F57" w14:textId="77777777" w:rsidR="00A536DF" w:rsidRDefault="00A536DF" w:rsidP="00A536DF">
      <w:pPr>
        <w:spacing w:after="0"/>
      </w:pPr>
      <w:r>
        <w:rPr>
          <w:rFonts w:cs="Microsoft Himalaya"/>
          <w:cs/>
          <w:lang w:bidi="bo-CN"/>
        </w:rPr>
        <w:t xml:space="preserve"> གནས་སྟངས་ འདི་ ཚུ་ རྒྱུ་ ག་ཅི་ ལས་ བརྟེན་ཏེ་ འབྱུངམ་ སྨོ་ ཟེར་བ་ཅིན་ འབྱུང་ཁུངས་ གསུམ་ སྦེ་ མཐོངམ་ མས་ ཟེར་ ཞུ་ ནི ། </w:t>
      </w:r>
      <w:r>
        <w:t xml:space="preserve"># </w:t>
      </w:r>
      <w:r>
        <w:rPr>
          <w:rFonts w:cs="Microsoft Himalaya"/>
          <w:cs/>
          <w:lang w:bidi="bo-CN"/>
        </w:rPr>
        <w:t>དང་པ་ར་ མི་སྡེ་ ནང་ ཨམ་སྲུ་ ཚུ་ ལུ་ ཆ་བཞག་ མེད་ མི་ དེ་ ཡང་</w:t>
      </w:r>
    </w:p>
    <w:p w14:paraId="7B6D7427" w14:textId="77777777" w:rsidR="00A536DF" w:rsidRDefault="00A536DF" w:rsidP="00A536DF">
      <w:pPr>
        <w:spacing w:after="0"/>
      </w:pPr>
      <w:r>
        <w:rPr>
          <w:rFonts w:cs="Microsoft Himalaya"/>
          <w:cs/>
          <w:lang w:bidi="bo-CN"/>
        </w:rPr>
        <w:t xml:space="preserve"> ང་བཅས་ མི་ ཚུ་ གིས་ ཕོ་ མོ་ འདྲ་མཉམ་ ཀྱི་ ལྟ་བ་ ཧ་ མ་ གོ་ ནི་ འདི་གིས་ </w:t>
      </w:r>
      <w:r>
        <w:t xml:space="preserve"># </w:t>
      </w:r>
      <w:r>
        <w:rPr>
          <w:rFonts w:cs="Microsoft Himalaya"/>
          <w:cs/>
          <w:lang w:bidi="bo-CN"/>
        </w:rPr>
        <w:t xml:space="preserve">ང་བཅས་ ཨམ་སྲུ་ ཚུ་ ལུ་ དམན་པར་ འཛིན་ ནི་ དང་ བློ་གཏད་ མ་ ཚུགས་ མི ། </w:t>
      </w:r>
      <w:r>
        <w:t xml:space="preserve"># </w:t>
      </w:r>
      <w:r>
        <w:rPr>
          <w:rFonts w:cs="Microsoft Himalaya"/>
          <w:cs/>
          <w:lang w:bidi="bo-CN"/>
        </w:rPr>
        <w:t>འདི་བཟུམ་སྦེ་ ཕོ་ མོའི་ བར་ ན་ རིགས་རུས་ བཟང་ངན་ གྱི་ དབྱེ་བ་ ཕྱེས་ ཏེ་ ཨམ་སྲུ་ ཚུ་ ལུ་ མཐོང་ཆུང་ གཏང་ ནི་ ལ་སོགས་པ་ ཚུ་ ལུ་ བརྟེན་ཏེ་ ཨིན་ མས ཟེར་ ཞུ་ ནི །</w:t>
      </w:r>
    </w:p>
    <w:p w14:paraId="310DFD92" w14:textId="77777777" w:rsidR="00A536DF" w:rsidRDefault="00A536DF" w:rsidP="00A536DF">
      <w:pPr>
        <w:spacing w:after="0"/>
      </w:pPr>
      <w:r>
        <w:rPr>
          <w:rFonts w:cs="Microsoft Himalaya"/>
          <w:cs/>
          <w:lang w:bidi="bo-CN"/>
        </w:rPr>
        <w:lastRenderedPageBreak/>
        <w:t xml:space="preserve"> འདི་བཟུམ་ གྱི་ ཕོ་ མོའི་ བར་ ན་ བཟང་ངན་ གྱི་ ལྟ་བ་ ཕྱེ་ ནི་ འདི་ སྔོན་ དང་ཕུ་ བཟུམ་ ཅིག་ འབད་བ་ཅིན་ ཕོ་ མོ་ གཉིས་ ཀྱི་ བར་ ན་ འདྲ་མཉམ་ མེད་ པའི་ ལྟ་བ་ ཚུ་ མེདཔ་ ཨིན་ མས །</w:t>
      </w:r>
    </w:p>
    <w:p w14:paraId="00C59832" w14:textId="77777777" w:rsidR="00A536DF" w:rsidRDefault="00A536DF" w:rsidP="00A536DF">
      <w:pPr>
        <w:spacing w:after="0"/>
      </w:pPr>
      <w:r>
        <w:rPr>
          <w:rFonts w:cs="Microsoft Himalaya"/>
          <w:cs/>
          <w:lang w:bidi="bo-CN"/>
        </w:rPr>
        <w:t xml:space="preserve"> ཨིན་རུང་ དུས་ཚོད་ རིམ་གྱིས་ འགྱོཝ་ ད་ ལུ་ མི་ ཚུ་ གི་ མནོ་བསམ་ གཏང་ ཐངས་ ཡང་ རིམ་གྱིས་ འགྱུར་བ་ འགྱོ་ སྟེ་ ཐོབ་ གོ་ས་ གི་ མནོ་བསམ་ དང་ རང་ རྐྱངམ་གཅིག་ གི་ མནོ་བསམ་ ཚུ་ ཡང་ རྒྱ་ ཆེ་དྲགས་ སྦེ་ འགྱོ་ སྟེ་ མི་སྡེ་ ནང་ ལུ་ དམག་འཁྲུག་ ཚུ་ རིམ་གྱིས་ བྱུང་ །</w:t>
      </w:r>
    </w:p>
    <w:p w14:paraId="376C5496" w14:textId="77777777" w:rsidR="00A536DF" w:rsidRDefault="00A536DF" w:rsidP="00A536DF">
      <w:pPr>
        <w:spacing w:after="0"/>
      </w:pPr>
      <w:r>
        <w:rPr>
          <w:rFonts w:cs="Microsoft Himalaya"/>
          <w:cs/>
          <w:lang w:bidi="bo-CN"/>
        </w:rPr>
        <w:t xml:space="preserve"> དེ་ ལས་ འགོ་ བཟུང་ ཨམ་སྲུ་ ཚུ་ ལུ་ ཐོ་ ཕོག་ ནི་ འགོ་ བཙུགས་ ནུག་ ཟེར་ ཞུ་ ནི །</w:t>
      </w:r>
    </w:p>
    <w:p w14:paraId="51F5CE97" w14:textId="77777777" w:rsidR="00A536DF" w:rsidRDefault="00A536DF" w:rsidP="00A536DF">
      <w:pPr>
        <w:spacing w:after="0"/>
      </w:pPr>
      <w:r>
        <w:t xml:space="preserve"> # </w:t>
      </w:r>
      <w:r>
        <w:rPr>
          <w:rFonts w:cs="Microsoft Himalaya"/>
          <w:cs/>
          <w:lang w:bidi="bo-CN"/>
        </w:rPr>
        <w:t>དེ་ ལས་ བཟུང་ ཆོས་ལུགས་པ་ ཚུ་ གིས་ ཡང་ ཨམ་སྲུ་ ཚུ་ ལུ་ གཏམ་ ངན་ འདྲ་མི་འདྲ་ གི་ ཐོག་ ལས་ འགྲེལ་བཤད་ སྣ་ཚོགས་པ་ རྐྱབ་ མི་ ལུ་ བརྟེན་ མཐའན་མཇུག་ ཟེརཝ་ ད་ ཕོ་ མོ་ གཉིས་ ཀྱི་ བར་ ན་ ཁྱད་པར་ ས་ དང་ གནམ་ བཟུམ་ ཅིག་ ཡོད་ དོ་ བཟུམ་སྦེ་ ཡར་སོང་ ནུག་ ཟེར་ ཞུ་ ནི །</w:t>
      </w:r>
    </w:p>
    <w:p w14:paraId="5E0362D3" w14:textId="77777777" w:rsidR="00A536DF" w:rsidRDefault="00A536DF" w:rsidP="00A536DF">
      <w:pPr>
        <w:spacing w:after="0"/>
      </w:pPr>
      <w:r>
        <w:rPr>
          <w:rFonts w:cs="Microsoft Himalaya"/>
          <w:cs/>
          <w:lang w:bidi="bo-CN"/>
        </w:rPr>
        <w:t xml:space="preserve"> གཉིས་པ་ ཕོ་ མོ་ གཉེན་ རྐྱབ་ ཞིནམ་ལས་ </w:t>
      </w:r>
      <w:r>
        <w:t xml:space="preserve"># </w:t>
      </w:r>
      <w:r>
        <w:rPr>
          <w:rFonts w:cs="Microsoft Himalaya"/>
          <w:cs/>
          <w:lang w:bidi="bo-CN"/>
        </w:rPr>
        <w:t>རྨགཔ་ ལ་ལུ་ཅིག་ གིས་ བརྩེ་བ་ ལེགས་ཤོམ་ མ་ བྱིན་ པའི་ ཁར་ རྡུང་རྫོབ་ འབད་བཞག་ ནི་ དང་ ལ་ལུ་ཅིག་ གིས་ བར་ ན་ བུ་གཞི་ ལེ་ཤ་ ཚུད་ རུང་ ཁ་ ལས་ གནམ་བསྐོས་ རྫོགས་ པའི་ གུ་ ཁག་བཀལ་ ཞིནམ་ལས་ རང་ གི་ ཤ་རུས་ ལས་ མཆེད་ པའི་ ཨ་ལུ་ ཚུ་ ལུ་ ཡང་ མ་ ཕངས་ པར་ ཁ་བྱལ་འགྱོ་ སྟེ་ ཨའི་ རྐྱངམ་གཅིག་ གིས་ ཨ་ལུ་ ཚུ་ ལུ་ ལྟོ་ གོས་ ཆོས་ གསུམ་ སྤྲོད་ མ་ ཚུགས་ པར་ མི་སྡེའི་ ནང་ ལུ་ གདོང་ལེན་ཅན་ གྱི་ ཨམ་སྲུ་ ལེ་ཤ་ཅིག་ ཡོདཔ་ ཨིནམ་ ང་བཅས་ ག་ར་ གིས་ མཁྱེན་ ས་ དང་ གཟིགས་ ས་ ཨིན་ ཟེར་ ཞུ་ ནི་ ལགས །</w:t>
      </w:r>
    </w:p>
    <w:p w14:paraId="42F32F0A" w14:textId="77777777" w:rsidR="00A536DF" w:rsidRDefault="00A536DF" w:rsidP="00A536DF">
      <w:pPr>
        <w:spacing w:after="0"/>
      </w:pPr>
      <w:r>
        <w:rPr>
          <w:rFonts w:cs="Microsoft Himalaya"/>
          <w:cs/>
          <w:lang w:bidi="bo-CN"/>
        </w:rPr>
        <w:t xml:space="preserve"> དཔེ་ སྦེ་ ཞུ་ བ་ ཅིན་ ཐིམ་ཕུག་ རྫོང་ཁག་ ནང་ ཡོད་ མི་ ཨམ་སྲུའི་ཆ་བཞག་དང་ལྕོགས་གྲུབ་ཡར་རྒྱས་ལས་སྡེ་ ཟེར་ བའི་ ཞབས་ཏོག་ གི་ སྙན་ཞུ་ དང་ འཁྲིལ་ བ་ ཅིན ། </w:t>
      </w:r>
      <w:r>
        <w:t xml:space="preserve"># </w:t>
      </w:r>
      <w:r>
        <w:rPr>
          <w:rFonts w:cs="Microsoft Himalaya"/>
          <w:cs/>
          <w:lang w:bidi="bo-CN"/>
        </w:rPr>
        <w:t xml:space="preserve">ད་ལྟོ་ ཚུན་ཚོད་ ཀྱི་ བར་ ན་ ཨམ་སྲུའི་ གྱངས་ཁ་ </w:t>
      </w:r>
      <w:r>
        <w:t xml:space="preserve">NUM </w:t>
      </w:r>
      <w:r>
        <w:rPr>
          <w:rFonts w:cs="Microsoft Himalaya"/>
          <w:cs/>
          <w:lang w:bidi="bo-CN"/>
        </w:rPr>
        <w:t>ལྷགཔ་ཅིག་ རྨགཔ་ ཚུ་ གིས་ རྡུང་རྫོབ་ ཤུགས་ སྦེ་ ར་ འབད་ དེ་ བཟོད་ མ་ ཚུགས་ པར་ རྒྱབ་སྐྱོར་ ལེན་ པར་ ལྷོད་ ཅི་ ཟེར་ བའི་ སྙན་ཞུ་ འདུག་ ཟེར་ ཞུ་ ནི་ ཨིན །</w:t>
      </w:r>
    </w:p>
    <w:p w14:paraId="06606C2D" w14:textId="77777777" w:rsidR="00A536DF" w:rsidRDefault="00A536DF" w:rsidP="00A536DF">
      <w:pPr>
        <w:spacing w:after="0"/>
      </w:pPr>
      <w:r>
        <w:rPr>
          <w:rFonts w:cs="Microsoft Himalaya"/>
          <w:cs/>
          <w:lang w:bidi="bo-CN"/>
        </w:rPr>
        <w:t xml:space="preserve"> ཕམ་ ལ་ལུ་ཅིག་ གིས་ ཁོང་ར་ གི་ བུམོ་ ཚུ་ སློབ་རིམ་ མཐར་འཁྱོལཝ་ སྦེ་ བལྟ་ མ་ བཅུག་ པར་ སློབ་སྦྱོང་ འབད་ བའི་ བར་ ན་ ལས་ བཏོན་ ཏེ་ ཁྱིམ་ ནང་ ཁོང་ར་ དང་ གཅིག་ཁར་ ཆ་རོགས་ སྦེ་ བཞག་ མི་ ལུ་ བརྟེན་ཏེ་ སློབ་སྦྱོང་ གི་ གོ་སྐབས་ ལེགས་ཤོམ་ མ་ ཐོབ །</w:t>
      </w:r>
    </w:p>
    <w:p w14:paraId="3C22B026" w14:textId="77777777" w:rsidR="00A536DF" w:rsidRDefault="00A536DF" w:rsidP="00A536DF">
      <w:pPr>
        <w:spacing w:after="0"/>
      </w:pPr>
      <w:r>
        <w:rPr>
          <w:rFonts w:cs="Microsoft Himalaya"/>
          <w:cs/>
          <w:lang w:bidi="bo-CN"/>
        </w:rPr>
        <w:t xml:space="preserve"> དེ་ མ་ ཐོབཔ་ ད་ ར་ ཡོན་ཏན་ མེདཔ་ ལས་ ཉེན་སྲུང་ མེད་ ནི་ དང་ བློ་སྟོབས་ ཞུམ་ སྟེ་ ལཱ་འགན་ སྦོམ་ ཚུ་ འབག་ ནི་ ལུ་ འཚེར་སྣང་ འབྱུངམ་ མས་ ཟེར་ ཞུ་ ནི །</w:t>
      </w:r>
    </w:p>
    <w:p w14:paraId="19CC6551" w14:textId="77777777" w:rsidR="00A536DF" w:rsidRDefault="00A536DF" w:rsidP="00A536DF">
      <w:pPr>
        <w:spacing w:after="0"/>
      </w:pPr>
      <w:r>
        <w:rPr>
          <w:rFonts w:cs="Microsoft Himalaya"/>
          <w:cs/>
          <w:lang w:bidi="bo-CN"/>
        </w:rPr>
        <w:t xml:space="preserve"> དཔེ་འབད་བ་ཅིན་ </w:t>
      </w:r>
      <w:r>
        <w:t xml:space="preserve"># </w:t>
      </w:r>
      <w:r>
        <w:rPr>
          <w:rFonts w:cs="Microsoft Himalaya"/>
          <w:cs/>
          <w:lang w:bidi="bo-CN"/>
        </w:rPr>
        <w:t>ཁྱིམ་ཚང་ རྒྱལ་ཁབ་ རྒྱ་གར་ བཟུམ་ ཅིག་ ནང་ འབད་བ་ཅིན་ ས་གནས་ མང་ཤོས་ ནང་ ར་ ད་ལྟོ་ ཚུན་ཚོད་ སྔོན་ དང་ཕུ་ ལས་ ར་ ཡོད་ པའི་ ལུགས་སྲོལ་ ལུ་ གཙོ་བོར་ འཛིན་ ནི་ འདི་གིས་ ཨམ་སྲུ་ གི་ རིགས་ ཚུ་ ཚར་ གཅིག་ གཉེན་ རྐྱབ་ ཞིནམ་ལས་ ཁྱིམ་ ནང་ གི་ ལཱ་ ར་ འབད་སྡོདཔ་ མ་གཏོགས་ ཕྱི་ཁ་ ལས་ ཕར་ གཞན་ དང་ སྤྱི་མཐུན་ སྦེ་ ལཱ་ ཚུ་ འབད་ མ་ ཚུགས་ པའི་ དཀའ་ངལ་ ཡོད་ དོ་ བཟུམ་ ཨིན་ ཟེར་ ཞུ་ ནི །</w:t>
      </w:r>
    </w:p>
    <w:p w14:paraId="5157A127" w14:textId="77777777" w:rsidR="00A536DF" w:rsidRDefault="00A536DF" w:rsidP="00A536DF">
      <w:pPr>
        <w:spacing w:after="0"/>
      </w:pPr>
      <w:r>
        <w:rPr>
          <w:rFonts w:cs="Microsoft Himalaya"/>
          <w:cs/>
          <w:lang w:bidi="bo-CN"/>
        </w:rPr>
        <w:t xml:space="preserve"> གསུམ་པ་ ཟེརཝ་ ད་ ལུ་ ཨམ་སྲུ་ རང་ གིས་ རང་ ལུ་ མནོ་བསམ་ ཞན་དྲགས་ གཏང་ ནི་ དང་ བློ་སྟོབས་ ཆུང་ མི་ དེ་ལས་ ཕྱག་འགན་ ཚུ་ བཞེས་ ནིའི་ སྤྲོ་བ་ ཞན་ མི་ ལུ་ བརྟེན་ཏེ་ ཨིན་ མས ཟེར་ ཞུ་ ནི །</w:t>
      </w:r>
    </w:p>
    <w:p w14:paraId="29CE2F02" w14:textId="77777777" w:rsidR="00A536DF" w:rsidRDefault="00A536DF" w:rsidP="00A536DF">
      <w:pPr>
        <w:spacing w:after="0"/>
      </w:pPr>
      <w:r>
        <w:rPr>
          <w:rFonts w:cs="Microsoft Himalaya"/>
          <w:cs/>
          <w:lang w:bidi="bo-CN"/>
        </w:rPr>
        <w:t xml:space="preserve"> དཀའ་ངལ་ སེལ་ཐབས །</w:t>
      </w:r>
    </w:p>
    <w:p w14:paraId="65EE3165" w14:textId="77777777" w:rsidR="00A536DF" w:rsidRDefault="00A536DF" w:rsidP="00A536DF">
      <w:pPr>
        <w:spacing w:after="0"/>
      </w:pPr>
      <w:r>
        <w:rPr>
          <w:rFonts w:cs="Microsoft Himalaya"/>
          <w:cs/>
          <w:lang w:bidi="bo-CN"/>
        </w:rPr>
        <w:t xml:space="preserve"> འདི་བཟུམ་ གྱི་ དཀའ་ངལ་ ཚུ་ བསལ་ དགོ་ པ་ ཅིན་ དང་པ་ར་ ང་བཅས་ ཚུ་ གིས་ གོང་ ལུ་ ཞུ་ མི་ དཀའ་ངལ་ གྱི་ འབྱུང་ཁུངས་ ཚུ་ བསྒྱུར་བཅོས་ གཏང་ དགོཔ་ འདུག་ ཟེར་ ཞུ་ ནི །</w:t>
      </w:r>
    </w:p>
    <w:p w14:paraId="7DE9EF71" w14:textId="77777777" w:rsidR="00A536DF" w:rsidRDefault="00A536DF" w:rsidP="00A536DF">
      <w:pPr>
        <w:spacing w:after="0"/>
      </w:pPr>
      <w:r>
        <w:rPr>
          <w:rFonts w:cs="Microsoft Himalaya"/>
          <w:cs/>
          <w:lang w:bidi="bo-CN"/>
        </w:rPr>
        <w:t xml:space="preserve"> ང་བཅས་ ཀྱིས་ མནོ་བསམ་ གཏང་ ཐངས་ འདི་ ཚུ་ བསྒྱུར་བཅོས་ འབདཝ་ འདྲཝ་ ཅིག་ འབད་བ་ཅིན་ མི་སྡེའི་ ནང་ ལུ་ ཨམ་སྲུ་ ཚུ་ གིས་ འགན་ཁུར་ འདྲ་མཉམ་ སྦེ་ བཞེས་ མ་ ཚུགས་ པར་ ལུས་ མི་ ཚུ་ བསལ་ ཚུགས་ ཟེར་ ཞུ་ ནི །</w:t>
      </w:r>
    </w:p>
    <w:p w14:paraId="1293B6A4" w14:textId="77777777" w:rsidR="00A536DF" w:rsidRDefault="00A536DF" w:rsidP="00A536DF">
      <w:pPr>
        <w:spacing w:after="0"/>
      </w:pPr>
      <w:r>
        <w:rPr>
          <w:rFonts w:cs="Microsoft Himalaya"/>
          <w:cs/>
          <w:lang w:bidi="bo-CN"/>
        </w:rPr>
        <w:t xml:space="preserve"> དེ་ཡང་ ག་ཁྱབ་ཟེར་ཞུ་བ་ཅིན་ ཕོ་ མོའི་ བར་ ན་ རིགས་རུས་ ཀྱི་ བཟང་ངན་ ཕྱེ་ ནི་ དང་ དྲག་ཞན་ བརྩི་ ཚུལ་ ཚུ་ འདི་ ཚུ་ མནོ་བསམ་ ལེགས་ཤོམ་ བཏང་ སྦེ་ བརྟགས་ཤིང་དཔྱད་ པ་ ཅིན་ འཇིག་རྟེན་པའི་ རྣམ་རྟོག་ རྐྱངམ་གཅིག་ ཨིན་ པའི་ ཁར་ ང་བཅས་རའི་ མཁྱེན་རྒྱ་ ཆེ་བའི་ ཆོས་རྒྱལ་ བྱང་ཆུབ་སེམས་དཔའ་ མཆོག་ གི་ ཐུགས་དགོངས་ དང་ ཡང་ འགལཝ་ མས་ ཟེར་ ཞུ་ ནི །</w:t>
      </w:r>
    </w:p>
    <w:p w14:paraId="47D27D55" w14:textId="77777777" w:rsidR="00A536DF" w:rsidRDefault="00A536DF" w:rsidP="00A536DF">
      <w:pPr>
        <w:spacing w:after="0"/>
      </w:pPr>
      <w:r>
        <w:rPr>
          <w:rFonts w:cs="Microsoft Himalaya"/>
          <w:cs/>
          <w:lang w:bidi="bo-CN"/>
        </w:rPr>
        <w:t xml:space="preserve"> དེ་ཡང་ ག་དེ་སྦེ་ སྨོ་ ཟེར་བ་ཅིན་ ང་བཅས་རའི་ འབྲུག་ རྩ་བ་གསུམ་ གྱི་ ལྟ་བ་ ཚུ་ ལས་ གཙོ་ཆེ་ཤོས་ ར་ དྲང་བདེན་ དང་ འདྲ་མཉམ ། </w:t>
      </w:r>
      <w:r>
        <w:t xml:space="preserve"># </w:t>
      </w:r>
      <w:r>
        <w:rPr>
          <w:rFonts w:cs="Microsoft Himalaya"/>
          <w:cs/>
          <w:lang w:bidi="bo-CN"/>
        </w:rPr>
        <w:t>རྒྱལ་ཡོངས་དགའ་སྐྱིད་དཔལ་འཛོམས་ ཚུ་ ཨིནམ་ལས་ འདི་ ཚུ་ ལེགས་ཤོམ་ སྦེ་ འགྲུབ་ དགོ་ པ་ ཅིན་ ཕོ་ མོའི་ བར་ ན་ རིགས་རུས་ ཀྱི་ ཉེ་རིང་ རྩ་ལས་ ཕྱེ་ མ་ བཏུབཔ་ སྦེ་ མཐོངམ་ མས །</w:t>
      </w:r>
    </w:p>
    <w:p w14:paraId="711EF1DB" w14:textId="77777777" w:rsidR="00A536DF" w:rsidRDefault="00A536DF" w:rsidP="00A536DF">
      <w:pPr>
        <w:spacing w:after="0"/>
      </w:pPr>
      <w:r>
        <w:rPr>
          <w:rFonts w:cs="Microsoft Himalaya"/>
          <w:cs/>
          <w:lang w:bidi="bo-CN"/>
        </w:rPr>
        <w:t xml:space="preserve"> དེ་སྦེ་ ཕོ་ མོའི་ བར་ ན་ རིགས་རུས་ ཀྱི་ བཟང་ངན་ ལ་སོགས་པ་ ཕྱེཝ་ འདྲཝ་ ཅིག་ འབད་བ་ཅིན་ </w:t>
      </w:r>
      <w:r>
        <w:t xml:space="preserve"># </w:t>
      </w:r>
      <w:r>
        <w:rPr>
          <w:rFonts w:cs="Microsoft Himalaya"/>
          <w:cs/>
          <w:lang w:bidi="bo-CN"/>
        </w:rPr>
        <w:t xml:space="preserve">ཕོ་ ཚུ་ རིགས་རུས་ བཟང་པོ་ དང་ མོ་ ཚུ་ རིགས་རུས་ སྐྱོ་དྲགས་ སྦེ་ འཛིན་ པའི་ བག་ཆགས་ ངན་པ་ ཚུ་ བསགས་ པ་ ཅིན་ ད་ལྟོ་ རྐྱངམ་གཅིག་ མ་ཚད་ མ་འོངས་ བུ་རྒྱུད་ ཚུ་ ལུ་ ཡང་ གནོད་ ནི་ དང་ ། </w:t>
      </w:r>
      <w:r>
        <w:t xml:space="preserve"># </w:t>
      </w:r>
      <w:r>
        <w:rPr>
          <w:rFonts w:cs="Microsoft Himalaya"/>
          <w:cs/>
          <w:lang w:bidi="bo-CN"/>
        </w:rPr>
        <w:t>ཨམ་སྲུ་ ཚུ་ རང་དབང་མེད་པར་ བློ་སྤོབས་ ཚུ་ ཉམས་འགྱོ་ འོང་ ཟེར་ ཞུ་ ནི་ ཨིན །</w:t>
      </w:r>
    </w:p>
    <w:p w14:paraId="4B313F71" w14:textId="77777777" w:rsidR="00A536DF" w:rsidRDefault="00A536DF" w:rsidP="00A536DF">
      <w:pPr>
        <w:spacing w:after="0"/>
      </w:pPr>
      <w:r>
        <w:rPr>
          <w:rFonts w:cs="Microsoft Himalaya"/>
          <w:cs/>
          <w:lang w:bidi="bo-CN"/>
        </w:rPr>
        <w:t xml:space="preserve"> དེ་འབད་ནི་འདི་གིས་ ང་བཅས་རའི་ རྒྱལ་ཁབ་ ཀྱི་ ལྟ་བ་ ཚུ་ གཞན་ དང་ མ་འདྲཝ་ ཅིག་ ཡོད་ ཟེར་ བཤད་ ནི་ རྐྱངམ་གཅིག་ མེན་ པར་ </w:t>
      </w:r>
      <w:r>
        <w:t xml:space="preserve"># </w:t>
      </w:r>
      <w:r>
        <w:rPr>
          <w:rFonts w:cs="Microsoft Himalaya"/>
          <w:cs/>
          <w:lang w:bidi="bo-CN"/>
        </w:rPr>
        <w:t>དངོས་སུ་ ལག་ལེན་ འཐབ་ པ་ ཅིན་ ཕན་ཐོགས་ འབྱུང་ ར་ འབྱུང་ འོང་ ཟེར་ ཞུ་ ནི །</w:t>
      </w:r>
    </w:p>
    <w:p w14:paraId="3B5BA6A5" w14:textId="77777777" w:rsidR="00A536DF" w:rsidRDefault="00A536DF" w:rsidP="00A536DF">
      <w:pPr>
        <w:spacing w:after="0"/>
      </w:pPr>
      <w:r>
        <w:rPr>
          <w:rFonts w:cs="Microsoft Himalaya"/>
          <w:cs/>
          <w:lang w:bidi="bo-CN"/>
        </w:rPr>
        <w:t xml:space="preserve"> དེ་ཡང་ དཔེ་ ཅིག་ ཞུ་ བ་ ཅིན་ སྨན་ གྱིས་ ནད་ དྲག་ ནི་ ལུ་ ཕན་ ཐོགས་ འོང་ ཟེར་ ཤེསཔ་ ད་ སླབཔ་ ཙམ་ཅིག་ གིས་ མི་ བཏུབ ། </w:t>
      </w:r>
      <w:r>
        <w:t xml:space="preserve"># </w:t>
      </w:r>
      <w:r>
        <w:rPr>
          <w:rFonts w:cs="Microsoft Himalaya"/>
          <w:cs/>
          <w:lang w:bidi="bo-CN"/>
        </w:rPr>
        <w:t>དྲུང་འཚོའི་ བཀོད་རྒྱ་ དང་ འཁྲིལ་ ཏེ་ སྨན་ འདི་ དངོས་སུ་ སྦེ་ བཞེས་ དགོཔ་ འདི་ ང་བཅས་ ག་ར་ གིས་ མཁྱེན་གསལ་ ལྟར་ ཨིན་ ཟེར་ ཞུ་ ནི །</w:t>
      </w:r>
    </w:p>
    <w:p w14:paraId="4614E48D" w14:textId="77777777" w:rsidR="00A536DF" w:rsidRDefault="00A536DF" w:rsidP="00A536DF">
      <w:pPr>
        <w:spacing w:after="0"/>
      </w:pPr>
      <w:r>
        <w:rPr>
          <w:rFonts w:cs="Microsoft Himalaya"/>
          <w:cs/>
          <w:lang w:bidi="bo-CN"/>
        </w:rPr>
        <w:t xml:space="preserve"> འདི་བཟུམ་སྦེ་ ཆུ་དང་ཤིང་གི་བསྟན་བཅོས་ ལས་ ཡང་ ། </w:t>
      </w:r>
      <w:r>
        <w:t xml:space="preserve"># </w:t>
      </w:r>
      <w:r>
        <w:rPr>
          <w:rFonts w:cs="Microsoft Himalaya"/>
          <w:cs/>
          <w:lang w:bidi="bo-CN"/>
        </w:rPr>
        <w:t xml:space="preserve">ལུགས་ ངན་པ་ ཕ་ སྲོལ་ ཡིན་ ཀྱང་ སྤོང་ ། </w:t>
      </w:r>
      <w:r>
        <w:t xml:space="preserve"># </w:t>
      </w:r>
      <w:r>
        <w:rPr>
          <w:rFonts w:cs="Microsoft Himalaya"/>
          <w:cs/>
          <w:lang w:bidi="bo-CN"/>
        </w:rPr>
        <w:t xml:space="preserve">། སྲོལ་ བཟང་པོ་ དགྲ་ ཡིས་ འཇུག་ ཀྱང་ གཟུང་ ། </w:t>
      </w:r>
      <w:r>
        <w:t xml:space="preserve"># </w:t>
      </w:r>
      <w:r>
        <w:rPr>
          <w:rFonts w:cs="Microsoft Himalaya"/>
          <w:cs/>
          <w:lang w:bidi="bo-CN"/>
        </w:rPr>
        <w:t xml:space="preserve">། དུག་ མ་ ཡིས་ བྱིན་ ཀྱང་ བཟའ་ མི་ འོས ། </w:t>
      </w:r>
      <w:r>
        <w:t xml:space="preserve"># </w:t>
      </w:r>
      <w:r>
        <w:rPr>
          <w:rFonts w:cs="Microsoft Himalaya"/>
          <w:cs/>
          <w:lang w:bidi="bo-CN"/>
        </w:rPr>
        <w:t xml:space="preserve">། གསེར་ དགྲ་ ཡིས་ བྱིན་ ཀྱང་ ལེན་ པ་ ཡིས ། </w:t>
      </w:r>
      <w:r>
        <w:t xml:space="preserve"># </w:t>
      </w:r>
      <w:r>
        <w:rPr>
          <w:rFonts w:cs="Microsoft Himalaya"/>
          <w:cs/>
          <w:lang w:bidi="bo-CN"/>
        </w:rPr>
        <w:t>། ཟེར་ གསུང་ དོ་ བཟུམ་སྦེ་ ཕན་གནོད་ ལུ་ མ་ བལྟ་ བར་ སྔོན་ དང་ཕུའི་ ལུགས་སྲོལ་ ཨིན་ ཟེར་ མ་ སྤངས་ པར་ བཞག་ ནི་ དང་ ཨའི་ གིས་ བྱིན་བྱིནམ་ ཨིན་ ཟེར་ རང་སྲོག་ ལུ་ ཕོག་ པའི་ དུག་ ཨིན་རུང་ ཟ་ དགོ་ ཟེར་ མནོ་ མི་ འདི་ ང་བཅས་ དཔལ་ལྡན་འབྲུག་པའི་ བུ་རྒྱུད་ བཟང་པོའི་ གྲལ་ཁར་ མི་ ཚུད་ ཟེར་ ཞུ་ ནི །</w:t>
      </w:r>
    </w:p>
    <w:p w14:paraId="2A90E28B" w14:textId="77777777" w:rsidR="00A536DF" w:rsidRDefault="00A536DF" w:rsidP="00A536DF">
      <w:pPr>
        <w:spacing w:after="0"/>
      </w:pPr>
      <w:r>
        <w:rPr>
          <w:rFonts w:cs="Microsoft Himalaya"/>
          <w:cs/>
          <w:lang w:bidi="bo-CN"/>
        </w:rPr>
        <w:t xml:space="preserve"> དེ་བཟུམ་སྦེ་ ལུགས་སྲོལ་ བཟང་པོ་ ཚུ་ དགྲ་ གི་ ཨིན་ པས ཟེར་ བཀོ་བཞག་ ནི་ དང་ </w:t>
      </w:r>
      <w:r>
        <w:t xml:space="preserve"># </w:t>
      </w:r>
      <w:r>
        <w:rPr>
          <w:rFonts w:cs="Microsoft Himalaya"/>
          <w:cs/>
          <w:lang w:bidi="bo-CN"/>
        </w:rPr>
        <w:t>གསེར་ འདི་ དགྲ་ གིས་ བྱིནམ་ མས་ ཟེར་ མ་ ལེན་ པ་ ཅིན་ མཐའན་མཇུག་ ལུ་ ག་ ལུ་ ཡང་ མི་ གུད་ རང་ ལུ་ ར་ གུད་ འོང་ ཟེར་ ཞུ་ ནི་ ཨིན །</w:t>
      </w:r>
    </w:p>
    <w:p w14:paraId="134FC8DD" w14:textId="77777777" w:rsidR="00A536DF" w:rsidRDefault="00A536DF" w:rsidP="00A536DF">
      <w:pPr>
        <w:spacing w:after="0"/>
      </w:pPr>
      <w:r>
        <w:rPr>
          <w:rFonts w:cs="Microsoft Himalaya"/>
          <w:cs/>
          <w:lang w:bidi="bo-CN"/>
        </w:rPr>
        <w:t xml:space="preserve"> ཨིན་རུང་ གཙོ་བོ་ར་ ཨམ་སྲུ་ ཚུ་ རང་རང་སོ་སོའི་ སེམས་ ཁར་ བློ་སྟོབས་ བསྐྱེད་ དགོཔ་ འདི་ གལ་ཆེ་དྲགས་ ཅིག་ འབདཝ་ལས་ དེ་ཡང་ </w:t>
      </w:r>
      <w:r>
        <w:t xml:space="preserve"># </w:t>
      </w:r>
      <w:r>
        <w:rPr>
          <w:rFonts w:cs="Microsoft Himalaya"/>
          <w:cs/>
          <w:lang w:bidi="bo-CN"/>
        </w:rPr>
        <w:t xml:space="preserve">ག་དེ་སྦེ་ བསྐྱེད་ ནི་ ཟེར་ ཞུ་ བ་ ཅིན ། </w:t>
      </w:r>
      <w:r>
        <w:t xml:space="preserve"># </w:t>
      </w:r>
      <w:r>
        <w:rPr>
          <w:rFonts w:cs="Microsoft Himalaya"/>
          <w:cs/>
          <w:lang w:bidi="bo-CN"/>
        </w:rPr>
        <w:t>རྒྱལ་ཁབ་ ཡར་རྒྱས་ འགྱོཝ་ ད་ ང་བཅས་ ཨམ་སྲུ་ ཚུ་ ཁྱིམ་ ནང་ གི་ ལཱ་ རྐྱངམ་གཅིག་ གུ་ བཀལ་ མ་ སྡོད་ པར་ ཕྱི་ཁའི་ ལཱ་ ཚུ་ ཡང་ ཕོ་རྒས་ བཟུམ་སྦེ་ འབད་ དགོ་ ཟེར་ མནོ་ དགོ །</w:t>
      </w:r>
    </w:p>
    <w:p w14:paraId="76D97C01" w14:textId="77777777" w:rsidR="00A536DF" w:rsidRDefault="00A536DF" w:rsidP="00A536DF">
      <w:pPr>
        <w:spacing w:after="0"/>
      </w:pPr>
      <w:r>
        <w:rPr>
          <w:rFonts w:cs="Microsoft Himalaya"/>
          <w:cs/>
          <w:lang w:bidi="bo-CN"/>
        </w:rPr>
        <w:t xml:space="preserve"> ང་བཅས་རའི་ རྒྱལ་ཁབ་ འདི་ ཡར་རྒྱས་ འགྱོ་ དགོ་ པ་ ཅིན་ </w:t>
      </w:r>
      <w:r>
        <w:t xml:space="preserve"># </w:t>
      </w:r>
      <w:r>
        <w:rPr>
          <w:rFonts w:cs="Microsoft Himalaya"/>
          <w:cs/>
          <w:lang w:bidi="bo-CN"/>
        </w:rPr>
        <w:t>ཡར་རྒྱས་ གཏང་ ཐབས་ ལུ་ འགན་ཁུར་ ཕོ་རྒས་ རྐྱངམ་གཅིག་ ལུ་ ཕོགཔ་ མེན །</w:t>
      </w:r>
    </w:p>
    <w:p w14:paraId="10773BA3" w14:textId="77777777" w:rsidR="00A536DF" w:rsidRDefault="00A536DF" w:rsidP="00A536DF">
      <w:pPr>
        <w:spacing w:after="0"/>
      </w:pPr>
      <w:r>
        <w:rPr>
          <w:rFonts w:cs="Microsoft Himalaya"/>
          <w:cs/>
          <w:lang w:bidi="bo-CN"/>
        </w:rPr>
        <w:t xml:space="preserve"> ང་བཅས་ ག་ར་ དཔལ་ལྡན་འབྲུག་པའི་ མི་སེར་ འབད་ ཞིནམ་ལས་ འགན་ཁུར་ ཕོ་ མོ་ གཉིས་ ཆ་ ར་ ལུ་ ཕོགཔ་ ཨིན་ ཟེར་ ཞུ་ ནི །</w:t>
      </w:r>
    </w:p>
    <w:p w14:paraId="493786B3" w14:textId="77777777" w:rsidR="00A536DF" w:rsidRDefault="00A536DF" w:rsidP="00A536DF">
      <w:pPr>
        <w:spacing w:after="0"/>
      </w:pPr>
      <w:r>
        <w:rPr>
          <w:rFonts w:cs="Microsoft Himalaya"/>
          <w:cs/>
          <w:lang w:bidi="bo-CN"/>
        </w:rPr>
        <w:t xml:space="preserve"> ཨམ་སྲུ་ འདི་ ཚུ་ འབད་རུང་</w:t>
      </w:r>
    </w:p>
    <w:p w14:paraId="72375A7D" w14:textId="77777777" w:rsidR="00A536DF" w:rsidRDefault="00A536DF" w:rsidP="00A536DF">
      <w:pPr>
        <w:spacing w:after="0"/>
      </w:pPr>
      <w:r>
        <w:rPr>
          <w:rFonts w:cs="Microsoft Himalaya"/>
          <w:cs/>
          <w:lang w:bidi="bo-CN"/>
        </w:rPr>
        <w:t xml:space="preserve"> མནོ་བསམ་ ཞན་དྲགས་ མ་ བཏང་ པར་ ང་ དཔལ་ལྡན་འབྲུག་པའི་ མི་སེར་ ཨིན་ ཟེར་ རྒྱལ་དར་ གནམ་ ལུ་ ཕྱར་ ཏེ་ རང་ གིས་ རང་ ལུ་ དབང་ཚད་ ལེན་ ཏེ་ ཕྱི་ ནང་ གཉིས་ ཆ་ ར་ གི་ ལཱ་ ག་ བཟུམ་ འབད་རུང་</w:t>
      </w:r>
    </w:p>
    <w:p w14:paraId="509768F7" w14:textId="77777777" w:rsidR="00A536DF" w:rsidRDefault="00A536DF" w:rsidP="00A536DF">
      <w:pPr>
        <w:spacing w:after="0"/>
      </w:pPr>
      <w:r>
        <w:rPr>
          <w:rFonts w:cs="Microsoft Himalaya"/>
          <w:cs/>
          <w:lang w:bidi="bo-CN"/>
        </w:rPr>
        <w:t xml:space="preserve"> འགན་ཁུར་ བཞེས་ དགོ་ པའི་ དུས་ཚོད་ ཁར་ ལྷོད་ སོ་ ཡི་ ཟེར་ ཞུ་ ནི །</w:t>
      </w:r>
    </w:p>
    <w:p w14:paraId="5BA2B9CC" w14:textId="77777777" w:rsidR="00A536DF" w:rsidRDefault="00A536DF" w:rsidP="00A536DF">
      <w:pPr>
        <w:spacing w:after="0"/>
      </w:pPr>
      <w:r>
        <w:rPr>
          <w:rFonts w:cs="Microsoft Himalaya"/>
          <w:cs/>
          <w:lang w:bidi="bo-CN"/>
        </w:rPr>
        <w:t xml:space="preserve"> ཁོང་ ཕོ་རྒས་ ཚུ་ གིས་ རང་རང་སོ་སོའི་ ཐབས་ དང་ གནས་སྐབས་ བཏོན་ ཏེ་ གཞུང་ དང་ རྒྱལ་ཁབ་ ལུ་ ཕྱག་ཞུཝ་ ད་ ང་བཅས་ ཨམ་སྲུ་ ཚུ་ གིས་ ཡང་ ཕྱག་ཞུ་ ནིའི་ མནོ་བསམ་ སྒྲིང་སྒྲི་ གཏང་ དགོ །</w:t>
      </w:r>
    </w:p>
    <w:p w14:paraId="0CBEC0CC" w14:textId="77777777" w:rsidR="00A536DF" w:rsidRDefault="00A536DF" w:rsidP="00A536DF">
      <w:pPr>
        <w:spacing w:after="0"/>
      </w:pPr>
      <w:r>
        <w:rPr>
          <w:rFonts w:cs="Microsoft Himalaya"/>
          <w:cs/>
          <w:lang w:bidi="bo-CN"/>
        </w:rPr>
        <w:lastRenderedPageBreak/>
        <w:t xml:space="preserve"> དེ་བཟུམ་ གྱི་ ལཱ་ དང་ གཡོག་ ནང་ ཕོ་རྒས་ རྐྱངམ་གཅིག་ མེན་ པར་ ཨམ་སྲུ་ དང་ ཕོ་རྒས་ གཉིས་ ཆ་ ར་ ཡོད་ པ་ ཅིན་ རང་སོའི་ ཐབས་ དང་ ཤེས་རབ་ རེ་ བཏོན་ ཏེ་ འབད་ བའི་ བསྒང་ ལས་ ནི་ རྒྱལ་ཁབ་ ཡར་རྒྱས་ ཀྱི་ དོན་ལུ་ ཕྱག་ལཱ་ ག་ བཟུམ་ མཛད་ དགོ་ རུང་ མཛད་ ཚུགས་ ཟེར་ ཞུ་ ནི །</w:t>
      </w:r>
    </w:p>
    <w:p w14:paraId="0CF704FD" w14:textId="77777777" w:rsidR="00A536DF" w:rsidRDefault="00A536DF" w:rsidP="00A536DF">
      <w:pPr>
        <w:spacing w:after="0"/>
      </w:pPr>
      <w:r>
        <w:rPr>
          <w:rFonts w:cs="Microsoft Himalaya"/>
          <w:cs/>
          <w:lang w:bidi="bo-CN"/>
        </w:rPr>
        <w:t xml:space="preserve"> དེ་ཡང་ ག་ཁྱབ་ཟེར་ཞུ་བ་ཅིན་ དམ་པའི་ཆོས་ ཀྱི་ ཁ་ཐུག་ ལས་ ཡང་ </w:t>
      </w:r>
      <w:r>
        <w:t xml:space="preserve"># </w:t>
      </w:r>
      <w:r>
        <w:rPr>
          <w:rFonts w:cs="Microsoft Himalaya"/>
          <w:cs/>
          <w:lang w:bidi="bo-CN"/>
        </w:rPr>
        <w:t xml:space="preserve">སྐྱེས་པ་ ཐབས་ ཀྱི་ རང་བཞིན ། </w:t>
      </w:r>
      <w:r>
        <w:t xml:space="preserve"># </w:t>
      </w:r>
      <w:r>
        <w:rPr>
          <w:rFonts w:cs="Microsoft Himalaya"/>
          <w:cs/>
          <w:lang w:bidi="bo-CN"/>
        </w:rPr>
        <w:t xml:space="preserve">། བུད་མེད་ ཤེས་རབ་ ཀྱི་ རང་བཞིན ། </w:t>
      </w:r>
      <w:r>
        <w:t xml:space="preserve"># </w:t>
      </w:r>
      <w:r>
        <w:rPr>
          <w:rFonts w:cs="Microsoft Himalaya"/>
          <w:cs/>
          <w:lang w:bidi="bo-CN"/>
        </w:rPr>
        <w:t xml:space="preserve">། </w:t>
      </w:r>
      <w:r>
        <w:t xml:space="preserve"># </w:t>
      </w:r>
      <w:r>
        <w:rPr>
          <w:rFonts w:cs="Microsoft Himalaya"/>
          <w:cs/>
          <w:lang w:bidi="bo-CN"/>
        </w:rPr>
        <w:t>ཟེར་ གསུང་ དོ་ བཟུམ་སྦེ་ ཐབས་ དང་ ཤེས་རབ་ གཉིས་ གཅིག་ཁ་ སྦེ་ འབད་ བ་ ཅིན་ ལཱ་ ག་ཅི་ བཟུམ་ ཅིག་ འབད་ དགོ་ རུང་ འགྲུབ་ མི་ ཚུགས་ ཟེར་ བའི་ དཔེ་ མེད་ ཟེར་ ཞུ་ ནི །</w:t>
      </w:r>
    </w:p>
    <w:p w14:paraId="7B871E32" w14:textId="77777777" w:rsidR="00A536DF" w:rsidRDefault="00A536DF" w:rsidP="00A536DF">
      <w:pPr>
        <w:spacing w:after="0"/>
      </w:pPr>
      <w:r>
        <w:rPr>
          <w:rFonts w:cs="Microsoft Himalaya"/>
          <w:cs/>
          <w:lang w:bidi="bo-CN"/>
        </w:rPr>
        <w:t xml:space="preserve"> འཕགས་པ་ ཐོགས་མེད་ ཀྱི་ ཞལ་ ལས་ ཡང་ ། </w:t>
      </w:r>
      <w:r>
        <w:t xml:space="preserve"># </w:t>
      </w:r>
      <w:r>
        <w:rPr>
          <w:rFonts w:cs="Microsoft Himalaya"/>
          <w:cs/>
          <w:lang w:bidi="bo-CN"/>
        </w:rPr>
        <w:t xml:space="preserve">སྙིང་སྟོབས་ ལྡན་ པའི་ སྐྱེས་བུ་ ཡིས ། </w:t>
      </w:r>
      <w:r>
        <w:t xml:space="preserve"># </w:t>
      </w:r>
      <w:r>
        <w:rPr>
          <w:rFonts w:cs="Microsoft Himalaya"/>
          <w:cs/>
          <w:lang w:bidi="bo-CN"/>
        </w:rPr>
        <w:t xml:space="preserve">། བསྒྲུབ་ ན་ མི་ འགྲུབ་ གང་ཡང་ མེད ། </w:t>
      </w:r>
      <w:r>
        <w:t xml:space="preserve"># </w:t>
      </w:r>
      <w:r>
        <w:rPr>
          <w:rFonts w:cs="Microsoft Himalaya"/>
          <w:cs/>
          <w:lang w:bidi="bo-CN"/>
        </w:rPr>
        <w:t xml:space="preserve">། དཀའ་ ཡང་ བརྣག་ པར་ མི་ དོར་ བས ། </w:t>
      </w:r>
      <w:r>
        <w:t xml:space="preserve"># </w:t>
      </w:r>
      <w:r>
        <w:rPr>
          <w:rFonts w:cs="Microsoft Himalaya"/>
          <w:cs/>
          <w:lang w:bidi="bo-CN"/>
        </w:rPr>
        <w:t xml:space="preserve">། རི་བོ་ རྣམས་ ཀྱང་ ཐལ་བར་ བརླག ། </w:t>
      </w:r>
      <w:r>
        <w:t xml:space="preserve"># </w:t>
      </w:r>
      <w:r>
        <w:rPr>
          <w:rFonts w:cs="Microsoft Himalaya"/>
          <w:cs/>
          <w:lang w:bidi="bo-CN"/>
        </w:rPr>
        <w:t xml:space="preserve">ཟེར་ སྔོན་བྱོན་ རྒྱལ་བ་གོངམ་ ཚུ་ གི་ ཞལ་ ལས་ ཡང་ འབད་ ཚུགས་ དང་ མི་ ཚུགས་ ཟེར་ མི་ འདི་ </w:t>
      </w:r>
      <w:r>
        <w:t xml:space="preserve"># </w:t>
      </w:r>
      <w:r>
        <w:rPr>
          <w:rFonts w:cs="Microsoft Himalaya"/>
          <w:cs/>
          <w:lang w:bidi="bo-CN"/>
        </w:rPr>
        <w:t>གཙོ་བོ་ རང་ གི་ སེམས་ ལུ་ རག་ལས་ ཟེར་ གསུང་ དོ་ བཟུམ་སྦེ་ ཨིན་ ཟེར་ ཞུ་ ནི་ ལགས ། །</w:t>
      </w:r>
    </w:p>
    <w:p w14:paraId="099E5E87" w14:textId="77777777" w:rsidR="00A536DF" w:rsidRDefault="00A536DF" w:rsidP="00A536DF">
      <w:pPr>
        <w:spacing w:after="0"/>
      </w:pPr>
      <w:r>
        <w:rPr>
          <w:rFonts w:cs="Microsoft Himalaya"/>
          <w:cs/>
          <w:lang w:bidi="bo-CN"/>
        </w:rPr>
        <w:t xml:space="preserve"> སྤྱིར་བཏང་ </w:t>
      </w:r>
      <w:r>
        <w:t xml:space="preserve"># </w:t>
      </w:r>
      <w:r>
        <w:rPr>
          <w:rFonts w:cs="Microsoft Himalaya"/>
          <w:cs/>
          <w:lang w:bidi="bo-CN"/>
        </w:rPr>
        <w:t>ནང་པའི་ཆོས་ ཀྱི་ ལོ་རྒྱུས་ ཚུ་ ནང་ འབད་བ་ཅིན་ སངས་རྒྱས་ རང་ གིས་ ཡང་ ཨམ་སྲུ་ དང་ ཕོ་རྒས་ ཚུ་ གི་ བར་ ན་ འགན་ཁུར་ འབག་ ཚུགས་ མ་ ཚུགས་ ཀྱི་ ཁྱད་པར་ ཕྱེ་ དོ་ བཟུམ་སྦེ་ མཇལ་ ནི་ ཡོད །</w:t>
      </w:r>
    </w:p>
    <w:p w14:paraId="1B9D05FC" w14:textId="77777777" w:rsidR="00A536DF" w:rsidRDefault="00A536DF" w:rsidP="00A536DF">
      <w:pPr>
        <w:spacing w:after="0"/>
      </w:pPr>
      <w:r>
        <w:rPr>
          <w:rFonts w:cs="Microsoft Himalaya"/>
          <w:cs/>
          <w:lang w:bidi="bo-CN"/>
        </w:rPr>
        <w:t xml:space="preserve"> དཔེར་ན་ དམ་ཆོས་ འདུལ་བའི་ ནང་ ལུ་ སངས་རྒྱས་ རང་ གི་ གསོ་ བའི་ མ་ སྐྱེ་དགུའི་བདག་མོ་ དང་ ཤཱཀྱའི་ བུ་མོ་ ལྔ་བརྒྱ་ གིས་ དགེ་སློང་མའི་ སྡོམ་པ་ ཞུ་ བར་ འོངམ་ ད་ སངས་རྒྱས་ ཀྱིས་ མ་ གནང་ བར་ ལོག་ བཏང་ ། </w:t>
      </w:r>
      <w:r>
        <w:t xml:space="preserve"># </w:t>
      </w:r>
      <w:r>
        <w:rPr>
          <w:rFonts w:cs="Microsoft Himalaya"/>
          <w:cs/>
          <w:lang w:bidi="bo-CN"/>
        </w:rPr>
        <w:t>དེ་བཟུམ་སྦེ་ ད་རུང་</w:t>
      </w:r>
    </w:p>
    <w:p w14:paraId="71FB5D13" w14:textId="77777777" w:rsidR="00A536DF" w:rsidRDefault="00A536DF" w:rsidP="00A536DF">
      <w:pPr>
        <w:spacing w:after="0"/>
      </w:pPr>
      <w:r>
        <w:rPr>
          <w:rFonts w:cs="Microsoft Himalaya"/>
          <w:cs/>
          <w:lang w:bidi="bo-CN"/>
        </w:rPr>
        <w:t xml:space="preserve"> ཚར་ གསུམ་ དེ་ཅིག་ འོངས་ རུང་ མ་ གནང་ བར་ ལོག་ གཏངམ་ ད་ ཤུལ་ལས་ ཀུན་དགའ་བོ་ གིས་ ཨུ་ཚུགས་ རྐྱབ་ སྟེ་ ཞུཝ་ ད་ རྐྱངམ་གཅིག་ གནང་ སྟེ་ ཡོད་ མིའི་ ལོ་རྒྱུས་ ཚུ་ གོཝ་ ད་ ད་རེས་ནངས་པའི་ མི་ འདི་ ཚུ་ གིས་ སངས་རྒྱས་ ཀྱིས་ ཡང་ ཨམ་སྲུ་ དང་ ཕོ་རྒས་ ཀྱི་ བར་ ན་ ཉེ་རིང་ ཕྱེས་ ནུག་ ཟེར་ ཐུགས་བསམ་ བཞེས་ མི་ ལེ་ཤ་ ར་ འདུག་ ཟེར་ ཞུ་ ནི་ ཨིན །</w:t>
      </w:r>
    </w:p>
    <w:p w14:paraId="532E9B83" w14:textId="77777777" w:rsidR="00A536DF" w:rsidRDefault="00A536DF" w:rsidP="00A536DF">
      <w:pPr>
        <w:spacing w:after="0"/>
      </w:pPr>
      <w:r>
        <w:rPr>
          <w:rFonts w:cs="Microsoft Himalaya"/>
          <w:cs/>
          <w:lang w:bidi="bo-CN"/>
        </w:rPr>
        <w:t xml:space="preserve"> དེ་སྦེ་ ཐུགས་བསམ་ བཞེས་ མི་ འདི་ ནོར་འཁྲུལ་ བཟུམ་ ཅིག་ སྦེ་ མཐོངམ་ མས་ ཟེར་ ཞུ་ ནི ། </w:t>
      </w:r>
      <w:r>
        <w:t xml:space="preserve"># </w:t>
      </w:r>
      <w:r>
        <w:rPr>
          <w:rFonts w:cs="Microsoft Himalaya"/>
          <w:cs/>
          <w:lang w:bidi="bo-CN"/>
        </w:rPr>
        <w:t>དེ་ཡང་ སངས་རྒྱས་ ཀྱིས་ དེ་སྦེ་ མཛད་ དགོ་ མི་ འདི་ སྐྱེ་དགུའི་བདག་མོ་ སོགས་ སོ་སོའི་ རྒྱུད་ སྨིན་ བཅུག་ ནི་ གི་ དོན་ལུ་ མཛད་མཛདཔ་ མ་གཏོགས་ སངས་རྒྱས་ ཀྱིས་ ཨམ་སྲུའི་ རིགས་ ཚུ་ ལུ་ དམན་པ་ དང་ ལྕོགས་གྲུབ་ མེདཔ་ སྦེ་ བརྩིས་ ཏེ་ སྡོམ་པ་ མ་ གནང་ པར་ བཞག་བཞགཔ་ མེན་ ཟེར་ ཞུ་ ནི །</w:t>
      </w:r>
    </w:p>
    <w:p w14:paraId="3E10C2F0" w14:textId="77777777" w:rsidR="00A536DF" w:rsidRDefault="00A536DF" w:rsidP="00A536DF">
      <w:pPr>
        <w:spacing w:after="0"/>
      </w:pPr>
      <w:r>
        <w:rPr>
          <w:rFonts w:cs="Microsoft Himalaya"/>
          <w:cs/>
          <w:lang w:bidi="bo-CN"/>
        </w:rPr>
        <w:t xml:space="preserve"> དེ་སྦེ་ ཨིན་ མི་ འདི་ ཡང་ དགེ་སློང་མ་ ཆོས་སྦྱིན་ གྱིས་ སྡོམ་པ་ གནང་ ཟེར་ མ་ ཞུ་ རུང་ སངས་རྒྱས་ ཀྱིས་ མོ་ ལུ་ སྡོམ་པ་ གནང་ ཡོད་ པའི་ ལོ་རྒྱུས་ དང་ ། </w:t>
      </w:r>
      <w:r>
        <w:t xml:space="preserve"># </w:t>
      </w:r>
      <w:r>
        <w:rPr>
          <w:rFonts w:cs="Microsoft Himalaya"/>
          <w:cs/>
          <w:lang w:bidi="bo-CN"/>
        </w:rPr>
        <w:t xml:space="preserve">དགེ་སློང་མ་ ཨུཏྤལ་ལའི་ཁ་དོག་ ལུ་ འཕྲིན་ཡིག་ གི་ ཐོག་ ལས་ སྦེ་ བསྙེན་པར་རྫོགས་ དགོ་ པའི་ བཀའ་ གནང་ ཡོད་ པའི་ ལོ་རྒྱུས་ ཚུ་ མཇལ་ བ་ ཅིན་ མཁྱེན་ ཚུགས་ ཟེར་ ཞུ་ ནི ། </w:t>
      </w:r>
      <w:r>
        <w:t xml:space="preserve"># </w:t>
      </w:r>
      <w:r>
        <w:rPr>
          <w:rFonts w:cs="Microsoft Himalaya"/>
          <w:cs/>
          <w:lang w:bidi="bo-CN"/>
        </w:rPr>
        <w:t>ལྷག་པར་དུ་ ང་བཅས་ གསང་སྔགས་ ཀྱི་ གཞུང་ འདི་ ཚུ་ ནང་ ལས་ འབད་རུང་</w:t>
      </w:r>
    </w:p>
    <w:p w14:paraId="24133C91" w14:textId="77777777" w:rsidR="00A536DF" w:rsidRDefault="00A536DF" w:rsidP="00A536DF">
      <w:pPr>
        <w:spacing w:after="0"/>
      </w:pPr>
      <w:r>
        <w:rPr>
          <w:rFonts w:cs="Microsoft Himalaya"/>
          <w:cs/>
          <w:lang w:bidi="bo-CN"/>
        </w:rPr>
        <w:t xml:space="preserve"> ཨམ་སྲུ་ ཚུ་ དམན་པ་ སྦེ་ བརྩི་ མ་ ཆོགཔ་ སྦེ་ གསུངས་ ཏེ་ ཡོདཔ་ ཨིན །</w:t>
      </w:r>
    </w:p>
    <w:p w14:paraId="1107562E" w14:textId="77777777" w:rsidR="00A536DF" w:rsidRDefault="00A536DF" w:rsidP="00A536DF">
      <w:pPr>
        <w:spacing w:after="0"/>
      </w:pPr>
      <w:r>
        <w:rPr>
          <w:rFonts w:cs="Microsoft Himalaya"/>
          <w:cs/>
          <w:lang w:bidi="bo-CN"/>
        </w:rPr>
        <w:t xml:space="preserve"> སློབ་དཔོན་དཔའ་བོ་ མཆོག་ གིས ། </w:t>
      </w:r>
      <w:r>
        <w:t xml:space="preserve"># </w:t>
      </w:r>
      <w:r>
        <w:rPr>
          <w:rFonts w:cs="Microsoft Himalaya"/>
          <w:cs/>
          <w:lang w:bidi="bo-CN"/>
        </w:rPr>
        <w:t xml:space="preserve">བུད་མེད་ ཤེས་རབ་ རང་བཞིན་ ལ ། </w:t>
      </w:r>
      <w:r>
        <w:t xml:space="preserve"># </w:t>
      </w:r>
      <w:r>
        <w:rPr>
          <w:rFonts w:cs="Microsoft Himalaya"/>
          <w:cs/>
          <w:lang w:bidi="bo-CN"/>
        </w:rPr>
        <w:t xml:space="preserve">། སྨད་པར་ བྱེད་ པ་ བཅུ་བཞི་པ ། </w:t>
      </w:r>
      <w:r>
        <w:t xml:space="preserve"># </w:t>
      </w:r>
      <w:r>
        <w:rPr>
          <w:rFonts w:cs="Microsoft Himalaya"/>
          <w:cs/>
          <w:lang w:bidi="bo-CN"/>
        </w:rPr>
        <w:t xml:space="preserve">། བཅུ་བཞི་ ཕོག་ པ་ མཐོལ་ལོ་བཤགས ། </w:t>
      </w:r>
      <w:r>
        <w:t xml:space="preserve"># </w:t>
      </w:r>
      <w:r>
        <w:rPr>
          <w:rFonts w:cs="Microsoft Himalaya"/>
          <w:cs/>
          <w:lang w:bidi="bo-CN"/>
        </w:rPr>
        <w:t>། ཟེར་ གསུང་ དོ་ བཟུམ་སྦེ་ ཨིན་ ཟེར་ ཞུ་ ནི་ ལགས །</w:t>
      </w:r>
    </w:p>
    <w:p w14:paraId="6181CB78" w14:textId="77777777" w:rsidR="00A536DF" w:rsidRDefault="00A536DF" w:rsidP="00A536DF">
      <w:pPr>
        <w:spacing w:after="0"/>
      </w:pPr>
      <w:r>
        <w:rPr>
          <w:rFonts w:cs="Microsoft Himalaya"/>
          <w:cs/>
          <w:lang w:bidi="bo-CN"/>
        </w:rPr>
        <w:t xml:space="preserve"> བཅུད་བསྡུས །</w:t>
      </w:r>
    </w:p>
    <w:p w14:paraId="4B67B39A" w14:textId="77777777" w:rsidR="00A536DF" w:rsidRDefault="00A536DF" w:rsidP="00A536DF">
      <w:pPr>
        <w:spacing w:after="0"/>
      </w:pPr>
      <w:r>
        <w:rPr>
          <w:rFonts w:cs="Microsoft Himalaya"/>
          <w:cs/>
          <w:lang w:bidi="bo-CN"/>
        </w:rPr>
        <w:t xml:space="preserve"> ད་ ང་ གིས་ གོང་ ལུ་ ཞུ་ མིའི་ གནད་དོན་ ཚུ་ བཅུད་ བསྡུས་ ཏེ་ ཞུ་ བ་ ཅིན ། </w:t>
      </w:r>
      <w:r>
        <w:t xml:space="preserve"># </w:t>
      </w:r>
      <w:r>
        <w:rPr>
          <w:rFonts w:cs="Microsoft Himalaya"/>
          <w:cs/>
          <w:lang w:bidi="bo-CN"/>
        </w:rPr>
        <w:t>ང་བཅས་ ཨམ་སྲུ་ ཚུ་ གིས་ ཆོས་ དང་ འཇིག་རྟེན་ ག་ཅི་ གི་ ནང་ ལུ་ འབད་རུང་</w:t>
      </w:r>
    </w:p>
    <w:p w14:paraId="64620232" w14:textId="77777777" w:rsidR="00A536DF" w:rsidRDefault="00A536DF" w:rsidP="00A536DF">
      <w:pPr>
        <w:spacing w:after="0"/>
      </w:pPr>
      <w:r>
        <w:rPr>
          <w:rFonts w:cs="Microsoft Himalaya"/>
          <w:cs/>
          <w:lang w:bidi="bo-CN"/>
        </w:rPr>
        <w:t xml:space="preserve"> སེམས་ དཔའ་ མ་ ཞུམ་ པར་ ཕྱག་འགན་ ཚུ་ བཞེས་ དགོ་ ཟེར་ ཞུ་ ནི་ ཨིན །</w:t>
      </w:r>
    </w:p>
    <w:p w14:paraId="1EFB1D8B" w14:textId="77777777" w:rsidR="00A536DF" w:rsidRDefault="00A536DF" w:rsidP="00A536DF">
      <w:pPr>
        <w:spacing w:after="0"/>
      </w:pPr>
      <w:r>
        <w:rPr>
          <w:rFonts w:cs="Microsoft Himalaya"/>
          <w:cs/>
          <w:lang w:bidi="bo-CN"/>
        </w:rPr>
        <w:t xml:space="preserve"> སྤྱིར་བཏང་ </w:t>
      </w:r>
      <w:r>
        <w:t xml:space="preserve"># </w:t>
      </w:r>
      <w:r>
        <w:rPr>
          <w:rFonts w:cs="Microsoft Himalaya"/>
          <w:cs/>
          <w:lang w:bidi="bo-CN"/>
        </w:rPr>
        <w:t>མི་སྡེའི་ ནང་ ལུ་ ཨམ་སྲུ་ ཚུ་ ག་ཅི་ གི་ ཐད་ལས་ འབད་རུང་</w:t>
      </w:r>
    </w:p>
    <w:p w14:paraId="22A92E1F" w14:textId="77777777" w:rsidR="00A536DF" w:rsidRDefault="00A536DF" w:rsidP="00A536DF">
      <w:pPr>
        <w:spacing w:after="0"/>
      </w:pPr>
      <w:r>
        <w:rPr>
          <w:rFonts w:cs="Microsoft Himalaya"/>
          <w:cs/>
          <w:lang w:bidi="bo-CN"/>
        </w:rPr>
        <w:t xml:space="preserve"> གཞན་ དང་ ཕྱདཔ་ ད་ ཤུལ་མར་ ལུས་ དོ་ བཟུམ་ ཚོར་སྣང་ འབྱུངམ་ མས་ ཟེར་ ཞུ་ ནི །</w:t>
      </w:r>
    </w:p>
    <w:p w14:paraId="4F5B1FD2" w14:textId="77777777" w:rsidR="00A536DF" w:rsidRDefault="00A536DF" w:rsidP="00A536DF">
      <w:pPr>
        <w:spacing w:after="0"/>
      </w:pPr>
      <w:r>
        <w:rPr>
          <w:rFonts w:cs="Microsoft Himalaya"/>
          <w:cs/>
          <w:lang w:bidi="bo-CN"/>
        </w:rPr>
        <w:t xml:space="preserve"> འདི་ ཚུ་ ལུ་ ང་བཅས་ ཨམ་སྲུ་ གིས་ མནོ་བསམ་ འཐེབ་ ཅིག་ ར་ བཏང་ སྟེ་ མི་སྡེ་ ནང་ གི་ སྤྱི་ཚོགས་ ལུ་ ཕན་ ཐོགས་ ཚུགས་ པའི་ ཕྱག་འགན་ ཚུ་ བཞེས་ ཏེ་ རང་ གཞན་ ག་ར་ གིས་ དཔའ་ཉམས་ དང་ ཡི་རངས་ ཀྱི་ གཞི་ ལུ་ འགྱུར་ ཐབས་ ལུ་ ག་ར་ མནོ་བསམ་ གཅིག་ཁར་ བཏང་ ཐོག་ ལས་ བརྩོན་ཤུགས་ བསྐྱེད་ དགོཔ་ འདུག་ ཟེར་ ཞུ་ ནི །</w:t>
      </w:r>
    </w:p>
    <w:p w14:paraId="75E09CD8" w14:textId="77777777" w:rsidR="00A536DF" w:rsidRDefault="00A536DF" w:rsidP="00A536DF">
      <w:pPr>
        <w:spacing w:after="0"/>
      </w:pPr>
      <w:r>
        <w:rPr>
          <w:rFonts w:cs="Microsoft Himalaya"/>
          <w:cs/>
          <w:lang w:bidi="bo-CN"/>
        </w:rPr>
        <w:t xml:space="preserve"> ད་ མཇུག་ར་ འདི་བཟུམ་ གྱི་ བརྗོད་གཞིའི་ ཐོག་ ལས་ གསལ་བཤད་ དུམ་གྲ་ཅིག་ ཞུ་ དགོ་ མི་ འདི་ ཡང་ ང་བཅས་ འབྲུག་ མི་ ཡོངས་ ཀྱི་ གཙུག་ནོར་ དམ་པ་ དཔལ་མི་དབང་འབྲུག་རྒྱལ་བཞི་པ་འཇིགས་མེད་སེངྒེ་དབང་ཕྱུག་ མཆོག་ དགུང་ལོ་ དྲུག་ཅུ་ བཞེས་ པའི་ དུས་ཆེན་ ཁྱད་པར་ཅན་ ཅིག་ འབདཝ་ལས་ མངའ་ཞབས་ མཆོག་ གི་ འཁྲུངས་སྐར་དུས་ཆེན་ བརྩི་ ནི་ དང་ འབྲེལ་ ད་ལྟོ་ ཚུན་ཚོད་ ཁོང་ གི་ ཐུགས་རྗེ་ དང་ བཀའ་དྲིན་ ལུ་ བརྟེན་ཏེ་ ང་བཅས་ འབངས་མི་སེར་ ག་ར་ དགའ་བ་ དང་ སྐྱིད་པའི་ ངང་ ལུ་ གནས་ ཡོད་ ནི་ དེ་གིས་ སྐུ་དྲིན་ རྗེས་སུ་དྲན་ ནི་ དང་ རྒྱལ་པོ་ མཆོག་ གི་ ཐུགས་ ཀྱི་ དགོངས་པ་ མཐའ་དག་ འབད་མེད་དུ་ འགྲུབ་ ནིའི་ དོན་ལུ་ དམིགས་ ཏེ་ ཞུ་ཞུཝ་ ཨིན །</w:t>
      </w:r>
    </w:p>
    <w:p w14:paraId="44EDF757" w14:textId="77777777" w:rsidR="00A536DF" w:rsidRDefault="00A536DF" w:rsidP="00A536DF">
      <w:pPr>
        <w:spacing w:after="0"/>
      </w:pPr>
      <w:r>
        <w:rPr>
          <w:rFonts w:cs="Microsoft Himalaya"/>
          <w:cs/>
          <w:lang w:bidi="bo-CN"/>
        </w:rPr>
        <w:t xml:space="preserve"> དེ་ཡང་ ག་ཁྱབ་ཟེར་བ་ཅིན་ ང་བཅས་ ཨམ་སྲུ་ ཚུ་ གིས་ ཡང་ མི་སྡེ་ ནང་ གི་ ཕྱག་འགན་ ག་ བཟུམ་ ཅིག་ རང་ གིས་ བཞེས་ དགོ་ རུང་ འདི་ ལུ་ འཚེར་སྣང་ དང་ རྒྱབ་བཤུད་ རྐྱབ་ ནི་ གི་ ཐུགས་བསམ་ མ་ བཞེས་ པར་ ཕོ་རྒས་ ཚུ་ དང་ དོ་འགྲན་ སྦེ་ འགྱོ་ ཚུགས་ པ་ ཅིན་ ང་བཅས་རའི་ སྤྱི་ཚོགས་ ཡར་རྒྱས་ ཟེར་ རུང་ དཔལ་འབྱོར་གོང་འཕེལ་ ཟེར་ རུང་ འདི་ ཨིན་ ནི་ འདི་གིས་ གཏན་གཏན་ མངའ་ཞབས་ མཆོག་ གི་ ཐུགས་དགོངས་ ཚུ་ འགྲུབ་ ནི་ དང་ བདག་ཉིད་ ཆེན་པོ་ ཁོང་ གི་ བཀའ་དྲིན་ རྗེས་སུ་དྲན་ ཚུལ་ ཅིག་ ཨིན་ ཟེར་ ཞུ་ ནི །</w:t>
      </w:r>
    </w:p>
    <w:p w14:paraId="78369B98" w14:textId="77777777" w:rsidR="00A536DF" w:rsidRDefault="00A536DF" w:rsidP="00A536DF">
      <w:pPr>
        <w:spacing w:after="0"/>
      </w:pPr>
      <w:r>
        <w:rPr>
          <w:rFonts w:cs="Microsoft Himalaya"/>
          <w:cs/>
          <w:lang w:bidi="bo-CN"/>
        </w:rPr>
        <w:t xml:space="preserve"> བཀའ་དྲིན་ ཆེ །</w:t>
      </w:r>
    </w:p>
    <w:p w14:paraId="61FC1200" w14:textId="77777777" w:rsidR="00A536DF" w:rsidRDefault="00A536DF" w:rsidP="00A536DF">
      <w:pPr>
        <w:spacing w:after="0"/>
      </w:pPr>
      <w:r>
        <w:rPr>
          <w:rFonts w:cs="Microsoft Himalaya"/>
          <w:cs/>
          <w:lang w:bidi="bo-CN"/>
        </w:rPr>
        <w:t xml:space="preserve"> ཨ་ནེ་ བསྟན་འཛིན་ཆོས་སྒྲོན ། </w:t>
      </w:r>
      <w:r>
        <w:t xml:space="preserve"># </w:t>
      </w:r>
      <w:r>
        <w:rPr>
          <w:rFonts w:cs="Microsoft Himalaya"/>
          <w:cs/>
          <w:lang w:bidi="bo-CN"/>
        </w:rPr>
        <w:t xml:space="preserve">འཛིན་གྲྭ་ </w:t>
      </w:r>
      <w:r>
        <w:t># NUM</w:t>
      </w:r>
      <w:r>
        <w:rPr>
          <w:rFonts w:cs="Microsoft Himalaya"/>
          <w:cs/>
          <w:lang w:bidi="bo-CN"/>
        </w:rPr>
        <w:t>པ །</w:t>
      </w:r>
    </w:p>
    <w:p w14:paraId="1E4B668A" w14:textId="77777777" w:rsidR="00A536DF" w:rsidRDefault="00A536DF" w:rsidP="00A536DF">
      <w:pPr>
        <w:spacing w:after="0"/>
      </w:pPr>
      <w:r>
        <w:rPr>
          <w:rFonts w:cs="Microsoft Himalaya"/>
          <w:cs/>
          <w:lang w:bidi="bo-CN"/>
        </w:rPr>
        <w:t xml:space="preserve"> སྔ་འགྱུར་མཐོ་སློབ་ལེགས་བཤད་ཉི་ཟླའི་གླིང་ །</w:t>
      </w:r>
    </w:p>
    <w:p w14:paraId="4DA97C1F"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གཡུས་ ཆུ་ འཐུངས་ ན་ གཡུས་ཁྲིམས་ སྲུང་ །</w:t>
      </w:r>
    </w:p>
    <w:p w14:paraId="7A0B8FBE" w14:textId="77777777" w:rsidR="00A536DF" w:rsidRDefault="00A536DF" w:rsidP="00A536DF">
      <w:pPr>
        <w:spacing w:after="0"/>
      </w:pPr>
      <w:r>
        <w:rPr>
          <w:rFonts w:cs="Microsoft Himalaya"/>
          <w:cs/>
          <w:lang w:bidi="bo-CN"/>
        </w:rPr>
        <w:t xml:space="preserve"> གང་གི་ ཆོས་སྲིད་ལུགས་གཉིས་ སྟོན་ ཟླ་ ཡིས ། </w:t>
      </w:r>
      <w:r>
        <w:t xml:space="preserve"># </w:t>
      </w:r>
      <w:r>
        <w:rPr>
          <w:rFonts w:cs="Microsoft Himalaya"/>
          <w:cs/>
          <w:lang w:bidi="bo-CN"/>
        </w:rPr>
        <w:t xml:space="preserve">། ལྗོངས་ འདིར་ བདེ་སྐྱིད་ ཀུ་མུད་ འབྱེད་མཛད་ ཅིང་ ། </w:t>
      </w:r>
      <w:r>
        <w:t xml:space="preserve"># </w:t>
      </w:r>
      <w:r>
        <w:rPr>
          <w:rFonts w:cs="Microsoft Himalaya"/>
          <w:cs/>
          <w:lang w:bidi="bo-CN"/>
        </w:rPr>
        <w:t xml:space="preserve">། ཁ་བཞིའི་ རྒྱལ་ཁབ་ ཟླུམ་པོར་ བསྒྱུར་ བའི་ མགོན ། </w:t>
      </w:r>
      <w:r>
        <w:t xml:space="preserve"># </w:t>
      </w:r>
      <w:r>
        <w:rPr>
          <w:rFonts w:cs="Microsoft Himalaya"/>
          <w:cs/>
          <w:lang w:bidi="bo-CN"/>
        </w:rPr>
        <w:t xml:space="preserve">། བཀའ་དྲིན་ ཟླ་མེད་ དཔལ་ལྡན་འབྲུག་པར་ འདུད ། </w:t>
      </w:r>
      <w:r>
        <w:t xml:space="preserve"># </w:t>
      </w:r>
      <w:r>
        <w:rPr>
          <w:rFonts w:cs="Microsoft Himalaya"/>
          <w:cs/>
          <w:lang w:bidi="bo-CN"/>
        </w:rPr>
        <w:t xml:space="preserve">། ཞེས་ ཡུལ་ དམ་པ་ ལུ་ མཆོད་ པར་ བརྗོད་ ཞིནམ་ལས་ </w:t>
      </w:r>
      <w:r>
        <w:t xml:space="preserve"># </w:t>
      </w:r>
      <w:r>
        <w:rPr>
          <w:rFonts w:cs="Microsoft Himalaya"/>
          <w:cs/>
          <w:lang w:bidi="bo-CN"/>
        </w:rPr>
        <w:t xml:space="preserve">ད་ ད་རེས་ གཟའ་སྐར་ རྟེན་འབྲེལ་ ཕུན་སུམ་ཚོགས་པའི་ ཉིནམ་ དང་ འབྲེལ་ཏེ་ དེ་ཡང་ ་ གསང་ཆེན་རྙིང་མའི་ རྒྱུད་ ལས ། </w:t>
      </w:r>
      <w:r>
        <w:t xml:space="preserve"># </w:t>
      </w:r>
      <w:r>
        <w:rPr>
          <w:rFonts w:cs="Microsoft Himalaya"/>
          <w:cs/>
          <w:lang w:bidi="bo-CN"/>
        </w:rPr>
        <w:t xml:space="preserve">ལོ་རྒྱུས་ དོན་གྱིས་ མ་ བཤད་ ན ། </w:t>
      </w:r>
      <w:r>
        <w:t xml:space="preserve"># </w:t>
      </w:r>
      <w:r>
        <w:rPr>
          <w:rFonts w:cs="Microsoft Himalaya"/>
          <w:cs/>
          <w:lang w:bidi="bo-CN"/>
        </w:rPr>
        <w:t xml:space="preserve">། ཡིད་ མི་ ཆེས་ པའི་ སྐྱོན་ དུ་ འགྱུར ། </w:t>
      </w:r>
      <w:r>
        <w:t xml:space="preserve"># </w:t>
      </w:r>
      <w:r>
        <w:rPr>
          <w:rFonts w:cs="Microsoft Himalaya"/>
          <w:cs/>
          <w:lang w:bidi="bo-CN"/>
        </w:rPr>
        <w:t xml:space="preserve">། ཟེར་ གསུང་ དོ་ བཟུམ་སྦེ་ གཏེར་སྟོན་ རྒྱལ་པོ་ ལྔའི་ ནང་གསེས་ གཏེར་སྟོན་ པདྨ་གླིང་པའི་ གདུང་ ལས་ བྱོན་ པའི་ ས་སྐྱོང་ མི་ཡི་དབང་པོ་ འབྲུག་ མི་ ཡོངས་ ཀྱི་ སྤྱི་གཙུག་ གི་ ནོར་བུ་ དྲིན་ཅན་ གྱི་ ཕམ་ སྐྱིད་སྡུག་ གི་ གོངམ་ མི་རྗེ་ འཇིགས་མེད་རྣམ་རྒྱལ་ ལས་ དབུ་ གཙོས་ ཆོས་རྒྱལ་ རིམ་བྱོན་ ཚུ་ གི་ བཀའ་དྲིན་ དང་ ལྷག་པར་ ཨྱོན་རིན་པོ་ཆེ་ དང་ ཞབས་དྲུང་ངག་དབང་རྣམ་རྒྱལ་ མཆོག་ སྤྱིར་ འཛམ་གླིང་ ཡོངས་ དང་ སྒོས་སུ་ ང་བཅས་ ལྷོ་ལྗོངས་པའི་ སེམས་ཅན་ ཚུ་ ལུ་ ཐུགས་ སྙིང་རྗེ་ གིས་ གཏོང་ མ་ ཕོད་ པར་ ངོ་བོ་ གཅིག་ ཏུ་ བསྡུས་ ནས་ བསམ་ བཞིན་དུ་ སླར་ ཆོས་རྒྱལ་བཞི་པའི་ སྐུ་ ལུ་ བྱོན་ ཏེ་ རྒྱལ་ཁབ་ ཀྱི་ མཐའ་དོན་ རྐྱངམ་གཅིག་ ལུ་ དམིགས་ ཏེ་ རྒྱལ་སྲིད་ ཆོས་ བཞིན་དུ་ སྐྱོང་ གནང་ བའི་ དགའ་ཚོར་ དང་ དྲིན་ལན་ ལུ་ རིན་པོ་ཆེ་ གསེར་ གྱི་ འབུལ་བ་ སྟོང་གསུམ་ འཇིག་རྟེན་ གྱི་ སྣོད་ ནང་ ཕུལ་ རུང་ ཡོན་ དུ་ ཆུང་ ། </w:t>
      </w:r>
      <w:r>
        <w:t xml:space="preserve"># </w:t>
      </w:r>
      <w:r>
        <w:rPr>
          <w:rFonts w:cs="Microsoft Himalaya"/>
          <w:cs/>
          <w:lang w:bidi="bo-CN"/>
        </w:rPr>
        <w:t xml:space="preserve">སྲིད་པ་གསུམ་ གྱི་ སྐྱེ་བོ་ ཀུན་ གྱིས་ བསྐལ་པའི་ བར་ དུ་ ལྕེ་ བརྒྱ་ སྦེ་ སྤྲུལ་ ཏེ་ བསྟོད་བསྔགས་ ཕུལ་ རུང་ ཕུལ་ མི་ ཚར་ ཟེར་ ཞུ་ ནི ། </w:t>
      </w:r>
      <w:r>
        <w:t xml:space="preserve"># </w:t>
      </w:r>
      <w:r>
        <w:rPr>
          <w:rFonts w:cs="Microsoft Himalaya"/>
          <w:cs/>
          <w:lang w:bidi="bo-CN"/>
        </w:rPr>
        <w:t xml:space="preserve">ཨིན་རུང་ གོང་མའི་ ཞལ་རྒྱུན་ ལུ ། </w:t>
      </w:r>
      <w:r>
        <w:t xml:space="preserve"># </w:t>
      </w:r>
      <w:r>
        <w:rPr>
          <w:rFonts w:cs="Microsoft Himalaya"/>
          <w:cs/>
          <w:lang w:bidi="bo-CN"/>
        </w:rPr>
        <w:t xml:space="preserve">བྱས་པ་ ཤེས་ ཤིང་ དྲིན་ གཟོ་ བ ། </w:t>
      </w:r>
      <w:r>
        <w:t xml:space="preserve"># </w:t>
      </w:r>
      <w:r>
        <w:rPr>
          <w:rFonts w:cs="Microsoft Himalaya"/>
          <w:cs/>
          <w:lang w:bidi="bo-CN"/>
        </w:rPr>
        <w:t xml:space="preserve">། ཡ་རབས་ དམ་པའི་ སྤྱོད་པ་ ཡིན ། </w:t>
      </w:r>
      <w:r>
        <w:t xml:space="preserve"># </w:t>
      </w:r>
      <w:r>
        <w:rPr>
          <w:rFonts w:cs="Microsoft Himalaya"/>
          <w:cs/>
          <w:lang w:bidi="bo-CN"/>
        </w:rPr>
        <w:t xml:space="preserve">། </w:t>
      </w:r>
      <w:r>
        <w:rPr>
          <w:rFonts w:cs="Microsoft Himalaya"/>
          <w:cs/>
          <w:lang w:bidi="bo-CN"/>
        </w:rPr>
        <w:lastRenderedPageBreak/>
        <w:t xml:space="preserve">ཟེར་ གསུང་ དོ་ བཟུམ་སྦེ་ ཐུགས་རིག་ ནམ་མཁའ་ ལས་ ཡངས་པ་ རྒྱ་མཚོ་ ལས་ ཟབ་པ་ རྣམ་པར་བཀྲ་བའི་ སྒོ་ལས་ བཞེས་ ཏེ་ མཁས་རིག་གྲོས་བསྡུར་ གྱི་ ལས་རིམ་ འགོ་འདྲེན་ འཐབ་ གནང་ མི་ འདི་ ལུ་ རྒྱལ་གཞུང་འཛིན་སྐྱོང་སློབ་སྡེ་ དང་ རྫོང་ཁ་གོང་འཕེལ་ལྷན་ཚོགས་ གཉིས་ ལུ་ བཀའ་དྲིན་ དགའ་ཚོར་ ཧིང་དྭངས་མའི་དཀྱིལ་ལས་ ཕུལ་ ནི་ ཨིན ། </w:t>
      </w:r>
      <w:r>
        <w:t xml:space="preserve"># </w:t>
      </w:r>
      <w:r>
        <w:rPr>
          <w:rFonts w:cs="Microsoft Himalaya"/>
          <w:cs/>
          <w:lang w:bidi="bo-CN"/>
        </w:rPr>
        <w:t xml:space="preserve">དེ་ དང་ འབྲེལ་ </w:t>
      </w:r>
      <w:r>
        <w:t xml:space="preserve"># </w:t>
      </w:r>
      <w:r>
        <w:rPr>
          <w:rFonts w:cs="Microsoft Himalaya"/>
          <w:cs/>
          <w:lang w:bidi="bo-CN"/>
        </w:rPr>
        <w:t xml:space="preserve">དུས་ སུ་ བབས་ པའི་ ཆརཔ་ དང་ ། </w:t>
      </w:r>
      <w:r>
        <w:t xml:space="preserve"># </w:t>
      </w:r>
      <w:r>
        <w:rPr>
          <w:rFonts w:cs="Microsoft Himalaya"/>
          <w:cs/>
          <w:lang w:bidi="bo-CN"/>
        </w:rPr>
        <w:t xml:space="preserve">། སྐབས་ སུ་ བབས་ པའི་ གཏམ ། </w:t>
      </w:r>
      <w:r>
        <w:t xml:space="preserve"># </w:t>
      </w:r>
      <w:r>
        <w:rPr>
          <w:rFonts w:cs="Microsoft Himalaya"/>
          <w:cs/>
          <w:lang w:bidi="bo-CN"/>
        </w:rPr>
        <w:t xml:space="preserve">། ཟེར་ བའི་ དཔྱེ་ བཟུམ་སྦེ་ སྐབས་ སུ་ བབས་ པའི་ ལོ་རྒྱུས་ ངེ་གི་ དོན་ཚན་ འདི་ ཡང་ ནང་གསེས་ དབྱེ་བ་ </w:t>
      </w:r>
      <w:r>
        <w:t xml:space="preserve">NUM </w:t>
      </w:r>
      <w:r>
        <w:rPr>
          <w:rFonts w:cs="Microsoft Himalaya"/>
          <w:cs/>
          <w:lang w:bidi="bo-CN"/>
        </w:rPr>
        <w:t xml:space="preserve">སྦེ་ བཞག་ སྟེ་ ཡོད ། </w:t>
      </w:r>
      <w:r>
        <w:t xml:space="preserve"># </w:t>
      </w:r>
      <w:r>
        <w:rPr>
          <w:rFonts w:cs="Microsoft Himalaya"/>
          <w:cs/>
          <w:lang w:bidi="bo-CN"/>
        </w:rPr>
        <w:t>དེ་ཡང་ དང་པ་ དོན་ཚན་ ངོ་སྤྲོད ། གཉིས་པ་ བརྗོད་གཞིའི་ བཅུད་དོན ། གསུམ་པ་ མཇུག་ གི་ བཅུད་དོན་ སྦེ་ བཞག་ ཡོད །</w:t>
      </w:r>
    </w:p>
    <w:p w14:paraId="28966E1A" w14:textId="77777777" w:rsidR="00A536DF" w:rsidRDefault="00A536DF" w:rsidP="00A536DF">
      <w:pPr>
        <w:spacing w:after="0"/>
      </w:pPr>
      <w:r>
        <w:rPr>
          <w:rFonts w:cs="Microsoft Himalaya"/>
          <w:cs/>
          <w:lang w:bidi="bo-CN"/>
        </w:rPr>
        <w:t xml:space="preserve"> དང་པ་ དོན་ཚན་ ངོ་སྤྲོད་ ཞུ་ བ་ ཅིན ། </w:t>
      </w:r>
      <w:r>
        <w:t xml:space="preserve"># </w:t>
      </w:r>
      <w:r>
        <w:rPr>
          <w:rFonts w:cs="Microsoft Himalaya"/>
          <w:cs/>
          <w:lang w:bidi="bo-CN"/>
        </w:rPr>
        <w:t xml:space="preserve">གཡུས་ ཆུ་ འཐུངས་ ན་ གཡུས་ཁྲིམས་ སྲུང་ ། </w:t>
      </w:r>
      <w:r>
        <w:t xml:space="preserve"># </w:t>
      </w:r>
      <w:r>
        <w:rPr>
          <w:rFonts w:cs="Microsoft Himalaya"/>
          <w:cs/>
          <w:lang w:bidi="bo-CN"/>
        </w:rPr>
        <w:t xml:space="preserve">། ཟེར་ མི་ དཔྱེ་གཏམ་ འདི་ དོན་དག་ ག་ཅི་ བཟུམ་ ཅིག་ ལུ་ གོཝ་ ཨིན་ན་ ཟེར་བ་ཅིན་ དཔྱེ་འབད་བ་ཅིན་ མཐུན་པ་སྤུན་བཞི་ བཟུམ་སྦེ་ མ་མཐའ་ དུད་འགྲོ་ སེམས་ཅན་ གྱི་ རིགས་ གཅིག་ ལས་ འགོ་ བཟུང་ འགྲོ་བ་ མིའི་ རིགས་ མ་འདྲཝ་ ཡུལ་ཕྱོགས་ དང་ ལུང་ཕྱོགས ། བཟའ་ཚང་ དང་ མི་སྡེ ། ཕར་ ར་ དབྱེ་ བ་ ཅིན་ འཛམ་བུ་གླིང་ ནང་ རྒྱལ་ཁབ་ </w:t>
      </w:r>
      <w:r>
        <w:t xml:space="preserve">NUM </w:t>
      </w:r>
      <w:r>
        <w:rPr>
          <w:rFonts w:cs="Microsoft Himalaya"/>
          <w:cs/>
          <w:lang w:bidi="bo-CN"/>
        </w:rPr>
        <w:t>དེ་ཅིག་ འདུག</w:t>
      </w:r>
    </w:p>
    <w:p w14:paraId="2E0A9B83" w14:textId="77777777" w:rsidR="00A536DF" w:rsidRDefault="00A536DF" w:rsidP="00A536DF">
      <w:pPr>
        <w:spacing w:after="0"/>
      </w:pPr>
      <w:r>
        <w:rPr>
          <w:rFonts w:cs="Microsoft Himalaya"/>
          <w:cs/>
          <w:lang w:bidi="bo-CN"/>
        </w:rPr>
        <w:t xml:space="preserve"> དེ་ ཚུ་ ནང་ ཆོས་ལུགས་ དང་ ལམ་སྲོལ་ མ་འདྲཝ་ ཁག་ ལེ་ཤ་ཅིག་ འདུག་ ཟེར་ ཞུ་ ནི །</w:t>
      </w:r>
    </w:p>
    <w:p w14:paraId="67FCAFAD" w14:textId="77777777" w:rsidR="00A536DF" w:rsidRDefault="00A536DF" w:rsidP="00A536DF">
      <w:pPr>
        <w:spacing w:after="0"/>
      </w:pPr>
      <w:r>
        <w:rPr>
          <w:rFonts w:cs="Microsoft Himalaya"/>
          <w:cs/>
          <w:lang w:bidi="bo-CN"/>
        </w:rPr>
        <w:t xml:space="preserve"> གོང་ ལུ་ བཀོད་ མིའི་ རྒྱལ་ཁབ་ ཚུ་ ནང་ གི་ མི་ཁུངས་ ཀྱི་ གྲལ་ཁར་ ཚུད་ དེ་ ནང་ གི་ ཐོབ་ལམ་ ཚུ་ ལོངས་སྤྱོད་ དགོ་ པ་ ཅིན་ རྒྱལ་ཁབ་ འདི་ ནང་ གི་ ཁྲིམས་ འདི་ ངེས་པར་དུ་ བདག་འཛིན་ འབད་ དེ་ ཁྲིམས་ ལུ་ གནས་ མི་ ཅིག་ ལུ་ གོཝ་ ཨིན་ མས །</w:t>
      </w:r>
    </w:p>
    <w:p w14:paraId="63EC7DCD"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ཁྱི་ གིས་ ཡང་ ཟ་ ས་ ལས་ ཧབ ། ཟེར་ བའི་ དཔྱེ་ བཟུམ་ ད་ལྟོ་ ང་ར་ འབྲུག་པའི་ མི་ཁུངས་ ཅིག་ འབདཝ་ལས་ འབྲུག་ རྒྱལ་ཁབ་ ལུ་ ཆ་ བཞག་ སྟེ་ ཞུ་ བ་ ཅིན་ གཙོ་བོ་ འབྲུག་ གི་ རྩ་ཁྲིམས་ཆེན་མོའི་ རྩ་ཚན་ དྲུག་པའི་ དོན་ཚན་ དང་པ་ དང་ གཉིས་པའི་ ནང་ བཀོད་ ཡོད་ པའི་ དཔལ་ལྡན་འབྲུག་པའི་ མི་ཁུངས་ ཅིག་ ཨིནམ་ སྦེ་ ནང་ གི་ ཐོབ་ལམ་ ཚུ་ ལོངས་སྤྱོད་ དགོ་ པ་ ཅིན་ གཙོ་བོ་ར་ གོང་ གི་ རྩ་ཚན་ འདི་ གི་ དོན་ཚན་ </w:t>
      </w:r>
      <w:r>
        <w:t>NUM</w:t>
      </w:r>
      <w:r>
        <w:rPr>
          <w:rFonts w:cs="Microsoft Himalaya"/>
          <w:cs/>
          <w:lang w:bidi="bo-CN"/>
        </w:rPr>
        <w:t xml:space="preserve">པའི་ ནང་གསེས་ དབྱེ་བ་ བདུན་ ཡོད་ མི་ ཚུ་ ཆ་མཉམ་ གྲུབ་ པའི་ ཁར་ ལྷག་པར་དུ་ </w:t>
      </w:r>
      <w:r>
        <w:t xml:space="preserve"># </w:t>
      </w:r>
      <w:r>
        <w:rPr>
          <w:rFonts w:cs="Microsoft Himalaya"/>
          <w:cs/>
          <w:lang w:bidi="bo-CN"/>
        </w:rPr>
        <w:t>དཔལ་ལྡན་འབྲུག་པའི་ ཆོས་ དང་ ལམ་སྲོལ་ འདི་ ཉམས་པ་སོར་ཆུད་ དང་ མི་ཉམས་རྒྱུན་སྐྱོང་ གནང་ སྟེ་ ཚུལ་ བཞིན་དུ་ ལག་ལེན་ འཐབ་ མི་ ཅིག་ ལུ་ གོཝ་ ཨིན་ མས ཟེར་ ཞུ་ ནི་ ཨིན །</w:t>
      </w:r>
    </w:p>
    <w:p w14:paraId="02A30847" w14:textId="77777777" w:rsidR="00A536DF" w:rsidRDefault="00A536DF" w:rsidP="00A536DF">
      <w:pPr>
        <w:spacing w:after="0"/>
      </w:pPr>
      <w:r>
        <w:rPr>
          <w:rFonts w:cs="Microsoft Himalaya"/>
          <w:cs/>
          <w:lang w:bidi="bo-CN"/>
        </w:rPr>
        <w:t xml:space="preserve"> གཉིས་པ་ བརྗོད་གཞིའི་ བཅུད་དོན་ འདི་ ཞུ་ བ་ ཅིན ། དཔྱེ་གཏམ་ ལུ་ རྒྱལཔོ་ ལུ་ གཅེསཔ་ འབངས ། </w:t>
      </w:r>
      <w:r>
        <w:t xml:space="preserve"># </w:t>
      </w:r>
      <w:r>
        <w:rPr>
          <w:rFonts w:cs="Microsoft Himalaya"/>
          <w:cs/>
          <w:lang w:bidi="bo-CN"/>
        </w:rPr>
        <w:t xml:space="preserve">། འབངས་ ལུ་ དགོཔ་ བདེ་སྐྱིད ། </w:t>
      </w:r>
      <w:r>
        <w:t xml:space="preserve"># </w:t>
      </w:r>
      <w:r>
        <w:rPr>
          <w:rFonts w:cs="Microsoft Himalaya"/>
          <w:cs/>
          <w:lang w:bidi="bo-CN"/>
        </w:rPr>
        <w:t xml:space="preserve">། </w:t>
      </w:r>
      <w:r>
        <w:t xml:space="preserve"># </w:t>
      </w:r>
      <w:r>
        <w:rPr>
          <w:rFonts w:cs="Microsoft Himalaya"/>
          <w:cs/>
          <w:lang w:bidi="bo-CN"/>
        </w:rPr>
        <w:t xml:space="preserve">ཟེར་ སླབ་ དོ་ བཟུམ་སྦེ་ ང་བཅས་ དཔལ་ལྡན་འབྲུག་པའི་ མི་སེར་ ཚུ་ གངས་ བར་ ན་ གི་ ཆུ་ འཐུང་ ། </w:t>
      </w:r>
      <w:r>
        <w:t xml:space="preserve"># </w:t>
      </w:r>
      <w:r>
        <w:rPr>
          <w:rFonts w:cs="Microsoft Himalaya"/>
          <w:cs/>
          <w:lang w:bidi="bo-CN"/>
        </w:rPr>
        <w:t xml:space="preserve">། སྤྲིན་ བར་ ན་ གི་ ཉིམ་ བསྲོ ། </w:t>
      </w:r>
      <w:r>
        <w:t xml:space="preserve"># </w:t>
      </w:r>
      <w:r>
        <w:rPr>
          <w:rFonts w:cs="Microsoft Himalaya"/>
          <w:cs/>
          <w:lang w:bidi="bo-CN"/>
        </w:rPr>
        <w:t xml:space="preserve">། </w:t>
      </w:r>
      <w:r>
        <w:t xml:space="preserve"># </w:t>
      </w:r>
      <w:r>
        <w:rPr>
          <w:rFonts w:cs="Microsoft Himalaya"/>
          <w:cs/>
          <w:lang w:bidi="bo-CN"/>
        </w:rPr>
        <w:t xml:space="preserve">རྐངམ་ ཕར་ བརྐྱང་ ། ཉིམ་ ཚུར་ བསྲོ ། </w:t>
      </w:r>
      <w:r>
        <w:t xml:space="preserve"># </w:t>
      </w:r>
      <w:r>
        <w:rPr>
          <w:rFonts w:cs="Microsoft Himalaya"/>
          <w:cs/>
          <w:lang w:bidi="bo-CN"/>
        </w:rPr>
        <w:t xml:space="preserve">སྡོད་ ནི་ ཡོད་ མི་ འདི་ གཙོ་བོ་ར་ མི་ལོ་ </w:t>
      </w:r>
      <w:r>
        <w:t xml:space="preserve">NUM </w:t>
      </w:r>
      <w:r>
        <w:rPr>
          <w:rFonts w:cs="Microsoft Himalaya"/>
          <w:cs/>
          <w:lang w:bidi="bo-CN"/>
        </w:rPr>
        <w:t xml:space="preserve">དེ་ཅིག་ གི་ ཧེ་མ་ སྤྱི་ལོ་ </w:t>
      </w:r>
      <w:r>
        <w:t xml:space="preserve">NUM </w:t>
      </w:r>
      <w:r>
        <w:rPr>
          <w:rFonts w:cs="Microsoft Himalaya"/>
          <w:cs/>
          <w:lang w:bidi="bo-CN"/>
        </w:rPr>
        <w:t>གི་ ལོ་ ལུ་ ཆོས་རྩེ་དཔོན་སློབ་ ཀྱི་ ཁྲི་ ཐོག་ཁར་ བྱོན །</w:t>
      </w:r>
    </w:p>
    <w:p w14:paraId="4381475C"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མ་པ་བཞིན་དུ་ </w:t>
      </w:r>
      <w:r>
        <w:t xml:space="preserve"># </w:t>
      </w:r>
      <w:r>
        <w:rPr>
          <w:rFonts w:cs="Microsoft Himalaya"/>
          <w:cs/>
          <w:lang w:bidi="bo-CN"/>
        </w:rPr>
        <w:t xml:space="preserve">སྤྱི་ལོ་ </w:t>
      </w:r>
      <w:r>
        <w:t xml:space="preserve">NUM </w:t>
      </w:r>
      <w:r>
        <w:rPr>
          <w:rFonts w:cs="Microsoft Himalaya"/>
          <w:cs/>
          <w:lang w:bidi="bo-CN"/>
        </w:rPr>
        <w:t xml:space="preserve">ལུ་ </w:t>
      </w:r>
      <w:r>
        <w:t xml:space="preserve"># </w:t>
      </w:r>
      <w:r>
        <w:rPr>
          <w:rFonts w:cs="Microsoft Himalaya"/>
          <w:cs/>
          <w:lang w:bidi="bo-CN"/>
        </w:rPr>
        <w:t xml:space="preserve">རྒྱལ་རབས་བཞི་པའི་ གསེར་ཁྲི་ གུ་ འབྱོན་ མི་ </w:t>
      </w:r>
      <w:r>
        <w:t xml:space="preserve"># </w:t>
      </w:r>
      <w:r>
        <w:rPr>
          <w:rFonts w:cs="Microsoft Himalaya"/>
          <w:cs/>
          <w:lang w:bidi="bo-CN"/>
        </w:rPr>
        <w:t xml:space="preserve">འབྲུག་པའི་ མི་སེར་ ཡོངས་ ཀྱི་ སྤྱི་མཐུན་ གྱི་ བསོད་ནམས་ ཤར་ རིའི་ རྩེ་ ལས་ བྱོན་ པའི་ ཆོས་ སྲིད་ གཉིས་ ཀྱི་ མངའ་བདག་ </w:t>
      </w:r>
      <w:r>
        <w:t xml:space="preserve"># </w:t>
      </w:r>
      <w:r>
        <w:rPr>
          <w:rFonts w:cs="Microsoft Himalaya"/>
          <w:cs/>
          <w:lang w:bidi="bo-CN"/>
        </w:rPr>
        <w:t>དཔལ་</w:t>
      </w:r>
      <w:r>
        <w:t>NUM</w:t>
      </w:r>
      <w:r>
        <w:rPr>
          <w:rFonts w:cs="Microsoft Himalaya"/>
          <w:cs/>
          <w:lang w:bidi="bo-CN"/>
        </w:rPr>
        <w:t xml:space="preserve">འཇིགས་མེད་སེངྒེ་དབང་ཕྱུག་ མཆོག་ གི་ ཁྲི་གདུགས་ཉི་མའི་ འོད་ཟེར་ གྱིས་ རྒྱལ་ཁབ་ འདིའི་ སྐྱིད་སྡུག་ གི་ མུན་པ་ ཕར་ བསལ ། </w:t>
      </w:r>
      <w:r>
        <w:t xml:space="preserve"># </w:t>
      </w:r>
      <w:r>
        <w:rPr>
          <w:rFonts w:cs="Microsoft Himalaya"/>
          <w:cs/>
          <w:lang w:bidi="bo-CN"/>
        </w:rPr>
        <w:t xml:space="preserve">ཞི་བདེའི་ པདྨ་ ཁ་ ཕྱེས་ ཏེ་ གནངམ་ ལས་ འབྲུག་ མི་ རྐང་དྲུག་བུང་བའི་ ཚོགས་ རྣམས་ </w:t>
      </w:r>
      <w:r>
        <w:t xml:space="preserve"># </w:t>
      </w:r>
      <w:r>
        <w:rPr>
          <w:rFonts w:cs="Microsoft Himalaya"/>
          <w:cs/>
          <w:lang w:bidi="bo-CN"/>
        </w:rPr>
        <w:t xml:space="preserve">ཕྱི་ དགྲའི་ འཇིགས་པ་ དང་ ནང་ གོངམ་ དཔོན་ གཡོག་ ཐུགས་ མི་ མཐུན་ པའི་ ནང་འཁྲུགས་ </w:t>
      </w:r>
      <w:r>
        <w:t xml:space="preserve"># </w:t>
      </w:r>
      <w:r>
        <w:rPr>
          <w:rFonts w:cs="Microsoft Himalaya"/>
          <w:cs/>
          <w:lang w:bidi="bo-CN"/>
        </w:rPr>
        <w:t xml:space="preserve">རྒྱུ་ ཁྲལ་ དང་ སྦུང་ ཁྲལ་ ལ་སོགས་པའི་ སྐྱིད་སྡུག་ དང་ ལས་ ངན་པའི་ རླུང་ སྒྲ་ </w:t>
      </w:r>
      <w:r>
        <w:t xml:space="preserve"># </w:t>
      </w:r>
      <w:r>
        <w:rPr>
          <w:rFonts w:cs="Microsoft Himalaya"/>
          <w:cs/>
          <w:lang w:bidi="bo-CN"/>
        </w:rPr>
        <w:t xml:space="preserve">མིང་ ཙམ་ ཡང་ མེད་ པར་ བཟོ་ གནངམ་ མ་ཚད་ </w:t>
      </w:r>
      <w:r>
        <w:t xml:space="preserve"># </w:t>
      </w:r>
      <w:r>
        <w:rPr>
          <w:rFonts w:cs="Microsoft Himalaya"/>
          <w:cs/>
          <w:lang w:bidi="bo-CN"/>
        </w:rPr>
        <w:t xml:space="preserve">ལྷག་པར་ རྒྱལ་ཁམས་ ཀུན་ ལུ་ དཔའ་ཉམས་ དང་ དཔེ་ སྟོན་ བཏུབ་ པའི་ ལྟ་བ་ </w:t>
      </w:r>
      <w:r>
        <w:t xml:space="preserve"># </w:t>
      </w:r>
      <w:r>
        <w:rPr>
          <w:rFonts w:cs="Microsoft Himalaya"/>
          <w:cs/>
          <w:lang w:bidi="bo-CN"/>
        </w:rPr>
        <w:t>རྒྱལ་ཡོངས་དགའ་སྐྱིད་དཔལ་འཛོམས་ ཀྱི་ ལམ་སྲོལ་ གཞི་ བཙུགས་ གནང་ ཡོདཔ་ ལས་ བརྟེན་ ཏེ་ ཨིན །</w:t>
      </w:r>
    </w:p>
    <w:p w14:paraId="519B7DC6"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ང་ གིས་ ཡང་ དགའ་སྐྱིད་དཔལ་འཛོམས་ ཀྱི་ ཀ་ཆེན་ བཞི་ དང་ སྦྱར་ ཏེ་ མདོར་བསྡུས་ ཅིག་ སྦེ་ ཞུ་ ནི །</w:t>
      </w:r>
    </w:p>
    <w:p w14:paraId="5534EE3E"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ཀ་ཆེན་ དང་པ་ གཞུང་སྐྱོང་ལེགས་ལྡན་ གྱི་ དོན་ལུ་ མི་སྟོབས་ གོང་འཕེལ་ གཏང་ ཐབས་ ལུ་ དམིགས་ ཏེ་ རྫོང་ཁག་ ཉི་ཤུ་ ནང་ སློབ་གྲྭ་ ཆེ་ ཆུང་ ཁག་ ཡོངས་བསྡོམས་ </w:t>
      </w:r>
      <w:r>
        <w:t xml:space="preserve"># NUM </w:t>
      </w:r>
      <w:r>
        <w:rPr>
          <w:rFonts w:cs="Microsoft Himalaya"/>
          <w:cs/>
          <w:lang w:bidi="bo-CN"/>
        </w:rPr>
        <w:t xml:space="preserve">དང་ སློབ་དཔོན་ སྦྱོང་བརྡར་ འབད་ ས་ </w:t>
      </w:r>
      <w:r>
        <w:t xml:space="preserve">NUM </w:t>
      </w:r>
      <w:r>
        <w:rPr>
          <w:rFonts w:cs="Microsoft Himalaya"/>
          <w:cs/>
          <w:lang w:bidi="bo-CN"/>
        </w:rPr>
        <w:t xml:space="preserve">ཤེས་རིག་ལྷན་ཁག་ གི་ ཡིག་ཚང་ལྟེ་བ་ དང་ ཡན་ལག་ ཚུ་ བཙུགས་ གནང་ ། ལས་གཡོག་ལྷན་ཁག་ གི་ ཞི་གཡོགཔ་ ཉུང་སུ་ དང་ ལྕོགས་གྲུབ་ཅན་ བཟོ་ ཐབས་ ལུ་ ཞི་གཡོག་ལྷན་ཚོགས་ དང་ ། </w:t>
      </w:r>
      <w:r>
        <w:t xml:space="preserve"># </w:t>
      </w:r>
      <w:r>
        <w:rPr>
          <w:rFonts w:cs="Microsoft Himalaya"/>
          <w:cs/>
          <w:lang w:bidi="bo-CN"/>
        </w:rPr>
        <w:t xml:space="preserve">རྩིས་ཞིབ་དབང་འཛིན ། </w:t>
      </w:r>
      <w:r>
        <w:t xml:space="preserve"># </w:t>
      </w:r>
      <w:r>
        <w:rPr>
          <w:rFonts w:cs="Microsoft Himalaya"/>
          <w:cs/>
          <w:lang w:bidi="bo-CN"/>
        </w:rPr>
        <w:t xml:space="preserve">བཙག་འཐུ་ལྷན་ཚོགས ། </w:t>
      </w:r>
      <w:r>
        <w:t xml:space="preserve"># </w:t>
      </w:r>
      <w:r>
        <w:rPr>
          <w:rFonts w:cs="Microsoft Himalaya"/>
          <w:cs/>
          <w:lang w:bidi="bo-CN"/>
        </w:rPr>
        <w:t>ངན་ལྷད་བཀག་སྡོམ་ལྷན་ཚོགས་ ཚུ་ བཙུགས་ གནང་ སྟེ་ འདུག་ ཟེར་ ཞུ་ ནི །</w:t>
      </w:r>
    </w:p>
    <w:p w14:paraId="6AA4AE24" w14:textId="77777777" w:rsidR="00A536DF" w:rsidRDefault="00A536DF" w:rsidP="00A536DF">
      <w:pPr>
        <w:spacing w:after="0"/>
      </w:pPr>
      <w:r>
        <w:rPr>
          <w:rFonts w:cs="Microsoft Himalaya"/>
          <w:cs/>
          <w:lang w:bidi="bo-CN"/>
        </w:rPr>
        <w:t xml:space="preserve"> ཀ་ཆེན་ གཉིས་པ་ དཔལ་འབྱོར་ གོང་འཕེལ་ གྱི་ དོན་ལུ་ ཕྱི་འབྲེལ་ལྷན་ཁག་ གཞི་ བཙུགས་ གནང་ སྟེ་ རྒྱལ་ཁབ་ རྒྱུ་སྟོབས་ཅན་ ཚུ་ དང་ མཐུན་ལམ་ བཟོ ། </w:t>
      </w:r>
      <w:r>
        <w:t xml:space="preserve"># </w:t>
      </w:r>
      <w:r>
        <w:rPr>
          <w:rFonts w:cs="Microsoft Himalaya"/>
          <w:cs/>
          <w:lang w:bidi="bo-CN"/>
        </w:rPr>
        <w:t xml:space="preserve">ཚོང་འབྲེལ་ འགོ་འབྱེད་ མཛད་ གནང་ ། </w:t>
      </w:r>
      <w:r>
        <w:t xml:space="preserve"># </w:t>
      </w:r>
      <w:r>
        <w:rPr>
          <w:rFonts w:cs="Microsoft Himalaya"/>
          <w:cs/>
          <w:lang w:bidi="bo-CN"/>
        </w:rPr>
        <w:t xml:space="preserve">བརྒྱུད་འབྲེལ་ལྷན་ཁག་ གཞི་ བཙུགས་ གནང་ སྟེ་ མཁའ་འགྲུལ་ གྱི་ ཞབས་ཏོག </w:t>
      </w:r>
      <w:r>
        <w:t xml:space="preserve"># </w:t>
      </w:r>
      <w:r>
        <w:rPr>
          <w:rFonts w:cs="Microsoft Himalaya"/>
          <w:cs/>
          <w:lang w:bidi="bo-CN"/>
        </w:rPr>
        <w:t xml:space="preserve">ཆུ་ཁ་གློག་མེ་ལས་འཛིན་ ལས་ འགོ་ བཙུགས་ གློག་མེ་ལས་འཛིན་ </w:t>
      </w:r>
      <w:r>
        <w:t xml:space="preserve">NUM </w:t>
      </w:r>
      <w:r>
        <w:rPr>
          <w:rFonts w:cs="Microsoft Himalaya"/>
          <w:cs/>
          <w:lang w:bidi="bo-CN"/>
        </w:rPr>
        <w:t xml:space="preserve">དེ་ཅིག་ དང་ ། </w:t>
      </w:r>
      <w:r>
        <w:t xml:space="preserve"># </w:t>
      </w:r>
      <w:r>
        <w:rPr>
          <w:rFonts w:cs="Microsoft Himalaya"/>
          <w:cs/>
          <w:lang w:bidi="bo-CN"/>
        </w:rPr>
        <w:t xml:space="preserve">སྨན་ཁང་ལྟེ་བ་ </w:t>
      </w:r>
      <w:r>
        <w:t xml:space="preserve">NUM </w:t>
      </w:r>
      <w:r>
        <w:rPr>
          <w:rFonts w:cs="Microsoft Himalaya"/>
          <w:cs/>
          <w:lang w:bidi="bo-CN"/>
        </w:rPr>
        <w:t xml:space="preserve">དང་ ཡན་ལག་ </w:t>
      </w:r>
      <w:r>
        <w:t xml:space="preserve">NUM </w:t>
      </w:r>
      <w:r>
        <w:rPr>
          <w:rFonts w:cs="Microsoft Himalaya"/>
          <w:cs/>
          <w:lang w:bidi="bo-CN"/>
        </w:rPr>
        <w:t xml:space="preserve">བསྡོམས་ </w:t>
      </w:r>
      <w:r>
        <w:t xml:space="preserve">NUM </w:t>
      </w:r>
      <w:r>
        <w:rPr>
          <w:rFonts w:cs="Microsoft Himalaya"/>
          <w:cs/>
          <w:lang w:bidi="bo-CN"/>
        </w:rPr>
        <w:t xml:space="preserve">དང་ བཟོ་གྲྭ་འཕྲུལ་ཁང་ ཆེ་ ཆུང་ ཡོངས་བསྡོམས་ </w:t>
      </w:r>
      <w:r>
        <w:t xml:space="preserve">NUM </w:t>
      </w:r>
      <w:r>
        <w:rPr>
          <w:rFonts w:cs="Microsoft Himalaya"/>
          <w:cs/>
          <w:lang w:bidi="bo-CN"/>
        </w:rPr>
        <w:t>དེ་ཅིག་ འདུག་ ཟེར་ ཞུ་ ནི །</w:t>
      </w:r>
    </w:p>
    <w:p w14:paraId="4AB99151" w14:textId="77777777" w:rsidR="00A536DF" w:rsidRDefault="00A536DF" w:rsidP="00A536DF">
      <w:pPr>
        <w:spacing w:after="0"/>
      </w:pPr>
      <w:r>
        <w:rPr>
          <w:rFonts w:cs="Microsoft Himalaya"/>
          <w:cs/>
          <w:lang w:bidi="bo-CN"/>
        </w:rPr>
        <w:t xml:space="preserve"> ཀ་ཆེན་ གསུམ་པ་ རང་བཞིན་གནས་སྟངས་ ལུ་ སྤྱིར་གྱིས་ ང་བཅས་རའི་ རྒྱལ་ཁབ་ འདི་ བརྒྱ་ཆ་ ལས་ འབད་བ་ཅིན་ </w:t>
      </w:r>
      <w:r>
        <w:t xml:space="preserve">NUM </w:t>
      </w:r>
      <w:r>
        <w:rPr>
          <w:rFonts w:cs="Microsoft Himalaya"/>
          <w:cs/>
          <w:lang w:bidi="bo-CN"/>
        </w:rPr>
        <w:t xml:space="preserve">དེ་ཅིག་ ནགས་ཚལ་ གྱིས་ གང་ སྟེ་ འདུག </w:t>
      </w:r>
      <w:r>
        <w:t xml:space="preserve"># </w:t>
      </w:r>
      <w:r>
        <w:rPr>
          <w:rFonts w:cs="Microsoft Himalaya"/>
          <w:cs/>
          <w:lang w:bidi="bo-CN"/>
        </w:rPr>
        <w:t xml:space="preserve">དེ་ ཚུ་ ནང་ ལས་ ཡང་ ལོགས་སུ་ སྦེ་ གླིང་ག་ ལྔ་ སོ་སོ་ སྦེ་ ངོས་འཛིན་ མཛད་ གནང་ ། </w:t>
      </w:r>
      <w:r>
        <w:t xml:space="preserve"># </w:t>
      </w:r>
      <w:r>
        <w:rPr>
          <w:rFonts w:cs="Microsoft Himalaya"/>
          <w:cs/>
          <w:lang w:bidi="bo-CN"/>
        </w:rPr>
        <w:t xml:space="preserve">ཡན་ལག་ གྲོང་སྡེའི་ ནགས་ཚལ་ དང་ མི་སྡེའི་ ནགས་ཚལ་ ཟེར་ བཟོ་ གནང་ ། </w:t>
      </w:r>
      <w:r>
        <w:t xml:space="preserve"># </w:t>
      </w:r>
      <w:r>
        <w:rPr>
          <w:rFonts w:cs="Microsoft Himalaya"/>
          <w:cs/>
          <w:lang w:bidi="bo-CN"/>
        </w:rPr>
        <w:t>ནགས་ཚལ་ དང་ སོ་ནམ་ལྷན་ཁག་ གཞི་ བཙུགས་ གནང་ ནུག་ ཟེར་ ཞུ་ ནི །</w:t>
      </w:r>
    </w:p>
    <w:p w14:paraId="4C089C07" w14:textId="77777777" w:rsidR="00A536DF" w:rsidRDefault="00A536DF" w:rsidP="00A536DF">
      <w:pPr>
        <w:spacing w:after="0"/>
      </w:pPr>
      <w:r>
        <w:rPr>
          <w:rFonts w:cs="Microsoft Himalaya"/>
          <w:cs/>
          <w:lang w:bidi="bo-CN"/>
        </w:rPr>
        <w:t xml:space="preserve"> ཀ་ཆེན་ བཞི་པ་ སྔར་སྲོལ་ ལམ་ལུགས་ ཀྱི་ ཐད་ ལུ་ རྗེ་བཙུན་མི་ལའི་ ཞལ་ ལས ། </w:t>
      </w:r>
      <w:r>
        <w:t xml:space="preserve"># </w:t>
      </w:r>
      <w:r>
        <w:rPr>
          <w:rFonts w:cs="Microsoft Himalaya"/>
          <w:cs/>
          <w:lang w:bidi="bo-CN"/>
        </w:rPr>
        <w:t xml:space="preserve">བདེ་སྐྱིད་ ནང་ ནས་ མ་ ཤར་ ན ། </w:t>
      </w:r>
      <w:r>
        <w:t xml:space="preserve"># </w:t>
      </w:r>
      <w:r>
        <w:rPr>
          <w:rFonts w:cs="Microsoft Himalaya"/>
          <w:cs/>
          <w:lang w:bidi="bo-CN"/>
        </w:rPr>
        <w:t xml:space="preserve">། ཕྱི་ ཡི་ བདེ་སྐྱིད་ སྡུག་བསྔལ་ རྒྱུ ། </w:t>
      </w:r>
      <w:r>
        <w:t xml:space="preserve"># </w:t>
      </w:r>
      <w:r>
        <w:rPr>
          <w:rFonts w:cs="Microsoft Himalaya"/>
          <w:cs/>
          <w:lang w:bidi="bo-CN"/>
        </w:rPr>
        <w:t xml:space="preserve">། ཟེར་ གསུང་ དོ་ བཟུམ་ འབྲུག་ རྒྱལ་ཁབ་ ནང་ ཆོས་ སྲིད་ གཉིས་ ཀྱི་ གཞི་མ་ གྲྭ་ཚང་ དང་ སློབ་གྲྭ ། </w:t>
      </w:r>
      <w:r>
        <w:t xml:space="preserve"># </w:t>
      </w:r>
      <w:r>
        <w:rPr>
          <w:rFonts w:cs="Microsoft Himalaya"/>
          <w:cs/>
          <w:lang w:bidi="bo-CN"/>
        </w:rPr>
        <w:t xml:space="preserve">བཤད་གྲྭ་ དང་ སྒྲུབ་སྡེ ། </w:t>
      </w:r>
      <w:r>
        <w:t xml:space="preserve"># </w:t>
      </w:r>
      <w:r>
        <w:rPr>
          <w:rFonts w:cs="Microsoft Himalaya"/>
          <w:cs/>
          <w:lang w:bidi="bo-CN"/>
        </w:rPr>
        <w:t xml:space="preserve">ཨ་ནེ་ གི་ སྡེ་ དང་ སྒོམ་སྡེ ། </w:t>
      </w:r>
      <w:r>
        <w:t xml:space="preserve"># </w:t>
      </w:r>
      <w:r>
        <w:rPr>
          <w:rFonts w:cs="Microsoft Himalaya"/>
          <w:cs/>
          <w:lang w:bidi="bo-CN"/>
        </w:rPr>
        <w:t xml:space="preserve">ཡབ་ འབྲུག་རྒྱལ་ གསུམ་པ་ གིས་ བཙུགས་ གནང་ མི་ ནང་སྲིད་དང་སྲོལ་འཛིན་ལྷན་ཁག རྫོང་ཁག་ གོང་འཕེལ་ ལ་སོགས་པ་ ཚུ་ ལུ་ ཡར་རྒྱས་ དང་ མདོར་ན་ ཀ་ཆེན་ བཞི་ དང་ འབྲེལ་བ་ ཡོད་ པའི་ ཡིག་ཚང་ལྟེ་བ་ དང་ ཡན་ལག་ བསྡོམས་ སྟོང་ཕྲག་ ལས་ ལྷགཔ་ སྦེ་ གཞི་བ ཙུགས་ གནང་ སྟེ་ དཔྱེ་གཏམ་ ལུ ། </w:t>
      </w:r>
      <w:r>
        <w:t xml:space="preserve"># </w:t>
      </w:r>
      <w:r>
        <w:rPr>
          <w:rFonts w:cs="Microsoft Himalaya"/>
          <w:cs/>
          <w:lang w:bidi="bo-CN"/>
        </w:rPr>
        <w:t xml:space="preserve">དགྲ་ ཐབས་ ཀྱིས་ བཏུལ་ ན་ དཔའ་བོ ། </w:t>
      </w:r>
      <w:r>
        <w:t xml:space="preserve"># </w:t>
      </w:r>
      <w:r>
        <w:rPr>
          <w:rFonts w:cs="Microsoft Himalaya"/>
          <w:cs/>
          <w:lang w:bidi="bo-CN"/>
        </w:rPr>
        <w:t xml:space="preserve">། གཉེན་ བྱམས་ ཀྱིས་ སྐྱོང་ ན་ མཁས་པ ། </w:t>
      </w:r>
      <w:r>
        <w:t xml:space="preserve"># </w:t>
      </w:r>
      <w:r>
        <w:rPr>
          <w:rFonts w:cs="Microsoft Himalaya"/>
          <w:cs/>
          <w:lang w:bidi="bo-CN"/>
        </w:rPr>
        <w:t xml:space="preserve">། </w:t>
      </w:r>
      <w:r>
        <w:t xml:space="preserve"># </w:t>
      </w:r>
      <w:r>
        <w:rPr>
          <w:rFonts w:cs="Microsoft Himalaya"/>
          <w:cs/>
          <w:lang w:bidi="bo-CN"/>
        </w:rPr>
        <w:t xml:space="preserve">ཟེར་ བའི་ དོན་ དང་ མཐུནམ་ སྦེ་ ཕྱི་ ནང་ གཉིས་ ཀྱི་ དགྲ་ སྡེ་ ཕྲིན་ལས་ རྣམ་པ་ བཞི་ གིས་ ཐབས་ མཁས་ ཀྱི་ སྒོ་ལས་ ཐལ་བར་ བརླགས ། </w:t>
      </w:r>
      <w:r>
        <w:t xml:space="preserve"># </w:t>
      </w:r>
      <w:r>
        <w:rPr>
          <w:rFonts w:cs="Microsoft Himalaya"/>
          <w:cs/>
          <w:lang w:bidi="bo-CN"/>
        </w:rPr>
        <w:t>ནང་ འབངས་ མི་སེར་ བྱམས་ ཀྱིས་ སྐྱོང་ གནང་ སྟེ་ དགའ་སྐྱིད་དཔལ་འཛོམས་ ཀྱི་ དཔག་བསམ་གྱི་ལྗོན་ཤིང་ འདི་ བཙུགསཔ་ ད་ མངའ་བདག་ རིན་པོ་ཆེ་ ཁོ་ར་ སྐུ་ ཉག་གཅིག་ གིས་ བཙུགས་ གནང་ རུང་ ཞི་བདེ་ གི་ རྡོག་མ་ འདི་ འབྲུག་པའི་ མི་སེར་ ཡོངས་ ཀྱིས་ བཏོགས་ཟ་ མི་ འདི་ ལུ་ གཡུས་ ཆུ་ འཐུངམ་ ཟེར་ ཧ་གོ་ དགོ་ ཟེར་ ཞུ་ ནི །</w:t>
      </w:r>
    </w:p>
    <w:p w14:paraId="01569CF3" w14:textId="77777777" w:rsidR="00A536DF" w:rsidRDefault="00A536DF" w:rsidP="00A536DF">
      <w:pPr>
        <w:spacing w:after="0"/>
      </w:pPr>
      <w:r>
        <w:rPr>
          <w:rFonts w:cs="Microsoft Himalaya"/>
          <w:cs/>
          <w:lang w:bidi="bo-CN"/>
        </w:rPr>
        <w:t xml:space="preserve"> ད་ གཡུས་ཁྲིམས་ སྲུང་ ཟེརཝ་ ད་ དེ་ཡང་ བདེ་སྐྱིད་ ཀྱི་ རྩ་བ་ ཁྲིམས ། </w:t>
      </w:r>
      <w:r>
        <w:t xml:space="preserve"># </w:t>
      </w:r>
      <w:r>
        <w:rPr>
          <w:rFonts w:cs="Microsoft Himalaya"/>
          <w:cs/>
          <w:lang w:bidi="bo-CN"/>
        </w:rPr>
        <w:t xml:space="preserve">། ཟེར་ སླབ་ སྲོལ་ ཡོདཔ་ བཟུམ་སྦེ་ ང་བཅས་རའི་ རྒྱལ་ཁབ་ འདི་ ནང་པ་ ཆོས་ལྡན་ གྱི་ རྒྱལ་ཁབ་ ཅིག་ འབདཝ་ལས་ དེ་ ནང་ གི་ ཆོས་ དང་ ལམ་སྲོལ་ ཚུ་ ཡང་ རྒྱལ་ཁབ་ གཞན་ དང་ མ་འདྲ་བའི་ ཁྱད་ཆོས་ དང་ ལྡནམ་ སྦེ་ ཡོད ། </w:t>
      </w:r>
      <w:r>
        <w:t xml:space="preserve"># </w:t>
      </w:r>
      <w:r>
        <w:rPr>
          <w:rFonts w:cs="Microsoft Himalaya"/>
          <w:cs/>
          <w:lang w:bidi="bo-CN"/>
        </w:rPr>
        <w:t xml:space="preserve">དེ་ཡང་ ཆུ་འགོ་ གངས་ ལུ་ ཐུག ། </w:t>
      </w:r>
      <w:r>
        <w:t xml:space="preserve"># </w:t>
      </w:r>
      <w:r>
        <w:rPr>
          <w:rFonts w:cs="Microsoft Himalaya"/>
          <w:cs/>
          <w:lang w:bidi="bo-CN"/>
        </w:rPr>
        <w:t>ཟེར་ བའི་ དཔྱེ་ བཟུམ་སྦེ་ སངས་རྒྱས་ ཀྱིས་ གསུངས་ པའི་ ཆོས་ འདུལ་བ་ ལུང་སྡེ་བཞི་ ཚུ་ ལུ་ ཁུངས་ གཏུགསཔ་ ཨིན །</w:t>
      </w:r>
    </w:p>
    <w:p w14:paraId="72CFD909" w14:textId="77777777" w:rsidR="00A536DF" w:rsidRDefault="00A536DF" w:rsidP="00A536DF">
      <w:pPr>
        <w:spacing w:after="0"/>
      </w:pPr>
      <w:r>
        <w:rPr>
          <w:rFonts w:cs="Microsoft Himalaya"/>
          <w:cs/>
          <w:lang w:bidi="bo-CN"/>
        </w:rPr>
        <w:lastRenderedPageBreak/>
        <w:t xml:space="preserve"> དེ་ གིས་ ཡང་ མ་ཚད་ སྤྱི་ལོ་ </w:t>
      </w:r>
      <w:r>
        <w:t xml:space="preserve">NUM </w:t>
      </w:r>
      <w:r>
        <w:rPr>
          <w:rFonts w:cs="Microsoft Himalaya"/>
          <w:cs/>
          <w:lang w:bidi="bo-CN"/>
        </w:rPr>
        <w:t xml:space="preserve">གི་ ལོ་ ལུ་ ཆིབས་ ཁ་ ལྷོ་ ལུ་ བསྒྱུར་ གནང་ མིའི་ ཞབས་དྲུང་རིན་པོ་ཆེ་ མཆོག་ གིས་ ལྷ་ཆོས་དགེ་བ་བཅུ་ དང་ མི་ཆོས་གཙང་མ་བཅུ་དྲུག་ ལས་ བརྩམས་ ཏེ་ ལྷོ་ ཁྲིམས་ མེད་ ལུ་ ཁྲིམས་ དང་ ། </w:t>
      </w:r>
      <w:r>
        <w:t xml:space="preserve"># </w:t>
      </w:r>
      <w:r>
        <w:rPr>
          <w:rFonts w:cs="Microsoft Himalaya"/>
          <w:cs/>
          <w:lang w:bidi="bo-CN"/>
        </w:rPr>
        <w:t xml:space="preserve">། རྫ་ ལུང་ མེད་ ལུ་ ལུང་ བཏགས ། </w:t>
      </w:r>
      <w:r>
        <w:t xml:space="preserve"># </w:t>
      </w:r>
      <w:r>
        <w:rPr>
          <w:rFonts w:cs="Microsoft Himalaya"/>
          <w:cs/>
          <w:lang w:bidi="bo-CN"/>
        </w:rPr>
        <w:t>། ཆོས་ སྲིད་ ལུགས་ གཉིས་ ཀྱི་ སྲོལ་ བཏོད་ གནང་ ནུག</w:t>
      </w:r>
    </w:p>
    <w:p w14:paraId="2AC62868" w14:textId="77777777" w:rsidR="00A536DF" w:rsidRDefault="00A536DF" w:rsidP="00A536DF">
      <w:pPr>
        <w:spacing w:after="0"/>
      </w:pPr>
      <w:r>
        <w:rPr>
          <w:rFonts w:cs="Microsoft Himalaya"/>
          <w:cs/>
          <w:lang w:bidi="bo-CN"/>
        </w:rPr>
        <w:t xml:space="preserve"> ལྷག་པར་དུ་ </w:t>
      </w:r>
      <w:r>
        <w:t xml:space="preserve"># </w:t>
      </w:r>
      <w:r>
        <w:rPr>
          <w:rFonts w:cs="Microsoft Himalaya"/>
          <w:cs/>
          <w:lang w:bidi="bo-CN"/>
        </w:rPr>
        <w:t xml:space="preserve">མི་དབང་ འབྲུག་རྒྱལ་བཞི་པ་ མཆོག་ གིས་ མི་ལོ་ </w:t>
      </w:r>
      <w:r>
        <w:t xml:space="preserve">NUM </w:t>
      </w:r>
      <w:r>
        <w:rPr>
          <w:rFonts w:cs="Microsoft Himalaya"/>
          <w:cs/>
          <w:lang w:bidi="bo-CN"/>
        </w:rPr>
        <w:t xml:space="preserve">འི་ རིང་ ཆབ་སྲིད་ སྐྱོང་ གནང་ པའི་ སྐབས་ བཅའ་ཡིག་ དང་ ཁྲིམས་ཡིག་ མང་རབས་ཅིག་ གསར་བརྩམས་ གནང་ ཡོདཔ་ མ་ཚད་ སྤྱི་ལོ་ </w:t>
      </w:r>
      <w:r>
        <w:t xml:space="preserve">NUM </w:t>
      </w:r>
      <w:r>
        <w:rPr>
          <w:rFonts w:cs="Microsoft Himalaya"/>
          <w:cs/>
          <w:lang w:bidi="bo-CN"/>
        </w:rPr>
        <w:t xml:space="preserve">ལུ་ རྩ་ཁྲིམས་ཆེན་མོ་ འདི་ ལྷན་རྒྱས་གཞུང་ཚོགས་ ལུ་ གནང་ ། </w:t>
      </w:r>
      <w:r>
        <w:t xml:space="preserve"># </w:t>
      </w:r>
      <w:r>
        <w:rPr>
          <w:rFonts w:cs="Microsoft Himalaya"/>
          <w:cs/>
          <w:lang w:bidi="bo-CN"/>
        </w:rPr>
        <w:t xml:space="preserve">སྤྱི་ལོ་ </w:t>
      </w:r>
      <w:r>
        <w:t xml:space="preserve">NUM </w:t>
      </w:r>
      <w:r>
        <w:rPr>
          <w:rFonts w:cs="Microsoft Himalaya"/>
          <w:cs/>
          <w:lang w:bidi="bo-CN"/>
        </w:rPr>
        <w:t>ལུ་ རྫོང་ཁག་ སོ་སོའི་ མི་དམངས་ ལུ་ གནང་ ནུག</w:t>
      </w:r>
    </w:p>
    <w:p w14:paraId="0F08DFA6" w14:textId="77777777" w:rsidR="00A536DF" w:rsidRDefault="00A536DF" w:rsidP="00A536DF">
      <w:pPr>
        <w:spacing w:after="0"/>
      </w:pPr>
      <w:r>
        <w:rPr>
          <w:rFonts w:cs="Microsoft Himalaya"/>
          <w:cs/>
          <w:lang w:bidi="bo-CN"/>
        </w:rPr>
        <w:t xml:space="preserve"> དེ་འབདཝ་ལས་ ཆོས་ སྲིད་ ལུགས་ གཉིས་ ཀྱི་ ཁྲིམས་ལུགས་ འདི་ སྔར་ བ་ ཡང་ ལྷགཔ་ སྦེ་ རྒྱལ་ཁྲིམས་ གསེར་ གྱི་ གཉའ་ཤིང་ ། </w:t>
      </w:r>
      <w:r>
        <w:t xml:space="preserve"># </w:t>
      </w:r>
      <w:r>
        <w:rPr>
          <w:rFonts w:cs="Microsoft Himalaya"/>
          <w:cs/>
          <w:lang w:bidi="bo-CN"/>
        </w:rPr>
        <w:t xml:space="preserve">། ཆོས་ཁྲིམས་ དར་ གྱི་ མདུད་ཕུད ། </w:t>
      </w:r>
      <w:r>
        <w:t xml:space="preserve"># </w:t>
      </w:r>
      <w:r>
        <w:rPr>
          <w:rFonts w:cs="Microsoft Himalaya"/>
          <w:cs/>
          <w:lang w:bidi="bo-CN"/>
        </w:rPr>
        <w:t>། ཟེར་ གཟི་བརྗིད་ཆེ་ཏོག་ཏོ་ དང་ མི་ ཉམས་ གོང་འཕེལ་ གྱི་ ངང་ ལུ་ གནས་ ཏེ་ ཡོད །</w:t>
      </w:r>
    </w:p>
    <w:p w14:paraId="627889D1"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ཨྱོན་རིན་པོ་ཆེ་ མཆོག་ གིས ། སྤྱོད་ ངན་ རང་ གིས་ བྱས་ ནས་ དུས་ ངན་ ཟེར ། </w:t>
      </w:r>
      <w:r>
        <w:t xml:space="preserve"># </w:t>
      </w:r>
      <w:r>
        <w:rPr>
          <w:rFonts w:cs="Microsoft Himalaya"/>
          <w:cs/>
          <w:lang w:bidi="bo-CN"/>
        </w:rPr>
        <w:t xml:space="preserve">། དུས་ ནི་ མི་ འགྱུར་ མི་ རྣམས་ འགྱུར་ བས་ ལོན ། </w:t>
      </w:r>
      <w:r>
        <w:t xml:space="preserve"># </w:t>
      </w:r>
      <w:r>
        <w:rPr>
          <w:rFonts w:cs="Microsoft Himalaya"/>
          <w:cs/>
          <w:lang w:bidi="bo-CN"/>
        </w:rPr>
        <w:t xml:space="preserve">། ཟེར་ གསུངམ་ བཟུམ་སྦེ་ ད་རེས་ནངས་པ་ དུས་ དང་ བསྟུན་ </w:t>
      </w:r>
      <w:r>
        <w:t xml:space="preserve"># </w:t>
      </w:r>
      <w:r>
        <w:rPr>
          <w:rFonts w:cs="Microsoft Himalaya"/>
          <w:cs/>
          <w:lang w:bidi="bo-CN"/>
        </w:rPr>
        <w:t xml:space="preserve">དེ་ གཉིས་ ཀྱི་ གནས་སྟངས་ ལུ་ དཀའ་ངལ་ ག་ཅི་ འདུག་ ཟེར་བ་ཅིན་ གཡུས་ ཆུ་ འཐུང་ མི་ ག་ར་ གིས་ གཡུས་ཁྲིམས་ བསྲུང་ མ་ བཏུབ་ པའི་ གནས་སྟངས་ མགུ་ ལས་ ཕར་ ལྷོད་ དེ་ འདུག་ ཟེར་ ཞུ་ ནི ། </w:t>
      </w:r>
      <w:r>
        <w:t xml:space="preserve"># </w:t>
      </w:r>
      <w:r>
        <w:rPr>
          <w:rFonts w:cs="Microsoft Himalaya"/>
          <w:cs/>
          <w:lang w:bidi="bo-CN"/>
        </w:rPr>
        <w:t>དེ་ཡང་ ཆོས་ཕྱོགས་ ཀྱི་ ཁ་ཐུག་ ལུ་ མནོ་བསམ་ བཏང་ བལྟ་ བ་ ཅིན་ དགེ་སློང་ ནང་ འཛུལ་ མི་ ཡང་ དཀོན་དྲགས་ སྦེ་ མཇལཝ་ མས །</w:t>
      </w:r>
    </w:p>
    <w:p w14:paraId="454BFEB4" w14:textId="77777777" w:rsidR="00A536DF" w:rsidRDefault="00A536DF" w:rsidP="00A536DF">
      <w:pPr>
        <w:spacing w:after="0"/>
      </w:pPr>
      <w:r>
        <w:rPr>
          <w:rFonts w:cs="Microsoft Himalaya"/>
          <w:cs/>
          <w:lang w:bidi="bo-CN"/>
        </w:rPr>
        <w:t xml:space="preserve"> དེ་མ་ཚད་ ཁ་སྐད་ དང་ ། </w:t>
      </w:r>
      <w:r>
        <w:t xml:space="preserve"># </w:t>
      </w:r>
      <w:r>
        <w:rPr>
          <w:rFonts w:cs="Microsoft Himalaya"/>
          <w:cs/>
          <w:lang w:bidi="bo-CN"/>
        </w:rPr>
        <w:t xml:space="preserve">གྱོན་ཆས ། </w:t>
      </w:r>
      <w:r>
        <w:t xml:space="preserve"># </w:t>
      </w:r>
      <w:r>
        <w:rPr>
          <w:rFonts w:cs="Microsoft Himalaya"/>
          <w:cs/>
          <w:lang w:bidi="bo-CN"/>
        </w:rPr>
        <w:t>ཡི་གུ་ ཚུ་ ཕམ་ ཚུ་ གིས་ འབད་ ནི་ ཡོད་ པའི་ ལམ་སྲོལ་ ཚུ་ བདག་འཛིན་ མི་ མཛད་ པར་ སྣང་མེད་ རྒྱབ་ ལུ་ བསྐྱུར་བཞགཔ་ མ་ཚད་ ཞན་མདོག་ མནམ་ ནི་ དང་ ངོ་ཚའི་ གཞི་ ཅིག་ སྦེ་ མཐོངམ་ མས །</w:t>
      </w:r>
    </w:p>
    <w:p w14:paraId="0F7708D3" w14:textId="77777777" w:rsidR="00A536DF" w:rsidRDefault="00A536DF" w:rsidP="00A536DF">
      <w:pPr>
        <w:spacing w:after="0"/>
      </w:pPr>
      <w:r>
        <w:rPr>
          <w:rFonts w:cs="Microsoft Himalaya"/>
          <w:cs/>
          <w:lang w:bidi="bo-CN"/>
        </w:rPr>
        <w:t xml:space="preserve"> དཔྱེ་ གཅིག་ ཞུ་ བ་ ཅིན་ མེ་རག་ སག་སྟེང་ ། </w:t>
      </w:r>
      <w:r>
        <w:t xml:space="preserve"># </w:t>
      </w:r>
      <w:r>
        <w:rPr>
          <w:rFonts w:cs="Microsoft Himalaya"/>
          <w:cs/>
          <w:lang w:bidi="bo-CN"/>
        </w:rPr>
        <w:t>ལ་ཡག་ དང་ བསམ་རྩེ་ རྡོ་རོ་ཁ་ ལས་ ཕར་ གྲོ་ཡ་ ཚུ་ གིས་ གྱོན་ མིའི་ གྱོན་ཆས་ ཚུ་ རང་སོའི་ གཡུས་ ཀྱི་ ལུགས་སྲོལ་ རྙིངམ་ ཅིག་ དང་ གྱོན་ཆས་ བཟང་པོ་ ཅིག་ ཨིན་རུང་ ད་རེས་ནངས་པའི་ ན་གཞོན་ ཚུ་ གིས་ དེ་ ལུ་ གུས་བཀུར་ དང་ ཡིད་ཆེས ། སྤྲོ་བ་ ཚུ་ མི་ བསྐྱེད་ པས །</w:t>
      </w:r>
    </w:p>
    <w:p w14:paraId="649A3A6D" w14:textId="77777777" w:rsidR="00A536DF" w:rsidRDefault="00A536DF" w:rsidP="00A536DF">
      <w:pPr>
        <w:spacing w:after="0"/>
      </w:pPr>
      <w:r>
        <w:rPr>
          <w:rFonts w:cs="Microsoft Himalaya"/>
          <w:cs/>
          <w:lang w:bidi="bo-CN"/>
        </w:rPr>
        <w:t xml:space="preserve"> མ་གཞི་ འབྲུག་ མི་ ཆུང་ཀུ་ ཅིག་ ལས་ འགོ་ བཟུང་ སྟེ་ གྱོན་ཆས་ ཚུལ་མཐུན་ བཞེས་ དགོ་ པའི་ བཅའ་ཁྲིམས་ བཟོ་ ཡོད་ རུང་ འབྲུག་ མི་ ཆེ་འབྲིང་ཆུང་</w:t>
      </w:r>
      <w:r>
        <w:t xml:space="preserve">NUM </w:t>
      </w:r>
      <w:r>
        <w:rPr>
          <w:rFonts w:cs="Microsoft Himalaya"/>
          <w:cs/>
          <w:lang w:bidi="bo-CN"/>
        </w:rPr>
        <w:t xml:space="preserve">ག་ར་ ཨིན་རུང་ མཁྱེན་ བཞིན་དུ་ སྐུ་སྒེར་ དང་ ། སྒེར་སྡེའི་ ལས་མི ། སྣུམ་འཁོར་གཏང་མི ། ཚོང་པ ། ཁྲོམ་སྡེ་ ཚུ་ ནང་ འབྱོན་ མི་ ཚུ་ གིས་ གྱོན་ཆས་ ཚུལ་མཐུན་ མ་ བཞེས་ པར་ ཁྲིམས་ ལུ་ མ་ གནས་ མི་ འདི་ ཕམ་ བཟངམོ་ ཚུ་ གི་ ཕྱག་རྗེས་ ལུ་ བརྩི་བཀུར་ དང་ རང་ལུགས་ གྱོན་ཆས་ ལུ་ སྤྲོ་བ་ མ་ བསྐྱེད་ པའི་ རྟགས་མཚན་ དང་ ཁྲིམས་ ལུ་ ངོས་ལེན་ མེད་ པའི་ དཀའ་ངལ་ ཅིག་ ཨིན ། </w:t>
      </w:r>
      <w:r>
        <w:t xml:space="preserve"># </w:t>
      </w:r>
      <w:r>
        <w:rPr>
          <w:rFonts w:cs="Microsoft Himalaya"/>
          <w:cs/>
          <w:lang w:bidi="bo-CN"/>
        </w:rPr>
        <w:t>དེ་བཟུམ་སྦེ་ ཁ་སྐད་ རྫོང་ཁ་ འདི་ ག་དེ་ སྦེ་ ཉམས་ཆག་ ཤོར་ཡར་ སོ་ ནུག་ ཟེར་བ་ཅིན་ དཔྱེ་ ཅིག་ ཞུ་ བ་ ཅིན་ ཁྱིད་འོངས་ ཡི་ ཟེར་ མི་ འདི་ ཁྱིད་འབག་ ཡི ། བརྒྱུད་འཕྲིན་ ནང་ ཆ་རོགས་ ཅིག་ གིས་ ཁྱོད་ ག་ཏེ་ ཡོད་ ཟེར་ དྲི་ བ་ ཅིན་ ཐིམ་ཕུག་ ནང་ ཡོད ། འདི་འཕྲོ་ལས་ ཟེར་ མི་ འདི་ ཀྲིག་ཀྲི་ འདི་ གི་ ཐོག་ཁ་ ལས ། ལེགས་ཤོམ་ སོང་ ཡི་ ཟེར་ མི་ འདི་ པ་ཀ་ ཡར་ སོ་ ཡི ། བརྗེད་སོང་ ནུག་ ཟེར་ མི་ འདི་ དཔྱད་རིག་ བརྗེད་སོང་ ནུག་ ཟེར་ བ་ དང་ ། ཡི་གུ་ འབད་རུང་</w:t>
      </w:r>
    </w:p>
    <w:p w14:paraId="0BC05525" w14:textId="77777777" w:rsidR="00A536DF" w:rsidRDefault="00A536DF" w:rsidP="00A536DF">
      <w:pPr>
        <w:spacing w:after="0"/>
      </w:pPr>
      <w:r>
        <w:rPr>
          <w:rFonts w:cs="Microsoft Himalaya"/>
          <w:cs/>
          <w:lang w:bidi="bo-CN"/>
        </w:rPr>
        <w:t xml:space="preserve"> ཨིང་ལིཤི་ ནང་ </w:t>
      </w:r>
      <w:r>
        <w:t>N</w:t>
      </w:r>
      <w:r>
        <w:rPr>
          <w:rFonts w:cs="Microsoft Himalaya"/>
          <w:cs/>
          <w:lang w:bidi="bo-CN"/>
        </w:rPr>
        <w:t>ོ</w:t>
      </w:r>
      <w:r>
        <w:t>r</w:t>
      </w:r>
      <w:r>
        <w:rPr>
          <w:rFonts w:cs="Microsoft Himalaya"/>
          <w:cs/>
          <w:lang w:bidi="bo-CN"/>
        </w:rPr>
        <w:t xml:space="preserve">ལྡན་ ཟེར་ ཨིང་ལིཤི་ ཡི་གུ་ གསལ་བྱེད་ མེད་ པའི་ དབྱངས་ ན་རོ་ བཀལ་ ཏེ་ བྲི་ ནི་ འདུག </w:t>
      </w:r>
      <w:r>
        <w:t xml:space="preserve"># </w:t>
      </w:r>
      <w:r>
        <w:rPr>
          <w:rFonts w:cs="Microsoft Himalaya"/>
          <w:cs/>
          <w:lang w:bidi="bo-CN"/>
        </w:rPr>
        <w:t xml:space="preserve">དེ་མ་ཚད་ གཞུང་ དང་ སྒེར་སྡེའི་ ཡིག་ཚང་ མང་ཤོས་ཅིག་ ནང་ གཏང་ཡིག </w:t>
      </w:r>
      <w:r>
        <w:t xml:space="preserve"># </w:t>
      </w:r>
      <w:r>
        <w:rPr>
          <w:rFonts w:cs="Microsoft Himalaya"/>
          <w:cs/>
          <w:lang w:bidi="bo-CN"/>
        </w:rPr>
        <w:t xml:space="preserve">སྙན་ཞུ ། གསལ་བསྒྲགས ། ཁྲིམས་ལུགས ། ཞལ་འཛོམས་ ཀྱི་ གྲོས་གཞི་ དང་ གྲོས་ཆོད་ ག་ཅི་ བཟུམ་ ཨིན་རུང་ ང་བཅས་རའི་ རྫོང་ཁ་ སྐད་ཡིག་ ཐོག་ ལས་ ཕྱག་ལཱ་ མཛདཔ་ ད་ སྟབས་བདེ་ཏོག་ཏོ་ ཡོད་ རུང་ ཨིང་ལིཤ་ སྐད་ཡིག་ ནང་ གནང་ ནི་ དེ་གིས་ རྒྱལ་ཁབ་ ཀྱི་ ལམ་སྲོལ་ ཀུན་ གྱི་ གཞི་རྩ་ ངོ་མ་ ཨིན་ མི་ ཁ་སྐད་ དང་ ཡི་གུ་ འདི་ སྣང་བ་ ར་ མེད་ པར་ བཞགཔ་ མ་ཚད་ རང་ ག་བདེ་གུ་བདེ་ སྦེ་ མཛདཔ་ ལས་ ཨ་ལུའི་ རྩེདམོ་ ལས་ ཡང་ སྣང་ཆུང་ སྦེ་ འགྱོ་ མི་ འདི་ </w:t>
      </w:r>
      <w:r>
        <w:t xml:space="preserve"># </w:t>
      </w:r>
      <w:r>
        <w:rPr>
          <w:rFonts w:cs="Microsoft Himalaya"/>
          <w:cs/>
          <w:lang w:bidi="bo-CN"/>
        </w:rPr>
        <w:t xml:space="preserve">མགུ་ རུལ་ བ་ ཧང་ གིས་ མ ཚོར ། </w:t>
      </w:r>
      <w:r>
        <w:t xml:space="preserve"># </w:t>
      </w:r>
      <w:r>
        <w:rPr>
          <w:rFonts w:cs="Microsoft Himalaya"/>
          <w:cs/>
          <w:lang w:bidi="bo-CN"/>
        </w:rPr>
        <w:t>། ཟེར་ བའི་ དཔྱེ་ བཟུམ་སྦེ་ གནས་སྟངས་ འཁྲུལ་སི་སི་ ཅིག་ སྦེ་ མཇལཝ་ མས །</w:t>
      </w:r>
    </w:p>
    <w:p w14:paraId="6C8F3558" w14:textId="77777777" w:rsidR="00A536DF" w:rsidRDefault="00A536DF" w:rsidP="00A536DF">
      <w:pPr>
        <w:spacing w:after="0"/>
      </w:pPr>
      <w:r>
        <w:rPr>
          <w:rFonts w:cs="Microsoft Himalaya"/>
          <w:cs/>
          <w:lang w:bidi="bo-CN"/>
        </w:rPr>
        <w:t xml:space="preserve"> དཀའ་ངལ་ དེ་ རྒྱུ་ ག་ཅི་ ལས་ འབྱུངམ་ ཨིན་ན་ ཟེར་ ཞུ་ བ་ ཅིན་ ད་རེས་ནངས་པ་ ང་བཅས་རའི་ རྒྱལ་ཁབ་ འདི་ ཡང་ དཔལ་འབྱོར་ ཡར་རྒྱས་ ཀྱི་ གོམ་པ་ གདོང་ཁར་ སྤོ་ བའི་ དུས་ཚོད་ ཅིག་ འབདཝ་ལས་ བརྡ་བརྒྱུད་ དང་ རྒྱང་མཐོང་ ཚུ་ ནང་ ལས་ འཐོན་ མིའི་ གྱོན་ཆས་ མ་འདྲཝ་ དང་ སྤྱོད་ལམ་ ངན་པ་ དེ་ ཚུ་ ལུ་ དགའ་ཚོར་ བསྐྱེདཔ་ མ་ཚད་ རང་ གཞན་ གཉིས་ ཀྱི་ རྒྱལ་ཁབ་ ག་ཏེ་ ཨིན་རུང་ མི་རིགས་ སོ་སོ་ དང་ འབྲེལ་བ་ འཐབ་ ད་ རང་ གི་ ཆོས་ དང་ ལམ་སྲོལ་ ལུ་ ཚ་གྱང་ འབག་ སྟེ་ ཚུལ་ བཞིན་དུ་ ལག་ལེན་ མ་ འཐབ་ ལས་ སྤྱིར་བཏང་ </w:t>
      </w:r>
      <w:r>
        <w:t xml:space="preserve"># </w:t>
      </w:r>
      <w:r>
        <w:rPr>
          <w:rFonts w:cs="Microsoft Himalaya"/>
          <w:cs/>
          <w:lang w:bidi="bo-CN"/>
        </w:rPr>
        <w:t xml:space="preserve">ལམ་སྲོལ་ དང་ </w:t>
      </w:r>
      <w:r>
        <w:t xml:space="preserve"># </w:t>
      </w:r>
      <w:r>
        <w:rPr>
          <w:rFonts w:cs="Microsoft Himalaya"/>
          <w:cs/>
          <w:lang w:bidi="bo-CN"/>
        </w:rPr>
        <w:t xml:space="preserve">ལྷག་པར་དུ་ </w:t>
      </w:r>
      <w:r>
        <w:t xml:space="preserve"># </w:t>
      </w:r>
      <w:r>
        <w:rPr>
          <w:rFonts w:cs="Microsoft Himalaya"/>
          <w:cs/>
          <w:lang w:bidi="bo-CN"/>
        </w:rPr>
        <w:t>ཁ་སྐད་ དང་ གྱོན་ཆས་ ཚུ་ ལུ་ གནོད་པ་ འབྱུངམ་ ཨིན་ མས །</w:t>
      </w:r>
    </w:p>
    <w:p w14:paraId="4CFE670E" w14:textId="77777777" w:rsidR="00A536DF" w:rsidRDefault="00A536DF" w:rsidP="00A536DF">
      <w:pPr>
        <w:spacing w:after="0"/>
      </w:pPr>
      <w:r>
        <w:rPr>
          <w:rFonts w:cs="Microsoft Himalaya"/>
          <w:cs/>
          <w:lang w:bidi="bo-CN"/>
        </w:rPr>
        <w:t xml:space="preserve"> དེ་བཟུམ་སྦེ་ </w:t>
      </w:r>
      <w:r>
        <w:t xml:space="preserve"># </w:t>
      </w:r>
      <w:r>
        <w:rPr>
          <w:rFonts w:cs="Microsoft Himalaya"/>
          <w:cs/>
          <w:lang w:bidi="bo-CN"/>
        </w:rPr>
        <w:t>དོརམ་ ཁེན་འཇར་ གྱི་ རིགས་ སྟབས་བདེ་ཏོག་ཏོ་ དང་ འཇའ་ཆི་ཆི་ རྒྱུ་ རྣམ་པ་སྣ་ཚོགས་ ཀྱི་ སྒོ་ལས་ འཐོན་ ནི་ དེ་གིས་ རང་ལུགས་ གྱོན་ཆས་ ལུ་ ཐོ་ ཕོག་ པའི་ རྒྱུ་ ཅིག་ དེ་ ཨིན་ མས །</w:t>
      </w:r>
    </w:p>
    <w:p w14:paraId="56C4681D"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མཁྱེན་ བཞིན་དུ་ རང་ གི་ ལམ་ལུགས་སྲོལ་ ལུ་ ཡིད་ཆེས་ དང་ བརྩི་བཀུར་ མེད་ མི ། </w:t>
      </w:r>
      <w:r>
        <w:t xml:space="preserve"># </w:t>
      </w:r>
      <w:r>
        <w:rPr>
          <w:rFonts w:cs="Microsoft Himalaya"/>
          <w:cs/>
          <w:lang w:bidi="bo-CN"/>
        </w:rPr>
        <w:t xml:space="preserve">ནང་པའི་ཆོས་ དང་ ལམ་སྲོལ་ ཚུ་ རྒྱལ་ཁབ་ རང་བཙན་ གྱི་ ངོ་རྟགས ། གཞན་ དང་ མི་ འདྲ་ བའི་ ཁྱད་ཆོས ། </w:t>
      </w:r>
      <w:r>
        <w:t xml:space="preserve"># </w:t>
      </w:r>
      <w:r>
        <w:rPr>
          <w:rFonts w:cs="Microsoft Himalaya"/>
          <w:cs/>
          <w:lang w:bidi="bo-CN"/>
        </w:rPr>
        <w:t xml:space="preserve">དཔའ་ཉམས་ ཀྱི་ གཞི ། </w:t>
      </w:r>
      <w:r>
        <w:t xml:space="preserve"># </w:t>
      </w:r>
      <w:r>
        <w:rPr>
          <w:rFonts w:cs="Microsoft Himalaya"/>
          <w:cs/>
          <w:lang w:bidi="bo-CN"/>
        </w:rPr>
        <w:t xml:space="preserve">བྱིན་རླབས་ འཇུག་ པའི་ རྟེན ། </w:t>
      </w:r>
      <w:r>
        <w:t xml:space="preserve"># </w:t>
      </w:r>
      <w:r>
        <w:rPr>
          <w:rFonts w:cs="Microsoft Himalaya"/>
          <w:cs/>
          <w:lang w:bidi="bo-CN"/>
        </w:rPr>
        <w:t xml:space="preserve">གོངམ་ མི་དབང་མངའ་བདག་རིན་པོ་ཆེའི་ ཐུགས་དགོངས་ འགྲུབ་ ནིའི་ ཐབས ། </w:t>
      </w:r>
      <w:r>
        <w:t xml:space="preserve"># </w:t>
      </w:r>
      <w:r>
        <w:rPr>
          <w:rFonts w:cs="Microsoft Himalaya"/>
          <w:cs/>
          <w:lang w:bidi="bo-CN"/>
        </w:rPr>
        <w:t xml:space="preserve">རྒྱལ་ཡོངས་དགའ་སྐྱིད་དཔལ་འཛོམས་ ཀྱི་ དམིགས་དོན་ འགྲུབ་ ནི་ གི་ ལམ ། </w:t>
      </w:r>
      <w:r>
        <w:t xml:space="preserve"># </w:t>
      </w:r>
      <w:r>
        <w:rPr>
          <w:rFonts w:cs="Microsoft Himalaya"/>
          <w:cs/>
          <w:lang w:bidi="bo-CN"/>
        </w:rPr>
        <w:t xml:space="preserve">རྒྱལ་ཁབ་ རང་དབང་རང་བཙན་ སྦེ་ བཞག་ ནི་ གི་ རྟེན་འབྲེལ ། </w:t>
      </w:r>
      <w:r>
        <w:t xml:space="preserve"># </w:t>
      </w:r>
      <w:r>
        <w:rPr>
          <w:rFonts w:cs="Microsoft Himalaya"/>
          <w:cs/>
          <w:lang w:bidi="bo-CN"/>
        </w:rPr>
        <w:t xml:space="preserve">ང་བཅས་ འབྲུག་པའི་ མི་ཁུངས་ ཨིན་ མི་ ཅིག་ ལུ་ </w:t>
      </w:r>
      <w:r>
        <w:t xml:space="preserve"># </w:t>
      </w:r>
      <w:r>
        <w:rPr>
          <w:rFonts w:cs="Microsoft Himalaya"/>
          <w:cs/>
          <w:lang w:bidi="bo-CN"/>
        </w:rPr>
        <w:t>མེད་ཐབས་མེད་པའི་ ནོར་བུ་ བཟུམ་ ཅིག་ ཨིན་ པའི་ གོ་བརྡ་ མ་ སྤྲོད་ པའི་ སྐྱོན་ ཚུ་ ལུ་ ཐུགཔ་ ཨིན་ མས །</w:t>
      </w:r>
    </w:p>
    <w:p w14:paraId="47DB0D2E" w14:textId="77777777" w:rsidR="00A536DF" w:rsidRDefault="00A536DF" w:rsidP="00A536DF">
      <w:pPr>
        <w:spacing w:after="0"/>
      </w:pPr>
      <w:r>
        <w:rPr>
          <w:rFonts w:cs="Microsoft Himalaya"/>
          <w:cs/>
          <w:lang w:bidi="bo-CN"/>
        </w:rPr>
        <w:t xml:space="preserve"> ཨིན་རུང་ དཀའ་ངལ་ དེ་ བསལ་ བའི་ ཐབས་ཤེས་ ཡང་ མེདཔ་ མེན་ མས ། </w:t>
      </w:r>
      <w:r>
        <w:t xml:space="preserve"># </w:t>
      </w:r>
      <w:r>
        <w:rPr>
          <w:rFonts w:cs="Microsoft Himalaya"/>
          <w:cs/>
          <w:lang w:bidi="bo-CN"/>
        </w:rPr>
        <w:t>འདུག་ ཟེར་ ཞུ་ ནི །</w:t>
      </w:r>
    </w:p>
    <w:p w14:paraId="39958616" w14:textId="77777777" w:rsidR="00A536DF" w:rsidRDefault="00A536DF" w:rsidP="00A536DF">
      <w:pPr>
        <w:spacing w:after="0"/>
      </w:pPr>
      <w:r>
        <w:rPr>
          <w:rFonts w:cs="Microsoft Himalaya"/>
          <w:cs/>
          <w:lang w:bidi="bo-CN"/>
        </w:rPr>
        <w:t xml:space="preserve"> འདུལ་བ་ ཡུལ་ དུས་ དང་ བསྟུན ། </w:t>
      </w:r>
      <w:r>
        <w:t xml:space="preserve"># </w:t>
      </w:r>
      <w:r>
        <w:rPr>
          <w:rFonts w:cs="Microsoft Himalaya"/>
          <w:cs/>
          <w:lang w:bidi="bo-CN"/>
        </w:rPr>
        <w:t xml:space="preserve">། </w:t>
      </w:r>
      <w:r>
        <w:t xml:space="preserve"># </w:t>
      </w:r>
      <w:r>
        <w:rPr>
          <w:rFonts w:cs="Microsoft Himalaya"/>
          <w:cs/>
          <w:lang w:bidi="bo-CN"/>
        </w:rPr>
        <w:t xml:space="preserve">ཟེར་ དོ་ བཟུམ་ ཁྲིམས་ བསྒྱུར་བཅོས་ མཛད་ ནི་ གི་ དབང་ཆ་ ཡོད་ མིའི་ ལྷན་ཚོགས་ ཚུ་ གིས་ གྱོན་ཆས་ ཀྱི་ ཁྲིམས་ལུགས་ བསྒྱུར་བཅོས་ དང་ ཁྲིམས་ ལས་ འགལ་ མི་ ཚུ་ ལུ་ ཉེས་ཆད་ བཀལ་ ནིའི་ སྲོལ་ བཙུགས ། </w:t>
      </w:r>
      <w:r>
        <w:t xml:space="preserve"># </w:t>
      </w:r>
      <w:r>
        <w:rPr>
          <w:rFonts w:cs="Microsoft Himalaya"/>
          <w:cs/>
          <w:lang w:bidi="bo-CN"/>
        </w:rPr>
        <w:t xml:space="preserve">བརྡ་བརྒྱུད་ དང་ རྒྱང་མཐོང་ ཚུ་ གིས་ ཁྲིམས་ལུགས་ ཚུ་ གོ་བརྡ་ སྤེལ་ ནི་ དང་ ལེགས་བཅོས་ ཀྱི་ འགྱུར་བ་ གཏང་ དགོཔ་ ཡོད་ པའི་ ཁར་ ན་གཞོན་ སློབ་ཕྲུག་ ཚུ་ སློབ་གྲྭ་ ནང་ བཙུགས་ ཞིནམ་ལས་ ཡོན་ཏན་ བྱིན་ ནི་ འདི་ སློབ་དཔོན་ གྱི་ འགན་ཁུར་ རྐྱངམ་གཅིག་ མེན་ པར་ དཔྱེ་གཏམ་ ལུ ། </w:t>
      </w:r>
      <w:r>
        <w:t xml:space="preserve"># </w:t>
      </w:r>
      <w:r>
        <w:rPr>
          <w:rFonts w:cs="Microsoft Himalaya"/>
          <w:cs/>
          <w:lang w:bidi="bo-CN"/>
        </w:rPr>
        <w:t xml:space="preserve">ཟ་ ལུགས་ འགྲོ་ ལུགས་ སྡོད་ ལུགས་ གསུམ ། </w:t>
      </w:r>
      <w:r>
        <w:t xml:space="preserve"># </w:t>
      </w:r>
      <w:r>
        <w:rPr>
          <w:rFonts w:cs="Microsoft Himalaya"/>
          <w:cs/>
          <w:lang w:bidi="bo-CN"/>
        </w:rPr>
        <w:t xml:space="preserve">། དྲིན་ཅན་ ཕ་མའི་ བསླབ་བྱ་ ཨིན ། </w:t>
      </w:r>
      <w:r>
        <w:t xml:space="preserve"># </w:t>
      </w:r>
      <w:r>
        <w:rPr>
          <w:rFonts w:cs="Microsoft Himalaya"/>
          <w:cs/>
          <w:lang w:bidi="bo-CN"/>
        </w:rPr>
        <w:t xml:space="preserve">། </w:t>
      </w:r>
      <w:r>
        <w:t xml:space="preserve"># </w:t>
      </w:r>
      <w:r>
        <w:rPr>
          <w:rFonts w:cs="Microsoft Himalaya"/>
          <w:cs/>
          <w:lang w:bidi="bo-CN"/>
        </w:rPr>
        <w:t xml:space="preserve">ཟེར་ དོ་ བཟུམ་ ཐ་ན་ ཁ་སླབ་ ཐངས་ ཅིག་ ལས་ འགོ་ བཟུང་ དཔྱེ་ བཟང་པོའི་ ལམ་སྟོན་ འདི་ ཕམ་ དང་ སློབ་དཔོན་ མཉམ་རུབ་ ཀྱི་ ཐོག་ ལས་ གནང་ པ་ ཅིན ། </w:t>
      </w:r>
      <w:r>
        <w:t xml:space="preserve"># </w:t>
      </w:r>
      <w:r>
        <w:rPr>
          <w:rFonts w:cs="Microsoft Himalaya"/>
          <w:cs/>
          <w:lang w:bidi="bo-CN"/>
        </w:rPr>
        <w:t xml:space="preserve">སྨྲས་ ཤིང་ བསྐུལ་ བར་ གྱུར་ པ་ ན ། </w:t>
      </w:r>
      <w:r>
        <w:t xml:space="preserve"># </w:t>
      </w:r>
      <w:r>
        <w:rPr>
          <w:rFonts w:cs="Microsoft Himalaya"/>
          <w:cs/>
          <w:lang w:bidi="bo-CN"/>
        </w:rPr>
        <w:t xml:space="preserve">། དུད་འགྲོ་ ལ་ ཡང་ གོ་བ་ སྐྱེས ། </w:t>
      </w:r>
      <w:r>
        <w:t xml:space="preserve"># </w:t>
      </w:r>
      <w:r>
        <w:rPr>
          <w:rFonts w:cs="Microsoft Himalaya"/>
          <w:cs/>
          <w:lang w:bidi="bo-CN"/>
        </w:rPr>
        <w:t>། ཟེར་ གསུངས་ ཏེ་ འདུག</w:t>
      </w:r>
    </w:p>
    <w:p w14:paraId="3845D4CE" w14:textId="77777777" w:rsidR="00A536DF" w:rsidRDefault="00A536DF" w:rsidP="00A536DF">
      <w:pPr>
        <w:spacing w:after="0"/>
      </w:pPr>
      <w:r>
        <w:rPr>
          <w:rFonts w:cs="Microsoft Himalaya"/>
          <w:cs/>
          <w:lang w:bidi="bo-CN"/>
        </w:rPr>
        <w:t xml:space="preserve"> དེ་བཟུམ་ མའི་ </w:t>
      </w:r>
      <w:r>
        <w:t xml:space="preserve"># </w:t>
      </w:r>
      <w:r>
        <w:rPr>
          <w:rFonts w:cs="Microsoft Himalaya"/>
          <w:cs/>
          <w:lang w:bidi="bo-CN"/>
        </w:rPr>
        <w:t xml:space="preserve">དུད་འགྲོ་ སེམས་ཅན་ ལུ་ ཡང་ གོ་ བའི་ དུས་ ཡོད་ པ་ ཅིན་ ང་བཅས་ འདི་ ཕར་ སླབ་ ཤེསཔ ། </w:t>
      </w:r>
      <w:r>
        <w:t xml:space="preserve"># </w:t>
      </w:r>
      <w:r>
        <w:rPr>
          <w:rFonts w:cs="Microsoft Himalaya"/>
          <w:cs/>
          <w:lang w:bidi="bo-CN"/>
        </w:rPr>
        <w:t>ཚུར་ ཉན་ ཤེས་ མིའི་ མི་ ཅིག་ འབདཝ་ལས་ གོང་ གི་ དཀའ་ངལ་ ཚུ་ འབྱུང་ ར་ མི་ འབྱུང་ ནི་ དང་ འབྱུང་ མི་ ཚུ་ ཡང་ བསལ་ ནིའི་ ཐབས་ལམ་ སྦོམ་ སྦེ་ ར་ འདུག་ ཟེར་ མནོཝ་ མས །</w:t>
      </w:r>
    </w:p>
    <w:p w14:paraId="6A01C25E" w14:textId="77777777" w:rsidR="00A536DF" w:rsidRDefault="00A536DF" w:rsidP="00A536DF">
      <w:pPr>
        <w:spacing w:after="0"/>
      </w:pPr>
      <w:r>
        <w:rPr>
          <w:rFonts w:cs="Microsoft Himalaya"/>
          <w:cs/>
          <w:lang w:bidi="bo-CN"/>
        </w:rPr>
        <w:t xml:space="preserve"> ད་ མཇུག་ ར་ བཅུད་ བསྡུ་ སྦེ་ ཞུ་ བ་ ཅིན་ གོང་ ལུ་ ཞུ་ མི་ གཡུས་ ཆུ་ འཐུངས་ ན་ གཡུས་ཁྲིམས་ སྲུང་ ཟེར་ བའི་ དཔྱེ་ དོན་ གཉིསཔོ་ འདི་ ང་ གིས་ ཞུ་ མི་ ཁ་ གིས་ ཞུ་ མ་ ཤེས་ རུང་ བློ་ སླབ་ ལུགས་ མི་ གཙོ་ ཉན་ ལུགས་ གཙོ ། ། ཟེར་ བའི་ དཔྱེ་ དང་ མཐུནམ་ སྦེ་ ནཱ་ གཟིགས་ མི་ ཡོངས་ མཁྱེན་ པའི་ བདག་པོ་ མཁས་ པའི་ བློ་གྲོས་ དང་ ལྡནམ་ ལས་ ཚིག་ དོན་ ཡ་ མ་ བྲལ་ བར་ མིང་ དོན་ རྟགས་མ ཐུན་ པ་ ཅིག་ སྦེ་ མཛད་ གནང་ ཟེར་ འབྲུག་ མི་ ཆེ་འབྲིང་ཆུང་</w:t>
      </w:r>
      <w:r>
        <w:t xml:space="preserve">NUM </w:t>
      </w:r>
      <w:r>
        <w:rPr>
          <w:rFonts w:cs="Microsoft Himalaya"/>
          <w:cs/>
          <w:lang w:bidi="bo-CN"/>
        </w:rPr>
        <w:t>ག་ར་ ལུ་ ལགཔ་ གཉིས་ ཐལ་མོ་སྦྱར་ ཏེ་ གསོལ་འདེབས་ སྦེ་ ཞུ་ ནི་ ཨིན །</w:t>
      </w:r>
    </w:p>
    <w:p w14:paraId="608A80B0" w14:textId="77777777" w:rsidR="00A536DF" w:rsidRDefault="00A536DF" w:rsidP="00A536DF">
      <w:pPr>
        <w:spacing w:after="0"/>
      </w:pPr>
      <w:r>
        <w:rPr>
          <w:rFonts w:cs="Microsoft Himalaya"/>
          <w:cs/>
          <w:lang w:bidi="bo-CN"/>
        </w:rPr>
        <w:t xml:space="preserve"> དེ་སྦེ་ ཞུ་ དགོ་ མི་ དེ་ ཡང་</w:t>
      </w:r>
    </w:p>
    <w:p w14:paraId="3C77D966" w14:textId="77777777" w:rsidR="00A536DF" w:rsidRDefault="00A536DF" w:rsidP="00A536DF">
      <w:pPr>
        <w:spacing w:after="0"/>
      </w:pPr>
      <w:r>
        <w:rPr>
          <w:rFonts w:cs="Microsoft Himalaya"/>
          <w:cs/>
          <w:lang w:bidi="bo-CN"/>
        </w:rPr>
        <w:lastRenderedPageBreak/>
        <w:t xml:space="preserve"> ང་ གིས་ གོང་ ལུ་ བཀོད་ ཡོད་ མིའི་ དོན་ཚན་ འདི་ གཡུས་ ཆུ་ འཐུངས་ ན་ གཡུས་ཁྲིམས་ སྲུང་ ཟེར་ ཨིན་ པས །</w:t>
      </w:r>
    </w:p>
    <w:p w14:paraId="5CDBE263" w14:textId="77777777" w:rsidR="00A536DF" w:rsidRDefault="00A536DF" w:rsidP="00A536DF">
      <w:pPr>
        <w:spacing w:after="0"/>
      </w:pPr>
      <w:r>
        <w:rPr>
          <w:rFonts w:cs="Microsoft Himalaya"/>
          <w:cs/>
          <w:lang w:bidi="bo-CN"/>
        </w:rPr>
        <w:t xml:space="preserve"> དེ་ གོང་ ལུ་ བཀོད་ དོ་ བཟུམ་སྦེ་ དཔལ་ལྡན་འབྲུག་པའི་ ཆོས་ དང་ ལམ་སྲོལ ། </w:t>
      </w:r>
      <w:r>
        <w:t xml:space="preserve"># </w:t>
      </w:r>
      <w:r>
        <w:rPr>
          <w:rFonts w:cs="Microsoft Himalaya"/>
          <w:cs/>
          <w:lang w:bidi="bo-CN"/>
        </w:rPr>
        <w:t xml:space="preserve">སྒྲིག་ ལམ་ ཆོས་ གསུམ ། </w:t>
      </w:r>
      <w:r>
        <w:t xml:space="preserve"># </w:t>
      </w:r>
      <w:r>
        <w:rPr>
          <w:rFonts w:cs="Microsoft Himalaya"/>
          <w:cs/>
          <w:lang w:bidi="bo-CN"/>
        </w:rPr>
        <w:t xml:space="preserve">བཟའ་ བཅའ་ འགྲོ་ གསུམ་ ཚུ་ ཨིན ། </w:t>
      </w:r>
      <w:r>
        <w:t xml:space="preserve"># </w:t>
      </w:r>
      <w:r>
        <w:rPr>
          <w:rFonts w:cs="Microsoft Himalaya"/>
          <w:cs/>
          <w:lang w:bidi="bo-CN"/>
        </w:rPr>
        <w:t xml:space="preserve">མདོར་བསྡུ་ བ་ ཅིན་ སྤྱི་ལོ་ </w:t>
      </w:r>
      <w:r>
        <w:t xml:space="preserve">NUM </w:t>
      </w:r>
      <w:r>
        <w:rPr>
          <w:rFonts w:cs="Microsoft Himalaya"/>
          <w:cs/>
          <w:lang w:bidi="bo-CN"/>
        </w:rPr>
        <w:t>ལུ་ མི་དབང་མངའ་བདག་རིན་པོ་ཆེའི་ ཐུགས་བསྐྱེད་ བླ་ན་མེད་པའི་ རྒྱ་མཚོའི་ ནང་ ལས་ འཁྲུངས་ པའི་ སྤྱིར་ འཛམ་གླིང་ ཡོངས་ དང་ སྒོས་སུ་ འབྲུག་ཡུལ་ འདི་ ནང་ སྐྱེས་ པའི་ མནོ་ཅན་ མི་ དང་ མནོ་མེད་ འབུཔ་ གྱོག་མོ་ ཡན་ཆད་ ལུ་ ཕྱི་ ནང་ གཉིས་ ཀྱི་ ཞི་བདེ་ དང་ དགོས་འདོད་ ཀྱི་ ནོར་བུ་ བྱུང་ བའི་ གཞི་ རྒྱལ་ཡོངས་དགའ་སྐྱིད་དཔལ་འཛོམས་ འདི་ ཡང་ རང་བཞིན་གྱིས་ འགྲུབ་ ཚུགས་ ཟེར་ ཞུ་ ནི་ ཨིན །</w:t>
      </w:r>
    </w:p>
    <w:p w14:paraId="7A88E2FA" w14:textId="77777777" w:rsidR="00A536DF" w:rsidRDefault="00A536DF" w:rsidP="00A536DF">
      <w:pPr>
        <w:spacing w:after="0"/>
      </w:pPr>
      <w:r>
        <w:rPr>
          <w:rFonts w:cs="Microsoft Himalaya"/>
          <w:cs/>
          <w:lang w:bidi="bo-CN"/>
        </w:rPr>
        <w:t xml:space="preserve"> དཔྱེ་གཏམ་ ལུ ། </w:t>
      </w:r>
      <w:r>
        <w:t xml:space="preserve"># </w:t>
      </w:r>
      <w:r>
        <w:rPr>
          <w:rFonts w:cs="Microsoft Himalaya"/>
          <w:cs/>
          <w:lang w:bidi="bo-CN"/>
        </w:rPr>
        <w:t xml:space="preserve">ཁ་བཤད་ ཆུའི་ ལྦ་ག ། ལག་ལེན་ གསེར་ གྱི་ ཐིགས་པ ། </w:t>
      </w:r>
      <w:r>
        <w:t xml:space="preserve"># </w:t>
      </w:r>
      <w:r>
        <w:rPr>
          <w:rFonts w:cs="Microsoft Himalaya"/>
          <w:cs/>
          <w:lang w:bidi="bo-CN"/>
        </w:rPr>
        <w:t xml:space="preserve">། ཟེར་ དོ་ བཟུམ་ སྤྱན་ གྱིས་ གཟིགས ། </w:t>
      </w:r>
      <w:r>
        <w:t xml:space="preserve"># </w:t>
      </w:r>
      <w:r>
        <w:rPr>
          <w:rFonts w:cs="Microsoft Himalaya"/>
          <w:cs/>
          <w:lang w:bidi="bo-CN"/>
        </w:rPr>
        <w:t xml:space="preserve">ཞལ་ ལས་ གསུངས་ ཏེ་ བཞུགས་ མ་ ད་ པར་ ལག་ལེན་ གསེར་ གྱི་ ཐིགས་པ་ འདི་ མཛད་ གནང་ ཚུགས་ པ་ ཅིན་ འབྲུག་པའི་ མི་སེར་ ཡོངས་ ལུ་ བཀའ་དྲིན་ འཁོར་ ཐབས་ མེད་ པའི་ དྲིན་ཅན་ གྱི་ ཕམ་ མཚན་ བརྗོད་ པར་ ཕངས་ པའི་ མི་དབང་འབྲུག་རྒྱལ་བཞི་པ་ མཆོག་ </w:t>
      </w:r>
      <w:r>
        <w:t xml:space="preserve"># </w:t>
      </w:r>
      <w:r>
        <w:rPr>
          <w:rFonts w:cs="Microsoft Himalaya"/>
          <w:cs/>
          <w:lang w:bidi="bo-CN"/>
        </w:rPr>
        <w:t xml:space="preserve">དགུང་ལོ་ </w:t>
      </w:r>
      <w:r>
        <w:t xml:space="preserve">NUM </w:t>
      </w:r>
      <w:r>
        <w:rPr>
          <w:rFonts w:cs="Microsoft Himalaya"/>
          <w:cs/>
          <w:lang w:bidi="bo-CN"/>
        </w:rPr>
        <w:t xml:space="preserve">བཞེས་ པའི་ དགུང་སྐག་ ཟློག་ ཐབས་ དང་ དེ་མ་ཚད་ འབྲུག་ རྒྱལ་ཁབ་ ཀྱི་ སྲིད་བྱུས་ ཚུ་ ཡང་ </w:t>
      </w:r>
      <w:r>
        <w:t xml:space="preserve"># </w:t>
      </w:r>
      <w:r>
        <w:rPr>
          <w:rFonts w:cs="Microsoft Himalaya"/>
          <w:cs/>
          <w:lang w:bidi="bo-CN"/>
        </w:rPr>
        <w:t xml:space="preserve">རྩ་ཁྲིམས་ཆེན་མོའི་ ནང་ བཀོད་ དོ་ བཟུམ་སྦེ་ ཆོས་ སྲིད་ གཉིས་ དང་ མཐུནམ་ སྦེ་ རང་བཞིན་ལྷུན་གྱིས་ འགྲུབ་ ཚུགས ། </w:t>
      </w:r>
      <w:r>
        <w:t xml:space="preserve"># </w:t>
      </w:r>
      <w:r>
        <w:rPr>
          <w:rFonts w:cs="Microsoft Himalaya"/>
          <w:cs/>
          <w:lang w:bidi="bo-CN"/>
        </w:rPr>
        <w:t xml:space="preserve">དེ་འབདཝ་ལས་ ང་བཅས་ ག་ར་ ཕ་ ཤུལ་ བུ་ གིས་ འཛིན་ ཏེ་ ཡ་རབས་ སྐྱེས་བུ་ དམ་པའི་ གྲངས་སུ་ ཚུདཔ་ ལས་ ཕ་ སྡོད་ སར་ བུ་ འཁྱམས་ ཏེ་ རྒྱལ་ བློན་ འབངས་ </w:t>
      </w:r>
      <w:r>
        <w:t xml:space="preserve">NUM </w:t>
      </w:r>
      <w:r>
        <w:rPr>
          <w:rFonts w:cs="Microsoft Himalaya"/>
          <w:cs/>
          <w:lang w:bidi="bo-CN"/>
        </w:rPr>
        <w:t xml:space="preserve">ཐུགས་ མཐུན་ ཁྲིམས་ གཙང་ གི་ རྟེན་འབྲེལ་ དང་ ལྷ་ ཆོས་སྐྱོང་སྲུང་མའི་ ནུས་མཐུ་ ལུ་ བརྟེན་ དྲིན་ཅན་ གྱི་ ཕམ་ མི་དབང་འབྲུག་རྒྱལ་བཞི་པ་ མཆོག་ དང་ ། </w:t>
      </w:r>
      <w:r>
        <w:t xml:space="preserve"># </w:t>
      </w:r>
      <w:r>
        <w:rPr>
          <w:rFonts w:cs="Microsoft Himalaya"/>
          <w:cs/>
          <w:lang w:bidi="bo-CN"/>
        </w:rPr>
        <w:t xml:space="preserve">སྐྱབས་རྗེ་ སྤྲུལ་སྐུ་འཇིགས་མེད་ཆོས་གྲགས་ མཆོག </w:t>
      </w:r>
      <w:r>
        <w:t xml:space="preserve"># </w:t>
      </w:r>
      <w:r>
        <w:rPr>
          <w:rFonts w:cs="Microsoft Himalaya"/>
          <w:cs/>
          <w:lang w:bidi="bo-CN"/>
        </w:rPr>
        <w:t xml:space="preserve">མི་དབང་རྒྱལ་ཡུམ་རྡོ་རྗེ་དབང་མོ་དབང་ཕྱུག་ མཆོག </w:t>
      </w:r>
      <w:r>
        <w:t xml:space="preserve"># </w:t>
      </w:r>
      <w:r>
        <w:rPr>
          <w:rFonts w:cs="Microsoft Himalaya"/>
          <w:cs/>
          <w:lang w:bidi="bo-CN"/>
        </w:rPr>
        <w:t xml:space="preserve">མཆོག་ </w:t>
      </w:r>
      <w:r>
        <w:t xml:space="preserve">NUM </w:t>
      </w:r>
      <w:r>
        <w:rPr>
          <w:rFonts w:cs="Microsoft Himalaya"/>
          <w:cs/>
          <w:lang w:bidi="bo-CN"/>
        </w:rPr>
        <w:t xml:space="preserve">འབྲུག་ཡུལ་ འདི་ ནང་ བསྟན་པ་ དང་ འགྲོ་བའི་ དོན་ལུ་ སྐུ་ཚེ་ ལུ་ སྒྲིབ་ གུད་ ཀྱི་ བར་ཆད་ ཐམས་ཅད་ ཞི ། </w:t>
      </w:r>
      <w:r>
        <w:t xml:space="preserve"># </w:t>
      </w:r>
      <w:r>
        <w:rPr>
          <w:rFonts w:cs="Microsoft Himalaya"/>
          <w:cs/>
          <w:lang w:bidi="bo-CN"/>
        </w:rPr>
        <w:t xml:space="preserve">ཕྱོགས་ ཐམས་ཅད་ ལས་ རྣམ་པར་རྒྱལ་ ཏེ་ འབྲུག་ མི་ ཡོངས་ ཀྱི་ སྐྱབས་མགོན་ སྦེ་ སྐུ་ཚེ་ ཁྲི་ཕྲག་ ལས་ ཁྲི་ཕྲག </w:t>
      </w:r>
      <w:r>
        <w:t xml:space="preserve"># </w:t>
      </w:r>
      <w:r>
        <w:rPr>
          <w:rFonts w:cs="Microsoft Himalaya"/>
          <w:cs/>
          <w:lang w:bidi="bo-CN"/>
        </w:rPr>
        <w:t>བསྐལ་པ་ ལས་ བསྐལ་པའི་ བར་དུ་ སྐུ་ཚེ་ ཞབས་པད་ བརྟན་ ཏེ་ བཞུགས་ བཅུག་ ཟེར་ བའི་ སྨོན་ལམ་ ང་བཅས་ འབྲུག་ མི་ ཆེ་འབྲིང་ཆུང་</w:t>
      </w:r>
      <w:r>
        <w:t xml:space="preserve">NUM </w:t>
      </w:r>
      <w:r>
        <w:rPr>
          <w:rFonts w:cs="Microsoft Himalaya"/>
          <w:cs/>
          <w:lang w:bidi="bo-CN"/>
        </w:rPr>
        <w:t xml:space="preserve">ག་ར་ སྒོ་ </w:t>
      </w:r>
      <w:r>
        <w:t xml:space="preserve">NUM </w:t>
      </w:r>
      <w:r>
        <w:rPr>
          <w:rFonts w:cs="Microsoft Himalaya"/>
          <w:cs/>
          <w:lang w:bidi="bo-CN"/>
        </w:rPr>
        <w:t xml:space="preserve">གུས་པ་ དང་ བཅས ། </w:t>
      </w:r>
      <w:r>
        <w:t xml:space="preserve"># </w:t>
      </w:r>
      <w:r>
        <w:rPr>
          <w:rFonts w:cs="Microsoft Himalaya"/>
          <w:cs/>
          <w:lang w:bidi="bo-CN"/>
        </w:rPr>
        <w:t xml:space="preserve">ས་སྐྱོང་ མི་དབང་ ཆབ་སྲིད་ བརྟན་ པ་ དང་ ། </w:t>
      </w:r>
      <w:r>
        <w:t xml:space="preserve"># </w:t>
      </w:r>
      <w:r>
        <w:rPr>
          <w:rFonts w:cs="Microsoft Himalaya"/>
          <w:cs/>
          <w:lang w:bidi="bo-CN"/>
        </w:rPr>
        <w:t xml:space="preserve">། འབངས་ རྣམས་ བདེ་སྐྱིད་ དཔལ་ ལ་ ལོངས་སྤྱོད་ ཅིང་ ། </w:t>
      </w:r>
      <w:r>
        <w:t xml:space="preserve"># </w:t>
      </w:r>
      <w:r>
        <w:rPr>
          <w:rFonts w:cs="Microsoft Himalaya"/>
          <w:cs/>
          <w:lang w:bidi="bo-CN"/>
        </w:rPr>
        <w:t xml:space="preserve">། ལུགས་ གཉིས་ བསྟན་ སྲིད་ འཕྲིན་ལས་ དར་ཞིང་རྒྱས ། </w:t>
      </w:r>
      <w:r>
        <w:t xml:space="preserve"># </w:t>
      </w:r>
      <w:r>
        <w:rPr>
          <w:rFonts w:cs="Microsoft Himalaya"/>
          <w:cs/>
          <w:lang w:bidi="bo-CN"/>
        </w:rPr>
        <w:t xml:space="preserve">། ལྗོངས་ འདི་ འཛམ་གླིང་ རྒྱན་ དུ་ མཛེས་ པར་ ཤོག ། </w:t>
      </w:r>
      <w:r>
        <w:t xml:space="preserve"># </w:t>
      </w:r>
      <w:r>
        <w:rPr>
          <w:rFonts w:cs="Microsoft Himalaya"/>
          <w:cs/>
          <w:lang w:bidi="bo-CN"/>
        </w:rPr>
        <w:t>ཟེར་ བའི་ སྨོན་ཚིག་ མགྲིན་དབྱངས་ གཅིག་ ཏུ་ ཕུལཝ་ ཨིན །</w:t>
      </w:r>
    </w:p>
    <w:p w14:paraId="70788A0D" w14:textId="77777777" w:rsidR="00A536DF" w:rsidRDefault="00A536DF" w:rsidP="00A536DF">
      <w:pPr>
        <w:spacing w:after="0"/>
      </w:pPr>
      <w:r>
        <w:rPr>
          <w:rFonts w:cs="Microsoft Himalaya"/>
          <w:cs/>
          <w:lang w:bidi="bo-CN"/>
        </w:rPr>
        <w:t xml:space="preserve"> བཀའ་དྲིན་ ཆེ །</w:t>
      </w:r>
    </w:p>
    <w:p w14:paraId="5B551107" w14:textId="77777777" w:rsidR="00A536DF" w:rsidRDefault="00A536DF" w:rsidP="00A536DF">
      <w:pPr>
        <w:spacing w:after="0"/>
      </w:pPr>
      <w:r>
        <w:rPr>
          <w:rFonts w:cs="Microsoft Himalaya"/>
          <w:cs/>
          <w:lang w:bidi="bo-CN"/>
        </w:rPr>
        <w:t xml:space="preserve"> དགེ་སློང་ ཚེ་རིང་ནོར་བུ ། འཛིན་གྲྭ་ </w:t>
      </w:r>
      <w:r>
        <w:t>NUM</w:t>
      </w:r>
      <w:r>
        <w:rPr>
          <w:rFonts w:cs="Microsoft Himalaya"/>
          <w:cs/>
          <w:lang w:bidi="bo-CN"/>
        </w:rPr>
        <w:t>པ །</w:t>
      </w:r>
    </w:p>
    <w:p w14:paraId="697B2091" w14:textId="77777777" w:rsidR="00A536DF" w:rsidRDefault="00A536DF" w:rsidP="00A536DF">
      <w:pPr>
        <w:spacing w:after="0"/>
      </w:pPr>
      <w:r>
        <w:rPr>
          <w:rFonts w:cs="Microsoft Himalaya"/>
          <w:cs/>
          <w:lang w:bidi="bo-CN"/>
        </w:rPr>
        <w:t xml:space="preserve"> རྟ་མགོ་ནང་པའི་ཆེས་མཐོ་རིག་པའི་སློབ་གྲྭ །</w:t>
      </w:r>
    </w:p>
    <w:p w14:paraId="339D5183"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ཆོས་ སྲིད་ ཀྱི་ འབྲེལ་བ །</w:t>
      </w:r>
    </w:p>
    <w:p w14:paraId="354CEB94" w14:textId="77777777" w:rsidR="00A536DF" w:rsidRDefault="00A536DF" w:rsidP="00A536DF">
      <w:pPr>
        <w:spacing w:after="0"/>
      </w:pPr>
      <w:r>
        <w:rPr>
          <w:rFonts w:cs="Microsoft Himalaya"/>
          <w:cs/>
          <w:lang w:bidi="bo-CN"/>
        </w:rPr>
        <w:t xml:space="preserve"> རྒྱལ་བ་ ཀུན་ གྱི་ གསང་ཆེན་ མཛོད ། </w:t>
      </w:r>
      <w:r>
        <w:t xml:space="preserve"># </w:t>
      </w:r>
      <w:r>
        <w:rPr>
          <w:rFonts w:cs="Microsoft Himalaya"/>
          <w:cs/>
          <w:lang w:bidi="bo-CN"/>
        </w:rPr>
        <w:t xml:space="preserve">། བླ་མེད་ མཆོག་ གི་ བསྟན་པ་ འདི ། </w:t>
      </w:r>
      <w:r>
        <w:t xml:space="preserve"># </w:t>
      </w:r>
      <w:r>
        <w:rPr>
          <w:rFonts w:cs="Microsoft Himalaya"/>
          <w:cs/>
          <w:lang w:bidi="bo-CN"/>
        </w:rPr>
        <w:t>།</w:t>
      </w:r>
    </w:p>
    <w:p w14:paraId="62F65033" w14:textId="77777777" w:rsidR="00A536DF" w:rsidRDefault="00A536DF" w:rsidP="00A536DF">
      <w:pPr>
        <w:spacing w:after="0"/>
      </w:pPr>
      <w:r>
        <w:rPr>
          <w:rFonts w:cs="Microsoft Himalaya"/>
          <w:cs/>
          <w:lang w:bidi="bo-CN"/>
        </w:rPr>
        <w:t xml:space="preserve"> ཇི་ལྟར་ མཁའ་ ལ་ ཉི་ ཤར་ བཞིན ། </w:t>
      </w:r>
      <w:r>
        <w:t xml:space="preserve"># </w:t>
      </w:r>
      <w:r>
        <w:rPr>
          <w:rFonts w:cs="Microsoft Himalaya"/>
          <w:cs/>
          <w:lang w:bidi="bo-CN"/>
        </w:rPr>
        <w:t>། རྒྱལ་ཁམས་ ཡོངས་ ལ་ དར་རྒྱས་ ཤོག །</w:t>
      </w:r>
    </w:p>
    <w:p w14:paraId="1E6FA0A7" w14:textId="77777777" w:rsidR="00A536DF" w:rsidRDefault="00A536DF" w:rsidP="00A536DF">
      <w:pPr>
        <w:spacing w:after="0"/>
      </w:pPr>
      <w:r>
        <w:rPr>
          <w:rFonts w:cs="Microsoft Himalaya"/>
          <w:cs/>
          <w:lang w:bidi="bo-CN"/>
        </w:rPr>
        <w:t xml:space="preserve"> ཕོ་ མོ་ ཟུང་ དུ་ འཇུག་ ན་ འཇིག་རྟེན་པའི་ བྱ་བ་ འགྲུབ་ ཚུགས་ </w:t>
      </w:r>
      <w:r>
        <w:t xml:space="preserve"># </w:t>
      </w:r>
      <w:r>
        <w:rPr>
          <w:rFonts w:cs="Microsoft Himalaya"/>
          <w:cs/>
          <w:lang w:bidi="bo-CN"/>
        </w:rPr>
        <w:t xml:space="preserve">ཆོས་ སྲིད་ ཟུང་ དུ་ འཇུག་ ན ཐར་པའི་ གོ་འཕང་ འཐོབ་ ཚུགས ། </w:t>
      </w:r>
      <w:r>
        <w:t xml:space="preserve"># </w:t>
      </w:r>
      <w:r>
        <w:rPr>
          <w:rFonts w:cs="Microsoft Himalaya"/>
          <w:cs/>
          <w:lang w:bidi="bo-CN"/>
        </w:rPr>
        <w:t xml:space="preserve">རྐང་པ་ གཉིས་ ཀ་ མ་ བཏེག་ ན ། </w:t>
      </w:r>
      <w:r>
        <w:t xml:space="preserve"># </w:t>
      </w:r>
      <w:r>
        <w:rPr>
          <w:rFonts w:cs="Microsoft Himalaya"/>
          <w:cs/>
          <w:lang w:bidi="bo-CN"/>
        </w:rPr>
        <w:t xml:space="preserve">། ཡ་ གཅིག་ བཏེག་ པས་ འགྱེལ་ བའི་ གཞི ། </w:t>
      </w:r>
      <w:r>
        <w:t xml:space="preserve"># </w:t>
      </w:r>
      <w:r>
        <w:rPr>
          <w:rFonts w:cs="Microsoft Himalaya"/>
          <w:cs/>
          <w:lang w:bidi="bo-CN"/>
        </w:rPr>
        <w:t xml:space="preserve">། ཟེར་ སླབ་ སྲོལ་ ཡོད་ དོ་ བཟུམ་ </w:t>
      </w:r>
      <w:r>
        <w:t xml:space="preserve"># </w:t>
      </w:r>
      <w:r>
        <w:rPr>
          <w:rFonts w:cs="Microsoft Himalaya"/>
          <w:cs/>
          <w:lang w:bidi="bo-CN"/>
        </w:rPr>
        <w:t xml:space="preserve">ཆོས་ དང་ སྲིད་ གཉིས་ ཡང་ </w:t>
      </w:r>
      <w:r>
        <w:t xml:space="preserve"># </w:t>
      </w:r>
      <w:r>
        <w:rPr>
          <w:rFonts w:cs="Microsoft Himalaya"/>
          <w:cs/>
          <w:lang w:bidi="bo-CN"/>
        </w:rPr>
        <w:t xml:space="preserve">ཟུང་ དུ་ འབྲེལ་ དགོཔ་ ངེས་བདེན་ ཨིནམ་ལས་ </w:t>
      </w:r>
      <w:r>
        <w:t xml:space="preserve"># </w:t>
      </w:r>
      <w:r>
        <w:rPr>
          <w:rFonts w:cs="Microsoft Himalaya"/>
          <w:cs/>
          <w:lang w:bidi="bo-CN"/>
        </w:rPr>
        <w:t xml:space="preserve">ང་ གིས་ ནཱ་ ལས་ མར་ </w:t>
      </w:r>
      <w:r>
        <w:t xml:space="preserve"># </w:t>
      </w:r>
      <w:r>
        <w:rPr>
          <w:rFonts w:cs="Microsoft Himalaya"/>
          <w:cs/>
          <w:lang w:bidi="bo-CN"/>
        </w:rPr>
        <w:t xml:space="preserve">ཆོས་ ཀྱི་ དོན་ དང་ འབྲུག་ ལུ་ ཆོས་ བྱུང་ ཚུལ ། སྲིད་ ཀྱི་ དོན་ དང་ འབྲུག་ ལུ་ སྲིད་ བྱུང་ ཚུལ ། </w:t>
      </w:r>
      <w:r>
        <w:t xml:space="preserve"># </w:t>
      </w:r>
      <w:r>
        <w:rPr>
          <w:rFonts w:cs="Microsoft Himalaya"/>
          <w:cs/>
          <w:lang w:bidi="bo-CN"/>
        </w:rPr>
        <w:t xml:space="preserve">ཆོས་ སྲིད་ འབྲེལ་བ་ ཕན་ གནོད་ རྣམ་ གསུམ་ ལས་ དང་པ་ ར་ ཆོས་ སྲིད་ ཀྱི་ ངོ་བོ ། </w:t>
      </w:r>
      <w:r>
        <w:t xml:space="preserve"># </w:t>
      </w:r>
      <w:r>
        <w:rPr>
          <w:rFonts w:cs="Microsoft Himalaya"/>
          <w:cs/>
          <w:lang w:bidi="bo-CN"/>
        </w:rPr>
        <w:t xml:space="preserve">ཆོས་ སྲིད་ འབྲུག་ ལུ་ བྱུང་ ཚུལ ། </w:t>
      </w:r>
      <w:r>
        <w:t xml:space="preserve"># </w:t>
      </w:r>
      <w:r>
        <w:rPr>
          <w:rFonts w:cs="Microsoft Himalaya"/>
          <w:cs/>
          <w:lang w:bidi="bo-CN"/>
        </w:rPr>
        <w:t xml:space="preserve">ཆོས་ སྲིད་ ཟུང་འབྲེལ་ ཡོད་ པའི་ སྒྲུབ་བྱེད ། </w:t>
      </w:r>
      <w:r>
        <w:t xml:space="preserve"># </w:t>
      </w:r>
      <w:r>
        <w:rPr>
          <w:rFonts w:cs="Microsoft Himalaya"/>
          <w:cs/>
          <w:lang w:bidi="bo-CN"/>
        </w:rPr>
        <w:t xml:space="preserve">ཆོས་ སྲིད་ འདི་ འགོ་ཐོག་ རྒྱལཔོ་ ག་ གི་ སྐབས་ ལུ་ བྱུང་ ཡི་ ག་ དང་ ། </w:t>
      </w:r>
      <w:r>
        <w:t xml:space="preserve"># </w:t>
      </w:r>
      <w:r>
        <w:rPr>
          <w:rFonts w:cs="Microsoft Himalaya"/>
          <w:cs/>
          <w:lang w:bidi="bo-CN"/>
        </w:rPr>
        <w:t xml:space="preserve">ཆོས་ སྲིད་ ཟུང་འབྲེལ་ ཡོད་ དགོ་ པའི་ ར་ཁུངས་ དང་ འདི་ ཡོད་ པ་ ཅིན་ ཕན་པ་ དང་ </w:t>
      </w:r>
      <w:r>
        <w:t xml:space="preserve"># </w:t>
      </w:r>
      <w:r>
        <w:rPr>
          <w:rFonts w:cs="Microsoft Himalaya"/>
          <w:cs/>
          <w:lang w:bidi="bo-CN"/>
        </w:rPr>
        <w:t xml:space="preserve">མེད་ པ་ ཅིན་ གནོད་པ་ ག་ཅི་ བཟུམ་ ཅིག་ འབྱུང་ འོང་ ག་ </w:t>
      </w:r>
      <w:r>
        <w:t xml:space="preserve"># </w:t>
      </w:r>
      <w:r>
        <w:rPr>
          <w:rFonts w:cs="Microsoft Himalaya"/>
          <w:cs/>
          <w:lang w:bidi="bo-CN"/>
        </w:rPr>
        <w:t xml:space="preserve">ས་བཅད་ རྣམ་པ་ ལྔ་ གི་ ཐོག་ ལས་ </w:t>
      </w:r>
      <w:r>
        <w:t xml:space="preserve"># </w:t>
      </w:r>
      <w:r>
        <w:rPr>
          <w:rFonts w:cs="Microsoft Himalaya"/>
          <w:cs/>
          <w:lang w:bidi="bo-CN"/>
        </w:rPr>
        <w:t xml:space="preserve">ཆུ་ གསལ་བ་ ཉ་ དྭངསམ་ མེད་ རུང་ མགོན་པོ་ཀླུ་སྒྲུབ་ ཀྱིས ། </w:t>
      </w:r>
      <w:r>
        <w:t xml:space="preserve"># </w:t>
      </w:r>
      <w:r>
        <w:rPr>
          <w:rFonts w:cs="Microsoft Himalaya"/>
          <w:cs/>
          <w:lang w:bidi="bo-CN"/>
        </w:rPr>
        <w:t xml:space="preserve">རྡོ་ཐལ་ ལས་ བགྱིས་ གུང་ ཟླའི་ འོད་ ཀྱིས་ ནི ། </w:t>
      </w:r>
      <w:r>
        <w:t xml:space="preserve"># </w:t>
      </w:r>
      <w:r>
        <w:rPr>
          <w:rFonts w:cs="Microsoft Himalaya"/>
          <w:cs/>
          <w:lang w:bidi="bo-CN"/>
        </w:rPr>
        <w:t xml:space="preserve">། ཆེས་ དཀར་ ཉིད་ དུ་ ཅི་སྟེ་ མི་ བགྱི་ ལགས ། </w:t>
      </w:r>
      <w:r>
        <w:t xml:space="preserve"># </w:t>
      </w:r>
      <w:r>
        <w:rPr>
          <w:rFonts w:cs="Microsoft Himalaya"/>
          <w:cs/>
          <w:lang w:bidi="bo-CN"/>
        </w:rPr>
        <w:t>། ཟེར་ བའི་ དཔེ་ ལུ་ བཞག་ སྟེ་ ཞུ་ ནི་ ཨིན །</w:t>
      </w:r>
    </w:p>
    <w:p w14:paraId="3B72DE44" w14:textId="77777777" w:rsidR="00A536DF" w:rsidRDefault="00A536DF" w:rsidP="00A536DF">
      <w:pPr>
        <w:spacing w:after="0"/>
      </w:pPr>
      <w:r>
        <w:rPr>
          <w:rFonts w:cs="Microsoft Himalaya"/>
          <w:cs/>
          <w:lang w:bidi="bo-CN"/>
        </w:rPr>
        <w:t xml:space="preserve"> དང་པ་ ཆོས་ ཀྱི་ ངོ་བོ །</w:t>
      </w:r>
    </w:p>
    <w:p w14:paraId="40C5A800" w14:textId="77777777" w:rsidR="00A536DF" w:rsidRDefault="00A536DF" w:rsidP="00A536DF">
      <w:pPr>
        <w:spacing w:after="0"/>
      </w:pPr>
      <w:r>
        <w:rPr>
          <w:rFonts w:cs="Microsoft Himalaya"/>
          <w:cs/>
          <w:lang w:bidi="bo-CN"/>
        </w:rPr>
        <w:t xml:space="preserve"> ཆོས་ ཟེར་ མི་ འདི་ སེམས་ལྡན་ གྱི་ གང་ཟག་ ལུ་ གནས་སྐབས་ དང་ མཐར་ཐུག་ གཉིས་ ཆ་ ར་ ལུ་ བདེ་བ་ བྱིན་ ཚུགས་ པའི་ ཐབས་ལམ་ ཅིག་ ལུ་ སླབཔ་ ཨིན །</w:t>
      </w:r>
    </w:p>
    <w:p w14:paraId="79CAE4E8" w14:textId="77777777" w:rsidR="00A536DF" w:rsidRDefault="00A536DF" w:rsidP="00A536DF">
      <w:pPr>
        <w:spacing w:after="0"/>
      </w:pPr>
      <w:r>
        <w:rPr>
          <w:rFonts w:cs="Microsoft Himalaya"/>
          <w:cs/>
          <w:lang w:bidi="bo-CN"/>
        </w:rPr>
        <w:t xml:space="preserve"> ལྷག་པར་དུ་ </w:t>
      </w:r>
      <w:r>
        <w:t xml:space="preserve"># </w:t>
      </w:r>
      <w:r>
        <w:rPr>
          <w:rFonts w:cs="Microsoft Himalaya"/>
          <w:cs/>
          <w:lang w:bidi="bo-CN"/>
        </w:rPr>
        <w:t xml:space="preserve">གཞུང་འབྲེལ་ སྤྱི་དོན་ ལས ། </w:t>
      </w:r>
      <w:r>
        <w:t xml:space="preserve"># </w:t>
      </w:r>
      <w:r>
        <w:rPr>
          <w:rFonts w:cs="Microsoft Himalaya"/>
          <w:cs/>
          <w:lang w:bidi="bo-CN"/>
        </w:rPr>
        <w:t>ངན་པ་ བཅོ་ཁ་ རྐྱབ་ པའི་ ལམ་ བཟང་པོ་ ཅིག་ ལུ་ ངོས་འཛིན་ འབདཝ་ ཨིན་ པས །</w:t>
      </w:r>
    </w:p>
    <w:p w14:paraId="77BCA179" w14:textId="77777777" w:rsidR="00A536DF" w:rsidRDefault="00A536DF" w:rsidP="00A536DF">
      <w:pPr>
        <w:spacing w:after="0"/>
      </w:pPr>
      <w:r>
        <w:rPr>
          <w:rFonts w:cs="Microsoft Himalaya"/>
          <w:cs/>
          <w:lang w:bidi="bo-CN"/>
        </w:rPr>
        <w:t xml:space="preserve"> དཔྱིད་ཀྱི་ཕོ་ཉ་ ལས ། ཆོས་ ཟེར་ མི་ འདི་ རང་ གིས་ མནོ་ བའི་ རེ་བ་ དང་ རང་ ལུ་ དགོ་ པའི་ དངོས་པོ་ མཐར་ཐུག་ ག་ཅི་ ཨིན་ན་ ལེགས་ཤོམ་ སྦེ་ མནོ་བསམ་ བཏང་ ཞིནམ་ལས་ དེ་ བསྒྲུབ་ ནི་ གི་ ཐབས་ལམ་ ཡང་དག་པ་ ཅིག་ དང་ སེམས་ འགྱུར་བ་ འགྱོ་ མི་ ཅིག་ ལུ་ ཆོས་ ཟེར་ སླབཔ་ ཨིན ། </w:t>
      </w:r>
      <w:r>
        <w:t xml:space="preserve"># </w:t>
      </w:r>
      <w:r>
        <w:rPr>
          <w:rFonts w:cs="Microsoft Himalaya"/>
          <w:cs/>
          <w:lang w:bidi="bo-CN"/>
        </w:rPr>
        <w:t>མདོར་བསྡུ་ བ་ ཅིན་ ཆོས་ ཟེར་ མི་ འདི་ གཞན་ ལུ་ གནོད་ པའི་ སེམས་ དང་ སྤྱོད་ལམ་ སྤངས་ ཏེ་ བསམ་པ་ བཟང་པོ་ བསྐྱེད་ དེ་ ཕན་ བཏགས་ ནི་ ཅིག་ ལུ་ གོཝ་ ཨིན །</w:t>
      </w:r>
    </w:p>
    <w:p w14:paraId="1A8B8F47" w14:textId="77777777" w:rsidR="00A536DF" w:rsidRDefault="00A536DF" w:rsidP="00A536DF">
      <w:pPr>
        <w:spacing w:after="0"/>
      </w:pPr>
      <w:r>
        <w:rPr>
          <w:rFonts w:cs="Microsoft Himalaya"/>
          <w:cs/>
          <w:lang w:bidi="bo-CN"/>
        </w:rPr>
        <w:t xml:space="preserve"> དེ་བཟུམ་ གྱི་ ཆོས་ ཀྱི་ ཉིམ་ དེ་ འབྲུག་ ལུ་ ནམ་ ཤར་ ནུག་ ག་ ཟེར་ ཞུ་ བ་ ཅིན་ </w:t>
      </w:r>
      <w:r>
        <w:t xml:space="preserve"># </w:t>
      </w:r>
      <w:r>
        <w:rPr>
          <w:rFonts w:cs="Microsoft Himalaya"/>
          <w:cs/>
          <w:lang w:bidi="bo-CN"/>
        </w:rPr>
        <w:t xml:space="preserve">ཧེ་མ་ སངས་རྒྱས་བཅོམ་ལྡན་འདས་ ཀྱིས ། </w:t>
      </w:r>
      <w:r>
        <w:t xml:space="preserve"># </w:t>
      </w:r>
      <w:r>
        <w:rPr>
          <w:rFonts w:cs="Microsoft Himalaya"/>
          <w:cs/>
          <w:lang w:bidi="bo-CN"/>
        </w:rPr>
        <w:t xml:space="preserve">མ་འོངས་པ་ ན་ ངའི་ བསྟན་པ་ དེ་ བྱང་ ནས་ བྱང་ དུ་ དར་ བར་ འགྱུར་ རོ ། </w:t>
      </w:r>
      <w:r>
        <w:t xml:space="preserve"># </w:t>
      </w:r>
      <w:r>
        <w:rPr>
          <w:rFonts w:cs="Microsoft Himalaya"/>
          <w:cs/>
          <w:lang w:bidi="bo-CN"/>
        </w:rPr>
        <w:t xml:space="preserve">། ཟེར་ བ་ ལ་སོགས་པའི་ ལུང་བསྟན་ དོ་ བཟུམ་ དང་ དེའི་ ཤུལ་མ་ དུས་རབས་ བརྒྱད་པའི་ ནང་ ལུ་ ཨོ་རྒྱན་ གྱི་ སློབ་དཔོན་ ཆེན་པོ་ པདྨ་འབྱུང་གནས་ མཆོག་ འབྲུག་ ལུ་ ཞབས་ ཀྱིས་ བཅགས་ གནང་ སྟེ་ གསང་སྔགས་ རྫོགས་པ་ཆེན་པོའི་ ཆོས་ ཀྱི་ འཁོར་ལོ་ ཡང་ བསྐོར་ ཏེ་ ཆོས་གཏེར་ དང་ རྫས་གཏེར་ སོགས་ བསམ་གྱིས་མི་ཁྱབ་པ་ མ་འོངས་པའི་ གདུལ་བྱའི་ དོན་ལུ་ གཏེར་ ལུ་ སྦས་ ཏེ་ སངས་རྒྱས་ ཀྱི་ བསྟན་པའི་ སྣང་བ་ འགོ་ དང་པ་ དུས་ དེའི་ ཚེ་ ལུ་ བྱུང་ ནུག </w:t>
      </w:r>
      <w:r>
        <w:t xml:space="preserve"># </w:t>
      </w:r>
      <w:r>
        <w:rPr>
          <w:rFonts w:cs="Microsoft Himalaya"/>
          <w:cs/>
          <w:lang w:bidi="bo-CN"/>
        </w:rPr>
        <w:t xml:space="preserve">དེ་ལས་ རིམ་པ་བཞིན་དུ་ དུས་རབས་ </w:t>
      </w:r>
      <w:r>
        <w:t>NUM</w:t>
      </w:r>
      <w:r>
        <w:rPr>
          <w:rFonts w:cs="Microsoft Himalaya"/>
          <w:cs/>
          <w:lang w:bidi="bo-CN"/>
        </w:rPr>
        <w:t>པའི་ ནང་ ལུ་ འབྲི་གུང་པའི་ ཆོས་བརྒྱུད་ དང་ དེ་ལས་ བཀའ་བརྒྱུད་ ཀྱི་ ཆོས་བརྒྱུད་ སོགས་ རིམ་པ་བཞིན་དུ་ སྦེ་ ད་ལྟོའི་ བར་ ན་ ཡང་ སྐྱབས་རྗེ་ རྗེ་མཁན་རིན་པོ་ཆེ་ མཆོག་ གིས་ དབུ་ གཙོས་ མཁས་གྲུབ་ བསམ་གྱིས་མི་ཁྱབ་པ་ ཚུ་ གིས་ བསྟན་པའི་ བདག་རྐྱེན་ མཛད་ དེ་ མ་ ཉམས་ པར་ དར་ཞིང་ རྒྱས་ ཏེ་ ཡོདཔ་ ཨིན །</w:t>
      </w:r>
    </w:p>
    <w:p w14:paraId="7704550E" w14:textId="77777777" w:rsidR="00A536DF" w:rsidRDefault="00A536DF" w:rsidP="00A536DF">
      <w:pPr>
        <w:spacing w:after="0"/>
      </w:pPr>
      <w:r>
        <w:rPr>
          <w:rFonts w:cs="Microsoft Himalaya"/>
          <w:cs/>
          <w:lang w:bidi="bo-CN"/>
        </w:rPr>
        <w:t xml:space="preserve"> གཉིས་པ་ སྲིད་ ཀྱི་ ངོ་བོ །</w:t>
      </w:r>
    </w:p>
    <w:p w14:paraId="7C3FF81D" w14:textId="77777777" w:rsidR="00A536DF" w:rsidRDefault="00A536DF" w:rsidP="00A536DF">
      <w:pPr>
        <w:spacing w:after="0"/>
      </w:pPr>
      <w:r>
        <w:rPr>
          <w:rFonts w:cs="Microsoft Himalaya"/>
          <w:cs/>
          <w:lang w:bidi="bo-CN"/>
        </w:rPr>
        <w:t xml:space="preserve"> སྲིད་ ཟེར་ མི་ འདི་ ཀུན་སློང་ བཟང་ ངན་ ག་ཅི་ གི་ ཐད་ལས་ འབད་རུང་</w:t>
      </w:r>
    </w:p>
    <w:p w14:paraId="3D1E5E75" w14:textId="77777777" w:rsidR="00A536DF" w:rsidRDefault="00A536DF" w:rsidP="00A536DF">
      <w:pPr>
        <w:spacing w:after="0"/>
      </w:pPr>
      <w:r>
        <w:rPr>
          <w:rFonts w:cs="Microsoft Himalaya"/>
          <w:cs/>
          <w:lang w:bidi="bo-CN"/>
        </w:rPr>
        <w:t xml:space="preserve"> སེམས་ལྡན་ གྱི་ གང་ཟག་ ལུ་ གནས་སྐབས་ ཀྱི་ ཕན་པ་ དང་ གནོད་པ་ གང་རུང་ བསྒྲུབ་ ནིའི་ ཐབས་བྱུས་ ཅིག་ ལུ་ སླབཔ་ ཨིན་ མས །</w:t>
      </w:r>
    </w:p>
    <w:p w14:paraId="511A73F6" w14:textId="77777777" w:rsidR="00A536DF" w:rsidRDefault="00A536DF" w:rsidP="00A536DF">
      <w:pPr>
        <w:spacing w:after="0"/>
      </w:pPr>
      <w:r>
        <w:rPr>
          <w:rFonts w:cs="Microsoft Himalaya"/>
          <w:cs/>
          <w:lang w:bidi="bo-CN"/>
        </w:rPr>
        <w:t xml:space="preserve"> མ་གཞི་ སྲིད་ ཟེར་ མི་ འདི་ ལུ་ འགྲེལ་བཤད་ རྐྱབ་ ཐངས་ མ་འདྲཝ་ ལེ་ཤ་ མཐོང་ རུང་ གནས་སྐབས་ དོན་ཚན་ དང་ འཁྲིལཝ་ ད་ སྲིད་བྱུས་ ཟེར་ མི་ འདི་ འཇིག་རྟེན་ ཡར་རྒྱས་ གཏང་ ནིའི་ ཐབས་ལམ་ ཅིག་ ལུ་ སླབ་ ནི་ དང་ ཀུན་མཁྱེན་འཇིགས་མེད་གླིང་པ་ གིས་ འབད་བ་ཅིན་ གཞན་ མགུ་སྐོར་ གཏོང་ བའི་ ཐབས་ལམ་ ཅིག་ ལུ་ སྲིད་བྱུས་ ཟེར་ གསུངས་ ནུག</w:t>
      </w:r>
    </w:p>
    <w:p w14:paraId="7EDF8CD0" w14:textId="77777777" w:rsidR="00A536DF" w:rsidRDefault="00A536DF" w:rsidP="00A536DF">
      <w:pPr>
        <w:spacing w:after="0"/>
      </w:pPr>
      <w:r>
        <w:rPr>
          <w:rFonts w:cs="Microsoft Himalaya"/>
          <w:cs/>
          <w:lang w:bidi="bo-CN"/>
        </w:rPr>
        <w:lastRenderedPageBreak/>
        <w:t xml:space="preserve"> འབྲུག་ ལུ་ སྲིད་ ཀྱི་ རིང་ལུགས་ ག་དེ་སྦེ་ བྱུང་ ནུག་ ག་ ཟེར་བ་ཅིན་ མཐུ་ཆེན་ཆོས་ཀྱི་རྒྱལ་པོ་ ཞབས་དྲུང་ངག་དབང་རྣམ་རྒྱལ་ མཆོག་ ལྷ་ དང་ བླ་མའི་ ལུང་བསྟན་ ལུ་ བརྟེན་ ཏེ་ ཆིབས་ཁ་ ལྷོ་ ལུ་ བསྒྱུར་ ཏེ་ སྤྱི་ལོ་ </w:t>
      </w:r>
      <w:r>
        <w:t xml:space="preserve">NUM </w:t>
      </w:r>
      <w:r>
        <w:rPr>
          <w:rFonts w:cs="Microsoft Himalaya"/>
          <w:cs/>
          <w:lang w:bidi="bo-CN"/>
        </w:rPr>
        <w:t>ལུ་ འབྲུག་ ལུ་ ཕེབས་ གནང་ སྟེ་ སྨན་ལྗོངས་ རྒྱལ་ཁབ་ འདི་ གི་ ཆོས་ སྲིད་ གཉིས་ ཀྱི་ དབུ་ཁྲིད་ སྦེ་ ཞབས་དྲུང་རིན་པོ་ཆེ་ མཆོག་ ཁྲི་མངའ་གསོལ་ མཛད་ དེ་ བཞུགས་ ནུག</w:t>
      </w:r>
    </w:p>
    <w:p w14:paraId="612A0FB5" w14:textId="77777777" w:rsidR="00A536DF" w:rsidRDefault="00A536DF" w:rsidP="00A536DF">
      <w:pPr>
        <w:spacing w:after="0"/>
      </w:pPr>
      <w:r>
        <w:rPr>
          <w:rFonts w:cs="Microsoft Himalaya"/>
          <w:cs/>
          <w:lang w:bidi="bo-CN"/>
        </w:rPr>
        <w:t xml:space="preserve"> ཞབས་དྲུང་རིན་པོ་ཆེ་ མཆོག་ གིས་ རྒྱལ་ཁབ་ ནང་ ལུ་ ཆོས་ ཀྱི་ བསྟན་པ་ སྐྱོང་ ནིའི་ ཐབས་ལམ་ ལུ་ རྗེ་མཁན་པོའི་ ཁྲི་རབས་ ཟེར་ དང་པ་ རྗེ་མཁན་ པད་དཀར་འབྱུང་གནས་ དང་ ། </w:t>
      </w:r>
      <w:r>
        <w:t xml:space="preserve"># </w:t>
      </w:r>
      <w:r>
        <w:rPr>
          <w:rFonts w:cs="Microsoft Himalaya"/>
          <w:cs/>
          <w:lang w:bidi="bo-CN"/>
        </w:rPr>
        <w:t>སྲིད་ ཀྱི་ བསྟན་པ་ སྐྱོང་ ནིའི་ དོན་ལུ་ སྡེ་སྲིད་ ཁྲི་རབས་ ཟེར་ སྡེ་སྲིད་ དང་པ་ དབུ་མཛད་ བསྟན་འཛིན་འབྲུག་རྒྱལ་ ལས་ འགོ་ བཟུང་ ལོ་ངོ་ ལྔ་བཅུ་ང་བཞིའི་ བར་ ན་ ཚུན་ཚོད་ ལུ་ ཆོས་ སྲིད་ ཀྱི་ ཕྱག་ལཱ་ རིམ་པ་བཞིན་དུ་ གནང་ ནུག</w:t>
      </w:r>
    </w:p>
    <w:p w14:paraId="25A96E3E" w14:textId="77777777" w:rsidR="00A536DF" w:rsidRDefault="00A536DF" w:rsidP="00A536DF">
      <w:pPr>
        <w:spacing w:after="0"/>
      </w:pPr>
      <w:r>
        <w:rPr>
          <w:rFonts w:cs="Microsoft Himalaya"/>
          <w:cs/>
          <w:lang w:bidi="bo-CN"/>
        </w:rPr>
        <w:t xml:space="preserve"> དེ་ གི་ ཤུལ་ལས་ དུས་རབས་ </w:t>
      </w:r>
      <w:r>
        <w:t>NUM</w:t>
      </w:r>
      <w:r>
        <w:rPr>
          <w:rFonts w:cs="Microsoft Himalaya"/>
          <w:cs/>
          <w:lang w:bidi="bo-CN"/>
        </w:rPr>
        <w:t xml:space="preserve">པའི་ སྤྱི་ལོ་ </w:t>
      </w:r>
      <w:r>
        <w:t xml:space="preserve">NUM </w:t>
      </w:r>
      <w:r>
        <w:rPr>
          <w:rFonts w:cs="Microsoft Himalaya"/>
          <w:cs/>
          <w:lang w:bidi="bo-CN"/>
        </w:rPr>
        <w:t xml:space="preserve">ལུ་ འབྲུག་ གི་ བླ་ དཔོན་ སྡེ་པ་ ཚུ་ མགྲིན་དབྱངས་ གཅིག་མཐུན་ གྱི་ སྒོ་ལས་ འབྲུག་ དབང་ཕྱུག་ བརྒྱུད་འཛིན་ གྱི་ རྒྱལ་ ཐོག་ དང་པ་ </w:t>
      </w:r>
      <w:r>
        <w:t>NUM</w:t>
      </w:r>
      <w:r>
        <w:rPr>
          <w:rFonts w:cs="Microsoft Himalaya"/>
          <w:cs/>
          <w:lang w:bidi="bo-CN"/>
        </w:rPr>
        <w:t>གོང་ས་ཨྱོན་དབང་ཕྱུག་ མཆོག་ ཁྲི་མངའ་གསོལ་ མཛད་ ཞིནམ་ལས་ བཟུང་ སྟེ་ འབྲུག་ མངའ་བདག་ རིམ་བྱོན་ ཚུ་ གིས་ སྦེ་ ད་ལྟོའི་ བར་ ན་ ཡང་ ཆོས་ སྲིད་ ཀྱི་ བསྟན་པ་ དེ་ སྐྱོང་ བཞིན་ བཞུགས་ ཏེ་ ཡོད །</w:t>
      </w:r>
    </w:p>
    <w:p w14:paraId="6FF7120B" w14:textId="77777777" w:rsidR="00A536DF" w:rsidRDefault="00A536DF" w:rsidP="00A536DF">
      <w:pPr>
        <w:spacing w:after="0"/>
      </w:pPr>
      <w:r>
        <w:rPr>
          <w:rFonts w:cs="Microsoft Himalaya"/>
          <w:cs/>
          <w:lang w:bidi="bo-CN"/>
        </w:rPr>
        <w:t xml:space="preserve"> སྤྱིར་བཏང་ </w:t>
      </w:r>
      <w:r>
        <w:t xml:space="preserve"># </w:t>
      </w:r>
      <w:r>
        <w:rPr>
          <w:rFonts w:cs="Microsoft Himalaya"/>
          <w:cs/>
          <w:lang w:bidi="bo-CN"/>
        </w:rPr>
        <w:t xml:space="preserve">ཆོས་ སྲིད་ གཉིས་ ལྡན་ ཟེར་ མི་ འདི་ ཡང་ སྐལ་བཟང་ཡིད་ཀྱི་དགའ་སྟོན་ ལས ། </w:t>
      </w:r>
      <w:r>
        <w:t xml:space="preserve"># </w:t>
      </w:r>
      <w:r>
        <w:rPr>
          <w:rFonts w:cs="Microsoft Himalaya"/>
          <w:cs/>
          <w:lang w:bidi="bo-CN"/>
        </w:rPr>
        <w:t xml:space="preserve">ཆོས་ སྲིད་ གཉིས་ གཅིག་གིས་གཅིག་ལུ་ ཕན་ ཐབས་ ཀྱི་ རྒྱབ་སྐྱོར་ གྲོགས་རམ་ འབད་ མི་ ཅིག་ ལུ་ སླབཔ་ ཨིན ། </w:t>
      </w:r>
      <w:r>
        <w:t xml:space="preserve"># </w:t>
      </w:r>
      <w:r>
        <w:rPr>
          <w:rFonts w:cs="Microsoft Himalaya"/>
          <w:cs/>
          <w:lang w:bidi="bo-CN"/>
        </w:rPr>
        <w:t xml:space="preserve">དེ་ཡང་ དཔྱེ་ སྦེ་ ཞུ་ བ་ ཅིན ། </w:t>
      </w:r>
      <w:r>
        <w:t xml:space="preserve"># </w:t>
      </w:r>
      <w:r>
        <w:rPr>
          <w:rFonts w:cs="Microsoft Himalaya"/>
          <w:cs/>
          <w:lang w:bidi="bo-CN"/>
        </w:rPr>
        <w:t>ཆོས་ཕྱོགས་ ཀྱི་ ཁ་ཐུག་ ལས་ འབད་རུང་</w:t>
      </w:r>
    </w:p>
    <w:p w14:paraId="747C21CF" w14:textId="77777777" w:rsidR="00A536DF" w:rsidRDefault="00A536DF" w:rsidP="00A536DF">
      <w:pPr>
        <w:spacing w:after="0"/>
      </w:pPr>
      <w:r>
        <w:rPr>
          <w:rFonts w:cs="Microsoft Himalaya"/>
          <w:cs/>
          <w:lang w:bidi="bo-CN"/>
        </w:rPr>
        <w:t xml:space="preserve"> དམ་པའི་ཆོས་ ལུ་ ཐོས་བསམ འབད་ ནི་ དང་ སྒོམ་ ཉམས་ལེན འབད་ ནི་ ཚུ་ གཙོ་བོར་བཏོན་ རྒྱལ་ཁམས་ ལུ་ འཕྲལ་ ཕུགས་ གཉིས་ ཀར་ ཕན་ པའི་ བསྟན་སྤྱིའི་ སྐུ་རིམ་ བསྒྲུབ་ ནི་ སོགས་ ཀྱི་ ཕྱག་ལཱ་ གཙོ་བོར་བཏོན་ གནང་ སྟེ་ སྲིད་ ཀྱི་ ཁ་ཐུག་ ལུ་ རྒྱབ་སྐྱོར་ ཕུལ་ མི་ དེ་ ལུ་ ཆོས་ ལུ་ སྲིད་ ལྡན་ དང་ ། </w:t>
      </w:r>
      <w:r>
        <w:t xml:space="preserve"># </w:t>
      </w:r>
      <w:r>
        <w:rPr>
          <w:rFonts w:cs="Microsoft Himalaya"/>
          <w:cs/>
          <w:lang w:bidi="bo-CN"/>
        </w:rPr>
        <w:t>དེ་བཟུམ་སྦེ་ སྲིད་ ལུ་ ཆོས་ ལྡན་ ཚུལ་ ཡང་ སྲིད་ ཀྱི་ ཕྱག་ལཱ་ གནང་ མི་ ཚུ་ གིས་ འབད་རུང་</w:t>
      </w:r>
    </w:p>
    <w:p w14:paraId="5929FF1A" w14:textId="77777777" w:rsidR="00A536DF" w:rsidRDefault="00A536DF" w:rsidP="00A536DF">
      <w:pPr>
        <w:spacing w:after="0"/>
      </w:pPr>
      <w:r>
        <w:rPr>
          <w:rFonts w:cs="Microsoft Himalaya"/>
          <w:cs/>
          <w:lang w:bidi="bo-CN"/>
        </w:rPr>
        <w:t xml:space="preserve"> བྱམས་ སྙིང་རྗེ་ བྱང་ཆུབ་སེམས་ ཀྱི་ ཐོག་ ལས་ རང་ གི་ འབངས་ མི་སེར་ ལུ་ སྐྱིད་སྡུག་ གཟིགས་ གནང་ མི་ དང་ རྒྱལ་ཁམས་ ཀྱི་ ཞི་བདེའི་ རྩ་བ་ དམ་པའི་ཆོས་ དང་ ལམ་སྲོལ་ ཁྱད་པར་ཅན་ ཚུ་ མར་ ཉམས་ མ་ བཅུག་ པར་ རྒྱབ་སྐྱོར་ ཕུལ་ མི་ འདི་ ལུ་ སྲིད་ ལུ་ ཆོས་ ལྡན་ ཟེར་ སླབཔ་ ཨིན །</w:t>
      </w:r>
    </w:p>
    <w:p w14:paraId="3B2C80DB" w14:textId="77777777" w:rsidR="00A536DF" w:rsidRDefault="00A536DF" w:rsidP="00A536DF">
      <w:pPr>
        <w:spacing w:after="0"/>
      </w:pPr>
      <w:r>
        <w:rPr>
          <w:rFonts w:cs="Microsoft Himalaya"/>
          <w:cs/>
          <w:lang w:bidi="bo-CN"/>
        </w:rPr>
        <w:t xml:space="preserve"> མདོར་བསྡུ་ བ་ ཅིན་ འབྲུག་པའི་ མི་སེར་ ག་ར་ ཞི་བདེའི་ ལམ་ ལས་ ཚེ་ འདི་ ཕྱི་ གཉིས་ ཀ་ ལུ་ ར་ དགའ་སྐྱིད་ ཀྱི་ ཉིམ་ ཤར་ བའི་ ཞི་བདེའི་ ལམ་ལུགས་ འཛམ་གླིང་ གཞན་ ཁར་ མེད་ པའི་ ཁྱད་ཆོས་ འབྲུག་ མི་ ཡོངས་ ཀྱི་ བསོད་ནམས་ ཀྱི་ བགོ་སྐལ་ སྦེ་ ཐོབ་ ཡོད་ མི་ ཅིག་ ལུ་ ཆོས་ སྲིད་ གཉིས་ ལྡན་ གྱི་ ལམ་ལུགས་ ཟེར་ གོཝ་ ཨིན་ པས ཟེར་ ཞུ་ ནི །</w:t>
      </w:r>
    </w:p>
    <w:p w14:paraId="3558276D" w14:textId="77777777" w:rsidR="00A536DF" w:rsidRDefault="00A536DF" w:rsidP="00A536DF">
      <w:pPr>
        <w:spacing w:after="0"/>
      </w:pPr>
      <w:r>
        <w:rPr>
          <w:rFonts w:cs="Microsoft Himalaya"/>
          <w:cs/>
          <w:lang w:bidi="bo-CN"/>
        </w:rPr>
        <w:t xml:space="preserve"> སྤྱིར་ ཆོས་ དང་ སྲིད་ ཟེར་ མི་ འདི་ </w:t>
      </w:r>
      <w:r>
        <w:t xml:space="preserve"># </w:t>
      </w:r>
      <w:r>
        <w:rPr>
          <w:rFonts w:cs="Microsoft Himalaya"/>
          <w:cs/>
          <w:lang w:bidi="bo-CN"/>
        </w:rPr>
        <w:t>ལུས་ ངག་ ཡིད་ གསུམ་ གྱི་ སྒོ་ལས་ ཧ་གོ་ དགོཔ་ ཨིན །</w:t>
      </w:r>
    </w:p>
    <w:p w14:paraId="11ED6095" w14:textId="77777777" w:rsidR="00A536DF" w:rsidRDefault="00A536DF" w:rsidP="00A536DF">
      <w:pPr>
        <w:spacing w:after="0"/>
      </w:pPr>
      <w:r>
        <w:rPr>
          <w:rFonts w:cs="Microsoft Himalaya"/>
          <w:cs/>
          <w:lang w:bidi="bo-CN"/>
        </w:rPr>
        <w:t xml:space="preserve"> དེ་སྦེ་ ཨིནམ་ ད་ </w:t>
      </w:r>
      <w:r>
        <w:t xml:space="preserve"># </w:t>
      </w:r>
      <w:r>
        <w:rPr>
          <w:rFonts w:cs="Microsoft Himalaya"/>
          <w:cs/>
          <w:lang w:bidi="bo-CN"/>
        </w:rPr>
        <w:t xml:space="preserve">ཆོས་ སྲིད་ ཟུང་འབྲེལ་ གྱི་ གཞུང་ ཅིག་ ངོས་འཛིན་ འབད་ དགོ་ པ་ ཅིན་ </w:t>
      </w:r>
      <w:r>
        <w:t xml:space="preserve"># </w:t>
      </w:r>
      <w:r>
        <w:rPr>
          <w:rFonts w:cs="Microsoft Himalaya"/>
          <w:cs/>
          <w:lang w:bidi="bo-CN"/>
        </w:rPr>
        <w:t xml:space="preserve">གཞུང་ འདི་ གིས་ ཆོས་ སྲིད་ གཉིས་ ཀྱི་ སྒྲིག་ཁྲིམས་ ཀྱི་ ཐོག་ ལས་ </w:t>
      </w:r>
      <w:r>
        <w:t xml:space="preserve"># </w:t>
      </w:r>
      <w:r>
        <w:rPr>
          <w:rFonts w:cs="Microsoft Himalaya"/>
          <w:cs/>
          <w:lang w:bidi="bo-CN"/>
        </w:rPr>
        <w:t xml:space="preserve">ཆ་གནས་ འབད་ དགོཔ་ ཅིག་ ལུ་ </w:t>
      </w:r>
      <w:r>
        <w:t xml:space="preserve"># </w:t>
      </w:r>
      <w:r>
        <w:rPr>
          <w:rFonts w:cs="Microsoft Himalaya"/>
          <w:cs/>
          <w:lang w:bidi="bo-CN"/>
        </w:rPr>
        <w:t>ཆ་ བཞག་ དགོཔ་ ཨིན །</w:t>
      </w:r>
    </w:p>
    <w:p w14:paraId="5A9F01C1" w14:textId="77777777" w:rsidR="00A536DF" w:rsidRDefault="00A536DF" w:rsidP="00A536DF">
      <w:pPr>
        <w:spacing w:after="0"/>
      </w:pPr>
      <w:r>
        <w:rPr>
          <w:rFonts w:cs="Microsoft Himalaya"/>
          <w:cs/>
          <w:lang w:bidi="bo-CN"/>
        </w:rPr>
        <w:t xml:space="preserve"> གཞུང་ དེ་ ཆོས་ སྲིད་ ཟུང་འབྲེལ་ གྱི་ གཞུང་ ག་ བཟུམ་ ཅིག་ ལུ་ </w:t>
      </w:r>
      <w:r>
        <w:t xml:space="preserve"># </w:t>
      </w:r>
      <w:r>
        <w:rPr>
          <w:rFonts w:cs="Microsoft Himalaya"/>
          <w:cs/>
          <w:lang w:bidi="bo-CN"/>
        </w:rPr>
        <w:t xml:space="preserve">ངོས་འཛིན་ འབད་ ནི་ སྨོ་ ཟེར་ བ་ ཅིན་ </w:t>
      </w:r>
      <w:r>
        <w:t xml:space="preserve"># </w:t>
      </w:r>
      <w:r>
        <w:rPr>
          <w:rFonts w:cs="Microsoft Himalaya"/>
          <w:cs/>
          <w:lang w:bidi="bo-CN"/>
        </w:rPr>
        <w:t xml:space="preserve">ད་ཅི་ གོང་ ལུ་ ཞུ་ དོ་ བཟུམ་སྦེ་ </w:t>
      </w:r>
      <w:r>
        <w:t xml:space="preserve"># </w:t>
      </w:r>
      <w:r>
        <w:rPr>
          <w:rFonts w:cs="Microsoft Himalaya"/>
          <w:cs/>
          <w:lang w:bidi="bo-CN"/>
        </w:rPr>
        <w:t xml:space="preserve">ཆབ་སྲིད་ སྐྱོང་ ནིའི་ ལས་འགན་ ནང་ ལུ་ </w:t>
      </w:r>
      <w:r>
        <w:t xml:space="preserve"># </w:t>
      </w:r>
      <w:r>
        <w:rPr>
          <w:rFonts w:cs="Microsoft Himalaya"/>
          <w:cs/>
          <w:lang w:bidi="bo-CN"/>
        </w:rPr>
        <w:t xml:space="preserve">ཆོས་ དང་ སྲིད་ གཉིས་ ཀྱི་ འགན་ཁུར་ འདྲ་མཉམ་ སྦེ་ སྐྱོང་ མིའི་ གཞུང་ ཅིག་ ལུ་ </w:t>
      </w:r>
      <w:r>
        <w:t xml:space="preserve"># </w:t>
      </w:r>
      <w:r>
        <w:rPr>
          <w:rFonts w:cs="Microsoft Himalaya"/>
          <w:cs/>
          <w:lang w:bidi="bo-CN"/>
        </w:rPr>
        <w:t>ཆོས་ སྲིད་ ཟུང་འབྲེལ་ གྱི་ གཞུང་ ཟེར་ ངོས་འཛིན་ འབད་ དགོཔ་ ཨིན །</w:t>
      </w:r>
    </w:p>
    <w:p w14:paraId="211329D9" w14:textId="77777777" w:rsidR="00A536DF" w:rsidRDefault="00A536DF" w:rsidP="00A536DF">
      <w:pPr>
        <w:spacing w:after="0"/>
      </w:pPr>
      <w:r>
        <w:rPr>
          <w:rFonts w:cs="Microsoft Himalaya"/>
          <w:cs/>
          <w:lang w:bidi="bo-CN"/>
        </w:rPr>
        <w:t xml:space="preserve"> གསུམ་པ་ ཆོས་ སྲིད་ ཟུང་འབྲེལ་ འདི་ རྒྱལཔོ་ ག་ གི་ སྐབས་ ལས་ འགོ་ བཙུགས་ ཏེ་ དར་ཁྱབ་ མཛད་ ནུག </w:t>
      </w:r>
      <w:r>
        <w:t>#</w:t>
      </w:r>
    </w:p>
    <w:p w14:paraId="77393069" w14:textId="77777777" w:rsidR="00A536DF" w:rsidRDefault="00A536DF" w:rsidP="00A536DF">
      <w:pPr>
        <w:spacing w:after="0"/>
      </w:pPr>
      <w:r>
        <w:rPr>
          <w:rFonts w:cs="Microsoft Himalaya"/>
          <w:cs/>
          <w:lang w:bidi="bo-CN"/>
        </w:rPr>
        <w:t xml:space="preserve"> སྤྱིར་བཏང་ </w:t>
      </w:r>
      <w:r>
        <w:t xml:space="preserve"># </w:t>
      </w:r>
      <w:r>
        <w:rPr>
          <w:rFonts w:cs="Microsoft Himalaya"/>
          <w:cs/>
          <w:lang w:bidi="bo-CN"/>
        </w:rPr>
        <w:t xml:space="preserve">ཆོས་རྒྱལ་ སྲོང་བཙན་སྒམ་པོའི་ སྐབས་ ལས་ </w:t>
      </w:r>
      <w:r>
        <w:t xml:space="preserve"># </w:t>
      </w:r>
      <w:r>
        <w:rPr>
          <w:rFonts w:cs="Microsoft Himalaya"/>
          <w:cs/>
          <w:lang w:bidi="bo-CN"/>
        </w:rPr>
        <w:t xml:space="preserve">སངས་རྒྱས་ ཀྱི་ ཆོས་ཁྲིམས་ དང་ ཆབ་སྲིད་ ཀྱི་ ཁྲིམས་ གཅིག་ཁ་སྦེ་ </w:t>
      </w:r>
      <w:r>
        <w:t xml:space="preserve"># </w:t>
      </w:r>
      <w:r>
        <w:rPr>
          <w:rFonts w:cs="Microsoft Himalaya"/>
          <w:cs/>
          <w:lang w:bidi="bo-CN"/>
        </w:rPr>
        <w:t xml:space="preserve">སྐྱོངམ་ ལས་ ཆོས་ སྲིད་ ཟུང་འབྲེལ་ འགོ་ བཙུགསཔ་ ཨིན་ ཟེར་ བཤད་ ནི་ འདུག </w:t>
      </w:r>
      <w:r>
        <w:t xml:space="preserve"># </w:t>
      </w:r>
      <w:r>
        <w:rPr>
          <w:rFonts w:cs="Microsoft Himalaya"/>
          <w:cs/>
          <w:lang w:bidi="bo-CN"/>
        </w:rPr>
        <w:t xml:space="preserve">ལ་ལུ་ཅིག་ གིས་ འབད་བ་ཅིན་ </w:t>
      </w:r>
      <w:r>
        <w:t xml:space="preserve"># </w:t>
      </w:r>
      <w:r>
        <w:rPr>
          <w:rFonts w:cs="Microsoft Himalaya"/>
          <w:cs/>
          <w:lang w:bidi="bo-CN"/>
        </w:rPr>
        <w:t xml:space="preserve">འགྲོ་མགོན་ ཆོས་རྒྱལ་འཕགས་པ་ ལས་ འགོ་ བཙུགས་ ཏེ་ </w:t>
      </w:r>
      <w:r>
        <w:t xml:space="preserve"># </w:t>
      </w:r>
      <w:r>
        <w:rPr>
          <w:rFonts w:cs="Microsoft Himalaya"/>
          <w:cs/>
          <w:lang w:bidi="bo-CN"/>
        </w:rPr>
        <w:t xml:space="preserve">ཆོས་ སྲིད་ ཟུང་འབྲེལ་ འགོ་བ ཙུགས་ ཅི་ ཟེར་ བཤད་ དོ་ ཡོདཔ་ ཨིན་རུང་ </w:t>
      </w:r>
      <w:r>
        <w:t xml:space="preserve"># </w:t>
      </w:r>
      <w:r>
        <w:rPr>
          <w:rFonts w:cs="Microsoft Himalaya"/>
          <w:cs/>
          <w:lang w:bidi="bo-CN"/>
        </w:rPr>
        <w:t xml:space="preserve">སྔོན་མ་ </w:t>
      </w:r>
      <w:r>
        <w:t xml:space="preserve"># </w:t>
      </w:r>
      <w:r>
        <w:rPr>
          <w:rFonts w:cs="Microsoft Himalaya"/>
          <w:cs/>
          <w:lang w:bidi="bo-CN"/>
        </w:rPr>
        <w:t xml:space="preserve">བདག་ཅག་ གི་ སྟོན་པ་ སངས་རྒྱས་བཅོམ་ལྡན་འདས་ ཀྱི་ དུས་ སྐབས་ ལས་ ར་ </w:t>
      </w:r>
      <w:r>
        <w:t xml:space="preserve"># </w:t>
      </w:r>
      <w:r>
        <w:rPr>
          <w:rFonts w:cs="Microsoft Himalaya"/>
          <w:cs/>
          <w:lang w:bidi="bo-CN"/>
        </w:rPr>
        <w:t xml:space="preserve">ཆོས་ ཆོས་ བཞིན་དུ་ སྐྱོང་ ། </w:t>
      </w:r>
      <w:r>
        <w:t xml:space="preserve"># </w:t>
      </w:r>
      <w:r>
        <w:rPr>
          <w:rFonts w:cs="Microsoft Himalaya"/>
          <w:cs/>
          <w:lang w:bidi="bo-CN"/>
        </w:rPr>
        <w:t>སྲིད་ ཆོས་ དང་ འབྲེལ་བ་ སྦེ་ སྐྱོང་ ཡོད་ པའི་ ལུང་ དང་ སྒྲུབ་བྱེད་ ལེ་ཤ་ གོང་ ལུ་ ཞུ་ དོ་ བཟུམ་སྦེ་ ཨིན་ པས ཟེར་ ཞུ་ ནི་ ཨིན །</w:t>
      </w:r>
    </w:p>
    <w:p w14:paraId="68033064" w14:textId="77777777" w:rsidR="00A536DF" w:rsidRDefault="00A536DF" w:rsidP="00A536DF">
      <w:pPr>
        <w:spacing w:after="0"/>
      </w:pPr>
      <w:r>
        <w:rPr>
          <w:rFonts w:cs="Microsoft Himalaya"/>
          <w:cs/>
          <w:lang w:bidi="bo-CN"/>
        </w:rPr>
        <w:t xml:space="preserve"> ལྷག་པར་དུ་ ཡང་ </w:t>
      </w:r>
      <w:r>
        <w:t xml:space="preserve"># </w:t>
      </w:r>
      <w:r>
        <w:rPr>
          <w:rFonts w:cs="Microsoft Himalaya"/>
          <w:cs/>
          <w:lang w:bidi="bo-CN"/>
        </w:rPr>
        <w:t xml:space="preserve">ཆོས་རྒྱལ་ སྲོང་བཙན་སྒམ་པོ་ གིས་ ཁྲིམས་ཡིག་ ཚུ་ ནང་ ཡང་ </w:t>
      </w:r>
      <w:r>
        <w:t xml:space="preserve"># </w:t>
      </w:r>
      <w:r>
        <w:rPr>
          <w:rFonts w:cs="Microsoft Himalaya"/>
          <w:cs/>
          <w:lang w:bidi="bo-CN"/>
        </w:rPr>
        <w:t>ལྷ་ཆོས་ དགེ་བ་བཅུ་ དང་ མི་ཆོས་གཙང་མ་བཅུ་དྲུག་ ལ་སོགས་པ་ ཆོས་ཁྲིམས་ ཀྱི་ སྲོལ་ བཏོད་ ནུག་ ཟེར་ ཞུ་ ནི་ ཨིན །</w:t>
      </w:r>
    </w:p>
    <w:p w14:paraId="5D645D18" w14:textId="77777777" w:rsidR="00A536DF" w:rsidRDefault="00A536DF" w:rsidP="00A536DF">
      <w:pPr>
        <w:spacing w:after="0"/>
      </w:pPr>
      <w:r>
        <w:rPr>
          <w:rFonts w:cs="Microsoft Himalaya"/>
          <w:cs/>
          <w:lang w:bidi="bo-CN"/>
        </w:rPr>
        <w:t xml:space="preserve"> བཞི་པ་ ཆོས་ སྲིད་ གཉིས་ ཀྱི་ འབྲེལ་བ་ ཡོད་ པའི་ སྒྲུབ་བྱེད་ བཀོད་ པ་ ཅིན ། </w:t>
      </w:r>
      <w:r>
        <w:t>#</w:t>
      </w:r>
    </w:p>
    <w:p w14:paraId="6E5449B7" w14:textId="77777777" w:rsidR="00A536DF" w:rsidRDefault="00A536DF" w:rsidP="00A536DF">
      <w:pPr>
        <w:spacing w:after="0"/>
      </w:pPr>
      <w:r>
        <w:rPr>
          <w:rFonts w:cs="Microsoft Himalaya"/>
          <w:cs/>
          <w:lang w:bidi="bo-CN"/>
        </w:rPr>
        <w:t xml:space="preserve"> བོད་ལྗོངས་བདེན་ཚིག་སྨོན་ལམ་ ནང་ ། </w:t>
      </w:r>
      <w:r>
        <w:t xml:space="preserve"># </w:t>
      </w:r>
      <w:r>
        <w:rPr>
          <w:rFonts w:cs="Microsoft Himalaya"/>
          <w:cs/>
          <w:lang w:bidi="bo-CN"/>
        </w:rPr>
        <w:t xml:space="preserve">རིང་ ནས་ སྙིང་ དུ་ བརྣགས་ པའི་ འདོད་པའི་ དོན ། </w:t>
      </w:r>
      <w:r>
        <w:t xml:space="preserve"># </w:t>
      </w:r>
      <w:r>
        <w:rPr>
          <w:rFonts w:cs="Microsoft Himalaya"/>
          <w:cs/>
          <w:lang w:bidi="bo-CN"/>
        </w:rPr>
        <w:t xml:space="preserve">། ཟེར་ འཐོན་ དོ་ བཟུམ་ སྔོན་མ་ </w:t>
      </w:r>
      <w:r>
        <w:t xml:space="preserve"># </w:t>
      </w:r>
      <w:r>
        <w:rPr>
          <w:rFonts w:cs="Microsoft Himalaya"/>
          <w:cs/>
          <w:lang w:bidi="bo-CN"/>
        </w:rPr>
        <w:t xml:space="preserve">བདག་ཅག་ གི་ སྟོན་པ་ བཅོམ་ལྡན་འདས་ ཀྱི་ དུས་ཚོད་ ལས་ ར་ ཆོས་ སྲིད་ ཟུང་འབྲེལ་ ཡོད་ པའི་ ལུང་བསྟན་ ཚུལ་ གཅིག་ བཀོད་ པ་ ཅིན་ </w:t>
      </w:r>
      <w:r>
        <w:t xml:space="preserve"># </w:t>
      </w:r>
      <w:r>
        <w:rPr>
          <w:rFonts w:cs="Microsoft Himalaya"/>
          <w:cs/>
          <w:lang w:bidi="bo-CN"/>
        </w:rPr>
        <w:t xml:space="preserve">སྟོན་པ་ བཅོམ་ལྡན་འདས་ ཀྱིས་ </w:t>
      </w:r>
      <w:r>
        <w:t xml:space="preserve"># </w:t>
      </w:r>
      <w:r>
        <w:rPr>
          <w:rFonts w:cs="Microsoft Himalaya"/>
          <w:cs/>
          <w:lang w:bidi="bo-CN"/>
        </w:rPr>
        <w:t xml:space="preserve">སྡོམ་གསུམ་བསྟན་པ་ ལས ། </w:t>
      </w:r>
      <w:r>
        <w:t xml:space="preserve"># </w:t>
      </w:r>
      <w:r>
        <w:rPr>
          <w:rFonts w:cs="Microsoft Himalaya"/>
          <w:cs/>
          <w:lang w:bidi="bo-CN"/>
        </w:rPr>
        <w:t xml:space="preserve">གང་ འཇིག་རྟེན་ ལ་ ཡོད་ པར་ འདོད་ པ་ དེ་ ནི་ ངས་ ཀྱང་ ཡོད་ པར་ བཞེད་ དོ ། </w:t>
      </w:r>
      <w:r>
        <w:t xml:space="preserve"># </w:t>
      </w:r>
      <w:r>
        <w:rPr>
          <w:rFonts w:cs="Microsoft Himalaya"/>
          <w:cs/>
          <w:lang w:bidi="bo-CN"/>
        </w:rPr>
        <w:t xml:space="preserve">། </w:t>
      </w:r>
      <w:r>
        <w:t xml:space="preserve"># </w:t>
      </w:r>
      <w:r>
        <w:rPr>
          <w:rFonts w:cs="Microsoft Himalaya"/>
          <w:cs/>
          <w:lang w:bidi="bo-CN"/>
        </w:rPr>
        <w:t xml:space="preserve">གང་ འཇིག་རྟེན་ ལ་ མེད་ པར་ འདོད་ པ་ དེ་ ནི་ ངས་ ཀྱང་ མེད་ པར་ བཞེད་ དོ ། </w:t>
      </w:r>
      <w:r>
        <w:t xml:space="preserve"># </w:t>
      </w:r>
      <w:r>
        <w:rPr>
          <w:rFonts w:cs="Microsoft Himalaya"/>
          <w:cs/>
          <w:lang w:bidi="bo-CN"/>
        </w:rPr>
        <w:t xml:space="preserve">། </w:t>
      </w:r>
      <w:r>
        <w:t xml:space="preserve"># </w:t>
      </w:r>
      <w:r>
        <w:rPr>
          <w:rFonts w:cs="Microsoft Himalaya"/>
          <w:cs/>
          <w:lang w:bidi="bo-CN"/>
        </w:rPr>
        <w:t xml:space="preserve">ཟེར་ འཐོན་ དོ་ བཟུམ་ ཅིག་ དང་ ། </w:t>
      </w:r>
      <w:r>
        <w:t xml:space="preserve"># </w:t>
      </w:r>
      <w:r>
        <w:rPr>
          <w:rFonts w:cs="Microsoft Himalaya"/>
          <w:cs/>
          <w:lang w:bidi="bo-CN"/>
        </w:rPr>
        <w:t xml:space="preserve">མགོན་པོ་ཀླུ་སྒྲུབ་ ཀྱིས་ ཡང་ ། </w:t>
      </w:r>
      <w:r>
        <w:t xml:space="preserve"># </w:t>
      </w:r>
      <w:r>
        <w:rPr>
          <w:rFonts w:cs="Microsoft Himalaya"/>
          <w:cs/>
          <w:lang w:bidi="bo-CN"/>
        </w:rPr>
        <w:t xml:space="preserve">མི་ ཡི་ ཆོས་ལུགས་ ལེགས་ སྤྱད་ ན ། </w:t>
      </w:r>
      <w:r>
        <w:t xml:space="preserve"># </w:t>
      </w:r>
      <w:r>
        <w:rPr>
          <w:rFonts w:cs="Microsoft Himalaya"/>
          <w:cs/>
          <w:lang w:bidi="bo-CN"/>
        </w:rPr>
        <w:t xml:space="preserve">། ལྷ་ཡུལ་ བགྲོད་ པར་ ཐག་ མི་ རིང་ ། </w:t>
      </w:r>
      <w:r>
        <w:t xml:space="preserve"># </w:t>
      </w:r>
      <w:r>
        <w:rPr>
          <w:rFonts w:cs="Microsoft Himalaya"/>
          <w:cs/>
          <w:lang w:bidi="bo-CN"/>
        </w:rPr>
        <w:t xml:space="preserve">། འཛེགས་ ན་ ཐར་པའང་ གམ་ ན་ འདུག ། </w:t>
      </w:r>
      <w:r>
        <w:t xml:space="preserve"># </w:t>
      </w:r>
      <w:r>
        <w:rPr>
          <w:rFonts w:cs="Microsoft Himalaya"/>
          <w:cs/>
          <w:lang w:bidi="bo-CN"/>
        </w:rPr>
        <w:t xml:space="preserve">ཟེར་ གསུང་ དོ་ བཟུམ་ ཅིག་ དང་ ། </w:t>
      </w:r>
      <w:r>
        <w:t xml:space="preserve"># </w:t>
      </w:r>
      <w:r>
        <w:rPr>
          <w:rFonts w:cs="Microsoft Himalaya"/>
          <w:cs/>
          <w:lang w:bidi="bo-CN"/>
        </w:rPr>
        <w:t xml:space="preserve">གཞན་ ཡང་ རྗེ་བཙུན་བྱམས་པ་མགོན་པོ་ གིས ། </w:t>
      </w:r>
      <w:r>
        <w:t xml:space="preserve"># </w:t>
      </w:r>
      <w:r>
        <w:rPr>
          <w:rFonts w:cs="Microsoft Himalaya"/>
          <w:cs/>
          <w:lang w:bidi="bo-CN"/>
        </w:rPr>
        <w:t xml:space="preserve">རྒྱལ་པོ་ ཆོས་ བཞིན་ བྱེད་ གྱུར་ ཅིག ། </w:t>
      </w:r>
      <w:r>
        <w:t xml:space="preserve"># </w:t>
      </w:r>
      <w:r>
        <w:rPr>
          <w:rFonts w:cs="Microsoft Himalaya"/>
          <w:cs/>
          <w:lang w:bidi="bo-CN"/>
        </w:rPr>
        <w:t xml:space="preserve">འཇིག་རྟེན་ དག་ ཀྱང་ དགའ་ བར་ ཤོག ། ཟེར་ གསུང་ མི་ ཚུ་ ལུ་ བསམ་བློ་ བཏང་ པ་ ཅིན་ </w:t>
      </w:r>
      <w:r>
        <w:t xml:space="preserve"># </w:t>
      </w:r>
      <w:r>
        <w:rPr>
          <w:rFonts w:cs="Microsoft Himalaya"/>
          <w:cs/>
          <w:lang w:bidi="bo-CN"/>
        </w:rPr>
        <w:t xml:space="preserve">ཆོས་ སྲིད་ ཟུང་ དུ་ འབྲེལ་ དགོ་ པའི་ ལོ་རྒྱུས་ ཙང་ཙ་ ར་ ཨིན་ པས ཟེར་ ཞུ་ ནི་ ཨིན ། </w:t>
      </w:r>
      <w:r>
        <w:t xml:space="preserve"># </w:t>
      </w:r>
      <w:r>
        <w:rPr>
          <w:rFonts w:cs="Microsoft Himalaya"/>
          <w:cs/>
          <w:lang w:bidi="bo-CN"/>
        </w:rPr>
        <w:t xml:space="preserve">དེ་མ་ཚད་ ས་སྐྱ་ལེགས་བཤད་ ནང་ ལས་ ཡང་ ། </w:t>
      </w:r>
      <w:r>
        <w:t xml:space="preserve"># </w:t>
      </w:r>
      <w:r>
        <w:rPr>
          <w:rFonts w:cs="Microsoft Himalaya"/>
          <w:cs/>
          <w:lang w:bidi="bo-CN"/>
        </w:rPr>
        <w:t xml:space="preserve">རིགས་པས་ དཔྱད་ ན་ ཆོས་ལུགས་ མི་ འགལ་ ཞིང་ ། </w:t>
      </w:r>
      <w:r>
        <w:t xml:space="preserve"># </w:t>
      </w:r>
      <w:r>
        <w:rPr>
          <w:rFonts w:cs="Microsoft Himalaya"/>
          <w:cs/>
          <w:lang w:bidi="bo-CN"/>
        </w:rPr>
        <w:t xml:space="preserve">། འཇིག་རྟེན་ བྱ་བ་ ཀུན་ ལས་ ལེགས་ བསྒྲུབ་ པ ། </w:t>
      </w:r>
      <w:r>
        <w:t xml:space="preserve"># </w:t>
      </w:r>
      <w:r>
        <w:rPr>
          <w:rFonts w:cs="Microsoft Himalaya"/>
          <w:cs/>
          <w:lang w:bidi="bo-CN"/>
        </w:rPr>
        <w:t xml:space="preserve">། དམ་པ་ རྣམས་ ཀྱི་ སྤྱོད་ ཚུལ་ ཇི་ འདྲ་ ཞིག </w:t>
      </w:r>
      <w:r>
        <w:t xml:space="preserve"># </w:t>
      </w:r>
      <w:r>
        <w:rPr>
          <w:rFonts w:cs="Microsoft Himalaya"/>
          <w:cs/>
          <w:lang w:bidi="bo-CN"/>
        </w:rPr>
        <w:t xml:space="preserve">། བཤད་ པ་ འདི་ ནི་ ལེགས་བཤད་ རིན་ཆེན་ གཏེར ། </w:t>
      </w:r>
      <w:r>
        <w:t xml:space="preserve"># </w:t>
      </w:r>
      <w:r>
        <w:rPr>
          <w:rFonts w:cs="Microsoft Himalaya"/>
          <w:cs/>
          <w:lang w:bidi="bo-CN"/>
        </w:rPr>
        <w:t xml:space="preserve">། </w:t>
      </w:r>
      <w:r>
        <w:t xml:space="preserve"># </w:t>
      </w:r>
      <w:r>
        <w:rPr>
          <w:rFonts w:cs="Microsoft Himalaya"/>
          <w:cs/>
          <w:lang w:bidi="bo-CN"/>
        </w:rPr>
        <w:t>ཟེར་ གསུང་ དོ་ བཟུམ་ ཅིག་ ཨིན་ པས །</w:t>
      </w:r>
    </w:p>
    <w:p w14:paraId="329CF62E" w14:textId="77777777" w:rsidR="00A536DF" w:rsidRDefault="00A536DF" w:rsidP="00A536DF">
      <w:pPr>
        <w:spacing w:after="0"/>
      </w:pPr>
      <w:r>
        <w:rPr>
          <w:rFonts w:cs="Microsoft Himalaya"/>
          <w:cs/>
          <w:lang w:bidi="bo-CN"/>
        </w:rPr>
        <w:t xml:space="preserve"> གཞན་ ཡང་ འཕགས་པ་ལྷ་ གིས ། </w:t>
      </w:r>
      <w:r>
        <w:t xml:space="preserve"># </w:t>
      </w:r>
      <w:r>
        <w:rPr>
          <w:rFonts w:cs="Microsoft Himalaya"/>
          <w:cs/>
          <w:lang w:bidi="bo-CN"/>
        </w:rPr>
        <w:t xml:space="preserve">འཇིག་རྟེན་ ཚུལ་ ལུགས་ དང་ དག་ དང་ ། </w:t>
      </w:r>
      <w:r>
        <w:t xml:space="preserve"># </w:t>
      </w:r>
      <w:r>
        <w:rPr>
          <w:rFonts w:cs="Microsoft Himalaya"/>
          <w:cs/>
          <w:lang w:bidi="bo-CN"/>
        </w:rPr>
        <w:t xml:space="preserve">། དེ་ དག་ དེ་ ལ་ ཆོས་ རྗེས་ འཇུག </w:t>
      </w:r>
      <w:r>
        <w:t xml:space="preserve"># </w:t>
      </w:r>
      <w:r>
        <w:rPr>
          <w:rFonts w:cs="Microsoft Himalaya"/>
          <w:cs/>
          <w:lang w:bidi="bo-CN"/>
        </w:rPr>
        <w:t xml:space="preserve">། དེ་ལྟ་བས་ན་ ཆོས་པས་ ཀྱང་ ། </w:t>
      </w:r>
      <w:r>
        <w:t xml:space="preserve"># </w:t>
      </w:r>
      <w:r>
        <w:rPr>
          <w:rFonts w:cs="Microsoft Himalaya"/>
          <w:cs/>
          <w:lang w:bidi="bo-CN"/>
        </w:rPr>
        <w:t xml:space="preserve">། </w:t>
      </w:r>
      <w:r>
        <w:t xml:space="preserve"># </w:t>
      </w:r>
      <w:r>
        <w:rPr>
          <w:rFonts w:cs="Microsoft Himalaya"/>
          <w:cs/>
          <w:lang w:bidi="bo-CN"/>
        </w:rPr>
        <w:t xml:space="preserve">འཇིག་རྟེན་ སྟོབས་ལྡན་ ལྟ་བུར་ སྣང་ ། </w:t>
      </w:r>
      <w:r>
        <w:t xml:space="preserve"># </w:t>
      </w:r>
      <w:r>
        <w:rPr>
          <w:rFonts w:cs="Microsoft Himalaya"/>
          <w:cs/>
          <w:lang w:bidi="bo-CN"/>
        </w:rPr>
        <w:t xml:space="preserve">། </w:t>
      </w:r>
      <w:r>
        <w:t xml:space="preserve"># </w:t>
      </w:r>
      <w:r>
        <w:rPr>
          <w:rFonts w:cs="Microsoft Himalaya"/>
          <w:cs/>
          <w:lang w:bidi="bo-CN"/>
        </w:rPr>
        <w:t xml:space="preserve">ཟེར་ བ་ ལ་སོགས་པའི་ ལུང་བསྟན་ སྣ་ཚོགས་ ལུ་ བལྟ་ བ་ ཅིན་ </w:t>
      </w:r>
      <w:r>
        <w:t xml:space="preserve"># </w:t>
      </w:r>
      <w:r>
        <w:rPr>
          <w:rFonts w:cs="Microsoft Himalaya"/>
          <w:cs/>
          <w:lang w:bidi="bo-CN"/>
        </w:rPr>
        <w:t xml:space="preserve">འཇིག་རྟེན་ གྱི་ སྲིད་ ལུགས་ དང་ སྦྱར་ ཏེ་ </w:t>
      </w:r>
      <w:r>
        <w:t xml:space="preserve"># </w:t>
      </w:r>
      <w:r>
        <w:rPr>
          <w:rFonts w:cs="Microsoft Himalaya"/>
          <w:cs/>
          <w:lang w:bidi="bo-CN"/>
        </w:rPr>
        <w:t>གཞན་ དོན་ རྒྱ་ཆེན་པོ་ འགྲུབ་ དགོཔ་ སྦེ་ གསུངས་ ཏེ་ ཡོད་ མི་ ཚུ་ ཡང་ ཆོས་ སྲིད་ ཟུང་འབྲེལ་ གྱི་ སྒྲུབ་བྱེད་ སྟོནམ་ ཨིན་ པས ཟེར་ ཞུ་ ནི །</w:t>
      </w:r>
    </w:p>
    <w:p w14:paraId="4A9D1090" w14:textId="77777777" w:rsidR="00A536DF" w:rsidRDefault="00A536DF" w:rsidP="00A536DF">
      <w:pPr>
        <w:spacing w:after="0"/>
      </w:pPr>
      <w:r>
        <w:rPr>
          <w:rFonts w:cs="Microsoft Himalaya"/>
          <w:cs/>
          <w:lang w:bidi="bo-CN"/>
        </w:rPr>
        <w:t xml:space="preserve"> ལྔ་པ་ ཆོས་ སྲིད་ གཉིས་ ཀྱི་ འབྲེལ་བ་ ཡོད་ དགོ་ པའི་ ར་ཁུངས་ དང་ ཕན་གནོད་ ཞུ་ བ་ ཅིན ། </w:t>
      </w:r>
      <w:r>
        <w:t>#</w:t>
      </w:r>
    </w:p>
    <w:p w14:paraId="06913397" w14:textId="77777777" w:rsidR="00A536DF" w:rsidRDefault="00A536DF" w:rsidP="00A536DF">
      <w:pPr>
        <w:spacing w:after="0"/>
      </w:pPr>
      <w:r>
        <w:rPr>
          <w:rFonts w:cs="Microsoft Himalaya"/>
          <w:cs/>
          <w:lang w:bidi="bo-CN"/>
        </w:rPr>
        <w:t xml:space="preserve"> དེ་ཡང་ གདུལ་བྱ་ སེམས་ཅན་ སྤྱི་ དང་ ལྷག་པར་དུ་ ང་བཅས་ར་ འགྲོ་བ་ མིའི་ འཕྲལ་ ཕུགས་ ཀྱི་ ཞི་བདེ་ བརྟན་ ཐབས་ ལུ་ ཆོས་ དང་ སྲིད་ ཀྱི་ འབྲེལ་བ་ འདི་ མེད་ཐབས་མེདཔ་ ཅིག་ ཨིནམ་ མཁྱེན་ དགོཔ་ ཁག་ ཆེ ། </w:t>
      </w:r>
      <w:r>
        <w:t xml:space="preserve"># </w:t>
      </w:r>
      <w:r>
        <w:rPr>
          <w:rFonts w:cs="Microsoft Himalaya"/>
          <w:cs/>
          <w:lang w:bidi="bo-CN"/>
        </w:rPr>
        <w:t xml:space="preserve">འདི་ཡང་ ག་ཁྱབ་ཟེར་བ་ཅིན་ དཔེར་ན ། </w:t>
      </w:r>
      <w:r>
        <w:t xml:space="preserve"># </w:t>
      </w:r>
      <w:r>
        <w:rPr>
          <w:rFonts w:cs="Microsoft Himalaya"/>
          <w:cs/>
          <w:lang w:bidi="bo-CN"/>
        </w:rPr>
        <w:t>བཟའ་ཚང་ ཅིག་ ལུ་ ཆ་ བཞག་ པ་ ཅིན་ ཆོས་ དང་ སྲིད་ འདི་ ཡིད་བཞིན་གྱི་ནོར་བུ་ ཤེས་རབ་ ཀྱི་ རང་བཞིན་ ཨའི་ དང་ རྒྱལ་སྲིད་ འདི་ ཐབས་ ཀྱི་ རང་བཞིན་ ཨ་པ་ དང་ འདྲ་ ཟེར་ ཞུ་ ནི །</w:t>
      </w:r>
    </w:p>
    <w:p w14:paraId="0B74E214" w14:textId="77777777" w:rsidR="00A536DF" w:rsidRDefault="00A536DF" w:rsidP="00A536DF">
      <w:pPr>
        <w:spacing w:after="0"/>
      </w:pPr>
      <w:r>
        <w:rPr>
          <w:rFonts w:cs="Microsoft Himalaya"/>
          <w:cs/>
          <w:lang w:bidi="bo-CN"/>
        </w:rPr>
        <w:lastRenderedPageBreak/>
        <w:t xml:space="preserve"> འདི་ཡང་ ཨ་པ་ གིས་ ཕྱི་ཁ་ ལས་ ཚོང་ དང་ འབྲེལ་ བའི་ ལཱ་ འབད་ དེ་ འོང་འབབ་ ག་དེ་སྦེ་ བཟོ་ རུང་ ནང་ ན་ ལས་ ཨའི་ གིས་ ཨ་ལུའི་ སྐྱོང་གཞག་ དང་ ནང་ ན་ ཡོད་ པའི་ རྒྱུ་ དང་ ལོངས་སྤྱོད་ ཚུ་ ཐ་དམ་ཚིག་ གཙང་མའི་ སྒོ་ལས་ བེད་སྤྱོད་ གཏང་ མ་ ཤེསཔ་ འདྲཝ་ ཅིག་ འབད་བ་ཅིན་ བཟའ་ཚང་ ལུ་ ཞི་བདེ་ འབྱུང་ མི་ ཚུགས་ དོ་ བཟུམ་སྦེ་ ཐབས་ མཁས་པ་ རྒྱ་མཚོའི་ མཐའ་ ནས་ བསྐོར ། </w:t>
      </w:r>
      <w:r>
        <w:t xml:space="preserve"># </w:t>
      </w:r>
      <w:r>
        <w:rPr>
          <w:rFonts w:cs="Microsoft Himalaya"/>
          <w:cs/>
          <w:lang w:bidi="bo-CN"/>
        </w:rPr>
        <w:t xml:space="preserve">། དོན་ ནོར་བུ་ རྒྱ་མཚོའི་ གཏིང་ ནས་ ལེན ། </w:t>
      </w:r>
      <w:r>
        <w:t xml:space="preserve"># </w:t>
      </w:r>
      <w:r>
        <w:rPr>
          <w:rFonts w:cs="Microsoft Himalaya"/>
          <w:cs/>
          <w:lang w:bidi="bo-CN"/>
        </w:rPr>
        <w:t>། ཟེར་ གསུང་ དོ་ བཟུམ་ རྒྱལ་སྲིད་ ཀྱི་ ཕྱག་ལཱ་ གནང་ མི་ དཔོན་ཁག་ ཚུ་ གིས་ དཀའ་བ་ ཁྱད་དུ་བསད་ ངལ་བ་ དང་དུ་བླངས་ ཏེ་ ཕྱིའི་རྒྱལ་ཁབ་ གཞན་ དང་ འབྲེལ་བ་ མཛད་ དེ་ འོང་འབབ་ ཀྱི་ ཕྱག་ལཱ་ ག་དེ་ཅིག་ ར་ མཛད་ རུང་ ནང་ ན་ ལུ་ འདི་ ཕྱིའི་ རེ་བ་ བསྐོང་ བའི་ ཡིད་བཞིན་གྱི་ནོར་བུ་ བསམ་འཕེལ་དབང་གི་རྒྱལ་པོ་ དམ་པའི་ཆོས་ འདི་ མེད་ པ་ ཅིན་ རྒྱལ་ཁབ་ ཕྱི་ ནང་ གཉིས་ ལུ་ འཕྲལ་ ཕུགས་ ཀྱི་ ཞི་བདེ་ འདི་ མ་པ་ལས་ འབྱུང་ མི་ སྲིད་ ནི་ ཨིནམ་ ཐག་ཆོད་ ཨིན་ མས ཟེར་ ཞུ་ ནི །</w:t>
      </w:r>
    </w:p>
    <w:p w14:paraId="1E11D1EA" w14:textId="77777777" w:rsidR="00A536DF" w:rsidRDefault="00A536DF" w:rsidP="00A536DF">
      <w:pPr>
        <w:spacing w:after="0"/>
      </w:pPr>
      <w:r>
        <w:rPr>
          <w:rFonts w:cs="Microsoft Himalaya"/>
          <w:cs/>
          <w:lang w:bidi="bo-CN"/>
        </w:rPr>
        <w:t xml:space="preserve"> ཨོ་རྒྱན་གུ་རུ་རིན་པོ་ཆེ་ གིས་ ཡང་ ། </w:t>
      </w:r>
      <w:r>
        <w:t xml:space="preserve"># </w:t>
      </w:r>
      <w:r>
        <w:rPr>
          <w:rFonts w:cs="Microsoft Himalaya"/>
          <w:cs/>
          <w:lang w:bidi="bo-CN"/>
        </w:rPr>
        <w:t xml:space="preserve">བསྟན་པའི་ གཞི་མ་ དགེ་འདུན་ རིན་པོ་ཆེ ། </w:t>
      </w:r>
      <w:r>
        <w:t xml:space="preserve"># </w:t>
      </w:r>
      <w:r>
        <w:rPr>
          <w:rFonts w:cs="Microsoft Himalaya"/>
          <w:cs/>
          <w:lang w:bidi="bo-CN"/>
        </w:rPr>
        <w:t xml:space="preserve">། </w:t>
      </w:r>
      <w:r>
        <w:t xml:space="preserve"># </w:t>
      </w:r>
      <w:r>
        <w:rPr>
          <w:rFonts w:cs="Microsoft Himalaya"/>
          <w:cs/>
          <w:lang w:bidi="bo-CN"/>
        </w:rPr>
        <w:t xml:space="preserve">བསྟན་པའི་ སྦྱིན་བདག་ ཆོས་སྐྱོང་ རྒྱལ་པོ་ ཡང་ ། </w:t>
      </w:r>
      <w:r>
        <w:t xml:space="preserve"># </w:t>
      </w:r>
      <w:r>
        <w:rPr>
          <w:rFonts w:cs="Microsoft Himalaya"/>
          <w:cs/>
          <w:lang w:bidi="bo-CN"/>
        </w:rPr>
        <w:t xml:space="preserve">། </w:t>
      </w:r>
      <w:r>
        <w:t xml:space="preserve"># </w:t>
      </w:r>
      <w:r>
        <w:rPr>
          <w:rFonts w:cs="Microsoft Himalaya"/>
          <w:cs/>
          <w:lang w:bidi="bo-CN"/>
        </w:rPr>
        <w:t xml:space="preserve">ཆབ་སྲིད་ རྒྱས་ ཤིང་ བསྟན་ ལ་ སྨོན་ པར་ ཤོག </w:t>
      </w:r>
      <w:r>
        <w:t xml:space="preserve"># </w:t>
      </w:r>
      <w:r>
        <w:rPr>
          <w:rFonts w:cs="Microsoft Himalaya"/>
          <w:cs/>
          <w:lang w:bidi="bo-CN"/>
        </w:rPr>
        <w:t xml:space="preserve">། བསྟན་པའི་ ཞབས་འདེགས་ རྒྱལ་ རིགས་ བློན་པོ་ ཡང་ ། </w:t>
      </w:r>
      <w:r>
        <w:t xml:space="preserve"># </w:t>
      </w:r>
      <w:r>
        <w:rPr>
          <w:rFonts w:cs="Microsoft Himalaya"/>
          <w:cs/>
          <w:lang w:bidi="bo-CN"/>
        </w:rPr>
        <w:t xml:space="preserve">། བློ་གྲོས་ རབ་ འཕེལ་ རྩལ་ དང་ ལྡན་ པར་ ཤོག </w:t>
      </w:r>
      <w:r>
        <w:t xml:space="preserve"># </w:t>
      </w:r>
      <w:r>
        <w:rPr>
          <w:rFonts w:cs="Microsoft Himalaya"/>
          <w:cs/>
          <w:lang w:bidi="bo-CN"/>
        </w:rPr>
        <w:t>། ཟེར་ བ་ ལ་སོགས་པ་ མ་འོངས་ སེམས་ཅན་ སྤྱི་ དང་ ལྷག་པར་དུ་ འགྲོ་བ་ མི་ རིགས་ ཆོས་ སྲིད་ གཉིས་ ལྡན་ གྱི་ སྒོ་ལས་ སྐྱོང་ དགོ་ པའི་ ནམ་དུས་ ལུ་ ལྷོདཔ་ ད་ སྲིད་གསུམ་ ཞི་བདེ་ ལུ་ དགོངས་ ཏེ་ ཐུགས་སྨོན་ དེ་སྦེ་ གནང་བཞག་ ནུག</w:t>
      </w:r>
    </w:p>
    <w:p w14:paraId="2CAEBDC6" w14:textId="77777777" w:rsidR="00A536DF" w:rsidRDefault="00A536DF" w:rsidP="00A536DF">
      <w:pPr>
        <w:spacing w:after="0"/>
      </w:pPr>
      <w:r>
        <w:rPr>
          <w:rFonts w:cs="Microsoft Himalaya"/>
          <w:cs/>
          <w:lang w:bidi="bo-CN"/>
        </w:rPr>
        <w:t xml:space="preserve"> དེ་མ་ཚད་ དཔལ་མགོན་འཕགས་པ་ཀླུ་སྒྲུབ་ ཀྱིས་ ཡང་ ། </w:t>
      </w:r>
      <w:r>
        <w:t xml:space="preserve"># </w:t>
      </w:r>
      <w:r>
        <w:rPr>
          <w:rFonts w:cs="Microsoft Himalaya"/>
          <w:cs/>
          <w:lang w:bidi="bo-CN"/>
        </w:rPr>
        <w:t>རྒྱལ་སྲིད་ འདི་ ཆོས་ དང་ སྲིད་ གཉིས་ ཟུང་འབྲེལ་སྦེ་ སྐྱོང་ དགོ་ པའི་ སྐོར་ལས་ ཁོ་རའི་ མཛའ་བཤེས་ རྒྱལ་པོ་ བདེ་སྤྱོད་བཟང་པོ་ ལུ་ ཐུགས་ བརྩེ་བ་ ཆེན་པོའི་ སྒོ་ལས་ བཤེས་པའི་སྤྲིང་ཡིག་ ནང་ གསུངས་བཞག་ ནུག་ ཟེར་ ཞུ་ ནི །</w:t>
      </w:r>
    </w:p>
    <w:p w14:paraId="46B31E82" w14:textId="77777777" w:rsidR="00A536DF" w:rsidRDefault="00A536DF" w:rsidP="00A536DF">
      <w:pPr>
        <w:spacing w:after="0"/>
      </w:pPr>
      <w:r>
        <w:rPr>
          <w:rFonts w:cs="Microsoft Himalaya"/>
          <w:cs/>
          <w:lang w:bidi="bo-CN"/>
        </w:rPr>
        <w:t xml:space="preserve"> རྒྱུ་མཚན་ དེ་འབདཝ་ལས་ གྲུབ་པའི་དབང་པོ་ དཀོན་མཆོག་བསྟན་པའི་སྒྲོན་མེས ། </w:t>
      </w:r>
      <w:r>
        <w:t xml:space="preserve"># </w:t>
      </w:r>
      <w:r>
        <w:rPr>
          <w:rFonts w:cs="Microsoft Himalaya"/>
          <w:cs/>
          <w:lang w:bidi="bo-CN"/>
        </w:rPr>
        <w:t xml:space="preserve">འབྲས་ ལྡན་ ཤིང་ གཉིས་ སྦྱར་ བ་ ལས ། </w:t>
      </w:r>
      <w:r>
        <w:t xml:space="preserve"># </w:t>
      </w:r>
      <w:r>
        <w:rPr>
          <w:rFonts w:cs="Microsoft Himalaya"/>
          <w:cs/>
          <w:lang w:bidi="bo-CN"/>
        </w:rPr>
        <w:t xml:space="preserve">། འབྲས་བུ་ ཕུང་གསུམ་ བྱུང་ བ་ ལྟར ། </w:t>
      </w:r>
      <w:r>
        <w:t xml:space="preserve"># </w:t>
      </w:r>
      <w:r>
        <w:rPr>
          <w:rFonts w:cs="Microsoft Himalaya"/>
          <w:cs/>
          <w:lang w:bidi="bo-CN"/>
        </w:rPr>
        <w:t xml:space="preserve">། བློ་ དང་ ལྡན་ པ་ གཉིས་ གྲོས་ ན ། </w:t>
      </w:r>
      <w:r>
        <w:t xml:space="preserve"># </w:t>
      </w:r>
      <w:r>
        <w:rPr>
          <w:rFonts w:cs="Microsoft Himalaya"/>
          <w:cs/>
          <w:lang w:bidi="bo-CN"/>
        </w:rPr>
        <w:t xml:space="preserve">། སྔོན་ མེད་ ལེགས་ པའི་ བློ་གྲོས་ བསྐྱེད ། </w:t>
      </w:r>
      <w:r>
        <w:t xml:space="preserve"># </w:t>
      </w:r>
      <w:r>
        <w:rPr>
          <w:rFonts w:cs="Microsoft Himalaya"/>
          <w:cs/>
          <w:lang w:bidi="bo-CN"/>
        </w:rPr>
        <w:t xml:space="preserve">། ཟེར་ གསུང་ དོ་ བཟུམ་སྦེ་ རྒྱལ་ཁབ་ འདི་ ཁྱད་དུ་འཕགས་པ་ རང་དབང་རང་བཙན་ དང་ དགའ་སྐྱིད་ ཀྱི་ རྩ་བ་ ཞི་བདེ་ གི་ ངང་ ལུ་ གནས་ དགོ་ པ་ ཅིན་ ཆོས་ སྲིད་ ཟུང་འབྲེལ་ འདི་ མེད་ཐབས་མེདཔ་ ཅིག་ ཨིན་ ཟེར་ ཞུ་ ནི ། </w:t>
      </w:r>
      <w:r>
        <w:t xml:space="preserve"># </w:t>
      </w:r>
      <w:r>
        <w:rPr>
          <w:rFonts w:cs="Microsoft Himalaya"/>
          <w:cs/>
          <w:lang w:bidi="bo-CN"/>
        </w:rPr>
        <w:t xml:space="preserve">ལྷག་པར་དུ་ ཆོས་ སྲིད་ ཟུང་འབྲེལ་སྦེ་ སྐྱོང་ དགོ་ པའི་ སྐོར་ལས་ སྤྱོད་འཇུག་ ལས་ ཡང་ ། </w:t>
      </w:r>
      <w:r>
        <w:t xml:space="preserve"># </w:t>
      </w:r>
      <w:r>
        <w:rPr>
          <w:rFonts w:cs="Microsoft Himalaya"/>
          <w:cs/>
          <w:lang w:bidi="bo-CN"/>
        </w:rPr>
        <w:t xml:space="preserve">ས་ སྟེང་ འདི་ དག་ ཀོས་ གཡོག་ ཏུ ། </w:t>
      </w:r>
      <w:r>
        <w:t xml:space="preserve"># </w:t>
      </w:r>
      <w:r>
        <w:rPr>
          <w:rFonts w:cs="Microsoft Himalaya"/>
          <w:cs/>
          <w:lang w:bidi="bo-CN"/>
        </w:rPr>
        <w:t xml:space="preserve">། དེ་སྙེད་ ཀོ་བས་ ག་ ལ་ ལང་ ། </w:t>
      </w:r>
      <w:r>
        <w:t xml:space="preserve"># </w:t>
      </w:r>
      <w:r>
        <w:rPr>
          <w:rFonts w:cs="Microsoft Himalaya"/>
          <w:cs/>
          <w:lang w:bidi="bo-CN"/>
        </w:rPr>
        <w:t xml:space="preserve">། ལྷྭམ་ མཐིལ་ ཙམ་ གྱི་ ཀོ་བས་ ནི ། </w:t>
      </w:r>
      <w:r>
        <w:t xml:space="preserve"># </w:t>
      </w:r>
      <w:r>
        <w:rPr>
          <w:rFonts w:cs="Microsoft Himalaya"/>
          <w:cs/>
          <w:lang w:bidi="bo-CN"/>
        </w:rPr>
        <w:t xml:space="preserve">། ས་ སྟེང་ ཐམས་ཅད་ གཡོགས་ དང་ འདྲ ། </w:t>
      </w:r>
      <w:r>
        <w:t xml:space="preserve"># </w:t>
      </w:r>
      <w:r>
        <w:rPr>
          <w:rFonts w:cs="Microsoft Himalaya"/>
          <w:cs/>
          <w:lang w:bidi="bo-CN"/>
        </w:rPr>
        <w:t>། ཟེར་ གསུངས་ ཡོདཔ་ ཨིན །</w:t>
      </w:r>
    </w:p>
    <w:p w14:paraId="60A6494D"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དབུ་མ་འཇུག་པ་ ལས ། </w:t>
      </w:r>
      <w:r>
        <w:t xml:space="preserve"># </w:t>
      </w:r>
      <w:r>
        <w:rPr>
          <w:rFonts w:cs="Microsoft Himalaya"/>
          <w:cs/>
          <w:lang w:bidi="bo-CN"/>
        </w:rPr>
        <w:t xml:space="preserve">རྟེན་ཅིང་འབྲེལ་འབྱུང་ མ་གཏོགས་པ ། </w:t>
      </w:r>
      <w:r>
        <w:t xml:space="preserve"># </w:t>
      </w:r>
      <w:r>
        <w:rPr>
          <w:rFonts w:cs="Microsoft Himalaya"/>
          <w:cs/>
          <w:lang w:bidi="bo-CN"/>
        </w:rPr>
        <w:t xml:space="preserve">། ཆོས་ འགའ་ ཡོད་ པ་ མ་ ཡིན་ ནོ ། </w:t>
      </w:r>
      <w:r>
        <w:t xml:space="preserve"># </w:t>
      </w:r>
      <w:r>
        <w:rPr>
          <w:rFonts w:cs="Microsoft Himalaya"/>
          <w:cs/>
          <w:lang w:bidi="bo-CN"/>
        </w:rPr>
        <w:t xml:space="preserve">། དེ་ཕྱིར་ སྟོང་ཉིད་ མ་གཏོགས་པ ། </w:t>
      </w:r>
      <w:r>
        <w:t xml:space="preserve"># </w:t>
      </w:r>
      <w:r>
        <w:rPr>
          <w:rFonts w:cs="Microsoft Himalaya"/>
          <w:cs/>
          <w:lang w:bidi="bo-CN"/>
        </w:rPr>
        <w:t xml:space="preserve">། ཆོས་ འགའ་ ཡོད་ པ་ མ་ ཡིན་ ནོ ། </w:t>
      </w:r>
      <w:r>
        <w:t xml:space="preserve"># </w:t>
      </w:r>
      <w:r>
        <w:rPr>
          <w:rFonts w:cs="Microsoft Himalaya"/>
          <w:cs/>
          <w:lang w:bidi="bo-CN"/>
        </w:rPr>
        <w:t>། ཟེར་ གསུངས་ ཡོད་ དོ་ བཟུམ་སྦེ་ ཆོས་ དང་ སྲིད་ གཉིས་ འབྲེལ་བ་ མེད་</w:t>
      </w:r>
    </w:p>
    <w:p w14:paraId="6656F446" w14:textId="77777777" w:rsidR="00A536DF" w:rsidRDefault="00A536DF" w:rsidP="00A536DF">
      <w:pPr>
        <w:spacing w:after="0"/>
      </w:pPr>
      <w:r>
        <w:rPr>
          <w:rFonts w:cs="Microsoft Himalaya"/>
          <w:cs/>
          <w:lang w:bidi="bo-CN"/>
        </w:rPr>
        <w:t xml:space="preserve"> པ་ ཅིན་ དང་པ་ར་ རྒྱལ་ཁབ་ ནང་ ལུ་ དགའ་སྐྱིད་ ཀྱི་ རྩ་བ་ བདེ་སྐྱིད་ འདི་ འབྱུང་ མི་ ཚུགས་ ནི་ དང་ རྒྱལ་ཁབ་ འདི་ རང་དབང་རང་བཙན་ སྦེ་ བཞག་ ནི་ ལུ་ ཐོ་ ཕོག་ འོང་ ཟེར་ ཞུ་ ནི །</w:t>
      </w:r>
    </w:p>
    <w:p w14:paraId="30E61173" w14:textId="77777777" w:rsidR="00A536DF" w:rsidRDefault="00A536DF" w:rsidP="00A536DF">
      <w:pPr>
        <w:spacing w:after="0"/>
      </w:pPr>
      <w:r>
        <w:rPr>
          <w:rFonts w:cs="Microsoft Himalaya"/>
          <w:cs/>
          <w:lang w:bidi="bo-CN"/>
        </w:rPr>
        <w:t xml:space="preserve"> དཔེ་འབད་བ་ཅིན་ </w:t>
      </w:r>
      <w:r>
        <w:t xml:space="preserve"># </w:t>
      </w:r>
      <w:r>
        <w:rPr>
          <w:rFonts w:cs="Microsoft Himalaya"/>
          <w:cs/>
          <w:lang w:bidi="bo-CN"/>
        </w:rPr>
        <w:t xml:space="preserve">སྲིད་ མཁས་པ་ གཅིག་ གིས་ མི་སེར་ ལུ་ ཕན་པ་ ཡོད་ རུང་ འདྲ་ གནོད་པ་ ཡོད་ རུང་ འདྲ་ སྲིད་བྱུས་ བརྩམས་ པའི་ སྐབས་ ལུ་ དམ་པའི་ཆོས་ ཀྱི་ ལྟ་བ་ ལས་ འགལ་ བའི་ སྲིད་བྱུས་ ཅིག་ བརྩམས་ པ་ ཅིན་ དེ་ གིས་ རྒྱལ་ཁབ་ ནང་ ལུ་ ཞི་བདེ་ དང་ དགའ་སྐྱིད་ འབྱུང་ མི་ ཚུགས ། </w:t>
      </w:r>
      <w:r>
        <w:t xml:space="preserve"># </w:t>
      </w:r>
      <w:r>
        <w:rPr>
          <w:rFonts w:cs="Microsoft Himalaya"/>
          <w:cs/>
          <w:lang w:bidi="bo-CN"/>
        </w:rPr>
        <w:t>འ་ནཱི་འབདཝ་ད་ ལུ་ ཆོས་ དང་ སྲིད་ གཉིསཔོ་ འདི་ རྟེན་ཅིང་འབྲེལ་འབྱུང་ སྦེ་ ཕྱག་ལཱ་ མཛད་ དཔ་ འདྲཝ་ ཅིག་ འབད་བ་ཅིན་ ད་ལྟོ་ ང་བཅས་རའི་ དཔལ་ལྡན་འབྲུག་པའི་ རྒྱལ་ཁབ་ བཟུམ་སྦེ་ ཕུན་སུམ་ཚོགས་ཏོག་ཏོ་ དང་ དགའ་ བའི་ ཉིམ་ ཤར་ སྐྱིད་ པའི་ བྲོ་ འཁྲབ་ སྟེ་ སྡོད་ ནི་ ལུ་ ཐེ་ཚོམ་ བ་སྤུ་ ཙམ་ ཡང་ མེད་ ཟེར་ ཞུ་ ནི་ ཨིན །</w:t>
      </w:r>
    </w:p>
    <w:p w14:paraId="05383176" w14:textId="77777777" w:rsidR="00A536DF" w:rsidRDefault="00A536DF" w:rsidP="00A536DF">
      <w:pPr>
        <w:spacing w:after="0"/>
      </w:pPr>
      <w:r>
        <w:rPr>
          <w:rFonts w:cs="Microsoft Himalaya"/>
          <w:cs/>
          <w:lang w:bidi="bo-CN"/>
        </w:rPr>
        <w:t xml:space="preserve"> དེའི་ ནང་ ལས་ ཡང་ དམངས་གཙོའི་ རིང་ལུགས་ཅན་ གྱི་ རྒྱལ་ཁབ་ ཆོས་ དང་ སྲིད་ གཉིས་ རྟེན་ཅིང་འབྲེལ་འབྱུང་ མེད་ པའི་ རྒྱལ་ཁབ་ གཞན་ མི་ ཚུ་ ལུ་ བལྟ་ བ་ ཅིན་ རྒྱལ་ཁབ་ ཀྱི་ དབུ་ཁྲིདཔ་ བཙག་འཐུ་ དང་ ཚོགས་རྒྱན་ བསྐྱུར་ བའི་ སྐབས་ ལུ་ འཐབ་འཛིང་ དང་ དམག་འཁྲུག་ དམར་བསད་ ལ་སོགས་པ་ མི་ འདོད་ པའི་ ལྟས་ངན་ ལེ་ཤ་ཅིག་ ར་ འབྱུང་ ནི་ ཡོདཔ་ ཨིན །</w:t>
      </w:r>
    </w:p>
    <w:p w14:paraId="57CE36AF" w14:textId="77777777" w:rsidR="00A536DF" w:rsidRDefault="00A536DF" w:rsidP="00A536DF">
      <w:pPr>
        <w:spacing w:after="0"/>
      </w:pPr>
      <w:r>
        <w:rPr>
          <w:rFonts w:cs="Microsoft Himalaya"/>
          <w:cs/>
          <w:lang w:bidi="bo-CN"/>
        </w:rPr>
        <w:t xml:space="preserve"> དཔེ་ ང་བཅས་རའི་ ཆོས་ སྲིད་ གཉིས་ ལྡན་ གྱི་ རྒྱལ་ཁབ་ ལུ་ བལྟ་ བ་ ཅིན་ ཚོགས་རྒྱན་ བཙུགས་ རུང་ འདྲ་ ལཱ་ དང་ བྱ་བ་ གཞན་ ག་ཅི་ ར་ འབད་རུང་</w:t>
      </w:r>
    </w:p>
    <w:p w14:paraId="1D14C7F8" w14:textId="77777777" w:rsidR="00A536DF" w:rsidRDefault="00A536DF" w:rsidP="00A536DF">
      <w:pPr>
        <w:spacing w:after="0"/>
      </w:pPr>
      <w:r>
        <w:rPr>
          <w:rFonts w:cs="Microsoft Himalaya"/>
          <w:cs/>
          <w:lang w:bidi="bo-CN"/>
        </w:rPr>
        <w:t xml:space="preserve"> འཐབ་འཛིང་ དང་ དམག་འཁྲུག་ དམར་བསད་ སོགས་ རྒྱལ་ཁབ་ ནང་ ལུ་ གསེར་སྦྱངམ་ གི་ སྐད་ ཙམ་ ཡང་ མེད་ མི་ འདི་ ཆོས་ དང་ སྲིད་ གཉིས་ ཟུང་འབྲེལ་ སྦེ་ སྐྱོང་ གནང་ བའི་ བརྡ་མཚོན་ ཨིན་ ཟེར་ ཞུ་ ནི ། </w:t>
      </w:r>
      <w:r>
        <w:t xml:space="preserve"># </w:t>
      </w:r>
      <w:r>
        <w:rPr>
          <w:rFonts w:cs="Microsoft Himalaya"/>
          <w:cs/>
          <w:lang w:bidi="bo-CN"/>
        </w:rPr>
        <w:t xml:space="preserve">དེ་མ་ཚད་ དཔྱེ་གཏམ་ ལས་ ཡང་ ། </w:t>
      </w:r>
      <w:r>
        <w:t xml:space="preserve"># </w:t>
      </w:r>
      <w:r>
        <w:rPr>
          <w:rFonts w:cs="Microsoft Himalaya"/>
          <w:cs/>
          <w:lang w:bidi="bo-CN"/>
        </w:rPr>
        <w:t xml:space="preserve">སྐྱིད་ ན་ ནམ་མཁའི་ བྱ་ ཡང་ འཁོར ། </w:t>
      </w:r>
      <w:r>
        <w:t xml:space="preserve"># </w:t>
      </w:r>
      <w:r>
        <w:rPr>
          <w:rFonts w:cs="Microsoft Himalaya"/>
          <w:cs/>
          <w:lang w:bidi="bo-CN"/>
        </w:rPr>
        <w:t xml:space="preserve">། སྡུག་ ན་ མཆན་ གྱི་ བུ་ ཡང་ སྤང་ ། </w:t>
      </w:r>
      <w:r>
        <w:t xml:space="preserve"># </w:t>
      </w:r>
      <w:r>
        <w:rPr>
          <w:rFonts w:cs="Microsoft Himalaya"/>
          <w:cs/>
          <w:lang w:bidi="bo-CN"/>
        </w:rPr>
        <w:t xml:space="preserve">། </w:t>
      </w:r>
      <w:r>
        <w:t xml:space="preserve"># </w:t>
      </w:r>
      <w:r>
        <w:rPr>
          <w:rFonts w:cs="Microsoft Himalaya"/>
          <w:cs/>
          <w:lang w:bidi="bo-CN"/>
        </w:rPr>
        <w:t>ཟེར་ སླབ་ སྲོལ་ ཡོད་ དོ་ བཟུམ་སྦེ་ ང་བཅས་རའི་ དཔལ་ལྡན་འབྲུག་པའི་ རྒྱལ་ཁབ་ འདི་ ཆོས་ སྲིད་ ཟུང་འབྲེལ་ སྦེ་ སྐྱོང་ གནང་ བའི་ འབྲས་བུ་ དགའ་སྐྱིད་ ཀྱི་ རྩ་བ་ བདེ་སྐྱིད་ འདི་ ཡོད་ ནི་ འདི་གིས་ ཐ་ན་ ཕྱི་རོལ་པའི་ ལྟ་བཤལཔ་ ཚུ་ འབྲུག་ རྒྱལ་ཁབ་ ནང་ འོང་ མི་ ཅིག་ འདི་ ཨིན་ པས ཟེར་ ཞུ་ ནི །</w:t>
      </w:r>
    </w:p>
    <w:p w14:paraId="41483A41" w14:textId="77777777" w:rsidR="00A536DF" w:rsidRDefault="00A536DF" w:rsidP="00A536DF">
      <w:pPr>
        <w:spacing w:after="0"/>
      </w:pPr>
      <w:r>
        <w:rPr>
          <w:rFonts w:cs="Microsoft Himalaya"/>
          <w:cs/>
          <w:lang w:bidi="bo-CN"/>
        </w:rPr>
        <w:t xml:space="preserve"> ལྷག་པར་དུ་ ཡང་ ཆོས་ སྲིད་ གཉིས་འབྲེལ་ ལས་ བརྟེན་ པའི་ འབྲས་བུ་ སངས་རྒྱས་བཅོམ་ལྡན་འདས་ ཀྱིས་ ཕྱག་སྟོང་འཁོར་ལོ་བསྒྱུར་བའི་འཕགས་པ་སྤྱན་རས་གཟིགས་ ཀྱི་ གདུལ་བྱའི་ ཞིང་ སྦེ་ ལུང་ བསྟནམ་ མ་ཚད་ དེ་བཟུམ་སྦེ་ ཨོ་རྒྱན་གུ་རུ་རིན་པོ་ཆེའི་ སྦས་གནས་ ཞབས་དྲུང་རིན་པོ་ཆེ་ངག་དབང་རྣམ་རྒྱལ་ གྱིས་ ཆོས་ སྲིད་ ལུགས་ གཉིས་ ཀྱི་ འཁོར་ལོ་ བསྒྱུར་ བའི་ རྒྱལ་ཁམས་ མངའ་བདག་ ཡབ་ སྲས་ ཀྱི་ འཕྲིན་ལས་རྣམ་པ་བཞི་ གིས་ བདེ་བར་ སྐྱོང་ བའི་ ལུང་བསྟན་ཅན་ གྱི་ རྒྱལ་ཁབ་ མིང་ ལུ་ ཆོས་ སྲིད་ གཉིས་ ལྡན་ གྱི་ རྒྱལ་ཁབ་ ཟེར་ ང་བཅས་རའི་ དཔལ་ལྡན་འབྲུག་པའི་ རྒྱལ་ཁབ་ འདི་ ནད་མུག་འཁྲུག་རྩོད་ མེད ། འདོད་པ་ ཐོག་ཏུ་ བབ ། དགའ་སྐྱིད་ ཀྱི་ ངང་ ལུ་ གནས་ མི་ འདི་ ཐད་ཀར་ ཆོས་ དང་ སྲིད་ གཉིསཔོ་ རྟེན་ཅིང་འབྲེལ་འབྱུང་ སྦེ་ སྐྱོང་ ཡོད་ པ་ ལས་ བརྟེན་ ཏེ་ ཨིན་ ཟེར་ ཞུ་ ནི །</w:t>
      </w:r>
    </w:p>
    <w:p w14:paraId="0AEF9C32" w14:textId="77777777" w:rsidR="00A536DF" w:rsidRDefault="00A536DF" w:rsidP="00A536DF">
      <w:pPr>
        <w:spacing w:after="0"/>
      </w:pPr>
      <w:r>
        <w:rPr>
          <w:rFonts w:cs="Microsoft Himalaya"/>
          <w:cs/>
          <w:lang w:bidi="bo-CN"/>
        </w:rPr>
        <w:t xml:space="preserve"> རྒྱུ་མཚན་ དེ་འབདཝ་ལས་ རྒྱལ་ཁབ་ རང་དབང་རང་བཙན་ དང་ ཞི་བདེ་ མི་ ཉམས་ གོང་འཕེལ་ དང་ སྲུང་སྐྱོབ་ ཀྱི་ དོན་ལུ་ ཆོས་ དང་ སྲིད་ ཀྱི་ འབྲེལ་བ་ འདི་ དཔེར་ན ། </w:t>
      </w:r>
      <w:r>
        <w:t xml:space="preserve"># </w:t>
      </w:r>
      <w:r>
        <w:rPr>
          <w:rFonts w:cs="Microsoft Himalaya"/>
          <w:cs/>
          <w:lang w:bidi="bo-CN"/>
        </w:rPr>
        <w:t xml:space="preserve">ཆུ་ དང་ ཨོམ་ བཟུམ་སྦེ་ འདི་ ཕྱི་ ཕན་བདེའི་ དཔལ་གཏེར་ དམ་པའི་ཆོས་ ཀྱིས་ གཞི་ བཟུང་ </w:t>
      </w:r>
      <w:r>
        <w:t xml:space="preserve"># </w:t>
      </w:r>
      <w:r>
        <w:rPr>
          <w:rFonts w:cs="Microsoft Himalaya"/>
          <w:cs/>
          <w:lang w:bidi="bo-CN"/>
        </w:rPr>
        <w:t>དེང་སང་ འཛམ་གླིང་ སྤྱི་ དང་ འགྲོ་བ་ མིའི་ བསམ་སྤྱོད་ ཀྱི་ འགྱུར་བ་ དང་ བསྟུན་ ཏེ་ མེད་ཐབས་མེད་པའི་ སྲིད་ ཀྱི་ ལམ་ལུགས་ ཀྱི་ ཟུར་རྒྱན་ སྦེ་ འབད་བ་ཅིན་ གོང་ ལུ་ ཞུ་ དོ་ བཟུམ་སྦེ་ རྒྱལ་ཁབ་ ཞི་བདེའི་ ཉིམ་ ཤར་ བ་ ལུ་ ག་ཏེ་ ཡང་ འགྱོ་ མ་ དགོཔ་ མ་ཚད་ འཛམ་གླིང་ རྒྱལ་ཁབ་ གཞན་ ཚུ་ ལུ་ ཡང་ དཔེ་སྟོན་ བཟང་པོ་ ཅིག་ ལུ་ འགྱུར་ བ་ ཐེ་ཚོམ་ མི་ འབྱུང་ ཟེར་ ཞུ་ ནི་ ཨིན་ ལགས །</w:t>
      </w:r>
    </w:p>
    <w:p w14:paraId="2547CFB5" w14:textId="77777777" w:rsidR="00A536DF" w:rsidRDefault="00A536DF" w:rsidP="00A536DF">
      <w:pPr>
        <w:spacing w:after="0"/>
      </w:pPr>
      <w:r>
        <w:rPr>
          <w:rFonts w:cs="Microsoft Himalaya"/>
          <w:cs/>
          <w:lang w:bidi="bo-CN"/>
        </w:rPr>
        <w:t xml:space="preserve"> མདོར་བསྡུ་ བ་ ཅིན་ </w:t>
      </w:r>
      <w:r>
        <w:t xml:space="preserve"># </w:t>
      </w:r>
      <w:r>
        <w:rPr>
          <w:rFonts w:cs="Microsoft Himalaya"/>
          <w:cs/>
          <w:lang w:bidi="bo-CN"/>
        </w:rPr>
        <w:t xml:space="preserve">ང་བཅས་རའི་ རང་བཙན་ དཔལ་ལྡན་འབྲུག་པའི་ རྒྱལ་ཁབ་ ནང་ ཡང་ </w:t>
      </w:r>
      <w:r>
        <w:t xml:space="preserve"># </w:t>
      </w:r>
      <w:r>
        <w:rPr>
          <w:rFonts w:cs="Microsoft Himalaya"/>
          <w:cs/>
          <w:lang w:bidi="bo-CN"/>
        </w:rPr>
        <w:t xml:space="preserve">ད་ཅི་ གོང་ ལུ་ ཞུ་ དོ་ བཟུམ་སྦེ་ </w:t>
      </w:r>
      <w:r>
        <w:t xml:space="preserve"># </w:t>
      </w:r>
      <w:r>
        <w:rPr>
          <w:rFonts w:cs="Microsoft Himalaya"/>
          <w:cs/>
          <w:lang w:bidi="bo-CN"/>
        </w:rPr>
        <w:t xml:space="preserve">སྔོན་ དང་ཕུ་ ལས་ ར་ ཆོས་ཁྲིམས་ དར་ གྱི་ མདུད་ཕོད་ དང་ </w:t>
      </w:r>
      <w:r>
        <w:t xml:space="preserve"># </w:t>
      </w:r>
      <w:r>
        <w:rPr>
          <w:rFonts w:cs="Microsoft Himalaya"/>
          <w:cs/>
          <w:lang w:bidi="bo-CN"/>
        </w:rPr>
        <w:t xml:space="preserve">རྒྱལ་ཁྲིམས་ གསེར་ གྱི་ གཉའ་ཤིང་ ཟེར་ </w:t>
      </w:r>
      <w:r>
        <w:t xml:space="preserve"># </w:t>
      </w:r>
      <w:r>
        <w:rPr>
          <w:rFonts w:cs="Microsoft Himalaya"/>
          <w:cs/>
          <w:lang w:bidi="bo-CN"/>
        </w:rPr>
        <w:t xml:space="preserve">ཆོས་ དང་ སྲིད་ གཅིག་ཁ་ སྦེ་ ར་ </w:t>
      </w:r>
      <w:r>
        <w:t xml:space="preserve"># </w:t>
      </w:r>
      <w:r>
        <w:rPr>
          <w:rFonts w:cs="Microsoft Himalaya"/>
          <w:cs/>
          <w:lang w:bidi="bo-CN"/>
        </w:rPr>
        <w:t xml:space="preserve">སྔོན་ བྱོན་ རྒྱལ་བ་གོང་མ་ ཚུ་ གིས་ རིམ་པ་བཞིན་དུ་ སྐྱོང་ གནང་ ནུག་ ཟེར་ ཞུ་ ནི ། </w:t>
      </w:r>
      <w:r>
        <w:t xml:space="preserve"># </w:t>
      </w:r>
      <w:r>
        <w:rPr>
          <w:rFonts w:cs="Microsoft Himalaya"/>
          <w:cs/>
          <w:lang w:bidi="bo-CN"/>
        </w:rPr>
        <w:t xml:space="preserve">དེ་འབདཝ་ལས་ </w:t>
      </w:r>
      <w:r>
        <w:t xml:space="preserve"># </w:t>
      </w:r>
      <w:r>
        <w:rPr>
          <w:rFonts w:cs="Microsoft Himalaya"/>
          <w:cs/>
          <w:lang w:bidi="bo-CN"/>
        </w:rPr>
        <w:t xml:space="preserve">ད་རེས་ནངས་པ་ ཡང་ </w:t>
      </w:r>
      <w:r>
        <w:t xml:space="preserve"># </w:t>
      </w:r>
      <w:r>
        <w:rPr>
          <w:rFonts w:cs="Microsoft Himalaya"/>
          <w:cs/>
          <w:lang w:bidi="bo-CN"/>
        </w:rPr>
        <w:t xml:space="preserve">དགའ་སྐྱིད་ ཀྱི་ རྩ་བ་ བདེ་སྐྱིད་ ཀྱི་ ངང་ ལུ་ </w:t>
      </w:r>
      <w:r>
        <w:t xml:space="preserve"># </w:t>
      </w:r>
      <w:r>
        <w:rPr>
          <w:rFonts w:cs="Microsoft Himalaya"/>
          <w:cs/>
          <w:lang w:bidi="bo-CN"/>
        </w:rPr>
        <w:t>གངས་ བར་ ན་ གི་ ཆུ་ འཐུང་ སྤྲིན་ བར་ ན་ གི་ ཉིམ་ བསྲོ་ སྟེ་ སྡོད་ པའི་ རང་དབང་ འབྱུང་ མི་ འདི་ ཆོས་ སྲིད་ གཉིས་ རྟེན་ཅིང་འབྲེལ་འབྱུང་ སྦེ་ སྐྱོང་ གནང་ བའི་ འབྲས་བུ་ ཨིན་ ཟེར་ ཞུ་ ནི་ ཨིན །</w:t>
      </w:r>
    </w:p>
    <w:p w14:paraId="4EF8064E" w14:textId="77777777" w:rsidR="00A536DF" w:rsidRDefault="00A536DF" w:rsidP="00A536DF">
      <w:pPr>
        <w:spacing w:after="0"/>
      </w:pPr>
      <w:r>
        <w:rPr>
          <w:rFonts w:cs="Microsoft Himalaya"/>
          <w:cs/>
          <w:lang w:bidi="bo-CN"/>
        </w:rPr>
        <w:t xml:space="preserve"> ཕན་བདེ་ བྱུང་ བའི་ གནས་ གཅིག་པུ ། </w:t>
      </w:r>
      <w:r>
        <w:t xml:space="preserve"># </w:t>
      </w:r>
      <w:r>
        <w:rPr>
          <w:rFonts w:cs="Microsoft Himalaya"/>
          <w:cs/>
          <w:lang w:bidi="bo-CN"/>
        </w:rPr>
        <w:t xml:space="preserve">། བསྟན་པ་ ཡུན་རིང་ གནས་ པ་ དང་ ། </w:t>
      </w:r>
      <w:r>
        <w:t xml:space="preserve"># </w:t>
      </w:r>
      <w:r>
        <w:rPr>
          <w:rFonts w:cs="Microsoft Himalaya"/>
          <w:cs/>
          <w:lang w:bidi="bo-CN"/>
        </w:rPr>
        <w:t>།</w:t>
      </w:r>
    </w:p>
    <w:p w14:paraId="1C16B6FB" w14:textId="77777777" w:rsidR="00A536DF" w:rsidRDefault="00A536DF" w:rsidP="00A536DF">
      <w:pPr>
        <w:spacing w:after="0"/>
      </w:pPr>
      <w:r>
        <w:rPr>
          <w:rFonts w:cs="Microsoft Himalaya"/>
          <w:cs/>
          <w:lang w:bidi="bo-CN"/>
        </w:rPr>
        <w:t xml:space="preserve"> བསྟན་པ་ འཛིན་ པའི་ སྐྱེས་བུ་ རྣམས ། </w:t>
      </w:r>
      <w:r>
        <w:t xml:space="preserve"># </w:t>
      </w:r>
      <w:r>
        <w:rPr>
          <w:rFonts w:cs="Microsoft Himalaya"/>
          <w:cs/>
          <w:lang w:bidi="bo-CN"/>
        </w:rPr>
        <w:t>། སྐུ་ཚེ་ རྒྱལ་མཚན་ བརྟན་ གྱུར་ ཅིག །</w:t>
      </w:r>
    </w:p>
    <w:p w14:paraId="2E766A17" w14:textId="77777777" w:rsidR="00A536DF" w:rsidRDefault="00A536DF" w:rsidP="00A536DF">
      <w:pPr>
        <w:spacing w:after="0"/>
      </w:pPr>
      <w:r>
        <w:rPr>
          <w:rFonts w:cs="Microsoft Himalaya"/>
          <w:cs/>
          <w:lang w:bidi="bo-CN"/>
        </w:rPr>
        <w:t xml:space="preserve"> བཀའ་དྲིན་ ཆེ །</w:t>
      </w:r>
    </w:p>
    <w:p w14:paraId="0FD0C2F5" w14:textId="77777777" w:rsidR="00A536DF" w:rsidRDefault="00A536DF" w:rsidP="00A536DF">
      <w:pPr>
        <w:spacing w:after="0"/>
      </w:pPr>
      <w:r>
        <w:rPr>
          <w:rFonts w:cs="Microsoft Himalaya"/>
          <w:cs/>
          <w:lang w:bidi="bo-CN"/>
        </w:rPr>
        <w:t xml:space="preserve"> གསང་སྔགས་ཆོས་འཕེལ ། </w:t>
      </w:r>
      <w:r>
        <w:t xml:space="preserve"># </w:t>
      </w:r>
      <w:r>
        <w:rPr>
          <w:rFonts w:cs="Microsoft Himalaya"/>
          <w:cs/>
          <w:lang w:bidi="bo-CN"/>
        </w:rPr>
        <w:t xml:space="preserve">དྲུང་འཚོ་ ལོ་ངོ་ </w:t>
      </w:r>
      <w:r>
        <w:t># NUM</w:t>
      </w:r>
      <w:r>
        <w:rPr>
          <w:rFonts w:cs="Microsoft Himalaya"/>
          <w:cs/>
          <w:lang w:bidi="bo-CN"/>
        </w:rPr>
        <w:t>པ །</w:t>
      </w:r>
    </w:p>
    <w:p w14:paraId="56D3F93C" w14:textId="77777777" w:rsidR="00A536DF" w:rsidRDefault="00A536DF" w:rsidP="00A536DF">
      <w:pPr>
        <w:spacing w:after="0"/>
      </w:pPr>
      <w:r>
        <w:rPr>
          <w:rFonts w:cs="Microsoft Himalaya"/>
          <w:cs/>
          <w:lang w:bidi="bo-CN"/>
        </w:rPr>
        <w:t xml:space="preserve"> ནང་པའི་གསོ་བ་རིག་པའི་སློབ་ཚོགས ། </w:t>
      </w:r>
      <w:r>
        <w:t xml:space="preserve"># </w:t>
      </w:r>
      <w:r>
        <w:rPr>
          <w:rFonts w:cs="Microsoft Himalaya"/>
          <w:cs/>
          <w:lang w:bidi="bo-CN"/>
        </w:rPr>
        <w:t>ཀ་ཝང་བྱང་ས །</w:t>
      </w:r>
    </w:p>
    <w:p w14:paraId="1D0D5089" w14:textId="77777777" w:rsidR="00A536DF" w:rsidRDefault="00A536DF" w:rsidP="00A536DF">
      <w:pPr>
        <w:spacing w:after="0"/>
      </w:pPr>
      <w:r>
        <w:lastRenderedPageBreak/>
        <w:t xml:space="preserve"> NUM </w:t>
      </w:r>
      <w:r>
        <w:rPr>
          <w:rFonts w:cs="Microsoft Himalaya"/>
          <w:cs/>
          <w:lang w:bidi="bo-CN"/>
        </w:rPr>
        <w:t xml:space="preserve">༽ </w:t>
      </w:r>
      <w:r>
        <w:t xml:space="preserve"># </w:t>
      </w:r>
      <w:r>
        <w:rPr>
          <w:rFonts w:cs="Microsoft Himalaya"/>
          <w:cs/>
          <w:lang w:bidi="bo-CN"/>
        </w:rPr>
        <w:t>རོགས་ ཁ་ མ་ ཤེས་ རང་ ཁ་ འབྱང་ །</w:t>
      </w:r>
    </w:p>
    <w:p w14:paraId="22D7542A" w14:textId="77777777" w:rsidR="00A536DF" w:rsidRDefault="00A536DF" w:rsidP="00A536DF">
      <w:pPr>
        <w:spacing w:after="0"/>
      </w:pPr>
      <w:r>
        <w:rPr>
          <w:rFonts w:cs="Microsoft Himalaya"/>
          <w:cs/>
          <w:lang w:bidi="bo-CN"/>
        </w:rPr>
        <w:t xml:space="preserve"> ངོ་སྤྲོད །</w:t>
      </w:r>
    </w:p>
    <w:p w14:paraId="39C4922B" w14:textId="77777777" w:rsidR="00A536DF" w:rsidRDefault="00A536DF" w:rsidP="00A536DF">
      <w:pPr>
        <w:spacing w:after="0"/>
      </w:pPr>
      <w:r>
        <w:rPr>
          <w:rFonts w:cs="Microsoft Himalaya"/>
          <w:cs/>
          <w:lang w:bidi="bo-CN"/>
        </w:rPr>
        <w:t xml:space="preserve"> མཁས་པའི་ལེགས་བཤད་ ལས ། </w:t>
      </w:r>
      <w:r>
        <w:t xml:space="preserve"># </w:t>
      </w:r>
      <w:r>
        <w:rPr>
          <w:rFonts w:cs="Microsoft Himalaya"/>
          <w:cs/>
          <w:lang w:bidi="bo-CN"/>
        </w:rPr>
        <w:t xml:space="preserve">ཆུ་ ཐིགས་ བསགས་ པས་ འགེངས་ དཀའ་ ཡང་ ། </w:t>
      </w:r>
      <w:r>
        <w:t xml:space="preserve"># </w:t>
      </w:r>
      <w:r>
        <w:rPr>
          <w:rFonts w:cs="Microsoft Himalaya"/>
          <w:cs/>
          <w:lang w:bidi="bo-CN"/>
        </w:rPr>
        <w:t xml:space="preserve">། བོར་ ན་ ཅིག་ཅར་ཉིད་དུ་ འཛད ། </w:t>
      </w:r>
      <w:r>
        <w:t xml:space="preserve"># </w:t>
      </w:r>
      <w:r>
        <w:rPr>
          <w:rFonts w:cs="Microsoft Himalaya"/>
          <w:cs/>
          <w:lang w:bidi="bo-CN"/>
        </w:rPr>
        <w:t xml:space="preserve">། ཡོན་ཏན་ དང་པོར་ སློབ་ དཀའ་ སྟེ ། </w:t>
      </w:r>
      <w:r>
        <w:t xml:space="preserve"># </w:t>
      </w:r>
      <w:r>
        <w:rPr>
          <w:rFonts w:cs="Microsoft Himalaya"/>
          <w:cs/>
          <w:lang w:bidi="bo-CN"/>
        </w:rPr>
        <w:t xml:space="preserve">། ཤེས་བཞིན་ མེད་ ན་ ཉམས་ པར་ འགྱུར ། </w:t>
      </w:r>
      <w:r>
        <w:t xml:space="preserve"># </w:t>
      </w:r>
      <w:r>
        <w:rPr>
          <w:rFonts w:cs="Microsoft Himalaya"/>
          <w:cs/>
          <w:lang w:bidi="bo-CN"/>
        </w:rPr>
        <w:t xml:space="preserve">། ཟེར་ གསུང་ དོ་ བཟུམ་ སྤྱིར་བཏང་ </w:t>
      </w:r>
      <w:r>
        <w:t xml:space="preserve"># </w:t>
      </w:r>
      <w:r>
        <w:rPr>
          <w:rFonts w:cs="Microsoft Himalaya"/>
          <w:cs/>
          <w:lang w:bidi="bo-CN"/>
        </w:rPr>
        <w:t xml:space="preserve">མི་རིགས་ ག་ཅི་ བཟུམ་ ཅིག་ ཨིན་རུང་ </w:t>
      </w:r>
      <w:r>
        <w:t xml:space="preserve"># </w:t>
      </w:r>
      <w:r>
        <w:rPr>
          <w:rFonts w:cs="Microsoft Himalaya"/>
          <w:cs/>
          <w:lang w:bidi="bo-CN"/>
        </w:rPr>
        <w:t xml:space="preserve">མི་སྡེའི་ བར་ ན་ འབྲེལ་བ་ འཐབ་ ནི་ དང་ </w:t>
      </w:r>
      <w:r>
        <w:t xml:space="preserve"># </w:t>
      </w:r>
      <w:r>
        <w:rPr>
          <w:rFonts w:cs="Microsoft Himalaya"/>
          <w:cs/>
          <w:lang w:bidi="bo-CN"/>
        </w:rPr>
        <w:t>བདེ་སྐྱིད་ ཀྱི་ མདུན་ལམ་ བསྒྲུབ་ ནི་ ལུ་ སྐད་ཡིག་ འདི་ མེད་ཐབས་མེདཔ་ ཅིག་ ཨིན །</w:t>
      </w:r>
    </w:p>
    <w:p w14:paraId="45285D54" w14:textId="77777777" w:rsidR="00A536DF" w:rsidRDefault="00A536DF" w:rsidP="00A536DF">
      <w:pPr>
        <w:spacing w:after="0"/>
      </w:pPr>
      <w:r>
        <w:rPr>
          <w:rFonts w:cs="Microsoft Himalaya"/>
          <w:cs/>
          <w:lang w:bidi="bo-CN"/>
        </w:rPr>
        <w:t xml:space="preserve"> ལྷག་པར་དུ་ </w:t>
      </w:r>
      <w:r>
        <w:t xml:space="preserve"># </w:t>
      </w:r>
      <w:r>
        <w:rPr>
          <w:rFonts w:cs="Microsoft Himalaya"/>
          <w:cs/>
          <w:lang w:bidi="bo-CN"/>
        </w:rPr>
        <w:t xml:space="preserve">ང་བཅས་རའི་ སྐད་ཡིག་ འདི་ </w:t>
      </w:r>
      <w:r>
        <w:t xml:space="preserve"># </w:t>
      </w:r>
      <w:r>
        <w:rPr>
          <w:rFonts w:cs="Microsoft Himalaya"/>
          <w:cs/>
          <w:lang w:bidi="bo-CN"/>
        </w:rPr>
        <w:t xml:space="preserve">ང་བཅས་ར་ འབྲུག་ མི་ ཡོངས་ ཀྱི་ ངོ་རྟགས་ དང་ རང་བཙན་ གྱི་ སྲོག་ཤིང་ ཅིག་ ཨིན ། </w:t>
      </w:r>
      <w:r>
        <w:t xml:space="preserve"># </w:t>
      </w:r>
      <w:r>
        <w:rPr>
          <w:rFonts w:cs="Microsoft Himalaya"/>
          <w:cs/>
          <w:lang w:bidi="bo-CN"/>
        </w:rPr>
        <w:t>གལ་སྲིད་</w:t>
      </w:r>
    </w:p>
    <w:p w14:paraId="389133F6" w14:textId="77777777" w:rsidR="00A536DF" w:rsidRDefault="00A536DF" w:rsidP="00A536DF">
      <w:pPr>
        <w:spacing w:after="0"/>
      </w:pPr>
      <w:r>
        <w:rPr>
          <w:rFonts w:cs="Microsoft Himalaya"/>
          <w:cs/>
          <w:lang w:bidi="bo-CN"/>
        </w:rPr>
        <w:t xml:space="preserve"> ནཱ་ ལས་ ཕར་ ཡང་ ང་བཅས་རའི་ རྒྱལ་ཁབ་ འདི་ རང་བཙན་ གཙང་མའི་ ཐོག་ ལས་ </w:t>
      </w:r>
      <w:r>
        <w:t xml:space="preserve"># </w:t>
      </w:r>
      <w:r>
        <w:rPr>
          <w:rFonts w:cs="Microsoft Himalaya"/>
          <w:cs/>
          <w:lang w:bidi="bo-CN"/>
        </w:rPr>
        <w:t xml:space="preserve">དཔལ་ལྡན་འབྲུག་པ་ ཟེར་ འཛམ་གླིང་ ནང་ གཞན་ དང་ ཐུན་མོང་མིན་པའི་ ཁྱད་ཆོས་ དང་ ལྡནམ་ ཅིག་ སྦེ་ ཡུན་བརྟན་ སྦེ་ གནས་ དགོ་ པ་ ཅིན་ སྐད་ཡིག་ དང་ ལམ་སྲོལ་ དེ་ མ་ ཉམས་ པར་ བདག་འཛིན་ འཐབ་ དགོཔ་ འདི་ གལ་ཆེ ། </w:t>
      </w:r>
      <w:r>
        <w:t xml:space="preserve"># </w:t>
      </w:r>
      <w:r>
        <w:rPr>
          <w:rFonts w:cs="Microsoft Himalaya"/>
          <w:cs/>
          <w:lang w:bidi="bo-CN"/>
        </w:rPr>
        <w:t xml:space="preserve">རྒྱུ་མཚན་ དེ་ ལས་ བརྟེན་ ད་རིས་ ང་ གིས་ རོགས་ ཁ་ མ་ ཤེས་ རང་ ཁ་ འབྱང་ ཟེར་ བའི་ དོན་ཚན་ གྱི་ ཐོག་ ལས་ </w:t>
      </w:r>
      <w:r>
        <w:t xml:space="preserve"># </w:t>
      </w:r>
      <w:r>
        <w:rPr>
          <w:rFonts w:cs="Microsoft Himalaya"/>
          <w:cs/>
          <w:lang w:bidi="bo-CN"/>
        </w:rPr>
        <w:t>ཁ་སྐད་ ཀྱི་ དགོངས་དོན་ དེ་ དང་ འབྲེལ་ བའི་ གདོང་ལེན་ དང་ དཀའ་ངལ་ དེ་ བསལ་ བའི་ ཐབས་རིག་ གི་ སྐོར་ལས་ ཞུ་ ནི་ ཨིན །</w:t>
      </w:r>
    </w:p>
    <w:p w14:paraId="3583330B" w14:textId="77777777" w:rsidR="00A536DF" w:rsidRDefault="00A536DF" w:rsidP="00A536DF">
      <w:pPr>
        <w:spacing w:after="0"/>
      </w:pPr>
      <w:r>
        <w:rPr>
          <w:rFonts w:cs="Microsoft Himalaya"/>
          <w:cs/>
          <w:lang w:bidi="bo-CN"/>
        </w:rPr>
        <w:t xml:space="preserve"> བརྗོད་གཞིའི་ འཆར་སྣང་ །</w:t>
      </w:r>
    </w:p>
    <w:p w14:paraId="0549FC33" w14:textId="77777777" w:rsidR="00A536DF" w:rsidRDefault="00A536DF" w:rsidP="00A536DF">
      <w:pPr>
        <w:spacing w:after="0"/>
      </w:pPr>
      <w:r>
        <w:rPr>
          <w:rFonts w:cs="Microsoft Himalaya"/>
          <w:cs/>
          <w:lang w:bidi="bo-CN"/>
        </w:rPr>
        <w:t xml:space="preserve"> ང་བཅས་ར་ འཇིག་རྟེན་ དཔྱེ་གཏམ་ ལས ། </w:t>
      </w:r>
      <w:r>
        <w:t xml:space="preserve"># </w:t>
      </w:r>
      <w:r>
        <w:rPr>
          <w:rFonts w:cs="Microsoft Himalaya"/>
          <w:cs/>
          <w:lang w:bidi="bo-CN"/>
        </w:rPr>
        <w:t>སླབ་ ལུགས་ གཅིག་ ལུ་ གོ་ ལུགས་ གཉིས ། ཟེར་ བའི་ དཔེ་ བཟུམ་སྦེ་ རོགས་ ཁ་ མ་ ཤེས་ རང་ ཁ་ འབྱང་ ཟེར་ བའི་ ཚིག་ དེ་ ལུ་ གོ་བ་ ལེན་ ཐངས་ གཉིས་ འདུག་ ཟེར་ ཞུ་ ནི་ ཨིན །</w:t>
      </w:r>
    </w:p>
    <w:p w14:paraId="025CE3C8" w14:textId="77777777" w:rsidR="00A536DF" w:rsidRDefault="00A536DF" w:rsidP="00A536DF">
      <w:pPr>
        <w:spacing w:after="0"/>
      </w:pPr>
      <w:r>
        <w:rPr>
          <w:rFonts w:cs="Microsoft Himalaya"/>
          <w:cs/>
          <w:lang w:bidi="bo-CN"/>
        </w:rPr>
        <w:t xml:space="preserve"> དེ་ཡང་ ཚིག་ ཁོ་ར་ ཐད་ཁའི་ གོ་དོན་ འབད་བ་ཅིན་ </w:t>
      </w:r>
      <w:r>
        <w:t xml:space="preserve"># </w:t>
      </w:r>
      <w:r>
        <w:rPr>
          <w:rFonts w:cs="Microsoft Himalaya"/>
          <w:cs/>
          <w:lang w:bidi="bo-CN"/>
        </w:rPr>
        <w:t xml:space="preserve">ད་རེས་ནངས་པའི་ གནས་སྟངས་ བཟུམ་སྦེ་ རོགས་ གཞན་ གྱི་ ཁ་སྐད་ དེ་ ལུ་ གཙོ་བོར་བཏོན་ ཏེ་ </w:t>
      </w:r>
      <w:r>
        <w:t xml:space="preserve"># </w:t>
      </w:r>
      <w:r>
        <w:rPr>
          <w:rFonts w:cs="Microsoft Himalaya"/>
          <w:cs/>
          <w:lang w:bidi="bo-CN"/>
        </w:rPr>
        <w:t xml:space="preserve">རང་ གི་ མི་རིགས་ དང་ འབྲེལ་ བའི་ ཁ་སྐད་ དེ་ ལུ་ </w:t>
      </w:r>
      <w:r>
        <w:t xml:space="preserve"># </w:t>
      </w:r>
      <w:r>
        <w:rPr>
          <w:rFonts w:cs="Microsoft Himalaya"/>
          <w:cs/>
          <w:lang w:bidi="bo-CN"/>
        </w:rPr>
        <w:t xml:space="preserve">སྣང་ཆུང་ དང་ བརྩི་མེད་ བཏང་ པ་ ཅིན་ </w:t>
      </w:r>
      <w:r>
        <w:t xml:space="preserve"># </w:t>
      </w:r>
      <w:r>
        <w:rPr>
          <w:rFonts w:cs="Microsoft Himalaya"/>
          <w:cs/>
          <w:lang w:bidi="bo-CN"/>
        </w:rPr>
        <w:t xml:space="preserve">མཐའ་མཇུག་ ལུ་ རོགས་ གཞན་ གྱི་ ཁ་སྐད་ དེ་ ཁུངས་ དགཔ་ ཅིག་ མ་ ཤེས་ </w:t>
      </w:r>
      <w:r>
        <w:t xml:space="preserve"># </w:t>
      </w:r>
      <w:r>
        <w:rPr>
          <w:rFonts w:cs="Microsoft Himalaya"/>
          <w:cs/>
          <w:lang w:bidi="bo-CN"/>
        </w:rPr>
        <w:t>རང་ གི་ མི་རབས་ ལས་ བརྒྱུད་ པའི་ ཁ་སྐད་ འདི་ ཉམས་ འོང་ ཟེར་ བའི་ དོན་ དང་ །</w:t>
      </w:r>
    </w:p>
    <w:p w14:paraId="409B2C6C" w14:textId="77777777" w:rsidR="00A536DF" w:rsidRDefault="00A536DF" w:rsidP="00A536DF">
      <w:pPr>
        <w:spacing w:after="0"/>
      </w:pPr>
      <w:r>
        <w:rPr>
          <w:rFonts w:cs="Microsoft Himalaya"/>
          <w:cs/>
          <w:lang w:bidi="bo-CN"/>
        </w:rPr>
        <w:t xml:space="preserve"> གོ་བ་ རྒྱ་ཆེ་ ས་ ལས་ ལེན་ པ་ ཅིན ། </w:t>
      </w:r>
      <w:r>
        <w:t xml:space="preserve"># </w:t>
      </w:r>
      <w:r>
        <w:rPr>
          <w:rFonts w:cs="Microsoft Himalaya"/>
          <w:cs/>
          <w:lang w:bidi="bo-CN"/>
        </w:rPr>
        <w:t xml:space="preserve">རིགས་རྒྱུད་ ཟད་ དུས་ བསམ་ ངན་ འཁོར ། ཟེར་ སླབ་ དོ་ བཟུམ་སྦེ་ </w:t>
      </w:r>
      <w:r>
        <w:t xml:space="preserve"># </w:t>
      </w:r>
      <w:r>
        <w:rPr>
          <w:rFonts w:cs="Microsoft Himalaya"/>
          <w:cs/>
          <w:lang w:bidi="bo-CN"/>
        </w:rPr>
        <w:t xml:space="preserve">ང་བཅས་ར་ དུས་ ཀྱི་ འགྱུར་བ་ དང་ བསྟུན་ </w:t>
      </w:r>
      <w:r>
        <w:t xml:space="preserve"># </w:t>
      </w:r>
      <w:r>
        <w:rPr>
          <w:rFonts w:cs="Microsoft Himalaya"/>
          <w:cs/>
          <w:lang w:bidi="bo-CN"/>
        </w:rPr>
        <w:t xml:space="preserve">ཕྱིའི་ ལམ་ལུགས་སྲོལ་ ལུ་ གཙོ་བོར་བཏོན་ ཏེ་ </w:t>
      </w:r>
      <w:r>
        <w:t xml:space="preserve"># </w:t>
      </w:r>
      <w:r>
        <w:rPr>
          <w:rFonts w:cs="Microsoft Himalaya"/>
          <w:cs/>
          <w:lang w:bidi="bo-CN"/>
        </w:rPr>
        <w:t xml:space="preserve">རང་ གི་ མི་རབས་ ལས་ མི་རབས་ བར་ ན་ བརྒྱུད་ དེ་ ཡོད་ པའི་ རྒྱལ་ཁབ་ ཀྱི་ ངོ་རྟགས་ སྔར་སྲོལ་ལམ་ལུགས་ བཟང་པོ་ ཚུ་ ལུ་ བརྩི་མཐོང་ དང་ ཆ་བཞག་ མེད་ པར་ སྣང་ཆུང་ བཏང་ སྟེ་ </w:t>
      </w:r>
      <w:r>
        <w:t xml:space="preserve"># </w:t>
      </w:r>
      <w:r>
        <w:rPr>
          <w:rFonts w:cs="Microsoft Himalaya"/>
          <w:cs/>
          <w:lang w:bidi="bo-CN"/>
        </w:rPr>
        <w:t xml:space="preserve">བདག་མེད་ སྦེ་ བཞག་ པ་ ཅིན་ </w:t>
      </w:r>
      <w:r>
        <w:t xml:space="preserve"># </w:t>
      </w:r>
      <w:r>
        <w:rPr>
          <w:rFonts w:cs="Microsoft Himalaya"/>
          <w:cs/>
          <w:lang w:bidi="bo-CN"/>
        </w:rPr>
        <w:t xml:space="preserve">མཐའ་མཇུག་ ལུ་ རང་ གི་ མི་རིགས་ ཉམས་ ནི་ ཨིནམ་ མ་ཚད་ </w:t>
      </w:r>
      <w:r>
        <w:t xml:space="preserve"># </w:t>
      </w:r>
      <w:r>
        <w:rPr>
          <w:rFonts w:cs="Microsoft Himalaya"/>
          <w:cs/>
          <w:lang w:bidi="bo-CN"/>
        </w:rPr>
        <w:t>རྒྱལ་ཁབ་ ཀྱི་ ངོ་རྟགས་ དང་ རང་བཙན་ ལུ་ ཐོ་ ཕོག་ འོང་ ཟེར་ བའི་ དོན་ ཨིན་ མས །</w:t>
      </w:r>
    </w:p>
    <w:p w14:paraId="1C0410FE" w14:textId="77777777" w:rsidR="00A536DF" w:rsidRDefault="00A536DF" w:rsidP="00A536DF">
      <w:pPr>
        <w:spacing w:after="0"/>
      </w:pPr>
      <w:r>
        <w:rPr>
          <w:rFonts w:cs="Microsoft Himalaya"/>
          <w:cs/>
          <w:lang w:bidi="bo-CN"/>
        </w:rPr>
        <w:t xml:space="preserve"> མདོར་བསྡུ་ བ་ ཅིན་ </w:t>
      </w:r>
      <w:r>
        <w:t xml:space="preserve"># </w:t>
      </w:r>
      <w:r>
        <w:rPr>
          <w:rFonts w:cs="Microsoft Himalaya"/>
          <w:cs/>
          <w:lang w:bidi="bo-CN"/>
        </w:rPr>
        <w:t xml:space="preserve">རོགས་ ཁ་ མ་ ཤེས་ རང་ ཁ་ འབྱང་ ཟེར་ མི་ འདི་ </w:t>
      </w:r>
      <w:r>
        <w:t xml:space="preserve"># </w:t>
      </w:r>
      <w:r>
        <w:rPr>
          <w:rFonts w:cs="Microsoft Himalaya"/>
          <w:cs/>
          <w:lang w:bidi="bo-CN"/>
        </w:rPr>
        <w:t xml:space="preserve">མ་འོངས་ བུ་རྒྱུད་ ཚུ་ ལུ་ ཕམ་ རྒས་ པའི་ བསླབ་བྱ་ ཨིན་ མས ཟེར་ ཞུ་ ནི་ ཨིན ། </w:t>
      </w:r>
      <w:r>
        <w:t xml:space="preserve"># </w:t>
      </w:r>
      <w:r>
        <w:rPr>
          <w:rFonts w:cs="Microsoft Himalaya"/>
          <w:cs/>
          <w:lang w:bidi="bo-CN"/>
        </w:rPr>
        <w:t xml:space="preserve">ཨིན་རུང་ དུས་ སུ་ བབས་ པའི་ ཆར་ དང་ ། </w:t>
      </w:r>
      <w:r>
        <w:t xml:space="preserve"># </w:t>
      </w:r>
      <w:r>
        <w:rPr>
          <w:rFonts w:cs="Microsoft Himalaya"/>
          <w:cs/>
          <w:lang w:bidi="bo-CN"/>
        </w:rPr>
        <w:t xml:space="preserve">སྐབས་སུ་ བབས་ པའི་ གཏམ ། ཟེར་ དོ་ བཟུམ་ ད་རིས་ ཁ་སྐད་ ལུ་ གཞི་ བཞག་ སྟེ་ ཞུ་ བ་ ཅིན ། </w:t>
      </w:r>
      <w:r>
        <w:t>#</w:t>
      </w:r>
    </w:p>
    <w:p w14:paraId="630C9E03" w14:textId="77777777" w:rsidR="00A536DF" w:rsidRDefault="00A536DF" w:rsidP="00A536DF">
      <w:pPr>
        <w:spacing w:after="0"/>
      </w:pPr>
      <w:r>
        <w:rPr>
          <w:rFonts w:cs="Microsoft Himalaya"/>
          <w:cs/>
          <w:lang w:bidi="bo-CN"/>
        </w:rPr>
        <w:t xml:space="preserve"> ང་བཅས་ར་ འགྲོ་བ་ མི་རིགས་ ག་ཅི་ བཟུམ་ ཅིག་ ཨིན་རུང་ </w:t>
      </w:r>
      <w:r>
        <w:t xml:space="preserve"># </w:t>
      </w:r>
      <w:r>
        <w:rPr>
          <w:rFonts w:cs="Microsoft Himalaya"/>
          <w:cs/>
          <w:lang w:bidi="bo-CN"/>
        </w:rPr>
        <w:t xml:space="preserve">མི་རབས་ ལས་ བརྒྱུད་ པའི་ རིག་གཞུང་ ཐུན་མོང་མ་ཡིན་པ་ ཚུ་ </w:t>
      </w:r>
      <w:r>
        <w:t xml:space="preserve"># </w:t>
      </w:r>
      <w:r>
        <w:rPr>
          <w:rFonts w:cs="Microsoft Himalaya"/>
          <w:cs/>
          <w:lang w:bidi="bo-CN"/>
        </w:rPr>
        <w:t>ལོ་རྒྱུས་ ཀྱི་ ཐོག་ ལས་ གྲུབ་ ཡོདཔ་ ཨིན །</w:t>
      </w:r>
    </w:p>
    <w:p w14:paraId="7616CCB4" w14:textId="77777777" w:rsidR="00A536DF" w:rsidRDefault="00A536DF" w:rsidP="00A536DF">
      <w:pPr>
        <w:spacing w:after="0"/>
      </w:pPr>
      <w:r>
        <w:rPr>
          <w:rFonts w:cs="Microsoft Himalaya"/>
          <w:cs/>
          <w:lang w:bidi="bo-CN"/>
        </w:rPr>
        <w:t xml:space="preserve"> རིག་གཞུང་ གི་ གཞི་རྟེན་ གཙོ་བོ་ སྐད་ཡིག་ ཨིནམ་ལས་ </w:t>
      </w:r>
      <w:r>
        <w:t xml:space="preserve"># </w:t>
      </w:r>
      <w:r>
        <w:rPr>
          <w:rFonts w:cs="Microsoft Himalaya"/>
          <w:cs/>
          <w:lang w:bidi="bo-CN"/>
        </w:rPr>
        <w:t xml:space="preserve">སྐད་ཡིག་ དེ་ མི་རིགས་ དེ་ གི་ མི་རབས་ ལས་ མི་རབས་ ཀྱི་ བར་ ན་ བསགས་ པའི་ ཤེས་བྱ་ རིག་པའི་གནས་ དང་ ། </w:t>
      </w:r>
      <w:r>
        <w:t xml:space="preserve"># </w:t>
      </w:r>
      <w:r>
        <w:rPr>
          <w:rFonts w:cs="Microsoft Himalaya"/>
          <w:cs/>
          <w:lang w:bidi="bo-CN"/>
        </w:rPr>
        <w:t>བསམ་བློ་ དང་ ཀུན་སྤྱོད་ ལ་སོགས་པའི་ མི་ཚེའི་ ལྟ་བ་ དང་ ལུགས་སྲོལ་ གྱི་ གཞི་རྩ་ དང་ མི་རིགས་ ཀྱི་ ངོ་རྟགས་ ཐུན་མོང་མ་ཡིན་པ་ ཅིག་ ཨིན་ ཟེར་ ཞུ་ ནི་ ཨིན །</w:t>
      </w:r>
    </w:p>
    <w:p w14:paraId="63B7F9A5" w14:textId="77777777" w:rsidR="00A536DF" w:rsidRDefault="00A536DF" w:rsidP="00A536DF">
      <w:pPr>
        <w:spacing w:after="0"/>
      </w:pPr>
      <w:r>
        <w:rPr>
          <w:rFonts w:cs="Microsoft Himalaya"/>
          <w:cs/>
          <w:lang w:bidi="bo-CN"/>
        </w:rPr>
        <w:t xml:space="preserve"> མཁས་པའི་དབང་པོ་ ཚུ་ གིས་ ཡང་ མགྲིན་གཅིག་ ལུ་ </w:t>
      </w:r>
      <w:r>
        <w:t xml:space="preserve"># </w:t>
      </w:r>
      <w:r>
        <w:rPr>
          <w:rFonts w:cs="Microsoft Himalaya"/>
          <w:cs/>
          <w:lang w:bidi="bo-CN"/>
        </w:rPr>
        <w:t>སྐད་ཡིག་ འདི་ མི་རིགས་ དང་ རྒྱལ་ཁབ་ དེ་ གི་ ཐོ་ཡིག་ དང་ ངོ་རྟགས་ ཨིན་ པའི་ ཆེ་བསྟོད་ གནངམ་ ཨིན །</w:t>
      </w:r>
    </w:p>
    <w:p w14:paraId="23F10A48" w14:textId="77777777" w:rsidR="00A536DF" w:rsidRDefault="00A536DF" w:rsidP="00A536DF">
      <w:pPr>
        <w:spacing w:after="0"/>
      </w:pPr>
      <w:r>
        <w:rPr>
          <w:rFonts w:cs="Microsoft Himalaya"/>
          <w:cs/>
          <w:lang w:bidi="bo-CN"/>
        </w:rPr>
        <w:t xml:space="preserve"> དེ་བཟུམ་སྦེ་ </w:t>
      </w:r>
      <w:r>
        <w:t xml:space="preserve"># </w:t>
      </w:r>
      <w:r>
        <w:rPr>
          <w:rFonts w:cs="Microsoft Himalaya"/>
          <w:cs/>
          <w:lang w:bidi="bo-CN"/>
        </w:rPr>
        <w:t xml:space="preserve">འཛམ་གླིང་ རྒྱལ་སྤྱིའི་ ཐོ་ཡིག་ ནང་ ཡང་ </w:t>
      </w:r>
      <w:r>
        <w:t xml:space="preserve"># </w:t>
      </w:r>
      <w:r>
        <w:rPr>
          <w:rFonts w:cs="Microsoft Himalaya"/>
          <w:cs/>
          <w:lang w:bidi="bo-CN"/>
        </w:rPr>
        <w:t xml:space="preserve">ཁ་སྐད་ དེ་ རྒྱལ་ཁབ་ ཀྱི་ ངོ་རྟགས་ ཅིག་ སྦེ་ གསལ་སྟོན་ འབདཝ་ མ་ཚད་ </w:t>
      </w:r>
      <w:r>
        <w:t xml:space="preserve"># </w:t>
      </w:r>
      <w:r>
        <w:rPr>
          <w:rFonts w:cs="Microsoft Himalaya"/>
          <w:cs/>
          <w:lang w:bidi="bo-CN"/>
        </w:rPr>
        <w:t xml:space="preserve">ང་བཅས་རའི་ རྩ་ཁྲིམས་ཆེན་མོ་ ནང་ ཡང་ དེ་སྦེ་ ཚུད་ དེ་ ཡོད་ ཟེར་ ཞུ་ ནི་ དང་ ། </w:t>
      </w:r>
      <w:r>
        <w:t xml:space="preserve"># </w:t>
      </w:r>
      <w:r>
        <w:rPr>
          <w:rFonts w:cs="Microsoft Himalaya"/>
          <w:cs/>
          <w:lang w:bidi="bo-CN"/>
        </w:rPr>
        <w:t xml:space="preserve">ང་བཅས་ར་ འབྲུག་ ལུ་ བཀའ་དྲིན་ཅན་ གྱི་ བདག་ཉིད་ </w:t>
      </w:r>
      <w:r>
        <w:t xml:space="preserve"># </w:t>
      </w:r>
      <w:r>
        <w:rPr>
          <w:rFonts w:cs="Microsoft Himalaya"/>
          <w:cs/>
          <w:lang w:bidi="bo-CN"/>
        </w:rPr>
        <w:t xml:space="preserve">མི་དབང་ འབྲུག་རྒྱལ་གསུམ་པ་ མཆོག་ གིས་ ཡང་ </w:t>
      </w:r>
      <w:r>
        <w:t xml:space="preserve"># </w:t>
      </w:r>
      <w:r>
        <w:rPr>
          <w:rFonts w:cs="Microsoft Himalaya"/>
          <w:cs/>
          <w:lang w:bidi="bo-CN"/>
        </w:rPr>
        <w:t xml:space="preserve">ཐུགས་བསྐྱེད་ བླ་ན་མེད་པ་ གནང་ སྟེ་ </w:t>
      </w:r>
      <w:r>
        <w:t xml:space="preserve"># </w:t>
      </w:r>
      <w:r>
        <w:rPr>
          <w:rFonts w:cs="Microsoft Himalaya"/>
          <w:cs/>
          <w:lang w:bidi="bo-CN"/>
        </w:rPr>
        <w:t xml:space="preserve">ང་བཅས་རའི་ སྐད་ཡིག་ རྫོང་ཁ་ འདི་ </w:t>
      </w:r>
      <w:r>
        <w:t xml:space="preserve"># </w:t>
      </w:r>
      <w:r>
        <w:rPr>
          <w:rFonts w:cs="Microsoft Himalaya"/>
          <w:cs/>
          <w:lang w:bidi="bo-CN"/>
        </w:rPr>
        <w:t xml:space="preserve">རྒྱལ་ཡོངས་ ཀྱི་ སྐད་ཡིག་ དང་ ངོ་རྟགས་ སྦེ་ ཆ་འཇོག་ གནང་ མི་ དེ་ ཡང་ </w:t>
      </w:r>
      <w:r>
        <w:t xml:space="preserve"># </w:t>
      </w:r>
      <w:r>
        <w:rPr>
          <w:rFonts w:cs="Microsoft Himalaya"/>
          <w:cs/>
          <w:lang w:bidi="bo-CN"/>
        </w:rPr>
        <w:t>རྒྱུ་མཚན་ དེ་ ལུ་ བརྟེན་ཏེ་ ཨིན་ མས ཟེར་ ཞུ་ ནི་ ཨིན །</w:t>
      </w:r>
    </w:p>
    <w:p w14:paraId="71242FBD" w14:textId="77777777" w:rsidR="00A536DF" w:rsidRDefault="00A536DF" w:rsidP="00A536DF">
      <w:pPr>
        <w:spacing w:after="0"/>
      </w:pPr>
      <w:r>
        <w:rPr>
          <w:rFonts w:cs="Microsoft Himalaya"/>
          <w:cs/>
          <w:lang w:bidi="bo-CN"/>
        </w:rPr>
        <w:t xml:space="preserve"> གལ་སྲིད་</w:t>
      </w:r>
    </w:p>
    <w:p w14:paraId="14485FB9" w14:textId="77777777" w:rsidR="00A536DF" w:rsidRDefault="00A536DF" w:rsidP="00A536DF">
      <w:pPr>
        <w:spacing w:after="0"/>
      </w:pPr>
      <w:r>
        <w:t xml:space="preserve"> # </w:t>
      </w:r>
      <w:r>
        <w:rPr>
          <w:rFonts w:cs="Microsoft Himalaya"/>
          <w:cs/>
          <w:lang w:bidi="bo-CN"/>
        </w:rPr>
        <w:t xml:space="preserve">རང་ གི་ སྐད་ཡིག་ དེ་ ལུ་ གོ་སྐབས་ མིན་འདུག </w:t>
      </w:r>
      <w:r>
        <w:t xml:space="preserve"># </w:t>
      </w:r>
      <w:r>
        <w:rPr>
          <w:rFonts w:cs="Microsoft Himalaya"/>
          <w:cs/>
          <w:lang w:bidi="bo-CN"/>
        </w:rPr>
        <w:t xml:space="preserve">བྱ་སྟབས་ མི་ བདེ་ བས་ ཟེར་ སྣང་མེད་བསྐྱུར་ ཏེ་ </w:t>
      </w:r>
      <w:r>
        <w:t xml:space="preserve"># </w:t>
      </w:r>
      <w:r>
        <w:rPr>
          <w:rFonts w:cs="Microsoft Himalaya"/>
          <w:cs/>
          <w:lang w:bidi="bo-CN"/>
        </w:rPr>
        <w:t xml:space="preserve">སྲུང་སྐྱོབ་ འབད་ མ་ ཚུགས་ པར་ ཉམས་སོང་ པ་ ཅིན་ </w:t>
      </w:r>
      <w:r>
        <w:t xml:space="preserve"># </w:t>
      </w:r>
      <w:r>
        <w:rPr>
          <w:rFonts w:cs="Microsoft Himalaya"/>
          <w:cs/>
          <w:lang w:bidi="bo-CN"/>
        </w:rPr>
        <w:t xml:space="preserve">རང་ གི་ མི་རིགས་ དང་ འབྲེལ་ བའི་ རིག་གཞུང་ དང་ ངོ་རྟགས་ མེདཔ་ འགྱོཝ་ མ་ཚད་ </w:t>
      </w:r>
      <w:r>
        <w:t xml:space="preserve"># </w:t>
      </w:r>
      <w:r>
        <w:rPr>
          <w:rFonts w:cs="Microsoft Himalaya"/>
          <w:cs/>
          <w:lang w:bidi="bo-CN"/>
        </w:rPr>
        <w:t xml:space="preserve">སེམས་ མེད་ པའི་ རོ་ བཟུམ་སྦེ་ </w:t>
      </w:r>
      <w:r>
        <w:t xml:space="preserve"># </w:t>
      </w:r>
      <w:r>
        <w:rPr>
          <w:rFonts w:cs="Microsoft Himalaya"/>
          <w:cs/>
          <w:lang w:bidi="bo-CN"/>
        </w:rPr>
        <w:t>བློ་གཏད་ བསྐྱེད་ ས་ མེད་ པར་ གསོ་ ཐབས་ མེད་ པའི་ གྱོང་གུད་ སྦོམ་ ཅིག་ ཕོག་ འོང་ ཟེར་ ཞུ་ ནི་ ཨིན །</w:t>
      </w:r>
    </w:p>
    <w:p w14:paraId="378CEBA3" w14:textId="77777777" w:rsidR="00A536DF" w:rsidRDefault="00A536DF" w:rsidP="00A536DF">
      <w:pPr>
        <w:spacing w:after="0"/>
      </w:pPr>
      <w:r>
        <w:rPr>
          <w:rFonts w:cs="Microsoft Himalaya"/>
          <w:cs/>
          <w:lang w:bidi="bo-CN"/>
        </w:rPr>
        <w:t xml:space="preserve"> དགོས་པ་ དགོངས་གཞི་ འདི་ ལུ་ བརྟེན་ </w:t>
      </w:r>
      <w:r>
        <w:t xml:space="preserve"># </w:t>
      </w:r>
      <w:r>
        <w:rPr>
          <w:rFonts w:cs="Microsoft Himalaya"/>
          <w:cs/>
          <w:lang w:bidi="bo-CN"/>
        </w:rPr>
        <w:t xml:space="preserve">དཔལ་ མི་དབང་ འབྲུག་རྒྱལ་བཞི་པ་ མཆོག་ གིས་ ཡང་ </w:t>
      </w:r>
      <w:r>
        <w:t xml:space="preserve"># </w:t>
      </w:r>
      <w:r>
        <w:rPr>
          <w:rFonts w:cs="Microsoft Himalaya"/>
          <w:cs/>
          <w:lang w:bidi="bo-CN"/>
        </w:rPr>
        <w:t xml:space="preserve">ཡང་ལས་ཡང་དུ་ བཀའ་རྒྱ་ ལན་ཐེངས་ གསུམ་ དེ་ཅིག་ གནང་ མི་ དེ་ </w:t>
      </w:r>
      <w:r>
        <w:t xml:space="preserve"># </w:t>
      </w:r>
      <w:r>
        <w:rPr>
          <w:rFonts w:cs="Microsoft Himalaya"/>
          <w:cs/>
          <w:lang w:bidi="bo-CN"/>
        </w:rPr>
        <w:t>ང་བཅས་ར་ འབྲུག་ མི་ ཡོངས་ ཀྱིས་ ཤེས་ དགོཔ་ གལ་ཆེ །</w:t>
      </w:r>
    </w:p>
    <w:p w14:paraId="3438A53B" w14:textId="77777777" w:rsidR="00A536DF" w:rsidRDefault="00A536DF" w:rsidP="00A536DF">
      <w:pPr>
        <w:spacing w:after="0"/>
      </w:pPr>
      <w:r>
        <w:rPr>
          <w:rFonts w:cs="Microsoft Himalaya"/>
          <w:cs/>
          <w:lang w:bidi="bo-CN"/>
        </w:rPr>
        <w:t xml:space="preserve"> འབྲུག་གི་རྩ་ཁྲིམས་ཆེན་མོའི་ ནང་ ཡང་ </w:t>
      </w:r>
      <w:r>
        <w:t xml:space="preserve"># </w:t>
      </w:r>
      <w:r>
        <w:rPr>
          <w:rFonts w:cs="Microsoft Himalaya"/>
          <w:cs/>
          <w:lang w:bidi="bo-CN"/>
        </w:rPr>
        <w:t xml:space="preserve">རྫོང་ཁ་ འདི་ འབྲུག་ གི་ རྒྱལ་ཡོངས་སྐད་ཡིག་ ཟེར་ ཚུད་ དེ་ ཡོདཔ་ མ་གཏོགས་ </w:t>
      </w:r>
      <w:r>
        <w:t xml:space="preserve"># </w:t>
      </w:r>
      <w:r>
        <w:rPr>
          <w:rFonts w:cs="Microsoft Himalaya"/>
          <w:cs/>
          <w:lang w:bidi="bo-CN"/>
        </w:rPr>
        <w:t>སྐད་ཡིག་ གཞན་ གྱི་ ལོ་རྒྱུས་ མིན་འདུག</w:t>
      </w:r>
    </w:p>
    <w:p w14:paraId="7C279A2D" w14:textId="77777777" w:rsidR="00A536DF" w:rsidRDefault="00A536DF" w:rsidP="00A536DF">
      <w:pPr>
        <w:spacing w:after="0"/>
      </w:pPr>
      <w:r>
        <w:rPr>
          <w:rFonts w:cs="Microsoft Himalaya"/>
          <w:cs/>
          <w:lang w:bidi="bo-CN"/>
        </w:rPr>
        <w:t xml:space="preserve"> མ་གཞི་ གཞན་ གྱི་ སྐད་ཡིག་ ཤེས་ པ་ ཅིན་ ཡོན་ཏན་ ཨིན་ རུང་ </w:t>
      </w:r>
      <w:r>
        <w:t xml:space="preserve"># </w:t>
      </w:r>
      <w:r>
        <w:rPr>
          <w:rFonts w:cs="Microsoft Himalaya"/>
          <w:cs/>
          <w:lang w:bidi="bo-CN"/>
        </w:rPr>
        <w:t xml:space="preserve">འབྲུག་ མི་ ཅིག་ གིས་ འབྲུག་པའི་ སྐད་ཡིག་ མ་ ཤེས་ པར་ </w:t>
      </w:r>
      <w:r>
        <w:t xml:space="preserve"># </w:t>
      </w:r>
      <w:r>
        <w:rPr>
          <w:rFonts w:cs="Microsoft Himalaya"/>
          <w:cs/>
          <w:lang w:bidi="bo-CN"/>
        </w:rPr>
        <w:t xml:space="preserve">གཞན་ གྱི་ སྐད་ཡིག་ དེ་ ལག་ལེན་ འཐབ་ པ་ ཅིན་ </w:t>
      </w:r>
      <w:r>
        <w:t xml:space="preserve"># </w:t>
      </w:r>
      <w:r>
        <w:rPr>
          <w:rFonts w:cs="Microsoft Himalaya"/>
          <w:cs/>
          <w:lang w:bidi="bo-CN"/>
        </w:rPr>
        <w:t>དགོད་བྲ་ བའི་ གཞི་ ལས་ མ་གཏོགས་ བསྔགས་བརྗོད་ འབད་ མི་ འཛམ་གླིང་ ནང་ མི་ འོང་ །</w:t>
      </w:r>
    </w:p>
    <w:p w14:paraId="1652B712" w14:textId="77777777" w:rsidR="00A536DF" w:rsidRDefault="00A536DF" w:rsidP="00A536DF">
      <w:pPr>
        <w:spacing w:after="0"/>
      </w:pPr>
      <w:r>
        <w:rPr>
          <w:rFonts w:cs="Microsoft Himalaya"/>
          <w:cs/>
          <w:lang w:bidi="bo-CN"/>
        </w:rPr>
        <w:t xml:space="preserve"> དེ་བཟུམ་སྦེ་ </w:t>
      </w:r>
      <w:r>
        <w:t xml:space="preserve"># NUM # </w:t>
      </w:r>
      <w:r>
        <w:rPr>
          <w:rFonts w:cs="Microsoft Himalaya"/>
          <w:cs/>
          <w:lang w:bidi="bo-CN"/>
        </w:rPr>
        <w:t xml:space="preserve">གི་ ལོ་ ལུ་ ས་གནས་ ཀེ་ན་དྲ་ ལུ་ </w:t>
      </w:r>
      <w:r>
        <w:t xml:space="preserve"># </w:t>
      </w:r>
      <w:r>
        <w:rPr>
          <w:rFonts w:cs="Microsoft Himalaya"/>
          <w:cs/>
          <w:lang w:bidi="bo-CN"/>
        </w:rPr>
        <w:t xml:space="preserve">འཛམ་གླིང་ རྒྱལ་སྤྱིའི་ སྐད་ཡིག་ ཚོགས་ཆེན་ སྐབས་ ལུ་ མཁས་པ་ ཚུ་ གིས་ མོས་མཐུན་ ཐོག་ ལས་ </w:t>
      </w:r>
      <w:r>
        <w:t xml:space="preserve"># </w:t>
      </w:r>
      <w:r>
        <w:rPr>
          <w:rFonts w:cs="Microsoft Himalaya"/>
          <w:cs/>
          <w:lang w:bidi="bo-CN"/>
        </w:rPr>
        <w:t xml:space="preserve">སྐད་རིགས་ ག་ཅི་ བཟུམ་ ཅིག་ ནུབ་ རུང་ </w:t>
      </w:r>
      <w:r>
        <w:t xml:space="preserve"># </w:t>
      </w:r>
      <w:r>
        <w:rPr>
          <w:rFonts w:cs="Microsoft Himalaya"/>
          <w:cs/>
          <w:lang w:bidi="bo-CN"/>
        </w:rPr>
        <w:t xml:space="preserve">མིའི་ རིགས་ སྤྱི་ ལུ་ གསོ་ ཐབས་ མེད་ པའི་ གྱོང་གུད་ ཅིག་ ཨིན་ ཟེར་ བརྗོད་དོན་ ཆ་འཇོག་ མཛད་ མི་ འདི་ ཡང་ </w:t>
      </w:r>
      <w:r>
        <w:t xml:space="preserve"># </w:t>
      </w:r>
      <w:r>
        <w:rPr>
          <w:rFonts w:cs="Microsoft Himalaya"/>
          <w:cs/>
          <w:lang w:bidi="bo-CN"/>
        </w:rPr>
        <w:t>དེ་ལུ་བརྟེན་ཏེ་ ཨིན་ མས ཟེར་ ཞུ་ ནི་ ཨིན །</w:t>
      </w:r>
    </w:p>
    <w:p w14:paraId="7E45F7CA" w14:textId="77777777" w:rsidR="00A536DF" w:rsidRDefault="00A536DF" w:rsidP="00A536DF">
      <w:pPr>
        <w:spacing w:after="0"/>
      </w:pPr>
      <w:r>
        <w:rPr>
          <w:rFonts w:cs="Microsoft Himalaya"/>
          <w:cs/>
          <w:lang w:bidi="bo-CN"/>
        </w:rPr>
        <w:t xml:space="preserve"> མདོར་བསྡུ་ བ་ ཅིན་ </w:t>
      </w:r>
      <w:r>
        <w:t xml:space="preserve"># </w:t>
      </w:r>
      <w:r>
        <w:rPr>
          <w:rFonts w:cs="Microsoft Himalaya"/>
          <w:cs/>
          <w:lang w:bidi="bo-CN"/>
        </w:rPr>
        <w:t xml:space="preserve">སྐད་ཡིག་ འདི་ </w:t>
      </w:r>
      <w:r>
        <w:t xml:space="preserve"># </w:t>
      </w:r>
      <w:r>
        <w:rPr>
          <w:rFonts w:cs="Microsoft Himalaya"/>
          <w:cs/>
          <w:lang w:bidi="bo-CN"/>
        </w:rPr>
        <w:t xml:space="preserve">མི་རིགས་ དེ་ གི་ བསམ་སྤྱོད་ དང་ </w:t>
      </w:r>
      <w:r>
        <w:t xml:space="preserve"># </w:t>
      </w:r>
      <w:r>
        <w:rPr>
          <w:rFonts w:cs="Microsoft Himalaya"/>
          <w:cs/>
          <w:lang w:bidi="bo-CN"/>
        </w:rPr>
        <w:t xml:space="preserve">ཡུལ་སྲོལ་ གྱི་ གོམས་གཤིས་ ཡང་དག་པའི་ རིག་གཞུང་ དང་ མི་རིགས་ དེ་ གི་ ཁྱད་ཆོས་ གསལ་སྟོན་ འབད་ ནིའི་ ནུས་པ་ ཡོདཔ་ མ་ཚད་ </w:t>
      </w:r>
      <w:r>
        <w:t xml:space="preserve"># </w:t>
      </w:r>
      <w:r>
        <w:rPr>
          <w:rFonts w:cs="Microsoft Himalaya"/>
          <w:cs/>
          <w:lang w:bidi="bo-CN"/>
        </w:rPr>
        <w:t xml:space="preserve">མི་རིགས་ དེ་ མི་ ཉམས་ ཡུན་བརྟན་ སྦེ་ རང་བཙན་ གཙང་མའི་ ཐོག་ ལས་ གནས་ ཚུགས་ པའི་ ཁེ་ཕན་ ཡོདཔ་ ལས་ དེ་ ལུ་ ཤ་ཞེན་ དང་ བརྩི་བཀུར་ བསྐྱེད་ དེ་ མི་ ཉམས་ པར་ བདག་འཛིན་ འཐབ་ དགོཔ་ འདི་ </w:t>
      </w:r>
      <w:r>
        <w:t xml:space="preserve"># </w:t>
      </w:r>
      <w:r>
        <w:rPr>
          <w:rFonts w:cs="Microsoft Himalaya"/>
          <w:cs/>
          <w:lang w:bidi="bo-CN"/>
        </w:rPr>
        <w:t>ང་བཅས་ར་ འབྲུག་ མི་ ཡོངས་ ཀྱི་ འགན་ཁུར་ ཨིན་ ཟེར་ ཞུ་ ནི་ ཨིན །</w:t>
      </w:r>
    </w:p>
    <w:p w14:paraId="5D4000CF" w14:textId="77777777" w:rsidR="00A536DF" w:rsidRDefault="00A536DF" w:rsidP="00A536DF">
      <w:pPr>
        <w:spacing w:after="0"/>
      </w:pPr>
      <w:r>
        <w:rPr>
          <w:rFonts w:cs="Microsoft Himalaya"/>
          <w:cs/>
          <w:lang w:bidi="bo-CN"/>
        </w:rPr>
        <w:t xml:space="preserve"> དཀའ་ངལ་ དང་ གདོང་ལེན །</w:t>
      </w:r>
    </w:p>
    <w:p w14:paraId="7B6BEBEC" w14:textId="77777777" w:rsidR="00A536DF" w:rsidRDefault="00A536DF" w:rsidP="00A536DF">
      <w:pPr>
        <w:spacing w:after="0"/>
      </w:pPr>
      <w:r>
        <w:rPr>
          <w:rFonts w:cs="Microsoft Himalaya"/>
          <w:cs/>
          <w:lang w:bidi="bo-CN"/>
        </w:rPr>
        <w:lastRenderedPageBreak/>
        <w:t xml:space="preserve"> སྐད་ཡིག་ དང་ འབྲེལ་ བའི་ དཀའ་ངལ་ གྱི་ ཐད་ ལུ་ འབད་ བ་ ཅིན་ </w:t>
      </w:r>
      <w:r>
        <w:t xml:space="preserve"># </w:t>
      </w:r>
      <w:r>
        <w:rPr>
          <w:rFonts w:cs="Microsoft Himalaya"/>
          <w:cs/>
          <w:lang w:bidi="bo-CN"/>
        </w:rPr>
        <w:t xml:space="preserve">སྤྱིར་བཏང་ </w:t>
      </w:r>
      <w:r>
        <w:t xml:space="preserve"># </w:t>
      </w:r>
      <w:r>
        <w:rPr>
          <w:rFonts w:cs="Microsoft Himalaya"/>
          <w:cs/>
          <w:lang w:bidi="bo-CN"/>
        </w:rPr>
        <w:t xml:space="preserve">སྐད་ཡིག་ འདི་ </w:t>
      </w:r>
      <w:r>
        <w:t xml:space="preserve"># </w:t>
      </w:r>
      <w:r>
        <w:rPr>
          <w:rFonts w:cs="Microsoft Himalaya"/>
          <w:cs/>
          <w:lang w:bidi="bo-CN"/>
        </w:rPr>
        <w:t xml:space="preserve">མི་རིགས་ ཀྱི་ ཚེ་སྲོག་ ཨིནམ་ལས་ ཁག་ ཆེ་ རུང་ </w:t>
      </w:r>
      <w:r>
        <w:t xml:space="preserve"># </w:t>
      </w:r>
      <w:r>
        <w:rPr>
          <w:rFonts w:cs="Microsoft Himalaya"/>
          <w:cs/>
          <w:lang w:bidi="bo-CN"/>
        </w:rPr>
        <w:t xml:space="preserve">དུས་ ཀྱི་ འགྱུར་བ་ དང་ བསྟུན་ ཉམས་གྲིབ་ འགྱོ་ དོ་ ཡོདཔ་ ཨིན ། </w:t>
      </w:r>
      <w:r>
        <w:t xml:space="preserve"># </w:t>
      </w:r>
      <w:r>
        <w:rPr>
          <w:rFonts w:cs="Microsoft Himalaya"/>
          <w:cs/>
          <w:lang w:bidi="bo-CN"/>
        </w:rPr>
        <w:t xml:space="preserve">མཁས་པའི་ ཡིག་ཆ་ དང་ བསྟུན་ པ་ ཅིན་ </w:t>
      </w:r>
      <w:r>
        <w:t xml:space="preserve"># </w:t>
      </w:r>
      <w:r>
        <w:rPr>
          <w:rFonts w:cs="Microsoft Himalaya"/>
          <w:cs/>
          <w:lang w:bidi="bo-CN"/>
        </w:rPr>
        <w:t xml:space="preserve">དུས་རབས་ </w:t>
      </w:r>
      <w:r>
        <w:t>NUM</w:t>
      </w:r>
      <w:r>
        <w:rPr>
          <w:rFonts w:cs="Microsoft Himalaya"/>
          <w:cs/>
          <w:lang w:bidi="bo-CN"/>
        </w:rPr>
        <w:t xml:space="preserve">པའི་ ནང་ ལུ་ སྐད་རིགས་ སྟོང་ཕྲག་གཅིག་ དེ་ཅིག་ ནུབ་ ཚརཝ་ སྦེ་ བཤདཔ་ མ་ཚད་ </w:t>
      </w:r>
      <w:r>
        <w:t xml:space="preserve"># </w:t>
      </w:r>
      <w:r>
        <w:rPr>
          <w:rFonts w:cs="Microsoft Himalaya"/>
          <w:cs/>
          <w:lang w:bidi="bo-CN"/>
        </w:rPr>
        <w:t xml:space="preserve">མ་འོངས་པ་ ལོ་ བརྒྱའི་ ནང་ ལུ་ ད་ལྟོ་ ཡོད་ པའི་ སྐད་རིགས་ ཀྱི་ བརྒྱ་ཆ་ </w:t>
      </w:r>
      <w:r>
        <w:t xml:space="preserve">NUM </w:t>
      </w:r>
      <w:r>
        <w:rPr>
          <w:rFonts w:cs="Microsoft Himalaya"/>
          <w:cs/>
          <w:lang w:bidi="bo-CN"/>
        </w:rPr>
        <w:t xml:space="preserve">དེ་ཅིག་ ནུས་ མེད་ ལུ་ འགྱུར་ འོང་ ཟེར་ བའི་ ལོ་རྒྱུས་ བཤདཔ་ ལས་ ང་བཅས་ར་ འབྲུག་ མི་ མང་ཤོས་ཅིག་ གིས་ </w:t>
      </w:r>
      <w:r>
        <w:t xml:space="preserve"># </w:t>
      </w:r>
      <w:r>
        <w:rPr>
          <w:rFonts w:cs="Microsoft Himalaya"/>
          <w:cs/>
          <w:lang w:bidi="bo-CN"/>
        </w:rPr>
        <w:t xml:space="preserve">རང་ གི་ སྐད་ཡིག་ ལུ་ སྣང་ཆུང་ དང་ བདག་མེད་ བཏངམ་ ལས་ བརྟེན་ </w:t>
      </w:r>
      <w:r>
        <w:t xml:space="preserve"># </w:t>
      </w:r>
      <w:r>
        <w:rPr>
          <w:rFonts w:cs="Microsoft Himalaya"/>
          <w:cs/>
          <w:lang w:bidi="bo-CN"/>
        </w:rPr>
        <w:t>ཚ་གྱང་ ལང་ དགོ་ པའི་ གཞི་ ཅིག་ ལུ་ གྱུར་ ཏེ་ ཡོད་ ཟེར་ ཞུ་ ནི་ ཨིན །</w:t>
      </w:r>
    </w:p>
    <w:p w14:paraId="7646BE0F" w14:textId="77777777" w:rsidR="00A536DF" w:rsidRDefault="00A536DF" w:rsidP="00A536DF">
      <w:pPr>
        <w:spacing w:after="0"/>
      </w:pPr>
      <w:r>
        <w:rPr>
          <w:rFonts w:cs="Microsoft Himalaya"/>
          <w:cs/>
          <w:lang w:bidi="bo-CN"/>
        </w:rPr>
        <w:t xml:space="preserve"> ཉམས་གུད་ འགྱོ་ བའི་ རྟགས་མཚན་ ཡང་ </w:t>
      </w:r>
      <w:r>
        <w:t xml:space="preserve"># </w:t>
      </w:r>
      <w:r>
        <w:rPr>
          <w:rFonts w:cs="Microsoft Himalaya"/>
          <w:cs/>
          <w:lang w:bidi="bo-CN"/>
        </w:rPr>
        <w:t xml:space="preserve">དུ་བ་ ལས་ ནི་ མེར་ ཤེས་ བཞིན་ </w:t>
      </w:r>
      <w:r>
        <w:t xml:space="preserve"># </w:t>
      </w:r>
      <w:r>
        <w:rPr>
          <w:rFonts w:cs="Microsoft Himalaya"/>
          <w:cs/>
          <w:lang w:bidi="bo-CN"/>
        </w:rPr>
        <w:t xml:space="preserve">ཟེར་ གསུང་ དོ་ བཟུམ་སྦེ་ འབྲུག་ མི་ ཚུ་ གིས་ རང་ གི་ ཁ་སྐད་ འདི་ </w:t>
      </w:r>
      <w:r>
        <w:t xml:space="preserve"># </w:t>
      </w:r>
      <w:r>
        <w:rPr>
          <w:rFonts w:cs="Microsoft Himalaya"/>
          <w:cs/>
          <w:lang w:bidi="bo-CN"/>
        </w:rPr>
        <w:t xml:space="preserve">ཕྱི་སྐད་ དང་ སླ་ མ་ བསྲེས་ པར་ སླབ་ མ་ ཚུགས་ པའི་ དཀའ་ངལ ། དེ་བཟུམ་སྦེ་ </w:t>
      </w:r>
      <w:r>
        <w:t xml:space="preserve"># </w:t>
      </w:r>
      <w:r>
        <w:rPr>
          <w:rFonts w:cs="Microsoft Himalaya"/>
          <w:cs/>
          <w:lang w:bidi="bo-CN"/>
        </w:rPr>
        <w:t xml:space="preserve">ཕྱིའི་ སྒོ་བྱང་ དང་ བརྡ་བྱང་ ཚུ་ </w:t>
      </w:r>
      <w:r>
        <w:t xml:space="preserve"># </w:t>
      </w:r>
      <w:r>
        <w:rPr>
          <w:rFonts w:cs="Microsoft Himalaya"/>
          <w:cs/>
          <w:lang w:bidi="bo-CN"/>
        </w:rPr>
        <w:t xml:space="preserve">རང་ གི་ སྐད་ཡིག་ ནང་ བྲི་ མ་ ཚུགས་ པའི་ དཀའ་ངལ ། </w:t>
      </w:r>
      <w:r>
        <w:t xml:space="preserve"># </w:t>
      </w:r>
      <w:r>
        <w:rPr>
          <w:rFonts w:cs="Microsoft Himalaya"/>
          <w:cs/>
          <w:lang w:bidi="bo-CN"/>
        </w:rPr>
        <w:t xml:space="preserve">ཕམ་ དང་ བུ་ གཞི་ ཚུ་ གིས་ </w:t>
      </w:r>
      <w:r>
        <w:t xml:space="preserve"># </w:t>
      </w:r>
      <w:r>
        <w:rPr>
          <w:rFonts w:cs="Microsoft Himalaya"/>
          <w:cs/>
          <w:lang w:bidi="bo-CN"/>
        </w:rPr>
        <w:t xml:space="preserve">ཕྱིའི་ ཁ་སྐད་ དང་ སྤྱོད་ལམ་ ལུ་ གཙོ་བོར་བཏོན་ པའི་ གནས་སྟངས ། </w:t>
      </w:r>
      <w:r>
        <w:t xml:space="preserve"># </w:t>
      </w:r>
      <w:r>
        <w:rPr>
          <w:rFonts w:cs="Microsoft Himalaya"/>
          <w:cs/>
          <w:lang w:bidi="bo-CN"/>
        </w:rPr>
        <w:t xml:space="preserve">ཕྱི་སྐད་ ཤེས་ པ་ ཅིན་ </w:t>
      </w:r>
      <w:r>
        <w:t xml:space="preserve"># </w:t>
      </w:r>
      <w:r>
        <w:rPr>
          <w:rFonts w:cs="Microsoft Himalaya"/>
          <w:cs/>
          <w:lang w:bidi="bo-CN"/>
        </w:rPr>
        <w:t xml:space="preserve">དེ་ ལུ་ ལྕོགས་གྲུབ་ དང་ གཟི་བརྗིད་ ཡོདཔ་ སྦེ་ བརྩིས ། </w:t>
      </w:r>
      <w:r>
        <w:t xml:space="preserve"># </w:t>
      </w:r>
      <w:r>
        <w:rPr>
          <w:rFonts w:cs="Microsoft Himalaya"/>
          <w:cs/>
          <w:lang w:bidi="bo-CN"/>
        </w:rPr>
        <w:t xml:space="preserve">གཞུང་ སྒེར་ གྱི་ ལས་སྡེ་ ཚུ་ ནང་ བརྡ་དོན་བརྒྱུད་འབྲེལ་ དང་ </w:t>
      </w:r>
      <w:r>
        <w:t xml:space="preserve"># </w:t>
      </w:r>
      <w:r>
        <w:rPr>
          <w:rFonts w:cs="Microsoft Himalaya"/>
          <w:cs/>
          <w:lang w:bidi="bo-CN"/>
        </w:rPr>
        <w:t xml:space="preserve">ཞལ་འཛོམས་ ལ་སོགས་པའི་ སྤྱི་ཚོགས་ ནང་ ཕྱི་སྐད་ རྐྱངམ་གཅིག་ ལག་ལེན་ འཐབ་ པའི་ གནས་སྟངས ། </w:t>
      </w:r>
      <w:r>
        <w:t xml:space="preserve"># </w:t>
      </w:r>
      <w:r>
        <w:rPr>
          <w:rFonts w:cs="Microsoft Himalaya"/>
          <w:cs/>
          <w:lang w:bidi="bo-CN"/>
        </w:rPr>
        <w:t xml:space="preserve">རྒྱང་མཐོང་ ཚུ་ ནང་ གྲོས་བསྡུར་ ལ་སོགས་པའི་ ལས་རིམ་ ཚུ་ ནང་ འབྲུག་པའི་ མི་ གིས་ རང་ གི་ ཁ་སྐད་ སླབ་ མ་ ཚུགས་ པའི་ གནས་སྟངས ། </w:t>
      </w:r>
      <w:r>
        <w:t xml:space="preserve"># </w:t>
      </w:r>
      <w:r>
        <w:rPr>
          <w:rFonts w:cs="Microsoft Himalaya"/>
          <w:cs/>
          <w:lang w:bidi="bo-CN"/>
        </w:rPr>
        <w:t>སྐད་ཡིག་ དང་ འབྲེལ་ བའི་ ལས་རིམ་ ཚུ་ བཅའ་མར་གཏོགས་ མི་ ཉུང་ བའི་ གནས་སྟངས་ ཚུ་ ལས་ ཤེས་ ཚུགས་ ཟེར་ ཞུ་ ནི་ ཨིན །</w:t>
      </w:r>
    </w:p>
    <w:p w14:paraId="12F63313" w14:textId="77777777" w:rsidR="00A536DF" w:rsidRDefault="00A536DF" w:rsidP="00A536DF">
      <w:pPr>
        <w:spacing w:after="0"/>
      </w:pPr>
      <w:r>
        <w:rPr>
          <w:rFonts w:cs="Microsoft Himalaya"/>
          <w:cs/>
          <w:lang w:bidi="bo-CN"/>
        </w:rPr>
        <w:t xml:space="preserve"> མདོར་བསྡུ་ བ་ ཅིན་ </w:t>
      </w:r>
      <w:r>
        <w:t xml:space="preserve"># </w:t>
      </w:r>
      <w:r>
        <w:rPr>
          <w:rFonts w:cs="Microsoft Himalaya"/>
          <w:cs/>
          <w:lang w:bidi="bo-CN"/>
        </w:rPr>
        <w:t xml:space="preserve">ང་བཅས་ར་ འབྲུག་ མི་ ཚུ་ གིས་ </w:t>
      </w:r>
      <w:r>
        <w:t xml:space="preserve"># </w:t>
      </w:r>
      <w:r>
        <w:rPr>
          <w:rFonts w:cs="Microsoft Himalaya"/>
          <w:cs/>
          <w:lang w:bidi="bo-CN"/>
        </w:rPr>
        <w:t xml:space="preserve">རང་ གི་ སྐད་ཡིག་ འདི་ སྤུས་དག་ ཅིག་ སྦེ་ </w:t>
      </w:r>
      <w:r>
        <w:t xml:space="preserve"># </w:t>
      </w:r>
      <w:r>
        <w:rPr>
          <w:rFonts w:cs="Microsoft Himalaya"/>
          <w:cs/>
          <w:lang w:bidi="bo-CN"/>
        </w:rPr>
        <w:t>ལག་ལེན་ འཐབ་ མ་ ཚུགས་ པའི་ དཀའ་ངལ་ འདུག་ ཟེར་ ཞུ་ ནི་ ཨིན །</w:t>
      </w:r>
    </w:p>
    <w:p w14:paraId="0A12097E" w14:textId="77777777" w:rsidR="00A536DF" w:rsidRDefault="00A536DF" w:rsidP="00A536DF">
      <w:pPr>
        <w:spacing w:after="0"/>
      </w:pPr>
      <w:r>
        <w:rPr>
          <w:rFonts w:cs="Microsoft Himalaya"/>
          <w:cs/>
          <w:lang w:bidi="bo-CN"/>
        </w:rPr>
        <w:t xml:space="preserve"> རང་ གི་ ཁ་སྐད་ ཉམས་ མི་ དེ་ ལུ་ བརྟེན་ </w:t>
      </w:r>
      <w:r>
        <w:t xml:space="preserve"># </w:t>
      </w:r>
      <w:r>
        <w:rPr>
          <w:rFonts w:cs="Microsoft Himalaya"/>
          <w:cs/>
          <w:lang w:bidi="bo-CN"/>
        </w:rPr>
        <w:t xml:space="preserve">མི་རབས་ ལས་ མི་རབས་ ཀྱི་ བར་ ན་ བརྒྱུད་ པའི་ རིག་གཞུང་ དང་ ལམ་སྲོལ་ ཚུ་ ཉམས ། </w:t>
      </w:r>
      <w:r>
        <w:t xml:space="preserve"># </w:t>
      </w:r>
      <w:r>
        <w:rPr>
          <w:rFonts w:cs="Microsoft Himalaya"/>
          <w:cs/>
          <w:lang w:bidi="bo-CN"/>
        </w:rPr>
        <w:t xml:space="preserve">ཆོས་ སྲིད་ ལུགས་ གཉིས་ ཀྱི་ བསྟན་པ་ ཉམས ། </w:t>
      </w:r>
      <w:r>
        <w:t xml:space="preserve"># </w:t>
      </w:r>
      <w:r>
        <w:rPr>
          <w:rFonts w:cs="Microsoft Himalaya"/>
          <w:cs/>
          <w:lang w:bidi="bo-CN"/>
        </w:rPr>
        <w:t xml:space="preserve">མཇུག་ ལུ་ རང་ གི་ ངོ་རྟགས་ ཚུ་ ཉམས་ ཏེ་ </w:t>
      </w:r>
      <w:r>
        <w:t xml:space="preserve"># </w:t>
      </w:r>
      <w:r>
        <w:rPr>
          <w:rFonts w:cs="Microsoft Himalaya"/>
          <w:cs/>
          <w:lang w:bidi="bo-CN"/>
        </w:rPr>
        <w:t>རང་བཙན་ དང་ གཞི་རྩ་ ལུ་ ཉམས་གུད་ འབྱུང་ ནིའི་ ཉེན་ཁ་ ཡོད་ ཟེར་ ཞུ་ ནི་ ཨིན །</w:t>
      </w:r>
    </w:p>
    <w:p w14:paraId="7102D2FA" w14:textId="77777777" w:rsidR="00A536DF" w:rsidRDefault="00A536DF" w:rsidP="00A536DF">
      <w:pPr>
        <w:spacing w:after="0"/>
      </w:pPr>
      <w:r>
        <w:rPr>
          <w:rFonts w:cs="Microsoft Himalaya"/>
          <w:cs/>
          <w:lang w:bidi="bo-CN"/>
        </w:rPr>
        <w:t xml:space="preserve"> དཀའ་ངལ་ གྱི་ རྒྱུ་རྐྱེན་ དང་ བསལ་ བའི་ ཐབས་ལམ །</w:t>
      </w:r>
    </w:p>
    <w:p w14:paraId="1464C778" w14:textId="77777777" w:rsidR="00A536DF" w:rsidRDefault="00A536DF" w:rsidP="00A536DF">
      <w:pPr>
        <w:spacing w:after="0"/>
      </w:pPr>
      <w:r>
        <w:rPr>
          <w:rFonts w:cs="Microsoft Himalaya"/>
          <w:cs/>
          <w:lang w:bidi="bo-CN"/>
        </w:rPr>
        <w:t xml:space="preserve"> དེ་སྦེ་ ཉམས་ པའི་ རྒྱུ་རྐྱེན་ ཡང་ </w:t>
      </w:r>
      <w:r>
        <w:t xml:space="preserve"># </w:t>
      </w:r>
      <w:r>
        <w:rPr>
          <w:rFonts w:cs="Microsoft Himalaya"/>
          <w:cs/>
          <w:lang w:bidi="bo-CN"/>
        </w:rPr>
        <w:t>ཕྱིའི་ རྐྱེན་ དང་ ནང་ གི་ རྐྱེན་ གཉིས་ འདུག་ ཟེར་ ཞུ་ ནི་ ཨིན །</w:t>
      </w:r>
    </w:p>
    <w:p w14:paraId="794509CD" w14:textId="77777777" w:rsidR="00A536DF" w:rsidRDefault="00A536DF" w:rsidP="00A536DF">
      <w:pPr>
        <w:spacing w:after="0"/>
      </w:pPr>
      <w:r>
        <w:rPr>
          <w:rFonts w:cs="Microsoft Himalaya"/>
          <w:cs/>
          <w:lang w:bidi="bo-CN"/>
        </w:rPr>
        <w:t xml:space="preserve"> ཕྱི་ རྐྱེན་ གྱི་ ཐད་ སྤྱིར་བཏང་ </w:t>
      </w:r>
      <w:r>
        <w:t xml:space="preserve"># </w:t>
      </w:r>
      <w:r>
        <w:rPr>
          <w:rFonts w:cs="Microsoft Himalaya"/>
          <w:cs/>
          <w:lang w:bidi="bo-CN"/>
        </w:rPr>
        <w:t xml:space="preserve">ང་བཅས་རའི་ རྒྱལ་ཁབ་ འདི་ </w:t>
      </w:r>
      <w:r>
        <w:t xml:space="preserve"># </w:t>
      </w:r>
      <w:r>
        <w:rPr>
          <w:rFonts w:cs="Microsoft Himalaya"/>
          <w:cs/>
          <w:lang w:bidi="bo-CN"/>
        </w:rPr>
        <w:t xml:space="preserve">གཞན་ བཟུམ་ འཛིང་འཁྲུག་ དང་ རྒྱལ་ཁབ་ གཞན་ གྱི་ དབང་གྱུར་ ལུ་ བརྟེན་ པའི་ དཀའ་ངལ་ བྱུང་ མ་ མྱོངས་ རུང་ </w:t>
      </w:r>
      <w:r>
        <w:t xml:space="preserve"># </w:t>
      </w:r>
      <w:r>
        <w:rPr>
          <w:rFonts w:cs="Microsoft Himalaya"/>
          <w:cs/>
          <w:lang w:bidi="bo-CN"/>
        </w:rPr>
        <w:t xml:space="preserve">ད་རེས་ འཛམ་གླིང་ གཅིག་གྱུར་ གྱི་ དུས་སྐབས་ ལུ་ བརྟེན་ </w:t>
      </w:r>
      <w:r>
        <w:t xml:space="preserve"># </w:t>
      </w:r>
      <w:r>
        <w:rPr>
          <w:rFonts w:cs="Microsoft Himalaya"/>
          <w:cs/>
          <w:lang w:bidi="bo-CN"/>
        </w:rPr>
        <w:t xml:space="preserve">ཕྱིའི་ ཁ་སྐད་ དང་ ལུགས་སྲོལ་ ཚུ་ </w:t>
      </w:r>
      <w:r>
        <w:t xml:space="preserve"># </w:t>
      </w:r>
      <w:r>
        <w:rPr>
          <w:rFonts w:cs="Microsoft Himalaya"/>
          <w:cs/>
          <w:lang w:bidi="bo-CN"/>
        </w:rPr>
        <w:t xml:space="preserve">དར་ཁྱབ་ སྦོམ་ འགྱོ་ མི་ ལས་ བརྟེན་ སྐད་ཡིག་ ལུ་ བར་ཆད་ དང་ </w:t>
      </w:r>
      <w:r>
        <w:t xml:space="preserve"># </w:t>
      </w:r>
      <w:r>
        <w:rPr>
          <w:rFonts w:cs="Microsoft Himalaya"/>
          <w:cs/>
          <w:lang w:bidi="bo-CN"/>
        </w:rPr>
        <w:t xml:space="preserve">ནང་ གི་ རྐྱེན་ འབད་ བ་ ཅིན་ </w:t>
      </w:r>
      <w:r>
        <w:t xml:space="preserve"># </w:t>
      </w:r>
      <w:r>
        <w:rPr>
          <w:rFonts w:cs="Microsoft Himalaya"/>
          <w:cs/>
          <w:lang w:bidi="bo-CN"/>
        </w:rPr>
        <w:t xml:space="preserve">དང་པ་ སྐད་ཡིག་ དེ་ </w:t>
      </w:r>
      <w:r>
        <w:t xml:space="preserve"># </w:t>
      </w:r>
      <w:r>
        <w:rPr>
          <w:rFonts w:cs="Microsoft Himalaya"/>
          <w:cs/>
          <w:lang w:bidi="bo-CN"/>
        </w:rPr>
        <w:t xml:space="preserve">རང་ གི་ མི་རིགས་ ཀྱི་ ཚེ་སྲོག་ ཨིན་ པའི་ ཁུངས་ དང་ དགོས་པ་ མ་ ཤེས་ པའི་ སྐྱོན་ དང་ ། </w:t>
      </w:r>
      <w:r>
        <w:t xml:space="preserve"># </w:t>
      </w:r>
      <w:r>
        <w:rPr>
          <w:rFonts w:cs="Microsoft Himalaya"/>
          <w:cs/>
          <w:lang w:bidi="bo-CN"/>
        </w:rPr>
        <w:t>གཉིས་པ་ ཤེས་ཡོན་ གཙོ་བོ་ ཕྱིའི་ ཁ་སྐད་ ལུ་ གཙོ་བོར་བཏོན་ པའི་ སྐྱོན་ ཨིན་ མས ཟེར་ ཞུ་ ནི་ ཨིན །</w:t>
      </w:r>
    </w:p>
    <w:p w14:paraId="6895FB0D" w14:textId="77777777" w:rsidR="00A536DF" w:rsidRDefault="00A536DF" w:rsidP="00A536DF">
      <w:pPr>
        <w:spacing w:after="0"/>
      </w:pPr>
      <w:r>
        <w:rPr>
          <w:rFonts w:cs="Microsoft Himalaya"/>
          <w:cs/>
          <w:lang w:bidi="bo-CN"/>
        </w:rPr>
        <w:t xml:space="preserve"> དེ་ཡང་ ག་དེ་སྦེ་ སྨོ་ ཟེར་བ་ཅིན་ </w:t>
      </w:r>
      <w:r>
        <w:t xml:space="preserve"># </w:t>
      </w:r>
      <w:r>
        <w:rPr>
          <w:rFonts w:cs="Microsoft Himalaya"/>
          <w:cs/>
          <w:lang w:bidi="bo-CN"/>
        </w:rPr>
        <w:t xml:space="preserve">ང་བཅས་རའི་ རྒྱལ་ཁབ་ ནང་ </w:t>
      </w:r>
      <w:r>
        <w:t xml:space="preserve"># </w:t>
      </w:r>
      <w:r>
        <w:rPr>
          <w:rFonts w:cs="Microsoft Himalaya"/>
          <w:cs/>
          <w:lang w:bidi="bo-CN"/>
        </w:rPr>
        <w:t xml:space="preserve">དུས་ ཀྱི་ འགྱུར་བ་ དང་ བསྟུན་ </w:t>
      </w:r>
      <w:r>
        <w:t xml:space="preserve"># </w:t>
      </w:r>
      <w:r>
        <w:rPr>
          <w:rFonts w:cs="Microsoft Himalaya"/>
          <w:cs/>
          <w:lang w:bidi="bo-CN"/>
        </w:rPr>
        <w:t xml:space="preserve">གོང་འཕེལ་ གྱི་ འགྱུར་བ་ འོང་ བའི་ སྐབས་ </w:t>
      </w:r>
      <w:r>
        <w:t xml:space="preserve"># </w:t>
      </w:r>
      <w:r>
        <w:rPr>
          <w:rFonts w:cs="Microsoft Himalaya"/>
          <w:cs/>
          <w:lang w:bidi="bo-CN"/>
        </w:rPr>
        <w:t>ཤེས་རིག་ གི་ ལམ་ལུགས་ ཡང་ བསྒྱུར་བཅོས་ སོང་ ནུག</w:t>
      </w:r>
    </w:p>
    <w:p w14:paraId="5CCD0C0B"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གནམ་ལོ་ </w:t>
      </w:r>
      <w:r>
        <w:t xml:space="preserve"># NUM # </w:t>
      </w:r>
      <w:r>
        <w:rPr>
          <w:rFonts w:cs="Microsoft Himalaya"/>
          <w:cs/>
          <w:lang w:bidi="bo-CN"/>
        </w:rPr>
        <w:t xml:space="preserve">ལས་ འགོ་ བཙུགས་ ད་ལྟོ་ ཚུན་ཚོད་ ཀྱི་ བར་ ན་ </w:t>
      </w:r>
      <w:r>
        <w:t xml:space="preserve"># </w:t>
      </w:r>
      <w:r>
        <w:rPr>
          <w:rFonts w:cs="Microsoft Himalaya"/>
          <w:cs/>
          <w:lang w:bidi="bo-CN"/>
        </w:rPr>
        <w:t xml:space="preserve">སློབ་གྲྭ་ ཚུ་ ནང་ ཆོས་ཚན་ ཚུ་ </w:t>
      </w:r>
      <w:r>
        <w:t xml:space="preserve"># </w:t>
      </w:r>
      <w:r>
        <w:rPr>
          <w:rFonts w:cs="Microsoft Himalaya"/>
          <w:cs/>
          <w:lang w:bidi="bo-CN"/>
        </w:rPr>
        <w:t xml:space="preserve">མང་ཤོས་ ར་ ཨིང་སྐད་ ཐོག་ ལས་ ལག་ལེན་ འཐབ་ སྟེ་ སྡོད་ ནུག </w:t>
      </w:r>
      <w:r>
        <w:t xml:space="preserve"># </w:t>
      </w:r>
      <w:r>
        <w:rPr>
          <w:rFonts w:cs="Microsoft Himalaya"/>
          <w:cs/>
          <w:lang w:bidi="bo-CN"/>
        </w:rPr>
        <w:t xml:space="preserve">དེ་ ལུ་ བརྟེན་ </w:t>
      </w:r>
      <w:r>
        <w:t xml:space="preserve"># </w:t>
      </w:r>
      <w:r>
        <w:rPr>
          <w:rFonts w:cs="Microsoft Himalaya"/>
          <w:cs/>
          <w:lang w:bidi="bo-CN"/>
        </w:rPr>
        <w:t>ང་བཅས་རའི་ སྐད་ཡིག་ འདི་ ལུ་ ཉམས་གུད་ བྱུང་ ནུག་ ཟེར་ ཞུ་ ནི་ ཨིན །</w:t>
      </w:r>
    </w:p>
    <w:p w14:paraId="4153F888" w14:textId="77777777" w:rsidR="00A536DF" w:rsidRDefault="00A536DF" w:rsidP="00A536DF">
      <w:pPr>
        <w:spacing w:after="0"/>
      </w:pPr>
      <w:r>
        <w:rPr>
          <w:rFonts w:cs="Microsoft Himalaya"/>
          <w:cs/>
          <w:lang w:bidi="bo-CN"/>
        </w:rPr>
        <w:t xml:space="preserve"> གསུམ་པ་ </w:t>
      </w:r>
      <w:r>
        <w:t xml:space="preserve"># </w:t>
      </w:r>
      <w:r>
        <w:rPr>
          <w:rFonts w:cs="Microsoft Himalaya"/>
          <w:cs/>
          <w:lang w:bidi="bo-CN"/>
        </w:rPr>
        <w:t xml:space="preserve">མངའ་བདག་རྒྱལ་པོའི་ བཀའ་རྒྱ་ དང་ </w:t>
      </w:r>
      <w:r>
        <w:t xml:space="preserve"># </w:t>
      </w:r>
      <w:r>
        <w:rPr>
          <w:rFonts w:cs="Microsoft Himalaya"/>
          <w:cs/>
          <w:lang w:bidi="bo-CN"/>
        </w:rPr>
        <w:t xml:space="preserve">གཞུང་ གི་ ཁྲིམས་ལུགས་ སྣང་མེད་ བཏང་ སྟེ་ </w:t>
      </w:r>
      <w:r>
        <w:t xml:space="preserve"># </w:t>
      </w:r>
      <w:r>
        <w:rPr>
          <w:rFonts w:cs="Microsoft Himalaya"/>
          <w:cs/>
          <w:lang w:bidi="bo-CN"/>
        </w:rPr>
        <w:t xml:space="preserve">ལག་ལེན་ མ་ འཐབ་ པའི་ སྐྱོན་ དང་ ། </w:t>
      </w:r>
      <w:r>
        <w:t xml:space="preserve"># </w:t>
      </w:r>
      <w:r>
        <w:rPr>
          <w:rFonts w:cs="Microsoft Himalaya"/>
          <w:cs/>
          <w:lang w:bidi="bo-CN"/>
        </w:rPr>
        <w:t xml:space="preserve">བཞི་པ་ </w:t>
      </w:r>
      <w:r>
        <w:t xml:space="preserve"># </w:t>
      </w:r>
      <w:r>
        <w:rPr>
          <w:rFonts w:cs="Microsoft Himalaya"/>
          <w:cs/>
          <w:lang w:bidi="bo-CN"/>
        </w:rPr>
        <w:t xml:space="preserve">རང་ གི་ སྐད་ཡིག་ གི་ ཤེས་ཡོན་ ཡོད་ མི་ ལུ་ </w:t>
      </w:r>
      <w:r>
        <w:t xml:space="preserve"># </w:t>
      </w:r>
      <w:r>
        <w:rPr>
          <w:rFonts w:cs="Microsoft Himalaya"/>
          <w:cs/>
          <w:lang w:bidi="bo-CN"/>
        </w:rPr>
        <w:t xml:space="preserve">བརྩི་མཐོང་ མེད་ པར་ སྣང་མེད་ བཏང་ པའི་ སྐྱོན་ དང་ ། </w:t>
      </w:r>
      <w:r>
        <w:t xml:space="preserve"># </w:t>
      </w:r>
      <w:r>
        <w:rPr>
          <w:rFonts w:cs="Microsoft Himalaya"/>
          <w:cs/>
          <w:lang w:bidi="bo-CN"/>
        </w:rPr>
        <w:t xml:space="preserve">ལྔ་པ་ </w:t>
      </w:r>
      <w:r>
        <w:t xml:space="preserve"># </w:t>
      </w:r>
      <w:r>
        <w:rPr>
          <w:rFonts w:cs="Microsoft Himalaya"/>
          <w:cs/>
          <w:lang w:bidi="bo-CN"/>
        </w:rPr>
        <w:t>གོ་སྐབས་ དང་ ཐོབ་ལམ་ འདྲ་མཉམ་མེད་པའི་ སྐྱོན་ ཚུ་ ཨིན་ མས ཟེར་ ཞུ་ ནི་ ཨིན །</w:t>
      </w:r>
    </w:p>
    <w:p w14:paraId="4D7260E2" w14:textId="77777777" w:rsidR="00A536DF" w:rsidRDefault="00A536DF" w:rsidP="00A536DF">
      <w:pPr>
        <w:spacing w:after="0"/>
      </w:pPr>
      <w:r>
        <w:rPr>
          <w:rFonts w:cs="Microsoft Himalaya"/>
          <w:cs/>
          <w:lang w:bidi="bo-CN"/>
        </w:rPr>
        <w:t xml:space="preserve"> དེ་ ལུ་ བརྟེན་ </w:t>
      </w:r>
      <w:r>
        <w:t xml:space="preserve"># </w:t>
      </w:r>
      <w:r>
        <w:rPr>
          <w:rFonts w:cs="Microsoft Himalaya"/>
          <w:cs/>
          <w:lang w:bidi="bo-CN"/>
        </w:rPr>
        <w:t xml:space="preserve">རང་གི་ སྐད་ཡིག་ འདི་ </w:t>
      </w:r>
      <w:r>
        <w:t xml:space="preserve"># </w:t>
      </w:r>
      <w:r>
        <w:rPr>
          <w:rFonts w:cs="Microsoft Himalaya"/>
          <w:cs/>
          <w:lang w:bidi="bo-CN"/>
        </w:rPr>
        <w:t xml:space="preserve">ཉམས་གསོ་ དང་ སྲུང་སྐྱོབ་ འབད་ ནིའི་ དོན་ལུ་ </w:t>
      </w:r>
      <w:r>
        <w:t xml:space="preserve"># </w:t>
      </w:r>
      <w:r>
        <w:rPr>
          <w:rFonts w:cs="Microsoft Himalaya"/>
          <w:cs/>
          <w:lang w:bidi="bo-CN"/>
        </w:rPr>
        <w:t xml:space="preserve">ང་བཅས་ར་ འབྲུག་ མི་ ཡོངས་ ཀྱིས་ ལྷག་བསམ་རྣམ་དག་ གི་ སྒོ་ལས་ </w:t>
      </w:r>
      <w:r>
        <w:t xml:space="preserve"># </w:t>
      </w:r>
      <w:r>
        <w:rPr>
          <w:rFonts w:cs="Microsoft Himalaya"/>
          <w:cs/>
          <w:lang w:bidi="bo-CN"/>
        </w:rPr>
        <w:t xml:space="preserve">བརྩོན་ཤུགས་ བསྐྱེད་ དགོཔ་ གལ་ཆེ ། </w:t>
      </w:r>
      <w:r>
        <w:t xml:space="preserve"># </w:t>
      </w:r>
      <w:r>
        <w:rPr>
          <w:rFonts w:cs="Microsoft Himalaya"/>
          <w:cs/>
          <w:lang w:bidi="bo-CN"/>
        </w:rPr>
        <w:t xml:space="preserve">དེ་ཡང་ དང་པ་ འབྲུག་ མི་ ཡོངས་ ལུ་ རང་ གི་ སྐད་ཡིག་ གཙང་མ་ ཤེས་ དགོཔ་ དང་ </w:t>
      </w:r>
      <w:r>
        <w:t xml:space="preserve"># </w:t>
      </w:r>
      <w:r>
        <w:rPr>
          <w:rFonts w:cs="Microsoft Himalaya"/>
          <w:cs/>
          <w:lang w:bidi="bo-CN"/>
        </w:rPr>
        <w:t xml:space="preserve">དེ་ ལག་ལེན་ འཐབ་ དགོ་ པའི་ རྒྱུ་མཚན་ དང་ དགོས་པ་ ཚུ་ </w:t>
      </w:r>
      <w:r>
        <w:t xml:space="preserve"># </w:t>
      </w:r>
      <w:r>
        <w:rPr>
          <w:rFonts w:cs="Microsoft Himalaya"/>
          <w:cs/>
          <w:lang w:bidi="bo-CN"/>
        </w:rPr>
        <w:t xml:space="preserve">ལེགས་ཤོམ་ སྦེ་ གོ་བརྡ་ སྤྲོད་ ནི་ དང་ ། </w:t>
      </w:r>
      <w:r>
        <w:t xml:space="preserve"># </w:t>
      </w:r>
      <w:r>
        <w:rPr>
          <w:rFonts w:cs="Microsoft Himalaya"/>
          <w:cs/>
          <w:lang w:bidi="bo-CN"/>
        </w:rPr>
        <w:t xml:space="preserve">གཉིས་པ་ </w:t>
      </w:r>
      <w:r>
        <w:t xml:space="preserve"># </w:t>
      </w:r>
      <w:r>
        <w:rPr>
          <w:rFonts w:cs="Microsoft Himalaya"/>
          <w:cs/>
          <w:lang w:bidi="bo-CN"/>
        </w:rPr>
        <w:t xml:space="preserve">གཞན་ གྱི་ ཁ་སྐད་ དང་ མཐུན་ པའི་ ཐ་སྙད་ དོན་ བཟོ་ སྟེ་ </w:t>
      </w:r>
      <w:r>
        <w:t xml:space="preserve"># </w:t>
      </w:r>
      <w:r>
        <w:rPr>
          <w:rFonts w:cs="Microsoft Himalaya"/>
          <w:cs/>
          <w:lang w:bidi="bo-CN"/>
        </w:rPr>
        <w:t xml:space="preserve">ཚིག་མཛོད་ ནང་ བཀོད་ དེ་ བཞག་ ནི་ མེན་ པར་ </w:t>
      </w:r>
      <w:r>
        <w:t xml:space="preserve"># </w:t>
      </w:r>
      <w:r>
        <w:rPr>
          <w:rFonts w:cs="Microsoft Himalaya"/>
          <w:cs/>
          <w:lang w:bidi="bo-CN"/>
        </w:rPr>
        <w:t xml:space="preserve">གསར་ཤོག་ དང་ ། </w:t>
      </w:r>
      <w:r>
        <w:t xml:space="preserve"># </w:t>
      </w:r>
      <w:r>
        <w:rPr>
          <w:rFonts w:cs="Microsoft Himalaya"/>
          <w:cs/>
          <w:lang w:bidi="bo-CN"/>
        </w:rPr>
        <w:t xml:space="preserve">དུས་དེབ ། </w:t>
      </w:r>
      <w:r>
        <w:t xml:space="preserve"># </w:t>
      </w:r>
      <w:r>
        <w:rPr>
          <w:rFonts w:cs="Microsoft Himalaya"/>
          <w:cs/>
          <w:lang w:bidi="bo-CN"/>
        </w:rPr>
        <w:t xml:space="preserve">གློག་བརྙན ། </w:t>
      </w:r>
      <w:r>
        <w:t xml:space="preserve"># </w:t>
      </w:r>
      <w:r>
        <w:rPr>
          <w:rFonts w:cs="Microsoft Himalaya"/>
          <w:cs/>
          <w:lang w:bidi="bo-CN"/>
        </w:rPr>
        <w:t xml:space="preserve">རྒྱང་མཐོང་ ། </w:t>
      </w:r>
      <w:r>
        <w:t xml:space="preserve"># </w:t>
      </w:r>
      <w:r>
        <w:rPr>
          <w:rFonts w:cs="Microsoft Himalaya"/>
          <w:cs/>
          <w:lang w:bidi="bo-CN"/>
        </w:rPr>
        <w:t xml:space="preserve">བརྡ་བརྒྱུད་ ཚུ་ གི་ ཐོག་ ལས་ དར་ཁྱབ་ གཏང་ ནི་ དང་ ། </w:t>
      </w:r>
      <w:r>
        <w:t xml:space="preserve"># </w:t>
      </w:r>
      <w:r>
        <w:rPr>
          <w:rFonts w:cs="Microsoft Himalaya"/>
          <w:cs/>
          <w:lang w:bidi="bo-CN"/>
        </w:rPr>
        <w:t xml:space="preserve">གསུམ་པ་ </w:t>
      </w:r>
      <w:r>
        <w:t xml:space="preserve"># </w:t>
      </w:r>
      <w:r>
        <w:rPr>
          <w:rFonts w:cs="Microsoft Himalaya"/>
          <w:cs/>
          <w:lang w:bidi="bo-CN"/>
        </w:rPr>
        <w:t xml:space="preserve">ཤེས་ཡོན་ གྱི་ ལམ་ལུགས་ ལེགས་བཅོས་ འབད་ དེ་ </w:t>
      </w:r>
      <w:r>
        <w:t xml:space="preserve"># </w:t>
      </w:r>
      <w:r>
        <w:rPr>
          <w:rFonts w:cs="Microsoft Himalaya"/>
          <w:cs/>
          <w:lang w:bidi="bo-CN"/>
        </w:rPr>
        <w:t xml:space="preserve">རང་ གི་ སྐད་ཡིག་ གི་ ཆོས་ཚན་ རྒྱ་སྐྱེད་ འབད་ ནི་ དང་ ། </w:t>
      </w:r>
      <w:r>
        <w:t xml:space="preserve"># </w:t>
      </w:r>
      <w:r>
        <w:rPr>
          <w:rFonts w:cs="Microsoft Himalaya"/>
          <w:cs/>
          <w:lang w:bidi="bo-CN"/>
        </w:rPr>
        <w:t xml:space="preserve">བཞི་པ་ </w:t>
      </w:r>
      <w:r>
        <w:t xml:space="preserve"># </w:t>
      </w:r>
      <w:r>
        <w:rPr>
          <w:rFonts w:cs="Microsoft Himalaya"/>
          <w:cs/>
          <w:lang w:bidi="bo-CN"/>
        </w:rPr>
        <w:t xml:space="preserve">འབྲུག་ མི་ ཡོངས་ ཀྱིས་ </w:t>
      </w:r>
      <w:r>
        <w:t xml:space="preserve"># </w:t>
      </w:r>
      <w:r>
        <w:rPr>
          <w:rFonts w:cs="Microsoft Himalaya"/>
          <w:cs/>
          <w:lang w:bidi="bo-CN"/>
        </w:rPr>
        <w:t xml:space="preserve">ནང་ ཕན་ཚུན་ རང་སྐད་ གཙང་མ་ སླབ་ ནིའི་ གོམས་གཤིས་ དང་ ། </w:t>
      </w:r>
      <w:r>
        <w:t xml:space="preserve"># </w:t>
      </w:r>
      <w:r>
        <w:rPr>
          <w:rFonts w:cs="Microsoft Himalaya"/>
          <w:cs/>
          <w:lang w:bidi="bo-CN"/>
        </w:rPr>
        <w:t xml:space="preserve">ཕམ་ ཚུ་ གིས་ རང་ གི་ བུ་གཞི་ ཚུ་ ལུ་ རང་ གི་ སྐད་ཡིག་ ཤེས་ དགོཔ་ ལམ་སྟོན་ དང་ བསླབ་བྱ་ བྱིན་ ནི་ དང་ ། </w:t>
      </w:r>
      <w:r>
        <w:t xml:space="preserve"># </w:t>
      </w:r>
      <w:r>
        <w:rPr>
          <w:rFonts w:cs="Microsoft Himalaya"/>
          <w:cs/>
          <w:lang w:bidi="bo-CN"/>
        </w:rPr>
        <w:t xml:space="preserve">ལྔ་པ་ </w:t>
      </w:r>
      <w:r>
        <w:t xml:space="preserve"># </w:t>
      </w:r>
      <w:r>
        <w:rPr>
          <w:rFonts w:cs="Microsoft Himalaya"/>
          <w:cs/>
          <w:lang w:bidi="bo-CN"/>
        </w:rPr>
        <w:t xml:space="preserve">མངའ་བདག་རྒྱལ་པོའི་ བཀའ་རྒྱ་ དང་ </w:t>
      </w:r>
      <w:r>
        <w:t xml:space="preserve"># </w:t>
      </w:r>
      <w:r>
        <w:rPr>
          <w:rFonts w:cs="Microsoft Himalaya"/>
          <w:cs/>
          <w:lang w:bidi="bo-CN"/>
        </w:rPr>
        <w:t xml:space="preserve">ཁྲིམས་ ལུ་ བརྩི་བཀུར་ བསྐྱེད་ དེ་ </w:t>
      </w:r>
      <w:r>
        <w:t xml:space="preserve"># </w:t>
      </w:r>
      <w:r>
        <w:rPr>
          <w:rFonts w:cs="Microsoft Himalaya"/>
          <w:cs/>
          <w:lang w:bidi="bo-CN"/>
        </w:rPr>
        <w:t xml:space="preserve">ཚུལ་མཐུན་ ལག་ལེན་ འཐབ་ ནི་ དང་ ། </w:t>
      </w:r>
      <w:r>
        <w:t xml:space="preserve"># </w:t>
      </w:r>
      <w:r>
        <w:rPr>
          <w:rFonts w:cs="Microsoft Himalaya"/>
          <w:cs/>
          <w:lang w:bidi="bo-CN"/>
        </w:rPr>
        <w:t xml:space="preserve">དྲུག་པ་ </w:t>
      </w:r>
      <w:r>
        <w:t xml:space="preserve"># </w:t>
      </w:r>
      <w:r>
        <w:rPr>
          <w:rFonts w:cs="Microsoft Himalaya"/>
          <w:cs/>
          <w:lang w:bidi="bo-CN"/>
        </w:rPr>
        <w:t xml:space="preserve">རང་ གི་ སྐད་ཡིག་ གི་ ཤེས་ཡོན་ ཡོད་ མི་ ལུ་ བརྩི་མཐོང་ དང་ </w:t>
      </w:r>
      <w:r>
        <w:t xml:space="preserve"># </w:t>
      </w:r>
      <w:r>
        <w:rPr>
          <w:rFonts w:cs="Microsoft Himalaya"/>
          <w:cs/>
          <w:lang w:bidi="bo-CN"/>
        </w:rPr>
        <w:t xml:space="preserve">སྤྱི་ཚོགས་ ནང་ གོ་སྐབས་ འདྲ་མཉམ་ བཟོ་ ནི་ ལུ་ བརྩོན་ཤུགས་ བསྐྱེད་ ནིའི་ ཐབས་ལམ་ ཚུ་ </w:t>
      </w:r>
      <w:r>
        <w:t xml:space="preserve"># </w:t>
      </w:r>
      <w:r>
        <w:rPr>
          <w:rFonts w:cs="Microsoft Himalaya"/>
          <w:cs/>
          <w:lang w:bidi="bo-CN"/>
        </w:rPr>
        <w:t>གཞི་བཙུགས་ འབད་ དགོཔ་ འདུག་ ཟེར་ ཞུ་ ནི་ ཨིན །</w:t>
      </w:r>
    </w:p>
    <w:p w14:paraId="37FB9206" w14:textId="77777777" w:rsidR="00A536DF" w:rsidRDefault="00A536DF" w:rsidP="00A536DF">
      <w:pPr>
        <w:spacing w:after="0"/>
      </w:pPr>
      <w:r>
        <w:rPr>
          <w:rFonts w:cs="Microsoft Himalaya"/>
          <w:cs/>
          <w:lang w:bidi="bo-CN"/>
        </w:rPr>
        <w:t xml:space="preserve"> མཇུག་བསྡུ །</w:t>
      </w:r>
    </w:p>
    <w:p w14:paraId="491DB470" w14:textId="77777777" w:rsidR="00A536DF" w:rsidRDefault="00A536DF" w:rsidP="00A536DF">
      <w:pPr>
        <w:spacing w:after="0"/>
      </w:pPr>
      <w:r>
        <w:rPr>
          <w:rFonts w:cs="Microsoft Himalaya"/>
          <w:cs/>
          <w:lang w:bidi="bo-CN"/>
        </w:rPr>
        <w:t xml:space="preserve"> བཅུད་བསྡུ་ བ་ ཅིན་ </w:t>
      </w:r>
      <w:r>
        <w:t xml:space="preserve"># </w:t>
      </w:r>
      <w:r>
        <w:rPr>
          <w:rFonts w:cs="Microsoft Himalaya"/>
          <w:cs/>
          <w:lang w:bidi="bo-CN"/>
        </w:rPr>
        <w:t xml:space="preserve">ཆུ་ཤིང་གི་བསྟན་བཅོས་ ལས ། </w:t>
      </w:r>
      <w:r>
        <w:t xml:space="preserve"># </w:t>
      </w:r>
      <w:r>
        <w:rPr>
          <w:rFonts w:cs="Microsoft Himalaya"/>
          <w:cs/>
          <w:lang w:bidi="bo-CN"/>
        </w:rPr>
        <w:t xml:space="preserve">རྒྱལ་ཁབ་ ཆུང་ངུ་ སུ་ ཡིན་ ཡང་ ། </w:t>
      </w:r>
      <w:r>
        <w:t xml:space="preserve"># </w:t>
      </w:r>
      <w:r>
        <w:rPr>
          <w:rFonts w:cs="Microsoft Himalaya"/>
          <w:cs/>
          <w:lang w:bidi="bo-CN"/>
        </w:rPr>
        <w:t xml:space="preserve">། རང་དབང་ རང་ གིས་ འཛིན་འདོད་ ན ། </w:t>
      </w:r>
      <w:r>
        <w:t xml:space="preserve"># </w:t>
      </w:r>
      <w:r>
        <w:rPr>
          <w:rFonts w:cs="Microsoft Himalaya"/>
          <w:cs/>
          <w:lang w:bidi="bo-CN"/>
        </w:rPr>
        <w:t xml:space="preserve">། རང་ གི་ ལུགས་ ཀྱི་ སྐད་ཡིག་ དང་ ། </w:t>
      </w:r>
      <w:r>
        <w:t xml:space="preserve"># </w:t>
      </w:r>
      <w:r>
        <w:rPr>
          <w:rFonts w:cs="Microsoft Himalaya"/>
          <w:cs/>
          <w:lang w:bidi="bo-CN"/>
        </w:rPr>
        <w:t xml:space="preserve">། ཆོས་ དང་ རིག་གཞུང་ བསམ་སྤྱོད་ སོགས ། </w:t>
      </w:r>
      <w:r>
        <w:t xml:space="preserve"># </w:t>
      </w:r>
      <w:r>
        <w:rPr>
          <w:rFonts w:cs="Microsoft Himalaya"/>
          <w:cs/>
          <w:lang w:bidi="bo-CN"/>
        </w:rPr>
        <w:t xml:space="preserve">། ལུགས་སྲོལ་ རྙིང་པོ་ སྲོག་ བཞིན་དུ ། </w:t>
      </w:r>
      <w:r>
        <w:t xml:space="preserve"># </w:t>
      </w:r>
      <w:r>
        <w:rPr>
          <w:rFonts w:cs="Microsoft Himalaya"/>
          <w:cs/>
          <w:lang w:bidi="bo-CN"/>
        </w:rPr>
        <w:t xml:space="preserve">། གཅེས་ ཤིང་ གོང་འཕེལ་ མ་ བཏང་ ན ། </w:t>
      </w:r>
      <w:r>
        <w:t xml:space="preserve"># </w:t>
      </w:r>
      <w:r>
        <w:rPr>
          <w:rFonts w:cs="Microsoft Himalaya"/>
          <w:cs/>
          <w:lang w:bidi="bo-CN"/>
        </w:rPr>
        <w:t xml:space="preserve">། རྩ་བ་ རུལ་ བའི་ སྡོང་པོ་ བཞིན ། </w:t>
      </w:r>
      <w:r>
        <w:t xml:space="preserve"># </w:t>
      </w:r>
      <w:r>
        <w:rPr>
          <w:rFonts w:cs="Microsoft Himalaya"/>
          <w:cs/>
          <w:lang w:bidi="bo-CN"/>
        </w:rPr>
        <w:t xml:space="preserve">། མི་ འདོད་ བཞིན་དུ་ འགྱེལ་ བར་ འགྱུར ། </w:t>
      </w:r>
      <w:r>
        <w:t xml:space="preserve"># </w:t>
      </w:r>
      <w:r>
        <w:rPr>
          <w:rFonts w:cs="Microsoft Himalaya"/>
          <w:cs/>
          <w:lang w:bidi="bo-CN"/>
        </w:rPr>
        <w:t xml:space="preserve">། ཟེར་ གསུང་ དོ་ བཟུམ་སྦེ་ </w:t>
      </w:r>
      <w:r>
        <w:t xml:space="preserve"># </w:t>
      </w:r>
      <w:r>
        <w:rPr>
          <w:rFonts w:cs="Microsoft Himalaya"/>
          <w:cs/>
          <w:lang w:bidi="bo-CN"/>
        </w:rPr>
        <w:t xml:space="preserve">ང་བཅས་ར་ འབྲུག་པའི་ མི་རིགས་ ཅིག་ ཨིན་ པ་ ཅིན་ </w:t>
      </w:r>
      <w:r>
        <w:t xml:space="preserve"># </w:t>
      </w:r>
      <w:r>
        <w:rPr>
          <w:rFonts w:cs="Microsoft Himalaya"/>
          <w:cs/>
          <w:lang w:bidi="bo-CN"/>
        </w:rPr>
        <w:t xml:space="preserve">རང་ གི་ སྐད་ཡིག་ དང་ ལམ་སྲོལ་ ཚུ་ </w:t>
      </w:r>
      <w:r>
        <w:t xml:space="preserve"># </w:t>
      </w:r>
      <w:r>
        <w:rPr>
          <w:rFonts w:cs="Microsoft Himalaya"/>
          <w:cs/>
          <w:lang w:bidi="bo-CN"/>
        </w:rPr>
        <w:t xml:space="preserve">རྣམ་དག་ ཅིག་ ཤེས་ དགོ ། </w:t>
      </w:r>
      <w:r>
        <w:t xml:space="preserve"># </w:t>
      </w:r>
      <w:r>
        <w:rPr>
          <w:rFonts w:cs="Microsoft Himalaya"/>
          <w:cs/>
          <w:lang w:bidi="bo-CN"/>
        </w:rPr>
        <w:t>ཤེས་ མི་ དེ་ ལག་ལེན་ འཐབ་ དགོཔ་ ཨིན །</w:t>
      </w:r>
    </w:p>
    <w:p w14:paraId="13A018BD" w14:textId="77777777" w:rsidR="00A536DF" w:rsidRDefault="00A536DF" w:rsidP="00A536DF">
      <w:pPr>
        <w:spacing w:after="0"/>
      </w:pPr>
      <w:r>
        <w:rPr>
          <w:rFonts w:cs="Microsoft Himalaya"/>
          <w:cs/>
          <w:lang w:bidi="bo-CN"/>
        </w:rPr>
        <w:t xml:space="preserve"> གལ་སྲིད་</w:t>
      </w:r>
    </w:p>
    <w:p w14:paraId="7FE1BB49" w14:textId="77777777" w:rsidR="00A536DF" w:rsidRDefault="00A536DF" w:rsidP="00A536DF">
      <w:pPr>
        <w:spacing w:after="0"/>
      </w:pPr>
      <w:r>
        <w:t xml:space="preserve"> # </w:t>
      </w:r>
      <w:r>
        <w:rPr>
          <w:rFonts w:cs="Microsoft Himalaya"/>
          <w:cs/>
          <w:lang w:bidi="bo-CN"/>
        </w:rPr>
        <w:t xml:space="preserve">རང་ གི་ གྱོན་ཆས་ ཡང་ སྤངས་ </w:t>
      </w:r>
      <w:r>
        <w:t xml:space="preserve"># </w:t>
      </w:r>
      <w:r>
        <w:rPr>
          <w:rFonts w:cs="Microsoft Himalaya"/>
          <w:cs/>
          <w:lang w:bidi="bo-CN"/>
        </w:rPr>
        <w:t xml:space="preserve">སྐད་ཡིག་ ཡང་ ལག་ལེན་ མ་ འཐབ་ པ་ ཅིན་ </w:t>
      </w:r>
      <w:r>
        <w:t xml:space="preserve"># </w:t>
      </w:r>
      <w:r>
        <w:rPr>
          <w:rFonts w:cs="Microsoft Himalaya"/>
          <w:cs/>
          <w:lang w:bidi="bo-CN"/>
        </w:rPr>
        <w:t>འབྲུག་པ་ ཟེར་ བའི་ མིང་ འདི་ མེདཔ་འགྱོཝ་ ཨིན །</w:t>
      </w:r>
    </w:p>
    <w:p w14:paraId="11DADB4E" w14:textId="77777777" w:rsidR="00A536DF" w:rsidRDefault="00A536DF" w:rsidP="00A536DF">
      <w:pPr>
        <w:spacing w:after="0"/>
      </w:pPr>
      <w:r>
        <w:rPr>
          <w:rFonts w:cs="Microsoft Himalaya"/>
          <w:cs/>
          <w:lang w:bidi="bo-CN"/>
        </w:rPr>
        <w:t xml:space="preserve"> དེ་ ལུ་ བརྟེན་ དཔལ་ མི་དབང་ འབྲུག་རྒྱལ་ རིམ་བྱོན་ ཚུ་ གིས་ ཚེ་ འདི་ གི་ བདེ་ ཐབས་ དང་ ཕུགས་ ཀྱི་ བཙན་ ཐབས་ ལུ་ དགོངས་ ཏེ་ </w:t>
      </w:r>
      <w:r>
        <w:t xml:space="preserve"># </w:t>
      </w:r>
      <w:r>
        <w:rPr>
          <w:rFonts w:cs="Microsoft Himalaya"/>
          <w:cs/>
          <w:lang w:bidi="bo-CN"/>
        </w:rPr>
        <w:t xml:space="preserve">གསེར་ ལས་ དཀོན་ པའི་ བཀའ་སློབ་ བཟང་པོ་ གནང་ མི་ ཚུ་ ལུ་ བརྩི་བཀུར་ བསྐྱེད་ ། </w:t>
      </w:r>
      <w:r>
        <w:t xml:space="preserve"># </w:t>
      </w:r>
      <w:r>
        <w:rPr>
          <w:rFonts w:cs="Microsoft Himalaya"/>
          <w:cs/>
          <w:lang w:bidi="bo-CN"/>
        </w:rPr>
        <w:t xml:space="preserve">ཐ་དམ་ཚིག་ དང་ ལས་རྒྱུ་འབྲས་ དཔང་ ལུ་ བཙུགས་ ཏེ་ </w:t>
      </w:r>
      <w:r>
        <w:t xml:space="preserve"># </w:t>
      </w:r>
      <w:r>
        <w:rPr>
          <w:rFonts w:cs="Microsoft Himalaya"/>
          <w:cs/>
          <w:lang w:bidi="bo-CN"/>
        </w:rPr>
        <w:t xml:space="preserve">ད་རེས་ </w:t>
      </w:r>
      <w:r>
        <w:t xml:space="preserve"># </w:t>
      </w:r>
      <w:r>
        <w:rPr>
          <w:rFonts w:cs="Microsoft Himalaya"/>
          <w:cs/>
          <w:lang w:bidi="bo-CN"/>
        </w:rPr>
        <w:t xml:space="preserve">ཆུ་ མ་ བརྒལ་ ཟམ་པའི་ སྦུག ། ལ་ མ་ བརྒལ་ ལབ་རྩའི་ སྦུག ། </w:t>
      </w:r>
      <w:r>
        <w:t xml:space="preserve"># </w:t>
      </w:r>
      <w:r>
        <w:rPr>
          <w:rFonts w:cs="Microsoft Himalaya"/>
          <w:cs/>
          <w:lang w:bidi="bo-CN"/>
        </w:rPr>
        <w:t xml:space="preserve">ཟེར་ བའི་ དཔེ་ བཟུམ་ </w:t>
      </w:r>
      <w:r>
        <w:t xml:space="preserve"># </w:t>
      </w:r>
      <w:r>
        <w:rPr>
          <w:rFonts w:cs="Microsoft Himalaya"/>
          <w:cs/>
          <w:lang w:bidi="bo-CN"/>
        </w:rPr>
        <w:lastRenderedPageBreak/>
        <w:t xml:space="preserve">དུས་ཚོད་ གལ་ཅན་ ཅིག་ ལུ་ ཡོད་ པའི་ སྐབས་ </w:t>
      </w:r>
      <w:r>
        <w:t xml:space="preserve"># </w:t>
      </w:r>
      <w:r>
        <w:rPr>
          <w:rFonts w:cs="Microsoft Himalaya"/>
          <w:cs/>
          <w:lang w:bidi="bo-CN"/>
        </w:rPr>
        <w:t xml:space="preserve">ཕམ་ རྒས་ པའི་ དཔྱེ་གཏམ ། </w:t>
      </w:r>
      <w:r>
        <w:t xml:space="preserve"># </w:t>
      </w:r>
      <w:r>
        <w:rPr>
          <w:rFonts w:cs="Microsoft Himalaya"/>
          <w:cs/>
          <w:lang w:bidi="bo-CN"/>
        </w:rPr>
        <w:t xml:space="preserve">རོགས་ ཁ་ མ་ ཤེས་ རང་ ཁ་ འབྱང་ ། </w:t>
      </w:r>
      <w:r>
        <w:t xml:space="preserve"># </w:t>
      </w:r>
      <w:r>
        <w:rPr>
          <w:rFonts w:cs="Microsoft Himalaya"/>
          <w:cs/>
          <w:lang w:bidi="bo-CN"/>
        </w:rPr>
        <w:t xml:space="preserve">། ཟེར་ མི་ འདི་ </w:t>
      </w:r>
      <w:r>
        <w:t xml:space="preserve"># </w:t>
      </w:r>
      <w:r>
        <w:rPr>
          <w:rFonts w:cs="Microsoft Himalaya"/>
          <w:cs/>
          <w:lang w:bidi="bo-CN"/>
        </w:rPr>
        <w:t xml:space="preserve">དོན་ རང་ ལུ་ འཁོར་ མ་ བཅུག་ པར་ </w:t>
      </w:r>
      <w:r>
        <w:t xml:space="preserve"># </w:t>
      </w:r>
      <w:r>
        <w:rPr>
          <w:rFonts w:cs="Microsoft Himalaya"/>
          <w:cs/>
          <w:lang w:bidi="bo-CN"/>
        </w:rPr>
        <w:t>འབྲུག་ མི་ ཡོངས་ ཀྱིས་ གདོང་ཁའི་ ཁབ་ འདི་ མ་ འཚོལ་ བར་ རྒྱབ་ཁའི་ སྟ་རེ་ འདི་ བདག་འཛིན འཐབ་ གནང་ ཟེར་ ཞུ་ ནི་ ཨིན །</w:t>
      </w:r>
    </w:p>
    <w:p w14:paraId="141BF583" w14:textId="77777777" w:rsidR="00A536DF" w:rsidRDefault="00A536DF" w:rsidP="00A536DF">
      <w:pPr>
        <w:spacing w:after="0"/>
      </w:pPr>
      <w:r>
        <w:rPr>
          <w:rFonts w:cs="Microsoft Himalaya"/>
          <w:cs/>
          <w:lang w:bidi="bo-CN"/>
        </w:rPr>
        <w:t xml:space="preserve"> བཀའ་དྲིན་ ཆེ །</w:t>
      </w:r>
    </w:p>
    <w:p w14:paraId="0FA66295" w14:textId="77777777" w:rsidR="00A536DF" w:rsidRDefault="00A536DF" w:rsidP="00A536DF">
      <w:pPr>
        <w:spacing w:after="0"/>
      </w:pPr>
      <w:r>
        <w:rPr>
          <w:rFonts w:cs="Microsoft Himalaya"/>
          <w:cs/>
          <w:lang w:bidi="bo-CN"/>
        </w:rPr>
        <w:t xml:space="preserve"> ཚེ་དབང་ལྷ་མོ །</w:t>
      </w:r>
    </w:p>
    <w:p w14:paraId="7D20A63F" w14:textId="77777777" w:rsidR="00A536DF" w:rsidRDefault="00A536DF" w:rsidP="00A536DF">
      <w:pPr>
        <w:spacing w:after="0"/>
      </w:pPr>
      <w:r>
        <w:rPr>
          <w:rFonts w:cs="Microsoft Himalaya"/>
          <w:cs/>
          <w:lang w:bidi="bo-CN"/>
        </w:rPr>
        <w:t xml:space="preserve"> གཙུག་ལག་གཞི་མཆོག </w:t>
      </w:r>
      <w:r>
        <w:t xml:space="preserve"># </w:t>
      </w:r>
      <w:r>
        <w:rPr>
          <w:rFonts w:cs="Microsoft Himalaya"/>
          <w:cs/>
          <w:lang w:bidi="bo-CN"/>
        </w:rPr>
        <w:t>སྐད་ཡིག་ དང་ རྩོམ་རིག</w:t>
      </w:r>
    </w:p>
    <w:p w14:paraId="6896C0F6" w14:textId="77777777" w:rsidR="00A536DF" w:rsidRDefault="00A536DF" w:rsidP="00A536DF">
      <w:pPr>
        <w:spacing w:after="0"/>
      </w:pPr>
      <w:r>
        <w:rPr>
          <w:rFonts w:cs="Microsoft Himalaya"/>
          <w:cs/>
          <w:lang w:bidi="bo-CN"/>
        </w:rPr>
        <w:t xml:space="preserve"> སྟག་རྩེ་སྐད་ཡིག་དང་ལམ་སྲོལ་མཐོ་རིམ་སློབ་གྲྭ །</w:t>
      </w:r>
    </w:p>
    <w:p w14:paraId="7A7583CA" w14:textId="77777777" w:rsidR="00A536DF" w:rsidRDefault="00A536DF" w:rsidP="00A536DF">
      <w:pPr>
        <w:spacing w:after="0"/>
      </w:pPr>
      <w:r>
        <w:t xml:space="preserve"> NUM </w:t>
      </w:r>
      <w:r>
        <w:rPr>
          <w:rFonts w:cs="Microsoft Himalaya"/>
          <w:cs/>
          <w:lang w:bidi="bo-CN"/>
        </w:rPr>
        <w:t xml:space="preserve">༽ </w:t>
      </w:r>
      <w:r>
        <w:t xml:space="preserve"># </w:t>
      </w:r>
      <w:r>
        <w:rPr>
          <w:rFonts w:cs="Microsoft Himalaya"/>
          <w:cs/>
          <w:lang w:bidi="bo-CN"/>
        </w:rPr>
        <w:t>འགན་ཁུར་ དང་ འགན་འཁྲི་ གི་ དགོས་པ །</w:t>
      </w:r>
    </w:p>
    <w:p w14:paraId="094DE834" w14:textId="77777777" w:rsidR="00A536DF" w:rsidRDefault="00A536DF" w:rsidP="00A536DF">
      <w:pPr>
        <w:spacing w:after="0"/>
      </w:pPr>
      <w:r>
        <w:rPr>
          <w:rFonts w:cs="Microsoft Himalaya"/>
          <w:cs/>
          <w:lang w:bidi="bo-CN"/>
        </w:rPr>
        <w:t xml:space="preserve"> མགོན་ གཏེར་སྟོན་འབྲུག་སྒྲའི་ ལུང་སྟོན་ དང་ ། </w:t>
      </w:r>
      <w:r>
        <w:t xml:space="preserve"># </w:t>
      </w:r>
      <w:r>
        <w:rPr>
          <w:rFonts w:cs="Microsoft Himalaya"/>
          <w:cs/>
          <w:lang w:bidi="bo-CN"/>
        </w:rPr>
        <w:t xml:space="preserve">། ལྷོ་ འབྲུག་ མི་ ཡོངས་ ཀྱི་ བསོད་ནམས་ ལས ། </w:t>
      </w:r>
      <w:r>
        <w:t xml:space="preserve"># </w:t>
      </w:r>
      <w:r>
        <w:rPr>
          <w:rFonts w:cs="Microsoft Himalaya"/>
          <w:cs/>
          <w:lang w:bidi="bo-CN"/>
        </w:rPr>
        <w:t xml:space="preserve">། དཔལ་ མི་དབང་ འཇིགས་མེད་སེང་གེ་ མཆོག </w:t>
      </w:r>
      <w:r>
        <w:t xml:space="preserve"># </w:t>
      </w:r>
      <w:r>
        <w:rPr>
          <w:rFonts w:cs="Microsoft Himalaya"/>
          <w:cs/>
          <w:lang w:bidi="bo-CN"/>
        </w:rPr>
        <w:t xml:space="preserve">། </w:t>
      </w:r>
      <w:r>
        <w:t xml:space="preserve"># </w:t>
      </w:r>
      <w:r>
        <w:rPr>
          <w:rFonts w:cs="Microsoft Himalaya"/>
          <w:cs/>
          <w:lang w:bidi="bo-CN"/>
        </w:rPr>
        <w:t xml:space="preserve">ལྷོ་ འབྲུག་ ལུ་ འཁྲུངས་ པར་ སྐལ་བ་ བཟང་ ། </w:t>
      </w:r>
      <w:r>
        <w:t xml:space="preserve"># </w:t>
      </w:r>
      <w:r>
        <w:rPr>
          <w:rFonts w:cs="Microsoft Himalaya"/>
          <w:cs/>
          <w:lang w:bidi="bo-CN"/>
        </w:rPr>
        <w:t xml:space="preserve">། ལྷོ་ འབྲུག་ མི་ ཡོངས་ ཀྱི་ དྲིན་ཅན་ ཕམ ། </w:t>
      </w:r>
      <w:r>
        <w:t xml:space="preserve"># </w:t>
      </w:r>
      <w:r>
        <w:rPr>
          <w:rFonts w:cs="Microsoft Himalaya"/>
          <w:cs/>
          <w:lang w:bidi="bo-CN"/>
        </w:rPr>
        <w:t xml:space="preserve">། སྐུ་ དགུང་ལོ་ དྲུག་ཅུ་ བཞེས་ པ་ ལ ། </w:t>
      </w:r>
      <w:r>
        <w:t xml:space="preserve"># </w:t>
      </w:r>
      <w:r>
        <w:rPr>
          <w:rFonts w:cs="Microsoft Himalaya"/>
          <w:cs/>
          <w:lang w:bidi="bo-CN"/>
        </w:rPr>
        <w:t xml:space="preserve">། འབངས་ མགྲིན་དབྱངས་ གཅིག་པོའི་ དད་སྨོན་ དུ ། </w:t>
      </w:r>
      <w:r>
        <w:t xml:space="preserve"># </w:t>
      </w:r>
      <w:r>
        <w:rPr>
          <w:rFonts w:cs="Microsoft Himalaya"/>
          <w:cs/>
          <w:lang w:bidi="bo-CN"/>
        </w:rPr>
        <w:t xml:space="preserve">། ཡིད་ གུས་ པའི་ བཀྲིས་ཁ་དར་ ཕུལ ། </w:t>
      </w:r>
      <w:r>
        <w:t xml:space="preserve"># </w:t>
      </w:r>
      <w:r>
        <w:rPr>
          <w:rFonts w:cs="Microsoft Himalaya"/>
          <w:cs/>
          <w:lang w:bidi="bo-CN"/>
        </w:rPr>
        <w:t xml:space="preserve">། ཡབ་ རྒྱལ་པོ་ སྐུ་ཚེ་ རིང་ བར་ ཤོག ། </w:t>
      </w:r>
      <w:r>
        <w:t xml:space="preserve"># </w:t>
      </w:r>
      <w:r>
        <w:rPr>
          <w:rFonts w:cs="Microsoft Himalaya"/>
          <w:cs/>
          <w:lang w:bidi="bo-CN"/>
        </w:rPr>
        <w:t xml:space="preserve">གསུང་ ཚངས་དབྱངས་ འགག་ པ་ མེད་ པར་ ཤོག ། ཐུགས་ བྱང་སེམས་ འཁྲུལ་ བ་ མེད་ པར་ ཤོག ། </w:t>
      </w:r>
      <w:r>
        <w:t xml:space="preserve"># </w:t>
      </w:r>
      <w:r>
        <w:rPr>
          <w:rFonts w:cs="Microsoft Himalaya"/>
          <w:cs/>
          <w:lang w:bidi="bo-CN"/>
        </w:rPr>
        <w:t>འཆི་མེད་ ཀྱི་ བདུད་རྩི་ དབང་ བར་ ཤོག ། ཟེར་ མེ་ཏོག་ སྔོན་ དུ་ འཐོར་ ནས་ ད་རེས་ ནཱ་ ལུ་ འབྱོན་ མིའི་ སྐུ་མགྲོན་གཙོ་བོ་ གིས་ དབུ་གཙོས་ པའི་ དྲང་དཔོན་ རྣམས་ དང་ ས་ཕྱོགས་ ཁག་སོ་སོ་ ལས་ འབྱོན་ མིའི་ སྐུ་མགྲོན་ ཡོངས་ དང་ ལྷག་པར་དུ་ དངོས་མཐོང་ གཟིགས་བཞུགས་ མིའི་ འབྲུག་ མི་ ཆེ་འབྲིང་ཆུང་གསུམ་ ག་ར་ ལུ་ ཕྱི་རུ་བདེ་ལེགས་ ཟེར་ ཞུ་ ནི །</w:t>
      </w:r>
    </w:p>
    <w:p w14:paraId="0CD1C446" w14:textId="77777777" w:rsidR="00A536DF" w:rsidRDefault="00A536DF" w:rsidP="00A536DF">
      <w:pPr>
        <w:spacing w:after="0"/>
      </w:pPr>
      <w:r>
        <w:rPr>
          <w:rFonts w:cs="Microsoft Himalaya"/>
          <w:cs/>
          <w:lang w:bidi="bo-CN"/>
        </w:rPr>
        <w:t xml:space="preserve"> ད་རེས་ དུས་རབས་ ཉི་ཤུ་རྩ་གཅིག་པའི་ དུས་ འདི་ ནང་ ལུ་ འཛམ་བུ་གླིང་ ནང་ དཔལ་འབྱོར་ དང་ འཕྲུལ་རིག་ གོང་འཕེལ་ ཡར་ངོའི་ ཟླཝ་ བཟུམ་སྦེ་ ཡོད་ རུང་ ཞི་བདེ་ དང་ དགའ་སྐྱིད་ རྩ་ལས་ར་ མེད་ མི་ འདི་ རྒྱུ་མཚན་ ལེ་ཤ་ ཡོད་ པའི་ གྲས་ལས་ གཅིག་ ང་བཅས་ མི་སེར་ ཆ་ཁྱབ་ ཀྱི་ འགན་འཁྲི་ དང་ འགན་ཁུར་ ཟེར་ མི་ འདི་ ག་ བཟུམ་ ཅིག་ ཨིན་ན་ དང་ དེའི་ དགོས་པ་ ཚུ་ ལེགས་ཤོམ་ སྦེ་ ཧ་ མ་ གོ་ བའི་ སྐྱོན་ ཨིནམ་ལས་ བརྟེན་ ད་རིས་ ངེ་གི་ དོན་ཚན་ འགན་འཁྲི་ དང་ འགན་ཁུར་ གྱི་ དགོས་པ་ ཟེར་ བའི་ ཐོག་ ལུ་ མ་གཞི་ གསེར་ གྱི་ རི་ ལུ་ འཛེག་ ནི་ གི་ དངུལ་ གྱི་ ལྷྭམ་ མེད་ དེ་ ར་ འབད་རུང་</w:t>
      </w:r>
    </w:p>
    <w:p w14:paraId="66635970" w14:textId="77777777" w:rsidR="00A536DF" w:rsidRDefault="00A536DF" w:rsidP="00A536DF">
      <w:pPr>
        <w:spacing w:after="0"/>
      </w:pPr>
      <w:r>
        <w:rPr>
          <w:rFonts w:cs="Microsoft Himalaya"/>
          <w:cs/>
          <w:lang w:bidi="bo-CN"/>
        </w:rPr>
        <w:t xml:space="preserve"> ལྕགས་ ཀྱི་ ལྷྭམ་ གྱོན་ ཏེ་ གིས་ ཟངས་ རི་ བསྐོར་ བའི་ ཚུལ་ དུ་ སྦེ་ རང་ ལུ་ སྐྱེས་སྟོབས་ ཀྱི་ རིག་པ་ དང་ ཐོས་སྟོབས་ ཀྱི་ ཤེས་ཡོན ། </w:t>
      </w:r>
      <w:r>
        <w:t xml:space="preserve"># </w:t>
      </w:r>
      <w:r>
        <w:rPr>
          <w:rFonts w:cs="Microsoft Himalaya"/>
          <w:cs/>
          <w:lang w:bidi="bo-CN"/>
        </w:rPr>
        <w:t>སྦྱངས་སྟོབས་ ཀྱི་ ཁྱད་རིག་ ལྷན་ཅིག་ཏུ་ འཛོམས་ པའི་ ཉམས་མྱོང་ ལ་སོགས་པ་ ག་ནི་ཡང་ མེད་ དེ་ ར་ འབད་རུང་</w:t>
      </w:r>
    </w:p>
    <w:p w14:paraId="0C6B1DBE" w14:textId="77777777" w:rsidR="00A536DF" w:rsidRDefault="00A536DF" w:rsidP="00A536DF">
      <w:pPr>
        <w:spacing w:after="0"/>
      </w:pPr>
      <w:r>
        <w:rPr>
          <w:rFonts w:cs="Microsoft Himalaya"/>
          <w:cs/>
          <w:lang w:bidi="bo-CN"/>
        </w:rPr>
        <w:t xml:space="preserve"> འབྲུག་ མི་ བསོད་ཅན་ གྱི་ སྐུ་མདུན་ ལུ་ ད་རིས་ ང་ གིས་ སྡོམ་པ་ མེད་ པའི་ བཙུན་ཚུགས་ དང་ ། </w:t>
      </w:r>
      <w:r>
        <w:t xml:space="preserve"># </w:t>
      </w:r>
      <w:r>
        <w:rPr>
          <w:rFonts w:cs="Microsoft Himalaya"/>
          <w:cs/>
          <w:lang w:bidi="bo-CN"/>
        </w:rPr>
        <w:t xml:space="preserve">རྟོགས་པ་ མེད་ པའི་ གྲུབ་བརྫུས་ ཀྱི་ སྤྱོད་པ་ བཟུམ་ མེན་ པར་ གཏམ་བློ་ མི་ ཤ་ འཕྲང་ཕྲད་ ཀྱི་ ཚུལ་ དུ་ ང་ར་ གིས་ ཤེས་ཤེསཔ་ དང་ མཐོང་མཐོངམ་ ཅིག་ ནཱ་ ལས་ མར་ ཁུངས་ སྒྲུབ་བྱེད་ དང་ བཅསཔ་ སྦེ་ ཞུ་ བ་ ཅིན </w:t>
      </w:r>
      <w:r>
        <w:t xml:space="preserve"># </w:t>
      </w:r>
      <w:r>
        <w:rPr>
          <w:rFonts w:cs="Microsoft Himalaya"/>
          <w:cs/>
          <w:lang w:bidi="bo-CN"/>
        </w:rPr>
        <w:t xml:space="preserve">དང་པ་ར་ འགན་འཁྲི་ ཟེར་ མི་ འདི་ མི་ ག་འབད་རུང་ ཅིག་ ལུ་ ཁོ་རའི་ ཤེས་ཚད་ དང་ ལྕོགས་གྲུབ་ </w:t>
      </w:r>
      <w:r>
        <w:t xml:space="preserve"># </w:t>
      </w:r>
      <w:r>
        <w:rPr>
          <w:rFonts w:cs="Microsoft Himalaya"/>
          <w:cs/>
          <w:lang w:bidi="bo-CN"/>
        </w:rPr>
        <w:t>དེ་ལས་ ཉམས་མྱོང་ དང་ འཁྲིལ་ བའི་ ལཱ་འགན་ ཕོག་ མི་ ཅིག་ ལུ་ སླབཔ་ ཨིན །</w:t>
      </w:r>
    </w:p>
    <w:p w14:paraId="0460C5C3" w14:textId="77777777" w:rsidR="00A536DF" w:rsidRDefault="00A536DF" w:rsidP="00A536DF">
      <w:pPr>
        <w:spacing w:after="0"/>
      </w:pPr>
      <w:r>
        <w:rPr>
          <w:rFonts w:cs="Microsoft Himalaya"/>
          <w:cs/>
          <w:lang w:bidi="bo-CN"/>
        </w:rPr>
        <w:t xml:space="preserve"> དེ་ལས་ རིམ་པ་བཞིན་ རང་ ལུ་ ཕོག་ པའི་ ལཱ་འགན་ འདི་ དཔེར་ན་ རྟ་ ཅིག་ ལུ་ ཁོ་རའི་ ཤུགས་ཚད་ དང་ འཁྲིལ་ བའི་ ཁུར་ཆ་ བཀལ་ བའི་ སྐབས་ འཐུས་ཤོར་ འགན་ཤོར་ མེད་ པར་ འབག་འགྱོ་ དོ་ བཟུམ་ རང་ ལུ་ ཕོག་ པའི་ ལཱ་འགན་ འདི་ ཅི་ལྕོགས་གང་ལྕོགས་ ཀྱི་ ཐོག་ ལས་ དམ་ཚིག་ དཔང་ ལུ་ བཙུགས་ ཏེ་ ཕྱག་ཞུ་ མི་ འདི་ ལུ་ འགན་ཁུར་ ཟེར་ སླབཔ་ ཨིན ། </w:t>
      </w:r>
      <w:r>
        <w:t xml:space="preserve"># </w:t>
      </w:r>
      <w:r>
        <w:rPr>
          <w:rFonts w:cs="Microsoft Himalaya"/>
          <w:cs/>
          <w:lang w:bidi="bo-CN"/>
        </w:rPr>
        <w:t xml:space="preserve">མ་གཞི་ འགན་འཁྲི་ དང་ འགན་ཁུར་ ལུ་ དབྱེ་བ་ ལེ་ཤ་ ཡོད་ རུང་ མདོར་བསྡུ་ བ་ ཅིན་ ཁྲིམས་དོན་ གྱི་ འགན་འཁྲི་ དང་ འགན་ཁུར ། </w:t>
      </w:r>
      <w:r>
        <w:t xml:space="preserve"># </w:t>
      </w:r>
      <w:r>
        <w:rPr>
          <w:rFonts w:cs="Microsoft Himalaya"/>
          <w:cs/>
          <w:lang w:bidi="bo-CN"/>
        </w:rPr>
        <w:t xml:space="preserve">ཚུལ་ཁྲིམས་ ཀྱི་ འགན་འཁྲི་ དང་ འགན་ཁུར ། </w:t>
      </w:r>
      <w:r>
        <w:t xml:space="preserve"># </w:t>
      </w:r>
      <w:r>
        <w:rPr>
          <w:rFonts w:cs="Microsoft Himalaya"/>
          <w:cs/>
          <w:lang w:bidi="bo-CN"/>
        </w:rPr>
        <w:t xml:space="preserve">མི་སྡེའི་ འགན་འཁྲི་ དང་ འགན་ཁུར ། </w:t>
      </w:r>
      <w:r>
        <w:t xml:space="preserve"># </w:t>
      </w:r>
      <w:r>
        <w:rPr>
          <w:rFonts w:cs="Microsoft Himalaya"/>
          <w:cs/>
          <w:lang w:bidi="bo-CN"/>
        </w:rPr>
        <w:t>དེ་ལས་ སྒེར་དོན་ གྱི་ འགན་འཁྲི་ དང་ འགན་ཁུར་ ཟེར་ རྩ་བའི་ དབྱེ་བ་ མ་འདྲཝ་ བཞི་ ལུ་ བསྡུཝ་ ཨིན །</w:t>
      </w:r>
    </w:p>
    <w:p w14:paraId="0F8F851D" w14:textId="77777777" w:rsidR="00A536DF" w:rsidRDefault="00A536DF" w:rsidP="00A536DF">
      <w:pPr>
        <w:spacing w:after="0"/>
      </w:pPr>
      <w:r>
        <w:rPr>
          <w:rFonts w:cs="Microsoft Himalaya"/>
          <w:cs/>
          <w:lang w:bidi="bo-CN"/>
        </w:rPr>
        <w:t xml:space="preserve"> འདི་ ཚུ་ རེ་རེ་བཞིན་དུ་ ལུ་ རང་སོའི་ དགོས་པ་ དང་ རྒྱུ་མཚན་ བསམ་གྱིས་མ་ཁྱབ་པར་ ཡོདཔ་ ཨིན་ རུང་ ད་རིས་ ང་ གིས་ ནཱ་ ལས་ མར་ འགན་འཁྲི་ དང་ འགན་ཁུར་ སྤྱིར་བཏང་ གི་ དགོས་པ་ ཅིག་ ཞུཝ་ འདྲཝ་ ཅིག་ འབད་ བ་ ཅིན་ ང་བཅས་ར་ ལས་ཁུངས་ དང་ ལས་སྡེ ། </w:t>
      </w:r>
      <w:r>
        <w:t xml:space="preserve"># </w:t>
      </w:r>
      <w:r>
        <w:rPr>
          <w:rFonts w:cs="Microsoft Himalaya"/>
          <w:cs/>
          <w:lang w:bidi="bo-CN"/>
        </w:rPr>
        <w:t>སྒེར་སྡེ་ དང་ གཙུག་སྡེ་ ལ་སོགས་པ་ ཚུ་ གི་ ལཱ་ གི་ གྲུབ་འབྲས་ དེ་ ཚུ་ འདི་ ནང་ ལུ་ ཕྱག་ལཱ་ གནང་ མི་ འགོ་དཔོན་ ཚུ་ གིས་ འགན་འཁྲི་ དང་ འགན་ཁུར་ ཚུལ་ དང་ མཐུན་ཏོག་ཏོ་ སྦེ་ འབག་ མ་ འབག་ ལུ་ རག་ལསཔ་ ཨིན །</w:t>
      </w:r>
    </w:p>
    <w:p w14:paraId="0FF250A7" w14:textId="77777777" w:rsidR="00A536DF" w:rsidRDefault="00A536DF" w:rsidP="00A536DF">
      <w:pPr>
        <w:spacing w:after="0"/>
      </w:pPr>
      <w:r>
        <w:rPr>
          <w:rFonts w:cs="Microsoft Himalaya"/>
          <w:cs/>
          <w:lang w:bidi="bo-CN"/>
        </w:rPr>
        <w:t xml:space="preserve"> དེ་ཡང་ ལེགས་བཤད་ ལས གང་ཞིག་ གསེར་ གྱི་ རི་ ལ་ གནས་ ཙ་ ན ། </w:t>
      </w:r>
      <w:r>
        <w:t xml:space="preserve"># </w:t>
      </w:r>
      <w:r>
        <w:rPr>
          <w:rFonts w:cs="Microsoft Himalaya"/>
          <w:cs/>
          <w:lang w:bidi="bo-CN"/>
        </w:rPr>
        <w:t xml:space="preserve">། དེ་ ཡི་ འདབས་ཆགས་ ཐམས་ཅད་ གསེར་ དུ་ འགྱུར ། </w:t>
      </w:r>
      <w:r>
        <w:t xml:space="preserve"># </w:t>
      </w:r>
      <w:r>
        <w:rPr>
          <w:rFonts w:cs="Microsoft Himalaya"/>
          <w:cs/>
          <w:lang w:bidi="bo-CN"/>
        </w:rPr>
        <w:t xml:space="preserve">། གང་ཞིག་ དུག་ གི་ རི་ ལ་ གནས་ ཙ་ ན ། </w:t>
      </w:r>
      <w:r>
        <w:t xml:space="preserve"># </w:t>
      </w:r>
      <w:r>
        <w:rPr>
          <w:rFonts w:cs="Microsoft Himalaya"/>
          <w:cs/>
          <w:lang w:bidi="bo-CN"/>
        </w:rPr>
        <w:t xml:space="preserve">། དེ་ ཡི་ འདབས་ཆགས་ ཐམས་ཅད་ དུག་ ཏུ་ འགྱུར ། </w:t>
      </w:r>
      <w:r>
        <w:t xml:space="preserve"># </w:t>
      </w:r>
      <w:r>
        <w:rPr>
          <w:rFonts w:cs="Microsoft Himalaya"/>
          <w:cs/>
          <w:lang w:bidi="bo-CN"/>
        </w:rPr>
        <w:t>། ཟེར་ གསུང་ དོ་ བཟུམ་ འགན་འཁྲི་ཅན་ ཚུ་ གིས་ ཤ་ཚ་ཧིང་ཚའི་ སྒོ་ལས་ འགན་ཁུར་ ཨོ་ཏོག་ཏོ་ སྦེ་ འབགཔ་ འདྲཝ་ ཅིག་ འབད་ བ་ ཅིན་ སྤང་ དང་ མེ་ཏོག་ གཅིག་ཁར་ རྒྱས་ པའི་ དཔྱེ་ བཟུམ་ རང་བཞིན་གྱིས་ གོང་ལས་གོང་འཕེལ་ འགྱོ་ ནི་ དང་ གལ་སྲིད་</w:t>
      </w:r>
    </w:p>
    <w:p w14:paraId="5E0CC319" w14:textId="77777777" w:rsidR="00A536DF" w:rsidRDefault="00A536DF" w:rsidP="00A536DF">
      <w:pPr>
        <w:spacing w:after="0"/>
      </w:pPr>
      <w:r>
        <w:rPr>
          <w:rFonts w:cs="Microsoft Himalaya"/>
          <w:cs/>
          <w:lang w:bidi="bo-CN"/>
        </w:rPr>
        <w:t xml:space="preserve"> རང་ གི་ འགན་འཁྲི་ དང་ འགན་ཁུར་ ལུ་ བརྩི་མཐོང་ ཆུང་སོང་ པ་ ཅིན་ ཤིང་ དང་ ཤ་མུ་ གཅིག་ཁར་ རུལ་ བའི་ དཔྱེ་ བཟུམ་ དུས་ཡུན་ ཐུང་ཀུ་ ཅིག་ ནང་ མི་སྡེ་ ནང་ ལུ་ བྱ་སྟབས་ མ་ བདེཝ་ རི་ བཟུམ་ འཐོན་ ནིའི་ ཉེན་ཁ་ ཡོདཔ་ མ་ཚད་ ང་བཅས་རའི་ སྐྱིད་སྡུག་ གི་ གོངམ་ དྲིན་ཅན་ གྱི་ ཕམ་ མཚན་ བརྗོད་ པར་ ཕངས་ པའི་ མི་དབང་ འབྲུག་རྒྱལ་བཞི་པའི་ ཐུགས་ ཀྱི་ དགོངས་གཏེར་ རྒྱལ་ཡོངས་དགའ་སྐྱིད་དཔལ་འཛོམས་ ཀྱི་ དམིགས་གཏད་ འདི་ ཡང་ ཚུལ་བཞིན་ འགྲུབ་ ནི་ ལུ་ བར་ཆད་ རྐྱབ་ འོང་ །</w:t>
      </w:r>
    </w:p>
    <w:p w14:paraId="2AA58B46" w14:textId="77777777" w:rsidR="00A536DF" w:rsidRDefault="00A536DF" w:rsidP="00A536DF">
      <w:pPr>
        <w:spacing w:after="0"/>
      </w:pPr>
      <w:r>
        <w:rPr>
          <w:rFonts w:cs="Microsoft Himalaya"/>
          <w:cs/>
          <w:lang w:bidi="bo-CN"/>
        </w:rPr>
        <w:t xml:space="preserve"> དེ་ཡང་ དཔེ་ སྦེ་ ཞུ་ བ་ ཅིན་ ད་རེས་ནངས་པ་ ཤར་ དབུས་ ཨེ་ཤི་ཡ་ གི་ རྒྱལ་ཁབ་ ཨི་རག་ དང་ ཨཕ་ག་ནིས་ཏཱན་ ལ་སོགས་པ་ ཚུ་ ནང་ འགོ་དཔོན་ འདི་ ཚུ་ གིས་ རང་ ལུ་ ཕོག་ པའི་ འགན་ཁུར་ ལོག་པ་ སྦེ་ སྤྱོད་ པའི་ རྐྱེན་ གྱིས་ རྒྱལ་ཁབ་ འདི་ ཚུ་ ནང་ གནམ་ ཉིན་མཚན་ མེད་ པར་ བྱེལཝ་ ལངམ་ལང་ ས་ ར་ སྡོད་ དེ་ དགའ་བ་ དང་ སྐྱིད་པ་ ཟེར་ མི་ འདི་ ཡུད་ཙམ་ཅིག་ ར་ མེད་ པར་ ལྷ་མིན་ འཐབ་རྩོད་ ཀྱི་ སྡུག་བསྔལ་ མྱོངམ་ དེས་ མྱོང་ སྡོད་ མི་ འདི་ འགན་འཁྲི་ དང་ འགན་ཁུར་ འབག་ མི་ ཚུ་ གིས་ འཐུས་ སྦོམ་ སྦེ་ ར་ ཤོར་སོང་ པའི་ རྟགས་མཚན་ ངོ་མ་ ཅིག་ ཨིན་ མས ཟེར་ ཞུ་ ནི །</w:t>
      </w:r>
    </w:p>
    <w:p w14:paraId="2BDCB334" w14:textId="77777777" w:rsidR="00A536DF" w:rsidRDefault="00A536DF" w:rsidP="00A536DF">
      <w:pPr>
        <w:spacing w:after="0"/>
      </w:pPr>
      <w:r>
        <w:rPr>
          <w:rFonts w:cs="Microsoft Himalaya"/>
          <w:cs/>
          <w:lang w:bidi="bo-CN"/>
        </w:rPr>
        <w:t xml:space="preserve"> ལེའུ་ </w:t>
      </w:r>
      <w:r>
        <w:t># NUM</w:t>
      </w:r>
      <w:r>
        <w:rPr>
          <w:rFonts w:cs="Microsoft Himalaya"/>
          <w:cs/>
          <w:lang w:bidi="bo-CN"/>
        </w:rPr>
        <w:t xml:space="preserve">པ ། </w:t>
      </w:r>
      <w:r>
        <w:t xml:space="preserve"># </w:t>
      </w:r>
      <w:r>
        <w:rPr>
          <w:rFonts w:cs="Microsoft Himalaya"/>
          <w:cs/>
          <w:lang w:bidi="bo-CN"/>
        </w:rPr>
        <w:t>ངོ་སྤྲོད །</w:t>
      </w:r>
    </w:p>
    <w:p w14:paraId="4CD3A343" w14:textId="77777777" w:rsidR="00A536DF" w:rsidRDefault="00A536DF" w:rsidP="00A536DF">
      <w:pPr>
        <w:spacing w:after="0"/>
      </w:pPr>
      <w:r>
        <w:rPr>
          <w:rFonts w:cs="Microsoft Himalaya"/>
          <w:cs/>
          <w:lang w:bidi="bo-CN"/>
        </w:rPr>
        <w:t xml:space="preserve"> འབྲུག་གི་རྩ་ཁྲིམས་ཆེན་མོའི་ རྩ་ཚན་ </w:t>
      </w:r>
      <w:r>
        <w:t># NUM</w:t>
      </w:r>
      <w:r>
        <w:rPr>
          <w:rFonts w:cs="Microsoft Himalaya"/>
          <w:cs/>
          <w:lang w:bidi="bo-CN"/>
        </w:rPr>
        <w:t xml:space="preserve">པ་ དང་ </w:t>
      </w:r>
      <w:r>
        <w:t xml:space="preserve"># </w:t>
      </w:r>
      <w:r>
        <w:rPr>
          <w:rFonts w:cs="Microsoft Himalaya"/>
          <w:cs/>
          <w:lang w:bidi="bo-CN"/>
        </w:rPr>
        <w:t>རྒྱལ་གཞུང་ཞི་གཡོག་ལྷན་ཚོགས་ ཀྱི་ རྒྱལ་པོའི་བཀའ་ཁྲིམས་</w:t>
      </w:r>
      <w:r>
        <w:t>#NUM#</w:t>
      </w:r>
      <w:r>
        <w:rPr>
          <w:rFonts w:cs="Microsoft Himalaya"/>
          <w:cs/>
          <w:lang w:bidi="bo-CN"/>
        </w:rPr>
        <w:t xml:space="preserve">ཅན་མ ། </w:t>
      </w:r>
      <w:r>
        <w:t xml:space="preserve"># </w:t>
      </w:r>
      <w:r>
        <w:rPr>
          <w:rFonts w:cs="Microsoft Himalaya"/>
          <w:cs/>
          <w:lang w:bidi="bo-CN"/>
        </w:rPr>
        <w:t>ཞི་གཡོག་བཅའ་ཁྲིམས་</w:t>
      </w:r>
      <w:r>
        <w:t>#NUM#</w:t>
      </w:r>
      <w:r>
        <w:rPr>
          <w:rFonts w:cs="Microsoft Himalaya"/>
          <w:cs/>
          <w:lang w:bidi="bo-CN"/>
        </w:rPr>
        <w:t xml:space="preserve">ཅན་མ་ ཚུ་ གི་ དགོངས་དོན་ འགྲུབ་ཐབས་ ལུ་ </w:t>
      </w:r>
      <w:r>
        <w:t xml:space="preserve"># </w:t>
      </w:r>
      <w:r>
        <w:rPr>
          <w:rFonts w:cs="Microsoft Himalaya"/>
          <w:cs/>
          <w:lang w:bidi="bo-CN"/>
        </w:rPr>
        <w:t xml:space="preserve">རྒྱལ་གཞུང་ཞི་གཡོག་ལྷན་ཚོགས་ ཀྱིས་ </w:t>
      </w:r>
      <w:r>
        <w:t xml:space="preserve"># </w:t>
      </w:r>
      <w:r>
        <w:rPr>
          <w:rFonts w:cs="Microsoft Himalaya"/>
          <w:cs/>
          <w:lang w:bidi="bo-CN"/>
        </w:rPr>
        <w:t>འབྲུག་གི་ཞི་གཡོག་བཅའ་ཡིག་དང་སྒྲིག་གཞི་</w:t>
      </w:r>
      <w:r>
        <w:t>#NUM#</w:t>
      </w:r>
      <w:r>
        <w:rPr>
          <w:rFonts w:cs="Microsoft Himalaya"/>
          <w:cs/>
          <w:lang w:bidi="bo-CN"/>
        </w:rPr>
        <w:t xml:space="preserve">ཅན་མ་ འདི་ བསྐྱར་བཟོ་ འབད་ དེ་ </w:t>
      </w:r>
      <w:r>
        <w:t xml:space="preserve"># </w:t>
      </w:r>
      <w:r>
        <w:rPr>
          <w:rFonts w:cs="Microsoft Himalaya"/>
          <w:cs/>
          <w:lang w:bidi="bo-CN"/>
        </w:rPr>
        <w:t>འབྲུག་གི་ཞི་གཡོག་བཅའ་ཡིག་དང་སྒྲིག་གཞི་</w:t>
      </w:r>
      <w:r>
        <w:t>#NUM#</w:t>
      </w:r>
      <w:r>
        <w:rPr>
          <w:rFonts w:cs="Microsoft Himalaya"/>
          <w:cs/>
          <w:lang w:bidi="bo-CN"/>
        </w:rPr>
        <w:t>ཅན་མ་ སྦེ་ ཁྱབ་བསྒྲགས་ འབདཝ་ ཨིན །</w:t>
      </w:r>
    </w:p>
    <w:p w14:paraId="6E2B2537" w14:textId="77777777" w:rsidR="00A536DF" w:rsidRDefault="00A536DF" w:rsidP="00A536DF">
      <w:pPr>
        <w:spacing w:after="0"/>
      </w:pPr>
      <w:r>
        <w:rPr>
          <w:rFonts w:cs="Microsoft Himalaya"/>
          <w:cs/>
          <w:lang w:bidi="bo-CN"/>
        </w:rPr>
        <w:t xml:space="preserve"> མཚན་གནས །</w:t>
      </w:r>
    </w:p>
    <w:p w14:paraId="083FB40F" w14:textId="77777777" w:rsidR="00A536DF" w:rsidRDefault="00A536DF" w:rsidP="00A536DF">
      <w:pPr>
        <w:spacing w:after="0"/>
      </w:pPr>
      <w:r>
        <w:rPr>
          <w:rFonts w:cs="Microsoft Himalaya"/>
          <w:cs/>
          <w:lang w:bidi="bo-CN"/>
        </w:rPr>
        <w:t xml:space="preserve"> བཅའ་ཡིག་ དང་ སྒྲིག་གཞི་ འདི་ ལུ་ </w:t>
      </w:r>
      <w:r>
        <w:t xml:space="preserve"># </w:t>
      </w:r>
      <w:r>
        <w:rPr>
          <w:rFonts w:cs="Microsoft Himalaya"/>
          <w:cs/>
          <w:lang w:bidi="bo-CN"/>
        </w:rPr>
        <w:t>ད་ལས་ཕར་ འབྲུག་གི་ཞི་གཡོག་བཅའ་ཡིག་དང་སྒྲིག་གཞི་</w:t>
      </w:r>
      <w:r>
        <w:t>#NUM#</w:t>
      </w:r>
      <w:r>
        <w:rPr>
          <w:rFonts w:cs="Microsoft Himalaya"/>
          <w:cs/>
          <w:lang w:bidi="bo-CN"/>
        </w:rPr>
        <w:t>ཅན་མ་ ཟེར་ བརྗོད་ དགོ །</w:t>
      </w:r>
    </w:p>
    <w:p w14:paraId="0EEB4758" w14:textId="77777777" w:rsidR="00A536DF" w:rsidRDefault="00A536DF" w:rsidP="00A536DF">
      <w:pPr>
        <w:spacing w:after="0"/>
      </w:pPr>
      <w:r>
        <w:rPr>
          <w:rFonts w:cs="Microsoft Himalaya"/>
          <w:cs/>
          <w:lang w:bidi="bo-CN"/>
        </w:rPr>
        <w:t xml:space="preserve"> ཁྱབ་ཚད་ དང་ འགོ་བཙུགས །</w:t>
      </w:r>
    </w:p>
    <w:p w14:paraId="731CAEAB" w14:textId="77777777" w:rsidR="00A536DF" w:rsidRDefault="00A536DF" w:rsidP="00A536DF">
      <w:pPr>
        <w:spacing w:after="0"/>
      </w:pPr>
      <w:r>
        <w:rPr>
          <w:rFonts w:cs="Microsoft Himalaya"/>
          <w:cs/>
          <w:lang w:bidi="bo-CN"/>
        </w:rPr>
        <w:lastRenderedPageBreak/>
        <w:t xml:space="preserve"> བཅའ་ཡིག་ འདི་ གིས་ </w:t>
      </w:r>
      <w:r>
        <w:t xml:space="preserve"># </w:t>
      </w:r>
      <w:r>
        <w:rPr>
          <w:rFonts w:cs="Microsoft Himalaya"/>
          <w:cs/>
          <w:lang w:bidi="bo-CN"/>
        </w:rPr>
        <w:t xml:space="preserve">ཞི་གཡོག་ ནང་འཁོད་ ཀྱི་ ལས་སྡེ་ ག་ར་ གི་ ལས་གཡོགཔ་ ཡོངས་ ལུ་ ཁྱབ་ ཨིན ། </w:t>
      </w:r>
      <w:r>
        <w:t xml:space="preserve"># </w:t>
      </w:r>
      <w:r>
        <w:rPr>
          <w:rFonts w:cs="Microsoft Himalaya"/>
          <w:cs/>
          <w:lang w:bidi="bo-CN"/>
        </w:rPr>
        <w:t xml:space="preserve">དེ་ གི་ གྲངས་སུ་ ཁག་འབག་ལས་གཡོགཔ་ དང་ སྤྱི་དོན་ལས་གཡོགཔ་ </w:t>
      </w:r>
      <w:r>
        <w:t xml:space="preserve"># </w:t>
      </w:r>
      <w:r>
        <w:rPr>
          <w:rFonts w:cs="Microsoft Himalaya"/>
          <w:cs/>
          <w:lang w:bidi="bo-CN"/>
        </w:rPr>
        <w:t>དེ་ལས་ གཞི་རིམ་ལས་གཡོགཔ་ ཚུ་ ཡང་ ཚུདཔ་ ཨིན །</w:t>
      </w:r>
    </w:p>
    <w:p w14:paraId="2E65BCB3" w14:textId="77777777" w:rsidR="00A536DF" w:rsidRDefault="00A536DF" w:rsidP="00A536DF">
      <w:pPr>
        <w:spacing w:after="0"/>
      </w:pPr>
      <w:r>
        <w:rPr>
          <w:rFonts w:cs="Microsoft Himalaya"/>
          <w:cs/>
          <w:lang w:bidi="bo-CN"/>
        </w:rPr>
        <w:t xml:space="preserve"> བཅའ་ཡིག་ འདི་ གི་ ཁྱབ་ཚད་ འོག་ ལུ་ མ་ ཚུད་ མི་ ཚུ་ ཡང་ །</w:t>
      </w:r>
    </w:p>
    <w:p w14:paraId="1004EC22" w14:textId="77777777" w:rsidR="00A536DF" w:rsidRDefault="00A536DF" w:rsidP="00A536DF">
      <w:pPr>
        <w:spacing w:after="0"/>
      </w:pPr>
      <w:r>
        <w:rPr>
          <w:rFonts w:cs="Microsoft Himalaya"/>
          <w:cs/>
          <w:lang w:bidi="bo-CN"/>
        </w:rPr>
        <w:t xml:space="preserve"> བཙག་འཐུ་ ལས་ གྲུབ་ པའི་ འཐུས་མི །</w:t>
      </w:r>
    </w:p>
    <w:p w14:paraId="27E3844F" w14:textId="77777777" w:rsidR="00A536DF" w:rsidRDefault="00A536DF" w:rsidP="00A536DF">
      <w:pPr>
        <w:spacing w:after="0"/>
      </w:pPr>
      <w:r>
        <w:rPr>
          <w:rFonts w:cs="Microsoft Himalaya"/>
          <w:cs/>
          <w:lang w:bidi="bo-CN"/>
        </w:rPr>
        <w:t xml:space="preserve"> རྩ་ཁྲིམས་ཅན་ གྱི་ གོ་གནས་ འཆང་ མི་ དང་ </w:t>
      </w:r>
      <w:r>
        <w:t xml:space="preserve"># </w:t>
      </w:r>
      <w:r>
        <w:rPr>
          <w:rFonts w:cs="Microsoft Himalaya"/>
          <w:cs/>
          <w:lang w:bidi="bo-CN"/>
        </w:rPr>
        <w:t xml:space="preserve">འཐུས་མི་ </w:t>
      </w:r>
      <w:r>
        <w:t xml:space="preserve"># </w:t>
      </w:r>
      <w:r>
        <w:rPr>
          <w:rFonts w:cs="Microsoft Himalaya"/>
          <w:cs/>
          <w:lang w:bidi="bo-CN"/>
        </w:rPr>
        <w:t xml:space="preserve">ཡངན་ </w:t>
      </w:r>
      <w:r>
        <w:t xml:space="preserve"># </w:t>
      </w:r>
      <w:r>
        <w:rPr>
          <w:rFonts w:cs="Microsoft Himalaya"/>
          <w:cs/>
          <w:lang w:bidi="bo-CN"/>
        </w:rPr>
        <w:t>ལྷན་འཛིན །</w:t>
      </w:r>
    </w:p>
    <w:p w14:paraId="5E5787C4" w14:textId="77777777" w:rsidR="00A536DF" w:rsidRDefault="00A536DF" w:rsidP="00A536DF">
      <w:pPr>
        <w:spacing w:after="0"/>
      </w:pPr>
      <w:r>
        <w:rPr>
          <w:rFonts w:cs="Microsoft Himalaya"/>
          <w:cs/>
          <w:lang w:bidi="bo-CN"/>
        </w:rPr>
        <w:t xml:space="preserve"> དྲང་ཁྲིམས་ལྷན་སྡེའི་ མངའ་འོག་ གི་ ཁྲིམས་འདུན་ ཡོངས་ ཀྱི་ </w:t>
      </w:r>
      <w:r>
        <w:t xml:space="preserve"># </w:t>
      </w:r>
      <w:r>
        <w:rPr>
          <w:rFonts w:cs="Microsoft Himalaya"/>
          <w:cs/>
          <w:lang w:bidi="bo-CN"/>
        </w:rPr>
        <w:t xml:space="preserve">དྲང་དཔོན་ དང་ </w:t>
      </w:r>
      <w:r>
        <w:t xml:space="preserve"># </w:t>
      </w:r>
      <w:r>
        <w:rPr>
          <w:rFonts w:cs="Microsoft Himalaya"/>
          <w:cs/>
          <w:lang w:bidi="bo-CN"/>
        </w:rPr>
        <w:t>དྲང་དཔོན་རབ་འབྱམས །</w:t>
      </w:r>
    </w:p>
    <w:p w14:paraId="5F004577" w14:textId="77777777" w:rsidR="00A536DF" w:rsidRDefault="00A536DF" w:rsidP="00A536DF">
      <w:pPr>
        <w:spacing w:after="0"/>
      </w:pPr>
      <w:r>
        <w:rPr>
          <w:rFonts w:cs="Microsoft Himalaya"/>
          <w:cs/>
          <w:lang w:bidi="bo-CN"/>
        </w:rPr>
        <w:t xml:space="preserve"> རྩོད་དཔོན་ཡོངས་ཁྱབ །</w:t>
      </w:r>
    </w:p>
    <w:p w14:paraId="2875C936" w14:textId="77777777" w:rsidR="00A536DF" w:rsidRDefault="00A536DF" w:rsidP="00A536DF">
      <w:pPr>
        <w:spacing w:after="0"/>
      </w:pPr>
      <w:r>
        <w:rPr>
          <w:rFonts w:cs="Microsoft Himalaya"/>
          <w:cs/>
          <w:lang w:bidi="bo-CN"/>
        </w:rPr>
        <w:t xml:space="preserve"> དམག་སྡེ་ ཁག་ དང་ </w:t>
      </w:r>
      <w:r>
        <w:t xml:space="preserve"># </w:t>
      </w:r>
      <w:r>
        <w:rPr>
          <w:rFonts w:cs="Microsoft Himalaya"/>
          <w:cs/>
          <w:lang w:bidi="bo-CN"/>
        </w:rPr>
        <w:t>རྒྱལ་གཞུང་འབྲུག་གི་འགག་སྡེའི་ ལས་གཡོགཔ །</w:t>
      </w:r>
    </w:p>
    <w:p w14:paraId="49B4F46F" w14:textId="77777777" w:rsidR="00A536DF" w:rsidRDefault="00A536DF" w:rsidP="00A536DF">
      <w:pPr>
        <w:spacing w:after="0"/>
      </w:pPr>
      <w:r>
        <w:rPr>
          <w:rFonts w:cs="Microsoft Himalaya"/>
          <w:cs/>
          <w:lang w:bidi="bo-CN"/>
        </w:rPr>
        <w:t xml:space="preserve"> གཞན་ ཡང་ </w:t>
      </w:r>
      <w:r>
        <w:t xml:space="preserve"># </w:t>
      </w:r>
      <w:r>
        <w:rPr>
          <w:rFonts w:cs="Microsoft Himalaya"/>
          <w:cs/>
          <w:lang w:bidi="bo-CN"/>
        </w:rPr>
        <w:t xml:space="preserve">སྤྱི་ཚོགས་ ཀྱིས་ དུས་དང་དུས་སུ་ </w:t>
      </w:r>
      <w:r>
        <w:t xml:space="preserve"># </w:t>
      </w:r>
      <w:r>
        <w:rPr>
          <w:rFonts w:cs="Microsoft Himalaya"/>
          <w:cs/>
          <w:lang w:bidi="bo-CN"/>
        </w:rPr>
        <w:t>ཆ་འཇོག་ འབད་ མི་ གང་རུང་ །</w:t>
      </w:r>
    </w:p>
    <w:p w14:paraId="3E121BAB" w14:textId="77777777" w:rsidR="00A536DF" w:rsidRDefault="00A536DF" w:rsidP="00A536DF">
      <w:pPr>
        <w:spacing w:after="0"/>
      </w:pPr>
      <w:r>
        <w:rPr>
          <w:rFonts w:cs="Microsoft Himalaya"/>
          <w:cs/>
          <w:lang w:bidi="bo-CN"/>
        </w:rPr>
        <w:t xml:space="preserve"> བཅའ་ཡིག་ འདི་ </w:t>
      </w:r>
      <w:r>
        <w:t xml:space="preserve"># </w:t>
      </w:r>
      <w:r>
        <w:rPr>
          <w:rFonts w:cs="Microsoft Himalaya"/>
          <w:cs/>
          <w:lang w:bidi="bo-CN"/>
        </w:rPr>
        <w:t xml:space="preserve">སྤྱི་ལོ་ </w:t>
      </w:r>
      <w:r>
        <w:t xml:space="preserve">NUM </w:t>
      </w:r>
      <w:r>
        <w:rPr>
          <w:rFonts w:cs="Microsoft Himalaya"/>
          <w:cs/>
          <w:lang w:bidi="bo-CN"/>
        </w:rPr>
        <w:t xml:space="preserve">སྤྱི་ཟླ་ </w:t>
      </w:r>
      <w:r>
        <w:t># NUM</w:t>
      </w:r>
      <w:r>
        <w:rPr>
          <w:rFonts w:cs="Microsoft Himalaya"/>
          <w:cs/>
          <w:lang w:bidi="bo-CN"/>
        </w:rPr>
        <w:t xml:space="preserve">པའི་ སྤྱི་ཚེས་ </w:t>
      </w:r>
      <w:r>
        <w:t xml:space="preserve"># NUM </w:t>
      </w:r>
      <w:r>
        <w:rPr>
          <w:rFonts w:cs="Microsoft Himalaya"/>
          <w:cs/>
          <w:lang w:bidi="bo-CN"/>
        </w:rPr>
        <w:t>ལས་ ལག་ལེན་ འགོ་བཙུགས་ དགོ །</w:t>
      </w:r>
    </w:p>
    <w:p w14:paraId="57BC44B0" w14:textId="77777777" w:rsidR="00A536DF" w:rsidRDefault="00A536DF" w:rsidP="00A536DF">
      <w:pPr>
        <w:spacing w:after="0"/>
      </w:pPr>
      <w:r>
        <w:rPr>
          <w:rFonts w:cs="Microsoft Himalaya"/>
          <w:cs/>
          <w:lang w:bidi="bo-CN"/>
        </w:rPr>
        <w:t xml:space="preserve"> དགོས་དོན །</w:t>
      </w:r>
    </w:p>
    <w:p w14:paraId="6CA3FE68" w14:textId="77777777" w:rsidR="00A536DF" w:rsidRDefault="00A536DF" w:rsidP="00A536DF">
      <w:pPr>
        <w:spacing w:after="0"/>
      </w:pPr>
      <w:r>
        <w:rPr>
          <w:rFonts w:cs="Microsoft Himalaya"/>
          <w:cs/>
          <w:lang w:bidi="bo-CN"/>
        </w:rPr>
        <w:t xml:space="preserve"> བཅའ་ཡིག་ འདི་ གི་ དགོས་དོན་ འདི་ </w:t>
      </w:r>
      <w:r>
        <w:t xml:space="preserve"># </w:t>
      </w:r>
      <w:r>
        <w:rPr>
          <w:rFonts w:cs="Microsoft Himalaya"/>
          <w:cs/>
          <w:lang w:bidi="bo-CN"/>
        </w:rPr>
        <w:t xml:space="preserve">ཞི་གཡོག་ ནང་ ལུ་ </w:t>
      </w:r>
      <w:r>
        <w:t xml:space="preserve"># </w:t>
      </w:r>
      <w:r>
        <w:rPr>
          <w:rFonts w:cs="Microsoft Himalaya"/>
          <w:cs/>
          <w:lang w:bidi="bo-CN"/>
        </w:rPr>
        <w:t>ལས་གཡོག་པའི་ བྱ་ལེན་ གཅིག་མཚུངས་ དང་ ཤོ་མཚུངས་ ཡོདཔ་ ངེས་བརྟན་ བཟོ་ ནིའི་ དོན་ལུ་ ཨིན །</w:t>
      </w:r>
    </w:p>
    <w:p w14:paraId="6A63E041" w14:textId="77777777" w:rsidR="00A536DF" w:rsidRDefault="00A536DF" w:rsidP="00A536DF">
      <w:pPr>
        <w:spacing w:after="0"/>
      </w:pPr>
      <w:r>
        <w:rPr>
          <w:rFonts w:cs="Microsoft Himalaya"/>
          <w:cs/>
          <w:lang w:bidi="bo-CN"/>
        </w:rPr>
        <w:t xml:space="preserve"> གོ་དོན་ ལེན་ ཐངས །</w:t>
      </w:r>
    </w:p>
    <w:p w14:paraId="149EFCDA" w14:textId="77777777" w:rsidR="00A536DF" w:rsidRDefault="00A536DF" w:rsidP="00A536DF">
      <w:pPr>
        <w:spacing w:after="0"/>
      </w:pPr>
      <w:r>
        <w:rPr>
          <w:rFonts w:cs="Microsoft Himalaya"/>
          <w:cs/>
          <w:lang w:bidi="bo-CN"/>
        </w:rPr>
        <w:t xml:space="preserve"> བཅའ་ཡིག་ འདི་ ནང་ </w:t>
      </w:r>
      <w:r>
        <w:t xml:space="preserve"># </w:t>
      </w:r>
      <w:r>
        <w:rPr>
          <w:rFonts w:cs="Microsoft Himalaya"/>
          <w:cs/>
          <w:lang w:bidi="bo-CN"/>
        </w:rPr>
        <w:t xml:space="preserve">སྐབས་ཐོབ་ ཀྱིས་ གོ་དོན་ ལོགས་སུ་ སྟོན་ ན་ མ་གཏོགས་ </w:t>
      </w:r>
      <w:r>
        <w:t xml:space="preserve"># </w:t>
      </w:r>
      <w:r>
        <w:rPr>
          <w:rFonts w:cs="Microsoft Himalaya"/>
          <w:cs/>
          <w:lang w:bidi="bo-CN"/>
        </w:rPr>
        <w:t xml:space="preserve">དེ་མིན་ གཅིག་ཚིག་ གིས་ མང་ཚིག་ ལུ་ དང་ ཕོ་ཚིག་ གིས་ མོ་ ལུ་ གོ་ དགོཔ་ དང་ </w:t>
      </w:r>
      <w:r>
        <w:t xml:space="preserve"># </w:t>
      </w:r>
      <w:r>
        <w:rPr>
          <w:rFonts w:cs="Microsoft Himalaya"/>
          <w:cs/>
          <w:lang w:bidi="bo-CN"/>
        </w:rPr>
        <w:t>དེ་ལས་ ལྡོག་ སྟེ་ ཡང་ ཧ་གོ་ དགོཔ་ ཨིན །</w:t>
      </w:r>
    </w:p>
    <w:p w14:paraId="3256E581" w14:textId="77777777" w:rsidR="00A536DF" w:rsidRDefault="00A536DF" w:rsidP="00A536DF">
      <w:pPr>
        <w:spacing w:after="0"/>
      </w:pPr>
      <w:r>
        <w:rPr>
          <w:rFonts w:cs="Microsoft Himalaya"/>
          <w:cs/>
          <w:lang w:bidi="bo-CN"/>
        </w:rPr>
        <w:t xml:space="preserve"> ཆ་མེད །</w:t>
      </w:r>
    </w:p>
    <w:p w14:paraId="4AAF4314" w14:textId="77777777" w:rsidR="00A536DF" w:rsidRDefault="00A536DF" w:rsidP="00A536DF">
      <w:pPr>
        <w:spacing w:after="0"/>
      </w:pPr>
      <w:r>
        <w:rPr>
          <w:rFonts w:cs="Microsoft Himalaya"/>
          <w:cs/>
          <w:lang w:bidi="bo-CN"/>
        </w:rPr>
        <w:t xml:space="preserve"> བཅའ་ཡིག་ འདི་ ལག་ལེན་ འཐབ་ པའི་ ཚེས་གྲངས་ ལས་ འགོ་བཟུང་ སྟེ་ </w:t>
      </w:r>
      <w:r>
        <w:t xml:space="preserve"># </w:t>
      </w:r>
      <w:r>
        <w:rPr>
          <w:rFonts w:cs="Microsoft Himalaya"/>
          <w:cs/>
          <w:lang w:bidi="bo-CN"/>
        </w:rPr>
        <w:t xml:space="preserve">ཧེ་མ་ ལས་ ཡོད་ པའི་ བཅའ་ཡིག སྒྲིག་གཞི ། </w:t>
      </w:r>
      <w:r>
        <w:t xml:space="preserve"># </w:t>
      </w:r>
      <w:r>
        <w:rPr>
          <w:rFonts w:cs="Microsoft Himalaya"/>
          <w:cs/>
          <w:lang w:bidi="bo-CN"/>
        </w:rPr>
        <w:t xml:space="preserve">ཁྱབ་བསྒྲགས ། </w:t>
      </w:r>
      <w:r>
        <w:t xml:space="preserve"># </w:t>
      </w:r>
      <w:r>
        <w:rPr>
          <w:rFonts w:cs="Microsoft Himalaya"/>
          <w:cs/>
          <w:lang w:bidi="bo-CN"/>
        </w:rPr>
        <w:t xml:space="preserve">གསལ་བསྒྲགས་ ཚུ་ ནང་ ཡོད་ པའི་ ནང་དོན་ ཚུ་ ལས་ </w:t>
      </w:r>
      <w:r>
        <w:t xml:space="preserve"># </w:t>
      </w:r>
      <w:r>
        <w:rPr>
          <w:rFonts w:cs="Microsoft Himalaya"/>
          <w:cs/>
          <w:lang w:bidi="bo-CN"/>
        </w:rPr>
        <w:t>འབྲུག་གི་ཞི་གཡོག་བཅའ་ཡིག་དང་སྒྲིག་གཞི་</w:t>
      </w:r>
      <w:r>
        <w:t>#NUM#</w:t>
      </w:r>
      <w:r>
        <w:rPr>
          <w:rFonts w:cs="Microsoft Himalaya"/>
          <w:cs/>
          <w:lang w:bidi="bo-CN"/>
        </w:rPr>
        <w:t xml:space="preserve">ཅན་མའི་ ནང་ ལུ་ ཚུད་ མི་ ཚུ་ མ་གཏོགས་ </w:t>
      </w:r>
      <w:r>
        <w:t xml:space="preserve"># </w:t>
      </w:r>
      <w:r>
        <w:rPr>
          <w:rFonts w:cs="Microsoft Himalaya"/>
          <w:cs/>
          <w:lang w:bidi="bo-CN"/>
        </w:rPr>
        <w:t>གཞན་ ག་ར་ ཆ་མེད་ ཨིན །</w:t>
      </w:r>
    </w:p>
    <w:p w14:paraId="40AD3F77" w14:textId="77777777" w:rsidR="00A536DF" w:rsidRDefault="00A536DF" w:rsidP="00A536DF">
      <w:pPr>
        <w:spacing w:after="0"/>
      </w:pPr>
      <w:r>
        <w:rPr>
          <w:rFonts w:cs="Microsoft Himalaya"/>
          <w:cs/>
          <w:lang w:bidi="bo-CN"/>
        </w:rPr>
        <w:t xml:space="preserve"> ལྷན་ཐབས་བཀའ་རྒྱ ། </w:t>
      </w:r>
      <w:r>
        <w:t>#</w:t>
      </w:r>
    </w:p>
    <w:p w14:paraId="516892F8" w14:textId="77777777" w:rsidR="00A536DF" w:rsidRDefault="00A536DF" w:rsidP="00A536DF">
      <w:pPr>
        <w:spacing w:after="0"/>
      </w:pPr>
      <w:r>
        <w:rPr>
          <w:rFonts w:cs="Microsoft Himalaya"/>
          <w:cs/>
          <w:lang w:bidi="bo-CN"/>
        </w:rPr>
        <w:t xml:space="preserve"> རྒྱལ་གཞུང་ཞི་གཡོག་ལྷན་ཚོགས་ ཀྱིས་ </w:t>
      </w:r>
      <w:r>
        <w:t xml:space="preserve"># </w:t>
      </w:r>
      <w:r>
        <w:rPr>
          <w:rFonts w:cs="Microsoft Himalaya"/>
          <w:cs/>
          <w:lang w:bidi="bo-CN"/>
        </w:rPr>
        <w:t xml:space="preserve">བཅའ་ཡིག་ འདི་ དང་ འཁྲིལ་ ཏེ་ </w:t>
      </w:r>
      <w:r>
        <w:t xml:space="preserve"># </w:t>
      </w:r>
      <w:r>
        <w:rPr>
          <w:rFonts w:cs="Microsoft Himalaya"/>
          <w:cs/>
          <w:lang w:bidi="bo-CN"/>
        </w:rPr>
        <w:t xml:space="preserve">བཀོདཁྱབ་བཀའ་རྒྱ་ གནང་ དགོ་ མི་ ཚུ་ </w:t>
      </w:r>
      <w:r>
        <w:t xml:space="preserve"># </w:t>
      </w:r>
      <w:r>
        <w:rPr>
          <w:rFonts w:cs="Microsoft Himalaya"/>
          <w:cs/>
          <w:lang w:bidi="bo-CN"/>
        </w:rPr>
        <w:t>དུས་དང་དུས་སུ་ གནང་ དགོ །</w:t>
      </w:r>
    </w:p>
    <w:p w14:paraId="33DB0CA9" w14:textId="77777777" w:rsidR="00A536DF" w:rsidRDefault="00A536DF" w:rsidP="00A536DF">
      <w:pPr>
        <w:spacing w:after="0"/>
      </w:pPr>
      <w:r>
        <w:rPr>
          <w:rFonts w:cs="Microsoft Himalaya"/>
          <w:cs/>
          <w:lang w:bidi="bo-CN"/>
        </w:rPr>
        <w:t xml:space="preserve"> འཕྲི་སྣོན་ དང་ དོན་འགྲེལ་ གྱི་ དབང་ཆ །</w:t>
      </w:r>
    </w:p>
    <w:p w14:paraId="75817DB1" w14:textId="77777777" w:rsidR="00A536DF" w:rsidRDefault="00A536DF" w:rsidP="00A536DF">
      <w:pPr>
        <w:spacing w:after="0"/>
      </w:pPr>
      <w:r>
        <w:rPr>
          <w:rFonts w:cs="Microsoft Himalaya"/>
          <w:cs/>
          <w:lang w:bidi="bo-CN"/>
        </w:rPr>
        <w:t xml:space="preserve"> འབྲུག་གི་ཞི་གཡོག་བཅའ་ཡིག་དང་སྒྲིག་གཞི་</w:t>
      </w:r>
      <w:r>
        <w:t>#NUM#</w:t>
      </w:r>
      <w:r>
        <w:rPr>
          <w:rFonts w:cs="Microsoft Himalaya"/>
          <w:cs/>
          <w:lang w:bidi="bo-CN"/>
        </w:rPr>
        <w:t xml:space="preserve">ཅན་མའི་ དགོངས་དོན་ ག་ཅི་ར་ཨིན་རུང་ </w:t>
      </w:r>
      <w:r>
        <w:t xml:space="preserve"># </w:t>
      </w:r>
      <w:r>
        <w:rPr>
          <w:rFonts w:cs="Microsoft Himalaya"/>
          <w:cs/>
          <w:lang w:bidi="bo-CN"/>
        </w:rPr>
        <w:t xml:space="preserve">འདི་ ཚུ་ འཕྲི་སྣོན་ འབད་ ནི་ དང་ དོན་འགྲེལ་ གྱི་ དབང་ཆ་ འདི་ </w:t>
      </w:r>
      <w:r>
        <w:t xml:space="preserve"># </w:t>
      </w:r>
      <w:r>
        <w:rPr>
          <w:rFonts w:cs="Microsoft Himalaya"/>
          <w:cs/>
          <w:lang w:bidi="bo-CN"/>
        </w:rPr>
        <w:t xml:space="preserve">རྒྱལ་གཞུང་ཞི་གཡོག་ལྷན་ཚོགས་ ལུ་ ཡོདཔ་ ལས་ </w:t>
      </w:r>
      <w:r>
        <w:t xml:space="preserve"># </w:t>
      </w:r>
      <w:r>
        <w:rPr>
          <w:rFonts w:cs="Microsoft Himalaya"/>
          <w:cs/>
          <w:lang w:bidi="bo-CN"/>
        </w:rPr>
        <w:t xml:space="preserve">ལྷན་ཚོགས་ ཀྱིས་ ཐག་བཅད་ གནང་ མི་ འདི་ </w:t>
      </w:r>
      <w:r>
        <w:t xml:space="preserve"># </w:t>
      </w:r>
      <w:r>
        <w:rPr>
          <w:rFonts w:cs="Microsoft Himalaya"/>
          <w:cs/>
          <w:lang w:bidi="bo-CN"/>
        </w:rPr>
        <w:t>མཐའ་མའི་ མཐའ་དཔྱད་ སྦེ་ ཆ་ བཞག་ དགོ །</w:t>
      </w:r>
    </w:p>
    <w:p w14:paraId="03BFE864" w14:textId="77777777" w:rsidR="00A536DF" w:rsidRDefault="00A536DF" w:rsidP="00A536DF">
      <w:pPr>
        <w:spacing w:after="0"/>
      </w:pPr>
      <w:r>
        <w:rPr>
          <w:rFonts w:cs="Microsoft Himalaya"/>
          <w:cs/>
          <w:lang w:bidi="bo-CN"/>
        </w:rPr>
        <w:t xml:space="preserve"> འབྲུག་གི་ཞི་གཡོག་བཅའ་ཡིག་དང་སྒྲིག་གཞི་ བསྐྱར་བཟོའི་ བྱ་རིམ །</w:t>
      </w:r>
    </w:p>
    <w:p w14:paraId="7442E5D1" w14:textId="77777777" w:rsidR="00A536DF" w:rsidRDefault="00A536DF" w:rsidP="00A536DF">
      <w:pPr>
        <w:spacing w:after="0"/>
      </w:pPr>
      <w:r>
        <w:rPr>
          <w:rFonts w:cs="Microsoft Himalaya"/>
          <w:cs/>
          <w:lang w:bidi="bo-CN"/>
        </w:rPr>
        <w:t xml:space="preserve"> འབྲུག་གི་ཞི་གཡོག་བཅའ་ཁྲིམས་</w:t>
      </w:r>
      <w:r>
        <w:t>#NUM#</w:t>
      </w:r>
      <w:r>
        <w:rPr>
          <w:rFonts w:cs="Microsoft Himalaya"/>
          <w:cs/>
          <w:lang w:bidi="bo-CN"/>
        </w:rPr>
        <w:t xml:space="preserve">ཅན་མ་ དང་ འཁྲིལ་ ཏེ་ </w:t>
      </w:r>
      <w:r>
        <w:t xml:space="preserve"># </w:t>
      </w:r>
      <w:r>
        <w:rPr>
          <w:rFonts w:cs="Microsoft Himalaya"/>
          <w:cs/>
          <w:lang w:bidi="bo-CN"/>
        </w:rPr>
        <w:t xml:space="preserve">རྒྱལ་གཞུང་ཞི་གཡོག་ལྷན་ཚོགས་ ཀྱིས་ </w:t>
      </w:r>
      <w:r>
        <w:t xml:space="preserve"># </w:t>
      </w:r>
      <w:r>
        <w:rPr>
          <w:rFonts w:cs="Microsoft Himalaya"/>
          <w:cs/>
          <w:lang w:bidi="bo-CN"/>
        </w:rPr>
        <w:t xml:space="preserve">ལས་སྡེ་ ཚུ་ དང་ གྲོས་བསྟུན་ ཐོག་ </w:t>
      </w:r>
      <w:r>
        <w:t xml:space="preserve"># </w:t>
      </w:r>
      <w:r>
        <w:rPr>
          <w:rFonts w:cs="Microsoft Himalaya"/>
          <w:cs/>
          <w:lang w:bidi="bo-CN"/>
        </w:rPr>
        <w:t xml:space="preserve">འབྲུག་གི་ཞི་གཡོག་བཅའ་ཡིག་དང་སྒྲིག་གཞི་ བསྐྱར་བཟོ་ འབད་ དགོ ། </w:t>
      </w:r>
      <w:r>
        <w:t xml:space="preserve"># </w:t>
      </w:r>
      <w:r>
        <w:rPr>
          <w:rFonts w:cs="Microsoft Himalaya"/>
          <w:cs/>
          <w:lang w:bidi="bo-CN"/>
        </w:rPr>
        <w:t>འབྲུག་གི་ཞི་གཡོག་བཅའ་ཡིག་དང་སྒྲིག་གཞི་</w:t>
      </w:r>
      <w:r>
        <w:t>#NUM#</w:t>
      </w:r>
      <w:r>
        <w:rPr>
          <w:rFonts w:cs="Microsoft Himalaya"/>
          <w:cs/>
          <w:lang w:bidi="bo-CN"/>
        </w:rPr>
        <w:t xml:space="preserve">ཅན་མའི་ བསྐྱར་ཞིབ་ ཀྱི་ ལཱ་ འབད་ ཡོད་ མི་ དང་ </w:t>
      </w:r>
      <w:r>
        <w:t xml:space="preserve"># </w:t>
      </w:r>
      <w:r>
        <w:rPr>
          <w:rFonts w:cs="Microsoft Himalaya"/>
          <w:cs/>
          <w:lang w:bidi="bo-CN"/>
        </w:rPr>
        <w:t>འབྲུག་གི་ཞི་གཡོག་བཅའ་ཡིག་དང་སྒྲིག་གཞི་</w:t>
      </w:r>
      <w:r>
        <w:t>#NUM#</w:t>
      </w:r>
      <w:r>
        <w:rPr>
          <w:rFonts w:cs="Microsoft Himalaya"/>
          <w:cs/>
          <w:lang w:bidi="bo-CN"/>
        </w:rPr>
        <w:t xml:space="preserve">ཅན་མ་ བཟོ་ བའི་ སྐབས་ ཀྱི་ ལས་སྣ་ ཚུ་ ཟུར་སྦྲགས་ </w:t>
      </w:r>
      <w:r>
        <w:t xml:space="preserve">NUM * NUM </w:t>
      </w:r>
      <w:r>
        <w:rPr>
          <w:rFonts w:cs="Microsoft Himalaya"/>
          <w:cs/>
          <w:lang w:bidi="bo-CN"/>
        </w:rPr>
        <w:t>ནང་ བཀོད་ ཡོད །</w:t>
      </w:r>
    </w:p>
    <w:p w14:paraId="45778A8C" w14:textId="77777777" w:rsidR="00A536DF" w:rsidRDefault="00A536DF" w:rsidP="00A536DF">
      <w:pPr>
        <w:spacing w:after="0"/>
      </w:pPr>
      <w:r>
        <w:rPr>
          <w:rFonts w:cs="Microsoft Himalaya"/>
          <w:cs/>
          <w:lang w:bidi="bo-CN"/>
        </w:rPr>
        <w:t xml:space="preserve"> ཟུར་སྦྲགས ། </w:t>
      </w:r>
      <w:r>
        <w:t># NUM * NUM</w:t>
      </w:r>
    </w:p>
    <w:p w14:paraId="160AEE02" w14:textId="77777777" w:rsidR="00A536DF" w:rsidRDefault="00A536DF" w:rsidP="00A536DF">
      <w:pPr>
        <w:spacing w:after="0"/>
      </w:pPr>
      <w:r>
        <w:rPr>
          <w:rFonts w:cs="Microsoft Himalaya"/>
          <w:cs/>
          <w:lang w:bidi="bo-CN"/>
        </w:rPr>
        <w:t xml:space="preserve"> འབྲུག་གི་ཞི་གཡོག་བཅའ་ཁྲིམས་</w:t>
      </w:r>
      <w:r>
        <w:t>NUM</w:t>
      </w:r>
      <w:r>
        <w:rPr>
          <w:rFonts w:cs="Microsoft Himalaya"/>
          <w:cs/>
          <w:lang w:bidi="bo-CN"/>
        </w:rPr>
        <w:t xml:space="preserve">ཅན་མ་ ལུ་ གསལ་བཤད་ དང་ </w:t>
      </w:r>
      <w:r>
        <w:t xml:space="preserve"># </w:t>
      </w:r>
      <w:r>
        <w:rPr>
          <w:rFonts w:cs="Microsoft Himalaya"/>
          <w:cs/>
          <w:lang w:bidi="bo-CN"/>
        </w:rPr>
        <w:t>འབྲུག་གི་ཞི་གཡོག་བཅའ་ཡིག་དང་སྒྲིག་གཞི་</w:t>
      </w:r>
      <w:r>
        <w:t>NUM</w:t>
      </w:r>
      <w:r>
        <w:rPr>
          <w:rFonts w:cs="Microsoft Himalaya"/>
          <w:cs/>
          <w:lang w:bidi="bo-CN"/>
        </w:rPr>
        <w:t>ཅན་མའི་ ཟིན་བྲིས་ ཀྱི་ དོན་ལུ་ གྲོས་བསྟུན་ འབད་ བའི་ ལས་སྣའི་ དུས་ཚོད་ རེའུ་མིག་</w:t>
      </w:r>
    </w:p>
    <w:p w14:paraId="3C5991B4" w14:textId="77777777" w:rsidR="00A536DF" w:rsidRDefault="00A536DF" w:rsidP="00A536DF">
      <w:pPr>
        <w:spacing w:after="0"/>
      </w:pPr>
      <w:r>
        <w:rPr>
          <w:rFonts w:cs="Microsoft Himalaya"/>
          <w:cs/>
          <w:lang w:bidi="bo-CN"/>
        </w:rPr>
        <w:t xml:space="preserve"> མི་དབང་མངའ་བདག་རིན་པོ་ཆེ་ མཆོག་ གིས་ </w:t>
      </w:r>
      <w:r>
        <w:t xml:space="preserve"># </w:t>
      </w:r>
      <w:r>
        <w:rPr>
          <w:rFonts w:cs="Microsoft Himalaya"/>
          <w:cs/>
          <w:lang w:bidi="bo-CN"/>
        </w:rPr>
        <w:t>འབྲུག་གི་ཞི་གཡོག་བཅའ་ཁྲིམས་</w:t>
      </w:r>
      <w:r>
        <w:t>NUM</w:t>
      </w:r>
      <w:r>
        <w:rPr>
          <w:rFonts w:cs="Microsoft Himalaya"/>
          <w:cs/>
          <w:lang w:bidi="bo-CN"/>
        </w:rPr>
        <w:t xml:space="preserve">ཅན་མ་ འདི་ ལུ་ </w:t>
      </w:r>
      <w:r>
        <w:t xml:space="preserve"># </w:t>
      </w:r>
      <w:r>
        <w:rPr>
          <w:rFonts w:cs="Microsoft Himalaya"/>
          <w:cs/>
          <w:lang w:bidi="bo-CN"/>
        </w:rPr>
        <w:t>བཀའ་ གྲོལ་གནང་ ཡི །</w:t>
      </w:r>
    </w:p>
    <w:p w14:paraId="53376B19" w14:textId="77777777" w:rsidR="00A536DF" w:rsidRDefault="00A536DF" w:rsidP="00A536DF">
      <w:pPr>
        <w:spacing w:after="0"/>
      </w:pPr>
      <w:r>
        <w:rPr>
          <w:rFonts w:cs="Microsoft Himalaya"/>
          <w:cs/>
          <w:lang w:bidi="bo-CN"/>
        </w:rPr>
        <w:t xml:space="preserve"> འབྲུག་གི་རྒྱལ་ཡོངས་ཚོགས་འདུའི་ ཚོགས་དཔོན་ གྱིས་ </w:t>
      </w:r>
      <w:r>
        <w:t xml:space="preserve"># </w:t>
      </w:r>
      <w:r>
        <w:rPr>
          <w:rFonts w:cs="Microsoft Himalaya"/>
          <w:cs/>
          <w:lang w:bidi="bo-CN"/>
        </w:rPr>
        <w:t>འབྲུག་གི་ཞི་གཡོག་བཅའ་ཁྲིམས་</w:t>
      </w:r>
      <w:r>
        <w:t>NUM</w:t>
      </w:r>
      <w:r>
        <w:rPr>
          <w:rFonts w:cs="Microsoft Himalaya"/>
          <w:cs/>
          <w:lang w:bidi="bo-CN"/>
        </w:rPr>
        <w:t xml:space="preserve">ཅན་མའི་ གུ་ </w:t>
      </w:r>
      <w:r>
        <w:t xml:space="preserve"># </w:t>
      </w:r>
      <w:r>
        <w:rPr>
          <w:rFonts w:cs="Microsoft Himalaya"/>
          <w:cs/>
          <w:lang w:bidi="bo-CN"/>
        </w:rPr>
        <w:t xml:space="preserve">མི་དབང་མངའ་བདག་རིན་པོ་ཆེ་ མཆོག་ གིས་ གནང་ བའི་ བཀའ་ཤོག་ འདི་ </w:t>
      </w:r>
      <w:r>
        <w:t xml:space="preserve"># </w:t>
      </w:r>
      <w:r>
        <w:rPr>
          <w:rFonts w:cs="Microsoft Himalaya"/>
          <w:cs/>
          <w:lang w:bidi="bo-CN"/>
        </w:rPr>
        <w:t xml:space="preserve">རྒྱལ་གཞུང་ཞི་གཡོག་ལྷན་ཚོགས་ ཀྱི་ ཁྲི་འཛིན་ ལུ་ གནངམ་ མ་ཚད་ </w:t>
      </w:r>
      <w:r>
        <w:t xml:space="preserve"># </w:t>
      </w:r>
      <w:r>
        <w:rPr>
          <w:rFonts w:cs="Microsoft Himalaya"/>
          <w:cs/>
          <w:lang w:bidi="bo-CN"/>
        </w:rPr>
        <w:t xml:space="preserve">བཅའ་ཁྲིམས་ ཀྱི་ འདྲ་ </w:t>
      </w:r>
      <w:r>
        <w:t xml:space="preserve"># </w:t>
      </w:r>
      <w:r>
        <w:rPr>
          <w:rFonts w:cs="Microsoft Himalaya"/>
          <w:cs/>
          <w:lang w:bidi="bo-CN"/>
        </w:rPr>
        <w:t xml:space="preserve">ལྔ་སྟོང་ </w:t>
      </w:r>
      <w:r>
        <w:t xml:space="preserve"># ( NUM ) </w:t>
      </w:r>
      <w:r>
        <w:rPr>
          <w:rFonts w:cs="Microsoft Himalaya"/>
          <w:cs/>
          <w:lang w:bidi="bo-CN"/>
        </w:rPr>
        <w:t xml:space="preserve">ཐམ་པ་ </w:t>
      </w:r>
      <w:r>
        <w:t xml:space="preserve"># </w:t>
      </w:r>
      <w:r>
        <w:rPr>
          <w:rFonts w:cs="Microsoft Himalaya"/>
          <w:cs/>
          <w:lang w:bidi="bo-CN"/>
        </w:rPr>
        <w:t>སྤྱི་ཚོགས་ ཀྱི་ པར་སྐྲུན་ཁང་ ནང་ བཏབ་ གནང་ ནི་ གི་ ཞལ་བཞེས་ གནང་ ཡི །</w:t>
      </w:r>
    </w:p>
    <w:p w14:paraId="10148D94" w14:textId="77777777" w:rsidR="00A536DF" w:rsidRDefault="00A536DF" w:rsidP="00A536DF">
      <w:pPr>
        <w:spacing w:after="0"/>
      </w:pPr>
      <w:r>
        <w:rPr>
          <w:rFonts w:cs="Microsoft Himalaya"/>
          <w:cs/>
          <w:lang w:bidi="bo-CN"/>
        </w:rPr>
        <w:t xml:space="preserve"> འབྲུག་གི་ཞི་གཡོག་བཅའ་ཁྲིམས་</w:t>
      </w:r>
      <w:r>
        <w:t>NUM</w:t>
      </w:r>
      <w:r>
        <w:rPr>
          <w:rFonts w:cs="Microsoft Himalaya"/>
          <w:cs/>
          <w:lang w:bidi="bo-CN"/>
        </w:rPr>
        <w:t xml:space="preserve">ཅན་མའི་ གུ་ </w:t>
      </w:r>
      <w:r>
        <w:t xml:space="preserve"># </w:t>
      </w:r>
      <w:r>
        <w:rPr>
          <w:rFonts w:cs="Microsoft Himalaya"/>
          <w:cs/>
          <w:lang w:bidi="bo-CN"/>
        </w:rPr>
        <w:t>རྒྱལ་གཞུང་ཞི་གཡོག་ལྷན་ཚོགས་</w:t>
      </w:r>
    </w:p>
    <w:p w14:paraId="7F882507" w14:textId="77777777" w:rsidR="00A536DF" w:rsidRDefault="00A536DF" w:rsidP="00A536DF">
      <w:pPr>
        <w:spacing w:after="0"/>
      </w:pPr>
      <w:r>
        <w:rPr>
          <w:rFonts w:cs="Microsoft Himalaya"/>
          <w:cs/>
          <w:lang w:bidi="bo-CN"/>
        </w:rPr>
        <w:t xml:space="preserve"> དྲུང་ཆེན་ ཡིག་ཚང་ གི་ འགོ་དཔོན་ དང་ ལས་གཡོགཔ་ ཚུ་ ལུ་ </w:t>
      </w:r>
      <w:r>
        <w:t xml:space="preserve"># </w:t>
      </w:r>
      <w:r>
        <w:rPr>
          <w:rFonts w:cs="Microsoft Himalaya"/>
          <w:cs/>
          <w:lang w:bidi="bo-CN"/>
        </w:rPr>
        <w:t>གོམས་འདྲིས་ བྱིན་ ཡི །</w:t>
      </w:r>
    </w:p>
    <w:p w14:paraId="25017B93" w14:textId="77777777" w:rsidR="00A536DF" w:rsidRDefault="00A536DF" w:rsidP="00A536DF">
      <w:pPr>
        <w:spacing w:after="0"/>
      </w:pPr>
      <w:r>
        <w:rPr>
          <w:rFonts w:cs="Microsoft Himalaya"/>
          <w:cs/>
          <w:lang w:bidi="bo-CN"/>
        </w:rPr>
        <w:t xml:space="preserve"> རྩ་ཁྲིམས་ཅན་ གྱི་ ཡིག་ཚང་ འཆང་ མི་ ཚུ་ གི་ </w:t>
      </w:r>
      <w:r>
        <w:t xml:space="preserve"># </w:t>
      </w:r>
      <w:r>
        <w:rPr>
          <w:rFonts w:cs="Microsoft Himalaya"/>
          <w:cs/>
          <w:lang w:bidi="bo-CN"/>
        </w:rPr>
        <w:t xml:space="preserve">ཞལ་འཛོམས་ ཐེངས་ </w:t>
      </w:r>
      <w:r>
        <w:t>NUM</w:t>
      </w:r>
      <w:r>
        <w:rPr>
          <w:rFonts w:cs="Microsoft Himalaya"/>
          <w:cs/>
          <w:lang w:bidi="bo-CN"/>
        </w:rPr>
        <w:t xml:space="preserve">པའི་ སྐབས་ ལུ་ </w:t>
      </w:r>
      <w:r>
        <w:t xml:space="preserve"># </w:t>
      </w:r>
      <w:r>
        <w:rPr>
          <w:rFonts w:cs="Microsoft Himalaya"/>
          <w:cs/>
          <w:lang w:bidi="bo-CN"/>
        </w:rPr>
        <w:t>འབྲུག་གི་ཞི་གཡོག་བཅའ་ཁྲིམས་</w:t>
      </w:r>
      <w:r>
        <w:t>NUM</w:t>
      </w:r>
      <w:r>
        <w:rPr>
          <w:rFonts w:cs="Microsoft Himalaya"/>
          <w:cs/>
          <w:lang w:bidi="bo-CN"/>
        </w:rPr>
        <w:t xml:space="preserve">ཅན་མའི་ འགོ་ཐོག་ གསལ་ཞུ་ དང་ </w:t>
      </w:r>
      <w:r>
        <w:t xml:space="preserve"># </w:t>
      </w:r>
      <w:r>
        <w:rPr>
          <w:rFonts w:cs="Microsoft Himalaya"/>
          <w:cs/>
          <w:lang w:bidi="bo-CN"/>
        </w:rPr>
        <w:t>འབྲུག་གི་ཞི་གཡོག་བཅའ་ཡིག་དང་སྒྲིག་གཞི་</w:t>
      </w:r>
      <w:r>
        <w:t>NUM</w:t>
      </w:r>
      <w:r>
        <w:rPr>
          <w:rFonts w:cs="Microsoft Himalaya"/>
          <w:cs/>
          <w:lang w:bidi="bo-CN"/>
        </w:rPr>
        <w:t>ཅན་མའི་ འཆར་གཞི་ ཚུ་ ཕུལ་ ཡི །</w:t>
      </w:r>
    </w:p>
    <w:p w14:paraId="44EE7DF5" w14:textId="77777777" w:rsidR="00A536DF" w:rsidRDefault="00A536DF" w:rsidP="00A536DF">
      <w:pPr>
        <w:spacing w:after="0"/>
      </w:pPr>
      <w:r>
        <w:rPr>
          <w:rFonts w:cs="Microsoft Himalaya"/>
          <w:cs/>
          <w:lang w:bidi="bo-CN"/>
        </w:rPr>
        <w:t xml:space="preserve"> རྒྱལ་གཞུང་ཞི་གཡོག་ལྷན་ཚོགས་ ཀྱི་ ཁྲི་འཛིན་ གྱིས་ </w:t>
      </w:r>
      <w:r>
        <w:t xml:space="preserve"># </w:t>
      </w:r>
      <w:r>
        <w:rPr>
          <w:rFonts w:cs="Microsoft Himalaya"/>
          <w:cs/>
          <w:lang w:bidi="bo-CN"/>
        </w:rPr>
        <w:t xml:space="preserve">ལྷན་ཁག་ གི་ དྲུང་ཆེན་ </w:t>
      </w:r>
      <w:r>
        <w:t xml:space="preserve"># NUM </w:t>
      </w:r>
      <w:r>
        <w:rPr>
          <w:rFonts w:cs="Microsoft Himalaya"/>
          <w:cs/>
          <w:lang w:bidi="bo-CN"/>
        </w:rPr>
        <w:t xml:space="preserve">ལུ་ </w:t>
      </w:r>
      <w:r>
        <w:t xml:space="preserve"># </w:t>
      </w:r>
      <w:r>
        <w:rPr>
          <w:rFonts w:cs="Microsoft Himalaya"/>
          <w:cs/>
          <w:lang w:bidi="bo-CN"/>
        </w:rPr>
        <w:t>འབྲུག་གི་ཞི་གཡོག་བཅའ་ཁྲིམས་</w:t>
      </w:r>
      <w:r>
        <w:t>NUM</w:t>
      </w:r>
      <w:r>
        <w:rPr>
          <w:rFonts w:cs="Microsoft Himalaya"/>
          <w:cs/>
          <w:lang w:bidi="bo-CN"/>
        </w:rPr>
        <w:t xml:space="preserve">ཅན་མ་ འདི་ སྤྲོད་ དེ་ </w:t>
      </w:r>
      <w:r>
        <w:t xml:space="preserve"># </w:t>
      </w:r>
      <w:r>
        <w:rPr>
          <w:rFonts w:cs="Microsoft Himalaya"/>
          <w:cs/>
          <w:lang w:bidi="bo-CN"/>
        </w:rPr>
        <w:t xml:space="preserve">ཟུང་ཕྱོགས་ ཀྱི་ ཞལ་འཛོམས་ ཚུ་ རིམ་པ་བཞིན་དུ་ གནང་ ཐོག་ ལས་ གནད་དོན་ སྣ་ཚོགས་ གུ་ </w:t>
      </w:r>
      <w:r>
        <w:t xml:space="preserve"># </w:t>
      </w:r>
      <w:r>
        <w:rPr>
          <w:rFonts w:cs="Microsoft Himalaya"/>
          <w:cs/>
          <w:lang w:bidi="bo-CN"/>
        </w:rPr>
        <w:t>གསལ་བཤད་ གནང་ ཡི །</w:t>
      </w:r>
    </w:p>
    <w:p w14:paraId="0C630BC1" w14:textId="77777777" w:rsidR="00A536DF" w:rsidRDefault="00A536DF" w:rsidP="00A536DF">
      <w:pPr>
        <w:spacing w:after="0"/>
      </w:pPr>
      <w:r>
        <w:rPr>
          <w:rFonts w:cs="Microsoft Himalaya"/>
          <w:cs/>
          <w:lang w:bidi="bo-CN"/>
        </w:rPr>
        <w:t xml:space="preserve"> རྒྱལ་གཞུང་ཞི་གཡོག་ལྷན་ཚོགས་ ཀྱི་ </w:t>
      </w:r>
      <w:r>
        <w:t xml:space="preserve"># </w:t>
      </w:r>
      <w:r>
        <w:rPr>
          <w:rFonts w:cs="Microsoft Himalaya"/>
          <w:cs/>
          <w:lang w:bidi="bo-CN"/>
        </w:rPr>
        <w:t xml:space="preserve">ལྷན་འཛིན་ ལྔཔོ་ གིས་ </w:t>
      </w:r>
      <w:r>
        <w:t xml:space="preserve"># </w:t>
      </w:r>
      <w:r>
        <w:rPr>
          <w:rFonts w:cs="Microsoft Himalaya"/>
          <w:cs/>
          <w:lang w:bidi="bo-CN"/>
        </w:rPr>
        <w:t xml:space="preserve">འབྲུག་གི་ཞི་གཡོག་བཅའ་ཡིག་དང་སྒྲིག་གཞི་ ནང་ ལུ་ </w:t>
      </w:r>
      <w:r>
        <w:t xml:space="preserve"># </w:t>
      </w:r>
      <w:r>
        <w:rPr>
          <w:rFonts w:cs="Microsoft Himalaya"/>
          <w:cs/>
          <w:lang w:bidi="bo-CN"/>
        </w:rPr>
        <w:t xml:space="preserve">བསྒྱུར་བཅོས་ འབད་ དེ་ ཚུད་ དགོཔ་ གི་ བློ་འདོད་ ཡོད་ པ་ ཅིན་ </w:t>
      </w:r>
      <w:r>
        <w:t xml:space="preserve"># </w:t>
      </w:r>
      <w:r>
        <w:rPr>
          <w:rFonts w:cs="Microsoft Himalaya"/>
          <w:cs/>
          <w:lang w:bidi="bo-CN"/>
        </w:rPr>
        <w:t xml:space="preserve">འབྲུག་གི་ཞི་གཡོག་བཅའ་ཡིག་དང་སྒྲིག་གཞིའི་ ཚོགས་ཆུང་ གི་ ཁྲི་འཛིན་ ལུ་ ཕུལ་ ནིའི་ དོན་ལུ་ </w:t>
      </w:r>
      <w:r>
        <w:t xml:space="preserve"># </w:t>
      </w:r>
      <w:r>
        <w:rPr>
          <w:rFonts w:cs="Microsoft Himalaya"/>
          <w:cs/>
          <w:lang w:bidi="bo-CN"/>
        </w:rPr>
        <w:t>མཐའ་མཇུག་ གི་ ཚེས་གྲངས་ འདི་ བྱིན་ ཡི །</w:t>
      </w:r>
    </w:p>
    <w:p w14:paraId="4EC6A63B" w14:textId="77777777" w:rsidR="00A536DF" w:rsidRDefault="00A536DF" w:rsidP="00A536DF">
      <w:pPr>
        <w:spacing w:after="0"/>
      </w:pPr>
      <w:r>
        <w:rPr>
          <w:rFonts w:cs="Microsoft Himalaya"/>
          <w:cs/>
          <w:lang w:bidi="bo-CN"/>
        </w:rPr>
        <w:lastRenderedPageBreak/>
        <w:t xml:space="preserve"> ཞི་གཡོག་བཅའ་ཁྲིམས་</w:t>
      </w:r>
      <w:r>
        <w:t>NUM</w:t>
      </w:r>
      <w:r>
        <w:rPr>
          <w:rFonts w:cs="Microsoft Himalaya"/>
          <w:cs/>
          <w:lang w:bidi="bo-CN"/>
        </w:rPr>
        <w:t xml:space="preserve">ཅན་མའི་ ཐོག་ ལུ་ </w:t>
      </w:r>
      <w:r>
        <w:t xml:space="preserve"># </w:t>
      </w:r>
      <w:r>
        <w:rPr>
          <w:rFonts w:cs="Microsoft Himalaya"/>
          <w:cs/>
          <w:lang w:bidi="bo-CN"/>
        </w:rPr>
        <w:t xml:space="preserve">ཐིམ་ཕུག་ ནང་འཁོད་ ཀྱི་ བཀོད་ཁྱབ་ གནས་རིམ་ </w:t>
      </w:r>
      <w:r>
        <w:t>NUM</w:t>
      </w:r>
      <w:r>
        <w:rPr>
          <w:rFonts w:cs="Microsoft Himalaya"/>
          <w:cs/>
          <w:lang w:bidi="bo-CN"/>
        </w:rPr>
        <w:t xml:space="preserve">པ་ ཡར་བཅད་ ཀྱི་ ཞི་གཡོགཔ་ ཚུ་ ལུ་ </w:t>
      </w:r>
      <w:r>
        <w:t xml:space="preserve"># </w:t>
      </w:r>
      <w:r>
        <w:rPr>
          <w:rFonts w:cs="Microsoft Himalaya"/>
          <w:cs/>
          <w:lang w:bidi="bo-CN"/>
        </w:rPr>
        <w:t xml:space="preserve">ཐབས་རིག་ གི་ མི་ངོམ་ </w:t>
      </w:r>
      <w:r>
        <w:t xml:space="preserve"># </w:t>
      </w:r>
      <w:r>
        <w:rPr>
          <w:rFonts w:cs="Microsoft Himalaya"/>
          <w:cs/>
          <w:lang w:bidi="bo-CN"/>
        </w:rPr>
        <w:t xml:space="preserve">མི་ཀོ་ནི་ཤི་མི་ཟུ་ དང་ གཅིག་ཁར་ དྲི་ལན་ གྱི་ ཐོག་ ལས་ འགོ་ཁྲིདཔ་ གི་ </w:t>
      </w:r>
      <w:r>
        <w:t xml:space="preserve"># </w:t>
      </w:r>
      <w:r>
        <w:rPr>
          <w:rFonts w:cs="Microsoft Himalaya"/>
          <w:cs/>
          <w:lang w:bidi="bo-CN"/>
        </w:rPr>
        <w:t>གོ་བསྡུར་ཞལ་འཛོམས་ འགོ་འདྲེན་ འཐབ་ ཅི །</w:t>
      </w:r>
    </w:p>
    <w:p w14:paraId="35E40B56" w14:textId="77777777" w:rsidR="00A536DF" w:rsidRDefault="00A536DF" w:rsidP="00A536DF">
      <w:pPr>
        <w:spacing w:after="0"/>
      </w:pPr>
      <w:r>
        <w:rPr>
          <w:rFonts w:cs="Microsoft Himalaya"/>
          <w:cs/>
          <w:lang w:bidi="bo-CN"/>
        </w:rPr>
        <w:t xml:space="preserve"> རྩ་ཁྲིམས་ཅན་ གྱི་ ཡིག་ཚང་ འཆང་ མི་ ཚུ་ གི་ ཞལ་འཛོམས་ ཐེངས་ </w:t>
      </w:r>
      <w:r>
        <w:t># NUM</w:t>
      </w:r>
      <w:r>
        <w:rPr>
          <w:rFonts w:cs="Microsoft Himalaya"/>
          <w:cs/>
          <w:lang w:bidi="bo-CN"/>
        </w:rPr>
        <w:t xml:space="preserve">པའི་ ནང་ ལུ་ འགོ་དཔོན་ གཞན་ ཚུ་ དང་ གཅིག་ཁར་ </w:t>
      </w:r>
      <w:r>
        <w:t xml:space="preserve"># </w:t>
      </w:r>
      <w:r>
        <w:rPr>
          <w:rFonts w:cs="Microsoft Himalaya"/>
          <w:cs/>
          <w:lang w:bidi="bo-CN"/>
        </w:rPr>
        <w:t>འབྲུག་གི་ཞི་གཡོག་བཅའ་ཁྲིམས་</w:t>
      </w:r>
      <w:r>
        <w:t>NUM</w:t>
      </w:r>
      <w:r>
        <w:rPr>
          <w:rFonts w:cs="Microsoft Himalaya"/>
          <w:cs/>
          <w:lang w:bidi="bo-CN"/>
        </w:rPr>
        <w:t xml:space="preserve">ཅན་མ་ དང་ </w:t>
      </w:r>
      <w:r>
        <w:t xml:space="preserve"># </w:t>
      </w:r>
      <w:r>
        <w:rPr>
          <w:rFonts w:cs="Microsoft Himalaya"/>
          <w:cs/>
          <w:lang w:bidi="bo-CN"/>
        </w:rPr>
        <w:t>འབྲུག་གི་ཞི་གཡོག་བཅའ་ཡིག་དང་སྒྲིག་གཞི་</w:t>
      </w:r>
      <w:r>
        <w:t>NUM</w:t>
      </w:r>
      <w:r>
        <w:rPr>
          <w:rFonts w:cs="Microsoft Himalaya"/>
          <w:cs/>
          <w:lang w:bidi="bo-CN"/>
        </w:rPr>
        <w:t>ཅན་མ་ གུ་ གྲོས་བསྡུར་ གནང་ ཡི །</w:t>
      </w:r>
    </w:p>
    <w:p w14:paraId="0893BD49" w14:textId="77777777" w:rsidR="00A536DF" w:rsidRDefault="00A536DF" w:rsidP="00A536DF">
      <w:pPr>
        <w:spacing w:after="0"/>
      </w:pPr>
      <w:r>
        <w:rPr>
          <w:rFonts w:cs="Microsoft Himalaya"/>
          <w:cs/>
          <w:lang w:bidi="bo-CN"/>
        </w:rPr>
        <w:t xml:space="preserve"> རྒྱལ་གཞུང་ཞི་གཡོག་ལྷན་ཚོགས་ ཀྱི་ ལྷན་འཛིན་ ཚུ་ དང་ </w:t>
      </w:r>
      <w:r>
        <w:t xml:space="preserve"># </w:t>
      </w:r>
      <w:r>
        <w:rPr>
          <w:rFonts w:cs="Microsoft Himalaya"/>
          <w:cs/>
          <w:lang w:bidi="bo-CN"/>
        </w:rPr>
        <w:t xml:space="preserve">གཞུང་དྲུང་ཆེན་ ཚུ་ གི་ ཞལ་འཛོམས་ ཐེངས་ </w:t>
      </w:r>
      <w:r>
        <w:t>NUM</w:t>
      </w:r>
      <w:r>
        <w:rPr>
          <w:rFonts w:cs="Microsoft Himalaya"/>
          <w:cs/>
          <w:lang w:bidi="bo-CN"/>
        </w:rPr>
        <w:t>པའི་ ནང་ འགོ་དཔོན་ གཞན་ ཚུ་ དང་ གཅིག་ཁར་ འབྲུག་གི་ཞི་གཡོག་བཅའ་ཁྲིམས་</w:t>
      </w:r>
      <w:r>
        <w:t>NUM</w:t>
      </w:r>
      <w:r>
        <w:rPr>
          <w:rFonts w:cs="Microsoft Himalaya"/>
          <w:cs/>
          <w:lang w:bidi="bo-CN"/>
        </w:rPr>
        <w:t xml:space="preserve">ཅན་མ་ འདི་ </w:t>
      </w:r>
      <w:r>
        <w:t xml:space="preserve"># </w:t>
      </w:r>
      <w:r>
        <w:rPr>
          <w:rFonts w:cs="Microsoft Himalaya"/>
          <w:cs/>
          <w:lang w:bidi="bo-CN"/>
        </w:rPr>
        <w:t>དོན་ཚན་ རེ་རེ་བཞིན་དུ་ སྦེ་ གྲོས་བསྡུར་ གནང་ ཡི །</w:t>
      </w:r>
    </w:p>
    <w:p w14:paraId="26D1413C" w14:textId="77777777" w:rsidR="00A536DF" w:rsidRDefault="00A536DF" w:rsidP="00A536DF">
      <w:pPr>
        <w:spacing w:after="0"/>
      </w:pPr>
      <w:r>
        <w:rPr>
          <w:rFonts w:cs="Microsoft Himalaya"/>
          <w:cs/>
          <w:lang w:bidi="bo-CN"/>
        </w:rPr>
        <w:t xml:space="preserve"> འབྲུག་གི་ཞི་གཡོག་བཅའ་ཡིག་དང་སྒྲིག་གཞིའི་ ཚོགས་ཆུང་ གིས་ </w:t>
      </w:r>
      <w:r>
        <w:t xml:space="preserve"># </w:t>
      </w:r>
      <w:r>
        <w:rPr>
          <w:rFonts w:cs="Microsoft Himalaya"/>
          <w:cs/>
          <w:lang w:bidi="bo-CN"/>
        </w:rPr>
        <w:t>འབྲུག་གི་ཞི་གཡོག་བཅའ་ཡིག་དང་སྒྲིག་གཞི་</w:t>
      </w:r>
      <w:r>
        <w:t>NUM</w:t>
      </w:r>
      <w:r>
        <w:rPr>
          <w:rFonts w:cs="Microsoft Himalaya"/>
          <w:cs/>
          <w:lang w:bidi="bo-CN"/>
        </w:rPr>
        <w:t xml:space="preserve">ཅན་མའི་ ཟིན་བྲིས་ འདི་ </w:t>
      </w:r>
      <w:r>
        <w:t xml:space="preserve"># </w:t>
      </w:r>
      <w:r>
        <w:rPr>
          <w:rFonts w:cs="Microsoft Himalaya"/>
          <w:cs/>
          <w:lang w:bidi="bo-CN"/>
        </w:rPr>
        <w:t>རྒྱལ་གཞུང་ཞི་གཡོག་ལྷན་ཚོགས་ ལུ་ ཕུལ་ ཡི །</w:t>
      </w:r>
    </w:p>
    <w:p w14:paraId="44C0589D" w14:textId="77777777" w:rsidR="00A536DF" w:rsidRDefault="00A536DF" w:rsidP="00A536DF">
      <w:pPr>
        <w:spacing w:after="0"/>
      </w:pPr>
      <w:r>
        <w:rPr>
          <w:rFonts w:cs="Microsoft Himalaya"/>
          <w:cs/>
          <w:lang w:bidi="bo-CN"/>
        </w:rPr>
        <w:t xml:space="preserve"> རྒྱལ་གཞུང་ཞི་གཡོག་ལྷན་ཚོགས་ ཀྱིས་ </w:t>
      </w:r>
      <w:r>
        <w:t xml:space="preserve"># </w:t>
      </w:r>
      <w:r>
        <w:rPr>
          <w:rFonts w:cs="Microsoft Himalaya"/>
          <w:cs/>
          <w:lang w:bidi="bo-CN"/>
        </w:rPr>
        <w:t>འབྲུག་གི་ཞི་གཡོག་བཅའ་ཡིག་དང་སྒྲིག་གཞི་</w:t>
      </w:r>
      <w:r>
        <w:t>NUM</w:t>
      </w:r>
      <w:r>
        <w:rPr>
          <w:rFonts w:cs="Microsoft Himalaya"/>
          <w:cs/>
          <w:lang w:bidi="bo-CN"/>
        </w:rPr>
        <w:t>ཅན་མའི་ ཟིན་བྲིས་ གུ་ ལེའུ་ རེ་རེ་བཞིན་དུ་ སྦེ་ གྲོས་བསྡུར་ གནང་ ཡི །</w:t>
      </w:r>
    </w:p>
    <w:p w14:paraId="22145342" w14:textId="77777777" w:rsidR="00A536DF" w:rsidRDefault="00A536DF" w:rsidP="00A536DF">
      <w:pPr>
        <w:spacing w:after="0"/>
      </w:pPr>
      <w:r>
        <w:rPr>
          <w:rFonts w:cs="Microsoft Himalaya"/>
          <w:cs/>
          <w:lang w:bidi="bo-CN"/>
        </w:rPr>
        <w:t xml:space="preserve"> རྒྱལ་གཞུང་ཞི་གཡོག་ལྷན་ཚོགས་ ཀྱིས་ </w:t>
      </w:r>
      <w:r>
        <w:t xml:space="preserve"># </w:t>
      </w:r>
      <w:r>
        <w:rPr>
          <w:rFonts w:cs="Microsoft Himalaya"/>
          <w:cs/>
          <w:lang w:bidi="bo-CN"/>
        </w:rPr>
        <w:t>འབྲུག་གི་ཞི་གཡོག་བཅའ་ཡིག་དང་སྒྲིག་གཞི་</w:t>
      </w:r>
      <w:r>
        <w:t>NUM</w:t>
      </w:r>
      <w:r>
        <w:rPr>
          <w:rFonts w:cs="Microsoft Himalaya"/>
          <w:cs/>
          <w:lang w:bidi="bo-CN"/>
        </w:rPr>
        <w:t>ཅན་མའི་ ཟིན་བྲིས་ གུ་ ལེའུ་ རེ་རེ་བཞིན་དུ་ སྦེ་ གྲོས་བསྡུར་ གནང་ ཡི །</w:t>
      </w:r>
    </w:p>
    <w:p w14:paraId="00CAC4C0" w14:textId="77777777" w:rsidR="00A536DF" w:rsidRDefault="00A536DF" w:rsidP="00A536DF">
      <w:pPr>
        <w:spacing w:after="0"/>
      </w:pPr>
      <w:r>
        <w:rPr>
          <w:rFonts w:cs="Microsoft Himalaya"/>
          <w:cs/>
          <w:lang w:bidi="bo-CN"/>
        </w:rPr>
        <w:t xml:space="preserve"> རྒྱལ་གཞུང་ཞི་གཡོག་ལྷན་ཚོགས་ ཀྱིས་ </w:t>
      </w:r>
      <w:r>
        <w:t xml:space="preserve"># </w:t>
      </w:r>
      <w:r>
        <w:rPr>
          <w:rFonts w:cs="Microsoft Himalaya"/>
          <w:cs/>
          <w:lang w:bidi="bo-CN"/>
        </w:rPr>
        <w:t>འབྲུག་གི་ཞི་གཡོག་བཅའ་ཡིག་དང་སྒྲིག་གཞི་</w:t>
      </w:r>
      <w:r>
        <w:t>NUM</w:t>
      </w:r>
      <w:r>
        <w:rPr>
          <w:rFonts w:cs="Microsoft Himalaya"/>
          <w:cs/>
          <w:lang w:bidi="bo-CN"/>
        </w:rPr>
        <w:t>ཅན་མའི་ ཟིན་བྲིས་ འགོ་ དང་པ་ འདི་ ཆ་འཇོག་ གནང་ ཡི །</w:t>
      </w:r>
    </w:p>
    <w:p w14:paraId="7DEAAEF2" w14:textId="77777777" w:rsidR="00A536DF" w:rsidRDefault="00A536DF" w:rsidP="00A536DF">
      <w:pPr>
        <w:spacing w:after="0"/>
      </w:pPr>
      <w:r>
        <w:rPr>
          <w:rFonts w:cs="Microsoft Himalaya"/>
          <w:cs/>
          <w:lang w:bidi="bo-CN"/>
        </w:rPr>
        <w:t xml:space="preserve"> འབྲུག་གི་ཞི་གཡོག་བཅའ་ཡིག་དང་སྒྲིག་གཞི་</w:t>
      </w:r>
      <w:r>
        <w:t>NUM</w:t>
      </w:r>
      <w:r>
        <w:rPr>
          <w:rFonts w:cs="Microsoft Himalaya"/>
          <w:cs/>
          <w:lang w:bidi="bo-CN"/>
        </w:rPr>
        <w:t xml:space="preserve">ཅན་མའི་ ཟིན་བྲིས་ དང་པ་ འདི་ </w:t>
      </w:r>
      <w:r>
        <w:t xml:space="preserve"># </w:t>
      </w:r>
      <w:r>
        <w:rPr>
          <w:rFonts w:cs="Microsoft Himalaya"/>
          <w:cs/>
          <w:lang w:bidi="bo-CN"/>
        </w:rPr>
        <w:t xml:space="preserve">རྒྱལ་གཞུང་ཞི་གཡོག་ལྷན་ཚོགས་ ཀྱི་ ཡོངས་འབྲེལ་འཆར་སྒོའི་ ནང་ བཙུགས་ ཏེ་ </w:t>
      </w:r>
      <w:r>
        <w:t xml:space="preserve"># </w:t>
      </w:r>
      <w:r>
        <w:rPr>
          <w:rFonts w:cs="Microsoft Himalaya"/>
          <w:cs/>
          <w:lang w:bidi="bo-CN"/>
        </w:rPr>
        <w:t xml:space="preserve">གཞུང་འབྲེལ་ གྱི་ ཐོག་ ལས་ གྲོས་བསྟུན་ ཚུ་ རིམ་པ་བཞིན་དུ་ འགོ་བཙུགསཔ་ དང་ གཅིག་ཁར་ </w:t>
      </w:r>
      <w:r>
        <w:t xml:space="preserve"># </w:t>
      </w:r>
      <w:r>
        <w:rPr>
          <w:rFonts w:cs="Microsoft Himalaya"/>
          <w:cs/>
          <w:lang w:bidi="bo-CN"/>
        </w:rPr>
        <w:t xml:space="preserve">རྒྱལ་གཞུང་ཞི་གཡོག་ལྷན་ཚོགས་ ཀྱིས་ </w:t>
      </w:r>
      <w:r>
        <w:t xml:space="preserve"># </w:t>
      </w:r>
      <w:r>
        <w:rPr>
          <w:rFonts w:cs="Microsoft Himalaya"/>
          <w:cs/>
          <w:lang w:bidi="bo-CN"/>
        </w:rPr>
        <w:t xml:space="preserve">འབྲུག་གི་ཞི་གཡོག་བཅའ་ཡིག་དང་སྒྲིག་གཞིའི་ ཟིན་བྲིས་ འདི་ </w:t>
      </w:r>
      <w:r>
        <w:t xml:space="preserve"># </w:t>
      </w:r>
      <w:r>
        <w:rPr>
          <w:rFonts w:cs="Microsoft Himalaya"/>
          <w:cs/>
          <w:lang w:bidi="bo-CN"/>
        </w:rPr>
        <w:t xml:space="preserve">ལྷན་ཁག་ དང་ རྫོང་ཁག་ </w:t>
      </w:r>
      <w:r>
        <w:t xml:space="preserve"># </w:t>
      </w:r>
      <w:r>
        <w:rPr>
          <w:rFonts w:cs="Microsoft Himalaya"/>
          <w:cs/>
          <w:lang w:bidi="bo-CN"/>
        </w:rPr>
        <w:t xml:space="preserve">དེ་ལས་ </w:t>
      </w:r>
      <w:r>
        <w:t xml:space="preserve"># </w:t>
      </w:r>
      <w:r>
        <w:rPr>
          <w:rFonts w:cs="Microsoft Himalaya"/>
          <w:cs/>
          <w:lang w:bidi="bo-CN"/>
        </w:rPr>
        <w:t xml:space="preserve">ལས་སྡེ་ གཞན་ ཚུ་ གིས་ </w:t>
      </w:r>
      <w:r>
        <w:t xml:space="preserve"># </w:t>
      </w:r>
      <w:r>
        <w:rPr>
          <w:rFonts w:cs="Microsoft Himalaya"/>
          <w:cs/>
          <w:lang w:bidi="bo-CN"/>
        </w:rPr>
        <w:t xml:space="preserve">བསྐྱར་ཞིབ་ འབད་ དེ་ </w:t>
      </w:r>
      <w:r>
        <w:t xml:space="preserve"># </w:t>
      </w:r>
      <w:r>
        <w:rPr>
          <w:rFonts w:cs="Microsoft Himalaya"/>
          <w:cs/>
          <w:lang w:bidi="bo-CN"/>
        </w:rPr>
        <w:t xml:space="preserve">བསམ་བཀོད་ ཚུ་ </w:t>
      </w:r>
      <w:r>
        <w:t xml:space="preserve"># </w:t>
      </w:r>
      <w:r>
        <w:rPr>
          <w:rFonts w:cs="Microsoft Himalaya"/>
          <w:cs/>
          <w:lang w:bidi="bo-CN"/>
        </w:rPr>
        <w:t xml:space="preserve">སྤྱི་ལོ་ </w:t>
      </w:r>
      <w:r>
        <w:t xml:space="preserve"># NUM </w:t>
      </w:r>
      <w:r>
        <w:rPr>
          <w:rFonts w:cs="Microsoft Himalaya"/>
          <w:cs/>
          <w:lang w:bidi="bo-CN"/>
        </w:rPr>
        <w:t xml:space="preserve">སྤྱི་ཟླ་ </w:t>
      </w:r>
      <w:r>
        <w:t># NUM</w:t>
      </w:r>
      <w:r>
        <w:rPr>
          <w:rFonts w:cs="Microsoft Himalaya"/>
          <w:cs/>
          <w:lang w:bidi="bo-CN"/>
        </w:rPr>
        <w:t xml:space="preserve">པའི་ ཚེས་ </w:t>
      </w:r>
      <w:r>
        <w:t xml:space="preserve"># NUM </w:t>
      </w:r>
      <w:r>
        <w:rPr>
          <w:rFonts w:cs="Microsoft Himalaya"/>
          <w:cs/>
          <w:lang w:bidi="bo-CN"/>
        </w:rPr>
        <w:t xml:space="preserve">ནང་འཁོད་ ལུ་ གནང་ དགོ་ པའི་ ཞུ་བ་ འབད་ དེ་ </w:t>
      </w:r>
      <w:r>
        <w:t xml:space="preserve"># </w:t>
      </w:r>
      <w:r>
        <w:rPr>
          <w:rFonts w:cs="Microsoft Himalaya"/>
          <w:cs/>
          <w:lang w:bidi="bo-CN"/>
        </w:rPr>
        <w:t>བཀྲམ་སྤེལ་ གནང་ ཡི །</w:t>
      </w:r>
    </w:p>
    <w:p w14:paraId="2F4678C5" w14:textId="77777777" w:rsidR="00A536DF" w:rsidRDefault="00A536DF" w:rsidP="00A536DF">
      <w:pPr>
        <w:spacing w:after="0"/>
      </w:pPr>
      <w:r>
        <w:rPr>
          <w:rFonts w:cs="Microsoft Himalaya"/>
          <w:cs/>
          <w:lang w:bidi="bo-CN"/>
        </w:rPr>
        <w:t xml:space="preserve"> རྫོང་བདག་ </w:t>
      </w:r>
      <w:r>
        <w:t xml:space="preserve"># NUM </w:t>
      </w:r>
      <w:r>
        <w:rPr>
          <w:rFonts w:cs="Microsoft Himalaya"/>
          <w:cs/>
          <w:lang w:bidi="bo-CN"/>
        </w:rPr>
        <w:t xml:space="preserve">ག་ར་ དང་ གཅིག་ཁར་ ཞལ་འཛོམས་ གནང་ སྟེ་ </w:t>
      </w:r>
      <w:r>
        <w:t xml:space="preserve"># </w:t>
      </w:r>
      <w:r>
        <w:rPr>
          <w:rFonts w:cs="Microsoft Himalaya"/>
          <w:cs/>
          <w:lang w:bidi="bo-CN"/>
        </w:rPr>
        <w:t>འབྲུག་གི་ཞི་གཡོག་བཅའ་ཁྲིམས་</w:t>
      </w:r>
      <w:r>
        <w:t>#NUM#</w:t>
      </w:r>
      <w:r>
        <w:rPr>
          <w:rFonts w:cs="Microsoft Himalaya"/>
          <w:cs/>
          <w:lang w:bidi="bo-CN"/>
        </w:rPr>
        <w:t xml:space="preserve">ཅན་མ་ གསལ་བཤད་ གནང་ སྟེ་ </w:t>
      </w:r>
      <w:r>
        <w:t xml:space="preserve"># </w:t>
      </w:r>
      <w:r>
        <w:rPr>
          <w:rFonts w:cs="Microsoft Himalaya"/>
          <w:cs/>
          <w:lang w:bidi="bo-CN"/>
        </w:rPr>
        <w:t>འབྲུག་གི་ཞི་གཡོག་བཅའ་ཡིག་དང་སྒྲིག་གཞི་</w:t>
      </w:r>
      <w:r>
        <w:t>#NUM#</w:t>
      </w:r>
      <w:r>
        <w:rPr>
          <w:rFonts w:cs="Microsoft Himalaya"/>
          <w:cs/>
          <w:lang w:bidi="bo-CN"/>
        </w:rPr>
        <w:t xml:space="preserve">ཅན་མའི་ ནང་ བཀོད་ དགོ་ པའི་ གྲོས་འདེབས་ ཚུ་ ལེན་ ཡི ། </w:t>
      </w:r>
      <w:r>
        <w:t>#</w:t>
      </w:r>
    </w:p>
    <w:p w14:paraId="3D93F083" w14:textId="77777777" w:rsidR="00A536DF" w:rsidRDefault="00A536DF" w:rsidP="00A536DF">
      <w:pPr>
        <w:spacing w:after="0"/>
      </w:pPr>
      <w:r>
        <w:rPr>
          <w:rFonts w:cs="Microsoft Himalaya"/>
          <w:cs/>
          <w:lang w:bidi="bo-CN"/>
        </w:rPr>
        <w:t xml:space="preserve"> མི་སྟོབས་འགོ་དཔོན་ ཚུ་ དང་ </w:t>
      </w:r>
      <w:r>
        <w:t xml:space="preserve"># </w:t>
      </w:r>
      <w:r>
        <w:rPr>
          <w:rFonts w:cs="Microsoft Himalaya"/>
          <w:cs/>
          <w:lang w:bidi="bo-CN"/>
        </w:rPr>
        <w:t xml:space="preserve">གཞན་ བཅའ་མར་གཏོགས་ མི་ ཚུ་ དང་ གཅིག་ཁར་ </w:t>
      </w:r>
      <w:r>
        <w:t xml:space="preserve"># </w:t>
      </w:r>
      <w:r>
        <w:rPr>
          <w:rFonts w:cs="Microsoft Himalaya"/>
          <w:cs/>
          <w:lang w:bidi="bo-CN"/>
        </w:rPr>
        <w:t xml:space="preserve">མི་སྟོབས་འགོ་དཔོན་ གྱི་ གྲོས་ཚོགས་ འགོ་ དང་པ་ བཙུགས་ ཏེ་ བརྗོད་དོན་ </w:t>
      </w:r>
      <w:r>
        <w:t xml:space="preserve"># </w:t>
      </w:r>
      <w:r>
        <w:rPr>
          <w:rFonts w:cs="Microsoft Himalaya"/>
          <w:cs/>
          <w:lang w:bidi="bo-CN"/>
        </w:rPr>
        <w:t xml:space="preserve">འབྲུག་ གི་ དམངས་གཙོའི་རིང་ལུགས་ ནང་ ཞི་གཡོག་པའི་ འཛིན་སྐྱོང་ ཟེར་ བའི་ ཐོག་ ལུ་ </w:t>
      </w:r>
      <w:r>
        <w:t xml:space="preserve"># </w:t>
      </w:r>
      <w:r>
        <w:rPr>
          <w:rFonts w:cs="Microsoft Himalaya"/>
          <w:cs/>
          <w:lang w:bidi="bo-CN"/>
        </w:rPr>
        <w:t xml:space="preserve">གྲོས་བསྟུན་ གནང་ ཡོདཔ་ མ་ཚད་ </w:t>
      </w:r>
      <w:r>
        <w:t xml:space="preserve"># </w:t>
      </w:r>
      <w:r>
        <w:rPr>
          <w:rFonts w:cs="Microsoft Himalaya"/>
          <w:cs/>
          <w:lang w:bidi="bo-CN"/>
        </w:rPr>
        <w:t>འབྲུག་ གི་ ཞི་གཡོག་བཅའ་ཁྲིམས་</w:t>
      </w:r>
      <w:r>
        <w:t>#NUM#</w:t>
      </w:r>
      <w:r>
        <w:rPr>
          <w:rFonts w:cs="Microsoft Himalaya"/>
          <w:cs/>
          <w:lang w:bidi="bo-CN"/>
        </w:rPr>
        <w:t>ཅན་མ་ དང་ འབྲུག་གི་ཞི་གཡོག་བཅའ་ཡིག་དང་སྒྲིག་གཞི་</w:t>
      </w:r>
      <w:r>
        <w:t>#NUM#</w:t>
      </w:r>
      <w:r>
        <w:rPr>
          <w:rFonts w:cs="Microsoft Himalaya"/>
          <w:cs/>
          <w:lang w:bidi="bo-CN"/>
        </w:rPr>
        <w:t xml:space="preserve">ཅན་མ ། </w:t>
      </w:r>
      <w:r>
        <w:t xml:space="preserve"># </w:t>
      </w:r>
      <w:r>
        <w:rPr>
          <w:rFonts w:cs="Microsoft Himalaya"/>
          <w:cs/>
          <w:lang w:bidi="bo-CN"/>
        </w:rPr>
        <w:t xml:space="preserve">དེ་ལས་ </w:t>
      </w:r>
      <w:r>
        <w:t xml:space="preserve"># </w:t>
      </w:r>
      <w:r>
        <w:rPr>
          <w:rFonts w:cs="Microsoft Himalaya"/>
          <w:cs/>
          <w:lang w:bidi="bo-CN"/>
        </w:rPr>
        <w:t>མི་སྟོབས་ དང་</w:t>
      </w:r>
    </w:p>
    <w:p w14:paraId="6F7EAE59" w14:textId="77777777" w:rsidR="00A536DF" w:rsidRDefault="00A536DF" w:rsidP="00A536DF">
      <w:pPr>
        <w:spacing w:after="0"/>
      </w:pPr>
      <w:r>
        <w:rPr>
          <w:rFonts w:cs="Microsoft Himalaya"/>
          <w:cs/>
          <w:lang w:bidi="bo-CN"/>
        </w:rPr>
        <w:t xml:space="preserve"> འབྲེལ་ བའི་ གནད་དོན་ གཞན་ གྱི་ སྐོར་ལས་ ཡང་ གྲོས་བསྡུར་ གནང་ ཡི །</w:t>
      </w:r>
    </w:p>
    <w:p w14:paraId="69F38796" w14:textId="77777777" w:rsidR="00A536DF" w:rsidRDefault="00A536DF" w:rsidP="00A536DF">
      <w:pPr>
        <w:spacing w:after="0"/>
      </w:pPr>
      <w:r>
        <w:rPr>
          <w:rFonts w:cs="Microsoft Himalaya"/>
          <w:cs/>
          <w:lang w:bidi="bo-CN"/>
        </w:rPr>
        <w:t xml:space="preserve"> ཟླ་ </w:t>
      </w:r>
      <w:r>
        <w:t>NUM * NUM</w:t>
      </w:r>
      <w:r>
        <w:rPr>
          <w:rFonts w:cs="Microsoft Himalaya"/>
          <w:cs/>
          <w:lang w:bidi="bo-CN"/>
        </w:rPr>
        <w:t xml:space="preserve">པའི་ </w:t>
      </w:r>
      <w:r>
        <w:t xml:space="preserve">NUM </w:t>
      </w:r>
      <w:r>
        <w:rPr>
          <w:rFonts w:cs="Microsoft Himalaya"/>
          <w:cs/>
          <w:lang w:bidi="bo-CN"/>
        </w:rPr>
        <w:t xml:space="preserve">རྒྱལ་གཞུང་ཞི་གཡོག་ལྷན་ཚོགས་ ཀྱི་ ལྷན་འཛིན་ ཚུ་ གིས་ </w:t>
      </w:r>
      <w:r>
        <w:t xml:space="preserve"># </w:t>
      </w:r>
      <w:r>
        <w:rPr>
          <w:rFonts w:cs="Microsoft Himalaya"/>
          <w:cs/>
          <w:lang w:bidi="bo-CN"/>
        </w:rPr>
        <w:t xml:space="preserve">རྫོང་ཁག་ ནང་ ལས་ ཕར་ ལྟ་སྐོར་ གྱི་ ཐོག་ ལས་ རྫོང་ཁག་ དང་ ཁྲོམ་སྡེ་ ནང་ གི་ ཞི་གཡོགཔ་ གནས་རིམ་ ལྟ་སྐྱོར་ </w:t>
      </w:r>
      <w:r>
        <w:t>NUM</w:t>
      </w:r>
      <w:r>
        <w:rPr>
          <w:rFonts w:cs="Microsoft Himalaya"/>
          <w:cs/>
          <w:lang w:bidi="bo-CN"/>
        </w:rPr>
        <w:t xml:space="preserve">པ་ ཡར་བཅད་ དང་ </w:t>
      </w:r>
      <w:r>
        <w:t xml:space="preserve"># </w:t>
      </w:r>
      <w:r>
        <w:rPr>
          <w:rFonts w:cs="Microsoft Himalaya"/>
          <w:cs/>
          <w:lang w:bidi="bo-CN"/>
        </w:rPr>
        <w:t>གཞན་</w:t>
      </w:r>
    </w:p>
    <w:p w14:paraId="3EA57E0D" w14:textId="77777777" w:rsidR="00A536DF" w:rsidRDefault="00A536DF" w:rsidP="00A536DF">
      <w:pPr>
        <w:spacing w:after="0"/>
      </w:pPr>
      <w:r>
        <w:rPr>
          <w:rFonts w:cs="Microsoft Himalaya"/>
          <w:cs/>
          <w:lang w:bidi="bo-CN"/>
        </w:rPr>
        <w:t xml:space="preserve"> ཚུ་ དང་ གཅིག་ཁར་ འབྲེལ་ཡོད་ རྩ་ཁྲིམས་ཆེན་མོ་ དང་ འབྲུག་གི་ཞི་གཡོག་བཅའ་ཁྲིམས་</w:t>
      </w:r>
      <w:r>
        <w:t>NUM</w:t>
      </w:r>
      <w:r>
        <w:rPr>
          <w:rFonts w:cs="Microsoft Himalaya"/>
          <w:cs/>
          <w:lang w:bidi="bo-CN"/>
        </w:rPr>
        <w:t xml:space="preserve">ཅན་མ ། </w:t>
      </w:r>
      <w:r>
        <w:t xml:space="preserve"># </w:t>
      </w:r>
      <w:r>
        <w:rPr>
          <w:rFonts w:cs="Microsoft Himalaya"/>
          <w:cs/>
          <w:lang w:bidi="bo-CN"/>
        </w:rPr>
        <w:t xml:space="preserve">དེ་ལས་ </w:t>
      </w:r>
      <w:r>
        <w:t xml:space="preserve"># </w:t>
      </w:r>
      <w:r>
        <w:rPr>
          <w:rFonts w:cs="Microsoft Himalaya"/>
          <w:cs/>
          <w:lang w:bidi="bo-CN"/>
        </w:rPr>
        <w:t>འབྲུག་གི་ཞི་གཡོག་བཅའ་ཡིག་དང་སྒྲིག་གཞི་</w:t>
      </w:r>
      <w:r>
        <w:t>NUM</w:t>
      </w:r>
      <w:r>
        <w:rPr>
          <w:rFonts w:cs="Microsoft Himalaya"/>
          <w:cs/>
          <w:lang w:bidi="bo-CN"/>
        </w:rPr>
        <w:t>ཅན་མའི་ ཟིན་བྲིས་ ཀྱི་ དགོངས་དོན་ ཚུ་ གསལ་བཤད་ འབད་ ནི་ གི་ འགོ་འདྲེན་ འཐབ་ ཅི །</w:t>
      </w:r>
    </w:p>
    <w:p w14:paraId="6DE19C86" w14:textId="77777777" w:rsidR="00A536DF" w:rsidRDefault="00A536DF" w:rsidP="00A536DF">
      <w:pPr>
        <w:spacing w:after="0"/>
      </w:pPr>
      <w:r>
        <w:rPr>
          <w:rFonts w:cs="Microsoft Himalaya"/>
          <w:cs/>
          <w:lang w:bidi="bo-CN"/>
        </w:rPr>
        <w:t xml:space="preserve"> ཐིམ་ཕུག་ རྫོང་ཁག་ དང་ ཁྲོམ་སྡེ །</w:t>
      </w:r>
    </w:p>
    <w:p w14:paraId="033EBECA" w14:textId="77777777" w:rsidR="00A536DF" w:rsidRDefault="00A536DF" w:rsidP="00A536DF">
      <w:pPr>
        <w:spacing w:after="0"/>
      </w:pPr>
      <w:r>
        <w:rPr>
          <w:rFonts w:cs="Microsoft Himalaya"/>
          <w:cs/>
          <w:lang w:bidi="bo-CN"/>
        </w:rPr>
        <w:t xml:space="preserve"> གསར་སྤང་ རྫོང་ཁག་ དང་ དགེ་ལེགས་ཕུག་ ཁྲོམ་སྡེ །</w:t>
      </w:r>
    </w:p>
    <w:p w14:paraId="1929F379" w14:textId="77777777" w:rsidR="00A536DF" w:rsidRDefault="00A536DF" w:rsidP="00A536DF">
      <w:pPr>
        <w:spacing w:after="0"/>
      </w:pPr>
      <w:r>
        <w:rPr>
          <w:rFonts w:cs="Microsoft Himalaya"/>
          <w:cs/>
          <w:lang w:bidi="bo-CN"/>
        </w:rPr>
        <w:t xml:space="preserve"> བསམ་གྲུབ་ལྗོངས་མཁར་ རྫོང་ཁག་ དང་ ཁྲོམ་སྡེ །</w:t>
      </w:r>
    </w:p>
    <w:p w14:paraId="796E2340" w14:textId="77777777" w:rsidR="00A536DF" w:rsidRDefault="00A536DF" w:rsidP="00A536DF">
      <w:pPr>
        <w:spacing w:after="0"/>
      </w:pPr>
      <w:r>
        <w:rPr>
          <w:rFonts w:cs="Microsoft Himalaya"/>
          <w:cs/>
          <w:lang w:bidi="bo-CN"/>
        </w:rPr>
        <w:t xml:space="preserve"> པདྨ་དགའ་ཚལ་ རྫོང་ཁག་</w:t>
      </w:r>
    </w:p>
    <w:p w14:paraId="114B4B3C" w14:textId="77777777" w:rsidR="00A536DF" w:rsidRDefault="00A536DF" w:rsidP="00A536DF">
      <w:pPr>
        <w:spacing w:after="0"/>
      </w:pPr>
      <w:r>
        <w:rPr>
          <w:rFonts w:cs="Microsoft Himalaya"/>
          <w:cs/>
          <w:lang w:bidi="bo-CN"/>
        </w:rPr>
        <w:t xml:space="preserve"> ཆུ་ཁ་ རྫོང་ཁག</w:t>
      </w:r>
    </w:p>
    <w:p w14:paraId="1091EF60" w14:textId="77777777" w:rsidR="00A536DF" w:rsidRDefault="00A536DF" w:rsidP="00A536DF">
      <w:pPr>
        <w:spacing w:after="0"/>
      </w:pPr>
      <w:r>
        <w:rPr>
          <w:rFonts w:cs="Microsoft Himalaya"/>
          <w:cs/>
          <w:lang w:bidi="bo-CN"/>
        </w:rPr>
        <w:t xml:space="preserve"> ཕུན་ཚོགས་གླིང་ དྲུང་ཁག་ དང་ ཁྲོམ་སྡེ །</w:t>
      </w:r>
    </w:p>
    <w:p w14:paraId="499900A7" w14:textId="77777777" w:rsidR="00A536DF" w:rsidRDefault="00A536DF" w:rsidP="00A536DF">
      <w:pPr>
        <w:spacing w:after="0"/>
      </w:pPr>
      <w:r>
        <w:rPr>
          <w:rFonts w:cs="Microsoft Himalaya"/>
          <w:cs/>
          <w:lang w:bidi="bo-CN"/>
        </w:rPr>
        <w:t xml:space="preserve"> བསམ་རྩེ་ རྫོང་ཁག</w:t>
      </w:r>
    </w:p>
    <w:p w14:paraId="0DBAEB26" w14:textId="77777777" w:rsidR="00A536DF" w:rsidRDefault="00A536DF" w:rsidP="00A536DF">
      <w:pPr>
        <w:spacing w:after="0"/>
      </w:pPr>
      <w:r>
        <w:rPr>
          <w:rFonts w:cs="Microsoft Himalaya"/>
          <w:cs/>
          <w:lang w:bidi="bo-CN"/>
        </w:rPr>
        <w:t xml:space="preserve"> ལྷུན་རྩེ་ རྫོང་ཁག</w:t>
      </w:r>
    </w:p>
    <w:p w14:paraId="56DBDA88" w14:textId="77777777" w:rsidR="00A536DF" w:rsidRDefault="00A536DF" w:rsidP="00A536DF">
      <w:pPr>
        <w:spacing w:after="0"/>
      </w:pPr>
      <w:r>
        <w:rPr>
          <w:rFonts w:cs="Microsoft Himalaya"/>
          <w:cs/>
          <w:lang w:bidi="bo-CN"/>
        </w:rPr>
        <w:t xml:space="preserve"> མོང་སྒར་ རྫོང་ཁག</w:t>
      </w:r>
    </w:p>
    <w:p w14:paraId="4B5B896B" w14:textId="77777777" w:rsidR="00A536DF" w:rsidRDefault="00A536DF" w:rsidP="00A536DF">
      <w:pPr>
        <w:spacing w:after="0"/>
      </w:pPr>
      <w:r>
        <w:rPr>
          <w:rFonts w:cs="Microsoft Himalaya"/>
          <w:cs/>
          <w:lang w:bidi="bo-CN"/>
        </w:rPr>
        <w:t xml:space="preserve"> བཀྲིས་གཡང་རྩེ་ རྫོང་ཁག</w:t>
      </w:r>
    </w:p>
    <w:p w14:paraId="11B3AAEF" w14:textId="77777777" w:rsidR="00A536DF" w:rsidRDefault="00A536DF" w:rsidP="00A536DF">
      <w:pPr>
        <w:spacing w:after="0"/>
      </w:pPr>
      <w:r>
        <w:rPr>
          <w:rFonts w:cs="Microsoft Himalaya"/>
          <w:cs/>
          <w:lang w:bidi="bo-CN"/>
        </w:rPr>
        <w:t xml:space="preserve"> བཀྲིས་སྒང་ རྫོང་ཁག</w:t>
      </w:r>
    </w:p>
    <w:p w14:paraId="34B15D3B" w14:textId="77777777" w:rsidR="00A536DF" w:rsidRDefault="00A536DF" w:rsidP="00A536DF">
      <w:pPr>
        <w:spacing w:after="0"/>
      </w:pPr>
      <w:r>
        <w:rPr>
          <w:rFonts w:cs="Microsoft Himalaya"/>
          <w:cs/>
          <w:lang w:bidi="bo-CN"/>
        </w:rPr>
        <w:t xml:space="preserve"> ཧཱ་ རྫོང་ཁག</w:t>
      </w:r>
    </w:p>
    <w:p w14:paraId="13526213" w14:textId="77777777" w:rsidR="00A536DF" w:rsidRDefault="00A536DF" w:rsidP="00A536DF">
      <w:pPr>
        <w:spacing w:after="0"/>
      </w:pPr>
      <w:r>
        <w:rPr>
          <w:rFonts w:cs="Microsoft Himalaya"/>
          <w:cs/>
          <w:lang w:bidi="bo-CN"/>
        </w:rPr>
        <w:t xml:space="preserve"> སྤ་རོ་ རྫོང་ཁག</w:t>
      </w:r>
    </w:p>
    <w:p w14:paraId="5A892ADF" w14:textId="77777777" w:rsidR="00A536DF" w:rsidRDefault="00A536DF" w:rsidP="00A536DF">
      <w:pPr>
        <w:spacing w:after="0"/>
      </w:pPr>
      <w:r>
        <w:rPr>
          <w:rFonts w:cs="Microsoft Himalaya"/>
          <w:cs/>
          <w:lang w:bidi="bo-CN"/>
        </w:rPr>
        <w:t xml:space="preserve"> རྩི་རང་ རྫོང་ཁག</w:t>
      </w:r>
    </w:p>
    <w:p w14:paraId="5B3EA126" w14:textId="77777777" w:rsidR="00A536DF" w:rsidRDefault="00A536DF" w:rsidP="00A536DF">
      <w:pPr>
        <w:spacing w:after="0"/>
      </w:pPr>
      <w:r>
        <w:rPr>
          <w:rFonts w:cs="Microsoft Himalaya"/>
          <w:cs/>
          <w:lang w:bidi="bo-CN"/>
        </w:rPr>
        <w:t xml:space="preserve"> དར་དཀར་ན་ རྫོང་ཁག</w:t>
      </w:r>
    </w:p>
    <w:p w14:paraId="0CB91D7A" w14:textId="77777777" w:rsidR="00A536DF" w:rsidRDefault="00A536DF" w:rsidP="00A536DF">
      <w:pPr>
        <w:spacing w:after="0"/>
      </w:pPr>
      <w:r>
        <w:rPr>
          <w:rFonts w:cs="Microsoft Himalaya"/>
          <w:cs/>
          <w:lang w:bidi="bo-CN"/>
        </w:rPr>
        <w:t xml:space="preserve"> ཀྲོང་གསར་ རྫོང་ཁག</w:t>
      </w:r>
    </w:p>
    <w:p w14:paraId="34AC8FA9" w14:textId="77777777" w:rsidR="00A536DF" w:rsidRDefault="00A536DF" w:rsidP="00A536DF">
      <w:pPr>
        <w:spacing w:after="0"/>
      </w:pPr>
      <w:r>
        <w:rPr>
          <w:rFonts w:cs="Microsoft Himalaya"/>
          <w:cs/>
          <w:lang w:bidi="bo-CN"/>
        </w:rPr>
        <w:t xml:space="preserve"> གཞལམ་སྒང་ རྫོང་ཁག</w:t>
      </w:r>
    </w:p>
    <w:p w14:paraId="5B102507" w14:textId="77777777" w:rsidR="00A536DF" w:rsidRDefault="00A536DF" w:rsidP="00A536DF">
      <w:pPr>
        <w:spacing w:after="0"/>
      </w:pPr>
      <w:r>
        <w:rPr>
          <w:rFonts w:cs="Microsoft Himalaya"/>
          <w:cs/>
          <w:lang w:bidi="bo-CN"/>
        </w:rPr>
        <w:t xml:space="preserve"> བུམ་ཐང་ རྫོང་ཁག</w:t>
      </w:r>
    </w:p>
    <w:p w14:paraId="15696732" w14:textId="77777777" w:rsidR="00A536DF" w:rsidRDefault="00A536DF" w:rsidP="00A536DF">
      <w:pPr>
        <w:spacing w:after="0"/>
      </w:pPr>
      <w:r>
        <w:rPr>
          <w:rFonts w:cs="Microsoft Himalaya"/>
          <w:cs/>
          <w:lang w:bidi="bo-CN"/>
        </w:rPr>
        <w:t xml:space="preserve"> མགར་ས་ རྫོང་ཁག</w:t>
      </w:r>
    </w:p>
    <w:p w14:paraId="07A8A0FD" w14:textId="77777777" w:rsidR="00A536DF" w:rsidRDefault="00A536DF" w:rsidP="00A536DF">
      <w:pPr>
        <w:spacing w:after="0"/>
      </w:pPr>
      <w:r>
        <w:rPr>
          <w:rFonts w:cs="Microsoft Himalaya"/>
          <w:cs/>
          <w:lang w:bidi="bo-CN"/>
        </w:rPr>
        <w:t xml:space="preserve"> དབང་འདུས་ཕོ་བྲང་ རྫོང་ཁག</w:t>
      </w:r>
    </w:p>
    <w:p w14:paraId="6B34C9BF" w14:textId="77777777" w:rsidR="00A536DF" w:rsidRDefault="00A536DF" w:rsidP="00A536DF">
      <w:pPr>
        <w:spacing w:after="0"/>
      </w:pPr>
      <w:r>
        <w:rPr>
          <w:rFonts w:cs="Microsoft Himalaya"/>
          <w:cs/>
          <w:lang w:bidi="bo-CN"/>
        </w:rPr>
        <w:t xml:space="preserve"> སྤུ་ན་ཁ་ རྫོང་ཁག</w:t>
      </w:r>
    </w:p>
    <w:p w14:paraId="632C9B4C" w14:textId="77777777" w:rsidR="00A536DF" w:rsidRDefault="00A536DF" w:rsidP="00A536DF">
      <w:pPr>
        <w:spacing w:after="0"/>
      </w:pPr>
      <w:r>
        <w:rPr>
          <w:rFonts w:cs="Microsoft Himalaya"/>
          <w:cs/>
          <w:lang w:bidi="bo-CN"/>
        </w:rPr>
        <w:lastRenderedPageBreak/>
        <w:t xml:space="preserve"> ལྷན་ཁག་ དང་ ཐིམ་ཕུག་ ལས་སྡེ་ལྟེ་བའི་ ནང་ གི་ ཞི་གཡོགཔ་ གོངམ་ ཁྱད་འཛིན་ </w:t>
      </w:r>
      <w:r>
        <w:t>NUM</w:t>
      </w:r>
      <w:r>
        <w:rPr>
          <w:rFonts w:cs="Microsoft Himalaya"/>
          <w:cs/>
          <w:lang w:bidi="bo-CN"/>
        </w:rPr>
        <w:t xml:space="preserve">པ་ ལས་ </w:t>
      </w:r>
      <w:r>
        <w:t>NUM</w:t>
      </w:r>
      <w:r>
        <w:rPr>
          <w:rFonts w:cs="Microsoft Himalaya"/>
          <w:cs/>
          <w:lang w:bidi="bo-CN"/>
        </w:rPr>
        <w:t>པ་ ཚུན་ གྱི་ འགོ་དཔོན་ ཚུ་ དང་ གཅིག་ཁར་ ཞལ་འཛོམས་ ཚོགས་ ཏེ་ འབྲུག་གི་ཞི་གཡོག་བཅའ་ཁྲིམས་</w:t>
      </w:r>
      <w:r>
        <w:t>NUM</w:t>
      </w:r>
      <w:r>
        <w:rPr>
          <w:rFonts w:cs="Microsoft Himalaya"/>
          <w:cs/>
          <w:lang w:bidi="bo-CN"/>
        </w:rPr>
        <w:t>ཅན་མའི་ སྐོར་ལས་ གསལ་བཀོད་ དང་ འབྲུག་གི་ཞི་གཡོག་བཅའ་ཡིག་དང་སྒྲིག་གཞི་</w:t>
      </w:r>
      <w:r>
        <w:t>#NUM#</w:t>
      </w:r>
      <w:r>
        <w:rPr>
          <w:rFonts w:cs="Microsoft Himalaya"/>
          <w:cs/>
          <w:lang w:bidi="bo-CN"/>
        </w:rPr>
        <w:t>ཅན་མའི་ ཟིན་བྲིས་ སྐོར་ལས་ གྲོས་བསྟུན་ འབད་ ཡི །</w:t>
      </w:r>
    </w:p>
    <w:p w14:paraId="414E96A4" w14:textId="77777777" w:rsidR="00A536DF" w:rsidRDefault="00A536DF" w:rsidP="00A536DF">
      <w:pPr>
        <w:spacing w:after="0"/>
      </w:pPr>
      <w:r>
        <w:rPr>
          <w:rFonts w:cs="Microsoft Himalaya"/>
          <w:cs/>
          <w:lang w:bidi="bo-CN"/>
        </w:rPr>
        <w:t xml:space="preserve"> ཐིམ་ཕུག་ ནང་འཁོད་ ཀྱི་ འགོ་དཔོན་ ཚུ་ ལས་ བཀོད་ཁྱབ་ གནས་རིམ་ </w:t>
      </w:r>
      <w:r>
        <w:t>NUM</w:t>
      </w:r>
      <w:r>
        <w:rPr>
          <w:rFonts w:cs="Microsoft Himalaya"/>
          <w:cs/>
          <w:lang w:bidi="bo-CN"/>
        </w:rPr>
        <w:t xml:space="preserve">པ་ དང་ མཁས་མཆོག་ གནས་རིམ་ </w:t>
      </w:r>
      <w:r>
        <w:t>NUM</w:t>
      </w:r>
      <w:r>
        <w:rPr>
          <w:rFonts w:cs="Microsoft Himalaya"/>
          <w:cs/>
          <w:lang w:bidi="bo-CN"/>
        </w:rPr>
        <w:t>པ་ ཡན་ཆད་ དང་ གཅིག་ཁར་ ཞལ་འཛོམས་ ཚོགས་ ཏེ་ འབྲུག་གི་ཞི་གཡོག་བཅའ་ཁྲིམས་</w:t>
      </w:r>
      <w:r>
        <w:t>NUM</w:t>
      </w:r>
      <w:r>
        <w:rPr>
          <w:rFonts w:cs="Microsoft Himalaya"/>
          <w:cs/>
          <w:lang w:bidi="bo-CN"/>
        </w:rPr>
        <w:t xml:space="preserve">ཅན་མའི་ སྐོར་ལས་ གསལ་བཤད་ དང་ </w:t>
      </w:r>
      <w:r>
        <w:t xml:space="preserve"># </w:t>
      </w:r>
      <w:r>
        <w:rPr>
          <w:rFonts w:cs="Microsoft Himalaya"/>
          <w:cs/>
          <w:lang w:bidi="bo-CN"/>
        </w:rPr>
        <w:t>འབྲུག་གི་ཞི་གཡོག་བཅའ་ཡིག་དང་སྒྲིག་གཞི་</w:t>
      </w:r>
      <w:r>
        <w:t>NUM</w:t>
      </w:r>
      <w:r>
        <w:rPr>
          <w:rFonts w:cs="Microsoft Himalaya"/>
          <w:cs/>
          <w:lang w:bidi="bo-CN"/>
        </w:rPr>
        <w:t>ཅན་མའི་ ཟིན་བྲིས་ སྐོར་ལས་ གྲོས་བསྟུན་ འབད་ ཡི །</w:t>
      </w:r>
    </w:p>
    <w:p w14:paraId="7EF5D7DB" w14:textId="77777777" w:rsidR="00A536DF" w:rsidRDefault="00A536DF" w:rsidP="00A536DF">
      <w:pPr>
        <w:spacing w:after="0"/>
      </w:pPr>
      <w:r>
        <w:rPr>
          <w:rFonts w:cs="Microsoft Himalaya"/>
          <w:cs/>
          <w:lang w:bidi="bo-CN"/>
        </w:rPr>
        <w:t xml:space="preserve"> གཞུང་དྲུང་ཆེན་ ཚུ་ དང་ གཅིག་ཁར་ ཞལ་འཛོམས་ ཚོགས་ ཏེ་ འབྲུག་གི་ཞི་གཡོག་བཅའ་ཡིག་དང་སྒྲིག་གཞི་</w:t>
      </w:r>
      <w:r>
        <w:t>NUM</w:t>
      </w:r>
      <w:r>
        <w:rPr>
          <w:rFonts w:cs="Microsoft Himalaya"/>
          <w:cs/>
          <w:lang w:bidi="bo-CN"/>
        </w:rPr>
        <w:t>ཅན་མའི་ ཟིན་བྲིས་ གུ་ གྲོས་བསྟུན་ ཞུ་ ཡི །</w:t>
      </w:r>
    </w:p>
    <w:p w14:paraId="3866FB4C" w14:textId="77777777" w:rsidR="00A536DF" w:rsidRDefault="00A536DF" w:rsidP="00A536DF">
      <w:pPr>
        <w:spacing w:after="0"/>
      </w:pPr>
      <w:r>
        <w:rPr>
          <w:rFonts w:cs="Microsoft Himalaya"/>
          <w:cs/>
          <w:lang w:bidi="bo-CN"/>
        </w:rPr>
        <w:t xml:space="preserve"> རྩ་ཁྲིམས་ཅན་ གྱི་ ཡིག་ཚང་ ཚུ་ དང་ གཅིག་ཁར་ ཞལ་འཛོམས་ ཐེངས་ </w:t>
      </w:r>
      <w:r>
        <w:t>NUM</w:t>
      </w:r>
      <w:r>
        <w:rPr>
          <w:rFonts w:cs="Microsoft Himalaya"/>
          <w:cs/>
          <w:lang w:bidi="bo-CN"/>
        </w:rPr>
        <w:t>པ་ ཚོགས་ ཏེ་ འབྲུག་གི་ཞི་གཡོག་བཅའ་ཡིག་དང་སྒྲིག་གཞི་</w:t>
      </w:r>
      <w:r>
        <w:t>NUM</w:t>
      </w:r>
      <w:r>
        <w:rPr>
          <w:rFonts w:cs="Microsoft Himalaya"/>
          <w:cs/>
          <w:lang w:bidi="bo-CN"/>
        </w:rPr>
        <w:t>ཅན་མའི་ ཟིན་བྲིས་ གུ་ བསམ་བཀོད་ ཚུ་ ཞུ་ ཡི །</w:t>
      </w:r>
    </w:p>
    <w:p w14:paraId="61C36D7F" w14:textId="77777777" w:rsidR="00A536DF" w:rsidRDefault="00A536DF" w:rsidP="00A536DF">
      <w:pPr>
        <w:spacing w:after="0"/>
      </w:pPr>
      <w:r>
        <w:rPr>
          <w:rFonts w:cs="Microsoft Himalaya"/>
          <w:cs/>
          <w:lang w:bidi="bo-CN"/>
        </w:rPr>
        <w:t xml:space="preserve"> འབྲུག་གི་ཞི་གཡོག་བཅའ་ཡིག་དང་སྒྲིག་གཞིའི་ ཚོགས་ཆུང་ འདི་ སྐྱིད་གནས་ ཙག་ ས་ ལུ་ བཏང་ ཐོག་ ལས་ འབྲུག་གི་ཞི་གཡོག་བཅའ་ཡིག་དང་སྒྲིག་གཞི་</w:t>
      </w:r>
      <w:r>
        <w:t>NUM</w:t>
      </w:r>
      <w:r>
        <w:rPr>
          <w:rFonts w:cs="Microsoft Himalaya"/>
          <w:cs/>
          <w:lang w:bidi="bo-CN"/>
        </w:rPr>
        <w:t>ཅན་མའི་ ཟིན་བྲིས་ འདི་ གི་ ཐོག་ ལུ་ གྲོས་བསྟུན་ མང་རབས་ཅིག་ གནང་ ཡོད་ མི་ ནང་ ལས་ འབྱོར་ བའི་ བསམ་བཀོད་ ཚུ་ ལུ་ གཞི་ བཞག་ སྟེ་ མཐའ་དཔྱད་ བཟོ་ ཡི །</w:t>
      </w:r>
    </w:p>
    <w:p w14:paraId="214C87A4" w14:textId="77777777" w:rsidR="00A536DF" w:rsidRDefault="00A536DF" w:rsidP="00A536DF">
      <w:pPr>
        <w:spacing w:after="0"/>
      </w:pPr>
      <w:r>
        <w:rPr>
          <w:rFonts w:cs="Microsoft Himalaya"/>
          <w:cs/>
          <w:lang w:bidi="bo-CN"/>
        </w:rPr>
        <w:t xml:space="preserve"> འབྲུག་གི་ཞི་གཡོག་བཅའ་ཡིག་དང་སྒྲིག་གཞི་ བསྐྱར་ཞིབ་ ཚོགས་ཆུང་ གི་ འཐུས་མི་ དང་ </w:t>
      </w:r>
      <w:r>
        <w:t xml:space="preserve"># </w:t>
      </w:r>
      <w:r>
        <w:rPr>
          <w:rFonts w:cs="Microsoft Himalaya"/>
          <w:cs/>
          <w:lang w:bidi="bo-CN"/>
        </w:rPr>
        <w:t xml:space="preserve">བརྡ་དོན་དང་བརྒྱུད་འབྲེལ་ལྷན་ཁག་ གི་ འགོ་དཔོན་ ཚུ་ དང་ </w:t>
      </w:r>
      <w:r>
        <w:t xml:space="preserve"># </w:t>
      </w:r>
      <w:r>
        <w:rPr>
          <w:rFonts w:cs="Microsoft Himalaya"/>
          <w:cs/>
          <w:lang w:bidi="bo-CN"/>
        </w:rPr>
        <w:t>དེ་ལས་ སིང་ག་པོར་ ལས་ ཁྱད་རིག་ གྲོས་སྟོན་པ་ དང་ གཅིག་ཁར་ བརྡ་དོན་ དང་ བརྒྱུད་འབྲེལ་ འཕྲུལ་རིག་ གི་ ཁྱད་རིག་པ་ ཚུ་ འཛིན་སྐྱོང་ འབད་ ཐངས་ ཀྱི་ ཐོག་ ལུ་ གོ་བསྡུར་ཞལ་འཛོམས་ འབད་ ཡི །</w:t>
      </w:r>
    </w:p>
    <w:p w14:paraId="0FFC64A4" w14:textId="77777777" w:rsidR="00A536DF" w:rsidRDefault="00A536DF" w:rsidP="00A536DF">
      <w:pPr>
        <w:spacing w:after="0"/>
      </w:pPr>
      <w:r>
        <w:rPr>
          <w:rFonts w:cs="Microsoft Himalaya"/>
          <w:cs/>
          <w:lang w:bidi="bo-CN"/>
        </w:rPr>
        <w:t xml:space="preserve"> ཤེས་རིག་ལྷན་ཁག་ གི་ འགོ་དཔོན་ ཚུ་ གིས་ </w:t>
      </w:r>
      <w:r>
        <w:t xml:space="preserve"># </w:t>
      </w:r>
      <w:r>
        <w:rPr>
          <w:rFonts w:cs="Microsoft Himalaya"/>
          <w:cs/>
          <w:lang w:bidi="bo-CN"/>
        </w:rPr>
        <w:t xml:space="preserve">འབྲུག་གི་ཞི་གཡོག་བཅའ་ཡིག་དང་སྒྲིག་གཞི་ བསྐྱར་ཞིབ་ ཚོགས་ཆུང་ གི་ འཐུས་མི་ ཚུ་ ལུ་ </w:t>
      </w:r>
      <w:r>
        <w:t xml:space="preserve"># </w:t>
      </w:r>
      <w:r>
        <w:rPr>
          <w:rFonts w:cs="Microsoft Himalaya"/>
          <w:cs/>
          <w:lang w:bidi="bo-CN"/>
        </w:rPr>
        <w:t>ཤེས་རིག་ལྷན་ཁག་ གི་ མི་སྟོབས་ སྲིད་བྱུས་ དང་ ལག་ལེན་ ལམ་སྟོན་ གྱི་ སྐོར་ལས་ སྤྱན་ཞུ་ འབད་ ཡི །</w:t>
      </w:r>
    </w:p>
    <w:p w14:paraId="60AD94AF" w14:textId="77777777" w:rsidR="00A536DF" w:rsidRDefault="00A536DF" w:rsidP="00A536DF">
      <w:pPr>
        <w:spacing w:after="0"/>
      </w:pPr>
      <w:r>
        <w:rPr>
          <w:rFonts w:cs="Microsoft Himalaya"/>
          <w:cs/>
          <w:lang w:bidi="bo-CN"/>
        </w:rPr>
        <w:t xml:space="preserve"> རྒྱལ་གཞུང་ཞི་གཡོག་ལྷན་ཚོགས་ ཀྱིས་ འབྲུག་གི་ཞི་གཡོག་བཅའ་ཡིག་དང་སྒྲིག་གཞི་</w:t>
      </w:r>
      <w:r>
        <w:t>NUM</w:t>
      </w:r>
      <w:r>
        <w:rPr>
          <w:rFonts w:cs="Microsoft Himalaya"/>
          <w:cs/>
          <w:lang w:bidi="bo-CN"/>
        </w:rPr>
        <w:t>ཅན་མའི་ མཐའ་དཔྱད་ ཟིན་བྲིས་ འདི་ ལེའུ་ རེ་རེ་བཞིན་དུ་ བསྐྱར་ཞིབ་ འབད་ ཡི །</w:t>
      </w:r>
    </w:p>
    <w:p w14:paraId="7E2DE4BF" w14:textId="77777777" w:rsidR="00A536DF" w:rsidRDefault="00A536DF" w:rsidP="00A536DF">
      <w:pPr>
        <w:spacing w:after="0"/>
      </w:pPr>
      <w:r>
        <w:rPr>
          <w:rFonts w:cs="Microsoft Himalaya"/>
          <w:cs/>
          <w:lang w:bidi="bo-CN"/>
        </w:rPr>
        <w:t xml:space="preserve"> རྒྱལ་གཞུང་ཞི་གཡོག་ལྷན་ཚོགས་ ཀྱིས་ </w:t>
      </w:r>
      <w:r>
        <w:t xml:space="preserve"># </w:t>
      </w:r>
      <w:r>
        <w:rPr>
          <w:rFonts w:cs="Microsoft Himalaya"/>
          <w:cs/>
          <w:lang w:bidi="bo-CN"/>
        </w:rPr>
        <w:t>འབྲུག་གི་ཞི་གཡོག་བཅའ་ཡིག་དང་སྒྲིག་གཞི་</w:t>
      </w:r>
      <w:r>
        <w:t>NUM</w:t>
      </w:r>
      <w:r>
        <w:rPr>
          <w:rFonts w:cs="Microsoft Himalaya"/>
          <w:cs/>
          <w:lang w:bidi="bo-CN"/>
        </w:rPr>
        <w:t xml:space="preserve">ཅན་མ་ འདི་ ཆ་འཇོག་ འབད་ དེ་ </w:t>
      </w:r>
      <w:r>
        <w:t xml:space="preserve"># </w:t>
      </w:r>
      <w:r>
        <w:rPr>
          <w:rFonts w:cs="Microsoft Himalaya"/>
          <w:cs/>
          <w:lang w:bidi="bo-CN"/>
        </w:rPr>
        <w:t>པར་སྐྲུན་ གྱི་ བཀོད་རྒྱ་ བྱིན་ ཡི །</w:t>
      </w:r>
    </w:p>
    <w:p w14:paraId="41AD7829" w14:textId="77777777" w:rsidR="00A536DF" w:rsidRDefault="00A536DF" w:rsidP="00A536DF">
      <w:pPr>
        <w:spacing w:after="0"/>
      </w:pPr>
      <w:r>
        <w:rPr>
          <w:rFonts w:cs="Microsoft Himalaya"/>
          <w:cs/>
          <w:lang w:bidi="bo-CN"/>
        </w:rPr>
        <w:t xml:space="preserve"> འབྲུག་གི་ཞི་གཡོག་བཅའ་ཡིག་དང་སྒྲིག་གཞི་</w:t>
      </w:r>
      <w:r>
        <w:t>NUM</w:t>
      </w:r>
      <w:r>
        <w:rPr>
          <w:rFonts w:cs="Microsoft Himalaya"/>
          <w:cs/>
          <w:lang w:bidi="bo-CN"/>
        </w:rPr>
        <w:t xml:space="preserve">ཅན་མ་ འདི་ </w:t>
      </w:r>
      <w:r>
        <w:t xml:space="preserve"># </w:t>
      </w:r>
      <w:r>
        <w:rPr>
          <w:rFonts w:cs="Microsoft Himalaya"/>
          <w:cs/>
          <w:lang w:bidi="bo-CN"/>
        </w:rPr>
        <w:t>གསར་བཏོན་ འབད་ ཡི །</w:t>
      </w:r>
    </w:p>
    <w:p w14:paraId="36E791A4" w14:textId="77777777" w:rsidR="00A536DF" w:rsidRDefault="00A536DF" w:rsidP="00A536DF">
      <w:pPr>
        <w:spacing w:after="0"/>
      </w:pPr>
      <w:r>
        <w:rPr>
          <w:rFonts w:cs="Microsoft Himalaya"/>
          <w:cs/>
          <w:lang w:bidi="bo-CN"/>
        </w:rPr>
        <w:t xml:space="preserve"> ལེའུ་ </w:t>
      </w:r>
      <w:r>
        <w:t># NUM</w:t>
      </w:r>
      <w:r>
        <w:rPr>
          <w:rFonts w:cs="Microsoft Himalaya"/>
          <w:cs/>
          <w:lang w:bidi="bo-CN"/>
        </w:rPr>
        <w:t>པ །</w:t>
      </w:r>
    </w:p>
    <w:p w14:paraId="6CCB04C3" w14:textId="77777777" w:rsidR="00A536DF" w:rsidRDefault="00A536DF" w:rsidP="00A536DF">
      <w:pPr>
        <w:spacing w:after="0"/>
      </w:pPr>
      <w:r>
        <w:rPr>
          <w:rFonts w:cs="Microsoft Himalaya"/>
          <w:cs/>
          <w:lang w:bidi="bo-CN"/>
        </w:rPr>
        <w:t xml:space="preserve"> ཞི་གཡོག་གི་སྒྲིག་ བཀོད །</w:t>
      </w:r>
    </w:p>
    <w:p w14:paraId="438291EB" w14:textId="77777777" w:rsidR="00A536DF" w:rsidRDefault="00A536DF" w:rsidP="00A536DF">
      <w:pPr>
        <w:spacing w:after="0"/>
      </w:pPr>
      <w:r>
        <w:rPr>
          <w:rFonts w:cs="Microsoft Himalaya"/>
          <w:cs/>
          <w:lang w:bidi="bo-CN"/>
        </w:rPr>
        <w:t xml:space="preserve"> སྲིད་བྱུས །</w:t>
      </w:r>
    </w:p>
    <w:p w14:paraId="0324BF90" w14:textId="77777777" w:rsidR="00A536DF" w:rsidRDefault="00A536DF" w:rsidP="00A536DF">
      <w:pPr>
        <w:spacing w:after="0"/>
      </w:pPr>
      <w:r>
        <w:rPr>
          <w:rFonts w:cs="Microsoft Himalaya"/>
          <w:cs/>
          <w:lang w:bidi="bo-CN"/>
        </w:rPr>
        <w:t xml:space="preserve"> ཞི་གཡོགཔ་ ཚུ་ འཇོན་ཐང་ དང་ དོན་སྨིན་ཅན་ གྱི་ ཐོག་ ལས་ སྤུས་ཚད་ ལྡན་ པའི་ མི་མང་ གི་ ཞབས་ཏོག་ ཞུ་ ནིའི་ དོན་ལུ་ ཁྱད་རིག་ དང་ ལྡནམ་ བཟོ་ ནི །</w:t>
      </w:r>
    </w:p>
    <w:p w14:paraId="33D5ACF6" w14:textId="77777777" w:rsidR="00A536DF" w:rsidRDefault="00A536DF" w:rsidP="00A536DF">
      <w:pPr>
        <w:spacing w:after="0"/>
      </w:pPr>
      <w:r>
        <w:rPr>
          <w:rFonts w:cs="Microsoft Himalaya"/>
          <w:cs/>
          <w:lang w:bidi="bo-CN"/>
        </w:rPr>
        <w:t xml:space="preserve"> གོ་གནས་ ཀྱི་ སྡེ་རིམ་ དང་ གོ་གནས་ ཀྱི་ གནས་རིམ་ དེ་ལས་ </w:t>
      </w:r>
      <w:r>
        <w:t xml:space="preserve"># </w:t>
      </w:r>
      <w:r>
        <w:rPr>
          <w:rFonts w:cs="Microsoft Himalaya"/>
          <w:cs/>
          <w:lang w:bidi="bo-CN"/>
        </w:rPr>
        <w:t>ལཱ་གཡོག་ གཙོ་བོའི་ སྡེ་ཚན་ དང་ ཡན་ལག་ སྡེ་ཚན་ ཚུ་ གི་ ཐོག་ ལས་ ཞི་གཡོག་ གི་ དབྱེ་རིམ་ ཚུལ་མཐུན་ ཡོདཔ་ ངེས་བརྟན་ བཟོ་ ནི །</w:t>
      </w:r>
    </w:p>
    <w:p w14:paraId="2759354F" w14:textId="77777777" w:rsidR="00A536DF" w:rsidRDefault="00A536DF" w:rsidP="00A536DF">
      <w:pPr>
        <w:spacing w:after="0"/>
      </w:pPr>
      <w:r>
        <w:rPr>
          <w:rFonts w:cs="Microsoft Himalaya"/>
          <w:cs/>
          <w:lang w:bidi="bo-CN"/>
        </w:rPr>
        <w:t xml:space="preserve"> གཡོག་ གི་ མདུན་ལམ་ དང་ གོ་གནས་ རིམ་པའི་ བཅད་མཚམས་ གསལ་རི་རི་ སྦེ་ བཟོ་ ནི །</w:t>
      </w:r>
    </w:p>
    <w:p w14:paraId="245EDD4F" w14:textId="77777777" w:rsidR="00A536DF" w:rsidRDefault="00A536DF" w:rsidP="00A536DF">
      <w:pPr>
        <w:spacing w:after="0"/>
      </w:pPr>
      <w:r>
        <w:rPr>
          <w:rFonts w:cs="Microsoft Himalaya"/>
          <w:cs/>
          <w:lang w:bidi="bo-CN"/>
        </w:rPr>
        <w:t xml:space="preserve"> གོ་གནས་ སྡེ་རིམ་ དང་ སྒྲིག་བཀོད །</w:t>
      </w:r>
    </w:p>
    <w:p w14:paraId="665CEFB8" w14:textId="77777777" w:rsidR="00A536DF" w:rsidRDefault="00A536DF" w:rsidP="00A536DF">
      <w:pPr>
        <w:spacing w:after="0"/>
      </w:pPr>
      <w:r>
        <w:rPr>
          <w:rFonts w:cs="Microsoft Himalaya"/>
          <w:cs/>
          <w:lang w:bidi="bo-CN"/>
        </w:rPr>
        <w:t xml:space="preserve"> གོ་གནས་ འདི་ ལས་སྡེ་ ཅིག་ གི་ ནང་ ལཱ་ འབད་ མིའི་ སྡེ་ཕྲན་ ཆུང་ཤོས་ཅིག་ ཨིནམ་ དང་ དེ་ གིས་ ལས་ཚོགས་ ཀྱི་ ཐབས་བྱུས་ ནང་འཁོད་ ལུ་ འགྲུབ་ དགོ་ པའི་ ལཱ་ ཚུ་ ཐག་ བཅདཔ་ ཨིན །</w:t>
      </w:r>
    </w:p>
    <w:p w14:paraId="166565C0" w14:textId="77777777" w:rsidR="00A536DF" w:rsidRDefault="00A536DF" w:rsidP="00A536DF">
      <w:pPr>
        <w:spacing w:after="0"/>
      </w:pPr>
      <w:r>
        <w:rPr>
          <w:rFonts w:cs="Microsoft Himalaya"/>
          <w:cs/>
          <w:lang w:bidi="bo-CN"/>
        </w:rPr>
        <w:t xml:space="preserve"> གོ་གནས་ ཀྱི་ མིང་གནས་ འདི་ གིས་ </w:t>
      </w:r>
      <w:r>
        <w:t xml:space="preserve"># </w:t>
      </w:r>
      <w:r>
        <w:rPr>
          <w:rFonts w:cs="Microsoft Himalaya"/>
          <w:cs/>
          <w:lang w:bidi="bo-CN"/>
        </w:rPr>
        <w:t xml:space="preserve">གོ་གནས་ ཀྱི་ རྒྱ་ཁྱབ་ ལཱ་ གི་ བརྡ་སྟོན་ འབདཝ་ མ་ཚད་ </w:t>
      </w:r>
      <w:r>
        <w:t xml:space="preserve"># </w:t>
      </w:r>
      <w:r>
        <w:rPr>
          <w:rFonts w:cs="Microsoft Himalaya"/>
          <w:cs/>
          <w:lang w:bidi="bo-CN"/>
        </w:rPr>
        <w:t xml:space="preserve">དེ་ གིས་ </w:t>
      </w:r>
      <w:r>
        <w:t xml:space="preserve"># </w:t>
      </w:r>
      <w:r>
        <w:rPr>
          <w:rFonts w:cs="Microsoft Himalaya"/>
          <w:cs/>
          <w:lang w:bidi="bo-CN"/>
        </w:rPr>
        <w:t xml:space="preserve">ཞི་གཡོགཔ་ གི་ གོ་གནས་ རིམ་པའི་ གནས་རིམ་ ཡང་ </w:t>
      </w:r>
      <w:r>
        <w:t xml:space="preserve"># </w:t>
      </w:r>
      <w:r>
        <w:rPr>
          <w:rFonts w:cs="Microsoft Himalaya"/>
          <w:cs/>
          <w:lang w:bidi="bo-CN"/>
        </w:rPr>
        <w:t>ཧ་ལམ་ཅིག་ སྟོནམ་ ཨིན །</w:t>
      </w:r>
    </w:p>
    <w:p w14:paraId="4AFD2C8C" w14:textId="77777777" w:rsidR="00A536DF" w:rsidRDefault="00A536DF" w:rsidP="00A536DF">
      <w:pPr>
        <w:spacing w:after="0"/>
      </w:pPr>
      <w:r>
        <w:rPr>
          <w:rFonts w:cs="Microsoft Himalaya"/>
          <w:cs/>
          <w:lang w:bidi="bo-CN"/>
        </w:rPr>
        <w:t xml:space="preserve"> ཞི་གཡོག་ ནང་ གོ་གནས་ ཀྱི་ གནས་རིམ་ </w:t>
      </w:r>
      <w:r>
        <w:t xml:space="preserve">NUM </w:t>
      </w:r>
      <w:r>
        <w:rPr>
          <w:rFonts w:cs="Microsoft Himalaya"/>
          <w:cs/>
          <w:lang w:bidi="bo-CN"/>
        </w:rPr>
        <w:t xml:space="preserve">ཡོད་ དགོཔ་ དང་ </w:t>
      </w:r>
      <w:r>
        <w:t xml:space="preserve"># </w:t>
      </w:r>
      <w:r>
        <w:rPr>
          <w:rFonts w:cs="Microsoft Himalaya"/>
          <w:cs/>
          <w:lang w:bidi="bo-CN"/>
        </w:rPr>
        <w:t>དེ་ ཚུ་ ཡང་ གཤམ་འཁོད་ ཀྱི་ གོ་གནས་ སྡེ་རིམ་ བཞིའི་ ནང་ ལུ་ ཕྱོགས་སྡེབ་ འབདཝ་ ཨིན །</w:t>
      </w:r>
    </w:p>
    <w:p w14:paraId="6DA2E0BB" w14:textId="77777777" w:rsidR="00A536DF" w:rsidRDefault="00A536DF" w:rsidP="00A536DF">
      <w:pPr>
        <w:spacing w:after="0"/>
      </w:pPr>
      <w:r>
        <w:rPr>
          <w:rFonts w:cs="Microsoft Himalaya"/>
          <w:cs/>
          <w:lang w:bidi="bo-CN"/>
        </w:rPr>
        <w:t xml:space="preserve"> བཀོད་ཁྱབ་ དང་ མཁས་མཆོག་ ནང་ </w:t>
      </w:r>
      <w:r>
        <w:t xml:space="preserve"># </w:t>
      </w:r>
      <w:r>
        <w:rPr>
          <w:rFonts w:cs="Microsoft Himalaya"/>
          <w:cs/>
          <w:lang w:bidi="bo-CN"/>
        </w:rPr>
        <w:t xml:space="preserve">གནས་རིམ་ </w:t>
      </w:r>
      <w:r>
        <w:t xml:space="preserve">NUM </w:t>
      </w:r>
      <w:r>
        <w:rPr>
          <w:rFonts w:cs="Microsoft Himalaya"/>
          <w:cs/>
          <w:lang w:bidi="bo-CN"/>
        </w:rPr>
        <w:t>ཡོད །</w:t>
      </w:r>
    </w:p>
    <w:p w14:paraId="1C945907" w14:textId="77777777" w:rsidR="00A536DF" w:rsidRDefault="00A536DF" w:rsidP="00A536DF">
      <w:pPr>
        <w:spacing w:after="0"/>
      </w:pPr>
      <w:r>
        <w:rPr>
          <w:rFonts w:cs="Microsoft Himalaya"/>
          <w:cs/>
          <w:lang w:bidi="bo-CN"/>
        </w:rPr>
        <w:t xml:space="preserve"> ཁྱད་རིག་ དང་ འཛིན་སྐྱོང་ ནང་ </w:t>
      </w:r>
      <w:r>
        <w:t xml:space="preserve"># </w:t>
      </w:r>
      <w:r>
        <w:rPr>
          <w:rFonts w:cs="Microsoft Himalaya"/>
          <w:cs/>
          <w:lang w:bidi="bo-CN"/>
        </w:rPr>
        <w:t xml:space="preserve">གནས་རིམ་ </w:t>
      </w:r>
      <w:r>
        <w:t xml:space="preserve">NUM </w:t>
      </w:r>
      <w:r>
        <w:rPr>
          <w:rFonts w:cs="Microsoft Himalaya"/>
          <w:cs/>
          <w:lang w:bidi="bo-CN"/>
        </w:rPr>
        <w:t>ཡོད །</w:t>
      </w:r>
    </w:p>
    <w:p w14:paraId="02281506" w14:textId="77777777" w:rsidR="00A536DF" w:rsidRDefault="00A536DF" w:rsidP="00A536DF">
      <w:pPr>
        <w:spacing w:after="0"/>
      </w:pPr>
      <w:r>
        <w:rPr>
          <w:rFonts w:cs="Microsoft Himalaya"/>
          <w:cs/>
          <w:lang w:bidi="bo-CN"/>
        </w:rPr>
        <w:t xml:space="preserve"> ལྟ་བཀོད་ དང་ རྒྱབ་སྐྱོར་ ནང་ གནས་རིམ་ </w:t>
      </w:r>
      <w:r>
        <w:t xml:space="preserve">NUM </w:t>
      </w:r>
      <w:r>
        <w:rPr>
          <w:rFonts w:cs="Microsoft Himalaya"/>
          <w:cs/>
          <w:lang w:bidi="bo-CN"/>
        </w:rPr>
        <w:t>ཡོད །</w:t>
      </w:r>
    </w:p>
    <w:p w14:paraId="56BB327D" w14:textId="77777777" w:rsidR="00A536DF" w:rsidRDefault="00A536DF" w:rsidP="00A536DF">
      <w:pPr>
        <w:spacing w:after="0"/>
      </w:pPr>
      <w:r>
        <w:rPr>
          <w:rFonts w:cs="Microsoft Himalaya"/>
          <w:cs/>
          <w:lang w:bidi="bo-CN"/>
        </w:rPr>
        <w:t xml:space="preserve"> ལག་ལེན་ ནང་ གནས་རིམ་ </w:t>
      </w:r>
      <w:r>
        <w:t xml:space="preserve">NUM </w:t>
      </w:r>
      <w:r>
        <w:rPr>
          <w:rFonts w:cs="Microsoft Himalaya"/>
          <w:cs/>
          <w:lang w:bidi="bo-CN"/>
        </w:rPr>
        <w:t>ཡོད །</w:t>
      </w:r>
    </w:p>
    <w:p w14:paraId="668CBECD" w14:textId="77777777" w:rsidR="00A536DF" w:rsidRDefault="00A536DF" w:rsidP="00A536DF">
      <w:pPr>
        <w:spacing w:after="0"/>
      </w:pPr>
      <w:r>
        <w:rPr>
          <w:rFonts w:cs="Microsoft Himalaya"/>
          <w:cs/>
          <w:lang w:bidi="bo-CN"/>
        </w:rPr>
        <w:t xml:space="preserve"> གོ་གནས་ ཚུ་ གི་ སྒྲིག་བཀོད་ དང་ རིམ་པ་ ཚུ་ གཤམ་གསལ་ ལྟར་ ཨིན །</w:t>
      </w:r>
    </w:p>
    <w:p w14:paraId="4080A3B3" w14:textId="77777777" w:rsidR="00A536DF" w:rsidRDefault="00A536DF" w:rsidP="00A536DF">
      <w:pPr>
        <w:spacing w:after="0"/>
      </w:pPr>
      <w:r>
        <w:rPr>
          <w:rFonts w:cs="Microsoft Himalaya"/>
          <w:cs/>
          <w:lang w:bidi="bo-CN"/>
        </w:rPr>
        <w:t xml:space="preserve"> གོ་གནས་ ཚུ་ ག་ར་ </w:t>
      </w:r>
      <w:r>
        <w:t xml:space="preserve"># </w:t>
      </w:r>
      <w:r>
        <w:rPr>
          <w:rFonts w:cs="Microsoft Himalaya"/>
          <w:cs/>
          <w:lang w:bidi="bo-CN"/>
        </w:rPr>
        <w:t xml:space="preserve">སྤྱིར་བཏང་ བྱེད་ལས་ ཀྱི་ འགན་ཁུར་ དང་ </w:t>
      </w:r>
      <w:r>
        <w:t xml:space="preserve"># </w:t>
      </w:r>
      <w:r>
        <w:rPr>
          <w:rFonts w:cs="Microsoft Himalaya"/>
          <w:cs/>
          <w:lang w:bidi="bo-CN"/>
        </w:rPr>
        <w:t xml:space="preserve">དེ་ དང་ འབྲེལ་ བའི་ གོ་གནས་ ཀྱི་ དབྱེ་ཁག་ ཚུ་ ལུ་ གཞི་ བཞག་ པའི་ གོ་གནས་ ཀྱི་ སྡེ་རིམ་ འདི་ གི་ ནང་གསེས་ གང་རུང་ཅིག་ དང་ འཁྲིལ་ ཚུགས་ དགོ ། </w:t>
      </w:r>
      <w:r>
        <w:t xml:space="preserve"># </w:t>
      </w:r>
      <w:r>
        <w:rPr>
          <w:rFonts w:cs="Microsoft Himalaya"/>
          <w:cs/>
          <w:lang w:bidi="bo-CN"/>
        </w:rPr>
        <w:t xml:space="preserve">དེ་མ་ཚད་ གོ་གནས་ འདི་ </w:t>
      </w:r>
      <w:r>
        <w:t xml:space="preserve"># </w:t>
      </w:r>
      <w:r>
        <w:rPr>
          <w:rFonts w:cs="Microsoft Himalaya"/>
          <w:cs/>
          <w:lang w:bidi="bo-CN"/>
        </w:rPr>
        <w:t>ལཱ་རིགས་གཙོ་བོའི་སྡེ་ཚན་ དང་ ཡན་ལག་སྡེ་ཚན་ ནང་འཁོད་ གང་རུང་ཅིག་ གི་ གྲངས་སུ་ ཚུད་ མི་ ཅིག་ དགོ །</w:t>
      </w:r>
    </w:p>
    <w:p w14:paraId="2214F314" w14:textId="77777777" w:rsidR="00A536DF" w:rsidRDefault="00A536DF" w:rsidP="00A536DF">
      <w:pPr>
        <w:spacing w:after="0"/>
      </w:pPr>
      <w:r>
        <w:rPr>
          <w:rFonts w:cs="Microsoft Himalaya"/>
          <w:cs/>
          <w:lang w:bidi="bo-CN"/>
        </w:rPr>
        <w:t xml:space="preserve"> དོན་ཚན་ </w:t>
      </w:r>
      <w:r>
        <w:t xml:space="preserve"># NUM NUM NUM NUM NUM </w:t>
      </w:r>
      <w:r>
        <w:rPr>
          <w:rFonts w:cs="Microsoft Himalaya"/>
          <w:cs/>
          <w:lang w:bidi="bo-CN"/>
        </w:rPr>
        <w:t xml:space="preserve">ནང་ བཀོད་ ཡོད་ པའི་ ཤེས་ཚད་ ཚུ་ </w:t>
      </w:r>
      <w:r>
        <w:t xml:space="preserve"># </w:t>
      </w:r>
      <w:r>
        <w:rPr>
          <w:rFonts w:cs="Microsoft Himalaya"/>
          <w:cs/>
          <w:lang w:bidi="bo-CN"/>
        </w:rPr>
        <w:t xml:space="preserve">གོ་གནས་ ཀྱི་ དབྱེ་ཁག་ དེ་ ནང་ ཚུད་ ནི་ གི་ དོན་ལུ་ </w:t>
      </w:r>
      <w:r>
        <w:t xml:space="preserve"># </w:t>
      </w:r>
      <w:r>
        <w:rPr>
          <w:rFonts w:cs="Microsoft Himalaya"/>
          <w:cs/>
          <w:lang w:bidi="bo-CN"/>
        </w:rPr>
        <w:t xml:space="preserve">ཉུང་མཐའ་ ལུ་ དགོ་ པའི་ ཤེས་ཚད་ ཨིན ། </w:t>
      </w:r>
      <w:r>
        <w:t xml:space="preserve"># </w:t>
      </w:r>
      <w:r>
        <w:rPr>
          <w:rFonts w:cs="Microsoft Himalaya"/>
          <w:cs/>
          <w:lang w:bidi="bo-CN"/>
        </w:rPr>
        <w:t xml:space="preserve">ཨིན་རུང་ </w:t>
      </w:r>
      <w:r>
        <w:t xml:space="preserve"># </w:t>
      </w:r>
      <w:r>
        <w:rPr>
          <w:rFonts w:cs="Microsoft Himalaya"/>
          <w:cs/>
          <w:lang w:bidi="bo-CN"/>
        </w:rPr>
        <w:t xml:space="preserve">ཉུང་མཐའ་ ལོ་ངོ་ </w:t>
      </w:r>
      <w:r>
        <w:t xml:space="preserve">NUM </w:t>
      </w:r>
      <w:r>
        <w:rPr>
          <w:rFonts w:cs="Microsoft Himalaya"/>
          <w:cs/>
          <w:lang w:bidi="bo-CN"/>
        </w:rPr>
        <w:t xml:space="preserve">ཀྱི་ སློབ་ཚད་ ཤེས་ཡོན་ ཡོད་ མི་ ཚུ་ ལས་ </w:t>
      </w:r>
      <w:r>
        <w:t xml:space="preserve"># </w:t>
      </w:r>
      <w:r>
        <w:rPr>
          <w:rFonts w:cs="Microsoft Himalaya"/>
          <w:cs/>
          <w:lang w:bidi="bo-CN"/>
        </w:rPr>
        <w:t xml:space="preserve">ཞི་གཡོག་ ལྟ་སྐྱོར་གནས་རིམ་ </w:t>
      </w:r>
      <w:r>
        <w:t>NUM</w:t>
      </w:r>
      <w:r>
        <w:rPr>
          <w:rFonts w:cs="Microsoft Himalaya"/>
          <w:cs/>
          <w:lang w:bidi="bo-CN"/>
        </w:rPr>
        <w:t xml:space="preserve">པ་ དང་ </w:t>
      </w:r>
      <w:r>
        <w:t># NUM</w:t>
      </w:r>
      <w:r>
        <w:rPr>
          <w:rFonts w:cs="Microsoft Himalaya"/>
          <w:cs/>
          <w:lang w:bidi="bo-CN"/>
        </w:rPr>
        <w:t xml:space="preserve">པའི་ ནང་ ལུ་ འཛུལ་ མི་ ཚུ་ </w:t>
      </w:r>
      <w:r>
        <w:t xml:space="preserve"># </w:t>
      </w:r>
      <w:r>
        <w:rPr>
          <w:rFonts w:cs="Microsoft Himalaya"/>
          <w:cs/>
          <w:lang w:bidi="bo-CN"/>
        </w:rPr>
        <w:t xml:space="preserve">སློབ་ཚད་ ཤེས་ཡོན་ཅན་ གྱི་ གོ་གནས་ ཀྱི་ མདུན་ལམ་ མཐོ་ཤོས་ ཁྱད་འཛིན་ </w:t>
      </w:r>
      <w:r>
        <w:t># NUM</w:t>
      </w:r>
      <w:r>
        <w:rPr>
          <w:rFonts w:cs="Microsoft Himalaya"/>
          <w:cs/>
          <w:lang w:bidi="bo-CN"/>
        </w:rPr>
        <w:t xml:space="preserve">པ་ ཚུན་ </w:t>
      </w:r>
      <w:r>
        <w:t xml:space="preserve"># </w:t>
      </w:r>
      <w:r>
        <w:rPr>
          <w:rFonts w:cs="Microsoft Himalaya"/>
          <w:cs/>
          <w:lang w:bidi="bo-CN"/>
        </w:rPr>
        <w:t>འགྱོ་ ཆོག །</w:t>
      </w:r>
    </w:p>
    <w:p w14:paraId="18BE1312" w14:textId="77777777" w:rsidR="00A536DF" w:rsidRDefault="00A536DF" w:rsidP="00A536DF">
      <w:pPr>
        <w:spacing w:after="0"/>
      </w:pPr>
      <w:r>
        <w:rPr>
          <w:rFonts w:cs="Microsoft Himalaya"/>
          <w:cs/>
          <w:lang w:bidi="bo-CN"/>
        </w:rPr>
        <w:t xml:space="preserve"> གོ་གནས་ ཀྱི་ དབྱེ་ཁག་ རེ་རེ་བཞིན་ གྱི་ ངེས་ཚིག་ ཚུ་ འོག་ ལུ་ བཀོད་ དེ་ ཡོད །</w:t>
      </w:r>
    </w:p>
    <w:p w14:paraId="4EEE53FC" w14:textId="77777777" w:rsidR="00A536DF" w:rsidRDefault="00A536DF" w:rsidP="00A536DF">
      <w:pPr>
        <w:spacing w:after="0"/>
      </w:pPr>
      <w:r>
        <w:rPr>
          <w:rFonts w:cs="Microsoft Himalaya"/>
          <w:cs/>
          <w:lang w:bidi="bo-CN"/>
        </w:rPr>
        <w:t xml:space="preserve"> བཀོད་ཁྱབ་ དང་ མཁས་མཆོག</w:t>
      </w:r>
    </w:p>
    <w:p w14:paraId="2818B819" w14:textId="77777777" w:rsidR="00A536DF" w:rsidRDefault="00A536DF" w:rsidP="00A536DF">
      <w:pPr>
        <w:spacing w:after="0"/>
      </w:pPr>
      <w:r>
        <w:rPr>
          <w:rFonts w:cs="Microsoft Himalaya"/>
          <w:cs/>
          <w:lang w:bidi="bo-CN"/>
        </w:rPr>
        <w:t xml:space="preserve"> བཀོད་ཁྱབ །</w:t>
      </w:r>
    </w:p>
    <w:p w14:paraId="575B70D8" w14:textId="77777777" w:rsidR="00A536DF" w:rsidRDefault="00A536DF" w:rsidP="00A536DF">
      <w:pPr>
        <w:spacing w:after="0"/>
      </w:pPr>
      <w:r>
        <w:rPr>
          <w:rFonts w:cs="Microsoft Himalaya"/>
          <w:cs/>
          <w:lang w:bidi="bo-CN"/>
        </w:rPr>
        <w:t xml:space="preserve"> བཀོད་ཁྱབ་ ཀྱི་ དབང་ཆ་ དང་ ཕན་ཤུགས་ ཀྱི་ རྒྱ་ཚད་ འདི་ </w:t>
      </w:r>
      <w:r>
        <w:t xml:space="preserve"># </w:t>
      </w:r>
      <w:r>
        <w:rPr>
          <w:rFonts w:cs="Microsoft Himalaya"/>
          <w:cs/>
          <w:lang w:bidi="bo-CN"/>
        </w:rPr>
        <w:t xml:space="preserve">གཞུང་ གི་ ནང་འཁོད་ དང་ ཕྱི་ལོགས་ གཉིས་ ཆ་ རའི་ ནང་ གལ་ཅན་ ཅིག་ ཨིན ། </w:t>
      </w:r>
      <w:r>
        <w:t xml:space="preserve"># </w:t>
      </w:r>
      <w:r>
        <w:rPr>
          <w:rFonts w:cs="Microsoft Himalaya"/>
          <w:cs/>
          <w:lang w:bidi="bo-CN"/>
        </w:rPr>
        <w:t xml:space="preserve">གོ་གནས་ དེ་ ཚུ་ ལུ་ </w:t>
      </w:r>
      <w:r>
        <w:t xml:space="preserve"># </w:t>
      </w:r>
      <w:r>
        <w:rPr>
          <w:rFonts w:cs="Microsoft Himalaya"/>
          <w:cs/>
          <w:lang w:bidi="bo-CN"/>
        </w:rPr>
        <w:t xml:space="preserve">གྲོས་ཐག་ གཅད་ ནི་ དང་ གསར་རྩོམ་ འབད་ ནི ། </w:t>
      </w:r>
      <w:r>
        <w:t xml:space="preserve"># </w:t>
      </w:r>
      <w:r>
        <w:rPr>
          <w:rFonts w:cs="Microsoft Himalaya"/>
          <w:cs/>
          <w:lang w:bidi="bo-CN"/>
        </w:rPr>
        <w:t xml:space="preserve">སྲིད་བྱུས་ ལུ་ བསྒྱུར་བཅོས་ དང་ ཁྱད་པར་ བཟོ་ ནིའི་ དབང་ཚད་ ཡོད ། </w:t>
      </w:r>
      <w:r>
        <w:t xml:space="preserve"># </w:t>
      </w:r>
      <w:r>
        <w:rPr>
          <w:rFonts w:cs="Microsoft Himalaya"/>
          <w:cs/>
          <w:lang w:bidi="bo-CN"/>
        </w:rPr>
        <w:t xml:space="preserve">དེ་མ་ཚད་ འགན་ཁུར་ དང་ འགན་འཁྲིའི་ དམིགས་གཏད་ གཙོ་བོ་ ར་ ཐབས་བྱུས་ ཀྱི་ གནས་རིམ་ ནང་ ཕུགས་མཐོང་ གི་ འོས་འབབ་ ལྡན་ པའི་ གནས་སྐབས་ བརྩམ་ ནི་ དང་ བྱ་ལེན་ འབད་ ནི་ འདི་ ཨིན ། </w:t>
      </w:r>
      <w:r>
        <w:t xml:space="preserve"># </w:t>
      </w:r>
      <w:r>
        <w:rPr>
          <w:rFonts w:cs="Microsoft Himalaya"/>
          <w:cs/>
          <w:lang w:bidi="bo-CN"/>
        </w:rPr>
        <w:t xml:space="preserve">བཀོད་ཁྱབ་ གོ་གནས་ ནང་ ཡོད་ མི་ ཚུ་ གིས་ </w:t>
      </w:r>
      <w:r>
        <w:t xml:space="preserve"># </w:t>
      </w:r>
      <w:r>
        <w:rPr>
          <w:rFonts w:cs="Microsoft Himalaya"/>
          <w:cs/>
          <w:lang w:bidi="bo-CN"/>
        </w:rPr>
        <w:t xml:space="preserve">ལས་སྡེའི་ འགན་ཁུར་ ཡོངས་ ཀྱི་ རྒྱ་ཚད་ བདེ་སྒྲིག་ འབད་ ཆོག་ ནི་ དང་ </w:t>
      </w:r>
      <w:r>
        <w:t xml:space="preserve"># </w:t>
      </w:r>
      <w:r>
        <w:rPr>
          <w:rFonts w:cs="Microsoft Himalaya"/>
          <w:cs/>
          <w:lang w:bidi="bo-CN"/>
        </w:rPr>
        <w:t>རང་སོའི་ མངའ་འོག་ གི་ ལས་ཁུངས་ དང་ ལས་སྡེའི་ དམིགས་ཡུལ་ དང་ དམིགས་དོན་ ཚུ་ བཀོད་ ཆོག</w:t>
      </w:r>
    </w:p>
    <w:p w14:paraId="6A04FF89" w14:textId="77777777" w:rsidR="00A536DF" w:rsidRDefault="00A536DF" w:rsidP="00A536DF">
      <w:pPr>
        <w:spacing w:after="0"/>
      </w:pPr>
      <w:r>
        <w:rPr>
          <w:rFonts w:cs="Microsoft Himalaya"/>
          <w:cs/>
          <w:lang w:bidi="bo-CN"/>
        </w:rPr>
        <w:lastRenderedPageBreak/>
        <w:t xml:space="preserve"> གཞུང་དྲུང་ཆེན་ འདི་ </w:t>
      </w:r>
      <w:r>
        <w:t xml:space="preserve"># </w:t>
      </w:r>
      <w:r>
        <w:rPr>
          <w:rFonts w:cs="Microsoft Himalaya"/>
          <w:cs/>
          <w:lang w:bidi="bo-CN"/>
        </w:rPr>
        <w:t>ཞི་གཡོག་ ནང་ ལུ་ གོ་གནས་ མཐོ་ཤོས་ཅིག་ ཨིན །</w:t>
      </w:r>
    </w:p>
    <w:p w14:paraId="5CCC0847" w14:textId="77777777" w:rsidR="00A536DF" w:rsidRDefault="00A536DF" w:rsidP="00A536DF">
      <w:pPr>
        <w:spacing w:after="0"/>
      </w:pPr>
      <w:r>
        <w:rPr>
          <w:rFonts w:cs="Microsoft Himalaya"/>
          <w:cs/>
          <w:lang w:bidi="bo-CN"/>
        </w:rPr>
        <w:t xml:space="preserve"> མཁས་མཆོག</w:t>
      </w:r>
    </w:p>
    <w:p w14:paraId="1A668002" w14:textId="77777777" w:rsidR="00A536DF" w:rsidRDefault="00A536DF" w:rsidP="00A536DF">
      <w:pPr>
        <w:spacing w:after="0"/>
      </w:pPr>
      <w:r>
        <w:rPr>
          <w:rFonts w:cs="Microsoft Himalaya"/>
          <w:cs/>
          <w:lang w:bidi="bo-CN"/>
        </w:rPr>
        <w:t xml:space="preserve"> མཁས་མཆོག་ ཚུ་ </w:t>
      </w:r>
      <w:r>
        <w:t xml:space="preserve"># </w:t>
      </w:r>
      <w:r>
        <w:rPr>
          <w:rFonts w:cs="Microsoft Himalaya"/>
          <w:cs/>
          <w:lang w:bidi="bo-CN"/>
        </w:rPr>
        <w:t>ཁོང་རའི་ ལཱ་གཡོག་ ནང་ ལུ་ མཁས་མཆོག་ སྦེ་ ངོས་འཛིན་ འབདཝ་ ཨིན །</w:t>
      </w:r>
    </w:p>
    <w:p w14:paraId="69499C00" w14:textId="77777777" w:rsidR="00A536DF" w:rsidRDefault="00A536DF" w:rsidP="00A536DF">
      <w:pPr>
        <w:spacing w:after="0"/>
      </w:pPr>
      <w:r>
        <w:rPr>
          <w:rFonts w:cs="Microsoft Himalaya"/>
          <w:cs/>
          <w:lang w:bidi="bo-CN"/>
        </w:rPr>
        <w:t xml:space="preserve"> གོ་གནས་ འདི་ ཚུ་ </w:t>
      </w:r>
      <w:r>
        <w:t xml:space="preserve"># </w:t>
      </w:r>
      <w:r>
        <w:rPr>
          <w:rFonts w:cs="Microsoft Himalaya"/>
          <w:cs/>
          <w:lang w:bidi="bo-CN"/>
        </w:rPr>
        <w:t>ཞིབ་འཚོལ་ འབད་ ནི་ དང་ དབྱེ་དཔྱད་ འབད་ ནི །</w:t>
      </w:r>
    </w:p>
    <w:p w14:paraId="47F28C95" w14:textId="77777777" w:rsidR="00A536DF" w:rsidRDefault="00A536DF" w:rsidP="00A536DF">
      <w:pPr>
        <w:spacing w:after="0"/>
      </w:pPr>
      <w:r>
        <w:rPr>
          <w:rFonts w:cs="Microsoft Himalaya"/>
          <w:cs/>
          <w:lang w:bidi="bo-CN"/>
        </w:rPr>
        <w:t xml:space="preserve"> ལས་སྡེ་ དང་ </w:t>
      </w:r>
      <w:r>
        <w:t xml:space="preserve"># </w:t>
      </w:r>
      <w:r>
        <w:rPr>
          <w:rFonts w:cs="Microsoft Himalaya"/>
          <w:cs/>
          <w:lang w:bidi="bo-CN"/>
        </w:rPr>
        <w:t xml:space="preserve">ཡངན་ རྒྱལ་ཡོངས་ ཀྱི་ སྲིད་བྱུས་ དང་ བྱ་རིམ་ ཚུ་ བཟོ་ ནི་ དང་ </w:t>
      </w:r>
      <w:r>
        <w:t xml:space="preserve"># </w:t>
      </w:r>
      <w:r>
        <w:rPr>
          <w:rFonts w:cs="Microsoft Himalaya"/>
          <w:cs/>
          <w:lang w:bidi="bo-CN"/>
        </w:rPr>
        <w:t xml:space="preserve">བསྒྱུར་བཅོས་ དང་ ཁྱད་པར་ བཟོ་ ནིའི་ ནང་ ལུ་ ཆེ་རིམ་ གྱི་ མཁས་མཆོག་ དགོཔ་ འཐོན་ མི་ ཚུ་ ནང་ ལུ་ </w:t>
      </w:r>
      <w:r>
        <w:t xml:space="preserve"># </w:t>
      </w:r>
      <w:r>
        <w:rPr>
          <w:rFonts w:cs="Microsoft Himalaya"/>
          <w:cs/>
          <w:lang w:bidi="bo-CN"/>
        </w:rPr>
        <w:t>འགན་ཁུར་ འབག་ མི་ ཅིག་ ཨིན །</w:t>
      </w:r>
    </w:p>
    <w:p w14:paraId="3F080F23" w14:textId="77777777" w:rsidR="00A536DF" w:rsidRDefault="00A536DF" w:rsidP="00A536DF">
      <w:pPr>
        <w:spacing w:after="0"/>
      </w:pPr>
      <w:r>
        <w:rPr>
          <w:rFonts w:cs="Microsoft Himalaya"/>
          <w:cs/>
          <w:lang w:bidi="bo-CN"/>
        </w:rPr>
        <w:t xml:space="preserve"> མཁས་མཆོག་ ག་ར་ </w:t>
      </w:r>
      <w:r>
        <w:t xml:space="preserve"># </w:t>
      </w:r>
      <w:r>
        <w:rPr>
          <w:rFonts w:cs="Microsoft Himalaya"/>
          <w:cs/>
          <w:lang w:bidi="bo-CN"/>
        </w:rPr>
        <w:t>འཛིན་སྐྱོང་ བཀོད་ཁྱབ་ ལུ་ སྙན་ཞུ་ འབད་ དགོ །</w:t>
      </w:r>
    </w:p>
    <w:p w14:paraId="333997D8" w14:textId="77777777" w:rsidR="00A536DF" w:rsidRDefault="00A536DF" w:rsidP="00A536DF">
      <w:pPr>
        <w:spacing w:after="0"/>
      </w:pPr>
      <w:r>
        <w:rPr>
          <w:rFonts w:cs="Microsoft Himalaya"/>
          <w:cs/>
          <w:lang w:bidi="bo-CN"/>
        </w:rPr>
        <w:t xml:space="preserve"> ཁྱད་རིག་ དང་ འཛིན་སྐྱོང་ །</w:t>
      </w:r>
    </w:p>
    <w:p w14:paraId="4383030C" w14:textId="77777777" w:rsidR="00A536DF" w:rsidRDefault="00A536DF" w:rsidP="00A536DF">
      <w:pPr>
        <w:spacing w:after="0"/>
      </w:pPr>
      <w:r>
        <w:rPr>
          <w:rFonts w:cs="Microsoft Himalaya"/>
          <w:cs/>
          <w:lang w:bidi="bo-CN"/>
        </w:rPr>
        <w:t xml:space="preserve"> ཁྱད་རིག་ དང་ འཛིན་སྐྱོང་ སྡེ་རིམ་ གྱི་ ལཱ་ གི་ ཁྱབ་ཚད་ འདི་ </w:t>
      </w:r>
      <w:r>
        <w:t xml:space="preserve"># </w:t>
      </w:r>
      <w:r>
        <w:rPr>
          <w:rFonts w:cs="Microsoft Himalaya"/>
          <w:cs/>
          <w:lang w:bidi="bo-CN"/>
        </w:rPr>
        <w:t>ཉིན་བསྟར་ གྱི་ ལཱ་ བ་ ལྷག་ སྟེ་ རྒྱ་ཆེའི་ གྲུབ་འབྲས་ བཏོན་ ནིའི་ ལཱ་རིགས་ དང་ གནད་དོན་ ཚུ་ ནང་ འགན་ཁག་ འབག་ དགོཔ་ ཨིན །</w:t>
      </w:r>
    </w:p>
    <w:p w14:paraId="1418CB70" w14:textId="77777777" w:rsidR="00A536DF" w:rsidRDefault="00A536DF" w:rsidP="00A536DF">
      <w:pPr>
        <w:spacing w:after="0"/>
      </w:pPr>
      <w:r>
        <w:rPr>
          <w:rFonts w:cs="Microsoft Himalaya"/>
          <w:cs/>
          <w:lang w:bidi="bo-CN"/>
        </w:rPr>
        <w:t xml:space="preserve"> དབྱེ་ཁག་ འདི་ གིས་ ཁག་ ཆེ་ བའི་ སྲིད་བྱུས་ ཀྱི་ གནད་དོན་ དང་ གྲོས་ཐག་ གཅད་ ནིའི་ ནང་ ཕན་འདེབས་ འབད་ དགོཔ་ མ་ཚད་ </w:t>
      </w:r>
      <w:r>
        <w:t xml:space="preserve"># </w:t>
      </w:r>
      <w:r>
        <w:rPr>
          <w:rFonts w:cs="Microsoft Himalaya"/>
          <w:cs/>
          <w:lang w:bidi="bo-CN"/>
        </w:rPr>
        <w:t>དབྱེ་ཁག་ འདི་ གཙོ་བོ་ ར་ ཐབས་མཁས་ གནས་རིམ་ གྱི་ གནད་དོན་ ཐག་ གཅད་ ནིའི་ ནང་ དམིགས་གཏད་ བསྐྱེདཔ་ ཨིན །</w:t>
      </w:r>
    </w:p>
    <w:p w14:paraId="164146A1" w14:textId="77777777" w:rsidR="00A536DF" w:rsidRDefault="00A536DF" w:rsidP="00A536DF">
      <w:pPr>
        <w:spacing w:after="0"/>
      </w:pPr>
      <w:r>
        <w:rPr>
          <w:rFonts w:cs="Microsoft Himalaya"/>
          <w:cs/>
          <w:lang w:bidi="bo-CN"/>
        </w:rPr>
        <w:t xml:space="preserve"> དབྱེ་ཁག་ འདི་ གིས་ གྲོས་ཐག་ གཅད་ ནི་ གི་ ཁྱབ་ཚད་ འདི་ </w:t>
      </w:r>
      <w:r>
        <w:t xml:space="preserve"># </w:t>
      </w:r>
      <w:r>
        <w:rPr>
          <w:rFonts w:cs="Microsoft Himalaya"/>
          <w:cs/>
          <w:lang w:bidi="bo-CN"/>
        </w:rPr>
        <w:t>གནས་ ཏེ་ ཡོད་ པའི་ སྲིད་བྱུས་ ཀྱི་ ནང་འཁོད་ ལུ་ གཞི་བཙུགས་ འབད་ ཡོད་ པའི་ རྒྱ་ཁྱབ་ ལམ་སྟོན་ ནང་ ཚུད་ དེ་ ཡོད །</w:t>
      </w:r>
    </w:p>
    <w:p w14:paraId="613F5824" w14:textId="77777777" w:rsidR="00A536DF" w:rsidRDefault="00A536DF" w:rsidP="00A536DF">
      <w:pPr>
        <w:spacing w:after="0"/>
      </w:pPr>
      <w:r>
        <w:rPr>
          <w:rFonts w:cs="Microsoft Himalaya"/>
          <w:cs/>
          <w:lang w:bidi="bo-CN"/>
        </w:rPr>
        <w:t xml:space="preserve"> དབྱེ་ཁག་ འདི་ གིས་ ལཱ་ འབད་ དགོཔ་ ཚུ་ སྔར་ གྱི་ ལཱ་འཕྲོ་ ལུ་ བརྟེན་ དགོཔ་ ཨིན་ རུང་ </w:t>
      </w:r>
      <w:r>
        <w:t xml:space="preserve"># </w:t>
      </w:r>
      <w:r>
        <w:rPr>
          <w:rFonts w:cs="Microsoft Himalaya"/>
          <w:cs/>
          <w:lang w:bidi="bo-CN"/>
        </w:rPr>
        <w:t>ལཱ་ གསརཔ་ རེ་ ཡང་ མནོ་བསམ་ བཏང་ སྟེ་ འཆར་གཞི་ བརྩམས་ ཞིནམ་ལས་ འབད་ དགོ །</w:t>
      </w:r>
    </w:p>
    <w:p w14:paraId="56254C1F" w14:textId="77777777" w:rsidR="00A536DF" w:rsidRDefault="00A536DF" w:rsidP="00A536DF">
      <w:pPr>
        <w:spacing w:after="0"/>
      </w:pPr>
      <w:r>
        <w:rPr>
          <w:rFonts w:cs="Microsoft Himalaya"/>
          <w:cs/>
          <w:lang w:bidi="bo-CN"/>
        </w:rPr>
        <w:t xml:space="preserve"> དབྱེ་ཁག་ འདི་ གིས་ </w:t>
      </w:r>
      <w:r>
        <w:t xml:space="preserve"># </w:t>
      </w:r>
      <w:r>
        <w:rPr>
          <w:rFonts w:cs="Microsoft Himalaya"/>
          <w:cs/>
          <w:lang w:bidi="bo-CN"/>
        </w:rPr>
        <w:t>བཀོད་ཁྱབ་ དང་ མཁས་མཆོག་ གིས་ ཐག་ གཅད་ མི་ ཚུ་ ལག་ལེན་ འཐབ་ ནི་ དང་ གཅིག་ཁར་ སྲིད་བྱུས་ དང་ བྱ་རིམ་ ཚུ་ བཟོ་ ནི་ དང་ བསྒྱུར་བཅོས་ འབད་ ནི་ གི་ རྒྱབ་སྣོན་བསམ་འཆར་ བཀོད་ དགོ །</w:t>
      </w:r>
    </w:p>
    <w:p w14:paraId="6FE62271" w14:textId="77777777" w:rsidR="00A536DF" w:rsidRDefault="00A536DF" w:rsidP="00A536DF">
      <w:pPr>
        <w:spacing w:after="0"/>
      </w:pPr>
      <w:r>
        <w:rPr>
          <w:rFonts w:cs="Microsoft Himalaya"/>
          <w:cs/>
          <w:lang w:bidi="bo-CN"/>
        </w:rPr>
        <w:t xml:space="preserve"> དབྱེ་ཁག་ འདི་ གིས་ </w:t>
      </w:r>
      <w:r>
        <w:t xml:space="preserve"># </w:t>
      </w:r>
      <w:r>
        <w:rPr>
          <w:rFonts w:cs="Microsoft Himalaya"/>
          <w:cs/>
          <w:lang w:bidi="bo-CN"/>
        </w:rPr>
        <w:t>ལྟ་བཀོད་ དང་ རྒྱབ་སྐྱོར་ དབྱེ་ཁག་ དང་ ལག་ལེན་ དབྱེ་ཁག་ ཚུ་ ལུ་ ལཱ་ གི་ ལྟ་རྟོག་ འབད་ ནི་ དང་ ལཱ་ཤུལ་ དབྱེ་ཞིབ་ འབད་ ནི་ དང་ གཅིག་ཁར་ སྒྲིག་ཁྲིམས་ ཀྱི་ བྱ་ལེན་ འགོ་འདྲེན་ འཐབ་ ནིའི་ འགན་ཁུར་ ཡང་ འབག་ དགོཔ་ ཨིན །</w:t>
      </w:r>
    </w:p>
    <w:p w14:paraId="6AC43971" w14:textId="77777777" w:rsidR="00A536DF" w:rsidRDefault="00A536DF" w:rsidP="00A536DF">
      <w:pPr>
        <w:spacing w:after="0"/>
      </w:pPr>
      <w:r>
        <w:rPr>
          <w:rFonts w:cs="Microsoft Himalaya"/>
          <w:cs/>
          <w:lang w:bidi="bo-CN"/>
        </w:rPr>
        <w:t xml:space="preserve"> གོ་གནས་ ཀྱི་ གནས་རིམ་ </w:t>
      </w:r>
      <w:r>
        <w:t xml:space="preserve"># </w:t>
      </w:r>
      <w:r>
        <w:rPr>
          <w:rFonts w:cs="Microsoft Himalaya"/>
          <w:cs/>
          <w:lang w:bidi="bo-CN"/>
        </w:rPr>
        <w:t xml:space="preserve">ཁྱད་འཛིན་ </w:t>
      </w:r>
      <w:r>
        <w:t># NUM</w:t>
      </w:r>
      <w:r>
        <w:rPr>
          <w:rFonts w:cs="Microsoft Himalaya"/>
          <w:cs/>
          <w:lang w:bidi="bo-CN"/>
        </w:rPr>
        <w:t xml:space="preserve">པ་ འདི་ ཞི་གཡོགཔ་ ཅིག་ གིས་ </w:t>
      </w:r>
      <w:r>
        <w:t xml:space="preserve"># </w:t>
      </w:r>
      <w:r>
        <w:rPr>
          <w:rFonts w:cs="Microsoft Himalaya"/>
          <w:cs/>
          <w:lang w:bidi="bo-CN"/>
        </w:rPr>
        <w:t>ཁོ་རའི་ མ་འོངས་ གཡོག་ གི་ མདུན་ལམ་ གདམ་ཁ་ རྐྱབ་ ནིའི་ དུས་སྐབས་ ཅིག་ ཨིན །</w:t>
      </w:r>
    </w:p>
    <w:p w14:paraId="04DC8F94" w14:textId="77777777" w:rsidR="00A536DF" w:rsidRDefault="00A536DF" w:rsidP="00A536DF">
      <w:pPr>
        <w:spacing w:after="0"/>
      </w:pPr>
      <w:r>
        <w:rPr>
          <w:rFonts w:cs="Microsoft Himalaya"/>
          <w:cs/>
          <w:lang w:bidi="bo-CN"/>
        </w:rPr>
        <w:t xml:space="preserve"> ཁོ་ གིས་ ཁོ་རའི་ ལཱ་གཡོག་ འཕྲོ་མཐུད་ འབད་ ནི་ ཨིན་ན་ </w:t>
      </w:r>
      <w:r>
        <w:t xml:space="preserve"># </w:t>
      </w:r>
      <w:r>
        <w:rPr>
          <w:rFonts w:cs="Microsoft Himalaya"/>
          <w:cs/>
          <w:lang w:bidi="bo-CN"/>
        </w:rPr>
        <w:t xml:space="preserve">ཡངན་ </w:t>
      </w:r>
      <w:r>
        <w:t xml:space="preserve"># </w:t>
      </w:r>
      <w:r>
        <w:rPr>
          <w:rFonts w:cs="Microsoft Himalaya"/>
          <w:cs/>
          <w:lang w:bidi="bo-CN"/>
        </w:rPr>
        <w:t>མཁས་མཆོག་ དང་ འཛིན་སྐྱོང་ ག་ འདི་ ནང་ འགྱོ་ ནི་ ཨིན་ན་ ཐག་ གཅད་ དགོ །</w:t>
      </w:r>
    </w:p>
    <w:p w14:paraId="1C7CC70E" w14:textId="77777777" w:rsidR="00A536DF" w:rsidRDefault="00A536DF" w:rsidP="00A536DF">
      <w:pPr>
        <w:spacing w:after="0"/>
      </w:pPr>
      <w:r>
        <w:rPr>
          <w:rFonts w:cs="Microsoft Himalaya"/>
          <w:cs/>
          <w:lang w:bidi="bo-CN"/>
        </w:rPr>
        <w:t xml:space="preserve"> ལྟ་བཀོད་ དང་ རྒྱབ་སྐྱོར །</w:t>
      </w:r>
    </w:p>
    <w:p w14:paraId="79ED36F4" w14:textId="77777777" w:rsidR="00A536DF" w:rsidRDefault="00A536DF" w:rsidP="00A536DF">
      <w:pPr>
        <w:spacing w:after="0"/>
      </w:pPr>
      <w:r>
        <w:rPr>
          <w:rFonts w:cs="Microsoft Himalaya"/>
          <w:cs/>
          <w:lang w:bidi="bo-CN"/>
        </w:rPr>
        <w:t xml:space="preserve"> དབྱེ་ཁག་ འདི་ གི་ འགན་ཁུར་ ཚུ་ ཡང་ </w:t>
      </w:r>
      <w:r>
        <w:t xml:space="preserve"># </w:t>
      </w:r>
      <w:r>
        <w:rPr>
          <w:rFonts w:cs="Microsoft Himalaya"/>
          <w:cs/>
          <w:lang w:bidi="bo-CN"/>
        </w:rPr>
        <w:t>ལས་གཡོགཔ་ ཚུ་ གི་ ལྟ་རྟོག་ དང་ རྒྱབ་སྐྱོར་ འབད་ ནི་ ཚུ་ ཨིན །</w:t>
      </w:r>
    </w:p>
    <w:p w14:paraId="1C622ACD" w14:textId="77777777" w:rsidR="00A536DF" w:rsidRDefault="00A536DF" w:rsidP="00A536DF">
      <w:pPr>
        <w:spacing w:after="0"/>
      </w:pPr>
      <w:r>
        <w:rPr>
          <w:rFonts w:cs="Microsoft Himalaya"/>
          <w:cs/>
          <w:lang w:bidi="bo-CN"/>
        </w:rPr>
        <w:t xml:space="preserve"> དེ་ གི་ གྲངས་སུ་ ལཱ་ གི་ འཆར་གཞི་ བརྩམ་ ནི་ དང་ </w:t>
      </w:r>
      <w:r>
        <w:t xml:space="preserve"># </w:t>
      </w:r>
      <w:r>
        <w:rPr>
          <w:rFonts w:cs="Microsoft Himalaya"/>
          <w:cs/>
          <w:lang w:bidi="bo-CN"/>
        </w:rPr>
        <w:t xml:space="preserve">ལཱ་ གི་ འགན་ཁུར་ སྤྲོད་ ནི ། </w:t>
      </w:r>
      <w:r>
        <w:t xml:space="preserve"># </w:t>
      </w:r>
      <w:r>
        <w:rPr>
          <w:rFonts w:cs="Microsoft Himalaya"/>
          <w:cs/>
          <w:lang w:bidi="bo-CN"/>
        </w:rPr>
        <w:t xml:space="preserve">སྦྱོང་བརྡར་ དང་ </w:t>
      </w:r>
      <w:r>
        <w:t xml:space="preserve"># </w:t>
      </w:r>
      <w:r>
        <w:rPr>
          <w:rFonts w:cs="Microsoft Himalaya"/>
          <w:cs/>
          <w:lang w:bidi="bo-CN"/>
        </w:rPr>
        <w:t>དེ་ལས་ ཉིན་བསྟར་ ལཱ་ གི་ དོན་ལུ་ དགོ་ པའི་ གྲོས་ཐག་ གཅད་ ནི་ ཚུ་ ཨིན །</w:t>
      </w:r>
    </w:p>
    <w:p w14:paraId="7D10AD32" w14:textId="77777777" w:rsidR="00A536DF" w:rsidRDefault="00A536DF" w:rsidP="00A536DF">
      <w:pPr>
        <w:spacing w:after="0"/>
      </w:pPr>
      <w:r>
        <w:rPr>
          <w:rFonts w:cs="Microsoft Himalaya"/>
          <w:cs/>
          <w:lang w:bidi="bo-CN"/>
        </w:rPr>
        <w:t xml:space="preserve"> དབྱེ་ཁག་ འདི་ གིས་ </w:t>
      </w:r>
      <w:r>
        <w:t xml:space="preserve"># </w:t>
      </w:r>
      <w:r>
        <w:rPr>
          <w:rFonts w:cs="Microsoft Himalaya"/>
          <w:cs/>
          <w:lang w:bidi="bo-CN"/>
        </w:rPr>
        <w:t xml:space="preserve">ཁྱད་རིག་ དབྱེ་ཁག་ ཚུ་ གིས་ </w:t>
      </w:r>
      <w:r>
        <w:t xml:space="preserve"># </w:t>
      </w:r>
      <w:r>
        <w:rPr>
          <w:rFonts w:cs="Microsoft Himalaya"/>
          <w:cs/>
          <w:lang w:bidi="bo-CN"/>
        </w:rPr>
        <w:t>གྲོས་ཐག་ གཅད་ མི་ ཚུ་ ཉིན་བསྟར་བཞིན་དུ་ ལག་ལེན་ འཐབ་ དགོ །</w:t>
      </w:r>
    </w:p>
    <w:p w14:paraId="03D1563F" w14:textId="77777777" w:rsidR="00A536DF" w:rsidRDefault="00A536DF" w:rsidP="00A536DF">
      <w:pPr>
        <w:spacing w:after="0"/>
      </w:pPr>
      <w:r>
        <w:rPr>
          <w:rFonts w:cs="Microsoft Himalaya"/>
          <w:cs/>
          <w:lang w:bidi="bo-CN"/>
        </w:rPr>
        <w:t xml:space="preserve"> དབྱེ་ཁག་ འདི་ གིས་ གྲོས་ཐག་ གཅད་ ནིའི་ ཁྱབ་ཚད་ འདི་ </w:t>
      </w:r>
      <w:r>
        <w:t xml:space="preserve"># </w:t>
      </w:r>
      <w:r>
        <w:rPr>
          <w:rFonts w:cs="Microsoft Himalaya"/>
          <w:cs/>
          <w:lang w:bidi="bo-CN"/>
        </w:rPr>
        <w:t>ད་ལྟོ་ གནས་ ཏེ་ ཡོད་ པའི་ སྲིད་བྱུས་ ནང་འཁོད་ ལམ་སྟོན་ ཁ་གསལ་ བཀོད་ དེ་ ཡོད་ མི་ དང་ འཁྲིལ་ དགོ །</w:t>
      </w:r>
    </w:p>
    <w:p w14:paraId="10E664C3" w14:textId="77777777" w:rsidR="00A536DF" w:rsidRDefault="00A536DF" w:rsidP="00A536DF">
      <w:pPr>
        <w:spacing w:after="0"/>
      </w:pPr>
      <w:r>
        <w:rPr>
          <w:rFonts w:cs="Microsoft Himalaya"/>
          <w:cs/>
          <w:lang w:bidi="bo-CN"/>
        </w:rPr>
        <w:t xml:space="preserve"> དེ་མ་ཚད་ རང་སོའི་ མངའ་འོག་ གི་ ལས་གཡོགཔ་ ཚུ་ གི་ ལཱ་ཤུལ་ དབྱེ་ཞིབ་ དང་ སྒྲིག་ཁྲིམས་ ཀྱི་ བྱ་ལེན་ ཚུ་ ཡང་ འགོ་འདྲེན་ འཐབ་ དགོ །</w:t>
      </w:r>
    </w:p>
    <w:p w14:paraId="71B45751" w14:textId="77777777" w:rsidR="00A536DF" w:rsidRDefault="00A536DF" w:rsidP="00A536DF">
      <w:pPr>
        <w:spacing w:after="0"/>
      </w:pPr>
      <w:r>
        <w:rPr>
          <w:rFonts w:cs="Microsoft Himalaya"/>
          <w:cs/>
          <w:lang w:bidi="bo-CN"/>
        </w:rPr>
        <w:t xml:space="preserve"> ལག་ལེན །</w:t>
      </w:r>
    </w:p>
    <w:p w14:paraId="2E86AD65" w14:textId="77777777" w:rsidR="00A536DF" w:rsidRDefault="00A536DF" w:rsidP="00A536DF">
      <w:pPr>
        <w:spacing w:after="0"/>
      </w:pPr>
      <w:r>
        <w:rPr>
          <w:rFonts w:cs="Microsoft Himalaya"/>
          <w:cs/>
          <w:lang w:bidi="bo-CN"/>
        </w:rPr>
        <w:t xml:space="preserve"> དབྱེ་ཁག་ འདི་ གི་ འགན་ཁུར་ གྱི་ གྲངས་སུ་ </w:t>
      </w:r>
      <w:r>
        <w:t xml:space="preserve"># </w:t>
      </w:r>
      <w:r>
        <w:rPr>
          <w:rFonts w:cs="Microsoft Himalaya"/>
          <w:cs/>
          <w:lang w:bidi="bo-CN"/>
        </w:rPr>
        <w:t xml:space="preserve">མི་མང་ དང་ གཅིག་ཁར་ འགོ་ཐོག་ གི་ འབྲེལ་བ་ འཐབ་ ནི་ དང་ </w:t>
      </w:r>
      <w:r>
        <w:t xml:space="preserve"># </w:t>
      </w:r>
      <w:r>
        <w:rPr>
          <w:rFonts w:cs="Microsoft Himalaya"/>
          <w:cs/>
          <w:lang w:bidi="bo-CN"/>
        </w:rPr>
        <w:t xml:space="preserve">དུས་རྒྱུན་དུ་ བརྒྱུད་འཕྲིན་ ནང་ ལུ་ </w:t>
      </w:r>
      <w:r>
        <w:t xml:space="preserve"># </w:t>
      </w:r>
      <w:r>
        <w:rPr>
          <w:rFonts w:cs="Microsoft Himalaya"/>
          <w:cs/>
          <w:lang w:bidi="bo-CN"/>
        </w:rPr>
        <w:t xml:space="preserve">འོས་ལྡན་ གྱི་ ངོས་ལེན་ འབད་ ནི་ ཚུ་ ཨིན ། </w:t>
      </w:r>
      <w:r>
        <w:t xml:space="preserve"># </w:t>
      </w:r>
      <w:r>
        <w:rPr>
          <w:rFonts w:cs="Microsoft Himalaya"/>
          <w:cs/>
          <w:lang w:bidi="bo-CN"/>
        </w:rPr>
        <w:t xml:space="preserve">དབྱེ་ཁག་ འདི་ གི་ ལཱ་འགན་ གཞན་ ཡང་ </w:t>
      </w:r>
      <w:r>
        <w:t xml:space="preserve"># </w:t>
      </w:r>
      <w:r>
        <w:rPr>
          <w:rFonts w:cs="Microsoft Himalaya"/>
          <w:cs/>
          <w:lang w:bidi="bo-CN"/>
        </w:rPr>
        <w:t xml:space="preserve">མཛུབ་གནོན་ རྐྱབ་ ནི་ དང་ གློག་རིག་ ལག་ལེན ། </w:t>
      </w:r>
      <w:r>
        <w:t xml:space="preserve"># </w:t>
      </w:r>
      <w:r>
        <w:rPr>
          <w:rFonts w:cs="Microsoft Himalaya"/>
          <w:cs/>
          <w:lang w:bidi="bo-CN"/>
        </w:rPr>
        <w:t xml:space="preserve">དེ་ལས་ </w:t>
      </w:r>
      <w:r>
        <w:t xml:space="preserve"># </w:t>
      </w:r>
      <w:r>
        <w:rPr>
          <w:rFonts w:cs="Microsoft Himalaya"/>
          <w:cs/>
          <w:lang w:bidi="bo-CN"/>
        </w:rPr>
        <w:t xml:space="preserve">ཡིག་ཚང་ གི་ ལཱ་ཆས་ </w:t>
      </w:r>
      <w:r>
        <w:t xml:space="preserve"># </w:t>
      </w:r>
      <w:r>
        <w:rPr>
          <w:rFonts w:cs="Microsoft Himalaya"/>
          <w:cs/>
          <w:lang w:bidi="bo-CN"/>
        </w:rPr>
        <w:t xml:space="preserve">གཞན་ གྱི་ ལག་ལེན་ དང་ </w:t>
      </w:r>
      <w:r>
        <w:t xml:space="preserve"># </w:t>
      </w:r>
      <w:r>
        <w:rPr>
          <w:rFonts w:cs="Microsoft Himalaya"/>
          <w:cs/>
          <w:lang w:bidi="bo-CN"/>
        </w:rPr>
        <w:t>གནས་སྡུད་ བཙུགས་ ནི་ དང་ སྙན་ཞུ་ གྲ་སྒྲིག་ འབད་ ནི་ ཚུ་ ཨིན །</w:t>
      </w:r>
    </w:p>
    <w:p w14:paraId="7FB6D5FA" w14:textId="77777777" w:rsidR="00A536DF" w:rsidRDefault="00A536DF" w:rsidP="00A536DF">
      <w:pPr>
        <w:spacing w:after="0"/>
      </w:pPr>
      <w:r>
        <w:rPr>
          <w:rFonts w:cs="Microsoft Himalaya"/>
          <w:cs/>
          <w:lang w:bidi="bo-CN"/>
        </w:rPr>
        <w:t xml:space="preserve"> དབྱེ་ཁག་ འདི་ གི་ ལཱ་འགན་ ཚུ་ ཉིན་བསྟར་བཞིན་ དང་ བསྐྱར་ལོག་ འབད་ དགོཔ་ ཚུ་ ཨིན །</w:t>
      </w:r>
    </w:p>
    <w:p w14:paraId="243BD34E" w14:textId="77777777" w:rsidR="00A536DF" w:rsidRDefault="00A536DF" w:rsidP="00A536DF">
      <w:pPr>
        <w:spacing w:after="0"/>
      </w:pPr>
      <w:r>
        <w:rPr>
          <w:rFonts w:cs="Microsoft Himalaya"/>
          <w:cs/>
          <w:lang w:bidi="bo-CN"/>
        </w:rPr>
        <w:t xml:space="preserve"> ལཱ་འགན་ ལ་ལུ་ཅིག་ གསང་བའི་ ཐོག་ ལས་ འབད་ དགོཔ་ ཡང་ འཐོནམ་ ཨིན །</w:t>
      </w:r>
    </w:p>
    <w:p w14:paraId="26261800" w14:textId="77777777" w:rsidR="00A536DF" w:rsidRDefault="00A536DF" w:rsidP="00A536DF">
      <w:pPr>
        <w:spacing w:after="0"/>
      </w:pPr>
      <w:r>
        <w:rPr>
          <w:rFonts w:cs="Microsoft Himalaya"/>
          <w:cs/>
          <w:lang w:bidi="bo-CN"/>
        </w:rPr>
        <w:t xml:space="preserve"> སྤྱིར་བཏང་ལུ་ </w:t>
      </w:r>
      <w:r>
        <w:t xml:space="preserve"># </w:t>
      </w:r>
      <w:r>
        <w:rPr>
          <w:rFonts w:cs="Microsoft Himalaya"/>
          <w:cs/>
          <w:lang w:bidi="bo-CN"/>
        </w:rPr>
        <w:t xml:space="preserve">དབྱེ་ཁག་ འདི་ འོག་ གི་ ལས་གཡོགཔ་ ཚུ་ གིས་ </w:t>
      </w:r>
      <w:r>
        <w:t xml:space="preserve"># </w:t>
      </w:r>
      <w:r>
        <w:rPr>
          <w:rFonts w:cs="Microsoft Himalaya"/>
          <w:cs/>
          <w:lang w:bidi="bo-CN"/>
        </w:rPr>
        <w:t xml:space="preserve">དམིགས་ཡུལ་ དང་ ཐབས་ལམ་ </w:t>
      </w:r>
      <w:r>
        <w:t xml:space="preserve"># </w:t>
      </w:r>
      <w:r>
        <w:rPr>
          <w:rFonts w:cs="Microsoft Himalaya"/>
          <w:cs/>
          <w:lang w:bidi="bo-CN"/>
        </w:rPr>
        <w:t>དམིགས་བསལ་ གྱི་ ལཱ་འགན་ སྤྲོད་ མི་ ཚུ་ དང་ འཁྲིལ་ ཏེ་ ལག་ལེན་ འཐབ་ དགོ །</w:t>
      </w:r>
    </w:p>
    <w:p w14:paraId="1E73887A" w14:textId="77777777" w:rsidR="00A536DF" w:rsidRDefault="00A536DF" w:rsidP="00A536DF">
      <w:pPr>
        <w:spacing w:after="0"/>
      </w:pPr>
      <w:r>
        <w:rPr>
          <w:rFonts w:cs="Microsoft Himalaya"/>
          <w:cs/>
          <w:lang w:bidi="bo-CN"/>
        </w:rPr>
        <w:t xml:space="preserve"> ལཱ་གཡོག་ གི་ སྡེ་ཚན །</w:t>
      </w:r>
    </w:p>
    <w:p w14:paraId="514766F1" w14:textId="77777777" w:rsidR="00A536DF" w:rsidRDefault="00A536DF" w:rsidP="00A536DF">
      <w:pPr>
        <w:spacing w:after="0"/>
      </w:pPr>
      <w:r>
        <w:rPr>
          <w:rFonts w:cs="Microsoft Himalaya"/>
          <w:cs/>
          <w:lang w:bidi="bo-CN"/>
        </w:rPr>
        <w:t xml:space="preserve"> ཞི་གཡོག་ གི་ གོ་གནས་ ཚུ་ </w:t>
      </w:r>
      <w:r>
        <w:t xml:space="preserve"># </w:t>
      </w:r>
      <w:r>
        <w:rPr>
          <w:rFonts w:cs="Microsoft Himalaya"/>
          <w:cs/>
          <w:lang w:bidi="bo-CN"/>
        </w:rPr>
        <w:t xml:space="preserve">ལཱ་རིགས་གཙོ་བོའི་སྡེ་ཚན་ ནང་ དབྱེ་བ་ ཕྱེ་ དགོཔ་ དང་ </w:t>
      </w:r>
      <w:r>
        <w:t xml:space="preserve"># </w:t>
      </w:r>
      <w:r>
        <w:rPr>
          <w:rFonts w:cs="Microsoft Himalaya"/>
          <w:cs/>
          <w:lang w:bidi="bo-CN"/>
        </w:rPr>
        <w:t>སྡེ་ཚན་ འདི་ རེ་རེ་བཞིན་དུ་ གིས་ རྒྱ་ཆེའི་ ལཱ་རིགས་ དབྱེ་ཁག་ གི་ བརྡ་སྟོན་ འབདཝ་ ཨིན །</w:t>
      </w:r>
    </w:p>
    <w:p w14:paraId="3B45155A" w14:textId="77777777" w:rsidR="00A536DF" w:rsidRDefault="00A536DF" w:rsidP="00A536DF">
      <w:pPr>
        <w:spacing w:after="0"/>
      </w:pPr>
      <w:r>
        <w:rPr>
          <w:rFonts w:cs="Microsoft Himalaya"/>
          <w:cs/>
          <w:lang w:bidi="bo-CN"/>
        </w:rPr>
        <w:t xml:space="preserve"> དེ་ ལས་ ལྷག་ སྟེ་ </w:t>
      </w:r>
      <w:r>
        <w:t xml:space="preserve"># </w:t>
      </w:r>
      <w:r>
        <w:rPr>
          <w:rFonts w:cs="Microsoft Himalaya"/>
          <w:cs/>
          <w:lang w:bidi="bo-CN"/>
        </w:rPr>
        <w:t xml:space="preserve">སྡེ་ཚན་ དེ་ ཚུ་ ནང་ གོ་གནས་ སོ་སོ་ གིས་ འབད་ དགོ་ པའི་ ལཱ་ གི་ རང་བཞིན་ ཅོག་འཐད་ མི་ ཚུ་ ལུ་ གཞི་ བཞག་ སྟེ་ </w:t>
      </w:r>
      <w:r>
        <w:t xml:space="preserve"># </w:t>
      </w:r>
      <w:r>
        <w:rPr>
          <w:rFonts w:cs="Microsoft Himalaya"/>
          <w:cs/>
          <w:lang w:bidi="bo-CN"/>
        </w:rPr>
        <w:t>ཡན་ལག་སྡེ་ཚན་ ལུ་ དབྱེཝ་ ཨིན །</w:t>
      </w:r>
    </w:p>
    <w:p w14:paraId="6450E374" w14:textId="77777777" w:rsidR="00A536DF" w:rsidRDefault="00A536DF" w:rsidP="00A536DF">
      <w:pPr>
        <w:spacing w:after="0"/>
      </w:pPr>
      <w:r>
        <w:rPr>
          <w:rFonts w:cs="Microsoft Himalaya"/>
          <w:cs/>
          <w:lang w:bidi="bo-CN"/>
        </w:rPr>
        <w:t xml:space="preserve"> གོ་གནས་ དེ་ ཚུ་ རེ་རེ་བཞིན་དུ་ </w:t>
      </w:r>
      <w:r>
        <w:t xml:space="preserve"># </w:t>
      </w:r>
      <w:r>
        <w:rPr>
          <w:rFonts w:cs="Microsoft Himalaya"/>
          <w:cs/>
          <w:lang w:bidi="bo-CN"/>
        </w:rPr>
        <w:t xml:space="preserve">གནས་རིམ་ གསུམ་ གྱི་ ཐོག་ ལས་ དབྱེ་ སྟེ་ ཡོད་ མི་ ཚུ་ ཡང་ </w:t>
      </w:r>
      <w:r>
        <w:t xml:space="preserve"># </w:t>
      </w:r>
      <w:r>
        <w:rPr>
          <w:rFonts w:cs="Microsoft Himalaya"/>
          <w:cs/>
          <w:lang w:bidi="bo-CN"/>
        </w:rPr>
        <w:t xml:space="preserve">ལཱ་རིགས་གཙོ་བོའི་སྡེ་ཚན་ དང་ ཡན་ལག་སྡེ་ཚན་ </w:t>
      </w:r>
      <w:r>
        <w:t xml:space="preserve"># </w:t>
      </w:r>
      <w:r>
        <w:rPr>
          <w:rFonts w:cs="Microsoft Himalaya"/>
          <w:cs/>
          <w:lang w:bidi="bo-CN"/>
        </w:rPr>
        <w:t>དེ་ལས་ གོ་གནས་ ཀྱི་ གནས་རིམ་ ཚུ་ ཨིན །</w:t>
      </w:r>
    </w:p>
    <w:p w14:paraId="0E32B71B" w14:textId="77777777" w:rsidR="00A536DF" w:rsidRDefault="00A536DF" w:rsidP="00A536DF">
      <w:pPr>
        <w:spacing w:after="0"/>
      </w:pPr>
      <w:r>
        <w:rPr>
          <w:rFonts w:cs="Microsoft Himalaya"/>
          <w:cs/>
          <w:lang w:bidi="bo-CN"/>
        </w:rPr>
        <w:t xml:space="preserve"> རྒྱལ་གཞུང་ཞི་གཡོག་ལྷན་ཚོགས་ ཀྱིས་ </w:t>
      </w:r>
      <w:r>
        <w:t xml:space="preserve"># </w:t>
      </w:r>
      <w:r>
        <w:rPr>
          <w:rFonts w:cs="Microsoft Himalaya"/>
          <w:cs/>
          <w:lang w:bidi="bo-CN"/>
        </w:rPr>
        <w:t xml:space="preserve">སྡེ་ཚན་ གཅིག་ </w:t>
      </w:r>
      <w:r>
        <w:t xml:space="preserve"># </w:t>
      </w:r>
      <w:r>
        <w:rPr>
          <w:rFonts w:cs="Microsoft Himalaya"/>
          <w:cs/>
          <w:lang w:bidi="bo-CN"/>
        </w:rPr>
        <w:t xml:space="preserve">ཡངན་ </w:t>
      </w:r>
      <w:r>
        <w:t xml:space="preserve"># </w:t>
      </w:r>
      <w:r>
        <w:rPr>
          <w:rFonts w:cs="Microsoft Himalaya"/>
          <w:cs/>
          <w:lang w:bidi="bo-CN"/>
        </w:rPr>
        <w:t xml:space="preserve">དེ་ ལས་ མངམ་ ཅིག་ </w:t>
      </w:r>
      <w:r>
        <w:t xml:space="preserve"># </w:t>
      </w:r>
      <w:r>
        <w:rPr>
          <w:rFonts w:cs="Microsoft Himalaya"/>
          <w:cs/>
          <w:lang w:bidi="bo-CN"/>
        </w:rPr>
        <w:t xml:space="preserve">གསར་བཙུགས་ དང་ བཏོན་གཏང་ ནིའི་ འོས་འབབ་ ཀྱི་ ཐོག་ ལས་ </w:t>
      </w:r>
      <w:r>
        <w:t xml:space="preserve"># </w:t>
      </w:r>
      <w:r>
        <w:rPr>
          <w:rFonts w:cs="Microsoft Himalaya"/>
          <w:cs/>
          <w:lang w:bidi="bo-CN"/>
        </w:rPr>
        <w:t xml:space="preserve">ཞི་གཡོག་ ནང་ གཤམ་གསལ་ ཐོ་བཀོད་ ནང་གསལ་བཞིན་ </w:t>
      </w:r>
      <w:r>
        <w:t xml:space="preserve"># </w:t>
      </w:r>
      <w:r>
        <w:rPr>
          <w:rFonts w:cs="Microsoft Himalaya"/>
          <w:cs/>
          <w:lang w:bidi="bo-CN"/>
        </w:rPr>
        <w:t xml:space="preserve">ལཱ་རིགས་གཙོ་བོའི་སྡེ་ཚན་ </w:t>
      </w:r>
      <w:r>
        <w:t xml:space="preserve">NUM </w:t>
      </w:r>
      <w:r>
        <w:rPr>
          <w:rFonts w:cs="Microsoft Himalaya"/>
          <w:cs/>
          <w:lang w:bidi="bo-CN"/>
        </w:rPr>
        <w:t xml:space="preserve">དང་ </w:t>
      </w:r>
      <w:r>
        <w:t xml:space="preserve"># </w:t>
      </w:r>
      <w:r>
        <w:rPr>
          <w:rFonts w:cs="Microsoft Himalaya"/>
          <w:cs/>
          <w:lang w:bidi="bo-CN"/>
        </w:rPr>
        <w:t xml:space="preserve">ཡན་ལག་སྡེ་ཚན་ </w:t>
      </w:r>
      <w:r>
        <w:t xml:space="preserve">NUM </w:t>
      </w:r>
      <w:r>
        <w:rPr>
          <w:rFonts w:cs="Microsoft Himalaya"/>
          <w:cs/>
          <w:lang w:bidi="bo-CN"/>
        </w:rPr>
        <w:t>འོང་ དགོ །</w:t>
      </w:r>
    </w:p>
    <w:p w14:paraId="4AA731BE" w14:textId="77777777" w:rsidR="00A536DF" w:rsidRDefault="00A536DF" w:rsidP="00A536DF">
      <w:pPr>
        <w:spacing w:after="0"/>
      </w:pPr>
      <w:r>
        <w:rPr>
          <w:rFonts w:cs="Microsoft Himalaya"/>
          <w:cs/>
          <w:lang w:bidi="bo-CN"/>
        </w:rPr>
        <w:t xml:space="preserve"> གཡོག་ གི་ འགྲེལ་བཤད །</w:t>
      </w:r>
    </w:p>
    <w:p w14:paraId="0B2C22F0" w14:textId="77777777" w:rsidR="00A536DF" w:rsidRDefault="00A536DF" w:rsidP="00A536DF">
      <w:pPr>
        <w:spacing w:after="0"/>
      </w:pPr>
      <w:r>
        <w:rPr>
          <w:rFonts w:cs="Microsoft Himalaya"/>
          <w:cs/>
          <w:lang w:bidi="bo-CN"/>
        </w:rPr>
        <w:t xml:space="preserve"> གཡོག་ གི་ འགྲེལ་བཤད་ ཟེར་ མི་ འདི་ </w:t>
      </w:r>
      <w:r>
        <w:t xml:space="preserve"># </w:t>
      </w:r>
      <w:r>
        <w:rPr>
          <w:rFonts w:cs="Microsoft Himalaya"/>
          <w:cs/>
          <w:lang w:bidi="bo-CN"/>
        </w:rPr>
        <w:t>ལཱ་འགན་ དང་ འགན་ཁུར་ གྱི་ བཤད་པ་ འདི་ ལུ་ སླབཔ་ ཨིན །</w:t>
      </w:r>
    </w:p>
    <w:p w14:paraId="37450DA8" w14:textId="77777777" w:rsidR="00A536DF" w:rsidRDefault="00A536DF" w:rsidP="00A536DF">
      <w:pPr>
        <w:spacing w:after="0"/>
      </w:pPr>
      <w:r>
        <w:rPr>
          <w:rFonts w:cs="Microsoft Himalaya"/>
          <w:cs/>
          <w:lang w:bidi="bo-CN"/>
        </w:rPr>
        <w:t xml:space="preserve"> འདི་ ནང་ འགན་འཁྲི་ བཀོད་ ནི་ དང་ ཤེས་ཚད་ དང་ རིག་རྩལ་ གྱི་ དགོས་མཁོ་ ཐག་ གཅད་ ནི་ ལུ་ </w:t>
      </w:r>
      <w:r>
        <w:t xml:space="preserve"># </w:t>
      </w:r>
      <w:r>
        <w:rPr>
          <w:rFonts w:cs="Microsoft Himalaya"/>
          <w:cs/>
          <w:lang w:bidi="bo-CN"/>
        </w:rPr>
        <w:t xml:space="preserve">ཕན་ཐོགས་ ཆེ་ བའི་ གནད་དོན་ ཚུ་ ཚུདཔ་ མ་ཚད་ </w:t>
      </w:r>
      <w:r>
        <w:t xml:space="preserve"># </w:t>
      </w:r>
      <w:r>
        <w:rPr>
          <w:rFonts w:cs="Microsoft Himalaya"/>
          <w:cs/>
          <w:lang w:bidi="bo-CN"/>
        </w:rPr>
        <w:t xml:space="preserve">གོ་གནས་ འདི་ དང་ </w:t>
      </w:r>
      <w:r>
        <w:t xml:space="preserve"># </w:t>
      </w:r>
      <w:r>
        <w:rPr>
          <w:rFonts w:cs="Microsoft Himalaya"/>
          <w:cs/>
          <w:lang w:bidi="bo-CN"/>
        </w:rPr>
        <w:t>གོ་གནས་ གཞན་ གྱི་ བར་ནའི་ འབྲེལ་ལམ་ ཚུ་ ཡང་ སྟོནམ་ ཨིན །</w:t>
      </w:r>
    </w:p>
    <w:p w14:paraId="6F29AFE8" w14:textId="77777777" w:rsidR="00A536DF" w:rsidRDefault="00A536DF" w:rsidP="00A536DF">
      <w:pPr>
        <w:spacing w:after="0"/>
      </w:pPr>
      <w:r>
        <w:rPr>
          <w:rFonts w:cs="Microsoft Himalaya"/>
          <w:cs/>
          <w:lang w:bidi="bo-CN"/>
        </w:rPr>
        <w:t xml:space="preserve"> གཡོག་ གི་ འགྲེལ་བཤད་ ནང་ ལུ་ གཤམ་འཁོད་ ཀྱི་ ཁ་གསལ་ ཚུ་ ཚུད་ དགོ །</w:t>
      </w:r>
    </w:p>
    <w:p w14:paraId="2D4E5B3B" w14:textId="77777777" w:rsidR="00A536DF" w:rsidRDefault="00A536DF" w:rsidP="00A536DF">
      <w:pPr>
        <w:spacing w:after="0"/>
      </w:pPr>
      <w:r>
        <w:rPr>
          <w:rFonts w:cs="Microsoft Himalaya"/>
          <w:cs/>
          <w:lang w:bidi="bo-CN"/>
        </w:rPr>
        <w:t xml:space="preserve"> ལཱ་གཡོག་ ངོས་འཛིན །</w:t>
      </w:r>
    </w:p>
    <w:p w14:paraId="320EBB54" w14:textId="77777777" w:rsidR="00A536DF" w:rsidRDefault="00A536DF" w:rsidP="00A536DF">
      <w:pPr>
        <w:spacing w:after="0"/>
      </w:pPr>
      <w:r>
        <w:rPr>
          <w:rFonts w:cs="Microsoft Himalaya"/>
          <w:cs/>
          <w:lang w:bidi="bo-CN"/>
        </w:rPr>
        <w:lastRenderedPageBreak/>
        <w:t xml:space="preserve"> ལཱ་གཡོག་ གི་ དགོས་དོན ། </w:t>
      </w:r>
      <w:r>
        <w:t xml:space="preserve"># </w:t>
      </w:r>
      <w:r>
        <w:rPr>
          <w:rFonts w:cs="Microsoft Himalaya"/>
          <w:cs/>
          <w:lang w:bidi="bo-CN"/>
        </w:rPr>
        <w:t xml:space="preserve">ལཱ་འགན ། </w:t>
      </w:r>
      <w:r>
        <w:t xml:space="preserve"># </w:t>
      </w:r>
      <w:r>
        <w:rPr>
          <w:rFonts w:cs="Microsoft Himalaya"/>
          <w:cs/>
          <w:lang w:bidi="bo-CN"/>
        </w:rPr>
        <w:t>འགན་ཁུར །</w:t>
      </w:r>
    </w:p>
    <w:p w14:paraId="7A3557A2" w14:textId="77777777" w:rsidR="00A536DF" w:rsidRDefault="00A536DF" w:rsidP="00A536DF">
      <w:pPr>
        <w:spacing w:after="0"/>
      </w:pPr>
      <w:r>
        <w:rPr>
          <w:rFonts w:cs="Microsoft Himalaya"/>
          <w:cs/>
          <w:lang w:bidi="bo-CN"/>
        </w:rPr>
        <w:t xml:space="preserve"> ཉུང་མཐའི་ ཤེས་ཚད་ ཚུ་ དང་ ཉམས་མྱོང་ །</w:t>
      </w:r>
    </w:p>
    <w:p w14:paraId="6B6FE50C" w14:textId="77777777" w:rsidR="00A536DF" w:rsidRDefault="00A536DF" w:rsidP="00A536DF">
      <w:pPr>
        <w:spacing w:after="0"/>
      </w:pPr>
      <w:r>
        <w:rPr>
          <w:rFonts w:cs="Microsoft Himalaya"/>
          <w:cs/>
          <w:lang w:bidi="bo-CN"/>
        </w:rPr>
        <w:t xml:space="preserve"> ལཱ་གཡོག་ གི་ ལཱ་ ཁག་ ཧེང་ །</w:t>
      </w:r>
    </w:p>
    <w:p w14:paraId="3EB2FFA9" w14:textId="77777777" w:rsidR="00A536DF" w:rsidRDefault="00A536DF" w:rsidP="00A536DF">
      <w:pPr>
        <w:spacing w:after="0"/>
      </w:pPr>
      <w:r>
        <w:rPr>
          <w:rFonts w:cs="Microsoft Himalaya"/>
          <w:cs/>
          <w:lang w:bidi="bo-CN"/>
        </w:rPr>
        <w:t xml:space="preserve"> ལཱ་ གི་ རང་བཞིན ། </w:t>
      </w:r>
      <w:r>
        <w:t xml:space="preserve"># </w:t>
      </w:r>
      <w:r>
        <w:rPr>
          <w:rFonts w:cs="Microsoft Himalaya"/>
          <w:cs/>
          <w:lang w:bidi="bo-CN"/>
        </w:rPr>
        <w:t xml:space="preserve">ཁྱབ་ཚད ། </w:t>
      </w:r>
      <w:r>
        <w:t xml:space="preserve"># </w:t>
      </w:r>
      <w:r>
        <w:rPr>
          <w:rFonts w:cs="Microsoft Himalaya"/>
          <w:cs/>
          <w:lang w:bidi="bo-CN"/>
        </w:rPr>
        <w:t>ཕན་ཤུགས །</w:t>
      </w:r>
    </w:p>
    <w:p w14:paraId="7406CB6F" w14:textId="77777777" w:rsidR="00A536DF" w:rsidRDefault="00A536DF" w:rsidP="00A536DF">
      <w:pPr>
        <w:spacing w:after="0"/>
      </w:pPr>
      <w:r>
        <w:rPr>
          <w:rFonts w:cs="Microsoft Himalaya"/>
          <w:cs/>
          <w:lang w:bidi="bo-CN"/>
        </w:rPr>
        <w:t xml:space="preserve"> འཐོབ་ སར་ ཡོད་ པའི་ བཀོད་རྒྱ་ དང་ ལམ་སྟོན །</w:t>
      </w:r>
    </w:p>
    <w:p w14:paraId="43B767BF" w14:textId="77777777" w:rsidR="00A536DF" w:rsidRDefault="00A536DF" w:rsidP="00A536DF">
      <w:pPr>
        <w:spacing w:after="0"/>
      </w:pPr>
      <w:r>
        <w:rPr>
          <w:rFonts w:cs="Microsoft Himalaya"/>
          <w:cs/>
          <w:lang w:bidi="bo-CN"/>
        </w:rPr>
        <w:t xml:space="preserve"> ལཱ་ གི་ འབྲེལ་བ །</w:t>
      </w:r>
    </w:p>
    <w:p w14:paraId="6E13DF21" w14:textId="77777777" w:rsidR="00A536DF" w:rsidRDefault="00A536DF" w:rsidP="00A536DF">
      <w:pPr>
        <w:spacing w:after="0"/>
      </w:pPr>
      <w:r>
        <w:rPr>
          <w:rFonts w:cs="Microsoft Himalaya"/>
          <w:cs/>
          <w:lang w:bidi="bo-CN"/>
        </w:rPr>
        <w:t xml:space="preserve"> ལྟ་བཀོད་ དང་ འཛིན་སྐྱོང་ གི་ འགན་ཁུར ། </w:t>
      </w:r>
      <w:r>
        <w:t xml:space="preserve"># </w:t>
      </w:r>
      <w:r>
        <w:rPr>
          <w:rFonts w:cs="Microsoft Himalaya"/>
          <w:cs/>
          <w:lang w:bidi="bo-CN"/>
        </w:rPr>
        <w:t>གལ་སྲིད་ ཡོད་ པ་ ཅིན །</w:t>
      </w:r>
    </w:p>
    <w:p w14:paraId="0B63DF8A" w14:textId="77777777" w:rsidR="00A536DF" w:rsidRDefault="00A536DF" w:rsidP="00A536DF">
      <w:pPr>
        <w:spacing w:after="0"/>
      </w:pPr>
      <w:r>
        <w:rPr>
          <w:rFonts w:cs="Microsoft Himalaya"/>
          <w:cs/>
          <w:lang w:bidi="bo-CN"/>
        </w:rPr>
        <w:t xml:space="preserve"> ལཱ་གཡོག་ གནས་སྟངས །</w:t>
      </w:r>
    </w:p>
    <w:p w14:paraId="11837000" w14:textId="77777777" w:rsidR="00A536DF" w:rsidRDefault="00A536DF" w:rsidP="00A536DF">
      <w:pPr>
        <w:spacing w:after="0"/>
      </w:pPr>
      <w:r>
        <w:rPr>
          <w:rFonts w:cs="Microsoft Himalaya"/>
          <w:cs/>
          <w:lang w:bidi="bo-CN"/>
        </w:rPr>
        <w:t xml:space="preserve"> ཞི་གཡོག་ གི་ གོ་གནས་ རེ་རེ་བཞིན་ གྱི་ དོན་ལུ་ </w:t>
      </w:r>
      <w:r>
        <w:t xml:space="preserve"># </w:t>
      </w:r>
      <w:r>
        <w:rPr>
          <w:rFonts w:cs="Microsoft Himalaya"/>
          <w:cs/>
          <w:lang w:bidi="bo-CN"/>
        </w:rPr>
        <w:t>གཡོག་ གི་ འགྲེལ་བཤད་ རེ་ གསལ་རི་རི་ སྦེ་ དགོ །</w:t>
      </w:r>
    </w:p>
    <w:p w14:paraId="7A6C72AF" w14:textId="77777777" w:rsidR="00A536DF" w:rsidRDefault="00A536DF" w:rsidP="00A536DF">
      <w:pPr>
        <w:spacing w:after="0"/>
      </w:pPr>
      <w:r>
        <w:rPr>
          <w:rFonts w:cs="Microsoft Himalaya"/>
          <w:cs/>
          <w:lang w:bidi="bo-CN"/>
        </w:rPr>
        <w:t xml:space="preserve"> གཡོག་ གི་ འགྲེལ་བཤད་ འདི་ </w:t>
      </w:r>
      <w:r>
        <w:t xml:space="preserve"># </w:t>
      </w:r>
      <w:r>
        <w:rPr>
          <w:rFonts w:cs="Microsoft Himalaya"/>
          <w:cs/>
          <w:lang w:bidi="bo-CN"/>
        </w:rPr>
        <w:t>འོག་ ལུ་ བཀོད་ ཡོད་ དོ་ བཟུམ་སྦེ་ ཁག་ མ་འདྲཝ་ གཉིས་ སྦེ་ འོང་ དགོ །</w:t>
      </w:r>
    </w:p>
    <w:p w14:paraId="2D7896BE" w14:textId="77777777" w:rsidR="00A536DF" w:rsidRDefault="00A536DF" w:rsidP="00A536DF">
      <w:pPr>
        <w:spacing w:after="0"/>
      </w:pPr>
      <w:r>
        <w:rPr>
          <w:rFonts w:cs="Microsoft Himalaya"/>
          <w:cs/>
          <w:lang w:bidi="bo-CN"/>
        </w:rPr>
        <w:t xml:space="preserve"> སྤྱིར་བཏང་ གཡོག་ གི་ འགྲེལ་བཤད་ འདི་ </w:t>
      </w:r>
      <w:r>
        <w:t xml:space="preserve"># </w:t>
      </w:r>
      <w:r>
        <w:rPr>
          <w:rFonts w:cs="Microsoft Himalaya"/>
          <w:cs/>
          <w:lang w:bidi="bo-CN"/>
        </w:rPr>
        <w:t xml:space="preserve">ལས་སྡེ་ ག་ཅི་ ནང་ ཨིན་ རུང་ </w:t>
      </w:r>
      <w:r>
        <w:t xml:space="preserve"># </w:t>
      </w:r>
      <w:r>
        <w:rPr>
          <w:rFonts w:cs="Microsoft Himalaya"/>
          <w:cs/>
          <w:lang w:bidi="bo-CN"/>
        </w:rPr>
        <w:t xml:space="preserve">གོ་གནས་ ཀྱི་ གནས་རིམ་ ཅོག་འཐདཔ་ འབད་ མི་ ཞི་གཡོགཔ་ ཚུ་ གིས་ </w:t>
      </w:r>
      <w:r>
        <w:t xml:space="preserve"># </w:t>
      </w:r>
      <w:r>
        <w:rPr>
          <w:rFonts w:cs="Microsoft Himalaya"/>
          <w:cs/>
          <w:lang w:bidi="bo-CN"/>
        </w:rPr>
        <w:t>གཞི་རྟེན་ ལཱ་འགན་ དང་ འགན་ཁུར་ བཀོད་ མི་ འདི་ ལུ་ སླབཔ་ ཨིན །</w:t>
      </w:r>
    </w:p>
    <w:p w14:paraId="063BB18C" w14:textId="77777777" w:rsidR="00A536DF" w:rsidRDefault="00A536DF" w:rsidP="00A536DF">
      <w:pPr>
        <w:spacing w:after="0"/>
      </w:pPr>
      <w:r>
        <w:rPr>
          <w:rFonts w:cs="Microsoft Himalaya"/>
          <w:cs/>
          <w:lang w:bidi="bo-CN"/>
        </w:rPr>
        <w:t xml:space="preserve"> དམིགས་བསལ་ གཡོག་ གི་ འགྲེལ་བཤད་ འདི་ </w:t>
      </w:r>
      <w:r>
        <w:t xml:space="preserve"># </w:t>
      </w:r>
      <w:r>
        <w:rPr>
          <w:rFonts w:cs="Microsoft Himalaya"/>
          <w:cs/>
          <w:lang w:bidi="bo-CN"/>
        </w:rPr>
        <w:t xml:space="preserve">རང་སོའི་ ལས་སྡེ་ ནང་ ལུ་ </w:t>
      </w:r>
      <w:r>
        <w:t xml:space="preserve"># </w:t>
      </w:r>
      <w:r>
        <w:rPr>
          <w:rFonts w:cs="Microsoft Himalaya"/>
          <w:cs/>
          <w:lang w:bidi="bo-CN"/>
        </w:rPr>
        <w:t xml:space="preserve">ལཱ་འགན་ ག་ཅི་ གི་ དོན་ལུ་ བཙུགས་བཙུགསཔ་ ཨིན་ན་ གི་ གོ་གནས་ དང་ འབྲེལ་ བའི་ སྐབས་ཐོབ་ དང་ འཁྲིལ་ ཏེ་ </w:t>
      </w:r>
      <w:r>
        <w:t xml:space="preserve"># </w:t>
      </w:r>
      <w:r>
        <w:rPr>
          <w:rFonts w:cs="Microsoft Himalaya"/>
          <w:cs/>
          <w:lang w:bidi="bo-CN"/>
        </w:rPr>
        <w:t>འབད་ དགོ་ པའི་ ལཱ་འགན་ དང་ འགན་ཁུར་ ཁ་གསལ་ སྦེ་ བཀོད་ མི་ འདི་ ལུ་ སླབཔ་ ཨིན །</w:t>
      </w:r>
    </w:p>
    <w:p w14:paraId="3B16F604" w14:textId="77777777" w:rsidR="00A536DF" w:rsidRDefault="00A536DF" w:rsidP="00A536DF">
      <w:pPr>
        <w:spacing w:after="0"/>
      </w:pPr>
      <w:r>
        <w:rPr>
          <w:rFonts w:cs="Microsoft Himalaya"/>
          <w:cs/>
          <w:lang w:bidi="bo-CN"/>
        </w:rPr>
        <w:t xml:space="preserve"> གོ་གནས་ ཀྱི་ མིང་དེབ །</w:t>
      </w:r>
    </w:p>
    <w:p w14:paraId="7AE8CD18" w14:textId="77777777" w:rsidR="00A536DF" w:rsidRDefault="00A536DF" w:rsidP="00A536DF">
      <w:pPr>
        <w:spacing w:after="0"/>
      </w:pPr>
      <w:r>
        <w:rPr>
          <w:rFonts w:cs="Microsoft Himalaya"/>
          <w:cs/>
          <w:lang w:bidi="bo-CN"/>
        </w:rPr>
        <w:t xml:space="preserve"> གོ་གནས་ ཀྱི་ མིང་གནས་ དང་ གནས་རིམ །</w:t>
      </w:r>
    </w:p>
    <w:p w14:paraId="50110329" w14:textId="77777777" w:rsidR="00A536DF" w:rsidRDefault="00A536DF" w:rsidP="00A536DF">
      <w:pPr>
        <w:spacing w:after="0"/>
      </w:pPr>
      <w:r>
        <w:rPr>
          <w:rFonts w:cs="Microsoft Himalaya"/>
          <w:cs/>
          <w:lang w:bidi="bo-CN"/>
        </w:rPr>
        <w:t xml:space="preserve"> གོ་གནས་ ཀྱི་ རིམ་པ །</w:t>
      </w:r>
    </w:p>
    <w:p w14:paraId="37B31609" w14:textId="77777777" w:rsidR="00A536DF" w:rsidRDefault="00A536DF" w:rsidP="00A536DF">
      <w:pPr>
        <w:spacing w:after="0"/>
      </w:pPr>
      <w:r>
        <w:rPr>
          <w:rFonts w:cs="Microsoft Himalaya"/>
          <w:cs/>
          <w:lang w:bidi="bo-CN"/>
        </w:rPr>
        <w:t xml:space="preserve"> རིགས་སྡོམ་ དང་ རིགས་སྡོམ་ མིན་ པའི་ གོ་གནས་ ཚུ་ དང་ བཅས་པ་ ག་ར་ ཚུད་ དགོ་ པའི་ ཁར་ </w:t>
      </w:r>
      <w:r>
        <w:t xml:space="preserve"># </w:t>
      </w:r>
      <w:r>
        <w:rPr>
          <w:rFonts w:cs="Microsoft Himalaya"/>
          <w:cs/>
          <w:lang w:bidi="bo-CN"/>
        </w:rPr>
        <w:t xml:space="preserve">ལཱ་རིགས་གཙོ་བོའི་སྡེ་ཚན་ ག་ར་ གི་ ནང་འཁོད་ ཡན་ལག་སྡེ་ཚན་ ཚུ་ དང་ </w:t>
      </w:r>
      <w:r>
        <w:t xml:space="preserve"># </w:t>
      </w:r>
      <w:r>
        <w:rPr>
          <w:rFonts w:cs="Microsoft Himalaya"/>
          <w:cs/>
          <w:lang w:bidi="bo-CN"/>
        </w:rPr>
        <w:t xml:space="preserve">ཉུང་མཐའ་ ལུ་ དགོ་ པའི་ ཤེས་ཚད་ དང་ </w:t>
      </w:r>
      <w:r>
        <w:t xml:space="preserve"># </w:t>
      </w:r>
      <w:r>
        <w:rPr>
          <w:rFonts w:cs="Microsoft Himalaya"/>
          <w:cs/>
          <w:lang w:bidi="bo-CN"/>
        </w:rPr>
        <w:t>འཛུལ་ཞུགས་ གནས་རིམ་ ཚུ་ ག་ར་ ཚུད་ པའི་ གོ་གནས་ ཀྱི་ མིང་དེབ་ ཅིག་ དགོ །</w:t>
      </w:r>
    </w:p>
    <w:p w14:paraId="6C611E73" w14:textId="77777777" w:rsidR="00A536DF" w:rsidRDefault="00A536DF" w:rsidP="00A536DF">
      <w:pPr>
        <w:spacing w:after="0"/>
      </w:pPr>
      <w:r>
        <w:rPr>
          <w:rFonts w:cs="Microsoft Himalaya"/>
          <w:cs/>
          <w:lang w:bidi="bo-CN"/>
        </w:rPr>
        <w:t xml:space="preserve"> ཞི་གཡོགཔ་ ག་ར་ གིས་ </w:t>
      </w:r>
      <w:r>
        <w:t xml:space="preserve"># </w:t>
      </w:r>
      <w:r>
        <w:rPr>
          <w:rFonts w:cs="Microsoft Himalaya"/>
          <w:cs/>
          <w:lang w:bidi="bo-CN"/>
        </w:rPr>
        <w:t xml:space="preserve">གོ་གནས་ ཀྱི་ མིང་དེབ་ ནང་ ལུ་ </w:t>
      </w:r>
      <w:r>
        <w:t xml:space="preserve"># </w:t>
      </w:r>
      <w:r>
        <w:rPr>
          <w:rFonts w:cs="Microsoft Himalaya"/>
          <w:cs/>
          <w:lang w:bidi="bo-CN"/>
        </w:rPr>
        <w:t>གསལ་བཀོད་ འབད་ དེ་ ཡོད་ པའི་ གོ་གནས་ རྐྱངམ་གཅིག་ ལག་ལེན་ འཐབ་ དགོ །</w:t>
      </w:r>
    </w:p>
    <w:p w14:paraId="64DA110B" w14:textId="77777777" w:rsidR="00A536DF" w:rsidRDefault="00A536DF" w:rsidP="00A536DF">
      <w:pPr>
        <w:spacing w:after="0"/>
      </w:pPr>
      <w:r>
        <w:rPr>
          <w:rFonts w:cs="Microsoft Himalaya"/>
          <w:cs/>
          <w:lang w:bidi="bo-CN"/>
        </w:rPr>
        <w:t xml:space="preserve"> གོ་གནས་ ཀྱི་ མིང་དེབ་ ནང་ ལུ་ བསྒྱུར་བཅོས་ ག་ཅི་ ར་ འབད་ དགོ་ རུང་ </w:t>
      </w:r>
      <w:r>
        <w:t xml:space="preserve"># </w:t>
      </w:r>
      <w:r>
        <w:rPr>
          <w:rFonts w:cs="Microsoft Himalaya"/>
          <w:cs/>
          <w:lang w:bidi="bo-CN"/>
        </w:rPr>
        <w:t>རྒྱལ་གཞུང་ཞི་གཡོག་ལྷན་ཚོགས་</w:t>
      </w:r>
    </w:p>
    <w:p w14:paraId="1CCCC929" w14:textId="77777777" w:rsidR="00A536DF" w:rsidRDefault="00A536DF" w:rsidP="00A536DF">
      <w:pPr>
        <w:spacing w:after="0"/>
      </w:pPr>
      <w:r>
        <w:rPr>
          <w:rFonts w:cs="Microsoft Himalaya"/>
          <w:cs/>
          <w:lang w:bidi="bo-CN"/>
        </w:rPr>
        <w:t xml:space="preserve"> ཀྱི་ གནང་བ་ དགོ །</w:t>
      </w:r>
    </w:p>
    <w:p w14:paraId="774DEE87" w14:textId="77777777" w:rsidR="00A536DF" w:rsidRDefault="00A536DF" w:rsidP="00A536DF">
      <w:pPr>
        <w:spacing w:after="0"/>
      </w:pPr>
      <w:r>
        <w:rPr>
          <w:rFonts w:cs="Microsoft Himalaya"/>
          <w:cs/>
          <w:lang w:bidi="bo-CN"/>
        </w:rPr>
        <w:t xml:space="preserve"> གོ་གནས་ ཀྱི་ མིང་དེབ་ ནང་ ལུ་ དགོས་མཁོ་ དང་ བསྟུན་ ཏེ་ འཐེབ་ རེ་ བཙུགས་ དགོ་ པ་ ཅིན་ </w:t>
      </w:r>
      <w:r>
        <w:t xml:space="preserve"># </w:t>
      </w:r>
      <w:r>
        <w:rPr>
          <w:rFonts w:cs="Microsoft Himalaya"/>
          <w:cs/>
          <w:lang w:bidi="bo-CN"/>
        </w:rPr>
        <w:t xml:space="preserve">གཡོག་ གི་ ངོས་འཛིན་ དང་ གཡོག་ གི་ འགྲེལ་བཤད ། </w:t>
      </w:r>
      <w:r>
        <w:t xml:space="preserve"># </w:t>
      </w:r>
      <w:r>
        <w:rPr>
          <w:rFonts w:cs="Microsoft Himalaya"/>
          <w:cs/>
          <w:lang w:bidi="bo-CN"/>
        </w:rPr>
        <w:t xml:space="preserve">གཡོག་ གི་ དབྱེ་དཔྱད་ དང་ དབྱེ་ཞིབ ། </w:t>
      </w:r>
      <w:r>
        <w:t xml:space="preserve"># </w:t>
      </w:r>
      <w:r>
        <w:rPr>
          <w:rFonts w:cs="Microsoft Himalaya"/>
          <w:cs/>
          <w:lang w:bidi="bo-CN"/>
        </w:rPr>
        <w:t>གནང་བ་ ཚུ་ ལེན་ དགོ་ པའི་ བྱ་རིམ་ ཚུ་ ག་ར་ གྲུབ་ པའི་ ཤུལ་ལས་ ཁ་སྐོང་ བཀོད་ ཆོག</w:t>
      </w:r>
    </w:p>
    <w:p w14:paraId="03C49992" w14:textId="77777777" w:rsidR="00A536DF" w:rsidRDefault="00A536DF" w:rsidP="00A536DF">
      <w:pPr>
        <w:spacing w:after="0"/>
      </w:pPr>
      <w:r>
        <w:rPr>
          <w:rFonts w:cs="Microsoft Himalaya"/>
          <w:cs/>
          <w:lang w:bidi="bo-CN"/>
        </w:rPr>
        <w:t xml:space="preserve"> གོ་གནས་ ཀྱི་ མིང་དེབ་ འདི་ </w:t>
      </w:r>
      <w:r>
        <w:t xml:space="preserve"># </w:t>
      </w:r>
      <w:r>
        <w:rPr>
          <w:rFonts w:cs="Microsoft Himalaya"/>
          <w:cs/>
          <w:lang w:bidi="bo-CN"/>
        </w:rPr>
        <w:t xml:space="preserve">གཡོག་བཙུགས་ དང་ གནས་སོར ། </w:t>
      </w:r>
      <w:r>
        <w:t xml:space="preserve"># </w:t>
      </w:r>
      <w:r>
        <w:rPr>
          <w:rFonts w:cs="Microsoft Himalaya"/>
          <w:cs/>
          <w:lang w:bidi="bo-CN"/>
        </w:rPr>
        <w:t>སྦྱོང་བརྡར་ དང་ གོ་གནས་ཡར་སེང་ ཚུ་ གི་ དོན་ལུ་ རྒྱབ་རྟེན་ ངོ་མ་ ཅིག་ ཨིན་ དགོ །</w:t>
      </w:r>
    </w:p>
    <w:p w14:paraId="28443881" w14:textId="77777777" w:rsidR="00A536DF" w:rsidRDefault="00A536DF" w:rsidP="00A536DF">
      <w:pPr>
        <w:spacing w:after="0"/>
      </w:pPr>
      <w:r>
        <w:rPr>
          <w:rFonts w:cs="Microsoft Himalaya"/>
          <w:cs/>
          <w:lang w:bidi="bo-CN"/>
        </w:rPr>
        <w:t xml:space="preserve"> ལས་ཚོགས་ ཀྱི་ སྒྲིག་བཀོད །</w:t>
      </w:r>
    </w:p>
    <w:p w14:paraId="5C3864C2" w14:textId="77777777" w:rsidR="00A536DF" w:rsidRDefault="00A536DF" w:rsidP="00A536DF">
      <w:pPr>
        <w:spacing w:after="0"/>
      </w:pPr>
      <w:r>
        <w:rPr>
          <w:rFonts w:cs="Microsoft Himalaya"/>
          <w:cs/>
          <w:lang w:bidi="bo-CN"/>
        </w:rPr>
        <w:t xml:space="preserve"> ཁྲིམས་བཟོ་ལྷན་སྡེ་ དང་ དྲང་ཁྲིམས་ལྷན་སྡེ ། </w:t>
      </w:r>
      <w:r>
        <w:t xml:space="preserve"># </w:t>
      </w:r>
      <w:r>
        <w:rPr>
          <w:rFonts w:cs="Microsoft Himalaya"/>
          <w:cs/>
          <w:lang w:bidi="bo-CN"/>
        </w:rPr>
        <w:t xml:space="preserve">རྩ་ཁྲིམས་ཅན་ གྱི་ འདུས་ཚོགས་ ཚུ་ མ་ བརྩིས་ པའི་ ཞི་གཡོག་ ནང་ གི་ ལས་ཚོགས་ ཀྱི་ སྒྲིག་བཀོད་ ཚུ་ </w:t>
      </w:r>
      <w:r>
        <w:t xml:space="preserve"># </w:t>
      </w:r>
      <w:r>
        <w:rPr>
          <w:rFonts w:cs="Microsoft Himalaya"/>
          <w:cs/>
          <w:lang w:bidi="bo-CN"/>
        </w:rPr>
        <w:t xml:space="preserve">ལྷན་རྒྱས་གཞུང་ཚོགས་ ཀྱི་ གྲོས་ཆོད་ དང་ འཁྲིལ་ ཏེ་ </w:t>
      </w:r>
      <w:r>
        <w:t xml:space="preserve"># </w:t>
      </w:r>
      <w:r>
        <w:rPr>
          <w:rFonts w:cs="Microsoft Himalaya"/>
          <w:cs/>
          <w:lang w:bidi="bo-CN"/>
        </w:rPr>
        <w:t xml:space="preserve">རྒྱལ་གཞུང་ཞི་གཡོག་ལྷན་ཚོགས་ ཀྱིས་ </w:t>
      </w:r>
      <w:r>
        <w:t xml:space="preserve"># </w:t>
      </w:r>
      <w:r>
        <w:rPr>
          <w:rFonts w:cs="Microsoft Himalaya"/>
          <w:cs/>
          <w:lang w:bidi="bo-CN"/>
        </w:rPr>
        <w:t xml:space="preserve">གསརཔ་ བཟོ་ ནི ། </w:t>
      </w:r>
      <w:r>
        <w:t xml:space="preserve"># </w:t>
      </w:r>
      <w:r>
        <w:rPr>
          <w:rFonts w:cs="Microsoft Himalaya"/>
          <w:cs/>
          <w:lang w:bidi="bo-CN"/>
        </w:rPr>
        <w:t xml:space="preserve">ཆ་མེད་ གཏང་ ནི ། </w:t>
      </w:r>
      <w:r>
        <w:t xml:space="preserve"># </w:t>
      </w:r>
      <w:r>
        <w:rPr>
          <w:rFonts w:cs="Microsoft Himalaya"/>
          <w:cs/>
          <w:lang w:bidi="bo-CN"/>
        </w:rPr>
        <w:t xml:space="preserve">ཡར་སེང་ རྐྱབ་ ནི ། </w:t>
      </w:r>
      <w:r>
        <w:t xml:space="preserve"># </w:t>
      </w:r>
      <w:r>
        <w:rPr>
          <w:rFonts w:cs="Microsoft Himalaya"/>
          <w:cs/>
          <w:lang w:bidi="bo-CN"/>
        </w:rPr>
        <w:t xml:space="preserve">ཡངན་ བསྒྱུར་བཅོས་ འབད་ ནི་ ཚུ་ འབད་ ཆོགཔ་ མ་ཚད་ </w:t>
      </w:r>
      <w:r>
        <w:t xml:space="preserve"># </w:t>
      </w:r>
      <w:r>
        <w:rPr>
          <w:rFonts w:cs="Microsoft Himalaya"/>
          <w:cs/>
          <w:lang w:bidi="bo-CN"/>
        </w:rPr>
        <w:t xml:space="preserve">འབྲེལ་ཡོད་ ལས་སྡེ་ ཚུ་ དང་ གཅིག་ཁར་ གྲོས་བསྟུན་ གྱི་ ཐོག་ ལས་ </w:t>
      </w:r>
      <w:r>
        <w:t xml:space="preserve"># </w:t>
      </w:r>
      <w:r>
        <w:rPr>
          <w:rFonts w:cs="Microsoft Himalaya"/>
          <w:cs/>
          <w:lang w:bidi="bo-CN"/>
        </w:rPr>
        <w:t>མིང་གནས་ ཚུ་ ཡང་ བསྒྱུར་བཅོས་ འབད་ ཆོག</w:t>
      </w:r>
    </w:p>
    <w:p w14:paraId="7A7E53A5" w14:textId="77777777" w:rsidR="00A536DF" w:rsidRDefault="00A536DF" w:rsidP="00A536DF">
      <w:pPr>
        <w:spacing w:after="0"/>
      </w:pPr>
      <w:r>
        <w:rPr>
          <w:rFonts w:cs="Microsoft Himalaya"/>
          <w:cs/>
          <w:lang w:bidi="bo-CN"/>
        </w:rPr>
        <w:t xml:space="preserve"> ལས་སྡེ་ ཚུ་ གིས་ </w:t>
      </w:r>
      <w:r>
        <w:t xml:space="preserve"># </w:t>
      </w:r>
      <w:r>
        <w:rPr>
          <w:rFonts w:cs="Microsoft Himalaya"/>
          <w:cs/>
          <w:lang w:bidi="bo-CN"/>
        </w:rPr>
        <w:t xml:space="preserve">ལས་ཚོགས་ ཀྱི་ སྒྲིག་བཀོད་ བསྒྱུར་བཅོས་ རྐྱབ་ ནི་ གི་ གྲོས་འཆར་ ག་ཅི་ ར་ ཡོད་ རུང་ </w:t>
      </w:r>
      <w:r>
        <w:t xml:space="preserve"># </w:t>
      </w:r>
      <w:r>
        <w:rPr>
          <w:rFonts w:cs="Microsoft Himalaya"/>
          <w:cs/>
          <w:lang w:bidi="bo-CN"/>
        </w:rPr>
        <w:t>རྒྱལ་གཞུང་ཞི་གཡོག་ལྷན་ཚོགས་ ལུ་ འདྲི་བསྟུན་ འབད་ དགོ །</w:t>
      </w:r>
    </w:p>
    <w:p w14:paraId="5B5BD3BB" w14:textId="77777777" w:rsidR="00A536DF" w:rsidRDefault="00A536DF" w:rsidP="00A536DF">
      <w:pPr>
        <w:spacing w:after="0"/>
      </w:pPr>
      <w:r>
        <w:rPr>
          <w:rFonts w:cs="Microsoft Himalaya"/>
          <w:cs/>
          <w:lang w:bidi="bo-CN"/>
        </w:rPr>
        <w:t xml:space="preserve"> ཁྲིམས་བཟོ་ལྷན་སྡེ་ དང་ </w:t>
      </w:r>
      <w:r>
        <w:t xml:space="preserve"># </w:t>
      </w:r>
      <w:r>
        <w:rPr>
          <w:rFonts w:cs="Microsoft Himalaya"/>
          <w:cs/>
          <w:lang w:bidi="bo-CN"/>
        </w:rPr>
        <w:t xml:space="preserve">རྩ་ཁྲིམས་ཅན་ གྱི་ འདུས་ཚོགས་ ཚུ་ གི་ སྒྲིག་བཀོད་ བསྒྱུར་བཅོས་ འབད་ དགོཔ་ ཚུ་ </w:t>
      </w:r>
      <w:r>
        <w:t xml:space="preserve"># </w:t>
      </w:r>
      <w:r>
        <w:rPr>
          <w:rFonts w:cs="Microsoft Himalaya"/>
          <w:cs/>
          <w:lang w:bidi="bo-CN"/>
        </w:rPr>
        <w:t xml:space="preserve">རྒྱལ་གཞུང་ཞི་གཡོགལྷན་ཚོགས་ དང་ གཅིག་ཁར་ </w:t>
      </w:r>
      <w:r>
        <w:t xml:space="preserve"># </w:t>
      </w:r>
      <w:r>
        <w:rPr>
          <w:rFonts w:cs="Microsoft Himalaya"/>
          <w:cs/>
          <w:lang w:bidi="bo-CN"/>
        </w:rPr>
        <w:t>གྲོས་བསྟུན་ འབད་ དེ་ བསྒྱུར་བཅོས་ འབད་ དགོ །</w:t>
      </w:r>
    </w:p>
    <w:p w14:paraId="6CD69143" w14:textId="77777777" w:rsidR="00A536DF" w:rsidRDefault="00A536DF" w:rsidP="00A536DF">
      <w:pPr>
        <w:spacing w:after="0"/>
      </w:pPr>
      <w:r>
        <w:rPr>
          <w:rFonts w:cs="Microsoft Himalaya"/>
          <w:cs/>
          <w:lang w:bidi="bo-CN"/>
        </w:rPr>
        <w:t xml:space="preserve"> དྲང་ཁྲིམས་ལྷན་སྡེ་ གིས་ </w:t>
      </w:r>
      <w:r>
        <w:t xml:space="preserve"># </w:t>
      </w:r>
      <w:r>
        <w:rPr>
          <w:rFonts w:cs="Microsoft Himalaya"/>
          <w:cs/>
          <w:lang w:bidi="bo-CN"/>
        </w:rPr>
        <w:t xml:space="preserve">ཁྲིམས་ཁང་ ཚུ་ དང་ </w:t>
      </w:r>
      <w:r>
        <w:t xml:space="preserve"># </w:t>
      </w:r>
      <w:r>
        <w:rPr>
          <w:rFonts w:cs="Microsoft Himalaya"/>
          <w:cs/>
          <w:lang w:bidi="bo-CN"/>
        </w:rPr>
        <w:t xml:space="preserve">ཡངན་ ཁྲིམས་ཞིབ་ཚོགས་སྡེ་ གསརཔ་ བཙུགས་ ནི ། </w:t>
      </w:r>
      <w:r>
        <w:t xml:space="preserve"># </w:t>
      </w:r>
      <w:r>
        <w:rPr>
          <w:rFonts w:cs="Microsoft Himalaya"/>
          <w:cs/>
          <w:lang w:bidi="bo-CN"/>
        </w:rPr>
        <w:t xml:space="preserve">ཆ་མེད་ གཏང་ ནི ། </w:t>
      </w:r>
      <w:r>
        <w:t xml:space="preserve"># </w:t>
      </w:r>
      <w:r>
        <w:rPr>
          <w:rFonts w:cs="Microsoft Himalaya"/>
          <w:cs/>
          <w:lang w:bidi="bo-CN"/>
        </w:rPr>
        <w:t xml:space="preserve">ཡར་སེང་ རྐྱབ་ ནི ། </w:t>
      </w:r>
      <w:r>
        <w:t xml:space="preserve"># </w:t>
      </w:r>
      <w:r>
        <w:rPr>
          <w:rFonts w:cs="Microsoft Himalaya"/>
          <w:cs/>
          <w:lang w:bidi="bo-CN"/>
        </w:rPr>
        <w:t xml:space="preserve">ཡངན་ བསྒྱུར་བཅོས་ ཚུ་ འབད་ ཆོག </w:t>
      </w:r>
      <w:r>
        <w:t xml:space="preserve"># </w:t>
      </w:r>
      <w:r>
        <w:rPr>
          <w:rFonts w:cs="Microsoft Himalaya"/>
          <w:cs/>
          <w:lang w:bidi="bo-CN"/>
        </w:rPr>
        <w:t xml:space="preserve">དེ་ མིན་ པའི་ གཞན་ ལས་ཚོགས་ ཀྱི་ བསྒྱུར་བཅོས་ ཚུ་ </w:t>
      </w:r>
      <w:r>
        <w:t xml:space="preserve"># </w:t>
      </w:r>
      <w:r>
        <w:rPr>
          <w:rFonts w:cs="Microsoft Himalaya"/>
          <w:cs/>
          <w:lang w:bidi="bo-CN"/>
        </w:rPr>
        <w:t>རྒྱལ་གཞུང་ཞི་གཡོག་ལྷན་ཚོགས་</w:t>
      </w:r>
    </w:p>
    <w:p w14:paraId="7E8F997E" w14:textId="77777777" w:rsidR="00A536DF" w:rsidRDefault="00A536DF" w:rsidP="00A536DF">
      <w:pPr>
        <w:spacing w:after="0"/>
      </w:pPr>
      <w:r>
        <w:rPr>
          <w:rFonts w:cs="Microsoft Himalaya"/>
          <w:cs/>
          <w:lang w:bidi="bo-CN"/>
        </w:rPr>
        <w:t xml:space="preserve"> དང་ གཅིག་ཁར་ གྲོས་བསྟུན་ ཐོག་ ལས་ འབད་ དགོ །</w:t>
      </w:r>
    </w:p>
    <w:p w14:paraId="6600752D" w14:textId="77777777" w:rsidR="00A536DF" w:rsidRDefault="00A536DF" w:rsidP="00A536DF">
      <w:pPr>
        <w:spacing w:after="0"/>
      </w:pPr>
      <w:r>
        <w:rPr>
          <w:rFonts w:cs="Microsoft Himalaya"/>
          <w:cs/>
          <w:lang w:bidi="bo-CN"/>
        </w:rPr>
        <w:t xml:space="preserve"> ལས་གཡོག་པའི་ སྒྲིག་བཀོད་ དང་ གྲངས་འབོར །</w:t>
      </w:r>
    </w:p>
    <w:p w14:paraId="3A9C29AC" w14:textId="77777777" w:rsidR="00A536DF" w:rsidRDefault="00A536DF" w:rsidP="00A536DF">
      <w:pPr>
        <w:spacing w:after="0"/>
      </w:pPr>
      <w:r>
        <w:rPr>
          <w:rFonts w:cs="Microsoft Himalaya"/>
          <w:cs/>
          <w:lang w:bidi="bo-CN"/>
        </w:rPr>
        <w:t xml:space="preserve"> རྒྱལ་གཞུང་ཞི་གཡོག་ལྷན་ཚོགས་ ཀྱིས་ </w:t>
      </w:r>
      <w:r>
        <w:t xml:space="preserve"># </w:t>
      </w:r>
      <w:r>
        <w:rPr>
          <w:rFonts w:cs="Microsoft Himalaya"/>
          <w:cs/>
          <w:lang w:bidi="bo-CN"/>
        </w:rPr>
        <w:t xml:space="preserve">འབྲེལ་ཡོད་ ལས་སྡེ་ དང་ གཅིག་ཁར་ གྲོས་བསྟུན་ གྱི་ ཐོག་ ལས་ </w:t>
      </w:r>
      <w:r>
        <w:t xml:space="preserve"># </w:t>
      </w:r>
      <w:r>
        <w:rPr>
          <w:rFonts w:cs="Microsoft Himalaya"/>
          <w:cs/>
          <w:lang w:bidi="bo-CN"/>
        </w:rPr>
        <w:t>ལས་གཡོག་པའི་ སྒྲིག་བཀོད་ དང་ འབོར་ཚད་ ཐག་ གཅད་ ནི །</w:t>
      </w:r>
    </w:p>
    <w:p w14:paraId="13F77BA9" w14:textId="77777777" w:rsidR="00A536DF" w:rsidRDefault="00A536DF" w:rsidP="00A536DF">
      <w:pPr>
        <w:spacing w:after="0"/>
      </w:pPr>
      <w:r>
        <w:rPr>
          <w:rFonts w:cs="Microsoft Himalaya"/>
          <w:cs/>
          <w:lang w:bidi="bo-CN"/>
        </w:rPr>
        <w:t xml:space="preserve"> གོ་གནས་ དབྱེ་བ་ ཕྱེ་ ནི ། </w:t>
      </w:r>
      <w:r>
        <w:t xml:space="preserve"># </w:t>
      </w:r>
      <w:r>
        <w:rPr>
          <w:rFonts w:cs="Microsoft Himalaya"/>
          <w:cs/>
          <w:lang w:bidi="bo-CN"/>
        </w:rPr>
        <w:t xml:space="preserve">ཡངན་ གསརཔ་ བཟོ་ ནི ། </w:t>
      </w:r>
      <w:r>
        <w:t xml:space="preserve"># </w:t>
      </w:r>
      <w:r>
        <w:rPr>
          <w:rFonts w:cs="Microsoft Himalaya"/>
          <w:cs/>
          <w:lang w:bidi="bo-CN"/>
        </w:rPr>
        <w:t>ཆ་མེད་ གཏང་ ནི །</w:t>
      </w:r>
    </w:p>
    <w:p w14:paraId="184FC383" w14:textId="77777777" w:rsidR="00A536DF" w:rsidRDefault="00A536DF" w:rsidP="00A536DF">
      <w:pPr>
        <w:spacing w:after="0"/>
      </w:pPr>
      <w:r>
        <w:rPr>
          <w:rFonts w:cs="Microsoft Himalaya"/>
          <w:cs/>
          <w:lang w:bidi="bo-CN"/>
        </w:rPr>
        <w:t xml:space="preserve"> ལས་ཚོགས་ ཀྱི་ གོང་འཕེལ་ བསྐྱར་ཞིབ་ འདི་ </w:t>
      </w:r>
      <w:r>
        <w:t xml:space="preserve"># </w:t>
      </w:r>
      <w:r>
        <w:rPr>
          <w:rFonts w:cs="Microsoft Himalaya"/>
          <w:cs/>
          <w:lang w:bidi="bo-CN"/>
        </w:rPr>
        <w:t>བར་མཚམས་ རེའི་ བར་ ན་ འབད་ དགོ །</w:t>
      </w:r>
    </w:p>
    <w:p w14:paraId="470C2625" w14:textId="77777777" w:rsidR="00A536DF" w:rsidRDefault="00A536DF" w:rsidP="00A536DF">
      <w:pPr>
        <w:spacing w:after="0"/>
      </w:pPr>
      <w:r>
        <w:rPr>
          <w:rFonts w:cs="Microsoft Himalaya"/>
          <w:cs/>
          <w:lang w:bidi="bo-CN"/>
        </w:rPr>
        <w:t xml:space="preserve"> གཞི་འཛིན་ལས་སྡེ །</w:t>
      </w:r>
    </w:p>
    <w:p w14:paraId="38204411" w14:textId="77777777" w:rsidR="00A536DF" w:rsidRDefault="00A536DF" w:rsidP="00A536DF">
      <w:pPr>
        <w:spacing w:after="0"/>
      </w:pPr>
      <w:r>
        <w:rPr>
          <w:rFonts w:cs="Microsoft Himalaya"/>
          <w:cs/>
          <w:lang w:bidi="bo-CN"/>
        </w:rPr>
        <w:t xml:space="preserve"> རྒྱལ་གཞུང་ཞི་གཡོག་ལྷན་ཚོགས་</w:t>
      </w:r>
    </w:p>
    <w:p w14:paraId="48E005DC" w14:textId="77777777" w:rsidR="00A536DF" w:rsidRDefault="00A536DF" w:rsidP="00A536DF">
      <w:pPr>
        <w:spacing w:after="0"/>
      </w:pPr>
      <w:r>
        <w:rPr>
          <w:rFonts w:cs="Microsoft Himalaya"/>
          <w:cs/>
          <w:lang w:bidi="bo-CN"/>
        </w:rPr>
        <w:t xml:space="preserve"> འདི་ </w:t>
      </w:r>
      <w:r>
        <w:t xml:space="preserve"># </w:t>
      </w:r>
      <w:r>
        <w:rPr>
          <w:rFonts w:cs="Microsoft Himalaya"/>
          <w:cs/>
          <w:lang w:bidi="bo-CN"/>
        </w:rPr>
        <w:t xml:space="preserve">གཞུང་ གི་ མི་སྟོབས་ ལས་སྡེའི་ ལྟེ་བ་ ཅིག་ ཨིནམ་ལས་ </w:t>
      </w:r>
      <w:r>
        <w:t xml:space="preserve"># </w:t>
      </w:r>
      <w:r>
        <w:rPr>
          <w:rFonts w:cs="Microsoft Himalaya"/>
          <w:cs/>
          <w:lang w:bidi="bo-CN"/>
        </w:rPr>
        <w:t xml:space="preserve">ཞི་གཡོག་ གི་ མི་སྟོབས་ དང་ འབྲེལ་ བའི་ བྱ་ལེན་ ཚུ་ ག་རའི་ མཐའ་དཔྱད་ ཀྱི་ དབང་འཛིན་པ་ ཨིན ། </w:t>
      </w:r>
      <w:r>
        <w:t xml:space="preserve"># </w:t>
      </w:r>
      <w:r>
        <w:rPr>
          <w:rFonts w:cs="Microsoft Himalaya"/>
          <w:cs/>
          <w:lang w:bidi="bo-CN"/>
        </w:rPr>
        <w:t xml:space="preserve">དེ་ གི་ གྲངས་སུ་ </w:t>
      </w:r>
      <w:r>
        <w:t xml:space="preserve"># </w:t>
      </w:r>
      <w:r>
        <w:rPr>
          <w:rFonts w:cs="Microsoft Himalaya"/>
          <w:cs/>
          <w:lang w:bidi="bo-CN"/>
        </w:rPr>
        <w:t>རྩ་ཁྲིམས་ཆེན་མོ་ དང་ འབྲུག་གི་ཞི་གཡོག་བཅའ་ཁྲིམས་</w:t>
      </w:r>
      <w:r>
        <w:t>NUM</w:t>
      </w:r>
      <w:r>
        <w:rPr>
          <w:rFonts w:cs="Microsoft Himalaya"/>
          <w:cs/>
          <w:lang w:bidi="bo-CN"/>
        </w:rPr>
        <w:t>ཅན་མའི་ ནང་ བཀོད་ ཡོད་ པའི་ གོ་གནས་ཅན་ ཚུ་ མི་ ཚུད །</w:t>
      </w:r>
    </w:p>
    <w:p w14:paraId="554D9FEA" w14:textId="77777777" w:rsidR="00A536DF" w:rsidRDefault="00A536DF" w:rsidP="00A536DF">
      <w:pPr>
        <w:spacing w:after="0"/>
      </w:pPr>
      <w:r>
        <w:rPr>
          <w:rFonts w:cs="Microsoft Himalaya"/>
          <w:cs/>
          <w:lang w:bidi="bo-CN"/>
        </w:rPr>
        <w:lastRenderedPageBreak/>
        <w:t xml:space="preserve"> རྒྱལ་གཞུང་ཞི་གཡོག་ལྷན་ཚོགས་ ཀྱིས་ </w:t>
      </w:r>
      <w:r>
        <w:t xml:space="preserve"># </w:t>
      </w:r>
      <w:r>
        <w:rPr>
          <w:rFonts w:cs="Microsoft Himalaya"/>
          <w:cs/>
          <w:lang w:bidi="bo-CN"/>
        </w:rPr>
        <w:t xml:space="preserve">འབྲེལ་གནད་ དང་ འཁྲིལ་ ཏེ་ </w:t>
      </w:r>
      <w:r>
        <w:t xml:space="preserve"># </w:t>
      </w:r>
      <w:r>
        <w:rPr>
          <w:rFonts w:cs="Microsoft Himalaya"/>
          <w:cs/>
          <w:lang w:bidi="bo-CN"/>
        </w:rPr>
        <w:t xml:space="preserve">འོས་འབབ་ ལྡན་ པའི་ ལས་སྡེ་ ཚུ་ </w:t>
      </w:r>
      <w:r>
        <w:t xml:space="preserve"># </w:t>
      </w:r>
      <w:r>
        <w:rPr>
          <w:rFonts w:cs="Microsoft Himalaya"/>
          <w:cs/>
          <w:lang w:bidi="bo-CN"/>
        </w:rPr>
        <w:t xml:space="preserve">རྒྱལ་གཞུང་ཞི་གཡོག་ལྷན་ཚོགས་ ཀྱི་ ངོ་ཚབ་ སྦེ་ </w:t>
      </w:r>
      <w:r>
        <w:t xml:space="preserve"># </w:t>
      </w:r>
      <w:r>
        <w:rPr>
          <w:rFonts w:cs="Microsoft Himalaya"/>
          <w:cs/>
          <w:lang w:bidi="bo-CN"/>
        </w:rPr>
        <w:t xml:space="preserve">ཞི་གཡོག་ ནང་ གི་ ཁྱད་རིག་ ལ་ལུ་ཅིག་ ནང་ </w:t>
      </w:r>
      <w:r>
        <w:t xml:space="preserve"># </w:t>
      </w:r>
      <w:r>
        <w:rPr>
          <w:rFonts w:cs="Microsoft Himalaya"/>
          <w:cs/>
          <w:lang w:bidi="bo-CN"/>
        </w:rPr>
        <w:t>བདག་འཛིན་ འཐབ་ མིའི་ གཞི་འཛིན་ལས་སྡེ་ སྦེ་ ངོས་འཛིན་ འབད་ ཆོག</w:t>
      </w:r>
    </w:p>
    <w:p w14:paraId="1DFCA96E" w14:textId="77777777" w:rsidR="00A536DF" w:rsidRDefault="00A536DF" w:rsidP="00A536DF">
      <w:pPr>
        <w:spacing w:after="0"/>
      </w:pPr>
      <w:r>
        <w:rPr>
          <w:rFonts w:cs="Microsoft Himalaya"/>
          <w:cs/>
          <w:lang w:bidi="bo-CN"/>
        </w:rPr>
        <w:t xml:space="preserve"> དགོས་དོན །</w:t>
      </w:r>
    </w:p>
    <w:p w14:paraId="00FC9723" w14:textId="77777777" w:rsidR="00A536DF" w:rsidRDefault="00A536DF" w:rsidP="00A536DF">
      <w:pPr>
        <w:spacing w:after="0"/>
      </w:pPr>
      <w:r>
        <w:rPr>
          <w:rFonts w:cs="Microsoft Himalaya"/>
          <w:cs/>
          <w:lang w:bidi="bo-CN"/>
        </w:rPr>
        <w:t xml:space="preserve"> རྒྱལ་གཞུང་ གི་ དབང་ཚད་ཕྱིར་སྤེལ་ གྱི་ སྲིད་བྱུས་ རྒྱ་སྐྱེད་ གཏང་ ནི་ གི་ དོན་ལུ །</w:t>
      </w:r>
    </w:p>
    <w:p w14:paraId="753ED9B3" w14:textId="77777777" w:rsidR="00A536DF" w:rsidRDefault="00A536DF" w:rsidP="00A536DF">
      <w:pPr>
        <w:spacing w:after="0"/>
      </w:pPr>
      <w:r>
        <w:rPr>
          <w:rFonts w:cs="Microsoft Himalaya"/>
          <w:cs/>
          <w:lang w:bidi="bo-CN"/>
        </w:rPr>
        <w:t xml:space="preserve"> རྫོང་ཁག་ དང་ ཁྲོམ་སྡེའི་ བདག་སྐྱོང་ ཚུ་ ནང་ དང་ </w:t>
      </w:r>
      <w:r>
        <w:t xml:space="preserve"># </w:t>
      </w:r>
      <w:r>
        <w:rPr>
          <w:rFonts w:cs="Microsoft Himalaya"/>
          <w:cs/>
          <w:lang w:bidi="bo-CN"/>
        </w:rPr>
        <w:t xml:space="preserve">ལས་སྡེ་ལྟེ་བ་ ཚུ་ གི་ བར་ ན་ </w:t>
      </w:r>
      <w:r>
        <w:t xml:space="preserve"># </w:t>
      </w:r>
      <w:r>
        <w:rPr>
          <w:rFonts w:cs="Microsoft Himalaya"/>
          <w:cs/>
          <w:lang w:bidi="bo-CN"/>
        </w:rPr>
        <w:t xml:space="preserve">དམིགས་བསལ་ མི་སྟོབས་ ཀྱི་ འགན་ཁུར་ ཚུ་ </w:t>
      </w:r>
      <w:r>
        <w:t xml:space="preserve"># </w:t>
      </w:r>
      <w:r>
        <w:rPr>
          <w:rFonts w:cs="Microsoft Himalaya"/>
          <w:cs/>
          <w:lang w:bidi="bo-CN"/>
        </w:rPr>
        <w:t xml:space="preserve">བསྐྱར་ལྡབ་ དང་ མགུ་རྙོག་ མི་ འབྱུང་ ནིའི་ དོན་ལུ་ </w:t>
      </w:r>
      <w:r>
        <w:t xml:space="preserve"># </w:t>
      </w:r>
      <w:r>
        <w:rPr>
          <w:rFonts w:cs="Microsoft Himalaya"/>
          <w:cs/>
          <w:lang w:bidi="bo-CN"/>
        </w:rPr>
        <w:t>དྭངས་གསལ་ དང་ བདེ་སྟབས་ ཡར་དྲག་ གཏང་ ནི་ གི་ དོན་ལུ །</w:t>
      </w:r>
    </w:p>
    <w:p w14:paraId="0732ACE1" w14:textId="77777777" w:rsidR="00A536DF" w:rsidRDefault="00A536DF" w:rsidP="00A536DF">
      <w:pPr>
        <w:spacing w:after="0"/>
      </w:pPr>
      <w:r>
        <w:rPr>
          <w:rFonts w:cs="Microsoft Himalaya"/>
          <w:cs/>
          <w:lang w:bidi="bo-CN"/>
        </w:rPr>
        <w:t xml:space="preserve"> དམིགས་བསལ་ གྱི་ ཁྱད་རིག་ ལ་ལུ་ཅིག་ ནང་ ཚུད་ པའི་ </w:t>
      </w:r>
      <w:r>
        <w:t xml:space="preserve"># </w:t>
      </w:r>
      <w:r>
        <w:rPr>
          <w:rFonts w:cs="Microsoft Himalaya"/>
          <w:cs/>
          <w:lang w:bidi="bo-CN"/>
        </w:rPr>
        <w:t>ཞི་གཡོགཔ་ ཚུ་ གི་ ཁྱད་རིག་ དང་ ལྕོགས་གྲུབ་ གོང་འཕེལ་ གཏང་ ནི་ ལུ་ དམིགས་གཏད་ བསྐྱེད་ ཚུགས་ པའི་ དོན་ལུ་ ཨིན །</w:t>
      </w:r>
    </w:p>
    <w:p w14:paraId="3E1EF4B4" w14:textId="77777777" w:rsidR="00A536DF" w:rsidRDefault="00A536DF" w:rsidP="00A536DF">
      <w:pPr>
        <w:spacing w:after="0"/>
      </w:pPr>
      <w:r>
        <w:rPr>
          <w:rFonts w:cs="Microsoft Himalaya"/>
          <w:cs/>
          <w:lang w:bidi="bo-CN"/>
        </w:rPr>
        <w:t xml:space="preserve"> དབང་ཆ་ དང་ དབང་ཚད །</w:t>
      </w:r>
    </w:p>
    <w:p w14:paraId="449E6360" w14:textId="77777777" w:rsidR="00A536DF" w:rsidRDefault="00A536DF" w:rsidP="00A536DF">
      <w:pPr>
        <w:spacing w:after="0"/>
      </w:pPr>
      <w:r>
        <w:rPr>
          <w:rFonts w:cs="Microsoft Himalaya"/>
          <w:cs/>
          <w:lang w:bidi="bo-CN"/>
        </w:rPr>
        <w:t xml:space="preserve"> གཞི་འཛིན་ལས་སྡེ་ འདི་ གིས་ </w:t>
      </w:r>
      <w:r>
        <w:t xml:space="preserve"># </w:t>
      </w:r>
      <w:r>
        <w:rPr>
          <w:rFonts w:cs="Microsoft Himalaya"/>
          <w:cs/>
          <w:lang w:bidi="bo-CN"/>
        </w:rPr>
        <w:t>གཤམ་འཁོད་ ཀྱི་ དབང་ཚད་ དང་ འགན་ཁུར་ ཚུ་ འབག་ དགོ །</w:t>
      </w:r>
    </w:p>
    <w:p w14:paraId="0B572661" w14:textId="77777777" w:rsidR="00A536DF" w:rsidRDefault="00A536DF" w:rsidP="00A536DF">
      <w:pPr>
        <w:spacing w:after="0"/>
      </w:pPr>
      <w:r>
        <w:rPr>
          <w:rFonts w:cs="Microsoft Himalaya"/>
          <w:cs/>
          <w:lang w:bidi="bo-CN"/>
        </w:rPr>
        <w:t xml:space="preserve"> རྫོང་ཁག་ དང་ ཁྲོམ་སྡེ་ དེ་ལས་ </w:t>
      </w:r>
      <w:r>
        <w:t xml:space="preserve"># </w:t>
      </w:r>
      <w:r>
        <w:rPr>
          <w:rFonts w:cs="Microsoft Himalaya"/>
          <w:cs/>
          <w:lang w:bidi="bo-CN"/>
        </w:rPr>
        <w:t>འབྲེལ་ཡོད་ ལས་སྡེ་ གཞན་ ཚུ་ དང་ གཅིག་ཁར་ གྲོས་བསྟུན་ གྱི་ ཐོག་ ལས་ ཁྱད་རིག་ ལས་གཡོགཔ་ ཚུ་ གི་ སྦྱོང་བརྡར་ དང་ གནས་སོར་ གྱི་ འཆར་གཞི་ ཚུ་ རིམ་པ་བཞིན་དུ་ བརྩམ་ དགོ །</w:t>
      </w:r>
    </w:p>
    <w:p w14:paraId="29681C2D" w14:textId="77777777" w:rsidR="00A536DF" w:rsidRDefault="00A536DF" w:rsidP="00A536DF">
      <w:pPr>
        <w:spacing w:after="0"/>
      </w:pPr>
      <w:r>
        <w:rPr>
          <w:rFonts w:cs="Microsoft Himalaya"/>
          <w:cs/>
          <w:lang w:bidi="bo-CN"/>
        </w:rPr>
        <w:t xml:space="preserve"> ལེའུ་ </w:t>
      </w:r>
      <w:r>
        <w:t>NUM</w:t>
      </w:r>
      <w:r>
        <w:rPr>
          <w:rFonts w:cs="Microsoft Himalaya"/>
          <w:cs/>
          <w:lang w:bidi="bo-CN"/>
        </w:rPr>
        <w:t xml:space="preserve">པ་ </w:t>
      </w:r>
      <w:r>
        <w:t xml:space="preserve"># </w:t>
      </w:r>
      <w:r>
        <w:rPr>
          <w:rFonts w:cs="Microsoft Himalaya"/>
          <w:cs/>
          <w:lang w:bidi="bo-CN"/>
        </w:rPr>
        <w:t xml:space="preserve">གནས་སོར་ ལེའུ་ གི་ དོན་ཚན་ </w:t>
      </w:r>
      <w:r>
        <w:t xml:space="preserve"># NUM NUM NUM NUM NUM </w:t>
      </w:r>
      <w:r>
        <w:rPr>
          <w:rFonts w:cs="Microsoft Himalaya"/>
          <w:cs/>
          <w:lang w:bidi="bo-CN"/>
        </w:rPr>
        <w:t xml:space="preserve">དང་ </w:t>
      </w:r>
      <w:r>
        <w:t xml:space="preserve">NUM NUM NUM NUM NUM </w:t>
      </w:r>
      <w:r>
        <w:rPr>
          <w:rFonts w:cs="Microsoft Himalaya"/>
          <w:cs/>
          <w:lang w:bidi="bo-CN"/>
        </w:rPr>
        <w:t>དང་ འཁྲིལ་ ཏེ་ གནས་སོར་ གཏང་ ནིའི་ འགོ་འདྲེན་ འཐབ་ ནི །</w:t>
      </w:r>
    </w:p>
    <w:p w14:paraId="1A0DA206" w14:textId="77777777" w:rsidR="00A536DF" w:rsidRDefault="00A536DF" w:rsidP="00A536DF">
      <w:pPr>
        <w:spacing w:after="0"/>
      </w:pPr>
      <w:r>
        <w:rPr>
          <w:rFonts w:cs="Microsoft Himalaya"/>
          <w:cs/>
          <w:lang w:bidi="bo-CN"/>
        </w:rPr>
        <w:t xml:space="preserve"> འབྲེལ་ཡོད་ ལས་སྡེ་ གཞན་ དང་ གཅིག་ཁར་ གྲོས་བསྟུན་ འབད་ དེ་ </w:t>
      </w:r>
      <w:r>
        <w:t xml:space="preserve"># </w:t>
      </w:r>
      <w:r>
        <w:rPr>
          <w:rFonts w:cs="Microsoft Himalaya"/>
          <w:cs/>
          <w:lang w:bidi="bo-CN"/>
        </w:rPr>
        <w:t>ལས་སྡེ་ གཅིག་ ལས་ གཅིག་ ནང་ ཁྱད་རིག་ ལས་གཡོགཔ་ ཚུ་ གནས་སོར་ གཏང་ ནི །</w:t>
      </w:r>
    </w:p>
    <w:p w14:paraId="180D7216" w14:textId="77777777" w:rsidR="00A536DF" w:rsidRDefault="00A536DF" w:rsidP="00A536DF">
      <w:pPr>
        <w:spacing w:after="0"/>
      </w:pPr>
      <w:r>
        <w:rPr>
          <w:rFonts w:cs="Microsoft Himalaya"/>
          <w:cs/>
          <w:lang w:bidi="bo-CN"/>
        </w:rPr>
        <w:t xml:space="preserve"> འབྲེལ་ཡོད་ ལས་སྡེ་ ཚུ་ གི་ འབད་བརྩོན་ དང་ གཅིག་ཁར་ </w:t>
      </w:r>
      <w:r>
        <w:t xml:space="preserve"># </w:t>
      </w:r>
      <w:r>
        <w:rPr>
          <w:rFonts w:cs="Microsoft Himalaya"/>
          <w:cs/>
          <w:lang w:bidi="bo-CN"/>
        </w:rPr>
        <w:t xml:space="preserve">གཞི་འཛིན་ལས་སྡེ་ འདི་ གིས་ ཁྱད་རིག་ ལ་ལུ་ཅིག་ གོང་འཕེལ་ གཏང་ ནི་ གི་ སྣ་ཁྲིད་ འབད་ དགོ་ པའི་ ཁར་ </w:t>
      </w:r>
      <w:r>
        <w:t xml:space="preserve"># </w:t>
      </w:r>
      <w:r>
        <w:rPr>
          <w:rFonts w:cs="Microsoft Himalaya"/>
          <w:cs/>
          <w:lang w:bidi="bo-CN"/>
        </w:rPr>
        <w:t xml:space="preserve">ཁྱད་རིག་ གོང་འཕེལ་ གྱི་ དོན་ལུ་ </w:t>
      </w:r>
      <w:r>
        <w:t xml:space="preserve"># </w:t>
      </w:r>
      <w:r>
        <w:rPr>
          <w:rFonts w:cs="Microsoft Himalaya"/>
          <w:cs/>
          <w:lang w:bidi="bo-CN"/>
        </w:rPr>
        <w:t xml:space="preserve">རྒྱལ་ཁབ་ ཕྱི་ ནང་ གཉིས་ ལུ་ </w:t>
      </w:r>
      <w:r>
        <w:t xml:space="preserve"># </w:t>
      </w:r>
      <w:r>
        <w:rPr>
          <w:rFonts w:cs="Microsoft Himalaya"/>
          <w:cs/>
          <w:lang w:bidi="bo-CN"/>
        </w:rPr>
        <w:t>ཡུན་ཐུང་ དང་ ཡུན་རིང་ གི་ སྦྱོང་བརྡར་ ཚུ་ འགོ་འདྲེན་ འཐབ་ ནི །</w:t>
      </w:r>
    </w:p>
    <w:p w14:paraId="56DE686B" w14:textId="77777777" w:rsidR="00A536DF" w:rsidRDefault="00A536DF" w:rsidP="00A536DF">
      <w:pPr>
        <w:spacing w:after="0"/>
      </w:pPr>
      <w:r>
        <w:rPr>
          <w:rFonts w:cs="Microsoft Himalaya"/>
          <w:cs/>
          <w:lang w:bidi="bo-CN"/>
        </w:rPr>
        <w:t xml:space="preserve"> ལས་སྡེ་ ཚུ་ གི་ དོན་ལུ་ </w:t>
      </w:r>
      <w:r>
        <w:t xml:space="preserve"># </w:t>
      </w:r>
      <w:r>
        <w:rPr>
          <w:rFonts w:cs="Microsoft Himalaya"/>
          <w:cs/>
          <w:lang w:bidi="bo-CN"/>
        </w:rPr>
        <w:t xml:space="preserve">ཁྱད་རིག་ དང་ འཛིན་སྐྱོང་ གི་ སྡེ་རིམ་ ནང་ ལུ་ ཡོད་ པའི་ ལས་གཡོགཔ་ ཚུ་ གཡོག་ གཅིག་ ནང་ ལས་ </w:t>
      </w:r>
      <w:r>
        <w:t xml:space="preserve"># </w:t>
      </w:r>
      <w:r>
        <w:rPr>
          <w:rFonts w:cs="Microsoft Himalaya"/>
          <w:cs/>
          <w:lang w:bidi="bo-CN"/>
        </w:rPr>
        <w:t>གཞན་ གཅིག་ ནང་ ལུ་ བཙུགས་ ནི་ གི་ འགོ་འདྲེན་ འཐབ་ ནི་ དང་ མཉམ་འབྲེལ་ འབད་ ནི །</w:t>
      </w:r>
    </w:p>
    <w:p w14:paraId="2D58B414" w14:textId="77777777" w:rsidR="00A536DF" w:rsidRDefault="00A536DF" w:rsidP="00A536DF">
      <w:pPr>
        <w:spacing w:after="0"/>
      </w:pPr>
      <w:r>
        <w:rPr>
          <w:rFonts w:cs="Microsoft Himalaya"/>
          <w:cs/>
          <w:lang w:bidi="bo-CN"/>
        </w:rPr>
        <w:t xml:space="preserve"> ལས་སྡེ་ ཚུ་ གི་ དོན་ལུ་ </w:t>
      </w:r>
      <w:r>
        <w:t xml:space="preserve"># </w:t>
      </w:r>
      <w:r>
        <w:rPr>
          <w:rFonts w:cs="Microsoft Himalaya"/>
          <w:cs/>
          <w:lang w:bidi="bo-CN"/>
        </w:rPr>
        <w:t xml:space="preserve">ཞི་གཡོག་ ནང་ ལུ་ ལྟ་བཀོད་ དང་ རྒྱབ་སྐྱོར་ གོ་གནས་ དབྱེ་ཁག་ ནང་ </w:t>
      </w:r>
      <w:r>
        <w:t xml:space="preserve"># </w:t>
      </w:r>
      <w:r>
        <w:rPr>
          <w:rFonts w:cs="Microsoft Himalaya"/>
          <w:cs/>
          <w:lang w:bidi="bo-CN"/>
        </w:rPr>
        <w:t>ལས་གཡོགཔ་ གསར་བཙུགས་ ཀྱི་ འགོ་འདྲེན་ དང་ མཉམ་འབྲེལ་ འབད་ ནི །</w:t>
      </w:r>
    </w:p>
    <w:p w14:paraId="3F0129A0" w14:textId="77777777" w:rsidR="00A536DF" w:rsidRDefault="00A536DF" w:rsidP="00A536DF">
      <w:pPr>
        <w:spacing w:after="0"/>
      </w:pPr>
      <w:r>
        <w:rPr>
          <w:rFonts w:cs="Microsoft Himalaya"/>
          <w:cs/>
          <w:lang w:bidi="bo-CN"/>
        </w:rPr>
        <w:t xml:space="preserve"> རྒྱལ་གཞུང་ཞི་གཡོག་ལྷན་ཚོགས་ ལུ་ </w:t>
      </w:r>
      <w:r>
        <w:t xml:space="preserve"># </w:t>
      </w:r>
      <w:r>
        <w:rPr>
          <w:rFonts w:cs="Microsoft Himalaya"/>
          <w:cs/>
          <w:lang w:bidi="bo-CN"/>
        </w:rPr>
        <w:t xml:space="preserve">མགྱོགས་འཕར་ དང་ གཟེངས་ཐོན ། </w:t>
      </w:r>
      <w:r>
        <w:t xml:space="preserve"># </w:t>
      </w:r>
      <w:r>
        <w:rPr>
          <w:rFonts w:cs="Microsoft Himalaya"/>
          <w:cs/>
          <w:lang w:bidi="bo-CN"/>
        </w:rPr>
        <w:t xml:space="preserve">མཁས་མཆོག་ གི་ གོ་གནས་ཡར་སེང་ གི་ དོན་ལུ་ ཞུ་བ་ ཕུལ་ ནིའི་ </w:t>
      </w:r>
      <w:r>
        <w:t xml:space="preserve"># </w:t>
      </w:r>
      <w:r>
        <w:rPr>
          <w:rFonts w:cs="Microsoft Himalaya"/>
          <w:cs/>
          <w:lang w:bidi="bo-CN"/>
        </w:rPr>
        <w:t xml:space="preserve">མཉམ་འབྲེལ་ འབད་ ནི ། </w:t>
      </w:r>
      <w:r>
        <w:t xml:space="preserve"># </w:t>
      </w:r>
      <w:r>
        <w:rPr>
          <w:rFonts w:cs="Microsoft Himalaya"/>
          <w:cs/>
          <w:lang w:bidi="bo-CN"/>
        </w:rPr>
        <w:t>ལག་ལེན་ འཐབ་ མིའི་ ལས་སྡེ་ ཚུ་ གིས་ བརྩི་འཇོག་ འབད་ དགོ་ པའི་ ལཱ་ཤུལ་ འཛིན་སྐྱོང་ གི་ དོན་ལུ་ འབྲུག་གི་ཞི་གཡོག་བཅའ་ཡིག་དང་སྒྲིག་གཞིའི་ དགོངས་དོན་ དང་ འཁྲིལ་ ཏེ་ ལམ་སྟོན་ འབད་ ནི །</w:t>
      </w:r>
    </w:p>
    <w:p w14:paraId="2AA6A81B" w14:textId="77777777" w:rsidR="00A536DF" w:rsidRDefault="00A536DF" w:rsidP="00A536DF">
      <w:pPr>
        <w:spacing w:after="0"/>
      </w:pPr>
      <w:r>
        <w:rPr>
          <w:rFonts w:cs="Microsoft Himalaya"/>
          <w:cs/>
          <w:lang w:bidi="bo-CN"/>
        </w:rPr>
        <w:t xml:space="preserve"> གཞི་འཛིན་ལས་སྡེ་ ཅིག་ གིས་ འབད་ མ་ ཆོགཔ་ ཚུ་ ཡང་ །</w:t>
      </w:r>
    </w:p>
    <w:p w14:paraId="568BEA80" w14:textId="77777777" w:rsidR="00A536DF" w:rsidRDefault="00A536DF" w:rsidP="00A536DF">
      <w:pPr>
        <w:spacing w:after="0"/>
      </w:pPr>
      <w:r>
        <w:rPr>
          <w:rFonts w:cs="Microsoft Himalaya"/>
          <w:cs/>
          <w:lang w:bidi="bo-CN"/>
        </w:rPr>
        <w:t xml:space="preserve"> གལ་སྲིད་ ཞི་གཡོགཔ་ ཅིག་ ལེའུ་ </w:t>
      </w:r>
      <w:r>
        <w:t># NUM</w:t>
      </w:r>
      <w:r>
        <w:rPr>
          <w:rFonts w:cs="Microsoft Himalaya"/>
          <w:cs/>
          <w:lang w:bidi="bo-CN"/>
        </w:rPr>
        <w:t xml:space="preserve">པ་ གནས་སོར་ ལེའུ་ གི་ དོན་ཚན་ </w:t>
      </w:r>
      <w:r>
        <w:t xml:space="preserve"># NUM NUM NUM NUM NUM </w:t>
      </w:r>
      <w:r>
        <w:rPr>
          <w:rFonts w:cs="Microsoft Himalaya"/>
          <w:cs/>
          <w:lang w:bidi="bo-CN"/>
        </w:rPr>
        <w:t xml:space="preserve">དང་ </w:t>
      </w:r>
      <w:r>
        <w:t xml:space="preserve"># NUM NUM NUM NUM NUM </w:t>
      </w:r>
      <w:r>
        <w:rPr>
          <w:rFonts w:cs="Microsoft Himalaya"/>
          <w:cs/>
          <w:lang w:bidi="bo-CN"/>
        </w:rPr>
        <w:t xml:space="preserve">དང་ འཁྲིལ་ བའི་ གནས་སོར་ གྱི་ དོན་ལུ་ ཚང་ དགོ་ པའི་ ལོ་གྲངས་ ཉུང་ཤོས་ འདི་ མ་ ཚང་ བར་ ཡོད་ པ་ ཅིན་ </w:t>
      </w:r>
      <w:r>
        <w:t xml:space="preserve"># </w:t>
      </w:r>
      <w:r>
        <w:rPr>
          <w:rFonts w:cs="Microsoft Himalaya"/>
          <w:cs/>
          <w:lang w:bidi="bo-CN"/>
        </w:rPr>
        <w:t xml:space="preserve">དང་པ་ འབྲེལ་ཡོད་ ལས་སྡེ་ དང་ གཅིག་ཁར་ </w:t>
      </w:r>
      <w:r>
        <w:t xml:space="preserve"># </w:t>
      </w:r>
      <w:r>
        <w:rPr>
          <w:rFonts w:cs="Microsoft Himalaya"/>
          <w:cs/>
          <w:lang w:bidi="bo-CN"/>
        </w:rPr>
        <w:t>བསྟུན་གྲོས་ མ་ འབད་ བར་ གནས་སོར་ གཏང་ མི་ ཆོག</w:t>
      </w:r>
    </w:p>
    <w:p w14:paraId="50B01068" w14:textId="77777777" w:rsidR="00A536DF" w:rsidRDefault="00A536DF" w:rsidP="00A536DF">
      <w:pPr>
        <w:spacing w:after="0"/>
      </w:pPr>
      <w:r>
        <w:rPr>
          <w:rFonts w:cs="Microsoft Himalaya"/>
          <w:cs/>
          <w:lang w:bidi="bo-CN"/>
        </w:rPr>
        <w:t xml:space="preserve"> འབྲེལ་ཡོད་ ལས་སྡེ་ དང་ གཅིག་ཁར་ </w:t>
      </w:r>
      <w:r>
        <w:t xml:space="preserve"># </w:t>
      </w:r>
      <w:r>
        <w:rPr>
          <w:rFonts w:cs="Microsoft Himalaya"/>
          <w:cs/>
          <w:lang w:bidi="bo-CN"/>
        </w:rPr>
        <w:t xml:space="preserve">དང་པ་ར་ གྲོས་བསྟུན་ མ་ འབད་ བར་ </w:t>
      </w:r>
      <w:r>
        <w:t xml:space="preserve"># </w:t>
      </w:r>
      <w:r>
        <w:rPr>
          <w:rFonts w:cs="Microsoft Himalaya"/>
          <w:cs/>
          <w:lang w:bidi="bo-CN"/>
        </w:rPr>
        <w:t>ཞི་གཡོགཔ་ ཅིག་ སྦྱོང་བརྡར་ ནང་ གཏང་ མི་ ཆོག</w:t>
      </w:r>
    </w:p>
    <w:p w14:paraId="0D7252CE" w14:textId="77777777" w:rsidR="00A536DF" w:rsidRDefault="00A536DF" w:rsidP="00A536DF">
      <w:pPr>
        <w:spacing w:after="0"/>
      </w:pPr>
      <w:r>
        <w:rPr>
          <w:rFonts w:cs="Microsoft Himalaya"/>
          <w:cs/>
          <w:lang w:bidi="bo-CN"/>
        </w:rPr>
        <w:t xml:space="preserve"> ལཱ་རིགས་གཙོ་བོའི་སྡེ་ཚན་ གཅིག་ ལས་ གཅིག་ ནང་ གནས་སོར་ གཏང་ མི་ ཆོག</w:t>
      </w:r>
    </w:p>
    <w:p w14:paraId="75DF6753" w14:textId="77777777" w:rsidR="00A536DF" w:rsidRDefault="00A536DF" w:rsidP="00A536DF">
      <w:pPr>
        <w:spacing w:after="0"/>
      </w:pPr>
      <w:r>
        <w:rPr>
          <w:rFonts w:cs="Microsoft Himalaya"/>
          <w:cs/>
          <w:lang w:bidi="bo-CN"/>
        </w:rPr>
        <w:t xml:space="preserve"> ཕྱི་འབྲེལ་ལྷན་ཁག་ གི་ མངའ་འོག་ ལུ་ ཡོད་ མི་ ཚུ་ མ་ བརྩིས་ པར་ </w:t>
      </w:r>
      <w:r>
        <w:t xml:space="preserve"># </w:t>
      </w:r>
      <w:r>
        <w:rPr>
          <w:rFonts w:cs="Microsoft Himalaya"/>
          <w:cs/>
          <w:lang w:bidi="bo-CN"/>
        </w:rPr>
        <w:t xml:space="preserve">ཁྱད་རིག་ ལཱ་གཡོགཔ་ གཞན་ ཚུ་ ལེའུ་ </w:t>
      </w:r>
      <w:r>
        <w:t>NUM</w:t>
      </w:r>
      <w:r>
        <w:rPr>
          <w:rFonts w:cs="Microsoft Himalaya"/>
          <w:cs/>
          <w:lang w:bidi="bo-CN"/>
        </w:rPr>
        <w:t xml:space="preserve">པ་ གནས་སོར་ ལེའུ་ གི་ དོན་ཚན་ དང་པ་ དང་ མ་ འཁྲིལ་ བར་ གཞུང་ཚབ་ དང་ སྐུ་ཚབ ། </w:t>
      </w:r>
      <w:r>
        <w:t xml:space="preserve"># </w:t>
      </w:r>
      <w:r>
        <w:rPr>
          <w:rFonts w:cs="Microsoft Himalaya"/>
          <w:cs/>
          <w:lang w:bidi="bo-CN"/>
        </w:rPr>
        <w:t>དོན་གཅོད་ཡིག་ཚང་ ཚུ་ ནང་ གནས་སོར་ གཏང་ མི་ ཆོག</w:t>
      </w:r>
    </w:p>
    <w:p w14:paraId="168BC7BA" w14:textId="77777777" w:rsidR="00A536DF" w:rsidRDefault="00A536DF" w:rsidP="00A536DF">
      <w:pPr>
        <w:spacing w:after="0"/>
      </w:pPr>
      <w:r>
        <w:rPr>
          <w:rFonts w:cs="Microsoft Himalaya"/>
          <w:cs/>
          <w:lang w:bidi="bo-CN"/>
        </w:rPr>
        <w:t xml:space="preserve"> གཞི་འཛིན་ལས་སྡེའི་ ལམ་ལུགས་ ཕྱིར་བཏོན །</w:t>
      </w:r>
    </w:p>
    <w:p w14:paraId="0B79E5B1" w14:textId="77777777" w:rsidR="00A536DF" w:rsidRDefault="00A536DF" w:rsidP="00A536DF">
      <w:pPr>
        <w:spacing w:after="0"/>
      </w:pPr>
      <w:r>
        <w:rPr>
          <w:rFonts w:cs="Microsoft Himalaya"/>
          <w:cs/>
          <w:lang w:bidi="bo-CN"/>
        </w:rPr>
        <w:t xml:space="preserve"> གཞི་འཛིན་ལས་སྡེའི་ ལམ་ལུགས་ ནང་ ལུ་ ལོག་སྤྱོད་ གང་རུང་ བྱུང་ བ ། </w:t>
      </w:r>
      <w:r>
        <w:t xml:space="preserve"># </w:t>
      </w:r>
      <w:r>
        <w:rPr>
          <w:rFonts w:cs="Microsoft Himalaya"/>
          <w:cs/>
          <w:lang w:bidi="bo-CN"/>
        </w:rPr>
        <w:t xml:space="preserve">ཡངན་ </w:t>
      </w:r>
      <w:r>
        <w:t xml:space="preserve"># </w:t>
      </w:r>
      <w:r>
        <w:rPr>
          <w:rFonts w:cs="Microsoft Himalaya"/>
          <w:cs/>
          <w:lang w:bidi="bo-CN"/>
        </w:rPr>
        <w:t xml:space="preserve">བཅའ་ཡིག་ འདི་ གི་ དགོངས་དོན་ དང་ མ་ འཁྲིལ་ བ་ ཅིན་ </w:t>
      </w:r>
      <w:r>
        <w:t xml:space="preserve"># </w:t>
      </w:r>
      <w:r>
        <w:rPr>
          <w:rFonts w:cs="Microsoft Himalaya"/>
          <w:cs/>
          <w:lang w:bidi="bo-CN"/>
        </w:rPr>
        <w:t xml:space="preserve">གཞི་འཛིན་ལས་སྡེའི་ དབང་གནས་ ལས་ </w:t>
      </w:r>
      <w:r>
        <w:t xml:space="preserve"># </w:t>
      </w:r>
      <w:r>
        <w:rPr>
          <w:rFonts w:cs="Microsoft Himalaya"/>
          <w:cs/>
          <w:lang w:bidi="bo-CN"/>
        </w:rPr>
        <w:t>ཕྱིར་བཏོན་ འབད་ ཆོག</w:t>
      </w:r>
    </w:p>
    <w:p w14:paraId="5E6D76D7" w14:textId="77777777" w:rsidR="00A536DF" w:rsidRDefault="00A536DF" w:rsidP="00A536DF">
      <w:pPr>
        <w:spacing w:after="0"/>
      </w:pPr>
      <w:r>
        <w:rPr>
          <w:rFonts w:cs="Microsoft Himalaya"/>
          <w:cs/>
          <w:lang w:bidi="bo-CN"/>
        </w:rPr>
        <w:t xml:space="preserve"> གཞི་འཛིན་ལས་སྡེའི་ ལམ་ལུགས །</w:t>
      </w:r>
    </w:p>
    <w:p w14:paraId="2874F125" w14:textId="77777777" w:rsidR="00A536DF" w:rsidRDefault="00A536DF" w:rsidP="00A536DF">
      <w:pPr>
        <w:spacing w:after="0"/>
      </w:pPr>
      <w:r>
        <w:rPr>
          <w:rFonts w:cs="Microsoft Himalaya"/>
          <w:cs/>
          <w:lang w:bidi="bo-CN"/>
        </w:rPr>
        <w:t xml:space="preserve"> རྫོང་ཁག་ དང་ ཁྲོམ་སྡེ་ ཚུ་ ནང་ ལུ་ </w:t>
      </w:r>
      <w:r>
        <w:t xml:space="preserve"># </w:t>
      </w:r>
      <w:r>
        <w:rPr>
          <w:rFonts w:cs="Microsoft Himalaya"/>
          <w:cs/>
          <w:lang w:bidi="bo-CN"/>
        </w:rPr>
        <w:t xml:space="preserve">ལཱ་ འབད་ དེ་ ཡོད་ པའི་ ཞི་གཡོགཔ་ འདི་ </w:t>
      </w:r>
      <w:r>
        <w:t xml:space="preserve"># </w:t>
      </w:r>
      <w:r>
        <w:rPr>
          <w:rFonts w:cs="Microsoft Himalaya"/>
          <w:cs/>
          <w:lang w:bidi="bo-CN"/>
        </w:rPr>
        <w:t>གཞི་འཛིན་ལས་སྡེ་ དང་ གཅིག་ཁར་ ཨིན་ པའི་ རིམ་པ་ ཚུ་ གཤམ་གསལ་ ལྟར །</w:t>
      </w:r>
    </w:p>
    <w:p w14:paraId="2953E685" w14:textId="77777777" w:rsidR="00A536DF" w:rsidRDefault="00A536DF" w:rsidP="00A536DF">
      <w:pPr>
        <w:spacing w:after="0"/>
      </w:pPr>
      <w:r>
        <w:rPr>
          <w:rFonts w:cs="Microsoft Himalaya"/>
          <w:cs/>
          <w:lang w:bidi="bo-CN"/>
        </w:rPr>
        <w:t xml:space="preserve"> རྫོང་ཁག་ ཡངན་ དྲུང་ཁག་ ཡངན་ ཁྲོམ་སྡེའི་ ཡིག་ཚང་ ལྟེ་བ་ ནང་ ལཱ་ འབད་ མི་ ཞི་གཡོགཔ་ ཚུ ། དོན་ཚན་ </w:t>
      </w:r>
      <w:r>
        <w:t xml:space="preserve">NUM NUM NUM NUM NUM NUM NUM </w:t>
      </w:r>
      <w:r>
        <w:rPr>
          <w:rFonts w:cs="Microsoft Himalaya"/>
          <w:cs/>
          <w:lang w:bidi="bo-CN"/>
        </w:rPr>
        <w:t>ཁ་པའི་ ནང་ བཀོད་ ཡོད་ མི་ ཚུ་ མ་ བརྩིས་ པའི་ རྫོང་ཁག་ ཡངན་ ཁྲོམ་སྡེའི་ བདག་སྐྱོང་ མངའ་འོག་ ལུ་ གཞི་བཙུགས་ འབད་ ཡོད་ པའི་ ས་གནས་ ས་ཁོངས་ ཡིག་ཚང་ ཚུ་ ནང་ ལཱ་ འབད་ མིའི་ ཞི་གཡོགཔ་ ཚུ །</w:t>
      </w:r>
    </w:p>
    <w:p w14:paraId="12BF3A23" w14:textId="77777777" w:rsidR="00A536DF" w:rsidRDefault="00A536DF" w:rsidP="00A536DF">
      <w:pPr>
        <w:spacing w:after="0"/>
      </w:pPr>
      <w:r>
        <w:rPr>
          <w:rFonts w:cs="Microsoft Himalaya"/>
          <w:cs/>
          <w:lang w:bidi="bo-CN"/>
        </w:rPr>
        <w:t xml:space="preserve"> རྫོང་ཁག་ དང་ ཁྲོམ་སྡེ ། </w:t>
      </w:r>
      <w:r>
        <w:t xml:space="preserve"># </w:t>
      </w:r>
      <w:r>
        <w:rPr>
          <w:rFonts w:cs="Microsoft Himalaya"/>
          <w:cs/>
          <w:lang w:bidi="bo-CN"/>
        </w:rPr>
        <w:t xml:space="preserve">ས་གནས་ ཀྱི་ ཡིག་ཚང་ དང་ གཞི་བཙུགས་ ཚུ་ ནང་ ལཱ་ འབད་ མིའི་ ཞི་གཡོགཔ་ ཚུ་ དང་ ཅོག་འཐདཔ་ སྦེ་ དོན་ཚན་ </w:t>
      </w:r>
      <w:r>
        <w:t xml:space="preserve">NUM NUM NUM NUM NUM NUM NUM </w:t>
      </w:r>
      <w:r>
        <w:rPr>
          <w:rFonts w:cs="Microsoft Himalaya"/>
          <w:cs/>
          <w:lang w:bidi="bo-CN"/>
        </w:rPr>
        <w:t>ཁ་པའི་ ནང་ བཀོད་ ཡོད་ མི་ ཚུ་ མ་ བརྩིས་ པར་ གཤམ་འཁོད་ ལས་སྡེ་ ཚུ་ ནང་ ལཱ་ འབད་ མིའི་ ཞི་གཡོགཔ་ ཚུ་ ཡང་ གཞི་འཛིན་ལས་སྡེ་ ཅིག་ གི་ ཁོངས་ སུ་ བསྡུ་ དགོ །</w:t>
      </w:r>
    </w:p>
    <w:p w14:paraId="4D25FE92" w14:textId="77777777" w:rsidR="00A536DF" w:rsidRDefault="00A536DF" w:rsidP="00A536DF">
      <w:pPr>
        <w:spacing w:after="0"/>
      </w:pPr>
      <w:r>
        <w:rPr>
          <w:rFonts w:cs="Microsoft Himalaya"/>
          <w:cs/>
          <w:lang w:bidi="bo-CN"/>
        </w:rPr>
        <w:t xml:space="preserve"> རྒྱལ་ཡོངས་ལྟེ་བ །</w:t>
      </w:r>
    </w:p>
    <w:p w14:paraId="45A4072C" w14:textId="77777777" w:rsidR="00A536DF" w:rsidRDefault="00A536DF" w:rsidP="00A536DF">
      <w:pPr>
        <w:spacing w:after="0"/>
      </w:pPr>
      <w:r>
        <w:rPr>
          <w:rFonts w:cs="Microsoft Himalaya"/>
          <w:cs/>
          <w:lang w:bidi="bo-CN"/>
        </w:rPr>
        <w:t xml:space="preserve"> ལུང་ཕྱོགས་ཡིག་ཚང་ །</w:t>
      </w:r>
    </w:p>
    <w:p w14:paraId="40B3FE8C" w14:textId="77777777" w:rsidR="00A536DF" w:rsidRDefault="00A536DF" w:rsidP="00A536DF">
      <w:pPr>
        <w:spacing w:after="0"/>
      </w:pPr>
      <w:r>
        <w:rPr>
          <w:rFonts w:cs="Microsoft Himalaya"/>
          <w:cs/>
          <w:lang w:bidi="bo-CN"/>
        </w:rPr>
        <w:t xml:space="preserve"> ཞིབ་འཚོལ་སྤེལ་ཁང་ །</w:t>
      </w:r>
    </w:p>
    <w:p w14:paraId="54391959" w14:textId="77777777" w:rsidR="00A536DF" w:rsidRDefault="00A536DF" w:rsidP="00A536DF">
      <w:pPr>
        <w:spacing w:after="0"/>
      </w:pPr>
      <w:r>
        <w:rPr>
          <w:rFonts w:cs="Microsoft Himalaya"/>
          <w:cs/>
          <w:lang w:bidi="bo-CN"/>
        </w:rPr>
        <w:t xml:space="preserve"> སྦྱོང་བརྡར་སྤེལ་ཁང་ །</w:t>
      </w:r>
    </w:p>
    <w:p w14:paraId="2D8E5907" w14:textId="77777777" w:rsidR="00A536DF" w:rsidRDefault="00A536DF" w:rsidP="00A536DF">
      <w:pPr>
        <w:spacing w:after="0"/>
      </w:pPr>
      <w:r>
        <w:rPr>
          <w:rFonts w:cs="Microsoft Himalaya"/>
          <w:cs/>
          <w:lang w:bidi="bo-CN"/>
        </w:rPr>
        <w:t xml:space="preserve"> ཆེ་རིམ་ཤེས་ཡོན་སྤེལ་ཁང་ །</w:t>
      </w:r>
    </w:p>
    <w:p w14:paraId="48FA3862" w14:textId="77777777" w:rsidR="00A536DF" w:rsidRDefault="00A536DF" w:rsidP="00A536DF">
      <w:pPr>
        <w:spacing w:after="0"/>
      </w:pPr>
      <w:r>
        <w:rPr>
          <w:rFonts w:cs="Microsoft Himalaya"/>
          <w:cs/>
          <w:lang w:bidi="bo-CN"/>
        </w:rPr>
        <w:t xml:space="preserve"> གོང་ ལུ་ བཀོད་ མི་ ཚུ་ གི་ ལྷན་ཐབས་ ལུ་ གཤམ་འཁོད་ ཚུ་ གིས་ ལྷན་ཁག་ དང་ རང་སྐྱོང་ལས་སྡེ་ ག་ར་ ནང་ གི་ འབྲེལ་ཡོད་ ལཱ་རིགས་ ལཱ་གཡོག་ ཚུ་ གི་ གཞི་འཛིན་ལས་སྡེ་ སྦེ་ འབད་ དགོ །</w:t>
      </w:r>
    </w:p>
    <w:p w14:paraId="4251F572" w14:textId="77777777" w:rsidR="00A536DF" w:rsidRDefault="00A536DF" w:rsidP="00A536DF">
      <w:pPr>
        <w:spacing w:after="0"/>
      </w:pPr>
      <w:r>
        <w:rPr>
          <w:rFonts w:cs="Microsoft Himalaya"/>
          <w:cs/>
          <w:lang w:bidi="bo-CN"/>
        </w:rPr>
        <w:lastRenderedPageBreak/>
        <w:t xml:space="preserve"> དྲན་གསོ ། </w:t>
      </w:r>
      <w:r>
        <w:t xml:space="preserve"># </w:t>
      </w:r>
      <w:r>
        <w:rPr>
          <w:rFonts w:cs="Microsoft Himalaya"/>
          <w:cs/>
          <w:lang w:bidi="bo-CN"/>
        </w:rPr>
        <w:t xml:space="preserve">གོང་ ལུ་ གསལ་བཀོད་ མ་ འབད་ མི་ ཚུ་ </w:t>
      </w:r>
      <w:r>
        <w:t xml:space="preserve"># </w:t>
      </w:r>
      <w:r>
        <w:rPr>
          <w:rFonts w:cs="Microsoft Himalaya"/>
          <w:cs/>
          <w:lang w:bidi="bo-CN"/>
        </w:rPr>
        <w:t>ཁོང་རའི་ ལས་སྡེ་ འདི་ ར་ གཞི་འཛིན་ལས་སྡེ་ ཨིན །</w:t>
      </w:r>
    </w:p>
    <w:p w14:paraId="5D41FB31" w14:textId="77777777" w:rsidR="00A536DF" w:rsidRDefault="00A536DF" w:rsidP="00A536DF">
      <w:pPr>
        <w:spacing w:after="0"/>
      </w:pPr>
      <w:r>
        <w:rPr>
          <w:rFonts w:cs="Microsoft Himalaya"/>
          <w:cs/>
          <w:lang w:bidi="bo-CN"/>
        </w:rPr>
        <w:t xml:space="preserve"> ལཱ་གཡོག་ ལས་སྡེའི་ འགན་ཁུར །</w:t>
      </w:r>
    </w:p>
    <w:p w14:paraId="474E6C67" w14:textId="77777777" w:rsidR="00A536DF" w:rsidRDefault="00A536DF" w:rsidP="00A536DF">
      <w:pPr>
        <w:spacing w:after="0"/>
      </w:pPr>
      <w:r>
        <w:rPr>
          <w:rFonts w:cs="Microsoft Himalaya"/>
          <w:cs/>
          <w:lang w:bidi="bo-CN"/>
        </w:rPr>
        <w:t xml:space="preserve"> དབང་ཆ་ དང་ དབང་ཚད་ འདི་ </w:t>
      </w:r>
      <w:r>
        <w:t xml:space="preserve"># </w:t>
      </w:r>
      <w:r>
        <w:rPr>
          <w:rFonts w:cs="Microsoft Himalaya"/>
          <w:cs/>
          <w:lang w:bidi="bo-CN"/>
        </w:rPr>
        <w:t xml:space="preserve">འབྲུག་གི་ཞི་གཡོག་བཅའ་ཡིག་དང་སྒྲིག་གཞིའི་ ནང་ ལུ་ </w:t>
      </w:r>
      <w:r>
        <w:t xml:space="preserve"># </w:t>
      </w:r>
      <w:r>
        <w:rPr>
          <w:rFonts w:cs="Microsoft Himalaya"/>
          <w:cs/>
          <w:lang w:bidi="bo-CN"/>
        </w:rPr>
        <w:t>འགན་སྤྲོད་ གསལ་བཀོད་ འབད་ ཡོད་ མི་ དང་ འཁྲིལ་ དགོ །</w:t>
      </w:r>
    </w:p>
    <w:p w14:paraId="26A190F3" w14:textId="77777777" w:rsidR="00A536DF" w:rsidRDefault="00A536DF" w:rsidP="00A536DF">
      <w:pPr>
        <w:spacing w:after="0"/>
      </w:pPr>
      <w:r>
        <w:rPr>
          <w:rFonts w:cs="Microsoft Himalaya"/>
          <w:cs/>
          <w:lang w:bidi="bo-CN"/>
        </w:rPr>
        <w:t xml:space="preserve"> ལས་སྡེ་ ཅིག་ ནང་ བསྐོ་བཞག་ འབད་ ཡོད་ མི་ ཞི་གཡོགཔ་ ག་ར་ </w:t>
      </w:r>
      <w:r>
        <w:t xml:space="preserve"># </w:t>
      </w:r>
      <w:r>
        <w:rPr>
          <w:rFonts w:cs="Microsoft Himalaya"/>
          <w:cs/>
          <w:lang w:bidi="bo-CN"/>
        </w:rPr>
        <w:t xml:space="preserve">ལས་སྡེ་ དེ་ གི་ ལས་གཡོག་པའི་ ཐོབ་ཚད་ གྲངས་འབོར་ དང་ འཁྲིལ་ དགོཔ་ མ་ཚད་ </w:t>
      </w:r>
      <w:r>
        <w:t xml:space="preserve"># </w:t>
      </w:r>
      <w:r>
        <w:rPr>
          <w:rFonts w:cs="Microsoft Himalaya"/>
          <w:cs/>
          <w:lang w:bidi="bo-CN"/>
        </w:rPr>
        <w:t xml:space="preserve">ལས་སྡེ་ འདི་ ལུ་ </w:t>
      </w:r>
      <w:r>
        <w:t xml:space="preserve"># </w:t>
      </w:r>
      <w:r>
        <w:rPr>
          <w:rFonts w:cs="Microsoft Himalaya"/>
          <w:cs/>
          <w:lang w:bidi="bo-CN"/>
        </w:rPr>
        <w:t xml:space="preserve">འགན་འཁྲི་ ཧྲིལ་བུམ་ འབག་ སྟེ་ </w:t>
      </w:r>
      <w:r>
        <w:t xml:space="preserve"># </w:t>
      </w:r>
      <w:r>
        <w:rPr>
          <w:rFonts w:cs="Microsoft Himalaya"/>
          <w:cs/>
          <w:lang w:bidi="bo-CN"/>
        </w:rPr>
        <w:t>ཕྱག་ཞུ་ དགོ །</w:t>
      </w:r>
    </w:p>
    <w:p w14:paraId="1F42727A" w14:textId="77777777" w:rsidR="00A536DF" w:rsidRDefault="00A536DF" w:rsidP="00A536DF">
      <w:pPr>
        <w:spacing w:after="0"/>
      </w:pPr>
      <w:r>
        <w:rPr>
          <w:rFonts w:cs="Microsoft Himalaya"/>
          <w:cs/>
          <w:lang w:bidi="bo-CN"/>
        </w:rPr>
        <w:t xml:space="preserve"> ལས་སྡེ་ ག་ར་ ལུ་ </w:t>
      </w:r>
      <w:r>
        <w:t xml:space="preserve"># </w:t>
      </w:r>
      <w:r>
        <w:rPr>
          <w:rFonts w:cs="Microsoft Himalaya"/>
          <w:cs/>
          <w:lang w:bidi="bo-CN"/>
        </w:rPr>
        <w:t xml:space="preserve">འབྲུག་གི་ཞི་གཡོག་བཅའ་ཡིག་དང་སྒྲིག་གཞིའི་ ནང་ ལུ་ </w:t>
      </w:r>
      <w:r>
        <w:t xml:space="preserve"># </w:t>
      </w:r>
      <w:r>
        <w:rPr>
          <w:rFonts w:cs="Microsoft Himalaya"/>
          <w:cs/>
          <w:lang w:bidi="bo-CN"/>
        </w:rPr>
        <w:t xml:space="preserve">འགན་དབང་ སྤྲོད་ ཡོད་ མི་ དང་ འཁྲིལ་ ཏེ་ དགོངས་ཕོག་ གཏང་ ནི ། </w:t>
      </w:r>
      <w:r>
        <w:t xml:space="preserve"># </w:t>
      </w:r>
      <w:r>
        <w:rPr>
          <w:rFonts w:cs="Microsoft Himalaya"/>
          <w:cs/>
          <w:lang w:bidi="bo-CN"/>
        </w:rPr>
        <w:t xml:space="preserve">དགོངས་ཞུ་ གཏང་ ནི ། </w:t>
      </w:r>
      <w:r>
        <w:t xml:space="preserve"># </w:t>
      </w:r>
      <w:r>
        <w:rPr>
          <w:rFonts w:cs="Microsoft Himalaya"/>
          <w:cs/>
          <w:lang w:bidi="bo-CN"/>
        </w:rPr>
        <w:t xml:space="preserve">ངལ་གསོ ། </w:t>
      </w:r>
      <w:r>
        <w:t xml:space="preserve"># </w:t>
      </w:r>
      <w:r>
        <w:rPr>
          <w:rFonts w:cs="Microsoft Himalaya"/>
          <w:cs/>
          <w:lang w:bidi="bo-CN"/>
        </w:rPr>
        <w:t>གཡོག་བཙུགས །</w:t>
      </w:r>
    </w:p>
    <w:p w14:paraId="532E6EA3" w14:textId="77777777" w:rsidR="00A536DF" w:rsidRDefault="00A536DF" w:rsidP="00A536DF">
      <w:pPr>
        <w:spacing w:after="0"/>
      </w:pPr>
      <w:r>
        <w:rPr>
          <w:rFonts w:cs="Microsoft Himalaya"/>
          <w:cs/>
          <w:lang w:bidi="bo-CN"/>
        </w:rPr>
        <w:t xml:space="preserve"> གོ་གནས་ཡར་སེང་ ། </w:t>
      </w:r>
      <w:r>
        <w:t xml:space="preserve"># </w:t>
      </w:r>
      <w:r>
        <w:rPr>
          <w:rFonts w:cs="Microsoft Himalaya"/>
          <w:cs/>
          <w:lang w:bidi="bo-CN"/>
        </w:rPr>
        <w:t xml:space="preserve">སྦྱོང་བརྡར ། </w:t>
      </w:r>
      <w:r>
        <w:t xml:space="preserve"># </w:t>
      </w:r>
      <w:r>
        <w:rPr>
          <w:rFonts w:cs="Microsoft Himalaya"/>
          <w:cs/>
          <w:lang w:bidi="bo-CN"/>
        </w:rPr>
        <w:t xml:space="preserve">དགོངས་ཕོག་ དང་ སྒྲིག་ཁྲིམས་ ཀྱི་ བྱ་ལེན་ འབད་ ནི་ དང་ </w:t>
      </w:r>
      <w:r>
        <w:t xml:space="preserve"># </w:t>
      </w:r>
      <w:r>
        <w:rPr>
          <w:rFonts w:cs="Microsoft Himalaya"/>
          <w:cs/>
          <w:lang w:bidi="bo-CN"/>
        </w:rPr>
        <w:t>དམ་འཛིན་ འབད་ ནི་ གི་ དབང་ཚད་ ཧྲིལ་བུམ་ ཡོད །</w:t>
      </w:r>
    </w:p>
    <w:p w14:paraId="37574586" w14:textId="77777777" w:rsidR="00A536DF" w:rsidRDefault="00A536DF" w:rsidP="00A536DF">
      <w:pPr>
        <w:spacing w:after="0"/>
      </w:pPr>
      <w:r>
        <w:rPr>
          <w:rFonts w:cs="Microsoft Himalaya"/>
          <w:cs/>
          <w:lang w:bidi="bo-CN"/>
        </w:rPr>
        <w:t xml:space="preserve"> དབང་ཚད་ འདི་ </w:t>
      </w:r>
      <w:r>
        <w:t xml:space="preserve"># </w:t>
      </w:r>
      <w:r>
        <w:rPr>
          <w:rFonts w:cs="Microsoft Himalaya"/>
          <w:cs/>
          <w:lang w:bidi="bo-CN"/>
        </w:rPr>
        <w:t xml:space="preserve">མི་སྟོབས་ ཚོགས་ཆུང་ དང་ </w:t>
      </w:r>
      <w:r>
        <w:t xml:space="preserve"># </w:t>
      </w:r>
      <w:r>
        <w:rPr>
          <w:rFonts w:cs="Microsoft Himalaya"/>
          <w:cs/>
          <w:lang w:bidi="bo-CN"/>
        </w:rPr>
        <w:t xml:space="preserve">ཡངན་ </w:t>
      </w:r>
      <w:r>
        <w:t xml:space="preserve"># </w:t>
      </w:r>
      <w:r>
        <w:rPr>
          <w:rFonts w:cs="Microsoft Himalaya"/>
          <w:cs/>
          <w:lang w:bidi="bo-CN"/>
        </w:rPr>
        <w:t>ཚོགས་སྡེ་ བརྒྱུད་ དེ་ རྐྱངམ་གཅིག་ ལག་ལེན་ འཐབ་ དགོ །</w:t>
      </w:r>
    </w:p>
    <w:p w14:paraId="2A12E525" w14:textId="77777777" w:rsidR="00A536DF" w:rsidRDefault="00A536DF" w:rsidP="00A536DF">
      <w:pPr>
        <w:spacing w:after="0"/>
      </w:pPr>
      <w:r>
        <w:rPr>
          <w:rFonts w:cs="Microsoft Himalaya"/>
          <w:cs/>
          <w:lang w:bidi="bo-CN"/>
        </w:rPr>
        <w:t xml:space="preserve"> མི་སྟོབས་ ཚོགས་ཆུང་ །</w:t>
      </w:r>
    </w:p>
    <w:p w14:paraId="31ED9083" w14:textId="77777777" w:rsidR="00A536DF" w:rsidRDefault="00A536DF" w:rsidP="00A536DF">
      <w:pPr>
        <w:spacing w:after="0"/>
      </w:pPr>
      <w:r>
        <w:rPr>
          <w:rFonts w:cs="Microsoft Himalaya"/>
          <w:cs/>
          <w:lang w:bidi="bo-CN"/>
        </w:rPr>
        <w:t xml:space="preserve"> ལས་སྡེ་ ག་ར་ གི་ ནང་ </w:t>
      </w:r>
      <w:r>
        <w:t xml:space="preserve"># </w:t>
      </w:r>
      <w:r>
        <w:rPr>
          <w:rFonts w:cs="Microsoft Himalaya"/>
          <w:cs/>
          <w:lang w:bidi="bo-CN"/>
        </w:rPr>
        <w:t>མི་སྟོབས་ ཚོགས་ཆུང་ རེ་ བཙུགས་ དགོ །</w:t>
      </w:r>
    </w:p>
    <w:p w14:paraId="01CDC3CA" w14:textId="77777777" w:rsidR="00A536DF" w:rsidRDefault="00A536DF" w:rsidP="00A536DF">
      <w:pPr>
        <w:spacing w:after="0"/>
      </w:pPr>
      <w:r>
        <w:rPr>
          <w:rFonts w:cs="Microsoft Himalaya"/>
          <w:cs/>
          <w:lang w:bidi="bo-CN"/>
        </w:rPr>
        <w:t xml:space="preserve"> དགོས་དོན །</w:t>
      </w:r>
    </w:p>
    <w:p w14:paraId="4DDCD9D3" w14:textId="77777777" w:rsidR="00A536DF" w:rsidRDefault="00A536DF" w:rsidP="00A536DF">
      <w:pPr>
        <w:spacing w:after="0"/>
      </w:pPr>
      <w:r>
        <w:rPr>
          <w:rFonts w:cs="Microsoft Himalaya"/>
          <w:cs/>
          <w:lang w:bidi="bo-CN"/>
        </w:rPr>
        <w:t xml:space="preserve"> མི་སྟོབས་ ཚོགས་ཆུང་ གིས་ </w:t>
      </w:r>
      <w:r>
        <w:t xml:space="preserve"># </w:t>
      </w:r>
      <w:r>
        <w:rPr>
          <w:rFonts w:cs="Microsoft Himalaya"/>
          <w:cs/>
          <w:lang w:bidi="bo-CN"/>
        </w:rPr>
        <w:t xml:space="preserve">ལས་སྡེ་ ནང་འཁོད་ ལུ་ མི་སྟོབས་ ཀྱི་ བྱ་ལེན་ ཚུ་ ག་ར་ </w:t>
      </w:r>
      <w:r>
        <w:t xml:space="preserve"># </w:t>
      </w:r>
      <w:r>
        <w:rPr>
          <w:rFonts w:cs="Microsoft Himalaya"/>
          <w:cs/>
          <w:lang w:bidi="bo-CN"/>
        </w:rPr>
        <w:t xml:space="preserve">གཟེངས་ཐོན་ ལུ་ གཞི་བཞག་ པའི་ འདྲ་མཉམ་ དང་ </w:t>
      </w:r>
      <w:r>
        <w:t xml:space="preserve"># </w:t>
      </w:r>
      <w:r>
        <w:rPr>
          <w:rFonts w:cs="Microsoft Himalaya"/>
          <w:cs/>
          <w:lang w:bidi="bo-CN"/>
        </w:rPr>
        <w:t xml:space="preserve">དྭངས་གསལ་ གྱི་ གྲོས་ཆོད་ ངེས་བརྟན་ འོང་ ཐབས་ ལུ་ </w:t>
      </w:r>
      <w:r>
        <w:t xml:space="preserve"># </w:t>
      </w:r>
      <w:r>
        <w:rPr>
          <w:rFonts w:cs="Microsoft Himalaya"/>
          <w:cs/>
          <w:lang w:bidi="bo-CN"/>
        </w:rPr>
        <w:t xml:space="preserve">རྒྱ་ཁྱབ་གྲལ་གཏོགས་ ཡར་དྲག་ གཏང་ ནི ། </w:t>
      </w:r>
      <w:r>
        <w:t xml:space="preserve"># </w:t>
      </w:r>
      <w:r>
        <w:rPr>
          <w:rFonts w:cs="Microsoft Himalaya"/>
          <w:cs/>
          <w:lang w:bidi="bo-CN"/>
        </w:rPr>
        <w:t xml:space="preserve">མི་སྟོབས་ དང་ འབྲེལ་ བའི་ དཀའ་ངལ་ སེལ་ཐབས་ དང་ </w:t>
      </w:r>
      <w:r>
        <w:t xml:space="preserve"># </w:t>
      </w:r>
      <w:r>
        <w:rPr>
          <w:rFonts w:cs="Microsoft Himalaya"/>
          <w:cs/>
          <w:lang w:bidi="bo-CN"/>
        </w:rPr>
        <w:t>ལམ་སྟོན་ འབད་ དགོ །</w:t>
      </w:r>
    </w:p>
    <w:p w14:paraId="2C9D4B66" w14:textId="77777777" w:rsidR="00A536DF" w:rsidRDefault="00A536DF" w:rsidP="00A536DF">
      <w:pPr>
        <w:spacing w:after="0"/>
      </w:pPr>
      <w:r>
        <w:rPr>
          <w:rFonts w:cs="Microsoft Himalaya"/>
          <w:cs/>
          <w:lang w:bidi="bo-CN"/>
        </w:rPr>
        <w:t xml:space="preserve"> མི་སྟོབས་ ཚོགས་ཆུང་ འདི་ གིས་ </w:t>
      </w:r>
      <w:r>
        <w:t xml:space="preserve"># </w:t>
      </w:r>
      <w:r>
        <w:rPr>
          <w:rFonts w:cs="Microsoft Himalaya"/>
          <w:cs/>
          <w:lang w:bidi="bo-CN"/>
        </w:rPr>
        <w:t xml:space="preserve">མི་སྟོབས་ དང་ འབྲེལ་ བའི་ བྱ་ལེན་ ཚུ་ ག་ར་ </w:t>
      </w:r>
      <w:r>
        <w:t xml:space="preserve"># </w:t>
      </w:r>
      <w:r>
        <w:rPr>
          <w:rFonts w:cs="Microsoft Himalaya"/>
          <w:cs/>
          <w:lang w:bidi="bo-CN"/>
        </w:rPr>
        <w:t xml:space="preserve">འབྲུག་གི་རྩ་ཁྲིམས་ཆེན་མོ་ དང་ </w:t>
      </w:r>
      <w:r>
        <w:t xml:space="preserve"># </w:t>
      </w:r>
      <w:r>
        <w:rPr>
          <w:rFonts w:cs="Microsoft Himalaya"/>
          <w:cs/>
          <w:lang w:bidi="bo-CN"/>
        </w:rPr>
        <w:t>འབྲུག་གི་ཞི་གཡོག་བཅའ་ཁྲིམས་</w:t>
      </w:r>
      <w:r>
        <w:t>NUM</w:t>
      </w:r>
      <w:r>
        <w:rPr>
          <w:rFonts w:cs="Microsoft Himalaya"/>
          <w:cs/>
          <w:lang w:bidi="bo-CN"/>
        </w:rPr>
        <w:t xml:space="preserve">ཅན་མ ། </w:t>
      </w:r>
      <w:r>
        <w:t xml:space="preserve"># </w:t>
      </w:r>
      <w:r>
        <w:rPr>
          <w:rFonts w:cs="Microsoft Himalaya"/>
          <w:cs/>
          <w:lang w:bidi="bo-CN"/>
        </w:rPr>
        <w:t xml:space="preserve">འབྲུག་གི་ཞི་གཡོག་བཅའ་ཡིག་དང་སྒྲིག་གཞི ། </w:t>
      </w:r>
      <w:r>
        <w:t xml:space="preserve"># </w:t>
      </w:r>
      <w:r>
        <w:rPr>
          <w:rFonts w:cs="Microsoft Himalaya"/>
          <w:cs/>
          <w:lang w:bidi="bo-CN"/>
        </w:rPr>
        <w:t xml:space="preserve">གཞུང་ གི་ སྲིད་བྱུས་ དང་ </w:t>
      </w:r>
      <w:r>
        <w:t xml:space="preserve"># </w:t>
      </w:r>
      <w:r>
        <w:rPr>
          <w:rFonts w:cs="Microsoft Himalaya"/>
          <w:cs/>
          <w:lang w:bidi="bo-CN"/>
        </w:rPr>
        <w:t>ལས་ཚོགས་ གོང་འཕེལ་ གྱི་ དམིགས་དོན་ དང་ དམིགས་ཡུལ་ ཚུ་ དང་ འཁྲིལ་ ཚུགསཔ་ ངེས་བརྟན་ བཟོ་ དགོ །</w:t>
      </w:r>
    </w:p>
    <w:p w14:paraId="29624712" w14:textId="77777777" w:rsidR="00A536DF" w:rsidRDefault="00A536DF" w:rsidP="00A536DF">
      <w:pPr>
        <w:spacing w:after="0"/>
      </w:pPr>
      <w:r>
        <w:rPr>
          <w:rFonts w:cs="Microsoft Himalaya"/>
          <w:cs/>
          <w:lang w:bidi="bo-CN"/>
        </w:rPr>
        <w:t xml:space="preserve"> འགྲུབ་ ཚུལ །</w:t>
      </w:r>
    </w:p>
    <w:p w14:paraId="3A4D4E2A" w14:textId="77777777" w:rsidR="00A536DF" w:rsidRDefault="00A536DF" w:rsidP="00A536DF">
      <w:pPr>
        <w:spacing w:after="0"/>
      </w:pPr>
      <w:r>
        <w:rPr>
          <w:rFonts w:cs="Microsoft Himalaya"/>
          <w:cs/>
          <w:lang w:bidi="bo-CN"/>
        </w:rPr>
        <w:t xml:space="preserve"> མི་སྟོབས་ ཚོགས་ཆུང་ ཅིག་ ནང་ ཉུང་ཤོས་ </w:t>
      </w:r>
      <w:r>
        <w:t xml:space="preserve"># </w:t>
      </w:r>
      <w:r>
        <w:rPr>
          <w:rFonts w:cs="Microsoft Himalaya"/>
          <w:cs/>
          <w:lang w:bidi="bo-CN"/>
        </w:rPr>
        <w:t xml:space="preserve">ཁྲི་འཛིན་ བརྩིས་ ཏེ་ འཐུས་མི་ ལྔ་ དགོ ། </w:t>
      </w:r>
      <w:r>
        <w:t xml:space="preserve"># </w:t>
      </w:r>
      <w:r>
        <w:rPr>
          <w:rFonts w:cs="Microsoft Himalaya"/>
          <w:cs/>
          <w:lang w:bidi="bo-CN"/>
        </w:rPr>
        <w:t xml:space="preserve">དེ་ ཁར་ </w:t>
      </w:r>
      <w:r>
        <w:t xml:space="preserve"># </w:t>
      </w:r>
      <w:r>
        <w:rPr>
          <w:rFonts w:cs="Microsoft Himalaya"/>
          <w:cs/>
          <w:lang w:bidi="bo-CN"/>
        </w:rPr>
        <w:t xml:space="preserve">ཁག་ ཆེ་ བ་ ཅིན་ </w:t>
      </w:r>
      <w:r>
        <w:t xml:space="preserve"># </w:t>
      </w:r>
      <w:r>
        <w:rPr>
          <w:rFonts w:cs="Microsoft Himalaya"/>
          <w:cs/>
          <w:lang w:bidi="bo-CN"/>
        </w:rPr>
        <w:t xml:space="preserve">ཚོགས་ཆུང་ ནང་ </w:t>
      </w:r>
      <w:r>
        <w:t xml:space="preserve"># </w:t>
      </w:r>
      <w:r>
        <w:rPr>
          <w:rFonts w:cs="Microsoft Himalaya"/>
          <w:cs/>
          <w:lang w:bidi="bo-CN"/>
        </w:rPr>
        <w:t>རྒྱལ་གཞུང་ཞི་གཡོག་ལྷན་ཚོགས་ ཀྱིས་ བཅའ་མར་ གཏོགས་ ནིའི་ དབང་ཆ་ ཡོད །</w:t>
      </w:r>
    </w:p>
    <w:p w14:paraId="42BC65D1" w14:textId="77777777" w:rsidR="00A536DF" w:rsidRDefault="00A536DF" w:rsidP="00A536DF">
      <w:pPr>
        <w:spacing w:after="0"/>
      </w:pPr>
      <w:r>
        <w:rPr>
          <w:rFonts w:cs="Microsoft Himalaya"/>
          <w:cs/>
          <w:lang w:bidi="bo-CN"/>
        </w:rPr>
        <w:t xml:space="preserve"> གནས་རིམ་ མ་འདྲཝ་ ཚུ་ ནང་ </w:t>
      </w:r>
      <w:r>
        <w:t xml:space="preserve"># </w:t>
      </w:r>
      <w:r>
        <w:rPr>
          <w:rFonts w:cs="Microsoft Himalaya"/>
          <w:cs/>
          <w:lang w:bidi="bo-CN"/>
        </w:rPr>
        <w:t>མི་སྟོབས་ ཚོགས་ཆུང་ འགྲུབ་ ཚུལ་ གཤམ་གསལ་ ལྟར །</w:t>
      </w:r>
    </w:p>
    <w:p w14:paraId="509AE47B" w14:textId="77777777" w:rsidR="00A536DF" w:rsidRDefault="00A536DF" w:rsidP="00A536DF">
      <w:pPr>
        <w:spacing w:after="0"/>
      </w:pPr>
      <w:r>
        <w:rPr>
          <w:rFonts w:cs="Microsoft Himalaya"/>
          <w:cs/>
          <w:lang w:bidi="bo-CN"/>
        </w:rPr>
        <w:t xml:space="preserve"> ལྷན་ཁག</w:t>
      </w:r>
    </w:p>
    <w:p w14:paraId="613C2F8D" w14:textId="77777777" w:rsidR="00A536DF" w:rsidRDefault="00A536DF" w:rsidP="00A536DF">
      <w:pPr>
        <w:spacing w:after="0"/>
      </w:pPr>
      <w:r>
        <w:rPr>
          <w:rFonts w:cs="Microsoft Himalaya"/>
          <w:cs/>
          <w:lang w:bidi="bo-CN"/>
        </w:rPr>
        <w:t xml:space="preserve"> ཁྲི་འཛིན ། </w:t>
      </w:r>
      <w:r>
        <w:t xml:space="preserve"># </w:t>
      </w:r>
      <w:r>
        <w:rPr>
          <w:rFonts w:cs="Microsoft Himalaya"/>
          <w:cs/>
          <w:lang w:bidi="bo-CN"/>
        </w:rPr>
        <w:t>དྲུང་ཆེན །</w:t>
      </w:r>
    </w:p>
    <w:p w14:paraId="5CF93180" w14:textId="77777777" w:rsidR="00A536DF" w:rsidRDefault="00A536DF" w:rsidP="00A536DF">
      <w:pPr>
        <w:spacing w:after="0"/>
      </w:pPr>
      <w:r>
        <w:rPr>
          <w:rFonts w:cs="Microsoft Himalaya"/>
          <w:cs/>
          <w:lang w:bidi="bo-CN"/>
        </w:rPr>
        <w:t xml:space="preserve"> འཐུས་མི །</w:t>
      </w:r>
    </w:p>
    <w:p w14:paraId="5EECF050" w14:textId="77777777" w:rsidR="00A536DF" w:rsidRDefault="00A536DF" w:rsidP="00A536DF">
      <w:pPr>
        <w:spacing w:after="0"/>
      </w:pPr>
      <w:r>
        <w:rPr>
          <w:rFonts w:cs="Microsoft Himalaya"/>
          <w:cs/>
          <w:lang w:bidi="bo-CN"/>
        </w:rPr>
        <w:t xml:space="preserve"> མདོ་ཆེན ། </w:t>
      </w:r>
      <w:r>
        <w:t xml:space="preserve"># </w:t>
      </w:r>
      <w:r>
        <w:rPr>
          <w:rFonts w:cs="Microsoft Himalaya"/>
          <w:cs/>
          <w:lang w:bidi="bo-CN"/>
        </w:rPr>
        <w:t>ཡངན་ ཡོངས་ཁྱབ་མདོ་ཆེན་ ག་ར །</w:t>
      </w:r>
    </w:p>
    <w:p w14:paraId="42CC0DB8" w14:textId="77777777" w:rsidR="00A536DF" w:rsidRDefault="00A536DF" w:rsidP="00A536DF">
      <w:pPr>
        <w:spacing w:after="0"/>
      </w:pPr>
      <w:r>
        <w:rPr>
          <w:rFonts w:cs="Microsoft Himalaya"/>
          <w:cs/>
          <w:lang w:bidi="bo-CN"/>
        </w:rPr>
        <w:t xml:space="preserve"> བདག་སྐྱོང་གཙོ་འཛིན་འགོ་དཔོན །</w:t>
      </w:r>
    </w:p>
    <w:p w14:paraId="293731D3" w14:textId="77777777" w:rsidR="00A536DF" w:rsidRDefault="00A536DF" w:rsidP="00A536DF">
      <w:pPr>
        <w:spacing w:after="0"/>
      </w:pPr>
      <w:r>
        <w:rPr>
          <w:rFonts w:cs="Microsoft Himalaya"/>
          <w:cs/>
          <w:lang w:bidi="bo-CN"/>
        </w:rPr>
        <w:t xml:space="preserve"> འཆར་གཞི་གཙོ་འཛིན་འགོ་དཔོན །</w:t>
      </w:r>
    </w:p>
    <w:p w14:paraId="457F274C" w14:textId="77777777" w:rsidR="00A536DF" w:rsidRDefault="00A536DF" w:rsidP="00A536DF">
      <w:pPr>
        <w:spacing w:after="0"/>
      </w:pPr>
      <w:r>
        <w:rPr>
          <w:rFonts w:cs="Microsoft Himalaya"/>
          <w:cs/>
          <w:lang w:bidi="bo-CN"/>
        </w:rPr>
        <w:t xml:space="preserve"> ཁྲིམས་དོན་འགོ་དཔོན་གོངམ་ རྒས་ཤོས །</w:t>
      </w:r>
    </w:p>
    <w:p w14:paraId="3A135890" w14:textId="77777777" w:rsidR="00A536DF" w:rsidRDefault="00A536DF" w:rsidP="00A536DF">
      <w:pPr>
        <w:spacing w:after="0"/>
      </w:pPr>
      <w:r>
        <w:rPr>
          <w:rFonts w:cs="Microsoft Himalaya"/>
          <w:cs/>
          <w:lang w:bidi="bo-CN"/>
        </w:rPr>
        <w:t xml:space="preserve"> འབྲེལ་ཡོད་ འགོ་དཔོན་ གཞན་ ཚུ །</w:t>
      </w:r>
    </w:p>
    <w:p w14:paraId="133970DF" w14:textId="77777777" w:rsidR="00A536DF" w:rsidRDefault="00A536DF" w:rsidP="00A536DF">
      <w:pPr>
        <w:spacing w:after="0"/>
      </w:pPr>
      <w:r>
        <w:rPr>
          <w:rFonts w:cs="Microsoft Himalaya"/>
          <w:cs/>
          <w:lang w:bidi="bo-CN"/>
        </w:rPr>
        <w:t xml:space="preserve"> ཞི་གཡོག་ གནས་རིམ་ ཁྱད་འཛིན་ </w:t>
      </w:r>
      <w:r>
        <w:t>NUM</w:t>
      </w:r>
      <w:r>
        <w:rPr>
          <w:rFonts w:cs="Microsoft Himalaya"/>
          <w:cs/>
          <w:lang w:bidi="bo-CN"/>
        </w:rPr>
        <w:t xml:space="preserve">པའི་ ནང་ ལུ་ གཡོག་ཐོག་ ལས་ བསྐོ་བཞག་ འབད་ ནིའི་ དོན་ལུ་ </w:t>
      </w:r>
      <w:r>
        <w:t xml:space="preserve"># </w:t>
      </w:r>
      <w:r>
        <w:rPr>
          <w:rFonts w:cs="Microsoft Himalaya"/>
          <w:cs/>
          <w:lang w:bidi="bo-CN"/>
        </w:rPr>
        <w:t>རྒྱལ་གཞུང་ཞི་གཡོག་ལྷན་ཚོགས་</w:t>
      </w:r>
    </w:p>
    <w:p w14:paraId="1DABC559" w14:textId="77777777" w:rsidR="00A536DF" w:rsidRDefault="00A536DF" w:rsidP="00A536DF">
      <w:pPr>
        <w:spacing w:after="0"/>
      </w:pPr>
      <w:r>
        <w:rPr>
          <w:rFonts w:cs="Microsoft Himalaya"/>
          <w:cs/>
          <w:lang w:bidi="bo-CN"/>
        </w:rPr>
        <w:t xml:space="preserve"> ལས་ སྐུ་ཚབ་ གཅིག</w:t>
      </w:r>
    </w:p>
    <w:p w14:paraId="61BEB2DC" w14:textId="77777777" w:rsidR="00A536DF" w:rsidRDefault="00A536DF" w:rsidP="00A536DF">
      <w:pPr>
        <w:spacing w:after="0"/>
      </w:pPr>
      <w:r>
        <w:rPr>
          <w:rFonts w:cs="Microsoft Himalaya"/>
          <w:cs/>
          <w:lang w:bidi="bo-CN"/>
        </w:rPr>
        <w:t xml:space="preserve"> འཐུས་མིའི་ དྲུང་ཆེན་ འདི་ </w:t>
      </w:r>
      <w:r>
        <w:t xml:space="preserve"># </w:t>
      </w:r>
      <w:r>
        <w:rPr>
          <w:rFonts w:cs="Microsoft Himalaya"/>
          <w:cs/>
          <w:lang w:bidi="bo-CN"/>
        </w:rPr>
        <w:t>མི་སྟོབས་འགོ་དཔོན་གོངམ་ རྒས་ཤོས་ འདི་ གིས་ འབད་ དགོ །</w:t>
      </w:r>
    </w:p>
    <w:p w14:paraId="6BE07F5B" w14:textId="77777777" w:rsidR="00A536DF" w:rsidRDefault="00A536DF" w:rsidP="00A536DF">
      <w:pPr>
        <w:spacing w:after="0"/>
      </w:pPr>
      <w:r>
        <w:rPr>
          <w:rFonts w:cs="Microsoft Himalaya"/>
          <w:cs/>
          <w:lang w:bidi="bo-CN"/>
        </w:rPr>
        <w:t xml:space="preserve"> དྲང་ཁྲིམས་ལྷན་སྡེ །</w:t>
      </w:r>
    </w:p>
    <w:p w14:paraId="1E82B34E" w14:textId="77777777" w:rsidR="00A536DF" w:rsidRDefault="00A536DF" w:rsidP="00A536DF">
      <w:pPr>
        <w:spacing w:after="0"/>
      </w:pPr>
      <w:r>
        <w:rPr>
          <w:rFonts w:cs="Microsoft Himalaya"/>
          <w:cs/>
          <w:lang w:bidi="bo-CN"/>
        </w:rPr>
        <w:t xml:space="preserve"> དྲང་ཁྲིམས་ལྷན་སྡེ་ གིས་ དྲང་ཁྲིམས་ཚོགས་སྡེ་ གིས་ ཁྱབ་ མ་ ཚུགས་ པའི་ མི་སྟོབས་ བྱ་ལེན་ ཚུ་ ལག་ལེན་ འཐབ་ ནིའི་ དོན་ལུ་ མི་སྟོབས་ཚོགས་ཆུང་ བཙུགས་ དགོ །</w:t>
      </w:r>
    </w:p>
    <w:p w14:paraId="17258AE2" w14:textId="77777777" w:rsidR="00A536DF" w:rsidRDefault="00A536DF" w:rsidP="00A536DF">
      <w:pPr>
        <w:spacing w:after="0"/>
      </w:pPr>
      <w:r>
        <w:rPr>
          <w:rFonts w:cs="Microsoft Himalaya"/>
          <w:cs/>
          <w:lang w:bidi="bo-CN"/>
        </w:rPr>
        <w:t xml:space="preserve"> རྩ་ཁྲིམས་ཅན་ གྱི་ ཡིག་ཚང་ །</w:t>
      </w:r>
    </w:p>
    <w:p w14:paraId="164DC7E3" w14:textId="77777777" w:rsidR="00A536DF" w:rsidRDefault="00A536DF" w:rsidP="00A536DF">
      <w:pPr>
        <w:spacing w:after="0"/>
      </w:pPr>
      <w:r>
        <w:rPr>
          <w:rFonts w:cs="Microsoft Himalaya"/>
          <w:cs/>
          <w:lang w:bidi="bo-CN"/>
        </w:rPr>
        <w:t xml:space="preserve"> ཁྲི་འཛིན ། </w:t>
      </w:r>
      <w:r>
        <w:t xml:space="preserve"># </w:t>
      </w:r>
      <w:r>
        <w:rPr>
          <w:rFonts w:cs="Microsoft Himalaya"/>
          <w:cs/>
          <w:lang w:bidi="bo-CN"/>
        </w:rPr>
        <w:t>རྩ་ཁྲིམས་ཅན་ གྱི་ ཡིག་ཚང་ འགོ་འཛིན །</w:t>
      </w:r>
    </w:p>
    <w:p w14:paraId="40FA0364" w14:textId="77777777" w:rsidR="00A536DF" w:rsidRDefault="00A536DF" w:rsidP="00A536DF">
      <w:pPr>
        <w:spacing w:after="0"/>
      </w:pPr>
      <w:r>
        <w:rPr>
          <w:rFonts w:cs="Microsoft Himalaya"/>
          <w:cs/>
          <w:lang w:bidi="bo-CN"/>
        </w:rPr>
        <w:t xml:space="preserve"> འཐུས་མི །</w:t>
      </w:r>
    </w:p>
    <w:p w14:paraId="5260E872" w14:textId="77777777" w:rsidR="00A536DF" w:rsidRDefault="00A536DF" w:rsidP="00A536DF">
      <w:pPr>
        <w:spacing w:after="0"/>
      </w:pPr>
      <w:r>
        <w:rPr>
          <w:rFonts w:cs="Microsoft Himalaya"/>
          <w:cs/>
          <w:lang w:bidi="bo-CN"/>
        </w:rPr>
        <w:t xml:space="preserve"> མདོ་ཆེན་ ཚུ །</w:t>
      </w:r>
    </w:p>
    <w:p w14:paraId="6AC24470" w14:textId="77777777" w:rsidR="00A536DF" w:rsidRDefault="00A536DF" w:rsidP="00A536DF">
      <w:pPr>
        <w:spacing w:after="0"/>
      </w:pPr>
      <w:r>
        <w:rPr>
          <w:rFonts w:cs="Microsoft Himalaya"/>
          <w:cs/>
          <w:lang w:bidi="bo-CN"/>
        </w:rPr>
        <w:t xml:space="preserve"> སྡེ་ཚན་ གྱི་ གཙོ་འཛིན་ ག་ར ། </w:t>
      </w:r>
      <w:r>
        <w:t xml:space="preserve"># </w:t>
      </w:r>
      <w:r>
        <w:rPr>
          <w:rFonts w:cs="Microsoft Himalaya"/>
          <w:cs/>
          <w:lang w:bidi="bo-CN"/>
        </w:rPr>
        <w:t xml:space="preserve">ཡངན་ </w:t>
      </w:r>
      <w:r>
        <w:t xml:space="preserve"># </w:t>
      </w:r>
      <w:r>
        <w:rPr>
          <w:rFonts w:cs="Microsoft Himalaya"/>
          <w:cs/>
          <w:lang w:bidi="bo-CN"/>
        </w:rPr>
        <w:t>ལས་ཚན་ འགོ་འཛིན་ ཚུ །</w:t>
      </w:r>
    </w:p>
    <w:p w14:paraId="39C87386" w14:textId="77777777" w:rsidR="00A536DF" w:rsidRDefault="00A536DF" w:rsidP="00A536DF">
      <w:pPr>
        <w:spacing w:after="0"/>
      </w:pPr>
      <w:r>
        <w:rPr>
          <w:rFonts w:cs="Microsoft Himalaya"/>
          <w:cs/>
          <w:lang w:bidi="bo-CN"/>
        </w:rPr>
        <w:t xml:space="preserve"> འབྲེལ་ཡོད་ འགོ་དཔོན་ གཞན་ ཚུ །</w:t>
      </w:r>
    </w:p>
    <w:p w14:paraId="5A04B8AA" w14:textId="77777777" w:rsidR="00A536DF" w:rsidRDefault="00A536DF" w:rsidP="00A536DF">
      <w:pPr>
        <w:spacing w:after="0"/>
      </w:pPr>
      <w:r>
        <w:rPr>
          <w:rFonts w:cs="Microsoft Himalaya"/>
          <w:cs/>
          <w:lang w:bidi="bo-CN"/>
        </w:rPr>
        <w:t xml:space="preserve"> ཞི་གཡོག་ གནས་རིམ་ ཁྱད་འཛིན་ </w:t>
      </w:r>
      <w:r>
        <w:t>NUM</w:t>
      </w:r>
      <w:r>
        <w:rPr>
          <w:rFonts w:cs="Microsoft Himalaya"/>
          <w:cs/>
          <w:lang w:bidi="bo-CN"/>
        </w:rPr>
        <w:t xml:space="preserve">པ་ དང་ དེ་ ཡན་ཆད་ ཚུ་ གཡོག་ཐོག་ ལས་ བསྐོ་བཞག་ འབད་ ནིའི་ དོན་ལུ་ </w:t>
      </w:r>
      <w:r>
        <w:t xml:space="preserve"># </w:t>
      </w:r>
      <w:r>
        <w:rPr>
          <w:rFonts w:cs="Microsoft Himalaya"/>
          <w:cs/>
          <w:lang w:bidi="bo-CN"/>
        </w:rPr>
        <w:t>རྒྱལ་གཞུང་ཞི་གཡོག་ལྷན་ཚོགས་</w:t>
      </w:r>
    </w:p>
    <w:p w14:paraId="022D3B90" w14:textId="77777777" w:rsidR="00A536DF" w:rsidRDefault="00A536DF" w:rsidP="00A536DF">
      <w:pPr>
        <w:spacing w:after="0"/>
      </w:pPr>
      <w:r>
        <w:rPr>
          <w:rFonts w:cs="Microsoft Himalaya"/>
          <w:cs/>
          <w:lang w:bidi="bo-CN"/>
        </w:rPr>
        <w:t xml:space="preserve"> ལས་ སྐུ་ཚབ་ གཅིག</w:t>
      </w:r>
    </w:p>
    <w:p w14:paraId="1C52A2B6" w14:textId="77777777" w:rsidR="00A536DF" w:rsidRDefault="00A536DF" w:rsidP="00A536DF">
      <w:pPr>
        <w:spacing w:after="0"/>
      </w:pPr>
      <w:r>
        <w:rPr>
          <w:rFonts w:cs="Microsoft Himalaya"/>
          <w:cs/>
          <w:lang w:bidi="bo-CN"/>
        </w:rPr>
        <w:t xml:space="preserve"> འཐུས་མིའི་ དྲུང་ཆེན་ འདི་ </w:t>
      </w:r>
      <w:r>
        <w:t xml:space="preserve"># </w:t>
      </w:r>
      <w:r>
        <w:rPr>
          <w:rFonts w:cs="Microsoft Himalaya"/>
          <w:cs/>
          <w:lang w:bidi="bo-CN"/>
        </w:rPr>
        <w:t>མི་སྟོབས་འགོ་དཔོན་ གྱིས་ འབད་ དགོ །</w:t>
      </w:r>
    </w:p>
    <w:p w14:paraId="2938D7B8"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རྩ་ཁྲིམས་ཅན་ གྱི་ ཡིག་ཚང་ འགོ་འཛིན་ གྱིས་ </w:t>
      </w:r>
      <w:r>
        <w:t xml:space="preserve"># </w:t>
      </w:r>
      <w:r>
        <w:rPr>
          <w:rFonts w:cs="Microsoft Himalaya"/>
          <w:cs/>
          <w:lang w:bidi="bo-CN"/>
        </w:rPr>
        <w:t xml:space="preserve">མི་སྟོབས་ ཚོགས་ཆུང་ ཁྲི་འཛིན་ གྱི་ གོ་གནས་ འདི་ </w:t>
      </w:r>
      <w:r>
        <w:t xml:space="preserve"># </w:t>
      </w:r>
      <w:r>
        <w:rPr>
          <w:rFonts w:cs="Microsoft Himalaya"/>
          <w:cs/>
          <w:lang w:bidi="bo-CN"/>
        </w:rPr>
        <w:t xml:space="preserve">ལྷན་འཛིན་ ཡངན་ </w:t>
      </w:r>
      <w:r>
        <w:t xml:space="preserve"># </w:t>
      </w:r>
      <w:r>
        <w:rPr>
          <w:rFonts w:cs="Microsoft Himalaya"/>
          <w:cs/>
          <w:lang w:bidi="bo-CN"/>
        </w:rPr>
        <w:t xml:space="preserve">མདོ་ཆེན ། </w:t>
      </w:r>
      <w:r>
        <w:t xml:space="preserve"># </w:t>
      </w:r>
      <w:r>
        <w:rPr>
          <w:rFonts w:cs="Microsoft Himalaya"/>
          <w:cs/>
          <w:lang w:bidi="bo-CN"/>
        </w:rPr>
        <w:t xml:space="preserve">ཡངན་ རྩིས་ཞིབ་ཡོངས་ཁྱབ་འོག་མ་ </w:t>
      </w:r>
      <w:r>
        <w:t xml:space="preserve"># </w:t>
      </w:r>
      <w:r>
        <w:rPr>
          <w:rFonts w:cs="Microsoft Himalaya"/>
          <w:cs/>
          <w:lang w:bidi="bo-CN"/>
        </w:rPr>
        <w:t>གང་རུང་ ཅིག་ ལུ་ དབང་ཆ་ སྤྲོད་ ཆོག</w:t>
      </w:r>
    </w:p>
    <w:p w14:paraId="04B86FC9" w14:textId="77777777" w:rsidR="00A536DF" w:rsidRDefault="00A536DF" w:rsidP="00A536DF">
      <w:pPr>
        <w:spacing w:after="0"/>
      </w:pPr>
      <w:r>
        <w:rPr>
          <w:rFonts w:cs="Microsoft Himalaya"/>
          <w:cs/>
          <w:lang w:bidi="bo-CN"/>
        </w:rPr>
        <w:t xml:space="preserve"> རང་སྐྱོང་ལས་སྡེ །</w:t>
      </w:r>
    </w:p>
    <w:p w14:paraId="32A51F81" w14:textId="77777777" w:rsidR="00A536DF" w:rsidRDefault="00A536DF" w:rsidP="00A536DF">
      <w:pPr>
        <w:spacing w:after="0"/>
      </w:pPr>
      <w:r>
        <w:rPr>
          <w:rFonts w:cs="Microsoft Himalaya"/>
          <w:cs/>
          <w:lang w:bidi="bo-CN"/>
        </w:rPr>
        <w:t xml:space="preserve"> ཁྲི་འཛིན ། </w:t>
      </w:r>
      <w:r>
        <w:t xml:space="preserve"># </w:t>
      </w:r>
      <w:r>
        <w:rPr>
          <w:rFonts w:cs="Microsoft Himalaya"/>
          <w:cs/>
          <w:lang w:bidi="bo-CN"/>
        </w:rPr>
        <w:t xml:space="preserve">ལས་སྡེའི་འགོ་འཛིན ། </w:t>
      </w:r>
      <w:r>
        <w:t xml:space="preserve"># </w:t>
      </w:r>
      <w:r>
        <w:rPr>
          <w:rFonts w:cs="Microsoft Himalaya"/>
          <w:cs/>
          <w:lang w:bidi="bo-CN"/>
        </w:rPr>
        <w:t xml:space="preserve">ཁྲོམ་སྡེ་ ནང་ ཨིན་ པ་ ཅིན་ </w:t>
      </w:r>
      <w:r>
        <w:t xml:space="preserve"># </w:t>
      </w:r>
      <w:r>
        <w:rPr>
          <w:rFonts w:cs="Microsoft Himalaya"/>
          <w:cs/>
          <w:lang w:bidi="bo-CN"/>
        </w:rPr>
        <w:t>ཁྲོམ་སྡེའི་ བཀོད་ཁྱབ་དྲུང་ཆེན །</w:t>
      </w:r>
    </w:p>
    <w:p w14:paraId="03B65529" w14:textId="77777777" w:rsidR="00A536DF" w:rsidRDefault="00A536DF" w:rsidP="00A536DF">
      <w:pPr>
        <w:spacing w:after="0"/>
      </w:pPr>
      <w:r>
        <w:rPr>
          <w:rFonts w:cs="Microsoft Himalaya"/>
          <w:cs/>
          <w:lang w:bidi="bo-CN"/>
        </w:rPr>
        <w:lastRenderedPageBreak/>
        <w:t xml:space="preserve"> འཐུས་མི །</w:t>
      </w:r>
    </w:p>
    <w:p w14:paraId="04EDA957" w14:textId="77777777" w:rsidR="00A536DF" w:rsidRDefault="00A536DF" w:rsidP="00A536DF">
      <w:pPr>
        <w:spacing w:after="0"/>
      </w:pPr>
      <w:r>
        <w:rPr>
          <w:rFonts w:cs="Microsoft Himalaya"/>
          <w:cs/>
          <w:lang w:bidi="bo-CN"/>
        </w:rPr>
        <w:t xml:space="preserve"> སྡེ་ཚན་ གྱི་ གཙོ་འཛིན་ ག་ར ། </w:t>
      </w:r>
      <w:r>
        <w:t xml:space="preserve"># </w:t>
      </w:r>
      <w:r>
        <w:rPr>
          <w:rFonts w:cs="Microsoft Himalaya"/>
          <w:cs/>
          <w:lang w:bidi="bo-CN"/>
        </w:rPr>
        <w:t xml:space="preserve">ཡངན་ </w:t>
      </w:r>
      <w:r>
        <w:t xml:space="preserve"># </w:t>
      </w:r>
      <w:r>
        <w:rPr>
          <w:rFonts w:cs="Microsoft Himalaya"/>
          <w:cs/>
          <w:lang w:bidi="bo-CN"/>
        </w:rPr>
        <w:t>ལས་ཚན་ འགོ་འཛིན་ ཚུ །</w:t>
      </w:r>
    </w:p>
    <w:p w14:paraId="2C861EDC" w14:textId="77777777" w:rsidR="00A536DF" w:rsidRDefault="00A536DF" w:rsidP="00A536DF">
      <w:pPr>
        <w:spacing w:after="0"/>
      </w:pPr>
      <w:r>
        <w:rPr>
          <w:rFonts w:cs="Microsoft Himalaya"/>
          <w:cs/>
          <w:lang w:bidi="bo-CN"/>
        </w:rPr>
        <w:t xml:space="preserve"> འབྲེལ་ཡོད་ འགོ་དཔོན་ གཞན་ ཚུ །</w:t>
      </w:r>
    </w:p>
    <w:p w14:paraId="305AB6DD" w14:textId="77777777" w:rsidR="00A536DF" w:rsidRDefault="00A536DF" w:rsidP="00A536DF">
      <w:pPr>
        <w:spacing w:after="0"/>
      </w:pPr>
      <w:r>
        <w:rPr>
          <w:rFonts w:cs="Microsoft Himalaya"/>
          <w:cs/>
          <w:lang w:bidi="bo-CN"/>
        </w:rPr>
        <w:t xml:space="preserve"> ཞི་གཡོག་ གནས་རིམ་ ཁྱད་འཛིན་ </w:t>
      </w:r>
      <w:r>
        <w:t>NUM</w:t>
      </w:r>
      <w:r>
        <w:rPr>
          <w:rFonts w:cs="Microsoft Himalaya"/>
          <w:cs/>
          <w:lang w:bidi="bo-CN"/>
        </w:rPr>
        <w:t xml:space="preserve">པ་ ལས་ གཡོག་ཐོག་ བསྐོ་བཞག་ འབད་ ནིའི་ དོན་ལུ་ </w:t>
      </w:r>
      <w:r>
        <w:t xml:space="preserve"># </w:t>
      </w:r>
      <w:r>
        <w:rPr>
          <w:rFonts w:cs="Microsoft Himalaya"/>
          <w:cs/>
          <w:lang w:bidi="bo-CN"/>
        </w:rPr>
        <w:t>རྒྱལ་གཞུང་ཞི་གཡོག་ལྷན་ཚོགས་</w:t>
      </w:r>
    </w:p>
    <w:p w14:paraId="23260711" w14:textId="77777777" w:rsidR="00A536DF" w:rsidRDefault="00A536DF" w:rsidP="00A536DF">
      <w:pPr>
        <w:spacing w:after="0"/>
      </w:pPr>
      <w:r>
        <w:rPr>
          <w:rFonts w:cs="Microsoft Himalaya"/>
          <w:cs/>
          <w:lang w:bidi="bo-CN"/>
        </w:rPr>
        <w:t xml:space="preserve"> ལས་ སྐུ་ཚབ་ གཅིག</w:t>
      </w:r>
    </w:p>
    <w:p w14:paraId="04E9D54C" w14:textId="77777777" w:rsidR="00A536DF" w:rsidRDefault="00A536DF" w:rsidP="00A536DF">
      <w:pPr>
        <w:spacing w:after="0"/>
      </w:pPr>
      <w:r>
        <w:rPr>
          <w:rFonts w:cs="Microsoft Himalaya"/>
          <w:cs/>
          <w:lang w:bidi="bo-CN"/>
        </w:rPr>
        <w:t xml:space="preserve"> འཐུས་མིའི་ དྲུང་ཆེན་ འདི་ </w:t>
      </w:r>
      <w:r>
        <w:t xml:space="preserve"># </w:t>
      </w:r>
      <w:r>
        <w:rPr>
          <w:rFonts w:cs="Microsoft Himalaya"/>
          <w:cs/>
          <w:lang w:bidi="bo-CN"/>
        </w:rPr>
        <w:t>མི་སྟོབས་འགོ་དཔོན་ གྱིས་ འབད་ དགོ །</w:t>
      </w:r>
    </w:p>
    <w:p w14:paraId="19A867FA" w14:textId="77777777" w:rsidR="00A536DF" w:rsidRDefault="00A536DF" w:rsidP="00A536DF">
      <w:pPr>
        <w:spacing w:after="0"/>
      </w:pPr>
      <w:r>
        <w:rPr>
          <w:rFonts w:cs="Microsoft Himalaya"/>
          <w:cs/>
          <w:lang w:bidi="bo-CN"/>
        </w:rPr>
        <w:t xml:space="preserve"> རྫོང་ཁག</w:t>
      </w:r>
    </w:p>
    <w:p w14:paraId="6CA9B177" w14:textId="77777777" w:rsidR="00A536DF" w:rsidRDefault="00A536DF" w:rsidP="00A536DF">
      <w:pPr>
        <w:spacing w:after="0"/>
      </w:pPr>
      <w:r>
        <w:rPr>
          <w:rFonts w:cs="Microsoft Himalaya"/>
          <w:cs/>
          <w:lang w:bidi="bo-CN"/>
        </w:rPr>
        <w:t xml:space="preserve"> ཁྲི་འཛིན ། </w:t>
      </w:r>
      <w:r>
        <w:t xml:space="preserve"># </w:t>
      </w:r>
      <w:r>
        <w:rPr>
          <w:rFonts w:cs="Microsoft Himalaya"/>
          <w:cs/>
          <w:lang w:bidi="bo-CN"/>
        </w:rPr>
        <w:t>རྫོང་བདག</w:t>
      </w:r>
    </w:p>
    <w:p w14:paraId="450A25A8" w14:textId="77777777" w:rsidR="00A536DF" w:rsidRDefault="00A536DF" w:rsidP="00A536DF">
      <w:pPr>
        <w:spacing w:after="0"/>
      </w:pPr>
      <w:r>
        <w:rPr>
          <w:rFonts w:cs="Microsoft Himalaya"/>
          <w:cs/>
          <w:lang w:bidi="bo-CN"/>
        </w:rPr>
        <w:t xml:space="preserve"> འཐུས་མི །</w:t>
      </w:r>
    </w:p>
    <w:p w14:paraId="31536896" w14:textId="77777777" w:rsidR="00A536DF" w:rsidRDefault="00A536DF" w:rsidP="00A536DF">
      <w:pPr>
        <w:spacing w:after="0"/>
      </w:pPr>
      <w:r>
        <w:rPr>
          <w:rFonts w:cs="Microsoft Himalaya"/>
          <w:cs/>
          <w:lang w:bidi="bo-CN"/>
        </w:rPr>
        <w:t xml:space="preserve"> རྫོང་རབ །</w:t>
      </w:r>
    </w:p>
    <w:p w14:paraId="67E01210" w14:textId="77777777" w:rsidR="00A536DF" w:rsidRDefault="00A536DF" w:rsidP="00A536DF">
      <w:pPr>
        <w:spacing w:after="0"/>
      </w:pPr>
      <w:r>
        <w:rPr>
          <w:rFonts w:cs="Microsoft Himalaya"/>
          <w:cs/>
          <w:lang w:bidi="bo-CN"/>
        </w:rPr>
        <w:t xml:space="preserve"> བདག་སྐྱོང་འགོ་དཔོན་ གོངམ་ རྒས་ཤོས །</w:t>
      </w:r>
    </w:p>
    <w:p w14:paraId="1A21EC45" w14:textId="77777777" w:rsidR="00A536DF" w:rsidRDefault="00A536DF" w:rsidP="00A536DF">
      <w:pPr>
        <w:spacing w:after="0"/>
      </w:pPr>
      <w:r>
        <w:rPr>
          <w:rFonts w:cs="Microsoft Himalaya"/>
          <w:cs/>
          <w:lang w:bidi="bo-CN"/>
        </w:rPr>
        <w:t xml:space="preserve"> འཆར་གཞི་ འགོ་དཔོན་ གོངམ་ རྒས་ཤོས །</w:t>
      </w:r>
    </w:p>
    <w:p w14:paraId="2271E198" w14:textId="77777777" w:rsidR="00A536DF" w:rsidRDefault="00A536DF" w:rsidP="00A536DF">
      <w:pPr>
        <w:spacing w:after="0"/>
      </w:pPr>
      <w:r>
        <w:rPr>
          <w:rFonts w:cs="Microsoft Himalaya"/>
          <w:cs/>
          <w:lang w:bidi="bo-CN"/>
        </w:rPr>
        <w:t xml:space="preserve"> ཁྲིམས་དོན་འགོ་དཔོན་ གོངམ་ རྒས་ཤོས །</w:t>
      </w:r>
    </w:p>
    <w:p w14:paraId="05E8457C" w14:textId="77777777" w:rsidR="00A536DF" w:rsidRDefault="00A536DF" w:rsidP="00A536DF">
      <w:pPr>
        <w:spacing w:after="0"/>
      </w:pPr>
      <w:r>
        <w:rPr>
          <w:rFonts w:cs="Microsoft Himalaya"/>
          <w:cs/>
          <w:lang w:bidi="bo-CN"/>
        </w:rPr>
        <w:t xml:space="preserve"> འབྲེལ་ཡོད་ གཡོག་སྡེའི་ འགོ་འཛིན །</w:t>
      </w:r>
    </w:p>
    <w:p w14:paraId="3ABE618A" w14:textId="77777777" w:rsidR="00A536DF" w:rsidRDefault="00A536DF" w:rsidP="00A536DF">
      <w:pPr>
        <w:spacing w:after="0"/>
      </w:pPr>
      <w:r>
        <w:rPr>
          <w:rFonts w:cs="Microsoft Himalaya"/>
          <w:cs/>
          <w:lang w:bidi="bo-CN"/>
        </w:rPr>
        <w:t xml:space="preserve"> འཐུས་མིའི་ དྲུང་ཆེན་ འདི་ </w:t>
      </w:r>
      <w:r>
        <w:t xml:space="preserve"># </w:t>
      </w:r>
      <w:r>
        <w:rPr>
          <w:rFonts w:cs="Microsoft Himalaya"/>
          <w:cs/>
          <w:lang w:bidi="bo-CN"/>
        </w:rPr>
        <w:t>མི་སྟོབས་འགོ་དཔོན་གོངམ་ རྒས་ཤོསམ་ འདི་ གིས་ འབད་ དགོ །</w:t>
      </w:r>
    </w:p>
    <w:p w14:paraId="34B0CD84" w14:textId="77777777" w:rsidR="00A536DF" w:rsidRDefault="00A536DF" w:rsidP="00A536DF">
      <w:pPr>
        <w:spacing w:after="0"/>
      </w:pPr>
      <w:r>
        <w:rPr>
          <w:rFonts w:cs="Microsoft Himalaya"/>
          <w:cs/>
          <w:lang w:bidi="bo-CN"/>
        </w:rPr>
        <w:t xml:space="preserve"> འཐུས་མི་ ཚུ་ གིས་ </w:t>
      </w:r>
      <w:r>
        <w:t xml:space="preserve"># </w:t>
      </w:r>
      <w:r>
        <w:rPr>
          <w:rFonts w:cs="Microsoft Himalaya"/>
          <w:cs/>
          <w:lang w:bidi="bo-CN"/>
        </w:rPr>
        <w:t xml:space="preserve">ཟུར་སྦྲགས་ </w:t>
      </w:r>
      <w:r>
        <w:t>NUM * NUM</w:t>
      </w:r>
      <w:r>
        <w:rPr>
          <w:rFonts w:cs="Microsoft Himalaya"/>
          <w:cs/>
          <w:lang w:bidi="bo-CN"/>
        </w:rPr>
        <w:t xml:space="preserve">པ་ དང་ འཁྲིལ་ ཏེ་ </w:t>
      </w:r>
      <w:r>
        <w:t xml:space="preserve"># </w:t>
      </w:r>
      <w:r>
        <w:rPr>
          <w:rFonts w:cs="Microsoft Himalaya"/>
          <w:cs/>
          <w:lang w:bidi="bo-CN"/>
        </w:rPr>
        <w:t>ཁེ་ཕན་ལྟག་སྤྲོད་ གསལ་སྟོན་ འབད་ དགོ །</w:t>
      </w:r>
    </w:p>
    <w:p w14:paraId="7DC90762" w14:textId="77777777" w:rsidR="00A536DF" w:rsidRDefault="00A536DF" w:rsidP="00A536DF">
      <w:pPr>
        <w:spacing w:after="0"/>
      </w:pPr>
      <w:r>
        <w:rPr>
          <w:rFonts w:cs="Microsoft Himalaya"/>
          <w:cs/>
          <w:lang w:bidi="bo-CN"/>
        </w:rPr>
        <w:t xml:space="preserve"> མི་སྟོབས་ ཚོགས་ཆུང་ གི་ འགན་ཁུར །</w:t>
      </w:r>
    </w:p>
    <w:p w14:paraId="242D30EA" w14:textId="77777777" w:rsidR="00A536DF" w:rsidRDefault="00A536DF" w:rsidP="00A536DF">
      <w:pPr>
        <w:spacing w:after="0"/>
      </w:pPr>
      <w:r>
        <w:rPr>
          <w:rFonts w:cs="Microsoft Himalaya"/>
          <w:cs/>
          <w:lang w:bidi="bo-CN"/>
        </w:rPr>
        <w:t xml:space="preserve"> སྤྱིར་བཏང་ །</w:t>
      </w:r>
    </w:p>
    <w:p w14:paraId="74BA53A7" w14:textId="77777777" w:rsidR="00A536DF" w:rsidRDefault="00A536DF" w:rsidP="00A536DF">
      <w:pPr>
        <w:spacing w:after="0"/>
      </w:pPr>
      <w:r>
        <w:rPr>
          <w:rFonts w:cs="Microsoft Himalaya"/>
          <w:cs/>
          <w:lang w:bidi="bo-CN"/>
        </w:rPr>
        <w:t xml:space="preserve"> རྩ་ཁྲིམས་ཆེན་མོ་ དང་ </w:t>
      </w:r>
      <w:r>
        <w:t xml:space="preserve"># </w:t>
      </w:r>
      <w:r>
        <w:rPr>
          <w:rFonts w:cs="Microsoft Himalaya"/>
          <w:cs/>
          <w:lang w:bidi="bo-CN"/>
        </w:rPr>
        <w:t>ཞི་གཡོག་བཅའ་ཁྲིམས་</w:t>
      </w:r>
      <w:r>
        <w:t>NUM</w:t>
      </w:r>
      <w:r>
        <w:rPr>
          <w:rFonts w:cs="Microsoft Himalaya"/>
          <w:cs/>
          <w:lang w:bidi="bo-CN"/>
        </w:rPr>
        <w:t xml:space="preserve">ཅན་མ་ དང་ འབྲུག་གི་ཞི་གཡོག་བཅའ་ཡིག་དང་སྒྲིག་གཞིའི་ དགོངས་དོན་ ཚུ་ </w:t>
      </w:r>
      <w:r>
        <w:t xml:space="preserve"># </w:t>
      </w:r>
      <w:r>
        <w:rPr>
          <w:rFonts w:cs="Microsoft Himalaya"/>
          <w:cs/>
          <w:lang w:bidi="bo-CN"/>
        </w:rPr>
        <w:t>ངེས་བརྟན་ བསྟར་སྤྱོད་ འབད་ ཚུགསཔ་ བཟོ་ ནི །</w:t>
      </w:r>
    </w:p>
    <w:p w14:paraId="2B2814EC" w14:textId="77777777" w:rsidR="00A536DF" w:rsidRDefault="00A536DF" w:rsidP="00A536DF">
      <w:pPr>
        <w:spacing w:after="0"/>
      </w:pPr>
      <w:r>
        <w:rPr>
          <w:rFonts w:cs="Microsoft Himalaya"/>
          <w:cs/>
          <w:lang w:bidi="bo-CN"/>
        </w:rPr>
        <w:t xml:space="preserve"> མི་སྟོབས་ དང་ འབྲེལ་ བའི་ གནད་དོན་ ཚུ་ བཟོ་ ནི ། </w:t>
      </w:r>
      <w:r>
        <w:t xml:space="preserve"># </w:t>
      </w:r>
      <w:r>
        <w:rPr>
          <w:rFonts w:cs="Microsoft Himalaya"/>
          <w:cs/>
          <w:lang w:bidi="bo-CN"/>
        </w:rPr>
        <w:t>ཡངན་ བསྐྱར་ཞིབ་ འབད་ ནི །</w:t>
      </w:r>
    </w:p>
    <w:p w14:paraId="3BB760E6" w14:textId="77777777" w:rsidR="00A536DF" w:rsidRDefault="00A536DF" w:rsidP="00A536DF">
      <w:pPr>
        <w:spacing w:after="0"/>
      </w:pPr>
      <w:r>
        <w:rPr>
          <w:rFonts w:cs="Microsoft Himalaya"/>
          <w:cs/>
          <w:lang w:bidi="bo-CN"/>
        </w:rPr>
        <w:t xml:space="preserve"> མི་སྟོབས་ བྱ་ལེན་ ལུ་ མཐོ་གཏུགས་ ཞུ་ མི་ ཚུ་ </w:t>
      </w:r>
      <w:r>
        <w:t xml:space="preserve"># </w:t>
      </w:r>
      <w:r>
        <w:rPr>
          <w:rFonts w:cs="Microsoft Himalaya"/>
          <w:cs/>
          <w:lang w:bidi="bo-CN"/>
        </w:rPr>
        <w:t>བསྐྱར་ཞིབ་ འབད་ ནི །</w:t>
      </w:r>
    </w:p>
    <w:p w14:paraId="050D361E" w14:textId="77777777" w:rsidR="00A536DF" w:rsidRDefault="00A536DF" w:rsidP="00A536DF">
      <w:pPr>
        <w:spacing w:after="0"/>
      </w:pPr>
      <w:r>
        <w:rPr>
          <w:rFonts w:cs="Microsoft Himalaya"/>
          <w:cs/>
          <w:lang w:bidi="bo-CN"/>
        </w:rPr>
        <w:t xml:space="preserve"> ལཱ་ཤུལ་ གྲུབ་འབྲས་ དབྱེ་དཔྱད་ སྐོར་ གྱི་ མཐོ་གཏུགས་ ལུ་ </w:t>
      </w:r>
      <w:r>
        <w:t xml:space="preserve"># </w:t>
      </w:r>
      <w:r>
        <w:rPr>
          <w:rFonts w:cs="Microsoft Himalaya"/>
          <w:cs/>
          <w:lang w:bidi="bo-CN"/>
        </w:rPr>
        <w:t>བསྐྱར་ཞིབ་ འབད་ ནི །</w:t>
      </w:r>
    </w:p>
    <w:p w14:paraId="66E1D937" w14:textId="77777777" w:rsidR="00A536DF" w:rsidRDefault="00A536DF" w:rsidP="00A536DF">
      <w:pPr>
        <w:spacing w:after="0"/>
      </w:pPr>
      <w:r>
        <w:rPr>
          <w:rFonts w:cs="Microsoft Himalaya"/>
          <w:cs/>
          <w:lang w:bidi="bo-CN"/>
        </w:rPr>
        <w:t xml:space="preserve"> སྒྲིག་འགལ་ གྱི་ གནད་དོན་ ཚུ་ </w:t>
      </w:r>
      <w:r>
        <w:t xml:space="preserve"># </w:t>
      </w:r>
      <w:r>
        <w:rPr>
          <w:rFonts w:cs="Microsoft Himalaya"/>
          <w:cs/>
          <w:lang w:bidi="bo-CN"/>
        </w:rPr>
        <w:t>བདེན་རྫུན་ ཕྱེ་ ནི་ དང་ བསྐྱར་ཞིབ་ འབད་ ནི །</w:t>
      </w:r>
    </w:p>
    <w:p w14:paraId="0156F54A" w14:textId="77777777" w:rsidR="00A536DF" w:rsidRDefault="00A536DF" w:rsidP="00A536DF">
      <w:pPr>
        <w:spacing w:after="0"/>
      </w:pPr>
      <w:r>
        <w:rPr>
          <w:rFonts w:cs="Microsoft Himalaya"/>
          <w:cs/>
          <w:lang w:bidi="bo-CN"/>
        </w:rPr>
        <w:t xml:space="preserve"> དམིགས་བསལ །</w:t>
      </w:r>
    </w:p>
    <w:p w14:paraId="000CD75A" w14:textId="77777777" w:rsidR="00A536DF" w:rsidRDefault="00A536DF" w:rsidP="00A536DF">
      <w:pPr>
        <w:spacing w:after="0"/>
      </w:pPr>
      <w:r>
        <w:rPr>
          <w:rFonts w:cs="Microsoft Himalaya"/>
          <w:cs/>
          <w:lang w:bidi="bo-CN"/>
        </w:rPr>
        <w:t xml:space="preserve"> མི་སྟོབས་ ཀྱི་ འཆར་གཞི་ བརྩམ་ ནི །</w:t>
      </w:r>
    </w:p>
    <w:p w14:paraId="07AE4568" w14:textId="77777777" w:rsidR="00A536DF" w:rsidRDefault="00A536DF" w:rsidP="00A536DF">
      <w:pPr>
        <w:spacing w:after="0"/>
      </w:pPr>
      <w:r>
        <w:rPr>
          <w:rFonts w:cs="Microsoft Himalaya"/>
          <w:cs/>
          <w:lang w:bidi="bo-CN"/>
        </w:rPr>
        <w:t xml:space="preserve"> བསྐྱར་ཞིབ་ དང་ རྒྱབ་སྣོན་བསམ་འཆར །</w:t>
      </w:r>
    </w:p>
    <w:p w14:paraId="43A95E1D" w14:textId="77777777" w:rsidR="00A536DF" w:rsidRDefault="00A536DF" w:rsidP="00A536DF">
      <w:pPr>
        <w:spacing w:after="0"/>
      </w:pPr>
      <w:r>
        <w:rPr>
          <w:rFonts w:cs="Microsoft Himalaya"/>
          <w:cs/>
          <w:lang w:bidi="bo-CN"/>
        </w:rPr>
        <w:t xml:space="preserve"> སྒྲིག་བཀོད ། </w:t>
      </w:r>
      <w:r>
        <w:t xml:space="preserve"># </w:t>
      </w:r>
      <w:r>
        <w:rPr>
          <w:rFonts w:cs="Microsoft Himalaya"/>
          <w:cs/>
          <w:lang w:bidi="bo-CN"/>
        </w:rPr>
        <w:t>ལས་གཡོག་པའི་ བཀོད་རིས་ དང་ གྲངས་འབོར །</w:t>
      </w:r>
    </w:p>
    <w:p w14:paraId="538C5C26" w14:textId="77777777" w:rsidR="00A536DF" w:rsidRDefault="00A536DF" w:rsidP="00A536DF">
      <w:pPr>
        <w:spacing w:after="0"/>
      </w:pPr>
      <w:r>
        <w:rPr>
          <w:rFonts w:cs="Microsoft Himalaya"/>
          <w:cs/>
          <w:lang w:bidi="bo-CN"/>
        </w:rPr>
        <w:t xml:space="preserve"> མི་སྟོབས་ གོང་འཕེལ་ འཆར་གཞི །</w:t>
      </w:r>
    </w:p>
    <w:p w14:paraId="4AB7FA0B" w14:textId="77777777" w:rsidR="00A536DF" w:rsidRDefault="00A536DF" w:rsidP="00A536DF">
      <w:pPr>
        <w:spacing w:after="0"/>
      </w:pPr>
      <w:r>
        <w:rPr>
          <w:rFonts w:cs="Microsoft Himalaya"/>
          <w:cs/>
          <w:lang w:bidi="bo-CN"/>
        </w:rPr>
        <w:t xml:space="preserve"> གསར་བཙུགས ། </w:t>
      </w:r>
      <w:r>
        <w:t xml:space="preserve"># </w:t>
      </w:r>
      <w:r>
        <w:rPr>
          <w:rFonts w:cs="Microsoft Himalaya"/>
          <w:cs/>
          <w:lang w:bidi="bo-CN"/>
        </w:rPr>
        <w:t xml:space="preserve">གདམ་འཐུ ། </w:t>
      </w:r>
      <w:r>
        <w:t xml:space="preserve"># </w:t>
      </w:r>
      <w:r>
        <w:rPr>
          <w:rFonts w:cs="Microsoft Himalaya"/>
          <w:cs/>
          <w:lang w:bidi="bo-CN"/>
        </w:rPr>
        <w:t>བསྐོ་བཞག</w:t>
      </w:r>
    </w:p>
    <w:p w14:paraId="0F00427A" w14:textId="77777777" w:rsidR="00A536DF" w:rsidRDefault="00A536DF" w:rsidP="00A536DF">
      <w:pPr>
        <w:spacing w:after="0"/>
      </w:pPr>
      <w:r>
        <w:rPr>
          <w:rFonts w:cs="Microsoft Himalaya"/>
          <w:cs/>
          <w:lang w:bidi="bo-CN"/>
        </w:rPr>
        <w:t xml:space="preserve"> འབྲུག་གི་ཞི་གཡོག་བཅའ་ཡིག་དང་སྒྲིག་གཞིའི་ དགོངས་དོན་ དང་ འཁྲིལ་ ཏེ་ </w:t>
      </w:r>
      <w:r>
        <w:t xml:space="preserve"># </w:t>
      </w:r>
      <w:r>
        <w:rPr>
          <w:rFonts w:cs="Microsoft Himalaya"/>
          <w:cs/>
          <w:lang w:bidi="bo-CN"/>
        </w:rPr>
        <w:t xml:space="preserve">ཤེས་ཚད་ དང་ འོས་འབབ་ ལྡན་ པའི་ མི་ངོ་ ཚུ་ ལས་ </w:t>
      </w:r>
      <w:r>
        <w:t xml:space="preserve"># </w:t>
      </w:r>
      <w:r>
        <w:rPr>
          <w:rFonts w:cs="Microsoft Himalaya"/>
          <w:cs/>
          <w:lang w:bidi="bo-CN"/>
        </w:rPr>
        <w:t xml:space="preserve">གསར་བཙུགས ། </w:t>
      </w:r>
      <w:r>
        <w:t xml:space="preserve"># </w:t>
      </w:r>
      <w:r>
        <w:rPr>
          <w:rFonts w:cs="Microsoft Himalaya"/>
          <w:cs/>
          <w:lang w:bidi="bo-CN"/>
        </w:rPr>
        <w:t xml:space="preserve">གདམ་འཐུ ། </w:t>
      </w:r>
      <w:r>
        <w:t xml:space="preserve"># </w:t>
      </w:r>
      <w:r>
        <w:rPr>
          <w:rFonts w:cs="Microsoft Himalaya"/>
          <w:cs/>
          <w:lang w:bidi="bo-CN"/>
        </w:rPr>
        <w:t>བསྐོ་བཞག་ འབད་ ནི །</w:t>
      </w:r>
    </w:p>
    <w:p w14:paraId="18030AEE" w14:textId="77777777" w:rsidR="00A536DF" w:rsidRDefault="00A536DF" w:rsidP="00A536DF">
      <w:pPr>
        <w:spacing w:after="0"/>
      </w:pPr>
      <w:r>
        <w:rPr>
          <w:rFonts w:cs="Microsoft Himalaya"/>
          <w:cs/>
          <w:lang w:bidi="bo-CN"/>
        </w:rPr>
        <w:t xml:space="preserve"> གོ་གནས་ཡར་སེང་ །</w:t>
      </w:r>
    </w:p>
    <w:p w14:paraId="47C70050" w14:textId="77777777" w:rsidR="00A536DF" w:rsidRDefault="00A536DF" w:rsidP="00A536DF">
      <w:pPr>
        <w:spacing w:after="0"/>
      </w:pPr>
      <w:r>
        <w:rPr>
          <w:rFonts w:cs="Microsoft Himalaya"/>
          <w:cs/>
          <w:lang w:bidi="bo-CN"/>
        </w:rPr>
        <w:t xml:space="preserve"> རིགས་སྡོམ་གོ་གནས་ ནང་འཁོད་ ཀྱི་ གོ་གནས་ཡར་སེང་ ཚུ བསྐྱར་ཞིབ་ དང་ གནང་བ་ གནང་ ནི །</w:t>
      </w:r>
    </w:p>
    <w:p w14:paraId="3863CB37" w14:textId="77777777" w:rsidR="00A536DF" w:rsidRDefault="00A536DF" w:rsidP="00A536DF">
      <w:pPr>
        <w:spacing w:after="0"/>
      </w:pPr>
      <w:r>
        <w:rPr>
          <w:rFonts w:cs="Microsoft Himalaya"/>
          <w:cs/>
          <w:lang w:bidi="bo-CN"/>
        </w:rPr>
        <w:t xml:space="preserve"> གཟེངས་ཐོན་ དང་ མགྱོགས་འཕར ། </w:t>
      </w:r>
      <w:r>
        <w:t xml:space="preserve"># </w:t>
      </w:r>
      <w:r>
        <w:rPr>
          <w:rFonts w:cs="Microsoft Himalaya"/>
          <w:cs/>
          <w:lang w:bidi="bo-CN"/>
        </w:rPr>
        <w:t xml:space="preserve">མཁས་མཆོག་ གི་ གོ་གནས་ཡར་སེང་ ཚུ་ </w:t>
      </w:r>
      <w:r>
        <w:t xml:space="preserve"># </w:t>
      </w:r>
      <w:r>
        <w:rPr>
          <w:rFonts w:cs="Microsoft Himalaya"/>
          <w:cs/>
          <w:lang w:bidi="bo-CN"/>
        </w:rPr>
        <w:t xml:space="preserve">བསྐྱར་ཞིབ་ འབད་ ནི་ དང་ </w:t>
      </w:r>
      <w:r>
        <w:t xml:space="preserve"># </w:t>
      </w:r>
      <w:r>
        <w:rPr>
          <w:rFonts w:cs="Microsoft Himalaya"/>
          <w:cs/>
          <w:lang w:bidi="bo-CN"/>
        </w:rPr>
        <w:t>ངོ་སྦྱོར་ འབད་ ནི །</w:t>
      </w:r>
    </w:p>
    <w:p w14:paraId="6777C1C3" w14:textId="77777777" w:rsidR="00A536DF" w:rsidRDefault="00A536DF" w:rsidP="00A536DF">
      <w:pPr>
        <w:spacing w:after="0"/>
      </w:pPr>
      <w:r>
        <w:rPr>
          <w:rFonts w:cs="Microsoft Himalaya"/>
          <w:cs/>
          <w:lang w:bidi="bo-CN"/>
        </w:rPr>
        <w:t xml:space="preserve"> གཡོག་ གི་ ས་སྟོང་ ཡོད་ མི་ དང་ འཁྲིལ་ ཏེ་ </w:t>
      </w:r>
      <w:r>
        <w:t xml:space="preserve"># </w:t>
      </w:r>
      <w:r>
        <w:rPr>
          <w:rFonts w:cs="Microsoft Himalaya"/>
          <w:cs/>
          <w:lang w:bidi="bo-CN"/>
        </w:rPr>
        <w:t xml:space="preserve">གོ་གནས་ཡར་སེང་ འབད་ ནིའི་ དོན་ལུ་ </w:t>
      </w:r>
      <w:r>
        <w:t xml:space="preserve"># </w:t>
      </w:r>
      <w:r>
        <w:rPr>
          <w:rFonts w:cs="Microsoft Himalaya"/>
          <w:cs/>
          <w:lang w:bidi="bo-CN"/>
        </w:rPr>
        <w:t xml:space="preserve">འོས་ཚད་ ལྡན་ པའི་ མི་ངོམ་ ཚུ་ གི་ ཞུ་ཡིག་ ཚུ་ </w:t>
      </w:r>
      <w:r>
        <w:t xml:space="preserve"># </w:t>
      </w:r>
      <w:r>
        <w:rPr>
          <w:rFonts w:cs="Microsoft Himalaya"/>
          <w:cs/>
          <w:lang w:bidi="bo-CN"/>
        </w:rPr>
        <w:t>བསྐྱར་ཞིབ་ འབད་ དེ་ ཕྱི་སེལ་ འབད་ ནི །</w:t>
      </w:r>
    </w:p>
    <w:p w14:paraId="78514C4C" w14:textId="77777777" w:rsidR="00A536DF" w:rsidRDefault="00A536DF" w:rsidP="00A536DF">
      <w:pPr>
        <w:spacing w:after="0"/>
      </w:pPr>
      <w:r>
        <w:rPr>
          <w:rFonts w:cs="Microsoft Himalaya"/>
          <w:cs/>
          <w:lang w:bidi="bo-CN"/>
        </w:rPr>
        <w:t xml:space="preserve"> དབང་ཚད་ གནང་ ཡོད་ མི་ དང་ འཁྲིལ་ ཏེ་ </w:t>
      </w:r>
      <w:r>
        <w:t xml:space="preserve"># </w:t>
      </w:r>
      <w:r>
        <w:rPr>
          <w:rFonts w:cs="Microsoft Himalaya"/>
          <w:cs/>
          <w:lang w:bidi="bo-CN"/>
        </w:rPr>
        <w:t xml:space="preserve">གདམ་འཐུའི་ དྲི་བ་དྲིས་ལན་ འགོ་འདྲེན་ འཐབ་ ནི་ དང་ གནང་བ་ གནང་ ནི ། </w:t>
      </w:r>
      <w:r>
        <w:t xml:space="preserve"># </w:t>
      </w:r>
      <w:r>
        <w:rPr>
          <w:rFonts w:cs="Microsoft Himalaya"/>
          <w:cs/>
          <w:lang w:bidi="bo-CN"/>
        </w:rPr>
        <w:t>ཡངན་ ངོ་སྦྱོར་ བཀོད་ ནི །</w:t>
      </w:r>
    </w:p>
    <w:p w14:paraId="61E9067B" w14:textId="77777777" w:rsidR="00A536DF" w:rsidRDefault="00A536DF" w:rsidP="00A536DF">
      <w:pPr>
        <w:spacing w:after="0"/>
      </w:pPr>
      <w:r>
        <w:rPr>
          <w:rFonts w:cs="Microsoft Himalaya"/>
          <w:cs/>
          <w:lang w:bidi="bo-CN"/>
        </w:rPr>
        <w:t xml:space="preserve"> གནས་སོར །</w:t>
      </w:r>
    </w:p>
    <w:p w14:paraId="43AA74B9" w14:textId="77777777" w:rsidR="00A536DF" w:rsidRDefault="00A536DF" w:rsidP="00A536DF">
      <w:pPr>
        <w:spacing w:after="0"/>
      </w:pPr>
      <w:r>
        <w:rPr>
          <w:rFonts w:cs="Microsoft Himalaya"/>
          <w:cs/>
          <w:lang w:bidi="bo-CN"/>
        </w:rPr>
        <w:t xml:space="preserve"> གོ་གནས་ ཀྱི་ མིང་གནས་ དང་ </w:t>
      </w:r>
      <w:r>
        <w:t xml:space="preserve"># </w:t>
      </w:r>
      <w:r>
        <w:rPr>
          <w:rFonts w:cs="Microsoft Himalaya"/>
          <w:cs/>
          <w:lang w:bidi="bo-CN"/>
        </w:rPr>
        <w:t xml:space="preserve">ལཱ་རིགས་གཙོ་བོའི་སྡེ་ཚན་ ལུ་ </w:t>
      </w:r>
      <w:r>
        <w:t xml:space="preserve"># </w:t>
      </w:r>
      <w:r>
        <w:rPr>
          <w:rFonts w:cs="Microsoft Himalaya"/>
          <w:cs/>
          <w:lang w:bidi="bo-CN"/>
        </w:rPr>
        <w:t xml:space="preserve">བསྒྱུར་བཅོས་ འབད་ མ་ དགོ་ པའི་ ལས་སྡེ་ ནང་འཁོད་ ཀྱི་ གནས་སོར་ </w:t>
      </w:r>
      <w:r>
        <w:t xml:space="preserve"># </w:t>
      </w:r>
      <w:r>
        <w:rPr>
          <w:rFonts w:cs="Microsoft Himalaya"/>
          <w:cs/>
          <w:lang w:bidi="bo-CN"/>
        </w:rPr>
        <w:t>བསྐྱར་ཞིབ་ འབད་ ནི་ དང་ གནང་བ་ གནང་ ནི །</w:t>
      </w:r>
    </w:p>
    <w:p w14:paraId="7D4CC774" w14:textId="77777777" w:rsidR="00A536DF" w:rsidRDefault="00A536DF" w:rsidP="00A536DF">
      <w:pPr>
        <w:spacing w:after="0"/>
      </w:pPr>
      <w:r>
        <w:rPr>
          <w:rFonts w:cs="Microsoft Himalaya"/>
          <w:cs/>
          <w:lang w:bidi="bo-CN"/>
        </w:rPr>
        <w:t xml:space="preserve"> གོ་གནས་ ཀྱི་ མིང་གནས་ དང་ </w:t>
      </w:r>
      <w:r>
        <w:t xml:space="preserve"># </w:t>
      </w:r>
      <w:r>
        <w:rPr>
          <w:rFonts w:cs="Microsoft Himalaya"/>
          <w:cs/>
          <w:lang w:bidi="bo-CN"/>
        </w:rPr>
        <w:t xml:space="preserve">ལཱ་རིགས་གཙོ་བོའི་སྡེ་ཚན་ ཡངན་ ཡན་ལག་སྡེ་ཚན་ ལུ་ བསྒྱུར་བཅོས་ འབད་ དགོ་ པའི་ ལས་སྡེ་ ནང་འཁོད་ དང་ </w:t>
      </w:r>
      <w:r>
        <w:t xml:space="preserve"># </w:t>
      </w:r>
      <w:r>
        <w:rPr>
          <w:rFonts w:cs="Microsoft Himalaya"/>
          <w:cs/>
          <w:lang w:bidi="bo-CN"/>
        </w:rPr>
        <w:t xml:space="preserve">ལས་སྡེ་ གཅིག་ ལས་ གཅིག་ ནང་ གནས་སོར་ འབད་ དགོ་ མི་ ཚུ་ </w:t>
      </w:r>
      <w:r>
        <w:t xml:space="preserve"># </w:t>
      </w:r>
      <w:r>
        <w:rPr>
          <w:rFonts w:cs="Microsoft Himalaya"/>
          <w:cs/>
          <w:lang w:bidi="bo-CN"/>
        </w:rPr>
        <w:t>བསྐྱར་ཞིབ་ འབད་ ནི་ དང་ ངོ་སྦྱོར་ གནང་ ནི །</w:t>
      </w:r>
    </w:p>
    <w:p w14:paraId="058C9CB6" w14:textId="77777777" w:rsidR="00A536DF" w:rsidRDefault="00A536DF" w:rsidP="00A536DF">
      <w:pPr>
        <w:spacing w:after="0"/>
      </w:pPr>
      <w:r>
        <w:rPr>
          <w:rFonts w:cs="Microsoft Himalaya"/>
          <w:cs/>
          <w:lang w:bidi="bo-CN"/>
        </w:rPr>
        <w:t xml:space="preserve"> ངོ་སྤྲོད །</w:t>
      </w:r>
    </w:p>
    <w:p w14:paraId="7E64B76C" w14:textId="77777777" w:rsidR="00A536DF" w:rsidRDefault="00A536DF" w:rsidP="00A536DF">
      <w:pPr>
        <w:spacing w:after="0"/>
      </w:pPr>
      <w:r>
        <w:rPr>
          <w:rFonts w:cs="Microsoft Himalaya"/>
          <w:cs/>
          <w:lang w:bidi="bo-CN"/>
        </w:rPr>
        <w:t xml:space="preserve"> ལས་སྡེའི་ ནང་ ལུ་ འགོ་ཐོག་ གསརཔ་ སྦེ་ འཛུལ་ མིའི་ མི་ངོམ་ ཚུ་ གི་ དོན་ལུ་ </w:t>
      </w:r>
      <w:r>
        <w:t xml:space="preserve"># </w:t>
      </w:r>
      <w:r>
        <w:rPr>
          <w:rFonts w:cs="Microsoft Himalaya"/>
          <w:cs/>
          <w:lang w:bidi="bo-CN"/>
        </w:rPr>
        <w:t>འོས་འབབ་ ལྡན་ པའི་ ངོ་སྤྲོད་ ལས་རིམ་ འགོ་འདྲེན་ འཐབ་ ནི །</w:t>
      </w:r>
    </w:p>
    <w:p w14:paraId="78DDAB1C" w14:textId="77777777" w:rsidR="00A536DF" w:rsidRDefault="00A536DF" w:rsidP="00A536DF">
      <w:pPr>
        <w:spacing w:after="0"/>
      </w:pPr>
      <w:r>
        <w:rPr>
          <w:rFonts w:cs="Microsoft Himalaya"/>
          <w:cs/>
          <w:lang w:bidi="bo-CN"/>
        </w:rPr>
        <w:t xml:space="preserve"> སྦྱོང་བརྡར །</w:t>
      </w:r>
    </w:p>
    <w:p w14:paraId="6AFA3B31" w14:textId="77777777" w:rsidR="00A536DF" w:rsidRDefault="00A536DF" w:rsidP="00A536DF">
      <w:pPr>
        <w:spacing w:after="0"/>
      </w:pPr>
      <w:r>
        <w:rPr>
          <w:rFonts w:cs="Microsoft Himalaya"/>
          <w:cs/>
          <w:lang w:bidi="bo-CN"/>
        </w:rPr>
        <w:t xml:space="preserve"> འབྲུག་གི་ཞི་གཡོག་བཅའ་ཡིག་དང་སྒྲིག་གཞིའི་ ནང་ ལུ་ འཁོད་ ཡོད་ པའི་ སྦྱོང་བརྡར་ གྱི་ དབང་ཚད་ ཚུ་ དང་ འཁྲིལ་ ཏེ་ </w:t>
      </w:r>
      <w:r>
        <w:t xml:space="preserve"># </w:t>
      </w:r>
      <w:r>
        <w:rPr>
          <w:rFonts w:cs="Microsoft Himalaya"/>
          <w:cs/>
          <w:lang w:bidi="bo-CN"/>
        </w:rPr>
        <w:t xml:space="preserve">མི་སྟོབས་ ཚོགས་ཆུང་ འདི་ </w:t>
      </w:r>
      <w:r>
        <w:t xml:space="preserve"># </w:t>
      </w:r>
      <w:r>
        <w:rPr>
          <w:rFonts w:cs="Microsoft Himalaya"/>
          <w:cs/>
          <w:lang w:bidi="bo-CN"/>
        </w:rPr>
        <w:t>ལས་སྡེའི་ ནང་འཁོད་ ལུ་ སྦྱོང་བརྡར་ གྱི་ གནང་བ་ གནང་ མིའི་ དབང་ཚད་ མཐོ་ཤོས་ ཡོད་ མི་ ཅིག་ ཨིན །</w:t>
      </w:r>
    </w:p>
    <w:p w14:paraId="1CBDC7E8" w14:textId="77777777" w:rsidR="00A536DF" w:rsidRDefault="00A536DF" w:rsidP="00A536DF">
      <w:pPr>
        <w:spacing w:after="0"/>
      </w:pPr>
      <w:r>
        <w:rPr>
          <w:rFonts w:cs="Microsoft Himalaya"/>
          <w:cs/>
          <w:lang w:bidi="bo-CN"/>
        </w:rPr>
        <w:t xml:space="preserve"> ངལ་གསོ །</w:t>
      </w:r>
    </w:p>
    <w:p w14:paraId="37AAC18F" w14:textId="77777777" w:rsidR="00A536DF" w:rsidRDefault="00A536DF" w:rsidP="00A536DF">
      <w:pPr>
        <w:spacing w:after="0"/>
      </w:pPr>
      <w:r>
        <w:rPr>
          <w:rFonts w:cs="Microsoft Himalaya"/>
          <w:cs/>
          <w:lang w:bidi="bo-CN"/>
        </w:rPr>
        <w:lastRenderedPageBreak/>
        <w:t xml:space="preserve"> འབྲུག་གི་ཞི་གཡོག་བཅའ་ཡིག་དང་སྒྲིག་གཞིའི་ ནང་ ལུ་ འཁོད་ ཡོད་ པའི་ དབང་ཚད་ དང་ འཁྲིལ་ ཏེ་ </w:t>
      </w:r>
      <w:r>
        <w:t xml:space="preserve"># </w:t>
      </w:r>
      <w:r>
        <w:rPr>
          <w:rFonts w:cs="Microsoft Himalaya"/>
          <w:cs/>
          <w:lang w:bidi="bo-CN"/>
        </w:rPr>
        <w:t xml:space="preserve">མི་སྟོབས་ ཚོགས་ཆུང་ གིས་ གཤམ་འཁོད་ ཀྱི་ ངལ་གསོ་ ཚུ་ </w:t>
      </w:r>
      <w:r>
        <w:t xml:space="preserve"># </w:t>
      </w:r>
      <w:r>
        <w:rPr>
          <w:rFonts w:cs="Microsoft Himalaya"/>
          <w:cs/>
          <w:lang w:bidi="bo-CN"/>
        </w:rPr>
        <w:t>གནང་བ་ གནང་ ནི་ དང་ ཡངན་ ངོ་སྦྱོར་ བཀོད་ ཆོག</w:t>
      </w:r>
    </w:p>
    <w:p w14:paraId="2CD06038" w14:textId="77777777" w:rsidR="00A536DF" w:rsidRDefault="00A536DF" w:rsidP="00A536DF">
      <w:pPr>
        <w:spacing w:after="0"/>
      </w:pPr>
      <w:r>
        <w:rPr>
          <w:rFonts w:cs="Microsoft Himalaya"/>
          <w:cs/>
          <w:lang w:bidi="bo-CN"/>
        </w:rPr>
        <w:t xml:space="preserve"> དམིགས་བསལ་ ངལ་གསོ །</w:t>
      </w:r>
    </w:p>
    <w:p w14:paraId="510812F1" w14:textId="77777777" w:rsidR="00A536DF" w:rsidRDefault="00A536DF" w:rsidP="00A536DF">
      <w:pPr>
        <w:spacing w:after="0"/>
      </w:pPr>
      <w:r>
        <w:rPr>
          <w:rFonts w:cs="Microsoft Himalaya"/>
          <w:cs/>
          <w:lang w:bidi="bo-CN"/>
        </w:rPr>
        <w:t xml:space="preserve"> ཟླཝ་ གཅིག་ ལས་ ལྷག་ པའི་ སྨན་བཅོས་ངལ་གསོ །</w:t>
      </w:r>
    </w:p>
    <w:p w14:paraId="3DCB9625" w14:textId="77777777" w:rsidR="00A536DF" w:rsidRDefault="00A536DF" w:rsidP="00A536DF">
      <w:pPr>
        <w:spacing w:after="0"/>
      </w:pPr>
      <w:r>
        <w:rPr>
          <w:rFonts w:cs="Microsoft Himalaya"/>
          <w:cs/>
          <w:lang w:bidi="bo-CN"/>
        </w:rPr>
        <w:t xml:space="preserve"> སློབ་སྦྱོང་ངལ་གསོ །</w:t>
      </w:r>
    </w:p>
    <w:p w14:paraId="464BE72D" w14:textId="77777777" w:rsidR="00A536DF" w:rsidRDefault="00A536DF" w:rsidP="00A536DF">
      <w:pPr>
        <w:spacing w:after="0"/>
      </w:pPr>
      <w:r>
        <w:rPr>
          <w:rFonts w:cs="Microsoft Himalaya"/>
          <w:cs/>
          <w:lang w:bidi="bo-CN"/>
        </w:rPr>
        <w:t xml:space="preserve"> སྔ་གོང་ དགོངས་ཞུའི་ ལས་འཆར །</w:t>
      </w:r>
    </w:p>
    <w:p w14:paraId="68F08C1A" w14:textId="77777777" w:rsidR="00A536DF" w:rsidRDefault="00A536DF" w:rsidP="00A536DF">
      <w:pPr>
        <w:spacing w:after="0"/>
      </w:pPr>
      <w:r>
        <w:rPr>
          <w:rFonts w:cs="Microsoft Himalaya"/>
          <w:cs/>
          <w:lang w:bidi="bo-CN"/>
        </w:rPr>
        <w:t xml:space="preserve"> དུས་ཚོད་ མ་ རན་ པའི་ སྔ་གོང་ ལས་ དགོངས་ཞུ་ འབད་ ནི་ ལུ་ གདམ་ཁ་ རྐྱབ་ མི་ གི་ ཞི་གཡོགཔ་ ཚུ་ ལུ་ </w:t>
      </w:r>
      <w:r>
        <w:t xml:space="preserve"># </w:t>
      </w:r>
      <w:r>
        <w:rPr>
          <w:rFonts w:cs="Microsoft Himalaya"/>
          <w:cs/>
          <w:lang w:bidi="bo-CN"/>
        </w:rPr>
        <w:t xml:space="preserve">བསྐྱར་ཞིབ་ འབད་ ནི་ དང་ གནང་བ་ གནང་ ནི ། </w:t>
      </w:r>
      <w:r>
        <w:t xml:space="preserve"># </w:t>
      </w:r>
      <w:r>
        <w:rPr>
          <w:rFonts w:cs="Microsoft Himalaya"/>
          <w:cs/>
          <w:lang w:bidi="bo-CN"/>
        </w:rPr>
        <w:t>ཡངན་ ངོ་སྦྱོར་ བཀོད་ ནི །</w:t>
      </w:r>
    </w:p>
    <w:p w14:paraId="6F3BAAB8" w14:textId="77777777" w:rsidR="00A536DF" w:rsidRDefault="00A536DF" w:rsidP="00A536DF">
      <w:pPr>
        <w:spacing w:after="0"/>
      </w:pPr>
      <w:r>
        <w:rPr>
          <w:rFonts w:cs="Microsoft Himalaya"/>
          <w:cs/>
          <w:lang w:bidi="bo-CN"/>
        </w:rPr>
        <w:t xml:space="preserve"> ཁྲི་འཛིན་ གྱི་ འགན་ཁུར །</w:t>
      </w:r>
    </w:p>
    <w:p w14:paraId="5F11368C" w14:textId="77777777" w:rsidR="00A536DF" w:rsidRDefault="00A536DF" w:rsidP="00A536DF">
      <w:pPr>
        <w:spacing w:after="0"/>
      </w:pPr>
      <w:r>
        <w:rPr>
          <w:rFonts w:cs="Microsoft Himalaya"/>
          <w:cs/>
          <w:lang w:bidi="bo-CN"/>
        </w:rPr>
        <w:t xml:space="preserve"> ཁྲི་འཛིན་ འདི་ ལུ་ མི་སྟོབས་ ཚོགས་ཆུང་ གི་ དུས་རྒྱུན་ ཞལ་འཛོམས་ འཚོགས་ ནིའི་ འགན་འཁྲི་ ཡོད །</w:t>
      </w:r>
    </w:p>
    <w:p w14:paraId="326693AB" w14:textId="77777777" w:rsidR="00A536DF" w:rsidRDefault="00A536DF" w:rsidP="00A536DF">
      <w:pPr>
        <w:spacing w:after="0"/>
      </w:pPr>
      <w:r>
        <w:rPr>
          <w:rFonts w:cs="Microsoft Himalaya"/>
          <w:cs/>
          <w:lang w:bidi="bo-CN"/>
        </w:rPr>
        <w:t xml:space="preserve"> འཐུས་མིའི་ དྲུང་ཆེན་ གྱི་ འགན་ཁུར །</w:t>
      </w:r>
    </w:p>
    <w:p w14:paraId="243BD5CC" w14:textId="77777777" w:rsidR="00A536DF" w:rsidRDefault="00A536DF" w:rsidP="00A536DF">
      <w:pPr>
        <w:spacing w:after="0"/>
      </w:pPr>
      <w:r>
        <w:rPr>
          <w:rFonts w:cs="Microsoft Himalaya"/>
          <w:cs/>
          <w:lang w:bidi="bo-CN"/>
        </w:rPr>
        <w:t xml:space="preserve"> གྲོས་གཞི་ བཟོ་ ནི །</w:t>
      </w:r>
    </w:p>
    <w:p w14:paraId="2685C24F" w14:textId="77777777" w:rsidR="00A536DF" w:rsidRDefault="00A536DF" w:rsidP="00A536DF">
      <w:pPr>
        <w:spacing w:after="0"/>
      </w:pPr>
      <w:r>
        <w:rPr>
          <w:rFonts w:cs="Microsoft Himalaya"/>
          <w:cs/>
          <w:lang w:bidi="bo-CN"/>
        </w:rPr>
        <w:t xml:space="preserve"> ཞལ་འཛོམས་ འགོ་འདྲེན་ འཐབ་ ནི །</w:t>
      </w:r>
    </w:p>
    <w:p w14:paraId="747C2A50" w14:textId="77777777" w:rsidR="00A536DF" w:rsidRDefault="00A536DF" w:rsidP="00A536DF">
      <w:pPr>
        <w:spacing w:after="0"/>
      </w:pPr>
      <w:r>
        <w:rPr>
          <w:rFonts w:cs="Microsoft Himalaya"/>
          <w:cs/>
          <w:lang w:bidi="bo-CN"/>
        </w:rPr>
        <w:t xml:space="preserve"> ཞལ་འཛོམས་ ཀྱི་ གྲོས་ཆོད་ བྲི་ ནི་ དང་ ཐོ་ བཞག་ ནི །</w:t>
      </w:r>
    </w:p>
    <w:p w14:paraId="5A702231" w14:textId="77777777" w:rsidR="00A536DF" w:rsidRDefault="00A536DF" w:rsidP="00A536DF">
      <w:pPr>
        <w:spacing w:after="0"/>
      </w:pPr>
      <w:r>
        <w:rPr>
          <w:rFonts w:cs="Microsoft Himalaya"/>
          <w:cs/>
          <w:lang w:bidi="bo-CN"/>
        </w:rPr>
        <w:t xml:space="preserve"> མི་སྟོབས་ ཚོགས་ཆུང་ ཞལ་འཛོམས་ ཀྱི་ གྲོས་ཆོད་ ཚུ་ </w:t>
      </w:r>
      <w:r>
        <w:t xml:space="preserve"># </w:t>
      </w:r>
      <w:r>
        <w:rPr>
          <w:rFonts w:cs="Microsoft Himalaya"/>
          <w:cs/>
          <w:lang w:bidi="bo-CN"/>
        </w:rPr>
        <w:t>དང་ལེན་ དང་ མཉམ་འབྲེལ་ འབད་ ནི །</w:t>
      </w:r>
    </w:p>
    <w:p w14:paraId="1ADC97A2" w14:textId="77777777" w:rsidR="00A536DF" w:rsidRDefault="00A536DF" w:rsidP="00A536DF">
      <w:pPr>
        <w:spacing w:after="0"/>
      </w:pPr>
      <w:r>
        <w:rPr>
          <w:rFonts w:cs="Microsoft Himalaya"/>
          <w:cs/>
          <w:lang w:bidi="bo-CN"/>
        </w:rPr>
        <w:t xml:space="preserve"> ལྷན་ཁག་ ཚུ་ ནང་ ལུ་ </w:t>
      </w:r>
      <w:r>
        <w:t xml:space="preserve"># </w:t>
      </w:r>
      <w:r>
        <w:rPr>
          <w:rFonts w:cs="Microsoft Himalaya"/>
          <w:cs/>
          <w:lang w:bidi="bo-CN"/>
        </w:rPr>
        <w:t xml:space="preserve">ལྟ་བཀོད་ གསུམ་པ་ དང་ </w:t>
      </w:r>
      <w:r>
        <w:t xml:space="preserve"># </w:t>
      </w:r>
      <w:r>
        <w:rPr>
          <w:rFonts w:cs="Microsoft Himalaya"/>
          <w:cs/>
          <w:lang w:bidi="bo-CN"/>
        </w:rPr>
        <w:t xml:space="preserve">དེ་ གི་ འོག་རྒྱུ་ གི་ ཞི་གཡོགཔ་ ཚུ་ གི་ དོན་ལུ་ </w:t>
      </w:r>
      <w:r>
        <w:t xml:space="preserve"># </w:t>
      </w:r>
      <w:r>
        <w:rPr>
          <w:rFonts w:cs="Microsoft Himalaya"/>
          <w:cs/>
          <w:lang w:bidi="bo-CN"/>
        </w:rPr>
        <w:t xml:space="preserve">གཡོག་བཙུགས་ དང་ གོ་གནས་ཡར་སེང་ ། </w:t>
      </w:r>
      <w:r>
        <w:t xml:space="preserve"># </w:t>
      </w:r>
      <w:r>
        <w:rPr>
          <w:rFonts w:cs="Microsoft Himalaya"/>
          <w:cs/>
          <w:lang w:bidi="bo-CN"/>
        </w:rPr>
        <w:t xml:space="preserve">སྦྱོང་བརྡར་ དང་ སྔ་གོང་ དགོངས་ཞུ ། </w:t>
      </w:r>
      <w:r>
        <w:t xml:space="preserve"># </w:t>
      </w:r>
      <w:r>
        <w:rPr>
          <w:rFonts w:cs="Microsoft Himalaya"/>
          <w:cs/>
          <w:lang w:bidi="bo-CN"/>
        </w:rPr>
        <w:t xml:space="preserve">གནས་སོར་ ཚུ་ གི་ དོན་ལུ་ </w:t>
      </w:r>
      <w:r>
        <w:t xml:space="preserve"># </w:t>
      </w:r>
      <w:r>
        <w:rPr>
          <w:rFonts w:cs="Microsoft Himalaya"/>
          <w:cs/>
          <w:lang w:bidi="bo-CN"/>
        </w:rPr>
        <w:t xml:space="preserve">མི་སྟོབས་ ཚོགས་ཆུང་ ཁྲི་འཛིན་ གྱི་ འགན་ཁུར་ འདི་ </w:t>
      </w:r>
      <w:r>
        <w:t xml:space="preserve"># </w:t>
      </w:r>
      <w:r>
        <w:rPr>
          <w:rFonts w:cs="Microsoft Himalaya"/>
          <w:cs/>
          <w:lang w:bidi="bo-CN"/>
        </w:rPr>
        <w:t>བཀོད་ཁྱབ་ གོ་གནས་ཅན་ གྱི་ འཐུས་མི་ ཅིག་ ལུ་ གནང་ ཆོག</w:t>
      </w:r>
    </w:p>
    <w:p w14:paraId="1BB1CF8F" w14:textId="77777777" w:rsidR="00A536DF" w:rsidRDefault="00A536DF" w:rsidP="00A536DF">
      <w:pPr>
        <w:spacing w:after="0"/>
      </w:pPr>
      <w:r>
        <w:rPr>
          <w:rFonts w:cs="Microsoft Himalaya"/>
          <w:cs/>
          <w:lang w:bidi="bo-CN"/>
        </w:rPr>
        <w:t xml:space="preserve"> ལས་སྡེ་ ལུ་ དབང་ཚད་ འགན་སྤྲོད །</w:t>
      </w:r>
    </w:p>
    <w:p w14:paraId="0F747326" w14:textId="77777777" w:rsidR="00A536DF" w:rsidRDefault="00A536DF" w:rsidP="00A536DF">
      <w:pPr>
        <w:spacing w:after="0"/>
      </w:pPr>
      <w:r>
        <w:rPr>
          <w:rFonts w:cs="Microsoft Himalaya"/>
          <w:cs/>
          <w:lang w:bidi="bo-CN"/>
        </w:rPr>
        <w:t xml:space="preserve"> རྒྱལ་གཞུང་ཞི་གཡོག་ལྷན་ཚོགས་ ཀྱིས་ </w:t>
      </w:r>
      <w:r>
        <w:t xml:space="preserve"># </w:t>
      </w:r>
      <w:r>
        <w:rPr>
          <w:rFonts w:cs="Microsoft Himalaya"/>
          <w:cs/>
          <w:lang w:bidi="bo-CN"/>
        </w:rPr>
        <w:t xml:space="preserve">དེ་ རའི་ ལཱ་འགན་ ཚུ་ བཅའ་ཡིག་ དང་ སྒྲིག་གཞིའི་ ནང་ ལུ་ </w:t>
      </w:r>
      <w:r>
        <w:t xml:space="preserve"># </w:t>
      </w:r>
      <w:r>
        <w:rPr>
          <w:rFonts w:cs="Microsoft Himalaya"/>
          <w:cs/>
          <w:lang w:bidi="bo-CN"/>
        </w:rPr>
        <w:t xml:space="preserve">གསལ་བཀོད་ འབད་ ཡོད་ མིའི་ གནས་ཚིག་ དང་ འཁྲིལ་ ཏེ་ ཡིག་ཐོག་ ལས་ སྦེ་ </w:t>
      </w:r>
      <w:r>
        <w:t xml:space="preserve"># </w:t>
      </w:r>
      <w:r>
        <w:rPr>
          <w:rFonts w:cs="Microsoft Himalaya"/>
          <w:cs/>
          <w:lang w:bidi="bo-CN"/>
        </w:rPr>
        <w:t xml:space="preserve">གང་ཟག ཡངན་ ལས་སྡེ ། </w:t>
      </w:r>
      <w:r>
        <w:t xml:space="preserve"># </w:t>
      </w:r>
      <w:r>
        <w:rPr>
          <w:rFonts w:cs="Microsoft Himalaya"/>
          <w:cs/>
          <w:lang w:bidi="bo-CN"/>
        </w:rPr>
        <w:t xml:space="preserve">དབང་འཛིན ། </w:t>
      </w:r>
      <w:r>
        <w:t xml:space="preserve"># </w:t>
      </w:r>
      <w:r>
        <w:rPr>
          <w:rFonts w:cs="Microsoft Himalaya"/>
          <w:cs/>
          <w:lang w:bidi="bo-CN"/>
        </w:rPr>
        <w:t xml:space="preserve">ཡངན་ ངོ་ ཡོད་ དེ་ ལུ་ </w:t>
      </w:r>
      <w:r>
        <w:t xml:space="preserve"># </w:t>
      </w:r>
      <w:r>
        <w:rPr>
          <w:rFonts w:cs="Microsoft Himalaya"/>
          <w:cs/>
          <w:lang w:bidi="bo-CN"/>
        </w:rPr>
        <w:t>འོས་འབབ་ དང་ འཁྲིལ་ ཏེ་ དུས་དང་དུས་སུ་ དབང་ཚད་ འགན་སྤྲོད་ འབད་ ཆོག</w:t>
      </w:r>
    </w:p>
    <w:p w14:paraId="01723640" w14:textId="77777777" w:rsidR="00A536DF" w:rsidRDefault="00A536DF" w:rsidP="00A536DF">
      <w:pPr>
        <w:spacing w:after="0"/>
      </w:pPr>
      <w:r>
        <w:rPr>
          <w:rFonts w:cs="Microsoft Himalaya"/>
          <w:cs/>
          <w:lang w:bidi="bo-CN"/>
        </w:rPr>
        <w:t xml:space="preserve"> དེ་ གི་ གྲངས་སུ་ སོ་སོའི་ དྲུང་ཆེན་ཡིག་ཚང་ ཚུ་ ཡང་ ཚུད །</w:t>
      </w:r>
    </w:p>
    <w:p w14:paraId="1597E6A1" w14:textId="77777777" w:rsidR="00A536DF" w:rsidRDefault="00A536DF" w:rsidP="00A536DF">
      <w:pPr>
        <w:spacing w:after="0"/>
      </w:pPr>
      <w:r>
        <w:rPr>
          <w:rFonts w:cs="Microsoft Himalaya"/>
          <w:cs/>
          <w:lang w:bidi="bo-CN"/>
        </w:rPr>
        <w:t xml:space="preserve"> མི་སྟོབས་ རྩིས་ཞིབ །</w:t>
      </w:r>
    </w:p>
    <w:p w14:paraId="7F777CDC" w14:textId="77777777" w:rsidR="00A536DF" w:rsidRDefault="00A536DF" w:rsidP="00A536DF">
      <w:pPr>
        <w:spacing w:after="0"/>
      </w:pPr>
      <w:r>
        <w:rPr>
          <w:rFonts w:cs="Microsoft Himalaya"/>
          <w:cs/>
          <w:lang w:bidi="bo-CN"/>
        </w:rPr>
        <w:t xml:space="preserve"> འབྲུག་གི་ཞི་གཡོག་བཅའ་ཁྲིམས་</w:t>
      </w:r>
      <w:r>
        <w:t>NUM</w:t>
      </w:r>
      <w:r>
        <w:rPr>
          <w:rFonts w:cs="Microsoft Himalaya"/>
          <w:cs/>
          <w:lang w:bidi="bo-CN"/>
        </w:rPr>
        <w:t>ཅན་མ་ དང་ འཁྲིལ་ ཏེ་ རྒྱལ་གཞུང་ཞི་གཡོག་ལྷན་ཚོགས་ ཀྱིས་ འབྲུག་གི་ཞི་གཡོག་བཅའ་ཡིག་དང་སྒྲིག་གཞི་</w:t>
      </w:r>
      <w:r>
        <w:t>NUM</w:t>
      </w:r>
      <w:r>
        <w:rPr>
          <w:rFonts w:cs="Microsoft Himalaya"/>
          <w:cs/>
          <w:lang w:bidi="bo-CN"/>
        </w:rPr>
        <w:t xml:space="preserve">ཅན་མ་ ལེའུ་ </w:t>
      </w:r>
      <w:r>
        <w:t>NUM</w:t>
      </w:r>
      <w:r>
        <w:rPr>
          <w:rFonts w:cs="Microsoft Himalaya"/>
          <w:cs/>
          <w:lang w:bidi="bo-CN"/>
        </w:rPr>
        <w:t xml:space="preserve">པའི་ ནང་ གསལ་བཀོད་ འབད་ ཡོད་ མི་ དང་ འཁྲིལ་ ཏེ་ </w:t>
      </w:r>
      <w:r>
        <w:t xml:space="preserve"># </w:t>
      </w:r>
      <w:r>
        <w:rPr>
          <w:rFonts w:cs="Microsoft Himalaya"/>
          <w:cs/>
          <w:lang w:bidi="bo-CN"/>
        </w:rPr>
        <w:t>ཞི་གཡོག་ ནང་ ལུ་ མི་སྟོབས་ རྩིས་ཞིབ་ འགོ་འདྲེན་ འཐབ་ དགོ །</w:t>
      </w:r>
    </w:p>
    <w:p w14:paraId="25FE0F7A" w14:textId="77777777" w:rsidR="00A536DF" w:rsidRDefault="00A536DF" w:rsidP="00A536DF">
      <w:pPr>
        <w:spacing w:after="0"/>
      </w:pPr>
      <w:r>
        <w:rPr>
          <w:rFonts w:cs="Microsoft Himalaya"/>
          <w:cs/>
          <w:lang w:bidi="bo-CN"/>
        </w:rPr>
        <w:t xml:space="preserve"> ལེའུ་ གསུམ་པ ། </w:t>
      </w:r>
      <w:r>
        <w:t xml:space="preserve"># </w:t>
      </w:r>
      <w:r>
        <w:rPr>
          <w:rFonts w:cs="Microsoft Himalaya"/>
          <w:cs/>
          <w:lang w:bidi="bo-CN"/>
        </w:rPr>
        <w:t>ཞི་གཡོག་པའི་ ཀུན་སྤྱོད་རྣམ་གཞག</w:t>
      </w:r>
    </w:p>
    <w:p w14:paraId="1EA48DD2" w14:textId="77777777" w:rsidR="00A536DF" w:rsidRDefault="00A536DF" w:rsidP="00A536DF">
      <w:pPr>
        <w:spacing w:after="0"/>
      </w:pPr>
      <w:r>
        <w:rPr>
          <w:rFonts w:cs="Microsoft Himalaya"/>
          <w:cs/>
          <w:lang w:bidi="bo-CN"/>
        </w:rPr>
        <w:t xml:space="preserve"> སྲིད་བྱུས །</w:t>
      </w:r>
    </w:p>
    <w:p w14:paraId="29E1643E" w14:textId="77777777" w:rsidR="00A536DF" w:rsidRDefault="00A536DF" w:rsidP="00A536DF">
      <w:pPr>
        <w:spacing w:after="0"/>
      </w:pPr>
      <w:r>
        <w:rPr>
          <w:rFonts w:cs="Microsoft Himalaya"/>
          <w:cs/>
          <w:lang w:bidi="bo-CN"/>
        </w:rPr>
        <w:t xml:space="preserve"> ཞི་གཡོག་ ནང་འཁོད་ ལུ་ </w:t>
      </w:r>
      <w:r>
        <w:t xml:space="preserve"># </w:t>
      </w:r>
      <w:r>
        <w:rPr>
          <w:rFonts w:cs="Microsoft Himalaya"/>
          <w:cs/>
          <w:lang w:bidi="bo-CN"/>
        </w:rPr>
        <w:t>བྱ་སྤྱོད་རྣམ་གཞག་ དགོས་ངེས་ ཀྱི་ གནས་ཚད་ གཞི་བཙུགས་ འབད་ ནི །</w:t>
      </w:r>
    </w:p>
    <w:p w14:paraId="46CF65C8" w14:textId="77777777" w:rsidR="00A536DF" w:rsidRDefault="00A536DF" w:rsidP="00A536DF">
      <w:pPr>
        <w:spacing w:after="0"/>
      </w:pPr>
      <w:r>
        <w:rPr>
          <w:rFonts w:cs="Microsoft Himalaya"/>
          <w:cs/>
          <w:lang w:bidi="bo-CN"/>
        </w:rPr>
        <w:t xml:space="preserve"> བློ་གཏད་ དང་ བརྩི་བཀུར་ ཡར་དྲག་ གཏང་ ནི་ དང་ རྒྱུན་སྐྱོང་ འབད་ ནི །</w:t>
      </w:r>
    </w:p>
    <w:p w14:paraId="1D807988" w14:textId="77777777" w:rsidR="00A536DF" w:rsidRDefault="00A536DF" w:rsidP="00A536DF">
      <w:pPr>
        <w:spacing w:after="0"/>
      </w:pPr>
      <w:r>
        <w:rPr>
          <w:rFonts w:cs="Microsoft Himalaya"/>
          <w:cs/>
          <w:lang w:bidi="bo-CN"/>
        </w:rPr>
        <w:t xml:space="preserve"> ཞི་གཡོག་ ཀུན་སྤྱོད་རྣམ་གཞག་ གི་ སྐོར་ལས་ </w:t>
      </w:r>
      <w:r>
        <w:t xml:space="preserve"># </w:t>
      </w:r>
      <w:r>
        <w:rPr>
          <w:rFonts w:cs="Microsoft Himalaya"/>
          <w:cs/>
          <w:lang w:bidi="bo-CN"/>
        </w:rPr>
        <w:t>སྤྱིར་བཏང་ མི་མང་ དང་ འབྲེལ་ཡོད་ ཚུ་ ལུ་ བརྡ་སྤྲོད་ འབད་ ནི །</w:t>
      </w:r>
    </w:p>
    <w:p w14:paraId="64C32202" w14:textId="77777777" w:rsidR="00A536DF" w:rsidRDefault="00A536DF" w:rsidP="00A536DF">
      <w:pPr>
        <w:spacing w:after="0"/>
      </w:pPr>
      <w:r>
        <w:rPr>
          <w:rFonts w:cs="Microsoft Himalaya"/>
          <w:cs/>
          <w:lang w:bidi="bo-CN"/>
        </w:rPr>
        <w:t xml:space="preserve"> ཀུན་སྤྱོད་རྣམ་གཞག</w:t>
      </w:r>
    </w:p>
    <w:p w14:paraId="2CFC8B22" w14:textId="77777777" w:rsidR="00A536DF" w:rsidRDefault="00A536DF" w:rsidP="00A536DF">
      <w:pPr>
        <w:spacing w:after="0"/>
      </w:pPr>
      <w:r>
        <w:rPr>
          <w:rFonts w:cs="Microsoft Himalaya"/>
          <w:cs/>
          <w:lang w:bidi="bo-CN"/>
        </w:rPr>
        <w:t xml:space="preserve"> ཞི་གཡོགཔ་ ཅིག་ ལུ་ </w:t>
      </w:r>
      <w:r>
        <w:t xml:space="preserve"># </w:t>
      </w:r>
      <w:r>
        <w:rPr>
          <w:rFonts w:cs="Microsoft Himalaya"/>
          <w:cs/>
          <w:lang w:bidi="bo-CN"/>
        </w:rPr>
        <w:t xml:space="preserve">བློ་གཏད་ དང་ ཡིད་ཆེས་ ཀྱི་ ཐོག་ ལས་ </w:t>
      </w:r>
      <w:r>
        <w:t xml:space="preserve"># </w:t>
      </w:r>
      <w:r>
        <w:rPr>
          <w:rFonts w:cs="Microsoft Himalaya"/>
          <w:cs/>
          <w:lang w:bidi="bo-CN"/>
        </w:rPr>
        <w:t xml:space="preserve">རྩ་བ་གསུམ་ ལུ་ ཕྱག་ཕྱིད་ ཞུ་ ནི་ གི་ ཁ་རྗེ་ དང་ གོ་སྐབས་ </w:t>
      </w:r>
      <w:r>
        <w:t xml:space="preserve"># </w:t>
      </w:r>
      <w:r>
        <w:rPr>
          <w:rFonts w:cs="Microsoft Himalaya"/>
          <w:cs/>
          <w:lang w:bidi="bo-CN"/>
        </w:rPr>
        <w:t xml:space="preserve">གཞན་ དང་ མ་ འདྲ་ བར་ གནང་ ཡོད་ མི་ དང་ འཁྲིལ་ </w:t>
      </w:r>
      <w:r>
        <w:t xml:space="preserve"># </w:t>
      </w:r>
      <w:r>
        <w:rPr>
          <w:rFonts w:cs="Microsoft Himalaya"/>
          <w:cs/>
          <w:lang w:bidi="bo-CN"/>
        </w:rPr>
        <w:t xml:space="preserve">ཁོ་ གིས་ </w:t>
      </w:r>
      <w:r>
        <w:t xml:space="preserve"># </w:t>
      </w:r>
      <w:r>
        <w:rPr>
          <w:rFonts w:cs="Microsoft Himalaya"/>
          <w:cs/>
          <w:lang w:bidi="bo-CN"/>
        </w:rPr>
        <w:t>གཤམ་གསལ་ གྱི་ ཀུན་སྤྱོད་རྣམ་གཞག་ ལུ་ གནས་ དགོ །</w:t>
      </w:r>
    </w:p>
    <w:p w14:paraId="6F725A1C" w14:textId="77777777" w:rsidR="00A536DF" w:rsidRDefault="00A536DF" w:rsidP="00A536DF">
      <w:pPr>
        <w:spacing w:after="0"/>
      </w:pPr>
      <w:r>
        <w:rPr>
          <w:rFonts w:cs="Microsoft Himalaya"/>
          <w:cs/>
          <w:lang w:bidi="bo-CN"/>
        </w:rPr>
        <w:t xml:space="preserve"> ཞི་གཡོགཔ་ ཅིག་ གིས་ </w:t>
      </w:r>
      <w:r>
        <w:t xml:space="preserve"># </w:t>
      </w:r>
      <w:r>
        <w:rPr>
          <w:rFonts w:cs="Microsoft Himalaya"/>
          <w:cs/>
          <w:lang w:bidi="bo-CN"/>
        </w:rPr>
        <w:t>རྩ་ཁྲིམས་ཆེན་མོ་ དང་ འབྲུག་གི་ཞི་གཡོག་བཅའ་ཁྲིམས་</w:t>
      </w:r>
      <w:r>
        <w:t>NUM</w:t>
      </w:r>
      <w:r>
        <w:rPr>
          <w:rFonts w:cs="Microsoft Himalaya"/>
          <w:cs/>
          <w:lang w:bidi="bo-CN"/>
        </w:rPr>
        <w:t xml:space="preserve">ཅན་མ ། </w:t>
      </w:r>
      <w:r>
        <w:t xml:space="preserve"># </w:t>
      </w:r>
      <w:r>
        <w:rPr>
          <w:rFonts w:cs="Microsoft Himalaya"/>
          <w:cs/>
          <w:lang w:bidi="bo-CN"/>
        </w:rPr>
        <w:t>འབྲུག་གི་ཞི་གཡོག་བཅའ་ཡིག་དང་སྒྲིག་གཞིའི་ དགོངས་དོན་ ཚུ་ ག་ར་ ཤེས་ ཚུགསཔ་ འབད་ དེ་ གོང་དུ་བཀུར་ དགོ །</w:t>
      </w:r>
    </w:p>
    <w:p w14:paraId="10F7DE4F" w14:textId="77777777" w:rsidR="00A536DF" w:rsidRDefault="00A536DF" w:rsidP="00A536DF">
      <w:pPr>
        <w:spacing w:after="0"/>
      </w:pPr>
      <w:r>
        <w:rPr>
          <w:rFonts w:cs="Microsoft Himalaya"/>
          <w:cs/>
          <w:lang w:bidi="bo-CN"/>
        </w:rPr>
        <w:t xml:space="preserve"> ཞི་གཡོགཔ་ ཅིག་ གིས་ འབད་ དགོཔ་ འདི་ ཡང་ །</w:t>
      </w:r>
    </w:p>
    <w:p w14:paraId="1018332D" w14:textId="77777777" w:rsidR="00A536DF" w:rsidRDefault="00A536DF" w:rsidP="00A536DF">
      <w:pPr>
        <w:spacing w:after="0"/>
      </w:pPr>
      <w:r>
        <w:rPr>
          <w:rFonts w:cs="Microsoft Himalaya"/>
          <w:cs/>
          <w:lang w:bidi="bo-CN"/>
        </w:rPr>
        <w:t xml:space="preserve"> རྩ་ཁྲིམས་ཆེན་མོ་ དང་ འབྲུག་གི་ཞི་གཡོག་བཅའ་ཁྲིམས་</w:t>
      </w:r>
      <w:r>
        <w:t>NUM</w:t>
      </w:r>
      <w:r>
        <w:rPr>
          <w:rFonts w:cs="Microsoft Himalaya"/>
          <w:cs/>
          <w:lang w:bidi="bo-CN"/>
        </w:rPr>
        <w:t xml:space="preserve">ཅན་མ ། </w:t>
      </w:r>
      <w:r>
        <w:t xml:space="preserve"># </w:t>
      </w:r>
      <w:r>
        <w:rPr>
          <w:rFonts w:cs="Microsoft Himalaya"/>
          <w:cs/>
          <w:lang w:bidi="bo-CN"/>
        </w:rPr>
        <w:t xml:space="preserve">འབྲུག་གི་ཞི་གཡོག་བཅའ་ཡིག་དང་སྒྲིག་གཞི་ ཚུ་ གི་ དགོངས་དོན་ ཚུ་ ག་ར་ ལྷག་ སྟེ་ ཧ་གོ་ ཞིནམ་ལས་ </w:t>
      </w:r>
      <w:r>
        <w:t xml:space="preserve"># </w:t>
      </w:r>
      <w:r>
        <w:rPr>
          <w:rFonts w:cs="Microsoft Himalaya"/>
          <w:cs/>
          <w:lang w:bidi="bo-CN"/>
        </w:rPr>
        <w:t>དེ་ ལུ་ གནས་ དགོ །</w:t>
      </w:r>
    </w:p>
    <w:p w14:paraId="0B6FFADA" w14:textId="77777777" w:rsidR="00A536DF" w:rsidRDefault="00A536DF" w:rsidP="00A536DF">
      <w:pPr>
        <w:spacing w:after="0"/>
      </w:pPr>
      <w:r>
        <w:rPr>
          <w:rFonts w:cs="Microsoft Himalaya"/>
          <w:cs/>
          <w:lang w:bidi="bo-CN"/>
        </w:rPr>
        <w:t xml:space="preserve"> གལ་སྲིད་ </w:t>
      </w:r>
      <w:r>
        <w:t xml:space="preserve"># </w:t>
      </w:r>
      <w:r>
        <w:rPr>
          <w:rFonts w:cs="Microsoft Himalaya"/>
          <w:cs/>
          <w:lang w:bidi="bo-CN"/>
        </w:rPr>
        <w:t xml:space="preserve">རང་ གི་ གོངམ་ དང་ མཉམ་རོགས་ </w:t>
      </w:r>
      <w:r>
        <w:t xml:space="preserve"># </w:t>
      </w:r>
      <w:r>
        <w:rPr>
          <w:rFonts w:cs="Microsoft Himalaya"/>
          <w:cs/>
          <w:lang w:bidi="bo-CN"/>
        </w:rPr>
        <w:t xml:space="preserve">འོག་མ་ ཚུ་ གིས་ </w:t>
      </w:r>
      <w:r>
        <w:t xml:space="preserve"># </w:t>
      </w:r>
      <w:r>
        <w:rPr>
          <w:rFonts w:cs="Microsoft Himalaya"/>
          <w:cs/>
          <w:lang w:bidi="bo-CN"/>
        </w:rPr>
        <w:t xml:space="preserve">དགོངས་དོན་ གང་རུང་ </w:t>
      </w:r>
      <w:r>
        <w:t xml:space="preserve"># </w:t>
      </w:r>
      <w:r>
        <w:rPr>
          <w:rFonts w:cs="Microsoft Himalaya"/>
          <w:cs/>
          <w:lang w:bidi="bo-CN"/>
        </w:rPr>
        <w:t xml:space="preserve">ཧ་ མ་ གོ་ བར་ ཡོད་ པ་ ཅིན་ </w:t>
      </w:r>
      <w:r>
        <w:t xml:space="preserve"># </w:t>
      </w:r>
      <w:r>
        <w:rPr>
          <w:rFonts w:cs="Microsoft Himalaya"/>
          <w:cs/>
          <w:lang w:bidi="bo-CN"/>
        </w:rPr>
        <w:t xml:space="preserve">ཁོང་ དང་ གཅིག་ཁར་ </w:t>
      </w:r>
      <w:r>
        <w:t xml:space="preserve"># </w:t>
      </w:r>
      <w:r>
        <w:rPr>
          <w:rFonts w:cs="Microsoft Himalaya"/>
          <w:cs/>
          <w:lang w:bidi="bo-CN"/>
        </w:rPr>
        <w:t xml:space="preserve">རང་ གིས་ ཤེས་ མི་ ཚུ་ </w:t>
      </w:r>
      <w:r>
        <w:t xml:space="preserve"># </w:t>
      </w:r>
      <w:r>
        <w:rPr>
          <w:rFonts w:cs="Microsoft Himalaya"/>
          <w:cs/>
          <w:lang w:bidi="bo-CN"/>
        </w:rPr>
        <w:t>བརྗེ་སོར་ འབད་ དེ་ ལམ་སྟོན་ འབད་ དགོ །</w:t>
      </w:r>
    </w:p>
    <w:p w14:paraId="61F724D5" w14:textId="77777777" w:rsidR="00A536DF" w:rsidRDefault="00A536DF" w:rsidP="00A536DF">
      <w:pPr>
        <w:spacing w:after="0"/>
      </w:pPr>
      <w:r>
        <w:rPr>
          <w:rFonts w:cs="Microsoft Himalaya"/>
          <w:cs/>
          <w:lang w:bidi="bo-CN"/>
        </w:rPr>
        <w:t xml:space="preserve"> རྒྱལ་ཁབ་ ཀྱི་ ཁྲིམས་ དང་ བཅའ་ཡིག་ ཚུ་ ལུ་ གནས་ དགོ །</w:t>
      </w:r>
    </w:p>
    <w:p w14:paraId="614CDC97" w14:textId="77777777" w:rsidR="00A536DF" w:rsidRDefault="00A536DF" w:rsidP="00A536DF">
      <w:pPr>
        <w:spacing w:after="0"/>
      </w:pPr>
      <w:r>
        <w:rPr>
          <w:rFonts w:cs="Microsoft Himalaya"/>
          <w:cs/>
          <w:lang w:bidi="bo-CN"/>
        </w:rPr>
        <w:t xml:space="preserve"> འགོ་འདྲེན་ ནམ་ འཐབ་ ཅིག་ </w:t>
      </w:r>
      <w:r>
        <w:t xml:space="preserve"># </w:t>
      </w:r>
      <w:r>
        <w:rPr>
          <w:rFonts w:cs="Microsoft Himalaya"/>
          <w:cs/>
          <w:lang w:bidi="bo-CN"/>
        </w:rPr>
        <w:t>ཀུན་སྤྱོད་རྣམ་གཞག་ གི་ སྦྱོང་བརྡར་ འབད་ དགོ །</w:t>
      </w:r>
    </w:p>
    <w:p w14:paraId="5CB76532" w14:textId="77777777" w:rsidR="00A536DF" w:rsidRDefault="00A536DF" w:rsidP="00A536DF">
      <w:pPr>
        <w:spacing w:after="0"/>
      </w:pPr>
      <w:r>
        <w:rPr>
          <w:rFonts w:cs="Microsoft Himalaya"/>
          <w:cs/>
          <w:lang w:bidi="bo-CN"/>
        </w:rPr>
        <w:t xml:space="preserve"> ཞི་གཡོགཔ་ ཅིག་ གིས་ འབད་ མ་ ཆོགཔ །</w:t>
      </w:r>
    </w:p>
    <w:p w14:paraId="02B20EED" w14:textId="77777777" w:rsidR="00A536DF" w:rsidRDefault="00A536DF" w:rsidP="00A536DF">
      <w:pPr>
        <w:spacing w:after="0"/>
      </w:pPr>
      <w:r>
        <w:rPr>
          <w:rFonts w:cs="Microsoft Himalaya"/>
          <w:cs/>
          <w:lang w:bidi="bo-CN"/>
        </w:rPr>
        <w:t xml:space="preserve"> རྩ་ཁྲིམས་ཆེན་མོ་ དང་ འབྲུག་གི་ཞི་གཡོག་བཅའ་ཁྲིམས་</w:t>
      </w:r>
      <w:r>
        <w:t>NUM</w:t>
      </w:r>
      <w:r>
        <w:rPr>
          <w:rFonts w:cs="Microsoft Himalaya"/>
          <w:cs/>
          <w:lang w:bidi="bo-CN"/>
        </w:rPr>
        <w:t xml:space="preserve">ཅན་མ ། </w:t>
      </w:r>
      <w:r>
        <w:t xml:space="preserve"># </w:t>
      </w:r>
      <w:r>
        <w:rPr>
          <w:rFonts w:cs="Microsoft Himalaya"/>
          <w:cs/>
          <w:lang w:bidi="bo-CN"/>
        </w:rPr>
        <w:t>འབྲུག་གི་ཞི་གཡོག་བཅའ་ཡིག་དང་སྒྲིག་གཞིའི་ དགོངས་དོན་ ཚུ་ གི་ སྐོར་ལས་ སྣང་མེད་ སྦེ་ སྡོད་ མི་ ཆོག</w:t>
      </w:r>
    </w:p>
    <w:p w14:paraId="03F352D3" w14:textId="77777777" w:rsidR="00A536DF" w:rsidRDefault="00A536DF" w:rsidP="00A536DF">
      <w:pPr>
        <w:spacing w:after="0"/>
      </w:pPr>
      <w:r>
        <w:rPr>
          <w:rFonts w:cs="Microsoft Himalaya"/>
          <w:cs/>
          <w:lang w:bidi="bo-CN"/>
        </w:rPr>
        <w:t xml:space="preserve"> རྒྱལ་ཁབ་ ཀྱི་ ཁྲིམས་ དང་ བཅའ་ཡིག་ གང་རུང་ ལས་ འགལ་ ནི་ དང་ </w:t>
      </w:r>
      <w:r>
        <w:t xml:space="preserve"># </w:t>
      </w:r>
      <w:r>
        <w:rPr>
          <w:rFonts w:cs="Microsoft Himalaya"/>
          <w:cs/>
          <w:lang w:bidi="bo-CN"/>
        </w:rPr>
        <w:t>ཡངན་ འགལ་ ནི་ གི་ དཔའ་བཅམ་ མི་ ཆོག</w:t>
      </w:r>
    </w:p>
    <w:p w14:paraId="28BD0907" w14:textId="77777777" w:rsidR="00A536DF" w:rsidRDefault="00A536DF" w:rsidP="00A536DF">
      <w:pPr>
        <w:spacing w:after="0"/>
      </w:pPr>
      <w:r>
        <w:rPr>
          <w:rFonts w:cs="Microsoft Himalaya"/>
          <w:cs/>
          <w:lang w:bidi="bo-CN"/>
        </w:rPr>
        <w:t xml:space="preserve"> ཞི་གཡོགཔ་ ཅིག་ གིས་ </w:t>
      </w:r>
      <w:r>
        <w:t xml:space="preserve"># </w:t>
      </w:r>
      <w:r>
        <w:rPr>
          <w:rFonts w:cs="Microsoft Himalaya"/>
          <w:cs/>
          <w:lang w:bidi="bo-CN"/>
        </w:rPr>
        <w:t xml:space="preserve">རྩ་བ་གསུམ་ ལུ་ ཕྱག་ཞུ་ བའི་ སྐབས་ ལུ་ </w:t>
      </w:r>
      <w:r>
        <w:t xml:space="preserve"># </w:t>
      </w:r>
      <w:r>
        <w:rPr>
          <w:rFonts w:cs="Microsoft Himalaya"/>
          <w:cs/>
          <w:lang w:bidi="bo-CN"/>
        </w:rPr>
        <w:t xml:space="preserve">ཐ་དམ་ཚིག་ དང་ ལས་རྒྱུ་འབྲས་ ཀྱི་ བརྩི་མཐོང་ ཚུ་ ལུ་ </w:t>
      </w:r>
      <w:r>
        <w:t xml:space="preserve"># </w:t>
      </w:r>
      <w:r>
        <w:rPr>
          <w:rFonts w:cs="Microsoft Himalaya"/>
          <w:cs/>
          <w:lang w:bidi="bo-CN"/>
        </w:rPr>
        <w:t xml:space="preserve">གཅེས་སྐྱོང་ དང་ ཡིད་ཆེས་ བསྐྱེད་ ནི ། </w:t>
      </w:r>
      <w:r>
        <w:t xml:space="preserve"># </w:t>
      </w:r>
      <w:r>
        <w:rPr>
          <w:rFonts w:cs="Microsoft Himalaya"/>
          <w:cs/>
          <w:lang w:bidi="bo-CN"/>
        </w:rPr>
        <w:t xml:space="preserve">དེ་ལས་ </w:t>
      </w:r>
      <w:r>
        <w:t xml:space="preserve"># </w:t>
      </w:r>
      <w:r>
        <w:rPr>
          <w:rFonts w:cs="Microsoft Himalaya"/>
          <w:cs/>
          <w:lang w:bidi="bo-CN"/>
        </w:rPr>
        <w:t>ཡར་སྐྱེད་ གོང་འཕེལ་ གཏང་ དགོ །</w:t>
      </w:r>
    </w:p>
    <w:p w14:paraId="771007A1" w14:textId="77777777" w:rsidR="00A536DF" w:rsidRDefault="00A536DF" w:rsidP="00A536DF">
      <w:pPr>
        <w:spacing w:after="0"/>
      </w:pPr>
      <w:r>
        <w:rPr>
          <w:rFonts w:cs="Microsoft Himalaya"/>
          <w:cs/>
          <w:lang w:bidi="bo-CN"/>
        </w:rPr>
        <w:t xml:space="preserve"> ཞི་གཡོགཔ་ ཅིག་ གིས་ འབད་ དགོཔ་ འདི་ ཡང་ །</w:t>
      </w:r>
    </w:p>
    <w:p w14:paraId="3D01A1FD" w14:textId="77777777" w:rsidR="00A536DF" w:rsidRDefault="00A536DF" w:rsidP="00A536DF">
      <w:pPr>
        <w:spacing w:after="0"/>
      </w:pPr>
      <w:r>
        <w:rPr>
          <w:rFonts w:cs="Microsoft Himalaya"/>
          <w:cs/>
          <w:lang w:bidi="bo-CN"/>
        </w:rPr>
        <w:lastRenderedPageBreak/>
        <w:t xml:space="preserve"> དུས་རྒྱུན་དུ་ </w:t>
      </w:r>
      <w:r>
        <w:t xml:space="preserve"># </w:t>
      </w:r>
      <w:r>
        <w:rPr>
          <w:rFonts w:cs="Microsoft Himalaya"/>
          <w:cs/>
          <w:lang w:bidi="bo-CN"/>
        </w:rPr>
        <w:t xml:space="preserve">རྩ་བ་གསུམ་ ལུ་ ཐ་དམ་ཚིག་ དང་ </w:t>
      </w:r>
      <w:r>
        <w:t xml:space="preserve"># </w:t>
      </w:r>
      <w:r>
        <w:rPr>
          <w:rFonts w:cs="Microsoft Himalaya"/>
          <w:cs/>
          <w:lang w:bidi="bo-CN"/>
        </w:rPr>
        <w:t>དད་དམ་ གྱི་ ཐོག་ ལས་ གནས་ དགོ །</w:t>
      </w:r>
    </w:p>
    <w:p w14:paraId="02B037C3" w14:textId="77777777" w:rsidR="00A536DF" w:rsidRDefault="00A536DF" w:rsidP="00A536DF">
      <w:pPr>
        <w:spacing w:after="0"/>
      </w:pPr>
      <w:r>
        <w:rPr>
          <w:rFonts w:cs="Microsoft Himalaya"/>
          <w:cs/>
          <w:lang w:bidi="bo-CN"/>
        </w:rPr>
        <w:t xml:space="preserve"> ཞི་གཡོགཔ་ ཅིག་ གིས་ </w:t>
      </w:r>
      <w:r>
        <w:t xml:space="preserve"># </w:t>
      </w:r>
      <w:r>
        <w:rPr>
          <w:rFonts w:cs="Microsoft Himalaya"/>
          <w:cs/>
          <w:lang w:bidi="bo-CN"/>
        </w:rPr>
        <w:t xml:space="preserve">རྒྱལ་གཞུང་ དང་ མི་མང་ ། </w:t>
      </w:r>
      <w:r>
        <w:t xml:space="preserve"># </w:t>
      </w:r>
      <w:r>
        <w:rPr>
          <w:rFonts w:cs="Microsoft Himalaya"/>
          <w:cs/>
          <w:lang w:bidi="bo-CN"/>
        </w:rPr>
        <w:t xml:space="preserve">བཟའ་ཚང་ དང་ ལས་སྡེ ། </w:t>
      </w:r>
      <w:r>
        <w:t xml:space="preserve"># </w:t>
      </w:r>
      <w:r>
        <w:rPr>
          <w:rFonts w:cs="Microsoft Himalaya"/>
          <w:cs/>
          <w:lang w:bidi="bo-CN"/>
        </w:rPr>
        <w:t xml:space="preserve">གོང་མ་ དང་ མཉམ་རོགས ། </w:t>
      </w:r>
      <w:r>
        <w:t xml:space="preserve"># </w:t>
      </w:r>
      <w:r>
        <w:rPr>
          <w:rFonts w:cs="Microsoft Himalaya"/>
          <w:cs/>
          <w:lang w:bidi="bo-CN"/>
        </w:rPr>
        <w:t xml:space="preserve">འོག་མ་ དང་ ལས་མགྲོན་ ཚུ་ དང་ གཅིག་ཁར་ </w:t>
      </w:r>
      <w:r>
        <w:t xml:space="preserve"># </w:t>
      </w:r>
      <w:r>
        <w:rPr>
          <w:rFonts w:cs="Microsoft Himalaya"/>
          <w:cs/>
          <w:lang w:bidi="bo-CN"/>
        </w:rPr>
        <w:t xml:space="preserve">གནས་ དགོ་ པའི་ ཁ་ཚིག་ དང་ གོ་རྟོགས་ ཚུ་ </w:t>
      </w:r>
      <w:r>
        <w:t xml:space="preserve"># </w:t>
      </w:r>
      <w:r>
        <w:rPr>
          <w:rFonts w:cs="Microsoft Himalaya"/>
          <w:cs/>
          <w:lang w:bidi="bo-CN"/>
        </w:rPr>
        <w:t>ཁ་ཞེ་གཉིས་མེད་ ཀྱི་ སྒོ་ལས་ གོང་ལུ་བཀུར་ དགོ །</w:t>
      </w:r>
    </w:p>
    <w:p w14:paraId="3D57E6F1" w14:textId="77777777" w:rsidR="00A536DF" w:rsidRDefault="00A536DF" w:rsidP="00A536DF">
      <w:pPr>
        <w:spacing w:after="0"/>
      </w:pPr>
      <w:r>
        <w:rPr>
          <w:rFonts w:cs="Microsoft Himalaya"/>
          <w:cs/>
          <w:lang w:bidi="bo-CN"/>
        </w:rPr>
        <w:t xml:space="preserve"> ཞི་གཡོགཔ་ ཅིག་ གིས་ འབད་ མ་ ཆོགཔ་ འདི་ ཡང་ །</w:t>
      </w:r>
    </w:p>
    <w:p w14:paraId="704380BE" w14:textId="77777777" w:rsidR="00A536DF" w:rsidRDefault="00A536DF" w:rsidP="00A536DF">
      <w:pPr>
        <w:spacing w:after="0"/>
      </w:pPr>
      <w:r>
        <w:rPr>
          <w:rFonts w:cs="Microsoft Himalaya"/>
          <w:cs/>
          <w:lang w:bidi="bo-CN"/>
        </w:rPr>
        <w:t xml:space="preserve"> རྒྱལ་གཞུང་ དང་ ལས་སྡེ ། </w:t>
      </w:r>
      <w:r>
        <w:t xml:space="preserve"># </w:t>
      </w:r>
      <w:r>
        <w:rPr>
          <w:rFonts w:cs="Microsoft Himalaya"/>
          <w:cs/>
          <w:lang w:bidi="bo-CN"/>
        </w:rPr>
        <w:t xml:space="preserve">གོང་མ་ དང་ མཉམ་རོགས ། </w:t>
      </w:r>
      <w:r>
        <w:t xml:space="preserve"># </w:t>
      </w:r>
      <w:r>
        <w:rPr>
          <w:rFonts w:cs="Microsoft Himalaya"/>
          <w:cs/>
          <w:lang w:bidi="bo-CN"/>
        </w:rPr>
        <w:t>འོག་མ་ ཚུ་ དམའ་ཕབ་ རྐྱབ་ མི་ ཆོག</w:t>
      </w:r>
    </w:p>
    <w:p w14:paraId="68AEFE05" w14:textId="77777777" w:rsidR="00A536DF" w:rsidRDefault="00A536DF" w:rsidP="00A536DF">
      <w:pPr>
        <w:spacing w:after="0"/>
      </w:pPr>
      <w:r>
        <w:rPr>
          <w:rFonts w:cs="Microsoft Himalaya"/>
          <w:cs/>
          <w:lang w:bidi="bo-CN"/>
        </w:rPr>
        <w:t xml:space="preserve"> ཚུལ་ དང་ མ་ མཐུན་ པའི་ གྲོས་ཆོད་ བཏོན་ ནི་ དང་ </w:t>
      </w:r>
      <w:r>
        <w:t xml:space="preserve"># </w:t>
      </w:r>
      <w:r>
        <w:rPr>
          <w:rFonts w:cs="Microsoft Himalaya"/>
          <w:cs/>
          <w:lang w:bidi="bo-CN"/>
        </w:rPr>
        <w:t>བྱ་སྤྱོད་ ངན་པ་ ག་ཅིའི་ ནང་ ལུ་ ཡང་ གྲལ་གཏོགས་ འབད་ མི་ ཆོག</w:t>
      </w:r>
    </w:p>
    <w:p w14:paraId="1C53EF8B" w14:textId="77777777" w:rsidR="00A536DF" w:rsidRDefault="00A536DF" w:rsidP="00A536DF">
      <w:pPr>
        <w:spacing w:after="0"/>
      </w:pPr>
      <w:r>
        <w:rPr>
          <w:rFonts w:cs="Microsoft Himalaya"/>
          <w:cs/>
          <w:lang w:bidi="bo-CN"/>
        </w:rPr>
        <w:t xml:space="preserve"> མི་སྡེའི་ འགྲོ་ལུགས་ དང་ བརྩི་མཐོང་ ཚུ་ ལས་ འགལ་ མི་ ཆོག</w:t>
      </w:r>
    </w:p>
    <w:p w14:paraId="5B196649" w14:textId="77777777" w:rsidR="00A536DF" w:rsidRDefault="00A536DF" w:rsidP="00A536DF">
      <w:pPr>
        <w:spacing w:after="0"/>
      </w:pPr>
      <w:r>
        <w:rPr>
          <w:rFonts w:cs="Microsoft Himalaya"/>
          <w:cs/>
          <w:lang w:bidi="bo-CN"/>
        </w:rPr>
        <w:t xml:space="preserve"> ཞི་གཡོགཔ་ ཅིག་ གིས་ སྒྲིག་ལམ་རྣམ་གཞག་ དང་ </w:t>
      </w:r>
      <w:r>
        <w:t xml:space="preserve"># </w:t>
      </w:r>
      <w:r>
        <w:rPr>
          <w:rFonts w:cs="Microsoft Himalaya"/>
          <w:cs/>
          <w:lang w:bidi="bo-CN"/>
        </w:rPr>
        <w:t xml:space="preserve">ཡིག་ཚང་ གི་ སྒྲིག་ཁྲིམས་ ལུ་ གནས་ དགོཔ་ དང་ </w:t>
      </w:r>
      <w:r>
        <w:t xml:space="preserve"># </w:t>
      </w:r>
      <w:r>
        <w:rPr>
          <w:rFonts w:cs="Microsoft Himalaya"/>
          <w:cs/>
          <w:lang w:bidi="bo-CN"/>
        </w:rPr>
        <w:t xml:space="preserve">རྒྱན་རྩེད་ ཡངན་ </w:t>
      </w:r>
      <w:r>
        <w:t xml:space="preserve"># </w:t>
      </w:r>
      <w:r>
        <w:rPr>
          <w:rFonts w:cs="Microsoft Himalaya"/>
          <w:cs/>
          <w:lang w:bidi="bo-CN"/>
        </w:rPr>
        <w:t xml:space="preserve">རང་སོའི་ ཡིག་ཚང་ གི་ ལཱ་ཤུལ་ དང་ </w:t>
      </w:r>
      <w:r>
        <w:t xml:space="preserve"># </w:t>
      </w:r>
      <w:r>
        <w:rPr>
          <w:rFonts w:cs="Microsoft Himalaya"/>
          <w:cs/>
          <w:lang w:bidi="bo-CN"/>
        </w:rPr>
        <w:t xml:space="preserve">ཞི་གཡོག་པའི་ མིང་གཏམ་ ལུ་ གནོད་ པའི་ བྱ་སྤྱོད་ དང་ </w:t>
      </w:r>
      <w:r>
        <w:t xml:space="preserve"># </w:t>
      </w:r>
      <w:r>
        <w:rPr>
          <w:rFonts w:cs="Microsoft Himalaya"/>
          <w:cs/>
          <w:lang w:bidi="bo-CN"/>
        </w:rPr>
        <w:t>གོམས་གཤིས་ ངན་པ་ ཚུ་ ལས་ འཛེམ་ དགོ །</w:t>
      </w:r>
    </w:p>
    <w:p w14:paraId="7875E099" w14:textId="77777777" w:rsidR="00A536DF" w:rsidRDefault="00A536DF" w:rsidP="00A536DF">
      <w:pPr>
        <w:spacing w:after="0"/>
      </w:pPr>
      <w:r>
        <w:rPr>
          <w:rFonts w:cs="Microsoft Himalaya"/>
          <w:cs/>
          <w:lang w:bidi="bo-CN"/>
        </w:rPr>
        <w:t xml:space="preserve"> རྒྱལ་བརྒྱུད་ལོ་བརྒྱའི་མཛད་རྗེས་དྲན་དེབ །</w:t>
      </w:r>
    </w:p>
    <w:p w14:paraId="5D3644DE"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ལུ །</w:t>
      </w:r>
    </w:p>
    <w:p w14:paraId="05FCD916" w14:textId="77777777" w:rsidR="00A536DF" w:rsidRDefault="00A536DF" w:rsidP="00A536DF">
      <w:pPr>
        <w:spacing w:after="0"/>
      </w:pPr>
      <w:r>
        <w:rPr>
          <w:rFonts w:cs="Microsoft Himalaya"/>
          <w:cs/>
          <w:lang w:bidi="bo-CN"/>
        </w:rPr>
        <w:t xml:space="preserve"> རྫོང་ཁ་གོང་འཕེལ་ལྷན་ཚོགས །</w:t>
      </w:r>
    </w:p>
    <w:p w14:paraId="5020CBB3" w14:textId="77777777" w:rsidR="00A536DF" w:rsidRDefault="00A536DF" w:rsidP="00A536DF">
      <w:pPr>
        <w:spacing w:after="0"/>
      </w:pPr>
      <w:r>
        <w:rPr>
          <w:rFonts w:cs="Microsoft Himalaya"/>
          <w:cs/>
          <w:lang w:bidi="bo-CN"/>
        </w:rPr>
        <w:t xml:space="preserve"> པར་དབང་ ། </w:t>
      </w:r>
      <w:r>
        <w:t xml:space="preserve"># NUM # </w:t>
      </w:r>
      <w:r>
        <w:rPr>
          <w:rFonts w:cs="Microsoft Himalaya"/>
          <w:cs/>
          <w:lang w:bidi="bo-CN"/>
        </w:rPr>
        <w:t>རྫོང་ཁ་གོང་འཕེལ་ལྷན་ཚོགས །</w:t>
      </w:r>
    </w:p>
    <w:p w14:paraId="15338066" w14:textId="77777777" w:rsidR="00A536DF" w:rsidRDefault="00A536DF" w:rsidP="00A536DF">
      <w:pPr>
        <w:spacing w:after="0"/>
      </w:pPr>
      <w:r>
        <w:rPr>
          <w:rFonts w:cs="Microsoft Himalaya"/>
          <w:cs/>
          <w:lang w:bidi="bo-CN"/>
        </w:rPr>
        <w:t xml:space="preserve"> པར་དབང་ ཧྲིལ་བུམ་ རྫོང་ཁ་གོང་འཕེལ་ལྷན་ཚོགས་ ལུ་ ཡོདཔ་ ལས་ </w:t>
      </w:r>
      <w:r>
        <w:t xml:space="preserve"># </w:t>
      </w:r>
      <w:r>
        <w:rPr>
          <w:rFonts w:cs="Microsoft Himalaya"/>
          <w:cs/>
          <w:lang w:bidi="bo-CN"/>
        </w:rPr>
        <w:t xml:space="preserve">ཡིག་ཐོག་ གི་ གནང་བ་ མེད་ པར་ </w:t>
      </w:r>
      <w:r>
        <w:t xml:space="preserve"># </w:t>
      </w:r>
      <w:r>
        <w:rPr>
          <w:rFonts w:cs="Microsoft Himalaya"/>
          <w:cs/>
          <w:lang w:bidi="bo-CN"/>
        </w:rPr>
        <w:t>བསྐྱར་སྐྲུན་ དང་ ཆ་ཤས་ ཀྱི་ འདྲ་བཤུས་ ཚུ་ ག་ གིས་ ཡང་ རྐྱབ་ མི་ ཆོག །</w:t>
      </w:r>
    </w:p>
    <w:p w14:paraId="73D191E2" w14:textId="77777777" w:rsidR="00A536DF" w:rsidRDefault="00A536DF" w:rsidP="00A536DF">
      <w:pPr>
        <w:spacing w:after="0"/>
      </w:pPr>
      <w:r>
        <w:rPr>
          <w:rFonts w:cs="Microsoft Himalaya"/>
          <w:cs/>
          <w:lang w:bidi="bo-CN"/>
        </w:rPr>
        <w:t xml:space="preserve"> པར་ཐེངས་ ། </w:t>
      </w:r>
      <w:r>
        <w:t xml:space="preserve"># </w:t>
      </w:r>
      <w:r>
        <w:rPr>
          <w:rFonts w:cs="Microsoft Himalaya"/>
          <w:cs/>
          <w:lang w:bidi="bo-CN"/>
        </w:rPr>
        <w:t xml:space="preserve">པར་ཐེངས་ དང་པ་ </w:t>
      </w:r>
      <w:r>
        <w:t xml:space="preserve"># NUM # </w:t>
      </w:r>
      <w:r>
        <w:rPr>
          <w:rFonts w:cs="Microsoft Himalaya"/>
          <w:cs/>
          <w:lang w:bidi="bo-CN"/>
        </w:rPr>
        <w:t>ལུ །</w:t>
      </w:r>
    </w:p>
    <w:p w14:paraId="49D67A38" w14:textId="77777777" w:rsidR="00A536DF" w:rsidRDefault="00A536DF" w:rsidP="00A536DF">
      <w:pPr>
        <w:spacing w:after="0"/>
      </w:pPr>
      <w:r>
        <w:rPr>
          <w:rFonts w:cs="Microsoft Himalaya"/>
          <w:cs/>
          <w:lang w:bidi="bo-CN"/>
        </w:rPr>
        <w:t xml:space="preserve"> ཞིབ་འཚོལ ། </w:t>
      </w:r>
      <w:r>
        <w:t xml:space="preserve"># </w:t>
      </w:r>
      <w:r>
        <w:rPr>
          <w:rFonts w:cs="Microsoft Himalaya"/>
          <w:cs/>
          <w:lang w:bidi="bo-CN"/>
        </w:rPr>
        <w:t xml:space="preserve">བསྟན་འཛིན་རྡོ་རྗེ ། </w:t>
      </w:r>
      <w:r>
        <w:t xml:space="preserve"># </w:t>
      </w:r>
      <w:r>
        <w:rPr>
          <w:rFonts w:cs="Microsoft Himalaya"/>
          <w:cs/>
          <w:lang w:bidi="bo-CN"/>
        </w:rPr>
        <w:t xml:space="preserve">བལྟ་ཞིབ་འགོ་དཔོན ། </w:t>
      </w:r>
      <w:r>
        <w:t xml:space="preserve"># </w:t>
      </w:r>
      <w:r>
        <w:rPr>
          <w:rFonts w:cs="Microsoft Himalaya"/>
          <w:cs/>
          <w:lang w:bidi="bo-CN"/>
        </w:rPr>
        <w:t xml:space="preserve">རྫོང་ཁ་གོང་འཕེལ་ལྷན་ཚོགས ། </w:t>
      </w:r>
      <w:r>
        <w:t xml:space="preserve"># </w:t>
      </w:r>
      <w:r>
        <w:rPr>
          <w:rFonts w:cs="Microsoft Himalaya"/>
          <w:cs/>
          <w:lang w:bidi="bo-CN"/>
        </w:rPr>
        <w:t xml:space="preserve">བཀྲིས་བློ་གྲོས ། </w:t>
      </w:r>
      <w:r>
        <w:t xml:space="preserve"># </w:t>
      </w:r>
      <w:r>
        <w:rPr>
          <w:rFonts w:cs="Microsoft Himalaya"/>
          <w:cs/>
          <w:lang w:bidi="bo-CN"/>
        </w:rPr>
        <w:t xml:space="preserve">བཀོད་རིས་འགོ་དཔོན ། </w:t>
      </w:r>
      <w:r>
        <w:t xml:space="preserve"># </w:t>
      </w:r>
      <w:r>
        <w:rPr>
          <w:rFonts w:cs="Microsoft Himalaya"/>
          <w:cs/>
          <w:lang w:bidi="bo-CN"/>
        </w:rPr>
        <w:t>རྫོང་ཁ་གོང་འཕེལ་ལྷན་ཚོགས །</w:t>
      </w:r>
    </w:p>
    <w:p w14:paraId="441B9E92" w14:textId="77777777" w:rsidR="00A536DF" w:rsidRDefault="00A536DF" w:rsidP="00A536DF">
      <w:pPr>
        <w:spacing w:after="0"/>
      </w:pPr>
      <w:r>
        <w:rPr>
          <w:rFonts w:cs="Microsoft Himalaya"/>
          <w:cs/>
          <w:lang w:bidi="bo-CN"/>
        </w:rPr>
        <w:t xml:space="preserve"> རྩོམ་སྒྲིག </w:t>
      </w:r>
      <w:r>
        <w:t xml:space="preserve"># </w:t>
      </w:r>
      <w:r>
        <w:rPr>
          <w:rFonts w:cs="Microsoft Himalaya"/>
          <w:cs/>
          <w:lang w:bidi="bo-CN"/>
        </w:rPr>
        <w:t xml:space="preserve">དྲགོས་ སངས་རྒྱས་རྡོ་རྗེ ། </w:t>
      </w:r>
      <w:r>
        <w:t xml:space="preserve"># </w:t>
      </w:r>
      <w:r>
        <w:rPr>
          <w:rFonts w:cs="Microsoft Himalaya"/>
          <w:cs/>
          <w:lang w:bidi="bo-CN"/>
        </w:rPr>
        <w:t xml:space="preserve">རྫོང་ཁ་ མཁས་མཆོག </w:t>
      </w:r>
      <w:r>
        <w:t xml:space="preserve"># </w:t>
      </w:r>
      <w:r>
        <w:rPr>
          <w:rFonts w:cs="Microsoft Himalaya"/>
          <w:cs/>
          <w:lang w:bidi="bo-CN"/>
        </w:rPr>
        <w:t xml:space="preserve">རྫོང་ཁ་གོང་འཕེལ་ལྷན་ཚོགས ། </w:t>
      </w:r>
      <w:r>
        <w:t xml:space="preserve"># </w:t>
      </w:r>
      <w:r>
        <w:rPr>
          <w:rFonts w:cs="Microsoft Himalaya"/>
          <w:cs/>
          <w:lang w:bidi="bo-CN"/>
        </w:rPr>
        <w:t xml:space="preserve">བསྟན་འཛིན་རྡོ་རྗེ ། </w:t>
      </w:r>
      <w:r>
        <w:t xml:space="preserve"># </w:t>
      </w:r>
      <w:r>
        <w:rPr>
          <w:rFonts w:cs="Microsoft Himalaya"/>
          <w:cs/>
          <w:lang w:bidi="bo-CN"/>
        </w:rPr>
        <w:t xml:space="preserve">བལྟ་ཞིབ་འགོ་དཔོན ། </w:t>
      </w:r>
      <w:r>
        <w:t xml:space="preserve"># </w:t>
      </w:r>
      <w:r>
        <w:rPr>
          <w:rFonts w:cs="Microsoft Himalaya"/>
          <w:cs/>
          <w:lang w:bidi="bo-CN"/>
        </w:rPr>
        <w:t>རྫོང་ཁ་གོང་འཕེལ་ལྷན་ཚོགས །</w:t>
      </w:r>
    </w:p>
    <w:p w14:paraId="729F13EA" w14:textId="77777777" w:rsidR="00A536DF" w:rsidRDefault="00A536DF" w:rsidP="00A536DF">
      <w:pPr>
        <w:spacing w:after="0"/>
      </w:pPr>
      <w:r>
        <w:rPr>
          <w:rFonts w:cs="Microsoft Himalaya"/>
          <w:cs/>
          <w:lang w:bidi="bo-CN"/>
        </w:rPr>
        <w:t xml:space="preserve"> ཞུན་དག </w:t>
      </w:r>
      <w:r>
        <w:t xml:space="preserve"># </w:t>
      </w:r>
      <w:r>
        <w:rPr>
          <w:rFonts w:cs="Microsoft Himalaya"/>
          <w:cs/>
          <w:lang w:bidi="bo-CN"/>
        </w:rPr>
        <w:t xml:space="preserve">དྲགོས་ སངས་རྒྱས་རྡོ་རྗེ ། </w:t>
      </w:r>
      <w:r>
        <w:t xml:space="preserve"># </w:t>
      </w:r>
      <w:r>
        <w:rPr>
          <w:rFonts w:cs="Microsoft Himalaya"/>
          <w:cs/>
          <w:lang w:bidi="bo-CN"/>
        </w:rPr>
        <w:t xml:space="preserve">རྫོང་ཁ་ མཁས་མཆོག </w:t>
      </w:r>
      <w:r>
        <w:t xml:space="preserve"># </w:t>
      </w:r>
      <w:r>
        <w:rPr>
          <w:rFonts w:cs="Microsoft Himalaya"/>
          <w:cs/>
          <w:lang w:bidi="bo-CN"/>
        </w:rPr>
        <w:t>རྫོང་ཁ་གོང་འཕེལ་ལྷན་ཚོགས །</w:t>
      </w:r>
    </w:p>
    <w:p w14:paraId="5BCBDFC8" w14:textId="77777777" w:rsidR="00A536DF" w:rsidRDefault="00A536DF" w:rsidP="00A536DF">
      <w:pPr>
        <w:spacing w:after="0"/>
      </w:pPr>
      <w:r>
        <w:rPr>
          <w:rFonts w:cs="Microsoft Himalaya"/>
          <w:cs/>
          <w:lang w:bidi="bo-CN"/>
        </w:rPr>
        <w:t xml:space="preserve"> པར་རིས ། </w:t>
      </w:r>
      <w:r>
        <w:t xml:space="preserve"># </w:t>
      </w:r>
      <w:r>
        <w:rPr>
          <w:rFonts w:cs="Microsoft Himalaya"/>
          <w:cs/>
          <w:lang w:bidi="bo-CN"/>
        </w:rPr>
        <w:t xml:space="preserve">བཀྲིས་བློ་གྲོས ། </w:t>
      </w:r>
      <w:r>
        <w:t xml:space="preserve"># </w:t>
      </w:r>
      <w:r>
        <w:rPr>
          <w:rFonts w:cs="Microsoft Himalaya"/>
          <w:cs/>
          <w:lang w:bidi="bo-CN"/>
        </w:rPr>
        <w:t xml:space="preserve">བཀོད་རིས་འགོ་དཔོན ། </w:t>
      </w:r>
      <w:r>
        <w:t xml:space="preserve"># </w:t>
      </w:r>
      <w:r>
        <w:rPr>
          <w:rFonts w:cs="Microsoft Himalaya"/>
          <w:cs/>
          <w:lang w:bidi="bo-CN"/>
        </w:rPr>
        <w:t>རྫོང་ཁ་གོང་འཕེལ་ལྷན་ཚོགས །</w:t>
      </w:r>
    </w:p>
    <w:p w14:paraId="3754EB86" w14:textId="77777777" w:rsidR="00A536DF" w:rsidRDefault="00A536DF" w:rsidP="00A536DF">
      <w:pPr>
        <w:spacing w:after="0"/>
      </w:pPr>
      <w:r>
        <w:rPr>
          <w:rFonts w:cs="Microsoft Himalaya"/>
          <w:cs/>
          <w:lang w:bidi="bo-CN"/>
        </w:rPr>
        <w:t xml:space="preserve"> གློག་མཛུབ ། </w:t>
      </w:r>
      <w:r>
        <w:t xml:space="preserve"># </w:t>
      </w:r>
      <w:r>
        <w:rPr>
          <w:rFonts w:cs="Microsoft Himalaya"/>
          <w:cs/>
          <w:lang w:bidi="bo-CN"/>
        </w:rPr>
        <w:t xml:space="preserve">བསྟན་འཛིན་རྡོ་རྗེ ། </w:t>
      </w:r>
      <w:r>
        <w:t xml:space="preserve"># </w:t>
      </w:r>
      <w:r>
        <w:rPr>
          <w:rFonts w:cs="Microsoft Himalaya"/>
          <w:cs/>
          <w:lang w:bidi="bo-CN"/>
        </w:rPr>
        <w:t xml:space="preserve">བལྟ་ཞིབ་འགོ་དཔོན ། </w:t>
      </w:r>
      <w:r>
        <w:t xml:space="preserve"># </w:t>
      </w:r>
      <w:r>
        <w:rPr>
          <w:rFonts w:cs="Microsoft Himalaya"/>
          <w:cs/>
          <w:lang w:bidi="bo-CN"/>
        </w:rPr>
        <w:t>རྫོང་ཁ་གོང་འཕེལ་ལྷན་ཚོགས །</w:t>
      </w:r>
    </w:p>
    <w:p w14:paraId="4FDC54C9" w14:textId="77777777" w:rsidR="00A536DF" w:rsidRDefault="00A536DF" w:rsidP="00A536DF">
      <w:pPr>
        <w:spacing w:after="0"/>
      </w:pPr>
      <w:r>
        <w:rPr>
          <w:rFonts w:cs="Microsoft Himalaya"/>
          <w:cs/>
          <w:lang w:bidi="bo-CN"/>
        </w:rPr>
        <w:t xml:space="preserve"> སྒྲིག་བཀོད ། </w:t>
      </w:r>
      <w:r>
        <w:t xml:space="preserve"># </w:t>
      </w:r>
      <w:r>
        <w:rPr>
          <w:rFonts w:cs="Microsoft Himalaya"/>
          <w:cs/>
          <w:lang w:bidi="bo-CN"/>
        </w:rPr>
        <w:t xml:space="preserve">བཀྲིས་བློ་གྲོས ། </w:t>
      </w:r>
      <w:r>
        <w:t xml:space="preserve"># </w:t>
      </w:r>
      <w:r>
        <w:rPr>
          <w:rFonts w:cs="Microsoft Himalaya"/>
          <w:cs/>
          <w:lang w:bidi="bo-CN"/>
        </w:rPr>
        <w:t xml:space="preserve">བཀོད་རིས་འགོ་དཔོན ། </w:t>
      </w:r>
      <w:r>
        <w:t xml:space="preserve"># </w:t>
      </w:r>
      <w:r>
        <w:rPr>
          <w:rFonts w:cs="Microsoft Himalaya"/>
          <w:cs/>
          <w:lang w:bidi="bo-CN"/>
        </w:rPr>
        <w:t>རྫོང་ཁ་གོང་འཕེལ་ལྷན་ཚོགས །</w:t>
      </w:r>
    </w:p>
    <w:p w14:paraId="52AD8C71" w14:textId="77777777" w:rsidR="00A536DF" w:rsidRDefault="00A536DF" w:rsidP="00A536DF">
      <w:pPr>
        <w:spacing w:after="0"/>
      </w:pPr>
      <w:r>
        <w:rPr>
          <w:rFonts w:cs="Microsoft Himalaya"/>
          <w:cs/>
          <w:lang w:bidi="bo-CN"/>
        </w:rPr>
        <w:t xml:space="preserve"> དཔེ་སྐྲུན ། </w:t>
      </w:r>
      <w:r>
        <w:t xml:space="preserve"># </w:t>
      </w:r>
      <w:r>
        <w:rPr>
          <w:rFonts w:cs="Microsoft Himalaya"/>
          <w:cs/>
          <w:lang w:bidi="bo-CN"/>
        </w:rPr>
        <w:t xml:space="preserve">རྫོང་ཁ་གོང་འཕེལ་ལྷན་ཚོགས ། </w:t>
      </w:r>
      <w:r>
        <w:t xml:space="preserve"># </w:t>
      </w:r>
      <w:r>
        <w:rPr>
          <w:rFonts w:cs="Microsoft Himalaya"/>
          <w:cs/>
          <w:lang w:bidi="bo-CN"/>
        </w:rPr>
        <w:t xml:space="preserve">འགྲེམས་སྒྲོམ་ ཨང་ ། </w:t>
      </w:r>
      <w:r>
        <w:t xml:space="preserve"># NUM # </w:t>
      </w:r>
      <w:r>
        <w:rPr>
          <w:rFonts w:cs="Microsoft Himalaya"/>
          <w:cs/>
          <w:lang w:bidi="bo-CN"/>
        </w:rPr>
        <w:t xml:space="preserve">ཐིམ་ཕུག </w:t>
      </w:r>
      <w:r>
        <w:t xml:space="preserve"># </w:t>
      </w:r>
      <w:r>
        <w:rPr>
          <w:rFonts w:cs="Microsoft Himalaya"/>
          <w:cs/>
          <w:lang w:bidi="bo-CN"/>
        </w:rPr>
        <w:t xml:space="preserve">བརྒྱུད་འཕྲིན་ ཨང་ ། </w:t>
      </w:r>
      <w:r>
        <w:t xml:space="preserve"># NUM # </w:t>
      </w:r>
      <w:r>
        <w:rPr>
          <w:rFonts w:cs="Microsoft Himalaya"/>
          <w:cs/>
          <w:lang w:bidi="bo-CN"/>
        </w:rPr>
        <w:t>།</w:t>
      </w:r>
    </w:p>
    <w:p w14:paraId="66F1BAB1" w14:textId="77777777" w:rsidR="00A536DF" w:rsidRDefault="00A536DF" w:rsidP="00A536DF">
      <w:pPr>
        <w:spacing w:after="0"/>
      </w:pPr>
      <w:r>
        <w:rPr>
          <w:rFonts w:cs="Microsoft Himalaya"/>
          <w:cs/>
          <w:lang w:bidi="bo-CN"/>
        </w:rPr>
        <w:t xml:space="preserve"> པར་བཏབ་ས །</w:t>
      </w:r>
    </w:p>
    <w:p w14:paraId="62940ADD" w14:textId="77777777" w:rsidR="00A536DF" w:rsidRDefault="00A536DF" w:rsidP="00A536DF">
      <w:pPr>
        <w:spacing w:after="0"/>
      </w:pPr>
      <w:r>
        <w:rPr>
          <w:rFonts w:cs="Microsoft Himalaya"/>
          <w:cs/>
          <w:lang w:bidi="bo-CN"/>
        </w:rPr>
        <w:t xml:space="preserve"> ཆེད་བརྗོད །</w:t>
      </w:r>
    </w:p>
    <w:p w14:paraId="6471B612"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ད་ལན་ </w:t>
      </w:r>
      <w:r>
        <w:t xml:space="preserve"># </w:t>
      </w:r>
      <w:r>
        <w:rPr>
          <w:rFonts w:cs="Microsoft Himalaya"/>
          <w:cs/>
          <w:lang w:bidi="bo-CN"/>
        </w:rPr>
        <w:t xml:space="preserve">རྫོང་ཁ་གོང་འཕེལ་ལྷན་ཚོགས་ ཀྱི་ ཁོངས་ ལས་ </w:t>
      </w:r>
      <w:r>
        <w:t xml:space="preserve"># </w:t>
      </w:r>
      <w:r>
        <w:rPr>
          <w:rFonts w:cs="Microsoft Himalaya"/>
          <w:cs/>
          <w:lang w:bidi="bo-CN"/>
        </w:rPr>
        <w:t xml:space="preserve">འབྲུག་ གི་ རྒྱལ་བརྒྱུད་ལོ་བརྒྱའི་མཛད་རྗེས་དྲན་དེབ་ </w:t>
      </w:r>
      <w:r>
        <w:t xml:space="preserve"># </w:t>
      </w:r>
      <w:r>
        <w:rPr>
          <w:rFonts w:cs="Microsoft Himalaya"/>
          <w:cs/>
          <w:lang w:bidi="bo-CN"/>
        </w:rPr>
        <w:t xml:space="preserve">ཟེར་ མི་ པར་རིས་ཅན་མའི་ དཔེ་དེབ་ ཅིག་ </w:t>
      </w:r>
      <w:r>
        <w:t xml:space="preserve"># </w:t>
      </w:r>
      <w:r>
        <w:rPr>
          <w:rFonts w:cs="Microsoft Himalaya"/>
          <w:cs/>
          <w:lang w:bidi="bo-CN"/>
        </w:rPr>
        <w:t xml:space="preserve">དུས་ཅི་ སྤྱི་ལོ་ </w:t>
      </w:r>
      <w:r>
        <w:t xml:space="preserve"># NUM # </w:t>
      </w:r>
      <w:r>
        <w:rPr>
          <w:rFonts w:cs="Microsoft Himalaya"/>
          <w:cs/>
          <w:lang w:bidi="bo-CN"/>
        </w:rPr>
        <w:t xml:space="preserve">ལུ་ མི་དབང་ འབྲུག་རྒྱལ་ ལྔ་པའི་ གསེར་ཁྲི་ མངའ་གསོལ་ དང་ </w:t>
      </w:r>
      <w:r>
        <w:t xml:space="preserve"># </w:t>
      </w:r>
      <w:r>
        <w:rPr>
          <w:rFonts w:cs="Microsoft Himalaya"/>
          <w:cs/>
          <w:lang w:bidi="bo-CN"/>
        </w:rPr>
        <w:t xml:space="preserve">རྒྱལ་བརྒྱུད་ ལོ་ བརྒྱ་ འཁོར་ བའི་ དགའ་སྟོན་ བརྩི་སྲུང་ དང་ འབྲུག་ གི་ དམངས་གཙོའི་རིང་ལུགས་ གསར་བཙུགས་ ཀྱི་ དུས་དྲན་ དོན་ལུ་ </w:t>
      </w:r>
      <w:r>
        <w:t xml:space="preserve"># </w:t>
      </w:r>
      <w:r>
        <w:rPr>
          <w:rFonts w:cs="Microsoft Himalaya"/>
          <w:cs/>
          <w:lang w:bidi="bo-CN"/>
        </w:rPr>
        <w:t xml:space="preserve">གསར་བཏོན་ འབད་ ཚུགས་ མི་ འདི་ ལུ་ </w:t>
      </w:r>
      <w:r>
        <w:t xml:space="preserve"># </w:t>
      </w:r>
      <w:r>
        <w:rPr>
          <w:rFonts w:cs="Microsoft Himalaya"/>
          <w:cs/>
          <w:lang w:bidi="bo-CN"/>
        </w:rPr>
        <w:t>ངལ་རངས་ སྦོམ་ བྱུང་ ཡི །</w:t>
      </w:r>
    </w:p>
    <w:p w14:paraId="7962BF0E" w14:textId="77777777" w:rsidR="00A536DF" w:rsidRDefault="00A536DF" w:rsidP="00A536DF">
      <w:pPr>
        <w:spacing w:after="0"/>
      </w:pPr>
      <w:r>
        <w:rPr>
          <w:rFonts w:cs="Microsoft Himalaya"/>
          <w:cs/>
          <w:lang w:bidi="bo-CN"/>
        </w:rPr>
        <w:t xml:space="preserve"> དཔེ་དེབ་ འདི་ གཙོ་བོ་ ར་ </w:t>
      </w:r>
      <w:r>
        <w:t xml:space="preserve"># </w:t>
      </w:r>
      <w:r>
        <w:rPr>
          <w:rFonts w:cs="Microsoft Himalaya"/>
          <w:cs/>
          <w:lang w:bidi="bo-CN"/>
        </w:rPr>
        <w:t xml:space="preserve">འབྲུག་ རྒྱལ་ཁབ་ ནང་ </w:t>
      </w:r>
      <w:r>
        <w:t xml:space="preserve"># </w:t>
      </w:r>
      <w:r>
        <w:rPr>
          <w:rFonts w:cs="Microsoft Himalaya"/>
          <w:cs/>
          <w:lang w:bidi="bo-CN"/>
        </w:rPr>
        <w:t xml:space="preserve">དབང་ཕྱུག་ བརྒྱུད་འཛིན་ གྱི་ རྒྱལ་བརྒྱུད་ རིང་ལུགས་ དབུ་ བརྙེས་ ཏེ་ </w:t>
      </w:r>
      <w:r>
        <w:t xml:space="preserve"># </w:t>
      </w:r>
      <w:r>
        <w:rPr>
          <w:rFonts w:cs="Microsoft Himalaya"/>
          <w:cs/>
          <w:lang w:bidi="bo-CN"/>
        </w:rPr>
        <w:t xml:space="preserve">ལོ་ངོ་ བརྒྱ་ ཐམ་པ་ འཁོར་ བའི་ རིང་ ལུ་ </w:t>
      </w:r>
      <w:r>
        <w:t xml:space="preserve"># </w:t>
      </w:r>
      <w:r>
        <w:rPr>
          <w:rFonts w:cs="Microsoft Himalaya"/>
          <w:cs/>
          <w:lang w:bidi="bo-CN"/>
        </w:rPr>
        <w:t xml:space="preserve">བཀྲིན་ཅན་ གྱི་ རྒྱལ་པོ་ རིམ་བྱོན་ ཚུ་ གི་ ཞབས་ལས་ </w:t>
      </w:r>
      <w:r>
        <w:t xml:space="preserve"># </w:t>
      </w:r>
      <w:r>
        <w:rPr>
          <w:rFonts w:cs="Microsoft Himalaya"/>
          <w:cs/>
          <w:lang w:bidi="bo-CN"/>
        </w:rPr>
        <w:t xml:space="preserve">རྒྱལ་ཁབ་ དང་ མི་མང་ ལུ་ ཕན་བདེའི་ མཛད་པ་ བསམ་གྱིས་མི་ཁྱབ་པར་ མཛད་ གནང་ སྟེ་ ཡོད་ མི་ ཚུ་ </w:t>
      </w:r>
      <w:r>
        <w:t xml:space="preserve"># </w:t>
      </w:r>
      <w:r>
        <w:rPr>
          <w:rFonts w:cs="Microsoft Himalaya"/>
          <w:cs/>
          <w:lang w:bidi="bo-CN"/>
        </w:rPr>
        <w:t xml:space="preserve">བཅུད་ བསྡུས་ ཏེ་ </w:t>
      </w:r>
      <w:r>
        <w:t xml:space="preserve"># </w:t>
      </w:r>
      <w:r>
        <w:rPr>
          <w:rFonts w:cs="Microsoft Himalaya"/>
          <w:cs/>
          <w:lang w:bidi="bo-CN"/>
        </w:rPr>
        <w:t xml:space="preserve">འབྲུག་ རྒྱལ་བརྒྱུད་ ཀྱི་ རྒྱལ་རབས་ རིམ་བྱོན་ ཚུ་ ལུ་ </w:t>
      </w:r>
      <w:r>
        <w:t xml:space="preserve"># </w:t>
      </w:r>
      <w:r>
        <w:rPr>
          <w:rFonts w:cs="Microsoft Himalaya"/>
          <w:cs/>
          <w:lang w:bidi="bo-CN"/>
        </w:rPr>
        <w:t xml:space="preserve">འབྲུག་ མི་ ཡོངས་ ཀྱིས་ བཀྲིན་ རྗེས་སུ་དྲན་ ཏེ་ </w:t>
      </w:r>
      <w:r>
        <w:t xml:space="preserve"># </w:t>
      </w:r>
      <w:r>
        <w:rPr>
          <w:rFonts w:cs="Microsoft Himalaya"/>
          <w:cs/>
          <w:lang w:bidi="bo-CN"/>
        </w:rPr>
        <w:t xml:space="preserve">དད་གུས་ སྤྲོ་བ་ ཚད་མེད་ ཀྱི་ དགའ་ཚོར་ ཞུ་ ནིའི་ དོན་ལུ་ དང་ </w:t>
      </w:r>
      <w:r>
        <w:t xml:space="preserve"># </w:t>
      </w:r>
      <w:r>
        <w:rPr>
          <w:rFonts w:cs="Microsoft Himalaya"/>
          <w:cs/>
          <w:lang w:bidi="bo-CN"/>
        </w:rPr>
        <w:t xml:space="preserve">འབྲུག་ གི་ རྒྱལ་བརྒྱུད་ རིམ་བྱོན་ ཚུ་ གི་ ཕྱག་རྗེས་ བཟང་པོའི་ མཛད་ཤུལ་ ཚུ་ </w:t>
      </w:r>
      <w:r>
        <w:t xml:space="preserve"># </w:t>
      </w:r>
      <w:r>
        <w:rPr>
          <w:rFonts w:cs="Microsoft Himalaya"/>
          <w:cs/>
          <w:lang w:bidi="bo-CN"/>
        </w:rPr>
        <w:t xml:space="preserve">མ་འོངས་ བསྐལ་པའི་ བར་དུ་ </w:t>
      </w:r>
      <w:r>
        <w:t xml:space="preserve"># </w:t>
      </w:r>
      <w:r>
        <w:rPr>
          <w:rFonts w:cs="Microsoft Himalaya"/>
          <w:cs/>
          <w:lang w:bidi="bo-CN"/>
        </w:rPr>
        <w:t xml:space="preserve">འབྲུག་ མི་ ཡོངས་ ཀྱི་ སྣང་ངོར་ གསལ་ཏོག་ཏོ་ ཤར་ ནི་ གི་ དོན་ལུ་ དམིགས་ ཏེ་ དཔེ་སྐྲུན་ ཞུ་ མི་ འདི་ </w:t>
      </w:r>
      <w:r>
        <w:t xml:space="preserve"># </w:t>
      </w:r>
      <w:r>
        <w:rPr>
          <w:rFonts w:cs="Microsoft Himalaya"/>
          <w:cs/>
          <w:lang w:bidi="bo-CN"/>
        </w:rPr>
        <w:t xml:space="preserve">སྤྱི་ལོ་ </w:t>
      </w:r>
      <w:r>
        <w:t xml:space="preserve"># NUM # </w:t>
      </w:r>
      <w:r>
        <w:rPr>
          <w:rFonts w:cs="Microsoft Himalaya"/>
          <w:cs/>
          <w:lang w:bidi="bo-CN"/>
        </w:rPr>
        <w:t>ཀྱི་ རྒྱལ་རབས་ཅན་ གྱི་ དུས་སྟོན་ བརྩི་སྲུང་ ཞུ་ ནི་ གི་ ཆ་ཤས་ གལ་ཅན་ ཅིག་ ཨིན་ མས །</w:t>
      </w:r>
    </w:p>
    <w:p w14:paraId="5C487937" w14:textId="77777777" w:rsidR="00A536DF" w:rsidRDefault="00A536DF" w:rsidP="00A536DF">
      <w:pPr>
        <w:spacing w:after="0"/>
      </w:pPr>
      <w:r>
        <w:rPr>
          <w:rFonts w:cs="Microsoft Himalaya"/>
          <w:cs/>
          <w:lang w:bidi="bo-CN"/>
        </w:rPr>
        <w:t xml:space="preserve"> འབྲུག་ གི་ རྒྱལ་བརྒྱུད་ལོ་བརྒྱའི་མཛད་རྗེས་དྲན་དེབ་ འདི་གིས་ </w:t>
      </w:r>
      <w:r>
        <w:t xml:space="preserve"># </w:t>
      </w:r>
      <w:r>
        <w:rPr>
          <w:rFonts w:cs="Microsoft Himalaya"/>
          <w:cs/>
          <w:lang w:bidi="bo-CN"/>
        </w:rPr>
        <w:t xml:space="preserve">འབྲུག་ རྒྱལ་ཁབ་ ནང་ བཀྲིན་ བསམ་ཡུལ་ལས་འདས་པའི་ </w:t>
      </w:r>
      <w:r>
        <w:t xml:space="preserve"># </w:t>
      </w:r>
      <w:r>
        <w:rPr>
          <w:rFonts w:cs="Microsoft Himalaya"/>
          <w:cs/>
          <w:lang w:bidi="bo-CN"/>
        </w:rPr>
        <w:t xml:space="preserve">དབང་ཕྱུག་ བརྒྱུད་འཛིན་ གྱི་ རྒྱལ་པོ་ རིམ་བྱོན་ ཚུ་ གི་ མཛད་རྣམ་ ཚུ་ </w:t>
      </w:r>
      <w:r>
        <w:t xml:space="preserve"># </w:t>
      </w:r>
      <w:r>
        <w:rPr>
          <w:rFonts w:cs="Microsoft Himalaya"/>
          <w:cs/>
          <w:lang w:bidi="bo-CN"/>
        </w:rPr>
        <w:t xml:space="preserve">ག་ར་ གིས་ ཁ་གསལ་ སྦེ་ ཧ་གོ་ ནི་ ལུ་ ཕན་ཐོགས་ སྦོམ་ འབྱུང་ ནི་ ཨིནམ་ མ་ཚད་ </w:t>
      </w:r>
      <w:r>
        <w:t xml:space="preserve"># </w:t>
      </w:r>
      <w:r>
        <w:rPr>
          <w:rFonts w:cs="Microsoft Himalaya"/>
          <w:cs/>
          <w:lang w:bidi="bo-CN"/>
        </w:rPr>
        <w:t xml:space="preserve">འབྲུག་ གི་ རྒྱལ་རབས་ ལྷན་ཐབས་ ཅིག་ ལུ་ ཡང་ གྱུརཝ་ ལས་ </w:t>
      </w:r>
      <w:r>
        <w:t xml:space="preserve"># </w:t>
      </w:r>
      <w:r>
        <w:rPr>
          <w:rFonts w:cs="Microsoft Himalaya"/>
          <w:cs/>
          <w:lang w:bidi="bo-CN"/>
        </w:rPr>
        <w:t xml:space="preserve">རྒྱལ་ཁབ་ ཀྱི་ ཞབས་ཏོག་ སྦོམ་ ཅིག་ འགྲུབ་ མི་ འདི་ ལུ་ </w:t>
      </w:r>
      <w:r>
        <w:t xml:space="preserve"># </w:t>
      </w:r>
      <w:r>
        <w:rPr>
          <w:rFonts w:cs="Microsoft Himalaya"/>
          <w:cs/>
          <w:lang w:bidi="bo-CN"/>
        </w:rPr>
        <w:t xml:space="preserve">ང་ར་ དང་ འབྲུག་གཞུང་ གི་ ཁ་ཐུག་ ལས་ </w:t>
      </w:r>
      <w:r>
        <w:t xml:space="preserve"># </w:t>
      </w:r>
      <w:r>
        <w:rPr>
          <w:rFonts w:cs="Microsoft Himalaya"/>
          <w:cs/>
          <w:lang w:bidi="bo-CN"/>
        </w:rPr>
        <w:t xml:space="preserve">རྫོང་ཁ་གོང་འཕེལ་ལྷན་ཚོགས་ དང་ </w:t>
      </w:r>
      <w:r>
        <w:t xml:space="preserve"># </w:t>
      </w:r>
      <w:r>
        <w:rPr>
          <w:rFonts w:cs="Microsoft Himalaya"/>
          <w:cs/>
          <w:lang w:bidi="bo-CN"/>
        </w:rPr>
        <w:t xml:space="preserve">ལྷན་ཚོགས་ ཀྱི་ འགོ་དཔོན་ </w:t>
      </w:r>
      <w:r>
        <w:t xml:space="preserve"># </w:t>
      </w:r>
      <w:r>
        <w:rPr>
          <w:rFonts w:cs="Microsoft Himalaya"/>
          <w:cs/>
          <w:lang w:bidi="bo-CN"/>
        </w:rPr>
        <w:t xml:space="preserve">ལཱ་ འདི་ ནང་ བཅའ་མར་གཏོགས་ མི་ ཚུ་ ལུ་ </w:t>
      </w:r>
      <w:r>
        <w:t xml:space="preserve"># </w:t>
      </w:r>
      <w:r>
        <w:rPr>
          <w:rFonts w:cs="Microsoft Himalaya"/>
          <w:cs/>
          <w:lang w:bidi="bo-CN"/>
        </w:rPr>
        <w:t xml:space="preserve">དགའ་ཚོར་ དང་ བཅས་ པའི་ ལེགས་སོའི་ བཀྲིས་བདེ་ལེགས་ ཡོད ། </w:t>
      </w:r>
      <w:r>
        <w:t xml:space="preserve"># </w:t>
      </w:r>
      <w:r>
        <w:rPr>
          <w:rFonts w:cs="Microsoft Himalaya"/>
          <w:cs/>
          <w:lang w:bidi="bo-CN"/>
        </w:rPr>
        <w:t>།</w:t>
      </w:r>
    </w:p>
    <w:p w14:paraId="635F1A01" w14:textId="77777777" w:rsidR="00A536DF" w:rsidRDefault="00A536DF" w:rsidP="00A536DF">
      <w:pPr>
        <w:spacing w:after="0"/>
      </w:pPr>
      <w:r>
        <w:rPr>
          <w:rFonts w:cs="Microsoft Himalaya"/>
          <w:cs/>
          <w:lang w:bidi="bo-CN"/>
        </w:rPr>
        <w:t xml:space="preserve"> འཇིགས་མེད་འོད་ཟེར་ཕྲིན་ལས །</w:t>
      </w:r>
    </w:p>
    <w:p w14:paraId="52758F33" w14:textId="77777777" w:rsidR="00A536DF" w:rsidRDefault="00A536DF" w:rsidP="00A536DF">
      <w:pPr>
        <w:spacing w:after="0"/>
      </w:pPr>
      <w:r>
        <w:rPr>
          <w:rFonts w:cs="Microsoft Himalaya"/>
          <w:cs/>
          <w:lang w:bidi="bo-CN"/>
        </w:rPr>
        <w:t xml:space="preserve"> འབྲུག་གཞུང་ ། </w:t>
      </w:r>
      <w:r>
        <w:t xml:space="preserve"># </w:t>
      </w:r>
      <w:r>
        <w:rPr>
          <w:rFonts w:cs="Microsoft Himalaya"/>
          <w:cs/>
          <w:lang w:bidi="bo-CN"/>
        </w:rPr>
        <w:t>བློན་ཆེན །</w:t>
      </w:r>
    </w:p>
    <w:p w14:paraId="03037484" w14:textId="77777777" w:rsidR="00A536DF" w:rsidRDefault="00A536DF" w:rsidP="00A536DF">
      <w:pPr>
        <w:spacing w:after="0"/>
      </w:pPr>
      <w:r>
        <w:rPr>
          <w:rFonts w:cs="Microsoft Himalaya"/>
          <w:cs/>
          <w:lang w:bidi="bo-CN"/>
        </w:rPr>
        <w:t xml:space="preserve"> སྔོན་བརྗོད །</w:t>
      </w:r>
    </w:p>
    <w:p w14:paraId="3699AF64" w14:textId="77777777" w:rsidR="00A536DF" w:rsidRDefault="00A536DF" w:rsidP="00A536DF">
      <w:pPr>
        <w:spacing w:after="0"/>
      </w:pPr>
      <w:r>
        <w:rPr>
          <w:rFonts w:cs="Microsoft Himalaya"/>
          <w:cs/>
          <w:lang w:bidi="bo-CN"/>
        </w:rPr>
        <w:t xml:space="preserve"> ༄༅ ། </w:t>
      </w:r>
      <w:r>
        <w:t xml:space="preserve"># </w:t>
      </w:r>
      <w:r>
        <w:rPr>
          <w:rFonts w:cs="Microsoft Himalaya"/>
          <w:cs/>
          <w:lang w:bidi="bo-CN"/>
        </w:rPr>
        <w:t>། ཨོཾ་སྭསྟི །</w:t>
      </w:r>
    </w:p>
    <w:p w14:paraId="40EA5517" w14:textId="77777777" w:rsidR="00A536DF" w:rsidRDefault="00A536DF" w:rsidP="00A536DF">
      <w:pPr>
        <w:spacing w:after="0"/>
      </w:pPr>
      <w:r>
        <w:rPr>
          <w:rFonts w:cs="Microsoft Himalaya"/>
          <w:cs/>
          <w:lang w:bidi="bo-CN"/>
        </w:rPr>
        <w:t xml:space="preserve"> རིགས་ ཀུན་ ངོ་བོ་ ཆོས་སྐུ་ འོད་དཔག་མེད ། </w:t>
      </w:r>
      <w:r>
        <w:t xml:space="preserve"># </w:t>
      </w:r>
      <w:r>
        <w:rPr>
          <w:rFonts w:cs="Microsoft Himalaya"/>
          <w:cs/>
          <w:lang w:bidi="bo-CN"/>
        </w:rPr>
        <w:t>།</w:t>
      </w:r>
    </w:p>
    <w:p w14:paraId="78CF21F4" w14:textId="77777777" w:rsidR="00A536DF" w:rsidRDefault="00A536DF" w:rsidP="00A536DF">
      <w:pPr>
        <w:spacing w:after="0"/>
      </w:pPr>
      <w:r>
        <w:rPr>
          <w:rFonts w:cs="Microsoft Himalaya"/>
          <w:cs/>
          <w:lang w:bidi="bo-CN"/>
        </w:rPr>
        <w:t xml:space="preserve"> སྐྱོབ་ པའི་ ནུས་མཐུའི་ ཕུང་པོའི་ རང་ གཟུགས་ ཀྱིས ། </w:t>
      </w:r>
      <w:r>
        <w:t xml:space="preserve"># </w:t>
      </w:r>
      <w:r>
        <w:rPr>
          <w:rFonts w:cs="Microsoft Himalaya"/>
          <w:cs/>
          <w:lang w:bidi="bo-CN"/>
        </w:rPr>
        <w:t>།</w:t>
      </w:r>
    </w:p>
    <w:p w14:paraId="3D567C3C" w14:textId="77777777" w:rsidR="00A536DF" w:rsidRDefault="00A536DF" w:rsidP="00A536DF">
      <w:pPr>
        <w:spacing w:after="0"/>
      </w:pPr>
      <w:r>
        <w:rPr>
          <w:rFonts w:cs="Microsoft Himalaya"/>
          <w:cs/>
          <w:lang w:bidi="bo-CN"/>
        </w:rPr>
        <w:lastRenderedPageBreak/>
        <w:t xml:space="preserve"> འཛམ་གླིང་ སྤྱི་ དང་ ཁྱད་པར་ འབྲུག་ཡུལ་ འདི ། </w:t>
      </w:r>
      <w:r>
        <w:t xml:space="preserve"># </w:t>
      </w:r>
      <w:r>
        <w:rPr>
          <w:rFonts w:cs="Microsoft Himalaya"/>
          <w:cs/>
          <w:lang w:bidi="bo-CN"/>
        </w:rPr>
        <w:t>།</w:t>
      </w:r>
    </w:p>
    <w:p w14:paraId="39E8E788" w14:textId="77777777" w:rsidR="00A536DF" w:rsidRDefault="00A536DF" w:rsidP="00A536DF">
      <w:pPr>
        <w:spacing w:after="0"/>
      </w:pPr>
      <w:r>
        <w:rPr>
          <w:rFonts w:cs="Microsoft Himalaya"/>
          <w:cs/>
          <w:lang w:bidi="bo-CN"/>
        </w:rPr>
        <w:t xml:space="preserve"> སྦས་ཡུལ་ མཆོག་ མཛད་ ཨོ་རྒྱན་པདྨ་འབྱུང་ ། </w:t>
      </w:r>
      <w:r>
        <w:t xml:space="preserve"># </w:t>
      </w:r>
      <w:r>
        <w:rPr>
          <w:rFonts w:cs="Microsoft Himalaya"/>
          <w:cs/>
          <w:lang w:bidi="bo-CN"/>
        </w:rPr>
        <w:t>།</w:t>
      </w:r>
    </w:p>
    <w:p w14:paraId="37072F2A" w14:textId="77777777" w:rsidR="00A536DF" w:rsidRDefault="00A536DF" w:rsidP="00A536DF">
      <w:pPr>
        <w:spacing w:after="0"/>
      </w:pPr>
      <w:r>
        <w:rPr>
          <w:rFonts w:cs="Microsoft Himalaya"/>
          <w:cs/>
          <w:lang w:bidi="bo-CN"/>
        </w:rPr>
        <w:t xml:space="preserve"> ཐུགས་རྗེའི་ རང་ གཟུགས་ གང་ འདུལ་ སྤྲུལ་པའི་སྐུ ། </w:t>
      </w:r>
      <w:r>
        <w:t xml:space="preserve"># </w:t>
      </w:r>
      <w:r>
        <w:rPr>
          <w:rFonts w:cs="Microsoft Himalaya"/>
          <w:cs/>
          <w:lang w:bidi="bo-CN"/>
        </w:rPr>
        <w:t>།</w:t>
      </w:r>
    </w:p>
    <w:p w14:paraId="29A9212C" w14:textId="77777777" w:rsidR="00A536DF" w:rsidRDefault="00A536DF" w:rsidP="00A536DF">
      <w:pPr>
        <w:spacing w:after="0"/>
      </w:pPr>
      <w:r>
        <w:rPr>
          <w:rFonts w:cs="Microsoft Himalaya"/>
          <w:cs/>
          <w:lang w:bidi="bo-CN"/>
        </w:rPr>
        <w:t xml:space="preserve"> ཞིང་ འདིར་ མཐུ་ཆེན་ བླ་མའི་ སྐུར་ བཞེངས་ ཏེ ། </w:t>
      </w:r>
      <w:r>
        <w:t xml:space="preserve"># </w:t>
      </w:r>
      <w:r>
        <w:rPr>
          <w:rFonts w:cs="Microsoft Himalaya"/>
          <w:cs/>
          <w:lang w:bidi="bo-CN"/>
        </w:rPr>
        <w:t>།</w:t>
      </w:r>
    </w:p>
    <w:p w14:paraId="586A5054" w14:textId="77777777" w:rsidR="00A536DF" w:rsidRDefault="00A536DF" w:rsidP="00A536DF">
      <w:pPr>
        <w:spacing w:after="0"/>
      </w:pPr>
      <w:r>
        <w:rPr>
          <w:rFonts w:cs="Microsoft Himalaya"/>
          <w:cs/>
          <w:lang w:bidi="bo-CN"/>
        </w:rPr>
        <w:t xml:space="preserve"> ཆོས་ སྲིད་ ལུགས་ གཉིས་ བསྟན་པའི་ ཕྲིན་ལས་ ཀྱིས ། </w:t>
      </w:r>
      <w:r>
        <w:t xml:space="preserve"># </w:t>
      </w:r>
      <w:r>
        <w:rPr>
          <w:rFonts w:cs="Microsoft Himalaya"/>
          <w:cs/>
          <w:lang w:bidi="bo-CN"/>
        </w:rPr>
        <w:t>།</w:t>
      </w:r>
    </w:p>
    <w:p w14:paraId="01987AF7" w14:textId="77777777" w:rsidR="00A536DF" w:rsidRDefault="00A536DF" w:rsidP="00A536DF">
      <w:pPr>
        <w:spacing w:after="0"/>
      </w:pPr>
      <w:r>
        <w:rPr>
          <w:rFonts w:cs="Microsoft Himalaya"/>
          <w:cs/>
          <w:lang w:bidi="bo-CN"/>
        </w:rPr>
        <w:t xml:space="preserve"> དཔལ་ལྡན་འབྲུག་པའི་ གཞུང་ བཟང་ དབུ་ མཆོག་ བརྙེས ། </w:t>
      </w:r>
      <w:r>
        <w:t xml:space="preserve"># </w:t>
      </w:r>
      <w:r>
        <w:rPr>
          <w:rFonts w:cs="Microsoft Himalaya"/>
          <w:cs/>
          <w:lang w:bidi="bo-CN"/>
        </w:rPr>
        <w:t>།</w:t>
      </w:r>
    </w:p>
    <w:p w14:paraId="51B1FE0B" w14:textId="77777777" w:rsidR="00A536DF" w:rsidRDefault="00A536DF" w:rsidP="00A536DF">
      <w:pPr>
        <w:spacing w:after="0"/>
      </w:pPr>
      <w:r>
        <w:rPr>
          <w:rFonts w:cs="Microsoft Himalaya"/>
          <w:cs/>
          <w:lang w:bidi="bo-CN"/>
        </w:rPr>
        <w:t xml:space="preserve"> འབྲུག་ གི་ གདུལ་ཞིང་ ལུང་བསྟན་ དུས་ བབས་ ཏེ ། </w:t>
      </w:r>
      <w:r>
        <w:t xml:space="preserve"># </w:t>
      </w:r>
      <w:r>
        <w:rPr>
          <w:rFonts w:cs="Microsoft Himalaya"/>
          <w:cs/>
          <w:lang w:bidi="bo-CN"/>
        </w:rPr>
        <w:t>།</w:t>
      </w:r>
    </w:p>
    <w:p w14:paraId="346BBB33" w14:textId="77777777" w:rsidR="00A536DF" w:rsidRDefault="00A536DF" w:rsidP="00A536DF">
      <w:pPr>
        <w:spacing w:after="0"/>
      </w:pPr>
      <w:r>
        <w:rPr>
          <w:rFonts w:cs="Microsoft Himalaya"/>
          <w:cs/>
          <w:lang w:bidi="bo-CN"/>
        </w:rPr>
        <w:t xml:space="preserve"> འབྲུག་ མིའི་ དཔལ་ གྱུར་ དབང་ཕྱུག་ རྒྱལ་རབས་ ཀྱིས ། </w:t>
      </w:r>
      <w:r>
        <w:t xml:space="preserve"># </w:t>
      </w:r>
      <w:r>
        <w:rPr>
          <w:rFonts w:cs="Microsoft Himalaya"/>
          <w:cs/>
          <w:lang w:bidi="bo-CN"/>
        </w:rPr>
        <w:t>།</w:t>
      </w:r>
    </w:p>
    <w:p w14:paraId="23F9523F" w14:textId="77777777" w:rsidR="00A536DF" w:rsidRDefault="00A536DF" w:rsidP="00A536DF">
      <w:pPr>
        <w:spacing w:after="0"/>
      </w:pPr>
      <w:r>
        <w:rPr>
          <w:rFonts w:cs="Microsoft Himalaya"/>
          <w:cs/>
          <w:lang w:bidi="bo-CN"/>
        </w:rPr>
        <w:t xml:space="preserve"> འབྲུག་ཡུལ་ རྫོགས་ལྡན་ དཔལ་ ལ་ འགོད་མཛད་པའི ། </w:t>
      </w:r>
      <w:r>
        <w:t xml:space="preserve"># </w:t>
      </w:r>
      <w:r>
        <w:rPr>
          <w:rFonts w:cs="Microsoft Himalaya"/>
          <w:cs/>
          <w:lang w:bidi="bo-CN"/>
        </w:rPr>
        <w:t>།</w:t>
      </w:r>
    </w:p>
    <w:p w14:paraId="2ED4EFA3" w14:textId="77777777" w:rsidR="00A536DF" w:rsidRDefault="00A536DF" w:rsidP="00A536DF">
      <w:pPr>
        <w:spacing w:after="0"/>
      </w:pPr>
      <w:r>
        <w:rPr>
          <w:rFonts w:cs="Microsoft Himalaya"/>
          <w:cs/>
          <w:lang w:bidi="bo-CN"/>
        </w:rPr>
        <w:t xml:space="preserve"> འབྲུག་རྒྱལ་ རིམ་བྱོན་ ཡོངས་ ལ་ གུས་བཏུད་ ནས ། </w:t>
      </w:r>
      <w:r>
        <w:t xml:space="preserve"># </w:t>
      </w:r>
      <w:r>
        <w:rPr>
          <w:rFonts w:cs="Microsoft Himalaya"/>
          <w:cs/>
          <w:lang w:bidi="bo-CN"/>
        </w:rPr>
        <w:t>།</w:t>
      </w:r>
    </w:p>
    <w:p w14:paraId="39FA1542" w14:textId="77777777" w:rsidR="00A536DF" w:rsidRDefault="00A536DF" w:rsidP="00A536DF">
      <w:pPr>
        <w:spacing w:after="0"/>
      </w:pPr>
      <w:r>
        <w:rPr>
          <w:rFonts w:cs="Microsoft Himalaya"/>
          <w:cs/>
          <w:lang w:bidi="bo-CN"/>
        </w:rPr>
        <w:t xml:space="preserve"> འདི་ ན་ འདས་ པའི་ ལོ་ ཚོགས་ བརྒྱ་ ཡི་ རིང་ ། </w:t>
      </w:r>
      <w:r>
        <w:t xml:space="preserve"># </w:t>
      </w:r>
      <w:r>
        <w:rPr>
          <w:rFonts w:cs="Microsoft Himalaya"/>
          <w:cs/>
          <w:lang w:bidi="bo-CN"/>
        </w:rPr>
        <w:t>།</w:t>
      </w:r>
    </w:p>
    <w:p w14:paraId="4A0E6509" w14:textId="77777777" w:rsidR="00A536DF" w:rsidRDefault="00A536DF" w:rsidP="00A536DF">
      <w:pPr>
        <w:spacing w:after="0"/>
      </w:pPr>
      <w:r>
        <w:rPr>
          <w:rFonts w:cs="Microsoft Himalaya"/>
          <w:cs/>
          <w:lang w:bidi="bo-CN"/>
        </w:rPr>
        <w:t xml:space="preserve"> འབྲུག་ གི་ སྤྲུལ་པའི་རྒྱལ་པོ་ རིམ་བྱོན་ གྱིས ། </w:t>
      </w:r>
      <w:r>
        <w:t xml:space="preserve"># </w:t>
      </w:r>
      <w:r>
        <w:rPr>
          <w:rFonts w:cs="Microsoft Himalaya"/>
          <w:cs/>
          <w:lang w:bidi="bo-CN"/>
        </w:rPr>
        <w:t>།</w:t>
      </w:r>
    </w:p>
    <w:p w14:paraId="2546DEDE" w14:textId="77777777" w:rsidR="00A536DF" w:rsidRDefault="00A536DF" w:rsidP="00A536DF">
      <w:pPr>
        <w:spacing w:after="0"/>
      </w:pPr>
      <w:r>
        <w:rPr>
          <w:rFonts w:cs="Microsoft Himalaya"/>
          <w:cs/>
          <w:lang w:bidi="bo-CN"/>
        </w:rPr>
        <w:t xml:space="preserve"> རྒྱལ་ཁབ་ མི་མང་ ཕན་བདེཪ་ སྐྱོང་ བའི་ གཏམ ། </w:t>
      </w:r>
      <w:r>
        <w:t xml:space="preserve"># </w:t>
      </w:r>
      <w:r>
        <w:rPr>
          <w:rFonts w:cs="Microsoft Himalaya"/>
          <w:cs/>
          <w:lang w:bidi="bo-CN"/>
        </w:rPr>
        <w:t>།</w:t>
      </w:r>
    </w:p>
    <w:p w14:paraId="2AE0A0E6" w14:textId="77777777" w:rsidR="00A536DF" w:rsidRDefault="00A536DF" w:rsidP="00A536DF">
      <w:pPr>
        <w:spacing w:after="0"/>
      </w:pPr>
      <w:r>
        <w:rPr>
          <w:rFonts w:cs="Microsoft Himalaya"/>
          <w:cs/>
          <w:lang w:bidi="bo-CN"/>
        </w:rPr>
        <w:t xml:space="preserve"> སྙིང་བཅུད་ བདུད་རྩིའི་ ཐིགས་པ་ འདི་ ནང་ བཀོད ། </w:t>
      </w:r>
      <w:r>
        <w:t xml:space="preserve"># </w:t>
      </w:r>
      <w:r>
        <w:rPr>
          <w:rFonts w:cs="Microsoft Himalaya"/>
          <w:cs/>
          <w:lang w:bidi="bo-CN"/>
        </w:rPr>
        <w:t>།</w:t>
      </w:r>
    </w:p>
    <w:p w14:paraId="06895E84" w14:textId="77777777" w:rsidR="00A536DF" w:rsidRDefault="00A536DF" w:rsidP="00A536DF">
      <w:pPr>
        <w:spacing w:after="0"/>
      </w:pPr>
      <w:r>
        <w:rPr>
          <w:rFonts w:cs="Microsoft Himalaya"/>
          <w:cs/>
          <w:lang w:bidi="bo-CN"/>
        </w:rPr>
        <w:t xml:space="preserve"> ཞེས་ མཆོད་པར་བརྗོད་པ་ དང་ </w:t>
      </w:r>
      <w:r>
        <w:t xml:space="preserve"># </w:t>
      </w:r>
      <w:r>
        <w:rPr>
          <w:rFonts w:cs="Microsoft Himalaya"/>
          <w:cs/>
          <w:lang w:bidi="bo-CN"/>
        </w:rPr>
        <w:t xml:space="preserve">བརྩམ་པར་དམ་བཅའ་བའི་ ཚིག་ གིས་ སྣ་ དྲངས་ ཏེ་ ཞུ་ ནི་ འདི་ཡང་ </w:t>
      </w:r>
      <w:r>
        <w:t xml:space="preserve"># </w:t>
      </w:r>
      <w:r>
        <w:rPr>
          <w:rFonts w:cs="Microsoft Himalaya"/>
          <w:cs/>
          <w:lang w:bidi="bo-CN"/>
        </w:rPr>
        <w:t xml:space="preserve">དཔལ་ལྡན་འབྲུག་པའི་ རྒྱལ་ཁབ་ འདི་ ནང་ </w:t>
      </w:r>
      <w:r>
        <w:t xml:space="preserve"># </w:t>
      </w:r>
      <w:r>
        <w:rPr>
          <w:rFonts w:cs="Microsoft Himalaya"/>
          <w:cs/>
          <w:lang w:bidi="bo-CN"/>
        </w:rPr>
        <w:t xml:space="preserve">དཀོན་མཆོག་གསུམ་ གྱི་ ཐུགས་རྗེའི་ བྱིན་རླབས་ དང་ </w:t>
      </w:r>
      <w:r>
        <w:t xml:space="preserve"># </w:t>
      </w:r>
      <w:r>
        <w:rPr>
          <w:rFonts w:cs="Microsoft Himalaya"/>
          <w:cs/>
          <w:lang w:bidi="bo-CN"/>
        </w:rPr>
        <w:t xml:space="preserve">མི་སེར་ ཡོངས་ ཀྱི་ སྤྱི་མཐུན་ བསོད་ནམས་ ཀྱི་ ཁ་རྗེ་ ལས་ བརྟེན་ </w:t>
      </w:r>
      <w:r>
        <w:t xml:space="preserve"># </w:t>
      </w:r>
      <w:r>
        <w:rPr>
          <w:rFonts w:cs="Microsoft Himalaya"/>
          <w:cs/>
          <w:lang w:bidi="bo-CN"/>
        </w:rPr>
        <w:t xml:space="preserve">ད་རེས་ ལས་ ལོ་ བརྒྱ་ གཅིག་ གི་ ཧེ་མ་ </w:t>
      </w:r>
      <w:r>
        <w:t xml:space="preserve"># </w:t>
      </w:r>
      <w:r>
        <w:rPr>
          <w:rFonts w:cs="Microsoft Himalaya"/>
          <w:cs/>
          <w:lang w:bidi="bo-CN"/>
        </w:rPr>
        <w:t xml:space="preserve">སངས་རྒྱས་ གཉིས་པ་ ཨོ་རྒྱན་གུ་རུ་རིན་པོ་ཆེའི་ ལུང་ གིས་ གྲུབ་ པའི་ </w:t>
      </w:r>
      <w:r>
        <w:t xml:space="preserve"># </w:t>
      </w:r>
      <w:r>
        <w:rPr>
          <w:rFonts w:cs="Microsoft Himalaya"/>
          <w:cs/>
          <w:lang w:bidi="bo-CN"/>
        </w:rPr>
        <w:t xml:space="preserve">འབྲུག་ སྤྱི་ཁྱབ་ </w:t>
      </w:r>
      <w:r>
        <w:t xml:space="preserve"># </w:t>
      </w:r>
      <w:r>
        <w:rPr>
          <w:rFonts w:cs="Microsoft Himalaya"/>
          <w:cs/>
          <w:lang w:bidi="bo-CN"/>
        </w:rPr>
        <w:t xml:space="preserve">མི་དབང་ ཀྲོང་གསར་ དཔོན་སློབ་ </w:t>
      </w:r>
      <w:r>
        <w:t xml:space="preserve"># </w:t>
      </w:r>
      <w:r>
        <w:rPr>
          <w:rFonts w:cs="Microsoft Himalaya"/>
          <w:cs/>
          <w:lang w:bidi="bo-CN"/>
        </w:rPr>
        <w:t xml:space="preserve">གོང་ས་ ཨོ་རྒྱན་དབང་ཕྱུག་ མཆོག་ </w:t>
      </w:r>
      <w:r>
        <w:t xml:space="preserve"># </w:t>
      </w:r>
      <w:r>
        <w:rPr>
          <w:rFonts w:cs="Microsoft Himalaya"/>
          <w:cs/>
          <w:lang w:bidi="bo-CN"/>
        </w:rPr>
        <w:t xml:space="preserve">འབྲུག་ གི་ རྒྱལ་ ཐོག་ དང་པའི་ གསེར་ཁྲི་ གུ་ </w:t>
      </w:r>
      <w:r>
        <w:t xml:space="preserve"># </w:t>
      </w:r>
      <w:r>
        <w:rPr>
          <w:rFonts w:cs="Microsoft Himalaya"/>
          <w:cs/>
          <w:lang w:bidi="bo-CN"/>
        </w:rPr>
        <w:t>འབྲུག་ མི་ ཡོངས་ ཀྱིས་ མགྲིན་དབྱངས་ གཅིག་གྱུར་ གྱི་ ཐོག་ ལས་ མངའ་གསོལ་ ཞུ་ ནུག །</w:t>
      </w:r>
    </w:p>
    <w:p w14:paraId="5EFBA1F4" w14:textId="77777777" w:rsidR="00A536DF" w:rsidRDefault="00A536DF" w:rsidP="00A536DF">
      <w:pPr>
        <w:spacing w:after="0"/>
      </w:pPr>
      <w:r>
        <w:rPr>
          <w:rFonts w:cs="Microsoft Himalaya"/>
          <w:cs/>
          <w:lang w:bidi="bo-CN"/>
        </w:rPr>
        <w:t xml:space="preserve"> དེ་ལས་ཚུར་ འགོ་བཙུགས་ ཏེ་ </w:t>
      </w:r>
      <w:r>
        <w:t xml:space="preserve"># </w:t>
      </w:r>
      <w:r>
        <w:rPr>
          <w:rFonts w:cs="Microsoft Himalaya"/>
          <w:cs/>
          <w:lang w:bidi="bo-CN"/>
        </w:rPr>
        <w:t xml:space="preserve">ད་ཚུན་ དབང་ཕྱུག་ བརྒྱུད་འཛིན་ གྱི་ རྒྱལ་རབས་ རིམ་བྱོན་ གཅིག་ ལས་ གཅིག་ ལྷགཔ་ སྦེ་ </w:t>
      </w:r>
      <w:r>
        <w:t xml:space="preserve"># </w:t>
      </w:r>
      <w:r>
        <w:rPr>
          <w:rFonts w:cs="Microsoft Himalaya"/>
          <w:cs/>
          <w:lang w:bidi="bo-CN"/>
        </w:rPr>
        <w:t xml:space="preserve">འབྲུག་ རྒྱལ་ཁབ་ འདི་ ནང་ ལོ་ གཅིག་ ལས་ ལོ་ གཅིག་ </w:t>
      </w:r>
      <w:r>
        <w:t xml:space="preserve"># </w:t>
      </w:r>
      <w:r>
        <w:rPr>
          <w:rFonts w:cs="Microsoft Himalaya"/>
          <w:cs/>
          <w:lang w:bidi="bo-CN"/>
        </w:rPr>
        <w:t xml:space="preserve">རྒྱལ་ཁབ་ ཀྱི་ རང་དབང་ བཙན་ཐབས་ དང་ སྲུང་སྐྱོབ ། </w:t>
      </w:r>
      <w:r>
        <w:t xml:space="preserve"># </w:t>
      </w:r>
      <w:r>
        <w:rPr>
          <w:rFonts w:cs="Microsoft Himalaya"/>
          <w:cs/>
          <w:lang w:bidi="bo-CN"/>
        </w:rPr>
        <w:t xml:space="preserve">མི་སེར་ གྱི་ སྐྱིད་སྡུག་ ཡར་དྲག་ དང་ ཞི་བདེ་ རྒྱུན་བརྟན་ </w:t>
      </w:r>
      <w:r>
        <w:t xml:space="preserve"># </w:t>
      </w:r>
      <w:r>
        <w:rPr>
          <w:rFonts w:cs="Microsoft Himalaya"/>
          <w:cs/>
          <w:lang w:bidi="bo-CN"/>
        </w:rPr>
        <w:t xml:space="preserve">དཔལ་འབྱོར་ གོང་འཕེལ་ དང་ དགའ་སྐྱིད་ </w:t>
      </w:r>
      <w:r>
        <w:t xml:space="preserve"># </w:t>
      </w:r>
      <w:r>
        <w:rPr>
          <w:rFonts w:cs="Microsoft Himalaya"/>
          <w:cs/>
          <w:lang w:bidi="bo-CN"/>
        </w:rPr>
        <w:t xml:space="preserve">རྒྱལ་ཁབ་ ཀྱི་ ལྕོགས་གྲུབ་ དང་ མིང་གཏམ་ སྙན་གྲགས་ ཚུ་ </w:t>
      </w:r>
      <w:r>
        <w:t xml:space="preserve"># </w:t>
      </w:r>
      <w:r>
        <w:rPr>
          <w:rFonts w:cs="Microsoft Himalaya"/>
          <w:cs/>
          <w:lang w:bidi="bo-CN"/>
        </w:rPr>
        <w:t xml:space="preserve">ཡར་དྲག་ བསམ་ཡུལ་ ལས་ འདས་ པར་ བཟོ་ གནང་ སྟེ་ </w:t>
      </w:r>
      <w:r>
        <w:t xml:space="preserve"># </w:t>
      </w:r>
      <w:r>
        <w:rPr>
          <w:rFonts w:cs="Microsoft Himalaya"/>
          <w:cs/>
          <w:lang w:bidi="bo-CN"/>
        </w:rPr>
        <w:t xml:space="preserve">ཧེ་མ་ འཛམ་གླིང་ གི་ ཟུར་ཁར་ ལུས་ ཏེ་ ཡོད་ མི་ འབྲུག་ རྒྱལ་ཁབ་ འདི་ </w:t>
      </w:r>
      <w:r>
        <w:t xml:space="preserve"># </w:t>
      </w:r>
      <w:r>
        <w:rPr>
          <w:rFonts w:cs="Microsoft Himalaya"/>
          <w:cs/>
          <w:lang w:bidi="bo-CN"/>
        </w:rPr>
        <w:t xml:space="preserve">ད་རེས་ འཛམ་གླིང་ ནང་ རང་དབང་ཅན་ གྱི་ རྒྱལ་ཁབ་ གཞན་ ཚུ་ དང་ འདྲ་མཉམ་ བཟོ་ གནང་ བས་ མི་དོ་ </w:t>
      </w:r>
      <w:r>
        <w:t xml:space="preserve"># </w:t>
      </w:r>
      <w:r>
        <w:rPr>
          <w:rFonts w:cs="Microsoft Himalaya"/>
          <w:cs/>
          <w:lang w:bidi="bo-CN"/>
        </w:rPr>
        <w:t>གཞན་ ལས་ ལྷག་ པའི་ ངོས་འཛིན་ དང་ གཟེངས་བསྟོད་ འཐོབ་ མི་ ཅིག་ ལུ་ བཟོ་ གནང་ སྟེ་ ཡོད །</w:t>
      </w:r>
    </w:p>
    <w:p w14:paraId="7680E9B9" w14:textId="77777777" w:rsidR="00A536DF" w:rsidRDefault="00A536DF" w:rsidP="00A536DF">
      <w:pPr>
        <w:spacing w:after="0"/>
      </w:pPr>
      <w:r>
        <w:rPr>
          <w:rFonts w:cs="Microsoft Himalaya"/>
          <w:cs/>
          <w:lang w:bidi="bo-CN"/>
        </w:rPr>
        <w:t xml:space="preserve"> དེ་བཟུམ་ མའི་ གྲུབ་འབྲས་ བསམ་གྱིས་མི་ཁྱབ་པ་ བཏོན་ གནང་ མི་ </w:t>
      </w:r>
      <w:r>
        <w:t xml:space="preserve"># </w:t>
      </w:r>
      <w:r>
        <w:rPr>
          <w:rFonts w:cs="Microsoft Himalaya"/>
          <w:cs/>
          <w:lang w:bidi="bo-CN"/>
        </w:rPr>
        <w:t xml:space="preserve">རྒྱལ་ཁབ་ ཀྱི་ བསོད་ནམས་ བྱེ་བ་ ལས་ གྲུབ་ པའི་ </w:t>
      </w:r>
      <w:r>
        <w:t xml:space="preserve"># </w:t>
      </w:r>
      <w:r>
        <w:rPr>
          <w:rFonts w:cs="Microsoft Himalaya"/>
          <w:cs/>
          <w:lang w:bidi="bo-CN"/>
        </w:rPr>
        <w:t xml:space="preserve">འབྲུག་ གི་ རྒྱལ་བརྒྱུད་རིང་ལུགས་ དབུ་ བརྙེས་ ཏེ་ </w:t>
      </w:r>
      <w:r>
        <w:t xml:space="preserve"># </w:t>
      </w:r>
      <w:r>
        <w:rPr>
          <w:rFonts w:cs="Microsoft Himalaya"/>
          <w:cs/>
          <w:lang w:bidi="bo-CN"/>
        </w:rPr>
        <w:t xml:space="preserve">ད་རེས་ སྤྱི་ལོ་ </w:t>
      </w:r>
      <w:r>
        <w:t xml:space="preserve"># NUM # </w:t>
      </w:r>
      <w:r>
        <w:rPr>
          <w:rFonts w:cs="Microsoft Himalaya"/>
          <w:cs/>
          <w:lang w:bidi="bo-CN"/>
        </w:rPr>
        <w:t xml:space="preserve">ཚུན་ ལུ་ </w:t>
      </w:r>
      <w:r>
        <w:t xml:space="preserve"># </w:t>
      </w:r>
      <w:r>
        <w:rPr>
          <w:rFonts w:cs="Microsoft Himalaya"/>
          <w:cs/>
          <w:lang w:bidi="bo-CN"/>
        </w:rPr>
        <w:t xml:space="preserve">ལོ་ བརྒྱ་ འཁོར་ བའི་ དུས་སྟོན་ དང་ གཅིག་ཁར་ </w:t>
      </w:r>
      <w:r>
        <w:t xml:space="preserve"># </w:t>
      </w:r>
      <w:r>
        <w:rPr>
          <w:rFonts w:cs="Microsoft Himalaya"/>
          <w:cs/>
          <w:lang w:bidi="bo-CN"/>
        </w:rPr>
        <w:t xml:space="preserve">དཔལ་ མི་དབང་ འཇིགས་མེད་གེ་སར་རྣམ་རྒྱལ་དབང་ཕྱུག་ མཆོག་ </w:t>
      </w:r>
      <w:r>
        <w:t xml:space="preserve"># </w:t>
      </w:r>
      <w:r>
        <w:rPr>
          <w:rFonts w:cs="Microsoft Himalaya"/>
          <w:cs/>
          <w:lang w:bidi="bo-CN"/>
        </w:rPr>
        <w:t xml:space="preserve">འབྲུག་ གི་ རྒྱལ་རབས་ ལྔ་ པའི་ གསེར་ཁྲི་ མངའ་གསོལ་ དང་ </w:t>
      </w:r>
      <w:r>
        <w:t xml:space="preserve"># </w:t>
      </w:r>
      <w:r>
        <w:rPr>
          <w:rFonts w:cs="Microsoft Himalaya"/>
          <w:cs/>
          <w:lang w:bidi="bo-CN"/>
        </w:rPr>
        <w:t xml:space="preserve">རྒྱལ་ཁབ་ ནང་ དམངས་གཙོའི་ གཞུང་ གི་ རིང་ལུགས་ དབུ་བཙུགས་ པའི་ </w:t>
      </w:r>
      <w:r>
        <w:t xml:space="preserve"># </w:t>
      </w:r>
      <w:r>
        <w:rPr>
          <w:rFonts w:cs="Microsoft Himalaya"/>
          <w:cs/>
          <w:lang w:bidi="bo-CN"/>
        </w:rPr>
        <w:t xml:space="preserve">རྒྱལ་རབས་ཅན་ གྱི་ དུས་ཆེན་ གསུམ་ འཛོམས་ ཀྱི་ དགའ་སྟོན་ བརྩི་སྲུང་ ཞུ་ དོན་ལུ་ </w:t>
      </w:r>
      <w:r>
        <w:t xml:space="preserve"># </w:t>
      </w:r>
      <w:r>
        <w:rPr>
          <w:rFonts w:cs="Microsoft Himalaya"/>
          <w:cs/>
          <w:lang w:bidi="bo-CN"/>
        </w:rPr>
        <w:t xml:space="preserve">རྫོང་ཁ་གོང་འཕེལ་ལྷན་ཚོགས་ ཀྱི་ ཁོངས་ ལས་ </w:t>
      </w:r>
      <w:r>
        <w:t xml:space="preserve"># </w:t>
      </w:r>
      <w:r>
        <w:rPr>
          <w:rFonts w:cs="Microsoft Himalaya"/>
          <w:cs/>
          <w:lang w:bidi="bo-CN"/>
        </w:rPr>
        <w:t xml:space="preserve">འབྲུག་ གི་ རྒྱལ་བརྒྱུད་ རིང་ལུགས་ ཀྱིས་ </w:t>
      </w:r>
      <w:r>
        <w:t xml:space="preserve"># </w:t>
      </w:r>
      <w:r>
        <w:rPr>
          <w:rFonts w:cs="Microsoft Himalaya"/>
          <w:cs/>
          <w:lang w:bidi="bo-CN"/>
        </w:rPr>
        <w:t xml:space="preserve">འདས་པའི་ ལོ་ བརྒྱའི་ རིང་ ལུ་ </w:t>
      </w:r>
      <w:r>
        <w:t xml:space="preserve"># </w:t>
      </w:r>
      <w:r>
        <w:rPr>
          <w:rFonts w:cs="Microsoft Himalaya"/>
          <w:cs/>
          <w:lang w:bidi="bo-CN"/>
        </w:rPr>
        <w:t xml:space="preserve">རྒྱལ་ཁབ་ ནང་ རླབས་ཆེན་ ཆོས་ སྲིད་ ཀྱི་ མཛད་པ་ རྒྱ་ཆེ་ </w:t>
      </w:r>
      <w:r>
        <w:t xml:space="preserve"># </w:t>
      </w:r>
      <w:r>
        <w:rPr>
          <w:rFonts w:cs="Microsoft Himalaya"/>
          <w:cs/>
          <w:lang w:bidi="bo-CN"/>
        </w:rPr>
        <w:t xml:space="preserve">གྲངས་མང་ </w:t>
      </w:r>
      <w:r>
        <w:t xml:space="preserve"># </w:t>
      </w:r>
      <w:r>
        <w:rPr>
          <w:rFonts w:cs="Microsoft Himalaya"/>
          <w:cs/>
          <w:lang w:bidi="bo-CN"/>
        </w:rPr>
        <w:t xml:space="preserve">གཏིང་ཟབ་ </w:t>
      </w:r>
      <w:r>
        <w:t xml:space="preserve"># </w:t>
      </w:r>
      <w:r>
        <w:rPr>
          <w:rFonts w:cs="Microsoft Himalaya"/>
          <w:cs/>
          <w:lang w:bidi="bo-CN"/>
        </w:rPr>
        <w:t xml:space="preserve">དུས་ ནམ་ ཡང་ བརྗོད་ ཀྱིས་ མ་ ལངས་ པའི་ </w:t>
      </w:r>
      <w:r>
        <w:t xml:space="preserve"># </w:t>
      </w:r>
      <w:r>
        <w:rPr>
          <w:rFonts w:cs="Microsoft Himalaya"/>
          <w:cs/>
          <w:lang w:bidi="bo-CN"/>
        </w:rPr>
        <w:t xml:space="preserve">མཛད་པ་ བསམ་གྱིས་མི་ཁྱབ་པར་ ཡོད་ མི་ ཚུ་ གི་ ནང་ ལས་ </w:t>
      </w:r>
      <w:r>
        <w:t xml:space="preserve"># </w:t>
      </w:r>
      <w:r>
        <w:rPr>
          <w:rFonts w:cs="Microsoft Himalaya"/>
          <w:cs/>
          <w:lang w:bidi="bo-CN"/>
        </w:rPr>
        <w:t xml:space="preserve">བཀྲིན་དགའ་ཚོར་ ཞུ་ ནིའི་ དམིགས་རྟེན་ ལུ་ </w:t>
      </w:r>
      <w:r>
        <w:t xml:space="preserve"># </w:t>
      </w:r>
      <w:r>
        <w:rPr>
          <w:rFonts w:cs="Microsoft Himalaya"/>
          <w:cs/>
          <w:lang w:bidi="bo-CN"/>
        </w:rPr>
        <w:t xml:space="preserve">རྒྱ་མཚོའི་ ནང་ ལས་ ཆུ་ ཐིགས་ ཙམ་ གྱི་ དཔེ་ བཟུམ་ </w:t>
      </w:r>
      <w:r>
        <w:t xml:space="preserve"># </w:t>
      </w:r>
      <w:r>
        <w:rPr>
          <w:rFonts w:cs="Microsoft Himalaya"/>
          <w:cs/>
          <w:lang w:bidi="bo-CN"/>
        </w:rPr>
        <w:t xml:space="preserve">འབྲུག་རྒྱལ་ དང་པའི་ མཛད་བཅུད་ </w:t>
      </w:r>
      <w:r>
        <w:t xml:space="preserve"># NUM # </w:t>
      </w:r>
      <w:r>
        <w:rPr>
          <w:rFonts w:cs="Microsoft Himalaya"/>
          <w:cs/>
          <w:lang w:bidi="bo-CN"/>
        </w:rPr>
        <w:t xml:space="preserve">དང་ </w:t>
      </w:r>
      <w:r>
        <w:t xml:space="preserve"># </w:t>
      </w:r>
      <w:r>
        <w:rPr>
          <w:rFonts w:cs="Microsoft Himalaya"/>
          <w:cs/>
          <w:lang w:bidi="bo-CN"/>
        </w:rPr>
        <w:t xml:space="preserve">འབྲུག་རྒྱལ་ གཉིས་པའི་ མཛད་བཅུད་ </w:t>
      </w:r>
      <w:r>
        <w:t xml:space="preserve"># NUM # </w:t>
      </w:r>
      <w:r>
        <w:rPr>
          <w:rFonts w:cs="Microsoft Himalaya"/>
          <w:cs/>
          <w:lang w:bidi="bo-CN"/>
        </w:rPr>
        <w:t xml:space="preserve">འབྲུག་རྒྱལ་ གསུམ་པའི་ མཛད་བཅུད་ </w:t>
      </w:r>
      <w:r>
        <w:t xml:space="preserve"># NUM # </w:t>
      </w:r>
      <w:r>
        <w:rPr>
          <w:rFonts w:cs="Microsoft Himalaya"/>
          <w:cs/>
          <w:lang w:bidi="bo-CN"/>
        </w:rPr>
        <w:t xml:space="preserve">འབྲུག་རྒྱལ་ བཞི་པའི་ མཛད་བཅུད་ </w:t>
      </w:r>
      <w:r>
        <w:t xml:space="preserve"># NUM # </w:t>
      </w:r>
      <w:r>
        <w:rPr>
          <w:rFonts w:cs="Microsoft Himalaya"/>
          <w:cs/>
          <w:lang w:bidi="bo-CN"/>
        </w:rPr>
        <w:t xml:space="preserve">འབྲུག་རྒྱལ་ ལྔ་པའི་ མཛད་བཅུད་ </w:t>
      </w:r>
      <w:r>
        <w:t xml:space="preserve"># NUM # </w:t>
      </w:r>
      <w:r>
        <w:rPr>
          <w:rFonts w:cs="Microsoft Himalaya"/>
          <w:cs/>
          <w:lang w:bidi="bo-CN"/>
        </w:rPr>
        <w:t xml:space="preserve">བཅས་ མཛད་བཅུད་ </w:t>
      </w:r>
      <w:r>
        <w:t xml:space="preserve"># NUM # </w:t>
      </w:r>
      <w:r>
        <w:rPr>
          <w:rFonts w:cs="Microsoft Himalaya"/>
          <w:cs/>
          <w:lang w:bidi="bo-CN"/>
        </w:rPr>
        <w:t xml:space="preserve">གདམ་ཁ་ རྐྱབ་ སྟེ་ </w:t>
      </w:r>
      <w:r>
        <w:t xml:space="preserve"># </w:t>
      </w:r>
      <w:r>
        <w:rPr>
          <w:rFonts w:cs="Microsoft Himalaya"/>
          <w:cs/>
          <w:lang w:bidi="bo-CN"/>
        </w:rPr>
        <w:t xml:space="preserve">འབྲུག་ གི་ རྒྱལ་བརྒྱུད་ལོ་བརྒྱའི་མཛད་རྗེས་དྲན་དེབ་ དཔེ་དེབ་ འདི་ </w:t>
      </w:r>
      <w:r>
        <w:t xml:space="preserve"># </w:t>
      </w:r>
      <w:r>
        <w:rPr>
          <w:rFonts w:cs="Microsoft Himalaya"/>
          <w:cs/>
          <w:lang w:bidi="bo-CN"/>
        </w:rPr>
        <w:t xml:space="preserve">དཔེ་སྐྲུན་ ཞུ་ ཐོག་ ལས་ </w:t>
      </w:r>
      <w:r>
        <w:t xml:space="preserve"># </w:t>
      </w:r>
      <w:r>
        <w:rPr>
          <w:rFonts w:cs="Microsoft Himalaya"/>
          <w:cs/>
          <w:lang w:bidi="bo-CN"/>
        </w:rPr>
        <w:t xml:space="preserve">འབྲུག་ གི་ སྤྱི་བོའི་ ནོར་བུ་ </w:t>
      </w:r>
      <w:r>
        <w:t xml:space="preserve"># </w:t>
      </w:r>
      <w:r>
        <w:rPr>
          <w:rFonts w:cs="Microsoft Himalaya"/>
          <w:cs/>
          <w:lang w:bidi="bo-CN"/>
        </w:rPr>
        <w:t xml:space="preserve">བསམ་འཕེལ་དབང་གི་རྒྱལ་པོ་ </w:t>
      </w:r>
      <w:r>
        <w:t xml:space="preserve"># </w:t>
      </w:r>
      <w:r>
        <w:rPr>
          <w:rFonts w:cs="Microsoft Himalaya"/>
          <w:cs/>
          <w:lang w:bidi="bo-CN"/>
        </w:rPr>
        <w:t xml:space="preserve">མི་དབང་ རྒྱལ་རབས་ ལྔའི་ སྐུ་དྲིན་ དྲིན་འབུལ་ གྱི་ </w:t>
      </w:r>
      <w:r>
        <w:t xml:space="preserve"># </w:t>
      </w:r>
      <w:r>
        <w:rPr>
          <w:rFonts w:cs="Microsoft Himalaya"/>
          <w:cs/>
          <w:lang w:bidi="bo-CN"/>
        </w:rPr>
        <w:t>མཆོད་ པར་ དམིགས་ ཏེ་ ཕུལཝ་ ཨིན །</w:t>
      </w:r>
    </w:p>
    <w:p w14:paraId="4A93677A" w14:textId="77777777" w:rsidR="00A536DF" w:rsidRDefault="00A536DF" w:rsidP="00A536DF">
      <w:pPr>
        <w:spacing w:after="0"/>
      </w:pPr>
      <w:r>
        <w:rPr>
          <w:rFonts w:cs="Microsoft Himalaya"/>
          <w:cs/>
          <w:lang w:bidi="bo-CN"/>
        </w:rPr>
        <w:t xml:space="preserve"> འབྲུག་ གི་ རྒྱལ་བརྒྱུད་ལོ་བརྒྱའི་མཛད་རྗེས་དྲན་དེབ་ འདི་ ནང་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w:t>
      </w:r>
      <w:r>
        <w:t xml:space="preserve"># </w:t>
      </w:r>
      <w:r>
        <w:rPr>
          <w:rFonts w:cs="Microsoft Himalaya"/>
          <w:cs/>
          <w:lang w:bidi="bo-CN"/>
        </w:rPr>
        <w:t xml:space="preserve">མི་དབང་ གོང་ས་ ཨོ་རྒྱན་དབང་ཕྱུག་ མཆོག་ ལུ་ </w:t>
      </w:r>
      <w:r>
        <w:t xml:space="preserve"># </w:t>
      </w:r>
      <w:r>
        <w:rPr>
          <w:rFonts w:cs="Microsoft Himalaya"/>
          <w:cs/>
          <w:lang w:bidi="bo-CN"/>
        </w:rPr>
        <w:t xml:space="preserve">འབྲུག་ གི་ གཞུང་ དགེ་འདུན་གྲྭ་ཚང་ དང་ </w:t>
      </w:r>
      <w:r>
        <w:t xml:space="preserve"># </w:t>
      </w:r>
      <w:r>
        <w:rPr>
          <w:rFonts w:cs="Microsoft Himalaya"/>
          <w:cs/>
          <w:lang w:bidi="bo-CN"/>
        </w:rPr>
        <w:t xml:space="preserve">དཔོན་ཁག་ འབངས་ མི་སེར་ ཡོངས་ ཀྱིས་ </w:t>
      </w:r>
      <w:r>
        <w:t xml:space="preserve"># </w:t>
      </w:r>
      <w:r>
        <w:rPr>
          <w:rFonts w:cs="Microsoft Himalaya"/>
          <w:cs/>
          <w:lang w:bidi="bo-CN"/>
        </w:rPr>
        <w:t xml:space="preserve">རྒྱལ་པོའི་ རྒྱལ་སྲིད་ ཀྱི་ དབང་ཆ་ ཕུལ་ ཏེ་ </w:t>
      </w:r>
      <w:r>
        <w:t xml:space="preserve"># </w:t>
      </w:r>
      <w:r>
        <w:rPr>
          <w:rFonts w:cs="Microsoft Himalaya"/>
          <w:cs/>
          <w:lang w:bidi="bo-CN"/>
        </w:rPr>
        <w:t xml:space="preserve">རྒྱལ་བརྒྱུད་ རིང་ལུགས་ དབུ་ བརྙེས་ པ་ ལས་ འགོ་ བཟུང་ སྟེ་ </w:t>
      </w:r>
      <w:r>
        <w:t xml:space="preserve"># </w:t>
      </w:r>
      <w:r>
        <w:rPr>
          <w:rFonts w:cs="Microsoft Himalaya"/>
          <w:cs/>
          <w:lang w:bidi="bo-CN"/>
        </w:rPr>
        <w:t xml:space="preserve">རང་ལུགས་ ས་ ཕོ་ བྱི་ལོ་ </w:t>
      </w:r>
      <w:r>
        <w:t xml:space="preserve"># </w:t>
      </w:r>
      <w:r>
        <w:rPr>
          <w:rFonts w:cs="Microsoft Himalaya"/>
          <w:cs/>
          <w:lang w:bidi="bo-CN"/>
        </w:rPr>
        <w:t xml:space="preserve">ཟླ་ </w:t>
      </w:r>
      <w:r>
        <w:t># NUM</w:t>
      </w:r>
      <w:r>
        <w:rPr>
          <w:rFonts w:cs="Microsoft Himalaya"/>
          <w:cs/>
          <w:lang w:bidi="bo-CN"/>
        </w:rPr>
        <w:t xml:space="preserve">པའི་ ཚེས་ </w:t>
      </w:r>
      <w:r>
        <w:t xml:space="preserve"># NUM # </w:t>
      </w:r>
      <w:r>
        <w:rPr>
          <w:rFonts w:cs="Microsoft Himalaya"/>
          <w:cs/>
          <w:lang w:bidi="bo-CN"/>
        </w:rPr>
        <w:t xml:space="preserve">སྤྱི་ལོ་ </w:t>
      </w:r>
      <w:r>
        <w:t xml:space="preserve"># NUM # </w:t>
      </w:r>
      <w:r>
        <w:rPr>
          <w:rFonts w:cs="Microsoft Himalaya"/>
          <w:cs/>
          <w:lang w:bidi="bo-CN"/>
        </w:rPr>
        <w:t xml:space="preserve">ཟླ་ </w:t>
      </w:r>
      <w:r>
        <w:t># NUM</w:t>
      </w:r>
      <w:r>
        <w:rPr>
          <w:rFonts w:cs="Microsoft Himalaya"/>
          <w:cs/>
          <w:lang w:bidi="bo-CN"/>
        </w:rPr>
        <w:t xml:space="preserve">པའི་ ཚེས་ </w:t>
      </w:r>
      <w:r>
        <w:t xml:space="preserve"># </w:t>
      </w:r>
      <w:r>
        <w:rPr>
          <w:rFonts w:cs="Microsoft Himalaya"/>
          <w:cs/>
          <w:lang w:bidi="bo-CN"/>
        </w:rPr>
        <w:t xml:space="preserve">ལུ་ </w:t>
      </w:r>
      <w:r>
        <w:t xml:space="preserve"># </w:t>
      </w:r>
      <w:r>
        <w:rPr>
          <w:rFonts w:cs="Microsoft Himalaya"/>
          <w:cs/>
          <w:lang w:bidi="bo-CN"/>
        </w:rPr>
        <w:t>མི་དབང་ མངའ་བདག་ འབྲུག་རྒྱལ་ ལྔ་པ་ གསེར་ཁྲིར་ མངའ་གསོལ་ ཞུ་ བའི་ མཛད་པ་ ཚུན་ཚོད་ བཙུགས་ ཏེ་ ཡོད །</w:t>
      </w:r>
    </w:p>
    <w:p w14:paraId="13F5842C"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འབྲུག་ གི་ རྒྱལ་བརྒྱུད་ ལོ་ བརྒྱའི་ དུས་སྟོན་ ལོ་ངོ་ གཅིག་ གི་ རིང་ བརྩི་སྲུང་ གནངམ་ ལས་ </w:t>
      </w:r>
      <w:r>
        <w:t xml:space="preserve"># </w:t>
      </w:r>
      <w:r>
        <w:rPr>
          <w:rFonts w:cs="Microsoft Himalaya"/>
          <w:cs/>
          <w:lang w:bidi="bo-CN"/>
        </w:rPr>
        <w:t xml:space="preserve">དུས་ཡུན་ དེའི་ རིང་ ལུ་ བྱུང་ བའི་ མཛད་པ་ ཚུ་ དང་ </w:t>
      </w:r>
      <w:r>
        <w:t xml:space="preserve"># </w:t>
      </w:r>
      <w:r>
        <w:rPr>
          <w:rFonts w:cs="Microsoft Himalaya"/>
          <w:cs/>
          <w:lang w:bidi="bo-CN"/>
        </w:rPr>
        <w:t xml:space="preserve">ལྷག་པར་ མ་འོངས་ རྒྱལ་བརྒྱུད་ ཡུན་གནས་ ཀྱི་ རྟེན་འབྱུང་ ཤིས་པའི་ དོན་དུ་ </w:t>
      </w:r>
      <w:r>
        <w:t xml:space="preserve"># </w:t>
      </w:r>
      <w:r>
        <w:rPr>
          <w:rFonts w:cs="Microsoft Himalaya"/>
          <w:cs/>
          <w:lang w:bidi="bo-CN"/>
        </w:rPr>
        <w:t xml:space="preserve">མཇུག་ ལུ་ ར་ </w:t>
      </w:r>
      <w:r>
        <w:t xml:space="preserve"># </w:t>
      </w:r>
      <w:r>
        <w:rPr>
          <w:rFonts w:cs="Microsoft Himalaya"/>
          <w:cs/>
          <w:lang w:bidi="bo-CN"/>
        </w:rPr>
        <w:t xml:space="preserve">འབྲུག་རྒྱལ་ ལྔ་པའི་ གསེར་ཁྲི་ མངའ་གསོལ་ གྱི་ དུས་སྟོན་ བཅས་ </w:t>
      </w:r>
      <w:r>
        <w:t xml:space="preserve"># </w:t>
      </w:r>
      <w:r>
        <w:rPr>
          <w:rFonts w:cs="Microsoft Himalaya"/>
          <w:cs/>
          <w:lang w:bidi="bo-CN"/>
        </w:rPr>
        <w:t>དཔེ་དེབ་ འདི་ ནང་ ཚུདཔ་ སྦེ་ བཟོ་བཟོཝ་ ཨིན །</w:t>
      </w:r>
    </w:p>
    <w:p w14:paraId="4CDC3F16" w14:textId="77777777" w:rsidR="00A536DF" w:rsidRDefault="00A536DF" w:rsidP="00A536DF">
      <w:pPr>
        <w:spacing w:after="0"/>
      </w:pPr>
      <w:r>
        <w:rPr>
          <w:rFonts w:cs="Microsoft Himalaya"/>
          <w:cs/>
          <w:lang w:bidi="bo-CN"/>
        </w:rPr>
        <w:t xml:space="preserve"> དཔེ་དེབ་ འདི་ </w:t>
      </w:r>
      <w:r>
        <w:t xml:space="preserve"># </w:t>
      </w:r>
      <w:r>
        <w:rPr>
          <w:rFonts w:cs="Microsoft Himalaya"/>
          <w:cs/>
          <w:lang w:bidi="bo-CN"/>
        </w:rPr>
        <w:t xml:space="preserve">འབྲུག་ གི་ རྒྱལ་རབས་ རྒྱས་པ་ ཚུ་ ལུ་ གཟིགས་ ལོང་ མེད་ མི་ དང་ </w:t>
      </w:r>
      <w:r>
        <w:t xml:space="preserve"># </w:t>
      </w:r>
      <w:r>
        <w:rPr>
          <w:rFonts w:cs="Microsoft Himalaya"/>
          <w:cs/>
          <w:lang w:bidi="bo-CN"/>
        </w:rPr>
        <w:t xml:space="preserve">དཔེ་དེབ་ ཆ་ཚང་ མ་ འཐོབ་ མི་ ཚུ་ གི་ དོན་ལུ་ </w:t>
      </w:r>
      <w:r>
        <w:t xml:space="preserve"># </w:t>
      </w:r>
      <w:r>
        <w:rPr>
          <w:rFonts w:cs="Microsoft Himalaya"/>
          <w:cs/>
          <w:lang w:bidi="bo-CN"/>
        </w:rPr>
        <w:t>རྒྱལ་རབས་ རིམ་བྱོན་ ཚུ་ གི་ མཛད་པ་ བཅུད་བསྡུས་ དྲན་ཐོ་ བཟུམ་ ཅིག་ སྦེ་ བཟོ་བཟོཝ་ ཨིན །</w:t>
      </w:r>
    </w:p>
    <w:p w14:paraId="386D0430" w14:textId="77777777" w:rsidR="00A536DF" w:rsidRDefault="00A536DF" w:rsidP="00A536DF">
      <w:pPr>
        <w:spacing w:after="0"/>
      </w:pPr>
      <w:r>
        <w:rPr>
          <w:rFonts w:cs="Microsoft Himalaya"/>
          <w:cs/>
          <w:lang w:bidi="bo-CN"/>
        </w:rPr>
        <w:t xml:space="preserve"> མཛད་པ་ རེ་ ལུ་ སྐུ་པར་ རེ་ བཙུགས་ ནི་ གི་ རེ་འདོད་ བསྐྱེད་ རུང་ </w:t>
      </w:r>
      <w:r>
        <w:t xml:space="preserve"># </w:t>
      </w:r>
      <w:r>
        <w:rPr>
          <w:rFonts w:cs="Microsoft Himalaya"/>
          <w:cs/>
          <w:lang w:bidi="bo-CN"/>
        </w:rPr>
        <w:t xml:space="preserve">སྐུ་པར་ ངོ་བོ་ མ་ འཐོབ་ མི་ ཚུ་ ལུ་ </w:t>
      </w:r>
      <w:r>
        <w:t xml:space="preserve"># </w:t>
      </w:r>
      <w:r>
        <w:rPr>
          <w:rFonts w:cs="Microsoft Himalaya"/>
          <w:cs/>
          <w:lang w:bidi="bo-CN"/>
        </w:rPr>
        <w:t xml:space="preserve">པར་རིས་ ཀྱི་ ཚུལ་ ཙམ་རེ་ བྲིས་ ཏེ་ བཙུགས་ མི་ འདི་ </w:t>
      </w:r>
      <w:r>
        <w:t xml:space="preserve"># </w:t>
      </w:r>
      <w:r>
        <w:rPr>
          <w:rFonts w:cs="Microsoft Himalaya"/>
          <w:cs/>
          <w:lang w:bidi="bo-CN"/>
        </w:rPr>
        <w:t>ན་གཞོན་ སློབ་གྲྭཔ་ ཚུ་ གི་ སྤྲོ་བའི་ དོན་ལུ་ ཨིན་ ཟེར་ ཞུ་ ནི །</w:t>
      </w:r>
    </w:p>
    <w:p w14:paraId="49466D12" w14:textId="77777777" w:rsidR="00A536DF" w:rsidRDefault="00A536DF" w:rsidP="00A536DF">
      <w:pPr>
        <w:spacing w:after="0"/>
      </w:pPr>
      <w:r>
        <w:rPr>
          <w:rFonts w:cs="Microsoft Himalaya"/>
          <w:cs/>
          <w:lang w:bidi="bo-CN"/>
        </w:rPr>
        <w:lastRenderedPageBreak/>
        <w:t xml:space="preserve"> ལྷག་པར་དུ་ </w:t>
      </w:r>
      <w:r>
        <w:t xml:space="preserve"># </w:t>
      </w:r>
      <w:r>
        <w:rPr>
          <w:rFonts w:cs="Microsoft Himalaya"/>
          <w:cs/>
          <w:lang w:bidi="bo-CN"/>
        </w:rPr>
        <w:t xml:space="preserve">འབྲུག་ གི་ རྒྱལ་བརྒྱུད་ ཀྱི་ མཛད་བཅུད་ </w:t>
      </w:r>
      <w:r>
        <w:t xml:space="preserve"># NUM # </w:t>
      </w:r>
      <w:r>
        <w:rPr>
          <w:rFonts w:cs="Microsoft Himalaya"/>
          <w:cs/>
          <w:lang w:bidi="bo-CN"/>
        </w:rPr>
        <w:t xml:space="preserve">ལུ་ གྲངས་འཛིན་ བཅད་ དེ་ བཞགཔ་ ད་ </w:t>
      </w:r>
      <w:r>
        <w:t xml:space="preserve"># </w:t>
      </w:r>
      <w:r>
        <w:rPr>
          <w:rFonts w:cs="Microsoft Himalaya"/>
          <w:cs/>
          <w:lang w:bidi="bo-CN"/>
        </w:rPr>
        <w:t xml:space="preserve">རྒྱལ་ཐོག་ ལྔའི་ རིང་ ལུ་ </w:t>
      </w:r>
      <w:r>
        <w:t xml:space="preserve"># </w:t>
      </w:r>
      <w:r>
        <w:rPr>
          <w:rFonts w:cs="Microsoft Himalaya"/>
          <w:cs/>
          <w:lang w:bidi="bo-CN"/>
        </w:rPr>
        <w:t xml:space="preserve">མཛད་པ་ བསམ་གྱིས་མི་ཁྱབ་པ ། </w:t>
      </w:r>
      <w:r>
        <w:t xml:space="preserve"># </w:t>
      </w:r>
      <w:r>
        <w:rPr>
          <w:rFonts w:cs="Microsoft Himalaya"/>
          <w:cs/>
          <w:lang w:bidi="bo-CN"/>
        </w:rPr>
        <w:t xml:space="preserve">བརྗོད་ ཀྱིས་ མི་ ལང་ བ་ ཡོད་ མི་ </w:t>
      </w:r>
      <w:r>
        <w:t xml:space="preserve"># </w:t>
      </w:r>
      <w:r>
        <w:rPr>
          <w:rFonts w:cs="Microsoft Himalaya"/>
          <w:cs/>
          <w:lang w:bidi="bo-CN"/>
        </w:rPr>
        <w:t xml:space="preserve">ཆ་ཚང་ འདི་ ནང་ མ་ ཚུད་ མི་ དང་ </w:t>
      </w:r>
      <w:r>
        <w:t xml:space="preserve"># </w:t>
      </w:r>
      <w:r>
        <w:rPr>
          <w:rFonts w:cs="Microsoft Himalaya"/>
          <w:cs/>
          <w:lang w:bidi="bo-CN"/>
        </w:rPr>
        <w:t xml:space="preserve">དེ་བཟུམ་སྦེ་ </w:t>
      </w:r>
      <w:r>
        <w:t xml:space="preserve"># </w:t>
      </w:r>
      <w:r>
        <w:rPr>
          <w:rFonts w:cs="Microsoft Himalaya"/>
          <w:cs/>
          <w:lang w:bidi="bo-CN"/>
        </w:rPr>
        <w:t xml:space="preserve">པར་རིས་ ཚུལ་མཐུན་ མ་ ཐོབ་ པར་ ལུས་ མི་ ཚུ་ ལུ་ </w:t>
      </w:r>
      <w:r>
        <w:t xml:space="preserve"># </w:t>
      </w:r>
      <w:r>
        <w:rPr>
          <w:rFonts w:cs="Microsoft Himalaya"/>
          <w:cs/>
          <w:lang w:bidi="bo-CN"/>
        </w:rPr>
        <w:t xml:space="preserve">ཧིང་དྭངས་མའི་དཀྱིལ་ལས་ བཟོད་གསོལ་ ཞུ་ ནི་ དང་ གཅིག་ཁར་ </w:t>
      </w:r>
      <w:r>
        <w:t xml:space="preserve"># </w:t>
      </w:r>
      <w:r>
        <w:rPr>
          <w:rFonts w:cs="Microsoft Himalaya"/>
          <w:cs/>
          <w:lang w:bidi="bo-CN"/>
        </w:rPr>
        <w:t xml:space="preserve">དེ་ ནང་ མ་ ཚུད་ མི་ མཛད་པ་ གཞན་ ཚུ་ </w:t>
      </w:r>
      <w:r>
        <w:t xml:space="preserve"># </w:t>
      </w:r>
      <w:r>
        <w:rPr>
          <w:rFonts w:cs="Microsoft Himalaya"/>
          <w:cs/>
          <w:lang w:bidi="bo-CN"/>
        </w:rPr>
        <w:t xml:space="preserve">ཕྱི་ ནང་ མི་རིགས་ མཁས་པ་ མང་རབས་ ཀྱིས་ </w:t>
      </w:r>
      <w:r>
        <w:t xml:space="preserve"># </w:t>
      </w:r>
      <w:r>
        <w:rPr>
          <w:rFonts w:cs="Microsoft Himalaya"/>
          <w:cs/>
          <w:lang w:bidi="bo-CN"/>
        </w:rPr>
        <w:t xml:space="preserve">བརྩམས་བསྒྲིགས་ གནང་ སྟེ་ ཡོད་ མི་ འབྲུག་ གི་ རྒྱལ་རབས་ ཚུ་ དང་ </w:t>
      </w:r>
      <w:r>
        <w:t xml:space="preserve"># </w:t>
      </w:r>
      <w:r>
        <w:rPr>
          <w:rFonts w:cs="Microsoft Himalaya"/>
          <w:cs/>
          <w:lang w:bidi="bo-CN"/>
        </w:rPr>
        <w:t xml:space="preserve">མི་དབང་ རིམ་བྱོན་ གྱི་ རྟོགས་བརྗོད་ རྒྱས་པ་ ཚུ་ ནང་ </w:t>
      </w:r>
      <w:r>
        <w:t xml:space="preserve"># </w:t>
      </w:r>
      <w:r>
        <w:rPr>
          <w:rFonts w:cs="Microsoft Himalaya"/>
          <w:cs/>
          <w:lang w:bidi="bo-CN"/>
        </w:rPr>
        <w:t>གཟིགས་ ཏེ་ བཀྲིན་ བསྐྱང་ གནང་ ཟེར་ ཞུ་ ནི་ ཨིན །</w:t>
      </w:r>
    </w:p>
    <w:p w14:paraId="2DD317E4" w14:textId="77777777" w:rsidR="00A536DF" w:rsidRDefault="00A536DF" w:rsidP="00A536DF">
      <w:pPr>
        <w:spacing w:after="0"/>
      </w:pPr>
      <w:r>
        <w:rPr>
          <w:rFonts w:cs="Microsoft Himalaya"/>
          <w:cs/>
          <w:lang w:bidi="bo-CN"/>
        </w:rPr>
        <w:t xml:space="preserve"> དཔེ་དེབ་ འདི་ </w:t>
      </w:r>
      <w:r>
        <w:t xml:space="preserve"># </w:t>
      </w:r>
      <w:r>
        <w:rPr>
          <w:rFonts w:cs="Microsoft Himalaya"/>
          <w:cs/>
          <w:lang w:bidi="bo-CN"/>
        </w:rPr>
        <w:t xml:space="preserve">རྩོམ་སྒྲིག་ འབད་ ནི་ གི་ དོན་ལུ་ གནས་ཚུལ་ བསྡུ་སྒྲིག་ གི་ ཞིབ་འཚོལ་ འབད་ བའི་ སྐབས་ </w:t>
      </w:r>
      <w:r>
        <w:t xml:space="preserve"># </w:t>
      </w:r>
      <w:r>
        <w:rPr>
          <w:rFonts w:cs="Microsoft Himalaya"/>
          <w:cs/>
          <w:lang w:bidi="bo-CN"/>
        </w:rPr>
        <w:t xml:space="preserve">ལྷན་ཁག་ དང་ ལས་ཁུངས་ </w:t>
      </w:r>
      <w:r>
        <w:t xml:space="preserve"># </w:t>
      </w:r>
      <w:r>
        <w:rPr>
          <w:rFonts w:cs="Microsoft Himalaya"/>
          <w:cs/>
          <w:lang w:bidi="bo-CN"/>
        </w:rPr>
        <w:t xml:space="preserve">རྫོང་ཁག་ དང་ ལས་འཛིན་ </w:t>
      </w:r>
      <w:r>
        <w:t xml:space="preserve"># </w:t>
      </w:r>
      <w:r>
        <w:rPr>
          <w:rFonts w:cs="Microsoft Himalaya"/>
          <w:cs/>
          <w:lang w:bidi="bo-CN"/>
        </w:rPr>
        <w:t xml:space="preserve">འབྲུག་རྒྱལ་ཡོངས་དཔེ་མཛོད་ </w:t>
      </w:r>
      <w:r>
        <w:t xml:space="preserve"># </w:t>
      </w:r>
      <w:r>
        <w:rPr>
          <w:rFonts w:cs="Microsoft Himalaya"/>
          <w:cs/>
          <w:lang w:bidi="bo-CN"/>
        </w:rPr>
        <w:t xml:space="preserve">ཀུན་གསལ་ </w:t>
      </w:r>
      <w:r>
        <w:t xml:space="preserve"># </w:t>
      </w:r>
      <w:r>
        <w:rPr>
          <w:rFonts w:cs="Microsoft Himalaya"/>
          <w:cs/>
          <w:lang w:bidi="bo-CN"/>
        </w:rPr>
        <w:t xml:space="preserve">གྲྭ་ཚང་ </w:t>
      </w:r>
      <w:r>
        <w:t xml:space="preserve"># </w:t>
      </w:r>
      <w:r>
        <w:rPr>
          <w:rFonts w:cs="Microsoft Himalaya"/>
          <w:cs/>
          <w:lang w:bidi="bo-CN"/>
        </w:rPr>
        <w:t xml:space="preserve">གཙུག་ལག་སློབ་སྡེ་ སོ་སོའི་ ཁ་ཐུག་ ལས་ </w:t>
      </w:r>
      <w:r>
        <w:t xml:space="preserve"># </w:t>
      </w:r>
      <w:r>
        <w:rPr>
          <w:rFonts w:cs="Microsoft Himalaya"/>
          <w:cs/>
          <w:lang w:bidi="bo-CN"/>
        </w:rPr>
        <w:t xml:space="preserve">གནས་ཚུལ་ བསྡུ་སྒྲིག་ ནང་ མཐུན་འགྱུར་ གྱི་ རྒྱབ་སྐྱོར་ གང་དྲག་ མཛད་ གནང་ མི་ དང་ </w:t>
      </w:r>
      <w:r>
        <w:t xml:space="preserve"># </w:t>
      </w:r>
      <w:r>
        <w:rPr>
          <w:rFonts w:cs="Microsoft Himalaya"/>
          <w:cs/>
          <w:lang w:bidi="bo-CN"/>
        </w:rPr>
        <w:t xml:space="preserve">ལྷག་པར་དུ་ </w:t>
      </w:r>
      <w:r>
        <w:t xml:space="preserve"># </w:t>
      </w:r>
      <w:r>
        <w:rPr>
          <w:rFonts w:cs="Microsoft Himalaya"/>
          <w:cs/>
          <w:lang w:bidi="bo-CN"/>
        </w:rPr>
        <w:t xml:space="preserve">འབྲུག་རྒྱལ་ཡོངས་དཔེ་མཛོད་ དང་ ཀུན་གསལ་ ནང་ ལས་ </w:t>
      </w:r>
      <w:r>
        <w:t xml:space="preserve"># </w:t>
      </w:r>
      <w:r>
        <w:rPr>
          <w:rFonts w:cs="Microsoft Himalaya"/>
          <w:cs/>
          <w:lang w:bidi="bo-CN"/>
        </w:rPr>
        <w:t xml:space="preserve">གནད་དོན་ དང་ འཁྲིལ་ བའི་ པར་རིས་ ཚུ་ གི་ </w:t>
      </w:r>
      <w:r>
        <w:t xml:space="preserve"># </w:t>
      </w:r>
      <w:r>
        <w:rPr>
          <w:rFonts w:cs="Microsoft Himalaya"/>
          <w:cs/>
          <w:lang w:bidi="bo-CN"/>
        </w:rPr>
        <w:t xml:space="preserve">གྲོགས་རམ་ མཛད་ གནང་ མི་ འདི་ དང་ </w:t>
      </w:r>
      <w:r>
        <w:t xml:space="preserve"># </w:t>
      </w:r>
      <w:r>
        <w:rPr>
          <w:rFonts w:cs="Microsoft Himalaya"/>
          <w:cs/>
          <w:lang w:bidi="bo-CN"/>
        </w:rPr>
        <w:t xml:space="preserve">རྒྱབ་སྐྱོར་ གྱི་ གྲོགས་རམ་ མཛད་ གནང་ མི་ </w:t>
      </w:r>
      <w:r>
        <w:t xml:space="preserve"># </w:t>
      </w:r>
      <w:r>
        <w:rPr>
          <w:rFonts w:cs="Microsoft Himalaya"/>
          <w:cs/>
          <w:lang w:bidi="bo-CN"/>
        </w:rPr>
        <w:t xml:space="preserve">འབྲེལ་ཡོད་ གཞན་ དང་ གཞན་ ག་ར་ ལུ་ </w:t>
      </w:r>
      <w:r>
        <w:t xml:space="preserve"># </w:t>
      </w:r>
      <w:r>
        <w:rPr>
          <w:rFonts w:cs="Microsoft Himalaya"/>
          <w:cs/>
          <w:lang w:bidi="bo-CN"/>
        </w:rPr>
        <w:t xml:space="preserve">རྫོང་ཁ་གོང་འཕེལ་ལྷན་ཚོགས་ ཀྱི་ ཧོངས་ ལས་ དང་ </w:t>
      </w:r>
      <w:r>
        <w:t xml:space="preserve"># </w:t>
      </w:r>
      <w:r>
        <w:rPr>
          <w:rFonts w:cs="Microsoft Himalaya"/>
          <w:cs/>
          <w:lang w:bidi="bo-CN"/>
        </w:rPr>
        <w:t xml:space="preserve">ཞིབ་འཚོལ་པ་ དང་ རྩོམ་སྒྲིག་པའི་ ཁ་ཐུག་ ལས་ </w:t>
      </w:r>
      <w:r>
        <w:t xml:space="preserve"># </w:t>
      </w:r>
      <w:r>
        <w:rPr>
          <w:rFonts w:cs="Microsoft Himalaya"/>
          <w:cs/>
          <w:lang w:bidi="bo-CN"/>
        </w:rPr>
        <w:t xml:space="preserve">ཧིང་དྭངས་མའི་དཀྱིལ་ལས་ ར་ </w:t>
      </w:r>
      <w:r>
        <w:t xml:space="preserve"># </w:t>
      </w:r>
      <w:r>
        <w:rPr>
          <w:rFonts w:cs="Microsoft Himalaya"/>
          <w:cs/>
          <w:lang w:bidi="bo-CN"/>
        </w:rPr>
        <w:t>དམིགས་བསལ་ གྱི་ བཀྲིན་དགའ་ཚོར་ སྦོམ་ ཡོད །</w:t>
      </w:r>
    </w:p>
    <w:p w14:paraId="16486331" w14:textId="77777777" w:rsidR="00A536DF" w:rsidRDefault="00A536DF" w:rsidP="00A536DF">
      <w:pPr>
        <w:spacing w:after="0"/>
      </w:pPr>
      <w:r>
        <w:rPr>
          <w:rFonts w:cs="Microsoft Himalaya"/>
          <w:cs/>
          <w:lang w:bidi="bo-CN"/>
        </w:rPr>
        <w:t xml:space="preserve"> འབྲུག་ གི་ རྒྱལ་བརྒྱུད་ལོ་བརྒྱའི་མཛད་རྗེས་དྲན་དེབ་ འདི་ </w:t>
      </w:r>
      <w:r>
        <w:t xml:space="preserve"># </w:t>
      </w:r>
      <w:r>
        <w:rPr>
          <w:rFonts w:cs="Microsoft Himalaya"/>
          <w:cs/>
          <w:lang w:bidi="bo-CN"/>
        </w:rPr>
        <w:t xml:space="preserve">རྫོང་ཁ་གོང་འཕེལ་ལྷན་ཚོགས་ ཀྱི་ ཁོངས་ ལས་ </w:t>
      </w:r>
      <w:r>
        <w:t xml:space="preserve"># </w:t>
      </w:r>
      <w:r>
        <w:rPr>
          <w:rFonts w:cs="Microsoft Himalaya"/>
          <w:cs/>
          <w:lang w:bidi="bo-CN"/>
        </w:rPr>
        <w:t xml:space="preserve">དབང་ཕྱུག་ བརྒྱུད་འཛིན་ གྱི་ རྒྱལ་པོ་ རིམ་བྱོན་ ལུ་ </w:t>
      </w:r>
      <w:r>
        <w:t xml:space="preserve"># </w:t>
      </w:r>
      <w:r>
        <w:rPr>
          <w:rFonts w:cs="Microsoft Himalaya"/>
          <w:cs/>
          <w:lang w:bidi="bo-CN"/>
        </w:rPr>
        <w:t xml:space="preserve">ད་ལྟོ་ གི་ མི་རབས་ ནང་ ཡོད་ པའི་ </w:t>
      </w:r>
      <w:r>
        <w:t xml:space="preserve"># </w:t>
      </w:r>
      <w:r>
        <w:rPr>
          <w:rFonts w:cs="Microsoft Himalaya"/>
          <w:cs/>
          <w:lang w:bidi="bo-CN"/>
        </w:rPr>
        <w:t xml:space="preserve">འབྲུག་ མི་ ཡོངས་ ཀྱི་ ཚབ་ ལུ་ </w:t>
      </w:r>
      <w:r>
        <w:t xml:space="preserve"># </w:t>
      </w:r>
      <w:r>
        <w:rPr>
          <w:rFonts w:cs="Microsoft Himalaya"/>
          <w:cs/>
          <w:lang w:bidi="bo-CN"/>
        </w:rPr>
        <w:t xml:space="preserve">བཀྲིན་དགའ་ཚོར་ ཞུ་ ནིའི་ རྟེན་མཚོན་ དང་ </w:t>
      </w:r>
      <w:r>
        <w:t xml:space="preserve"># </w:t>
      </w:r>
      <w:r>
        <w:rPr>
          <w:rFonts w:cs="Microsoft Himalaya"/>
          <w:cs/>
          <w:lang w:bidi="bo-CN"/>
        </w:rPr>
        <w:t xml:space="preserve">མ་འོངས་ འབྲུག་ མི་ ཡོངས་ ཀྱིས་ </w:t>
      </w:r>
      <w:r>
        <w:t xml:space="preserve"># </w:t>
      </w:r>
      <w:r>
        <w:rPr>
          <w:rFonts w:cs="Microsoft Himalaya"/>
          <w:cs/>
          <w:lang w:bidi="bo-CN"/>
        </w:rPr>
        <w:t xml:space="preserve">བརྒྱུད་འཛིན་ རྒྱལ་བརྒྱུད་ རིང་ལུགས་ ཀྱི་ ལོ་ངོ་ བརྒྱ་འཁོར་ དང་པའི་ </w:t>
      </w:r>
      <w:r>
        <w:t xml:space="preserve"># </w:t>
      </w:r>
      <w:r>
        <w:rPr>
          <w:rFonts w:cs="Microsoft Himalaya"/>
          <w:cs/>
          <w:lang w:bidi="bo-CN"/>
        </w:rPr>
        <w:t xml:space="preserve">མཛད་ཤུལ་ བཟང་པོ་ ཚུ་ </w:t>
      </w:r>
      <w:r>
        <w:t xml:space="preserve"># </w:t>
      </w:r>
      <w:r>
        <w:rPr>
          <w:rFonts w:cs="Microsoft Himalaya"/>
          <w:cs/>
          <w:lang w:bidi="bo-CN"/>
        </w:rPr>
        <w:t xml:space="preserve">དུས་ ནམ་ ཡང་ སེམས་ ལས་ མི་ ཡོལ་ བའི་ གསལ་བའི་ མེ་ལོང་ བཟུམ་ ཅིག་ ལུ་ </w:t>
      </w:r>
      <w:r>
        <w:t xml:space="preserve"># </w:t>
      </w:r>
      <w:r>
        <w:rPr>
          <w:rFonts w:cs="Microsoft Himalaya"/>
          <w:cs/>
          <w:lang w:bidi="bo-CN"/>
        </w:rPr>
        <w:t xml:space="preserve">འགྱུར་ བའི་ རྒྱུ་ ལུ་ དམིགས་གཏད་ བསྐྱེད་ ནི་ དང་ གཅིག་ཁར་ </w:t>
      </w:r>
      <w:r>
        <w:t xml:space="preserve"># </w:t>
      </w:r>
      <w:r>
        <w:rPr>
          <w:rFonts w:cs="Microsoft Himalaya"/>
          <w:cs/>
          <w:lang w:bidi="bo-CN"/>
        </w:rPr>
        <w:t xml:space="preserve">ད་ལས་ཕར་ ཡང་ </w:t>
      </w:r>
      <w:r>
        <w:t xml:space="preserve"># </w:t>
      </w:r>
      <w:r>
        <w:rPr>
          <w:rFonts w:cs="Microsoft Himalaya"/>
          <w:cs/>
          <w:lang w:bidi="bo-CN"/>
        </w:rPr>
        <w:t xml:space="preserve">དཔལ་ལྡན་འབྲུག་པའི་ རྒྱལ་ཁབ་ འདི་ ནང་ </w:t>
      </w:r>
      <w:r>
        <w:t xml:space="preserve"># </w:t>
      </w:r>
      <w:r>
        <w:rPr>
          <w:rFonts w:cs="Microsoft Himalaya"/>
          <w:cs/>
          <w:lang w:bidi="bo-CN"/>
        </w:rPr>
        <w:t xml:space="preserve">ཕན་བདེའི་ འབྱུང་གནས་ གཅིག་པོ་ </w:t>
      </w:r>
      <w:r>
        <w:t xml:space="preserve"># </w:t>
      </w:r>
      <w:r>
        <w:rPr>
          <w:rFonts w:cs="Microsoft Himalaya"/>
          <w:cs/>
          <w:lang w:bidi="bo-CN"/>
        </w:rPr>
        <w:t xml:space="preserve">དཔལ་ དབང་ཕྱུག་ བརྒྱུད་འཛིན་ གྱི་ རྒྱལ་བརྒྱུད་ </w:t>
      </w:r>
      <w:r>
        <w:t xml:space="preserve"># </w:t>
      </w:r>
      <w:r>
        <w:rPr>
          <w:rFonts w:cs="Microsoft Himalaya"/>
          <w:cs/>
          <w:lang w:bidi="bo-CN"/>
        </w:rPr>
        <w:t xml:space="preserve">ཆུ་རྒྱུན་ བཞིན་དུ་ བྱོན་ ཏེ་ </w:t>
      </w:r>
      <w:r>
        <w:t xml:space="preserve"># </w:t>
      </w:r>
      <w:r>
        <w:rPr>
          <w:rFonts w:cs="Microsoft Himalaya"/>
          <w:cs/>
          <w:lang w:bidi="bo-CN"/>
        </w:rPr>
        <w:t xml:space="preserve">འབྲུག་ རྒྱལ་ཁབ་ དང་ </w:t>
      </w:r>
      <w:r>
        <w:t xml:space="preserve"># </w:t>
      </w:r>
      <w:r>
        <w:rPr>
          <w:rFonts w:cs="Microsoft Himalaya"/>
          <w:cs/>
          <w:lang w:bidi="bo-CN"/>
        </w:rPr>
        <w:t xml:space="preserve">འབྲུག་ མི་ ཡོངས་ ལུ་ </w:t>
      </w:r>
      <w:r>
        <w:t xml:space="preserve"># </w:t>
      </w:r>
      <w:r>
        <w:rPr>
          <w:rFonts w:cs="Microsoft Himalaya"/>
          <w:cs/>
          <w:lang w:bidi="bo-CN"/>
        </w:rPr>
        <w:t xml:space="preserve">སྨན་ པའི་ མཛད་འཕྲིན་ ཡར་ངོའི་ ཟླ་བ་ བཞིན་དུ་ </w:t>
      </w:r>
      <w:r>
        <w:t xml:space="preserve"># </w:t>
      </w:r>
      <w:r>
        <w:rPr>
          <w:rFonts w:cs="Microsoft Himalaya"/>
          <w:cs/>
          <w:lang w:bidi="bo-CN"/>
        </w:rPr>
        <w:t>གོང་ལས་གོང་དུ་ འཕེལ་ ཞིང་ རྒྱས་ པའི་ སྨོན་འདུན་ རྩེ་གཅིག་ཏུ་ ཞུཝ་ ཨིན །</w:t>
      </w:r>
    </w:p>
    <w:p w14:paraId="72120EB6" w14:textId="77777777" w:rsidR="00A536DF" w:rsidRDefault="00A536DF" w:rsidP="00A536DF">
      <w:pPr>
        <w:spacing w:after="0"/>
      </w:pPr>
      <w:r>
        <w:rPr>
          <w:rFonts w:cs="Microsoft Himalaya"/>
          <w:cs/>
          <w:lang w:bidi="bo-CN"/>
        </w:rPr>
        <w:t xml:space="preserve"> སླར་ སྨྲས་ པ །</w:t>
      </w:r>
    </w:p>
    <w:p w14:paraId="39CB59FF" w14:textId="77777777" w:rsidR="00A536DF" w:rsidRDefault="00A536DF" w:rsidP="00A536DF">
      <w:pPr>
        <w:spacing w:after="0"/>
      </w:pPr>
      <w:r>
        <w:rPr>
          <w:rFonts w:cs="Microsoft Himalaya"/>
          <w:cs/>
          <w:lang w:bidi="bo-CN"/>
        </w:rPr>
        <w:t xml:space="preserve"> སྤྲུལ་པའི་རྒྱལ་པོ་ རིམ་བྱོན་ གསང་གསུམ་ གྱི ། </w:t>
      </w:r>
      <w:r>
        <w:t xml:space="preserve"># </w:t>
      </w:r>
      <w:r>
        <w:rPr>
          <w:rFonts w:cs="Microsoft Himalaya"/>
          <w:cs/>
          <w:lang w:bidi="bo-CN"/>
        </w:rPr>
        <w:t>།</w:t>
      </w:r>
    </w:p>
    <w:p w14:paraId="49486B78" w14:textId="77777777" w:rsidR="00A536DF" w:rsidRDefault="00A536DF" w:rsidP="00A536DF">
      <w:pPr>
        <w:spacing w:after="0"/>
      </w:pPr>
      <w:r>
        <w:rPr>
          <w:rFonts w:cs="Microsoft Himalaya"/>
          <w:cs/>
          <w:lang w:bidi="bo-CN"/>
        </w:rPr>
        <w:t xml:space="preserve"> མཛད་ཕྲིན་ བསམ་ པའི་ ཡུལ་ ལས་ འདས་ པ་ ཀུན ། </w:t>
      </w:r>
      <w:r>
        <w:t xml:space="preserve"># </w:t>
      </w:r>
      <w:r>
        <w:rPr>
          <w:rFonts w:cs="Microsoft Himalaya"/>
          <w:cs/>
          <w:lang w:bidi="bo-CN"/>
        </w:rPr>
        <w:t>།</w:t>
      </w:r>
    </w:p>
    <w:p w14:paraId="7A4FC0A5" w14:textId="77777777" w:rsidR="00A536DF" w:rsidRDefault="00A536DF" w:rsidP="00A536DF">
      <w:pPr>
        <w:spacing w:after="0"/>
      </w:pPr>
      <w:r>
        <w:rPr>
          <w:rFonts w:cs="Microsoft Himalaya"/>
          <w:cs/>
          <w:lang w:bidi="bo-CN"/>
        </w:rPr>
        <w:t xml:space="preserve"> འདི་ ནང་ ཡོངས་རྫོགས་ གསལ་ བར་ མ་ ནུས་ ཀྱང་ ། </w:t>
      </w:r>
      <w:r>
        <w:t xml:space="preserve"># </w:t>
      </w:r>
      <w:r>
        <w:rPr>
          <w:rFonts w:cs="Microsoft Himalaya"/>
          <w:cs/>
          <w:lang w:bidi="bo-CN"/>
        </w:rPr>
        <w:t>།</w:t>
      </w:r>
    </w:p>
    <w:p w14:paraId="609E62EA" w14:textId="77777777" w:rsidR="00A536DF" w:rsidRDefault="00A536DF" w:rsidP="00A536DF">
      <w:pPr>
        <w:spacing w:after="0"/>
      </w:pPr>
      <w:r>
        <w:rPr>
          <w:rFonts w:cs="Microsoft Himalaya"/>
          <w:cs/>
          <w:lang w:bidi="bo-CN"/>
        </w:rPr>
        <w:t xml:space="preserve"> ཅི་ ནུས་ དད་པ་ རྒྱ་མཚོའི་ སེམས་ ཀྱིས་ བཀོད ། </w:t>
      </w:r>
      <w:r>
        <w:t xml:space="preserve"># </w:t>
      </w:r>
      <w:r>
        <w:rPr>
          <w:rFonts w:cs="Microsoft Himalaya"/>
          <w:cs/>
          <w:lang w:bidi="bo-CN"/>
        </w:rPr>
        <w:t>།</w:t>
      </w:r>
    </w:p>
    <w:p w14:paraId="37459748" w14:textId="77777777" w:rsidR="00A536DF" w:rsidRDefault="00A536DF" w:rsidP="00A536DF">
      <w:pPr>
        <w:spacing w:after="0"/>
      </w:pPr>
      <w:r>
        <w:rPr>
          <w:rFonts w:cs="Microsoft Himalaya"/>
          <w:cs/>
          <w:lang w:bidi="bo-CN"/>
        </w:rPr>
        <w:t xml:space="preserve"> མཛད་བཅུད་ སྙིང་པོར་ བསྡུས་ པའི་ དྲན་དེབ་ འདི ། </w:t>
      </w:r>
      <w:r>
        <w:t xml:space="preserve"># </w:t>
      </w:r>
      <w:r>
        <w:rPr>
          <w:rFonts w:cs="Microsoft Himalaya"/>
          <w:cs/>
          <w:lang w:bidi="bo-CN"/>
        </w:rPr>
        <w:t>།</w:t>
      </w:r>
    </w:p>
    <w:p w14:paraId="03C96AB2" w14:textId="77777777" w:rsidR="00A536DF" w:rsidRDefault="00A536DF" w:rsidP="00A536DF">
      <w:pPr>
        <w:spacing w:after="0"/>
      </w:pPr>
      <w:r>
        <w:rPr>
          <w:rFonts w:cs="Microsoft Himalaya"/>
          <w:cs/>
          <w:lang w:bidi="bo-CN"/>
        </w:rPr>
        <w:t xml:space="preserve"> འབྲུག་ མི་ ཡོངས་ ཀྱི་ དྲན་གསོའི་ ཆེད་དུ་ སྟེ ། </w:t>
      </w:r>
      <w:r>
        <w:t xml:space="preserve"># </w:t>
      </w:r>
      <w:r>
        <w:rPr>
          <w:rFonts w:cs="Microsoft Himalaya"/>
          <w:cs/>
          <w:lang w:bidi="bo-CN"/>
        </w:rPr>
        <w:t>།</w:t>
      </w:r>
    </w:p>
    <w:p w14:paraId="610ED15B" w14:textId="77777777" w:rsidR="00A536DF" w:rsidRDefault="00A536DF" w:rsidP="00A536DF">
      <w:pPr>
        <w:spacing w:after="0"/>
      </w:pPr>
      <w:r>
        <w:rPr>
          <w:rFonts w:cs="Microsoft Himalaya"/>
          <w:cs/>
          <w:lang w:bidi="bo-CN"/>
        </w:rPr>
        <w:t xml:space="preserve"> གཟུར་གནས་ དཔྱོད་ལྡན་ གཞན་ གྱིས་ གཟིགས་ ན་ ཡང་ ། </w:t>
      </w:r>
      <w:r>
        <w:t xml:space="preserve"># </w:t>
      </w:r>
      <w:r>
        <w:rPr>
          <w:rFonts w:cs="Microsoft Himalaya"/>
          <w:cs/>
          <w:lang w:bidi="bo-CN"/>
        </w:rPr>
        <w:t>།</w:t>
      </w:r>
    </w:p>
    <w:p w14:paraId="10826DB9" w14:textId="77777777" w:rsidR="00A536DF" w:rsidRDefault="00A536DF" w:rsidP="00A536DF">
      <w:pPr>
        <w:spacing w:after="0"/>
      </w:pPr>
      <w:r>
        <w:rPr>
          <w:rFonts w:cs="Microsoft Himalaya"/>
          <w:cs/>
          <w:lang w:bidi="bo-CN"/>
        </w:rPr>
        <w:t xml:space="preserve"> ཡིད་ཆེས་ ངལ་རངས་ སྤྲོ་བ་ ངེས་པར་ འཐོབ ། </w:t>
      </w:r>
      <w:r>
        <w:t xml:space="preserve"># </w:t>
      </w:r>
      <w:r>
        <w:rPr>
          <w:rFonts w:cs="Microsoft Himalaya"/>
          <w:cs/>
          <w:lang w:bidi="bo-CN"/>
        </w:rPr>
        <w:t>།</w:t>
      </w:r>
    </w:p>
    <w:p w14:paraId="76B807A1" w14:textId="77777777" w:rsidR="00A536DF" w:rsidRDefault="00A536DF" w:rsidP="00A536DF">
      <w:pPr>
        <w:spacing w:after="0"/>
      </w:pPr>
      <w:r>
        <w:rPr>
          <w:rFonts w:cs="Microsoft Himalaya"/>
          <w:cs/>
          <w:lang w:bidi="bo-CN"/>
        </w:rPr>
        <w:t xml:space="preserve"> ཡང་དག་ ལྟ་བ་ འདྲ་མཉམ་ དྲང་བདེན་ དང་ ། </w:t>
      </w:r>
      <w:r>
        <w:t xml:space="preserve"># </w:t>
      </w:r>
      <w:r>
        <w:rPr>
          <w:rFonts w:cs="Microsoft Himalaya"/>
          <w:cs/>
          <w:lang w:bidi="bo-CN"/>
        </w:rPr>
        <w:t>།</w:t>
      </w:r>
    </w:p>
    <w:p w14:paraId="0D0998E3" w14:textId="77777777" w:rsidR="00A536DF" w:rsidRDefault="00A536DF" w:rsidP="00A536DF">
      <w:pPr>
        <w:spacing w:after="0"/>
      </w:pPr>
      <w:r>
        <w:rPr>
          <w:rFonts w:cs="Microsoft Himalaya"/>
          <w:cs/>
          <w:lang w:bidi="bo-CN"/>
        </w:rPr>
        <w:t xml:space="preserve"> ཡང་དག་ སྤྱོད་པ་ ལྷད་མེད་ དྭངས་གསལ་ གྱིས ། </w:t>
      </w:r>
      <w:r>
        <w:t xml:space="preserve"># </w:t>
      </w:r>
      <w:r>
        <w:rPr>
          <w:rFonts w:cs="Microsoft Himalaya"/>
          <w:cs/>
          <w:lang w:bidi="bo-CN"/>
        </w:rPr>
        <w:t>།</w:t>
      </w:r>
    </w:p>
    <w:p w14:paraId="443AF76F" w14:textId="77777777" w:rsidR="00A536DF" w:rsidRDefault="00A536DF" w:rsidP="00A536DF">
      <w:pPr>
        <w:spacing w:after="0"/>
      </w:pPr>
      <w:r>
        <w:rPr>
          <w:rFonts w:cs="Microsoft Himalaya"/>
          <w:cs/>
          <w:lang w:bidi="bo-CN"/>
        </w:rPr>
        <w:t xml:space="preserve"> ཡང་དག་ དགའ་སྐྱིད་དཔལ་འཛོམས་ ལེགས་ གྲུབ་ པའི ། </w:t>
      </w:r>
      <w:r>
        <w:t xml:space="preserve"># </w:t>
      </w:r>
      <w:r>
        <w:rPr>
          <w:rFonts w:cs="Microsoft Himalaya"/>
          <w:cs/>
          <w:lang w:bidi="bo-CN"/>
        </w:rPr>
        <w:t>།</w:t>
      </w:r>
    </w:p>
    <w:p w14:paraId="2533354B" w14:textId="77777777" w:rsidR="00A536DF" w:rsidRDefault="00A536DF" w:rsidP="00A536DF">
      <w:pPr>
        <w:spacing w:after="0"/>
      </w:pPr>
      <w:r>
        <w:rPr>
          <w:rFonts w:cs="Microsoft Himalaya"/>
          <w:cs/>
          <w:lang w:bidi="bo-CN"/>
        </w:rPr>
        <w:t xml:space="preserve"> ཡང་དག་ དམངས་གཙོའི་རིང་ལུགས་ མཆོག་ གྱུར་ ནས ། </w:t>
      </w:r>
      <w:r>
        <w:t xml:space="preserve"># </w:t>
      </w:r>
      <w:r>
        <w:rPr>
          <w:rFonts w:cs="Microsoft Himalaya"/>
          <w:cs/>
          <w:lang w:bidi="bo-CN"/>
        </w:rPr>
        <w:t>།</w:t>
      </w:r>
    </w:p>
    <w:p w14:paraId="38903B2A" w14:textId="77777777" w:rsidR="00A536DF" w:rsidRDefault="00A536DF" w:rsidP="00A536DF">
      <w:pPr>
        <w:spacing w:after="0"/>
      </w:pPr>
      <w:r>
        <w:rPr>
          <w:rFonts w:cs="Microsoft Himalaya"/>
          <w:cs/>
          <w:lang w:bidi="bo-CN"/>
        </w:rPr>
        <w:t xml:space="preserve"> འབྲུག་ མིའི་ འཕྲལ་ཡུན་ ཕན་བདེའི་ སྲོག་ཤིང་ དངོས ། </w:t>
      </w:r>
      <w:r>
        <w:t xml:space="preserve"># </w:t>
      </w:r>
      <w:r>
        <w:rPr>
          <w:rFonts w:cs="Microsoft Himalaya"/>
          <w:cs/>
          <w:lang w:bidi="bo-CN"/>
        </w:rPr>
        <w:t>།</w:t>
      </w:r>
    </w:p>
    <w:p w14:paraId="103A8796" w14:textId="77777777" w:rsidR="00A536DF" w:rsidRDefault="00A536DF" w:rsidP="00A536DF">
      <w:pPr>
        <w:spacing w:after="0"/>
      </w:pPr>
      <w:r>
        <w:rPr>
          <w:rFonts w:cs="Microsoft Himalaya"/>
          <w:cs/>
          <w:lang w:bidi="bo-CN"/>
        </w:rPr>
        <w:t xml:space="preserve"> མངའ་བདག་རྒྱལ་པོའི་ སྐུ་ཚེ་ བརྟན་ པ་ དང་ ། </w:t>
      </w:r>
      <w:r>
        <w:t xml:space="preserve"># </w:t>
      </w:r>
      <w:r>
        <w:rPr>
          <w:rFonts w:cs="Microsoft Himalaya"/>
          <w:cs/>
          <w:lang w:bidi="bo-CN"/>
        </w:rPr>
        <w:t>།</w:t>
      </w:r>
    </w:p>
    <w:p w14:paraId="30704A5A" w14:textId="77777777" w:rsidR="00A536DF" w:rsidRDefault="00A536DF" w:rsidP="00A536DF">
      <w:pPr>
        <w:spacing w:after="0"/>
      </w:pPr>
      <w:r>
        <w:rPr>
          <w:rFonts w:cs="Microsoft Himalaya"/>
          <w:cs/>
          <w:lang w:bidi="bo-CN"/>
        </w:rPr>
        <w:t xml:space="preserve"> རྒྱལ་རབས་ རིམ་བྱོན་ ཆུ་རྒྱུན་ བཞིན་ བྱོན་ ཏེ ། </w:t>
      </w:r>
      <w:r>
        <w:t xml:space="preserve"># </w:t>
      </w:r>
      <w:r>
        <w:rPr>
          <w:rFonts w:cs="Microsoft Himalaya"/>
          <w:cs/>
          <w:lang w:bidi="bo-CN"/>
        </w:rPr>
        <w:t>།</w:t>
      </w:r>
    </w:p>
    <w:p w14:paraId="5EE135C3" w14:textId="77777777" w:rsidR="00A536DF" w:rsidRDefault="00A536DF" w:rsidP="00A536DF">
      <w:pPr>
        <w:spacing w:after="0"/>
      </w:pPr>
      <w:r>
        <w:rPr>
          <w:rFonts w:cs="Microsoft Himalaya"/>
          <w:cs/>
          <w:lang w:bidi="bo-CN"/>
        </w:rPr>
        <w:t xml:space="preserve"> འབྲུག་ གི་ བསྟན་སྲིད་ བསྐལ་བརྒྱར་ བརྟན་ གྱུར་ ཅིག །</w:t>
      </w:r>
    </w:p>
    <w:p w14:paraId="00D8563B" w14:textId="77777777" w:rsidR="00A536DF" w:rsidRDefault="00A536DF" w:rsidP="00A536DF">
      <w:pPr>
        <w:spacing w:after="0"/>
      </w:pPr>
      <w:r>
        <w:rPr>
          <w:rFonts w:cs="Microsoft Himalaya"/>
          <w:cs/>
          <w:lang w:bidi="bo-CN"/>
        </w:rPr>
        <w:t xml:space="preserve"> རྒྱལ་བརྒྱུད་ལོ་བརྒྱའི་མཛད་རྗེས་དྲན་དེབ །</w:t>
      </w:r>
    </w:p>
    <w:p w14:paraId="0670C77D" w14:textId="77777777" w:rsidR="00A536DF" w:rsidRDefault="00A536DF" w:rsidP="00A536DF">
      <w:pPr>
        <w:spacing w:after="0"/>
      </w:pPr>
      <w:r>
        <w:t xml:space="preserve"> NUM # </w:t>
      </w:r>
      <w:r>
        <w:rPr>
          <w:rFonts w:cs="Microsoft Himalaya"/>
          <w:cs/>
          <w:lang w:bidi="bo-CN"/>
        </w:rPr>
        <w:t>འབྲུག་རྒྱལ་ དང་པ་ གོང་ས་ ཨོ་རྒྱན་དབང་ཕྱུག །</w:t>
      </w:r>
    </w:p>
    <w:p w14:paraId="2FA1C6C7" w14:textId="77777777" w:rsidR="00A536DF" w:rsidRDefault="00A536DF" w:rsidP="00A536DF">
      <w:pPr>
        <w:spacing w:after="0"/>
      </w:pPr>
      <w:r>
        <w:t xml:space="preserve"> NUM # - # </w:t>
      </w:r>
      <w:r>
        <w:rPr>
          <w:rFonts w:cs="Microsoft Himalaya"/>
          <w:cs/>
          <w:lang w:bidi="bo-CN"/>
        </w:rPr>
        <w:t>འབྲུག་ བརྒྱུད་འཛིན་ གྱི་ རྒྱལ་བརྒྱུད་ རིང་ལུགས་ དབུ་ བརྙེས་ པ །</w:t>
      </w:r>
    </w:p>
    <w:p w14:paraId="6C538063" w14:textId="77777777" w:rsidR="00A536DF" w:rsidRDefault="00A536DF" w:rsidP="00A536DF">
      <w:pPr>
        <w:spacing w:after="0"/>
      </w:pPr>
      <w:r>
        <w:t xml:space="preserve"> NUM # - NUM # </w:t>
      </w:r>
      <w:r>
        <w:rPr>
          <w:rFonts w:cs="Microsoft Himalaya"/>
          <w:cs/>
          <w:lang w:bidi="bo-CN"/>
        </w:rPr>
        <w:t>འབྲུག་ བརྒྱུད་འཛིན་ གྱི་ རྒྱལ་པོ་ དང་པ་ དང་ གཉིས་པའི་ རྒྱལ་ས་ལྟེ་བ །</w:t>
      </w:r>
    </w:p>
    <w:p w14:paraId="5A714A71" w14:textId="77777777" w:rsidR="00A536DF" w:rsidRDefault="00A536DF" w:rsidP="00A536DF">
      <w:pPr>
        <w:spacing w:after="0"/>
      </w:pPr>
      <w:r>
        <w:t xml:space="preserve"> NUM # - NUM # </w:t>
      </w:r>
      <w:r>
        <w:rPr>
          <w:rFonts w:cs="Microsoft Himalaya"/>
          <w:cs/>
          <w:lang w:bidi="bo-CN"/>
        </w:rPr>
        <w:t>རྒྱལ་ཁབ་ འཛིན་སྐྱོང་ གི་ གཞུང་འཛིན་ དཔོན་ཁག་ བསྐོ་བཞག །</w:t>
      </w:r>
    </w:p>
    <w:p w14:paraId="4741A5A5" w14:textId="77777777" w:rsidR="00A536DF" w:rsidRDefault="00A536DF" w:rsidP="00A536DF">
      <w:pPr>
        <w:spacing w:after="0"/>
      </w:pPr>
      <w:r>
        <w:t xml:space="preserve"> NUM # - NUM # </w:t>
      </w:r>
      <w:r>
        <w:rPr>
          <w:rFonts w:cs="Microsoft Himalaya"/>
          <w:cs/>
          <w:lang w:bidi="bo-CN"/>
        </w:rPr>
        <w:t>འབྲུག་ ལུ་ གལ་གནད་ ཆེ་ བའི་ དབྱིན་གཞུང་ དང་ མཐུན་འབྲེལ་ གཞི་བཙུགས །</w:t>
      </w:r>
    </w:p>
    <w:p w14:paraId="3C7C878E" w14:textId="77777777" w:rsidR="00A536DF" w:rsidRDefault="00A536DF" w:rsidP="00A536DF">
      <w:pPr>
        <w:spacing w:after="0"/>
      </w:pPr>
      <w:r>
        <w:t xml:space="preserve"> NUM # - NUM # </w:t>
      </w:r>
      <w:r>
        <w:rPr>
          <w:rFonts w:cs="Microsoft Himalaya"/>
          <w:cs/>
          <w:lang w:bidi="bo-CN"/>
        </w:rPr>
        <w:t xml:space="preserve">རྒྱལ་ཁབ་ ཡར་རྒྱས་ ཀྱི་ རྩ་བ་ </w:t>
      </w:r>
      <w:r>
        <w:t xml:space="preserve"># </w:t>
      </w:r>
      <w:r>
        <w:rPr>
          <w:rFonts w:cs="Microsoft Himalaya"/>
          <w:cs/>
          <w:lang w:bidi="bo-CN"/>
        </w:rPr>
        <w:t>རིག་གསར་ ཤེས་རིག་ སློབ་གྲྭ་ འགོ་བཙུགས །</w:t>
      </w:r>
    </w:p>
    <w:p w14:paraId="1069198C" w14:textId="77777777" w:rsidR="00A536DF" w:rsidRDefault="00A536DF" w:rsidP="00A536DF">
      <w:pPr>
        <w:spacing w:after="0"/>
      </w:pPr>
      <w:r>
        <w:t xml:space="preserve"> NUM # - NUM # </w:t>
      </w:r>
      <w:r>
        <w:rPr>
          <w:rFonts w:cs="Microsoft Himalaya"/>
          <w:cs/>
          <w:lang w:bidi="bo-CN"/>
        </w:rPr>
        <w:t>རྒྱལ་བསྟན་ འཛིན་སྐྱོང་སྤེལ་གསུམ་ གྱི་ མཛད་པ །</w:t>
      </w:r>
    </w:p>
    <w:p w14:paraId="2B05C3DC" w14:textId="77777777" w:rsidR="00A536DF" w:rsidRDefault="00A536DF" w:rsidP="00A536DF">
      <w:pPr>
        <w:spacing w:after="0"/>
      </w:pPr>
      <w:r>
        <w:t xml:space="preserve"> NUM # - NUM # </w:t>
      </w:r>
      <w:r>
        <w:rPr>
          <w:rFonts w:cs="Microsoft Himalaya"/>
          <w:cs/>
          <w:lang w:bidi="bo-CN"/>
        </w:rPr>
        <w:t>འབངས་མི་སེར་ ལུ་ ཐུགས་ ཀྱིས་ བརྩེ་ བའི་ སྐྱིད་སྡུག་ གི་ གཟིགས་ པ །</w:t>
      </w:r>
    </w:p>
    <w:p w14:paraId="1737AB03" w14:textId="77777777" w:rsidR="00A536DF" w:rsidRDefault="00A536DF" w:rsidP="00A536DF">
      <w:pPr>
        <w:spacing w:after="0"/>
      </w:pPr>
      <w:r>
        <w:t xml:space="preserve"> NUM # - NUM # </w:t>
      </w:r>
      <w:r>
        <w:rPr>
          <w:rFonts w:cs="Microsoft Himalaya"/>
          <w:cs/>
          <w:lang w:bidi="bo-CN"/>
        </w:rPr>
        <w:t>རྒྱལ་བརྒྱུད་ འཛིན་ པའི་ རྒྱལ་སྲས་ འཇིགས་མེད་དབང་ཕྱུག །</w:t>
      </w:r>
    </w:p>
    <w:p w14:paraId="4DA84EA2" w14:textId="77777777" w:rsidR="00A536DF" w:rsidRDefault="00A536DF" w:rsidP="00A536DF">
      <w:pPr>
        <w:spacing w:after="0"/>
      </w:pPr>
      <w:r>
        <w:lastRenderedPageBreak/>
        <w:t xml:space="preserve"> NUM # </w:t>
      </w:r>
      <w:r>
        <w:rPr>
          <w:rFonts w:cs="Microsoft Himalaya"/>
          <w:cs/>
          <w:lang w:bidi="bo-CN"/>
        </w:rPr>
        <w:t>འབྲུག་རྒྱལ་ གཉིས་པ་ མི་དབང་ འཇིགས་མེད་དབང་ཕྱུག །</w:t>
      </w:r>
    </w:p>
    <w:p w14:paraId="4CDD6DB3" w14:textId="77777777" w:rsidR="00A536DF" w:rsidRDefault="00A536DF" w:rsidP="00A536DF">
      <w:pPr>
        <w:spacing w:after="0"/>
      </w:pPr>
      <w:r>
        <w:t xml:space="preserve"> NUM # - NUM # </w:t>
      </w:r>
      <w:r>
        <w:rPr>
          <w:rFonts w:cs="Microsoft Himalaya"/>
          <w:cs/>
          <w:lang w:bidi="bo-CN"/>
        </w:rPr>
        <w:t>འབྲུག་ བརྒྱུད་འཛིན་ གྱི་ རྒྱལ་རབས་ གཉིས་པའི་ གསེར་ཁྲི་ མངའ་གསོལ །</w:t>
      </w:r>
    </w:p>
    <w:p w14:paraId="65C6457D" w14:textId="77777777" w:rsidR="00A536DF" w:rsidRDefault="00A536DF" w:rsidP="00A536DF">
      <w:pPr>
        <w:spacing w:after="0"/>
      </w:pPr>
      <w:r>
        <w:t xml:space="preserve"> NUM # - # </w:t>
      </w:r>
      <w:r>
        <w:rPr>
          <w:rFonts w:cs="Microsoft Himalaya"/>
          <w:cs/>
          <w:lang w:bidi="bo-CN"/>
        </w:rPr>
        <w:t>རྒྱལ་ཁབ་ མཐའ་སྐྱོང་ གི་ གཞུང་འཛིན་ དཔོན་ཁག་ བསྐོ་བཞག །</w:t>
      </w:r>
    </w:p>
    <w:p w14:paraId="0264C7F9" w14:textId="77777777" w:rsidR="00A536DF" w:rsidRDefault="00A536DF" w:rsidP="00A536DF">
      <w:pPr>
        <w:spacing w:after="0"/>
      </w:pPr>
      <w:r>
        <w:t xml:space="preserve"> NUM # - NUM # </w:t>
      </w:r>
      <w:r>
        <w:rPr>
          <w:rFonts w:cs="Microsoft Himalaya"/>
          <w:cs/>
          <w:lang w:bidi="bo-CN"/>
        </w:rPr>
        <w:t>དབྱིན་གཞུང་ དང་ མཐུན་འབྲེལ་ རྒྱུན་སྐྱོང་ །</w:t>
      </w:r>
    </w:p>
    <w:p w14:paraId="6F583CB9" w14:textId="77777777" w:rsidR="00A536DF" w:rsidRDefault="00A536DF" w:rsidP="00A536DF">
      <w:pPr>
        <w:spacing w:after="0"/>
      </w:pPr>
      <w:r>
        <w:t xml:space="preserve"> NUM # - NUM # </w:t>
      </w:r>
      <w:r>
        <w:rPr>
          <w:rFonts w:cs="Microsoft Himalaya"/>
          <w:cs/>
          <w:lang w:bidi="bo-CN"/>
        </w:rPr>
        <w:t>མི་སེར་ ལུ་ གཟན་རྒྱ་ ཆེ་ བའི་ རྒྱུ་ཁྲལ་ ཕབ་ཆག །</w:t>
      </w:r>
    </w:p>
    <w:p w14:paraId="271E77ED" w14:textId="77777777" w:rsidR="00A536DF" w:rsidRDefault="00A536DF" w:rsidP="00A536DF">
      <w:pPr>
        <w:spacing w:after="0"/>
      </w:pPr>
      <w:r>
        <w:t xml:space="preserve"> NUM # - NUM # </w:t>
      </w:r>
      <w:r>
        <w:rPr>
          <w:rFonts w:cs="Microsoft Himalaya"/>
          <w:cs/>
          <w:lang w:bidi="bo-CN"/>
        </w:rPr>
        <w:t>མི་སེར་ གླ་མེད་ བཀོལ་སྤྱོད་ ཀྱི་ ལམ་སྲོལ་ དགོངས་ཡངས །</w:t>
      </w:r>
    </w:p>
    <w:p w14:paraId="56EB8D19" w14:textId="77777777" w:rsidR="00A536DF" w:rsidRDefault="00A536DF" w:rsidP="00A536DF">
      <w:pPr>
        <w:spacing w:after="0"/>
      </w:pPr>
      <w:r>
        <w:t xml:space="preserve"> NUM # - NUM # </w:t>
      </w:r>
      <w:r>
        <w:rPr>
          <w:rFonts w:cs="Microsoft Himalaya"/>
          <w:cs/>
          <w:lang w:bidi="bo-CN"/>
        </w:rPr>
        <w:t xml:space="preserve">ཀུན་དགའ་རབ་བརྟན་ ཕོ་བྲང་ དང་ </w:t>
      </w:r>
      <w:r>
        <w:t xml:space="preserve"># </w:t>
      </w:r>
      <w:r>
        <w:rPr>
          <w:rFonts w:cs="Microsoft Himalaya"/>
          <w:cs/>
          <w:lang w:bidi="bo-CN"/>
        </w:rPr>
        <w:t>སྡོམ་མཁར་ བཀྲིས་ཆོས་གླིང་ ཕོ་བྲང་ གསར་བཞེངས །</w:t>
      </w:r>
    </w:p>
    <w:p w14:paraId="2590D54B" w14:textId="77777777" w:rsidR="00A536DF" w:rsidRDefault="00A536DF" w:rsidP="00A536DF">
      <w:pPr>
        <w:spacing w:after="0"/>
      </w:pPr>
      <w:r>
        <w:t xml:space="preserve"> NUM # - NUM # </w:t>
      </w:r>
      <w:r>
        <w:rPr>
          <w:rFonts w:cs="Microsoft Himalaya"/>
          <w:cs/>
          <w:lang w:bidi="bo-CN"/>
        </w:rPr>
        <w:t>རྒྱལ་ཁབ་ སྲུང་སྐྱོབ་ ཀྱི་ དོན་ལུ་ ས་སྲུང་དམག་སྡེ་ གཞི་བཙུགས །</w:t>
      </w:r>
    </w:p>
    <w:p w14:paraId="40537696" w14:textId="77777777" w:rsidR="00A536DF" w:rsidRDefault="00A536DF" w:rsidP="00A536DF">
      <w:pPr>
        <w:spacing w:after="0"/>
      </w:pPr>
      <w:r>
        <w:t xml:space="preserve"> NUM # - NUM # </w:t>
      </w:r>
      <w:r>
        <w:rPr>
          <w:rFonts w:cs="Microsoft Himalaya"/>
          <w:cs/>
          <w:lang w:bidi="bo-CN"/>
        </w:rPr>
        <w:t>རྒྱལ་བསྟན་ འཛིན་སྐྱོང་ སྤེལ་ བའི་ བསྟན་པའི་ སྦྱིན་བདག །</w:t>
      </w:r>
    </w:p>
    <w:p w14:paraId="5CF93840" w14:textId="77777777" w:rsidR="00A536DF" w:rsidRDefault="00A536DF" w:rsidP="00A536DF">
      <w:pPr>
        <w:spacing w:after="0"/>
      </w:pPr>
      <w:r>
        <w:t xml:space="preserve"> NUM # - NUM # </w:t>
      </w:r>
      <w:r>
        <w:rPr>
          <w:rFonts w:cs="Microsoft Himalaya"/>
          <w:cs/>
          <w:lang w:bidi="bo-CN"/>
        </w:rPr>
        <w:t>ཁྱིམ་ཚང་ རྒྱ་གར་གཞུང་ དང་ མཐུན་ལམ་ གྱི་ འབྲེལ་བ་ གཞི་བཙུགས །</w:t>
      </w:r>
    </w:p>
    <w:p w14:paraId="5FEFCE55" w14:textId="77777777" w:rsidR="00A536DF" w:rsidRDefault="00A536DF" w:rsidP="00A536DF">
      <w:pPr>
        <w:spacing w:after="0"/>
      </w:pPr>
      <w:r>
        <w:t xml:space="preserve"> NUM # - NUM # </w:t>
      </w:r>
      <w:r>
        <w:rPr>
          <w:rFonts w:cs="Microsoft Himalaya"/>
          <w:cs/>
          <w:lang w:bidi="bo-CN"/>
        </w:rPr>
        <w:t>དངུལ་འབྲེལ་ ལག་ལེན་ བདེ་ ཐབས་ ཀྱི་ འབྲུག་ གི་ ཏིག་ཅུང་ གསར་བཏོན །</w:t>
      </w:r>
    </w:p>
    <w:p w14:paraId="0DCB7FFA" w14:textId="77777777" w:rsidR="00A536DF" w:rsidRDefault="00A536DF" w:rsidP="00A536DF">
      <w:pPr>
        <w:spacing w:after="0"/>
      </w:pPr>
      <w:r>
        <w:t xml:space="preserve"> NUM # - NUM # </w:t>
      </w:r>
      <w:r>
        <w:rPr>
          <w:rFonts w:cs="Microsoft Himalaya"/>
          <w:cs/>
          <w:lang w:bidi="bo-CN"/>
        </w:rPr>
        <w:t>གསོ་བའི་སྨན་ཁང་ འགོ་ དང་པ་ གསར་བཙུགས་ དང་ འཁོར་ལམ་ འཆར་གཞི །</w:t>
      </w:r>
    </w:p>
    <w:p w14:paraId="52F95F47" w14:textId="77777777" w:rsidR="00A536DF" w:rsidRDefault="00A536DF" w:rsidP="00A536DF">
      <w:pPr>
        <w:spacing w:after="0"/>
      </w:pPr>
      <w:r>
        <w:t xml:space="preserve"> NUM # - NUM # </w:t>
      </w:r>
      <w:r>
        <w:rPr>
          <w:rFonts w:cs="Microsoft Himalaya"/>
          <w:cs/>
          <w:lang w:bidi="bo-CN"/>
        </w:rPr>
        <w:t>རྒྱལ་བརྒྱུད་ འཛིན་ པའི་ རྒྱལ་སྲས་ འཇིགས་མེད་རྡོ་རྗེ་དབང་ཕྱུག །</w:t>
      </w:r>
    </w:p>
    <w:p w14:paraId="43C90F3E" w14:textId="77777777" w:rsidR="00A536DF" w:rsidRDefault="00A536DF" w:rsidP="00A536DF">
      <w:pPr>
        <w:spacing w:after="0"/>
      </w:pPr>
      <w:r>
        <w:t xml:space="preserve"> NUM # </w:t>
      </w:r>
      <w:r>
        <w:rPr>
          <w:rFonts w:cs="Microsoft Himalaya"/>
          <w:cs/>
          <w:lang w:bidi="bo-CN"/>
        </w:rPr>
        <w:t>འབྲུག་རྒྱལ་ གསུམ་པ་ མངའ་བདག་ འཇིགས་མེད་རྡོ་རྗེ་དབང་ཕྱུག །</w:t>
      </w:r>
    </w:p>
    <w:p w14:paraId="135A9F4F" w14:textId="77777777" w:rsidR="00A536DF" w:rsidRDefault="00A536DF" w:rsidP="00A536DF">
      <w:pPr>
        <w:spacing w:after="0"/>
      </w:pPr>
      <w:r>
        <w:t xml:space="preserve"> NUM # - NUM # </w:t>
      </w:r>
      <w:r>
        <w:rPr>
          <w:rFonts w:cs="Microsoft Himalaya"/>
          <w:cs/>
          <w:lang w:bidi="bo-CN"/>
        </w:rPr>
        <w:t>འབྲུག་ བརྒྱུད་འཛིན་ གྱི་ རྒྱལ་རབས་ གསུམ་པའི་ གསེར་ཁྲི་ མངའ་གསོལ །</w:t>
      </w:r>
    </w:p>
    <w:p w14:paraId="169E4EC0" w14:textId="77777777" w:rsidR="00A536DF" w:rsidRDefault="00A536DF" w:rsidP="00A536DF">
      <w:pPr>
        <w:spacing w:after="0"/>
      </w:pPr>
      <w:r>
        <w:t xml:space="preserve"> NUM # - NUM # </w:t>
      </w:r>
      <w:r>
        <w:rPr>
          <w:rFonts w:cs="Microsoft Himalaya"/>
          <w:cs/>
          <w:lang w:bidi="bo-CN"/>
        </w:rPr>
        <w:t>འབྲུག་ གི་ རྒྱལ་ས་ལྟེ་བ་ བུམ་ཐང་ ལས་ ཐིམ་ཕུག་ ལུ་ གནས་ སྤོས་ ཀྱི་ མཛད་པ ། །</w:t>
      </w:r>
    </w:p>
    <w:p w14:paraId="523FE64E" w14:textId="77777777" w:rsidR="00A536DF" w:rsidRDefault="00A536DF" w:rsidP="00A536DF">
      <w:pPr>
        <w:spacing w:after="0"/>
      </w:pPr>
      <w:r>
        <w:t xml:space="preserve"> NUM # - # </w:t>
      </w:r>
      <w:r>
        <w:rPr>
          <w:rFonts w:cs="Microsoft Himalaya"/>
          <w:cs/>
          <w:lang w:bidi="bo-CN"/>
        </w:rPr>
        <w:t>འབྲུག་ གི་ རྒྱལ་དར་ དང་ རྒྱལ་གླུ་ གཏན་འབེབས །</w:t>
      </w:r>
    </w:p>
    <w:p w14:paraId="78730DE8" w14:textId="77777777" w:rsidR="00A536DF" w:rsidRDefault="00A536DF" w:rsidP="00A536DF">
      <w:pPr>
        <w:spacing w:after="0"/>
      </w:pPr>
      <w:r>
        <w:t xml:space="preserve"> NUM # - NUM # </w:t>
      </w:r>
      <w:r>
        <w:rPr>
          <w:rFonts w:cs="Microsoft Himalaya"/>
          <w:cs/>
          <w:lang w:bidi="bo-CN"/>
        </w:rPr>
        <w:t>འབྲུག་ གི་ ལྷ་ མི་ སྲིད་སྡེའི་ རྒྱལ་ཡོངས་ཚོགས་འདུ་ཆེན་མོ །</w:t>
      </w:r>
    </w:p>
    <w:p w14:paraId="70E979BC" w14:textId="77777777" w:rsidR="00A536DF" w:rsidRDefault="00A536DF" w:rsidP="00A536DF">
      <w:pPr>
        <w:spacing w:after="0"/>
      </w:pPr>
      <w:r>
        <w:t xml:space="preserve"> NUM # - NUM # </w:t>
      </w:r>
      <w:r>
        <w:rPr>
          <w:rFonts w:cs="Microsoft Himalaya"/>
          <w:cs/>
          <w:lang w:bidi="bo-CN"/>
        </w:rPr>
        <w:t>ཁྱིམ་ཚང་ གྲོགས་བཤེས་ རྒྱ་གར་ རྒྱལ་ཁབ་ དང་ མཐུན་འབྲེལ་ རྒྱ་སྐྱེད །</w:t>
      </w:r>
    </w:p>
    <w:p w14:paraId="47F01643" w14:textId="77777777" w:rsidR="00A536DF" w:rsidRDefault="00A536DF" w:rsidP="00A536DF">
      <w:pPr>
        <w:spacing w:after="0"/>
      </w:pPr>
      <w:r>
        <w:t xml:space="preserve"> NUM # - NUM # </w:t>
      </w:r>
      <w:r>
        <w:rPr>
          <w:rFonts w:cs="Microsoft Himalaya"/>
          <w:cs/>
          <w:lang w:bidi="bo-CN"/>
        </w:rPr>
        <w:t>མི་རིགས་ བཟང་ངན་ དབྱེ་འབྱེད་ ཀྱི་ ལམ་སྲོལ་ རྩ་མེད་ བཏང་ བ །</w:t>
      </w:r>
    </w:p>
    <w:p w14:paraId="6092D0A5" w14:textId="77777777" w:rsidR="00A536DF" w:rsidRDefault="00A536DF" w:rsidP="00A536DF">
      <w:pPr>
        <w:spacing w:after="0"/>
      </w:pPr>
      <w:r>
        <w:t xml:space="preserve"> NUM # - NUM # </w:t>
      </w:r>
      <w:r>
        <w:rPr>
          <w:rFonts w:cs="Microsoft Himalaya"/>
          <w:cs/>
          <w:lang w:bidi="bo-CN"/>
        </w:rPr>
        <w:t xml:space="preserve">མི་སེར་ གྱི་ རྒྱུ་ཁྲལ་ ཕབ་ཆག་ ཐོག་ ལས་ </w:t>
      </w:r>
      <w:r>
        <w:t xml:space="preserve"># </w:t>
      </w:r>
      <w:r>
        <w:rPr>
          <w:rFonts w:cs="Microsoft Himalaya"/>
          <w:cs/>
          <w:lang w:bidi="bo-CN"/>
        </w:rPr>
        <w:t>ཁྲལ་འབུལ་ ལམ་ལུགས་ ལེགས་སྒྱུར །</w:t>
      </w:r>
    </w:p>
    <w:p w14:paraId="7B5B2EA4" w14:textId="77777777" w:rsidR="00A536DF" w:rsidRDefault="00A536DF" w:rsidP="00A536DF">
      <w:pPr>
        <w:spacing w:after="0"/>
      </w:pPr>
      <w:r>
        <w:t xml:space="preserve"> NUM # - NUM # </w:t>
      </w:r>
      <w:r>
        <w:rPr>
          <w:rFonts w:cs="Microsoft Himalaya"/>
          <w:cs/>
          <w:lang w:bidi="bo-CN"/>
        </w:rPr>
        <w:t>རྒྱལ་ཁབ་ ཀྱི་ ཞི་བདེའི་ རྩ་བ་ འབྲུག་ གི་ ཁྲིམས་གཞུང་ཆེན་མོ་ གསར་བརྩམས །</w:t>
      </w:r>
    </w:p>
    <w:p w14:paraId="74194E93" w14:textId="77777777" w:rsidR="00A536DF" w:rsidRDefault="00A536DF" w:rsidP="00A536DF">
      <w:pPr>
        <w:spacing w:after="0"/>
      </w:pPr>
      <w:r>
        <w:t xml:space="preserve"> NUM # - NUM # </w:t>
      </w:r>
      <w:r>
        <w:rPr>
          <w:rFonts w:cs="Microsoft Himalaya"/>
          <w:cs/>
          <w:lang w:bidi="bo-CN"/>
        </w:rPr>
        <w:t>རྒྱ་གར་ བློན་ཆེན་ པནྜིཏ་ ཇོ་ཧར་ལཱལ་ནེཧ་རུ་ མཆོག་ འབྲུག་ ལུ་ གདན་འདྲེན་ ཞུ་ བ །</w:t>
      </w:r>
    </w:p>
    <w:p w14:paraId="09E84721" w14:textId="77777777" w:rsidR="00A536DF" w:rsidRDefault="00A536DF" w:rsidP="00A536DF">
      <w:pPr>
        <w:spacing w:after="0"/>
      </w:pPr>
      <w:r>
        <w:t xml:space="preserve"> NUM # - NUM # </w:t>
      </w:r>
      <w:r>
        <w:rPr>
          <w:rFonts w:cs="Microsoft Himalaya"/>
          <w:cs/>
          <w:lang w:bidi="bo-CN"/>
        </w:rPr>
        <w:t>རྒྱ་ འབྲུག་ མི་སེར་ གནས་རིམ་ གྱི་ མཐུན་འབྲེལ་ བལྟ་སྐོར་ འགོ་ དང་པ །</w:t>
      </w:r>
    </w:p>
    <w:p w14:paraId="2EFD7BDB" w14:textId="77777777" w:rsidR="00A536DF" w:rsidRDefault="00A536DF" w:rsidP="00A536DF">
      <w:pPr>
        <w:spacing w:after="0"/>
      </w:pPr>
      <w:r>
        <w:t xml:space="preserve"> NUM # - NUM # </w:t>
      </w:r>
      <w:r>
        <w:rPr>
          <w:rFonts w:cs="Microsoft Himalaya"/>
          <w:cs/>
          <w:lang w:bidi="bo-CN"/>
        </w:rPr>
        <w:t>རྒྱལ་ཁབ་ གོང་འཕེལ་ གྱི་ རྟེན་གཞི་ འཁོར་ལམ་ གསར་བཏོན །</w:t>
      </w:r>
    </w:p>
    <w:p w14:paraId="4D85433F" w14:textId="77777777" w:rsidR="00A536DF" w:rsidRDefault="00A536DF" w:rsidP="00A536DF">
      <w:pPr>
        <w:spacing w:after="0"/>
      </w:pPr>
      <w:r>
        <w:t xml:space="preserve"> NUM # - NUM # </w:t>
      </w:r>
      <w:r>
        <w:rPr>
          <w:rFonts w:cs="Microsoft Himalaya"/>
          <w:cs/>
          <w:lang w:bidi="bo-CN"/>
        </w:rPr>
        <w:t>དཔལ་འབྱོར་ གོང་འཕེལ་ གྱི་ ལོ་ ལྔའི་ འཆར་གཞི་ དང་པ་ འགོ་བཙུགས །</w:t>
      </w:r>
    </w:p>
    <w:p w14:paraId="0C7194B1" w14:textId="77777777" w:rsidR="00A536DF" w:rsidRDefault="00A536DF" w:rsidP="00A536DF">
      <w:pPr>
        <w:spacing w:after="0"/>
      </w:pPr>
      <w:r>
        <w:t xml:space="preserve"> NUM # - NUM # </w:t>
      </w:r>
      <w:r>
        <w:rPr>
          <w:rFonts w:cs="Microsoft Himalaya"/>
          <w:cs/>
          <w:lang w:bidi="bo-CN"/>
        </w:rPr>
        <w:t>འབྲུག་ གི་ ཆོས་ དང་ རིག་གཞུང་ མི་ཉམས་གོང་འཕེལ་ གྱི་ རིག་གནས་ སློབ་གྲྭ །</w:t>
      </w:r>
    </w:p>
    <w:p w14:paraId="7C6204BE" w14:textId="77777777" w:rsidR="00A536DF" w:rsidRDefault="00A536DF" w:rsidP="00A536DF">
      <w:pPr>
        <w:spacing w:after="0"/>
      </w:pPr>
      <w:r>
        <w:t xml:space="preserve"> NUM # - NUM # </w:t>
      </w:r>
      <w:r>
        <w:rPr>
          <w:rFonts w:cs="Microsoft Himalaya"/>
          <w:cs/>
          <w:lang w:bidi="bo-CN"/>
        </w:rPr>
        <w:t>ཆོས་ སྲིད་ ལུགས་ གཉིས་ ཀྱི་ ལྟེ་བ་ རྒྱལ་ས་ ཐིམ་ཕུག་ བཀྲིས་ཆོས་རྫོང་ གསར་བཞེངས །</w:t>
      </w:r>
    </w:p>
    <w:p w14:paraId="575CE0F0" w14:textId="77777777" w:rsidR="00A536DF" w:rsidRDefault="00A536DF" w:rsidP="00A536DF">
      <w:pPr>
        <w:spacing w:after="0"/>
      </w:pPr>
      <w:r>
        <w:t xml:space="preserve"> NUM # - NUM # </w:t>
      </w:r>
      <w:r>
        <w:rPr>
          <w:rFonts w:cs="Microsoft Himalaya"/>
          <w:cs/>
          <w:lang w:bidi="bo-CN"/>
        </w:rPr>
        <w:t>རྒྱལ་ཁབ་ སྲུང་སྐྱོབ་ ཀྱི་ སྲོག་ཤིང་ དྲག་ཁག་ གསུམ་ ལུ་ དབྱེ་ གནང་ བ །</w:t>
      </w:r>
    </w:p>
    <w:p w14:paraId="212E3107" w14:textId="77777777" w:rsidR="00A536DF" w:rsidRDefault="00A536DF" w:rsidP="00A536DF">
      <w:pPr>
        <w:spacing w:after="0"/>
      </w:pPr>
      <w:r>
        <w:t xml:space="preserve"> NUM # - NUM # </w:t>
      </w:r>
      <w:r>
        <w:rPr>
          <w:rFonts w:cs="Microsoft Himalaya"/>
          <w:cs/>
          <w:lang w:bidi="bo-CN"/>
        </w:rPr>
        <w:t>རྒྱལ་བསྟན་ འཛིན་སྐྱོང་ སྤེལ་ བའི་ མཛད་པ །</w:t>
      </w:r>
    </w:p>
    <w:p w14:paraId="041BAB38" w14:textId="77777777" w:rsidR="00A536DF" w:rsidRDefault="00A536DF" w:rsidP="00A536DF">
      <w:pPr>
        <w:spacing w:after="0"/>
      </w:pPr>
      <w:r>
        <w:t xml:space="preserve"> NUM # - NUM # </w:t>
      </w:r>
      <w:r>
        <w:rPr>
          <w:rFonts w:cs="Microsoft Himalaya"/>
          <w:cs/>
          <w:lang w:bidi="bo-CN"/>
        </w:rPr>
        <w:t>རྒྱལ་ཡོངས་བློ་གྲོས་ཚོགས་སྡེ་ གསར་བཙུགས །</w:t>
      </w:r>
    </w:p>
    <w:p w14:paraId="3484365F" w14:textId="77777777" w:rsidR="00A536DF" w:rsidRDefault="00A536DF" w:rsidP="00A536DF">
      <w:pPr>
        <w:spacing w:after="0"/>
      </w:pPr>
      <w:r>
        <w:t xml:space="preserve"> NUM # - NUM # </w:t>
      </w:r>
      <w:r>
        <w:rPr>
          <w:rFonts w:cs="Microsoft Himalaya"/>
          <w:cs/>
          <w:lang w:bidi="bo-CN"/>
        </w:rPr>
        <w:t>འབྲུག་ གི་ འཆམ་ དང་ ཞབས་ཁྲའི་ ཟློས་གར་ སྡེ་ཚན་ གསར་བཙུགས །</w:t>
      </w:r>
    </w:p>
    <w:p w14:paraId="4F26A8BC" w14:textId="77777777" w:rsidR="00A536DF" w:rsidRDefault="00A536DF" w:rsidP="00A536DF">
      <w:pPr>
        <w:spacing w:after="0"/>
      </w:pPr>
      <w:r>
        <w:t xml:space="preserve"> NUM # - NUM # </w:t>
      </w:r>
      <w:r>
        <w:rPr>
          <w:rFonts w:cs="Microsoft Himalaya"/>
          <w:cs/>
          <w:lang w:bidi="bo-CN"/>
        </w:rPr>
        <w:t>ཆོས་དཀོན་མཆོག་ གི་ རྟེན་ རྒྱལ་བའི་ བཀའ་འགྱུར་ དང་ བསྟན་འགྱུར་ གསེར་བྲིས་ གསར་བཞེངས །</w:t>
      </w:r>
    </w:p>
    <w:p w14:paraId="1924266A" w14:textId="77777777" w:rsidR="00A536DF" w:rsidRDefault="00A536DF" w:rsidP="00A536DF">
      <w:pPr>
        <w:spacing w:after="0"/>
      </w:pPr>
      <w:r>
        <w:t xml:space="preserve"> NUM # - NUM # </w:t>
      </w:r>
      <w:r>
        <w:rPr>
          <w:rFonts w:cs="Microsoft Himalaya"/>
          <w:cs/>
          <w:lang w:bidi="bo-CN"/>
        </w:rPr>
        <w:t>རྒྱལ་ཁྲིམས་ དྲང་པོར་ སྐྱོང་ བའི་ ཁྲིམས་ ཀྱི་ རིང་ལུགས་ ཡར་སྐྱེད །</w:t>
      </w:r>
    </w:p>
    <w:p w14:paraId="1AE27C7D" w14:textId="77777777" w:rsidR="00A536DF" w:rsidRDefault="00A536DF" w:rsidP="00A536DF">
      <w:pPr>
        <w:spacing w:after="0"/>
      </w:pPr>
      <w:r>
        <w:t xml:space="preserve"> NUM # - NUM # </w:t>
      </w:r>
      <w:r>
        <w:rPr>
          <w:rFonts w:cs="Microsoft Himalaya"/>
          <w:cs/>
          <w:lang w:bidi="bo-CN"/>
        </w:rPr>
        <w:t>རྒྱལ་ཁབ་ ཀྱི་ དངུལ་འབྲེལ་ ལག་ལེན་ དོན་ལུ་ འབྲུག་ གི་ དངུལ་ཁང་ ལྟེ་བ །</w:t>
      </w:r>
    </w:p>
    <w:p w14:paraId="7DCE81ED" w14:textId="77777777" w:rsidR="00A536DF" w:rsidRDefault="00A536DF" w:rsidP="00A536DF">
      <w:pPr>
        <w:spacing w:after="0"/>
      </w:pPr>
      <w:r>
        <w:t xml:space="preserve"> NUM # - NUM # </w:t>
      </w:r>
      <w:r>
        <w:rPr>
          <w:rFonts w:cs="Microsoft Himalaya"/>
          <w:cs/>
          <w:lang w:bidi="bo-CN"/>
        </w:rPr>
        <w:t>ཕྱི་ ནང་ ཟུང་འབྲེལ་ གྱི་ གསོ་བའི་ སྨན་བཅོས་ ལམ་ལུགས་ ཡར་སྐྱེད །</w:t>
      </w:r>
    </w:p>
    <w:p w14:paraId="765B5BFA" w14:textId="77777777" w:rsidR="00A536DF" w:rsidRDefault="00A536DF" w:rsidP="00A536DF">
      <w:pPr>
        <w:spacing w:after="0"/>
      </w:pPr>
      <w:r>
        <w:t xml:space="preserve"> NUM # - NUM # </w:t>
      </w:r>
      <w:r>
        <w:rPr>
          <w:rFonts w:cs="Microsoft Himalaya"/>
          <w:cs/>
          <w:lang w:bidi="bo-CN"/>
        </w:rPr>
        <w:t>གཞུང་སྐྱོང་ལེགས་ལྡན་ འཛིན་སྐྱོང་ གི་ ལམ་ལུགས་ རྒྱ་སྐྱེད །</w:t>
      </w:r>
    </w:p>
    <w:p w14:paraId="29E481D4" w14:textId="77777777" w:rsidR="00A536DF" w:rsidRDefault="00A536DF" w:rsidP="00A536DF">
      <w:pPr>
        <w:spacing w:after="0"/>
      </w:pPr>
      <w:r>
        <w:t xml:space="preserve"> NUM # - NUM # </w:t>
      </w:r>
      <w:r>
        <w:rPr>
          <w:rFonts w:cs="Microsoft Himalaya"/>
          <w:cs/>
          <w:lang w:bidi="bo-CN"/>
        </w:rPr>
        <w:t>རང་བཞིན་གནས་སྟངས་ ཉམས་སྲུང་ གི་ ནགས་ཚལ་ སྲིད་བྱུས །</w:t>
      </w:r>
    </w:p>
    <w:p w14:paraId="3E556D2B" w14:textId="77777777" w:rsidR="00A536DF" w:rsidRDefault="00A536DF" w:rsidP="00A536DF">
      <w:pPr>
        <w:spacing w:after="0"/>
      </w:pPr>
      <w:r>
        <w:t xml:space="preserve"> NUM # - NUM # </w:t>
      </w:r>
      <w:r>
        <w:rPr>
          <w:rFonts w:cs="Microsoft Himalaya"/>
          <w:cs/>
          <w:lang w:bidi="bo-CN"/>
        </w:rPr>
        <w:t>སློབ་དཔོན་ སློབ་སྦྱོང་ ལྟེ་བ་ གསར་བཙུགས །</w:t>
      </w:r>
    </w:p>
    <w:p w14:paraId="6E49EB93" w14:textId="77777777" w:rsidR="00A536DF" w:rsidRDefault="00A536DF" w:rsidP="00A536DF">
      <w:pPr>
        <w:spacing w:after="0"/>
      </w:pPr>
      <w:r>
        <w:t xml:space="preserve"> NUM # - NUM # </w:t>
      </w:r>
      <w:r>
        <w:rPr>
          <w:rFonts w:cs="Microsoft Himalaya"/>
          <w:cs/>
          <w:lang w:bidi="bo-CN"/>
        </w:rPr>
        <w:t>ཅ་རྙིང་ བདག་གཅེས་ ཀྱི་ རྒྱལ་ཡོངས་ འགྲེམས་སྟོན་ཁང་ །</w:t>
      </w:r>
    </w:p>
    <w:p w14:paraId="24DF6841" w14:textId="77777777" w:rsidR="00A536DF" w:rsidRDefault="00A536DF" w:rsidP="00A536DF">
      <w:pPr>
        <w:spacing w:after="0"/>
      </w:pPr>
      <w:r>
        <w:lastRenderedPageBreak/>
        <w:t xml:space="preserve"> NUM # - NUM # </w:t>
      </w:r>
      <w:r>
        <w:rPr>
          <w:rFonts w:cs="Microsoft Himalaya"/>
          <w:cs/>
          <w:lang w:bidi="bo-CN"/>
        </w:rPr>
        <w:t>འཛམ་གླིང་ རྒྱལ་ཁབ་ ཚུ་ དང་ གཅིག་ཁར་ མཐུན་འབྲེལ །</w:t>
      </w:r>
    </w:p>
    <w:p w14:paraId="29AF5736" w14:textId="77777777" w:rsidR="00A536DF" w:rsidRDefault="00A536DF" w:rsidP="00A536DF">
      <w:pPr>
        <w:spacing w:after="0"/>
      </w:pPr>
      <w:r>
        <w:t xml:space="preserve"> NUM # - NUM # </w:t>
      </w:r>
      <w:r>
        <w:rPr>
          <w:rFonts w:cs="Microsoft Himalaya"/>
          <w:cs/>
          <w:lang w:bidi="bo-CN"/>
        </w:rPr>
        <w:t>སངས་རྒྱས་དཀོན་མཆོག་ གི་ རྟེན་ སྟོན་ པའི་ གསེར་ སྐུ་ གསར་བཞེངས །</w:t>
      </w:r>
    </w:p>
    <w:p w14:paraId="46B1850A" w14:textId="77777777" w:rsidR="00A536DF" w:rsidRDefault="00A536DF" w:rsidP="00A536DF">
      <w:pPr>
        <w:spacing w:after="0"/>
      </w:pPr>
      <w:r>
        <w:t xml:space="preserve"> NUM # - NUM # </w:t>
      </w:r>
      <w:r>
        <w:rPr>
          <w:rFonts w:cs="Microsoft Himalaya"/>
          <w:cs/>
          <w:lang w:bidi="bo-CN"/>
        </w:rPr>
        <w:t>གཞུང་རྩིས་ ཚུལ་མཐུན་ སྐྱོང་ ཐབས་ ཀྱི་ རྒྱལ་གཞུང་རྩིས་ཞིབ་དབང་འཛིན །</w:t>
      </w:r>
    </w:p>
    <w:p w14:paraId="2349A2FB" w14:textId="77777777" w:rsidR="00A536DF" w:rsidRDefault="00A536DF" w:rsidP="00A536DF">
      <w:pPr>
        <w:spacing w:after="0"/>
      </w:pPr>
      <w:r>
        <w:t xml:space="preserve"> NUM # - NUM # </w:t>
      </w:r>
      <w:r>
        <w:rPr>
          <w:rFonts w:cs="Microsoft Himalaya"/>
          <w:cs/>
          <w:lang w:bidi="bo-CN"/>
        </w:rPr>
        <w:t>རྫོང་ཁ་ ཡིག་ཐོག་ འབྲི་ སྲོལ་ བཏོད་ དེ་ རྒྱལ་ཡོངས་སྐད་ཡིག་ ལུ་ དྲིལ་བསྒྲགས །</w:t>
      </w:r>
    </w:p>
    <w:p w14:paraId="5AFE428F" w14:textId="77777777" w:rsidR="00A536DF" w:rsidRDefault="00A536DF" w:rsidP="00A536DF">
      <w:pPr>
        <w:spacing w:after="0"/>
      </w:pPr>
      <w:r>
        <w:t xml:space="preserve"> NUM # - NUM # </w:t>
      </w:r>
      <w:r>
        <w:rPr>
          <w:rFonts w:cs="Microsoft Himalaya"/>
          <w:cs/>
          <w:lang w:bidi="bo-CN"/>
        </w:rPr>
        <w:t>འབྲུག་ རྒྱལ་ཁབ་ འཛམ་གླིང་ སྤྱི་ཚོཊ་ ཀྱི་ འཐུས་མིའི་ གྲངས་སུ་ འཛུལ་ བ །</w:t>
      </w:r>
    </w:p>
    <w:p w14:paraId="674C5DCF" w14:textId="77777777" w:rsidR="00A536DF" w:rsidRDefault="00A536DF" w:rsidP="00A536DF">
      <w:pPr>
        <w:spacing w:after="0"/>
      </w:pPr>
      <w:r>
        <w:t xml:space="preserve"> NUM # - NUM # </w:t>
      </w:r>
      <w:r>
        <w:rPr>
          <w:rFonts w:cs="Microsoft Himalaya"/>
          <w:cs/>
          <w:lang w:bidi="bo-CN"/>
        </w:rPr>
        <w:t>འབྲུག་ གི་ རྒྱལ་ཡོངས་འཆར་འགོད་ལྷན་ཚོགས་ གསར་བཙུགས །</w:t>
      </w:r>
    </w:p>
    <w:p w14:paraId="77B7C3AF" w14:textId="77777777" w:rsidR="00A536DF" w:rsidRDefault="00A536DF" w:rsidP="00A536DF">
      <w:pPr>
        <w:spacing w:after="0"/>
      </w:pPr>
      <w:r>
        <w:t xml:space="preserve"> NUM # - # </w:t>
      </w:r>
      <w:r>
        <w:rPr>
          <w:rFonts w:cs="Microsoft Himalaya"/>
          <w:cs/>
          <w:lang w:bidi="bo-CN"/>
        </w:rPr>
        <w:t>འབྲུག་ གི་ རྒྱལ་ཡོངས་ཁྲོམ་ཚོགས་ འཆར་གཞི་ འགོ་བཙུགས །</w:t>
      </w:r>
    </w:p>
    <w:p w14:paraId="5FDB0995" w14:textId="77777777" w:rsidR="00A536DF" w:rsidRDefault="00A536DF" w:rsidP="00A536DF">
      <w:pPr>
        <w:spacing w:after="0"/>
      </w:pPr>
      <w:r>
        <w:t xml:space="preserve"> NUM # - NUM # </w:t>
      </w:r>
      <w:r>
        <w:rPr>
          <w:rFonts w:cs="Microsoft Himalaya"/>
          <w:cs/>
          <w:lang w:bidi="bo-CN"/>
        </w:rPr>
        <w:t>རྒྱལ་བརྒྱུད་ འཛིན་ པའི་ རྒྱལ་སྲས་ འཇིགས་མེད་སེངྒེ་དབང་ཕྱུག །</w:t>
      </w:r>
    </w:p>
    <w:p w14:paraId="710B8074" w14:textId="77777777" w:rsidR="00A536DF" w:rsidRDefault="00A536DF" w:rsidP="00A536DF">
      <w:pPr>
        <w:spacing w:after="0"/>
      </w:pPr>
      <w:r>
        <w:t xml:space="preserve"> NUM # </w:t>
      </w:r>
      <w:r>
        <w:rPr>
          <w:rFonts w:cs="Microsoft Himalaya"/>
          <w:cs/>
          <w:lang w:bidi="bo-CN"/>
        </w:rPr>
        <w:t>འབྲུག་རྒྱལ་ བཞི་པ་ མི་དབང་ མངའ་བདག་རིན་པོ་ཆེ་ འཇིགས་མེད་སེངྒེ་དབང་ཕྱུག །</w:t>
      </w:r>
    </w:p>
    <w:p w14:paraId="614BCE7C" w14:textId="77777777" w:rsidR="00A536DF" w:rsidRDefault="00A536DF" w:rsidP="00A536DF">
      <w:pPr>
        <w:spacing w:after="0"/>
      </w:pPr>
      <w:r>
        <w:t xml:space="preserve"> NUM # - NUM # </w:t>
      </w:r>
      <w:r>
        <w:rPr>
          <w:rFonts w:cs="Microsoft Himalaya"/>
          <w:cs/>
          <w:lang w:bidi="bo-CN"/>
        </w:rPr>
        <w:t>འབྲུག་ བརྒྱུད་འཛིན་ གྱི་ རྒྱལ་རབས་ བཞི་པའི་ གསེར་ཁྲི་ མངའ་གསོལ་ །</w:t>
      </w:r>
    </w:p>
    <w:p w14:paraId="343D5E10" w14:textId="77777777" w:rsidR="00A536DF" w:rsidRDefault="00A536DF" w:rsidP="00A536DF">
      <w:pPr>
        <w:spacing w:after="0"/>
      </w:pPr>
      <w:r>
        <w:t xml:space="preserve"> NUM # - NUM # </w:t>
      </w:r>
      <w:r>
        <w:rPr>
          <w:rFonts w:cs="Microsoft Himalaya"/>
          <w:cs/>
          <w:lang w:bidi="bo-CN"/>
        </w:rPr>
        <w:t>རྒྱལ་ཡོངས་ རྗེས་དྲན་ མཆོད་རྟེན་ གསར་བཞེངས །</w:t>
      </w:r>
    </w:p>
    <w:p w14:paraId="314E5EAF" w14:textId="77777777" w:rsidR="00A536DF" w:rsidRDefault="00A536DF" w:rsidP="00A536DF">
      <w:pPr>
        <w:spacing w:after="0"/>
      </w:pPr>
      <w:r>
        <w:t xml:space="preserve"> NUM # - NUM # </w:t>
      </w:r>
      <w:r>
        <w:rPr>
          <w:rFonts w:cs="Microsoft Himalaya"/>
          <w:cs/>
          <w:lang w:bidi="bo-CN"/>
        </w:rPr>
        <w:t>རྒྱལ་གཞུང་དངུལ་ལས་དབང་འཛིན་ དང་ འབྲུག་ གི་ ཤོག་དངུལ །</w:t>
      </w:r>
    </w:p>
    <w:p w14:paraId="2693355E" w14:textId="77777777" w:rsidR="00A536DF" w:rsidRDefault="00A536DF" w:rsidP="00A536DF">
      <w:pPr>
        <w:spacing w:after="0"/>
      </w:pPr>
      <w:r>
        <w:t xml:space="preserve"> NUM # - # </w:t>
      </w:r>
      <w:r>
        <w:rPr>
          <w:rFonts w:cs="Microsoft Himalaya"/>
          <w:cs/>
          <w:lang w:bidi="bo-CN"/>
        </w:rPr>
        <w:t>རྒྱལ་ཁབ་ ནང་ ཕྱི་མི་ བལྟ་བཤལ་པ་ འོང་ ཆོགཔ་ སྦེ་ བཟོ་ གནང་ བ །</w:t>
      </w:r>
    </w:p>
    <w:p w14:paraId="78733029" w14:textId="77777777" w:rsidR="00A536DF" w:rsidRDefault="00A536DF" w:rsidP="00A536DF">
      <w:pPr>
        <w:spacing w:after="0"/>
      </w:pPr>
      <w:r>
        <w:t xml:space="preserve"> NUM # - NUM # </w:t>
      </w:r>
      <w:r>
        <w:rPr>
          <w:rFonts w:cs="Microsoft Himalaya"/>
          <w:cs/>
          <w:lang w:bidi="bo-CN"/>
        </w:rPr>
        <w:t>རང་བཞིན་གྱི་རྐྱེན་ངན་ཉེན་སྲུང་ འབྲུག་རྒྱལ་ཉེན་སྲུང་ལས་འཛིན །</w:t>
      </w:r>
    </w:p>
    <w:p w14:paraId="760B8D00" w14:textId="77777777" w:rsidR="00A536DF" w:rsidRDefault="00A536DF" w:rsidP="00A536DF">
      <w:pPr>
        <w:spacing w:after="0"/>
      </w:pPr>
      <w:r>
        <w:t xml:space="preserve"> NUM # - NUM # </w:t>
      </w:r>
      <w:r>
        <w:rPr>
          <w:rFonts w:cs="Microsoft Himalaya"/>
          <w:cs/>
          <w:lang w:bidi="bo-CN"/>
        </w:rPr>
        <w:t>དཔལ་ལྡན་རྩི་སའི་བཟོ་གྲྭ་འཕྲུལ་ཁང་ གཞི་བཙུགས །</w:t>
      </w:r>
    </w:p>
    <w:p w14:paraId="342D3FCC" w14:textId="77777777" w:rsidR="00A536DF" w:rsidRDefault="00A536DF" w:rsidP="00A536DF">
      <w:pPr>
        <w:spacing w:after="0"/>
      </w:pPr>
      <w:r>
        <w:t xml:space="preserve"> NUM # - NUM # </w:t>
      </w:r>
      <w:r>
        <w:rPr>
          <w:rFonts w:cs="Microsoft Himalaya"/>
          <w:cs/>
          <w:lang w:bidi="bo-CN"/>
        </w:rPr>
        <w:t>དབང་ཚད་ཕྱིར་སྤེལ་ གྱི་ དོན་ལུ་ རྫོང་ཁག་ཡར་རྒྱས་ཚོགས་ཆུང་ གཞི་བཙུགས །</w:t>
      </w:r>
    </w:p>
    <w:p w14:paraId="46F54642" w14:textId="77777777" w:rsidR="00A536DF" w:rsidRDefault="00A536DF" w:rsidP="00A536DF">
      <w:pPr>
        <w:spacing w:after="0"/>
      </w:pPr>
      <w:r>
        <w:t xml:space="preserve"> NUM # - NUM # </w:t>
      </w:r>
      <w:r>
        <w:rPr>
          <w:rFonts w:cs="Microsoft Himalaya"/>
          <w:cs/>
          <w:lang w:bidi="bo-CN"/>
        </w:rPr>
        <w:t xml:space="preserve">ཨམ་སྲུའི་ རང་དབང་ དང་ བདེ་ ཐབས་ ལུ་ </w:t>
      </w:r>
      <w:r>
        <w:t xml:space="preserve"># </w:t>
      </w:r>
      <w:r>
        <w:rPr>
          <w:rFonts w:cs="Microsoft Himalaya"/>
          <w:cs/>
          <w:lang w:bidi="bo-CN"/>
        </w:rPr>
        <w:t>འབྲུག་ གི་ རྒྱལ་ཡོངས་ཨམ་སྲུ་ཚོགས་པ་ གཞི་བཙུགས །</w:t>
      </w:r>
    </w:p>
    <w:p w14:paraId="4A9520F3" w14:textId="77777777" w:rsidR="00A536DF" w:rsidRDefault="00A536DF" w:rsidP="00A536DF">
      <w:pPr>
        <w:spacing w:after="0"/>
      </w:pPr>
      <w:r>
        <w:t xml:space="preserve"> NUM # - NUM # </w:t>
      </w:r>
      <w:r>
        <w:rPr>
          <w:rFonts w:cs="Microsoft Himalaya"/>
          <w:cs/>
          <w:lang w:bidi="bo-CN"/>
        </w:rPr>
        <w:t>གཞུང་སྐྱོང་ལེགས་ལྡན་ གྱི་ སྲོག་ཤིང་ རྒྱལ་གཞུང་ཞི་གཡོག་ལྷན་ཚོགས་ །</w:t>
      </w:r>
    </w:p>
    <w:p w14:paraId="561DF559" w14:textId="77777777" w:rsidR="00A536DF" w:rsidRDefault="00A536DF" w:rsidP="00A536DF">
      <w:pPr>
        <w:spacing w:after="0"/>
      </w:pPr>
      <w:r>
        <w:t xml:space="preserve"> NUM # - NUM # </w:t>
      </w:r>
      <w:r>
        <w:rPr>
          <w:rFonts w:cs="Microsoft Himalaya"/>
          <w:cs/>
          <w:lang w:bidi="bo-CN"/>
        </w:rPr>
        <w:t>རྒྱལ་ཁབ་ ཀྱི་ ཡིག་ཆ་ འགངས་ཅན་ གྱི་ གཏན་མཛོད་ རྒྱལ་ཡོངས་དཔེ་མཛོད་ གསར་བཞེངས །</w:t>
      </w:r>
    </w:p>
    <w:p w14:paraId="565A46D3" w14:textId="77777777" w:rsidR="00A536DF" w:rsidRDefault="00A536DF" w:rsidP="00A536DF">
      <w:pPr>
        <w:spacing w:after="0"/>
      </w:pPr>
      <w:r>
        <w:t xml:space="preserve"> NUM # - NUM # </w:t>
      </w:r>
      <w:r>
        <w:rPr>
          <w:rFonts w:cs="Microsoft Himalaya"/>
          <w:cs/>
          <w:lang w:bidi="bo-CN"/>
        </w:rPr>
        <w:t>སངས་རྒྱས་བསྟན་པའི་ ཞབས་ཏོག་ གྲྭ་ཚང་ལྷན་ཚོགས །</w:t>
      </w:r>
    </w:p>
    <w:p w14:paraId="605BF148" w14:textId="77777777" w:rsidR="00A536DF" w:rsidRDefault="00A536DF" w:rsidP="00A536DF">
      <w:pPr>
        <w:spacing w:after="0"/>
      </w:pPr>
      <w:r>
        <w:t xml:space="preserve"> NUM # - NUM # </w:t>
      </w:r>
      <w:r>
        <w:rPr>
          <w:rFonts w:cs="Microsoft Himalaya"/>
          <w:cs/>
          <w:lang w:bidi="bo-CN"/>
        </w:rPr>
        <w:t>རྒྱལ་ཁབ་ ཀྱི་ ལམ་སྲོལ་ ཉམས་སྲུང་ རྒྱལ་ཡོངས་སྲོལ་འཛིན་ལྷན་ཚོགས །</w:t>
      </w:r>
    </w:p>
    <w:p w14:paraId="42442ED3" w14:textId="77777777" w:rsidR="00A536DF" w:rsidRDefault="00A536DF" w:rsidP="00A536DF">
      <w:pPr>
        <w:spacing w:after="0"/>
      </w:pPr>
      <w:r>
        <w:t xml:space="preserve"> NUM # - NUM # </w:t>
      </w:r>
      <w:r>
        <w:rPr>
          <w:rFonts w:cs="Microsoft Himalaya"/>
          <w:cs/>
          <w:lang w:bidi="bo-CN"/>
        </w:rPr>
        <w:t>རྒྱལ་ཁབ་ ཀྱི་ འོང་འབབ་ འབོར་ཆེ་ཏོག་ཏོ་ བཟོ་ གནང་ བ །</w:t>
      </w:r>
    </w:p>
    <w:p w14:paraId="4CC51C0F" w14:textId="77777777" w:rsidR="00A536DF" w:rsidRDefault="00A536DF" w:rsidP="00A536DF">
      <w:pPr>
        <w:spacing w:after="0"/>
      </w:pPr>
      <w:r>
        <w:t xml:space="preserve"> NUM # - NUM # </w:t>
      </w:r>
      <w:r>
        <w:rPr>
          <w:rFonts w:cs="Microsoft Himalaya"/>
          <w:cs/>
          <w:lang w:bidi="bo-CN"/>
        </w:rPr>
        <w:t>ལྷོ་ཨེ་ཤི་ཡ་ལུང་ཕྱོགས་མཐུན་འབྲེལ་ཚོགས་པའི་ རྩ་བའི་ འཐུས་མི །</w:t>
      </w:r>
    </w:p>
    <w:p w14:paraId="40D24942" w14:textId="77777777" w:rsidR="00A536DF" w:rsidRDefault="00A536DF" w:rsidP="00A536DF">
      <w:pPr>
        <w:spacing w:after="0"/>
      </w:pPr>
      <w:r>
        <w:t xml:space="preserve"> NUM # - NUM # </w:t>
      </w:r>
      <w:r>
        <w:rPr>
          <w:rFonts w:cs="Microsoft Himalaya"/>
          <w:cs/>
          <w:lang w:bidi="bo-CN"/>
        </w:rPr>
        <w:t>རྒྱལ་ཡོངས་སྐད་ཡིག་ གོང་འཕེལ་ དང་ དར་ཁྱབ་ ཀྱི་ དོན་ལུ་ རྫོང་ཁ་གོང་འཕེལ་ལྷན་ཚོགས །</w:t>
      </w:r>
    </w:p>
    <w:p w14:paraId="5E5152B3" w14:textId="77777777" w:rsidR="00A536DF" w:rsidRDefault="00A536DF" w:rsidP="00A536DF">
      <w:pPr>
        <w:spacing w:after="0"/>
      </w:pPr>
      <w:r>
        <w:t xml:space="preserve"> NUM # - NUM # </w:t>
      </w:r>
      <w:r>
        <w:rPr>
          <w:rFonts w:cs="Microsoft Himalaya"/>
          <w:cs/>
          <w:lang w:bidi="bo-CN"/>
        </w:rPr>
        <w:t>རྒྱལ་ཁབ་ ཀྱི་ ལས་གཡོག་པའི་ ལྕོགས་གྲུབ་ ཡར་སེང་ གི་ རྒྱལ་གཞུང་འཛིན་སྐྱོང་སློབ་སྡེ །</w:t>
      </w:r>
    </w:p>
    <w:p w14:paraId="70DE822E" w14:textId="77777777" w:rsidR="00A536DF" w:rsidRDefault="00A536DF" w:rsidP="00A536DF">
      <w:pPr>
        <w:spacing w:after="0"/>
      </w:pPr>
      <w:r>
        <w:t xml:space="preserve"> NUM # - NUM # </w:t>
      </w:r>
      <w:r>
        <w:rPr>
          <w:rFonts w:cs="Microsoft Himalaya"/>
          <w:cs/>
          <w:lang w:bidi="bo-CN"/>
        </w:rPr>
        <w:t>རྒྱལ་ཁབ་ དང་ འཛམ་གླིང་ ནང་ གལ་གནད་ ཆེ་ བའི་ རང་བཞིན་གནས་སྟངས་ལྷན་ཚོགས །</w:t>
      </w:r>
    </w:p>
    <w:p w14:paraId="233500CB" w14:textId="77777777" w:rsidR="00A536DF" w:rsidRDefault="00A536DF" w:rsidP="00A536DF">
      <w:pPr>
        <w:spacing w:after="0"/>
      </w:pPr>
      <w:r>
        <w:t xml:space="preserve"> NUM # - NUM # </w:t>
      </w:r>
      <w:r>
        <w:rPr>
          <w:rFonts w:cs="Microsoft Himalaya"/>
          <w:cs/>
          <w:lang w:bidi="bo-CN"/>
        </w:rPr>
        <w:t>རྒྱལ་ཁབ་ ནང་ ཁག་ ཆེ་ བའི་ རིག་ལམ་སློབ་སྦྱོང་སྤེལ་ཁང་ ཚུ་ གཞི་བཙུགས །</w:t>
      </w:r>
    </w:p>
    <w:p w14:paraId="436C3CBE" w14:textId="77777777" w:rsidR="00A536DF" w:rsidRDefault="00A536DF" w:rsidP="00A536DF">
      <w:pPr>
        <w:spacing w:after="0"/>
      </w:pPr>
      <w:r>
        <w:t xml:space="preserve"> NUM # - NUM # </w:t>
      </w:r>
      <w:r>
        <w:rPr>
          <w:rFonts w:cs="Microsoft Himalaya"/>
          <w:cs/>
          <w:lang w:bidi="bo-CN"/>
        </w:rPr>
        <w:t>མི་སེར་ སྤྱིར་བཏང་ གི་ ཁྲལ་ རིགས་ མར་ཕབ །</w:t>
      </w:r>
    </w:p>
    <w:p w14:paraId="2A632C6D" w14:textId="77777777" w:rsidR="00A536DF" w:rsidRDefault="00A536DF" w:rsidP="00A536DF">
      <w:pPr>
        <w:spacing w:after="0"/>
      </w:pPr>
      <w:r>
        <w:t xml:space="preserve"> NUM # - NUM # </w:t>
      </w:r>
      <w:r>
        <w:rPr>
          <w:rFonts w:cs="Microsoft Himalaya"/>
          <w:cs/>
          <w:lang w:bidi="bo-CN"/>
        </w:rPr>
        <w:t>ཤེས་ཡོན་ དང་ བརྡ་དོན་ གྱི་ དོན་ལུ་ རྒྱང་བསྒྲགས་ དང་ རྒྱང་མཐོང་ ལས་རིམ་ འགོ་བཙུགས །</w:t>
      </w:r>
    </w:p>
    <w:p w14:paraId="39AC1E8D" w14:textId="77777777" w:rsidR="00A536DF" w:rsidRDefault="00A536DF" w:rsidP="00A536DF">
      <w:pPr>
        <w:spacing w:after="0"/>
      </w:pPr>
      <w:r>
        <w:t xml:space="preserve"> NUM # </w:t>
      </w:r>
      <w:r>
        <w:rPr>
          <w:rFonts w:cs="Microsoft Himalaya"/>
          <w:cs/>
          <w:lang w:bidi="bo-CN"/>
        </w:rPr>
        <w:t>མི་མང་ ཉེ་བར་ འབྲེལ་ བའི་ སྐྱེལ་འདྲེན་ ལམ་ལུགས་ ཡར་རྒྱས །</w:t>
      </w:r>
    </w:p>
    <w:p w14:paraId="1B1CCF9B" w14:textId="77777777" w:rsidR="00A536DF" w:rsidRDefault="00A536DF" w:rsidP="00A536DF">
      <w:pPr>
        <w:spacing w:after="0"/>
      </w:pPr>
      <w:r>
        <w:t xml:space="preserve"> NUM # - NUM # </w:t>
      </w:r>
      <w:r>
        <w:rPr>
          <w:rFonts w:cs="Microsoft Himalaya"/>
          <w:cs/>
          <w:lang w:bidi="bo-CN"/>
        </w:rPr>
        <w:t>དཔལ་འབྱོར་ གོང་འཕེལ་ གྱི་ ཨམ་ སྒེར་སྡེ་ གོང་འཕེལ །</w:t>
      </w:r>
    </w:p>
    <w:p w14:paraId="3B55329E" w14:textId="77777777" w:rsidR="00A536DF" w:rsidRDefault="00A536DF" w:rsidP="00A536DF">
      <w:pPr>
        <w:spacing w:after="0"/>
      </w:pPr>
      <w:r>
        <w:t xml:space="preserve"> NUM # - NUM # </w:t>
      </w:r>
      <w:r>
        <w:rPr>
          <w:rFonts w:cs="Microsoft Himalaya"/>
          <w:cs/>
          <w:lang w:bidi="bo-CN"/>
        </w:rPr>
        <w:t>འབྲུག་ རྒྱལ་ཁབ་ ཀྱི་ མངའ་རིས་ རྫོང་ཁག་ ཉི་ཤུ་ ལུ་ ཡར་སེང །</w:t>
      </w:r>
    </w:p>
    <w:p w14:paraId="4E83B1E9" w14:textId="77777777" w:rsidR="00A536DF" w:rsidRDefault="00A536DF" w:rsidP="00A536DF">
      <w:pPr>
        <w:spacing w:after="0"/>
      </w:pPr>
      <w:r>
        <w:t xml:space="preserve"> NUM # - NUM # </w:t>
      </w:r>
      <w:r>
        <w:rPr>
          <w:rFonts w:cs="Microsoft Himalaya"/>
          <w:cs/>
          <w:lang w:bidi="bo-CN"/>
        </w:rPr>
        <w:t>སོ་ནམ་ཞིང་པའི་ རྒྱབ་སྐྱོར་ ལུ་ གྲོང་གསེབ་ སྐྱིན་འགྲུལ་ ལམ་ལུགས །</w:t>
      </w:r>
    </w:p>
    <w:p w14:paraId="2D4D21AB" w14:textId="77777777" w:rsidR="00A536DF" w:rsidRDefault="00A536DF" w:rsidP="00A536DF">
      <w:pPr>
        <w:spacing w:after="0"/>
      </w:pPr>
      <w:r>
        <w:t xml:space="preserve"> NUM # - NUM # </w:t>
      </w:r>
      <w:r>
        <w:rPr>
          <w:rFonts w:cs="Microsoft Himalaya"/>
          <w:cs/>
          <w:lang w:bidi="bo-CN"/>
        </w:rPr>
        <w:t>མི་སྡེའི་ རེ་དོན་ འགྲུབ་ ཐབས་ ལུ་ རྒེད་འོག་ཡར་རྒྱས་ཚོགས་ཆུང་ གཞི་བཙུགས །</w:t>
      </w:r>
    </w:p>
    <w:p w14:paraId="031177CA" w14:textId="77777777" w:rsidR="00A536DF" w:rsidRDefault="00A536DF" w:rsidP="00A536DF">
      <w:pPr>
        <w:spacing w:after="0"/>
      </w:pPr>
      <w:r>
        <w:t xml:space="preserve"> NUM # - NUM # </w:t>
      </w:r>
      <w:r>
        <w:rPr>
          <w:rFonts w:cs="Microsoft Himalaya"/>
          <w:cs/>
          <w:lang w:bidi="bo-CN"/>
        </w:rPr>
        <w:t>བསྟན་པའི་ གཞི་མ་ དགེ་འདུན་ རབ་སྡེ་ གསར་བཙུགས །</w:t>
      </w:r>
    </w:p>
    <w:p w14:paraId="502D2B9E" w14:textId="77777777" w:rsidR="00A536DF" w:rsidRDefault="00A536DF" w:rsidP="00A536DF">
      <w:pPr>
        <w:spacing w:after="0"/>
      </w:pPr>
      <w:r>
        <w:t xml:space="preserve"> NUM # - NUM # </w:t>
      </w:r>
      <w:r>
        <w:rPr>
          <w:rFonts w:cs="Microsoft Himalaya"/>
          <w:cs/>
          <w:lang w:bidi="bo-CN"/>
        </w:rPr>
        <w:t>འབྲུག་ མིའི་ ལྕོགས་གྲུབ་ ཡར་རྒྱས་ ཀྱི་ ཤེས་རིག་ གོང་འཕེལ །</w:t>
      </w:r>
    </w:p>
    <w:p w14:paraId="6FEF1ED2" w14:textId="77777777" w:rsidR="00A536DF" w:rsidRDefault="00A536DF" w:rsidP="00A536DF">
      <w:pPr>
        <w:spacing w:after="0"/>
      </w:pPr>
      <w:r>
        <w:t xml:space="preserve"> NUM # - NUM # </w:t>
      </w:r>
      <w:r>
        <w:rPr>
          <w:rFonts w:cs="Microsoft Himalaya"/>
          <w:cs/>
          <w:lang w:bidi="bo-CN"/>
        </w:rPr>
        <w:t>བརྡ་དོན་ ཀུན་ཁྱབ་ ཀྱི་ མཐུན་རྐྱེན་ བརྡ་བརྒྱུད་ ལམ་ལུགས་ གོང་འཕེལ །</w:t>
      </w:r>
    </w:p>
    <w:p w14:paraId="437E47A3" w14:textId="77777777" w:rsidR="00A536DF" w:rsidRDefault="00A536DF" w:rsidP="00A536DF">
      <w:pPr>
        <w:spacing w:after="0"/>
      </w:pPr>
      <w:r>
        <w:t xml:space="preserve"> NUM # - NUM # </w:t>
      </w:r>
      <w:r>
        <w:rPr>
          <w:rFonts w:cs="Microsoft Himalaya"/>
          <w:cs/>
          <w:lang w:bidi="bo-CN"/>
        </w:rPr>
        <w:t>རྒྱལ་ཁབ་ ཀྱི་ གྲོས་ཚོགས་ མཐོ་ཤོས་ རྒྱལ་ཡོངས་ཚོགས་ཁང་ གསར་བཞེངས །</w:t>
      </w:r>
    </w:p>
    <w:p w14:paraId="5E8F210A" w14:textId="77777777" w:rsidR="00A536DF" w:rsidRDefault="00A536DF" w:rsidP="00A536DF">
      <w:pPr>
        <w:spacing w:after="0"/>
      </w:pPr>
      <w:r>
        <w:t xml:space="preserve"> NUM # - NUM # </w:t>
      </w:r>
      <w:r>
        <w:rPr>
          <w:rFonts w:cs="Microsoft Himalaya"/>
          <w:cs/>
          <w:lang w:bidi="bo-CN"/>
        </w:rPr>
        <w:t>འབྲུག་ རྒྱལ་ཁབ་ ཀྱི་ ཕྱི་རྒྱལ་ ཚོང་ལམ་ རྒྱ་སྐྱེད །</w:t>
      </w:r>
    </w:p>
    <w:p w14:paraId="33F35AE5" w14:textId="77777777" w:rsidR="00A536DF" w:rsidRDefault="00A536DF" w:rsidP="00A536DF">
      <w:pPr>
        <w:spacing w:after="0"/>
      </w:pPr>
      <w:r>
        <w:t xml:space="preserve"> NUM # - NUM # </w:t>
      </w:r>
      <w:r>
        <w:rPr>
          <w:rFonts w:cs="Microsoft Himalaya"/>
          <w:cs/>
          <w:lang w:bidi="bo-CN"/>
        </w:rPr>
        <w:t>རྒྱལ་ཁབ་ གོང་འཕེལ་ གྱི་ ལྟ་བ་ རྒྱལ་ཡོངས་དགའ་སྐྱིད་དཔལ་འཛོམས །</w:t>
      </w:r>
    </w:p>
    <w:p w14:paraId="19F2CA00" w14:textId="77777777" w:rsidR="00A536DF" w:rsidRDefault="00A536DF" w:rsidP="00A536DF">
      <w:pPr>
        <w:spacing w:after="0"/>
      </w:pPr>
      <w:r>
        <w:lastRenderedPageBreak/>
        <w:t xml:space="preserve"> NUM # - NUM # </w:t>
      </w:r>
      <w:r>
        <w:rPr>
          <w:rFonts w:cs="Microsoft Himalaya"/>
          <w:cs/>
          <w:lang w:bidi="bo-CN"/>
        </w:rPr>
        <w:t>མི་མང་ བཙག་འཐུ་ ལས་ གྲུབ་ པའི་ གཞུང་འཛིན་ བློན་ཁག་ བསྐོ་བཞག</w:t>
      </w:r>
    </w:p>
    <w:p w14:paraId="123C2E6E" w14:textId="77777777" w:rsidR="00A536DF" w:rsidRDefault="00A536DF" w:rsidP="00A536DF">
      <w:pPr>
        <w:spacing w:after="0"/>
      </w:pPr>
      <w:r>
        <w:t xml:space="preserve"> NUM # - NUM # </w:t>
      </w:r>
      <w:r>
        <w:rPr>
          <w:rFonts w:cs="Microsoft Himalaya"/>
          <w:cs/>
          <w:lang w:bidi="bo-CN"/>
        </w:rPr>
        <w:t>འཛམ་གླིང་ རྒྱལ་ཁབ་ ཡོངས་ དང་ མཛའ་བཤེས་ ཀྱི་ མཐུན་འབྲེལ་ རྒྱ་སྐྱེད །</w:t>
      </w:r>
    </w:p>
    <w:p w14:paraId="29CDEFEE" w14:textId="77777777" w:rsidR="00A536DF" w:rsidRDefault="00A536DF" w:rsidP="00A536DF">
      <w:pPr>
        <w:spacing w:after="0"/>
      </w:pPr>
      <w:r>
        <w:t xml:space="preserve"> NUM # - NUM # </w:t>
      </w:r>
      <w:r>
        <w:rPr>
          <w:rFonts w:cs="Microsoft Himalaya"/>
          <w:cs/>
          <w:lang w:bidi="bo-CN"/>
        </w:rPr>
        <w:t>རྒྱལ་ཁབ་ ཀྱི་ མངའ་རིས་ མཐའ་བཙན་ གྱི་ ས་མཚམས་ གཏན་འབེབས །</w:t>
      </w:r>
    </w:p>
    <w:p w14:paraId="5C7A3941" w14:textId="77777777" w:rsidR="00A536DF" w:rsidRDefault="00A536DF" w:rsidP="00A536DF">
      <w:pPr>
        <w:spacing w:after="0"/>
      </w:pPr>
      <w:r>
        <w:t xml:space="preserve"> NUM # - NUM # </w:t>
      </w:r>
      <w:r>
        <w:rPr>
          <w:rFonts w:cs="Microsoft Himalaya"/>
          <w:cs/>
          <w:lang w:bidi="bo-CN"/>
        </w:rPr>
        <w:t>རྒྱལ་ཁབ་ ཀྱི་ རང་དབང་ ལུ་ གནོད་ཉེན་ ཆེ་ བའི་ རྐྱེན་ཆ་ མིང་ མེད་ དུ་ འཇོམས་ གནང་ བ ། །</w:t>
      </w:r>
    </w:p>
    <w:p w14:paraId="57F34A81" w14:textId="77777777" w:rsidR="00A536DF" w:rsidRDefault="00A536DF" w:rsidP="00A536DF">
      <w:pPr>
        <w:spacing w:after="0"/>
      </w:pPr>
      <w:r>
        <w:t xml:space="preserve"> NUM # - NUM # </w:t>
      </w:r>
      <w:r>
        <w:rPr>
          <w:rFonts w:cs="Microsoft Himalaya"/>
          <w:cs/>
          <w:lang w:bidi="bo-CN"/>
        </w:rPr>
        <w:t>འབྲུག་ གི་ བསྟན་སྲིད་ ཡུན་གནས་ ཀྱི་ རྟེན་གཞི་ བསྐྱར་གསོ །</w:t>
      </w:r>
    </w:p>
    <w:p w14:paraId="2B7E132D" w14:textId="77777777" w:rsidR="00A536DF" w:rsidRDefault="00A536DF" w:rsidP="00A536DF">
      <w:pPr>
        <w:spacing w:after="0"/>
      </w:pPr>
      <w:r>
        <w:t xml:space="preserve"> NUM # - NUM # </w:t>
      </w:r>
      <w:r>
        <w:rPr>
          <w:rFonts w:cs="Microsoft Himalaya"/>
          <w:cs/>
          <w:lang w:bidi="bo-CN"/>
        </w:rPr>
        <w:t>དུས་མིན་ འཆི་བ་ ལས་ འགྲོལ་ བའི་ གསོ་བའི་ སྨན་བཅོས །</w:t>
      </w:r>
    </w:p>
    <w:p w14:paraId="1EB276CC" w14:textId="77777777" w:rsidR="00A536DF" w:rsidRDefault="00A536DF" w:rsidP="00A536DF">
      <w:pPr>
        <w:spacing w:after="0"/>
      </w:pPr>
      <w:r>
        <w:t xml:space="preserve"> NUM # - NUM # </w:t>
      </w:r>
      <w:r>
        <w:rPr>
          <w:rFonts w:cs="Microsoft Himalaya"/>
          <w:cs/>
          <w:lang w:bidi="bo-CN"/>
        </w:rPr>
        <w:t>འབྲུག་ རྒྱལ་ཁབ་ ཀྱི་ མ་འོངས་ གཏན་བཞག་ དོན་ལུ་ དམངས་གཙོའི་རིང་ལུགས་ གྲ་སྒྲིག</w:t>
      </w:r>
    </w:p>
    <w:p w14:paraId="3F843498" w14:textId="77777777" w:rsidR="00A536DF" w:rsidRDefault="00A536DF" w:rsidP="00A536DF">
      <w:pPr>
        <w:spacing w:after="0"/>
      </w:pPr>
      <w:r>
        <w:t xml:space="preserve"> NUM # - NUM # </w:t>
      </w:r>
      <w:r>
        <w:rPr>
          <w:rFonts w:cs="Microsoft Himalaya"/>
          <w:cs/>
          <w:lang w:bidi="bo-CN"/>
        </w:rPr>
        <w:t>རྒྱལ་ཁབ་ དང་ མི་མང་ གི་ དོན་ལུ་ རྒྱལ་སྲིད་ བློས་བཏང་ བ །</w:t>
      </w:r>
    </w:p>
    <w:p w14:paraId="4DE285CE" w14:textId="77777777" w:rsidR="00A536DF" w:rsidRDefault="00A536DF" w:rsidP="00A536DF">
      <w:pPr>
        <w:spacing w:after="0"/>
      </w:pPr>
      <w:r>
        <w:t xml:space="preserve"> NUM # - NUM # </w:t>
      </w:r>
      <w:r>
        <w:rPr>
          <w:rFonts w:cs="Microsoft Himalaya"/>
          <w:cs/>
          <w:lang w:bidi="bo-CN"/>
        </w:rPr>
        <w:t>བརྒྱུད་འཛིན་ གྱི་ རྒྱལ་སྲས་ འཇིགས་མེད་གེ་སར་རྣམ་རྒྱལ་དབང་ཕྱུག །</w:t>
      </w:r>
    </w:p>
    <w:p w14:paraId="063420D5" w14:textId="77777777" w:rsidR="00A536DF" w:rsidRDefault="00A536DF" w:rsidP="00A536DF">
      <w:pPr>
        <w:spacing w:after="0"/>
      </w:pPr>
      <w:r>
        <w:t xml:space="preserve"> NUM # </w:t>
      </w:r>
      <w:r>
        <w:rPr>
          <w:rFonts w:cs="Microsoft Himalaya"/>
          <w:cs/>
          <w:lang w:bidi="bo-CN"/>
        </w:rPr>
        <w:t>འབྲུག་རྒྱལ་ ལྔ་པ་ འཇིགས་མེད་གེ་སར་རྣམ་རྒྱལ་དབང་ཕྱུག །</w:t>
      </w:r>
    </w:p>
    <w:p w14:paraId="18DC3B8F" w14:textId="77777777" w:rsidR="00A536DF" w:rsidRDefault="00A536DF" w:rsidP="00A536DF">
      <w:pPr>
        <w:spacing w:after="0"/>
      </w:pPr>
      <w:r>
        <w:t xml:space="preserve"> NUM # - NUM # </w:t>
      </w:r>
      <w:r>
        <w:rPr>
          <w:rFonts w:cs="Microsoft Himalaya"/>
          <w:cs/>
          <w:lang w:bidi="bo-CN"/>
        </w:rPr>
        <w:t>འབྲུག་རྒྱལ་ ལྔ་པའི་ ཕྱག་འགན་ རྩིས་བཞེས་ གནང་ བ །</w:t>
      </w:r>
    </w:p>
    <w:p w14:paraId="53E5AEEB" w14:textId="77777777" w:rsidR="00A536DF" w:rsidRDefault="00A536DF" w:rsidP="00A536DF">
      <w:pPr>
        <w:spacing w:after="0"/>
      </w:pPr>
      <w:r>
        <w:t xml:space="preserve"> NUM # - NUM # </w:t>
      </w:r>
      <w:r>
        <w:rPr>
          <w:rFonts w:cs="Microsoft Himalaya"/>
          <w:cs/>
          <w:lang w:bidi="bo-CN"/>
        </w:rPr>
        <w:t>རྒྱ་ འབྲུག་ མཛའ་མཐུན་ གྱི་ ཆིངས་ཡིག་ དུས་མཐུན་ སྒྱུར་བཅོས །</w:t>
      </w:r>
    </w:p>
    <w:p w14:paraId="2D7462A3" w14:textId="77777777" w:rsidR="00A536DF" w:rsidRDefault="00A536DF" w:rsidP="00A536DF">
      <w:pPr>
        <w:spacing w:after="0"/>
      </w:pPr>
      <w:r>
        <w:t xml:space="preserve"> NUM # - NUM # </w:t>
      </w:r>
      <w:r>
        <w:rPr>
          <w:rFonts w:cs="Microsoft Himalaya"/>
          <w:cs/>
          <w:lang w:bidi="bo-CN"/>
        </w:rPr>
        <w:t>འབྲུག་ གི་ རྒྱལ་བརྒྱུད་ རིང་ལུགས་ ལོ་ བརྒྱ་ འཁོར་ བའི་ དུས་ཆེན་ བརྩི་སྲུང་ །</w:t>
      </w:r>
    </w:p>
    <w:p w14:paraId="64F8C4F4" w14:textId="77777777" w:rsidR="00A536DF" w:rsidRDefault="00A536DF" w:rsidP="00A536DF">
      <w:pPr>
        <w:spacing w:after="0"/>
      </w:pPr>
      <w:r>
        <w:t xml:space="preserve"> NUM # - NUM # </w:t>
      </w:r>
      <w:r>
        <w:rPr>
          <w:rFonts w:cs="Microsoft Himalaya"/>
          <w:cs/>
          <w:lang w:bidi="bo-CN"/>
        </w:rPr>
        <w:t>འབྲུག་ གི་ མི་སེར་ དམངས་གཙོའི་ གཞུང་ གི་ རིང་ལུགས་ དངོས་སུ་ འགོ་བཙུགས །</w:t>
      </w:r>
    </w:p>
    <w:p w14:paraId="36A8B842" w14:textId="77777777" w:rsidR="00A536DF" w:rsidRDefault="00A536DF" w:rsidP="00A536DF">
      <w:pPr>
        <w:spacing w:after="0"/>
      </w:pPr>
      <w:r>
        <w:t xml:space="preserve"> NUM # - # </w:t>
      </w:r>
      <w:r>
        <w:rPr>
          <w:rFonts w:cs="Microsoft Himalaya"/>
          <w:cs/>
          <w:lang w:bidi="bo-CN"/>
        </w:rPr>
        <w:t>འབྲུག་ གི་ རྩ་ཁྲིམས་ཆེན་མོ་ ཆ་འཇོག །</w:t>
      </w:r>
    </w:p>
    <w:p w14:paraId="01B179DF" w14:textId="77777777" w:rsidR="00A536DF" w:rsidRDefault="00A536DF" w:rsidP="00A536DF">
      <w:pPr>
        <w:spacing w:after="0"/>
      </w:pPr>
      <w:r>
        <w:t xml:space="preserve"> NUM # - NUM # </w:t>
      </w:r>
      <w:r>
        <w:rPr>
          <w:rFonts w:cs="Microsoft Himalaya"/>
          <w:cs/>
          <w:lang w:bidi="bo-CN"/>
        </w:rPr>
        <w:t>འབྲུག་ བརྒྱུད་འཛིན་ གྱི་ རྒྱལ་རབས་ ལྔ་པའི་ གསེར་ཁྲི་ མངའ་གསོལ །</w:t>
      </w:r>
    </w:p>
    <w:p w14:paraId="109D14D7" w14:textId="77777777" w:rsidR="00A536DF" w:rsidRDefault="00A536DF" w:rsidP="00A536DF">
      <w:pPr>
        <w:spacing w:after="0"/>
      </w:pPr>
      <w:r>
        <w:t xml:space="preserve"> NUM # </w:t>
      </w:r>
      <w:r>
        <w:rPr>
          <w:rFonts w:cs="Microsoft Himalaya"/>
          <w:cs/>
          <w:lang w:bidi="bo-CN"/>
        </w:rPr>
        <w:t>རྒྱལ་བརྒྱུད་ ལོ་ བརྒྱའི་ དགའ་སྟོན་ གྱི་ རྟེན་འབྲེལ་ གླུ་དབྱངས་ བཅས །</w:t>
      </w:r>
    </w:p>
    <w:p w14:paraId="753531C1" w14:textId="77777777" w:rsidR="00A536DF" w:rsidRDefault="00A536DF" w:rsidP="00A536DF">
      <w:pPr>
        <w:spacing w:after="0"/>
      </w:pPr>
      <w:r>
        <w:t xml:space="preserve"> NUM # - # </w:t>
      </w:r>
      <w:r>
        <w:rPr>
          <w:rFonts w:cs="Microsoft Himalaya"/>
          <w:cs/>
          <w:lang w:bidi="bo-CN"/>
        </w:rPr>
        <w:t>འབྲུག་ བརྒྱུད་འཛིན་ གྱི་ རྒྱལ་བརྒྱུད་ རིང་ལུགས་ དབུ་ བརྙེས་ པ །</w:t>
      </w:r>
    </w:p>
    <w:p w14:paraId="14C2AC0E" w14:textId="77777777" w:rsidR="00A536DF" w:rsidRDefault="00A536DF" w:rsidP="00A536DF">
      <w:pPr>
        <w:spacing w:after="0"/>
      </w:pPr>
      <w:r>
        <w:rPr>
          <w:rFonts w:cs="Microsoft Himalaya"/>
          <w:cs/>
          <w:lang w:bidi="bo-CN"/>
        </w:rPr>
        <w:t xml:space="preserve"> གཏེར་སྟོན་ པདྨ་གླིང་པའི་ གདུང་བརྒྱུད་ </w:t>
      </w:r>
      <w:r>
        <w:t xml:space="preserve"># </w:t>
      </w:r>
      <w:r>
        <w:rPr>
          <w:rFonts w:cs="Microsoft Himalaya"/>
          <w:cs/>
          <w:lang w:bidi="bo-CN"/>
        </w:rPr>
        <w:t xml:space="preserve">ཀུར་སྟོད་ དུང་དཀར་ ཆོས་རྗེ་ </w:t>
      </w:r>
      <w:r>
        <w:t xml:space="preserve"># </w:t>
      </w:r>
      <w:r>
        <w:rPr>
          <w:rFonts w:cs="Microsoft Himalaya"/>
          <w:cs/>
          <w:lang w:bidi="bo-CN"/>
        </w:rPr>
        <w:t xml:space="preserve">མི་རྗེ་ འཇིགས་མེད་རྣམ་རྒྱལ་ དང་ </w:t>
      </w:r>
      <w:r>
        <w:t xml:space="preserve"># </w:t>
      </w:r>
      <w:r>
        <w:rPr>
          <w:rFonts w:cs="Microsoft Himalaya"/>
          <w:cs/>
          <w:lang w:bidi="bo-CN"/>
        </w:rPr>
        <w:t xml:space="preserve">ལྕམ་ པདྨ་ཆོས་སྐྱིད་ ལུ་ </w:t>
      </w:r>
      <w:r>
        <w:t xml:space="preserve"># </w:t>
      </w:r>
      <w:r>
        <w:rPr>
          <w:rFonts w:cs="Microsoft Himalaya"/>
          <w:cs/>
          <w:lang w:bidi="bo-CN"/>
        </w:rPr>
        <w:t xml:space="preserve">སྲས་ ཕྲིན་ལས་སྟོབས་རྒྱས་ དང་ </w:t>
      </w:r>
      <w:r>
        <w:t xml:space="preserve"># </w:t>
      </w:r>
      <w:r>
        <w:rPr>
          <w:rFonts w:cs="Microsoft Himalaya"/>
          <w:cs/>
          <w:lang w:bidi="bo-CN"/>
        </w:rPr>
        <w:t xml:space="preserve">ཨོ་རྒྱན་དབང་ཕྱུག་ </w:t>
      </w:r>
      <w:r>
        <w:t xml:space="preserve"># </w:t>
      </w:r>
      <w:r>
        <w:rPr>
          <w:rFonts w:cs="Microsoft Himalaya"/>
          <w:cs/>
          <w:lang w:bidi="bo-CN"/>
        </w:rPr>
        <w:t xml:space="preserve">སྲས་མོ་ ཆོས་སྒྲོན་ བཅས་ ཡོད་ པའི་ ནང་ ལས་ </w:t>
      </w:r>
      <w:r>
        <w:t xml:space="preserve"># </w:t>
      </w:r>
      <w:r>
        <w:rPr>
          <w:rFonts w:cs="Microsoft Himalaya"/>
          <w:cs/>
          <w:lang w:bidi="bo-CN"/>
        </w:rPr>
        <w:t xml:space="preserve">མི་དབང་ གོང་ས་ ཨོ་རྒྱན་དབང་ཕྱུག་ མཆོག་ </w:t>
      </w:r>
      <w:r>
        <w:t xml:space="preserve"># </w:t>
      </w:r>
      <w:r>
        <w:rPr>
          <w:rFonts w:cs="Microsoft Himalaya"/>
          <w:cs/>
          <w:lang w:bidi="bo-CN"/>
        </w:rPr>
        <w:t xml:space="preserve">གནམ་ལོ་ ཆུ་ ཁྱི་ </w:t>
      </w:r>
      <w:r>
        <w:t xml:space="preserve"># </w:t>
      </w:r>
      <w:r>
        <w:rPr>
          <w:rFonts w:cs="Microsoft Himalaya"/>
          <w:cs/>
          <w:lang w:bidi="bo-CN"/>
        </w:rPr>
        <w:t xml:space="preserve">སྤྱི་ལོ་ </w:t>
      </w:r>
      <w:r>
        <w:t xml:space="preserve"># NUM # </w:t>
      </w:r>
      <w:r>
        <w:rPr>
          <w:rFonts w:cs="Microsoft Himalaya"/>
          <w:cs/>
          <w:lang w:bidi="bo-CN"/>
        </w:rPr>
        <w:t xml:space="preserve">ལུ་ སྐུ་འཁྲུངས་ ཏེ་ </w:t>
      </w:r>
      <w:r>
        <w:t xml:space="preserve"># </w:t>
      </w:r>
      <w:r>
        <w:rPr>
          <w:rFonts w:cs="Microsoft Himalaya"/>
          <w:cs/>
          <w:lang w:bidi="bo-CN"/>
        </w:rPr>
        <w:t xml:space="preserve">དགུང་ལོ་ </w:t>
      </w:r>
      <w:r>
        <w:t xml:space="preserve"># NUM # </w:t>
      </w:r>
      <w:r>
        <w:rPr>
          <w:rFonts w:cs="Microsoft Himalaya"/>
          <w:cs/>
          <w:lang w:bidi="bo-CN"/>
        </w:rPr>
        <w:t xml:space="preserve">ལས་ </w:t>
      </w:r>
      <w:r>
        <w:t xml:space="preserve"># </w:t>
      </w:r>
      <w:r>
        <w:rPr>
          <w:rFonts w:cs="Microsoft Himalaya"/>
          <w:cs/>
          <w:lang w:bidi="bo-CN"/>
        </w:rPr>
        <w:t>ནང་ཆོས་ ཀྱི་ སྐུ་ཡོན་ བཞེས་ ནི་ ཚུ་ འགོ་བཙུགས་ ནུག །</w:t>
      </w:r>
    </w:p>
    <w:p w14:paraId="0B4F6124" w14:textId="77777777" w:rsidR="00A536DF" w:rsidRDefault="00A536DF" w:rsidP="00A536DF">
      <w:pPr>
        <w:spacing w:after="0"/>
      </w:pPr>
      <w:r>
        <w:rPr>
          <w:rFonts w:cs="Microsoft Himalaya"/>
          <w:cs/>
          <w:lang w:bidi="bo-CN"/>
        </w:rPr>
        <w:t xml:space="preserve"> སྐུ་ན་ ཆུང་ཀུའི་ བསྒང་ ལས་ ར་ </w:t>
      </w:r>
      <w:r>
        <w:t xml:space="preserve"># </w:t>
      </w:r>
      <w:r>
        <w:rPr>
          <w:rFonts w:cs="Microsoft Himalaya"/>
          <w:cs/>
          <w:lang w:bidi="bo-CN"/>
        </w:rPr>
        <w:t xml:space="preserve">ཐུགས་རིག་ དང་ སྤྱང་གྲུང་ </w:t>
      </w:r>
      <w:r>
        <w:t xml:space="preserve"># </w:t>
      </w:r>
      <w:r>
        <w:rPr>
          <w:rFonts w:cs="Microsoft Himalaya"/>
          <w:cs/>
          <w:lang w:bidi="bo-CN"/>
        </w:rPr>
        <w:t xml:space="preserve">གཞན་དང་མ་འདྲཝ་ཅིག་ སྦེ་ ར་ ཡོདཔ་ ལས་ </w:t>
      </w:r>
      <w:r>
        <w:t xml:space="preserve"># </w:t>
      </w:r>
      <w:r>
        <w:rPr>
          <w:rFonts w:cs="Microsoft Himalaya"/>
          <w:cs/>
          <w:lang w:bidi="bo-CN"/>
        </w:rPr>
        <w:t xml:space="preserve">དྲོ་པ་ ཕྱི་རུ་ </w:t>
      </w:r>
      <w:r>
        <w:t xml:space="preserve"># </w:t>
      </w:r>
      <w:r>
        <w:rPr>
          <w:rFonts w:cs="Microsoft Himalaya"/>
          <w:cs/>
          <w:lang w:bidi="bo-CN"/>
        </w:rPr>
        <w:t xml:space="preserve">ཡབ་ མི་རྗེ་ འཇིགས་མེད་རྣམ་རྒྱལ་ གྱི་ སྒོ་ ཁར་ སྒྲིག་ རྒྱུག་ སྟེ་ </w:t>
      </w:r>
      <w:r>
        <w:t xml:space="preserve"># </w:t>
      </w:r>
      <w:r>
        <w:rPr>
          <w:rFonts w:cs="Microsoft Himalaya"/>
          <w:cs/>
          <w:lang w:bidi="bo-CN"/>
        </w:rPr>
        <w:t xml:space="preserve">ཕྱག་སྒརཔ་ ཚུ་ གི་ འགོ་འདྲེན་ མཛད་ གནངམ་ མ་ཚད་ </w:t>
      </w:r>
      <w:r>
        <w:t xml:space="preserve"># </w:t>
      </w:r>
      <w:r>
        <w:rPr>
          <w:rFonts w:cs="Microsoft Himalaya"/>
          <w:cs/>
          <w:lang w:bidi="bo-CN"/>
        </w:rPr>
        <w:t xml:space="preserve">ཕྱག་སྒརཔ་ དཀྱུས་མ་ དང་ དབྱེ་བ་ མེད་ པའི་ དཀའ་སྤྱད་ མཛད་ ཐོག་ ལས་ </w:t>
      </w:r>
      <w:r>
        <w:t xml:space="preserve"># </w:t>
      </w:r>
      <w:r>
        <w:rPr>
          <w:rFonts w:cs="Microsoft Himalaya"/>
          <w:cs/>
          <w:lang w:bidi="bo-CN"/>
        </w:rPr>
        <w:t xml:space="preserve">ཆོས་རྗེ་ འབྲུག་པའི་ སྒྲིག་ལམ་ ཚུ་ གིས་ གཙོས་ པའི་ </w:t>
      </w:r>
      <w:r>
        <w:t xml:space="preserve"># </w:t>
      </w:r>
      <w:r>
        <w:rPr>
          <w:rFonts w:cs="Microsoft Himalaya"/>
          <w:cs/>
          <w:lang w:bidi="bo-CN"/>
        </w:rPr>
        <w:t>རྒྱལ་སྲིད་ སྐྱོང་བཞག་ འཐབ་ལུགས་ ཀྱི་ གོམས་འདྲིས་ དང་ ཉམས་མྱོང་ ཚུ་ ག་ར་ འཐོབ་ ཚུགསཔ་ སྦེ་ མཛད་ ནུག །</w:t>
      </w:r>
    </w:p>
    <w:p w14:paraId="7F4E6390" w14:textId="77777777" w:rsidR="00A536DF" w:rsidRDefault="00A536DF" w:rsidP="00A536DF">
      <w:pPr>
        <w:spacing w:after="0"/>
      </w:pPr>
      <w:r>
        <w:rPr>
          <w:rFonts w:cs="Microsoft Himalaya"/>
          <w:cs/>
          <w:lang w:bidi="bo-CN"/>
        </w:rPr>
        <w:t xml:space="preserve"> མི་དབང་ མཆོག་ </w:t>
      </w:r>
      <w:r>
        <w:t xml:space="preserve"># </w:t>
      </w:r>
      <w:r>
        <w:rPr>
          <w:rFonts w:cs="Microsoft Himalaya"/>
          <w:cs/>
          <w:lang w:bidi="bo-CN"/>
        </w:rPr>
        <w:t xml:space="preserve">དགུང་ལོ་ </w:t>
      </w:r>
      <w:r>
        <w:t xml:space="preserve"># NUM # </w:t>
      </w:r>
      <w:r>
        <w:rPr>
          <w:rFonts w:cs="Microsoft Himalaya"/>
          <w:cs/>
          <w:lang w:bidi="bo-CN"/>
        </w:rPr>
        <w:t xml:space="preserve">ལུ་ </w:t>
      </w:r>
      <w:r>
        <w:t xml:space="preserve"># </w:t>
      </w:r>
      <w:r>
        <w:rPr>
          <w:rFonts w:cs="Microsoft Himalaya"/>
          <w:cs/>
          <w:lang w:bidi="bo-CN"/>
        </w:rPr>
        <w:t xml:space="preserve">སྤ་རོ་ དཔོན་སློབ་ དང་ </w:t>
      </w:r>
      <w:r>
        <w:t xml:space="preserve"># </w:t>
      </w:r>
      <w:r>
        <w:rPr>
          <w:rFonts w:cs="Microsoft Himalaya"/>
          <w:cs/>
          <w:lang w:bidi="bo-CN"/>
        </w:rPr>
        <w:t xml:space="preserve">དགུང་ལོ་ </w:t>
      </w:r>
      <w:r>
        <w:t xml:space="preserve"># NUM # </w:t>
      </w:r>
      <w:r>
        <w:rPr>
          <w:rFonts w:cs="Microsoft Himalaya"/>
          <w:cs/>
          <w:lang w:bidi="bo-CN"/>
        </w:rPr>
        <w:t xml:space="preserve">ལུ་ ཀྲོང་གསར་ དཔོན་སློབ་ མཛད་ པའི་ བསྒང་ ལས་ </w:t>
      </w:r>
      <w:r>
        <w:t xml:space="preserve"># </w:t>
      </w:r>
      <w:r>
        <w:rPr>
          <w:rFonts w:cs="Microsoft Himalaya"/>
          <w:cs/>
          <w:lang w:bidi="bo-CN"/>
        </w:rPr>
        <w:t xml:space="preserve">འབྲུག་ གི་ སྤྱི་ཁྱབ་ མཛད་ དེ་ </w:t>
      </w:r>
      <w:r>
        <w:t xml:space="preserve"># </w:t>
      </w:r>
      <w:r>
        <w:rPr>
          <w:rFonts w:cs="Microsoft Himalaya"/>
          <w:cs/>
          <w:lang w:bidi="bo-CN"/>
        </w:rPr>
        <w:t>འབྲུག་ རྒྱལ་ཁབ་ ནང་ གི་ ཟིང་འཁྲུག་ ག་ར་ རྩ་མེད་ བཏང་ །</w:t>
      </w:r>
    </w:p>
    <w:p w14:paraId="7D4E8212" w14:textId="77777777" w:rsidR="00A536DF" w:rsidRDefault="00A536DF" w:rsidP="00A536DF">
      <w:pPr>
        <w:spacing w:after="0"/>
      </w:pPr>
      <w:r>
        <w:rPr>
          <w:rFonts w:cs="Microsoft Himalaya"/>
          <w:cs/>
          <w:lang w:bidi="bo-CN"/>
        </w:rPr>
        <w:t xml:space="preserve"> ཁྱིམ་ཚང་ བཅར་ཤོས་ བྱང་ ཁ་ཐུག་ གི་ བོད་ རྒྱལ་ཁབ་ དང་ </w:t>
      </w:r>
      <w:r>
        <w:t xml:space="preserve"># </w:t>
      </w:r>
      <w:r>
        <w:rPr>
          <w:rFonts w:cs="Microsoft Himalaya"/>
          <w:cs/>
          <w:lang w:bidi="bo-CN"/>
        </w:rPr>
        <w:t xml:space="preserve">ལྷོ་ ཁ་ཐུག་ གི་ དབྱིན་གཞུང་ དང་ གཅིག་ཁར་ ཡང་ </w:t>
      </w:r>
      <w:r>
        <w:t xml:space="preserve"># </w:t>
      </w:r>
      <w:r>
        <w:rPr>
          <w:rFonts w:cs="Microsoft Himalaya"/>
          <w:cs/>
          <w:lang w:bidi="bo-CN"/>
        </w:rPr>
        <w:t xml:space="preserve">མཐུན་འབྲེལ་ གཞི་བཙུགས་ མཛད་ གནངམ་ ལས་ </w:t>
      </w:r>
      <w:r>
        <w:t xml:space="preserve"># </w:t>
      </w:r>
      <w:r>
        <w:rPr>
          <w:rFonts w:cs="Microsoft Himalaya"/>
          <w:cs/>
          <w:lang w:bidi="bo-CN"/>
        </w:rPr>
        <w:t xml:space="preserve">འབྲུག་ མི་ ག་ར་ </w:t>
      </w:r>
      <w:r>
        <w:t xml:space="preserve"># </w:t>
      </w:r>
      <w:r>
        <w:rPr>
          <w:rFonts w:cs="Microsoft Himalaya"/>
          <w:cs/>
          <w:lang w:bidi="bo-CN"/>
        </w:rPr>
        <w:t xml:space="preserve">མི་དབང་ ཨོ་རྒྱན་དབང་ཕྱུག་ མཆོག་ ལུ་ ངལ་རངས་ དང་ བློ་གཏད་ ཡིད་ཆེས་ ཧྲིལ་བུམ་ ཐོབ་ ནུག ། </w:t>
      </w:r>
      <w:r>
        <w:t xml:space="preserve"># </w:t>
      </w:r>
      <w:r>
        <w:rPr>
          <w:rFonts w:cs="Microsoft Himalaya"/>
          <w:cs/>
          <w:lang w:bidi="bo-CN"/>
        </w:rPr>
        <w:t xml:space="preserve">དེ་ལས་བརྟེན་ </w:t>
      </w:r>
      <w:r>
        <w:t xml:space="preserve"># </w:t>
      </w:r>
      <w:r>
        <w:rPr>
          <w:rFonts w:cs="Microsoft Himalaya"/>
          <w:cs/>
          <w:lang w:bidi="bo-CN"/>
        </w:rPr>
        <w:t xml:space="preserve">འབྲུག་ སྤྱི་ཁྱབ་ </w:t>
      </w:r>
      <w:r>
        <w:t xml:space="preserve"># </w:t>
      </w:r>
      <w:r>
        <w:rPr>
          <w:rFonts w:cs="Microsoft Himalaya"/>
          <w:cs/>
          <w:lang w:bidi="bo-CN"/>
        </w:rPr>
        <w:t xml:space="preserve">ཀྲོང་གསར་ དཔོན་སློབ་ </w:t>
      </w:r>
      <w:r>
        <w:t xml:space="preserve"># </w:t>
      </w:r>
      <w:r>
        <w:rPr>
          <w:rFonts w:cs="Microsoft Himalaya"/>
          <w:cs/>
          <w:lang w:bidi="bo-CN"/>
        </w:rPr>
        <w:t xml:space="preserve">གོང་ས་ ཨོ་རྒྱན་དབང་ཕྱུག་ མཆོག་ </w:t>
      </w:r>
      <w:r>
        <w:t xml:space="preserve"># </w:t>
      </w:r>
      <w:r>
        <w:rPr>
          <w:rFonts w:cs="Microsoft Himalaya"/>
          <w:cs/>
          <w:lang w:bidi="bo-CN"/>
        </w:rPr>
        <w:t xml:space="preserve">དགུང་ལོ་ </w:t>
      </w:r>
      <w:r>
        <w:t xml:space="preserve"># NUM # </w:t>
      </w:r>
      <w:r>
        <w:rPr>
          <w:rFonts w:cs="Microsoft Himalaya"/>
          <w:cs/>
          <w:lang w:bidi="bo-CN"/>
        </w:rPr>
        <w:t xml:space="preserve">བཞེས་ པའི་ </w:t>
      </w:r>
      <w:r>
        <w:t xml:space="preserve"># </w:t>
      </w:r>
      <w:r>
        <w:rPr>
          <w:rFonts w:cs="Microsoft Himalaya"/>
          <w:cs/>
          <w:lang w:bidi="bo-CN"/>
        </w:rPr>
        <w:t xml:space="preserve">སྤྱི་ལོ་ </w:t>
      </w:r>
      <w:r>
        <w:t xml:space="preserve">NUM # </w:t>
      </w:r>
      <w:r>
        <w:rPr>
          <w:rFonts w:cs="Microsoft Himalaya"/>
          <w:cs/>
          <w:lang w:bidi="bo-CN"/>
        </w:rPr>
        <w:t xml:space="preserve">ཟླ་ </w:t>
      </w:r>
      <w:r>
        <w:t xml:space="preserve">NUM # </w:t>
      </w:r>
      <w:r>
        <w:rPr>
          <w:rFonts w:cs="Microsoft Himalaya"/>
          <w:cs/>
          <w:lang w:bidi="bo-CN"/>
        </w:rPr>
        <w:t xml:space="preserve">ཚེས་ </w:t>
      </w:r>
      <w:r>
        <w:t xml:space="preserve">NUM # </w:t>
      </w:r>
      <w:r>
        <w:rPr>
          <w:rFonts w:cs="Microsoft Himalaya"/>
          <w:cs/>
          <w:lang w:bidi="bo-CN"/>
        </w:rPr>
        <w:t xml:space="preserve">ལུ་ </w:t>
      </w:r>
      <w:r>
        <w:t xml:space="preserve"># </w:t>
      </w:r>
      <w:r>
        <w:rPr>
          <w:rFonts w:cs="Microsoft Himalaya"/>
          <w:cs/>
          <w:lang w:bidi="bo-CN"/>
        </w:rPr>
        <w:t xml:space="preserve">གཞུང་གྲྭ་ཚང་ དང་ དཔོན་ཁག་ </w:t>
      </w:r>
      <w:r>
        <w:t xml:space="preserve"># </w:t>
      </w:r>
      <w:r>
        <w:rPr>
          <w:rFonts w:cs="Microsoft Himalaya"/>
          <w:cs/>
          <w:lang w:bidi="bo-CN"/>
        </w:rPr>
        <w:t xml:space="preserve">འབངས་མི་སེར་ ཡོངས་ ཀྱིས་ </w:t>
      </w:r>
      <w:r>
        <w:t xml:space="preserve"># </w:t>
      </w:r>
      <w:r>
        <w:rPr>
          <w:rFonts w:cs="Microsoft Himalaya"/>
          <w:cs/>
          <w:lang w:bidi="bo-CN"/>
        </w:rPr>
        <w:t xml:space="preserve">མགྲིན་དབྱངས་ གཅིག་མཐུན་ གྱི་ ཐོག་ ལས་ </w:t>
      </w:r>
      <w:r>
        <w:t xml:space="preserve"># </w:t>
      </w:r>
      <w:r>
        <w:rPr>
          <w:rFonts w:cs="Microsoft Himalaya"/>
          <w:cs/>
          <w:lang w:bidi="bo-CN"/>
        </w:rPr>
        <w:t xml:space="preserve">རྒྱལ་སྲིད་ ཀྱི་ དབང་ཆའི་ གན་ཡིག་ ཕུལ་ ཏེ་ </w:t>
      </w:r>
      <w:r>
        <w:t xml:space="preserve"># </w:t>
      </w:r>
      <w:r>
        <w:rPr>
          <w:rFonts w:cs="Microsoft Himalaya"/>
          <w:cs/>
          <w:lang w:bidi="bo-CN"/>
        </w:rPr>
        <w:t xml:space="preserve">འབྲུག་ བརྒྱུད་འཛིན་ གྱི་ རྒྱལཔོ་ དང་པ་ སྦེ་ </w:t>
      </w:r>
      <w:r>
        <w:t xml:space="preserve"># </w:t>
      </w:r>
      <w:r>
        <w:rPr>
          <w:rFonts w:cs="Microsoft Himalaya"/>
          <w:cs/>
          <w:lang w:bidi="bo-CN"/>
        </w:rPr>
        <w:t xml:space="preserve">གསེར་ཁྲི་ མངའ་གསོལ་ ཞུ་ ནུག ། </w:t>
      </w:r>
      <w:r>
        <w:t xml:space="preserve"># </w:t>
      </w:r>
      <w:r>
        <w:rPr>
          <w:rFonts w:cs="Microsoft Himalaya"/>
          <w:cs/>
          <w:lang w:bidi="bo-CN"/>
        </w:rPr>
        <w:t xml:space="preserve">དེ་ལས་ཚུར་ </w:t>
      </w:r>
      <w:r>
        <w:t xml:space="preserve"># </w:t>
      </w:r>
      <w:r>
        <w:rPr>
          <w:rFonts w:cs="Microsoft Himalaya"/>
          <w:cs/>
          <w:lang w:bidi="bo-CN"/>
        </w:rPr>
        <w:t xml:space="preserve">འབྲུག་ རྒྱལ་ཁབ་ ནང་ </w:t>
      </w:r>
      <w:r>
        <w:t xml:space="preserve"># </w:t>
      </w:r>
      <w:r>
        <w:rPr>
          <w:rFonts w:cs="Microsoft Himalaya"/>
          <w:cs/>
          <w:lang w:bidi="bo-CN"/>
        </w:rPr>
        <w:t>དབང་ཕྱུག་ བརྒྱུད་འཛིན་ གྱི་ རྒྱལ་བརྒྱུད་ རིང་ལུགས་ བཟང་པོ་ འདི་ དབུ་ བརྙེས་ ཡོདཔ་ ཨིན་ ནོ ། །</w:t>
      </w:r>
    </w:p>
    <w:p w14:paraId="47E0E8FF" w14:textId="77777777" w:rsidR="00A536DF" w:rsidRDefault="00A536DF" w:rsidP="00A536DF">
      <w:pPr>
        <w:spacing w:after="0"/>
      </w:pPr>
      <w:r>
        <w:t xml:space="preserve"> NUM # - NUM # </w:t>
      </w:r>
      <w:r>
        <w:rPr>
          <w:rFonts w:cs="Microsoft Himalaya"/>
          <w:cs/>
          <w:lang w:bidi="bo-CN"/>
        </w:rPr>
        <w:t>འབྲུག་ བརྒྱུད་འཛིན་ གྱི་ རྒྱལ་པོ་ དང་པ་ དང་ གཉིས་པའི་ རྒྱལ་ས་ལྟེ་བ །</w:t>
      </w:r>
    </w:p>
    <w:p w14:paraId="1A574D3D" w14:textId="77777777" w:rsidR="00A536DF" w:rsidRDefault="00A536DF" w:rsidP="00A536DF">
      <w:pPr>
        <w:spacing w:after="0"/>
      </w:pPr>
      <w:r>
        <w:rPr>
          <w:rFonts w:cs="Microsoft Himalaya"/>
          <w:cs/>
          <w:lang w:bidi="bo-CN"/>
        </w:rPr>
        <w:t xml:space="preserve"> དཔལ་ལྡན་འབྲུག་པའི་ གདན་ས་ གཙོ་བོ་ སྤུངས་ཐང་ཁ་ དང་ </w:t>
      </w:r>
      <w:r>
        <w:t xml:space="preserve"># </w:t>
      </w:r>
      <w:r>
        <w:rPr>
          <w:rFonts w:cs="Microsoft Himalaya"/>
          <w:cs/>
          <w:lang w:bidi="bo-CN"/>
        </w:rPr>
        <w:t xml:space="preserve">ཐིམ་ཕུག་ ཨིན་རུང་ </w:t>
      </w:r>
      <w:r>
        <w:t xml:space="preserve"># </w:t>
      </w:r>
      <w:r>
        <w:rPr>
          <w:rFonts w:cs="Microsoft Himalaya"/>
          <w:cs/>
          <w:lang w:bidi="bo-CN"/>
        </w:rPr>
        <w:t xml:space="preserve">འབྲུག་རྒྱལ་ དང་པ་ གོང་ས་ ཨོ་རྒྱན་དབང་ཕྱུག་ མཆོག་ </w:t>
      </w:r>
      <w:r>
        <w:t xml:space="preserve"># </w:t>
      </w:r>
      <w:r>
        <w:rPr>
          <w:rFonts w:cs="Microsoft Himalaya"/>
          <w:cs/>
          <w:lang w:bidi="bo-CN"/>
        </w:rPr>
        <w:t>གུ་རུ་རིན་པོ་ཆེ་ གིས །</w:t>
      </w:r>
    </w:p>
    <w:p w14:paraId="223AE565" w14:textId="77777777" w:rsidR="00A536DF" w:rsidRDefault="00A536DF" w:rsidP="00A536DF">
      <w:pPr>
        <w:spacing w:after="0"/>
      </w:pPr>
      <w:r>
        <w:rPr>
          <w:rFonts w:cs="Microsoft Himalaya"/>
          <w:cs/>
          <w:lang w:bidi="bo-CN"/>
        </w:rPr>
        <w:t xml:space="preserve"> བུམ་ཐང་ ཕྱོགས་ ནས་ ཁྲི་ ཡི་ ཟུར་ཆ་ གནོན ༔ </w:t>
      </w:r>
      <w:r>
        <w:t xml:space="preserve"># </w:t>
      </w:r>
      <w:r>
        <w:rPr>
          <w:rFonts w:cs="Microsoft Himalaya"/>
          <w:cs/>
          <w:lang w:bidi="bo-CN"/>
        </w:rPr>
        <w:t xml:space="preserve">རྒྱལ་སྲིད་ ཆོས་ཁྲིམས་ སྐྱོང་ བའི་ ང་སྤྲུལ་ འབྱོན ༔ </w:t>
      </w:r>
      <w:r>
        <w:t xml:space="preserve"># </w:t>
      </w:r>
      <w:r>
        <w:rPr>
          <w:rFonts w:cs="Microsoft Himalaya"/>
          <w:cs/>
          <w:lang w:bidi="bo-CN"/>
        </w:rPr>
        <w:t xml:space="preserve">ཟེར་ གསུང་ མི་ གི་ ལུང་བསྟན་ དང་ </w:t>
      </w:r>
      <w:r>
        <w:t xml:space="preserve"># </w:t>
      </w:r>
      <w:r>
        <w:rPr>
          <w:rFonts w:cs="Microsoft Himalaya"/>
          <w:cs/>
          <w:lang w:bidi="bo-CN"/>
        </w:rPr>
        <w:t xml:space="preserve">འབྲུག་ རྒྱལ་ཁབ་ ཀྱི་ ལྟེ་བ་ ཡང་ </w:t>
      </w:r>
      <w:r>
        <w:t xml:space="preserve"># </w:t>
      </w:r>
      <w:r>
        <w:rPr>
          <w:rFonts w:cs="Microsoft Himalaya"/>
          <w:cs/>
          <w:lang w:bidi="bo-CN"/>
        </w:rPr>
        <w:t xml:space="preserve">བུམ་ཐང་ དང་ ཀྲོང་གསར་ ལུ་ ཕོགཔ་ མ་ཚད་ </w:t>
      </w:r>
      <w:r>
        <w:t xml:space="preserve"># </w:t>
      </w:r>
      <w:r>
        <w:rPr>
          <w:rFonts w:cs="Microsoft Himalaya"/>
          <w:cs/>
          <w:lang w:bidi="bo-CN"/>
        </w:rPr>
        <w:t xml:space="preserve">སྐབས་ ཅིག་ ཀྲོང་གསར་ དཔོན་སློབ་ ཀྱི་ ཐུགས་འགན་ ཡང་ བཞེས་ དགོཔ་ ལས་ བརྟེན་ </w:t>
      </w:r>
      <w:r>
        <w:t xml:space="preserve"># </w:t>
      </w:r>
      <w:r>
        <w:rPr>
          <w:rFonts w:cs="Microsoft Himalaya"/>
          <w:cs/>
          <w:lang w:bidi="bo-CN"/>
        </w:rPr>
        <w:t xml:space="preserve">འབྲུག་ རྒྱལ་ཁབ་ འདི་ གི་ </w:t>
      </w:r>
      <w:r>
        <w:t xml:space="preserve"># </w:t>
      </w:r>
      <w:r>
        <w:rPr>
          <w:rFonts w:cs="Microsoft Himalaya"/>
          <w:cs/>
          <w:lang w:bidi="bo-CN"/>
        </w:rPr>
        <w:t xml:space="preserve">ལུགས་གཉིས་ ཀྱི་ ཆབ་སྲིད་ འཁོར་ལོ་བསྒྱུར་ བའི་ </w:t>
      </w:r>
      <w:r>
        <w:t xml:space="preserve"># </w:t>
      </w:r>
      <w:r>
        <w:rPr>
          <w:rFonts w:cs="Microsoft Himalaya"/>
          <w:cs/>
          <w:lang w:bidi="bo-CN"/>
        </w:rPr>
        <w:t>རྒྱལ་ས་ བུམ་ཐང་ ལུ་ གཞིས་ཆགས་ གནང་ ནུག །</w:t>
      </w:r>
    </w:p>
    <w:p w14:paraId="487F0B10"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གོང་ས་ རང་ གི་ ཡབ་ མི་རྗེ་ འཇིགས་མེད་རྣམ་རྒྱལ་ གྱིས་ དམག་ གི་ རྒྱལ་ཁ་ ཐོབ་ སྟེ་ </w:t>
      </w:r>
      <w:r>
        <w:t xml:space="preserve"># </w:t>
      </w:r>
      <w:r>
        <w:rPr>
          <w:rFonts w:cs="Microsoft Himalaya"/>
          <w:cs/>
          <w:lang w:bidi="bo-CN"/>
        </w:rPr>
        <w:t xml:space="preserve">དབང་ ལུ་ འདུ་ བའི་ </w:t>
      </w:r>
      <w:r>
        <w:t xml:space="preserve"># </w:t>
      </w:r>
      <w:r>
        <w:rPr>
          <w:rFonts w:cs="Microsoft Himalaya"/>
          <w:cs/>
          <w:lang w:bidi="bo-CN"/>
        </w:rPr>
        <w:t xml:space="preserve">རྒྱལ་ས་ དབང་འདུས་ཆོས་གླིང་ གི་ ཕོ་བྲང་ དང་ </w:t>
      </w:r>
      <w:r>
        <w:t xml:space="preserve"># </w:t>
      </w:r>
      <w:r>
        <w:rPr>
          <w:rFonts w:cs="Microsoft Himalaya"/>
          <w:cs/>
          <w:lang w:bidi="bo-CN"/>
        </w:rPr>
        <w:t xml:space="preserve">ཀྲོང་གསར་ ཆོས་འཁོར་རབ་བརྟན་རྩེའི་ རྫོང་ ནང་ བཞུགས་ ཏེ་ </w:t>
      </w:r>
      <w:r>
        <w:t xml:space="preserve"># </w:t>
      </w:r>
      <w:r>
        <w:rPr>
          <w:rFonts w:cs="Microsoft Himalaya"/>
          <w:cs/>
          <w:lang w:bidi="bo-CN"/>
        </w:rPr>
        <w:t xml:space="preserve">རྒྱལ་སྲིད་ སྐྱོང་ གནང་ བའི་ ཁར་ </w:t>
      </w:r>
      <w:r>
        <w:t xml:space="preserve"># </w:t>
      </w:r>
      <w:r>
        <w:rPr>
          <w:rFonts w:cs="Microsoft Himalaya"/>
          <w:cs/>
          <w:lang w:bidi="bo-CN"/>
        </w:rPr>
        <w:t xml:space="preserve">བུམ་ཐང་ བླ་མའི་དགོན་པའི་ ཉེ་འདབས་ ལུ་ </w:t>
      </w:r>
      <w:r>
        <w:t xml:space="preserve"># </w:t>
      </w:r>
      <w:r>
        <w:rPr>
          <w:rFonts w:cs="Microsoft Himalaya"/>
          <w:cs/>
          <w:lang w:bidi="bo-CN"/>
        </w:rPr>
        <w:t xml:space="preserve">གཟིམ་ཅུང་ ཀུན་བཟང་ཆོས་གླིང་ དང་ </w:t>
      </w:r>
      <w:r>
        <w:t xml:space="preserve"># </w:t>
      </w:r>
      <w:r>
        <w:rPr>
          <w:rFonts w:cs="Microsoft Himalaya"/>
          <w:cs/>
          <w:lang w:bidi="bo-CN"/>
        </w:rPr>
        <w:t xml:space="preserve">བྱམས་པ་ལྷ་ཁང་ གི་ ཉེ་འདབས་ ལུ་ </w:t>
      </w:r>
      <w:r>
        <w:t xml:space="preserve"># </w:t>
      </w:r>
      <w:r>
        <w:rPr>
          <w:rFonts w:cs="Microsoft Himalaya"/>
          <w:cs/>
          <w:lang w:bidi="bo-CN"/>
        </w:rPr>
        <w:t xml:space="preserve">གཟིམ་ཅུང་ ཕྲིན་ལས་རབ་བརྟན་ གཉིས་ ཡང་ གསར་བཞེངས་ གནང་ སྟེ་ </w:t>
      </w:r>
      <w:r>
        <w:t xml:space="preserve"># </w:t>
      </w:r>
      <w:r>
        <w:rPr>
          <w:rFonts w:cs="Microsoft Himalaya"/>
          <w:cs/>
          <w:lang w:bidi="bo-CN"/>
        </w:rPr>
        <w:t xml:space="preserve">དེ་ ཚུ་ ནང་ བཞུགས་ ནུག ། </w:t>
      </w:r>
      <w:r>
        <w:t xml:space="preserve"># </w:t>
      </w:r>
      <w:r>
        <w:rPr>
          <w:rFonts w:cs="Microsoft Himalaya"/>
          <w:cs/>
          <w:lang w:bidi="bo-CN"/>
        </w:rPr>
        <w:t xml:space="preserve">དེ་ལས་ཚུར་ འགོ་བཟུང་ སྟེ་ </w:t>
      </w:r>
      <w:r>
        <w:t xml:space="preserve"># NUM # </w:t>
      </w:r>
      <w:r>
        <w:rPr>
          <w:rFonts w:cs="Microsoft Himalaya"/>
          <w:cs/>
          <w:lang w:bidi="bo-CN"/>
        </w:rPr>
        <w:t xml:space="preserve">ལུ་ </w:t>
      </w:r>
      <w:r>
        <w:t xml:space="preserve"># </w:t>
      </w:r>
      <w:r>
        <w:rPr>
          <w:rFonts w:cs="Microsoft Himalaya"/>
          <w:cs/>
          <w:lang w:bidi="bo-CN"/>
        </w:rPr>
        <w:t xml:space="preserve">འབྲུག་རྒྱལ་ གསུམ་པ་ གིས་ </w:t>
      </w:r>
      <w:r>
        <w:t xml:space="preserve"># </w:t>
      </w:r>
      <w:r>
        <w:rPr>
          <w:rFonts w:cs="Microsoft Himalaya"/>
          <w:cs/>
          <w:lang w:bidi="bo-CN"/>
        </w:rPr>
        <w:t xml:space="preserve">རྒྱལ་ས་ ཐིམ་ཕུག་ ལུ་ མ་ སྤོ་ རིང་ </w:t>
      </w:r>
      <w:r>
        <w:t xml:space="preserve"># </w:t>
      </w:r>
      <w:r>
        <w:rPr>
          <w:rFonts w:cs="Microsoft Himalaya"/>
          <w:cs/>
          <w:lang w:bidi="bo-CN"/>
        </w:rPr>
        <w:t xml:space="preserve">འབྲུག་རྒྱལ་ དང་པ་ དང་ གཉིས་པའི་ སྐུ་ཐོག་ ལོ་ངོ་ </w:t>
      </w:r>
      <w:r>
        <w:t xml:space="preserve"># NUM # </w:t>
      </w:r>
      <w:r>
        <w:rPr>
          <w:rFonts w:cs="Microsoft Himalaya"/>
          <w:cs/>
          <w:lang w:bidi="bo-CN"/>
        </w:rPr>
        <w:t xml:space="preserve">གི་ རིང་ ལུ་ </w:t>
      </w:r>
      <w:r>
        <w:t xml:space="preserve"># </w:t>
      </w:r>
      <w:r>
        <w:rPr>
          <w:rFonts w:cs="Microsoft Himalaya"/>
          <w:cs/>
          <w:lang w:bidi="bo-CN"/>
        </w:rPr>
        <w:t>འབྲུག་ གི་ རྒྱལ་ས་ལྟེ་བ་ བུམ་ཐང་ ལུ་ མཛད་བཞུགས་ ནུག །</w:t>
      </w:r>
    </w:p>
    <w:p w14:paraId="4CD84791" w14:textId="77777777" w:rsidR="00A536DF" w:rsidRDefault="00A536DF" w:rsidP="00A536DF">
      <w:pPr>
        <w:spacing w:after="0"/>
      </w:pPr>
      <w:r>
        <w:lastRenderedPageBreak/>
        <w:t xml:space="preserve"> NUM # - NUM # </w:t>
      </w:r>
      <w:r>
        <w:rPr>
          <w:rFonts w:cs="Microsoft Himalaya"/>
          <w:cs/>
          <w:lang w:bidi="bo-CN"/>
        </w:rPr>
        <w:t>རྒྱལ་ཁབ་ འཛིན་སྐྱོང་ གི་ གཞུང་འཛིན་ དཔོན་ཁག་ བསྐོ་བཞག །</w:t>
      </w:r>
    </w:p>
    <w:p w14:paraId="203E6EF4" w14:textId="77777777" w:rsidR="00A536DF" w:rsidRDefault="00A536DF" w:rsidP="00A536DF">
      <w:pPr>
        <w:spacing w:after="0"/>
      </w:pPr>
      <w:r>
        <w:rPr>
          <w:rFonts w:cs="Microsoft Himalaya"/>
          <w:cs/>
          <w:lang w:bidi="bo-CN"/>
        </w:rPr>
        <w:t xml:space="preserve"> གོང་ས་ ཨོ་རྒྱན་དབང་ཕྱུག་ </w:t>
      </w:r>
      <w:r>
        <w:t xml:space="preserve"># </w:t>
      </w:r>
      <w:r>
        <w:rPr>
          <w:rFonts w:cs="Microsoft Himalaya"/>
          <w:cs/>
          <w:lang w:bidi="bo-CN"/>
        </w:rPr>
        <w:t xml:space="preserve">འབྲུག་ བརྒྱུད་འཛིན་ གྱི་ རྒྱལ་ཐོག་ དང་པ་ ལུ་ </w:t>
      </w:r>
      <w:r>
        <w:t xml:space="preserve"># </w:t>
      </w:r>
      <w:r>
        <w:rPr>
          <w:rFonts w:cs="Microsoft Himalaya"/>
          <w:cs/>
          <w:lang w:bidi="bo-CN"/>
        </w:rPr>
        <w:t xml:space="preserve">གསེར་ཁྲི་ མངའ་གསོལ་ ཞུ་ ཞིནམ་ལས་ </w:t>
      </w:r>
      <w:r>
        <w:t xml:space="preserve"># </w:t>
      </w:r>
      <w:r>
        <w:rPr>
          <w:rFonts w:cs="Microsoft Himalaya"/>
          <w:cs/>
          <w:lang w:bidi="bo-CN"/>
        </w:rPr>
        <w:t xml:space="preserve">ལུང་བསྟན་ གྱིས་ གྲུབ་ པའི་ སྐུ་བསོད་ དབང་ཐང་ ལས་ བརྟེན་ཏེ་ </w:t>
      </w:r>
      <w:r>
        <w:t xml:space="preserve"># </w:t>
      </w:r>
      <w:r>
        <w:rPr>
          <w:rFonts w:cs="Microsoft Himalaya"/>
          <w:cs/>
          <w:lang w:bidi="bo-CN"/>
        </w:rPr>
        <w:t xml:space="preserve">འབྲུག་ རྒྱལ་ཁབ་ ཀྱི་ ས་ཁྱོན་ ཡོངས་ ལུ་ ཞི་བདེ་ ལྷུན་གྱིས་ གྲུབ་ སྟེ་ </w:t>
      </w:r>
      <w:r>
        <w:t xml:space="preserve"># </w:t>
      </w:r>
      <w:r>
        <w:rPr>
          <w:rFonts w:cs="Microsoft Himalaya"/>
          <w:cs/>
          <w:lang w:bidi="bo-CN"/>
        </w:rPr>
        <w:t xml:space="preserve">རྒྱལ་ཁབ་ ནང་ </w:t>
      </w:r>
      <w:r>
        <w:t xml:space="preserve"># </w:t>
      </w:r>
      <w:r>
        <w:rPr>
          <w:rFonts w:cs="Microsoft Himalaya"/>
          <w:cs/>
          <w:lang w:bidi="bo-CN"/>
        </w:rPr>
        <w:t xml:space="preserve">ངོ་ལོག་ དང་ ནང་འཁྲུག་ </w:t>
      </w:r>
      <w:r>
        <w:t xml:space="preserve"># </w:t>
      </w:r>
      <w:r>
        <w:rPr>
          <w:rFonts w:cs="Microsoft Himalaya"/>
          <w:cs/>
          <w:lang w:bidi="bo-CN"/>
        </w:rPr>
        <w:t xml:space="preserve">མ་ འགྲིགས་ པ་ དང་ མ་ མཐུན་ པ་ ག་ནི་ཡང་ མེད་ པར་ </w:t>
      </w:r>
      <w:r>
        <w:t xml:space="preserve"># </w:t>
      </w:r>
      <w:r>
        <w:rPr>
          <w:rFonts w:cs="Microsoft Himalaya"/>
          <w:cs/>
          <w:lang w:bidi="bo-CN"/>
        </w:rPr>
        <w:t>བདེ་སྐྱིད་ ལྷིང་འཇགས་ ཀྱི་ ངང་ ལུ་ གནས་ ནུག །</w:t>
      </w:r>
    </w:p>
    <w:p w14:paraId="163341FD" w14:textId="77777777" w:rsidR="00A536DF" w:rsidRDefault="00A536DF" w:rsidP="00A536DF">
      <w:pPr>
        <w:spacing w:after="0"/>
      </w:pPr>
      <w:r>
        <w:rPr>
          <w:rFonts w:cs="Microsoft Himalaya"/>
          <w:cs/>
          <w:lang w:bidi="bo-CN"/>
        </w:rPr>
        <w:t xml:space="preserve"> རྒྱལ་ཁབ་ ནང་ མངའ་འབངས་ ཀྱི་ ཆབ་སྲིད་ སྐྱོང་ བའི་ གཞུང་འཛིན་ དཔོན་ཁག་ ཡང་ </w:t>
      </w:r>
      <w:r>
        <w:t xml:space="preserve"># </w:t>
      </w:r>
      <w:r>
        <w:rPr>
          <w:rFonts w:cs="Microsoft Himalaya"/>
          <w:cs/>
          <w:lang w:bidi="bo-CN"/>
        </w:rPr>
        <w:t xml:space="preserve">ཀྲོང་གསར་ དཔོན་སློབ་ ཀྱི་ བདག་འགན་ </w:t>
      </w:r>
      <w:r>
        <w:t xml:space="preserve"># </w:t>
      </w:r>
      <w:r>
        <w:rPr>
          <w:rFonts w:cs="Microsoft Himalaya"/>
          <w:cs/>
          <w:lang w:bidi="bo-CN"/>
        </w:rPr>
        <w:t xml:space="preserve">གོང་ས་ རང་ དང་ </w:t>
      </w:r>
      <w:r>
        <w:t xml:space="preserve"># </w:t>
      </w:r>
      <w:r>
        <w:rPr>
          <w:rFonts w:cs="Microsoft Himalaya"/>
          <w:cs/>
          <w:lang w:bidi="bo-CN"/>
        </w:rPr>
        <w:t xml:space="preserve">ཤུལ་ལས་ རྒྱལ་སྲས་ འཇིགས་མེད་དབང་ཕྱུག་ གིས་ བཟུང་ གནང་ བའི་ ཁར་ </w:t>
      </w:r>
      <w:r>
        <w:t xml:space="preserve"># </w:t>
      </w:r>
      <w:r>
        <w:rPr>
          <w:rFonts w:cs="Microsoft Himalaya"/>
          <w:cs/>
          <w:lang w:bidi="bo-CN"/>
        </w:rPr>
        <w:t xml:space="preserve">སྤ་རོ་ དཔོན་སློབ་ </w:t>
      </w:r>
      <w:r>
        <w:t xml:space="preserve"># </w:t>
      </w:r>
      <w:r>
        <w:rPr>
          <w:rFonts w:cs="Microsoft Himalaya"/>
          <w:cs/>
          <w:lang w:bidi="bo-CN"/>
        </w:rPr>
        <w:t xml:space="preserve">ཟླ་བ་དཔལ་འབྱོར ། </w:t>
      </w:r>
      <w:r>
        <w:t xml:space="preserve"># </w:t>
      </w:r>
      <w:r>
        <w:rPr>
          <w:rFonts w:cs="Microsoft Himalaya"/>
          <w:cs/>
          <w:lang w:bidi="bo-CN"/>
        </w:rPr>
        <w:t xml:space="preserve">དར་དཀར་ དཔོན་སློབ་ ཚེ་དབང་རྡོ་རྗེ ། </w:t>
      </w:r>
      <w:r>
        <w:t xml:space="preserve"># </w:t>
      </w:r>
      <w:r>
        <w:rPr>
          <w:rFonts w:cs="Microsoft Himalaya"/>
          <w:cs/>
          <w:lang w:bidi="bo-CN"/>
        </w:rPr>
        <w:t xml:space="preserve">གོང་གཟིམ་ ཀ་ཛི་ཨོ་རྒྱན་རྡོ་རྗེ ། </w:t>
      </w:r>
      <w:r>
        <w:t xml:space="preserve"># </w:t>
      </w:r>
      <w:r>
        <w:rPr>
          <w:rFonts w:cs="Microsoft Himalaya"/>
          <w:cs/>
          <w:lang w:bidi="bo-CN"/>
        </w:rPr>
        <w:t xml:space="preserve">ཐིམ་རྫོང་པ་ ཀུན་བཟང་ཕྲིན་ལས ། </w:t>
      </w:r>
      <w:r>
        <w:t xml:space="preserve"># </w:t>
      </w:r>
      <w:r>
        <w:rPr>
          <w:rFonts w:cs="Microsoft Himalaya"/>
          <w:cs/>
          <w:lang w:bidi="bo-CN"/>
        </w:rPr>
        <w:t xml:space="preserve">དབང་རྫོང་པ་ ཀུན་བཟང་ནོར་བུ ། </w:t>
      </w:r>
      <w:r>
        <w:t xml:space="preserve"># </w:t>
      </w:r>
      <w:r>
        <w:rPr>
          <w:rFonts w:cs="Microsoft Himalaya"/>
          <w:cs/>
          <w:lang w:bidi="bo-CN"/>
        </w:rPr>
        <w:t>སྤུངས་རྫོང་པ་ དཔལ་ལྡན་དབང་ཕྱུག་ ཚུ་ བསྐོ་བཞག་ གནང་ ནུག །</w:t>
      </w:r>
    </w:p>
    <w:p w14:paraId="477734FE" w14:textId="77777777" w:rsidR="00A536DF" w:rsidRDefault="00A536DF" w:rsidP="00A536DF">
      <w:pPr>
        <w:spacing w:after="0"/>
      </w:pPr>
      <w:r>
        <w:rPr>
          <w:rFonts w:cs="Microsoft Himalaya"/>
          <w:cs/>
          <w:lang w:bidi="bo-CN"/>
        </w:rPr>
        <w:t xml:space="preserve"> དེ་ འོག་ ལས་ ཀྱི་ རྫོང་གཞིས་ སོ་སོའི་ དཔོན་ཁག་ </w:t>
      </w:r>
      <w:r>
        <w:t xml:space="preserve"># </w:t>
      </w:r>
      <w:r>
        <w:rPr>
          <w:rFonts w:cs="Microsoft Himalaya"/>
          <w:cs/>
          <w:lang w:bidi="bo-CN"/>
        </w:rPr>
        <w:t xml:space="preserve">མགྲོན་གཉེར་ </w:t>
      </w:r>
      <w:r>
        <w:t xml:space="preserve"># </w:t>
      </w:r>
      <w:r>
        <w:rPr>
          <w:rFonts w:cs="Microsoft Himalaya"/>
          <w:cs/>
          <w:lang w:bidi="bo-CN"/>
        </w:rPr>
        <w:t xml:space="preserve">གཟིམ་དཔོན་ </w:t>
      </w:r>
      <w:r>
        <w:t xml:space="preserve"># </w:t>
      </w:r>
      <w:r>
        <w:rPr>
          <w:rFonts w:cs="Microsoft Himalaya"/>
          <w:cs/>
          <w:lang w:bidi="bo-CN"/>
        </w:rPr>
        <w:t xml:space="preserve">གཉེར་ཆེན་ ཚུ་ དང་ </w:t>
      </w:r>
      <w:r>
        <w:t xml:space="preserve"># </w:t>
      </w:r>
      <w:r>
        <w:rPr>
          <w:rFonts w:cs="Microsoft Himalaya"/>
          <w:cs/>
          <w:lang w:bidi="bo-CN"/>
        </w:rPr>
        <w:t xml:space="preserve">དྲུང་པ་ སྐུ་ཚབ་ ཚུ་ ལས་ ཁག་ མ་ ཆེ་ མི་ ཚུ་ ཕབ་ཆག་ གནང་ ། </w:t>
      </w:r>
      <w:r>
        <w:t xml:space="preserve"># </w:t>
      </w:r>
      <w:r>
        <w:rPr>
          <w:rFonts w:cs="Microsoft Himalaya"/>
          <w:cs/>
          <w:lang w:bidi="bo-CN"/>
        </w:rPr>
        <w:t xml:space="preserve">ཁག་ ཆེ་ མི་ ཚུ་ </w:t>
      </w:r>
      <w:r>
        <w:t xml:space="preserve"># </w:t>
      </w:r>
      <w:r>
        <w:rPr>
          <w:rFonts w:cs="Microsoft Himalaya"/>
          <w:cs/>
          <w:lang w:bidi="bo-CN"/>
        </w:rPr>
        <w:t xml:space="preserve">དཔོན་སློབ་ དང་ རྫོང་དཔོན་ ཚུ་ གིས་ ཕུལ་ མི་ གྲོས་འཆར་ ལུ་ གནང་བ་ གནང་ སྟེ་ </w:t>
      </w:r>
      <w:r>
        <w:t xml:space="preserve"># </w:t>
      </w:r>
      <w:r>
        <w:rPr>
          <w:rFonts w:cs="Microsoft Himalaya"/>
          <w:cs/>
          <w:lang w:bidi="bo-CN"/>
        </w:rPr>
        <w:t xml:space="preserve">རྒྱལ་ཁབ་ ཀྱི་ ཆབ་སྲིད་ </w:t>
      </w:r>
      <w:r>
        <w:t xml:space="preserve"># </w:t>
      </w:r>
      <w:r>
        <w:rPr>
          <w:rFonts w:cs="Microsoft Himalaya"/>
          <w:cs/>
          <w:lang w:bidi="bo-CN"/>
        </w:rPr>
        <w:t>རང་བཞིན་ སྐུ་བསོད་ ཀྱིས་ ཞི་བདེའི་ ངང་ ལུ་ སྐྱོང་ སྟེ་ བཞུགས་ ནུག །</w:t>
      </w:r>
    </w:p>
    <w:p w14:paraId="4338C2F3" w14:textId="77777777" w:rsidR="00A536DF" w:rsidRDefault="00A536DF" w:rsidP="00A536DF">
      <w:pPr>
        <w:spacing w:after="0"/>
      </w:pPr>
      <w:r>
        <w:t xml:space="preserve"> NUM # - NUM # </w:t>
      </w:r>
      <w:r>
        <w:rPr>
          <w:rFonts w:cs="Microsoft Himalaya"/>
          <w:cs/>
          <w:lang w:bidi="bo-CN"/>
        </w:rPr>
        <w:t>འབྲུག་ ལུ་ གལ་གནད་ ཆེ་ བའི་ དབྱིན་གཞུང་ དང་ མཐུན་འབྲེལ་ གཞི་བཙུགས །</w:t>
      </w:r>
    </w:p>
    <w:p w14:paraId="739BB379" w14:textId="77777777" w:rsidR="00A536DF" w:rsidRDefault="00A536DF" w:rsidP="00A536DF">
      <w:pPr>
        <w:spacing w:after="0"/>
      </w:pPr>
      <w:r>
        <w:rPr>
          <w:rFonts w:cs="Microsoft Himalaya"/>
          <w:cs/>
          <w:lang w:bidi="bo-CN"/>
        </w:rPr>
        <w:t xml:space="preserve"> དབྱིན་ འབྲུག་ གཞུང་ གཉིས་ བར་ ན་ </w:t>
      </w:r>
      <w:r>
        <w:t xml:space="preserve"># </w:t>
      </w:r>
      <w:r>
        <w:rPr>
          <w:rFonts w:cs="Microsoft Himalaya"/>
          <w:cs/>
          <w:lang w:bidi="bo-CN"/>
        </w:rPr>
        <w:t xml:space="preserve">ཡུན་རིང་ ཐུགས་ མ་ མཐུན་ པར་ ཡོདཔ་ ཨིན་རུང་ </w:t>
      </w:r>
      <w:r>
        <w:t xml:space="preserve"># </w:t>
      </w:r>
      <w:r>
        <w:rPr>
          <w:rFonts w:cs="Microsoft Himalaya"/>
          <w:cs/>
          <w:lang w:bidi="bo-CN"/>
        </w:rPr>
        <w:t xml:space="preserve">འབྲུག་ གཞུང་ གི་ དབང་ཚད་ ཀྲོང་གསར་ དཔོན་སློབ་ </w:t>
      </w:r>
      <w:r>
        <w:t xml:space="preserve"># </w:t>
      </w:r>
      <w:r>
        <w:rPr>
          <w:rFonts w:cs="Microsoft Himalaya"/>
          <w:cs/>
          <w:lang w:bidi="bo-CN"/>
        </w:rPr>
        <w:t xml:space="preserve">མི་དབང་ ཨོ་རྒྱན་དབང་ཕྱུག་ གི་ ཕྱག་ ལུ་ ཚུད་ ཞིནམ་ལས་ </w:t>
      </w:r>
      <w:r>
        <w:t xml:space="preserve"># </w:t>
      </w:r>
      <w:r>
        <w:rPr>
          <w:rFonts w:cs="Microsoft Himalaya"/>
          <w:cs/>
          <w:lang w:bidi="bo-CN"/>
        </w:rPr>
        <w:t xml:space="preserve">དབྱིན་ གཞུང་ དང་ གཅིག་ཁར་ མཐུན་འབྲེལ་ གྱི་ གལ་གནད་ཆེ་བར་ གཟིགས་ ཏེ་ </w:t>
      </w:r>
      <w:r>
        <w:t xml:space="preserve"># </w:t>
      </w:r>
      <w:r>
        <w:rPr>
          <w:rFonts w:cs="Microsoft Himalaya"/>
          <w:cs/>
          <w:lang w:bidi="bo-CN"/>
        </w:rPr>
        <w:t>མཐུན་འབྲེལ་ རིམ་པ་བཞིན་དུ་ བཟོ་ གནང་ ནུག །</w:t>
      </w:r>
    </w:p>
    <w:p w14:paraId="374128EF" w14:textId="77777777" w:rsidR="00A536DF" w:rsidRDefault="00A536DF" w:rsidP="00A536DF">
      <w:pPr>
        <w:spacing w:after="0"/>
      </w:pPr>
      <w:r>
        <w:rPr>
          <w:rFonts w:cs="Microsoft Himalaya"/>
          <w:cs/>
          <w:lang w:bidi="bo-CN"/>
        </w:rPr>
        <w:t xml:space="preserve"> ལྷག་པར་དུ་ </w:t>
      </w:r>
      <w:r>
        <w:t xml:space="preserve"># NUM # </w:t>
      </w:r>
      <w:r>
        <w:rPr>
          <w:rFonts w:cs="Microsoft Himalaya"/>
          <w:cs/>
          <w:lang w:bidi="bo-CN"/>
        </w:rPr>
        <w:t xml:space="preserve">ལུ་ དབྱིན་ བོད་ ཟིང་འཁྲུག་ སྐབས་ </w:t>
      </w:r>
      <w:r>
        <w:t xml:space="preserve"># </w:t>
      </w:r>
      <w:r>
        <w:rPr>
          <w:rFonts w:cs="Microsoft Himalaya"/>
          <w:cs/>
          <w:lang w:bidi="bo-CN"/>
        </w:rPr>
        <w:t xml:space="preserve">མི་དབང་ མཆོག་ གིས་ བར་སྡུམ་ གྱི་ ཞི་བའི་ ཆིངས་འགྲིགས་ མཛད་ གནང་ ཚུགསཔ་ ལས་ བརྟེན་ཏེ་ </w:t>
      </w:r>
      <w:r>
        <w:t xml:space="preserve"># </w:t>
      </w:r>
      <w:r>
        <w:rPr>
          <w:rFonts w:cs="Microsoft Himalaya"/>
          <w:cs/>
          <w:lang w:bidi="bo-CN"/>
        </w:rPr>
        <w:t xml:space="preserve">དབྱིན་གཞུང་ ལས་ གཟེངས་བསྟོད་ ལུ་ </w:t>
      </w:r>
      <w:r>
        <w:t xml:space="preserve"># </w:t>
      </w:r>
      <w:r>
        <w:rPr>
          <w:rFonts w:cs="Microsoft Himalaya"/>
          <w:cs/>
          <w:lang w:bidi="bo-CN"/>
        </w:rPr>
        <w:t xml:space="preserve">ཀེ་སི་ཨའི་ཨི་ གི་ </w:t>
      </w:r>
      <w:r>
        <w:t xml:space="preserve"># </w:t>
      </w:r>
      <w:r>
        <w:rPr>
          <w:rFonts w:cs="Microsoft Himalaya"/>
          <w:cs/>
          <w:lang w:bidi="bo-CN"/>
        </w:rPr>
        <w:t xml:space="preserve">རྟགས་མ་ ཡང་ ཕུལ་ ཡོདཔ་ མ་ཚད་ </w:t>
      </w:r>
      <w:r>
        <w:t xml:space="preserve"># </w:t>
      </w:r>
      <w:r>
        <w:rPr>
          <w:rFonts w:cs="Microsoft Himalaya"/>
          <w:cs/>
          <w:lang w:bidi="bo-CN"/>
        </w:rPr>
        <w:t xml:space="preserve">ཧེན་རྟིང་ རིམ་པར་ </w:t>
      </w:r>
      <w:r>
        <w:t xml:space="preserve"># </w:t>
      </w:r>
      <w:r>
        <w:rPr>
          <w:rFonts w:cs="Microsoft Himalaya"/>
          <w:cs/>
          <w:lang w:bidi="bo-CN"/>
        </w:rPr>
        <w:t xml:space="preserve">ཀ་ལི་ཀ་ཏ་ དང་ </w:t>
      </w:r>
      <w:r>
        <w:t xml:space="preserve"># </w:t>
      </w:r>
      <w:r>
        <w:rPr>
          <w:rFonts w:cs="Microsoft Himalaya"/>
          <w:cs/>
          <w:lang w:bidi="bo-CN"/>
        </w:rPr>
        <w:t>ནིའུ་དི་ལི་ ལུ་ གཟིགས་སྐོར་ ཐེངས་ གཉིས་ ཡང་ གདན་འདྲེན་ ཞུ་ ནུག །</w:t>
      </w:r>
    </w:p>
    <w:p w14:paraId="59CC3BF4" w14:textId="77777777" w:rsidR="00A536DF" w:rsidRDefault="00A536DF" w:rsidP="00A536DF">
      <w:pPr>
        <w:spacing w:after="0"/>
      </w:pPr>
      <w:r>
        <w:rPr>
          <w:rFonts w:cs="Microsoft Himalaya"/>
          <w:cs/>
          <w:lang w:bidi="bo-CN"/>
        </w:rPr>
        <w:t xml:space="preserve"> གོང་ས་ ཨོ་རྒྱན་དབང་ཕྱུག་ མཆོག་ </w:t>
      </w:r>
      <w:r>
        <w:t xml:space="preserve"># </w:t>
      </w:r>
      <w:r>
        <w:rPr>
          <w:rFonts w:cs="Microsoft Himalaya"/>
          <w:cs/>
          <w:lang w:bidi="bo-CN"/>
        </w:rPr>
        <w:t xml:space="preserve">འབྲུག་རྒྱལ་ དང་པའི་ གསེར་ཁྲི་ མངའ་གསོལ་ ཞུཝ་ ད་ </w:t>
      </w:r>
      <w:r>
        <w:t xml:space="preserve"># </w:t>
      </w:r>
      <w:r>
        <w:rPr>
          <w:rFonts w:cs="Microsoft Himalaya"/>
          <w:cs/>
          <w:lang w:bidi="bo-CN"/>
        </w:rPr>
        <w:t xml:space="preserve">དབྱིན་གཞུང་ གི་ སྐུ་ཚབ་ ཆེད་མངག་ </w:t>
      </w:r>
      <w:r>
        <w:t xml:space="preserve"># </w:t>
      </w:r>
      <w:r>
        <w:rPr>
          <w:rFonts w:cs="Microsoft Himalaya"/>
          <w:cs/>
          <w:lang w:bidi="bo-CN"/>
        </w:rPr>
        <w:t xml:space="preserve">བཀྲིས་བདེ་ལེགས་ ཕུལ་ བར་ བཅར་ བ་ མ་ཚད་ </w:t>
      </w:r>
      <w:r>
        <w:t xml:space="preserve"># </w:t>
      </w:r>
      <w:r>
        <w:rPr>
          <w:rFonts w:cs="Microsoft Himalaya"/>
          <w:cs/>
          <w:lang w:bidi="bo-CN"/>
        </w:rPr>
        <w:t xml:space="preserve">སྤྱི་ལོ་ </w:t>
      </w:r>
      <w:r>
        <w:t xml:space="preserve"># NUM # </w:t>
      </w:r>
      <w:r>
        <w:rPr>
          <w:rFonts w:cs="Microsoft Himalaya"/>
          <w:cs/>
          <w:lang w:bidi="bo-CN"/>
        </w:rPr>
        <w:t xml:space="preserve">ལུ་ </w:t>
      </w:r>
      <w:r>
        <w:t xml:space="preserve"># </w:t>
      </w:r>
      <w:r>
        <w:rPr>
          <w:rFonts w:cs="Microsoft Himalaya"/>
          <w:cs/>
          <w:lang w:bidi="bo-CN"/>
        </w:rPr>
        <w:t xml:space="preserve">དབྱིན་ འབྲུག་ གཞུང་ གཉིས་ བར་ ན་ མཛའ་མཐུན་ གྱི་ ཆིངས་ཡིག་ དོན་ཚན་ </w:t>
      </w:r>
      <w:r>
        <w:t xml:space="preserve"># NUM # </w:t>
      </w:r>
      <w:r>
        <w:rPr>
          <w:rFonts w:cs="Microsoft Himalaya"/>
          <w:cs/>
          <w:lang w:bidi="bo-CN"/>
        </w:rPr>
        <w:t>འབད་ མི་ ཅིག་ ཡང་ བཞག་ གནང་ ནུག །</w:t>
      </w:r>
    </w:p>
    <w:p w14:paraId="0B24E566" w14:textId="77777777" w:rsidR="00A536DF" w:rsidRDefault="00A536DF" w:rsidP="00A536DF">
      <w:pPr>
        <w:spacing w:after="0"/>
      </w:pPr>
      <w:r>
        <w:rPr>
          <w:rFonts w:cs="Microsoft Himalaya"/>
          <w:cs/>
          <w:lang w:bidi="bo-CN"/>
        </w:rPr>
        <w:t xml:space="preserve"> འབྲུག་གཞུང་ ལས་ </w:t>
      </w:r>
      <w:r>
        <w:t xml:space="preserve"># </w:t>
      </w:r>
      <w:r>
        <w:rPr>
          <w:rFonts w:cs="Microsoft Himalaya"/>
          <w:cs/>
          <w:lang w:bidi="bo-CN"/>
        </w:rPr>
        <w:t xml:space="preserve">དབྱིན་ འབྲུག་ གི་ མཐུན་འབྲེལ་ འཛིན་སྐྱོང་ དོན་ལུ་ </w:t>
      </w:r>
      <w:r>
        <w:t xml:space="preserve"># </w:t>
      </w:r>
      <w:r>
        <w:rPr>
          <w:rFonts w:cs="Microsoft Himalaya"/>
          <w:cs/>
          <w:lang w:bidi="bo-CN"/>
        </w:rPr>
        <w:t xml:space="preserve">གོང་གཟིམ་ ཀ་ཛི་ཨོ་རྒྱན་རྡོ་རྗེ་ </w:t>
      </w:r>
      <w:r>
        <w:t xml:space="preserve"># </w:t>
      </w:r>
      <w:r>
        <w:rPr>
          <w:rFonts w:cs="Microsoft Himalaya"/>
          <w:cs/>
          <w:lang w:bidi="bo-CN"/>
        </w:rPr>
        <w:t xml:space="preserve">འབྲུག་ གི་ སྐུ་ཚབ་ སྦེ་ བསྐོ་བཞག་ གནང་ བ་ མ་ཚད་ </w:t>
      </w:r>
      <w:r>
        <w:t xml:space="preserve"># </w:t>
      </w:r>
      <w:r>
        <w:rPr>
          <w:rFonts w:cs="Microsoft Himalaya"/>
          <w:cs/>
          <w:lang w:bidi="bo-CN"/>
        </w:rPr>
        <w:t xml:space="preserve">ཤུལ་མ་ འཛམ་གླིང་ དམག་ཆེན་ དང་པའི་ སྐབས་ </w:t>
      </w:r>
      <w:r>
        <w:t xml:space="preserve"># </w:t>
      </w:r>
      <w:r>
        <w:rPr>
          <w:rFonts w:cs="Microsoft Himalaya"/>
          <w:cs/>
          <w:lang w:bidi="bo-CN"/>
        </w:rPr>
        <w:t xml:space="preserve">དབྱིན་གཞུང་ ལུ་ དམག་ གི་ གྲོགས་རམ་ ཏི་རུ་ </w:t>
      </w:r>
      <w:r>
        <w:t xml:space="preserve"># </w:t>
      </w:r>
      <w:r>
        <w:rPr>
          <w:rFonts w:cs="Microsoft Himalaya"/>
          <w:cs/>
          <w:lang w:bidi="bo-CN"/>
        </w:rPr>
        <w:t xml:space="preserve">འབུམ་ གཉིས་ ཡང་ གནང་ སྟེ་ </w:t>
      </w:r>
      <w:r>
        <w:t xml:space="preserve"># </w:t>
      </w:r>
      <w:r>
        <w:rPr>
          <w:rFonts w:cs="Microsoft Himalaya"/>
          <w:cs/>
          <w:lang w:bidi="bo-CN"/>
        </w:rPr>
        <w:t>མཐུན་ལམ་ གཞི་བཙུགས་ མཛད་ གནང་ ནུག །</w:t>
      </w:r>
    </w:p>
    <w:p w14:paraId="218120CB" w14:textId="77777777" w:rsidR="00A536DF" w:rsidRDefault="00A536DF" w:rsidP="00A536DF">
      <w:pPr>
        <w:spacing w:after="0"/>
      </w:pPr>
      <w:r>
        <w:t xml:space="preserve"> NUM # - NUM # </w:t>
      </w:r>
      <w:r>
        <w:rPr>
          <w:rFonts w:cs="Microsoft Himalaya"/>
          <w:cs/>
          <w:lang w:bidi="bo-CN"/>
        </w:rPr>
        <w:t xml:space="preserve">རྒྱལ་ཁབ་ ཡར་རྒྱས་ ཀྱི་ རྩ་བ་ </w:t>
      </w:r>
      <w:r>
        <w:t xml:space="preserve"># </w:t>
      </w:r>
      <w:r>
        <w:rPr>
          <w:rFonts w:cs="Microsoft Himalaya"/>
          <w:cs/>
          <w:lang w:bidi="bo-CN"/>
        </w:rPr>
        <w:t>རིག་གསར་ ཤེས་རིག་ སློབ་གྲྭ་ འགོ་བཙུགས །</w:t>
      </w:r>
    </w:p>
    <w:p w14:paraId="71D3E210" w14:textId="77777777" w:rsidR="00A536DF" w:rsidRDefault="00A536DF" w:rsidP="00A536DF">
      <w:pPr>
        <w:spacing w:after="0"/>
      </w:pPr>
      <w:r>
        <w:rPr>
          <w:rFonts w:cs="Microsoft Himalaya"/>
          <w:cs/>
          <w:lang w:bidi="bo-CN"/>
        </w:rPr>
        <w:t xml:space="preserve"> གོང་ས་ ཨོ་རྒྱན་དབང་ཕྱུག་ མཆོག་ </w:t>
      </w:r>
      <w:r>
        <w:t xml:space="preserve"># </w:t>
      </w:r>
      <w:r>
        <w:rPr>
          <w:rFonts w:cs="Microsoft Himalaya"/>
          <w:cs/>
          <w:lang w:bidi="bo-CN"/>
        </w:rPr>
        <w:t xml:space="preserve">འབྲུག་ བརྒྱུད་འཛིན་ གྱི་ རྒྱལཔོ་ དང་པའི་ གསེར་ཁྲི་ གུ་ བྱོན་ ཞིནམ་ལས་ </w:t>
      </w:r>
      <w:r>
        <w:t xml:space="preserve"># </w:t>
      </w:r>
      <w:r>
        <w:rPr>
          <w:rFonts w:cs="Microsoft Himalaya"/>
          <w:cs/>
          <w:lang w:bidi="bo-CN"/>
        </w:rPr>
        <w:t xml:space="preserve">རྒྱལ་ཁབ་ ཡར་རྒྱས་ ཀྱི་ རྩ་བ་ རིག་གསར་ ཤེས་ཡོན་ ལུ་ ཐུགཔ་ ཨིནམ་ མཁྱེན་ ཏེ་ </w:t>
      </w:r>
      <w:r>
        <w:t xml:space="preserve"># </w:t>
      </w:r>
      <w:r>
        <w:rPr>
          <w:rFonts w:cs="Microsoft Himalaya"/>
          <w:cs/>
          <w:lang w:bidi="bo-CN"/>
        </w:rPr>
        <w:t xml:space="preserve">འབྲུག་ མི་ ཚུ་ ལུ་ </w:t>
      </w:r>
      <w:r>
        <w:t xml:space="preserve"># </w:t>
      </w:r>
      <w:r>
        <w:rPr>
          <w:rFonts w:cs="Microsoft Himalaya"/>
          <w:cs/>
          <w:lang w:bidi="bo-CN"/>
        </w:rPr>
        <w:t xml:space="preserve">ནང་པའི་ ཤེས་ཡོན་ དང་ གཅིག་ཁར་ </w:t>
      </w:r>
      <w:r>
        <w:t xml:space="preserve"># </w:t>
      </w:r>
      <w:r>
        <w:rPr>
          <w:rFonts w:cs="Microsoft Himalaya"/>
          <w:cs/>
          <w:lang w:bidi="bo-CN"/>
        </w:rPr>
        <w:t xml:space="preserve">རིག་གསར་ གྱི་ ཤེས་ཡོན་ འཐོབ་ ཚུགསཔ་ བཟོ་ ཐབས་ ལུ་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རྒྱལ་སྲས་ འཇིགས་མེད་དབང་ཕྱུག་ ལུ་ </w:t>
      </w:r>
      <w:r>
        <w:t xml:space="preserve"># </w:t>
      </w:r>
      <w:r>
        <w:rPr>
          <w:rFonts w:cs="Microsoft Himalaya"/>
          <w:cs/>
          <w:lang w:bidi="bo-CN"/>
        </w:rPr>
        <w:t xml:space="preserve">སྐུ་ཡོན་ ཕུལ་ ནི་ འགོ་བཙུགས་ ནི་ དང་ འབྲེལ་ཏེ་ </w:t>
      </w:r>
      <w:r>
        <w:t xml:space="preserve"># </w:t>
      </w:r>
      <w:r>
        <w:rPr>
          <w:rFonts w:cs="Microsoft Himalaya"/>
          <w:cs/>
          <w:lang w:bidi="bo-CN"/>
        </w:rPr>
        <w:t>བུམ་ཐང་ དབང་འདུས་ཆོས་གླིང་ ལུ་ ཤེས་རིག་ སློབ་གྲྭ་ འགོ་ དང་པ་ གཞི་བཙུགས་ མཛད་ གནང་ ནུག །</w:t>
      </w:r>
    </w:p>
    <w:p w14:paraId="6894633D" w14:textId="77777777" w:rsidR="00A536DF" w:rsidRDefault="00A536DF" w:rsidP="00A536DF">
      <w:pPr>
        <w:spacing w:after="0"/>
      </w:pPr>
      <w:r>
        <w:rPr>
          <w:rFonts w:cs="Microsoft Himalaya"/>
          <w:cs/>
          <w:lang w:bidi="bo-CN"/>
        </w:rPr>
        <w:t xml:space="preserve"> དེ་ གི་ ཤུལ་ལས་ ཧཱ་ ལུ་ ཡང་ སློབ་གྲྭ་ བཙུགས་ ཏེ་ </w:t>
      </w:r>
      <w:r>
        <w:t xml:space="preserve"># </w:t>
      </w:r>
      <w:r>
        <w:rPr>
          <w:rFonts w:cs="Microsoft Himalaya"/>
          <w:cs/>
          <w:lang w:bidi="bo-CN"/>
        </w:rPr>
        <w:t xml:space="preserve">སློབ་གྲྭ་ དེ་ ཚུ་ ནང་ </w:t>
      </w:r>
      <w:r>
        <w:t xml:space="preserve"># </w:t>
      </w:r>
      <w:r>
        <w:rPr>
          <w:rFonts w:cs="Microsoft Himalaya"/>
          <w:cs/>
          <w:lang w:bidi="bo-CN"/>
        </w:rPr>
        <w:t xml:space="preserve">འབྲུག་ ཆོས་ དང་ གཅིག་ཁར་ </w:t>
      </w:r>
      <w:r>
        <w:t xml:space="preserve"># </w:t>
      </w:r>
      <w:r>
        <w:rPr>
          <w:rFonts w:cs="Microsoft Himalaya"/>
          <w:cs/>
          <w:lang w:bidi="bo-CN"/>
        </w:rPr>
        <w:t xml:space="preserve">ཧེ་མ་ ཧིན་དི་ སྟོན་ ནི་ འགོ་བཙུགས་ རུང་ </w:t>
      </w:r>
      <w:r>
        <w:t xml:space="preserve"># </w:t>
      </w:r>
      <w:r>
        <w:rPr>
          <w:rFonts w:cs="Microsoft Himalaya"/>
          <w:cs/>
          <w:lang w:bidi="bo-CN"/>
        </w:rPr>
        <w:t xml:space="preserve">ལོ་ དག་པ་ཅིག་ ལས་ </w:t>
      </w:r>
      <w:r>
        <w:t xml:space="preserve"># </w:t>
      </w:r>
      <w:r>
        <w:rPr>
          <w:rFonts w:cs="Microsoft Himalaya"/>
          <w:cs/>
          <w:lang w:bidi="bo-CN"/>
        </w:rPr>
        <w:t xml:space="preserve">ཨིང་ལིཤ་ ཆོས་ཚན་ སློབ་སྟོན་ འགོ་བཙུགས་ གནང་ བ་ མ་ཚད་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བློ་རིག་ཅན་ གྱི་ བུཚ་ </w:t>
      </w:r>
      <w:r>
        <w:t xml:space="preserve"># NUM # </w:t>
      </w:r>
      <w:r>
        <w:rPr>
          <w:rFonts w:cs="Microsoft Himalaya"/>
          <w:cs/>
          <w:lang w:bidi="bo-CN"/>
        </w:rPr>
        <w:t xml:space="preserve">གདམ་ཁ་ རྐྱབ་ སྟེ་ </w:t>
      </w:r>
      <w:r>
        <w:t xml:space="preserve"># </w:t>
      </w:r>
      <w:r>
        <w:rPr>
          <w:rFonts w:cs="Microsoft Himalaya"/>
          <w:cs/>
          <w:lang w:bidi="bo-CN"/>
        </w:rPr>
        <w:t xml:space="preserve">ཤེས་ཡོན་ ལྷབ་ པར་ </w:t>
      </w:r>
      <w:r>
        <w:t xml:space="preserve"># </w:t>
      </w:r>
      <w:r>
        <w:rPr>
          <w:rFonts w:cs="Microsoft Himalaya"/>
          <w:cs/>
          <w:lang w:bidi="bo-CN"/>
        </w:rPr>
        <w:t>རྒྱ་གར་ ཀ་ལིམ་སྤོང་ ལུ་ བཏང་ གནང་ ནུག །</w:t>
      </w:r>
    </w:p>
    <w:p w14:paraId="1FB01CDD"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འབྲུག་ མི་ ལུ་ རིག་གསར་ ཤེས་ཡོན་ འཐོབ་ ནི་ འགོ་བཙུགས་ པ་ མ་ཚད་ </w:t>
      </w:r>
      <w:r>
        <w:t xml:space="preserve"># </w:t>
      </w:r>
      <w:r>
        <w:rPr>
          <w:rFonts w:cs="Microsoft Himalaya"/>
          <w:cs/>
          <w:lang w:bidi="bo-CN"/>
        </w:rPr>
        <w:t xml:space="preserve">འབྲུག་ མི་ ཚུ་ ཤེས་ཡོན་ ལྷབ་ པར་ </w:t>
      </w:r>
      <w:r>
        <w:t xml:space="preserve"># </w:t>
      </w:r>
      <w:r>
        <w:rPr>
          <w:rFonts w:cs="Microsoft Himalaya"/>
          <w:cs/>
          <w:lang w:bidi="bo-CN"/>
        </w:rPr>
        <w:t xml:space="preserve">ཕྱི་རྒྱལ་ ལུ་ འགྱོ་ ནི་ གི་ ལམ་ལུགས་ ཡང་ </w:t>
      </w:r>
      <w:r>
        <w:t xml:space="preserve"># </w:t>
      </w:r>
      <w:r>
        <w:rPr>
          <w:rFonts w:cs="Microsoft Himalaya"/>
          <w:cs/>
          <w:lang w:bidi="bo-CN"/>
        </w:rPr>
        <w:t>དེ་ལས་ཚུར་ འགོ་བཙུགས་ ནུག །</w:t>
      </w:r>
    </w:p>
    <w:p w14:paraId="42500DDF" w14:textId="77777777" w:rsidR="00A536DF" w:rsidRDefault="00A536DF" w:rsidP="00A536DF">
      <w:pPr>
        <w:spacing w:after="0"/>
      </w:pPr>
      <w:r>
        <w:t xml:space="preserve"> NUM # - NUM # </w:t>
      </w:r>
      <w:r>
        <w:rPr>
          <w:rFonts w:cs="Microsoft Himalaya"/>
          <w:cs/>
          <w:lang w:bidi="bo-CN"/>
        </w:rPr>
        <w:t>རྒྱལ་བསྟན་ འཛིན་སྐྱོང་སྤེལ་གསུམ་ གྱི་ མཛད་པ །</w:t>
      </w:r>
    </w:p>
    <w:p w14:paraId="1430F7B6" w14:textId="77777777" w:rsidR="00A536DF" w:rsidRDefault="00A536DF" w:rsidP="00A536DF">
      <w:pPr>
        <w:spacing w:after="0"/>
      </w:pPr>
      <w:r>
        <w:rPr>
          <w:rFonts w:cs="Microsoft Himalaya"/>
          <w:cs/>
          <w:lang w:bidi="bo-CN"/>
        </w:rPr>
        <w:t xml:space="preserve"> གོང་ས་ ཨོ་རྒྱན་དབང་ཕྱུག་ མཆོག་ </w:t>
      </w:r>
      <w:r>
        <w:t xml:space="preserve"># </w:t>
      </w:r>
      <w:r>
        <w:rPr>
          <w:rFonts w:cs="Microsoft Himalaya"/>
          <w:cs/>
          <w:lang w:bidi="bo-CN"/>
        </w:rPr>
        <w:t xml:space="preserve">དུས་རྒྱུན་ དྲོ་པ་ ཕྱི་རུ་ ཐུགས་དམ་ ལུ་ བཞུགསཔ་ མ་ཚད་ </w:t>
      </w:r>
      <w:r>
        <w:t xml:space="preserve"># </w:t>
      </w:r>
      <w:r>
        <w:rPr>
          <w:rFonts w:cs="Microsoft Himalaya"/>
          <w:cs/>
          <w:lang w:bidi="bo-CN"/>
        </w:rPr>
        <w:t xml:space="preserve">སྐུ་རྗེས་ ལུ་ གུ་རུ་སྣང་སྲིད་ཟིལ་གནོན་ དང་ </w:t>
      </w:r>
      <w:r>
        <w:t xml:space="preserve"># </w:t>
      </w:r>
      <w:r>
        <w:rPr>
          <w:rFonts w:cs="Microsoft Himalaya"/>
          <w:cs/>
          <w:lang w:bidi="bo-CN"/>
        </w:rPr>
        <w:t>བསམ་པ་ལྷུན་གྲུབ་མའི་ལྷ་ཚོགས་ དང་ བཅས་ པའི་ ལྷ་ཁང་ གསར་བཞེངས་ གནང་ །</w:t>
      </w:r>
    </w:p>
    <w:p w14:paraId="359BB079" w14:textId="77777777" w:rsidR="00A536DF" w:rsidRDefault="00A536DF" w:rsidP="00A536DF">
      <w:pPr>
        <w:spacing w:after="0"/>
      </w:pPr>
      <w:r>
        <w:rPr>
          <w:rFonts w:cs="Microsoft Himalaya"/>
          <w:cs/>
          <w:lang w:bidi="bo-CN"/>
        </w:rPr>
        <w:t xml:space="preserve"> གཏེར་སྟོན་ ཟིལ་གནོན་ནམ་མཁའི་རྡོ་རྗེ་ དང་ </w:t>
      </w:r>
      <w:r>
        <w:t xml:space="preserve"># </w:t>
      </w:r>
      <w:r>
        <w:rPr>
          <w:rFonts w:cs="Microsoft Himalaya"/>
          <w:cs/>
          <w:lang w:bidi="bo-CN"/>
        </w:rPr>
        <w:t xml:space="preserve">གསེར་ཁང་རྡོ་རྗེ་འཆང་ ཚུལ་ཁྲིམས་དོན་ལྡན་ ཚུ་ </w:t>
      </w:r>
      <w:r>
        <w:t xml:space="preserve"># </w:t>
      </w:r>
      <w:r>
        <w:rPr>
          <w:rFonts w:cs="Microsoft Himalaya"/>
          <w:cs/>
          <w:lang w:bidi="bo-CN"/>
        </w:rPr>
        <w:t xml:space="preserve">གདན་དྲངས་ ཏེ་ སངས་རྒྱས་ ཀྱི་ བསྟན་པ་ སྤེལ་ བ་ མ་ཚད་ </w:t>
      </w:r>
      <w:r>
        <w:t xml:space="preserve"># </w:t>
      </w:r>
      <w:r>
        <w:rPr>
          <w:rFonts w:cs="Microsoft Himalaya"/>
          <w:cs/>
          <w:lang w:bidi="bo-CN"/>
        </w:rPr>
        <w:t xml:space="preserve">ཞབས་དྲུང་འཇིགས་མེད་རྡོ་རྗེ་ ཁྲི་མངའ་གསོལ་ གྱི་ འགོ་འདྲེན་ དང་ </w:t>
      </w:r>
      <w:r>
        <w:t xml:space="preserve"># </w:t>
      </w:r>
      <w:r>
        <w:rPr>
          <w:rFonts w:cs="Microsoft Himalaya"/>
          <w:cs/>
          <w:lang w:bidi="bo-CN"/>
        </w:rPr>
        <w:t xml:space="preserve">དགེ་བཤེས་ སྨིན་དྲུག་ སོགས་ </w:t>
      </w:r>
      <w:r>
        <w:t xml:space="preserve"># </w:t>
      </w:r>
      <w:r>
        <w:rPr>
          <w:rFonts w:cs="Microsoft Himalaya"/>
          <w:cs/>
          <w:lang w:bidi="bo-CN"/>
        </w:rPr>
        <w:t xml:space="preserve">མི་ </w:t>
      </w:r>
      <w:r>
        <w:t xml:space="preserve"># NUM # </w:t>
      </w:r>
      <w:r>
        <w:rPr>
          <w:rFonts w:cs="Microsoft Himalaya"/>
          <w:cs/>
          <w:lang w:bidi="bo-CN"/>
        </w:rPr>
        <w:t xml:space="preserve">རྫོགས་ཆེན་ ཤྲཱི་སིངྷར་ </w:t>
      </w:r>
      <w:r>
        <w:t xml:space="preserve"># </w:t>
      </w:r>
      <w:r>
        <w:rPr>
          <w:rFonts w:cs="Microsoft Himalaya"/>
          <w:cs/>
          <w:lang w:bidi="bo-CN"/>
        </w:rPr>
        <w:t>དགེ་བཤེས་ སྦྱང་ བར་ ཡང་ བཏང་ གནང་ ནུག །</w:t>
      </w:r>
    </w:p>
    <w:p w14:paraId="30CDE401" w14:textId="77777777" w:rsidR="00A536DF" w:rsidRDefault="00A536DF" w:rsidP="00A536DF">
      <w:pPr>
        <w:spacing w:after="0"/>
      </w:pPr>
      <w:r>
        <w:rPr>
          <w:rFonts w:cs="Microsoft Himalaya"/>
          <w:cs/>
          <w:lang w:bidi="bo-CN"/>
        </w:rPr>
        <w:t xml:space="preserve"> མེ་འཇིགས་ བྱུང་ བའི་ རིན་སྤུངས་རྫོང་ དང་ </w:t>
      </w:r>
      <w:r>
        <w:t xml:space="preserve"># </w:t>
      </w:r>
      <w:r>
        <w:rPr>
          <w:rFonts w:cs="Microsoft Himalaya"/>
          <w:cs/>
          <w:lang w:bidi="bo-CN"/>
        </w:rPr>
        <w:t xml:space="preserve">ས་གཡོམ་ གྱིས་ གནོད་ པའི་ ཀྲོང་གསར་ རྫོང་ དང་ བྱ་དཀར་ རྫོང་ </w:t>
      </w:r>
      <w:r>
        <w:t xml:space="preserve"># </w:t>
      </w:r>
      <w:r>
        <w:rPr>
          <w:rFonts w:cs="Microsoft Himalaya"/>
          <w:cs/>
          <w:lang w:bidi="bo-CN"/>
        </w:rPr>
        <w:t xml:space="preserve">དབང་འདུས་ཕོ་བྲང་ ལ་སོགས་པའི་ རྫོང་གཞིས་ ཉམས་གསོའི་ ཞབས་ཏོག་ དང་ </w:t>
      </w:r>
      <w:r>
        <w:t xml:space="preserve"># </w:t>
      </w:r>
      <w:r>
        <w:rPr>
          <w:rFonts w:cs="Microsoft Himalaya"/>
          <w:cs/>
          <w:lang w:bidi="bo-CN"/>
        </w:rPr>
        <w:t xml:space="preserve">གཞུང་གྲྭ་ཚང་ ནང་ </w:t>
      </w:r>
      <w:r>
        <w:t xml:space="preserve"># </w:t>
      </w:r>
      <w:r>
        <w:rPr>
          <w:rFonts w:cs="Microsoft Himalaya"/>
          <w:cs/>
          <w:lang w:bidi="bo-CN"/>
        </w:rPr>
        <w:t xml:space="preserve">ལྷན་སྐྱེས་ དུང་ཕྱུར་ གྱི་ འབུམ་སྡེའི་ ཡོ་བྱད་ ཀྱིས་ གཙོས་ པའི་ </w:t>
      </w:r>
      <w:r>
        <w:t xml:space="preserve"># </w:t>
      </w:r>
      <w:r>
        <w:rPr>
          <w:rFonts w:cs="Microsoft Himalaya"/>
          <w:cs/>
          <w:lang w:bidi="bo-CN"/>
        </w:rPr>
        <w:t>དགོན་སྡེ་ ཡོངས་ ལུ་ བསྙེན་བཀུར་ ཞབས་ཏོག་ མང་རབས་ཅིག་ ཞུ་ གནང་ ནུག །</w:t>
      </w:r>
    </w:p>
    <w:p w14:paraId="65B0D03B" w14:textId="77777777" w:rsidR="00A536DF" w:rsidRDefault="00A536DF" w:rsidP="00A536DF">
      <w:pPr>
        <w:spacing w:after="0"/>
      </w:pPr>
      <w:r>
        <w:rPr>
          <w:rFonts w:cs="Microsoft Himalaya"/>
          <w:cs/>
          <w:lang w:bidi="bo-CN"/>
        </w:rPr>
        <w:t xml:space="preserve"> འཕགས་པ་བཅུ་གཅིག་ཞལ་ ཐོག་ཚད་མ་ </w:t>
      </w:r>
      <w:r>
        <w:t xml:space="preserve"># NUM # </w:t>
      </w:r>
      <w:r>
        <w:rPr>
          <w:rFonts w:cs="Microsoft Himalaya"/>
          <w:cs/>
          <w:lang w:bidi="bo-CN"/>
        </w:rPr>
        <w:t xml:space="preserve">གིས་ གཙོས་ པའི་ སྐུ་རྟེན་ མང་རབས་ བཞེངས་ གནང་ བ་ དང་ </w:t>
      </w:r>
      <w:r>
        <w:t xml:space="preserve"># </w:t>
      </w:r>
      <w:r>
        <w:rPr>
          <w:rFonts w:cs="Microsoft Himalaya"/>
          <w:cs/>
          <w:lang w:bidi="bo-CN"/>
        </w:rPr>
        <w:t xml:space="preserve">བལ་ཡུལ་ མཆོད་རྟེན་ བྱ་རུང་ཁ་ཤོར་ ཉམས་གསོའི་ དོན་ལུ་ </w:t>
      </w:r>
      <w:r>
        <w:t xml:space="preserve"># </w:t>
      </w:r>
      <w:r>
        <w:rPr>
          <w:rFonts w:cs="Microsoft Himalaya"/>
          <w:cs/>
          <w:lang w:bidi="bo-CN"/>
        </w:rPr>
        <w:t xml:space="preserve">དངུལ་རྐྱང་ ཁྲི་ </w:t>
      </w:r>
      <w:r>
        <w:t xml:space="preserve">NUM # </w:t>
      </w:r>
      <w:r>
        <w:rPr>
          <w:rFonts w:cs="Microsoft Himalaya"/>
          <w:cs/>
          <w:lang w:bidi="bo-CN"/>
        </w:rPr>
        <w:t>ལྷག་ པའི་ ཞལ་འདེབས་ གནང་ བ་ ལ་སོགས་པ་ བསྟན་པའི་ སྦྱིན་བདག་ བླ་ན་མེད་པར་ མཛད་ གནང་ ནུག །</w:t>
      </w:r>
    </w:p>
    <w:p w14:paraId="4B31476B" w14:textId="77777777" w:rsidR="00A536DF" w:rsidRDefault="00A536DF" w:rsidP="00A536DF">
      <w:pPr>
        <w:spacing w:after="0"/>
      </w:pPr>
      <w:r>
        <w:t xml:space="preserve"> NUM # - NUM # </w:t>
      </w:r>
      <w:r>
        <w:rPr>
          <w:rFonts w:cs="Microsoft Himalaya"/>
          <w:cs/>
          <w:lang w:bidi="bo-CN"/>
        </w:rPr>
        <w:t>འབངས་མི་སེར་ ལུ་ ཐུགས་ ཀྱིས་ བརྩེ་ བའི་ སྐྱིད་སྡུག་ གི་ གཟིགས་ པ །</w:t>
      </w:r>
    </w:p>
    <w:p w14:paraId="3C8DA17F" w14:textId="77777777" w:rsidR="00A536DF" w:rsidRDefault="00A536DF" w:rsidP="00A536DF">
      <w:pPr>
        <w:spacing w:after="0"/>
      </w:pPr>
      <w:r>
        <w:rPr>
          <w:rFonts w:cs="Microsoft Himalaya"/>
          <w:cs/>
          <w:lang w:bidi="bo-CN"/>
        </w:rPr>
        <w:t xml:space="preserve"> དེ་བསྒང་ འབྲུག་ རྒྱལ་ཁབ་ ནང་ </w:t>
      </w:r>
      <w:r>
        <w:t xml:space="preserve"># </w:t>
      </w:r>
      <w:r>
        <w:rPr>
          <w:rFonts w:cs="Microsoft Himalaya"/>
          <w:cs/>
          <w:lang w:bidi="bo-CN"/>
        </w:rPr>
        <w:t xml:space="preserve">མི་སེར་ ལུ་ དབང་ཡོན་ ཐོག་རྒྱབ་ རྫོང་སེལ་ འུར་ལཱ་ ཚུ་ གིས་ མ་ཚད་ པར་ </w:t>
      </w:r>
      <w:r>
        <w:t xml:space="preserve"># </w:t>
      </w:r>
      <w:r>
        <w:rPr>
          <w:rFonts w:cs="Microsoft Himalaya"/>
          <w:cs/>
          <w:lang w:bidi="bo-CN"/>
        </w:rPr>
        <w:t xml:space="preserve">གཉེར་ཚང་ གི་ རྒྱུ་ཁྲལ་ </w:t>
      </w:r>
      <w:r>
        <w:t xml:space="preserve"># </w:t>
      </w:r>
      <w:r>
        <w:rPr>
          <w:rFonts w:cs="Microsoft Himalaya"/>
          <w:cs/>
          <w:lang w:bidi="bo-CN"/>
        </w:rPr>
        <w:t xml:space="preserve">ཟོང་ཁྲལ་ </w:t>
      </w:r>
      <w:r>
        <w:t xml:space="preserve"># </w:t>
      </w:r>
      <w:r>
        <w:rPr>
          <w:rFonts w:cs="Microsoft Himalaya"/>
          <w:cs/>
          <w:lang w:bidi="bo-CN"/>
        </w:rPr>
        <w:t xml:space="preserve">ཤིང་ཁྲལ་ </w:t>
      </w:r>
      <w:r>
        <w:t xml:space="preserve"># </w:t>
      </w:r>
      <w:r>
        <w:rPr>
          <w:rFonts w:cs="Microsoft Himalaya"/>
          <w:cs/>
          <w:lang w:bidi="bo-CN"/>
        </w:rPr>
        <w:t>རྩྭ་ཁྲལ་ ལ་སོགས་པའི་ ཁྲལ་རིགས་ མང་རབས་ཅིག་ ཕོག་ དོ་ ཡོདཔ་ མས །</w:t>
      </w:r>
    </w:p>
    <w:p w14:paraId="207965DF" w14:textId="77777777" w:rsidR="00A536DF" w:rsidRDefault="00A536DF" w:rsidP="00A536DF">
      <w:pPr>
        <w:spacing w:after="0"/>
      </w:pPr>
      <w:r>
        <w:rPr>
          <w:rFonts w:cs="Microsoft Himalaya"/>
          <w:cs/>
          <w:lang w:bidi="bo-CN"/>
        </w:rPr>
        <w:t xml:space="preserve"> དེ་ གུ་ </w:t>
      </w:r>
      <w:r>
        <w:t xml:space="preserve"># </w:t>
      </w:r>
      <w:r>
        <w:rPr>
          <w:rFonts w:cs="Microsoft Himalaya"/>
          <w:cs/>
          <w:lang w:bidi="bo-CN"/>
        </w:rPr>
        <w:t xml:space="preserve">རྫོང་གཞིས་ཁར་ དཔོན་ཁག་ མང་རབས་ཅིག་ ཡོད་ མི་ ཚུ་ གི་ ཐོབ་ལམ་ </w:t>
      </w:r>
      <w:r>
        <w:t xml:space="preserve"># </w:t>
      </w:r>
      <w:r>
        <w:rPr>
          <w:rFonts w:cs="Microsoft Himalaya"/>
          <w:cs/>
          <w:lang w:bidi="bo-CN"/>
        </w:rPr>
        <w:t xml:space="preserve">འཐེབ་ བཀོལ་ སྲོལ་ ཡོདཔ་ མ་ཚད་ </w:t>
      </w:r>
      <w:r>
        <w:t xml:space="preserve"># </w:t>
      </w:r>
      <w:r>
        <w:rPr>
          <w:rFonts w:cs="Microsoft Himalaya"/>
          <w:cs/>
          <w:lang w:bidi="bo-CN"/>
        </w:rPr>
        <w:t xml:space="preserve">དཔོན་ཁག་ གཞན་ ཚུ་ གིས་ བཀའ་ཤོག་ གནང་ སྟེ་ </w:t>
      </w:r>
      <w:r>
        <w:t xml:space="preserve"># </w:t>
      </w:r>
      <w:r>
        <w:rPr>
          <w:rFonts w:cs="Microsoft Himalaya"/>
          <w:cs/>
          <w:lang w:bidi="bo-CN"/>
        </w:rPr>
        <w:t xml:space="preserve">དོ་སྐྱེལ་ འུར་ལཱ་ རྒྱུག་ དགོཔ་ ཡང་ </w:t>
      </w:r>
      <w:r>
        <w:t xml:space="preserve"># </w:t>
      </w:r>
      <w:r>
        <w:rPr>
          <w:rFonts w:cs="Microsoft Himalaya"/>
          <w:cs/>
          <w:lang w:bidi="bo-CN"/>
        </w:rPr>
        <w:t>རྫོགས་ ནི་ མེདཔ་ ཅིག་ འཐོན་ དོ་ ཡོདཔ་ མས །</w:t>
      </w:r>
    </w:p>
    <w:p w14:paraId="6C45E297" w14:textId="77777777" w:rsidR="00A536DF" w:rsidRDefault="00A536DF" w:rsidP="00A536DF">
      <w:pPr>
        <w:spacing w:after="0"/>
      </w:pPr>
      <w:r>
        <w:rPr>
          <w:rFonts w:cs="Microsoft Himalaya"/>
          <w:cs/>
          <w:lang w:bidi="bo-CN"/>
        </w:rPr>
        <w:lastRenderedPageBreak/>
        <w:t xml:space="preserve"> གོང་ས་ ཨོ་རྒྱན་དབང་ཕྱུག་ མཆོག་ གིས་ </w:t>
      </w:r>
      <w:r>
        <w:t xml:space="preserve"># </w:t>
      </w:r>
      <w:r>
        <w:rPr>
          <w:rFonts w:cs="Microsoft Himalaya"/>
          <w:cs/>
          <w:lang w:bidi="bo-CN"/>
        </w:rPr>
        <w:t xml:space="preserve">མི་སེར་ ཚུ་ ལུ་ དེ་བཟུམ་ མའི་ ཁྱལ་ དང་ འུར་ལཱ་ གིས་ བརྡབ་གསིག་ རྐྱབ་ མི་ གི་ སྐྱིད་སྡུག་ སེལ་ ཐབས་ ལུ་ </w:t>
      </w:r>
      <w:r>
        <w:t xml:space="preserve"># </w:t>
      </w:r>
      <w:r>
        <w:rPr>
          <w:rFonts w:cs="Microsoft Himalaya"/>
          <w:cs/>
          <w:lang w:bidi="bo-CN"/>
        </w:rPr>
        <w:t xml:space="preserve">ཁྱལ་ དང་ འུར་ལཱ་ དེ་ ཚུ་ ཕབ་ཆག་ གནངམ་ མ་ཚད་ </w:t>
      </w:r>
      <w:r>
        <w:t xml:space="preserve"># </w:t>
      </w:r>
      <w:r>
        <w:rPr>
          <w:rFonts w:cs="Microsoft Himalaya"/>
          <w:cs/>
          <w:lang w:bidi="bo-CN"/>
        </w:rPr>
        <w:t xml:space="preserve">རྫོང་གཞིས་ ཀྱི་ དཔོན་ཁག་ དང་ </w:t>
      </w:r>
      <w:r>
        <w:t xml:space="preserve"># </w:t>
      </w:r>
      <w:r>
        <w:rPr>
          <w:rFonts w:cs="Microsoft Himalaya"/>
          <w:cs/>
          <w:lang w:bidi="bo-CN"/>
        </w:rPr>
        <w:t xml:space="preserve">དྲུང་ཁག་ ཚུ་ ཡང་ ལེ་ཤ་ཅིག་ བསྡུ་ གནང་ ནུག ། </w:t>
      </w:r>
      <w:r>
        <w:t xml:space="preserve"># </w:t>
      </w:r>
      <w:r>
        <w:rPr>
          <w:rFonts w:cs="Microsoft Himalaya"/>
          <w:cs/>
          <w:lang w:bidi="bo-CN"/>
        </w:rPr>
        <w:t xml:space="preserve">ལྷག་པར་ </w:t>
      </w:r>
      <w:r>
        <w:t xml:space="preserve"># </w:t>
      </w:r>
      <w:r>
        <w:rPr>
          <w:rFonts w:cs="Microsoft Himalaya"/>
          <w:cs/>
          <w:lang w:bidi="bo-CN"/>
        </w:rPr>
        <w:t xml:space="preserve">དཔོན་ཁག་ གཞན་ ཚུ་ གིས་ བཀའ་ཤོག་ གནང་ སྟེ་ </w:t>
      </w:r>
      <w:r>
        <w:t xml:space="preserve"># </w:t>
      </w:r>
      <w:r>
        <w:rPr>
          <w:rFonts w:cs="Microsoft Himalaya"/>
          <w:cs/>
          <w:lang w:bidi="bo-CN"/>
        </w:rPr>
        <w:t xml:space="preserve">མི་སེར་ ཚུ་ ལུ་ དོ་སྐྱེལ་ འུར་ལཱ་ བརྒྱུག་ བཅུག་ ནི་ གི་ ལུགས་སྲོལ་ འདི་ རྩ་མེད་ བཟོ་ སྟེ་ </w:t>
      </w:r>
      <w:r>
        <w:t xml:space="preserve"># </w:t>
      </w:r>
      <w:r>
        <w:rPr>
          <w:rFonts w:cs="Microsoft Himalaya"/>
          <w:cs/>
          <w:lang w:bidi="bo-CN"/>
        </w:rPr>
        <w:t>མི་སེར་ ལུ་ སྐྱིད་སྡུག་ སྦོམ་ འཐོབ་ ཚུགསཔ་ བཟོ་ གནང་ ནུག །</w:t>
      </w:r>
    </w:p>
    <w:p w14:paraId="5012BF1A" w14:textId="77777777" w:rsidR="00A536DF" w:rsidRDefault="00A536DF" w:rsidP="00A536DF">
      <w:pPr>
        <w:spacing w:after="0"/>
      </w:pPr>
      <w:r>
        <w:t xml:space="preserve"> NUM # - NUM # </w:t>
      </w:r>
      <w:r>
        <w:rPr>
          <w:rFonts w:cs="Microsoft Himalaya"/>
          <w:cs/>
          <w:lang w:bidi="bo-CN"/>
        </w:rPr>
        <w:t>རྒྱལ་བརྒྱུད་ འཛིན་ པའི་ རྒྱལ་སྲས་ འཇིགས་མེད་དབང་ཕྱུག །</w:t>
      </w:r>
    </w:p>
    <w:p w14:paraId="7A3A3936" w14:textId="77777777" w:rsidR="00A536DF" w:rsidRDefault="00A536DF" w:rsidP="00A536DF">
      <w:pPr>
        <w:spacing w:after="0"/>
      </w:pPr>
      <w:r>
        <w:rPr>
          <w:rFonts w:cs="Microsoft Himalaya"/>
          <w:cs/>
          <w:lang w:bidi="bo-CN"/>
        </w:rPr>
        <w:t xml:space="preserve"> འབྲུག་རྒྱལ་ དང་པ་ གོང་ས་ ཨོ་རྒྱན་དབང་ཕྱུག་ མཆོག་ </w:t>
      </w:r>
      <w:r>
        <w:t xml:space="preserve"># </w:t>
      </w:r>
      <w:r>
        <w:rPr>
          <w:rFonts w:cs="Microsoft Himalaya"/>
          <w:cs/>
          <w:lang w:bidi="bo-CN"/>
        </w:rPr>
        <w:t xml:space="preserve">དགུང་ལོ་ </w:t>
      </w:r>
      <w:r>
        <w:t xml:space="preserve"># NUM # </w:t>
      </w:r>
      <w:r>
        <w:rPr>
          <w:rFonts w:cs="Microsoft Himalaya"/>
          <w:cs/>
          <w:lang w:bidi="bo-CN"/>
        </w:rPr>
        <w:t xml:space="preserve">བཞེས་ པའི་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གནམ་ལོ་ མེ་ སྟག་ </w:t>
      </w:r>
      <w:r>
        <w:t xml:space="preserve">#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ཞིང་ཕེབས་ ད་ </w:t>
      </w:r>
      <w:r>
        <w:t xml:space="preserve"># </w:t>
      </w:r>
      <w:r>
        <w:rPr>
          <w:rFonts w:cs="Microsoft Himalaya"/>
          <w:cs/>
          <w:lang w:bidi="bo-CN"/>
        </w:rPr>
        <w:t xml:space="preserve">རྒྱལ་བཙུན་ དང་པ་ </w:t>
      </w:r>
      <w:r>
        <w:t xml:space="preserve"># </w:t>
      </w:r>
      <w:r>
        <w:rPr>
          <w:rFonts w:cs="Microsoft Himalaya"/>
          <w:cs/>
          <w:lang w:bidi="bo-CN"/>
        </w:rPr>
        <w:t xml:space="preserve">ཨ་ཞེ་ རིན་ཆེན་པདྨོ་ གཤགས་ མི་ ལས་ </w:t>
      </w:r>
      <w:r>
        <w:t xml:space="preserve"># </w:t>
      </w:r>
      <w:r>
        <w:rPr>
          <w:rFonts w:cs="Microsoft Himalaya"/>
          <w:cs/>
          <w:lang w:bidi="bo-CN"/>
        </w:rPr>
        <w:t xml:space="preserve">སྲས་མོ་ ཨ་ཞེ་ དཔལ་སྒྲོན་ དང་ </w:t>
      </w:r>
      <w:r>
        <w:t xml:space="preserve"># </w:t>
      </w:r>
      <w:r>
        <w:rPr>
          <w:rFonts w:cs="Microsoft Himalaya"/>
          <w:cs/>
          <w:lang w:bidi="bo-CN"/>
        </w:rPr>
        <w:t xml:space="preserve">གཡང་འཛོམས་ གཉིས ། རྒྱལ་བཙུན་ གཉིས་པ་ ཨ་ཞེ་ བརྩོན་འགྲུས་ལྷ་མོ་ གཤགས་ མི་ ལས་ </w:t>
      </w:r>
      <w:r>
        <w:t xml:space="preserve"># </w:t>
      </w:r>
      <w:r>
        <w:rPr>
          <w:rFonts w:cs="Microsoft Himalaya"/>
          <w:cs/>
          <w:lang w:bidi="bo-CN"/>
        </w:rPr>
        <w:t xml:space="preserve">སྲས་ དྲགོས་ འཇིགས་མེད་དབང་ཕྱུག་ དང་ </w:t>
      </w:r>
      <w:r>
        <w:t xml:space="preserve"># </w:t>
      </w:r>
      <w:r>
        <w:rPr>
          <w:rFonts w:cs="Microsoft Himalaya"/>
          <w:cs/>
          <w:lang w:bidi="bo-CN"/>
        </w:rPr>
        <w:t xml:space="preserve">འཆི་མེད་རྡོ་རྗེ་ </w:t>
      </w:r>
      <w:r>
        <w:t xml:space="preserve"># </w:t>
      </w:r>
      <w:r>
        <w:rPr>
          <w:rFonts w:cs="Microsoft Himalaya"/>
          <w:cs/>
          <w:lang w:bidi="bo-CN"/>
        </w:rPr>
        <w:t xml:space="preserve">འཇིགས་མེད་ལྷུན་གྲུབ་ </w:t>
      </w:r>
      <w:r>
        <w:t xml:space="preserve"># </w:t>
      </w:r>
      <w:r>
        <w:rPr>
          <w:rFonts w:cs="Microsoft Himalaya"/>
          <w:cs/>
          <w:lang w:bidi="bo-CN"/>
        </w:rPr>
        <w:t xml:space="preserve">སྲསམོ་ ཨ་ཞེ་ དཀོན་མཆོག་དབང་མོ་ བཅས་ འཁྲུངས་ ཡོད་ པའི་ ནང་ ལས་ </w:t>
      </w:r>
      <w:r>
        <w:t xml:space="preserve"># </w:t>
      </w:r>
      <w:r>
        <w:rPr>
          <w:rFonts w:cs="Microsoft Himalaya"/>
          <w:cs/>
          <w:lang w:bidi="bo-CN"/>
        </w:rPr>
        <w:t xml:space="preserve">བརྒྱུད་འཛིན་ གྱི་ རྒྱལ་སྲས་ </w:t>
      </w:r>
      <w:r>
        <w:t xml:space="preserve"># </w:t>
      </w:r>
      <w:r>
        <w:rPr>
          <w:rFonts w:cs="Microsoft Himalaya"/>
          <w:cs/>
          <w:lang w:bidi="bo-CN"/>
        </w:rPr>
        <w:t xml:space="preserve">འཇིགས་མེད་དབང་ཕྱུག་ མཆོག་ </w:t>
      </w:r>
      <w:r>
        <w:t xml:space="preserve"># </w:t>
      </w:r>
      <w:r>
        <w:rPr>
          <w:rFonts w:cs="Microsoft Himalaya"/>
          <w:cs/>
          <w:lang w:bidi="bo-CN"/>
        </w:rPr>
        <w:t xml:space="preserve">སྤྱི་ལོ་ </w:t>
      </w:r>
      <w:r>
        <w:t xml:space="preserve"># NUM # </w:t>
      </w:r>
      <w:r>
        <w:rPr>
          <w:rFonts w:cs="Microsoft Himalaya"/>
          <w:cs/>
          <w:lang w:bidi="bo-CN"/>
        </w:rPr>
        <w:t>གནམ་ལོ་ ཤིང་ སྦྲུལ་ ལུ་ སྐུ་འཁྲུངས་ ནུག །</w:t>
      </w:r>
    </w:p>
    <w:p w14:paraId="26B1B49F" w14:textId="77777777" w:rsidR="00A536DF" w:rsidRDefault="00A536DF" w:rsidP="00A536DF">
      <w:pPr>
        <w:spacing w:after="0"/>
      </w:pPr>
      <w:r>
        <w:rPr>
          <w:rFonts w:cs="Microsoft Himalaya"/>
          <w:cs/>
          <w:lang w:bidi="bo-CN"/>
        </w:rPr>
        <w:t xml:space="preserve"> དགུང་ལོ་ </w:t>
      </w:r>
      <w:r>
        <w:t xml:space="preserve"># NUM # </w:t>
      </w:r>
      <w:r>
        <w:rPr>
          <w:rFonts w:cs="Microsoft Himalaya"/>
          <w:cs/>
          <w:lang w:bidi="bo-CN"/>
        </w:rPr>
        <w:t xml:space="preserve">ལས་ </w:t>
      </w:r>
      <w:r>
        <w:t xml:space="preserve"># </w:t>
      </w:r>
      <w:r>
        <w:rPr>
          <w:rFonts w:cs="Microsoft Himalaya"/>
          <w:cs/>
          <w:lang w:bidi="bo-CN"/>
        </w:rPr>
        <w:t xml:space="preserve">དབང་འདུས་ཆོས་གླིང་ སློབ་གྲྭ་ གསར་བཙུགས་ དེ་ ནང་ </w:t>
      </w:r>
      <w:r>
        <w:t xml:space="preserve"># </w:t>
      </w:r>
      <w:r>
        <w:rPr>
          <w:rFonts w:cs="Microsoft Himalaya"/>
          <w:cs/>
          <w:lang w:bidi="bo-CN"/>
        </w:rPr>
        <w:t xml:space="preserve">ནང་པའི་ཆོས་ ཀྱི་ སློབ་གཉེར་ དང་ </w:t>
      </w:r>
      <w:r>
        <w:t xml:space="preserve"># </w:t>
      </w:r>
      <w:r>
        <w:rPr>
          <w:rFonts w:cs="Microsoft Himalaya"/>
          <w:cs/>
          <w:lang w:bidi="bo-CN"/>
        </w:rPr>
        <w:t xml:space="preserve">རིག་གསར་ གྱི་ ཤེས་ཡོན་ ལུ་ སྦྱང་བརྩོན་ གནང་ བ་ མ་ཚད་ </w:t>
      </w:r>
      <w:r>
        <w:t xml:space="preserve"># </w:t>
      </w:r>
      <w:r>
        <w:rPr>
          <w:rFonts w:cs="Microsoft Himalaya"/>
          <w:cs/>
          <w:lang w:bidi="bo-CN"/>
        </w:rPr>
        <w:t xml:space="preserve">སྐུ་ན་ ཆུང་ཀུའི་ བསྒང་ ལས་ </w:t>
      </w:r>
      <w:r>
        <w:t xml:space="preserve"># </w:t>
      </w:r>
      <w:r>
        <w:rPr>
          <w:rFonts w:cs="Microsoft Himalaya"/>
          <w:cs/>
          <w:lang w:bidi="bo-CN"/>
        </w:rPr>
        <w:t xml:space="preserve">དྲོ་པ་ ཕྱི་རུ་ ཡབ་ ཀྱི་ ཕྱག་ཞུ་ སྟེ་ </w:t>
      </w:r>
      <w:r>
        <w:t xml:space="preserve"># </w:t>
      </w:r>
      <w:r>
        <w:rPr>
          <w:rFonts w:cs="Microsoft Himalaya"/>
          <w:cs/>
          <w:lang w:bidi="bo-CN"/>
        </w:rPr>
        <w:t xml:space="preserve">ཕྱག་སྒར་པའི་ སྒྲིག་ ཡང་ རྒྱུག་ གནང་ དོ་ ཡོདཔ་ ལས་ </w:t>
      </w:r>
      <w:r>
        <w:t xml:space="preserve"># </w:t>
      </w:r>
      <w:r>
        <w:rPr>
          <w:rFonts w:cs="Microsoft Himalaya"/>
          <w:cs/>
          <w:lang w:bidi="bo-CN"/>
        </w:rPr>
        <w:t xml:space="preserve">དགུང་ལོ་ བཅུ་བཞི་ ལུ་ </w:t>
      </w:r>
      <w:r>
        <w:t xml:space="preserve"># </w:t>
      </w:r>
      <w:r>
        <w:rPr>
          <w:rFonts w:cs="Microsoft Himalaya"/>
          <w:cs/>
          <w:lang w:bidi="bo-CN"/>
        </w:rPr>
        <w:t>ཆོས་འཁོར་རབ་བརྟན་རྩེའི་ མགྲོན་གཉེར་ གྱི་ གོ་གནས་ བཞེས་ ནུག །</w:t>
      </w:r>
    </w:p>
    <w:p w14:paraId="0A6AEFBD" w14:textId="77777777" w:rsidR="00A536DF" w:rsidRDefault="00A536DF" w:rsidP="00A536DF">
      <w:pPr>
        <w:spacing w:after="0"/>
      </w:pPr>
      <w:r>
        <w:rPr>
          <w:rFonts w:cs="Microsoft Himalaya"/>
          <w:cs/>
          <w:lang w:bidi="bo-CN"/>
        </w:rPr>
        <w:t xml:space="preserve"> དེ་ལས་ཚུར་ ཡབ་ དང་ གཅིག་ཁར་ </w:t>
      </w:r>
      <w:r>
        <w:t xml:space="preserve"># </w:t>
      </w:r>
      <w:r>
        <w:rPr>
          <w:rFonts w:cs="Microsoft Himalaya"/>
          <w:cs/>
          <w:lang w:bidi="bo-CN"/>
        </w:rPr>
        <w:t xml:space="preserve">རྒྱལ་སྲིད་ སྐྱོང་ ཐངས་ ཀྱི་ སྦྱང་བ་ ཚུ་ ལུ་ གོམས་འདྲིས་ གནང་ བཅུག་ སྟེ་ </w:t>
      </w:r>
      <w:r>
        <w:t xml:space="preserve"># </w:t>
      </w:r>
      <w:r>
        <w:rPr>
          <w:rFonts w:cs="Microsoft Himalaya"/>
          <w:cs/>
          <w:lang w:bidi="bo-CN"/>
        </w:rPr>
        <w:t xml:space="preserve">དགུང་ལོ་ </w:t>
      </w:r>
      <w:r>
        <w:t xml:space="preserve"># NUM #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ཀྲོང་གསར་ དཔོན་སློབ་ ཀྱི་ ཁྲི་ ལུ་ མངའ་གསོལ་ མཛད་ གནངམ་ ད་ </w:t>
      </w:r>
      <w:r>
        <w:t xml:space="preserve"># </w:t>
      </w:r>
      <w:r>
        <w:rPr>
          <w:rFonts w:cs="Microsoft Himalaya"/>
          <w:cs/>
          <w:lang w:bidi="bo-CN"/>
        </w:rPr>
        <w:t xml:space="preserve">ཨ་ཞེ་ ཕུན་ཚོགས་ཆོས་སྒྲོན་ ཡང་ </w:t>
      </w:r>
      <w:r>
        <w:t xml:space="preserve"># </w:t>
      </w:r>
      <w:r>
        <w:rPr>
          <w:rFonts w:cs="Microsoft Himalaya"/>
          <w:cs/>
          <w:lang w:bidi="bo-CN"/>
        </w:rPr>
        <w:t xml:space="preserve">ལྕམ་ སྦེ་ བཞེས་ ཏེ་ </w:t>
      </w:r>
      <w:r>
        <w:t xml:space="preserve"># </w:t>
      </w:r>
      <w:r>
        <w:rPr>
          <w:rFonts w:cs="Microsoft Himalaya"/>
          <w:cs/>
          <w:lang w:bidi="bo-CN"/>
        </w:rPr>
        <w:t xml:space="preserve">དེ་ལས་ཚུར་ </w:t>
      </w:r>
      <w:r>
        <w:t xml:space="preserve"># </w:t>
      </w:r>
      <w:r>
        <w:rPr>
          <w:rFonts w:cs="Microsoft Himalaya"/>
          <w:cs/>
          <w:lang w:bidi="bo-CN"/>
        </w:rPr>
        <w:t>ཤར་ཕྱོགས་འཁོར་ལོ་རྩིབས་བརྒྱད་ ཀྱི་ མངའ་བདག་ མཛད་བཞུགས་ ནུག །</w:t>
      </w:r>
    </w:p>
    <w:p w14:paraId="437BCD13" w14:textId="77777777" w:rsidR="00A536DF" w:rsidRDefault="00A536DF" w:rsidP="00A536DF">
      <w:pPr>
        <w:spacing w:after="0"/>
      </w:pPr>
      <w:r>
        <w:t xml:space="preserve"> NUM # - NUM # </w:t>
      </w:r>
      <w:r>
        <w:rPr>
          <w:rFonts w:cs="Microsoft Himalaya"/>
          <w:cs/>
          <w:lang w:bidi="bo-CN"/>
        </w:rPr>
        <w:t>འབྲུག་ བརྒྱུད་འཛིན་ གྱི་ རྒྱལ་རབས་ གཉིས་པའི་ གསེར་ཁྲི་ མངའ་གསོལ །</w:t>
      </w:r>
    </w:p>
    <w:p w14:paraId="7F771A34" w14:textId="77777777" w:rsidR="00A536DF" w:rsidRDefault="00A536DF" w:rsidP="00A536DF">
      <w:pPr>
        <w:spacing w:after="0"/>
      </w:pPr>
      <w:r>
        <w:rPr>
          <w:rFonts w:cs="Microsoft Himalaya"/>
          <w:cs/>
          <w:lang w:bidi="bo-CN"/>
        </w:rPr>
        <w:t xml:space="preserve"> འབྲུག་ བརྒྱུད་འཛིན་ གྱི་ རྒྱལ་སྲས་ </w:t>
      </w:r>
      <w:r>
        <w:t xml:space="preserve"># </w:t>
      </w:r>
      <w:r>
        <w:rPr>
          <w:rFonts w:cs="Microsoft Himalaya"/>
          <w:cs/>
          <w:lang w:bidi="bo-CN"/>
        </w:rPr>
        <w:t xml:space="preserve">ཀྲོང་གསར་ དཔོན་སློབ་ མི་དབང་ འཇིགས་མེད་དབང་ཕྱུག་ </w:t>
      </w:r>
      <w:r>
        <w:t xml:space="preserve"># </w:t>
      </w:r>
      <w:r>
        <w:rPr>
          <w:rFonts w:cs="Microsoft Himalaya"/>
          <w:cs/>
          <w:lang w:bidi="bo-CN"/>
        </w:rPr>
        <w:t xml:space="preserve">དགུང་ལོ་ </w:t>
      </w:r>
      <w:r>
        <w:t xml:space="preserve"># NUM # </w:t>
      </w:r>
      <w:r>
        <w:rPr>
          <w:rFonts w:cs="Microsoft Himalaya"/>
          <w:cs/>
          <w:lang w:bidi="bo-CN"/>
        </w:rPr>
        <w:t xml:space="preserve">བཞེས་ པའི་ </w:t>
      </w:r>
      <w:r>
        <w:t xml:space="preserve"># </w:t>
      </w:r>
      <w:r>
        <w:rPr>
          <w:rFonts w:cs="Microsoft Himalaya"/>
          <w:cs/>
          <w:lang w:bidi="bo-CN"/>
        </w:rPr>
        <w:t xml:space="preserve">སྤྱི་ལོ་ </w:t>
      </w:r>
      <w:r>
        <w:t xml:space="preserve">NUM # </w:t>
      </w:r>
      <w:r>
        <w:rPr>
          <w:rFonts w:cs="Microsoft Himalaya"/>
          <w:cs/>
          <w:lang w:bidi="bo-CN"/>
        </w:rPr>
        <w:t xml:space="preserve">རབ་བྱུང་ </w:t>
      </w:r>
      <w:r>
        <w:t xml:space="preserve">NUM # </w:t>
      </w:r>
      <w:r>
        <w:rPr>
          <w:rFonts w:cs="Microsoft Himalaya"/>
          <w:cs/>
          <w:lang w:bidi="bo-CN"/>
        </w:rPr>
        <w:t xml:space="preserve">མེ་ ཡོས་ རང་ཟླ་ དང་པའི་ ཚེས་ </w:t>
      </w:r>
      <w:r>
        <w:t xml:space="preserve"># NUM # </w:t>
      </w:r>
      <w:r>
        <w:rPr>
          <w:rFonts w:cs="Microsoft Himalaya"/>
          <w:cs/>
          <w:lang w:bidi="bo-CN"/>
        </w:rPr>
        <w:t xml:space="preserve">ལུ་ </w:t>
      </w:r>
      <w:r>
        <w:t xml:space="preserve"># </w:t>
      </w:r>
      <w:r>
        <w:rPr>
          <w:rFonts w:cs="Microsoft Himalaya"/>
          <w:cs/>
          <w:lang w:bidi="bo-CN"/>
        </w:rPr>
        <w:t xml:space="preserve">གཟའ་སྐར་ དགེ་བའི་འཕྲོད་སྦྱོར་ བཟང་པོ་ དང་ བསྟུན་ ཏེ་ </w:t>
      </w:r>
      <w:r>
        <w:t xml:space="preserve"># </w:t>
      </w:r>
      <w:r>
        <w:rPr>
          <w:rFonts w:cs="Microsoft Himalaya"/>
          <w:cs/>
          <w:lang w:bidi="bo-CN"/>
        </w:rPr>
        <w:t xml:space="preserve">ཞབས་དྲུང་འཇིགས་མེད་རྡོ་རྗེ་ གིས་ དབུ་གཙོས་ པའི་ </w:t>
      </w:r>
      <w:r>
        <w:t xml:space="preserve"># </w:t>
      </w:r>
      <w:r>
        <w:rPr>
          <w:rFonts w:cs="Microsoft Himalaya"/>
          <w:cs/>
          <w:lang w:bidi="bo-CN"/>
        </w:rPr>
        <w:t xml:space="preserve">གཞུང་གྲྭ་ཚང་ དང་ </w:t>
      </w:r>
      <w:r>
        <w:t xml:space="preserve"># </w:t>
      </w:r>
      <w:r>
        <w:rPr>
          <w:rFonts w:cs="Microsoft Himalaya"/>
          <w:cs/>
          <w:lang w:bidi="bo-CN"/>
        </w:rPr>
        <w:t xml:space="preserve">གཞུང་ གི་ དཔོན་ཁག་ </w:t>
      </w:r>
      <w:r>
        <w:t xml:space="preserve"># </w:t>
      </w:r>
      <w:r>
        <w:rPr>
          <w:rFonts w:cs="Microsoft Himalaya"/>
          <w:cs/>
          <w:lang w:bidi="bo-CN"/>
        </w:rPr>
        <w:t xml:space="preserve">འབངས་མི་སེར་ ག་ར་ </w:t>
      </w:r>
      <w:r>
        <w:t xml:space="preserve"># </w:t>
      </w:r>
      <w:r>
        <w:rPr>
          <w:rFonts w:cs="Microsoft Himalaya"/>
          <w:cs/>
          <w:lang w:bidi="bo-CN"/>
        </w:rPr>
        <w:t xml:space="preserve">མགྲིན་དབྱངས་ གཅིག་གྱུར་ གྱི་ ཐོག་ ལས་ </w:t>
      </w:r>
      <w:r>
        <w:t xml:space="preserve"># </w:t>
      </w:r>
      <w:r>
        <w:rPr>
          <w:rFonts w:cs="Microsoft Himalaya"/>
          <w:cs/>
          <w:lang w:bidi="bo-CN"/>
        </w:rPr>
        <w:t xml:space="preserve">སྤུངས་ཐང་བདེ་བ་ཆེན་པོའི་ཕོ་བྲང་ ནང་ ལུ་ </w:t>
      </w:r>
      <w:r>
        <w:t xml:space="preserve"># </w:t>
      </w:r>
      <w:r>
        <w:rPr>
          <w:rFonts w:cs="Microsoft Himalaya"/>
          <w:cs/>
          <w:lang w:bidi="bo-CN"/>
        </w:rPr>
        <w:t>འབྲུག་ བརྒྱུད་འཛིན་ གྱི་ རྒྱལ་རབས་ གཉིས་པ་ སྦེ་ གསེར་ཁྲི་ མངའ་གསོལ་ ཞུ་ ནུག །</w:t>
      </w:r>
    </w:p>
    <w:p w14:paraId="173547F6" w14:textId="77777777" w:rsidR="00A536DF" w:rsidRDefault="00A536DF" w:rsidP="00A536DF">
      <w:pPr>
        <w:spacing w:after="0"/>
      </w:pPr>
      <w:r>
        <w:rPr>
          <w:rFonts w:cs="Microsoft Himalaya"/>
          <w:cs/>
          <w:lang w:bidi="bo-CN"/>
        </w:rPr>
        <w:t xml:space="preserve"> གསེར་ཁྲི་ མངའ་གསོལ་ གྱི་ རྟེན་འབྲེལ་ དགའ་སྟོན་ བརྩི་ གནངམ་ ད་ </w:t>
      </w:r>
      <w:r>
        <w:t xml:space="preserve"># </w:t>
      </w:r>
      <w:r>
        <w:rPr>
          <w:rFonts w:cs="Microsoft Himalaya"/>
          <w:cs/>
          <w:lang w:bidi="bo-CN"/>
        </w:rPr>
        <w:t xml:space="preserve">དབྱིན་གཞུང་ གི་ ཁ་ཐུག་ ལས་ </w:t>
      </w:r>
      <w:r>
        <w:t xml:space="preserve"># </w:t>
      </w:r>
      <w:r>
        <w:rPr>
          <w:rFonts w:cs="Microsoft Himalaya"/>
          <w:cs/>
          <w:lang w:bidi="bo-CN"/>
        </w:rPr>
        <w:t xml:space="preserve">སི་ཨའི་ཨི་ གི་ རྟགས་མ་ དང་ བཅས་ པའི་ བཀྲིས་བདེ་ལེགས་ ཞུ་ བར་ </w:t>
      </w:r>
      <w:r>
        <w:t xml:space="preserve"># </w:t>
      </w:r>
      <w:r>
        <w:rPr>
          <w:rFonts w:cs="Microsoft Himalaya"/>
          <w:cs/>
          <w:lang w:bidi="bo-CN"/>
        </w:rPr>
        <w:t xml:space="preserve">སྒང་ཏོག་ འབྲས་སྤྱི་ ཨེཕ་ཨེམ་བེལ་ ཆེད་མངག་ བཏང་ སྟེ་ </w:t>
      </w:r>
      <w:r>
        <w:t xml:space="preserve"># </w:t>
      </w:r>
      <w:r>
        <w:rPr>
          <w:rFonts w:cs="Microsoft Himalaya"/>
          <w:cs/>
          <w:lang w:bidi="bo-CN"/>
        </w:rPr>
        <w:t xml:space="preserve">གསེར་ཁྲི་ མངའ་གསོལ་ གྱི་ དགའ་སྟོན་ ཉིནམ་ </w:t>
      </w:r>
      <w:r>
        <w:t xml:space="preserve"># NUM # </w:t>
      </w:r>
      <w:r>
        <w:rPr>
          <w:rFonts w:cs="Microsoft Himalaya"/>
          <w:cs/>
          <w:lang w:bidi="bo-CN"/>
        </w:rPr>
        <w:t>ཚུན་ བརྩིས་ གནང་ ནུག །</w:t>
      </w:r>
    </w:p>
    <w:p w14:paraId="721660A3" w14:textId="77777777" w:rsidR="00A536DF" w:rsidRDefault="00A536DF" w:rsidP="00A536DF">
      <w:pPr>
        <w:spacing w:after="0"/>
      </w:pPr>
      <w:r>
        <w:rPr>
          <w:rFonts w:cs="Microsoft Himalaya"/>
          <w:cs/>
          <w:lang w:bidi="bo-CN"/>
        </w:rPr>
        <w:t xml:space="preserve"> འབྲུག་རྒྱལ་ གཉིས་པ་ </w:t>
      </w:r>
      <w:r>
        <w:t xml:space="preserve"># </w:t>
      </w:r>
      <w:r>
        <w:rPr>
          <w:rFonts w:cs="Microsoft Himalaya"/>
          <w:cs/>
          <w:lang w:bidi="bo-CN"/>
        </w:rPr>
        <w:t xml:space="preserve">མི་དབང་ འཇིགས་མེད་དབང་ཕྱུག་ མཆོག་ གིས་ </w:t>
      </w:r>
      <w:r>
        <w:t xml:space="preserve"># </w:t>
      </w:r>
      <w:r>
        <w:rPr>
          <w:rFonts w:cs="Microsoft Himalaya"/>
          <w:cs/>
          <w:lang w:bidi="bo-CN"/>
        </w:rPr>
        <w:t xml:space="preserve">གྲྭ་ཚང་ གི་ ཕྱག་མཇལ་ བཀའ་འགྱུར་ དང་ </w:t>
      </w:r>
      <w:r>
        <w:t xml:space="preserve"># </w:t>
      </w:r>
      <w:r>
        <w:rPr>
          <w:rFonts w:cs="Microsoft Himalaya"/>
          <w:cs/>
          <w:lang w:bidi="bo-CN"/>
        </w:rPr>
        <w:t xml:space="preserve">བསྟན་འགྱུར་ ཆ་ཚང་ གིས་ གཙོས་ པའི་ </w:t>
      </w:r>
      <w:r>
        <w:t xml:space="preserve"># </w:t>
      </w:r>
      <w:r>
        <w:rPr>
          <w:rFonts w:cs="Microsoft Himalaya"/>
          <w:cs/>
          <w:lang w:bidi="bo-CN"/>
        </w:rPr>
        <w:t xml:space="preserve">གོས་ཆེན་ གྱི་ འཆམ་གོ་ ཆ་ཚང་ གསར་སྒྲུབ་ མཛད་ གནང་ བ་ མ་ཚད་ </w:t>
      </w:r>
      <w:r>
        <w:t xml:space="preserve"># </w:t>
      </w:r>
      <w:r>
        <w:rPr>
          <w:rFonts w:cs="Microsoft Himalaya"/>
          <w:cs/>
          <w:lang w:bidi="bo-CN"/>
        </w:rPr>
        <w:t xml:space="preserve">གྲྭ་ཚང་ ནང་ བཙུན་ གསར་ </w:t>
      </w:r>
      <w:r>
        <w:t xml:space="preserve"># NUM # </w:t>
      </w:r>
      <w:r>
        <w:rPr>
          <w:rFonts w:cs="Microsoft Himalaya"/>
          <w:cs/>
          <w:lang w:bidi="bo-CN"/>
        </w:rPr>
        <w:t xml:space="preserve">གསར་བཙུགས་ དང་ </w:t>
      </w:r>
      <w:r>
        <w:t xml:space="preserve"># </w:t>
      </w:r>
      <w:r>
        <w:rPr>
          <w:rFonts w:cs="Microsoft Himalaya"/>
          <w:cs/>
          <w:lang w:bidi="bo-CN"/>
        </w:rPr>
        <w:t xml:space="preserve">སྤུངས་རྫོང་ དབུ་རྩེ་ ལུ་ གསེར་ཏོག་ དང་ </w:t>
      </w:r>
      <w:r>
        <w:t xml:space="preserve"># </w:t>
      </w:r>
      <w:r>
        <w:rPr>
          <w:rFonts w:cs="Microsoft Himalaya"/>
          <w:cs/>
          <w:lang w:bidi="bo-CN"/>
        </w:rPr>
        <w:t>རྫོང་ ནང་ གི་ སྐུ་རྟེན་ ཡོངས་རྫོགས་ ལུ་ ཞལ་གསེར་ ཡང་ ཕུལ་ གནང་ ནུག །</w:t>
      </w:r>
    </w:p>
    <w:p w14:paraId="5F8636DD" w14:textId="77777777" w:rsidR="00A536DF" w:rsidRDefault="00A536DF" w:rsidP="00A536DF">
      <w:pPr>
        <w:spacing w:after="0"/>
      </w:pPr>
      <w:r>
        <w:t xml:space="preserve"> NUM # - # </w:t>
      </w:r>
      <w:r>
        <w:rPr>
          <w:rFonts w:cs="Microsoft Himalaya"/>
          <w:cs/>
          <w:lang w:bidi="bo-CN"/>
        </w:rPr>
        <w:t>རྒྱལ་ཁབ་ མཐའ་སྐྱོང་ གི་ གཞུང་འཛིན་ དཔོན་ཁག་ བསྐོ་བཞག །</w:t>
      </w:r>
    </w:p>
    <w:p w14:paraId="3AF39A9F" w14:textId="77777777" w:rsidR="00A536DF" w:rsidRDefault="00A536DF" w:rsidP="00A536DF">
      <w:pPr>
        <w:spacing w:after="0"/>
      </w:pPr>
      <w:r>
        <w:rPr>
          <w:rFonts w:cs="Microsoft Himalaya"/>
          <w:cs/>
          <w:lang w:bidi="bo-CN"/>
        </w:rPr>
        <w:t xml:space="preserve"> མི་དབང་ འབྲུག་རྒྱལ་ གཉིས་པའི་ སྐུ་ཐོག་ ལུ་ གཞུང་སྐྱོང་ དབང་ཚད་ འདི་ </w:t>
      </w:r>
      <w:r>
        <w:t xml:space="preserve"># </w:t>
      </w:r>
      <w:r>
        <w:rPr>
          <w:rFonts w:cs="Microsoft Himalaya"/>
          <w:cs/>
          <w:lang w:bidi="bo-CN"/>
        </w:rPr>
        <w:t xml:space="preserve">མི་དབང་ སྐུ་གཞོགས་ རང་ གི་ ཐད་ཀའི་ འཛིན་སྐྱོང་ འོག་ ལུ་ </w:t>
      </w:r>
      <w:r>
        <w:t xml:space="preserve"># </w:t>
      </w:r>
      <w:r>
        <w:rPr>
          <w:rFonts w:cs="Microsoft Himalaya"/>
          <w:cs/>
          <w:lang w:bidi="bo-CN"/>
        </w:rPr>
        <w:t xml:space="preserve">ཀྲོང་གསར་ དཔོན་སློབ་ ཀྱི་ བདག་འགན་ འདི་ ཡང་ </w:t>
      </w:r>
      <w:r>
        <w:t xml:space="preserve"># </w:t>
      </w:r>
      <w:r>
        <w:rPr>
          <w:rFonts w:cs="Microsoft Himalaya"/>
          <w:cs/>
          <w:lang w:bidi="bo-CN"/>
        </w:rPr>
        <w:t xml:space="preserve">མི་དབང་ རང་ གི་ ཕྱག་ ལུ་ བཞག་ སྟེ་ </w:t>
      </w:r>
      <w:r>
        <w:t xml:space="preserve"># </w:t>
      </w:r>
      <w:r>
        <w:rPr>
          <w:rFonts w:cs="Microsoft Himalaya"/>
          <w:cs/>
          <w:lang w:bidi="bo-CN"/>
        </w:rPr>
        <w:t xml:space="preserve">སྐུ་ཚབ་ མགྲོན་གཉེར་ བྱང་སྤྲུ ། </w:t>
      </w:r>
      <w:r>
        <w:t xml:space="preserve"># </w:t>
      </w:r>
      <w:r>
        <w:rPr>
          <w:rFonts w:cs="Microsoft Himalaya"/>
          <w:cs/>
          <w:lang w:bidi="bo-CN"/>
        </w:rPr>
        <w:t xml:space="preserve">སྤ་རོ་ དཔོན་སློབ་ ཚེ་རིང་དཔལ་འབྱོར ། </w:t>
      </w:r>
      <w:r>
        <w:t xml:space="preserve"># </w:t>
      </w:r>
      <w:r>
        <w:rPr>
          <w:rFonts w:cs="Microsoft Himalaya"/>
          <w:cs/>
          <w:lang w:bidi="bo-CN"/>
        </w:rPr>
        <w:t xml:space="preserve">ཧས་དྲུང་ འཇིགས་མེད་དཔལ་ལྡན་རྡོ་རྗེ ། </w:t>
      </w:r>
      <w:r>
        <w:t xml:space="preserve"># </w:t>
      </w:r>
      <w:r>
        <w:rPr>
          <w:rFonts w:cs="Microsoft Himalaya"/>
          <w:cs/>
          <w:lang w:bidi="bo-CN"/>
        </w:rPr>
        <w:t xml:space="preserve">བོད་ ལྷ་སར་ སྐུ་ཚབ་ འབོད་འགྲུལ་པ་ ནོར་བུ ། </w:t>
      </w:r>
      <w:r>
        <w:t xml:space="preserve"># </w:t>
      </w:r>
      <w:r>
        <w:rPr>
          <w:rFonts w:cs="Microsoft Himalaya"/>
          <w:cs/>
          <w:lang w:bidi="bo-CN"/>
        </w:rPr>
        <w:t xml:space="preserve">རྒྱ་གར་ སྐུ་ཚབ་ གོང་གཟིམ་ བསོད་ནམས་སྟོབས་རྒྱས ། </w:t>
      </w:r>
      <w:r>
        <w:t xml:space="preserve"># </w:t>
      </w:r>
      <w:r>
        <w:rPr>
          <w:rFonts w:cs="Microsoft Himalaya"/>
          <w:cs/>
          <w:lang w:bidi="bo-CN"/>
        </w:rPr>
        <w:t>སྐྱབས་ཁྲ་ དཔོན་སློབ་ སྣག་ཅུང་ ཚུ་ བསྐོ་བཞག་ གནང་ ནུག །</w:t>
      </w:r>
    </w:p>
    <w:p w14:paraId="2E7F938A" w14:textId="77777777" w:rsidR="00A536DF" w:rsidRDefault="00A536DF" w:rsidP="00A536DF">
      <w:pPr>
        <w:spacing w:after="0"/>
      </w:pPr>
      <w:r>
        <w:rPr>
          <w:rFonts w:cs="Microsoft Himalaya"/>
          <w:cs/>
          <w:lang w:bidi="bo-CN"/>
        </w:rPr>
        <w:t xml:space="preserve"> གཞན་ དར་དཀར་ ལུ་ ན་ལེན་པ་ རྡོར་ལེགས ། </w:t>
      </w:r>
      <w:r>
        <w:t xml:space="preserve"># </w:t>
      </w:r>
      <w:r>
        <w:rPr>
          <w:rFonts w:cs="Microsoft Himalaya"/>
          <w:cs/>
          <w:lang w:bidi="bo-CN"/>
        </w:rPr>
        <w:t xml:space="preserve">དབང་འདུས་ ལུ་ པདྨ་དབང་འདུས ། </w:t>
      </w:r>
      <w:r>
        <w:t xml:space="preserve"># </w:t>
      </w:r>
      <w:r>
        <w:rPr>
          <w:rFonts w:cs="Microsoft Himalaya"/>
          <w:cs/>
          <w:lang w:bidi="bo-CN"/>
        </w:rPr>
        <w:t xml:space="preserve">སྤུངས་རྫོང་ ལུ་ ཚོགས་གླིང་ ། </w:t>
      </w:r>
      <w:r>
        <w:t xml:space="preserve"># </w:t>
      </w:r>
      <w:r>
        <w:rPr>
          <w:rFonts w:cs="Microsoft Himalaya"/>
          <w:cs/>
          <w:lang w:bidi="bo-CN"/>
        </w:rPr>
        <w:t xml:space="preserve">ཐིམ་ཕུག་ ལུ་ རུག་སྦྱིས་ བསྟན་འཛིན་ ཚུ་ རྫོང་ཚབ་ སྦེ་ བཀལ ། </w:t>
      </w:r>
      <w:r>
        <w:t xml:space="preserve"># </w:t>
      </w:r>
      <w:r>
        <w:rPr>
          <w:rFonts w:cs="Microsoft Himalaya"/>
          <w:cs/>
          <w:lang w:bidi="bo-CN"/>
        </w:rPr>
        <w:t xml:space="preserve">བཀྲིས་སྒང་པ་ རྡོ་ཕག་ལ ། </w:t>
      </w:r>
      <w:r>
        <w:t xml:space="preserve"># </w:t>
      </w:r>
      <w:r>
        <w:rPr>
          <w:rFonts w:cs="Microsoft Himalaya"/>
          <w:cs/>
          <w:lang w:bidi="bo-CN"/>
        </w:rPr>
        <w:t xml:space="preserve">ལྷུན་རྩེཔ་ ཀུན་བཟང་རྣམ་རྒྱལ ། </w:t>
      </w:r>
      <w:r>
        <w:t xml:space="preserve"># </w:t>
      </w:r>
      <w:r>
        <w:rPr>
          <w:rFonts w:cs="Microsoft Himalaya"/>
          <w:cs/>
          <w:lang w:bidi="bo-CN"/>
        </w:rPr>
        <w:t xml:space="preserve">གཞལ་སྒངཔ་ ཕྲིན་ལས་རྣམ་རྒྱལ ། </w:t>
      </w:r>
      <w:r>
        <w:t xml:space="preserve"># </w:t>
      </w:r>
      <w:r>
        <w:rPr>
          <w:rFonts w:cs="Microsoft Himalaya"/>
          <w:cs/>
          <w:lang w:bidi="bo-CN"/>
        </w:rPr>
        <w:t xml:space="preserve">གཞོང་སྒརཔ་ ཀུན་བཟང་དབང་འདུས ། </w:t>
      </w:r>
      <w:r>
        <w:t xml:space="preserve"># </w:t>
      </w:r>
      <w:r>
        <w:rPr>
          <w:rFonts w:cs="Microsoft Himalaya"/>
          <w:cs/>
          <w:lang w:bidi="bo-CN"/>
        </w:rPr>
        <w:t xml:space="preserve">འབྲུག་རྫོང་པ་ ཀ་ཝང་ སངས་རྒྱས་ ཚུ་ </w:t>
      </w:r>
      <w:r>
        <w:t xml:space="preserve"># </w:t>
      </w:r>
      <w:r>
        <w:rPr>
          <w:rFonts w:cs="Microsoft Himalaya"/>
          <w:cs/>
          <w:lang w:bidi="bo-CN"/>
        </w:rPr>
        <w:t xml:space="preserve">རྫོང་དཔོན་ སྦེ་ བཀལ་ གནང་ ནུག ། </w:t>
      </w:r>
      <w:r>
        <w:t xml:space="preserve"># </w:t>
      </w:r>
      <w:r>
        <w:rPr>
          <w:rFonts w:cs="Microsoft Himalaya"/>
          <w:cs/>
          <w:lang w:bidi="bo-CN"/>
        </w:rPr>
        <w:t xml:space="preserve">ཧེ་མ་ གི་ </w:t>
      </w:r>
      <w:r>
        <w:t xml:space="preserve"># </w:t>
      </w:r>
      <w:r>
        <w:rPr>
          <w:rFonts w:cs="Microsoft Himalaya"/>
          <w:cs/>
          <w:lang w:bidi="bo-CN"/>
        </w:rPr>
        <w:t xml:space="preserve">དཔོན་སློབ་ བྱེལ་མེད་མི་ གཞན་ ཚུ་ དང་ </w:t>
      </w:r>
      <w:r>
        <w:t xml:space="preserve"># </w:t>
      </w:r>
      <w:r>
        <w:rPr>
          <w:rFonts w:cs="Microsoft Himalaya"/>
          <w:cs/>
          <w:lang w:bidi="bo-CN"/>
        </w:rPr>
        <w:t xml:space="preserve">དྲུང་པ་ སྐུ་ཚབ་ མང་ཤོས་ཅིག་ ཕབ་ཆག་ གནང་ ཐོག་ ལས་ </w:t>
      </w:r>
      <w:r>
        <w:t xml:space="preserve"># </w:t>
      </w:r>
      <w:r>
        <w:rPr>
          <w:rFonts w:cs="Microsoft Himalaya"/>
          <w:cs/>
          <w:lang w:bidi="bo-CN"/>
        </w:rPr>
        <w:t xml:space="preserve">རྫོང་གཞིས་ ཁར་ གལ་ ཆེ་ བའི་ </w:t>
      </w:r>
      <w:r>
        <w:t xml:space="preserve"># </w:t>
      </w:r>
      <w:r>
        <w:rPr>
          <w:rFonts w:cs="Microsoft Himalaya"/>
          <w:cs/>
          <w:lang w:bidi="bo-CN"/>
        </w:rPr>
        <w:t xml:space="preserve">གཟིམ་དཔོན་ མགྲོན་གཉེར་ </w:t>
      </w:r>
      <w:r>
        <w:t xml:space="preserve"># </w:t>
      </w:r>
      <w:r>
        <w:rPr>
          <w:rFonts w:cs="Microsoft Himalaya"/>
          <w:cs/>
          <w:lang w:bidi="bo-CN"/>
        </w:rPr>
        <w:t xml:space="preserve">གཉེར་ཆེན་ ཚུ་ དང་ </w:t>
      </w:r>
      <w:r>
        <w:t xml:space="preserve"># </w:t>
      </w:r>
      <w:r>
        <w:rPr>
          <w:rFonts w:cs="Microsoft Himalaya"/>
          <w:cs/>
          <w:lang w:bidi="bo-CN"/>
        </w:rPr>
        <w:t xml:space="preserve">དེ་ འོག་ དྲུང་པ་ སྐུ་ཚབ་ ཚུན་ </w:t>
      </w:r>
      <w:r>
        <w:t xml:space="preserve"># </w:t>
      </w:r>
      <w:r>
        <w:rPr>
          <w:rFonts w:cs="Microsoft Himalaya"/>
          <w:cs/>
          <w:lang w:bidi="bo-CN"/>
        </w:rPr>
        <w:t xml:space="preserve">མི་དབང་ རང་ གིས་ བསྐོ་བཞག་ གནང་ ཐོག་ ལས་ </w:t>
      </w:r>
      <w:r>
        <w:t xml:space="preserve"># </w:t>
      </w:r>
      <w:r>
        <w:rPr>
          <w:rFonts w:cs="Microsoft Himalaya"/>
          <w:cs/>
          <w:lang w:bidi="bo-CN"/>
        </w:rPr>
        <w:t>རྒྱལ་ཁབ་ ཀྱི་ ཆབ་སྲིད་ སྐུ་དབང་ གིས་ སྐྱོང་ སྟེ་ བཞུགས་ ནུག །</w:t>
      </w:r>
    </w:p>
    <w:p w14:paraId="6F4BDD70" w14:textId="77777777" w:rsidR="00A536DF" w:rsidRDefault="00A536DF" w:rsidP="00A536DF">
      <w:pPr>
        <w:spacing w:after="0"/>
      </w:pPr>
      <w:r>
        <w:t xml:space="preserve"> NUM # - NUM # </w:t>
      </w:r>
      <w:r>
        <w:rPr>
          <w:rFonts w:cs="Microsoft Himalaya"/>
          <w:cs/>
          <w:lang w:bidi="bo-CN"/>
        </w:rPr>
        <w:t>དབྱིན་གཞུང་ དང་ མཐུན་འབྲེལ་ རྒྱུན་སྐྱོང་ །</w:t>
      </w:r>
    </w:p>
    <w:p w14:paraId="4C7AF664" w14:textId="77777777" w:rsidR="00A536DF" w:rsidRDefault="00A536DF" w:rsidP="00A536DF">
      <w:pPr>
        <w:spacing w:after="0"/>
      </w:pPr>
      <w:r>
        <w:rPr>
          <w:rFonts w:cs="Microsoft Himalaya"/>
          <w:cs/>
          <w:lang w:bidi="bo-CN"/>
        </w:rPr>
        <w:t xml:space="preserve"> དབྱིན་གཞུང་ དང་ གཅིག་ཁར་ </w:t>
      </w:r>
      <w:r>
        <w:t xml:space="preserve"># </w:t>
      </w:r>
      <w:r>
        <w:rPr>
          <w:rFonts w:cs="Microsoft Himalaya"/>
          <w:cs/>
          <w:lang w:bidi="bo-CN"/>
        </w:rPr>
        <w:t xml:space="preserve">ཡབ་རྗེ་དམ་པའི་ སྐབས་ ལས་ ར་ </w:t>
      </w:r>
      <w:r>
        <w:t xml:space="preserve"># </w:t>
      </w:r>
      <w:r>
        <w:rPr>
          <w:rFonts w:cs="Microsoft Himalaya"/>
          <w:cs/>
          <w:lang w:bidi="bo-CN"/>
        </w:rPr>
        <w:t xml:space="preserve">མཐུན་འབྲེལ་ གཞི་བཙུགས་ གནང་ ཡོདཔ་ ལས་ བརྟེན་ </w:t>
      </w:r>
      <w:r>
        <w:t xml:space="preserve"># </w:t>
      </w:r>
      <w:r>
        <w:rPr>
          <w:rFonts w:cs="Microsoft Himalaya"/>
          <w:cs/>
          <w:lang w:bidi="bo-CN"/>
        </w:rPr>
        <w:t xml:space="preserve">འབྲུག་རྒྱལ་ གཉིས་པའི་ གསེར་ཁྲི་ མངའ་གསོལ་ སྐབས་ </w:t>
      </w:r>
      <w:r>
        <w:t xml:space="preserve"># </w:t>
      </w:r>
      <w:r>
        <w:rPr>
          <w:rFonts w:cs="Microsoft Himalaya"/>
          <w:cs/>
          <w:lang w:bidi="bo-CN"/>
        </w:rPr>
        <w:t xml:space="preserve">དབྱིན་གཞུང་ ལས་ རྟགས་མ་ </w:t>
      </w:r>
      <w:r>
        <w:t xml:space="preserve"># </w:t>
      </w:r>
      <w:r>
        <w:rPr>
          <w:rFonts w:cs="Microsoft Himalaya"/>
          <w:cs/>
          <w:lang w:bidi="bo-CN"/>
        </w:rPr>
        <w:t>སི་ཨའི་ཨི་ དང་ བཅས་ པའི་ བཀྲིས་བདེ་ལེགས་ ཞུ་ བར་ སྒང་ཏོག་ ས་ཧེབ་ ཆེད་མངག་ བཏང་ ནུག །</w:t>
      </w:r>
    </w:p>
    <w:p w14:paraId="244B38F7" w14:textId="77777777" w:rsidR="00A536DF" w:rsidRDefault="00A536DF" w:rsidP="00A536DF">
      <w:pPr>
        <w:spacing w:after="0"/>
      </w:pPr>
      <w:r>
        <w:rPr>
          <w:rFonts w:cs="Microsoft Himalaya"/>
          <w:cs/>
          <w:lang w:bidi="bo-CN"/>
        </w:rPr>
        <w:t xml:space="preserve"> དེ་མ་ཚད་ འབྲུག་རྒྱལ་ གཉིས་པ་ མཆོག་ ལུ་ </w:t>
      </w:r>
      <w:r>
        <w:t xml:space="preserve"># </w:t>
      </w:r>
      <w:r>
        <w:rPr>
          <w:rFonts w:cs="Microsoft Himalaya"/>
          <w:cs/>
          <w:lang w:bidi="bo-CN"/>
        </w:rPr>
        <w:t xml:space="preserve">དབྱིན་གཞུང་ ལས་ ཆེ་མཐོང་ དང་ རྒྱབ་སྐྱོར་ སྦོམ་ གྱི་ ཐོག་ ལས་ </w:t>
      </w:r>
      <w:r>
        <w:t xml:space="preserve"># </w:t>
      </w:r>
      <w:r>
        <w:rPr>
          <w:rFonts w:cs="Microsoft Himalaya"/>
          <w:cs/>
          <w:lang w:bidi="bo-CN"/>
        </w:rPr>
        <w:t xml:space="preserve">སྤྱི་ལོ་ </w:t>
      </w:r>
      <w:r>
        <w:t xml:space="preserve"># NUM # </w:t>
      </w:r>
      <w:r>
        <w:rPr>
          <w:rFonts w:cs="Microsoft Himalaya"/>
          <w:cs/>
          <w:lang w:bidi="bo-CN"/>
        </w:rPr>
        <w:t xml:space="preserve">ལུ་ ཡང་ </w:t>
      </w:r>
      <w:r>
        <w:t xml:space="preserve"># </w:t>
      </w:r>
      <w:r>
        <w:rPr>
          <w:rFonts w:cs="Microsoft Himalaya"/>
          <w:cs/>
          <w:lang w:bidi="bo-CN"/>
        </w:rPr>
        <w:t>དོ་རུང་ གཟེངས་བསྟོད་ ཀྱི་ རྟགས་མ་ ཀེ་སི་ཨའི་ཨི་ ཡང་ ཕུལ་ ནུག །</w:t>
      </w:r>
    </w:p>
    <w:p w14:paraId="74D51F03" w14:textId="77777777" w:rsidR="00A536DF" w:rsidRDefault="00A536DF" w:rsidP="00A536DF">
      <w:pPr>
        <w:spacing w:after="0"/>
      </w:pPr>
      <w:r>
        <w:rPr>
          <w:rFonts w:cs="Microsoft Himalaya"/>
          <w:cs/>
          <w:lang w:bidi="bo-CN"/>
        </w:rPr>
        <w:t xml:space="preserve"> དབྱིན་གཞུང་ གིས་ མགྲོན་ཞུའི་ ཐོག་ </w:t>
      </w:r>
      <w:r>
        <w:t xml:space="preserve"># </w:t>
      </w:r>
      <w:r>
        <w:rPr>
          <w:rFonts w:cs="Microsoft Himalaya"/>
          <w:cs/>
          <w:lang w:bidi="bo-CN"/>
        </w:rPr>
        <w:t xml:space="preserve">སྤྱི་ལོ་ </w:t>
      </w:r>
      <w:r>
        <w:t xml:space="preserve"># NUM # </w:t>
      </w:r>
      <w:r>
        <w:rPr>
          <w:rFonts w:cs="Microsoft Himalaya"/>
          <w:cs/>
          <w:lang w:bidi="bo-CN"/>
        </w:rPr>
        <w:t xml:space="preserve">ལུ་ </w:t>
      </w:r>
      <w:r>
        <w:t xml:space="preserve"># </w:t>
      </w:r>
      <w:r>
        <w:rPr>
          <w:rFonts w:cs="Microsoft Himalaya"/>
          <w:cs/>
          <w:lang w:bidi="bo-CN"/>
        </w:rPr>
        <w:t xml:space="preserve">མི་དབང་ འབྲུག་རྒྱལ་ གཉིས་པ་ རྒྱལ་བཙུན་ དང་ བཅས་ ཀ་ལི་ཀ་ཏ་ ལུ་ མཛའ་མཐུན་ གྱི་ གཟིགས་སྐོར་ གནང་ ཡོད་ པའི་ ཁར་ </w:t>
      </w:r>
      <w:r>
        <w:t xml:space="preserve"># </w:t>
      </w:r>
      <w:r>
        <w:rPr>
          <w:rFonts w:cs="Microsoft Himalaya"/>
          <w:cs/>
          <w:lang w:bidi="bo-CN"/>
        </w:rPr>
        <w:t xml:space="preserve">འབྲུག་ རྒྱལ་ཁབ་ ཀྱི་ ཁ་ཐུག་ ལས་ ཡང་ </w:t>
      </w:r>
      <w:r>
        <w:t xml:space="preserve"># </w:t>
      </w:r>
      <w:r>
        <w:rPr>
          <w:rFonts w:cs="Microsoft Himalaya"/>
          <w:cs/>
          <w:lang w:bidi="bo-CN"/>
        </w:rPr>
        <w:t xml:space="preserve">སྤྱི་ལོ་ </w:t>
      </w:r>
      <w:r>
        <w:t xml:space="preserve"># NUM # </w:t>
      </w:r>
      <w:r>
        <w:rPr>
          <w:rFonts w:cs="Microsoft Himalaya"/>
          <w:cs/>
          <w:lang w:bidi="bo-CN"/>
        </w:rPr>
        <w:t xml:space="preserve">ལུ་ འཛམ་གླིང་ དམག་ཆེན་ གཉིས་པ་ འགོ་བཙུགསཔ་ ད་ </w:t>
      </w:r>
      <w:r>
        <w:t xml:space="preserve"># </w:t>
      </w:r>
      <w:r>
        <w:rPr>
          <w:rFonts w:cs="Microsoft Himalaya"/>
          <w:cs/>
          <w:lang w:bidi="bo-CN"/>
        </w:rPr>
        <w:t xml:space="preserve">དབྱིན་གཞུང་ ལུ་ ཏི་རུ་ འབུམ་ གཅིག་ གྲོགས་རམ་ གནང་ བ་ ལ་སོགས་པའི་ སྒོ་ལས་ </w:t>
      </w:r>
      <w:r>
        <w:t xml:space="preserve"># </w:t>
      </w:r>
      <w:r>
        <w:rPr>
          <w:rFonts w:cs="Microsoft Himalaya"/>
          <w:cs/>
          <w:lang w:bidi="bo-CN"/>
        </w:rPr>
        <w:t xml:space="preserve">དབྱིན་ འབྲུག་ གཞུང་ གཉིས་ ཀྱི་ བར་ ན་ </w:t>
      </w:r>
      <w:r>
        <w:t xml:space="preserve"># </w:t>
      </w:r>
      <w:r>
        <w:rPr>
          <w:rFonts w:cs="Microsoft Himalaya"/>
          <w:cs/>
          <w:lang w:bidi="bo-CN"/>
        </w:rPr>
        <w:t xml:space="preserve">མཐུན་འབྲེལ་ དམ་ཟབ་ རྒྱུན་སྐྱོང་ གནང་ སྟེ་ བཞག་ མི་ འདི་ གིས་ </w:t>
      </w:r>
      <w:r>
        <w:t xml:space="preserve"># </w:t>
      </w:r>
      <w:r>
        <w:rPr>
          <w:rFonts w:cs="Microsoft Himalaya"/>
          <w:cs/>
          <w:lang w:bidi="bo-CN"/>
        </w:rPr>
        <w:t>འབྲུག་ གི་ བསྟན་སྲིད་ ལུ་ ཕན་པ་ སྦོམ་ སྦེ་ ར་ བྱུང་ ནུག །</w:t>
      </w:r>
    </w:p>
    <w:p w14:paraId="2F13BAA4" w14:textId="77777777" w:rsidR="00A536DF" w:rsidRDefault="00A536DF" w:rsidP="00A536DF">
      <w:pPr>
        <w:spacing w:after="0"/>
      </w:pPr>
      <w:r>
        <w:t xml:space="preserve"> NUM # - NUM # </w:t>
      </w:r>
      <w:r>
        <w:rPr>
          <w:rFonts w:cs="Microsoft Himalaya"/>
          <w:cs/>
          <w:lang w:bidi="bo-CN"/>
        </w:rPr>
        <w:t>མི་སེར་ ལུ་ གཟན་རྒྱ་ ཆེ་ བའི་ རྒྱུ་ཁྲལ་ ཕབ་ཆག །</w:t>
      </w:r>
    </w:p>
    <w:p w14:paraId="22EBE57E" w14:textId="77777777" w:rsidR="00A536DF" w:rsidRDefault="00A536DF" w:rsidP="00A536DF">
      <w:pPr>
        <w:spacing w:after="0"/>
      </w:pPr>
      <w:r>
        <w:rPr>
          <w:rFonts w:cs="Microsoft Himalaya"/>
          <w:cs/>
          <w:lang w:bidi="bo-CN"/>
        </w:rPr>
        <w:lastRenderedPageBreak/>
        <w:t xml:space="preserve"> འབྲུག་ རྒྱལ་ཁབ་ ནང་ </w:t>
      </w:r>
      <w:r>
        <w:t xml:space="preserve"># </w:t>
      </w:r>
      <w:r>
        <w:rPr>
          <w:rFonts w:cs="Microsoft Himalaya"/>
          <w:cs/>
          <w:lang w:bidi="bo-CN"/>
        </w:rPr>
        <w:t xml:space="preserve">དེ་ སྐབས་ ཀྱི་ ལམ་ལུགས་ ནང་ </w:t>
      </w:r>
      <w:r>
        <w:t xml:space="preserve"># </w:t>
      </w:r>
      <w:r>
        <w:rPr>
          <w:rFonts w:cs="Microsoft Himalaya"/>
          <w:cs/>
          <w:lang w:bidi="bo-CN"/>
        </w:rPr>
        <w:t xml:space="preserve">ཁྲལ་པ་ ལ་ལུ་ཅིག་ </w:t>
      </w:r>
      <w:r>
        <w:t xml:space="preserve"># </w:t>
      </w:r>
      <w:r>
        <w:rPr>
          <w:rFonts w:cs="Microsoft Himalaya"/>
          <w:cs/>
          <w:lang w:bidi="bo-CN"/>
        </w:rPr>
        <w:t xml:space="preserve">མི་རབས་ ཆད་ སོ་ རུང་ </w:t>
      </w:r>
      <w:r>
        <w:t xml:space="preserve"># </w:t>
      </w:r>
      <w:r>
        <w:rPr>
          <w:rFonts w:cs="Microsoft Himalaya"/>
          <w:cs/>
          <w:lang w:bidi="bo-CN"/>
        </w:rPr>
        <w:t xml:space="preserve">དེ་ ལུ་ ཕོག་ པའི་ ཁྲལ་ ཚུ་ </w:t>
      </w:r>
      <w:r>
        <w:t xml:space="preserve"># </w:t>
      </w:r>
      <w:r>
        <w:rPr>
          <w:rFonts w:cs="Microsoft Himalaya"/>
          <w:cs/>
          <w:lang w:bidi="bo-CN"/>
        </w:rPr>
        <w:t xml:space="preserve">གཡུས་ཚན་ དེ་ ནང་ སྡོད་ མི་ ཚུ་ གིས་ </w:t>
      </w:r>
      <w:r>
        <w:t xml:space="preserve"># </w:t>
      </w:r>
      <w:r>
        <w:rPr>
          <w:rFonts w:cs="Microsoft Himalaya"/>
          <w:cs/>
          <w:lang w:bidi="bo-CN"/>
        </w:rPr>
        <w:t>དམངས་ ཀྱི་ རྩ་སྟོངས་ཁྲལ་ ཟེར་ འཇལ་ དགོ་ པའི་ ལམ་སྲོལ་ ཡོདཔ་ ཨིན་ མས །</w:t>
      </w:r>
    </w:p>
    <w:p w14:paraId="4ECFEA4A" w14:textId="77777777" w:rsidR="00A536DF" w:rsidRDefault="00A536DF" w:rsidP="00A536DF">
      <w:pPr>
        <w:spacing w:after="0"/>
      </w:pPr>
      <w:r>
        <w:rPr>
          <w:rFonts w:cs="Microsoft Himalaya"/>
          <w:cs/>
          <w:lang w:bidi="bo-CN"/>
        </w:rPr>
        <w:t xml:space="preserve"> དེ་ གིས་ མི་སེར་ ལུ་ སྐྱིད་སྡུག་ ལྕི་ བའི་ ཐུགས་བཞེད་ གནང་ སྟེ་ </w:t>
      </w:r>
      <w:r>
        <w:t xml:space="preserve"># </w:t>
      </w:r>
      <w:r>
        <w:rPr>
          <w:rFonts w:cs="Microsoft Himalaya"/>
          <w:cs/>
          <w:lang w:bidi="bo-CN"/>
        </w:rPr>
        <w:t xml:space="preserve">རྩ་སྟོངས་ཁྲལ་ ཚབ་ བཙུགས་ ནི་ དང་ </w:t>
      </w:r>
      <w:r>
        <w:t xml:space="preserve"># </w:t>
      </w:r>
      <w:r>
        <w:rPr>
          <w:rFonts w:cs="Microsoft Himalaya"/>
          <w:cs/>
          <w:lang w:bidi="bo-CN"/>
        </w:rPr>
        <w:t xml:space="preserve">ཁྲལ་ཚབ་ འཛུལ་ མི་ མ་ འཐོན་ མི་ ཚུ་ </w:t>
      </w:r>
      <w:r>
        <w:t xml:space="preserve"># </w:t>
      </w:r>
      <w:r>
        <w:rPr>
          <w:rFonts w:cs="Microsoft Himalaya"/>
          <w:cs/>
          <w:lang w:bidi="bo-CN"/>
        </w:rPr>
        <w:t xml:space="preserve">ཐོ་ཡིག་ ཁྲམ་བསྐྲད་ མཛད་ དེ་ གཡུས་མི་ ཚུ་ ལུ་ </w:t>
      </w:r>
      <w:r>
        <w:t xml:space="preserve"># </w:t>
      </w:r>
      <w:r>
        <w:rPr>
          <w:rFonts w:cs="Microsoft Himalaya"/>
          <w:cs/>
          <w:lang w:bidi="bo-CN"/>
        </w:rPr>
        <w:t>རྩ་སྟོངས་ཁྲལ་ མ་ ཕོགཔ་སྦེ་ བཟོ་ གནང་ ནུག །</w:t>
      </w:r>
    </w:p>
    <w:p w14:paraId="195BF8B8"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རྫོང་གཞིས་ སོ་སོའི་ ནང་ རྩྭ་ཁྲལ་ </w:t>
      </w:r>
      <w:r>
        <w:t xml:space="preserve"># </w:t>
      </w:r>
      <w:r>
        <w:rPr>
          <w:rFonts w:cs="Microsoft Himalaya"/>
          <w:cs/>
          <w:lang w:bidi="bo-CN"/>
        </w:rPr>
        <w:t xml:space="preserve">ཤིང་ཁྲལ་ </w:t>
      </w:r>
      <w:r>
        <w:t xml:space="preserve"># </w:t>
      </w:r>
      <w:r>
        <w:rPr>
          <w:rFonts w:cs="Microsoft Himalaya"/>
          <w:cs/>
          <w:lang w:bidi="bo-CN"/>
        </w:rPr>
        <w:t xml:space="preserve">རྟ་ཁྲལ་ </w:t>
      </w:r>
      <w:r>
        <w:t xml:space="preserve"># </w:t>
      </w:r>
      <w:r>
        <w:rPr>
          <w:rFonts w:cs="Microsoft Himalaya"/>
          <w:cs/>
          <w:lang w:bidi="bo-CN"/>
        </w:rPr>
        <w:t xml:space="preserve">ནོར་ཁྲལ་ </w:t>
      </w:r>
      <w:r>
        <w:t xml:space="preserve"># </w:t>
      </w:r>
      <w:r>
        <w:rPr>
          <w:rFonts w:cs="Microsoft Himalaya"/>
          <w:cs/>
          <w:lang w:bidi="bo-CN"/>
        </w:rPr>
        <w:t xml:space="preserve">མི་ཁྲལ་ </w:t>
      </w:r>
      <w:r>
        <w:t xml:space="preserve"># </w:t>
      </w:r>
      <w:r>
        <w:rPr>
          <w:rFonts w:cs="Microsoft Himalaya"/>
          <w:cs/>
          <w:lang w:bidi="bo-CN"/>
        </w:rPr>
        <w:t xml:space="preserve">ལམ་ཁྲལ་ </w:t>
      </w:r>
      <w:r>
        <w:t xml:space="preserve"># </w:t>
      </w:r>
      <w:r>
        <w:rPr>
          <w:rFonts w:cs="Microsoft Himalaya"/>
          <w:cs/>
          <w:lang w:bidi="bo-CN"/>
        </w:rPr>
        <w:t xml:space="preserve">ཐོག་ འབྱུ་ </w:t>
      </w:r>
      <w:r>
        <w:t xml:space="preserve"># </w:t>
      </w:r>
      <w:r>
        <w:rPr>
          <w:rFonts w:cs="Microsoft Himalaya"/>
          <w:cs/>
          <w:lang w:bidi="bo-CN"/>
        </w:rPr>
        <w:t xml:space="preserve">མར་ ཁྲལ་ </w:t>
      </w:r>
      <w:r>
        <w:t xml:space="preserve"># </w:t>
      </w:r>
      <w:r>
        <w:rPr>
          <w:rFonts w:cs="Microsoft Himalaya"/>
          <w:cs/>
          <w:lang w:bidi="bo-CN"/>
        </w:rPr>
        <w:t xml:space="preserve">ཐ་ན་ རྫོང་ ནང་ ཡི་གུ་ བྲི་ ནིའི་ དོན་ལུ་ </w:t>
      </w:r>
      <w:r>
        <w:t xml:space="preserve"># </w:t>
      </w:r>
      <w:r>
        <w:rPr>
          <w:rFonts w:cs="Microsoft Himalaya"/>
          <w:cs/>
          <w:lang w:bidi="bo-CN"/>
        </w:rPr>
        <w:t xml:space="preserve">སྣག་རྩི་ གི་ ཁྲལ་ ཚུ་ </w:t>
      </w:r>
      <w:r>
        <w:t xml:space="preserve"># </w:t>
      </w:r>
      <w:r>
        <w:rPr>
          <w:rFonts w:cs="Microsoft Himalaya"/>
          <w:cs/>
          <w:lang w:bidi="bo-CN"/>
        </w:rPr>
        <w:t>མི་སེར་ ཚུ་ གིས་ ལོ་ལྟར་བཞིན་དུ་ ཕུལ་ དགོཔ་ ཡོདཔ་ ཨིན་ མས །</w:t>
      </w:r>
    </w:p>
    <w:p w14:paraId="78616A88" w14:textId="77777777" w:rsidR="00A536DF" w:rsidRDefault="00A536DF" w:rsidP="00A536DF">
      <w:pPr>
        <w:spacing w:after="0"/>
      </w:pPr>
      <w:r>
        <w:rPr>
          <w:rFonts w:cs="Microsoft Himalaya"/>
          <w:cs/>
          <w:lang w:bidi="bo-CN"/>
        </w:rPr>
        <w:t xml:space="preserve"> དེ་ ཚུ་ ཡང་ </w:t>
      </w:r>
      <w:r>
        <w:t xml:space="preserve"># </w:t>
      </w:r>
      <w:r>
        <w:rPr>
          <w:rFonts w:cs="Microsoft Himalaya"/>
          <w:cs/>
          <w:lang w:bidi="bo-CN"/>
        </w:rPr>
        <w:t xml:space="preserve">མི་སེར </w:t>
      </w:r>
      <w:r>
        <w:t xml:space="preserve"># </w:t>
      </w:r>
      <w:r>
        <w:rPr>
          <w:rFonts w:cs="Microsoft Himalaya"/>
          <w:cs/>
          <w:lang w:bidi="bo-CN"/>
        </w:rPr>
        <w:t xml:space="preserve">ལུ་ སྐྱིད་སྡུག་ ལྕི་ དྲགས་ པའི་ </w:t>
      </w:r>
      <w:r>
        <w:t xml:space="preserve"># </w:t>
      </w:r>
      <w:r>
        <w:rPr>
          <w:rFonts w:cs="Microsoft Himalaya"/>
          <w:cs/>
          <w:lang w:bidi="bo-CN"/>
        </w:rPr>
        <w:t xml:space="preserve">ཐུགས་ ཀྱིས་ བརྩེ་ བས་ གཟིགས་ ཏེ་ </w:t>
      </w:r>
      <w:r>
        <w:t xml:space="preserve"># </w:t>
      </w:r>
      <w:r>
        <w:rPr>
          <w:rFonts w:cs="Microsoft Himalaya"/>
          <w:cs/>
          <w:lang w:bidi="bo-CN"/>
        </w:rPr>
        <w:t xml:space="preserve">མར་ཕབ་ མཛད་ གནང་ བ་ མ་ཚད་ </w:t>
      </w:r>
      <w:r>
        <w:t xml:space="preserve"># </w:t>
      </w:r>
      <w:r>
        <w:rPr>
          <w:rFonts w:cs="Microsoft Himalaya"/>
          <w:cs/>
          <w:lang w:bidi="bo-CN"/>
        </w:rPr>
        <w:t xml:space="preserve">མི་ བསད་ སྟོང་ གི་ འབུལ་བ་ ལྕི་དྲགས་ ཕུལ་ དགོཔ་ ཡོད་ མི་ ཚུ་ ཡང་ </w:t>
      </w:r>
      <w:r>
        <w:t xml:space="preserve"># </w:t>
      </w:r>
      <w:r>
        <w:rPr>
          <w:rFonts w:cs="Microsoft Himalaya"/>
          <w:cs/>
          <w:lang w:bidi="bo-CN"/>
        </w:rPr>
        <w:t xml:space="preserve">གཞུང་ ལྟེ་བ་ ལུ་ ཕུལ་ དགོ་ མི་ དེ་ ར་ མ་གཏོགས་ </w:t>
      </w:r>
      <w:r>
        <w:t xml:space="preserve"># </w:t>
      </w:r>
      <w:r>
        <w:rPr>
          <w:rFonts w:cs="Microsoft Himalaya"/>
          <w:cs/>
          <w:lang w:bidi="bo-CN"/>
        </w:rPr>
        <w:t xml:space="preserve">དཔོན་ཁག་ གཞན་ ཚུ་ གི་ </w:t>
      </w:r>
      <w:r>
        <w:t xml:space="preserve"># </w:t>
      </w:r>
      <w:r>
        <w:rPr>
          <w:rFonts w:cs="Microsoft Himalaya"/>
          <w:cs/>
          <w:lang w:bidi="bo-CN"/>
        </w:rPr>
        <w:t xml:space="preserve">སྐལ་བའི་ ཐོབ་ལམ་ དཔྱ་བཤའ་ ཕུལ་ དགོཔ་ ཡོད་ མི་ ཚུ་ </w:t>
      </w:r>
      <w:r>
        <w:t xml:space="preserve"># </w:t>
      </w:r>
      <w:r>
        <w:rPr>
          <w:rFonts w:cs="Microsoft Himalaya"/>
          <w:cs/>
          <w:lang w:bidi="bo-CN"/>
        </w:rPr>
        <w:t>ག་ར་ ཡང་ཆག་ གནང་ ནུག །</w:t>
      </w:r>
    </w:p>
    <w:p w14:paraId="4C40CC61" w14:textId="77777777" w:rsidR="00A536DF" w:rsidRDefault="00A536DF" w:rsidP="00A536DF">
      <w:pPr>
        <w:spacing w:after="0"/>
      </w:pPr>
      <w:r>
        <w:t xml:space="preserve"> NUM # - NUM # </w:t>
      </w:r>
      <w:r>
        <w:rPr>
          <w:rFonts w:cs="Microsoft Himalaya"/>
          <w:cs/>
          <w:lang w:bidi="bo-CN"/>
        </w:rPr>
        <w:t>མི་སེར་ གླ་མེད་ བཀོལ་སྤྱོད་ ཀྱི་ ལམ་སྲོལ་ དགོངས་ཡངས །</w:t>
      </w:r>
    </w:p>
    <w:p w14:paraId="6CED9182" w14:textId="77777777" w:rsidR="00A536DF" w:rsidRDefault="00A536DF" w:rsidP="00A536DF">
      <w:pPr>
        <w:spacing w:after="0"/>
      </w:pPr>
      <w:r>
        <w:rPr>
          <w:rFonts w:cs="Microsoft Himalaya"/>
          <w:cs/>
          <w:lang w:bidi="bo-CN"/>
        </w:rPr>
        <w:t xml:space="preserve"> ཧེ་མ་ འབྲུག་ རྒྱལ་ཁབ་ ནང་ </w:t>
      </w:r>
      <w:r>
        <w:t xml:space="preserve"># </w:t>
      </w:r>
      <w:r>
        <w:rPr>
          <w:rFonts w:cs="Microsoft Himalaya"/>
          <w:cs/>
          <w:lang w:bidi="bo-CN"/>
        </w:rPr>
        <w:t xml:space="preserve">མི་སེར་ ཆེ་ འབྲིང་ ཆུང་ གསུམ་ ག་ར་ ལུ་ </w:t>
      </w:r>
      <w:r>
        <w:t xml:space="preserve"># </w:t>
      </w:r>
      <w:r>
        <w:rPr>
          <w:rFonts w:cs="Microsoft Himalaya"/>
          <w:cs/>
          <w:lang w:bidi="bo-CN"/>
        </w:rPr>
        <w:t xml:space="preserve">དོ་སྐྱེལ་ འུར་ལཱ་ གི་ རིགས་ ཚུ་ </w:t>
      </w:r>
      <w:r>
        <w:t xml:space="preserve"># </w:t>
      </w:r>
      <w:r>
        <w:rPr>
          <w:rFonts w:cs="Microsoft Himalaya"/>
          <w:cs/>
          <w:lang w:bidi="bo-CN"/>
        </w:rPr>
        <w:t xml:space="preserve">གཞུང་ གི་ བཀའ་རྒྱ་ དང་ འཁྲིལ་ ཏེ་ </w:t>
      </w:r>
      <w:r>
        <w:t xml:space="preserve"># </w:t>
      </w:r>
      <w:r>
        <w:rPr>
          <w:rFonts w:cs="Microsoft Himalaya"/>
          <w:cs/>
          <w:lang w:bidi="bo-CN"/>
        </w:rPr>
        <w:t xml:space="preserve">མི་སེར་ གྱིས་ </w:t>
      </w:r>
      <w:r>
        <w:t xml:space="preserve"># </w:t>
      </w:r>
      <w:r>
        <w:rPr>
          <w:rFonts w:cs="Microsoft Himalaya"/>
          <w:cs/>
          <w:lang w:bidi="bo-CN"/>
        </w:rPr>
        <w:t xml:space="preserve">ཕྱག་ཞུ་ དགོཔ་ ཡོད་ མི་ ཚུ་ ལུ་ </w:t>
      </w:r>
      <w:r>
        <w:t xml:space="preserve"># </w:t>
      </w:r>
      <w:r>
        <w:rPr>
          <w:rFonts w:cs="Microsoft Himalaya"/>
          <w:cs/>
          <w:lang w:bidi="bo-CN"/>
        </w:rPr>
        <w:t xml:space="preserve">གཞུང་ ལས་ གླ་རྔན་ ཟེར་ ལོགས་སུ་ ག་ནི་ཡང་ གནང་ སྲོལ་ མེད་ པར་ </w:t>
      </w:r>
      <w:r>
        <w:t xml:space="preserve"># </w:t>
      </w:r>
      <w:r>
        <w:rPr>
          <w:rFonts w:cs="Microsoft Himalaya"/>
          <w:cs/>
          <w:lang w:bidi="bo-CN"/>
        </w:rPr>
        <w:t>སྟོང་པར་ ཕྱག་ཞུ་ དགོཔ་ ཨིན་ མས །</w:t>
      </w:r>
    </w:p>
    <w:p w14:paraId="70F4141F" w14:textId="77777777" w:rsidR="00A536DF" w:rsidRDefault="00A536DF" w:rsidP="00A536DF">
      <w:pPr>
        <w:spacing w:after="0"/>
      </w:pPr>
      <w:r>
        <w:rPr>
          <w:rFonts w:cs="Microsoft Himalaya"/>
          <w:cs/>
          <w:lang w:bidi="bo-CN"/>
        </w:rPr>
        <w:t xml:space="preserve"> འབྲུག་རྒྱལ་ གཉིས་པ་ འཇིགས་མེད་དབང་ཕྱུག་ གི་ སྐུ་ཐོག་ ལས་ </w:t>
      </w:r>
      <w:r>
        <w:t xml:space="preserve"># </w:t>
      </w:r>
      <w:r>
        <w:rPr>
          <w:rFonts w:cs="Microsoft Himalaya"/>
          <w:cs/>
          <w:lang w:bidi="bo-CN"/>
        </w:rPr>
        <w:t xml:space="preserve">མི་སེར་ འུ་སྡུག་ཉག་ཕྲ་ ལུ་ </w:t>
      </w:r>
      <w:r>
        <w:t xml:space="preserve"># </w:t>
      </w:r>
      <w:r>
        <w:rPr>
          <w:rFonts w:cs="Microsoft Himalaya"/>
          <w:cs/>
          <w:lang w:bidi="bo-CN"/>
        </w:rPr>
        <w:t xml:space="preserve">ཐུགས་ ཀྱིས་ བརྩེ་བ་ སྦོམ་ གཟིགས་ ཏེ་ </w:t>
      </w:r>
      <w:r>
        <w:t xml:space="preserve"># </w:t>
      </w:r>
      <w:r>
        <w:rPr>
          <w:rFonts w:cs="Microsoft Himalaya"/>
          <w:cs/>
          <w:lang w:bidi="bo-CN"/>
        </w:rPr>
        <w:t xml:space="preserve">དོ་སྐྱེལ་ འུར་ལཱ་ གི་ རིགས་ ཚུ་ ལུ་ </w:t>
      </w:r>
      <w:r>
        <w:t xml:space="preserve"># </w:t>
      </w:r>
      <w:r>
        <w:rPr>
          <w:rFonts w:cs="Microsoft Himalaya"/>
          <w:cs/>
          <w:lang w:bidi="bo-CN"/>
        </w:rPr>
        <w:t>གཞུང་ ལས་ གླ་ཆ་ གནང་ ནིའི་ སྲོལ་བཟང་ གཞི་བཙུགས་ མཛད་ གནང་ ནུག །</w:t>
      </w:r>
    </w:p>
    <w:p w14:paraId="5EB4D8AE"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མི་སེར་ ལས་ གཞུང་ ལུ་ རྟ་ཁྲལ་ ཕུལ་ དགོཔ་ ཡོད་ མི་ ཡང་ </w:t>
      </w:r>
      <w:r>
        <w:t xml:space="preserve"># </w:t>
      </w:r>
      <w:r>
        <w:rPr>
          <w:rFonts w:cs="Microsoft Himalaya"/>
          <w:cs/>
          <w:lang w:bidi="bo-CN"/>
        </w:rPr>
        <w:t xml:space="preserve">ཡང་ཆག་ གནང་ བ་ མ་ཚད་ </w:t>
      </w:r>
      <w:r>
        <w:t xml:space="preserve"># </w:t>
      </w:r>
      <w:r>
        <w:rPr>
          <w:rFonts w:cs="Microsoft Himalaya"/>
          <w:cs/>
          <w:lang w:bidi="bo-CN"/>
        </w:rPr>
        <w:t xml:space="preserve">མི་འཕྲོས་ མེད་ མི་ ཚུ་ ལུ་ </w:t>
      </w:r>
      <w:r>
        <w:t xml:space="preserve"># </w:t>
      </w:r>
      <w:r>
        <w:rPr>
          <w:rFonts w:cs="Microsoft Himalaya"/>
          <w:cs/>
          <w:lang w:bidi="bo-CN"/>
        </w:rPr>
        <w:t xml:space="preserve">དོ་སྐྱེལ་ འུར་ལཱ་ གི་ དོན་ལུ་ </w:t>
      </w:r>
      <w:r>
        <w:t xml:space="preserve"># </w:t>
      </w:r>
      <w:r>
        <w:rPr>
          <w:rFonts w:cs="Microsoft Himalaya"/>
          <w:cs/>
          <w:lang w:bidi="bo-CN"/>
        </w:rPr>
        <w:t>རྟ་ ཡི་ གསོལ་ར་ སྐྱིད་སྡུག་ གནང་ སྲོལ་ ཡང་ འགོ་བཙུགས་ གནང་ ནུག །</w:t>
      </w:r>
    </w:p>
    <w:p w14:paraId="5AE968F2" w14:textId="77777777" w:rsidR="00A536DF" w:rsidRDefault="00A536DF" w:rsidP="00A536DF">
      <w:pPr>
        <w:spacing w:after="0"/>
      </w:pPr>
      <w:r>
        <w:t xml:space="preserve"> NUM # - NUM # </w:t>
      </w:r>
      <w:r>
        <w:rPr>
          <w:rFonts w:cs="Microsoft Himalaya"/>
          <w:cs/>
          <w:lang w:bidi="bo-CN"/>
        </w:rPr>
        <w:t xml:space="preserve">ཀུན་དགའ་རབ་བརྟན་ཕོ་བྲང་ དང་ </w:t>
      </w:r>
      <w:r>
        <w:t xml:space="preserve"># </w:t>
      </w:r>
      <w:r>
        <w:rPr>
          <w:rFonts w:cs="Microsoft Himalaya"/>
          <w:cs/>
          <w:lang w:bidi="bo-CN"/>
        </w:rPr>
        <w:t>སྡོམ་མཁར་བཀྲིས་ཆོས་གླིང་ཕོ་བྲང་ གསར་བཞེངས །</w:t>
      </w:r>
    </w:p>
    <w:p w14:paraId="476BEEAB" w14:textId="77777777" w:rsidR="00A536DF" w:rsidRDefault="00A536DF" w:rsidP="00A536DF">
      <w:pPr>
        <w:spacing w:after="0"/>
      </w:pPr>
      <w:r>
        <w:rPr>
          <w:rFonts w:cs="Microsoft Himalaya"/>
          <w:cs/>
          <w:lang w:bidi="bo-CN"/>
        </w:rPr>
        <w:t xml:space="preserve"> མི་དབང་ འབྲུག་རྒྱལ་ གཉིས་པ་ འཇིགས་མེད་དབང་ཕྱུག་ མཆོག་ </w:t>
      </w:r>
      <w:r>
        <w:t xml:space="preserve"># </w:t>
      </w:r>
      <w:r>
        <w:rPr>
          <w:rFonts w:cs="Microsoft Himalaya"/>
          <w:cs/>
          <w:lang w:bidi="bo-CN"/>
        </w:rPr>
        <w:t xml:space="preserve">གནམ་དགུན་ གྱི་ བཞུགས་གནས་ དོན་ལུ་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མང་སྡེ་ བྲག་སྟེང་ དྲུང་འོག་ སྟེགས་ཀ་ ཟེར་ སར་ </w:t>
      </w:r>
      <w:r>
        <w:t xml:space="preserve"># </w:t>
      </w:r>
      <w:r>
        <w:rPr>
          <w:rFonts w:cs="Microsoft Himalaya"/>
          <w:cs/>
          <w:lang w:bidi="bo-CN"/>
        </w:rPr>
        <w:t>ཀུན་དགའ་རབ་བརྟན་ཕོ་བྲང་ གསར་བཞེངས་ གནང་ ནུག །</w:t>
      </w:r>
    </w:p>
    <w:p w14:paraId="12AFFF66"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རྒྱལ་བཙུན་ གཉིས་པ་ </w:t>
      </w:r>
      <w:r>
        <w:t xml:space="preserve"># </w:t>
      </w:r>
      <w:r>
        <w:rPr>
          <w:rFonts w:cs="Microsoft Himalaya"/>
          <w:cs/>
          <w:lang w:bidi="bo-CN"/>
        </w:rPr>
        <w:t xml:space="preserve">ཨ་ཞེ་ པདྨ་བདེ་ཆེན་ བཞེས་ ཞིནམ་ལས་ </w:t>
      </w:r>
      <w:r>
        <w:t xml:space="preserve"># </w:t>
      </w:r>
      <w:r>
        <w:rPr>
          <w:rFonts w:cs="Microsoft Himalaya"/>
          <w:cs/>
          <w:lang w:bidi="bo-CN"/>
        </w:rPr>
        <w:t xml:space="preserve">ཨ་ཞེ་ ཕུན་ཚོགས་ཆོས་སྒྲོན་ གྱི་ </w:t>
      </w:r>
      <w:r>
        <w:t xml:space="preserve"># </w:t>
      </w:r>
      <w:r>
        <w:rPr>
          <w:rFonts w:cs="Microsoft Himalaya"/>
          <w:cs/>
          <w:lang w:bidi="bo-CN"/>
        </w:rPr>
        <w:t xml:space="preserve">གནམ་བྱཱར་ གྱི་ བཞུགས་གནས་ </w:t>
      </w:r>
      <w:r>
        <w:t xml:space="preserve"># </w:t>
      </w:r>
      <w:r>
        <w:rPr>
          <w:rFonts w:cs="Microsoft Himalaya"/>
          <w:cs/>
          <w:lang w:bidi="bo-CN"/>
        </w:rPr>
        <w:t xml:space="preserve">བུམ་ཐང་ ཆུ་སྨད་ སྡོམ་མཁར་བཀྲིས་ཆོས་གླིང་ གི་ ཕོ་བྲང་ དེ་ </w:t>
      </w:r>
      <w:r>
        <w:t xml:space="preserve"># </w:t>
      </w:r>
      <w:r>
        <w:rPr>
          <w:rFonts w:cs="Microsoft Himalaya"/>
          <w:cs/>
          <w:lang w:bidi="bo-CN"/>
        </w:rPr>
        <w:t xml:space="preserve">སྤྱི་ལོ་ </w:t>
      </w:r>
      <w:r>
        <w:t xml:space="preserve"># NUM # </w:t>
      </w:r>
      <w:r>
        <w:rPr>
          <w:rFonts w:cs="Microsoft Himalaya"/>
          <w:cs/>
          <w:lang w:bidi="bo-CN"/>
        </w:rPr>
        <w:t>ལུ་ གསར་བཞེངས་ གནང་ ནུག །</w:t>
      </w:r>
    </w:p>
    <w:p w14:paraId="04E5A767"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གནམ་བྱཱར་ </w:t>
      </w:r>
      <w:r>
        <w:t xml:space="preserve"># </w:t>
      </w:r>
      <w:r>
        <w:rPr>
          <w:rFonts w:cs="Microsoft Himalaya"/>
          <w:cs/>
          <w:lang w:bidi="bo-CN"/>
        </w:rPr>
        <w:t xml:space="preserve">བུམ་ཐང་ ལུ་ བཞུགསཔ་ ད་ </w:t>
      </w:r>
      <w:r>
        <w:t xml:space="preserve"># </w:t>
      </w:r>
      <w:r>
        <w:rPr>
          <w:rFonts w:cs="Microsoft Himalaya"/>
          <w:cs/>
          <w:lang w:bidi="bo-CN"/>
        </w:rPr>
        <w:t xml:space="preserve">དབང་འདུས་ཆོས་གླིང་ དང་ </w:t>
      </w:r>
      <w:r>
        <w:t xml:space="preserve"># </w:t>
      </w:r>
      <w:r>
        <w:rPr>
          <w:rFonts w:cs="Microsoft Himalaya"/>
          <w:cs/>
          <w:lang w:bidi="bo-CN"/>
        </w:rPr>
        <w:t xml:space="preserve">སྡོམ་མཁར་བཀྲིས་ཆོས་གླིང་ གཉིས་ དང་ </w:t>
      </w:r>
      <w:r>
        <w:t xml:space="preserve"># </w:t>
      </w:r>
      <w:r>
        <w:rPr>
          <w:rFonts w:cs="Microsoft Himalaya"/>
          <w:cs/>
          <w:lang w:bidi="bo-CN"/>
        </w:rPr>
        <w:t xml:space="preserve">གནམ་དགུན་ མང་སྡེ་ ལུ་ བཞུགསཔ་ ད་ </w:t>
      </w:r>
      <w:r>
        <w:t xml:space="preserve"># </w:t>
      </w:r>
      <w:r>
        <w:rPr>
          <w:rFonts w:cs="Microsoft Himalaya"/>
          <w:cs/>
          <w:lang w:bidi="bo-CN"/>
        </w:rPr>
        <w:t xml:space="preserve">ཀྲོང་གསར་ དང་ ཀུན་དགའ་རབ་བརྟན་ཕོ་བྲང་ ནང་ ལུ་ བཞུགས་ ཏེ་ </w:t>
      </w:r>
      <w:r>
        <w:t xml:space="preserve"># </w:t>
      </w:r>
      <w:r>
        <w:rPr>
          <w:rFonts w:cs="Microsoft Himalaya"/>
          <w:cs/>
          <w:lang w:bidi="bo-CN"/>
        </w:rPr>
        <w:t>རྒྱལ་སྲིད་ སྐྱོང་ གནང་ ནུག །</w:t>
      </w:r>
    </w:p>
    <w:p w14:paraId="7953C87F" w14:textId="77777777" w:rsidR="00A536DF" w:rsidRDefault="00A536DF" w:rsidP="00A536DF">
      <w:pPr>
        <w:spacing w:after="0"/>
      </w:pPr>
      <w:r>
        <w:t xml:space="preserve"> NUM # - NUM # </w:t>
      </w:r>
      <w:r>
        <w:rPr>
          <w:rFonts w:cs="Microsoft Himalaya"/>
          <w:cs/>
          <w:lang w:bidi="bo-CN"/>
        </w:rPr>
        <w:t>རྒྱལ་ཁབ་ སྲུང་སྐྱོབ་ ཀྱི་ དོན་ལུ་ ས་སྲུང་དམག་སྡེ་ གཞི་བཙུགས །</w:t>
      </w:r>
    </w:p>
    <w:p w14:paraId="1E3FA52D"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ཧེ་མ་ </w:t>
      </w:r>
      <w:r>
        <w:t xml:space="preserve"># </w:t>
      </w:r>
      <w:r>
        <w:rPr>
          <w:rFonts w:cs="Microsoft Himalaya"/>
          <w:cs/>
          <w:lang w:bidi="bo-CN"/>
        </w:rPr>
        <w:t xml:space="preserve">དམག་མི་ ཁག་ཆེཝ་ རེ་ ཐོན་ པའི་ སྐབས་ </w:t>
      </w:r>
      <w:r>
        <w:t xml:space="preserve"># </w:t>
      </w:r>
      <w:r>
        <w:rPr>
          <w:rFonts w:cs="Microsoft Himalaya"/>
          <w:cs/>
          <w:lang w:bidi="bo-CN"/>
        </w:rPr>
        <w:t xml:space="preserve">རང་སོའི་ ས་གོ་ དང་ འཁྲིལ་ བའི་ ས་གནས་ སྲུང་སྐྱོབ་ ཀྱི་ དོན་ལུ་ </w:t>
      </w:r>
      <w:r>
        <w:t xml:space="preserve"># </w:t>
      </w:r>
      <w:r>
        <w:rPr>
          <w:rFonts w:cs="Microsoft Himalaya"/>
          <w:cs/>
          <w:lang w:bidi="bo-CN"/>
        </w:rPr>
        <w:t xml:space="preserve">སྒར་ལྟོ་ ཚུ་ དང་ མི་སེར་ ལས་ </w:t>
      </w:r>
      <w:r>
        <w:t xml:space="preserve"># </w:t>
      </w:r>
      <w:r>
        <w:rPr>
          <w:rFonts w:cs="Microsoft Himalaya"/>
          <w:cs/>
          <w:lang w:bidi="bo-CN"/>
        </w:rPr>
        <w:t xml:space="preserve">མི་སེར་ དམག་མི་ དཔའ་རྩལ་པ་ བཀུག་ དོ་ ཡོདཔ་ ཨིན་རུང་ </w:t>
      </w:r>
      <w:r>
        <w:t xml:space="preserve"># </w:t>
      </w:r>
      <w:r>
        <w:rPr>
          <w:rFonts w:cs="Microsoft Himalaya"/>
          <w:cs/>
          <w:lang w:bidi="bo-CN"/>
        </w:rPr>
        <w:t xml:space="preserve">འབྲུག་རྒྱལ་ གཉིས་པ་ འཇིགས་མེད་དབང་ཕྱུག་ གིས་ </w:t>
      </w:r>
      <w:r>
        <w:t xml:space="preserve"># </w:t>
      </w:r>
      <w:r>
        <w:rPr>
          <w:rFonts w:cs="Microsoft Himalaya"/>
          <w:cs/>
          <w:lang w:bidi="bo-CN"/>
        </w:rPr>
        <w:t xml:space="preserve">རྒྱལ་ཁབ་ སྲུང་སྐྱོབ་ ཀྱི་ མཐའ་དོན་ ལུ་ </w:t>
      </w:r>
      <w:r>
        <w:t xml:space="preserve"># </w:t>
      </w:r>
      <w:r>
        <w:rPr>
          <w:rFonts w:cs="Microsoft Himalaya"/>
          <w:cs/>
          <w:lang w:bidi="bo-CN"/>
        </w:rPr>
        <w:t xml:space="preserve">དམག་སྡེ་ ལོགས་སུ་ བཙུགས་ དགོཔ་ ཁག་ ཆེ་ བའི་ ཐུགས་བཞེད་ གནང་ སྟེ་ </w:t>
      </w:r>
      <w:r>
        <w:t xml:space="preserve"># </w:t>
      </w:r>
      <w:r>
        <w:rPr>
          <w:rFonts w:cs="Microsoft Himalaya"/>
          <w:cs/>
          <w:lang w:bidi="bo-CN"/>
        </w:rPr>
        <w:t xml:space="preserve">འབྲུག་ རྒྱལ་ཁབ་ ཀྱི་ </w:t>
      </w:r>
      <w:r>
        <w:t xml:space="preserve"># </w:t>
      </w:r>
      <w:r>
        <w:rPr>
          <w:rFonts w:cs="Microsoft Himalaya"/>
          <w:cs/>
          <w:lang w:bidi="bo-CN"/>
        </w:rPr>
        <w:t>དམག་སྡེ་ འགོ་ དང་པ་ གཞི་བཙུགས་ མཛད་ གནང་ ནུག །</w:t>
      </w:r>
    </w:p>
    <w:p w14:paraId="0AB07EB3" w14:textId="77777777" w:rsidR="00A536DF" w:rsidRDefault="00A536DF" w:rsidP="00A536DF">
      <w:pPr>
        <w:spacing w:after="0"/>
      </w:pPr>
      <w:r>
        <w:rPr>
          <w:rFonts w:cs="Microsoft Himalaya"/>
          <w:cs/>
          <w:lang w:bidi="bo-CN"/>
        </w:rPr>
        <w:t xml:space="preserve"> དམག་མི་ ཚུ་ སློབ་སྦྱོང་ འབད་ བར་ </w:t>
      </w:r>
      <w:r>
        <w:t xml:space="preserve"># </w:t>
      </w:r>
      <w:r>
        <w:rPr>
          <w:rFonts w:cs="Microsoft Himalaya"/>
          <w:cs/>
          <w:lang w:bidi="bo-CN"/>
        </w:rPr>
        <w:t xml:space="preserve">རྒྱ་གར་ རྒྱལ་ཁབ་ ནང་ བཏངམ་ མ་ཚད་ </w:t>
      </w:r>
      <w:r>
        <w:t xml:space="preserve"># </w:t>
      </w:r>
      <w:r>
        <w:rPr>
          <w:rFonts w:cs="Microsoft Himalaya"/>
          <w:cs/>
          <w:lang w:bidi="bo-CN"/>
        </w:rPr>
        <w:t xml:space="preserve">ཀྲོབ་མདའ་ ཤལ་པའི་ལག་མདའ་ གསར་ཐོན་ སྐབས་ </w:t>
      </w:r>
      <w:r>
        <w:t xml:space="preserve"># </w:t>
      </w:r>
      <w:r>
        <w:rPr>
          <w:rFonts w:cs="Microsoft Himalaya"/>
          <w:cs/>
          <w:lang w:bidi="bo-CN"/>
        </w:rPr>
        <w:t xml:space="preserve">གྲངས་ </w:t>
      </w:r>
      <w:r>
        <w:t xml:space="preserve">NUM # </w:t>
      </w:r>
      <w:r>
        <w:rPr>
          <w:rFonts w:cs="Microsoft Himalaya"/>
          <w:cs/>
          <w:lang w:bidi="bo-CN"/>
        </w:rPr>
        <w:t xml:space="preserve">གསར་སྒྲུབ་ མཛད་ དེ་ </w:t>
      </w:r>
      <w:r>
        <w:t xml:space="preserve"># </w:t>
      </w:r>
      <w:r>
        <w:rPr>
          <w:rFonts w:cs="Microsoft Himalaya"/>
          <w:cs/>
          <w:lang w:bidi="bo-CN"/>
        </w:rPr>
        <w:t xml:space="preserve">ས་མཚམས་ བདའ་ སྟེ་ </w:t>
      </w:r>
      <w:r>
        <w:t xml:space="preserve"># </w:t>
      </w:r>
      <w:r>
        <w:rPr>
          <w:rFonts w:cs="Microsoft Himalaya"/>
          <w:cs/>
          <w:lang w:bidi="bo-CN"/>
        </w:rPr>
        <w:t>ས་སྲུང་དམག་མི་ བཞག་ ནིའི་ ལམ་ལུགས་ འགོ་བཙུགས་ གནང་ ནུག །</w:t>
      </w:r>
    </w:p>
    <w:p w14:paraId="2FF95A37" w14:textId="77777777" w:rsidR="00A536DF" w:rsidRDefault="00A536DF" w:rsidP="00A536DF">
      <w:pPr>
        <w:spacing w:after="0"/>
      </w:pPr>
      <w:r>
        <w:t xml:space="preserve"> NUM # - NUM # </w:t>
      </w:r>
      <w:r>
        <w:rPr>
          <w:rFonts w:cs="Microsoft Himalaya"/>
          <w:cs/>
          <w:lang w:bidi="bo-CN"/>
        </w:rPr>
        <w:t>རྒྱལ་བསྟན་ འཛིན་སྐྱོང་ སྤེལ་ བའི་ བསྟན་པའི་ སྦྱིན་བདག །</w:t>
      </w:r>
    </w:p>
    <w:p w14:paraId="0C06CADF" w14:textId="77777777" w:rsidR="00A536DF" w:rsidRDefault="00A536DF" w:rsidP="00A536DF">
      <w:pPr>
        <w:spacing w:after="0"/>
      </w:pPr>
      <w:r>
        <w:rPr>
          <w:rFonts w:cs="Microsoft Himalaya"/>
          <w:cs/>
          <w:lang w:bidi="bo-CN"/>
        </w:rPr>
        <w:t xml:space="preserve"> འབྲུག་རྒྱལ་ གཉིས་པ་ འཇིགས་མེད་དབང་ཕྱུག་ མཆོག་ གིས་ </w:t>
      </w:r>
      <w:r>
        <w:t xml:space="preserve"># </w:t>
      </w:r>
      <w:r>
        <w:rPr>
          <w:rFonts w:cs="Microsoft Himalaya"/>
          <w:cs/>
          <w:lang w:bidi="bo-CN"/>
        </w:rPr>
        <w:t xml:space="preserve">བུམ་ཐང་ ཆོས་བྲག་ དང་ </w:t>
      </w:r>
      <w:r>
        <w:t xml:space="preserve"># </w:t>
      </w:r>
      <w:r>
        <w:rPr>
          <w:rFonts w:cs="Microsoft Himalaya"/>
          <w:cs/>
          <w:lang w:bidi="bo-CN"/>
        </w:rPr>
        <w:t xml:space="preserve">ཉི་མ་ལུང་ དགོན་པ་ </w:t>
      </w:r>
      <w:r>
        <w:t xml:space="preserve"># </w:t>
      </w:r>
      <w:r>
        <w:rPr>
          <w:rFonts w:cs="Microsoft Himalaya"/>
          <w:cs/>
          <w:lang w:bidi="bo-CN"/>
        </w:rPr>
        <w:t xml:space="preserve">ཕ་ཇོ་སྡིངས་ ཚུ་ ནང་ བཤད་གྲྭ་ གསར་བཙུགས་ དང་ </w:t>
      </w:r>
      <w:r>
        <w:t xml:space="preserve"># </w:t>
      </w:r>
      <w:r>
        <w:rPr>
          <w:rFonts w:cs="Microsoft Himalaya"/>
          <w:cs/>
          <w:lang w:bidi="bo-CN"/>
        </w:rPr>
        <w:t xml:space="preserve">ཀྲོང་གསར་ གྲྭ་ཚང་ ལས་ </w:t>
      </w:r>
      <w:r>
        <w:t xml:space="preserve"># </w:t>
      </w:r>
      <w:r>
        <w:rPr>
          <w:rFonts w:cs="Microsoft Himalaya"/>
          <w:cs/>
          <w:lang w:bidi="bo-CN"/>
        </w:rPr>
        <w:t xml:space="preserve">བྲང་ལ་པ་ པདྨ་ གིས་ གཙོས་ པའི་ དགེ་སློང་ </w:t>
      </w:r>
      <w:r>
        <w:t xml:space="preserve"># NUM # </w:t>
      </w:r>
      <w:r>
        <w:rPr>
          <w:rFonts w:cs="Microsoft Himalaya"/>
          <w:cs/>
          <w:lang w:bidi="bo-CN"/>
        </w:rPr>
        <w:t xml:space="preserve">ཟུར་མང་ དགོན་པར་ དགེ་བཤེས་ སྦྱང་ པར་ བཏང་ པ་ མ་ཚད་ </w:t>
      </w:r>
      <w:r>
        <w:t xml:space="preserve"># </w:t>
      </w:r>
      <w:r>
        <w:rPr>
          <w:rFonts w:cs="Microsoft Himalaya"/>
          <w:cs/>
          <w:lang w:bidi="bo-CN"/>
        </w:rPr>
        <w:t xml:space="preserve">རྗེ་མཁན་ ཁྲི་རབས་ </w:t>
      </w:r>
      <w:r>
        <w:t># NUM</w:t>
      </w:r>
      <w:r>
        <w:rPr>
          <w:rFonts w:cs="Microsoft Himalaya"/>
          <w:cs/>
          <w:lang w:bidi="bo-CN"/>
        </w:rPr>
        <w:t xml:space="preserve">པ་ བྱམས་མགོན་ངག་དབང་ཕྲིན་ལས་ ཁྲིད་ ཀྱི་ སྦྱིན་བདག་ མཛད་ གནང་ བའི་ ཁར་ </w:t>
      </w:r>
      <w:r>
        <w:t xml:space="preserve"># </w:t>
      </w:r>
      <w:r>
        <w:rPr>
          <w:rFonts w:cs="Microsoft Himalaya"/>
          <w:cs/>
          <w:lang w:bidi="bo-CN"/>
        </w:rPr>
        <w:t xml:space="preserve">ཁམས་ ལས་ ཛི་ཀར་མཆོག་སྤྲུལ་རིན་པོ་ཆེ་ ཞུ་ སྟེ་ </w:t>
      </w:r>
      <w:r>
        <w:t xml:space="preserve"># </w:t>
      </w:r>
      <w:r>
        <w:rPr>
          <w:rFonts w:cs="Microsoft Himalaya"/>
          <w:cs/>
          <w:lang w:bidi="bo-CN"/>
        </w:rPr>
        <w:t>དཀྱིལ་མཆོག་རྡོ་རྗེ་འཕྲེང་བའི་དབང་རྒྱུན་ ཚུ་ སྤེལ་ གནང་ ནུག །</w:t>
      </w:r>
    </w:p>
    <w:p w14:paraId="7BA18D26"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ལུ་ </w:t>
      </w:r>
      <w:r>
        <w:t xml:space="preserve"># </w:t>
      </w:r>
      <w:r>
        <w:rPr>
          <w:rFonts w:cs="Microsoft Himalaya"/>
          <w:cs/>
          <w:lang w:bidi="bo-CN"/>
        </w:rPr>
        <w:t xml:space="preserve">ཀྲོང་གསར་ འཇིགས་བྱེད་ ལྷ་ཁང་ </w:t>
      </w:r>
      <w:r>
        <w:t xml:space="preserve"># </w:t>
      </w:r>
      <w:r>
        <w:rPr>
          <w:rFonts w:cs="Microsoft Himalaya"/>
          <w:cs/>
          <w:lang w:bidi="bo-CN"/>
        </w:rPr>
        <w:t xml:space="preserve">ནང་ གི་ སྐུ་གསུང་ཐུགས་རྟེན་ དང་ བཅས་ པ་ གསར་སྒྲུབ་ དང་ </w:t>
      </w:r>
      <w:r>
        <w:t xml:space="preserve"># </w:t>
      </w:r>
      <w:r>
        <w:rPr>
          <w:rFonts w:cs="Microsoft Himalaya"/>
          <w:cs/>
          <w:lang w:bidi="bo-CN"/>
        </w:rPr>
        <w:t xml:space="preserve">བཀྲིས་སྒང་ རྫོང་ དང་ </w:t>
      </w:r>
      <w:r>
        <w:t xml:space="preserve"># </w:t>
      </w:r>
      <w:r>
        <w:rPr>
          <w:rFonts w:cs="Microsoft Himalaya"/>
          <w:cs/>
          <w:lang w:bidi="bo-CN"/>
        </w:rPr>
        <w:t xml:space="preserve">བུམ་ཐང་ སྐུ་རྗེས་ ལྷ་ཁང་ རྙིངམ་ ཚུ་ བསྐྱར་བཞེངས་ ལ་སོགས་པའི་ </w:t>
      </w:r>
      <w:r>
        <w:t xml:space="preserve"># </w:t>
      </w:r>
      <w:r>
        <w:rPr>
          <w:rFonts w:cs="Microsoft Himalaya"/>
          <w:cs/>
          <w:lang w:bidi="bo-CN"/>
        </w:rPr>
        <w:t xml:space="preserve">ལྷ་ཁང་ ཉམས་གསོའི་ ཞབས་ཏོག་ དང་ </w:t>
      </w:r>
      <w:r>
        <w:t xml:space="preserve"># </w:t>
      </w:r>
      <w:r>
        <w:rPr>
          <w:rFonts w:cs="Microsoft Himalaya"/>
          <w:cs/>
          <w:lang w:bidi="bo-CN"/>
        </w:rPr>
        <w:t xml:space="preserve">ཀུ་རི་ ཟམ་ ལུ་ </w:t>
      </w:r>
      <w:r>
        <w:t xml:space="preserve"># </w:t>
      </w:r>
      <w:r>
        <w:rPr>
          <w:rFonts w:cs="Microsoft Himalaya"/>
          <w:cs/>
          <w:lang w:bidi="bo-CN"/>
        </w:rPr>
        <w:t>མཆོད་རྟེན་ བྱ་རུང་ཁ་ཤོར་ ཚུ་ བཞེངས་ གནང་ ནུག །</w:t>
      </w:r>
    </w:p>
    <w:p w14:paraId="7FB0D739" w14:textId="77777777" w:rsidR="00A536DF" w:rsidRDefault="00A536DF" w:rsidP="00A536DF">
      <w:pPr>
        <w:spacing w:after="0"/>
      </w:pPr>
      <w:r>
        <w:rPr>
          <w:rFonts w:cs="Microsoft Himalaya"/>
          <w:cs/>
          <w:lang w:bidi="bo-CN"/>
        </w:rPr>
        <w:t xml:space="preserve"> རྒྱལ་ཁབ་ ནང་ གི་ ལྷ་ཁང་ ག་ར་ ནང་ </w:t>
      </w:r>
      <w:r>
        <w:t xml:space="preserve"># </w:t>
      </w:r>
      <w:r>
        <w:rPr>
          <w:rFonts w:cs="Microsoft Himalaya"/>
          <w:cs/>
          <w:lang w:bidi="bo-CN"/>
        </w:rPr>
        <w:t xml:space="preserve">མཆོད་རྫས་ དང་ མཆོད་ཆས་ ཚུ་ ཕུལཝ་ མ་ཚད་ </w:t>
      </w:r>
      <w:r>
        <w:t xml:space="preserve"># </w:t>
      </w:r>
      <w:r>
        <w:rPr>
          <w:rFonts w:cs="Microsoft Himalaya"/>
          <w:cs/>
          <w:lang w:bidi="bo-CN"/>
        </w:rPr>
        <w:t xml:space="preserve">ལྷ་ས་ ཇོ་བོའི་ སྐུ་མདུན་ ལུ་ </w:t>
      </w:r>
      <w:r>
        <w:t xml:space="preserve"># </w:t>
      </w:r>
      <w:r>
        <w:rPr>
          <w:rFonts w:cs="Microsoft Himalaya"/>
          <w:cs/>
          <w:lang w:bidi="bo-CN"/>
        </w:rPr>
        <w:t xml:space="preserve">གསེར་ཀོང་ ག་ར་ ལས་ སྦོམ་ཤོས་ ཨིན་ མི་ </w:t>
      </w:r>
      <w:r>
        <w:t xml:space="preserve"># </w:t>
      </w:r>
      <w:r>
        <w:rPr>
          <w:rFonts w:cs="Microsoft Himalaya"/>
          <w:cs/>
          <w:lang w:bidi="bo-CN"/>
        </w:rPr>
        <w:t xml:space="preserve">གསེར་ ཏོ་ལ་ </w:t>
      </w:r>
      <w:r>
        <w:t># NUM</w:t>
      </w:r>
      <w:r>
        <w:rPr>
          <w:rFonts w:cs="Microsoft Himalaya"/>
          <w:cs/>
          <w:lang w:bidi="bo-CN"/>
        </w:rPr>
        <w:t xml:space="preserve">འི་ ལྗིད་ལྡང་ གསེར་ཀོང་ ཆེན་མོ་ ཕུལ་ ཏེ་ </w:t>
      </w:r>
      <w:r>
        <w:t xml:space="preserve"># </w:t>
      </w:r>
      <w:r>
        <w:rPr>
          <w:rFonts w:cs="Microsoft Himalaya"/>
          <w:cs/>
          <w:lang w:bidi="bo-CN"/>
        </w:rPr>
        <w:t xml:space="preserve">མཆོད་མེའི་ རྒྱུན་ མ་ ཆད་ པར་ ཕུལ་ བ་ ལ་སོགས་པའི་ བསྟན་པའི་ སྦྱིན་བདག་ </w:t>
      </w:r>
      <w:r>
        <w:t xml:space="preserve"># </w:t>
      </w:r>
      <w:r>
        <w:rPr>
          <w:rFonts w:cs="Microsoft Himalaya"/>
          <w:cs/>
          <w:lang w:bidi="bo-CN"/>
        </w:rPr>
        <w:t>བསམ་མི་ཁྱབ་པར་ མཛད་ གནང་ ནུག །</w:t>
      </w:r>
    </w:p>
    <w:p w14:paraId="3E3D9F9E" w14:textId="77777777" w:rsidR="00A536DF" w:rsidRDefault="00A536DF" w:rsidP="00A536DF">
      <w:pPr>
        <w:spacing w:after="0"/>
      </w:pPr>
      <w:r>
        <w:t xml:space="preserve"> NUM # - NUM # </w:t>
      </w:r>
      <w:r>
        <w:rPr>
          <w:rFonts w:cs="Microsoft Himalaya"/>
          <w:cs/>
          <w:lang w:bidi="bo-CN"/>
        </w:rPr>
        <w:t>ཁྱིམ་ཚང་ རྒྱ་གར་ གཞུང་ དང་ མཐུན་ལམ་ གྱི་ འབྲེལ་བ་ གཞི་བཙུགས །</w:t>
      </w:r>
    </w:p>
    <w:p w14:paraId="5D213841" w14:textId="77777777" w:rsidR="00A536DF" w:rsidRDefault="00A536DF" w:rsidP="00A536DF">
      <w:pPr>
        <w:spacing w:after="0"/>
      </w:pPr>
      <w:r>
        <w:rPr>
          <w:rFonts w:cs="Microsoft Himalaya"/>
          <w:cs/>
          <w:lang w:bidi="bo-CN"/>
        </w:rPr>
        <w:t xml:space="preserve"> འབྲུག་རྒྱལ་ གཉིས་པ་ འཇིགས་མེད་དབང་ཕྱུག་ མཆོག་ གིས་ </w:t>
      </w:r>
      <w:r>
        <w:t xml:space="preserve"># </w:t>
      </w:r>
      <w:r>
        <w:rPr>
          <w:rFonts w:cs="Microsoft Himalaya"/>
          <w:cs/>
          <w:lang w:bidi="bo-CN"/>
        </w:rPr>
        <w:t xml:space="preserve">སྤྱི་ལོ་ </w:t>
      </w:r>
      <w:r>
        <w:t xml:space="preserve">NUM # </w:t>
      </w:r>
      <w:r>
        <w:rPr>
          <w:rFonts w:cs="Microsoft Himalaya"/>
          <w:cs/>
          <w:lang w:bidi="bo-CN"/>
        </w:rPr>
        <w:t xml:space="preserve">ལོར་ </w:t>
      </w:r>
      <w:r>
        <w:t xml:space="preserve"># </w:t>
      </w:r>
      <w:r>
        <w:rPr>
          <w:rFonts w:cs="Microsoft Himalaya"/>
          <w:cs/>
          <w:lang w:bidi="bo-CN"/>
        </w:rPr>
        <w:t xml:space="preserve">རྒྱ་གར་ རྒྱལ་ཁབ་ འདི་ </w:t>
      </w:r>
      <w:r>
        <w:t xml:space="preserve"># </w:t>
      </w:r>
      <w:r>
        <w:rPr>
          <w:rFonts w:cs="Microsoft Himalaya"/>
          <w:cs/>
          <w:lang w:bidi="bo-CN"/>
        </w:rPr>
        <w:t xml:space="preserve">དབྱིན་གཞུང་ གི་ མངའ་འོག་ ལས་ </w:t>
      </w:r>
      <w:r>
        <w:t xml:space="preserve"># </w:t>
      </w:r>
      <w:r>
        <w:rPr>
          <w:rFonts w:cs="Microsoft Himalaya"/>
          <w:cs/>
          <w:lang w:bidi="bo-CN"/>
        </w:rPr>
        <w:t xml:space="preserve">རང་དབང་ ཐོབ་ པའི་ ཤུལ་ལས་ </w:t>
      </w:r>
      <w:r>
        <w:t xml:space="preserve"># </w:t>
      </w:r>
      <w:r>
        <w:rPr>
          <w:rFonts w:cs="Microsoft Himalaya"/>
          <w:cs/>
          <w:lang w:bidi="bo-CN"/>
        </w:rPr>
        <w:t xml:space="preserve">རྒྱ་གཞུང་ དང་ གཅིག་ཁར་ </w:t>
      </w:r>
      <w:r>
        <w:t xml:space="preserve"># </w:t>
      </w:r>
      <w:r>
        <w:rPr>
          <w:rFonts w:cs="Microsoft Himalaya"/>
          <w:cs/>
          <w:lang w:bidi="bo-CN"/>
        </w:rPr>
        <w:t>མཐུན་འབྲེལ་ གཞི་བཙུགས་ མཛད་ གནང་ ནུག །</w:t>
      </w:r>
    </w:p>
    <w:p w14:paraId="5E77F6DE"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རྡོ་རྗེ་གླིང་ ལུ་ སྦེ་ </w:t>
      </w:r>
      <w:r>
        <w:t xml:space="preserve"># </w:t>
      </w:r>
      <w:r>
        <w:rPr>
          <w:rFonts w:cs="Microsoft Himalaya"/>
          <w:cs/>
          <w:lang w:bidi="bo-CN"/>
        </w:rPr>
        <w:t xml:space="preserve">ཧེ་མ་ </w:t>
      </w:r>
      <w:r>
        <w:t xml:space="preserve"># </w:t>
      </w:r>
      <w:r>
        <w:rPr>
          <w:rFonts w:cs="Microsoft Himalaya"/>
          <w:cs/>
          <w:lang w:bidi="bo-CN"/>
        </w:rPr>
        <w:t xml:space="preserve">དབྱིན་ འབྲུག་ གཞུང་ གཉིས་ ཀྱི་ བར་ གྱི་ ཆིངས་ཡིག་ དེ་ </w:t>
      </w:r>
      <w:r>
        <w:t xml:space="preserve"># </w:t>
      </w:r>
      <w:r>
        <w:rPr>
          <w:rFonts w:cs="Microsoft Himalaya"/>
          <w:cs/>
          <w:lang w:bidi="bo-CN"/>
        </w:rPr>
        <w:t>བསྒྱུར་བཅོས་ རྐྱབ་ སྟེ་ རྒྱ་ འབྲུག་ མཛའ་མཐུན་ གྱི་ ཆིངས་ཡིག་ ལུ་ བཟོ་ གནང་ ནུག །</w:t>
      </w:r>
    </w:p>
    <w:p w14:paraId="3B469A03" w14:textId="77777777" w:rsidR="00A536DF" w:rsidRDefault="00A536DF" w:rsidP="00A536DF">
      <w:pPr>
        <w:spacing w:after="0"/>
      </w:pPr>
      <w:r>
        <w:rPr>
          <w:rFonts w:cs="Microsoft Himalaya"/>
          <w:cs/>
          <w:lang w:bidi="bo-CN"/>
        </w:rPr>
        <w:lastRenderedPageBreak/>
        <w:t xml:space="preserve"> ཆིངས་ཡིག་ དེ་ ནང་ </w:t>
      </w:r>
      <w:r>
        <w:t xml:space="preserve"># </w:t>
      </w:r>
      <w:r>
        <w:rPr>
          <w:rFonts w:cs="Microsoft Himalaya"/>
          <w:cs/>
          <w:lang w:bidi="bo-CN"/>
        </w:rPr>
        <w:t xml:space="preserve">རྒྱ་གར་ གྱིས་ </w:t>
      </w:r>
      <w:r>
        <w:t xml:space="preserve"># </w:t>
      </w:r>
      <w:r>
        <w:rPr>
          <w:rFonts w:cs="Microsoft Himalaya"/>
          <w:cs/>
          <w:lang w:bidi="bo-CN"/>
        </w:rPr>
        <w:t xml:space="preserve">འབྲུག་ རྒྱལ་ཁབ་ ནང་ གི་ སྲིད་ དོན་ལུ་ ལགཔ་ མི་ རྐྱབ་ ནི་ དང་ </w:t>
      </w:r>
      <w:r>
        <w:t xml:space="preserve"># </w:t>
      </w:r>
      <w:r>
        <w:rPr>
          <w:rFonts w:cs="Microsoft Himalaya"/>
          <w:cs/>
          <w:lang w:bidi="bo-CN"/>
        </w:rPr>
        <w:t xml:space="preserve">འབྲུག་ རྒྱལ་ཁབ་ ལུ་ གཞན་ ཁ་ ལས་ བང་བཙོང་ མི་ ཡོད་ པ་ ཅིན་ </w:t>
      </w:r>
      <w:r>
        <w:t xml:space="preserve"># </w:t>
      </w:r>
      <w:r>
        <w:rPr>
          <w:rFonts w:cs="Microsoft Himalaya"/>
          <w:cs/>
          <w:lang w:bidi="bo-CN"/>
        </w:rPr>
        <w:t>རྒྱབ་སྐྱོར་ འབད་ ནི །</w:t>
      </w:r>
    </w:p>
    <w:p w14:paraId="1E8F2621" w14:textId="77777777" w:rsidR="00A536DF" w:rsidRDefault="00A536DF" w:rsidP="00A536DF">
      <w:pPr>
        <w:spacing w:after="0"/>
      </w:pPr>
      <w:r>
        <w:rPr>
          <w:rFonts w:cs="Microsoft Himalaya"/>
          <w:cs/>
          <w:lang w:bidi="bo-CN"/>
        </w:rPr>
        <w:t xml:space="preserve"> ཚོང་ལམ་ གུ་ཡངས་ ཚུ་ ཧེ་མ་ གི་ ཆིངས་ཡིག་ རང་འཇགས་ ཁར་ </w:t>
      </w:r>
      <w:r>
        <w:t xml:space="preserve"># </w:t>
      </w:r>
      <w:r>
        <w:rPr>
          <w:rFonts w:cs="Microsoft Himalaya"/>
          <w:cs/>
          <w:lang w:bidi="bo-CN"/>
        </w:rPr>
        <w:t xml:space="preserve">ཧེ་མ་ དབྱིན་གཞུང་ གིས་ འཕྱོག་ མི་ འབྲུག་ གི་ ས་ཆ་ </w:t>
      </w:r>
      <w:r>
        <w:t xml:space="preserve"># </w:t>
      </w:r>
      <w:r>
        <w:rPr>
          <w:rFonts w:cs="Microsoft Himalaya"/>
          <w:cs/>
          <w:lang w:bidi="bo-CN"/>
        </w:rPr>
        <w:t xml:space="preserve">བདེ་ཝང་གི་རི་ ལས་ </w:t>
      </w:r>
      <w:r>
        <w:t xml:space="preserve"># </w:t>
      </w:r>
      <w:r>
        <w:rPr>
          <w:rFonts w:cs="Microsoft Himalaya"/>
          <w:cs/>
          <w:lang w:bidi="bo-CN"/>
        </w:rPr>
        <w:t xml:space="preserve">ཀི་ལོ་མི་ཀྲར་ གྲུ་བཞི་ </w:t>
      </w:r>
      <w:r>
        <w:t xml:space="preserve"># NUM # </w:t>
      </w:r>
      <w:r>
        <w:rPr>
          <w:rFonts w:cs="Microsoft Himalaya"/>
          <w:cs/>
          <w:lang w:bidi="bo-CN"/>
        </w:rPr>
        <w:t xml:space="preserve">ལོག་སྟེ་ འབྲུག་ གི་ ཁོངས་ ལུ་ ཐོབ་ སྦེ་ བཟོ་ མི་ དང་ </w:t>
      </w:r>
      <w:r>
        <w:t xml:space="preserve"># </w:t>
      </w:r>
      <w:r>
        <w:rPr>
          <w:rFonts w:cs="Microsoft Himalaya"/>
          <w:cs/>
          <w:lang w:bidi="bo-CN"/>
        </w:rPr>
        <w:t xml:space="preserve">ཧེ་མ་ རྒྱ་གཞིས་ ཀྱི་ ས་ཁྲལ་ འབུམ་ </w:t>
      </w:r>
      <w:r>
        <w:t xml:space="preserve">NUM # </w:t>
      </w:r>
      <w:r>
        <w:rPr>
          <w:rFonts w:cs="Microsoft Himalaya"/>
          <w:cs/>
          <w:lang w:bidi="bo-CN"/>
        </w:rPr>
        <w:t xml:space="preserve">འབད་ མི་ འདི་ </w:t>
      </w:r>
      <w:r>
        <w:t xml:space="preserve"># </w:t>
      </w:r>
      <w:r>
        <w:rPr>
          <w:rFonts w:cs="Microsoft Himalaya"/>
          <w:cs/>
          <w:lang w:bidi="bo-CN"/>
        </w:rPr>
        <w:t xml:space="preserve">འབུམ་ </w:t>
      </w:r>
      <w:r>
        <w:t xml:space="preserve">NUM # </w:t>
      </w:r>
      <w:r>
        <w:rPr>
          <w:rFonts w:cs="Microsoft Himalaya"/>
          <w:cs/>
          <w:lang w:bidi="bo-CN"/>
        </w:rPr>
        <w:t xml:space="preserve">ལུ་ ཡར་སེང་ ལ་སོགས་པའི་ </w:t>
      </w:r>
      <w:r>
        <w:t xml:space="preserve"># </w:t>
      </w:r>
      <w:r>
        <w:rPr>
          <w:rFonts w:cs="Microsoft Himalaya"/>
          <w:cs/>
          <w:lang w:bidi="bo-CN"/>
        </w:rPr>
        <w:t xml:space="preserve">དོན་ཚན་ </w:t>
      </w:r>
      <w:r>
        <w:t xml:space="preserve">NUM # </w:t>
      </w:r>
      <w:r>
        <w:rPr>
          <w:rFonts w:cs="Microsoft Himalaya"/>
          <w:cs/>
          <w:lang w:bidi="bo-CN"/>
        </w:rPr>
        <w:t xml:space="preserve">ཚུད་ དེ་ ཡོད ། </w:t>
      </w:r>
      <w:r>
        <w:t xml:space="preserve"># </w:t>
      </w:r>
      <w:r>
        <w:rPr>
          <w:rFonts w:cs="Microsoft Himalaya"/>
          <w:cs/>
          <w:lang w:bidi="bo-CN"/>
        </w:rPr>
        <w:t xml:space="preserve">ཆིངས་ཡིག་ དེ་ གིས་ </w:t>
      </w:r>
      <w:r>
        <w:t xml:space="preserve"># </w:t>
      </w:r>
      <w:r>
        <w:rPr>
          <w:rFonts w:cs="Microsoft Himalaya"/>
          <w:cs/>
          <w:lang w:bidi="bo-CN"/>
        </w:rPr>
        <w:t xml:space="preserve">རྒྱ་ འབྲུག་ མཐུན་འབྲེལ་ གྱི་ གཞི་འགྱམ་ བཙུགསཔ་ མ་ཚད་ </w:t>
      </w:r>
      <w:r>
        <w:t xml:space="preserve"># </w:t>
      </w:r>
      <w:r>
        <w:rPr>
          <w:rFonts w:cs="Microsoft Himalaya"/>
          <w:cs/>
          <w:lang w:bidi="bo-CN"/>
        </w:rPr>
        <w:t xml:space="preserve">འབྲུག་ རྒྱལ་ཁབ་ ཀྱི་ སྲུང་སྐྱོབ་ དང་ </w:t>
      </w:r>
      <w:r>
        <w:t xml:space="preserve"># </w:t>
      </w:r>
      <w:r>
        <w:rPr>
          <w:rFonts w:cs="Microsoft Himalaya"/>
          <w:cs/>
          <w:lang w:bidi="bo-CN"/>
        </w:rPr>
        <w:t>དཔལ་འབྱོར་ གོང་འཕེལ་ གྱི་ དོན་ལུ་ ཕན་ཐོགས་ སྦོམ་ སྦེ་ ར་ བྱུང་ ནུག །</w:t>
      </w:r>
    </w:p>
    <w:p w14:paraId="74B68CF0" w14:textId="77777777" w:rsidR="00A536DF" w:rsidRDefault="00A536DF" w:rsidP="00A536DF">
      <w:pPr>
        <w:spacing w:after="0"/>
      </w:pPr>
      <w:r>
        <w:t xml:space="preserve"> NUM # - NUM # </w:t>
      </w:r>
      <w:r>
        <w:rPr>
          <w:rFonts w:cs="Microsoft Himalaya"/>
          <w:cs/>
          <w:lang w:bidi="bo-CN"/>
        </w:rPr>
        <w:t>དངུལ་འབྲེལ་ ལག་ལེན་ བདེ་ཐབས་ ཀྱི་ འབྲུག་ གི་ ཏིག་ཅུང་ གསར་བཏོན །</w:t>
      </w:r>
    </w:p>
    <w:p w14:paraId="1A49C1EF" w14:textId="77777777" w:rsidR="00A536DF" w:rsidRDefault="00A536DF" w:rsidP="00A536DF">
      <w:pPr>
        <w:spacing w:after="0"/>
      </w:pPr>
      <w:r>
        <w:rPr>
          <w:rFonts w:cs="Microsoft Himalaya"/>
          <w:cs/>
          <w:lang w:bidi="bo-CN"/>
        </w:rPr>
        <w:t xml:space="preserve"> ཧེ་མ་ འབྲུག་ རྒྱལ་ཁབ་ ནང་ </w:t>
      </w:r>
      <w:r>
        <w:t xml:space="preserve"># </w:t>
      </w:r>
      <w:r>
        <w:rPr>
          <w:rFonts w:cs="Microsoft Himalaya"/>
          <w:cs/>
          <w:lang w:bidi="bo-CN"/>
        </w:rPr>
        <w:t>ཉོ་ཚོང་ ཚུ་ ཡང་ མང་ཤོས་ དངོས་པོ་ བརྗེ་སོར་ གྱི་ ཐོག་ ལས་ འབདཝ་ ཨིན་ མས །</w:t>
      </w:r>
    </w:p>
    <w:p w14:paraId="1AA1B349" w14:textId="77777777" w:rsidR="00A536DF" w:rsidRDefault="00A536DF" w:rsidP="00A536DF">
      <w:pPr>
        <w:spacing w:after="0"/>
      </w:pPr>
      <w:r>
        <w:rPr>
          <w:rFonts w:cs="Microsoft Himalaya"/>
          <w:cs/>
          <w:lang w:bidi="bo-CN"/>
        </w:rPr>
        <w:t xml:space="preserve"> དངུལ་ ཨ་ཙི་རེ་ གཡོག་ བཀོལ་ དགོཔ་ ཚུ་ ཡང་ </w:t>
      </w:r>
      <w:r>
        <w:t xml:space="preserve"># </w:t>
      </w:r>
      <w:r>
        <w:rPr>
          <w:rFonts w:cs="Microsoft Himalaya"/>
          <w:cs/>
          <w:lang w:bidi="bo-CN"/>
        </w:rPr>
        <w:t xml:space="preserve">ཧེ་མ་ སྡེ་སྲིད་ ཚུ་ གི་ སྐབས་ ལུ་ བཟོ་ མི་ </w:t>
      </w:r>
      <w:r>
        <w:t xml:space="preserve"># </w:t>
      </w:r>
      <w:r>
        <w:rPr>
          <w:rFonts w:cs="Microsoft Himalaya"/>
          <w:cs/>
          <w:lang w:bidi="bo-CN"/>
        </w:rPr>
        <w:t xml:space="preserve">འབྲུག་པའི་ རྙིང་ཊམ་ དང་ མ་ཊམ་ </w:t>
      </w:r>
      <w:r>
        <w:t xml:space="preserve"># </w:t>
      </w:r>
      <w:r>
        <w:rPr>
          <w:rFonts w:cs="Microsoft Himalaya"/>
          <w:cs/>
          <w:lang w:bidi="bo-CN"/>
        </w:rPr>
        <w:t xml:space="preserve">ཟངས་ཊམ་ ཚུ་ གི་ ཁར་ </w:t>
      </w:r>
      <w:r>
        <w:t xml:space="preserve"># </w:t>
      </w:r>
      <w:r>
        <w:rPr>
          <w:rFonts w:cs="Microsoft Himalaya"/>
          <w:cs/>
          <w:lang w:bidi="bo-CN"/>
        </w:rPr>
        <w:t xml:space="preserve">མང་ཤོས་ རྒྱ་གར་ གྱི་ ཏི་རུ་ དང་ </w:t>
      </w:r>
      <w:r>
        <w:t xml:space="preserve"># </w:t>
      </w:r>
      <w:r>
        <w:rPr>
          <w:rFonts w:cs="Microsoft Himalaya"/>
          <w:cs/>
          <w:lang w:bidi="bo-CN"/>
        </w:rPr>
        <w:t>བལ་ཊམ་ ཚུ་ ལག་ལེན་ འཐབ་ སྡོད་ ནུག །</w:t>
      </w:r>
    </w:p>
    <w:p w14:paraId="4867B99B" w14:textId="77777777" w:rsidR="00A536DF" w:rsidRDefault="00A536DF" w:rsidP="00A536DF">
      <w:pPr>
        <w:spacing w:after="0"/>
      </w:pPr>
      <w:r>
        <w:rPr>
          <w:rFonts w:cs="Microsoft Himalaya"/>
          <w:cs/>
          <w:lang w:bidi="bo-CN"/>
        </w:rPr>
        <w:t xml:space="preserve"> འབྲུག་རྒྱལ་ གཉིས་པ་ འཇིགས་མེད་དབང་ཕྱུག་ གིས་ </w:t>
      </w:r>
      <w:r>
        <w:t xml:space="preserve"># </w:t>
      </w:r>
      <w:r>
        <w:rPr>
          <w:rFonts w:cs="Microsoft Himalaya"/>
          <w:cs/>
          <w:lang w:bidi="bo-CN"/>
        </w:rPr>
        <w:t xml:space="preserve">སྤྱི་ལོ་ </w:t>
      </w:r>
      <w:r>
        <w:t xml:space="preserve">NUM # </w:t>
      </w:r>
      <w:r>
        <w:rPr>
          <w:rFonts w:cs="Microsoft Himalaya"/>
          <w:cs/>
          <w:lang w:bidi="bo-CN"/>
        </w:rPr>
        <w:t xml:space="preserve">གནམ་ལོ་ ས་ སྟག་ ལོ་ ལུ་ </w:t>
      </w:r>
      <w:r>
        <w:t xml:space="preserve"># </w:t>
      </w:r>
      <w:r>
        <w:rPr>
          <w:rFonts w:cs="Microsoft Himalaya"/>
          <w:cs/>
          <w:lang w:bidi="bo-CN"/>
        </w:rPr>
        <w:t xml:space="preserve">རྒྱ་གར་ གྱི་ ཏི་རུ་ ཕྱེད་ ཀྱི་ གནས་གོང་ འབད་ མི་ </w:t>
      </w:r>
      <w:r>
        <w:t xml:space="preserve"># </w:t>
      </w:r>
      <w:r>
        <w:rPr>
          <w:rFonts w:cs="Microsoft Himalaya"/>
          <w:cs/>
          <w:lang w:bidi="bo-CN"/>
        </w:rPr>
        <w:t xml:space="preserve">རྒྱབ་ ལས་ བཀྲ་ཤིས་རྟགས་བརྒྱད་ ཀྱི་ རི་མོ་ སྤུས་དག་ གི་ སྦུག་ ལུ་ </w:t>
      </w:r>
      <w:r>
        <w:t xml:space="preserve"># </w:t>
      </w:r>
      <w:r>
        <w:rPr>
          <w:rFonts w:cs="Microsoft Himalaya"/>
          <w:cs/>
          <w:lang w:bidi="bo-CN"/>
        </w:rPr>
        <w:t xml:space="preserve">ས་ སྟག་ ལོ་ རྒྱ་ཊམ་ ཕྱེད་ </w:t>
      </w:r>
      <w:r>
        <w:t xml:space="preserve"># </w:t>
      </w:r>
      <w:r>
        <w:rPr>
          <w:rFonts w:cs="Microsoft Himalaya"/>
          <w:cs/>
          <w:lang w:bidi="bo-CN"/>
        </w:rPr>
        <w:t xml:space="preserve">ཟེར་ བའི་ ཡི་གུ་ དང་ </w:t>
      </w:r>
      <w:r>
        <w:t xml:space="preserve"># </w:t>
      </w:r>
      <w:r>
        <w:rPr>
          <w:rFonts w:cs="Microsoft Himalaya"/>
          <w:cs/>
          <w:lang w:bidi="bo-CN"/>
        </w:rPr>
        <w:t xml:space="preserve">གདོང་ཕྱོགས་ ལུ་ ཁོ་ར་ གི་ སྐུ་པར་ མགུ་ ལས་ </w:t>
      </w:r>
      <w:r>
        <w:t xml:space="preserve"># </w:t>
      </w:r>
      <w:r>
        <w:rPr>
          <w:rFonts w:cs="Microsoft Himalaya"/>
          <w:cs/>
          <w:lang w:bidi="bo-CN"/>
        </w:rPr>
        <w:t xml:space="preserve">འབྲུག་རྒྱལ་ གཉིས་པ་ འཇིགས་མེད་དབང་ཕྱུག་ </w:t>
      </w:r>
      <w:r>
        <w:t xml:space="preserve"># </w:t>
      </w:r>
      <w:r>
        <w:rPr>
          <w:rFonts w:cs="Microsoft Himalaya"/>
          <w:cs/>
          <w:lang w:bidi="bo-CN"/>
        </w:rPr>
        <w:t xml:space="preserve">ཟེར་ བའི་ ཡི་གུ་ བཙུགས་ ཏེ་ </w:t>
      </w:r>
      <w:r>
        <w:t xml:space="preserve"># </w:t>
      </w:r>
      <w:r>
        <w:rPr>
          <w:rFonts w:cs="Microsoft Himalaya"/>
          <w:cs/>
          <w:lang w:bidi="bo-CN"/>
        </w:rPr>
        <w:t>འབྲུག་པའི་ ཏི་རུ་ འགོ་ དང་པ་ གསར་བཏོན་ མཛད་ གནང་ ནུག །</w:t>
      </w:r>
    </w:p>
    <w:p w14:paraId="4E485117"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སྤྱི་ལོ་ </w:t>
      </w:r>
      <w:r>
        <w:t xml:space="preserve"># NUM # </w:t>
      </w:r>
      <w:r>
        <w:rPr>
          <w:rFonts w:cs="Microsoft Himalaya"/>
          <w:cs/>
          <w:lang w:bidi="bo-CN"/>
        </w:rPr>
        <w:t xml:space="preserve">ལྕགས་ སྟག་ ལོ་ ལུ་ </w:t>
      </w:r>
      <w:r>
        <w:t xml:space="preserve"># </w:t>
      </w:r>
      <w:r>
        <w:rPr>
          <w:rFonts w:cs="Microsoft Himalaya"/>
          <w:cs/>
          <w:lang w:bidi="bo-CN"/>
        </w:rPr>
        <w:t xml:space="preserve">ཐེངས་ གཉིས་པ་ བཀྲམ་སྤེལ་ གནངམ་ ད་ </w:t>
      </w:r>
      <w:r>
        <w:t xml:space="preserve"># </w:t>
      </w:r>
      <w:r>
        <w:rPr>
          <w:rFonts w:cs="Microsoft Himalaya"/>
          <w:cs/>
          <w:lang w:bidi="bo-CN"/>
        </w:rPr>
        <w:t xml:space="preserve">གཞན་ ཚུ་ ཧེ་མ་ གི་ རང་འཇགས་ ཁར་ </w:t>
      </w:r>
      <w:r>
        <w:t xml:space="preserve"># </w:t>
      </w:r>
      <w:r>
        <w:rPr>
          <w:rFonts w:cs="Microsoft Himalaya"/>
          <w:cs/>
          <w:lang w:bidi="bo-CN"/>
        </w:rPr>
        <w:t xml:space="preserve">རྒྱབ་ ཀྱི་ གནམ་ལོ་ དེ་ ལྕགས་ སྟག་ ལོ་ ཟེར་ སོར་ ཡོད་ པའི་ ཁར་ </w:t>
      </w:r>
      <w:r>
        <w:t xml:space="preserve"># </w:t>
      </w:r>
      <w:r>
        <w:rPr>
          <w:rFonts w:cs="Microsoft Himalaya"/>
          <w:cs/>
          <w:lang w:bidi="bo-CN"/>
        </w:rPr>
        <w:t xml:space="preserve">འབྲུག་རྒྱལ་ </w:t>
      </w:r>
      <w:r>
        <w:t># NUM</w:t>
      </w:r>
      <w:r>
        <w:rPr>
          <w:rFonts w:cs="Microsoft Himalaya"/>
          <w:cs/>
          <w:lang w:bidi="bo-CN"/>
        </w:rPr>
        <w:t xml:space="preserve">པའི་ སྐབས་ ལུ་ </w:t>
      </w:r>
      <w:r>
        <w:t xml:space="preserve"># </w:t>
      </w:r>
      <w:r>
        <w:rPr>
          <w:rFonts w:cs="Microsoft Himalaya"/>
          <w:cs/>
          <w:lang w:bidi="bo-CN"/>
        </w:rPr>
        <w:t xml:space="preserve">ཏིག་ཅུང་ དེ་ </w:t>
      </w:r>
      <w:r>
        <w:t xml:space="preserve"># </w:t>
      </w:r>
      <w:r>
        <w:rPr>
          <w:rFonts w:cs="Microsoft Himalaya"/>
          <w:cs/>
          <w:lang w:bidi="bo-CN"/>
        </w:rPr>
        <w:t xml:space="preserve">བསྐྱར་བཏོན་ མཛད་ གནངམ་ ད་ </w:t>
      </w:r>
      <w:r>
        <w:t xml:space="preserve"># </w:t>
      </w:r>
      <w:r>
        <w:rPr>
          <w:rFonts w:cs="Microsoft Himalaya"/>
          <w:cs/>
          <w:lang w:bidi="bo-CN"/>
        </w:rPr>
        <w:t>ཧེ་མ་ གི་ ཏིག་ཅུང་ དེ་ ལུ་ བསྒྱུར་བཅོས་ ག་ནི་ཡང་ མ་ མཛད་ པར་ བཏོན་ གནང་ ནུག །</w:t>
      </w:r>
    </w:p>
    <w:p w14:paraId="475BBAC5" w14:textId="77777777" w:rsidR="00A536DF" w:rsidRDefault="00A536DF" w:rsidP="00A536DF">
      <w:pPr>
        <w:spacing w:after="0"/>
      </w:pPr>
      <w:r>
        <w:t xml:space="preserve"> NUM # - NUM # </w:t>
      </w:r>
      <w:r>
        <w:rPr>
          <w:rFonts w:cs="Microsoft Himalaya"/>
          <w:cs/>
          <w:lang w:bidi="bo-CN"/>
        </w:rPr>
        <w:t>གསོ་བའི་སྨན་ཁང་ འགོ་ དང་པ་ གསར་བཙུགས་ དང་ འཁོར་ལམ་ འཆར་གཞི །</w:t>
      </w:r>
    </w:p>
    <w:p w14:paraId="2518E21F" w14:textId="77777777" w:rsidR="00A536DF" w:rsidRDefault="00A536DF" w:rsidP="00A536DF">
      <w:pPr>
        <w:spacing w:after="0"/>
      </w:pPr>
      <w:r>
        <w:rPr>
          <w:rFonts w:cs="Microsoft Himalaya"/>
          <w:cs/>
          <w:lang w:bidi="bo-CN"/>
        </w:rPr>
        <w:t xml:space="preserve"> མི་སེར་ ན་ བའི་ སྡུག་བསྔལ་ སེལ་ ཐབས་ ཀྱི་ སྨན་བཅོས་ ལུ་ </w:t>
      </w:r>
      <w:r>
        <w:t xml:space="preserve"># </w:t>
      </w:r>
      <w:r>
        <w:rPr>
          <w:rFonts w:cs="Microsoft Himalaya"/>
          <w:cs/>
          <w:lang w:bidi="bo-CN"/>
        </w:rPr>
        <w:t xml:space="preserve">ཐུགས་སྣང་ ལྷག་པར་དུ་ བསྐྱེད་ དེ་ </w:t>
      </w:r>
      <w:r>
        <w:t xml:space="preserve"># </w:t>
      </w:r>
      <w:r>
        <w:rPr>
          <w:rFonts w:cs="Microsoft Himalaya"/>
          <w:cs/>
          <w:lang w:bidi="bo-CN"/>
        </w:rPr>
        <w:t xml:space="preserve">རྒྱལ་ཁབ་ ནང་ ཡོད་ པའི་ གསོ་བའི་ དྲུང་འཚོ་ ཡར་དྲག་ གཏང་ ཐབས་ ལུ་ </w:t>
      </w:r>
      <w:r>
        <w:t xml:space="preserve"># </w:t>
      </w:r>
      <w:r>
        <w:rPr>
          <w:rFonts w:cs="Microsoft Himalaya"/>
          <w:cs/>
          <w:lang w:bidi="bo-CN"/>
        </w:rPr>
        <w:t xml:space="preserve">ཀྲོང་གསར་ གྲྭ་ཚང་ ནང་ ལས་ </w:t>
      </w:r>
      <w:r>
        <w:t xml:space="preserve"># </w:t>
      </w:r>
      <w:r>
        <w:rPr>
          <w:rFonts w:cs="Microsoft Himalaya"/>
          <w:cs/>
          <w:lang w:bidi="bo-CN"/>
        </w:rPr>
        <w:t xml:space="preserve">འབྲས་སྤུངས་པ་ དགེ་སློང་ ཚེ་དབང་རིག་འཛིན་ དང་ ཆ་རོགས་ ཚུ་ བོད་ ཀྱི་ སྨན་རྩིས་ཁང་ལྟེ་བ་ </w:t>
      </w:r>
      <w:r>
        <w:t xml:space="preserve"># </w:t>
      </w:r>
      <w:r>
        <w:rPr>
          <w:rFonts w:cs="Microsoft Himalaya"/>
          <w:cs/>
          <w:lang w:bidi="bo-CN"/>
        </w:rPr>
        <w:t xml:space="preserve">ལྷ་ས་ ཅོག་པོ་རི་ དང་ མཚུར་ཕུ་ གཉིས་ ལུ་ </w:t>
      </w:r>
      <w:r>
        <w:t xml:space="preserve"># </w:t>
      </w:r>
      <w:r>
        <w:rPr>
          <w:rFonts w:cs="Microsoft Himalaya"/>
          <w:cs/>
          <w:lang w:bidi="bo-CN"/>
        </w:rPr>
        <w:t>སློབ་སྦྱོང་ འབད་ བར་ བཏང་ གནང་ ནུག །</w:t>
      </w:r>
    </w:p>
    <w:p w14:paraId="46A78ED6"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རྒྱ་གར་ ལུ་ དེང་དུས་ ཀྱི་ </w:t>
      </w:r>
      <w:r>
        <w:t xml:space="preserve"># </w:t>
      </w:r>
      <w:r>
        <w:rPr>
          <w:rFonts w:cs="Microsoft Himalaya"/>
          <w:cs/>
          <w:lang w:bidi="bo-CN"/>
        </w:rPr>
        <w:t xml:space="preserve">སྨན་གཡོགམ་ དང་ </w:t>
      </w:r>
      <w:r>
        <w:t xml:space="preserve"># </w:t>
      </w:r>
      <w:r>
        <w:rPr>
          <w:rFonts w:cs="Microsoft Himalaya"/>
          <w:cs/>
          <w:lang w:bidi="bo-CN"/>
        </w:rPr>
        <w:t xml:space="preserve">གསོ་བའི་འཕྲོད་བསྟེན་ སློབ་སྦྱོང་ དང་ </w:t>
      </w:r>
      <w:r>
        <w:t xml:space="preserve"># </w:t>
      </w:r>
      <w:r>
        <w:rPr>
          <w:rFonts w:cs="Microsoft Himalaya"/>
          <w:cs/>
          <w:lang w:bidi="bo-CN"/>
        </w:rPr>
        <w:t xml:space="preserve">སྦྱོང་བརྡར་ འབད་ བར་ ཡང་ བཏང་ སྟེ་ </w:t>
      </w:r>
      <w:r>
        <w:t xml:space="preserve"># </w:t>
      </w:r>
      <w:r>
        <w:rPr>
          <w:rFonts w:cs="Microsoft Himalaya"/>
          <w:cs/>
          <w:lang w:bidi="bo-CN"/>
        </w:rPr>
        <w:t xml:space="preserve">དེ་ ཚུ་ གིས་ སྦྱང་བ་ མཐར་འཁྱོལ་ ཏེ་ </w:t>
      </w:r>
      <w:r>
        <w:t xml:space="preserve"># </w:t>
      </w:r>
      <w:r>
        <w:rPr>
          <w:rFonts w:cs="Microsoft Himalaya"/>
          <w:cs/>
          <w:lang w:bidi="bo-CN"/>
        </w:rPr>
        <w:t xml:space="preserve">རྒྱལ་ཁབ་ ནང་ ལོག་ འོངས་ ཞིནམ་ལས་ </w:t>
      </w:r>
      <w:r>
        <w:t xml:space="preserve"># </w:t>
      </w:r>
      <w:r>
        <w:rPr>
          <w:rFonts w:cs="Microsoft Himalaya"/>
          <w:cs/>
          <w:lang w:bidi="bo-CN"/>
        </w:rPr>
        <w:t xml:space="preserve">རང་ལུགས་ ནང་པའི་ གསོ་བཅོས་རྒྱུན་སྤེལ་ དང་ རིག་གསར་ གྱི་ </w:t>
      </w:r>
      <w:r>
        <w:t xml:space="preserve"># </w:t>
      </w:r>
      <w:r>
        <w:rPr>
          <w:rFonts w:cs="Microsoft Himalaya"/>
          <w:cs/>
          <w:lang w:bidi="bo-CN"/>
        </w:rPr>
        <w:t xml:space="preserve">གསོ་བའི་སྨན་ཁང་ ཚུ་ གཞི་བཙུགས་ གནང་ སྟེ་ </w:t>
      </w:r>
      <w:r>
        <w:t xml:space="preserve"># </w:t>
      </w:r>
      <w:r>
        <w:rPr>
          <w:rFonts w:cs="Microsoft Himalaya"/>
          <w:cs/>
          <w:lang w:bidi="bo-CN"/>
        </w:rPr>
        <w:t>མི་མང་ ལུ་ ཕན་ཐོགས་ སྦོམ་ བྱུང་ ནུག །</w:t>
      </w:r>
    </w:p>
    <w:p w14:paraId="251F7DD6" w14:textId="77777777" w:rsidR="00A536DF" w:rsidRDefault="00A536DF" w:rsidP="00A536DF">
      <w:pPr>
        <w:spacing w:after="0"/>
      </w:pPr>
      <w:r>
        <w:rPr>
          <w:rFonts w:cs="Microsoft Himalaya"/>
          <w:cs/>
          <w:lang w:bidi="bo-CN"/>
        </w:rPr>
        <w:t xml:space="preserve"> རྒྱལ་ཁབ་ གོང་འཕེལ་ གྱི་ རྟེན་གཞི་ སྣུམ་འཁོར་ལམ་ ཨིནམ་ མཁྱེན་ ཏེ་ </w:t>
      </w:r>
      <w:r>
        <w:t xml:space="preserve"># </w:t>
      </w:r>
      <w:r>
        <w:rPr>
          <w:rFonts w:cs="Microsoft Himalaya"/>
          <w:cs/>
          <w:lang w:bidi="bo-CN"/>
        </w:rPr>
        <w:t xml:space="preserve">དཔག་བསམ་ཁ་ ལས་ ཡར་ </w:t>
      </w:r>
      <w:r>
        <w:t xml:space="preserve"># </w:t>
      </w:r>
      <w:r>
        <w:rPr>
          <w:rFonts w:cs="Microsoft Himalaya"/>
          <w:cs/>
          <w:lang w:bidi="bo-CN"/>
        </w:rPr>
        <w:t xml:space="preserve">སྣུམ་འཁོར་ལམ་ བསལ་ ནི་ གོང་གཟིམ་ བསོད་ནམས་སྟོབས་རྒྱས་ ལུ་ བཀའ་ གནང་ སྟེ་ </w:t>
      </w:r>
      <w:r>
        <w:t xml:space="preserve"># </w:t>
      </w:r>
      <w:r>
        <w:rPr>
          <w:rFonts w:cs="Microsoft Himalaya"/>
          <w:cs/>
          <w:lang w:bidi="bo-CN"/>
        </w:rPr>
        <w:t xml:space="preserve">ཧོབ་ལམ་ བསལ་ ནི་ ཚུ་ </w:t>
      </w:r>
      <w:r>
        <w:t xml:space="preserve">NUM # </w:t>
      </w:r>
      <w:r>
        <w:rPr>
          <w:rFonts w:cs="Microsoft Himalaya"/>
          <w:cs/>
          <w:lang w:bidi="bo-CN"/>
        </w:rPr>
        <w:t>ལས་ འགོ་བཙུགས་ ཡོདཔ་ ཨིན་ མས །</w:t>
      </w:r>
    </w:p>
    <w:p w14:paraId="442B4944" w14:textId="77777777" w:rsidR="00A536DF" w:rsidRDefault="00A536DF" w:rsidP="00A536DF">
      <w:pPr>
        <w:spacing w:after="0"/>
      </w:pPr>
      <w:r>
        <w:rPr>
          <w:rFonts w:cs="Microsoft Himalaya"/>
          <w:cs/>
          <w:lang w:bidi="bo-CN"/>
        </w:rPr>
        <w:t xml:space="preserve"> ལམ་སེལ་ གྱི་ ལཱ་ འདི་ </w:t>
      </w:r>
      <w:r>
        <w:t xml:space="preserve"># </w:t>
      </w:r>
      <w:r>
        <w:rPr>
          <w:rFonts w:cs="Microsoft Himalaya"/>
          <w:cs/>
          <w:lang w:bidi="bo-CN"/>
        </w:rPr>
        <w:t xml:space="preserve">གཟིགས་ཞིབ་ གནང་ ནིའི་ དོན་ལུ་ </w:t>
      </w:r>
      <w:r>
        <w:t xml:space="preserve"># </w:t>
      </w:r>
      <w:r>
        <w:rPr>
          <w:rFonts w:cs="Microsoft Himalaya"/>
          <w:cs/>
          <w:lang w:bidi="bo-CN"/>
        </w:rPr>
        <w:t xml:space="preserve">རྒྱལ་བཙུན་ ལྷན་རྒྱས་ </w:t>
      </w:r>
      <w:r>
        <w:t xml:space="preserve"># </w:t>
      </w:r>
      <w:r>
        <w:rPr>
          <w:rFonts w:cs="Microsoft Himalaya"/>
          <w:cs/>
          <w:lang w:bidi="bo-CN"/>
        </w:rPr>
        <w:t xml:space="preserve">ཧ་སྟི་ས་ བརྒྱུད་ སྣུམ་འཁོར་ ནང་ སྦེ་ དཔག་བསམ་ཁར་ ཚུན་ཚོད་ ཆིབས་བསྐྱོད་ གནང་ སྟེ་ </w:t>
      </w:r>
      <w:r>
        <w:t xml:space="preserve"># </w:t>
      </w:r>
      <w:r>
        <w:rPr>
          <w:rFonts w:cs="Microsoft Himalaya"/>
          <w:cs/>
          <w:lang w:bidi="bo-CN"/>
        </w:rPr>
        <w:t>རྒྱལ་ཁབ་ གོང་འཕེལ་ གྱི་ ལཱ་ ཚུ་ འགོ་བཙུགས་ གནང་ ནུག །</w:t>
      </w:r>
    </w:p>
    <w:p w14:paraId="4BA69D54" w14:textId="77777777" w:rsidR="00A536DF" w:rsidRDefault="00A536DF" w:rsidP="00A536DF">
      <w:pPr>
        <w:spacing w:after="0"/>
      </w:pPr>
      <w:r>
        <w:t xml:space="preserve"> NUM # - NUM # </w:t>
      </w:r>
      <w:r>
        <w:rPr>
          <w:rFonts w:cs="Microsoft Himalaya"/>
          <w:cs/>
          <w:lang w:bidi="bo-CN"/>
        </w:rPr>
        <w:t>རྒྱལ་བརྒྱུད་ འཛིན་ པའི་ རྒྱལ་སྲས་ འཇིགས་མེད་རྡོ་རྗེ་དབང་ཕྱུག །</w:t>
      </w:r>
    </w:p>
    <w:p w14:paraId="51EE815F" w14:textId="77777777" w:rsidR="00A536DF" w:rsidRDefault="00A536DF" w:rsidP="00A536DF">
      <w:pPr>
        <w:spacing w:after="0"/>
      </w:pPr>
      <w:r>
        <w:rPr>
          <w:rFonts w:cs="Microsoft Himalaya"/>
          <w:cs/>
          <w:lang w:bidi="bo-CN"/>
        </w:rPr>
        <w:t xml:space="preserve"> འབྲུག་རྒྱལ་ གཉིས་པ་ </w:t>
      </w:r>
      <w:r>
        <w:t xml:space="preserve"># </w:t>
      </w:r>
      <w:r>
        <w:rPr>
          <w:rFonts w:cs="Microsoft Himalaya"/>
          <w:cs/>
          <w:lang w:bidi="bo-CN"/>
        </w:rPr>
        <w:t xml:space="preserve">མི་དབང་ འཇིགས་མེད་དབང་ཕྱུག་ </w:t>
      </w:r>
      <w:r>
        <w:t xml:space="preserve"># </w:t>
      </w:r>
      <w:r>
        <w:rPr>
          <w:rFonts w:cs="Microsoft Himalaya"/>
          <w:cs/>
          <w:lang w:bidi="bo-CN"/>
        </w:rPr>
        <w:t xml:space="preserve">དགུང་ལོ་ </w:t>
      </w:r>
      <w:r>
        <w:t xml:space="preserve"># NUM # </w:t>
      </w:r>
      <w:r>
        <w:rPr>
          <w:rFonts w:cs="Microsoft Himalaya"/>
          <w:cs/>
          <w:lang w:bidi="bo-CN"/>
        </w:rPr>
        <w:t xml:space="preserve">བཞེས་ ཏེ་ </w:t>
      </w:r>
      <w:r>
        <w:t xml:space="preserve"># </w:t>
      </w:r>
      <w:r>
        <w:rPr>
          <w:rFonts w:cs="Microsoft Himalaya"/>
          <w:cs/>
          <w:lang w:bidi="bo-CN"/>
        </w:rPr>
        <w:t xml:space="preserve">སྤྱི་ལོ་ </w:t>
      </w:r>
      <w:r>
        <w:t xml:space="preserve"># NUM # </w:t>
      </w:r>
      <w:r>
        <w:rPr>
          <w:rFonts w:cs="Microsoft Himalaya"/>
          <w:cs/>
          <w:lang w:bidi="bo-CN"/>
        </w:rPr>
        <w:t xml:space="preserve">གནམ་ལོ་ ཆུ་ འབྲུག་ </w:t>
      </w:r>
      <w:r>
        <w:t xml:space="preserve"># </w:t>
      </w:r>
      <w:r>
        <w:rPr>
          <w:rFonts w:cs="Microsoft Himalaya"/>
          <w:cs/>
          <w:lang w:bidi="bo-CN"/>
        </w:rPr>
        <w:t xml:space="preserve">ཟླཝ་ དང་པའི་ ཚེས་ </w:t>
      </w:r>
      <w:r>
        <w:t xml:space="preserve"># NUM # </w:t>
      </w:r>
      <w:r>
        <w:rPr>
          <w:rFonts w:cs="Microsoft Himalaya"/>
          <w:cs/>
          <w:lang w:bidi="bo-CN"/>
        </w:rPr>
        <w:t xml:space="preserve">ལུ་ ཞིང་ཕེབས་ ད་ </w:t>
      </w:r>
      <w:r>
        <w:t xml:space="preserve"># </w:t>
      </w:r>
      <w:r>
        <w:rPr>
          <w:rFonts w:cs="Microsoft Himalaya"/>
          <w:cs/>
          <w:lang w:bidi="bo-CN"/>
        </w:rPr>
        <w:t xml:space="preserve">བཙུན་མོ་ དང་པ་ </w:t>
      </w:r>
      <w:r>
        <w:t xml:space="preserve"># </w:t>
      </w:r>
      <w:r>
        <w:rPr>
          <w:rFonts w:cs="Microsoft Himalaya"/>
          <w:cs/>
          <w:lang w:bidi="bo-CN"/>
        </w:rPr>
        <w:t xml:space="preserve">རྒྱལ་ཡུམ་ ཕུན་ཚོགས་ཆོས་སྒྲོན་ ལས་ </w:t>
      </w:r>
      <w:r>
        <w:t xml:space="preserve"># </w:t>
      </w:r>
      <w:r>
        <w:rPr>
          <w:rFonts w:cs="Microsoft Himalaya"/>
          <w:cs/>
          <w:lang w:bidi="bo-CN"/>
        </w:rPr>
        <w:t xml:space="preserve">རྒྱལ་སྲས་ དྲགོས་ འཇིགས་མེད་རྡོ་རྗེ་དབང་ཕྱུག་ གཅིག་ དང་ </w:t>
      </w:r>
      <w:r>
        <w:t xml:space="preserve"># </w:t>
      </w:r>
      <w:r>
        <w:rPr>
          <w:rFonts w:cs="Microsoft Himalaya"/>
          <w:cs/>
          <w:lang w:bidi="bo-CN"/>
        </w:rPr>
        <w:t xml:space="preserve">བཙུན་མོ་ གཉིས་པ་ </w:t>
      </w:r>
      <w:r>
        <w:t xml:space="preserve"># </w:t>
      </w:r>
      <w:r>
        <w:rPr>
          <w:rFonts w:cs="Microsoft Himalaya"/>
          <w:cs/>
          <w:lang w:bidi="bo-CN"/>
        </w:rPr>
        <w:t xml:space="preserve">རྒྱལ་ཡུམ་ པདྨ་བདེ་ཆེན་ ལས་ </w:t>
      </w:r>
      <w:r>
        <w:t xml:space="preserve"># </w:t>
      </w:r>
      <w:r>
        <w:rPr>
          <w:rFonts w:cs="Microsoft Himalaya"/>
          <w:cs/>
          <w:lang w:bidi="bo-CN"/>
        </w:rPr>
        <w:t xml:space="preserve">རྒྱལ་སྲས་ </w:t>
      </w:r>
      <w:r>
        <w:t xml:space="preserve"># </w:t>
      </w:r>
      <w:r>
        <w:rPr>
          <w:rFonts w:cs="Microsoft Himalaya"/>
          <w:cs/>
          <w:lang w:bidi="bo-CN"/>
        </w:rPr>
        <w:t xml:space="preserve">དྲགོས་ རྣམ་རྒྱལ་དབང་ཕྱུག་ དང་ </w:t>
      </w:r>
      <w:r>
        <w:t xml:space="preserve"># </w:t>
      </w:r>
      <w:r>
        <w:rPr>
          <w:rFonts w:cs="Microsoft Himalaya"/>
          <w:cs/>
          <w:lang w:bidi="bo-CN"/>
        </w:rPr>
        <w:t xml:space="preserve">ཨ་ཞེ་ ཆོས་སྐྱིད་དབང་མོ་ </w:t>
      </w:r>
      <w:r>
        <w:t xml:space="preserve"># </w:t>
      </w:r>
      <w:r>
        <w:rPr>
          <w:rFonts w:cs="Microsoft Himalaya"/>
          <w:cs/>
          <w:lang w:bidi="bo-CN"/>
        </w:rPr>
        <w:t xml:space="preserve">ཨ་ཞེ་ བདེ་སྐྱིད་གཡང་འཛོམས་ </w:t>
      </w:r>
      <w:r>
        <w:t xml:space="preserve"># </w:t>
      </w:r>
      <w:r>
        <w:rPr>
          <w:rFonts w:cs="Microsoft Himalaya"/>
          <w:cs/>
          <w:lang w:bidi="bo-CN"/>
        </w:rPr>
        <w:t>ཨ་ཞེ་ པདྨ་ཆོས་སྒྲོན་ དང་ བཞི་ འཁྲུངས་ ནུག །</w:t>
      </w:r>
    </w:p>
    <w:p w14:paraId="45E5FBE4" w14:textId="77777777" w:rsidR="00A536DF" w:rsidRDefault="00A536DF" w:rsidP="00A536DF">
      <w:pPr>
        <w:spacing w:after="0"/>
      </w:pPr>
      <w:r>
        <w:rPr>
          <w:rFonts w:cs="Microsoft Himalaya"/>
          <w:cs/>
          <w:lang w:bidi="bo-CN"/>
        </w:rPr>
        <w:t xml:space="preserve"> བརྒྱུད་འཛིན་ གྱི་ རྒྱལ་སྲས་ མི་དབང་ </w:t>
      </w:r>
      <w:r>
        <w:t xml:space="preserve"># </w:t>
      </w:r>
      <w:r>
        <w:rPr>
          <w:rFonts w:cs="Microsoft Himalaya"/>
          <w:cs/>
          <w:lang w:bidi="bo-CN"/>
        </w:rPr>
        <w:t xml:space="preserve">འཇིགས་མེད་རྡོ་རྗེ་དབང་ཕྱུག་ མཆོག་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w:t>
      </w:r>
      <w:r>
        <w:t xml:space="preserve"># </w:t>
      </w:r>
      <w:r>
        <w:rPr>
          <w:rFonts w:cs="Microsoft Himalaya"/>
          <w:cs/>
          <w:lang w:bidi="bo-CN"/>
        </w:rPr>
        <w:t xml:space="preserve">ཀྲོང་གསར་ ཁྲུས་སྤང་ཕོ་བྲང་ ནང་ སྐུ་འཁྲུངས་ ཏེ་ </w:t>
      </w:r>
      <w:r>
        <w:t xml:space="preserve"># </w:t>
      </w:r>
      <w:r>
        <w:rPr>
          <w:rFonts w:cs="Microsoft Himalaya"/>
          <w:cs/>
          <w:lang w:bidi="bo-CN"/>
        </w:rPr>
        <w:t xml:space="preserve">དགུང་ལོ་ </w:t>
      </w:r>
      <w:r>
        <w:t xml:space="preserve"># NUM # </w:t>
      </w:r>
      <w:r>
        <w:rPr>
          <w:rFonts w:cs="Microsoft Himalaya"/>
          <w:cs/>
          <w:lang w:bidi="bo-CN"/>
        </w:rPr>
        <w:t xml:space="preserve">ལས་ ཕྱི་ ནང་ གི་ སྐུ་ཡོན་ བཞེས ། </w:t>
      </w:r>
      <w:r>
        <w:t xml:space="preserve"># </w:t>
      </w:r>
      <w:r>
        <w:rPr>
          <w:rFonts w:cs="Microsoft Himalaya"/>
          <w:cs/>
          <w:lang w:bidi="bo-CN"/>
        </w:rPr>
        <w:t xml:space="preserve">དགུང་ལོ་ </w:t>
      </w:r>
      <w:r>
        <w:t xml:space="preserve"># NUM # </w:t>
      </w:r>
      <w:r>
        <w:rPr>
          <w:rFonts w:cs="Microsoft Himalaya"/>
          <w:cs/>
          <w:lang w:bidi="bo-CN"/>
        </w:rPr>
        <w:t xml:space="preserve">ལས་ ཡབ་ ཀྱི་ སྒོ་ ཁར་ སྒྲིག་རྒྱུག་ གནང་ སྟེ་ </w:t>
      </w:r>
      <w:r>
        <w:t xml:space="preserve"># </w:t>
      </w:r>
      <w:r>
        <w:rPr>
          <w:rFonts w:cs="Microsoft Himalaya"/>
          <w:cs/>
          <w:lang w:bidi="bo-CN"/>
        </w:rPr>
        <w:t xml:space="preserve">དགུང་ལོ་ </w:t>
      </w:r>
      <w:r>
        <w:t xml:space="preserve"># NUM # </w:t>
      </w:r>
      <w:r>
        <w:rPr>
          <w:rFonts w:cs="Microsoft Himalaya"/>
          <w:cs/>
          <w:lang w:bidi="bo-CN"/>
        </w:rPr>
        <w:t xml:space="preserve">ལུ་ </w:t>
      </w:r>
      <w:r>
        <w:t xml:space="preserve"># </w:t>
      </w:r>
      <w:r>
        <w:rPr>
          <w:rFonts w:cs="Microsoft Himalaya"/>
          <w:cs/>
          <w:lang w:bidi="bo-CN"/>
        </w:rPr>
        <w:t xml:space="preserve">ཀྲོང་གསར་ མགྲོན་གཉེར་ ལུ་ བསྐོ་བཞག་ གནང་ བའི་ ཤུལ་མ་ </w:t>
      </w:r>
      <w:r>
        <w:t xml:space="preserve"># </w:t>
      </w:r>
      <w:r>
        <w:rPr>
          <w:rFonts w:cs="Microsoft Himalaya"/>
          <w:cs/>
          <w:lang w:bidi="bo-CN"/>
        </w:rPr>
        <w:t>སྐུ་ཡོན་ གཟིགས་ པར་ ཨིང་ལེནྜ་ ལུ་ བྱོན་ ནུག །</w:t>
      </w:r>
    </w:p>
    <w:p w14:paraId="22FD46A0" w14:textId="77777777" w:rsidR="00A536DF" w:rsidRDefault="00A536DF" w:rsidP="00A536DF">
      <w:pPr>
        <w:spacing w:after="0"/>
      </w:pPr>
      <w:r>
        <w:rPr>
          <w:rFonts w:cs="Microsoft Himalaya"/>
          <w:cs/>
          <w:lang w:bidi="bo-CN"/>
        </w:rPr>
        <w:t xml:space="preserve"> དགུང་ལོ་ </w:t>
      </w:r>
      <w:r>
        <w:t xml:space="preserve"># NUM # </w:t>
      </w:r>
      <w:r>
        <w:rPr>
          <w:rFonts w:cs="Microsoft Himalaya"/>
          <w:cs/>
          <w:lang w:bidi="bo-CN"/>
        </w:rPr>
        <w:t xml:space="preserve">ལུ་ སྤ་རོ་ དཔོན་སློབ་ ཀྱི་ བདག་འགན་ བཞེས་ ཞིནམ་ལས་ </w:t>
      </w:r>
      <w:r>
        <w:t xml:space="preserve"># </w:t>
      </w:r>
      <w:r>
        <w:rPr>
          <w:rFonts w:cs="Microsoft Himalaya"/>
          <w:cs/>
          <w:lang w:bidi="bo-CN"/>
        </w:rPr>
        <w:t xml:space="preserve">སྤྱི་ལོ་ </w:t>
      </w:r>
      <w:r>
        <w:t xml:space="preserve">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w:t>
      </w:r>
      <w:r>
        <w:t xml:space="preserve"># </w:t>
      </w:r>
      <w:r>
        <w:rPr>
          <w:rFonts w:cs="Microsoft Himalaya"/>
          <w:cs/>
          <w:lang w:bidi="bo-CN"/>
        </w:rPr>
        <w:t xml:space="preserve">གོང་གཟིམ་ བསོད་ནམས་སྟོབས་རྒྱས་ དང་ </w:t>
      </w:r>
      <w:r>
        <w:t xml:space="preserve"># </w:t>
      </w:r>
      <w:r>
        <w:rPr>
          <w:rFonts w:cs="Microsoft Himalaya"/>
          <w:cs/>
          <w:lang w:bidi="bo-CN"/>
        </w:rPr>
        <w:t xml:space="preserve">འབྲས་ལྗོངས་ རྒྱལ་པོའི་ སྲས་མོ་ </w:t>
      </w:r>
      <w:r>
        <w:t xml:space="preserve"># </w:t>
      </w:r>
      <w:r>
        <w:rPr>
          <w:rFonts w:cs="Microsoft Himalaya"/>
          <w:cs/>
          <w:lang w:bidi="bo-CN"/>
        </w:rPr>
        <w:t xml:space="preserve">རཱ་ནི་ ཆོས་དབྱིངས་རྡོ་རྗེ་དབང་མོ་ གཉིས་ ཀྱི་ སྲསམོ་ </w:t>
      </w:r>
      <w:r>
        <w:t xml:space="preserve"># </w:t>
      </w:r>
      <w:r>
        <w:rPr>
          <w:rFonts w:cs="Microsoft Himalaya"/>
          <w:cs/>
          <w:lang w:bidi="bo-CN"/>
        </w:rPr>
        <w:t xml:space="preserve">ཨ་ཞེ་ སྐལ་བཟང་ཆོས་སྒྲོན་དབང་ཕྱུག་ དང་ གཅིག་ཁར་ </w:t>
      </w:r>
      <w:r>
        <w:t xml:space="preserve"># </w:t>
      </w:r>
      <w:r>
        <w:rPr>
          <w:rFonts w:cs="Microsoft Himalaya"/>
          <w:cs/>
          <w:lang w:bidi="bo-CN"/>
        </w:rPr>
        <w:t>གཉེན་སྦྱོར་ གྱི་ བཀྲིས་མངའ་གསོལ་ ཡང་ མཛད་ དེ་ བཞུགས་ ནུག །</w:t>
      </w:r>
    </w:p>
    <w:p w14:paraId="698B3812" w14:textId="77777777" w:rsidR="00A536DF" w:rsidRDefault="00A536DF" w:rsidP="00A536DF">
      <w:pPr>
        <w:spacing w:after="0"/>
      </w:pPr>
      <w:r>
        <w:t xml:space="preserve"> NUM # - NUM # </w:t>
      </w:r>
      <w:r>
        <w:rPr>
          <w:rFonts w:cs="Microsoft Himalaya"/>
          <w:cs/>
          <w:lang w:bidi="bo-CN"/>
        </w:rPr>
        <w:t>འབྲུག་ བརྒྱུད་འཛིན་ གྱི་ རྒྱལ་རབས་ གསུམ་པའི་ གསེར་ཁྲི་ མངའ་གསོལ །</w:t>
      </w:r>
    </w:p>
    <w:p w14:paraId="1CF3037A" w14:textId="77777777" w:rsidR="00A536DF" w:rsidRDefault="00A536DF" w:rsidP="00A536DF">
      <w:pPr>
        <w:spacing w:after="0"/>
      </w:pPr>
      <w:r>
        <w:rPr>
          <w:rFonts w:cs="Microsoft Himalaya"/>
          <w:cs/>
          <w:lang w:bidi="bo-CN"/>
        </w:rPr>
        <w:t xml:space="preserve"> འབྲུག་ བརྒྱུད་འཛིན་ གྱི་ རྒྱལ་སྲས་ སྤ་རོ་ དཔོན་སློབ་ </w:t>
      </w:r>
      <w:r>
        <w:t xml:space="preserve"># </w:t>
      </w:r>
      <w:r>
        <w:rPr>
          <w:rFonts w:cs="Microsoft Himalaya"/>
          <w:cs/>
          <w:lang w:bidi="bo-CN"/>
        </w:rPr>
        <w:t xml:space="preserve">མི་དབང་ འཇིགས་མེད་རྡོ་རྗེ་དབང་ཕྱུག་ མཆོག་ </w:t>
      </w:r>
      <w:r>
        <w:t xml:space="preserve"># </w:t>
      </w:r>
      <w:r>
        <w:rPr>
          <w:rFonts w:cs="Microsoft Himalaya"/>
          <w:cs/>
          <w:lang w:bidi="bo-CN"/>
        </w:rPr>
        <w:t xml:space="preserve">དགུང་ལོ་ </w:t>
      </w:r>
      <w:r>
        <w:t xml:space="preserve"># NUM # </w:t>
      </w:r>
      <w:r>
        <w:rPr>
          <w:rFonts w:cs="Microsoft Himalaya"/>
          <w:cs/>
          <w:lang w:bidi="bo-CN"/>
        </w:rPr>
        <w:t xml:space="preserve">བཞེས་ པའི་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གཟའ་སྐར་ ཕུན་སུམ་ཚོཊ་པའི་ ཉིནམ་ ལུ་ </w:t>
      </w:r>
      <w:r>
        <w:t xml:space="preserve"># </w:t>
      </w:r>
      <w:r>
        <w:rPr>
          <w:rFonts w:cs="Microsoft Himalaya"/>
          <w:cs/>
          <w:lang w:bidi="bo-CN"/>
        </w:rPr>
        <w:t xml:space="preserve">འབྲུག་ རྒྱལ་ཁབ་ ཀྱི་ རྗེ་ བློན་ འབངས་མི་སེར་ ཡོངས་ ཀྱིས་ </w:t>
      </w:r>
      <w:r>
        <w:t xml:space="preserve"># </w:t>
      </w:r>
      <w:r>
        <w:rPr>
          <w:rFonts w:cs="Microsoft Himalaya"/>
          <w:cs/>
          <w:lang w:bidi="bo-CN"/>
        </w:rPr>
        <w:t xml:space="preserve">བློ་སེམས་ གཅིག་སྒྲིལ་ གྱི་ སྒོ་ལས་ </w:t>
      </w:r>
      <w:r>
        <w:t xml:space="preserve"># </w:t>
      </w:r>
      <w:r>
        <w:rPr>
          <w:rFonts w:cs="Microsoft Himalaya"/>
          <w:cs/>
          <w:lang w:bidi="bo-CN"/>
        </w:rPr>
        <w:t>འབྲུག་རྒྱལ་ གསུམ་པ་ སྦེ་ གསེར་ཁྲི་ མངའ་གསོལ་ ཞུ་ ནུག །</w:t>
      </w:r>
    </w:p>
    <w:p w14:paraId="31D9193E" w14:textId="77777777" w:rsidR="00A536DF" w:rsidRDefault="00A536DF" w:rsidP="00A536DF">
      <w:pPr>
        <w:spacing w:after="0"/>
      </w:pPr>
      <w:r>
        <w:rPr>
          <w:rFonts w:cs="Microsoft Himalaya"/>
          <w:cs/>
          <w:lang w:bidi="bo-CN"/>
        </w:rPr>
        <w:lastRenderedPageBreak/>
        <w:t xml:space="preserve"> དེ་ཡང་ </w:t>
      </w:r>
      <w:r>
        <w:t xml:space="preserve"># </w:t>
      </w:r>
      <w:r>
        <w:rPr>
          <w:rFonts w:cs="Microsoft Himalaya"/>
          <w:cs/>
          <w:lang w:bidi="bo-CN"/>
        </w:rPr>
        <w:t xml:space="preserve">སྤུངས་ཐང་བདེ་བ་ཆེན་པོའི་ཕོ་བྲང་ ནང་ ལུ་ </w:t>
      </w:r>
      <w:r>
        <w:t xml:space="preserve"># </w:t>
      </w:r>
      <w:r>
        <w:rPr>
          <w:rFonts w:cs="Microsoft Himalaya"/>
          <w:cs/>
          <w:lang w:bidi="bo-CN"/>
        </w:rPr>
        <w:t xml:space="preserve">མཐུ་ཆེན་ཆོས་ཀྱི་རྒྱལ་པོ་ </w:t>
      </w:r>
      <w:r>
        <w:t xml:space="preserve"># </w:t>
      </w:r>
      <w:r>
        <w:rPr>
          <w:rFonts w:cs="Microsoft Himalaya"/>
          <w:cs/>
          <w:lang w:bidi="bo-CN"/>
        </w:rPr>
        <w:t xml:space="preserve">དཔལ་ལྡན་འབྲུག་པ་ ཞབས་དྲུང་ངག་དབང་རྣམ་རྒྱལ་ གྱི་ མ་ཆེན་རིན་པོ་ཆེའི་ སྐུ་མདུན་ ལས་ </w:t>
      </w:r>
      <w:r>
        <w:t xml:space="preserve"># </w:t>
      </w:r>
      <w:r>
        <w:rPr>
          <w:rFonts w:cs="Microsoft Himalaya"/>
          <w:cs/>
          <w:lang w:bidi="bo-CN"/>
        </w:rPr>
        <w:t xml:space="preserve">དར་ ཞུ་ ཞིནམ་ལས་ </w:t>
      </w:r>
      <w:r>
        <w:t xml:space="preserve"># </w:t>
      </w:r>
      <w:r>
        <w:rPr>
          <w:rFonts w:cs="Microsoft Himalaya"/>
          <w:cs/>
          <w:lang w:bidi="bo-CN"/>
        </w:rPr>
        <w:t xml:space="preserve">འདུ་ཁང་ ཆེན་མོའི་ ནང་ ལུ་ ཕུན་སུམ་ཚོགས་པའི་ རྟེན་འབྲེལ་ བརྩི་ གནངམ་ མ་ཚད་ </w:t>
      </w:r>
      <w:r>
        <w:t xml:space="preserve"># </w:t>
      </w:r>
      <w:r>
        <w:rPr>
          <w:rFonts w:cs="Microsoft Himalaya"/>
          <w:cs/>
          <w:lang w:bidi="bo-CN"/>
        </w:rPr>
        <w:t>གྲྭ་ཚང་ དམངས་ ཀྱིས་ ཁྲི་དར་ གྱི་ འབུལ་བ་ ཚུ་ ཡང་ ཕུལ་ གནང་ ནུག །</w:t>
      </w:r>
    </w:p>
    <w:p w14:paraId="70AA22A8" w14:textId="77777777" w:rsidR="00A536DF" w:rsidRDefault="00A536DF" w:rsidP="00A536DF">
      <w:pPr>
        <w:spacing w:after="0"/>
      </w:pPr>
      <w:r>
        <w:rPr>
          <w:rFonts w:cs="Microsoft Himalaya"/>
          <w:cs/>
          <w:lang w:bidi="bo-CN"/>
        </w:rPr>
        <w:t xml:space="preserve"> དེ་ གི་ ཤུལ་མ་ </w:t>
      </w:r>
      <w:r>
        <w:t xml:space="preserve"># </w:t>
      </w:r>
      <w:r>
        <w:rPr>
          <w:rFonts w:cs="Microsoft Himalaya"/>
          <w:cs/>
          <w:lang w:bidi="bo-CN"/>
        </w:rPr>
        <w:t xml:space="preserve">ཟླ་ </w:t>
      </w:r>
      <w:r>
        <w:t># NUM</w:t>
      </w:r>
      <w:r>
        <w:rPr>
          <w:rFonts w:cs="Microsoft Himalaya"/>
          <w:cs/>
          <w:lang w:bidi="bo-CN"/>
        </w:rPr>
        <w:t xml:space="preserve">པའི་ ཚེས་ </w:t>
      </w:r>
      <w:r>
        <w:t xml:space="preserve"># </w:t>
      </w:r>
      <w:r>
        <w:rPr>
          <w:rFonts w:cs="Microsoft Himalaya"/>
          <w:cs/>
          <w:lang w:bidi="bo-CN"/>
        </w:rPr>
        <w:t xml:space="preserve">ལུ་ འབྲུག་ སྤ་རོ་ རིན་སྤུངས་རྫོང་ ལུ་ </w:t>
      </w:r>
      <w:r>
        <w:t xml:space="preserve"># </w:t>
      </w:r>
      <w:r>
        <w:rPr>
          <w:rFonts w:cs="Microsoft Himalaya"/>
          <w:cs/>
          <w:lang w:bidi="bo-CN"/>
        </w:rPr>
        <w:t xml:space="preserve">དཔོན་ འབངས་ ལྷ་ མི་ སྤྱི་ཚོགས་ ཀྱི་ སྦུག་ ལུ་ </w:t>
      </w:r>
      <w:r>
        <w:t xml:space="preserve"># </w:t>
      </w:r>
      <w:r>
        <w:rPr>
          <w:rFonts w:cs="Microsoft Himalaya"/>
          <w:cs/>
          <w:lang w:bidi="bo-CN"/>
        </w:rPr>
        <w:t xml:space="preserve">འབྲུག་རྒྱལ་ གསུམ་པའི་ གསེར་ཁྲི་ མངའ་གསོལ་ གྱི་ དགའ་སྟོན་ རྒྱས་པར་ མཛད་ པའི་ སྐབས་ ལུ་ </w:t>
      </w:r>
      <w:r>
        <w:t xml:space="preserve"># </w:t>
      </w:r>
      <w:r>
        <w:rPr>
          <w:rFonts w:cs="Microsoft Himalaya"/>
          <w:cs/>
          <w:lang w:bidi="bo-CN"/>
        </w:rPr>
        <w:t xml:space="preserve">རྒྱ་གར་ གཞུང་ གི་ སྐུ་ཚབ་ འབྲས་ལྗོངས་ བློན་ཆེན་ </w:t>
      </w:r>
      <w:r>
        <w:t xml:space="preserve"># </w:t>
      </w:r>
      <w:r>
        <w:rPr>
          <w:rFonts w:cs="Microsoft Himalaya"/>
          <w:cs/>
          <w:lang w:bidi="bo-CN"/>
        </w:rPr>
        <w:t xml:space="preserve">བཱི་ཀེ་ཀ་པུར་ </w:t>
      </w:r>
      <w:r>
        <w:t xml:space="preserve"># </w:t>
      </w:r>
      <w:r>
        <w:rPr>
          <w:rFonts w:cs="Microsoft Himalaya"/>
          <w:cs/>
          <w:lang w:bidi="bo-CN"/>
        </w:rPr>
        <w:t xml:space="preserve">འབྲས་ལྗོངས་ རྒྱལ་སྲས་ དོན་གྲུབ་རྣམ་རྒྱལ་ དཔོན་གཡོག་ ཚུ་ ཡང་ </w:t>
      </w:r>
      <w:r>
        <w:t xml:space="preserve"># </w:t>
      </w:r>
      <w:r>
        <w:rPr>
          <w:rFonts w:cs="Microsoft Himalaya"/>
          <w:cs/>
          <w:lang w:bidi="bo-CN"/>
        </w:rPr>
        <w:t>ཁྲི་དར་ ཕུལ་ བར་ བྱོན་ ནུག །</w:t>
      </w:r>
    </w:p>
    <w:p w14:paraId="4A007DA4" w14:textId="77777777" w:rsidR="00A536DF" w:rsidRDefault="00A536DF" w:rsidP="00A536DF">
      <w:pPr>
        <w:spacing w:after="0"/>
      </w:pPr>
      <w:r>
        <w:rPr>
          <w:rFonts w:cs="Microsoft Himalaya"/>
          <w:cs/>
          <w:lang w:bidi="bo-CN"/>
        </w:rPr>
        <w:t xml:space="preserve"> དེ་ ནང་ ཉིན་ཞག་ ལེ་ཤ་ གི་ རིང་ ལུ་ </w:t>
      </w:r>
      <w:r>
        <w:t xml:space="preserve"># </w:t>
      </w:r>
      <w:r>
        <w:rPr>
          <w:rFonts w:cs="Microsoft Himalaya"/>
          <w:cs/>
          <w:lang w:bidi="bo-CN"/>
        </w:rPr>
        <w:t xml:space="preserve">རང་ལུགས་ ཀྱི་ ལམ་སྲོལ་ དང་ རྩེད་རིགས་ ཀྱི་ གཟིགས་མོ་ དང་ </w:t>
      </w:r>
      <w:r>
        <w:t xml:space="preserve"># </w:t>
      </w:r>
      <w:r>
        <w:rPr>
          <w:rFonts w:cs="Microsoft Himalaya"/>
          <w:cs/>
          <w:lang w:bidi="bo-CN"/>
        </w:rPr>
        <w:t xml:space="preserve">བཟའ་བཏུང་ འདོད་ཡོན་ དཔལ་ གྱི་ འབྱོར་པ་ དང་ བཅས་ པའི་ </w:t>
      </w:r>
      <w:r>
        <w:t xml:space="preserve"># </w:t>
      </w:r>
      <w:r>
        <w:rPr>
          <w:rFonts w:cs="Microsoft Himalaya"/>
          <w:cs/>
          <w:lang w:bidi="bo-CN"/>
        </w:rPr>
        <w:t>ཐུགས་སྤྲོའི་ དགའ་སྟོན་ རྒྱས་ཤིང་རྒྱས་པར་ མཛད་ གནང་ ནུག །</w:t>
      </w:r>
    </w:p>
    <w:p w14:paraId="0FE0EB1A" w14:textId="77777777" w:rsidR="00A536DF" w:rsidRDefault="00A536DF" w:rsidP="00A536DF">
      <w:pPr>
        <w:spacing w:after="0"/>
      </w:pPr>
      <w:r>
        <w:t xml:space="preserve"> NUM # - NUM # </w:t>
      </w:r>
      <w:r>
        <w:rPr>
          <w:rFonts w:cs="Microsoft Himalaya"/>
          <w:cs/>
          <w:lang w:bidi="bo-CN"/>
        </w:rPr>
        <w:t>འབྲུག་ གི་ རྒྱལ་ས་ལྟེ་བ་ བུམ་ཐང་ ལས་ ཐིམ་ཕུག་ ལུ་ གནས་སྤོས་ ཀྱི་ མཛད་པ ། །</w:t>
      </w:r>
    </w:p>
    <w:p w14:paraId="42A7F4D9" w14:textId="77777777" w:rsidR="00A536DF" w:rsidRDefault="00A536DF" w:rsidP="00A536DF">
      <w:pPr>
        <w:spacing w:after="0"/>
      </w:pPr>
      <w:r>
        <w:rPr>
          <w:rFonts w:cs="Microsoft Himalaya"/>
          <w:cs/>
          <w:lang w:bidi="bo-CN"/>
        </w:rPr>
        <w:t xml:space="preserve"> འབྲུག་ བརྒྱུད་འཛིན་ གྱི་ རྒྱལ་པོ་ དང་པ་ དང་ གཉིས་པའི་ སྐབས་ ལུ་ </w:t>
      </w:r>
      <w:r>
        <w:t xml:space="preserve"># </w:t>
      </w:r>
      <w:r>
        <w:rPr>
          <w:rFonts w:cs="Microsoft Himalaya"/>
          <w:cs/>
          <w:lang w:bidi="bo-CN"/>
        </w:rPr>
        <w:t xml:space="preserve">རྒྱལ་སྲིད་ ཀྱི་ ཕྱག་ལཱ་ གནང་ སའི་ གཞུང་ ལྟེ་བ་ དེ་ </w:t>
      </w:r>
      <w:r>
        <w:t xml:space="preserve"># </w:t>
      </w:r>
      <w:r>
        <w:rPr>
          <w:rFonts w:cs="Microsoft Himalaya"/>
          <w:cs/>
          <w:lang w:bidi="bo-CN"/>
        </w:rPr>
        <w:t xml:space="preserve">བུམ་ཐང་ ལུ་ མཛད་ གནང་ རུང་ བརྒྱུད་འཛིན་ གྱི་ རྒྱལ་རབས་ གསུམ་པ་ </w:t>
      </w:r>
      <w:r>
        <w:t xml:space="preserve"># </w:t>
      </w:r>
      <w:r>
        <w:rPr>
          <w:rFonts w:cs="Microsoft Himalaya"/>
          <w:cs/>
          <w:lang w:bidi="bo-CN"/>
        </w:rPr>
        <w:t xml:space="preserve">མངའ་བདག་ འཇིགས་མེད་རྡོ་རྗེ་དབང་ཕྱུག་ མཆོག་ གིས་ </w:t>
      </w:r>
      <w:r>
        <w:t xml:space="preserve"># </w:t>
      </w:r>
      <w:r>
        <w:rPr>
          <w:rFonts w:cs="Microsoft Himalaya"/>
          <w:cs/>
          <w:lang w:bidi="bo-CN"/>
        </w:rPr>
        <w:t xml:space="preserve">རྒྱལ་ཁབ་ གསར་བརྗེའི་ ཕྱག་ལཱ་ གི་ དོན་ལུ་ </w:t>
      </w:r>
      <w:r>
        <w:t xml:space="preserve"># </w:t>
      </w:r>
      <w:r>
        <w:rPr>
          <w:rFonts w:cs="Microsoft Himalaya"/>
          <w:cs/>
          <w:lang w:bidi="bo-CN"/>
        </w:rPr>
        <w:t xml:space="preserve">ཕྱི་རྒྱལ་ དང་ འབྲེལ་བ་ འཐབ་ དགོཔ་ ཚུ་ གི་ བདེ་ ཐབས་ ལུ་ གཟིགས་ ཏེ་ </w:t>
      </w:r>
      <w:r>
        <w:t xml:space="preserve"># </w:t>
      </w:r>
      <w:r>
        <w:rPr>
          <w:rFonts w:cs="Microsoft Himalaya"/>
          <w:cs/>
          <w:lang w:bidi="bo-CN"/>
        </w:rPr>
        <w:t xml:space="preserve">རྒྱལ་ས་ལྟེ་བ་ ཐིམ་ཕུག་ ལུ་ སྤོ་ ནི་ གི་ དོན་ལུ་ </w:t>
      </w:r>
      <w:r>
        <w:t xml:space="preserve"># </w:t>
      </w:r>
      <w:r>
        <w:rPr>
          <w:rFonts w:cs="Microsoft Himalaya"/>
          <w:cs/>
          <w:lang w:bidi="bo-CN"/>
        </w:rPr>
        <w:t xml:space="preserve">སྤྱི་ལོ་ </w:t>
      </w:r>
      <w:r>
        <w:t xml:space="preserve">NUM # </w:t>
      </w:r>
      <w:r>
        <w:rPr>
          <w:rFonts w:cs="Microsoft Himalaya"/>
          <w:cs/>
          <w:lang w:bidi="bo-CN"/>
        </w:rPr>
        <w:t xml:space="preserve">ཆུ་ སྦྲུལ་ ལོར་ </w:t>
      </w:r>
      <w:r>
        <w:t xml:space="preserve"># </w:t>
      </w:r>
      <w:r>
        <w:rPr>
          <w:rFonts w:cs="Microsoft Himalaya"/>
          <w:cs/>
          <w:lang w:bidi="bo-CN"/>
        </w:rPr>
        <w:t>ཐིམ་ཕུག་ བདེ་ཆེན་ཆོས་གླིང་གི་ཕོ་བྲང་ གསར་བཞེངས་ མཛད་ གནང་ ནུག །</w:t>
      </w:r>
    </w:p>
    <w:p w14:paraId="40690FB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དབང་ མཆོག་ གིས་ </w:t>
      </w:r>
      <w:r>
        <w:t xml:space="preserve"># </w:t>
      </w:r>
      <w:r>
        <w:rPr>
          <w:rFonts w:cs="Microsoft Himalaya"/>
          <w:cs/>
          <w:lang w:bidi="bo-CN"/>
        </w:rPr>
        <w:t xml:space="preserve">སྤྱི་ལོ་ </w:t>
      </w:r>
      <w:r>
        <w:t xml:space="preserve"># NUM # </w:t>
      </w:r>
      <w:r>
        <w:rPr>
          <w:rFonts w:cs="Microsoft Himalaya"/>
          <w:cs/>
          <w:lang w:bidi="bo-CN"/>
        </w:rPr>
        <w:t xml:space="preserve">ལུ་ ཐིམ་ཕུག་ བཀྲིས་ཆོས་རྫོང་ རྩ་བ་ ལས་ གསར་བཞེངས་ དང་ </w:t>
      </w:r>
      <w:r>
        <w:t xml:space="preserve"># NUM # </w:t>
      </w:r>
      <w:r>
        <w:rPr>
          <w:rFonts w:cs="Microsoft Himalaya"/>
          <w:cs/>
          <w:lang w:bidi="bo-CN"/>
        </w:rPr>
        <w:t xml:space="preserve">ལུ་ ཐིམ་ཕུག་ བཀྲིས་ཆོས་རྫོང་ ཉེ་འདབས་ ཀྱི་ </w:t>
      </w:r>
      <w:r>
        <w:t xml:space="preserve"># </w:t>
      </w:r>
      <w:r>
        <w:rPr>
          <w:rFonts w:cs="Microsoft Himalaya"/>
          <w:cs/>
          <w:lang w:bidi="bo-CN"/>
        </w:rPr>
        <w:t>གླིང་དགའ་ཕོ་བྲང་ འདི་ ཡང་ གསར་བཞེངས་ མཛད་ གནང་ ནུག །</w:t>
      </w:r>
    </w:p>
    <w:p w14:paraId="198C7BA8" w14:textId="77777777" w:rsidR="00A536DF" w:rsidRDefault="00A536DF" w:rsidP="00A536DF">
      <w:pPr>
        <w:spacing w:after="0"/>
      </w:pPr>
      <w:r>
        <w:rPr>
          <w:rFonts w:cs="Microsoft Himalaya"/>
          <w:cs/>
          <w:lang w:bidi="bo-CN"/>
        </w:rPr>
        <w:t xml:space="preserve"> དེ་ལས་ཚུར་ མངའ་བདག་རིན་པོ་ཆེ་ ཁོ་ར་ ཕོ་བྲང་ དེ་ ཚུ་ ནང་ བཞུགས་ ཏེ་ </w:t>
      </w:r>
      <w:r>
        <w:t xml:space="preserve"># </w:t>
      </w:r>
      <w:r>
        <w:rPr>
          <w:rFonts w:cs="Microsoft Himalaya"/>
          <w:cs/>
          <w:lang w:bidi="bo-CN"/>
        </w:rPr>
        <w:t xml:space="preserve">རྒྱལ་སྲིད་ སྐྱོང་ གནངམ་ ལས་ </w:t>
      </w:r>
      <w:r>
        <w:t xml:space="preserve"># </w:t>
      </w:r>
      <w:r>
        <w:rPr>
          <w:rFonts w:cs="Microsoft Himalaya"/>
          <w:cs/>
          <w:lang w:bidi="bo-CN"/>
        </w:rPr>
        <w:t xml:space="preserve">ཕྱི་རྒྱལ་ དང་ འབྲེལ་བ་ འཐབ་ ནི་ གི་ བྱ་སྟབས་ བདེཝ་ མ་ཚད་ </w:t>
      </w:r>
      <w:r>
        <w:t xml:space="preserve"># </w:t>
      </w:r>
      <w:r>
        <w:rPr>
          <w:rFonts w:cs="Microsoft Himalaya"/>
          <w:cs/>
          <w:lang w:bidi="bo-CN"/>
        </w:rPr>
        <w:t xml:space="preserve">ཤར་ ཝང་ སྤ་ གསུམ་ གྱི་ སྦྱིན་བདག་ ཚུ་ ལུ་ </w:t>
      </w:r>
      <w:r>
        <w:t xml:space="preserve"># </w:t>
      </w:r>
      <w:r>
        <w:rPr>
          <w:rFonts w:cs="Microsoft Himalaya"/>
          <w:cs/>
          <w:lang w:bidi="bo-CN"/>
        </w:rPr>
        <w:t xml:space="preserve">ཁེ་ཕན་ ཡང་ སྦོམ་ བྱུང་ ཡོད་ པའི་ ཁར་ </w:t>
      </w:r>
      <w:r>
        <w:t xml:space="preserve"># </w:t>
      </w:r>
      <w:r>
        <w:rPr>
          <w:rFonts w:cs="Microsoft Himalaya"/>
          <w:cs/>
          <w:lang w:bidi="bo-CN"/>
        </w:rPr>
        <w:t xml:space="preserve">ད་རེས་ནངས་པ་ </w:t>
      </w:r>
      <w:r>
        <w:t xml:space="preserve"># </w:t>
      </w:r>
      <w:r>
        <w:rPr>
          <w:rFonts w:cs="Microsoft Himalaya"/>
          <w:cs/>
          <w:lang w:bidi="bo-CN"/>
        </w:rPr>
        <w:t xml:space="preserve">འབྲུག་ གི་ རྒྱལ་ས་ལྟེ་བ་ ཐིམ་ཕུག་ འདི་ </w:t>
      </w:r>
      <w:r>
        <w:t xml:space="preserve"># </w:t>
      </w:r>
      <w:r>
        <w:rPr>
          <w:rFonts w:cs="Microsoft Himalaya"/>
          <w:cs/>
          <w:lang w:bidi="bo-CN"/>
        </w:rPr>
        <w:t>བསམ་གྱིས་མི་ཁྱབ་པའི་ ཡར་རྒྱས་ དང་ གོང་འཕེལ་ སོང་ སྟེ་ ཡོད །</w:t>
      </w:r>
    </w:p>
    <w:p w14:paraId="3D709AE6" w14:textId="77777777" w:rsidR="00A536DF" w:rsidRDefault="00A536DF" w:rsidP="00A536DF">
      <w:pPr>
        <w:spacing w:after="0"/>
      </w:pPr>
      <w:r>
        <w:t xml:space="preserve"> NUM # - # </w:t>
      </w:r>
      <w:r>
        <w:rPr>
          <w:rFonts w:cs="Microsoft Himalaya"/>
          <w:cs/>
          <w:lang w:bidi="bo-CN"/>
        </w:rPr>
        <w:t>འབྲུག་ གི་ རྒྱལ་དར་ དང་ རྒྱལ་གླུ་ གཏན་འབེབས །</w:t>
      </w:r>
    </w:p>
    <w:p w14:paraId="23F32C3E" w14:textId="77777777" w:rsidR="00A536DF" w:rsidRDefault="00A536DF" w:rsidP="00A536DF">
      <w:pPr>
        <w:spacing w:after="0"/>
      </w:pPr>
      <w:r>
        <w:rPr>
          <w:rFonts w:cs="Microsoft Himalaya"/>
          <w:cs/>
          <w:lang w:bidi="bo-CN"/>
        </w:rPr>
        <w:t xml:space="preserve"> འབྲུག་ གི་ རྒྱལ་དར་ འདི་ </w:t>
      </w:r>
      <w:r>
        <w:t xml:space="preserve"># </w:t>
      </w:r>
      <w:r>
        <w:rPr>
          <w:rFonts w:cs="Microsoft Himalaya"/>
          <w:cs/>
          <w:lang w:bidi="bo-CN"/>
        </w:rPr>
        <w:t xml:space="preserve">ཧེ་མ་ འབྲུག་རྒྱལ་ གཉིས་པའི་ སྐབས་ </w:t>
      </w:r>
      <w:r>
        <w:t xml:space="preserve"># </w:t>
      </w:r>
      <w:r>
        <w:rPr>
          <w:rFonts w:cs="Microsoft Himalaya"/>
          <w:cs/>
          <w:lang w:bidi="bo-CN"/>
        </w:rPr>
        <w:t xml:space="preserve">རྒྱ་གར་ དང་ གཅིག་ཁར་ མཛའ་བཤེས་ མཐུན་འབྲེལ་ གྱི་ ཆིངས་ཡིག་ བཟོཝ་ ད་ </w:t>
      </w:r>
      <w:r>
        <w:t xml:space="preserve"># </w:t>
      </w:r>
      <w:r>
        <w:rPr>
          <w:rFonts w:cs="Microsoft Himalaya"/>
          <w:cs/>
          <w:lang w:bidi="bo-CN"/>
        </w:rPr>
        <w:t xml:space="preserve">རྒྱལ་ཁབ་ གཉིས་ ཀྱི་ རྒྱལ་དར་ འདྲན་འདྲ་ འཕྱར་ ནིའི་ དོན་ལུ་ འཚབ་འཚབ་ སྦེ་ </w:t>
      </w:r>
      <w:r>
        <w:t xml:space="preserve"># </w:t>
      </w:r>
      <w:r>
        <w:rPr>
          <w:rFonts w:cs="Microsoft Himalaya"/>
          <w:cs/>
          <w:lang w:bidi="bo-CN"/>
        </w:rPr>
        <w:t xml:space="preserve">བཟོ་ གནང་ མི་ འདི་ ལུ་ </w:t>
      </w:r>
      <w:r>
        <w:t xml:space="preserve"># </w:t>
      </w:r>
      <w:r>
        <w:rPr>
          <w:rFonts w:cs="Microsoft Himalaya"/>
          <w:cs/>
          <w:lang w:bidi="bo-CN"/>
        </w:rPr>
        <w:t xml:space="preserve">འབྲུག་རྒྱལ་ གསུམ་པ་ </w:t>
      </w:r>
      <w:r>
        <w:t xml:space="preserve"># </w:t>
      </w:r>
      <w:r>
        <w:rPr>
          <w:rFonts w:cs="Microsoft Himalaya"/>
          <w:cs/>
          <w:lang w:bidi="bo-CN"/>
        </w:rPr>
        <w:t xml:space="preserve">རྒྱལ་པོའི་ ཁྲི་ ཁར་ ཕེབས་ ཞིནམ་ལས་ </w:t>
      </w:r>
      <w:r>
        <w:t xml:space="preserve"># </w:t>
      </w:r>
      <w:r>
        <w:rPr>
          <w:rFonts w:cs="Microsoft Himalaya"/>
          <w:cs/>
          <w:lang w:bidi="bo-CN"/>
        </w:rPr>
        <w:t xml:space="preserve">རྒྱལ་སྤྱིའི་ ལམ་ལུགས་ དང་ མཐུན་ པའི་ </w:t>
      </w:r>
      <w:r>
        <w:t xml:space="preserve"># </w:t>
      </w:r>
      <w:r>
        <w:rPr>
          <w:rFonts w:cs="Microsoft Himalaya"/>
          <w:cs/>
          <w:lang w:bidi="bo-CN"/>
        </w:rPr>
        <w:t xml:space="preserve">རྒྱལ་དར་ ཆེ་ཆུང་ གི་ ཚད་གཞི་ དང་ </w:t>
      </w:r>
      <w:r>
        <w:t xml:space="preserve"># </w:t>
      </w:r>
      <w:r>
        <w:rPr>
          <w:rFonts w:cs="Microsoft Himalaya"/>
          <w:cs/>
          <w:lang w:bidi="bo-CN"/>
        </w:rPr>
        <w:t xml:space="preserve">དེ་ལས་ འབྲུག་ རིས་ བཀོད་ ཐངས་ ཚུ་ </w:t>
      </w:r>
      <w:r>
        <w:t xml:space="preserve"># </w:t>
      </w:r>
      <w:r>
        <w:rPr>
          <w:rFonts w:cs="Microsoft Himalaya"/>
          <w:cs/>
          <w:lang w:bidi="bo-CN"/>
        </w:rPr>
        <w:t>ལེགས་བཅོས་ མཛད་ གནང་ ནུག །</w:t>
      </w:r>
    </w:p>
    <w:p w14:paraId="42F51353" w14:textId="77777777" w:rsidR="00A536DF" w:rsidRDefault="00A536DF" w:rsidP="00A536DF">
      <w:pPr>
        <w:spacing w:after="0"/>
      </w:pPr>
      <w:r>
        <w:rPr>
          <w:rFonts w:cs="Microsoft Himalaya"/>
          <w:cs/>
          <w:lang w:bidi="bo-CN"/>
        </w:rPr>
        <w:t xml:space="preserve"> དེ་ དང་ གཅིག་ཁར་ འབྲུག་ གི་ རྒྱལ་གླུ་ </w:t>
      </w:r>
      <w:r>
        <w:t xml:space="preserve"># </w:t>
      </w:r>
      <w:r>
        <w:rPr>
          <w:rFonts w:cs="Microsoft Himalaya"/>
          <w:cs/>
          <w:lang w:bidi="bo-CN"/>
        </w:rPr>
        <w:t xml:space="preserve">ལྷོ་ ཙན་དན་ བཀོད་ པའི་ ཟེར་ བའི་ ཚིག་རྐང་ </w:t>
      </w:r>
      <w:r>
        <w:t xml:space="preserve">NUM # </w:t>
      </w:r>
      <w:r>
        <w:rPr>
          <w:rFonts w:cs="Microsoft Himalaya"/>
          <w:cs/>
          <w:lang w:bidi="bo-CN"/>
        </w:rPr>
        <w:t xml:space="preserve">འབད་ མི་ </w:t>
      </w:r>
      <w:r>
        <w:t xml:space="preserve"># </w:t>
      </w:r>
      <w:r>
        <w:rPr>
          <w:rFonts w:cs="Microsoft Himalaya"/>
          <w:cs/>
          <w:lang w:bidi="bo-CN"/>
        </w:rPr>
        <w:t xml:space="preserve">གདངས་དབྱངས་ སྒྲ་གཞས་ དང་ བཅས་ པ་ བརྩམས་ ཏེ་ </w:t>
      </w:r>
      <w:r>
        <w:t xml:space="preserve"># </w:t>
      </w:r>
      <w:r>
        <w:rPr>
          <w:rFonts w:cs="Microsoft Himalaya"/>
          <w:cs/>
          <w:lang w:bidi="bo-CN"/>
        </w:rPr>
        <w:t xml:space="preserve">འདི་ ལུ་ མིང་ ཡང་ </w:t>
      </w:r>
      <w:r>
        <w:t xml:space="preserve"># </w:t>
      </w:r>
      <w:r>
        <w:rPr>
          <w:rFonts w:cs="Microsoft Himalaya"/>
          <w:cs/>
          <w:lang w:bidi="bo-CN"/>
        </w:rPr>
        <w:t>རྒྱལ་པོའི་བརྟན་ཞུགས་ ཟེར་ བཏགས་ གནང་ ནུག །</w:t>
      </w:r>
    </w:p>
    <w:p w14:paraId="4EF337F6" w14:textId="77777777" w:rsidR="00A536DF" w:rsidRDefault="00A536DF" w:rsidP="00A536DF">
      <w:pPr>
        <w:spacing w:after="0"/>
      </w:pPr>
      <w:r>
        <w:rPr>
          <w:rFonts w:cs="Microsoft Himalaya"/>
          <w:cs/>
          <w:lang w:bidi="bo-CN"/>
        </w:rPr>
        <w:t xml:space="preserve"> ཤུལ་ལས་ </w:t>
      </w:r>
      <w:r>
        <w:t xml:space="preserve"># </w:t>
      </w:r>
      <w:r>
        <w:rPr>
          <w:rFonts w:cs="Microsoft Himalaya"/>
          <w:cs/>
          <w:lang w:bidi="bo-CN"/>
        </w:rPr>
        <w:t xml:space="preserve">སྤྱི་ལོ་ </w:t>
      </w:r>
      <w:r>
        <w:t xml:space="preserve">NUM # </w:t>
      </w:r>
      <w:r>
        <w:rPr>
          <w:rFonts w:cs="Microsoft Himalaya"/>
          <w:cs/>
          <w:lang w:bidi="bo-CN"/>
        </w:rPr>
        <w:t xml:space="preserve">རེ་གྲངས་ ནང་ དོན་དག་ བཅུད་བསྡུས་ ཏེ་ </w:t>
      </w:r>
      <w:r>
        <w:t xml:space="preserve"># </w:t>
      </w:r>
      <w:r>
        <w:rPr>
          <w:rFonts w:cs="Microsoft Himalaya"/>
          <w:cs/>
          <w:lang w:bidi="bo-CN"/>
        </w:rPr>
        <w:t xml:space="preserve">འབྲུག་ ཙན་དན་ བཀོད་ པའི་ ཟེར་ བའི་ ཚིག་རྐང་ </w:t>
      </w:r>
      <w:r>
        <w:t xml:space="preserve">NUM # </w:t>
      </w:r>
      <w:r>
        <w:rPr>
          <w:rFonts w:cs="Microsoft Himalaya"/>
          <w:cs/>
          <w:lang w:bidi="bo-CN"/>
        </w:rPr>
        <w:t xml:space="preserve">ལུ་ བཟོ་ མི་ འདི་ </w:t>
      </w:r>
      <w:r>
        <w:t xml:space="preserve"># </w:t>
      </w:r>
      <w:r>
        <w:rPr>
          <w:rFonts w:cs="Microsoft Himalaya"/>
          <w:cs/>
          <w:lang w:bidi="bo-CN"/>
        </w:rPr>
        <w:t xml:space="preserve">ད་རེས་ནངས་པ་ ཡང་ འབྲུག་ གི་ རྒྱལ་གླུ་ དང་ </w:t>
      </w:r>
      <w:r>
        <w:t xml:space="preserve"># </w:t>
      </w:r>
      <w:r>
        <w:rPr>
          <w:rFonts w:cs="Microsoft Himalaya"/>
          <w:cs/>
          <w:lang w:bidi="bo-CN"/>
        </w:rPr>
        <w:t xml:space="preserve">རྒྱལ་པོའི་བརྟན་བཞུགས་ གཉིས་ ཆ་ ར་ </w:t>
      </w:r>
      <w:r>
        <w:t xml:space="preserve"># </w:t>
      </w:r>
      <w:r>
        <w:rPr>
          <w:rFonts w:cs="Microsoft Himalaya"/>
          <w:cs/>
          <w:lang w:bidi="bo-CN"/>
        </w:rPr>
        <w:t>བཏུབ་ སྦེ་ ལག་ལེན་ འཐབ་ སྟེ་ ཡོད་ མི་ འདི་ ཨིན །</w:t>
      </w:r>
    </w:p>
    <w:p w14:paraId="63B6A5EB" w14:textId="77777777" w:rsidR="00A536DF" w:rsidRDefault="00A536DF" w:rsidP="00A536DF">
      <w:pPr>
        <w:spacing w:after="0"/>
      </w:pPr>
      <w:r>
        <w:t xml:space="preserve"> NUM # - NUM # </w:t>
      </w:r>
      <w:r>
        <w:rPr>
          <w:rFonts w:cs="Microsoft Himalaya"/>
          <w:cs/>
          <w:lang w:bidi="bo-CN"/>
        </w:rPr>
        <w:t xml:space="preserve">འབྲུག་ གི་ ལྷ་ མི་ སྲིད་སྡེའི་ རྒྱལ་ཡོངས་ཚོགས་འདུ་ཆེན་མོ ། འབྲུག་རྒྱལ་ གསུམ་པ་ </w:t>
      </w:r>
      <w:r>
        <w:t xml:space="preserve"># </w:t>
      </w:r>
      <w:r>
        <w:rPr>
          <w:rFonts w:cs="Microsoft Himalaya"/>
          <w:cs/>
          <w:lang w:bidi="bo-CN"/>
        </w:rPr>
        <w:t xml:space="preserve">གསེར་ཁྲི་ ཁར་ བྱོན་ ཞིནམ་ལས་ </w:t>
      </w:r>
      <w:r>
        <w:t xml:space="preserve"># </w:t>
      </w:r>
      <w:r>
        <w:rPr>
          <w:rFonts w:cs="Microsoft Himalaya"/>
          <w:cs/>
          <w:lang w:bidi="bo-CN"/>
        </w:rPr>
        <w:t xml:space="preserve">རྒྱལ་སྲིད་ ཀྱི་ འགྱུར་བ་ སྦོམ་ཤོས་ ཅིག་ </w:t>
      </w:r>
      <w:r>
        <w:t xml:space="preserve"># </w:t>
      </w:r>
      <w:r>
        <w:rPr>
          <w:rFonts w:cs="Microsoft Himalaya"/>
          <w:cs/>
          <w:lang w:bidi="bo-CN"/>
        </w:rPr>
        <w:t xml:space="preserve">རྒྱལ་ཁབ་ ཀྱི་ གཞུང་ དང་ མི་སེར་ </w:t>
      </w:r>
      <w:r>
        <w:t xml:space="preserve"># </w:t>
      </w:r>
      <w:r>
        <w:rPr>
          <w:rFonts w:cs="Microsoft Himalaya"/>
          <w:cs/>
          <w:lang w:bidi="bo-CN"/>
        </w:rPr>
        <w:t xml:space="preserve">དགེ་འདུན་པ་ ག་ར་ གཅིག་ཁར་ ཚོགས་ པའི་ </w:t>
      </w:r>
      <w:r>
        <w:t xml:space="preserve"># </w:t>
      </w:r>
      <w:r>
        <w:rPr>
          <w:rFonts w:cs="Microsoft Himalaya"/>
          <w:cs/>
          <w:lang w:bidi="bo-CN"/>
        </w:rPr>
        <w:t xml:space="preserve">འབྲུག་ གི་ ལྷ་ མི་ སྲིད་སྡེ་ ལྷན་འཛོམས་ ཀྱིས་ </w:t>
      </w:r>
      <w:r>
        <w:t xml:space="preserve"># </w:t>
      </w:r>
      <w:r>
        <w:rPr>
          <w:rFonts w:cs="Microsoft Himalaya"/>
          <w:cs/>
          <w:lang w:bidi="bo-CN"/>
        </w:rPr>
        <w:t>རྒྱལ་ཡོངས་ཚོགས་འདུ་ཆེན་མོ་ འགོ་བཙུགས་ གནང་ མི་ འདི་ ཨིན་ མས །</w:t>
      </w:r>
    </w:p>
    <w:p w14:paraId="71080222" w14:textId="77777777" w:rsidR="00A536DF" w:rsidRDefault="00A536DF" w:rsidP="00A536DF">
      <w:pPr>
        <w:spacing w:after="0"/>
      </w:pPr>
      <w:r>
        <w:rPr>
          <w:rFonts w:cs="Microsoft Himalaya"/>
          <w:cs/>
          <w:lang w:bidi="bo-CN"/>
        </w:rPr>
        <w:t xml:space="preserve"> རྒྱལ་ཡོངས་ཚོགས་འདུ་ཆེན་མོ་ འདི་ </w:t>
      </w:r>
      <w:r>
        <w:t xml:space="preserve"># </w:t>
      </w:r>
      <w:r>
        <w:rPr>
          <w:rFonts w:cs="Microsoft Himalaya"/>
          <w:cs/>
          <w:lang w:bidi="bo-CN"/>
        </w:rPr>
        <w:t xml:space="preserve">འགོ་ དང་པ་ ར་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རྒྱལ་ས་ སྤུ་ན་ཁ་ ལུ་ ཚོགས་ ཏེ་ </w:t>
      </w:r>
      <w:r>
        <w:t xml:space="preserve"># </w:t>
      </w:r>
      <w:r>
        <w:rPr>
          <w:rFonts w:cs="Microsoft Himalaya"/>
          <w:cs/>
          <w:lang w:bidi="bo-CN"/>
        </w:rPr>
        <w:t xml:space="preserve">ཚོགས་དཔོན་ དང་པ་ </w:t>
      </w:r>
      <w:r>
        <w:t xml:space="preserve"># </w:t>
      </w:r>
      <w:r>
        <w:rPr>
          <w:rFonts w:cs="Microsoft Himalaya"/>
          <w:cs/>
          <w:lang w:bidi="bo-CN"/>
        </w:rPr>
        <w:t xml:space="preserve">རིན་སྤུངས་ རྫོང་ཚབ་ སྐལ་བཟང་ཟླ་བ་ གིས་ གཙོ་ཁྲིད་ གནང་ སྟེ་ </w:t>
      </w:r>
      <w:r>
        <w:t xml:space="preserve"># </w:t>
      </w:r>
      <w:r>
        <w:rPr>
          <w:rFonts w:cs="Microsoft Himalaya"/>
          <w:cs/>
          <w:lang w:bidi="bo-CN"/>
        </w:rPr>
        <w:t xml:space="preserve">ཚོགས་ཁང་ གི་ མིང་ ལུ་ ཡང་ </w:t>
      </w:r>
      <w:r>
        <w:t xml:space="preserve"># </w:t>
      </w:r>
      <w:r>
        <w:rPr>
          <w:rFonts w:cs="Microsoft Himalaya"/>
          <w:cs/>
          <w:lang w:bidi="bo-CN"/>
        </w:rPr>
        <w:t>རྣམ་རྒྱལ་རྩེའི་ཚོགས་ཁང་ ཟེར་ བཏགས་ གནང་ ནུག །</w:t>
      </w:r>
    </w:p>
    <w:p w14:paraId="5B46C36B" w14:textId="77777777" w:rsidR="00A536DF" w:rsidRDefault="00A536DF" w:rsidP="00A536DF">
      <w:pPr>
        <w:spacing w:after="0"/>
      </w:pPr>
      <w:r>
        <w:rPr>
          <w:rFonts w:cs="Microsoft Himalaya"/>
          <w:cs/>
          <w:lang w:bidi="bo-CN"/>
        </w:rPr>
        <w:t xml:space="preserve"> རྒྱལ་ཡོངས་ཚོགས་འདུ་ འདི་ </w:t>
      </w:r>
      <w:r>
        <w:t xml:space="preserve"># </w:t>
      </w:r>
      <w:r>
        <w:rPr>
          <w:rFonts w:cs="Microsoft Himalaya"/>
          <w:cs/>
          <w:lang w:bidi="bo-CN"/>
        </w:rPr>
        <w:t xml:space="preserve">རྒྱལ་ཁབ་ ལུ་ གལ་གནད་ ཆེ་ བའི་ གསུང་གྲོས་ གནང་ ས་ དང་ </w:t>
      </w:r>
      <w:r>
        <w:t xml:space="preserve"># </w:t>
      </w:r>
      <w:r>
        <w:rPr>
          <w:rFonts w:cs="Microsoft Himalaya"/>
          <w:cs/>
          <w:lang w:bidi="bo-CN"/>
        </w:rPr>
        <w:t xml:space="preserve">རྒྱལ་ཁབ་ ཀྱི་ ཁྲིམས་ཡིག་ རིགས་ ཚུ་ ཆ་འཇོག་ མཛད་ གནང་ སའི་ </w:t>
      </w:r>
      <w:r>
        <w:t xml:space="preserve"># </w:t>
      </w:r>
      <w:r>
        <w:rPr>
          <w:rFonts w:cs="Microsoft Himalaya"/>
          <w:cs/>
          <w:lang w:bidi="bo-CN"/>
        </w:rPr>
        <w:t>གྲོས་ཚོགས་ མཐོ་ཤོས་ ཅིག་ ཨིན་ མས །</w:t>
      </w:r>
    </w:p>
    <w:p w14:paraId="44C3BD75" w14:textId="77777777" w:rsidR="00A536DF" w:rsidRDefault="00A536DF" w:rsidP="00A536DF">
      <w:pPr>
        <w:spacing w:after="0"/>
      </w:pPr>
      <w:r>
        <w:rPr>
          <w:rFonts w:cs="Microsoft Himalaya"/>
          <w:cs/>
          <w:lang w:bidi="bo-CN"/>
        </w:rPr>
        <w:t xml:space="preserve"> རྒྱལ་ཡོངས་ཚོགས་འདུ་ཆེན་མོ་ འགོ་ དང་པ་ འདི་ </w:t>
      </w:r>
      <w:r>
        <w:t xml:space="preserve"># </w:t>
      </w:r>
      <w:r>
        <w:rPr>
          <w:rFonts w:cs="Microsoft Himalaya"/>
          <w:cs/>
          <w:lang w:bidi="bo-CN"/>
        </w:rPr>
        <w:t xml:space="preserve">དགེ་འདུན་ སྐུ་ཚབ་ དང་ </w:t>
      </w:r>
      <w:r>
        <w:t xml:space="preserve"># </w:t>
      </w:r>
      <w:r>
        <w:rPr>
          <w:rFonts w:cs="Microsoft Himalaya"/>
          <w:cs/>
          <w:lang w:bidi="bo-CN"/>
        </w:rPr>
        <w:t xml:space="preserve">གཞུང་ གི་ དཔོན་ཁག་ </w:t>
      </w:r>
      <w:r>
        <w:t xml:space="preserve"># </w:t>
      </w:r>
      <w:r>
        <w:rPr>
          <w:rFonts w:cs="Microsoft Himalaya"/>
          <w:cs/>
          <w:lang w:bidi="bo-CN"/>
        </w:rPr>
        <w:t xml:space="preserve">མི་སེར་སྐུ་ཚབ་ རྒཔོ་ ཚུ་ དང་ སྦེ་ </w:t>
      </w:r>
      <w:r>
        <w:t xml:space="preserve"># </w:t>
      </w:r>
      <w:r>
        <w:rPr>
          <w:rFonts w:cs="Microsoft Himalaya"/>
          <w:cs/>
          <w:lang w:bidi="bo-CN"/>
        </w:rPr>
        <w:t xml:space="preserve">འཐུས་མི་ </w:t>
      </w:r>
      <w:r>
        <w:t xml:space="preserve">NUM # </w:t>
      </w:r>
      <w:r>
        <w:rPr>
          <w:rFonts w:cs="Microsoft Himalaya"/>
          <w:cs/>
          <w:lang w:bidi="bo-CN"/>
        </w:rPr>
        <w:t xml:space="preserve">གིས་ འགོ་བཙུགས་ ཏེ་ </w:t>
      </w:r>
      <w:r>
        <w:t xml:space="preserve"># </w:t>
      </w:r>
      <w:r>
        <w:rPr>
          <w:rFonts w:cs="Microsoft Himalaya"/>
          <w:cs/>
          <w:lang w:bidi="bo-CN"/>
        </w:rPr>
        <w:t xml:space="preserve">རྒྱལ་ཡོངས་ཚོགས་འདུའི་ བཅའ་ཁྲིམས་ དོན་ཚན་ </w:t>
      </w:r>
      <w:r>
        <w:t xml:space="preserve"># NUM # </w:t>
      </w:r>
      <w:r>
        <w:rPr>
          <w:rFonts w:cs="Microsoft Himalaya"/>
          <w:cs/>
          <w:lang w:bidi="bo-CN"/>
        </w:rPr>
        <w:t xml:space="preserve">འབད་ མི་ ཅིག་ ཡང་ </w:t>
      </w:r>
      <w:r>
        <w:t xml:space="preserve"># </w:t>
      </w:r>
      <w:r>
        <w:rPr>
          <w:rFonts w:cs="Microsoft Himalaya"/>
          <w:cs/>
          <w:lang w:bidi="bo-CN"/>
        </w:rPr>
        <w:t>ཚོགས་འདུ་ དང་པ་ དེ་ ནང་ ར་ བརྩམས་ གནང་ ནུག །</w:t>
      </w:r>
    </w:p>
    <w:p w14:paraId="24480653" w14:textId="77777777" w:rsidR="00A536DF" w:rsidRDefault="00A536DF" w:rsidP="00A536DF">
      <w:pPr>
        <w:spacing w:after="0"/>
      </w:pPr>
      <w:r>
        <w:t xml:space="preserve"> NUM # - NUM # </w:t>
      </w:r>
      <w:r>
        <w:rPr>
          <w:rFonts w:cs="Microsoft Himalaya"/>
          <w:cs/>
          <w:lang w:bidi="bo-CN"/>
        </w:rPr>
        <w:t>ཁྱིམ་ཚང་ གྲོགས་བཤེས་ རྒྱ་གར་ རྒྱལ་ཁབ་ དང་ མཐུན་འབྲེལ་ རྒྱ་སྐྱེད །</w:t>
      </w:r>
    </w:p>
    <w:p w14:paraId="7A27694D"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ལུ་ </w:t>
      </w:r>
      <w:r>
        <w:t xml:space="preserve"># </w:t>
      </w:r>
      <w:r>
        <w:rPr>
          <w:rFonts w:cs="Microsoft Himalaya"/>
          <w:cs/>
          <w:lang w:bidi="bo-CN"/>
        </w:rPr>
        <w:t xml:space="preserve">རྒྱ་གར་ གཞུང་ གི་ ཁ་ཐུག་ ལས་ </w:t>
      </w:r>
      <w:r>
        <w:t xml:space="preserve"># </w:t>
      </w:r>
      <w:r>
        <w:rPr>
          <w:rFonts w:cs="Microsoft Himalaya"/>
          <w:cs/>
          <w:lang w:bidi="bo-CN"/>
        </w:rPr>
        <w:t xml:space="preserve">འབྲུག་ རྒྱལ་བཙུན་ རྣམ་གཉིས་ </w:t>
      </w:r>
      <w:r>
        <w:t xml:space="preserve"># </w:t>
      </w:r>
      <w:r>
        <w:rPr>
          <w:rFonts w:cs="Microsoft Himalaya"/>
          <w:cs/>
          <w:lang w:bidi="bo-CN"/>
        </w:rPr>
        <w:t xml:space="preserve">རྒྱ་གར་ རྒྱལ་ཁབ་ ནང་ ལུ་ </w:t>
      </w:r>
      <w:r>
        <w:t xml:space="preserve"># </w:t>
      </w:r>
      <w:r>
        <w:rPr>
          <w:rFonts w:cs="Microsoft Himalaya"/>
          <w:cs/>
          <w:lang w:bidi="bo-CN"/>
        </w:rPr>
        <w:t xml:space="preserve">གཟིགས་སྐོར་ གནང་ བར་ གདན་འདྲེན་ ཞུཝ་ བཞིན་དུ་ </w:t>
      </w:r>
      <w:r>
        <w:t xml:space="preserve"># </w:t>
      </w:r>
      <w:r>
        <w:rPr>
          <w:rFonts w:cs="Microsoft Himalaya"/>
          <w:cs/>
          <w:lang w:bidi="bo-CN"/>
        </w:rPr>
        <w:t xml:space="preserve">དི་ལི་ ལུ་ འགོ་ དང་པ་ བྱོནམ་ ད་ </w:t>
      </w:r>
      <w:r>
        <w:t xml:space="preserve"># </w:t>
      </w:r>
      <w:r>
        <w:rPr>
          <w:rFonts w:cs="Microsoft Himalaya"/>
          <w:cs/>
          <w:lang w:bidi="bo-CN"/>
        </w:rPr>
        <w:t xml:space="preserve">རྒྱ་གར་ གྱི་ སྲིད་བློན་ ནེ་རུ་ གིས་ གཙོས་ པའི་ </w:t>
      </w:r>
      <w:r>
        <w:t xml:space="preserve"># </w:t>
      </w:r>
      <w:r>
        <w:rPr>
          <w:rFonts w:cs="Microsoft Himalaya"/>
          <w:cs/>
          <w:lang w:bidi="bo-CN"/>
        </w:rPr>
        <w:t xml:space="preserve">ཆེ་མཐོའི་ འགོ་དཔོན་ ཚུ་ གིས་ </w:t>
      </w:r>
      <w:r>
        <w:t xml:space="preserve"># </w:t>
      </w:r>
      <w:r>
        <w:rPr>
          <w:rFonts w:cs="Microsoft Himalaya"/>
          <w:cs/>
          <w:lang w:bidi="bo-CN"/>
        </w:rPr>
        <w:t>དགའ་བསུ་ སྦོམ་ སྦེ་ ཞུ་ ནུག །</w:t>
      </w:r>
    </w:p>
    <w:p w14:paraId="54FFB64B"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ལུ་ རྒྱ་གར་ བློན་ཆེན་ ནེ་རུ་ འབྲུག་ ལུ་ གདན་འདྲེན་ ཞུ་ བའི་ ཤུལ་ལས་ </w:t>
      </w:r>
      <w:r>
        <w:t xml:space="preserve"># </w:t>
      </w:r>
      <w:r>
        <w:rPr>
          <w:rFonts w:cs="Microsoft Himalaya"/>
          <w:cs/>
          <w:lang w:bidi="bo-CN"/>
        </w:rPr>
        <w:t xml:space="preserve">དོ་རུང་ </w:t>
      </w:r>
      <w:r>
        <w:t xml:space="preserve"># </w:t>
      </w:r>
      <w:r>
        <w:rPr>
          <w:rFonts w:cs="Microsoft Himalaya"/>
          <w:cs/>
          <w:lang w:bidi="bo-CN"/>
        </w:rPr>
        <w:t xml:space="preserve">སྤྱི་ལོ་ </w:t>
      </w:r>
      <w:r>
        <w:t xml:space="preserve"># NUM # </w:t>
      </w:r>
      <w:r>
        <w:rPr>
          <w:rFonts w:cs="Microsoft Himalaya"/>
          <w:cs/>
          <w:lang w:bidi="bo-CN"/>
        </w:rPr>
        <w:t xml:space="preserve">ལུ་ </w:t>
      </w:r>
      <w:r>
        <w:t xml:space="preserve"># </w:t>
      </w:r>
      <w:r>
        <w:rPr>
          <w:rFonts w:cs="Microsoft Himalaya"/>
          <w:cs/>
          <w:lang w:bidi="bo-CN"/>
        </w:rPr>
        <w:t xml:space="preserve">འབྲུག་རྒྱལ་ གསུམ་པ་ མཆོག་ གིས་ </w:t>
      </w:r>
      <w:r>
        <w:t xml:space="preserve"># </w:t>
      </w:r>
      <w:r>
        <w:rPr>
          <w:rFonts w:cs="Microsoft Himalaya"/>
          <w:cs/>
          <w:lang w:bidi="bo-CN"/>
        </w:rPr>
        <w:t xml:space="preserve">འབྲུག་ གི་ གོང་འཕེལ་ འཆར་གཞིའི་ གསུང་གྲོས་ གནང་ པར་ </w:t>
      </w:r>
      <w:r>
        <w:t xml:space="preserve"># </w:t>
      </w:r>
      <w:r>
        <w:rPr>
          <w:rFonts w:cs="Microsoft Himalaya"/>
          <w:cs/>
          <w:lang w:bidi="bo-CN"/>
        </w:rPr>
        <w:t xml:space="preserve">དི་ལི་ ལུ་ བྱོནམ་ ད་ </w:t>
      </w:r>
      <w:r>
        <w:t xml:space="preserve"># </w:t>
      </w:r>
      <w:r>
        <w:rPr>
          <w:rFonts w:cs="Microsoft Himalaya"/>
          <w:cs/>
          <w:lang w:bidi="bo-CN"/>
        </w:rPr>
        <w:t xml:space="preserve">རྒྱ་གར་ བློན་ཆེན་ ནེ་རུ་ དང་ ཆེས་མཐོའི་ འགོ་དཔོན་ ཚུ་ གིས་ </w:t>
      </w:r>
      <w:r>
        <w:t xml:space="preserve"># </w:t>
      </w:r>
      <w:r>
        <w:rPr>
          <w:rFonts w:cs="Microsoft Himalaya"/>
          <w:cs/>
          <w:lang w:bidi="bo-CN"/>
        </w:rPr>
        <w:t xml:space="preserve">བརྩི་མཐོང་ དང་ ངོས་ལེན་ ཧྲིལ་བུམ་ ཞུཝ་ ལས་ </w:t>
      </w:r>
      <w:r>
        <w:t xml:space="preserve"># </w:t>
      </w:r>
      <w:r>
        <w:rPr>
          <w:rFonts w:cs="Microsoft Himalaya"/>
          <w:cs/>
          <w:lang w:bidi="bo-CN"/>
        </w:rPr>
        <w:t xml:space="preserve">ལོ་ དེ་ ནང་ ལས་ འབྲུག་ གི་ </w:t>
      </w:r>
      <w:r>
        <w:t xml:space="preserve"># </w:t>
      </w:r>
      <w:r>
        <w:rPr>
          <w:rFonts w:cs="Microsoft Himalaya"/>
          <w:cs/>
          <w:lang w:bidi="bo-CN"/>
        </w:rPr>
        <w:t xml:space="preserve">ལོ་ ལྔ་པའི་ འཆར་གཞི་ དང་པ་ འདི་ ཡང་ </w:t>
      </w:r>
      <w:r>
        <w:t xml:space="preserve"># </w:t>
      </w:r>
      <w:r>
        <w:rPr>
          <w:rFonts w:cs="Microsoft Himalaya"/>
          <w:cs/>
          <w:lang w:bidi="bo-CN"/>
        </w:rPr>
        <w:t>འགོ་བཙུགས་ ཚུགསཔ་ བྱུང་ ནུག །</w:t>
      </w:r>
    </w:p>
    <w:p w14:paraId="710136E1"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ལུ་ རྒྱ་གར་ བློན་ཆེན་ ཨིནྡྲ་གཱན་དྷི་ འབྲུག་ ལུ་ གདན་འདྲེན་ དང་ </w:t>
      </w:r>
      <w:r>
        <w:t xml:space="preserve"># NUM # </w:t>
      </w:r>
      <w:r>
        <w:rPr>
          <w:rFonts w:cs="Microsoft Himalaya"/>
          <w:cs/>
          <w:lang w:bidi="bo-CN"/>
        </w:rPr>
        <w:t xml:space="preserve">ལུ་ རྒྱ་གར་ སྲིད་འཛིན་ བི་བི་གི་རི་ འབྲུག་ ལུ་ གདན་འདྲེན་ ཞུ་ སྟེ་ </w:t>
      </w:r>
      <w:r>
        <w:t xml:space="preserve"># </w:t>
      </w:r>
      <w:r>
        <w:rPr>
          <w:rFonts w:cs="Microsoft Himalaya"/>
          <w:cs/>
          <w:lang w:bidi="bo-CN"/>
        </w:rPr>
        <w:t xml:space="preserve">རྒྱ་ འབྲུག་ རྒྱལ་ཁབ་ </w:t>
      </w:r>
      <w:r>
        <w:t xml:space="preserve"># </w:t>
      </w:r>
      <w:r>
        <w:rPr>
          <w:rFonts w:cs="Microsoft Himalaya"/>
          <w:cs/>
          <w:lang w:bidi="bo-CN"/>
        </w:rPr>
        <w:t xml:space="preserve">ཀྱི་ བར་ ན་ </w:t>
      </w:r>
      <w:r>
        <w:t xml:space="preserve"># </w:t>
      </w:r>
      <w:r>
        <w:rPr>
          <w:rFonts w:cs="Microsoft Himalaya"/>
          <w:cs/>
          <w:lang w:bidi="bo-CN"/>
        </w:rPr>
        <w:t xml:space="preserve">ཧེ་མ་ ལས་ ཡོད་ མི་ གི་ མཐུན་འབྲེལ་ དམ་ཟབ་ </w:t>
      </w:r>
      <w:r>
        <w:t xml:space="preserve"># </w:t>
      </w:r>
      <w:r>
        <w:rPr>
          <w:rFonts w:cs="Microsoft Himalaya"/>
          <w:cs/>
          <w:lang w:bidi="bo-CN"/>
        </w:rPr>
        <w:t>གཞན་དང་མ་འདྲ་བའི་ གོང་འཕེལ་ བཟོ་ གནང་ ནུག །</w:t>
      </w:r>
    </w:p>
    <w:p w14:paraId="56A35B8F" w14:textId="77777777" w:rsidR="00A536DF" w:rsidRDefault="00A536DF" w:rsidP="00A536DF">
      <w:pPr>
        <w:spacing w:after="0"/>
      </w:pPr>
      <w:r>
        <w:rPr>
          <w:rFonts w:cs="Microsoft Himalaya"/>
          <w:cs/>
          <w:lang w:bidi="bo-CN"/>
        </w:rPr>
        <w:lastRenderedPageBreak/>
        <w:t xml:space="preserve"> འབྲུག་རྒྱལ་ གསུམ་པའི་ རྒྱ་གར་ གཟིགས་སྐོར་ མཐའ་མ་ དེ་ ར་ </w:t>
      </w:r>
      <w:r>
        <w:t xml:space="preserve"># </w:t>
      </w:r>
      <w:r>
        <w:rPr>
          <w:rFonts w:cs="Microsoft Himalaya"/>
          <w:cs/>
          <w:lang w:bidi="bo-CN"/>
        </w:rPr>
        <w:t xml:space="preserve">སྤྱི་ལོ་ </w:t>
      </w:r>
      <w:r>
        <w:t xml:space="preserve"># NUM # </w:t>
      </w:r>
      <w:r>
        <w:rPr>
          <w:rFonts w:cs="Microsoft Himalaya"/>
          <w:cs/>
          <w:lang w:bidi="bo-CN"/>
        </w:rPr>
        <w:t xml:space="preserve">ལུ་ </w:t>
      </w:r>
      <w:r>
        <w:t xml:space="preserve"># </w:t>
      </w:r>
      <w:r>
        <w:rPr>
          <w:rFonts w:cs="Microsoft Himalaya"/>
          <w:cs/>
          <w:lang w:bidi="bo-CN"/>
        </w:rPr>
        <w:t xml:space="preserve">བརྒྱུད་འཛིན་ གྱི་ རྒྱལ་སྲས་ འཇིགས་མེད་སེངྒེ་དབང་ཕྱུག་ དང་ བཅས་ བྱོནམ་ ད་ </w:t>
      </w:r>
      <w:r>
        <w:t xml:space="preserve"># </w:t>
      </w:r>
      <w:r>
        <w:rPr>
          <w:rFonts w:cs="Microsoft Himalaya"/>
          <w:cs/>
          <w:lang w:bidi="bo-CN"/>
        </w:rPr>
        <w:t xml:space="preserve">རྒྱ་གར་ གཞུང་ ལས་ </w:t>
      </w:r>
      <w:r>
        <w:t xml:space="preserve"># </w:t>
      </w:r>
      <w:r>
        <w:rPr>
          <w:rFonts w:cs="Microsoft Himalaya"/>
          <w:cs/>
          <w:lang w:bidi="bo-CN"/>
        </w:rPr>
        <w:t xml:space="preserve">ཆེ་བསྟོད་ ཀྱི་ སྟོབས་གྲངས་ </w:t>
      </w:r>
      <w:r>
        <w:t xml:space="preserve"># NUM # </w:t>
      </w:r>
      <w:r>
        <w:rPr>
          <w:rFonts w:cs="Microsoft Himalaya"/>
          <w:cs/>
          <w:lang w:bidi="bo-CN"/>
        </w:rPr>
        <w:t xml:space="preserve">གི་ གུས་བཏུད་ ཞུཝ་ མ་ཚད་ </w:t>
      </w:r>
      <w:r>
        <w:t xml:space="preserve"># </w:t>
      </w:r>
      <w:r>
        <w:rPr>
          <w:rFonts w:cs="Microsoft Himalaya"/>
          <w:cs/>
          <w:lang w:bidi="bo-CN"/>
        </w:rPr>
        <w:t xml:space="preserve">རྒྱ་གཞུང་ བློན་ཆེན་ ཨིནྡྲ་གཱན་དྷི་ གིས་ </w:t>
      </w:r>
      <w:r>
        <w:t xml:space="preserve"># </w:t>
      </w:r>
      <w:r>
        <w:rPr>
          <w:rFonts w:cs="Microsoft Himalaya"/>
          <w:cs/>
          <w:lang w:bidi="bo-CN"/>
        </w:rPr>
        <w:t xml:space="preserve">རྒྱལ་པོ་ ཡབ་ སྲས་ གཉིས་ ལུ་ </w:t>
      </w:r>
      <w:r>
        <w:t xml:space="preserve"># </w:t>
      </w:r>
      <w:r>
        <w:rPr>
          <w:rFonts w:cs="Microsoft Himalaya"/>
          <w:cs/>
          <w:lang w:bidi="bo-CN"/>
        </w:rPr>
        <w:t xml:space="preserve">རྒྱ་གར་ གཞུང་ གི་ ཁ་ཐུག་ ལས་ </w:t>
      </w:r>
      <w:r>
        <w:t xml:space="preserve"># </w:t>
      </w:r>
      <w:r>
        <w:rPr>
          <w:rFonts w:cs="Microsoft Himalaya"/>
          <w:cs/>
          <w:lang w:bidi="bo-CN"/>
        </w:rPr>
        <w:t xml:space="preserve">འབྲུག་ རྒྱལ་ཁབ་ ཀྱི་ དོན་ལུ་ </w:t>
      </w:r>
      <w:r>
        <w:t xml:space="preserve"># </w:t>
      </w:r>
      <w:r>
        <w:rPr>
          <w:rFonts w:cs="Microsoft Himalaya"/>
          <w:cs/>
          <w:lang w:bidi="bo-CN"/>
        </w:rPr>
        <w:t xml:space="preserve">ནམ་ ཡང་ འགྱུར་བ་ མེད་ པའི་ རྒྱབ་སྐྱོར་ དང་ </w:t>
      </w:r>
      <w:r>
        <w:t xml:space="preserve"># </w:t>
      </w:r>
      <w:r>
        <w:rPr>
          <w:rFonts w:cs="Microsoft Himalaya"/>
          <w:cs/>
          <w:lang w:bidi="bo-CN"/>
        </w:rPr>
        <w:t>གྲོགས་རམ་ མཛད་ ནིའི་ ཞལ་བཞེས་ ཡང་ མཛད་ གནང་ ནུག །</w:t>
      </w:r>
    </w:p>
    <w:p w14:paraId="53FC66AC" w14:textId="77777777" w:rsidR="00A536DF" w:rsidRDefault="00A536DF" w:rsidP="00A536DF">
      <w:pPr>
        <w:spacing w:after="0"/>
      </w:pPr>
      <w:r>
        <w:t xml:space="preserve"> NUM # - NUM # </w:t>
      </w:r>
      <w:r>
        <w:rPr>
          <w:rFonts w:cs="Microsoft Himalaya"/>
          <w:cs/>
          <w:lang w:bidi="bo-CN"/>
        </w:rPr>
        <w:t>མི་རིགས་ བཟང་ངན་ དབྱེ་འབྱེད་ ཀྱི་ ལམ་སྲོལ་ རྩ་མེད་བཏང་ བ །</w:t>
      </w:r>
    </w:p>
    <w:p w14:paraId="14FBB9A4" w14:textId="77777777" w:rsidR="00A536DF" w:rsidRDefault="00A536DF" w:rsidP="00A536DF">
      <w:pPr>
        <w:spacing w:after="0"/>
      </w:pPr>
      <w:r>
        <w:rPr>
          <w:rFonts w:cs="Microsoft Himalaya"/>
          <w:cs/>
          <w:lang w:bidi="bo-CN"/>
        </w:rPr>
        <w:t xml:space="preserve"> དང་ཕུ་ འབྲུག་ རྒྱལ་ཁབ་ ཀྱི་ ལུགས་སྲོལ་ ནང་ ལུ་ </w:t>
      </w:r>
      <w:r>
        <w:t xml:space="preserve"># </w:t>
      </w:r>
      <w:r>
        <w:rPr>
          <w:rFonts w:cs="Microsoft Himalaya"/>
          <w:cs/>
          <w:lang w:bidi="bo-CN"/>
        </w:rPr>
        <w:t xml:space="preserve">ཟ་བྲན་ གྱི་ རིགས་ ཚུ་ ངན་པ་ སྦེ་ བརྩིས་ ཏེ་ </w:t>
      </w:r>
      <w:r>
        <w:t xml:space="preserve"># </w:t>
      </w:r>
      <w:r>
        <w:rPr>
          <w:rFonts w:cs="Microsoft Himalaya"/>
          <w:cs/>
          <w:lang w:bidi="bo-CN"/>
        </w:rPr>
        <w:t xml:space="preserve">མི་རིགས་ འདྲ་མཉམ་ གྱི་ ཐོབ་དབང་ མེད་ པར་ </w:t>
      </w:r>
      <w:r>
        <w:t xml:space="preserve"># </w:t>
      </w:r>
      <w:r>
        <w:rPr>
          <w:rFonts w:cs="Microsoft Himalaya"/>
          <w:cs/>
          <w:lang w:bidi="bo-CN"/>
        </w:rPr>
        <w:t xml:space="preserve">ཕ་རྒྱུད་ བུ་རྒྱུད་ རིམ་པར་ ཚེ་གཡོག་ བཀོལ་ ཏེ་ བཞག་ ནིའི་ </w:t>
      </w:r>
      <w:r>
        <w:t xml:space="preserve"># </w:t>
      </w:r>
      <w:r>
        <w:rPr>
          <w:rFonts w:cs="Microsoft Himalaya"/>
          <w:cs/>
          <w:lang w:bidi="bo-CN"/>
        </w:rPr>
        <w:t>སྲོལ་ ངན་པ་ དར་ ཏེ་ ཡོདཔ་ ཨིན་ མས །</w:t>
      </w:r>
    </w:p>
    <w:p w14:paraId="180D844C" w14:textId="77777777" w:rsidR="00A536DF" w:rsidRDefault="00A536DF" w:rsidP="00A536DF">
      <w:pPr>
        <w:spacing w:after="0"/>
      </w:pPr>
      <w:r>
        <w:rPr>
          <w:rFonts w:cs="Microsoft Himalaya"/>
          <w:cs/>
          <w:lang w:bidi="bo-CN"/>
        </w:rPr>
        <w:t xml:space="preserve"> མི་དབང་ མངའ་བདག་ འཇིགས་མེད་རྡོ་རྗེ་དབང་ཕྱུག་ མཆོག་ </w:t>
      </w:r>
      <w:r>
        <w:t xml:space="preserve"># </w:t>
      </w:r>
      <w:r>
        <w:rPr>
          <w:rFonts w:cs="Microsoft Himalaya"/>
          <w:cs/>
          <w:lang w:bidi="bo-CN"/>
        </w:rPr>
        <w:t xml:space="preserve">གསེར་ཁྲི་ གུ་ བྱོན་ ཞིནམ་ལས་ </w:t>
      </w:r>
      <w:r>
        <w:t xml:space="preserve"># </w:t>
      </w:r>
      <w:r>
        <w:rPr>
          <w:rFonts w:cs="Microsoft Himalaya"/>
          <w:cs/>
          <w:lang w:bidi="bo-CN"/>
        </w:rPr>
        <w:t xml:space="preserve">འགྲོ་བ་ མིའི་ ཐོབ་དབང་ འདྲ་མཉམ་ ལུ་ ཆ་འཇོག་ གནང་ སྟེ་ </w:t>
      </w:r>
      <w:r>
        <w:t xml:space="preserve"># </w:t>
      </w:r>
      <w:r>
        <w:rPr>
          <w:rFonts w:cs="Microsoft Himalaya"/>
          <w:cs/>
          <w:lang w:bidi="bo-CN"/>
        </w:rPr>
        <w:t xml:space="preserve">ཟ་བྲན་ དེ་ ཚུ་ ཁོང་རའི་ འདོད་པ་ དང་ འཁྲིལ་ ཏེ་ མ་གཏོགས་ </w:t>
      </w:r>
      <w:r>
        <w:t xml:space="preserve"># </w:t>
      </w:r>
      <w:r>
        <w:rPr>
          <w:rFonts w:cs="Microsoft Himalaya"/>
          <w:cs/>
          <w:lang w:bidi="bo-CN"/>
        </w:rPr>
        <w:t>དབང་བཙོང་ གིས་ བཞག་ མ་ ཆོགཔ་ སྦེ་ བཟོ་ གནང་ ནུག །</w:t>
      </w:r>
    </w:p>
    <w:p w14:paraId="59992888"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ཟཔ་ དང་ ཁོལ་ ཟེར་ སོ་སོ་ སྦེ་ བརྩི་ མ་ ཆོགཔ་ མ་ཚད་ </w:t>
      </w:r>
      <w:r>
        <w:t xml:space="preserve"># </w:t>
      </w:r>
      <w:r>
        <w:rPr>
          <w:rFonts w:cs="Microsoft Himalaya"/>
          <w:cs/>
          <w:lang w:bidi="bo-CN"/>
        </w:rPr>
        <w:t xml:space="preserve">མིང་ ཙམ་ ཡང་ སླབ་ མ་ ཆོགཔ་ སྦེ་ </w:t>
      </w:r>
      <w:r>
        <w:t xml:space="preserve"># </w:t>
      </w:r>
      <w:r>
        <w:rPr>
          <w:rFonts w:cs="Microsoft Himalaya"/>
          <w:cs/>
          <w:lang w:bidi="bo-CN"/>
        </w:rPr>
        <w:t xml:space="preserve">མི་རིགས་ ཀྱི་ རང་དབང་ འདྲན་འདྲ་ ཡོདཔ་ སྦེ་ བཟོ་ གནངམ་ ལས་ </w:t>
      </w:r>
      <w:r>
        <w:t xml:space="preserve"># </w:t>
      </w:r>
      <w:r>
        <w:rPr>
          <w:rFonts w:cs="Microsoft Himalaya"/>
          <w:cs/>
          <w:lang w:bidi="bo-CN"/>
        </w:rPr>
        <w:t xml:space="preserve">འབྲུག་ གི་ ཟ་བྲན་ གྱི་ རིགས་ </w:t>
      </w:r>
      <w:r>
        <w:t xml:space="preserve"># </w:t>
      </w:r>
      <w:r>
        <w:rPr>
          <w:rFonts w:cs="Microsoft Himalaya"/>
          <w:cs/>
          <w:lang w:bidi="bo-CN"/>
        </w:rPr>
        <w:t xml:space="preserve">སྟོང་ཕྲག་ མང་རབས་ཅིག་ </w:t>
      </w:r>
      <w:r>
        <w:t xml:space="preserve"># </w:t>
      </w:r>
      <w:r>
        <w:rPr>
          <w:rFonts w:cs="Microsoft Himalaya"/>
          <w:cs/>
          <w:lang w:bidi="bo-CN"/>
        </w:rPr>
        <w:t xml:space="preserve">གཞན་དབང་ཚེ་གཡོག་ ལས་ གྲོལ་ ཏེ་ </w:t>
      </w:r>
      <w:r>
        <w:t xml:space="preserve"># </w:t>
      </w:r>
      <w:r>
        <w:rPr>
          <w:rFonts w:cs="Microsoft Himalaya"/>
          <w:cs/>
          <w:lang w:bidi="bo-CN"/>
        </w:rPr>
        <w:t xml:space="preserve">རང་དབང་རང་ཡོད་ ཀྱི་ </w:t>
      </w:r>
      <w:r>
        <w:t xml:space="preserve"># </w:t>
      </w:r>
      <w:r>
        <w:rPr>
          <w:rFonts w:cs="Microsoft Himalaya"/>
          <w:cs/>
          <w:lang w:bidi="bo-CN"/>
        </w:rPr>
        <w:t>ཚོང་ དང་ སོ་ནམ་ གྱི་ ལཱ་ ཚུ་ འབད་ ཆོག་ པའི་ གོ་སྐབས་ བཟང་པོ་ ཐོབ་ ནུག །</w:t>
      </w:r>
    </w:p>
    <w:p w14:paraId="63B4C9D6" w14:textId="77777777" w:rsidR="00A536DF" w:rsidRDefault="00A536DF" w:rsidP="00A536DF">
      <w:pPr>
        <w:spacing w:after="0"/>
      </w:pPr>
      <w:r>
        <w:t xml:space="preserve"> NUM # - NUM # </w:t>
      </w:r>
      <w:r>
        <w:rPr>
          <w:rFonts w:cs="Microsoft Himalaya"/>
          <w:cs/>
          <w:lang w:bidi="bo-CN"/>
        </w:rPr>
        <w:t xml:space="preserve">མི་སེར་ གྱི་ རྒྱུ་ཁྲལ་ ཕབ་ཆག་ ཐོག་ ལས་ </w:t>
      </w:r>
      <w:r>
        <w:t xml:space="preserve"># </w:t>
      </w:r>
      <w:r>
        <w:rPr>
          <w:rFonts w:cs="Microsoft Himalaya"/>
          <w:cs/>
          <w:lang w:bidi="bo-CN"/>
        </w:rPr>
        <w:t>ཁྲལ་འབུལ་ ལམ་ལུགས་ ལེགས་སྒྱུར །</w:t>
      </w:r>
    </w:p>
    <w:p w14:paraId="29B00E2E" w14:textId="77777777" w:rsidR="00A536DF" w:rsidRDefault="00A536DF" w:rsidP="00A536DF">
      <w:pPr>
        <w:spacing w:after="0"/>
      </w:pPr>
      <w:r>
        <w:rPr>
          <w:rFonts w:cs="Microsoft Himalaya"/>
          <w:cs/>
          <w:lang w:bidi="bo-CN"/>
        </w:rPr>
        <w:t xml:space="preserve"> ཧེ་མ་ མི་སེར་ གྱིས་ གཞུང་ ལུ་ </w:t>
      </w:r>
      <w:r>
        <w:t xml:space="preserve"># </w:t>
      </w:r>
      <w:r>
        <w:rPr>
          <w:rFonts w:cs="Microsoft Himalaya"/>
          <w:cs/>
          <w:lang w:bidi="bo-CN"/>
        </w:rPr>
        <w:t xml:space="preserve">དབང་ཡོན་ ཐོག་རྒྱབ་ ལ་སོགས་པའི་ འབྱུ་ཁྲལ་ དང་ </w:t>
      </w:r>
      <w:r>
        <w:t xml:space="preserve"># </w:t>
      </w:r>
      <w:r>
        <w:rPr>
          <w:rFonts w:cs="Microsoft Himalaya"/>
          <w:cs/>
          <w:lang w:bidi="bo-CN"/>
        </w:rPr>
        <w:t xml:space="preserve">མར་ཁྲལ་ </w:t>
      </w:r>
      <w:r>
        <w:t xml:space="preserve"># </w:t>
      </w:r>
      <w:r>
        <w:rPr>
          <w:rFonts w:cs="Microsoft Himalaya"/>
          <w:cs/>
          <w:lang w:bidi="bo-CN"/>
        </w:rPr>
        <w:t xml:space="preserve">ཟོང་ཁྲལ་ </w:t>
      </w:r>
      <w:r>
        <w:t xml:space="preserve"># </w:t>
      </w:r>
      <w:r>
        <w:rPr>
          <w:rFonts w:cs="Microsoft Himalaya"/>
          <w:cs/>
          <w:lang w:bidi="bo-CN"/>
        </w:rPr>
        <w:t xml:space="preserve">ཤ་ཁྲལ་ ཚུ་ དང་ </w:t>
      </w:r>
      <w:r>
        <w:t xml:space="preserve"># </w:t>
      </w:r>
      <w:r>
        <w:rPr>
          <w:rFonts w:cs="Microsoft Himalaya"/>
          <w:cs/>
          <w:lang w:bidi="bo-CN"/>
        </w:rPr>
        <w:t xml:space="preserve">དེ་ལས་ </w:t>
      </w:r>
      <w:r>
        <w:t xml:space="preserve"># </w:t>
      </w:r>
      <w:r>
        <w:rPr>
          <w:rFonts w:cs="Microsoft Himalaya"/>
          <w:cs/>
          <w:lang w:bidi="bo-CN"/>
        </w:rPr>
        <w:t xml:space="preserve">ཤིང་ཁྲལ་ </w:t>
      </w:r>
      <w:r>
        <w:t xml:space="preserve"># </w:t>
      </w:r>
      <w:r>
        <w:rPr>
          <w:rFonts w:cs="Microsoft Himalaya"/>
          <w:cs/>
          <w:lang w:bidi="bo-CN"/>
        </w:rPr>
        <w:t xml:space="preserve">རྩྭ་ཁྲལ་ ལ་སོགས་པ་ </w:t>
      </w:r>
      <w:r>
        <w:t xml:space="preserve"># </w:t>
      </w:r>
      <w:r>
        <w:rPr>
          <w:rFonts w:cs="Microsoft Himalaya"/>
          <w:cs/>
          <w:lang w:bidi="bo-CN"/>
        </w:rPr>
        <w:t xml:space="preserve">རྒྱུ་ དངོས་པོའི་ ཁྲལ་ མང་རབས་ཅིག་ ཕུལ་ དགོཔ་ ཡོད་ མི་ འདི་ </w:t>
      </w:r>
      <w:r>
        <w:t xml:space="preserve"># </w:t>
      </w:r>
      <w:r>
        <w:rPr>
          <w:rFonts w:cs="Microsoft Himalaya"/>
          <w:cs/>
          <w:lang w:bidi="bo-CN"/>
        </w:rPr>
        <w:t xml:space="preserve">མི་སེར་ ལུ་ བརྡབ་གསིག་ ཆེ་ བའི་ སྐྱིད་སྡུག་ ལུ་ གཟིགས་ ཏེ་ </w:t>
      </w:r>
      <w:r>
        <w:t xml:space="preserve"># </w:t>
      </w:r>
      <w:r>
        <w:rPr>
          <w:rFonts w:cs="Microsoft Himalaya"/>
          <w:cs/>
          <w:lang w:bidi="bo-CN"/>
        </w:rPr>
        <w:t xml:space="preserve">འབྲུག་རྒྱལ་ གསུམ་པ་ གིས་ </w:t>
      </w:r>
      <w:r>
        <w:t xml:space="preserve"># </w:t>
      </w:r>
      <w:r>
        <w:rPr>
          <w:rFonts w:cs="Microsoft Himalaya"/>
          <w:cs/>
          <w:lang w:bidi="bo-CN"/>
        </w:rPr>
        <w:t xml:space="preserve">དེ་ ཚུ་ ག་ར་ དགོངས་ཡངས་ གནང་ ཞིནམ་ལས་ </w:t>
      </w:r>
      <w:r>
        <w:t xml:space="preserve"># </w:t>
      </w:r>
      <w:r>
        <w:rPr>
          <w:rFonts w:cs="Microsoft Himalaya"/>
          <w:cs/>
          <w:lang w:bidi="bo-CN"/>
        </w:rPr>
        <w:t xml:space="preserve">སྤྱི་ལོ་ </w:t>
      </w:r>
      <w:r>
        <w:t xml:space="preserve">NUM # </w:t>
      </w:r>
      <w:r>
        <w:rPr>
          <w:rFonts w:cs="Microsoft Himalaya"/>
          <w:cs/>
          <w:lang w:bidi="bo-CN"/>
        </w:rPr>
        <w:t xml:space="preserve">ལས་ ཤར་ཕྱོགས་ བཀྲིས་སྒང་ དང་ </w:t>
      </w:r>
      <w:r>
        <w:t xml:space="preserve"># </w:t>
      </w:r>
      <w:r>
        <w:rPr>
          <w:rFonts w:cs="Microsoft Himalaya"/>
          <w:cs/>
          <w:lang w:bidi="bo-CN"/>
        </w:rPr>
        <w:t xml:space="preserve">ནུབ་ ཧཱ་ གཉིས་ ལས་ འགོ་བཙུགས་ ཏེ་ </w:t>
      </w:r>
      <w:r>
        <w:t xml:space="preserve"># </w:t>
      </w:r>
      <w:r>
        <w:rPr>
          <w:rFonts w:cs="Microsoft Himalaya"/>
          <w:cs/>
          <w:lang w:bidi="bo-CN"/>
        </w:rPr>
        <w:t xml:space="preserve">དངུལ་རྐྱང་ ཕུལ་ བས་ བཏུབ་ པའི་ </w:t>
      </w:r>
      <w:r>
        <w:t xml:space="preserve"># </w:t>
      </w:r>
      <w:r>
        <w:rPr>
          <w:rFonts w:cs="Microsoft Himalaya"/>
          <w:cs/>
          <w:lang w:bidi="bo-CN"/>
        </w:rPr>
        <w:t>སྐམ་ཁྲལ་ བཏགས་ གནང་ ནུག །</w:t>
      </w:r>
    </w:p>
    <w:p w14:paraId="621CC2B7" w14:textId="77777777" w:rsidR="00A536DF" w:rsidRDefault="00A536DF" w:rsidP="00A536DF">
      <w:pPr>
        <w:spacing w:after="0"/>
      </w:pPr>
      <w:r>
        <w:rPr>
          <w:rFonts w:cs="Microsoft Himalaya"/>
          <w:cs/>
          <w:lang w:bidi="bo-CN"/>
        </w:rPr>
        <w:t xml:space="preserve"> དེ་ གིས་ མི་སེར་ ལུ་ བྱ་སྟབས་ བདེ་ བའི་ སྐྱིད་སྡུག་ སྦོམ་ ཐོབ་ པ་ མ་ཚད་ </w:t>
      </w:r>
      <w:r>
        <w:t xml:space="preserve"># </w:t>
      </w:r>
      <w:r>
        <w:rPr>
          <w:rFonts w:cs="Microsoft Himalaya"/>
          <w:cs/>
          <w:lang w:bidi="bo-CN"/>
        </w:rPr>
        <w:t xml:space="preserve">གུང་ རེ་ རེ་ ལས་ </w:t>
      </w:r>
      <w:r>
        <w:t xml:space="preserve"># </w:t>
      </w:r>
      <w:r>
        <w:rPr>
          <w:rFonts w:cs="Microsoft Himalaya"/>
          <w:cs/>
          <w:lang w:bidi="bo-CN"/>
        </w:rPr>
        <w:t xml:space="preserve">གཞུང་ཁྲལ་ ཕུལ་ དགོ་ པའི་ སྦུང་ཚད་ ཡང་ </w:t>
      </w:r>
      <w:r>
        <w:t xml:space="preserve"># </w:t>
      </w:r>
      <w:r>
        <w:rPr>
          <w:rFonts w:cs="Microsoft Himalaya"/>
          <w:cs/>
          <w:lang w:bidi="bo-CN"/>
        </w:rPr>
        <w:t>ལེ་ཤ་ གིས་ མར་ཕབ་ གནང་ ནུག །</w:t>
      </w:r>
    </w:p>
    <w:p w14:paraId="0466D5AE" w14:textId="77777777" w:rsidR="00A536DF" w:rsidRDefault="00A536DF" w:rsidP="00A536DF">
      <w:pPr>
        <w:spacing w:after="0"/>
      </w:pPr>
      <w:r>
        <w:rPr>
          <w:rFonts w:cs="Microsoft Himalaya"/>
          <w:cs/>
          <w:lang w:bidi="bo-CN"/>
        </w:rPr>
        <w:t xml:space="preserve"> དེ་ གུ་ ས་ཚིགས་ སོ་སོའི་ དོ་སྐྱེལ་ འུར་ལཱ་ ཕོག་ མི་ རིགས་ ལུ་ ཡང་ </w:t>
      </w:r>
      <w:r>
        <w:t xml:space="preserve"># </w:t>
      </w:r>
      <w:r>
        <w:rPr>
          <w:rFonts w:cs="Microsoft Himalaya"/>
          <w:cs/>
          <w:lang w:bidi="bo-CN"/>
        </w:rPr>
        <w:t xml:space="preserve">གླ་རྔན་ ཡར་སེང་ གནང་ སྟེ་ </w:t>
      </w:r>
      <w:r>
        <w:t xml:space="preserve"># </w:t>
      </w:r>
      <w:r>
        <w:rPr>
          <w:rFonts w:cs="Microsoft Himalaya"/>
          <w:cs/>
          <w:lang w:bidi="bo-CN"/>
        </w:rPr>
        <w:t xml:space="preserve">མི་སེར་ ཚུ་ གི་ ལག་པར་ དངུལ་ གྱི་ འབབ་ཁུངས་ ཐོབ་ ས་ ཡང་ བཟོ་ གནངམ་ ལས་ </w:t>
      </w:r>
      <w:r>
        <w:t xml:space="preserve"># </w:t>
      </w:r>
      <w:r>
        <w:rPr>
          <w:rFonts w:cs="Microsoft Himalaya"/>
          <w:cs/>
          <w:lang w:bidi="bo-CN"/>
        </w:rPr>
        <w:t xml:space="preserve">འབྲུག་ རྒྱལ་ཁབ་ ནང་ </w:t>
      </w:r>
      <w:r>
        <w:t xml:space="preserve"># </w:t>
      </w:r>
      <w:r>
        <w:rPr>
          <w:rFonts w:cs="Microsoft Himalaya"/>
          <w:cs/>
          <w:lang w:bidi="bo-CN"/>
        </w:rPr>
        <w:t xml:space="preserve">ཧེ་མ་ རྒྱུ་དངོས་ བརྗེ་ཚོང་ གི་ ལམ་ལུགས་ ལཱ་ཁག་ ཡོད་ མི་ འདི་ ཡང་ </w:t>
      </w:r>
      <w:r>
        <w:t xml:space="preserve"># </w:t>
      </w:r>
      <w:r>
        <w:rPr>
          <w:rFonts w:cs="Microsoft Himalaya"/>
          <w:cs/>
          <w:lang w:bidi="bo-CN"/>
        </w:rPr>
        <w:t xml:space="preserve">དེ་ལས་ཚུར་ </w:t>
      </w:r>
      <w:r>
        <w:t xml:space="preserve"># </w:t>
      </w:r>
      <w:r>
        <w:rPr>
          <w:rFonts w:cs="Microsoft Himalaya"/>
          <w:cs/>
          <w:lang w:bidi="bo-CN"/>
        </w:rPr>
        <w:t xml:space="preserve">དངུལ་སྒྱུར་ གྱི་ བྱ་སྟབས་ བདེ་ བའི་ </w:t>
      </w:r>
      <w:r>
        <w:t xml:space="preserve"># </w:t>
      </w:r>
      <w:r>
        <w:rPr>
          <w:rFonts w:cs="Microsoft Himalaya"/>
          <w:cs/>
          <w:lang w:bidi="bo-CN"/>
        </w:rPr>
        <w:t>ཚོང་སྒྱུར་ ལམ་ལུགས་ འགོ་བཙུགས་ ཚུགསཔ་ བྱུང་ ནུག །</w:t>
      </w:r>
    </w:p>
    <w:p w14:paraId="7820169A" w14:textId="77777777" w:rsidR="00A536DF" w:rsidRDefault="00A536DF" w:rsidP="00A536DF">
      <w:pPr>
        <w:spacing w:after="0"/>
      </w:pPr>
      <w:r>
        <w:t xml:space="preserve"> NUM # - NUM # </w:t>
      </w:r>
      <w:r>
        <w:rPr>
          <w:rFonts w:cs="Microsoft Himalaya"/>
          <w:cs/>
          <w:lang w:bidi="bo-CN"/>
        </w:rPr>
        <w:t>རྒྱལ་ཁབ་ ཀྱི་ ཞི་བདེའི་ རྩ་བ་ འབྲུག་ གི་ ཁྲིམས་གཞུང་ཆེན་མོ་ གསར་བརྩམས །</w:t>
      </w:r>
    </w:p>
    <w:p w14:paraId="020FFA1A" w14:textId="77777777" w:rsidR="00A536DF" w:rsidRDefault="00A536DF" w:rsidP="00A536DF">
      <w:pPr>
        <w:spacing w:after="0"/>
      </w:pPr>
      <w:r>
        <w:rPr>
          <w:rFonts w:cs="Microsoft Himalaya"/>
          <w:cs/>
          <w:lang w:bidi="bo-CN"/>
        </w:rPr>
        <w:t xml:space="preserve"> འབྲུག་རྒྱལ་ གསུམ་པ་ མཆོག་ གིས་ </w:t>
      </w:r>
      <w:r>
        <w:t xml:space="preserve"># </w:t>
      </w:r>
      <w:r>
        <w:rPr>
          <w:rFonts w:cs="Microsoft Himalaya"/>
          <w:cs/>
          <w:lang w:bidi="bo-CN"/>
        </w:rPr>
        <w:t xml:space="preserve">རྒྱལ་ཁབ་ ཞི་བདེའི་ རྩ་བ་ ངོ་མ་ ཅིག་ </w:t>
      </w:r>
      <w:r>
        <w:t xml:space="preserve"># </w:t>
      </w:r>
      <w:r>
        <w:rPr>
          <w:rFonts w:cs="Microsoft Himalaya"/>
          <w:cs/>
          <w:lang w:bidi="bo-CN"/>
        </w:rPr>
        <w:t xml:space="preserve">ཁྲིམས་ ལུ་ བརྟེན་ དགོཔ་ ཡོད་ མི་ ལུ་ གཟིགས་ ཏེ་ </w:t>
      </w:r>
      <w:r>
        <w:t xml:space="preserve"># </w:t>
      </w:r>
      <w:r>
        <w:rPr>
          <w:rFonts w:cs="Microsoft Himalaya"/>
          <w:cs/>
          <w:lang w:bidi="bo-CN"/>
        </w:rPr>
        <w:t xml:space="preserve">ཧེ་མ་ བཅའ་ཡིག་ དང་ </w:t>
      </w:r>
      <w:r>
        <w:t xml:space="preserve"># </w:t>
      </w:r>
      <w:r>
        <w:rPr>
          <w:rFonts w:cs="Microsoft Himalaya"/>
          <w:cs/>
          <w:lang w:bidi="bo-CN"/>
        </w:rPr>
        <w:t xml:space="preserve">ཁྲིམས་ཡིག་ ལེ་ཤ་ ཡོད་ མི་ ཚུ་ </w:t>
      </w:r>
      <w:r>
        <w:t xml:space="preserve"># </w:t>
      </w:r>
      <w:r>
        <w:rPr>
          <w:rFonts w:cs="Microsoft Himalaya"/>
          <w:cs/>
          <w:lang w:bidi="bo-CN"/>
        </w:rPr>
        <w:t xml:space="preserve">རྒྱལ་ཁབ་ ནང་ གི་ འགྱུར་བ་ དང་ འཛམ་གླིང་ རྒྱལ་སྤྱིའི་ ཁྲིམས་ ཀྱི་ འགྲོ་ལུགས་ དང་ མཐུན་ པར་ བསྒྱུར་བཅོས་ མཛད་ དེ་ </w:t>
      </w:r>
      <w:r>
        <w:t xml:space="preserve"># </w:t>
      </w:r>
      <w:r>
        <w:rPr>
          <w:rFonts w:cs="Microsoft Himalaya"/>
          <w:cs/>
          <w:lang w:bidi="bo-CN"/>
        </w:rPr>
        <w:t xml:space="preserve">ལེའུ་ དང་པ་ </w:t>
      </w:r>
      <w:r>
        <w:t xml:space="preserve"># </w:t>
      </w:r>
      <w:r>
        <w:rPr>
          <w:rFonts w:cs="Microsoft Himalaya"/>
          <w:cs/>
          <w:lang w:bidi="bo-CN"/>
        </w:rPr>
        <w:t xml:space="preserve">ཀ་ པ་ </w:t>
      </w:r>
      <w:r>
        <w:t xml:space="preserve"># </w:t>
      </w:r>
      <w:r>
        <w:rPr>
          <w:rFonts w:cs="Microsoft Himalaya"/>
          <w:cs/>
          <w:lang w:bidi="bo-CN"/>
        </w:rPr>
        <w:t xml:space="preserve">སའི་ ཁྲིམས་ཡིག་ ལས་ </w:t>
      </w:r>
      <w:r>
        <w:t xml:space="preserve"># </w:t>
      </w:r>
      <w:r>
        <w:rPr>
          <w:rFonts w:cs="Microsoft Himalaya"/>
          <w:cs/>
          <w:lang w:bidi="bo-CN"/>
        </w:rPr>
        <w:t xml:space="preserve">ལེའུ་ བཅུ་བདུན་པ་ </w:t>
      </w:r>
      <w:r>
        <w:t xml:space="preserve"># </w:t>
      </w:r>
      <w:r>
        <w:rPr>
          <w:rFonts w:cs="Microsoft Himalaya"/>
          <w:cs/>
          <w:lang w:bidi="bo-CN"/>
        </w:rPr>
        <w:t xml:space="preserve">ཙ་ པ་ </w:t>
      </w:r>
      <w:r>
        <w:t xml:space="preserve"># </w:t>
      </w:r>
      <w:r>
        <w:rPr>
          <w:rFonts w:cs="Microsoft Himalaya"/>
          <w:cs/>
          <w:lang w:bidi="bo-CN"/>
        </w:rPr>
        <w:t xml:space="preserve">ངོ་ལོག་ ཁྲིམས་ཡིག་ ཚུན་ </w:t>
      </w:r>
      <w:r>
        <w:t xml:space="preserve"># </w:t>
      </w:r>
      <w:r>
        <w:rPr>
          <w:rFonts w:cs="Microsoft Himalaya"/>
          <w:cs/>
          <w:lang w:bidi="bo-CN"/>
        </w:rPr>
        <w:t xml:space="preserve">ལེའུ་ </w:t>
      </w:r>
      <w:r>
        <w:t xml:space="preserve"># NUM # </w:t>
      </w:r>
      <w:r>
        <w:rPr>
          <w:rFonts w:cs="Microsoft Himalaya"/>
          <w:cs/>
          <w:lang w:bidi="bo-CN"/>
        </w:rPr>
        <w:t>འབད་ མི་ གི་ ཁྲིམས་གཞུང་ གསར་བརྩམས་ གནང་ ནུག །</w:t>
      </w:r>
    </w:p>
    <w:p w14:paraId="39FA5724" w14:textId="77777777" w:rsidR="00A536DF" w:rsidRDefault="00A536DF" w:rsidP="00A536DF">
      <w:pPr>
        <w:spacing w:after="0"/>
      </w:pPr>
      <w:r>
        <w:rPr>
          <w:rFonts w:cs="Microsoft Himalaya"/>
          <w:cs/>
          <w:lang w:bidi="bo-CN"/>
        </w:rPr>
        <w:t xml:space="preserve"> དེ་ ལུ་ མིང་ ཡང་ </w:t>
      </w:r>
      <w:r>
        <w:t xml:space="preserve"># </w:t>
      </w:r>
      <w:r>
        <w:rPr>
          <w:rFonts w:cs="Microsoft Himalaya"/>
          <w:cs/>
          <w:lang w:bidi="bo-CN"/>
        </w:rPr>
        <w:t xml:space="preserve">ལྷོ་ ཙན་དན་ བཀོད་ པའི་ ཞིང་ གི་ ཁྲིམས་གཞུང་ འདོད་དོན་ཀུན་གསལ་མེ་ལོང་ ཟེར་ བཏགས་ གནང་ མི་ འདི་ </w:t>
      </w:r>
      <w:r>
        <w:t xml:space="preserve"># </w:t>
      </w:r>
      <w:r>
        <w:rPr>
          <w:rFonts w:cs="Microsoft Himalaya"/>
          <w:cs/>
          <w:lang w:bidi="bo-CN"/>
        </w:rPr>
        <w:t xml:space="preserve">སྤྱི་ལོ་ </w:t>
      </w:r>
      <w:r>
        <w:t xml:space="preserve">NUM # </w:t>
      </w:r>
      <w:r>
        <w:rPr>
          <w:rFonts w:cs="Microsoft Himalaya"/>
          <w:cs/>
          <w:lang w:bidi="bo-CN"/>
        </w:rPr>
        <w:t xml:space="preserve">ལོའི་ ཚོགས་འདུ་ ནང་ ལས་ </w:t>
      </w:r>
      <w:r>
        <w:t xml:space="preserve"># </w:t>
      </w:r>
      <w:r>
        <w:rPr>
          <w:rFonts w:cs="Microsoft Himalaya"/>
          <w:cs/>
          <w:lang w:bidi="bo-CN"/>
        </w:rPr>
        <w:t>ཆ་འཇོག་ གྲུབ་ ནུག །</w:t>
      </w:r>
    </w:p>
    <w:p w14:paraId="53EDD38D" w14:textId="77777777" w:rsidR="00A536DF" w:rsidRDefault="00A536DF" w:rsidP="00A536DF">
      <w:pPr>
        <w:spacing w:after="0"/>
      </w:pPr>
      <w:r>
        <w:rPr>
          <w:rFonts w:cs="Microsoft Himalaya"/>
          <w:cs/>
          <w:lang w:bidi="bo-CN"/>
        </w:rPr>
        <w:t xml:space="preserve"> དེ་བཞིན་དུ་ </w:t>
      </w:r>
      <w:r>
        <w:t xml:space="preserve"># </w:t>
      </w:r>
      <w:r>
        <w:rPr>
          <w:rFonts w:cs="Microsoft Himalaya"/>
          <w:cs/>
          <w:lang w:bidi="bo-CN"/>
        </w:rPr>
        <w:t xml:space="preserve">སའི་ ཁྲིམས་ཡིག་ གི་ དགོངས་དོན་ དང་ འཁྲིལ་ ཏེ་ </w:t>
      </w:r>
      <w:r>
        <w:t xml:space="preserve"># </w:t>
      </w:r>
      <w:r>
        <w:rPr>
          <w:rFonts w:cs="Microsoft Himalaya"/>
          <w:cs/>
          <w:lang w:bidi="bo-CN"/>
        </w:rPr>
        <w:t xml:space="preserve">སྤྱི་ལོ་ </w:t>
      </w:r>
      <w:r>
        <w:t xml:space="preserve"># NUM # </w:t>
      </w:r>
      <w:r>
        <w:rPr>
          <w:rFonts w:cs="Microsoft Himalaya"/>
          <w:cs/>
          <w:lang w:bidi="bo-CN"/>
        </w:rPr>
        <w:t xml:space="preserve">ལོ་ ལུ་ </w:t>
      </w:r>
      <w:r>
        <w:t xml:space="preserve"># </w:t>
      </w:r>
      <w:r>
        <w:rPr>
          <w:rFonts w:cs="Microsoft Himalaya"/>
          <w:cs/>
          <w:lang w:bidi="bo-CN"/>
        </w:rPr>
        <w:t xml:space="preserve">འབྲུག་ གི་ མི་ཁུངས་ འདོགས་ལུགས་ ཀྱི་ བཅའ་ཁྲིམས་ ལོགས་སུ་ བརྩམས་ ཏེ་ </w:t>
      </w:r>
      <w:r>
        <w:t xml:space="preserve"># </w:t>
      </w:r>
      <w:r>
        <w:rPr>
          <w:rFonts w:cs="Microsoft Himalaya"/>
          <w:cs/>
          <w:lang w:bidi="bo-CN"/>
        </w:rPr>
        <w:t xml:space="preserve">རྒྱལ་ཡོངས་ཚོགས་འདུའི་ ཆ་འཇོག་ ཐོག་ ལས་ </w:t>
      </w:r>
      <w:r>
        <w:t xml:space="preserve"># </w:t>
      </w:r>
      <w:r>
        <w:rPr>
          <w:rFonts w:cs="Microsoft Himalaya"/>
          <w:cs/>
          <w:lang w:bidi="bo-CN"/>
        </w:rPr>
        <w:t xml:space="preserve">དེ་བསྒང་ གི་ ལྷོ་མཚམས་པའི་ མི་སེར་ ཚུ་ </w:t>
      </w:r>
      <w:r>
        <w:t xml:space="preserve"># </w:t>
      </w:r>
      <w:r>
        <w:rPr>
          <w:rFonts w:cs="Microsoft Himalaya"/>
          <w:cs/>
          <w:lang w:bidi="bo-CN"/>
        </w:rPr>
        <w:t xml:space="preserve">འབྲུག་ མི་ ངོ་མའི་ གྲངས་སུ་ བཙུགས་ གནང་ བ་ མ་ཚད་ </w:t>
      </w:r>
      <w:r>
        <w:t xml:space="preserve"># </w:t>
      </w:r>
      <w:r>
        <w:rPr>
          <w:rFonts w:cs="Microsoft Himalaya"/>
          <w:cs/>
          <w:lang w:bidi="bo-CN"/>
        </w:rPr>
        <w:t xml:space="preserve">མི་སེར་ གུང་པ་ རེ་ གིས་ ས་ཆའི་ མང་ཚད་ ཨེ་ཀར་ </w:t>
      </w:r>
      <w:r>
        <w:t xml:space="preserve"># NUM # </w:t>
      </w:r>
      <w:r>
        <w:rPr>
          <w:rFonts w:cs="Microsoft Himalaya"/>
          <w:cs/>
          <w:lang w:bidi="bo-CN"/>
        </w:rPr>
        <w:t>ཚུན་ བཞག་ ཆོག་ པའི་ གཅད་ཁྲ་ ཚུ་ ཡང་ བཟོ་ གནང་ ནུག །</w:t>
      </w:r>
    </w:p>
    <w:p w14:paraId="65D9A009" w14:textId="77777777" w:rsidR="00A536DF" w:rsidRDefault="00A536DF" w:rsidP="00A536DF">
      <w:pPr>
        <w:spacing w:after="0"/>
      </w:pPr>
      <w:r>
        <w:t xml:space="preserve"> NUM # - NUM # </w:t>
      </w:r>
      <w:r>
        <w:rPr>
          <w:rFonts w:cs="Microsoft Himalaya"/>
          <w:cs/>
          <w:lang w:bidi="bo-CN"/>
        </w:rPr>
        <w:t>རྒྱ་གར་ བློན་ཆེན་ པནྜིཏ་ ཇོ་ཧར་ལཱལ་ནེཧ་རུ་ མཆོག་ འབྲུག་ ལུ་ གདན་འདྲེན་ ཞུ་ བ །</w:t>
      </w:r>
    </w:p>
    <w:p w14:paraId="68DD74F9" w14:textId="77777777" w:rsidR="00A536DF" w:rsidRDefault="00A536DF" w:rsidP="00A536DF">
      <w:pPr>
        <w:spacing w:after="0"/>
      </w:pPr>
      <w:r>
        <w:rPr>
          <w:rFonts w:cs="Microsoft Himalaya"/>
          <w:cs/>
          <w:lang w:bidi="bo-CN"/>
        </w:rPr>
        <w:t xml:space="preserve"> འབྲུག་ རྒྱལ་ཁབ་ དང་ </w:t>
      </w:r>
      <w:r>
        <w:t xml:space="preserve"># </w:t>
      </w:r>
      <w:r>
        <w:rPr>
          <w:rFonts w:cs="Microsoft Himalaya"/>
          <w:cs/>
          <w:lang w:bidi="bo-CN"/>
        </w:rPr>
        <w:t xml:space="preserve">རྒྱ་གར་ རྒྱལ་ཁབ་ གཉིས་ བར་ ན་ གི་ </w:t>
      </w:r>
      <w:r>
        <w:t xml:space="preserve"># </w:t>
      </w:r>
      <w:r>
        <w:rPr>
          <w:rFonts w:cs="Microsoft Himalaya"/>
          <w:cs/>
          <w:lang w:bidi="bo-CN"/>
        </w:rPr>
        <w:t xml:space="preserve">མཐུན་ལམ་ འདི་ </w:t>
      </w:r>
      <w:r>
        <w:t xml:space="preserve"># </w:t>
      </w:r>
      <w:r>
        <w:rPr>
          <w:rFonts w:cs="Microsoft Himalaya"/>
          <w:cs/>
          <w:lang w:bidi="bo-CN"/>
        </w:rPr>
        <w:t xml:space="preserve">ཡུན་བརྟན་ དང་ གོང་འཕེལ་ གཏང་ ནི་ གི་ དོན་ལུ་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རྒྱ་གར་ གྱི་ སྲིད་བློན་ དང་པ་ </w:t>
      </w:r>
      <w:r>
        <w:t xml:space="preserve"># </w:t>
      </w:r>
      <w:r>
        <w:rPr>
          <w:rFonts w:cs="Microsoft Himalaya"/>
          <w:cs/>
          <w:lang w:bidi="bo-CN"/>
        </w:rPr>
        <w:t xml:space="preserve">པཎ་ཌིཊ་ ནེ་རུ་ མཆོག་ </w:t>
      </w:r>
      <w:r>
        <w:t xml:space="preserve"># </w:t>
      </w:r>
      <w:r>
        <w:rPr>
          <w:rFonts w:cs="Microsoft Himalaya"/>
          <w:cs/>
          <w:lang w:bidi="bo-CN"/>
        </w:rPr>
        <w:t>འབྲུག་ ལུ་ གདན་འདྲེན་ ཞུ་ ནུག །</w:t>
      </w:r>
    </w:p>
    <w:p w14:paraId="12DD7064" w14:textId="77777777" w:rsidR="00A536DF" w:rsidRDefault="00A536DF" w:rsidP="00A536DF">
      <w:pPr>
        <w:spacing w:after="0"/>
      </w:pPr>
      <w:r>
        <w:rPr>
          <w:rFonts w:cs="Microsoft Himalaya"/>
          <w:cs/>
          <w:lang w:bidi="bo-CN"/>
        </w:rPr>
        <w:t xml:space="preserve"> རྒྱ་གཞུང་ བློན་ཆེན་ མཆོག་ གིས་ </w:t>
      </w:r>
      <w:r>
        <w:t xml:space="preserve"># </w:t>
      </w:r>
      <w:r>
        <w:rPr>
          <w:rFonts w:cs="Microsoft Himalaya"/>
          <w:cs/>
          <w:lang w:bidi="bo-CN"/>
        </w:rPr>
        <w:t xml:space="preserve">རྒྱ་ འབྲུག་ རྒྱལ་ཁབ་ གཉིས་ ཆེ་ཆུང་ གི་ ཁྱད་པར་ སྦོམ་ ཡོད་ རུང་ </w:t>
      </w:r>
      <w:r>
        <w:t xml:space="preserve"># </w:t>
      </w:r>
      <w:r>
        <w:rPr>
          <w:rFonts w:cs="Microsoft Himalaya"/>
          <w:cs/>
          <w:lang w:bidi="bo-CN"/>
        </w:rPr>
        <w:t xml:space="preserve">རང་དབང་ ལུ་ ཁྱད་པར་ མེད་ པའི་ </w:t>
      </w:r>
      <w:r>
        <w:t xml:space="preserve"># </w:t>
      </w:r>
      <w:r>
        <w:rPr>
          <w:rFonts w:cs="Microsoft Himalaya"/>
          <w:cs/>
          <w:lang w:bidi="bo-CN"/>
        </w:rPr>
        <w:t xml:space="preserve">འདྲ་མཉམ་ ཨིན་ པའི་ ངོས་འཛིན་ དང་ </w:t>
      </w:r>
      <w:r>
        <w:t xml:space="preserve"># </w:t>
      </w:r>
      <w:r>
        <w:rPr>
          <w:rFonts w:cs="Microsoft Himalaya"/>
          <w:cs/>
          <w:lang w:bidi="bo-CN"/>
        </w:rPr>
        <w:t xml:space="preserve">རྒྱལ་ཁབ་ ཕན་ཚུན་ གཅིག་གིས་གཅིག་ལུ་ གནོདཔ་ མེད་ པར་ </w:t>
      </w:r>
      <w:r>
        <w:t xml:space="preserve"># </w:t>
      </w:r>
      <w:r>
        <w:rPr>
          <w:rFonts w:cs="Microsoft Himalaya"/>
          <w:cs/>
          <w:lang w:bidi="bo-CN"/>
        </w:rPr>
        <w:t xml:space="preserve">གཅིག་ཕན་ གཅིག་གྲོགས་ དང་ </w:t>
      </w:r>
      <w:r>
        <w:t xml:space="preserve"># </w:t>
      </w:r>
      <w:r>
        <w:rPr>
          <w:rFonts w:cs="Microsoft Himalaya"/>
          <w:cs/>
          <w:lang w:bidi="bo-CN"/>
        </w:rPr>
        <w:t xml:space="preserve">གཅིག་ རྒྱབ་ གཅིག་ འབད་ ཀྱི་ ཐོག་ ལས་ </w:t>
      </w:r>
      <w:r>
        <w:t xml:space="preserve"># </w:t>
      </w:r>
      <w:r>
        <w:rPr>
          <w:rFonts w:cs="Microsoft Himalaya"/>
          <w:cs/>
          <w:lang w:bidi="bo-CN"/>
        </w:rPr>
        <w:t>ཁྱིམ་ཚང་ འཆམ་ཤོས་ ཀྱི་ རྒྱལ་ཁབ་ ཅིག་ སྦེ་ གནས་ ནི་ ཨིན་ པའི་ གསལ་བསྒྲགས་ གནང་ ནུག །</w:t>
      </w:r>
    </w:p>
    <w:p w14:paraId="542D7070"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འབྲུག་ རྒྱལ་ཁབ་ ཀྱི་ རང་དབང་ དང་ སྲུང་སྐྱོབ་ </w:t>
      </w:r>
      <w:r>
        <w:t xml:space="preserve"># </w:t>
      </w:r>
      <w:r>
        <w:rPr>
          <w:rFonts w:cs="Microsoft Himalaya"/>
          <w:cs/>
          <w:lang w:bidi="bo-CN"/>
        </w:rPr>
        <w:t xml:space="preserve">ཧེ་མ་ ལས་ ལྷག་ པའི་ སྒྲིང་སྒྲི་ སོངམ་ མ་ཚད་ </w:t>
      </w:r>
      <w:r>
        <w:t xml:space="preserve"># </w:t>
      </w:r>
      <w:r>
        <w:rPr>
          <w:rFonts w:cs="Microsoft Himalaya"/>
          <w:cs/>
          <w:lang w:bidi="bo-CN"/>
        </w:rPr>
        <w:t xml:space="preserve">དཔལ་འབྱོར་ གོང་འཕེལ་ གྱི་ གནས་སྟངས་ ཡང་ </w:t>
      </w:r>
      <w:r>
        <w:t xml:space="preserve"># </w:t>
      </w:r>
      <w:r>
        <w:rPr>
          <w:rFonts w:cs="Microsoft Himalaya"/>
          <w:cs/>
          <w:lang w:bidi="bo-CN"/>
        </w:rPr>
        <w:t>ཡར་དྲག་ རིམ་པ་བཞིན་དུ་ སོང་ ནུག །</w:t>
      </w:r>
    </w:p>
    <w:p w14:paraId="6E3F56CC"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ད་རེས་ནངས་པ་ </w:t>
      </w:r>
      <w:r>
        <w:t xml:space="preserve"># </w:t>
      </w:r>
      <w:r>
        <w:rPr>
          <w:rFonts w:cs="Microsoft Himalaya"/>
          <w:cs/>
          <w:lang w:bidi="bo-CN"/>
        </w:rPr>
        <w:t xml:space="preserve">རྒྱ་ འབྲུག་ རྒྱལ་ཁབ་ གཉིས་ </w:t>
      </w:r>
      <w:r>
        <w:t xml:space="preserve"># </w:t>
      </w:r>
      <w:r>
        <w:rPr>
          <w:rFonts w:cs="Microsoft Himalaya"/>
          <w:cs/>
          <w:lang w:bidi="bo-CN"/>
        </w:rPr>
        <w:t xml:space="preserve">འཛམ་གླིང་ ནང་ དཔེ་ སྟོན་ བཏུབ་ པའི་ ཁྱིམ་ཚང་ མཐུན་འབྲེལ་ དྲགོས་ ཀྱི་ རྒྱལ་ཁབ་ ཅིག་ ལུ་ གྱུར་ ཏེ་ ཡོད་ མི་ གི་ </w:t>
      </w:r>
      <w:r>
        <w:t xml:space="preserve"># </w:t>
      </w:r>
      <w:r>
        <w:rPr>
          <w:rFonts w:cs="Microsoft Himalaya"/>
          <w:cs/>
          <w:lang w:bidi="bo-CN"/>
        </w:rPr>
        <w:t xml:space="preserve">གཞི་འགྱམ་ ངོ་མ་ དེ་ ར་ </w:t>
      </w:r>
      <w:r>
        <w:t xml:space="preserve"># </w:t>
      </w:r>
      <w:r>
        <w:rPr>
          <w:rFonts w:cs="Microsoft Himalaya"/>
          <w:cs/>
          <w:lang w:bidi="bo-CN"/>
        </w:rPr>
        <w:t xml:space="preserve">རྒྱ་གར་ བློན་ཆེན་ པཎ་ཌིཊ་ ཇོ་ཧར་ལཱལ་ནེ་རུ་ དང་ </w:t>
      </w:r>
      <w:r>
        <w:t xml:space="preserve"># </w:t>
      </w:r>
      <w:r>
        <w:rPr>
          <w:rFonts w:cs="Microsoft Himalaya"/>
          <w:cs/>
          <w:lang w:bidi="bo-CN"/>
        </w:rPr>
        <w:t>འབྲུག་རྒྱལ་ གསུམ་པ་ མི་དབང་ འཇིགས་མེད་རྡོ་རྗེ་དབང་ཕྱུག་ གཉིས་ ཀྱིས་ བཙུགས་ གནང་གནངམ་ ཨིན་ མས །</w:t>
      </w:r>
    </w:p>
    <w:p w14:paraId="0EF1AF59" w14:textId="77777777" w:rsidR="00A536DF" w:rsidRDefault="00A536DF" w:rsidP="00A536DF">
      <w:pPr>
        <w:spacing w:after="0"/>
      </w:pPr>
      <w:r>
        <w:t xml:space="preserve"> NUM # - NUM # </w:t>
      </w:r>
      <w:r>
        <w:rPr>
          <w:rFonts w:cs="Microsoft Himalaya"/>
          <w:cs/>
          <w:lang w:bidi="bo-CN"/>
        </w:rPr>
        <w:t>རྒྱ་ འབྲུག་ མི་སེར་ གནས་རིམ་ གྱི་ མཐུན་འབྲེལ་ བལྟ་སྐོར་ འགོ་ དང་པ །</w:t>
      </w:r>
    </w:p>
    <w:p w14:paraId="68E097B6" w14:textId="77777777" w:rsidR="00A536DF" w:rsidRDefault="00A536DF" w:rsidP="00A536DF">
      <w:pPr>
        <w:spacing w:after="0"/>
      </w:pPr>
      <w:r>
        <w:rPr>
          <w:rFonts w:cs="Microsoft Himalaya"/>
          <w:cs/>
          <w:lang w:bidi="bo-CN"/>
        </w:rPr>
        <w:t xml:space="preserve"> འབྲུག་ རྒྱལ་ཁབ་ འདི་ </w:t>
      </w:r>
      <w:r>
        <w:t xml:space="preserve"># </w:t>
      </w:r>
      <w:r>
        <w:rPr>
          <w:rFonts w:cs="Microsoft Himalaya"/>
          <w:cs/>
          <w:lang w:bidi="bo-CN"/>
        </w:rPr>
        <w:t xml:space="preserve">ཧེ་མ་ ལོ་ངོ་ བརྒྱ་ཕྲག་ ལས་ བཅད་ དེ་ </w:t>
      </w:r>
      <w:r>
        <w:t xml:space="preserve"># </w:t>
      </w:r>
      <w:r>
        <w:rPr>
          <w:rFonts w:cs="Microsoft Himalaya"/>
          <w:cs/>
          <w:lang w:bidi="bo-CN"/>
        </w:rPr>
        <w:t xml:space="preserve">ཕྱི་ མི་ དང་ འབྲེལ་བ་ མེདཔ་ སྦེ་ སྡོད་ ས་ ལས་ </w:t>
      </w:r>
      <w:r>
        <w:t xml:space="preserve"># </w:t>
      </w:r>
      <w:r>
        <w:rPr>
          <w:rFonts w:cs="Microsoft Himalaya"/>
          <w:cs/>
          <w:lang w:bidi="bo-CN"/>
        </w:rPr>
        <w:t xml:space="preserve">འབྲུག་རྒྱལ་ གསུམ་ པའི་ སྐབས་ ལས་ འཛམ་གླིང་ དང་ གཅིག་ཁར་ </w:t>
      </w:r>
      <w:r>
        <w:t xml:space="preserve"># </w:t>
      </w:r>
      <w:r>
        <w:rPr>
          <w:rFonts w:cs="Microsoft Himalaya"/>
          <w:cs/>
          <w:lang w:bidi="bo-CN"/>
        </w:rPr>
        <w:t>འབྲེལ་བ་ འཐབ་ ནིའི་ སྒོ་ ཕྱེས་ གནང་ ནུག །</w:t>
      </w:r>
    </w:p>
    <w:p w14:paraId="0B290BAB" w14:textId="77777777" w:rsidR="00A536DF" w:rsidRDefault="00A536DF" w:rsidP="00A536DF">
      <w:pPr>
        <w:spacing w:after="0"/>
      </w:pPr>
      <w:r>
        <w:rPr>
          <w:rFonts w:cs="Microsoft Himalaya"/>
          <w:cs/>
          <w:lang w:bidi="bo-CN"/>
        </w:rPr>
        <w:lastRenderedPageBreak/>
        <w:t xml:space="preserve"> དེ་འབད་ནི་འདི་གིས་ </w:t>
      </w:r>
      <w:r>
        <w:t xml:space="preserve"># </w:t>
      </w:r>
      <w:r>
        <w:rPr>
          <w:rFonts w:cs="Microsoft Himalaya"/>
          <w:cs/>
          <w:lang w:bidi="bo-CN"/>
        </w:rPr>
        <w:t xml:space="preserve">འབྲུག་ མི་ ཚུ་ </w:t>
      </w:r>
      <w:r>
        <w:t xml:space="preserve"># </w:t>
      </w:r>
      <w:r>
        <w:rPr>
          <w:rFonts w:cs="Microsoft Himalaya"/>
          <w:cs/>
          <w:lang w:bidi="bo-CN"/>
        </w:rPr>
        <w:t xml:space="preserve">འཛམ་གླིང་ གཞན་ གྱི་ རྒྱལ་ཁབ་ ནང་ གི་ བལྟ་རྒྱ་མཐོང་རྒྱ་ འཐོབ་ ནིའི་ དོན་ལུ་ </w:t>
      </w:r>
      <w:r>
        <w:t xml:space="preserve"># </w:t>
      </w:r>
      <w:r>
        <w:rPr>
          <w:rFonts w:cs="Microsoft Himalaya"/>
          <w:cs/>
          <w:lang w:bidi="bo-CN"/>
        </w:rPr>
        <w:t xml:space="preserve">འགོ་ དང་པ་ </w:t>
      </w:r>
      <w:r>
        <w:t xml:space="preserve"># </w:t>
      </w:r>
      <w:r>
        <w:rPr>
          <w:rFonts w:cs="Microsoft Himalaya"/>
          <w:cs/>
          <w:lang w:bidi="bo-CN"/>
        </w:rPr>
        <w:t xml:space="preserve">སྤྱི་ལོ་ </w:t>
      </w:r>
      <w:r>
        <w:t xml:space="preserve"># NUM # </w:t>
      </w:r>
      <w:r>
        <w:rPr>
          <w:rFonts w:cs="Microsoft Himalaya"/>
          <w:cs/>
          <w:lang w:bidi="bo-CN"/>
        </w:rPr>
        <w:t xml:space="preserve">ལོ་ ལུ་ </w:t>
      </w:r>
      <w:r>
        <w:t xml:space="preserve"># </w:t>
      </w:r>
      <w:r>
        <w:rPr>
          <w:rFonts w:cs="Microsoft Himalaya"/>
          <w:cs/>
          <w:lang w:bidi="bo-CN"/>
        </w:rPr>
        <w:t xml:space="preserve">རྒྱ་གར་ རྒྱལ་ཁབ་ ནང་ </w:t>
      </w:r>
      <w:r>
        <w:t xml:space="preserve"># </w:t>
      </w:r>
      <w:r>
        <w:rPr>
          <w:rFonts w:cs="Microsoft Himalaya"/>
          <w:cs/>
          <w:lang w:bidi="bo-CN"/>
        </w:rPr>
        <w:t>རྒྱ་ འབྲུག་ མཐུན་འབྲེལ་ གྱི་ བལྟ་སྐོར་ ལས་རིམ་ བཟོ་ སྟེ་ གནང་ ནུག །</w:t>
      </w:r>
    </w:p>
    <w:p w14:paraId="40B15DD6" w14:textId="77777777" w:rsidR="00A536DF" w:rsidRDefault="00A536DF" w:rsidP="00A536DF">
      <w:pPr>
        <w:spacing w:after="0"/>
      </w:pPr>
      <w:r>
        <w:rPr>
          <w:rFonts w:cs="Microsoft Himalaya"/>
          <w:cs/>
          <w:lang w:bidi="bo-CN"/>
        </w:rPr>
        <w:t xml:space="preserve"> རྒྱལ་ཡོངས་ཚོགས་འདུའི་ སྤྱི་མི་ ཚུ་ གིས་ གཙོས་ པའི་ གཞུང་གཡོགཔ་ </w:t>
      </w:r>
      <w:r>
        <w:t xml:space="preserve"># </w:t>
      </w:r>
      <w:r>
        <w:rPr>
          <w:rFonts w:cs="Microsoft Himalaya"/>
          <w:cs/>
          <w:lang w:bidi="bo-CN"/>
        </w:rPr>
        <w:t xml:space="preserve">ཚོང་པ་ </w:t>
      </w:r>
      <w:r>
        <w:t xml:space="preserve"># </w:t>
      </w:r>
      <w:r>
        <w:rPr>
          <w:rFonts w:cs="Microsoft Himalaya"/>
          <w:cs/>
          <w:lang w:bidi="bo-CN"/>
        </w:rPr>
        <w:t xml:space="preserve">སོ་ནམ་པ་ དང་ བཅས་ པའི་ འཐུས་མི་ </w:t>
      </w:r>
      <w:r>
        <w:t xml:space="preserve"># NUM # </w:t>
      </w:r>
      <w:r>
        <w:rPr>
          <w:rFonts w:cs="Microsoft Himalaya"/>
          <w:cs/>
          <w:lang w:bidi="bo-CN"/>
        </w:rPr>
        <w:t xml:space="preserve">ཡོད་ པའི་ སྡེ་ཚན་ ཅིག་ </w:t>
      </w:r>
      <w:r>
        <w:t xml:space="preserve"># </w:t>
      </w:r>
      <w:r>
        <w:rPr>
          <w:rFonts w:cs="Microsoft Himalaya"/>
          <w:cs/>
          <w:lang w:bidi="bo-CN"/>
        </w:rPr>
        <w:t xml:space="preserve">རྒྱ་ འབྲུག་ རྒྱལ་ཁབ་ གཉིས་ ཀྱི་ མི་སེར་ དང་ </w:t>
      </w:r>
      <w:r>
        <w:t xml:space="preserve"># </w:t>
      </w:r>
      <w:r>
        <w:rPr>
          <w:rFonts w:cs="Microsoft Himalaya"/>
          <w:cs/>
          <w:lang w:bidi="bo-CN"/>
        </w:rPr>
        <w:t xml:space="preserve">མི་སེར་ བར་ ན་ གི་ མཐུན་འབྲེལ་ འགོ་བཙུགས་ ནིའི་ དོན་ལུ་ </w:t>
      </w:r>
      <w:r>
        <w:t xml:space="preserve"># </w:t>
      </w:r>
      <w:r>
        <w:rPr>
          <w:rFonts w:cs="Microsoft Himalaya"/>
          <w:cs/>
          <w:lang w:bidi="bo-CN"/>
        </w:rPr>
        <w:t xml:space="preserve">རྒྱ་གར་ གྱི་ གནས་ཆེན་ ཁག་ དང་ </w:t>
      </w:r>
      <w:r>
        <w:t xml:space="preserve"># </w:t>
      </w:r>
      <w:r>
        <w:rPr>
          <w:rFonts w:cs="Microsoft Himalaya"/>
          <w:cs/>
          <w:lang w:bidi="bo-CN"/>
        </w:rPr>
        <w:t xml:space="preserve">སློབ་གྲྭ་ </w:t>
      </w:r>
      <w:r>
        <w:t xml:space="preserve"># </w:t>
      </w:r>
      <w:r>
        <w:rPr>
          <w:rFonts w:cs="Microsoft Himalaya"/>
          <w:cs/>
          <w:lang w:bidi="bo-CN"/>
        </w:rPr>
        <w:t xml:space="preserve">བཟོ་གྲྭ་འཕྲུལ་ཁང་ ཚུ་ ནང་ </w:t>
      </w:r>
      <w:r>
        <w:t xml:space="preserve"># </w:t>
      </w:r>
      <w:r>
        <w:rPr>
          <w:rFonts w:cs="Microsoft Himalaya"/>
          <w:cs/>
          <w:lang w:bidi="bo-CN"/>
        </w:rPr>
        <w:t>བལྟ་བཤལ་ ལུ་ འཁྱིད་ ནུག །</w:t>
      </w:r>
    </w:p>
    <w:p w14:paraId="6F69B5DA" w14:textId="77777777" w:rsidR="00A536DF" w:rsidRDefault="00A536DF" w:rsidP="00A536DF">
      <w:pPr>
        <w:spacing w:after="0"/>
      </w:pPr>
      <w:r>
        <w:rPr>
          <w:rFonts w:cs="Microsoft Himalaya"/>
          <w:cs/>
          <w:lang w:bidi="bo-CN"/>
        </w:rPr>
        <w:t xml:space="preserve"> དེ་ གིས་ </w:t>
      </w:r>
      <w:r>
        <w:t xml:space="preserve"># </w:t>
      </w:r>
      <w:r>
        <w:rPr>
          <w:rFonts w:cs="Microsoft Himalaya"/>
          <w:cs/>
          <w:lang w:bidi="bo-CN"/>
        </w:rPr>
        <w:t xml:space="preserve">འབྲུག་ མི་ ཚུ་ ལུ་ </w:t>
      </w:r>
      <w:r>
        <w:t xml:space="preserve"># </w:t>
      </w:r>
      <w:r>
        <w:rPr>
          <w:rFonts w:cs="Microsoft Himalaya"/>
          <w:cs/>
          <w:lang w:bidi="bo-CN"/>
        </w:rPr>
        <w:t xml:space="preserve">བལྟ་རྒྱ་མཐོང་རྒྱ་ གི་ ཕན་ཐབས་ སྦོམ་ སྦེ་ འབྱུང་ ཚུགསཔ་ མ་ཚད་ </w:t>
      </w:r>
      <w:r>
        <w:t xml:space="preserve"># </w:t>
      </w:r>
      <w:r>
        <w:rPr>
          <w:rFonts w:cs="Microsoft Himalaya"/>
          <w:cs/>
          <w:lang w:bidi="bo-CN"/>
        </w:rPr>
        <w:t xml:space="preserve">རྒྱ་ འབྲུག་ རྒྱལ་ཁབ་ གཉིས་ བར་ ན་ གི་ མཐུན་འབྲེལ་ ལུ་ ཡང་ </w:t>
      </w:r>
      <w:r>
        <w:t xml:space="preserve"># </w:t>
      </w:r>
      <w:r>
        <w:rPr>
          <w:rFonts w:cs="Microsoft Himalaya"/>
          <w:cs/>
          <w:lang w:bidi="bo-CN"/>
        </w:rPr>
        <w:t>ཕན་ཐོགས་ སྦོམ་ བྱུང་ ནུག །</w:t>
      </w:r>
    </w:p>
    <w:p w14:paraId="4572679A" w14:textId="77777777" w:rsidR="00A536DF" w:rsidRDefault="00A536DF" w:rsidP="00A536DF">
      <w:pPr>
        <w:spacing w:after="0"/>
      </w:pPr>
      <w:r>
        <w:rPr>
          <w:rFonts w:cs="Microsoft Himalaya"/>
          <w:cs/>
          <w:lang w:bidi="bo-CN"/>
        </w:rPr>
        <w:t xml:space="preserve"> རྒྱ་ འབྲུག་ མཐུན་འབྲེལ་ གྱི་ བལྟ་སྐོར་ འདི་ </w:t>
      </w:r>
      <w:r>
        <w:t xml:space="preserve"># </w:t>
      </w:r>
      <w:r>
        <w:rPr>
          <w:rFonts w:cs="Microsoft Himalaya"/>
          <w:cs/>
          <w:lang w:bidi="bo-CN"/>
        </w:rPr>
        <w:t xml:space="preserve">ཤུལ་ལས་ ཡང་ </w:t>
      </w:r>
      <w:r>
        <w:t xml:space="preserve"># </w:t>
      </w:r>
      <w:r>
        <w:rPr>
          <w:rFonts w:cs="Microsoft Himalaya"/>
          <w:cs/>
          <w:lang w:bidi="bo-CN"/>
        </w:rPr>
        <w:t xml:space="preserve">ཚོགས་འདུའི་ སྤྱི་མིའི་ སྡེ་ཚན་ </w:t>
      </w:r>
      <w:r>
        <w:t xml:space="preserve"># </w:t>
      </w:r>
      <w:r>
        <w:rPr>
          <w:rFonts w:cs="Microsoft Himalaya"/>
          <w:cs/>
          <w:lang w:bidi="bo-CN"/>
        </w:rPr>
        <w:t xml:space="preserve">གཞུང་ གི་ འགོ་དཔོན་ གྱི་ སྡེ་ཚན་ </w:t>
      </w:r>
      <w:r>
        <w:t xml:space="preserve"># </w:t>
      </w:r>
      <w:r>
        <w:rPr>
          <w:rFonts w:cs="Microsoft Himalaya"/>
          <w:cs/>
          <w:lang w:bidi="bo-CN"/>
        </w:rPr>
        <w:t xml:space="preserve">སློབ་ཕྲུག་ གི་ སྡེ་ཚན་ </w:t>
      </w:r>
      <w:r>
        <w:t xml:space="preserve"># </w:t>
      </w:r>
      <w:r>
        <w:rPr>
          <w:rFonts w:cs="Microsoft Himalaya"/>
          <w:cs/>
          <w:lang w:bidi="bo-CN"/>
        </w:rPr>
        <w:t xml:space="preserve">ཚོང་པའི་ སྡེ་ཚན་ </w:t>
      </w:r>
      <w:r>
        <w:t xml:space="preserve"># </w:t>
      </w:r>
      <w:r>
        <w:rPr>
          <w:rFonts w:cs="Microsoft Himalaya"/>
          <w:cs/>
          <w:lang w:bidi="bo-CN"/>
        </w:rPr>
        <w:t xml:space="preserve">སོ་ནམ་པའི་ སྡེ་ཚན་ ལ་སོགས་པ་ </w:t>
      </w:r>
      <w:r>
        <w:t xml:space="preserve"># </w:t>
      </w:r>
      <w:r>
        <w:rPr>
          <w:rFonts w:cs="Microsoft Himalaya"/>
          <w:cs/>
          <w:lang w:bidi="bo-CN"/>
        </w:rPr>
        <w:t>ཁག་ མ་འདྲཝ་ བཟོ་ སྟེ་ རིམ་པ་བཞིན་དུ་ གཏང་ ནིའི་ ལམ་སྲོལ་ ཚུད་ ནུག །</w:t>
      </w:r>
    </w:p>
    <w:p w14:paraId="50FD5F14" w14:textId="77777777" w:rsidR="00A536DF" w:rsidRDefault="00A536DF" w:rsidP="00A536DF">
      <w:pPr>
        <w:spacing w:after="0"/>
      </w:pPr>
      <w:r>
        <w:t xml:space="preserve"> NUM # - NUM # </w:t>
      </w:r>
      <w:r>
        <w:rPr>
          <w:rFonts w:cs="Microsoft Himalaya"/>
          <w:cs/>
          <w:lang w:bidi="bo-CN"/>
        </w:rPr>
        <w:t>རྒྱལ་ཁབ་ གོང་འཕེལ་ གྱི་ རྟེན་གཞི་ འཁོར་ལམ་ གསར་བཏོན །</w:t>
      </w:r>
    </w:p>
    <w:p w14:paraId="23355DD5" w14:textId="77777777" w:rsidR="00A536DF" w:rsidRDefault="00A536DF" w:rsidP="00A536DF">
      <w:pPr>
        <w:spacing w:after="0"/>
      </w:pPr>
      <w:r>
        <w:rPr>
          <w:rFonts w:cs="Microsoft Himalaya"/>
          <w:cs/>
          <w:lang w:bidi="bo-CN"/>
        </w:rPr>
        <w:t xml:space="preserve"> འབྲུག་ རྒྱལ་ཁབ་ འདི་ </w:t>
      </w:r>
      <w:r>
        <w:t xml:space="preserve"># </w:t>
      </w:r>
      <w:r>
        <w:rPr>
          <w:rFonts w:cs="Microsoft Himalaya"/>
          <w:cs/>
          <w:lang w:bidi="bo-CN"/>
        </w:rPr>
        <w:t xml:space="preserve">འཛམ་གླིང་ རྒྱལ་ཁབ་ གཞན་ དང་ འབྲེལ་ལམ་ མཐུད་ ནི་ གི་ དོན་ལུ་ </w:t>
      </w:r>
      <w:r>
        <w:t xml:space="preserve"># </w:t>
      </w:r>
      <w:r>
        <w:rPr>
          <w:rFonts w:cs="Microsoft Himalaya"/>
          <w:cs/>
          <w:lang w:bidi="bo-CN"/>
        </w:rPr>
        <w:t xml:space="preserve">དང་པ་ ར་ </w:t>
      </w:r>
      <w:r>
        <w:t xml:space="preserve"># </w:t>
      </w:r>
      <w:r>
        <w:rPr>
          <w:rFonts w:cs="Microsoft Himalaya"/>
          <w:cs/>
          <w:lang w:bidi="bo-CN"/>
        </w:rPr>
        <w:t xml:space="preserve">སྤྱི་ལོ་ </w:t>
      </w:r>
      <w:r>
        <w:t xml:space="preserve">NUM # </w:t>
      </w:r>
      <w:r>
        <w:rPr>
          <w:rFonts w:cs="Microsoft Himalaya"/>
          <w:cs/>
          <w:lang w:bidi="bo-CN"/>
        </w:rPr>
        <w:t xml:space="preserve">ལོ་ ལས་ </w:t>
      </w:r>
      <w:r>
        <w:t xml:space="preserve"># </w:t>
      </w:r>
      <w:r>
        <w:rPr>
          <w:rFonts w:cs="Microsoft Himalaya"/>
          <w:cs/>
          <w:lang w:bidi="bo-CN"/>
        </w:rPr>
        <w:t xml:space="preserve">ཕུན་ཚོགས་གླིང་ དང་ </w:t>
      </w:r>
      <w:r>
        <w:t xml:space="preserve"># </w:t>
      </w:r>
      <w:r>
        <w:rPr>
          <w:rFonts w:cs="Microsoft Himalaya"/>
          <w:cs/>
          <w:lang w:bidi="bo-CN"/>
        </w:rPr>
        <w:t>རྒྱལ་ས་ ཐིམ་ཕུག་ བར་ ན་ གི་ འཁོར་ལམ་ བསལ་ ནི་ འགོ་བཙུགས་ གནང་ ནུག །</w:t>
      </w:r>
    </w:p>
    <w:p w14:paraId="515D6681" w14:textId="77777777" w:rsidR="00A536DF" w:rsidRDefault="00A536DF" w:rsidP="00A536DF">
      <w:pPr>
        <w:spacing w:after="0"/>
      </w:pPr>
      <w:r>
        <w:rPr>
          <w:rFonts w:cs="Microsoft Himalaya"/>
          <w:cs/>
          <w:lang w:bidi="bo-CN"/>
        </w:rPr>
        <w:t xml:space="preserve"> འཁོར་ལམ་ འདི་ གི་ </w:t>
      </w:r>
      <w:r>
        <w:t xml:space="preserve"># </w:t>
      </w:r>
      <w:r>
        <w:rPr>
          <w:rFonts w:cs="Microsoft Himalaya"/>
          <w:cs/>
          <w:lang w:bidi="bo-CN"/>
        </w:rPr>
        <w:t xml:space="preserve">མ་དངུལ་ རྒྱ་གར་ གཞུང་ ལས་ གྲོགས་རམ་ གནངམ་ མ་ཚད་ </w:t>
      </w:r>
      <w:r>
        <w:t xml:space="preserve"># </w:t>
      </w:r>
      <w:r>
        <w:rPr>
          <w:rFonts w:cs="Microsoft Himalaya"/>
          <w:cs/>
          <w:lang w:bidi="bo-CN"/>
        </w:rPr>
        <w:t xml:space="preserve">ལམ་སེལ་ གྱི་ ལཱ་ འདི་ ཡང་ </w:t>
      </w:r>
      <w:r>
        <w:t xml:space="preserve"># </w:t>
      </w:r>
      <w:r>
        <w:rPr>
          <w:rFonts w:cs="Microsoft Himalaya"/>
          <w:cs/>
          <w:lang w:bidi="bo-CN"/>
        </w:rPr>
        <w:t xml:space="preserve">རི་ ལུང་ གི་ འཁོར་ལམ་ བསལ་ ནི་ ལུ་ ཉམས་མྱོང་ཅན་ </w:t>
      </w:r>
      <w:r>
        <w:t xml:space="preserve"># </w:t>
      </w:r>
      <w:r>
        <w:rPr>
          <w:rFonts w:cs="Microsoft Himalaya"/>
          <w:cs/>
          <w:lang w:bidi="bo-CN"/>
        </w:rPr>
        <w:t xml:space="preserve">རྒྱ་གར་ དཱན་ཏག་ སྡེ་ཚན་ ལུ་ འགན་ཁག་ འབག་ བཅུག་ ཐོག་ ལས་ </w:t>
      </w:r>
      <w:r>
        <w:t xml:space="preserve"># </w:t>
      </w:r>
      <w:r>
        <w:rPr>
          <w:rFonts w:cs="Microsoft Himalaya"/>
          <w:cs/>
          <w:lang w:bidi="bo-CN"/>
        </w:rPr>
        <w:t>འབྲུག་ མི་ ཚུ་ གིས་ མཉམ་རུབ་ ཐོག་ ལས་ འཁོར་ལམ་ བཏོན་ ནུག །</w:t>
      </w:r>
    </w:p>
    <w:p w14:paraId="07325090" w14:textId="77777777" w:rsidR="00A536DF" w:rsidRDefault="00A536DF" w:rsidP="00A536DF">
      <w:pPr>
        <w:spacing w:after="0"/>
      </w:pPr>
      <w:r>
        <w:rPr>
          <w:rFonts w:cs="Microsoft Himalaya"/>
          <w:cs/>
          <w:lang w:bidi="bo-CN"/>
        </w:rPr>
        <w:t xml:space="preserve"> འཁོར་ལམ་ འདི་ </w:t>
      </w:r>
      <w:r>
        <w:t xml:space="preserve"># </w:t>
      </w:r>
      <w:r>
        <w:rPr>
          <w:rFonts w:cs="Microsoft Himalaya"/>
          <w:cs/>
          <w:lang w:bidi="bo-CN"/>
        </w:rPr>
        <w:t xml:space="preserve">སྤྱི་ལོ་ </w:t>
      </w:r>
      <w:r>
        <w:t xml:space="preserve">NUM # </w:t>
      </w:r>
      <w:r>
        <w:rPr>
          <w:rFonts w:cs="Microsoft Himalaya"/>
          <w:cs/>
          <w:lang w:bidi="bo-CN"/>
        </w:rPr>
        <w:t xml:space="preserve">ལོ་ མཇུག་ ལུ་ </w:t>
      </w:r>
      <w:r>
        <w:t xml:space="preserve"># </w:t>
      </w:r>
      <w:r>
        <w:rPr>
          <w:rFonts w:cs="Microsoft Himalaya"/>
          <w:cs/>
          <w:lang w:bidi="bo-CN"/>
        </w:rPr>
        <w:t xml:space="preserve">རྒྱལ་ས་ ཐིམ་ཕུག་ ལུ་ ལྷོདཔ་ མ་ཚད་ </w:t>
      </w:r>
      <w:r>
        <w:t xml:space="preserve"># </w:t>
      </w:r>
      <w:r>
        <w:rPr>
          <w:rFonts w:cs="Microsoft Himalaya"/>
          <w:cs/>
          <w:lang w:bidi="bo-CN"/>
        </w:rPr>
        <w:t xml:space="preserve">དེ་ གི་ ཤུལ་ལས་ རིམ་པ་བཞིན་དུ་ </w:t>
      </w:r>
      <w:r>
        <w:t xml:space="preserve"># </w:t>
      </w:r>
      <w:r>
        <w:rPr>
          <w:rFonts w:cs="Microsoft Himalaya"/>
          <w:cs/>
          <w:lang w:bidi="bo-CN"/>
        </w:rPr>
        <w:t xml:space="preserve">སྤ་རོ་ གིས་ གཙོས་ པའི་ </w:t>
      </w:r>
      <w:r>
        <w:t xml:space="preserve"># </w:t>
      </w:r>
      <w:r>
        <w:rPr>
          <w:rFonts w:cs="Microsoft Himalaya"/>
          <w:cs/>
          <w:lang w:bidi="bo-CN"/>
        </w:rPr>
        <w:t xml:space="preserve">རྫོང་ཁག་ སོ་སོའི་ ནང་ འཁོར་ལམ་ གསར་བཏོན་ གནང་ སྟེ་ </w:t>
      </w:r>
      <w:r>
        <w:t xml:space="preserve"># </w:t>
      </w:r>
      <w:r>
        <w:rPr>
          <w:rFonts w:cs="Microsoft Himalaya"/>
          <w:cs/>
          <w:lang w:bidi="bo-CN"/>
        </w:rPr>
        <w:t>རྫོང་ཁག་ ཕན་ཚུན་ གྱི་ བར་ ན་ བྱ་སྟབས་ བདེ་ བའི་ རྒྱུན་འགྲུལ་ འཐབ་ ཚུགསཔ་ བྱུང་ ནུག །</w:t>
      </w:r>
    </w:p>
    <w:p w14:paraId="304954CB"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རྒྱ་གར་ ལས་ འབྲུག་ ནང་ འོང་ སའི་ གཞུང་ལམ་ གཙོ་བོ་ </w:t>
      </w:r>
      <w:r>
        <w:t xml:space="preserve"># </w:t>
      </w:r>
      <w:r>
        <w:rPr>
          <w:rFonts w:cs="Microsoft Himalaya"/>
          <w:cs/>
          <w:lang w:bidi="bo-CN"/>
        </w:rPr>
        <w:t xml:space="preserve">དགེ་ལེགས་ཕུག་ དང་ </w:t>
      </w:r>
      <w:r>
        <w:t xml:space="preserve"># </w:t>
      </w:r>
      <w:r>
        <w:rPr>
          <w:rFonts w:cs="Microsoft Himalaya"/>
          <w:cs/>
          <w:lang w:bidi="bo-CN"/>
        </w:rPr>
        <w:t xml:space="preserve">བསམ་གྲུབ་ལྗོངས་མཁར་ གཉིས་ ལས་ ཡང་ འཁོར་ལམ་ བསལ་ ཏེ་ མི་སེར་ ཚུ་ </w:t>
      </w:r>
      <w:r>
        <w:t xml:space="preserve"># </w:t>
      </w:r>
      <w:r>
        <w:rPr>
          <w:rFonts w:cs="Microsoft Himalaya"/>
          <w:cs/>
          <w:lang w:bidi="bo-CN"/>
        </w:rPr>
        <w:t xml:space="preserve">རྒྱུན་འགྲུལ་ འཐབ་ ནི་ ལུ་ </w:t>
      </w:r>
      <w:r>
        <w:t xml:space="preserve"># </w:t>
      </w:r>
      <w:r>
        <w:rPr>
          <w:rFonts w:cs="Microsoft Himalaya"/>
          <w:cs/>
          <w:lang w:bidi="bo-CN"/>
        </w:rPr>
        <w:t>བྱ་སྟབས་ བདེ་ བའི་ ཕན་ཐབས་ སྦོམ་ སྦེ་ ར་ བྱུང་ ནུག །</w:t>
      </w:r>
    </w:p>
    <w:p w14:paraId="0846B73B" w14:textId="77777777" w:rsidR="00A536DF" w:rsidRDefault="00A536DF" w:rsidP="00A536DF">
      <w:pPr>
        <w:spacing w:after="0"/>
      </w:pPr>
      <w:r>
        <w:t xml:space="preserve"> NUM # - NUM # </w:t>
      </w:r>
      <w:r>
        <w:rPr>
          <w:rFonts w:cs="Microsoft Himalaya"/>
          <w:cs/>
          <w:lang w:bidi="bo-CN"/>
        </w:rPr>
        <w:t>དཔལ་འབྱོར་ གོང་འཕེལ་ གྱི་ ལོ་ ལྔའི་ འཆར་གཞི་ དང་པ་ འགོ་བཙུགས །</w:t>
      </w:r>
    </w:p>
    <w:p w14:paraId="1BF010DA" w14:textId="77777777" w:rsidR="00A536DF" w:rsidRDefault="00A536DF" w:rsidP="00A536DF">
      <w:pPr>
        <w:spacing w:after="0"/>
      </w:pPr>
      <w:r>
        <w:rPr>
          <w:rFonts w:cs="Microsoft Himalaya"/>
          <w:cs/>
          <w:lang w:bidi="bo-CN"/>
        </w:rPr>
        <w:t xml:space="preserve"> འབྲུག་ བརྒྱུད་འཛིན་ གྱི་ རྒྱལཔོ་ གསུམ་པ་ </w:t>
      </w:r>
      <w:r>
        <w:t xml:space="preserve"># </w:t>
      </w:r>
      <w:r>
        <w:rPr>
          <w:rFonts w:cs="Microsoft Himalaya"/>
          <w:cs/>
          <w:lang w:bidi="bo-CN"/>
        </w:rPr>
        <w:t xml:space="preserve">མི་དབང་ འཇིགས་མེད་རྡོ་རྗེ་དབང་ཕྱུག་ མཆོག་ གིས་ </w:t>
      </w:r>
      <w:r>
        <w:t xml:space="preserve"># </w:t>
      </w:r>
      <w:r>
        <w:rPr>
          <w:rFonts w:cs="Microsoft Himalaya"/>
          <w:cs/>
          <w:lang w:bidi="bo-CN"/>
        </w:rPr>
        <w:t xml:space="preserve">འབྲུག་ གི་ མི་སེར་ ཡོངས་ ཀྱི་ མི་སྡེའི་ འཚོ་བའི་གནས་སྟངས་ ཡར་དྲག་ དང་ </w:t>
      </w:r>
      <w:r>
        <w:t xml:space="preserve"># </w:t>
      </w:r>
      <w:r>
        <w:rPr>
          <w:rFonts w:cs="Microsoft Himalaya"/>
          <w:cs/>
          <w:lang w:bidi="bo-CN"/>
        </w:rPr>
        <w:t xml:space="preserve">རྒྱལ་ཁབ་ ཀྱི་ དཔལ་འབྱོར་ ཡར་རྒྱས་ གཏང་ ནིའི་ དོན་ལུ་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རྒྱ་གར་ གཞུང་ ལས་ མ་དངུལ་ གྱི་ གྲོགས་རམ་ ཞུ་ སྟེ་ </w:t>
      </w:r>
      <w:r>
        <w:t xml:space="preserve"># </w:t>
      </w:r>
      <w:r>
        <w:rPr>
          <w:rFonts w:cs="Microsoft Himalaya"/>
          <w:cs/>
          <w:lang w:bidi="bo-CN"/>
        </w:rPr>
        <w:t>ལོ་ ལྔའི་ འཆར་གཞི་ དང་པ་ དེ་ འགོ་བཙུགས་ གནང་ ནུག །</w:t>
      </w:r>
    </w:p>
    <w:p w14:paraId="63C33A6F" w14:textId="77777777" w:rsidR="00A536DF" w:rsidRDefault="00A536DF" w:rsidP="00A536DF">
      <w:pPr>
        <w:spacing w:after="0"/>
      </w:pPr>
      <w:r>
        <w:rPr>
          <w:rFonts w:cs="Microsoft Himalaya"/>
          <w:cs/>
          <w:lang w:bidi="bo-CN"/>
        </w:rPr>
        <w:t xml:space="preserve"> ལོ་ ལྔའི་ འཆར་གཞིའི་ ལཱ་ གི་ </w:t>
      </w:r>
      <w:r>
        <w:t xml:space="preserve"># </w:t>
      </w:r>
      <w:r>
        <w:rPr>
          <w:rFonts w:cs="Microsoft Himalaya"/>
          <w:cs/>
          <w:lang w:bidi="bo-CN"/>
        </w:rPr>
        <w:t xml:space="preserve">ཡིག་ཚང་ ལྟེ་བ་ སྤ་རོ་ ལུ་ གཞི་བཙུགས་ གནངམ་ ད་ </w:t>
      </w:r>
      <w:r>
        <w:t xml:space="preserve"># </w:t>
      </w:r>
      <w:r>
        <w:rPr>
          <w:rFonts w:cs="Microsoft Himalaya"/>
          <w:cs/>
          <w:lang w:bidi="bo-CN"/>
        </w:rPr>
        <w:t xml:space="preserve">འགོ་དཔོན་ ལས་ འགོ་བཙུགས་ ཏེ་ </w:t>
      </w:r>
      <w:r>
        <w:t xml:space="preserve"># </w:t>
      </w:r>
      <w:r>
        <w:rPr>
          <w:rFonts w:cs="Microsoft Himalaya"/>
          <w:cs/>
          <w:lang w:bidi="bo-CN"/>
        </w:rPr>
        <w:t xml:space="preserve">ལས་གཡོགཔ་ མང་ཤོས་ ར་ </w:t>
      </w:r>
      <w:r>
        <w:t xml:space="preserve"># </w:t>
      </w:r>
      <w:r>
        <w:rPr>
          <w:rFonts w:cs="Microsoft Himalaya"/>
          <w:cs/>
          <w:lang w:bidi="bo-CN"/>
        </w:rPr>
        <w:t xml:space="preserve">རྒྱ་གར་ ལས་ </w:t>
      </w:r>
      <w:r>
        <w:t xml:space="preserve"># </w:t>
      </w:r>
      <w:r>
        <w:rPr>
          <w:rFonts w:cs="Microsoft Himalaya"/>
          <w:cs/>
          <w:lang w:bidi="bo-CN"/>
        </w:rPr>
        <w:t>ལས་མི་ འཚོལ་ དགོཔ་ བྱུང་ ནུག །</w:t>
      </w:r>
    </w:p>
    <w:p w14:paraId="53A599DA" w14:textId="77777777" w:rsidR="00A536DF" w:rsidRDefault="00A536DF" w:rsidP="00A536DF">
      <w:pPr>
        <w:spacing w:after="0"/>
      </w:pPr>
      <w:r>
        <w:rPr>
          <w:rFonts w:cs="Microsoft Himalaya"/>
          <w:cs/>
          <w:lang w:bidi="bo-CN"/>
        </w:rPr>
        <w:t xml:space="preserve"> གོང་འཕེལ་ གྱི་ ལཱ་ རིགས་ ཚུ་ ཡང་ </w:t>
      </w:r>
      <w:r>
        <w:t xml:space="preserve"># </w:t>
      </w:r>
      <w:r>
        <w:rPr>
          <w:rFonts w:cs="Microsoft Himalaya"/>
          <w:cs/>
          <w:lang w:bidi="bo-CN"/>
        </w:rPr>
        <w:t xml:space="preserve">ཧེ་མ་ འབྲུག་ རྒྱལ་ཁབ་ ནང་ འགོ་བཙུགས་ ཏེ་ ཡོད་ མི་ </w:t>
      </w:r>
      <w:r>
        <w:t xml:space="preserve"># </w:t>
      </w:r>
      <w:r>
        <w:rPr>
          <w:rFonts w:cs="Microsoft Himalaya"/>
          <w:cs/>
          <w:lang w:bidi="bo-CN"/>
        </w:rPr>
        <w:t xml:space="preserve">ཤེས་རིག་ དང་ སྨན་ཁང་ </w:t>
      </w:r>
      <w:r>
        <w:t xml:space="preserve"># </w:t>
      </w:r>
      <w:r>
        <w:rPr>
          <w:rFonts w:cs="Microsoft Himalaya"/>
          <w:cs/>
          <w:lang w:bidi="bo-CN"/>
        </w:rPr>
        <w:t xml:space="preserve">ནགས་ཚལ་ ཚུ་ རྒྱ་སྐྱེད་ དང་ </w:t>
      </w:r>
      <w:r>
        <w:t xml:space="preserve"># </w:t>
      </w:r>
      <w:r>
        <w:rPr>
          <w:rFonts w:cs="Microsoft Himalaya"/>
          <w:cs/>
          <w:lang w:bidi="bo-CN"/>
        </w:rPr>
        <w:t xml:space="preserve">ཧེ་མ་ མེད་ མི་ </w:t>
      </w:r>
      <w:r>
        <w:t xml:space="preserve"># </w:t>
      </w:r>
      <w:r>
        <w:rPr>
          <w:rFonts w:cs="Microsoft Himalaya"/>
          <w:cs/>
          <w:lang w:bidi="bo-CN"/>
        </w:rPr>
        <w:t xml:space="preserve">སོ་ནམ ། </w:t>
      </w:r>
      <w:r>
        <w:t xml:space="preserve"># </w:t>
      </w:r>
      <w:r>
        <w:rPr>
          <w:rFonts w:cs="Microsoft Himalaya"/>
          <w:cs/>
          <w:lang w:bidi="bo-CN"/>
        </w:rPr>
        <w:t xml:space="preserve">སྒོ་ནོར ། </w:t>
      </w:r>
      <w:r>
        <w:t xml:space="preserve"># </w:t>
      </w:r>
      <w:r>
        <w:rPr>
          <w:rFonts w:cs="Microsoft Himalaya"/>
          <w:cs/>
          <w:lang w:bidi="bo-CN"/>
        </w:rPr>
        <w:t xml:space="preserve">གློག་ཤུགས ། </w:t>
      </w:r>
      <w:r>
        <w:t xml:space="preserve"># </w:t>
      </w:r>
      <w:r>
        <w:rPr>
          <w:rFonts w:cs="Microsoft Himalaya"/>
          <w:cs/>
          <w:lang w:bidi="bo-CN"/>
        </w:rPr>
        <w:t xml:space="preserve">གཏོང་ལེན ། </w:t>
      </w:r>
      <w:r>
        <w:t xml:space="preserve"># </w:t>
      </w:r>
      <w:r>
        <w:rPr>
          <w:rFonts w:cs="Microsoft Himalaya"/>
          <w:cs/>
          <w:lang w:bidi="bo-CN"/>
        </w:rPr>
        <w:t xml:space="preserve">འགྲེམས་ལས ། </w:t>
      </w:r>
      <w:r>
        <w:t xml:space="preserve"># </w:t>
      </w:r>
      <w:r>
        <w:rPr>
          <w:rFonts w:cs="Microsoft Himalaya"/>
          <w:cs/>
          <w:lang w:bidi="bo-CN"/>
        </w:rPr>
        <w:t xml:space="preserve">ཀུན་སྤེལ ། </w:t>
      </w:r>
      <w:r>
        <w:t xml:space="preserve"># </w:t>
      </w:r>
      <w:r>
        <w:rPr>
          <w:rFonts w:cs="Microsoft Himalaya"/>
          <w:cs/>
          <w:lang w:bidi="bo-CN"/>
        </w:rPr>
        <w:t xml:space="preserve">མི་སེར་ ཞབས་ཏོག་ སྡེ་ཚན་ ཚུ་ གསརཔ་ བཙུགས་ ཏེ་ </w:t>
      </w:r>
      <w:r>
        <w:t xml:space="preserve"># </w:t>
      </w:r>
      <w:r>
        <w:rPr>
          <w:rFonts w:cs="Microsoft Himalaya"/>
          <w:cs/>
          <w:lang w:bidi="bo-CN"/>
        </w:rPr>
        <w:t>རིམ་པ་བཞིན་དུ་ རྒྱལ་ཁབ་ གོང་འཕེལ་ དང་ མི་སེར་ གྱི་ འཚོ་བའི་གནས་སྟངས་ ཡར་རྒྱས་ གོང་འཕེལ་ བཏང་ གནང་ ནུག །</w:t>
      </w:r>
    </w:p>
    <w:p w14:paraId="130C1EC2" w14:textId="77777777" w:rsidR="00A536DF" w:rsidRDefault="00A536DF" w:rsidP="00A536DF">
      <w:pPr>
        <w:spacing w:after="0"/>
      </w:pPr>
      <w:r>
        <w:t xml:space="preserve"> NUM # - NUM # </w:t>
      </w:r>
      <w:r>
        <w:rPr>
          <w:rFonts w:cs="Microsoft Himalaya"/>
          <w:cs/>
          <w:lang w:bidi="bo-CN"/>
        </w:rPr>
        <w:t>འབྲུག་ གི་ ཆོས་ དང་ རིག་གཞུང་ མི་ ཉམས་ གོང་འཕེལ་ གྱི་ རིག་གནས་ སློབ་གྲྭ །</w:t>
      </w:r>
    </w:p>
    <w:p w14:paraId="5304B4CB"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དེང་དུས་ ཀྱི་ རིག་གསར་ གོང་འཕེལ་ དང་ གཅིག་ཁར་ </w:t>
      </w:r>
      <w:r>
        <w:t xml:space="preserve"># </w:t>
      </w:r>
      <w:r>
        <w:rPr>
          <w:rFonts w:cs="Microsoft Himalaya"/>
          <w:cs/>
          <w:lang w:bidi="bo-CN"/>
        </w:rPr>
        <w:t>རང་ལུགས་ ནང་པའི་ཆོས་ ཀྱི་ རིག་གཞུང་ ལྟེ་བ་ ཅིག་ གསར་བཙུགས་ མཛད་ ནིའི་ ཐུགས་བཞེད་ གནང་ ནུག །</w:t>
      </w:r>
    </w:p>
    <w:p w14:paraId="7698B20D"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གནམ་ལོ་ ལྕགས་ གླང་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སྐྱབས་རྗེ་ དིལ་གོ་མཁྱེན་བརྩེ་རིན་པོ་ཆེས་ དབུ་ཁྲིད་ ཐོག་ </w:t>
      </w:r>
      <w:r>
        <w:t xml:space="preserve"># </w:t>
      </w:r>
      <w:r>
        <w:rPr>
          <w:rFonts w:cs="Microsoft Himalaya"/>
          <w:cs/>
          <w:lang w:bidi="bo-CN"/>
        </w:rPr>
        <w:t xml:space="preserve">ཐིམ་ཕུག་ རྒྱལ་ས་ལྟེ་བའི་ ལྟག་ ལུ་ ཡོད་ མི་ </w:t>
      </w:r>
      <w:r>
        <w:t xml:space="preserve"># </w:t>
      </w:r>
      <w:r>
        <w:rPr>
          <w:rFonts w:cs="Microsoft Himalaya"/>
          <w:cs/>
          <w:lang w:bidi="bo-CN"/>
        </w:rPr>
        <w:t xml:space="preserve">དབང་འདུས་རྩེ་ ལུ་ སྦེ་ </w:t>
      </w:r>
      <w:r>
        <w:t xml:space="preserve"># </w:t>
      </w:r>
      <w:r>
        <w:rPr>
          <w:rFonts w:cs="Microsoft Himalaya"/>
          <w:cs/>
          <w:lang w:bidi="bo-CN"/>
        </w:rPr>
        <w:t xml:space="preserve">སློབ་ཕྲུག་ </w:t>
      </w:r>
      <w:r>
        <w:t xml:space="preserve">NUM # </w:t>
      </w:r>
      <w:r>
        <w:rPr>
          <w:rFonts w:cs="Microsoft Himalaya"/>
          <w:cs/>
          <w:lang w:bidi="bo-CN"/>
        </w:rPr>
        <w:t xml:space="preserve">འབད་ མི་ གི་ </w:t>
      </w:r>
      <w:r>
        <w:t xml:space="preserve"># </w:t>
      </w:r>
      <w:r>
        <w:rPr>
          <w:rFonts w:cs="Microsoft Himalaya"/>
          <w:cs/>
          <w:lang w:bidi="bo-CN"/>
        </w:rPr>
        <w:t xml:space="preserve">རང་ལུགས་ ནང་པའི་ རིག་གཞུང་ ལྷབ་ སའི་ </w:t>
      </w:r>
      <w:r>
        <w:t xml:space="preserve"># </w:t>
      </w:r>
      <w:r>
        <w:rPr>
          <w:rFonts w:cs="Microsoft Himalaya"/>
          <w:cs/>
          <w:lang w:bidi="bo-CN"/>
        </w:rPr>
        <w:t>སློབ་གྲྭ་ འདི་ གཞི་བཙུགས་ མཛད་ གནང་ ནུག །</w:t>
      </w:r>
    </w:p>
    <w:p w14:paraId="5AF3828D" w14:textId="77777777" w:rsidR="00A536DF" w:rsidRDefault="00A536DF" w:rsidP="00A536DF">
      <w:pPr>
        <w:spacing w:after="0"/>
      </w:pPr>
      <w:r>
        <w:rPr>
          <w:rFonts w:cs="Microsoft Himalaya"/>
          <w:cs/>
          <w:lang w:bidi="bo-CN"/>
        </w:rPr>
        <w:t xml:space="preserve"> ལོ་ འདི་ གི་ ལོ་ མཇུག་ ལུ་ </w:t>
      </w:r>
      <w:r>
        <w:t xml:space="preserve"># </w:t>
      </w:r>
      <w:r>
        <w:rPr>
          <w:rFonts w:cs="Microsoft Himalaya"/>
          <w:cs/>
          <w:lang w:bidi="bo-CN"/>
        </w:rPr>
        <w:t xml:space="preserve">དབང་འདུས་རྩེ་ ལས་ </w:t>
      </w:r>
      <w:r>
        <w:t xml:space="preserve"># </w:t>
      </w:r>
      <w:r>
        <w:rPr>
          <w:rFonts w:cs="Microsoft Himalaya"/>
          <w:cs/>
          <w:lang w:bidi="bo-CN"/>
        </w:rPr>
        <w:t xml:space="preserve">སེམས་རྟོགས་ཁ་ རྫོང་ ནང་ ལུ་ སྤོ་བཤུད་ འབད་ ཞིནམ་ལས་ </w:t>
      </w:r>
      <w:r>
        <w:t xml:space="preserve"># </w:t>
      </w:r>
      <w:r>
        <w:rPr>
          <w:rFonts w:cs="Microsoft Himalaya"/>
          <w:cs/>
          <w:lang w:bidi="bo-CN"/>
        </w:rPr>
        <w:t xml:space="preserve">མཁས་གྲུབ་གཉིས་ལྡན་ གྱི་ བླམ་ དང་ སློབ་དཔོན་ ཚུ་ བཙུགས་ ཏེ་ </w:t>
      </w:r>
      <w:r>
        <w:t xml:space="preserve"># </w:t>
      </w:r>
      <w:r>
        <w:rPr>
          <w:rFonts w:cs="Microsoft Himalaya"/>
          <w:cs/>
          <w:lang w:bidi="bo-CN"/>
        </w:rPr>
        <w:t xml:space="preserve">དེ་ ནང་ འཛུལ་ མི་ ལོ་ལྟར་ ཡར་སེང་ འཐོན་ མི་ ཚུ་ ལུ་ </w:t>
      </w:r>
      <w:r>
        <w:t xml:space="preserve"># </w:t>
      </w:r>
      <w:r>
        <w:rPr>
          <w:rFonts w:cs="Microsoft Himalaya"/>
          <w:cs/>
          <w:lang w:bidi="bo-CN"/>
        </w:rPr>
        <w:t>ནང་པའི་ རིག་གཞུང་ ཤེས་ཡོན་ གྱི་ སྦྱང་བ་ ལེགས་ཤོམ་ སྦེ་ འཐོབ་ ནི་ ཡོདཔ་ བཟོ་ གནང་ ནུག །</w:t>
      </w:r>
    </w:p>
    <w:p w14:paraId="4AE42F5E" w14:textId="77777777" w:rsidR="00A536DF" w:rsidRDefault="00A536DF" w:rsidP="00A536DF">
      <w:pPr>
        <w:spacing w:after="0"/>
      </w:pPr>
      <w:r>
        <w:rPr>
          <w:rFonts w:cs="Microsoft Himalaya"/>
          <w:cs/>
          <w:lang w:bidi="bo-CN"/>
        </w:rPr>
        <w:t xml:space="preserve"> ད་རེས་ནངས་པ་ མཐོ་རིམ་སློབ་གྲྭ་ ལུ་ ཡར་སེང་ འབད་ དེ་ </w:t>
      </w:r>
      <w:r>
        <w:t xml:space="preserve"># </w:t>
      </w:r>
      <w:r>
        <w:rPr>
          <w:rFonts w:cs="Microsoft Himalaya"/>
          <w:cs/>
          <w:lang w:bidi="bo-CN"/>
        </w:rPr>
        <w:t xml:space="preserve">ནང་པའི་ རིག་གཞུང་ དང་ </w:t>
      </w:r>
      <w:r>
        <w:t xml:space="preserve"># </w:t>
      </w:r>
      <w:r>
        <w:rPr>
          <w:rFonts w:cs="Microsoft Himalaya"/>
          <w:cs/>
          <w:lang w:bidi="bo-CN"/>
        </w:rPr>
        <w:t xml:space="preserve">འབྲུག་ གི་ ལམ་སྲོལ་ ཉམས་སྲུང་ དང་ གོང་འཕེལ་ གྱི་ སློབ་སྦྱོང་ ལྟེ་བ་ ཅིག་ འབད་ དེ་ </w:t>
      </w:r>
      <w:r>
        <w:t xml:space="preserve"># </w:t>
      </w:r>
      <w:r>
        <w:rPr>
          <w:rFonts w:cs="Microsoft Himalaya"/>
          <w:cs/>
          <w:lang w:bidi="bo-CN"/>
        </w:rPr>
        <w:t xml:space="preserve">འབྲུག་ རྒྱལ་ཁབ་ ཀྱི་ བསྟན་པའི་ སྲོག་ཤིང་ བཟུམ་ ཅིག་ སྦེ་ </w:t>
      </w:r>
      <w:r>
        <w:t xml:space="preserve"># </w:t>
      </w:r>
      <w:r>
        <w:rPr>
          <w:rFonts w:cs="Microsoft Himalaya"/>
          <w:cs/>
          <w:lang w:bidi="bo-CN"/>
        </w:rPr>
        <w:t>གནས་ ཏེ་ ཡོདཔ་ ཨིན །</w:t>
      </w:r>
    </w:p>
    <w:p w14:paraId="2EFA0251" w14:textId="77777777" w:rsidR="00A536DF" w:rsidRDefault="00A536DF" w:rsidP="00A536DF">
      <w:pPr>
        <w:spacing w:after="0"/>
      </w:pPr>
      <w:r>
        <w:t xml:space="preserve"> NUM # - NUM # </w:t>
      </w:r>
      <w:r>
        <w:rPr>
          <w:rFonts w:cs="Microsoft Himalaya"/>
          <w:cs/>
          <w:lang w:bidi="bo-CN"/>
        </w:rPr>
        <w:t>ཆོས་ སྲིད་ ལུགས་ གཉིས་ ཀྱི་ ལྟེ་བ་ རྒྱལ་ས་ ཐིམ་ཕུག་ བཀྲིས་ཆོས་རྫོང་ གསར་བཞེངས །</w:t>
      </w:r>
    </w:p>
    <w:p w14:paraId="483796BF" w14:textId="77777777" w:rsidR="00A536DF" w:rsidRDefault="00A536DF" w:rsidP="00A536DF">
      <w:pPr>
        <w:spacing w:after="0"/>
      </w:pPr>
      <w:r>
        <w:rPr>
          <w:rFonts w:cs="Microsoft Himalaya"/>
          <w:cs/>
          <w:lang w:bidi="bo-CN"/>
        </w:rPr>
        <w:t xml:space="preserve"> འབྲུག་ གི་ རྒྱལ་ས་ལྟེ་བ་ བཀྲིས་ཆོས་རྫོང་ དེ་ </w:t>
      </w:r>
      <w:r>
        <w:t xml:space="preserve"># </w:t>
      </w:r>
      <w:r>
        <w:rPr>
          <w:rFonts w:cs="Microsoft Himalaya"/>
          <w:cs/>
          <w:lang w:bidi="bo-CN"/>
        </w:rPr>
        <w:t xml:space="preserve">ཧེ་མ་ </w:t>
      </w:r>
      <w:r>
        <w:t xml:space="preserve">NUM # </w:t>
      </w:r>
      <w:r>
        <w:rPr>
          <w:rFonts w:cs="Microsoft Himalaya"/>
          <w:cs/>
          <w:lang w:bidi="bo-CN"/>
        </w:rPr>
        <w:t xml:space="preserve">ལོ་ ལུ་ </w:t>
      </w:r>
      <w:r>
        <w:t xml:space="preserve"># </w:t>
      </w:r>
      <w:r>
        <w:rPr>
          <w:rFonts w:cs="Microsoft Himalaya"/>
          <w:cs/>
          <w:lang w:bidi="bo-CN"/>
        </w:rPr>
        <w:t xml:space="preserve">མི་རྗེ་ འཇིགས་མེད་རྣམ་རྒྱལ་ གྱིས་ ཉམས་གསོ་ ཞུ་ མི་ དེ་ </w:t>
      </w:r>
      <w:r>
        <w:t xml:space="preserve"># </w:t>
      </w:r>
      <w:r>
        <w:rPr>
          <w:rFonts w:cs="Microsoft Himalaya"/>
          <w:cs/>
          <w:lang w:bidi="bo-CN"/>
        </w:rPr>
        <w:t xml:space="preserve">རྙིངམ་ ཐལ་ ཏེ་ </w:t>
      </w:r>
      <w:r>
        <w:t xml:space="preserve"># </w:t>
      </w:r>
      <w:r>
        <w:rPr>
          <w:rFonts w:cs="Microsoft Himalaya"/>
          <w:cs/>
          <w:lang w:bidi="bo-CN"/>
        </w:rPr>
        <w:t xml:space="preserve">ཉམས་ཆག་ ཤོར་ བའི་ ཁར་ </w:t>
      </w:r>
      <w:r>
        <w:t xml:space="preserve"># </w:t>
      </w:r>
      <w:r>
        <w:rPr>
          <w:rFonts w:cs="Microsoft Himalaya"/>
          <w:cs/>
          <w:lang w:bidi="bo-CN"/>
        </w:rPr>
        <w:t xml:space="preserve">གཞི་རྒྱ་ ཡང་ ཆུངམ་ ལས་ བརྟེན་ </w:t>
      </w:r>
      <w:r>
        <w:t xml:space="preserve"># </w:t>
      </w:r>
      <w:r>
        <w:rPr>
          <w:rFonts w:cs="Microsoft Himalaya"/>
          <w:cs/>
          <w:lang w:bidi="bo-CN"/>
        </w:rPr>
        <w:t xml:space="preserve">སྤྱི་ལོ་ </w:t>
      </w:r>
      <w:r>
        <w:t xml:space="preserve">NUM # </w:t>
      </w:r>
      <w:r>
        <w:rPr>
          <w:rFonts w:cs="Microsoft Himalaya"/>
          <w:cs/>
          <w:lang w:bidi="bo-CN"/>
        </w:rPr>
        <w:t xml:space="preserve">ལོ་ ལས་ </w:t>
      </w:r>
      <w:r>
        <w:t xml:space="preserve"># </w:t>
      </w:r>
      <w:r>
        <w:rPr>
          <w:rFonts w:cs="Microsoft Himalaya"/>
          <w:cs/>
          <w:lang w:bidi="bo-CN"/>
        </w:rPr>
        <w:t>རྫོང་ གསར་བཞེངས་ ཀྱི་ ལཱ་ འགོ་བཙུགས་ གནང་ ནུག །</w:t>
      </w:r>
    </w:p>
    <w:p w14:paraId="179EF581"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ཧེ་མ་ གི་ རྒྱལ་པོ་ ཡབ་མེས་ ཚུ་ བཞུགས་ ས་ </w:t>
      </w:r>
      <w:r>
        <w:t xml:space="preserve"># </w:t>
      </w:r>
      <w:r>
        <w:rPr>
          <w:rFonts w:cs="Microsoft Himalaya"/>
          <w:cs/>
          <w:lang w:bidi="bo-CN"/>
        </w:rPr>
        <w:t xml:space="preserve">བུམ་ཐང་ དང་ ཀྲོང་གསར་ གཉིས་ ལུ་ ཨིན་རུང་ </w:t>
      </w:r>
      <w:r>
        <w:t xml:space="preserve"># </w:t>
      </w:r>
      <w:r>
        <w:rPr>
          <w:rFonts w:cs="Microsoft Himalaya"/>
          <w:cs/>
          <w:lang w:bidi="bo-CN"/>
        </w:rPr>
        <w:t xml:space="preserve">དུས་ ཀྱི་ འགྱུར་འགྲོས་ དང་ བསྟུན་ </w:t>
      </w:r>
      <w:r>
        <w:t xml:space="preserve"># </w:t>
      </w:r>
      <w:r>
        <w:rPr>
          <w:rFonts w:cs="Microsoft Himalaya"/>
          <w:cs/>
          <w:lang w:bidi="bo-CN"/>
        </w:rPr>
        <w:t xml:space="preserve">རྒྱལ་ས་ ཐིམ་ཕུག་ ལུ་ སྤོ་ ནི་ གི་ དོན་ལུ་ </w:t>
      </w:r>
      <w:r>
        <w:t xml:space="preserve"># </w:t>
      </w:r>
      <w:r>
        <w:rPr>
          <w:rFonts w:cs="Microsoft Himalaya"/>
          <w:cs/>
          <w:lang w:bidi="bo-CN"/>
        </w:rPr>
        <w:t>ཆོས་ སྲིད་ ལུགས་ གཉིས་ ཀྱི་ ཆབ་སྲིད་ སྐྱོང་ སའི་ རྒྱལ་ས་ལྟེ་བ་ བཟོ་ ནི་ གི་ དོན་ལུ་ ཨིན་ མས །</w:t>
      </w:r>
    </w:p>
    <w:p w14:paraId="483D20B7" w14:textId="77777777" w:rsidR="00A536DF" w:rsidRDefault="00A536DF" w:rsidP="00A536DF">
      <w:pPr>
        <w:spacing w:after="0"/>
      </w:pPr>
      <w:r>
        <w:rPr>
          <w:rFonts w:cs="Microsoft Himalaya"/>
          <w:cs/>
          <w:lang w:bidi="bo-CN"/>
        </w:rPr>
        <w:t xml:space="preserve"> རྫོང་ གི་ བཟོ་བཀོད་ ཚུ་ </w:t>
      </w:r>
      <w:r>
        <w:t xml:space="preserve"># </w:t>
      </w:r>
      <w:r>
        <w:rPr>
          <w:rFonts w:cs="Microsoft Himalaya"/>
          <w:cs/>
          <w:lang w:bidi="bo-CN"/>
        </w:rPr>
        <w:t xml:space="preserve">མངའ་བདག་རིན་པོ་ཆེ་ ཁོ་རའི་ མཁྱེན་རབ་ ཀྱི་ རྩལ་ ཉག་གཅིག་ ལས་ </w:t>
      </w:r>
      <w:r>
        <w:t xml:space="preserve"># </w:t>
      </w:r>
      <w:r>
        <w:rPr>
          <w:rFonts w:cs="Microsoft Himalaya"/>
          <w:cs/>
          <w:lang w:bidi="bo-CN"/>
        </w:rPr>
        <w:t xml:space="preserve">རྫོང་ ཕྱི་ ནང་ གི་ བཀོད་པ་ རང་ལུགས་ འགྲན་ཟླ་ མེད་ པར་ མཛད་ གནང་ སྟེ་ </w:t>
      </w:r>
      <w:r>
        <w:t xml:space="preserve"># </w:t>
      </w:r>
      <w:r>
        <w:rPr>
          <w:rFonts w:cs="Microsoft Himalaya"/>
          <w:cs/>
          <w:lang w:bidi="bo-CN"/>
        </w:rPr>
        <w:t xml:space="preserve">ལཱ་ གི་ འགོ་འདྲེན་ </w:t>
      </w:r>
      <w:r>
        <w:t xml:space="preserve"># </w:t>
      </w:r>
      <w:r>
        <w:rPr>
          <w:rFonts w:cs="Microsoft Himalaya"/>
          <w:cs/>
          <w:lang w:bidi="bo-CN"/>
        </w:rPr>
        <w:t>བཟོ་རིག་ སྤྱི་ཁྱབ་ པརཔ་ འོད་གསལ་ ལུ་ བཀའ་ གནང་ །</w:t>
      </w:r>
    </w:p>
    <w:p w14:paraId="6C1CF7ED" w14:textId="77777777" w:rsidR="00A536DF" w:rsidRDefault="00A536DF" w:rsidP="00A536DF">
      <w:pPr>
        <w:spacing w:after="0"/>
      </w:pPr>
      <w:r>
        <w:rPr>
          <w:rFonts w:cs="Microsoft Himalaya"/>
          <w:cs/>
          <w:lang w:bidi="bo-CN"/>
        </w:rPr>
        <w:t xml:space="preserve"> ལཱ་ འབད་ མི་ རྫོང་ཁག་ ཡོངས་ ཀྱི་ མི་སེར་ ཚུ་ གིས་ ཕྱག་ཞུ་ སྟེ་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ཡོངས་རྫོགས་ བསྒྲུབས་ ནུག །</w:t>
      </w:r>
    </w:p>
    <w:p w14:paraId="2E602B12" w14:textId="77777777" w:rsidR="00A536DF" w:rsidRDefault="00A536DF" w:rsidP="00A536DF">
      <w:pPr>
        <w:spacing w:after="0"/>
      </w:pPr>
      <w:r>
        <w:rPr>
          <w:rFonts w:cs="Microsoft Himalaya"/>
          <w:cs/>
          <w:lang w:bidi="bo-CN"/>
        </w:rPr>
        <w:lastRenderedPageBreak/>
        <w:t xml:space="preserve"> ལཱ་དོན་ དེ་ དང་ འབྲེལ་ ཏེ་ </w:t>
      </w:r>
      <w:r>
        <w:t xml:space="preserve"># </w:t>
      </w:r>
      <w:r>
        <w:rPr>
          <w:rFonts w:cs="Microsoft Himalaya"/>
          <w:cs/>
          <w:lang w:bidi="bo-CN"/>
        </w:rPr>
        <w:t xml:space="preserve">རང་ལུགས་ སྔར་སྲོལ་ ལག་བཟོའི་ རིག་རྩལ་ པར་པ་ དང་ </w:t>
      </w:r>
      <w:r>
        <w:t xml:space="preserve"># </w:t>
      </w:r>
      <w:r>
        <w:rPr>
          <w:rFonts w:cs="Microsoft Himalaya"/>
          <w:cs/>
          <w:lang w:bidi="bo-CN"/>
        </w:rPr>
        <w:t xml:space="preserve">ལྷ་རིས་པའི་ སྡེ་ཚན་ ཡང་ </w:t>
      </w:r>
      <w:r>
        <w:t xml:space="preserve"># </w:t>
      </w:r>
      <w:r>
        <w:rPr>
          <w:rFonts w:cs="Microsoft Himalaya"/>
          <w:cs/>
          <w:lang w:bidi="bo-CN"/>
        </w:rPr>
        <w:t xml:space="preserve">ལོགས་སུ་ བཙུགས་ གནངམ་ ལས་ ཚུར་ </w:t>
      </w:r>
      <w:r>
        <w:t xml:space="preserve"># </w:t>
      </w:r>
      <w:r>
        <w:rPr>
          <w:rFonts w:cs="Microsoft Himalaya"/>
          <w:cs/>
          <w:lang w:bidi="bo-CN"/>
        </w:rPr>
        <w:t xml:space="preserve">པརཔ་ དང་ ལྷ་རིས་པའི་ རིག་རྩལ་ ཚུ་ ཡང་ </w:t>
      </w:r>
      <w:r>
        <w:t xml:space="preserve"># </w:t>
      </w:r>
      <w:r>
        <w:rPr>
          <w:rFonts w:cs="Microsoft Himalaya"/>
          <w:cs/>
          <w:lang w:bidi="bo-CN"/>
        </w:rPr>
        <w:t>དར་ཁྱབ་ གོང་འཕེལ་ སོང་ ནུག །</w:t>
      </w:r>
    </w:p>
    <w:p w14:paraId="3A6121A3" w14:textId="77777777" w:rsidR="00A536DF" w:rsidRDefault="00A536DF" w:rsidP="00A536DF">
      <w:pPr>
        <w:spacing w:after="0"/>
      </w:pPr>
      <w:r>
        <w:t xml:space="preserve"> NUM # - NUM # </w:t>
      </w:r>
      <w:r>
        <w:rPr>
          <w:rFonts w:cs="Microsoft Himalaya"/>
          <w:cs/>
          <w:lang w:bidi="bo-CN"/>
        </w:rPr>
        <w:t>རྒྱལ་ཁབ་ སྲུང་སྐྱོབ་ ཀྱི་ སྲོག་ཤིང་ དྲག་ཁག་ གསུམ་ ལུ་ དབྱེ་ གནང་ བ །</w:t>
      </w:r>
    </w:p>
    <w:p w14:paraId="3B544AB9" w14:textId="77777777" w:rsidR="00A536DF" w:rsidRDefault="00A536DF" w:rsidP="00A536DF">
      <w:pPr>
        <w:spacing w:after="0"/>
      </w:pPr>
      <w:r>
        <w:rPr>
          <w:rFonts w:cs="Microsoft Himalaya"/>
          <w:cs/>
          <w:lang w:bidi="bo-CN"/>
        </w:rPr>
        <w:t xml:space="preserve"> རྒྱལ་ཁབ་ སྲུང་སྐྱོབ་ ཀྱི་ དོན་ལུ་ </w:t>
      </w:r>
      <w:r>
        <w:t xml:space="preserve"># </w:t>
      </w:r>
      <w:r>
        <w:rPr>
          <w:rFonts w:cs="Microsoft Himalaya"/>
          <w:cs/>
          <w:lang w:bidi="bo-CN"/>
        </w:rPr>
        <w:t xml:space="preserve">དྲག་པོའི་ སྡེ་ཚན་ སྒྲིང་སྒྲི་ བཟོ་ ནི་ འདི་ གལ་ཆེཝ་ སྦེ་ གཟིགས་ ཏེ་ </w:t>
      </w:r>
      <w:r>
        <w:t xml:space="preserve"># </w:t>
      </w:r>
      <w:r>
        <w:rPr>
          <w:rFonts w:cs="Microsoft Himalaya"/>
          <w:cs/>
          <w:lang w:bidi="bo-CN"/>
        </w:rPr>
        <w:t xml:space="preserve">དྲག་དམག་ གི་ སྡེ་ཚན་ ཆུང་ཀུ་ ཅིག་ </w:t>
      </w:r>
      <w:r>
        <w:t xml:space="preserve"># </w:t>
      </w:r>
      <w:r>
        <w:rPr>
          <w:rFonts w:cs="Microsoft Himalaya"/>
          <w:cs/>
          <w:lang w:bidi="bo-CN"/>
        </w:rPr>
        <w:t xml:space="preserve">ཧེ་མ་ ལས་ ཡོད་ མི་ འདི་ </w:t>
      </w:r>
      <w:r>
        <w:t xml:space="preserve"># </w:t>
      </w:r>
      <w:r>
        <w:rPr>
          <w:rFonts w:cs="Microsoft Himalaya"/>
          <w:cs/>
          <w:lang w:bidi="bo-CN"/>
        </w:rPr>
        <w:t xml:space="preserve">དེང་དུས་ ཀྱི་ རིག་གསར་ ལམ་ལུགས་ ལུ་ </w:t>
      </w:r>
      <w:r>
        <w:t xml:space="preserve"># </w:t>
      </w:r>
      <w:r>
        <w:rPr>
          <w:rFonts w:cs="Microsoft Himalaya"/>
          <w:cs/>
          <w:lang w:bidi="bo-CN"/>
        </w:rPr>
        <w:t xml:space="preserve">ཡར་དྲག་ གནང་ སྟེ་ </w:t>
      </w:r>
      <w:r>
        <w:t xml:space="preserve"># </w:t>
      </w:r>
      <w:r>
        <w:rPr>
          <w:rFonts w:cs="Microsoft Himalaya"/>
          <w:cs/>
          <w:lang w:bidi="bo-CN"/>
        </w:rPr>
        <w:t>བསྟན་སྲུང་དྲག་པོའི་སྡེ་ཚན་ ཟེར་ མིང་ བཏགས་ གནང་ ནུག །</w:t>
      </w:r>
    </w:p>
    <w:p w14:paraId="2BC37340" w14:textId="77777777" w:rsidR="00A536DF" w:rsidRDefault="00A536DF" w:rsidP="00A536DF">
      <w:pPr>
        <w:spacing w:after="0"/>
      </w:pPr>
      <w:r>
        <w:rPr>
          <w:rFonts w:cs="Microsoft Himalaya"/>
          <w:cs/>
          <w:lang w:bidi="bo-CN"/>
        </w:rPr>
        <w:t xml:space="preserve"> དེ་བཞིན་དུ་ </w:t>
      </w:r>
      <w:r>
        <w:t xml:space="preserve"># </w:t>
      </w:r>
      <w:r>
        <w:rPr>
          <w:rFonts w:cs="Microsoft Himalaya"/>
          <w:cs/>
          <w:lang w:bidi="bo-CN"/>
        </w:rPr>
        <w:t xml:space="preserve">མངའ་བདག་རྒྱལ་པོའི་ སྐུ་སྲུང་དམག་སྡེ་ དང་ </w:t>
      </w:r>
      <w:r>
        <w:t xml:space="preserve"># </w:t>
      </w:r>
      <w:r>
        <w:rPr>
          <w:rFonts w:cs="Microsoft Himalaya"/>
          <w:cs/>
          <w:lang w:bidi="bo-CN"/>
        </w:rPr>
        <w:t xml:space="preserve">རྒྱལ་ཁབ་ ནང་ གི་ སྒྲིག་ཁྲིམས་ སྲུང་སྐྱོབ་ འབད་ ནིའི་ དོན་ལུ་ </w:t>
      </w:r>
      <w:r>
        <w:t xml:space="preserve"># </w:t>
      </w:r>
      <w:r>
        <w:rPr>
          <w:rFonts w:cs="Microsoft Himalaya"/>
          <w:cs/>
          <w:lang w:bidi="bo-CN"/>
        </w:rPr>
        <w:t>ཁྲིམས་སྲུང་འགག་པའི་དམག་སྡེ་ ཟེར་ དྲག་ཁག་ གསུམ་ ལུ་ དབྱེ་ སྟེ་ གནང་ ནུག །</w:t>
      </w:r>
    </w:p>
    <w:p w14:paraId="04292224" w14:textId="77777777" w:rsidR="00A536DF" w:rsidRDefault="00A536DF" w:rsidP="00A536DF">
      <w:pPr>
        <w:spacing w:after="0"/>
      </w:pPr>
      <w:r>
        <w:rPr>
          <w:rFonts w:cs="Microsoft Himalaya"/>
          <w:cs/>
          <w:lang w:bidi="bo-CN"/>
        </w:rPr>
        <w:t xml:space="preserve"> བསྟན་སྲུང་དྲག་པོའི་གཙོ་ཁང་ དང་པ་ </w:t>
      </w:r>
      <w:r>
        <w:t xml:space="preserve"># </w:t>
      </w:r>
      <w:r>
        <w:rPr>
          <w:rFonts w:cs="Microsoft Himalaya"/>
          <w:cs/>
          <w:lang w:bidi="bo-CN"/>
        </w:rPr>
        <w:t xml:space="preserve">བསྟན་སྐྱོང་གླིང་ ལུ་ བཙུགས་ པའི་ ཤུལ་མར་ </w:t>
      </w:r>
      <w:r>
        <w:t xml:space="preserve"># </w:t>
      </w:r>
      <w:r>
        <w:rPr>
          <w:rFonts w:cs="Microsoft Himalaya"/>
          <w:cs/>
          <w:lang w:bidi="bo-CN"/>
        </w:rPr>
        <w:t xml:space="preserve">ལུང་བསྟན་ཕུག་ ལུ་ སྤོ་ སྟེ་ </w:t>
      </w:r>
      <w:r>
        <w:t xml:space="preserve"># </w:t>
      </w:r>
      <w:r>
        <w:rPr>
          <w:rFonts w:cs="Microsoft Himalaya"/>
          <w:cs/>
          <w:lang w:bidi="bo-CN"/>
        </w:rPr>
        <w:t>བསྟན་སྐྱོང་གླིང་ ལུ་ དམག་སྦྱོང་ ལྟེ་བ་ སྦེ་ བཟོ་ གནང་ ནུག །</w:t>
      </w:r>
    </w:p>
    <w:p w14:paraId="390F61EC" w14:textId="77777777" w:rsidR="00A536DF" w:rsidRDefault="00A536DF" w:rsidP="00A536DF">
      <w:pPr>
        <w:spacing w:after="0"/>
      </w:pPr>
      <w:r>
        <w:rPr>
          <w:rFonts w:cs="Microsoft Himalaya"/>
          <w:cs/>
          <w:lang w:bidi="bo-CN"/>
        </w:rPr>
        <w:t xml:space="preserve"> སྐུ་སྲུང་དམག་སྡེ་ </w:t>
      </w:r>
      <w:r>
        <w:t xml:space="preserve"># </w:t>
      </w:r>
      <w:r>
        <w:rPr>
          <w:rFonts w:cs="Microsoft Himalaya"/>
          <w:cs/>
          <w:lang w:bidi="bo-CN"/>
        </w:rPr>
        <w:t xml:space="preserve">བདེ་ཆེན་ཆོས་གླིང་ ལུ་ དང་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ཁྲིམས་སྲུང་འགག་པའི་ ལྟེ་བ་ </w:t>
      </w:r>
      <w:r>
        <w:t xml:space="preserve"># </w:t>
      </w:r>
      <w:r>
        <w:rPr>
          <w:rFonts w:cs="Microsoft Himalaya"/>
          <w:cs/>
          <w:lang w:bidi="bo-CN"/>
        </w:rPr>
        <w:t xml:space="preserve">ལུང་བསྟན་ཟམ་ གྱི་ ཉེ་འདབས་ </w:t>
      </w:r>
      <w:r>
        <w:t xml:space="preserve"># </w:t>
      </w:r>
      <w:r>
        <w:rPr>
          <w:rFonts w:cs="Microsoft Himalaya"/>
          <w:cs/>
          <w:lang w:bidi="bo-CN"/>
        </w:rPr>
        <w:t xml:space="preserve">དགྲ་འདུལ་དམག་ཁང་ </w:t>
      </w:r>
      <w:r>
        <w:t xml:space="preserve"># ( </w:t>
      </w:r>
      <w:r>
        <w:rPr>
          <w:rFonts w:cs="Microsoft Himalaya"/>
          <w:cs/>
          <w:lang w:bidi="bo-CN"/>
        </w:rPr>
        <w:t xml:space="preserve">ཟིལ་གནོན་རྣམ་རྒྱལ་གླིང་ ) </w:t>
      </w:r>
      <w:r>
        <w:t xml:space="preserve"># </w:t>
      </w:r>
      <w:r>
        <w:rPr>
          <w:rFonts w:cs="Microsoft Himalaya"/>
          <w:cs/>
          <w:lang w:bidi="bo-CN"/>
        </w:rPr>
        <w:t xml:space="preserve">ལུ་ </w:t>
      </w:r>
      <w:r>
        <w:t xml:space="preserve"># </w:t>
      </w:r>
      <w:r>
        <w:rPr>
          <w:rFonts w:cs="Microsoft Himalaya"/>
          <w:cs/>
          <w:lang w:bidi="bo-CN"/>
        </w:rPr>
        <w:t>གཞི་བཙུགས་ མཛད་ གནང་ ནུག །</w:t>
      </w:r>
    </w:p>
    <w:p w14:paraId="1E2C5FF8" w14:textId="77777777" w:rsidR="00A536DF" w:rsidRDefault="00A536DF" w:rsidP="00A536DF">
      <w:pPr>
        <w:spacing w:after="0"/>
      </w:pPr>
      <w:r>
        <w:rPr>
          <w:rFonts w:cs="Microsoft Himalaya"/>
          <w:cs/>
          <w:lang w:bidi="bo-CN"/>
        </w:rPr>
        <w:t xml:space="preserve"> ཤུལ་ལས་ རིམ་པ་བཞིན་དུ་ </w:t>
      </w:r>
      <w:r>
        <w:t xml:space="preserve"># </w:t>
      </w:r>
      <w:r>
        <w:rPr>
          <w:rFonts w:cs="Microsoft Himalaya"/>
          <w:cs/>
          <w:lang w:bidi="bo-CN"/>
        </w:rPr>
        <w:t xml:space="preserve">ས་མཚམས་ ཁག་ ཚུ་ ནང་ ལུ་ ཡང་ </w:t>
      </w:r>
      <w:r>
        <w:t xml:space="preserve"># </w:t>
      </w:r>
      <w:r>
        <w:rPr>
          <w:rFonts w:cs="Microsoft Himalaya"/>
          <w:cs/>
          <w:lang w:bidi="bo-CN"/>
        </w:rPr>
        <w:t xml:space="preserve">བསྟན་སྲུང་གསེང་མཁར་ ཁག་ མང་རབས་ཅིག་ དང་ </w:t>
      </w:r>
      <w:r>
        <w:t xml:space="preserve"># </w:t>
      </w:r>
      <w:r>
        <w:rPr>
          <w:rFonts w:cs="Microsoft Himalaya"/>
          <w:cs/>
          <w:lang w:bidi="bo-CN"/>
        </w:rPr>
        <w:t xml:space="preserve">རྫོང་གཞིས་ སོ་སོ་ དང་ </w:t>
      </w:r>
      <w:r>
        <w:t xml:space="preserve"># </w:t>
      </w:r>
      <w:r>
        <w:rPr>
          <w:rFonts w:cs="Microsoft Himalaya"/>
          <w:cs/>
          <w:lang w:bidi="bo-CN"/>
        </w:rPr>
        <w:t xml:space="preserve">ཁྲོམ་སྡེ་ ཚུ་ ནང་ </w:t>
      </w:r>
      <w:r>
        <w:t xml:space="preserve"># </w:t>
      </w:r>
      <w:r>
        <w:rPr>
          <w:rFonts w:cs="Microsoft Himalaya"/>
          <w:cs/>
          <w:lang w:bidi="bo-CN"/>
        </w:rPr>
        <w:t xml:space="preserve">ཁྲིམས་སྲུང་འགག་པའི་ སྡེ་ཚན་ མང་རབས་ </w:t>
      </w:r>
      <w:r>
        <w:t xml:space="preserve"># </w:t>
      </w:r>
      <w:r>
        <w:rPr>
          <w:rFonts w:cs="Microsoft Himalaya"/>
          <w:cs/>
          <w:lang w:bidi="bo-CN"/>
        </w:rPr>
        <w:t>གཞི་བཙུགས་ གནང་ སྟེ་ ཡོད །</w:t>
      </w:r>
    </w:p>
    <w:p w14:paraId="276A80A4" w14:textId="77777777" w:rsidR="00A536DF" w:rsidRDefault="00A536DF" w:rsidP="00A536DF">
      <w:pPr>
        <w:spacing w:after="0"/>
      </w:pPr>
      <w:r>
        <w:t xml:space="preserve"> NUM # - NUM # </w:t>
      </w:r>
      <w:r>
        <w:rPr>
          <w:rFonts w:cs="Microsoft Himalaya"/>
          <w:cs/>
          <w:lang w:bidi="bo-CN"/>
        </w:rPr>
        <w:t>རྒྱལ་བསྟན་ འཛིན་སྐྱོང་ སྤེལ་ བའི་ མཛད་པ །</w:t>
      </w:r>
    </w:p>
    <w:p w14:paraId="3BD5DB5C" w14:textId="77777777" w:rsidR="00A536DF" w:rsidRDefault="00A536DF" w:rsidP="00A536DF">
      <w:pPr>
        <w:spacing w:after="0"/>
      </w:pPr>
      <w:r>
        <w:rPr>
          <w:rFonts w:cs="Microsoft Himalaya"/>
          <w:cs/>
          <w:lang w:bidi="bo-CN"/>
        </w:rPr>
        <w:t xml:space="preserve"> རྒྱལ་ཁབ་ ཀྱི་ བདེ་སྐྱིད་ </w:t>
      </w:r>
      <w:r>
        <w:t xml:space="preserve"># </w:t>
      </w:r>
      <w:r>
        <w:rPr>
          <w:rFonts w:cs="Microsoft Himalaya"/>
          <w:cs/>
          <w:lang w:bidi="bo-CN"/>
        </w:rPr>
        <w:t xml:space="preserve">རྒྱལ་བསྟན་ འཛིན་སྐྱོང་སྤེལ་གསུམ་ ལུ་ རག་ལས་ པར་ གཟིགས་ ཏེ་ </w:t>
      </w:r>
      <w:r>
        <w:t xml:space="preserve"># </w:t>
      </w:r>
      <w:r>
        <w:rPr>
          <w:rFonts w:cs="Microsoft Himalaya"/>
          <w:cs/>
          <w:lang w:bidi="bo-CN"/>
        </w:rPr>
        <w:t xml:space="preserve">གཞུང་ དགེ་འདུན་གྲྭ་ཚང་ གི་ ཞལ་གྲངས་ </w:t>
      </w:r>
      <w:r>
        <w:t xml:space="preserve"># NUM # </w:t>
      </w:r>
      <w:r>
        <w:rPr>
          <w:rFonts w:cs="Microsoft Himalaya"/>
          <w:cs/>
          <w:lang w:bidi="bo-CN"/>
        </w:rPr>
        <w:t xml:space="preserve">ལུ་ ཡར་སེང་ དང་ </w:t>
      </w:r>
      <w:r>
        <w:t xml:space="preserve"># </w:t>
      </w:r>
      <w:r>
        <w:rPr>
          <w:rFonts w:cs="Microsoft Himalaya"/>
          <w:cs/>
          <w:lang w:bidi="bo-CN"/>
        </w:rPr>
        <w:t xml:space="preserve">གྲྭ་ཚང་རབ་སྡེའི་ སྔར་ གྱི་ དུས་མཆོད་འབུམ་སྡེ་ ཚུ་ གི་ ཁར་ </w:t>
      </w:r>
      <w:r>
        <w:t xml:space="preserve"># </w:t>
      </w:r>
      <w:r>
        <w:rPr>
          <w:rFonts w:cs="Microsoft Himalaya"/>
          <w:cs/>
          <w:lang w:bidi="bo-CN"/>
        </w:rPr>
        <w:t xml:space="preserve">བསྟན་སྤྱིའི་ སྐུ་རིམ་ ཧེང་སྐལ་ མང་རབས་ཅིག་ དང་ </w:t>
      </w:r>
      <w:r>
        <w:t xml:space="preserve"># </w:t>
      </w:r>
      <w:r>
        <w:rPr>
          <w:rFonts w:cs="Microsoft Himalaya"/>
          <w:cs/>
          <w:lang w:bidi="bo-CN"/>
        </w:rPr>
        <w:t xml:space="preserve">ལོ་ལྟར་ ཤར་ སྒོ་སྒོ་དགོན་པའི་ སྒོམ་སྡེ་ ནང་ </w:t>
      </w:r>
      <w:r>
        <w:t xml:space="preserve"># </w:t>
      </w:r>
      <w:r>
        <w:rPr>
          <w:rFonts w:cs="Microsoft Himalaya"/>
          <w:cs/>
          <w:lang w:bidi="bo-CN"/>
        </w:rPr>
        <w:t xml:space="preserve">རྒྱལ་བའི་ བཀའ་འགྱུར་ ཚར་ </w:t>
      </w:r>
      <w:r>
        <w:t xml:space="preserve"># NUM # </w:t>
      </w:r>
      <w:r>
        <w:rPr>
          <w:rFonts w:cs="Microsoft Himalaya"/>
          <w:cs/>
          <w:lang w:bidi="bo-CN"/>
        </w:rPr>
        <w:t>རེ་ ལྷག་ ནི་ གི་ སྲོལ་ ཡང་ གསར་བཙུགས་ གནང་ ནུག །</w:t>
      </w:r>
    </w:p>
    <w:p w14:paraId="164D32B7"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ལོར་ </w:t>
      </w:r>
      <w:r>
        <w:t xml:space="preserve"># </w:t>
      </w:r>
      <w:r>
        <w:rPr>
          <w:rFonts w:cs="Microsoft Himalaya"/>
          <w:cs/>
          <w:lang w:bidi="bo-CN"/>
        </w:rPr>
        <w:t xml:space="preserve">གཞལ་སྒང་ རྫོང་ཁག་ དང་ མོང་སྒར་ རྫོང་ གི་ རབ་སྡེ་ གསར་བཙུགས་ དང་ </w:t>
      </w:r>
      <w:r>
        <w:t xml:space="preserve"># NUM # </w:t>
      </w:r>
      <w:r>
        <w:rPr>
          <w:rFonts w:cs="Microsoft Himalaya"/>
          <w:cs/>
          <w:lang w:bidi="bo-CN"/>
        </w:rPr>
        <w:t xml:space="preserve">ལོ་ ལུ་ </w:t>
      </w:r>
      <w:r>
        <w:t xml:space="preserve"># </w:t>
      </w:r>
      <w:r>
        <w:rPr>
          <w:rFonts w:cs="Microsoft Himalaya"/>
          <w:cs/>
          <w:lang w:bidi="bo-CN"/>
        </w:rPr>
        <w:t xml:space="preserve">རྟ་མགོ་ སྒྲུབ་སྡེ་ ལྟེ་བ་ གསར་བཙུགས་ གནང་ བ་ མ་ཚད་ </w:t>
      </w:r>
      <w:r>
        <w:t xml:space="preserve"># </w:t>
      </w:r>
      <w:r>
        <w:rPr>
          <w:rFonts w:cs="Microsoft Himalaya"/>
          <w:cs/>
          <w:lang w:bidi="bo-CN"/>
        </w:rPr>
        <w:t xml:space="preserve">བྱ་བྲལ་བྱང་ཆུབ་རྡོ་རྗེ་ ལུ་ བཀའ་ གནང་ སྟེ་ སེངྒེ་རྫོང་ ལུ་ ཡང་ སྒྲུབ་སྡེ་ གསར་བཙུགས་ གནང་ ནུག ། </w:t>
      </w:r>
      <w:r>
        <w:t xml:space="preserve"># </w:t>
      </w:r>
      <w:r>
        <w:rPr>
          <w:rFonts w:cs="Microsoft Himalaya"/>
          <w:cs/>
          <w:lang w:bidi="bo-CN"/>
        </w:rPr>
        <w:t xml:space="preserve">རྫོང་ཁག་ སོ་སོའི་ རི་ཁྲོད་ དགོན་སྡེ་ ཡོད་ཚད་ ནང་ </w:t>
      </w:r>
      <w:r>
        <w:t xml:space="preserve"># </w:t>
      </w:r>
      <w:r>
        <w:rPr>
          <w:rFonts w:cs="Microsoft Himalaya"/>
          <w:cs/>
          <w:lang w:bidi="bo-CN"/>
        </w:rPr>
        <w:t xml:space="preserve">མ་ཎི་ དང་ བཛྲ་གུ་རུ་ དུང་ཕྱུར་ བཏོན་ མི་ དམིགས་བསལ་ གྱི་ མཚམས་པ་ གསར་བཙུགས་ དང་ </w:t>
      </w:r>
      <w:r>
        <w:t xml:space="preserve"># </w:t>
      </w:r>
      <w:r>
        <w:rPr>
          <w:rFonts w:cs="Microsoft Himalaya"/>
          <w:cs/>
          <w:lang w:bidi="bo-CN"/>
        </w:rPr>
        <w:t xml:space="preserve">སྐུ་རྗེས་ ལུ་ </w:t>
      </w:r>
      <w:r>
        <w:t xml:space="preserve"># </w:t>
      </w:r>
      <w:r>
        <w:rPr>
          <w:rFonts w:cs="Microsoft Himalaya"/>
          <w:cs/>
          <w:lang w:bidi="bo-CN"/>
        </w:rPr>
        <w:t xml:space="preserve">གུ་རུ་མཚན་བརྒྱད་ ཀྱི་ མཐོང་གྲོལ་ གསར་བཞེངས་ </w:t>
      </w:r>
      <w:r>
        <w:t xml:space="preserve"># </w:t>
      </w:r>
      <w:r>
        <w:rPr>
          <w:rFonts w:cs="Microsoft Himalaya"/>
          <w:cs/>
          <w:lang w:bidi="bo-CN"/>
        </w:rPr>
        <w:t xml:space="preserve">རྒྱལ་དབང་ཀརྨ་པ་ </w:t>
      </w:r>
      <w:r>
        <w:t># NUM</w:t>
      </w:r>
      <w:r>
        <w:rPr>
          <w:rFonts w:cs="Microsoft Himalaya"/>
          <w:cs/>
          <w:lang w:bidi="bo-CN"/>
        </w:rPr>
        <w:t xml:space="preserve">པ་ རང་བྱུང་རིག་པའི་རྡོ་རྗེ་ གདན་འདྲེན་ ཞུ་ སྟེ་ </w:t>
      </w:r>
      <w:r>
        <w:t xml:space="preserve"># </w:t>
      </w:r>
      <w:r>
        <w:rPr>
          <w:rFonts w:cs="Microsoft Himalaya"/>
          <w:cs/>
          <w:lang w:bidi="bo-CN"/>
        </w:rPr>
        <w:t xml:space="preserve">མཆོད་ཡོན་ སྦྱིན་བདག་ མཛད་ གནང་ བ་ ལ་སོགས་པ་ </w:t>
      </w:r>
      <w:r>
        <w:t xml:space="preserve"># </w:t>
      </w:r>
      <w:r>
        <w:rPr>
          <w:rFonts w:cs="Microsoft Himalaya"/>
          <w:cs/>
          <w:lang w:bidi="bo-CN"/>
        </w:rPr>
        <w:t>སངས་རྒྱས་ ཀྱི་ བསྟན་པ་ གོང་ལས་གོང་འཕེལ་ གྱི་ མཛད་པ་ མང་རབས་ཅིག་ མཛད་ གནང་ ནུག །</w:t>
      </w:r>
    </w:p>
    <w:p w14:paraId="2A9F453D" w14:textId="77777777" w:rsidR="00A536DF" w:rsidRDefault="00A536DF" w:rsidP="00A536DF">
      <w:pPr>
        <w:spacing w:after="0"/>
      </w:pPr>
      <w:r>
        <w:t xml:space="preserve"> NUM # - NUM # </w:t>
      </w:r>
      <w:r>
        <w:rPr>
          <w:rFonts w:cs="Microsoft Himalaya"/>
          <w:cs/>
          <w:lang w:bidi="bo-CN"/>
        </w:rPr>
        <w:t>རྒྱལ་ཡོངས་བློ་གྲོས་ཚོགས་སྡེ་ གསར་བཙུགས །</w:t>
      </w:r>
    </w:p>
    <w:p w14:paraId="3B2FF5D3" w14:textId="77777777" w:rsidR="00A536DF" w:rsidRDefault="00A536DF" w:rsidP="00A536DF">
      <w:pPr>
        <w:spacing w:after="0"/>
      </w:pPr>
      <w:r>
        <w:rPr>
          <w:rFonts w:cs="Microsoft Himalaya"/>
          <w:cs/>
          <w:lang w:bidi="bo-CN"/>
        </w:rPr>
        <w:t xml:space="preserve"> རྒྱལ་ཁབ་ ནང་ བསྟན་སྲིད་ ཀྱི་ བྱ་བ་ གནད་དོན་ གལ་ཅན་ རིགས་ </w:t>
      </w:r>
      <w:r>
        <w:t xml:space="preserve"># </w:t>
      </w:r>
      <w:r>
        <w:rPr>
          <w:rFonts w:cs="Microsoft Himalaya"/>
          <w:cs/>
          <w:lang w:bidi="bo-CN"/>
        </w:rPr>
        <w:t xml:space="preserve">ཐག་ གཅད་ གནང་ ས་ </w:t>
      </w:r>
      <w:r>
        <w:t xml:space="preserve"># </w:t>
      </w:r>
      <w:r>
        <w:rPr>
          <w:rFonts w:cs="Microsoft Himalaya"/>
          <w:cs/>
          <w:lang w:bidi="bo-CN"/>
        </w:rPr>
        <w:t xml:space="preserve">རྒྱལ་ཡོངས་ཚོགས་འདུ་ཆེན་མོ་ ཡོད་ རུང་ </w:t>
      </w:r>
      <w:r>
        <w:t xml:space="preserve"># </w:t>
      </w:r>
      <w:r>
        <w:rPr>
          <w:rFonts w:cs="Microsoft Himalaya"/>
          <w:cs/>
          <w:lang w:bidi="bo-CN"/>
        </w:rPr>
        <w:t xml:space="preserve">ཚོགས་འདུ་ འདི་ </w:t>
      </w:r>
      <w:r>
        <w:t xml:space="preserve"># </w:t>
      </w:r>
      <w:r>
        <w:rPr>
          <w:rFonts w:cs="Microsoft Himalaya"/>
          <w:cs/>
          <w:lang w:bidi="bo-CN"/>
        </w:rPr>
        <w:t xml:space="preserve">ལོ་ གཅིག་ ལུ་ ཚར་ གཉིས་ རེ་ ལས་ འཛོམས་ སྲོལ་ མེད་ པར་ བརྟེན་ </w:t>
      </w:r>
      <w:r>
        <w:t xml:space="preserve"># </w:t>
      </w:r>
      <w:r>
        <w:rPr>
          <w:rFonts w:cs="Microsoft Himalaya"/>
          <w:cs/>
          <w:lang w:bidi="bo-CN"/>
        </w:rPr>
        <w:t xml:space="preserve">རྒྱལ་ས་ ལུ་ ནམ་རྒྱུན་ </w:t>
      </w:r>
      <w:r>
        <w:t xml:space="preserve"># </w:t>
      </w:r>
      <w:r>
        <w:rPr>
          <w:rFonts w:cs="Microsoft Himalaya"/>
          <w:cs/>
          <w:lang w:bidi="bo-CN"/>
        </w:rPr>
        <w:t xml:space="preserve">གལ་ ཆེ་ བའི་ གྲོས་བསྡུར་ གནང་ སའི་ </w:t>
      </w:r>
      <w:r>
        <w:t xml:space="preserve"># </w:t>
      </w:r>
      <w:r>
        <w:rPr>
          <w:rFonts w:cs="Microsoft Himalaya"/>
          <w:cs/>
          <w:lang w:bidi="bo-CN"/>
        </w:rPr>
        <w:t xml:space="preserve">མཐོ་རིམ་ འདུས་ཚོགས་ ཅིག་ དགོཔ་ ཡོད་ པའི་ དགོངས་བཞེད་ རྒྱ་ཆེ་བར་ གཟིགས་ ཏེ་ </w:t>
      </w:r>
      <w:r>
        <w:t xml:space="preserve"># </w:t>
      </w:r>
      <w:r>
        <w:rPr>
          <w:rFonts w:cs="Microsoft Himalaya"/>
          <w:cs/>
          <w:lang w:bidi="bo-CN"/>
        </w:rPr>
        <w:t xml:space="preserve">གཞུང་བཀའ་བློན་ གྱིས་ གཙོས་ པའི་ </w:t>
      </w:r>
      <w:r>
        <w:t xml:space="preserve"># </w:t>
      </w:r>
      <w:r>
        <w:rPr>
          <w:rFonts w:cs="Microsoft Himalaya"/>
          <w:cs/>
          <w:lang w:bidi="bo-CN"/>
        </w:rPr>
        <w:t xml:space="preserve">དགེ་འདུན་གྲྭ་ཚང་ གི་ འཐུས་མི་ </w:t>
      </w:r>
      <w:r>
        <w:t xml:space="preserve"># </w:t>
      </w:r>
      <w:r>
        <w:rPr>
          <w:rFonts w:cs="Microsoft Himalaya"/>
          <w:cs/>
          <w:lang w:bidi="bo-CN"/>
        </w:rPr>
        <w:t xml:space="preserve">རབ་སྡེའི་ འཐུས་མི་ </w:t>
      </w:r>
      <w:r>
        <w:t xml:space="preserve"># </w:t>
      </w:r>
      <w:r>
        <w:rPr>
          <w:rFonts w:cs="Microsoft Himalaya"/>
          <w:cs/>
          <w:lang w:bidi="bo-CN"/>
        </w:rPr>
        <w:t xml:space="preserve">རྫོང་ཁག་ ཡོངས་ ཀྱི་ མི་སེར་ གྱི་ འཐུས་མི་ བཅས་ ཡོད་ པའི་ བློ་གྲོས་ཚོགས་སྡེ་ འདི་ </w:t>
      </w:r>
      <w:r>
        <w:t xml:space="preserve"># </w:t>
      </w:r>
      <w:r>
        <w:rPr>
          <w:rFonts w:cs="Microsoft Himalaya"/>
          <w:cs/>
          <w:lang w:bidi="bo-CN"/>
        </w:rPr>
        <w:t xml:space="preserve">སྤྱི་ལོ་ </w:t>
      </w:r>
      <w:r>
        <w:t xml:space="preserve">NUM # </w:t>
      </w:r>
      <w:r>
        <w:rPr>
          <w:rFonts w:cs="Microsoft Himalaya"/>
          <w:cs/>
          <w:lang w:bidi="bo-CN"/>
        </w:rPr>
        <w:t xml:space="preserve">ལོ་ ལུ་ </w:t>
      </w:r>
      <w:r>
        <w:t xml:space="preserve"># </w:t>
      </w:r>
      <w:r>
        <w:rPr>
          <w:rFonts w:cs="Microsoft Himalaya"/>
          <w:cs/>
          <w:lang w:bidi="bo-CN"/>
        </w:rPr>
        <w:t>གཞི་བཙུགས་ མཛད་ གནང་ ནུག</w:t>
      </w:r>
    </w:p>
    <w:p w14:paraId="39F67020" w14:textId="77777777" w:rsidR="00A536DF" w:rsidRDefault="00A536DF" w:rsidP="00A536DF">
      <w:pPr>
        <w:spacing w:after="0"/>
      </w:pPr>
      <w:r>
        <w:rPr>
          <w:rFonts w:cs="Microsoft Himalaya"/>
          <w:cs/>
          <w:lang w:bidi="bo-CN"/>
        </w:rPr>
        <w:t xml:space="preserve"> ཚོགས་སྡེའི་ ཕྱག་འགན་ ཡང་ </w:t>
      </w:r>
      <w:r>
        <w:t xml:space="preserve"># </w:t>
      </w:r>
      <w:r>
        <w:rPr>
          <w:rFonts w:cs="Microsoft Himalaya"/>
          <w:cs/>
          <w:lang w:bidi="bo-CN"/>
        </w:rPr>
        <w:t xml:space="preserve">གཞུང་ཞབས་ ལུ་ རྒྱལ་ཁབ་ ཀྱི་ མཐའ་དོན་ གྲོས་འབུལ་ ཞུ་ ནི་ དང་ </w:t>
      </w:r>
      <w:r>
        <w:t xml:space="preserve"># </w:t>
      </w:r>
      <w:r>
        <w:rPr>
          <w:rFonts w:cs="Microsoft Himalaya"/>
          <w:cs/>
          <w:lang w:bidi="bo-CN"/>
        </w:rPr>
        <w:t xml:space="preserve">གཞུང་ གི་ སྲིད་བྱུས་ ཚུ་ མི་སེར་ ལུ་ བརྡ་སྤྲོད་ འབད་ ནི་ </w:t>
      </w:r>
      <w:r>
        <w:t xml:space="preserve"># </w:t>
      </w:r>
      <w:r>
        <w:rPr>
          <w:rFonts w:cs="Microsoft Himalaya"/>
          <w:cs/>
          <w:lang w:bidi="bo-CN"/>
        </w:rPr>
        <w:t>མི་སེར་ གྱི་ སྐྱིད་སྡུག་ ཚུ་ གཞུང་ ལུ་ ཞུ་ ནི །</w:t>
      </w:r>
    </w:p>
    <w:p w14:paraId="3E38589D" w14:textId="77777777" w:rsidR="00A536DF" w:rsidRDefault="00A536DF" w:rsidP="00A536DF">
      <w:pPr>
        <w:spacing w:after="0"/>
      </w:pPr>
      <w:r>
        <w:rPr>
          <w:rFonts w:cs="Microsoft Himalaya"/>
          <w:cs/>
          <w:lang w:bidi="bo-CN"/>
        </w:rPr>
        <w:t xml:space="preserve"> རྒྱལ་ཡོངས་ཚོགས་འདུའི་ གྲོས་ཆོད་ ཚུ་ </w:t>
      </w:r>
      <w:r>
        <w:t xml:space="preserve"># </w:t>
      </w:r>
      <w:r>
        <w:rPr>
          <w:rFonts w:cs="Microsoft Himalaya"/>
          <w:cs/>
          <w:lang w:bidi="bo-CN"/>
        </w:rPr>
        <w:t xml:space="preserve">ཚུལ་བཞིན་ ལག་ལེན་ འཐབ་ མི་ འཐབ་ བལྟ་ ནི ། </w:t>
      </w:r>
      <w:r>
        <w:t xml:space="preserve"># </w:t>
      </w:r>
      <w:r>
        <w:rPr>
          <w:rFonts w:cs="Microsoft Himalaya"/>
          <w:cs/>
          <w:lang w:bidi="bo-CN"/>
        </w:rPr>
        <w:t xml:space="preserve">དེ་ ལུགས་ ཀྱི་ སྙན་ཞུ་ ཚུ་ </w:t>
      </w:r>
      <w:r>
        <w:t xml:space="preserve"># </w:t>
      </w:r>
      <w:r>
        <w:rPr>
          <w:rFonts w:cs="Microsoft Himalaya"/>
          <w:cs/>
          <w:lang w:bidi="bo-CN"/>
        </w:rPr>
        <w:t xml:space="preserve">མངའ་བདག་རྒྱལ་པོ་ དང་ ཁག་ ཆེ་ བ་ ཅིན་ </w:t>
      </w:r>
      <w:r>
        <w:t xml:space="preserve"># </w:t>
      </w:r>
      <w:r>
        <w:rPr>
          <w:rFonts w:cs="Microsoft Himalaya"/>
          <w:cs/>
          <w:lang w:bidi="bo-CN"/>
        </w:rPr>
        <w:t xml:space="preserve">རྒྱལ་ཡོངས་ཚོགས་འདུ་ ལུ་ ཞུ་ ནི་ གི་ འགན་ཁག་ ཡང་ </w:t>
      </w:r>
      <w:r>
        <w:t xml:space="preserve"># </w:t>
      </w:r>
      <w:r>
        <w:rPr>
          <w:rFonts w:cs="Microsoft Himalaya"/>
          <w:cs/>
          <w:lang w:bidi="bo-CN"/>
        </w:rPr>
        <w:t>འབག་ དགོཔ་ སྦེ་ བཟོ་ གནང་ ནུག །</w:t>
      </w:r>
    </w:p>
    <w:p w14:paraId="12AC4279" w14:textId="77777777" w:rsidR="00A536DF" w:rsidRDefault="00A536DF" w:rsidP="00A536DF">
      <w:pPr>
        <w:spacing w:after="0"/>
      </w:pPr>
      <w:r>
        <w:t xml:space="preserve"> NUM # - NUM # </w:t>
      </w:r>
      <w:r>
        <w:rPr>
          <w:rFonts w:cs="Microsoft Himalaya"/>
          <w:cs/>
          <w:lang w:bidi="bo-CN"/>
        </w:rPr>
        <w:t>འབྲུག་ གི་ འཆམ་ དང་ ཞབས་ཁྲའི་ ཟློས་གར་ སྡེ་ཚན་ གསར་བཙུགས །</w:t>
      </w:r>
    </w:p>
    <w:p w14:paraId="757EE1B6" w14:textId="77777777" w:rsidR="00A536DF" w:rsidRDefault="00A536DF" w:rsidP="00A536DF">
      <w:pPr>
        <w:spacing w:after="0"/>
      </w:pPr>
      <w:r>
        <w:rPr>
          <w:rFonts w:cs="Microsoft Himalaya"/>
          <w:cs/>
          <w:lang w:bidi="bo-CN"/>
        </w:rPr>
        <w:t xml:space="preserve"> འབྲུག་ རྒྱལ་ཁབ་ ནང་ གར་འཆམ་ དང་ </w:t>
      </w:r>
      <w:r>
        <w:t xml:space="preserve"># </w:t>
      </w:r>
      <w:r>
        <w:rPr>
          <w:rFonts w:cs="Microsoft Himalaya"/>
          <w:cs/>
          <w:lang w:bidi="bo-CN"/>
        </w:rPr>
        <w:t xml:space="preserve">ཞབས་ཁྲའི་ སྒྱུ་རྩལ་ འདི་ </w:t>
      </w:r>
      <w:r>
        <w:t xml:space="preserve"># </w:t>
      </w:r>
      <w:r>
        <w:rPr>
          <w:rFonts w:cs="Microsoft Himalaya"/>
          <w:cs/>
          <w:lang w:bidi="bo-CN"/>
        </w:rPr>
        <w:t xml:space="preserve">སྔོན་གོང་ ལས་ མི་རབས་ རིམ་པར་ བརྒྱུད་ པའི་ </w:t>
      </w:r>
      <w:r>
        <w:t xml:space="preserve"># </w:t>
      </w:r>
      <w:r>
        <w:rPr>
          <w:rFonts w:cs="Microsoft Himalaya"/>
          <w:cs/>
          <w:lang w:bidi="bo-CN"/>
        </w:rPr>
        <w:t>རྒྱལ་ཁབ་ ཀྱི་ ངོ་རྟགས་ སྲོལ་རྒྱུན་ ཅིག་ ཨིན །</w:t>
      </w:r>
    </w:p>
    <w:p w14:paraId="1FA60771"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ག་ར་ འཆམ་ གྱི་ རིགས་ ལོ་ལྟར་ གྱི་ ཚེས་བཅུ་ དང་ དུས་སྟོན་ ཚུ་ ལུ་ མ་གཏོགས་ རྐྱབ་ སྲོལ་ མི་ ནུག །</w:t>
      </w:r>
    </w:p>
    <w:p w14:paraId="3F784B80" w14:textId="77777777" w:rsidR="00A536DF" w:rsidRDefault="00A536DF" w:rsidP="00A536DF">
      <w:pPr>
        <w:spacing w:after="0"/>
      </w:pPr>
      <w:r>
        <w:rPr>
          <w:rFonts w:cs="Microsoft Himalaya"/>
          <w:cs/>
          <w:lang w:bidi="bo-CN"/>
        </w:rPr>
        <w:t xml:space="preserve"> མི་དབང་ འབྲུག་རྒྱལ་ གསུམ་པ་ མཆོག་ གིས་ </w:t>
      </w:r>
      <w:r>
        <w:t xml:space="preserve"># </w:t>
      </w:r>
      <w:r>
        <w:rPr>
          <w:rFonts w:cs="Microsoft Himalaya"/>
          <w:cs/>
          <w:lang w:bidi="bo-CN"/>
        </w:rPr>
        <w:t xml:space="preserve">གར་འཆམ་ གྱི་ ཟློས་གར་ ཡར་རྒྱས་ གོང་འཕེལ་ བཏང་ སྟེ་ </w:t>
      </w:r>
      <w:r>
        <w:t xml:space="preserve"># </w:t>
      </w:r>
      <w:r>
        <w:rPr>
          <w:rFonts w:cs="Microsoft Himalaya"/>
          <w:cs/>
          <w:lang w:bidi="bo-CN"/>
        </w:rPr>
        <w:t xml:space="preserve">གཞུང་འབྲེལ་ དགའ་སྟོན་ གྱི་ ལས་རིམ་ ཚུ་ གི་ ནང་ ལུ་ </w:t>
      </w:r>
      <w:r>
        <w:t xml:space="preserve"># </w:t>
      </w:r>
      <w:r>
        <w:rPr>
          <w:rFonts w:cs="Microsoft Himalaya"/>
          <w:cs/>
          <w:lang w:bidi="bo-CN"/>
        </w:rPr>
        <w:t xml:space="preserve">རྐྱབ་ སྲོལ་ ཡོདཔ་ བཟོ་ གནངམ་ ལས་ </w:t>
      </w:r>
      <w:r>
        <w:t xml:space="preserve"># </w:t>
      </w:r>
      <w:r>
        <w:rPr>
          <w:rFonts w:cs="Microsoft Himalaya"/>
          <w:cs/>
          <w:lang w:bidi="bo-CN"/>
        </w:rPr>
        <w:t xml:space="preserve">ད་རེས་ནངས་པ་ </w:t>
      </w:r>
      <w:r>
        <w:t xml:space="preserve"># </w:t>
      </w:r>
      <w:r>
        <w:rPr>
          <w:rFonts w:cs="Microsoft Himalaya"/>
          <w:cs/>
          <w:lang w:bidi="bo-CN"/>
        </w:rPr>
        <w:t>འབྲུག་ རྒྱལ་ཁབ་ ཀྱི་ ལམ་སྲོལ་ ངོ་རྟགས་ གཙོ་བོ་ ཅིག་ ལུ་ གྱུར་ ཏེ་ ཡོད །</w:t>
      </w:r>
    </w:p>
    <w:p w14:paraId="04F531FD"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ལོ་ </w:t>
      </w:r>
      <w:r>
        <w:t xml:space="preserve"># NUM # </w:t>
      </w:r>
      <w:r>
        <w:rPr>
          <w:rFonts w:cs="Microsoft Himalaya"/>
          <w:cs/>
          <w:lang w:bidi="bo-CN"/>
        </w:rPr>
        <w:t xml:space="preserve">ལོར་ </w:t>
      </w:r>
      <w:r>
        <w:t xml:space="preserve"># </w:t>
      </w:r>
      <w:r>
        <w:rPr>
          <w:rFonts w:cs="Microsoft Himalaya"/>
          <w:cs/>
          <w:lang w:bidi="bo-CN"/>
        </w:rPr>
        <w:t xml:space="preserve">རྒྱལ་ས་ བདེ་ཆེན་ཆོས་གླིང་ ལུ་ </w:t>
      </w:r>
      <w:r>
        <w:t xml:space="preserve"># </w:t>
      </w:r>
      <w:r>
        <w:rPr>
          <w:rFonts w:cs="Microsoft Himalaya"/>
          <w:cs/>
          <w:lang w:bidi="bo-CN"/>
        </w:rPr>
        <w:t xml:space="preserve">གར་འཆམ་ གྱི་ སྡེ་ཚན་ ལོགས་སུ་ བཙུགས་ ཏེ་ </w:t>
      </w:r>
      <w:r>
        <w:t xml:space="preserve"># </w:t>
      </w:r>
      <w:r>
        <w:rPr>
          <w:rFonts w:cs="Microsoft Himalaya"/>
          <w:cs/>
          <w:lang w:bidi="bo-CN"/>
        </w:rPr>
        <w:t xml:space="preserve">ཀྲོང་གསར་ ནུབ་སྦྱིས་ དྲུང་པ་ དྲགོས་ ནག་འཕེལ་ </w:t>
      </w:r>
      <w:r>
        <w:t xml:space="preserve"># </w:t>
      </w:r>
      <w:r>
        <w:rPr>
          <w:rFonts w:cs="Microsoft Himalaya"/>
          <w:cs/>
          <w:lang w:bidi="bo-CN"/>
        </w:rPr>
        <w:t>འཆམ་པའི་ སྤྱི་ཁྱབ་ སྦེ་ བསྐོ་བཞག་ གནང་ །</w:t>
      </w:r>
    </w:p>
    <w:p w14:paraId="4D8B6B22"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ལུ་ </w:t>
      </w:r>
      <w:r>
        <w:t xml:space="preserve"># </w:t>
      </w:r>
      <w:r>
        <w:rPr>
          <w:rFonts w:cs="Microsoft Himalaya"/>
          <w:cs/>
          <w:lang w:bidi="bo-CN"/>
        </w:rPr>
        <w:t xml:space="preserve">སྐུ་སྲུང་ འགྲིམ་དཔོན་ ཤར་ཕྱོགས་པ་ བསོད་ནམས་ </w:t>
      </w:r>
      <w:r>
        <w:t xml:space="preserve"># </w:t>
      </w:r>
      <w:r>
        <w:rPr>
          <w:rFonts w:cs="Microsoft Himalaya"/>
          <w:cs/>
          <w:lang w:bidi="bo-CN"/>
        </w:rPr>
        <w:t xml:space="preserve">ཞབས་ཁྲའི་ སློབ་དཔོན་ སྦེ་ བཙུགས་ ཏེ་ </w:t>
      </w:r>
      <w:r>
        <w:t xml:space="preserve"># </w:t>
      </w:r>
      <w:r>
        <w:rPr>
          <w:rFonts w:cs="Microsoft Himalaya"/>
          <w:cs/>
          <w:lang w:bidi="bo-CN"/>
        </w:rPr>
        <w:t xml:space="preserve">ཞབས་ཁྲའི་ སྡེ་ཚན་ ཡང་ འགོ་བཙུགས་ གནང་ བའི་ ཤུལ་ལས་ </w:t>
      </w:r>
      <w:r>
        <w:t xml:space="preserve"># </w:t>
      </w:r>
      <w:r>
        <w:rPr>
          <w:rFonts w:cs="Microsoft Himalaya"/>
          <w:cs/>
          <w:lang w:bidi="bo-CN"/>
        </w:rPr>
        <w:t xml:space="preserve">འཆམ་ དང་ ཞབས་ཁྲའི་ སྡེ་ཚན་ གཉིས་ གཅིག་ཁར་ བསྡོམས་ ཏེ་ </w:t>
      </w:r>
      <w:r>
        <w:t xml:space="preserve"># </w:t>
      </w:r>
      <w:r>
        <w:rPr>
          <w:rFonts w:cs="Microsoft Himalaya"/>
          <w:cs/>
          <w:lang w:bidi="bo-CN"/>
        </w:rPr>
        <w:t xml:space="preserve">རྒྱལ་གཞུང་ཟློས་གར་སློབ་སྦྱོང་ལྟེ་བ་ སྦེ་ བཟོ་ གནངམ་ ལས་ </w:t>
      </w:r>
      <w:r>
        <w:t xml:space="preserve"># </w:t>
      </w:r>
      <w:r>
        <w:rPr>
          <w:rFonts w:cs="Microsoft Himalaya"/>
          <w:cs/>
          <w:lang w:bidi="bo-CN"/>
        </w:rPr>
        <w:t xml:space="preserve">ད་རེས་ནངས་པ་ འབྲུག་ གི་ འཆམ་ དང་ ཞབས་ཁྲའི་ སྒྱུ་རྩལ་ འདི་ </w:t>
      </w:r>
      <w:r>
        <w:t xml:space="preserve"># </w:t>
      </w:r>
      <w:r>
        <w:rPr>
          <w:rFonts w:cs="Microsoft Himalaya"/>
          <w:cs/>
          <w:lang w:bidi="bo-CN"/>
        </w:rPr>
        <w:t>དར་ཁྱབ་ ལེགས་ཤོམ་ སྦེ་ བྱུང་ སྟེ་ ཡོདཔ་ ཨིན ། །</w:t>
      </w:r>
    </w:p>
    <w:p w14:paraId="7899E857" w14:textId="77777777" w:rsidR="00A536DF" w:rsidRDefault="00A536DF" w:rsidP="00A536DF">
      <w:pPr>
        <w:spacing w:after="0"/>
      </w:pPr>
      <w:r>
        <w:t xml:space="preserve"> NUM # - NUM # </w:t>
      </w:r>
      <w:r>
        <w:rPr>
          <w:rFonts w:cs="Microsoft Himalaya"/>
          <w:cs/>
          <w:lang w:bidi="bo-CN"/>
        </w:rPr>
        <w:t>ཆོས་ དཀོན་མཆོག་ གི་ རྟེན་ རྒྱལ་བའི་ བཀའ་འགྱུར་ དང་ བསྟན་འགྱུར་ གསེར་བྲིས་ གསར་བཞེངས །</w:t>
      </w:r>
    </w:p>
    <w:p w14:paraId="43734E83" w14:textId="77777777" w:rsidR="00A536DF" w:rsidRDefault="00A536DF" w:rsidP="00A536DF">
      <w:pPr>
        <w:spacing w:after="0"/>
      </w:pPr>
      <w:r>
        <w:rPr>
          <w:rFonts w:cs="Microsoft Himalaya"/>
          <w:cs/>
          <w:lang w:bidi="bo-CN"/>
        </w:rPr>
        <w:lastRenderedPageBreak/>
        <w:t xml:space="preserve"> རྒྱལ་ཁབ་ ནང་ </w:t>
      </w:r>
      <w:r>
        <w:t xml:space="preserve"># </w:t>
      </w:r>
      <w:r>
        <w:rPr>
          <w:rFonts w:cs="Microsoft Himalaya"/>
          <w:cs/>
          <w:lang w:bidi="bo-CN"/>
        </w:rPr>
        <w:t xml:space="preserve">ཧེ་མ་ སྡེ་སྲིད་ དྲུག་པ་ ངག་དབང་ཚེ་རིང་ གིས་ བཞེངས་ པའི་ </w:t>
      </w:r>
      <w:r>
        <w:t xml:space="preserve"># </w:t>
      </w:r>
      <w:r>
        <w:rPr>
          <w:rFonts w:cs="Microsoft Himalaya"/>
          <w:cs/>
          <w:lang w:bidi="bo-CN"/>
        </w:rPr>
        <w:t xml:space="preserve">བཀའ་འགྱུར་ གསེར་བྲིས་མ་ དེ་ </w:t>
      </w:r>
      <w:r>
        <w:t xml:space="preserve"># </w:t>
      </w:r>
      <w:r>
        <w:rPr>
          <w:rFonts w:cs="Microsoft Himalaya"/>
          <w:cs/>
          <w:lang w:bidi="bo-CN"/>
        </w:rPr>
        <w:t xml:space="preserve">བཀྲ་ཤིས་ཆོས་རྫོང་ མེ་རྐྱེན་ བྱུང་ བའི་ སྐབས་ </w:t>
      </w:r>
      <w:r>
        <w:t xml:space="preserve"># </w:t>
      </w:r>
      <w:r>
        <w:rPr>
          <w:rFonts w:cs="Microsoft Himalaya"/>
          <w:cs/>
          <w:lang w:bidi="bo-CN"/>
        </w:rPr>
        <w:t xml:space="preserve">གནོད་སྐྱོན་ ཤོར་ བའི་ ལྷག་ལུས་ </w:t>
      </w:r>
      <w:r>
        <w:t xml:space="preserve"># </w:t>
      </w:r>
      <w:r>
        <w:rPr>
          <w:rFonts w:cs="Microsoft Himalaya"/>
          <w:cs/>
          <w:lang w:bidi="bo-CN"/>
        </w:rPr>
        <w:t xml:space="preserve">བཀའ་འགྱུར་ པོ་ཏི་ </w:t>
      </w:r>
      <w:r>
        <w:t xml:space="preserve">NUM # </w:t>
      </w:r>
      <w:r>
        <w:rPr>
          <w:rFonts w:cs="Microsoft Himalaya"/>
          <w:cs/>
          <w:lang w:bidi="bo-CN"/>
        </w:rPr>
        <w:t xml:space="preserve">ལས་ མེད་ པར་ </w:t>
      </w:r>
      <w:r>
        <w:t xml:space="preserve"># </w:t>
      </w:r>
      <w:r>
        <w:rPr>
          <w:rFonts w:cs="Microsoft Himalaya"/>
          <w:cs/>
          <w:lang w:bidi="bo-CN"/>
        </w:rPr>
        <w:t xml:space="preserve">ཁ་ མ་ ཚང་ མི་ འདི་ </w:t>
      </w:r>
      <w:r>
        <w:t xml:space="preserve"># </w:t>
      </w:r>
      <w:r>
        <w:rPr>
          <w:rFonts w:cs="Microsoft Himalaya"/>
          <w:cs/>
          <w:lang w:bidi="bo-CN"/>
        </w:rPr>
        <w:t xml:space="preserve">ཆོས་རྒྱལ་ འཇིགས་མེད་རྡོ་རྗེ་དབང་ཕྱུག་ མཆོག་ གིས་ </w:t>
      </w:r>
      <w:r>
        <w:t xml:space="preserve"># </w:t>
      </w:r>
      <w:r>
        <w:rPr>
          <w:rFonts w:cs="Microsoft Himalaya"/>
          <w:cs/>
          <w:lang w:bidi="bo-CN"/>
        </w:rPr>
        <w:t xml:space="preserve">ཁ་སྐོང་ གསར་བཞེངས་ མཛད་ གནང་ ཡི ། </w:t>
      </w:r>
      <w:r>
        <w:t xml:space="preserve"># </w:t>
      </w:r>
      <w:r>
        <w:rPr>
          <w:rFonts w:cs="Microsoft Himalaya"/>
          <w:cs/>
          <w:lang w:bidi="bo-CN"/>
        </w:rPr>
        <w:t xml:space="preserve">དེ་ གི་ དོན་ལུ་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འབྲུག་ རྒྱལ་ཁབ་ ཤར་ ནུབ་ ཚུ་ ལས་ </w:t>
      </w:r>
      <w:r>
        <w:t xml:space="preserve"># </w:t>
      </w:r>
      <w:r>
        <w:rPr>
          <w:rFonts w:cs="Microsoft Himalaya"/>
          <w:cs/>
          <w:lang w:bidi="bo-CN"/>
        </w:rPr>
        <w:t xml:space="preserve">ལག་རྩལ་ དང་ ལྡན་ པའི་ ཡིག་བཟོ་ ལེཊ་ཤོམ་ ཡོད་ མི་ </w:t>
      </w:r>
      <w:r>
        <w:t xml:space="preserve"># NUM # </w:t>
      </w:r>
      <w:r>
        <w:rPr>
          <w:rFonts w:cs="Microsoft Himalaya"/>
          <w:cs/>
          <w:lang w:bidi="bo-CN"/>
        </w:rPr>
        <w:t xml:space="preserve">དེ་ཅིག་ བཀུག་ སྟེ་ </w:t>
      </w:r>
      <w:r>
        <w:t xml:space="preserve"># </w:t>
      </w:r>
      <w:r>
        <w:rPr>
          <w:rFonts w:cs="Microsoft Himalaya"/>
          <w:cs/>
          <w:lang w:bidi="bo-CN"/>
        </w:rPr>
        <w:t xml:space="preserve">རྒྱལ་བའི་ བཀའ་འགྱུར་ རིན་པོ་ཆེ་ གསེར་བྲིས་མ་ </w:t>
      </w:r>
      <w:r>
        <w:t xml:space="preserve"># </w:t>
      </w:r>
      <w:r>
        <w:rPr>
          <w:rFonts w:cs="Microsoft Himalaya"/>
          <w:cs/>
          <w:lang w:bidi="bo-CN"/>
        </w:rPr>
        <w:t>ཡོངས་རྫོགས་ བསྒྲུབས་ གནང་ ནུག །</w:t>
      </w:r>
    </w:p>
    <w:p w14:paraId="3997C9A3"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འདི་ གི་ འཕྲོ་མཐུད་ དེ་ </w:t>
      </w:r>
      <w:r>
        <w:t xml:space="preserve"># </w:t>
      </w:r>
      <w:r>
        <w:rPr>
          <w:rFonts w:cs="Microsoft Himalaya"/>
          <w:cs/>
          <w:lang w:bidi="bo-CN"/>
        </w:rPr>
        <w:t xml:space="preserve">བསྟན་འགྱུར་ པོ་ཏི་ </w:t>
      </w:r>
      <w:r>
        <w:t xml:space="preserve">NUM # </w:t>
      </w:r>
      <w:r>
        <w:rPr>
          <w:rFonts w:cs="Microsoft Himalaya"/>
          <w:cs/>
          <w:lang w:bidi="bo-CN"/>
        </w:rPr>
        <w:t xml:space="preserve">ཡང་ </w:t>
      </w:r>
      <w:r>
        <w:t xml:space="preserve"># </w:t>
      </w:r>
      <w:r>
        <w:rPr>
          <w:rFonts w:cs="Microsoft Himalaya"/>
          <w:cs/>
          <w:lang w:bidi="bo-CN"/>
        </w:rPr>
        <w:t xml:space="preserve">གསེར་བྲིས་མ་ གསར་བཞེངས་ མཛད་ གནང་ སྟེ་ </w:t>
      </w:r>
      <w:r>
        <w:t xml:space="preserve"># </w:t>
      </w:r>
      <w:r>
        <w:rPr>
          <w:rFonts w:cs="Microsoft Himalaya"/>
          <w:cs/>
          <w:lang w:bidi="bo-CN"/>
        </w:rPr>
        <w:t>ལེགས་པར་ གྲུབ་ གནང་ བའི་ རབ་གནས་ དགའ་སྟོན་ དང་ བཅས་ པ་ མཛད་ གནང་ ནུག །</w:t>
      </w:r>
    </w:p>
    <w:p w14:paraId="0F1F4816" w14:textId="77777777" w:rsidR="00A536DF" w:rsidRDefault="00A536DF" w:rsidP="00A536DF">
      <w:pPr>
        <w:spacing w:after="0"/>
      </w:pPr>
      <w:r>
        <w:rPr>
          <w:rFonts w:cs="Microsoft Himalaya"/>
          <w:cs/>
          <w:lang w:bidi="bo-CN"/>
        </w:rPr>
        <w:t xml:space="preserve"> དེ་ གི་ དོན་ལུ་ </w:t>
      </w:r>
      <w:r>
        <w:t xml:space="preserve"># </w:t>
      </w:r>
      <w:r>
        <w:rPr>
          <w:rFonts w:cs="Microsoft Himalaya"/>
          <w:cs/>
          <w:lang w:bidi="bo-CN"/>
        </w:rPr>
        <w:t xml:space="preserve">གསེར་ ཏོ་ལ་ </w:t>
      </w:r>
      <w:r>
        <w:t xml:space="preserve"># NUM # </w:t>
      </w:r>
      <w:r>
        <w:rPr>
          <w:rFonts w:cs="Microsoft Himalaya"/>
          <w:cs/>
          <w:lang w:bidi="bo-CN"/>
        </w:rPr>
        <w:t xml:space="preserve">དེ་ཅིག་ </w:t>
      </w:r>
      <w:r>
        <w:t xml:space="preserve"># </w:t>
      </w:r>
      <w:r>
        <w:rPr>
          <w:rFonts w:cs="Microsoft Himalaya"/>
          <w:cs/>
          <w:lang w:bidi="bo-CN"/>
        </w:rPr>
        <w:t xml:space="preserve">ཕངས་སེམས་ མེད་ པར་ འགྲོ་སོང་ གནང་ སྟེ་ </w:t>
      </w:r>
      <w:r>
        <w:t xml:space="preserve"># </w:t>
      </w:r>
      <w:r>
        <w:rPr>
          <w:rFonts w:cs="Microsoft Himalaya"/>
          <w:cs/>
          <w:lang w:bidi="bo-CN"/>
        </w:rPr>
        <w:t xml:space="preserve">བཀའ་བསྟན་ གཉིས་ ཆ་ ར་ གསེར་ གྱིས་ བཞེངས་ མི་ འདི་ </w:t>
      </w:r>
      <w:r>
        <w:t xml:space="preserve"># </w:t>
      </w:r>
      <w:r>
        <w:rPr>
          <w:rFonts w:cs="Microsoft Himalaya"/>
          <w:cs/>
          <w:lang w:bidi="bo-CN"/>
        </w:rPr>
        <w:t>འབྲུག་ གི་ རྒྱལ་ཁབ་ ནང་ འགོ་ དང་པ་ ཨིན་ མས །</w:t>
      </w:r>
    </w:p>
    <w:p w14:paraId="3E1D2D9D" w14:textId="77777777" w:rsidR="00A536DF" w:rsidRDefault="00A536DF" w:rsidP="00A536DF">
      <w:pPr>
        <w:spacing w:after="0"/>
      </w:pPr>
      <w:r>
        <w:rPr>
          <w:rFonts w:cs="Microsoft Himalaya"/>
          <w:cs/>
          <w:lang w:bidi="bo-CN"/>
        </w:rPr>
        <w:t xml:space="preserve"> དེ་བཟུམ་ མའི་ ཆོས་ དཀོན་མཆོག་ གི་ རྟེན་ </w:t>
      </w:r>
      <w:r>
        <w:t xml:space="preserve"># </w:t>
      </w:r>
      <w:r>
        <w:rPr>
          <w:rFonts w:cs="Microsoft Himalaya"/>
          <w:cs/>
          <w:lang w:bidi="bo-CN"/>
        </w:rPr>
        <w:t xml:space="preserve">ཡིད་བཞིན་ གྱི་ ནོར་བུ་ རིན་པོ་ཆེ་ འདི་ </w:t>
      </w:r>
      <w:r>
        <w:t xml:space="preserve"># </w:t>
      </w:r>
      <w:r>
        <w:rPr>
          <w:rFonts w:cs="Microsoft Himalaya"/>
          <w:cs/>
          <w:lang w:bidi="bo-CN"/>
        </w:rPr>
        <w:t xml:space="preserve">ད་ལྟོ་ རྒྱལ་ས་ལྟེ་བ་ བཀྲིས་ཆོས་རྫོང་ ནང་ གི་ </w:t>
      </w:r>
      <w:r>
        <w:t xml:space="preserve"># </w:t>
      </w:r>
      <w:r>
        <w:rPr>
          <w:rFonts w:cs="Microsoft Himalaya"/>
          <w:cs/>
          <w:lang w:bidi="bo-CN"/>
        </w:rPr>
        <w:t>ནང་རྟེན་ གཙོ་བོ་ སྦེ་ བཞུགས་ ཡོདཔ་ ཨིན །</w:t>
      </w:r>
    </w:p>
    <w:p w14:paraId="006BADAA" w14:textId="77777777" w:rsidR="00A536DF" w:rsidRDefault="00A536DF" w:rsidP="00A536DF">
      <w:pPr>
        <w:spacing w:after="0"/>
      </w:pPr>
      <w:r>
        <w:t xml:space="preserve"> NUM # - NUM # </w:t>
      </w:r>
      <w:r>
        <w:rPr>
          <w:rFonts w:cs="Microsoft Himalaya"/>
          <w:cs/>
          <w:lang w:bidi="bo-CN"/>
        </w:rPr>
        <w:t>རྒྱལ་ཁྲིམས་ དྲང་པོར་ སྐྱོང་ བའི་ ཁྲིམས་ ཀྱི་ རིང་ལུགས་ ཡར་སྐྱེད །</w:t>
      </w:r>
    </w:p>
    <w:p w14:paraId="3DF20D21" w14:textId="77777777" w:rsidR="00A536DF" w:rsidRDefault="00A536DF" w:rsidP="00A536DF">
      <w:pPr>
        <w:spacing w:after="0"/>
      </w:pPr>
      <w:r>
        <w:rPr>
          <w:rFonts w:cs="Microsoft Himalaya"/>
          <w:cs/>
          <w:lang w:bidi="bo-CN"/>
        </w:rPr>
        <w:t xml:space="preserve"> འབྲུག་རྒྱལ་ གསུམ་པའི་ ཞབས་ ལས་ </w:t>
      </w:r>
      <w:r>
        <w:t xml:space="preserve"># </w:t>
      </w:r>
      <w:r>
        <w:rPr>
          <w:rFonts w:cs="Microsoft Himalaya"/>
          <w:cs/>
          <w:lang w:bidi="bo-CN"/>
        </w:rPr>
        <w:t xml:space="preserve">ཧེ་མ་ གི་ རྫོང་གཞིས་ དཔོན་ཁག་ ལམ་སྲོལ་ ཆ་མེད་ བཏང་ སྟེ་ </w:t>
      </w:r>
      <w:r>
        <w:t xml:space="preserve"># </w:t>
      </w:r>
      <w:r>
        <w:rPr>
          <w:rFonts w:cs="Microsoft Himalaya"/>
          <w:cs/>
          <w:lang w:bidi="bo-CN"/>
        </w:rPr>
        <w:t xml:space="preserve">རྫོང་ཁག་ ག་ར་ ནང་ </w:t>
      </w:r>
      <w:r>
        <w:t xml:space="preserve"># </w:t>
      </w:r>
      <w:r>
        <w:rPr>
          <w:rFonts w:cs="Microsoft Himalaya"/>
          <w:cs/>
          <w:lang w:bidi="bo-CN"/>
        </w:rPr>
        <w:t xml:space="preserve">རྫོང་བདག་ རེ་ བསྐོ་བཞག་ གནང་ ཡོད་ མི་ དང་ གཅིག་ཁར་ </w:t>
      </w:r>
      <w:r>
        <w:t xml:space="preserve"># </w:t>
      </w:r>
      <w:r>
        <w:rPr>
          <w:rFonts w:cs="Microsoft Himalaya"/>
          <w:cs/>
          <w:lang w:bidi="bo-CN"/>
        </w:rPr>
        <w:t xml:space="preserve">ཁྲིམས་དཔོན་ རེ་ ཡང་ ཡོདཔ་ སྦེ་ བཟོ་ གནང་ སྟེ་ </w:t>
      </w:r>
      <w:r>
        <w:t xml:space="preserve"># </w:t>
      </w:r>
      <w:r>
        <w:rPr>
          <w:rFonts w:cs="Microsoft Himalaya"/>
          <w:cs/>
          <w:lang w:bidi="bo-CN"/>
        </w:rPr>
        <w:t xml:space="preserve">རྫོང་ཁག་ ཁྲིམས་ཁང་ གི་ ལམ་སྲོལ་ འགོ་བཙུགས་ གནང་ ཡོདཔ་ མ་ཚད་ </w:t>
      </w:r>
      <w:r>
        <w:t xml:space="preserve"># </w:t>
      </w:r>
      <w:r>
        <w:rPr>
          <w:rFonts w:cs="Microsoft Himalaya"/>
          <w:cs/>
          <w:lang w:bidi="bo-CN"/>
        </w:rPr>
        <w:t xml:space="preserve">ཤུལ་ལས་ </w:t>
      </w:r>
      <w:r>
        <w:t xml:space="preserve"># </w:t>
      </w:r>
      <w:r>
        <w:rPr>
          <w:rFonts w:cs="Microsoft Himalaya"/>
          <w:cs/>
          <w:lang w:bidi="bo-CN"/>
        </w:rPr>
        <w:t>དྲུང་ཁག་ ཁྲིམས་ཁང་ ཡང་ ལོགས་སུ་ བཙུགས་ གནང་ ཡི །</w:t>
      </w:r>
    </w:p>
    <w:p w14:paraId="09EE7193" w14:textId="77777777" w:rsidR="00A536DF" w:rsidRDefault="00A536DF" w:rsidP="00A536DF">
      <w:pPr>
        <w:spacing w:after="0"/>
      </w:pPr>
      <w:r>
        <w:rPr>
          <w:rFonts w:cs="Microsoft Himalaya"/>
          <w:cs/>
          <w:lang w:bidi="bo-CN"/>
        </w:rPr>
        <w:t xml:space="preserve"> ཁྲིམས་ཁང་ དེ་ ཚུ་ ནང་ གི་ རྩོད་གཞི་ དབྱེ་བཤེར་ དྲང་བདེན་ ལུ་ མ་ ཕོག་ མི་ ཚུ་ </w:t>
      </w:r>
      <w:r>
        <w:t xml:space="preserve"># </w:t>
      </w:r>
      <w:r>
        <w:rPr>
          <w:rFonts w:cs="Microsoft Himalaya"/>
          <w:cs/>
          <w:lang w:bidi="bo-CN"/>
        </w:rPr>
        <w:t xml:space="preserve">ཆེ་མཐོའི་ཁྲིམས་ཀྱི་འདུན་སར་ མཐོ་གཏུགས་ ཞུ་ ནི་ ཡོདཔ་ བཟོ་ ནིའི་ དོན་ལུ་ དང་ </w:t>
      </w:r>
      <w:r>
        <w:t xml:space="preserve"># </w:t>
      </w:r>
      <w:r>
        <w:rPr>
          <w:rFonts w:cs="Microsoft Himalaya"/>
          <w:cs/>
          <w:lang w:bidi="bo-CN"/>
        </w:rPr>
        <w:t xml:space="preserve">དྲང་ཁྲིམས་ ཀྱི་ རིང་ལུགས་ རང་དབང་ཅན་ ལུ་ བཟོ་ ནི་ གི་ དོན་ལུ་ </w:t>
      </w:r>
      <w:r>
        <w:t xml:space="preserve"># </w:t>
      </w:r>
      <w:r>
        <w:rPr>
          <w:rFonts w:cs="Microsoft Himalaya"/>
          <w:cs/>
          <w:lang w:bidi="bo-CN"/>
        </w:rPr>
        <w:t xml:space="preserve">ཁྲིམས་ཁང་གོང་མ་ འདི་ ཡང་ </w:t>
      </w:r>
      <w:r>
        <w:t xml:space="preserve"># </w:t>
      </w:r>
      <w:r>
        <w:rPr>
          <w:rFonts w:cs="Microsoft Himalaya"/>
          <w:cs/>
          <w:lang w:bidi="bo-CN"/>
        </w:rPr>
        <w:t xml:space="preserve">སྤྱི་ལོ་ </w:t>
      </w:r>
      <w:r>
        <w:t xml:space="preserve">NUM # </w:t>
      </w:r>
      <w:r>
        <w:rPr>
          <w:rFonts w:cs="Microsoft Himalaya"/>
          <w:cs/>
          <w:lang w:bidi="bo-CN"/>
        </w:rPr>
        <w:t xml:space="preserve">ལོ་ ལས་ </w:t>
      </w:r>
      <w:r>
        <w:t xml:space="preserve"># </w:t>
      </w:r>
      <w:r>
        <w:rPr>
          <w:rFonts w:cs="Microsoft Himalaya"/>
          <w:cs/>
          <w:lang w:bidi="bo-CN"/>
        </w:rPr>
        <w:t>གཞི་བཙུགས་ མཛད་ གནང་ ནུག །</w:t>
      </w:r>
    </w:p>
    <w:p w14:paraId="1B87D764" w14:textId="77777777" w:rsidR="00A536DF" w:rsidRDefault="00A536DF" w:rsidP="00A536DF">
      <w:pPr>
        <w:spacing w:after="0"/>
      </w:pPr>
      <w:r>
        <w:rPr>
          <w:rFonts w:cs="Microsoft Himalaya"/>
          <w:cs/>
          <w:lang w:bidi="bo-CN"/>
        </w:rPr>
        <w:t xml:space="preserve"> ད་རེས་ནངས་པ་ </w:t>
      </w:r>
      <w:r>
        <w:t xml:space="preserve"># </w:t>
      </w:r>
      <w:r>
        <w:rPr>
          <w:rFonts w:cs="Microsoft Himalaya"/>
          <w:cs/>
          <w:lang w:bidi="bo-CN"/>
        </w:rPr>
        <w:t xml:space="preserve">ཁྲིམས་ཁང་གོང་མ་ འདི་ ཆེ་མཐོའི་ཁྲིམས་འདུན་ ལུ་ </w:t>
      </w:r>
      <w:r>
        <w:t xml:space="preserve"># </w:t>
      </w:r>
      <w:r>
        <w:rPr>
          <w:rFonts w:cs="Microsoft Himalaya"/>
          <w:cs/>
          <w:lang w:bidi="bo-CN"/>
        </w:rPr>
        <w:t xml:space="preserve">མིང་གནས་ བསྒྱུར་ ཏེ་ </w:t>
      </w:r>
      <w:r>
        <w:t xml:space="preserve"># </w:t>
      </w:r>
      <w:r>
        <w:rPr>
          <w:rFonts w:cs="Microsoft Himalaya"/>
          <w:cs/>
          <w:lang w:bidi="bo-CN"/>
        </w:rPr>
        <w:t xml:space="preserve">དེ་ གི་ རྩ་བའི་ འགན་ལེན་ ཐོག་ </w:t>
      </w:r>
      <w:r>
        <w:t xml:space="preserve"># </w:t>
      </w:r>
      <w:r>
        <w:rPr>
          <w:rFonts w:cs="Microsoft Himalaya"/>
          <w:cs/>
          <w:lang w:bidi="bo-CN"/>
        </w:rPr>
        <w:t xml:space="preserve">རྒྱལ་ཁབ་ ནང་ ཁྲིམས་ཡིག་ དང་ </w:t>
      </w:r>
      <w:r>
        <w:t xml:space="preserve"># </w:t>
      </w:r>
      <w:r>
        <w:rPr>
          <w:rFonts w:cs="Microsoft Himalaya"/>
          <w:cs/>
          <w:lang w:bidi="bo-CN"/>
        </w:rPr>
        <w:t xml:space="preserve">ཁྲིམས་ཁང་ གི་ བྱ་སྒོའི་ ལམ་ལུགས་ དང་ </w:t>
      </w:r>
      <w:r>
        <w:t xml:space="preserve"># </w:t>
      </w:r>
      <w:r>
        <w:rPr>
          <w:rFonts w:cs="Microsoft Himalaya"/>
          <w:cs/>
          <w:lang w:bidi="bo-CN"/>
        </w:rPr>
        <w:t xml:space="preserve">ཁྲིམས་ ཀྱི་ རང་དབང་ ལ་སོགས་པ་ ག་ར་ གོང་འཕེལ་ ལེགས་ཤོམ་ སྦེ་ བཟོ་ གནང་ སྟེ་ ཡོདཔ་ ལས་ </w:t>
      </w:r>
      <w:r>
        <w:t xml:space="preserve"># </w:t>
      </w:r>
      <w:r>
        <w:rPr>
          <w:rFonts w:cs="Microsoft Himalaya"/>
          <w:cs/>
          <w:lang w:bidi="bo-CN"/>
        </w:rPr>
        <w:t xml:space="preserve">ཁྲིམས་ ཀྱི་ རིང་ལུགས་ ཡར་རྒྱས་ ཐོག་ ལས་ </w:t>
      </w:r>
      <w:r>
        <w:t xml:space="preserve"># </w:t>
      </w:r>
      <w:r>
        <w:rPr>
          <w:rFonts w:cs="Microsoft Himalaya"/>
          <w:cs/>
          <w:lang w:bidi="bo-CN"/>
        </w:rPr>
        <w:t>རྒྱལ་ཁབ་ ལུ་ ཕན་ཐོགས་ སྦོམ་ བྱུང་ དང་ འབྱུང་ བཞིན་དུ་ ཡོད །</w:t>
      </w:r>
    </w:p>
    <w:p w14:paraId="455ED9A4" w14:textId="77777777" w:rsidR="00A536DF" w:rsidRDefault="00A536DF" w:rsidP="00A536DF">
      <w:pPr>
        <w:spacing w:after="0"/>
      </w:pPr>
      <w:r>
        <w:t xml:space="preserve"> NUM # - NUM # </w:t>
      </w:r>
      <w:r>
        <w:rPr>
          <w:rFonts w:cs="Microsoft Himalaya"/>
          <w:cs/>
          <w:lang w:bidi="bo-CN"/>
        </w:rPr>
        <w:t>རྒྱལ་ཁབ་ ཀྱི་ དངུལ་འབྲེལ་ ལག་ལེན་ དོན་ལུ་ འབྲུག་གི་དངུལ་ཁང་ལྟེ་བ །</w:t>
      </w:r>
    </w:p>
    <w:p w14:paraId="62D038E6"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སྤྱིར་བཏང་ དངུལ་འབྲེལ་ གྱི་ ལས་དོན་ གོང་འཕེལ་ དང་ </w:t>
      </w:r>
      <w:r>
        <w:t xml:space="preserve"># </w:t>
      </w:r>
      <w:r>
        <w:rPr>
          <w:rFonts w:cs="Microsoft Himalaya"/>
          <w:cs/>
          <w:lang w:bidi="bo-CN"/>
        </w:rPr>
        <w:t xml:space="preserve">ལྷག་པར་དུ་ གཞུང་གཡོགཔ་ དང་ ཚོང་པ་ གིས་ གཙོས་ པའི་ </w:t>
      </w:r>
      <w:r>
        <w:t xml:space="preserve"># </w:t>
      </w:r>
      <w:r>
        <w:rPr>
          <w:rFonts w:cs="Microsoft Himalaya"/>
          <w:cs/>
          <w:lang w:bidi="bo-CN"/>
        </w:rPr>
        <w:t xml:space="preserve">དངུལ་འབྲེལ་ ལག་ལེན་ འཐབ་ མི་ ཚུ་ གི་ ཁེ་ཕན་ ལུ་ གཟིགས་ ཏེ་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w:t>
      </w:r>
      <w:r>
        <w:t xml:space="preserve"># </w:t>
      </w:r>
      <w:r>
        <w:rPr>
          <w:rFonts w:cs="Microsoft Himalaya"/>
          <w:cs/>
          <w:lang w:bidi="bo-CN"/>
        </w:rPr>
        <w:t xml:space="preserve">ཚེས་ </w:t>
      </w:r>
      <w:r>
        <w:t xml:space="preserve">NUM # </w:t>
      </w:r>
      <w:r>
        <w:rPr>
          <w:rFonts w:cs="Microsoft Himalaya"/>
          <w:cs/>
          <w:lang w:bidi="bo-CN"/>
        </w:rPr>
        <w:t xml:space="preserve">ལུ་ </w:t>
      </w:r>
      <w:r>
        <w:t xml:space="preserve"># </w:t>
      </w:r>
      <w:r>
        <w:rPr>
          <w:rFonts w:cs="Microsoft Himalaya"/>
          <w:cs/>
          <w:lang w:bidi="bo-CN"/>
        </w:rPr>
        <w:t xml:space="preserve">ས་གནས་ ཕུན་ཚོགས་གླིང་ ལུ་ </w:t>
      </w:r>
      <w:r>
        <w:t xml:space="preserve"># </w:t>
      </w:r>
      <w:r>
        <w:rPr>
          <w:rFonts w:cs="Microsoft Himalaya"/>
          <w:cs/>
          <w:lang w:bidi="bo-CN"/>
        </w:rPr>
        <w:t>འབྲུག་གི་དངུལ་ཁང་ དང་པ་ སྒོ་འབྱེད་ མཛད་ གནང་ ཡི །</w:t>
      </w:r>
    </w:p>
    <w:p w14:paraId="6923C4F7" w14:textId="77777777" w:rsidR="00A536DF" w:rsidRDefault="00A536DF" w:rsidP="00A536DF">
      <w:pPr>
        <w:spacing w:after="0"/>
      </w:pPr>
      <w:r>
        <w:rPr>
          <w:rFonts w:cs="Microsoft Himalaya"/>
          <w:cs/>
          <w:lang w:bidi="bo-CN"/>
        </w:rPr>
        <w:t xml:space="preserve"> འབྲུག་གི་དངུལ་ཁང་ ནང་ </w:t>
      </w:r>
      <w:r>
        <w:t xml:space="preserve"># </w:t>
      </w:r>
      <w:r>
        <w:rPr>
          <w:rFonts w:cs="Microsoft Himalaya"/>
          <w:cs/>
          <w:lang w:bidi="bo-CN"/>
        </w:rPr>
        <w:t xml:space="preserve">རྩིས་ཐོ་ དང་པ་ འདི་ ཡང་ </w:t>
      </w:r>
      <w:r>
        <w:t xml:space="preserve"># </w:t>
      </w:r>
      <w:r>
        <w:rPr>
          <w:rFonts w:cs="Microsoft Himalaya"/>
          <w:cs/>
          <w:lang w:bidi="bo-CN"/>
        </w:rPr>
        <w:t xml:space="preserve">འབྲུག་རྒྱལ་ གསུམ་པ་ འཇིགས་མེད་རྡོ་རྗེ་དབང་ཕྱུག་ གིས་ </w:t>
      </w:r>
      <w:r>
        <w:t xml:space="preserve"># </w:t>
      </w:r>
      <w:r>
        <w:rPr>
          <w:rFonts w:cs="Microsoft Himalaya"/>
          <w:cs/>
          <w:lang w:bidi="bo-CN"/>
        </w:rPr>
        <w:t xml:space="preserve">དབུ་གཙོས་ པའི་ གཞན་ མི་གྲངས་ </w:t>
      </w:r>
      <w:r>
        <w:t xml:space="preserve">NUM # </w:t>
      </w:r>
      <w:r>
        <w:rPr>
          <w:rFonts w:cs="Microsoft Himalaya"/>
          <w:cs/>
          <w:lang w:bidi="bo-CN"/>
        </w:rPr>
        <w:t xml:space="preserve">གིས་ </w:t>
      </w:r>
      <w:r>
        <w:t xml:space="preserve"># </w:t>
      </w:r>
      <w:r>
        <w:rPr>
          <w:rFonts w:cs="Microsoft Himalaya"/>
          <w:cs/>
          <w:lang w:bidi="bo-CN"/>
        </w:rPr>
        <w:t xml:space="preserve">སྒོ་འབྱེད་རྟེན་འབྲེལ་ བརྩི་སྲུང་ མཛད་ གནང་ བའི་ སྐབས་ </w:t>
      </w:r>
      <w:r>
        <w:t xml:space="preserve"># </w:t>
      </w:r>
      <w:r>
        <w:rPr>
          <w:rFonts w:cs="Microsoft Himalaya"/>
          <w:cs/>
          <w:lang w:bidi="bo-CN"/>
        </w:rPr>
        <w:t xml:space="preserve">མ་རྩ་ ངོ་མ་ </w:t>
      </w:r>
      <w:r>
        <w:t xml:space="preserve"># </w:t>
      </w:r>
      <w:r>
        <w:rPr>
          <w:rFonts w:cs="Microsoft Himalaya"/>
          <w:cs/>
          <w:lang w:bidi="bo-CN"/>
        </w:rPr>
        <w:t xml:space="preserve">དངུལ་ཀྲམ་ བསྡོམས་ </w:t>
      </w:r>
      <w:r>
        <w:t xml:space="preserve"># </w:t>
      </w:r>
      <w:r>
        <w:rPr>
          <w:rFonts w:cs="Microsoft Himalaya"/>
          <w:cs/>
          <w:lang w:bidi="bo-CN"/>
        </w:rPr>
        <w:t>ས་ཡ་ གཉིས་ དང་ འབུམ་ལྔ་ གི་ ཐོག་ ལས་ འགོ་བཙུགས་ གནང་ ནུག །</w:t>
      </w:r>
    </w:p>
    <w:p w14:paraId="1C4829C6" w14:textId="77777777" w:rsidR="00A536DF" w:rsidRDefault="00A536DF" w:rsidP="00A536DF">
      <w:pPr>
        <w:spacing w:after="0"/>
      </w:pPr>
      <w:r>
        <w:rPr>
          <w:rFonts w:cs="Microsoft Himalaya"/>
          <w:cs/>
          <w:lang w:bidi="bo-CN"/>
        </w:rPr>
        <w:t xml:space="preserve"> ཤུལ་ལས་ རིམ་པ་བཞིན་དུ་ གོང་འཕེལ་ སོང་ སྟེ་ </w:t>
      </w:r>
      <w:r>
        <w:t xml:space="preserve"># </w:t>
      </w:r>
      <w:r>
        <w:rPr>
          <w:rFonts w:cs="Microsoft Himalaya"/>
          <w:cs/>
          <w:lang w:bidi="bo-CN"/>
        </w:rPr>
        <w:t xml:space="preserve">གཞུང་ སྒེར་ ག་ར་ ལུ་ ལག་ལེན་ བྱ་སྟབས་ བདེ་ བ་ མ་ཚད་ </w:t>
      </w:r>
      <w:r>
        <w:t xml:space="preserve"># </w:t>
      </w:r>
      <w:r>
        <w:rPr>
          <w:rFonts w:cs="Microsoft Himalaya"/>
          <w:cs/>
          <w:lang w:bidi="bo-CN"/>
        </w:rPr>
        <w:t xml:space="preserve">ད་རེས་ནངས་པ་ ལོ་ལྟར་ བཞིན་དུ་ </w:t>
      </w:r>
      <w:r>
        <w:t xml:space="preserve"># </w:t>
      </w:r>
      <w:r>
        <w:rPr>
          <w:rFonts w:cs="Microsoft Himalaya"/>
          <w:cs/>
          <w:lang w:bidi="bo-CN"/>
        </w:rPr>
        <w:t xml:space="preserve">ཁེབ་ས་ </w:t>
      </w:r>
      <w:r>
        <w:t xml:space="preserve"># </w:t>
      </w:r>
      <w:r>
        <w:rPr>
          <w:rFonts w:cs="Microsoft Himalaya"/>
          <w:cs/>
          <w:lang w:bidi="bo-CN"/>
        </w:rPr>
        <w:t xml:space="preserve">སྤྱིར་བསྡོམས་ </w:t>
      </w:r>
      <w:r>
        <w:t xml:space="preserve"># </w:t>
      </w:r>
      <w:r>
        <w:rPr>
          <w:rFonts w:cs="Microsoft Himalaya"/>
          <w:cs/>
          <w:lang w:bidi="bo-CN"/>
        </w:rPr>
        <w:t xml:space="preserve">ས་ཡ་ </w:t>
      </w:r>
      <w:r>
        <w:t xml:space="preserve">NUM # </w:t>
      </w:r>
      <w:r>
        <w:rPr>
          <w:rFonts w:cs="Microsoft Himalaya"/>
          <w:cs/>
          <w:lang w:bidi="bo-CN"/>
        </w:rPr>
        <w:t xml:space="preserve">རེ་ ཐོནམ་ ལས་ </w:t>
      </w:r>
      <w:r>
        <w:t xml:space="preserve"># </w:t>
      </w:r>
      <w:r>
        <w:rPr>
          <w:rFonts w:cs="Microsoft Himalaya"/>
          <w:cs/>
          <w:lang w:bidi="bo-CN"/>
        </w:rPr>
        <w:t xml:space="preserve">གཞུང་ཁྲལ་ ཡང་ དངུལ་ཀྲམ་ ས་ཡ་ </w:t>
      </w:r>
      <w:r>
        <w:t xml:space="preserve">NUM </w:t>
      </w:r>
      <w:r>
        <w:rPr>
          <w:rFonts w:cs="Microsoft Himalaya"/>
          <w:cs/>
          <w:lang w:bidi="bo-CN"/>
        </w:rPr>
        <w:t xml:space="preserve">དེ་ རེ་ </w:t>
      </w:r>
      <w:r>
        <w:t xml:space="preserve"># </w:t>
      </w:r>
      <w:r>
        <w:rPr>
          <w:rFonts w:cs="Microsoft Himalaya"/>
          <w:cs/>
          <w:lang w:bidi="bo-CN"/>
        </w:rPr>
        <w:t>ལོ་ལྟར་ ཕུལ་ བཞིན་དུ་ ཡོདཔ་ ཨིན་ ནོ །</w:t>
      </w:r>
    </w:p>
    <w:p w14:paraId="177755F1" w14:textId="77777777" w:rsidR="00A536DF" w:rsidRDefault="00A536DF" w:rsidP="00A536DF">
      <w:pPr>
        <w:spacing w:after="0"/>
      </w:pPr>
      <w:r>
        <w:t xml:space="preserve"> NUM # - NUM # </w:t>
      </w:r>
      <w:r>
        <w:rPr>
          <w:rFonts w:cs="Microsoft Himalaya"/>
          <w:cs/>
          <w:lang w:bidi="bo-CN"/>
        </w:rPr>
        <w:t>ཕྱི་ ནང་ ཟུང་འབྲེལ་ གྱི་ གསོ་བའི་སྨན་བཅོས་ ལམ་ལུགས་ ཡར་སྐྱེད །</w:t>
      </w:r>
    </w:p>
    <w:p w14:paraId="5828BD31" w14:textId="77777777" w:rsidR="00A536DF" w:rsidRDefault="00A536DF" w:rsidP="00A536DF">
      <w:pPr>
        <w:spacing w:after="0"/>
      </w:pPr>
      <w:r>
        <w:rPr>
          <w:rFonts w:cs="Microsoft Himalaya"/>
          <w:cs/>
          <w:lang w:bidi="bo-CN"/>
        </w:rPr>
        <w:t xml:space="preserve"> དེང་རབས་ ཀྱི་ གསོ་བའི་སྨན་ཁང་ ཡར་རྒྱས་ གོང་འཕེལ་ དང་ གཅིག་ཁར་ </w:t>
      </w:r>
      <w:r>
        <w:t xml:space="preserve"># </w:t>
      </w:r>
      <w:r>
        <w:rPr>
          <w:rFonts w:cs="Microsoft Himalaya"/>
          <w:cs/>
          <w:lang w:bidi="bo-CN"/>
        </w:rPr>
        <w:t>རང་ལུགས་ སྔར་སྲོལ་ ནང་པའི་གསོ་བ་རིག་པའི་སྨན་ཁང་ ཡང་ འགོ་བཙུགས་ གནང་ ནུག །</w:t>
      </w:r>
    </w:p>
    <w:p w14:paraId="2DEED4F2" w14:textId="77777777" w:rsidR="00A536DF" w:rsidRDefault="00A536DF" w:rsidP="00A536DF">
      <w:pPr>
        <w:spacing w:after="0"/>
      </w:pPr>
      <w:r>
        <w:rPr>
          <w:rFonts w:cs="Microsoft Himalaya"/>
          <w:cs/>
          <w:lang w:bidi="bo-CN"/>
        </w:rPr>
        <w:t xml:space="preserve"> དེ་ཡང་ ནང་པའི་དྲུང་འཚོ་ པདྨ་རྡོ་རྗེ་ དང་ </w:t>
      </w:r>
      <w:r>
        <w:t xml:space="preserve"># </w:t>
      </w:r>
      <w:r>
        <w:rPr>
          <w:rFonts w:cs="Microsoft Himalaya"/>
          <w:cs/>
          <w:lang w:bidi="bo-CN"/>
        </w:rPr>
        <w:t xml:space="preserve">ཤེས་རབ་འབྱོར་ལྡན་ ལུ་ བཀའ་ གནང་ སྟེ་ </w:t>
      </w:r>
      <w:r>
        <w:t xml:space="preserve"># NUM # </w:t>
      </w:r>
      <w:r>
        <w:rPr>
          <w:rFonts w:cs="Microsoft Himalaya"/>
          <w:cs/>
          <w:lang w:bidi="bo-CN"/>
        </w:rPr>
        <w:t xml:space="preserve">ལུ་ </w:t>
      </w:r>
      <w:r>
        <w:t xml:space="preserve"># </w:t>
      </w:r>
      <w:r>
        <w:rPr>
          <w:rFonts w:cs="Microsoft Himalaya"/>
          <w:cs/>
          <w:lang w:bidi="bo-CN"/>
        </w:rPr>
        <w:t xml:space="preserve">བདེ་ཆེན་ཆོས་གླིང་ ལུ་ </w:t>
      </w:r>
      <w:r>
        <w:t xml:space="preserve"># </w:t>
      </w:r>
      <w:r>
        <w:rPr>
          <w:rFonts w:cs="Microsoft Himalaya"/>
          <w:cs/>
          <w:lang w:bidi="bo-CN"/>
        </w:rPr>
        <w:t xml:space="preserve">ནང་པའི་སྨན་སྤྲོད་ཁང་ </w:t>
      </w:r>
      <w:r>
        <w:t xml:space="preserve"># </w:t>
      </w:r>
      <w:r>
        <w:rPr>
          <w:rFonts w:cs="Microsoft Himalaya"/>
          <w:cs/>
          <w:lang w:bidi="bo-CN"/>
        </w:rPr>
        <w:t xml:space="preserve">ཆུང་བ་ ཅིག་ བཙུགས་ གནང་ བའི་ ཤུལ་མ་ </w:t>
      </w:r>
      <w:r>
        <w:t xml:space="preserve"># </w:t>
      </w:r>
      <w:r>
        <w:rPr>
          <w:rFonts w:cs="Microsoft Himalaya"/>
          <w:cs/>
          <w:lang w:bidi="bo-CN"/>
        </w:rPr>
        <w:t xml:space="preserve">ནང་པའི་གསོ་བའི་སྨན་ཁང་ལྟེ་བ་ ཀ་ཝང་བྱང་ས་ ལུ་ སྤོ་ སྟེ་ </w:t>
      </w:r>
      <w:r>
        <w:t xml:space="preserve"># </w:t>
      </w:r>
      <w:r>
        <w:rPr>
          <w:rFonts w:cs="Microsoft Himalaya"/>
          <w:cs/>
          <w:lang w:bidi="bo-CN"/>
        </w:rPr>
        <w:t xml:space="preserve">དེ་ ནང་ </w:t>
      </w:r>
      <w:r>
        <w:t xml:space="preserve"># </w:t>
      </w:r>
      <w:r>
        <w:rPr>
          <w:rFonts w:cs="Microsoft Himalaya"/>
          <w:cs/>
          <w:lang w:bidi="bo-CN"/>
        </w:rPr>
        <w:t xml:space="preserve">དྲུང་འཚོའི་ སློབ་སྦྱོང་ དང་ </w:t>
      </w:r>
      <w:r>
        <w:t xml:space="preserve"># </w:t>
      </w:r>
      <w:r>
        <w:rPr>
          <w:rFonts w:cs="Microsoft Himalaya"/>
          <w:cs/>
          <w:lang w:bidi="bo-CN"/>
        </w:rPr>
        <w:t xml:space="preserve">སྨན་སྦྱོར་འཕྲུལ་ཁང་ ཚུ་ ཡང་ བཙུགས་ ཏེ་ </w:t>
      </w:r>
      <w:r>
        <w:t xml:space="preserve"># </w:t>
      </w:r>
      <w:r>
        <w:rPr>
          <w:rFonts w:cs="Microsoft Himalaya"/>
          <w:cs/>
          <w:lang w:bidi="bo-CN"/>
        </w:rPr>
        <w:t xml:space="preserve">གསོ་བ་རིག་པའི་ བསྟན་པ་ གོང་འཕེལ་ ཐོག་ ལས་ </w:t>
      </w:r>
      <w:r>
        <w:t xml:space="preserve"># </w:t>
      </w:r>
      <w:r>
        <w:rPr>
          <w:rFonts w:cs="Microsoft Himalaya"/>
          <w:cs/>
          <w:lang w:bidi="bo-CN"/>
        </w:rPr>
        <w:t>མི་སེར་ ལུ་ ཕན་ཐོགས་ སྦོམ་ བྱུང་ སྟེ་ ཡོད །</w:t>
      </w:r>
    </w:p>
    <w:p w14:paraId="3E6C2114" w14:textId="77777777" w:rsidR="00A536DF" w:rsidRDefault="00A536DF" w:rsidP="00A536DF">
      <w:pPr>
        <w:spacing w:after="0"/>
      </w:pPr>
      <w:r>
        <w:rPr>
          <w:rFonts w:cs="Microsoft Himalaya"/>
          <w:cs/>
          <w:lang w:bidi="bo-CN"/>
        </w:rPr>
        <w:t xml:space="preserve"> དེ་ བཞིན་དུ་ </w:t>
      </w:r>
      <w:r>
        <w:t xml:space="preserve"># </w:t>
      </w:r>
      <w:r>
        <w:rPr>
          <w:rFonts w:cs="Microsoft Himalaya"/>
          <w:cs/>
          <w:lang w:bidi="bo-CN"/>
        </w:rPr>
        <w:t xml:space="preserve">ཧེ་མ་ མིང་ ཙམ་ཅིག་ ལུ་ ཡང་ འདྲོག་འཇིགས་ ཆེ་ བའི་ ནད་ཚབས་ ཆེ་ཤོས་ </w:t>
      </w:r>
      <w:r>
        <w:t xml:space="preserve"># </w:t>
      </w:r>
      <w:r>
        <w:rPr>
          <w:rFonts w:cs="Microsoft Himalaya"/>
          <w:cs/>
          <w:lang w:bidi="bo-CN"/>
        </w:rPr>
        <w:t xml:space="preserve">མཛེ་ནད་ འདི་ རྩ་མེད་ བཏང་ ཐབས་ ལུ་ </w:t>
      </w:r>
      <w:r>
        <w:t xml:space="preserve"># </w:t>
      </w:r>
      <w:r>
        <w:rPr>
          <w:rFonts w:cs="Microsoft Himalaya"/>
          <w:cs/>
          <w:lang w:bidi="bo-CN"/>
        </w:rPr>
        <w:t xml:space="preserve">ཐིམ་ཕུག་ སྦྱིས་སྨད་སྒྱིད་དར་གོང་མ་ ལུ་ </w:t>
      </w:r>
      <w:r>
        <w:t xml:space="preserve"># </w:t>
      </w:r>
      <w:r>
        <w:rPr>
          <w:rFonts w:cs="Microsoft Himalaya"/>
          <w:cs/>
          <w:lang w:bidi="bo-CN"/>
        </w:rPr>
        <w:t xml:space="preserve">མཛེ་ནད་ གསོ་བའི་སྨན་ཁང་ ཅིག་ སྤྱི་ལོ་ </w:t>
      </w:r>
      <w:r>
        <w:t xml:space="preserve">NUM # </w:t>
      </w:r>
      <w:r>
        <w:rPr>
          <w:rFonts w:cs="Microsoft Himalaya"/>
          <w:cs/>
          <w:lang w:bidi="bo-CN"/>
        </w:rPr>
        <w:t xml:space="preserve">ལུ་ འགོ་བཙུགས་ གནང་ སྟེ་ </w:t>
      </w:r>
      <w:r>
        <w:t xml:space="preserve"># </w:t>
      </w:r>
      <w:r>
        <w:rPr>
          <w:rFonts w:cs="Microsoft Himalaya"/>
          <w:cs/>
          <w:lang w:bidi="bo-CN"/>
        </w:rPr>
        <w:t xml:space="preserve">དེ་ ནང་ མཛེ་ནད་ དང་ བན་ཀན་ གྱིས་ ན་ མི་ ཚུ་ བཞག་ སྟེ་ </w:t>
      </w:r>
      <w:r>
        <w:t xml:space="preserve"># </w:t>
      </w:r>
      <w:r>
        <w:rPr>
          <w:rFonts w:cs="Microsoft Himalaya"/>
          <w:cs/>
          <w:lang w:bidi="bo-CN"/>
        </w:rPr>
        <w:t xml:space="preserve">སྨན་བཅོས་ འབདཝ་ ད་ </w:t>
      </w:r>
      <w:r>
        <w:t xml:space="preserve"># </w:t>
      </w:r>
      <w:r>
        <w:rPr>
          <w:rFonts w:cs="Microsoft Himalaya"/>
          <w:cs/>
          <w:lang w:bidi="bo-CN"/>
        </w:rPr>
        <w:t xml:space="preserve">གཞན་ ལུ་ འབུ་ ནི་ མེདཔ་ འགྱོཝ་ མ་ཚད་ </w:t>
      </w:r>
      <w:r>
        <w:t xml:space="preserve"># </w:t>
      </w:r>
      <w:r>
        <w:rPr>
          <w:rFonts w:cs="Microsoft Himalaya"/>
          <w:cs/>
          <w:lang w:bidi="bo-CN"/>
        </w:rPr>
        <w:t xml:space="preserve">རང་ ཡང་ དྲག་ ནི་ ཡོད་ པའི་ གོ་སྐབས་ ཐོབ་ ལས་ </w:t>
      </w:r>
      <w:r>
        <w:t xml:space="preserve"># </w:t>
      </w:r>
      <w:r>
        <w:rPr>
          <w:rFonts w:cs="Microsoft Himalaya"/>
          <w:cs/>
          <w:lang w:bidi="bo-CN"/>
        </w:rPr>
        <w:t xml:space="preserve">དུས་ཡུན་ མ་རིངམོ་ ཅིག་ གི་ ནང་འཁོད་ ལུ་ </w:t>
      </w:r>
      <w:r>
        <w:t xml:space="preserve"># </w:t>
      </w:r>
      <w:r>
        <w:rPr>
          <w:rFonts w:cs="Microsoft Himalaya"/>
          <w:cs/>
          <w:lang w:bidi="bo-CN"/>
        </w:rPr>
        <w:t>རྒྱལ་ཁབ་ ནང་ མཛེ་ནད་ རྩ་མེད་ གཏང་ ཚུགསཔ་ བྱུང་ སྟེ་ ཡོད །</w:t>
      </w:r>
    </w:p>
    <w:p w14:paraId="553DDBF3" w14:textId="77777777" w:rsidR="00A536DF" w:rsidRDefault="00A536DF" w:rsidP="00A536DF">
      <w:pPr>
        <w:spacing w:after="0"/>
      </w:pPr>
      <w:r>
        <w:t xml:space="preserve"> NUM # - NUM # </w:t>
      </w:r>
      <w:r>
        <w:rPr>
          <w:rFonts w:cs="Microsoft Himalaya"/>
          <w:cs/>
          <w:lang w:bidi="bo-CN"/>
        </w:rPr>
        <w:t>གཞུང་སྐྱོང་ལེགས་ལྡན་འཛིན་སྐྱོང་ གི་ ལམ་ལུགས་ རྒྱ་སྐྱེད །</w:t>
      </w:r>
    </w:p>
    <w:p w14:paraId="412BD165" w14:textId="77777777" w:rsidR="00A536DF" w:rsidRDefault="00A536DF" w:rsidP="00A536DF">
      <w:pPr>
        <w:spacing w:after="0"/>
      </w:pPr>
      <w:r>
        <w:rPr>
          <w:rFonts w:cs="Microsoft Himalaya"/>
          <w:cs/>
          <w:lang w:bidi="bo-CN"/>
        </w:rPr>
        <w:t xml:space="preserve"> རྒྱལ་ཁབ་ ཀྱི་ ཆབ་སྲིད་ འཛིན་སྐྱོང་ ནང་ </w:t>
      </w:r>
      <w:r>
        <w:t xml:space="preserve"># </w:t>
      </w:r>
      <w:r>
        <w:rPr>
          <w:rFonts w:cs="Microsoft Himalaya"/>
          <w:cs/>
          <w:lang w:bidi="bo-CN"/>
        </w:rPr>
        <w:t xml:space="preserve">ཀྲོང་གསར་ དཔོན་སློབ་ ཀྱི་ བདག་འགན་ འདི་ </w:t>
      </w:r>
      <w:r>
        <w:t xml:space="preserve"># </w:t>
      </w:r>
      <w:r>
        <w:rPr>
          <w:rFonts w:cs="Microsoft Himalaya"/>
          <w:cs/>
          <w:lang w:bidi="bo-CN"/>
        </w:rPr>
        <w:t xml:space="preserve">ཞབས་ རང་ གིས་ མཛད་ པའི་ ཁར་ </w:t>
      </w:r>
      <w:r>
        <w:t xml:space="preserve"># </w:t>
      </w:r>
      <w:r>
        <w:rPr>
          <w:rFonts w:cs="Microsoft Himalaya"/>
          <w:cs/>
          <w:lang w:bidi="bo-CN"/>
        </w:rPr>
        <w:t xml:space="preserve">སྤྱི་ལོ་ </w:t>
      </w:r>
      <w:r>
        <w:t xml:space="preserve"># NUM # </w:t>
      </w:r>
      <w:r>
        <w:rPr>
          <w:rFonts w:cs="Microsoft Himalaya"/>
          <w:cs/>
          <w:lang w:bidi="bo-CN"/>
        </w:rPr>
        <w:t xml:space="preserve">ལས་ སྤ་རོ་ དཔོན་སློབ་ </w:t>
      </w:r>
      <w:r>
        <w:t xml:space="preserve"># </w:t>
      </w:r>
      <w:r>
        <w:rPr>
          <w:rFonts w:cs="Microsoft Himalaya"/>
          <w:cs/>
          <w:lang w:bidi="bo-CN"/>
        </w:rPr>
        <w:t>རྒྱལ་སྲས་ རྣམ་རྒྱལ་དབང་ཕྱུག་ བསྐོ་བཞག་ གནང་ ཡི །</w:t>
      </w:r>
    </w:p>
    <w:p w14:paraId="490CDA8B"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ལས་ </w:t>
      </w:r>
      <w:r>
        <w:t xml:space="preserve"># </w:t>
      </w:r>
      <w:r>
        <w:rPr>
          <w:rFonts w:cs="Microsoft Himalaya"/>
          <w:cs/>
          <w:lang w:bidi="bo-CN"/>
        </w:rPr>
        <w:t xml:space="preserve">རྒྱལ་ཁབ་ ཀྱི་ ཕྱག་ལཱ་ གོང་འཕེལ་ དང་ བསྟུན་ ཏེ་ </w:t>
      </w:r>
      <w:r>
        <w:t xml:space="preserve"># </w:t>
      </w:r>
      <w:r>
        <w:rPr>
          <w:rFonts w:cs="Microsoft Himalaya"/>
          <w:cs/>
          <w:lang w:bidi="bo-CN"/>
        </w:rPr>
        <w:t xml:space="preserve">ནང་སྲིད་ལྷན་ཁག་ </w:t>
      </w:r>
      <w:r>
        <w:t xml:space="preserve"># </w:t>
      </w:r>
      <w:r>
        <w:rPr>
          <w:rFonts w:cs="Microsoft Himalaya"/>
          <w:cs/>
          <w:lang w:bidi="bo-CN"/>
        </w:rPr>
        <w:t xml:space="preserve">དངུལ་རྩིས་ལྷན་ཁག་ </w:t>
      </w:r>
      <w:r>
        <w:t xml:space="preserve"># </w:t>
      </w:r>
      <w:r>
        <w:rPr>
          <w:rFonts w:cs="Microsoft Himalaya"/>
          <w:cs/>
          <w:lang w:bidi="bo-CN"/>
        </w:rPr>
        <w:t xml:space="preserve">བསྟན་རྒྱས་ལྷན་ཁག་ </w:t>
      </w:r>
      <w:r>
        <w:t xml:space="preserve"># </w:t>
      </w:r>
      <w:r>
        <w:rPr>
          <w:rFonts w:cs="Microsoft Himalaya"/>
          <w:cs/>
          <w:lang w:bidi="bo-CN"/>
        </w:rPr>
        <w:t xml:space="preserve">གོང་འཕེལ་ལྷན་ཁག་ </w:t>
      </w:r>
      <w:r>
        <w:t xml:space="preserve"># </w:t>
      </w:r>
      <w:r>
        <w:rPr>
          <w:rFonts w:cs="Microsoft Himalaya"/>
          <w:cs/>
          <w:lang w:bidi="bo-CN"/>
        </w:rPr>
        <w:t xml:space="preserve">ཕྱི་འབྲེལ་ལྷན་ཁག་ ཚུ་ </w:t>
      </w:r>
      <w:r>
        <w:t xml:space="preserve"># </w:t>
      </w:r>
      <w:r>
        <w:rPr>
          <w:rFonts w:cs="Microsoft Himalaya"/>
          <w:cs/>
          <w:lang w:bidi="bo-CN"/>
        </w:rPr>
        <w:t xml:space="preserve">སོ་སོར་ ཁ་ ཕྱེས་ ཏེ་ </w:t>
      </w:r>
      <w:r>
        <w:t xml:space="preserve"># </w:t>
      </w:r>
      <w:r>
        <w:rPr>
          <w:rFonts w:cs="Microsoft Himalaya"/>
          <w:cs/>
          <w:lang w:bidi="bo-CN"/>
        </w:rPr>
        <w:t xml:space="preserve">དེ་ གི་ དབུ་འཛིན་ བློན་པོ་ ཚུ་ གསར་བསྐོས་ མཛད་ གནང་ ཡི ། </w:t>
      </w:r>
      <w:r>
        <w:t xml:space="preserve"># </w:t>
      </w:r>
      <w:r>
        <w:rPr>
          <w:rFonts w:cs="Microsoft Himalaya"/>
          <w:cs/>
          <w:lang w:bidi="bo-CN"/>
        </w:rPr>
        <w:t xml:space="preserve">ལྷན་ཁག་ གི་ གཙོ་ཁང་ལྟེ་བར་ དྲུང་ཆེན་ དང་ མདོ་ཆེན་ གྱི་ རིམ་པ་ དང་ </w:t>
      </w:r>
      <w:r>
        <w:t xml:space="preserve"># </w:t>
      </w:r>
      <w:r>
        <w:rPr>
          <w:rFonts w:cs="Microsoft Himalaya"/>
          <w:cs/>
          <w:lang w:bidi="bo-CN"/>
        </w:rPr>
        <w:t xml:space="preserve">སྔར་ གྱི་ རྫོང་ཁག་ </w:t>
      </w:r>
      <w:r>
        <w:t xml:space="preserve"># NUM # </w:t>
      </w:r>
      <w:r>
        <w:rPr>
          <w:rFonts w:cs="Microsoft Himalaya"/>
          <w:cs/>
          <w:lang w:bidi="bo-CN"/>
        </w:rPr>
        <w:t xml:space="preserve">ཁར་ </w:t>
      </w:r>
      <w:r>
        <w:t xml:space="preserve"># </w:t>
      </w:r>
      <w:r>
        <w:rPr>
          <w:rFonts w:cs="Microsoft Himalaya"/>
          <w:cs/>
          <w:lang w:bidi="bo-CN"/>
        </w:rPr>
        <w:t xml:space="preserve">ཧཱ་ </w:t>
      </w:r>
      <w:r>
        <w:t xml:space="preserve"># </w:t>
      </w:r>
      <w:r>
        <w:rPr>
          <w:rFonts w:cs="Microsoft Himalaya"/>
          <w:cs/>
          <w:lang w:bidi="bo-CN"/>
        </w:rPr>
        <w:t xml:space="preserve">བསམ་རྩེ་ </w:t>
      </w:r>
      <w:r>
        <w:t xml:space="preserve"># </w:t>
      </w:r>
      <w:r>
        <w:rPr>
          <w:rFonts w:cs="Microsoft Himalaya"/>
          <w:cs/>
          <w:lang w:bidi="bo-CN"/>
        </w:rPr>
        <w:t xml:space="preserve">གསར་སྤང་ </w:t>
      </w:r>
      <w:r>
        <w:t xml:space="preserve"># </w:t>
      </w:r>
      <w:r>
        <w:rPr>
          <w:rFonts w:cs="Microsoft Himalaya"/>
          <w:cs/>
          <w:lang w:bidi="bo-CN"/>
        </w:rPr>
        <w:t xml:space="preserve">རྩི་རང་ བཞི་ རྫོང་ཁག་ ལུ་ བཟོ་ སྟེ་ </w:t>
      </w:r>
      <w:r>
        <w:t xml:space="preserve"># </w:t>
      </w:r>
      <w:r>
        <w:rPr>
          <w:rFonts w:cs="Microsoft Himalaya"/>
          <w:cs/>
          <w:lang w:bidi="bo-CN"/>
        </w:rPr>
        <w:t xml:space="preserve">རྫོང་ཁག་ </w:t>
      </w:r>
      <w:r>
        <w:t xml:space="preserve"># NUM # </w:t>
      </w:r>
      <w:r>
        <w:rPr>
          <w:rFonts w:cs="Microsoft Himalaya"/>
          <w:cs/>
          <w:lang w:bidi="bo-CN"/>
        </w:rPr>
        <w:t xml:space="preserve">ལུ་ ཡར་སེང་ དང་ </w:t>
      </w:r>
      <w:r>
        <w:t xml:space="preserve"># </w:t>
      </w:r>
      <w:r>
        <w:rPr>
          <w:rFonts w:cs="Microsoft Himalaya"/>
          <w:cs/>
          <w:lang w:bidi="bo-CN"/>
        </w:rPr>
        <w:t xml:space="preserve">དྲུང་ཁག་ </w:t>
      </w:r>
      <w:r>
        <w:t xml:space="preserve">NUM # </w:t>
      </w:r>
      <w:r>
        <w:rPr>
          <w:rFonts w:cs="Microsoft Himalaya"/>
          <w:cs/>
          <w:lang w:bidi="bo-CN"/>
        </w:rPr>
        <w:t>ལུ་ གཏན་འཁེལ་ བཟོ་ གནང་ ཡི །</w:t>
      </w:r>
    </w:p>
    <w:p w14:paraId="0D28F1F2" w14:textId="77777777" w:rsidR="00A536DF" w:rsidRDefault="00A536DF" w:rsidP="00A536DF">
      <w:pPr>
        <w:spacing w:after="0"/>
      </w:pPr>
      <w:r>
        <w:rPr>
          <w:rFonts w:cs="Microsoft Himalaya"/>
          <w:cs/>
          <w:lang w:bidi="bo-CN"/>
        </w:rPr>
        <w:lastRenderedPageBreak/>
        <w:t xml:space="preserve"> དེ་ ཚུ་ ནང་ </w:t>
      </w:r>
      <w:r>
        <w:t xml:space="preserve"># </w:t>
      </w:r>
      <w:r>
        <w:rPr>
          <w:rFonts w:cs="Microsoft Himalaya"/>
          <w:cs/>
          <w:lang w:bidi="bo-CN"/>
        </w:rPr>
        <w:t xml:space="preserve">རྫོང་བདག་ དང་ ཁྲིམས་དཔོན་ </w:t>
      </w:r>
      <w:r>
        <w:t xml:space="preserve"># </w:t>
      </w:r>
      <w:r>
        <w:rPr>
          <w:rFonts w:cs="Microsoft Himalaya"/>
          <w:cs/>
          <w:lang w:bidi="bo-CN"/>
        </w:rPr>
        <w:t xml:space="preserve">རྫོང་རབ་ </w:t>
      </w:r>
      <w:r>
        <w:t xml:space="preserve"># </w:t>
      </w:r>
      <w:r>
        <w:rPr>
          <w:rFonts w:cs="Microsoft Himalaya"/>
          <w:cs/>
          <w:lang w:bidi="bo-CN"/>
        </w:rPr>
        <w:t xml:space="preserve">ཁྲིམས་རབ་ </w:t>
      </w:r>
      <w:r>
        <w:t xml:space="preserve"># </w:t>
      </w:r>
      <w:r>
        <w:rPr>
          <w:rFonts w:cs="Microsoft Himalaya"/>
          <w:cs/>
          <w:lang w:bidi="bo-CN"/>
        </w:rPr>
        <w:t xml:space="preserve">དྲུང་པ་ ཚུན་ གྱི་ བདག་འགན་ དང་ </w:t>
      </w:r>
      <w:r>
        <w:t xml:space="preserve"># </w:t>
      </w:r>
      <w:r>
        <w:rPr>
          <w:rFonts w:cs="Microsoft Himalaya"/>
          <w:cs/>
          <w:lang w:bidi="bo-CN"/>
        </w:rPr>
        <w:t xml:space="preserve">དེ་ དང་ བསྟུན་ པའི་ གོ་གནས་ ཀྱི་ བཀབ་ནེ་ མ་འདྲ་བའི་ རིམ་པ་ ཚུ་ བཟོ་ གནང་ སྟེ་ </w:t>
      </w:r>
      <w:r>
        <w:t xml:space="preserve"># </w:t>
      </w:r>
      <w:r>
        <w:rPr>
          <w:rFonts w:cs="Microsoft Himalaya"/>
          <w:cs/>
          <w:lang w:bidi="bo-CN"/>
        </w:rPr>
        <w:t xml:space="preserve">རྫོང་ཁག་ ག་ར་ ཤོ་མཚུངས་ ཀྱི་ འཛིན་སྐྱོང་ ལམ་ལུགས་ འགོ་བཙུགས་ གནང་ བ་ མ་ཚད་ </w:t>
      </w:r>
      <w:r>
        <w:t xml:space="preserve"># </w:t>
      </w:r>
      <w:r>
        <w:rPr>
          <w:rFonts w:cs="Microsoft Himalaya"/>
          <w:cs/>
          <w:lang w:bidi="bo-CN"/>
        </w:rPr>
        <w:t xml:space="preserve">སྤྱི་ལོ་ </w:t>
      </w:r>
      <w:r>
        <w:t xml:space="preserve"># NUM # </w:t>
      </w:r>
      <w:r>
        <w:rPr>
          <w:rFonts w:cs="Microsoft Himalaya"/>
          <w:cs/>
          <w:lang w:bidi="bo-CN"/>
        </w:rPr>
        <w:t xml:space="preserve">ལས་ </w:t>
      </w:r>
      <w:r>
        <w:t xml:space="preserve"># </w:t>
      </w:r>
      <w:r>
        <w:rPr>
          <w:rFonts w:cs="Microsoft Himalaya"/>
          <w:cs/>
          <w:lang w:bidi="bo-CN"/>
        </w:rPr>
        <w:t xml:space="preserve">དངུལ་རྩིས་ རྒྱལ་ཚབ་ ཨ་ཞེ་ བསོད་ནམས་ཆོས་སྒྲོན་ དང་ </w:t>
      </w:r>
      <w:r>
        <w:t xml:space="preserve"># </w:t>
      </w:r>
      <w:r>
        <w:rPr>
          <w:rFonts w:cs="Microsoft Himalaya"/>
          <w:cs/>
          <w:lang w:bidi="bo-CN"/>
        </w:rPr>
        <w:t xml:space="preserve">གོང་འཕེལ་ རྒྱལ་ཚབ་ ཨ་ཞེ་ བདེ་ཆེན་དབང་མོ་ བསྐོ་བཞག་ གནང་ སྟེ་ </w:t>
      </w:r>
      <w:r>
        <w:t xml:space="preserve"># </w:t>
      </w:r>
      <w:r>
        <w:rPr>
          <w:rFonts w:cs="Microsoft Himalaya"/>
          <w:cs/>
          <w:lang w:bidi="bo-CN"/>
        </w:rPr>
        <w:t>རྒྱལ་ཁབ་ ཀྱི་ གཞུང་སྐྱོང་ སྒྲིང་སྒྲི་ ཡོད་ པའི་ རྒྱལ་ཁབ་ ཅིག་ ལུ་ བཟོ་ གནང་ ཡི །</w:t>
      </w:r>
    </w:p>
    <w:p w14:paraId="76D69685" w14:textId="77777777" w:rsidR="00A536DF" w:rsidRDefault="00A536DF" w:rsidP="00A536DF">
      <w:pPr>
        <w:spacing w:after="0"/>
      </w:pPr>
      <w:r>
        <w:t xml:space="preserve"> NUM # - NUM # </w:t>
      </w:r>
      <w:r>
        <w:rPr>
          <w:rFonts w:cs="Microsoft Himalaya"/>
          <w:cs/>
          <w:lang w:bidi="bo-CN"/>
        </w:rPr>
        <w:t>རང་བཞིན་གནས་སྟངས་ ཉམས་སྲུང་ གི་ ནགས་ཚལ་ སྲིད་བྱུས །</w:t>
      </w:r>
    </w:p>
    <w:p w14:paraId="215962B5" w14:textId="77777777" w:rsidR="00A536DF" w:rsidRDefault="00A536DF" w:rsidP="00A536DF">
      <w:pPr>
        <w:spacing w:after="0"/>
      </w:pPr>
      <w:r>
        <w:rPr>
          <w:rFonts w:cs="Microsoft Himalaya"/>
          <w:cs/>
          <w:lang w:bidi="bo-CN"/>
        </w:rPr>
        <w:t xml:space="preserve"> མི་དབང་མངའ་བདག་རིན་པོ་ཆེ་ </w:t>
      </w:r>
      <w:r>
        <w:t xml:space="preserve"># </w:t>
      </w:r>
      <w:r>
        <w:rPr>
          <w:rFonts w:cs="Microsoft Himalaya"/>
          <w:cs/>
          <w:lang w:bidi="bo-CN"/>
        </w:rPr>
        <w:t xml:space="preserve">འཇིགས་མེད་རྡོ་རྗེ་དབང་ཕྱུག་ མཆོག་ གིས་ </w:t>
      </w:r>
      <w:r>
        <w:t xml:space="preserve"># </w:t>
      </w:r>
      <w:r>
        <w:rPr>
          <w:rFonts w:cs="Microsoft Himalaya"/>
          <w:cs/>
          <w:lang w:bidi="bo-CN"/>
        </w:rPr>
        <w:t xml:space="preserve">རྒྱལ་ཁབ་ ཀྱི་ རང་བཞིན་གནས་སྟངས་ ཁག་ ཆེ་ བར་ གཟིགས་ ཏེ་ </w:t>
      </w:r>
      <w:r>
        <w:t xml:space="preserve"># </w:t>
      </w:r>
      <w:r>
        <w:rPr>
          <w:rFonts w:cs="Microsoft Himalaya"/>
          <w:cs/>
          <w:lang w:bidi="bo-CN"/>
        </w:rPr>
        <w:t xml:space="preserve">སྤྱི་ལོ་ </w:t>
      </w:r>
      <w:r>
        <w:t xml:space="preserve">NUM # </w:t>
      </w:r>
      <w:r>
        <w:rPr>
          <w:rFonts w:cs="Microsoft Himalaya"/>
          <w:cs/>
          <w:lang w:bidi="bo-CN"/>
        </w:rPr>
        <w:t xml:space="preserve">ལས་ ར་ </w:t>
      </w:r>
      <w:r>
        <w:t xml:space="preserve"># </w:t>
      </w:r>
      <w:r>
        <w:rPr>
          <w:rFonts w:cs="Microsoft Himalaya"/>
          <w:cs/>
          <w:lang w:bidi="bo-CN"/>
        </w:rPr>
        <w:t>ནགས་ཚལ་ལས་ཁུངས་ འགོ་ དང་པ་ གཞི་བཙུགས་ མཛད་ གནང་ ནུག །</w:t>
      </w:r>
    </w:p>
    <w:p w14:paraId="7D2C6CED" w14:textId="77777777" w:rsidR="00A536DF" w:rsidRDefault="00A536DF" w:rsidP="00A536DF">
      <w:pPr>
        <w:spacing w:after="0"/>
      </w:pPr>
      <w:r>
        <w:rPr>
          <w:rFonts w:cs="Microsoft Himalaya"/>
          <w:cs/>
          <w:lang w:bidi="bo-CN"/>
        </w:rPr>
        <w:t xml:space="preserve"> ནགས་ཚལ་ གྱི་ ལཱ་ ཚུ་ </w:t>
      </w:r>
      <w:r>
        <w:t xml:space="preserve"># </w:t>
      </w:r>
      <w:r>
        <w:rPr>
          <w:rFonts w:cs="Microsoft Himalaya"/>
          <w:cs/>
          <w:lang w:bidi="bo-CN"/>
        </w:rPr>
        <w:t xml:space="preserve">ཁྲིམས་མཐུན་ བཟོ་ ཐབས་ ལུ་ </w:t>
      </w:r>
      <w:r>
        <w:t xml:space="preserve"># </w:t>
      </w:r>
      <w:r>
        <w:rPr>
          <w:rFonts w:cs="Microsoft Himalaya"/>
          <w:cs/>
          <w:lang w:bidi="bo-CN"/>
        </w:rPr>
        <w:t xml:space="preserve">སྤྱི་ལོ་ </w:t>
      </w:r>
      <w:r>
        <w:t xml:space="preserve">NUM # </w:t>
      </w:r>
      <w:r>
        <w:rPr>
          <w:rFonts w:cs="Microsoft Himalaya"/>
          <w:cs/>
          <w:lang w:bidi="bo-CN"/>
        </w:rPr>
        <w:t xml:space="preserve">ལོར་ </w:t>
      </w:r>
      <w:r>
        <w:t xml:space="preserve"># </w:t>
      </w:r>
      <w:r>
        <w:rPr>
          <w:rFonts w:cs="Microsoft Himalaya"/>
          <w:cs/>
          <w:lang w:bidi="bo-CN"/>
        </w:rPr>
        <w:t xml:space="preserve">འབྲུག་ རྒྱལ་ཁབ་ ཀྱི་ ནགས་ཚལ་ སྲིད་བྱུས་ དང་ </w:t>
      </w:r>
      <w:r>
        <w:t xml:space="preserve"># </w:t>
      </w:r>
      <w:r>
        <w:rPr>
          <w:rFonts w:cs="Microsoft Himalaya"/>
          <w:cs/>
          <w:lang w:bidi="bo-CN"/>
        </w:rPr>
        <w:t xml:space="preserve">ནགས་ཚལ་ ལག་ལེན་ འཐབ་ ཐངས་ </w:t>
      </w:r>
      <w:r>
        <w:t xml:space="preserve"># </w:t>
      </w:r>
      <w:r>
        <w:rPr>
          <w:rFonts w:cs="Microsoft Himalaya"/>
          <w:cs/>
          <w:lang w:bidi="bo-CN"/>
        </w:rPr>
        <w:t xml:space="preserve">ནགས་ཚལ་ སྲུང་སྐྱོབ་ འབད་ ཐངས་ ཚུ་ གི་ སྐོར་ལས་ </w:t>
      </w:r>
      <w:r>
        <w:t xml:space="preserve"># </w:t>
      </w:r>
      <w:r>
        <w:rPr>
          <w:rFonts w:cs="Microsoft Himalaya"/>
          <w:cs/>
          <w:lang w:bidi="bo-CN"/>
        </w:rPr>
        <w:t>ནགས་ཚལ་ གྱི་ བཅའ་ཁྲིམས་ གསརཔ་ བརྩམས་ གནང་ ནུག །</w:t>
      </w:r>
    </w:p>
    <w:p w14:paraId="2C5BC2A0" w14:textId="77777777" w:rsidR="00A536DF" w:rsidRDefault="00A536DF" w:rsidP="00A536DF">
      <w:pPr>
        <w:spacing w:after="0"/>
      </w:pPr>
      <w:r>
        <w:rPr>
          <w:rFonts w:cs="Microsoft Himalaya"/>
          <w:cs/>
          <w:lang w:bidi="bo-CN"/>
        </w:rPr>
        <w:t xml:space="preserve"> དེ་ ནང་ ལུ་ </w:t>
      </w:r>
      <w:r>
        <w:t xml:space="preserve"># </w:t>
      </w:r>
      <w:r>
        <w:rPr>
          <w:rFonts w:cs="Microsoft Himalaya"/>
          <w:cs/>
          <w:lang w:bidi="bo-CN"/>
        </w:rPr>
        <w:t xml:space="preserve">རྒྱལ་ཁབ་ ནང་ </w:t>
      </w:r>
      <w:r>
        <w:t xml:space="preserve"># </w:t>
      </w:r>
      <w:r>
        <w:rPr>
          <w:rFonts w:cs="Microsoft Himalaya"/>
          <w:cs/>
          <w:lang w:bidi="bo-CN"/>
        </w:rPr>
        <w:t xml:space="preserve">ནགས་ཚལ་ གྱི་ ཁྱབ་ཁོངས་ </w:t>
      </w:r>
      <w:r>
        <w:t xml:space="preserve"># </w:t>
      </w:r>
      <w:r>
        <w:rPr>
          <w:rFonts w:cs="Microsoft Himalaya"/>
          <w:cs/>
          <w:lang w:bidi="bo-CN"/>
        </w:rPr>
        <w:t xml:space="preserve">བརྒྱ་དཔྱ་ </w:t>
      </w:r>
      <w:r>
        <w:t xml:space="preserve">NUM # </w:t>
      </w:r>
      <w:r>
        <w:rPr>
          <w:rFonts w:cs="Microsoft Himalaya"/>
          <w:cs/>
          <w:lang w:bidi="bo-CN"/>
        </w:rPr>
        <w:t xml:space="preserve">ལས་ </w:t>
      </w:r>
      <w:r>
        <w:t xml:space="preserve"># </w:t>
      </w:r>
      <w:r>
        <w:rPr>
          <w:rFonts w:cs="Microsoft Himalaya"/>
          <w:cs/>
          <w:lang w:bidi="bo-CN"/>
        </w:rPr>
        <w:t xml:space="preserve">མ་ ཉུངམ་ སྦེ་ བཞག་ ནིའི་ སྲིད་བྱུས་ དང་ </w:t>
      </w:r>
      <w:r>
        <w:t xml:space="preserve"># </w:t>
      </w:r>
      <w:r>
        <w:rPr>
          <w:rFonts w:cs="Microsoft Himalaya"/>
          <w:cs/>
          <w:lang w:bidi="bo-CN"/>
        </w:rPr>
        <w:t xml:space="preserve">འབྲུག་ གི་ རྒྱལ་ཁབ་ ཡུན་བརྟན་ གོང་འཕེལ་ གྱི་ དོན་ལུ་ </w:t>
      </w:r>
      <w:r>
        <w:t xml:space="preserve"># </w:t>
      </w:r>
      <w:r>
        <w:rPr>
          <w:rFonts w:cs="Microsoft Himalaya"/>
          <w:cs/>
          <w:lang w:bidi="bo-CN"/>
        </w:rPr>
        <w:t xml:space="preserve">རང་བཞིན་གནས་སྟངས་ ཉམས་སྲུང་ གཙོ་བོར་བཏོན་ དགོཔ་ དང་ གཅིག་ཁར་ </w:t>
      </w:r>
      <w:r>
        <w:t xml:space="preserve"># </w:t>
      </w:r>
      <w:r>
        <w:rPr>
          <w:rFonts w:cs="Microsoft Himalaya"/>
          <w:cs/>
          <w:lang w:bidi="bo-CN"/>
        </w:rPr>
        <w:t xml:space="preserve">རྩྭ་འབྲོག་ སྤྱོད་ ཐངས་ དང་ མི་སེར་ སྤྱིར་བཏང་ ལུ་ </w:t>
      </w:r>
      <w:r>
        <w:t xml:space="preserve"># </w:t>
      </w:r>
      <w:r>
        <w:rPr>
          <w:rFonts w:cs="Microsoft Himalaya"/>
          <w:cs/>
          <w:lang w:bidi="bo-CN"/>
        </w:rPr>
        <w:t>ཁྱིམ་ རྐྱབ་ ནིའི་ ཤིང་ཆས་ ཀྱི་ མཐུན་རྐྱེན་ སྐྱིད་སྡུག་ གནང་ ཐངས་ ཀྱི་ ལམ་ལུགས་ ཚུ་ ཡང་ བཟོ་ གནང་ ནུག །</w:t>
      </w:r>
    </w:p>
    <w:p w14:paraId="574637C9" w14:textId="77777777" w:rsidR="00A536DF" w:rsidRDefault="00A536DF" w:rsidP="00A536DF">
      <w:pPr>
        <w:spacing w:after="0"/>
      </w:pPr>
      <w:r>
        <w:t xml:space="preserve"> NUM # - NUM # </w:t>
      </w:r>
      <w:r>
        <w:rPr>
          <w:rFonts w:cs="Microsoft Himalaya"/>
          <w:cs/>
          <w:lang w:bidi="bo-CN"/>
        </w:rPr>
        <w:t>སློབ་དཔོན་ སློབ་སྦྱོང་ ལྟེ་བ་ གསར་བཙུགས །</w:t>
      </w:r>
    </w:p>
    <w:p w14:paraId="3BD6F4AF"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སློབ་གྲྭའི་ ཁ་གྲངས་ ཡར་སེང་ འགྱོཝ་ དང་ བསྟུན་ </w:t>
      </w:r>
      <w:r>
        <w:t xml:space="preserve"># </w:t>
      </w:r>
      <w:r>
        <w:rPr>
          <w:rFonts w:cs="Microsoft Himalaya"/>
          <w:cs/>
          <w:lang w:bidi="bo-CN"/>
        </w:rPr>
        <w:t>སློབ་དཔོན་ གྱི་ མཁོ་བྱད་ མང་སུ་ དགོཔ་ ཐོན་ ནུག །</w:t>
      </w:r>
    </w:p>
    <w:p w14:paraId="4075AF2C" w14:textId="77777777" w:rsidR="00A536DF" w:rsidRDefault="00A536DF" w:rsidP="00A536DF">
      <w:pPr>
        <w:spacing w:after="0"/>
      </w:pPr>
      <w:r>
        <w:rPr>
          <w:rFonts w:cs="Microsoft Himalaya"/>
          <w:cs/>
          <w:lang w:bidi="bo-CN"/>
        </w:rPr>
        <w:t xml:space="preserve"> འབྲུག་ གི་ ཤེས་ཡོན་ཅན་ ཚུ་ ལུ་ </w:t>
      </w:r>
      <w:r>
        <w:t xml:space="preserve"># </w:t>
      </w:r>
      <w:r>
        <w:rPr>
          <w:rFonts w:cs="Microsoft Himalaya"/>
          <w:cs/>
          <w:lang w:bidi="bo-CN"/>
        </w:rPr>
        <w:t xml:space="preserve">སློབ་དཔོན་ སློབ་སྦྱོང་ བྱིན་ ནིའི་ དོན་ལུ་ </w:t>
      </w:r>
      <w:r>
        <w:t xml:space="preserve"># </w:t>
      </w:r>
      <w:r>
        <w:rPr>
          <w:rFonts w:cs="Microsoft Himalaya"/>
          <w:cs/>
          <w:lang w:bidi="bo-CN"/>
        </w:rPr>
        <w:t xml:space="preserve">སློབ་དཔོན་ སློབ་སྦྱོང་ཁང་ ཅིག་ </w:t>
      </w:r>
      <w:r>
        <w:t xml:space="preserve"># </w:t>
      </w:r>
      <w:r>
        <w:rPr>
          <w:rFonts w:cs="Microsoft Himalaya"/>
          <w:cs/>
          <w:lang w:bidi="bo-CN"/>
        </w:rPr>
        <w:t xml:space="preserve">ས་གནས་ བསམ་རྩེ་ ལུ་ </w:t>
      </w:r>
      <w:r>
        <w:t xml:space="preserve"># </w:t>
      </w:r>
      <w:r>
        <w:rPr>
          <w:rFonts w:cs="Microsoft Himalaya"/>
          <w:cs/>
          <w:lang w:bidi="bo-CN"/>
        </w:rPr>
        <w:t xml:space="preserve">སྤྱི་ལོ་ </w:t>
      </w:r>
      <w:r>
        <w:t xml:space="preserve">NUM # </w:t>
      </w:r>
      <w:r>
        <w:rPr>
          <w:rFonts w:cs="Microsoft Himalaya"/>
          <w:cs/>
          <w:lang w:bidi="bo-CN"/>
        </w:rPr>
        <w:t xml:space="preserve">ཟླ་ </w:t>
      </w:r>
      <w:r>
        <w:t xml:space="preserve">NUM # </w:t>
      </w:r>
      <w:r>
        <w:rPr>
          <w:rFonts w:cs="Microsoft Himalaya"/>
          <w:cs/>
          <w:lang w:bidi="bo-CN"/>
        </w:rPr>
        <w:t xml:space="preserve">ཚེས་ </w:t>
      </w:r>
      <w:r>
        <w:t xml:space="preserve">NUM # </w:t>
      </w:r>
      <w:r>
        <w:rPr>
          <w:rFonts w:cs="Microsoft Himalaya"/>
          <w:cs/>
          <w:lang w:bidi="bo-CN"/>
        </w:rPr>
        <w:t xml:space="preserve">ལུ་ </w:t>
      </w:r>
      <w:r>
        <w:t xml:space="preserve"># </w:t>
      </w:r>
      <w:r>
        <w:rPr>
          <w:rFonts w:cs="Microsoft Himalaya"/>
          <w:cs/>
          <w:lang w:bidi="bo-CN"/>
        </w:rPr>
        <w:t xml:space="preserve">འབྲུག་རྒྱལ་ གསུམ་པ་ མཆོག་ གིས་ </w:t>
      </w:r>
      <w:r>
        <w:t xml:space="preserve"># </w:t>
      </w:r>
      <w:r>
        <w:rPr>
          <w:rFonts w:cs="Microsoft Himalaya"/>
          <w:cs/>
          <w:lang w:bidi="bo-CN"/>
        </w:rPr>
        <w:t>སྒོ་འབྱེད་ མཛད་ གནང་ ནུག །</w:t>
      </w:r>
    </w:p>
    <w:p w14:paraId="7DCDFD67" w14:textId="77777777" w:rsidR="00A536DF" w:rsidRDefault="00A536DF" w:rsidP="00A536DF">
      <w:pPr>
        <w:spacing w:after="0"/>
      </w:pPr>
      <w:r>
        <w:rPr>
          <w:rFonts w:cs="Microsoft Himalaya"/>
          <w:cs/>
          <w:lang w:bidi="bo-CN"/>
        </w:rPr>
        <w:t xml:space="preserve"> དེ་ ནང་ </w:t>
      </w:r>
      <w:r>
        <w:t xml:space="preserve"># </w:t>
      </w:r>
      <w:r>
        <w:rPr>
          <w:rFonts w:cs="Microsoft Himalaya"/>
          <w:cs/>
          <w:lang w:bidi="bo-CN"/>
        </w:rPr>
        <w:t xml:space="preserve">དབུ་འཛིན་ དང་པ་ སི་ཀེ་གུ་རུང་ གིས་ གཙོས་ པའི་ </w:t>
      </w:r>
      <w:r>
        <w:t xml:space="preserve"># </w:t>
      </w:r>
      <w:r>
        <w:rPr>
          <w:rFonts w:cs="Microsoft Himalaya"/>
          <w:cs/>
          <w:lang w:bidi="bo-CN"/>
        </w:rPr>
        <w:t xml:space="preserve">སློབ་དཔོན་ གྲངས་ </w:t>
      </w:r>
      <w:r>
        <w:t xml:space="preserve">NUM # </w:t>
      </w:r>
      <w:r>
        <w:rPr>
          <w:rFonts w:cs="Microsoft Himalaya"/>
          <w:cs/>
          <w:lang w:bidi="bo-CN"/>
        </w:rPr>
        <w:t xml:space="preserve">དང་ </w:t>
      </w:r>
      <w:r>
        <w:t xml:space="preserve"># </w:t>
      </w:r>
      <w:r>
        <w:rPr>
          <w:rFonts w:cs="Microsoft Himalaya"/>
          <w:cs/>
          <w:lang w:bidi="bo-CN"/>
        </w:rPr>
        <w:t xml:space="preserve">སློབ་ཕྲུག་ བསྡོམས་ </w:t>
      </w:r>
      <w:r>
        <w:t xml:space="preserve"># NUM # </w:t>
      </w:r>
      <w:r>
        <w:rPr>
          <w:rFonts w:cs="Microsoft Himalaya"/>
          <w:cs/>
          <w:lang w:bidi="bo-CN"/>
        </w:rPr>
        <w:t xml:space="preserve">གི་ ཐོག་ ལས་ འགོ་བཙུགས་ གནངམ་ ལས་ ཚུར་ </w:t>
      </w:r>
      <w:r>
        <w:t xml:space="preserve"># </w:t>
      </w:r>
      <w:r>
        <w:rPr>
          <w:rFonts w:cs="Microsoft Himalaya"/>
          <w:cs/>
          <w:lang w:bidi="bo-CN"/>
        </w:rPr>
        <w:t xml:space="preserve">རིམ་པ་བཞིན་དུ་ གོང་འཕེལ་ སོངམ་ ལས་ </w:t>
      </w:r>
      <w:r>
        <w:t xml:space="preserve"># </w:t>
      </w:r>
      <w:r>
        <w:rPr>
          <w:rFonts w:cs="Microsoft Himalaya"/>
          <w:cs/>
          <w:lang w:bidi="bo-CN"/>
        </w:rPr>
        <w:t xml:space="preserve">ཤུལ་ལས་ </w:t>
      </w:r>
      <w:r>
        <w:t xml:space="preserve"># </w:t>
      </w:r>
      <w:r>
        <w:rPr>
          <w:rFonts w:cs="Microsoft Himalaya"/>
          <w:cs/>
          <w:lang w:bidi="bo-CN"/>
        </w:rPr>
        <w:t xml:space="preserve">སྤ་རོ་ དང་ བསམ་རྩེ་ གཉིས་ ཆ་ ར་ ནང་ </w:t>
      </w:r>
      <w:r>
        <w:t xml:space="preserve"># </w:t>
      </w:r>
      <w:r>
        <w:rPr>
          <w:rFonts w:cs="Microsoft Himalaya"/>
          <w:cs/>
          <w:lang w:bidi="bo-CN"/>
        </w:rPr>
        <w:t xml:space="preserve">རྒྱལ་ཡོངས་ ཤེས་རིག་ སྤེལ་ཁང་ ལུ་ རྒྱ་སྐྱེད་ མཛད་ དེ་ </w:t>
      </w:r>
      <w:r>
        <w:t xml:space="preserve"># </w:t>
      </w:r>
      <w:r>
        <w:rPr>
          <w:rFonts w:cs="Microsoft Himalaya"/>
          <w:cs/>
          <w:lang w:bidi="bo-CN"/>
        </w:rPr>
        <w:t xml:space="preserve">ཤེས་རིག་ མཐོ་རིམ་ སློབ་དཔོན་ གྱི་ ཤེས་ཚད་ ལག་ཁྱེར་ </w:t>
      </w:r>
      <w:r>
        <w:t xml:space="preserve"># </w:t>
      </w:r>
      <w:r>
        <w:rPr>
          <w:rFonts w:cs="Microsoft Himalaya"/>
          <w:cs/>
          <w:lang w:bidi="bo-CN"/>
        </w:rPr>
        <w:t>སློབ་སྦྱོང་ ཚུ་ ཡང་ འབད་ ས་ ཡོདཔ་ ཨིན་ ནོ །</w:t>
      </w:r>
    </w:p>
    <w:p w14:paraId="627F5120" w14:textId="77777777" w:rsidR="00A536DF" w:rsidRDefault="00A536DF" w:rsidP="00A536DF">
      <w:pPr>
        <w:spacing w:after="0"/>
      </w:pPr>
      <w:r>
        <w:t xml:space="preserve"> NUM # - NUM # </w:t>
      </w:r>
      <w:r>
        <w:rPr>
          <w:rFonts w:cs="Microsoft Himalaya"/>
          <w:cs/>
          <w:lang w:bidi="bo-CN"/>
        </w:rPr>
        <w:t>ཅ་རྙིང་ བདག་གཅེས་ ཀྱི་ རྒྱལ་ཡོངས་ འགྲེམས་སྟོན་ཁང་ །</w:t>
      </w:r>
    </w:p>
    <w:p w14:paraId="49582A71" w14:textId="77777777" w:rsidR="00A536DF" w:rsidRDefault="00A536DF" w:rsidP="00A536DF">
      <w:pPr>
        <w:spacing w:after="0"/>
      </w:pPr>
      <w:r>
        <w:rPr>
          <w:rFonts w:cs="Microsoft Himalaya"/>
          <w:cs/>
          <w:lang w:bidi="bo-CN"/>
        </w:rPr>
        <w:t xml:space="preserve"> སྡེ་སྲིད་ གཉིས་པ་ བསྟན་འཛིན་འབྲུག་སྒྲ་ གིས་ བཞེངས་ གནང་ མི་ </w:t>
      </w:r>
      <w:r>
        <w:t xml:space="preserve"># </w:t>
      </w:r>
      <w:r>
        <w:rPr>
          <w:rFonts w:cs="Microsoft Himalaya"/>
          <w:cs/>
          <w:lang w:bidi="bo-CN"/>
        </w:rPr>
        <w:t xml:space="preserve">སྤ་རོ་ ལྟ་རྫོང་ འདི་ </w:t>
      </w:r>
      <w:r>
        <w:t xml:space="preserve"># </w:t>
      </w:r>
      <w:r>
        <w:rPr>
          <w:rFonts w:cs="Microsoft Himalaya"/>
          <w:cs/>
          <w:lang w:bidi="bo-CN"/>
        </w:rPr>
        <w:t xml:space="preserve">ཉམས་བཅོས་ ལེགས་ཤོམ་ སྦེ་ མཛད་ ཐོག་ ལས་ </w:t>
      </w:r>
      <w:r>
        <w:t xml:space="preserve"># </w:t>
      </w:r>
      <w:r>
        <w:rPr>
          <w:rFonts w:cs="Microsoft Himalaya"/>
          <w:cs/>
          <w:lang w:bidi="bo-CN"/>
        </w:rPr>
        <w:t xml:space="preserve">སྤྱི་ལོ་ </w:t>
      </w:r>
      <w:r>
        <w:t xml:space="preserve">NUM # </w:t>
      </w:r>
      <w:r>
        <w:rPr>
          <w:rFonts w:cs="Microsoft Himalaya"/>
          <w:cs/>
          <w:lang w:bidi="bo-CN"/>
        </w:rPr>
        <w:t xml:space="preserve">ལོ་ ལས་ </w:t>
      </w:r>
      <w:r>
        <w:t xml:space="preserve"># </w:t>
      </w:r>
      <w:r>
        <w:rPr>
          <w:rFonts w:cs="Microsoft Himalaya"/>
          <w:cs/>
          <w:lang w:bidi="bo-CN"/>
        </w:rPr>
        <w:t xml:space="preserve">རྣམ་སྲས་བང་མཛོད་ ཟེར་ མིང་ བཏགས་ ཏེ་ </w:t>
      </w:r>
      <w:r>
        <w:t xml:space="preserve"># </w:t>
      </w:r>
      <w:r>
        <w:rPr>
          <w:rFonts w:cs="Microsoft Himalaya"/>
          <w:cs/>
          <w:lang w:bidi="bo-CN"/>
        </w:rPr>
        <w:t>འབྲུག་ གི་ རྒྱལ་ཡོངས་ འགྲེམས་སྟོན་ཁང་ སྦེ་ བཟོ་ གནང་ ནུག །</w:t>
      </w:r>
    </w:p>
    <w:p w14:paraId="56610784" w14:textId="77777777" w:rsidR="00A536DF" w:rsidRDefault="00A536DF" w:rsidP="00A536DF">
      <w:pPr>
        <w:spacing w:after="0"/>
      </w:pPr>
      <w:r>
        <w:rPr>
          <w:rFonts w:cs="Microsoft Himalaya"/>
          <w:cs/>
          <w:lang w:bidi="bo-CN"/>
        </w:rPr>
        <w:t xml:space="preserve"> རྒྱལ་ཡོངས་ འགྲེམས་སྟོན་ཁང་ གི་ མདོ་ཆེན་ </w:t>
      </w:r>
      <w:r>
        <w:t xml:space="preserve"># </w:t>
      </w:r>
      <w:r>
        <w:rPr>
          <w:rFonts w:cs="Microsoft Himalaya"/>
          <w:cs/>
          <w:lang w:bidi="bo-CN"/>
        </w:rPr>
        <w:t xml:space="preserve">དང་པ་ དགེ་བཤེས་ ཚེ་དབང་ གིས་ </w:t>
      </w:r>
      <w:r>
        <w:t xml:space="preserve"># </w:t>
      </w:r>
      <w:r>
        <w:rPr>
          <w:rFonts w:cs="Microsoft Himalaya"/>
          <w:cs/>
          <w:lang w:bidi="bo-CN"/>
        </w:rPr>
        <w:t xml:space="preserve">འགྲེམས་སྟོན་ཁང་ ཐོག་བརྩེགས་ ལྔ་ འབད་ མི་ དེ་ ནང་ </w:t>
      </w:r>
      <w:r>
        <w:t xml:space="preserve"># </w:t>
      </w:r>
      <w:r>
        <w:rPr>
          <w:rFonts w:cs="Microsoft Himalaya"/>
          <w:cs/>
          <w:lang w:bidi="bo-CN"/>
        </w:rPr>
        <w:t xml:space="preserve">ཧེ་མ་ དུས་རབས་ </w:t>
      </w:r>
      <w:r>
        <w:t>NUM</w:t>
      </w:r>
      <w:r>
        <w:rPr>
          <w:rFonts w:cs="Microsoft Himalaya"/>
          <w:cs/>
          <w:lang w:bidi="bo-CN"/>
        </w:rPr>
        <w:t xml:space="preserve">པའི་ ནང་ ལས་ ཚུར་ </w:t>
      </w:r>
      <w:r>
        <w:t xml:space="preserve"># </w:t>
      </w:r>
      <w:r>
        <w:rPr>
          <w:rFonts w:cs="Microsoft Himalaya"/>
          <w:cs/>
          <w:lang w:bidi="bo-CN"/>
        </w:rPr>
        <w:t xml:space="preserve">སྔོན་བྱོན་ རྒྱལ་བ་གོང་མ་ རྣམས་ ཀྱིས་ བསྒྲུབས་ གནང་ བའི་ </w:t>
      </w:r>
      <w:r>
        <w:t xml:space="preserve"># </w:t>
      </w:r>
      <w:r>
        <w:rPr>
          <w:rFonts w:cs="Microsoft Himalaya"/>
          <w:cs/>
          <w:lang w:bidi="bo-CN"/>
        </w:rPr>
        <w:t xml:space="preserve">སྐུ་གསུང་ཐུགས་རྟེན་ དང་ </w:t>
      </w:r>
      <w:r>
        <w:t xml:space="preserve"># </w:t>
      </w:r>
      <w:r>
        <w:rPr>
          <w:rFonts w:cs="Microsoft Himalaya"/>
          <w:cs/>
          <w:lang w:bidi="bo-CN"/>
        </w:rPr>
        <w:t xml:space="preserve">སྐུ་ཐང་ གིས་ གཙོས་ པའི་ </w:t>
      </w:r>
      <w:r>
        <w:t xml:space="preserve"># </w:t>
      </w:r>
      <w:r>
        <w:rPr>
          <w:rFonts w:cs="Microsoft Himalaya"/>
          <w:cs/>
          <w:lang w:bidi="bo-CN"/>
        </w:rPr>
        <w:t xml:space="preserve">ཅ་དངོས་ རྙིངམ་ འགངས་ཅན་ རིགས་ ཚུ་ </w:t>
      </w:r>
      <w:r>
        <w:t xml:space="preserve"># </w:t>
      </w:r>
      <w:r>
        <w:rPr>
          <w:rFonts w:cs="Microsoft Himalaya"/>
          <w:cs/>
          <w:lang w:bidi="bo-CN"/>
        </w:rPr>
        <w:t xml:space="preserve">རྒྱལ་ཁབ་ མཐའ་དབུས་ མེད་ པ་ ལས་ བསྡུ་སྒྲོམ་ འབད་ དེ་ </w:t>
      </w:r>
      <w:r>
        <w:t xml:space="preserve"># </w:t>
      </w:r>
      <w:r>
        <w:rPr>
          <w:rFonts w:cs="Microsoft Himalaya"/>
          <w:cs/>
          <w:lang w:bidi="bo-CN"/>
        </w:rPr>
        <w:t>འགྲེམས་སྟོན་ཁང་ དེ་ ནང་ བཀྲམ་སྟོན་ འབད་ དེ་ ཡོད །</w:t>
      </w:r>
    </w:p>
    <w:p w14:paraId="636A4451" w14:textId="77777777" w:rsidR="00A536DF" w:rsidRDefault="00A536DF" w:rsidP="00A536DF">
      <w:pPr>
        <w:spacing w:after="0"/>
      </w:pPr>
      <w:r>
        <w:rPr>
          <w:rFonts w:cs="Microsoft Himalaya"/>
          <w:cs/>
          <w:lang w:bidi="bo-CN"/>
        </w:rPr>
        <w:t xml:space="preserve"> དེ་ ཚུ་ ཤུལ་ལས་ མདོ་ཆེན་ རིམ་པར་ འབྱོན་ མི་ ཚུ་ གིས་ གོང་འཕེལ་ བཏང་ སྟེ་ </w:t>
      </w:r>
      <w:r>
        <w:t xml:space="preserve"># </w:t>
      </w:r>
      <w:r>
        <w:rPr>
          <w:rFonts w:cs="Microsoft Himalaya"/>
          <w:cs/>
          <w:lang w:bidi="bo-CN"/>
        </w:rPr>
        <w:t xml:space="preserve">ད་རེས་ནངས་པ་ འབྲུག་ གི་ སྔར་སྲོལ་ ལམ་ལུགས་ མངོན་གསལ་ ཆེ་ བའི་ </w:t>
      </w:r>
      <w:r>
        <w:t xml:space="preserve"># </w:t>
      </w:r>
      <w:r>
        <w:rPr>
          <w:rFonts w:cs="Microsoft Himalaya"/>
          <w:cs/>
          <w:lang w:bidi="bo-CN"/>
        </w:rPr>
        <w:t xml:space="preserve">ཅ་དངོས་ རྙིངམ་ གི་ རིགས་ ཚུ་ </w:t>
      </w:r>
      <w:r>
        <w:t xml:space="preserve"># </w:t>
      </w:r>
      <w:r>
        <w:rPr>
          <w:rFonts w:cs="Microsoft Himalaya"/>
          <w:cs/>
          <w:lang w:bidi="bo-CN"/>
        </w:rPr>
        <w:t xml:space="preserve">བདག་འཛིན་ འཐབ་ སྟེ་ </w:t>
      </w:r>
      <w:r>
        <w:t xml:space="preserve"># </w:t>
      </w:r>
      <w:r>
        <w:rPr>
          <w:rFonts w:cs="Microsoft Himalaya"/>
          <w:cs/>
          <w:lang w:bidi="bo-CN"/>
        </w:rPr>
        <w:t xml:space="preserve">གཟི་བརྗིད་ དང་ ལྡན་ པའི་ སྒོ་ལས་ </w:t>
      </w:r>
      <w:r>
        <w:t xml:space="preserve"># </w:t>
      </w:r>
      <w:r>
        <w:rPr>
          <w:rFonts w:cs="Microsoft Himalaya"/>
          <w:cs/>
          <w:lang w:bidi="bo-CN"/>
        </w:rPr>
        <w:t>མཇལ་ ཆོག་ཆོ་ ཡོད་ པའི་ འགྲེམས་སྟོན་ཁང་ ལྟེ་བ་ ཅིག་ ལུ་ གྱུར་ ཏེ་ ཡོདཔ་ ཨིན་ ནོ །</w:t>
      </w:r>
    </w:p>
    <w:p w14:paraId="7ECBD0CE" w14:textId="77777777" w:rsidR="00A536DF" w:rsidRDefault="00A536DF" w:rsidP="00A536DF">
      <w:pPr>
        <w:spacing w:after="0"/>
      </w:pPr>
      <w:r>
        <w:t xml:space="preserve"> NUM # - NUM # </w:t>
      </w:r>
      <w:r>
        <w:rPr>
          <w:rFonts w:cs="Microsoft Himalaya"/>
          <w:cs/>
          <w:lang w:bidi="bo-CN"/>
        </w:rPr>
        <w:t>འཛམ་གླིང་ རྒྱལ་ཁབ་ ཚུ་ དང་ གཅིག་ཁར་ མཐུན་འབྲེལ །</w:t>
      </w:r>
    </w:p>
    <w:p w14:paraId="6C1678ED" w14:textId="77777777" w:rsidR="00A536DF" w:rsidRDefault="00A536DF" w:rsidP="00A536DF">
      <w:pPr>
        <w:spacing w:after="0"/>
      </w:pPr>
      <w:r>
        <w:rPr>
          <w:rFonts w:cs="Microsoft Himalaya"/>
          <w:cs/>
          <w:lang w:bidi="bo-CN"/>
        </w:rPr>
        <w:t xml:space="preserve"> འཛམ་གླིང་ རྒྱལ་ཁབ་ ཚུ་ དང་ གཅིག་ཁར་ </w:t>
      </w:r>
      <w:r>
        <w:t xml:space="preserve"># </w:t>
      </w:r>
      <w:r>
        <w:rPr>
          <w:rFonts w:cs="Microsoft Himalaya"/>
          <w:cs/>
          <w:lang w:bidi="bo-CN"/>
        </w:rPr>
        <w:t xml:space="preserve">འབྲུག་ གི་ མཐུན་འབྲེལ་ འདི་ </w:t>
      </w:r>
      <w:r>
        <w:t xml:space="preserve"># </w:t>
      </w:r>
      <w:r>
        <w:rPr>
          <w:rFonts w:cs="Microsoft Himalaya"/>
          <w:cs/>
          <w:lang w:bidi="bo-CN"/>
        </w:rPr>
        <w:t xml:space="preserve">དང་པ་ རྒྱ་གར་ དང་ </w:t>
      </w:r>
      <w:r>
        <w:t xml:space="preserve"># </w:t>
      </w:r>
      <w:r>
        <w:rPr>
          <w:rFonts w:cs="Microsoft Himalaya"/>
          <w:cs/>
          <w:lang w:bidi="bo-CN"/>
        </w:rPr>
        <w:t xml:space="preserve">དེ་ལས་ ཇ་པཱན་ </w:t>
      </w:r>
      <w:r>
        <w:t xml:space="preserve"># </w:t>
      </w:r>
      <w:r>
        <w:rPr>
          <w:rFonts w:cs="Microsoft Himalaya"/>
          <w:cs/>
          <w:lang w:bidi="bo-CN"/>
        </w:rPr>
        <w:t xml:space="preserve">ཨཱས་ཀྲ་ལི་ཡ་ </w:t>
      </w:r>
      <w:r>
        <w:t xml:space="preserve"># </w:t>
      </w:r>
      <w:r>
        <w:rPr>
          <w:rFonts w:cs="Microsoft Himalaya"/>
          <w:cs/>
          <w:lang w:bidi="bo-CN"/>
        </w:rPr>
        <w:t xml:space="preserve">སུའི་ཛར་ལེནྜ་ </w:t>
      </w:r>
      <w:r>
        <w:t xml:space="preserve"># </w:t>
      </w:r>
      <w:r>
        <w:rPr>
          <w:rFonts w:cs="Microsoft Himalaya"/>
          <w:cs/>
          <w:lang w:bidi="bo-CN"/>
        </w:rPr>
        <w:t xml:space="preserve">ནེ་པཱལ་ ཚུ་ དང་ གཅིག་ཁར་ ཡོད་ པའི་ ཁར་ </w:t>
      </w:r>
      <w:r>
        <w:t xml:space="preserve"># </w:t>
      </w:r>
      <w:r>
        <w:rPr>
          <w:rFonts w:cs="Microsoft Himalaya"/>
          <w:cs/>
          <w:lang w:bidi="bo-CN"/>
        </w:rPr>
        <w:t xml:space="preserve">ཀོ་ལོམ་བྷོའི་ འཆར་གཞི་ ལྷན་ཚོགས་ དང་ </w:t>
      </w:r>
      <w:r>
        <w:t xml:space="preserve"># </w:t>
      </w:r>
      <w:r>
        <w:rPr>
          <w:rFonts w:cs="Microsoft Himalaya"/>
          <w:cs/>
          <w:lang w:bidi="bo-CN"/>
        </w:rPr>
        <w:t xml:space="preserve">འཛམ་གླིང་ སྤྱི་ཚོགས་ ཀྱི་ འཐུས་མིའི་ གྲངས་སུ་ འཛུལ་ ཞིནམ་ལས་ </w:t>
      </w:r>
      <w:r>
        <w:t xml:space="preserve"># </w:t>
      </w:r>
      <w:r>
        <w:rPr>
          <w:rFonts w:cs="Microsoft Himalaya"/>
          <w:cs/>
          <w:lang w:bidi="bo-CN"/>
        </w:rPr>
        <w:t>རྒྱལ་སྤྱིའི་ མཐུན་འབྲེལ་ ཡང་ ཡོདཔ་ སྦེ་ འགྱོ་ ནུག །</w:t>
      </w:r>
    </w:p>
    <w:p w14:paraId="352A134F" w14:textId="77777777" w:rsidR="00A536DF" w:rsidRDefault="00A536DF" w:rsidP="00A536DF">
      <w:pPr>
        <w:spacing w:after="0"/>
      </w:pPr>
      <w:r>
        <w:rPr>
          <w:rFonts w:cs="Microsoft Himalaya"/>
          <w:cs/>
          <w:lang w:bidi="bo-CN"/>
        </w:rPr>
        <w:t xml:space="preserve"> ཕྱི་འབྲེལ་ གྱི་ གཞུང་ཚབ་ དང་ སྐུ་ཚབ་ </w:t>
      </w:r>
      <w:r>
        <w:t xml:space="preserve"># </w:t>
      </w:r>
      <w:r>
        <w:rPr>
          <w:rFonts w:cs="Microsoft Himalaya"/>
          <w:cs/>
          <w:lang w:bidi="bo-CN"/>
        </w:rPr>
        <w:t xml:space="preserve">འཐུས་མི་ ཚུ་ ཡང་ </w:t>
      </w:r>
      <w:r>
        <w:t xml:space="preserve"># </w:t>
      </w:r>
      <w:r>
        <w:rPr>
          <w:rFonts w:cs="Microsoft Himalaya"/>
          <w:cs/>
          <w:lang w:bidi="bo-CN"/>
        </w:rPr>
        <w:t xml:space="preserve">དང་པ་ ཀོ་ལོམ་བྷོའི་ འཆར་གཞིའི་ ལྷན་ཚོགས་ དང་ </w:t>
      </w:r>
      <w:r>
        <w:t xml:space="preserve"># </w:t>
      </w:r>
      <w:r>
        <w:rPr>
          <w:rFonts w:cs="Microsoft Himalaya"/>
          <w:cs/>
          <w:lang w:bidi="bo-CN"/>
        </w:rPr>
        <w:t xml:space="preserve">གཉིས་པ་ འཛམ་གླིང་ འགྲེམས་ལས་ སྤྱི་ཚོགས་ ནང་ འཐུས་མི་ འབད་ ཡོད་ པའི་ ཁར་ </w:t>
      </w:r>
      <w:r>
        <w:t xml:space="preserve"># </w:t>
      </w:r>
      <w:r>
        <w:rPr>
          <w:rFonts w:cs="Microsoft Himalaya"/>
          <w:cs/>
          <w:lang w:bidi="bo-CN"/>
        </w:rPr>
        <w:t xml:space="preserve">དེ་ལས་ </w:t>
      </w:r>
      <w:r>
        <w:t xml:space="preserve"># </w:t>
      </w:r>
      <w:r>
        <w:rPr>
          <w:rFonts w:cs="Microsoft Himalaya"/>
          <w:cs/>
          <w:lang w:bidi="bo-CN"/>
        </w:rPr>
        <w:t xml:space="preserve">རྒྱ་གར་ དང་ གཅིག་ཁར་ མཐུན་ལམ་ དམ་ཟབ་ ཀྱི་ འབྲེལ་བ་ འཐབ་ དགོཔ་ མང་ ནི་ འདི་གིས་ </w:t>
      </w:r>
      <w:r>
        <w:t xml:space="preserve"># </w:t>
      </w:r>
      <w:r>
        <w:rPr>
          <w:rFonts w:cs="Microsoft Himalaya"/>
          <w:cs/>
          <w:lang w:bidi="bo-CN"/>
        </w:rPr>
        <w:t xml:space="preserve">སྤྱི་ལོ་ </w:t>
      </w:r>
      <w:r>
        <w:t xml:space="preserve"># NUM # </w:t>
      </w:r>
      <w:r>
        <w:rPr>
          <w:rFonts w:cs="Microsoft Himalaya"/>
          <w:cs/>
          <w:lang w:bidi="bo-CN"/>
        </w:rPr>
        <w:t xml:space="preserve">ལས་ </w:t>
      </w:r>
      <w:r>
        <w:t xml:space="preserve"># </w:t>
      </w:r>
      <w:r>
        <w:rPr>
          <w:rFonts w:cs="Microsoft Himalaya"/>
          <w:cs/>
          <w:lang w:bidi="bo-CN"/>
        </w:rPr>
        <w:t xml:space="preserve">རྒྱ་གར་ སྐུ་ཚབ་ དང་པ་ </w:t>
      </w:r>
      <w:r>
        <w:t xml:space="preserve"># </w:t>
      </w:r>
      <w:r>
        <w:rPr>
          <w:rFonts w:cs="Microsoft Himalaya"/>
          <w:cs/>
          <w:lang w:bidi="bo-CN"/>
        </w:rPr>
        <w:t xml:space="preserve">བི་ཨེས་དཱསི་ ཐིམ་ཕུག་ ལུ་ དང་ </w:t>
      </w:r>
      <w:r>
        <w:t xml:space="preserve"># </w:t>
      </w:r>
      <w:r>
        <w:rPr>
          <w:rFonts w:cs="Microsoft Himalaya"/>
          <w:cs/>
          <w:lang w:bidi="bo-CN"/>
        </w:rPr>
        <w:t xml:space="preserve">སྤྱི་ལོ་ </w:t>
      </w:r>
      <w:r>
        <w:t xml:space="preserve"># NUM # </w:t>
      </w:r>
      <w:r>
        <w:rPr>
          <w:rFonts w:cs="Microsoft Himalaya"/>
          <w:cs/>
          <w:lang w:bidi="bo-CN"/>
        </w:rPr>
        <w:t xml:space="preserve">ལས་ </w:t>
      </w:r>
      <w:r>
        <w:t xml:space="preserve"># </w:t>
      </w:r>
      <w:r>
        <w:rPr>
          <w:rFonts w:cs="Microsoft Himalaya"/>
          <w:cs/>
          <w:lang w:bidi="bo-CN"/>
        </w:rPr>
        <w:t xml:space="preserve">འབྲུག་ གི་ སྐུ་ཚབ་ བློན་པོ་ པདྨ་དབང་ཕྱུག་ </w:t>
      </w:r>
      <w:r>
        <w:t xml:space="preserve"># </w:t>
      </w:r>
      <w:r>
        <w:rPr>
          <w:rFonts w:cs="Microsoft Himalaya"/>
          <w:cs/>
          <w:lang w:bidi="bo-CN"/>
        </w:rPr>
        <w:t>དི་ལིར་ གཏན་འཇགས་ སྐུ་ཚབ་ བཞག་ ནིའི་ འགོ་བཙུགས་ གནང་ ནུག །</w:t>
      </w:r>
    </w:p>
    <w:p w14:paraId="2A33973D"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ལུ་ </w:t>
      </w:r>
      <w:r>
        <w:t xml:space="preserve"># </w:t>
      </w:r>
      <w:r>
        <w:rPr>
          <w:rFonts w:cs="Microsoft Himalaya"/>
          <w:cs/>
          <w:lang w:bidi="bo-CN"/>
        </w:rPr>
        <w:t xml:space="preserve">འཛམ་གླིང་ སྤྱི་ཚོགས་ ལུ་ འབྲུག་ གི་ འཐུས་མི་ </w:t>
      </w:r>
      <w:r>
        <w:t xml:space="preserve"># </w:t>
      </w:r>
      <w:r>
        <w:rPr>
          <w:rFonts w:cs="Microsoft Himalaya"/>
          <w:cs/>
          <w:lang w:bidi="bo-CN"/>
        </w:rPr>
        <w:t xml:space="preserve">སྤ་རོ་ དཔོན་སློབ་ རྒྱལ་སྲས་ རྣམ་རྒྱལ་དབང་ཕྱུག་ དང་ </w:t>
      </w:r>
      <w:r>
        <w:t xml:space="preserve"># </w:t>
      </w:r>
      <w:r>
        <w:rPr>
          <w:rFonts w:cs="Microsoft Himalaya"/>
          <w:cs/>
          <w:lang w:bidi="bo-CN"/>
        </w:rPr>
        <w:t xml:space="preserve">བངྒལ་དེཤ་ གི་ རྒྱལ་ཁབ་ རང་དབང་ ཐོབ་ ད་ </w:t>
      </w:r>
      <w:r>
        <w:t xml:space="preserve"># </w:t>
      </w:r>
      <w:r>
        <w:rPr>
          <w:rFonts w:cs="Microsoft Himalaya"/>
          <w:cs/>
          <w:lang w:bidi="bo-CN"/>
        </w:rPr>
        <w:t xml:space="preserve">ངོས་འཛིན་ འབད་ མི་ ཨང་ གཉིས་པ་ </w:t>
      </w:r>
      <w:r>
        <w:t xml:space="preserve"># </w:t>
      </w:r>
      <w:r>
        <w:rPr>
          <w:rFonts w:cs="Microsoft Himalaya"/>
          <w:cs/>
          <w:lang w:bidi="bo-CN"/>
        </w:rPr>
        <w:t xml:space="preserve">འབྲུག་ རྒྱལ་ཁབ་ ཐོན་ ཏེ་ </w:t>
      </w:r>
      <w:r>
        <w:t xml:space="preserve"># </w:t>
      </w:r>
      <w:r>
        <w:rPr>
          <w:rFonts w:cs="Microsoft Himalaya"/>
          <w:cs/>
          <w:lang w:bidi="bo-CN"/>
        </w:rPr>
        <w:t xml:space="preserve">བངྒལ་དེཤ་ དང་ གཅིག་ཁར་ </w:t>
      </w:r>
      <w:r>
        <w:t xml:space="preserve"># </w:t>
      </w:r>
      <w:r>
        <w:rPr>
          <w:rFonts w:cs="Microsoft Himalaya"/>
          <w:cs/>
          <w:lang w:bidi="bo-CN"/>
        </w:rPr>
        <w:t>གཏན་འཇགས་ སྐུ་ཚབ་ བཙུགས་ལེན་ འབད་ ནི་ ཚུ་ འགོ་བཙུགས་ གནང་ ནུག །</w:t>
      </w:r>
    </w:p>
    <w:p w14:paraId="183DDB53" w14:textId="77777777" w:rsidR="00A536DF" w:rsidRDefault="00A536DF" w:rsidP="00A536DF">
      <w:pPr>
        <w:spacing w:after="0"/>
      </w:pPr>
      <w:r>
        <w:t xml:space="preserve"> NUM # - NUM # </w:t>
      </w:r>
      <w:r>
        <w:rPr>
          <w:rFonts w:cs="Microsoft Himalaya"/>
          <w:cs/>
          <w:lang w:bidi="bo-CN"/>
        </w:rPr>
        <w:t>སངས་རྒྱས་དཀོན་མཆོག་ གི་ རྟེན་ སྟོན་པའི་ གསེར་སྐུ་ གསར་བཞེངས །</w:t>
      </w:r>
    </w:p>
    <w:p w14:paraId="1813C2AA" w14:textId="77777777" w:rsidR="00A536DF" w:rsidRDefault="00A536DF" w:rsidP="00A536DF">
      <w:pPr>
        <w:spacing w:after="0"/>
      </w:pPr>
      <w:r>
        <w:rPr>
          <w:rFonts w:cs="Microsoft Himalaya"/>
          <w:cs/>
          <w:lang w:bidi="bo-CN"/>
        </w:rPr>
        <w:t xml:space="preserve"> འབྲུག་རྒྱལ་ གསུམ་པ་ འཇིགས་མེད་རྡོ་རྗེ་དབང་ཕྱུག་ མཆོག་ གིས་ </w:t>
      </w:r>
      <w:r>
        <w:t xml:space="preserve"># </w:t>
      </w:r>
      <w:r>
        <w:rPr>
          <w:rFonts w:cs="Microsoft Himalaya"/>
          <w:cs/>
          <w:lang w:bidi="bo-CN"/>
        </w:rPr>
        <w:t xml:space="preserve">རྒྱལ་ཁབ་ གསར་བརྗེའི་ ཕྱག་ལཱ་ མང་རབས་ཅིག་ མཛད་ དགོཔ་ ཡོད་ དེ་ འབད་རུང་ </w:t>
      </w:r>
      <w:r>
        <w:t xml:space="preserve"># </w:t>
      </w:r>
      <w:r>
        <w:rPr>
          <w:rFonts w:cs="Microsoft Himalaya"/>
          <w:cs/>
          <w:lang w:bidi="bo-CN"/>
        </w:rPr>
        <w:t xml:space="preserve">བདག་ཅག་ གི་ སྟོན་པ་ སངས་རྒྱས་བཅོམ་ལྡན་འདས་ ཀྱིས་ བཀའ་ མདོ་ རྒྱུད་ ཚུ་ ནང་ </w:t>
      </w:r>
      <w:r>
        <w:t xml:space="preserve"># </w:t>
      </w:r>
      <w:r>
        <w:rPr>
          <w:rFonts w:cs="Microsoft Himalaya"/>
          <w:cs/>
          <w:lang w:bidi="bo-CN"/>
        </w:rPr>
        <w:t xml:space="preserve">སངས་རྒྱས་ ཀྱི་ སྐུ་གཟུགས་ བཞེངས་ པའི་ ཕན་ཡོན་ སྦོམ་ ཡོདཔ་ སྦེ་ གསུངས་ གནང་ མི་ ཚུ་ </w:t>
      </w:r>
      <w:r>
        <w:t xml:space="preserve"># </w:t>
      </w:r>
      <w:r>
        <w:rPr>
          <w:rFonts w:cs="Microsoft Himalaya"/>
          <w:cs/>
          <w:lang w:bidi="bo-CN"/>
        </w:rPr>
        <w:t xml:space="preserve">ཐུགས་ ལུ་ བསྣམས་ ཏེ་ </w:t>
      </w:r>
      <w:r>
        <w:t xml:space="preserve"># </w:t>
      </w:r>
      <w:r>
        <w:rPr>
          <w:rFonts w:cs="Microsoft Himalaya"/>
          <w:cs/>
          <w:lang w:bidi="bo-CN"/>
        </w:rPr>
        <w:t>སངས་རྒྱས་ ཀྱི་ སྐུ་ གཞན་དང་མ་འདྲཝ་ ཅིག་ བཞེངས་ ནི་ གི་ ཐུགས་བཞེད་ གནང་ ནུག །</w:t>
      </w:r>
    </w:p>
    <w:p w14:paraId="491FC07C" w14:textId="77777777" w:rsidR="00A536DF" w:rsidRDefault="00A536DF" w:rsidP="00A536DF">
      <w:pPr>
        <w:spacing w:after="0"/>
      </w:pPr>
      <w:r>
        <w:rPr>
          <w:rFonts w:cs="Microsoft Himalaya"/>
          <w:cs/>
          <w:lang w:bidi="bo-CN"/>
        </w:rPr>
        <w:t xml:space="preserve"> དེ་ གི་ སྐོར་ལས་ </w:t>
      </w:r>
      <w:r>
        <w:t xml:space="preserve"># </w:t>
      </w:r>
      <w:r>
        <w:rPr>
          <w:rFonts w:cs="Microsoft Himalaya"/>
          <w:cs/>
          <w:lang w:bidi="bo-CN"/>
        </w:rPr>
        <w:t xml:space="preserve">བཀའ་བགྲོསཔ་ ཚུ་ གིས་ སྟོན་པའི་ གསེར་སྐུ་ ཁྲི་གཅིག་ བཞེངས་ པ་ ཅིན་ </w:t>
      </w:r>
      <w:r>
        <w:t xml:space="preserve"># </w:t>
      </w:r>
      <w:r>
        <w:rPr>
          <w:rFonts w:cs="Microsoft Himalaya"/>
          <w:cs/>
          <w:lang w:bidi="bo-CN"/>
        </w:rPr>
        <w:t xml:space="preserve">རྒྱལ་ཁབ་ ནང་ ག་ཏེ་ ཡང་ ཁྱབ་ ཚུགསཔ་ ད་ </w:t>
      </w:r>
      <w:r>
        <w:t xml:space="preserve"># </w:t>
      </w:r>
      <w:r>
        <w:rPr>
          <w:rFonts w:cs="Microsoft Himalaya"/>
          <w:cs/>
          <w:lang w:bidi="bo-CN"/>
        </w:rPr>
        <w:t xml:space="preserve">ས་གཞི་ བྱིན་རླབས་ དང་ </w:t>
      </w:r>
      <w:r>
        <w:t xml:space="preserve"># </w:t>
      </w:r>
      <w:r>
        <w:rPr>
          <w:rFonts w:cs="Microsoft Himalaya"/>
          <w:cs/>
          <w:lang w:bidi="bo-CN"/>
        </w:rPr>
        <w:t xml:space="preserve">མི་ ག་ར་ ཚོགས་ བསག་ ནིའི་ གོ་སྐབས་ འཐོབ་ ཚུགས་ ཟེར་ ཞུཝ་ ལས་ </w:t>
      </w:r>
      <w:r>
        <w:t xml:space="preserve"># </w:t>
      </w:r>
      <w:r>
        <w:rPr>
          <w:rFonts w:cs="Microsoft Himalaya"/>
          <w:cs/>
          <w:lang w:bidi="bo-CN"/>
        </w:rPr>
        <w:t xml:space="preserve">སྤྱི་ལོ་ </w:t>
      </w:r>
      <w:r>
        <w:t xml:space="preserve"># NUM # </w:t>
      </w:r>
      <w:r>
        <w:rPr>
          <w:rFonts w:cs="Microsoft Himalaya"/>
          <w:cs/>
          <w:lang w:bidi="bo-CN"/>
        </w:rPr>
        <w:t xml:space="preserve">ལུ་ </w:t>
      </w:r>
      <w:r>
        <w:t xml:space="preserve"># </w:t>
      </w:r>
      <w:r>
        <w:rPr>
          <w:rFonts w:cs="Microsoft Himalaya"/>
          <w:cs/>
          <w:lang w:bidi="bo-CN"/>
        </w:rPr>
        <w:t xml:space="preserve">གསེར་ཟངས་ ལས་ གྲུབ་ པའི་ སྟོན་པའི་ སྐུ་བརྙན་ ཨིནཅ་ </w:t>
      </w:r>
      <w:r>
        <w:t xml:space="preserve">NUM # </w:t>
      </w:r>
      <w:r>
        <w:rPr>
          <w:rFonts w:cs="Microsoft Himalaya"/>
          <w:cs/>
          <w:lang w:bidi="bo-CN"/>
        </w:rPr>
        <w:t xml:space="preserve">མ་ སྤུས་དག་ </w:t>
      </w:r>
      <w:r>
        <w:t xml:space="preserve"># </w:t>
      </w:r>
      <w:r>
        <w:rPr>
          <w:rFonts w:cs="Microsoft Himalaya"/>
          <w:cs/>
          <w:lang w:bidi="bo-CN"/>
        </w:rPr>
        <w:t xml:space="preserve">གཅིག་ཁྲི་ </w:t>
      </w:r>
      <w:r>
        <w:t xml:space="preserve"># </w:t>
      </w:r>
      <w:r>
        <w:rPr>
          <w:rFonts w:cs="Microsoft Himalaya"/>
          <w:cs/>
          <w:lang w:bidi="bo-CN"/>
        </w:rPr>
        <w:t>རྒྱ་གར་ ལུ་ བཞེངས་ བཅུག་ ནུག །</w:t>
      </w:r>
    </w:p>
    <w:p w14:paraId="62282EE2" w14:textId="77777777" w:rsidR="00A536DF" w:rsidRDefault="00A536DF" w:rsidP="00A536DF">
      <w:pPr>
        <w:spacing w:after="0"/>
      </w:pPr>
      <w:r>
        <w:rPr>
          <w:rFonts w:cs="Microsoft Himalaya"/>
          <w:cs/>
          <w:lang w:bidi="bo-CN"/>
        </w:rPr>
        <w:lastRenderedPageBreak/>
        <w:t xml:space="preserve"> དེ་ ཚུ་ </w:t>
      </w:r>
      <w:r>
        <w:t xml:space="preserve"># </w:t>
      </w:r>
      <w:r>
        <w:rPr>
          <w:rFonts w:cs="Microsoft Himalaya"/>
          <w:cs/>
          <w:lang w:bidi="bo-CN"/>
        </w:rPr>
        <w:t xml:space="preserve">འབྲུག་ ལུ་ གདན་འདྲེན་ ཞུ་ སྟེ་ </w:t>
      </w:r>
      <w:r>
        <w:t xml:space="preserve"># </w:t>
      </w:r>
      <w:r>
        <w:rPr>
          <w:rFonts w:cs="Microsoft Himalaya"/>
          <w:cs/>
          <w:lang w:bidi="bo-CN"/>
        </w:rPr>
        <w:t xml:space="preserve">རབ་གནས་ མཛད་ ཞིནམ་ལས་ </w:t>
      </w:r>
      <w:r>
        <w:t xml:space="preserve"># </w:t>
      </w:r>
      <w:r>
        <w:rPr>
          <w:rFonts w:cs="Microsoft Himalaya"/>
          <w:cs/>
          <w:lang w:bidi="bo-CN"/>
        </w:rPr>
        <w:t xml:space="preserve">རྫོང་གཞིས་ རབ་སྡེ་ དང་ </w:t>
      </w:r>
      <w:r>
        <w:t xml:space="preserve"># </w:t>
      </w:r>
      <w:r>
        <w:rPr>
          <w:rFonts w:cs="Microsoft Himalaya"/>
          <w:cs/>
          <w:lang w:bidi="bo-CN"/>
        </w:rPr>
        <w:t xml:space="preserve">དགོན་སྡེ་ ཚུ་ ལུ་ བཀྲམ་ གནང་ བའི་ ལྷག་ལུས་ </w:t>
      </w:r>
      <w:r>
        <w:t xml:space="preserve"># </w:t>
      </w:r>
      <w:r>
        <w:rPr>
          <w:rFonts w:cs="Microsoft Himalaya"/>
          <w:cs/>
          <w:lang w:bidi="bo-CN"/>
        </w:rPr>
        <w:t xml:space="preserve">མང་ཤོས་ ཐིམ་ཕུག་ རྫོང་ གི་ ཀུན་ར་ ནང་ </w:t>
      </w:r>
      <w:r>
        <w:t xml:space="preserve"># </w:t>
      </w:r>
      <w:r>
        <w:rPr>
          <w:rFonts w:cs="Microsoft Himalaya"/>
          <w:cs/>
          <w:lang w:bidi="bo-CN"/>
        </w:rPr>
        <w:t>ནང་རྟེན་ སྦེ་ བཞུགས་ ཏེ་ ཡོད །</w:t>
      </w:r>
    </w:p>
    <w:p w14:paraId="3A9B8C23" w14:textId="77777777" w:rsidR="00A536DF" w:rsidRDefault="00A536DF" w:rsidP="00A536DF">
      <w:pPr>
        <w:spacing w:after="0"/>
      </w:pPr>
      <w:r>
        <w:t xml:space="preserve"> NUM # - NUM # </w:t>
      </w:r>
      <w:r>
        <w:rPr>
          <w:rFonts w:cs="Microsoft Himalaya"/>
          <w:cs/>
          <w:lang w:bidi="bo-CN"/>
        </w:rPr>
        <w:t>གཞུང་རྩིས་ ཚུལ་མཐུན་ སྐྱོང་ཐབས་ ཀྱི་ རྒྱལ་གཞུང་རྩིས་ཞིབ་དབང་འཛིན །</w:t>
      </w:r>
    </w:p>
    <w:p w14:paraId="7C5BF41A" w14:textId="77777777" w:rsidR="00A536DF" w:rsidRDefault="00A536DF" w:rsidP="00A536DF">
      <w:pPr>
        <w:spacing w:after="0"/>
      </w:pPr>
      <w:r>
        <w:rPr>
          <w:rFonts w:cs="Microsoft Himalaya"/>
          <w:cs/>
          <w:lang w:bidi="bo-CN"/>
        </w:rPr>
        <w:t xml:space="preserve"> ང་བཅས་རའི་ འབྲུག་ རྒྱལ་ཁབ་ ནང་ </w:t>
      </w:r>
      <w:r>
        <w:t xml:space="preserve"># </w:t>
      </w:r>
      <w:r>
        <w:rPr>
          <w:rFonts w:cs="Microsoft Himalaya"/>
          <w:cs/>
          <w:lang w:bidi="bo-CN"/>
        </w:rPr>
        <w:t xml:space="preserve">གཞུང་ གི་ མ་དངུལ་ རྒྱུ་དངོས་ ཀྱི་ རིགས་ </w:t>
      </w:r>
      <w:r>
        <w:t xml:space="preserve"># </w:t>
      </w:r>
      <w:r>
        <w:rPr>
          <w:rFonts w:cs="Microsoft Himalaya"/>
          <w:cs/>
          <w:lang w:bidi="bo-CN"/>
        </w:rPr>
        <w:t xml:space="preserve">སྤྱོད་ ཐངས་ དང་ བྱུང་ཟད་ ཀྱི་ རྩིས་ཁྲ་ </w:t>
      </w:r>
      <w:r>
        <w:t xml:space="preserve"># </w:t>
      </w:r>
      <w:r>
        <w:rPr>
          <w:rFonts w:cs="Microsoft Himalaya"/>
          <w:cs/>
          <w:lang w:bidi="bo-CN"/>
        </w:rPr>
        <w:t xml:space="preserve">དབྱེ་ཞིབ་ ཚུ་ </w:t>
      </w:r>
      <w:r>
        <w:t xml:space="preserve"># </w:t>
      </w:r>
      <w:r>
        <w:rPr>
          <w:rFonts w:cs="Microsoft Himalaya"/>
          <w:cs/>
          <w:lang w:bidi="bo-CN"/>
        </w:rPr>
        <w:t xml:space="preserve">ཧེ་མ་ མངའ་བདག་རིན་པོ་ཆེའི་ ཞབས་ ལས་ མཛད་ གནང་ སྲོལ་ ཡོད་ རུང་ </w:t>
      </w:r>
      <w:r>
        <w:t xml:space="preserve"># </w:t>
      </w:r>
      <w:r>
        <w:rPr>
          <w:rFonts w:cs="Microsoft Himalaya"/>
          <w:cs/>
          <w:lang w:bidi="bo-CN"/>
        </w:rPr>
        <w:t xml:space="preserve">ཡར་རྒྱས་ གོང་འཕེལ་ གྱི་ ཕྱག་ལཱ་ འགོ་བཙུགས་ ཞིནམ་ལས་ </w:t>
      </w:r>
      <w:r>
        <w:t xml:space="preserve"># </w:t>
      </w:r>
      <w:r>
        <w:rPr>
          <w:rFonts w:cs="Microsoft Himalaya"/>
          <w:cs/>
          <w:lang w:bidi="bo-CN"/>
        </w:rPr>
        <w:t xml:space="preserve">ལོ་རིམ་བཞིན་དུ་ རྒྱལ་ཁབ་ ནང་ ཡར་རྒྱས་ གོང་འཕེལ་ གྱི་ ལཱ་ </w:t>
      </w:r>
      <w:r>
        <w:t xml:space="preserve"># </w:t>
      </w:r>
      <w:r>
        <w:rPr>
          <w:rFonts w:cs="Microsoft Himalaya"/>
          <w:cs/>
          <w:lang w:bidi="bo-CN"/>
        </w:rPr>
        <w:t xml:space="preserve">སྣ་ཁག་ མང་སུ་ འཐོནམ་ ལས་ བརྟེན་ </w:t>
      </w:r>
      <w:r>
        <w:t xml:space="preserve"># </w:t>
      </w:r>
      <w:r>
        <w:rPr>
          <w:rFonts w:cs="Microsoft Himalaya"/>
          <w:cs/>
          <w:lang w:bidi="bo-CN"/>
        </w:rPr>
        <w:t>རྩིས་ཞིབ་ ལས་ཁུངས་ ལོགས་སུ་ བཙུགས་ ནུག །</w:t>
      </w:r>
    </w:p>
    <w:p w14:paraId="6EB07E08"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བཀའ་ཤོག་ གནང་ ཐོག་ ལས་ </w:t>
      </w:r>
      <w:r>
        <w:t xml:space="preserve"># </w:t>
      </w:r>
      <w:r>
        <w:rPr>
          <w:rFonts w:cs="Microsoft Himalaya"/>
          <w:cs/>
          <w:lang w:bidi="bo-CN"/>
        </w:rPr>
        <w:t xml:space="preserve">རྒྱལ་གཞུང་རྩིས་ཞིབ་ཡིག་ཚང་ ལོགས་སུ་ བཙུགས་ གནངམ་ ད་ </w:t>
      </w:r>
      <w:r>
        <w:t xml:space="preserve"># </w:t>
      </w:r>
      <w:r>
        <w:rPr>
          <w:rFonts w:cs="Microsoft Himalaya"/>
          <w:cs/>
          <w:lang w:bidi="bo-CN"/>
        </w:rPr>
        <w:t xml:space="preserve">རྩིས་ཞིབ་ རྐྱབ་ མི་ རྩིས་དཔོན་གོངམ་ </w:t>
      </w:r>
      <w:r>
        <w:t xml:space="preserve"># </w:t>
      </w:r>
      <w:r>
        <w:rPr>
          <w:rFonts w:cs="Microsoft Himalaya"/>
          <w:cs/>
          <w:lang w:bidi="bo-CN"/>
        </w:rPr>
        <w:t xml:space="preserve">སྟང་སྦིས་ སྐལ་བཟང་ གིས་ གཙོས་ པའི་ གཞུང་ གི་ དཔོན་ཁག་ </w:t>
      </w:r>
      <w:r>
        <w:t xml:space="preserve">NUM # </w:t>
      </w:r>
      <w:r>
        <w:rPr>
          <w:rFonts w:cs="Microsoft Himalaya"/>
          <w:cs/>
          <w:lang w:bidi="bo-CN"/>
        </w:rPr>
        <w:t xml:space="preserve">མི་སེར་ འཐུས་དཔོན་ </w:t>
      </w:r>
      <w:r>
        <w:t xml:space="preserve">NUM # </w:t>
      </w:r>
      <w:r>
        <w:rPr>
          <w:rFonts w:cs="Microsoft Himalaya"/>
          <w:cs/>
          <w:lang w:bidi="bo-CN"/>
        </w:rPr>
        <w:t xml:space="preserve">གྲྭ་ཚང་ སྐུ་ཚབ་ </w:t>
      </w:r>
      <w:r>
        <w:t xml:space="preserve"># </w:t>
      </w:r>
      <w:r>
        <w:rPr>
          <w:rFonts w:cs="Microsoft Himalaya"/>
          <w:cs/>
          <w:lang w:bidi="bo-CN"/>
        </w:rPr>
        <w:t xml:space="preserve">བཅས་ བསྐོ་བཞག་ གནང་ སྟེ་ </w:t>
      </w:r>
      <w:r>
        <w:t xml:space="preserve"># </w:t>
      </w:r>
      <w:r>
        <w:rPr>
          <w:rFonts w:cs="Microsoft Himalaya"/>
          <w:cs/>
          <w:lang w:bidi="bo-CN"/>
        </w:rPr>
        <w:t xml:space="preserve">དེ་ ཚུ་ གིས་ ལྷན་ཁག་ དང་ ལས་ཁུངས་ </w:t>
      </w:r>
      <w:r>
        <w:t xml:space="preserve"># </w:t>
      </w:r>
      <w:r>
        <w:rPr>
          <w:rFonts w:cs="Microsoft Himalaya"/>
          <w:cs/>
          <w:lang w:bidi="bo-CN"/>
        </w:rPr>
        <w:t xml:space="preserve">ལས་སྡེ་ ག་ར་ གིས་ </w:t>
      </w:r>
      <w:r>
        <w:t xml:space="preserve"># </w:t>
      </w:r>
      <w:r>
        <w:rPr>
          <w:rFonts w:cs="Microsoft Himalaya"/>
          <w:cs/>
          <w:lang w:bidi="bo-CN"/>
        </w:rPr>
        <w:t xml:space="preserve">རྩིས་ ཚུ་ ཞིབ་དཔྱད་ འབད་ བའི་ སྙན་ཞུ་ </w:t>
      </w:r>
      <w:r>
        <w:t xml:space="preserve"># </w:t>
      </w:r>
      <w:r>
        <w:rPr>
          <w:rFonts w:cs="Microsoft Himalaya"/>
          <w:cs/>
          <w:lang w:bidi="bo-CN"/>
        </w:rPr>
        <w:t>མངའ་བདག་རིན་པོ་ཆེ་ ལུ་ ཕུལ་ དགོཔ་ སྦེ་ བཟོ་ གནང་ ནུག །</w:t>
      </w:r>
    </w:p>
    <w:p w14:paraId="03DFEB07" w14:textId="77777777" w:rsidR="00A536DF" w:rsidRDefault="00A536DF" w:rsidP="00A536DF">
      <w:pPr>
        <w:spacing w:after="0"/>
      </w:pPr>
      <w:r>
        <w:rPr>
          <w:rFonts w:cs="Microsoft Himalaya"/>
          <w:cs/>
          <w:lang w:bidi="bo-CN"/>
        </w:rPr>
        <w:t xml:space="preserve"> རྩིས་ཁང་གོང་མ་ འདི་ </w:t>
      </w:r>
      <w:r>
        <w:t xml:space="preserve"># </w:t>
      </w:r>
      <w:r>
        <w:rPr>
          <w:rFonts w:cs="Microsoft Himalaya"/>
          <w:cs/>
          <w:lang w:bidi="bo-CN"/>
        </w:rPr>
        <w:t xml:space="preserve">ད་རེས་ </w:t>
      </w:r>
      <w:r>
        <w:t xml:space="preserve"># </w:t>
      </w:r>
      <w:r>
        <w:rPr>
          <w:rFonts w:cs="Microsoft Himalaya"/>
          <w:cs/>
          <w:lang w:bidi="bo-CN"/>
        </w:rPr>
        <w:t xml:space="preserve">རྒྱལ་གཞུང་རྩིས་ཞིབ་དབང་འཛིན་ ཟེར་ </w:t>
      </w:r>
      <w:r>
        <w:t xml:space="preserve"># </w:t>
      </w:r>
      <w:r>
        <w:rPr>
          <w:rFonts w:cs="Microsoft Himalaya"/>
          <w:cs/>
          <w:lang w:bidi="bo-CN"/>
        </w:rPr>
        <w:t>རང་དབང་ ཐ་དད་ ཀྱི་ ལས་ཚོགས་ གལ་ཅན་ ཅིག་ ལུ་ གྱུར་ ཏེ་ ཡོད །</w:t>
      </w:r>
    </w:p>
    <w:p w14:paraId="4048113B" w14:textId="77777777" w:rsidR="00A536DF" w:rsidRDefault="00A536DF" w:rsidP="00A536DF">
      <w:pPr>
        <w:spacing w:after="0"/>
      </w:pPr>
      <w:r>
        <w:t xml:space="preserve"> NUM # - NUM # </w:t>
      </w:r>
      <w:r>
        <w:rPr>
          <w:rFonts w:cs="Microsoft Himalaya"/>
          <w:cs/>
          <w:lang w:bidi="bo-CN"/>
        </w:rPr>
        <w:t>རྫོང་ཁ་ ཡིག་ཐོག་ འབྲི་ སྲོལ་ བཏོད་ དེ་ རྒྱལ་ཡོངས་སྐད་ཡིག་ ལུ་ དྲིལ་བསྒྲགས །</w:t>
      </w:r>
    </w:p>
    <w:p w14:paraId="27C9EC49" w14:textId="77777777" w:rsidR="00A536DF" w:rsidRDefault="00A536DF" w:rsidP="00A536DF">
      <w:pPr>
        <w:spacing w:after="0"/>
      </w:pPr>
      <w:r>
        <w:rPr>
          <w:rFonts w:cs="Microsoft Himalaya"/>
          <w:cs/>
          <w:lang w:bidi="bo-CN"/>
        </w:rPr>
        <w:t xml:space="preserve"> འབྲུག་ གི་ རྒྱལ་ཡོངས་སྐད་ཡིག་ རྫོང་ཁ་ འདི་ </w:t>
      </w:r>
      <w:r>
        <w:t xml:space="preserve"># </w:t>
      </w:r>
      <w:r>
        <w:rPr>
          <w:rFonts w:cs="Microsoft Himalaya"/>
          <w:cs/>
          <w:lang w:bidi="bo-CN"/>
        </w:rPr>
        <w:t xml:space="preserve">ཧེ་མ་ དུས་རབས་ </w:t>
      </w:r>
      <w:r>
        <w:t>NUM</w:t>
      </w:r>
      <w:r>
        <w:rPr>
          <w:rFonts w:cs="Microsoft Himalaya"/>
          <w:cs/>
          <w:lang w:bidi="bo-CN"/>
        </w:rPr>
        <w:t xml:space="preserve">པའི་ ནང་ </w:t>
      </w:r>
      <w:r>
        <w:t xml:space="preserve"># </w:t>
      </w:r>
      <w:r>
        <w:rPr>
          <w:rFonts w:cs="Microsoft Himalaya"/>
          <w:cs/>
          <w:lang w:bidi="bo-CN"/>
        </w:rPr>
        <w:t xml:space="preserve">འབྲུག་གཞུང་ འགོ་བཙུགས་ པའི་ སྐབས་ ལས་ ར་ </w:t>
      </w:r>
      <w:r>
        <w:t xml:space="preserve"># </w:t>
      </w:r>
      <w:r>
        <w:rPr>
          <w:rFonts w:cs="Microsoft Himalaya"/>
          <w:cs/>
          <w:lang w:bidi="bo-CN"/>
        </w:rPr>
        <w:t xml:space="preserve">རྫོང་གཞིས་ ག་ར་ ནང་ </w:t>
      </w:r>
      <w:r>
        <w:t xml:space="preserve"># </w:t>
      </w:r>
      <w:r>
        <w:rPr>
          <w:rFonts w:cs="Microsoft Himalaya"/>
          <w:cs/>
          <w:lang w:bidi="bo-CN"/>
        </w:rPr>
        <w:t xml:space="preserve">གཞུང་འབྲེལ་ གྱི་ ཁ་ སྦེ་ ལག་ལེན་ འཐབ་ སྟེ་ ཡོདཔ་ ལས་ </w:t>
      </w:r>
      <w:r>
        <w:t xml:space="preserve"># </w:t>
      </w:r>
      <w:r>
        <w:rPr>
          <w:rFonts w:cs="Microsoft Himalaya"/>
          <w:cs/>
          <w:lang w:bidi="bo-CN"/>
        </w:rPr>
        <w:t>རྫོང་ཁ་ ཟེར་ བའི་ མིང་བཏགས་ སླབ་ སྲོལ་ བྱུང་ ནུག །</w:t>
      </w:r>
    </w:p>
    <w:p w14:paraId="087A7CEC" w14:textId="77777777" w:rsidR="00A536DF" w:rsidRDefault="00A536DF" w:rsidP="00A536DF">
      <w:pPr>
        <w:spacing w:after="0"/>
      </w:pPr>
      <w:r>
        <w:rPr>
          <w:rFonts w:cs="Microsoft Himalaya"/>
          <w:cs/>
          <w:lang w:bidi="bo-CN"/>
        </w:rPr>
        <w:t xml:space="preserve"> མི་དབང་ འཇིགས་མེད་རྡོ་རྗེ་དབང་ཕྱུག་ མཆོག་ གིས་ </w:t>
      </w:r>
      <w:r>
        <w:t xml:space="preserve"># </w:t>
      </w:r>
      <w:r>
        <w:rPr>
          <w:rFonts w:cs="Microsoft Himalaya"/>
          <w:cs/>
          <w:lang w:bidi="bo-CN"/>
        </w:rPr>
        <w:t xml:space="preserve">འབྲུག་ རྒྱལ་ཁབ་ མཐའ་དབུས་མེད་པར་ </w:t>
      </w:r>
      <w:r>
        <w:t xml:space="preserve"># </w:t>
      </w:r>
      <w:r>
        <w:rPr>
          <w:rFonts w:cs="Microsoft Himalaya"/>
          <w:cs/>
          <w:lang w:bidi="bo-CN"/>
        </w:rPr>
        <w:t xml:space="preserve">སྐད་ཡིག་ གཅིག་ གི་ ཐོག་ ལས་ </w:t>
      </w:r>
      <w:r>
        <w:t xml:space="preserve"># </w:t>
      </w:r>
      <w:r>
        <w:rPr>
          <w:rFonts w:cs="Microsoft Himalaya"/>
          <w:cs/>
          <w:lang w:bidi="bo-CN"/>
        </w:rPr>
        <w:t xml:space="preserve">བརྡ་དོན་ སྤྲོད་ ཚུགས་ པའི་ ཕན་ཐབས་ ལུ་ གཟིགས་ ཏེ་ </w:t>
      </w:r>
      <w:r>
        <w:t xml:space="preserve"># </w:t>
      </w:r>
      <w:r>
        <w:rPr>
          <w:rFonts w:cs="Microsoft Himalaya"/>
          <w:cs/>
          <w:lang w:bidi="bo-CN"/>
        </w:rPr>
        <w:t xml:space="preserve">རྫོང་ཁ་ འདི་ ཁ་ ལས་ ག་ སླབ་ ཡིག་ཐོག་ བྲི་ ནིའི་ ལམ་སྲོལ་ འགོ་བཙུགས་ གནངམ་ མ་ཚད་ </w:t>
      </w:r>
      <w:r>
        <w:t xml:space="preserve"># </w:t>
      </w:r>
      <w:r>
        <w:rPr>
          <w:rFonts w:cs="Microsoft Himalaya"/>
          <w:cs/>
          <w:lang w:bidi="bo-CN"/>
        </w:rPr>
        <w:t xml:space="preserve">སྤྱི་ལོ་ </w:t>
      </w:r>
      <w:r>
        <w:t xml:space="preserve">NUM # </w:t>
      </w:r>
      <w:r>
        <w:rPr>
          <w:rFonts w:cs="Microsoft Himalaya"/>
          <w:cs/>
          <w:lang w:bidi="bo-CN"/>
        </w:rPr>
        <w:t xml:space="preserve">ལོར་ འབྲུག་ རྒྱལ་ཁབ་ འདི་ </w:t>
      </w:r>
      <w:r>
        <w:t xml:space="preserve"># </w:t>
      </w:r>
      <w:r>
        <w:rPr>
          <w:rFonts w:cs="Microsoft Himalaya"/>
          <w:cs/>
          <w:lang w:bidi="bo-CN"/>
        </w:rPr>
        <w:t xml:space="preserve">འཛམ་གླིང་ སྤྱི་ཚོགས་ ཀྱི་ འཐུས་མི་ སྦེ་ འཛུལཝ་ ད་ </w:t>
      </w:r>
      <w:r>
        <w:t xml:space="preserve"># </w:t>
      </w:r>
      <w:r>
        <w:rPr>
          <w:rFonts w:cs="Microsoft Himalaya"/>
          <w:cs/>
          <w:lang w:bidi="bo-CN"/>
        </w:rPr>
        <w:t xml:space="preserve">རྫོང་ཁ་ འདི་ </w:t>
      </w:r>
      <w:r>
        <w:t xml:space="preserve"># </w:t>
      </w:r>
      <w:r>
        <w:rPr>
          <w:rFonts w:cs="Microsoft Himalaya"/>
          <w:cs/>
          <w:lang w:bidi="bo-CN"/>
        </w:rPr>
        <w:t>འབྲུག་ རྒྱལ་ཁབ་ ཀྱི་ རྒྱལ་ཡོངས་སྐད་ཡིག་ སྦེ་ གསལ་བསྒྲགས་ གནང་ ནུག །</w:t>
      </w:r>
    </w:p>
    <w:p w14:paraId="5E171963"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ཤེས་རིག་ ལས་ཁུངས་ ནང་ </w:t>
      </w:r>
      <w:r>
        <w:t xml:space="preserve"># </w:t>
      </w:r>
      <w:r>
        <w:rPr>
          <w:rFonts w:cs="Microsoft Himalaya"/>
          <w:cs/>
          <w:lang w:bidi="bo-CN"/>
        </w:rPr>
        <w:t xml:space="preserve">རྫོང་ཁ་ ཡར་རྒྱས་ སྡེ་ཚན་ ལོགས་སུ་ བཙུགས་ ཏེ་ </w:t>
      </w:r>
      <w:r>
        <w:t xml:space="preserve"># </w:t>
      </w:r>
      <w:r>
        <w:rPr>
          <w:rFonts w:cs="Microsoft Himalaya"/>
          <w:cs/>
          <w:lang w:bidi="bo-CN"/>
        </w:rPr>
        <w:t xml:space="preserve">རྫོང་ཁའི་ སློབ་དེབ་ ཚུ་ རིམ་པ་བཞིན་དུ་ </w:t>
      </w:r>
      <w:r>
        <w:t xml:space="preserve"># </w:t>
      </w:r>
      <w:r>
        <w:rPr>
          <w:rFonts w:cs="Microsoft Himalaya"/>
          <w:cs/>
          <w:lang w:bidi="bo-CN"/>
        </w:rPr>
        <w:t xml:space="preserve">རྩོམ་སྒྲིག་ དང་ པར་སྐྲུན་ འབད་ དེ་ བཀྲམ་ ཞིནམ་ལས་ </w:t>
      </w:r>
      <w:r>
        <w:t xml:space="preserve"># </w:t>
      </w:r>
      <w:r>
        <w:rPr>
          <w:rFonts w:cs="Microsoft Himalaya"/>
          <w:cs/>
          <w:lang w:bidi="bo-CN"/>
        </w:rPr>
        <w:t xml:space="preserve">རྒྱལ་ཡོངས་ ཀྱི་ སློབ་གྲྭ་ ནང་ ལས་ ཕར་ </w:t>
      </w:r>
      <w:r>
        <w:t xml:space="preserve"># </w:t>
      </w:r>
      <w:r>
        <w:rPr>
          <w:rFonts w:cs="Microsoft Himalaya"/>
          <w:cs/>
          <w:lang w:bidi="bo-CN"/>
        </w:rPr>
        <w:t xml:space="preserve">སློབ་སྟོན་ འབད་ ནིའི་ ལམ་ལུགས་ བཙུགས་ གནང་ ནུག ། </w:t>
      </w:r>
      <w:r>
        <w:t xml:space="preserve"># </w:t>
      </w:r>
      <w:r>
        <w:rPr>
          <w:rFonts w:cs="Microsoft Himalaya"/>
          <w:cs/>
          <w:lang w:bidi="bo-CN"/>
        </w:rPr>
        <w:t xml:space="preserve">ད་རེས་ནངས་པ་ རྫོང་ཁ་གོང་འཕེལ་ལྷན་ཚོགས་ ཡང་ ལོགས་སུ་ བཙུགས་ ཏེ་ </w:t>
      </w:r>
      <w:r>
        <w:t xml:space="preserve"># </w:t>
      </w:r>
      <w:r>
        <w:rPr>
          <w:rFonts w:cs="Microsoft Himalaya"/>
          <w:cs/>
          <w:lang w:bidi="bo-CN"/>
        </w:rPr>
        <w:t xml:space="preserve">རྒྱལ་ཡོངས་སྐད་ཡིག་ གོང་འཕེལ་ དང་ དར་ཁྱབ་ ཀྱི་ ཕྱག་ལཱ་ ཚུ་ </w:t>
      </w:r>
      <w:r>
        <w:t xml:space="preserve"># </w:t>
      </w:r>
      <w:r>
        <w:rPr>
          <w:rFonts w:cs="Microsoft Himalaya"/>
          <w:cs/>
          <w:lang w:bidi="bo-CN"/>
        </w:rPr>
        <w:t xml:space="preserve">རྒྱ་ཆེཝ་ སྦེ་ ཡར་རྒྱས་ འགྱོཝ་ ལས་ </w:t>
      </w:r>
      <w:r>
        <w:t xml:space="preserve"># </w:t>
      </w:r>
      <w:r>
        <w:rPr>
          <w:rFonts w:cs="Microsoft Himalaya"/>
          <w:cs/>
          <w:lang w:bidi="bo-CN"/>
        </w:rPr>
        <w:t xml:space="preserve">རྒྱལ་ཁབ་ ཀྱི་ ངོ་རྟགས་ སྟོན་ ནི་ དང་ </w:t>
      </w:r>
      <w:r>
        <w:t xml:space="preserve"># </w:t>
      </w:r>
      <w:r>
        <w:rPr>
          <w:rFonts w:cs="Microsoft Himalaya"/>
          <w:cs/>
          <w:lang w:bidi="bo-CN"/>
        </w:rPr>
        <w:t xml:space="preserve">རྫོང་ཁག་ ག་ར་ ནང་ བརྡ་དོན་ སྤྲོད་ལེན་ འབད་ ནི་ </w:t>
      </w:r>
      <w:r>
        <w:t xml:space="preserve"># </w:t>
      </w:r>
      <w:r>
        <w:rPr>
          <w:rFonts w:cs="Microsoft Himalaya"/>
          <w:cs/>
          <w:lang w:bidi="bo-CN"/>
        </w:rPr>
        <w:t>ཆོས་ དང་ ལམ་སྲོལ་ གྱི་ རྒྱུན་འཛིན་ འབད་ ནི་ ལུ་ ཕན་ཐོགས་ སྦོམ་ བྱུང་ དང་ འབྱུང་ བཞིན་དུ་ ཡོད །</w:t>
      </w:r>
    </w:p>
    <w:p w14:paraId="3735D8E3" w14:textId="77777777" w:rsidR="00A536DF" w:rsidRDefault="00A536DF" w:rsidP="00A536DF">
      <w:pPr>
        <w:spacing w:after="0"/>
      </w:pPr>
      <w:r>
        <w:t xml:space="preserve"> NUM # - NUM # </w:t>
      </w:r>
      <w:r>
        <w:rPr>
          <w:rFonts w:cs="Microsoft Himalaya"/>
          <w:cs/>
          <w:lang w:bidi="bo-CN"/>
        </w:rPr>
        <w:t>འབྲུག་ རྒྱལ་ཁབ་ འཛམ་གླིང་སྤྱི་ཚོཊ་ ཀྱི་ འཐུས་མིའི་ གྲངས་སུ་ འཛུལ་ བ །</w:t>
      </w:r>
    </w:p>
    <w:p w14:paraId="27CE41DA" w14:textId="77777777" w:rsidR="00A536DF" w:rsidRDefault="00A536DF" w:rsidP="00A536DF">
      <w:pPr>
        <w:spacing w:after="0"/>
      </w:pPr>
      <w:r>
        <w:rPr>
          <w:rFonts w:cs="Microsoft Himalaya"/>
          <w:cs/>
          <w:lang w:bidi="bo-CN"/>
        </w:rPr>
        <w:t xml:space="preserve"> འབྲུག་ རྒྱལ་ཁབ་ འདི་ </w:t>
      </w:r>
      <w:r>
        <w:t xml:space="preserve"># </w:t>
      </w:r>
      <w:r>
        <w:rPr>
          <w:rFonts w:cs="Microsoft Himalaya"/>
          <w:cs/>
          <w:lang w:bidi="bo-CN"/>
        </w:rPr>
        <w:t xml:space="preserve">རང་དབང་ གི་ རྒྱལ་ཁབ་ ཅིག་ ཨིན་རུང་ </w:t>
      </w:r>
      <w:r>
        <w:t xml:space="preserve"># </w:t>
      </w:r>
      <w:r>
        <w:rPr>
          <w:rFonts w:cs="Microsoft Himalaya"/>
          <w:cs/>
          <w:lang w:bidi="bo-CN"/>
        </w:rPr>
        <w:t xml:space="preserve">ཧེ་མ་ ལས་ དེ་ ཚུན་ གྱི་ བར་ ན་ </w:t>
      </w:r>
      <w:r>
        <w:t xml:space="preserve"># </w:t>
      </w:r>
      <w:r>
        <w:rPr>
          <w:rFonts w:cs="Microsoft Himalaya"/>
          <w:cs/>
          <w:lang w:bidi="bo-CN"/>
        </w:rPr>
        <w:t xml:space="preserve">འཛམ་གླིང་ རྒྱལ་ཁབ་ གཞན་ དང་ འབྲེལ་བ་མེད་པར་ ཟུར་ཁར་ སྡོད་ མི་ ཅིག་ ཨིནམ་ ལས་ བརྟེན་ </w:t>
      </w:r>
      <w:r>
        <w:t xml:space="preserve"># </w:t>
      </w:r>
      <w:r>
        <w:rPr>
          <w:rFonts w:cs="Microsoft Himalaya"/>
          <w:cs/>
          <w:lang w:bidi="bo-CN"/>
        </w:rPr>
        <w:t>ཕྱིའི་རྒྱལ་ཁབ་ ཚུ་ གིས་ མ་ ཤེས་ པར་ ལུས་ ཡོདཔ་ ཨིན་ མས །</w:t>
      </w:r>
    </w:p>
    <w:p w14:paraId="2EC10351" w14:textId="77777777" w:rsidR="00A536DF" w:rsidRDefault="00A536DF" w:rsidP="00A536DF">
      <w:pPr>
        <w:spacing w:after="0"/>
      </w:pPr>
      <w:r>
        <w:rPr>
          <w:rFonts w:cs="Microsoft Himalaya"/>
          <w:cs/>
          <w:lang w:bidi="bo-CN"/>
        </w:rPr>
        <w:t xml:space="preserve"> མི་དབང་མངའ་བདག་ འཇིགས་མེད་རྡོ་རྗེ་དབང་ཕྱུག་ མཆོག་ གིས་ </w:t>
      </w:r>
      <w:r>
        <w:t xml:space="preserve"># </w:t>
      </w:r>
      <w:r>
        <w:rPr>
          <w:rFonts w:cs="Microsoft Himalaya"/>
          <w:cs/>
          <w:lang w:bidi="bo-CN"/>
        </w:rPr>
        <w:t xml:space="preserve">རང་དབང་ཅན་ གྱི་ འཛམ་གླིང་ རྒྱལ་ཁབ་ གཞན་ དང་ འདྲ་མཉམ་ བཟོ་ ནིའི་ ཕྱག་ལཱ་ ཚུ་ རིམ་པ་བཞིན་དུ་ གནང་ བའི་ མཐའ་མར་ </w:t>
      </w:r>
      <w:r>
        <w:t xml:space="preserve"># </w:t>
      </w:r>
      <w:r>
        <w:rPr>
          <w:rFonts w:cs="Microsoft Himalaya"/>
          <w:cs/>
          <w:lang w:bidi="bo-CN"/>
        </w:rPr>
        <w:t xml:space="preserve">འབྲུག་ རྒྱལ་ཁབ་ འདི་ </w:t>
      </w:r>
      <w:r>
        <w:t xml:space="preserve"># </w:t>
      </w:r>
      <w:r>
        <w:rPr>
          <w:rFonts w:cs="Microsoft Himalaya"/>
          <w:cs/>
          <w:lang w:bidi="bo-CN"/>
        </w:rPr>
        <w:t>འཛམ་གླིང་སྤྱི་ཚོགས་ ཀྱི་ འཐུས་མིའི་ གྱལ་ ཁར་ བཙུགས་ གནང་ ཡི །</w:t>
      </w:r>
    </w:p>
    <w:p w14:paraId="3DA8F9F7"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རྒྱ་གར་ གཞུང་ གི་ རྒྱབ་སྐྱོར་ ཐོག་ ལས་ </w:t>
      </w:r>
      <w:r>
        <w:t xml:space="preserve"># </w:t>
      </w:r>
      <w:r>
        <w:rPr>
          <w:rFonts w:cs="Microsoft Himalaya"/>
          <w:cs/>
          <w:lang w:bidi="bo-CN"/>
        </w:rPr>
        <w:t xml:space="preserve">འབྲུག་ རྒྱལ་ཁབ་ འདི་ </w:t>
      </w:r>
      <w:r>
        <w:t xml:space="preserve"># </w:t>
      </w:r>
      <w:r>
        <w:rPr>
          <w:rFonts w:cs="Microsoft Himalaya"/>
          <w:cs/>
          <w:lang w:bidi="bo-CN"/>
        </w:rPr>
        <w:t xml:space="preserve">ནུབ་ཕྱོགས་ ཨ་མི་རི་ཀའི་ </w:t>
      </w:r>
      <w:r>
        <w:t xml:space="preserve"># </w:t>
      </w:r>
      <w:r>
        <w:rPr>
          <w:rFonts w:cs="Microsoft Himalaya"/>
          <w:cs/>
          <w:lang w:bidi="bo-CN"/>
        </w:rPr>
        <w:t xml:space="preserve">ས་གནས་ ནིའུ་ཡོརཀ་ ལུ་ </w:t>
      </w:r>
      <w:r>
        <w:t xml:space="preserve"># </w:t>
      </w:r>
      <w:r>
        <w:rPr>
          <w:rFonts w:cs="Microsoft Himalaya"/>
          <w:cs/>
          <w:lang w:bidi="bo-CN"/>
        </w:rPr>
        <w:t xml:space="preserve">འཛམ་གླིང་སྤྱི་ཚོགས་ ཀྱི་ འཐུས་དམངས་ </w:t>
      </w:r>
      <w:r>
        <w:t xml:space="preserve"># </w:t>
      </w:r>
      <w:r>
        <w:rPr>
          <w:rFonts w:cs="Microsoft Himalaya"/>
          <w:cs/>
          <w:lang w:bidi="bo-CN"/>
        </w:rPr>
        <w:t xml:space="preserve">མགྲིན་དབྱངས་ གཅིག་མཐུན་ གྱི་ ཐོག་ ལས་ </w:t>
      </w:r>
      <w:r>
        <w:t xml:space="preserve"># </w:t>
      </w:r>
      <w:r>
        <w:rPr>
          <w:rFonts w:cs="Microsoft Himalaya"/>
          <w:cs/>
          <w:lang w:bidi="bo-CN"/>
        </w:rPr>
        <w:t xml:space="preserve">འཐུས་མི་ རིམ་ཨང་ </w:t>
      </w:r>
      <w:r>
        <w:t>NUM</w:t>
      </w:r>
      <w:r>
        <w:rPr>
          <w:rFonts w:cs="Microsoft Himalaya"/>
          <w:cs/>
          <w:lang w:bidi="bo-CN"/>
        </w:rPr>
        <w:t xml:space="preserve">པ་ སྦེ་ བཙུགས་ གནང་ ཡི ། </w:t>
      </w:r>
      <w:r>
        <w:t xml:space="preserve"># </w:t>
      </w:r>
      <w:r>
        <w:rPr>
          <w:rFonts w:cs="Microsoft Himalaya"/>
          <w:cs/>
          <w:lang w:bidi="bo-CN"/>
        </w:rPr>
        <w:t xml:space="preserve">དེ་ལས་ཚུར་ </w:t>
      </w:r>
      <w:r>
        <w:t xml:space="preserve"># </w:t>
      </w:r>
      <w:r>
        <w:rPr>
          <w:rFonts w:cs="Microsoft Himalaya"/>
          <w:cs/>
          <w:lang w:bidi="bo-CN"/>
        </w:rPr>
        <w:t xml:space="preserve">འབྲུག་ རྒྱལ་ཁབ་ འདི་ ཡང་ </w:t>
      </w:r>
      <w:r>
        <w:t xml:space="preserve"># </w:t>
      </w:r>
      <w:r>
        <w:rPr>
          <w:rFonts w:cs="Microsoft Himalaya"/>
          <w:cs/>
          <w:lang w:bidi="bo-CN"/>
        </w:rPr>
        <w:t xml:space="preserve">འཛམ་གླིང་ རྒྱལ་ཁབ་ ག་ར་ ལས་ </w:t>
      </w:r>
      <w:r>
        <w:t xml:space="preserve"># </w:t>
      </w:r>
      <w:r>
        <w:rPr>
          <w:rFonts w:cs="Microsoft Himalaya"/>
          <w:cs/>
          <w:lang w:bidi="bo-CN"/>
        </w:rPr>
        <w:t xml:space="preserve">ངོས་འཛིན་ ཆ་འཇོག་ ཐོབ་ ལས་ བརྟེན་ </w:t>
      </w:r>
      <w:r>
        <w:t xml:space="preserve"># </w:t>
      </w:r>
      <w:r>
        <w:rPr>
          <w:rFonts w:cs="Microsoft Himalaya"/>
          <w:cs/>
          <w:lang w:bidi="bo-CN"/>
        </w:rPr>
        <w:t xml:space="preserve">རྒྱལ་ཁབ་ ཀྱི་ རང་དབང་རང་བཙན་ སྒྲིང་སྒྲི་ འགྱོཝ་ མ་ཚད་ </w:t>
      </w:r>
      <w:r>
        <w:t xml:space="preserve"># </w:t>
      </w:r>
      <w:r>
        <w:rPr>
          <w:rFonts w:cs="Microsoft Himalaya"/>
          <w:cs/>
          <w:lang w:bidi="bo-CN"/>
        </w:rPr>
        <w:t xml:space="preserve">འཛམ་གླིང་ རྒྱལ་ཁབ་ ཚུ་ དང་ གཅིག་ཁར་ </w:t>
      </w:r>
      <w:r>
        <w:t xml:space="preserve"># </w:t>
      </w:r>
      <w:r>
        <w:rPr>
          <w:rFonts w:cs="Microsoft Himalaya"/>
          <w:cs/>
          <w:lang w:bidi="bo-CN"/>
        </w:rPr>
        <w:t xml:space="preserve">མང་ཕྱོགས་ དང་ ཟུང་ཕྱོགས་ ཀྱི་ མཐུན་འབྲེལ་ རྒྱ་ཆེཝ་ སྦེ་ བཟོ་ ཚུགསཔ་ ལས་ </w:t>
      </w:r>
      <w:r>
        <w:t xml:space="preserve"># </w:t>
      </w:r>
      <w:r>
        <w:rPr>
          <w:rFonts w:cs="Microsoft Himalaya"/>
          <w:cs/>
          <w:lang w:bidi="bo-CN"/>
        </w:rPr>
        <w:t xml:space="preserve">རྒྱབ་སྐྱོར་ དང་ གྲོགས་རམ་ ལེགས་ཤོམ་ སྦེ་ ཐོབ་ སྟེ་ </w:t>
      </w:r>
      <w:r>
        <w:t xml:space="preserve"># </w:t>
      </w:r>
      <w:r>
        <w:rPr>
          <w:rFonts w:cs="Microsoft Himalaya"/>
          <w:cs/>
          <w:lang w:bidi="bo-CN"/>
        </w:rPr>
        <w:t xml:space="preserve">ད་རེས་ནངས་པ་ རྒྱལ་ཁབ་ ཀྱི་ ཡར་རྒྱས་ གོང་འཕེལ་ སྦོམ་ སྦེ་ འགྱོ་ ཚུགས་ མི་ ཡང་ </w:t>
      </w:r>
      <w:r>
        <w:t xml:space="preserve"># </w:t>
      </w:r>
      <w:r>
        <w:rPr>
          <w:rFonts w:cs="Microsoft Himalaya"/>
          <w:cs/>
          <w:lang w:bidi="bo-CN"/>
        </w:rPr>
        <w:t>དེ་ གི་ བཀྲིན་ ཨིན་ ནོ །</w:t>
      </w:r>
    </w:p>
    <w:p w14:paraId="168A53C5" w14:textId="77777777" w:rsidR="00A536DF" w:rsidRDefault="00A536DF" w:rsidP="00A536DF">
      <w:pPr>
        <w:spacing w:after="0"/>
      </w:pPr>
      <w:r>
        <w:t xml:space="preserve"> NUM # - NUM # </w:t>
      </w:r>
      <w:r>
        <w:rPr>
          <w:rFonts w:cs="Microsoft Himalaya"/>
          <w:cs/>
          <w:lang w:bidi="bo-CN"/>
        </w:rPr>
        <w:t>འབྲུག་ གི་ རྒྱལ་ཡོངས་འཆར་འགོད་ལྷན་ཚོགས་ གསར་བཙུགས །</w:t>
      </w:r>
    </w:p>
    <w:p w14:paraId="53BC7AA4" w14:textId="77777777" w:rsidR="00A536DF" w:rsidRDefault="00A536DF" w:rsidP="00A536DF">
      <w:pPr>
        <w:spacing w:after="0"/>
      </w:pPr>
      <w:r>
        <w:rPr>
          <w:rFonts w:cs="Microsoft Himalaya"/>
          <w:cs/>
          <w:lang w:bidi="bo-CN"/>
        </w:rPr>
        <w:t xml:space="preserve"> རྒྱལ་ཁབ་ ནང་ </w:t>
      </w:r>
      <w:r>
        <w:t xml:space="preserve"># </w:t>
      </w:r>
      <w:r>
        <w:rPr>
          <w:rFonts w:cs="Microsoft Himalaya"/>
          <w:cs/>
          <w:lang w:bidi="bo-CN"/>
        </w:rPr>
        <w:t xml:space="preserve">ལོ་ ལྔའི་ འཆར་གཞི་ རིམ་པའི་ སྲིད་བྱུས་ དང་ གཙོ་རིམ་ </w:t>
      </w:r>
      <w:r>
        <w:t xml:space="preserve"># </w:t>
      </w:r>
      <w:r>
        <w:rPr>
          <w:rFonts w:cs="Microsoft Himalaya"/>
          <w:cs/>
          <w:lang w:bidi="bo-CN"/>
        </w:rPr>
        <w:t xml:space="preserve">འཆར་དངུལ་ དཔྱ་བགོ་ དང་ </w:t>
      </w:r>
      <w:r>
        <w:t xml:space="preserve"># </w:t>
      </w:r>
      <w:r>
        <w:rPr>
          <w:rFonts w:cs="Microsoft Himalaya"/>
          <w:cs/>
          <w:lang w:bidi="bo-CN"/>
        </w:rPr>
        <w:t xml:space="preserve">སྐལ་སྤྲོད་ ཚུ་ </w:t>
      </w:r>
      <w:r>
        <w:t xml:space="preserve"># </w:t>
      </w:r>
      <w:r>
        <w:rPr>
          <w:rFonts w:cs="Microsoft Himalaya"/>
          <w:cs/>
          <w:lang w:bidi="bo-CN"/>
        </w:rPr>
        <w:t xml:space="preserve">ཧེ་མ་ རྒྱ་གར་ གཞུང་ ལས་ </w:t>
      </w:r>
      <w:r>
        <w:t xml:space="preserve"># </w:t>
      </w:r>
      <w:r>
        <w:rPr>
          <w:rFonts w:cs="Microsoft Himalaya"/>
          <w:cs/>
          <w:lang w:bidi="bo-CN"/>
        </w:rPr>
        <w:t>ལས་མི་ བཙུགས་ ཏེ་ བཟོ་ བཅུགཔ་ ཨིན་ མས །</w:t>
      </w:r>
    </w:p>
    <w:p w14:paraId="00B9C9C3" w14:textId="77777777" w:rsidR="00A536DF" w:rsidRDefault="00A536DF" w:rsidP="00A536DF">
      <w:pPr>
        <w:spacing w:after="0"/>
      </w:pPr>
      <w:r>
        <w:rPr>
          <w:rFonts w:cs="Microsoft Himalaya"/>
          <w:cs/>
          <w:lang w:bidi="bo-CN"/>
        </w:rPr>
        <w:t xml:space="preserve"> ལོ་ ལྔའི་ འཆར་གཞི་ </w:t>
      </w:r>
      <w:r>
        <w:t># NUM</w:t>
      </w:r>
      <w:r>
        <w:rPr>
          <w:rFonts w:cs="Microsoft Himalaya"/>
          <w:cs/>
          <w:lang w:bidi="bo-CN"/>
        </w:rPr>
        <w:t xml:space="preserve">པ་ ལས་ འགོ་བཙུགས་ ཏེ་ </w:t>
      </w:r>
      <w:r>
        <w:t xml:space="preserve"># </w:t>
      </w:r>
      <w:r>
        <w:rPr>
          <w:rFonts w:cs="Microsoft Himalaya"/>
          <w:cs/>
          <w:lang w:bidi="bo-CN"/>
        </w:rPr>
        <w:t xml:space="preserve">འབྲུག་ མི་ རང་ གིས་ བཟོ་ ཚུགསཔ་ འབད་ ནིའི་ དོན་ལུ་ </w:t>
      </w:r>
      <w:r>
        <w:t xml:space="preserve"># </w:t>
      </w:r>
      <w:r>
        <w:rPr>
          <w:rFonts w:cs="Microsoft Himalaya"/>
          <w:cs/>
          <w:lang w:bidi="bo-CN"/>
        </w:rPr>
        <w:t xml:space="preserve">སྤྱི་ལོ་ </w:t>
      </w:r>
      <w:r>
        <w:t xml:space="preserve"># NUM # </w:t>
      </w:r>
      <w:r>
        <w:rPr>
          <w:rFonts w:cs="Microsoft Himalaya"/>
          <w:cs/>
          <w:lang w:bidi="bo-CN"/>
        </w:rPr>
        <w:t xml:space="preserve">ལས་ </w:t>
      </w:r>
      <w:r>
        <w:t xml:space="preserve"># </w:t>
      </w:r>
      <w:r>
        <w:rPr>
          <w:rFonts w:cs="Microsoft Himalaya"/>
          <w:cs/>
          <w:lang w:bidi="bo-CN"/>
        </w:rPr>
        <w:t xml:space="preserve">དབང་ཚད་ཅན་ གྱི་ འདུས་ཚོགས་ </w:t>
      </w:r>
      <w:r>
        <w:t xml:space="preserve"># </w:t>
      </w:r>
      <w:r>
        <w:rPr>
          <w:rFonts w:cs="Microsoft Himalaya"/>
          <w:cs/>
          <w:lang w:bidi="bo-CN"/>
        </w:rPr>
        <w:t>འཆར་འགོད་ལྷན་ཚོགས་ འདི་ ཡང་ འགོ་བཙུགས་ གནང་ ཡི །</w:t>
      </w:r>
    </w:p>
    <w:p w14:paraId="727DEBB1" w14:textId="77777777" w:rsidR="00A536DF" w:rsidRDefault="00A536DF" w:rsidP="00A536DF">
      <w:pPr>
        <w:spacing w:after="0"/>
      </w:pPr>
      <w:r>
        <w:rPr>
          <w:rFonts w:cs="Microsoft Himalaya"/>
          <w:cs/>
          <w:lang w:bidi="bo-CN"/>
        </w:rPr>
        <w:t xml:space="preserve"> འཆར་གཞི་ལྷན་ཚོགས་ ཀྱི་ ཁྲི་འཛིན་ </w:t>
      </w:r>
      <w:r>
        <w:t xml:space="preserve"># </w:t>
      </w:r>
      <w:r>
        <w:rPr>
          <w:rFonts w:cs="Microsoft Himalaya"/>
          <w:cs/>
          <w:lang w:bidi="bo-CN"/>
        </w:rPr>
        <w:t xml:space="preserve">བརྒྱུད་འཛིན་ གྱི་ རྒྱལ་སྲས་ མི་དབང་ འཇིགས་མེད་སེངྒེ་དབང་ཕྱུག་ མཆོག་ ལུ་ </w:t>
      </w:r>
      <w:r>
        <w:t xml:space="preserve"># </w:t>
      </w:r>
      <w:r>
        <w:rPr>
          <w:rFonts w:cs="Microsoft Himalaya"/>
          <w:cs/>
          <w:lang w:bidi="bo-CN"/>
        </w:rPr>
        <w:t xml:space="preserve">བསྐོ་བཞག་ གནངམ་ མ་ཚད་ </w:t>
      </w:r>
      <w:r>
        <w:t xml:space="preserve"># </w:t>
      </w:r>
      <w:r>
        <w:rPr>
          <w:rFonts w:cs="Microsoft Himalaya"/>
          <w:cs/>
          <w:lang w:bidi="bo-CN"/>
        </w:rPr>
        <w:t xml:space="preserve">འཆར་གཞི་ལྷན་ཚོགས་ ཀྱི་ ཕྱག་འགན་ འདི་ ཡང་ </w:t>
      </w:r>
      <w:r>
        <w:t xml:space="preserve"># </w:t>
      </w:r>
      <w:r>
        <w:rPr>
          <w:rFonts w:cs="Microsoft Himalaya"/>
          <w:cs/>
          <w:lang w:bidi="bo-CN"/>
        </w:rPr>
        <w:t xml:space="preserve">ལོ་ ལྔ་ རེའི་ ནང་འཁོད་ </w:t>
      </w:r>
      <w:r>
        <w:t xml:space="preserve"># </w:t>
      </w:r>
      <w:r>
        <w:rPr>
          <w:rFonts w:cs="Microsoft Himalaya"/>
          <w:cs/>
          <w:lang w:bidi="bo-CN"/>
        </w:rPr>
        <w:t xml:space="preserve">རྒྱལ་ཁབ་ གོང་འཕེལ་ གྱི་ ལཱ་ ཚུ་ </w:t>
      </w:r>
      <w:r>
        <w:t xml:space="preserve"># </w:t>
      </w:r>
      <w:r>
        <w:rPr>
          <w:rFonts w:cs="Microsoft Himalaya"/>
          <w:cs/>
          <w:lang w:bidi="bo-CN"/>
        </w:rPr>
        <w:t>ག་ཅི་ ར་ འགོ་འདྲེན་ འཐབ་ ནིའི་ འོས་འབབ་ ཡོད་ ག་ གི་ གྲོས་འཆར་ བཟོ་ ནི །</w:t>
      </w:r>
    </w:p>
    <w:p w14:paraId="63C7EBCC" w14:textId="77777777" w:rsidR="00A536DF" w:rsidRDefault="00A536DF" w:rsidP="00A536DF">
      <w:pPr>
        <w:spacing w:after="0"/>
      </w:pPr>
      <w:r>
        <w:rPr>
          <w:rFonts w:cs="Microsoft Himalaya"/>
          <w:cs/>
          <w:lang w:bidi="bo-CN"/>
        </w:rPr>
        <w:t xml:space="preserve"> དེ་ དང་ བསྟུན་ པའི་ མ་དངུལ་ གྱི་ སྔོན་རྩིས་ བཏོན་ ཏེ་ </w:t>
      </w:r>
      <w:r>
        <w:t xml:space="preserve"># </w:t>
      </w:r>
      <w:r>
        <w:rPr>
          <w:rFonts w:cs="Microsoft Himalaya"/>
          <w:cs/>
          <w:lang w:bidi="bo-CN"/>
        </w:rPr>
        <w:t xml:space="preserve">རྒྱལ་ཁབ་ ནང་འཁོད་ འོང་འབབ་ ཀྱིས་ མ་ ལང་ མི་ ཚུ་ </w:t>
      </w:r>
      <w:r>
        <w:t xml:space="preserve"># </w:t>
      </w:r>
      <w:r>
        <w:rPr>
          <w:rFonts w:cs="Microsoft Himalaya"/>
          <w:cs/>
          <w:lang w:bidi="bo-CN"/>
        </w:rPr>
        <w:t xml:space="preserve">ཕྱི་ ལས་ འཚོལ་ ནི་ གི་ སྒྲ་སྒྲིག་ རྐྱབ་ ནི་ དང་ </w:t>
      </w:r>
      <w:r>
        <w:t xml:space="preserve"># </w:t>
      </w:r>
      <w:r>
        <w:rPr>
          <w:rFonts w:cs="Microsoft Himalaya"/>
          <w:cs/>
          <w:lang w:bidi="bo-CN"/>
        </w:rPr>
        <w:t>ལོ་ ལྔའི་ འཆར་གཞི་ དང་ གྲུབ་འབྲས་ སྙན་ཞུ་ བཟོ་ ནི་ གི་ འགན་དབང་ ཚུ་ ཡོདཔ་ སྦེ་ བཟོ་ གནང་ ནུག །</w:t>
      </w:r>
    </w:p>
    <w:p w14:paraId="07ADD84A" w14:textId="77777777" w:rsidR="00A536DF" w:rsidRDefault="00A536DF" w:rsidP="00A536DF">
      <w:pPr>
        <w:spacing w:after="0"/>
      </w:pPr>
      <w:r>
        <w:t xml:space="preserve"> NUM # - # </w:t>
      </w:r>
      <w:r>
        <w:rPr>
          <w:rFonts w:cs="Microsoft Himalaya"/>
          <w:cs/>
          <w:lang w:bidi="bo-CN"/>
        </w:rPr>
        <w:t>འབྲུག་ གི་ རྒྱལ་ཡོངས་ ཁྲོམ་ཚོགས་ འཆར་གཞི་ འགོ་བཙུགས །</w:t>
      </w:r>
    </w:p>
    <w:p w14:paraId="334F46EE" w14:textId="77777777" w:rsidR="00A536DF" w:rsidRDefault="00A536DF" w:rsidP="00A536DF">
      <w:pPr>
        <w:spacing w:after="0"/>
      </w:pPr>
      <w:r>
        <w:rPr>
          <w:rFonts w:cs="Microsoft Himalaya"/>
          <w:cs/>
          <w:lang w:bidi="bo-CN"/>
        </w:rPr>
        <w:lastRenderedPageBreak/>
        <w:t xml:space="preserve"> རྒྱལ་ཁབ་ ག་ཏེ་ འབད་རུང་ </w:t>
      </w:r>
      <w:r>
        <w:t xml:space="preserve"># </w:t>
      </w:r>
      <w:r>
        <w:rPr>
          <w:rFonts w:cs="Microsoft Himalaya"/>
          <w:cs/>
          <w:lang w:bidi="bo-CN"/>
        </w:rPr>
        <w:t xml:space="preserve">ཁྲོམ་ཚོགས་ འདི་ དཔལ་འབྱོར་ གོང་འཕེལ་ དང་ </w:t>
      </w:r>
      <w:r>
        <w:t xml:space="preserve"># </w:t>
      </w:r>
      <w:r>
        <w:rPr>
          <w:rFonts w:cs="Microsoft Himalaya"/>
          <w:cs/>
          <w:lang w:bidi="bo-CN"/>
        </w:rPr>
        <w:t xml:space="preserve">ལཱ་གཡོག་ འཐོབ་ ས་ གལ་ཅན་ ཅིག་ ཨིན་རུང་ </w:t>
      </w:r>
      <w:r>
        <w:t xml:space="preserve"># </w:t>
      </w:r>
      <w:r>
        <w:rPr>
          <w:rFonts w:cs="Microsoft Himalaya"/>
          <w:cs/>
          <w:lang w:bidi="bo-CN"/>
        </w:rPr>
        <w:t xml:space="preserve">འབྲུག་ ནང་ ཧེ་མ་ ཁྲོམ་ གྱི་ འཆར་གཞི་ མེདཔ་ ལས་ </w:t>
      </w:r>
      <w:r>
        <w:t xml:space="preserve"># </w:t>
      </w:r>
      <w:r>
        <w:rPr>
          <w:rFonts w:cs="Microsoft Himalaya"/>
          <w:cs/>
          <w:lang w:bidi="bo-CN"/>
        </w:rPr>
        <w:t xml:space="preserve">སྟབས་མ་བདེཝ་ འབྱུང་ མི་ ཚུ་ བསལ་ ནི་ གི་ དོན་ལུ་ </w:t>
      </w:r>
      <w:r>
        <w:t xml:space="preserve"># </w:t>
      </w:r>
      <w:r>
        <w:rPr>
          <w:rFonts w:cs="Microsoft Himalaya"/>
          <w:cs/>
          <w:lang w:bidi="bo-CN"/>
        </w:rPr>
        <w:t xml:space="preserve">ཁྲོམ་ཚོགས་ འཆར་གཞི་ འདི་ </w:t>
      </w:r>
      <w:r>
        <w:t xml:space="preserve"># </w:t>
      </w:r>
      <w:r>
        <w:rPr>
          <w:rFonts w:cs="Microsoft Himalaya"/>
          <w:cs/>
          <w:lang w:bidi="bo-CN"/>
        </w:rPr>
        <w:t xml:space="preserve">སྤྱི་ལོ་ </w:t>
      </w:r>
      <w:r>
        <w:t># NUM</w:t>
      </w:r>
      <w:r>
        <w:rPr>
          <w:rFonts w:cs="Microsoft Himalaya"/>
          <w:cs/>
          <w:lang w:bidi="bo-CN"/>
        </w:rPr>
        <w:t>འི་ སྔ་ཆ་ ལས་ འགོ་བཙུགས་ གནང་ ནུག །</w:t>
      </w:r>
    </w:p>
    <w:p w14:paraId="0360ED35" w14:textId="77777777" w:rsidR="00A536DF" w:rsidRDefault="00A536DF" w:rsidP="00A536DF">
      <w:pPr>
        <w:spacing w:after="0"/>
      </w:pPr>
      <w:r>
        <w:rPr>
          <w:rFonts w:cs="Microsoft Himalaya"/>
          <w:cs/>
          <w:lang w:bidi="bo-CN"/>
        </w:rPr>
        <w:t xml:space="preserve"> ཁྲོམ་ཚོགས་ འཆར་གཞིའི་ ཚོགས་སྡེ་ གིས་ </w:t>
      </w:r>
      <w:r>
        <w:t xml:space="preserve"># </w:t>
      </w:r>
      <w:r>
        <w:rPr>
          <w:rFonts w:cs="Microsoft Himalaya"/>
          <w:cs/>
          <w:lang w:bidi="bo-CN"/>
        </w:rPr>
        <w:t xml:space="preserve">ཁྲོམ་ གྱི་ འཆར་གཞི་ དང་ </w:t>
      </w:r>
      <w:r>
        <w:t xml:space="preserve"># </w:t>
      </w:r>
      <w:r>
        <w:rPr>
          <w:rFonts w:cs="Microsoft Himalaya"/>
          <w:cs/>
          <w:lang w:bidi="bo-CN"/>
        </w:rPr>
        <w:t xml:space="preserve">སྲིད་བྱུས་ བདག་འཛིན་ འོག་ </w:t>
      </w:r>
      <w:r>
        <w:t xml:space="preserve"># </w:t>
      </w:r>
      <w:r>
        <w:rPr>
          <w:rFonts w:cs="Microsoft Himalaya"/>
          <w:cs/>
          <w:lang w:bidi="bo-CN"/>
        </w:rPr>
        <w:t xml:space="preserve">ཁྲོམ་ གྱི་ གཙང་སྦྲ་ དང་ སྒྲིག་ལམ་ </w:t>
      </w:r>
      <w:r>
        <w:t xml:space="preserve"># </w:t>
      </w:r>
      <w:r>
        <w:rPr>
          <w:rFonts w:cs="Microsoft Himalaya"/>
          <w:cs/>
          <w:lang w:bidi="bo-CN"/>
        </w:rPr>
        <w:t xml:space="preserve">ཆུ་ དང་ མེ་ </w:t>
      </w:r>
      <w:r>
        <w:t xml:space="preserve"># </w:t>
      </w:r>
      <w:r>
        <w:rPr>
          <w:rFonts w:cs="Microsoft Himalaya"/>
          <w:cs/>
          <w:lang w:bidi="bo-CN"/>
        </w:rPr>
        <w:t xml:space="preserve">ལམ་ དང་ ཉེར་མཁོའི་ ཞབས་ཏོག་ མཐུན་རྐྱེན་ ཚུ་ </w:t>
      </w:r>
      <w:r>
        <w:t xml:space="preserve"># </w:t>
      </w:r>
      <w:r>
        <w:rPr>
          <w:rFonts w:cs="Microsoft Himalaya"/>
          <w:cs/>
          <w:lang w:bidi="bo-CN"/>
        </w:rPr>
        <w:t>མཁོ་སྤྲོད་ དང་ རྒྱུན་སྐྱོང་ ལཱ་ གི་ འགན་ཁག་ ཚུ་ འབག་ སྟེ་ ཡོད །</w:t>
      </w:r>
    </w:p>
    <w:p w14:paraId="3878CE70" w14:textId="77777777" w:rsidR="00A536DF" w:rsidRDefault="00A536DF" w:rsidP="00A536DF">
      <w:pPr>
        <w:spacing w:after="0"/>
      </w:pPr>
      <w:r>
        <w:rPr>
          <w:rFonts w:cs="Microsoft Himalaya"/>
          <w:cs/>
          <w:lang w:bidi="bo-CN"/>
        </w:rPr>
        <w:t xml:space="preserve"> དེ་བཞིན་དུ་ </w:t>
      </w:r>
      <w:r>
        <w:t xml:space="preserve"># </w:t>
      </w:r>
      <w:r>
        <w:rPr>
          <w:rFonts w:cs="Microsoft Himalaya"/>
          <w:cs/>
          <w:lang w:bidi="bo-CN"/>
        </w:rPr>
        <w:t xml:space="preserve">རྒྱལ་ཁབ་ གོང་འཕེལ་ དང་ བསྟུན་ ཏེ་ </w:t>
      </w:r>
      <w:r>
        <w:t xml:space="preserve"># </w:t>
      </w:r>
      <w:r>
        <w:rPr>
          <w:rFonts w:cs="Microsoft Himalaya"/>
          <w:cs/>
          <w:lang w:bidi="bo-CN"/>
        </w:rPr>
        <w:t xml:space="preserve">ཁྲོམ་ཚོགས་ རྒྱ་སྐྱེད་ ཀྱི་ འཆར་གཞི་ དང་ </w:t>
      </w:r>
      <w:r>
        <w:t xml:space="preserve"># </w:t>
      </w:r>
      <w:r>
        <w:rPr>
          <w:rFonts w:cs="Microsoft Himalaya"/>
          <w:cs/>
          <w:lang w:bidi="bo-CN"/>
        </w:rPr>
        <w:t xml:space="preserve">ཁྲོམ་ཚོགས་ ནང་ སྡོད་ མི་ </w:t>
      </w:r>
      <w:r>
        <w:t xml:space="preserve"># </w:t>
      </w:r>
      <w:r>
        <w:rPr>
          <w:rFonts w:cs="Microsoft Himalaya"/>
          <w:cs/>
          <w:lang w:bidi="bo-CN"/>
        </w:rPr>
        <w:t xml:space="preserve">གཞུང་ དང་ མི་སེར་ སྤྱིར་བཏང་ ལུ་ </w:t>
      </w:r>
      <w:r>
        <w:t xml:space="preserve"># </w:t>
      </w:r>
      <w:r>
        <w:rPr>
          <w:rFonts w:cs="Microsoft Himalaya"/>
          <w:cs/>
          <w:lang w:bidi="bo-CN"/>
        </w:rPr>
        <w:t xml:space="preserve">ཞབས་ཏོག་ གི་ མཐུན་རྐྱེན་ རིགས་ ལེགས་ཤོམ་ འཐོབ་ ཐབས་ དང་ </w:t>
      </w:r>
      <w:r>
        <w:t xml:space="preserve"># </w:t>
      </w:r>
      <w:r>
        <w:rPr>
          <w:rFonts w:cs="Microsoft Himalaya"/>
          <w:cs/>
          <w:lang w:bidi="bo-CN"/>
        </w:rPr>
        <w:t xml:space="preserve">ས་ཆ་ བདེ་སྒྲིག་ དང་ </w:t>
      </w:r>
      <w:r>
        <w:t xml:space="preserve"># </w:t>
      </w:r>
      <w:r>
        <w:rPr>
          <w:rFonts w:cs="Microsoft Himalaya"/>
          <w:cs/>
          <w:lang w:bidi="bo-CN"/>
        </w:rPr>
        <w:t xml:space="preserve">ཁྱིམ་ བཟོའི་ ལམ་ལུགས་ ཚུལ་ དང་ མཐུན་ཏོག་ཏོ་ བཟོ་ སྟེ་ </w:t>
      </w:r>
      <w:r>
        <w:t xml:space="preserve"># </w:t>
      </w:r>
      <w:r>
        <w:rPr>
          <w:rFonts w:cs="Microsoft Himalaya"/>
          <w:cs/>
          <w:lang w:bidi="bo-CN"/>
        </w:rPr>
        <w:t xml:space="preserve">མ་འོངས་པ་ ན་ </w:t>
      </w:r>
      <w:r>
        <w:t xml:space="preserve"># </w:t>
      </w:r>
      <w:r>
        <w:rPr>
          <w:rFonts w:cs="Microsoft Himalaya"/>
          <w:cs/>
          <w:lang w:bidi="bo-CN"/>
        </w:rPr>
        <w:t xml:space="preserve">གཞན་དང་མ་འདྲ་བའི་ སྒྲིག་བཀོད་ དང་ གཙང་སྦྲ་ ལྡན་ པའི་ ཁྲོམ་སྡེ་ ཅིག་ སྦེ་ </w:t>
      </w:r>
      <w:r>
        <w:t xml:space="preserve"># </w:t>
      </w:r>
      <w:r>
        <w:rPr>
          <w:rFonts w:cs="Microsoft Himalaya"/>
          <w:cs/>
          <w:lang w:bidi="bo-CN"/>
        </w:rPr>
        <w:t xml:space="preserve">བཞག་ ཚུགས་ ཐབས་ སྒྲིག་ བཞིན་དུ་ ཡོདཔ་ མ་ཚད་ </w:t>
      </w:r>
      <w:r>
        <w:t xml:space="preserve"># </w:t>
      </w:r>
      <w:r>
        <w:rPr>
          <w:rFonts w:cs="Microsoft Himalaya"/>
          <w:cs/>
          <w:lang w:bidi="bo-CN"/>
        </w:rPr>
        <w:t>ཐིམ་ཕུག་ དང་ ཕུན་ཚོགས་གླིང་ གཉིས་ ལུ་ ཁྲོམ་སྡེ་ རང་སྐྱོང་ གི་ ལས་འཛིན་ རེ་ ཡང་ བཙུགས་ ཏེ་ ཡོདཔ་ ཨིན་ ནོ །</w:t>
      </w:r>
    </w:p>
    <w:p w14:paraId="0D9483C5" w14:textId="77777777" w:rsidR="00A536DF" w:rsidRDefault="00A536DF" w:rsidP="00A536DF">
      <w:pPr>
        <w:spacing w:after="0"/>
      </w:pPr>
      <w:r>
        <w:t xml:space="preserve"> NUM # - NUM # </w:t>
      </w:r>
      <w:r>
        <w:rPr>
          <w:rFonts w:cs="Microsoft Himalaya"/>
          <w:cs/>
          <w:lang w:bidi="bo-CN"/>
        </w:rPr>
        <w:t>རྒྱལ་བརྒྱུད་ འཛིན་ པའི་ རྒྱལ་སྲས་ འཇིགས་མེད་སེངྒེ་དབང་ཕྱུག །</w:t>
      </w:r>
    </w:p>
    <w:p w14:paraId="158FD152" w14:textId="77777777" w:rsidR="00A536DF" w:rsidRDefault="00A536DF" w:rsidP="00A536DF">
      <w:pPr>
        <w:spacing w:after="0"/>
      </w:pPr>
      <w:r>
        <w:rPr>
          <w:rFonts w:cs="Microsoft Himalaya"/>
          <w:cs/>
          <w:lang w:bidi="bo-CN"/>
        </w:rPr>
        <w:t xml:space="preserve"> མངའ་བདག་ འབྲུག་རྒྱལ་ གསུམ་པ་ དགུང་ལོ་ </w:t>
      </w:r>
      <w:r>
        <w:t xml:space="preserve"># NUM # </w:t>
      </w:r>
      <w:r>
        <w:rPr>
          <w:rFonts w:cs="Microsoft Himalaya"/>
          <w:cs/>
          <w:lang w:bidi="bo-CN"/>
        </w:rPr>
        <w:t xml:space="preserve">བཞེས་ ཏེ་ </w:t>
      </w:r>
      <w:r>
        <w:t xml:space="preserve"># </w:t>
      </w:r>
      <w:r>
        <w:rPr>
          <w:rFonts w:cs="Microsoft Himalaya"/>
          <w:cs/>
          <w:lang w:bidi="bo-CN"/>
        </w:rPr>
        <w:t xml:space="preserve">སྤྱི་ཚེས་ </w:t>
      </w:r>
      <w:r>
        <w:t xml:space="preserve"># NUM # * NUM # * NUM # </w:t>
      </w:r>
      <w:r>
        <w:rPr>
          <w:rFonts w:cs="Microsoft Himalaya"/>
          <w:cs/>
          <w:lang w:bidi="bo-CN"/>
        </w:rPr>
        <w:t xml:space="preserve">ལུ་ ཞིང་ ལུ་ ཕེབས་ ད་ </w:t>
      </w:r>
      <w:r>
        <w:t xml:space="preserve"># </w:t>
      </w:r>
      <w:r>
        <w:rPr>
          <w:rFonts w:cs="Microsoft Himalaya"/>
          <w:cs/>
          <w:lang w:bidi="bo-CN"/>
        </w:rPr>
        <w:t xml:space="preserve">འབྲུག་ རྒྱལ་བཙུན་ མི་དབང་ ཨ་ཞེ་ སྐལ་བཟང་ཆོས་སྒྲོན་དབང་ཕྱུག་ ལས་ </w:t>
      </w:r>
      <w:r>
        <w:t xml:space="preserve"># </w:t>
      </w:r>
      <w:r>
        <w:rPr>
          <w:rFonts w:cs="Microsoft Himalaya"/>
          <w:cs/>
          <w:lang w:bidi="bo-CN"/>
        </w:rPr>
        <w:t xml:space="preserve">སྲས་མོ་ ཨ་ཞེ་ བསོད་ནམས་ཆོས་སྒྲོན་ དང་ </w:t>
      </w:r>
      <w:r>
        <w:t xml:space="preserve"># </w:t>
      </w:r>
      <w:r>
        <w:rPr>
          <w:rFonts w:cs="Microsoft Himalaya"/>
          <w:cs/>
          <w:lang w:bidi="bo-CN"/>
        </w:rPr>
        <w:t xml:space="preserve">བདེ་ཆེན་དབང་མོ་ </w:t>
      </w:r>
      <w:r>
        <w:t xml:space="preserve"># </w:t>
      </w:r>
      <w:r>
        <w:rPr>
          <w:rFonts w:cs="Microsoft Himalaya"/>
          <w:cs/>
          <w:lang w:bidi="bo-CN"/>
        </w:rPr>
        <w:t xml:space="preserve">རྒྱལ་སྲས་ འཇིགས་སེངྒེ་དབང་ཕྱུག་ </w:t>
      </w:r>
      <w:r>
        <w:t xml:space="preserve"># </w:t>
      </w:r>
      <w:r>
        <w:rPr>
          <w:rFonts w:cs="Microsoft Himalaya"/>
          <w:cs/>
          <w:lang w:bidi="bo-CN"/>
        </w:rPr>
        <w:t xml:space="preserve">ཨ་ཞེ་ པདྨ་ལྷ་སྒྲོན་ དང་ </w:t>
      </w:r>
      <w:r>
        <w:t xml:space="preserve"># </w:t>
      </w:r>
      <w:r>
        <w:rPr>
          <w:rFonts w:cs="Microsoft Himalaya"/>
          <w:cs/>
          <w:lang w:bidi="bo-CN"/>
        </w:rPr>
        <w:t>སྐལ་བཟང་ཆོས་སྒྲོན་ བཞི་ བཞུགས་ ནུག །</w:t>
      </w:r>
    </w:p>
    <w:p w14:paraId="495DE578" w14:textId="77777777" w:rsidR="00A536DF" w:rsidRDefault="00A536DF" w:rsidP="00A536DF">
      <w:pPr>
        <w:spacing w:after="0"/>
      </w:pPr>
      <w:r>
        <w:rPr>
          <w:rFonts w:cs="Microsoft Himalaya"/>
          <w:cs/>
          <w:lang w:bidi="bo-CN"/>
        </w:rPr>
        <w:t xml:space="preserve"> བརྒྱུད་འཛིན་ གྱི་ རྒྱལ་སྲས་ </w:t>
      </w:r>
      <w:r>
        <w:t xml:space="preserve"># </w:t>
      </w:r>
      <w:r>
        <w:rPr>
          <w:rFonts w:cs="Microsoft Himalaya"/>
          <w:cs/>
          <w:lang w:bidi="bo-CN"/>
        </w:rPr>
        <w:t xml:space="preserve">མི་དབང་ འཇིགས་མེད་སེངྒེ་དབང་ཕྱུག་ འདི་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w:t>
      </w:r>
      <w:r>
        <w:rPr>
          <w:rFonts w:cs="Microsoft Himalaya"/>
          <w:cs/>
          <w:lang w:bidi="bo-CN"/>
        </w:rPr>
        <w:t xml:space="preserve">ལུ་ </w:t>
      </w:r>
      <w:r>
        <w:t xml:space="preserve"># </w:t>
      </w:r>
      <w:r>
        <w:rPr>
          <w:rFonts w:cs="Microsoft Himalaya"/>
          <w:cs/>
          <w:lang w:bidi="bo-CN"/>
        </w:rPr>
        <w:t>བདེ་ཆེན་ཆོས་གླིང་ཕོ་བྲང་ ནང་ སྐུ་འཁྲུངས །</w:t>
      </w:r>
    </w:p>
    <w:p w14:paraId="32390CA7" w14:textId="77777777" w:rsidR="00A536DF" w:rsidRDefault="00A536DF" w:rsidP="00A536DF">
      <w:pPr>
        <w:spacing w:after="0"/>
      </w:pPr>
      <w:r>
        <w:rPr>
          <w:rFonts w:cs="Microsoft Himalaya"/>
          <w:cs/>
          <w:lang w:bidi="bo-CN"/>
        </w:rPr>
        <w:t xml:space="preserve"> དགུང་ལོ་ ཆུང་ཀུ་ ལས་ ཡོངས་འཛིན་ ཚུ་ ལས་ </w:t>
      </w:r>
      <w:r>
        <w:t xml:space="preserve"># </w:t>
      </w:r>
      <w:r>
        <w:rPr>
          <w:rFonts w:cs="Microsoft Himalaya"/>
          <w:cs/>
          <w:lang w:bidi="bo-CN"/>
        </w:rPr>
        <w:t xml:space="preserve">ཕྱི་ ནང་ གི་ སྐུ་ཡོན་ བཞེས་ ཏེ་ </w:t>
      </w:r>
      <w:r>
        <w:t xml:space="preserve"># </w:t>
      </w:r>
      <w:r>
        <w:rPr>
          <w:rFonts w:cs="Microsoft Himalaya"/>
          <w:cs/>
          <w:lang w:bidi="bo-CN"/>
        </w:rPr>
        <w:t xml:space="preserve">མཐོ་རིམ་ སྐུ་ཡོན་ བཞེས་ པར་ རྒྱ་གར་ རྡོ་རྗེ་གླིང་ སེན་ཇོ་སེཕ་ ལུ་ བྱོན ། </w:t>
      </w:r>
      <w:r>
        <w:t xml:space="preserve"># </w:t>
      </w:r>
      <w:r>
        <w:rPr>
          <w:rFonts w:cs="Microsoft Himalaya"/>
          <w:cs/>
          <w:lang w:bidi="bo-CN"/>
        </w:rPr>
        <w:t xml:space="preserve">དགུང་ལོ་ </w:t>
      </w:r>
      <w:r>
        <w:t xml:space="preserve"># NUM # </w:t>
      </w:r>
      <w:r>
        <w:rPr>
          <w:rFonts w:cs="Microsoft Himalaya"/>
          <w:cs/>
          <w:lang w:bidi="bo-CN"/>
        </w:rPr>
        <w:t xml:space="preserve">ལུ་ ལོག་སྟེ་ </w:t>
      </w:r>
      <w:r>
        <w:t xml:space="preserve"># </w:t>
      </w:r>
      <w:r>
        <w:rPr>
          <w:rFonts w:cs="Microsoft Himalaya"/>
          <w:cs/>
          <w:lang w:bidi="bo-CN"/>
        </w:rPr>
        <w:t xml:space="preserve">སྤ་རོ་ ཨོ་རྒྱན་དབང་ཕྱུག་སྲིད་སྐྱོང་སློབ་གྲྭ་ གསར་བཙུགས་ ནང་ བཞུགས་ ཏེ་ </w:t>
      </w:r>
      <w:r>
        <w:t xml:space="preserve"># </w:t>
      </w:r>
      <w:r>
        <w:rPr>
          <w:rFonts w:cs="Microsoft Himalaya"/>
          <w:cs/>
          <w:lang w:bidi="bo-CN"/>
        </w:rPr>
        <w:t xml:space="preserve">རང་ལུགས་ ཀྱི་ ཤེས་ཡོན་ དང་ </w:t>
      </w:r>
      <w:r>
        <w:t xml:space="preserve"># </w:t>
      </w:r>
      <w:r>
        <w:rPr>
          <w:rFonts w:cs="Microsoft Himalaya"/>
          <w:cs/>
          <w:lang w:bidi="bo-CN"/>
        </w:rPr>
        <w:t xml:space="preserve">ཡབ་ ལས་ </w:t>
      </w:r>
      <w:r>
        <w:t xml:space="preserve"># </w:t>
      </w:r>
      <w:r>
        <w:rPr>
          <w:rFonts w:cs="Microsoft Himalaya"/>
          <w:cs/>
          <w:lang w:bidi="bo-CN"/>
        </w:rPr>
        <w:t>རྒྱལ་སྤྱིའི་ ཆབ་སྲིད་ དང་ སྲིད་དོན་ ཉམས་མྱོང་ བཞེས་ གནང་ ནུག །</w:t>
      </w:r>
    </w:p>
    <w:p w14:paraId="51A73743"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ལོ་ འགོ་བཙུགསཔ་ ད་ </w:t>
      </w:r>
      <w:r>
        <w:t xml:space="preserve"># </w:t>
      </w:r>
      <w:r>
        <w:rPr>
          <w:rFonts w:cs="Microsoft Himalaya"/>
          <w:cs/>
          <w:lang w:bidi="bo-CN"/>
        </w:rPr>
        <w:t xml:space="preserve">འཆར་གཞི་ལྷན་ཚོགས་ ཀྱི་ ཁྲི་འཛིན་ ལུ་ བསྐོས་ པའི་ ཤུལ་ལས་ </w:t>
      </w:r>
      <w:r>
        <w:t xml:space="preserve"># </w:t>
      </w:r>
      <w:r>
        <w:rPr>
          <w:rFonts w:cs="Microsoft Himalaya"/>
          <w:cs/>
          <w:lang w:bidi="bo-CN"/>
        </w:rPr>
        <w:t xml:space="preserve">ཕྱི་ ལྟར་ ཀྲོང་གསར་ དཔོན་སློབ་ དང་ </w:t>
      </w:r>
      <w:r>
        <w:t xml:space="preserve"># </w:t>
      </w:r>
      <w:r>
        <w:rPr>
          <w:rFonts w:cs="Microsoft Himalaya"/>
          <w:cs/>
          <w:lang w:bidi="bo-CN"/>
        </w:rPr>
        <w:t xml:space="preserve">ནང་ ལྟར་ རྒྱལ་རབས་ བཞི་པའི་ རྟེན་འབྲེལ་ </w:t>
      </w:r>
      <w:r>
        <w:t xml:space="preserve"># </w:t>
      </w:r>
      <w:r>
        <w:rPr>
          <w:rFonts w:cs="Microsoft Himalaya"/>
          <w:cs/>
          <w:lang w:bidi="bo-CN"/>
        </w:rPr>
        <w:t xml:space="preserve">བདེ་ཆེན་ཆོས་གླིང་ཕོ་བྲང་ ནང་ བརྩིས་ ཏེ་ </w:t>
      </w:r>
      <w:r>
        <w:t xml:space="preserve"># </w:t>
      </w:r>
      <w:r>
        <w:rPr>
          <w:rFonts w:cs="Microsoft Himalaya"/>
          <w:cs/>
          <w:lang w:bidi="bo-CN"/>
        </w:rPr>
        <w:t xml:space="preserve">ཡོངས་གྲགས་ ཀྱི་ དགའ་སྟོན་ འདི་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w:t>
      </w:r>
      <w:r>
        <w:rPr>
          <w:rFonts w:cs="Microsoft Himalaya"/>
          <w:cs/>
          <w:lang w:bidi="bo-CN"/>
        </w:rPr>
        <w:t xml:space="preserve">ལུ་ </w:t>
      </w:r>
      <w:r>
        <w:t xml:space="preserve"># </w:t>
      </w:r>
      <w:r>
        <w:rPr>
          <w:rFonts w:cs="Microsoft Himalaya"/>
          <w:cs/>
          <w:lang w:bidi="bo-CN"/>
        </w:rPr>
        <w:t xml:space="preserve">ཀྲོང་གསར་ ཆོས་འཁོར་རབ་བརྟན་རྩེའི་རྫོང་ ནང་ </w:t>
      </w:r>
      <w:r>
        <w:t xml:space="preserve"># </w:t>
      </w:r>
      <w:r>
        <w:rPr>
          <w:rFonts w:cs="Microsoft Himalaya"/>
          <w:cs/>
          <w:lang w:bidi="bo-CN"/>
        </w:rPr>
        <w:t xml:space="preserve">ཤར་ཕྱོགས་འཁོར་ལོ་རྩིབས་བརྒྱད་ ཀྱི་ ལྷ་ མི་ སྲིད་སྡེ་ འདུས་ པའི་ སྦུག་ ལུ་ </w:t>
      </w:r>
      <w:r>
        <w:t xml:space="preserve"># </w:t>
      </w:r>
      <w:r>
        <w:rPr>
          <w:rFonts w:cs="Microsoft Himalaya"/>
          <w:cs/>
          <w:lang w:bidi="bo-CN"/>
        </w:rPr>
        <w:t>ཁྲི་ མངའ་གསོལ་ ཞུ་ སྟེ་ དགའ་སྟོན་ རྒྱས་ཤིང་རྒྱསཔ་ སྦེ་ མཛད་ གནང་ ནུག །</w:t>
      </w:r>
    </w:p>
    <w:p w14:paraId="16FFE1F4" w14:textId="77777777" w:rsidR="00A536DF" w:rsidRDefault="00A536DF" w:rsidP="00A536DF">
      <w:pPr>
        <w:spacing w:after="0"/>
      </w:pPr>
      <w:r>
        <w:t xml:space="preserve"> NUM # - NUM # </w:t>
      </w:r>
      <w:r>
        <w:rPr>
          <w:rFonts w:cs="Microsoft Himalaya"/>
          <w:cs/>
          <w:lang w:bidi="bo-CN"/>
        </w:rPr>
        <w:t>འབྲུག་ བརྒྱུད་འཛིན་ གྱི་ རྒྱལ་རབས་ བཞི་པའི་ གསེར་ཁྲི་ མངའ་གསོལ །</w:t>
      </w:r>
    </w:p>
    <w:p w14:paraId="718C1498" w14:textId="77777777" w:rsidR="00A536DF" w:rsidRDefault="00A536DF" w:rsidP="00A536DF">
      <w:pPr>
        <w:spacing w:after="0"/>
      </w:pPr>
      <w:r>
        <w:rPr>
          <w:rFonts w:cs="Microsoft Himalaya"/>
          <w:cs/>
          <w:lang w:bidi="bo-CN"/>
        </w:rPr>
        <w:t xml:space="preserve"> འབྲུག་ བརྒྱུད་འཛིན་ གྱི་ རྒྱལ་སྲས་ མི་དབང་ ཀྲོང་གསར་ དཔོན་སློབ་ </w:t>
      </w:r>
      <w:r>
        <w:t xml:space="preserve"># </w:t>
      </w:r>
      <w:r>
        <w:rPr>
          <w:rFonts w:cs="Microsoft Himalaya"/>
          <w:cs/>
          <w:lang w:bidi="bo-CN"/>
        </w:rPr>
        <w:t xml:space="preserve">དཔལ་ འཇིགས་མེད་སེངྒེ་དབང་ཕྱུག་ མཆོག་ </w:t>
      </w:r>
      <w:r>
        <w:t xml:space="preserve"># </w:t>
      </w:r>
      <w:r>
        <w:rPr>
          <w:rFonts w:cs="Microsoft Himalaya"/>
          <w:cs/>
          <w:lang w:bidi="bo-CN"/>
        </w:rPr>
        <w:t xml:space="preserve">དགུང་ལོ་ </w:t>
      </w:r>
      <w:r>
        <w:t xml:space="preserve"># NUM # </w:t>
      </w:r>
      <w:r>
        <w:rPr>
          <w:rFonts w:cs="Microsoft Himalaya"/>
          <w:cs/>
          <w:lang w:bidi="bo-CN"/>
        </w:rPr>
        <w:t xml:space="preserve">ལུ་ ཀྲོང་གསར་ དཔོན་སློབ་ ཀྱི་ བདག་འགན་ བཞེས་ ཏེ་ </w:t>
      </w:r>
      <w:r>
        <w:t xml:space="preserve"># </w:t>
      </w:r>
      <w:r>
        <w:rPr>
          <w:rFonts w:cs="Microsoft Himalaya"/>
          <w:cs/>
          <w:lang w:bidi="bo-CN"/>
        </w:rPr>
        <w:t xml:space="preserve">ཟླ་ངོ་ གཉིས་ ལས་ མ་ སོང་ བའི་ </w:t>
      </w:r>
      <w:r>
        <w:t xml:space="preserve"># </w:t>
      </w:r>
      <w:r>
        <w:rPr>
          <w:rFonts w:cs="Microsoft Himalaya"/>
          <w:cs/>
          <w:lang w:bidi="bo-CN"/>
        </w:rPr>
        <w:t xml:space="preserve">གནམ་ལོ་ ཆུ་ བྱི་ ཟླ་ </w:t>
      </w:r>
      <w:r>
        <w:t xml:space="preserve">NUM # </w:t>
      </w:r>
      <w:r>
        <w:rPr>
          <w:rFonts w:cs="Microsoft Himalaya"/>
          <w:cs/>
          <w:lang w:bidi="bo-CN"/>
        </w:rPr>
        <w:t xml:space="preserve">ཚེས་ </w:t>
      </w:r>
      <w:r>
        <w:t xml:space="preserve">NUM # </w:t>
      </w:r>
      <w:r>
        <w:rPr>
          <w:rFonts w:cs="Microsoft Himalaya"/>
          <w:cs/>
          <w:lang w:bidi="bo-CN"/>
        </w:rPr>
        <w:t xml:space="preserve">ལུ་ </w:t>
      </w:r>
      <w:r>
        <w:t xml:space="preserve"># </w:t>
      </w:r>
      <w:r>
        <w:rPr>
          <w:rFonts w:cs="Microsoft Himalaya"/>
          <w:cs/>
          <w:lang w:bidi="bo-CN"/>
        </w:rPr>
        <w:t xml:space="preserve">ཡབ་ ཞིང་ ལུ་ ཕེབས་ སོ་ ནུག ། </w:t>
      </w:r>
      <w:r>
        <w:t xml:space="preserve"># </w:t>
      </w:r>
      <w:r>
        <w:rPr>
          <w:rFonts w:cs="Microsoft Himalaya"/>
          <w:cs/>
          <w:lang w:bidi="bo-CN"/>
        </w:rPr>
        <w:t xml:space="preserve">ཟླཝ་ དེ་ གི་ ཚེས་ </w:t>
      </w:r>
      <w:r>
        <w:t xml:space="preserve"># NUM # </w:t>
      </w:r>
      <w:r>
        <w:rPr>
          <w:rFonts w:cs="Microsoft Himalaya"/>
          <w:cs/>
          <w:lang w:bidi="bo-CN"/>
        </w:rPr>
        <w:t xml:space="preserve">ལུ་ </w:t>
      </w:r>
      <w:r>
        <w:t xml:space="preserve"># </w:t>
      </w:r>
      <w:r>
        <w:rPr>
          <w:rFonts w:cs="Microsoft Himalaya"/>
          <w:cs/>
          <w:lang w:bidi="bo-CN"/>
        </w:rPr>
        <w:t xml:space="preserve">མི་དབང་ མཆོག་ ལུ་ </w:t>
      </w:r>
      <w:r>
        <w:t xml:space="preserve"># </w:t>
      </w:r>
      <w:r>
        <w:rPr>
          <w:rFonts w:cs="Microsoft Himalaya"/>
          <w:cs/>
          <w:lang w:bidi="bo-CN"/>
        </w:rPr>
        <w:t xml:space="preserve">ལྷན་རྒྱས་གཞུང་ཚོགས་ ཀྱིས་ གསོལ་བཏབ་ ཐོག་ ལས་ </w:t>
      </w:r>
      <w:r>
        <w:t xml:space="preserve"># </w:t>
      </w:r>
      <w:r>
        <w:rPr>
          <w:rFonts w:cs="Microsoft Himalaya"/>
          <w:cs/>
          <w:lang w:bidi="bo-CN"/>
        </w:rPr>
        <w:t xml:space="preserve">འབྲུག་ གི་ རྒྱལ་སྲིད་ འཛིན་སྐྱོང་ གི་ བདག་འགན་ ཕུལ་ ཏེ་ </w:t>
      </w:r>
      <w:r>
        <w:t xml:space="preserve"># </w:t>
      </w:r>
      <w:r>
        <w:rPr>
          <w:rFonts w:cs="Microsoft Himalaya"/>
          <w:cs/>
          <w:lang w:bidi="bo-CN"/>
        </w:rPr>
        <w:t>འབྲུག་རྒྱལ་ བཞི་པའི་ གསེར་ཁྲི་ ལུ་ བྱོན་ ཡི །</w:t>
      </w:r>
    </w:p>
    <w:p w14:paraId="25FF0BF3" w14:textId="77777777" w:rsidR="00A536DF" w:rsidRDefault="00A536DF" w:rsidP="00A536DF">
      <w:pPr>
        <w:spacing w:after="0"/>
      </w:pPr>
      <w:r>
        <w:rPr>
          <w:rFonts w:cs="Microsoft Himalaya"/>
          <w:cs/>
          <w:lang w:bidi="bo-CN"/>
        </w:rPr>
        <w:t xml:space="preserve"> ཡོངས་གྲགས་ གསེར་ཁྲི་ མངའ་གསོལ་ གྱི་ དགའ་སྟོན་ འདི་ </w:t>
      </w:r>
      <w:r>
        <w:t xml:space="preserve"># </w:t>
      </w:r>
      <w:r>
        <w:rPr>
          <w:rFonts w:cs="Microsoft Himalaya"/>
          <w:cs/>
          <w:lang w:bidi="bo-CN"/>
        </w:rPr>
        <w:t xml:space="preserve">ལོ་ངོ་ </w:t>
      </w:r>
      <w:r>
        <w:t xml:space="preserve">NUM # </w:t>
      </w:r>
      <w:r>
        <w:rPr>
          <w:rFonts w:cs="Microsoft Himalaya"/>
          <w:cs/>
          <w:lang w:bidi="bo-CN"/>
        </w:rPr>
        <w:t xml:space="preserve">ཀྱི་ ཤུལ་ལས་ </w:t>
      </w:r>
      <w:r>
        <w:t xml:space="preserve"># </w:t>
      </w:r>
      <w:r>
        <w:rPr>
          <w:rFonts w:cs="Microsoft Himalaya"/>
          <w:cs/>
          <w:lang w:bidi="bo-CN"/>
        </w:rPr>
        <w:t xml:space="preserve">སྤྱི་ལོ་ </w:t>
      </w:r>
      <w:r>
        <w:t xml:space="preserve">NUM # </w:t>
      </w:r>
      <w:r>
        <w:rPr>
          <w:rFonts w:cs="Microsoft Himalaya"/>
          <w:cs/>
          <w:lang w:bidi="bo-CN"/>
        </w:rPr>
        <w:t xml:space="preserve">ཟླ་ </w:t>
      </w:r>
      <w:r>
        <w:t xml:space="preserve">NUM # </w:t>
      </w:r>
      <w:r>
        <w:rPr>
          <w:rFonts w:cs="Microsoft Himalaya"/>
          <w:cs/>
          <w:lang w:bidi="bo-CN"/>
        </w:rPr>
        <w:t xml:space="preserve">ཚེས་ </w:t>
      </w:r>
      <w:r>
        <w:t xml:space="preserve"># </w:t>
      </w:r>
      <w:r>
        <w:rPr>
          <w:rFonts w:cs="Microsoft Himalaya"/>
          <w:cs/>
          <w:lang w:bidi="bo-CN"/>
        </w:rPr>
        <w:t xml:space="preserve">གཟའ་སྐར་ ཕུན་སུམ་ཚོགས་པའི་ ཉིནམ་ ལུ་ </w:t>
      </w:r>
      <w:r>
        <w:t xml:space="preserve"># </w:t>
      </w:r>
      <w:r>
        <w:rPr>
          <w:rFonts w:cs="Microsoft Himalaya"/>
          <w:cs/>
          <w:lang w:bidi="bo-CN"/>
        </w:rPr>
        <w:t xml:space="preserve">འབྲུག་ གི་ ལྷ་སྡེ་ མི་སྡེ་ ཡོངས་ ཀྱིས་ </w:t>
      </w:r>
      <w:r>
        <w:t xml:space="preserve"># </w:t>
      </w:r>
      <w:r>
        <w:rPr>
          <w:rFonts w:cs="Microsoft Himalaya"/>
          <w:cs/>
          <w:lang w:bidi="bo-CN"/>
        </w:rPr>
        <w:t xml:space="preserve">རང་ལུགས་ རྟེན་འབྲེལ་ བཟང་པོའི་ སྒོ་ལས་ </w:t>
      </w:r>
      <w:r>
        <w:t xml:space="preserve"># </w:t>
      </w:r>
      <w:r>
        <w:rPr>
          <w:rFonts w:cs="Microsoft Himalaya"/>
          <w:cs/>
          <w:lang w:bidi="bo-CN"/>
        </w:rPr>
        <w:t xml:space="preserve">འབྲུག་ བརྒྱུད་འཛིན་ གྱི་ </w:t>
      </w:r>
      <w:r>
        <w:t xml:space="preserve"># </w:t>
      </w:r>
      <w:r>
        <w:rPr>
          <w:rFonts w:cs="Microsoft Himalaya"/>
          <w:cs/>
          <w:lang w:bidi="bo-CN"/>
        </w:rPr>
        <w:t xml:space="preserve">རྒྱལ་རབས་ བཞི་པའི་ གསེར་ཁྲི་ ལུ་ མངའ་གསོལ་ ཞུ་ ཡི ། </w:t>
      </w:r>
      <w:r>
        <w:t xml:space="preserve"># </w:t>
      </w:r>
      <w:r>
        <w:rPr>
          <w:rFonts w:cs="Microsoft Himalaya"/>
          <w:cs/>
          <w:lang w:bidi="bo-CN"/>
        </w:rPr>
        <w:t xml:space="preserve">དེ་བསྒང་ ཁྱིམ་ཚང་ རྒྱ་གར་ དང་ བངྒ་ལ་དེཤ་ གི་ སྲིད་འཛིན་ དང་ </w:t>
      </w:r>
      <w:r>
        <w:t xml:space="preserve"># </w:t>
      </w:r>
      <w:r>
        <w:rPr>
          <w:rFonts w:cs="Microsoft Himalaya"/>
          <w:cs/>
          <w:lang w:bidi="bo-CN"/>
        </w:rPr>
        <w:t xml:space="preserve">ནེ་པཱལ་ རྒྱལ་སྲས་ </w:t>
      </w:r>
      <w:r>
        <w:t xml:space="preserve"># </w:t>
      </w:r>
      <w:r>
        <w:rPr>
          <w:rFonts w:cs="Microsoft Himalaya"/>
          <w:cs/>
          <w:lang w:bidi="bo-CN"/>
        </w:rPr>
        <w:t xml:space="preserve">འབྲས་ལྗོངས་ ཆོས་རྒྱལ་ ཚུ་ དང་ </w:t>
      </w:r>
      <w:r>
        <w:t xml:space="preserve"># </w:t>
      </w:r>
      <w:r>
        <w:rPr>
          <w:rFonts w:cs="Microsoft Himalaya"/>
          <w:cs/>
          <w:lang w:bidi="bo-CN"/>
        </w:rPr>
        <w:t xml:space="preserve">འཛམ་གླིང་ རྒྱལ་ཁབ་ སོ་སོའི་ སྐུ་ཚབ་ མང་རབས་ཅིག་ འཛོམས་ ཏེ་ </w:t>
      </w:r>
      <w:r>
        <w:t xml:space="preserve"># </w:t>
      </w:r>
      <w:r>
        <w:rPr>
          <w:rFonts w:cs="Microsoft Himalaya"/>
          <w:cs/>
          <w:lang w:bidi="bo-CN"/>
        </w:rPr>
        <w:t>དགའ་སྟོན་ སྦོམ་ སྦེ་ མཛད་ གནང་ ཡི །</w:t>
      </w:r>
    </w:p>
    <w:p w14:paraId="447A1F27" w14:textId="77777777" w:rsidR="00A536DF" w:rsidRDefault="00A536DF" w:rsidP="00A536DF">
      <w:pPr>
        <w:spacing w:after="0"/>
      </w:pPr>
      <w:r>
        <w:t xml:space="preserve"> NUM # - NUM # </w:t>
      </w:r>
      <w:r>
        <w:rPr>
          <w:rFonts w:cs="Microsoft Himalaya"/>
          <w:cs/>
          <w:lang w:bidi="bo-CN"/>
        </w:rPr>
        <w:t>དགོངས་རྫོགས་མཆོད་རྟེན་ གསར་བཞེངས །</w:t>
      </w:r>
    </w:p>
    <w:p w14:paraId="1C09E5A6" w14:textId="77777777" w:rsidR="00A536DF" w:rsidRDefault="00A536DF" w:rsidP="00A536DF">
      <w:pPr>
        <w:spacing w:after="0"/>
      </w:pPr>
      <w:r>
        <w:rPr>
          <w:rFonts w:cs="Microsoft Himalaya"/>
          <w:cs/>
          <w:lang w:bidi="bo-CN"/>
        </w:rPr>
        <w:t xml:space="preserve"> དགོངས་རྫོགས་མཆོད་རྟེན་ འདི་ </w:t>
      </w:r>
      <w:r>
        <w:t xml:space="preserve"># </w:t>
      </w:r>
      <w:r>
        <w:rPr>
          <w:rFonts w:cs="Microsoft Himalaya"/>
          <w:cs/>
          <w:lang w:bidi="bo-CN"/>
        </w:rPr>
        <w:t xml:space="preserve">ཧེ་མ་ ཡབ་རྗེ་ </w:t>
      </w:r>
      <w:r>
        <w:t xml:space="preserve"># </w:t>
      </w:r>
      <w:r>
        <w:rPr>
          <w:rFonts w:cs="Microsoft Himalaya"/>
          <w:cs/>
          <w:lang w:bidi="bo-CN"/>
        </w:rPr>
        <w:t xml:space="preserve">འབྲུག་རྒྱལ་ གསུམ་པ་ མཆོག་ ལུ་ </w:t>
      </w:r>
      <w:r>
        <w:t xml:space="preserve"># </w:t>
      </w:r>
      <w:r>
        <w:rPr>
          <w:rFonts w:cs="Microsoft Himalaya"/>
          <w:cs/>
          <w:lang w:bidi="bo-CN"/>
        </w:rPr>
        <w:t xml:space="preserve">སྐྱབས་རྗེ་ བདུད་འཇོམས་འཇིགས་བྲལ་ཡེ་ཤེས་རྡོ་རྗེ་ གིས་ </w:t>
      </w:r>
      <w:r>
        <w:t xml:space="preserve"># </w:t>
      </w:r>
      <w:r>
        <w:rPr>
          <w:rFonts w:cs="Microsoft Himalaya"/>
          <w:cs/>
          <w:lang w:bidi="bo-CN"/>
        </w:rPr>
        <w:t xml:space="preserve">རྒྱལ་ཁབ་ ཀྱི་ བདེ་རྩར་ བཞེངས་ དགོ་ པའི་ </w:t>
      </w:r>
      <w:r>
        <w:t xml:space="preserve"># </w:t>
      </w:r>
      <w:r>
        <w:rPr>
          <w:rFonts w:cs="Microsoft Himalaya"/>
          <w:cs/>
          <w:lang w:bidi="bo-CN"/>
        </w:rPr>
        <w:t xml:space="preserve">ལུང་བསྟན་ གནང་བཞག་ མི་ འདི་ </w:t>
      </w:r>
      <w:r>
        <w:t xml:space="preserve"># </w:t>
      </w:r>
      <w:r>
        <w:rPr>
          <w:rFonts w:cs="Microsoft Himalaya"/>
          <w:cs/>
          <w:lang w:bidi="bo-CN"/>
        </w:rPr>
        <w:t xml:space="preserve">ཡབ་ གཤགས་ ཞིནམ་ལས་ དགོངས་རྫོགས་མཆོད་རྟེན་ འབད་ དེ་ </w:t>
      </w:r>
      <w:r>
        <w:t xml:space="preserve"># </w:t>
      </w:r>
      <w:r>
        <w:rPr>
          <w:rFonts w:cs="Microsoft Himalaya"/>
          <w:cs/>
          <w:lang w:bidi="bo-CN"/>
        </w:rPr>
        <w:t xml:space="preserve">ཐིམ་ཕུག་ ཁྲོམ་ གྱི་ ལྟེ་བ་ </w:t>
      </w:r>
      <w:r>
        <w:t xml:space="preserve"># </w:t>
      </w:r>
      <w:r>
        <w:rPr>
          <w:rFonts w:cs="Microsoft Himalaya"/>
          <w:cs/>
          <w:lang w:bidi="bo-CN"/>
        </w:rPr>
        <w:t xml:space="preserve">ལུང་བསྟན་ཟམ་པའི་ ལྟག་ ལུ་ </w:t>
      </w:r>
      <w:r>
        <w:t xml:space="preserve"># </w:t>
      </w:r>
      <w:r>
        <w:rPr>
          <w:rFonts w:cs="Microsoft Himalaya"/>
          <w:cs/>
          <w:lang w:bidi="bo-CN"/>
        </w:rPr>
        <w:t xml:space="preserve">ཕྱི་ མཆོད་རྟེན་ དང་ </w:t>
      </w:r>
      <w:r>
        <w:t xml:space="preserve"># </w:t>
      </w:r>
      <w:r>
        <w:rPr>
          <w:rFonts w:cs="Microsoft Himalaya"/>
          <w:cs/>
          <w:lang w:bidi="bo-CN"/>
        </w:rPr>
        <w:t xml:space="preserve">ནང་ བཀའ་དགོངས་ཕུར་གསུམ་ གྱི་ ལྷ་ཁང་ ཐོག་ གསུམ་ མ་ </w:t>
      </w:r>
      <w:r>
        <w:t xml:space="preserve"># </w:t>
      </w:r>
      <w:r>
        <w:rPr>
          <w:rFonts w:cs="Microsoft Himalaya"/>
          <w:cs/>
          <w:lang w:bidi="bo-CN"/>
        </w:rPr>
        <w:t xml:space="preserve">འགྲན་ཟླ་ དང་ དང་ བྲལ་ བ་ འདི་ </w:t>
      </w:r>
      <w:r>
        <w:t xml:space="preserve"># </w:t>
      </w:r>
      <w:r>
        <w:rPr>
          <w:rFonts w:cs="Microsoft Himalaya"/>
          <w:cs/>
          <w:lang w:bidi="bo-CN"/>
        </w:rPr>
        <w:t xml:space="preserve">སྤྱི་ལོ་ </w:t>
      </w:r>
      <w:r>
        <w:t xml:space="preserve"># NUM # </w:t>
      </w:r>
      <w:r>
        <w:rPr>
          <w:rFonts w:cs="Microsoft Himalaya"/>
          <w:cs/>
          <w:lang w:bidi="bo-CN"/>
        </w:rPr>
        <w:t>ལུ་ བཞེངས་ གནང་ ཡི །</w:t>
      </w:r>
    </w:p>
    <w:p w14:paraId="42BBD9E9" w14:textId="77777777" w:rsidR="00A536DF" w:rsidRDefault="00A536DF" w:rsidP="00A536DF">
      <w:pPr>
        <w:spacing w:after="0"/>
      </w:pPr>
      <w:r>
        <w:rPr>
          <w:rFonts w:cs="Microsoft Himalaya"/>
          <w:cs/>
          <w:lang w:bidi="bo-CN"/>
        </w:rPr>
        <w:t xml:space="preserve"> རབ་གནས་ ཡང་ </w:t>
      </w:r>
      <w:r>
        <w:t xml:space="preserve"># </w:t>
      </w:r>
      <w:r>
        <w:rPr>
          <w:rFonts w:cs="Microsoft Himalaya"/>
          <w:cs/>
          <w:lang w:bidi="bo-CN"/>
        </w:rPr>
        <w:t xml:space="preserve">སྐྱབས་རྗེ་ བདུད་འཇོམས་རིན་པོ་ཆེ་ ཞུ་ སྟེ་ </w:t>
      </w:r>
      <w:r>
        <w:t xml:space="preserve"># </w:t>
      </w:r>
      <w:r>
        <w:rPr>
          <w:rFonts w:cs="Microsoft Himalaya"/>
          <w:cs/>
          <w:lang w:bidi="bo-CN"/>
        </w:rPr>
        <w:t xml:space="preserve">གཏེར་གསར་ ཕུར་པ་གནམ་ལྕགས་སྤུ་གྲིའི་ སྒྲུབ་ཆེན་ དང་ བཅས་ པ་ བཙུགས་ ཏེ་ གནང་ ཡོད་ མི་ འདི་ </w:t>
      </w:r>
      <w:r>
        <w:t xml:space="preserve"># </w:t>
      </w:r>
      <w:r>
        <w:rPr>
          <w:rFonts w:cs="Microsoft Himalaya"/>
          <w:cs/>
          <w:lang w:bidi="bo-CN"/>
        </w:rPr>
        <w:t xml:space="preserve">ཕྱི་ ལྟར་ ཡབ་ ཀྱི་ དགོངས་རྫོགས་ ལུ་ རྒྱལ་ཡོངས་རྗེས་དྲན་མཆོད་རྟེན་ </w:t>
      </w:r>
      <w:r>
        <w:t xml:space="preserve"># </w:t>
      </w:r>
      <w:r>
        <w:rPr>
          <w:rFonts w:cs="Microsoft Himalaya"/>
          <w:cs/>
          <w:lang w:bidi="bo-CN"/>
        </w:rPr>
        <w:t xml:space="preserve">ནང་ ལྟར་དུ་ དངོས་གྲུབ་ འབྱུང་ བའི་ གཏེར་མཛོད་ </w:t>
      </w:r>
      <w:r>
        <w:t xml:space="preserve"># </w:t>
      </w:r>
      <w:r>
        <w:rPr>
          <w:rFonts w:cs="Microsoft Himalaya"/>
          <w:cs/>
          <w:lang w:bidi="bo-CN"/>
        </w:rPr>
        <w:t>གསང་བ་ མ་རུངས་པའི་ བདུད་དཔུང་ འདུལ་ བའི་ གཉེན་པོར་ བཞེངས་ གནང་ ནུག །</w:t>
      </w:r>
    </w:p>
    <w:p w14:paraId="3BA399DC" w14:textId="77777777" w:rsidR="00A536DF" w:rsidRDefault="00A536DF" w:rsidP="00A536DF">
      <w:pPr>
        <w:spacing w:after="0"/>
      </w:pPr>
      <w:r>
        <w:rPr>
          <w:rFonts w:cs="Microsoft Himalaya"/>
          <w:cs/>
          <w:lang w:bidi="bo-CN"/>
        </w:rPr>
        <w:t xml:space="preserve"> དེ་གིས་སྦེ་ </w:t>
      </w:r>
      <w:r>
        <w:t xml:space="preserve"># </w:t>
      </w:r>
      <w:r>
        <w:rPr>
          <w:rFonts w:cs="Microsoft Himalaya"/>
          <w:cs/>
          <w:lang w:bidi="bo-CN"/>
        </w:rPr>
        <w:t xml:space="preserve">ད་ལྟོའི་ བར་ ན་ ཡང་ འབྲུག་གཞུང་ གི་ ཁ་ཐུག་ ལས་ </w:t>
      </w:r>
      <w:r>
        <w:t xml:space="preserve"># </w:t>
      </w:r>
      <w:r>
        <w:rPr>
          <w:rFonts w:cs="Microsoft Himalaya"/>
          <w:cs/>
          <w:lang w:bidi="bo-CN"/>
        </w:rPr>
        <w:t xml:space="preserve">ལོ་ལྟར་བཞིན་དུ་ ཕུར་པའི་སྒྲུབ་ཆེན་ དང་ </w:t>
      </w:r>
      <w:r>
        <w:t xml:space="preserve"># </w:t>
      </w:r>
      <w:r>
        <w:rPr>
          <w:rFonts w:cs="Microsoft Himalaya"/>
          <w:cs/>
          <w:lang w:bidi="bo-CN"/>
        </w:rPr>
        <w:t xml:space="preserve">འབྲུག་རྒྱལ་ གསུམ་པའི་ སྐུ་མཆོད་ ཚུ་ </w:t>
      </w:r>
      <w:r>
        <w:t xml:space="preserve"># </w:t>
      </w:r>
      <w:r>
        <w:rPr>
          <w:rFonts w:cs="Microsoft Himalaya"/>
          <w:cs/>
          <w:lang w:bidi="bo-CN"/>
        </w:rPr>
        <w:t>རྒྱལ་ཡོངས་རྗེས་དྲན་མཆོད་རྟེན་ དེ་ ནང་ བཟུང་ དང་ གཟུང་ བཞིན་དུ་ ཡོད །</w:t>
      </w:r>
    </w:p>
    <w:p w14:paraId="0E525B13" w14:textId="77777777" w:rsidR="00A536DF" w:rsidRDefault="00A536DF" w:rsidP="00A536DF">
      <w:pPr>
        <w:spacing w:after="0"/>
      </w:pPr>
      <w:r>
        <w:t xml:space="preserve"> NUM # - NUM # </w:t>
      </w:r>
      <w:r>
        <w:rPr>
          <w:rFonts w:cs="Microsoft Himalaya"/>
          <w:cs/>
          <w:lang w:bidi="bo-CN"/>
        </w:rPr>
        <w:t>རྒྱལ་གཞུང་དངུལ་ལས་དབང་འཛིན་ དང་ འབྲུག་ གི་ ཤོག་དངུལ །</w:t>
      </w:r>
    </w:p>
    <w:p w14:paraId="087CACB1"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ཧེ་མ་ འབྲུག་རྒྱལ་ གསུམ་པ་ ཚུན་ ལུ་ </w:t>
      </w:r>
      <w:r>
        <w:t xml:space="preserve"># </w:t>
      </w:r>
      <w:r>
        <w:rPr>
          <w:rFonts w:cs="Microsoft Himalaya"/>
          <w:cs/>
          <w:lang w:bidi="bo-CN"/>
        </w:rPr>
        <w:t xml:space="preserve">འབྲུག་ གི་ ཏི་རུ་ ཏིག་རྐྱང་ </w:t>
      </w:r>
      <w:r>
        <w:t xml:space="preserve"># </w:t>
      </w:r>
      <w:r>
        <w:rPr>
          <w:rFonts w:cs="Microsoft Himalaya"/>
          <w:cs/>
          <w:lang w:bidi="bo-CN"/>
        </w:rPr>
        <w:t xml:space="preserve">དངུལ་ཀྲམ་ གཅིག་ མ་ </w:t>
      </w:r>
      <w:r>
        <w:t xml:space="preserve"># </w:t>
      </w:r>
      <w:r>
        <w:rPr>
          <w:rFonts w:cs="Microsoft Himalaya"/>
          <w:cs/>
          <w:lang w:bidi="bo-CN"/>
        </w:rPr>
        <w:t xml:space="preserve">ཕྱེད་ཀྲམ་ ལྔ་བཅུ་ </w:t>
      </w:r>
      <w:r>
        <w:t xml:space="preserve"># </w:t>
      </w:r>
      <w:r>
        <w:rPr>
          <w:rFonts w:cs="Microsoft Himalaya"/>
          <w:cs/>
          <w:lang w:bidi="bo-CN"/>
        </w:rPr>
        <w:t xml:space="preserve">ཕྱེད་ཀྲམ་ ཉེར་ལྔ་ མ་ ཚུ་ བླུགས་ ཏེ་ ཡོད་ མི་ དེ་ གུ་ </w:t>
      </w:r>
      <w:r>
        <w:t xml:space="preserve"># </w:t>
      </w:r>
      <w:r>
        <w:rPr>
          <w:rFonts w:cs="Microsoft Himalaya"/>
          <w:cs/>
          <w:lang w:bidi="bo-CN"/>
        </w:rPr>
        <w:t xml:space="preserve">རྒྱ་གར་ གྱི་ ལོར་ མ་གཏོགས་ མེདཔ་ ཨིན་རུང་ </w:t>
      </w:r>
      <w:r>
        <w:t xml:space="preserve"># </w:t>
      </w:r>
      <w:r>
        <w:rPr>
          <w:rFonts w:cs="Microsoft Himalaya"/>
          <w:cs/>
          <w:lang w:bidi="bo-CN"/>
        </w:rPr>
        <w:t xml:space="preserve">འབྲུག་རྒྱལ་ བཞི་པ་ གསེར་ཁྲི་ གུ་ བྱོན་ ཞིནམ་ལས་ </w:t>
      </w:r>
      <w:r>
        <w:t xml:space="preserve"># </w:t>
      </w:r>
      <w:r>
        <w:rPr>
          <w:rFonts w:cs="Microsoft Himalaya"/>
          <w:cs/>
          <w:lang w:bidi="bo-CN"/>
        </w:rPr>
        <w:t xml:space="preserve">རྒྱལ་གཞུང་དངུལ་ལས་དབང་འཛིན་ ལོགས་སུ་ བཙུགས་ ཏེ་ </w:t>
      </w:r>
      <w:r>
        <w:t xml:space="preserve"># </w:t>
      </w:r>
      <w:r>
        <w:rPr>
          <w:rFonts w:cs="Microsoft Himalaya"/>
          <w:cs/>
          <w:lang w:bidi="bo-CN"/>
        </w:rPr>
        <w:t xml:space="preserve">ཡོངས་གྲགས་ ཀྱི་ གསེར་ཁྲི་ མངའ་གསོལ་ དགའ་སྟོན་ སྐབས་ ལས་ ར་ </w:t>
      </w:r>
      <w:r>
        <w:t xml:space="preserve"># </w:t>
      </w:r>
      <w:r>
        <w:rPr>
          <w:rFonts w:cs="Microsoft Himalaya"/>
          <w:cs/>
          <w:lang w:bidi="bo-CN"/>
        </w:rPr>
        <w:t>འབྲུག་ གི་ ཏི་རུ་ དངུལ་ཀྲམ་ ཤོག་དངུལ་ ལོར་ འདི་ ཡང་ གསར་བཏོན་ མཛད་ གནང་ ཡི །</w:t>
      </w:r>
    </w:p>
    <w:p w14:paraId="31F9AC09" w14:textId="77777777" w:rsidR="00A536DF" w:rsidRDefault="00A536DF" w:rsidP="00A536DF">
      <w:pPr>
        <w:spacing w:after="0"/>
      </w:pPr>
      <w:r>
        <w:rPr>
          <w:rFonts w:cs="Microsoft Himalaya"/>
          <w:cs/>
          <w:lang w:bidi="bo-CN"/>
        </w:rPr>
        <w:t xml:space="preserve"> ཤོག་དངུལ་ འགོ་ཐོག་ བཏོནམ་ ད་ </w:t>
      </w:r>
      <w:r>
        <w:t xml:space="preserve"># </w:t>
      </w:r>
      <w:r>
        <w:rPr>
          <w:rFonts w:cs="Microsoft Himalaya"/>
          <w:cs/>
          <w:lang w:bidi="bo-CN"/>
        </w:rPr>
        <w:t xml:space="preserve">གཅིག་ལོར་ </w:t>
      </w:r>
      <w:r>
        <w:t xml:space="preserve"># </w:t>
      </w:r>
      <w:r>
        <w:rPr>
          <w:rFonts w:cs="Microsoft Himalaya"/>
          <w:cs/>
          <w:lang w:bidi="bo-CN"/>
        </w:rPr>
        <w:t xml:space="preserve">གཉིས་ལོར་ </w:t>
      </w:r>
      <w:r>
        <w:t xml:space="preserve"># </w:t>
      </w:r>
      <w:r>
        <w:rPr>
          <w:rFonts w:cs="Microsoft Himalaya"/>
          <w:cs/>
          <w:lang w:bidi="bo-CN"/>
        </w:rPr>
        <w:t xml:space="preserve">ལྔ་ལོར་ </w:t>
      </w:r>
      <w:r>
        <w:t xml:space="preserve"># </w:t>
      </w:r>
      <w:r>
        <w:rPr>
          <w:rFonts w:cs="Microsoft Himalaya"/>
          <w:cs/>
          <w:lang w:bidi="bo-CN"/>
        </w:rPr>
        <w:t xml:space="preserve">བཅུ་ལོར་ </w:t>
      </w:r>
      <w:r>
        <w:t xml:space="preserve"># </w:t>
      </w:r>
      <w:r>
        <w:rPr>
          <w:rFonts w:cs="Microsoft Himalaya"/>
          <w:cs/>
          <w:lang w:bidi="bo-CN"/>
        </w:rPr>
        <w:t xml:space="preserve">ཁལ་ལོར་ </w:t>
      </w:r>
      <w:r>
        <w:t xml:space="preserve"># </w:t>
      </w:r>
      <w:r>
        <w:rPr>
          <w:rFonts w:cs="Microsoft Himalaya"/>
          <w:cs/>
          <w:lang w:bidi="bo-CN"/>
        </w:rPr>
        <w:t xml:space="preserve">བརྒྱ་ལོར་ ཚུ་ བཏོན་ གནང་ ཡོདཔ་ མ་ཚད་ </w:t>
      </w:r>
      <w:r>
        <w:t xml:space="preserve"># </w:t>
      </w:r>
      <w:r>
        <w:rPr>
          <w:rFonts w:cs="Microsoft Himalaya"/>
          <w:cs/>
          <w:lang w:bidi="bo-CN"/>
        </w:rPr>
        <w:t xml:space="preserve">ཤུལ་ལས་ </w:t>
      </w:r>
      <w:r>
        <w:t xml:space="preserve"># </w:t>
      </w:r>
      <w:r>
        <w:rPr>
          <w:rFonts w:cs="Microsoft Himalaya"/>
          <w:cs/>
          <w:lang w:bidi="bo-CN"/>
        </w:rPr>
        <w:t xml:space="preserve">ལྔ་བཅུ་ལོར་ དང་ </w:t>
      </w:r>
      <w:r>
        <w:t xml:space="preserve"># </w:t>
      </w:r>
      <w:r>
        <w:rPr>
          <w:rFonts w:cs="Microsoft Himalaya"/>
          <w:cs/>
          <w:lang w:bidi="bo-CN"/>
        </w:rPr>
        <w:t>ལྔ་བརྒྱ་ལོར་ ཚུ་ ཡང་ གསར་བཏོན་ གནང་ སྟེ་ ཡོད །</w:t>
      </w:r>
    </w:p>
    <w:p w14:paraId="5249B5C7" w14:textId="77777777" w:rsidR="00A536DF" w:rsidRDefault="00A536DF" w:rsidP="00A536DF">
      <w:pPr>
        <w:spacing w:after="0"/>
      </w:pPr>
      <w:r>
        <w:rPr>
          <w:rFonts w:cs="Microsoft Himalaya"/>
          <w:cs/>
          <w:lang w:bidi="bo-CN"/>
        </w:rPr>
        <w:lastRenderedPageBreak/>
        <w:t xml:space="preserve"> འབྲུག་ གི་ ཏི་རུའི་ གནས་གོང་ འདི་ ཡང་ </w:t>
      </w:r>
      <w:r>
        <w:t xml:space="preserve"># </w:t>
      </w:r>
      <w:r>
        <w:rPr>
          <w:rFonts w:cs="Microsoft Himalaya"/>
          <w:cs/>
          <w:lang w:bidi="bo-CN"/>
        </w:rPr>
        <w:t xml:space="preserve">རྒྱ་གར་ གྱི་ ཏི་རུ་ </w:t>
      </w:r>
      <w:r>
        <w:t xml:space="preserve"># </w:t>
      </w:r>
      <w:r>
        <w:rPr>
          <w:rFonts w:cs="Microsoft Himalaya"/>
          <w:cs/>
          <w:lang w:bidi="bo-CN"/>
        </w:rPr>
        <w:t xml:space="preserve">རུ་པི་ དང་ འདྲན་འདྲ་ ཡོདཔ་ ལས་ </w:t>
      </w:r>
      <w:r>
        <w:t xml:space="preserve"># </w:t>
      </w:r>
      <w:r>
        <w:rPr>
          <w:rFonts w:cs="Microsoft Himalaya"/>
          <w:cs/>
          <w:lang w:bidi="bo-CN"/>
        </w:rPr>
        <w:t xml:space="preserve">འབྲུག་ ནང་ མཁོ་ ཆེ་ བའི་ ཅ་དངོས་ ནང་འདྲེན་ འཐབ་ ས་ </w:t>
      </w:r>
      <w:r>
        <w:t xml:space="preserve"># </w:t>
      </w:r>
      <w:r>
        <w:rPr>
          <w:rFonts w:cs="Microsoft Himalaya"/>
          <w:cs/>
          <w:lang w:bidi="bo-CN"/>
        </w:rPr>
        <w:t xml:space="preserve">ཁྱིམ་ཚང་ རྒྱ་གར་ དང་ གཅིག་ཁར་ ཚོང་འབྲེལ་ འཐབ་ ནི་ ལུ་ </w:t>
      </w:r>
      <w:r>
        <w:t xml:space="preserve"># </w:t>
      </w:r>
      <w:r>
        <w:rPr>
          <w:rFonts w:cs="Microsoft Himalaya"/>
          <w:cs/>
          <w:lang w:bidi="bo-CN"/>
        </w:rPr>
        <w:t>བྱ་སྟབས་ དང་ ཁེ་ཕན་ སྦོམ་ བྱུང་ སྟེ་ ཡོད །</w:t>
      </w:r>
    </w:p>
    <w:p w14:paraId="70CF6B55"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འབྲུག་ གི་ མི་སེར་ ཆ་མཉམ་ ལུ་ </w:t>
      </w:r>
      <w:r>
        <w:t xml:space="preserve"># </w:t>
      </w:r>
      <w:r>
        <w:rPr>
          <w:rFonts w:cs="Microsoft Himalaya"/>
          <w:cs/>
          <w:lang w:bidi="bo-CN"/>
        </w:rPr>
        <w:t xml:space="preserve">ཏི་རུ་ ཕར་ ཚུར་ སྤྲོད་ལེན་ འབད་ ནི་ དང་ </w:t>
      </w:r>
      <w:r>
        <w:t xml:space="preserve"># </w:t>
      </w:r>
      <w:r>
        <w:rPr>
          <w:rFonts w:cs="Microsoft Himalaya"/>
          <w:cs/>
          <w:lang w:bidi="bo-CN"/>
        </w:rPr>
        <w:t xml:space="preserve">ཉོ་ཚོང་ གི་ བྱ་སྟབས་ བདེཝ་ མ་ཚད་ </w:t>
      </w:r>
      <w:r>
        <w:t xml:space="preserve"># </w:t>
      </w:r>
      <w:r>
        <w:rPr>
          <w:rFonts w:cs="Microsoft Himalaya"/>
          <w:cs/>
          <w:lang w:bidi="bo-CN"/>
        </w:rPr>
        <w:t xml:space="preserve">དཔལ་འབྱོར་ གོང་འཕེལ་ གྱི་ ལཱ་ འབྲེལ་ ལུ་ ཡང་ </w:t>
      </w:r>
      <w:r>
        <w:t xml:space="preserve"># </w:t>
      </w:r>
      <w:r>
        <w:rPr>
          <w:rFonts w:cs="Microsoft Himalaya"/>
          <w:cs/>
          <w:lang w:bidi="bo-CN"/>
        </w:rPr>
        <w:t>ཕན་ཐོགས་ སྦོམ་ བྱུང་ ཡི །</w:t>
      </w:r>
    </w:p>
    <w:p w14:paraId="60558620" w14:textId="77777777" w:rsidR="00A536DF" w:rsidRDefault="00A536DF" w:rsidP="00A536DF">
      <w:pPr>
        <w:spacing w:after="0"/>
      </w:pPr>
      <w:r>
        <w:t xml:space="preserve"> NUM # - # </w:t>
      </w:r>
      <w:r>
        <w:rPr>
          <w:rFonts w:cs="Microsoft Himalaya"/>
          <w:cs/>
          <w:lang w:bidi="bo-CN"/>
        </w:rPr>
        <w:t>རྒྱལ་ཁབ་ ནང་ ཕྱི་མི་ བལྟ་བཤལ་པ་ འོང་ ཆོགཔ་ སྦེ་ བཟོ་ གནང་ བ །</w:t>
      </w:r>
    </w:p>
    <w:p w14:paraId="4C076958"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ཧེ་མ་ ཕྱི་མི་ འོང་ མ་ བཅུག་ པར་ བཞགཔ་ ཨིན་རུང་ </w:t>
      </w:r>
      <w:r>
        <w:t xml:space="preserve"># </w:t>
      </w:r>
      <w:r>
        <w:rPr>
          <w:rFonts w:cs="Microsoft Himalaya"/>
          <w:cs/>
          <w:lang w:bidi="bo-CN"/>
        </w:rPr>
        <w:t xml:space="preserve">འབྲུག་རྒྱལ་ བཞི་པའི་ སྐབས་ ལས་ </w:t>
      </w:r>
      <w:r>
        <w:t xml:space="preserve"># </w:t>
      </w:r>
      <w:r>
        <w:rPr>
          <w:rFonts w:cs="Microsoft Himalaya"/>
          <w:cs/>
          <w:lang w:bidi="bo-CN"/>
        </w:rPr>
        <w:t xml:space="preserve">རྒྱལ་ཁབ་ ཀྱི་ རང་བཞིན་གནས་སྟངས་ དང་ སྔར་སྲོལ་ ལམ་ལུགས་ བཟང་པོ་ ཉམས་མེད་ ཡོད་ མི་ འདི་ </w:t>
      </w:r>
      <w:r>
        <w:t xml:space="preserve"># </w:t>
      </w:r>
      <w:r>
        <w:rPr>
          <w:rFonts w:cs="Microsoft Himalaya"/>
          <w:cs/>
          <w:lang w:bidi="bo-CN"/>
        </w:rPr>
        <w:t xml:space="preserve">འཛམ་གླིང་ རྒྱལ་ཁབ་ གཞན་ ལུ་ གསལ་སྟོན་ གྱི་ ཐོག་ ལས་ </w:t>
      </w:r>
      <w:r>
        <w:t xml:space="preserve"># </w:t>
      </w:r>
      <w:r>
        <w:rPr>
          <w:rFonts w:cs="Microsoft Himalaya"/>
          <w:cs/>
          <w:lang w:bidi="bo-CN"/>
        </w:rPr>
        <w:t xml:space="preserve">རྒྱལ་ཁབ་ ཀྱི་ མིང་གཏམ་ དང་ </w:t>
      </w:r>
      <w:r>
        <w:t xml:space="preserve"># </w:t>
      </w:r>
      <w:r>
        <w:rPr>
          <w:rFonts w:cs="Microsoft Himalaya"/>
          <w:cs/>
          <w:lang w:bidi="bo-CN"/>
        </w:rPr>
        <w:t xml:space="preserve">ངོས་འཛིན་ ལྷག་པར་དུ་ </w:t>
      </w:r>
      <w:r>
        <w:t xml:space="preserve"># </w:t>
      </w:r>
      <w:r>
        <w:rPr>
          <w:rFonts w:cs="Microsoft Himalaya"/>
          <w:cs/>
          <w:lang w:bidi="bo-CN"/>
        </w:rPr>
        <w:t xml:space="preserve">ཡོངས་གྲགས་ བཟོ་ དོན་ལུ་ </w:t>
      </w:r>
      <w:r>
        <w:t xml:space="preserve"># </w:t>
      </w:r>
      <w:r>
        <w:rPr>
          <w:rFonts w:cs="Microsoft Himalaya"/>
          <w:cs/>
          <w:lang w:bidi="bo-CN"/>
        </w:rPr>
        <w:t xml:space="preserve">སྤྱི་ལོ་ </w:t>
      </w:r>
      <w:r>
        <w:t xml:space="preserve">NUM # </w:t>
      </w:r>
      <w:r>
        <w:rPr>
          <w:rFonts w:cs="Microsoft Himalaya"/>
          <w:cs/>
          <w:lang w:bidi="bo-CN"/>
        </w:rPr>
        <w:t xml:space="preserve">ལོར་ </w:t>
      </w:r>
      <w:r>
        <w:t xml:space="preserve"># </w:t>
      </w:r>
      <w:r>
        <w:rPr>
          <w:rFonts w:cs="Microsoft Himalaya"/>
          <w:cs/>
          <w:lang w:bidi="bo-CN"/>
        </w:rPr>
        <w:t xml:space="preserve">ཕྱི་མི་ བལྟ་བཤལ་པ་ འོང་ ཆོགཔ་ བཟོ་ སྟེ་ </w:t>
      </w:r>
      <w:r>
        <w:t xml:space="preserve"># </w:t>
      </w:r>
      <w:r>
        <w:rPr>
          <w:rFonts w:cs="Microsoft Himalaya"/>
          <w:cs/>
          <w:lang w:bidi="bo-CN"/>
        </w:rPr>
        <w:t>བདག་འཛིན་ འཐབ་ མི་ བལྟ་བཤལ་ སྡེ་ཚན་ ཅིག་ གཞི་བཙུགས་ མཛད་ གནང་ ཡི །</w:t>
      </w:r>
    </w:p>
    <w:p w14:paraId="53612823" w14:textId="77777777" w:rsidR="00A536DF" w:rsidRDefault="00A536DF" w:rsidP="00A536DF">
      <w:pPr>
        <w:spacing w:after="0"/>
      </w:pPr>
      <w:r>
        <w:rPr>
          <w:rFonts w:cs="Microsoft Himalaya"/>
          <w:cs/>
          <w:lang w:bidi="bo-CN"/>
        </w:rPr>
        <w:t xml:space="preserve"> འབྲུག་གཞུང་ གི་ བལྟ་བཤལ་ སྲིད་བྱུས་ དེ་ ཡང་ </w:t>
      </w:r>
      <w:r>
        <w:t xml:space="preserve"># </w:t>
      </w:r>
      <w:r>
        <w:rPr>
          <w:rFonts w:cs="Microsoft Himalaya"/>
          <w:cs/>
          <w:lang w:bidi="bo-CN"/>
        </w:rPr>
        <w:t xml:space="preserve">རྒྱལ་ཁབ་ ནང་ </w:t>
      </w:r>
      <w:r>
        <w:t xml:space="preserve"># </w:t>
      </w:r>
      <w:r>
        <w:rPr>
          <w:rFonts w:cs="Microsoft Himalaya"/>
          <w:cs/>
          <w:lang w:bidi="bo-CN"/>
        </w:rPr>
        <w:t xml:space="preserve">བལྟ་བཤལ་པ་ ཚད་ཅིག་ སྦེ་ བཞག་ ཞིནམ་ལས་ </w:t>
      </w:r>
      <w:r>
        <w:t xml:space="preserve"># </w:t>
      </w:r>
      <w:r>
        <w:rPr>
          <w:rFonts w:cs="Microsoft Himalaya"/>
          <w:cs/>
          <w:lang w:bidi="bo-CN"/>
        </w:rPr>
        <w:t xml:space="preserve">དེ་ ཚུ་ ལུ་ མཐུན་རྐྱེན་ གྱི་ སྤུས་ཚད་ ལེགས་ཤོམ་ སྦེ་ བྱིན་ ཚུགསཔ་ བཟོ་ ནི་ དང་ གཅིག་ཁར་ </w:t>
      </w:r>
      <w:r>
        <w:t xml:space="preserve"># </w:t>
      </w:r>
      <w:r>
        <w:rPr>
          <w:rFonts w:cs="Microsoft Himalaya"/>
          <w:cs/>
          <w:lang w:bidi="bo-CN"/>
        </w:rPr>
        <w:t xml:space="preserve">རང་བཞིན་གནས་སྟངས་ དང་ </w:t>
      </w:r>
      <w:r>
        <w:t xml:space="preserve"># </w:t>
      </w:r>
      <w:r>
        <w:rPr>
          <w:rFonts w:cs="Microsoft Himalaya"/>
          <w:cs/>
          <w:lang w:bidi="bo-CN"/>
        </w:rPr>
        <w:t xml:space="preserve">སྔར་སྲོལ་ ལམ་ལུགས་ བཟང་པོ་ ལུ་ གནོད་སྐྱོན་ འབྱུང་ མ་ བཅུག་ པའི་ ཐོག་ ལས་ </w:t>
      </w:r>
      <w:r>
        <w:t xml:space="preserve"># </w:t>
      </w:r>
      <w:r>
        <w:rPr>
          <w:rFonts w:cs="Microsoft Himalaya"/>
          <w:cs/>
          <w:lang w:bidi="bo-CN"/>
        </w:rPr>
        <w:t xml:space="preserve">དཔལ་འབྱོར་ གོང་འཕེལ་ གྱི་ འོང་འབབ་ ལུ་ </w:t>
      </w:r>
      <w:r>
        <w:t xml:space="preserve"># </w:t>
      </w:r>
      <w:r>
        <w:rPr>
          <w:rFonts w:cs="Microsoft Himalaya"/>
          <w:cs/>
          <w:lang w:bidi="bo-CN"/>
        </w:rPr>
        <w:t>ཕན་ཐོགས་ འབྱུང་ ཚུགསཔ་ བཟོ་ ནི་ འདི་ ཨིན་ མས །</w:t>
      </w:r>
    </w:p>
    <w:p w14:paraId="514DB861" w14:textId="77777777" w:rsidR="00A536DF" w:rsidRDefault="00A536DF" w:rsidP="00A536DF">
      <w:pPr>
        <w:spacing w:after="0"/>
      </w:pPr>
      <w:r>
        <w:rPr>
          <w:rFonts w:cs="Microsoft Himalaya"/>
          <w:cs/>
          <w:lang w:bidi="bo-CN"/>
        </w:rPr>
        <w:t xml:space="preserve"> ད་རེས་ནངས་པ་ </w:t>
      </w:r>
      <w:r>
        <w:t xml:space="preserve"># </w:t>
      </w:r>
      <w:r>
        <w:rPr>
          <w:rFonts w:cs="Microsoft Himalaya"/>
          <w:cs/>
          <w:lang w:bidi="bo-CN"/>
        </w:rPr>
        <w:t xml:space="preserve">བལྟ་བཤལ་ གྱི་ སྲིད་བྱུས་ དང་ རྒྱབ་སྐྱོར་ ཚུ་ </w:t>
      </w:r>
      <w:r>
        <w:t xml:space="preserve"># </w:t>
      </w:r>
      <w:r>
        <w:rPr>
          <w:rFonts w:cs="Microsoft Himalaya"/>
          <w:cs/>
          <w:lang w:bidi="bo-CN"/>
        </w:rPr>
        <w:t xml:space="preserve">བསྟན་རྒྱས་ལྷན་ཁག་ འབྲུག་བལྟ་བཤལ་ལས་ཁུངས་ ཀྱི་ དབང་འཛིན་ འོག་ </w:t>
      </w:r>
      <w:r>
        <w:t xml:space="preserve"># </w:t>
      </w:r>
      <w:r>
        <w:rPr>
          <w:rFonts w:cs="Microsoft Himalaya"/>
          <w:cs/>
          <w:lang w:bidi="bo-CN"/>
        </w:rPr>
        <w:t xml:space="preserve">སྒེར་ གྱི་ བལྟ་བཤལ་ ལས་སྡེ་ མང་རབས་ཅིག་ བཙུགས་ ཏེ་ </w:t>
      </w:r>
      <w:r>
        <w:t xml:space="preserve"># </w:t>
      </w:r>
      <w:r>
        <w:rPr>
          <w:rFonts w:cs="Microsoft Himalaya"/>
          <w:cs/>
          <w:lang w:bidi="bo-CN"/>
        </w:rPr>
        <w:t xml:space="preserve">ལོ་རིམ་ བལྟ་བཤལ་པའི་ གྱངས་ཁ་ ཡར་སེང་ ཐོག་ ལས་ </w:t>
      </w:r>
      <w:r>
        <w:t xml:space="preserve"># </w:t>
      </w:r>
      <w:r>
        <w:rPr>
          <w:rFonts w:cs="Microsoft Himalaya"/>
          <w:cs/>
          <w:lang w:bidi="bo-CN"/>
        </w:rPr>
        <w:t xml:space="preserve">གཞུང་ དང་ མི་སེར་ རང་སོ་ ལུ་ </w:t>
      </w:r>
      <w:r>
        <w:t xml:space="preserve"># </w:t>
      </w:r>
      <w:r>
        <w:rPr>
          <w:rFonts w:cs="Microsoft Himalaya"/>
          <w:cs/>
          <w:lang w:bidi="bo-CN"/>
        </w:rPr>
        <w:t>ཕྱི་དངུལ་ གྱི་ འོང་འབབ་ སྦོམ་ བཟོ་ དང་ བཟོ་ བཞིན་དུ་ ཡོད །</w:t>
      </w:r>
    </w:p>
    <w:p w14:paraId="2DA75022" w14:textId="77777777" w:rsidR="00A536DF" w:rsidRDefault="00A536DF" w:rsidP="00A536DF">
      <w:pPr>
        <w:spacing w:after="0"/>
      </w:pPr>
      <w:r>
        <w:rPr>
          <w:rFonts w:cs="Microsoft Himalaya"/>
          <w:cs/>
          <w:lang w:bidi="bo-CN"/>
        </w:rPr>
        <w:t xml:space="preserve"> དེ་མ་ཚད་ ཐབས་ལམ་ དེ་ ཐོག་ ལས་ </w:t>
      </w:r>
      <w:r>
        <w:t xml:space="preserve"># </w:t>
      </w:r>
      <w:r>
        <w:rPr>
          <w:rFonts w:cs="Microsoft Himalaya"/>
          <w:cs/>
          <w:lang w:bidi="bo-CN"/>
        </w:rPr>
        <w:t xml:space="preserve">འབྲུག་ གི་ གཞན་དང་མ་འདྲ་བའི་ </w:t>
      </w:r>
      <w:r>
        <w:t xml:space="preserve"># </w:t>
      </w:r>
      <w:r>
        <w:rPr>
          <w:rFonts w:cs="Microsoft Himalaya"/>
          <w:cs/>
          <w:lang w:bidi="bo-CN"/>
        </w:rPr>
        <w:t xml:space="preserve">གནས་སྟངས་ དང་ ལམ་སྲོལ་ བཟང་པོ་ ཚུ་ ཡང་ </w:t>
      </w:r>
      <w:r>
        <w:t xml:space="preserve"># </w:t>
      </w:r>
      <w:r>
        <w:rPr>
          <w:rFonts w:cs="Microsoft Himalaya"/>
          <w:cs/>
          <w:lang w:bidi="bo-CN"/>
        </w:rPr>
        <w:t>འཛམ་གླིང་ ནང་ ཡོངས་གྲགས་ ཀྱི་ མིང་གཏམ་ ཁྱབ་ དང་ ཁྱབ་ བཞིན་དུ་ ཡོདཔ་ ཨིན །</w:t>
      </w:r>
    </w:p>
    <w:p w14:paraId="06B9FB9A" w14:textId="77777777" w:rsidR="00A536DF" w:rsidRDefault="00A536DF" w:rsidP="00A536DF">
      <w:pPr>
        <w:spacing w:after="0"/>
      </w:pPr>
      <w:r>
        <w:t xml:space="preserve"> NUM # - NUM # </w:t>
      </w:r>
      <w:r>
        <w:rPr>
          <w:rFonts w:cs="Microsoft Himalaya"/>
          <w:cs/>
          <w:lang w:bidi="bo-CN"/>
        </w:rPr>
        <w:t>རང་བཞིན་ གྱི་ རྐྱེན་ངན་ ཉེན་སྲུང་ འབྲུག་རྒྱལ་ཉེན་སྲུང་ལས་འཛིན །</w:t>
      </w:r>
    </w:p>
    <w:p w14:paraId="27F5EEDB"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ཉེན་བཅོལ་ འབད་ དགོཔ་ ཚུ་ ཧེ་མ་ </w:t>
      </w:r>
      <w:r>
        <w:t xml:space="preserve"># </w:t>
      </w:r>
      <w:r>
        <w:rPr>
          <w:rFonts w:cs="Microsoft Himalaya"/>
          <w:cs/>
          <w:lang w:bidi="bo-CN"/>
        </w:rPr>
        <w:t xml:space="preserve">རྒྱ་གར་ གྱི་ སྒེར་སྡེ་ ལས་འཛིན་ ཅིག་ ལུ་ སྤྲོད་ དེ་ ཡོདཔ་ ཨིན་རུང་ </w:t>
      </w:r>
      <w:r>
        <w:t xml:space="preserve"># </w:t>
      </w:r>
      <w:r>
        <w:rPr>
          <w:rFonts w:cs="Microsoft Himalaya"/>
          <w:cs/>
          <w:lang w:bidi="bo-CN"/>
        </w:rPr>
        <w:t xml:space="preserve">དུས་ ཀྱི་ འཕོ་འགྱུར་ དང་ </w:t>
      </w:r>
      <w:r>
        <w:t xml:space="preserve"># </w:t>
      </w:r>
      <w:r>
        <w:rPr>
          <w:rFonts w:cs="Microsoft Himalaya"/>
          <w:cs/>
          <w:lang w:bidi="bo-CN"/>
        </w:rPr>
        <w:t xml:space="preserve">རྒྱལ་ཁབ་ ཡར་རྒྱས་ གོང་འཕེལ་ དང་ བསྟུན་ པའི་ སྐབས་ </w:t>
      </w:r>
      <w:r>
        <w:t xml:space="preserve"># </w:t>
      </w:r>
      <w:r>
        <w:rPr>
          <w:rFonts w:cs="Microsoft Himalaya"/>
          <w:cs/>
          <w:lang w:bidi="bo-CN"/>
        </w:rPr>
        <w:t xml:space="preserve">ཉེན་སྲུང་ འབད་ དགོཔ་ ཁག་ མ་འདྲཝ་ ལེ་ཤ་ ཐོནམ་ མ་ཚད་ </w:t>
      </w:r>
      <w:r>
        <w:t xml:space="preserve"># </w:t>
      </w:r>
      <w:r>
        <w:rPr>
          <w:rFonts w:cs="Microsoft Himalaya"/>
          <w:cs/>
          <w:lang w:bidi="bo-CN"/>
        </w:rPr>
        <w:t xml:space="preserve">ཁེ་ཕན་ གཞན་ ལུ་ ཡང་ གཟིགས་ ཏེ་ </w:t>
      </w:r>
      <w:r>
        <w:t xml:space="preserve"># </w:t>
      </w:r>
      <w:r>
        <w:rPr>
          <w:rFonts w:cs="Microsoft Himalaya"/>
          <w:cs/>
          <w:lang w:bidi="bo-CN"/>
        </w:rPr>
        <w:t xml:space="preserve">འབྲུག་རྒྱལ་ཉེན་སྲུང་ལས་འཛིན་ ཟེར་ མི་ གི་ སྒེར་སྡེ་ འདི་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w:t>
      </w:r>
      <w:r>
        <w:t xml:space="preserve"># </w:t>
      </w:r>
      <w:r>
        <w:rPr>
          <w:rFonts w:cs="Microsoft Himalaya"/>
          <w:cs/>
          <w:lang w:bidi="bo-CN"/>
        </w:rPr>
        <w:t xml:space="preserve">ཚེས་ </w:t>
      </w:r>
      <w:r>
        <w:t xml:space="preserve">NUM # </w:t>
      </w:r>
      <w:r>
        <w:rPr>
          <w:rFonts w:cs="Microsoft Himalaya"/>
          <w:cs/>
          <w:lang w:bidi="bo-CN"/>
        </w:rPr>
        <w:t xml:space="preserve">ལུ་ </w:t>
      </w:r>
      <w:r>
        <w:t xml:space="preserve"># </w:t>
      </w:r>
      <w:r>
        <w:rPr>
          <w:rFonts w:cs="Microsoft Himalaya"/>
          <w:cs/>
          <w:lang w:bidi="bo-CN"/>
        </w:rPr>
        <w:t>འགོ་བཙུགས་ གནང་ ནུག །</w:t>
      </w:r>
    </w:p>
    <w:p w14:paraId="20D90BF8" w14:textId="77777777" w:rsidR="00A536DF" w:rsidRDefault="00A536DF" w:rsidP="00A536DF">
      <w:pPr>
        <w:spacing w:after="0"/>
      </w:pPr>
      <w:r>
        <w:rPr>
          <w:rFonts w:cs="Microsoft Himalaya"/>
          <w:cs/>
          <w:lang w:bidi="bo-CN"/>
        </w:rPr>
        <w:t xml:space="preserve"> ལས་འཛིན་ དེ་ གིས་ </w:t>
      </w:r>
      <w:r>
        <w:t xml:space="preserve"># </w:t>
      </w:r>
      <w:r>
        <w:rPr>
          <w:rFonts w:cs="Microsoft Himalaya"/>
          <w:cs/>
          <w:lang w:bidi="bo-CN"/>
        </w:rPr>
        <w:t xml:space="preserve">རྒྱལ་ཁབ་ ནང་ གི་ འགྲོ་བ་ མིའི་ ཚེ་སྲོག་ དང་ </w:t>
      </w:r>
      <w:r>
        <w:t xml:space="preserve"># </w:t>
      </w:r>
      <w:r>
        <w:rPr>
          <w:rFonts w:cs="Microsoft Himalaya"/>
          <w:cs/>
          <w:lang w:bidi="bo-CN"/>
        </w:rPr>
        <w:t xml:space="preserve">ཁང་ཁྱིམ་ ཚུ་ ལུ་ དུས་མིན་ རྐྱེན་ངན་ གྱི་ བར་ཆད་ འབྱུངམ་ ད་ </w:t>
      </w:r>
      <w:r>
        <w:t xml:space="preserve"># </w:t>
      </w:r>
      <w:r>
        <w:rPr>
          <w:rFonts w:cs="Microsoft Himalaya"/>
          <w:cs/>
          <w:lang w:bidi="bo-CN"/>
        </w:rPr>
        <w:t>མ་དངུལ་ རྒྱབ་སྐྱོར་ གྱི་ སྐྱིད་སྡུག་ ལུ་ ཕན་ཐབས་ སྦོམ་ འབྱུངམ་ ཨིན་ མས །</w:t>
      </w:r>
    </w:p>
    <w:p w14:paraId="41ACFCB7"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མི་སེར་ སྤྱིར་བཏང་ལུ་ </w:t>
      </w:r>
      <w:r>
        <w:t xml:space="preserve"># </w:t>
      </w:r>
      <w:r>
        <w:rPr>
          <w:rFonts w:cs="Microsoft Himalaya"/>
          <w:cs/>
          <w:lang w:bidi="bo-CN"/>
        </w:rPr>
        <w:t xml:space="preserve">ཚོང་འབྲེལ་ དང་ </w:t>
      </w:r>
      <w:r>
        <w:t xml:space="preserve"># </w:t>
      </w:r>
      <w:r>
        <w:rPr>
          <w:rFonts w:cs="Microsoft Himalaya"/>
          <w:cs/>
          <w:lang w:bidi="bo-CN"/>
        </w:rPr>
        <w:t xml:space="preserve">གོང་འཕེལ་ གྱི་ ལས་འགུལ་ མ་འདྲཝ་ ཚུ་ ལུ་ </w:t>
      </w:r>
      <w:r>
        <w:t xml:space="preserve"># </w:t>
      </w:r>
      <w:r>
        <w:rPr>
          <w:rFonts w:cs="Microsoft Himalaya"/>
          <w:cs/>
          <w:lang w:bidi="bo-CN"/>
        </w:rPr>
        <w:t xml:space="preserve">མ་དངུལ་ སྐྱིན་འགྲུལ་ གྱི་ རྒྱབ་སྐྱོར་ དང་ གྲོགས་རམ་ ཡང་ འབད་ ཚུགས་ ནི་ འདི་གིས་ </w:t>
      </w:r>
      <w:r>
        <w:t xml:space="preserve"># </w:t>
      </w:r>
      <w:r>
        <w:rPr>
          <w:rFonts w:cs="Microsoft Himalaya"/>
          <w:cs/>
          <w:lang w:bidi="bo-CN"/>
        </w:rPr>
        <w:t>མི་སེར་ ཆེ་འབྲིང་ཆུང་གསུམ་ ག་ར་ ལུ་ ཕན་ཐབས་ སྦོམ་ བྱུང་ དང་ འབྱུང་ བཞིན་དུ་ ཡོདཔ་ ཨིན །</w:t>
      </w:r>
    </w:p>
    <w:p w14:paraId="2467C73B" w14:textId="77777777" w:rsidR="00A536DF" w:rsidRDefault="00A536DF" w:rsidP="00A536DF">
      <w:pPr>
        <w:spacing w:after="0"/>
      </w:pPr>
      <w:r>
        <w:t xml:space="preserve"> NUM # - NUM # </w:t>
      </w:r>
      <w:r>
        <w:rPr>
          <w:rFonts w:cs="Microsoft Himalaya"/>
          <w:cs/>
          <w:lang w:bidi="bo-CN"/>
        </w:rPr>
        <w:t>དཔལ་ལྡན་རྩི་སའི་བཟོ་གྲྭ་འཕྲུལ་ཁང་ གཞི་བཙུགས །</w:t>
      </w:r>
    </w:p>
    <w:p w14:paraId="3C52F89A" w14:textId="77777777" w:rsidR="00A536DF" w:rsidRDefault="00A536DF" w:rsidP="00A536DF">
      <w:pPr>
        <w:spacing w:after="0"/>
      </w:pPr>
      <w:r>
        <w:rPr>
          <w:rFonts w:cs="Microsoft Himalaya"/>
          <w:cs/>
          <w:lang w:bidi="bo-CN"/>
        </w:rPr>
        <w:t xml:space="preserve"> དཔལ་ལྡན་རྩི་སའི་བཟོ་གྲྭ་འཕྲུལ་ཁང་ འདི་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ཡོངས་རྫོགས་ བསྒྲུབས་ ཏེ་ </w:t>
      </w:r>
      <w:r>
        <w:t xml:space="preserve"># </w:t>
      </w:r>
      <w:r>
        <w:rPr>
          <w:rFonts w:cs="Microsoft Himalaya"/>
          <w:cs/>
          <w:lang w:bidi="bo-CN"/>
        </w:rPr>
        <w:t>རྩི་སའི་ ཐོན་དངོས་ བཏོན་ ནི་ འགོ་བཙུགས་ ནུག །</w:t>
      </w:r>
    </w:p>
    <w:p w14:paraId="56180170" w14:textId="77777777" w:rsidR="00A536DF" w:rsidRDefault="00A536DF" w:rsidP="00A536DF">
      <w:pPr>
        <w:spacing w:after="0"/>
      </w:pPr>
      <w:r>
        <w:rPr>
          <w:rFonts w:cs="Microsoft Himalaya"/>
          <w:cs/>
          <w:lang w:bidi="bo-CN"/>
        </w:rPr>
        <w:t xml:space="preserve"> དེ་ ནང་ ལས་ ཉིན་ལྟར་བཞིན་དུ་ </w:t>
      </w:r>
      <w:r>
        <w:t xml:space="preserve"># </w:t>
      </w:r>
      <w:r>
        <w:rPr>
          <w:rFonts w:cs="Microsoft Himalaya"/>
          <w:cs/>
          <w:lang w:bidi="bo-CN"/>
        </w:rPr>
        <w:t xml:space="preserve">རྩི་སའི་ འཐོན་ཁུངས་ མེ་ཀྲིག་ཀྲོན་ </w:t>
      </w:r>
      <w:r>
        <w:t xml:space="preserve">NUM # </w:t>
      </w:r>
      <w:r>
        <w:rPr>
          <w:rFonts w:cs="Microsoft Himalaya"/>
          <w:cs/>
          <w:lang w:bidi="bo-CN"/>
        </w:rPr>
        <w:t xml:space="preserve">རེ་ </w:t>
      </w:r>
      <w:r>
        <w:t xml:space="preserve"># </w:t>
      </w:r>
      <w:r>
        <w:rPr>
          <w:rFonts w:cs="Microsoft Himalaya"/>
          <w:cs/>
          <w:lang w:bidi="bo-CN"/>
        </w:rPr>
        <w:t xml:space="preserve">བཏོན་ ཚུགསཔ་ བྱུངམ་ ལས་ </w:t>
      </w:r>
      <w:r>
        <w:t xml:space="preserve"># </w:t>
      </w:r>
      <w:r>
        <w:rPr>
          <w:rFonts w:cs="Microsoft Himalaya"/>
          <w:cs/>
          <w:lang w:bidi="bo-CN"/>
        </w:rPr>
        <w:t xml:space="preserve">རྒྱལ་ཁབ་ གོང་འཕེལ་ གྱི་ དོན་ལུ་ དགོ་ པའི་ རྩི་སའི་ འཐོན་ཁུངས་ ལངས་ པའི་ ཁར་ </w:t>
      </w:r>
      <w:r>
        <w:t xml:space="preserve"># </w:t>
      </w:r>
      <w:r>
        <w:rPr>
          <w:rFonts w:cs="Microsoft Himalaya"/>
          <w:cs/>
          <w:lang w:bidi="bo-CN"/>
        </w:rPr>
        <w:t xml:space="preserve">ལྷག་ལུས་ ཁྱིམ་ཚང་ རྒྱ་གར་ རྒྱལ་ཁབ་ ནང་ བཙོངས་ ཏེ་ </w:t>
      </w:r>
      <w:r>
        <w:t xml:space="preserve"># </w:t>
      </w:r>
      <w:r>
        <w:rPr>
          <w:rFonts w:cs="Microsoft Himalaya"/>
          <w:cs/>
          <w:lang w:bidi="bo-CN"/>
        </w:rPr>
        <w:t>འོང་འབབ་ ཡང་ སྦོམ་ བཟོ་ ཚུགས་ ཏེ་ ཡོདཔ་ ཨིན །</w:t>
      </w:r>
    </w:p>
    <w:p w14:paraId="71FC0931" w14:textId="77777777" w:rsidR="00A536DF" w:rsidRDefault="00A536DF" w:rsidP="00A536DF">
      <w:pPr>
        <w:spacing w:after="0"/>
      </w:pPr>
      <w:r>
        <w:rPr>
          <w:rFonts w:cs="Microsoft Himalaya"/>
          <w:cs/>
          <w:lang w:bidi="bo-CN"/>
        </w:rPr>
        <w:t xml:space="preserve"> དེ་ གི་ ཤུལ་ལས་ རྩི་སའི་ འཐོན་སྐྱེད་ དང་ སྤུས་ཚད་ གཉིས་ ཆ་ ར་ </w:t>
      </w:r>
      <w:r>
        <w:t xml:space="preserve"># </w:t>
      </w:r>
      <w:r>
        <w:rPr>
          <w:rFonts w:cs="Microsoft Himalaya"/>
          <w:cs/>
          <w:lang w:bidi="bo-CN"/>
        </w:rPr>
        <w:t xml:space="preserve">རིམ་པ་བཞིན་དུ་ ཡར་དྲག་ བཏང་ སྟེ་ </w:t>
      </w:r>
      <w:r>
        <w:t xml:space="preserve"># </w:t>
      </w:r>
      <w:r>
        <w:rPr>
          <w:rFonts w:cs="Microsoft Himalaya"/>
          <w:cs/>
          <w:lang w:bidi="bo-CN"/>
        </w:rPr>
        <w:t xml:space="preserve">ད་རེས་ནངས་པ་ </w:t>
      </w:r>
      <w:r>
        <w:t xml:space="preserve"># </w:t>
      </w:r>
      <w:r>
        <w:rPr>
          <w:rFonts w:cs="Microsoft Himalaya"/>
          <w:cs/>
          <w:lang w:bidi="bo-CN"/>
        </w:rPr>
        <w:t xml:space="preserve">ཉིནམ་ རེར་ </w:t>
      </w:r>
      <w:r>
        <w:t xml:space="preserve"># </w:t>
      </w:r>
      <w:r>
        <w:rPr>
          <w:rFonts w:cs="Microsoft Himalaya"/>
          <w:cs/>
          <w:lang w:bidi="bo-CN"/>
        </w:rPr>
        <w:t xml:space="preserve">མེ་ཀྲིག་ཀྲོན་ </w:t>
      </w:r>
      <w:r>
        <w:t xml:space="preserve">NUM # </w:t>
      </w:r>
      <w:r>
        <w:rPr>
          <w:rFonts w:cs="Microsoft Himalaya"/>
          <w:cs/>
          <w:lang w:bidi="bo-CN"/>
        </w:rPr>
        <w:t>བཏོན་ ཚུགསཔ་ ཨིན་ མས །</w:t>
      </w:r>
    </w:p>
    <w:p w14:paraId="6CF97F08"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འཕྲུལ་ཁང་ ཡང་ ཡར་སྐྱེད་ བཏང་ སྟེ་ </w:t>
      </w:r>
      <w:r>
        <w:t xml:space="preserve"># </w:t>
      </w:r>
      <w:r>
        <w:rPr>
          <w:rFonts w:cs="Microsoft Himalaya"/>
          <w:cs/>
          <w:lang w:bidi="bo-CN"/>
        </w:rPr>
        <w:t xml:space="preserve">རྒྱལ་ཁབ་ ནང་ གི་ འོང་འབབ་ དང་ </w:t>
      </w:r>
      <w:r>
        <w:t xml:space="preserve"># </w:t>
      </w:r>
      <w:r>
        <w:rPr>
          <w:rFonts w:cs="Microsoft Himalaya"/>
          <w:cs/>
          <w:lang w:bidi="bo-CN"/>
        </w:rPr>
        <w:t xml:space="preserve">ལཱ་གཡོག་ གི་ གོ་སྐབས་ བཟོ་ ནི་ ལུ་ ཕན་ཐོགས་ ཆེ་ བའི་ ཁར་ </w:t>
      </w:r>
      <w:r>
        <w:t xml:space="preserve"># </w:t>
      </w:r>
      <w:r>
        <w:rPr>
          <w:rFonts w:cs="Microsoft Himalaya"/>
          <w:cs/>
          <w:lang w:bidi="bo-CN"/>
        </w:rPr>
        <w:t xml:space="preserve">ལྷོ་ཨེ་ཤི་ཡའི་ ལུང་ཕྱོགས་ ནང་ </w:t>
      </w:r>
      <w:r>
        <w:t xml:space="preserve"># </w:t>
      </w:r>
      <w:r>
        <w:rPr>
          <w:rFonts w:cs="Microsoft Himalaya"/>
          <w:cs/>
          <w:lang w:bidi="bo-CN"/>
        </w:rPr>
        <w:t xml:space="preserve">མཐའ་འཁོར་གནས་སྟངས་ ལུ་ གནོདཔ་ ཉུང་ བའི་ འཕྲུལ་ཁང་ </w:t>
      </w:r>
      <w:r>
        <w:t xml:space="preserve"># </w:t>
      </w:r>
      <w:r>
        <w:rPr>
          <w:rFonts w:cs="Microsoft Himalaya"/>
          <w:cs/>
          <w:lang w:bidi="bo-CN"/>
        </w:rPr>
        <w:t>ཨང་ དང་པའི་ གྲངས་སུ་ ཚུད་ དེ་ ཡོད །</w:t>
      </w:r>
    </w:p>
    <w:p w14:paraId="3A8B34D7" w14:textId="77777777" w:rsidR="00A536DF" w:rsidRDefault="00A536DF" w:rsidP="00A536DF">
      <w:pPr>
        <w:spacing w:after="0"/>
      </w:pPr>
      <w:r>
        <w:t xml:space="preserve"> NUM # - NUM # </w:t>
      </w:r>
      <w:r>
        <w:rPr>
          <w:rFonts w:cs="Microsoft Himalaya"/>
          <w:cs/>
          <w:lang w:bidi="bo-CN"/>
        </w:rPr>
        <w:t>དབང་ཚད་ཕྱིར་སྤེལ་ གྱི་ དོན་ལུ་ རྫོང་ཁག་ཡར་རྒྱས་ཚོགས་ཆུང་ གཞི་བཙུགས །</w:t>
      </w:r>
    </w:p>
    <w:p w14:paraId="0976FB58" w14:textId="77777777" w:rsidR="00A536DF" w:rsidRDefault="00A536DF" w:rsidP="00A536DF">
      <w:pPr>
        <w:spacing w:after="0"/>
      </w:pPr>
      <w:r>
        <w:rPr>
          <w:rFonts w:cs="Microsoft Himalaya"/>
          <w:cs/>
          <w:lang w:bidi="bo-CN"/>
        </w:rPr>
        <w:t xml:space="preserve"> ཧེ་མ་ རྒྱལ་ཁབ་ ཀྱི་ ཕྱག་ལཱ་ ཡོངས་ ཀྱི་ དབང་ཚད་ ཧྲིལ་བུམ་ </w:t>
      </w:r>
      <w:r>
        <w:t xml:space="preserve"># </w:t>
      </w:r>
      <w:r>
        <w:rPr>
          <w:rFonts w:cs="Microsoft Himalaya"/>
          <w:cs/>
          <w:lang w:bidi="bo-CN"/>
        </w:rPr>
        <w:t>གཞུང་ལྟེ་བ་ ལུ་ ཡོདཔ་ ཨིན་ མས །</w:t>
      </w:r>
    </w:p>
    <w:p w14:paraId="34950D47" w14:textId="77777777" w:rsidR="00A536DF" w:rsidRDefault="00A536DF" w:rsidP="00A536DF">
      <w:pPr>
        <w:spacing w:after="0"/>
      </w:pPr>
      <w:r>
        <w:rPr>
          <w:rFonts w:cs="Microsoft Himalaya"/>
          <w:cs/>
          <w:lang w:bidi="bo-CN"/>
        </w:rPr>
        <w:t xml:space="preserve"> དེ་ གིས་ རྫོང་ཁག་ སོ་སོའི་ གནས་རིམ་ ནང་ ཁག་ ཆེ་ བའི་ གནད་དོན་ ཚུ་ ལུ་ </w:t>
      </w:r>
      <w:r>
        <w:t xml:space="preserve"># </w:t>
      </w:r>
      <w:r>
        <w:rPr>
          <w:rFonts w:cs="Microsoft Himalaya"/>
          <w:cs/>
          <w:lang w:bidi="bo-CN"/>
        </w:rPr>
        <w:t xml:space="preserve">ཁྱབ་ མ་ ཚུགས་ པའི་ དཀའ་ངལ་ སེལ་ ཐབས་ ལུ་ </w:t>
      </w:r>
      <w:r>
        <w:t xml:space="preserve"># </w:t>
      </w:r>
      <w:r>
        <w:rPr>
          <w:rFonts w:cs="Microsoft Himalaya"/>
          <w:cs/>
          <w:lang w:bidi="bo-CN"/>
        </w:rPr>
        <w:t xml:space="preserve">སྤྱི་ལོ་ </w:t>
      </w:r>
      <w:r>
        <w:t xml:space="preserve">NUM # </w:t>
      </w:r>
      <w:r>
        <w:rPr>
          <w:rFonts w:cs="Microsoft Himalaya"/>
          <w:cs/>
          <w:lang w:bidi="bo-CN"/>
        </w:rPr>
        <w:t xml:space="preserve">འཆར་གཞི་ ལྔ་པ་ ལས་ འགོ་བཟུང་ སྟེ་ </w:t>
      </w:r>
      <w:r>
        <w:t xml:space="preserve"># </w:t>
      </w:r>
      <w:r>
        <w:rPr>
          <w:rFonts w:cs="Microsoft Himalaya"/>
          <w:cs/>
          <w:lang w:bidi="bo-CN"/>
        </w:rPr>
        <w:t xml:space="preserve">རྒྱལ་ཁབ་ གོང་འཕེལ་ གྱི་ ཕྱག་ལཱ་ ཚུ་ </w:t>
      </w:r>
      <w:r>
        <w:t xml:space="preserve"># </w:t>
      </w:r>
      <w:r>
        <w:rPr>
          <w:rFonts w:cs="Microsoft Himalaya"/>
          <w:cs/>
          <w:lang w:bidi="bo-CN"/>
        </w:rPr>
        <w:t xml:space="preserve">རྫོང་ཁག་ གི་ གནས་རིམ་ ནང་ ཐག་གཅད་ ནི་ གི་ དབང་ཚད་ཕྱིར་སྤེལ་ གནང་ སྟེ་ </w:t>
      </w:r>
      <w:r>
        <w:t xml:space="preserve"># </w:t>
      </w:r>
      <w:r>
        <w:rPr>
          <w:rFonts w:cs="Microsoft Himalaya"/>
          <w:cs/>
          <w:lang w:bidi="bo-CN"/>
        </w:rPr>
        <w:t>རྫོང་ཁག་ཡར་རྒྱས་ཚོགས་ཆུང་ གཞི་བཙུགས་ གནང་ ནུག །</w:t>
      </w:r>
    </w:p>
    <w:p w14:paraId="552B1A02" w14:textId="77777777" w:rsidR="00A536DF" w:rsidRDefault="00A536DF" w:rsidP="00A536DF">
      <w:pPr>
        <w:spacing w:after="0"/>
      </w:pPr>
      <w:r>
        <w:rPr>
          <w:rFonts w:cs="Microsoft Himalaya"/>
          <w:cs/>
          <w:lang w:bidi="bo-CN"/>
        </w:rPr>
        <w:t xml:space="preserve"> རྫོང་ཁག་ཡར་རྒྱས་ཚོགས་ཆུང་ འགོ་བཙུགས་ གནང་ མི་ དེ་ གིས་ </w:t>
      </w:r>
      <w:r>
        <w:t xml:space="preserve"># </w:t>
      </w:r>
      <w:r>
        <w:rPr>
          <w:rFonts w:cs="Microsoft Himalaya"/>
          <w:cs/>
          <w:lang w:bidi="bo-CN"/>
        </w:rPr>
        <w:t xml:space="preserve">ཧེ་མ་ རྒྱལ་ཡོངས་ ཀྱི་ འཆར་གཞི་ གཅིག་ ལས་ མེད་ མི་ འདི་ </w:t>
      </w:r>
      <w:r>
        <w:t xml:space="preserve"># </w:t>
      </w:r>
      <w:r>
        <w:rPr>
          <w:rFonts w:cs="Microsoft Himalaya"/>
          <w:cs/>
          <w:lang w:bidi="bo-CN"/>
        </w:rPr>
        <w:t xml:space="preserve">རྫོང་ཁག་ རེ་ ནང་ </w:t>
      </w:r>
      <w:r>
        <w:t xml:space="preserve"># </w:t>
      </w:r>
      <w:r>
        <w:rPr>
          <w:rFonts w:cs="Microsoft Himalaya"/>
          <w:cs/>
          <w:lang w:bidi="bo-CN"/>
        </w:rPr>
        <w:t xml:space="preserve">འཆར་གཞི་ རེ་ བརྩམ་ ཚུགསཔ་ ལས་ </w:t>
      </w:r>
      <w:r>
        <w:t xml:space="preserve"># </w:t>
      </w:r>
      <w:r>
        <w:rPr>
          <w:rFonts w:cs="Microsoft Himalaya"/>
          <w:cs/>
          <w:lang w:bidi="bo-CN"/>
        </w:rPr>
        <w:t xml:space="preserve">རྫོང་ཁག་ རང་རང་སོ་སོའི་ མཁོ་འདོད་ འགྲུབ་ ནི་ དང་ </w:t>
      </w:r>
      <w:r>
        <w:t xml:space="preserve"># </w:t>
      </w:r>
      <w:r>
        <w:rPr>
          <w:rFonts w:cs="Microsoft Himalaya"/>
          <w:cs/>
          <w:lang w:bidi="bo-CN"/>
        </w:rPr>
        <w:t xml:space="preserve">འགན་འཁྲི་ དང་ དབང་ཚད་ ཡོདཔ་ སྦེ་ འགྱོཝ་ མ་ཚད་ </w:t>
      </w:r>
      <w:r>
        <w:t xml:space="preserve"># </w:t>
      </w:r>
      <w:r>
        <w:rPr>
          <w:rFonts w:cs="Microsoft Himalaya"/>
          <w:cs/>
          <w:lang w:bidi="bo-CN"/>
        </w:rPr>
        <w:t>ས་གནས་ ཡོངས་ ལུ་ གོང་འཕེལ་ འདྲ་མཉམ་ གཏང་ ནིའི་ དམིགས་དོན་ ཡང་ གྲུབ་ ཚུགས་ ནུག །</w:t>
      </w:r>
    </w:p>
    <w:p w14:paraId="7191A7EC" w14:textId="77777777" w:rsidR="00A536DF" w:rsidRDefault="00A536DF" w:rsidP="00A536DF">
      <w:pPr>
        <w:spacing w:after="0"/>
      </w:pPr>
      <w:r>
        <w:rPr>
          <w:rFonts w:cs="Microsoft Himalaya"/>
          <w:cs/>
          <w:lang w:bidi="bo-CN"/>
        </w:rPr>
        <w:t xml:space="preserve"> བྱ་རིམ་ དེ་ གིས་ </w:t>
      </w:r>
      <w:r>
        <w:t xml:space="preserve"># </w:t>
      </w:r>
      <w:r>
        <w:rPr>
          <w:rFonts w:cs="Microsoft Himalaya"/>
          <w:cs/>
          <w:lang w:bidi="bo-CN"/>
        </w:rPr>
        <w:t xml:space="preserve">རྒྱལ་ཁབ་ ནང་ </w:t>
      </w:r>
      <w:r>
        <w:t xml:space="preserve"># </w:t>
      </w:r>
      <w:r>
        <w:rPr>
          <w:rFonts w:cs="Microsoft Himalaya"/>
          <w:cs/>
          <w:lang w:bidi="bo-CN"/>
        </w:rPr>
        <w:t xml:space="preserve">མི་སེར་ དམངས་གཙོའི་རིང་ལུགས་ འགོ་བཙུགས་ ནི་ གི་ ཉམས་མྱོང་ དང་ </w:t>
      </w:r>
      <w:r>
        <w:t xml:space="preserve"># </w:t>
      </w:r>
      <w:r>
        <w:rPr>
          <w:rFonts w:cs="Microsoft Himalaya"/>
          <w:cs/>
          <w:lang w:bidi="bo-CN"/>
        </w:rPr>
        <w:t>གོམས་འདྲིས་ ཡང་ འཐོབ་ ཚུགས་ པའི་ ཕན་ཐབས་ བྱུང་ ནུག །</w:t>
      </w:r>
    </w:p>
    <w:p w14:paraId="7BE409D5" w14:textId="77777777" w:rsidR="00A536DF" w:rsidRDefault="00A536DF" w:rsidP="00A536DF">
      <w:pPr>
        <w:spacing w:after="0"/>
      </w:pPr>
      <w:r>
        <w:t xml:space="preserve"> NUM # - NUM # </w:t>
      </w:r>
      <w:r>
        <w:rPr>
          <w:rFonts w:cs="Microsoft Himalaya"/>
          <w:cs/>
          <w:lang w:bidi="bo-CN"/>
        </w:rPr>
        <w:t xml:space="preserve">ཨམ་སྲུའི་ རང་དབང་ དང་ བདེ་ ཐབས་ ལུ་ </w:t>
      </w:r>
      <w:r>
        <w:t xml:space="preserve"># </w:t>
      </w:r>
      <w:r>
        <w:rPr>
          <w:rFonts w:cs="Microsoft Himalaya"/>
          <w:cs/>
          <w:lang w:bidi="bo-CN"/>
        </w:rPr>
        <w:t>འབྲུག་ གི་ རྒྱལ་ཡོངས་ ཨམ་སྲུ་ ཚོགས་པ་ གཞི་བཙུགས །</w:t>
      </w:r>
    </w:p>
    <w:p w14:paraId="765A2F61"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ཕོ་ མོ་ གཉིས་ ཀྱི་ སྤྱིར་བཏང་ དབང་ཚད་ འདི་ </w:t>
      </w:r>
      <w:r>
        <w:t xml:space="preserve"># </w:t>
      </w:r>
      <w:r>
        <w:rPr>
          <w:rFonts w:cs="Microsoft Himalaya"/>
          <w:cs/>
          <w:lang w:bidi="bo-CN"/>
        </w:rPr>
        <w:t xml:space="preserve">ཁྱིམ་ ནང་ ན་ གི་ ཐག་བཅད་ དབང་ཚད་ གཙོ་བོ་ ཨམ་སྲུ་ གི་ ལག་པར་ དང་ </w:t>
      </w:r>
      <w:r>
        <w:t xml:space="preserve"># </w:t>
      </w:r>
      <w:r>
        <w:rPr>
          <w:rFonts w:cs="Microsoft Himalaya"/>
          <w:cs/>
          <w:lang w:bidi="bo-CN"/>
        </w:rPr>
        <w:t xml:space="preserve">ཕྱི་ ཕྱོགས་ ཀྱི་ དོན་གཅོད་ ཐག་གཅད་ གཙོ་བོ་ ཕོ་རྒྱས་ ཀྱི་ ལག་པར་ ཡོདཔ་ ལས་ </w:t>
      </w:r>
      <w:r>
        <w:t xml:space="preserve"># </w:t>
      </w:r>
      <w:r>
        <w:rPr>
          <w:rFonts w:cs="Microsoft Himalaya"/>
          <w:cs/>
          <w:lang w:bidi="bo-CN"/>
        </w:rPr>
        <w:t>དབང་ཚད་ ཆ་ མ་ སྙོམས་ པར་ ཡོདཔ་ ཨིན །</w:t>
      </w:r>
    </w:p>
    <w:p w14:paraId="7CD897F1" w14:textId="77777777" w:rsidR="00A536DF" w:rsidRDefault="00A536DF" w:rsidP="00A536DF">
      <w:pPr>
        <w:spacing w:after="0"/>
      </w:pPr>
      <w:r>
        <w:rPr>
          <w:rFonts w:cs="Microsoft Himalaya"/>
          <w:cs/>
          <w:lang w:bidi="bo-CN"/>
        </w:rPr>
        <w:lastRenderedPageBreak/>
        <w:t xml:space="preserve"> ཨིན་རུང་ མི་དབང་ མངའ་ཞབས་ ཀྱིས་ </w:t>
      </w:r>
      <w:r>
        <w:t xml:space="preserve"># </w:t>
      </w:r>
      <w:r>
        <w:rPr>
          <w:rFonts w:cs="Microsoft Himalaya"/>
          <w:cs/>
          <w:lang w:bidi="bo-CN"/>
        </w:rPr>
        <w:t xml:space="preserve">ཨམ་སྲུ་ ཚུ་ ལུ་ </w:t>
      </w:r>
      <w:r>
        <w:t xml:space="preserve"># </w:t>
      </w:r>
      <w:r>
        <w:rPr>
          <w:rFonts w:cs="Microsoft Himalaya"/>
          <w:cs/>
          <w:lang w:bidi="bo-CN"/>
        </w:rPr>
        <w:t xml:space="preserve">རྒྱལ་སྤྱིའི་ གནས་རིམ་ ལྟར་ གྱི་ རང་དབང་ དང་ </w:t>
      </w:r>
      <w:r>
        <w:t xml:space="preserve"># </w:t>
      </w:r>
      <w:r>
        <w:rPr>
          <w:rFonts w:cs="Microsoft Himalaya"/>
          <w:cs/>
          <w:lang w:bidi="bo-CN"/>
        </w:rPr>
        <w:t xml:space="preserve">ལྕོགས་གྲུབ་ </w:t>
      </w:r>
      <w:r>
        <w:t xml:space="preserve"># </w:t>
      </w:r>
      <w:r>
        <w:rPr>
          <w:rFonts w:cs="Microsoft Himalaya"/>
          <w:cs/>
          <w:lang w:bidi="bo-CN"/>
        </w:rPr>
        <w:t xml:space="preserve">ཐོབ་ལམ་ ཚུ་ ཐོབ་ ཐབས་ ཡོདཔ་ བཟོ་ ནིའི་ ཐུགས་བཞེད་ གནང་ སྟེ་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འབྲུག་ གི་ རྒྱལ་ཡོངས་ ཨམ་སྲུ་ ཚོགས་པ་ འདི་ </w:t>
      </w:r>
      <w:r>
        <w:t xml:space="preserve"># </w:t>
      </w:r>
      <w:r>
        <w:rPr>
          <w:rFonts w:cs="Microsoft Himalaya"/>
          <w:cs/>
          <w:lang w:bidi="bo-CN"/>
        </w:rPr>
        <w:t xml:space="preserve">མི་དབང་ ཨ་ཞེ་ བསོད་ནམས་ཆོས་སྒྲོན་དབང་ཕྱུག་ གི་ དབུ་ཁྲིད་ འོག་ </w:t>
      </w:r>
      <w:r>
        <w:t xml:space="preserve"># </w:t>
      </w:r>
      <w:r>
        <w:rPr>
          <w:rFonts w:cs="Microsoft Himalaya"/>
          <w:cs/>
          <w:lang w:bidi="bo-CN"/>
        </w:rPr>
        <w:t>གཞི་བཙུགས་ མཛད་ གནང་ ཡི །</w:t>
      </w:r>
    </w:p>
    <w:p w14:paraId="1C49F48F" w14:textId="77777777" w:rsidR="00A536DF" w:rsidRDefault="00A536DF" w:rsidP="00A536DF">
      <w:pPr>
        <w:spacing w:after="0"/>
      </w:pPr>
      <w:r>
        <w:rPr>
          <w:rFonts w:cs="Microsoft Himalaya"/>
          <w:cs/>
          <w:lang w:bidi="bo-CN"/>
        </w:rPr>
        <w:t xml:space="preserve"> ཚོགས་པ་ འདི་ གིས་ </w:t>
      </w:r>
      <w:r>
        <w:t xml:space="preserve"># </w:t>
      </w:r>
      <w:r>
        <w:rPr>
          <w:rFonts w:cs="Microsoft Himalaya"/>
          <w:cs/>
          <w:lang w:bidi="bo-CN"/>
        </w:rPr>
        <w:t xml:space="preserve">དཀའ་ངལ་ཅན་ གྱི་ ཨམ་སྲུ་ ཚུ་ ལུ་ </w:t>
      </w:r>
      <w:r>
        <w:t xml:space="preserve"># </w:t>
      </w:r>
      <w:r>
        <w:rPr>
          <w:rFonts w:cs="Microsoft Himalaya"/>
          <w:cs/>
          <w:lang w:bidi="bo-CN"/>
        </w:rPr>
        <w:t xml:space="preserve">གྲོགས་རམ་ དང་ རྒྱབ་སྐྱོར་ འབདཝ་ མ་ཚད་ </w:t>
      </w:r>
      <w:r>
        <w:t xml:space="preserve"># </w:t>
      </w:r>
      <w:r>
        <w:rPr>
          <w:rFonts w:cs="Microsoft Himalaya"/>
          <w:cs/>
          <w:lang w:bidi="bo-CN"/>
        </w:rPr>
        <w:t xml:space="preserve">ཨམ་སྲུ་ སྤྱིར་བཏང་ གི་ ལྕོགས་གྲུབ་ ཡར་སྐྱེད་ དང་ </w:t>
      </w:r>
      <w:r>
        <w:t xml:space="preserve"># </w:t>
      </w:r>
      <w:r>
        <w:rPr>
          <w:rFonts w:cs="Microsoft Himalaya"/>
          <w:cs/>
          <w:lang w:bidi="bo-CN"/>
        </w:rPr>
        <w:t xml:space="preserve">ཐོབ་དབང་ ཡར་དྲག་ བཟོ་ དགོཔ་ ཡོད་ མི་ ཚུ་ ནང་ </w:t>
      </w:r>
      <w:r>
        <w:t xml:space="preserve"># </w:t>
      </w:r>
      <w:r>
        <w:rPr>
          <w:rFonts w:cs="Microsoft Himalaya"/>
          <w:cs/>
          <w:lang w:bidi="bo-CN"/>
        </w:rPr>
        <w:t xml:space="preserve">རྒྱབ་སྐྱོར་ དང་ གྲོགས་རམ་ བྱིན་ ཏེ་ </w:t>
      </w:r>
      <w:r>
        <w:t xml:space="preserve"># </w:t>
      </w:r>
      <w:r>
        <w:rPr>
          <w:rFonts w:cs="Microsoft Himalaya"/>
          <w:cs/>
          <w:lang w:bidi="bo-CN"/>
        </w:rPr>
        <w:t xml:space="preserve">འབྲུག་ གི་ ཨམ་སྲུ་ ཚུ་ དང་ </w:t>
      </w:r>
      <w:r>
        <w:t xml:space="preserve"># </w:t>
      </w:r>
      <w:r>
        <w:rPr>
          <w:rFonts w:cs="Microsoft Himalaya"/>
          <w:cs/>
          <w:lang w:bidi="bo-CN"/>
        </w:rPr>
        <w:t>རྒྱལ་ཁབ་ ཀྱི་ གོང་འཕེལ་ ལུ་ ཕན་ ཐབས་ བྱུང་ དང་ འབྱུང་ བཞིན་དུ་ ཡོད །</w:t>
      </w:r>
    </w:p>
    <w:p w14:paraId="5C37DD1A" w14:textId="77777777" w:rsidR="00A536DF" w:rsidRDefault="00A536DF" w:rsidP="00A536DF">
      <w:pPr>
        <w:spacing w:after="0"/>
      </w:pPr>
      <w:r>
        <w:t xml:space="preserve"> NUM # - NUM # </w:t>
      </w:r>
      <w:r>
        <w:rPr>
          <w:rFonts w:cs="Microsoft Himalaya"/>
          <w:cs/>
          <w:lang w:bidi="bo-CN"/>
        </w:rPr>
        <w:t>གཞུང་སྐྱོང་ལེགས་ལྡན་ གྱི་ སྲོག་ཤིང་ རྒྱལ་གཞུང་ཞི་གཡོག་ལྷན་ཚོགས་ །</w:t>
      </w:r>
    </w:p>
    <w:p w14:paraId="662A0F67" w14:textId="77777777" w:rsidR="00A536DF" w:rsidRDefault="00A536DF" w:rsidP="00A536DF">
      <w:pPr>
        <w:spacing w:after="0"/>
      </w:pPr>
      <w:r>
        <w:rPr>
          <w:rFonts w:cs="Microsoft Himalaya"/>
          <w:cs/>
          <w:lang w:bidi="bo-CN"/>
        </w:rPr>
        <w:t xml:space="preserve"> འབྲུག་ རྒྱལ་ཁབ་ ནང་ ལུ་ </w:t>
      </w:r>
      <w:r>
        <w:t xml:space="preserve"># </w:t>
      </w:r>
      <w:r>
        <w:rPr>
          <w:rFonts w:cs="Microsoft Himalaya"/>
          <w:cs/>
          <w:lang w:bidi="bo-CN"/>
        </w:rPr>
        <w:t xml:space="preserve">རྒྱལ་སྲིད་ འཛིན་སྐྱོང་ གི་ གཞུང་ལྟེ་བ་ ནང་ མ་ཚད་ </w:t>
      </w:r>
      <w:r>
        <w:t xml:space="preserve"># </w:t>
      </w:r>
      <w:r>
        <w:rPr>
          <w:rFonts w:cs="Microsoft Himalaya"/>
          <w:cs/>
          <w:lang w:bidi="bo-CN"/>
        </w:rPr>
        <w:t xml:space="preserve">རྫོང་ཁག་ ཚུ་ ནང་ ཡང་ </w:t>
      </w:r>
      <w:r>
        <w:t xml:space="preserve"># </w:t>
      </w:r>
      <w:r>
        <w:rPr>
          <w:rFonts w:cs="Microsoft Himalaya"/>
          <w:cs/>
          <w:lang w:bidi="bo-CN"/>
        </w:rPr>
        <w:t xml:space="preserve">གཞུང་ གི་ ཕྱག་ལཱ་ རིམ་པ་བཞིན་དུ་ ཡར་སེང་ སོང་ སྟེ་ </w:t>
      </w:r>
      <w:r>
        <w:t xml:space="preserve"># </w:t>
      </w:r>
      <w:r>
        <w:rPr>
          <w:rFonts w:cs="Microsoft Himalaya"/>
          <w:cs/>
          <w:lang w:bidi="bo-CN"/>
        </w:rPr>
        <w:t xml:space="preserve">ཞི་གཡོག་པའི་ གྱངས་ཁ་ ཡང་ </w:t>
      </w:r>
      <w:r>
        <w:t xml:space="preserve"># </w:t>
      </w:r>
      <w:r>
        <w:rPr>
          <w:rFonts w:cs="Microsoft Himalaya"/>
          <w:cs/>
          <w:lang w:bidi="bo-CN"/>
        </w:rPr>
        <w:t>ལེ་ཤ་ གིས་ ཡར་འཕེལ་ འགྱོཝ་ ཨིན་ མས །</w:t>
      </w:r>
    </w:p>
    <w:p w14:paraId="769DBDE7" w14:textId="77777777" w:rsidR="00A536DF" w:rsidRDefault="00A536DF" w:rsidP="00A536DF">
      <w:pPr>
        <w:spacing w:after="0"/>
      </w:pPr>
      <w:r>
        <w:rPr>
          <w:rFonts w:cs="Microsoft Himalaya"/>
          <w:cs/>
          <w:lang w:bidi="bo-CN"/>
        </w:rPr>
        <w:t xml:space="preserve"> ཞི་གཡོགཔ་ དེ་ ཚུ་ གི་ བདག་སྐྱོང་ དང་ འཛིན་སྐྱོང་ གི་ དོན་ལུ་ </w:t>
      </w:r>
      <w:r>
        <w:t xml:space="preserve"># </w:t>
      </w:r>
      <w:r>
        <w:rPr>
          <w:rFonts w:cs="Microsoft Himalaya"/>
          <w:cs/>
          <w:lang w:bidi="bo-CN"/>
        </w:rPr>
        <w:t xml:space="preserve">ཧེ་མ་ ལས་ གོང་འཕེལ་ ལས་ཁུངས་ ནང་ </w:t>
      </w:r>
      <w:r>
        <w:t xml:space="preserve"># </w:t>
      </w:r>
      <w:r>
        <w:rPr>
          <w:rFonts w:cs="Microsoft Himalaya"/>
          <w:cs/>
          <w:lang w:bidi="bo-CN"/>
        </w:rPr>
        <w:t xml:space="preserve">མི་སྟོབས་ ལས་ཚན་ ཅིག་ ཡོད་ མི་ འདི་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ཡོངས་ཁྱབ་ དབང་འཛིན་ ལས་ཚོགས་ ཅིག་ ལུ་ བཟོ་ སྟེ་ </w:t>
      </w:r>
      <w:r>
        <w:t xml:space="preserve"># </w:t>
      </w:r>
      <w:r>
        <w:rPr>
          <w:rFonts w:cs="Microsoft Himalaya"/>
          <w:cs/>
          <w:lang w:bidi="bo-CN"/>
        </w:rPr>
        <w:t>རྒྱལ་གཞུང་ཞི་གཡོག་ལྷན་ཚོགས་ འགོ་བཙུགས་ གནང་ ནུག །</w:t>
      </w:r>
    </w:p>
    <w:p w14:paraId="1C8B3ECE" w14:textId="77777777" w:rsidR="00A536DF" w:rsidRDefault="00A536DF" w:rsidP="00A536DF">
      <w:pPr>
        <w:spacing w:after="0"/>
      </w:pPr>
      <w:r>
        <w:rPr>
          <w:rFonts w:cs="Microsoft Himalaya"/>
          <w:cs/>
          <w:lang w:bidi="bo-CN"/>
        </w:rPr>
        <w:t xml:space="preserve"> ལྷན་ཚོགས་ དེ་ </w:t>
      </w:r>
      <w:r>
        <w:t xml:space="preserve"># </w:t>
      </w:r>
      <w:r>
        <w:rPr>
          <w:rFonts w:cs="Microsoft Himalaya"/>
          <w:cs/>
          <w:lang w:bidi="bo-CN"/>
        </w:rPr>
        <w:t xml:space="preserve">རང་དབང་ ཐ་དད་ཅན་ གྱི་ དབང་འཛིན་ དང་ </w:t>
      </w:r>
      <w:r>
        <w:t xml:space="preserve"># </w:t>
      </w:r>
      <w:r>
        <w:rPr>
          <w:rFonts w:cs="Microsoft Himalaya"/>
          <w:cs/>
          <w:lang w:bidi="bo-CN"/>
        </w:rPr>
        <w:t xml:space="preserve">མི་སྟོབས་ ཀྱི་ ལས་སྡེ་ ལྟེ་བ་ ཅིག་ སྦེ་ བཟོ་ སྟེ་ </w:t>
      </w:r>
      <w:r>
        <w:t xml:space="preserve"># </w:t>
      </w:r>
      <w:r>
        <w:rPr>
          <w:rFonts w:cs="Microsoft Himalaya"/>
          <w:cs/>
          <w:lang w:bidi="bo-CN"/>
        </w:rPr>
        <w:t xml:space="preserve">ལྷན་ཁག་ དང་ ལས་སྡེ་ ཚུ་ ནང་ གི་ </w:t>
      </w:r>
      <w:r>
        <w:t xml:space="preserve"># </w:t>
      </w:r>
      <w:r>
        <w:rPr>
          <w:rFonts w:cs="Microsoft Himalaya"/>
          <w:cs/>
          <w:lang w:bidi="bo-CN"/>
        </w:rPr>
        <w:t xml:space="preserve">ཞི་གཡོག་པའི་ བཅའ་ཁྲིམས་ དང་ </w:t>
      </w:r>
      <w:r>
        <w:t xml:space="preserve"># </w:t>
      </w:r>
      <w:r>
        <w:rPr>
          <w:rFonts w:cs="Microsoft Himalaya"/>
          <w:cs/>
          <w:lang w:bidi="bo-CN"/>
        </w:rPr>
        <w:t xml:space="preserve">ལམ་ལུགས་ </w:t>
      </w:r>
      <w:r>
        <w:t xml:space="preserve"># </w:t>
      </w:r>
      <w:r>
        <w:rPr>
          <w:rFonts w:cs="Microsoft Himalaya"/>
          <w:cs/>
          <w:lang w:bidi="bo-CN"/>
        </w:rPr>
        <w:t xml:space="preserve">སྦྱོང་བརྡར་ དང་ </w:t>
      </w:r>
      <w:r>
        <w:t xml:space="preserve"># </w:t>
      </w:r>
      <w:r>
        <w:rPr>
          <w:rFonts w:cs="Microsoft Himalaya"/>
          <w:cs/>
          <w:lang w:bidi="bo-CN"/>
        </w:rPr>
        <w:t xml:space="preserve">གོ་གནས་ཡར་སེང་ </w:t>
      </w:r>
      <w:r>
        <w:t xml:space="preserve"># </w:t>
      </w:r>
      <w:r>
        <w:rPr>
          <w:rFonts w:cs="Microsoft Himalaya"/>
          <w:cs/>
          <w:lang w:bidi="bo-CN"/>
        </w:rPr>
        <w:t xml:space="preserve">དངུལ་ཕོགས་ དང་ ཟད་འཐུས་ </w:t>
      </w:r>
      <w:r>
        <w:t xml:space="preserve"># </w:t>
      </w:r>
      <w:r>
        <w:rPr>
          <w:rFonts w:cs="Microsoft Himalaya"/>
          <w:cs/>
          <w:lang w:bidi="bo-CN"/>
        </w:rPr>
        <w:t xml:space="preserve">གཡོག་ གི་ ཁེ་ཕན་ ཚུ་ གི་ ལམ་ལུགས་ </w:t>
      </w:r>
      <w:r>
        <w:t xml:space="preserve"># </w:t>
      </w:r>
      <w:r>
        <w:rPr>
          <w:rFonts w:cs="Microsoft Himalaya"/>
          <w:cs/>
          <w:lang w:bidi="bo-CN"/>
        </w:rPr>
        <w:t xml:space="preserve">གཞུང་ གི་ ལས་ཁུངས་ ཡོངས་ ལུ་ གཅིག་མཐུན་ སྦེ་ བཟོ་ གནང་ སྟེ་ </w:t>
      </w:r>
      <w:r>
        <w:t xml:space="preserve"># </w:t>
      </w:r>
      <w:r>
        <w:rPr>
          <w:rFonts w:cs="Microsoft Himalaya"/>
          <w:cs/>
          <w:lang w:bidi="bo-CN"/>
        </w:rPr>
        <w:t xml:space="preserve">ཞི་གཡོགཔ་ ཡོངས་ ལུ་ བྱ་སྟབས་ བདེ་ བའི་ ཕན་ཐོགས་ དང་ </w:t>
      </w:r>
      <w:r>
        <w:t xml:space="preserve"># </w:t>
      </w:r>
      <w:r>
        <w:rPr>
          <w:rFonts w:cs="Microsoft Himalaya"/>
          <w:cs/>
          <w:lang w:bidi="bo-CN"/>
        </w:rPr>
        <w:t xml:space="preserve">ཞི་གཡོག་པའི་ འགན་འཁྲི་ དང་ ལྕོགས་གྲུབ་ ཡར་སྐྱེད་ བཟོ་ ནི་ ལུ་ </w:t>
      </w:r>
      <w:r>
        <w:t xml:space="preserve"># </w:t>
      </w:r>
      <w:r>
        <w:rPr>
          <w:rFonts w:cs="Microsoft Himalaya"/>
          <w:cs/>
          <w:lang w:bidi="bo-CN"/>
        </w:rPr>
        <w:t>ཁེ་ཕན་ སྦོམ་ བྱུང་ སྟེ་ ཡོད །</w:t>
      </w:r>
    </w:p>
    <w:p w14:paraId="24F5304A" w14:textId="77777777" w:rsidR="00A536DF" w:rsidRDefault="00A536DF" w:rsidP="00A536DF">
      <w:pPr>
        <w:spacing w:after="0"/>
      </w:pPr>
      <w:r>
        <w:t xml:space="preserve"> NUM # - NUM # </w:t>
      </w:r>
      <w:r>
        <w:rPr>
          <w:rFonts w:cs="Microsoft Himalaya"/>
          <w:cs/>
          <w:lang w:bidi="bo-CN"/>
        </w:rPr>
        <w:t>རྒྱལ་ཁབ་ ཀྱི་ ཡིག་ཆ་ འགངས་ཅན་ གྱི་ གཏན་མཛོད་ རྒྱལ་ཡོངས་དཔེ་མཛོད་ གསར་བཞེངས །</w:t>
      </w:r>
    </w:p>
    <w:p w14:paraId="6D4A5D59" w14:textId="77777777" w:rsidR="00A536DF" w:rsidRDefault="00A536DF" w:rsidP="00A536DF">
      <w:pPr>
        <w:spacing w:after="0"/>
      </w:pPr>
      <w:r>
        <w:rPr>
          <w:rFonts w:cs="Microsoft Himalaya"/>
          <w:cs/>
          <w:lang w:bidi="bo-CN"/>
        </w:rPr>
        <w:t xml:space="preserve"> རྒྱལ་ཁབ་ ནང་ གི་ ཆོས་ དང་ </w:t>
      </w:r>
      <w:r>
        <w:t xml:space="preserve"># </w:t>
      </w:r>
      <w:r>
        <w:rPr>
          <w:rFonts w:cs="Microsoft Himalaya"/>
          <w:cs/>
          <w:lang w:bidi="bo-CN"/>
        </w:rPr>
        <w:t xml:space="preserve">སྔར་སྲོལ་ ལམ་ལུགས་ ཚུ་ གི་ བྱུང་རབས་ ཀྱིས་ གཙོས་ པའི་ </w:t>
      </w:r>
      <w:r>
        <w:t xml:space="preserve"># </w:t>
      </w:r>
      <w:r>
        <w:rPr>
          <w:rFonts w:cs="Microsoft Himalaya"/>
          <w:cs/>
          <w:lang w:bidi="bo-CN"/>
        </w:rPr>
        <w:t xml:space="preserve">སྔོན་ བྱོན་ རྒྱལ་བ་ གོང་མའི་ རྩོམ་རིག་ ཚུ་ བསྡུ་ལེན་ དང་ ཉམས་སྲུང་ </w:t>
      </w:r>
      <w:r>
        <w:t xml:space="preserve"># </w:t>
      </w:r>
      <w:r>
        <w:rPr>
          <w:rFonts w:cs="Microsoft Himalaya"/>
          <w:cs/>
          <w:lang w:bidi="bo-CN"/>
        </w:rPr>
        <w:t xml:space="preserve">གོང་འཕེལ་ གཏང་ ནི་ ལུ་ </w:t>
      </w:r>
      <w:r>
        <w:t xml:space="preserve"># </w:t>
      </w:r>
      <w:r>
        <w:rPr>
          <w:rFonts w:cs="Microsoft Himalaya"/>
          <w:cs/>
          <w:lang w:bidi="bo-CN"/>
        </w:rPr>
        <w:t xml:space="preserve">རྒྱལ་ཡོངས་དཔེ་མཛོད་ཁང་ ཅིག་ མེད་ཐབས་མེདཔ་ ལས་ བརྟེན་ </w:t>
      </w:r>
      <w:r>
        <w:t xml:space="preserve"># </w:t>
      </w:r>
      <w:r>
        <w:rPr>
          <w:rFonts w:cs="Microsoft Himalaya"/>
          <w:cs/>
          <w:lang w:bidi="bo-CN"/>
        </w:rPr>
        <w:t xml:space="preserve">མི་དབང་ ཞབས་ ཀྱི་ བཀའ་ བཞིན་ </w:t>
      </w:r>
      <w:r>
        <w:t xml:space="preserve"># </w:t>
      </w:r>
      <w:r>
        <w:rPr>
          <w:rFonts w:cs="Microsoft Himalaya"/>
          <w:cs/>
          <w:lang w:bidi="bo-CN"/>
        </w:rPr>
        <w:t xml:space="preserve">ནང་སྲིད་ བློན་པོ་ གཏམ་ཞིང་རྒྱ་གར་ གྱིས་ འགོ་འདྲེན་ ཐོག་ </w:t>
      </w:r>
      <w:r>
        <w:t xml:space="preserve"># </w:t>
      </w:r>
      <w:r>
        <w:rPr>
          <w:rFonts w:cs="Microsoft Himalaya"/>
          <w:cs/>
          <w:lang w:bidi="bo-CN"/>
        </w:rPr>
        <w:t xml:space="preserve">སྤྱི་ལོ་ </w:t>
      </w:r>
      <w:r>
        <w:t xml:space="preserve">NUM # </w:t>
      </w:r>
      <w:r>
        <w:rPr>
          <w:rFonts w:cs="Microsoft Himalaya"/>
          <w:cs/>
          <w:lang w:bidi="bo-CN"/>
        </w:rPr>
        <w:t xml:space="preserve">ལོ་ ལུ་ </w:t>
      </w:r>
      <w:r>
        <w:t xml:space="preserve"># </w:t>
      </w:r>
      <w:r>
        <w:rPr>
          <w:rFonts w:cs="Microsoft Himalaya"/>
          <w:cs/>
          <w:lang w:bidi="bo-CN"/>
        </w:rPr>
        <w:t xml:space="preserve">རྒྱལ་ཡོངས་དཔེ་མཛོད་ ཐོག་ </w:t>
      </w:r>
      <w:r>
        <w:t xml:space="preserve"># NUM # </w:t>
      </w:r>
      <w:r>
        <w:rPr>
          <w:rFonts w:cs="Microsoft Himalaya"/>
          <w:cs/>
          <w:lang w:bidi="bo-CN"/>
        </w:rPr>
        <w:t xml:space="preserve">འབད་ མི་ ཅིག་ </w:t>
      </w:r>
      <w:r>
        <w:t xml:space="preserve"># </w:t>
      </w:r>
      <w:r>
        <w:rPr>
          <w:rFonts w:cs="Microsoft Himalaya"/>
          <w:cs/>
          <w:lang w:bidi="bo-CN"/>
        </w:rPr>
        <w:t>ཐིམ་ཕུག་ ཀ་ཝང་གྱང་ས་ ལུ་ གསར་བཞེངས་ བསྒྲུབས་ ཅི །</w:t>
      </w:r>
    </w:p>
    <w:p w14:paraId="58EC10B3" w14:textId="77777777" w:rsidR="00A536DF" w:rsidRDefault="00A536DF" w:rsidP="00A536DF">
      <w:pPr>
        <w:spacing w:after="0"/>
      </w:pPr>
      <w:r>
        <w:rPr>
          <w:rFonts w:cs="Microsoft Himalaya"/>
          <w:cs/>
          <w:lang w:bidi="bo-CN"/>
        </w:rPr>
        <w:t xml:space="preserve"> ད་རེས་ དཔེ་མཛོད་ཁང་ འདི་ ནང་ ལུ་ </w:t>
      </w:r>
      <w:r>
        <w:t xml:space="preserve"># </w:t>
      </w:r>
      <w:r>
        <w:rPr>
          <w:rFonts w:cs="Microsoft Himalaya"/>
          <w:cs/>
          <w:lang w:bidi="bo-CN"/>
        </w:rPr>
        <w:t xml:space="preserve">རྒྱལ་བའི་ གསུང་རབ་ ཟབ་མོ་ </w:t>
      </w:r>
      <w:r>
        <w:t xml:space="preserve"># </w:t>
      </w:r>
      <w:r>
        <w:rPr>
          <w:rFonts w:cs="Microsoft Himalaya"/>
          <w:cs/>
          <w:lang w:bidi="bo-CN"/>
        </w:rPr>
        <w:t xml:space="preserve">བཀའ་འགྱུར་ དང་ བསྟན་འགྱུར་ ཚུ་ གིས་ གཙོས་ པའི་ </w:t>
      </w:r>
      <w:r>
        <w:t xml:space="preserve"># </w:t>
      </w:r>
      <w:r>
        <w:rPr>
          <w:rFonts w:cs="Microsoft Himalaya"/>
          <w:cs/>
          <w:lang w:bidi="bo-CN"/>
        </w:rPr>
        <w:t xml:space="preserve">ཆོས་ལུགས་ རིས་མེད་ ཀྱི་ བཀའ་འབུམ་ དང་ </w:t>
      </w:r>
      <w:r>
        <w:t xml:space="preserve"># </w:t>
      </w:r>
      <w:r>
        <w:rPr>
          <w:rFonts w:cs="Microsoft Himalaya"/>
          <w:cs/>
          <w:lang w:bidi="bo-CN"/>
        </w:rPr>
        <w:t xml:space="preserve">གསུང་འབུམ་ རིགས་ དང་ </w:t>
      </w:r>
      <w:r>
        <w:t xml:space="preserve"># </w:t>
      </w:r>
      <w:r>
        <w:rPr>
          <w:rFonts w:cs="Microsoft Himalaya"/>
          <w:cs/>
          <w:lang w:bidi="bo-CN"/>
        </w:rPr>
        <w:t xml:space="preserve">བོན་ཆོས་ ཀྱི་ གསུང་རབ་ </w:t>
      </w:r>
      <w:r>
        <w:t xml:space="preserve"># </w:t>
      </w:r>
      <w:r>
        <w:rPr>
          <w:rFonts w:cs="Microsoft Himalaya"/>
          <w:cs/>
          <w:lang w:bidi="bo-CN"/>
        </w:rPr>
        <w:t xml:space="preserve">ད་རེས་ནངས་པ་ མཁས་པ་ ཚུ་ གིས་ རྩོམ་ མི་ དཔེ་དེབ་ ཚུ་ དང་ </w:t>
      </w:r>
      <w:r>
        <w:t xml:space="preserve"># </w:t>
      </w:r>
      <w:r>
        <w:rPr>
          <w:rFonts w:cs="Microsoft Himalaya"/>
          <w:cs/>
          <w:lang w:bidi="bo-CN"/>
        </w:rPr>
        <w:t xml:space="preserve">གཞན་ རྒྱལ་ཁབ་ ནང་ གལ་ ཆེ་ བའི་ ཡིག་ཆ་ ཚུ་ </w:t>
      </w:r>
      <w:r>
        <w:t xml:space="preserve"># </w:t>
      </w:r>
      <w:r>
        <w:rPr>
          <w:rFonts w:cs="Microsoft Himalaya"/>
          <w:cs/>
          <w:lang w:bidi="bo-CN"/>
        </w:rPr>
        <w:t xml:space="preserve">མ་འོངས་ བསྟན་པ་ ཇི་སྲིད་ བར་དུ་ </w:t>
      </w:r>
      <w:r>
        <w:t xml:space="preserve"># </w:t>
      </w:r>
      <w:r>
        <w:rPr>
          <w:rFonts w:cs="Microsoft Himalaya"/>
          <w:cs/>
          <w:lang w:bidi="bo-CN"/>
        </w:rPr>
        <w:t xml:space="preserve">བདག་འཛིན་ འབད་ ཚུགས་ ཐབས་ བསྒྲིགས་ ཏེ་ ཡོདཔ་ ལས་ </w:t>
      </w:r>
      <w:r>
        <w:t xml:space="preserve"># </w:t>
      </w:r>
      <w:r>
        <w:rPr>
          <w:rFonts w:cs="Microsoft Himalaya"/>
          <w:cs/>
          <w:lang w:bidi="bo-CN"/>
        </w:rPr>
        <w:t xml:space="preserve">རྒྱལ་ཁབ་ ཀྱི་ སྙིང་ནོར་ འགངས་ཅན་ ཅིག་ ལུ་ བསྒྲུབས་ ཡོད་ པའི་ ཁར་ </w:t>
      </w:r>
      <w:r>
        <w:t xml:space="preserve"># </w:t>
      </w:r>
      <w:r>
        <w:rPr>
          <w:rFonts w:cs="Microsoft Himalaya"/>
          <w:cs/>
          <w:lang w:bidi="bo-CN"/>
        </w:rPr>
        <w:t xml:space="preserve">ཞིབ་འཚོལ་པ་ ཚུ་ ལུ་ </w:t>
      </w:r>
      <w:r>
        <w:t xml:space="preserve"># </w:t>
      </w:r>
      <w:r>
        <w:rPr>
          <w:rFonts w:cs="Microsoft Himalaya"/>
          <w:cs/>
          <w:lang w:bidi="bo-CN"/>
        </w:rPr>
        <w:t xml:space="preserve">ཁུངས་གཏུགས་ དང་ རྒྱབ་རྟེན་ གྱི་ དོན་ལུ་ </w:t>
      </w:r>
      <w:r>
        <w:t xml:space="preserve"># </w:t>
      </w:r>
      <w:r>
        <w:rPr>
          <w:rFonts w:cs="Microsoft Himalaya"/>
          <w:cs/>
          <w:lang w:bidi="bo-CN"/>
        </w:rPr>
        <w:t xml:space="preserve">དཔེ་ཆ་ དང་ ཡིག་ཆ་ མཇལ་ དགོཔ་ ཡོད་ མི་ ཚུ་ </w:t>
      </w:r>
      <w:r>
        <w:t xml:space="preserve"># </w:t>
      </w:r>
      <w:r>
        <w:rPr>
          <w:rFonts w:cs="Microsoft Himalaya"/>
          <w:cs/>
          <w:lang w:bidi="bo-CN"/>
        </w:rPr>
        <w:t>དུས་ ནམ་ཡང་ མཇལ་ ཆོག་ཆོ་ ཡོདཔ་ ཨིན །</w:t>
      </w:r>
    </w:p>
    <w:p w14:paraId="7349761F" w14:textId="77777777" w:rsidR="00A536DF" w:rsidRDefault="00A536DF" w:rsidP="00A536DF">
      <w:pPr>
        <w:spacing w:after="0"/>
      </w:pPr>
      <w:r>
        <w:t xml:space="preserve"> NUM # - NUM # </w:t>
      </w:r>
      <w:r>
        <w:rPr>
          <w:rFonts w:cs="Microsoft Himalaya"/>
          <w:cs/>
          <w:lang w:bidi="bo-CN"/>
        </w:rPr>
        <w:t>སངས་རྒྱས་ བསྟན་པའི་ ཞབས་ཏོག་ གྲྭ་ཚང་ལྷན་ཚོགས །</w:t>
      </w:r>
    </w:p>
    <w:p w14:paraId="64456DF5" w14:textId="77777777" w:rsidR="00A536DF" w:rsidRDefault="00A536DF" w:rsidP="00A536DF">
      <w:pPr>
        <w:spacing w:after="0"/>
      </w:pPr>
      <w:r>
        <w:rPr>
          <w:rFonts w:cs="Microsoft Himalaya"/>
          <w:cs/>
          <w:lang w:bidi="bo-CN"/>
        </w:rPr>
        <w:t xml:space="preserve"> འབྲུག་ རྒྱལ་ཁབ་ འདི་ ནང་ </w:t>
      </w:r>
      <w:r>
        <w:t xml:space="preserve"># </w:t>
      </w:r>
      <w:r>
        <w:rPr>
          <w:rFonts w:cs="Microsoft Himalaya"/>
          <w:cs/>
          <w:lang w:bidi="bo-CN"/>
        </w:rPr>
        <w:t xml:space="preserve">ཕན་བདེའི་ གཞི་རྩ་ </w:t>
      </w:r>
      <w:r>
        <w:t xml:space="preserve"># </w:t>
      </w:r>
      <w:r>
        <w:rPr>
          <w:rFonts w:cs="Microsoft Himalaya"/>
          <w:cs/>
          <w:lang w:bidi="bo-CN"/>
        </w:rPr>
        <w:t xml:space="preserve">རྒྱལ་བསྟན་ འཛིན་སྐྱོང་སྤེལ་གསུམ་ གྱི་ ཕྱག་ལཱ་ གནང་ མི་ </w:t>
      </w:r>
      <w:r>
        <w:t xml:space="preserve"># </w:t>
      </w:r>
      <w:r>
        <w:rPr>
          <w:rFonts w:cs="Microsoft Himalaya"/>
          <w:cs/>
          <w:lang w:bidi="bo-CN"/>
        </w:rPr>
        <w:t xml:space="preserve">གྲྭ་ཚང་ ཆོས་སྡེ་ ཡོངས་ ཀྱི་ གཙོ་བོ་ དཔལ་ལྡན་འབྲུག་པ་རིན་པོ་ཆེའི་ </w:t>
      </w:r>
      <w:r>
        <w:t xml:space="preserve"># </w:t>
      </w:r>
      <w:r>
        <w:rPr>
          <w:rFonts w:cs="Microsoft Himalaya"/>
          <w:cs/>
          <w:lang w:bidi="bo-CN"/>
        </w:rPr>
        <w:t xml:space="preserve">དགེ་འདུན་ འདུས་ པའི་ སྡེ་ཚོགས་ </w:t>
      </w:r>
      <w:r>
        <w:t xml:space="preserve"># </w:t>
      </w:r>
      <w:r>
        <w:rPr>
          <w:rFonts w:cs="Microsoft Himalaya"/>
          <w:cs/>
          <w:lang w:bidi="bo-CN"/>
        </w:rPr>
        <w:t xml:space="preserve">གཞུང་གྲྭ་ཚང་ དང་ </w:t>
      </w:r>
      <w:r>
        <w:t xml:space="preserve"># </w:t>
      </w:r>
      <w:r>
        <w:rPr>
          <w:rFonts w:cs="Microsoft Himalaya"/>
          <w:cs/>
          <w:lang w:bidi="bo-CN"/>
        </w:rPr>
        <w:t xml:space="preserve">རྫོང་ཁག་ སོ་སོའི་ རབ་སྡེ་ གྲྭ་ཚང་ དེ་ ཚུ་ གིས་ གཙོས་ པའི་ </w:t>
      </w:r>
      <w:r>
        <w:t xml:space="preserve"># </w:t>
      </w:r>
      <w:r>
        <w:rPr>
          <w:rFonts w:cs="Microsoft Himalaya"/>
          <w:cs/>
          <w:lang w:bidi="bo-CN"/>
        </w:rPr>
        <w:t xml:space="preserve">བཤད་གྲྭ་ སྒྲུབ་གྲྭ་ ཚུ་ དང་ </w:t>
      </w:r>
      <w:r>
        <w:t xml:space="preserve"># </w:t>
      </w:r>
      <w:r>
        <w:rPr>
          <w:rFonts w:cs="Microsoft Himalaya"/>
          <w:cs/>
          <w:lang w:bidi="bo-CN"/>
        </w:rPr>
        <w:t xml:space="preserve">གཞན་ རྒྱལ་ཁབ་ ནང་ གི་ དགོན་སྡེ་ </w:t>
      </w:r>
      <w:r>
        <w:t xml:space="preserve"># </w:t>
      </w:r>
      <w:r>
        <w:rPr>
          <w:rFonts w:cs="Microsoft Himalaya"/>
          <w:cs/>
          <w:lang w:bidi="bo-CN"/>
        </w:rPr>
        <w:t xml:space="preserve">སྒོམ་སྡེ་ </w:t>
      </w:r>
      <w:r>
        <w:t xml:space="preserve"># </w:t>
      </w:r>
      <w:r>
        <w:rPr>
          <w:rFonts w:cs="Microsoft Himalaya"/>
          <w:cs/>
          <w:lang w:bidi="bo-CN"/>
        </w:rPr>
        <w:t xml:space="preserve">སྒྲུབ་སྡེ་ ཚུ་ གི་ མཐའ་སྐྱོང་ དང་ ཞབས་ཏོག་ སྒྲུབ་ མི་ </w:t>
      </w:r>
      <w:r>
        <w:t xml:space="preserve"># </w:t>
      </w:r>
      <w:r>
        <w:rPr>
          <w:rFonts w:cs="Microsoft Himalaya"/>
          <w:cs/>
          <w:lang w:bidi="bo-CN"/>
        </w:rPr>
        <w:t xml:space="preserve">གྲྭ་ཚང་ལྷན་ཚོགས་ ཅིག་ ཡང་ </w:t>
      </w:r>
      <w:r>
        <w:t xml:space="preserve"># </w:t>
      </w:r>
      <w:r>
        <w:rPr>
          <w:rFonts w:cs="Microsoft Himalaya"/>
          <w:cs/>
          <w:lang w:bidi="bo-CN"/>
        </w:rPr>
        <w:t xml:space="preserve">སྤྱི་ལོ་ </w:t>
      </w:r>
      <w:r>
        <w:t xml:space="preserve"># NUM # </w:t>
      </w:r>
      <w:r>
        <w:rPr>
          <w:rFonts w:cs="Microsoft Himalaya"/>
          <w:cs/>
          <w:lang w:bidi="bo-CN"/>
        </w:rPr>
        <w:t>ལུ་ འགོ་བཙུགས་ གནང་ ཡི །</w:t>
      </w:r>
    </w:p>
    <w:p w14:paraId="56984305" w14:textId="77777777" w:rsidR="00A536DF" w:rsidRDefault="00A536DF" w:rsidP="00A536DF">
      <w:pPr>
        <w:spacing w:after="0"/>
      </w:pPr>
      <w:r>
        <w:rPr>
          <w:rFonts w:cs="Microsoft Himalaya"/>
          <w:cs/>
          <w:lang w:bidi="bo-CN"/>
        </w:rPr>
        <w:t xml:space="preserve"> གྲྭ་ཚང་ལྷན་ཚོགས་ འདི་ སྐྱབས་རྗེ་ </w:t>
      </w:r>
      <w:r>
        <w:t xml:space="preserve"># </w:t>
      </w:r>
      <w:r>
        <w:rPr>
          <w:rFonts w:cs="Microsoft Himalaya"/>
          <w:cs/>
          <w:lang w:bidi="bo-CN"/>
        </w:rPr>
        <w:t xml:space="preserve">རྗེ་མཁན་རིན་པོ་ཆེས་ ཁྲི་འཛིན་ དང་ </w:t>
      </w:r>
      <w:r>
        <w:t xml:space="preserve"># </w:t>
      </w:r>
      <w:r>
        <w:rPr>
          <w:rFonts w:cs="Microsoft Himalaya"/>
          <w:cs/>
          <w:lang w:bidi="bo-CN"/>
        </w:rPr>
        <w:t>འཐུས་མི་དྲུང་ཆེན་ གཞུང་ གི་ དཔོན་ཁག་ གཅིག་ བཅས་ ཡོད་ པའི་ ཆེས་མཐོའི་ འདུས་ཚོགས་ ཅིག་ ཨིན །</w:t>
      </w:r>
    </w:p>
    <w:p w14:paraId="2A4FE9B0" w14:textId="77777777" w:rsidR="00A536DF" w:rsidRDefault="00A536DF" w:rsidP="00A536DF">
      <w:pPr>
        <w:spacing w:after="0"/>
      </w:pPr>
      <w:r>
        <w:rPr>
          <w:rFonts w:cs="Microsoft Himalaya"/>
          <w:cs/>
          <w:lang w:bidi="bo-CN"/>
        </w:rPr>
        <w:t xml:space="preserve"> ལྷན་ཚོགས་ དེ་ གིས་ གྲྭ་ཚང་ ཆོས་སྡེ་ ཚུ་ ལུ་ ཉིན་ལྟར་ བཞེས་ ནིའི་ གསོལ་ཚོགས་ དང་ </w:t>
      </w:r>
      <w:r>
        <w:t xml:space="preserve"># </w:t>
      </w:r>
      <w:r>
        <w:rPr>
          <w:rFonts w:cs="Microsoft Himalaya"/>
          <w:cs/>
          <w:lang w:bidi="bo-CN"/>
        </w:rPr>
        <w:t xml:space="preserve">རྒྱལ་ཁབ་ ཀྱི་ སྐུ་རིམ་ </w:t>
      </w:r>
      <w:r>
        <w:t xml:space="preserve"># </w:t>
      </w:r>
      <w:r>
        <w:rPr>
          <w:rFonts w:cs="Microsoft Himalaya"/>
          <w:cs/>
          <w:lang w:bidi="bo-CN"/>
        </w:rPr>
        <w:t xml:space="preserve">དུས་མཆོད་འབུམ་སྡེ་ </w:t>
      </w:r>
      <w:r>
        <w:t xml:space="preserve"># </w:t>
      </w:r>
      <w:r>
        <w:rPr>
          <w:rFonts w:cs="Microsoft Himalaya"/>
          <w:cs/>
          <w:lang w:bidi="bo-CN"/>
        </w:rPr>
        <w:t xml:space="preserve">གཞན་ ཕན་བདེའི་ སྐྱིད་སྡུག་ ལ་སོགས་པའི་ ཞབས་ཏོག་ ཞུ་ དགོཔ་ ཚུ་ ནང་ </w:t>
      </w:r>
      <w:r>
        <w:t xml:space="preserve"># </w:t>
      </w:r>
      <w:r>
        <w:rPr>
          <w:rFonts w:cs="Microsoft Himalaya"/>
          <w:cs/>
          <w:lang w:bidi="bo-CN"/>
        </w:rPr>
        <w:t xml:space="preserve">འབྲུག་གཞུང་ གི་ ཁ་ཐུག་ ལས་ འགན་དབང་ འབག་ སྟེ་ </w:t>
      </w:r>
      <w:r>
        <w:t xml:space="preserve"># </w:t>
      </w:r>
      <w:r>
        <w:rPr>
          <w:rFonts w:cs="Microsoft Himalaya"/>
          <w:cs/>
          <w:lang w:bidi="bo-CN"/>
        </w:rPr>
        <w:t>ཕྱག་ཕྱིད་ ཞུ་ དང་ ཞུ་ བཞིན་དུ་ ཡོད །</w:t>
      </w:r>
    </w:p>
    <w:p w14:paraId="56C4DABB" w14:textId="77777777" w:rsidR="00A536DF" w:rsidRDefault="00A536DF" w:rsidP="00A536DF">
      <w:pPr>
        <w:spacing w:after="0"/>
      </w:pPr>
      <w:r>
        <w:t xml:space="preserve"> NUM # - NUM # </w:t>
      </w:r>
      <w:r>
        <w:rPr>
          <w:rFonts w:cs="Microsoft Himalaya"/>
          <w:cs/>
          <w:lang w:bidi="bo-CN"/>
        </w:rPr>
        <w:t>རྒྱལ་ཁབ་ ཀྱི་ ལམ་སྲོལ་ ཉམས་སྲུང་ རྒྱལ་ཡོངས་སྲོལ་འཛིན་ལྷན་ཚོགས །</w:t>
      </w:r>
    </w:p>
    <w:p w14:paraId="590810F2" w14:textId="77777777" w:rsidR="00A536DF" w:rsidRDefault="00A536DF" w:rsidP="00A536DF">
      <w:pPr>
        <w:spacing w:after="0"/>
      </w:pPr>
      <w:r>
        <w:rPr>
          <w:rFonts w:cs="Microsoft Himalaya"/>
          <w:cs/>
          <w:lang w:bidi="bo-CN"/>
        </w:rPr>
        <w:t xml:space="preserve"> རྒྱ་ བོད་ རྒྱལ་ཁབ་ སྦོམ་ གཉིས་ ཀྱི་ བར་ ན་ </w:t>
      </w:r>
      <w:r>
        <w:t xml:space="preserve"># </w:t>
      </w:r>
      <w:r>
        <w:rPr>
          <w:rFonts w:cs="Microsoft Himalaya"/>
          <w:cs/>
          <w:lang w:bidi="bo-CN"/>
        </w:rPr>
        <w:t xml:space="preserve">ཆུང་ཀུ་ ཅིག་ སྦེ་ ཆགས་ ཏེ་ ཡོད་ པའི་ སྐོབས་ཚུད་ ཀྱི་ འབྲུག་ རྒྱལ་ཁབ་ འདི་ གི་ </w:t>
      </w:r>
      <w:r>
        <w:t xml:space="preserve"># </w:t>
      </w:r>
      <w:r>
        <w:rPr>
          <w:rFonts w:cs="Microsoft Himalaya"/>
          <w:cs/>
          <w:lang w:bidi="bo-CN"/>
        </w:rPr>
        <w:t xml:space="preserve">རང་དབང་ དང་ སྲུང་སྐྱོབ་ ཡུན་བརྟན་ གྱི་ དོན་ལུ་ མེད་ཐབས་མེདཔ་ ཅིག་ </w:t>
      </w:r>
      <w:r>
        <w:t xml:space="preserve"># </w:t>
      </w:r>
      <w:r>
        <w:rPr>
          <w:rFonts w:cs="Microsoft Himalaya"/>
          <w:cs/>
          <w:lang w:bidi="bo-CN"/>
        </w:rPr>
        <w:t xml:space="preserve">རྒྱལ་ཁབ་ གཞན་དང་མ་འདྲ་བའི་ འབྲུག་ རྒྱལ་ཁབ་ ཀྱི་ སྔར་སྲོལ་ ལམ་ལུགས་ འདི་ </w:t>
      </w:r>
      <w:r>
        <w:t xml:space="preserve"># </w:t>
      </w:r>
      <w:r>
        <w:rPr>
          <w:rFonts w:cs="Microsoft Himalaya"/>
          <w:cs/>
          <w:lang w:bidi="bo-CN"/>
        </w:rPr>
        <w:t xml:space="preserve">རྒྱལ་ཁབ་ ཀྱི་ ངོ་རྟགས་ ལུ་ རྩ་བ་ བཟུང་ སྟེ་ </w:t>
      </w:r>
      <w:r>
        <w:t xml:space="preserve"># </w:t>
      </w:r>
      <w:r>
        <w:rPr>
          <w:rFonts w:cs="Microsoft Himalaya"/>
          <w:cs/>
          <w:lang w:bidi="bo-CN"/>
        </w:rPr>
        <w:t xml:space="preserve">མངོན་གསལ་ཆེ་ཏོག་ཏོ་ སྦེ་ སྟོན་ ནི་ ཡོདཔ་ སྦེ་ </w:t>
      </w:r>
      <w:r>
        <w:t xml:space="preserve"># </w:t>
      </w:r>
      <w:r>
        <w:rPr>
          <w:rFonts w:cs="Microsoft Himalaya"/>
          <w:cs/>
          <w:lang w:bidi="bo-CN"/>
        </w:rPr>
        <w:t xml:space="preserve">བདག་འཛིན་ འཐབ་ དགོཔ་ ཨིནམ་ སྦེ་ ཆ་འཇོག་ གནང་ སྟེ་ ཡོད ། </w:t>
      </w:r>
      <w:r>
        <w:t xml:space="preserve"># </w:t>
      </w:r>
      <w:r>
        <w:rPr>
          <w:rFonts w:cs="Microsoft Himalaya"/>
          <w:cs/>
          <w:lang w:bidi="bo-CN"/>
        </w:rPr>
        <w:t xml:space="preserve">དེ་ གི་ དོན་ལུ་ </w:t>
      </w:r>
      <w:r>
        <w:t xml:space="preserve"># </w:t>
      </w:r>
      <w:r>
        <w:rPr>
          <w:rFonts w:cs="Microsoft Himalaya"/>
          <w:cs/>
          <w:lang w:bidi="bo-CN"/>
        </w:rPr>
        <w:t xml:space="preserve">མི་དབང་ མངའ་བདག་རིན་པོ་ཆེ་ མཆོག་ གིས་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བློན་པོ་ གཏམ་ཞིང་རྒྱ་གར་ གྱི་ ཁྲི་འཛིན་ འོག་ ལུ་ </w:t>
      </w:r>
      <w:r>
        <w:t xml:space="preserve"># </w:t>
      </w:r>
      <w:r>
        <w:rPr>
          <w:rFonts w:cs="Microsoft Himalaya"/>
          <w:cs/>
          <w:lang w:bidi="bo-CN"/>
        </w:rPr>
        <w:t xml:space="preserve">འཐུས་མི་ </w:t>
      </w:r>
      <w:r>
        <w:t xml:space="preserve">NUM # </w:t>
      </w:r>
      <w:r>
        <w:rPr>
          <w:rFonts w:cs="Microsoft Himalaya"/>
          <w:cs/>
          <w:lang w:bidi="bo-CN"/>
        </w:rPr>
        <w:t xml:space="preserve">འབད་ མི་ གི་ རྒྱལ་ཡོངས་ སྲོལ་འཛིན་ ལྷན་ཚོགས་ ཅིག་ </w:t>
      </w:r>
      <w:r>
        <w:t xml:space="preserve"># </w:t>
      </w:r>
      <w:r>
        <w:rPr>
          <w:rFonts w:cs="Microsoft Himalaya"/>
          <w:cs/>
          <w:lang w:bidi="bo-CN"/>
        </w:rPr>
        <w:t>གཞི་བཙུགས་ མཛད་ གནང་ ནུག །</w:t>
      </w:r>
    </w:p>
    <w:p w14:paraId="257F0C07" w14:textId="77777777" w:rsidR="00A536DF" w:rsidRDefault="00A536DF" w:rsidP="00A536DF">
      <w:pPr>
        <w:spacing w:after="0"/>
      </w:pPr>
      <w:r>
        <w:rPr>
          <w:rFonts w:cs="Microsoft Himalaya"/>
          <w:cs/>
          <w:lang w:bidi="bo-CN"/>
        </w:rPr>
        <w:t xml:space="preserve"> ལྷན་ཚོགས་ འདི་ ལུ་ </w:t>
      </w:r>
      <w:r>
        <w:t xml:space="preserve"># </w:t>
      </w:r>
      <w:r>
        <w:rPr>
          <w:rFonts w:cs="Microsoft Himalaya"/>
          <w:cs/>
          <w:lang w:bidi="bo-CN"/>
        </w:rPr>
        <w:t xml:space="preserve">འབྲུག་ གི་ ཐུན་མོང་མ་ཡིན་པའི་ རང་ལུགས་ ལམ་སྲོལ་ གྱི་ ངོ་རྟགས་ གྱོན་ཆས་ </w:t>
      </w:r>
      <w:r>
        <w:t xml:space="preserve"># </w:t>
      </w:r>
      <w:r>
        <w:rPr>
          <w:rFonts w:cs="Microsoft Himalaya"/>
          <w:cs/>
          <w:lang w:bidi="bo-CN"/>
        </w:rPr>
        <w:t xml:space="preserve">སྐད་ཡིག་ </w:t>
      </w:r>
      <w:r>
        <w:t xml:space="preserve"># </w:t>
      </w:r>
      <w:r>
        <w:rPr>
          <w:rFonts w:cs="Microsoft Himalaya"/>
          <w:cs/>
          <w:lang w:bidi="bo-CN"/>
        </w:rPr>
        <w:t xml:space="preserve">བཟོ་རིག་ </w:t>
      </w:r>
      <w:r>
        <w:t xml:space="preserve"># </w:t>
      </w:r>
      <w:r>
        <w:rPr>
          <w:rFonts w:cs="Microsoft Himalaya"/>
          <w:cs/>
          <w:lang w:bidi="bo-CN"/>
        </w:rPr>
        <w:t xml:space="preserve">འཆམ་ དང་ ཞབས་ཁྲ་ </w:t>
      </w:r>
      <w:r>
        <w:t xml:space="preserve"># </w:t>
      </w:r>
      <w:r>
        <w:rPr>
          <w:rFonts w:cs="Microsoft Himalaya"/>
          <w:cs/>
          <w:lang w:bidi="bo-CN"/>
        </w:rPr>
        <w:t xml:space="preserve">པརཔ་ </w:t>
      </w:r>
      <w:r>
        <w:t xml:space="preserve"># </w:t>
      </w:r>
      <w:r>
        <w:rPr>
          <w:rFonts w:cs="Microsoft Himalaya"/>
          <w:cs/>
          <w:lang w:bidi="bo-CN"/>
        </w:rPr>
        <w:t xml:space="preserve">ལྷ་བྲིས་ ལ་སོགས་པའི་ ཁར་ </w:t>
      </w:r>
      <w:r>
        <w:t xml:space="preserve"># </w:t>
      </w:r>
      <w:r>
        <w:rPr>
          <w:rFonts w:cs="Microsoft Himalaya"/>
          <w:cs/>
          <w:lang w:bidi="bo-CN"/>
        </w:rPr>
        <w:t xml:space="preserve">རྫོང་གཞིས་ ལྷ་ཁང་ </w:t>
      </w:r>
      <w:r>
        <w:t xml:space="preserve"># </w:t>
      </w:r>
      <w:r>
        <w:rPr>
          <w:rFonts w:cs="Microsoft Himalaya"/>
          <w:cs/>
          <w:lang w:bidi="bo-CN"/>
        </w:rPr>
        <w:t xml:space="preserve">དགོན་སྡེ་ ལ་སོགས་པའི་ རྒྱལ་ཡོངས་ དྲན་རྟེན་ དང་ </w:t>
      </w:r>
      <w:r>
        <w:t xml:space="preserve"># </w:t>
      </w:r>
      <w:r>
        <w:rPr>
          <w:rFonts w:cs="Microsoft Himalaya"/>
          <w:cs/>
          <w:lang w:bidi="bo-CN"/>
        </w:rPr>
        <w:t xml:space="preserve">རྟེན་གསུམ་ ཅ་རྙིང་ གི་ བདག་འཛིན་ དང་ ཉམས་གསོ་ </w:t>
      </w:r>
      <w:r>
        <w:t xml:space="preserve"># </w:t>
      </w:r>
      <w:r>
        <w:rPr>
          <w:rFonts w:cs="Microsoft Himalaya"/>
          <w:cs/>
          <w:lang w:bidi="bo-CN"/>
        </w:rPr>
        <w:t xml:space="preserve">སྒྲིག་ལམ་རྣམ་གཞག་ ཚུ་ དང་ བཅས་ པ་ མི་ ཉམས་ གོང་འཕེལ་ དང་ </w:t>
      </w:r>
      <w:r>
        <w:t xml:space="preserve"># </w:t>
      </w:r>
      <w:r>
        <w:rPr>
          <w:rFonts w:cs="Microsoft Himalaya"/>
          <w:cs/>
          <w:lang w:bidi="bo-CN"/>
        </w:rPr>
        <w:t xml:space="preserve">ཉམས་ པ་ སོར་ཆུད་ བཟོ་ དགོ་ པའི་ འགན་དབང་ གནང་ སྟེ་ </w:t>
      </w:r>
      <w:r>
        <w:t xml:space="preserve"># </w:t>
      </w:r>
      <w:r>
        <w:rPr>
          <w:rFonts w:cs="Microsoft Himalaya"/>
          <w:cs/>
          <w:lang w:bidi="bo-CN"/>
        </w:rPr>
        <w:t>འཛིན་སྐྱོང་ འཐབ་ བཅུག་ ནུག །</w:t>
      </w:r>
    </w:p>
    <w:p w14:paraId="15FD228A" w14:textId="77777777" w:rsidR="00A536DF" w:rsidRDefault="00A536DF" w:rsidP="00A536DF">
      <w:pPr>
        <w:spacing w:after="0"/>
      </w:pPr>
      <w:r>
        <w:rPr>
          <w:rFonts w:cs="Microsoft Himalaya"/>
          <w:cs/>
          <w:lang w:bidi="bo-CN"/>
        </w:rPr>
        <w:t xml:space="preserve"> ད་རེས་ནངས་པ་ ནང་སྲིད་ལྷན་ཁག་ གིས་ འགོ་འདྲེན་ ཐོག །</w:t>
      </w:r>
    </w:p>
    <w:p w14:paraId="2B22D23D" w14:textId="77777777" w:rsidR="00A536DF" w:rsidRDefault="00A536DF" w:rsidP="00A536DF">
      <w:pPr>
        <w:spacing w:after="0"/>
      </w:pPr>
      <w:r>
        <w:rPr>
          <w:rFonts w:cs="Microsoft Himalaya"/>
          <w:cs/>
          <w:lang w:bidi="bo-CN"/>
        </w:rPr>
        <w:t xml:space="preserve"> རྒྱལ་ས་ལྟེ་བར་ རྒྱལ་ཡོངས་ ལམ་སྲོལ་ལས་ཁུངས་ དང་ </w:t>
      </w:r>
      <w:r>
        <w:t xml:space="preserve"># </w:t>
      </w:r>
      <w:r>
        <w:rPr>
          <w:rFonts w:cs="Microsoft Himalaya"/>
          <w:cs/>
          <w:lang w:bidi="bo-CN"/>
        </w:rPr>
        <w:t xml:space="preserve">རྫོང་ཁག་ ཡོངས་ ལུ་ ལམ་སྲོལ་ འགོ་དཔོན་ རེ་ བཙུགས་ ཏེ་ </w:t>
      </w:r>
      <w:r>
        <w:t xml:space="preserve"># </w:t>
      </w:r>
      <w:r>
        <w:rPr>
          <w:rFonts w:cs="Microsoft Himalaya"/>
          <w:cs/>
          <w:lang w:bidi="bo-CN"/>
        </w:rPr>
        <w:t>ལཱ་འགན་ རྒྱུན་སྐྱོང་ ངང་ ལུ་ ཡོདཔ་ ཨིན །</w:t>
      </w:r>
    </w:p>
    <w:p w14:paraId="71E83A49" w14:textId="77777777" w:rsidR="00A536DF" w:rsidRDefault="00A536DF" w:rsidP="00A536DF">
      <w:pPr>
        <w:spacing w:after="0"/>
      </w:pPr>
      <w:r>
        <w:t xml:space="preserve"> NUM # - NUM # </w:t>
      </w:r>
      <w:r>
        <w:rPr>
          <w:rFonts w:cs="Microsoft Himalaya"/>
          <w:cs/>
          <w:lang w:bidi="bo-CN"/>
        </w:rPr>
        <w:t>རྒྱལ་ཁབ་ ཀྱི་ འོང་འབབ་ འབོར་ཆེ་ཏོག་ཏོ་ བཟོ་ གནང་ བ །</w:t>
      </w:r>
    </w:p>
    <w:p w14:paraId="7510F156" w14:textId="77777777" w:rsidR="00A536DF" w:rsidRDefault="00A536DF" w:rsidP="00A536DF">
      <w:pPr>
        <w:spacing w:after="0"/>
      </w:pPr>
      <w:r>
        <w:rPr>
          <w:rFonts w:cs="Microsoft Himalaya"/>
          <w:cs/>
          <w:lang w:bidi="bo-CN"/>
        </w:rPr>
        <w:t xml:space="preserve"> འབྲུག་ རྒྱལ་ཁབ་ ཀྱི་ རང་བཞིན་གནས་སྟངས་ དང་ འཁྲིལཝ་ ད་ </w:t>
      </w:r>
      <w:r>
        <w:t xml:space="preserve"># </w:t>
      </w:r>
      <w:r>
        <w:rPr>
          <w:rFonts w:cs="Microsoft Himalaya"/>
          <w:cs/>
          <w:lang w:bidi="bo-CN"/>
        </w:rPr>
        <w:t xml:space="preserve">འོང་འབབ་ སྦོམ་ཤོས་ དེ་ </w:t>
      </w:r>
      <w:r>
        <w:t xml:space="preserve"># </w:t>
      </w:r>
      <w:r>
        <w:rPr>
          <w:rFonts w:cs="Microsoft Himalaya"/>
          <w:cs/>
          <w:lang w:bidi="bo-CN"/>
        </w:rPr>
        <w:t xml:space="preserve">གཙང་ཆུ་ ལུ་ བརྟེན་ པའི་ </w:t>
      </w:r>
      <w:r>
        <w:t xml:space="preserve"># </w:t>
      </w:r>
      <w:r>
        <w:rPr>
          <w:rFonts w:cs="Microsoft Himalaya"/>
          <w:cs/>
          <w:lang w:bidi="bo-CN"/>
        </w:rPr>
        <w:t>གློག་མེ་ ལས་ བཟོ་ ནིའི་ འོས་འབབ་ སྦོམ་ ཡོདཔ་ ཨིན་ མས །</w:t>
      </w:r>
    </w:p>
    <w:p w14:paraId="260762F6" w14:textId="77777777" w:rsidR="00A536DF" w:rsidRDefault="00A536DF" w:rsidP="00A536DF">
      <w:pPr>
        <w:spacing w:after="0"/>
      </w:pPr>
      <w:r>
        <w:rPr>
          <w:rFonts w:cs="Microsoft Himalaya"/>
          <w:cs/>
          <w:lang w:bidi="bo-CN"/>
        </w:rPr>
        <w:lastRenderedPageBreak/>
        <w:t xml:space="preserve"> དེ་ལས་བརྟེན་ཏེ་ </w:t>
      </w:r>
      <w:r>
        <w:t xml:space="preserve"># </w:t>
      </w:r>
      <w:r>
        <w:rPr>
          <w:rFonts w:cs="Microsoft Himalaya"/>
          <w:cs/>
          <w:lang w:bidi="bo-CN"/>
        </w:rPr>
        <w:t xml:space="preserve">རྒྱ་གར་ གཞུང་ གི་ རྒྱབ་སྐྱོར་ ཐོག་ ལས་ </w:t>
      </w:r>
      <w:r>
        <w:t xml:space="preserve"># </w:t>
      </w:r>
      <w:r>
        <w:rPr>
          <w:rFonts w:cs="Microsoft Himalaya"/>
          <w:cs/>
          <w:lang w:bidi="bo-CN"/>
        </w:rPr>
        <w:t xml:space="preserve">དང་པ་ ཝང་ཆུ་ གུ་ </w:t>
      </w:r>
      <w:r>
        <w:t xml:space="preserve"># </w:t>
      </w:r>
      <w:r>
        <w:rPr>
          <w:rFonts w:cs="Microsoft Himalaya"/>
          <w:cs/>
          <w:lang w:bidi="bo-CN"/>
        </w:rPr>
        <w:t xml:space="preserve">ཆུ་ཁ་གློག་མེའི་ལས་འགུལ་ འདི་ </w:t>
      </w:r>
      <w:r>
        <w:t xml:space="preserve"># </w:t>
      </w:r>
      <w:r>
        <w:rPr>
          <w:rFonts w:cs="Microsoft Himalaya"/>
          <w:cs/>
          <w:lang w:bidi="bo-CN"/>
        </w:rPr>
        <w:t xml:space="preserve">སྤྱི་ལོ་ </w:t>
      </w:r>
      <w:r>
        <w:t xml:space="preserve">NUM # </w:t>
      </w:r>
      <w:r>
        <w:rPr>
          <w:rFonts w:cs="Microsoft Himalaya"/>
          <w:cs/>
          <w:lang w:bidi="bo-CN"/>
        </w:rPr>
        <w:t xml:space="preserve">ལས་ ལཱ་ ངོ་མ་ འབད་ ནི་ འགོ་བཙུགས་ ཏེ་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གློག་མེ་ ཤུགས་ཚད་ </w:t>
      </w:r>
      <w:r>
        <w:t xml:space="preserve"># </w:t>
      </w:r>
      <w:r>
        <w:rPr>
          <w:rFonts w:cs="Microsoft Himalaya"/>
          <w:cs/>
          <w:lang w:bidi="bo-CN"/>
        </w:rPr>
        <w:t xml:space="preserve">མེ་གཱ་ཝཀྲ་ </w:t>
      </w:r>
      <w:r>
        <w:t xml:space="preserve">NUM # </w:t>
      </w:r>
      <w:r>
        <w:rPr>
          <w:rFonts w:cs="Microsoft Himalaya"/>
          <w:cs/>
          <w:lang w:bidi="bo-CN"/>
        </w:rPr>
        <w:t>འབད་ མི་ འདི་ བསྒྲུབས་ ནུག །</w:t>
      </w:r>
    </w:p>
    <w:p w14:paraId="046C2E72" w14:textId="77777777" w:rsidR="00A536DF" w:rsidRDefault="00A536DF" w:rsidP="00A536DF">
      <w:pPr>
        <w:spacing w:after="0"/>
      </w:pPr>
      <w:r>
        <w:rPr>
          <w:rFonts w:cs="Microsoft Himalaya"/>
          <w:cs/>
          <w:lang w:bidi="bo-CN"/>
        </w:rPr>
        <w:t xml:space="preserve"> གློག་མེ་ འཕྲུལ་ཁང་ དེ་ ལས་ འཐོབ་ མི་ འོང་འབབ་ ཀྱིས་ </w:t>
      </w:r>
      <w:r>
        <w:t xml:space="preserve"># </w:t>
      </w:r>
      <w:r>
        <w:rPr>
          <w:rFonts w:cs="Microsoft Himalaya"/>
          <w:cs/>
          <w:lang w:bidi="bo-CN"/>
        </w:rPr>
        <w:t xml:space="preserve">འཕྲུལ་ཁང་ རང་གི་ </w:t>
      </w:r>
      <w:r>
        <w:t xml:space="preserve"># </w:t>
      </w:r>
      <w:r>
        <w:rPr>
          <w:rFonts w:cs="Microsoft Himalaya"/>
          <w:cs/>
          <w:lang w:bidi="bo-CN"/>
        </w:rPr>
        <w:t xml:space="preserve">བུ་ལོན་ བཏབ་ དགོཔ་ དང་ </w:t>
      </w:r>
      <w:r>
        <w:t xml:space="preserve"># </w:t>
      </w:r>
      <w:r>
        <w:rPr>
          <w:rFonts w:cs="Microsoft Himalaya"/>
          <w:cs/>
          <w:lang w:bidi="bo-CN"/>
        </w:rPr>
        <w:t xml:space="preserve">རྒྱུན་སྐྱོང་ ཟད་འགྲོ་ བཏོགས་ པའི་ ལྷག་ལུས་ ལོ་ལྟར་ དངུལ་ཀྲམ་ </w:t>
      </w:r>
      <w:r>
        <w:t xml:space="preserve"># </w:t>
      </w:r>
      <w:r>
        <w:rPr>
          <w:rFonts w:cs="Microsoft Himalaya"/>
          <w:cs/>
          <w:lang w:bidi="bo-CN"/>
        </w:rPr>
        <w:t xml:space="preserve">ས་ཡ་ </w:t>
      </w:r>
      <w:r>
        <w:t xml:space="preserve"># NUM # </w:t>
      </w:r>
      <w:r>
        <w:rPr>
          <w:rFonts w:cs="Microsoft Himalaya"/>
          <w:cs/>
          <w:lang w:bidi="bo-CN"/>
        </w:rPr>
        <w:t xml:space="preserve">རེ་ འཐོབ་ མི་ འདི་ </w:t>
      </w:r>
      <w:r>
        <w:t xml:space="preserve"># </w:t>
      </w:r>
      <w:r>
        <w:rPr>
          <w:rFonts w:cs="Microsoft Himalaya"/>
          <w:cs/>
          <w:lang w:bidi="bo-CN"/>
        </w:rPr>
        <w:t>རྒྱལ་ཁབ་ ཀྱི་ འོང་འབབ་ སྦོམ་ཤོས་ ཅིག་ ཨིན་ མས །</w:t>
      </w:r>
    </w:p>
    <w:p w14:paraId="453E6BEF"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ཀུར་ཆུ་ གུ་ </w:t>
      </w:r>
      <w:r>
        <w:t xml:space="preserve"># </w:t>
      </w:r>
      <w:r>
        <w:rPr>
          <w:rFonts w:cs="Microsoft Himalaya"/>
          <w:cs/>
          <w:lang w:bidi="bo-CN"/>
        </w:rPr>
        <w:t xml:space="preserve">རྒྱལ་པོ་ཞིང་ ལུ་ གློག་ཤུགས་ མེ་ག་ཝཊ་ </w:t>
      </w:r>
      <w:r>
        <w:t xml:space="preserve">NUM # </w:t>
      </w:r>
      <w:r>
        <w:rPr>
          <w:rFonts w:cs="Microsoft Himalaya"/>
          <w:cs/>
          <w:lang w:bidi="bo-CN"/>
        </w:rPr>
        <w:t xml:space="preserve">འབད་ མི་ ཅིག་ དང་ </w:t>
      </w:r>
      <w:r>
        <w:t xml:space="preserve"># </w:t>
      </w:r>
      <w:r>
        <w:rPr>
          <w:rFonts w:cs="Microsoft Himalaya"/>
          <w:cs/>
          <w:lang w:bidi="bo-CN"/>
        </w:rPr>
        <w:t xml:space="preserve">བ་སོ་ཆུ་ ལྟག་ དང་ འོག་ </w:t>
      </w:r>
      <w:r>
        <w:t xml:space="preserve"># </w:t>
      </w:r>
      <w:r>
        <w:rPr>
          <w:rFonts w:cs="Microsoft Himalaya"/>
          <w:cs/>
          <w:lang w:bidi="bo-CN"/>
        </w:rPr>
        <w:t xml:space="preserve">ཁག་ གཉིས་ བསྡོམས་ ད་ </w:t>
      </w:r>
      <w:r>
        <w:t xml:space="preserve"># </w:t>
      </w:r>
      <w:r>
        <w:rPr>
          <w:rFonts w:cs="Microsoft Himalaya"/>
          <w:cs/>
          <w:lang w:bidi="bo-CN"/>
        </w:rPr>
        <w:t xml:space="preserve">གློག་ཤུགས་ མེ་ག་ཝཊ་ </w:t>
      </w:r>
      <w:r>
        <w:t xml:space="preserve">NUM # </w:t>
      </w:r>
      <w:r>
        <w:rPr>
          <w:rFonts w:cs="Microsoft Himalaya"/>
          <w:cs/>
          <w:lang w:bidi="bo-CN"/>
        </w:rPr>
        <w:t xml:space="preserve">འབད་ མི་ ཅིག་ </w:t>
      </w:r>
      <w:r>
        <w:t xml:space="preserve"># </w:t>
      </w:r>
      <w:r>
        <w:rPr>
          <w:rFonts w:cs="Microsoft Himalaya"/>
          <w:cs/>
          <w:lang w:bidi="bo-CN"/>
        </w:rPr>
        <w:t xml:space="preserve">ཝང་ཆུ་ གུ་ ལུ་ </w:t>
      </w:r>
      <w:r>
        <w:t xml:space="preserve"># </w:t>
      </w:r>
      <w:r>
        <w:rPr>
          <w:rFonts w:cs="Microsoft Himalaya"/>
          <w:cs/>
          <w:lang w:bidi="bo-CN"/>
        </w:rPr>
        <w:t>དར་ལ་གློག་མེ་འཕྲུལ་ཁང་ མེ་ག་ཝཊ་ འབད་ མི་ ཚུ་ རིམ་པ་བཞིན་དུ་ བཙུགས་ གནང་ ནུག །</w:t>
      </w:r>
    </w:p>
    <w:p w14:paraId="06BF8339" w14:textId="77777777" w:rsidR="00A536DF" w:rsidRDefault="00A536DF" w:rsidP="00A536DF">
      <w:pPr>
        <w:spacing w:after="0"/>
      </w:pPr>
      <w:r>
        <w:rPr>
          <w:rFonts w:cs="Microsoft Himalaya"/>
          <w:cs/>
          <w:lang w:bidi="bo-CN"/>
        </w:rPr>
        <w:t xml:space="preserve"> དེ་ ཚུ་ ལས་ </w:t>
      </w:r>
      <w:r>
        <w:t xml:space="preserve"># </w:t>
      </w:r>
      <w:r>
        <w:rPr>
          <w:rFonts w:cs="Microsoft Himalaya"/>
          <w:cs/>
          <w:lang w:bidi="bo-CN"/>
        </w:rPr>
        <w:t xml:space="preserve">རྒྱལ་ཁབ་ ནང་ དགོ་ མི་ ལས་ ལྷག་ པའི་ གློག་མེ་ འཐེབ་ འཐོན་ མི་ ཚུ་ </w:t>
      </w:r>
      <w:r>
        <w:t xml:space="preserve"># </w:t>
      </w:r>
      <w:r>
        <w:rPr>
          <w:rFonts w:cs="Microsoft Himalaya"/>
          <w:cs/>
          <w:lang w:bidi="bo-CN"/>
        </w:rPr>
        <w:t xml:space="preserve">ཁྱིམ་ཚང་ རྒྱ་གར་ རྒྱལ་ཁབ་ ནང་ བཙོངས་ ཏེ་ </w:t>
      </w:r>
      <w:r>
        <w:t xml:space="preserve"># </w:t>
      </w:r>
      <w:r>
        <w:rPr>
          <w:rFonts w:cs="Microsoft Himalaya"/>
          <w:cs/>
          <w:lang w:bidi="bo-CN"/>
        </w:rPr>
        <w:t xml:space="preserve">རྒྱལ་ཁབ་ ཀྱི་ འོང་འབབ་ ལུ་ </w:t>
      </w:r>
      <w:r>
        <w:t xml:space="preserve"># </w:t>
      </w:r>
      <w:r>
        <w:rPr>
          <w:rFonts w:cs="Microsoft Himalaya"/>
          <w:cs/>
          <w:lang w:bidi="bo-CN"/>
        </w:rPr>
        <w:t>བརྒྱ་ཆ་ མཐོ་ཤོས་ ཀྱི་ ཞལ་འདེབས་ འགྲུབ་ ཚུགསཔ་ བྱུང་ སྟེ་ ཡོད །</w:t>
      </w:r>
    </w:p>
    <w:p w14:paraId="7C19DB8C" w14:textId="77777777" w:rsidR="00A536DF" w:rsidRDefault="00A536DF" w:rsidP="00A536DF">
      <w:pPr>
        <w:spacing w:after="0"/>
      </w:pPr>
      <w:r>
        <w:rPr>
          <w:rFonts w:cs="Microsoft Himalaya"/>
          <w:cs/>
          <w:lang w:bidi="bo-CN"/>
        </w:rPr>
        <w:t xml:space="preserve"> དེ་ གུ་ རྒྱལ་ཁབ་ ཀྱི་ འོང་འབབ་ གཞན་ ཚུ་ དང་ འབད་ </w:t>
      </w:r>
      <w:r>
        <w:t xml:space="preserve"># </w:t>
      </w:r>
      <w:r>
        <w:rPr>
          <w:rFonts w:cs="Microsoft Himalaya"/>
          <w:cs/>
          <w:lang w:bidi="bo-CN"/>
        </w:rPr>
        <w:t xml:space="preserve">ད་རེས་ནངས་པ་ </w:t>
      </w:r>
      <w:r>
        <w:t xml:space="preserve"># </w:t>
      </w:r>
      <w:r>
        <w:rPr>
          <w:rFonts w:cs="Microsoft Himalaya"/>
          <w:cs/>
          <w:lang w:bidi="bo-CN"/>
        </w:rPr>
        <w:t xml:space="preserve">འབྲུག་ མིའི་ མི་ རེའི་ འོང་འབབ་ ཀྱི་ དཔྱ་ཚད་ ཡར་སེང་ སོང་ སྟེ་ </w:t>
      </w:r>
      <w:r>
        <w:t xml:space="preserve"># </w:t>
      </w:r>
      <w:r>
        <w:rPr>
          <w:rFonts w:cs="Microsoft Himalaya"/>
          <w:cs/>
          <w:lang w:bidi="bo-CN"/>
        </w:rPr>
        <w:t xml:space="preserve">རྒྱལ་ཁབ་ ཀྱི་ དཔལ་འབྱོར་ འཕེལ་ཚད་ འདི་ </w:t>
      </w:r>
      <w:r>
        <w:t xml:space="preserve"># </w:t>
      </w:r>
      <w:r>
        <w:rPr>
          <w:rFonts w:cs="Microsoft Himalaya"/>
          <w:cs/>
          <w:lang w:bidi="bo-CN"/>
        </w:rPr>
        <w:t xml:space="preserve">ལྷོ་ཨེ་ཤི་ཡའི་ རྒྱལ་ཁབ་ གཞན་ ཚུ་ ལས་ དྲགཔ་ སྦེ་ འགྱོཝ་ ལས་ </w:t>
      </w:r>
      <w:r>
        <w:t xml:space="preserve"># </w:t>
      </w:r>
      <w:r>
        <w:rPr>
          <w:rFonts w:cs="Microsoft Himalaya"/>
          <w:cs/>
          <w:lang w:bidi="bo-CN"/>
        </w:rPr>
        <w:t xml:space="preserve">དཔལ་འབྱོར་ རང་མགོ་རང་འདྲོངས་ ཀྱི་ དམིགས་དོན་ ཚུ་ </w:t>
      </w:r>
      <w:r>
        <w:t xml:space="preserve"># </w:t>
      </w:r>
      <w:r>
        <w:rPr>
          <w:rFonts w:cs="Microsoft Himalaya"/>
          <w:cs/>
          <w:lang w:bidi="bo-CN"/>
        </w:rPr>
        <w:t>རིམ་པ་བཞིན་དུ་ འགྲུབ་ ཚུགསཔ་ བྱུང་ སྟེ་ ཡོད །</w:t>
      </w:r>
    </w:p>
    <w:p w14:paraId="070892C2" w14:textId="77777777" w:rsidR="00A536DF" w:rsidRDefault="00A536DF" w:rsidP="00A536DF">
      <w:pPr>
        <w:spacing w:after="0"/>
      </w:pPr>
      <w:r>
        <w:t xml:space="preserve"> NUM # - NUM # </w:t>
      </w:r>
      <w:r>
        <w:rPr>
          <w:rFonts w:cs="Microsoft Himalaya"/>
          <w:cs/>
          <w:lang w:bidi="bo-CN"/>
        </w:rPr>
        <w:t>ལྷོ་ཨེ་ཤི་ཡ་ ལུང་ཕྱོགས་མཐུན་འབྲེལ་ཚོགས་པའི་ རྩ་བའི་ འཐུས་མི །</w:t>
      </w:r>
    </w:p>
    <w:p w14:paraId="6EF2CA8E"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ལུ་ </w:t>
      </w:r>
      <w:r>
        <w:t xml:space="preserve"># </w:t>
      </w:r>
      <w:r>
        <w:rPr>
          <w:rFonts w:cs="Microsoft Himalaya"/>
          <w:cs/>
          <w:lang w:bidi="bo-CN"/>
        </w:rPr>
        <w:t xml:space="preserve">ལྷོ་ཨེ་ཤི་ཡ་ལུང་ཕྱོགས་མཐུན་འབྲེལ་ཚོགས་པ་ འགོ་བཙུགསཔ་ ད་ </w:t>
      </w:r>
      <w:r>
        <w:t xml:space="preserve"># </w:t>
      </w:r>
      <w:r>
        <w:rPr>
          <w:rFonts w:cs="Microsoft Himalaya"/>
          <w:cs/>
          <w:lang w:bidi="bo-CN"/>
        </w:rPr>
        <w:t xml:space="preserve">འབྲུག་ རྒྱལ་ཁབ་ འདི་ ཡང་ རྩ་བའི་ འཐུས་མི་ གཙོ་ཅན་ ཅིག་ གི་ གྲངས་སུ་ འཛུལ་ གནང་ སྟེ་ </w:t>
      </w:r>
      <w:r>
        <w:t xml:space="preserve"># </w:t>
      </w:r>
      <w:r>
        <w:rPr>
          <w:rFonts w:cs="Microsoft Himalaya"/>
          <w:cs/>
          <w:lang w:bidi="bo-CN"/>
        </w:rPr>
        <w:t xml:space="preserve">རྒྱ་གར་ </w:t>
      </w:r>
      <w:r>
        <w:t xml:space="preserve"># </w:t>
      </w:r>
      <w:r>
        <w:rPr>
          <w:rFonts w:cs="Microsoft Himalaya"/>
          <w:cs/>
          <w:lang w:bidi="bo-CN"/>
        </w:rPr>
        <w:t xml:space="preserve">བང་ལ་དེཤ་ </w:t>
      </w:r>
      <w:r>
        <w:t xml:space="preserve"># </w:t>
      </w:r>
      <w:r>
        <w:rPr>
          <w:rFonts w:cs="Microsoft Himalaya"/>
          <w:cs/>
          <w:lang w:bidi="bo-CN"/>
        </w:rPr>
        <w:t xml:space="preserve">ཤྲཱི་ལངྐ་ </w:t>
      </w:r>
      <w:r>
        <w:t xml:space="preserve"># </w:t>
      </w:r>
      <w:r>
        <w:rPr>
          <w:rFonts w:cs="Microsoft Himalaya"/>
          <w:cs/>
          <w:lang w:bidi="bo-CN"/>
        </w:rPr>
        <w:t xml:space="preserve">པ་ཀིས་ཏན་ </w:t>
      </w:r>
      <w:r>
        <w:t xml:space="preserve"># </w:t>
      </w:r>
      <w:r>
        <w:rPr>
          <w:rFonts w:cs="Microsoft Himalaya"/>
          <w:cs/>
          <w:lang w:bidi="bo-CN"/>
        </w:rPr>
        <w:t xml:space="preserve">ནཻ་པཱལ་ </w:t>
      </w:r>
      <w:r>
        <w:t xml:space="preserve"># </w:t>
      </w:r>
      <w:r>
        <w:rPr>
          <w:rFonts w:cs="Microsoft Himalaya"/>
          <w:cs/>
          <w:lang w:bidi="bo-CN"/>
        </w:rPr>
        <w:t xml:space="preserve">མཱལ་དིབསི་ ཚུ་ དང་ གཅིག་ཁར་ </w:t>
      </w:r>
      <w:r>
        <w:t xml:space="preserve"># </w:t>
      </w:r>
      <w:r>
        <w:rPr>
          <w:rFonts w:cs="Microsoft Himalaya"/>
          <w:cs/>
          <w:lang w:bidi="bo-CN"/>
        </w:rPr>
        <w:t xml:space="preserve">འབྲུག་ རྒྱལ་ཁབ་ འདི་ ཡང་ </w:t>
      </w:r>
      <w:r>
        <w:t xml:space="preserve"># </w:t>
      </w:r>
      <w:r>
        <w:rPr>
          <w:rFonts w:cs="Microsoft Himalaya"/>
          <w:cs/>
          <w:lang w:bidi="bo-CN"/>
        </w:rPr>
        <w:t xml:space="preserve">འཛམ་གླིང་ ནང་ </w:t>
      </w:r>
      <w:r>
        <w:t xml:space="preserve"># </w:t>
      </w:r>
      <w:r>
        <w:rPr>
          <w:rFonts w:cs="Microsoft Himalaya"/>
          <w:cs/>
          <w:lang w:bidi="bo-CN"/>
        </w:rPr>
        <w:t xml:space="preserve">སྣང་དག་ ཆེ་ བའི་ ལྷོ་ཨེ་ཤི་ཡའི་ རྒྱལ་ཁབ་ ཚུ་ དང་ གཅིག་ཁར་ </w:t>
      </w:r>
      <w:r>
        <w:t xml:space="preserve"># </w:t>
      </w:r>
      <w:r>
        <w:rPr>
          <w:rFonts w:cs="Microsoft Himalaya"/>
          <w:cs/>
          <w:lang w:bidi="bo-CN"/>
        </w:rPr>
        <w:t>མིང་གཏམ་ འཐོབ་ ཚུགསཔ་ བྱུང་ སྟེ་ ཡོད །</w:t>
      </w:r>
    </w:p>
    <w:p w14:paraId="73519E9F" w14:textId="77777777" w:rsidR="00A536DF" w:rsidRDefault="00A536DF" w:rsidP="00A536DF">
      <w:pPr>
        <w:spacing w:after="0"/>
      </w:pPr>
      <w:r>
        <w:rPr>
          <w:rFonts w:cs="Microsoft Himalaya"/>
          <w:cs/>
          <w:lang w:bidi="bo-CN"/>
        </w:rPr>
        <w:t xml:space="preserve"> རྒྱལ་ཁབ་ ཕན་ཚུན་ གྱི་ </w:t>
      </w:r>
      <w:r>
        <w:t xml:space="preserve"># </w:t>
      </w:r>
      <w:r>
        <w:rPr>
          <w:rFonts w:cs="Microsoft Himalaya"/>
          <w:cs/>
          <w:lang w:bidi="bo-CN"/>
        </w:rPr>
        <w:t xml:space="preserve">ཆེ་མཐོའི་འགོ་དཔོན་ ཚུ་ དང་ གཅིག་ཁར་ </w:t>
      </w:r>
      <w:r>
        <w:t xml:space="preserve"># </w:t>
      </w:r>
      <w:r>
        <w:rPr>
          <w:rFonts w:cs="Microsoft Himalaya"/>
          <w:cs/>
          <w:lang w:bidi="bo-CN"/>
        </w:rPr>
        <w:t xml:space="preserve">སྤྱིར་བཏང་ ལུང་ཕྱོགས་ སྤྱིའི་ བདེ་ ཐབས་ </w:t>
      </w:r>
      <w:r>
        <w:t xml:space="preserve"># </w:t>
      </w:r>
      <w:r>
        <w:rPr>
          <w:rFonts w:cs="Microsoft Himalaya"/>
          <w:cs/>
          <w:lang w:bidi="bo-CN"/>
        </w:rPr>
        <w:t xml:space="preserve">ལྷག་པར་ རང་ གི་ རྒྱལ་ཁབ་ ལུ་ ཕན་ ཐབས་ གོང་འཕེལ་ གྱི་ གསུང་གྲོས་ ཁྱད་པར་ཅན་ ཚུ་ གནང་ སྟེ་ </w:t>
      </w:r>
      <w:r>
        <w:t xml:space="preserve"># </w:t>
      </w:r>
      <w:r>
        <w:rPr>
          <w:rFonts w:cs="Microsoft Himalaya"/>
          <w:cs/>
          <w:lang w:bidi="bo-CN"/>
        </w:rPr>
        <w:t xml:space="preserve">རྒྱལ་ཁབ་ ཀྱི་ བདེ་དོན་ འགྲུབ་ ཚུགསཔ་ མ་ཚད་ </w:t>
      </w:r>
      <w:r>
        <w:t xml:space="preserve"># </w:t>
      </w:r>
      <w:r>
        <w:rPr>
          <w:rFonts w:cs="Microsoft Himalaya"/>
          <w:cs/>
          <w:lang w:bidi="bo-CN"/>
        </w:rPr>
        <w:t xml:space="preserve">མི་དབང་ མཆོག་ གི་ མཁྱེན་རྒྱ་ ཆེ་ བའི་ </w:t>
      </w:r>
      <w:r>
        <w:t xml:space="preserve"># </w:t>
      </w:r>
      <w:r>
        <w:rPr>
          <w:rFonts w:cs="Microsoft Himalaya"/>
          <w:cs/>
          <w:lang w:bidi="bo-CN"/>
        </w:rPr>
        <w:t xml:space="preserve">དགོངས་འཆར་ གྲོས་སྟོན་ ཟབ་མོ་ ཚུ་ གིས་ </w:t>
      </w:r>
      <w:r>
        <w:t xml:space="preserve"># </w:t>
      </w:r>
      <w:r>
        <w:rPr>
          <w:rFonts w:cs="Microsoft Himalaya"/>
          <w:cs/>
          <w:lang w:bidi="bo-CN"/>
        </w:rPr>
        <w:t xml:space="preserve">ལྷོ་ཨེ་ཤི་ཡའི་ ལུང་ཕྱོགས་ ཙམ་ མ་ཚད་ </w:t>
      </w:r>
      <w:r>
        <w:t xml:space="preserve"># </w:t>
      </w:r>
      <w:r>
        <w:rPr>
          <w:rFonts w:cs="Microsoft Himalaya"/>
          <w:cs/>
          <w:lang w:bidi="bo-CN"/>
        </w:rPr>
        <w:t xml:space="preserve">འཛམ་གླིང་ རྒྱལ་སྤྱིའི་ </w:t>
      </w:r>
      <w:r>
        <w:t xml:space="preserve"># </w:t>
      </w:r>
      <w:r>
        <w:rPr>
          <w:rFonts w:cs="Microsoft Himalaya"/>
          <w:cs/>
          <w:lang w:bidi="bo-CN"/>
        </w:rPr>
        <w:t xml:space="preserve">གནས་རིམ་ ལུ་ ཡང་ </w:t>
      </w:r>
      <w:r>
        <w:t xml:space="preserve"># </w:t>
      </w:r>
      <w:r>
        <w:rPr>
          <w:rFonts w:cs="Microsoft Himalaya"/>
          <w:cs/>
          <w:lang w:bidi="bo-CN"/>
        </w:rPr>
        <w:t>ཁེ་ཕན་ བྱིན་ ཚུགསཔ་ བྱུང་ སྟེ་ ཡོདཔ་ ཨིན །</w:t>
      </w:r>
    </w:p>
    <w:p w14:paraId="1D3F2F7A" w14:textId="77777777" w:rsidR="00A536DF" w:rsidRDefault="00A536DF" w:rsidP="00A536DF">
      <w:pPr>
        <w:spacing w:after="0"/>
      </w:pPr>
      <w:r>
        <w:t xml:space="preserve"> NUM # - NUM # </w:t>
      </w:r>
      <w:r>
        <w:rPr>
          <w:rFonts w:cs="Microsoft Himalaya"/>
          <w:cs/>
          <w:lang w:bidi="bo-CN"/>
        </w:rPr>
        <w:t>རྒྱལ་ཡོངས་སྐད་ཡིག་ གོང་འཕེལ་ དང་ དར་ཁྱབ་ ཀྱི་ དོན་ལུ་ རྫོང་ཁ་གོང་འཕེལ་ལྷན་ཚོགས །</w:t>
      </w:r>
    </w:p>
    <w:p w14:paraId="1C0D1C96" w14:textId="77777777" w:rsidR="00A536DF" w:rsidRDefault="00A536DF" w:rsidP="00A536DF">
      <w:pPr>
        <w:spacing w:after="0"/>
      </w:pPr>
      <w:r>
        <w:rPr>
          <w:rFonts w:cs="Microsoft Himalaya"/>
          <w:cs/>
          <w:lang w:bidi="bo-CN"/>
        </w:rPr>
        <w:t xml:space="preserve"> འབྲུག་ གི་ རྒྱལ་ཡོངས་སྐད་ཡིག་ རྫོང་ཁ་ འདི་ </w:t>
      </w:r>
      <w:r>
        <w:t xml:space="preserve"># </w:t>
      </w:r>
      <w:r>
        <w:rPr>
          <w:rFonts w:cs="Microsoft Himalaya"/>
          <w:cs/>
          <w:lang w:bidi="bo-CN"/>
        </w:rPr>
        <w:t xml:space="preserve">རྒྱལ་ཁབ་ ཀྱི་ ངོ་རྟགས་ ངོ་མ་ ཅིག་ ཨིནམ་ མ་ཚད་ </w:t>
      </w:r>
      <w:r>
        <w:t xml:space="preserve"># </w:t>
      </w:r>
      <w:r>
        <w:rPr>
          <w:rFonts w:cs="Microsoft Himalaya"/>
          <w:cs/>
          <w:lang w:bidi="bo-CN"/>
        </w:rPr>
        <w:t xml:space="preserve">རྒྱལ་ཡོངས་ ནང་ བརྡ་དོན་ སྤྲོད་ལེན་ དང་ </w:t>
      </w:r>
      <w:r>
        <w:t xml:space="preserve"># </w:t>
      </w:r>
      <w:r>
        <w:rPr>
          <w:rFonts w:cs="Microsoft Himalaya"/>
          <w:cs/>
          <w:lang w:bidi="bo-CN"/>
        </w:rPr>
        <w:t xml:space="preserve">རྒྱལ་ཁབ་ ཀྱི་ མི་མང་ གཅིག་མཐུན་ དང་ གཅིག་སྒྲིལ་ གྱི་ ཐོག་ ལས་ </w:t>
      </w:r>
      <w:r>
        <w:t xml:space="preserve"># </w:t>
      </w:r>
      <w:r>
        <w:rPr>
          <w:rFonts w:cs="Microsoft Himalaya"/>
          <w:cs/>
          <w:lang w:bidi="bo-CN"/>
        </w:rPr>
        <w:t>རྒྱལ་ཁབ་ ཀྱི་ སྲུང་སྐྱོབ་ ལུ་ ཕན་ཐབས་ དང་ ཆོས་ དང་ ལམ་སྲོལ་ རྒྱུན་འཛིན་ གྱི་ སྲོག་ཤིང་ ཅིག་ ཨིན་ མས །</w:t>
      </w:r>
    </w:p>
    <w:p w14:paraId="3E0E61FC" w14:textId="77777777" w:rsidR="00A536DF" w:rsidRDefault="00A536DF" w:rsidP="00A536DF">
      <w:pPr>
        <w:spacing w:after="0"/>
      </w:pPr>
      <w:r>
        <w:rPr>
          <w:rFonts w:cs="Microsoft Himalaya"/>
          <w:cs/>
          <w:lang w:bidi="bo-CN"/>
        </w:rPr>
        <w:t xml:space="preserve"> འདི་གིས་སྦེ་ </w:t>
      </w:r>
      <w:r>
        <w:t xml:space="preserve"># </w:t>
      </w:r>
      <w:r>
        <w:rPr>
          <w:rFonts w:cs="Microsoft Himalaya"/>
          <w:cs/>
          <w:lang w:bidi="bo-CN"/>
        </w:rPr>
        <w:t xml:space="preserve">སྤྱི་ལོ་ </w:t>
      </w:r>
      <w:r>
        <w:t xml:space="preserve">NUM # </w:t>
      </w:r>
      <w:r>
        <w:rPr>
          <w:rFonts w:cs="Microsoft Himalaya"/>
          <w:cs/>
          <w:lang w:bidi="bo-CN"/>
        </w:rPr>
        <w:t xml:space="preserve">ལོར་ </w:t>
      </w:r>
      <w:r>
        <w:t xml:space="preserve"># </w:t>
      </w:r>
      <w:r>
        <w:rPr>
          <w:rFonts w:cs="Microsoft Himalaya"/>
          <w:cs/>
          <w:lang w:bidi="bo-CN"/>
        </w:rPr>
        <w:t xml:space="preserve">ཁྲིམས་སྤྱི་བློན་པོ་ སངས་རྒྱས་དཔལ་འབྱོར་ གྱིས་ དབུ་ཁྲིད་ དང་ </w:t>
      </w:r>
      <w:r>
        <w:t xml:space="preserve"># </w:t>
      </w:r>
      <w:r>
        <w:rPr>
          <w:rFonts w:cs="Microsoft Himalaya"/>
          <w:cs/>
          <w:lang w:bidi="bo-CN"/>
        </w:rPr>
        <w:t xml:space="preserve">རྒྱལ་ཡོངས་ཚོགས་འདུའི་ དྲུང་ཆེན་ སངས་རྒྱས་རྡོ་རྗེ་ གིས་ དྲུང་ཆེན་ འབད་ དེ་ </w:t>
      </w:r>
      <w:r>
        <w:t xml:space="preserve"># </w:t>
      </w:r>
      <w:r>
        <w:rPr>
          <w:rFonts w:cs="Microsoft Himalaya"/>
          <w:cs/>
          <w:lang w:bidi="bo-CN"/>
        </w:rPr>
        <w:t>རྫོང་ཁ་གོང་འཕེལ་ལྷན་ཚོགས་ འདི་ ལོགས་སུ་ འགོ་བཙུགས་ གནང་ ནུག །</w:t>
      </w:r>
    </w:p>
    <w:p w14:paraId="48D1E2ED" w14:textId="77777777" w:rsidR="00A536DF" w:rsidRDefault="00A536DF" w:rsidP="00A536DF">
      <w:pPr>
        <w:spacing w:after="0"/>
      </w:pPr>
      <w:r>
        <w:rPr>
          <w:rFonts w:cs="Microsoft Himalaya"/>
          <w:cs/>
          <w:lang w:bidi="bo-CN"/>
        </w:rPr>
        <w:t xml:space="preserve"> རྫོང་ཁ་གོང་འཕེལ་ལྷན་ཚོགས་ ལུ་ </w:t>
      </w:r>
      <w:r>
        <w:t xml:space="preserve"># </w:t>
      </w:r>
      <w:r>
        <w:rPr>
          <w:rFonts w:cs="Microsoft Himalaya"/>
          <w:cs/>
          <w:lang w:bidi="bo-CN"/>
        </w:rPr>
        <w:t xml:space="preserve">རྒྱལ་ཡོངས་སྐད་ཡིག་ རྫོང་ཁ་ གོང་འཕེལ་ དང་ དར་ཁྱབ་ གཏང་ ནི་ ཚུ་ </w:t>
      </w:r>
      <w:r>
        <w:t xml:space="preserve"># </w:t>
      </w:r>
      <w:r>
        <w:rPr>
          <w:rFonts w:cs="Microsoft Himalaya"/>
          <w:cs/>
          <w:lang w:bidi="bo-CN"/>
        </w:rPr>
        <w:t xml:space="preserve">རྒྱལ་པོ་ རིམ་བྱོན་ གྱི་ བཀའ་ དང་ </w:t>
      </w:r>
      <w:r>
        <w:t xml:space="preserve"># </w:t>
      </w:r>
      <w:r>
        <w:rPr>
          <w:rFonts w:cs="Microsoft Himalaya"/>
          <w:cs/>
          <w:lang w:bidi="bo-CN"/>
        </w:rPr>
        <w:t xml:space="preserve">རྒྱལ་ཁབ་ ཀྱི་ སྲིད་བྱུས་ </w:t>
      </w:r>
      <w:r>
        <w:t xml:space="preserve"># </w:t>
      </w:r>
      <w:r>
        <w:rPr>
          <w:rFonts w:cs="Microsoft Himalaya"/>
          <w:cs/>
          <w:lang w:bidi="bo-CN"/>
        </w:rPr>
        <w:t xml:space="preserve">རྒྱལ་ཡོངས་ཚོགས་འདུའི་ དགོངས་དོན་ ཚུ་ དང་ འཁྲིལ་ ཏེ་ </w:t>
      </w:r>
      <w:r>
        <w:t xml:space="preserve"># </w:t>
      </w:r>
      <w:r>
        <w:rPr>
          <w:rFonts w:cs="Microsoft Himalaya"/>
          <w:cs/>
          <w:lang w:bidi="bo-CN"/>
        </w:rPr>
        <w:t>ལག་ལེན་ ལམ་སྟོན་ དང་ བཀོད་ཁྱབ་ རྒྱུན་སྐྱོང་ འཐབ་ དགོ་ པའི་ འགན་དབང་ གནང་ ནུག །</w:t>
      </w:r>
    </w:p>
    <w:p w14:paraId="36FB8AE5"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 xml:space="preserve">རྒྱལ་ཁབ་ ནང་ རྫོང་ཁའི་ སྐད་ཡིག་ གི་ གནས་ཚད་ གོང་འཕེལ་ དང་ ལག་ལེན་ དར་ཁྱབ་ </w:t>
      </w:r>
      <w:r>
        <w:t xml:space="preserve"># </w:t>
      </w:r>
      <w:r>
        <w:rPr>
          <w:rFonts w:cs="Microsoft Himalaya"/>
          <w:cs/>
          <w:lang w:bidi="bo-CN"/>
        </w:rPr>
        <w:t xml:space="preserve">མཐུན་རྐྱེན་ ཡར་དྲག་ དང་ སློབ་སྦྱོང་ ཡར་སྐྱེད་ གཏང་ ཐབས་ ཚུ་ གི་ ཐོག་ ལས་ </w:t>
      </w:r>
      <w:r>
        <w:t xml:space="preserve"># </w:t>
      </w:r>
      <w:r>
        <w:rPr>
          <w:rFonts w:cs="Microsoft Himalaya"/>
          <w:cs/>
          <w:lang w:bidi="bo-CN"/>
        </w:rPr>
        <w:t>རྒྱལ་ཡོངས་སྐད་ཡིག་ རྫོང་ཁ་ གོང་འཕེལ་ དང་ དར་ཁྱབ་ བཏང་ དང་ གཏང་ བཞིན་དུ་ ཡོདཔ་ ཨིན །</w:t>
      </w:r>
    </w:p>
    <w:p w14:paraId="6B0C4323" w14:textId="77777777" w:rsidR="00A536DF" w:rsidRDefault="00A536DF" w:rsidP="00A536DF">
      <w:pPr>
        <w:spacing w:after="0"/>
      </w:pPr>
      <w:r>
        <w:t xml:space="preserve"> NUM # - NUM # </w:t>
      </w:r>
      <w:r>
        <w:rPr>
          <w:rFonts w:cs="Microsoft Himalaya"/>
          <w:cs/>
          <w:lang w:bidi="bo-CN"/>
        </w:rPr>
        <w:t>རྒྱལ་ཁབ་ ཀྱི་ ལས་གཡོག་པའི་ ལྕོགས་གྲུབ་ ཡར་སེང་ གི་ རྒྱལ་གཞུང་འཛིན་སྐྱོང་སློབ་སྡེ །</w:t>
      </w:r>
    </w:p>
    <w:p w14:paraId="50788EA6" w14:textId="77777777" w:rsidR="00A536DF" w:rsidRDefault="00A536DF" w:rsidP="00A536DF">
      <w:pPr>
        <w:spacing w:after="0"/>
      </w:pPr>
      <w:r>
        <w:rPr>
          <w:rFonts w:cs="Microsoft Himalaya"/>
          <w:cs/>
          <w:lang w:bidi="bo-CN"/>
        </w:rPr>
        <w:t xml:space="preserve"> རྒྱལ་ཁབ་ ཀྱི་ གོང་འཕེལ་ དང་ བསྟུན་ ཏེ་ </w:t>
      </w:r>
      <w:r>
        <w:t xml:space="preserve"># </w:t>
      </w:r>
      <w:r>
        <w:rPr>
          <w:rFonts w:cs="Microsoft Himalaya"/>
          <w:cs/>
          <w:lang w:bidi="bo-CN"/>
        </w:rPr>
        <w:t xml:space="preserve">རྒྱལ་ཁབ་ འཛིན་སྐྱོང་ གི་ ཕྱག་ལཱ་ མང་རབས་ཅིག་ ལུ་ གདོང་ལེན་ འབད་ དགོཔ་ ཚུ་ </w:t>
      </w:r>
      <w:r>
        <w:t xml:space="preserve"># </w:t>
      </w:r>
      <w:r>
        <w:rPr>
          <w:rFonts w:cs="Microsoft Himalaya"/>
          <w:cs/>
          <w:lang w:bidi="bo-CN"/>
        </w:rPr>
        <w:t xml:space="preserve">རང་གཡོག་རང་འདྲོངས་ བཟོ་ ཐབས་ དང་ </w:t>
      </w:r>
      <w:r>
        <w:t xml:space="preserve"># </w:t>
      </w:r>
      <w:r>
        <w:rPr>
          <w:rFonts w:cs="Microsoft Himalaya"/>
          <w:cs/>
          <w:lang w:bidi="bo-CN"/>
        </w:rPr>
        <w:t xml:space="preserve">འབྲུག་ མི་ ཤེས་ཡོན་ཅན་ རིམ་པར་ འཐོན་ མི་ ཚུ་ ལུ་ </w:t>
      </w:r>
      <w:r>
        <w:t xml:space="preserve"># </w:t>
      </w:r>
      <w:r>
        <w:rPr>
          <w:rFonts w:cs="Microsoft Himalaya"/>
          <w:cs/>
          <w:lang w:bidi="bo-CN"/>
        </w:rPr>
        <w:t xml:space="preserve">ལཱ་གཡོག་ གི་ གོ་སྐབས་ འཐོབ་ ཚུགསཔ་ བཟོ་ ནི་ གི་ དོན་ལུ་ </w:t>
      </w:r>
      <w:r>
        <w:t xml:space="preserve"># </w:t>
      </w:r>
      <w:r>
        <w:rPr>
          <w:rFonts w:cs="Microsoft Himalaya"/>
          <w:cs/>
          <w:lang w:bidi="bo-CN"/>
        </w:rPr>
        <w:t xml:space="preserve">གཞུང་ གི་ ཡིག་ཚང་ ཚུ་ ནང་ འཛིན་སྐྱོང་ དང་ </w:t>
      </w:r>
      <w:r>
        <w:t xml:space="preserve"># </w:t>
      </w:r>
      <w:r>
        <w:rPr>
          <w:rFonts w:cs="Microsoft Himalaya"/>
          <w:cs/>
          <w:lang w:bidi="bo-CN"/>
        </w:rPr>
        <w:t xml:space="preserve">བདག་སྐྱོང་ གི་ ལཱ་གཡོག་ སློབ་སྦྱོང་ འབད་ སའི་ </w:t>
      </w:r>
      <w:r>
        <w:t xml:space="preserve"># </w:t>
      </w:r>
      <w:r>
        <w:rPr>
          <w:rFonts w:cs="Microsoft Himalaya"/>
          <w:cs/>
          <w:lang w:bidi="bo-CN"/>
        </w:rPr>
        <w:t xml:space="preserve">སློབ་སྡེ་ འདི་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གཞི་བཙུགས་ གནང་ ཡི །</w:t>
      </w:r>
    </w:p>
    <w:p w14:paraId="3C0556BD" w14:textId="77777777" w:rsidR="00A536DF" w:rsidRDefault="00A536DF" w:rsidP="00A536DF">
      <w:pPr>
        <w:spacing w:after="0"/>
      </w:pPr>
      <w:r>
        <w:rPr>
          <w:rFonts w:cs="Microsoft Himalaya"/>
          <w:cs/>
          <w:lang w:bidi="bo-CN"/>
        </w:rPr>
        <w:t xml:space="preserve"> རྒྱལ་གཞུང་འཛིན་སྐྱོང་སློབ་སྡེ་ འདི་ རིམ་པ་བཞིན་དུ་ </w:t>
      </w:r>
      <w:r>
        <w:t xml:space="preserve"># </w:t>
      </w:r>
      <w:r>
        <w:rPr>
          <w:rFonts w:cs="Microsoft Himalaya"/>
          <w:cs/>
          <w:lang w:bidi="bo-CN"/>
        </w:rPr>
        <w:t xml:space="preserve">གཙུག་ལག་མཐོ་རིམ་ གྱི་ གནས་རིམ་ ཤེས་ཚད་ ལག་ཁྱེར་ ཚུ་ བྱིན་ ཚུགས་ པའི་ གཙུག་སྡེ་ ལུ་ བཟོ་ གནང་ སྟེ་ </w:t>
      </w:r>
      <w:r>
        <w:t xml:space="preserve"># </w:t>
      </w:r>
      <w:r>
        <w:rPr>
          <w:rFonts w:cs="Microsoft Himalaya"/>
          <w:cs/>
          <w:lang w:bidi="bo-CN"/>
        </w:rPr>
        <w:t xml:space="preserve">ད་རེས་ནངས་པ་ གཞུང་ ཡན་ལག་ གསུམ་ ཆ་ ར་ ནང་ ཁག་ ཆེ་ བའི་ འཛིན་སྐྱོང་ གི་ གཡོག་ལཱ་ </w:t>
      </w:r>
      <w:r>
        <w:t xml:space="preserve"># </w:t>
      </w:r>
      <w:r>
        <w:rPr>
          <w:rFonts w:cs="Microsoft Himalaya"/>
          <w:cs/>
          <w:lang w:bidi="bo-CN"/>
        </w:rPr>
        <w:t xml:space="preserve">ཁྲིམས་དོན་ གཡོག་ལཱ་ </w:t>
      </w:r>
      <w:r>
        <w:t xml:space="preserve"># </w:t>
      </w:r>
      <w:r>
        <w:rPr>
          <w:rFonts w:cs="Microsoft Himalaya"/>
          <w:cs/>
          <w:lang w:bidi="bo-CN"/>
        </w:rPr>
        <w:t xml:space="preserve">ཁྲིམས་བཟོའི་ ལཱ་གཡོག་ ཚུ་ གི་ </w:t>
      </w:r>
      <w:r>
        <w:t xml:space="preserve"># </w:t>
      </w:r>
      <w:r>
        <w:rPr>
          <w:rFonts w:cs="Microsoft Himalaya"/>
          <w:cs/>
          <w:lang w:bidi="bo-CN"/>
        </w:rPr>
        <w:t xml:space="preserve">གཡོག་ གི་ སློབ་སྦྱོང་ དང་ </w:t>
      </w:r>
      <w:r>
        <w:t xml:space="preserve"># </w:t>
      </w:r>
      <w:r>
        <w:rPr>
          <w:rFonts w:cs="Microsoft Himalaya"/>
          <w:cs/>
          <w:lang w:bidi="bo-CN"/>
        </w:rPr>
        <w:t xml:space="preserve">གཡོག་ཐོག་ སློབ་སྦྱོང་ གི་ རིགས་ མང་རབས་ཅིག་ </w:t>
      </w:r>
      <w:r>
        <w:t xml:space="preserve"># </w:t>
      </w:r>
      <w:r>
        <w:rPr>
          <w:rFonts w:cs="Microsoft Himalaya"/>
          <w:cs/>
          <w:lang w:bidi="bo-CN"/>
        </w:rPr>
        <w:t xml:space="preserve">འགོ་འདྲེན་ འཐབ་ ཨིན ། </w:t>
      </w:r>
      <w:r>
        <w:t xml:space="preserve"># </w:t>
      </w:r>
      <w:r>
        <w:rPr>
          <w:rFonts w:cs="Microsoft Himalaya"/>
          <w:cs/>
          <w:lang w:bidi="bo-CN"/>
        </w:rPr>
        <w:t xml:space="preserve">དེ་ གིས་ ལཱ་གཡོག་ སློབ་སྦྱོང་ དོན་ལུ་ </w:t>
      </w:r>
      <w:r>
        <w:t xml:space="preserve"># </w:t>
      </w:r>
      <w:r>
        <w:rPr>
          <w:rFonts w:cs="Microsoft Himalaya"/>
          <w:cs/>
          <w:lang w:bidi="bo-CN"/>
        </w:rPr>
        <w:t xml:space="preserve">ཕྱི་རྒྱལ་ ལུ་ འགྲོ་སོང་ གཏང་ མ་ དགོ་ པའི་ </w:t>
      </w:r>
      <w:r>
        <w:t xml:space="preserve"># </w:t>
      </w:r>
      <w:r>
        <w:rPr>
          <w:rFonts w:cs="Microsoft Himalaya"/>
          <w:cs/>
          <w:lang w:bidi="bo-CN"/>
        </w:rPr>
        <w:t xml:space="preserve">ཁེ་ཕན་ དང་ </w:t>
      </w:r>
      <w:r>
        <w:t xml:space="preserve"># </w:t>
      </w:r>
      <w:r>
        <w:rPr>
          <w:rFonts w:cs="Microsoft Himalaya"/>
          <w:cs/>
          <w:lang w:bidi="bo-CN"/>
        </w:rPr>
        <w:t xml:space="preserve">འབྲུག་ མི་ ཚུ་ </w:t>
      </w:r>
      <w:r>
        <w:t xml:space="preserve"># </w:t>
      </w:r>
      <w:r>
        <w:rPr>
          <w:rFonts w:cs="Microsoft Himalaya"/>
          <w:cs/>
          <w:lang w:bidi="bo-CN"/>
        </w:rPr>
        <w:t xml:space="preserve">བྱ་སྟབས་བདེ་ཏོག་ཏོ་ གི་ ཐོག་ ལས་ </w:t>
      </w:r>
      <w:r>
        <w:t xml:space="preserve"># </w:t>
      </w:r>
      <w:r>
        <w:rPr>
          <w:rFonts w:cs="Microsoft Himalaya"/>
          <w:cs/>
          <w:lang w:bidi="bo-CN"/>
        </w:rPr>
        <w:t xml:space="preserve">ལྕོགས་གྲུབ་ སྦོམ་ ཐོབ་ སྟེ་ </w:t>
      </w:r>
      <w:r>
        <w:t xml:space="preserve"># </w:t>
      </w:r>
      <w:r>
        <w:rPr>
          <w:rFonts w:cs="Microsoft Himalaya"/>
          <w:cs/>
          <w:lang w:bidi="bo-CN"/>
        </w:rPr>
        <w:t xml:space="preserve">རང་གཡོག་རང་འདྲོངས་ བཟོ་ ཚུགས་ པའི་ </w:t>
      </w:r>
      <w:r>
        <w:t xml:space="preserve"># </w:t>
      </w:r>
      <w:r>
        <w:rPr>
          <w:rFonts w:cs="Microsoft Himalaya"/>
          <w:cs/>
          <w:lang w:bidi="bo-CN"/>
        </w:rPr>
        <w:t>ཞབས་ཏོག་ བསྒྲུབས་ དང་ སྒྲུབ་ བཞིན་དུ་ ཡོདཔ་ ཨིན །</w:t>
      </w:r>
    </w:p>
    <w:p w14:paraId="33DD61BC" w14:textId="77777777" w:rsidR="00A536DF" w:rsidRDefault="00A536DF" w:rsidP="00A536DF">
      <w:pPr>
        <w:spacing w:after="0"/>
      </w:pPr>
      <w:r>
        <w:t xml:space="preserve"> NUM # - NUM # </w:t>
      </w:r>
      <w:r>
        <w:rPr>
          <w:rFonts w:cs="Microsoft Himalaya"/>
          <w:cs/>
          <w:lang w:bidi="bo-CN"/>
        </w:rPr>
        <w:t>རྒྱལ་ཁབ་ དང་ འཛམ་གླིང་ ནང་ གལ་གནད་ ཆེ་ བའི་ རང་བཞིན་གནས་སྟངས་ལྷན་ཚོགས །</w:t>
      </w:r>
    </w:p>
    <w:p w14:paraId="4EFB314D" w14:textId="77777777" w:rsidR="00A536DF" w:rsidRDefault="00A536DF" w:rsidP="00A536DF">
      <w:pPr>
        <w:spacing w:after="0"/>
      </w:pPr>
      <w:r>
        <w:rPr>
          <w:rFonts w:cs="Microsoft Himalaya"/>
          <w:cs/>
          <w:lang w:bidi="bo-CN"/>
        </w:rPr>
        <w:t xml:space="preserve"> འབྲུག་ རྒྱལ་ཁབ་ འདི་ </w:t>
      </w:r>
      <w:r>
        <w:t xml:space="preserve"># </w:t>
      </w:r>
      <w:r>
        <w:rPr>
          <w:rFonts w:cs="Microsoft Himalaya"/>
          <w:cs/>
          <w:lang w:bidi="bo-CN"/>
        </w:rPr>
        <w:t xml:space="preserve">ཧེ་མ་ ལས་ ནགས་ཚལ་ གྱི་ ཁྱབ་ཁོངས་ བརྒྱ་དཔྱ་ </w:t>
      </w:r>
      <w:r>
        <w:t xml:space="preserve"># NUM # </w:t>
      </w:r>
      <w:r>
        <w:rPr>
          <w:rFonts w:cs="Microsoft Himalaya"/>
          <w:cs/>
          <w:lang w:bidi="bo-CN"/>
        </w:rPr>
        <w:t xml:space="preserve">བཞག་ དགོ་ པའི་ སྲིད་བྱུས་ ཡོད་ མི་ འདི་ གི་ དོན་ལུ་ </w:t>
      </w:r>
      <w:r>
        <w:t xml:space="preserve"># </w:t>
      </w:r>
      <w:r>
        <w:rPr>
          <w:rFonts w:cs="Microsoft Himalaya"/>
          <w:cs/>
          <w:lang w:bidi="bo-CN"/>
        </w:rPr>
        <w:t xml:space="preserve">མི་དབང་ མངའ་ཞབས་ ལས་ </w:t>
      </w:r>
      <w:r>
        <w:t xml:space="preserve"># </w:t>
      </w:r>
      <w:r>
        <w:rPr>
          <w:rFonts w:cs="Microsoft Himalaya"/>
          <w:cs/>
          <w:lang w:bidi="bo-CN"/>
        </w:rPr>
        <w:t xml:space="preserve">སྤྱི་ལོ་ </w:t>
      </w:r>
      <w:r>
        <w:t xml:space="preserve"># NUM # </w:t>
      </w:r>
      <w:r>
        <w:rPr>
          <w:rFonts w:cs="Microsoft Himalaya"/>
          <w:cs/>
          <w:lang w:bidi="bo-CN"/>
        </w:rPr>
        <w:t xml:space="preserve">གྱ་གྲངས་ ལས་ </w:t>
      </w:r>
      <w:r>
        <w:t xml:space="preserve"># </w:t>
      </w:r>
      <w:r>
        <w:rPr>
          <w:rFonts w:cs="Microsoft Himalaya"/>
          <w:cs/>
          <w:lang w:bidi="bo-CN"/>
        </w:rPr>
        <w:t xml:space="preserve">རྒྱལ་ཁབ་ ཀྱི་ གོང་འཕེལ་ དང་ </w:t>
      </w:r>
      <w:r>
        <w:t xml:space="preserve"># </w:t>
      </w:r>
      <w:r>
        <w:rPr>
          <w:rFonts w:cs="Microsoft Himalaya"/>
          <w:cs/>
          <w:lang w:bidi="bo-CN"/>
        </w:rPr>
        <w:t xml:space="preserve">རང་བཞིན་གནས་སྟངས་ ཉམས་སྲུང་ གི་ དམིགས་དོན་ མཉམ་གྲུབ་ ཀྱི་ </w:t>
      </w:r>
      <w:r>
        <w:t xml:space="preserve"># </w:t>
      </w:r>
      <w:r>
        <w:rPr>
          <w:rFonts w:cs="Microsoft Himalaya"/>
          <w:cs/>
          <w:lang w:bidi="bo-CN"/>
        </w:rPr>
        <w:t xml:space="preserve">དབུ་མའི་ ལམ་ གྱི་ ལྟ་བ་ འགོ་བཙུགས་ ཡོད་ པའི་ ཁར་ </w:t>
      </w:r>
      <w:r>
        <w:t xml:space="preserve"># NUM # </w:t>
      </w:r>
      <w:r>
        <w:rPr>
          <w:rFonts w:cs="Microsoft Himalaya"/>
          <w:cs/>
          <w:lang w:bidi="bo-CN"/>
        </w:rPr>
        <w:t xml:space="preserve">ལས་ རང་དབང་རང་སྐྱོང་ གི་ </w:t>
      </w:r>
      <w:r>
        <w:t xml:space="preserve"># </w:t>
      </w:r>
      <w:r>
        <w:rPr>
          <w:rFonts w:cs="Microsoft Himalaya"/>
          <w:cs/>
          <w:lang w:bidi="bo-CN"/>
        </w:rPr>
        <w:t>རང་བཞིན་གནས་སྟངས་ལྷན་ཚོགས་ འགོ་བཙུགས་ གནང་ ཡི །</w:t>
      </w:r>
    </w:p>
    <w:p w14:paraId="159F462B" w14:textId="77777777" w:rsidR="00A536DF" w:rsidRDefault="00A536DF" w:rsidP="00A536DF">
      <w:pPr>
        <w:spacing w:after="0"/>
      </w:pPr>
      <w:r>
        <w:rPr>
          <w:rFonts w:cs="Microsoft Himalaya"/>
          <w:cs/>
          <w:lang w:bidi="bo-CN"/>
        </w:rPr>
        <w:t xml:space="preserve"> རང་བཞིན་གནས་སྟངས་ ཉམས་སྲུང་ འབད་ ནི་ འདི་ ག་ནི་ལས་ ཁག་ ཆེཝ་ ལས་ བརྟེན་ </w:t>
      </w:r>
      <w:r>
        <w:t xml:space="preserve"># </w:t>
      </w:r>
      <w:r>
        <w:rPr>
          <w:rFonts w:cs="Microsoft Himalaya"/>
          <w:cs/>
          <w:lang w:bidi="bo-CN"/>
        </w:rPr>
        <w:t xml:space="preserve">ཤུལ་ལས་ རྒྱལ་ཡོངས་དགའ་སྐྱིད་དཔལ་འཛོམས་ ཀྱི་ ཀ་ཆེན་ གཅིག་ ལུ་ ཡང་ </w:t>
      </w:r>
      <w:r>
        <w:t xml:space="preserve"># </w:t>
      </w:r>
      <w:r>
        <w:rPr>
          <w:rFonts w:cs="Microsoft Himalaya"/>
          <w:cs/>
          <w:lang w:bidi="bo-CN"/>
        </w:rPr>
        <w:t xml:space="preserve">ངོས་འཛིན་ གནང་ སྟེ་ </w:t>
      </w:r>
      <w:r>
        <w:t xml:space="preserve"># </w:t>
      </w:r>
      <w:r>
        <w:rPr>
          <w:rFonts w:cs="Microsoft Himalaya"/>
          <w:cs/>
          <w:lang w:bidi="bo-CN"/>
        </w:rPr>
        <w:t xml:space="preserve">ད་རེས་ནངས་པ་ </w:t>
      </w:r>
      <w:r>
        <w:t xml:space="preserve"># </w:t>
      </w:r>
      <w:r>
        <w:rPr>
          <w:rFonts w:cs="Microsoft Himalaya"/>
          <w:cs/>
          <w:lang w:bidi="bo-CN"/>
        </w:rPr>
        <w:t xml:space="preserve">ལྷན་ཚོགས་ འདི་ གིས་ </w:t>
      </w:r>
      <w:r>
        <w:t xml:space="preserve"># </w:t>
      </w:r>
      <w:r>
        <w:rPr>
          <w:rFonts w:cs="Microsoft Himalaya"/>
          <w:cs/>
          <w:lang w:bidi="bo-CN"/>
        </w:rPr>
        <w:t xml:space="preserve">འབྲུག་ རྒྱལ་ཁབ་ ཙམ་ མ་ཚད་ </w:t>
      </w:r>
      <w:r>
        <w:t xml:space="preserve"># </w:t>
      </w:r>
      <w:r>
        <w:rPr>
          <w:rFonts w:cs="Microsoft Himalaya"/>
          <w:cs/>
          <w:lang w:bidi="bo-CN"/>
        </w:rPr>
        <w:t xml:space="preserve">འཛམ་གླིང་ རྒྱལ་ཁབ་ ཡོངས་ ལུ་ ཚ་དྲོད་ དང་ </w:t>
      </w:r>
      <w:r>
        <w:t xml:space="preserve"># </w:t>
      </w:r>
      <w:r>
        <w:rPr>
          <w:rFonts w:cs="Microsoft Himalaya"/>
          <w:cs/>
          <w:lang w:bidi="bo-CN"/>
        </w:rPr>
        <w:t xml:space="preserve">དུག་རླུང་ མར་ཕབ་ </w:t>
      </w:r>
      <w:r>
        <w:t xml:space="preserve"># </w:t>
      </w:r>
      <w:r>
        <w:rPr>
          <w:rFonts w:cs="Microsoft Himalaya"/>
          <w:cs/>
          <w:lang w:bidi="bo-CN"/>
        </w:rPr>
        <w:t>སྐྱེ་ལྡན་རིགས་སྣ་ ཉམས་སྲུང་ ལ་སོགས་</w:t>
      </w:r>
      <w:r>
        <w:rPr>
          <w:rFonts w:cs="Microsoft Himalaya"/>
          <w:cs/>
          <w:lang w:bidi="bo-CN"/>
        </w:rPr>
        <w:lastRenderedPageBreak/>
        <w:t xml:space="preserve">པའི་ རང་བཞིན་གནས་སྟངས་ ཉམས་སྲུང་ གི་ དོན་ལུ་ </w:t>
      </w:r>
      <w:r>
        <w:t xml:space="preserve"># </w:t>
      </w:r>
      <w:r>
        <w:rPr>
          <w:rFonts w:cs="Microsoft Himalaya"/>
          <w:cs/>
          <w:lang w:bidi="bo-CN"/>
        </w:rPr>
        <w:t xml:space="preserve">ཁག་ ཆེ་ བའི་ སྲིད་བྱུས་ བརྩམ་ ནི་ དང་ </w:t>
      </w:r>
      <w:r>
        <w:t xml:space="preserve"># </w:t>
      </w:r>
      <w:r>
        <w:rPr>
          <w:rFonts w:cs="Microsoft Himalaya"/>
          <w:cs/>
          <w:lang w:bidi="bo-CN"/>
        </w:rPr>
        <w:t xml:space="preserve">ལག་ལེན་ འཐབ་ ནི་ གི་ ལམ་སྟོན་ བཀོད་རྒྱ་ གི་ ཕྱག་ལཱ་ ཚུ་ </w:t>
      </w:r>
      <w:r>
        <w:t xml:space="preserve"># </w:t>
      </w:r>
      <w:r>
        <w:rPr>
          <w:rFonts w:cs="Microsoft Himalaya"/>
          <w:cs/>
          <w:lang w:bidi="bo-CN"/>
        </w:rPr>
        <w:t>མཐར་འཁྱོལ་ཅན་ ཅིག་ སྦེ་ གྲུབ་ སྟེ་ ཡོད །</w:t>
      </w:r>
    </w:p>
    <w:p w14:paraId="1A53A861" w14:textId="77777777" w:rsidR="00A536DF" w:rsidRDefault="00A536DF" w:rsidP="00A536DF">
      <w:pPr>
        <w:spacing w:after="0"/>
      </w:pPr>
      <w:r>
        <w:rPr>
          <w:rFonts w:cs="Microsoft Himalaya"/>
          <w:cs/>
          <w:lang w:bidi="bo-CN"/>
        </w:rPr>
        <w:t xml:space="preserve"> འདི་གིས་སྦེ་ </w:t>
      </w:r>
      <w:r>
        <w:t xml:space="preserve"># </w:t>
      </w:r>
      <w:r>
        <w:rPr>
          <w:rFonts w:cs="Microsoft Himalaya"/>
          <w:cs/>
          <w:lang w:bidi="bo-CN"/>
        </w:rPr>
        <w:t xml:space="preserve">འབྲུག་རྒྱལ་ བཞི་པ་ མཆོག་ ལུ་ </w:t>
      </w:r>
      <w:r>
        <w:t xml:space="preserve"># </w:t>
      </w:r>
      <w:r>
        <w:rPr>
          <w:rFonts w:cs="Microsoft Himalaya"/>
          <w:cs/>
          <w:lang w:bidi="bo-CN"/>
        </w:rPr>
        <w:t xml:space="preserve">འཛམ་གླིང་ གི་ གནས་རིམ་ ནང་ </w:t>
      </w:r>
      <w:r>
        <w:t xml:space="preserve"># </w:t>
      </w:r>
      <w:r>
        <w:rPr>
          <w:rFonts w:cs="Microsoft Himalaya"/>
          <w:cs/>
          <w:lang w:bidi="bo-CN"/>
        </w:rPr>
        <w:t xml:space="preserve">ཡོངས་གྲགས་ ཆེ་ བའི་ པཱལ་གེཊ་ གི་ རྟགས་མ་ དང་ </w:t>
      </w:r>
      <w:r>
        <w:t xml:space="preserve"># </w:t>
      </w:r>
      <w:r>
        <w:rPr>
          <w:rFonts w:cs="Microsoft Himalaya"/>
          <w:cs/>
          <w:lang w:bidi="bo-CN"/>
        </w:rPr>
        <w:t>ཨརཐ་ཨོཕ་ཧི་རོ་ ཟེར་ བའི་ མིང་གཏམ་ ཚུ་ ཡང་ ཐོབ་ སྟེ་ ཡོདཔ་ ཨིན་ ནོ ། །</w:t>
      </w:r>
    </w:p>
    <w:p w14:paraId="166F5307" w14:textId="77777777" w:rsidR="00A536DF" w:rsidRDefault="00A536DF" w:rsidP="00A536DF">
      <w:pPr>
        <w:spacing w:after="0"/>
      </w:pPr>
      <w:r>
        <w:t xml:space="preserve"> NUM # - NUM # </w:t>
      </w:r>
      <w:r>
        <w:rPr>
          <w:rFonts w:cs="Microsoft Himalaya"/>
          <w:cs/>
          <w:lang w:bidi="bo-CN"/>
        </w:rPr>
        <w:t>རྒྱལ་ཁབ་ ནང་ ཁག་ ཆེ་ བའི་ རིག་ལམ་ སློབ་སྦྱོང་ སྤེལ་ཁང་ ཚུ་ གཞི་བཙུགས་ །</w:t>
      </w:r>
    </w:p>
    <w:p w14:paraId="47D0F973" w14:textId="77777777" w:rsidR="00A536DF" w:rsidRDefault="00A536DF" w:rsidP="00A536DF">
      <w:pPr>
        <w:spacing w:after="0"/>
      </w:pPr>
      <w:r>
        <w:rPr>
          <w:rFonts w:cs="Microsoft Himalaya"/>
          <w:cs/>
          <w:lang w:bidi="bo-CN"/>
        </w:rPr>
        <w:t xml:space="preserve"> མི་དབང་ འབྲུག་རྒྱལ་ བཞི་པའི་ ཞབས་ ལས་ </w:t>
      </w:r>
      <w:r>
        <w:t xml:space="preserve"># </w:t>
      </w:r>
      <w:r>
        <w:rPr>
          <w:rFonts w:cs="Microsoft Himalaya"/>
          <w:cs/>
          <w:lang w:bidi="bo-CN"/>
        </w:rPr>
        <w:t xml:space="preserve">རྒྱལ་ཁབ་ ནང་ ཁག་ ཆེ་ བའི་ སྔར་སྲོལ་ དང་ </w:t>
      </w:r>
      <w:r>
        <w:t xml:space="preserve"># </w:t>
      </w:r>
      <w:r>
        <w:rPr>
          <w:rFonts w:cs="Microsoft Himalaya"/>
          <w:cs/>
          <w:lang w:bidi="bo-CN"/>
        </w:rPr>
        <w:t>དེང་རབས་ ཀྱི་ རིག་ལམ་ སློབ་སྦྱོང་ སྤེལ་ཁང་ མང་རབས་ཅིག་ གཞི་བཙུགས་ གནང་ སྟེ་ ཡོད །</w:t>
      </w:r>
    </w:p>
    <w:p w14:paraId="36FE9CAD"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རྒྱལ་ཁབ་ ནང་ ཁག་ ཆེ་ བའི་ ནགས་ཚལ་ དང་ </w:t>
      </w:r>
      <w:r>
        <w:t xml:space="preserve"># </w:t>
      </w:r>
      <w:r>
        <w:rPr>
          <w:rFonts w:cs="Microsoft Himalaya"/>
          <w:cs/>
          <w:lang w:bidi="bo-CN"/>
        </w:rPr>
        <w:t xml:space="preserve">སོ་ནམ་ </w:t>
      </w:r>
      <w:r>
        <w:t xml:space="preserve"># </w:t>
      </w:r>
      <w:r>
        <w:rPr>
          <w:rFonts w:cs="Microsoft Himalaya"/>
          <w:cs/>
          <w:lang w:bidi="bo-CN"/>
        </w:rPr>
        <w:t xml:space="preserve">སྒོ་ནོར་ གྱི་ མཐོ་རིམ་ཤེས་ཡོན་ སློབ་སྦྱོང་ འབད་ ས་ </w:t>
      </w:r>
      <w:r>
        <w:t xml:space="preserve"># </w:t>
      </w:r>
      <w:r>
        <w:rPr>
          <w:rFonts w:cs="Microsoft Himalaya"/>
          <w:cs/>
          <w:lang w:bidi="bo-CN"/>
        </w:rPr>
        <w:t xml:space="preserve">རང་བཞིན་སླར་འབྱུང་ཐོན་སྐྱེད་སློབ་སྦྱོང་སྤེལ་ཁང་ འདི་ </w:t>
      </w:r>
      <w:r>
        <w:t xml:space="preserve"># </w:t>
      </w:r>
      <w:r>
        <w:rPr>
          <w:rFonts w:cs="Microsoft Himalaya"/>
          <w:cs/>
          <w:lang w:bidi="bo-CN"/>
        </w:rPr>
        <w:t xml:space="preserve">སྤྱི་ལོ་ </w:t>
      </w:r>
      <w:r>
        <w:t xml:space="preserve">NUM # </w:t>
      </w:r>
      <w:r>
        <w:rPr>
          <w:rFonts w:cs="Microsoft Himalaya"/>
          <w:cs/>
          <w:lang w:bidi="bo-CN"/>
        </w:rPr>
        <w:t>ལུ་ གཞི་བཙུགས་ གནང་ ནུག །</w:t>
      </w:r>
    </w:p>
    <w:p w14:paraId="60CD61E7"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ལས་ </w:t>
      </w:r>
      <w:r>
        <w:t xml:space="preserve"># </w:t>
      </w:r>
      <w:r>
        <w:rPr>
          <w:rFonts w:cs="Microsoft Himalaya"/>
          <w:cs/>
          <w:lang w:bidi="bo-CN"/>
        </w:rPr>
        <w:t xml:space="preserve">འབྲུག་རྒྱལ་འཛིན་གཙུག་ལག་སློབ་སྡེའི་ མངའ་འོག་ </w:t>
      </w:r>
      <w:r>
        <w:t xml:space="preserve"># </w:t>
      </w:r>
      <w:r>
        <w:rPr>
          <w:rFonts w:cs="Microsoft Himalaya"/>
          <w:cs/>
          <w:lang w:bidi="bo-CN"/>
        </w:rPr>
        <w:t xml:space="preserve">མཐོ་རིམ་སློབ་གྲྭ་ ལུ་ ཡར་སེང་ གནང་ སྟེ་ </w:t>
      </w:r>
      <w:r>
        <w:t xml:space="preserve"># </w:t>
      </w:r>
      <w:r>
        <w:rPr>
          <w:rFonts w:cs="Microsoft Himalaya"/>
          <w:cs/>
          <w:lang w:bidi="bo-CN"/>
        </w:rPr>
        <w:t xml:space="preserve">འབྲུག་ རྒྱལ་ཁབ་ ཀྱི་ རང་བཞིན་གནས་སྟངས་ ཉམས་སྲུང་ དང་ གོང་འཕེལ་ གཏང་ ནིའི་ ཤེས་ཡོན་ ཚུ་ དང་ </w:t>
      </w:r>
      <w:r>
        <w:t xml:space="preserve"># </w:t>
      </w:r>
      <w:r>
        <w:rPr>
          <w:rFonts w:cs="Microsoft Himalaya"/>
          <w:cs/>
          <w:lang w:bidi="bo-CN"/>
        </w:rPr>
        <w:t xml:space="preserve">ལྷག་པར་དུ་ གྲོང་གསེབ་ ནང་ ལས་ ཕར་ </w:t>
      </w:r>
      <w:r>
        <w:t xml:space="preserve"># </w:t>
      </w:r>
      <w:r>
        <w:rPr>
          <w:rFonts w:cs="Microsoft Himalaya"/>
          <w:cs/>
          <w:lang w:bidi="bo-CN"/>
        </w:rPr>
        <w:t xml:space="preserve">མི་སེར་ གྱི་ འཚོ་བའི་གནས་སྟངས་ ཡར་དྲག་ གཏང་ ནི་ གི་ དོན་ལུ་ </w:t>
      </w:r>
      <w:r>
        <w:t xml:space="preserve"># </w:t>
      </w:r>
      <w:r>
        <w:rPr>
          <w:rFonts w:cs="Microsoft Himalaya"/>
          <w:cs/>
          <w:lang w:bidi="bo-CN"/>
        </w:rPr>
        <w:t xml:space="preserve">མེད་ཐབས་མེད་པའི་ རང་བཞིན་སླར་འབྱུང་ཐོན་སྐྱེད་ སྤེལ་ ཐབས་ ཀྱི་ </w:t>
      </w:r>
      <w:r>
        <w:t xml:space="preserve"># </w:t>
      </w:r>
      <w:r>
        <w:rPr>
          <w:rFonts w:cs="Microsoft Himalaya"/>
          <w:cs/>
          <w:lang w:bidi="bo-CN"/>
        </w:rPr>
        <w:t>སློབ་སྦྱོང་ ཚུ་ བྱིན་ དང་ བྱིན་ བཞིན་དུ་ ཡོད །</w:t>
      </w:r>
    </w:p>
    <w:p w14:paraId="4231B894" w14:textId="77777777" w:rsidR="00A536DF" w:rsidRDefault="00A536DF" w:rsidP="00A536DF">
      <w:pPr>
        <w:spacing w:after="0"/>
      </w:pPr>
      <w:r>
        <w:rPr>
          <w:rFonts w:cs="Microsoft Himalaya"/>
          <w:cs/>
          <w:lang w:bidi="bo-CN"/>
        </w:rPr>
        <w:t xml:space="preserve"> འབྲུག་ གི་ བཟོ་རིག་ </w:t>
      </w:r>
      <w:r>
        <w:t xml:space="preserve"># NUM # </w:t>
      </w:r>
      <w:r>
        <w:rPr>
          <w:rFonts w:cs="Microsoft Himalaya"/>
          <w:cs/>
          <w:lang w:bidi="bo-CN"/>
        </w:rPr>
        <w:t xml:space="preserve">འདི་ འབྲུག་པ་ རང་ གི་ </w:t>
      </w:r>
      <w:r>
        <w:t xml:space="preserve"># </w:t>
      </w:r>
      <w:r>
        <w:rPr>
          <w:rFonts w:cs="Microsoft Himalaya"/>
          <w:cs/>
          <w:lang w:bidi="bo-CN"/>
        </w:rPr>
        <w:t xml:space="preserve">ལམ་སྲོལ་ གྱི་ ངོ་རྟགས་ དང་ </w:t>
      </w:r>
      <w:r>
        <w:t xml:space="preserve"># </w:t>
      </w:r>
      <w:r>
        <w:rPr>
          <w:rFonts w:cs="Microsoft Himalaya"/>
          <w:cs/>
          <w:lang w:bidi="bo-CN"/>
        </w:rPr>
        <w:t xml:space="preserve">འོང་འབབ་ ཀྱི་ མཐུན་རྐྱེན་ </w:t>
      </w:r>
      <w:r>
        <w:t xml:space="preserve"># </w:t>
      </w:r>
      <w:r>
        <w:rPr>
          <w:rFonts w:cs="Microsoft Himalaya"/>
          <w:cs/>
          <w:lang w:bidi="bo-CN"/>
        </w:rPr>
        <w:t xml:space="preserve">ལཱ་གཡོག་ གི་ གོ་སྐབས་ ཁག་ ཆེ་ བ་ ལུ་ གཟིགས་ ཏེ་ </w:t>
      </w:r>
      <w:r>
        <w:t xml:space="preserve"># </w:t>
      </w:r>
      <w:r>
        <w:rPr>
          <w:rFonts w:cs="Microsoft Himalaya"/>
          <w:cs/>
          <w:lang w:bidi="bo-CN"/>
        </w:rPr>
        <w:t xml:space="preserve">ཧེ་མ་ ལས་ བསྐྱར་གསོ་ མཛད་ གནང་ སྟེ་ ཡོད་ མི་ </w:t>
      </w:r>
      <w:r>
        <w:t xml:space="preserve"># </w:t>
      </w:r>
      <w:r>
        <w:rPr>
          <w:rFonts w:cs="Microsoft Himalaya"/>
          <w:cs/>
          <w:lang w:bidi="bo-CN"/>
        </w:rPr>
        <w:t xml:space="preserve">པར་པ་ དང་ ལྷ་རིས་ </w:t>
      </w:r>
      <w:r>
        <w:t xml:space="preserve"># </w:t>
      </w:r>
      <w:r>
        <w:rPr>
          <w:rFonts w:cs="Microsoft Himalaya"/>
          <w:cs/>
          <w:lang w:bidi="bo-CN"/>
        </w:rPr>
        <w:t xml:space="preserve">ཡིག་བཟོ་ དང་ སྤྲོས་རྐོ་ </w:t>
      </w:r>
      <w:r>
        <w:t xml:space="preserve"># </w:t>
      </w:r>
      <w:r>
        <w:rPr>
          <w:rFonts w:cs="Microsoft Himalaya"/>
          <w:cs/>
          <w:lang w:bidi="bo-CN"/>
        </w:rPr>
        <w:t xml:space="preserve">ཤིང་བཟོ་ དང་ རྡོ་བཟོ་ </w:t>
      </w:r>
      <w:r>
        <w:t xml:space="preserve"># </w:t>
      </w:r>
      <w:r>
        <w:rPr>
          <w:rFonts w:cs="Microsoft Himalaya"/>
          <w:cs/>
          <w:lang w:bidi="bo-CN"/>
        </w:rPr>
        <w:t xml:space="preserve">ཚར་བཟོ་ དང་ ཚེམ་བཟོ་ ཚུ་ </w:t>
      </w:r>
      <w:r>
        <w:t xml:space="preserve"># </w:t>
      </w:r>
      <w:r>
        <w:rPr>
          <w:rFonts w:cs="Microsoft Himalaya"/>
          <w:cs/>
          <w:lang w:bidi="bo-CN"/>
        </w:rPr>
        <w:t xml:space="preserve">སྔར་ ལས་ ལྷག་ པའི་ གོང་འཕེལ་ དང་ </w:t>
      </w:r>
      <w:r>
        <w:t xml:space="preserve"># </w:t>
      </w:r>
      <w:r>
        <w:rPr>
          <w:rFonts w:cs="Microsoft Himalaya"/>
          <w:cs/>
          <w:lang w:bidi="bo-CN"/>
        </w:rPr>
        <w:t xml:space="preserve">གཞན་ འཇིམ་བཟོ་ དང་ བླུགས་བཟོ་ </w:t>
      </w:r>
      <w:r>
        <w:t xml:space="preserve"># </w:t>
      </w:r>
      <w:r>
        <w:rPr>
          <w:rFonts w:cs="Microsoft Himalaya"/>
          <w:cs/>
          <w:lang w:bidi="bo-CN"/>
        </w:rPr>
        <w:t xml:space="preserve">གཤག་བཟོ་ དང་ རྫ་བཟོ་ </w:t>
      </w:r>
      <w:r>
        <w:t xml:space="preserve"># </w:t>
      </w:r>
      <w:r>
        <w:rPr>
          <w:rFonts w:cs="Microsoft Himalaya"/>
          <w:cs/>
          <w:lang w:bidi="bo-CN"/>
        </w:rPr>
        <w:t xml:space="preserve">ཐགས་བཟོ་ ཚུ་ གསར་ དུ་ བསྐྱར་གསོ་ གནང་ སྟེ་ </w:t>
      </w:r>
      <w:r>
        <w:t xml:space="preserve"># </w:t>
      </w:r>
      <w:r>
        <w:rPr>
          <w:rFonts w:cs="Microsoft Himalaya"/>
          <w:cs/>
          <w:lang w:bidi="bo-CN"/>
        </w:rPr>
        <w:t xml:space="preserve">འབྲུག་ གི་ བཟོ་རིག་ </w:t>
      </w:r>
      <w:r>
        <w:t xml:space="preserve"># </w:t>
      </w:r>
      <w:r>
        <w:rPr>
          <w:rFonts w:cs="Microsoft Himalaya"/>
          <w:cs/>
          <w:lang w:bidi="bo-CN"/>
        </w:rPr>
        <w:t xml:space="preserve">གི་ སློབ་སྦྱོང་ སྤེལ་ཁང་ ལྟེ་བ་ ཐིམ་ཕུག་ ཀ་ཝང་བྱང་ས་ ལུ་ དང་ </w:t>
      </w:r>
      <w:r>
        <w:t xml:space="preserve"># </w:t>
      </w:r>
      <w:r>
        <w:rPr>
          <w:rFonts w:cs="Microsoft Himalaya"/>
          <w:cs/>
          <w:lang w:bidi="bo-CN"/>
        </w:rPr>
        <w:t xml:space="preserve">ཡན་ལག་སྤེལ་ཁང་ ཤར་ཕྱོགས་ བཀྲིས་གཡང་རྩེ་ དང་ </w:t>
      </w:r>
      <w:r>
        <w:t xml:space="preserve"># </w:t>
      </w:r>
      <w:r>
        <w:rPr>
          <w:rFonts w:cs="Microsoft Himalaya"/>
          <w:cs/>
          <w:lang w:bidi="bo-CN"/>
        </w:rPr>
        <w:t>དབུས་ཕྱོགས་ བུམ་ཐང་ ཆུ་སྨད་ ཚུ་ ནང་ བཙུགས་ གནང་ ཡི །</w:t>
      </w:r>
    </w:p>
    <w:p w14:paraId="0882E18E" w14:textId="77777777" w:rsidR="00A536DF" w:rsidRDefault="00A536DF" w:rsidP="00A536DF">
      <w:pPr>
        <w:spacing w:after="0"/>
      </w:pPr>
      <w:r>
        <w:rPr>
          <w:rFonts w:cs="Microsoft Himalaya"/>
          <w:cs/>
          <w:lang w:bidi="bo-CN"/>
        </w:rPr>
        <w:t xml:space="preserve"> དེ་བཞིན་དུ་ </w:t>
      </w:r>
      <w:r>
        <w:t xml:space="preserve"># </w:t>
      </w:r>
      <w:r>
        <w:rPr>
          <w:rFonts w:cs="Microsoft Himalaya"/>
          <w:cs/>
          <w:lang w:bidi="bo-CN"/>
        </w:rPr>
        <w:t xml:space="preserve">གློག་མེ་ དང་ </w:t>
      </w:r>
      <w:r>
        <w:t xml:space="preserve"># </w:t>
      </w:r>
      <w:r>
        <w:rPr>
          <w:rFonts w:cs="Microsoft Himalaya"/>
          <w:cs/>
          <w:lang w:bidi="bo-CN"/>
        </w:rPr>
        <w:t xml:space="preserve">དེང་རབས་ ཀྱི་ བཟོ་རིག་ </w:t>
      </w:r>
      <w:r>
        <w:t xml:space="preserve"># </w:t>
      </w:r>
      <w:r>
        <w:rPr>
          <w:rFonts w:cs="Microsoft Himalaya"/>
          <w:cs/>
          <w:lang w:bidi="bo-CN"/>
        </w:rPr>
        <w:t xml:space="preserve">འཕྲུལ་བཟོའི་ རིག་ལམ་ གྱི་ མཐོ་རིམ་སློབ་གྲྭ་ ཡང་ </w:t>
      </w:r>
      <w:r>
        <w:t xml:space="preserve"># </w:t>
      </w:r>
      <w:r>
        <w:rPr>
          <w:rFonts w:cs="Microsoft Himalaya"/>
          <w:cs/>
          <w:lang w:bidi="bo-CN"/>
        </w:rPr>
        <w:t xml:space="preserve">ཕུན་ཚོགས་གླིང་ རིན་ཆེན་སྡིངས་ ལུ་ བཙུགས་ གནང་ སྟེ་ </w:t>
      </w:r>
      <w:r>
        <w:t xml:space="preserve"># </w:t>
      </w:r>
      <w:r>
        <w:rPr>
          <w:rFonts w:cs="Microsoft Himalaya"/>
          <w:cs/>
          <w:lang w:bidi="bo-CN"/>
        </w:rPr>
        <w:t xml:space="preserve">འབྲུག་ མི་ ཚུ་ ལུ་ སྔར་སྲོལ་ དང་ དེང་རབས་ གཉིས་ ཆ་ རའི་ </w:t>
      </w:r>
      <w:r>
        <w:t xml:space="preserve"># </w:t>
      </w:r>
      <w:r>
        <w:rPr>
          <w:rFonts w:cs="Microsoft Himalaya"/>
          <w:cs/>
          <w:lang w:bidi="bo-CN"/>
        </w:rPr>
        <w:t xml:space="preserve">ཁྱད་རིག་ དང་ </w:t>
      </w:r>
      <w:r>
        <w:t xml:space="preserve"># </w:t>
      </w:r>
      <w:r>
        <w:rPr>
          <w:rFonts w:cs="Microsoft Himalaya"/>
          <w:cs/>
          <w:lang w:bidi="bo-CN"/>
        </w:rPr>
        <w:t xml:space="preserve">ཐབས་རིག་ གི་ ཤེས་ཡོན་ ཁྱད་འཕགས་ མང་རབས་ཅིག་ </w:t>
      </w:r>
      <w:r>
        <w:t xml:space="preserve"># </w:t>
      </w:r>
      <w:r>
        <w:rPr>
          <w:rFonts w:cs="Microsoft Himalaya"/>
          <w:cs/>
          <w:lang w:bidi="bo-CN"/>
        </w:rPr>
        <w:t>འཐོབ་ ཚུགསཔ་ བཟོ་ གནང་ སྟེ་ ཡོད །</w:t>
      </w:r>
    </w:p>
    <w:p w14:paraId="2013CB9F" w14:textId="77777777" w:rsidR="00A536DF" w:rsidRDefault="00A536DF" w:rsidP="00A536DF">
      <w:pPr>
        <w:spacing w:after="0"/>
      </w:pPr>
      <w:r>
        <w:t xml:space="preserve"> NUM # - NUM # </w:t>
      </w:r>
      <w:r>
        <w:rPr>
          <w:rFonts w:cs="Microsoft Himalaya"/>
          <w:cs/>
          <w:lang w:bidi="bo-CN"/>
        </w:rPr>
        <w:t>མི་སེར་ སྤྱིར་བཏང་ གི་ ཁྲལ་ རིགས་ མར་ཕབ །</w:t>
      </w:r>
    </w:p>
    <w:p w14:paraId="32774DBB"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ཧེ་མ་ གཞུང་ དང་ རྒྱལ་ཁབ་ ཀྱི་ འོང་འབབ་ </w:t>
      </w:r>
      <w:r>
        <w:t xml:space="preserve"># </w:t>
      </w:r>
      <w:r>
        <w:rPr>
          <w:rFonts w:cs="Microsoft Himalaya"/>
          <w:cs/>
          <w:lang w:bidi="bo-CN"/>
        </w:rPr>
        <w:t xml:space="preserve">གྲོང་གསེབ་ མི་སེར་ གྱི་ ཁྲལ་འབུལ་ ལུ་ བརྟེན་བརྟེནམ་ ཅིག་ དང་ </w:t>
      </w:r>
      <w:r>
        <w:t xml:space="preserve"># </w:t>
      </w:r>
      <w:r>
        <w:rPr>
          <w:rFonts w:cs="Microsoft Himalaya"/>
          <w:cs/>
          <w:lang w:bidi="bo-CN"/>
        </w:rPr>
        <w:t xml:space="preserve">དེ་ གིས་ མ་ ལང་ མི་ ཚུ་ </w:t>
      </w:r>
      <w:r>
        <w:t xml:space="preserve"># </w:t>
      </w:r>
      <w:r>
        <w:rPr>
          <w:rFonts w:cs="Microsoft Himalaya"/>
          <w:cs/>
          <w:lang w:bidi="bo-CN"/>
        </w:rPr>
        <w:t>རྒྱལ་ཁབ་ གཞན་ ཁ་ གི་ གྲོགས་རམ་ ལུ་ རེ་ སྟེ་ སྡོད་ དགོཔ་ བྱུང་ ནུག །</w:t>
      </w:r>
    </w:p>
    <w:p w14:paraId="25EDD6E7" w14:textId="77777777" w:rsidR="00A536DF" w:rsidRDefault="00A536DF" w:rsidP="00A536DF">
      <w:pPr>
        <w:spacing w:after="0"/>
      </w:pPr>
      <w:r>
        <w:rPr>
          <w:rFonts w:cs="Microsoft Himalaya"/>
          <w:cs/>
          <w:lang w:bidi="bo-CN"/>
        </w:rPr>
        <w:t xml:space="preserve"> ཨིན་རུང་ འབྲུག་རྒྱལ་ བཞི་པའི་ སྐུ་ ཐོག་ ལས་ </w:t>
      </w:r>
      <w:r>
        <w:t xml:space="preserve"># </w:t>
      </w:r>
      <w:r>
        <w:rPr>
          <w:rFonts w:cs="Microsoft Himalaya"/>
          <w:cs/>
          <w:lang w:bidi="bo-CN"/>
        </w:rPr>
        <w:t xml:space="preserve">བཟོ་གྲྭ་འཕྲུལ་ཁང་ དང་ ཚོང་ ལུ་ བརྟེན་ པའི་ འོང་འབབ་ ཚུ་ བཟོ་ གནངམ་ ལས་ </w:t>
      </w:r>
      <w:r>
        <w:t xml:space="preserve"># </w:t>
      </w:r>
      <w:r>
        <w:rPr>
          <w:rFonts w:cs="Microsoft Himalaya"/>
          <w:cs/>
          <w:lang w:bidi="bo-CN"/>
        </w:rPr>
        <w:t xml:space="preserve">མི་སེར་ གྲོང་གསེབ་ ཀྱི་ ཁྲལ་ རིགས་ མིང་བཏགས་ ཅིག་ ལས་ བརྒལ་ ཏེ་ </w:t>
      </w:r>
      <w:r>
        <w:t xml:space="preserve"># </w:t>
      </w:r>
      <w:r>
        <w:rPr>
          <w:rFonts w:cs="Microsoft Himalaya"/>
          <w:cs/>
          <w:lang w:bidi="bo-CN"/>
        </w:rPr>
        <w:t xml:space="preserve">ཕུལ་ མ་ དགོཔ་ སྦེ་ སྐྱིད་སྡུག་ གཟིགས་ ཏེ་ </w:t>
      </w:r>
      <w:r>
        <w:t xml:space="preserve"># </w:t>
      </w:r>
      <w:r>
        <w:rPr>
          <w:rFonts w:cs="Microsoft Himalaya"/>
          <w:cs/>
          <w:lang w:bidi="bo-CN"/>
        </w:rPr>
        <w:t xml:space="preserve">ད་རེས་ནངས་པ་ </w:t>
      </w:r>
      <w:r>
        <w:t xml:space="preserve"># </w:t>
      </w:r>
      <w:r>
        <w:rPr>
          <w:rFonts w:cs="Microsoft Himalaya"/>
          <w:cs/>
          <w:lang w:bidi="bo-CN"/>
        </w:rPr>
        <w:t xml:space="preserve">འབྲུག་པའི་ གྲོང་གསེབ་ ཀྱི་ མི་སེར་ ཚུ་ </w:t>
      </w:r>
      <w:r>
        <w:t xml:space="preserve"># </w:t>
      </w:r>
      <w:r>
        <w:rPr>
          <w:rFonts w:cs="Microsoft Himalaya"/>
          <w:cs/>
          <w:lang w:bidi="bo-CN"/>
        </w:rPr>
        <w:t>འཛམ་གླིང་ ནང་ ཁྲལ་ དམའ་ཤོས་ ཕུལ་ མི་ ཅིག་ ལུ་ བཟོ་ གནང་ སྟེ་ ཡོད །</w:t>
      </w:r>
    </w:p>
    <w:p w14:paraId="305A18D6"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ཕྱི་རྒྱལ་ ལས་ ནང་འདྲེན་ འབད་ མི་ གི་ ཅ་དམ་ ཁྲལ་ གྱི་ ཐད་ ལུ་ ཡང་ </w:t>
      </w:r>
      <w:r>
        <w:t xml:space="preserve"># </w:t>
      </w:r>
      <w:r>
        <w:rPr>
          <w:rFonts w:cs="Microsoft Himalaya"/>
          <w:cs/>
          <w:lang w:bidi="bo-CN"/>
        </w:rPr>
        <w:t xml:space="preserve">མི་སེར་ ཚུ་ ཡར་རྒྱས་ གོང་འཕེལ་ འགྱོ་ བཅུག་ ཐབས་ ལུ་ ཐུགས་བཞེད་ གནང་ སྟེ་ </w:t>
      </w:r>
      <w:r>
        <w:t xml:space="preserve"># </w:t>
      </w:r>
      <w:r>
        <w:rPr>
          <w:rFonts w:cs="Microsoft Himalaya"/>
          <w:cs/>
          <w:lang w:bidi="bo-CN"/>
        </w:rPr>
        <w:t xml:space="preserve">འབྲུག་ རྒྱལ་ཁབ་ ནང་ </w:t>
      </w:r>
      <w:r>
        <w:t xml:space="preserve"># </w:t>
      </w:r>
      <w:r>
        <w:rPr>
          <w:rFonts w:cs="Microsoft Himalaya"/>
          <w:cs/>
          <w:lang w:bidi="bo-CN"/>
        </w:rPr>
        <w:t xml:space="preserve">ཉེར་མཁོའི་ ཅ་དངོས་ མང་ཤོས་ </w:t>
      </w:r>
      <w:r>
        <w:t xml:space="preserve"># </w:t>
      </w:r>
      <w:r>
        <w:rPr>
          <w:rFonts w:cs="Microsoft Himalaya"/>
          <w:cs/>
          <w:lang w:bidi="bo-CN"/>
        </w:rPr>
        <w:t xml:space="preserve">ཕྱི་རྒྱལ་ ལས་ བསྒྲུབ་ དགོཔ་ ཡོད་ མི་ ལུ་ གཟིགས་ ཏེ་ </w:t>
      </w:r>
      <w:r>
        <w:t xml:space="preserve"># </w:t>
      </w:r>
      <w:r>
        <w:rPr>
          <w:rFonts w:cs="Microsoft Himalaya"/>
          <w:cs/>
          <w:lang w:bidi="bo-CN"/>
        </w:rPr>
        <w:t xml:space="preserve">འབྲུག་ གི་ མི་སེར་ སྤྱིར་བཏང་ གི་ </w:t>
      </w:r>
      <w:r>
        <w:t xml:space="preserve"># </w:t>
      </w:r>
      <w:r>
        <w:rPr>
          <w:rFonts w:cs="Microsoft Himalaya"/>
          <w:cs/>
          <w:lang w:bidi="bo-CN"/>
        </w:rPr>
        <w:t xml:space="preserve">ཉེར་སྤྱོད་ ལུ་ མཁོ་ བའི་ ཅ་དངོས་ ཚུ་ ལུ་ </w:t>
      </w:r>
      <w:r>
        <w:t xml:space="preserve"># </w:t>
      </w:r>
      <w:r>
        <w:rPr>
          <w:rFonts w:cs="Microsoft Himalaya"/>
          <w:cs/>
          <w:lang w:bidi="bo-CN"/>
        </w:rPr>
        <w:t>ཁྲལ་ ག་ནི་ཡང་ མ་ ཕོག་ པའི་ དགོངས་ཡངས་ གནང་ སྟེ་ ཡོད །</w:t>
      </w:r>
    </w:p>
    <w:p w14:paraId="0B779712" w14:textId="77777777" w:rsidR="00A536DF" w:rsidRDefault="00A536DF" w:rsidP="00A536DF">
      <w:pPr>
        <w:spacing w:after="0"/>
      </w:pPr>
      <w:r>
        <w:t xml:space="preserve"> NUM # - NUM # </w:t>
      </w:r>
      <w:r>
        <w:rPr>
          <w:rFonts w:cs="Microsoft Himalaya"/>
          <w:cs/>
          <w:lang w:bidi="bo-CN"/>
        </w:rPr>
        <w:t>ཤེས་ཡོན་ དང་ བརྡ་དོན་ གྱི་ དོན་ལུ་ རྒྱང་བསྒྲགས་ དང་ རྒྱང་མཐོང་ ལས་རིམ་ འགོ་བཙུགས །</w:t>
      </w:r>
    </w:p>
    <w:p w14:paraId="05EB5267"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རྒྱང་བསྒྲགས་ ཀྱི་ ཞབས་ཏོག་ འགོ་ དང་པ་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ན་གཞོན་ ཚོགས་པ་ ཅིག་ གིས་ </w:t>
      </w:r>
      <w:r>
        <w:t xml:space="preserve"># </w:t>
      </w:r>
      <w:r>
        <w:rPr>
          <w:rFonts w:cs="Microsoft Himalaya"/>
          <w:cs/>
          <w:lang w:bidi="bo-CN"/>
        </w:rPr>
        <w:t xml:space="preserve">རེས་གཟའ་ ཟླ་བ་ ལུ་ </w:t>
      </w:r>
      <w:r>
        <w:t xml:space="preserve"># </w:t>
      </w:r>
      <w:r>
        <w:rPr>
          <w:rFonts w:cs="Microsoft Himalaya"/>
          <w:cs/>
          <w:lang w:bidi="bo-CN"/>
        </w:rPr>
        <w:t xml:space="preserve">ཆུ་ཚོད་ </w:t>
      </w:r>
      <w:r>
        <w:t xml:space="preserve">NUM # </w:t>
      </w:r>
      <w:r>
        <w:rPr>
          <w:rFonts w:cs="Microsoft Himalaya"/>
          <w:cs/>
          <w:lang w:bidi="bo-CN"/>
        </w:rPr>
        <w:t xml:space="preserve">གི་ རིང་ ལུ་ རྒྱང་བསྒྲགས་ འབད་ ནི་ འགོ་བཙུགས་ པའི་ ཤུལ་ལས་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བརྒྱུད་འབྲེལ་ ལས་ཁུངས་ དང་ གཅིག་ཁར་ བརྡབས་ ཏེ་ </w:t>
      </w:r>
      <w:r>
        <w:t xml:space="preserve"># </w:t>
      </w:r>
      <w:r>
        <w:rPr>
          <w:rFonts w:cs="Microsoft Himalaya"/>
          <w:cs/>
          <w:lang w:bidi="bo-CN"/>
        </w:rPr>
        <w:t xml:space="preserve">འབྲུག་ རྒྱང་བསྒྲགས་ འཕྲུལ་ཁང་ ལུ་ བསྒྱུར་བཅོས་ མཛད་ གནང་ ཡི ། </w:t>
      </w:r>
      <w:r>
        <w:t xml:space="preserve"># </w:t>
      </w:r>
      <w:r>
        <w:rPr>
          <w:rFonts w:cs="Microsoft Himalaya"/>
          <w:cs/>
          <w:lang w:bidi="bo-CN"/>
        </w:rPr>
        <w:t xml:space="preserve">དེ་ ནང་ ལས་ ཉིན་ལྟར་ </w:t>
      </w:r>
      <w:r>
        <w:t xml:space="preserve"># </w:t>
      </w:r>
      <w:r>
        <w:rPr>
          <w:rFonts w:cs="Microsoft Himalaya"/>
          <w:cs/>
          <w:lang w:bidi="bo-CN"/>
        </w:rPr>
        <w:t xml:space="preserve">རྫོང་ཁ་ དང་ ཤར་ཕྱོགསཔ་ </w:t>
      </w:r>
      <w:r>
        <w:t xml:space="preserve"># </w:t>
      </w:r>
      <w:r>
        <w:rPr>
          <w:rFonts w:cs="Microsoft Himalaya"/>
          <w:cs/>
          <w:lang w:bidi="bo-CN"/>
        </w:rPr>
        <w:t xml:space="preserve">ལྷོ་མཚམས་པ་ </w:t>
      </w:r>
      <w:r>
        <w:t xml:space="preserve"># </w:t>
      </w:r>
      <w:r>
        <w:rPr>
          <w:rFonts w:cs="Microsoft Himalaya"/>
          <w:cs/>
          <w:lang w:bidi="bo-CN"/>
        </w:rPr>
        <w:t xml:space="preserve">ཨིང་ལིཤ་ གི་ སྐད་རིགས་ ཀྱི་ ཐོག་ ལས་ </w:t>
      </w:r>
      <w:r>
        <w:t xml:space="preserve"># </w:t>
      </w:r>
      <w:r>
        <w:rPr>
          <w:rFonts w:cs="Microsoft Himalaya"/>
          <w:cs/>
          <w:lang w:bidi="bo-CN"/>
        </w:rPr>
        <w:t xml:space="preserve">རྒྱལ་ཁབ་ ཀྱི་ གནས་ཚུལ་ </w:t>
      </w:r>
      <w:r>
        <w:t xml:space="preserve"># </w:t>
      </w:r>
      <w:r>
        <w:rPr>
          <w:rFonts w:cs="Microsoft Himalaya"/>
          <w:cs/>
          <w:lang w:bidi="bo-CN"/>
        </w:rPr>
        <w:t xml:space="preserve">མི་མང་ གི་ བརྡ་དོན་ </w:t>
      </w:r>
      <w:r>
        <w:t xml:space="preserve"># </w:t>
      </w:r>
      <w:r>
        <w:rPr>
          <w:rFonts w:cs="Microsoft Himalaya"/>
          <w:cs/>
          <w:lang w:bidi="bo-CN"/>
        </w:rPr>
        <w:t>སྤྱིར་བཏང་ ཤེས་བྱ་ ཚུ་ གི་ བརྡ་དོན་ རྒྱང་བསྒྲགས་ འབདཝ་ ཨིན་ མས །</w:t>
      </w:r>
    </w:p>
    <w:p w14:paraId="2FC4EA1F" w14:textId="77777777" w:rsidR="00A536DF" w:rsidRDefault="00A536DF" w:rsidP="00A536DF">
      <w:pPr>
        <w:spacing w:after="0"/>
      </w:pPr>
      <w:r>
        <w:rPr>
          <w:rFonts w:cs="Microsoft Himalaya"/>
          <w:cs/>
          <w:lang w:bidi="bo-CN"/>
        </w:rPr>
        <w:t xml:space="preserve"> སྤྱི་ལོ་ </w:t>
      </w:r>
      <w:r>
        <w:t xml:space="preserve">NUM # </w:t>
      </w:r>
      <w:r>
        <w:rPr>
          <w:rFonts w:cs="Microsoft Himalaya"/>
          <w:cs/>
          <w:lang w:bidi="bo-CN"/>
        </w:rPr>
        <w:t xml:space="preserve">གི་ ལོ་ ལུ་ </w:t>
      </w:r>
      <w:r>
        <w:t xml:space="preserve"># </w:t>
      </w:r>
      <w:r>
        <w:rPr>
          <w:rFonts w:cs="Microsoft Himalaya"/>
          <w:cs/>
          <w:lang w:bidi="bo-CN"/>
        </w:rPr>
        <w:t xml:space="preserve">འབྲུག་རྒྱལ་ </w:t>
      </w:r>
      <w:r>
        <w:t>NUM</w:t>
      </w:r>
      <w:r>
        <w:rPr>
          <w:rFonts w:cs="Microsoft Himalaya"/>
          <w:cs/>
          <w:lang w:bidi="bo-CN"/>
        </w:rPr>
        <w:t xml:space="preserve">པ་ གསེར་ཁྲི་ གུ་ བྱོན་ ཏེ་ </w:t>
      </w:r>
      <w:r>
        <w:t xml:space="preserve"># </w:t>
      </w:r>
      <w:r>
        <w:rPr>
          <w:rFonts w:cs="Microsoft Himalaya"/>
          <w:cs/>
          <w:lang w:bidi="bo-CN"/>
        </w:rPr>
        <w:t xml:space="preserve">མི་ལོ་ </w:t>
      </w:r>
      <w:r>
        <w:t xml:space="preserve">NUM # </w:t>
      </w:r>
      <w:r>
        <w:rPr>
          <w:rFonts w:cs="Microsoft Himalaya"/>
          <w:cs/>
          <w:lang w:bidi="bo-CN"/>
        </w:rPr>
        <w:t xml:space="preserve">འཁོར་ བའི་ དུས་སྟོན་ བརྩི་སྲུང་ དང་ འབྲེལ་ ཏེ་ </w:t>
      </w:r>
      <w:r>
        <w:t xml:space="preserve"># </w:t>
      </w:r>
      <w:r>
        <w:rPr>
          <w:rFonts w:cs="Microsoft Himalaya"/>
          <w:cs/>
          <w:lang w:bidi="bo-CN"/>
        </w:rPr>
        <w:t>རྒྱང་མཐོང་ ལས་རིམ་ འདི་ འགོ་བཙུགས་ གནང་ ཡི །</w:t>
      </w:r>
    </w:p>
    <w:p w14:paraId="305683A6" w14:textId="77777777" w:rsidR="00A536DF" w:rsidRDefault="00A536DF" w:rsidP="00A536DF">
      <w:pPr>
        <w:spacing w:after="0"/>
      </w:pPr>
      <w:r>
        <w:rPr>
          <w:rFonts w:cs="Microsoft Himalaya"/>
          <w:cs/>
          <w:lang w:bidi="bo-CN"/>
        </w:rPr>
        <w:t xml:space="preserve"> འབྲུག་ གི་ རྒྱང་མཐོང་ ལས་རིམ་ འདི་ </w:t>
      </w:r>
      <w:r>
        <w:t xml:space="preserve"># </w:t>
      </w:r>
      <w:r>
        <w:rPr>
          <w:rFonts w:cs="Microsoft Himalaya"/>
          <w:cs/>
          <w:lang w:bidi="bo-CN"/>
        </w:rPr>
        <w:t xml:space="preserve">དང་པ་ </w:t>
      </w:r>
      <w:r>
        <w:t xml:space="preserve"># </w:t>
      </w:r>
      <w:r>
        <w:rPr>
          <w:rFonts w:cs="Microsoft Himalaya"/>
          <w:cs/>
          <w:lang w:bidi="bo-CN"/>
        </w:rPr>
        <w:t xml:space="preserve">ཆུ་ཚོད་ </w:t>
      </w:r>
      <w:r>
        <w:t xml:space="preserve">NUM # </w:t>
      </w:r>
      <w:r>
        <w:rPr>
          <w:rFonts w:cs="Microsoft Himalaya"/>
          <w:cs/>
          <w:lang w:bidi="bo-CN"/>
        </w:rPr>
        <w:t xml:space="preserve">གི་ རིང་ འགོ་བཙུགས་ པའི་ ཤུལ་ལས་ </w:t>
      </w:r>
      <w:r>
        <w:t xml:space="preserve"># </w:t>
      </w:r>
      <w:r>
        <w:rPr>
          <w:rFonts w:cs="Microsoft Himalaya"/>
          <w:cs/>
          <w:lang w:bidi="bo-CN"/>
        </w:rPr>
        <w:t xml:space="preserve">ད་རེས་ནངས་པ་ </w:t>
      </w:r>
      <w:r>
        <w:t xml:space="preserve"># </w:t>
      </w:r>
      <w:r>
        <w:rPr>
          <w:rFonts w:cs="Microsoft Himalaya"/>
          <w:cs/>
          <w:lang w:bidi="bo-CN"/>
        </w:rPr>
        <w:t xml:space="preserve">ཉིན་ལྟར་བཞིན་དུ་ </w:t>
      </w:r>
      <w:r>
        <w:t xml:space="preserve"># </w:t>
      </w:r>
      <w:r>
        <w:rPr>
          <w:rFonts w:cs="Microsoft Himalaya"/>
          <w:cs/>
          <w:lang w:bidi="bo-CN"/>
        </w:rPr>
        <w:t xml:space="preserve">དུས་ཡུན་ ཆུ་ཚོད་ </w:t>
      </w:r>
      <w:r>
        <w:t xml:space="preserve">NUM # </w:t>
      </w:r>
      <w:r>
        <w:rPr>
          <w:rFonts w:cs="Microsoft Himalaya"/>
          <w:cs/>
          <w:lang w:bidi="bo-CN"/>
        </w:rPr>
        <w:t xml:space="preserve">གྱི་ རིང་ ལུ་ </w:t>
      </w:r>
      <w:r>
        <w:t xml:space="preserve"># </w:t>
      </w:r>
      <w:r>
        <w:rPr>
          <w:rFonts w:cs="Microsoft Himalaya"/>
          <w:cs/>
          <w:lang w:bidi="bo-CN"/>
        </w:rPr>
        <w:t xml:space="preserve">རྒྱང་མཐོང་ དང་ རྒྱང་བསྒྲགས་ གཉིས་ ཆ་ རའི་ </w:t>
      </w:r>
      <w:r>
        <w:t xml:space="preserve"># </w:t>
      </w:r>
      <w:r>
        <w:rPr>
          <w:rFonts w:cs="Microsoft Himalaya"/>
          <w:cs/>
          <w:lang w:bidi="bo-CN"/>
        </w:rPr>
        <w:t xml:space="preserve">ལས་རིམ་ འདྲ་མིན་སྣ་ཚོགས་ ཀྱི་ ཐོག་ ལས་ </w:t>
      </w:r>
      <w:r>
        <w:t xml:space="preserve"># </w:t>
      </w:r>
      <w:r>
        <w:rPr>
          <w:rFonts w:cs="Microsoft Himalaya"/>
          <w:cs/>
          <w:lang w:bidi="bo-CN"/>
        </w:rPr>
        <w:t xml:space="preserve">སྤྱན་འབུལ་ ཞུ་ དང་ ཞུ་ བཞིན་དུ་ ཡོད་ མི་ འདི་ གིས་ </w:t>
      </w:r>
      <w:r>
        <w:t xml:space="preserve"># </w:t>
      </w:r>
      <w:r>
        <w:rPr>
          <w:rFonts w:cs="Microsoft Himalaya"/>
          <w:cs/>
          <w:lang w:bidi="bo-CN"/>
        </w:rPr>
        <w:t xml:space="preserve">རྒྱལ་ཡོངས་ ལུ་ གོ་བརྡ་ སྤྲོད་ དགོཔ་ དང་ </w:t>
      </w:r>
      <w:r>
        <w:t xml:space="preserve"># </w:t>
      </w:r>
      <w:r>
        <w:rPr>
          <w:rFonts w:cs="Microsoft Himalaya"/>
          <w:cs/>
          <w:lang w:bidi="bo-CN"/>
        </w:rPr>
        <w:t xml:space="preserve">མི་མང་ ལུ་ </w:t>
      </w:r>
      <w:r>
        <w:t xml:space="preserve"># </w:t>
      </w:r>
      <w:r>
        <w:rPr>
          <w:rFonts w:cs="Microsoft Himalaya"/>
          <w:cs/>
          <w:lang w:bidi="bo-CN"/>
        </w:rPr>
        <w:t xml:space="preserve">ཤེས་ཡོན་ གྱི་ བྱིན་ ནི་ ཚུ་ ནང་ ཕན་ཐོགས་ བྱུངམ་ མ་ཚད་ </w:t>
      </w:r>
      <w:r>
        <w:t xml:space="preserve"># </w:t>
      </w:r>
      <w:r>
        <w:rPr>
          <w:rFonts w:cs="Microsoft Himalaya"/>
          <w:cs/>
          <w:lang w:bidi="bo-CN"/>
        </w:rPr>
        <w:t xml:space="preserve">རྒྱང་མཐོང་ རྒྱུན་ལམ་ འདི་ གི་ ཐོག་ ལས་ </w:t>
      </w:r>
      <w:r>
        <w:t xml:space="preserve"># </w:t>
      </w:r>
      <w:r>
        <w:rPr>
          <w:rFonts w:cs="Microsoft Himalaya"/>
          <w:cs/>
          <w:lang w:bidi="bo-CN"/>
        </w:rPr>
        <w:t xml:space="preserve">འཛམ་གླིང་ གི་ གནས་ཚུལ་ དང་ </w:t>
      </w:r>
      <w:r>
        <w:t xml:space="preserve"># </w:t>
      </w:r>
      <w:r>
        <w:rPr>
          <w:rFonts w:cs="Microsoft Himalaya"/>
          <w:cs/>
          <w:lang w:bidi="bo-CN"/>
        </w:rPr>
        <w:t xml:space="preserve">ལྟད་མོའི་ ལས་རིམ་ ཉིན་མཚན་ མེད་པར་ བལྟ་ ནི་ ཐོབ་ ལས་ </w:t>
      </w:r>
      <w:r>
        <w:t xml:space="preserve"># </w:t>
      </w:r>
      <w:r>
        <w:rPr>
          <w:rFonts w:cs="Microsoft Himalaya"/>
          <w:cs/>
          <w:lang w:bidi="bo-CN"/>
        </w:rPr>
        <w:t xml:space="preserve">མི་མང་ ཡོངས་ ལུ་ </w:t>
      </w:r>
      <w:r>
        <w:t xml:space="preserve"># </w:t>
      </w:r>
      <w:r>
        <w:rPr>
          <w:rFonts w:cs="Microsoft Himalaya"/>
          <w:cs/>
          <w:lang w:bidi="bo-CN"/>
        </w:rPr>
        <w:t xml:space="preserve">འཛམ་གླིང་ གི་ གནས་སྟངས་ དང་ གནས་ཚུལ་ ཚུ་ </w:t>
      </w:r>
      <w:r>
        <w:t xml:space="preserve"># </w:t>
      </w:r>
      <w:r>
        <w:rPr>
          <w:rFonts w:cs="Microsoft Himalaya"/>
          <w:cs/>
          <w:lang w:bidi="bo-CN"/>
        </w:rPr>
        <w:t xml:space="preserve">ཤེས་ ནིའི་ ཐོས་རྒྱ་ དང་ གཅིག་ཁར་ </w:t>
      </w:r>
      <w:r>
        <w:t xml:space="preserve"># </w:t>
      </w:r>
      <w:r>
        <w:rPr>
          <w:rFonts w:cs="Microsoft Himalaya"/>
          <w:cs/>
          <w:lang w:bidi="bo-CN"/>
        </w:rPr>
        <w:t>སྤྲོ་སྣང་ ཡང་ སྦོམ་ ཐོབ་ ཚུགསཔ་ བྱུང་ སྟེ་ ཡོད །</w:t>
      </w:r>
    </w:p>
    <w:p w14:paraId="02054FB9" w14:textId="77777777" w:rsidR="00A536DF" w:rsidRDefault="00A536DF" w:rsidP="00A536DF">
      <w:pPr>
        <w:spacing w:after="0"/>
      </w:pPr>
      <w:r>
        <w:t xml:space="preserve"> NUM # - NUM # </w:t>
      </w:r>
      <w:r>
        <w:rPr>
          <w:rFonts w:cs="Microsoft Himalaya"/>
          <w:cs/>
          <w:lang w:bidi="bo-CN"/>
        </w:rPr>
        <w:t>མི་མང་ ཉེ་བར་ འབྲེལ་ བའི་ སྐྱེལ་འདྲེན་ ལམ་ལུགས་ ཡར་རྒྱས །</w:t>
      </w:r>
    </w:p>
    <w:p w14:paraId="20D02C93" w14:textId="77777777" w:rsidR="00A536DF" w:rsidRDefault="00A536DF" w:rsidP="00A536DF">
      <w:pPr>
        <w:spacing w:after="0"/>
      </w:pPr>
      <w:r>
        <w:rPr>
          <w:rFonts w:cs="Microsoft Himalaya"/>
          <w:cs/>
          <w:lang w:bidi="bo-CN"/>
        </w:rPr>
        <w:t xml:space="preserve"> འབྲུག་ རྒྱལ་ཁབ་ ཀྱི་ ས་ཆ་ འདི་ </w:t>
      </w:r>
      <w:r>
        <w:t xml:space="preserve"># </w:t>
      </w:r>
      <w:r>
        <w:rPr>
          <w:rFonts w:cs="Microsoft Himalaya"/>
          <w:cs/>
          <w:lang w:bidi="bo-CN"/>
        </w:rPr>
        <w:t xml:space="preserve">ལ་ དང་ ལུང་ གིས་ བཅད་ པའི་ ཁར་ </w:t>
      </w:r>
      <w:r>
        <w:t xml:space="preserve"># </w:t>
      </w:r>
      <w:r>
        <w:rPr>
          <w:rFonts w:cs="Microsoft Himalaya"/>
          <w:cs/>
          <w:lang w:bidi="bo-CN"/>
        </w:rPr>
        <w:t xml:space="preserve">མི་སེར་ གྲོང་གཡུས་ ཚུ་ ཡང་ </w:t>
      </w:r>
      <w:r>
        <w:t xml:space="preserve"># </w:t>
      </w:r>
      <w:r>
        <w:rPr>
          <w:rFonts w:cs="Microsoft Himalaya"/>
          <w:cs/>
          <w:lang w:bidi="bo-CN"/>
        </w:rPr>
        <w:t xml:space="preserve">ག་ར་ ཁ་ གཏོར་ ཏེ་ ཡོདཔ་ ལས་ </w:t>
      </w:r>
      <w:r>
        <w:t xml:space="preserve"># </w:t>
      </w:r>
      <w:r>
        <w:rPr>
          <w:rFonts w:cs="Microsoft Himalaya"/>
          <w:cs/>
          <w:lang w:bidi="bo-CN"/>
        </w:rPr>
        <w:t xml:space="preserve">ཕན་ཚུན་ གྱི་ འབྲེལ་བ་ འཐབ་ ནི་ ལུ་ </w:t>
      </w:r>
      <w:r>
        <w:t xml:space="preserve"># </w:t>
      </w:r>
      <w:r>
        <w:rPr>
          <w:rFonts w:cs="Microsoft Himalaya"/>
          <w:cs/>
          <w:lang w:bidi="bo-CN"/>
        </w:rPr>
        <w:t>དཀའ་ངལ་ སྦོམ་ ཡོད །</w:t>
      </w:r>
    </w:p>
    <w:p w14:paraId="6D4AB800" w14:textId="77777777" w:rsidR="00A536DF" w:rsidRDefault="00A536DF" w:rsidP="00A536DF">
      <w:pPr>
        <w:spacing w:after="0"/>
      </w:pPr>
      <w:r>
        <w:rPr>
          <w:rFonts w:cs="Microsoft Himalaya"/>
          <w:cs/>
          <w:lang w:bidi="bo-CN"/>
        </w:rPr>
        <w:lastRenderedPageBreak/>
        <w:t xml:space="preserve"> དེ་ གི་ དཀའ་ངལ་ སེལ་ ཐབས་ ལུ་ </w:t>
      </w:r>
      <w:r>
        <w:t xml:space="preserve"># </w:t>
      </w:r>
      <w:r>
        <w:rPr>
          <w:rFonts w:cs="Microsoft Himalaya"/>
          <w:cs/>
          <w:lang w:bidi="bo-CN"/>
        </w:rPr>
        <w:t xml:space="preserve">མི་སྡེའི་ཞབས་ཏོག་ ལུ་ མཁོ་ བའི་ འཁོར་ལམ་ གསར་བཏོན་ མཛད་ དེ་ </w:t>
      </w:r>
      <w:r>
        <w:t xml:space="preserve"># </w:t>
      </w:r>
      <w:r>
        <w:rPr>
          <w:rFonts w:cs="Microsoft Himalaya"/>
          <w:cs/>
          <w:lang w:bidi="bo-CN"/>
        </w:rPr>
        <w:t xml:space="preserve">ས་གནས་ ག་ར་ ནང་ སྣུམ་འཁོར་ ལྷོདཔ་ ལས་ </w:t>
      </w:r>
      <w:r>
        <w:t xml:space="preserve"># </w:t>
      </w:r>
      <w:r>
        <w:rPr>
          <w:rFonts w:cs="Microsoft Himalaya"/>
          <w:cs/>
          <w:lang w:bidi="bo-CN"/>
        </w:rPr>
        <w:t xml:space="preserve">མི་སེར་ ཚུ་ </w:t>
      </w:r>
      <w:r>
        <w:t xml:space="preserve"># </w:t>
      </w:r>
      <w:r>
        <w:rPr>
          <w:rFonts w:cs="Microsoft Himalaya"/>
          <w:cs/>
          <w:lang w:bidi="bo-CN"/>
        </w:rPr>
        <w:t xml:space="preserve">ཧེ་མ་ རྒྱབ་ཁར་ ཁུར་ཆ་ འབག་ སྟེ་ </w:t>
      </w:r>
      <w:r>
        <w:t xml:space="preserve"># </w:t>
      </w:r>
      <w:r>
        <w:rPr>
          <w:rFonts w:cs="Microsoft Himalaya"/>
          <w:cs/>
          <w:lang w:bidi="bo-CN"/>
        </w:rPr>
        <w:t xml:space="preserve">ཉིན་ཞག་ བདུན་ རེ་ ལམ་ འགྱོ་ དགོ་ ས་ ལུ་ </w:t>
      </w:r>
      <w:r>
        <w:t xml:space="preserve"># </w:t>
      </w:r>
      <w:r>
        <w:rPr>
          <w:rFonts w:cs="Microsoft Himalaya"/>
          <w:cs/>
          <w:lang w:bidi="bo-CN"/>
        </w:rPr>
        <w:t xml:space="preserve">ད་རེས་ནངས་པ་ </w:t>
      </w:r>
      <w:r>
        <w:t xml:space="preserve"># </w:t>
      </w:r>
      <w:r>
        <w:rPr>
          <w:rFonts w:cs="Microsoft Himalaya"/>
          <w:cs/>
          <w:lang w:bidi="bo-CN"/>
        </w:rPr>
        <w:t xml:space="preserve">ཆུ་ཚོད་ </w:t>
      </w:r>
      <w:r>
        <w:t xml:space="preserve">NUM # * NUM # </w:t>
      </w:r>
      <w:r>
        <w:rPr>
          <w:rFonts w:cs="Microsoft Himalaya"/>
          <w:cs/>
          <w:lang w:bidi="bo-CN"/>
        </w:rPr>
        <w:t xml:space="preserve">གྱི་ ནང་འཁོད་ ལྷོད་ ཚུགས་ པའི་ </w:t>
      </w:r>
      <w:r>
        <w:t xml:space="preserve"># </w:t>
      </w:r>
      <w:r>
        <w:rPr>
          <w:rFonts w:cs="Microsoft Himalaya"/>
          <w:cs/>
          <w:lang w:bidi="bo-CN"/>
        </w:rPr>
        <w:t>བདེ་ ཐབས་ ཐོབ་ སྟེ་ ཡོད །</w:t>
      </w:r>
    </w:p>
    <w:p w14:paraId="6681DC79" w14:textId="77777777" w:rsidR="00A536DF" w:rsidRDefault="00A536DF" w:rsidP="00A536DF">
      <w:pPr>
        <w:spacing w:after="0"/>
      </w:pPr>
      <w:r>
        <w:rPr>
          <w:rFonts w:cs="Microsoft Himalaya"/>
          <w:cs/>
          <w:lang w:bidi="bo-CN"/>
        </w:rPr>
        <w:t xml:space="preserve"> སྒེར་ གྱི་ སྣུམ་འཁོར་ བཙུགས་ མ་ ཚུགས་ པའི་ ས་གོ་ ཚུ་ ནང་ </w:t>
      </w:r>
      <w:r>
        <w:t xml:space="preserve"># </w:t>
      </w:r>
      <w:r>
        <w:rPr>
          <w:rFonts w:cs="Microsoft Himalaya"/>
          <w:cs/>
          <w:lang w:bidi="bo-CN"/>
        </w:rPr>
        <w:t xml:space="preserve">གཞུང་ གི་ སྐྱེལ་འདྲེན་ འགྲུལ་འཁོར་ བཙུགས་ ཏེ་ </w:t>
      </w:r>
      <w:r>
        <w:t xml:space="preserve"># </w:t>
      </w:r>
      <w:r>
        <w:rPr>
          <w:rFonts w:cs="Microsoft Himalaya"/>
          <w:cs/>
          <w:lang w:bidi="bo-CN"/>
        </w:rPr>
        <w:t>གླ་ཚད་ གང་ཉུང་ གི་ ཐོག་ ལས་ མི་སེར་ གྱི་ ཞབས་ཏོག་ བསྒྲུབས་ ཏེ་ ཡོད །</w:t>
      </w:r>
    </w:p>
    <w:p w14:paraId="1EF3ED31" w14:textId="77777777" w:rsidR="00A536DF" w:rsidRDefault="00A536DF" w:rsidP="00A536DF">
      <w:pPr>
        <w:spacing w:after="0"/>
      </w:pPr>
      <w:r>
        <w:rPr>
          <w:rFonts w:cs="Microsoft Himalaya"/>
          <w:cs/>
          <w:lang w:bidi="bo-CN"/>
        </w:rPr>
        <w:t xml:space="preserve"> ཕྱི་རྒྱལ་ དང་ གཅིག་ཁར་ འབྲེལ་བ་ འཐབ་ ནིའི་ དོན་ལུ་ </w:t>
      </w:r>
      <w:r>
        <w:t xml:space="preserve"># </w:t>
      </w:r>
      <w:r>
        <w:rPr>
          <w:rFonts w:cs="Microsoft Himalaya"/>
          <w:cs/>
          <w:lang w:bidi="bo-CN"/>
        </w:rPr>
        <w:t xml:space="preserve">མཁའ་ལམ་ སྐྱེལ་འདྲེན་ ལམ་ལུགས་ </w:t>
      </w:r>
      <w:r>
        <w:t xml:space="preserve"># </w:t>
      </w:r>
      <w:r>
        <w:rPr>
          <w:rFonts w:cs="Microsoft Himalaya"/>
          <w:cs/>
          <w:lang w:bidi="bo-CN"/>
        </w:rPr>
        <w:t xml:space="preserve">སྤྱི་ལོ་ </w:t>
      </w:r>
      <w:r>
        <w:t xml:space="preserve"># NUM # </w:t>
      </w:r>
      <w:r>
        <w:rPr>
          <w:rFonts w:cs="Microsoft Himalaya"/>
          <w:cs/>
          <w:lang w:bidi="bo-CN"/>
        </w:rPr>
        <w:t xml:space="preserve">ལས་ འགོ་བཙུགས་ གནང་ སྟེ་ </w:t>
      </w:r>
      <w:r>
        <w:t xml:space="preserve"># </w:t>
      </w:r>
      <w:r>
        <w:rPr>
          <w:rFonts w:cs="Microsoft Himalaya"/>
          <w:cs/>
          <w:lang w:bidi="bo-CN"/>
        </w:rPr>
        <w:t xml:space="preserve">ད་རེས་ནངས་པ་ འབྲུག་ གི་ གནམ་གྲུའི་ ཐོག་ ལས་ </w:t>
      </w:r>
      <w:r>
        <w:t xml:space="preserve"># </w:t>
      </w:r>
      <w:r>
        <w:rPr>
          <w:rFonts w:cs="Microsoft Himalaya"/>
          <w:cs/>
          <w:lang w:bidi="bo-CN"/>
        </w:rPr>
        <w:t xml:space="preserve">ཁྱིམ་ཚང་ རྒྱལ་ཁབ་ ཚུ་ དང་ </w:t>
      </w:r>
      <w:r>
        <w:t xml:space="preserve"># </w:t>
      </w:r>
      <w:r>
        <w:rPr>
          <w:rFonts w:cs="Microsoft Himalaya"/>
          <w:cs/>
          <w:lang w:bidi="bo-CN"/>
        </w:rPr>
        <w:t xml:space="preserve">ཕྱི་ ཡི་ རྒྱལ་ཁབ་ མང་རབས་ཅིག་ ནང་ </w:t>
      </w:r>
      <w:r>
        <w:t xml:space="preserve"># </w:t>
      </w:r>
      <w:r>
        <w:rPr>
          <w:rFonts w:cs="Microsoft Himalaya"/>
          <w:cs/>
          <w:lang w:bidi="bo-CN"/>
        </w:rPr>
        <w:t>ཉིན་ལྟར་ སྐྱེལ་འདྲེན་ འབད་ ནི་ ཡོད །</w:t>
      </w:r>
    </w:p>
    <w:p w14:paraId="0EDF4579" w14:textId="77777777" w:rsidR="00A536DF" w:rsidRDefault="00A536DF" w:rsidP="00A536DF">
      <w:pPr>
        <w:spacing w:after="0"/>
      </w:pPr>
      <w:r>
        <w:rPr>
          <w:rFonts w:cs="Microsoft Himalaya"/>
          <w:cs/>
          <w:lang w:bidi="bo-CN"/>
        </w:rPr>
        <w:t xml:space="preserve"> དེ་ གིས་ </w:t>
      </w:r>
      <w:r>
        <w:t xml:space="preserve"># </w:t>
      </w:r>
      <w:r>
        <w:rPr>
          <w:rFonts w:cs="Microsoft Himalaya"/>
          <w:cs/>
          <w:lang w:bidi="bo-CN"/>
        </w:rPr>
        <w:t xml:space="preserve">གཞུང་ དང་ མི་སེར་ ལུ་ </w:t>
      </w:r>
      <w:r>
        <w:t xml:space="preserve"># </w:t>
      </w:r>
      <w:r>
        <w:rPr>
          <w:rFonts w:cs="Microsoft Himalaya"/>
          <w:cs/>
          <w:lang w:bidi="bo-CN"/>
        </w:rPr>
        <w:t xml:space="preserve">ལམ་འགྲུལ་ བདེ་ ཐབས་ རྐྱངམ་གཅིག་ གིས་ མ་དོ་བར་ </w:t>
      </w:r>
      <w:r>
        <w:t xml:space="preserve"># </w:t>
      </w:r>
      <w:r>
        <w:rPr>
          <w:rFonts w:cs="Microsoft Himalaya"/>
          <w:cs/>
          <w:lang w:bidi="bo-CN"/>
        </w:rPr>
        <w:t xml:space="preserve">རྒྱལ་ཁབ་ ཀྱི་ ངོ་རྟགས་ སྟོན་ ནི་ དང་ </w:t>
      </w:r>
      <w:r>
        <w:t xml:space="preserve"># </w:t>
      </w:r>
      <w:r>
        <w:rPr>
          <w:rFonts w:cs="Microsoft Himalaya"/>
          <w:cs/>
          <w:lang w:bidi="bo-CN"/>
        </w:rPr>
        <w:t xml:space="preserve">རྒྱལ་ཁབ་ གཞན་ དང་ མཐུན་ལམ་ གྱི་ འབྲེལ་བ་ ཡར་རྒྱས་ </w:t>
      </w:r>
      <w:r>
        <w:t xml:space="preserve"># </w:t>
      </w:r>
      <w:r>
        <w:rPr>
          <w:rFonts w:cs="Microsoft Himalaya"/>
          <w:cs/>
          <w:lang w:bidi="bo-CN"/>
        </w:rPr>
        <w:t xml:space="preserve">གཞུང་ ལུ་ འོང་འབབ་ ཁེ་ཕན་ ལ་སོགས་པའི་ ཕན་ཐོགས་ </w:t>
      </w:r>
      <w:r>
        <w:t xml:space="preserve"># </w:t>
      </w:r>
      <w:r>
        <w:rPr>
          <w:rFonts w:cs="Microsoft Himalaya"/>
          <w:cs/>
          <w:lang w:bidi="bo-CN"/>
        </w:rPr>
        <w:t>བསམ་གྱིས་མི་ཁྱབ་པ་ བྱུང་ སྟེ་ ཡོདཔ་ ཨིན །</w:t>
      </w:r>
    </w:p>
    <w:p w14:paraId="2678F02D" w14:textId="77777777" w:rsidR="00A536DF" w:rsidRDefault="00A536DF" w:rsidP="00A536DF">
      <w:pPr>
        <w:spacing w:after="0"/>
      </w:pPr>
      <w:r>
        <w:t xml:space="preserve"> NUM # - NUM # </w:t>
      </w:r>
      <w:r>
        <w:rPr>
          <w:rFonts w:cs="Microsoft Himalaya"/>
          <w:cs/>
          <w:lang w:bidi="bo-CN"/>
        </w:rPr>
        <w:t>དཔལ་འབྱོར་ གོང་འཕེལ་ གྱི་ ཨམ་ སྒེར་སྡེ་ གོང་འཕེལ །</w:t>
      </w:r>
    </w:p>
    <w:p w14:paraId="08A2B130" w14:textId="77777777" w:rsidR="00A536DF" w:rsidRDefault="00A536DF" w:rsidP="00A536DF">
      <w:pPr>
        <w:spacing w:after="0"/>
      </w:pPr>
      <w:r>
        <w:rPr>
          <w:rFonts w:cs="Microsoft Himalaya"/>
          <w:cs/>
          <w:lang w:bidi="bo-CN"/>
        </w:rPr>
        <w:t xml:space="preserve"> མི་དབང་ འབྲུག་རྒྱལ་ བཞི་པ་ གིས་ </w:t>
      </w:r>
      <w:r>
        <w:t xml:space="preserve"># </w:t>
      </w:r>
      <w:r>
        <w:rPr>
          <w:rFonts w:cs="Microsoft Himalaya"/>
          <w:cs/>
          <w:lang w:bidi="bo-CN"/>
        </w:rPr>
        <w:t xml:space="preserve">རྒྱལ་སྲིད་ སྐྱོང་ བའི་ རིང་ ལུ་ </w:t>
      </w:r>
      <w:r>
        <w:t xml:space="preserve"># </w:t>
      </w:r>
      <w:r>
        <w:rPr>
          <w:rFonts w:cs="Microsoft Himalaya"/>
          <w:cs/>
          <w:lang w:bidi="bo-CN"/>
        </w:rPr>
        <w:t xml:space="preserve">རྒྱལ་ཁབ་ ཀྱི་ དཔལ་འབྱོར་ ཡར་དྲག་ བཟོ་ དོན་ལུ་ སྒེར་སྡེ་ གོང་འཕེལ་ གྱི་ དོན་ལུ་ </w:t>
      </w:r>
      <w:r>
        <w:t xml:space="preserve"># </w:t>
      </w:r>
      <w:r>
        <w:rPr>
          <w:rFonts w:cs="Microsoft Himalaya"/>
          <w:cs/>
          <w:lang w:bidi="bo-CN"/>
        </w:rPr>
        <w:t>འབྲུག་ཚོང་དང་བཟོ་གྲྭ་ཚོགས་སྡེ་ ལོགས་སུ་ བཙུགས །</w:t>
      </w:r>
    </w:p>
    <w:p w14:paraId="647432CF" w14:textId="77777777" w:rsidR="00A536DF" w:rsidRDefault="00A536DF" w:rsidP="00A536DF">
      <w:pPr>
        <w:spacing w:after="0"/>
      </w:pPr>
      <w:r>
        <w:rPr>
          <w:rFonts w:cs="Microsoft Himalaya"/>
          <w:cs/>
          <w:lang w:bidi="bo-CN"/>
        </w:rPr>
        <w:t xml:space="preserve"> གཞུང་ གི་ འཕྲུལ་ཁང་ སྦོམ་ ཚུ་ གིས་ མ་དོ་བའི་ </w:t>
      </w:r>
      <w:r>
        <w:t xml:space="preserve"># </w:t>
      </w:r>
      <w:r>
        <w:rPr>
          <w:rFonts w:cs="Microsoft Himalaya"/>
          <w:cs/>
          <w:lang w:bidi="bo-CN"/>
        </w:rPr>
        <w:t xml:space="preserve">གཞུང་སྒེར་ མཉམ་འབྲེལ་ དང་ </w:t>
      </w:r>
      <w:r>
        <w:t xml:space="preserve"># </w:t>
      </w:r>
      <w:r>
        <w:rPr>
          <w:rFonts w:cs="Microsoft Himalaya"/>
          <w:cs/>
          <w:lang w:bidi="bo-CN"/>
        </w:rPr>
        <w:t xml:space="preserve">སྒེར་སྡེའི་ བཟོ་གྲྭ་འཕྲུལ་ཁང་ </w:t>
      </w:r>
      <w:r>
        <w:t xml:space="preserve"># </w:t>
      </w:r>
      <w:r>
        <w:rPr>
          <w:rFonts w:cs="Microsoft Himalaya"/>
          <w:cs/>
          <w:lang w:bidi="bo-CN"/>
        </w:rPr>
        <w:t xml:space="preserve">དཔེར་ན་ </w:t>
      </w:r>
      <w:r>
        <w:t xml:space="preserve"># </w:t>
      </w:r>
      <w:r>
        <w:rPr>
          <w:rFonts w:cs="Microsoft Himalaya"/>
          <w:cs/>
          <w:lang w:bidi="bo-CN"/>
        </w:rPr>
        <w:t xml:space="preserve">སྲབ་ལེབ་ </w:t>
      </w:r>
      <w:r>
        <w:t xml:space="preserve"># </w:t>
      </w:r>
      <w:r>
        <w:rPr>
          <w:rFonts w:cs="Microsoft Himalaya"/>
          <w:cs/>
          <w:lang w:bidi="bo-CN"/>
        </w:rPr>
        <w:t xml:space="preserve">རྫས་སྦྱོར་ </w:t>
      </w:r>
      <w:r>
        <w:t xml:space="preserve"># </w:t>
      </w:r>
      <w:r>
        <w:rPr>
          <w:rFonts w:cs="Microsoft Himalaya"/>
          <w:cs/>
          <w:lang w:bidi="bo-CN"/>
        </w:rPr>
        <w:t xml:space="preserve">བཟའ་ཆས་ </w:t>
      </w:r>
      <w:r>
        <w:t xml:space="preserve"># </w:t>
      </w:r>
      <w:r>
        <w:rPr>
          <w:rFonts w:cs="Microsoft Himalaya"/>
          <w:cs/>
          <w:lang w:bidi="bo-CN"/>
        </w:rPr>
        <w:t xml:space="preserve">ཆང་ རིགས་ </w:t>
      </w:r>
      <w:r>
        <w:t xml:space="preserve"># </w:t>
      </w:r>
      <w:r>
        <w:rPr>
          <w:rFonts w:cs="Microsoft Himalaya"/>
          <w:cs/>
          <w:lang w:bidi="bo-CN"/>
        </w:rPr>
        <w:t xml:space="preserve">ཤིང་ བཟོ་གྲྭ་ཁང་ ལ་སོགས་པའི་ </w:t>
      </w:r>
      <w:r>
        <w:t xml:space="preserve"># </w:t>
      </w:r>
      <w:r>
        <w:rPr>
          <w:rFonts w:cs="Microsoft Himalaya"/>
          <w:cs/>
          <w:lang w:bidi="bo-CN"/>
        </w:rPr>
        <w:t xml:space="preserve">སྒེར་སྡེའི་ བཟོ་གྲྭ་འཕྲུལ་ཁང་ ཆེ་འབྲིང་ཆུང་གསུམ་ མང་རབས་ཅིག་ </w:t>
      </w:r>
      <w:r>
        <w:t xml:space="preserve"># </w:t>
      </w:r>
      <w:r>
        <w:rPr>
          <w:rFonts w:cs="Microsoft Himalaya"/>
          <w:cs/>
          <w:lang w:bidi="bo-CN"/>
        </w:rPr>
        <w:t>གཞི་བཙུགས་ གནང་ ཡི །</w:t>
      </w:r>
    </w:p>
    <w:p w14:paraId="58CE2E20"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གཞུང་ གི་ ལས་ཁུངས་ འོས་འབབ་ཅན་ ཚུ་ </w:t>
      </w:r>
      <w:r>
        <w:t xml:space="preserve"># </w:t>
      </w:r>
      <w:r>
        <w:rPr>
          <w:rFonts w:cs="Microsoft Himalaya"/>
          <w:cs/>
          <w:lang w:bidi="bo-CN"/>
        </w:rPr>
        <w:t xml:space="preserve">སྒེར་སྡེ་ ལུ་ བསྒྱུར་ ཏེ་ </w:t>
      </w:r>
      <w:r>
        <w:t xml:space="preserve"># </w:t>
      </w:r>
      <w:r>
        <w:rPr>
          <w:rFonts w:cs="Microsoft Himalaya"/>
          <w:cs/>
          <w:lang w:bidi="bo-CN"/>
        </w:rPr>
        <w:t xml:space="preserve">ཚོང་འབྲེལ་ ཡར་སྐྱེད་ ཐོག་ ལས་ </w:t>
      </w:r>
      <w:r>
        <w:t xml:space="preserve"># </w:t>
      </w:r>
      <w:r>
        <w:rPr>
          <w:rFonts w:cs="Microsoft Himalaya"/>
          <w:cs/>
          <w:lang w:bidi="bo-CN"/>
        </w:rPr>
        <w:t>སྒེར་སྡེ་ གོང་འཕེལ་ བཟོ་ གནང་ ཡི །</w:t>
      </w:r>
    </w:p>
    <w:p w14:paraId="78CC7649" w14:textId="77777777" w:rsidR="00A536DF" w:rsidRDefault="00A536DF" w:rsidP="00A536DF">
      <w:pPr>
        <w:spacing w:after="0"/>
      </w:pPr>
      <w:r>
        <w:rPr>
          <w:rFonts w:cs="Microsoft Himalaya"/>
          <w:cs/>
          <w:lang w:bidi="bo-CN"/>
        </w:rPr>
        <w:t xml:space="preserve"> བཟོ་གྲྭ་འཕྲུལ་ཁང་ དང་ ཚོང་ཁང་ དེ་ ཚུ་ གིས་ རྒྱལ་ཁབ་ ཀྱི་ དཔལ་འབྱོར་ གོང་འཕེལ་ ལུ་ </w:t>
      </w:r>
      <w:r>
        <w:t xml:space="preserve"># </w:t>
      </w:r>
      <w:r>
        <w:rPr>
          <w:rFonts w:cs="Microsoft Himalaya"/>
          <w:cs/>
          <w:lang w:bidi="bo-CN"/>
        </w:rPr>
        <w:t xml:space="preserve">འཕྲུལ་ཨམ་ བཟུམ་ ཅིག་ གིས་ ཕན་ཐོགས་ བྱུང་ བ་ མ་ཚད་ </w:t>
      </w:r>
      <w:r>
        <w:t xml:space="preserve"># </w:t>
      </w:r>
      <w:r>
        <w:rPr>
          <w:rFonts w:cs="Microsoft Himalaya"/>
          <w:cs/>
          <w:lang w:bidi="bo-CN"/>
        </w:rPr>
        <w:t xml:space="preserve">ལས་གཡོགཔ་ མང་རབས་ ལུ་ </w:t>
      </w:r>
      <w:r>
        <w:t xml:space="preserve"># </w:t>
      </w:r>
      <w:r>
        <w:rPr>
          <w:rFonts w:cs="Microsoft Himalaya"/>
          <w:cs/>
          <w:lang w:bidi="bo-CN"/>
        </w:rPr>
        <w:t xml:space="preserve">གཡོག་ གི་ གོ་སྐབས་ ཐོབ་ པའི་ ཁར་ </w:t>
      </w:r>
      <w:r>
        <w:t xml:space="preserve"># </w:t>
      </w:r>
      <w:r>
        <w:rPr>
          <w:rFonts w:cs="Microsoft Himalaya"/>
          <w:cs/>
          <w:lang w:bidi="bo-CN"/>
        </w:rPr>
        <w:t xml:space="preserve">ཐོན་དངོས་ ཚུ་ </w:t>
      </w:r>
      <w:r>
        <w:t xml:space="preserve"># </w:t>
      </w:r>
      <w:r>
        <w:rPr>
          <w:rFonts w:cs="Microsoft Himalaya"/>
          <w:cs/>
          <w:lang w:bidi="bo-CN"/>
        </w:rPr>
        <w:t xml:space="preserve">ཕྱི་རྒྱལ་ ལུ་ ཚོང་སྒྱུར་ འཐབ་ སྟེ་ </w:t>
      </w:r>
      <w:r>
        <w:t xml:space="preserve"># </w:t>
      </w:r>
      <w:r>
        <w:rPr>
          <w:rFonts w:cs="Microsoft Himalaya"/>
          <w:cs/>
          <w:lang w:bidi="bo-CN"/>
        </w:rPr>
        <w:t xml:space="preserve">ཕྱི་དངུལ་ གྱི་ འོང་འབབ་ བཟོ་ ནི་ ལུ་ ཡང་ ཕན་ཐོགས་ </w:t>
      </w:r>
      <w:r>
        <w:t xml:space="preserve"># </w:t>
      </w:r>
      <w:r>
        <w:rPr>
          <w:rFonts w:cs="Microsoft Himalaya"/>
          <w:cs/>
          <w:lang w:bidi="bo-CN"/>
        </w:rPr>
        <w:t>སྦོམ་ བྱུང་ སྟེ་ ཡོདཔ་ ཨིན་ ནོ །</w:t>
      </w:r>
    </w:p>
    <w:p w14:paraId="56E2C79A" w14:textId="77777777" w:rsidR="00A536DF" w:rsidRDefault="00A536DF" w:rsidP="00A536DF">
      <w:pPr>
        <w:spacing w:after="0"/>
      </w:pPr>
      <w:r>
        <w:t xml:space="preserve"> NUM # - NUM # </w:t>
      </w:r>
      <w:r>
        <w:rPr>
          <w:rFonts w:cs="Microsoft Himalaya"/>
          <w:cs/>
          <w:lang w:bidi="bo-CN"/>
        </w:rPr>
        <w:t>འབྲུག་ རྒྱལ་ཁབ་ ཀྱི་ མངའ་རིས་ རྫོང་ཁག་ ཉི་ཤུ་ ལུ་ ཡར་སེང་ །</w:t>
      </w:r>
    </w:p>
    <w:p w14:paraId="55104D2A" w14:textId="77777777" w:rsidR="00A536DF" w:rsidRDefault="00A536DF" w:rsidP="00A536DF">
      <w:pPr>
        <w:spacing w:after="0"/>
      </w:pPr>
      <w:r>
        <w:rPr>
          <w:rFonts w:cs="Microsoft Himalaya"/>
          <w:cs/>
          <w:lang w:bidi="bo-CN"/>
        </w:rPr>
        <w:t xml:space="preserve"> ཧེ་མ་ </w:t>
      </w:r>
      <w:r>
        <w:t xml:space="preserve"># </w:t>
      </w:r>
      <w:r>
        <w:rPr>
          <w:rFonts w:cs="Microsoft Himalaya"/>
          <w:cs/>
          <w:lang w:bidi="bo-CN"/>
        </w:rPr>
        <w:t xml:space="preserve">འབྲུག་ རྒྱལ་ཁབ་ ནང་ ལུ་ </w:t>
      </w:r>
      <w:r>
        <w:t xml:space="preserve"># </w:t>
      </w:r>
      <w:r>
        <w:rPr>
          <w:rFonts w:cs="Microsoft Himalaya"/>
          <w:cs/>
          <w:lang w:bidi="bo-CN"/>
        </w:rPr>
        <w:t xml:space="preserve">རྫོང་ཁག་ </w:t>
      </w:r>
      <w:r>
        <w:t xml:space="preserve"># </w:t>
      </w:r>
      <w:r>
        <w:rPr>
          <w:rFonts w:cs="Microsoft Himalaya"/>
          <w:cs/>
          <w:lang w:bidi="bo-CN"/>
        </w:rPr>
        <w:t xml:space="preserve">སྤུ་ན་ཁ་ </w:t>
      </w:r>
      <w:r>
        <w:t xml:space="preserve"># </w:t>
      </w:r>
      <w:r>
        <w:rPr>
          <w:rFonts w:cs="Microsoft Himalaya"/>
          <w:cs/>
          <w:lang w:bidi="bo-CN"/>
        </w:rPr>
        <w:t xml:space="preserve">དབང་འདུས་ཕོ་བྲང་ </w:t>
      </w:r>
      <w:r>
        <w:t xml:space="preserve"># </w:t>
      </w:r>
      <w:r>
        <w:rPr>
          <w:rFonts w:cs="Microsoft Himalaya"/>
          <w:cs/>
          <w:lang w:bidi="bo-CN"/>
        </w:rPr>
        <w:t xml:space="preserve">ཐིམ་ཕུག་ </w:t>
      </w:r>
      <w:r>
        <w:t xml:space="preserve"># </w:t>
      </w:r>
      <w:r>
        <w:rPr>
          <w:rFonts w:cs="Microsoft Himalaya"/>
          <w:cs/>
          <w:lang w:bidi="bo-CN"/>
        </w:rPr>
        <w:t xml:space="preserve">སྤ་རོ་ </w:t>
      </w:r>
      <w:r>
        <w:t xml:space="preserve"># </w:t>
      </w:r>
      <w:r>
        <w:rPr>
          <w:rFonts w:cs="Microsoft Himalaya"/>
          <w:cs/>
          <w:lang w:bidi="bo-CN"/>
        </w:rPr>
        <w:t xml:space="preserve">ཀྲོང་གསར་ </w:t>
      </w:r>
      <w:r>
        <w:t xml:space="preserve"># </w:t>
      </w:r>
      <w:r>
        <w:rPr>
          <w:rFonts w:cs="Microsoft Himalaya"/>
          <w:cs/>
          <w:lang w:bidi="bo-CN"/>
        </w:rPr>
        <w:t xml:space="preserve">དར་དཀར་ </w:t>
      </w:r>
      <w:r>
        <w:t xml:space="preserve"># </w:t>
      </w:r>
      <w:r>
        <w:rPr>
          <w:rFonts w:cs="Microsoft Himalaya"/>
          <w:cs/>
          <w:lang w:bidi="bo-CN"/>
        </w:rPr>
        <w:t xml:space="preserve">མགར་ས་ </w:t>
      </w:r>
      <w:r>
        <w:t xml:space="preserve"># </w:t>
      </w:r>
      <w:r>
        <w:rPr>
          <w:rFonts w:cs="Microsoft Himalaya"/>
          <w:cs/>
          <w:lang w:bidi="bo-CN"/>
        </w:rPr>
        <w:t xml:space="preserve">གཞལ་སྒང་ </w:t>
      </w:r>
      <w:r>
        <w:t xml:space="preserve"># </w:t>
      </w:r>
      <w:r>
        <w:rPr>
          <w:rFonts w:cs="Microsoft Himalaya"/>
          <w:cs/>
          <w:lang w:bidi="bo-CN"/>
        </w:rPr>
        <w:t xml:space="preserve">བུམ་ཐང་ </w:t>
      </w:r>
      <w:r>
        <w:t xml:space="preserve"># </w:t>
      </w:r>
      <w:r>
        <w:rPr>
          <w:rFonts w:cs="Microsoft Himalaya"/>
          <w:cs/>
          <w:lang w:bidi="bo-CN"/>
        </w:rPr>
        <w:t xml:space="preserve">ལྷུན་རྩེ་ </w:t>
      </w:r>
      <w:r>
        <w:t xml:space="preserve"># </w:t>
      </w:r>
      <w:r>
        <w:rPr>
          <w:rFonts w:cs="Microsoft Himalaya"/>
          <w:cs/>
          <w:lang w:bidi="bo-CN"/>
        </w:rPr>
        <w:t xml:space="preserve">མོང་སྒར་ </w:t>
      </w:r>
      <w:r>
        <w:t xml:space="preserve"># </w:t>
      </w:r>
      <w:r>
        <w:rPr>
          <w:rFonts w:cs="Microsoft Himalaya"/>
          <w:cs/>
          <w:lang w:bidi="bo-CN"/>
        </w:rPr>
        <w:t xml:space="preserve">བཀྲིས་སྒང་ དང་ </w:t>
      </w:r>
      <w:r>
        <w:t xml:space="preserve"># NUM # </w:t>
      </w:r>
      <w:r>
        <w:rPr>
          <w:rFonts w:cs="Microsoft Himalaya"/>
          <w:cs/>
          <w:lang w:bidi="bo-CN"/>
        </w:rPr>
        <w:t xml:space="preserve">ཡོད་ པའི་ གུ་ </w:t>
      </w:r>
      <w:r>
        <w:t xml:space="preserve"># </w:t>
      </w:r>
      <w:r>
        <w:rPr>
          <w:rFonts w:cs="Microsoft Himalaya"/>
          <w:cs/>
          <w:lang w:bidi="bo-CN"/>
        </w:rPr>
        <w:t xml:space="preserve">འབྲུག་རྒྱལ་ གསུམ་པའི་ སྐབས་ </w:t>
      </w:r>
      <w:r>
        <w:t xml:space="preserve"># </w:t>
      </w:r>
      <w:r>
        <w:rPr>
          <w:rFonts w:cs="Microsoft Himalaya"/>
          <w:cs/>
          <w:lang w:bidi="bo-CN"/>
        </w:rPr>
        <w:t xml:space="preserve">ཧཱ་ </w:t>
      </w:r>
      <w:r>
        <w:t xml:space="preserve"># </w:t>
      </w:r>
      <w:r>
        <w:rPr>
          <w:rFonts w:cs="Microsoft Himalaya"/>
          <w:cs/>
          <w:lang w:bidi="bo-CN"/>
        </w:rPr>
        <w:t xml:space="preserve">བསམ་རྩེ་ </w:t>
      </w:r>
      <w:r>
        <w:t xml:space="preserve"># </w:t>
      </w:r>
      <w:r>
        <w:rPr>
          <w:rFonts w:cs="Microsoft Himalaya"/>
          <w:cs/>
          <w:lang w:bidi="bo-CN"/>
        </w:rPr>
        <w:t xml:space="preserve">གསར་སྤང་ </w:t>
      </w:r>
      <w:r>
        <w:t xml:space="preserve"># </w:t>
      </w:r>
      <w:r>
        <w:rPr>
          <w:rFonts w:cs="Microsoft Himalaya"/>
          <w:cs/>
          <w:lang w:bidi="bo-CN"/>
        </w:rPr>
        <w:t xml:space="preserve">རྩི་རང་ </w:t>
      </w:r>
      <w:r>
        <w:t xml:space="preserve"># </w:t>
      </w:r>
      <w:r>
        <w:rPr>
          <w:rFonts w:cs="Microsoft Himalaya"/>
          <w:cs/>
          <w:lang w:bidi="bo-CN"/>
        </w:rPr>
        <w:t xml:space="preserve">རྫོང་ཁག་ བཞི་ ལོགས་སུ་ ཕྱེས་ ཏེ་ </w:t>
      </w:r>
      <w:r>
        <w:t xml:space="preserve"># </w:t>
      </w:r>
      <w:r>
        <w:rPr>
          <w:rFonts w:cs="Microsoft Himalaya"/>
          <w:cs/>
          <w:lang w:bidi="bo-CN"/>
        </w:rPr>
        <w:t xml:space="preserve">རྫོང་ཁག་ </w:t>
      </w:r>
      <w:r>
        <w:t xml:space="preserve"># NUM # </w:t>
      </w:r>
      <w:r>
        <w:rPr>
          <w:rFonts w:cs="Microsoft Himalaya"/>
          <w:cs/>
          <w:lang w:bidi="bo-CN"/>
        </w:rPr>
        <w:t>ལུ་ ཡར་སེང་ མཛད་ གནང་ ནུག །</w:t>
      </w:r>
    </w:p>
    <w:p w14:paraId="6D6D2583" w14:textId="77777777" w:rsidR="00A536DF" w:rsidRDefault="00A536DF" w:rsidP="00A536DF">
      <w:pPr>
        <w:spacing w:after="0"/>
      </w:pPr>
      <w:r>
        <w:rPr>
          <w:rFonts w:cs="Microsoft Himalaya"/>
          <w:cs/>
          <w:lang w:bidi="bo-CN"/>
        </w:rPr>
        <w:t xml:space="preserve"> འབྲུག་རྒྱལ་ བཞི་པ་ གིས་ </w:t>
      </w:r>
      <w:r>
        <w:t xml:space="preserve"># </w:t>
      </w:r>
      <w:r>
        <w:rPr>
          <w:rFonts w:cs="Microsoft Himalaya"/>
          <w:cs/>
          <w:lang w:bidi="bo-CN"/>
        </w:rPr>
        <w:t xml:space="preserve">སྤྱི་ལོ་ </w:t>
      </w:r>
      <w:r>
        <w:t xml:space="preserve"># NUM # </w:t>
      </w:r>
      <w:r>
        <w:rPr>
          <w:rFonts w:cs="Microsoft Himalaya"/>
          <w:cs/>
          <w:lang w:bidi="bo-CN"/>
        </w:rPr>
        <w:t xml:space="preserve">ལུ་ པདྨ་དགའ་ཚལ་ རྫོང་ཁག་ </w:t>
      </w:r>
      <w:r>
        <w:t xml:space="preserve"># NUM # </w:t>
      </w:r>
      <w:r>
        <w:rPr>
          <w:rFonts w:cs="Microsoft Himalaya"/>
          <w:cs/>
          <w:lang w:bidi="bo-CN"/>
        </w:rPr>
        <w:t xml:space="preserve">ལུ་ བསམ་གྲུབ་ལྗོངས་མཁར་ རྫོང་ཁག་ </w:t>
      </w:r>
      <w:r>
        <w:t xml:space="preserve"># NUM # </w:t>
      </w:r>
      <w:r>
        <w:rPr>
          <w:rFonts w:cs="Microsoft Himalaya"/>
          <w:cs/>
          <w:lang w:bidi="bo-CN"/>
        </w:rPr>
        <w:t xml:space="preserve">ལུ་ ཆུ་ཁ་ རྫོང་ཁག་ </w:t>
      </w:r>
      <w:r>
        <w:t xml:space="preserve"># NUM # </w:t>
      </w:r>
      <w:r>
        <w:rPr>
          <w:rFonts w:cs="Microsoft Himalaya"/>
          <w:cs/>
          <w:lang w:bidi="bo-CN"/>
        </w:rPr>
        <w:t xml:space="preserve">ལུ་ བཀྲིས་གཡང་རྩེ་ རྫོང་ཁག་ ཚུ་ </w:t>
      </w:r>
      <w:r>
        <w:t xml:space="preserve"># </w:t>
      </w:r>
      <w:r>
        <w:rPr>
          <w:rFonts w:cs="Microsoft Himalaya"/>
          <w:cs/>
          <w:lang w:bidi="bo-CN"/>
        </w:rPr>
        <w:t xml:space="preserve">ལོགས་སུ་ ཕྱེས་ ཏེ་ རྫོང་ཁག་ </w:t>
      </w:r>
      <w:r>
        <w:t xml:space="preserve"># NUM # </w:t>
      </w:r>
      <w:r>
        <w:rPr>
          <w:rFonts w:cs="Microsoft Himalaya"/>
          <w:cs/>
          <w:lang w:bidi="bo-CN"/>
        </w:rPr>
        <w:t>ལུ་ ཡར་སེང་ བཟོ་ གནང་ ཡི །</w:t>
      </w:r>
    </w:p>
    <w:p w14:paraId="0F4509F4" w14:textId="77777777" w:rsidR="00A536DF" w:rsidRDefault="00A536DF" w:rsidP="00A536DF">
      <w:pPr>
        <w:spacing w:after="0"/>
      </w:pPr>
      <w:r>
        <w:rPr>
          <w:rFonts w:cs="Microsoft Himalaya"/>
          <w:cs/>
          <w:lang w:bidi="bo-CN"/>
        </w:rPr>
        <w:t xml:space="preserve"> དེ་ གིས་ </w:t>
      </w:r>
      <w:r>
        <w:t xml:space="preserve"># </w:t>
      </w:r>
      <w:r>
        <w:rPr>
          <w:rFonts w:cs="Microsoft Himalaya"/>
          <w:cs/>
          <w:lang w:bidi="bo-CN"/>
        </w:rPr>
        <w:t xml:space="preserve">མི་སེར་ ཚུ་ ལུ་ སྐྱིད་སྡུག་ དང་ རང་དབང་ སྦོམ་ ཐོབ་ མ་ཚད་ </w:t>
      </w:r>
      <w:r>
        <w:t xml:space="preserve"># </w:t>
      </w:r>
      <w:r>
        <w:rPr>
          <w:rFonts w:cs="Microsoft Himalaya"/>
          <w:cs/>
          <w:lang w:bidi="bo-CN"/>
        </w:rPr>
        <w:t xml:space="preserve">གོང་འཕེལ་ གྱི་ འཆར་གཞི་ བརྩམ་ ནི་ ལས་ འགོ་བཟུང་ སྟེ་ </w:t>
      </w:r>
      <w:r>
        <w:t xml:space="preserve"># </w:t>
      </w:r>
      <w:r>
        <w:rPr>
          <w:rFonts w:cs="Microsoft Himalaya"/>
          <w:cs/>
          <w:lang w:bidi="bo-CN"/>
        </w:rPr>
        <w:t xml:space="preserve">བྱ་སྟབས་ བདེ་ བའི་ ཁར་ </w:t>
      </w:r>
      <w:r>
        <w:t xml:space="preserve"># </w:t>
      </w:r>
      <w:r>
        <w:rPr>
          <w:rFonts w:cs="Microsoft Himalaya"/>
          <w:cs/>
          <w:lang w:bidi="bo-CN"/>
        </w:rPr>
        <w:t xml:space="preserve">ལུང་ཕྱོགས་ ཀྱི་ དཔལ་འབྱོར་ འདྲ་མཉམ་ གོང་འཕེལ་ དང་ </w:t>
      </w:r>
      <w:r>
        <w:t xml:space="preserve"># </w:t>
      </w:r>
      <w:r>
        <w:rPr>
          <w:rFonts w:cs="Microsoft Himalaya"/>
          <w:cs/>
          <w:lang w:bidi="bo-CN"/>
        </w:rPr>
        <w:t xml:space="preserve">མི་སྡེའི་ འཚོ་བའི་གནས་སྟངས་ ཡར་དྲག་ བཟོ་ ནི་ ཚུ་ ལུ་ </w:t>
      </w:r>
      <w:r>
        <w:t xml:space="preserve"># </w:t>
      </w:r>
      <w:r>
        <w:rPr>
          <w:rFonts w:cs="Microsoft Himalaya"/>
          <w:cs/>
          <w:lang w:bidi="bo-CN"/>
        </w:rPr>
        <w:t>ཕན་ཐོགས་ སྦོམ་ སྦེ་ ར་ བྱུང་ ཡོདཔ་ ཨིན །</w:t>
      </w:r>
    </w:p>
    <w:p w14:paraId="669B96C0" w14:textId="77777777" w:rsidR="00A536DF" w:rsidRDefault="00A536DF" w:rsidP="00A536DF">
      <w:pPr>
        <w:spacing w:after="0"/>
      </w:pPr>
      <w:r>
        <w:t xml:space="preserve"> NUM # - NUM # </w:t>
      </w:r>
      <w:r>
        <w:rPr>
          <w:rFonts w:cs="Microsoft Himalaya"/>
          <w:cs/>
          <w:lang w:bidi="bo-CN"/>
        </w:rPr>
        <w:t>སོ་ནམ་ཞིང་པའི་ རྒྱབ་སྐྱོར་ ལུ་ གྲོང་གསེབ་ སྐྱིན་འགྲུལ་ ལམ་ལུགས །</w:t>
      </w:r>
    </w:p>
    <w:p w14:paraId="79F33E08" w14:textId="77777777" w:rsidR="00A536DF" w:rsidRDefault="00A536DF" w:rsidP="00A536DF">
      <w:pPr>
        <w:spacing w:after="0"/>
      </w:pPr>
      <w:r>
        <w:rPr>
          <w:rFonts w:cs="Microsoft Himalaya"/>
          <w:cs/>
          <w:lang w:bidi="bo-CN"/>
        </w:rPr>
        <w:t xml:space="preserve"> འབྲུག་ གི་ མི་སེར་ བརྒྱ་དཔྱ་ </w:t>
      </w:r>
      <w:r>
        <w:t xml:space="preserve"># NUM # </w:t>
      </w:r>
      <w:r>
        <w:rPr>
          <w:rFonts w:cs="Microsoft Himalaya"/>
          <w:cs/>
          <w:lang w:bidi="bo-CN"/>
        </w:rPr>
        <w:t xml:space="preserve">སོ་ནམ་ ལུ་ བརྟེན་ཏེ་ སྡོད་ མི་ ཨིནམ་ལས་ </w:t>
      </w:r>
      <w:r>
        <w:t xml:space="preserve"># </w:t>
      </w:r>
      <w:r>
        <w:rPr>
          <w:rFonts w:cs="Microsoft Himalaya"/>
          <w:cs/>
          <w:lang w:bidi="bo-CN"/>
        </w:rPr>
        <w:t xml:space="preserve">སོ་ནམ་ ཚོང་འབྲེལ་ གྱི་ དོན་ལུ་ </w:t>
      </w:r>
      <w:r>
        <w:t xml:space="preserve"># </w:t>
      </w:r>
      <w:r>
        <w:rPr>
          <w:rFonts w:cs="Microsoft Himalaya"/>
          <w:cs/>
          <w:lang w:bidi="bo-CN"/>
        </w:rPr>
        <w:t xml:space="preserve">མི་སེར་ གྱི་ ལག་པར་ དངུལ་ གྱི་ ཐོན་ཁུངས་ ལངམ་ མེདཔ་ ལས་ </w:t>
      </w:r>
      <w:r>
        <w:t xml:space="preserve"># </w:t>
      </w:r>
      <w:r>
        <w:rPr>
          <w:rFonts w:cs="Microsoft Himalaya"/>
          <w:cs/>
          <w:lang w:bidi="bo-CN"/>
        </w:rPr>
        <w:t xml:space="preserve">སྒེར་པ་ ཚུ་ ལས་ སྐྱིན་འགྲུལ་ ལེནམ་ ད་ </w:t>
      </w:r>
      <w:r>
        <w:t xml:space="preserve"># </w:t>
      </w:r>
      <w:r>
        <w:rPr>
          <w:rFonts w:cs="Microsoft Himalaya"/>
          <w:cs/>
          <w:lang w:bidi="bo-CN"/>
        </w:rPr>
        <w:t xml:space="preserve">སྐྱེད་ སྦོམ་ སྤྲོད་ དགོཔ་ བྱུང་ སྟེ་ </w:t>
      </w:r>
      <w:r>
        <w:t xml:space="preserve"># </w:t>
      </w:r>
      <w:r>
        <w:rPr>
          <w:rFonts w:cs="Microsoft Himalaya"/>
          <w:cs/>
          <w:lang w:bidi="bo-CN"/>
        </w:rPr>
        <w:t xml:space="preserve">མི་སེར་ ཉམས་ཆུང་ ཚུ་ </w:t>
      </w:r>
      <w:r>
        <w:t xml:space="preserve"># </w:t>
      </w:r>
      <w:r>
        <w:rPr>
          <w:rFonts w:cs="Microsoft Himalaya"/>
          <w:cs/>
          <w:lang w:bidi="bo-CN"/>
        </w:rPr>
        <w:t xml:space="preserve">བུ་ལོན་ འོག་ ལས་ ཡར་ ལོང་ མ་ ཚུགས་ པའི་ སྐྱིད་སྡུག་ ལུ་ གཟིགས་ ཏེ་ </w:t>
      </w:r>
      <w:r>
        <w:t xml:space="preserve"># </w:t>
      </w:r>
      <w:r>
        <w:rPr>
          <w:rFonts w:cs="Microsoft Himalaya"/>
          <w:cs/>
          <w:lang w:bidi="bo-CN"/>
        </w:rPr>
        <w:t xml:space="preserve">གྲོང་གསེབ་ སྐྱིན་འགྲུལ་ ལས་རིམ་ འགོ་བཙུགས་ གནང་ ཡི ། </w:t>
      </w:r>
      <w:r>
        <w:t xml:space="preserve"># </w:t>
      </w:r>
      <w:r>
        <w:rPr>
          <w:rFonts w:cs="Microsoft Himalaya"/>
          <w:cs/>
          <w:lang w:bidi="bo-CN"/>
        </w:rPr>
        <w:t xml:space="preserve">དེ་ཡང་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རྒྱལ་གཞུང་དངུལ་ལས་དབང་འཛིན་ གྱི་ འོག་ ལུ་ </w:t>
      </w:r>
      <w:r>
        <w:t xml:space="preserve"># </w:t>
      </w:r>
      <w:r>
        <w:rPr>
          <w:rFonts w:cs="Microsoft Himalaya"/>
          <w:cs/>
          <w:lang w:bidi="bo-CN"/>
        </w:rPr>
        <w:t xml:space="preserve">གཞི་བཙུགས་ འབད་ མི་ གྲོང་གསེབ་ སྐྱིན་འགྲུལ་ ལས་རིམ་ འདི་ གིས་ ཁྱབ་ མ་ ཚུགས་ པར་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འབྲུག་གོང་འཕེལ་དངུལ་ཁང་ </w:t>
      </w:r>
      <w:r>
        <w:t xml:space="preserve"># </w:t>
      </w:r>
      <w:r>
        <w:rPr>
          <w:rFonts w:cs="Microsoft Himalaya"/>
          <w:cs/>
          <w:lang w:bidi="bo-CN"/>
        </w:rPr>
        <w:t>ལོགས་སུ་ གཞི་བཙུགས་ མཛད་ གནང་ ཡི །</w:t>
      </w:r>
    </w:p>
    <w:p w14:paraId="039FA389" w14:textId="77777777" w:rsidR="00A536DF" w:rsidRDefault="00A536DF" w:rsidP="00A536DF">
      <w:pPr>
        <w:spacing w:after="0"/>
      </w:pPr>
      <w:r>
        <w:rPr>
          <w:rFonts w:cs="Microsoft Himalaya"/>
          <w:cs/>
          <w:lang w:bidi="bo-CN"/>
        </w:rPr>
        <w:t xml:space="preserve"> འབྲུག་གོང་འཕེལ་དངུལ་ཁང་ ལས </w:t>
      </w:r>
      <w:r>
        <w:t xml:space="preserve"># </w:t>
      </w:r>
      <w:r>
        <w:rPr>
          <w:rFonts w:cs="Microsoft Himalaya"/>
          <w:cs/>
          <w:lang w:bidi="bo-CN"/>
        </w:rPr>
        <w:t xml:space="preserve">མི་སེར་ སྐྱིན་འགྲུལ་ སྤྲོད་ ཐངས་ ཀྱི་ ལམ་ལུགས་ དབྱེ་ཁག་ </w:t>
      </w:r>
      <w:r>
        <w:t xml:space="preserve">NUM # </w:t>
      </w:r>
      <w:r>
        <w:rPr>
          <w:rFonts w:cs="Microsoft Himalaya"/>
          <w:cs/>
          <w:lang w:bidi="bo-CN"/>
        </w:rPr>
        <w:t xml:space="preserve">ཡོད་ མི་ ཡང་ </w:t>
      </w:r>
      <w:r>
        <w:t xml:space="preserve"># </w:t>
      </w:r>
      <w:r>
        <w:rPr>
          <w:rFonts w:cs="Microsoft Himalaya"/>
          <w:cs/>
          <w:lang w:bidi="bo-CN"/>
        </w:rPr>
        <w:t xml:space="preserve">སྡེ་ཚན་ ཁག་འབག་ སྐྱིན་འགྲུལ ། </w:t>
      </w:r>
      <w:r>
        <w:t xml:space="preserve"># </w:t>
      </w:r>
      <w:r>
        <w:rPr>
          <w:rFonts w:cs="Microsoft Himalaya"/>
          <w:cs/>
          <w:lang w:bidi="bo-CN"/>
        </w:rPr>
        <w:t xml:space="preserve">རང་སོའི་ སྐྱིན་འགྲུལ ། </w:t>
      </w:r>
      <w:r>
        <w:t xml:space="preserve"># </w:t>
      </w:r>
      <w:r>
        <w:rPr>
          <w:rFonts w:cs="Microsoft Himalaya"/>
          <w:cs/>
          <w:lang w:bidi="bo-CN"/>
        </w:rPr>
        <w:t xml:space="preserve">ཚོང་ལཱ་ རིགས་ ཀྱི་ སྐྱིན་འགྲུལ་ ཚུ་ ཨིནམ་ མ་ཚད་ </w:t>
      </w:r>
      <w:r>
        <w:t xml:space="preserve"># </w:t>
      </w:r>
      <w:r>
        <w:rPr>
          <w:rFonts w:cs="Microsoft Himalaya"/>
          <w:cs/>
          <w:lang w:bidi="bo-CN"/>
        </w:rPr>
        <w:t xml:space="preserve">མི་སེར་ སྤྱིར་བཏང་ ལུ་ </w:t>
      </w:r>
      <w:r>
        <w:t xml:space="preserve"># </w:t>
      </w:r>
      <w:r>
        <w:rPr>
          <w:rFonts w:cs="Microsoft Himalaya"/>
          <w:cs/>
          <w:lang w:bidi="bo-CN"/>
        </w:rPr>
        <w:t xml:space="preserve">ཕན་ཐབས་ འབྱུང་ ནིའི་ ཁེ་ཕན་ ལུ་ </w:t>
      </w:r>
      <w:r>
        <w:t xml:space="preserve"># </w:t>
      </w:r>
      <w:r>
        <w:rPr>
          <w:rFonts w:cs="Microsoft Himalaya"/>
          <w:cs/>
          <w:lang w:bidi="bo-CN"/>
        </w:rPr>
        <w:t>ལུང་ཕྱོགས་ སོ་སོའི་ མི་སེར་ གྱི་ མ་དངུལ་ གསོག་འཇོག་ བཞག་ ནིའི་ ལམ་ལུགས་ ཡང་ གཞི་བཙུགས་ འབད་ དེ་ ཡོད །</w:t>
      </w:r>
    </w:p>
    <w:p w14:paraId="1E515E2B" w14:textId="77777777" w:rsidR="00A536DF" w:rsidRDefault="00A536DF" w:rsidP="00A536DF">
      <w:pPr>
        <w:spacing w:after="0"/>
      </w:pPr>
      <w:r>
        <w:rPr>
          <w:rFonts w:cs="Microsoft Himalaya"/>
          <w:cs/>
          <w:lang w:bidi="bo-CN"/>
        </w:rPr>
        <w:t xml:space="preserve"> ད་རེས་ནངས་པ་ </w:t>
      </w:r>
      <w:r>
        <w:t xml:space="preserve"># </w:t>
      </w:r>
      <w:r>
        <w:rPr>
          <w:rFonts w:cs="Microsoft Himalaya"/>
          <w:cs/>
          <w:lang w:bidi="bo-CN"/>
        </w:rPr>
        <w:t xml:space="preserve">འབྲུག་གོང་འཕེལ་དངུལ་ཁང་ ཡིག་ཚང་ </w:t>
      </w:r>
      <w:r>
        <w:t xml:space="preserve"># </w:t>
      </w:r>
      <w:r>
        <w:rPr>
          <w:rFonts w:cs="Microsoft Himalaya"/>
          <w:cs/>
          <w:lang w:bidi="bo-CN"/>
        </w:rPr>
        <w:t xml:space="preserve">བཀྲིས་སྒང་ </w:t>
      </w:r>
      <w:r>
        <w:t xml:space="preserve"># </w:t>
      </w:r>
      <w:r>
        <w:rPr>
          <w:rFonts w:cs="Microsoft Himalaya"/>
          <w:cs/>
          <w:lang w:bidi="bo-CN"/>
        </w:rPr>
        <w:t xml:space="preserve">ཀྲོང་གསར་ </w:t>
      </w:r>
      <w:r>
        <w:t xml:space="preserve"># </w:t>
      </w:r>
      <w:r>
        <w:rPr>
          <w:rFonts w:cs="Microsoft Himalaya"/>
          <w:cs/>
          <w:lang w:bidi="bo-CN"/>
        </w:rPr>
        <w:t xml:space="preserve">སྤ་རོ་ དང་ </w:t>
      </w:r>
      <w:r>
        <w:t xml:space="preserve"># </w:t>
      </w:r>
      <w:r>
        <w:rPr>
          <w:rFonts w:cs="Microsoft Himalaya"/>
          <w:cs/>
          <w:lang w:bidi="bo-CN"/>
        </w:rPr>
        <w:t xml:space="preserve">ཕུན་ཚོགས་གླིང་ </w:t>
      </w:r>
      <w:r>
        <w:t xml:space="preserve"># </w:t>
      </w:r>
      <w:r>
        <w:rPr>
          <w:rFonts w:cs="Microsoft Himalaya"/>
          <w:cs/>
          <w:lang w:bidi="bo-CN"/>
        </w:rPr>
        <w:t xml:space="preserve">ཝམ་རོང་ ཚུ་ ནང་ ལུ་ ཡང་ </w:t>
      </w:r>
      <w:r>
        <w:t xml:space="preserve"># </w:t>
      </w:r>
      <w:r>
        <w:rPr>
          <w:rFonts w:cs="Microsoft Himalaya"/>
          <w:cs/>
          <w:lang w:bidi="bo-CN"/>
        </w:rPr>
        <w:t>གཞི་བཙུགས་ འབད་ དེ་ ཡོདཔ་ ཨིན་ ནོ །</w:t>
      </w:r>
    </w:p>
    <w:p w14:paraId="32964F38" w14:textId="77777777" w:rsidR="00A536DF" w:rsidRDefault="00A536DF" w:rsidP="00A536DF">
      <w:pPr>
        <w:spacing w:after="0"/>
      </w:pPr>
      <w:r>
        <w:t xml:space="preserve"> NUM # - NUM # </w:t>
      </w:r>
      <w:r>
        <w:rPr>
          <w:rFonts w:cs="Microsoft Himalaya"/>
          <w:cs/>
          <w:lang w:bidi="bo-CN"/>
        </w:rPr>
        <w:t>མི་སྡེའི་ རེ་དོན་ འགྲུབ་ ཐབས་ ལུ་ རྒེད་འོག་ ཡར་རྒྱས་ ཚོགས་ཆུང་ གཞི་བཙུགས །</w:t>
      </w:r>
    </w:p>
    <w:p w14:paraId="4B69E8A4" w14:textId="77777777" w:rsidR="00A536DF" w:rsidRDefault="00A536DF" w:rsidP="00A536DF">
      <w:pPr>
        <w:spacing w:after="0"/>
      </w:pPr>
      <w:r>
        <w:rPr>
          <w:rFonts w:cs="Microsoft Himalaya"/>
          <w:cs/>
          <w:lang w:bidi="bo-CN"/>
        </w:rPr>
        <w:t xml:space="preserve"> འབྲུག་ རྒྱལ་ཁབ་ ནང་ </w:t>
      </w:r>
      <w:r>
        <w:t xml:space="preserve"># </w:t>
      </w:r>
      <w:r>
        <w:rPr>
          <w:rFonts w:cs="Microsoft Himalaya"/>
          <w:cs/>
          <w:lang w:bidi="bo-CN"/>
        </w:rPr>
        <w:t xml:space="preserve">དབང་ཚད་ཕྱིར་སྤེལ་ གྱི་ སྲིད་བྱུས་ འགོ་ དང་པ་ </w:t>
      </w:r>
      <w:r>
        <w:t xml:space="preserve"># </w:t>
      </w:r>
      <w:r>
        <w:rPr>
          <w:rFonts w:cs="Microsoft Himalaya"/>
          <w:cs/>
          <w:lang w:bidi="bo-CN"/>
        </w:rPr>
        <w:t xml:space="preserve">རྫོང་ཁག་ ཡར་རྒྱས་ ཚོགས་ཆུང་ འགོ་བཙུགས་ ཏེ་ </w:t>
      </w:r>
      <w:r>
        <w:t xml:space="preserve"># </w:t>
      </w:r>
      <w:r>
        <w:rPr>
          <w:rFonts w:cs="Microsoft Himalaya"/>
          <w:cs/>
          <w:lang w:bidi="bo-CN"/>
        </w:rPr>
        <w:t xml:space="preserve">ལོ་ངོ་ </w:t>
      </w:r>
      <w:r>
        <w:t xml:space="preserve">NUM # </w:t>
      </w:r>
      <w:r>
        <w:rPr>
          <w:rFonts w:cs="Microsoft Himalaya"/>
          <w:cs/>
          <w:lang w:bidi="bo-CN"/>
        </w:rPr>
        <w:t xml:space="preserve">འགྱོ་ བའི་ རྒྱབ་ ལས་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འཆར་གཞི་ </w:t>
      </w:r>
      <w:r>
        <w:t>NUM</w:t>
      </w:r>
      <w:r>
        <w:rPr>
          <w:rFonts w:cs="Microsoft Himalaya"/>
          <w:cs/>
          <w:lang w:bidi="bo-CN"/>
        </w:rPr>
        <w:t xml:space="preserve">པ་ འགོ་བཙུགསཔ་ དང་ གཅིག་ཁར་ </w:t>
      </w:r>
      <w:r>
        <w:t xml:space="preserve"># </w:t>
      </w:r>
      <w:r>
        <w:rPr>
          <w:rFonts w:cs="Microsoft Himalaya"/>
          <w:cs/>
          <w:lang w:bidi="bo-CN"/>
        </w:rPr>
        <w:t xml:space="preserve">རྒེད་འོག་ ལུ་ </w:t>
      </w:r>
      <w:r>
        <w:t xml:space="preserve"># </w:t>
      </w:r>
      <w:r>
        <w:rPr>
          <w:rFonts w:cs="Microsoft Himalaya"/>
          <w:cs/>
          <w:lang w:bidi="bo-CN"/>
        </w:rPr>
        <w:t xml:space="preserve">དབང་ཚད་ཕྱིར་སྤེལ་ གནང་ ནི་ གུ་ ཐག་བཅད་ དེ་ </w:t>
      </w:r>
      <w:r>
        <w:t xml:space="preserve"># </w:t>
      </w:r>
      <w:r>
        <w:rPr>
          <w:rFonts w:cs="Microsoft Himalaya"/>
          <w:cs/>
          <w:lang w:bidi="bo-CN"/>
        </w:rPr>
        <w:t xml:space="preserve">རྒེད་འོག་ ཡར་རྒྱས་ ཚོགས་ཆུང་ གཞི་བཙུགས་ མཛད་ གནང་ ཡི ། </w:t>
      </w:r>
      <w:r>
        <w:t xml:space="preserve"># </w:t>
      </w:r>
      <w:r>
        <w:rPr>
          <w:rFonts w:cs="Microsoft Himalaya"/>
          <w:cs/>
          <w:lang w:bidi="bo-CN"/>
        </w:rPr>
        <w:t xml:space="preserve">དེ་ཡང་ </w:t>
      </w:r>
      <w:r>
        <w:t xml:space="preserve"># </w:t>
      </w:r>
      <w:r>
        <w:rPr>
          <w:rFonts w:cs="Microsoft Himalaya"/>
          <w:cs/>
          <w:lang w:bidi="bo-CN"/>
        </w:rPr>
        <w:t xml:space="preserve">རྫོང་ཁག་ </w:t>
      </w:r>
      <w:r>
        <w:t>NUM</w:t>
      </w:r>
      <w:r>
        <w:rPr>
          <w:rFonts w:cs="Microsoft Himalaya"/>
          <w:cs/>
          <w:lang w:bidi="bo-CN"/>
        </w:rPr>
        <w:t xml:space="preserve">འི་ འོག་ ལུ་ རྒེད་འོག་ </w:t>
      </w:r>
      <w:r>
        <w:t xml:space="preserve">NUM # </w:t>
      </w:r>
      <w:r>
        <w:rPr>
          <w:rFonts w:cs="Microsoft Himalaya"/>
          <w:cs/>
          <w:lang w:bidi="bo-CN"/>
        </w:rPr>
        <w:t xml:space="preserve">ཡོད་ མི་ ཚུ་ ནང་ གི་ </w:t>
      </w:r>
      <w:r>
        <w:t xml:space="preserve"># </w:t>
      </w:r>
      <w:r>
        <w:rPr>
          <w:rFonts w:cs="Microsoft Himalaya"/>
          <w:cs/>
          <w:lang w:bidi="bo-CN"/>
        </w:rPr>
        <w:t xml:space="preserve">གོང་འཕེལ་ གྱི་ ལཱ་ ཚུ་ </w:t>
      </w:r>
      <w:r>
        <w:t xml:space="preserve"># </w:t>
      </w:r>
      <w:r>
        <w:rPr>
          <w:rFonts w:cs="Microsoft Himalaya"/>
          <w:cs/>
          <w:lang w:bidi="bo-CN"/>
        </w:rPr>
        <w:t>མི་སེར་ རང་སོའི་ རེ་དོན་ དང་ འཁྲིལ་ ཏེ་ ཐག་བཅད་ ཚུགསཔ་ བཟོ་ ནི་ གི་ དོན་ལུ་ ཨིན་ མས །</w:t>
      </w:r>
    </w:p>
    <w:p w14:paraId="390EB87D" w14:textId="77777777" w:rsidR="00A536DF" w:rsidRDefault="00A536DF" w:rsidP="00A536DF">
      <w:pPr>
        <w:spacing w:after="0"/>
      </w:pPr>
      <w:r>
        <w:rPr>
          <w:rFonts w:cs="Microsoft Himalaya"/>
          <w:cs/>
          <w:lang w:bidi="bo-CN"/>
        </w:rPr>
        <w:t xml:space="preserve"> དེ་ལས་ཚུར་ </w:t>
      </w:r>
      <w:r>
        <w:t xml:space="preserve"># </w:t>
      </w:r>
      <w:r>
        <w:rPr>
          <w:rFonts w:cs="Microsoft Himalaya"/>
          <w:cs/>
          <w:lang w:bidi="bo-CN"/>
        </w:rPr>
        <w:t xml:space="preserve">ཧེ་མ་ རྒྱལ་ཁབ་ ནང་ </w:t>
      </w:r>
      <w:r>
        <w:t xml:space="preserve"># </w:t>
      </w:r>
      <w:r>
        <w:rPr>
          <w:rFonts w:cs="Microsoft Himalaya"/>
          <w:cs/>
          <w:lang w:bidi="bo-CN"/>
        </w:rPr>
        <w:t xml:space="preserve">རྫོང་ཁག་ ཁལ་གཅིག་ ནང་ </w:t>
      </w:r>
      <w:r>
        <w:t xml:space="preserve"># </w:t>
      </w:r>
      <w:r>
        <w:rPr>
          <w:rFonts w:cs="Microsoft Himalaya"/>
          <w:cs/>
          <w:lang w:bidi="bo-CN"/>
        </w:rPr>
        <w:t xml:space="preserve">འཆར་གཞི་ ཁལ་གཅིག་ ཡོད་ མི་ འདི་ </w:t>
      </w:r>
      <w:r>
        <w:t xml:space="preserve"># </w:t>
      </w:r>
      <w:r>
        <w:rPr>
          <w:rFonts w:cs="Microsoft Himalaya"/>
          <w:cs/>
          <w:lang w:bidi="bo-CN"/>
        </w:rPr>
        <w:t xml:space="preserve">རྒེད་འོག་ </w:t>
      </w:r>
      <w:r>
        <w:t xml:space="preserve">NUM # </w:t>
      </w:r>
      <w:r>
        <w:rPr>
          <w:rFonts w:cs="Microsoft Himalaya"/>
          <w:cs/>
          <w:lang w:bidi="bo-CN"/>
        </w:rPr>
        <w:t xml:space="preserve">ནང་ འཆར་གཞི་ ཡོདཔ་ སྦེ་ གྱུར་ ནི་ འདི་གིས་ </w:t>
      </w:r>
      <w:r>
        <w:t xml:space="preserve"># </w:t>
      </w:r>
      <w:r>
        <w:rPr>
          <w:rFonts w:cs="Microsoft Himalaya"/>
          <w:cs/>
          <w:lang w:bidi="bo-CN"/>
        </w:rPr>
        <w:t xml:space="preserve">ཡུལ་ཕྱོགས་ རེ་རེ་བཞིན་དུ་ གི་ </w:t>
      </w:r>
      <w:r>
        <w:t xml:space="preserve"># </w:t>
      </w:r>
      <w:r>
        <w:rPr>
          <w:rFonts w:cs="Microsoft Himalaya"/>
          <w:cs/>
          <w:lang w:bidi="bo-CN"/>
        </w:rPr>
        <w:t xml:space="preserve">བསམ་པའི་ རེ་བ་ ཚུ་ ག་ར་ འཆར་གཞི་ ནང་ བཀོད་ ཚུགསཔ་ མ་ཚད་ </w:t>
      </w:r>
      <w:r>
        <w:t xml:space="preserve"># </w:t>
      </w:r>
      <w:r>
        <w:rPr>
          <w:rFonts w:cs="Microsoft Himalaya"/>
          <w:cs/>
          <w:lang w:bidi="bo-CN"/>
        </w:rPr>
        <w:t xml:space="preserve">འགན་ཁུར་ དང་ དབང་ཚད་ ཡང་ </w:t>
      </w:r>
      <w:r>
        <w:t xml:space="preserve"># </w:t>
      </w:r>
      <w:r>
        <w:rPr>
          <w:rFonts w:cs="Microsoft Himalaya"/>
          <w:cs/>
          <w:lang w:bidi="bo-CN"/>
        </w:rPr>
        <w:t xml:space="preserve">འབྲེལ་ཡོད་ རང་སོ་ ལུ་ ཡོདཔ་ སྦེ་ བཟོ་ སྟེ་ </w:t>
      </w:r>
      <w:r>
        <w:t xml:space="preserve"># </w:t>
      </w:r>
      <w:r>
        <w:rPr>
          <w:rFonts w:cs="Microsoft Himalaya"/>
          <w:cs/>
          <w:lang w:bidi="bo-CN"/>
        </w:rPr>
        <w:t>མི་སེར་ ཡོངས་ ཀྱི་ རེ་དོན་ འགྲུབ་ ཚུགསཔ་ བྱུང་ ནུག །</w:t>
      </w:r>
    </w:p>
    <w:p w14:paraId="04C8763F" w14:textId="77777777" w:rsidR="00A536DF" w:rsidRDefault="00A536DF" w:rsidP="00A536DF">
      <w:pPr>
        <w:spacing w:after="0"/>
      </w:pPr>
      <w:r>
        <w:rPr>
          <w:rFonts w:cs="Microsoft Himalaya"/>
          <w:cs/>
          <w:lang w:bidi="bo-CN"/>
        </w:rPr>
        <w:lastRenderedPageBreak/>
        <w:t xml:space="preserve"> དེ་མ་ཚད་ ལཱ་ དེ་ ཚུ་ ནང་ </w:t>
      </w:r>
      <w:r>
        <w:t xml:space="preserve"># </w:t>
      </w:r>
      <w:r>
        <w:rPr>
          <w:rFonts w:cs="Microsoft Himalaya"/>
          <w:cs/>
          <w:lang w:bidi="bo-CN"/>
        </w:rPr>
        <w:t xml:space="preserve">མི་སེར་ ག་ར་ གིས་ </w:t>
      </w:r>
      <w:r>
        <w:t xml:space="preserve"># </w:t>
      </w:r>
      <w:r>
        <w:rPr>
          <w:rFonts w:cs="Microsoft Himalaya"/>
          <w:cs/>
          <w:lang w:bidi="bo-CN"/>
        </w:rPr>
        <w:t xml:space="preserve">འགན་འཁྲི་ འབག་ ནི་ ལུ་ མཉམ་འབྲེལ་ བྱིན་ ཚུགསཔ་ འགྱོཝ་ ལས་ </w:t>
      </w:r>
      <w:r>
        <w:t xml:space="preserve"># </w:t>
      </w:r>
      <w:r>
        <w:rPr>
          <w:rFonts w:cs="Microsoft Himalaya"/>
          <w:cs/>
          <w:lang w:bidi="bo-CN"/>
        </w:rPr>
        <w:t>གྲུབ་འབྲས་ ཡང་ ལེགས་ཤོམ་ པས་ ཐོན་ ཚུགསཔ་ འགྱོཝ་ ཨིན་ མས །</w:t>
      </w:r>
    </w:p>
    <w:p w14:paraId="196CF268" w14:textId="77777777" w:rsidR="00A536DF" w:rsidRDefault="00A536DF" w:rsidP="00A536DF">
      <w:pPr>
        <w:spacing w:after="0"/>
      </w:pPr>
      <w:r>
        <w:t xml:space="preserve"> NUM # - NUM # </w:t>
      </w:r>
      <w:r>
        <w:rPr>
          <w:rFonts w:cs="Microsoft Himalaya"/>
          <w:cs/>
          <w:lang w:bidi="bo-CN"/>
        </w:rPr>
        <w:t>བསྟན་པའི་ གཞི་མ་ དགེ་འདུན་ རབ་སྡེ་ གསར་བཙུགས །</w:t>
      </w:r>
    </w:p>
    <w:p w14:paraId="039C3702" w14:textId="77777777" w:rsidR="00A536DF" w:rsidRDefault="00A536DF" w:rsidP="00A536DF">
      <w:pPr>
        <w:spacing w:after="0"/>
      </w:pPr>
      <w:r>
        <w:rPr>
          <w:rFonts w:cs="Microsoft Himalaya"/>
          <w:cs/>
          <w:lang w:bidi="bo-CN"/>
        </w:rPr>
        <w:t xml:space="preserve"> མི་དབང་ འཇིགས་མེད་སེངྒེ་དབང་ཕྱུག་ མཆོག་ གིས་ </w:t>
      </w:r>
      <w:r>
        <w:t xml:space="preserve"># </w:t>
      </w:r>
      <w:r>
        <w:rPr>
          <w:rFonts w:cs="Microsoft Himalaya"/>
          <w:cs/>
          <w:lang w:bidi="bo-CN"/>
        </w:rPr>
        <w:t xml:space="preserve">འབྲུག་ རྒྱལ་ཁབ་ ནང་ ཕན་བདེའི་ འབྱུང་གནས་ སངས་རྒྱས་ ཀྱི་ བསྟན་པ་ </w:t>
      </w:r>
      <w:r>
        <w:t xml:space="preserve"># </w:t>
      </w:r>
      <w:r>
        <w:rPr>
          <w:rFonts w:cs="Microsoft Himalaya"/>
          <w:cs/>
          <w:lang w:bidi="bo-CN"/>
        </w:rPr>
        <w:t xml:space="preserve">བཤད་ དང་ སྒྲུབ་ པས་ བཟུང་ བའི་ བཤད་སྒྲུབ་ ཀྱི་ སྡེ་ </w:t>
      </w:r>
      <w:r>
        <w:t xml:space="preserve"># </w:t>
      </w:r>
      <w:r>
        <w:rPr>
          <w:rFonts w:cs="Microsoft Himalaya"/>
          <w:cs/>
          <w:lang w:bidi="bo-CN"/>
        </w:rPr>
        <w:t xml:space="preserve">མང་རབས་ཅིག་ བཙུགས་ གནང་ བ་ གིས་ མ་དོ་ </w:t>
      </w:r>
      <w:r>
        <w:t xml:space="preserve"># </w:t>
      </w:r>
      <w:r>
        <w:rPr>
          <w:rFonts w:cs="Microsoft Himalaya"/>
          <w:cs/>
          <w:lang w:bidi="bo-CN"/>
        </w:rPr>
        <w:t xml:space="preserve">རྫོང་ཁག་ སོ་སོར་ </w:t>
      </w:r>
      <w:r>
        <w:t xml:space="preserve"># </w:t>
      </w:r>
      <w:r>
        <w:rPr>
          <w:rFonts w:cs="Microsoft Himalaya"/>
          <w:cs/>
          <w:lang w:bidi="bo-CN"/>
        </w:rPr>
        <w:t xml:space="preserve">མཐུ་ཆེན་ཆོས་ཀྱི་རྒྱལ་པོ་ </w:t>
      </w:r>
      <w:r>
        <w:t xml:space="preserve"># </w:t>
      </w:r>
      <w:r>
        <w:rPr>
          <w:rFonts w:cs="Microsoft Himalaya"/>
          <w:cs/>
          <w:lang w:bidi="bo-CN"/>
        </w:rPr>
        <w:t xml:space="preserve">ཞབས་དྲུང་རིན་པོ་ཆེའི་ ཕྱག་ལེན་ བདག་གིར་བཞེས་ མི་ </w:t>
      </w:r>
      <w:r>
        <w:t xml:space="preserve"># </w:t>
      </w:r>
      <w:r>
        <w:rPr>
          <w:rFonts w:cs="Microsoft Himalaya"/>
          <w:cs/>
          <w:lang w:bidi="bo-CN"/>
        </w:rPr>
        <w:t xml:space="preserve">རབ་སྡེ་ གྲྭ་ཚང་ ཡང་ </w:t>
      </w:r>
      <w:r>
        <w:t xml:space="preserve"># </w:t>
      </w:r>
      <w:r>
        <w:rPr>
          <w:rFonts w:cs="Microsoft Himalaya"/>
          <w:cs/>
          <w:lang w:bidi="bo-CN"/>
        </w:rPr>
        <w:t>མང་རབས་ཅིག་ གསར་བཙུགས་ གནང་ ཡི །</w:t>
      </w:r>
    </w:p>
    <w:p w14:paraId="1AF6F62F"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ལོ་ </w:t>
      </w:r>
      <w:r>
        <w:t xml:space="preserve">NUM # </w:t>
      </w:r>
      <w:r>
        <w:rPr>
          <w:rFonts w:cs="Microsoft Himalaya"/>
          <w:cs/>
          <w:lang w:bidi="bo-CN"/>
        </w:rPr>
        <w:t xml:space="preserve">ལོ་ ལུ་ </w:t>
      </w:r>
      <w:r>
        <w:t xml:space="preserve"># </w:t>
      </w:r>
      <w:r>
        <w:rPr>
          <w:rFonts w:cs="Microsoft Himalaya"/>
          <w:cs/>
          <w:lang w:bidi="bo-CN"/>
        </w:rPr>
        <w:t xml:space="preserve">ཆུ་ཁ་ རྫོང་ཁག་ གི་ རབ་སྡེ་ གསར་བཙུགས་ ལས་རིམ་ བཟུང་ སྟེ་ </w:t>
      </w:r>
      <w:r>
        <w:t xml:space="preserve"># </w:t>
      </w:r>
      <w:r>
        <w:rPr>
          <w:rFonts w:cs="Microsoft Himalaya"/>
          <w:cs/>
          <w:lang w:bidi="bo-CN"/>
        </w:rPr>
        <w:t xml:space="preserve">བཀྲ་ཤིས་གཡང་རྩེ་ རབ་སྡེ་ </w:t>
      </w:r>
      <w:r>
        <w:t xml:space="preserve"># </w:t>
      </w:r>
      <w:r>
        <w:rPr>
          <w:rFonts w:cs="Microsoft Himalaya"/>
          <w:cs/>
          <w:lang w:bidi="bo-CN"/>
        </w:rPr>
        <w:t xml:space="preserve">ཧཱ་ རབ་སྡེ་ </w:t>
      </w:r>
      <w:r>
        <w:t xml:space="preserve"># </w:t>
      </w:r>
      <w:r>
        <w:rPr>
          <w:rFonts w:cs="Microsoft Himalaya"/>
          <w:cs/>
          <w:lang w:bidi="bo-CN"/>
        </w:rPr>
        <w:t xml:space="preserve">བུམ་ཐང་ བྱ་དཀར་ རབ་སྡེ་ </w:t>
      </w:r>
      <w:r>
        <w:t xml:space="preserve"># </w:t>
      </w:r>
      <w:r>
        <w:rPr>
          <w:rFonts w:cs="Microsoft Himalaya"/>
          <w:cs/>
          <w:lang w:bidi="bo-CN"/>
        </w:rPr>
        <w:t xml:space="preserve">བསམ་གྲུབ་ལྗོངས་མཁར་ རབ་སྡེ་ </w:t>
      </w:r>
      <w:r>
        <w:t xml:space="preserve"># </w:t>
      </w:r>
      <w:r>
        <w:rPr>
          <w:rFonts w:cs="Microsoft Himalaya"/>
          <w:cs/>
          <w:lang w:bidi="bo-CN"/>
        </w:rPr>
        <w:t xml:space="preserve">བསམ་རྩེ་ རབ་སྡེ་ </w:t>
      </w:r>
      <w:r>
        <w:t xml:space="preserve"># </w:t>
      </w:r>
      <w:r>
        <w:rPr>
          <w:rFonts w:cs="Microsoft Himalaya"/>
          <w:cs/>
          <w:lang w:bidi="bo-CN"/>
        </w:rPr>
        <w:t xml:space="preserve">རྩི་རང་ རབ་སྡེ་ </w:t>
      </w:r>
      <w:r>
        <w:t xml:space="preserve"># </w:t>
      </w:r>
      <w:r>
        <w:rPr>
          <w:rFonts w:cs="Microsoft Himalaya"/>
          <w:cs/>
          <w:lang w:bidi="bo-CN"/>
        </w:rPr>
        <w:t xml:space="preserve">དགེ་ལེགས་ཕུག་ རབ་སྡེ་ </w:t>
      </w:r>
      <w:r>
        <w:t xml:space="preserve"># </w:t>
      </w:r>
      <w:r>
        <w:rPr>
          <w:rFonts w:cs="Microsoft Himalaya"/>
          <w:cs/>
          <w:lang w:bidi="bo-CN"/>
        </w:rPr>
        <w:t xml:space="preserve">མགར་ས་ རབ་སྡེ་ ཚུ་ </w:t>
      </w:r>
      <w:r>
        <w:t xml:space="preserve"># </w:t>
      </w:r>
      <w:r>
        <w:rPr>
          <w:rFonts w:cs="Microsoft Himalaya"/>
          <w:cs/>
          <w:lang w:bidi="bo-CN"/>
        </w:rPr>
        <w:t>རིམ་པ་བཞིན་དུ་ གསར་བཙུགས་ མཛད་ གནང་ ཡི །</w:t>
      </w:r>
    </w:p>
    <w:p w14:paraId="0F4F343B" w14:textId="77777777" w:rsidR="00A536DF" w:rsidRDefault="00A536DF" w:rsidP="00A536DF">
      <w:pPr>
        <w:spacing w:after="0"/>
      </w:pPr>
      <w:r>
        <w:rPr>
          <w:rFonts w:cs="Microsoft Himalaya"/>
          <w:cs/>
          <w:lang w:bidi="bo-CN"/>
        </w:rPr>
        <w:t xml:space="preserve"> དགེ་འདུན་ རབ་སྡེ་ དང་ </w:t>
      </w:r>
      <w:r>
        <w:t xml:space="preserve"># </w:t>
      </w:r>
      <w:r>
        <w:rPr>
          <w:rFonts w:cs="Microsoft Himalaya"/>
          <w:cs/>
          <w:lang w:bidi="bo-CN"/>
        </w:rPr>
        <w:t xml:space="preserve">བཤད་གྲྭ་ སྒྲུབ་གྲྭ་ </w:t>
      </w:r>
      <w:r>
        <w:t xml:space="preserve"># </w:t>
      </w:r>
      <w:r>
        <w:rPr>
          <w:rFonts w:cs="Microsoft Himalaya"/>
          <w:cs/>
          <w:lang w:bidi="bo-CN"/>
        </w:rPr>
        <w:t xml:space="preserve">སྒོམ་ཆེན་ གྱི་ སྡེ་ དང་ བཅས་ པ་ ལུ་ </w:t>
      </w:r>
      <w:r>
        <w:t xml:space="preserve"># </w:t>
      </w:r>
      <w:r>
        <w:rPr>
          <w:rFonts w:cs="Microsoft Himalaya"/>
          <w:cs/>
          <w:lang w:bidi="bo-CN"/>
        </w:rPr>
        <w:t xml:space="preserve">ཟླ་རིམ་ དངུལ་ཕོགས་ དང་ བཅས་ པའི་ </w:t>
      </w:r>
      <w:r>
        <w:t xml:space="preserve"># </w:t>
      </w:r>
      <w:r>
        <w:rPr>
          <w:rFonts w:cs="Microsoft Himalaya"/>
          <w:cs/>
          <w:lang w:bidi="bo-CN"/>
        </w:rPr>
        <w:t xml:space="preserve">བསྙེན་བཀུར་ ཞབས་ཏོག་ དང་ </w:t>
      </w:r>
      <w:r>
        <w:t xml:space="preserve"># </w:t>
      </w:r>
      <w:r>
        <w:rPr>
          <w:rFonts w:cs="Microsoft Himalaya"/>
          <w:cs/>
          <w:lang w:bidi="bo-CN"/>
        </w:rPr>
        <w:t xml:space="preserve">སྐྱབས་རྗེ་ རྡོ་རྗེ་འཆང་ དིལ་མགོ་མཁྱེན་བརྩེ་རིན་པོ་ཆེ་ </w:t>
      </w:r>
      <w:r>
        <w:t xml:space="preserve"># </w:t>
      </w:r>
      <w:r>
        <w:rPr>
          <w:rFonts w:cs="Microsoft Himalaya"/>
          <w:cs/>
          <w:lang w:bidi="bo-CN"/>
        </w:rPr>
        <w:t xml:space="preserve">སྐུ་ ཞིང་ ལུ་ མ་ ཕེབས་ ཚུན་ </w:t>
      </w:r>
      <w:r>
        <w:t xml:space="preserve"># </w:t>
      </w:r>
      <w:r>
        <w:rPr>
          <w:rFonts w:cs="Microsoft Himalaya"/>
          <w:cs/>
          <w:lang w:bidi="bo-CN"/>
        </w:rPr>
        <w:t xml:space="preserve">རྩ་བའི་ བླ་མར་ བསྟེན་ ཏེ་ </w:t>
      </w:r>
      <w:r>
        <w:t xml:space="preserve"># </w:t>
      </w:r>
      <w:r>
        <w:rPr>
          <w:rFonts w:cs="Microsoft Himalaya"/>
          <w:cs/>
          <w:lang w:bidi="bo-CN"/>
        </w:rPr>
        <w:t xml:space="preserve">སྦྱིན་བདག་ མཐིལ་ཕྱིན་ མཛད་ པའི་ ཁར་ </w:t>
      </w:r>
      <w:r>
        <w:t xml:space="preserve"># </w:t>
      </w:r>
      <w:r>
        <w:rPr>
          <w:rFonts w:cs="Microsoft Himalaya"/>
          <w:cs/>
          <w:lang w:bidi="bo-CN"/>
        </w:rPr>
        <w:t xml:space="preserve">རྒྱལ་ཁབ་ ཀྱི་ བསྟན་སྤྱིའི་ སྐུ་རིམ་ གྱི་ གྲངས་སུ་ </w:t>
      </w:r>
      <w:r>
        <w:t xml:space="preserve"># </w:t>
      </w:r>
      <w:r>
        <w:rPr>
          <w:rFonts w:cs="Microsoft Himalaya"/>
          <w:cs/>
          <w:lang w:bidi="bo-CN"/>
        </w:rPr>
        <w:t xml:space="preserve">གདུང་བསམ་ ཡོངས་ལྷ་དགོན་པ་ </w:t>
      </w:r>
      <w:r>
        <w:t xml:space="preserve"># </w:t>
      </w:r>
      <w:r>
        <w:rPr>
          <w:rFonts w:cs="Microsoft Himalaya"/>
          <w:cs/>
          <w:lang w:bidi="bo-CN"/>
        </w:rPr>
        <w:t xml:space="preserve">བུམ་ཐང་ པད་ཚལ་གླིང་དགོན་པ་ </w:t>
      </w:r>
      <w:r>
        <w:t xml:space="preserve"># </w:t>
      </w:r>
      <w:r>
        <w:rPr>
          <w:rFonts w:cs="Microsoft Himalaya"/>
          <w:cs/>
          <w:lang w:bidi="bo-CN"/>
        </w:rPr>
        <w:t xml:space="preserve">ཐིམ་ཕུག་ ཐ་བྲག་དགོན་པ་ </w:t>
      </w:r>
      <w:r>
        <w:t xml:space="preserve"># </w:t>
      </w:r>
      <w:r>
        <w:rPr>
          <w:rFonts w:cs="Microsoft Himalaya"/>
          <w:cs/>
          <w:lang w:bidi="bo-CN"/>
        </w:rPr>
        <w:t xml:space="preserve">རྒྱལ་ཡོངས་དགོངས་རྫོགས་མཆོད་རྟེན་ ཚུ་ ནང་ </w:t>
      </w:r>
      <w:r>
        <w:t xml:space="preserve"># </w:t>
      </w:r>
      <w:r>
        <w:rPr>
          <w:rFonts w:cs="Microsoft Himalaya"/>
          <w:cs/>
          <w:lang w:bidi="bo-CN"/>
        </w:rPr>
        <w:t>དམིགས་བསལ་ གྱི་ ལོ་ལྟར་ ཕུར་པའི་སྒྲུབ་ཆེན་ གྱི་ སྲོལ་རྒྱུན་ ཚུ་ ཡང་ བཙུགས་ གནང་ ཡོདཔ་ ཨིན་ ནོ །</w:t>
      </w:r>
    </w:p>
    <w:p w14:paraId="6C937606" w14:textId="77777777" w:rsidR="00A536DF" w:rsidRDefault="00A536DF" w:rsidP="00A536DF">
      <w:pPr>
        <w:spacing w:after="0"/>
      </w:pPr>
      <w:r>
        <w:t xml:space="preserve"> NUM # - NUM # </w:t>
      </w:r>
      <w:r>
        <w:rPr>
          <w:rFonts w:cs="Microsoft Himalaya"/>
          <w:cs/>
          <w:lang w:bidi="bo-CN"/>
        </w:rPr>
        <w:t>འབྲུག་མིའི་ ལྕོགས་གྲུབ་ ཡར་རྒྱས་ ཀྱི་ ཤེས་རིག་ གོང་འཕེལ །</w:t>
      </w:r>
    </w:p>
    <w:p w14:paraId="7023C607" w14:textId="77777777" w:rsidR="00A536DF" w:rsidRDefault="00A536DF" w:rsidP="00A536DF">
      <w:pPr>
        <w:spacing w:after="0"/>
      </w:pPr>
      <w:r>
        <w:rPr>
          <w:rFonts w:cs="Microsoft Himalaya"/>
          <w:cs/>
          <w:lang w:bidi="bo-CN"/>
        </w:rPr>
        <w:t xml:space="preserve"> སྤྱིར་ འཛམ་གླིང་ རྒྱལ་སྤྱིའི་ ཤེས་ཡོན་ དམིགས་གཏད་ འགྲུབ་ ཐབས་ དང་ </w:t>
      </w:r>
      <w:r>
        <w:t xml:space="preserve"># </w:t>
      </w:r>
      <w:r>
        <w:rPr>
          <w:rFonts w:cs="Microsoft Himalaya"/>
          <w:cs/>
          <w:lang w:bidi="bo-CN"/>
        </w:rPr>
        <w:t xml:space="preserve">ལྷག་པར་ མི་དབང་ མངའ་ཞབས་ མཆོག་ གིས་ </w:t>
      </w:r>
      <w:r>
        <w:t xml:space="preserve"># </w:t>
      </w:r>
      <w:r>
        <w:rPr>
          <w:rFonts w:cs="Microsoft Himalaya"/>
          <w:cs/>
          <w:lang w:bidi="bo-CN"/>
        </w:rPr>
        <w:t xml:space="preserve">ཤེས་ཡོན་ སྟོང་པར་ གནང་ སྟེ་ </w:t>
      </w:r>
      <w:r>
        <w:t xml:space="preserve"># </w:t>
      </w:r>
      <w:r>
        <w:rPr>
          <w:rFonts w:cs="Microsoft Himalaya"/>
          <w:cs/>
          <w:lang w:bidi="bo-CN"/>
        </w:rPr>
        <w:t xml:space="preserve">འབྲུག་མི་ ཡོངས་ ཀྱི་ ལྕོགས་གྲུབ་ ཡར་དྲག་ བཟོ་ ནིའི་ </w:t>
      </w:r>
      <w:r>
        <w:t xml:space="preserve"># </w:t>
      </w:r>
      <w:r>
        <w:rPr>
          <w:rFonts w:cs="Microsoft Himalaya"/>
          <w:cs/>
          <w:lang w:bidi="bo-CN"/>
        </w:rPr>
        <w:t xml:space="preserve">ཐུགས་ ཀྱི་ དགོངས་བཞེད་ འགྲུབ་ ཐབས་ ལུ་ </w:t>
      </w:r>
      <w:r>
        <w:t xml:space="preserve"># </w:t>
      </w:r>
      <w:r>
        <w:rPr>
          <w:rFonts w:cs="Microsoft Himalaya"/>
          <w:cs/>
          <w:lang w:bidi="bo-CN"/>
        </w:rPr>
        <w:t xml:space="preserve">ཤེས་རིག་ གོང་འཕེལ་ བླ་མེད་དུ་ གནང་ བ་ མ་ཚད་ </w:t>
      </w:r>
      <w:r>
        <w:t xml:space="preserve"># </w:t>
      </w:r>
      <w:r>
        <w:rPr>
          <w:rFonts w:cs="Microsoft Himalaya"/>
          <w:cs/>
          <w:lang w:bidi="bo-CN"/>
        </w:rPr>
        <w:t xml:space="preserve">འབྲུག་རྒྱལ་འཛིན་གཙུག་ལག་སློབ་སྡེ་ ཚུན་ གཞིས་བཙུགས་ གནང་ སྟེ་ </w:t>
      </w:r>
      <w:r>
        <w:t xml:space="preserve"># </w:t>
      </w:r>
      <w:r>
        <w:rPr>
          <w:rFonts w:cs="Microsoft Himalaya"/>
          <w:cs/>
          <w:lang w:bidi="bo-CN"/>
        </w:rPr>
        <w:t xml:space="preserve">འབྲུག་མི་ ག་ར་ ཤེས་ཡོན་ གྱི་ གོ་སྐབས་ ཐོབ་ ལས་ </w:t>
      </w:r>
      <w:r>
        <w:t xml:space="preserve"># </w:t>
      </w:r>
      <w:r>
        <w:rPr>
          <w:rFonts w:cs="Microsoft Himalaya"/>
          <w:cs/>
          <w:lang w:bidi="bo-CN"/>
        </w:rPr>
        <w:t xml:space="preserve">གཙུག་ལག་གཞི་རིམ་ཤེས་ཡོན་ </w:t>
      </w:r>
      <w:r>
        <w:t xml:space="preserve"># </w:t>
      </w:r>
      <w:r>
        <w:rPr>
          <w:rFonts w:cs="Microsoft Himalaya"/>
          <w:cs/>
          <w:lang w:bidi="bo-CN"/>
        </w:rPr>
        <w:t>མཐར་འཁྱོལ་ མི་ ལོ་ལྟར་བཞིན་དུ་ གཅིག་སྟོང་ ལས་ ལྷག་ སྟེ་ ཐོན་ དང་ འཐོན་ བཞིན་དུ་ ཡོད །</w:t>
      </w:r>
    </w:p>
    <w:p w14:paraId="2770F281" w14:textId="77777777" w:rsidR="00A536DF" w:rsidRDefault="00A536DF" w:rsidP="00A536DF">
      <w:pPr>
        <w:spacing w:after="0"/>
      </w:pPr>
      <w:r>
        <w:rPr>
          <w:rFonts w:cs="Microsoft Himalaya"/>
          <w:cs/>
          <w:lang w:bidi="bo-CN"/>
        </w:rPr>
        <w:t xml:space="preserve"> དེ་ གིས་ </w:t>
      </w:r>
      <w:r>
        <w:t xml:space="preserve"># </w:t>
      </w:r>
      <w:r>
        <w:rPr>
          <w:rFonts w:cs="Microsoft Himalaya"/>
          <w:cs/>
          <w:lang w:bidi="bo-CN"/>
        </w:rPr>
        <w:t xml:space="preserve">ཧེ་མ་ རྒྱལ་ཁབ་ གོང་འཕེལ་ ལཱ་ ཚུ་ ནང་ ཕྱི་མི་ ལས་མི་ འཚོལ་ ཏེ་ བཙུགས་ དགོཔ་ བྱུང་ ཡོད་ པའི་ དཀའ་ངལ་ བསལ་ ཚུགསཔ་ མ་ཚད་ </w:t>
      </w:r>
      <w:r>
        <w:t xml:space="preserve"># </w:t>
      </w:r>
      <w:r>
        <w:rPr>
          <w:rFonts w:cs="Microsoft Himalaya"/>
          <w:cs/>
          <w:lang w:bidi="bo-CN"/>
        </w:rPr>
        <w:t xml:space="preserve">ཤེས་ཡོན་ཅན་ གྱི་ མི་ འཐེབ་ ཐོན་ ཏེ་ </w:t>
      </w:r>
      <w:r>
        <w:t xml:space="preserve"># </w:t>
      </w:r>
      <w:r>
        <w:rPr>
          <w:rFonts w:cs="Microsoft Himalaya"/>
          <w:cs/>
          <w:lang w:bidi="bo-CN"/>
        </w:rPr>
        <w:t>ཕྱི་རྒྱལ་ གྱི་ གཡོག་ ནང་ འཛུལ་ མི་ ཡང་ འཐོན་ ཚུགསཔ་ བྱུང་ སྟེ་ ཡོད །</w:t>
      </w:r>
    </w:p>
    <w:p w14:paraId="3314115C"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འབྲུག་མི་ ཚུ་ </w:t>
      </w:r>
      <w:r>
        <w:t xml:space="preserve"># </w:t>
      </w:r>
      <w:r>
        <w:rPr>
          <w:rFonts w:cs="Microsoft Himalaya"/>
          <w:cs/>
          <w:lang w:bidi="bo-CN"/>
        </w:rPr>
        <w:t xml:space="preserve">ཆུང་ཀུའི་ བསྒང་ སློབ་གྲྭ་ ནང་ འཛུལ་ ཏེ་ </w:t>
      </w:r>
      <w:r>
        <w:t xml:space="preserve"># </w:t>
      </w:r>
      <w:r>
        <w:rPr>
          <w:rFonts w:cs="Microsoft Himalaya"/>
          <w:cs/>
          <w:lang w:bidi="bo-CN"/>
        </w:rPr>
        <w:t xml:space="preserve">ཆོས་ ལྷབ་ ནི་ གོ་སྐབས་ མ་ ཐོབ་ མི་ ཚུ་ དང་ </w:t>
      </w:r>
      <w:r>
        <w:t xml:space="preserve"># </w:t>
      </w:r>
      <w:r>
        <w:rPr>
          <w:rFonts w:cs="Microsoft Himalaya"/>
          <w:cs/>
          <w:lang w:bidi="bo-CN"/>
        </w:rPr>
        <w:t xml:space="preserve">གོ་སྐབས་ ཐོབ་ རུང་ མཐར་འཁྱོལ་ མ་ ཚུགས་ མི་ ཚུ་ གི་ དོན་ལུ་ </w:t>
      </w:r>
      <w:r>
        <w:t xml:space="preserve"># </w:t>
      </w:r>
      <w:r>
        <w:rPr>
          <w:rFonts w:cs="Microsoft Himalaya"/>
          <w:cs/>
          <w:lang w:bidi="bo-CN"/>
        </w:rPr>
        <w:t xml:space="preserve">གྲོང་གསེབ་ ཡོངས་ ཀྱི་ ནང་ ལུ་ </w:t>
      </w:r>
      <w:r>
        <w:t xml:space="preserve"># </w:t>
      </w:r>
      <w:r>
        <w:rPr>
          <w:rFonts w:cs="Microsoft Himalaya"/>
          <w:cs/>
          <w:lang w:bidi="bo-CN"/>
        </w:rPr>
        <w:t xml:space="preserve">རྫོང་ཁའི་ ཐོག་ ལས་ གཞི་རྟེན་ཤེས་ཡོན་ ལས་རིམ་ ཡང་ </w:t>
      </w:r>
      <w:r>
        <w:t xml:space="preserve"># </w:t>
      </w:r>
      <w:r>
        <w:rPr>
          <w:rFonts w:cs="Microsoft Himalaya"/>
          <w:cs/>
          <w:lang w:bidi="bo-CN"/>
        </w:rPr>
        <w:t xml:space="preserve">སྤྱི་ལོ་ </w:t>
      </w:r>
      <w:r>
        <w:t xml:space="preserve">NUM # </w:t>
      </w:r>
      <w:r>
        <w:rPr>
          <w:rFonts w:cs="Microsoft Himalaya"/>
          <w:cs/>
          <w:lang w:bidi="bo-CN"/>
        </w:rPr>
        <w:t xml:space="preserve">ལས་ འགོ་བཙུགས་ གནང་ ཡི ། </w:t>
      </w:r>
      <w:r>
        <w:t xml:space="preserve"># </w:t>
      </w:r>
      <w:r>
        <w:rPr>
          <w:rFonts w:cs="Microsoft Himalaya"/>
          <w:cs/>
          <w:lang w:bidi="bo-CN"/>
        </w:rPr>
        <w:t xml:space="preserve">འདི་ གིས་ </w:t>
      </w:r>
      <w:r>
        <w:t xml:space="preserve"># </w:t>
      </w:r>
      <w:r>
        <w:rPr>
          <w:rFonts w:cs="Microsoft Himalaya"/>
          <w:cs/>
          <w:lang w:bidi="bo-CN"/>
        </w:rPr>
        <w:t xml:space="preserve">རྒྱལ་ཡོངས་སྐད་ཡིག་ དར་ཁྱབ་ དང་ </w:t>
      </w:r>
      <w:r>
        <w:t xml:space="preserve"># </w:t>
      </w:r>
      <w:r>
        <w:rPr>
          <w:rFonts w:cs="Microsoft Himalaya"/>
          <w:cs/>
          <w:lang w:bidi="bo-CN"/>
        </w:rPr>
        <w:t>མི་མང་ ཡོངས་ ལུ་ འབྲི་ལྷག་ཤེས་ཡོན་ ལུ་ བརྟེན་ པའི་ ཁེ་ཕན་ ཚུ་ འཐེབ་ ཅིག་ སྦེ་ ར་ ཐོབ་ སྟེ་ ཡོད །</w:t>
      </w:r>
    </w:p>
    <w:p w14:paraId="23EACFBD" w14:textId="77777777" w:rsidR="00A536DF" w:rsidRDefault="00A536DF" w:rsidP="00A536DF">
      <w:pPr>
        <w:spacing w:after="0"/>
      </w:pPr>
      <w:r>
        <w:t xml:space="preserve"> NUM # - NUM # </w:t>
      </w:r>
      <w:r>
        <w:rPr>
          <w:rFonts w:cs="Microsoft Himalaya"/>
          <w:cs/>
          <w:lang w:bidi="bo-CN"/>
        </w:rPr>
        <w:t>བརྡ་དོན་ ཀུན་ཁྱབ་ ཀྱི་ མཐུན་རྐྱེན་ བརྡ་བརྒྱུད་ ལམ་ལུགས་ གོང་འཕེལ །</w:t>
      </w:r>
    </w:p>
    <w:p w14:paraId="02304CEC" w14:textId="77777777" w:rsidR="00A536DF" w:rsidRDefault="00A536DF" w:rsidP="00A536DF">
      <w:pPr>
        <w:spacing w:after="0"/>
      </w:pPr>
      <w:r>
        <w:rPr>
          <w:rFonts w:cs="Microsoft Himalaya"/>
          <w:cs/>
          <w:lang w:bidi="bo-CN"/>
        </w:rPr>
        <w:t xml:space="preserve"> འབྲུག་ རྒྱལ་ཁབ་ ནང་ ཧེ་མ་ ལས་ ཡོད་ པའི་ </w:t>
      </w:r>
      <w:r>
        <w:t xml:space="preserve"># </w:t>
      </w:r>
      <w:r>
        <w:rPr>
          <w:rFonts w:cs="Microsoft Himalaya"/>
          <w:cs/>
          <w:lang w:bidi="bo-CN"/>
        </w:rPr>
        <w:t xml:space="preserve">བརྡ་བརྒྱུད་ སྤེལ་ མི་ ཀུན་གསལ་ལས་ཁུངས་ དང་ </w:t>
      </w:r>
      <w:r>
        <w:t xml:space="preserve"># </w:t>
      </w:r>
      <w:r>
        <w:rPr>
          <w:rFonts w:cs="Microsoft Himalaya"/>
          <w:cs/>
          <w:lang w:bidi="bo-CN"/>
        </w:rPr>
        <w:t xml:space="preserve">འབྲུག་རྒྱང་བསྒྲགས་ལས་འཛིན་ གཉིས་ ཡོད་ མི་ ལས་ </w:t>
      </w:r>
      <w:r>
        <w:t xml:space="preserve"># </w:t>
      </w:r>
      <w:r>
        <w:rPr>
          <w:rFonts w:cs="Microsoft Himalaya"/>
          <w:cs/>
          <w:lang w:bidi="bo-CN"/>
        </w:rPr>
        <w:t xml:space="preserve">རྫོང་ ཨིང་ གཉིས་ ཆ་ ར་ ནང་ བཏོན་ མི་ </w:t>
      </w:r>
      <w:r>
        <w:t xml:space="preserve"># </w:t>
      </w:r>
      <w:r>
        <w:rPr>
          <w:rFonts w:cs="Microsoft Himalaya"/>
          <w:cs/>
          <w:lang w:bidi="bo-CN"/>
        </w:rPr>
        <w:t xml:space="preserve">བདུན་ཕྲག་ ཀུན་གསལ་གསར་ཤོག་ འདི་ </w:t>
      </w:r>
      <w:r>
        <w:t xml:space="preserve"># </w:t>
      </w:r>
      <w:r>
        <w:rPr>
          <w:rFonts w:cs="Microsoft Himalaya"/>
          <w:cs/>
          <w:lang w:bidi="bo-CN"/>
        </w:rPr>
        <w:t xml:space="preserve">རྒྱལ་ཁབ་ གོང་འཕེལ་ གྱི་ འགྱུར་འགྲོས་ དང་ བསྟུན་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རང་དབང་ གི་ ལས་འཛིན་ ཅིག་ སྦེ་ </w:t>
      </w:r>
      <w:r>
        <w:t xml:space="preserve"># </w:t>
      </w:r>
      <w:r>
        <w:rPr>
          <w:rFonts w:cs="Microsoft Himalaya"/>
          <w:cs/>
          <w:lang w:bidi="bo-CN"/>
        </w:rPr>
        <w:t xml:space="preserve">བཟོ་ གནང་ བ་ མ་ཚད་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བདུན་ཕྲག་ གཅིག་ གི་ ནང་ ལུ་ ཐོན་རིམ་ གཉིས་ སྦེ་ བཏོན་ ནིའི་ </w:t>
      </w:r>
      <w:r>
        <w:t xml:space="preserve"># </w:t>
      </w:r>
      <w:r>
        <w:rPr>
          <w:rFonts w:cs="Microsoft Himalaya"/>
          <w:cs/>
          <w:lang w:bidi="bo-CN"/>
        </w:rPr>
        <w:t>ལག་ལེན་ འགོ་བཙུགས་ ཏེ་ ཡོད །</w:t>
      </w:r>
    </w:p>
    <w:p w14:paraId="1203A33F" w14:textId="77777777" w:rsidR="00A536DF" w:rsidRDefault="00A536DF" w:rsidP="00A536DF">
      <w:pPr>
        <w:spacing w:after="0"/>
      </w:pPr>
      <w:r>
        <w:rPr>
          <w:rFonts w:cs="Microsoft Himalaya"/>
          <w:cs/>
          <w:lang w:bidi="bo-CN"/>
        </w:rPr>
        <w:t xml:space="preserve"> འཆར་གཞི་ བརྒྱད་པའི་ ནང་ ལས་ རྒྱལ་ཁབ་ ནང་ </w:t>
      </w:r>
      <w:r>
        <w:t xml:space="preserve"># </w:t>
      </w:r>
      <w:r>
        <w:rPr>
          <w:rFonts w:cs="Microsoft Himalaya"/>
          <w:cs/>
          <w:lang w:bidi="bo-CN"/>
        </w:rPr>
        <w:t xml:space="preserve">གློག་རིག་ ཡོངས་འབྲེལ་ དང་ བརྡ་དོན་ འཕྲུལ་རིག་ གི་ </w:t>
      </w:r>
      <w:r>
        <w:t xml:space="preserve"># </w:t>
      </w:r>
      <w:r>
        <w:rPr>
          <w:rFonts w:cs="Microsoft Himalaya"/>
          <w:cs/>
          <w:lang w:bidi="bo-CN"/>
        </w:rPr>
        <w:t xml:space="preserve">བརྒྱུད་འབྲེལ་ འགོ་བཙུགས་ ཏེ་ </w:t>
      </w:r>
      <w:r>
        <w:t xml:space="preserve"># </w:t>
      </w:r>
      <w:r>
        <w:rPr>
          <w:rFonts w:cs="Microsoft Himalaya"/>
          <w:cs/>
          <w:lang w:bidi="bo-CN"/>
        </w:rPr>
        <w:t xml:space="preserve">འཛམ་གླིང་ ཉེ་བར་ འབྲེལ་ བའི་ ཁེ་ཕན་ ཐོབ་ ཡོད་ པའི་ ཁར་ </w:t>
      </w:r>
      <w:r>
        <w:t xml:space="preserve"># </w:t>
      </w:r>
      <w:r>
        <w:rPr>
          <w:rFonts w:cs="Microsoft Himalaya"/>
          <w:cs/>
          <w:lang w:bidi="bo-CN"/>
        </w:rPr>
        <w:t xml:space="preserve">ད་རེས་ནངས་པ་ </w:t>
      </w:r>
      <w:r>
        <w:t xml:space="preserve"># </w:t>
      </w:r>
      <w:r>
        <w:rPr>
          <w:rFonts w:cs="Microsoft Himalaya"/>
          <w:cs/>
          <w:lang w:bidi="bo-CN"/>
        </w:rPr>
        <w:t xml:space="preserve">རྒྱལ་ཁབ་ ནང་ </w:t>
      </w:r>
      <w:r>
        <w:t xml:space="preserve"># </w:t>
      </w:r>
      <w:r>
        <w:rPr>
          <w:rFonts w:cs="Microsoft Himalaya"/>
          <w:cs/>
          <w:lang w:bidi="bo-CN"/>
        </w:rPr>
        <w:t xml:space="preserve">མི་སེར་ དམངས་གཙོའི་གཞུང་ གི་ རིང་ལུགས་ ནང་ </w:t>
      </w:r>
      <w:r>
        <w:t xml:space="preserve"># </w:t>
      </w:r>
      <w:r>
        <w:rPr>
          <w:rFonts w:cs="Microsoft Himalaya"/>
          <w:cs/>
          <w:lang w:bidi="bo-CN"/>
        </w:rPr>
        <w:t xml:space="preserve">བརྡ་བརྒྱུད་ ལས་ཁང་ ཚུ་ </w:t>
      </w:r>
      <w:r>
        <w:t xml:space="preserve"># </w:t>
      </w:r>
      <w:r>
        <w:rPr>
          <w:rFonts w:cs="Microsoft Himalaya"/>
          <w:cs/>
          <w:lang w:bidi="bo-CN"/>
        </w:rPr>
        <w:t xml:space="preserve">མི་སྡེ་ ལུ་ དྲང་བདེན་ གྱི་ གནས་ཚུལ་ དང་ གོ་བརྡ་ </w:t>
      </w:r>
      <w:r>
        <w:t xml:space="preserve"># </w:t>
      </w:r>
      <w:r>
        <w:rPr>
          <w:rFonts w:cs="Microsoft Himalaya"/>
          <w:cs/>
          <w:lang w:bidi="bo-CN"/>
        </w:rPr>
        <w:t xml:space="preserve">ཤེས་ཡོན་ སྤེལ་ ནི་ ལུ་ </w:t>
      </w:r>
      <w:r>
        <w:t xml:space="preserve"># </w:t>
      </w:r>
      <w:r>
        <w:rPr>
          <w:rFonts w:cs="Microsoft Himalaya"/>
          <w:cs/>
          <w:lang w:bidi="bo-CN"/>
        </w:rPr>
        <w:t xml:space="preserve">ཁག་ ཆེ་ བར་ བརྟེན་ </w:t>
      </w:r>
      <w:r>
        <w:t xml:space="preserve"># </w:t>
      </w:r>
      <w:r>
        <w:rPr>
          <w:rFonts w:cs="Microsoft Himalaya"/>
          <w:cs/>
          <w:lang w:bidi="bo-CN"/>
        </w:rPr>
        <w:t xml:space="preserve">སྒེར་སྡེའི་ གསར་ཤོག་ </w:t>
      </w:r>
      <w:r>
        <w:t xml:space="preserve"># </w:t>
      </w:r>
      <w:r>
        <w:rPr>
          <w:rFonts w:cs="Microsoft Himalaya"/>
          <w:cs/>
          <w:lang w:bidi="bo-CN"/>
        </w:rPr>
        <w:t xml:space="preserve">འབྲུག་ གནས་ལུགས་ དང་ </w:t>
      </w:r>
      <w:r>
        <w:t xml:space="preserve"># </w:t>
      </w:r>
      <w:r>
        <w:rPr>
          <w:rFonts w:cs="Microsoft Himalaya"/>
          <w:cs/>
          <w:lang w:bidi="bo-CN"/>
        </w:rPr>
        <w:t xml:space="preserve">བུ་ཀྲན་ཀྲའིམསི་ གི་ གསར་ཤོག་ ལས་སྡེ་ གཉིས་ ཀྱི་ གནང་བ་ ཡང་ གནང་ སྟེ་ </w:t>
      </w:r>
      <w:r>
        <w:t xml:space="preserve"># </w:t>
      </w:r>
      <w:r>
        <w:rPr>
          <w:rFonts w:cs="Microsoft Himalaya"/>
          <w:cs/>
          <w:lang w:bidi="bo-CN"/>
        </w:rPr>
        <w:t xml:space="preserve">གསར་ཤོག་ ལས་ཁང་ དེ་ ཚུ་ ལས་ </w:t>
      </w:r>
      <w:r>
        <w:t xml:space="preserve"># </w:t>
      </w:r>
      <w:r>
        <w:rPr>
          <w:rFonts w:cs="Microsoft Himalaya"/>
          <w:cs/>
          <w:lang w:bidi="bo-CN"/>
        </w:rPr>
        <w:t xml:space="preserve">རྫོང་ཁ་ དང་ ཨིང་ལིཤ་ གཉིས་ ཆ་ རའི་ ནང་ </w:t>
      </w:r>
      <w:r>
        <w:t xml:space="preserve"># </w:t>
      </w:r>
      <w:r>
        <w:rPr>
          <w:rFonts w:cs="Microsoft Himalaya"/>
          <w:cs/>
          <w:lang w:bidi="bo-CN"/>
        </w:rPr>
        <w:t xml:space="preserve">བདུན་ རེ་ ནང་ ཐོན་རིམ་ </w:t>
      </w:r>
      <w:r>
        <w:t xml:space="preserve"># NUM # </w:t>
      </w:r>
      <w:r>
        <w:rPr>
          <w:rFonts w:cs="Microsoft Himalaya"/>
          <w:cs/>
          <w:lang w:bidi="bo-CN"/>
        </w:rPr>
        <w:t xml:space="preserve">རེ་ བཏོན་ ཏེ་ </w:t>
      </w:r>
      <w:r>
        <w:t xml:space="preserve"># </w:t>
      </w:r>
      <w:r>
        <w:rPr>
          <w:rFonts w:cs="Microsoft Himalaya"/>
          <w:cs/>
          <w:lang w:bidi="bo-CN"/>
        </w:rPr>
        <w:t xml:space="preserve">རྒྱལ་ཁབ་ ནང་ ཤེས་ཡོན་ དང་ </w:t>
      </w:r>
      <w:r>
        <w:t xml:space="preserve"># </w:t>
      </w:r>
      <w:r>
        <w:rPr>
          <w:rFonts w:cs="Microsoft Himalaya"/>
          <w:cs/>
          <w:lang w:bidi="bo-CN"/>
        </w:rPr>
        <w:t xml:space="preserve">དྭངས་གསལ་ </w:t>
      </w:r>
      <w:r>
        <w:t xml:space="preserve"># </w:t>
      </w:r>
      <w:r>
        <w:rPr>
          <w:rFonts w:cs="Microsoft Himalaya"/>
          <w:cs/>
          <w:lang w:bidi="bo-CN"/>
        </w:rPr>
        <w:t xml:space="preserve">དྲང་བདེན་ དང་ འདྲ་མཉམ་ བསྒྲུབ་ ནི་ ལུ་ </w:t>
      </w:r>
      <w:r>
        <w:t xml:space="preserve"># </w:t>
      </w:r>
      <w:r>
        <w:rPr>
          <w:rFonts w:cs="Microsoft Himalaya"/>
          <w:cs/>
          <w:lang w:bidi="bo-CN"/>
        </w:rPr>
        <w:t>ཕན་ཐོགས་ སྦོམ་ བྱུང་ དང་ འབྱུང་ བཞིན་དུ་ ཡོད །</w:t>
      </w:r>
    </w:p>
    <w:p w14:paraId="309A737E" w14:textId="77777777" w:rsidR="00A536DF" w:rsidRDefault="00A536DF" w:rsidP="00A536DF">
      <w:pPr>
        <w:spacing w:after="0"/>
      </w:pPr>
      <w:r>
        <w:t xml:space="preserve"> NUM # - NUM # </w:t>
      </w:r>
      <w:r>
        <w:rPr>
          <w:rFonts w:cs="Microsoft Himalaya"/>
          <w:cs/>
          <w:lang w:bidi="bo-CN"/>
        </w:rPr>
        <w:t>རྒྱལ་ཁབ་ ཀྱི་ གྲོས་ཚོགས་ མཐོ་ཤོས་ རྒྱལ་ཡོངས་ཚོགས་ཁང་ གསར་བཞེངས །</w:t>
      </w:r>
    </w:p>
    <w:p w14:paraId="304D7DD1" w14:textId="77777777" w:rsidR="00A536DF" w:rsidRDefault="00A536DF" w:rsidP="00A536DF">
      <w:pPr>
        <w:spacing w:after="0"/>
      </w:pPr>
      <w:r>
        <w:rPr>
          <w:rFonts w:cs="Microsoft Himalaya"/>
          <w:cs/>
          <w:lang w:bidi="bo-CN"/>
        </w:rPr>
        <w:t xml:space="preserve"> རྒྱལ་ཡོངས་ཚོགས་འདུ་ཆེན་མོ་ འདི་ </w:t>
      </w:r>
      <w:r>
        <w:t xml:space="preserve"># </w:t>
      </w:r>
      <w:r>
        <w:rPr>
          <w:rFonts w:cs="Microsoft Himalaya"/>
          <w:cs/>
          <w:lang w:bidi="bo-CN"/>
        </w:rPr>
        <w:t xml:space="preserve">ཧེ་མ་ </w:t>
      </w:r>
      <w:r>
        <w:t xml:space="preserve">NUM # </w:t>
      </w:r>
      <w:r>
        <w:rPr>
          <w:rFonts w:cs="Microsoft Himalaya"/>
          <w:cs/>
          <w:lang w:bidi="bo-CN"/>
        </w:rPr>
        <w:t xml:space="preserve">ལོ་ ལས་ ར་ འགོ་བཙུགས་ གནང་ རུང་ </w:t>
      </w:r>
      <w:r>
        <w:t xml:space="preserve"># </w:t>
      </w:r>
      <w:r>
        <w:rPr>
          <w:rFonts w:cs="Microsoft Himalaya"/>
          <w:cs/>
          <w:lang w:bidi="bo-CN"/>
        </w:rPr>
        <w:t xml:space="preserve">ཐིམ་ཕུག་ དང་ སྤ་རོ་ རྫོང་གཞིས་ ཚུ་ ནང་ </w:t>
      </w:r>
      <w:r>
        <w:t xml:space="preserve"># </w:t>
      </w:r>
      <w:r>
        <w:rPr>
          <w:rFonts w:cs="Microsoft Himalaya"/>
          <w:cs/>
          <w:lang w:bidi="bo-CN"/>
        </w:rPr>
        <w:t xml:space="preserve">གྲྭ་ཚང་ གི་ འདུ་ཁང་ དང་ </w:t>
      </w:r>
      <w:r>
        <w:t xml:space="preserve"># </w:t>
      </w:r>
      <w:r>
        <w:rPr>
          <w:rFonts w:cs="Microsoft Himalaya"/>
          <w:cs/>
          <w:lang w:bidi="bo-CN"/>
        </w:rPr>
        <w:t xml:space="preserve">ཀུན་ར་ ཚུ་ ནང་ འཚོགསཔ་ མ་གཏོགས་ </w:t>
      </w:r>
      <w:r>
        <w:t xml:space="preserve"># </w:t>
      </w:r>
      <w:r>
        <w:rPr>
          <w:rFonts w:cs="Microsoft Himalaya"/>
          <w:cs/>
          <w:lang w:bidi="bo-CN"/>
        </w:rPr>
        <w:t xml:space="preserve">རྒྱལ་ཡོངས་ཚོགས་ཁང་ ལོགས་སུ་ བཞེངས་བཞེངསམ་ ཅིག་ མིན་ ནུག ། </w:t>
      </w:r>
      <w:r>
        <w:t xml:space="preserve"># </w:t>
      </w:r>
      <w:r>
        <w:rPr>
          <w:rFonts w:cs="Microsoft Himalaya"/>
          <w:cs/>
          <w:lang w:bidi="bo-CN"/>
        </w:rPr>
        <w:t xml:space="preserve">རྒྱལ་ཁབ་ ཀྱི་ སྲིད་བྱུས་ བརྩམ་ སའི་ རྒྱལ་ཡོངས་ཚོགས་འདུ་ཆེན་མོ་ ལུ་ </w:t>
      </w:r>
      <w:r>
        <w:t xml:space="preserve"># </w:t>
      </w:r>
      <w:r>
        <w:rPr>
          <w:rFonts w:cs="Microsoft Himalaya"/>
          <w:cs/>
          <w:lang w:bidi="bo-CN"/>
        </w:rPr>
        <w:t xml:space="preserve">ཚོགས་ཁང་ ཅིག་ ལོགས་སུ་ མེད་ པར་ མ་ བཏུབ་ ལས་ བརྟེན་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རྒྱལ་ཡོངས་ཚོགས་འདུའི་ ཚོགས་ཁང་ ཆེན་མོ་ འདི་ </w:t>
      </w:r>
      <w:r>
        <w:t xml:space="preserve"># </w:t>
      </w:r>
      <w:r>
        <w:rPr>
          <w:rFonts w:cs="Microsoft Himalaya"/>
          <w:cs/>
          <w:lang w:bidi="bo-CN"/>
        </w:rPr>
        <w:t>གླང་འབྱོག་ཕར་ཁ་ ལུ་ གསར་བཞེངས་ གནང་ ནི་ འགོ་བཙུགས་ ནུག །</w:t>
      </w:r>
    </w:p>
    <w:p w14:paraId="27E09AFC" w14:textId="77777777" w:rsidR="00A536DF" w:rsidRDefault="00A536DF" w:rsidP="00A536DF">
      <w:pPr>
        <w:spacing w:after="0"/>
      </w:pPr>
      <w:r>
        <w:rPr>
          <w:rFonts w:cs="Microsoft Himalaya"/>
          <w:cs/>
          <w:lang w:bidi="bo-CN"/>
        </w:rPr>
        <w:t xml:space="preserve"> རྒྱལ་ཡོངས་ཚོགས་ཁང་ འདི་ </w:t>
      </w:r>
      <w:r>
        <w:t xml:space="preserve"># </w:t>
      </w:r>
      <w:r>
        <w:rPr>
          <w:rFonts w:cs="Microsoft Himalaya"/>
          <w:cs/>
          <w:lang w:bidi="bo-CN"/>
        </w:rPr>
        <w:t xml:space="preserve">དེང་དུས་ ཀྱི་ མཐུན་རྐྱེན་ ཆ་ཚང་ ལྡན་ པའི་ ཚོགས་ཁང་ ལུ་ གསར་བསྒྲུབས་ ཚར་ ཞིནམ་ལས་ </w:t>
      </w:r>
      <w:r>
        <w:t xml:space="preserve"># </w:t>
      </w:r>
      <w:r>
        <w:rPr>
          <w:rFonts w:cs="Microsoft Himalaya"/>
          <w:cs/>
          <w:lang w:bidi="bo-CN"/>
        </w:rPr>
        <w:t xml:space="preserve">བཀྲིས་ཆོས་རྫོང་ ཀུན་ར་ ནང་ ལས་ </w:t>
      </w:r>
      <w:r>
        <w:t xml:space="preserve"># </w:t>
      </w:r>
      <w:r>
        <w:rPr>
          <w:rFonts w:cs="Microsoft Himalaya"/>
          <w:cs/>
          <w:lang w:bidi="bo-CN"/>
        </w:rPr>
        <w:t xml:space="preserve">སྤྱི་ལོ་ </w:t>
      </w:r>
      <w:r>
        <w:t xml:space="preserve">NUM # </w:t>
      </w:r>
      <w:r>
        <w:rPr>
          <w:rFonts w:cs="Microsoft Himalaya"/>
          <w:cs/>
          <w:lang w:bidi="bo-CN"/>
        </w:rPr>
        <w:t xml:space="preserve">ཟླ་ </w:t>
      </w:r>
      <w:r>
        <w:t xml:space="preserve">NUM # </w:t>
      </w:r>
      <w:r>
        <w:rPr>
          <w:rFonts w:cs="Microsoft Himalaya"/>
          <w:cs/>
          <w:lang w:bidi="bo-CN"/>
        </w:rPr>
        <w:t xml:space="preserve">ཚེས་ </w:t>
      </w:r>
      <w:r>
        <w:t xml:space="preserve">NUM # </w:t>
      </w:r>
      <w:r>
        <w:rPr>
          <w:rFonts w:cs="Microsoft Himalaya"/>
          <w:cs/>
          <w:lang w:bidi="bo-CN"/>
        </w:rPr>
        <w:t xml:space="preserve">རྒྱལ་ཡོངས་དུས་ཆེན་ གྱི་ ཉིན་མར་ </w:t>
      </w:r>
      <w:r>
        <w:t xml:space="preserve"># </w:t>
      </w:r>
      <w:r>
        <w:rPr>
          <w:rFonts w:cs="Microsoft Himalaya"/>
          <w:cs/>
          <w:lang w:bidi="bo-CN"/>
        </w:rPr>
        <w:t>གཟར་སྐར་ དགེ་བའི་ འཕྲོད་སྦྱོར་ དང་ བསྟུན་ ཏེ་ སྤོ་བཤུད་ མཛད་ གནང་ ནུག །</w:t>
      </w:r>
    </w:p>
    <w:p w14:paraId="6EA68A23" w14:textId="77777777" w:rsidR="00A536DF" w:rsidRDefault="00A536DF" w:rsidP="00A536DF">
      <w:pPr>
        <w:spacing w:after="0"/>
      </w:pPr>
      <w:r>
        <w:rPr>
          <w:rFonts w:cs="Microsoft Himalaya"/>
          <w:cs/>
          <w:lang w:bidi="bo-CN"/>
        </w:rPr>
        <w:t xml:space="preserve"> རྒྱལ་ཡོངས་ཚོགས་འདུ་ཆེན་མོའི་ ཚོགས་ཐེངས་ </w:t>
      </w:r>
      <w:r>
        <w:t>NUM</w:t>
      </w:r>
      <w:r>
        <w:rPr>
          <w:rFonts w:cs="Microsoft Himalaya"/>
          <w:cs/>
          <w:lang w:bidi="bo-CN"/>
        </w:rPr>
        <w:t xml:space="preserve">པ་ ལས་ འགོ་བཟུང་ སྟེ་ </w:t>
      </w:r>
      <w:r>
        <w:t xml:space="preserve"># </w:t>
      </w:r>
      <w:r>
        <w:rPr>
          <w:rFonts w:cs="Microsoft Himalaya"/>
          <w:cs/>
          <w:lang w:bidi="bo-CN"/>
        </w:rPr>
        <w:t xml:space="preserve">ཚོགས་ཁང་ གསར་པའི་ ནང་ འཚོག་ ནི་ འགོ་བཙུགས་ ཞིནམ་ལས་ ཚུར་ </w:t>
      </w:r>
      <w:r>
        <w:t xml:space="preserve"># </w:t>
      </w:r>
      <w:r>
        <w:rPr>
          <w:rFonts w:cs="Microsoft Himalaya"/>
          <w:cs/>
          <w:lang w:bidi="bo-CN"/>
        </w:rPr>
        <w:t xml:space="preserve">ཚོགས་འདུའི་ གཟི་བརྗིད་ དང་ དབུ་འཕང་ གོང་ དུ་ འཕར་ བ་ མ་ཚད་ </w:t>
      </w:r>
      <w:r>
        <w:t xml:space="preserve"># </w:t>
      </w:r>
      <w:r>
        <w:rPr>
          <w:rFonts w:cs="Microsoft Himalaya"/>
          <w:cs/>
          <w:lang w:bidi="bo-CN"/>
        </w:rPr>
        <w:t xml:space="preserve">མཐུན་རྐྱེན་ ཚང་ ནི་ འདི་གིས་ </w:t>
      </w:r>
      <w:r>
        <w:t xml:space="preserve"># </w:t>
      </w:r>
      <w:r>
        <w:rPr>
          <w:rFonts w:cs="Microsoft Himalaya"/>
          <w:cs/>
          <w:lang w:bidi="bo-CN"/>
        </w:rPr>
        <w:t>བྱ་སྟབས་ ཡང་ བདེ་ཏོག་ཏོ་ བྱུང་ ཡོདཔ་ ཨིན་ ནོ །</w:t>
      </w:r>
    </w:p>
    <w:p w14:paraId="060E63B1" w14:textId="77777777" w:rsidR="00A536DF" w:rsidRDefault="00A536DF" w:rsidP="00A536DF">
      <w:pPr>
        <w:spacing w:after="0"/>
      </w:pPr>
      <w:r>
        <w:t xml:space="preserve"> NUM # - NUM # </w:t>
      </w:r>
      <w:r>
        <w:rPr>
          <w:rFonts w:cs="Microsoft Himalaya"/>
          <w:cs/>
          <w:lang w:bidi="bo-CN"/>
        </w:rPr>
        <w:t>འབྲུག་ རྒྱལ་ཁབ་ ཀྱི་ ཕྱི་རྒྱལ་ ཚོང་ལམ་ རྒྱ་སྐྱེད །</w:t>
      </w:r>
    </w:p>
    <w:p w14:paraId="71134441" w14:textId="77777777" w:rsidR="00A536DF" w:rsidRDefault="00A536DF" w:rsidP="00A536DF">
      <w:pPr>
        <w:spacing w:after="0"/>
      </w:pPr>
      <w:r>
        <w:rPr>
          <w:rFonts w:cs="Microsoft Himalaya"/>
          <w:cs/>
          <w:lang w:bidi="bo-CN"/>
        </w:rPr>
        <w:t xml:space="preserve"> འབྲུག་ རྒྱལ་ཁབ་ འདི་ </w:t>
      </w:r>
      <w:r>
        <w:t xml:space="preserve"># </w:t>
      </w:r>
      <w:r>
        <w:rPr>
          <w:rFonts w:cs="Microsoft Himalaya"/>
          <w:cs/>
          <w:lang w:bidi="bo-CN"/>
        </w:rPr>
        <w:t xml:space="preserve">སྐོབས་ཚུད་ ཀྱི་ རྒྱལ་ཁབ་ ཅིག་ ཨིནམ་ལས་ </w:t>
      </w:r>
      <w:r>
        <w:t xml:space="preserve"># </w:t>
      </w:r>
      <w:r>
        <w:rPr>
          <w:rFonts w:cs="Microsoft Himalaya"/>
          <w:cs/>
          <w:lang w:bidi="bo-CN"/>
        </w:rPr>
        <w:t xml:space="preserve">ཕྱི་རྒྱལ་ དང་ ཚོང་འབྲེལ་ འཐབ་ ནི་ ལུ་ </w:t>
      </w:r>
      <w:r>
        <w:t xml:space="preserve"># </w:t>
      </w:r>
      <w:r>
        <w:rPr>
          <w:rFonts w:cs="Microsoft Himalaya"/>
          <w:cs/>
          <w:lang w:bidi="bo-CN"/>
        </w:rPr>
        <w:t>དཀའ་ངལ་ སྦོམ་ ཡོདཔ་ ཨིན །</w:t>
      </w:r>
    </w:p>
    <w:p w14:paraId="0B2E7258" w14:textId="77777777" w:rsidR="00A536DF" w:rsidRDefault="00A536DF" w:rsidP="00A536DF">
      <w:pPr>
        <w:spacing w:after="0"/>
      </w:pPr>
      <w:r>
        <w:rPr>
          <w:rFonts w:cs="Microsoft Himalaya"/>
          <w:cs/>
          <w:lang w:bidi="bo-CN"/>
        </w:rPr>
        <w:lastRenderedPageBreak/>
        <w:t xml:space="preserve"> ཨིན་རུང་ </w:t>
      </w:r>
      <w:r>
        <w:t xml:space="preserve"># </w:t>
      </w:r>
      <w:r>
        <w:rPr>
          <w:rFonts w:cs="Microsoft Himalaya"/>
          <w:cs/>
          <w:lang w:bidi="bo-CN"/>
        </w:rPr>
        <w:t xml:space="preserve">མི་དབང་ མངའ་ཞབས་ ཀྱི་ མཁྱེན་རྒྱ་ ཆེ་བའི་ དབུ་ཁྲིད་ འོག་ </w:t>
      </w:r>
      <w:r>
        <w:t xml:space="preserve"># </w:t>
      </w:r>
      <w:r>
        <w:rPr>
          <w:rFonts w:cs="Microsoft Himalaya"/>
          <w:cs/>
          <w:lang w:bidi="bo-CN"/>
        </w:rPr>
        <w:t xml:space="preserve">མཛའ་བཤེས་ རྒྱ་གར་ རྒྱལ་ཁབ་ དང་ </w:t>
      </w:r>
      <w:r>
        <w:t xml:space="preserve"># </w:t>
      </w:r>
      <w:r>
        <w:rPr>
          <w:rFonts w:cs="Microsoft Himalaya"/>
          <w:cs/>
          <w:lang w:bidi="bo-CN"/>
        </w:rPr>
        <w:t xml:space="preserve">བང་ལ་དེཤ་ རྒྱལ་ཁབ་ གཉིས་ ཕན་ཚུན་ </w:t>
      </w:r>
      <w:r>
        <w:t xml:space="preserve"># </w:t>
      </w:r>
      <w:r>
        <w:rPr>
          <w:rFonts w:cs="Microsoft Himalaya"/>
          <w:cs/>
          <w:lang w:bidi="bo-CN"/>
        </w:rPr>
        <w:t xml:space="preserve">སྤྱི་ཕན་ གྱི་ གྲོས་མཐུན་ རིམ་པ་ ཚུ་ གི་ ཐོག་ ལས་ </w:t>
      </w:r>
      <w:r>
        <w:t xml:space="preserve"># </w:t>
      </w:r>
      <w:r>
        <w:rPr>
          <w:rFonts w:cs="Microsoft Himalaya"/>
          <w:cs/>
          <w:lang w:bidi="bo-CN"/>
        </w:rPr>
        <w:t>འབྲུག་ གི་ ཕྱིར་ཚོང་ ཡར་སྐྱེད་ རིམ་པ་བཞིན་དུ་ བྱུང་ སྟེ་ ཡོད །</w:t>
      </w:r>
    </w:p>
    <w:p w14:paraId="0FE54FD8" w14:textId="77777777" w:rsidR="00A536DF" w:rsidRDefault="00A536DF" w:rsidP="00A536DF">
      <w:pPr>
        <w:spacing w:after="0"/>
      </w:pPr>
      <w:r>
        <w:rPr>
          <w:rFonts w:cs="Microsoft Himalaya"/>
          <w:cs/>
          <w:lang w:bidi="bo-CN"/>
        </w:rPr>
        <w:t xml:space="preserve"> ལྷག་པར་དུ་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ཐའི་ལེན་ གྱི་ ས་གནས་ </w:t>
      </w:r>
      <w:r>
        <w:t xml:space="preserve"># </w:t>
      </w:r>
      <w:r>
        <w:rPr>
          <w:rFonts w:cs="Microsoft Himalaya"/>
          <w:cs/>
          <w:lang w:bidi="bo-CN"/>
        </w:rPr>
        <w:t xml:space="preserve">ཕུ་ཀེཀྲ་ ལུ་ འཚོག་ མི་ ཞལ་འཛོམས་ ནང་ </w:t>
      </w:r>
      <w:r>
        <w:t xml:space="preserve"># </w:t>
      </w:r>
      <w:r>
        <w:rPr>
          <w:rFonts w:cs="Microsoft Himalaya"/>
          <w:cs/>
          <w:lang w:bidi="bo-CN"/>
        </w:rPr>
        <w:t xml:space="preserve">འབྲུག་ དང་ </w:t>
      </w:r>
      <w:r>
        <w:t xml:space="preserve"># </w:t>
      </w:r>
      <w:r>
        <w:rPr>
          <w:rFonts w:cs="Microsoft Himalaya"/>
          <w:cs/>
          <w:lang w:bidi="bo-CN"/>
        </w:rPr>
        <w:t xml:space="preserve">རྒྱ་གར་ </w:t>
      </w:r>
      <w:r>
        <w:t xml:space="preserve"># </w:t>
      </w:r>
      <w:r>
        <w:rPr>
          <w:rFonts w:cs="Microsoft Himalaya"/>
          <w:cs/>
          <w:lang w:bidi="bo-CN"/>
        </w:rPr>
        <w:t xml:space="preserve">མི་ཡན་མར་ </w:t>
      </w:r>
      <w:r>
        <w:t xml:space="preserve"># </w:t>
      </w:r>
      <w:r>
        <w:rPr>
          <w:rFonts w:cs="Microsoft Himalaya"/>
          <w:cs/>
          <w:lang w:bidi="bo-CN"/>
        </w:rPr>
        <w:t xml:space="preserve">ནེ་པཱལ་ </w:t>
      </w:r>
      <w:r>
        <w:t xml:space="preserve"># </w:t>
      </w:r>
      <w:r>
        <w:rPr>
          <w:rFonts w:cs="Microsoft Himalaya"/>
          <w:cs/>
          <w:lang w:bidi="bo-CN"/>
        </w:rPr>
        <w:t xml:space="preserve">ཤྲཱི་ལངྐ་ </w:t>
      </w:r>
      <w:r>
        <w:t xml:space="preserve"># </w:t>
      </w:r>
      <w:r>
        <w:rPr>
          <w:rFonts w:cs="Microsoft Himalaya"/>
          <w:cs/>
          <w:lang w:bidi="bo-CN"/>
        </w:rPr>
        <w:t xml:space="preserve">ཐའི་ལེན་ དང་ </w:t>
      </w:r>
      <w:r>
        <w:t xml:space="preserve"># </w:t>
      </w:r>
      <w:r>
        <w:rPr>
          <w:rFonts w:cs="Microsoft Himalaya"/>
          <w:cs/>
          <w:lang w:bidi="bo-CN"/>
        </w:rPr>
        <w:t xml:space="preserve">བིམསི་ཊེཊི་ གི་ འཐུས་མི་ རྒྱལ་ཁབ་ ཚུ་ གི་ བར་ ན་ </w:t>
      </w:r>
      <w:r>
        <w:t xml:space="preserve"># </w:t>
      </w:r>
      <w:r>
        <w:rPr>
          <w:rFonts w:cs="Microsoft Himalaya"/>
          <w:cs/>
          <w:lang w:bidi="bo-CN"/>
        </w:rPr>
        <w:t>ཚོང་འབྲེལ་ མོས་མཐུན་ གྱི་ ཆིངས་ཡིག་ ལུ་ མཚན་རྟགས་ བཀོད་ གནང་ ཡི །</w:t>
      </w:r>
    </w:p>
    <w:p w14:paraId="6B34DBF2" w14:textId="77777777" w:rsidR="00A536DF" w:rsidRDefault="00A536DF" w:rsidP="00A536DF">
      <w:pPr>
        <w:spacing w:after="0"/>
      </w:pPr>
      <w:r>
        <w:rPr>
          <w:rFonts w:cs="Microsoft Himalaya"/>
          <w:cs/>
          <w:lang w:bidi="bo-CN"/>
        </w:rPr>
        <w:t xml:space="preserve"> དེ་ ནང་ </w:t>
      </w:r>
      <w:r>
        <w:t xml:space="preserve"># </w:t>
      </w:r>
      <w:r>
        <w:rPr>
          <w:rFonts w:cs="Microsoft Himalaya"/>
          <w:cs/>
          <w:lang w:bidi="bo-CN"/>
        </w:rPr>
        <w:t xml:space="preserve">ལུང་ཕྱོགས་ སོ་སོའི་ ནང་ </w:t>
      </w:r>
      <w:r>
        <w:t xml:space="preserve"># </w:t>
      </w:r>
      <w:r>
        <w:rPr>
          <w:rFonts w:cs="Microsoft Himalaya"/>
          <w:cs/>
          <w:lang w:bidi="bo-CN"/>
        </w:rPr>
        <w:t xml:space="preserve">དཔལ་འབྱོར་ མཉམ་འབྲེལ་ སྒྲིང་སྒྲི་ བཟོ་ ནི་ དང་ </w:t>
      </w:r>
      <w:r>
        <w:t xml:space="preserve"># </w:t>
      </w:r>
      <w:r>
        <w:rPr>
          <w:rFonts w:cs="Microsoft Himalaya"/>
          <w:cs/>
          <w:lang w:bidi="bo-CN"/>
        </w:rPr>
        <w:t xml:space="preserve">རྒྱ་གར་ བརྒྱུད་ དེ་ </w:t>
      </w:r>
      <w:r>
        <w:t xml:space="preserve"># </w:t>
      </w:r>
      <w:r>
        <w:rPr>
          <w:rFonts w:cs="Microsoft Himalaya"/>
          <w:cs/>
          <w:lang w:bidi="bo-CN"/>
        </w:rPr>
        <w:t xml:space="preserve">འབྲུག་ ལུ་ ཚོང་ཆས་ ནང་འདྲེན་ འབད་ བའི་ སྐབས་ </w:t>
      </w:r>
      <w:r>
        <w:t xml:space="preserve"># </w:t>
      </w:r>
      <w:r>
        <w:rPr>
          <w:rFonts w:cs="Microsoft Himalaya"/>
          <w:cs/>
          <w:lang w:bidi="bo-CN"/>
        </w:rPr>
        <w:t xml:space="preserve">རྒྱ་གར་ གཞུང་ གི་ ཅ་དམ་ ཁྲལ་ དང་ </w:t>
      </w:r>
      <w:r>
        <w:t xml:space="preserve"># </w:t>
      </w:r>
      <w:r>
        <w:rPr>
          <w:rFonts w:cs="Microsoft Himalaya"/>
          <w:cs/>
          <w:lang w:bidi="bo-CN"/>
        </w:rPr>
        <w:t xml:space="preserve">ཚོང་འབྲེལ་ བཀག་ཆའི་ ཁྲིམས་ ལུ་ གནས་ མི་ དགོ་ པར་ </w:t>
      </w:r>
      <w:r>
        <w:t xml:space="preserve"># </w:t>
      </w:r>
      <w:r>
        <w:rPr>
          <w:rFonts w:cs="Microsoft Himalaya"/>
          <w:cs/>
          <w:lang w:bidi="bo-CN"/>
        </w:rPr>
        <w:t xml:space="preserve">རྒྱལ་ཁབ་ གཞན་ ལས་ </w:t>
      </w:r>
      <w:r>
        <w:t xml:space="preserve"># </w:t>
      </w:r>
      <w:r>
        <w:rPr>
          <w:rFonts w:cs="Microsoft Himalaya"/>
          <w:cs/>
          <w:lang w:bidi="bo-CN"/>
        </w:rPr>
        <w:t>ཉོ་བཙོང་ འཐབ་ ཆོགཔ་ བཟོ་ ནུག །</w:t>
      </w:r>
    </w:p>
    <w:p w14:paraId="65E6C1E2" w14:textId="77777777" w:rsidR="00A536DF" w:rsidRDefault="00A536DF" w:rsidP="00A536DF">
      <w:pPr>
        <w:spacing w:after="0"/>
      </w:pPr>
      <w:r>
        <w:rPr>
          <w:rFonts w:cs="Microsoft Himalaya"/>
          <w:cs/>
          <w:lang w:bidi="bo-CN"/>
        </w:rPr>
        <w:t xml:space="preserve"> དེ་ གིས་ </w:t>
      </w:r>
      <w:r>
        <w:t xml:space="preserve"># </w:t>
      </w:r>
      <w:r>
        <w:rPr>
          <w:rFonts w:cs="Microsoft Himalaya"/>
          <w:cs/>
          <w:lang w:bidi="bo-CN"/>
        </w:rPr>
        <w:t xml:space="preserve">འབྲུག་ བཟུམ་ མའི་ སྐོབས་ཚུད་ རྒྱལ་ཁབ་ ཀྱི་ </w:t>
      </w:r>
      <w:r>
        <w:t xml:space="preserve"># </w:t>
      </w:r>
      <w:r>
        <w:rPr>
          <w:rFonts w:cs="Microsoft Himalaya"/>
          <w:cs/>
          <w:lang w:bidi="bo-CN"/>
        </w:rPr>
        <w:t xml:space="preserve">ཚོང་འབྲེལ་ གོང་འཕེལ་ དང་ </w:t>
      </w:r>
      <w:r>
        <w:t xml:space="preserve"># </w:t>
      </w:r>
      <w:r>
        <w:rPr>
          <w:rFonts w:cs="Microsoft Himalaya"/>
          <w:cs/>
          <w:lang w:bidi="bo-CN"/>
        </w:rPr>
        <w:t xml:space="preserve">ཕྱི་ཚོང་ དང་ ནང་འདྲེན་ ཚོང་ གི་ ཚད་མཉམ་ འཛིན་སྐྱོང་ གི་ དོན་ལུ་ </w:t>
      </w:r>
      <w:r>
        <w:t xml:space="preserve"># </w:t>
      </w:r>
      <w:r>
        <w:rPr>
          <w:rFonts w:cs="Microsoft Himalaya"/>
          <w:cs/>
          <w:lang w:bidi="bo-CN"/>
        </w:rPr>
        <w:t>ཕན་ཐོགས་ སྦོམ་ སྦེ་ ར་ བྱུང་ ཡོདཔ་ ཨིན །</w:t>
      </w:r>
    </w:p>
    <w:p w14:paraId="60A8D563" w14:textId="77777777" w:rsidR="00A536DF" w:rsidRDefault="00A536DF" w:rsidP="00A536DF">
      <w:pPr>
        <w:spacing w:after="0"/>
      </w:pPr>
      <w:r>
        <w:t xml:space="preserve"> NUM # - NUM # </w:t>
      </w:r>
      <w:r>
        <w:rPr>
          <w:rFonts w:cs="Microsoft Himalaya"/>
          <w:cs/>
          <w:lang w:bidi="bo-CN"/>
        </w:rPr>
        <w:t>རྒྱལ་ཁབ་ གོང་འཕེལ་ གྱི་ ལྟ་བ་ རྒྱལ་ཡོངས་དགའ་སྐྱིད་དཔལ་འཛོམས །</w:t>
      </w:r>
    </w:p>
    <w:p w14:paraId="480F3272" w14:textId="77777777" w:rsidR="00A536DF" w:rsidRDefault="00A536DF" w:rsidP="00A536DF">
      <w:pPr>
        <w:spacing w:after="0"/>
      </w:pPr>
      <w:r>
        <w:rPr>
          <w:rFonts w:cs="Microsoft Himalaya"/>
          <w:cs/>
          <w:lang w:bidi="bo-CN"/>
        </w:rPr>
        <w:t xml:space="preserve"> འབྲུག་ རྒྱལ་ཁབ་ ཀྱི་ ཆགས་ཐོ་ དང་ བསྟུན་ པའི་ </w:t>
      </w:r>
      <w:r>
        <w:t xml:space="preserve"># </w:t>
      </w:r>
      <w:r>
        <w:rPr>
          <w:rFonts w:cs="Microsoft Himalaya"/>
          <w:cs/>
          <w:lang w:bidi="bo-CN"/>
        </w:rPr>
        <w:t xml:space="preserve">གོང་འཕེལ་ གྱི་ སྲིད་བྱུས་ འདི་ </w:t>
      </w:r>
      <w:r>
        <w:t xml:space="preserve"># </w:t>
      </w:r>
      <w:r>
        <w:rPr>
          <w:rFonts w:cs="Microsoft Himalaya"/>
          <w:cs/>
          <w:lang w:bidi="bo-CN"/>
        </w:rPr>
        <w:t xml:space="preserve">མཁྱེན་རྒྱ་ཅན་ གྱི་ མི་དབང་ འབྲུག་རྒྱལ་ བཞི་པའི་ ཞབས་ ལས་ </w:t>
      </w:r>
      <w:r>
        <w:t xml:space="preserve"># </w:t>
      </w:r>
      <w:r>
        <w:rPr>
          <w:rFonts w:cs="Microsoft Himalaya"/>
          <w:cs/>
          <w:lang w:bidi="bo-CN"/>
        </w:rPr>
        <w:t xml:space="preserve">འཆར་གཞི་ </w:t>
      </w:r>
      <w:r>
        <w:t>NUM</w:t>
      </w:r>
      <w:r>
        <w:rPr>
          <w:rFonts w:cs="Microsoft Himalaya"/>
          <w:cs/>
          <w:lang w:bidi="bo-CN"/>
        </w:rPr>
        <w:t xml:space="preserve">པའི་ སྐབས་ ལས་ </w:t>
      </w:r>
      <w:r>
        <w:t xml:space="preserve"># </w:t>
      </w:r>
      <w:r>
        <w:rPr>
          <w:rFonts w:cs="Microsoft Himalaya"/>
          <w:cs/>
          <w:lang w:bidi="bo-CN"/>
        </w:rPr>
        <w:t xml:space="preserve">དཔལ་འབྱོར་ གོང་འཕེལ་ དང་ གཅིག་ཁར་ </w:t>
      </w:r>
      <w:r>
        <w:t xml:space="preserve"># </w:t>
      </w:r>
      <w:r>
        <w:rPr>
          <w:rFonts w:cs="Microsoft Himalaya"/>
          <w:cs/>
          <w:lang w:bidi="bo-CN"/>
        </w:rPr>
        <w:t xml:space="preserve">རང་བཞིན་ མཐའ་འཁོར་གནས་སྟངས་ ཉམས་སྲུང་ ཚད་མཉམ་ དགོ་ པའི་ </w:t>
      </w:r>
      <w:r>
        <w:t xml:space="preserve"># </w:t>
      </w:r>
      <w:r>
        <w:rPr>
          <w:rFonts w:cs="Microsoft Himalaya"/>
          <w:cs/>
          <w:lang w:bidi="bo-CN"/>
        </w:rPr>
        <w:t>དབུ་མའི་ལམ་ གྱི་ ལྟ་བ་ བརྩམས་ གནང་ ཡི །</w:t>
      </w:r>
    </w:p>
    <w:p w14:paraId="0A0F2672"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ཕྱི་ དངོས་པོའི་ དཔལ་འབྱོར་ གོང་འཕེལ་ རྐྱངམ་གཅིག་ གིས་ མ་དོ་བར་ </w:t>
      </w:r>
      <w:r>
        <w:t xml:space="preserve"># </w:t>
      </w:r>
      <w:r>
        <w:rPr>
          <w:rFonts w:cs="Microsoft Himalaya"/>
          <w:cs/>
          <w:lang w:bidi="bo-CN"/>
        </w:rPr>
        <w:t xml:space="preserve">དེ་ དང་ འདྲན་འདྲ་ མི་མང་ ལུ་ </w:t>
      </w:r>
      <w:r>
        <w:t xml:space="preserve"># </w:t>
      </w:r>
      <w:r>
        <w:rPr>
          <w:rFonts w:cs="Microsoft Himalaya"/>
          <w:cs/>
          <w:lang w:bidi="bo-CN"/>
        </w:rPr>
        <w:t xml:space="preserve">ནང་ སེམས་ ཀྱི་ བདེ་སྐྱིད་ ཡང་ གོང་འཕེལ་ ཁག་ ཆེཝ་ སྦེ་ </w:t>
      </w:r>
      <w:r>
        <w:t xml:space="preserve"># </w:t>
      </w:r>
      <w:r>
        <w:rPr>
          <w:rFonts w:cs="Microsoft Himalaya"/>
          <w:cs/>
          <w:lang w:bidi="bo-CN"/>
        </w:rPr>
        <w:t xml:space="preserve">འབྲུག་ གི་ དཔལ་འབྱོར་གོང་འཕེལ་ གྱི་ ལྟ་བ་ འདི་ </w:t>
      </w:r>
      <w:r>
        <w:t xml:space="preserve"># </w:t>
      </w:r>
      <w:r>
        <w:rPr>
          <w:rFonts w:cs="Microsoft Himalaya"/>
          <w:cs/>
          <w:lang w:bidi="bo-CN"/>
        </w:rPr>
        <w:t>རྒྱལ་ཡོངས་དགའ་སྐྱིད་དཔལ་འཛོམས་ འགྲུབ་ དགོཔ་ སྦེ་ བརྩམས་ གནང་ ཡི །</w:t>
      </w:r>
    </w:p>
    <w:p w14:paraId="02428D87" w14:textId="77777777" w:rsidR="00A536DF" w:rsidRDefault="00A536DF" w:rsidP="00A536DF">
      <w:pPr>
        <w:spacing w:after="0"/>
      </w:pPr>
      <w:r>
        <w:rPr>
          <w:rFonts w:cs="Microsoft Himalaya"/>
          <w:cs/>
          <w:lang w:bidi="bo-CN"/>
        </w:rPr>
        <w:t xml:space="preserve"> རྒྱལ་ཡོངས་དགའ་སྐྱིད་དཔལ་འཛོམས་ ཀྱི་ དོན་ལུ་ </w:t>
      </w:r>
      <w:r>
        <w:t xml:space="preserve"># </w:t>
      </w:r>
      <w:r>
        <w:rPr>
          <w:rFonts w:cs="Microsoft Himalaya"/>
          <w:cs/>
          <w:lang w:bidi="bo-CN"/>
        </w:rPr>
        <w:t xml:space="preserve">ཀ་ཆེན་ བཞི་ ཐག་བཅད་ གནང་ མི་ ཚུ་ ཡང་ </w:t>
      </w:r>
      <w:r>
        <w:t xml:space="preserve"># </w:t>
      </w:r>
      <w:r>
        <w:rPr>
          <w:rFonts w:cs="Microsoft Himalaya"/>
          <w:cs/>
          <w:lang w:bidi="bo-CN"/>
        </w:rPr>
        <w:t xml:space="preserve">རང་ལུགས་ ཀྱི་ ཆོས་ དང་ ལམ་སྲོལ་ </w:t>
      </w:r>
      <w:r>
        <w:t xml:space="preserve"># </w:t>
      </w:r>
      <w:r>
        <w:rPr>
          <w:rFonts w:cs="Microsoft Himalaya"/>
          <w:cs/>
          <w:lang w:bidi="bo-CN"/>
        </w:rPr>
        <w:t xml:space="preserve">རང་བཞིན་ མཐའ་འཁོར་གནས་སྟངས་ ཉམས་སྲུང་ </w:t>
      </w:r>
      <w:r>
        <w:t xml:space="preserve"># </w:t>
      </w:r>
      <w:r>
        <w:rPr>
          <w:rFonts w:cs="Microsoft Himalaya"/>
          <w:cs/>
          <w:lang w:bidi="bo-CN"/>
        </w:rPr>
        <w:t xml:space="preserve">མི་སྡེའི་ དཔལ་འབྱོར་གོང་འཕེལ་ </w:t>
      </w:r>
      <w:r>
        <w:t xml:space="preserve"># </w:t>
      </w:r>
      <w:r>
        <w:rPr>
          <w:rFonts w:cs="Microsoft Himalaya"/>
          <w:cs/>
          <w:lang w:bidi="bo-CN"/>
        </w:rPr>
        <w:t>གཞུང་སྐྱོང་ལེགས་ལྡན་ བཞི་ ཨིན་ མས །</w:t>
      </w:r>
    </w:p>
    <w:p w14:paraId="4E3C2AAA" w14:textId="77777777" w:rsidR="00A536DF" w:rsidRDefault="00A536DF" w:rsidP="00A536DF">
      <w:pPr>
        <w:spacing w:after="0"/>
      </w:pPr>
      <w:r>
        <w:rPr>
          <w:rFonts w:cs="Microsoft Himalaya"/>
          <w:cs/>
          <w:lang w:bidi="bo-CN"/>
        </w:rPr>
        <w:t xml:space="preserve"> འབྲུག་ རྒྱལ་ཁབ་ ཀྱི་ སྲིད་བྱུས་ </w:t>
      </w:r>
      <w:r>
        <w:t xml:space="preserve"># </w:t>
      </w:r>
      <w:r>
        <w:rPr>
          <w:rFonts w:cs="Microsoft Himalaya"/>
          <w:cs/>
          <w:lang w:bidi="bo-CN"/>
        </w:rPr>
        <w:t xml:space="preserve">རྒྱལ་ཡོངས་དགའ་སྐྱིད་དཔལ་འཛོམས་ འདི་ གིས་ འབྲུག་ རྒྱལ་ཁབ་ དང་ </w:t>
      </w:r>
      <w:r>
        <w:t xml:space="preserve"># </w:t>
      </w:r>
      <w:r>
        <w:rPr>
          <w:rFonts w:cs="Microsoft Himalaya"/>
          <w:cs/>
          <w:lang w:bidi="bo-CN"/>
        </w:rPr>
        <w:t xml:space="preserve">མི་སེར་ ལུ་ </w:t>
      </w:r>
      <w:r>
        <w:t xml:space="preserve"># </w:t>
      </w:r>
      <w:r>
        <w:rPr>
          <w:rFonts w:cs="Microsoft Himalaya"/>
          <w:cs/>
          <w:lang w:bidi="bo-CN"/>
        </w:rPr>
        <w:t xml:space="preserve">དུས་གཏན་དུ་ ཕན་བདེའི་ ལམ་སྟོན་ གྱི་ དགེ་མཚན་ བླ་ན་མེད་པ་ འབྱུང་ ནི་ ཨིནམ་ལས་ </w:t>
      </w:r>
      <w:r>
        <w:t xml:space="preserve"># </w:t>
      </w:r>
      <w:r>
        <w:rPr>
          <w:rFonts w:cs="Microsoft Himalaya"/>
          <w:cs/>
          <w:lang w:bidi="bo-CN"/>
        </w:rPr>
        <w:t xml:space="preserve">འདི་ ལུ་ </w:t>
      </w:r>
      <w:r>
        <w:t xml:space="preserve"># </w:t>
      </w:r>
      <w:r>
        <w:rPr>
          <w:rFonts w:cs="Microsoft Himalaya"/>
          <w:cs/>
          <w:lang w:bidi="bo-CN"/>
        </w:rPr>
        <w:t xml:space="preserve">འཛམ་གླིང་ མི་སྡེ་ ག་ར་ ཡིད་ཆེས་ ངལ་རངས་ བྱུང་ སྟེ་ </w:t>
      </w:r>
      <w:r>
        <w:t xml:space="preserve"># </w:t>
      </w:r>
      <w:r>
        <w:rPr>
          <w:rFonts w:cs="Microsoft Himalaya"/>
          <w:cs/>
          <w:lang w:bidi="bo-CN"/>
        </w:rPr>
        <w:t xml:space="preserve">ཕྱིའི་རྒྱལ་ཁབ་ མང་རབས་ཅིག་ </w:t>
      </w:r>
      <w:r>
        <w:t xml:space="preserve"># </w:t>
      </w:r>
      <w:r>
        <w:rPr>
          <w:rFonts w:cs="Microsoft Himalaya"/>
          <w:cs/>
          <w:lang w:bidi="bo-CN"/>
        </w:rPr>
        <w:t>རྒྱལ་ཡོངས་དགའ་སྐྱིད་དཔལ་འཛོམས་ ལུ་ སེམས་ ཤོར་ ཏེ་ ཡོད །</w:t>
      </w:r>
    </w:p>
    <w:p w14:paraId="753DA58E" w14:textId="77777777" w:rsidR="00A536DF" w:rsidRDefault="00A536DF" w:rsidP="00A536DF">
      <w:pPr>
        <w:spacing w:after="0"/>
      </w:pPr>
      <w:r>
        <w:rPr>
          <w:rFonts w:cs="Microsoft Himalaya"/>
          <w:cs/>
          <w:lang w:bidi="bo-CN"/>
        </w:rPr>
        <w:t xml:space="preserve"> འདི་གིས་སྦེ་ </w:t>
      </w:r>
      <w:r>
        <w:t xml:space="preserve"># </w:t>
      </w:r>
      <w:r>
        <w:rPr>
          <w:rFonts w:cs="Microsoft Himalaya"/>
          <w:cs/>
          <w:lang w:bidi="bo-CN"/>
        </w:rPr>
        <w:t xml:space="preserve">མི་དབང་ འབྲུག་རྒྱལ་ བཞི་པ་ འདི་ </w:t>
      </w:r>
      <w:r>
        <w:t xml:space="preserve"># </w:t>
      </w:r>
      <w:r>
        <w:rPr>
          <w:rFonts w:cs="Microsoft Himalaya"/>
          <w:cs/>
          <w:lang w:bidi="bo-CN"/>
        </w:rPr>
        <w:t xml:space="preserve">འཛམ་གླིང་ ནང་ མི་སྡེའི་ ཞབས་ཏོག་ སྒྲུབ་ མི་ </w:t>
      </w:r>
      <w:r>
        <w:t xml:space="preserve"># </w:t>
      </w:r>
      <w:r>
        <w:rPr>
          <w:rFonts w:cs="Microsoft Himalaya"/>
          <w:cs/>
          <w:lang w:bidi="bo-CN"/>
        </w:rPr>
        <w:t>དྲགོས་ ཀྱི་ མིང་གཏམ་ ཡང་ ཐོན་ ཏེ་ ཡོདཔ་ ཨིན །</w:t>
      </w:r>
    </w:p>
    <w:p w14:paraId="59053BB6" w14:textId="77777777" w:rsidR="00A536DF" w:rsidRDefault="00A536DF" w:rsidP="00A536DF">
      <w:pPr>
        <w:spacing w:after="0"/>
      </w:pPr>
      <w:r>
        <w:t xml:space="preserve"> NUM # - NUM # </w:t>
      </w:r>
      <w:r>
        <w:rPr>
          <w:rFonts w:cs="Microsoft Himalaya"/>
          <w:cs/>
          <w:lang w:bidi="bo-CN"/>
        </w:rPr>
        <w:t>མི་མང་ བཙག་འཐུ་ ལས་ གྲུབ་ པའི་ གཞུང་འཛིན་ བློན་ཁག་ བསྐོ་བཞག</w:t>
      </w:r>
    </w:p>
    <w:p w14:paraId="38D08A29" w14:textId="77777777" w:rsidR="00A536DF" w:rsidRDefault="00A536DF" w:rsidP="00A536DF">
      <w:pPr>
        <w:spacing w:after="0"/>
      </w:pPr>
      <w:r>
        <w:rPr>
          <w:rFonts w:cs="Microsoft Himalaya"/>
          <w:cs/>
          <w:lang w:bidi="bo-CN"/>
        </w:rPr>
        <w:t xml:space="preserve"> མི་དབང་མངའ་བདག་རིན་པོ་ཆེ་ </w:t>
      </w:r>
      <w:r>
        <w:t xml:space="preserve"># </w:t>
      </w:r>
      <w:r>
        <w:rPr>
          <w:rFonts w:cs="Microsoft Himalaya"/>
          <w:cs/>
          <w:lang w:bidi="bo-CN"/>
        </w:rPr>
        <w:t xml:space="preserve">དཔལ་ འཇིགས་མེད་སེངྒེ་དབང་ཕྱུག་ མཆོག་ </w:t>
      </w:r>
      <w:r>
        <w:t xml:space="preserve"># </w:t>
      </w:r>
      <w:r>
        <w:rPr>
          <w:rFonts w:cs="Microsoft Himalaya"/>
          <w:cs/>
          <w:lang w:bidi="bo-CN"/>
        </w:rPr>
        <w:t xml:space="preserve">གསེར་ཁྲི་ གུ་ ཕེབས་ ཞིནམ་ལས་ ཚུར་ </w:t>
      </w:r>
      <w:r>
        <w:t xml:space="preserve"># </w:t>
      </w:r>
      <w:r>
        <w:rPr>
          <w:rFonts w:cs="Microsoft Himalaya"/>
          <w:cs/>
          <w:lang w:bidi="bo-CN"/>
        </w:rPr>
        <w:t xml:space="preserve">དུས་ནམ་ཡང་ </w:t>
      </w:r>
      <w:r>
        <w:t xml:space="preserve"># </w:t>
      </w:r>
      <w:r>
        <w:rPr>
          <w:rFonts w:cs="Microsoft Himalaya"/>
          <w:cs/>
          <w:lang w:bidi="bo-CN"/>
        </w:rPr>
        <w:t xml:space="preserve">རང་འདོད་ རྩ་བ་ལས་ སྤངས་ ཏེ་ </w:t>
      </w:r>
      <w:r>
        <w:t xml:space="preserve"># </w:t>
      </w:r>
      <w:r>
        <w:rPr>
          <w:rFonts w:cs="Microsoft Himalaya"/>
          <w:cs/>
          <w:lang w:bidi="bo-CN"/>
        </w:rPr>
        <w:t>རྒྱལ་ཁབ་ དང་ མི་སེར་ གྱི་ མ་འོངས་པའི་ མཐའ་དོན་ ལུ་ ཤུགས་ བཏོན་ ཏེ་ གནངམ་ ཨིན་ མས །</w:t>
      </w:r>
    </w:p>
    <w:p w14:paraId="335126F4"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དང་པ་ </w:t>
      </w:r>
      <w:r>
        <w:t xml:space="preserve">NUM # </w:t>
      </w:r>
      <w:r>
        <w:rPr>
          <w:rFonts w:cs="Microsoft Himalaya"/>
          <w:cs/>
          <w:lang w:bidi="bo-CN"/>
        </w:rPr>
        <w:t xml:space="preserve">ལུ་ </w:t>
      </w:r>
      <w:r>
        <w:t xml:space="preserve"># </w:t>
      </w:r>
      <w:r>
        <w:rPr>
          <w:rFonts w:cs="Microsoft Himalaya"/>
          <w:cs/>
          <w:lang w:bidi="bo-CN"/>
        </w:rPr>
        <w:t xml:space="preserve">རྫོང་ཁག་ ཡར་རྒྱས་ཚོགས་ཆུང་ དང་ </w:t>
      </w:r>
      <w:r>
        <w:t xml:space="preserve">NUM # </w:t>
      </w:r>
      <w:r>
        <w:rPr>
          <w:rFonts w:cs="Microsoft Himalaya"/>
          <w:cs/>
          <w:lang w:bidi="bo-CN"/>
        </w:rPr>
        <w:t xml:space="preserve">ལུ་ </w:t>
      </w:r>
      <w:r>
        <w:t xml:space="preserve"># </w:t>
      </w:r>
      <w:r>
        <w:rPr>
          <w:rFonts w:cs="Microsoft Himalaya"/>
          <w:cs/>
          <w:lang w:bidi="bo-CN"/>
        </w:rPr>
        <w:t xml:space="preserve">རྒེད་འོག་ ཡར་རྒྱས་ཚོགས་ཆུང་ བཙུགས་ ཏེ་ </w:t>
      </w:r>
      <w:r>
        <w:t xml:space="preserve"># </w:t>
      </w:r>
      <w:r>
        <w:rPr>
          <w:rFonts w:cs="Microsoft Himalaya"/>
          <w:cs/>
          <w:lang w:bidi="bo-CN"/>
        </w:rPr>
        <w:t xml:space="preserve">གཞུང་ ལྟེ་བའི་ དབང་ཚད་ </w:t>
      </w:r>
      <w:r>
        <w:t xml:space="preserve"># </w:t>
      </w:r>
      <w:r>
        <w:rPr>
          <w:rFonts w:cs="Microsoft Himalaya"/>
          <w:cs/>
          <w:lang w:bidi="bo-CN"/>
        </w:rPr>
        <w:t xml:space="preserve">རྫོང་ཁག་ དང་ རྒེད་འོག་ ལུ་ གནང་ བའི་ གུ་ </w:t>
      </w:r>
      <w:r>
        <w:t xml:space="preserve">NUM # </w:t>
      </w:r>
      <w:r>
        <w:rPr>
          <w:rFonts w:cs="Microsoft Himalaya"/>
          <w:cs/>
          <w:lang w:bidi="bo-CN"/>
        </w:rPr>
        <w:t xml:space="preserve">ལུ་ </w:t>
      </w:r>
      <w:r>
        <w:t xml:space="preserve"># </w:t>
      </w:r>
      <w:r>
        <w:rPr>
          <w:rFonts w:cs="Microsoft Himalaya"/>
          <w:cs/>
          <w:lang w:bidi="bo-CN"/>
        </w:rPr>
        <w:t xml:space="preserve">ལྷན་རྒྱས་གཞུང་ཚོགས་ ཀྱི་ དབང་ཚད་ འདི་ ཡང་ </w:t>
      </w:r>
      <w:r>
        <w:t xml:space="preserve"># </w:t>
      </w:r>
      <w:r>
        <w:rPr>
          <w:rFonts w:cs="Microsoft Himalaya"/>
          <w:cs/>
          <w:lang w:bidi="bo-CN"/>
        </w:rPr>
        <w:t>འོག་སྤེལ་ གནང་ ཡི །</w:t>
      </w:r>
    </w:p>
    <w:p w14:paraId="4B50333C"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རྒྱལ་ཡོངས་ཚོགས་འདུ་ ཐེངས་ </w:t>
      </w:r>
      <w:r>
        <w:t># NUM</w:t>
      </w:r>
      <w:r>
        <w:rPr>
          <w:rFonts w:cs="Microsoft Himalaya"/>
          <w:cs/>
          <w:lang w:bidi="bo-CN"/>
        </w:rPr>
        <w:t xml:space="preserve">པའི་ ནང་ </w:t>
      </w:r>
      <w:r>
        <w:t xml:space="preserve"># </w:t>
      </w:r>
      <w:r>
        <w:rPr>
          <w:rFonts w:cs="Microsoft Himalaya"/>
          <w:cs/>
          <w:lang w:bidi="bo-CN"/>
        </w:rPr>
        <w:t xml:space="preserve">ལྷན་རྒྱས་གཞུང་ཚོགས་ ཀྱི་ བློན་པོ་ ཚུ་ </w:t>
      </w:r>
      <w:r>
        <w:t xml:space="preserve"># </w:t>
      </w:r>
      <w:r>
        <w:rPr>
          <w:rFonts w:cs="Microsoft Himalaya"/>
          <w:cs/>
          <w:lang w:bidi="bo-CN"/>
        </w:rPr>
        <w:t xml:space="preserve">ཚོགས་དམངས་ ལས་ ཚོགས་རྒྱན་ བསྐྱུར་ ཏེ་ བཏོན་ དགོཔ་ དང་ </w:t>
      </w:r>
      <w:r>
        <w:t xml:space="preserve"># </w:t>
      </w:r>
      <w:r>
        <w:rPr>
          <w:rFonts w:cs="Microsoft Himalaya"/>
          <w:cs/>
          <w:lang w:bidi="bo-CN"/>
        </w:rPr>
        <w:t xml:space="preserve">ལྷན་རྒྱས་གཞུང་ཚོགས་ ཀྱི་ འགན་དབང་ ལམ་ལུགས་ གསརཔ་ བཟོ་ དགོཔ་ </w:t>
      </w:r>
      <w:r>
        <w:t xml:space="preserve"># </w:t>
      </w:r>
      <w:r>
        <w:rPr>
          <w:rFonts w:cs="Microsoft Himalaya"/>
          <w:cs/>
          <w:lang w:bidi="bo-CN"/>
        </w:rPr>
        <w:t xml:space="preserve">ཁྲིར་ བཞུགས་ ཀྱི་ རྒྱལཔོ་ ལུ་ ཡིད་ཆེས་ ཚོགས་རྒྱན་ བཙུགས་ ནིའི་ ལམ་ལུགས་ བཟོ་ དགོ་ པའི་ </w:t>
      </w:r>
      <w:r>
        <w:t xml:space="preserve"># </w:t>
      </w:r>
      <w:r>
        <w:rPr>
          <w:rFonts w:cs="Microsoft Himalaya"/>
          <w:cs/>
          <w:lang w:bidi="bo-CN"/>
        </w:rPr>
        <w:t xml:space="preserve">བཀའ་ཤོག་ གནང་ ཐོག་ ལས་ </w:t>
      </w:r>
      <w:r>
        <w:t xml:space="preserve"># </w:t>
      </w:r>
      <w:r>
        <w:rPr>
          <w:rFonts w:cs="Microsoft Himalaya"/>
          <w:cs/>
          <w:lang w:bidi="bo-CN"/>
        </w:rPr>
        <w:t xml:space="preserve">ལྷན་རྒྱས་གཞུང་ཚོགས་ ཀྱི་ བློན་པོ་ ཚུ་ </w:t>
      </w:r>
      <w:r>
        <w:t xml:space="preserve"># </w:t>
      </w:r>
      <w:r>
        <w:rPr>
          <w:rFonts w:cs="Microsoft Himalaya"/>
          <w:cs/>
          <w:lang w:bidi="bo-CN"/>
        </w:rPr>
        <w:t xml:space="preserve">རྒྱལ་ཡོངས་ཚོགས་འདུ་ ནང་ ལས་ </w:t>
      </w:r>
      <w:r>
        <w:t xml:space="preserve"># </w:t>
      </w:r>
      <w:r>
        <w:rPr>
          <w:rFonts w:cs="Microsoft Himalaya"/>
          <w:cs/>
          <w:lang w:bidi="bo-CN"/>
        </w:rPr>
        <w:t xml:space="preserve">གསང་བའི་ ཚོགས་རྒྱན་ བསྐྱུར་ ཏེ་ བཙག་འཐུ་ འགྲུབ་ མི་ ཚུ་ ལུ་ </w:t>
      </w:r>
      <w:r>
        <w:t xml:space="preserve"># </w:t>
      </w:r>
      <w:r>
        <w:rPr>
          <w:rFonts w:cs="Microsoft Himalaya"/>
          <w:cs/>
          <w:lang w:bidi="bo-CN"/>
        </w:rPr>
        <w:t xml:space="preserve">གཞུང་སྐྱོང་ གི་ དབང་ཚད་ ཧྲིལ་བུམ་ </w:t>
      </w:r>
      <w:r>
        <w:t xml:space="preserve"># </w:t>
      </w:r>
      <w:r>
        <w:rPr>
          <w:rFonts w:cs="Microsoft Himalaya"/>
          <w:cs/>
          <w:lang w:bidi="bo-CN"/>
        </w:rPr>
        <w:t xml:space="preserve">གསེར་ཁྲི་ མགུ་ ལས་ </w:t>
      </w:r>
      <w:r>
        <w:t xml:space="preserve"># </w:t>
      </w:r>
      <w:r>
        <w:rPr>
          <w:rFonts w:cs="Microsoft Himalaya"/>
          <w:cs/>
          <w:lang w:bidi="bo-CN"/>
        </w:rPr>
        <w:t>ལྷན་རྒྱས་གཞུང་ཚོགས་ ལུ་ རྩིས་སྤྲོད་ མཛད་ གནང་ ཡི །</w:t>
      </w:r>
    </w:p>
    <w:p w14:paraId="5ECA6168" w14:textId="77777777" w:rsidR="00A536DF" w:rsidRDefault="00A536DF" w:rsidP="00A536DF">
      <w:pPr>
        <w:spacing w:after="0"/>
      </w:pPr>
      <w:r>
        <w:t xml:space="preserve"> NUM # - NUM # </w:t>
      </w:r>
      <w:r>
        <w:rPr>
          <w:rFonts w:cs="Microsoft Himalaya"/>
          <w:cs/>
          <w:lang w:bidi="bo-CN"/>
        </w:rPr>
        <w:t>འཛམ་གླིང་ རྒྱལ་ཁབ་ ཡོངས་ དང་ མཛའ་བཤེས་ ཀྱི་ མཐུན་འབྲེལ་ རྒྱ་སྐྱེད །</w:t>
      </w:r>
    </w:p>
    <w:p w14:paraId="1507C01B" w14:textId="77777777" w:rsidR="00A536DF" w:rsidRDefault="00A536DF" w:rsidP="00A536DF">
      <w:pPr>
        <w:spacing w:after="0"/>
      </w:pPr>
      <w:r>
        <w:rPr>
          <w:rFonts w:cs="Microsoft Himalaya"/>
          <w:cs/>
          <w:lang w:bidi="bo-CN"/>
        </w:rPr>
        <w:t xml:space="preserve"> འབྲུག་ རྒྱལ་ཁབ་ འདི་ </w:t>
      </w:r>
      <w:r>
        <w:t xml:space="preserve"># </w:t>
      </w:r>
      <w:r>
        <w:rPr>
          <w:rFonts w:cs="Microsoft Himalaya"/>
          <w:cs/>
          <w:lang w:bidi="bo-CN"/>
        </w:rPr>
        <w:t xml:space="preserve">ཧེ་མ་ འཛམ་གླིང་ གི་ ཟུར་ཁར་ སྡོད་ དེ་ ཡོད་ ས་ ལས་ </w:t>
      </w:r>
      <w:r>
        <w:t xml:space="preserve"># </w:t>
      </w:r>
      <w:r>
        <w:rPr>
          <w:rFonts w:cs="Microsoft Himalaya"/>
          <w:cs/>
          <w:lang w:bidi="bo-CN"/>
        </w:rPr>
        <w:t xml:space="preserve">འབྲུག་རྒྱལ་ དང་པའི་ སྐབས་ ལུ་ </w:t>
      </w:r>
      <w:r>
        <w:t xml:space="preserve"># </w:t>
      </w:r>
      <w:r>
        <w:rPr>
          <w:rFonts w:cs="Microsoft Himalaya"/>
          <w:cs/>
          <w:lang w:bidi="bo-CN"/>
        </w:rPr>
        <w:t xml:space="preserve">དབྱིན་གཞུང་ དང་ མཐུན་འབྲེལ་ དང་ </w:t>
      </w:r>
      <w:r>
        <w:t xml:space="preserve"># </w:t>
      </w:r>
      <w:r>
        <w:rPr>
          <w:rFonts w:cs="Microsoft Himalaya"/>
          <w:cs/>
          <w:lang w:bidi="bo-CN"/>
        </w:rPr>
        <w:t xml:space="preserve">འབྲུག་རྒྱལ་ གཉིས་པ་ གིས་ </w:t>
      </w:r>
      <w:r>
        <w:t xml:space="preserve"># </w:t>
      </w:r>
      <w:r>
        <w:rPr>
          <w:rFonts w:cs="Microsoft Himalaya"/>
          <w:cs/>
          <w:lang w:bidi="bo-CN"/>
        </w:rPr>
        <w:t>རྒྱ་གར་ གཞུང་ དང་ གཅིག་ཁར་ མཐུན་འབྲེལ་ གསར་བཙུགས་ གནང་ སྟེ་ ཡོད །</w:t>
      </w:r>
    </w:p>
    <w:p w14:paraId="65617FCF" w14:textId="77777777" w:rsidR="00A536DF" w:rsidRDefault="00A536DF" w:rsidP="00A536DF">
      <w:pPr>
        <w:spacing w:after="0"/>
      </w:pPr>
      <w:r>
        <w:rPr>
          <w:rFonts w:cs="Microsoft Himalaya"/>
          <w:cs/>
          <w:lang w:bidi="bo-CN"/>
        </w:rPr>
        <w:t xml:space="preserve"> འབྲུག་རྒྱལ་ གསུམ་པའི་ སྐབས་ ལས་ </w:t>
      </w:r>
      <w:r>
        <w:t xml:space="preserve"># </w:t>
      </w:r>
      <w:r>
        <w:rPr>
          <w:rFonts w:cs="Microsoft Himalaya"/>
          <w:cs/>
          <w:lang w:bidi="bo-CN"/>
        </w:rPr>
        <w:t xml:space="preserve">རྒྱལ་སྤྱིའི་ འཐུས་ཚོགས་ </w:t>
      </w:r>
      <w:r>
        <w:t xml:space="preserve"># </w:t>
      </w:r>
      <w:r>
        <w:rPr>
          <w:rFonts w:cs="Microsoft Himalaya"/>
          <w:cs/>
          <w:lang w:bidi="bo-CN"/>
        </w:rPr>
        <w:t xml:space="preserve">ཀོ་ལོམྦོ་ འཆར་གཞི་ དང་ </w:t>
      </w:r>
      <w:r>
        <w:t xml:space="preserve"># </w:t>
      </w:r>
      <w:r>
        <w:rPr>
          <w:rFonts w:cs="Microsoft Himalaya"/>
          <w:cs/>
          <w:lang w:bidi="bo-CN"/>
        </w:rPr>
        <w:t xml:space="preserve">འཛམ་གླིང་ འགྲེམས་ལས་ སྤྱི་ཚོགས་ ཡུ་པི་ཡུའི་ འཐུས་མིར་ འཛུལ་ཞུགས་ གནང་ བ་ མ་ཚད་ </w:t>
      </w:r>
      <w:r>
        <w:t xml:space="preserve"># </w:t>
      </w:r>
      <w:r>
        <w:rPr>
          <w:rFonts w:cs="Microsoft Himalaya"/>
          <w:cs/>
          <w:lang w:bidi="bo-CN"/>
        </w:rPr>
        <w:t xml:space="preserve">རྒྱ་གར་ དང་ གཞུང་ཚབ་ བཙུགས་ལེན་ ཐོག་ ལས་ </w:t>
      </w:r>
      <w:r>
        <w:t xml:space="preserve"># </w:t>
      </w:r>
      <w:r>
        <w:rPr>
          <w:rFonts w:cs="Microsoft Himalaya"/>
          <w:cs/>
          <w:lang w:bidi="bo-CN"/>
        </w:rPr>
        <w:t xml:space="preserve">མཐུན་ལམ་ རྩ་བརྟན་ བཟོ་ གནང་ བའི་ ཤུལ་མར་ </w:t>
      </w:r>
      <w:r>
        <w:t xml:space="preserve"># </w:t>
      </w:r>
      <w:r>
        <w:rPr>
          <w:rFonts w:cs="Microsoft Himalaya"/>
          <w:cs/>
          <w:lang w:bidi="bo-CN"/>
        </w:rPr>
        <w:t xml:space="preserve">འབྲུག་ རྒྱལ་ཁབ་ འདི་ </w:t>
      </w:r>
      <w:r>
        <w:t xml:space="preserve"># NUM # </w:t>
      </w:r>
      <w:r>
        <w:rPr>
          <w:rFonts w:cs="Microsoft Himalaya"/>
          <w:cs/>
          <w:lang w:bidi="bo-CN"/>
        </w:rPr>
        <w:t xml:space="preserve">ལས་ </w:t>
      </w:r>
      <w:r>
        <w:t xml:space="preserve"># </w:t>
      </w:r>
      <w:r>
        <w:rPr>
          <w:rFonts w:cs="Microsoft Himalaya"/>
          <w:cs/>
          <w:lang w:bidi="bo-CN"/>
        </w:rPr>
        <w:t>འཛམ་གླིང་ སྤྱི་ཚོགས་ ཀྱི་ འཐུས་མི་ ངོ་མའི་ གྲངས་སུ་ བཙུགས་ གནང་ ཡི །</w:t>
      </w:r>
    </w:p>
    <w:p w14:paraId="68710449" w14:textId="77777777" w:rsidR="00A536DF" w:rsidRDefault="00A536DF" w:rsidP="00A536DF">
      <w:pPr>
        <w:spacing w:after="0"/>
      </w:pPr>
      <w:r>
        <w:rPr>
          <w:rFonts w:cs="Microsoft Himalaya"/>
          <w:cs/>
          <w:lang w:bidi="bo-CN"/>
        </w:rPr>
        <w:t xml:space="preserve"> འབྲུག་རྒྱལ་ བཞི་པའི་ སྐབས་ </w:t>
      </w:r>
      <w:r>
        <w:t xml:space="preserve"># NUM # </w:t>
      </w:r>
      <w:r>
        <w:rPr>
          <w:rFonts w:cs="Microsoft Himalaya"/>
          <w:cs/>
          <w:lang w:bidi="bo-CN"/>
        </w:rPr>
        <w:t xml:space="preserve">ལུ་ བང་ལ་དེཤ་ དང་ གཞུང་ཚབ་ བཙུགས་ལེན་ གནང་ མི་ ལས་ འགོ་བཙུགས་ ཏེ་ </w:t>
      </w:r>
      <w:r>
        <w:t xml:space="preserve"># </w:t>
      </w:r>
      <w:r>
        <w:rPr>
          <w:rFonts w:cs="Microsoft Himalaya"/>
          <w:cs/>
          <w:lang w:bidi="bo-CN"/>
        </w:rPr>
        <w:t xml:space="preserve">ད་ཚུན་ འཛམ་གླིང་ ཤར་ནུབ་ ཀྱི་ རྒྱལ་ཁབ་ </w:t>
      </w:r>
      <w:r>
        <w:t xml:space="preserve"># NUM # </w:t>
      </w:r>
      <w:r>
        <w:rPr>
          <w:rFonts w:cs="Microsoft Himalaya"/>
          <w:cs/>
          <w:lang w:bidi="bo-CN"/>
        </w:rPr>
        <w:t xml:space="preserve">དང་ གཅིག་ཁར་ གཞུང་ཚབ་ བཙུགས་ལེན་ གྱི་ མཐུན་ལམ་ བཟོ་ གནང་ ཡོདཔ་ མ་ཚད་ </w:t>
      </w:r>
      <w:r>
        <w:t xml:space="preserve"># </w:t>
      </w:r>
      <w:r>
        <w:rPr>
          <w:rFonts w:cs="Microsoft Himalaya"/>
          <w:cs/>
          <w:lang w:bidi="bo-CN"/>
        </w:rPr>
        <w:t xml:space="preserve">སྟོབས་ཆེན་ རྒྱལ་ཁབ་ ཡུ་ཨེས་ཨེ་ དང་ </w:t>
      </w:r>
      <w:r>
        <w:t xml:space="preserve"># </w:t>
      </w:r>
      <w:r>
        <w:rPr>
          <w:rFonts w:cs="Microsoft Himalaya"/>
          <w:cs/>
          <w:lang w:bidi="bo-CN"/>
        </w:rPr>
        <w:t xml:space="preserve">ཁྱིམ་ཚང་ རྒྱ་ནག་ རྒྱལ་ཁབ་ དང་ གཅིག་ཁར་ ཡང་ </w:t>
      </w:r>
      <w:r>
        <w:t xml:space="preserve"># </w:t>
      </w:r>
      <w:r>
        <w:rPr>
          <w:rFonts w:cs="Microsoft Himalaya"/>
          <w:cs/>
          <w:lang w:bidi="bo-CN"/>
        </w:rPr>
        <w:t>མཐུན་ལམ་ གྱི་ འབྲེལ་བ་ བཟོ་ གནང་ སྟེ་ ཡོད །</w:t>
      </w:r>
    </w:p>
    <w:p w14:paraId="52BE476D" w14:textId="77777777" w:rsidR="00A536DF" w:rsidRDefault="00A536DF" w:rsidP="00A536DF">
      <w:pPr>
        <w:spacing w:after="0"/>
      </w:pPr>
      <w:r>
        <w:rPr>
          <w:rFonts w:cs="Microsoft Himalaya"/>
          <w:cs/>
          <w:lang w:bidi="bo-CN"/>
        </w:rPr>
        <w:t xml:space="preserve"> དེ་བཟུམ་སྦེ་ རྒྱལ་ཁབ་ ནང་ ལུ་ </w:t>
      </w:r>
      <w:r>
        <w:t xml:space="preserve"># </w:t>
      </w:r>
      <w:r>
        <w:rPr>
          <w:rFonts w:cs="Microsoft Himalaya"/>
          <w:cs/>
          <w:lang w:bidi="bo-CN"/>
        </w:rPr>
        <w:t xml:space="preserve">འཛམ་གླིང་སྤྱི་ཚོགས་ ཀྱི་ ལས་ཁུངས་ </w:t>
      </w:r>
      <w:r>
        <w:t xml:space="preserve"># </w:t>
      </w:r>
      <w:r>
        <w:rPr>
          <w:rFonts w:cs="Microsoft Himalaya"/>
          <w:cs/>
          <w:lang w:bidi="bo-CN"/>
        </w:rPr>
        <w:t xml:space="preserve">ཡུ་ཨེན་ཌི་པི་ </w:t>
      </w:r>
      <w:r>
        <w:t xml:space="preserve"># </w:t>
      </w:r>
      <w:r>
        <w:rPr>
          <w:rFonts w:cs="Microsoft Himalaya"/>
          <w:cs/>
          <w:lang w:bidi="bo-CN"/>
        </w:rPr>
        <w:t xml:space="preserve">ཡུ་ནི་སེཕ་ </w:t>
      </w:r>
      <w:r>
        <w:t xml:space="preserve"># </w:t>
      </w:r>
      <w:r>
        <w:rPr>
          <w:rFonts w:cs="Microsoft Himalaya"/>
          <w:cs/>
          <w:lang w:bidi="bo-CN"/>
        </w:rPr>
        <w:t xml:space="preserve">ཡུ་ནིས་ཀོ་ </w:t>
      </w:r>
      <w:r>
        <w:t xml:space="preserve"># </w:t>
      </w:r>
      <w:r>
        <w:rPr>
          <w:rFonts w:cs="Microsoft Himalaya"/>
          <w:cs/>
          <w:lang w:bidi="bo-CN"/>
        </w:rPr>
        <w:t xml:space="preserve">ཌབླུ་ཨེཆ་ཨོ་ </w:t>
      </w:r>
      <w:r>
        <w:t xml:space="preserve"># </w:t>
      </w:r>
      <w:r>
        <w:rPr>
          <w:rFonts w:cs="Microsoft Himalaya"/>
          <w:cs/>
          <w:lang w:bidi="bo-CN"/>
        </w:rPr>
        <w:t xml:space="preserve">ཨེཕ་ཨེ་ཨོ་ </w:t>
      </w:r>
      <w:r>
        <w:t xml:space="preserve"># </w:t>
      </w:r>
      <w:r>
        <w:rPr>
          <w:rFonts w:cs="Microsoft Himalaya"/>
          <w:cs/>
          <w:lang w:bidi="bo-CN"/>
        </w:rPr>
        <w:t xml:space="preserve">ཌབླུ་ཨེཕ་པི་ </w:t>
      </w:r>
      <w:r>
        <w:t xml:space="preserve"># </w:t>
      </w:r>
      <w:r>
        <w:rPr>
          <w:rFonts w:cs="Microsoft Himalaya"/>
          <w:cs/>
          <w:lang w:bidi="bo-CN"/>
        </w:rPr>
        <w:t xml:space="preserve">ཌབླུ་ཌབླུ་ཨེཕ་ ཚུ་ དང་ </w:t>
      </w:r>
      <w:r>
        <w:t xml:space="preserve"># </w:t>
      </w:r>
      <w:r>
        <w:rPr>
          <w:rFonts w:cs="Microsoft Himalaya"/>
          <w:cs/>
          <w:lang w:bidi="bo-CN"/>
        </w:rPr>
        <w:t xml:space="preserve">རྒྱལ་ཁབ་ སོ་སོའི་ རྒྱལ་སྤྱིའི་ ཡིག་ཚང་ </w:t>
      </w:r>
      <w:r>
        <w:t xml:space="preserve"># </w:t>
      </w:r>
      <w:r>
        <w:rPr>
          <w:rFonts w:cs="Microsoft Himalaya"/>
          <w:cs/>
          <w:lang w:bidi="bo-CN"/>
        </w:rPr>
        <w:t xml:space="preserve">ཨཱས་ཊེ་རི་ཡན ། </w:t>
      </w:r>
      <w:r>
        <w:t xml:space="preserve"># </w:t>
      </w:r>
      <w:r>
        <w:rPr>
          <w:rFonts w:cs="Microsoft Himalaya"/>
          <w:cs/>
          <w:lang w:bidi="bo-CN"/>
        </w:rPr>
        <w:t xml:space="preserve">ཀེ་ན་ཊིཡན ། </w:t>
      </w:r>
      <w:r>
        <w:t xml:space="preserve"># </w:t>
      </w:r>
      <w:r>
        <w:rPr>
          <w:rFonts w:cs="Microsoft Himalaya"/>
          <w:cs/>
          <w:lang w:bidi="bo-CN"/>
        </w:rPr>
        <w:t xml:space="preserve">ཧེལ་བི་ཊས ། ཇི་ཀ * ཇེ་ཨོ་སི་བི ། </w:t>
      </w:r>
      <w:r>
        <w:t xml:space="preserve"># </w:t>
      </w:r>
      <w:r>
        <w:rPr>
          <w:rFonts w:cs="Microsoft Himalaya"/>
          <w:cs/>
          <w:lang w:bidi="bo-CN"/>
        </w:rPr>
        <w:t xml:space="preserve">ཌེན་མརཀ ། </w:t>
      </w:r>
      <w:r>
        <w:t xml:space="preserve"># </w:t>
      </w:r>
      <w:r>
        <w:rPr>
          <w:rFonts w:cs="Microsoft Himalaya"/>
          <w:cs/>
          <w:lang w:bidi="bo-CN"/>
        </w:rPr>
        <w:t xml:space="preserve">ཇི་ཌི་ཛའིཋ ། </w:t>
      </w:r>
      <w:r>
        <w:t xml:space="preserve"># </w:t>
      </w:r>
      <w:r>
        <w:rPr>
          <w:rFonts w:cs="Microsoft Himalaya"/>
          <w:cs/>
          <w:lang w:bidi="bo-CN"/>
        </w:rPr>
        <w:t xml:space="preserve">ཨེས་ཨེན་ཝི ། </w:t>
      </w:r>
      <w:r>
        <w:t xml:space="preserve"># </w:t>
      </w:r>
      <w:r>
        <w:rPr>
          <w:rFonts w:cs="Microsoft Himalaya"/>
          <w:cs/>
          <w:lang w:bidi="bo-CN"/>
        </w:rPr>
        <w:t xml:space="preserve">པི་ཨར་ཨོ ། </w:t>
      </w:r>
      <w:r>
        <w:t xml:space="preserve"># </w:t>
      </w:r>
      <w:r>
        <w:rPr>
          <w:rFonts w:cs="Microsoft Himalaya"/>
          <w:cs/>
          <w:lang w:bidi="bo-CN"/>
        </w:rPr>
        <w:t xml:space="preserve">སེབ་ད་ཅིལ་ཌེན ། </w:t>
      </w:r>
      <w:r>
        <w:t xml:space="preserve"># </w:t>
      </w:r>
      <w:r>
        <w:rPr>
          <w:rFonts w:cs="Microsoft Himalaya"/>
          <w:cs/>
          <w:lang w:bidi="bo-CN"/>
        </w:rPr>
        <w:t xml:space="preserve">ནིའུ་ཛེ་ལེནྜ ། </w:t>
      </w:r>
      <w:r>
        <w:t xml:space="preserve"># </w:t>
      </w:r>
      <w:r>
        <w:rPr>
          <w:rFonts w:cs="Microsoft Himalaya"/>
          <w:cs/>
          <w:lang w:bidi="bo-CN"/>
        </w:rPr>
        <w:t>ཐའི་ལེནྜ་ གྱི་ ཡིག་ཚང་ ཚུ་ ཡང་ གཞི་བཙུགས་ འབད་ དེ་ ཡོད །</w:t>
      </w:r>
    </w:p>
    <w:p w14:paraId="68C6F171" w14:textId="77777777" w:rsidR="00A536DF" w:rsidRDefault="00A536DF" w:rsidP="00A536DF">
      <w:pPr>
        <w:spacing w:after="0"/>
      </w:pPr>
      <w:r>
        <w:rPr>
          <w:rFonts w:cs="Microsoft Himalaya"/>
          <w:cs/>
          <w:lang w:bidi="bo-CN"/>
        </w:rPr>
        <w:t xml:space="preserve"> འབྲུག་ རྒྱལ་ཁབ་ ཀྱི་ གཞུང་ཚབ་ ཡིག་ཚང་ ཡང་ </w:t>
      </w:r>
      <w:r>
        <w:t xml:space="preserve"># </w:t>
      </w:r>
      <w:r>
        <w:rPr>
          <w:rFonts w:cs="Microsoft Himalaya"/>
          <w:cs/>
          <w:lang w:bidi="bo-CN"/>
        </w:rPr>
        <w:t xml:space="preserve">ནིའུ་ཡོརཀ ། </w:t>
      </w:r>
      <w:r>
        <w:t xml:space="preserve"># </w:t>
      </w:r>
      <w:r>
        <w:rPr>
          <w:rFonts w:cs="Microsoft Himalaya"/>
          <w:cs/>
          <w:lang w:bidi="bo-CN"/>
        </w:rPr>
        <w:t xml:space="preserve">ཀུ་ཝེཌ ། </w:t>
      </w:r>
      <w:r>
        <w:t xml:space="preserve"># </w:t>
      </w:r>
      <w:r>
        <w:rPr>
          <w:rFonts w:cs="Microsoft Himalaya"/>
          <w:cs/>
          <w:lang w:bidi="bo-CN"/>
        </w:rPr>
        <w:t xml:space="preserve">སུའི་ཛར་ལེནྜ ། </w:t>
      </w:r>
      <w:r>
        <w:t xml:space="preserve"># </w:t>
      </w:r>
      <w:r>
        <w:rPr>
          <w:rFonts w:cs="Microsoft Himalaya"/>
          <w:cs/>
          <w:lang w:bidi="bo-CN"/>
        </w:rPr>
        <w:t xml:space="preserve">ནིའུ་དིལླཱི ། </w:t>
      </w:r>
      <w:r>
        <w:t xml:space="preserve"># </w:t>
      </w:r>
      <w:r>
        <w:rPr>
          <w:rFonts w:cs="Microsoft Himalaya"/>
          <w:cs/>
          <w:lang w:bidi="bo-CN"/>
        </w:rPr>
        <w:t xml:space="preserve">ཊཀ་ཀ ། </w:t>
      </w:r>
      <w:r>
        <w:t xml:space="preserve"># </w:t>
      </w:r>
      <w:r>
        <w:rPr>
          <w:rFonts w:cs="Microsoft Himalaya"/>
          <w:cs/>
          <w:lang w:bidi="bo-CN"/>
        </w:rPr>
        <w:t xml:space="preserve">བེང་ཀོག་ </w:t>
      </w:r>
      <w:r>
        <w:t xml:space="preserve"># </w:t>
      </w:r>
      <w:r>
        <w:rPr>
          <w:rFonts w:cs="Microsoft Himalaya"/>
          <w:cs/>
          <w:lang w:bidi="bo-CN"/>
        </w:rPr>
        <w:t xml:space="preserve">ཚུ་ ནང་ བཙུགས་ ཏེ་ ཡོད་ མི་ ཚུ་ གིས་ མ་དོ་བར་ </w:t>
      </w:r>
      <w:r>
        <w:t xml:space="preserve"># </w:t>
      </w:r>
      <w:r>
        <w:rPr>
          <w:rFonts w:cs="Microsoft Himalaya"/>
          <w:cs/>
          <w:lang w:bidi="bo-CN"/>
        </w:rPr>
        <w:t xml:space="preserve">ཚོང་ གི་ གྲོས་མཐུན་ རྒྱལ་ཁབ་ ཚུ་ ནང་ </w:t>
      </w:r>
      <w:r>
        <w:t xml:space="preserve"># </w:t>
      </w:r>
      <w:r>
        <w:rPr>
          <w:rFonts w:cs="Microsoft Himalaya"/>
          <w:cs/>
          <w:lang w:bidi="bo-CN"/>
        </w:rPr>
        <w:t xml:space="preserve">ཚོང་འབྲེལ་ སྐུ་ཚབ་ དང་ </w:t>
      </w:r>
      <w:r>
        <w:t xml:space="preserve"># </w:t>
      </w:r>
      <w:r>
        <w:rPr>
          <w:rFonts w:cs="Microsoft Himalaya"/>
          <w:cs/>
          <w:lang w:bidi="bo-CN"/>
        </w:rPr>
        <w:t xml:space="preserve">མཁའ་འགྲུལ་ རྒྱུན་ལམ་ ཡོད་ པའི་ རྒྱལ་ཁབ་ ཚུ་ ནང་ </w:t>
      </w:r>
      <w:r>
        <w:t xml:space="preserve"># </w:t>
      </w:r>
      <w:r>
        <w:rPr>
          <w:rFonts w:cs="Microsoft Himalaya"/>
          <w:cs/>
          <w:lang w:bidi="bo-CN"/>
        </w:rPr>
        <w:t>འབྲུག་ གི་ གནམ་གྲུའི་ ཡིག་ཚང་ མང་རབས་ཅིག་ ཡང་ བཙུགས་ ཏེ་ ཡོད །</w:t>
      </w:r>
    </w:p>
    <w:p w14:paraId="33297BE1" w14:textId="77777777" w:rsidR="00A536DF" w:rsidRDefault="00A536DF" w:rsidP="00A536DF">
      <w:pPr>
        <w:spacing w:after="0"/>
      </w:pPr>
      <w:r>
        <w:rPr>
          <w:rFonts w:cs="Microsoft Himalaya"/>
          <w:cs/>
          <w:lang w:bidi="bo-CN"/>
        </w:rPr>
        <w:lastRenderedPageBreak/>
        <w:t xml:space="preserve"> དེ་བཟུམ་ མའི་ གཞུང་ཚབ་ དང་ </w:t>
      </w:r>
      <w:r>
        <w:t xml:space="preserve"># </w:t>
      </w:r>
      <w:r>
        <w:rPr>
          <w:rFonts w:cs="Microsoft Himalaya"/>
          <w:cs/>
          <w:lang w:bidi="bo-CN"/>
        </w:rPr>
        <w:t xml:space="preserve">གཞུང་འབྲེལ་ གྱི་ མཐུན་ལམ་ </w:t>
      </w:r>
      <w:r>
        <w:t xml:space="preserve"># </w:t>
      </w:r>
      <w:r>
        <w:rPr>
          <w:rFonts w:cs="Microsoft Himalaya"/>
          <w:cs/>
          <w:lang w:bidi="bo-CN"/>
        </w:rPr>
        <w:t xml:space="preserve">མཐུན་འབྲེལ་ གྱི་ རྒྱུན་ལམ་ མ་འདྲཝ་ ཚུ་ གི་ ཐོག་ ལས་ </w:t>
      </w:r>
      <w:r>
        <w:t xml:space="preserve"># </w:t>
      </w:r>
      <w:r>
        <w:rPr>
          <w:rFonts w:cs="Microsoft Himalaya"/>
          <w:cs/>
          <w:lang w:bidi="bo-CN"/>
        </w:rPr>
        <w:t xml:space="preserve">འབྲུག་ རྒྱལ་ཁབ་ འདི་ </w:t>
      </w:r>
      <w:r>
        <w:t xml:space="preserve"># </w:t>
      </w:r>
      <w:r>
        <w:rPr>
          <w:rFonts w:cs="Microsoft Himalaya"/>
          <w:cs/>
          <w:lang w:bidi="bo-CN"/>
        </w:rPr>
        <w:t xml:space="preserve">ད་རེས་ནངས་པ་ </w:t>
      </w:r>
      <w:r>
        <w:t xml:space="preserve"># </w:t>
      </w:r>
      <w:r>
        <w:rPr>
          <w:rFonts w:cs="Microsoft Himalaya"/>
          <w:cs/>
          <w:lang w:bidi="bo-CN"/>
        </w:rPr>
        <w:t xml:space="preserve">འཛམ་གླིང་ རྒྱལ་ཁབ་ ཡོངས་ དང་ གཅིག་ཁར་ </w:t>
      </w:r>
      <w:r>
        <w:t xml:space="preserve"># </w:t>
      </w:r>
      <w:r>
        <w:rPr>
          <w:rFonts w:cs="Microsoft Himalaya"/>
          <w:cs/>
          <w:lang w:bidi="bo-CN"/>
        </w:rPr>
        <w:t xml:space="preserve">འབྲེལ་བ་ དམ་ཟབ་ཅན་ ལུ་ གྱུར་ ཏེ་ ཡོདཔ་ ལས་ </w:t>
      </w:r>
      <w:r>
        <w:t xml:space="preserve"># </w:t>
      </w:r>
      <w:r>
        <w:rPr>
          <w:rFonts w:cs="Microsoft Himalaya"/>
          <w:cs/>
          <w:lang w:bidi="bo-CN"/>
        </w:rPr>
        <w:t xml:space="preserve">དེ་ ཚུ་ ལུ་ བརྟེན་ པའི་ ཁེ་ཕན་ དངོས་ཤུགས་བརྒྱུད་གསུམ་ གྱི་ ཐོག་ ལས་ </w:t>
      </w:r>
      <w:r>
        <w:t xml:space="preserve"># </w:t>
      </w:r>
      <w:r>
        <w:rPr>
          <w:rFonts w:cs="Microsoft Himalaya"/>
          <w:cs/>
          <w:lang w:bidi="bo-CN"/>
        </w:rPr>
        <w:t>བསམ་གྱིས་མི་ཁྱབ་པར་ ཐོབ་ དང་ འཐོབ་ བཞིན་དུ་ ཡོདཔ་ ཨིན་ ནོ ། །</w:t>
      </w:r>
    </w:p>
    <w:p w14:paraId="59823BEE" w14:textId="77777777" w:rsidR="00A536DF" w:rsidRDefault="00A536DF" w:rsidP="00A536DF">
      <w:pPr>
        <w:spacing w:after="0"/>
      </w:pPr>
      <w:r>
        <w:t xml:space="preserve"> NUM # - NUM # </w:t>
      </w:r>
      <w:r>
        <w:rPr>
          <w:rFonts w:cs="Microsoft Himalaya"/>
          <w:cs/>
          <w:lang w:bidi="bo-CN"/>
        </w:rPr>
        <w:t>རྒྱལ་ཁབ་ ཀྱི་ མངའ་རིས་ མཐའ་བཙན་ གྱི་ ས་མཚམས་ གཏན་འབེབས །</w:t>
      </w:r>
    </w:p>
    <w:p w14:paraId="74420774" w14:textId="77777777" w:rsidR="00A536DF" w:rsidRDefault="00A536DF" w:rsidP="00A536DF">
      <w:pPr>
        <w:spacing w:after="0"/>
      </w:pPr>
      <w:r>
        <w:rPr>
          <w:rFonts w:cs="Microsoft Himalaya"/>
          <w:cs/>
          <w:lang w:bidi="bo-CN"/>
        </w:rPr>
        <w:t xml:space="preserve"> ཁྱིམ་ཚང་ རྒྱལ་ཁབ་ ཚུ་ དང་ གཅིག་ཁར་ </w:t>
      </w:r>
      <w:r>
        <w:t xml:space="preserve"># </w:t>
      </w:r>
      <w:r>
        <w:rPr>
          <w:rFonts w:cs="Microsoft Himalaya"/>
          <w:cs/>
          <w:lang w:bidi="bo-CN"/>
        </w:rPr>
        <w:t xml:space="preserve">མཐུན་ལམ་ འགྱུར་མེད་ ཞི་འཇགས་ ངང་ ལུ་ གནས་ ཐབས་ དང་ </w:t>
      </w:r>
      <w:r>
        <w:t xml:space="preserve"># </w:t>
      </w:r>
      <w:r>
        <w:rPr>
          <w:rFonts w:cs="Microsoft Himalaya"/>
          <w:cs/>
          <w:lang w:bidi="bo-CN"/>
        </w:rPr>
        <w:t xml:space="preserve">རང་ གི་ མངའ་རིས་ མཐའ་བཙན་ གྱི་ དོན་ལུ་ </w:t>
      </w:r>
      <w:r>
        <w:t xml:space="preserve"># </w:t>
      </w:r>
      <w:r>
        <w:rPr>
          <w:rFonts w:cs="Microsoft Himalaya"/>
          <w:cs/>
          <w:lang w:bidi="bo-CN"/>
        </w:rPr>
        <w:t xml:space="preserve">ཁྱིམ་ཚང་ རྒྱལ་ཁབ་ ཚུ་ དང་ གཅིག་ཁར་ </w:t>
      </w:r>
      <w:r>
        <w:t xml:space="preserve"># </w:t>
      </w:r>
      <w:r>
        <w:rPr>
          <w:rFonts w:cs="Microsoft Himalaya"/>
          <w:cs/>
          <w:lang w:bidi="bo-CN"/>
        </w:rPr>
        <w:t xml:space="preserve">ས་མཚམས་ གཏན་འབེབས་ འགྲུབ་ དགོཔ་ གལ་ ཆེཝ་ ལས་ བརྟེན་ </w:t>
      </w:r>
      <w:r>
        <w:t xml:space="preserve"># </w:t>
      </w:r>
      <w:r>
        <w:rPr>
          <w:rFonts w:cs="Microsoft Himalaya"/>
          <w:cs/>
          <w:lang w:bidi="bo-CN"/>
        </w:rPr>
        <w:t xml:space="preserve">མཛའ་མཐུན་ཅན་ གྱི་ </w:t>
      </w:r>
      <w:r>
        <w:t xml:space="preserve"># </w:t>
      </w:r>
      <w:r>
        <w:rPr>
          <w:rFonts w:cs="Microsoft Himalaya"/>
          <w:cs/>
          <w:lang w:bidi="bo-CN"/>
        </w:rPr>
        <w:t xml:space="preserve">རྒྱ་ འབྲུག་ རྒྱལ་ཁབ་ གཉིས་ ཀྱི་ ས་མཚམས་ </w:t>
      </w:r>
      <w:r>
        <w:t xml:space="preserve"># </w:t>
      </w:r>
      <w:r>
        <w:rPr>
          <w:rFonts w:cs="Microsoft Himalaya"/>
          <w:cs/>
          <w:lang w:bidi="bo-CN"/>
        </w:rPr>
        <w:t xml:space="preserve">ཧེ་མ་ ལས་ ཡོད་ མི་ ལུ་ གཞིར་བཞག་ སྟེ་ </w:t>
      </w:r>
      <w:r>
        <w:t xml:space="preserve"># </w:t>
      </w:r>
      <w:r>
        <w:rPr>
          <w:rFonts w:cs="Microsoft Himalaya"/>
          <w:cs/>
          <w:lang w:bidi="bo-CN"/>
        </w:rPr>
        <w:t xml:space="preserve">ས་མཚམས་ རྡོ་རྟགས་ བཙུགས་ ནིའི་ གསུང་གྲོས་ འཕྲོ་མཐུད་ འདི་ </w:t>
      </w:r>
      <w:r>
        <w:t xml:space="preserve"># </w:t>
      </w:r>
      <w:r>
        <w:rPr>
          <w:rFonts w:cs="Microsoft Himalaya"/>
          <w:cs/>
          <w:lang w:bidi="bo-CN"/>
        </w:rPr>
        <w:t xml:space="preserve">གནམ་ལོ་ </w:t>
      </w:r>
      <w:r>
        <w:t xml:space="preserve">NUM # </w:t>
      </w:r>
      <w:r>
        <w:rPr>
          <w:rFonts w:cs="Microsoft Himalaya"/>
          <w:cs/>
          <w:lang w:bidi="bo-CN"/>
        </w:rPr>
        <w:t xml:space="preserve">ལོ་ ལས་ འགོ་བཙུགས་ ཏེ་ </w:t>
      </w:r>
      <w:r>
        <w:t xml:space="preserve"># </w:t>
      </w:r>
      <w:r>
        <w:rPr>
          <w:rFonts w:cs="Microsoft Himalaya"/>
          <w:cs/>
          <w:lang w:bidi="bo-CN"/>
        </w:rPr>
        <w:t xml:space="preserve">རྒྱ་གར་ གྱི་ མངའ་སྡེ་ ཚུ་ དང་ </w:t>
      </w:r>
      <w:r>
        <w:t xml:space="preserve"># </w:t>
      </w:r>
      <w:r>
        <w:rPr>
          <w:rFonts w:cs="Microsoft Himalaya"/>
          <w:cs/>
          <w:lang w:bidi="bo-CN"/>
        </w:rPr>
        <w:t xml:space="preserve">འབྲུག་ གི་ བར་ ན་ </w:t>
      </w:r>
      <w:r>
        <w:t xml:space="preserve"># </w:t>
      </w:r>
      <w:r>
        <w:rPr>
          <w:rFonts w:cs="Microsoft Himalaya"/>
          <w:cs/>
          <w:lang w:bidi="bo-CN"/>
        </w:rPr>
        <w:t>བྱ་སྟབས་ མ་ བདེ་ བར་ ཡོད་ མི་ གི་ དཀའ་ངལ་ ཚུ་ རིམ་པ་བཞིན་དུ་ བསལ་ གནང་ ནུག །</w:t>
      </w:r>
    </w:p>
    <w:p w14:paraId="2424DFDC" w14:textId="77777777" w:rsidR="00A536DF" w:rsidRDefault="00A536DF" w:rsidP="00A536DF">
      <w:pPr>
        <w:spacing w:after="0"/>
      </w:pPr>
      <w:r>
        <w:rPr>
          <w:rFonts w:cs="Microsoft Himalaya"/>
          <w:cs/>
          <w:lang w:bidi="bo-CN"/>
        </w:rPr>
        <w:t xml:space="preserve"> གནམ་ལོ་ </w:t>
      </w:r>
      <w:r>
        <w:t xml:space="preserve"># NUM # </w:t>
      </w:r>
      <w:r>
        <w:rPr>
          <w:rFonts w:cs="Microsoft Himalaya"/>
          <w:cs/>
          <w:lang w:bidi="bo-CN"/>
        </w:rPr>
        <w:t xml:space="preserve">གི་ ལོ་ ལས་ </w:t>
      </w:r>
      <w:r>
        <w:t xml:space="preserve"># </w:t>
      </w:r>
      <w:r>
        <w:rPr>
          <w:rFonts w:cs="Microsoft Himalaya"/>
          <w:cs/>
          <w:lang w:bidi="bo-CN"/>
        </w:rPr>
        <w:t xml:space="preserve">རྒྱ་ འབྲུག་ རྒྱལ་ཁབ་ གཉིས་ ཀྱི་ ས་གནས་ </w:t>
      </w:r>
      <w:r>
        <w:t xml:space="preserve"># </w:t>
      </w:r>
      <w:r>
        <w:rPr>
          <w:rFonts w:cs="Microsoft Himalaya"/>
          <w:cs/>
          <w:lang w:bidi="bo-CN"/>
        </w:rPr>
        <w:t xml:space="preserve">སག་སྟེང་ དང་ </w:t>
      </w:r>
      <w:r>
        <w:t xml:space="preserve"># </w:t>
      </w:r>
      <w:r>
        <w:rPr>
          <w:rFonts w:cs="Microsoft Himalaya"/>
          <w:cs/>
          <w:lang w:bidi="bo-CN"/>
        </w:rPr>
        <w:t xml:space="preserve">གསར་སྤང་ </w:t>
      </w:r>
      <w:r>
        <w:t xml:space="preserve"># </w:t>
      </w:r>
      <w:r>
        <w:rPr>
          <w:rFonts w:cs="Microsoft Himalaya"/>
          <w:cs/>
          <w:lang w:bidi="bo-CN"/>
        </w:rPr>
        <w:t xml:space="preserve">ཕུན་ཚོགས་གླིང་ གི་ མངའ་སྡེའི་ </w:t>
      </w:r>
      <w:r>
        <w:t xml:space="preserve"># </w:t>
      </w:r>
      <w:r>
        <w:rPr>
          <w:rFonts w:cs="Microsoft Himalaya"/>
          <w:cs/>
          <w:lang w:bidi="bo-CN"/>
        </w:rPr>
        <w:t xml:space="preserve">ས་མཚམས་ བདའ་ སྟེ་ </w:t>
      </w:r>
      <w:r>
        <w:t xml:space="preserve"># </w:t>
      </w:r>
      <w:r>
        <w:rPr>
          <w:rFonts w:cs="Microsoft Himalaya"/>
          <w:cs/>
          <w:lang w:bidi="bo-CN"/>
        </w:rPr>
        <w:t xml:space="preserve">བྱ་སྟབས་ མ་ བདེ་ བར་ ཡུན་འགྱངས་ ལུས་ མི་ ཚུ་ ཡང་ </w:t>
      </w:r>
      <w:r>
        <w:t xml:space="preserve"># </w:t>
      </w:r>
      <w:r>
        <w:rPr>
          <w:rFonts w:cs="Microsoft Himalaya"/>
          <w:cs/>
          <w:lang w:bidi="bo-CN"/>
        </w:rPr>
        <w:t xml:space="preserve">ས་མཚམས་ རྡོ་རྟགས་ ཀ་བ་ བཙུགས་ ནི་ དང་ </w:t>
      </w:r>
      <w:r>
        <w:t xml:space="preserve"># </w:t>
      </w:r>
      <w:r>
        <w:rPr>
          <w:rFonts w:cs="Microsoft Himalaya"/>
          <w:cs/>
          <w:lang w:bidi="bo-CN"/>
        </w:rPr>
        <w:t xml:space="preserve">ས་ཁྲ་ བཟོ་ ནི་ གི་ ལཱ་ གི་ ལྷག་མ་ ཚུ་ ག་ར་ མཇུག་བསྡུ་ སྟེ་ </w:t>
      </w:r>
      <w:r>
        <w:t xml:space="preserve"># </w:t>
      </w:r>
      <w:r>
        <w:rPr>
          <w:rFonts w:cs="Microsoft Himalaya"/>
          <w:cs/>
          <w:lang w:bidi="bo-CN"/>
        </w:rPr>
        <w:t xml:space="preserve">མཐའ་དཔྱད་ ཀྱི་ མཚན་རྟགས་ དེ་ </w:t>
      </w:r>
      <w:r>
        <w:t xml:space="preserve"># </w:t>
      </w:r>
      <w:r>
        <w:rPr>
          <w:rFonts w:cs="Microsoft Himalaya"/>
          <w:cs/>
          <w:lang w:bidi="bo-CN"/>
        </w:rPr>
        <w:t xml:space="preserve">འབྲུག་གཞུང་ གི་ སྐུ་ཚབ་ </w:t>
      </w:r>
      <w:r>
        <w:t xml:space="preserve"># </w:t>
      </w:r>
      <w:r>
        <w:rPr>
          <w:rFonts w:cs="Microsoft Himalaya"/>
          <w:cs/>
          <w:lang w:bidi="bo-CN"/>
        </w:rPr>
        <w:t xml:space="preserve">རྒྱལ་སྤྱིའི་ ས་མཚམས་ དྲུང་ཆེན་ དྲགོས་ པདྨ་དབང་ཕྱུག་ དང་ </w:t>
      </w:r>
      <w:r>
        <w:t xml:space="preserve"># </w:t>
      </w:r>
      <w:r>
        <w:rPr>
          <w:rFonts w:cs="Microsoft Himalaya"/>
          <w:cs/>
          <w:lang w:bidi="bo-CN"/>
        </w:rPr>
        <w:t xml:space="preserve">རྒྱ་གཞུང་ གི་ སྐུ་ཚབ་ </w:t>
      </w:r>
      <w:r>
        <w:t xml:space="preserve"># </w:t>
      </w:r>
      <w:r>
        <w:rPr>
          <w:rFonts w:cs="Microsoft Himalaya"/>
          <w:cs/>
          <w:lang w:bidi="bo-CN"/>
        </w:rPr>
        <w:t xml:space="preserve">ཨ་དེར་བྷ་ཡཱས་ གཉིས་ ཀྱིས་ </w:t>
      </w:r>
      <w:r>
        <w:t xml:space="preserve"># </w:t>
      </w:r>
      <w:r>
        <w:rPr>
          <w:rFonts w:cs="Microsoft Himalaya"/>
          <w:cs/>
          <w:lang w:bidi="bo-CN"/>
        </w:rPr>
        <w:t xml:space="preserve">ས་གནས་ ཐིམ་ཕུག་ ལུ་ སྦེ་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w:t>
      </w:r>
      <w:r>
        <w:rPr>
          <w:rFonts w:cs="Microsoft Himalaya"/>
          <w:cs/>
          <w:lang w:bidi="bo-CN"/>
        </w:rPr>
        <w:t xml:space="preserve">ལུ་ </w:t>
      </w:r>
      <w:r>
        <w:t xml:space="preserve"># </w:t>
      </w:r>
      <w:r>
        <w:rPr>
          <w:rFonts w:cs="Microsoft Himalaya"/>
          <w:cs/>
          <w:lang w:bidi="bo-CN"/>
        </w:rPr>
        <w:t xml:space="preserve">མཚན་རྟགས་ བཀོད་གྲུབ་ སྟེ་ </w:t>
      </w:r>
      <w:r>
        <w:t xml:space="preserve"># </w:t>
      </w:r>
      <w:r>
        <w:rPr>
          <w:rFonts w:cs="Microsoft Himalaya"/>
          <w:cs/>
          <w:lang w:bidi="bo-CN"/>
        </w:rPr>
        <w:t xml:space="preserve">ཕྱིན་ཆད་ ད་ལས་ཕར་ </w:t>
      </w:r>
      <w:r>
        <w:t xml:space="preserve"># </w:t>
      </w:r>
      <w:r>
        <w:rPr>
          <w:rFonts w:cs="Microsoft Himalaya"/>
          <w:cs/>
          <w:lang w:bidi="bo-CN"/>
        </w:rPr>
        <w:t xml:space="preserve">རྒྱ་ འབྲུག་ རྒྱལ་ཁབ་ གཉིས་ ཀྱི་ བར་ ན་ </w:t>
      </w:r>
      <w:r>
        <w:t xml:space="preserve"># </w:t>
      </w:r>
      <w:r>
        <w:rPr>
          <w:rFonts w:cs="Microsoft Himalaya"/>
          <w:cs/>
          <w:lang w:bidi="bo-CN"/>
        </w:rPr>
        <w:t>ས་མཚམས་ ཀྱི་ སྐོར་ ཉོག་ མེད་ བཟོ་ གནང་ ཡི །</w:t>
      </w:r>
    </w:p>
    <w:p w14:paraId="35ACB1FF" w14:textId="77777777" w:rsidR="00A536DF" w:rsidRDefault="00A536DF" w:rsidP="00A536DF">
      <w:pPr>
        <w:spacing w:after="0"/>
      </w:pPr>
      <w:r>
        <w:rPr>
          <w:rFonts w:cs="Microsoft Himalaya"/>
          <w:cs/>
          <w:lang w:bidi="bo-CN"/>
        </w:rPr>
        <w:t xml:space="preserve"> དེ་བཞིན་དུ་ </w:t>
      </w:r>
      <w:r>
        <w:t xml:space="preserve"># </w:t>
      </w:r>
      <w:r>
        <w:rPr>
          <w:rFonts w:cs="Microsoft Himalaya"/>
          <w:cs/>
          <w:lang w:bidi="bo-CN"/>
        </w:rPr>
        <w:t xml:space="preserve">འབྲུག་ རྒྱལ་ཁབ་ ཀྱི་ བྱང་ ཁ་ཐུག་ གི་ ས་མཚམས་ དོན་ལུ་ </w:t>
      </w:r>
      <w:r>
        <w:t xml:space="preserve"># </w:t>
      </w:r>
      <w:r>
        <w:rPr>
          <w:rFonts w:cs="Microsoft Himalaya"/>
          <w:cs/>
          <w:lang w:bidi="bo-CN"/>
        </w:rPr>
        <w:t xml:space="preserve">རྒྱ་ནག་ རྒྱལ་ཁབ་ དང་ གཅིག་ཁར་ ཞལ་འཛོམས་ འགོ་ དང་པ་ </w:t>
      </w:r>
      <w:r>
        <w:t xml:space="preserve"># </w:t>
      </w:r>
      <w:r>
        <w:rPr>
          <w:rFonts w:cs="Microsoft Himalaya"/>
          <w:cs/>
          <w:lang w:bidi="bo-CN"/>
        </w:rPr>
        <w:t xml:space="preserve">གནམ་ལོ་ </w:t>
      </w:r>
      <w:r>
        <w:t xml:space="preserve">NUM # </w:t>
      </w:r>
      <w:r>
        <w:rPr>
          <w:rFonts w:cs="Microsoft Himalaya"/>
          <w:cs/>
          <w:lang w:bidi="bo-CN"/>
        </w:rPr>
        <w:t xml:space="preserve">ལས་ </w:t>
      </w:r>
      <w:r>
        <w:t xml:space="preserve"># </w:t>
      </w:r>
      <w:r>
        <w:rPr>
          <w:rFonts w:cs="Microsoft Himalaya"/>
          <w:cs/>
          <w:lang w:bidi="bo-CN"/>
        </w:rPr>
        <w:t xml:space="preserve">འབྲུག་གཞུང་ གི་ ཁ་ཐུག་ ལས་ </w:t>
      </w:r>
      <w:r>
        <w:t xml:space="preserve"># </w:t>
      </w:r>
      <w:r>
        <w:rPr>
          <w:rFonts w:cs="Microsoft Himalaya"/>
          <w:cs/>
          <w:lang w:bidi="bo-CN"/>
        </w:rPr>
        <w:t xml:space="preserve">བློན་པོ་ ཨོམ་པཱར་དཱན་ མཆོག་ གིས་ དབུ་ཁྲིད་ དང་ </w:t>
      </w:r>
      <w:r>
        <w:t xml:space="preserve"># </w:t>
      </w:r>
      <w:r>
        <w:rPr>
          <w:rFonts w:cs="Microsoft Himalaya"/>
          <w:cs/>
          <w:lang w:bidi="bo-CN"/>
        </w:rPr>
        <w:t xml:space="preserve">རྒྱ་ནག་གཞུང་ གི་ ཁ་ཐུག་ ལས་ </w:t>
      </w:r>
      <w:r>
        <w:t xml:space="preserve"># </w:t>
      </w:r>
      <w:r>
        <w:rPr>
          <w:rFonts w:cs="Microsoft Himalaya"/>
          <w:cs/>
          <w:lang w:bidi="bo-CN"/>
        </w:rPr>
        <w:t xml:space="preserve">ཕྱི་འབྲེལ་ བློན་པོ་ འོག་མ་ </w:t>
      </w:r>
      <w:r>
        <w:t xml:space="preserve"># </w:t>
      </w:r>
      <w:r>
        <w:rPr>
          <w:rFonts w:cs="Microsoft Himalaya"/>
          <w:cs/>
          <w:lang w:bidi="bo-CN"/>
        </w:rPr>
        <w:t xml:space="preserve">གོང་ད་ཕི་ གིས་ དབུ་ཁྲིད་ མཛད་ དེ་ </w:t>
      </w:r>
      <w:r>
        <w:t xml:space="preserve"># </w:t>
      </w:r>
      <w:r>
        <w:rPr>
          <w:rFonts w:cs="Microsoft Himalaya"/>
          <w:cs/>
          <w:lang w:bidi="bo-CN"/>
        </w:rPr>
        <w:t xml:space="preserve">རྒྱ་ནག་ གི་ རྒྱལ་ས་ </w:t>
      </w:r>
      <w:r>
        <w:t xml:space="preserve"># </w:t>
      </w:r>
      <w:r>
        <w:rPr>
          <w:rFonts w:cs="Microsoft Himalaya"/>
          <w:cs/>
          <w:lang w:bidi="bo-CN"/>
        </w:rPr>
        <w:t xml:space="preserve">བེ་ཇིང་ ལུ་ སྦེ་ </w:t>
      </w:r>
      <w:r>
        <w:t xml:space="preserve"># </w:t>
      </w:r>
      <w:r>
        <w:rPr>
          <w:rFonts w:cs="Microsoft Himalaya"/>
          <w:cs/>
          <w:lang w:bidi="bo-CN"/>
        </w:rPr>
        <w:t xml:space="preserve">འབྲུག་ དང་ རྒྱ་ནག་ རྒྱལ་ཁབ་ གཉིས་ </w:t>
      </w:r>
      <w:r>
        <w:t xml:space="preserve"># </w:t>
      </w:r>
      <w:r>
        <w:rPr>
          <w:rFonts w:cs="Microsoft Himalaya"/>
          <w:cs/>
          <w:lang w:bidi="bo-CN"/>
        </w:rPr>
        <w:t xml:space="preserve">རང་དབང་ འདྲ་མཉམ་ གྱི་ ཐོག་ ལས་ </w:t>
      </w:r>
      <w:r>
        <w:t xml:space="preserve"># </w:t>
      </w:r>
      <w:r>
        <w:rPr>
          <w:rFonts w:cs="Microsoft Himalaya"/>
          <w:cs/>
          <w:lang w:bidi="bo-CN"/>
        </w:rPr>
        <w:t xml:space="preserve">ས་མཚམས་ གཏན་འཁེལ་ བཟོ་ ནིའི་ </w:t>
      </w:r>
      <w:r>
        <w:t xml:space="preserve"># </w:t>
      </w:r>
      <w:r>
        <w:rPr>
          <w:rFonts w:cs="Microsoft Himalaya"/>
          <w:cs/>
          <w:lang w:bidi="bo-CN"/>
        </w:rPr>
        <w:t>ཞལ་འཆམ་ བྱུང་ སྟེ་ ཡོད །</w:t>
      </w:r>
    </w:p>
    <w:p w14:paraId="3D354A85"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མཉམ་འབྲེལ་ གྱི་ འཕྲོ་མཐུད་ གསུང་གྲོས་ གནང་ ནིའི་ ཞལ་འཆམ་ བྱུང་ མི་ དང་ འཁྲིལ་ ཏེ་ </w:t>
      </w:r>
      <w:r>
        <w:t xml:space="preserve"># </w:t>
      </w:r>
      <w:r>
        <w:rPr>
          <w:rFonts w:cs="Microsoft Himalaya"/>
          <w:cs/>
          <w:lang w:bidi="bo-CN"/>
        </w:rPr>
        <w:t xml:space="preserve">རྒྱལ་ཁབ་ ཕན་ཚུན་ གཉིས་ ཀྱི་ བར་ ན་ </w:t>
      </w:r>
      <w:r>
        <w:t xml:space="preserve"># </w:t>
      </w:r>
      <w:r>
        <w:rPr>
          <w:rFonts w:cs="Microsoft Himalaya"/>
          <w:cs/>
          <w:lang w:bidi="bo-CN"/>
        </w:rPr>
        <w:t xml:space="preserve">ད་ཚུན་ གྱི་ རིང་ ལུ་ </w:t>
      </w:r>
      <w:r>
        <w:t xml:space="preserve"># </w:t>
      </w:r>
      <w:r>
        <w:rPr>
          <w:rFonts w:cs="Microsoft Himalaya"/>
          <w:cs/>
          <w:lang w:bidi="bo-CN"/>
        </w:rPr>
        <w:t xml:space="preserve">གསུང་གྲོས་ ལན་ཐེངས་ </w:t>
      </w:r>
      <w:r>
        <w:t xml:space="preserve"># NUM # </w:t>
      </w:r>
      <w:r>
        <w:rPr>
          <w:rFonts w:cs="Microsoft Himalaya"/>
          <w:cs/>
          <w:lang w:bidi="bo-CN"/>
        </w:rPr>
        <w:t xml:space="preserve">གནང་ སྟེ་ </w:t>
      </w:r>
      <w:r>
        <w:t xml:space="preserve"># </w:t>
      </w:r>
      <w:r>
        <w:rPr>
          <w:rFonts w:cs="Microsoft Himalaya"/>
          <w:cs/>
          <w:lang w:bidi="bo-CN"/>
        </w:rPr>
        <w:t xml:space="preserve">གསུང་གྲོས་ ཀྱི་ </w:t>
      </w:r>
      <w:r>
        <w:t xml:space="preserve"># </w:t>
      </w:r>
      <w:r>
        <w:rPr>
          <w:rFonts w:cs="Microsoft Himalaya"/>
          <w:cs/>
          <w:lang w:bidi="bo-CN"/>
        </w:rPr>
        <w:t>གྲུབ་འབྲས་ ཚུ་ ལེགས་ཤོམ་ བྱུང་ དང་ འབྱུང་ བཞིན་དུ་ ཡོདཔ་ ཨིན་ ནོ །</w:t>
      </w:r>
    </w:p>
    <w:p w14:paraId="4078A3B6" w14:textId="77777777" w:rsidR="00A536DF" w:rsidRDefault="00A536DF" w:rsidP="00A536DF">
      <w:pPr>
        <w:spacing w:after="0"/>
      </w:pPr>
      <w:r>
        <w:t xml:space="preserve"> NUM # - NUM # </w:t>
      </w:r>
      <w:r>
        <w:rPr>
          <w:rFonts w:cs="Microsoft Himalaya"/>
          <w:cs/>
          <w:lang w:bidi="bo-CN"/>
        </w:rPr>
        <w:t>རྒྱལ་ཁབ་ ཀྱི་ རང་དབང་ ལུ་ གནོད་ཉེན་ ཆེ་ བའི་ རྐྱེན་ཆ་ མིང་ མེད་ དུ་ འཇོམས་ གནང་ བ ། །</w:t>
      </w:r>
    </w:p>
    <w:p w14:paraId="6F2D5D53"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གོ་གྲངས་ ཀྱི་ སྟོད་ཆ་ ཅིག་ ནང་ </w:t>
      </w:r>
      <w:r>
        <w:t xml:space="preserve"># </w:t>
      </w:r>
      <w:r>
        <w:rPr>
          <w:rFonts w:cs="Microsoft Himalaya"/>
          <w:cs/>
          <w:lang w:bidi="bo-CN"/>
        </w:rPr>
        <w:t xml:space="preserve">འབྲུག་ གི་ ཕྱི་ཁའི་ ས་མཚམས་ ཚུ་ ནང་ </w:t>
      </w:r>
      <w:r>
        <w:t xml:space="preserve"># </w:t>
      </w:r>
      <w:r>
        <w:rPr>
          <w:rFonts w:cs="Microsoft Himalaya"/>
          <w:cs/>
          <w:lang w:bidi="bo-CN"/>
        </w:rPr>
        <w:t xml:space="preserve">ནཻ་པ་ལིའི་ མི་རིགས་ ས་ཁོངས་ རྒྱ་སྐྱེད་ ཀྱི་ བྱུས་འཆར་ (གེ་རེ་ཊར་ནཻ་པཱལ་ ཟེར་ མི་ གི་ འཐོར་གླེང་ ཅིག་ འབྱུང་ མི་ ནང་ </w:t>
      </w:r>
      <w:r>
        <w:t xml:space="preserve"># </w:t>
      </w:r>
      <w:r>
        <w:rPr>
          <w:rFonts w:cs="Microsoft Himalaya"/>
          <w:cs/>
          <w:lang w:bidi="bo-CN"/>
        </w:rPr>
        <w:t xml:space="preserve">འབྲུག་ གི་ ལྷོ་མཚམས་ མི་སེར་ རེ་ གཉིས་ ཀྱིས་ བཅའ་མར་གཏོགས་ ཏེ་ </w:t>
      </w:r>
      <w:r>
        <w:t xml:space="preserve"># </w:t>
      </w:r>
      <w:r>
        <w:rPr>
          <w:rFonts w:cs="Microsoft Himalaya"/>
          <w:cs/>
          <w:lang w:bidi="bo-CN"/>
        </w:rPr>
        <w:t xml:space="preserve">སྲི་དཀྲོག་ འབདཝ་ ལས་ </w:t>
      </w:r>
      <w:r>
        <w:t xml:space="preserve"># </w:t>
      </w:r>
      <w:r>
        <w:rPr>
          <w:rFonts w:cs="Microsoft Himalaya"/>
          <w:cs/>
          <w:lang w:bidi="bo-CN"/>
        </w:rPr>
        <w:t>ལྷོ་མཚམས་ རྫོང་ཁག་ ཚུ་ ནང་ ངོ་ལོག་ གི་ བྲེལ་འཚུབ་ ལངས་ པའི་ དུས་ཚོད་ ངན་པ་ ཅིག་ ཐོན་ ཡི །</w:t>
      </w:r>
    </w:p>
    <w:p w14:paraId="3A621BAF" w14:textId="77777777" w:rsidR="00A536DF" w:rsidRDefault="00A536DF" w:rsidP="00A536DF">
      <w:pPr>
        <w:spacing w:after="0"/>
      </w:pPr>
      <w:r>
        <w:rPr>
          <w:rFonts w:cs="Microsoft Himalaya"/>
          <w:cs/>
          <w:lang w:bidi="bo-CN"/>
        </w:rPr>
        <w:t xml:space="preserve"> ཨིན་རུང་ མི་དབང་མངའ་བདག་རིན་པོ་ཆེའི་ ཐུགས་ ཀྱི་ མཁྱེན་རྒྱ་ དང་ </w:t>
      </w:r>
      <w:r>
        <w:t xml:space="preserve"># </w:t>
      </w:r>
      <w:r>
        <w:rPr>
          <w:rFonts w:cs="Microsoft Himalaya"/>
          <w:cs/>
          <w:lang w:bidi="bo-CN"/>
        </w:rPr>
        <w:t xml:space="preserve">བྱམས་ དང་ སྙིང་རྗེའི་ བཀའ་སློབ་ ཐོག་ ལས་ </w:t>
      </w:r>
      <w:r>
        <w:t xml:space="preserve"># </w:t>
      </w:r>
      <w:r>
        <w:rPr>
          <w:rFonts w:cs="Microsoft Himalaya"/>
          <w:cs/>
          <w:lang w:bidi="bo-CN"/>
        </w:rPr>
        <w:t xml:space="preserve">མི་མང་ ལུ་ བརྡབ་གསིག་ སྦོམ་ མི་ འབྱུང་ ནི་ གི་ ཐབས་ལམ་ དང་ </w:t>
      </w:r>
      <w:r>
        <w:t xml:space="preserve"># </w:t>
      </w:r>
      <w:r>
        <w:rPr>
          <w:rFonts w:cs="Microsoft Himalaya"/>
          <w:cs/>
          <w:lang w:bidi="bo-CN"/>
        </w:rPr>
        <w:t xml:space="preserve">ལཱ་ངན་ བརྩམ་ མི་ གྱོས་དཔོན་ ངོ་མ་ ཚུ་ གི་ ཤན་འབྱེད་ གནང་ དགོ་ པའི་ གདོང་ལེན་ ཚུ་ </w:t>
      </w:r>
      <w:r>
        <w:t xml:space="preserve"># </w:t>
      </w:r>
      <w:r>
        <w:rPr>
          <w:rFonts w:cs="Microsoft Himalaya"/>
          <w:cs/>
          <w:lang w:bidi="bo-CN"/>
        </w:rPr>
        <w:t xml:space="preserve">དུས་ཐོག་ ལུ་ མཛད་ གནང་ སྟེ་ </w:t>
      </w:r>
      <w:r>
        <w:t xml:space="preserve"># </w:t>
      </w:r>
      <w:r>
        <w:rPr>
          <w:rFonts w:cs="Microsoft Himalaya"/>
          <w:cs/>
          <w:lang w:bidi="bo-CN"/>
        </w:rPr>
        <w:t xml:space="preserve">བྲེལ་གནད་ འདི་ གིས་ རྒྱལ་ཁབ་ ཀྱི་ སྲུང་སྐྱོབ་ དང་ </w:t>
      </w:r>
      <w:r>
        <w:t xml:space="preserve"># </w:t>
      </w:r>
      <w:r>
        <w:rPr>
          <w:rFonts w:cs="Microsoft Himalaya"/>
          <w:cs/>
          <w:lang w:bidi="bo-CN"/>
        </w:rPr>
        <w:t>ཞི་བདེ་ ལུ་ གནོད་ མ་ ཚུགསཔ་ སྦེ་ བཟོ་ གནང་ ཡི །</w:t>
      </w:r>
    </w:p>
    <w:p w14:paraId="60CCDD04"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སྤྱི་ལོ་ </w:t>
      </w:r>
      <w:r>
        <w:t xml:space="preserve"># NUM # </w:t>
      </w:r>
      <w:r>
        <w:rPr>
          <w:rFonts w:cs="Microsoft Himalaya"/>
          <w:cs/>
          <w:lang w:bidi="bo-CN"/>
        </w:rPr>
        <w:t xml:space="preserve">གོ་གྲངས་ ཀྱི་ སྨད་ཆ་ ཅིག་ ནང་ </w:t>
      </w:r>
      <w:r>
        <w:t xml:space="preserve"># </w:t>
      </w:r>
      <w:r>
        <w:rPr>
          <w:rFonts w:cs="Microsoft Himalaya"/>
          <w:cs/>
          <w:lang w:bidi="bo-CN"/>
        </w:rPr>
        <w:t xml:space="preserve">རྒྱ་གར་ གཞུང་ གི་ </w:t>
      </w:r>
      <w:r>
        <w:t xml:space="preserve"># </w:t>
      </w:r>
      <w:r>
        <w:rPr>
          <w:rFonts w:cs="Microsoft Himalaya"/>
          <w:cs/>
          <w:lang w:bidi="bo-CN"/>
        </w:rPr>
        <w:t xml:space="preserve">ངོ་རྒོལ་བ་ </w:t>
      </w:r>
      <w:r>
        <w:t xml:space="preserve"># </w:t>
      </w:r>
      <w:r>
        <w:rPr>
          <w:rFonts w:cs="Microsoft Himalaya"/>
          <w:cs/>
          <w:lang w:bidi="bo-CN"/>
        </w:rPr>
        <w:t xml:space="preserve">ཨལ་ཕ་ </w:t>
      </w:r>
      <w:r>
        <w:t xml:space="preserve"># </w:t>
      </w:r>
      <w:r>
        <w:rPr>
          <w:rFonts w:cs="Microsoft Himalaya"/>
          <w:cs/>
          <w:lang w:bidi="bo-CN"/>
        </w:rPr>
        <w:t xml:space="preserve">བོ་དོ་ </w:t>
      </w:r>
      <w:r>
        <w:t xml:space="preserve"># </w:t>
      </w:r>
      <w:r>
        <w:rPr>
          <w:rFonts w:cs="Microsoft Himalaya"/>
          <w:cs/>
          <w:lang w:bidi="bo-CN"/>
        </w:rPr>
        <w:t xml:space="preserve">ཀེ་ཨེལ་ལོ་ </w:t>
      </w:r>
      <w:r>
        <w:t xml:space="preserve"># </w:t>
      </w:r>
      <w:r>
        <w:rPr>
          <w:rFonts w:cs="Microsoft Himalaya"/>
          <w:cs/>
          <w:lang w:bidi="bo-CN"/>
        </w:rPr>
        <w:t xml:space="preserve">སྡེ་ཚན་ གསུམ་ གྱིས་ </w:t>
      </w:r>
      <w:r>
        <w:t xml:space="preserve"># </w:t>
      </w:r>
      <w:r>
        <w:rPr>
          <w:rFonts w:cs="Microsoft Himalaya"/>
          <w:cs/>
          <w:lang w:bidi="bo-CN"/>
        </w:rPr>
        <w:t xml:space="preserve">གཡིབ་དམག་ གསུམ་སྟོང་ ལྷགཔ་ཅིག་ གོ་མཚོན་ དང་ བཅས་ </w:t>
      </w:r>
      <w:r>
        <w:t xml:space="preserve"># </w:t>
      </w:r>
      <w:r>
        <w:rPr>
          <w:rFonts w:cs="Microsoft Himalaya"/>
          <w:cs/>
          <w:lang w:bidi="bo-CN"/>
        </w:rPr>
        <w:t xml:space="preserve">འབྲུག་ ལྷོ་མཚམས་ ཁ་ཐུག་ གནས་བཅག་ སྡོད་ དེ་ </w:t>
      </w:r>
      <w:r>
        <w:t xml:space="preserve"># </w:t>
      </w:r>
      <w:r>
        <w:rPr>
          <w:rFonts w:cs="Microsoft Himalaya"/>
          <w:cs/>
          <w:lang w:bidi="bo-CN"/>
        </w:rPr>
        <w:t>འབྲུག་ གི་ རང་དབང་སྲུང་སྐྱོབ་ ལུ་ ཉེན་ཁ་ བྱུང་ ཡི །</w:t>
      </w:r>
    </w:p>
    <w:p w14:paraId="2E47D77E" w14:textId="77777777" w:rsidR="00A536DF" w:rsidRDefault="00A536DF" w:rsidP="00A536DF">
      <w:pPr>
        <w:spacing w:after="0"/>
      </w:pPr>
      <w:r>
        <w:rPr>
          <w:rFonts w:cs="Microsoft Himalaya"/>
          <w:cs/>
          <w:lang w:bidi="bo-CN"/>
        </w:rPr>
        <w:t xml:space="preserve"> དེ་ ལུ་ </w:t>
      </w:r>
      <w:r>
        <w:t xml:space="preserve"># </w:t>
      </w:r>
      <w:r>
        <w:rPr>
          <w:rFonts w:cs="Microsoft Himalaya"/>
          <w:cs/>
          <w:lang w:bidi="bo-CN"/>
        </w:rPr>
        <w:t xml:space="preserve">འབྲུག་གཞུང་ གི་ ཁ་ཐུག་ ལས་ </w:t>
      </w:r>
      <w:r>
        <w:t xml:space="preserve"># </w:t>
      </w:r>
      <w:r>
        <w:rPr>
          <w:rFonts w:cs="Microsoft Himalaya"/>
          <w:cs/>
          <w:lang w:bidi="bo-CN"/>
        </w:rPr>
        <w:t xml:space="preserve">ཁོང་ར་ གིས་ འཐོན་ འགྱོ་ དགོ་ པའི་ </w:t>
      </w:r>
      <w:r>
        <w:t xml:space="preserve"># </w:t>
      </w:r>
      <w:r>
        <w:rPr>
          <w:rFonts w:cs="Microsoft Himalaya"/>
          <w:cs/>
          <w:lang w:bidi="bo-CN"/>
        </w:rPr>
        <w:t xml:space="preserve">ཞི་བའི་ གསུང་གྲོས་ ལན་ཐེངས་ མང་རབས་ གནང་ རུང་ </w:t>
      </w:r>
      <w:r>
        <w:t xml:space="preserve"># </w:t>
      </w:r>
      <w:r>
        <w:rPr>
          <w:rFonts w:cs="Microsoft Himalaya"/>
          <w:cs/>
          <w:lang w:bidi="bo-CN"/>
        </w:rPr>
        <w:t xml:space="preserve">གཡིབ་དམག་ ཚུ་ གིས་ ཡ་མེད་ བཙོངས་ ཏེ་ </w:t>
      </w:r>
      <w:r>
        <w:t xml:space="preserve"># </w:t>
      </w:r>
      <w:r>
        <w:rPr>
          <w:rFonts w:cs="Microsoft Himalaya"/>
          <w:cs/>
          <w:lang w:bidi="bo-CN"/>
        </w:rPr>
        <w:t xml:space="preserve">འབྲུག་པའི་ ས་ཁོངས་ ནང་ ལས་ འཐོན་འགྱོ་ མ་ བཏུབ་ ལས་ བརྟེན་ </w:t>
      </w:r>
      <w:r>
        <w:t xml:space="preserve"># </w:t>
      </w:r>
      <w:r>
        <w:rPr>
          <w:rFonts w:cs="Microsoft Himalaya"/>
          <w:cs/>
          <w:lang w:bidi="bo-CN"/>
        </w:rPr>
        <w:t xml:space="preserve">མི་དབང་མངའ་བདག་རིན་པོ་ཆེའི་ མཁྱེན་རྩལ་ རྒྱ་ཆེ་བའི་ ཐབས་ཤེས་ ཀྱི་ དབུ་ཁྲིད་ ཐོག་ ལས་ </w:t>
      </w:r>
      <w:r>
        <w:t xml:space="preserve"># </w:t>
      </w:r>
      <w:r>
        <w:rPr>
          <w:rFonts w:cs="Microsoft Himalaya"/>
          <w:cs/>
          <w:lang w:bidi="bo-CN"/>
        </w:rPr>
        <w:t xml:space="preserve">འབྲུག་ གི་ དམག་སྡེ་ གྲངས་ཉུང་ཅིག་ ལས་ མེད་ མི་ འདི་ གིས་ </w:t>
      </w:r>
      <w:r>
        <w:t xml:space="preserve"># </w:t>
      </w:r>
      <w:r>
        <w:rPr>
          <w:rFonts w:cs="Microsoft Himalaya"/>
          <w:cs/>
          <w:lang w:bidi="bo-CN"/>
        </w:rPr>
        <w:t xml:space="preserve">ཤར་ བསམ་གྲུབ་ཆོས་གླིང་ ལས་ </w:t>
      </w:r>
      <w:r>
        <w:t xml:space="preserve"># </w:t>
      </w:r>
      <w:r>
        <w:rPr>
          <w:rFonts w:cs="Microsoft Himalaya"/>
          <w:cs/>
          <w:lang w:bidi="bo-CN"/>
        </w:rPr>
        <w:t xml:space="preserve">ནུབ་ བསམ་རྩེ་ ཚུན་ གྱི་ བར་ ན་ </w:t>
      </w:r>
      <w:r>
        <w:t xml:space="preserve"># </w:t>
      </w:r>
      <w:r>
        <w:rPr>
          <w:rFonts w:cs="Microsoft Himalaya"/>
          <w:cs/>
          <w:lang w:bidi="bo-CN"/>
        </w:rPr>
        <w:t xml:space="preserve">ཡོད་ པའི་ དམག་སྒར་ </w:t>
      </w:r>
      <w:r>
        <w:t xml:space="preserve"># NUM # </w:t>
      </w:r>
      <w:r>
        <w:rPr>
          <w:rFonts w:cs="Microsoft Himalaya"/>
          <w:cs/>
          <w:lang w:bidi="bo-CN"/>
        </w:rPr>
        <w:t xml:space="preserve">དང་ </w:t>
      </w:r>
      <w:r>
        <w:t xml:space="preserve"># </w:t>
      </w:r>
      <w:r>
        <w:rPr>
          <w:rFonts w:cs="Microsoft Himalaya"/>
          <w:cs/>
          <w:lang w:bidi="bo-CN"/>
        </w:rPr>
        <w:t xml:space="preserve">གཡིབ་དམག་ ཆ་མཉམ་ </w:t>
      </w:r>
      <w:r>
        <w:t xml:space="preserve"># </w:t>
      </w:r>
      <w:r>
        <w:rPr>
          <w:rFonts w:cs="Microsoft Himalaya"/>
          <w:cs/>
          <w:lang w:bidi="bo-CN"/>
        </w:rPr>
        <w:t xml:space="preserve">སྤྱི་ལོ་ </w:t>
      </w:r>
      <w:r>
        <w:t xml:space="preserve"># NUM # </w:t>
      </w:r>
      <w:r>
        <w:rPr>
          <w:rFonts w:cs="Microsoft Himalaya"/>
          <w:cs/>
          <w:lang w:bidi="bo-CN"/>
        </w:rPr>
        <w:t xml:space="preserve">ཟླ་ </w:t>
      </w:r>
      <w:r>
        <w:t># NUM</w:t>
      </w:r>
      <w:r>
        <w:rPr>
          <w:rFonts w:cs="Microsoft Himalaya"/>
          <w:cs/>
          <w:lang w:bidi="bo-CN"/>
        </w:rPr>
        <w:t xml:space="preserve">པའི་ བདུན་ཕྲག་ གསུམ་པའི་ ནང་ </w:t>
      </w:r>
      <w:r>
        <w:t xml:space="preserve"># </w:t>
      </w:r>
      <w:r>
        <w:rPr>
          <w:rFonts w:cs="Microsoft Himalaya"/>
          <w:cs/>
          <w:lang w:bidi="bo-CN"/>
        </w:rPr>
        <w:t xml:space="preserve">དུས་ཡུན་ ཐུང་ཀུ་ ཅིག་ ལུ་ </w:t>
      </w:r>
      <w:r>
        <w:t xml:space="preserve"># </w:t>
      </w:r>
      <w:r>
        <w:rPr>
          <w:rFonts w:cs="Microsoft Himalaya"/>
          <w:cs/>
          <w:lang w:bidi="bo-CN"/>
        </w:rPr>
        <w:t xml:space="preserve">སྟབས་ཅིག་ཁར་ བཏོན་བཏང་ ཚུགས་ པའི་ གྲུབ་འབྲས་ </w:t>
      </w:r>
      <w:r>
        <w:t xml:space="preserve"># </w:t>
      </w:r>
      <w:r>
        <w:rPr>
          <w:rFonts w:cs="Microsoft Himalaya"/>
          <w:cs/>
          <w:lang w:bidi="bo-CN"/>
        </w:rPr>
        <w:t>ཧ་ལས་སི་སི་ བྱུང་ ཚུགས་ ཅི །</w:t>
      </w:r>
    </w:p>
    <w:p w14:paraId="1522CBFA" w14:textId="77777777" w:rsidR="00A536DF" w:rsidRDefault="00A536DF" w:rsidP="00A536DF">
      <w:pPr>
        <w:spacing w:after="0"/>
      </w:pPr>
      <w:r>
        <w:rPr>
          <w:rFonts w:cs="Microsoft Himalaya"/>
          <w:cs/>
          <w:lang w:bidi="bo-CN"/>
        </w:rPr>
        <w:t xml:space="preserve"> མི་དབང་མངའ་བདག་རིན་པོ་ཆེ་ གིས་ </w:t>
      </w:r>
      <w:r>
        <w:t xml:space="preserve"># </w:t>
      </w:r>
      <w:r>
        <w:rPr>
          <w:rFonts w:cs="Microsoft Himalaya"/>
          <w:cs/>
          <w:lang w:bidi="bo-CN"/>
        </w:rPr>
        <w:t xml:space="preserve">རྒྱལ་ཁབ་ དང་ མི་དམངས་ ཀྱི་ དོན་ལུ་ ཁོ་རའི་ </w:t>
      </w:r>
      <w:r>
        <w:t xml:space="preserve"># </w:t>
      </w:r>
      <w:r>
        <w:rPr>
          <w:rFonts w:cs="Microsoft Himalaya"/>
          <w:cs/>
          <w:lang w:bidi="bo-CN"/>
        </w:rPr>
        <w:t xml:space="preserve">ཚེ་སྲོག་ ལུ་ མ་ ཕངས་ པར་ </w:t>
      </w:r>
      <w:r>
        <w:t xml:space="preserve"># </w:t>
      </w:r>
      <w:r>
        <w:rPr>
          <w:rFonts w:cs="Microsoft Himalaya"/>
          <w:cs/>
          <w:lang w:bidi="bo-CN"/>
        </w:rPr>
        <w:t xml:space="preserve">གཡུལ་ངོར་ དེ་སྦེ་ འབྱོན་ དགོ་ མི་ འདི་ </w:t>
      </w:r>
      <w:r>
        <w:t xml:space="preserve"># </w:t>
      </w:r>
      <w:r>
        <w:rPr>
          <w:rFonts w:cs="Microsoft Himalaya"/>
          <w:cs/>
          <w:lang w:bidi="bo-CN"/>
        </w:rPr>
        <w:t xml:space="preserve">དང་པ་ ལུ་ </w:t>
      </w:r>
      <w:r>
        <w:t xml:space="preserve"># </w:t>
      </w:r>
      <w:r>
        <w:rPr>
          <w:rFonts w:cs="Microsoft Himalaya"/>
          <w:cs/>
          <w:lang w:bidi="bo-CN"/>
        </w:rPr>
        <w:t xml:space="preserve">གཡིབ་དམག་ ཚུ་ དགྲ་བྱང་ཕྱད་ མེན་ པར་ ཁྱིམ་ཚང་ འཆམ་ཤོས་ ཀྱི་ མི་སེར་ ཅིག་ འབདཝ་ལས་ </w:t>
      </w:r>
      <w:r>
        <w:t xml:space="preserve"># </w:t>
      </w:r>
      <w:r>
        <w:rPr>
          <w:rFonts w:cs="Microsoft Himalaya"/>
          <w:cs/>
          <w:lang w:bidi="bo-CN"/>
        </w:rPr>
        <w:t xml:space="preserve">ཕྱོགས་ གཉིས་ ཆ་ རའི་ ཁ་ཐུག་ ལུ་ </w:t>
      </w:r>
      <w:r>
        <w:t xml:space="preserve"># </w:t>
      </w:r>
      <w:r>
        <w:rPr>
          <w:rFonts w:cs="Microsoft Himalaya"/>
          <w:cs/>
          <w:lang w:bidi="bo-CN"/>
        </w:rPr>
        <w:t xml:space="preserve">རྨ་སྐྱོན་ དང་ ཤི་རྐྱེན་ ཚུ་ ག་དེ་ ཉུང་ཉུང་ འབྱུང་ ཐབས་ དང་ </w:t>
      </w:r>
      <w:r>
        <w:t xml:space="preserve"># </w:t>
      </w:r>
      <w:r>
        <w:rPr>
          <w:rFonts w:cs="Microsoft Himalaya"/>
          <w:cs/>
          <w:lang w:bidi="bo-CN"/>
        </w:rPr>
        <w:t xml:space="preserve">གཉིས་པ་ ལུ་ </w:t>
      </w:r>
      <w:r>
        <w:t xml:space="preserve"># </w:t>
      </w:r>
      <w:r>
        <w:rPr>
          <w:rFonts w:cs="Microsoft Himalaya"/>
          <w:cs/>
          <w:lang w:bidi="bo-CN"/>
        </w:rPr>
        <w:t xml:space="preserve">དུས་ཡུན་ ཐུང་ཀུ་ ཅིག་ ནང་ </w:t>
      </w:r>
      <w:r>
        <w:t xml:space="preserve"># </w:t>
      </w:r>
      <w:r>
        <w:rPr>
          <w:rFonts w:cs="Microsoft Himalaya"/>
          <w:cs/>
          <w:lang w:bidi="bo-CN"/>
        </w:rPr>
        <w:t>ལས་ དོན་ མཐར་འཁྱོལ་ འབྱུང་ ཚུགས་ པའི་ དམིགས་དོན་ གཉིས་ སྟབས་ཅིག་ཁར་ འགྲུབ་ ཐབས་ ལུ་ ཨིན་ མས །</w:t>
      </w:r>
    </w:p>
    <w:p w14:paraId="72F7E912" w14:textId="77777777" w:rsidR="00A536DF" w:rsidRDefault="00A536DF" w:rsidP="00A536DF">
      <w:pPr>
        <w:spacing w:after="0"/>
      </w:pPr>
      <w:r>
        <w:rPr>
          <w:rFonts w:cs="Microsoft Himalaya"/>
          <w:cs/>
          <w:lang w:bidi="bo-CN"/>
        </w:rPr>
        <w:t xml:space="preserve"> དེ་ གིས་ འབྲུག་ རྒྱལ་ཁབ་ ཀྱི་ རང་དབང་ སྲུང་སྐྱོབ་ དང་ </w:t>
      </w:r>
      <w:r>
        <w:t xml:space="preserve"># </w:t>
      </w:r>
      <w:r>
        <w:rPr>
          <w:rFonts w:cs="Microsoft Himalaya"/>
          <w:cs/>
          <w:lang w:bidi="bo-CN"/>
        </w:rPr>
        <w:t xml:space="preserve">མི་སེར་ གྱི་ བདེ་སྐྱིད་ ལུ་ </w:t>
      </w:r>
      <w:r>
        <w:t xml:space="preserve"># </w:t>
      </w:r>
      <w:r>
        <w:rPr>
          <w:rFonts w:cs="Microsoft Himalaya"/>
          <w:cs/>
          <w:lang w:bidi="bo-CN"/>
        </w:rPr>
        <w:t xml:space="preserve">ཕན་ཐོགས་ སྦོམ་ བྱུངམ་ མ་ཚད ། </w:t>
      </w:r>
      <w:r>
        <w:t xml:space="preserve"># </w:t>
      </w:r>
      <w:r>
        <w:rPr>
          <w:rFonts w:cs="Microsoft Himalaya"/>
          <w:cs/>
          <w:lang w:bidi="bo-CN"/>
        </w:rPr>
        <w:t xml:space="preserve">རྒྱ་ འབྲུག་ གཉིས་ ཀྱི་ མཛའ་བཤེས་ ཀྱི་ མཐུན་ལམ་ ལུ་ ཡང་ </w:t>
      </w:r>
      <w:r>
        <w:t xml:space="preserve"># </w:t>
      </w:r>
      <w:r>
        <w:rPr>
          <w:rFonts w:cs="Microsoft Himalaya"/>
          <w:cs/>
          <w:lang w:bidi="bo-CN"/>
        </w:rPr>
        <w:t>ཕན་ཐོགས་ སྦོམ་ སྦེ་ ར་ བྱུང་ ཡོདཔ་ ཨིན་ ནོ ། །</w:t>
      </w:r>
    </w:p>
    <w:p w14:paraId="2BB53AAC" w14:textId="77777777" w:rsidR="00A536DF" w:rsidRDefault="00A536DF" w:rsidP="00A536DF">
      <w:pPr>
        <w:spacing w:after="0"/>
      </w:pPr>
      <w:r>
        <w:t xml:space="preserve"> NUM # - NUM # </w:t>
      </w:r>
      <w:r>
        <w:rPr>
          <w:rFonts w:cs="Microsoft Himalaya"/>
          <w:cs/>
          <w:lang w:bidi="bo-CN"/>
        </w:rPr>
        <w:t>འབྲུག་ གི་ བསྟན་སྲིད་ ཡུན་གནས་ ཀྱི་ རྟེན་གཞི་ བསྐྱར་གསོ །</w:t>
      </w:r>
    </w:p>
    <w:p w14:paraId="629897F2" w14:textId="77777777" w:rsidR="00A536DF" w:rsidRDefault="00A536DF" w:rsidP="00A536DF">
      <w:pPr>
        <w:spacing w:after="0"/>
      </w:pPr>
      <w:r>
        <w:rPr>
          <w:rFonts w:cs="Microsoft Himalaya"/>
          <w:cs/>
          <w:lang w:bidi="bo-CN"/>
        </w:rPr>
        <w:t xml:space="preserve"> འབྲུག་ གི་ </w:t>
      </w:r>
      <w:r>
        <w:t xml:space="preserve"># </w:t>
      </w:r>
      <w:r>
        <w:rPr>
          <w:rFonts w:cs="Microsoft Himalaya"/>
          <w:cs/>
          <w:lang w:bidi="bo-CN"/>
        </w:rPr>
        <w:t xml:space="preserve">ཆོས་ སྲིད་ གཉིས་ ཀྱི་ བསྟན་གཞི་ གཙོ་བོ་ </w:t>
      </w:r>
      <w:r>
        <w:t xml:space="preserve"># </w:t>
      </w:r>
      <w:r>
        <w:rPr>
          <w:rFonts w:cs="Microsoft Himalaya"/>
          <w:cs/>
          <w:lang w:bidi="bo-CN"/>
        </w:rPr>
        <w:t xml:space="preserve">སྔོན་བྱོན་ རྒྱལ་བ་གོང་མའི་ གདན་ས་ ཚུ་ ཨིན་རུང་ </w:t>
      </w:r>
      <w:r>
        <w:t xml:space="preserve"># </w:t>
      </w:r>
      <w:r>
        <w:rPr>
          <w:rFonts w:cs="Microsoft Himalaya"/>
          <w:cs/>
          <w:lang w:bidi="bo-CN"/>
        </w:rPr>
        <w:t xml:space="preserve">དུས་ཡུན་ དང་ རང་བཞིན་ རྐྱེན་ངན་ ཚུ་ གིས་ </w:t>
      </w:r>
      <w:r>
        <w:t xml:space="preserve"># </w:t>
      </w:r>
      <w:r>
        <w:rPr>
          <w:rFonts w:cs="Microsoft Himalaya"/>
          <w:cs/>
          <w:lang w:bidi="bo-CN"/>
        </w:rPr>
        <w:t xml:space="preserve">ཉམས་ཆག་ བྱུང་ དང་ འབྱུང་ བཞིན་དུ་ ཡོད་ མི་ ཚུ་ ལུ་ </w:t>
      </w:r>
      <w:r>
        <w:t xml:space="preserve"># </w:t>
      </w:r>
      <w:r>
        <w:rPr>
          <w:rFonts w:cs="Microsoft Himalaya"/>
          <w:cs/>
          <w:lang w:bidi="bo-CN"/>
        </w:rPr>
        <w:t xml:space="preserve">མི་དབང་ འབྲུག་རྒྱལ་ བཞི་པའི་ ཞབས་ ལས་ </w:t>
      </w:r>
      <w:r>
        <w:t xml:space="preserve"># </w:t>
      </w:r>
      <w:r>
        <w:rPr>
          <w:rFonts w:cs="Microsoft Himalaya"/>
          <w:cs/>
          <w:lang w:bidi="bo-CN"/>
        </w:rPr>
        <w:t xml:space="preserve">ཐུགས་ ཀྱི་ ཚ་གྱང་ སྦོམ་ བཞེས་ ཏེ་ </w:t>
      </w:r>
      <w:r>
        <w:t xml:space="preserve"># </w:t>
      </w:r>
      <w:r>
        <w:rPr>
          <w:rFonts w:cs="Microsoft Himalaya"/>
          <w:cs/>
          <w:lang w:bidi="bo-CN"/>
        </w:rPr>
        <w:t xml:space="preserve">གསར་བཞེངས་ དང་ ཉམས་གསོའི་ ཐོག་ ལས་ </w:t>
      </w:r>
      <w:r>
        <w:t xml:space="preserve"># </w:t>
      </w:r>
      <w:r>
        <w:rPr>
          <w:rFonts w:cs="Microsoft Himalaya"/>
          <w:cs/>
          <w:lang w:bidi="bo-CN"/>
        </w:rPr>
        <w:t>སྔར་ ལས་ ལྷག་ པའི་ སྤུས་དག་ གི་ ཞབས་ཏོག་ གྲུབ་ སྟེ་ ཡོད །</w:t>
      </w:r>
    </w:p>
    <w:p w14:paraId="130A195A"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ཞབས་དྲུང་རིན་པོ་ཆེའི་ གདན་ས་ གཙོ་བོ་ </w:t>
      </w:r>
      <w:r>
        <w:t xml:space="preserve"># </w:t>
      </w:r>
      <w:r>
        <w:rPr>
          <w:rFonts w:cs="Microsoft Himalaya"/>
          <w:cs/>
          <w:lang w:bidi="bo-CN"/>
        </w:rPr>
        <w:t xml:space="preserve">རྒྱལ་ས་ སྤུངས་ཐང་བདེ་བ་ཆེན་པོའི་ཕོ་བྲང་ དང་ </w:t>
      </w:r>
      <w:r>
        <w:t xml:space="preserve"># </w:t>
      </w:r>
      <w:r>
        <w:rPr>
          <w:rFonts w:cs="Microsoft Himalaya"/>
          <w:cs/>
          <w:lang w:bidi="bo-CN"/>
        </w:rPr>
        <w:t xml:space="preserve">རྒྱལ་སྲས་བསྟན་འཛིན་རབ་རྒྱས་ ཀྱི་ གདན་ས་ </w:t>
      </w:r>
      <w:r>
        <w:t xml:space="preserve"># </w:t>
      </w:r>
      <w:r>
        <w:rPr>
          <w:rFonts w:cs="Microsoft Himalaya"/>
          <w:cs/>
          <w:lang w:bidi="bo-CN"/>
        </w:rPr>
        <w:t xml:space="preserve">རྟ་མགོ་ཆོས་དབྱིངས་ཕོ་བྲང་ </w:t>
      </w:r>
      <w:r>
        <w:t xml:space="preserve"># </w:t>
      </w:r>
      <w:r>
        <w:rPr>
          <w:rFonts w:cs="Microsoft Himalaya"/>
          <w:cs/>
          <w:lang w:bidi="bo-CN"/>
        </w:rPr>
        <w:t xml:space="preserve">གུ་རུ་རིན་པོ་ཆེའི་ གནས་ཆེན་ </w:t>
      </w:r>
      <w:r>
        <w:t xml:space="preserve"># </w:t>
      </w:r>
      <w:r>
        <w:rPr>
          <w:rFonts w:cs="Microsoft Himalaya"/>
          <w:cs/>
          <w:lang w:bidi="bo-CN"/>
        </w:rPr>
        <w:t xml:space="preserve">སྟག་ཚང་དཔལ་ཕུག་ གི་ གཙུག་ལག་ཁང་ ཚུ་ </w:t>
      </w:r>
      <w:r>
        <w:t xml:space="preserve"># </w:t>
      </w:r>
      <w:r>
        <w:rPr>
          <w:rFonts w:cs="Microsoft Himalaya"/>
          <w:cs/>
          <w:lang w:bidi="bo-CN"/>
        </w:rPr>
        <w:t xml:space="preserve">སྔར་ ལས་ ཧ་ཅང་ གིས་ ལྷག་ པའི་ སྤུས་དག་ རྒྱས་སྤྲོས་ བརྗིད་ལྡན་ དུ་ གསར་བཞེངས་ དང་ </w:t>
      </w:r>
      <w:r>
        <w:t xml:space="preserve"># </w:t>
      </w:r>
      <w:r>
        <w:rPr>
          <w:rFonts w:cs="Microsoft Himalaya"/>
          <w:cs/>
          <w:lang w:bidi="bo-CN"/>
        </w:rPr>
        <w:t xml:space="preserve">དེ་ བཞིན་དུ་ </w:t>
      </w:r>
      <w:r>
        <w:t xml:space="preserve"># </w:t>
      </w:r>
      <w:r>
        <w:rPr>
          <w:rFonts w:cs="Microsoft Himalaya"/>
          <w:cs/>
          <w:lang w:bidi="bo-CN"/>
        </w:rPr>
        <w:lastRenderedPageBreak/>
        <w:t xml:space="preserve">ཞབས་དྲུང་ གདན་ས་ </w:t>
      </w:r>
      <w:r>
        <w:t xml:space="preserve"># </w:t>
      </w:r>
      <w:r>
        <w:rPr>
          <w:rFonts w:cs="Microsoft Himalaya"/>
          <w:cs/>
          <w:lang w:bidi="bo-CN"/>
        </w:rPr>
        <w:t xml:space="preserve">རྟ་ལོག་གསང་སྔགས་ཆོས་གླིང་ དང་ སྤ་རོ་ གསང་སྔགས་ཆོས་འཁོར་ </w:t>
      </w:r>
      <w:r>
        <w:t xml:space="preserve"># </w:t>
      </w:r>
      <w:r>
        <w:rPr>
          <w:rFonts w:cs="Microsoft Himalaya"/>
          <w:cs/>
          <w:lang w:bidi="bo-CN"/>
        </w:rPr>
        <w:t xml:space="preserve">གསང་སྔགས་ཟབ་དོན་ཕོ་བྲང་ </w:t>
      </w:r>
      <w:r>
        <w:t xml:space="preserve"># </w:t>
      </w:r>
      <w:r>
        <w:rPr>
          <w:rFonts w:cs="Microsoft Himalaya"/>
          <w:cs/>
          <w:lang w:bidi="bo-CN"/>
        </w:rPr>
        <w:t xml:space="preserve">ཤར་ཕྱོགས་འཁོར་ལོ་རྩིབས་བརྒྱད་ ཀྱི་ ལྟེ་བ་ </w:t>
      </w:r>
      <w:r>
        <w:t xml:space="preserve"># </w:t>
      </w:r>
      <w:r>
        <w:rPr>
          <w:rFonts w:cs="Microsoft Himalaya"/>
          <w:cs/>
          <w:lang w:bidi="bo-CN"/>
        </w:rPr>
        <w:t xml:space="preserve">ཀྲོང་གསར་ ཆོས་འཁོར་རབ་བརྟན་རྩེའི་རྫོང་ དང་ </w:t>
      </w:r>
      <w:r>
        <w:t xml:space="preserve"># </w:t>
      </w:r>
      <w:r>
        <w:rPr>
          <w:rFonts w:cs="Microsoft Himalaya"/>
          <w:cs/>
          <w:lang w:bidi="bo-CN"/>
        </w:rPr>
        <w:t xml:space="preserve">ལྟ་རྫོང་ </w:t>
      </w:r>
      <w:r>
        <w:t xml:space="preserve"># </w:t>
      </w:r>
      <w:r>
        <w:rPr>
          <w:rFonts w:cs="Microsoft Himalaya"/>
          <w:cs/>
          <w:lang w:bidi="bo-CN"/>
        </w:rPr>
        <w:t xml:space="preserve">ཐིམ་ཕུག་ གི་ དགོན་ཆེན་ ཕ་ཇོ་སྡིངས་ དང་ </w:t>
      </w:r>
      <w:r>
        <w:t xml:space="preserve"># </w:t>
      </w:r>
      <w:r>
        <w:rPr>
          <w:rFonts w:cs="Microsoft Himalaya"/>
          <w:cs/>
          <w:lang w:bidi="bo-CN"/>
        </w:rPr>
        <w:t xml:space="preserve">མདོ་སྡེ་བྲག་ ལ་སོགས་པ་ གིས་ གཙོས་ པའི་ ཆོས་གཞིས་ གལ་ཅན་ ཚུ་ གི་ ཉམས་གསོའི་ ཞབས་ཏོག་ ཚུ་ </w:t>
      </w:r>
      <w:r>
        <w:t xml:space="preserve"># </w:t>
      </w:r>
      <w:r>
        <w:rPr>
          <w:rFonts w:cs="Microsoft Himalaya"/>
          <w:cs/>
          <w:lang w:bidi="bo-CN"/>
        </w:rPr>
        <w:t xml:space="preserve">སྔར་སྲོལ་ ལམ་ལུགས་ ཀྱི་ བཟོ་བཀོད་ འགྱུར་བ་ མེད་ པའི་ ཐོག་ ལས་ </w:t>
      </w:r>
      <w:r>
        <w:t xml:space="preserve"># </w:t>
      </w:r>
      <w:r>
        <w:rPr>
          <w:rFonts w:cs="Microsoft Himalaya"/>
          <w:cs/>
          <w:lang w:bidi="bo-CN"/>
        </w:rPr>
        <w:t xml:space="preserve">རྒྱུ་སྤུས་ དང་ </w:t>
      </w:r>
      <w:r>
        <w:t xml:space="preserve"># </w:t>
      </w:r>
      <w:r>
        <w:rPr>
          <w:rFonts w:cs="Microsoft Himalaya"/>
          <w:cs/>
          <w:lang w:bidi="bo-CN"/>
        </w:rPr>
        <w:t xml:space="preserve">ལེགས་ཆ་ འགྲན་ཟླ་ མེད་ པའི་ དེང་རབས་ ཀྱིས་ བརྒྱན་ ཏེ་ </w:t>
      </w:r>
      <w:r>
        <w:t xml:space="preserve"># </w:t>
      </w:r>
      <w:r>
        <w:rPr>
          <w:rFonts w:cs="Microsoft Himalaya"/>
          <w:cs/>
          <w:lang w:bidi="bo-CN"/>
        </w:rPr>
        <w:t>རྒྱལ་ཁབ་ ཀྱི་ བསྟན་སྲིད་ གཞི་མར་ བསྒྲུབས་ གནང་ སྟེ་ ཡོད །</w:t>
      </w:r>
    </w:p>
    <w:p w14:paraId="057B3D88" w14:textId="77777777" w:rsidR="00A536DF" w:rsidRDefault="00A536DF" w:rsidP="00A536DF">
      <w:pPr>
        <w:spacing w:after="0"/>
      </w:pPr>
      <w:r>
        <w:t xml:space="preserve"> NUM # - NUM # </w:t>
      </w:r>
      <w:r>
        <w:rPr>
          <w:rFonts w:cs="Microsoft Himalaya"/>
          <w:cs/>
          <w:lang w:bidi="bo-CN"/>
        </w:rPr>
        <w:t>དུས་མིན་ འཆི་བ་ ལས་ འགྲོལ་ བའི་ གསོ་བའི་ སྨན་བཅོས །</w:t>
      </w:r>
    </w:p>
    <w:p w14:paraId="63F447D8" w14:textId="77777777" w:rsidR="00A536DF" w:rsidRDefault="00A536DF" w:rsidP="00A536DF">
      <w:pPr>
        <w:spacing w:after="0"/>
      </w:pPr>
      <w:r>
        <w:rPr>
          <w:rFonts w:cs="Microsoft Himalaya"/>
          <w:cs/>
          <w:lang w:bidi="bo-CN"/>
        </w:rPr>
        <w:t xml:space="preserve"> འགྲོ་བ་མིའི་ལུས་རྟེན་ ཐོབ་ རེ་ ཐོབ་ ཚད་ ལུ་ </w:t>
      </w:r>
      <w:r>
        <w:t xml:space="preserve"># </w:t>
      </w:r>
      <w:r>
        <w:rPr>
          <w:rFonts w:cs="Microsoft Himalaya"/>
          <w:cs/>
          <w:lang w:bidi="bo-CN"/>
        </w:rPr>
        <w:t xml:space="preserve">སྡུག་བསྔལ་ ལྕི་ཤོས་ ཅིག་ སྐྱེ་རྒ་ན་འཆིའི་ སྡུག་བསྔལ་ ཨིན་ མི་ འདི་ </w:t>
      </w:r>
      <w:r>
        <w:t xml:space="preserve"># </w:t>
      </w:r>
      <w:r>
        <w:rPr>
          <w:rFonts w:cs="Microsoft Himalaya"/>
          <w:cs/>
          <w:lang w:bidi="bo-CN"/>
        </w:rPr>
        <w:t xml:space="preserve">རྩ་མེད་ གཏང་ ཐབས་ མེད་ རུང་ </w:t>
      </w:r>
      <w:r>
        <w:t xml:space="preserve"># </w:t>
      </w:r>
      <w:r>
        <w:rPr>
          <w:rFonts w:cs="Microsoft Himalaya"/>
          <w:cs/>
          <w:lang w:bidi="bo-CN"/>
        </w:rPr>
        <w:t xml:space="preserve">འབྲུག་རྒྱལ་ བཞི་པའི་ ཞབས་ ལས་ </w:t>
      </w:r>
      <w:r>
        <w:t xml:space="preserve"># </w:t>
      </w:r>
      <w:r>
        <w:rPr>
          <w:rFonts w:cs="Microsoft Himalaya"/>
          <w:cs/>
          <w:lang w:bidi="bo-CN"/>
        </w:rPr>
        <w:t xml:space="preserve">སྨན་ཁང་ བཟོ་སྐྲུན་ དང་ </w:t>
      </w:r>
      <w:r>
        <w:t xml:space="preserve"># </w:t>
      </w:r>
      <w:r>
        <w:rPr>
          <w:rFonts w:cs="Microsoft Himalaya"/>
          <w:cs/>
          <w:lang w:bidi="bo-CN"/>
        </w:rPr>
        <w:t xml:space="preserve">སྐྱེ་རྒྱུན་འཕྲོད་བསྟེན་ </w:t>
      </w:r>
      <w:r>
        <w:t xml:space="preserve"># </w:t>
      </w:r>
      <w:r>
        <w:rPr>
          <w:rFonts w:cs="Microsoft Himalaya"/>
          <w:cs/>
          <w:lang w:bidi="bo-CN"/>
        </w:rPr>
        <w:t xml:space="preserve">སྨན་བཅོས་ རྣམ་གྲངས་ མ་འདྲཝ་ ཚུ་ གི་ ཐོག་ ལས་ </w:t>
      </w:r>
      <w:r>
        <w:t xml:space="preserve"># </w:t>
      </w:r>
      <w:r>
        <w:rPr>
          <w:rFonts w:cs="Microsoft Himalaya"/>
          <w:cs/>
          <w:lang w:bidi="bo-CN"/>
        </w:rPr>
        <w:t>སྐྱེ་རྒ་ན་འཆིའི་ སྡུག་བསྔལ་ མར་ཕབ་ ཀྱི་ གསོ་བའི་ ལས་རིམ་ བསམ་གྱིས་མི་ཁྱབ་པའི་ ཡར་སྐྱེད་ གནང་ སྟེ་ ཡོད །</w:t>
      </w:r>
    </w:p>
    <w:p w14:paraId="2D752793"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རྒྱལ་ཁབ་ ནང་ </w:t>
      </w:r>
      <w:r>
        <w:t xml:space="preserve"># </w:t>
      </w:r>
      <w:r>
        <w:rPr>
          <w:rFonts w:cs="Microsoft Himalaya"/>
          <w:cs/>
          <w:lang w:bidi="bo-CN"/>
        </w:rPr>
        <w:t xml:space="preserve">སྤྱིར་བཏང་ ནད་གཞི་ མ་འདྲཝ་ ཚུ་ གི་ བཅོ་ཐབས་ འབད་ ས་ ཕྱི་ ནང་ གཉིས་ ཆ་ རའི་ </w:t>
      </w:r>
      <w:r>
        <w:t xml:space="preserve"># </w:t>
      </w:r>
      <w:r>
        <w:rPr>
          <w:rFonts w:cs="Microsoft Himalaya"/>
          <w:cs/>
          <w:lang w:bidi="bo-CN"/>
        </w:rPr>
        <w:t xml:space="preserve">སྨན་ཁང་ ཆེ་ ཆུང་ མང་རབས་ཅིག་ ནང་ </w:t>
      </w:r>
      <w:r>
        <w:t xml:space="preserve"># </w:t>
      </w:r>
      <w:r>
        <w:rPr>
          <w:rFonts w:cs="Microsoft Himalaya"/>
          <w:cs/>
          <w:lang w:bidi="bo-CN"/>
        </w:rPr>
        <w:t xml:space="preserve">གསོ་བའི་ དྲུང་འཚོ་ དང་ སྨན་གཡོགམ་ ཚུ་ བཙུགས་ ཏེ་ </w:t>
      </w:r>
      <w:r>
        <w:t xml:space="preserve"># </w:t>
      </w:r>
      <w:r>
        <w:rPr>
          <w:rFonts w:cs="Microsoft Himalaya"/>
          <w:cs/>
          <w:lang w:bidi="bo-CN"/>
        </w:rPr>
        <w:t xml:space="preserve">སྨན་བཅོས་ ཚུ་ སྟོང་པར་ གནང་ བའི་ ཁར་ </w:t>
      </w:r>
      <w:r>
        <w:t xml:space="preserve"># </w:t>
      </w:r>
      <w:r>
        <w:rPr>
          <w:rFonts w:cs="Microsoft Himalaya"/>
          <w:cs/>
          <w:lang w:bidi="bo-CN"/>
        </w:rPr>
        <w:t xml:space="preserve">དེ་ ནང་ དྲག་ མ་ ཚུགས་ མི་ ཚུ་ </w:t>
      </w:r>
      <w:r>
        <w:t xml:space="preserve"># </w:t>
      </w:r>
      <w:r>
        <w:rPr>
          <w:rFonts w:cs="Microsoft Himalaya"/>
          <w:cs/>
          <w:lang w:bidi="bo-CN"/>
        </w:rPr>
        <w:t xml:space="preserve">ཁྱིམ་ཚང་ རྒྱ་གར་ རྒྱལ་ཁབ་ དང་ </w:t>
      </w:r>
      <w:r>
        <w:t xml:space="preserve"># </w:t>
      </w:r>
      <w:r>
        <w:rPr>
          <w:rFonts w:cs="Microsoft Himalaya"/>
          <w:cs/>
          <w:lang w:bidi="bo-CN"/>
        </w:rPr>
        <w:t xml:space="preserve">ཕྱི་རྒྱལ་ ཚུ་ ནང་ ལུ་ </w:t>
      </w:r>
      <w:r>
        <w:t xml:space="preserve"># </w:t>
      </w:r>
      <w:r>
        <w:rPr>
          <w:rFonts w:cs="Microsoft Himalaya"/>
          <w:cs/>
          <w:lang w:bidi="bo-CN"/>
        </w:rPr>
        <w:t xml:space="preserve">འགྲོ་སོང་ གཞུང་ ལས་ བཏང་ སྟེ་ </w:t>
      </w:r>
      <w:r>
        <w:t xml:space="preserve"># </w:t>
      </w:r>
      <w:r>
        <w:rPr>
          <w:rFonts w:cs="Microsoft Himalaya"/>
          <w:cs/>
          <w:lang w:bidi="bo-CN"/>
        </w:rPr>
        <w:t>སྨན་བཅོས་ ཀྱི་ གྲོགས་རམ་ སྐྱིད་སྡུག་ གཟིགས་ གནངམ་ ཨིན་ མས །</w:t>
      </w:r>
    </w:p>
    <w:p w14:paraId="027C00C8"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གློ་བུར་ སྨན་བཅོས་ ཞབས་ཏོག་ དང་ </w:t>
      </w:r>
      <w:r>
        <w:t xml:space="preserve"># </w:t>
      </w:r>
      <w:r>
        <w:rPr>
          <w:rFonts w:cs="Microsoft Himalaya"/>
          <w:cs/>
          <w:lang w:bidi="bo-CN"/>
        </w:rPr>
        <w:t xml:space="preserve">སྐྱེ་ནད་ཅན་ གྱི་ ཨམ་སྲུ་ དང་ </w:t>
      </w:r>
      <w:r>
        <w:t xml:space="preserve"># </w:t>
      </w:r>
      <w:r>
        <w:rPr>
          <w:rFonts w:cs="Microsoft Himalaya"/>
          <w:cs/>
          <w:lang w:bidi="bo-CN"/>
        </w:rPr>
        <w:t xml:space="preserve">ཨ་ལུའི་ སྨན་བཅོས་ འཕྲོད་བསྟེན་ ཚུ་ ལོགས་སུ་ བཙུགས་ ཏེ་ </w:t>
      </w:r>
      <w:r>
        <w:t xml:space="preserve"># </w:t>
      </w:r>
      <w:r>
        <w:rPr>
          <w:rFonts w:cs="Microsoft Himalaya"/>
          <w:cs/>
          <w:lang w:bidi="bo-CN"/>
        </w:rPr>
        <w:t xml:space="preserve">འབྲུག་མི ཚུ་ གི་ ཚེ་ཚད་ </w:t>
      </w:r>
      <w:r>
        <w:t xml:space="preserve"># NUM # - NUM # </w:t>
      </w:r>
      <w:r>
        <w:rPr>
          <w:rFonts w:cs="Microsoft Himalaya"/>
          <w:cs/>
          <w:lang w:bidi="bo-CN"/>
        </w:rPr>
        <w:t xml:space="preserve">བར་ ན་ ཡར་སེང་ མཛད་ གནང་ སྟེ་ ཡོད་ མི་ འདི་ གིས་ </w:t>
      </w:r>
      <w:r>
        <w:t xml:space="preserve"># </w:t>
      </w:r>
      <w:r>
        <w:rPr>
          <w:rFonts w:cs="Microsoft Himalaya"/>
          <w:cs/>
          <w:lang w:bidi="bo-CN"/>
        </w:rPr>
        <w:t xml:space="preserve">འབྲུག་ མི་ ཚུ་ ལུ་ </w:t>
      </w:r>
      <w:r>
        <w:t xml:space="preserve"># </w:t>
      </w:r>
      <w:r>
        <w:rPr>
          <w:rFonts w:cs="Microsoft Himalaya"/>
          <w:cs/>
          <w:lang w:bidi="bo-CN"/>
        </w:rPr>
        <w:t>སངས་རྒྱས་སྨན་ལྷའི་ འགྲོ་དོན་ ཕྲིན་ལས་ དངོས་སུ་ བསྒྲུབས་ གནང་ སྟེ་ ཡོད །</w:t>
      </w:r>
    </w:p>
    <w:p w14:paraId="6A36ABFB" w14:textId="77777777" w:rsidR="00A536DF" w:rsidRDefault="00A536DF" w:rsidP="00A536DF">
      <w:pPr>
        <w:spacing w:after="0"/>
      </w:pPr>
      <w:r>
        <w:t xml:space="preserve"> NUM # - NUM # </w:t>
      </w:r>
      <w:r>
        <w:rPr>
          <w:rFonts w:cs="Microsoft Himalaya"/>
          <w:cs/>
          <w:lang w:bidi="bo-CN"/>
        </w:rPr>
        <w:t>འབྲུག་ རྒྱལ་ཁབ་ ཀྱི་ མ་འོངས་ གཏན་བཞག་ དོན་ལུ་ དམངས་གཙོའི་རིང་ལུགས་ གྲ་སྒྲིག་</w:t>
      </w:r>
    </w:p>
    <w:p w14:paraId="4E70A649" w14:textId="77777777" w:rsidR="00A536DF" w:rsidRDefault="00A536DF" w:rsidP="00A536DF">
      <w:pPr>
        <w:spacing w:after="0"/>
      </w:pPr>
      <w:r>
        <w:rPr>
          <w:rFonts w:cs="Microsoft Himalaya"/>
          <w:cs/>
          <w:lang w:bidi="bo-CN"/>
        </w:rPr>
        <w:t xml:space="preserve"> མ་འོངས་ མངོན་མཁྱེན་ གྱི་ མངའ་བདག་ </w:t>
      </w:r>
      <w:r>
        <w:t xml:space="preserve"># </w:t>
      </w:r>
      <w:r>
        <w:rPr>
          <w:rFonts w:cs="Microsoft Himalaya"/>
          <w:cs/>
          <w:lang w:bidi="bo-CN"/>
        </w:rPr>
        <w:t xml:space="preserve">མི་དབང་ འབྲུག་རྒྱལ་ བཞི་པའི་ ཞབས་ ལས་ </w:t>
      </w:r>
      <w:r>
        <w:t xml:space="preserve"># </w:t>
      </w:r>
      <w:r>
        <w:rPr>
          <w:rFonts w:cs="Microsoft Himalaya"/>
          <w:cs/>
          <w:lang w:bidi="bo-CN"/>
        </w:rPr>
        <w:t xml:space="preserve">མ་འོངས་པའི་ འབྲུག་ རྒྱལ་ཁབ་ དང་ </w:t>
      </w:r>
      <w:r>
        <w:t xml:space="preserve"># </w:t>
      </w:r>
      <w:r>
        <w:rPr>
          <w:rFonts w:cs="Microsoft Himalaya"/>
          <w:cs/>
          <w:lang w:bidi="bo-CN"/>
        </w:rPr>
        <w:t xml:space="preserve">མི་མང་ གི་ རང་དབང་ ལུ་ སྲུང་སྐྱོབ་ དང་ </w:t>
      </w:r>
      <w:r>
        <w:t xml:space="preserve"># </w:t>
      </w:r>
      <w:r>
        <w:rPr>
          <w:rFonts w:cs="Microsoft Himalaya"/>
          <w:cs/>
          <w:lang w:bidi="bo-CN"/>
        </w:rPr>
        <w:t xml:space="preserve">ཕུགས་ ཀྱི་ བདེ་ ཐབས་ ལུ་ གཟིགས་ ཏེ་ </w:t>
      </w:r>
      <w:r>
        <w:t xml:space="preserve"># </w:t>
      </w:r>
      <w:r>
        <w:rPr>
          <w:rFonts w:cs="Microsoft Himalaya"/>
          <w:cs/>
          <w:lang w:bidi="bo-CN"/>
        </w:rPr>
        <w:t xml:space="preserve">འབྲུག་ རྒྱལ་བརྒྱུད་ ཀྱི་ རྒྱལ་ཁབ་ འདི་ </w:t>
      </w:r>
      <w:r>
        <w:t xml:space="preserve"># </w:t>
      </w:r>
      <w:r>
        <w:rPr>
          <w:rFonts w:cs="Microsoft Himalaya"/>
          <w:cs/>
          <w:lang w:bidi="bo-CN"/>
        </w:rPr>
        <w:t>མི་སེར་དམངས་གཙོའི་ རྒྱལ་ཁབ་ ལུ་ བཟོ་ ནིའི་ གྲ་སྒྲིག་ གི་ ཕྱག་ལཱ་ ཚུ་ རིམ་པ་བཞིན་དུ་ མཛད་ གནང་ ཡི །</w:t>
      </w:r>
    </w:p>
    <w:p w14:paraId="52A810CA"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w:t>
      </w:r>
      <w:r>
        <w:t xml:space="preserve"># </w:t>
      </w:r>
      <w:r>
        <w:rPr>
          <w:rFonts w:cs="Microsoft Himalaya"/>
          <w:cs/>
          <w:lang w:bidi="bo-CN"/>
        </w:rPr>
        <w:t xml:space="preserve">འབྲུག་ གི་ ཁྲིམས་སྤྱི་བློན་པོ་ གི་ དབུ་ཁྲིད་ འོག་ </w:t>
      </w:r>
      <w:r>
        <w:t xml:space="preserve"># </w:t>
      </w:r>
      <w:r>
        <w:rPr>
          <w:rFonts w:cs="Microsoft Himalaya"/>
          <w:cs/>
          <w:lang w:bidi="bo-CN"/>
        </w:rPr>
        <w:t xml:space="preserve">འཐུས་མི་ </w:t>
      </w:r>
      <w:r>
        <w:t xml:space="preserve"># NUM # </w:t>
      </w:r>
      <w:r>
        <w:rPr>
          <w:rFonts w:cs="Microsoft Himalaya"/>
          <w:cs/>
          <w:lang w:bidi="bo-CN"/>
        </w:rPr>
        <w:t xml:space="preserve">ཡོད་ པའི་ རྩ་ཁྲིམས་ ཟིན་འགོད་ ཚོགས་ཆུང་ བསྐོ་བཞག་ གནང་ སྟེ་ </w:t>
      </w:r>
      <w:r>
        <w:t xml:space="preserve"># </w:t>
      </w:r>
      <w:r>
        <w:rPr>
          <w:rFonts w:cs="Microsoft Himalaya"/>
          <w:cs/>
          <w:lang w:bidi="bo-CN"/>
        </w:rPr>
        <w:t>རྩ་ཁྲིམས་ ཟིན་འགོད་ གནང་ །</w:t>
      </w:r>
    </w:p>
    <w:p w14:paraId="14990029" w14:textId="77777777" w:rsidR="00A536DF" w:rsidRDefault="00A536DF" w:rsidP="00A536DF">
      <w:pPr>
        <w:spacing w:after="0"/>
      </w:pPr>
      <w:r>
        <w:rPr>
          <w:rFonts w:cs="Microsoft Himalaya"/>
          <w:cs/>
          <w:lang w:bidi="bo-CN"/>
        </w:rPr>
        <w:t xml:space="preserve"> རྩ་ཁྲིམས་ཆེན་མོའི་ ཟིན་བྲིས་ གྲུབ་ ཚར་ ཞིནམ་ལས་ </w:t>
      </w:r>
      <w:r>
        <w:t xml:space="preserve"># </w:t>
      </w:r>
      <w:r>
        <w:rPr>
          <w:rFonts w:cs="Microsoft Himalaya"/>
          <w:cs/>
          <w:lang w:bidi="bo-CN"/>
        </w:rPr>
        <w:t xml:space="preserve">སྤྱི་ལོ་ </w:t>
      </w:r>
      <w:r>
        <w:t xml:space="preserve"># NUM # </w:t>
      </w:r>
      <w:r>
        <w:rPr>
          <w:rFonts w:cs="Microsoft Himalaya"/>
          <w:cs/>
          <w:lang w:bidi="bo-CN"/>
        </w:rPr>
        <w:t xml:space="preserve">ལས་ </w:t>
      </w:r>
      <w:r>
        <w:t xml:space="preserve"># </w:t>
      </w:r>
      <w:r>
        <w:rPr>
          <w:rFonts w:cs="Microsoft Himalaya"/>
          <w:cs/>
          <w:lang w:bidi="bo-CN"/>
        </w:rPr>
        <w:t xml:space="preserve">ཐིམ་ཕུག་ ལུང་བསྟན་ཕུག་ ལས་ འགོ་བཙུགས་ ཏེ་ </w:t>
      </w:r>
      <w:r>
        <w:t xml:space="preserve"># </w:t>
      </w:r>
      <w:r>
        <w:rPr>
          <w:rFonts w:cs="Microsoft Himalaya"/>
          <w:cs/>
          <w:lang w:bidi="bo-CN"/>
        </w:rPr>
        <w:t xml:space="preserve">རྫོང་ཁག་ </w:t>
      </w:r>
      <w:r>
        <w:t># NUM</w:t>
      </w:r>
      <w:r>
        <w:rPr>
          <w:rFonts w:cs="Microsoft Himalaya"/>
          <w:cs/>
          <w:lang w:bidi="bo-CN"/>
        </w:rPr>
        <w:t xml:space="preserve">འི་ མི་སེར་ ཡོངས་ དང་ གཅིག་ཁར་ </w:t>
      </w:r>
      <w:r>
        <w:t xml:space="preserve"># </w:t>
      </w:r>
      <w:r>
        <w:rPr>
          <w:rFonts w:cs="Microsoft Himalaya"/>
          <w:cs/>
          <w:lang w:bidi="bo-CN"/>
        </w:rPr>
        <w:t xml:space="preserve">གསུང་གྲོས་ ཞིབ་ཞིབ་ ཀྱི་ ཐོག་ ལས་ </w:t>
      </w:r>
      <w:r>
        <w:t xml:space="preserve"># </w:t>
      </w:r>
      <w:r>
        <w:rPr>
          <w:rFonts w:cs="Microsoft Himalaya"/>
          <w:cs/>
          <w:lang w:bidi="bo-CN"/>
        </w:rPr>
        <w:t xml:space="preserve">འཛམ་གླིང་ ནང་ འགྲན་ཟླ་ དང་ བྲལ་ བའི་ རྩ་ཁྲིམས་ཆེན་མོ་ ཅིག་ ལུ་ གྲུབ ། </w:t>
      </w:r>
      <w:r>
        <w:t xml:space="preserve"># </w:t>
      </w:r>
      <w:r>
        <w:rPr>
          <w:rFonts w:cs="Microsoft Himalaya"/>
          <w:cs/>
          <w:lang w:bidi="bo-CN"/>
        </w:rPr>
        <w:t xml:space="preserve">རྩ་ཁྲིམས་ཆེན་མོའི་ ཟིན་བྲིས་ དང་ འཁྲིལ་ ཏེ་ </w:t>
      </w:r>
      <w:r>
        <w:t xml:space="preserve"># </w:t>
      </w:r>
      <w:r>
        <w:rPr>
          <w:rFonts w:cs="Microsoft Himalaya"/>
          <w:cs/>
          <w:lang w:bidi="bo-CN"/>
        </w:rPr>
        <w:t xml:space="preserve">སྤྱི་ལོ་ </w:t>
      </w:r>
      <w:r>
        <w:t xml:space="preserve"># NUM # </w:t>
      </w:r>
      <w:r>
        <w:rPr>
          <w:rFonts w:cs="Microsoft Himalaya"/>
          <w:cs/>
          <w:lang w:bidi="bo-CN"/>
        </w:rPr>
        <w:t xml:space="preserve">ལས་ བཙག་འཐུའི་ལྷན་ཚོགས་ དང་ </w:t>
      </w:r>
      <w:r>
        <w:t xml:space="preserve"># </w:t>
      </w:r>
      <w:r>
        <w:rPr>
          <w:rFonts w:cs="Microsoft Himalaya"/>
          <w:cs/>
          <w:lang w:bidi="bo-CN"/>
        </w:rPr>
        <w:t xml:space="preserve">ངན་ལྷད་བཀག་སྡོམ་ལྷན་ཚོགས་ གཉིས་ གཞི་བཙུགས་ གནང་ སྟེ་ </w:t>
      </w:r>
      <w:r>
        <w:t xml:space="preserve"># </w:t>
      </w:r>
      <w:r>
        <w:rPr>
          <w:rFonts w:cs="Microsoft Himalaya"/>
          <w:cs/>
          <w:lang w:bidi="bo-CN"/>
        </w:rPr>
        <w:t>དམངས་གཙོའི་གཞུང་ བཙུགས་ ཆོག་ཆོ་ གི་ གྲ་སྒྲིག་ ཕུན་སུམ་ཚོགས་པར་ བཟོ་ གནང་ ཡི །</w:t>
      </w:r>
    </w:p>
    <w:p w14:paraId="4CA7D227" w14:textId="77777777" w:rsidR="00A536DF" w:rsidRDefault="00A536DF" w:rsidP="00A536DF">
      <w:pPr>
        <w:spacing w:after="0"/>
      </w:pPr>
      <w:r>
        <w:t xml:space="preserve"> NUM # - NUM # </w:t>
      </w:r>
      <w:r>
        <w:rPr>
          <w:rFonts w:cs="Microsoft Himalaya"/>
          <w:cs/>
          <w:lang w:bidi="bo-CN"/>
        </w:rPr>
        <w:t>རྒྱལ་ཁབ་ དང་ མི་མང་ གི་ དོན་ལུ་ རྒྱལ་སྲིད་ བློས་བཏང་ བ །</w:t>
      </w:r>
    </w:p>
    <w:p w14:paraId="5D35F0EB" w14:textId="77777777" w:rsidR="00A536DF" w:rsidRDefault="00A536DF" w:rsidP="00A536DF">
      <w:pPr>
        <w:spacing w:after="0"/>
      </w:pPr>
      <w:r>
        <w:rPr>
          <w:rFonts w:cs="Microsoft Himalaya"/>
          <w:cs/>
          <w:lang w:bidi="bo-CN"/>
        </w:rPr>
        <w:t xml:space="preserve"> འཛམ་བུ་གླིང་ གི་ རྒྱལ་ཁབ་ ག་ཏེ་ གི་ རྒྱལ་པོ་ ར་ ཨིན་རུང་ </w:t>
      </w:r>
      <w:r>
        <w:t xml:space="preserve"># </w:t>
      </w:r>
      <w:r>
        <w:rPr>
          <w:rFonts w:cs="Microsoft Himalaya"/>
          <w:cs/>
          <w:lang w:bidi="bo-CN"/>
        </w:rPr>
        <w:t xml:space="preserve">རང་ གི་ ཕྱག་ ལུ་ ཡོད་ མི་ རྒྱལ་སྲིད་ ཀྱི་ དབང་ཚད་ འདི་ </w:t>
      </w:r>
      <w:r>
        <w:t xml:space="preserve"># </w:t>
      </w:r>
      <w:r>
        <w:rPr>
          <w:rFonts w:cs="Microsoft Himalaya"/>
          <w:cs/>
          <w:lang w:bidi="bo-CN"/>
        </w:rPr>
        <w:t xml:space="preserve">མི་ཚེའི་ རིང་ རང་ གི་ ཕྱག་ ལུ་ བཞག་ སྟེ་ </w:t>
      </w:r>
      <w:r>
        <w:t xml:space="preserve"># </w:t>
      </w:r>
      <w:r>
        <w:rPr>
          <w:rFonts w:cs="Microsoft Himalaya"/>
          <w:cs/>
          <w:lang w:bidi="bo-CN"/>
        </w:rPr>
        <w:t xml:space="preserve">སྤྱོད་ པ་ མ་གཏོགས་ </w:t>
      </w:r>
      <w:r>
        <w:t xml:space="preserve"># </w:t>
      </w:r>
      <w:r>
        <w:rPr>
          <w:rFonts w:cs="Microsoft Himalaya"/>
          <w:cs/>
          <w:lang w:bidi="bo-CN"/>
        </w:rPr>
        <w:t xml:space="preserve">དབང་ཚད་ ཡོད་ བཞིན་དུ་ གཞན་ ལུ་ སྤྲོད་ མི་ འདི་ </w:t>
      </w:r>
      <w:r>
        <w:t xml:space="preserve"># </w:t>
      </w:r>
      <w:r>
        <w:rPr>
          <w:rFonts w:cs="Microsoft Himalaya"/>
          <w:cs/>
          <w:lang w:bidi="bo-CN"/>
        </w:rPr>
        <w:t>སངས་རྒྱས་ དང་ བྱང་ཆུབ་སེམས་དཔའི་ སྤྲུལ་པ་ རེ་ རེ་ གཉིས་ གཉིས་ མ་གཏོགས་ མེདཔ་ ཨིན །</w:t>
      </w:r>
    </w:p>
    <w:p w14:paraId="79683D89" w14:textId="77777777" w:rsidR="00A536DF" w:rsidRDefault="00A536DF" w:rsidP="00A536DF">
      <w:pPr>
        <w:spacing w:after="0"/>
      </w:pPr>
      <w:r>
        <w:rPr>
          <w:rFonts w:cs="Microsoft Himalaya"/>
          <w:cs/>
          <w:lang w:bidi="bo-CN"/>
        </w:rPr>
        <w:t xml:space="preserve"> མི་དབང་ འབྲུག་རྒྱལ་ བཞི་པ་ མཆོག་ གིས་ </w:t>
      </w:r>
      <w:r>
        <w:t xml:space="preserve"># </w:t>
      </w:r>
      <w:r>
        <w:rPr>
          <w:rFonts w:cs="Microsoft Himalaya"/>
          <w:cs/>
          <w:lang w:bidi="bo-CN"/>
        </w:rPr>
        <w:t xml:space="preserve">འབྲུག་གི་རྩ་ཁྲིམས་ཆེན་མོ་ བརྩམས་ གནངམ་ ད་ </w:t>
      </w:r>
      <w:r>
        <w:t xml:space="preserve"># </w:t>
      </w:r>
      <w:r>
        <w:rPr>
          <w:rFonts w:cs="Microsoft Himalaya"/>
          <w:cs/>
          <w:lang w:bidi="bo-CN"/>
        </w:rPr>
        <w:t xml:space="preserve">འབྲུག་ རྒྱལ་པོ་ ག་ར་ཨིན་རུང་ </w:t>
      </w:r>
      <w:r>
        <w:t xml:space="preserve"># </w:t>
      </w:r>
      <w:r>
        <w:rPr>
          <w:rFonts w:cs="Microsoft Himalaya"/>
          <w:cs/>
          <w:lang w:bidi="bo-CN"/>
        </w:rPr>
        <w:t xml:space="preserve">དགུང་ལོ་ </w:t>
      </w:r>
      <w:r>
        <w:t xml:space="preserve">NUM # </w:t>
      </w:r>
      <w:r>
        <w:rPr>
          <w:rFonts w:cs="Microsoft Himalaya"/>
          <w:cs/>
          <w:lang w:bidi="bo-CN"/>
        </w:rPr>
        <w:t xml:space="preserve">ལུ་ </w:t>
      </w:r>
      <w:r>
        <w:t xml:space="preserve"># </w:t>
      </w:r>
      <w:r>
        <w:rPr>
          <w:rFonts w:cs="Microsoft Himalaya"/>
          <w:cs/>
          <w:lang w:bidi="bo-CN"/>
        </w:rPr>
        <w:t xml:space="preserve">རྒྱལ་ཁྲི་ ལས་ ཟུར་བཞུགས་ མཛད་ དགོཔ་ སྦེ་ བཀོད་ གནང་ མི་ འདི་ ལུ་ </w:t>
      </w:r>
      <w:r>
        <w:t xml:space="preserve"># </w:t>
      </w:r>
      <w:r>
        <w:rPr>
          <w:rFonts w:cs="Microsoft Himalaya"/>
          <w:cs/>
          <w:lang w:bidi="bo-CN"/>
        </w:rPr>
        <w:t xml:space="preserve">མི་མང་ གིས་ གསོལ་བཏབ་ ཞུ་ འཕྲོ་ ལུ་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འབྲུག་ གི་ རྒྱལ་ཡོངས་དུས་ཆེན་ ཐེངས </w:t>
      </w:r>
      <w:r>
        <w:t>NUM</w:t>
      </w:r>
      <w:r>
        <w:rPr>
          <w:rFonts w:cs="Microsoft Himalaya"/>
          <w:cs/>
          <w:lang w:bidi="bo-CN"/>
        </w:rPr>
        <w:t xml:space="preserve">པ་ </w:t>
      </w:r>
      <w:r>
        <w:t xml:space="preserve"># </w:t>
      </w:r>
      <w:r>
        <w:rPr>
          <w:rFonts w:cs="Microsoft Himalaya"/>
          <w:cs/>
          <w:lang w:bidi="bo-CN"/>
        </w:rPr>
        <w:t xml:space="preserve">བཀྲིས་གཡང་རྩེ་ ལུ་ བརྩི་སྲུང་ མཛད་ གནངམ་ ད་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འབྲུག་ རྒྱལ་པོའི་ ཕྱག་འགན་ བརྒྱུད་འཛིན་ རྒྱལ་སྲས་ ལུ་ རྩིས་སྤྲོད་ གནང་ སྟེ་ </w:t>
      </w:r>
      <w:r>
        <w:t xml:space="preserve"># </w:t>
      </w:r>
      <w:r>
        <w:rPr>
          <w:rFonts w:cs="Microsoft Himalaya"/>
          <w:cs/>
          <w:lang w:bidi="bo-CN"/>
        </w:rPr>
        <w:t>ཁོ་ར་ རྒྱལ་ཁྲི་ ལས་ དགོངས་ཞུ་ མཛད་ ནིའི་ ཁྱབ་བསྒྲགས་ གནང་ ཡི །</w:t>
      </w:r>
    </w:p>
    <w:p w14:paraId="2F0DACA1"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གནམ་ལོ་ </w:t>
      </w:r>
      <w:r>
        <w:t xml:space="preserve">NUM # </w:t>
      </w:r>
      <w:r>
        <w:rPr>
          <w:rFonts w:cs="Microsoft Himalaya"/>
          <w:cs/>
          <w:lang w:bidi="bo-CN"/>
        </w:rPr>
        <w:t xml:space="preserve">ཡང་ བསྒུགས་ ཏེ་ མ་ བཞུགས་ པར་ </w:t>
      </w:r>
      <w:r>
        <w:t xml:space="preserve"># </w:t>
      </w:r>
      <w:r>
        <w:rPr>
          <w:rFonts w:cs="Microsoft Himalaya"/>
          <w:cs/>
          <w:lang w:bidi="bo-CN"/>
        </w:rPr>
        <w:t xml:space="preserve">མེ་ ཁྱི་ ཟླ་ </w:t>
      </w:r>
      <w:r>
        <w:t>NUM</w:t>
      </w:r>
      <w:r>
        <w:rPr>
          <w:rFonts w:cs="Microsoft Himalaya"/>
          <w:cs/>
          <w:lang w:bidi="bo-CN"/>
        </w:rPr>
        <w:t xml:space="preserve">པའི་ ཚེས་ </w:t>
      </w:r>
      <w:r>
        <w:t xml:space="preserve">NUM # </w:t>
      </w:r>
      <w:r>
        <w:rPr>
          <w:rFonts w:cs="Microsoft Himalaya"/>
          <w:cs/>
          <w:lang w:bidi="bo-CN"/>
        </w:rPr>
        <w:t xml:space="preserve">དང་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ཐིམ་ཕུག་ བཀྲིས་ཆོས་རྫོང་ ནང་ དམིགས་བསལ་ ལྷན་རྒྱས་གཞུང་ཚོགས་ ཅིག་ </w:t>
      </w:r>
      <w:r>
        <w:t xml:space="preserve"># </w:t>
      </w:r>
      <w:r>
        <w:rPr>
          <w:rFonts w:cs="Microsoft Himalaya"/>
          <w:cs/>
          <w:lang w:bidi="bo-CN"/>
        </w:rPr>
        <w:t xml:space="preserve">འཚོགས་ གནང་ བའི་ སྐབས་ </w:t>
      </w:r>
      <w:r>
        <w:t xml:space="preserve"># </w:t>
      </w:r>
      <w:r>
        <w:rPr>
          <w:rFonts w:cs="Microsoft Himalaya"/>
          <w:cs/>
          <w:lang w:bidi="bo-CN"/>
        </w:rPr>
        <w:t xml:space="preserve">འབྲུག་རྒྱལ་ བཞི་པ་ ཁོ་ར་ </w:t>
      </w:r>
      <w:r>
        <w:t xml:space="preserve"># </w:t>
      </w:r>
      <w:r>
        <w:rPr>
          <w:rFonts w:cs="Microsoft Himalaya"/>
          <w:cs/>
          <w:lang w:bidi="bo-CN"/>
        </w:rPr>
        <w:t xml:space="preserve">དགུང་ལོ་ </w:t>
      </w:r>
      <w:r>
        <w:t xml:space="preserve">NUM # </w:t>
      </w:r>
      <w:r>
        <w:rPr>
          <w:rFonts w:cs="Microsoft Himalaya"/>
          <w:cs/>
          <w:lang w:bidi="bo-CN"/>
        </w:rPr>
        <w:t xml:space="preserve">ལས་ མ་ བཞེས་ རུང་ </w:t>
      </w:r>
      <w:r>
        <w:t xml:space="preserve"># </w:t>
      </w:r>
      <w:r>
        <w:rPr>
          <w:rFonts w:cs="Microsoft Himalaya"/>
          <w:cs/>
          <w:lang w:bidi="bo-CN"/>
        </w:rPr>
        <w:t xml:space="preserve">རྒྱལ་ཞབས་ རང་ཉིད་ ཀྱིས་ ཐུགས་ཐག་ བཅད་ ཐོག་ ལས་ </w:t>
      </w:r>
      <w:r>
        <w:t xml:space="preserve"># </w:t>
      </w:r>
      <w:r>
        <w:rPr>
          <w:rFonts w:cs="Microsoft Himalaya"/>
          <w:cs/>
          <w:lang w:bidi="bo-CN"/>
        </w:rPr>
        <w:t xml:space="preserve">འབྲུག་ གི་ རྒྱལ་སྲིད་ འཛིན་སྐྱོང་ གི་ ཐུགས་འགན་ ཧྲིལ་བུམ་ </w:t>
      </w:r>
      <w:r>
        <w:t xml:space="preserve"># </w:t>
      </w:r>
      <w:r>
        <w:rPr>
          <w:rFonts w:cs="Microsoft Himalaya"/>
          <w:cs/>
          <w:lang w:bidi="bo-CN"/>
        </w:rPr>
        <w:t xml:space="preserve">བརྒྱུད་འཛིན་ གྱི་ རྒྱལ་སྲས་ མི་དབང་ ཀྲོང་གསར་ དཔོན་སློབ་ </w:t>
      </w:r>
      <w:r>
        <w:t xml:space="preserve"># </w:t>
      </w:r>
      <w:r>
        <w:rPr>
          <w:rFonts w:cs="Microsoft Himalaya"/>
          <w:cs/>
          <w:lang w:bidi="bo-CN"/>
        </w:rPr>
        <w:t xml:space="preserve">འཇིགས་མེད་གེ་སར་རྣམ་རྒྱལ་དབང་ཕྱུག་ མཆོག་ ལུ་ </w:t>
      </w:r>
      <w:r>
        <w:t xml:space="preserve"># </w:t>
      </w:r>
      <w:r>
        <w:rPr>
          <w:rFonts w:cs="Microsoft Himalaya"/>
          <w:cs/>
          <w:lang w:bidi="bo-CN"/>
        </w:rPr>
        <w:t xml:space="preserve">ཐུགས་སྨོན་ རྒྱ་ཆེན་པོ་ དང་ བཅས་ རྩིས་སྤྲོད་ གནང་ སྟེ་ </w:t>
      </w:r>
      <w:r>
        <w:t xml:space="preserve"># </w:t>
      </w:r>
      <w:r>
        <w:rPr>
          <w:rFonts w:cs="Microsoft Himalaya"/>
          <w:cs/>
          <w:lang w:bidi="bo-CN"/>
        </w:rPr>
        <w:t xml:space="preserve">འབྲུག་རྒྱལ་ བཞི་པ་ ཁོ་ར་ </w:t>
      </w:r>
      <w:r>
        <w:t xml:space="preserve"># </w:t>
      </w:r>
      <w:r>
        <w:rPr>
          <w:rFonts w:cs="Microsoft Himalaya"/>
          <w:cs/>
          <w:lang w:bidi="bo-CN"/>
        </w:rPr>
        <w:t xml:space="preserve">རྒྱལ་པོའི་ གསེར་ཁྲི་ གུ་ ལས་ མར་ བབས་ གནང་ སྟེ་ </w:t>
      </w:r>
      <w:r>
        <w:t xml:space="preserve"># </w:t>
      </w:r>
      <w:r>
        <w:rPr>
          <w:rFonts w:cs="Microsoft Himalaya"/>
          <w:cs/>
          <w:lang w:bidi="bo-CN"/>
        </w:rPr>
        <w:t>དགོངས་ཞུ་ མཛད་ གནང་ ཡི །</w:t>
      </w:r>
    </w:p>
    <w:p w14:paraId="3AA459B5" w14:textId="77777777" w:rsidR="00A536DF" w:rsidRDefault="00A536DF" w:rsidP="00A536DF">
      <w:pPr>
        <w:spacing w:after="0"/>
      </w:pPr>
      <w:r>
        <w:rPr>
          <w:rFonts w:cs="Microsoft Himalaya"/>
          <w:cs/>
          <w:lang w:bidi="bo-CN"/>
        </w:rPr>
        <w:t xml:space="preserve"> དེ་བཟུམ་ མའི་ བསམ་ཡུལ་ལས་འདས་པའི་ མཛད་པ་ དེ་ གིས་ </w:t>
      </w:r>
      <w:r>
        <w:t xml:space="preserve"># </w:t>
      </w:r>
      <w:r>
        <w:rPr>
          <w:rFonts w:cs="Microsoft Himalaya"/>
          <w:cs/>
          <w:lang w:bidi="bo-CN"/>
        </w:rPr>
        <w:t xml:space="preserve">འབྲུག་ མི་ ཚུ་ </w:t>
      </w:r>
      <w:r>
        <w:t xml:space="preserve"># </w:t>
      </w:r>
      <w:r>
        <w:rPr>
          <w:rFonts w:cs="Microsoft Himalaya"/>
          <w:cs/>
          <w:lang w:bidi="bo-CN"/>
        </w:rPr>
        <w:t xml:space="preserve">དངངས་ཤུགས་ སྦོམ་ ཐོབ་ པ་ མ་ཚད་ </w:t>
      </w:r>
      <w:r>
        <w:t xml:space="preserve"># </w:t>
      </w:r>
      <w:r>
        <w:rPr>
          <w:rFonts w:cs="Microsoft Himalaya"/>
          <w:cs/>
          <w:lang w:bidi="bo-CN"/>
        </w:rPr>
        <w:t>ཕངས་སེམས་ དང་ འཁྲུལ་སྣང་ ཡང་ སྦོམ་ སྦེ་ ར་ ལང་ དགོཔ་ བྱུང་ ཡི །</w:t>
      </w:r>
    </w:p>
    <w:p w14:paraId="4E123797" w14:textId="77777777" w:rsidR="00A536DF" w:rsidRDefault="00A536DF" w:rsidP="00A536DF">
      <w:pPr>
        <w:spacing w:after="0"/>
      </w:pPr>
      <w:r>
        <w:rPr>
          <w:rFonts w:cs="Microsoft Himalaya"/>
          <w:cs/>
          <w:lang w:bidi="bo-CN"/>
        </w:rPr>
        <w:t xml:space="preserve"> དེ་ ལུ་ འཛམ་གླིང་ གི་ མི་ ཚུ་ ཡང་ ག་ར་ </w:t>
      </w:r>
      <w:r>
        <w:t xml:space="preserve"># </w:t>
      </w:r>
      <w:r>
        <w:rPr>
          <w:rFonts w:cs="Microsoft Himalaya"/>
          <w:cs/>
          <w:lang w:bidi="bo-CN"/>
        </w:rPr>
        <w:t xml:space="preserve">ཧ་ལས་ དགོཔ་ དང་ ཡིད་ཆེས་ སྐྱེ་ དགོཔ་ བྱུང་ སྟེ་ </w:t>
      </w:r>
      <w:r>
        <w:t xml:space="preserve"># </w:t>
      </w:r>
      <w:r>
        <w:rPr>
          <w:rFonts w:cs="Microsoft Himalaya"/>
          <w:cs/>
          <w:lang w:bidi="bo-CN"/>
        </w:rPr>
        <w:t xml:space="preserve">འབྲུག་རྒྱལ་ བཞི་པ་ མཆོག་ </w:t>
      </w:r>
      <w:r>
        <w:t xml:space="preserve"># </w:t>
      </w:r>
      <w:r>
        <w:rPr>
          <w:rFonts w:cs="Microsoft Himalaya"/>
          <w:cs/>
          <w:lang w:bidi="bo-CN"/>
        </w:rPr>
        <w:t xml:space="preserve">འཛམ་གླིང་ ནང་ མི་སེར་ གྱི་ ཕན་བདེ་ སྒྲུབ་ མི་ </w:t>
      </w:r>
      <w:r>
        <w:t xml:space="preserve"># </w:t>
      </w:r>
      <w:r>
        <w:rPr>
          <w:rFonts w:cs="Microsoft Himalaya"/>
          <w:cs/>
          <w:lang w:bidi="bo-CN"/>
        </w:rPr>
        <w:t xml:space="preserve">དྲག་ཤོས་ སྐྱེས་མཆོག་ </w:t>
      </w:r>
      <w:r>
        <w:t># NUM</w:t>
      </w:r>
      <w:r>
        <w:rPr>
          <w:rFonts w:cs="Microsoft Himalaya"/>
          <w:cs/>
          <w:lang w:bidi="bo-CN"/>
        </w:rPr>
        <w:t xml:space="preserve">འི་ གྲངས་སུ་ ཚུད་ དེ་ ཡོད ། </w:t>
      </w:r>
      <w:r>
        <w:t xml:space="preserve"># </w:t>
      </w:r>
      <w:r>
        <w:rPr>
          <w:rFonts w:cs="Microsoft Himalaya"/>
          <w:cs/>
          <w:lang w:bidi="bo-CN"/>
        </w:rPr>
        <w:t xml:space="preserve">འབྲུག་ གི་ རྒྱལ་རབས་ ནང་ བལྟ་ བ་ ཅིན་ </w:t>
      </w:r>
      <w:r>
        <w:t xml:space="preserve"># </w:t>
      </w:r>
      <w:r>
        <w:rPr>
          <w:rFonts w:cs="Microsoft Himalaya"/>
          <w:cs/>
          <w:lang w:bidi="bo-CN"/>
        </w:rPr>
        <w:t xml:space="preserve">འབྲུག་ རྒྱལ་པོ་ ཚུ་ ལས་ </w:t>
      </w:r>
      <w:r>
        <w:t xml:space="preserve"># </w:t>
      </w:r>
      <w:r>
        <w:rPr>
          <w:rFonts w:cs="Microsoft Himalaya"/>
          <w:cs/>
          <w:lang w:bidi="bo-CN"/>
        </w:rPr>
        <w:t xml:space="preserve">རྒྱལ་པོའི་ ཁྲི་ ཁར་ འབྱོན་ མི་ </w:t>
      </w:r>
      <w:r>
        <w:t xml:space="preserve"># </w:t>
      </w:r>
      <w:r>
        <w:rPr>
          <w:rFonts w:cs="Microsoft Himalaya"/>
          <w:cs/>
          <w:lang w:bidi="bo-CN"/>
        </w:rPr>
        <w:t xml:space="preserve">གཞོན་ཤོས་ དང་ </w:t>
      </w:r>
      <w:r>
        <w:t xml:space="preserve"># </w:t>
      </w:r>
      <w:r>
        <w:rPr>
          <w:rFonts w:cs="Microsoft Himalaya"/>
          <w:cs/>
          <w:lang w:bidi="bo-CN"/>
        </w:rPr>
        <w:t xml:space="preserve">རྒྱལ་ཁྲི་ ལས་ དགོངས་ཞུ་ མཛད་ མི་ དང་པ་ འདི་ </w:t>
      </w:r>
      <w:r>
        <w:t xml:space="preserve"># </w:t>
      </w:r>
      <w:r>
        <w:rPr>
          <w:rFonts w:cs="Microsoft Himalaya"/>
          <w:cs/>
          <w:lang w:bidi="bo-CN"/>
        </w:rPr>
        <w:t xml:space="preserve">མི་དབང་ མངའ་བདག་ འཇིགས་མེད་སེངྒེ་དབང་ཕྱུག་ བྱོན་ ཏེ་ </w:t>
      </w:r>
      <w:r>
        <w:t xml:space="preserve"># </w:t>
      </w:r>
      <w:r>
        <w:rPr>
          <w:rFonts w:cs="Microsoft Himalaya"/>
          <w:cs/>
          <w:lang w:bidi="bo-CN"/>
        </w:rPr>
        <w:t xml:space="preserve">རྒྱལ་ཁབ་ དང་ མི་མང་ གི་ མཐའ་དོན་ </w:t>
      </w:r>
      <w:r>
        <w:t xml:space="preserve"># </w:t>
      </w:r>
      <w:r>
        <w:rPr>
          <w:rFonts w:cs="Microsoft Himalaya"/>
          <w:cs/>
          <w:lang w:bidi="bo-CN"/>
        </w:rPr>
        <w:t>འཛམ་གླིང་ གི་ དཔེ་ བཏུབ་ མཛད་ གནང་ སྟེ་ ཡོདཔ་ ཨིན་ ནོ །</w:t>
      </w:r>
    </w:p>
    <w:p w14:paraId="2BEB7698" w14:textId="77777777" w:rsidR="00A536DF" w:rsidRDefault="00A536DF" w:rsidP="00A536DF">
      <w:pPr>
        <w:spacing w:after="0"/>
      </w:pPr>
      <w:r>
        <w:t xml:space="preserve"> NUM # - NUM # </w:t>
      </w:r>
      <w:r>
        <w:rPr>
          <w:rFonts w:cs="Microsoft Himalaya"/>
          <w:cs/>
          <w:lang w:bidi="bo-CN"/>
        </w:rPr>
        <w:t>བརྒྱུད་འཛིན་ གྱི་ རྒྱལ་སྲས་ འཇིགས་མེད་གེ་སར་རྣམ་རྒྱལ་དབང་ཕྱུག །</w:t>
      </w:r>
    </w:p>
    <w:p w14:paraId="03317DCA" w14:textId="77777777" w:rsidR="00A536DF" w:rsidRDefault="00A536DF" w:rsidP="00A536DF">
      <w:pPr>
        <w:spacing w:after="0"/>
      </w:pPr>
      <w:r>
        <w:rPr>
          <w:rFonts w:cs="Microsoft Himalaya"/>
          <w:cs/>
          <w:lang w:bidi="bo-CN"/>
        </w:rPr>
        <w:lastRenderedPageBreak/>
        <w:t xml:space="preserve"> འབྲུག་རྒྱལ་ བཞི་པ་ མི་དབང་མངའ་བདག་རིན་པོ་ཆེ་ </w:t>
      </w:r>
      <w:r>
        <w:t xml:space="preserve"># </w:t>
      </w:r>
      <w:r>
        <w:rPr>
          <w:rFonts w:cs="Microsoft Himalaya"/>
          <w:cs/>
          <w:lang w:bidi="bo-CN"/>
        </w:rPr>
        <w:t xml:space="preserve">འཇིགས་མེད་སེངྒེ་དབང་ཕྱུག་ མཆོག་ གིས་ ཁྲི་ལོ་ </w:t>
      </w:r>
      <w:r>
        <w:t xml:space="preserve"># NUM # </w:t>
      </w:r>
      <w:r>
        <w:rPr>
          <w:rFonts w:cs="Microsoft Himalaya"/>
          <w:cs/>
          <w:lang w:bidi="bo-CN"/>
        </w:rPr>
        <w:t xml:space="preserve">རྒྱལ་སྲིད་ སྐྱོང་ སྟེ་ </w:t>
      </w:r>
      <w:r>
        <w:t xml:space="preserve"># </w:t>
      </w:r>
      <w:r>
        <w:rPr>
          <w:rFonts w:cs="Microsoft Himalaya"/>
          <w:cs/>
          <w:lang w:bidi="bo-CN"/>
        </w:rPr>
        <w:t xml:space="preserve">དགུང་ལོ་ </w:t>
      </w:r>
      <w:r>
        <w:t xml:space="preserve"># NUM # </w:t>
      </w:r>
      <w:r>
        <w:rPr>
          <w:rFonts w:cs="Microsoft Himalaya"/>
          <w:cs/>
          <w:lang w:bidi="bo-CN"/>
        </w:rPr>
        <w:t xml:space="preserve">བཞེས་ པའི་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རྒྱལ་ཁྲི་ ལས་ དགོངས་ཞུ་ མཛདཔ་ ད་ </w:t>
      </w:r>
      <w:r>
        <w:t xml:space="preserve"># </w:t>
      </w:r>
      <w:r>
        <w:rPr>
          <w:rFonts w:cs="Microsoft Himalaya"/>
          <w:cs/>
          <w:lang w:bidi="bo-CN"/>
        </w:rPr>
        <w:t xml:space="preserve">རྒྱལ་བཙུན་ </w:t>
      </w:r>
      <w:r>
        <w:t xml:space="preserve"># </w:t>
      </w:r>
      <w:r>
        <w:rPr>
          <w:rFonts w:cs="Microsoft Himalaya"/>
          <w:cs/>
          <w:lang w:bidi="bo-CN"/>
        </w:rPr>
        <w:t xml:space="preserve">ཨ་ཞེ་ རྡོ་རྗེ་དབང་མོ་དབང་ཕྱུག་ </w:t>
      </w:r>
      <w:r>
        <w:t xml:space="preserve"># </w:t>
      </w:r>
      <w:r>
        <w:rPr>
          <w:rFonts w:cs="Microsoft Himalaya"/>
          <w:cs/>
          <w:lang w:bidi="bo-CN"/>
        </w:rPr>
        <w:t xml:space="preserve">ཨ་ཞེ་ ཚེ་རིང་གཡང་སྒྲོན་དབང་ཕྱུག་ </w:t>
      </w:r>
      <w:r>
        <w:t xml:space="preserve"># </w:t>
      </w:r>
      <w:r>
        <w:rPr>
          <w:rFonts w:cs="Microsoft Himalaya"/>
          <w:cs/>
          <w:lang w:bidi="bo-CN"/>
        </w:rPr>
        <w:t xml:space="preserve">ཨ་ཞེ་ ཚེ་རིང་པདྨོ་དབང་ཕྱུག་ </w:t>
      </w:r>
      <w:r>
        <w:t xml:space="preserve"># </w:t>
      </w:r>
      <w:r>
        <w:rPr>
          <w:rFonts w:cs="Microsoft Himalaya"/>
          <w:cs/>
          <w:lang w:bidi="bo-CN"/>
        </w:rPr>
        <w:t xml:space="preserve">ཨ་ཞེ་ སངས་རྒྱས་ཆོས་སྒྲོན་དབང་ཕྱུག་ </w:t>
      </w:r>
      <w:r>
        <w:t xml:space="preserve"># </w:t>
      </w:r>
      <w:r>
        <w:rPr>
          <w:rFonts w:cs="Microsoft Himalaya"/>
          <w:cs/>
          <w:lang w:bidi="bo-CN"/>
        </w:rPr>
        <w:t xml:space="preserve">སྐུ་སྤུན་ ལྷན་རྒྱས་ བཞི་ ལས་ </w:t>
      </w:r>
      <w:r>
        <w:t xml:space="preserve"># </w:t>
      </w:r>
      <w:r>
        <w:rPr>
          <w:rFonts w:cs="Microsoft Himalaya"/>
          <w:cs/>
          <w:lang w:bidi="bo-CN"/>
        </w:rPr>
        <w:t xml:space="preserve">བརྒྱུད་འཛིན་ གྱི་ རྒྱལ་སྲས་ མི་དབང་ འཇིགས་མེད་གེ་སར་རྣམ་རྒྱལ་དབང་ཕྱུག་ </w:t>
      </w:r>
      <w:r>
        <w:t xml:space="preserve"># </w:t>
      </w:r>
      <w:r>
        <w:rPr>
          <w:rFonts w:cs="Microsoft Himalaya"/>
          <w:cs/>
          <w:lang w:bidi="bo-CN"/>
        </w:rPr>
        <w:t xml:space="preserve">དྲགོས་ འཇིགས་རྒྱལ་ཨོ་རྒྱན་དབང་ཕྱུག་ </w:t>
      </w:r>
      <w:r>
        <w:t xml:space="preserve"># </w:t>
      </w:r>
      <w:r>
        <w:rPr>
          <w:rFonts w:cs="Microsoft Himalaya"/>
          <w:cs/>
          <w:lang w:bidi="bo-CN"/>
        </w:rPr>
        <w:t xml:space="preserve">དྲགོས་ ཁམས་གསུམ་སེངྒེ་དབང་ཕྱུག་ </w:t>
      </w:r>
      <w:r>
        <w:t xml:space="preserve"># </w:t>
      </w:r>
      <w:r>
        <w:rPr>
          <w:rFonts w:cs="Microsoft Himalaya"/>
          <w:cs/>
          <w:lang w:bidi="bo-CN"/>
        </w:rPr>
        <w:t xml:space="preserve">དྲགོས་ འཇིགས་མེད་རྡོ་རྗེ་དབང་ཕྱུག་ </w:t>
      </w:r>
      <w:r>
        <w:t xml:space="preserve"># </w:t>
      </w:r>
      <w:r>
        <w:rPr>
          <w:rFonts w:cs="Microsoft Himalaya"/>
          <w:cs/>
          <w:lang w:bidi="bo-CN"/>
        </w:rPr>
        <w:t xml:space="preserve">དྲགོས་ ཨོ་རྒྱན་འཇིགས་མེད་དབང་ཕྱུག་ ལྔ་ དང་ </w:t>
      </w:r>
      <w:r>
        <w:t xml:space="preserve"># </w:t>
      </w:r>
      <w:r>
        <w:rPr>
          <w:rFonts w:cs="Microsoft Himalaya"/>
          <w:cs/>
          <w:lang w:bidi="bo-CN"/>
        </w:rPr>
        <w:t xml:space="preserve">སྲས་མོ་ ཨ་ཞེ་ འཆི་མེད་གཡང་འཛོམས་དབང་ཕྱུག་ </w:t>
      </w:r>
      <w:r>
        <w:t xml:space="preserve"># </w:t>
      </w:r>
      <w:r>
        <w:rPr>
          <w:rFonts w:cs="Microsoft Himalaya"/>
          <w:cs/>
          <w:lang w:bidi="bo-CN"/>
        </w:rPr>
        <w:t xml:space="preserve">ཨ་ཞེ་ བདེ་ཆེན་གཡང་འཛོམས་དབང་ཕྱུག་ </w:t>
      </w:r>
      <w:r>
        <w:t xml:space="preserve"># </w:t>
      </w:r>
      <w:r>
        <w:rPr>
          <w:rFonts w:cs="Microsoft Himalaya"/>
          <w:cs/>
          <w:lang w:bidi="bo-CN"/>
        </w:rPr>
        <w:t xml:space="preserve">ཨ་ཞེ་ བསོད་ནམས་བདེ་ཆེན་དབང་ཕྱུག་ </w:t>
      </w:r>
      <w:r>
        <w:t xml:space="preserve"># </w:t>
      </w:r>
      <w:r>
        <w:rPr>
          <w:rFonts w:cs="Microsoft Himalaya"/>
          <w:cs/>
          <w:lang w:bidi="bo-CN"/>
        </w:rPr>
        <w:t xml:space="preserve">ཨ་ཞེ་ སྐལ་བཟང་ཆོས་སྒྲོན་དབང་ཕྱུག་ </w:t>
      </w:r>
      <w:r>
        <w:t xml:space="preserve"># </w:t>
      </w:r>
      <w:r>
        <w:rPr>
          <w:rFonts w:cs="Microsoft Himalaya"/>
          <w:cs/>
          <w:lang w:bidi="bo-CN"/>
        </w:rPr>
        <w:t>ཨ་ཞེ་ ཨུཏྤལ་མ་ཆོས་སྒྲོན་དབང་ཕྱུག་ བཅས་ བཞུགས་ ཡོདཔ་ ཨིན །</w:t>
      </w:r>
    </w:p>
    <w:p w14:paraId="1CB35652" w14:textId="77777777" w:rsidR="00A536DF" w:rsidRDefault="00A536DF" w:rsidP="00A536DF">
      <w:pPr>
        <w:spacing w:after="0"/>
      </w:pPr>
      <w:r>
        <w:rPr>
          <w:rFonts w:cs="Microsoft Himalaya"/>
          <w:cs/>
          <w:lang w:bidi="bo-CN"/>
        </w:rPr>
        <w:t xml:space="preserve"> མི་དབང་ བརྒྱུད་འཛིན་ གྱི་ རྒྱལ་སྲས་ འཇིགས་མེད་གེ་སར་རྣམ་རྒྱལ་དབང་ཕྱུག་ མཆོག་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NUM # </w:t>
      </w:r>
      <w:r>
        <w:rPr>
          <w:rFonts w:cs="Microsoft Himalaya"/>
          <w:cs/>
          <w:lang w:bidi="bo-CN"/>
        </w:rPr>
        <w:t>ལུ་ སྐུ་འཁྲུངས །</w:t>
      </w:r>
    </w:p>
    <w:p w14:paraId="27035A84" w14:textId="77777777" w:rsidR="00A536DF" w:rsidRDefault="00A536DF" w:rsidP="00A536DF">
      <w:pPr>
        <w:spacing w:after="0"/>
      </w:pPr>
      <w:r>
        <w:rPr>
          <w:rFonts w:cs="Microsoft Himalaya"/>
          <w:cs/>
          <w:lang w:bidi="bo-CN"/>
        </w:rPr>
        <w:t xml:space="preserve"> དགུང་ལོ་ </w:t>
      </w:r>
      <w:r>
        <w:t xml:space="preserve"># NUM # </w:t>
      </w:r>
      <w:r>
        <w:rPr>
          <w:rFonts w:cs="Microsoft Himalaya"/>
          <w:cs/>
          <w:lang w:bidi="bo-CN"/>
        </w:rPr>
        <w:t xml:space="preserve">བཞེས་ པའི་ </w:t>
      </w:r>
      <w:r>
        <w:t xml:space="preserve"># </w:t>
      </w:r>
      <w:r>
        <w:rPr>
          <w:rFonts w:cs="Microsoft Himalaya"/>
          <w:cs/>
          <w:lang w:bidi="bo-CN"/>
        </w:rPr>
        <w:t xml:space="preserve">སྤྱི་ལོ་ </w:t>
      </w:r>
      <w:r>
        <w:t xml:space="preserve">NUM # </w:t>
      </w:r>
      <w:r>
        <w:rPr>
          <w:rFonts w:cs="Microsoft Himalaya"/>
          <w:cs/>
          <w:lang w:bidi="bo-CN"/>
        </w:rPr>
        <w:t xml:space="preserve">ཟླ་ </w:t>
      </w:r>
      <w:r>
        <w:t>NUM</w:t>
      </w:r>
      <w:r>
        <w:rPr>
          <w:rFonts w:cs="Microsoft Himalaya"/>
          <w:cs/>
          <w:lang w:bidi="bo-CN"/>
        </w:rPr>
        <w:t xml:space="preserve">པའི་ ཚེས་ </w:t>
      </w:r>
      <w:r>
        <w:t xml:space="preserve"># NUM # </w:t>
      </w:r>
      <w:r>
        <w:rPr>
          <w:rFonts w:cs="Microsoft Himalaya"/>
          <w:cs/>
          <w:lang w:bidi="bo-CN"/>
        </w:rPr>
        <w:t xml:space="preserve">ཤིང་ སྤྲེལ་ </w:t>
      </w:r>
      <w:r>
        <w:t xml:space="preserve"># </w:t>
      </w:r>
      <w:r>
        <w:rPr>
          <w:rFonts w:cs="Microsoft Himalaya"/>
          <w:cs/>
          <w:lang w:bidi="bo-CN"/>
        </w:rPr>
        <w:t xml:space="preserve">ཟླ་ </w:t>
      </w:r>
      <w:r>
        <w:t>NUM</w:t>
      </w:r>
      <w:r>
        <w:rPr>
          <w:rFonts w:cs="Microsoft Himalaya"/>
          <w:cs/>
          <w:lang w:bidi="bo-CN"/>
        </w:rPr>
        <w:t xml:space="preserve">པའི་ ཚེས་ </w:t>
      </w:r>
      <w:r>
        <w:t xml:space="preserve">NUM # </w:t>
      </w:r>
      <w:r>
        <w:rPr>
          <w:rFonts w:cs="Microsoft Himalaya"/>
          <w:cs/>
          <w:lang w:bidi="bo-CN"/>
        </w:rPr>
        <w:t xml:space="preserve">ལུ་ </w:t>
      </w:r>
      <w:r>
        <w:t xml:space="preserve"># </w:t>
      </w:r>
      <w:r>
        <w:rPr>
          <w:rFonts w:cs="Microsoft Himalaya"/>
          <w:cs/>
          <w:lang w:bidi="bo-CN"/>
        </w:rPr>
        <w:t xml:space="preserve">གཟའ་སྐར་ ཕུན་སུམ་ཚོགས་པའི་ ཉིན་མར་ </w:t>
      </w:r>
      <w:r>
        <w:t xml:space="preserve"># </w:t>
      </w:r>
      <w:r>
        <w:rPr>
          <w:rFonts w:cs="Microsoft Himalaya"/>
          <w:cs/>
          <w:lang w:bidi="bo-CN"/>
        </w:rPr>
        <w:t xml:space="preserve">བཀྲིས་ཆོས་རྫོང་ གི་ ཀུན་ར་ ཐོག་ཁར་ </w:t>
      </w:r>
      <w:r>
        <w:t xml:space="preserve"># </w:t>
      </w:r>
      <w:r>
        <w:rPr>
          <w:rFonts w:cs="Microsoft Himalaya"/>
          <w:cs/>
          <w:lang w:bidi="bo-CN"/>
        </w:rPr>
        <w:t xml:space="preserve">སྐྱབས་རྗེ་ </w:t>
      </w:r>
      <w:r>
        <w:t xml:space="preserve"># </w:t>
      </w:r>
      <w:r>
        <w:rPr>
          <w:rFonts w:cs="Microsoft Himalaya"/>
          <w:cs/>
          <w:lang w:bidi="bo-CN"/>
        </w:rPr>
        <w:t xml:space="preserve">རྗེ་མཁན་ ཁྲི་རབས་ </w:t>
      </w:r>
      <w:r>
        <w:t>NUM</w:t>
      </w:r>
      <w:r>
        <w:rPr>
          <w:rFonts w:cs="Microsoft Himalaya"/>
          <w:cs/>
          <w:lang w:bidi="bo-CN"/>
        </w:rPr>
        <w:t xml:space="preserve">པ་ </w:t>
      </w:r>
      <w:r>
        <w:t xml:space="preserve"># </w:t>
      </w:r>
      <w:r>
        <w:rPr>
          <w:rFonts w:cs="Microsoft Himalaya"/>
          <w:cs/>
          <w:lang w:bidi="bo-CN"/>
        </w:rPr>
        <w:t xml:space="preserve">སྤྲུལ་སྐུ་ འཇིགས་མེད་ཆོས་གྲགས་ མཆོག་ དབུ་བཞུགས་ ཐོག་ </w:t>
      </w:r>
      <w:r>
        <w:t xml:space="preserve"># </w:t>
      </w:r>
      <w:r>
        <w:rPr>
          <w:rFonts w:cs="Microsoft Himalaya"/>
          <w:cs/>
          <w:lang w:bidi="bo-CN"/>
        </w:rPr>
        <w:t xml:space="preserve">རང་ལུགས་ རྟེན་འབྲེལ་ ཟབ་མོའི་ སྒོ་ལས་ </w:t>
      </w:r>
      <w:r>
        <w:t xml:space="preserve"># </w:t>
      </w:r>
      <w:r>
        <w:rPr>
          <w:rFonts w:cs="Microsoft Himalaya"/>
          <w:cs/>
          <w:lang w:bidi="bo-CN"/>
        </w:rPr>
        <w:t>ཆོས་རྩེ་དཔོན་སློབ་ ཀྱི་ ཁྲི་ མངའ་གསོལ་ ཞུ་ ཡི །</w:t>
      </w:r>
    </w:p>
    <w:p w14:paraId="46B43273" w14:textId="77777777" w:rsidR="00A536DF" w:rsidRDefault="00A536DF" w:rsidP="00A536DF">
      <w:pPr>
        <w:spacing w:after="0"/>
      </w:pPr>
      <w:r>
        <w:rPr>
          <w:rFonts w:cs="Microsoft Himalaya"/>
          <w:cs/>
          <w:lang w:bidi="bo-CN"/>
        </w:rPr>
        <w:t xml:space="preserve"> ཆོས་རྩེ་དཔོན་སློབ་ མངའ་གསོལ་ གྱི་ དགའ་སྟོན་ ངོ་མ་ </w:t>
      </w:r>
      <w:r>
        <w:t xml:space="preserve"># </w:t>
      </w:r>
      <w:r>
        <w:rPr>
          <w:rFonts w:cs="Microsoft Himalaya"/>
          <w:cs/>
          <w:lang w:bidi="bo-CN"/>
        </w:rPr>
        <w:t xml:space="preserve">ཤར་ཕྱོགས་འཁོར་ལོ་རྩིབས་བརྒྱད་ ཀྱི་ ལྟེ་བ་ </w:t>
      </w:r>
      <w:r>
        <w:t xml:space="preserve"># </w:t>
      </w:r>
      <w:r>
        <w:rPr>
          <w:rFonts w:cs="Microsoft Himalaya"/>
          <w:cs/>
          <w:lang w:bidi="bo-CN"/>
        </w:rPr>
        <w:t xml:space="preserve">དབང་ཕྱུག་ བརྒྱུད་འཛིན་ གྱི་ རྒྱལ་རབས་ རིམ་བྱོན་ གྱི་ གདན་ས་ </w:t>
      </w:r>
      <w:r>
        <w:t xml:space="preserve"># </w:t>
      </w:r>
      <w:r>
        <w:rPr>
          <w:rFonts w:cs="Microsoft Himalaya"/>
          <w:cs/>
          <w:lang w:bidi="bo-CN"/>
        </w:rPr>
        <w:t xml:space="preserve">ཀྲོང་གསར་ ཆོས་འཁོར་རབ་བརྟན་རྩེའི་ རྫོང་ ནང་ </w:t>
      </w:r>
      <w:r>
        <w:t xml:space="preserve"># </w:t>
      </w:r>
      <w:r>
        <w:rPr>
          <w:rFonts w:cs="Microsoft Himalaya"/>
          <w:cs/>
          <w:lang w:bidi="bo-CN"/>
        </w:rPr>
        <w:t xml:space="preserve">ཉིནམ་ གསུམ་ གྱི་ རིང་ མཛད་ གནངམ་ ད་ </w:t>
      </w:r>
      <w:r>
        <w:t xml:space="preserve"># </w:t>
      </w:r>
      <w:r>
        <w:rPr>
          <w:rFonts w:cs="Microsoft Himalaya"/>
          <w:cs/>
          <w:lang w:bidi="bo-CN"/>
        </w:rPr>
        <w:t xml:space="preserve">མངའ་འོག་ གི་ སྦྱིན་བདག་ ག་ར་ འཛོམས་ ཏེ་ </w:t>
      </w:r>
      <w:r>
        <w:t xml:space="preserve"># </w:t>
      </w:r>
      <w:r>
        <w:rPr>
          <w:rFonts w:cs="Microsoft Himalaya"/>
          <w:cs/>
          <w:lang w:bidi="bo-CN"/>
        </w:rPr>
        <w:t xml:space="preserve">བཀྲིས་ལེགས་སྨོན་ གྱི་ ཁ་དར་ ཕུལ་ མི་ ཚུ་ ལུ་ </w:t>
      </w:r>
      <w:r>
        <w:t xml:space="preserve"># </w:t>
      </w:r>
      <w:r>
        <w:rPr>
          <w:rFonts w:cs="Microsoft Himalaya"/>
          <w:cs/>
          <w:lang w:bidi="bo-CN"/>
        </w:rPr>
        <w:t xml:space="preserve">མི་དབང་ མཆོག་ གི་ </w:t>
      </w:r>
      <w:r>
        <w:t xml:space="preserve"># </w:t>
      </w:r>
      <w:r>
        <w:rPr>
          <w:rFonts w:cs="Microsoft Himalaya"/>
          <w:cs/>
          <w:lang w:bidi="bo-CN"/>
        </w:rPr>
        <w:t xml:space="preserve">བརྩེ་བའི་ ཐུགས་ དང་ བྱམས་པའི་ གསུང་ གིས་ </w:t>
      </w:r>
      <w:r>
        <w:t xml:space="preserve"># </w:t>
      </w:r>
      <w:r>
        <w:rPr>
          <w:rFonts w:cs="Microsoft Himalaya"/>
          <w:cs/>
          <w:lang w:bidi="bo-CN"/>
        </w:rPr>
        <w:t>མི་སེར་ ཡོངས་རྫོགས་ དགའ་སྤྲོའི་ བདེ་བ་ ལུ་ བཀོད་ གནང་ ཡི །</w:t>
      </w:r>
    </w:p>
    <w:p w14:paraId="0A003DF9"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མི་དབང་ ཡབ་ དང་ གཅིག་ཁར་ </w:t>
      </w:r>
      <w:r>
        <w:t xml:space="preserve"># </w:t>
      </w:r>
      <w:r>
        <w:rPr>
          <w:rFonts w:cs="Microsoft Himalaya"/>
          <w:cs/>
          <w:lang w:bidi="bo-CN"/>
        </w:rPr>
        <w:t xml:space="preserve">སྤྱིར་བཏང་ རྒྱལ་སྲིད་ ཀྱི་ ཉམས་མྱོང་ བཞེས་ ནི་ དང་ གཅིག་ཁར་ </w:t>
      </w:r>
      <w:r>
        <w:t xml:space="preserve"># </w:t>
      </w:r>
      <w:r>
        <w:rPr>
          <w:rFonts w:cs="Microsoft Himalaya"/>
          <w:cs/>
          <w:lang w:bidi="bo-CN"/>
        </w:rPr>
        <w:t xml:space="preserve">དུས་ཚོད་ མང་རབས་ཅིག་ </w:t>
      </w:r>
      <w:r>
        <w:t xml:space="preserve"># </w:t>
      </w:r>
      <w:r>
        <w:rPr>
          <w:rFonts w:cs="Microsoft Himalaya"/>
          <w:cs/>
          <w:lang w:bidi="bo-CN"/>
        </w:rPr>
        <w:t xml:space="preserve">རྒྱལ་ཁབ་ ནང་ </w:t>
      </w:r>
      <w:r>
        <w:t xml:space="preserve"># </w:t>
      </w:r>
      <w:r>
        <w:rPr>
          <w:rFonts w:cs="Microsoft Himalaya"/>
          <w:cs/>
          <w:lang w:bidi="bo-CN"/>
        </w:rPr>
        <w:t xml:space="preserve">དུས་ཚོད་ གསར་པའི་ འཕོ་འགྱུར་ </w:t>
      </w:r>
      <w:r>
        <w:t xml:space="preserve"># </w:t>
      </w:r>
      <w:r>
        <w:rPr>
          <w:rFonts w:cs="Microsoft Himalaya"/>
          <w:cs/>
          <w:lang w:bidi="bo-CN"/>
        </w:rPr>
        <w:t xml:space="preserve">མི་སེར་ དམངས་གཙོའི་རིང་ལུགས་ འགོ་བཙུགས་ ནི་ གི་ </w:t>
      </w:r>
      <w:r>
        <w:t xml:space="preserve"># </w:t>
      </w:r>
      <w:r>
        <w:rPr>
          <w:rFonts w:cs="Microsoft Himalaya"/>
          <w:cs/>
          <w:lang w:bidi="bo-CN"/>
        </w:rPr>
        <w:t xml:space="preserve">རྩ་ཁྲིམས་ ཟིན་བྲིས་ </w:t>
      </w:r>
      <w:r>
        <w:t xml:space="preserve"># </w:t>
      </w:r>
      <w:r>
        <w:rPr>
          <w:rFonts w:cs="Microsoft Himalaya"/>
          <w:cs/>
          <w:lang w:bidi="bo-CN"/>
        </w:rPr>
        <w:t xml:space="preserve">མི་མང་ དང་ གཅིག་ཁར་ གྲོས་བསྡུར་ གནང་ ནིའི་ ཕྱག་ལཱ་ ནང་ </w:t>
      </w:r>
      <w:r>
        <w:t xml:space="preserve"># </w:t>
      </w:r>
      <w:r>
        <w:rPr>
          <w:rFonts w:cs="Microsoft Himalaya"/>
          <w:cs/>
          <w:lang w:bidi="bo-CN"/>
        </w:rPr>
        <w:t>བཅའ་མར་གཏོགས་ ཏེ་ བཞུགས་ དགོཔ་ བྱུང་ ཡི །</w:t>
      </w:r>
    </w:p>
    <w:p w14:paraId="465624EA" w14:textId="77777777" w:rsidR="00A536DF" w:rsidRDefault="00A536DF" w:rsidP="00A536DF">
      <w:pPr>
        <w:spacing w:after="0"/>
      </w:pPr>
      <w:r>
        <w:t xml:space="preserve"> NUM # - NUM # </w:t>
      </w:r>
      <w:r>
        <w:rPr>
          <w:rFonts w:cs="Microsoft Himalaya"/>
          <w:cs/>
          <w:lang w:bidi="bo-CN"/>
        </w:rPr>
        <w:t>འབྲུག་རྒྱལ་ ལྔ་པའི་ ཕྱག་འགན་ རྩིས་ བཞེས་ གནང་ བ །</w:t>
      </w:r>
    </w:p>
    <w:p w14:paraId="71D30C55" w14:textId="77777777" w:rsidR="00A536DF" w:rsidRDefault="00A536DF" w:rsidP="00A536DF">
      <w:pPr>
        <w:spacing w:after="0"/>
      </w:pPr>
      <w:r>
        <w:rPr>
          <w:rFonts w:cs="Microsoft Himalaya"/>
          <w:cs/>
          <w:lang w:bidi="bo-CN"/>
        </w:rPr>
        <w:t xml:space="preserve"> འབྲུག་ བརྒྱུད་འཛིན་ གྱི་ རྒྱལ་སྲས་ </w:t>
      </w:r>
      <w:r>
        <w:t xml:space="preserve"># </w:t>
      </w:r>
      <w:r>
        <w:rPr>
          <w:rFonts w:cs="Microsoft Himalaya"/>
          <w:cs/>
          <w:lang w:bidi="bo-CN"/>
        </w:rPr>
        <w:t xml:space="preserve">མི་དབང་ འཇིགས་མེད་གེ་སར་རྣམ་རྒྱལ་དབང་ཕྱུག་ མཆོག་ </w:t>
      </w:r>
      <w:r>
        <w:t xml:space="preserve"># </w:t>
      </w:r>
      <w:r>
        <w:rPr>
          <w:rFonts w:cs="Microsoft Himalaya"/>
          <w:cs/>
          <w:lang w:bidi="bo-CN"/>
        </w:rPr>
        <w:t xml:space="preserve">ཀྲོང་གསར་ དཔོན་སློབ་ ཀྱི་ གོ་གནས་ བཞེས་ ཏེ་ </w:t>
      </w:r>
      <w:r>
        <w:t xml:space="preserve"># </w:t>
      </w:r>
      <w:r>
        <w:rPr>
          <w:rFonts w:cs="Microsoft Himalaya"/>
          <w:cs/>
          <w:lang w:bidi="bo-CN"/>
        </w:rPr>
        <w:t xml:space="preserve">ལོ་ངོ་ </w:t>
      </w:r>
      <w:r>
        <w:t xml:space="preserve"># NUM # </w:t>
      </w:r>
      <w:r>
        <w:rPr>
          <w:rFonts w:cs="Microsoft Himalaya"/>
          <w:cs/>
          <w:lang w:bidi="bo-CN"/>
        </w:rPr>
        <w:t xml:space="preserve">སོང་ བའི་ དགུང་ལོ་ </w:t>
      </w:r>
      <w:r>
        <w:t xml:space="preserve"># NUM # </w:t>
      </w:r>
      <w:r>
        <w:rPr>
          <w:rFonts w:cs="Microsoft Himalaya"/>
          <w:cs/>
          <w:lang w:bidi="bo-CN"/>
        </w:rPr>
        <w:t xml:space="preserve">སྤྱི་ལོ་ </w:t>
      </w:r>
      <w:r>
        <w:t xml:space="preserve"># NUM # </w:t>
      </w:r>
      <w:r>
        <w:rPr>
          <w:rFonts w:cs="Microsoft Himalaya"/>
          <w:cs/>
          <w:lang w:bidi="bo-CN"/>
        </w:rPr>
        <w:t xml:space="preserve">ཟླ་ </w:t>
      </w:r>
      <w:r>
        <w:t xml:space="preserve"># </w:t>
      </w:r>
      <w:r>
        <w:rPr>
          <w:rFonts w:cs="Microsoft Himalaya"/>
          <w:cs/>
          <w:lang w:bidi="bo-CN"/>
        </w:rPr>
        <w:t xml:space="preserve">ཚེས་ </w:t>
      </w:r>
      <w:r>
        <w:t xml:space="preserve"># </w:t>
      </w:r>
      <w:r>
        <w:rPr>
          <w:rFonts w:cs="Microsoft Himalaya"/>
          <w:cs/>
          <w:lang w:bidi="bo-CN"/>
        </w:rPr>
        <w:t xml:space="preserve">ལུ་ </w:t>
      </w:r>
      <w:r>
        <w:t xml:space="preserve"># </w:t>
      </w:r>
      <w:r>
        <w:rPr>
          <w:rFonts w:cs="Microsoft Himalaya"/>
          <w:cs/>
          <w:lang w:bidi="bo-CN"/>
        </w:rPr>
        <w:t xml:space="preserve">འབྲུག་རྒྱལ་ ལྔ་པའི་ ཕྱག་འགན་ དེ་ </w:t>
      </w:r>
      <w:r>
        <w:t xml:space="preserve"># </w:t>
      </w:r>
      <w:r>
        <w:rPr>
          <w:rFonts w:cs="Microsoft Himalaya"/>
          <w:cs/>
          <w:lang w:bidi="bo-CN"/>
        </w:rPr>
        <w:t xml:space="preserve">ཁོ་རའི་ ཡབ་ མཆོག་ </w:t>
      </w:r>
      <w:r>
        <w:t xml:space="preserve"># </w:t>
      </w:r>
      <w:r>
        <w:rPr>
          <w:rFonts w:cs="Microsoft Himalaya"/>
          <w:cs/>
          <w:lang w:bidi="bo-CN"/>
        </w:rPr>
        <w:t xml:space="preserve">མི་དབང་ འབྲུག་རྒྱལ་ བཞི་པའི་ ཕྱག་ ལས་ </w:t>
      </w:r>
      <w:r>
        <w:t xml:space="preserve"># </w:t>
      </w:r>
      <w:r>
        <w:rPr>
          <w:rFonts w:cs="Microsoft Himalaya"/>
          <w:cs/>
          <w:lang w:bidi="bo-CN"/>
        </w:rPr>
        <w:t xml:space="preserve">ཐུགས་ ཀྱི་ གདིང་ལས་ འཁྲུངས་ པའི་ དད་པ་ མོས་གུས་ བླ་ན་མེད་པའི་ </w:t>
      </w:r>
      <w:r>
        <w:t xml:space="preserve"># </w:t>
      </w:r>
      <w:r>
        <w:rPr>
          <w:rFonts w:cs="Microsoft Himalaya"/>
          <w:cs/>
          <w:lang w:bidi="bo-CN"/>
        </w:rPr>
        <w:t xml:space="preserve">བཀྲིན་དགའ་ཚོར་ དང་ བཅས་ པའི་ </w:t>
      </w:r>
      <w:r>
        <w:t xml:space="preserve"># </w:t>
      </w:r>
      <w:r>
        <w:rPr>
          <w:rFonts w:cs="Microsoft Himalaya"/>
          <w:cs/>
          <w:lang w:bidi="bo-CN"/>
        </w:rPr>
        <w:t>ཐུགས་སྨོན་ རྒྱ་ཆེན་པོའི་ སྒོ་ལས་ རྩིས་ བཞེས་ གནང་ ཡི །</w:t>
      </w:r>
    </w:p>
    <w:p w14:paraId="488D053A"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མི་དབང་ འབྲུག་རྒྱལ་ བཞི་པ་ མཆོག་ ལུ་ </w:t>
      </w:r>
      <w:r>
        <w:t xml:space="preserve"># </w:t>
      </w:r>
      <w:r>
        <w:rPr>
          <w:rFonts w:cs="Microsoft Himalaya"/>
          <w:cs/>
          <w:lang w:bidi="bo-CN"/>
        </w:rPr>
        <w:t xml:space="preserve">འབངས་མི་སེར་ ཡོངས་ ཀྱིས་ </w:t>
      </w:r>
      <w:r>
        <w:t xml:space="preserve"># </w:t>
      </w:r>
      <w:r>
        <w:rPr>
          <w:rFonts w:cs="Microsoft Himalaya"/>
          <w:cs/>
          <w:lang w:bidi="bo-CN"/>
        </w:rPr>
        <w:t xml:space="preserve">གསེར་ཁྲིར་ བཞུགས་ དགོ་ པའི་ གསོལ་འདེབས་ ག་དེམ་ཅིག་ ཞུ་ རུང་ མ་ གསན་ པར་ </w:t>
      </w:r>
      <w:r>
        <w:t xml:space="preserve"># </w:t>
      </w:r>
      <w:r>
        <w:rPr>
          <w:rFonts w:cs="Microsoft Himalaya"/>
          <w:cs/>
          <w:lang w:bidi="bo-CN"/>
        </w:rPr>
        <w:t xml:space="preserve">རྒྱལ་ཁབ་ ཀྱི་ མ་འོངས་པའི་ དོན་ལུ་ </w:t>
      </w:r>
      <w:r>
        <w:t xml:space="preserve"># </w:t>
      </w:r>
      <w:r>
        <w:rPr>
          <w:rFonts w:cs="Microsoft Himalaya"/>
          <w:cs/>
          <w:lang w:bidi="bo-CN"/>
        </w:rPr>
        <w:t xml:space="preserve">དམངས་གཙོའི་གཞུང་ འགོ་བཙུགསཔ་ ད་ གཅིག་ཁར་ </w:t>
      </w:r>
      <w:r>
        <w:t xml:space="preserve"># </w:t>
      </w:r>
      <w:r>
        <w:rPr>
          <w:rFonts w:cs="Microsoft Himalaya"/>
          <w:cs/>
          <w:lang w:bidi="bo-CN"/>
        </w:rPr>
        <w:t xml:space="preserve">རྒྱལ་པོ་ དགོངས་ཞུའི་ ལམ་ལུགས་ ཡང་ འགོ་བཙུགས་ ནིའི་ དོན་ལུ་ </w:t>
      </w:r>
      <w:r>
        <w:t xml:space="preserve"># </w:t>
      </w:r>
      <w:r>
        <w:rPr>
          <w:rFonts w:cs="Microsoft Himalaya"/>
          <w:cs/>
          <w:lang w:bidi="bo-CN"/>
        </w:rPr>
        <w:t xml:space="preserve">ཧེ་མ་ འབྲུག་ རྒྱལ་ཁབ་ ནང་ བྱུང་ མ་ མྱོང་ བའི་ </w:t>
      </w:r>
      <w:r>
        <w:t xml:space="preserve"># </w:t>
      </w:r>
      <w:r>
        <w:rPr>
          <w:rFonts w:cs="Microsoft Himalaya"/>
          <w:cs/>
          <w:lang w:bidi="bo-CN"/>
        </w:rPr>
        <w:t xml:space="preserve">རྒྱལ་པོ་ དགོངས་ཞུའི་ ལམ་ལུགས་ འགོ་བཙུགས་ གནང་ མི་ འདི་ </w:t>
      </w:r>
      <w:r>
        <w:t xml:space="preserve"># </w:t>
      </w:r>
      <w:r>
        <w:rPr>
          <w:rFonts w:cs="Microsoft Himalaya"/>
          <w:cs/>
          <w:lang w:bidi="bo-CN"/>
        </w:rPr>
        <w:t xml:space="preserve">གཙོ་བོ་ ར་ </w:t>
      </w:r>
      <w:r>
        <w:t xml:space="preserve"># </w:t>
      </w:r>
      <w:r>
        <w:rPr>
          <w:rFonts w:cs="Microsoft Himalaya"/>
          <w:cs/>
          <w:lang w:bidi="bo-CN"/>
        </w:rPr>
        <w:t xml:space="preserve">བརྒྱུད་འཛིན་ གྱི་ རྒྱལ་སྲས་ ལུ་ </w:t>
      </w:r>
      <w:r>
        <w:t xml:space="preserve"># </w:t>
      </w:r>
      <w:r>
        <w:rPr>
          <w:rFonts w:cs="Microsoft Himalaya"/>
          <w:cs/>
          <w:lang w:bidi="bo-CN"/>
        </w:rPr>
        <w:t>འབྲུག་རྒྱལ་ ལྔ་པའི་ ཕྱག་འགན་ འདྲོང་ ཚུགས་ པའི་ ལྕོགས་གྲུབ་ ཡོད་ པའི་ ཐུགས་ ངལ་ འདྲོངསམ་ ལས་ བརྟེན་ཏེ་ ཨིན་ མས །</w:t>
      </w:r>
    </w:p>
    <w:p w14:paraId="650E4EB8" w14:textId="77777777" w:rsidR="00A536DF" w:rsidRDefault="00A536DF" w:rsidP="00A536DF">
      <w:pPr>
        <w:spacing w:after="0"/>
      </w:pPr>
      <w:r>
        <w:rPr>
          <w:rFonts w:cs="Microsoft Himalaya"/>
          <w:cs/>
          <w:lang w:bidi="bo-CN"/>
        </w:rPr>
        <w:t xml:space="preserve"> བྱང་ཆུབ་སེམས་དཔའི་ སྤྲུལ་པ་ རྒྱལ་མཆོག་ ཡབ་ སྲས་ གཉིས་ ཀྱི་ </w:t>
      </w:r>
      <w:r>
        <w:t xml:space="preserve"># </w:t>
      </w:r>
      <w:r>
        <w:rPr>
          <w:rFonts w:cs="Microsoft Himalaya"/>
          <w:cs/>
          <w:lang w:bidi="bo-CN"/>
        </w:rPr>
        <w:t xml:space="preserve">རྒྱལ་པོའི་ རྒྱལ་སྲིད་ ཀྱི་ ཕྱག་འགན་ ཕ་ ཤུལ་ བུ་ ལུ་ རྩིས་ སྤྲོད་ལེན་ ཕུན་སུམ་ཚོགས་པའི་ མཛད་ བཟང་ གསར་བཏོད་ འདི་ གིས་ རྒྱལ་ཁབ་ ནང་ </w:t>
      </w:r>
      <w:r>
        <w:t xml:space="preserve"># </w:t>
      </w:r>
      <w:r>
        <w:rPr>
          <w:rFonts w:cs="Microsoft Himalaya"/>
          <w:cs/>
          <w:lang w:bidi="bo-CN"/>
        </w:rPr>
        <w:t xml:space="preserve">དབང་ཕྱུག་ བརྒྱུད་འཛིན་ གྱི་ རིང་ལུགས་ ལོ་ བརྒྱ་ འཁོར་ བའི་ དུས་སྟོན་ དང་ </w:t>
      </w:r>
      <w:r>
        <w:t xml:space="preserve"># </w:t>
      </w:r>
      <w:r>
        <w:rPr>
          <w:rFonts w:cs="Microsoft Himalaya"/>
          <w:cs/>
          <w:lang w:bidi="bo-CN"/>
        </w:rPr>
        <w:t xml:space="preserve">དམངས་གཙོའི་གཞུང་ འགོ་བཙུགས་ པའི་ དུས་སྟོན་ དང་ བཅས་ པའི་ </w:t>
      </w:r>
      <w:r>
        <w:t xml:space="preserve"># </w:t>
      </w:r>
      <w:r>
        <w:rPr>
          <w:rFonts w:cs="Microsoft Himalaya"/>
          <w:cs/>
          <w:lang w:bidi="bo-CN"/>
        </w:rPr>
        <w:t xml:space="preserve">རྒྱལ་རབས་ཅན་ གྱི་ དུས་སྟོན་ དང་ འཁྲིལ་ ཏེ་ </w:t>
      </w:r>
      <w:r>
        <w:t xml:space="preserve"># </w:t>
      </w:r>
      <w:r>
        <w:rPr>
          <w:rFonts w:cs="Microsoft Himalaya"/>
          <w:cs/>
          <w:lang w:bidi="bo-CN"/>
        </w:rPr>
        <w:t xml:space="preserve">རྒྱལ་ཁབ་ ནང་ དགའ་སྐྱིད་ ལྡན་ པའི་ </w:t>
      </w:r>
      <w:r>
        <w:t xml:space="preserve"># </w:t>
      </w:r>
      <w:r>
        <w:rPr>
          <w:rFonts w:cs="Microsoft Himalaya"/>
          <w:cs/>
          <w:lang w:bidi="bo-CN"/>
        </w:rPr>
        <w:t xml:space="preserve">རྒྱལ་ཡོངས་ དགའ་སྤྲོའི་ ཐོག་ ལས་ </w:t>
      </w:r>
      <w:r>
        <w:t xml:space="preserve"># </w:t>
      </w:r>
      <w:r>
        <w:rPr>
          <w:rFonts w:cs="Microsoft Himalaya"/>
          <w:cs/>
          <w:lang w:bidi="bo-CN"/>
        </w:rPr>
        <w:t>རྒྱལ་པོ་ གསརཔ་ གསེར་ཁྲི་ མངའ་གསོལ་ ཞུ་ ནིའི་ གོ་སྐབས་ བཟང་པོ་ ཐོབ་ ཅི །</w:t>
      </w:r>
    </w:p>
    <w:p w14:paraId="70EEE213" w14:textId="77777777" w:rsidR="00A536DF" w:rsidRDefault="00A536DF" w:rsidP="00A536DF">
      <w:pPr>
        <w:spacing w:after="0"/>
      </w:pPr>
      <w:r>
        <w:rPr>
          <w:rFonts w:cs="Microsoft Himalaya"/>
          <w:cs/>
          <w:lang w:bidi="bo-CN"/>
        </w:rPr>
        <w:t xml:space="preserve"> དེ་ གིས་ </w:t>
      </w:r>
      <w:r>
        <w:t xml:space="preserve"># </w:t>
      </w:r>
      <w:r>
        <w:rPr>
          <w:rFonts w:cs="Microsoft Himalaya"/>
          <w:cs/>
          <w:lang w:bidi="bo-CN"/>
        </w:rPr>
        <w:t xml:space="preserve">རྒྱལ་ཁབ་ དང་ གཞུང་ ལུ་ ཡང་ </w:t>
      </w:r>
      <w:r>
        <w:t xml:space="preserve"># </w:t>
      </w:r>
      <w:r>
        <w:rPr>
          <w:rFonts w:cs="Microsoft Himalaya"/>
          <w:cs/>
          <w:lang w:bidi="bo-CN"/>
        </w:rPr>
        <w:t xml:space="preserve">རྒྱལ་རབས་ཅན་ གྱི་ དུས་སྟོན་ དེ་ ཚུ་ ལུ་ ཟད་འགྲོ་ སོ་སོར་ གཏང་ མ་ དགོ་ པར་ </w:t>
      </w:r>
      <w:r>
        <w:t xml:space="preserve"># </w:t>
      </w:r>
      <w:r>
        <w:rPr>
          <w:rFonts w:cs="Microsoft Himalaya"/>
          <w:cs/>
          <w:lang w:bidi="bo-CN"/>
        </w:rPr>
        <w:t xml:space="preserve">སྟབས་ཅིག་ཁར་ རྟེན་འབྲེལ་ བརྩི་སྲུང་ ཞུ་ ཚུགས་ པའི་ </w:t>
      </w:r>
      <w:r>
        <w:t xml:space="preserve"># NUM # </w:t>
      </w:r>
      <w:r>
        <w:rPr>
          <w:rFonts w:cs="Microsoft Himalaya"/>
          <w:cs/>
          <w:lang w:bidi="bo-CN"/>
        </w:rPr>
        <w:t xml:space="preserve">ཀྱི་ ལོ་ངོ་ འདི་ </w:t>
      </w:r>
      <w:r>
        <w:t xml:space="preserve"># </w:t>
      </w:r>
      <w:r>
        <w:rPr>
          <w:rFonts w:cs="Microsoft Himalaya"/>
          <w:cs/>
          <w:lang w:bidi="bo-CN"/>
        </w:rPr>
        <w:t xml:space="preserve">འབྲུག་ གི་ རྒྱལ་རབས་ ནང་ </w:t>
      </w:r>
      <w:r>
        <w:t xml:space="preserve"># </w:t>
      </w:r>
      <w:r>
        <w:rPr>
          <w:rFonts w:cs="Microsoft Himalaya"/>
          <w:cs/>
          <w:lang w:bidi="bo-CN"/>
        </w:rPr>
        <w:t>རྩ་ཆེ་ཤོས་ ཀྱི་ སྐབས་དོན་ གཞན་དང་མ་འདྲཝ་ ཅིག་ ལུ་ གྱུར་ ཡོདཔ་ ཨིན་ ནོ །</w:t>
      </w:r>
    </w:p>
    <w:p w14:paraId="1763EF10" w14:textId="77777777" w:rsidR="00A536DF" w:rsidRDefault="00A536DF" w:rsidP="00A536DF">
      <w:pPr>
        <w:spacing w:after="0"/>
      </w:pPr>
      <w:r>
        <w:t xml:space="preserve"> NUM # - NUM # </w:t>
      </w:r>
      <w:r>
        <w:rPr>
          <w:rFonts w:cs="Microsoft Himalaya"/>
          <w:cs/>
          <w:lang w:bidi="bo-CN"/>
        </w:rPr>
        <w:t>རྒྱ་ འབྲུག་ མཛའ་མཐུན་ གྱི་ ཆིངས་ཡིག་ དུས་མཐུན་ བསྒྱུར་བཅོས །</w:t>
      </w:r>
    </w:p>
    <w:p w14:paraId="6FD6EB89" w14:textId="77777777" w:rsidR="00A536DF" w:rsidRDefault="00A536DF" w:rsidP="00A536DF">
      <w:pPr>
        <w:spacing w:after="0"/>
      </w:pPr>
      <w:r>
        <w:rPr>
          <w:rFonts w:cs="Microsoft Himalaya"/>
          <w:cs/>
          <w:lang w:bidi="bo-CN"/>
        </w:rPr>
        <w:t xml:space="preserve"> འབྲུག་ དང་ རྒྱ་གར་ བར་ ན་ ཡོད་ པའི་ མཛའ་མཐུན་ ཆིངས་ཡིག་ ངོ་མ་ འདི་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རྒྱ་གར་ རང་དབང་རང་བཙན་ ཐོབ་ ཞིནམ་ལས་ བཟོ་ སྟེ་ ཡོད་ མི་ འདི་ ཨིན །</w:t>
      </w:r>
    </w:p>
    <w:p w14:paraId="2316E5DA" w14:textId="77777777" w:rsidR="00A536DF" w:rsidRDefault="00A536DF" w:rsidP="00A536DF">
      <w:pPr>
        <w:spacing w:after="0"/>
      </w:pPr>
      <w:r>
        <w:rPr>
          <w:rFonts w:cs="Microsoft Himalaya"/>
          <w:cs/>
          <w:lang w:bidi="bo-CN"/>
        </w:rPr>
        <w:t xml:space="preserve"> འབྲུག་རྒྱལ་ གསུམ་པ་ དང་ བཞི་པའི་ སྐབས་ </w:t>
      </w:r>
      <w:r>
        <w:t xml:space="preserve"># </w:t>
      </w:r>
      <w:r>
        <w:rPr>
          <w:rFonts w:cs="Microsoft Himalaya"/>
          <w:cs/>
          <w:lang w:bidi="bo-CN"/>
        </w:rPr>
        <w:t xml:space="preserve">ཆིངས་ཡིག་ དེའི་ དགོངས་དོན་ གཞིར་བཞག་ གི་ ཐོག་ ལས་ </w:t>
      </w:r>
      <w:r>
        <w:t xml:space="preserve"># </w:t>
      </w:r>
      <w:r>
        <w:rPr>
          <w:rFonts w:cs="Microsoft Himalaya"/>
          <w:cs/>
          <w:lang w:bidi="bo-CN"/>
        </w:rPr>
        <w:t xml:space="preserve">རྒྱ་གར་ དང་ གཅིག་ཁར་ </w:t>
      </w:r>
      <w:r>
        <w:t xml:space="preserve"># </w:t>
      </w:r>
      <w:r>
        <w:rPr>
          <w:rFonts w:cs="Microsoft Himalaya"/>
          <w:cs/>
          <w:lang w:bidi="bo-CN"/>
        </w:rPr>
        <w:t xml:space="preserve">རྒྱ་ཆེ་ གཏིང་ཟབ་ ཀྱི་ མཐུན་འབྲེལ་ རྩ་བརྟན་ བཟོ་ ཐོག་ ལས་ </w:t>
      </w:r>
      <w:r>
        <w:t xml:space="preserve"># </w:t>
      </w:r>
      <w:r>
        <w:rPr>
          <w:rFonts w:cs="Microsoft Himalaya"/>
          <w:cs/>
          <w:lang w:bidi="bo-CN"/>
        </w:rPr>
        <w:t xml:space="preserve">རྒྱལ་ཁབ་ གཉིས་ཕན་ གྱི་ མཐུན་འབྲེལ་ དམ་ཟབ་ དང་ མཉམ་འབྲེལ་ རྒྱ་སྐྱེད་ </w:t>
      </w:r>
      <w:r>
        <w:t xml:space="preserve"># </w:t>
      </w:r>
      <w:r>
        <w:rPr>
          <w:rFonts w:cs="Microsoft Himalaya"/>
          <w:cs/>
          <w:lang w:bidi="bo-CN"/>
        </w:rPr>
        <w:t xml:space="preserve">འཛམ་གླིང་ ནང་ མཛའ་མཐུན་ དྲགོས་ ཀྱི་ དཔེ་ བཏུབ་ སྦེ་ སོངམ་ ལས་ བརྟེན་ </w:t>
      </w:r>
      <w:r>
        <w:t xml:space="preserve"># </w:t>
      </w:r>
      <w:r>
        <w:rPr>
          <w:rFonts w:cs="Microsoft Himalaya"/>
          <w:cs/>
          <w:lang w:bidi="bo-CN"/>
        </w:rPr>
        <w:t xml:space="preserve">ལག་ལེན་ དངོས་ ཀྱི་ གནས་རིམ་ ནང་ </w:t>
      </w:r>
      <w:r>
        <w:t xml:space="preserve"># </w:t>
      </w:r>
      <w:r>
        <w:rPr>
          <w:rFonts w:cs="Microsoft Himalaya"/>
          <w:cs/>
          <w:lang w:bidi="bo-CN"/>
        </w:rPr>
        <w:t xml:space="preserve">ཆིངས་ཡིག་ གི་ དགོངས་དོན་ གནས་རིམ་ ལས་ </w:t>
      </w:r>
      <w:r>
        <w:t xml:space="preserve"># </w:t>
      </w:r>
      <w:r>
        <w:rPr>
          <w:rFonts w:cs="Microsoft Himalaya"/>
          <w:cs/>
          <w:lang w:bidi="bo-CN"/>
        </w:rPr>
        <w:t>ཧ་ཅང་ གིས་ ལྷག་ པའི་ ལེགས་སྒྱུར་ སོང་ སྟེ་ ཡོདཔ་ ཨིན །</w:t>
      </w:r>
    </w:p>
    <w:p w14:paraId="407C9212" w14:textId="77777777" w:rsidR="00A536DF" w:rsidRDefault="00A536DF" w:rsidP="00A536DF">
      <w:pPr>
        <w:spacing w:after="0"/>
      </w:pPr>
      <w:r>
        <w:rPr>
          <w:rFonts w:cs="Microsoft Himalaya"/>
          <w:cs/>
          <w:lang w:bidi="bo-CN"/>
        </w:rPr>
        <w:t xml:space="preserve"> དེ་འབདཝ་ལས་བརྟེན་ </w:t>
      </w:r>
      <w:r>
        <w:t xml:space="preserve"># </w:t>
      </w:r>
      <w:r>
        <w:rPr>
          <w:rFonts w:cs="Microsoft Himalaya"/>
          <w:cs/>
          <w:lang w:bidi="bo-CN"/>
        </w:rPr>
        <w:t xml:space="preserve">འབྲུག་རྒྱལ་ ལྔ་པ་ མཆོག་ གིས་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ཁོ་རའི་ ཡབ་ འབྲུག་རྒྱལ་ བཞི་པ་ ལས་ </w:t>
      </w:r>
      <w:r>
        <w:t xml:space="preserve"># </w:t>
      </w:r>
      <w:r>
        <w:rPr>
          <w:rFonts w:cs="Microsoft Himalaya"/>
          <w:cs/>
          <w:lang w:bidi="bo-CN"/>
        </w:rPr>
        <w:t xml:space="preserve">འབྲུག་ གི་ རྒྱལ་སྲིད་ ཀྱི་ ཕྱག་འགན་ </w:t>
      </w:r>
      <w:r>
        <w:t xml:space="preserve"># </w:t>
      </w:r>
      <w:r>
        <w:rPr>
          <w:rFonts w:cs="Microsoft Himalaya"/>
          <w:cs/>
          <w:lang w:bidi="bo-CN"/>
        </w:rPr>
        <w:t xml:space="preserve">རྩིས་ལེན་ གནང་ ཞིནམ་ལས་ </w:t>
      </w:r>
      <w:r>
        <w:t xml:space="preserve"># </w:t>
      </w:r>
      <w:r>
        <w:rPr>
          <w:rFonts w:cs="Microsoft Himalaya"/>
          <w:cs/>
          <w:lang w:bidi="bo-CN"/>
        </w:rPr>
        <w:t xml:space="preserve">ཕྱག་ལཱ་ འགོ་ དང་པ་ ར་ </w:t>
      </w:r>
      <w:r>
        <w:t xml:space="preserve"># </w:t>
      </w:r>
      <w:r>
        <w:rPr>
          <w:rFonts w:cs="Microsoft Himalaya"/>
          <w:cs/>
          <w:lang w:bidi="bo-CN"/>
        </w:rPr>
        <w:t>རྒྱ་ འབྲུག་ མཐུན་འབྲེལ་ ཆིངས་ཡིག་ དུས་མཐུན་ ལེགས་སྒྱུར་ བཟོ་ གནང་ མི་ འདི་ ཨིན །</w:t>
      </w:r>
    </w:p>
    <w:p w14:paraId="05FC8706" w14:textId="77777777" w:rsidR="00A536DF" w:rsidRDefault="00A536DF" w:rsidP="00A536DF">
      <w:pPr>
        <w:spacing w:after="0"/>
      </w:pPr>
      <w:r>
        <w:rPr>
          <w:rFonts w:cs="Microsoft Himalaya"/>
          <w:cs/>
          <w:lang w:bidi="bo-CN"/>
        </w:rPr>
        <w:t xml:space="preserve"> ཆིངས་ཡིག་ ལེགས་སྒྱུར་ མཛད་ མི་ ནང་ </w:t>
      </w:r>
      <w:r>
        <w:t xml:space="preserve"># </w:t>
      </w:r>
      <w:r>
        <w:rPr>
          <w:rFonts w:cs="Microsoft Himalaya"/>
          <w:cs/>
          <w:lang w:bidi="bo-CN"/>
        </w:rPr>
        <w:t xml:space="preserve">ཧེ་མ་ གི་ ཆིངས་ཡིག་ དོན་ཚན་ </w:t>
      </w:r>
      <w:r>
        <w:t>NUM</w:t>
      </w:r>
      <w:r>
        <w:rPr>
          <w:rFonts w:cs="Microsoft Himalaya"/>
          <w:cs/>
          <w:lang w:bidi="bo-CN"/>
        </w:rPr>
        <w:t xml:space="preserve">པ་ </w:t>
      </w:r>
      <w:r>
        <w:t xml:space="preserve"># </w:t>
      </w:r>
      <w:r>
        <w:rPr>
          <w:rFonts w:cs="Microsoft Himalaya"/>
          <w:cs/>
          <w:lang w:bidi="bo-CN"/>
        </w:rPr>
        <w:t xml:space="preserve">འབྲུག་ གི་ ཕྱི་སྲིད་ </w:t>
      </w:r>
      <w:r>
        <w:t xml:space="preserve"># </w:t>
      </w:r>
      <w:r>
        <w:rPr>
          <w:rFonts w:cs="Microsoft Himalaya"/>
          <w:cs/>
          <w:lang w:bidi="bo-CN"/>
        </w:rPr>
        <w:t xml:space="preserve">རྒྱ་གཞུང་ གིས་ ལམ་སྟོན་ དང་ འཁྲིལ་ དགོཔ་ སྦེ་ ཡོད་ མི་ དང་ </w:t>
      </w:r>
      <w:r>
        <w:t xml:space="preserve"># </w:t>
      </w:r>
      <w:r>
        <w:rPr>
          <w:rFonts w:cs="Microsoft Himalaya"/>
          <w:cs/>
          <w:lang w:bidi="bo-CN"/>
        </w:rPr>
        <w:t xml:space="preserve">རྒྱ་གཞུང་ གིས་ </w:t>
      </w:r>
      <w:r>
        <w:t xml:space="preserve"># </w:t>
      </w:r>
      <w:r>
        <w:rPr>
          <w:rFonts w:cs="Microsoft Himalaya"/>
          <w:cs/>
          <w:lang w:bidi="bo-CN"/>
        </w:rPr>
        <w:t xml:space="preserve">འབྲུག་ གི་ རྒྱ་གཞིས་ ས་ཁྲལ་ </w:t>
      </w:r>
      <w:r>
        <w:t xml:space="preserve"># </w:t>
      </w:r>
      <w:r>
        <w:rPr>
          <w:rFonts w:cs="Microsoft Himalaya"/>
          <w:cs/>
          <w:lang w:bidi="bo-CN"/>
        </w:rPr>
        <w:t xml:space="preserve">ལོ་ལྟར་ ཏི་རུ་ འབུམ་ </w:t>
      </w:r>
      <w:r>
        <w:t xml:space="preserve">NUM # </w:t>
      </w:r>
      <w:r>
        <w:rPr>
          <w:rFonts w:cs="Microsoft Himalaya"/>
          <w:cs/>
          <w:lang w:bidi="bo-CN"/>
        </w:rPr>
        <w:t xml:space="preserve">རེ་ བྱིན་ དགོཔ་ སྦེ་ ཡོད་ མི་ ཚུ་ ཆ་མེད་ བཏང་ སྟེ་ </w:t>
      </w:r>
      <w:r>
        <w:t xml:space="preserve"># </w:t>
      </w:r>
      <w:r>
        <w:rPr>
          <w:rFonts w:cs="Microsoft Himalaya"/>
          <w:cs/>
          <w:lang w:bidi="bo-CN"/>
        </w:rPr>
        <w:t xml:space="preserve">ད་ལས་ཕར་ </w:t>
      </w:r>
      <w:r>
        <w:t xml:space="preserve"># </w:t>
      </w:r>
      <w:r>
        <w:rPr>
          <w:rFonts w:cs="Microsoft Himalaya"/>
          <w:cs/>
          <w:lang w:bidi="bo-CN"/>
        </w:rPr>
        <w:t xml:space="preserve">རྒྱ་ འབྲུག་ རྒྱལ་ཁབ་ ཕན་ཚུན་ གཅིག་གིས་གཅིག་ལུ་ </w:t>
      </w:r>
      <w:r>
        <w:t xml:space="preserve"># </w:t>
      </w:r>
      <w:r>
        <w:rPr>
          <w:rFonts w:cs="Microsoft Himalaya"/>
          <w:cs/>
          <w:lang w:bidi="bo-CN"/>
        </w:rPr>
        <w:t xml:space="preserve">གནོད་ པའི་ ལཱ་རིགས་ ག་ གིས་ ཡང་ མི་ འབད་ ནི་ </w:t>
      </w:r>
      <w:r>
        <w:t xml:space="preserve"># </w:t>
      </w:r>
      <w:r>
        <w:rPr>
          <w:rFonts w:cs="Microsoft Himalaya"/>
          <w:cs/>
          <w:lang w:bidi="bo-CN"/>
        </w:rPr>
        <w:t xml:space="preserve">དཔལ་འབྱོར་ གོང་འཕེལ་ གྱི་ གྲོགས་རམ་ དང་ </w:t>
      </w:r>
      <w:r>
        <w:t xml:space="preserve"># </w:t>
      </w:r>
      <w:r>
        <w:rPr>
          <w:rFonts w:cs="Microsoft Himalaya"/>
          <w:cs/>
          <w:lang w:bidi="bo-CN"/>
        </w:rPr>
        <w:t xml:space="preserve">ཚོང་ལམ་ གྱི་ རྒྱབ་སྐྱོར་ དང་ གྲོགས་རམ་ གང་དྲག་ འབད་ ནི་ </w:t>
      </w:r>
      <w:r>
        <w:t xml:space="preserve"># </w:t>
      </w:r>
      <w:r>
        <w:rPr>
          <w:rFonts w:cs="Microsoft Himalaya"/>
          <w:cs/>
          <w:lang w:bidi="bo-CN"/>
        </w:rPr>
        <w:t xml:space="preserve">འབྲུག་ གིས་ རྒྱ་གར་ ལུ་ བསྟུན་ མ་ དགོ་ པར་ </w:t>
      </w:r>
      <w:r>
        <w:t xml:space="preserve"># </w:t>
      </w:r>
      <w:r>
        <w:rPr>
          <w:rFonts w:cs="Microsoft Himalaya"/>
          <w:cs/>
          <w:lang w:bidi="bo-CN"/>
        </w:rPr>
        <w:t xml:space="preserve">ཕྱི་རྒྱལ་ དང་ གཅིག་ཁར་ </w:t>
      </w:r>
      <w:r>
        <w:t xml:space="preserve"># </w:t>
      </w:r>
      <w:r>
        <w:rPr>
          <w:rFonts w:cs="Microsoft Himalaya"/>
          <w:cs/>
          <w:lang w:bidi="bo-CN"/>
        </w:rPr>
        <w:t xml:space="preserve">འབྲེལ་བ་ ཐད་ཀར་དུ་ འཐབ་ ནི་ གིས་ གཙོས་ པའི་ </w:t>
      </w:r>
      <w:r>
        <w:t xml:space="preserve"># </w:t>
      </w:r>
      <w:r>
        <w:rPr>
          <w:rFonts w:cs="Microsoft Himalaya"/>
          <w:cs/>
          <w:lang w:bidi="bo-CN"/>
        </w:rPr>
        <w:t xml:space="preserve">རྒྱལ་ཁབ་ རང་ གི་ ཐུགས་བཞེད་ དང་ འཁྲིལ་ ཏེ་ མཛད་ ཆོག་ པ་ ལ་སོགས་པའི་ དོན་ཚན་ </w:t>
      </w:r>
      <w:r>
        <w:t xml:space="preserve"># </w:t>
      </w:r>
      <w:r>
        <w:rPr>
          <w:rFonts w:cs="Microsoft Himalaya"/>
          <w:cs/>
          <w:lang w:bidi="bo-CN"/>
        </w:rPr>
        <w:t xml:space="preserve">ལུ་ </w:t>
      </w:r>
      <w:r>
        <w:t xml:space="preserve"># </w:t>
      </w:r>
      <w:r>
        <w:rPr>
          <w:rFonts w:cs="Microsoft Himalaya"/>
          <w:cs/>
          <w:lang w:bidi="bo-CN"/>
        </w:rPr>
        <w:t>དུས་མཐུན་ གྱི་ བསྒྱུར་བཅོས་ མཛད་ དེ་ ཕྱག་རྟགས་ བཀོད་ ཐོག་ ལས་ ཆ་འཇོག་ གྲུབ་ གནང་ ཡི །</w:t>
      </w:r>
    </w:p>
    <w:p w14:paraId="43D4936C" w14:textId="77777777" w:rsidR="00A536DF" w:rsidRDefault="00A536DF" w:rsidP="00A536DF">
      <w:pPr>
        <w:spacing w:after="0"/>
      </w:pPr>
      <w:r>
        <w:rPr>
          <w:rFonts w:cs="Microsoft Himalaya"/>
          <w:cs/>
          <w:lang w:bidi="bo-CN"/>
        </w:rPr>
        <w:lastRenderedPageBreak/>
        <w:t xml:space="preserve"> འདི་གིས་ འབྲུག་ རྒྱལ་ཁབ་ ཀྱི་ རང་དབང་ ལྷག་པར་ བཙན་ ཐབས་ དང་ </w:t>
      </w:r>
      <w:r>
        <w:t xml:space="preserve"># </w:t>
      </w:r>
      <w:r>
        <w:rPr>
          <w:rFonts w:cs="Microsoft Himalaya"/>
          <w:cs/>
          <w:lang w:bidi="bo-CN"/>
        </w:rPr>
        <w:t xml:space="preserve">རྒྱལ་ཁབ་ ཀྱི་ ཕྱག་ལཱ་ ཚུ་ རང་ གི་ ཐུགས་བཞེད་ དང་ འཁྲིལ་ ཏེ་ མཛད་ ཆོགཔ་ སོང་ སྟེ་ ཡོད་ མི་ འདི་ </w:t>
      </w:r>
      <w:r>
        <w:t xml:space="preserve"># </w:t>
      </w:r>
      <w:r>
        <w:rPr>
          <w:rFonts w:cs="Microsoft Himalaya"/>
          <w:cs/>
          <w:lang w:bidi="bo-CN"/>
        </w:rPr>
        <w:t>རྒྱལ་རབས་ཅན་ གྱི་ མཛད་པ་ རྩ་ཆེ་ཤོས་ ཅིག་ ཨིན །</w:t>
      </w:r>
    </w:p>
    <w:p w14:paraId="4D287073" w14:textId="77777777" w:rsidR="00A536DF" w:rsidRDefault="00A536DF" w:rsidP="00A536DF">
      <w:pPr>
        <w:spacing w:after="0"/>
      </w:pPr>
      <w:r>
        <w:t xml:space="preserve"> NUM # - NUM # </w:t>
      </w:r>
      <w:r>
        <w:rPr>
          <w:rFonts w:cs="Microsoft Himalaya"/>
          <w:cs/>
          <w:lang w:bidi="bo-CN"/>
        </w:rPr>
        <w:t>འབྲུག་ གི་ རྒྱལ་བརྒྱུད་ རིང་ལུགས་ ལོ་ བརྒྱ་ འཁོར་ བའི་ དུས་སྟོན་ བརྩི་སྲུང་ །</w:t>
      </w:r>
    </w:p>
    <w:p w14:paraId="236EB9EE" w14:textId="77777777" w:rsidR="00A536DF" w:rsidRDefault="00A536DF" w:rsidP="00A536DF">
      <w:pPr>
        <w:spacing w:after="0"/>
      </w:pPr>
      <w:r>
        <w:rPr>
          <w:rFonts w:cs="Microsoft Himalaya"/>
          <w:cs/>
          <w:lang w:bidi="bo-CN"/>
        </w:rPr>
        <w:t xml:space="preserve"> འབྲུག་རྒྱལ་ ལྔ་པ་ </w:t>
      </w:r>
      <w:r>
        <w:t xml:space="preserve"># </w:t>
      </w:r>
      <w:r>
        <w:rPr>
          <w:rFonts w:cs="Microsoft Himalaya"/>
          <w:cs/>
          <w:lang w:bidi="bo-CN"/>
        </w:rPr>
        <w:t xml:space="preserve">མི་དབང་ འཇིགས་མེད་གེ་སར་རྣམ་རྒྱལ་དབང་ཕྱུག་ མཆོག་ གིས་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w:t>
      </w:r>
      <w:r>
        <w:t xml:space="preserve"># </w:t>
      </w:r>
      <w:r>
        <w:rPr>
          <w:rFonts w:cs="Microsoft Himalaya"/>
          <w:cs/>
          <w:lang w:bidi="bo-CN"/>
        </w:rPr>
        <w:t xml:space="preserve">འབྲུག་ གི་ རྒྱལ་ས་ ཐིམ་ཕུག་ </w:t>
      </w:r>
      <w:r>
        <w:t xml:space="preserve"># </w:t>
      </w:r>
      <w:r>
        <w:rPr>
          <w:rFonts w:cs="Microsoft Himalaya"/>
          <w:cs/>
          <w:lang w:bidi="bo-CN"/>
        </w:rPr>
        <w:t xml:space="preserve">ཁྲིམས་སྲུང་འགག་པའི་ རྩེད་ཐང་ ནང་ སྦེ་ </w:t>
      </w:r>
      <w:r>
        <w:t xml:space="preserve"># </w:t>
      </w:r>
      <w:r>
        <w:rPr>
          <w:rFonts w:cs="Microsoft Himalaya"/>
          <w:cs/>
          <w:lang w:bidi="bo-CN"/>
        </w:rPr>
        <w:t xml:space="preserve">འབྲུག་ རྒྱལ་ཁབ་ ནང་ </w:t>
      </w:r>
      <w:r>
        <w:t xml:space="preserve"># </w:t>
      </w:r>
      <w:r>
        <w:rPr>
          <w:rFonts w:cs="Microsoft Himalaya"/>
          <w:cs/>
          <w:lang w:bidi="bo-CN"/>
        </w:rPr>
        <w:t xml:space="preserve">དབང་ཕྱུག་ བརྒྱུད་འཛིན་ རྒྱལ་བརྒྱུད་ ཀྱི་ རིང་ལུགས་ དབུ་བརྙེས་ ཏེ་ </w:t>
      </w:r>
      <w:r>
        <w:t xml:space="preserve"># </w:t>
      </w:r>
      <w:r>
        <w:rPr>
          <w:rFonts w:cs="Microsoft Himalaya"/>
          <w:cs/>
          <w:lang w:bidi="bo-CN"/>
        </w:rPr>
        <w:t>མི་ལོ་ བརྒྱ་ ཐམ་པ་ ཧྲིལ་བུམ་ འཁོར་ བའི་ དུས་སྟོན་ བརྩི་སྲུང་ ཞུ་ གནང་ ཡི །</w:t>
      </w:r>
    </w:p>
    <w:p w14:paraId="69DFA43E" w14:textId="77777777" w:rsidR="00A536DF" w:rsidRDefault="00A536DF" w:rsidP="00A536DF">
      <w:pPr>
        <w:spacing w:after="0"/>
      </w:pPr>
      <w:r>
        <w:rPr>
          <w:rFonts w:cs="Microsoft Himalaya"/>
          <w:cs/>
          <w:lang w:bidi="bo-CN"/>
        </w:rPr>
        <w:t xml:space="preserve"> དུས་སྟོན་ བརྩི་སྲུང་ གནང་ སར་ མི་དབང་ འབྲུག་རྒྱལ་ ལྔ་པ་ </w:t>
      </w:r>
      <w:r>
        <w:t xml:space="preserve"># </w:t>
      </w:r>
      <w:r>
        <w:rPr>
          <w:rFonts w:cs="Microsoft Himalaya"/>
          <w:cs/>
          <w:lang w:bidi="bo-CN"/>
        </w:rPr>
        <w:t xml:space="preserve">འཇིགས་མེད་གེ་སར་རྣམ་རྒྱལ་དབང་ཕྱུག་ དང་ </w:t>
      </w:r>
      <w:r>
        <w:t xml:space="preserve"># </w:t>
      </w:r>
      <w:r>
        <w:rPr>
          <w:rFonts w:cs="Microsoft Himalaya"/>
          <w:cs/>
          <w:lang w:bidi="bo-CN"/>
        </w:rPr>
        <w:t xml:space="preserve">མི་དབང་ རྒྱལ་རབས་ བཞི་པ་ འཇིགས་མེད་སེངྒེ་དབང་ཕྱུག་ རྣམ་ གཉིས་ </w:t>
      </w:r>
      <w:r>
        <w:t xml:space="preserve"># </w:t>
      </w:r>
      <w:r>
        <w:rPr>
          <w:rFonts w:cs="Microsoft Himalaya"/>
          <w:cs/>
          <w:lang w:bidi="bo-CN"/>
        </w:rPr>
        <w:t xml:space="preserve">གཅིག་གིས་གཅིག་ལུ་ </w:t>
      </w:r>
      <w:r>
        <w:t xml:space="preserve"># </w:t>
      </w:r>
      <w:r>
        <w:rPr>
          <w:rFonts w:cs="Microsoft Himalaya"/>
          <w:cs/>
          <w:lang w:bidi="bo-CN"/>
        </w:rPr>
        <w:t xml:space="preserve">ན་བཟའ་ ཕབ་ སྟེ་ འབྱོན་བཞུགས་ མཛད་ ཐོག་ ལས་ </w:t>
      </w:r>
      <w:r>
        <w:t xml:space="preserve"># </w:t>
      </w:r>
      <w:r>
        <w:rPr>
          <w:rFonts w:cs="Microsoft Himalaya"/>
          <w:cs/>
          <w:lang w:bidi="bo-CN"/>
        </w:rPr>
        <w:t>དུས་དྲན་ བརྩི་སྲུང་ ཞུ་ ནི་ འགོ་བཙུགས་ གནང་ ཡི །</w:t>
      </w:r>
    </w:p>
    <w:p w14:paraId="43ACD4FC" w14:textId="77777777" w:rsidR="00A536DF" w:rsidRDefault="00A536DF" w:rsidP="00A536DF">
      <w:pPr>
        <w:spacing w:after="0"/>
      </w:pPr>
      <w:r>
        <w:rPr>
          <w:rFonts w:cs="Microsoft Himalaya"/>
          <w:cs/>
          <w:lang w:bidi="bo-CN"/>
        </w:rPr>
        <w:t xml:space="preserve"> མི་དབང་མངའ་བདག་རིན་པོ་ཆེ་ གིས་ </w:t>
      </w:r>
      <w:r>
        <w:t xml:space="preserve"># </w:t>
      </w:r>
      <w:r>
        <w:rPr>
          <w:rFonts w:cs="Microsoft Himalaya"/>
          <w:cs/>
          <w:lang w:bidi="bo-CN"/>
        </w:rPr>
        <w:t xml:space="preserve">དང་པ་ ར་ </w:t>
      </w:r>
      <w:r>
        <w:t xml:space="preserve"># </w:t>
      </w:r>
      <w:r>
        <w:rPr>
          <w:rFonts w:cs="Microsoft Himalaya"/>
          <w:cs/>
          <w:lang w:bidi="bo-CN"/>
        </w:rPr>
        <w:t xml:space="preserve">གཞུང་ དང་ མི་དམངས་ ཡོངས་ ཀྱི་ ཁ་ཐུག་ ལས་ </w:t>
      </w:r>
      <w:r>
        <w:t xml:space="preserve"># </w:t>
      </w:r>
      <w:r>
        <w:rPr>
          <w:rFonts w:cs="Microsoft Himalaya"/>
          <w:cs/>
          <w:lang w:bidi="bo-CN"/>
        </w:rPr>
        <w:t xml:space="preserve">རྒྱལ་ཁབ་ ཕན་བདེའི་ གཞི་འགྱམ་ སྒྲིང་སྒྲི་ སྦེ་ བཙུགས་ ཏེ་ </w:t>
      </w:r>
      <w:r>
        <w:t xml:space="preserve"># </w:t>
      </w:r>
      <w:r>
        <w:rPr>
          <w:rFonts w:cs="Microsoft Himalaya"/>
          <w:cs/>
          <w:lang w:bidi="bo-CN"/>
        </w:rPr>
        <w:t xml:space="preserve">མི་སེར་ ལུ་ རྩིས་སྤྲོད་ གནང་ མི་ </w:t>
      </w:r>
      <w:r>
        <w:t xml:space="preserve"># </w:t>
      </w:r>
      <w:r>
        <w:rPr>
          <w:rFonts w:cs="Microsoft Himalaya"/>
          <w:cs/>
          <w:lang w:bidi="bo-CN"/>
        </w:rPr>
        <w:t xml:space="preserve">མི་དབང་ འབྲུག་རྒྱལ་ བཞི་པ་ མཆོག་ ལུ་ </w:t>
      </w:r>
      <w:r>
        <w:t xml:space="preserve"># </w:t>
      </w:r>
      <w:r>
        <w:rPr>
          <w:rFonts w:cs="Microsoft Himalaya"/>
          <w:cs/>
          <w:lang w:bidi="bo-CN"/>
        </w:rPr>
        <w:t>བཀྲིན་དགའ་ཚོར་ ཞུ་ ཡི །</w:t>
      </w:r>
    </w:p>
    <w:p w14:paraId="5873A80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ད་ལྟོ་ ང་བཅས་ར་ གི་ འགན་ཁུར་ འབག་ དགོཔ་ གཙོ་བོ་ </w:t>
      </w:r>
      <w:r>
        <w:t xml:space="preserve"># </w:t>
      </w:r>
      <w:r>
        <w:rPr>
          <w:rFonts w:cs="Microsoft Himalaya"/>
          <w:cs/>
          <w:lang w:bidi="bo-CN"/>
        </w:rPr>
        <w:t xml:space="preserve">དམངས་གཙོའི་ ལམ་ལུགས་ ཀྱི་ གཞི་འགྱམ་ སྒྲིང་སྒྲི་ སྦེ་ བཙུགས་ དགོཔ་ ཡོད་ མི་ འདི་ གི་ ཁག་འགན་ </w:t>
      </w:r>
      <w:r>
        <w:t xml:space="preserve"># </w:t>
      </w:r>
      <w:r>
        <w:rPr>
          <w:rFonts w:cs="Microsoft Himalaya"/>
          <w:cs/>
          <w:lang w:bidi="bo-CN"/>
        </w:rPr>
        <w:t xml:space="preserve">གཞུང་གཡོགཔ་ དང་ </w:t>
      </w:r>
      <w:r>
        <w:t xml:space="preserve"># </w:t>
      </w:r>
      <w:r>
        <w:rPr>
          <w:rFonts w:cs="Microsoft Himalaya"/>
          <w:cs/>
          <w:lang w:bidi="bo-CN"/>
        </w:rPr>
        <w:t xml:space="preserve">ན་གཞོན་ ཚུ་ ལུ་ ཕོགཔ་ ལས་ </w:t>
      </w:r>
      <w:r>
        <w:t xml:space="preserve"># </w:t>
      </w:r>
      <w:r>
        <w:rPr>
          <w:rFonts w:cs="Microsoft Himalaya"/>
          <w:cs/>
          <w:lang w:bidi="bo-CN"/>
        </w:rPr>
        <w:t xml:space="preserve">འགན་ འདྲོང་ ཚུགསཔ་ འབད་ དགོ་ པའི་ བཀའ་སློབ་ དང་ གཅིག་ཁར་ </w:t>
      </w:r>
      <w:r>
        <w:t xml:space="preserve"># </w:t>
      </w:r>
      <w:r>
        <w:rPr>
          <w:rFonts w:cs="Microsoft Himalaya"/>
          <w:cs/>
          <w:lang w:bidi="bo-CN"/>
        </w:rPr>
        <w:t xml:space="preserve">ད་རེས་ འགོ་ དང་པའི་ མི་སེར་ དམངས་གཙོའི་ སྲིད་དོན་ ནང་ བཅའ་མར་གཏོགས་ མི་ ཚུ་ གིས་ </w:t>
      </w:r>
      <w:r>
        <w:t xml:space="preserve"># </w:t>
      </w:r>
      <w:r>
        <w:rPr>
          <w:rFonts w:cs="Microsoft Himalaya"/>
          <w:cs/>
          <w:lang w:bidi="bo-CN"/>
        </w:rPr>
        <w:t xml:space="preserve">འགན་ཁུར་ སྦོམ་ འབག་ སྟེ་ བཅའ་མར་གཏོགས་ མི་ ལུ་ </w:t>
      </w:r>
      <w:r>
        <w:t xml:space="preserve"># </w:t>
      </w:r>
      <w:r>
        <w:rPr>
          <w:rFonts w:cs="Microsoft Himalaya"/>
          <w:cs/>
          <w:lang w:bidi="bo-CN"/>
        </w:rPr>
        <w:t xml:space="preserve">ངལ་རངས་ དང་ བཀྲིན་དགའ་ཚོར་ གསུངས་ པའི་ ཁར་ </w:t>
      </w:r>
      <w:r>
        <w:t xml:space="preserve"># </w:t>
      </w:r>
      <w:r>
        <w:rPr>
          <w:rFonts w:cs="Microsoft Himalaya"/>
          <w:cs/>
          <w:lang w:bidi="bo-CN"/>
        </w:rPr>
        <w:t xml:space="preserve">མི་དབང་ མངའ་ཞབས་ ལས་ </w:t>
      </w:r>
      <w:r>
        <w:t xml:space="preserve"># </w:t>
      </w:r>
      <w:r>
        <w:rPr>
          <w:rFonts w:cs="Microsoft Himalaya"/>
          <w:cs/>
          <w:lang w:bidi="bo-CN"/>
        </w:rPr>
        <w:t>རྒྱབ་སྐྱོར་ ཧྲིལ་བུམ་ ཡོད་ ཟེར་ བཀའ་ གནང་ ཡི །</w:t>
      </w:r>
    </w:p>
    <w:p w14:paraId="6802F920" w14:textId="77777777" w:rsidR="00A536DF" w:rsidRDefault="00A536DF" w:rsidP="00A536DF">
      <w:pPr>
        <w:spacing w:after="0"/>
      </w:pPr>
      <w:r>
        <w:rPr>
          <w:rFonts w:cs="Microsoft Himalaya"/>
          <w:cs/>
          <w:lang w:bidi="bo-CN"/>
        </w:rPr>
        <w:t xml:space="preserve"> ད་ལས་ཕར་ </w:t>
      </w:r>
      <w:r>
        <w:t xml:space="preserve"># </w:t>
      </w:r>
      <w:r>
        <w:rPr>
          <w:rFonts w:cs="Microsoft Himalaya"/>
          <w:cs/>
          <w:lang w:bidi="bo-CN"/>
        </w:rPr>
        <w:t xml:space="preserve">རྒྱལ་ འབངས་ ཐུགས་མཐུན་ མཉམ་འབྲེལ་ གྱི་ ཐོག་ ལས་ </w:t>
      </w:r>
      <w:r>
        <w:t xml:space="preserve"># </w:t>
      </w:r>
      <w:r>
        <w:rPr>
          <w:rFonts w:cs="Microsoft Himalaya"/>
          <w:cs/>
          <w:lang w:bidi="bo-CN"/>
        </w:rPr>
        <w:t xml:space="preserve">རྒྱལ་ཁབ་ ཀྱི་ དམིགས་དོན་ འགྲུབ་ དགོཔ་ ཚུ་ </w:t>
      </w:r>
      <w:r>
        <w:t xml:space="preserve"># </w:t>
      </w:r>
      <w:r>
        <w:rPr>
          <w:rFonts w:cs="Microsoft Himalaya"/>
          <w:cs/>
          <w:lang w:bidi="bo-CN"/>
        </w:rPr>
        <w:t xml:space="preserve">འཐུས་ཤོར་ མེད་ པར་ </w:t>
      </w:r>
      <w:r>
        <w:t xml:space="preserve"># </w:t>
      </w:r>
      <w:r>
        <w:rPr>
          <w:rFonts w:cs="Microsoft Himalaya"/>
          <w:cs/>
          <w:lang w:bidi="bo-CN"/>
        </w:rPr>
        <w:t xml:space="preserve">འབྲུག་རྒྱལ་ བཞི་པའི་ ཐུགས་ ཀྱི་ རེ་དོན་ ཧྲིལ་བུམ་ འགྲུབ་ ཚུགས་ པའི་ ལེགས་སྨོན་ དང་ </w:t>
      </w:r>
      <w:r>
        <w:t xml:space="preserve"># </w:t>
      </w:r>
      <w:r>
        <w:rPr>
          <w:rFonts w:cs="Microsoft Himalaya"/>
          <w:cs/>
          <w:lang w:bidi="bo-CN"/>
        </w:rPr>
        <w:t xml:space="preserve">རྒྱལ་བརྒྱུད་ ལོ་ བརྒྱའི་ དུས་སྟོན་ འདི་ </w:t>
      </w:r>
      <w:r>
        <w:t xml:space="preserve"># </w:t>
      </w:r>
      <w:r>
        <w:rPr>
          <w:rFonts w:cs="Microsoft Himalaya"/>
          <w:cs/>
          <w:lang w:bidi="bo-CN"/>
        </w:rPr>
        <w:t xml:space="preserve">སང་ཕོད་ སྤྱི་ཚེས་ </w:t>
      </w:r>
      <w:r>
        <w:t xml:space="preserve"># NUM # * NUM # * NUM # </w:t>
      </w:r>
      <w:r>
        <w:rPr>
          <w:rFonts w:cs="Microsoft Himalaya"/>
          <w:cs/>
          <w:lang w:bidi="bo-CN"/>
        </w:rPr>
        <w:t xml:space="preserve">ཚུན་ </w:t>
      </w:r>
      <w:r>
        <w:t xml:space="preserve"># </w:t>
      </w:r>
      <w:r>
        <w:rPr>
          <w:rFonts w:cs="Microsoft Himalaya"/>
          <w:cs/>
          <w:lang w:bidi="bo-CN"/>
        </w:rPr>
        <w:t xml:space="preserve">ལོ་ངོ་ གཅིག་ གི་ རིང་ བརྩི་སྲུང་ ཞུ་ ནིའི་ གསལ་བསྒྲགས་ ཀྱི་ གསུང་བཤད་ གནང་ ཐོག་ ལས་ </w:t>
      </w:r>
      <w:r>
        <w:t xml:space="preserve"># </w:t>
      </w:r>
      <w:r>
        <w:rPr>
          <w:rFonts w:cs="Microsoft Himalaya"/>
          <w:cs/>
          <w:lang w:bidi="bo-CN"/>
        </w:rPr>
        <w:t>དགའ་སྟོན་ གྱི་ ལས་རིམ་ ཚུ་ འགོ་བཙུགས་ གནང་ ཡི །</w:t>
      </w:r>
    </w:p>
    <w:p w14:paraId="551C2ADF" w14:textId="77777777" w:rsidR="00A536DF" w:rsidRDefault="00A536DF" w:rsidP="00A536DF">
      <w:pPr>
        <w:spacing w:after="0"/>
      </w:pPr>
      <w:r>
        <w:t xml:space="preserve"> NUM # - NUM # </w:t>
      </w:r>
      <w:r>
        <w:rPr>
          <w:rFonts w:cs="Microsoft Himalaya"/>
          <w:cs/>
          <w:lang w:bidi="bo-CN"/>
        </w:rPr>
        <w:t>འབྲུག་ གི་ མི་སེར་ དམངས་གཙོའི་གཞུང་ གི་ རིང་ལུགས་ དངོས་སུ་ འགོ་བཙུགས །</w:t>
      </w:r>
    </w:p>
    <w:p w14:paraId="34A59C95" w14:textId="77777777" w:rsidR="00A536DF" w:rsidRDefault="00A536DF" w:rsidP="00A536DF">
      <w:pPr>
        <w:spacing w:after="0"/>
      </w:pPr>
      <w:r>
        <w:rPr>
          <w:rFonts w:cs="Microsoft Himalaya"/>
          <w:cs/>
          <w:lang w:bidi="bo-CN"/>
        </w:rPr>
        <w:t xml:space="preserve"> འབྲུག་ གི་ རྩ་གཞུང་ ཟིན་བྲིས་ དང་ འཁྲིལ་ ཏེ་ </w:t>
      </w:r>
      <w:r>
        <w:t xml:space="preserve"># </w:t>
      </w:r>
      <w:r>
        <w:rPr>
          <w:rFonts w:cs="Microsoft Himalaya"/>
          <w:cs/>
          <w:lang w:bidi="bo-CN"/>
        </w:rPr>
        <w:t xml:space="preserve">འགོ་ དང་པའི་ སྲིད་དོན་ཚོགས་པ་ </w:t>
      </w:r>
      <w:r>
        <w:t xml:space="preserve"># </w:t>
      </w:r>
      <w:r>
        <w:rPr>
          <w:rFonts w:cs="Microsoft Himalaya"/>
          <w:cs/>
          <w:lang w:bidi="bo-CN"/>
        </w:rPr>
        <w:t xml:space="preserve">འབྲུག་ཕུན་སུམ་ཚོགས་པ་ དང་ </w:t>
      </w:r>
      <w:r>
        <w:t xml:space="preserve"># </w:t>
      </w:r>
      <w:r>
        <w:rPr>
          <w:rFonts w:cs="Microsoft Himalaya"/>
          <w:cs/>
          <w:lang w:bidi="bo-CN"/>
        </w:rPr>
        <w:t xml:space="preserve">མི་སེར་དམངས་གཙོ་ཚོགས་པ་ གཉིས་ འཐོན་ མི་ ལུ་ </w:t>
      </w:r>
      <w:r>
        <w:t xml:space="preserve"># </w:t>
      </w:r>
      <w:r>
        <w:rPr>
          <w:rFonts w:cs="Microsoft Himalaya"/>
          <w:cs/>
          <w:lang w:bidi="bo-CN"/>
        </w:rPr>
        <w:t xml:space="preserve">མི་དམངས་ ཀྱིས་ ཚོགས་རྒྱན་ བཙུགསཔ་ ད་ </w:t>
      </w:r>
      <w:r>
        <w:t xml:space="preserve"># </w:t>
      </w:r>
      <w:r>
        <w:rPr>
          <w:rFonts w:cs="Microsoft Himalaya"/>
          <w:cs/>
          <w:lang w:bidi="bo-CN"/>
        </w:rPr>
        <w:t xml:space="preserve">འབྲུག་ཕུན་སུམ་ཚོགས་པ་ གིས་ </w:t>
      </w:r>
      <w:r>
        <w:t xml:space="preserve"># </w:t>
      </w:r>
      <w:r>
        <w:rPr>
          <w:rFonts w:cs="Microsoft Himalaya"/>
          <w:cs/>
          <w:lang w:bidi="bo-CN"/>
        </w:rPr>
        <w:t xml:space="preserve">གཞུང་འཛིན་ དང་ </w:t>
      </w:r>
      <w:r>
        <w:t xml:space="preserve"># </w:t>
      </w:r>
      <w:r>
        <w:rPr>
          <w:rFonts w:cs="Microsoft Himalaya"/>
          <w:cs/>
          <w:lang w:bidi="bo-CN"/>
        </w:rPr>
        <w:t xml:space="preserve">མི་སེར་དམངས་གཙོའི་ཚོགས་པ་ གིས་ </w:t>
      </w:r>
      <w:r>
        <w:t xml:space="preserve"># </w:t>
      </w:r>
      <w:r>
        <w:rPr>
          <w:rFonts w:cs="Microsoft Himalaya"/>
          <w:cs/>
          <w:lang w:bidi="bo-CN"/>
        </w:rPr>
        <w:t xml:space="preserve">ལྡོག་ཕྱོགས་ཚོགས་པ་ ལུ་ བཙག་འཐུ་ གྲུབ་ སྟེ་ </w:t>
      </w:r>
      <w:r>
        <w:t xml:space="preserve"># </w:t>
      </w:r>
      <w:r>
        <w:rPr>
          <w:rFonts w:cs="Microsoft Himalaya"/>
          <w:cs/>
          <w:lang w:bidi="bo-CN"/>
        </w:rPr>
        <w:t xml:space="preserve">མི་སེར་ དམངས་གཙོའི་རིང་ལུགས་ ཀྱི་ སྤྱི་ཚོགས་ དང་པའི་ ཚོགས་ཐེངས་ དང་པ་ འདི་ </w:t>
      </w:r>
      <w:r>
        <w:t xml:space="preserve"># </w:t>
      </w:r>
      <w:r>
        <w:rPr>
          <w:rFonts w:cs="Microsoft Himalaya"/>
          <w:cs/>
          <w:lang w:bidi="bo-CN"/>
        </w:rPr>
        <w:t xml:space="preserve">སྤྱི་ལོ་ </w:t>
      </w:r>
      <w:r>
        <w:t xml:space="preserve">NUM # </w:t>
      </w:r>
      <w:r>
        <w:rPr>
          <w:rFonts w:cs="Microsoft Himalaya"/>
          <w:cs/>
          <w:lang w:bidi="bo-CN"/>
        </w:rPr>
        <w:t xml:space="preserve">ཟླ་ </w:t>
      </w:r>
      <w:r>
        <w:t xml:space="preserve">NUM # </w:t>
      </w:r>
      <w:r>
        <w:rPr>
          <w:rFonts w:cs="Microsoft Himalaya"/>
          <w:cs/>
          <w:lang w:bidi="bo-CN"/>
        </w:rPr>
        <w:t xml:space="preserve">ཚེས་ </w:t>
      </w:r>
      <w:r>
        <w:t xml:space="preserve">NUM # </w:t>
      </w:r>
      <w:r>
        <w:rPr>
          <w:rFonts w:cs="Microsoft Himalaya"/>
          <w:cs/>
          <w:lang w:bidi="bo-CN"/>
        </w:rPr>
        <w:t>ལུ་ འགོ་བཙུགས་ གནང་ ཡི །</w:t>
      </w:r>
    </w:p>
    <w:p w14:paraId="5074C55D" w14:textId="77777777" w:rsidR="00A536DF" w:rsidRDefault="00A536DF" w:rsidP="00A536DF">
      <w:pPr>
        <w:spacing w:after="0"/>
      </w:pPr>
      <w:r>
        <w:rPr>
          <w:rFonts w:cs="Microsoft Himalaya"/>
          <w:cs/>
          <w:lang w:bidi="bo-CN"/>
        </w:rPr>
        <w:t xml:space="preserve"> སྤྱི་ཚོགས་ འགོ་བཙུགས་ པའི་ སྐབས་ ལུ་ </w:t>
      </w:r>
      <w:r>
        <w:t xml:space="preserve"># </w:t>
      </w:r>
      <w:r>
        <w:rPr>
          <w:rFonts w:cs="Microsoft Himalaya"/>
          <w:cs/>
          <w:lang w:bidi="bo-CN"/>
        </w:rPr>
        <w:t xml:space="preserve">འབྲུག་རྒྱལ་ ལྔ་པའི་ ཞབས་ ལས་ </w:t>
      </w:r>
      <w:r>
        <w:t xml:space="preserve"># </w:t>
      </w:r>
      <w:r>
        <w:rPr>
          <w:rFonts w:cs="Microsoft Himalaya"/>
          <w:cs/>
          <w:lang w:bidi="bo-CN"/>
        </w:rPr>
        <w:t xml:space="preserve">འབྲུག་ གི་ རྒྱལ་སྲིད་ ཀྱི་ དབང་ཆ་ འདི་ </w:t>
      </w:r>
      <w:r>
        <w:t xml:space="preserve"># </w:t>
      </w:r>
      <w:r>
        <w:rPr>
          <w:rFonts w:cs="Microsoft Himalaya"/>
          <w:cs/>
          <w:lang w:bidi="bo-CN"/>
        </w:rPr>
        <w:t xml:space="preserve">ལོག་སྟེ་ ར་ རྒྱལ་ཡོངས་ ཚོགས་ཁང་ ནང་ ལུ་ སྦེ་ </w:t>
      </w:r>
      <w:r>
        <w:t xml:space="preserve"># </w:t>
      </w:r>
      <w:r>
        <w:rPr>
          <w:rFonts w:cs="Microsoft Himalaya"/>
          <w:cs/>
          <w:lang w:bidi="bo-CN"/>
        </w:rPr>
        <w:t xml:space="preserve">མི་སེར་ དམངས་ ཁར་ རྩིས་སྤྲོད་ གནང་ ཡི ། </w:t>
      </w:r>
      <w:r>
        <w:t xml:space="preserve"># </w:t>
      </w:r>
      <w:r>
        <w:rPr>
          <w:rFonts w:cs="Microsoft Himalaya"/>
          <w:cs/>
          <w:lang w:bidi="bo-CN"/>
        </w:rPr>
        <w:t>རྒྱལ་སྲིད་ ཀྱི་ དབང་ཆ་ རྩིས་སྤྲོད་ ཀྱི་ གསུང་བཤད་ ནང་ །</w:t>
      </w:r>
    </w:p>
    <w:p w14:paraId="2AC45455" w14:textId="77777777" w:rsidR="00A536DF" w:rsidRDefault="00A536DF" w:rsidP="00A536DF">
      <w:pPr>
        <w:spacing w:after="0"/>
      </w:pPr>
      <w:r>
        <w:rPr>
          <w:rFonts w:cs="Microsoft Himalaya"/>
          <w:cs/>
          <w:lang w:bidi="bo-CN"/>
        </w:rPr>
        <w:t xml:space="preserve"> ཧེ་མ་ འབྲུག་པའི་ མི་སེར་ དམངས་ ཀྱིས་ </w:t>
      </w:r>
      <w:r>
        <w:t xml:space="preserve"># </w:t>
      </w:r>
      <w:r>
        <w:rPr>
          <w:rFonts w:cs="Microsoft Himalaya"/>
          <w:cs/>
          <w:lang w:bidi="bo-CN"/>
        </w:rPr>
        <w:t xml:space="preserve">འབྲུག་ རྒྱལ་ཁབ་ འདི་ གི་ རྒྱལ་སྲིད་ ཀྱི་ དབང་ཆ་ འདི་ </w:t>
      </w:r>
      <w:r>
        <w:t xml:space="preserve"># </w:t>
      </w:r>
      <w:r>
        <w:rPr>
          <w:rFonts w:cs="Microsoft Himalaya"/>
          <w:cs/>
          <w:lang w:bidi="bo-CN"/>
        </w:rPr>
        <w:t xml:space="preserve">ཡབ་མེས་ དམ་པ་ གོང་ས་ ཨོ་རྒྱན་དབང་ཕྱུག་ ལུ་ ཕུལ་ ཏེ་ </w:t>
      </w:r>
      <w:r>
        <w:t xml:space="preserve"># </w:t>
      </w:r>
      <w:r>
        <w:rPr>
          <w:rFonts w:cs="Microsoft Himalaya"/>
          <w:cs/>
          <w:lang w:bidi="bo-CN"/>
        </w:rPr>
        <w:t xml:space="preserve">ད་ ཚུན་ ང་བཅས་ བརྒྱུད་འཛིན་ རྒྱལ་རབས་ ལྔ་ གིས་ </w:t>
      </w:r>
      <w:r>
        <w:t xml:space="preserve"># </w:t>
      </w:r>
      <w:r>
        <w:rPr>
          <w:rFonts w:cs="Microsoft Himalaya"/>
          <w:cs/>
          <w:lang w:bidi="bo-CN"/>
        </w:rPr>
        <w:t xml:space="preserve">རྒྱལ་ཁབ་ དང་ མི་སེར་ གྱི་ ཕྱག་ཕྱིད་ ཞབས་ཏོག་ ལེགས་ཤོམ་ སྦེ་ གྲུབ་ ཡོད་ ནི་ འདི་གིས་ </w:t>
      </w:r>
      <w:r>
        <w:t xml:space="preserve"># </w:t>
      </w:r>
      <w:r>
        <w:rPr>
          <w:rFonts w:cs="Microsoft Himalaya"/>
          <w:cs/>
          <w:lang w:bidi="bo-CN"/>
        </w:rPr>
        <w:t xml:space="preserve">ད་རེས་ ལོ་ </w:t>
      </w:r>
      <w:r>
        <w:t xml:space="preserve">NUM # </w:t>
      </w:r>
      <w:r>
        <w:rPr>
          <w:rFonts w:cs="Microsoft Himalaya"/>
          <w:cs/>
          <w:lang w:bidi="bo-CN"/>
        </w:rPr>
        <w:t xml:space="preserve">འཁོརཝ་ ད་ </w:t>
      </w:r>
      <w:r>
        <w:t xml:space="preserve"># </w:t>
      </w:r>
      <w:r>
        <w:rPr>
          <w:rFonts w:cs="Microsoft Himalaya"/>
          <w:cs/>
          <w:lang w:bidi="bo-CN"/>
        </w:rPr>
        <w:t xml:space="preserve">འབྲུག་ གི་ མི་མང་ ལུ་ </w:t>
      </w:r>
      <w:r>
        <w:t xml:space="preserve"># </w:t>
      </w:r>
      <w:r>
        <w:rPr>
          <w:rFonts w:cs="Microsoft Himalaya"/>
          <w:cs/>
          <w:lang w:bidi="bo-CN"/>
        </w:rPr>
        <w:t xml:space="preserve">རྒྱལ་ཁབ་ བདག་འཛིན་ འཐབ་ ཚུགས་ པའི་ ལྕོགས་གྲུབ་ དང་ </w:t>
      </w:r>
      <w:r>
        <w:t xml:space="preserve"># </w:t>
      </w:r>
      <w:r>
        <w:rPr>
          <w:rFonts w:cs="Microsoft Himalaya"/>
          <w:cs/>
          <w:lang w:bidi="bo-CN"/>
        </w:rPr>
        <w:t xml:space="preserve">ཤེས་ཡོན་ ཚུ་ ག་ར་ ཐོབ་ སྟེ་ ཡོདཔ་ ལས་ </w:t>
      </w:r>
      <w:r>
        <w:t xml:space="preserve"># </w:t>
      </w:r>
      <w:r>
        <w:rPr>
          <w:rFonts w:cs="Microsoft Himalaya"/>
          <w:cs/>
          <w:lang w:bidi="bo-CN"/>
        </w:rPr>
        <w:t xml:space="preserve">རྒྱལ་ཁབ་ ཀྱི་ མ་འོངས་པའི་ ཞི་བདེ་ དང་ </w:t>
      </w:r>
      <w:r>
        <w:t xml:space="preserve"># </w:t>
      </w:r>
      <w:r>
        <w:rPr>
          <w:rFonts w:cs="Microsoft Himalaya"/>
          <w:cs/>
          <w:lang w:bidi="bo-CN"/>
        </w:rPr>
        <w:t xml:space="preserve">རང་དབང་ སྲུང་སྐྱོབ་ རྩ་བརྟན་ འོང་ ཐབས་ ལུ་ </w:t>
      </w:r>
      <w:r>
        <w:t xml:space="preserve"># </w:t>
      </w:r>
      <w:r>
        <w:rPr>
          <w:rFonts w:cs="Microsoft Himalaya"/>
          <w:cs/>
          <w:lang w:bidi="bo-CN"/>
        </w:rPr>
        <w:t xml:space="preserve">ད་རེས་ ང་བཅས་ འབྲུག་རྒྱལ་ བཞི་པ་ དང་ ལྔ་པ་ ཡབ་སྲས་ གཉིས་ ཀྱི་ ཁ་ཐུག་ ལས་ </w:t>
      </w:r>
      <w:r>
        <w:t xml:space="preserve"># </w:t>
      </w:r>
      <w:r>
        <w:rPr>
          <w:rFonts w:cs="Microsoft Himalaya"/>
          <w:cs/>
          <w:lang w:bidi="bo-CN"/>
        </w:rPr>
        <w:t xml:space="preserve">འབྲུག་ གི་ རྒྱལ་སྲིད་ ཀྱི་ དབང་ཆ་ འདི་ ལོག་སྟེ་ར་ </w:t>
      </w:r>
      <w:r>
        <w:t xml:space="preserve"># </w:t>
      </w:r>
      <w:r>
        <w:rPr>
          <w:rFonts w:cs="Microsoft Himalaya"/>
          <w:cs/>
          <w:lang w:bidi="bo-CN"/>
        </w:rPr>
        <w:t>འབྲུག་ གི་ མི་སེར་ དམངས་ ལུ་ རྩིས་སྤྲོད་ གནངམ་ ཨིན །</w:t>
      </w:r>
    </w:p>
    <w:p w14:paraId="48E408A9" w14:textId="77777777" w:rsidR="00A536DF" w:rsidRDefault="00A536DF" w:rsidP="00A536DF">
      <w:pPr>
        <w:spacing w:after="0"/>
      </w:pPr>
      <w:r>
        <w:rPr>
          <w:rFonts w:cs="Microsoft Himalaya"/>
          <w:cs/>
          <w:lang w:bidi="bo-CN"/>
        </w:rPr>
        <w:t xml:space="preserve"> འབྲུག་ གི་ མི་དམངས་ ཀྱིས་ </w:t>
      </w:r>
      <w:r>
        <w:t xml:space="preserve"># </w:t>
      </w:r>
      <w:r>
        <w:rPr>
          <w:rFonts w:cs="Microsoft Himalaya"/>
          <w:cs/>
          <w:lang w:bidi="bo-CN"/>
        </w:rPr>
        <w:t xml:space="preserve">བཙག་འཐུ་ ལས་ གྲུབ་ པའི་ འགོ་ཁྲིདཔ་ ཚུ་ གིས་ </w:t>
      </w:r>
      <w:r>
        <w:t xml:space="preserve"># </w:t>
      </w:r>
      <w:r>
        <w:rPr>
          <w:rFonts w:cs="Microsoft Himalaya"/>
          <w:cs/>
          <w:lang w:bidi="bo-CN"/>
        </w:rPr>
        <w:t xml:space="preserve">རྒྱལ་ཁབ་ འདི་ ད་རེས་ ལས་ ལྷག་ པའི་ </w:t>
      </w:r>
      <w:r>
        <w:t xml:space="preserve"># </w:t>
      </w:r>
      <w:r>
        <w:rPr>
          <w:rFonts w:cs="Microsoft Himalaya"/>
          <w:cs/>
          <w:lang w:bidi="bo-CN"/>
        </w:rPr>
        <w:t xml:space="preserve">རང་དབང་ སྲུང་སྐྱོབ་ དང་ ཞི་བདེ་ གཏན་འཇགས་ </w:t>
      </w:r>
      <w:r>
        <w:t xml:space="preserve"># </w:t>
      </w:r>
      <w:r>
        <w:rPr>
          <w:rFonts w:cs="Microsoft Himalaya"/>
          <w:cs/>
          <w:lang w:bidi="bo-CN"/>
        </w:rPr>
        <w:t xml:space="preserve">དཔལ་འབྱོར་གོང་འཕེལ་ འགྱོ་ ཚུགས་ པའི་ འགན་ཁག་ ཧྲིལ་བུམ་ འབག་ སྟེ་ </w:t>
      </w:r>
      <w:r>
        <w:t xml:space="preserve"># </w:t>
      </w:r>
      <w:r>
        <w:rPr>
          <w:rFonts w:cs="Microsoft Himalaya"/>
          <w:cs/>
          <w:lang w:bidi="bo-CN"/>
        </w:rPr>
        <w:t>རྒྱལ་ཁབ་ དང་ མི་མང་ གི་ མཐའ་དོན་ ལུ་ འཐུས་ཤོར་ མེད་ པར་ ཕྱག་ཞུ་ དགོཔ་ ཨིན་ ཟེར་ བཀའ་ གནང་ ཡི །</w:t>
      </w:r>
    </w:p>
    <w:p w14:paraId="6F2D15AE" w14:textId="77777777" w:rsidR="00A536DF" w:rsidRDefault="00A536DF" w:rsidP="00A536DF">
      <w:pPr>
        <w:spacing w:after="0"/>
      </w:pPr>
      <w:r>
        <w:t xml:space="preserve"> NUM # </w:t>
      </w:r>
      <w:r>
        <w:rPr>
          <w:rFonts w:cs="Microsoft Himalaya"/>
          <w:cs/>
          <w:lang w:bidi="bo-CN"/>
        </w:rPr>
        <w:t>འབྲུག་གི་རྩ་ཁྲིམས་ཆེན་མོ་ ཆ་འཇོག །</w:t>
      </w:r>
    </w:p>
    <w:p w14:paraId="2FA5AFB2" w14:textId="77777777" w:rsidR="00A536DF" w:rsidRDefault="00A536DF" w:rsidP="00A536DF">
      <w:pPr>
        <w:spacing w:after="0"/>
      </w:pPr>
      <w:r>
        <w:rPr>
          <w:rFonts w:cs="Microsoft Himalaya"/>
          <w:cs/>
          <w:lang w:bidi="bo-CN"/>
        </w:rPr>
        <w:t xml:space="preserve"> འབྲུག་གི་རྩ་ཁྲིམས་ཆེན་མོ་ འདི་ </w:t>
      </w:r>
      <w:r>
        <w:t xml:space="preserve"># </w:t>
      </w:r>
      <w:r>
        <w:rPr>
          <w:rFonts w:cs="Microsoft Himalaya"/>
          <w:cs/>
          <w:lang w:bidi="bo-CN"/>
        </w:rPr>
        <w:t xml:space="preserve">འབྲུག་ གི་ མི་སེར་ དམངས་གཙོའི་ སྤྱི་ཚོགས་ ཐེངས་ དང་པའི་ ནང་ </w:t>
      </w:r>
      <w:r>
        <w:t xml:space="preserve"># </w:t>
      </w:r>
      <w:r>
        <w:rPr>
          <w:rFonts w:cs="Microsoft Himalaya"/>
          <w:cs/>
          <w:lang w:bidi="bo-CN"/>
        </w:rPr>
        <w:t xml:space="preserve">རང་ལུགས་ གནམ་ལོ་ ས་ ཕོ་ བྱི་ ལོ་ </w:t>
      </w:r>
      <w:r>
        <w:t xml:space="preserve"># </w:t>
      </w:r>
      <w:r>
        <w:rPr>
          <w:rFonts w:cs="Microsoft Himalaya"/>
          <w:cs/>
          <w:lang w:bidi="bo-CN"/>
        </w:rPr>
        <w:t xml:space="preserve">ཟླ་ </w:t>
      </w:r>
      <w:r>
        <w:t># NUM</w:t>
      </w:r>
      <w:r>
        <w:rPr>
          <w:rFonts w:cs="Microsoft Himalaya"/>
          <w:cs/>
          <w:lang w:bidi="bo-CN"/>
        </w:rPr>
        <w:t xml:space="preserve">པ་ ཤུལ་མའི་ ཚེས་ </w:t>
      </w:r>
      <w:r>
        <w:t xml:space="preserve"># NUM # </w:t>
      </w:r>
      <w:r>
        <w:rPr>
          <w:rFonts w:cs="Microsoft Himalaya"/>
          <w:cs/>
          <w:lang w:bidi="bo-CN"/>
        </w:rPr>
        <w:t xml:space="preserve">སྤྱི་ལོ་ </w:t>
      </w:r>
      <w:r>
        <w:t xml:space="preserve"># NUM # </w:t>
      </w:r>
      <w:r>
        <w:rPr>
          <w:rFonts w:cs="Microsoft Himalaya"/>
          <w:cs/>
          <w:lang w:bidi="bo-CN"/>
        </w:rPr>
        <w:t xml:space="preserve">ཟླ་ </w:t>
      </w:r>
      <w:r>
        <w:t># NUM</w:t>
      </w:r>
      <w:r>
        <w:rPr>
          <w:rFonts w:cs="Microsoft Himalaya"/>
          <w:cs/>
          <w:lang w:bidi="bo-CN"/>
        </w:rPr>
        <w:t xml:space="preserve">པའི་ ཚེས་ </w:t>
      </w:r>
      <w:r>
        <w:t xml:space="preserve"># NUM # </w:t>
      </w:r>
      <w:r>
        <w:rPr>
          <w:rFonts w:cs="Microsoft Himalaya"/>
          <w:cs/>
          <w:lang w:bidi="bo-CN"/>
        </w:rPr>
        <w:t xml:space="preserve">ལུ་ </w:t>
      </w:r>
      <w:r>
        <w:t xml:space="preserve"># </w:t>
      </w:r>
      <w:r>
        <w:rPr>
          <w:rFonts w:cs="Microsoft Himalaya"/>
          <w:cs/>
          <w:lang w:bidi="bo-CN"/>
        </w:rPr>
        <w:t xml:space="preserve">རྒྱལ་ས་ ཐིམ་ཕུག་ བཀྲིས་ཆོས་རྫོང་ གི་ ཀུན་ར་ ནང་ ལུ་ </w:t>
      </w:r>
      <w:r>
        <w:t xml:space="preserve"># </w:t>
      </w:r>
      <w:r>
        <w:rPr>
          <w:rFonts w:cs="Microsoft Himalaya"/>
          <w:cs/>
          <w:lang w:bidi="bo-CN"/>
        </w:rPr>
        <w:t xml:space="preserve">སྟོན་པ་ ཤཱཀྱ་ཐུབ་པ་ དང་ </w:t>
      </w:r>
      <w:r>
        <w:t xml:space="preserve"># </w:t>
      </w:r>
      <w:r>
        <w:rPr>
          <w:rFonts w:cs="Microsoft Himalaya"/>
          <w:cs/>
          <w:lang w:bidi="bo-CN"/>
        </w:rPr>
        <w:t xml:space="preserve">གུ་རུ་རིན་པོ་ཆེ་ </w:t>
      </w:r>
      <w:r>
        <w:t xml:space="preserve"># </w:t>
      </w:r>
      <w:r>
        <w:rPr>
          <w:rFonts w:cs="Microsoft Himalaya"/>
          <w:cs/>
          <w:lang w:bidi="bo-CN"/>
        </w:rPr>
        <w:t xml:space="preserve">ཞབས་དྲུང་ ཁམས་གསུམ་ཟིལ་གནོན་ གྱི་ སྐུ་འབག་ </w:t>
      </w:r>
      <w:r>
        <w:t xml:space="preserve"># </w:t>
      </w:r>
      <w:r>
        <w:rPr>
          <w:rFonts w:cs="Microsoft Himalaya"/>
          <w:cs/>
          <w:lang w:bidi="bo-CN"/>
        </w:rPr>
        <w:t xml:space="preserve">མི་དབང་ འབྲུག་རྒྱལ་ བཞི་པ་ འཇིགས་མེད་སེངྒེ་དབང་ཕྱུག་ བཅས་ ཀྱི་ སྐུ་མདུན་ ལུ་ </w:t>
      </w:r>
      <w:r>
        <w:t xml:space="preserve"># </w:t>
      </w:r>
      <w:r>
        <w:rPr>
          <w:rFonts w:cs="Microsoft Himalaya"/>
          <w:cs/>
          <w:lang w:bidi="bo-CN"/>
        </w:rPr>
        <w:t xml:space="preserve">དགེ་འདུན་ གྲྭ་ཚང་ གི་ བླ་སློབ་ དང་ </w:t>
      </w:r>
      <w:r>
        <w:t xml:space="preserve"># </w:t>
      </w:r>
      <w:r>
        <w:rPr>
          <w:rFonts w:cs="Microsoft Himalaya"/>
          <w:cs/>
          <w:lang w:bidi="bo-CN"/>
        </w:rPr>
        <w:t xml:space="preserve">ཞི་དྲག་ གཞུང་ གི་ དཔོན་ཁག་ </w:t>
      </w:r>
      <w:r>
        <w:t xml:space="preserve"># </w:t>
      </w:r>
      <w:r>
        <w:rPr>
          <w:rFonts w:cs="Microsoft Himalaya"/>
          <w:cs/>
          <w:lang w:bidi="bo-CN"/>
        </w:rPr>
        <w:t xml:space="preserve">ཕྱི་རྒྱལ་ སྐུ་ཚབ་ ཚུ་ དང་ བཅས་ པ་ འཛོམས་ ས་ ལུ་ </w:t>
      </w:r>
      <w:r>
        <w:t xml:space="preserve"># </w:t>
      </w:r>
      <w:r>
        <w:rPr>
          <w:rFonts w:cs="Microsoft Himalaya"/>
          <w:cs/>
          <w:lang w:bidi="bo-CN"/>
        </w:rPr>
        <w:t xml:space="preserve">གསེར་ གྱིས་ བཞེངས་ པའི་ འབྲུག་གི་རྩ་ཁྲིམས་ཆེན་མོ་ རྫོང་ཁའི་ སྐད་ཡིག་ ནང་ འབད་ མི་ ཅིག་ དང་ </w:t>
      </w:r>
      <w:r>
        <w:t xml:space="preserve"># </w:t>
      </w:r>
      <w:r>
        <w:rPr>
          <w:rFonts w:cs="Microsoft Himalaya"/>
          <w:cs/>
          <w:lang w:bidi="bo-CN"/>
        </w:rPr>
        <w:t xml:space="preserve">སྣག་ཡིག་ གིས་ རྫོང་ཁ་ དང་ </w:t>
      </w:r>
      <w:r>
        <w:t xml:space="preserve"># </w:t>
      </w:r>
      <w:r>
        <w:rPr>
          <w:rFonts w:cs="Microsoft Himalaya"/>
          <w:cs/>
          <w:lang w:bidi="bo-CN"/>
        </w:rPr>
        <w:t xml:space="preserve">ཨིང་སྐད་ ནང་ བཞེངས་ པའི་ རྩ་ཁྲིམས་ཆེན་མོ་ གསུམ་ ལུ་ </w:t>
      </w:r>
      <w:r>
        <w:t xml:space="preserve"># </w:t>
      </w:r>
      <w:r>
        <w:rPr>
          <w:rFonts w:cs="Microsoft Himalaya"/>
          <w:cs/>
          <w:lang w:bidi="bo-CN"/>
        </w:rPr>
        <w:t>མི་དབང་ འབྲུག་རྒྱལ་ ལྔ་པ་ འཇིགས་མེད་གེ་སར་རྣམ་རྒྱལ་དབང་ཕྱུག་ མཆོག་ གིས་ ཕྱག་རྟགས་ བཀོད་ གནང་ ཡི །</w:t>
      </w:r>
    </w:p>
    <w:p w14:paraId="02520055" w14:textId="77777777" w:rsidR="00A536DF" w:rsidRDefault="00A536DF" w:rsidP="00A536DF">
      <w:pPr>
        <w:spacing w:after="0"/>
      </w:pPr>
      <w:r>
        <w:rPr>
          <w:rFonts w:cs="Microsoft Himalaya"/>
          <w:cs/>
          <w:lang w:bidi="bo-CN"/>
        </w:rPr>
        <w:t xml:space="preserve"> རྩ་ཁྲིམས་ཆེན་མོའི་ གུ་ ཕྱག་རྟགས་ བཀོད་ གནངམ་ ད་ </w:t>
      </w:r>
      <w:r>
        <w:t xml:space="preserve"># </w:t>
      </w:r>
      <w:r>
        <w:rPr>
          <w:rFonts w:cs="Microsoft Himalaya"/>
          <w:cs/>
          <w:lang w:bidi="bo-CN"/>
        </w:rPr>
        <w:t xml:space="preserve">མི་དབང་ མངའ་བདག་རིན་པོ་ཆེ་ གིས་ གསུང་ མི་ ནང་ </w:t>
      </w:r>
      <w:r>
        <w:t xml:space="preserve"># </w:t>
      </w:r>
      <w:r>
        <w:rPr>
          <w:rFonts w:cs="Microsoft Himalaya"/>
          <w:cs/>
          <w:lang w:bidi="bo-CN"/>
        </w:rPr>
        <w:t xml:space="preserve">ད་ ཚུན་ མི་ལོ་ བརྒྱ་ ཐམ་པའི་ རིང་ རྒྱལ་རབས་ རིམ་བྱོན་ གྱི་ ཕྱག་ཤུལ་ ངོ་མ་ འདི་ </w:t>
      </w:r>
      <w:r>
        <w:t xml:space="preserve"># </w:t>
      </w:r>
      <w:r>
        <w:rPr>
          <w:rFonts w:cs="Microsoft Himalaya"/>
          <w:cs/>
          <w:lang w:bidi="bo-CN"/>
        </w:rPr>
        <w:t xml:space="preserve">རྩ་ཁྲིམས་ཆེན་མོ་ འདི་ ཨིནམ་ལས་ </w:t>
      </w:r>
      <w:r>
        <w:t xml:space="preserve"># </w:t>
      </w:r>
      <w:r>
        <w:rPr>
          <w:rFonts w:cs="Microsoft Himalaya"/>
          <w:cs/>
          <w:lang w:bidi="bo-CN"/>
        </w:rPr>
        <w:t xml:space="preserve">འདི་ དང་ འཁྲིལ་ ཏེ་ ལག་ལེན་ འཐབ་ ཚུགས་ པ་ འབད་ དགོཔ་ འདི་ </w:t>
      </w:r>
      <w:r>
        <w:t xml:space="preserve"># </w:t>
      </w:r>
      <w:r>
        <w:rPr>
          <w:rFonts w:cs="Microsoft Himalaya"/>
          <w:cs/>
          <w:lang w:bidi="bo-CN"/>
        </w:rPr>
        <w:t>གནམ་མེད་ས་མེད་ གལ་ཆེ །</w:t>
      </w:r>
    </w:p>
    <w:p w14:paraId="1EE366FE" w14:textId="77777777" w:rsidR="00A536DF" w:rsidRDefault="00A536DF" w:rsidP="00A536DF">
      <w:pPr>
        <w:spacing w:after="0"/>
      </w:pPr>
      <w:r>
        <w:rPr>
          <w:rFonts w:cs="Microsoft Himalaya"/>
          <w:cs/>
          <w:lang w:bidi="bo-CN"/>
        </w:rPr>
        <w:t xml:space="preserve"> འདི་ལས་བརྟེན་ཏེ་ </w:t>
      </w:r>
      <w:r>
        <w:t xml:space="preserve"># </w:t>
      </w:r>
      <w:r>
        <w:rPr>
          <w:rFonts w:cs="Microsoft Himalaya"/>
          <w:cs/>
          <w:lang w:bidi="bo-CN"/>
        </w:rPr>
        <w:t xml:space="preserve">མ་འོངས་པའི་ རྒྱལ་ཁབ་ ཀྱི་ རང་བཙན་ དང་ </w:t>
      </w:r>
      <w:r>
        <w:t xml:space="preserve"># </w:t>
      </w:r>
      <w:r>
        <w:rPr>
          <w:rFonts w:cs="Microsoft Himalaya"/>
          <w:cs/>
          <w:lang w:bidi="bo-CN"/>
        </w:rPr>
        <w:t xml:space="preserve">སྲུང་སྐྱོབ་ </w:t>
      </w:r>
      <w:r>
        <w:t xml:space="preserve"># </w:t>
      </w:r>
      <w:r>
        <w:rPr>
          <w:rFonts w:cs="Microsoft Himalaya"/>
          <w:cs/>
          <w:lang w:bidi="bo-CN"/>
        </w:rPr>
        <w:t xml:space="preserve">མི་སེར་ གྱི་ གཅིག་མཐུན་ དང་ དགའ་སྐྱིད་ </w:t>
      </w:r>
      <w:r>
        <w:t xml:space="preserve"># </w:t>
      </w:r>
      <w:r>
        <w:rPr>
          <w:rFonts w:cs="Microsoft Himalaya"/>
          <w:cs/>
          <w:lang w:bidi="bo-CN"/>
        </w:rPr>
        <w:t xml:space="preserve">ཞི་བདེ་ དང་ དྲང་ཁྲིམས་ ཚུ་ </w:t>
      </w:r>
      <w:r>
        <w:t xml:space="preserve"># </w:t>
      </w:r>
      <w:r>
        <w:rPr>
          <w:rFonts w:cs="Microsoft Himalaya"/>
          <w:cs/>
          <w:lang w:bidi="bo-CN"/>
        </w:rPr>
        <w:t xml:space="preserve">འཁོར་བ་ མ་ སྟོང་ གི་ བར་དུ་ གནས་ ཏེ་ </w:t>
      </w:r>
      <w:r>
        <w:t xml:space="preserve"># </w:t>
      </w:r>
      <w:r>
        <w:rPr>
          <w:rFonts w:cs="Microsoft Himalaya"/>
          <w:cs/>
          <w:lang w:bidi="bo-CN"/>
        </w:rPr>
        <w:t xml:space="preserve">རྒྱལ་ཁབ་ ནང་ བདེ་སྐྱིད་ ཀྱི་ ཉིམ་ ཤར་ བའི་ སྨོན་ལམ་ དང་ </w:t>
      </w:r>
      <w:r>
        <w:t xml:space="preserve"># </w:t>
      </w:r>
      <w:r>
        <w:rPr>
          <w:rFonts w:cs="Microsoft Himalaya"/>
          <w:cs/>
          <w:lang w:bidi="bo-CN"/>
        </w:rPr>
        <w:t xml:space="preserve">རྫོང་ཁག </w:t>
      </w:r>
      <w:r>
        <w:t># NUM</w:t>
      </w:r>
      <w:r>
        <w:rPr>
          <w:rFonts w:cs="Microsoft Himalaya"/>
          <w:cs/>
          <w:lang w:bidi="bo-CN"/>
        </w:rPr>
        <w:t xml:space="preserve">འི་ མི་སེར་ གྱི་ རེ་སྨོན་ ཡོངས་རྫོགས </w:t>
      </w:r>
      <w:r>
        <w:t xml:space="preserve"># </w:t>
      </w:r>
      <w:r>
        <w:rPr>
          <w:rFonts w:cs="Microsoft Himalaya"/>
          <w:cs/>
          <w:lang w:bidi="bo-CN"/>
        </w:rPr>
        <w:t xml:space="preserve">རྒྱལ་པོའི་ ཕྱག་ཐམ་ དང་ ཕྱག་རྟགས་ གུ་ ཞུ་ ཞིནམ་ལས་ </w:t>
      </w:r>
      <w:r>
        <w:t xml:space="preserve"># </w:t>
      </w:r>
      <w:r>
        <w:rPr>
          <w:rFonts w:cs="Microsoft Himalaya"/>
          <w:cs/>
          <w:lang w:bidi="bo-CN"/>
        </w:rPr>
        <w:t xml:space="preserve">རྩ་ཁྲིམས་ཆེན་མོ་ འདི་ ལུ་ མཚན་རྟགས་ བཀོད་ གནངམ་ ཨིན་ ཟེར་ </w:t>
      </w:r>
      <w:r>
        <w:t xml:space="preserve"># </w:t>
      </w:r>
      <w:r>
        <w:rPr>
          <w:rFonts w:cs="Microsoft Himalaya"/>
          <w:cs/>
          <w:lang w:bidi="bo-CN"/>
        </w:rPr>
        <w:t>གསུངས་ གནང་ ཡི །</w:t>
      </w:r>
    </w:p>
    <w:p w14:paraId="14F2D4E7" w14:textId="77777777" w:rsidR="00A536DF" w:rsidRDefault="00A536DF" w:rsidP="00A536DF">
      <w:pPr>
        <w:spacing w:after="0"/>
      </w:pPr>
      <w:r>
        <w:rPr>
          <w:rFonts w:cs="Microsoft Himalaya"/>
          <w:cs/>
          <w:lang w:bidi="bo-CN"/>
        </w:rPr>
        <w:lastRenderedPageBreak/>
        <w:t xml:space="preserve"> དེ་ གི་ ཤུལ་མ་ </w:t>
      </w:r>
      <w:r>
        <w:t xml:space="preserve"># </w:t>
      </w:r>
      <w:r>
        <w:rPr>
          <w:rFonts w:cs="Microsoft Himalaya"/>
          <w:cs/>
          <w:lang w:bidi="bo-CN"/>
        </w:rPr>
        <w:t xml:space="preserve">རྫོང་ཁ་ ནང་ སྣག་ཡིག་ གིས་ བཞེངས་ མི་ རྩ་ཁྲིམས་ཆེན་མོ་ འདི་ ལུ་ </w:t>
      </w:r>
      <w:r>
        <w:t xml:space="preserve"># </w:t>
      </w:r>
      <w:r>
        <w:rPr>
          <w:rFonts w:cs="Microsoft Himalaya"/>
          <w:cs/>
          <w:lang w:bidi="bo-CN"/>
        </w:rPr>
        <w:t xml:space="preserve">དང་པ་ ར་ </w:t>
      </w:r>
      <w:r>
        <w:t xml:space="preserve"># </w:t>
      </w:r>
      <w:r>
        <w:rPr>
          <w:rFonts w:cs="Microsoft Himalaya"/>
          <w:cs/>
          <w:lang w:bidi="bo-CN"/>
        </w:rPr>
        <w:t xml:space="preserve">དམངས་གཙོའི་ སྲིད་གཞུང་ གི་ བློན་ཆེན་ དང་པ་ </w:t>
      </w:r>
      <w:r>
        <w:t xml:space="preserve"># </w:t>
      </w:r>
      <w:r>
        <w:rPr>
          <w:rFonts w:cs="Microsoft Himalaya"/>
          <w:cs/>
          <w:lang w:bidi="bo-CN"/>
        </w:rPr>
        <w:t>འཇིགས་མེད་འོད་ཟེར་ཕྲིན་ལས །</w:t>
      </w:r>
    </w:p>
    <w:p w14:paraId="42DE55FE"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ཡོངས་ཚོགས་འདུའི་ ཚོགས་དཔོན་ </w:t>
      </w:r>
      <w:r>
        <w:t xml:space="preserve"># </w:t>
      </w:r>
      <w:r>
        <w:rPr>
          <w:rFonts w:cs="Microsoft Himalaya"/>
          <w:cs/>
          <w:lang w:bidi="bo-CN"/>
        </w:rPr>
        <w:t xml:space="preserve">འཇིགས་མེད་ཚུལ་ཁྲིམས ། </w:t>
      </w:r>
      <w:r>
        <w:t xml:space="preserve"># </w:t>
      </w:r>
      <w:r>
        <w:rPr>
          <w:rFonts w:cs="Microsoft Himalaya"/>
          <w:cs/>
          <w:lang w:bidi="bo-CN"/>
        </w:rPr>
        <w:t xml:space="preserve">རྒྱལ་ཡོངས་ཚོགས་འདུའི་ </w:t>
      </w:r>
      <w:r>
        <w:t xml:space="preserve"># </w:t>
      </w:r>
      <w:r>
        <w:rPr>
          <w:rFonts w:cs="Microsoft Himalaya"/>
          <w:cs/>
          <w:lang w:bidi="bo-CN"/>
        </w:rPr>
        <w:t xml:space="preserve">ལྡོག་ཕྱོགས་ཚོགས་པའི་ འགོ་ཁྲིདཔ་ </w:t>
      </w:r>
      <w:r>
        <w:t xml:space="preserve"># </w:t>
      </w:r>
      <w:r>
        <w:rPr>
          <w:rFonts w:cs="Microsoft Himalaya"/>
          <w:cs/>
          <w:lang w:bidi="bo-CN"/>
        </w:rPr>
        <w:t xml:space="preserve">ཚེ་རིང་སྟོབས་རྒྱས ། </w:t>
      </w:r>
      <w:r>
        <w:t xml:space="preserve"># </w:t>
      </w:r>
      <w:r>
        <w:rPr>
          <w:rFonts w:cs="Microsoft Himalaya"/>
          <w:cs/>
          <w:lang w:bidi="bo-CN"/>
        </w:rPr>
        <w:t xml:space="preserve">རྒྱལ་ཡོངས་ཚོགས་སྡེའི་ ཁྲི་འཛིན་ </w:t>
      </w:r>
      <w:r>
        <w:t xml:space="preserve"># </w:t>
      </w:r>
      <w:r>
        <w:rPr>
          <w:rFonts w:cs="Microsoft Himalaya"/>
          <w:cs/>
          <w:lang w:bidi="bo-CN"/>
        </w:rPr>
        <w:t xml:space="preserve">རྣམ་རྒྱལ་རྡོ་རྗེས་ གཙོས་ པའི་ </w:t>
      </w:r>
      <w:r>
        <w:t xml:space="preserve"># </w:t>
      </w:r>
      <w:r>
        <w:rPr>
          <w:rFonts w:cs="Microsoft Himalaya"/>
          <w:cs/>
          <w:lang w:bidi="bo-CN"/>
        </w:rPr>
        <w:t xml:space="preserve">བློན་པོ་ </w:t>
      </w:r>
      <w:r>
        <w:t xml:space="preserve"># NUM # </w:t>
      </w:r>
      <w:r>
        <w:rPr>
          <w:rFonts w:cs="Microsoft Himalaya"/>
          <w:cs/>
          <w:lang w:bidi="bo-CN"/>
        </w:rPr>
        <w:t xml:space="preserve">དང་ བཅས་ པའི་ </w:t>
      </w:r>
      <w:r>
        <w:t xml:space="preserve"># </w:t>
      </w:r>
      <w:r>
        <w:rPr>
          <w:rFonts w:cs="Microsoft Himalaya"/>
          <w:cs/>
          <w:lang w:bidi="bo-CN"/>
        </w:rPr>
        <w:t xml:space="preserve">རྒྱལ་ཡོངས་ཚོགས་འདུའི་ འཐུས་མི་ </w:t>
      </w:r>
      <w:r>
        <w:t xml:space="preserve"># NUM # </w:t>
      </w:r>
      <w:r>
        <w:rPr>
          <w:rFonts w:cs="Microsoft Himalaya"/>
          <w:cs/>
          <w:lang w:bidi="bo-CN"/>
        </w:rPr>
        <w:t xml:space="preserve">རྒྱལ་ཡོངས་ཚོགས་སྡེའི་ འཐུས་མི་ </w:t>
      </w:r>
      <w:r>
        <w:t xml:space="preserve"># NUM # </w:t>
      </w:r>
      <w:r>
        <w:rPr>
          <w:rFonts w:cs="Microsoft Himalaya"/>
          <w:cs/>
          <w:lang w:bidi="bo-CN"/>
        </w:rPr>
        <w:t xml:space="preserve">གིས་ </w:t>
      </w:r>
      <w:r>
        <w:t xml:space="preserve"># </w:t>
      </w:r>
      <w:r>
        <w:rPr>
          <w:rFonts w:cs="Microsoft Himalaya"/>
          <w:cs/>
          <w:lang w:bidi="bo-CN"/>
        </w:rPr>
        <w:t xml:space="preserve">མཚན་རྟགས་ བཀོད་ ཚར་ བའི་ མཇུག་ ལུ་ ར་ </w:t>
      </w:r>
      <w:r>
        <w:t xml:space="preserve"># </w:t>
      </w:r>
      <w:r>
        <w:rPr>
          <w:rFonts w:cs="Microsoft Himalaya"/>
          <w:cs/>
          <w:lang w:bidi="bo-CN"/>
        </w:rPr>
        <w:t xml:space="preserve">འབྲུག་ གི་ ཁྲིམས་སྤྱི་བློན་པོ་ བསོད་ནམས་སྟོབས་རྒྱས་ ཀྱིས་ མཚན་རྟགས་ བཀོད་ ཐོག་ ལས་ </w:t>
      </w:r>
      <w:r>
        <w:t xml:space="preserve"># </w:t>
      </w:r>
      <w:r>
        <w:rPr>
          <w:rFonts w:cs="Microsoft Himalaya"/>
          <w:cs/>
          <w:lang w:bidi="bo-CN"/>
        </w:rPr>
        <w:t>འབྲུག་གི་རྩ་ཁྲིམས་ཆེན་མོ་ ངོ་མར་ ཆ་འཇོག་ གྲུབ་ ཅི །</w:t>
      </w:r>
    </w:p>
    <w:p w14:paraId="6695D454" w14:textId="77777777" w:rsidR="00A536DF" w:rsidRDefault="00A536DF" w:rsidP="00A536DF">
      <w:pPr>
        <w:spacing w:after="0"/>
      </w:pPr>
      <w:r>
        <w:t xml:space="preserve"> NUM # - NUM # </w:t>
      </w:r>
      <w:r>
        <w:rPr>
          <w:rFonts w:cs="Microsoft Himalaya"/>
          <w:cs/>
          <w:lang w:bidi="bo-CN"/>
        </w:rPr>
        <w:t>འབྲུག བརྒྱུད་འཛིན་ གྱི་ རྒྱལ་རབས་ ལྔ་པའི་ གསེར་ཁྲི་ མངའ་གསོལ །</w:t>
      </w:r>
    </w:p>
    <w:p w14:paraId="1CFF794D" w14:textId="77777777" w:rsidR="00A536DF" w:rsidRDefault="00A536DF" w:rsidP="00A536DF">
      <w:pPr>
        <w:spacing w:after="0"/>
      </w:pPr>
      <w:r>
        <w:rPr>
          <w:rFonts w:cs="Microsoft Himalaya"/>
          <w:cs/>
          <w:lang w:bidi="bo-CN"/>
        </w:rPr>
        <w:t xml:space="preserve"> མི་དབང་མངའ་བདག་རིན་པོ་ཆེ་ </w:t>
      </w:r>
      <w:r>
        <w:t xml:space="preserve"># </w:t>
      </w:r>
      <w:r>
        <w:rPr>
          <w:rFonts w:cs="Microsoft Himalaya"/>
          <w:cs/>
          <w:lang w:bidi="bo-CN"/>
        </w:rPr>
        <w:t xml:space="preserve">དཔལ་ འཇིགས་མེད་གེ་སར་རྣམ་རྒྱལ་དབང་ཕྱུག་ མཆོག་ </w:t>
      </w:r>
      <w:r>
        <w:t xml:space="preserve"># </w:t>
      </w:r>
      <w:r>
        <w:rPr>
          <w:rFonts w:cs="Microsoft Himalaya"/>
          <w:cs/>
          <w:lang w:bidi="bo-CN"/>
        </w:rPr>
        <w:t xml:space="preserve">རྒྱལ་པོའི་ ཕྱག་འགན་ རྩིས་བཞེས་ ཏེ་ </w:t>
      </w:r>
      <w:r>
        <w:t xml:space="preserve"># </w:t>
      </w:r>
      <w:r>
        <w:rPr>
          <w:rFonts w:cs="Microsoft Himalaya"/>
          <w:cs/>
          <w:lang w:bidi="bo-CN"/>
        </w:rPr>
        <w:t xml:space="preserve">ལོ་ངོ་ </w:t>
      </w:r>
      <w:r>
        <w:t xml:space="preserve"># NUM # </w:t>
      </w:r>
      <w:r>
        <w:rPr>
          <w:rFonts w:cs="Microsoft Himalaya"/>
          <w:cs/>
          <w:lang w:bidi="bo-CN"/>
        </w:rPr>
        <w:t xml:space="preserve">དང་ </w:t>
      </w:r>
      <w:r>
        <w:t xml:space="preserve"># </w:t>
      </w:r>
      <w:r>
        <w:rPr>
          <w:rFonts w:cs="Microsoft Himalaya"/>
          <w:cs/>
          <w:lang w:bidi="bo-CN"/>
        </w:rPr>
        <w:t xml:space="preserve">ཟླ་ངོ་ </w:t>
      </w:r>
      <w:r>
        <w:t xml:space="preserve"># </w:t>
      </w:r>
      <w:r>
        <w:rPr>
          <w:rFonts w:cs="Microsoft Himalaya"/>
          <w:cs/>
          <w:lang w:bidi="bo-CN"/>
        </w:rPr>
        <w:t xml:space="preserve">ལུ་ </w:t>
      </w:r>
      <w:r>
        <w:t xml:space="preserve"># </w:t>
      </w:r>
      <w:r>
        <w:rPr>
          <w:rFonts w:cs="Microsoft Himalaya"/>
          <w:cs/>
          <w:lang w:bidi="bo-CN"/>
        </w:rPr>
        <w:t>ཡོངས་གྲགས་ གསེར་ཁྲི་ མངའ་གསོལ་ གྱི་ དགའ་སྟོན་ རྟེན་འབྲེལ་ བརྩིས་ གནང་ ཡི །</w:t>
      </w:r>
    </w:p>
    <w:p w14:paraId="0FDD5033"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རང་ལུགས་ ས་ བྱི་ </w:t>
      </w:r>
      <w:r>
        <w:t xml:space="preserve">#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w:t>
      </w:r>
      <w:r>
        <w:t xml:space="preserve"># </w:t>
      </w:r>
      <w:r>
        <w:rPr>
          <w:rFonts w:cs="Microsoft Himalaya"/>
          <w:cs/>
          <w:lang w:bidi="bo-CN"/>
        </w:rPr>
        <w:t xml:space="preserve">སྤུངས་ཐང་བདེ་བ་ཆེན་པོའི་ ཕོ་བྲང་ ནང་ </w:t>
      </w:r>
      <w:r>
        <w:t xml:space="preserve"># </w:t>
      </w:r>
      <w:r>
        <w:rPr>
          <w:rFonts w:cs="Microsoft Himalaya"/>
          <w:cs/>
          <w:lang w:bidi="bo-CN"/>
        </w:rPr>
        <w:t xml:space="preserve">ཞབས་དྲུང་མ་ཆེན་རིན་པོ་ཆེའི་ སྐུ་མདུན་ ལས་ </w:t>
      </w:r>
      <w:r>
        <w:t xml:space="preserve"># </w:t>
      </w:r>
      <w:r>
        <w:rPr>
          <w:rFonts w:cs="Microsoft Himalaya"/>
          <w:cs/>
          <w:lang w:bidi="bo-CN"/>
        </w:rPr>
        <w:t xml:space="preserve">བྱིན་ཅན་ གྱི་ དར་ བཞེས་ ཏེ་ </w:t>
      </w:r>
      <w:r>
        <w:t xml:space="preserve"># </w:t>
      </w:r>
      <w:r>
        <w:rPr>
          <w:rFonts w:cs="Microsoft Himalaya"/>
          <w:cs/>
          <w:lang w:bidi="bo-CN"/>
        </w:rPr>
        <w:t xml:space="preserve">ཀུན་ར་ཆེན་མོའི་ ནང་ ལུ་ </w:t>
      </w:r>
      <w:r>
        <w:t xml:space="preserve"># </w:t>
      </w:r>
      <w:r>
        <w:rPr>
          <w:rFonts w:cs="Microsoft Himalaya"/>
          <w:cs/>
          <w:lang w:bidi="bo-CN"/>
        </w:rPr>
        <w:t xml:space="preserve">སྐྱབས་རྗེ་ རྗེ་མཁན་ ཁྲི་རབས་ </w:t>
      </w:r>
      <w:r>
        <w:t># NUM</w:t>
      </w:r>
      <w:r>
        <w:rPr>
          <w:rFonts w:cs="Microsoft Himalaya"/>
          <w:cs/>
          <w:lang w:bidi="bo-CN"/>
        </w:rPr>
        <w:t xml:space="preserve">པ་ སྤྲུལ་སྐུ་ འཇིགས་མེད་ཆོས་གྲགས་ ཀྱིས་ དབུ་ཁྲིད་ ཐོག་ ལས་ </w:t>
      </w:r>
      <w:r>
        <w:t xml:space="preserve"># </w:t>
      </w:r>
      <w:r>
        <w:rPr>
          <w:rFonts w:cs="Microsoft Himalaya"/>
          <w:cs/>
          <w:lang w:bidi="bo-CN"/>
        </w:rPr>
        <w:t xml:space="preserve">གསེར་ཁྲི་ མངའ་གསོལ་ ཞུཝ་ ད་ </w:t>
      </w:r>
      <w:r>
        <w:t xml:space="preserve"># </w:t>
      </w:r>
      <w:r>
        <w:rPr>
          <w:rFonts w:cs="Microsoft Himalaya"/>
          <w:cs/>
          <w:lang w:bidi="bo-CN"/>
        </w:rPr>
        <w:t xml:space="preserve">མི་དབང་ འབྲུག་རྒྱལ་ བཞི་པ་ དང་ མངའ་བདག་ སྐུ་འཁོར་ ཡོངས་རྫོགས་ </w:t>
      </w:r>
      <w:r>
        <w:t xml:space="preserve"># </w:t>
      </w:r>
      <w:r>
        <w:rPr>
          <w:rFonts w:cs="Microsoft Himalaya"/>
          <w:cs/>
          <w:lang w:bidi="bo-CN"/>
        </w:rPr>
        <w:t xml:space="preserve">བླ་སྤྲུལ་ དགེ་འདུན་ འདུས་ པའི་ སྡེ་ དང་ </w:t>
      </w:r>
      <w:r>
        <w:t xml:space="preserve"># </w:t>
      </w:r>
      <w:r>
        <w:rPr>
          <w:rFonts w:cs="Microsoft Himalaya"/>
          <w:cs/>
          <w:lang w:bidi="bo-CN"/>
        </w:rPr>
        <w:t xml:space="preserve">འབྲུག་གཞུང་ བློན་ཆེན་ གྱིས་ གཙོས་ པའི་ </w:t>
      </w:r>
      <w:r>
        <w:t xml:space="preserve"># </w:t>
      </w:r>
      <w:r>
        <w:rPr>
          <w:rFonts w:cs="Microsoft Himalaya"/>
          <w:cs/>
          <w:lang w:bidi="bo-CN"/>
        </w:rPr>
        <w:t xml:space="preserve">ཆེས་མཐོའི་ གཞུང་ གི་ དཔོན་ཁག་ </w:t>
      </w:r>
      <w:r>
        <w:t xml:space="preserve"># </w:t>
      </w:r>
      <w:r>
        <w:rPr>
          <w:rFonts w:cs="Microsoft Himalaya"/>
          <w:cs/>
          <w:lang w:bidi="bo-CN"/>
        </w:rPr>
        <w:t xml:space="preserve">རྒྱལ་སར་ གཏན་འཇགས་ ཕྱི་རྒྱལ་ གྱི་ སྐུ་ཚབ་ ཚུ་ དང་ </w:t>
      </w:r>
      <w:r>
        <w:t xml:space="preserve"># </w:t>
      </w:r>
      <w:r>
        <w:rPr>
          <w:rFonts w:cs="Microsoft Himalaya"/>
          <w:cs/>
          <w:lang w:bidi="bo-CN"/>
        </w:rPr>
        <w:t xml:space="preserve">ས་གནས་ ཀྱི་ རྫོང་ཁག་ མི་སེར་ </w:t>
      </w:r>
      <w:r>
        <w:t xml:space="preserve"># </w:t>
      </w:r>
      <w:r>
        <w:rPr>
          <w:rFonts w:cs="Microsoft Himalaya"/>
          <w:cs/>
          <w:lang w:bidi="bo-CN"/>
        </w:rPr>
        <w:t xml:space="preserve">ལྷན་འཛོམས་ ཀྱི་ ཐོག་ ལས་ </w:t>
      </w:r>
      <w:r>
        <w:t xml:space="preserve"># </w:t>
      </w:r>
      <w:r>
        <w:rPr>
          <w:rFonts w:cs="Microsoft Himalaya"/>
          <w:cs/>
          <w:lang w:bidi="bo-CN"/>
        </w:rPr>
        <w:t>ཕུན་སུམ་ཚོགས་པའི་ རྟེན་འབྲེལ་ བརྩི་སྲུང་ ཞུ་ ཡི །</w:t>
      </w:r>
    </w:p>
    <w:p w14:paraId="385A641C" w14:textId="77777777" w:rsidR="00A536DF" w:rsidRDefault="00A536DF" w:rsidP="00A536DF">
      <w:pPr>
        <w:spacing w:after="0"/>
      </w:pPr>
      <w:r>
        <w:rPr>
          <w:rFonts w:cs="Microsoft Himalaya"/>
          <w:cs/>
          <w:lang w:bidi="bo-CN"/>
        </w:rPr>
        <w:t xml:space="preserve"> དེ་ གི་ ཤུལ་མ་ </w:t>
      </w:r>
      <w:r>
        <w:t xml:space="preserve"># </w:t>
      </w:r>
      <w:r>
        <w:rPr>
          <w:rFonts w:cs="Microsoft Himalaya"/>
          <w:cs/>
          <w:lang w:bidi="bo-CN"/>
        </w:rPr>
        <w:t xml:space="preserve">སྤྱི་ལོ་ </w:t>
      </w:r>
      <w:r>
        <w:t xml:space="preserve"># NUM # </w:t>
      </w:r>
      <w:r>
        <w:rPr>
          <w:rFonts w:cs="Microsoft Himalaya"/>
          <w:cs/>
          <w:lang w:bidi="bo-CN"/>
        </w:rPr>
        <w:t xml:space="preserve">ཟླ་ </w:t>
      </w:r>
      <w:r>
        <w:t xml:space="preserve"># NUM # </w:t>
      </w:r>
      <w:r>
        <w:rPr>
          <w:rFonts w:cs="Microsoft Himalaya"/>
          <w:cs/>
          <w:lang w:bidi="bo-CN"/>
        </w:rPr>
        <w:t xml:space="preserve">ཚེས་ </w:t>
      </w:r>
      <w:r>
        <w:t xml:space="preserve"># NUM # </w:t>
      </w:r>
      <w:r>
        <w:rPr>
          <w:rFonts w:cs="Microsoft Himalaya"/>
          <w:cs/>
          <w:lang w:bidi="bo-CN"/>
        </w:rPr>
        <w:t xml:space="preserve">ལུ་ ཐིམ་ཕུག་ བཀྲིས་ཆོས་རྫོང་ གསེར་ཁྲི་ཁང་བཟང་ ནང་ </w:t>
      </w:r>
      <w:r>
        <w:t xml:space="preserve"># </w:t>
      </w:r>
      <w:r>
        <w:rPr>
          <w:rFonts w:cs="Microsoft Himalaya"/>
          <w:cs/>
          <w:lang w:bidi="bo-CN"/>
        </w:rPr>
        <w:t xml:space="preserve">འབྲུག་རྒྱལ་ བཞི་པ་ མཆོག་ གིས་ དབུ་ཞྭ་ བྱ་རོག་གདོང་ཅན་ ཕུལ་ ཏེ་ </w:t>
      </w:r>
      <w:r>
        <w:t xml:space="preserve"># </w:t>
      </w:r>
      <w:r>
        <w:rPr>
          <w:rFonts w:cs="Microsoft Himalaya"/>
          <w:cs/>
          <w:lang w:bidi="bo-CN"/>
        </w:rPr>
        <w:t xml:space="preserve">འབྲུག་རྒྱལ་ ལྔ་པར་ གསེར་ཁྲིར་ མངའ་གསོལ་ ཞུཝ་ ད་ </w:t>
      </w:r>
      <w:r>
        <w:t xml:space="preserve"># </w:t>
      </w:r>
      <w:r>
        <w:rPr>
          <w:rFonts w:cs="Microsoft Himalaya"/>
          <w:cs/>
          <w:lang w:bidi="bo-CN"/>
        </w:rPr>
        <w:t xml:space="preserve">སྐུ་མགྲོན་གཙོ་བོ་ རྒྱ་གར་ རྒྱལ་ཚབ་ ཤྲཱི་མ་ཏི་ གཙོས་ པའི་ </w:t>
      </w:r>
      <w:r>
        <w:t xml:space="preserve"># </w:t>
      </w:r>
      <w:r>
        <w:rPr>
          <w:rFonts w:cs="Microsoft Himalaya"/>
          <w:cs/>
          <w:lang w:bidi="bo-CN"/>
        </w:rPr>
        <w:t xml:space="preserve">ཕྱི་རྒྱལ་ གྱི་ སྐུ་མགྲོན་ དང་ </w:t>
      </w:r>
      <w:r>
        <w:t xml:space="preserve"># </w:t>
      </w:r>
      <w:r>
        <w:rPr>
          <w:rFonts w:cs="Microsoft Himalaya"/>
          <w:cs/>
          <w:lang w:bidi="bo-CN"/>
        </w:rPr>
        <w:t xml:space="preserve">ཆེས་མཐོའི་ སྐུ་ཆེནམོ་ ཚུ་ གིས་ མངོན་པར་ བསྟོད་ པའི་ དབུས་ ལུ་ </w:t>
      </w:r>
      <w:r>
        <w:t xml:space="preserve"># </w:t>
      </w:r>
      <w:r>
        <w:rPr>
          <w:rFonts w:cs="Microsoft Himalaya"/>
          <w:cs/>
          <w:lang w:bidi="bo-CN"/>
        </w:rPr>
        <w:t xml:space="preserve">གསེར་ཁྲི་ མངའ་གསོལ་ གྱི་ དགའ་སྟོན་ རྟེན་འབྲེལ་ </w:t>
      </w:r>
      <w:r>
        <w:t xml:space="preserve"># </w:t>
      </w:r>
      <w:r>
        <w:rPr>
          <w:rFonts w:cs="Microsoft Himalaya"/>
          <w:cs/>
          <w:lang w:bidi="bo-CN"/>
        </w:rPr>
        <w:t xml:space="preserve">རྒྱས་ཤིང་རྒྱས་པར་ བརྩིས་ གནངམ་ མ་ཚད་ </w:t>
      </w:r>
      <w:r>
        <w:t xml:space="preserve"># </w:t>
      </w:r>
      <w:r>
        <w:rPr>
          <w:rFonts w:cs="Microsoft Himalaya"/>
          <w:cs/>
          <w:lang w:bidi="bo-CN"/>
        </w:rPr>
        <w:t xml:space="preserve">མི་དབང་ མངའ་བདག་རིན་པོ་ཆེ་ གིས་ </w:t>
      </w:r>
      <w:r>
        <w:t xml:space="preserve"># </w:t>
      </w:r>
      <w:r>
        <w:rPr>
          <w:rFonts w:cs="Microsoft Himalaya"/>
          <w:cs/>
          <w:lang w:bidi="bo-CN"/>
        </w:rPr>
        <w:t xml:space="preserve">ཀུན་ར་ཆེན་མོའི་ ནང་ དང་ </w:t>
      </w:r>
      <w:r>
        <w:t xml:space="preserve"># </w:t>
      </w:r>
      <w:r>
        <w:rPr>
          <w:rFonts w:cs="Microsoft Himalaya"/>
          <w:cs/>
          <w:lang w:bidi="bo-CN"/>
        </w:rPr>
        <w:t xml:space="preserve">རྟེན་འབྲེལ་ཐང་ ནང་ དཔོན་ འབངས་ ལྷ་སྡེ་ </w:t>
      </w:r>
      <w:r>
        <w:t xml:space="preserve"># </w:t>
      </w:r>
      <w:r>
        <w:rPr>
          <w:rFonts w:cs="Microsoft Himalaya"/>
          <w:cs/>
          <w:lang w:bidi="bo-CN"/>
        </w:rPr>
        <w:t xml:space="preserve">མི་སྡེ་ སྐུ་མགྲོན་ལྷན་རྒྱས་ ཡོངས་ ལུ་ ཡང་ </w:t>
      </w:r>
      <w:r>
        <w:t xml:space="preserve"># </w:t>
      </w:r>
      <w:r>
        <w:rPr>
          <w:rFonts w:cs="Microsoft Himalaya"/>
          <w:cs/>
          <w:lang w:bidi="bo-CN"/>
        </w:rPr>
        <w:t>མཇལ་ཁ་ གནང་ སྟེ་ ཁྲི་དར་ ཕུལ་ ནིའི་ གོ་སྐབས་ གནང་ ཡི །</w:t>
      </w:r>
    </w:p>
    <w:p w14:paraId="7EBF46C2"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སྤྱི་ཚེས་ </w:t>
      </w:r>
      <w:r>
        <w:t xml:space="preserve"># NUM # </w:t>
      </w:r>
      <w:r>
        <w:rPr>
          <w:rFonts w:cs="Microsoft Himalaya"/>
          <w:cs/>
          <w:lang w:bidi="bo-CN"/>
        </w:rPr>
        <w:t xml:space="preserve">དང་ </w:t>
      </w:r>
      <w:r>
        <w:t xml:space="preserve"># NUM # </w:t>
      </w:r>
      <w:r>
        <w:rPr>
          <w:rFonts w:cs="Microsoft Himalaya"/>
          <w:cs/>
          <w:lang w:bidi="bo-CN"/>
        </w:rPr>
        <w:t xml:space="preserve">ལུ་ </w:t>
      </w:r>
      <w:r>
        <w:t xml:space="preserve"># </w:t>
      </w:r>
      <w:r>
        <w:rPr>
          <w:rFonts w:cs="Microsoft Himalaya"/>
          <w:cs/>
          <w:lang w:bidi="bo-CN"/>
        </w:rPr>
        <w:t xml:space="preserve">ལྕང་གླིང་མའི་ཐང་ གི་ དགའ་སྟོན་ཐང་ ནང་ </w:t>
      </w:r>
      <w:r>
        <w:t xml:space="preserve"># </w:t>
      </w:r>
      <w:r>
        <w:rPr>
          <w:rFonts w:cs="Microsoft Himalaya"/>
          <w:cs/>
          <w:lang w:bidi="bo-CN"/>
        </w:rPr>
        <w:t xml:space="preserve">འབྲུག་ མི་ འབུམ་ཕྲག་ ལས་ ལྷག་ སྟེ་ འཛོམས་ ཞིནམ་ལས་ </w:t>
      </w:r>
      <w:r>
        <w:t xml:space="preserve"># </w:t>
      </w:r>
      <w:r>
        <w:rPr>
          <w:rFonts w:cs="Microsoft Himalaya"/>
          <w:cs/>
          <w:lang w:bidi="bo-CN"/>
        </w:rPr>
        <w:t xml:space="preserve">དགའ་སྟོན་ རྒྱས་སྤྲོས་ ཆེན་པོའི་ དུས་སྟོན་ བརྩི་སྲུང་ ཞུཝ་ ད་ </w:t>
      </w:r>
      <w:r>
        <w:t xml:space="preserve"># </w:t>
      </w:r>
      <w:r>
        <w:rPr>
          <w:rFonts w:cs="Microsoft Himalaya"/>
          <w:cs/>
          <w:lang w:bidi="bo-CN"/>
        </w:rPr>
        <w:t xml:space="preserve">མི་དབང་ འཇིགས་མེད་གེ་སར་རྣམ་རྒྱལ་དབང་ཕྱུག་ མཆོག་ གིས་ </w:t>
      </w:r>
      <w:r>
        <w:t xml:space="preserve"># </w:t>
      </w:r>
      <w:r>
        <w:rPr>
          <w:rFonts w:cs="Microsoft Himalaya"/>
          <w:cs/>
          <w:lang w:bidi="bo-CN"/>
        </w:rPr>
        <w:t xml:space="preserve">རྒྱལ་ཡོངས་ ལུ་ གསུང་བཤད་ གནང་ མི་ ནང་ </w:t>
      </w:r>
      <w:r>
        <w:t xml:space="preserve"># </w:t>
      </w:r>
      <w:r>
        <w:rPr>
          <w:rFonts w:cs="Microsoft Himalaya"/>
          <w:cs/>
          <w:lang w:bidi="bo-CN"/>
        </w:rPr>
        <w:t xml:space="preserve">ང་ར་ ལུ་ སྒེར་དོན་ འགྲུབ་ དགོཔ་ ག་ནི་ཡང་ མེད་ </w:t>
      </w:r>
      <w:r>
        <w:t xml:space="preserve"># </w:t>
      </w:r>
      <w:r>
        <w:rPr>
          <w:rFonts w:cs="Microsoft Himalaya"/>
          <w:cs/>
          <w:lang w:bidi="bo-CN"/>
        </w:rPr>
        <w:t xml:space="preserve">ངེའི་ རེ་བ་ དང་ དམིགས་ཡུལ་ ཟེར་ རུང་ </w:t>
      </w:r>
      <w:r>
        <w:t xml:space="preserve"># </w:t>
      </w:r>
      <w:r>
        <w:rPr>
          <w:rFonts w:cs="Microsoft Himalaya"/>
          <w:cs/>
          <w:lang w:bidi="bo-CN"/>
        </w:rPr>
        <w:t xml:space="preserve">རྒྱལ་ཁབ་ དང་ མི་མང་ གི་ མཐའ་དོན་ འགྲུབ་ ནི་ དེ་ རྐྱངམ་གཅིག་ ཨིནམ་ལས་ </w:t>
      </w:r>
      <w:r>
        <w:t xml:space="preserve"># </w:t>
      </w:r>
      <w:r>
        <w:rPr>
          <w:rFonts w:cs="Microsoft Himalaya"/>
          <w:cs/>
          <w:lang w:bidi="bo-CN"/>
        </w:rPr>
        <w:t xml:space="preserve">ད་ལས་ཕར་ </w:t>
      </w:r>
      <w:r>
        <w:t xml:space="preserve"># </w:t>
      </w:r>
      <w:r>
        <w:rPr>
          <w:rFonts w:cs="Microsoft Himalaya"/>
          <w:cs/>
          <w:lang w:bidi="bo-CN"/>
        </w:rPr>
        <w:t xml:space="preserve">ང་ རྒྱལ་པོ་ བཟུམ་ མེན་ པར་ </w:t>
      </w:r>
      <w:r>
        <w:t xml:space="preserve"># </w:t>
      </w:r>
      <w:r>
        <w:rPr>
          <w:rFonts w:cs="Microsoft Himalaya"/>
          <w:cs/>
          <w:lang w:bidi="bo-CN"/>
        </w:rPr>
        <w:t xml:space="preserve">མི་སེར་ ལུ་ ཕམ་ བཟུམ་མའི་ ཞབས་ཏོག་ </w:t>
      </w:r>
      <w:r>
        <w:t xml:space="preserve"># </w:t>
      </w:r>
      <w:r>
        <w:rPr>
          <w:rFonts w:cs="Microsoft Himalaya"/>
          <w:cs/>
          <w:lang w:bidi="bo-CN"/>
        </w:rPr>
        <w:t xml:space="preserve">སྤུན་ཆ་ བཟུམ་མའི་ བརྩེ་གདུང་ </w:t>
      </w:r>
      <w:r>
        <w:t xml:space="preserve"># </w:t>
      </w:r>
      <w:r>
        <w:rPr>
          <w:rFonts w:cs="Microsoft Himalaya"/>
          <w:cs/>
          <w:lang w:bidi="bo-CN"/>
        </w:rPr>
        <w:t xml:space="preserve">བུ་གཞི་ བཟུམ་མའི་ ཕངས་སེམས བསྐྱེད་ དེ་ </w:t>
      </w:r>
      <w:r>
        <w:t xml:space="preserve"># </w:t>
      </w:r>
      <w:r>
        <w:rPr>
          <w:rFonts w:cs="Microsoft Himalaya"/>
          <w:cs/>
          <w:lang w:bidi="bo-CN"/>
        </w:rPr>
        <w:t>ཞབས་ཏོག་ ཞུ་ ནི་ ཨིན་ ཟེར་ གསུངས་ གནང་ ཡི །</w:t>
      </w:r>
    </w:p>
    <w:p w14:paraId="0B0A7059" w14:textId="77777777" w:rsidR="00A536DF" w:rsidRDefault="00A536DF" w:rsidP="00A536DF">
      <w:pPr>
        <w:spacing w:after="0"/>
      </w:pPr>
      <w:r>
        <w:rPr>
          <w:rFonts w:cs="Microsoft Himalaya"/>
          <w:cs/>
          <w:lang w:bidi="bo-CN"/>
        </w:rPr>
        <w:t xml:space="preserve"> དགའ་སྟོན་ གྱི་ དུས་ཡུན་ ཧྲིལ་བུམ་ </w:t>
      </w:r>
      <w:r>
        <w:t xml:space="preserve"># </w:t>
      </w:r>
      <w:r>
        <w:rPr>
          <w:rFonts w:cs="Microsoft Himalaya"/>
          <w:cs/>
          <w:lang w:bidi="bo-CN"/>
        </w:rPr>
        <w:t xml:space="preserve">མི་སེར་ གང་མང་ ལུ་ བྱམས་ དང་ བརྩེ་བའི་ གསུང་ དང་ </w:t>
      </w:r>
      <w:r>
        <w:t xml:space="preserve"># </w:t>
      </w:r>
      <w:r>
        <w:rPr>
          <w:rFonts w:cs="Microsoft Himalaya"/>
          <w:cs/>
          <w:lang w:bidi="bo-CN"/>
        </w:rPr>
        <w:t xml:space="preserve">སྐུའི་ མཇལ་ཁ་ གནངམ་ ལས་ </w:t>
      </w:r>
      <w:r>
        <w:t xml:space="preserve"># </w:t>
      </w:r>
      <w:r>
        <w:rPr>
          <w:rFonts w:cs="Microsoft Himalaya"/>
          <w:cs/>
          <w:lang w:bidi="bo-CN"/>
        </w:rPr>
        <w:t xml:space="preserve">མི་མང་ ཡོངས་ ལུ་ </w:t>
      </w:r>
      <w:r>
        <w:t xml:space="preserve"># </w:t>
      </w:r>
      <w:r>
        <w:rPr>
          <w:rFonts w:cs="Microsoft Himalaya"/>
          <w:cs/>
          <w:lang w:bidi="bo-CN"/>
        </w:rPr>
        <w:t xml:space="preserve">དགའ་མགུ་ ཚད་ མེད་ ཀྱི་ དགའ་སྤྲོ་ ཐོབ་ སྟེ་ </w:t>
      </w:r>
      <w:r>
        <w:t xml:space="preserve"># </w:t>
      </w:r>
      <w:r>
        <w:rPr>
          <w:rFonts w:cs="Microsoft Himalaya"/>
          <w:cs/>
          <w:lang w:bidi="bo-CN"/>
        </w:rPr>
        <w:t xml:space="preserve">མི་སེར་ གྱི་ རྒྱལ་པོ་ ཟེར་ བའི་ གུས་ཞེན་ གྱི་ གདུང་དབྱངས་ ཡོངས་གྲགས་ ཀྱི་ ཐོག་ ལས་ </w:t>
      </w:r>
      <w:r>
        <w:t xml:space="preserve"># </w:t>
      </w:r>
      <w:r>
        <w:rPr>
          <w:rFonts w:cs="Microsoft Himalaya"/>
          <w:cs/>
          <w:lang w:bidi="bo-CN"/>
        </w:rPr>
        <w:t>འབྲུག་རྒྱལ་ ལྔ་པའི་ གསེར་ཁྲི་ མངའ་གསོལ་ ཐོག་མཐའ་བར་གསུམ་ རྟེན་འབྲེལ་ ཤིན་ཏུ་ བཟང་ བའི་ ཐོག་ ལས་ གྲུབ་ ཡོདཔ་ ཨིན་ ནོ ། །</w:t>
      </w:r>
    </w:p>
    <w:p w14:paraId="2A84C127" w14:textId="77777777" w:rsidR="00A536DF" w:rsidRDefault="00A536DF" w:rsidP="00A536DF">
      <w:pPr>
        <w:spacing w:after="0"/>
      </w:pPr>
      <w:r>
        <w:rPr>
          <w:rFonts w:cs="Microsoft Himalaya"/>
          <w:cs/>
          <w:lang w:bidi="bo-CN"/>
        </w:rPr>
        <w:t xml:space="preserve"> རྒྱལ་བརྒྱུད་ ལོ་ བརྒྱའི་ དགའ་སྟོན་ གྱི་ རྟེན་འབྲེལ་ གླུ་དབྱངས །</w:t>
      </w:r>
    </w:p>
    <w:p w14:paraId="41F2BF33" w14:textId="77777777" w:rsidR="00A536DF" w:rsidRDefault="00A536DF" w:rsidP="00A536DF">
      <w:pPr>
        <w:spacing w:after="0"/>
      </w:pPr>
      <w:r>
        <w:rPr>
          <w:rFonts w:cs="Microsoft Himalaya"/>
          <w:cs/>
          <w:lang w:bidi="bo-CN"/>
        </w:rPr>
        <w:t xml:space="preserve"> སྨན་ལྗོངས་ དཔལ་ལྡན་འབྲུག་པའི་ རྒྱལ་ཁབ་ ན ། </w:t>
      </w:r>
      <w:r>
        <w:t xml:space="preserve"># </w:t>
      </w:r>
      <w:r>
        <w:rPr>
          <w:rFonts w:cs="Microsoft Himalaya"/>
          <w:cs/>
          <w:lang w:bidi="bo-CN"/>
        </w:rPr>
        <w:t>།</w:t>
      </w:r>
    </w:p>
    <w:p w14:paraId="189DCCB0" w14:textId="77777777" w:rsidR="00A536DF" w:rsidRDefault="00A536DF" w:rsidP="00A536DF">
      <w:pPr>
        <w:spacing w:after="0"/>
      </w:pPr>
      <w:r>
        <w:rPr>
          <w:rFonts w:cs="Microsoft Himalaya"/>
          <w:cs/>
          <w:lang w:bidi="bo-CN"/>
        </w:rPr>
        <w:t xml:space="preserve"> གཅིག་སྟོང་དགུ་བརྒྱ་བདུན་ གྱི་ གནམ་ལོ་ ལས་ ། </w:t>
      </w:r>
      <w:r>
        <w:t xml:space="preserve"># </w:t>
      </w:r>
      <w:r>
        <w:rPr>
          <w:rFonts w:cs="Microsoft Himalaya"/>
          <w:cs/>
          <w:lang w:bidi="bo-CN"/>
        </w:rPr>
        <w:t>།</w:t>
      </w:r>
    </w:p>
    <w:p w14:paraId="78C24883" w14:textId="77777777" w:rsidR="00A536DF" w:rsidRDefault="00A536DF" w:rsidP="00A536DF">
      <w:pPr>
        <w:spacing w:after="0"/>
      </w:pPr>
      <w:r>
        <w:rPr>
          <w:rFonts w:cs="Microsoft Himalaya"/>
          <w:cs/>
          <w:lang w:bidi="bo-CN"/>
        </w:rPr>
        <w:t xml:space="preserve"> རྒྱལ་ ཐོག་ དང་པ་ ཨོ་རྒྱན་དབང་ཕྱུག་ བྱོན ། </w:t>
      </w:r>
      <w:r>
        <w:t xml:space="preserve"># </w:t>
      </w:r>
      <w:r>
        <w:rPr>
          <w:rFonts w:cs="Microsoft Himalaya"/>
          <w:cs/>
          <w:lang w:bidi="bo-CN"/>
        </w:rPr>
        <w:t>།</w:t>
      </w:r>
    </w:p>
    <w:p w14:paraId="5064BBDB" w14:textId="77777777" w:rsidR="00A536DF" w:rsidRDefault="00A536DF" w:rsidP="00A536DF">
      <w:pPr>
        <w:spacing w:after="0"/>
      </w:pPr>
      <w:r>
        <w:rPr>
          <w:rFonts w:cs="Microsoft Himalaya"/>
          <w:cs/>
          <w:lang w:bidi="bo-CN"/>
        </w:rPr>
        <w:t xml:space="preserve"> རྒྱལ་བརྒྱུད་ རིང་ལུགས་ བརྙེས་ པ་ རྟེན་འབྲེལ་ བཟང་ ། </w:t>
      </w:r>
      <w:r>
        <w:t xml:space="preserve"># </w:t>
      </w:r>
      <w:r>
        <w:rPr>
          <w:rFonts w:cs="Microsoft Himalaya"/>
          <w:cs/>
          <w:lang w:bidi="bo-CN"/>
        </w:rPr>
        <w:t>།</w:t>
      </w:r>
    </w:p>
    <w:p w14:paraId="43879A8C" w14:textId="77777777" w:rsidR="00A536DF" w:rsidRDefault="00A536DF" w:rsidP="00A536DF">
      <w:pPr>
        <w:spacing w:after="0"/>
      </w:pPr>
      <w:r>
        <w:rPr>
          <w:rFonts w:cs="Microsoft Himalaya"/>
          <w:cs/>
          <w:lang w:bidi="bo-CN"/>
        </w:rPr>
        <w:t xml:space="preserve"> མི་དབང་ འཇིགས་མེད་དབང་ཕྱུག་ སྐུ་དབང་ གིས ། </w:t>
      </w:r>
      <w:r>
        <w:t xml:space="preserve"># </w:t>
      </w:r>
      <w:r>
        <w:rPr>
          <w:rFonts w:cs="Microsoft Himalaya"/>
          <w:cs/>
          <w:lang w:bidi="bo-CN"/>
        </w:rPr>
        <w:t>།</w:t>
      </w:r>
    </w:p>
    <w:p w14:paraId="4440CC78" w14:textId="77777777" w:rsidR="00A536DF" w:rsidRDefault="00A536DF" w:rsidP="00A536DF">
      <w:pPr>
        <w:spacing w:after="0"/>
      </w:pPr>
      <w:r>
        <w:rPr>
          <w:rFonts w:cs="Microsoft Himalaya"/>
          <w:cs/>
          <w:lang w:bidi="bo-CN"/>
        </w:rPr>
        <w:t xml:space="preserve"> ངན་པ་ ཚར་གཅོད་ བཟང་པོ་ རྗེས་འཛིན་ དང་ ། </w:t>
      </w:r>
      <w:r>
        <w:t xml:space="preserve"># </w:t>
      </w:r>
      <w:r>
        <w:rPr>
          <w:rFonts w:cs="Microsoft Himalaya"/>
          <w:cs/>
          <w:lang w:bidi="bo-CN"/>
        </w:rPr>
        <w:t>།</w:t>
      </w:r>
    </w:p>
    <w:p w14:paraId="04F0E8BF" w14:textId="77777777" w:rsidR="00A536DF" w:rsidRDefault="00A536DF" w:rsidP="00A536DF">
      <w:pPr>
        <w:spacing w:after="0"/>
      </w:pPr>
      <w:r>
        <w:rPr>
          <w:rFonts w:cs="Microsoft Himalaya"/>
          <w:cs/>
          <w:lang w:bidi="bo-CN"/>
        </w:rPr>
        <w:t xml:space="preserve"> མཐུན་ཕྱོགས་ རྒྱལ་ཁབ་ འབྲེལ་ལམ་ གཞི་བཙུགས་ ཀྱིས་ ། </w:t>
      </w:r>
      <w:r>
        <w:t xml:space="preserve"># </w:t>
      </w:r>
      <w:r>
        <w:rPr>
          <w:rFonts w:cs="Microsoft Himalaya"/>
          <w:cs/>
          <w:lang w:bidi="bo-CN"/>
        </w:rPr>
        <w:t>།</w:t>
      </w:r>
    </w:p>
    <w:p w14:paraId="291D9000" w14:textId="77777777" w:rsidR="00A536DF" w:rsidRDefault="00A536DF" w:rsidP="00A536DF">
      <w:pPr>
        <w:spacing w:after="0"/>
      </w:pPr>
      <w:r>
        <w:rPr>
          <w:rFonts w:cs="Microsoft Himalaya"/>
          <w:cs/>
          <w:lang w:bidi="bo-CN"/>
        </w:rPr>
        <w:t xml:space="preserve"> རྒྱལ་སྲིད་ རྩ་བ་ བརྟན་ པ་ རྟེན་འབྲེལ་ བཟང་ ། </w:t>
      </w:r>
      <w:r>
        <w:t xml:space="preserve"># </w:t>
      </w:r>
      <w:r>
        <w:rPr>
          <w:rFonts w:cs="Microsoft Himalaya"/>
          <w:cs/>
          <w:lang w:bidi="bo-CN"/>
        </w:rPr>
        <w:t>།</w:t>
      </w:r>
    </w:p>
    <w:p w14:paraId="6E2A14B5" w14:textId="77777777" w:rsidR="00A536DF" w:rsidRDefault="00A536DF" w:rsidP="00A536DF">
      <w:pPr>
        <w:spacing w:after="0"/>
      </w:pPr>
      <w:r>
        <w:rPr>
          <w:rFonts w:cs="Microsoft Himalaya"/>
          <w:cs/>
          <w:lang w:bidi="bo-CN"/>
        </w:rPr>
        <w:t xml:space="preserve"> མངའ་བདག་ འཇིགས་མེད་རྡོ་རྗེ་དབང་ཕྱུག་ མཆོག ། </w:t>
      </w:r>
      <w:r>
        <w:t xml:space="preserve"># </w:t>
      </w:r>
      <w:r>
        <w:rPr>
          <w:rFonts w:cs="Microsoft Himalaya"/>
          <w:cs/>
          <w:lang w:bidi="bo-CN"/>
        </w:rPr>
        <w:t>།</w:t>
      </w:r>
    </w:p>
    <w:p w14:paraId="5F69533F" w14:textId="77777777" w:rsidR="00A536DF" w:rsidRDefault="00A536DF" w:rsidP="00A536DF">
      <w:pPr>
        <w:spacing w:after="0"/>
      </w:pPr>
      <w:r>
        <w:rPr>
          <w:rFonts w:cs="Microsoft Himalaya"/>
          <w:cs/>
          <w:lang w:bidi="bo-CN"/>
        </w:rPr>
        <w:t xml:space="preserve"> ཡར་ཐོན་ཅན་ གྱི་ དེང་སང་ ལམ་ ལུ་ ཞུགས་ ། </w:t>
      </w:r>
      <w:r>
        <w:t xml:space="preserve"># </w:t>
      </w:r>
      <w:r>
        <w:rPr>
          <w:rFonts w:cs="Microsoft Himalaya"/>
          <w:cs/>
          <w:lang w:bidi="bo-CN"/>
        </w:rPr>
        <w:t>།</w:t>
      </w:r>
    </w:p>
    <w:p w14:paraId="66AB7C83" w14:textId="77777777" w:rsidR="00A536DF" w:rsidRDefault="00A536DF" w:rsidP="00A536DF">
      <w:pPr>
        <w:spacing w:after="0"/>
      </w:pPr>
      <w:r>
        <w:rPr>
          <w:rFonts w:cs="Microsoft Himalaya"/>
          <w:cs/>
          <w:lang w:bidi="bo-CN"/>
        </w:rPr>
        <w:t xml:space="preserve"> འབྲུག་ གི་ རྒྱལ་ཁབ་ རྒྱལ་སྤྱིའི་ གྲལ་ ཁར་ བཙུགས ། </w:t>
      </w:r>
      <w:r>
        <w:t xml:space="preserve"># </w:t>
      </w:r>
      <w:r>
        <w:rPr>
          <w:rFonts w:cs="Microsoft Himalaya"/>
          <w:cs/>
          <w:lang w:bidi="bo-CN"/>
        </w:rPr>
        <w:t>།</w:t>
      </w:r>
    </w:p>
    <w:p w14:paraId="5BD4AB9E" w14:textId="77777777" w:rsidR="00A536DF" w:rsidRDefault="00A536DF" w:rsidP="00A536DF">
      <w:pPr>
        <w:spacing w:after="0"/>
      </w:pPr>
      <w:r>
        <w:rPr>
          <w:rFonts w:cs="Microsoft Himalaya"/>
          <w:cs/>
          <w:lang w:bidi="bo-CN"/>
        </w:rPr>
        <w:t xml:space="preserve"> དཔལ་འབྱོར་ མངའ་ཐང་ གོང་འཕེལ་ རྟེན་འབྲེལ་ བཟང་ ། </w:t>
      </w:r>
      <w:r>
        <w:t xml:space="preserve"># </w:t>
      </w:r>
      <w:r>
        <w:rPr>
          <w:rFonts w:cs="Microsoft Himalaya"/>
          <w:cs/>
          <w:lang w:bidi="bo-CN"/>
        </w:rPr>
        <w:t>།</w:t>
      </w:r>
    </w:p>
    <w:p w14:paraId="08C8BA2C" w14:textId="77777777" w:rsidR="00A536DF" w:rsidRDefault="00A536DF" w:rsidP="00A536DF">
      <w:pPr>
        <w:spacing w:after="0"/>
      </w:pPr>
      <w:r>
        <w:rPr>
          <w:rFonts w:cs="Microsoft Himalaya"/>
          <w:cs/>
          <w:lang w:bidi="bo-CN"/>
        </w:rPr>
        <w:t xml:space="preserve"> མཚུངས་མེད་ མངའ་བདག་ འཇིགས་མེད་སེངྒེའི་ ཞབས ། </w:t>
      </w:r>
      <w:r>
        <w:t xml:space="preserve"># </w:t>
      </w:r>
      <w:r>
        <w:rPr>
          <w:rFonts w:cs="Microsoft Himalaya"/>
          <w:cs/>
          <w:lang w:bidi="bo-CN"/>
        </w:rPr>
        <w:t>།</w:t>
      </w:r>
    </w:p>
    <w:p w14:paraId="179AE16F" w14:textId="77777777" w:rsidR="00A536DF" w:rsidRDefault="00A536DF" w:rsidP="00A536DF">
      <w:pPr>
        <w:spacing w:after="0"/>
      </w:pPr>
      <w:r>
        <w:rPr>
          <w:rFonts w:cs="Microsoft Himalaya"/>
          <w:cs/>
          <w:lang w:bidi="bo-CN"/>
        </w:rPr>
        <w:t xml:space="preserve"> རྒྱལ་ཁབ་ རང་དབང་ སྲུང་སྐྱོབ་ རྩ་བརྟན་ བཟོ ། </w:t>
      </w:r>
      <w:r>
        <w:t xml:space="preserve"># </w:t>
      </w:r>
      <w:r>
        <w:rPr>
          <w:rFonts w:cs="Microsoft Himalaya"/>
          <w:cs/>
          <w:lang w:bidi="bo-CN"/>
        </w:rPr>
        <w:t>།</w:t>
      </w:r>
    </w:p>
    <w:p w14:paraId="2BC722B0" w14:textId="77777777" w:rsidR="00A536DF" w:rsidRDefault="00A536DF" w:rsidP="00A536DF">
      <w:pPr>
        <w:spacing w:after="0"/>
      </w:pPr>
      <w:r>
        <w:rPr>
          <w:rFonts w:cs="Microsoft Himalaya"/>
          <w:cs/>
          <w:lang w:bidi="bo-CN"/>
        </w:rPr>
        <w:t xml:space="preserve"> མ་འོངས་ གཏན་བཞག་ དམངས་གཙོའི་རིང་ལུགས་ བཙུགས་ ། </w:t>
      </w:r>
      <w:r>
        <w:t xml:space="preserve"># </w:t>
      </w:r>
      <w:r>
        <w:rPr>
          <w:rFonts w:cs="Microsoft Himalaya"/>
          <w:cs/>
          <w:lang w:bidi="bo-CN"/>
        </w:rPr>
        <w:t>།</w:t>
      </w:r>
    </w:p>
    <w:p w14:paraId="118A78BB" w14:textId="77777777" w:rsidR="00A536DF" w:rsidRDefault="00A536DF" w:rsidP="00A536DF">
      <w:pPr>
        <w:spacing w:after="0"/>
      </w:pPr>
      <w:r>
        <w:rPr>
          <w:rFonts w:cs="Microsoft Himalaya"/>
          <w:cs/>
          <w:lang w:bidi="bo-CN"/>
        </w:rPr>
        <w:t xml:space="preserve"> རྒྱལ་ཡོངས་དགའ་སྐྱིད་དཔལ་འཛོམས་ རྟེན་འབྲེལ་ བཟང་ ། </w:t>
      </w:r>
      <w:r>
        <w:t xml:space="preserve"># </w:t>
      </w:r>
      <w:r>
        <w:rPr>
          <w:rFonts w:cs="Microsoft Himalaya"/>
          <w:cs/>
          <w:lang w:bidi="bo-CN"/>
        </w:rPr>
        <w:t>།</w:t>
      </w:r>
    </w:p>
    <w:p w14:paraId="084659A8" w14:textId="77777777" w:rsidR="00A536DF" w:rsidRDefault="00A536DF" w:rsidP="00A536DF">
      <w:pPr>
        <w:spacing w:after="0"/>
      </w:pPr>
      <w:r>
        <w:rPr>
          <w:rFonts w:cs="Microsoft Himalaya"/>
          <w:cs/>
          <w:lang w:bidi="bo-CN"/>
        </w:rPr>
        <w:lastRenderedPageBreak/>
        <w:t xml:space="preserve"> སྤྱི་ལོ་ ཉིས་སྟོང་བརྒྱད་ ཀྱི་ དགུང་ བཟང་ འདིར ། </w:t>
      </w:r>
      <w:r>
        <w:t xml:space="preserve"># </w:t>
      </w:r>
      <w:r>
        <w:rPr>
          <w:rFonts w:cs="Microsoft Himalaya"/>
          <w:cs/>
          <w:lang w:bidi="bo-CN"/>
        </w:rPr>
        <w:t>།</w:t>
      </w:r>
    </w:p>
    <w:p w14:paraId="0DEA2C98" w14:textId="77777777" w:rsidR="00A536DF" w:rsidRDefault="00A536DF" w:rsidP="00A536DF">
      <w:pPr>
        <w:spacing w:after="0"/>
      </w:pPr>
      <w:r>
        <w:rPr>
          <w:rFonts w:cs="Microsoft Himalaya"/>
          <w:cs/>
          <w:lang w:bidi="bo-CN"/>
        </w:rPr>
        <w:t xml:space="preserve"> མངའ་བདག་ མི་དབང་ འཇིགས་མེད་གེ་སར་ མཆོག </w:t>
      </w:r>
      <w:r>
        <w:t xml:space="preserve"># </w:t>
      </w:r>
      <w:r>
        <w:rPr>
          <w:rFonts w:cs="Microsoft Himalaya"/>
          <w:cs/>
          <w:lang w:bidi="bo-CN"/>
        </w:rPr>
        <w:t>།</w:t>
      </w:r>
    </w:p>
    <w:p w14:paraId="6BBD7D49" w14:textId="77777777" w:rsidR="00A536DF" w:rsidRDefault="00A536DF" w:rsidP="00A536DF">
      <w:pPr>
        <w:spacing w:after="0"/>
      </w:pPr>
      <w:r>
        <w:rPr>
          <w:rFonts w:cs="Microsoft Himalaya"/>
          <w:cs/>
          <w:lang w:bidi="bo-CN"/>
        </w:rPr>
        <w:t xml:space="preserve"> བརྒྱུད་འཛིན་ ལྔ་པའི་ གསེར་ཁྲིར་ ཕེབས་ པ་ ལེགས ། </w:t>
      </w:r>
      <w:r>
        <w:t xml:space="preserve"># </w:t>
      </w:r>
      <w:r>
        <w:rPr>
          <w:rFonts w:cs="Microsoft Himalaya"/>
          <w:cs/>
          <w:lang w:bidi="bo-CN"/>
        </w:rPr>
        <w:t>།</w:t>
      </w:r>
    </w:p>
    <w:p w14:paraId="5F7C50F4" w14:textId="77777777" w:rsidR="00A536DF" w:rsidRDefault="00A536DF" w:rsidP="00A536DF">
      <w:pPr>
        <w:spacing w:after="0"/>
      </w:pPr>
      <w:r>
        <w:rPr>
          <w:rFonts w:cs="Microsoft Himalaya"/>
          <w:cs/>
          <w:lang w:bidi="bo-CN"/>
        </w:rPr>
        <w:t xml:space="preserve"> སྐུ་ཚེ་ ཞབས་པད་ བསྐལ་ བརྒྱར་ བརྟན་ པར་ ཤོག </w:t>
      </w:r>
      <w:r>
        <w:t xml:space="preserve"># </w:t>
      </w:r>
      <w:r>
        <w:rPr>
          <w:rFonts w:cs="Microsoft Himalaya"/>
          <w:cs/>
          <w:lang w:bidi="bo-CN"/>
        </w:rPr>
        <w:t>།</w:t>
      </w:r>
    </w:p>
    <w:p w14:paraId="3F3A8F29"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འབྲུག་རྒྱལ་ཡོངས་དཔེ་མཛོད །</w:t>
      </w:r>
    </w:p>
    <w:p w14:paraId="4492EEA9" w14:textId="77777777" w:rsidR="00A536DF" w:rsidRDefault="00A536DF" w:rsidP="00A536DF">
      <w:pPr>
        <w:spacing w:after="0"/>
      </w:pPr>
      <w:r>
        <w:rPr>
          <w:rFonts w:cs="Microsoft Himalaya"/>
          <w:cs/>
          <w:lang w:bidi="bo-CN"/>
        </w:rPr>
        <w:t xml:space="preserve"> འབྲུག་རྒྱལ་ཡོངས་དཔེ་མཛོད་ དང་ </w:t>
      </w:r>
      <w:r>
        <w:t xml:space="preserve"># </w:t>
      </w:r>
      <w:r>
        <w:rPr>
          <w:rFonts w:cs="Microsoft Himalaya"/>
          <w:cs/>
          <w:lang w:bidi="bo-CN"/>
        </w:rPr>
        <w:t xml:space="preserve">ཡིག་རིགས་ གཏན་འཇོག་ཁང་ གི་ </w:t>
      </w:r>
      <w:r>
        <w:t xml:space="preserve"># </w:t>
      </w:r>
      <w:r>
        <w:rPr>
          <w:rFonts w:cs="Microsoft Himalaya"/>
          <w:cs/>
          <w:lang w:bidi="bo-CN"/>
        </w:rPr>
        <w:t>ཡོངས་འབྲེལ་ ནང་ ལུ་ བྱོན་པ་ལེགས་སོ །</w:t>
      </w:r>
    </w:p>
    <w:p w14:paraId="53DAB045" w14:textId="77777777" w:rsidR="00A536DF" w:rsidRDefault="00A536DF" w:rsidP="00A536DF">
      <w:pPr>
        <w:spacing w:after="0"/>
      </w:pPr>
      <w:r>
        <w:rPr>
          <w:rFonts w:cs="Microsoft Himalaya"/>
          <w:cs/>
          <w:lang w:bidi="bo-CN"/>
        </w:rPr>
        <w:t xml:space="preserve"> དམིགས་ཡུལ །</w:t>
      </w:r>
    </w:p>
    <w:p w14:paraId="07A92FF8" w14:textId="77777777" w:rsidR="00A536DF" w:rsidRDefault="00A536DF" w:rsidP="00A536DF">
      <w:pPr>
        <w:spacing w:after="0"/>
      </w:pPr>
      <w:r>
        <w:rPr>
          <w:rFonts w:cs="Microsoft Himalaya"/>
          <w:cs/>
          <w:lang w:bidi="bo-CN"/>
        </w:rPr>
        <w:t xml:space="preserve"> དུས་ ནམ་ར་འབད་རུང་ </w:t>
      </w:r>
      <w:r>
        <w:t xml:space="preserve"># </w:t>
      </w:r>
      <w:r>
        <w:rPr>
          <w:rFonts w:cs="Microsoft Himalaya"/>
          <w:cs/>
          <w:lang w:bidi="bo-CN"/>
        </w:rPr>
        <w:t xml:space="preserve">འཛམ་གླིང་ བརྡ་དོན་ འཕྲུལ་རིག་ གི་ ཐབས་རིག་ སྣ་ཚོགས་ ཚུ་ ལུ་ བརྟེན་ཏེ་ </w:t>
      </w:r>
      <w:r>
        <w:t xml:space="preserve"># </w:t>
      </w:r>
      <w:r>
        <w:rPr>
          <w:rFonts w:cs="Microsoft Himalaya"/>
          <w:cs/>
          <w:lang w:bidi="bo-CN"/>
        </w:rPr>
        <w:t xml:space="preserve">དཔལ་ལྡན་འབྲུག་པའི་ སྔར་སྲོལ་ལམ་ལུགས་ བཟང་པོ་ ཚུ་ གི་ སྐོར་ལས་ </w:t>
      </w:r>
      <w:r>
        <w:t xml:space="preserve"># </w:t>
      </w:r>
      <w:r>
        <w:rPr>
          <w:rFonts w:cs="Microsoft Himalaya"/>
          <w:cs/>
          <w:lang w:bidi="bo-CN"/>
        </w:rPr>
        <w:t xml:space="preserve">དངོས་མཐོང་ གློག་བརྙན་ ཚུ་ བལྟ་ ནིའི་ གོ་སྐབས་ ཡོདཔ་ བཟོ་ ནི་ དང་ </w:t>
      </w:r>
      <w:r>
        <w:t xml:space="preserve"># </w:t>
      </w:r>
      <w:r>
        <w:rPr>
          <w:rFonts w:cs="Microsoft Himalaya"/>
          <w:cs/>
          <w:lang w:bidi="bo-CN"/>
        </w:rPr>
        <w:t xml:space="preserve">འཛམ་གླིང་ གི་ གནས་ཚུལ་ ཚུ་ འབྲུག་ མི་ ཡོངས་ ལུ་ </w:t>
      </w:r>
      <w:r>
        <w:t xml:space="preserve"># </w:t>
      </w:r>
      <w:r>
        <w:rPr>
          <w:rFonts w:cs="Microsoft Himalaya"/>
          <w:cs/>
          <w:lang w:bidi="bo-CN"/>
        </w:rPr>
        <w:t xml:space="preserve">གོ་བ་ བརྡ་སྤྲོད་ འབད་ ནི་ འདི་ </w:t>
      </w:r>
      <w:r>
        <w:t xml:space="preserve"># </w:t>
      </w:r>
      <w:r>
        <w:rPr>
          <w:rFonts w:cs="Microsoft Himalaya"/>
          <w:cs/>
          <w:lang w:bidi="bo-CN"/>
        </w:rPr>
        <w:t xml:space="preserve">འབྲུག་རྒྱལ་ཡོངས་དཔེ་མཛོད་ ཀྱི་ དམིགས་ཡུལ་ ཅིག་ ཨིན ། </w:t>
      </w:r>
      <w:r>
        <w:t xml:space="preserve"># </w:t>
      </w:r>
      <w:r>
        <w:rPr>
          <w:rFonts w:cs="Microsoft Himalaya"/>
          <w:cs/>
          <w:lang w:bidi="bo-CN"/>
        </w:rPr>
        <w:t xml:space="preserve">དམིགས་ཡུལ་ འདི་ འགྲུབ་ ཐབས་ ལུ་ </w:t>
      </w:r>
      <w:r>
        <w:t xml:space="preserve"># </w:t>
      </w:r>
      <w:r>
        <w:rPr>
          <w:rFonts w:cs="Microsoft Himalaya"/>
          <w:cs/>
          <w:lang w:bidi="bo-CN"/>
        </w:rPr>
        <w:t xml:space="preserve">འབྲུག་རྒྱལ་ཡོངས་དཔེ་མཛོད་ ཀྱིས་ ཁ་ཐུག་ ལས་ </w:t>
      </w:r>
      <w:r>
        <w:t xml:space="preserve"># </w:t>
      </w:r>
      <w:r>
        <w:rPr>
          <w:rFonts w:cs="Microsoft Himalaya"/>
          <w:cs/>
          <w:lang w:bidi="bo-CN"/>
        </w:rPr>
        <w:t xml:space="preserve">མ་འོངས་པ་ ལུ་ འབྲུག་པའི་ དངོས་ཁུངས་ དང་ ལྡན་ པའི་ </w:t>
      </w:r>
      <w:r>
        <w:t xml:space="preserve"># </w:t>
      </w:r>
      <w:r>
        <w:rPr>
          <w:rFonts w:cs="Microsoft Himalaya"/>
          <w:cs/>
          <w:lang w:bidi="bo-CN"/>
        </w:rPr>
        <w:t xml:space="preserve">སྒྲ་འཛིན་འཁོར་ལོ་ དང་ ལམ་སྲོལ་ གྱི་ གློག་བརྙན་ ལ་སོགས་པའི་ རིགས་ ཚུ་ མཁོ་སྒྲུབ་ འབད་ དེ་ </w:t>
      </w:r>
      <w:r>
        <w:t xml:space="preserve"># </w:t>
      </w:r>
      <w:r>
        <w:rPr>
          <w:rFonts w:cs="Microsoft Himalaya"/>
          <w:cs/>
          <w:lang w:bidi="bo-CN"/>
        </w:rPr>
        <w:t xml:space="preserve">རྒྱལ་ཡོངས་ དང་ རྒྱལ་སྤྱིའི་ བརྡ་དོན་ གྱི་ ཐབས་རིག་ ཚུ་ ནང་ ལུ་ </w:t>
      </w:r>
      <w:r>
        <w:t xml:space="preserve"># </w:t>
      </w:r>
      <w:r>
        <w:rPr>
          <w:rFonts w:cs="Microsoft Himalaya"/>
          <w:cs/>
          <w:lang w:bidi="bo-CN"/>
        </w:rPr>
        <w:t xml:space="preserve">འདྲ་མཉམ་ སྦེ་ བཟོ་ ཚུགས་ པའི་ འཛུལ་སྒོ་ བཟུམ་ ཅིག་ </w:t>
      </w:r>
      <w:r>
        <w:t xml:space="preserve"># </w:t>
      </w:r>
      <w:r>
        <w:rPr>
          <w:rFonts w:cs="Microsoft Himalaya"/>
          <w:cs/>
          <w:lang w:bidi="bo-CN"/>
        </w:rPr>
        <w:t>བཟོ་ ནིའི་ རེ་འདོད་ དམིགས་གཏད་ བསྐྱེད་ དེ་ ཡོདཔ་ ཨིན ། །</w:t>
      </w:r>
    </w:p>
    <w:p w14:paraId="00A1FBF6" w14:textId="77777777" w:rsidR="00A536DF" w:rsidRDefault="00A536DF" w:rsidP="00A536DF">
      <w:pPr>
        <w:spacing w:after="0"/>
      </w:pPr>
      <w:r>
        <w:rPr>
          <w:rFonts w:cs="Microsoft Himalaya"/>
          <w:cs/>
          <w:lang w:bidi="bo-CN"/>
        </w:rPr>
        <w:t xml:space="preserve"> ལཱ་འགན །</w:t>
      </w:r>
    </w:p>
    <w:p w14:paraId="614BCF0D" w14:textId="77777777" w:rsidR="00A536DF" w:rsidRDefault="00A536DF" w:rsidP="00A536DF">
      <w:pPr>
        <w:spacing w:after="0"/>
      </w:pPr>
      <w:r>
        <w:rPr>
          <w:rFonts w:cs="Microsoft Himalaya"/>
          <w:cs/>
          <w:lang w:bidi="bo-CN"/>
        </w:rPr>
        <w:t xml:space="preserve"> དཔེ་མཛོད་ འདི་ དབྱིན་ལོ་ </w:t>
      </w:r>
      <w:r>
        <w:t xml:space="preserve"># NUM # </w:t>
      </w:r>
      <w:r>
        <w:rPr>
          <w:rFonts w:cs="Microsoft Himalaya"/>
          <w:cs/>
          <w:lang w:bidi="bo-CN"/>
        </w:rPr>
        <w:t xml:space="preserve">ལོར་ གཞི་བཙུགས་ གནང་ ཞིནམ་ལས་ </w:t>
      </w:r>
      <w:r>
        <w:t xml:space="preserve"># </w:t>
      </w:r>
      <w:r>
        <w:rPr>
          <w:rFonts w:cs="Microsoft Himalaya"/>
          <w:cs/>
          <w:lang w:bidi="bo-CN"/>
        </w:rPr>
        <w:t xml:space="preserve">སྤྱི་ལོ་ </w:t>
      </w:r>
      <w:r>
        <w:t xml:space="preserve"># NUM # </w:t>
      </w:r>
      <w:r>
        <w:rPr>
          <w:rFonts w:cs="Microsoft Himalaya"/>
          <w:cs/>
          <w:lang w:bidi="bo-CN"/>
        </w:rPr>
        <w:t xml:space="preserve">ལོར་ </w:t>
      </w:r>
      <w:r>
        <w:t xml:space="preserve"># </w:t>
      </w:r>
      <w:r>
        <w:rPr>
          <w:rFonts w:cs="Microsoft Himalaya"/>
          <w:cs/>
          <w:lang w:bidi="bo-CN"/>
        </w:rPr>
        <w:t>སྲོལ་འཛིན་ལས་ཁུངས་ ཀྱི་ མངའ་འོག་ ལུ་ བཙུགས་ ནུག །</w:t>
      </w:r>
    </w:p>
    <w:p w14:paraId="345318E4" w14:textId="77777777" w:rsidR="00A536DF" w:rsidRDefault="00A536DF" w:rsidP="00A536DF">
      <w:pPr>
        <w:spacing w:after="0"/>
      </w:pPr>
      <w:r>
        <w:rPr>
          <w:rFonts w:cs="Microsoft Himalaya"/>
          <w:cs/>
          <w:lang w:bidi="bo-CN"/>
        </w:rPr>
        <w:t xml:space="preserve"> རྒྱལ་ཡོངས་དཔེ་མཛོད་ ཀྱི་ ལཱ་འགན་ འདི་ ཚུ་ ཡང་</w:t>
      </w:r>
    </w:p>
    <w:p w14:paraId="72EEA8BC" w14:textId="77777777" w:rsidR="00A536DF" w:rsidRDefault="00A536DF" w:rsidP="00A536DF">
      <w:pPr>
        <w:spacing w:after="0"/>
      </w:pPr>
      <w:r>
        <w:rPr>
          <w:rFonts w:cs="Microsoft Himalaya"/>
          <w:cs/>
          <w:lang w:bidi="bo-CN"/>
        </w:rPr>
        <w:t xml:space="preserve"> དཔལ་ལྡན་འབྲུག་པའི་ སྔོན་ དང་ཕུགས་ ཀྱི་ ཆོས་ལུགས་ དང་ འབྲེལ་ བའི་ རིག་གཞུང་ དང་ </w:t>
      </w:r>
      <w:r>
        <w:t xml:space="preserve"># </w:t>
      </w:r>
      <w:r>
        <w:rPr>
          <w:rFonts w:cs="Microsoft Himalaya"/>
          <w:cs/>
          <w:lang w:bidi="bo-CN"/>
        </w:rPr>
        <w:t xml:space="preserve">རྒྱལ་རབས་ཅན་ གྱི་ ཕྱག་དཔེ་ འདྲ་མིན་སྣ་ཚོགས་ ཚུ་ མཁོ་སྒྲུབ་ འབད་ ནི་ དང་ </w:t>
      </w:r>
      <w:r>
        <w:t xml:space="preserve"># </w:t>
      </w:r>
      <w:r>
        <w:rPr>
          <w:rFonts w:cs="Microsoft Himalaya"/>
          <w:cs/>
          <w:lang w:bidi="bo-CN"/>
        </w:rPr>
        <w:t xml:space="preserve">སྔར་ཁྱུན་ ལམ་ལུགས་སྲོལ་ བཟང་པོ་ ཚུ་ </w:t>
      </w:r>
      <w:r>
        <w:t xml:space="preserve"># </w:t>
      </w:r>
      <w:r>
        <w:rPr>
          <w:rFonts w:cs="Microsoft Himalaya"/>
          <w:cs/>
          <w:lang w:bidi="bo-CN"/>
        </w:rPr>
        <w:t>མི་ཉམས་ རྒྱུན་སྐྱོང་ འཐབ་ ནི །</w:t>
      </w:r>
    </w:p>
    <w:p w14:paraId="48CC2032" w14:textId="77777777" w:rsidR="00A536DF" w:rsidRDefault="00A536DF" w:rsidP="00A536DF">
      <w:pPr>
        <w:spacing w:after="0"/>
      </w:pPr>
      <w:r>
        <w:rPr>
          <w:rFonts w:cs="Microsoft Himalaya"/>
          <w:cs/>
          <w:lang w:bidi="bo-CN"/>
        </w:rPr>
        <w:t xml:space="preserve"> ཤེས་ཡོན་ འཕྲོ་མཐུད་ ལྟ་ མི་ ཚུ་ དང་ </w:t>
      </w:r>
      <w:r>
        <w:t xml:space="preserve"># </w:t>
      </w:r>
      <w:r>
        <w:rPr>
          <w:rFonts w:cs="Microsoft Himalaya"/>
          <w:cs/>
          <w:lang w:bidi="bo-CN"/>
        </w:rPr>
        <w:t>ཞིབ་འཚོལ་པ་ ཚུ་ ལུ་ ཁུངས་གཏུགས་ རྒྱབ་རྟེན་ གྱི་ ཕྱག་དཔེའི་ མཐུན་རྐྱེན་ མཁོ་སྤྲོད་ འབད་ ནི །</w:t>
      </w:r>
    </w:p>
    <w:p w14:paraId="59FBE738" w14:textId="77777777" w:rsidR="00A536DF" w:rsidRDefault="00A536DF" w:rsidP="00A536DF">
      <w:pPr>
        <w:spacing w:after="0"/>
      </w:pPr>
      <w:r>
        <w:rPr>
          <w:rFonts w:cs="Microsoft Himalaya"/>
          <w:cs/>
          <w:lang w:bidi="bo-CN"/>
        </w:rPr>
        <w:t xml:space="preserve"> དཀོན་དྲགས་ཅན་ གྱི་ ཕྱག་དཔེ་ རྙིངམ་ ཚུ་ དང་ པར་མ ། </w:t>
      </w:r>
      <w:r>
        <w:t xml:space="preserve"># </w:t>
      </w:r>
      <w:r>
        <w:rPr>
          <w:rFonts w:cs="Microsoft Himalaya"/>
          <w:cs/>
          <w:lang w:bidi="bo-CN"/>
        </w:rPr>
        <w:t>དེ་ལས་ བྲིས་མའི་ ཕྱག་དཔེ་ ཚུ་ ཉེན་སྲུང་ དང་ རྒྱུན་སྐྱོང་ འཐབ་ ནི །</w:t>
      </w:r>
    </w:p>
    <w:p w14:paraId="2FE22D01" w14:textId="77777777" w:rsidR="00A536DF" w:rsidRDefault="00A536DF" w:rsidP="00A536DF">
      <w:pPr>
        <w:spacing w:after="0"/>
      </w:pPr>
      <w:r>
        <w:rPr>
          <w:rFonts w:cs="Microsoft Himalaya"/>
          <w:cs/>
          <w:lang w:bidi="bo-CN"/>
        </w:rPr>
        <w:t xml:space="preserve"> སྔར་སྲོལ་ ཁ་རྒྱུན་ ལས་ བརྒྱུད་ པའི་ སྲུང་ ཚུ་ དང་ རིག་གཞུང་ ། </w:t>
      </w:r>
      <w:r>
        <w:t xml:space="preserve"># </w:t>
      </w:r>
      <w:r>
        <w:rPr>
          <w:rFonts w:cs="Microsoft Himalaya"/>
          <w:cs/>
          <w:lang w:bidi="bo-CN"/>
        </w:rPr>
        <w:t xml:space="preserve">དེ་ལས་ </w:t>
      </w:r>
      <w:r>
        <w:t xml:space="preserve"># </w:t>
      </w:r>
      <w:r>
        <w:rPr>
          <w:rFonts w:cs="Microsoft Himalaya"/>
          <w:cs/>
          <w:lang w:bidi="bo-CN"/>
        </w:rPr>
        <w:t>དེ་ དང་ འབྲེལ་ བའི་ ཡིག་ཆ་ ཚུ་ ཞིབ་འཚོལ་ འབད་ དེ་ ཐོ་བཀོད་ རྐྱབ་ ནི །</w:t>
      </w:r>
    </w:p>
    <w:p w14:paraId="12E55B27" w14:textId="77777777" w:rsidR="00A536DF" w:rsidRDefault="00A536DF" w:rsidP="00A536DF">
      <w:pPr>
        <w:spacing w:after="0"/>
      </w:pPr>
      <w:r>
        <w:rPr>
          <w:rFonts w:cs="Microsoft Himalaya"/>
          <w:cs/>
          <w:lang w:bidi="bo-CN"/>
        </w:rPr>
        <w:t xml:space="preserve"> སྔར་སྲོལ་ རིག་གཞུང་ གི་ ཕྱག་དཔེ་ དང་ </w:t>
      </w:r>
      <w:r>
        <w:t xml:space="preserve"># </w:t>
      </w:r>
      <w:r>
        <w:rPr>
          <w:rFonts w:cs="Microsoft Himalaya"/>
          <w:cs/>
          <w:lang w:bidi="bo-CN"/>
        </w:rPr>
        <w:t xml:space="preserve">བརྗོད་དོན་ མཚུངས་ པའི་ ཕྱག་དཔེ་ ཚུ་ </w:t>
      </w:r>
      <w:r>
        <w:t xml:space="preserve"># </w:t>
      </w:r>
      <w:r>
        <w:rPr>
          <w:rFonts w:cs="Microsoft Himalaya"/>
          <w:cs/>
          <w:lang w:bidi="bo-CN"/>
        </w:rPr>
        <w:t>པར་སྐྲུན་ འབད་ དེ་ གོང་འཕེལ་ གཏང་ ནི་ ཚུ་ ཨིན ། །</w:t>
      </w:r>
    </w:p>
    <w:p w14:paraId="03E6AE34" w14:textId="77777777" w:rsidR="00A536DF" w:rsidRDefault="00A536DF" w:rsidP="00A536DF">
      <w:pPr>
        <w:spacing w:after="0"/>
      </w:pPr>
      <w:r>
        <w:rPr>
          <w:rFonts w:cs="Microsoft Himalaya"/>
          <w:cs/>
          <w:lang w:bidi="bo-CN"/>
        </w:rPr>
        <w:t xml:space="preserve"> ཡོངས་འབྲེལ་ འདིའི་ ལམ་སྟོན །</w:t>
      </w:r>
    </w:p>
    <w:p w14:paraId="43B5BBDC" w14:textId="77777777" w:rsidR="00A536DF" w:rsidRDefault="00A536DF" w:rsidP="00A536DF">
      <w:pPr>
        <w:spacing w:after="0"/>
      </w:pPr>
      <w:r>
        <w:rPr>
          <w:rFonts w:cs="Microsoft Himalaya"/>
          <w:cs/>
          <w:lang w:bidi="bo-CN"/>
        </w:rPr>
        <w:t xml:space="preserve"> རྒྱལ་ཡོངས་ དང་ རྒྱལ་སྤྱི་ ལུ་ </w:t>
      </w:r>
      <w:r>
        <w:t xml:space="preserve"># </w:t>
      </w:r>
      <w:r>
        <w:rPr>
          <w:rFonts w:cs="Microsoft Himalaya"/>
          <w:cs/>
          <w:lang w:bidi="bo-CN"/>
        </w:rPr>
        <w:t xml:space="preserve">འབྲུག་པའི་ སྔར་སྲོལ་ བཟང་པོའི་ དངོས་མཐོང་ གློག་བརྙན་ དང་ </w:t>
      </w:r>
      <w:r>
        <w:t xml:space="preserve"># </w:t>
      </w:r>
      <w:r>
        <w:rPr>
          <w:rFonts w:cs="Microsoft Himalaya"/>
          <w:cs/>
          <w:lang w:bidi="bo-CN"/>
        </w:rPr>
        <w:t xml:space="preserve">སྔར་སྲོལ་ གྱི་ ཡིག་ཆ་ རྙིངམ་ ཚུ་ དཀའ་ཚེགས་ མེད་ པར་ མཐུན་རྐྱེན་ ཚུ་ </w:t>
      </w:r>
      <w:r>
        <w:t xml:space="preserve"># </w:t>
      </w:r>
      <w:r>
        <w:rPr>
          <w:rFonts w:cs="Microsoft Himalaya"/>
          <w:cs/>
          <w:lang w:bidi="bo-CN"/>
        </w:rPr>
        <w:t xml:space="preserve">འཐོབ་ ནིའི་ དོན་ལུ་ </w:t>
      </w:r>
      <w:r>
        <w:t xml:space="preserve"># </w:t>
      </w:r>
      <w:r>
        <w:rPr>
          <w:rFonts w:cs="Microsoft Himalaya"/>
          <w:cs/>
          <w:lang w:bidi="bo-CN"/>
        </w:rPr>
        <w:t>ཡོངས་འབྲེལ་ འདི་ ཐབས་ཤེས་ ཆུང་ཀུ་ ཅིག་ ཨིན ། །</w:t>
      </w:r>
    </w:p>
    <w:p w14:paraId="2DF4BEE4" w14:textId="77777777" w:rsidR="00A536DF" w:rsidRDefault="00A536DF" w:rsidP="00A536DF">
      <w:pPr>
        <w:spacing w:after="0"/>
      </w:pPr>
      <w:r>
        <w:rPr>
          <w:rFonts w:cs="Microsoft Himalaya"/>
          <w:cs/>
          <w:lang w:bidi="bo-CN"/>
        </w:rPr>
        <w:t xml:space="preserve"> ཨ་ལག་གཟན་དཀར་རིན་པོ་ཆེ་ </w:t>
      </w:r>
      <w:r>
        <w:t xml:space="preserve"># </w:t>
      </w:r>
      <w:r>
        <w:rPr>
          <w:rFonts w:cs="Microsoft Himalaya"/>
          <w:cs/>
          <w:lang w:bidi="bo-CN"/>
        </w:rPr>
        <w:t>གཟིགས་སྐོར་ ལུ་ བྱོན་ ཡོདཔ །</w:t>
      </w:r>
    </w:p>
    <w:p w14:paraId="214BEDBF" w14:textId="77777777" w:rsidR="00A536DF" w:rsidRDefault="00A536DF" w:rsidP="00A536DF">
      <w:pPr>
        <w:spacing w:after="0"/>
      </w:pPr>
      <w:r>
        <w:rPr>
          <w:rFonts w:cs="Microsoft Himalaya"/>
          <w:cs/>
          <w:lang w:bidi="bo-CN"/>
        </w:rPr>
        <w:t xml:space="preserve"> ཏུ་སྡིངས་ཉི་མ་རིན་པོ་ཆེའམ་ </w:t>
      </w:r>
      <w:r>
        <w:t xml:space="preserve"># </w:t>
      </w:r>
      <w:r>
        <w:rPr>
          <w:rFonts w:cs="Microsoft Himalaya"/>
          <w:cs/>
          <w:lang w:bidi="bo-CN"/>
        </w:rPr>
        <w:t xml:space="preserve">ཨ་ལག་གཟན་དཀར་རིན་པོ་ཆེ་ མཆོག་ </w:t>
      </w:r>
      <w:r>
        <w:t xml:space="preserve"># </w:t>
      </w:r>
      <w:r>
        <w:rPr>
          <w:rFonts w:cs="Microsoft Himalaya"/>
          <w:cs/>
          <w:lang w:bidi="bo-CN"/>
        </w:rPr>
        <w:t xml:space="preserve">དབྱིན་ལོ་ </w:t>
      </w:r>
      <w:r>
        <w:t xml:space="preserve"># NUM # </w:t>
      </w:r>
      <w:r>
        <w:rPr>
          <w:rFonts w:cs="Microsoft Himalaya"/>
          <w:cs/>
          <w:lang w:bidi="bo-CN"/>
        </w:rPr>
        <w:t xml:space="preserve">ལུ་ </w:t>
      </w:r>
      <w:r>
        <w:t xml:space="preserve"># </w:t>
      </w:r>
      <w:r>
        <w:rPr>
          <w:rFonts w:cs="Microsoft Himalaya"/>
          <w:cs/>
          <w:lang w:bidi="bo-CN"/>
        </w:rPr>
        <w:t xml:space="preserve">རྒྱ་ནག་ གི་ རྒྱལ་ཁབ་ </w:t>
      </w:r>
      <w:r>
        <w:t xml:space="preserve"># </w:t>
      </w:r>
      <w:r>
        <w:rPr>
          <w:rFonts w:cs="Microsoft Himalaya"/>
          <w:cs/>
          <w:lang w:bidi="bo-CN"/>
        </w:rPr>
        <w:t xml:space="preserve">སི་ཅུའན་ མངའ་སྡེའི་ </w:t>
      </w:r>
      <w:r>
        <w:t xml:space="preserve"># </w:t>
      </w:r>
      <w:r>
        <w:rPr>
          <w:rFonts w:cs="Microsoft Himalaya"/>
          <w:cs/>
          <w:lang w:bidi="bo-CN"/>
        </w:rPr>
        <w:t xml:space="preserve">དཔལ་ལྷ་སྒང་ ལུ་ སྐུ་ འཁྲུངས་ ཡོདཔ་ ད་ </w:t>
      </w:r>
      <w:r>
        <w:t xml:space="preserve"># </w:t>
      </w:r>
      <w:r>
        <w:rPr>
          <w:rFonts w:cs="Microsoft Himalaya"/>
          <w:cs/>
          <w:lang w:bidi="bo-CN"/>
        </w:rPr>
        <w:t xml:space="preserve">མདོ་མཁྱེན་བརྩེ་ཡེ་ཤེས་རྡོ་རྗེ་ སྐུ་ཕྲེང་ གཉིས་པ་ མཆོག་ གིས་ </w:t>
      </w:r>
      <w:r>
        <w:t xml:space="preserve"># </w:t>
      </w:r>
      <w:r>
        <w:rPr>
          <w:rFonts w:cs="Microsoft Himalaya"/>
          <w:cs/>
          <w:lang w:bidi="bo-CN"/>
        </w:rPr>
        <w:t>གཟན་དཀར་རིན་པོ་ གི་ སྐུ་སྐྱེ་ འཁྲུལ་མེད་ ཨིནམ་ སྦེ་ ངོས་འཛིན་ གནང་ ནུག །</w:t>
      </w:r>
    </w:p>
    <w:p w14:paraId="78EC85B6" w14:textId="77777777" w:rsidR="00A536DF" w:rsidRDefault="00A536DF" w:rsidP="00A536DF">
      <w:pPr>
        <w:spacing w:after="0"/>
      </w:pPr>
      <w:r>
        <w:rPr>
          <w:rFonts w:cs="Microsoft Himalaya"/>
          <w:cs/>
          <w:lang w:bidi="bo-CN"/>
        </w:rPr>
        <w:t xml:space="preserve"> རིན་པོ་ཆེ་ མཆོག་ གི་ སྐུ་ཡོན་ ཡང་ </w:t>
      </w:r>
      <w:r>
        <w:t xml:space="preserve"># </w:t>
      </w:r>
      <w:r>
        <w:rPr>
          <w:rFonts w:cs="Microsoft Himalaya"/>
          <w:cs/>
          <w:lang w:bidi="bo-CN"/>
        </w:rPr>
        <w:t xml:space="preserve">རྫོགས་ཆེན་བཤད་གྲྭ་ དང་ </w:t>
      </w:r>
      <w:r>
        <w:t xml:space="preserve"># </w:t>
      </w:r>
      <w:r>
        <w:rPr>
          <w:rFonts w:cs="Microsoft Himalaya"/>
          <w:cs/>
          <w:lang w:bidi="bo-CN"/>
        </w:rPr>
        <w:t xml:space="preserve">མདོ་གྲུབ་ཆེན་བཤད་གྲྭ་ ནང་ ལུ་ བྱོན་ ཏེ་ </w:t>
      </w:r>
      <w:r>
        <w:t xml:space="preserve"># </w:t>
      </w:r>
      <w:r>
        <w:rPr>
          <w:rFonts w:cs="Microsoft Himalaya"/>
          <w:cs/>
          <w:lang w:bidi="bo-CN"/>
        </w:rPr>
        <w:t xml:space="preserve">རྙིང་མའི་ ཆོས་སྐོར་ ཡོངས་རྫོགས་ སྦྱངས་བརྩོན་ འབད་ ཡོདཔ་ མ་ཚད་ </w:t>
      </w:r>
      <w:r>
        <w:t xml:space="preserve"># </w:t>
      </w:r>
      <w:r>
        <w:rPr>
          <w:rFonts w:cs="Microsoft Himalaya"/>
          <w:cs/>
          <w:lang w:bidi="bo-CN"/>
        </w:rPr>
        <w:t xml:space="preserve">རྫོང་གསར་བཤད་གྲྭ་ ནང་ ལུ་ བྱོན་ ཏེ་ </w:t>
      </w:r>
      <w:r>
        <w:t xml:space="preserve"># </w:t>
      </w:r>
      <w:r>
        <w:rPr>
          <w:rFonts w:cs="Microsoft Himalaya"/>
          <w:cs/>
          <w:lang w:bidi="bo-CN"/>
        </w:rPr>
        <w:t xml:space="preserve">ས་སྐྱའི་ ཆོས་ལུགས་ ཚུ་ གསན་ ཏེ་ </w:t>
      </w:r>
      <w:r>
        <w:t xml:space="preserve"># </w:t>
      </w:r>
      <w:r>
        <w:rPr>
          <w:rFonts w:cs="Microsoft Himalaya"/>
          <w:cs/>
          <w:lang w:bidi="bo-CN"/>
        </w:rPr>
        <w:t xml:space="preserve">ད་ལྟོ་ </w:t>
      </w:r>
      <w:r>
        <w:t xml:space="preserve"># </w:t>
      </w:r>
      <w:r>
        <w:rPr>
          <w:rFonts w:cs="Microsoft Himalaya"/>
          <w:cs/>
          <w:lang w:bidi="bo-CN"/>
        </w:rPr>
        <w:t>ཆོས་ལུགས་ ཁག་ གི་ བརྒྱུད་པ་ འཛིན་ མི་ ཅིག་ ཨིན་ པས ། །</w:t>
      </w:r>
    </w:p>
    <w:p w14:paraId="24D28257" w14:textId="77777777" w:rsidR="00A536DF" w:rsidRDefault="00A536DF" w:rsidP="00A536DF">
      <w:pPr>
        <w:spacing w:after="0"/>
      </w:pPr>
      <w:r>
        <w:rPr>
          <w:rFonts w:cs="Microsoft Himalaya"/>
          <w:cs/>
          <w:lang w:bidi="bo-CN"/>
        </w:rPr>
        <w:t xml:space="preserve"> རིན་པོ་ཆེ་ མཆོག་ </w:t>
      </w:r>
      <w:r>
        <w:t xml:space="preserve"># </w:t>
      </w:r>
      <w:r>
        <w:rPr>
          <w:rFonts w:cs="Microsoft Himalaya"/>
          <w:cs/>
          <w:lang w:bidi="bo-CN"/>
        </w:rPr>
        <w:t xml:space="preserve">ད་ལྟོ་ འཛམ་གླིང་ ནང་ ལུ་ </w:t>
      </w:r>
      <w:r>
        <w:t xml:space="preserve"># </w:t>
      </w:r>
      <w:r>
        <w:rPr>
          <w:rFonts w:cs="Microsoft Himalaya"/>
          <w:cs/>
          <w:lang w:bidi="bo-CN"/>
        </w:rPr>
        <w:t xml:space="preserve">བོད་གངས་ཅན་ལྗོངས་ ཀྱི་ བླ་ཆེན་ དང་ </w:t>
      </w:r>
      <w:r>
        <w:t xml:space="preserve"># </w:t>
      </w:r>
      <w:r>
        <w:rPr>
          <w:rFonts w:cs="Microsoft Himalaya"/>
          <w:cs/>
          <w:lang w:bidi="bo-CN"/>
        </w:rPr>
        <w:t xml:space="preserve">མཁས་དབང་ ཚུ་ གི་ གྲལ་ ལས་ </w:t>
      </w:r>
      <w:r>
        <w:t xml:space="preserve"># </w:t>
      </w:r>
      <w:r>
        <w:rPr>
          <w:rFonts w:cs="Microsoft Himalaya"/>
          <w:cs/>
          <w:lang w:bidi="bo-CN"/>
        </w:rPr>
        <w:t>གཏམ་སྙན་ ཆེ་ཤོས་ ཅིག་ ཨིན་ མས །</w:t>
      </w:r>
    </w:p>
    <w:p w14:paraId="3ADF1ABF" w14:textId="77777777" w:rsidR="00A536DF" w:rsidRDefault="00A536DF" w:rsidP="00A536DF">
      <w:pPr>
        <w:spacing w:after="0"/>
      </w:pPr>
      <w:r>
        <w:rPr>
          <w:rFonts w:cs="Microsoft Himalaya"/>
          <w:cs/>
          <w:lang w:bidi="bo-CN"/>
        </w:rPr>
        <w:t xml:space="preserve"> རིན་པོ་ཆེ་ མཆོག་ གིས་ ཕྱག་ལཱ་ གཙོ་བོ་ ར་ </w:t>
      </w:r>
      <w:r>
        <w:t xml:space="preserve"># </w:t>
      </w:r>
      <w:r>
        <w:rPr>
          <w:rFonts w:cs="Microsoft Himalaya"/>
          <w:cs/>
          <w:lang w:bidi="bo-CN"/>
        </w:rPr>
        <w:t xml:space="preserve">བོད་ གྱི་ ཕྱག་དཔེ་ དང་ རིག་གཞུང་ གི་ གསུང་རབ་ ཚུ་ </w:t>
      </w:r>
      <w:r>
        <w:t xml:space="preserve"># </w:t>
      </w:r>
      <w:r>
        <w:rPr>
          <w:rFonts w:cs="Microsoft Himalaya"/>
          <w:cs/>
          <w:lang w:bidi="bo-CN"/>
        </w:rPr>
        <w:t xml:space="preserve">གསོག་འཇོག་ དང་ བསྡུ་སྒྲིག ། </w:t>
      </w:r>
      <w:r>
        <w:t xml:space="preserve"># </w:t>
      </w:r>
      <w:r>
        <w:rPr>
          <w:rFonts w:cs="Microsoft Himalaya"/>
          <w:cs/>
          <w:lang w:bidi="bo-CN"/>
        </w:rPr>
        <w:t>དཔེ་སྐྲུན་ དང་ སྐད་སྒྱུར །</w:t>
      </w:r>
    </w:p>
    <w:p w14:paraId="1C11F4BF"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ལུགས་ ཕྱོགས་ སོ་སོ་ ཚུ་ ནང་ ལུ་ བཀྲམ་སྤེལ་ འབད་ དེ་ </w:t>
      </w:r>
      <w:r>
        <w:t xml:space="preserve"># </w:t>
      </w:r>
      <w:r>
        <w:rPr>
          <w:rFonts w:cs="Microsoft Himalaya"/>
          <w:cs/>
          <w:lang w:bidi="bo-CN"/>
        </w:rPr>
        <w:t xml:space="preserve">སངས་རྒྱས་ ཀྱི་ བསྟན་པ་ ཉམས་སྲུང་ མཛད་ དེ་ བཞུགས་ མི་ ཅིག་ ཨིནམ་ལས་ </w:t>
      </w:r>
      <w:r>
        <w:t xml:space="preserve"># </w:t>
      </w:r>
      <w:r>
        <w:rPr>
          <w:rFonts w:cs="Microsoft Himalaya"/>
          <w:cs/>
          <w:lang w:bidi="bo-CN"/>
        </w:rPr>
        <w:t xml:space="preserve">དཔལ་བརྩེགས་བོད་ལྗོངས་ཕྱག་དཔེ་འགངས་ཅན་ཞིབ་འཚོལ་ལྟེ་བའི་ </w:t>
      </w:r>
      <w:r>
        <w:t xml:space="preserve"># </w:t>
      </w:r>
      <w:r>
        <w:rPr>
          <w:rFonts w:cs="Microsoft Himalaya"/>
          <w:cs/>
          <w:lang w:bidi="bo-CN"/>
        </w:rPr>
        <w:t xml:space="preserve">མདོ་ཆེན་ ཨིནམ་ ད་ </w:t>
      </w:r>
      <w:r>
        <w:t xml:space="preserve"># </w:t>
      </w:r>
      <w:r>
        <w:rPr>
          <w:rFonts w:cs="Microsoft Himalaya"/>
          <w:cs/>
          <w:lang w:bidi="bo-CN"/>
        </w:rPr>
        <w:t xml:space="preserve">ཀྲི་བི་ཨར་སི་ གི་ བཀོད་ཁྱབ་ འཐུས་མི་ དང་ </w:t>
      </w:r>
      <w:r>
        <w:t xml:space="preserve"># </w:t>
      </w:r>
      <w:r>
        <w:rPr>
          <w:rFonts w:cs="Microsoft Himalaya"/>
          <w:cs/>
          <w:lang w:bidi="bo-CN"/>
        </w:rPr>
        <w:t>བར་ཇི་ནི་ཡ་གཙུག་ལག་སློབ་སྡེ་ ལུ་ འཕྲལ་འཕྲལ་ར་ བྱོན་ པའི་ མཁས་མཆོག</w:t>
      </w:r>
    </w:p>
    <w:p w14:paraId="77E6F151"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བོད་ལྗོངས་ སྲོལ་ཁྱུན་ གོང་འཕེལ་ དང་ ཉམས་སྲུང་ གི་ དོན་ལུ་ </w:t>
      </w:r>
      <w:r>
        <w:t xml:space="preserve"># </w:t>
      </w:r>
      <w:r>
        <w:rPr>
          <w:rFonts w:cs="Microsoft Himalaya"/>
          <w:cs/>
          <w:lang w:bidi="bo-CN"/>
        </w:rPr>
        <w:t xml:space="preserve">རྒྱ་ནག་ གཞི་ཚོགས་ ཀྱི་ བཀོད་ཁྱབ་ འཐུས་མི་ སྦེ་ </w:t>
      </w:r>
      <w:r>
        <w:t xml:space="preserve"># </w:t>
      </w:r>
      <w:r>
        <w:rPr>
          <w:rFonts w:cs="Microsoft Himalaya"/>
          <w:cs/>
          <w:lang w:bidi="bo-CN"/>
        </w:rPr>
        <w:t>ཕྱག་ཞུ་ དོ་ ཡོདཔ་ ཨིན་ པས ། །</w:t>
      </w:r>
    </w:p>
    <w:p w14:paraId="71C49786" w14:textId="77777777" w:rsidR="00A536DF" w:rsidRDefault="00A536DF" w:rsidP="00A536DF">
      <w:pPr>
        <w:spacing w:after="0"/>
      </w:pPr>
      <w:r>
        <w:rPr>
          <w:rFonts w:cs="Microsoft Himalaya"/>
          <w:cs/>
          <w:lang w:bidi="bo-CN"/>
        </w:rPr>
        <w:t xml:space="preserve"> རིན་པོ་ཆེ་ མཆོག་ གིས་ </w:t>
      </w:r>
      <w:r>
        <w:t xml:space="preserve"># </w:t>
      </w:r>
      <w:r>
        <w:rPr>
          <w:rFonts w:cs="Microsoft Himalaya"/>
          <w:cs/>
          <w:lang w:bidi="bo-CN"/>
        </w:rPr>
        <w:t xml:space="preserve">ཕྱག་དཔེ་ སྣ་ཚོགས་ བསྡུ་སྒྲིག་པ་ དང་ དཔེ་མཛོད་ མཁས་མཆོག </w:t>
      </w:r>
      <w:r>
        <w:t xml:space="preserve"># </w:t>
      </w:r>
      <w:r>
        <w:rPr>
          <w:rFonts w:cs="Microsoft Himalaya"/>
          <w:cs/>
          <w:lang w:bidi="bo-CN"/>
        </w:rPr>
        <w:t xml:space="preserve">དེ་ལས་ </w:t>
      </w:r>
      <w:r>
        <w:t xml:space="preserve"># </w:t>
      </w:r>
      <w:r>
        <w:rPr>
          <w:rFonts w:cs="Microsoft Himalaya"/>
          <w:cs/>
          <w:lang w:bidi="bo-CN"/>
        </w:rPr>
        <w:t xml:space="preserve">ཞུན་དག་པ་ མཁས་མཆོག་ ཅིག་ ཨིན་ ནི་ དེ་ གིས་ </w:t>
      </w:r>
      <w:r>
        <w:t xml:space="preserve"># </w:t>
      </w:r>
      <w:r>
        <w:rPr>
          <w:rFonts w:cs="Microsoft Himalaya"/>
          <w:cs/>
          <w:lang w:bidi="bo-CN"/>
        </w:rPr>
        <w:t xml:space="preserve">ཆོས་ལུགས་ ཁག་ གི་ བོད་ ཀྱི་ འགངས་ཅན་ གྱི་ ཕྱག་དཔེ་ ཚུ་ </w:t>
      </w:r>
      <w:r>
        <w:t xml:space="preserve"># </w:t>
      </w:r>
      <w:r>
        <w:rPr>
          <w:rFonts w:cs="Microsoft Himalaya"/>
          <w:cs/>
          <w:lang w:bidi="bo-CN"/>
        </w:rPr>
        <w:t xml:space="preserve">ཉམས་སྲུང་ འབད་ ནིའི་ ཕྱག་ལཱ་ རྒྱ་སྦོམ་ སྦེ་ མཛད་ དེ་ </w:t>
      </w:r>
      <w:r>
        <w:t xml:space="preserve"># </w:t>
      </w:r>
      <w:r>
        <w:rPr>
          <w:rFonts w:cs="Microsoft Himalaya"/>
          <w:cs/>
          <w:lang w:bidi="bo-CN"/>
        </w:rPr>
        <w:t xml:space="preserve">ཕྱག་དཔེ་ གྲངས་ ཁྲི་བཞི་ ལྷག་ཙམ་ཅིག་ བསྡུ་སྒྲུབ ། </w:t>
      </w:r>
      <w:r>
        <w:t xml:space="preserve"># </w:t>
      </w:r>
      <w:r>
        <w:rPr>
          <w:rFonts w:cs="Microsoft Himalaya"/>
          <w:cs/>
          <w:lang w:bidi="bo-CN"/>
        </w:rPr>
        <w:t xml:space="preserve">ཐོ་བཀོད ། </w:t>
      </w:r>
      <w:r>
        <w:t xml:space="preserve"># </w:t>
      </w:r>
      <w:r>
        <w:rPr>
          <w:rFonts w:cs="Microsoft Himalaya"/>
          <w:cs/>
          <w:lang w:bidi="bo-CN"/>
        </w:rPr>
        <w:t xml:space="preserve">པར་བཤུས ། </w:t>
      </w:r>
      <w:r>
        <w:t xml:space="preserve"># </w:t>
      </w:r>
      <w:r>
        <w:rPr>
          <w:rFonts w:cs="Microsoft Himalaya"/>
          <w:cs/>
          <w:lang w:bidi="bo-CN"/>
        </w:rPr>
        <w:t xml:space="preserve">གློག་རིག་ ནང་ ལུ་ བཙུགས་ ཏེ་ དཔེ་སྐྲུན་ འབད་ ཡོདཔ་ ཨིན་ པས ། </w:t>
      </w:r>
      <w:r>
        <w:t xml:space="preserve"># </w:t>
      </w:r>
      <w:r>
        <w:rPr>
          <w:rFonts w:cs="Microsoft Himalaya"/>
          <w:cs/>
          <w:lang w:bidi="bo-CN"/>
        </w:rPr>
        <w:t xml:space="preserve">ལོ་ལྟར་བཞིན་དུ་ </w:t>
      </w:r>
      <w:r>
        <w:t xml:space="preserve"># </w:t>
      </w:r>
      <w:r>
        <w:rPr>
          <w:rFonts w:cs="Microsoft Himalaya"/>
          <w:cs/>
          <w:lang w:bidi="bo-CN"/>
        </w:rPr>
        <w:t xml:space="preserve">རིན་པོ་ཆེ་ གིས་ དཔེ་ཆ་ གྲངས་ </w:t>
      </w:r>
      <w:r>
        <w:t xml:space="preserve"># NUM # </w:t>
      </w:r>
      <w:r>
        <w:rPr>
          <w:rFonts w:cs="Microsoft Himalaya"/>
          <w:cs/>
          <w:lang w:bidi="bo-CN"/>
        </w:rPr>
        <w:t>ཙམ་ རེ་ དཔེ་སྐྲུན་ འབད་ དོ་ ཡོདཔ་ ཨིན་ པས ། །</w:t>
      </w:r>
    </w:p>
    <w:p w14:paraId="1DF5ED7D" w14:textId="77777777" w:rsidR="00A536DF" w:rsidRDefault="00A536DF" w:rsidP="00A536DF">
      <w:pPr>
        <w:spacing w:after="0"/>
      </w:pPr>
      <w:r>
        <w:rPr>
          <w:rFonts w:cs="Microsoft Himalaya"/>
          <w:cs/>
          <w:lang w:bidi="bo-CN"/>
        </w:rPr>
        <w:t xml:space="preserve"> དེ་ ཚེ་ </w:t>
      </w:r>
      <w:r>
        <w:t xml:space="preserve"># </w:t>
      </w:r>
      <w:r>
        <w:rPr>
          <w:rFonts w:cs="Microsoft Himalaya"/>
          <w:cs/>
          <w:lang w:bidi="bo-CN"/>
        </w:rPr>
        <w:t xml:space="preserve">དབྱིན་ལོ་ </w:t>
      </w:r>
      <w:r>
        <w:t xml:space="preserve"># NUM # </w:t>
      </w:r>
      <w:r>
        <w:rPr>
          <w:rFonts w:cs="Microsoft Himalaya"/>
          <w:cs/>
          <w:lang w:bidi="bo-CN"/>
        </w:rPr>
        <w:t xml:space="preserve">དབྱིན་ཟླ་ </w:t>
      </w:r>
      <w:r>
        <w:t># NUM</w:t>
      </w:r>
      <w:r>
        <w:rPr>
          <w:rFonts w:cs="Microsoft Himalaya"/>
          <w:cs/>
          <w:lang w:bidi="bo-CN"/>
        </w:rPr>
        <w:t xml:space="preserve">པའི་ ཚེས་ </w:t>
      </w:r>
      <w:r>
        <w:t xml:space="preserve"># NUM # </w:t>
      </w:r>
      <w:r>
        <w:rPr>
          <w:rFonts w:cs="Microsoft Himalaya"/>
          <w:cs/>
          <w:lang w:bidi="bo-CN"/>
        </w:rPr>
        <w:t xml:space="preserve">ལུ་ </w:t>
      </w:r>
      <w:r>
        <w:t xml:space="preserve"># </w:t>
      </w:r>
      <w:r>
        <w:rPr>
          <w:rFonts w:cs="Microsoft Himalaya"/>
          <w:cs/>
          <w:lang w:bidi="bo-CN"/>
        </w:rPr>
        <w:t xml:space="preserve">འབྲུག་རྒྱལ་ཡོངས་དཔེ་མཛོད་ ནང་ ལུ་ ཞབས་ ཀྱིས་ བཅགས་ ཏེ་ </w:t>
      </w:r>
      <w:r>
        <w:t xml:space="preserve"># </w:t>
      </w:r>
      <w:r>
        <w:rPr>
          <w:rFonts w:cs="Microsoft Himalaya"/>
          <w:cs/>
          <w:lang w:bidi="bo-CN"/>
        </w:rPr>
        <w:t xml:space="preserve">སྲོལ་ཁྱུན་ དང་ རིག་གཞུང་ བཟང་པོ་ ཚུ་ </w:t>
      </w:r>
      <w:r>
        <w:t xml:space="preserve"># </w:t>
      </w:r>
      <w:r>
        <w:rPr>
          <w:rFonts w:cs="Microsoft Himalaya"/>
          <w:cs/>
          <w:lang w:bidi="bo-CN"/>
        </w:rPr>
        <w:t xml:space="preserve">ཉམས་སྲུང་ དང་ གོང་འཕེལ་ གཏང་ ཐངས་ དང་ </w:t>
      </w:r>
      <w:r>
        <w:t xml:space="preserve"># </w:t>
      </w:r>
      <w:r>
        <w:rPr>
          <w:rFonts w:cs="Microsoft Himalaya"/>
          <w:cs/>
          <w:lang w:bidi="bo-CN"/>
        </w:rPr>
        <w:t xml:space="preserve">དཔེ་མཛོད་ འཛིན་སྐྱོང་ འབད་ ཐངས་ ཀྱི་ སྐོར་ལས་ </w:t>
      </w:r>
      <w:r>
        <w:t xml:space="preserve"># </w:t>
      </w:r>
      <w:r>
        <w:rPr>
          <w:rFonts w:cs="Microsoft Himalaya"/>
          <w:cs/>
          <w:lang w:bidi="bo-CN"/>
        </w:rPr>
        <w:t xml:space="preserve">ཕན་རླབས་ཅན་ གྱི་ ཐུགས་འཆར་ དང་ </w:t>
      </w:r>
      <w:r>
        <w:t xml:space="preserve"># </w:t>
      </w:r>
      <w:r>
        <w:rPr>
          <w:rFonts w:cs="Microsoft Himalaya"/>
          <w:cs/>
          <w:lang w:bidi="bo-CN"/>
        </w:rPr>
        <w:t xml:space="preserve">བཀའ་སློབ་ བཟང་པོ་ གནང་ སྟེ་ </w:t>
      </w:r>
      <w:r>
        <w:t xml:space="preserve"># </w:t>
      </w:r>
      <w:r>
        <w:rPr>
          <w:rFonts w:cs="Microsoft Himalaya"/>
          <w:cs/>
          <w:lang w:bidi="bo-CN"/>
        </w:rPr>
        <w:t xml:space="preserve">འབྲུག་རྒྱལ་ཡོངས་དཔེ་མཛོད་ ལུ་ </w:t>
      </w:r>
      <w:r>
        <w:t xml:space="preserve"># </w:t>
      </w:r>
      <w:r>
        <w:rPr>
          <w:rFonts w:cs="Microsoft Himalaya"/>
          <w:cs/>
          <w:lang w:bidi="bo-CN"/>
        </w:rPr>
        <w:t xml:space="preserve">ཆོས་ མངོན་པ་ བྱེ་བྲག་ཏུ་ བཤད་ པ་ ཆེན་པོའི་ སྐོར་ </w:t>
      </w:r>
      <w:r>
        <w:t xml:space="preserve"># </w:t>
      </w:r>
      <w:r>
        <w:rPr>
          <w:rFonts w:cs="Microsoft Himalaya"/>
          <w:cs/>
          <w:lang w:bidi="bo-CN"/>
        </w:rPr>
        <w:t xml:space="preserve">དཔེ་དེབ་ གྲངས་ </w:t>
      </w:r>
      <w:r>
        <w:t xml:space="preserve"># NUM # </w:t>
      </w:r>
      <w:r>
        <w:rPr>
          <w:rFonts w:cs="Microsoft Himalaya"/>
          <w:cs/>
          <w:lang w:bidi="bo-CN"/>
        </w:rPr>
        <w:t xml:space="preserve">དེ་ཅིག་ </w:t>
      </w:r>
      <w:r>
        <w:t xml:space="preserve"># </w:t>
      </w:r>
      <w:r>
        <w:rPr>
          <w:rFonts w:cs="Microsoft Himalaya"/>
          <w:cs/>
          <w:lang w:bidi="bo-CN"/>
        </w:rPr>
        <w:t xml:space="preserve">མི་དམངས་ ཀྱི་ ཕན་ཐབས་ ལུ་ དམིགས་ ཏེ་ </w:t>
      </w:r>
      <w:r>
        <w:t xml:space="preserve"># </w:t>
      </w:r>
      <w:r>
        <w:rPr>
          <w:rFonts w:cs="Microsoft Himalaya"/>
          <w:cs/>
          <w:lang w:bidi="bo-CN"/>
        </w:rPr>
        <w:t>ཞལ་འདེབས་ སྦེ་ གནང་ ཡོདཔ་ ཨིན །</w:t>
      </w:r>
    </w:p>
    <w:p w14:paraId="7EA486FC" w14:textId="77777777" w:rsidR="00A536DF" w:rsidRDefault="00A536DF" w:rsidP="00A536DF">
      <w:pPr>
        <w:spacing w:after="0"/>
      </w:pPr>
      <w:r>
        <w:rPr>
          <w:rFonts w:cs="Microsoft Himalaya"/>
          <w:cs/>
          <w:lang w:bidi="bo-CN"/>
        </w:rPr>
        <w:lastRenderedPageBreak/>
        <w:t xml:space="preserve"> དེ་མ་ཚད་ </w:t>
      </w:r>
      <w:r>
        <w:t xml:space="preserve"># </w:t>
      </w:r>
      <w:r>
        <w:rPr>
          <w:rFonts w:cs="Microsoft Himalaya"/>
          <w:cs/>
          <w:lang w:bidi="bo-CN"/>
        </w:rPr>
        <w:t xml:space="preserve">མ་འོངས་པར་ </w:t>
      </w:r>
      <w:r>
        <w:t xml:space="preserve"># </w:t>
      </w:r>
      <w:r>
        <w:rPr>
          <w:rFonts w:cs="Microsoft Himalaya"/>
          <w:cs/>
          <w:lang w:bidi="bo-CN"/>
        </w:rPr>
        <w:t xml:space="preserve">འབྲུག་རྒྱལ་ཡོངས་དཔེ་མཛོད་ དང་ ཡིག་རིགས་ གཏན་འཇོག་ཁང་ ལུ་ </w:t>
      </w:r>
      <w:r>
        <w:t xml:space="preserve"># </w:t>
      </w:r>
      <w:r>
        <w:rPr>
          <w:rFonts w:cs="Microsoft Himalaya"/>
          <w:cs/>
          <w:lang w:bidi="bo-CN"/>
        </w:rPr>
        <w:t xml:space="preserve">རིན་པོ་ཆེ་ གིས་ ཁོ་རའི་ གཞི་ཚོགས་ ཀྱིས་ དཔེ་སྐྲུན་ འབད་ མི་ </w:t>
      </w:r>
      <w:r>
        <w:t xml:space="preserve"># </w:t>
      </w:r>
      <w:r>
        <w:rPr>
          <w:rFonts w:cs="Microsoft Himalaya"/>
          <w:cs/>
          <w:lang w:bidi="bo-CN"/>
        </w:rPr>
        <w:t>དཔེ་དེབ་ ཆ་མཉམ་ ཞལ་འདེབས་ སྦེ་ ཕུལ་ ནི་ ཨིན་ ཟེར་ གསུངས་ ཡོདཔ་ ཨིན ། །</w:t>
      </w:r>
    </w:p>
    <w:p w14:paraId="08DB62B1" w14:textId="77777777" w:rsidR="00A536DF" w:rsidRDefault="00A536DF" w:rsidP="00A536DF">
      <w:pPr>
        <w:spacing w:after="0"/>
      </w:pPr>
      <w:r>
        <w:rPr>
          <w:rFonts w:cs="Microsoft Himalaya"/>
          <w:cs/>
          <w:lang w:bidi="bo-CN"/>
        </w:rPr>
        <w:t xml:space="preserve"> དབྱིན་ལོ་ </w:t>
      </w:r>
      <w:r>
        <w:t xml:space="preserve"># NUM # </w:t>
      </w:r>
      <w:r>
        <w:rPr>
          <w:rFonts w:cs="Microsoft Himalaya"/>
          <w:cs/>
          <w:lang w:bidi="bo-CN"/>
        </w:rPr>
        <w:t xml:space="preserve">དབྱིན་ཟླ་ </w:t>
      </w:r>
      <w:r>
        <w:t># NUM</w:t>
      </w:r>
      <w:r>
        <w:rPr>
          <w:rFonts w:cs="Microsoft Himalaya"/>
          <w:cs/>
          <w:lang w:bidi="bo-CN"/>
        </w:rPr>
        <w:t>པ །</w:t>
      </w:r>
    </w:p>
    <w:p w14:paraId="6365DE90" w14:textId="77777777" w:rsidR="00A536DF" w:rsidRDefault="00A536DF" w:rsidP="00A536DF">
      <w:pPr>
        <w:spacing w:after="0"/>
      </w:pPr>
      <w:r>
        <w:rPr>
          <w:rFonts w:cs="Microsoft Himalaya"/>
          <w:cs/>
          <w:lang w:bidi="bo-CN"/>
        </w:rPr>
        <w:t xml:space="preserve"> ལྷག་ ནི </w:t>
      </w:r>
      <w:r>
        <w:t xml:space="preserve"># </w:t>
      </w:r>
      <w:r>
        <w:rPr>
          <w:rFonts w:cs="Microsoft Himalaya"/>
          <w:cs/>
          <w:lang w:bidi="bo-CN"/>
        </w:rPr>
        <w:t>ཟེར་ བའི་ བརྗོད་དོན་ ཐོག་ ལུ་ ཞལ་འཛོམས་ འཚོགས་ ཡོདཔ །</w:t>
      </w:r>
    </w:p>
    <w:p w14:paraId="56183857" w14:textId="77777777" w:rsidR="00A536DF" w:rsidRDefault="00A536DF" w:rsidP="00A536DF">
      <w:pPr>
        <w:spacing w:after="0"/>
      </w:pPr>
      <w:r>
        <w:rPr>
          <w:rFonts w:cs="Microsoft Himalaya"/>
          <w:cs/>
          <w:lang w:bidi="bo-CN"/>
        </w:rPr>
        <w:t xml:space="preserve"> ལྷག་ ནི </w:t>
      </w:r>
      <w:r>
        <w:t xml:space="preserve"># </w:t>
      </w:r>
      <w:r>
        <w:rPr>
          <w:rFonts w:cs="Microsoft Himalaya"/>
          <w:cs/>
          <w:lang w:bidi="bo-CN"/>
        </w:rPr>
        <w:t xml:space="preserve">ཟེར་ བའི་ བརྗོད་དོན་ ཐོག་ ལུ་ </w:t>
      </w:r>
      <w:r>
        <w:t xml:space="preserve"># </w:t>
      </w:r>
      <w:r>
        <w:rPr>
          <w:rFonts w:cs="Microsoft Himalaya"/>
          <w:cs/>
          <w:lang w:bidi="bo-CN"/>
        </w:rPr>
        <w:t xml:space="preserve">ཉིམ་ གཅིག་ གི་ ཞལ་འཛོམས་ དེ་ དབྱིན་ལོ་ </w:t>
      </w:r>
      <w:r>
        <w:t xml:space="preserve"># NUM # </w:t>
      </w:r>
      <w:r>
        <w:rPr>
          <w:rFonts w:cs="Microsoft Himalaya"/>
          <w:cs/>
          <w:lang w:bidi="bo-CN"/>
        </w:rPr>
        <w:t xml:space="preserve">དབྱིན་ཟླ </w:t>
      </w:r>
      <w:r>
        <w:t># NUM</w:t>
      </w:r>
      <w:r>
        <w:rPr>
          <w:rFonts w:cs="Microsoft Himalaya"/>
          <w:cs/>
          <w:lang w:bidi="bo-CN"/>
        </w:rPr>
        <w:t xml:space="preserve">པའི་ ཚེས་ </w:t>
      </w:r>
      <w:r>
        <w:t xml:space="preserve"># NUM # </w:t>
      </w:r>
      <w:r>
        <w:rPr>
          <w:rFonts w:cs="Microsoft Himalaya"/>
          <w:cs/>
          <w:lang w:bidi="bo-CN"/>
        </w:rPr>
        <w:t xml:space="preserve">ལུ་ </w:t>
      </w:r>
      <w:r>
        <w:t xml:space="preserve"># </w:t>
      </w:r>
      <w:r>
        <w:rPr>
          <w:rFonts w:cs="Microsoft Himalaya"/>
          <w:cs/>
          <w:lang w:bidi="bo-CN"/>
        </w:rPr>
        <w:t>འབྲུག་རྒྱལ་ཡོངས་དཔེ་མཛོད་ དང་ ཡིག་རིགས་ གཏན་འཇོག་ཁང་ ནང་ ལུ་ སྦེ་ འཚོགས་ ཡོདཔ་ ཨིན །</w:t>
      </w:r>
    </w:p>
    <w:p w14:paraId="7A364F5F" w14:textId="77777777" w:rsidR="00A536DF" w:rsidRDefault="00A536DF" w:rsidP="00A536DF">
      <w:pPr>
        <w:spacing w:after="0"/>
      </w:pPr>
      <w:r>
        <w:rPr>
          <w:rFonts w:cs="Microsoft Himalaya"/>
          <w:cs/>
          <w:lang w:bidi="bo-CN"/>
        </w:rPr>
        <w:t xml:space="preserve"> ཞལ་འཛོམས་ ནང་ ལུ་ </w:t>
      </w:r>
      <w:r>
        <w:t xml:space="preserve"># </w:t>
      </w:r>
      <w:r>
        <w:rPr>
          <w:rFonts w:cs="Microsoft Himalaya"/>
          <w:cs/>
          <w:lang w:bidi="bo-CN"/>
        </w:rPr>
        <w:t xml:space="preserve">སིང་ག་པོར་ འབྲུག་ གི་ གཞི་ཚོགས་ ཀྱི་ འཐུས་མི་ ཅིག་ ཨིན་ མི་ </w:t>
      </w:r>
      <w:r>
        <w:t xml:space="preserve"># </w:t>
      </w:r>
      <w:r>
        <w:rPr>
          <w:rFonts w:cs="Microsoft Himalaya"/>
          <w:cs/>
          <w:lang w:bidi="bo-CN"/>
        </w:rPr>
        <w:t xml:space="preserve">ཌོག་ཊར་ </w:t>
      </w:r>
      <w:r>
        <w:t xml:space="preserve"># </w:t>
      </w:r>
      <w:r>
        <w:rPr>
          <w:rFonts w:cs="Microsoft Himalaya"/>
          <w:cs/>
          <w:lang w:bidi="bo-CN"/>
        </w:rPr>
        <w:t xml:space="preserve">བྷ་ར་པར་སཏ་ དང་ </w:t>
      </w:r>
      <w:r>
        <w:t xml:space="preserve"># </w:t>
      </w:r>
      <w:r>
        <w:rPr>
          <w:rFonts w:cs="Microsoft Himalaya"/>
          <w:cs/>
          <w:lang w:bidi="bo-CN"/>
        </w:rPr>
        <w:t xml:space="preserve">ཨམ་ཅཱན་ཅོའི་པིང་ གཉིས་ ཀྱིས་ </w:t>
      </w:r>
      <w:r>
        <w:t xml:space="preserve"># </w:t>
      </w:r>
      <w:r>
        <w:rPr>
          <w:rFonts w:cs="Microsoft Himalaya"/>
          <w:cs/>
          <w:lang w:bidi="bo-CN"/>
        </w:rPr>
        <w:t xml:space="preserve">ལྷག་ ནི་ གོང་འཕེལ་ དང་ དེའི་ ཁེ་ཕན </w:t>
      </w:r>
      <w:r>
        <w:t xml:space="preserve"># </w:t>
      </w:r>
      <w:r>
        <w:rPr>
          <w:rFonts w:cs="Microsoft Himalaya"/>
          <w:cs/>
          <w:lang w:bidi="bo-CN"/>
        </w:rPr>
        <w:t xml:space="preserve">དང་ </w:t>
      </w:r>
      <w:r>
        <w:t xml:space="preserve"># </w:t>
      </w:r>
      <w:r>
        <w:rPr>
          <w:rFonts w:cs="Microsoft Himalaya"/>
          <w:cs/>
          <w:lang w:bidi="bo-CN"/>
        </w:rPr>
        <w:t xml:space="preserve">རྒྱལ་ཡོངས་ ནང་ ལུ་ ལྷག་ ནི་ རིག་རྩལ་ འདི་ ག་དེ་སྦེ་ ཡར་རྒྱས་ གཏང་ ནི </w:t>
      </w:r>
      <w:r>
        <w:t xml:space="preserve"># </w:t>
      </w:r>
      <w:r>
        <w:rPr>
          <w:rFonts w:cs="Microsoft Himalaya"/>
          <w:cs/>
          <w:lang w:bidi="bo-CN"/>
        </w:rPr>
        <w:t xml:space="preserve">ཟེར་ བའི་ བརྗོད་དོན་ ཐོག་ ལུ་ གསལ་ཞུ་ ཕུལ་ ཡོདཔ་ ད་ </w:t>
      </w:r>
      <w:r>
        <w:t xml:space="preserve"># </w:t>
      </w:r>
      <w:r>
        <w:rPr>
          <w:rFonts w:cs="Microsoft Himalaya"/>
          <w:cs/>
          <w:lang w:bidi="bo-CN"/>
        </w:rPr>
        <w:t xml:space="preserve">དེ་བཟུམ་སྦེ་ བརྗོད་དོན་ དེའི་ ཐོག་ ལུ་ ར་ </w:t>
      </w:r>
      <w:r>
        <w:t xml:space="preserve"># </w:t>
      </w:r>
      <w:r>
        <w:rPr>
          <w:rFonts w:cs="Microsoft Himalaya"/>
          <w:cs/>
          <w:lang w:bidi="bo-CN"/>
        </w:rPr>
        <w:t xml:space="preserve">ཁོང་ མཁས་མཆོག་ གཉིས་ ཀྱིས་ ལས་རིམ་ ཁག་ ཚུ་ གི་ ནང་ ལུ་ </w:t>
      </w:r>
      <w:r>
        <w:t xml:space="preserve"># </w:t>
      </w:r>
      <w:r>
        <w:rPr>
          <w:rFonts w:cs="Microsoft Himalaya"/>
          <w:cs/>
          <w:lang w:bidi="bo-CN"/>
        </w:rPr>
        <w:t xml:space="preserve">གསལ་ཞུ་ ཕུལ་ ནི་ ཨིན་ པས ། </w:t>
      </w:r>
      <w:r>
        <w:t xml:space="preserve"># </w:t>
      </w:r>
      <w:r>
        <w:rPr>
          <w:rFonts w:cs="Microsoft Himalaya"/>
          <w:cs/>
          <w:lang w:bidi="bo-CN"/>
        </w:rPr>
        <w:t xml:space="preserve">ཁོང་ གཉིས་ </w:t>
      </w:r>
      <w:r>
        <w:t xml:space="preserve"># </w:t>
      </w:r>
      <w:r>
        <w:rPr>
          <w:rFonts w:cs="Microsoft Himalaya"/>
          <w:cs/>
          <w:lang w:bidi="bo-CN"/>
        </w:rPr>
        <w:t>ཉིན་གྲངས་ བརྒྱད་ ཀྱི་ རིང་ འབྲུག་ རྒྱལ་ཁབ་ ནང་ ལུ་ འོང་ ནི་ ཨིན་ པས ། །</w:t>
      </w:r>
    </w:p>
    <w:p w14:paraId="108FF3B0" w14:textId="77777777" w:rsidR="00A536DF" w:rsidRDefault="00A536DF" w:rsidP="00A536DF">
      <w:pPr>
        <w:spacing w:after="0"/>
      </w:pPr>
      <w:r>
        <w:rPr>
          <w:rFonts w:cs="Microsoft Himalaya"/>
          <w:cs/>
          <w:lang w:bidi="bo-CN"/>
        </w:rPr>
        <w:t xml:space="preserve"> ཞལ་འཛོམས་ ནང་ ལུ་ </w:t>
      </w:r>
      <w:r>
        <w:t xml:space="preserve"># </w:t>
      </w:r>
      <w:r>
        <w:rPr>
          <w:rFonts w:cs="Microsoft Himalaya"/>
          <w:cs/>
          <w:lang w:bidi="bo-CN"/>
        </w:rPr>
        <w:t xml:space="preserve">ཉེ་འདབས་ ཀྱི་ གཙུག་སྡེ་ ཁག་ ཚུ་ ནང་ ལས་ </w:t>
      </w:r>
      <w:r>
        <w:t xml:space="preserve"># </w:t>
      </w:r>
      <w:r>
        <w:rPr>
          <w:rFonts w:cs="Microsoft Himalaya"/>
          <w:cs/>
          <w:lang w:bidi="bo-CN"/>
        </w:rPr>
        <w:t>སློབ་དཔོན་ དང་ དཔེ་མཛོད་འགོ་དཔོན །</w:t>
      </w:r>
    </w:p>
    <w:p w14:paraId="7D846A4B"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ཤེས་རིག་ མཁས་མཆོག་ ཚུ་ བརྩིས་ ཏེ་ </w:t>
      </w:r>
      <w:r>
        <w:t xml:space="preserve"># </w:t>
      </w:r>
      <w:r>
        <w:rPr>
          <w:rFonts w:cs="Microsoft Himalaya"/>
          <w:cs/>
          <w:lang w:bidi="bo-CN"/>
        </w:rPr>
        <w:t xml:space="preserve">མི་གྲངས་ </w:t>
      </w:r>
      <w:r>
        <w:t xml:space="preserve"># NUM # </w:t>
      </w:r>
      <w:r>
        <w:rPr>
          <w:rFonts w:cs="Microsoft Himalaya"/>
          <w:cs/>
          <w:lang w:bidi="bo-CN"/>
        </w:rPr>
        <w:t xml:space="preserve">དེ་ཅིག་ གིས་ བཅའ་མར་གཏོགས་ ཅི ། </w:t>
      </w:r>
      <w:r>
        <w:t xml:space="preserve"># </w:t>
      </w:r>
      <w:r>
        <w:rPr>
          <w:rFonts w:cs="Microsoft Himalaya"/>
          <w:cs/>
          <w:lang w:bidi="bo-CN"/>
        </w:rPr>
        <w:t xml:space="preserve">ཌོག་ཊར་ </w:t>
      </w:r>
      <w:r>
        <w:t xml:space="preserve"># </w:t>
      </w:r>
      <w:r>
        <w:rPr>
          <w:rFonts w:cs="Microsoft Himalaya"/>
          <w:cs/>
          <w:lang w:bidi="bo-CN"/>
        </w:rPr>
        <w:t xml:space="preserve">བྷ་ར་པར་སཏ་ གིས་ </w:t>
      </w:r>
      <w:r>
        <w:t xml:space="preserve"># </w:t>
      </w:r>
      <w:r>
        <w:rPr>
          <w:rFonts w:cs="Microsoft Himalaya"/>
          <w:cs/>
          <w:lang w:bidi="bo-CN"/>
        </w:rPr>
        <w:t>ལྷག་ ནིའི་ རིག་རྩལ་ འདི་ གིས་ ན་ཆུང་ ཨ་ལུ་ ཚུ་ གི་ སྐད་ཡིག་ ཡར་དྲག་ གཏང་ ནི །</w:t>
      </w:r>
    </w:p>
    <w:p w14:paraId="5BEECAC3"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མནོ་བསམ་ རྒྱ་སྐྱེད་ སྦོམ་ གཏང་ ནི་ དང་ </w:t>
      </w:r>
      <w:r>
        <w:t xml:space="preserve"># </w:t>
      </w:r>
      <w:r>
        <w:rPr>
          <w:rFonts w:cs="Microsoft Himalaya"/>
          <w:cs/>
          <w:lang w:bidi="bo-CN"/>
        </w:rPr>
        <w:t xml:space="preserve">རིག་པ་ གོང་འཕེལ་ གཏང་ ནི་ ལུ་ ཁེ་ཕན་ ཡོད་ ཟེར་ གསུངསམ་ མ་ཚད་ </w:t>
      </w:r>
      <w:r>
        <w:t xml:space="preserve"># </w:t>
      </w:r>
      <w:r>
        <w:rPr>
          <w:rFonts w:cs="Microsoft Himalaya"/>
          <w:cs/>
          <w:lang w:bidi="bo-CN"/>
        </w:rPr>
        <w:t xml:space="preserve">མི་སྡེ་ དང་ རྒྱལ་ཡོངས་ ཀྱི་ གནས་ཚད་ གཉིས་ ཆ་ རའི་ ནང་ ལུ་ </w:t>
      </w:r>
      <w:r>
        <w:t xml:space="preserve"># </w:t>
      </w:r>
      <w:r>
        <w:rPr>
          <w:rFonts w:cs="Microsoft Himalaya"/>
          <w:cs/>
          <w:lang w:bidi="bo-CN"/>
        </w:rPr>
        <w:t xml:space="preserve">ལྷག་ ནིའི་ རིག་རྩལ་ </w:t>
      </w:r>
      <w:r>
        <w:t xml:space="preserve"># </w:t>
      </w:r>
      <w:r>
        <w:rPr>
          <w:rFonts w:cs="Microsoft Himalaya"/>
          <w:cs/>
          <w:lang w:bidi="bo-CN"/>
        </w:rPr>
        <w:t>གོང་འཕེལ་ ག་དེ་སྦེ་ གཏང་ ནི་ ཨིན་ནའི་ ཐབས་ལམ་ ཚུ་ ཡང་ སྟོན་བྱིན་ ཡོདཔ་ ཨིན ། །</w:t>
      </w:r>
    </w:p>
    <w:p w14:paraId="72E57D11" w14:textId="77777777" w:rsidR="00A536DF" w:rsidRDefault="00A536DF" w:rsidP="00A536DF">
      <w:pPr>
        <w:spacing w:after="0"/>
      </w:pPr>
      <w:r>
        <w:rPr>
          <w:rFonts w:cs="Microsoft Himalaya"/>
          <w:cs/>
          <w:lang w:bidi="bo-CN"/>
        </w:rPr>
        <w:t xml:space="preserve"> ཞལ་འཛོམས་ ནང་ ལུ་ བཅའ་མར་གཏོགས་ མི་ ཚུ་ གིས་ </w:t>
      </w:r>
      <w:r>
        <w:t xml:space="preserve"># </w:t>
      </w:r>
      <w:r>
        <w:rPr>
          <w:rFonts w:cs="Microsoft Himalaya"/>
          <w:cs/>
          <w:lang w:bidi="bo-CN"/>
        </w:rPr>
        <w:t xml:space="preserve">ན་ཆུང་ ཨ་ལུ་ ཚུ་ གིས་ ལྷག་ ནི་ ལུ་ སྤྲོ་བ་ དང་འདོད་ བསྐྱེད་ བཅུག་ ནིའི་ དོན་ལུ་ </w:t>
      </w:r>
      <w:r>
        <w:t xml:space="preserve"># </w:t>
      </w:r>
      <w:r>
        <w:rPr>
          <w:rFonts w:cs="Microsoft Himalaya"/>
          <w:cs/>
          <w:lang w:bidi="bo-CN"/>
        </w:rPr>
        <w:t xml:space="preserve">རྒྱལ་ཡོངས་ ཀྱི་ ལྷག་ ནིའི་ ཉིནམ་ ཟེར་ </w:t>
      </w:r>
      <w:r>
        <w:t xml:space="preserve"># </w:t>
      </w:r>
      <w:r>
        <w:rPr>
          <w:rFonts w:cs="Microsoft Himalaya"/>
          <w:cs/>
          <w:lang w:bidi="bo-CN"/>
        </w:rPr>
        <w:t>བདུན་ཕྲག་ དང་ ཟླཝ་ གང་རུང་ བརྩམ་ ནི །</w:t>
      </w:r>
    </w:p>
    <w:p w14:paraId="68FBFA65" w14:textId="77777777" w:rsidR="00A536DF" w:rsidRDefault="00A536DF" w:rsidP="00A536DF">
      <w:pPr>
        <w:spacing w:after="0"/>
      </w:pPr>
      <w:r>
        <w:rPr>
          <w:rFonts w:cs="Microsoft Himalaya"/>
          <w:cs/>
          <w:lang w:bidi="bo-CN"/>
        </w:rPr>
        <w:t xml:space="preserve"> སློབ་གྲྭ་ ཁག་ ལས་ ཕར་ ལྷག་ ནིའི་ ཐུན་ཚན་ བཟོ་ ནི །</w:t>
      </w:r>
    </w:p>
    <w:p w14:paraId="25C1F366" w14:textId="77777777" w:rsidR="00A536DF" w:rsidRDefault="00A536DF" w:rsidP="00A536DF">
      <w:pPr>
        <w:spacing w:after="0"/>
      </w:pPr>
      <w:r>
        <w:rPr>
          <w:rFonts w:cs="Microsoft Himalaya"/>
          <w:cs/>
          <w:lang w:bidi="bo-CN"/>
        </w:rPr>
        <w:t xml:space="preserve"> ལྷག་ ནིའི་ འགྲན་བསྡུར ། </w:t>
      </w:r>
      <w:r>
        <w:t xml:space="preserve"># </w:t>
      </w:r>
      <w:r>
        <w:rPr>
          <w:rFonts w:cs="Microsoft Himalaya"/>
          <w:cs/>
          <w:lang w:bidi="bo-CN"/>
        </w:rPr>
        <w:t>ལྷག་ ནིའི་ ལས་རིམ་ འགོ་འདྲེན་ འཐབ་ ནི །</w:t>
      </w:r>
    </w:p>
    <w:p w14:paraId="1CA34974" w14:textId="77777777" w:rsidR="00A536DF" w:rsidRDefault="00A536DF" w:rsidP="00A536DF">
      <w:pPr>
        <w:spacing w:after="0"/>
      </w:pPr>
      <w:r>
        <w:rPr>
          <w:rFonts w:cs="Microsoft Himalaya"/>
          <w:cs/>
          <w:lang w:bidi="bo-CN"/>
        </w:rPr>
        <w:t xml:space="preserve"> དཔེ་དེབ་ ཚུ་ གོང་ཚད་ མར་ཕབ་ ཀྱི་ ཐོག་ ལས་ བགོ་བཀྲམ་ འབད་ ནི །</w:t>
      </w:r>
    </w:p>
    <w:p w14:paraId="3F459FDD" w14:textId="77777777" w:rsidR="00A536DF" w:rsidRDefault="00A536DF" w:rsidP="00A536DF">
      <w:pPr>
        <w:spacing w:after="0"/>
      </w:pPr>
      <w:r>
        <w:rPr>
          <w:rFonts w:cs="Microsoft Himalaya"/>
          <w:cs/>
          <w:lang w:bidi="bo-CN"/>
        </w:rPr>
        <w:t xml:space="preserve"> སྲུང་ གཏང་ ནིའི་ ལས་རིམ་ བཟོ་ ནི་ ལ་སོགས་པ་ ཚུ་ </w:t>
      </w:r>
      <w:r>
        <w:t xml:space="preserve"># </w:t>
      </w:r>
      <w:r>
        <w:rPr>
          <w:rFonts w:cs="Microsoft Himalaya"/>
          <w:cs/>
          <w:lang w:bidi="bo-CN"/>
        </w:rPr>
        <w:t>ལྷག་ ནིའི་ རིག་རྩལ་ གོང་འཕེལ་ གཏང་ ནིའི་ ཐབས་ལམ་ ཅིག་ ཨིན་ ཟེར་ བསམ་འཆར་ བཀོད་ ཡོདཔ་ ཨིན ། །</w:t>
      </w:r>
    </w:p>
    <w:p w14:paraId="6D12A804" w14:textId="77777777" w:rsidR="00A536DF" w:rsidRDefault="00A536DF" w:rsidP="00A536DF">
      <w:pPr>
        <w:spacing w:after="0"/>
      </w:pPr>
      <w:r>
        <w:rPr>
          <w:rFonts w:cs="Microsoft Himalaya"/>
          <w:cs/>
          <w:lang w:bidi="bo-CN"/>
        </w:rPr>
        <w:t xml:space="preserve"> ཞལ་འཛོམས་ དེ་ཡང་ </w:t>
      </w:r>
      <w:r>
        <w:t xml:space="preserve"># </w:t>
      </w:r>
      <w:r>
        <w:rPr>
          <w:rFonts w:cs="Microsoft Himalaya"/>
          <w:cs/>
          <w:lang w:bidi="bo-CN"/>
        </w:rPr>
        <w:t xml:space="preserve">བཅའ་མར་གཏོགས་ མི་ ཚུ་ གི་ ནང་རྡོག་ གྲོས་བསྡུར་ འབད་ དེ་ </w:t>
      </w:r>
      <w:r>
        <w:t xml:space="preserve"># </w:t>
      </w:r>
      <w:r>
        <w:rPr>
          <w:rFonts w:cs="Microsoft Himalaya"/>
          <w:cs/>
          <w:lang w:bidi="bo-CN"/>
        </w:rPr>
        <w:t xml:space="preserve">ན་ཆུང་ ཚུ་ ལྷག་ ནི་ ལུ་ སྤྲོ་བ་ ག་དེ་སྦེ་ བསྐྱེད་ བཅུག་ ནི་ ཨིན་ན་ དང་ </w:t>
      </w:r>
      <w:r>
        <w:t xml:space="preserve"># </w:t>
      </w:r>
      <w:r>
        <w:rPr>
          <w:rFonts w:cs="Microsoft Himalaya"/>
          <w:cs/>
          <w:lang w:bidi="bo-CN"/>
        </w:rPr>
        <w:t xml:space="preserve">རང་སོའི་ སློབ་གྲྭ་ ནང་ ལུ་ </w:t>
      </w:r>
      <w:r>
        <w:t xml:space="preserve"># </w:t>
      </w:r>
      <w:r>
        <w:rPr>
          <w:rFonts w:cs="Microsoft Himalaya"/>
          <w:cs/>
          <w:lang w:bidi="bo-CN"/>
        </w:rPr>
        <w:t>ག་ཅི་ འབད་ ཚུགས་ ནི་ ཨིན་ནའི་ གསལ་ཞུ་ ཚུ་ ཕུལ་ ཐོག་ ལས་ མཇུག་བསྡུ་ ཡོདཔ་ ཨིན ། །</w:t>
      </w:r>
    </w:p>
    <w:p w14:paraId="7FC48D45" w14:textId="77777777" w:rsidR="00A536DF" w:rsidRDefault="00A536DF" w:rsidP="00A536DF">
      <w:pPr>
        <w:spacing w:after="0"/>
      </w:pPr>
      <w:r>
        <w:rPr>
          <w:rFonts w:cs="Microsoft Himalaya"/>
          <w:cs/>
          <w:lang w:bidi="bo-CN"/>
        </w:rPr>
        <w:t xml:space="preserve"> རྒྱལ་ཡོངས་ ཡིག་རིགས་ གཏན་འཇོག་ཁང་ །</w:t>
      </w:r>
    </w:p>
    <w:p w14:paraId="326C9EF5" w14:textId="77777777" w:rsidR="00A536DF" w:rsidRDefault="00A536DF" w:rsidP="00A536DF">
      <w:pPr>
        <w:spacing w:after="0"/>
      </w:pPr>
      <w:r>
        <w:rPr>
          <w:rFonts w:cs="Microsoft Himalaya"/>
          <w:cs/>
          <w:lang w:bidi="bo-CN"/>
        </w:rPr>
        <w:t xml:space="preserve"> རྒྱལ་ཡོངས་ ཡིག་རིགས་ གཏན་འཇོག་ཁང་ ངམ་ </w:t>
      </w:r>
      <w:r>
        <w:t xml:space="preserve"># </w:t>
      </w:r>
      <w:r>
        <w:rPr>
          <w:rFonts w:cs="Microsoft Himalaya"/>
          <w:cs/>
          <w:lang w:bidi="bo-CN"/>
        </w:rPr>
        <w:t xml:space="preserve">གཏན་མཛོད་ཁང་ གི་ འགན་ཁུར་ འདི་ </w:t>
      </w:r>
      <w:r>
        <w:t xml:space="preserve"># </w:t>
      </w:r>
      <w:r>
        <w:rPr>
          <w:rFonts w:cs="Microsoft Himalaya"/>
          <w:cs/>
          <w:lang w:bidi="bo-CN"/>
        </w:rPr>
        <w:t xml:space="preserve">སྔོན་ དང་ཕུགས་ ཀྱི་ ཡིག་ཆ་ རྙིངམ་ གི་ རིགས་ ཚུ་ གིས་ གཙོས་ པའི་ </w:t>
      </w:r>
      <w:r>
        <w:t xml:space="preserve"># </w:t>
      </w:r>
      <w:r>
        <w:rPr>
          <w:rFonts w:cs="Microsoft Himalaya"/>
          <w:cs/>
          <w:lang w:bidi="bo-CN"/>
        </w:rPr>
        <w:t xml:space="preserve">ད་ལྟོ་ གི་ ཡིག་རིགས་ ཚུ་ དང་ མ་འོངས་པའི་ ཡིག་ཆ་ ཚུ་ ག་ར་ བསྡུ་སྒྲུབ་ འབད་ དེ་ </w:t>
      </w:r>
      <w:r>
        <w:t xml:space="preserve"># </w:t>
      </w:r>
      <w:r>
        <w:rPr>
          <w:rFonts w:cs="Microsoft Himalaya"/>
          <w:cs/>
          <w:lang w:bidi="bo-CN"/>
        </w:rPr>
        <w:t xml:space="preserve">མ་འོངས་ བུ་བརྒྱུད་ ཚུ་ གི་ ཤེས་ཡོན་ ཡར་འཕེལ་ གྱི་ དོན་ལུ་ དམིགས་ ཏེ་ </w:t>
      </w:r>
      <w:r>
        <w:t xml:space="preserve"># </w:t>
      </w:r>
      <w:r>
        <w:rPr>
          <w:rFonts w:cs="Microsoft Himalaya"/>
          <w:cs/>
          <w:lang w:bidi="bo-CN"/>
        </w:rPr>
        <w:t>མི་ ཉམས་ བདག་འཛིན་ འཐབ་ སྟེ་ བཞག་ ནི་ འདི་ ཨིན ། །</w:t>
      </w:r>
    </w:p>
    <w:p w14:paraId="0C1ADF78" w14:textId="77777777" w:rsidR="00A536DF" w:rsidRDefault="00A536DF" w:rsidP="00A536DF">
      <w:pPr>
        <w:spacing w:after="0"/>
      </w:pPr>
      <w:r>
        <w:rPr>
          <w:rFonts w:cs="Microsoft Himalaya"/>
          <w:cs/>
          <w:lang w:bidi="bo-CN"/>
        </w:rPr>
        <w:t xml:space="preserve"> དབྱིན་ལོ་ </w:t>
      </w:r>
      <w:r>
        <w:t xml:space="preserve"># NUM # </w:t>
      </w:r>
      <w:r>
        <w:rPr>
          <w:rFonts w:cs="Microsoft Himalaya"/>
          <w:cs/>
          <w:lang w:bidi="bo-CN"/>
        </w:rPr>
        <w:t xml:space="preserve">དབྱིན་ཟླ་ </w:t>
      </w:r>
      <w:r>
        <w:t># NUM</w:t>
      </w:r>
      <w:r>
        <w:rPr>
          <w:rFonts w:cs="Microsoft Himalaya"/>
          <w:cs/>
          <w:lang w:bidi="bo-CN"/>
        </w:rPr>
        <w:t xml:space="preserve">པའི་ ནང་ ལུ་ </w:t>
      </w:r>
      <w:r>
        <w:t xml:space="preserve"># </w:t>
      </w:r>
      <w:r>
        <w:rPr>
          <w:rFonts w:cs="Microsoft Himalaya"/>
          <w:cs/>
          <w:lang w:bidi="bo-CN"/>
        </w:rPr>
        <w:t xml:space="preserve">ཌེན་མརྐ་ དང་ འབྲུག་རྒྱལ་གཞུང་ གི་ བར་ ན་ རྒྱལ་ཡོངས་ གཏན་མཛོད་ཁང་ གི་ དོན་ལུ་ </w:t>
      </w:r>
      <w:r>
        <w:t xml:space="preserve"># </w:t>
      </w:r>
      <w:r>
        <w:rPr>
          <w:rFonts w:cs="Microsoft Himalaya"/>
          <w:cs/>
          <w:lang w:bidi="bo-CN"/>
        </w:rPr>
        <w:t xml:space="preserve">སྒྲིང་ཁྱིམ་ ཐོག་ཚད་ གཉིས་ འབད་ མི་ དང་ </w:t>
      </w:r>
      <w:r>
        <w:t xml:space="preserve"># </w:t>
      </w:r>
      <w:r>
        <w:rPr>
          <w:rFonts w:cs="Microsoft Himalaya"/>
          <w:cs/>
          <w:lang w:bidi="bo-CN"/>
        </w:rPr>
        <w:t xml:space="preserve">དེའི་ ནང་ ན་ མེ་རྐྱེན་ གྱི་ ཉེན་བརྡ་ བྱིན་ ནིའི་ འཕྲུལ་ཆས་ དང་ </w:t>
      </w:r>
      <w:r>
        <w:t xml:space="preserve"># </w:t>
      </w:r>
      <w:r>
        <w:rPr>
          <w:rFonts w:cs="Microsoft Himalaya"/>
          <w:cs/>
          <w:lang w:bidi="bo-CN"/>
        </w:rPr>
        <w:t xml:space="preserve">བསིལ་དྲོད་ གཤེར་ ཚད་འཛིན་ འབད་ ནིའི་ དེང་སང་ གི་ འཕྲུལ་ཆས་ དང་ ལྡན་ པའི་ </w:t>
      </w:r>
      <w:r>
        <w:t xml:space="preserve"># </w:t>
      </w:r>
      <w:r>
        <w:rPr>
          <w:rFonts w:cs="Microsoft Himalaya"/>
          <w:cs/>
          <w:lang w:bidi="bo-CN"/>
        </w:rPr>
        <w:t xml:space="preserve">སྒྲིང་ཁྱིམ་ རྐྱབ་ ནི་ སྦེ་ ཆིངས་ཡིག་ གུ་ </w:t>
      </w:r>
      <w:r>
        <w:t xml:space="preserve"># </w:t>
      </w:r>
      <w:r>
        <w:rPr>
          <w:rFonts w:cs="Microsoft Himalaya"/>
          <w:cs/>
          <w:lang w:bidi="bo-CN"/>
        </w:rPr>
        <w:t xml:space="preserve">མཚན་རྟགས་ བཀོད་ གནངམ་ བཞིན་དུ་ </w:t>
      </w:r>
      <w:r>
        <w:t xml:space="preserve"># </w:t>
      </w:r>
      <w:r>
        <w:rPr>
          <w:rFonts w:cs="Microsoft Himalaya"/>
          <w:cs/>
          <w:lang w:bidi="bo-CN"/>
        </w:rPr>
        <w:t xml:space="preserve">དབྱིན་ལོ་ </w:t>
      </w:r>
      <w:r>
        <w:t xml:space="preserve"># NUM # </w:t>
      </w:r>
      <w:r>
        <w:rPr>
          <w:rFonts w:cs="Microsoft Himalaya"/>
          <w:cs/>
          <w:lang w:bidi="bo-CN"/>
        </w:rPr>
        <w:t>ལོ་ ལུ་ ཕྱི་ ནང་ མེད་ པར་ བསྒྲུབས་ ཡོདཔ་ ཨིན ། །</w:t>
      </w:r>
    </w:p>
    <w:p w14:paraId="7DFBB67D" w14:textId="77777777" w:rsidR="00A536DF" w:rsidRDefault="00A536DF" w:rsidP="00A536DF">
      <w:pPr>
        <w:spacing w:after="0"/>
      </w:pPr>
      <w:r>
        <w:rPr>
          <w:rFonts w:cs="Microsoft Himalaya"/>
          <w:cs/>
          <w:lang w:bidi="bo-CN"/>
        </w:rPr>
        <w:t xml:space="preserve"> རྒྱལ་ཡོངས་ དྲན་རྟེན་ ཁང་ །</w:t>
      </w:r>
    </w:p>
    <w:p w14:paraId="3C94C695" w14:textId="77777777" w:rsidR="00A536DF" w:rsidRDefault="00A536DF" w:rsidP="00A536DF">
      <w:pPr>
        <w:spacing w:after="0"/>
      </w:pPr>
      <w:r>
        <w:rPr>
          <w:rFonts w:cs="Microsoft Himalaya"/>
          <w:cs/>
          <w:lang w:bidi="bo-CN"/>
        </w:rPr>
        <w:t xml:space="preserve"> ཡིག་རིགས་ གཏན་འཇོག་ཁང་ ནང་ ལུ་ </w:t>
      </w:r>
      <w:r>
        <w:t xml:space="preserve"># </w:t>
      </w:r>
      <w:r>
        <w:rPr>
          <w:rFonts w:cs="Microsoft Himalaya"/>
          <w:cs/>
          <w:lang w:bidi="bo-CN"/>
        </w:rPr>
        <w:t xml:space="preserve">སྔོན་ དང་ཕུགས་ ཀྱི་ གལ་གནད་ ཆེ་ བའི་ ཡིག་ཆ་ དང་ </w:t>
      </w:r>
      <w:r>
        <w:t xml:space="preserve"># </w:t>
      </w:r>
      <w:r>
        <w:rPr>
          <w:rFonts w:cs="Microsoft Himalaya"/>
          <w:cs/>
          <w:lang w:bidi="bo-CN"/>
        </w:rPr>
        <w:t xml:space="preserve">གཏང་ཡིག་ རྙིངམ་ ཚུ་ དང་ </w:t>
      </w:r>
      <w:r>
        <w:t xml:space="preserve"># </w:t>
      </w:r>
      <w:r>
        <w:rPr>
          <w:rFonts w:cs="Microsoft Himalaya"/>
          <w:cs/>
          <w:lang w:bidi="bo-CN"/>
        </w:rPr>
        <w:t xml:space="preserve">སྟོང་ཕྲག་བདུན་ ལས་ ལྷག་ པའི་ པར་ དང་ པར་ཡིག་ </w:t>
      </w:r>
      <w:r>
        <w:t xml:space="preserve"># </w:t>
      </w:r>
      <w:r>
        <w:rPr>
          <w:rFonts w:cs="Microsoft Himalaya"/>
          <w:cs/>
          <w:lang w:bidi="bo-CN"/>
        </w:rPr>
        <w:t xml:space="preserve">ཆུང་ བཟོ་ འཕྲུལ་ཆ་ </w:t>
      </w:r>
      <w:r>
        <w:t xml:space="preserve"># </w:t>
      </w:r>
      <w:r>
        <w:rPr>
          <w:rFonts w:cs="Microsoft Himalaya"/>
          <w:cs/>
          <w:lang w:bidi="bo-CN"/>
        </w:rPr>
        <w:t xml:space="preserve">ཐོག་ ལུ་ ཡིག་ཆའི་ རིགས་ ཡོདཔ་ མ་ཚད་ </w:t>
      </w:r>
      <w:r>
        <w:t xml:space="preserve"># </w:t>
      </w:r>
      <w:r>
        <w:rPr>
          <w:rFonts w:cs="Microsoft Himalaya"/>
          <w:cs/>
          <w:lang w:bidi="bo-CN"/>
        </w:rPr>
        <w:t xml:space="preserve">དཀོན་དྲག་ པའི་ དཔེ་དེབ་ ཚུ་ དང་ </w:t>
      </w:r>
      <w:r>
        <w:t xml:space="preserve"># </w:t>
      </w:r>
      <w:r>
        <w:rPr>
          <w:rFonts w:cs="Microsoft Himalaya"/>
          <w:cs/>
          <w:lang w:bidi="bo-CN"/>
        </w:rPr>
        <w:t xml:space="preserve">པར་མའི་ ཕྱག་དཔེ་ ཚུ་ བསྡུ་སྒྲུབ་ འབད་ དེ་ ཡོད་ མི་ ག་ར་ </w:t>
      </w:r>
      <w:r>
        <w:t xml:space="preserve"># </w:t>
      </w:r>
      <w:r>
        <w:rPr>
          <w:rFonts w:cs="Microsoft Himalaya"/>
          <w:cs/>
          <w:lang w:bidi="bo-CN"/>
        </w:rPr>
        <w:t xml:space="preserve">ཉེན་སྲུང་ འབད་ དེ་ ཡོདཔ་ ཨིནམ་ལས་ </w:t>
      </w:r>
      <w:r>
        <w:t xml:space="preserve"># </w:t>
      </w:r>
      <w:r>
        <w:rPr>
          <w:rFonts w:cs="Microsoft Himalaya"/>
          <w:cs/>
          <w:lang w:bidi="bo-CN"/>
        </w:rPr>
        <w:t>ཡིག་ཆ་ དེ་ ཚུ་ རྒྱལ་ཡོངས་ དྲན་རྟེན་ ཁང་ གི་ གཞི་རྟེན་ བཟུམ་ ཅིག་ ཨིན ། །</w:t>
      </w:r>
    </w:p>
    <w:p w14:paraId="32930EA2" w14:textId="77777777" w:rsidR="00A536DF" w:rsidRDefault="00A536DF" w:rsidP="00A536DF">
      <w:pPr>
        <w:spacing w:after="0"/>
      </w:pPr>
      <w:r>
        <w:rPr>
          <w:rFonts w:cs="Microsoft Himalaya"/>
          <w:cs/>
          <w:lang w:bidi="bo-CN"/>
        </w:rPr>
        <w:t xml:space="preserve"> རྒྱལ་ཡོངས་ ཡིག་རིགས་ གཏན་འཇོག་ཁང་ གིས་ </w:t>
      </w:r>
      <w:r>
        <w:t xml:space="preserve"># </w:t>
      </w:r>
      <w:r>
        <w:rPr>
          <w:rFonts w:cs="Microsoft Himalaya"/>
          <w:cs/>
          <w:lang w:bidi="bo-CN"/>
        </w:rPr>
        <w:t xml:space="preserve">ད་ལྟོ་ ཡོད་ པའི་ མཛོད་ཁང་ འདི་ རྒྱལ་ཡོངས་ དྲན་ཚོར་ ཁང་ སྦེ་ བཟོ་ ནི་ གི་ དོན་ལུ་ </w:t>
      </w:r>
      <w:r>
        <w:t xml:space="preserve"># </w:t>
      </w:r>
      <w:r>
        <w:rPr>
          <w:rFonts w:cs="Microsoft Himalaya"/>
          <w:cs/>
          <w:lang w:bidi="bo-CN"/>
        </w:rPr>
        <w:t xml:space="preserve">འབྲེལ་ཡོད་ མི་དམངས་ ཡོངས་ ལུ་ གསོལ་འདེབས་ ཞུ་ བ་ ཅིན་ </w:t>
      </w:r>
      <w:r>
        <w:t xml:space="preserve"># </w:t>
      </w:r>
      <w:r>
        <w:rPr>
          <w:rFonts w:cs="Microsoft Himalaya"/>
          <w:cs/>
          <w:lang w:bidi="bo-CN"/>
        </w:rPr>
        <w:t xml:space="preserve">རྒྱལ་ཁབ་ ནང་ ལུ་ ཡོད་ མི་ དང་ རྒྱལ་ཁབ་ ཕྱི་ཁ་ ལུ་ སྡོད་ མི་ </w:t>
      </w:r>
      <w:r>
        <w:t xml:space="preserve"># </w:t>
      </w:r>
      <w:r>
        <w:rPr>
          <w:rFonts w:cs="Microsoft Himalaya"/>
          <w:cs/>
          <w:lang w:bidi="bo-CN"/>
        </w:rPr>
        <w:t xml:space="preserve">གཙུག་སྡེ་ དང་ སྒེར་པ་ སོ་སོ་ ཚུ་ ལུ་ འབྲུག་ རྒྱལ་ཁབ་ དང་ འབྲེལ་ བའི་ གལ་གནད་ཅན་ གྱི་ ཡིག་ཆའི་ རིགས་ དང་ </w:t>
      </w:r>
      <w:r>
        <w:t xml:space="preserve"># </w:t>
      </w:r>
      <w:r>
        <w:rPr>
          <w:rFonts w:cs="Microsoft Himalaya"/>
          <w:cs/>
          <w:lang w:bidi="bo-CN"/>
        </w:rPr>
        <w:t xml:space="preserve">ཡིག་ཆ་ མིན་ པའི་ རིགས་ ག་ཅི་ བཟུམ་ ཨིན་རུང་ </w:t>
      </w:r>
      <w:r>
        <w:t xml:space="preserve"># </w:t>
      </w:r>
      <w:r>
        <w:rPr>
          <w:rFonts w:cs="Microsoft Himalaya"/>
          <w:cs/>
          <w:lang w:bidi="bo-CN"/>
        </w:rPr>
        <w:t xml:space="preserve">མ་འོངས་པའི་ མཐའ་དོན་ ལུ་ དམིགས་ ཏེ་ </w:t>
      </w:r>
      <w:r>
        <w:t xml:space="preserve"># </w:t>
      </w:r>
      <w:r>
        <w:rPr>
          <w:rFonts w:cs="Microsoft Himalaya"/>
          <w:cs/>
          <w:lang w:bidi="bo-CN"/>
        </w:rPr>
        <w:t>དེའི་ འདྲ་པར་ གནང་ བཀྲིན་ བསྐྱང་ ཟེར་ ཞུ་ ནི་ ཨིན ། །</w:t>
      </w:r>
    </w:p>
    <w:p w14:paraId="4EA521C9" w14:textId="77777777" w:rsidR="00A536DF" w:rsidRDefault="00A536DF" w:rsidP="00A536DF">
      <w:pPr>
        <w:spacing w:after="0"/>
      </w:pPr>
      <w:r>
        <w:rPr>
          <w:rFonts w:cs="Microsoft Himalaya"/>
          <w:cs/>
          <w:lang w:bidi="bo-CN"/>
        </w:rPr>
        <w:t xml:space="preserve"> ཆུང་ བཟོ་ འཕྲུལ་ཆའི་ མཐུན་རྐྱེན་ དང་ ཞབས་ཏོག</w:t>
      </w:r>
    </w:p>
    <w:p w14:paraId="300DFA0E" w14:textId="77777777" w:rsidR="00A536DF" w:rsidRDefault="00A536DF" w:rsidP="00A536DF">
      <w:pPr>
        <w:spacing w:after="0"/>
      </w:pPr>
      <w:r>
        <w:rPr>
          <w:rFonts w:cs="Microsoft Himalaya"/>
          <w:cs/>
          <w:lang w:bidi="bo-CN"/>
        </w:rPr>
        <w:t xml:space="preserve"> འབྲུག་རྒྱལ་ཡོངས་དཔེ་མཛོད་ ཀྱིས་ </w:t>
      </w:r>
      <w:r>
        <w:t xml:space="preserve"># </w:t>
      </w:r>
      <w:r>
        <w:rPr>
          <w:rFonts w:cs="Microsoft Himalaya"/>
          <w:cs/>
          <w:lang w:bidi="bo-CN"/>
        </w:rPr>
        <w:t xml:space="preserve">འབྲུག་ རྒྱལ་ཁབ་ ཀྱི་ ནང་འཁོད་ ལུ་ ཡོད་ པའི་ </w:t>
      </w:r>
      <w:r>
        <w:t xml:space="preserve"># </w:t>
      </w:r>
      <w:r>
        <w:rPr>
          <w:rFonts w:cs="Microsoft Himalaya"/>
          <w:cs/>
          <w:lang w:bidi="bo-CN"/>
        </w:rPr>
        <w:t xml:space="preserve">གཙུག་སྡེ་ དང་ སྒེར་པའི་ ནང་ ལུ་ </w:t>
      </w:r>
      <w:r>
        <w:t xml:space="preserve"># </w:t>
      </w:r>
      <w:r>
        <w:rPr>
          <w:rFonts w:cs="Microsoft Himalaya"/>
          <w:cs/>
          <w:lang w:bidi="bo-CN"/>
        </w:rPr>
        <w:t xml:space="preserve">ཤིན་ཏུ་ དཀོན་ པའི་ ཕྱག་དཔེའི་ རིགས་ ཡོད་ མི་ ཚུ་ ལུ་ རིན་མེད་སྟོང་པར་ </w:t>
      </w:r>
      <w:r>
        <w:t xml:space="preserve"># </w:t>
      </w:r>
      <w:r>
        <w:rPr>
          <w:rFonts w:cs="Microsoft Himalaya"/>
          <w:cs/>
          <w:lang w:bidi="bo-CN"/>
        </w:rPr>
        <w:t xml:space="preserve">ཆུང་ བཟོ་ འཕྲུལ་ཆ་ གིས་ པར་ བཏབ་ ནིའི་ ཞབས་ཏོག་ </w:t>
      </w:r>
      <w:r>
        <w:t xml:space="preserve"># </w:t>
      </w:r>
      <w:r>
        <w:rPr>
          <w:rFonts w:cs="Microsoft Himalaya"/>
          <w:cs/>
          <w:lang w:bidi="bo-CN"/>
        </w:rPr>
        <w:t>ཕུལ་ ནི་ ཨིན །</w:t>
      </w:r>
    </w:p>
    <w:p w14:paraId="233EC35B" w14:textId="77777777" w:rsidR="00A536DF" w:rsidRDefault="00A536DF" w:rsidP="00A536DF">
      <w:pPr>
        <w:spacing w:after="0"/>
      </w:pPr>
      <w:r>
        <w:rPr>
          <w:rFonts w:cs="Microsoft Himalaya"/>
          <w:cs/>
          <w:lang w:bidi="bo-CN"/>
        </w:rPr>
        <w:t xml:space="preserve"> དེ་བཟུམ་ མའི་ ཞབས་ཏོག་ ཕུལ་ མི་ འདི་ </w:t>
      </w:r>
      <w:r>
        <w:t xml:space="preserve"># </w:t>
      </w:r>
      <w:r>
        <w:rPr>
          <w:rFonts w:cs="Microsoft Himalaya"/>
          <w:cs/>
          <w:lang w:bidi="bo-CN"/>
        </w:rPr>
        <w:t xml:space="preserve">ཕྱག་དཔེའི་ མ་དཔེ་ ཚུ་ ཉམས་སོང་ རུང་ </w:t>
      </w:r>
      <w:r>
        <w:t xml:space="preserve"># </w:t>
      </w:r>
      <w:r>
        <w:rPr>
          <w:rFonts w:cs="Microsoft Himalaya"/>
          <w:cs/>
          <w:lang w:bidi="bo-CN"/>
        </w:rPr>
        <w:t xml:space="preserve">དེའི་ འདྲ་བཤུས་ དེ་ ཚུ་ </w:t>
      </w:r>
      <w:r>
        <w:t xml:space="preserve"># </w:t>
      </w:r>
      <w:r>
        <w:rPr>
          <w:rFonts w:cs="Microsoft Himalaya"/>
          <w:cs/>
          <w:lang w:bidi="bo-CN"/>
        </w:rPr>
        <w:t xml:space="preserve">ཡུན་བརྟན་ སྦེ་ བཞག་ ནིའི་ སེམས་ཤུགས་ བསྐྱེད་ བཅུག་ ནིའི་ དོན་ལུ་ </w:t>
      </w:r>
      <w:r>
        <w:t xml:space="preserve"># </w:t>
      </w:r>
      <w:r>
        <w:rPr>
          <w:rFonts w:cs="Microsoft Himalaya"/>
          <w:cs/>
          <w:lang w:bidi="bo-CN"/>
        </w:rPr>
        <w:t xml:space="preserve">མི་དམངས་ ག་ར་ ལུ་ དེ་བཟུམ་ མའི་ ཕྱག་དཔེ་ ཡོད་ པ་ ཅིན་ </w:t>
      </w:r>
      <w:r>
        <w:t xml:space="preserve"># </w:t>
      </w:r>
      <w:r>
        <w:rPr>
          <w:rFonts w:cs="Microsoft Himalaya"/>
          <w:cs/>
          <w:lang w:bidi="bo-CN"/>
        </w:rPr>
        <w:t xml:space="preserve">དཔེ་མཛོད་ ནང་ བསྣམས་བྱོན་ ཏེ་ པར་ བཏབ་ པའི་ མ་དཔེ་ དང་ སྦྲགས་ ཏེ་ འདྲ་བཤུས་ གཅིག་ ཡང་ ཕུལ་ ནི་ དང་ </w:t>
      </w:r>
      <w:r>
        <w:t xml:space="preserve"># </w:t>
      </w:r>
      <w:r>
        <w:rPr>
          <w:rFonts w:cs="Microsoft Himalaya"/>
          <w:cs/>
          <w:lang w:bidi="bo-CN"/>
        </w:rPr>
        <w:t>དེའི་ འདྲ་ གཅིག་ དཔེ་མཛོད་ ནང་ ཉེན་སྲུང་ དང་ བདག་འཛིན་ འཐབ་ སྟེ་ བཞག་ ནི་ ཨིན ། །</w:t>
      </w:r>
    </w:p>
    <w:p w14:paraId="39D92C7C" w14:textId="77777777" w:rsidR="00A536DF" w:rsidRDefault="00A536DF" w:rsidP="00A536DF">
      <w:pPr>
        <w:spacing w:after="0"/>
      </w:pPr>
      <w:r>
        <w:rPr>
          <w:rFonts w:cs="Microsoft Himalaya"/>
          <w:cs/>
          <w:lang w:bidi="bo-CN"/>
        </w:rPr>
        <w:lastRenderedPageBreak/>
        <w:t xml:space="preserve"> ཉེན་སྲུང་ དང་ </w:t>
      </w:r>
      <w:r>
        <w:t xml:space="preserve"># </w:t>
      </w:r>
      <w:r>
        <w:rPr>
          <w:rFonts w:cs="Microsoft Himalaya"/>
          <w:cs/>
          <w:lang w:bidi="bo-CN"/>
        </w:rPr>
        <w:t>མི་ཉམས་རྒྱུན་སྐྱོང་ །</w:t>
      </w:r>
    </w:p>
    <w:p w14:paraId="5B8C7440" w14:textId="77777777" w:rsidR="00A536DF" w:rsidRDefault="00A536DF" w:rsidP="00A536DF">
      <w:pPr>
        <w:spacing w:after="0"/>
      </w:pPr>
      <w:r>
        <w:rPr>
          <w:rFonts w:cs="Microsoft Himalaya"/>
          <w:cs/>
          <w:lang w:bidi="bo-CN"/>
        </w:rPr>
        <w:t xml:space="preserve"> ཡིག་རིགས་ གཏན་མཛོད་ ཁང་ འདི་ ནང་ མང་ཤོས་ ར་ </w:t>
      </w:r>
      <w:r>
        <w:t xml:space="preserve"># </w:t>
      </w:r>
      <w:r>
        <w:rPr>
          <w:rFonts w:cs="Microsoft Himalaya"/>
          <w:cs/>
          <w:lang w:bidi="bo-CN"/>
        </w:rPr>
        <w:t xml:space="preserve">ཤོག་ཀུ་ དང་ འབྲེལ་ བ་ ཡོད་ མི་ ཡིག་ཆ་ དང་ ཕྱག་དཔེའི་ རིགས་ རྐྱངམ་གཅིག་ ཨིནམ་ལས་ </w:t>
      </w:r>
      <w:r>
        <w:t xml:space="preserve"># </w:t>
      </w:r>
      <w:r>
        <w:rPr>
          <w:rFonts w:cs="Microsoft Himalaya"/>
          <w:cs/>
          <w:lang w:bidi="bo-CN"/>
        </w:rPr>
        <w:t>དེ་ ཚུ་ ག་ར་ རྫས་སྦྱོར་ སྣ་ཚོགས་ བླུགས་ ཏེ་ བཟོ་སྐྲུན་ འབད་འབདཝ་ ཨིན །</w:t>
      </w:r>
    </w:p>
    <w:p w14:paraId="3654A7F9" w14:textId="77777777" w:rsidR="00A536DF" w:rsidRDefault="00A536DF" w:rsidP="00A536DF">
      <w:pPr>
        <w:spacing w:after="0"/>
      </w:pPr>
      <w:r>
        <w:rPr>
          <w:rFonts w:cs="Microsoft Himalaya"/>
          <w:cs/>
          <w:lang w:bidi="bo-CN"/>
        </w:rPr>
        <w:t xml:space="preserve"> དེ་འབདཝ་ལས་ རྫས་སྦྱོར་ ཚུ་ གིས་ </w:t>
      </w:r>
      <w:r>
        <w:t xml:space="preserve"># </w:t>
      </w:r>
      <w:r>
        <w:rPr>
          <w:rFonts w:cs="Microsoft Himalaya"/>
          <w:cs/>
          <w:lang w:bidi="bo-CN"/>
        </w:rPr>
        <w:t xml:space="preserve">ཤོག་ཀུ་ ཚུ་ འཕྲལ་ དང་ མགྱོགས་སུ་ སྦེ་ མེདཔ་གཏངམ་ ཨིནམ་ལས་ </w:t>
      </w:r>
      <w:r>
        <w:t xml:space="preserve"># </w:t>
      </w:r>
      <w:r>
        <w:rPr>
          <w:rFonts w:cs="Microsoft Himalaya"/>
          <w:cs/>
          <w:lang w:bidi="bo-CN"/>
        </w:rPr>
        <w:t xml:space="preserve">ཡིག་ཆ་ དེ་ ཚུ་ ཉམས་སྲུང་ དང་ རྒྱུན་སྐྱོང་ གི་ དོན་ལུ་ </w:t>
      </w:r>
      <w:r>
        <w:t xml:space="preserve"># </w:t>
      </w:r>
      <w:r>
        <w:rPr>
          <w:rFonts w:cs="Microsoft Himalaya"/>
          <w:cs/>
          <w:lang w:bidi="bo-CN"/>
        </w:rPr>
        <w:t xml:space="preserve">རྫས་སྦྱོར་ གྱི་ གནོད་ཉེན་ བཀག་ཐབས་ དང་ </w:t>
      </w:r>
      <w:r>
        <w:t xml:space="preserve"># </w:t>
      </w:r>
      <w:r>
        <w:rPr>
          <w:rFonts w:cs="Microsoft Himalaya"/>
          <w:cs/>
          <w:lang w:bidi="bo-CN"/>
        </w:rPr>
        <w:t xml:space="preserve">གསུང་རབ་ རྙིངམ་ ཉམས་འགྱོ་ ནིའི་ ཉེན་ཁ་ ཡོད་ མི་ ཚུ་ ཡང་ </w:t>
      </w:r>
      <w:r>
        <w:t xml:space="preserve"># </w:t>
      </w:r>
      <w:r>
        <w:rPr>
          <w:rFonts w:cs="Microsoft Himalaya"/>
          <w:cs/>
          <w:lang w:bidi="bo-CN"/>
        </w:rPr>
        <w:t xml:space="preserve">མ་འོངས་ ཡུན་བརྟན་ བཞག་ ཐབས་ ལུ་ </w:t>
      </w:r>
      <w:r>
        <w:t xml:space="preserve"># </w:t>
      </w:r>
      <w:r>
        <w:rPr>
          <w:rFonts w:cs="Microsoft Himalaya"/>
          <w:cs/>
          <w:lang w:bidi="bo-CN"/>
        </w:rPr>
        <w:t>མི་ཉམས་རྒྱུན་སྐྱོང་ འཐབ་ ཨིན ། །</w:t>
      </w:r>
    </w:p>
    <w:p w14:paraId="68BCC46F" w14:textId="77777777" w:rsidR="00A536DF" w:rsidRDefault="00A536DF" w:rsidP="00A536DF">
      <w:pPr>
        <w:spacing w:after="0"/>
      </w:pPr>
      <w:r>
        <w:rPr>
          <w:rFonts w:cs="Microsoft Himalaya"/>
          <w:cs/>
          <w:lang w:bidi="bo-CN"/>
        </w:rPr>
        <w:t xml:space="preserve"> འབྲུག་རྒྱལ་ཡོངས་དཔེ་མཛོད་ ཀྱི་ བཅོལ་འཇོག་ བཅའ་ཁྲིམས །</w:t>
      </w:r>
    </w:p>
    <w:p w14:paraId="2CC8D362" w14:textId="77777777" w:rsidR="00A536DF" w:rsidRDefault="00A536DF" w:rsidP="00A536DF">
      <w:pPr>
        <w:spacing w:after="0"/>
      </w:pPr>
      <w:r>
        <w:rPr>
          <w:rFonts w:cs="Microsoft Himalaya"/>
          <w:cs/>
          <w:lang w:bidi="bo-CN"/>
        </w:rPr>
        <w:t xml:space="preserve"> དབྱིན་ལོ་ </w:t>
      </w:r>
      <w:r>
        <w:t xml:space="preserve"># NUM # </w:t>
      </w:r>
      <w:r>
        <w:rPr>
          <w:rFonts w:cs="Microsoft Himalaya"/>
          <w:cs/>
          <w:lang w:bidi="bo-CN"/>
        </w:rPr>
        <w:t xml:space="preserve">ལོའི་ </w:t>
      </w:r>
      <w:r>
        <w:t xml:space="preserve"># </w:t>
      </w:r>
      <w:r>
        <w:rPr>
          <w:rFonts w:cs="Microsoft Himalaya"/>
          <w:cs/>
          <w:lang w:bidi="bo-CN"/>
        </w:rPr>
        <w:t xml:space="preserve">རྒྱལ་ཡོངས་ཚོགས་འདུ་ཆེན་མོ་ ཚོགས་ཐེངས་ </w:t>
      </w:r>
      <w:r>
        <w:t># NUM</w:t>
      </w:r>
      <w:r>
        <w:rPr>
          <w:rFonts w:cs="Microsoft Himalaya"/>
          <w:cs/>
          <w:lang w:bidi="bo-CN"/>
        </w:rPr>
        <w:t xml:space="preserve">པའི་ ནང་ </w:t>
      </w:r>
      <w:r>
        <w:t xml:space="preserve"># </w:t>
      </w:r>
      <w:r>
        <w:rPr>
          <w:rFonts w:cs="Microsoft Himalaya"/>
          <w:cs/>
          <w:lang w:bidi="bo-CN"/>
        </w:rPr>
        <w:t xml:space="preserve">ཡིག་ཐོག་ ལུ་ བཀོད་ ཡོད་ པའི་ </w:t>
      </w:r>
      <w:r>
        <w:t xml:space="preserve"># </w:t>
      </w:r>
      <w:r>
        <w:rPr>
          <w:rFonts w:cs="Microsoft Himalaya"/>
          <w:cs/>
          <w:lang w:bidi="bo-CN"/>
        </w:rPr>
        <w:t xml:space="preserve">འབྲུག་ རྒྱལ་ཁབ་ ཀྱི་ སྔོན་བརྒྱུད་ ཀྱི་ ཡིག་ཆ་ དང་ </w:t>
      </w:r>
      <w:r>
        <w:t xml:space="preserve"># </w:t>
      </w:r>
      <w:r>
        <w:rPr>
          <w:rFonts w:cs="Microsoft Himalaya"/>
          <w:cs/>
          <w:lang w:bidi="bo-CN"/>
        </w:rPr>
        <w:t xml:space="preserve">མཛད་ཤུལ་ ཚུ་ བསྡུ་ལེན་ འབད་ དེ་ བདག་འཛིན་ འཐབ་ ནི་ དང་ </w:t>
      </w:r>
      <w:r>
        <w:t xml:space="preserve"># </w:t>
      </w:r>
      <w:r>
        <w:rPr>
          <w:rFonts w:cs="Microsoft Himalaya"/>
          <w:cs/>
          <w:lang w:bidi="bo-CN"/>
        </w:rPr>
        <w:t xml:space="preserve">འཛིན་སྐྱོང་ འབད་ ནི་ གི་ བཅའ་ཁྲིམས་ འདི་ </w:t>
      </w:r>
      <w:r>
        <w:t xml:space="preserve"># </w:t>
      </w:r>
      <w:r>
        <w:rPr>
          <w:rFonts w:cs="Microsoft Himalaya"/>
          <w:cs/>
          <w:lang w:bidi="bo-CN"/>
        </w:rPr>
        <w:t xml:space="preserve">ཆ་འཇོག་ གནངམ་ ལས་ ཚུར་ བཅའ་ཁྲིམས་ དེ་ དང་ འཁྲིལ་ ཏེ་ </w:t>
      </w:r>
      <w:r>
        <w:t xml:space="preserve"># </w:t>
      </w:r>
      <w:r>
        <w:rPr>
          <w:rFonts w:cs="Microsoft Himalaya"/>
          <w:cs/>
          <w:lang w:bidi="bo-CN"/>
        </w:rPr>
        <w:t xml:space="preserve">ཡིག་ཆ་ རིགས་ ཀྱི་ འདྲ་པར་ ཚུ་ </w:t>
      </w:r>
      <w:r>
        <w:t xml:space="preserve"># </w:t>
      </w:r>
      <w:r>
        <w:rPr>
          <w:rFonts w:cs="Microsoft Himalaya"/>
          <w:cs/>
          <w:lang w:bidi="bo-CN"/>
        </w:rPr>
        <w:t>ཡིག་རིགས་ གཏན་མཛོད་ ཁང་ ནང་ གསོག་འཇོག་ འབད་ བཞགཔ་ ཨིན ། །</w:t>
      </w:r>
    </w:p>
    <w:p w14:paraId="2F621026" w14:textId="77777777" w:rsidR="00A536DF" w:rsidRDefault="00A536DF" w:rsidP="00A536DF">
      <w:pPr>
        <w:spacing w:after="0"/>
      </w:pPr>
      <w:r>
        <w:rPr>
          <w:rFonts w:cs="Microsoft Himalaya"/>
          <w:cs/>
          <w:lang w:bidi="bo-CN"/>
        </w:rPr>
        <w:t xml:space="preserve"> མ་འོངས་ འཆར་གཞི །</w:t>
      </w:r>
    </w:p>
    <w:p w14:paraId="60124876" w14:textId="77777777" w:rsidR="00A536DF" w:rsidRDefault="00A536DF" w:rsidP="00A536DF">
      <w:pPr>
        <w:spacing w:after="0"/>
      </w:pPr>
      <w:r>
        <w:rPr>
          <w:rFonts w:cs="Microsoft Himalaya"/>
          <w:cs/>
          <w:lang w:bidi="bo-CN"/>
        </w:rPr>
        <w:t xml:space="preserve"> ལོ་ ལྔའི་ འཆར་གཞི་ ཐེངས་ </w:t>
      </w:r>
      <w:r>
        <w:t># NUM</w:t>
      </w:r>
      <w:r>
        <w:rPr>
          <w:rFonts w:cs="Microsoft Himalaya"/>
          <w:cs/>
          <w:lang w:bidi="bo-CN"/>
        </w:rPr>
        <w:t xml:space="preserve">པའི་ ནང་ ལུ་ </w:t>
      </w:r>
      <w:r>
        <w:t xml:space="preserve"># </w:t>
      </w:r>
      <w:r>
        <w:rPr>
          <w:rFonts w:cs="Microsoft Himalaya"/>
          <w:cs/>
          <w:lang w:bidi="bo-CN"/>
        </w:rPr>
        <w:t xml:space="preserve">རྒྱལ་ཡོངས་ ཡིག་རིགས་ གཏན་མཛོད་ ཁང་ གིས་ </w:t>
      </w:r>
      <w:r>
        <w:t xml:space="preserve"># </w:t>
      </w:r>
      <w:r>
        <w:rPr>
          <w:rFonts w:cs="Microsoft Himalaya"/>
          <w:cs/>
          <w:lang w:bidi="bo-CN"/>
        </w:rPr>
        <w:t>རྒྱལ་ཁབ་ ནང་འཁོད་ ན་ གལ་ཅན་ གྱི་ གསུང་རབ་ དང་ ཡིག་ཆ་ ཚུ་ གི་ ས་གནས་ ག་ཏེ་ ལས་ ཐོབ་ ཡོདཔ་ དང །</w:t>
      </w:r>
    </w:p>
    <w:p w14:paraId="3872BBB9" w14:textId="77777777" w:rsidR="00A536DF" w:rsidRDefault="00A536DF" w:rsidP="00A536DF">
      <w:pPr>
        <w:spacing w:after="0"/>
      </w:pPr>
      <w:r>
        <w:rPr>
          <w:rFonts w:cs="Microsoft Himalaya"/>
          <w:cs/>
          <w:lang w:bidi="bo-CN"/>
        </w:rPr>
        <w:t xml:space="preserve"> དེའི་ བཟོ་རྣམ་ དང་ ཚད་གཞི་ ཚུ་ ཐོ་བཀོད་ འབད་ དེ་ </w:t>
      </w:r>
      <w:r>
        <w:t xml:space="preserve"># </w:t>
      </w:r>
      <w:r>
        <w:rPr>
          <w:rFonts w:cs="Microsoft Himalaya"/>
          <w:cs/>
          <w:lang w:bidi="bo-CN"/>
        </w:rPr>
        <w:t xml:space="preserve">རྒྱུན་སྐྱོང་ འབད་ ནི་ ཨིན ། </w:t>
      </w:r>
      <w:r>
        <w:t xml:space="preserve"># </w:t>
      </w:r>
      <w:r>
        <w:rPr>
          <w:rFonts w:cs="Microsoft Himalaya"/>
          <w:cs/>
          <w:lang w:bidi="bo-CN"/>
        </w:rPr>
        <w:t xml:space="preserve">གལ་སྲིད་ </w:t>
      </w:r>
      <w:r>
        <w:t xml:space="preserve"># </w:t>
      </w:r>
      <w:r>
        <w:rPr>
          <w:rFonts w:cs="Microsoft Himalaya"/>
          <w:cs/>
          <w:lang w:bidi="bo-CN"/>
        </w:rPr>
        <w:t xml:space="preserve">གསུང་རབ་ དེ་ ཚུ་ ཐོ་བཀོད་ ནང་ མེད་ པ་ ཅིན་ </w:t>
      </w:r>
      <w:r>
        <w:t xml:space="preserve"># </w:t>
      </w:r>
      <w:r>
        <w:rPr>
          <w:rFonts w:cs="Microsoft Himalaya"/>
          <w:cs/>
          <w:lang w:bidi="bo-CN"/>
        </w:rPr>
        <w:t xml:space="preserve">སྦྱིན་བདག་ དེ་ ཚུ་ ལུ་ མི་ ཉམས་ བདག་འཛིན་ ལེགས་ཤོམ་ འབད་ ཐབས་ ཀྱི་ དོན་ལུ་ </w:t>
      </w:r>
      <w:r>
        <w:t xml:space="preserve"># </w:t>
      </w:r>
      <w:r>
        <w:rPr>
          <w:rFonts w:cs="Microsoft Himalaya"/>
          <w:cs/>
          <w:lang w:bidi="bo-CN"/>
        </w:rPr>
        <w:t xml:space="preserve">ཐོ་བཀོད་ འབད་ ནིའི་ བརྩོན་ཤུགས་ བསྐྱེད་ བཅུག་ ནི་ དང་ </w:t>
      </w:r>
      <w:r>
        <w:t xml:space="preserve"># </w:t>
      </w:r>
      <w:r>
        <w:rPr>
          <w:rFonts w:cs="Microsoft Himalaya"/>
          <w:cs/>
          <w:lang w:bidi="bo-CN"/>
        </w:rPr>
        <w:t xml:space="preserve">སྔར་སྲོལ་ ལམ་ལུགས་ དང་ འབྲེལ་ བའི་ རྒྱལ་རབས་ཅན་ གྱི་ ཁ་རྒྱུན་ ཚུ་ ཡང་ </w:t>
      </w:r>
      <w:r>
        <w:t xml:space="preserve"># </w:t>
      </w:r>
      <w:r>
        <w:rPr>
          <w:rFonts w:cs="Microsoft Himalaya"/>
          <w:cs/>
          <w:lang w:bidi="bo-CN"/>
        </w:rPr>
        <w:t xml:space="preserve">བརྟག་ཞིབ་ ཀྱི་ ཐོག་ ལས་ མཐོང་ཐོས་ འཕྲུལ་ཆ་ གིས་ འདྲ་བཟུང་ འབད་ དེ་ </w:t>
      </w:r>
      <w:r>
        <w:t xml:space="preserve"># </w:t>
      </w:r>
      <w:r>
        <w:rPr>
          <w:rFonts w:cs="Microsoft Himalaya"/>
          <w:cs/>
          <w:lang w:bidi="bo-CN"/>
        </w:rPr>
        <w:t>རྒྱལ་ཡོངས་ ཀྱི་ དོན་ལུ་ རྒྱུན་སྐྱོང་ འབད་ ནིའི་ འཆར་གཞི་ ཡོདཔ་ ཨིན ། །</w:t>
      </w:r>
    </w:p>
    <w:p w14:paraId="24986E6B" w14:textId="77777777" w:rsidR="00A536DF" w:rsidRDefault="00A536DF" w:rsidP="00A536DF">
      <w:pPr>
        <w:spacing w:after="0"/>
      </w:pPr>
      <w:r>
        <w:rPr>
          <w:rFonts w:cs="Microsoft Himalaya"/>
          <w:cs/>
          <w:lang w:bidi="bo-CN"/>
        </w:rPr>
        <w:t xml:space="preserve"> གྲོང་གསེབ་ ཞབས་ཏོག</w:t>
      </w:r>
    </w:p>
    <w:p w14:paraId="06D0B9EB" w14:textId="77777777" w:rsidR="00A536DF" w:rsidRDefault="00A536DF" w:rsidP="00A536DF">
      <w:pPr>
        <w:spacing w:after="0"/>
      </w:pPr>
      <w:r>
        <w:rPr>
          <w:rFonts w:cs="Microsoft Himalaya"/>
          <w:cs/>
          <w:lang w:bidi="bo-CN"/>
        </w:rPr>
        <w:t xml:space="preserve"> རྒྱལ་ཡོངས་ ཡིག་རིགས་ གཏན་མཛོད་ ཁང་ གིས་ </w:t>
      </w:r>
      <w:r>
        <w:t xml:space="preserve"># </w:t>
      </w:r>
      <w:r>
        <w:rPr>
          <w:rFonts w:cs="Microsoft Himalaya"/>
          <w:cs/>
          <w:lang w:bidi="bo-CN"/>
        </w:rPr>
        <w:t xml:space="preserve">མ་འོངས་པའི་ འཆར་གཞི་ ནང་ ལུ་ </w:t>
      </w:r>
      <w:r>
        <w:t xml:space="preserve"># </w:t>
      </w:r>
      <w:r>
        <w:rPr>
          <w:rFonts w:cs="Microsoft Himalaya"/>
          <w:cs/>
          <w:lang w:bidi="bo-CN"/>
        </w:rPr>
        <w:t xml:space="preserve">གྲོང་གསེབ་ ཀྱི་ སློབ་གྲྭ་ དང་ གཙུག་སྡེ ། </w:t>
      </w:r>
      <w:r>
        <w:t xml:space="preserve"># </w:t>
      </w:r>
      <w:r>
        <w:rPr>
          <w:rFonts w:cs="Microsoft Himalaya"/>
          <w:cs/>
          <w:lang w:bidi="bo-CN"/>
        </w:rPr>
        <w:t xml:space="preserve">དགོན་སྡེ་ དང་ མི་དམངས་ ཡོངས་ ཀྱི་ དོན་ལུ་ </w:t>
      </w:r>
      <w:r>
        <w:t xml:space="preserve"># </w:t>
      </w:r>
      <w:r>
        <w:rPr>
          <w:rFonts w:cs="Microsoft Himalaya"/>
          <w:cs/>
          <w:lang w:bidi="bo-CN"/>
        </w:rPr>
        <w:t>ཞལ་འཛོམས་ འཚོག་ ནི་ དང་ འགྲེམས་སྟོན །</w:t>
      </w:r>
    </w:p>
    <w:p w14:paraId="107924F2" w14:textId="77777777" w:rsidR="00A536DF" w:rsidRDefault="00A536DF" w:rsidP="00A536DF">
      <w:pPr>
        <w:spacing w:after="0"/>
      </w:pPr>
      <w:r>
        <w:rPr>
          <w:rFonts w:cs="Microsoft Himalaya"/>
          <w:cs/>
          <w:lang w:bidi="bo-CN"/>
        </w:rPr>
        <w:t xml:space="preserve"> དེ་ལས་ གསལ་བཤད་ བྱིན་ ནི་ </w:t>
      </w:r>
      <w:r>
        <w:t xml:space="preserve"># </w:t>
      </w:r>
      <w:r>
        <w:rPr>
          <w:rFonts w:cs="Microsoft Himalaya"/>
          <w:cs/>
          <w:lang w:bidi="bo-CN"/>
        </w:rPr>
        <w:t xml:space="preserve">སློབ་གྲྭ་ ཁག་ ཚུ་ ནང་ བལྟ་སྐོར་ ལུ་ སོང་ སྟེ་ </w:t>
      </w:r>
      <w:r>
        <w:t xml:space="preserve"># </w:t>
      </w:r>
      <w:r>
        <w:rPr>
          <w:rFonts w:cs="Microsoft Himalaya"/>
          <w:cs/>
          <w:lang w:bidi="bo-CN"/>
        </w:rPr>
        <w:t xml:space="preserve">རྒྱང་མཐོང་ </w:t>
      </w:r>
      <w:r>
        <w:t xml:space="preserve"># </w:t>
      </w:r>
      <w:r>
        <w:rPr>
          <w:rFonts w:cs="Microsoft Himalaya"/>
          <w:cs/>
          <w:lang w:bidi="bo-CN"/>
        </w:rPr>
        <w:t xml:space="preserve">དང་ རྒྱང་བསྒྲགས་ ཀྱི་ ཐོག་ ལས་ བརྡ་དོན་ སྤེལ་ ནི་ ཨིན ། </w:t>
      </w:r>
      <w:r>
        <w:t xml:space="preserve"># </w:t>
      </w:r>
      <w:r>
        <w:rPr>
          <w:rFonts w:cs="Microsoft Himalaya"/>
          <w:cs/>
          <w:lang w:bidi="bo-CN"/>
        </w:rPr>
        <w:t xml:space="preserve">དེ་ གིས་ མ་ཚད་པར་ </w:t>
      </w:r>
      <w:r>
        <w:t xml:space="preserve"># </w:t>
      </w:r>
      <w:r>
        <w:rPr>
          <w:rFonts w:cs="Microsoft Himalaya"/>
          <w:cs/>
          <w:lang w:bidi="bo-CN"/>
        </w:rPr>
        <w:t xml:space="preserve">སློབ་དེབ་ དང་ ལྷག་ ནིའི་ དཔེ་དེབ་ ཚུ་ ཡར་རྒྱས་ གཏང་ ནིའི་ གྲོགས་རམ་ གྱི་ ཞབས་ཏོག་ དང་ </w:t>
      </w:r>
      <w:r>
        <w:t xml:space="preserve"># </w:t>
      </w:r>
      <w:r>
        <w:rPr>
          <w:rFonts w:cs="Microsoft Himalaya"/>
          <w:cs/>
          <w:lang w:bidi="bo-CN"/>
        </w:rPr>
        <w:t xml:space="preserve">རྒྱལ་ཡོངས་ ཡིག་རིགས་ གཏན་མཛོད་ ཁང་ ནང་ ཡོད་ པའི་ </w:t>
      </w:r>
      <w:r>
        <w:t xml:space="preserve"># </w:t>
      </w:r>
      <w:r>
        <w:rPr>
          <w:rFonts w:cs="Microsoft Himalaya"/>
          <w:cs/>
          <w:lang w:bidi="bo-CN"/>
        </w:rPr>
        <w:t xml:space="preserve">གལ་གནད་ ཆེ་ བའི་ ཡིག་ཆ་ སྤྲོ་བ་ཆེ་ཏོག་ཏོ་ ཚུ་ ཡང་ </w:t>
      </w:r>
      <w:r>
        <w:t xml:space="preserve"># </w:t>
      </w:r>
      <w:r>
        <w:rPr>
          <w:rFonts w:cs="Microsoft Himalaya"/>
          <w:cs/>
          <w:lang w:bidi="bo-CN"/>
        </w:rPr>
        <w:t>ཡོངས་འབྲེལ་ གྱི་ ཐོག་ ལས་ འཐོབ་ ཚུགསཔ་ བཟོ་ ནིའི་ འཆར་གཞི་ ཡོདཔ་ ཨིན ། །</w:t>
      </w:r>
    </w:p>
    <w:p w14:paraId="128B10B6"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ང་བཅས་ར་ རྒྱལ་གཞུང་ ལུ་ </w:t>
      </w:r>
      <w:r>
        <w:t xml:space="preserve"># </w:t>
      </w:r>
      <w:r>
        <w:rPr>
          <w:rFonts w:cs="Microsoft Himalaya"/>
          <w:cs/>
          <w:lang w:bidi="bo-CN"/>
        </w:rPr>
        <w:t xml:space="preserve">ཧེ་མ་ ལས་ ཡོད་ མི་ དང་ </w:t>
      </w:r>
      <w:r>
        <w:t xml:space="preserve"># </w:t>
      </w:r>
      <w:r>
        <w:rPr>
          <w:rFonts w:cs="Microsoft Himalaya"/>
          <w:cs/>
          <w:lang w:bidi="bo-CN"/>
        </w:rPr>
        <w:t xml:space="preserve">ད་རེས་ནངས་པ་ འབྲུག་ ནང་འཁོད་ ལས་ ཐོན་ པའི་ </w:t>
      </w:r>
      <w:r>
        <w:t xml:space="preserve"># </w:t>
      </w:r>
      <w:r>
        <w:rPr>
          <w:rFonts w:cs="Microsoft Himalaya"/>
          <w:cs/>
          <w:lang w:bidi="bo-CN"/>
        </w:rPr>
        <w:t xml:space="preserve">འབྲུག་ གི་ སྐོར་ལས་ ཡོད་ མི་ ཡིག་ཆ་ ཚུ་ </w:t>
      </w:r>
      <w:r>
        <w:t xml:space="preserve"># </w:t>
      </w:r>
      <w:r>
        <w:rPr>
          <w:rFonts w:cs="Microsoft Himalaya"/>
          <w:cs/>
          <w:lang w:bidi="bo-CN"/>
        </w:rPr>
        <w:t xml:space="preserve">ཐོ་བཀོད་ ཁྱབ་ཆེ་ཏོག་ཏོ་ བཟོ་ ཚུགས་ ནིའི་ དོན་ལུ་ </w:t>
      </w:r>
      <w:r>
        <w:t xml:space="preserve"># </w:t>
      </w:r>
      <w:r>
        <w:rPr>
          <w:rFonts w:cs="Microsoft Himalaya"/>
          <w:cs/>
          <w:lang w:bidi="bo-CN"/>
        </w:rPr>
        <w:t>ལམ་ལུགས་ སྟབས་བདེ་ཏོག་ཏོ་ ཅིག་ བཟོ་ དགོཔ་ ཁག་ཆེ་དྲག་ ཅིག་ ཨིན་ པས །</w:t>
      </w:r>
    </w:p>
    <w:p w14:paraId="7C0CE3D1" w14:textId="77777777" w:rsidR="00A536DF" w:rsidRDefault="00A536DF" w:rsidP="00A536DF">
      <w:pPr>
        <w:spacing w:after="0"/>
      </w:pPr>
      <w:r>
        <w:rPr>
          <w:rFonts w:cs="Microsoft Himalaya"/>
          <w:cs/>
          <w:lang w:bidi="bo-CN"/>
        </w:rPr>
        <w:t xml:space="preserve"> དེ་བཟུམ་ </w:t>
      </w:r>
      <w:r>
        <w:t xml:space="preserve"># </w:t>
      </w:r>
      <w:r>
        <w:rPr>
          <w:rFonts w:cs="Microsoft Himalaya"/>
          <w:cs/>
          <w:lang w:bidi="bo-CN"/>
        </w:rPr>
        <w:t xml:space="preserve">ང་བཅས་ར་ གཞུང་ གི་ ཁ་ཐུག་ ལས་ </w:t>
      </w:r>
      <w:r>
        <w:t xml:space="preserve"># </w:t>
      </w:r>
      <w:r>
        <w:rPr>
          <w:rFonts w:cs="Microsoft Himalaya"/>
          <w:cs/>
          <w:lang w:bidi="bo-CN"/>
        </w:rPr>
        <w:t xml:space="preserve">རྒྱལ་ཁབ་ ཀྱི་ ཡིག་ཐོག་ ལུ་ ཡོད་ པའི་ ཡིག་ཆ་ ཚུ་ སྤྱོད་ ཆོགཔ་ ཡོདཔ་ བཟོ་ ནི་ དང་ </w:t>
      </w:r>
      <w:r>
        <w:t xml:space="preserve"># </w:t>
      </w:r>
      <w:r>
        <w:rPr>
          <w:rFonts w:cs="Microsoft Himalaya"/>
          <w:cs/>
          <w:lang w:bidi="bo-CN"/>
        </w:rPr>
        <w:t xml:space="preserve">མི་མང་ ག་ར་ གིས་ དེ་ གི་ སྐོར་ལས་ </w:t>
      </w:r>
      <w:r>
        <w:t xml:space="preserve"># </w:t>
      </w:r>
      <w:r>
        <w:rPr>
          <w:rFonts w:cs="Microsoft Himalaya"/>
          <w:cs/>
          <w:lang w:bidi="bo-CN"/>
        </w:rPr>
        <w:t>ཧ་གོ་ ཚུགསཔ་ བཟོ་ ནི་ འདི་ གལ་ཆེ་ བས །</w:t>
      </w:r>
    </w:p>
    <w:p w14:paraId="158CB0A1" w14:textId="77777777" w:rsidR="00A536DF" w:rsidRDefault="00A536DF" w:rsidP="00A536DF">
      <w:pPr>
        <w:spacing w:after="0"/>
      </w:pPr>
      <w:r>
        <w:rPr>
          <w:rFonts w:cs="Microsoft Himalaya"/>
          <w:cs/>
          <w:lang w:bidi="bo-CN"/>
        </w:rPr>
        <w:t xml:space="preserve"> དེ་འབདཝ་ལས་བརྟེན་ཏེ་ </w:t>
      </w:r>
      <w:r>
        <w:t xml:space="preserve"># </w:t>
      </w:r>
      <w:r>
        <w:rPr>
          <w:rFonts w:cs="Microsoft Himalaya"/>
          <w:cs/>
          <w:lang w:bidi="bo-CN"/>
        </w:rPr>
        <w:t xml:space="preserve">ད་རེས་ འབྲུག་ གི་ རྒྱལ་ཡོངས་ཚོགས་འདུ་ཆེན་མོ་ གིས་ </w:t>
      </w:r>
      <w:r>
        <w:t xml:space="preserve"># </w:t>
      </w:r>
      <w:r>
        <w:rPr>
          <w:rFonts w:cs="Microsoft Himalaya"/>
          <w:cs/>
          <w:lang w:bidi="bo-CN"/>
        </w:rPr>
        <w:t xml:space="preserve">བཅོལ་འཇོག་ བཅའ་ཁྲིམས་ ཟེར་ འབྲུག་ རྒྱལ་ཁབ་ ཀྱི་ </w:t>
      </w:r>
      <w:r>
        <w:t xml:space="preserve"># </w:t>
      </w:r>
      <w:r>
        <w:rPr>
          <w:rFonts w:cs="Microsoft Himalaya"/>
          <w:cs/>
          <w:lang w:bidi="bo-CN"/>
        </w:rPr>
        <w:t xml:space="preserve">སྔོན་བརྒྱུད་ ཡིག་ཆ་ མཛད་ཤུལ་ ཚུ་ </w:t>
      </w:r>
      <w:r>
        <w:t xml:space="preserve"># </w:t>
      </w:r>
      <w:r>
        <w:rPr>
          <w:rFonts w:cs="Microsoft Himalaya"/>
          <w:cs/>
          <w:lang w:bidi="bo-CN"/>
        </w:rPr>
        <w:t xml:space="preserve">བསྡུ་ལེན་ འབད་ ནི་ </w:t>
      </w:r>
      <w:r>
        <w:t xml:space="preserve"># </w:t>
      </w:r>
      <w:r>
        <w:rPr>
          <w:rFonts w:cs="Microsoft Himalaya"/>
          <w:cs/>
          <w:lang w:bidi="bo-CN"/>
        </w:rPr>
        <w:t xml:space="preserve">བདག་འཛིན་ འཐབ་ ནི་ དང་ </w:t>
      </w:r>
      <w:r>
        <w:t xml:space="preserve"># </w:t>
      </w:r>
      <w:r>
        <w:rPr>
          <w:rFonts w:cs="Microsoft Himalaya"/>
          <w:cs/>
          <w:lang w:bidi="bo-CN"/>
        </w:rPr>
        <w:t>འཛིན་སྐྱོང་ འབད་ ནི་ གི་ དོན་ལུ་ བཅའ་ཁྲིམས་ འདི་ ཆ་འཇོག་ འབདཝ་ ཨིན ། །</w:t>
      </w:r>
    </w:p>
    <w:p w14:paraId="5160D2F3" w14:textId="77777777" w:rsidR="00A536DF" w:rsidRDefault="00A536DF" w:rsidP="00A536DF">
      <w:pPr>
        <w:spacing w:after="0"/>
      </w:pPr>
      <w:r>
        <w:t xml:space="preserve"> NUM # </w:t>
      </w:r>
      <w:r>
        <w:rPr>
          <w:rFonts w:cs="Microsoft Himalaya"/>
          <w:cs/>
          <w:lang w:bidi="bo-CN"/>
        </w:rPr>
        <w:t xml:space="preserve">བཅའ་ཁྲིམས་ འདི་ གི་ མིང་ དང་ དབང་ཁྱབ་ </w:t>
      </w:r>
      <w:r>
        <w:t xml:space="preserve"># </w:t>
      </w:r>
      <w:r>
        <w:rPr>
          <w:rFonts w:cs="Microsoft Himalaya"/>
          <w:cs/>
          <w:lang w:bidi="bo-CN"/>
        </w:rPr>
        <w:t>འགོ་འཛུགས་ ཀྱི་ ཚེས་གྲངས །</w:t>
      </w:r>
    </w:p>
    <w:p w14:paraId="0A89928A" w14:textId="77777777" w:rsidR="00A536DF" w:rsidRDefault="00A536DF" w:rsidP="00A536DF">
      <w:pPr>
        <w:spacing w:after="0"/>
      </w:pPr>
      <w:r>
        <w:t xml:space="preserve"> NUM # </w:t>
      </w:r>
      <w:r>
        <w:rPr>
          <w:rFonts w:cs="Microsoft Himalaya"/>
          <w:cs/>
          <w:lang w:bidi="bo-CN"/>
        </w:rPr>
        <w:t xml:space="preserve">བཅའ་ཁྲིམས་ དེ་ འབྲུག་ རྒྱལ་ཁབ་ ཀྱི་ སྐོར་ལས་ ཡིག་ཐོག་ ལུ་ ཡོད་ པའི་ ཡིག་ཆ་ ཚུ་ བསྡུ་ལེན་ འབད་ དེ་ འཛིན་སྐྱོང་ འཐབ་ ནི་ </w:t>
      </w:r>
      <w:r>
        <w:t xml:space="preserve"># </w:t>
      </w:r>
      <w:r>
        <w:rPr>
          <w:rFonts w:cs="Microsoft Himalaya"/>
          <w:cs/>
          <w:lang w:bidi="bo-CN"/>
        </w:rPr>
        <w:t>ལུ་ བཅོལ་འཇོག་ གི་ བཅའ་ཁྲིམས་ ཟེར་ སླབ་ ནི་ ཨིན །</w:t>
      </w:r>
    </w:p>
    <w:p w14:paraId="5AC77EF0" w14:textId="77777777" w:rsidR="00A536DF" w:rsidRDefault="00A536DF" w:rsidP="00A536DF">
      <w:pPr>
        <w:spacing w:after="0"/>
      </w:pPr>
      <w:r>
        <w:t xml:space="preserve"> NUM # •NUM # </w:t>
      </w:r>
      <w:r>
        <w:rPr>
          <w:rFonts w:cs="Microsoft Himalaya"/>
          <w:cs/>
          <w:lang w:bidi="bo-CN"/>
        </w:rPr>
        <w:t xml:space="preserve">བཅའ་ཁྲིམས་ འདི་ </w:t>
      </w:r>
      <w:r>
        <w:t xml:space="preserve"># </w:t>
      </w:r>
      <w:r>
        <w:rPr>
          <w:rFonts w:cs="Microsoft Himalaya"/>
          <w:cs/>
          <w:lang w:bidi="bo-CN"/>
        </w:rPr>
        <w:t xml:space="preserve">འབྲུག་ རྒྱལ་ཁབ་ ཡོངས་ ལུ་ དབང་ཁྱབ་ ཡོདཔ་ མ་ཚད་ </w:t>
      </w:r>
      <w:r>
        <w:t xml:space="preserve"># </w:t>
      </w:r>
      <w:r>
        <w:rPr>
          <w:rFonts w:cs="Microsoft Himalaya"/>
          <w:cs/>
          <w:lang w:bidi="bo-CN"/>
        </w:rPr>
        <w:t xml:space="preserve">འབྲུག་ མི་ ཕྱིའི་རྒྱལ་ཁབ་ ནང་ སྡོད་ མི་ ཚུ་ ལུ་ ཡང་ </w:t>
      </w:r>
      <w:r>
        <w:t xml:space="preserve"># </w:t>
      </w:r>
      <w:r>
        <w:rPr>
          <w:rFonts w:cs="Microsoft Himalaya"/>
          <w:cs/>
          <w:lang w:bidi="bo-CN"/>
        </w:rPr>
        <w:t>དབང་ཁྱབ་ ཡོད །</w:t>
      </w:r>
    </w:p>
    <w:p w14:paraId="325DAFFB" w14:textId="77777777" w:rsidR="00A536DF" w:rsidRDefault="00A536DF" w:rsidP="00A536DF">
      <w:pPr>
        <w:spacing w:after="0"/>
      </w:pPr>
      <w:r>
        <w:t xml:space="preserve"> NUM # •NUM # </w:t>
      </w:r>
      <w:r>
        <w:rPr>
          <w:rFonts w:cs="Microsoft Himalaya"/>
          <w:cs/>
          <w:lang w:bidi="bo-CN"/>
        </w:rPr>
        <w:t xml:space="preserve">བཅའ་ཁྲིམས་ འདི་ </w:t>
      </w:r>
      <w:r>
        <w:t xml:space="preserve"># </w:t>
      </w:r>
      <w:r>
        <w:rPr>
          <w:rFonts w:cs="Microsoft Himalaya"/>
          <w:cs/>
          <w:lang w:bidi="bo-CN"/>
        </w:rPr>
        <w:t xml:space="preserve">རང་ལུགས་ ས་ མོ་ ཡོས་ ལོ་ ཟླ་ </w:t>
      </w:r>
      <w:r>
        <w:t># NUM</w:t>
      </w:r>
      <w:r>
        <w:rPr>
          <w:rFonts w:cs="Microsoft Himalaya"/>
          <w:cs/>
          <w:lang w:bidi="bo-CN"/>
        </w:rPr>
        <w:t xml:space="preserve">པའི་ ཚེས་ </w:t>
      </w:r>
      <w:r>
        <w:t xml:space="preserve"># NUM # </w:t>
      </w:r>
      <w:r>
        <w:rPr>
          <w:rFonts w:cs="Microsoft Himalaya"/>
          <w:cs/>
          <w:lang w:bidi="bo-CN"/>
        </w:rPr>
        <w:t xml:space="preserve">ལས་ སམ་ </w:t>
      </w:r>
      <w:r>
        <w:t xml:space="preserve"># </w:t>
      </w:r>
      <w:r>
        <w:rPr>
          <w:rFonts w:cs="Microsoft Himalaya"/>
          <w:cs/>
          <w:lang w:bidi="bo-CN"/>
        </w:rPr>
        <w:t xml:space="preserve">སྤྱི་ལོ་ </w:t>
      </w:r>
      <w:r>
        <w:t xml:space="preserve"># NUM # </w:t>
      </w:r>
      <w:r>
        <w:rPr>
          <w:rFonts w:cs="Microsoft Himalaya"/>
          <w:cs/>
          <w:lang w:bidi="bo-CN"/>
        </w:rPr>
        <w:t xml:space="preserve">ཟླ་ </w:t>
      </w:r>
      <w:r>
        <w:t># NUM</w:t>
      </w:r>
      <w:r>
        <w:rPr>
          <w:rFonts w:cs="Microsoft Himalaya"/>
          <w:cs/>
          <w:lang w:bidi="bo-CN"/>
        </w:rPr>
        <w:t xml:space="preserve">པའི་ ཚེས་ </w:t>
      </w:r>
      <w:r>
        <w:t xml:space="preserve"># </w:t>
      </w:r>
      <w:r>
        <w:rPr>
          <w:rFonts w:cs="Microsoft Himalaya"/>
          <w:cs/>
          <w:lang w:bidi="bo-CN"/>
        </w:rPr>
        <w:t xml:space="preserve">ལས་ འགོ་བཟུང་ སྟེ་ </w:t>
      </w:r>
      <w:r>
        <w:t xml:space="preserve"># </w:t>
      </w:r>
      <w:r>
        <w:rPr>
          <w:rFonts w:cs="Microsoft Himalaya"/>
          <w:cs/>
          <w:lang w:bidi="bo-CN"/>
        </w:rPr>
        <w:t>ཆ་འཇོག་ འབདཝ་ ཨིན །</w:t>
      </w:r>
    </w:p>
    <w:p w14:paraId="4F34EE26" w14:textId="77777777" w:rsidR="00A536DF" w:rsidRDefault="00A536DF" w:rsidP="00A536DF">
      <w:pPr>
        <w:spacing w:after="0"/>
      </w:pPr>
      <w:r>
        <w:t xml:space="preserve"> NUM # </w:t>
      </w:r>
      <w:r>
        <w:rPr>
          <w:rFonts w:cs="Microsoft Himalaya"/>
          <w:cs/>
          <w:lang w:bidi="bo-CN"/>
        </w:rPr>
        <w:t>འགྲེལ་བཤད །</w:t>
      </w:r>
    </w:p>
    <w:p w14:paraId="3CA109F6" w14:textId="77777777" w:rsidR="00A536DF" w:rsidRDefault="00A536DF" w:rsidP="00A536DF">
      <w:pPr>
        <w:spacing w:after="0"/>
      </w:pPr>
      <w:r>
        <w:t xml:space="preserve"> NUM # •NUM # </w:t>
      </w:r>
      <w:r>
        <w:rPr>
          <w:rFonts w:cs="Microsoft Himalaya"/>
          <w:cs/>
          <w:lang w:bidi="bo-CN"/>
        </w:rPr>
        <w:t xml:space="preserve">བཅོལ་འཇོག་ བཅའ་ཁྲིམས་ ཟེར་ མི་ འདི་ </w:t>
      </w:r>
      <w:r>
        <w:t xml:space="preserve"># </w:t>
      </w:r>
      <w:r>
        <w:rPr>
          <w:rFonts w:cs="Microsoft Himalaya"/>
          <w:cs/>
          <w:lang w:bidi="bo-CN"/>
        </w:rPr>
        <w:t xml:space="preserve">རྒྱལ་ཁབ་ ནང་ པར་ བཏབ་ སྟེ་ ཡོད་ མི་ དང་ </w:t>
      </w:r>
      <w:r>
        <w:t xml:space="preserve"># </w:t>
      </w:r>
      <w:r>
        <w:rPr>
          <w:rFonts w:cs="Microsoft Himalaya"/>
          <w:cs/>
          <w:lang w:bidi="bo-CN"/>
        </w:rPr>
        <w:t xml:space="preserve">འབྲུག་ གི་ སྐོར་ལས་ བྲིས་ ཏེ་ ཡོད་ པའི་ ཡིག་ཆའི་ རིགས་ ཚུ་ </w:t>
      </w:r>
      <w:r>
        <w:t xml:space="preserve"># </w:t>
      </w:r>
      <w:r>
        <w:rPr>
          <w:rFonts w:cs="Microsoft Himalaya"/>
          <w:cs/>
          <w:lang w:bidi="bo-CN"/>
        </w:rPr>
        <w:t xml:space="preserve">ཁྲིམས་མཐུན་ གྱི་ སྒོ་ལས་ བསྡུ་ལེན་ དང་ སྲུང་སྐྱོབ ། </w:t>
      </w:r>
      <w:r>
        <w:t xml:space="preserve"># </w:t>
      </w:r>
      <w:r>
        <w:rPr>
          <w:rFonts w:cs="Microsoft Himalaya"/>
          <w:cs/>
          <w:lang w:bidi="bo-CN"/>
        </w:rPr>
        <w:t xml:space="preserve">དབྱེ་བ་ ཕྱེ་ ནི ། </w:t>
      </w:r>
      <w:r>
        <w:t xml:space="preserve"># </w:t>
      </w:r>
      <w:r>
        <w:rPr>
          <w:rFonts w:cs="Microsoft Himalaya"/>
          <w:cs/>
          <w:lang w:bidi="bo-CN"/>
        </w:rPr>
        <w:t>ཕྱོགས་སྒྲིག་ འབད་ ནི་ ལུ་ སླབ་ ཨིན ། །</w:t>
      </w:r>
    </w:p>
    <w:p w14:paraId="0907FA43" w14:textId="77777777" w:rsidR="00A536DF" w:rsidRDefault="00A536DF" w:rsidP="00A536DF">
      <w:pPr>
        <w:spacing w:after="0"/>
      </w:pPr>
      <w:r>
        <w:t xml:space="preserve"> NUM # </w:t>
      </w:r>
      <w:r>
        <w:rPr>
          <w:rFonts w:cs="Microsoft Himalaya"/>
          <w:cs/>
          <w:lang w:bidi="bo-CN"/>
        </w:rPr>
        <w:t xml:space="preserve">དཔེ་མཛོད་ ཀྱི་ ཡིག་ཆ་ ཟེར་ སླབ་ མིའི་ ནང་ ལུ་ </w:t>
      </w:r>
      <w:r>
        <w:t xml:space="preserve"># </w:t>
      </w:r>
      <w:r>
        <w:rPr>
          <w:rFonts w:cs="Microsoft Himalaya"/>
          <w:cs/>
          <w:lang w:bidi="bo-CN"/>
        </w:rPr>
        <w:t xml:space="preserve">པར་སྐྲུན་ འབད་ མི་ དང་ </w:t>
      </w:r>
      <w:r>
        <w:t xml:space="preserve"># </w:t>
      </w:r>
      <w:r>
        <w:rPr>
          <w:rFonts w:cs="Microsoft Himalaya"/>
          <w:cs/>
          <w:lang w:bidi="bo-CN"/>
        </w:rPr>
        <w:t>མ་ འབད་ མི་ གི་ ཡིག་ཆ་ གཉིས་ ཆ་ ར་ ཚུདཔ་ ཨིན །</w:t>
      </w:r>
    </w:p>
    <w:p w14:paraId="1218924B" w14:textId="77777777" w:rsidR="00A536DF" w:rsidRDefault="00A536DF" w:rsidP="00A536DF">
      <w:pPr>
        <w:spacing w:after="0"/>
      </w:pPr>
      <w:r>
        <w:t xml:space="preserve"> NUM # •NUM # </w:t>
      </w:r>
      <w:r>
        <w:rPr>
          <w:rFonts w:cs="Microsoft Himalaya"/>
          <w:cs/>
          <w:lang w:bidi="bo-CN"/>
        </w:rPr>
        <w:t xml:space="preserve">པར་སྐྲུན་ འབད་ དེ་ ཡོད་ པའི་ ཡིག་ཆ་ ཟེར་ སླབ་ མིའི་ ནང་ ལུ་ </w:t>
      </w:r>
      <w:r>
        <w:t xml:space="preserve"># </w:t>
      </w:r>
      <w:r>
        <w:rPr>
          <w:rFonts w:cs="Microsoft Himalaya"/>
          <w:cs/>
          <w:lang w:bidi="bo-CN"/>
        </w:rPr>
        <w:t xml:space="preserve">པར་སྐྲུན་ ཐོག་ ལུ་ ཡོད་ མི་ དང་ </w:t>
      </w:r>
      <w:r>
        <w:t xml:space="preserve"># </w:t>
      </w:r>
      <w:r>
        <w:rPr>
          <w:rFonts w:cs="Microsoft Himalaya"/>
          <w:cs/>
          <w:lang w:bidi="bo-CN"/>
        </w:rPr>
        <w:t xml:space="preserve">རྡོ་པར་ གུ་ ཡོད་ མི་ </w:t>
      </w:r>
      <w:r>
        <w:t xml:space="preserve"># </w:t>
      </w:r>
      <w:r>
        <w:rPr>
          <w:rFonts w:cs="Microsoft Himalaya"/>
          <w:cs/>
          <w:lang w:bidi="bo-CN"/>
        </w:rPr>
        <w:t xml:space="preserve">པར་ཆས་ ཐོག་ ལུ་ ཡོད་ མི་ </w:t>
      </w:r>
      <w:r>
        <w:t xml:space="preserve"># </w:t>
      </w:r>
      <w:r>
        <w:rPr>
          <w:rFonts w:cs="Microsoft Himalaya"/>
          <w:cs/>
          <w:lang w:bidi="bo-CN"/>
        </w:rPr>
        <w:t xml:space="preserve">ཤིང་པར་ ལུ་ ཡོད་ མི་ </w:t>
      </w:r>
      <w:r>
        <w:t xml:space="preserve"># </w:t>
      </w:r>
      <w:r>
        <w:rPr>
          <w:rFonts w:cs="Microsoft Himalaya"/>
          <w:cs/>
          <w:lang w:bidi="bo-CN"/>
        </w:rPr>
        <w:t xml:space="preserve">པར་ལོག་ རྐྱབ་ སྟེ་ ཡོད་ མི་ དང་ </w:t>
      </w:r>
      <w:r>
        <w:t xml:space="preserve"># </w:t>
      </w:r>
      <w:r>
        <w:rPr>
          <w:rFonts w:cs="Microsoft Himalaya"/>
          <w:cs/>
          <w:lang w:bidi="bo-CN"/>
        </w:rPr>
        <w:t xml:space="preserve">གཞན་ དེ་བཟུམ་ </w:t>
      </w:r>
      <w:r>
        <w:t xml:space="preserve"># </w:t>
      </w:r>
      <w:r>
        <w:rPr>
          <w:rFonts w:cs="Microsoft Himalaya"/>
          <w:cs/>
          <w:lang w:bidi="bo-CN"/>
        </w:rPr>
        <w:t xml:space="preserve">དཔེ་དེབ་ དང་ </w:t>
      </w:r>
      <w:r>
        <w:t xml:space="preserve"># </w:t>
      </w:r>
      <w:r>
        <w:rPr>
          <w:rFonts w:cs="Microsoft Himalaya"/>
          <w:cs/>
          <w:lang w:bidi="bo-CN"/>
        </w:rPr>
        <w:t xml:space="preserve">གསར་ཤོག་ </w:t>
      </w:r>
      <w:r>
        <w:t xml:space="preserve"># </w:t>
      </w:r>
      <w:r>
        <w:rPr>
          <w:rFonts w:cs="Microsoft Himalaya"/>
          <w:cs/>
          <w:lang w:bidi="bo-CN"/>
        </w:rPr>
        <w:t xml:space="preserve">དུས་དེབ་ དང་ </w:t>
      </w:r>
      <w:r>
        <w:t xml:space="preserve"># </w:t>
      </w:r>
      <w:r>
        <w:rPr>
          <w:rFonts w:cs="Microsoft Himalaya"/>
          <w:cs/>
          <w:lang w:bidi="bo-CN"/>
        </w:rPr>
        <w:t xml:space="preserve">མུ་མཐུད་ གསར་དེབ་ </w:t>
      </w:r>
      <w:r>
        <w:t xml:space="preserve"># </w:t>
      </w:r>
      <w:r>
        <w:rPr>
          <w:rFonts w:cs="Microsoft Himalaya"/>
          <w:cs/>
          <w:lang w:bidi="bo-CN"/>
        </w:rPr>
        <w:t xml:space="preserve">གཞུང་ གིས་ པར་སྐྲུན་ འབད་ ཡོད་ པའི་ ཡིག་ཆའི་ རིགས་ དང་ </w:t>
      </w:r>
      <w:r>
        <w:t xml:space="preserve"># </w:t>
      </w:r>
      <w:r>
        <w:rPr>
          <w:rFonts w:cs="Microsoft Himalaya"/>
          <w:cs/>
          <w:lang w:bidi="bo-CN"/>
        </w:rPr>
        <w:t xml:space="preserve">ས་ཁྲ་ རེའུ་མིག་ </w:t>
      </w:r>
      <w:r>
        <w:t xml:space="preserve"># </w:t>
      </w:r>
      <w:r>
        <w:rPr>
          <w:rFonts w:cs="Microsoft Himalaya"/>
          <w:cs/>
          <w:lang w:bidi="bo-CN"/>
        </w:rPr>
        <w:t xml:space="preserve">རེའུ་མིག་ དཀར་ཆག་ </w:t>
      </w:r>
      <w:r>
        <w:t xml:space="preserve"># </w:t>
      </w:r>
      <w:r>
        <w:rPr>
          <w:rFonts w:cs="Microsoft Himalaya"/>
          <w:cs/>
          <w:lang w:bidi="bo-CN"/>
        </w:rPr>
        <w:t xml:space="preserve">ལག་བྲིས་ ཀྱི་ པར་ </w:t>
      </w:r>
      <w:r>
        <w:t xml:space="preserve"># </w:t>
      </w:r>
      <w:r>
        <w:rPr>
          <w:rFonts w:cs="Microsoft Himalaya"/>
          <w:cs/>
          <w:lang w:bidi="bo-CN"/>
        </w:rPr>
        <w:t xml:space="preserve">རྩིས་ཁྲ་ རི་མོ་ </w:t>
      </w:r>
      <w:r>
        <w:t xml:space="preserve"># </w:t>
      </w:r>
      <w:r>
        <w:rPr>
          <w:rFonts w:cs="Microsoft Himalaya"/>
          <w:cs/>
          <w:lang w:bidi="bo-CN"/>
        </w:rPr>
        <w:t xml:space="preserve">ངོ་པར་ </w:t>
      </w:r>
      <w:r>
        <w:t xml:space="preserve"># </w:t>
      </w:r>
      <w:r>
        <w:rPr>
          <w:rFonts w:cs="Microsoft Himalaya"/>
          <w:cs/>
          <w:lang w:bidi="bo-CN"/>
        </w:rPr>
        <w:t xml:space="preserve">ཡིག་ཆའི་ དཀར་ཆག་ </w:t>
      </w:r>
      <w:r>
        <w:t xml:space="preserve"># </w:t>
      </w:r>
      <w:r>
        <w:rPr>
          <w:rFonts w:cs="Microsoft Himalaya"/>
          <w:cs/>
          <w:lang w:bidi="bo-CN"/>
        </w:rPr>
        <w:t>དྲིལ་བསྒྲགས་ ཀྱི་ པར་ ཚུ་ ཚུདཔ་ ཨིན ། །</w:t>
      </w:r>
    </w:p>
    <w:p w14:paraId="53B0F254" w14:textId="77777777" w:rsidR="00A536DF" w:rsidRDefault="00A536DF" w:rsidP="00A536DF">
      <w:pPr>
        <w:spacing w:after="0"/>
      </w:pPr>
      <w:r>
        <w:lastRenderedPageBreak/>
        <w:t xml:space="preserve"> NUM # •NUM # </w:t>
      </w:r>
      <w:r>
        <w:rPr>
          <w:rFonts w:cs="Microsoft Himalaya"/>
          <w:cs/>
          <w:lang w:bidi="bo-CN"/>
        </w:rPr>
        <w:t xml:space="preserve">པར་སྐྲུན་ ཐོག་ ལུ་ མེད་ པའི་ ཡིག་ཆའི་ རིགས་ ཟེར་ སླབ་ མི་ ནང་ ལུ་ </w:t>
      </w:r>
      <w:r>
        <w:t xml:space="preserve"># </w:t>
      </w:r>
      <w:r>
        <w:rPr>
          <w:rFonts w:cs="Microsoft Himalaya"/>
          <w:cs/>
          <w:lang w:bidi="bo-CN"/>
        </w:rPr>
        <w:t xml:space="preserve">ཤེས་ཡོན་ སྤེལ་ ནིའི་ གློག་བརྙན་ དང་ འཕྲུལ་པར་ </w:t>
      </w:r>
      <w:r>
        <w:t xml:space="preserve"># </w:t>
      </w:r>
      <w:r>
        <w:rPr>
          <w:rFonts w:cs="Microsoft Himalaya"/>
          <w:cs/>
          <w:lang w:bidi="bo-CN"/>
        </w:rPr>
        <w:t xml:space="preserve">གློག་བརྙན་ འཕྲུལ་པར་ ཆུང་བ་ </w:t>
      </w:r>
      <w:r>
        <w:t xml:space="preserve"># </w:t>
      </w:r>
      <w:r>
        <w:rPr>
          <w:rFonts w:cs="Microsoft Himalaya"/>
          <w:cs/>
          <w:lang w:bidi="bo-CN"/>
        </w:rPr>
        <w:t xml:space="preserve">མཐོང་ཐོས་ ཐོ་བཀོད་ འཕྲུལ་ཆ་ </w:t>
      </w:r>
      <w:r>
        <w:t xml:space="preserve"># </w:t>
      </w:r>
      <w:r>
        <w:rPr>
          <w:rFonts w:cs="Microsoft Himalaya"/>
          <w:cs/>
          <w:lang w:bidi="bo-CN"/>
        </w:rPr>
        <w:t xml:space="preserve">བརྡ་དོན་ སྤྲོད་ལེན་ གྱི་ འཕྲུལ་ཆ་ </w:t>
      </w:r>
      <w:r>
        <w:t xml:space="preserve"># </w:t>
      </w:r>
      <w:r>
        <w:rPr>
          <w:rFonts w:cs="Microsoft Himalaya"/>
          <w:cs/>
          <w:lang w:bidi="bo-CN"/>
        </w:rPr>
        <w:t xml:space="preserve">གི་ མཉེན་ཆས་ </w:t>
      </w:r>
      <w:r>
        <w:t xml:space="preserve"># </w:t>
      </w:r>
      <w:r>
        <w:rPr>
          <w:rFonts w:cs="Microsoft Himalaya"/>
          <w:cs/>
          <w:lang w:bidi="bo-CN"/>
        </w:rPr>
        <w:t xml:space="preserve">འབུར་ཡིག་ བྲི་ཆས་ དང་ </w:t>
      </w:r>
      <w:r>
        <w:t xml:space="preserve"># </w:t>
      </w:r>
      <w:r>
        <w:rPr>
          <w:rFonts w:cs="Microsoft Himalaya"/>
          <w:cs/>
          <w:lang w:bidi="bo-CN"/>
        </w:rPr>
        <w:t xml:space="preserve">གནས་ཚུལ་ བརྡ་དོན་ སྤྲོད་ལེན་ འབད་ ནི་ གི་ </w:t>
      </w:r>
      <w:r>
        <w:t xml:space="preserve"># </w:t>
      </w:r>
      <w:r>
        <w:rPr>
          <w:rFonts w:cs="Microsoft Himalaya"/>
          <w:cs/>
          <w:lang w:bidi="bo-CN"/>
        </w:rPr>
        <w:t>འཕྲུལ་ཆའི་ རིགས་ ཚུ་ ཚུདཔ་ ཨིན ། །</w:t>
      </w:r>
    </w:p>
    <w:p w14:paraId="464D6B5D" w14:textId="77777777" w:rsidR="00A536DF" w:rsidRDefault="00A536DF" w:rsidP="00A536DF">
      <w:pPr>
        <w:spacing w:after="0"/>
      </w:pPr>
      <w:r>
        <w:t xml:space="preserve"> NUM # •NUM # </w:t>
      </w:r>
      <w:r>
        <w:rPr>
          <w:rFonts w:cs="Microsoft Himalaya"/>
          <w:cs/>
          <w:lang w:bidi="bo-CN"/>
        </w:rPr>
        <w:t xml:space="preserve">པར་སྐྲུན་ ཟེར་ མི་ དེ་ </w:t>
      </w:r>
      <w:r>
        <w:t xml:space="preserve"># </w:t>
      </w:r>
      <w:r>
        <w:rPr>
          <w:rFonts w:cs="Microsoft Himalaya"/>
          <w:cs/>
          <w:lang w:bidi="bo-CN"/>
        </w:rPr>
        <w:t xml:space="preserve">སྒེར་ གྱི་ ལས་སྡེ་ དང་ </w:t>
      </w:r>
      <w:r>
        <w:t xml:space="preserve"># </w:t>
      </w:r>
      <w:r>
        <w:rPr>
          <w:rFonts w:cs="Microsoft Himalaya"/>
          <w:cs/>
          <w:lang w:bidi="bo-CN"/>
        </w:rPr>
        <w:t xml:space="preserve">ཚོང་སྡེ་ གཞུང་དབང་ འབད་རུང་ </w:t>
      </w:r>
      <w:r>
        <w:t xml:space="preserve"># </w:t>
      </w:r>
      <w:r>
        <w:rPr>
          <w:rFonts w:cs="Microsoft Himalaya"/>
          <w:cs/>
          <w:lang w:bidi="bo-CN"/>
        </w:rPr>
        <w:t xml:space="preserve">གཞུང་དབང་ མིན་ པའི་ ལས་སྡེ་ འབད་རུང་ </w:t>
      </w:r>
      <w:r>
        <w:t xml:space="preserve"># </w:t>
      </w:r>
      <w:r>
        <w:rPr>
          <w:rFonts w:cs="Microsoft Himalaya"/>
          <w:cs/>
          <w:lang w:bidi="bo-CN"/>
        </w:rPr>
        <w:t xml:space="preserve">སྒེར་པ་ རང་རྐྱང་ </w:t>
      </w:r>
      <w:r>
        <w:t xml:space="preserve"># </w:t>
      </w:r>
      <w:r>
        <w:rPr>
          <w:rFonts w:cs="Microsoft Himalaya"/>
          <w:cs/>
          <w:lang w:bidi="bo-CN"/>
        </w:rPr>
        <w:t xml:space="preserve">ཡང་ན་ </w:t>
      </w:r>
      <w:r>
        <w:t xml:space="preserve"># </w:t>
      </w:r>
      <w:r>
        <w:rPr>
          <w:rFonts w:cs="Microsoft Himalaya"/>
          <w:cs/>
          <w:lang w:bidi="bo-CN"/>
        </w:rPr>
        <w:t xml:space="preserve">སྒེར་དབང་ ལས་སྡེ་ ཚུ་ གིས་ བཙོང་ ནི་ དང་ </w:t>
      </w:r>
      <w:r>
        <w:t xml:space="preserve"># </w:t>
      </w:r>
      <w:r>
        <w:rPr>
          <w:rFonts w:cs="Microsoft Himalaya"/>
          <w:cs/>
          <w:lang w:bidi="bo-CN"/>
        </w:rPr>
        <w:t xml:space="preserve">རིན་མེད་སྟོང་པར་ བཀྲམ་སྤེལ་ འབད་ ནིའི་ དོན་ལུ་ </w:t>
      </w:r>
      <w:r>
        <w:t xml:space="preserve"># </w:t>
      </w:r>
      <w:r>
        <w:rPr>
          <w:rFonts w:cs="Microsoft Himalaya"/>
          <w:cs/>
          <w:lang w:bidi="bo-CN"/>
        </w:rPr>
        <w:t>ཡིག་ཆ་ པར་ བཏབ་ མི་ ཚུ་ ལུ་ སླབ་ ནི་ ཨིན ། །</w:t>
      </w:r>
    </w:p>
    <w:p w14:paraId="231CA960" w14:textId="77777777" w:rsidR="00A536DF" w:rsidRDefault="00A536DF" w:rsidP="00A536DF">
      <w:pPr>
        <w:spacing w:after="0"/>
      </w:pPr>
      <w:r>
        <w:t xml:space="preserve"> NUM # </w:t>
      </w:r>
      <w:r>
        <w:rPr>
          <w:rFonts w:cs="Microsoft Himalaya"/>
          <w:cs/>
          <w:lang w:bidi="bo-CN"/>
        </w:rPr>
        <w:t xml:space="preserve">རྒྱལ་ཡོངས་དཔེ་མཛོད་ དང་ ཡིག་ཆའི་ མཛོད་ དེ་ </w:t>
      </w:r>
      <w:r>
        <w:t xml:space="preserve"># </w:t>
      </w:r>
      <w:r>
        <w:rPr>
          <w:rFonts w:cs="Microsoft Himalaya"/>
          <w:cs/>
          <w:lang w:bidi="bo-CN"/>
        </w:rPr>
        <w:t>གཞུང་དོན་ ཡིག་ཆ་ བཅོལ་འཇོག་ ཁང་ ཟེར་ མིང་ བཏགས་ ནི །</w:t>
      </w:r>
    </w:p>
    <w:p w14:paraId="1D9A9282" w14:textId="77777777" w:rsidR="00A536DF" w:rsidRDefault="00A536DF" w:rsidP="00A536DF">
      <w:pPr>
        <w:spacing w:after="0"/>
      </w:pPr>
      <w:r>
        <w:t xml:space="preserve"> NUM # •NUM # </w:t>
      </w:r>
      <w:r>
        <w:rPr>
          <w:rFonts w:cs="Microsoft Himalaya"/>
          <w:cs/>
          <w:lang w:bidi="bo-CN"/>
        </w:rPr>
        <w:t xml:space="preserve">རྒྱལ་ཡོངས་དཔེ་མཛོད་ དང་ ཡིག་ཆའི་ མཛོད་ དེ་ </w:t>
      </w:r>
      <w:r>
        <w:t xml:space="preserve"># </w:t>
      </w:r>
      <w:r>
        <w:rPr>
          <w:rFonts w:cs="Microsoft Himalaya"/>
          <w:cs/>
          <w:lang w:bidi="bo-CN"/>
        </w:rPr>
        <w:t xml:space="preserve">བཅའ་ཁྲིམས་ དེ་ དང་ འཁྲིལ་ ཏེ་ </w:t>
      </w:r>
      <w:r>
        <w:t xml:space="preserve"># </w:t>
      </w:r>
      <w:r>
        <w:rPr>
          <w:rFonts w:cs="Microsoft Himalaya"/>
          <w:cs/>
          <w:lang w:bidi="bo-CN"/>
        </w:rPr>
        <w:t xml:space="preserve">ཡིག་ཆའི་ རིགས་ བསྡུ་ལེན་ འབད་ དེ་ </w:t>
      </w:r>
      <w:r>
        <w:t xml:space="preserve"># </w:t>
      </w:r>
      <w:r>
        <w:rPr>
          <w:rFonts w:cs="Microsoft Himalaya"/>
          <w:cs/>
          <w:lang w:bidi="bo-CN"/>
        </w:rPr>
        <w:t xml:space="preserve">གཞུང་དོན་ བཅོལ་འཇོག་ ཡིག་ཆའི་ མཛོད་ཁང་ ཟེར་ </w:t>
      </w:r>
      <w:r>
        <w:t xml:space="preserve"># </w:t>
      </w:r>
      <w:r>
        <w:rPr>
          <w:rFonts w:cs="Microsoft Himalaya"/>
          <w:cs/>
          <w:lang w:bidi="bo-CN"/>
        </w:rPr>
        <w:t xml:space="preserve">མིང་ བཏགས་ ནི་ དང་ གཅིག་ཁར་ </w:t>
      </w:r>
      <w:r>
        <w:t xml:space="preserve"># </w:t>
      </w:r>
      <w:r>
        <w:rPr>
          <w:rFonts w:cs="Microsoft Himalaya"/>
          <w:cs/>
          <w:lang w:bidi="bo-CN"/>
        </w:rPr>
        <w:t xml:space="preserve">གཤམ་འཁོད་ ཡིག་ཐོག་ ལུ་ ཡོད་ པའི་ </w:t>
      </w:r>
      <w:r>
        <w:t xml:space="preserve"># </w:t>
      </w:r>
      <w:r>
        <w:rPr>
          <w:rFonts w:cs="Microsoft Himalaya"/>
          <w:cs/>
          <w:lang w:bidi="bo-CN"/>
        </w:rPr>
        <w:t>མཛད་ཤུལ་ གྱི་ ལཱ་ འབད་ དགོ་ པའི་ རིགས་ ཚུ་ འབད་ དགོཔ་ ཨིན ། །</w:t>
      </w:r>
    </w:p>
    <w:p w14:paraId="4DF33568" w14:textId="77777777" w:rsidR="00A536DF" w:rsidRDefault="00A536DF" w:rsidP="00A536DF">
      <w:pPr>
        <w:spacing w:after="0"/>
      </w:pPr>
      <w:r>
        <w:t xml:space="preserve"> NUM # NUM # </w:t>
      </w:r>
      <w:r>
        <w:rPr>
          <w:rFonts w:cs="Microsoft Himalaya"/>
          <w:cs/>
          <w:lang w:bidi="bo-CN"/>
        </w:rPr>
        <w:t xml:space="preserve">འབྲུག་ ནང་འཁོད་ ལས་ འཐོན་ མི་ དང་ འབྲུག་ གི་ སྐོར་ལས་ </w:t>
      </w:r>
      <w:r>
        <w:t xml:space="preserve"># </w:t>
      </w:r>
      <w:r>
        <w:rPr>
          <w:rFonts w:cs="Microsoft Himalaya"/>
          <w:cs/>
          <w:lang w:bidi="bo-CN"/>
        </w:rPr>
        <w:t xml:space="preserve">སྐད་ཡིག་ ག་ཅིའི་ ཐོག་ ལུ་ ཨིན་རུང་ </w:t>
      </w:r>
      <w:r>
        <w:t xml:space="preserve"># </w:t>
      </w:r>
      <w:r>
        <w:rPr>
          <w:rFonts w:cs="Microsoft Himalaya"/>
          <w:cs/>
          <w:lang w:bidi="bo-CN"/>
        </w:rPr>
        <w:t xml:space="preserve">ཡིག་ཆའི་ རིགས་ ཚུ་ ག་ར་ བསྡུ་ལེན་ འབད་ དེ་ </w:t>
      </w:r>
      <w:r>
        <w:t xml:space="preserve"># </w:t>
      </w:r>
      <w:r>
        <w:rPr>
          <w:rFonts w:cs="Microsoft Himalaya"/>
          <w:cs/>
          <w:lang w:bidi="bo-CN"/>
        </w:rPr>
        <w:t>ཕྱོགས་སྒྲིག་ འབད་ ནི །</w:t>
      </w:r>
    </w:p>
    <w:p w14:paraId="0654A8C2" w14:textId="77777777" w:rsidR="00A536DF" w:rsidRDefault="00A536DF" w:rsidP="00A536DF">
      <w:pPr>
        <w:spacing w:after="0"/>
      </w:pPr>
      <w:r>
        <w:t xml:space="preserve"> NUM # • NUM # • NUM # </w:t>
      </w:r>
      <w:r>
        <w:rPr>
          <w:rFonts w:cs="Microsoft Himalaya"/>
          <w:cs/>
          <w:lang w:bidi="bo-CN"/>
        </w:rPr>
        <w:t xml:space="preserve">གོང་གསལ་ </w:t>
      </w:r>
      <w:r>
        <w:t xml:space="preserve"># •• # </w:t>
      </w:r>
      <w:r>
        <w:rPr>
          <w:rFonts w:cs="Microsoft Himalaya"/>
          <w:cs/>
          <w:lang w:bidi="bo-CN"/>
        </w:rPr>
        <w:t xml:space="preserve">ནང་ ལུ་ བསྡུ་ལེན་ འབད་ དེ་ ཡོད་ པའི་ </w:t>
      </w:r>
      <w:r>
        <w:t xml:space="preserve"># </w:t>
      </w:r>
      <w:r>
        <w:rPr>
          <w:rFonts w:cs="Microsoft Himalaya"/>
          <w:cs/>
          <w:lang w:bidi="bo-CN"/>
        </w:rPr>
        <w:t xml:space="preserve">ཡིག་ཆའི་ རིགས་ ཚུ་ དབྱེ་བ་ ཁ་གསལ་ ཕྱེ་ སྟེ་ </w:t>
      </w:r>
      <w:r>
        <w:t xml:space="preserve"># </w:t>
      </w:r>
      <w:r>
        <w:rPr>
          <w:rFonts w:cs="Microsoft Himalaya"/>
          <w:cs/>
          <w:lang w:bidi="bo-CN"/>
        </w:rPr>
        <w:t xml:space="preserve">དེ་སྐོར་ གསལ་བཤད་ རྐྱབ་ ནི་ དང་ </w:t>
      </w:r>
      <w:r>
        <w:t xml:space="preserve"># </w:t>
      </w:r>
      <w:r>
        <w:rPr>
          <w:rFonts w:cs="Microsoft Himalaya"/>
          <w:cs/>
          <w:lang w:bidi="bo-CN"/>
        </w:rPr>
        <w:t>སྲུང་སྐྱོབ་ འབད་ དེ་ ག་ར་ གིས་ སྤྱོད་ ཆོགཔ་ བཟོ་ ནི །</w:t>
      </w:r>
    </w:p>
    <w:p w14:paraId="78DAC302" w14:textId="77777777" w:rsidR="00A536DF" w:rsidRDefault="00A536DF" w:rsidP="00A536DF">
      <w:pPr>
        <w:spacing w:after="0"/>
      </w:pPr>
      <w:r>
        <w:t xml:space="preserve"> NUM # • NUM # • # </w:t>
      </w:r>
      <w:r>
        <w:rPr>
          <w:rFonts w:cs="Microsoft Himalaya"/>
          <w:cs/>
          <w:lang w:bidi="bo-CN"/>
        </w:rPr>
        <w:t xml:space="preserve">ཡིག་ཆའི་ དཀར་ཆག་ སྟོན་བྱིན་ ནི་ དང་ </w:t>
      </w:r>
      <w:r>
        <w:t xml:space="preserve"># </w:t>
      </w:r>
      <w:r>
        <w:rPr>
          <w:rFonts w:cs="Microsoft Himalaya"/>
          <w:cs/>
          <w:lang w:bidi="bo-CN"/>
        </w:rPr>
        <w:t>རྒྱལ་ཡོངས་ ཡིག་ཆའི་ དཀར་ཆག་ གི་ ལས་དོན་ གྱི་ ལཱ་ ཚུ་ འབད་ ནི །</w:t>
      </w:r>
    </w:p>
    <w:p w14:paraId="7B782E31" w14:textId="77777777" w:rsidR="00A536DF" w:rsidRDefault="00A536DF" w:rsidP="00A536DF">
      <w:pPr>
        <w:spacing w:after="0"/>
      </w:pPr>
      <w:r>
        <w:t xml:space="preserve"> NUM # </w:t>
      </w:r>
      <w:r>
        <w:rPr>
          <w:rFonts w:cs="Microsoft Himalaya"/>
          <w:cs/>
          <w:lang w:bidi="bo-CN"/>
        </w:rPr>
        <w:t>བསྡུ་ལེན་ དང་ བདག་འཛིན་ འབད་ ནི །</w:t>
      </w:r>
    </w:p>
    <w:p w14:paraId="4C91016A" w14:textId="77777777" w:rsidR="00A536DF" w:rsidRDefault="00A536DF" w:rsidP="00A536DF">
      <w:pPr>
        <w:spacing w:after="0"/>
      </w:pPr>
      <w:r>
        <w:t xml:space="preserve"> NUM # •NUM # </w:t>
      </w:r>
      <w:r>
        <w:rPr>
          <w:rFonts w:cs="Microsoft Himalaya"/>
          <w:cs/>
          <w:lang w:bidi="bo-CN"/>
        </w:rPr>
        <w:t xml:space="preserve">ཡིག་ཆའི་ རིགས་ </w:t>
      </w:r>
      <w:r>
        <w:t xml:space="preserve"># </w:t>
      </w:r>
      <w:r>
        <w:rPr>
          <w:rFonts w:cs="Microsoft Himalaya"/>
          <w:cs/>
          <w:lang w:bidi="bo-CN"/>
        </w:rPr>
        <w:t xml:space="preserve">ག་ཅི་ ར་ འབད་ ས་ ཅིག་ རུང་ </w:t>
      </w:r>
      <w:r>
        <w:t xml:space="preserve"># </w:t>
      </w:r>
      <w:r>
        <w:rPr>
          <w:rFonts w:cs="Microsoft Himalaya"/>
          <w:cs/>
          <w:lang w:bidi="bo-CN"/>
        </w:rPr>
        <w:t xml:space="preserve">པར་སྐྲུན་ འབད་ དེ་ ཟླ་ངོ་ གསུམ་ གྱི་ ནང་འཁོད་ ལུ་ </w:t>
      </w:r>
      <w:r>
        <w:t xml:space="preserve"># </w:t>
      </w:r>
      <w:r>
        <w:rPr>
          <w:rFonts w:cs="Microsoft Himalaya"/>
          <w:cs/>
          <w:lang w:bidi="bo-CN"/>
        </w:rPr>
        <w:t xml:space="preserve">པར་སྐྲུན་ འབད་ མི་ ཚུ་ གིས་ </w:t>
      </w:r>
      <w:r>
        <w:t xml:space="preserve"># </w:t>
      </w:r>
      <w:r>
        <w:rPr>
          <w:rFonts w:cs="Microsoft Himalaya"/>
          <w:cs/>
          <w:lang w:bidi="bo-CN"/>
        </w:rPr>
        <w:t xml:space="preserve">རྒྱས་ཡོངས་དཔེ་མཛོད་ དང་ ཡིག་ཆའི་ མཛོད་ཁང་ ལུ་ </w:t>
      </w:r>
      <w:r>
        <w:t xml:space="preserve"># </w:t>
      </w:r>
      <w:r>
        <w:rPr>
          <w:rFonts w:cs="Microsoft Himalaya"/>
          <w:cs/>
          <w:lang w:bidi="bo-CN"/>
        </w:rPr>
        <w:t xml:space="preserve">པར་སྐྲུན་ ཐོག་ ལུ་ ཡོད་ མི་ འབད་བ་ཅིན་ </w:t>
      </w:r>
      <w:r>
        <w:t xml:space="preserve"># </w:t>
      </w:r>
      <w:r>
        <w:rPr>
          <w:rFonts w:cs="Microsoft Himalaya"/>
          <w:cs/>
          <w:lang w:bidi="bo-CN"/>
        </w:rPr>
        <w:t xml:space="preserve">ཡིག་ཆའི་ འདྲ་ བཞི་ དང་ </w:t>
      </w:r>
      <w:r>
        <w:t xml:space="preserve"># </w:t>
      </w:r>
      <w:r>
        <w:rPr>
          <w:rFonts w:cs="Microsoft Himalaya"/>
          <w:cs/>
          <w:lang w:bidi="bo-CN"/>
        </w:rPr>
        <w:t xml:space="preserve">པར་སྐྲུན་ ཐོག་ ལུ་ མེད་ མི་ འབད་བ་ཅིན་ </w:t>
      </w:r>
      <w:r>
        <w:t xml:space="preserve"># </w:t>
      </w:r>
      <w:r>
        <w:rPr>
          <w:rFonts w:cs="Microsoft Himalaya"/>
          <w:cs/>
          <w:lang w:bidi="bo-CN"/>
        </w:rPr>
        <w:t xml:space="preserve">འདྲ་ གཉིས་ རེ་ </w:t>
      </w:r>
      <w:r>
        <w:t xml:space="preserve"># </w:t>
      </w:r>
      <w:r>
        <w:rPr>
          <w:rFonts w:cs="Microsoft Himalaya"/>
          <w:cs/>
          <w:lang w:bidi="bo-CN"/>
        </w:rPr>
        <w:t>རིན་མེད་སྟོང་པར་ བཅོལ་འཇོག་ འབད་ དགོ །</w:t>
      </w:r>
    </w:p>
    <w:p w14:paraId="71F023D6" w14:textId="77777777" w:rsidR="00A536DF" w:rsidRDefault="00A536DF" w:rsidP="00A536DF">
      <w:pPr>
        <w:spacing w:after="0"/>
      </w:pPr>
      <w:r>
        <w:t xml:space="preserve"> NUM # •NUM # </w:t>
      </w:r>
      <w:r>
        <w:rPr>
          <w:rFonts w:cs="Microsoft Himalaya"/>
          <w:cs/>
          <w:lang w:bidi="bo-CN"/>
        </w:rPr>
        <w:t xml:space="preserve">པར་སྐྲུན་ འབད་ དེ་ ཡོད་ པའི་ ཡིག་ཆའི་ འདྲ་པར་ བཞི་ རེའི་ ཐོག་ ལས་ </w:t>
      </w:r>
      <w:r>
        <w:t xml:space="preserve"># </w:t>
      </w:r>
      <w:r>
        <w:rPr>
          <w:rFonts w:cs="Microsoft Himalaya"/>
          <w:cs/>
          <w:lang w:bidi="bo-CN"/>
        </w:rPr>
        <w:t xml:space="preserve">རྒྱལ་ཡོངས་དཔེ་མཛོད་ དང་ ཡིག་ཆའི་ མཛོད་ཁང་ ལུ་ </w:t>
      </w:r>
      <w:r>
        <w:t xml:space="preserve"># </w:t>
      </w:r>
      <w:r>
        <w:rPr>
          <w:rFonts w:cs="Microsoft Himalaya"/>
          <w:cs/>
          <w:lang w:bidi="bo-CN"/>
        </w:rPr>
        <w:t xml:space="preserve">འདྲ་པར་ གཅིག་ སྲུང་སྐྱོབ་ དང་ ཐོ་བཀོད་ ཀྱི་ དོན་ལུ་ བཞག་ ནི་ དང་ འདྲ་པར་ གཅིག་ དུས་རྒྱུན་ ག་ར་ གིས་ འབྲེལ་གཏུགས་ འབད་ ནིའི་ དོན་ལུ་ བཞག་ ནི་ </w:t>
      </w:r>
      <w:r>
        <w:t xml:space="preserve"># </w:t>
      </w:r>
      <w:r>
        <w:rPr>
          <w:rFonts w:cs="Microsoft Himalaya"/>
          <w:cs/>
          <w:lang w:bidi="bo-CN"/>
        </w:rPr>
        <w:t xml:space="preserve">དེ་ གི་ ལྷག་ལུས་ </w:t>
      </w:r>
      <w:r>
        <w:t xml:space="preserve"># </w:t>
      </w:r>
      <w:r>
        <w:rPr>
          <w:rFonts w:cs="Microsoft Himalaya"/>
          <w:cs/>
          <w:lang w:bidi="bo-CN"/>
        </w:rPr>
        <w:t xml:space="preserve">འདྲ་ གཉིས་ </w:t>
      </w:r>
      <w:r>
        <w:t xml:space="preserve"># </w:t>
      </w:r>
      <w:r>
        <w:rPr>
          <w:rFonts w:cs="Microsoft Himalaya"/>
          <w:cs/>
          <w:lang w:bidi="bo-CN"/>
        </w:rPr>
        <w:t>དཔེ་མཛོད་ ཚུ་ གི་ བར་ ན་ ལུ་ བརྗེ་སོར་ རྐྱབ་ སྟེ་ བལྟ་ ནིའི་ དོན་ལུ་ བཞག་ ནི་ ཨིན །</w:t>
      </w:r>
    </w:p>
    <w:p w14:paraId="249BAAE6" w14:textId="77777777" w:rsidR="00A536DF" w:rsidRDefault="00A536DF" w:rsidP="00A536DF">
      <w:pPr>
        <w:spacing w:after="0"/>
      </w:pPr>
      <w:r>
        <w:rPr>
          <w:rFonts w:cs="Microsoft Himalaya"/>
          <w:cs/>
          <w:lang w:bidi="bo-CN"/>
        </w:rPr>
        <w:t xml:space="preserve"> པར་སྐྲུན་ ཐོག་ ལུ་ མེད་ མིའི་ རིགས་ ལས་ </w:t>
      </w:r>
      <w:r>
        <w:t xml:space="preserve"># </w:t>
      </w:r>
      <w:r>
        <w:rPr>
          <w:rFonts w:cs="Microsoft Himalaya"/>
          <w:cs/>
          <w:lang w:bidi="bo-CN"/>
        </w:rPr>
        <w:t xml:space="preserve">འདྲ་པར་ གཅིག་ སྲུང་སྐྱོབ་ དང་ ཐོ་བཀོད་ ཀྱི་ དོན་ལུ་ བཞག་ ནི་ དང་ </w:t>
      </w:r>
      <w:r>
        <w:t xml:space="preserve"># </w:t>
      </w:r>
      <w:r>
        <w:rPr>
          <w:rFonts w:cs="Microsoft Himalaya"/>
          <w:cs/>
          <w:lang w:bidi="bo-CN"/>
        </w:rPr>
        <w:t>འདྲ་པར་ ལྷག་ལུས་ གཅིགཔོ་ དེ་ དུས་རྒྱུན་ ག་ར་ གིས་ འབྲེལ་གཏུགས་ འབད་ ནིའི་ དོན་ལུ་ བཞག་ ནི་ ཨིན ། །</w:t>
      </w:r>
    </w:p>
    <w:p w14:paraId="02F81199" w14:textId="77777777" w:rsidR="00A536DF" w:rsidRDefault="00A536DF" w:rsidP="00A536DF">
      <w:pPr>
        <w:spacing w:after="0"/>
      </w:pPr>
      <w:r>
        <w:t xml:space="preserve"> NUM # •NUM # </w:t>
      </w:r>
      <w:r>
        <w:rPr>
          <w:rFonts w:cs="Microsoft Himalaya"/>
          <w:cs/>
          <w:lang w:bidi="bo-CN"/>
        </w:rPr>
        <w:t xml:space="preserve">དཔེ་མཛོད་ ཚུའི་ བར་ ན་ བརྗེ་སོར་ རྐྱབ་ སྟེ་ བལྟ་ ནིའི་ ཐད་ ལུ་ </w:t>
      </w:r>
      <w:r>
        <w:t xml:space="preserve"># </w:t>
      </w:r>
      <w:r>
        <w:rPr>
          <w:rFonts w:cs="Microsoft Himalaya"/>
          <w:cs/>
          <w:lang w:bidi="bo-CN"/>
        </w:rPr>
        <w:t xml:space="preserve">རྒྱལ་ཡོངས་དཔེ་མཛོད་ དང་ ཡིག་ཆའི་ མཛོད་ཁང་ གི་ ཁྲིམས་ལུགས་ དང་ </w:t>
      </w:r>
      <w:r>
        <w:t xml:space="preserve"># </w:t>
      </w:r>
      <w:r>
        <w:rPr>
          <w:rFonts w:cs="Microsoft Himalaya"/>
          <w:cs/>
          <w:lang w:bidi="bo-CN"/>
        </w:rPr>
        <w:t>འཁྲིལ་ ཏེ་ འབད་ དགོཔ་ ཨིན ། །</w:t>
      </w:r>
    </w:p>
    <w:p w14:paraId="01C7DE79" w14:textId="77777777" w:rsidR="00A536DF" w:rsidRDefault="00A536DF" w:rsidP="00A536DF">
      <w:pPr>
        <w:spacing w:after="0"/>
      </w:pPr>
      <w:r>
        <w:t xml:space="preserve"> NUM # •NUM # </w:t>
      </w:r>
      <w:r>
        <w:rPr>
          <w:rFonts w:cs="Microsoft Himalaya"/>
          <w:cs/>
          <w:lang w:bidi="bo-CN"/>
        </w:rPr>
        <w:t xml:space="preserve">གལ་སྲིད་ ཡིག་ཆ་ དེ་ ཚུ་ </w:t>
      </w:r>
      <w:r>
        <w:t xml:space="preserve"># </w:t>
      </w:r>
      <w:r>
        <w:rPr>
          <w:rFonts w:cs="Microsoft Himalaya"/>
          <w:cs/>
          <w:lang w:bidi="bo-CN"/>
        </w:rPr>
        <w:t xml:space="preserve">གཞུང་ གི་ འབད་རུང་ གཞུང་དབང་ ལས་ཁུངས་ ཚུ་ གིས་ སྦེ་ </w:t>
      </w:r>
      <w:r>
        <w:t xml:space="preserve"># </w:t>
      </w:r>
      <w:r>
        <w:rPr>
          <w:rFonts w:cs="Microsoft Himalaya"/>
          <w:cs/>
          <w:lang w:bidi="bo-CN"/>
        </w:rPr>
        <w:t xml:space="preserve">པར་སྐྲུན་ འབད་ དེ་ ཡོདཔ་ ཨིན་རུང་ </w:t>
      </w:r>
      <w:r>
        <w:t xml:space="preserve"># </w:t>
      </w:r>
      <w:r>
        <w:rPr>
          <w:rFonts w:cs="Microsoft Himalaya"/>
          <w:cs/>
          <w:lang w:bidi="bo-CN"/>
        </w:rPr>
        <w:t xml:space="preserve">ཡང་ན་ </w:t>
      </w:r>
      <w:r>
        <w:t xml:space="preserve"># </w:t>
      </w:r>
      <w:r>
        <w:rPr>
          <w:rFonts w:cs="Microsoft Himalaya"/>
          <w:cs/>
          <w:lang w:bidi="bo-CN"/>
        </w:rPr>
        <w:t xml:space="preserve">གཞུང་ དང་ འབྲེལ་ཡོད་ ཀྱི་ ལས་ཕྲན་ དང་ ལས་སྡེ་ གིས་ </w:t>
      </w:r>
      <w:r>
        <w:t xml:space="preserve"># </w:t>
      </w:r>
      <w:r>
        <w:rPr>
          <w:rFonts w:cs="Microsoft Himalaya"/>
          <w:cs/>
          <w:lang w:bidi="bo-CN"/>
        </w:rPr>
        <w:t xml:space="preserve">འབད་ དེ་ ཡོད་ པའི་ ཡིག་ཆ་ ཨིན་ པ་ ཅིན་ </w:t>
      </w:r>
      <w:r>
        <w:t xml:space="preserve"># </w:t>
      </w:r>
      <w:r>
        <w:rPr>
          <w:rFonts w:cs="Microsoft Himalaya"/>
          <w:cs/>
          <w:lang w:bidi="bo-CN"/>
        </w:rPr>
        <w:t xml:space="preserve">པར་སྐྲུན་ འབད་ དེ་ ཡོད་ མི་ ལས་ </w:t>
      </w:r>
      <w:r>
        <w:t xml:space="preserve"># </w:t>
      </w:r>
      <w:r>
        <w:rPr>
          <w:rFonts w:cs="Microsoft Himalaya"/>
          <w:cs/>
          <w:lang w:bidi="bo-CN"/>
        </w:rPr>
        <w:t xml:space="preserve">འདྲ་ </w:t>
      </w:r>
      <w:r>
        <w:t xml:space="preserve"># NUM # </w:t>
      </w:r>
      <w:r>
        <w:rPr>
          <w:rFonts w:cs="Microsoft Himalaya"/>
          <w:cs/>
          <w:lang w:bidi="bo-CN"/>
        </w:rPr>
        <w:t xml:space="preserve">དང་ </w:t>
      </w:r>
      <w:r>
        <w:t xml:space="preserve"># </w:t>
      </w:r>
      <w:r>
        <w:rPr>
          <w:rFonts w:cs="Microsoft Himalaya"/>
          <w:cs/>
          <w:lang w:bidi="bo-CN"/>
        </w:rPr>
        <w:t xml:space="preserve">དེ་ མིན་ </w:t>
      </w:r>
      <w:r>
        <w:t xml:space="preserve"># </w:t>
      </w:r>
      <w:r>
        <w:rPr>
          <w:rFonts w:cs="Microsoft Himalaya"/>
          <w:cs/>
          <w:lang w:bidi="bo-CN"/>
        </w:rPr>
        <w:t xml:space="preserve">པར་སྐྲུན་ འབདཝ་ མིན་ པ་ ལས་ </w:t>
      </w:r>
      <w:r>
        <w:t xml:space="preserve"># </w:t>
      </w:r>
      <w:r>
        <w:rPr>
          <w:rFonts w:cs="Microsoft Himalaya"/>
          <w:cs/>
          <w:lang w:bidi="bo-CN"/>
        </w:rPr>
        <w:t xml:space="preserve">འདྲ་པར་ </w:t>
      </w:r>
      <w:r>
        <w:t xml:space="preserve"># NUM # </w:t>
      </w:r>
      <w:r>
        <w:rPr>
          <w:rFonts w:cs="Microsoft Himalaya"/>
          <w:cs/>
          <w:lang w:bidi="bo-CN"/>
        </w:rPr>
        <w:t xml:space="preserve">རེ་ རྒྱལ་ཡོངས་དཔེ་མཛོད་ དང་ ཡིག་ཆའི་ མཛོད་ཁང་ ནང་ ལུ་ </w:t>
      </w:r>
      <w:r>
        <w:t xml:space="preserve"># </w:t>
      </w:r>
      <w:r>
        <w:rPr>
          <w:rFonts w:cs="Microsoft Himalaya"/>
          <w:cs/>
          <w:lang w:bidi="bo-CN"/>
        </w:rPr>
        <w:t>བཅོལ་འཇོག་ འབད་ དགོ །</w:t>
      </w:r>
    </w:p>
    <w:p w14:paraId="6BAE6ACC" w14:textId="77777777" w:rsidR="00A536DF" w:rsidRDefault="00A536DF" w:rsidP="00A536DF">
      <w:pPr>
        <w:spacing w:after="0"/>
      </w:pPr>
      <w:r>
        <w:t xml:space="preserve"> NUM # •NUM # •NUM # </w:t>
      </w:r>
      <w:r>
        <w:rPr>
          <w:rFonts w:cs="Microsoft Himalaya"/>
          <w:cs/>
          <w:lang w:bidi="bo-CN"/>
        </w:rPr>
        <w:t xml:space="preserve">དེ་སྦེ་ </w:t>
      </w:r>
      <w:r>
        <w:t xml:space="preserve"># </w:t>
      </w:r>
      <w:r>
        <w:rPr>
          <w:rFonts w:cs="Microsoft Himalaya"/>
          <w:cs/>
          <w:lang w:bidi="bo-CN"/>
        </w:rPr>
        <w:t xml:space="preserve">པར་སྐྲུན་ འབད་ དེ་ ཡོད་ པའི་ ཡིག་དེབ་ </w:t>
      </w:r>
      <w:r>
        <w:t xml:space="preserve"># NUM # </w:t>
      </w:r>
      <w:r>
        <w:rPr>
          <w:rFonts w:cs="Microsoft Himalaya"/>
          <w:cs/>
          <w:lang w:bidi="bo-CN"/>
        </w:rPr>
        <w:t xml:space="preserve">ཀྱི་ ཐོག་ ལས་ </w:t>
      </w:r>
      <w:r>
        <w:t xml:space="preserve"># </w:t>
      </w:r>
      <w:r>
        <w:rPr>
          <w:rFonts w:cs="Microsoft Himalaya"/>
          <w:cs/>
          <w:lang w:bidi="bo-CN"/>
        </w:rPr>
        <w:t xml:space="preserve">འདྲ་ </w:t>
      </w:r>
      <w:r>
        <w:t xml:space="preserve"># NUM # </w:t>
      </w:r>
      <w:r>
        <w:rPr>
          <w:rFonts w:cs="Microsoft Himalaya"/>
          <w:cs/>
          <w:lang w:bidi="bo-CN"/>
        </w:rPr>
        <w:t xml:space="preserve">གོང་གསལ་ དོན་ཚན་ </w:t>
      </w:r>
      <w:r>
        <w:t># NUM</w:t>
      </w:r>
      <w:r>
        <w:rPr>
          <w:rFonts w:cs="Microsoft Himalaya"/>
          <w:cs/>
          <w:lang w:bidi="bo-CN"/>
        </w:rPr>
        <w:t xml:space="preserve">པའི་ དོན་ཚན་ ལྟར་ བཞག་ ནི་ དང་ </w:t>
      </w:r>
      <w:r>
        <w:t xml:space="preserve"># </w:t>
      </w:r>
      <w:r>
        <w:rPr>
          <w:rFonts w:cs="Microsoft Himalaya"/>
          <w:cs/>
          <w:lang w:bidi="bo-CN"/>
        </w:rPr>
        <w:t xml:space="preserve">ལྷག་ལུས་ </w:t>
      </w:r>
      <w:r>
        <w:t xml:space="preserve"># NUM </w:t>
      </w:r>
      <w:r>
        <w:rPr>
          <w:rFonts w:cs="Microsoft Himalaya"/>
          <w:cs/>
          <w:lang w:bidi="bo-CN"/>
        </w:rPr>
        <w:t xml:space="preserve">པོ་ རྒྱལ་ཡོངས་ དང་ ཕྱི་རྒྱལ་ ལས་སྡེ་ ཁག་ ཚུ་ དང་ མཉམ་གཅིག་ </w:t>
      </w:r>
      <w:r>
        <w:t xml:space="preserve"># </w:t>
      </w:r>
      <w:r>
        <w:rPr>
          <w:rFonts w:cs="Microsoft Himalaya"/>
          <w:cs/>
          <w:lang w:bidi="bo-CN"/>
        </w:rPr>
        <w:t>ཡིག་ཆ་ བརྗེ་སོར་ རྐྱབ་ ནིའི་ དོན་ལུ་ བཞག་ ནི་ ཨིན ། །</w:t>
      </w:r>
    </w:p>
    <w:p w14:paraId="1D4416B5" w14:textId="77777777" w:rsidR="00A536DF" w:rsidRDefault="00A536DF" w:rsidP="00A536DF">
      <w:pPr>
        <w:spacing w:after="0"/>
      </w:pPr>
      <w:r>
        <w:t xml:space="preserve"> NUM # •NUM # •NUM </w:t>
      </w:r>
      <w:r>
        <w:rPr>
          <w:rFonts w:cs="Microsoft Himalaya"/>
          <w:cs/>
          <w:lang w:bidi="bo-CN"/>
        </w:rPr>
        <w:t xml:space="preserve">པར་སྐྲུན་ འབད་འབདཝ་ མིན་ པའི་ ཡིག་ཆ་ </w:t>
      </w:r>
      <w:r>
        <w:t xml:space="preserve"># NUM # </w:t>
      </w:r>
      <w:r>
        <w:rPr>
          <w:rFonts w:cs="Microsoft Himalaya"/>
          <w:cs/>
          <w:lang w:bidi="bo-CN"/>
        </w:rPr>
        <w:t xml:space="preserve">གི་ ཐོག་ ལས་ འདྲ་ </w:t>
      </w:r>
      <w:r>
        <w:t xml:space="preserve"># </w:t>
      </w:r>
      <w:r>
        <w:rPr>
          <w:rFonts w:cs="Microsoft Himalaya"/>
          <w:cs/>
          <w:lang w:bidi="bo-CN"/>
        </w:rPr>
        <w:t xml:space="preserve">བདག་འཛིན་ དང་ ཐོ་བཀོད་ ཀྱི་ དོན་ལུ་ བཞག་ ནི་ དང་ </w:t>
      </w:r>
      <w:r>
        <w:t xml:space="preserve"># </w:t>
      </w:r>
      <w:r>
        <w:rPr>
          <w:rFonts w:cs="Microsoft Himalaya"/>
          <w:cs/>
          <w:lang w:bidi="bo-CN"/>
        </w:rPr>
        <w:t xml:space="preserve">དེའི་ ལྷག་ལུས་ </w:t>
      </w:r>
      <w:r>
        <w:t xml:space="preserve"># NUM </w:t>
      </w:r>
      <w:r>
        <w:rPr>
          <w:rFonts w:cs="Microsoft Himalaya"/>
          <w:cs/>
          <w:lang w:bidi="bo-CN"/>
        </w:rPr>
        <w:t>པོ་ དུས་རྒྱུན་ འབྲེལ་གཏུགས་ འབད་ དེ་ བལྟ་ ནིའི་ དོན་ལུ་ བཞག་ ནི་ ཨིན ། །</w:t>
      </w:r>
    </w:p>
    <w:p w14:paraId="5827E0AA" w14:textId="77777777" w:rsidR="00A536DF" w:rsidRDefault="00A536DF" w:rsidP="00A536DF">
      <w:pPr>
        <w:spacing w:after="0"/>
      </w:pPr>
      <w:r>
        <w:t xml:space="preserve"> NUM # </w:t>
      </w:r>
      <w:r>
        <w:rPr>
          <w:rFonts w:cs="Microsoft Himalaya"/>
          <w:cs/>
          <w:lang w:bidi="bo-CN"/>
        </w:rPr>
        <w:t xml:space="preserve">ཡིག་ཆ་ བསྡུ་ལེན་ འབད་ དེ་ ཡོད་ མི་ རྣམས་ </w:t>
      </w:r>
      <w:r>
        <w:t xml:space="preserve"># </w:t>
      </w:r>
      <w:r>
        <w:rPr>
          <w:rFonts w:cs="Microsoft Himalaya"/>
          <w:cs/>
          <w:lang w:bidi="bo-CN"/>
        </w:rPr>
        <w:t>འཛིན་སྐྱོང་ འབད་ ཐངས །</w:t>
      </w:r>
    </w:p>
    <w:p w14:paraId="0CE2BB78" w14:textId="77777777" w:rsidR="00A536DF" w:rsidRDefault="00A536DF" w:rsidP="00A536DF">
      <w:pPr>
        <w:spacing w:after="0"/>
      </w:pPr>
      <w:r>
        <w:t xml:space="preserve"> NUM # •NUM # </w:t>
      </w:r>
      <w:r>
        <w:rPr>
          <w:rFonts w:cs="Microsoft Himalaya"/>
          <w:cs/>
          <w:lang w:bidi="bo-CN"/>
        </w:rPr>
        <w:t xml:space="preserve">རྒྱལ་ཡོངས་དཔེ་མཛོད་ དང་ ཡིག་ཆའི་ མཛོད་ཁང་ གིས་ </w:t>
      </w:r>
      <w:r>
        <w:t xml:space="preserve"># </w:t>
      </w:r>
      <w:r>
        <w:rPr>
          <w:rFonts w:cs="Microsoft Himalaya"/>
          <w:cs/>
          <w:lang w:bidi="bo-CN"/>
        </w:rPr>
        <w:t xml:space="preserve">དེ་བཟུམ་ མའི་ བསྡུ་ལེན་ འབད་ དེ་ </w:t>
      </w:r>
      <w:r>
        <w:t xml:space="preserve"># </w:t>
      </w:r>
      <w:r>
        <w:rPr>
          <w:rFonts w:cs="Microsoft Himalaya"/>
          <w:cs/>
          <w:lang w:bidi="bo-CN"/>
        </w:rPr>
        <w:t xml:space="preserve">ཡོད་ པའི་ ཡིག་ཆའི་ རིགས་ ཚུ་ འཛིན་སྐྱོང་ དང་ </w:t>
      </w:r>
      <w:r>
        <w:t xml:space="preserve"># </w:t>
      </w:r>
      <w:r>
        <w:rPr>
          <w:rFonts w:cs="Microsoft Himalaya"/>
          <w:cs/>
          <w:lang w:bidi="bo-CN"/>
        </w:rPr>
        <w:t>ཐོ་བཀོད་ འབད་ དགོཔ་ ཨིན ། །</w:t>
      </w:r>
    </w:p>
    <w:p w14:paraId="713E98AC" w14:textId="77777777" w:rsidR="00A536DF" w:rsidRDefault="00A536DF" w:rsidP="00A536DF">
      <w:pPr>
        <w:spacing w:after="0"/>
      </w:pPr>
      <w:r>
        <w:t xml:space="preserve"> NUM # •NUM # </w:t>
      </w:r>
      <w:r>
        <w:rPr>
          <w:rFonts w:cs="Microsoft Himalaya"/>
          <w:cs/>
          <w:lang w:bidi="bo-CN"/>
        </w:rPr>
        <w:t xml:space="preserve">ཐོ་བཀོད་ ཡིག་ཆ་ ནང་ ལུ་ </w:t>
      </w:r>
      <w:r>
        <w:t xml:space="preserve"># </w:t>
      </w:r>
      <w:r>
        <w:rPr>
          <w:rFonts w:cs="Microsoft Himalaya"/>
          <w:cs/>
          <w:lang w:bidi="bo-CN"/>
        </w:rPr>
        <w:t>གནད་དོན་ གཤམ་གསལ་ ལྟར་ བཀོད་ དགོ །</w:t>
      </w:r>
    </w:p>
    <w:p w14:paraId="0973F387" w14:textId="77777777" w:rsidR="00A536DF" w:rsidRDefault="00A536DF" w:rsidP="00A536DF">
      <w:pPr>
        <w:spacing w:after="0"/>
      </w:pPr>
      <w:r>
        <w:t xml:space="preserve"> NUM # </w:t>
      </w:r>
      <w:r>
        <w:rPr>
          <w:rFonts w:cs="Microsoft Himalaya"/>
          <w:cs/>
          <w:lang w:bidi="bo-CN"/>
        </w:rPr>
        <w:t>པར་སྐྲུན་ འབད་ དེ་ ཡོད་ པའི་ དཔེ་དེབ་ ཡིག་ཆའི་ མིང་ དང་ མཚན་ བྱང་ །</w:t>
      </w:r>
    </w:p>
    <w:p w14:paraId="40522B07" w14:textId="77777777" w:rsidR="00A536DF" w:rsidRDefault="00A536DF" w:rsidP="00A536DF">
      <w:pPr>
        <w:spacing w:after="0"/>
      </w:pPr>
      <w:r>
        <w:t xml:space="preserve"> NUM # •NUM # </w:t>
      </w:r>
      <w:r>
        <w:rPr>
          <w:rFonts w:cs="Microsoft Himalaya"/>
          <w:cs/>
          <w:lang w:bidi="bo-CN"/>
        </w:rPr>
        <w:t xml:space="preserve">པར་སྐྲུན་ འབད་ དེ་ ཡོད་ པའི་ ཡིག་ཆ་ ཚུ་ </w:t>
      </w:r>
      <w:r>
        <w:t xml:space="preserve"># </w:t>
      </w:r>
      <w:r>
        <w:rPr>
          <w:rFonts w:cs="Microsoft Himalaya"/>
          <w:cs/>
          <w:lang w:bidi="bo-CN"/>
        </w:rPr>
        <w:t>སྐད་ཡིག་ ག་ཅིའི་ ཐོག་ ལུ་ ཡོདཔ་ ཨིན་ན །</w:t>
      </w:r>
    </w:p>
    <w:p w14:paraId="2B499318" w14:textId="77777777" w:rsidR="00A536DF" w:rsidRDefault="00A536DF" w:rsidP="00A536DF">
      <w:pPr>
        <w:spacing w:after="0"/>
      </w:pPr>
      <w:r>
        <w:t xml:space="preserve"> NUM # •NUM # •NUM # </w:t>
      </w:r>
      <w:r>
        <w:rPr>
          <w:rFonts w:cs="Microsoft Himalaya"/>
          <w:cs/>
          <w:lang w:bidi="bo-CN"/>
        </w:rPr>
        <w:t xml:space="preserve">འབྲི་རྩོམ་ འབད་ མི་ དང་ </w:t>
      </w:r>
      <w:r>
        <w:t xml:space="preserve"># </w:t>
      </w:r>
      <w:r>
        <w:rPr>
          <w:rFonts w:cs="Microsoft Himalaya"/>
          <w:cs/>
          <w:lang w:bidi="bo-CN"/>
        </w:rPr>
        <w:t xml:space="preserve">སྐད་སྒྱུར་ རྐྱབ་ མི་ ཡང་ན་ </w:t>
      </w:r>
      <w:r>
        <w:t xml:space="preserve"># </w:t>
      </w:r>
      <w:r>
        <w:rPr>
          <w:rFonts w:cs="Microsoft Himalaya"/>
          <w:cs/>
          <w:lang w:bidi="bo-CN"/>
        </w:rPr>
        <w:t>རྩོམ་སྒྲིག་ འབད་ མི་ གི་ མིང་ །</w:t>
      </w:r>
    </w:p>
    <w:p w14:paraId="409CDA9B" w14:textId="77777777" w:rsidR="00A536DF" w:rsidRDefault="00A536DF" w:rsidP="00A536DF">
      <w:pPr>
        <w:spacing w:after="0"/>
      </w:pPr>
      <w:r>
        <w:t xml:space="preserve"> NUM # •NUM # •NUM # </w:t>
      </w:r>
      <w:r>
        <w:rPr>
          <w:rFonts w:cs="Microsoft Himalaya"/>
          <w:cs/>
          <w:lang w:bidi="bo-CN"/>
        </w:rPr>
        <w:t>ཆོས་ཚན་ ག་ཅི་ གི་ སྐོར་ལས་ ཨིན་ན །</w:t>
      </w:r>
    </w:p>
    <w:p w14:paraId="5C7B52CF" w14:textId="77777777" w:rsidR="00A536DF" w:rsidRDefault="00A536DF" w:rsidP="00A536DF">
      <w:pPr>
        <w:spacing w:after="0"/>
      </w:pPr>
      <w:r>
        <w:t xml:space="preserve"> NUM # •NUM # </w:t>
      </w:r>
      <w:r>
        <w:rPr>
          <w:rFonts w:cs="Microsoft Himalaya"/>
          <w:cs/>
          <w:lang w:bidi="bo-CN"/>
        </w:rPr>
        <w:t xml:space="preserve">པར་སྐྲུན་ འབད་ སའི་ </w:t>
      </w:r>
      <w:r>
        <w:t xml:space="preserve"># </w:t>
      </w:r>
      <w:r>
        <w:rPr>
          <w:rFonts w:cs="Microsoft Himalaya"/>
          <w:cs/>
          <w:lang w:bidi="bo-CN"/>
        </w:rPr>
        <w:t>ས་གནས་ ཀྱི་ མིང་ །</w:t>
      </w:r>
    </w:p>
    <w:p w14:paraId="0224BBA0" w14:textId="77777777" w:rsidR="00A536DF" w:rsidRDefault="00A536DF" w:rsidP="00A536DF">
      <w:pPr>
        <w:spacing w:after="0"/>
      </w:pPr>
      <w:r>
        <w:t xml:space="preserve"> NUM # •NUM # •NUM # </w:t>
      </w:r>
      <w:r>
        <w:rPr>
          <w:rFonts w:cs="Microsoft Himalaya"/>
          <w:cs/>
          <w:lang w:bidi="bo-CN"/>
        </w:rPr>
        <w:t xml:space="preserve">པར་སྐྲུན་ འབད་ མི་ དང་ </w:t>
      </w:r>
      <w:r>
        <w:t xml:space="preserve"># </w:t>
      </w:r>
      <w:r>
        <w:rPr>
          <w:rFonts w:cs="Microsoft Himalaya"/>
          <w:cs/>
          <w:lang w:bidi="bo-CN"/>
        </w:rPr>
        <w:t>པར་ བཏབ་ མི་ གི་ མིང་ །</w:t>
      </w:r>
    </w:p>
    <w:p w14:paraId="563E963B" w14:textId="77777777" w:rsidR="00A536DF" w:rsidRDefault="00A536DF" w:rsidP="00A536DF">
      <w:pPr>
        <w:spacing w:after="0"/>
      </w:pPr>
      <w:r>
        <w:lastRenderedPageBreak/>
        <w:t xml:space="preserve"> NUM # •NUM # •NUM # </w:t>
      </w:r>
      <w:r>
        <w:rPr>
          <w:rFonts w:cs="Microsoft Himalaya"/>
          <w:cs/>
          <w:lang w:bidi="bo-CN"/>
        </w:rPr>
        <w:t>པར་སྐྲུན་ འབད་ བའི་ ཚེས་གྲངས །</w:t>
      </w:r>
    </w:p>
    <w:p w14:paraId="3A163C9D" w14:textId="77777777" w:rsidR="00A536DF" w:rsidRDefault="00A536DF" w:rsidP="00A536DF">
      <w:pPr>
        <w:spacing w:after="0"/>
      </w:pPr>
      <w:r>
        <w:t xml:space="preserve"> NUM # •NUM # •NUM # </w:t>
      </w:r>
      <w:r>
        <w:rPr>
          <w:rFonts w:cs="Microsoft Himalaya"/>
          <w:cs/>
          <w:lang w:bidi="bo-CN"/>
        </w:rPr>
        <w:t xml:space="preserve">ཤོག་གྲངས་ དང་ </w:t>
      </w:r>
      <w:r>
        <w:t xml:space="preserve"># </w:t>
      </w:r>
      <w:r>
        <w:rPr>
          <w:rFonts w:cs="Microsoft Himalaya"/>
          <w:cs/>
          <w:lang w:bidi="bo-CN"/>
        </w:rPr>
        <w:t>ཤོག་དེབ་ ག་དེམ་ཅིག་ ཡོད་ ག</w:t>
      </w:r>
    </w:p>
    <w:p w14:paraId="02202217" w14:textId="77777777" w:rsidR="00A536DF" w:rsidRDefault="00A536DF" w:rsidP="00A536DF">
      <w:pPr>
        <w:spacing w:after="0"/>
      </w:pPr>
      <w:r>
        <w:t xml:space="preserve"> NUM # •NUM # •NUM # </w:t>
      </w:r>
      <w:r>
        <w:rPr>
          <w:rFonts w:cs="Microsoft Himalaya"/>
          <w:cs/>
          <w:lang w:bidi="bo-CN"/>
        </w:rPr>
        <w:t>པར་སྐྲུན་ གྱི་ ཚད་གཞི །</w:t>
      </w:r>
    </w:p>
    <w:p w14:paraId="25C871AC" w14:textId="77777777" w:rsidR="00A536DF" w:rsidRDefault="00A536DF" w:rsidP="00A536DF">
      <w:pPr>
        <w:spacing w:after="0"/>
      </w:pPr>
      <w:r>
        <w:t xml:space="preserve"> NUM # •NUM # •NUM # </w:t>
      </w:r>
      <w:r>
        <w:rPr>
          <w:rFonts w:cs="Microsoft Himalaya"/>
          <w:cs/>
          <w:lang w:bidi="bo-CN"/>
        </w:rPr>
        <w:t>པར་སྐྲུན་ གྱི་ དེབ་གྲངས །</w:t>
      </w:r>
    </w:p>
    <w:p w14:paraId="15BD9880" w14:textId="77777777" w:rsidR="00A536DF" w:rsidRDefault="00A536DF" w:rsidP="00A536DF">
      <w:pPr>
        <w:spacing w:after="0"/>
      </w:pPr>
      <w:r>
        <w:t xml:space="preserve"> NUM # •NUM # •NUM # </w:t>
      </w:r>
      <w:r>
        <w:rPr>
          <w:rFonts w:cs="Microsoft Himalaya"/>
          <w:cs/>
          <w:lang w:bidi="bo-CN"/>
        </w:rPr>
        <w:t xml:space="preserve">པར་སྐྲུན་ ཐེངས་ རེ་ ལུ་ </w:t>
      </w:r>
      <w:r>
        <w:t xml:space="preserve"># </w:t>
      </w:r>
      <w:r>
        <w:rPr>
          <w:rFonts w:cs="Microsoft Himalaya"/>
          <w:cs/>
          <w:lang w:bidi="bo-CN"/>
        </w:rPr>
        <w:t>དེབ་གྲངས་ ག་དེམ་ཅིག་ བཏབ་ ཡོད་ ག</w:t>
      </w:r>
    </w:p>
    <w:p w14:paraId="259015C8" w14:textId="77777777" w:rsidR="00A536DF" w:rsidRDefault="00A536DF" w:rsidP="00A536DF">
      <w:pPr>
        <w:spacing w:after="0"/>
      </w:pPr>
      <w:r>
        <w:t xml:space="preserve"> NUM # •NUM # •NUM # </w:t>
      </w:r>
      <w:r>
        <w:rPr>
          <w:rFonts w:cs="Microsoft Himalaya"/>
          <w:cs/>
          <w:lang w:bidi="bo-CN"/>
        </w:rPr>
        <w:t xml:space="preserve">པར་སྐྲུན་ འབད་ ཡོད་ པའི་ </w:t>
      </w:r>
      <w:r>
        <w:t xml:space="preserve"># </w:t>
      </w:r>
      <w:r>
        <w:rPr>
          <w:rFonts w:cs="Microsoft Himalaya"/>
          <w:cs/>
          <w:lang w:bidi="bo-CN"/>
        </w:rPr>
        <w:t>ཡིག་ཆའི་ གོང་ཚད །</w:t>
      </w:r>
    </w:p>
    <w:p w14:paraId="23A064BD" w14:textId="77777777" w:rsidR="00A536DF" w:rsidRDefault="00A536DF" w:rsidP="00A536DF">
      <w:pPr>
        <w:spacing w:after="0"/>
      </w:pPr>
      <w:r>
        <w:t xml:space="preserve"> NUM # •NUM # •NUM # </w:t>
      </w:r>
      <w:r>
        <w:rPr>
          <w:rFonts w:cs="Microsoft Himalaya"/>
          <w:cs/>
          <w:lang w:bidi="bo-CN"/>
        </w:rPr>
        <w:t xml:space="preserve">འབྲི་རྩོམ་ འབད་ མི་ དང་ </w:t>
      </w:r>
      <w:r>
        <w:t xml:space="preserve"># </w:t>
      </w:r>
      <w:r>
        <w:rPr>
          <w:rFonts w:cs="Microsoft Himalaya"/>
          <w:cs/>
          <w:lang w:bidi="bo-CN"/>
        </w:rPr>
        <w:t>པར་སྐྲུན་ འབད་ མི་ གི་ ཁ་བྱང་ །</w:t>
      </w:r>
    </w:p>
    <w:p w14:paraId="5B455A49" w14:textId="77777777" w:rsidR="00A536DF" w:rsidRDefault="00A536DF" w:rsidP="00A536DF">
      <w:pPr>
        <w:spacing w:after="0"/>
      </w:pPr>
      <w:r>
        <w:t xml:space="preserve"> NUM # •NUM # </w:t>
      </w:r>
      <w:r>
        <w:rPr>
          <w:rFonts w:cs="Microsoft Himalaya"/>
          <w:cs/>
          <w:lang w:bidi="bo-CN"/>
        </w:rPr>
        <w:t xml:space="preserve">རྒྱལ་ཡོངས་དཔེ་མཛོད་ དང་ ཡིག་ཆའི་ མཛོད་ཁང་ གིས་ </w:t>
      </w:r>
      <w:r>
        <w:t xml:space="preserve"># </w:t>
      </w:r>
      <w:r>
        <w:rPr>
          <w:rFonts w:cs="Microsoft Himalaya"/>
          <w:cs/>
          <w:lang w:bidi="bo-CN"/>
        </w:rPr>
        <w:t xml:space="preserve">ཡིག་ཆའི་ རིགས་ བཅོལ་འཇོག་ ག་དེམ་ཅིག་ འབད་ ཡོད་ ག་ གི་ སྐོར་ལས་ </w:t>
      </w:r>
      <w:r>
        <w:t xml:space="preserve"># </w:t>
      </w:r>
      <w:r>
        <w:rPr>
          <w:rFonts w:cs="Microsoft Himalaya"/>
          <w:cs/>
          <w:lang w:bidi="bo-CN"/>
        </w:rPr>
        <w:t>ཐོ་བཀོད་ འབད་ དེ་ ཁྱབ་སྤེལ་ འབད་ དགོ །</w:t>
      </w:r>
    </w:p>
    <w:p w14:paraId="0EA58222" w14:textId="77777777" w:rsidR="00A536DF" w:rsidRDefault="00A536DF" w:rsidP="00A536DF">
      <w:pPr>
        <w:spacing w:after="0"/>
      </w:pPr>
      <w:r>
        <w:t xml:space="preserve"> NUM # </w:t>
      </w:r>
      <w:r>
        <w:rPr>
          <w:rFonts w:cs="Microsoft Himalaya"/>
          <w:cs/>
          <w:lang w:bidi="bo-CN"/>
        </w:rPr>
        <w:t xml:space="preserve">གནང་བ་ མེད་ པར་ </w:t>
      </w:r>
      <w:r>
        <w:t xml:space="preserve"># </w:t>
      </w:r>
      <w:r>
        <w:rPr>
          <w:rFonts w:cs="Microsoft Himalaya"/>
          <w:cs/>
          <w:lang w:bidi="bo-CN"/>
        </w:rPr>
        <w:t xml:space="preserve">པར་ལོག་ རྐྱབ་ ནི་ དང་ </w:t>
      </w:r>
      <w:r>
        <w:t xml:space="preserve"># </w:t>
      </w:r>
      <w:r>
        <w:rPr>
          <w:rFonts w:cs="Microsoft Himalaya"/>
          <w:cs/>
          <w:lang w:bidi="bo-CN"/>
        </w:rPr>
        <w:t>བཙོང་ ནི་ ཚུ་ འབད་ མི་ ཆོག །</w:t>
      </w:r>
    </w:p>
    <w:p w14:paraId="7E7DFD22" w14:textId="77777777" w:rsidR="00A536DF" w:rsidRDefault="00A536DF" w:rsidP="00A536DF">
      <w:pPr>
        <w:spacing w:after="0"/>
      </w:pPr>
      <w:r>
        <w:t xml:space="preserve"> NUM # •NUM # </w:t>
      </w:r>
      <w:r>
        <w:rPr>
          <w:rFonts w:cs="Microsoft Himalaya"/>
          <w:cs/>
          <w:lang w:bidi="bo-CN"/>
        </w:rPr>
        <w:t xml:space="preserve">པར་སྐྲུན་ གྱི་ དབང་ཆ་ ཡོད་ པའི་ མི་ངོ་ </w:t>
      </w:r>
      <w:r>
        <w:t xml:space="preserve"># </w:t>
      </w:r>
      <w:r>
        <w:rPr>
          <w:rFonts w:cs="Microsoft Himalaya"/>
          <w:cs/>
          <w:lang w:bidi="bo-CN"/>
        </w:rPr>
        <w:t xml:space="preserve">ཡང་ན་ ལས་སྡེ་ ཚུ་ ལས་ གནང་བ་ མེད་ པར་ </w:t>
      </w:r>
      <w:r>
        <w:t xml:space="preserve"># </w:t>
      </w:r>
      <w:r>
        <w:rPr>
          <w:rFonts w:cs="Microsoft Himalaya"/>
          <w:cs/>
          <w:lang w:bidi="bo-CN"/>
        </w:rPr>
        <w:t xml:space="preserve">རྒྱལ་ཡོངས་དཔེ་མཛོད་ དང་ ཡིག་ཆའི་ མཛོད་ཁང་ གིས་ </w:t>
      </w:r>
      <w:r>
        <w:t xml:space="preserve"># </w:t>
      </w:r>
      <w:r>
        <w:rPr>
          <w:rFonts w:cs="Microsoft Himalaya"/>
          <w:cs/>
          <w:lang w:bidi="bo-CN"/>
        </w:rPr>
        <w:t xml:space="preserve">བཅོལ་འཇོག་ འབད་ ཡོད་ པའི་ ཡིག་ཆའི་ རིགས་ ལས་ པར་ལོག་ རྐྱབ་ ནི་ དང་ </w:t>
      </w:r>
      <w:r>
        <w:t xml:space="preserve"># </w:t>
      </w:r>
      <w:r>
        <w:rPr>
          <w:rFonts w:cs="Microsoft Himalaya"/>
          <w:cs/>
          <w:lang w:bidi="bo-CN"/>
        </w:rPr>
        <w:t>བཙོང་ ནི་ ཚུ་ འབད་ མི་ ཆོག །</w:t>
      </w:r>
    </w:p>
    <w:p w14:paraId="4264F6B1" w14:textId="77777777" w:rsidR="00A536DF" w:rsidRDefault="00A536DF" w:rsidP="00A536DF">
      <w:pPr>
        <w:spacing w:after="0"/>
      </w:pPr>
      <w:r>
        <w:t xml:space="preserve"> NUM # •NUM # </w:t>
      </w:r>
      <w:r>
        <w:rPr>
          <w:rFonts w:cs="Microsoft Himalaya"/>
          <w:cs/>
          <w:lang w:bidi="bo-CN"/>
        </w:rPr>
        <w:t xml:space="preserve">དེ་འབདཝ་ད་ </w:t>
      </w:r>
      <w:r>
        <w:t xml:space="preserve"># </w:t>
      </w:r>
      <w:r>
        <w:rPr>
          <w:rFonts w:cs="Microsoft Himalaya"/>
          <w:cs/>
          <w:lang w:bidi="bo-CN"/>
        </w:rPr>
        <w:t xml:space="preserve">རྒྱལ་ཡོངས་དཔེ་མཛོད་ དང་ ཡིག་ཆའི་ མཛོད་ཁང་ གིས་ </w:t>
      </w:r>
      <w:r>
        <w:t xml:space="preserve"># </w:t>
      </w:r>
      <w:r>
        <w:rPr>
          <w:rFonts w:cs="Microsoft Himalaya"/>
          <w:cs/>
          <w:lang w:bidi="bo-CN"/>
        </w:rPr>
        <w:t xml:space="preserve">ཞིབ་འཚོལ་ གྱི་ དོན་ལུ་ འབད་བ་ཅིན་ </w:t>
      </w:r>
      <w:r>
        <w:t xml:space="preserve"># </w:t>
      </w:r>
      <w:r>
        <w:rPr>
          <w:rFonts w:cs="Microsoft Himalaya"/>
          <w:cs/>
          <w:lang w:bidi="bo-CN"/>
        </w:rPr>
        <w:t>ཡིག་ཆ་ དེ་ ཚུ་ ངོ་བཤུས་འཕྲུལ་པར་ བཏབ་ ཆོག །</w:t>
      </w:r>
    </w:p>
    <w:p w14:paraId="3658A929" w14:textId="77777777" w:rsidR="00A536DF" w:rsidRDefault="00A536DF" w:rsidP="00A536DF">
      <w:pPr>
        <w:spacing w:after="0"/>
      </w:pPr>
      <w:r>
        <w:t xml:space="preserve"> NUM # •NUM # </w:t>
      </w:r>
      <w:r>
        <w:rPr>
          <w:rFonts w:cs="Microsoft Himalaya"/>
          <w:cs/>
          <w:lang w:bidi="bo-CN"/>
        </w:rPr>
        <w:t xml:space="preserve">མི་མང་ ག་ར་འབད་རུང་ དཔེ་མཛོད་ ཀྱི་ ནང་འཁོད་ ལུ་ </w:t>
      </w:r>
      <w:r>
        <w:t xml:space="preserve"># </w:t>
      </w:r>
      <w:r>
        <w:rPr>
          <w:rFonts w:cs="Microsoft Himalaya"/>
          <w:cs/>
          <w:lang w:bidi="bo-CN"/>
        </w:rPr>
        <w:t xml:space="preserve">ཡིག་ཆ་ དེ་ ཚུ་ འབྲེལ་གཏུགས་ ཀྱི་ དོན་ལུ་ </w:t>
      </w:r>
      <w:r>
        <w:t xml:space="preserve"># </w:t>
      </w:r>
      <w:r>
        <w:rPr>
          <w:rFonts w:cs="Microsoft Himalaya"/>
          <w:cs/>
          <w:lang w:bidi="bo-CN"/>
        </w:rPr>
        <w:t>བེད་སྤྱོད་ འབད་ ཆོག །</w:t>
      </w:r>
    </w:p>
    <w:p w14:paraId="025E60F7" w14:textId="77777777" w:rsidR="00A536DF" w:rsidRDefault="00A536DF" w:rsidP="00A536DF">
      <w:pPr>
        <w:spacing w:after="0"/>
      </w:pPr>
      <w:r>
        <w:t xml:space="preserve"> NUM # </w:t>
      </w:r>
      <w:r>
        <w:rPr>
          <w:rFonts w:cs="Microsoft Himalaya"/>
          <w:cs/>
          <w:lang w:bidi="bo-CN"/>
        </w:rPr>
        <w:t>ཉེས་ཆད །</w:t>
      </w:r>
    </w:p>
    <w:p w14:paraId="79BA99C0" w14:textId="77777777" w:rsidR="00A536DF" w:rsidRDefault="00A536DF" w:rsidP="00A536DF">
      <w:pPr>
        <w:spacing w:after="0"/>
      </w:pPr>
      <w:r>
        <w:t xml:space="preserve"> NUM # •NUM # </w:t>
      </w:r>
      <w:r>
        <w:rPr>
          <w:rFonts w:cs="Microsoft Himalaya"/>
          <w:cs/>
          <w:lang w:bidi="bo-CN"/>
        </w:rPr>
        <w:t xml:space="preserve">བཅའ་ཁྲིམས་ དེ་ གི་ དོན་ཚན་ </w:t>
      </w:r>
      <w:r>
        <w:t># NUM</w:t>
      </w:r>
      <w:r>
        <w:rPr>
          <w:rFonts w:cs="Microsoft Himalaya"/>
          <w:cs/>
          <w:lang w:bidi="bo-CN"/>
        </w:rPr>
        <w:t xml:space="preserve">པ་ དང་ འཁྲིལ་ ཏེ་ པར་སྐྲུན་ འབད་ མི་ ག་ར་འབད་རུང་ </w:t>
      </w:r>
      <w:r>
        <w:t xml:space="preserve"># </w:t>
      </w:r>
      <w:r>
        <w:rPr>
          <w:rFonts w:cs="Microsoft Himalaya"/>
          <w:cs/>
          <w:lang w:bidi="bo-CN"/>
        </w:rPr>
        <w:t xml:space="preserve">རྒྱལ་ཡོངས་དཔེ་མཛོད་ དང་ ཡིག་ཆའི་ མཛོད་ཁང་ ནང་ </w:t>
      </w:r>
      <w:r>
        <w:t xml:space="preserve"># </w:t>
      </w:r>
      <w:r>
        <w:rPr>
          <w:rFonts w:cs="Microsoft Himalaya"/>
          <w:cs/>
          <w:lang w:bidi="bo-CN"/>
        </w:rPr>
        <w:t xml:space="preserve">རང་སོའི་ པར་སྐྲུན་ འབད་ ཡོད་ པའི་ ཡིག་ཆ་ ཚུ་ </w:t>
      </w:r>
      <w:r>
        <w:t xml:space="preserve"># </w:t>
      </w:r>
      <w:r>
        <w:rPr>
          <w:rFonts w:cs="Microsoft Himalaya"/>
          <w:cs/>
          <w:lang w:bidi="bo-CN"/>
        </w:rPr>
        <w:t xml:space="preserve">ཤེས་མཐོང་ གི་ བཅོལ་འཇོག་ མ་ འབད་ བ་ ཅིན་ </w:t>
      </w:r>
      <w:r>
        <w:t xml:space="preserve"># </w:t>
      </w:r>
      <w:r>
        <w:rPr>
          <w:rFonts w:cs="Microsoft Himalaya"/>
          <w:cs/>
          <w:lang w:bidi="bo-CN"/>
        </w:rPr>
        <w:t xml:space="preserve">ཉེས་ཆད་ དངུལ་ཀྲམ་ </w:t>
      </w:r>
      <w:r>
        <w:t xml:space="preserve"># NUM # * - </w:t>
      </w:r>
      <w:r>
        <w:rPr>
          <w:rFonts w:cs="Microsoft Himalaya"/>
          <w:cs/>
          <w:lang w:bidi="bo-CN"/>
        </w:rPr>
        <w:t>བཀལ་ ནི་ ཨིན །</w:t>
      </w:r>
    </w:p>
    <w:p w14:paraId="06A95989" w14:textId="77777777" w:rsidR="00A536DF" w:rsidRDefault="00A536DF" w:rsidP="00A536DF">
      <w:pPr>
        <w:spacing w:after="0"/>
      </w:pPr>
      <w:r>
        <w:t xml:space="preserve"> NUM # •NUM # </w:t>
      </w:r>
      <w:r>
        <w:rPr>
          <w:rFonts w:cs="Microsoft Himalaya"/>
          <w:cs/>
          <w:lang w:bidi="bo-CN"/>
        </w:rPr>
        <w:t xml:space="preserve">མི་ངོམ་ དང་ ལས་སྡེ་ </w:t>
      </w:r>
      <w:r>
        <w:t xml:space="preserve"># </w:t>
      </w:r>
      <w:r>
        <w:rPr>
          <w:rFonts w:cs="Microsoft Himalaya"/>
          <w:cs/>
          <w:lang w:bidi="bo-CN"/>
        </w:rPr>
        <w:t xml:space="preserve">ག་ར་འབད་རུང་ བཅའ་ཁྲིམས་ དེ་ དང་ འཁྲིལ་ ཏེ་ </w:t>
      </w:r>
      <w:r>
        <w:t xml:space="preserve"># </w:t>
      </w:r>
      <w:r>
        <w:rPr>
          <w:rFonts w:cs="Microsoft Himalaya"/>
          <w:cs/>
          <w:lang w:bidi="bo-CN"/>
        </w:rPr>
        <w:t xml:space="preserve">ཉེས་ཆད་ ཕོག་ པའི་ ཤུལ་ ལུ་ པར་སྐྲུན་ གྱི་ ཅ་དངོས་ </w:t>
      </w:r>
      <w:r>
        <w:t xml:space="preserve"># </w:t>
      </w:r>
      <w:r>
        <w:rPr>
          <w:rFonts w:cs="Microsoft Himalaya"/>
          <w:cs/>
          <w:lang w:bidi="bo-CN"/>
        </w:rPr>
        <w:t>ཡངས་ཆག་ མེད་ པར་ བཅོལ་འཇོག་ འབད་ དགོཔ་ ཨིན ། །</w:t>
      </w:r>
    </w:p>
    <w:p w14:paraId="29DC8DD9" w14:textId="77777777" w:rsidR="00A536DF" w:rsidRDefault="00A536DF" w:rsidP="00A536DF">
      <w:pPr>
        <w:spacing w:after="0"/>
      </w:pPr>
      <w:r>
        <w:t xml:space="preserve"> NUM # </w:t>
      </w:r>
      <w:r>
        <w:rPr>
          <w:rFonts w:cs="Microsoft Himalaya"/>
          <w:cs/>
          <w:lang w:bidi="bo-CN"/>
        </w:rPr>
        <w:t xml:space="preserve">སླར་ལོག་ པར་སྐྲུན་ འབད་ ནི་ དང་ </w:t>
      </w:r>
      <w:r>
        <w:t xml:space="preserve"># </w:t>
      </w:r>
      <w:r>
        <w:rPr>
          <w:rFonts w:cs="Microsoft Himalaya"/>
          <w:cs/>
          <w:lang w:bidi="bo-CN"/>
        </w:rPr>
        <w:t>བཏོན་ ནི་ གི་ དབང་ཆ །</w:t>
      </w:r>
    </w:p>
    <w:p w14:paraId="0D3A96B3" w14:textId="77777777" w:rsidR="00A536DF" w:rsidRDefault="00A536DF" w:rsidP="00A536DF">
      <w:pPr>
        <w:spacing w:after="0"/>
      </w:pPr>
      <w:r>
        <w:t xml:space="preserve"> NUM # •NUM # </w:t>
      </w:r>
      <w:r>
        <w:rPr>
          <w:rFonts w:cs="Microsoft Himalaya"/>
          <w:cs/>
          <w:lang w:bidi="bo-CN"/>
        </w:rPr>
        <w:t xml:space="preserve">དབང་ཆ་ ཡོད་ པའི་ པར་སྐྲུན་ གྱི་ ཡིག་ཆ་ དེ་ ཚུ་ </w:t>
      </w:r>
      <w:r>
        <w:t xml:space="preserve"># </w:t>
      </w:r>
      <w:r>
        <w:rPr>
          <w:rFonts w:cs="Microsoft Himalaya"/>
          <w:cs/>
          <w:lang w:bidi="bo-CN"/>
        </w:rPr>
        <w:t xml:space="preserve">རྒྱལ་ཁབ་ ལུ་ དགོས་གལ་ སྦོམ་ སྦེ་ ར་ ཐོན་སོང་ པ་ ཅིན་ </w:t>
      </w:r>
      <w:r>
        <w:t xml:space="preserve"># </w:t>
      </w:r>
      <w:r>
        <w:rPr>
          <w:rFonts w:cs="Microsoft Himalaya"/>
          <w:cs/>
          <w:lang w:bidi="bo-CN"/>
        </w:rPr>
        <w:t xml:space="preserve">འབྲི་རྩོམ་ འབད་ མི་ དང་ </w:t>
      </w:r>
      <w:r>
        <w:t xml:space="preserve"># </w:t>
      </w:r>
      <w:r>
        <w:rPr>
          <w:rFonts w:cs="Microsoft Himalaya"/>
          <w:cs/>
          <w:lang w:bidi="bo-CN"/>
        </w:rPr>
        <w:t xml:space="preserve">པར་སྐྲུན་ འབད་ མི་ </w:t>
      </w:r>
      <w:r>
        <w:t xml:space="preserve"># </w:t>
      </w:r>
      <w:r>
        <w:rPr>
          <w:rFonts w:cs="Microsoft Himalaya"/>
          <w:cs/>
          <w:lang w:bidi="bo-CN"/>
        </w:rPr>
        <w:t xml:space="preserve">པར་ བཏོན་ མི་ </w:t>
      </w:r>
      <w:r>
        <w:t xml:space="preserve"># </w:t>
      </w:r>
      <w:r>
        <w:rPr>
          <w:rFonts w:cs="Microsoft Himalaya"/>
          <w:cs/>
          <w:lang w:bidi="bo-CN"/>
        </w:rPr>
        <w:t xml:space="preserve">ཡང་ན་ </w:t>
      </w:r>
      <w:r>
        <w:t xml:space="preserve"># </w:t>
      </w:r>
      <w:r>
        <w:rPr>
          <w:rFonts w:cs="Microsoft Himalaya"/>
          <w:cs/>
          <w:lang w:bidi="bo-CN"/>
        </w:rPr>
        <w:t xml:space="preserve">ཁོ་ * མོ་ གང་རུང་ གི་ ནང་ མི་ ཚུ་ ཤི་སོང་ སྟེ་ ག་ཡང་ མེད་ པ་ ཅིན་ </w:t>
      </w:r>
      <w:r>
        <w:t xml:space="preserve"># </w:t>
      </w:r>
      <w:r>
        <w:rPr>
          <w:rFonts w:cs="Microsoft Himalaya"/>
          <w:cs/>
          <w:lang w:bidi="bo-CN"/>
        </w:rPr>
        <w:t xml:space="preserve">རྒྱལ་ཡོངས་དཔེ་མཛོད་ དང་ ཡིག་ཆའི་ མཛོད་ཁང་ གིས་ </w:t>
      </w:r>
      <w:r>
        <w:t xml:space="preserve"># </w:t>
      </w:r>
      <w:r>
        <w:rPr>
          <w:rFonts w:cs="Microsoft Himalaya"/>
          <w:cs/>
          <w:lang w:bidi="bo-CN"/>
        </w:rPr>
        <w:t>སླར་ལོག་ པར་སྐྲུན་ འབད་ ནི་ དང་ བཏོན་ ནི་ ཚུ་ འབད་ ཆོག</w:t>
      </w:r>
    </w:p>
    <w:p w14:paraId="1BB414D7" w14:textId="77777777" w:rsidR="00A536DF" w:rsidRDefault="00A536DF" w:rsidP="00A536DF">
      <w:pPr>
        <w:spacing w:after="0"/>
      </w:pPr>
      <w:r>
        <w:rPr>
          <w:rFonts w:cs="Microsoft Himalaya"/>
          <w:cs/>
          <w:lang w:bidi="bo-CN"/>
        </w:rPr>
        <w:t xml:space="preserve"> གཞུང་ ཁ་ཐུག་ ལས་ དེ་བཟུམ་ མའི་ ཐུགས་ཐག་ ཆོད་ ཡོད་ པའི་ སྐོར་ལས་ </w:t>
      </w:r>
      <w:r>
        <w:t xml:space="preserve"># </w:t>
      </w:r>
      <w:r>
        <w:rPr>
          <w:rFonts w:cs="Microsoft Himalaya"/>
          <w:cs/>
          <w:lang w:bidi="bo-CN"/>
        </w:rPr>
        <w:t xml:space="preserve">རྒྱལ་ཡོངས་དཔེ་མཛོད་ དང་ ཡིག་ཆའི་ མཛོད་ཁང་ གིས་ </w:t>
      </w:r>
      <w:r>
        <w:t xml:space="preserve"># </w:t>
      </w:r>
      <w:r>
        <w:rPr>
          <w:rFonts w:cs="Microsoft Himalaya"/>
          <w:cs/>
          <w:lang w:bidi="bo-CN"/>
        </w:rPr>
        <w:t xml:space="preserve">ཡིག་ཆ་ དེ་ ཚུ་ སླར་ལོག་ པར་སྐྲུན་ མ་ འབད་ བའི་ སྔ་གོང་ ལས་ </w:t>
      </w:r>
      <w:r>
        <w:t xml:space="preserve"># </w:t>
      </w:r>
      <w:r>
        <w:rPr>
          <w:rFonts w:cs="Microsoft Himalaya"/>
          <w:cs/>
          <w:lang w:bidi="bo-CN"/>
        </w:rPr>
        <w:t>ཡིག་ཆ་ དེ་ ཚུ་ ལུ་ དབང་ཆ་ དཔེ་མཛོད་ ལུ་ ཡོད་ པའི་ ཁྱབ་སྤེལ་ འབད་ ནི་ ཨིན ། །</w:t>
      </w:r>
    </w:p>
    <w:p w14:paraId="66903E57" w14:textId="77777777" w:rsidR="00A536DF" w:rsidRDefault="00A536DF" w:rsidP="00A536DF">
      <w:pPr>
        <w:spacing w:after="0"/>
      </w:pPr>
      <w:r>
        <w:rPr>
          <w:rFonts w:cs="Microsoft Himalaya"/>
          <w:cs/>
          <w:lang w:bidi="bo-CN"/>
        </w:rPr>
        <w:t xml:space="preserve"> ༄༅ ། </w:t>
      </w:r>
      <w:r>
        <w:t xml:space="preserve"># </w:t>
      </w:r>
      <w:r>
        <w:rPr>
          <w:rFonts w:cs="Microsoft Himalaya"/>
          <w:cs/>
          <w:lang w:bidi="bo-CN"/>
        </w:rPr>
        <w:t>རྒྱལ་ཡོངས་དགའ་སྐྱིད་དཔལ་འཛོམས་ལྷན་ཚོགས ། །</w:t>
      </w:r>
    </w:p>
    <w:p w14:paraId="46B47F53" w14:textId="77777777" w:rsidR="00A536DF" w:rsidRDefault="00A536DF" w:rsidP="00A536DF">
      <w:pPr>
        <w:spacing w:after="0"/>
      </w:pPr>
      <w:r>
        <w:rPr>
          <w:rFonts w:cs="Microsoft Himalaya"/>
          <w:cs/>
          <w:lang w:bidi="bo-CN"/>
        </w:rPr>
        <w:t xml:space="preserve"> འཆར་སྣང་ </w:t>
      </w:r>
      <w:r>
        <w:t xml:space="preserve"># </w:t>
      </w:r>
      <w:r>
        <w:rPr>
          <w:rFonts w:cs="Microsoft Himalaya"/>
          <w:cs/>
          <w:lang w:bidi="bo-CN"/>
        </w:rPr>
        <w:t>དང་ དམིགས་ཡུལ །</w:t>
      </w:r>
    </w:p>
    <w:p w14:paraId="15856653" w14:textId="77777777" w:rsidR="00A536DF" w:rsidRDefault="00A536DF" w:rsidP="00A536DF">
      <w:pPr>
        <w:spacing w:after="0"/>
      </w:pPr>
      <w:r>
        <w:rPr>
          <w:rFonts w:cs="Microsoft Himalaya"/>
          <w:cs/>
          <w:lang w:bidi="bo-CN"/>
        </w:rPr>
        <w:t xml:space="preserve"> འཆར་སྣང་ ། </w:t>
      </w:r>
      <w:r>
        <w:t xml:space="preserve"># </w:t>
      </w:r>
      <w:r>
        <w:rPr>
          <w:rFonts w:cs="Microsoft Himalaya"/>
          <w:cs/>
          <w:lang w:bidi="bo-CN"/>
        </w:rPr>
        <w:t xml:space="preserve">རྒྱལ་ཡོངས་དགའ་སྐྱིད་དཔལ་འཛོམས་ལྷན་ཚོགས་ ཀྱིས་ </w:t>
      </w:r>
      <w:r>
        <w:t xml:space="preserve"># </w:t>
      </w:r>
      <w:r>
        <w:rPr>
          <w:rFonts w:cs="Microsoft Himalaya"/>
          <w:cs/>
          <w:lang w:bidi="bo-CN"/>
        </w:rPr>
        <w:t>འབྲུག་མི་ ཚུ་ དགའ་སྐྱིད་ ཡར་དྲག་ གཏང་ ཚུགསཔ་ བཟོ་ ནི །</w:t>
      </w:r>
    </w:p>
    <w:p w14:paraId="39B34975" w14:textId="77777777" w:rsidR="00A536DF" w:rsidRDefault="00A536DF" w:rsidP="00A536DF">
      <w:pPr>
        <w:spacing w:after="0"/>
      </w:pPr>
      <w:r>
        <w:rPr>
          <w:rFonts w:cs="Microsoft Himalaya"/>
          <w:cs/>
          <w:lang w:bidi="bo-CN"/>
        </w:rPr>
        <w:t xml:space="preserve"> དམིགས་སྐྱེད ། </w:t>
      </w:r>
      <w:r>
        <w:t xml:space="preserve"># </w:t>
      </w:r>
      <w:r>
        <w:rPr>
          <w:rFonts w:cs="Microsoft Himalaya"/>
          <w:cs/>
          <w:lang w:bidi="bo-CN"/>
        </w:rPr>
        <w:t xml:space="preserve">རྒྱལ་ཁབ་ ཀྱི་ གཞི་མ་ </w:t>
      </w:r>
      <w:r>
        <w:t xml:space="preserve"># </w:t>
      </w:r>
      <w:r>
        <w:rPr>
          <w:rFonts w:cs="Microsoft Himalaya"/>
          <w:cs/>
          <w:lang w:bidi="bo-CN"/>
        </w:rPr>
        <w:t xml:space="preserve">རྒྱལ་ཡོངས་དགའ་སྐྱིད་དཔལ་འཛོམས་ ཀྱི་ ལྟ་བ་ དང་ འཁྲིལ་ ཏེ་ </w:t>
      </w:r>
      <w:r>
        <w:t xml:space="preserve"># </w:t>
      </w:r>
      <w:r>
        <w:rPr>
          <w:rFonts w:cs="Microsoft Himalaya"/>
          <w:cs/>
          <w:lang w:bidi="bo-CN"/>
        </w:rPr>
        <w:t xml:space="preserve">ཡར་རྒྱས་ གོང་འཕེལ་ འདི་ </w:t>
      </w:r>
      <w:r>
        <w:t xml:space="preserve"># </w:t>
      </w:r>
      <w:r>
        <w:rPr>
          <w:rFonts w:cs="Microsoft Himalaya"/>
          <w:cs/>
          <w:lang w:bidi="bo-CN"/>
        </w:rPr>
        <w:t>འབྲུག་ མི་ ཡོངས་ ཀྱི་ དགའ་སྐྱིད་ ཡར་དྲག་ གཏང་ ཚུགསཔ་ བཟོ་ ནི །</w:t>
      </w:r>
    </w:p>
    <w:p w14:paraId="2E15D609" w14:textId="77777777" w:rsidR="00A536DF" w:rsidRDefault="00A536DF" w:rsidP="00A536DF">
      <w:pPr>
        <w:spacing w:after="0"/>
      </w:pPr>
      <w:r>
        <w:rPr>
          <w:rFonts w:cs="Microsoft Himalaya"/>
          <w:cs/>
          <w:lang w:bidi="bo-CN"/>
        </w:rPr>
        <w:t xml:space="preserve"> དམིགས་དོན ། </w:t>
      </w:r>
      <w:r>
        <w:t xml:space="preserve"># </w:t>
      </w:r>
      <w:r>
        <w:rPr>
          <w:rFonts w:cs="Microsoft Himalaya"/>
          <w:cs/>
          <w:lang w:bidi="bo-CN"/>
        </w:rPr>
        <w:t xml:space="preserve">འཆར་གཞི་ དང་ སྲིད་བྱུས་ ཚུ་ </w:t>
      </w:r>
      <w:r>
        <w:t xml:space="preserve"># </w:t>
      </w:r>
      <w:r>
        <w:rPr>
          <w:rFonts w:cs="Microsoft Himalaya"/>
          <w:cs/>
          <w:lang w:bidi="bo-CN"/>
        </w:rPr>
        <w:t xml:space="preserve">རྒྱལ་ཡོངས་དགའ་སྐྱིད་དཔལ་འཛོམས་ ཀྱི་ ལྟ་བ་ དང་ འཁྲིལ་ </w:t>
      </w:r>
      <w:r>
        <w:t xml:space="preserve"># </w:t>
      </w:r>
      <w:r>
        <w:rPr>
          <w:rFonts w:cs="Microsoft Himalaya"/>
          <w:cs/>
          <w:lang w:bidi="bo-CN"/>
        </w:rPr>
        <w:t>འབྲེལ་མཐུན་ བཟོ་ ནི་ ལུ་ ལམ་སྟོན་ འབད་ ནི །</w:t>
      </w:r>
    </w:p>
    <w:p w14:paraId="16C0EA85" w14:textId="77777777" w:rsidR="00A536DF" w:rsidRDefault="00A536DF" w:rsidP="00A536DF">
      <w:pPr>
        <w:spacing w:after="0"/>
      </w:pPr>
      <w:r>
        <w:rPr>
          <w:rFonts w:cs="Microsoft Himalaya"/>
          <w:cs/>
          <w:lang w:bidi="bo-CN"/>
        </w:rPr>
        <w:t xml:space="preserve"> ལོ་ ལྔའི་ འཆར་གཞིའི་ </w:t>
      </w:r>
      <w:r>
        <w:t xml:space="preserve"># </w:t>
      </w:r>
      <w:r>
        <w:rPr>
          <w:rFonts w:cs="Microsoft Himalaya"/>
          <w:cs/>
          <w:lang w:bidi="bo-CN"/>
        </w:rPr>
        <w:t>གྲུབ་འབྲས་ གཙོ་ཅན་ ཚུ་ འཇོན་ཐང་ཅན་ སྦེ་ ལག་ལེན་ འཐབ་ ཚུགསཔ་ བཟོ་ ནི །</w:t>
      </w:r>
    </w:p>
    <w:p w14:paraId="01F19C3A" w14:textId="77777777" w:rsidR="00A536DF" w:rsidRDefault="00A536DF" w:rsidP="00A536DF">
      <w:pPr>
        <w:spacing w:after="0"/>
      </w:pPr>
      <w:r>
        <w:rPr>
          <w:rFonts w:cs="Microsoft Himalaya"/>
          <w:cs/>
          <w:lang w:bidi="bo-CN"/>
        </w:rPr>
        <w:t xml:space="preserve"> རྒྱལ་ཡོངས་ ལྟ་རྟོག་ དང་ དབྱེ་ཞིབ་ རིམ་ལུགས་ ཀྱི་ </w:t>
      </w:r>
      <w:r>
        <w:t xml:space="preserve"># </w:t>
      </w:r>
      <w:r>
        <w:rPr>
          <w:rFonts w:cs="Microsoft Himalaya"/>
          <w:cs/>
          <w:lang w:bidi="bo-CN"/>
        </w:rPr>
        <w:t>ལམ་ལུགས་ འགོ་བཙུགས་ ནི །</w:t>
      </w:r>
    </w:p>
    <w:p w14:paraId="2D03217B" w14:textId="77777777" w:rsidR="00A536DF" w:rsidRDefault="00A536DF" w:rsidP="00A536DF">
      <w:pPr>
        <w:spacing w:after="0"/>
      </w:pPr>
      <w:r>
        <w:rPr>
          <w:rFonts w:cs="Microsoft Himalaya"/>
          <w:cs/>
          <w:lang w:bidi="bo-CN"/>
        </w:rPr>
        <w:t xml:space="preserve"> དཀའ་ངལ་ཅན་ གྱི་ སྡེ་ཚན་ ཚུ་ གིས་ མཁོ་འདོད་ ཚུ་ ངེས་པར་དུ་ འགྲུབ་ ཚུགསཔ་ བཟོ་ ནི །</w:t>
      </w:r>
    </w:p>
    <w:p w14:paraId="6C283F4E" w14:textId="77777777" w:rsidR="00A536DF" w:rsidRDefault="00A536DF" w:rsidP="00A536DF">
      <w:pPr>
        <w:spacing w:after="0"/>
      </w:pPr>
      <w:r>
        <w:rPr>
          <w:rFonts w:cs="Microsoft Himalaya"/>
          <w:cs/>
          <w:lang w:bidi="bo-CN"/>
        </w:rPr>
        <w:t xml:space="preserve"> སྲིད་བྱུས་ </w:t>
      </w:r>
      <w:r>
        <w:t xml:space="preserve"># </w:t>
      </w:r>
      <w:r>
        <w:rPr>
          <w:rFonts w:cs="Microsoft Himalaya"/>
          <w:cs/>
          <w:lang w:bidi="bo-CN"/>
        </w:rPr>
        <w:t xml:space="preserve">དེ་ལས་ དང་ འཆར་གཞི་ དང་ ལས་རིམ་ ཚུ་ གིས་ </w:t>
      </w:r>
      <w:r>
        <w:t xml:space="preserve"># </w:t>
      </w:r>
      <w:r>
        <w:rPr>
          <w:rFonts w:cs="Microsoft Himalaya"/>
          <w:cs/>
          <w:lang w:bidi="bo-CN"/>
        </w:rPr>
        <w:t>སྣ་མང་ ལས་སྣ་ དང་ འབྲེལ་ བའི་ དཀའ་ངལ་ ཚུ་ དུས་མཐུན་ བཟོ་ ནི །</w:t>
      </w:r>
    </w:p>
    <w:p w14:paraId="5F117916" w14:textId="77777777" w:rsidR="00A536DF" w:rsidRDefault="00A536DF" w:rsidP="00A536DF">
      <w:pPr>
        <w:spacing w:after="0"/>
      </w:pPr>
      <w:r>
        <w:rPr>
          <w:rFonts w:cs="Microsoft Himalaya"/>
          <w:cs/>
          <w:lang w:bidi="bo-CN"/>
        </w:rPr>
        <w:t xml:space="preserve"> རྒྱལ་ཡོངས་ གོང་འཕེལ་ གྱི་ འཆར་གཞི་ དང་ རྒྱལ་ཡོངས་དགའ་སྐྱིད་དཔལ་འཛོམས་ གཉིས་ </w:t>
      </w:r>
      <w:r>
        <w:t xml:space="preserve"># </w:t>
      </w:r>
      <w:r>
        <w:rPr>
          <w:rFonts w:cs="Microsoft Himalaya"/>
          <w:cs/>
          <w:lang w:bidi="bo-CN"/>
        </w:rPr>
        <w:t xml:space="preserve">དུས་མཐུན་ བཟོ་ ཐབས་ ལུ་ </w:t>
      </w:r>
      <w:r>
        <w:t xml:space="preserve"># </w:t>
      </w:r>
      <w:r>
        <w:rPr>
          <w:rFonts w:cs="Microsoft Himalaya"/>
          <w:cs/>
          <w:lang w:bidi="bo-CN"/>
        </w:rPr>
        <w:t xml:space="preserve">རྒྱལ་ཡོངས་དགའ་སྐྱིད་དཔལ་འཛོམས་ལྷན་ཚོགས་ འདི་ </w:t>
      </w:r>
      <w:r>
        <w:t xml:space="preserve"># </w:t>
      </w:r>
      <w:r>
        <w:rPr>
          <w:rFonts w:cs="Microsoft Himalaya"/>
          <w:cs/>
          <w:lang w:bidi="bo-CN"/>
        </w:rPr>
        <w:t>ཁྲིམས་དོན་ གྱི་ དབང་ཆ་ ཡོད་ པའི་ ལྷན་ཚོགས་ ཅིག་ སྦེ་ གཞི་བཙུགས་ འབད་ ནི །</w:t>
      </w:r>
    </w:p>
    <w:p w14:paraId="3C5F349B" w14:textId="77777777" w:rsidR="00A536DF" w:rsidRDefault="00A536DF" w:rsidP="00A536DF">
      <w:pPr>
        <w:spacing w:after="0"/>
      </w:pPr>
      <w:r>
        <w:rPr>
          <w:rFonts w:cs="Microsoft Himalaya"/>
          <w:cs/>
          <w:lang w:bidi="bo-CN"/>
        </w:rPr>
        <w:t xml:space="preserve"> དམིགས་ཡུལ ། </w:t>
      </w:r>
      <w:r>
        <w:t xml:space="preserve"># </w:t>
      </w:r>
      <w:r>
        <w:rPr>
          <w:rFonts w:cs="Microsoft Himalaya"/>
          <w:cs/>
          <w:lang w:bidi="bo-CN"/>
        </w:rPr>
        <w:t xml:space="preserve">ཕུགས་ ཀྱི་ མཐའ་དོན་ ལུ་ </w:t>
      </w:r>
      <w:r>
        <w:t xml:space="preserve"># </w:t>
      </w:r>
      <w:r>
        <w:rPr>
          <w:rFonts w:cs="Microsoft Himalaya"/>
          <w:cs/>
          <w:lang w:bidi="bo-CN"/>
        </w:rPr>
        <w:t>མི་སྡེ་ དཔལ་འབྱོར་གོང་འཕེལ་ གཏང་ ནི་ དང་ ཐབས་ལམ་ ཚུ་ ལུ་ ལམ་སྟོན་ འབད་ ནི །</w:t>
      </w:r>
    </w:p>
    <w:p w14:paraId="2B720290" w14:textId="77777777" w:rsidR="00A536DF" w:rsidRDefault="00A536DF" w:rsidP="00A536DF">
      <w:pPr>
        <w:spacing w:after="0"/>
      </w:pPr>
      <w:r>
        <w:rPr>
          <w:rFonts w:cs="Microsoft Himalaya"/>
          <w:cs/>
          <w:lang w:bidi="bo-CN"/>
        </w:rPr>
        <w:t xml:space="preserve"> ལོ་ ལྔའི་ འཆར་གཞི་ </w:t>
      </w:r>
      <w:r>
        <w:t xml:space="preserve"># </w:t>
      </w:r>
      <w:r>
        <w:rPr>
          <w:rFonts w:cs="Microsoft Himalaya"/>
          <w:cs/>
          <w:lang w:bidi="bo-CN"/>
        </w:rPr>
        <w:t xml:space="preserve">ལོ་ལྟར་ འཆར་གཞི་ དང་ </w:t>
      </w:r>
      <w:r>
        <w:t xml:space="preserve"># </w:t>
      </w:r>
      <w:r>
        <w:rPr>
          <w:rFonts w:cs="Microsoft Himalaya"/>
          <w:cs/>
          <w:lang w:bidi="bo-CN"/>
        </w:rPr>
        <w:t>མི་དམངས་ ཀྱི་ མཐའ་དོན་ ལུ་ སྲིད་བྱུས་ བརྩམ་ ནི་ ལུ་ འགོ་ཁྲིད་ འབད་ ནི །</w:t>
      </w:r>
    </w:p>
    <w:p w14:paraId="4FD92980" w14:textId="77777777" w:rsidR="00A536DF" w:rsidRDefault="00A536DF" w:rsidP="00A536DF">
      <w:pPr>
        <w:spacing w:after="0"/>
      </w:pPr>
      <w:r>
        <w:rPr>
          <w:rFonts w:cs="Microsoft Himalaya"/>
          <w:cs/>
          <w:lang w:bidi="bo-CN"/>
        </w:rPr>
        <w:t xml:space="preserve"> རྒྱལ་སྤྱི་ དང་ ལུང་ཕྱོགས་ ཀྱི་ འགན་ལེན་ ཚུ་ ཤེས་རྟོག་ འབད་ ནི་ ཐབས་ ལུ་ </w:t>
      </w:r>
      <w:r>
        <w:t xml:space="preserve"># </w:t>
      </w:r>
      <w:r>
        <w:rPr>
          <w:rFonts w:cs="Microsoft Himalaya"/>
          <w:cs/>
          <w:lang w:bidi="bo-CN"/>
        </w:rPr>
        <w:t xml:space="preserve">རྒྱལ་ཡོངས་དགའ་སྐྱིད་དཔལ་འཛོམས་ ཀྱི་ ལྟ་བ་ འདི་ </w:t>
      </w:r>
      <w:r>
        <w:t xml:space="preserve"># </w:t>
      </w:r>
      <w:r>
        <w:rPr>
          <w:rFonts w:cs="Microsoft Himalaya"/>
          <w:cs/>
          <w:lang w:bidi="bo-CN"/>
        </w:rPr>
        <w:t>འཆར་གཞི་ དང་ སྲིད་བྱུས་ ཚུ་ འབྲེལ་མཐུན་ ཡོདཔ་ བཟོ་ ནི །</w:t>
      </w:r>
    </w:p>
    <w:p w14:paraId="5919EF83" w14:textId="77777777" w:rsidR="00A536DF" w:rsidRDefault="00A536DF" w:rsidP="00A536DF">
      <w:pPr>
        <w:spacing w:after="0"/>
      </w:pPr>
      <w:r>
        <w:rPr>
          <w:rFonts w:cs="Microsoft Himalaya"/>
          <w:cs/>
          <w:lang w:bidi="bo-CN"/>
        </w:rPr>
        <w:lastRenderedPageBreak/>
        <w:t xml:space="preserve"> འཆར་དངུལ་ ཚུ་ ལངམ་ སྦེ་ </w:t>
      </w:r>
      <w:r>
        <w:t xml:space="preserve"># </w:t>
      </w:r>
      <w:r>
        <w:rPr>
          <w:rFonts w:cs="Microsoft Himalaya"/>
          <w:cs/>
          <w:lang w:bidi="bo-CN"/>
        </w:rPr>
        <w:t xml:space="preserve">དུས་ཚོད་ ཁར་ འཚོལ་སྒྲུབ་ འབད་ དེ་ </w:t>
      </w:r>
      <w:r>
        <w:t xml:space="preserve"># </w:t>
      </w:r>
      <w:r>
        <w:rPr>
          <w:rFonts w:cs="Microsoft Himalaya"/>
          <w:cs/>
          <w:lang w:bidi="bo-CN"/>
        </w:rPr>
        <w:t>འདྲ་མཉམ་ དང་ འཇོན་ཐང་ཅན་ གྱི་ ཐོག་ ལས་ བགོ་བཀྲམ་ འབད་ ནི །</w:t>
      </w:r>
    </w:p>
    <w:p w14:paraId="53065087" w14:textId="77777777" w:rsidR="00A536DF" w:rsidRDefault="00A536DF" w:rsidP="00A536DF">
      <w:pPr>
        <w:spacing w:after="0"/>
      </w:pPr>
      <w:r>
        <w:rPr>
          <w:rFonts w:cs="Microsoft Himalaya"/>
          <w:cs/>
          <w:lang w:bidi="bo-CN"/>
        </w:rPr>
        <w:t xml:space="preserve"> ལྟ་རྟོག་ དང་ ལྷན་ཐབས་ འབད་ ནི་ </w:t>
      </w:r>
      <w:r>
        <w:t xml:space="preserve"># </w:t>
      </w:r>
      <w:r>
        <w:rPr>
          <w:rFonts w:cs="Microsoft Himalaya"/>
          <w:cs/>
          <w:lang w:bidi="bo-CN"/>
        </w:rPr>
        <w:t xml:space="preserve">དེ་ལས་ སྲིད་བྱུས་ ལག་ལེན་ འཐབ་ ནི་ </w:t>
      </w:r>
      <w:r>
        <w:t xml:space="preserve"># </w:t>
      </w:r>
      <w:r>
        <w:rPr>
          <w:rFonts w:cs="Microsoft Himalaya"/>
          <w:cs/>
          <w:lang w:bidi="bo-CN"/>
        </w:rPr>
        <w:t>འཆར་གཞི་ དང་ ལས་རིམ་ ཚུ་ གིས་ ཞབས་ཏོག་ འཇོན་ཐང་ཅན་ གི་ ཐོག་ ལས་ མཁོ་སྤྲོད་ འབད་ ནི །</w:t>
      </w:r>
    </w:p>
    <w:p w14:paraId="344C2003" w14:textId="77777777" w:rsidR="00A536DF" w:rsidRDefault="00A536DF" w:rsidP="00A536DF">
      <w:pPr>
        <w:spacing w:after="0"/>
      </w:pPr>
      <w:r>
        <w:rPr>
          <w:rFonts w:cs="Microsoft Himalaya"/>
          <w:cs/>
          <w:lang w:bidi="bo-CN"/>
        </w:rPr>
        <w:t xml:space="preserve"> སྲིད་བྱུས་ དང་ འཆར་གཞི་ ཚུ་ དུས་ཚོད་ ཁར་ དབྱེ་ཞིབ་ འབད་ ནི་ དང་ </w:t>
      </w:r>
      <w:r>
        <w:t xml:space="preserve"># </w:t>
      </w:r>
      <w:r>
        <w:rPr>
          <w:rFonts w:cs="Microsoft Himalaya"/>
          <w:cs/>
          <w:lang w:bidi="bo-CN"/>
        </w:rPr>
        <w:t>སྲིད་བྱུས་ དང་ འཆར་གཞི་ ཚུ་ ནོར་བ་ འབྱུང་ མི་ ཚུ་ དག་བཅོས་ འབད་ དེ་ རྒྱབ་སྣོན་ བསམ་འཆར་ བཀོད་ ནི །</w:t>
      </w:r>
    </w:p>
    <w:p w14:paraId="6774EC2D" w14:textId="77777777" w:rsidR="00A536DF" w:rsidRDefault="00A536DF" w:rsidP="00A536DF">
      <w:pPr>
        <w:spacing w:after="0"/>
      </w:pPr>
      <w:r>
        <w:rPr>
          <w:rFonts w:cs="Microsoft Himalaya"/>
          <w:cs/>
          <w:lang w:bidi="bo-CN"/>
        </w:rPr>
        <w:t xml:space="preserve"> ལཱ་འགན །</w:t>
      </w:r>
    </w:p>
    <w:p w14:paraId="0B95796E" w14:textId="77777777" w:rsidR="00A536DF" w:rsidRDefault="00A536DF" w:rsidP="00A536DF">
      <w:pPr>
        <w:spacing w:after="0"/>
      </w:pPr>
      <w:r>
        <w:rPr>
          <w:rFonts w:cs="Microsoft Himalaya"/>
          <w:cs/>
          <w:lang w:bidi="bo-CN"/>
        </w:rPr>
        <w:t xml:space="preserve"> སྔོན་བརྗོད །</w:t>
      </w:r>
    </w:p>
    <w:p w14:paraId="006026D7" w14:textId="77777777" w:rsidR="00A536DF" w:rsidRDefault="00A536DF" w:rsidP="00A536DF">
      <w:pPr>
        <w:spacing w:after="0"/>
      </w:pPr>
      <w:r>
        <w:rPr>
          <w:rFonts w:cs="Microsoft Himalaya"/>
          <w:cs/>
          <w:lang w:bidi="bo-CN"/>
        </w:rPr>
        <w:t xml:space="preserve"> དུས་ནམ་ར་འབད་རུང་ </w:t>
      </w:r>
      <w:r>
        <w:t xml:space="preserve"># </w:t>
      </w:r>
      <w:r>
        <w:rPr>
          <w:rFonts w:cs="Microsoft Himalaya"/>
          <w:cs/>
          <w:lang w:bidi="bo-CN"/>
        </w:rPr>
        <w:t xml:space="preserve">འབྲུག་པའི་ མི་སེར་ ཚུ་ ལུ་ ཕན་ཐོགས་ འབྱུང་ ཐབས་ ལུ་ </w:t>
      </w:r>
      <w:r>
        <w:t xml:space="preserve"># </w:t>
      </w:r>
      <w:r>
        <w:rPr>
          <w:rFonts w:cs="Microsoft Himalaya"/>
          <w:cs/>
          <w:lang w:bidi="bo-CN"/>
        </w:rPr>
        <w:t xml:space="preserve">རྩ་ཁྲིམས་ཆེན་མོ་ ལྟར་ </w:t>
      </w:r>
      <w:r>
        <w:t xml:space="preserve"># </w:t>
      </w:r>
      <w:r>
        <w:rPr>
          <w:rFonts w:cs="Microsoft Himalaya"/>
          <w:cs/>
          <w:lang w:bidi="bo-CN"/>
        </w:rPr>
        <w:t xml:space="preserve">རྒྱལ་ཁམས་ ཀྱི་ རེ་དོན་ ཚུ་ </w:t>
      </w:r>
      <w:r>
        <w:t xml:space="preserve"># </w:t>
      </w:r>
      <w:r>
        <w:rPr>
          <w:rFonts w:cs="Microsoft Himalaya"/>
          <w:cs/>
          <w:lang w:bidi="bo-CN"/>
        </w:rPr>
        <w:t xml:space="preserve">མི་དབང་ འབྲུག་རྒྱལ་ བཞི་པའི་ ཐུགས་ ཀྱི་ དགོངས་གཏེར་ ལས་ འཁྲུངས་ པའི་ </w:t>
      </w:r>
      <w:r>
        <w:t xml:space="preserve"># </w:t>
      </w:r>
      <w:r>
        <w:rPr>
          <w:rFonts w:cs="Microsoft Himalaya"/>
          <w:cs/>
          <w:lang w:bidi="bo-CN"/>
        </w:rPr>
        <w:t xml:space="preserve">ཡར་རྒྱས་ གོང་འཕེལ་ གྱི་ དམིགས་ཡུལ་ </w:t>
      </w:r>
      <w:r>
        <w:t xml:space="preserve"># </w:t>
      </w:r>
      <w:r>
        <w:rPr>
          <w:rFonts w:cs="Microsoft Himalaya"/>
          <w:cs/>
          <w:lang w:bidi="bo-CN"/>
        </w:rPr>
        <w:t>རྒྱལ་ཡོངས་དགའ་སྐྱིད་དཔལ་འཛོམས་ མཛད་ཤུལ་ བཟང་པོ་ དང་ བསྟུན་ དགོཔ་ ཨིན །</w:t>
      </w:r>
    </w:p>
    <w:p w14:paraId="03BEAA3A" w14:textId="77777777" w:rsidR="00A536DF" w:rsidRDefault="00A536DF" w:rsidP="00A536DF">
      <w:pPr>
        <w:spacing w:after="0"/>
      </w:pPr>
      <w:r>
        <w:rPr>
          <w:rFonts w:cs="Microsoft Himalaya"/>
          <w:cs/>
          <w:lang w:bidi="bo-CN"/>
        </w:rPr>
        <w:t xml:space="preserve"> སྤྱི་ཚོགས་ ཀྱི་ གཞུང་ གི་ རིམ་ལུགས་ ལུ་ རྒྱབ་སྐྱོར་ གྱི་ དོན་ལུ་ </w:t>
      </w:r>
      <w:r>
        <w:t xml:space="preserve"># </w:t>
      </w:r>
      <w:r>
        <w:rPr>
          <w:rFonts w:cs="Microsoft Himalaya"/>
          <w:cs/>
          <w:lang w:bidi="bo-CN"/>
        </w:rPr>
        <w:t xml:space="preserve">རེ་འདོད་ དང་ འཁྲིལ་ ཏེ་ </w:t>
      </w:r>
      <w:r>
        <w:t xml:space="preserve"># </w:t>
      </w:r>
      <w:r>
        <w:rPr>
          <w:rFonts w:cs="Microsoft Himalaya"/>
          <w:cs/>
          <w:lang w:bidi="bo-CN"/>
        </w:rPr>
        <w:t xml:space="preserve">འགན་ཁུར་ འབག་ སྟེ་ </w:t>
      </w:r>
      <w:r>
        <w:t xml:space="preserve"># </w:t>
      </w:r>
      <w:r>
        <w:rPr>
          <w:rFonts w:cs="Microsoft Himalaya"/>
          <w:cs/>
          <w:lang w:bidi="bo-CN"/>
        </w:rPr>
        <w:t xml:space="preserve">དོན་སྨིན་ཅན་ དང་ འཇོན་ཐང་ཅན་ གྱི་ ཐོག་ ལས་ </w:t>
      </w:r>
      <w:r>
        <w:t xml:space="preserve"># </w:t>
      </w:r>
      <w:r>
        <w:rPr>
          <w:rFonts w:cs="Microsoft Himalaya"/>
          <w:cs/>
          <w:lang w:bidi="bo-CN"/>
        </w:rPr>
        <w:t>གཞུང་སྐྱོང་ འབད་ དགོ །</w:t>
      </w:r>
    </w:p>
    <w:p w14:paraId="44951550" w14:textId="77777777" w:rsidR="00A536DF" w:rsidRDefault="00A536DF" w:rsidP="00A536DF">
      <w:pPr>
        <w:spacing w:after="0"/>
      </w:pPr>
      <w:r>
        <w:rPr>
          <w:rFonts w:cs="Microsoft Himalaya"/>
          <w:cs/>
          <w:lang w:bidi="bo-CN"/>
        </w:rPr>
        <w:t xml:space="preserve"> གཞུང་ གིས་ </w:t>
      </w:r>
      <w:r>
        <w:t xml:space="preserve"># </w:t>
      </w:r>
      <w:r>
        <w:rPr>
          <w:rFonts w:cs="Microsoft Himalaya"/>
          <w:cs/>
          <w:lang w:bidi="bo-CN"/>
        </w:rPr>
        <w:t xml:space="preserve">སྔོན་མའི་ འཆར་གཞི་ ལྷན་ཚོགས་ དང་ </w:t>
      </w:r>
      <w:r>
        <w:t xml:space="preserve"># </w:t>
      </w:r>
      <w:r>
        <w:rPr>
          <w:rFonts w:cs="Microsoft Himalaya"/>
          <w:cs/>
          <w:lang w:bidi="bo-CN"/>
        </w:rPr>
        <w:t xml:space="preserve">རྒྱལ་ཡོངས་དགའ་སྐྱིད་དཔལ་འཛོམས་ལྷན་ཚོགས་ ཀྱི་ འཐུས་མི་དྲུང་ཆེན་ ཚུ་ གིས་ ལཱ་འགན་ གཅིག་བསྡོམས་ འབད་ དགོཔ་ སྦེ་ </w:t>
      </w:r>
      <w:r>
        <w:t xml:space="preserve"># </w:t>
      </w:r>
      <w:r>
        <w:rPr>
          <w:rFonts w:cs="Microsoft Himalaya"/>
          <w:cs/>
          <w:lang w:bidi="bo-CN"/>
        </w:rPr>
        <w:t xml:space="preserve">ཐུགས་ཐག་ གཅད་ མི་ འདི་ ཡང་ </w:t>
      </w:r>
      <w:r>
        <w:t xml:space="preserve"># </w:t>
      </w:r>
      <w:r>
        <w:rPr>
          <w:rFonts w:cs="Microsoft Himalaya"/>
          <w:cs/>
          <w:lang w:bidi="bo-CN"/>
        </w:rPr>
        <w:t xml:space="preserve">གཞུང་ གཅིག་ གིས་ ཕྱག་འགན་ ཡང་ </w:t>
      </w:r>
      <w:r>
        <w:t xml:space="preserve"># </w:t>
      </w:r>
      <w:r>
        <w:rPr>
          <w:rFonts w:cs="Microsoft Himalaya"/>
          <w:cs/>
          <w:lang w:bidi="bo-CN"/>
        </w:rPr>
        <w:t>སྤྱིར་བཏང་ གི་ དམིགས་ཡུལ་ འགྲུབ་ ཐབས་ ལུ་ དམིགས་གཏད་ བསྐྱེད་ དགོཔ་ ཨིནམ་ མཁྱེནམ་ ལས་ བརྟེན་ཏེ་ ཨིན །</w:t>
      </w:r>
    </w:p>
    <w:p w14:paraId="265F86A6" w14:textId="77777777" w:rsidR="00A536DF" w:rsidRDefault="00A536DF" w:rsidP="00A536DF">
      <w:pPr>
        <w:spacing w:after="0"/>
      </w:pPr>
      <w:r>
        <w:rPr>
          <w:rFonts w:cs="Microsoft Himalaya"/>
          <w:cs/>
          <w:lang w:bidi="bo-CN"/>
        </w:rPr>
        <w:t xml:space="preserve"> རྒྱལ་ཡོངས་དགའ་སྐྱིད་དཔལ་འཛོམས་ལྷན་ཚོགས་ ཀྱི་ </w:t>
      </w:r>
      <w:r>
        <w:t xml:space="preserve"># </w:t>
      </w:r>
      <w:r>
        <w:rPr>
          <w:rFonts w:cs="Microsoft Himalaya"/>
          <w:cs/>
          <w:lang w:bidi="bo-CN"/>
        </w:rPr>
        <w:t xml:space="preserve">གཤམ་འཁོད་ ལཱ་འགན་ དང་ བྱ་སྒོའི་ ལམ་ལུགས་ ཚུ་ </w:t>
      </w:r>
      <w:r>
        <w:t xml:space="preserve"># </w:t>
      </w:r>
      <w:r>
        <w:rPr>
          <w:rFonts w:cs="Microsoft Himalaya"/>
          <w:cs/>
          <w:lang w:bidi="bo-CN"/>
        </w:rPr>
        <w:t>གཞུང་ གིས་ ཆ་འཇོག་ མཛད་ ཡོདཔ་ ཨིན །</w:t>
      </w:r>
    </w:p>
    <w:p w14:paraId="39BD672C" w14:textId="77777777" w:rsidR="00A536DF" w:rsidRDefault="00A536DF" w:rsidP="00A536DF">
      <w:pPr>
        <w:spacing w:after="0"/>
      </w:pPr>
      <w:r>
        <w:rPr>
          <w:rFonts w:cs="Microsoft Himalaya"/>
          <w:cs/>
          <w:lang w:bidi="bo-CN"/>
        </w:rPr>
        <w:t xml:space="preserve"> དམིགས་ཡུལ །</w:t>
      </w:r>
    </w:p>
    <w:p w14:paraId="322BC6CC" w14:textId="77777777" w:rsidR="00A536DF" w:rsidRDefault="00A536DF" w:rsidP="00A536DF">
      <w:pPr>
        <w:spacing w:after="0"/>
      </w:pPr>
      <w:r>
        <w:rPr>
          <w:rFonts w:cs="Microsoft Himalaya"/>
          <w:cs/>
          <w:lang w:bidi="bo-CN"/>
        </w:rPr>
        <w:t xml:space="preserve"> གོང་འཕེལ་ གྱི་ སྲིད་བྱུས་ དང་ འཆར་གཞི་ བརྩམ་ མི་ ཚུ་ ཡང་ ངེས་པར་དུ་ </w:t>
      </w:r>
      <w:r>
        <w:t xml:space="preserve"># </w:t>
      </w:r>
      <w:r>
        <w:rPr>
          <w:rFonts w:cs="Microsoft Himalaya"/>
          <w:cs/>
          <w:lang w:bidi="bo-CN"/>
        </w:rPr>
        <w:t xml:space="preserve">རྒྱལ་ཡོངས་དགའ་སྐྱིད་དཔལ་འཛོམས་ ཀྱི་ ལྟ་བ་ དང་ འཁྲིལ་ </w:t>
      </w:r>
      <w:r>
        <w:t xml:space="preserve"># </w:t>
      </w:r>
      <w:r>
        <w:rPr>
          <w:rFonts w:cs="Microsoft Himalaya"/>
          <w:cs/>
          <w:lang w:bidi="bo-CN"/>
        </w:rPr>
        <w:t>ལག་ལེན་ འཐབ་ ནི་ འདི་ དགོ་ པའི་ ཁར །</w:t>
      </w:r>
    </w:p>
    <w:p w14:paraId="54764258" w14:textId="77777777" w:rsidR="00A536DF" w:rsidRDefault="00A536DF" w:rsidP="00A536DF">
      <w:pPr>
        <w:spacing w:after="0"/>
      </w:pPr>
      <w:r>
        <w:rPr>
          <w:rFonts w:cs="Microsoft Himalaya"/>
          <w:cs/>
          <w:lang w:bidi="bo-CN"/>
        </w:rPr>
        <w:t xml:space="preserve"> ནུས་ཤུགས་ཅན་ གྱི་ དམངས་གཙོའི་ རིམ་ལུགས་ ཀྱི་ གཞི་འགྱམ་ སྒྲིང་སྒྲི་ བཟོ་ ནིའི་ དོན་ལུ་ </w:t>
      </w:r>
      <w:r>
        <w:t xml:space="preserve"># </w:t>
      </w:r>
      <w:r>
        <w:rPr>
          <w:rFonts w:cs="Microsoft Himalaya"/>
          <w:cs/>
          <w:lang w:bidi="bo-CN"/>
        </w:rPr>
        <w:t>འཕེལ་ནུས་ཅན་ གྱི་ དཔལ་འབྱོར་ ཡར་དྲག་ གཏང་ ནི །</w:t>
      </w:r>
    </w:p>
    <w:p w14:paraId="57DC19B0" w14:textId="77777777" w:rsidR="00A536DF" w:rsidRDefault="00A536DF" w:rsidP="00A536DF">
      <w:pPr>
        <w:spacing w:after="0"/>
      </w:pPr>
      <w:r>
        <w:rPr>
          <w:rFonts w:cs="Microsoft Himalaya"/>
          <w:cs/>
          <w:lang w:bidi="bo-CN"/>
        </w:rPr>
        <w:t xml:space="preserve"> མཐུན་སྒྲིག་ དང་ ལྡན་ པའི་ སྔར་སྲོལ་ ལམ་ལུགས་ དང་ རང་བཞིན་གནས་སྟངས་ ནང་ ལུ་ སྡོད་ ནི །</w:t>
      </w:r>
    </w:p>
    <w:p w14:paraId="31D2481C" w14:textId="77777777" w:rsidR="00A536DF" w:rsidRDefault="00A536DF" w:rsidP="00A536DF">
      <w:pPr>
        <w:spacing w:after="0"/>
      </w:pPr>
      <w:r>
        <w:rPr>
          <w:rFonts w:cs="Microsoft Himalaya"/>
          <w:cs/>
          <w:lang w:bidi="bo-CN"/>
        </w:rPr>
        <w:t xml:space="preserve"> དོན་སྨིན་ཅན་ དང་ ལེགས་ལྡན་གཞུང་སྐྱོང་ །</w:t>
      </w:r>
    </w:p>
    <w:p w14:paraId="6B252579" w14:textId="77777777" w:rsidR="00A536DF" w:rsidRDefault="00A536DF" w:rsidP="00A536DF">
      <w:pPr>
        <w:spacing w:after="0"/>
      </w:pPr>
      <w:r>
        <w:rPr>
          <w:rFonts w:cs="Microsoft Himalaya"/>
          <w:cs/>
          <w:lang w:bidi="bo-CN"/>
        </w:rPr>
        <w:t xml:space="preserve"> ལཱ་འགན་ ཚུ །</w:t>
      </w:r>
    </w:p>
    <w:p w14:paraId="0B1B81DB" w14:textId="77777777" w:rsidR="00A536DF" w:rsidRDefault="00A536DF" w:rsidP="00A536DF">
      <w:pPr>
        <w:spacing w:after="0"/>
      </w:pPr>
      <w:r>
        <w:rPr>
          <w:rFonts w:cs="Microsoft Himalaya"/>
          <w:cs/>
          <w:lang w:bidi="bo-CN"/>
        </w:rPr>
        <w:t xml:space="preserve"> རྒྱལ་ཡོངས་དགའ་སྐྱིད་དཔལ་འཛོམས་ལྷན་ཚོགས་ འདི །</w:t>
      </w:r>
    </w:p>
    <w:p w14:paraId="39515B71" w14:textId="77777777" w:rsidR="00A536DF" w:rsidRDefault="00A536DF" w:rsidP="00A536DF">
      <w:pPr>
        <w:spacing w:after="0"/>
      </w:pPr>
      <w:r>
        <w:rPr>
          <w:rFonts w:cs="Microsoft Himalaya"/>
          <w:cs/>
          <w:lang w:bidi="bo-CN"/>
        </w:rPr>
        <w:t xml:space="preserve"> ལས་སྡེ་ ཚུ་ གི་ སྲིད་བྱུས་ དང་ ཡར་རྒྱས་ གོང་འཕེལ་ གྱི་ དམིགས་ཡུལ་ </w:t>
      </w:r>
      <w:r>
        <w:t xml:space="preserve"># </w:t>
      </w:r>
      <w:r>
        <w:rPr>
          <w:rFonts w:cs="Microsoft Himalaya"/>
          <w:cs/>
          <w:lang w:bidi="bo-CN"/>
        </w:rPr>
        <w:t xml:space="preserve">རྒྱལ་ཡོངས་དགའ་སྐྱིད་དཔལ་འཛོམས་ གཉིས་ གཅིག་མཐུན་ བཟོ་ ཐབས་ ལུ་ </w:t>
      </w:r>
      <w:r>
        <w:t xml:space="preserve"># </w:t>
      </w:r>
      <w:r>
        <w:rPr>
          <w:rFonts w:cs="Microsoft Himalaya"/>
          <w:cs/>
          <w:lang w:bidi="bo-CN"/>
        </w:rPr>
        <w:t xml:space="preserve">སྲིད་བྱུས་ བརྩམ་ ནི་ ལུ་ </w:t>
      </w:r>
      <w:r>
        <w:t xml:space="preserve"># </w:t>
      </w:r>
      <w:r>
        <w:rPr>
          <w:rFonts w:cs="Microsoft Himalaya"/>
          <w:cs/>
          <w:lang w:bidi="bo-CN"/>
        </w:rPr>
        <w:t xml:space="preserve">འགོ་འདྲེན་ འཐབ་ སྟེ་ </w:t>
      </w:r>
      <w:r>
        <w:t xml:space="preserve"># </w:t>
      </w:r>
      <w:r>
        <w:rPr>
          <w:rFonts w:cs="Microsoft Himalaya"/>
          <w:cs/>
          <w:lang w:bidi="bo-CN"/>
        </w:rPr>
        <w:t>སྣ་ཁྲིད་ འབད་ མི་ གཞུང་ ལྟེ་བའི་ ལས་སྡེ་ ཅིག་ ཨིན །</w:t>
      </w:r>
    </w:p>
    <w:p w14:paraId="012DD054" w14:textId="77777777" w:rsidR="00A536DF" w:rsidRDefault="00A536DF" w:rsidP="00A536DF">
      <w:pPr>
        <w:spacing w:after="0"/>
      </w:pPr>
      <w:r>
        <w:rPr>
          <w:rFonts w:cs="Microsoft Himalaya"/>
          <w:cs/>
          <w:lang w:bidi="bo-CN"/>
        </w:rPr>
        <w:t xml:space="preserve"> མ་འོངས་པའི་ སྲིད་བྱུས་ དང་ འཆར་གཞི་ གོང་འཕེལ་ གྱི་ དོན་ལུ་ ལམ་སྟོན་ འབད་ ཐབས་ ལུ་ </w:t>
      </w:r>
      <w:r>
        <w:t xml:space="preserve"># </w:t>
      </w:r>
      <w:r>
        <w:rPr>
          <w:rFonts w:cs="Microsoft Himalaya"/>
          <w:cs/>
          <w:lang w:bidi="bo-CN"/>
        </w:rPr>
        <w:t>ཕུགས་ ཀྱི་ འཆར་གཞི་ ཚུ་ བརྩམ་ ནི་ ལུ་ ལམ་སྟོན་ དང་ རྒྱབ་སྐྱོར་ འབད་ ནི །</w:t>
      </w:r>
    </w:p>
    <w:p w14:paraId="559DC490" w14:textId="77777777" w:rsidR="00A536DF" w:rsidRDefault="00A536DF" w:rsidP="00A536DF">
      <w:pPr>
        <w:spacing w:after="0"/>
      </w:pPr>
      <w:r>
        <w:rPr>
          <w:rFonts w:cs="Microsoft Himalaya"/>
          <w:cs/>
          <w:lang w:bidi="bo-CN"/>
        </w:rPr>
        <w:t xml:space="preserve"> ལོ་ ལྔའི་ འཆར་གཞི་ བརྩམ་ ནི་ ལུ་ ལམ་སྟོན་ དང་ རྒྱབ་སྐྱོར་ འབད་ ནི །</w:t>
      </w:r>
    </w:p>
    <w:p w14:paraId="208A9BF0" w14:textId="77777777" w:rsidR="00A536DF" w:rsidRDefault="00A536DF" w:rsidP="00A536DF">
      <w:pPr>
        <w:spacing w:after="0"/>
      </w:pPr>
      <w:r>
        <w:rPr>
          <w:rFonts w:cs="Microsoft Himalaya"/>
          <w:cs/>
          <w:lang w:bidi="bo-CN"/>
        </w:rPr>
        <w:t xml:space="preserve"> ལྷན་རྒྱས་གཞུང་ཚོགས་ ལུ་ ཕུལ་ ནིའི་ དོན་ལུ་ </w:t>
      </w:r>
      <w:r>
        <w:t xml:space="preserve"># </w:t>
      </w:r>
      <w:r>
        <w:rPr>
          <w:rFonts w:cs="Microsoft Himalaya"/>
          <w:cs/>
          <w:lang w:bidi="bo-CN"/>
        </w:rPr>
        <w:t>ལོ་ ལྔའི་ འཆར་གཞི་ བསྐྱར་ཞིབ་ འབད་ དེ་ ཆ་འཇོག་ འབད་ ནི །</w:t>
      </w:r>
    </w:p>
    <w:p w14:paraId="008CFA0B" w14:textId="77777777" w:rsidR="00A536DF" w:rsidRDefault="00A536DF" w:rsidP="00A536DF">
      <w:pPr>
        <w:spacing w:after="0"/>
      </w:pPr>
      <w:r>
        <w:rPr>
          <w:rFonts w:cs="Microsoft Himalaya"/>
          <w:cs/>
          <w:lang w:bidi="bo-CN"/>
        </w:rPr>
        <w:t xml:space="preserve"> ལོ་ ལྔའི་ འཆར་གཞི་ གོང་འཕེལ་ གྱི་ དོན་ལུ་ </w:t>
      </w:r>
      <w:r>
        <w:t xml:space="preserve"># </w:t>
      </w:r>
      <w:r>
        <w:rPr>
          <w:rFonts w:cs="Microsoft Himalaya"/>
          <w:cs/>
          <w:lang w:bidi="bo-CN"/>
        </w:rPr>
        <w:t xml:space="preserve">མ་དངུལ་ བགོ་བཀྲམ་ ཚུ་ བསྐྱར་ཞིབ་ འབད་ དེ་ </w:t>
      </w:r>
      <w:r>
        <w:t xml:space="preserve"># </w:t>
      </w:r>
      <w:r>
        <w:rPr>
          <w:rFonts w:cs="Microsoft Himalaya"/>
          <w:cs/>
          <w:lang w:bidi="bo-CN"/>
        </w:rPr>
        <w:t>རྒྱབ་སྣོན་ འབད་ དགོ །</w:t>
      </w:r>
    </w:p>
    <w:p w14:paraId="3B611FC9" w14:textId="77777777" w:rsidR="00A536DF" w:rsidRDefault="00A536DF" w:rsidP="00A536DF">
      <w:pPr>
        <w:spacing w:after="0"/>
      </w:pPr>
      <w:r>
        <w:rPr>
          <w:rFonts w:cs="Microsoft Himalaya"/>
          <w:cs/>
          <w:lang w:bidi="bo-CN"/>
        </w:rPr>
        <w:t xml:space="preserve"> རྒྱ་ཁྱབ་དཔལ་འབྱོར་མཉམ་འབྲེལ་ཚོགས་ཆུང་ གིས་ འབྲེལ་ཐག་ བཅད་ མི་ ལུ་ གཞི་བཞག་ སྟེ་ </w:t>
      </w:r>
      <w:r>
        <w:t xml:space="preserve"># </w:t>
      </w:r>
      <w:r>
        <w:rPr>
          <w:rFonts w:cs="Microsoft Himalaya"/>
          <w:cs/>
          <w:lang w:bidi="bo-CN"/>
        </w:rPr>
        <w:t xml:space="preserve">མ་དངུལ་ འཚོལ་སྒྲུབ་ ཀྱི་ ལམ་སྟོན་ བྱིན་ དགོ་ </w:t>
      </w:r>
      <w:r>
        <w:t xml:space="preserve"># </w:t>
      </w:r>
      <w:r>
        <w:rPr>
          <w:rFonts w:cs="Microsoft Himalaya"/>
          <w:cs/>
          <w:lang w:bidi="bo-CN"/>
        </w:rPr>
        <w:t xml:space="preserve">དངུལ་རྩིས་ ཚོགས་ཆུང་ གིས་ བཀོད་ ཡོད་ པའི་ ཐོན་ཁུངས་ དང་ འཁྲིལ་ </w:t>
      </w:r>
      <w:r>
        <w:t xml:space="preserve"># </w:t>
      </w:r>
      <w:r>
        <w:rPr>
          <w:rFonts w:cs="Microsoft Himalaya"/>
          <w:cs/>
          <w:lang w:bidi="bo-CN"/>
        </w:rPr>
        <w:t>མ་དངུལ་ འཚོལ་སྒྲུབ་ ཀྱི་ ལམ་སྟོན་ བྱིན་ དགོ །</w:t>
      </w:r>
    </w:p>
    <w:p w14:paraId="180D26CF" w14:textId="77777777" w:rsidR="00A536DF" w:rsidRDefault="00A536DF" w:rsidP="00A536DF">
      <w:pPr>
        <w:spacing w:after="0"/>
      </w:pPr>
      <w:r>
        <w:rPr>
          <w:rFonts w:cs="Microsoft Himalaya"/>
          <w:cs/>
          <w:lang w:bidi="bo-CN"/>
        </w:rPr>
        <w:t xml:space="preserve"> གོང་འཕེལ་ སྲིད་བྱུས་ དང་ འཆར་གཞི་ ཚུ་ གི་ སྐོར་ལས་ གོ་དོན་ གྱི་ དོན་ལུ་ </w:t>
      </w:r>
      <w:r>
        <w:t xml:space="preserve"># </w:t>
      </w:r>
      <w:r>
        <w:rPr>
          <w:rFonts w:cs="Microsoft Himalaya"/>
          <w:cs/>
          <w:lang w:bidi="bo-CN"/>
        </w:rPr>
        <w:t xml:space="preserve">ཞིབ་འཚོལ་ </w:t>
      </w:r>
      <w:r>
        <w:t xml:space="preserve"># </w:t>
      </w:r>
      <w:r>
        <w:rPr>
          <w:rFonts w:cs="Microsoft Himalaya"/>
          <w:cs/>
          <w:lang w:bidi="bo-CN"/>
        </w:rPr>
        <w:t xml:space="preserve">ཞིབ་འཇུག་ </w:t>
      </w:r>
      <w:r>
        <w:t xml:space="preserve"># </w:t>
      </w:r>
      <w:r>
        <w:rPr>
          <w:rFonts w:cs="Microsoft Himalaya"/>
          <w:cs/>
          <w:lang w:bidi="bo-CN"/>
        </w:rPr>
        <w:t>ཞིབ་དཔྱད་ དང་ དབྱེ་ཞིབ་ ཚུ་ འགོ་འདྲེན་ འཐབ་ དགོ</w:t>
      </w:r>
    </w:p>
    <w:p w14:paraId="4B968866" w14:textId="77777777" w:rsidR="00A536DF" w:rsidRDefault="00A536DF" w:rsidP="00A536DF">
      <w:pPr>
        <w:spacing w:after="0"/>
      </w:pPr>
      <w:r>
        <w:rPr>
          <w:rFonts w:cs="Microsoft Himalaya"/>
          <w:cs/>
          <w:lang w:bidi="bo-CN"/>
        </w:rPr>
        <w:t xml:space="preserve"> གཞུང་ ལུ་ སྙན་ཞུ་ ཕུལ་ ནིའི་ དོན་ལུ་ </w:t>
      </w:r>
      <w:r>
        <w:t xml:space="preserve"># </w:t>
      </w:r>
      <w:r>
        <w:rPr>
          <w:rFonts w:cs="Microsoft Himalaya"/>
          <w:cs/>
          <w:lang w:bidi="bo-CN"/>
        </w:rPr>
        <w:t xml:space="preserve">སྲིད་བྱུས་ གོང་འཕེལ་ དང་ འཆར་གཞི་ ཚུའི་ </w:t>
      </w:r>
      <w:r>
        <w:t xml:space="preserve"># </w:t>
      </w:r>
      <w:r>
        <w:rPr>
          <w:rFonts w:cs="Microsoft Himalaya"/>
          <w:cs/>
          <w:lang w:bidi="bo-CN"/>
        </w:rPr>
        <w:t xml:space="preserve">གྲུབ་འབྲས་ དང་ ལཱ་ གི་ གྲུབ་འབྲས་ ཚུ་ བསྐྱར་ཞིབ་ འབད་ མི་ དེ་ ཡང་ </w:t>
      </w:r>
      <w:r>
        <w:t xml:space="preserve"># </w:t>
      </w:r>
      <w:r>
        <w:rPr>
          <w:rFonts w:cs="Microsoft Himalaya"/>
          <w:cs/>
          <w:lang w:bidi="bo-CN"/>
        </w:rPr>
        <w:t xml:space="preserve">རྒྱལ་ཡོངས་དགའ་སྐྱིད་དཔལ་འཛོམས་ལྷན་ཚོགས་ ལུ་ </w:t>
      </w:r>
      <w:r>
        <w:t xml:space="preserve"># </w:t>
      </w:r>
      <w:r>
        <w:rPr>
          <w:rFonts w:cs="Microsoft Himalaya"/>
          <w:cs/>
          <w:lang w:bidi="bo-CN"/>
        </w:rPr>
        <w:t>ཡང་བསྐྱར་ ལམ་སྟོན་ བྱིན་ ཐབས་ ལུ་ ཨིན །</w:t>
      </w:r>
    </w:p>
    <w:p w14:paraId="68FB898B" w14:textId="77777777" w:rsidR="00A536DF" w:rsidRDefault="00A536DF" w:rsidP="00A536DF">
      <w:pPr>
        <w:spacing w:after="0"/>
      </w:pPr>
      <w:r>
        <w:rPr>
          <w:rFonts w:cs="Microsoft Himalaya"/>
          <w:cs/>
          <w:lang w:bidi="bo-CN"/>
        </w:rPr>
        <w:t xml:space="preserve"> མ་དངུལ་ བགོ་བཀྲམ་ གྱི་ གཞི་བཀོད་ འདི་ བསྐྱར་ཞིབ་ འབད་ དེ་ ཆ་འཇོག་ འབད་ ནི །</w:t>
      </w:r>
    </w:p>
    <w:p w14:paraId="14D88732" w14:textId="77777777" w:rsidR="00A536DF" w:rsidRDefault="00A536DF" w:rsidP="00A536DF">
      <w:pPr>
        <w:spacing w:after="0"/>
      </w:pPr>
      <w:r>
        <w:rPr>
          <w:rFonts w:cs="Microsoft Himalaya"/>
          <w:cs/>
          <w:lang w:bidi="bo-CN"/>
        </w:rPr>
        <w:t xml:space="preserve"> སྣ་མང་ ལས་སྡེ་ ཚུ་ དང་ མཉམ་འབྲེལ་ འབད་ དེ་ </w:t>
      </w:r>
      <w:r>
        <w:t xml:space="preserve"># </w:t>
      </w:r>
      <w:r>
        <w:rPr>
          <w:rFonts w:cs="Microsoft Himalaya"/>
          <w:cs/>
          <w:lang w:bidi="bo-CN"/>
        </w:rPr>
        <w:t xml:space="preserve">སྲིད་བྱུས་ དང་ འཆར་གཞི་ ཚུ་ དོན་སྨིན་ཅན་ ཅིག་ སྦེ་ ལག་ལེན་ འཐབ་ ཚུགས་ ནིའི་ དོན་ལུ་ </w:t>
      </w:r>
      <w:r>
        <w:t xml:space="preserve"># </w:t>
      </w:r>
      <w:r>
        <w:rPr>
          <w:rFonts w:cs="Microsoft Himalaya"/>
          <w:cs/>
          <w:lang w:bidi="bo-CN"/>
        </w:rPr>
        <w:t>དཀའ་ངལ་ ཚུ་ བསལ་ དགོ</w:t>
      </w:r>
    </w:p>
    <w:p w14:paraId="51C739A4" w14:textId="77777777" w:rsidR="00A536DF" w:rsidRDefault="00A536DF" w:rsidP="00A536DF">
      <w:pPr>
        <w:spacing w:after="0"/>
      </w:pPr>
      <w:r>
        <w:rPr>
          <w:rFonts w:cs="Microsoft Himalaya"/>
          <w:cs/>
          <w:lang w:bidi="bo-CN"/>
        </w:rPr>
        <w:t xml:space="preserve"> ལྷན་རྒྱས་གཞུང་ཚོགས་ ཀྱིས་ </w:t>
      </w:r>
      <w:r>
        <w:t xml:space="preserve"># </w:t>
      </w:r>
      <w:r>
        <w:rPr>
          <w:rFonts w:cs="Microsoft Himalaya"/>
          <w:cs/>
          <w:lang w:bidi="bo-CN"/>
        </w:rPr>
        <w:t>ལཱ་འགན་ ག་ཅི་ བཟུམ་ བྱིན་ མི་ དང་ འཁྲིལ་ ཕྱག་ཞུ་ དགོཔ །</w:t>
      </w:r>
    </w:p>
    <w:p w14:paraId="62FB366C" w14:textId="77777777" w:rsidR="00A536DF" w:rsidRDefault="00A536DF" w:rsidP="00A536DF">
      <w:pPr>
        <w:spacing w:after="0"/>
      </w:pPr>
      <w:r>
        <w:rPr>
          <w:rFonts w:cs="Microsoft Himalaya"/>
          <w:cs/>
          <w:lang w:bidi="bo-CN"/>
        </w:rPr>
        <w:t xml:space="preserve"> རྒྱལ་ཡོངས་དགའ་སྐྱིད་དཔལ་འཛོམས་ལྷན་ཚོགས་ ཀྱིས་ </w:t>
      </w:r>
      <w:r>
        <w:t xml:space="preserve"># </w:t>
      </w:r>
      <w:r>
        <w:rPr>
          <w:rFonts w:cs="Microsoft Himalaya"/>
          <w:cs/>
          <w:lang w:bidi="bo-CN"/>
        </w:rPr>
        <w:t xml:space="preserve">ལཱ་འགན་ དང་ འཁྲིལ་ ཕྱག་ལཱ་ མཛད་ ཐབས་ ལུ་ མཁས་ པའི་ སྡེ་ཚོགས་ བརྩིས་ ཏེ་ </w:t>
      </w:r>
      <w:r>
        <w:t xml:space="preserve"># </w:t>
      </w:r>
      <w:r>
        <w:rPr>
          <w:rFonts w:cs="Microsoft Himalaya"/>
          <w:cs/>
          <w:lang w:bidi="bo-CN"/>
        </w:rPr>
        <w:t xml:space="preserve">ལས་སྡེ་ གཞན་ ག་ ལས་ འབད་ རུང་ </w:t>
      </w:r>
      <w:r>
        <w:t xml:space="preserve"># </w:t>
      </w:r>
      <w:r>
        <w:rPr>
          <w:rFonts w:cs="Microsoft Himalaya"/>
          <w:cs/>
          <w:lang w:bidi="bo-CN"/>
        </w:rPr>
        <w:t xml:space="preserve">རྒྱབ་སྐྱོར་ རེ་ དགོ་ པ་ ཅིན་ འཚོལ་ དགོཔ་ ཨིན ། </w:t>
      </w:r>
      <w:r>
        <w:t xml:space="preserve"># </w:t>
      </w:r>
      <w:r>
        <w:rPr>
          <w:rFonts w:cs="Microsoft Himalaya"/>
          <w:cs/>
          <w:lang w:bidi="bo-CN"/>
        </w:rPr>
        <w:t>།</w:t>
      </w:r>
    </w:p>
    <w:p w14:paraId="5A63B203" w14:textId="77777777" w:rsidR="00A536DF" w:rsidRDefault="00A536DF" w:rsidP="00A536DF">
      <w:pPr>
        <w:spacing w:after="0"/>
      </w:pPr>
      <w:r>
        <w:rPr>
          <w:rFonts w:cs="Microsoft Himalaya"/>
          <w:cs/>
          <w:lang w:bidi="bo-CN"/>
        </w:rPr>
        <w:t xml:space="preserve"> མཁས་པའི་ སྡེ་ཚོགས་ ཀྱིས་ ཕྱག་འགན་ ཡང་ </w:t>
      </w:r>
      <w:r>
        <w:t xml:space="preserve"># </w:t>
      </w:r>
      <w:r>
        <w:rPr>
          <w:rFonts w:cs="Microsoft Himalaya"/>
          <w:cs/>
          <w:lang w:bidi="bo-CN"/>
        </w:rPr>
        <w:t xml:space="preserve">གཞུང་ གི་ སྲིད་བྱུས་ འདི་ གིས་ </w:t>
      </w:r>
      <w:r>
        <w:t xml:space="preserve"># </w:t>
      </w:r>
      <w:r>
        <w:rPr>
          <w:rFonts w:cs="Microsoft Himalaya"/>
          <w:cs/>
          <w:lang w:bidi="bo-CN"/>
        </w:rPr>
        <w:t xml:space="preserve">རྒྱལ་ཡོངས་དགའ་སྐྱིད་དཔལ་འཛོམས་ ལུ་ </w:t>
      </w:r>
      <w:r>
        <w:t xml:space="preserve"># </w:t>
      </w:r>
      <w:r>
        <w:rPr>
          <w:rFonts w:cs="Microsoft Himalaya"/>
          <w:cs/>
          <w:lang w:bidi="bo-CN"/>
        </w:rPr>
        <w:t xml:space="preserve">ཕན་ཐོགས་ འབྱུང་ ཐབས་ ཀྱི་ དོན་ལུ་ ཐད་ཀར་ གྱི་ བསམ་འཆར་ ཚུ་ བྱིན་ དགོ </w:t>
      </w:r>
      <w:r>
        <w:t xml:space="preserve"># </w:t>
      </w:r>
      <w:r>
        <w:rPr>
          <w:rFonts w:cs="Microsoft Himalaya"/>
          <w:cs/>
          <w:lang w:bidi="bo-CN"/>
        </w:rPr>
        <w:t>།</w:t>
      </w:r>
    </w:p>
    <w:p w14:paraId="3DB102B1" w14:textId="77777777" w:rsidR="00A536DF" w:rsidRDefault="00A536DF" w:rsidP="00A536DF">
      <w:pPr>
        <w:spacing w:after="0"/>
      </w:pPr>
      <w:r>
        <w:rPr>
          <w:rFonts w:cs="Microsoft Himalaya"/>
          <w:cs/>
          <w:lang w:bidi="bo-CN"/>
        </w:rPr>
        <w:t xml:space="preserve"> མཁས་པའི་ སྡེ་ཚོགས་ ཀྱིས་ </w:t>
      </w:r>
      <w:r>
        <w:t xml:space="preserve"># </w:t>
      </w:r>
      <w:r>
        <w:rPr>
          <w:rFonts w:cs="Microsoft Himalaya"/>
          <w:cs/>
          <w:lang w:bidi="bo-CN"/>
        </w:rPr>
        <w:t xml:space="preserve">ཕྱག་འགན་ གཙོ་བོ་ འབག་ དགོཔ་ འདི་ ར་ </w:t>
      </w:r>
      <w:r>
        <w:t xml:space="preserve"># </w:t>
      </w:r>
      <w:r>
        <w:rPr>
          <w:rFonts w:cs="Microsoft Himalaya"/>
          <w:cs/>
          <w:lang w:bidi="bo-CN"/>
        </w:rPr>
        <w:t xml:space="preserve">སྲིད་བྱུས་ གྲོས་འཆར་ དང་ དེའི གནོད་པ་ ཚུ་ </w:t>
      </w:r>
      <w:r>
        <w:t xml:space="preserve"># </w:t>
      </w:r>
      <w:r>
        <w:rPr>
          <w:rFonts w:cs="Microsoft Himalaya"/>
          <w:cs/>
          <w:lang w:bidi="bo-CN"/>
        </w:rPr>
        <w:t xml:space="preserve">ཞིབ་འཇུག་ དང་ ཞིབ་འཚོལ་ </w:t>
      </w:r>
      <w:r>
        <w:t xml:space="preserve"># </w:t>
      </w:r>
      <w:r>
        <w:rPr>
          <w:rFonts w:cs="Microsoft Himalaya"/>
          <w:cs/>
          <w:lang w:bidi="bo-CN"/>
        </w:rPr>
        <w:t>བསྐྱར་ཞིབ་ འབད་ ནི་ ཚུ་ འགོ་བཙུགས་ དགོཔ་ ཚུ་ ཨིན །</w:t>
      </w:r>
    </w:p>
    <w:p w14:paraId="4AC125D4" w14:textId="77777777" w:rsidR="00A536DF" w:rsidRDefault="00A536DF" w:rsidP="00A536DF">
      <w:pPr>
        <w:spacing w:after="0"/>
      </w:pPr>
      <w:r>
        <w:rPr>
          <w:rFonts w:cs="Microsoft Himalaya"/>
          <w:cs/>
          <w:lang w:bidi="bo-CN"/>
        </w:rPr>
        <w:t xml:space="preserve"> འཐུས་མིའི་ གོ་གནས །</w:t>
      </w:r>
    </w:p>
    <w:p w14:paraId="6ED51493" w14:textId="77777777" w:rsidR="00A536DF" w:rsidRDefault="00A536DF" w:rsidP="00A536DF">
      <w:pPr>
        <w:spacing w:after="0"/>
      </w:pPr>
      <w:r>
        <w:rPr>
          <w:rFonts w:cs="Microsoft Himalaya"/>
          <w:cs/>
          <w:lang w:bidi="bo-CN"/>
        </w:rPr>
        <w:t xml:space="preserve"> རྒྱལ་ཡོངས་དགའ་སྐྱིད་དཔལ་འཛོམས་ལྷན་ཚོགས་ ཀྱི་ འཐུས་མི་ འདི་ གཤམ་གསལ་ ལྟར་ ཨིན །</w:t>
      </w:r>
    </w:p>
    <w:p w14:paraId="7F832E14" w14:textId="77777777" w:rsidR="00A536DF" w:rsidRDefault="00A536DF" w:rsidP="00A536DF">
      <w:pPr>
        <w:spacing w:after="0"/>
      </w:pPr>
      <w:r>
        <w:rPr>
          <w:rFonts w:cs="Microsoft Himalaya"/>
          <w:cs/>
          <w:lang w:bidi="bo-CN"/>
        </w:rPr>
        <w:t xml:space="preserve"> བློན་ཆེན ། </w:t>
      </w:r>
      <w:r>
        <w:t xml:space="preserve"># </w:t>
      </w:r>
      <w:r>
        <w:rPr>
          <w:rFonts w:cs="Microsoft Himalaya"/>
          <w:cs/>
          <w:lang w:bidi="bo-CN"/>
        </w:rPr>
        <w:t>ཁྲི་འཛིན །</w:t>
      </w:r>
    </w:p>
    <w:p w14:paraId="668BBE02" w14:textId="77777777" w:rsidR="00A536DF" w:rsidRDefault="00A536DF" w:rsidP="00A536DF">
      <w:pPr>
        <w:spacing w:after="0"/>
      </w:pPr>
      <w:r>
        <w:rPr>
          <w:rFonts w:cs="Microsoft Himalaya"/>
          <w:cs/>
          <w:lang w:bidi="bo-CN"/>
        </w:rPr>
        <w:t xml:space="preserve"> དངུལ་རྩིས་ བློན་པོ ། </w:t>
      </w:r>
      <w:r>
        <w:t xml:space="preserve"># </w:t>
      </w:r>
      <w:r>
        <w:rPr>
          <w:rFonts w:cs="Microsoft Himalaya"/>
          <w:cs/>
          <w:lang w:bidi="bo-CN"/>
        </w:rPr>
        <w:t>ཁྲི་འཛིན་འོག་མ །</w:t>
      </w:r>
    </w:p>
    <w:p w14:paraId="1A053F9A" w14:textId="77777777" w:rsidR="00A536DF" w:rsidRDefault="00A536DF" w:rsidP="00A536DF">
      <w:pPr>
        <w:spacing w:after="0"/>
      </w:pPr>
      <w:r>
        <w:rPr>
          <w:rFonts w:cs="Microsoft Himalaya"/>
          <w:cs/>
          <w:lang w:bidi="bo-CN"/>
        </w:rPr>
        <w:t xml:space="preserve"> ལྷན་རྒྱས་གཞུང་ཚོགས་ ཀྱི་ དྲུང་ཆེན །</w:t>
      </w:r>
    </w:p>
    <w:p w14:paraId="5665A77F" w14:textId="77777777" w:rsidR="00A536DF" w:rsidRDefault="00A536DF" w:rsidP="00A536DF">
      <w:pPr>
        <w:spacing w:after="0"/>
      </w:pPr>
      <w:r>
        <w:rPr>
          <w:rFonts w:cs="Microsoft Himalaya"/>
          <w:cs/>
          <w:lang w:bidi="bo-CN"/>
        </w:rPr>
        <w:lastRenderedPageBreak/>
        <w:t xml:space="preserve"> ལྷན་ཁག་ ཚུ་ གི་ དྲུང་ཆེན་ ཚུ །</w:t>
      </w:r>
    </w:p>
    <w:p w14:paraId="14D7A7F4" w14:textId="77777777" w:rsidR="00A536DF" w:rsidRDefault="00A536DF" w:rsidP="00A536DF">
      <w:pPr>
        <w:spacing w:after="0"/>
      </w:pPr>
      <w:r>
        <w:rPr>
          <w:rFonts w:cs="Microsoft Himalaya"/>
          <w:cs/>
          <w:lang w:bidi="bo-CN"/>
        </w:rPr>
        <w:t xml:space="preserve"> རྒྱལ་ཡོངས་མཐའ་འཁོར་གནས་སྟངས་ལྷན་ཚོགས་ ཀྱི་ འགོ་འཛིན །</w:t>
      </w:r>
    </w:p>
    <w:p w14:paraId="3052F5F0" w14:textId="77777777" w:rsidR="00A536DF" w:rsidRDefault="00A536DF" w:rsidP="00A536DF">
      <w:pPr>
        <w:spacing w:after="0"/>
      </w:pPr>
      <w:r>
        <w:rPr>
          <w:rFonts w:cs="Microsoft Himalaya"/>
          <w:cs/>
          <w:lang w:bidi="bo-CN"/>
        </w:rPr>
        <w:t xml:space="preserve"> རྒྱལ་ཡོངས་ས་ཆ་ལྷན་ཚོགས་ ཀྱི་ དྲུང་ཆེན །</w:t>
      </w:r>
    </w:p>
    <w:p w14:paraId="79B1B7CC" w14:textId="77777777" w:rsidR="00A536DF" w:rsidRDefault="00A536DF" w:rsidP="00A536DF">
      <w:pPr>
        <w:spacing w:after="0"/>
      </w:pPr>
      <w:r>
        <w:rPr>
          <w:rFonts w:cs="Microsoft Himalaya"/>
          <w:cs/>
          <w:lang w:bidi="bo-CN"/>
        </w:rPr>
        <w:t xml:space="preserve"> རྒྱལ་ཡོངས་དགའ་སྐྱིད་དཔལ་འཛོམས་ལྷན་ཚོགས་ ཀྱི་ དྲུང་ཆེན ། </w:t>
      </w:r>
      <w:r>
        <w:t xml:space="preserve"># </w:t>
      </w:r>
      <w:r>
        <w:rPr>
          <w:rFonts w:cs="Microsoft Himalaya"/>
          <w:cs/>
          <w:lang w:bidi="bo-CN"/>
        </w:rPr>
        <w:t>འཐུས་མི་དྲུང་ཆེན །</w:t>
      </w:r>
    </w:p>
    <w:p w14:paraId="31E5157B" w14:textId="77777777" w:rsidR="00A536DF" w:rsidRDefault="00A536DF" w:rsidP="00A536DF">
      <w:pPr>
        <w:spacing w:after="0"/>
      </w:pPr>
      <w:r>
        <w:rPr>
          <w:rFonts w:cs="Microsoft Himalaya"/>
          <w:cs/>
          <w:lang w:bidi="bo-CN"/>
        </w:rPr>
        <w:t xml:space="preserve"> ལྷན་ཚོགས་ ཀྱི་ དགོ་འདོད་ དང་ བསྟུན་ </w:t>
      </w:r>
      <w:r>
        <w:t xml:space="preserve"># </w:t>
      </w:r>
      <w:r>
        <w:rPr>
          <w:rFonts w:cs="Microsoft Himalaya"/>
          <w:cs/>
          <w:lang w:bidi="bo-CN"/>
        </w:rPr>
        <w:t xml:space="preserve">འཐུས་མི་ མ་ ཡིན་ པའི་ གཞན་ འགོ་དཔོན་ ཚུ་ ཡང་ </w:t>
      </w:r>
      <w:r>
        <w:t xml:space="preserve"># </w:t>
      </w:r>
      <w:r>
        <w:rPr>
          <w:rFonts w:cs="Microsoft Himalaya"/>
          <w:cs/>
          <w:lang w:bidi="bo-CN"/>
        </w:rPr>
        <w:t>གྲོས་བསྡུར་ གྱི་ དོན་ལུ་ བཅའ་མར་གཏོགས་ ནི་ ཨིན །</w:t>
      </w:r>
    </w:p>
    <w:p w14:paraId="3C75D9A3" w14:textId="77777777" w:rsidR="00A536DF" w:rsidRDefault="00A536DF" w:rsidP="00A536DF">
      <w:pPr>
        <w:spacing w:after="0"/>
      </w:pPr>
      <w:r>
        <w:rPr>
          <w:rFonts w:cs="Microsoft Himalaya"/>
          <w:cs/>
          <w:lang w:bidi="bo-CN"/>
        </w:rPr>
        <w:t xml:space="preserve"> རྒྱལ་ཁམས་ ཀྱི་ རྒྱུ་ནོར་ </w:t>
      </w:r>
      <w:r>
        <w:t xml:space="preserve"># </w:t>
      </w:r>
      <w:r>
        <w:rPr>
          <w:rFonts w:cs="Microsoft Himalaya"/>
          <w:cs/>
          <w:lang w:bidi="bo-CN"/>
        </w:rPr>
        <w:t xml:space="preserve">མི་སེར་ ཚུ་ ཡར་སྐྱེད་ བཏགས་ ནི་ ལུ་ </w:t>
      </w:r>
      <w:r>
        <w:t xml:space="preserve"># </w:t>
      </w:r>
      <w:r>
        <w:rPr>
          <w:rFonts w:cs="Microsoft Himalaya"/>
          <w:cs/>
          <w:lang w:bidi="bo-CN"/>
        </w:rPr>
        <w:t>གཙོ་བོ་ བཏོན་ ནི །</w:t>
      </w:r>
    </w:p>
    <w:p w14:paraId="102B26C6" w14:textId="77777777" w:rsidR="00A536DF" w:rsidRDefault="00A536DF" w:rsidP="00A536DF">
      <w:pPr>
        <w:spacing w:after="0"/>
      </w:pPr>
      <w:r>
        <w:rPr>
          <w:rFonts w:cs="Microsoft Himalaya"/>
          <w:cs/>
          <w:lang w:bidi="bo-CN"/>
        </w:rPr>
        <w:t xml:space="preserve"> ལྷན་ཚོགས་ ཡིག་ཚང་ །</w:t>
      </w:r>
    </w:p>
    <w:p w14:paraId="627B2443" w14:textId="77777777" w:rsidR="00A536DF" w:rsidRDefault="00A536DF" w:rsidP="00A536DF">
      <w:pPr>
        <w:spacing w:after="0"/>
      </w:pPr>
      <w:r>
        <w:rPr>
          <w:rFonts w:cs="Microsoft Himalaya"/>
          <w:cs/>
          <w:lang w:bidi="bo-CN"/>
        </w:rPr>
        <w:t xml:space="preserve"> ལྷན་ཚོགས་ ཡིག་ཚང་ གིས་ </w:t>
      </w:r>
      <w:r>
        <w:t xml:space="preserve"># </w:t>
      </w:r>
      <w:r>
        <w:rPr>
          <w:rFonts w:cs="Microsoft Himalaya"/>
          <w:cs/>
          <w:lang w:bidi="bo-CN"/>
        </w:rPr>
        <w:t xml:space="preserve">རྒྱལ་ཡོངས་དགའ་སྐྱིད་དཔལ་འཛོམས་ལྷན་ཚོགས་ ལུ་ </w:t>
      </w:r>
      <w:r>
        <w:t xml:space="preserve"># </w:t>
      </w:r>
      <w:r>
        <w:rPr>
          <w:rFonts w:cs="Microsoft Himalaya"/>
          <w:cs/>
          <w:lang w:bidi="bo-CN"/>
        </w:rPr>
        <w:t>ཕྱག་ ཞུ་ ནི་ ཨིན །</w:t>
      </w:r>
    </w:p>
    <w:p w14:paraId="292B103C" w14:textId="77777777" w:rsidR="00A536DF" w:rsidRDefault="00A536DF" w:rsidP="00A536DF">
      <w:pPr>
        <w:spacing w:after="0"/>
      </w:pPr>
      <w:r>
        <w:rPr>
          <w:rFonts w:cs="Microsoft Himalaya"/>
          <w:cs/>
          <w:lang w:bidi="bo-CN"/>
        </w:rPr>
        <w:t xml:space="preserve"> དབང་ཚད་ཅན་ གྱི་ གོ་གནས་ གཟུང་ མི །</w:t>
      </w:r>
    </w:p>
    <w:p w14:paraId="741A84DE" w14:textId="77777777" w:rsidR="00A536DF" w:rsidRDefault="00A536DF" w:rsidP="00A536DF">
      <w:pPr>
        <w:spacing w:after="0"/>
      </w:pPr>
      <w:r>
        <w:rPr>
          <w:rFonts w:cs="Microsoft Himalaya"/>
          <w:cs/>
          <w:lang w:bidi="bo-CN"/>
        </w:rPr>
        <w:t xml:space="preserve"> ལྷན་ཚོགས་ ཀྱི་ ཁྲི་འཛིན་ འདི་ </w:t>
      </w:r>
      <w:r>
        <w:t xml:space="preserve"># </w:t>
      </w:r>
      <w:r>
        <w:rPr>
          <w:rFonts w:cs="Microsoft Himalaya"/>
          <w:cs/>
          <w:lang w:bidi="bo-CN"/>
        </w:rPr>
        <w:t xml:space="preserve">བློན་ཆེན་ དང་ </w:t>
      </w:r>
      <w:r>
        <w:t xml:space="preserve"># </w:t>
      </w:r>
      <w:r>
        <w:rPr>
          <w:rFonts w:cs="Microsoft Himalaya"/>
          <w:cs/>
          <w:lang w:bidi="bo-CN"/>
        </w:rPr>
        <w:t>དངུལ་རྩིས་ བློན་པོ་ འདི་ ཁྲི་འཛིན་འོག་མ་ ཨིན །</w:t>
      </w:r>
    </w:p>
    <w:p w14:paraId="386825E5"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རྒྱལ་ཡོངས་དགའ་སྐྱིད་དཔལ་འཛོམས་ལྷན་ཚོགས་ ཀྱི་ དྲུང་ཆེན་ འདི་ </w:t>
      </w:r>
      <w:r>
        <w:t xml:space="preserve"># </w:t>
      </w:r>
      <w:r>
        <w:rPr>
          <w:rFonts w:cs="Microsoft Himalaya"/>
          <w:cs/>
          <w:lang w:bidi="bo-CN"/>
        </w:rPr>
        <w:t>འཐུས་མི་དྲུང་ཆེན་ ཨིན །</w:t>
      </w:r>
    </w:p>
    <w:p w14:paraId="0E8295BD" w14:textId="77777777" w:rsidR="00A536DF" w:rsidRDefault="00A536DF" w:rsidP="00A536DF">
      <w:pPr>
        <w:spacing w:after="0"/>
      </w:pPr>
      <w:r>
        <w:rPr>
          <w:rFonts w:cs="Microsoft Himalaya"/>
          <w:cs/>
          <w:lang w:bidi="bo-CN"/>
        </w:rPr>
        <w:t xml:space="preserve"> ལག་ལེན་ སྒྲིག་གཞི །</w:t>
      </w:r>
    </w:p>
    <w:p w14:paraId="42B73B71" w14:textId="77777777" w:rsidR="00A536DF" w:rsidRDefault="00A536DF" w:rsidP="00A536DF">
      <w:pPr>
        <w:spacing w:after="0"/>
      </w:pPr>
      <w:r>
        <w:rPr>
          <w:rFonts w:cs="Microsoft Himalaya"/>
          <w:cs/>
          <w:lang w:bidi="bo-CN"/>
        </w:rPr>
        <w:t xml:space="preserve"> འཐུས་མི་ ཚུ་ གིས །</w:t>
      </w:r>
    </w:p>
    <w:p w14:paraId="0A703858" w14:textId="77777777" w:rsidR="00A536DF" w:rsidRDefault="00A536DF" w:rsidP="00A536DF">
      <w:pPr>
        <w:spacing w:after="0"/>
      </w:pPr>
      <w:r>
        <w:rPr>
          <w:rFonts w:cs="Microsoft Himalaya"/>
          <w:cs/>
          <w:lang w:bidi="bo-CN"/>
        </w:rPr>
        <w:t xml:space="preserve"> ལྷན་ཚོགས་ ཀྱི་ འཐུས་མི་ ཚུ་ གིས་ </w:t>
      </w:r>
      <w:r>
        <w:t xml:space="preserve"># </w:t>
      </w:r>
      <w:r>
        <w:rPr>
          <w:rFonts w:cs="Microsoft Himalaya"/>
          <w:cs/>
          <w:lang w:bidi="bo-CN"/>
        </w:rPr>
        <w:t xml:space="preserve">དྲང་བདེན་ </w:t>
      </w:r>
      <w:r>
        <w:t xml:space="preserve"># </w:t>
      </w:r>
      <w:r>
        <w:rPr>
          <w:rFonts w:cs="Microsoft Himalaya"/>
          <w:cs/>
          <w:lang w:bidi="bo-CN"/>
        </w:rPr>
        <w:t xml:space="preserve">ཐ་དམ་ཚིག་ དང་ འབད་བརྩོན་ ཆེན་པོའི་ སྒོ་ལས་ </w:t>
      </w:r>
      <w:r>
        <w:t xml:space="preserve"># </w:t>
      </w:r>
      <w:r>
        <w:rPr>
          <w:rFonts w:cs="Microsoft Himalaya"/>
          <w:cs/>
          <w:lang w:bidi="bo-CN"/>
        </w:rPr>
        <w:t xml:space="preserve">ལྷན་ཚོགས་ ཀྱི་ དམིགས་ཡུལ་ འགྲུབ་ ཐབས་ ལུ་ </w:t>
      </w:r>
      <w:r>
        <w:t xml:space="preserve"># </w:t>
      </w:r>
      <w:r>
        <w:rPr>
          <w:rFonts w:cs="Microsoft Himalaya"/>
          <w:cs/>
          <w:lang w:bidi="bo-CN"/>
        </w:rPr>
        <w:t xml:space="preserve">ཁྱད་རིག་ གི་ ལཱ་ </w:t>
      </w:r>
      <w:r>
        <w:t xml:space="preserve"># </w:t>
      </w:r>
      <w:r>
        <w:rPr>
          <w:rFonts w:cs="Microsoft Himalaya"/>
          <w:cs/>
          <w:lang w:bidi="bo-CN"/>
        </w:rPr>
        <w:t>ཁྱད་དུ་འཕགསཔ་ སྦེ་ ཡར་དྲག་ གཏང་ དགོཔ་ ཨིན །</w:t>
      </w:r>
    </w:p>
    <w:p w14:paraId="0E2E36BA" w14:textId="77777777" w:rsidR="00A536DF" w:rsidRDefault="00A536DF" w:rsidP="00A536DF">
      <w:pPr>
        <w:spacing w:after="0"/>
      </w:pPr>
      <w:r>
        <w:rPr>
          <w:rFonts w:cs="Microsoft Himalaya"/>
          <w:cs/>
          <w:lang w:bidi="bo-CN"/>
        </w:rPr>
        <w:t xml:space="preserve"> ལྷན་ཚོགས་ འདི་ གིས་ ཕྱག་ལཱ་ ཚུ་ འཇོན་ཐང་ཅན་ གྱི་ ཐོག་ ལས་ གནང་ ནི་ དང་ </w:t>
      </w:r>
      <w:r>
        <w:t xml:space="preserve"># </w:t>
      </w:r>
      <w:r>
        <w:rPr>
          <w:rFonts w:cs="Microsoft Himalaya"/>
          <w:cs/>
          <w:lang w:bidi="bo-CN"/>
        </w:rPr>
        <w:t xml:space="preserve">དྲང་བདེན་ ལུ་ གནོད་ པའི་ </w:t>
      </w:r>
      <w:r>
        <w:t xml:space="preserve"># </w:t>
      </w:r>
      <w:r>
        <w:rPr>
          <w:rFonts w:cs="Microsoft Himalaya"/>
          <w:cs/>
          <w:lang w:bidi="bo-CN"/>
        </w:rPr>
        <w:t>གནང་བ་ མེད་ པའི་ བརྡ་དོན་ བྱིན་ ནི་ ཚུ་ ལས་ འཛེམ་ དགོཔ་ ཨིན །</w:t>
      </w:r>
    </w:p>
    <w:p w14:paraId="1DF63E3C" w14:textId="77777777" w:rsidR="00A536DF" w:rsidRDefault="00A536DF" w:rsidP="00A536DF">
      <w:pPr>
        <w:spacing w:after="0"/>
      </w:pPr>
      <w:r>
        <w:rPr>
          <w:rFonts w:cs="Microsoft Himalaya"/>
          <w:cs/>
          <w:lang w:bidi="bo-CN"/>
        </w:rPr>
        <w:t xml:space="preserve"> ལྷན་འཛིན་ གྱི་ དབང་ཚད་ དང་ ཕྱག་འགན་ ཚུ །</w:t>
      </w:r>
    </w:p>
    <w:p w14:paraId="0ABE5446" w14:textId="77777777" w:rsidR="00A536DF" w:rsidRDefault="00A536DF" w:rsidP="00A536DF">
      <w:pPr>
        <w:spacing w:after="0"/>
      </w:pPr>
      <w:r>
        <w:rPr>
          <w:rFonts w:cs="Microsoft Himalaya"/>
          <w:cs/>
          <w:lang w:bidi="bo-CN"/>
        </w:rPr>
        <w:t xml:space="preserve"> ཁྲི་འཛིན་ གྱིས །</w:t>
      </w:r>
    </w:p>
    <w:p w14:paraId="42B3B80D" w14:textId="77777777" w:rsidR="00A536DF" w:rsidRDefault="00A536DF" w:rsidP="00A536DF">
      <w:pPr>
        <w:spacing w:after="0"/>
      </w:pPr>
      <w:r>
        <w:rPr>
          <w:rFonts w:cs="Microsoft Himalaya"/>
          <w:cs/>
          <w:lang w:bidi="bo-CN"/>
        </w:rPr>
        <w:t xml:space="preserve"> ལྷན་ཚོགས་ ཡིག་ཚང་ གི་ </w:t>
      </w:r>
      <w:r>
        <w:t xml:space="preserve"># </w:t>
      </w:r>
      <w:r>
        <w:rPr>
          <w:rFonts w:cs="Microsoft Himalaya"/>
          <w:cs/>
          <w:lang w:bidi="bo-CN"/>
        </w:rPr>
        <w:t xml:space="preserve">གྲོས་འབུལ་ ཕུལ་ མི་ </w:t>
      </w:r>
      <w:r>
        <w:t xml:space="preserve"># </w:t>
      </w:r>
      <w:r>
        <w:rPr>
          <w:rFonts w:cs="Microsoft Himalaya"/>
          <w:cs/>
          <w:lang w:bidi="bo-CN"/>
        </w:rPr>
        <w:t xml:space="preserve">ཞལ་འཛོམས་ ཀྱི་ ཚེས་གྲངས་ དང་ གྲོས་གཞི་ </w:t>
      </w:r>
      <w:r>
        <w:t xml:space="preserve"># </w:t>
      </w:r>
      <w:r>
        <w:rPr>
          <w:rFonts w:cs="Microsoft Himalaya"/>
          <w:cs/>
          <w:lang w:bidi="bo-CN"/>
        </w:rPr>
        <w:t>ཆ་འཇོག་ གནང་ ནི །</w:t>
      </w:r>
    </w:p>
    <w:p w14:paraId="03A8B487" w14:textId="77777777" w:rsidR="00A536DF" w:rsidRDefault="00A536DF" w:rsidP="00A536DF">
      <w:pPr>
        <w:spacing w:after="0"/>
      </w:pPr>
      <w:r>
        <w:rPr>
          <w:rFonts w:cs="Microsoft Himalaya"/>
          <w:cs/>
          <w:lang w:bidi="bo-CN"/>
        </w:rPr>
        <w:t xml:space="preserve"> ལྷན་ཚོགས་ ཀྱི་ ཞལ་འཛོམས་ འགོ་བཙུགས་ ནི་ དང་ མཇུག་བསྡུ་ ནི་ </w:t>
      </w:r>
      <w:r>
        <w:t xml:space="preserve"># </w:t>
      </w:r>
      <w:r>
        <w:rPr>
          <w:rFonts w:cs="Microsoft Himalaya"/>
          <w:cs/>
          <w:lang w:bidi="bo-CN"/>
        </w:rPr>
        <w:t xml:space="preserve">གྲོས་བསྡུར་ གྱི་ ལམ་སྟོན་ འབད་ ནི་ </w:t>
      </w:r>
      <w:r>
        <w:t xml:space="preserve"># </w:t>
      </w:r>
      <w:r>
        <w:rPr>
          <w:rFonts w:cs="Microsoft Himalaya"/>
          <w:cs/>
          <w:lang w:bidi="bo-CN"/>
        </w:rPr>
        <w:t xml:space="preserve">གྲོས་བསྡུར་ འདི་ སྒྲིག་མཐུན་ འབད་ ནི་ </w:t>
      </w:r>
      <w:r>
        <w:t xml:space="preserve"># </w:t>
      </w:r>
      <w:r>
        <w:rPr>
          <w:rFonts w:cs="Microsoft Himalaya"/>
          <w:cs/>
          <w:lang w:bidi="bo-CN"/>
        </w:rPr>
        <w:t xml:space="preserve">གསུང་གྲོས་ སྐབས་ </w:t>
      </w:r>
      <w:r>
        <w:t xml:space="preserve"># </w:t>
      </w:r>
      <w:r>
        <w:rPr>
          <w:rFonts w:cs="Microsoft Himalaya"/>
          <w:cs/>
          <w:lang w:bidi="bo-CN"/>
        </w:rPr>
        <w:t xml:space="preserve">གྲོས་བསྡུར་ གནང་ ནིའི་ དབང་ཆ་ འདུག་ </w:t>
      </w:r>
      <w:r>
        <w:t xml:space="preserve"># </w:t>
      </w:r>
      <w:r>
        <w:rPr>
          <w:rFonts w:cs="Microsoft Himalaya"/>
          <w:cs/>
          <w:lang w:bidi="bo-CN"/>
        </w:rPr>
        <w:t xml:space="preserve">མིན་འདུག་ ཚུ་ གཟིགས་ ནི་ </w:t>
      </w:r>
      <w:r>
        <w:t xml:space="preserve"># </w:t>
      </w:r>
      <w:r>
        <w:rPr>
          <w:rFonts w:cs="Microsoft Himalaya"/>
          <w:cs/>
          <w:lang w:bidi="bo-CN"/>
        </w:rPr>
        <w:t xml:space="preserve">གྲོས་བསྡུར་ འབད་ མི་ ཚུ་ ལུ་ </w:t>
      </w:r>
      <w:r>
        <w:t xml:space="preserve"># </w:t>
      </w:r>
      <w:r>
        <w:rPr>
          <w:rFonts w:cs="Microsoft Himalaya"/>
          <w:cs/>
          <w:lang w:bidi="bo-CN"/>
        </w:rPr>
        <w:t xml:space="preserve">དྲི་བ་ བཀོད་ ནི་ དང་ </w:t>
      </w:r>
      <w:r>
        <w:t xml:space="preserve"># </w:t>
      </w:r>
      <w:r>
        <w:rPr>
          <w:rFonts w:cs="Microsoft Himalaya"/>
          <w:cs/>
          <w:lang w:bidi="bo-CN"/>
        </w:rPr>
        <w:t xml:space="preserve">གྲོས་ཐག་ བཅད་ མི་ ཚུ་ </w:t>
      </w:r>
      <w:r>
        <w:t xml:space="preserve"># </w:t>
      </w:r>
      <w:r>
        <w:rPr>
          <w:rFonts w:cs="Microsoft Himalaya"/>
          <w:cs/>
          <w:lang w:bidi="bo-CN"/>
        </w:rPr>
        <w:t xml:space="preserve">གསལ་བསྒྲགས་ གནང་ ནི་ ཚུ་ </w:t>
      </w:r>
      <w:r>
        <w:t xml:space="preserve"># </w:t>
      </w:r>
      <w:r>
        <w:rPr>
          <w:rFonts w:cs="Microsoft Himalaya"/>
          <w:cs/>
          <w:lang w:bidi="bo-CN"/>
        </w:rPr>
        <w:t>ཁྲི་འཛིན་ གྱི་ ཕྱག་འགན་ ཨིན །</w:t>
      </w:r>
    </w:p>
    <w:p w14:paraId="7A223E6F" w14:textId="77777777" w:rsidR="00A536DF" w:rsidRDefault="00A536DF" w:rsidP="00A536DF">
      <w:pPr>
        <w:spacing w:after="0"/>
      </w:pPr>
      <w:r>
        <w:rPr>
          <w:rFonts w:cs="Microsoft Himalaya"/>
          <w:cs/>
          <w:lang w:bidi="bo-CN"/>
        </w:rPr>
        <w:t xml:space="preserve"> ཁོ་ མོ་ གང་རུང་ གིས་ </w:t>
      </w:r>
      <w:r>
        <w:t xml:space="preserve"># </w:t>
      </w:r>
      <w:r>
        <w:rPr>
          <w:rFonts w:cs="Microsoft Himalaya"/>
          <w:cs/>
          <w:lang w:bidi="bo-CN"/>
        </w:rPr>
        <w:t xml:space="preserve">བྱ་སྒོའི་ ལམ་ལུགས་ དང་ འཁྲིལ་ </w:t>
      </w:r>
      <w:r>
        <w:t xml:space="preserve"># </w:t>
      </w:r>
      <w:r>
        <w:rPr>
          <w:rFonts w:cs="Microsoft Himalaya"/>
          <w:cs/>
          <w:lang w:bidi="bo-CN"/>
        </w:rPr>
        <w:t xml:space="preserve">གྲོས་བསྡུར་ གྱི་ གནད་དོན་ ཚུ་ གྲོས་ཐག་ གཅད་ ནི་ ཨིན་ན་ </w:t>
      </w:r>
      <w:r>
        <w:t xml:space="preserve"># </w:t>
      </w:r>
      <w:r>
        <w:rPr>
          <w:rFonts w:cs="Microsoft Himalaya"/>
          <w:cs/>
          <w:lang w:bidi="bo-CN"/>
        </w:rPr>
        <w:t>གྲོས་ཐག་ མ་ བཅད་ པར་ བཞག་ ནིའི་ དབང་ཚད་ ཡང་ ཡོད །</w:t>
      </w:r>
    </w:p>
    <w:p w14:paraId="0EC22CA7" w14:textId="77777777" w:rsidR="00A536DF" w:rsidRDefault="00A536DF" w:rsidP="00A536DF">
      <w:pPr>
        <w:spacing w:after="0"/>
      </w:pPr>
      <w:r>
        <w:rPr>
          <w:rFonts w:cs="Microsoft Himalaya"/>
          <w:cs/>
          <w:lang w:bidi="bo-CN"/>
        </w:rPr>
        <w:t xml:space="preserve"> གྲོས་བསྡུར་ འབད་ མི་ ལུ་ གཞི་བཞག་ སྟེ་ </w:t>
      </w:r>
      <w:r>
        <w:t xml:space="preserve"># </w:t>
      </w:r>
      <w:r>
        <w:rPr>
          <w:rFonts w:cs="Microsoft Himalaya"/>
          <w:cs/>
          <w:lang w:bidi="bo-CN"/>
        </w:rPr>
        <w:t>ལམ་སྟོན་ ཚུ་ བྱིན་ དགོ །</w:t>
      </w:r>
    </w:p>
    <w:p w14:paraId="4A37ADC0" w14:textId="77777777" w:rsidR="00A536DF" w:rsidRDefault="00A536DF" w:rsidP="00A536DF">
      <w:pPr>
        <w:spacing w:after="0"/>
      </w:pPr>
      <w:r>
        <w:rPr>
          <w:rFonts w:cs="Microsoft Himalaya"/>
          <w:cs/>
          <w:lang w:bidi="bo-CN"/>
        </w:rPr>
        <w:t xml:space="preserve"> དགོས་མཁོ་ དང་ འཁྲིལ་ ཏེ་ </w:t>
      </w:r>
      <w:r>
        <w:t xml:space="preserve"># </w:t>
      </w:r>
      <w:r>
        <w:rPr>
          <w:rFonts w:cs="Microsoft Himalaya"/>
          <w:cs/>
          <w:lang w:bidi="bo-CN"/>
        </w:rPr>
        <w:t xml:space="preserve">དམིགས་བསལ་ གྱི་ མགྱོནམོ་ ཚུ་ ངེས་པར་དུ་ དགོཔ་ ཐོན་ པ་ ཅིན་ </w:t>
      </w:r>
      <w:r>
        <w:t xml:space="preserve"># </w:t>
      </w:r>
      <w:r>
        <w:rPr>
          <w:rFonts w:cs="Microsoft Himalaya"/>
          <w:cs/>
          <w:lang w:bidi="bo-CN"/>
        </w:rPr>
        <w:t>ཞལ་འཛོམས་ ནང་ བཅའ་མར་གཏོགས་ པར་ མགྲོན་བརྡ་ འབད་ འོང་ །</w:t>
      </w:r>
    </w:p>
    <w:p w14:paraId="55118999" w14:textId="77777777" w:rsidR="00A536DF" w:rsidRDefault="00A536DF" w:rsidP="00A536DF">
      <w:pPr>
        <w:spacing w:after="0"/>
      </w:pPr>
      <w:r>
        <w:rPr>
          <w:rFonts w:cs="Microsoft Himalaya"/>
          <w:cs/>
          <w:lang w:bidi="bo-CN"/>
        </w:rPr>
        <w:t xml:space="preserve"> ཁྲི་འཛིན་འོག་མའི་ དབང་ཚད་ དང་ ཕྱག་འགན་ ཚུ །</w:t>
      </w:r>
    </w:p>
    <w:p w14:paraId="1CD88D2C" w14:textId="77777777" w:rsidR="00A536DF" w:rsidRDefault="00A536DF" w:rsidP="00A536DF">
      <w:pPr>
        <w:spacing w:after="0"/>
      </w:pPr>
      <w:r>
        <w:rPr>
          <w:rFonts w:cs="Microsoft Himalaya"/>
          <w:cs/>
          <w:lang w:bidi="bo-CN"/>
        </w:rPr>
        <w:t xml:space="preserve"> ཁྲི་འཛིན་ འདི་ འབྱོན་ མ་ ཚུགས་ པའི་ སྐབས་ ལུ་ </w:t>
      </w:r>
      <w:r>
        <w:t xml:space="preserve"># </w:t>
      </w:r>
      <w:r>
        <w:rPr>
          <w:rFonts w:cs="Microsoft Himalaya"/>
          <w:cs/>
          <w:lang w:bidi="bo-CN"/>
        </w:rPr>
        <w:t xml:space="preserve">ཁྲི་འཛིན་ གྱི་ དབང་ཚད་ དང་ ཕྱག་འགན་ ཚུ་ </w:t>
      </w:r>
      <w:r>
        <w:t xml:space="preserve"># </w:t>
      </w:r>
      <w:r>
        <w:rPr>
          <w:rFonts w:cs="Microsoft Himalaya"/>
          <w:cs/>
          <w:lang w:bidi="bo-CN"/>
        </w:rPr>
        <w:t>ཁྲི་འཛིན་འོག་མ་ གིས་ འགན་ལེན་ འབད་ ནི་ ཨིན །</w:t>
      </w:r>
    </w:p>
    <w:p w14:paraId="3AAC9B9D" w14:textId="77777777" w:rsidR="00A536DF" w:rsidRDefault="00A536DF" w:rsidP="00A536DF">
      <w:pPr>
        <w:spacing w:after="0"/>
      </w:pPr>
      <w:r>
        <w:rPr>
          <w:rFonts w:cs="Microsoft Himalaya"/>
          <w:cs/>
          <w:lang w:bidi="bo-CN"/>
        </w:rPr>
        <w:t xml:space="preserve"> ལྷན་ཚོགས་ ཡིག་ཚང་ གི་ ལཱ་ དང་ འགན་ཁུར་ ཚུ །</w:t>
      </w:r>
    </w:p>
    <w:p w14:paraId="0ADAAC95" w14:textId="77777777" w:rsidR="00A536DF" w:rsidRDefault="00A536DF" w:rsidP="00A536DF">
      <w:pPr>
        <w:spacing w:after="0"/>
      </w:pPr>
      <w:r>
        <w:rPr>
          <w:rFonts w:cs="Microsoft Himalaya"/>
          <w:cs/>
          <w:lang w:bidi="bo-CN"/>
        </w:rPr>
        <w:t xml:space="preserve"> རྒྱལ་ཡོངས་དགའ་སྐྱིད་དཔལ་འཛོམས་ལྷན་ཚོགས་ ཀྱི་ ལཱ་འགན་ འདི་ གཤམ་གསལ་ ལྟར་ ཨིན །</w:t>
      </w:r>
    </w:p>
    <w:p w14:paraId="021B7BBE" w14:textId="77777777" w:rsidR="00A536DF" w:rsidRDefault="00A536DF" w:rsidP="00A536DF">
      <w:pPr>
        <w:spacing w:after="0"/>
      </w:pPr>
      <w:r>
        <w:rPr>
          <w:rFonts w:cs="Microsoft Himalaya"/>
          <w:cs/>
          <w:lang w:bidi="bo-CN"/>
        </w:rPr>
        <w:t xml:space="preserve"> འབྲེལ་ཡོད་ ལས་སྡེ་ ཚུ་ དང་ གྲོས་བསྟུན་ ཐོག་ ལས་ </w:t>
      </w:r>
      <w:r>
        <w:t xml:space="preserve"># </w:t>
      </w:r>
      <w:r>
        <w:rPr>
          <w:rFonts w:cs="Microsoft Himalaya"/>
          <w:cs/>
          <w:lang w:bidi="bo-CN"/>
        </w:rPr>
        <w:t xml:space="preserve">མ་འོངས་པའི་ སྲིད་བྱུས་ དང་ འཆར་གཞི་ བརྩམ་ ནི་ ལུ་ ལམ་སྟོན་ དོན་ལུ་ </w:t>
      </w:r>
      <w:r>
        <w:t xml:space="preserve"># </w:t>
      </w:r>
      <w:r>
        <w:rPr>
          <w:rFonts w:cs="Microsoft Himalaya"/>
          <w:cs/>
          <w:lang w:bidi="bo-CN"/>
        </w:rPr>
        <w:t>ཕུགས་ ཀྱི་ འཆར་གཞི་ ཚུ་ བརྩམ་ དགོཔ་ ཨིན །</w:t>
      </w:r>
    </w:p>
    <w:p w14:paraId="7366D08F" w14:textId="77777777" w:rsidR="00A536DF" w:rsidRDefault="00A536DF" w:rsidP="00A536DF">
      <w:pPr>
        <w:spacing w:after="0"/>
      </w:pPr>
      <w:r>
        <w:rPr>
          <w:rFonts w:cs="Microsoft Himalaya"/>
          <w:cs/>
          <w:lang w:bidi="bo-CN"/>
        </w:rPr>
        <w:t xml:space="preserve"> ལོ་ ལྔའི་ འཆར་གཞིའི་ དམིགས་ཡུལ་ དང་ དམིགས་གཏད་ ཚུ་ </w:t>
      </w:r>
      <w:r>
        <w:t xml:space="preserve"># </w:t>
      </w:r>
      <w:r>
        <w:rPr>
          <w:rFonts w:cs="Microsoft Himalaya"/>
          <w:cs/>
          <w:lang w:bidi="bo-CN"/>
        </w:rPr>
        <w:t xml:space="preserve">དེ་ལས་ རྒྱལ་ཡོངས་ ཀྱི་ གཙོ་རིམ་ ཚུ་ ངོས་འཛིན་ འབད་ དེ་ </w:t>
      </w:r>
      <w:r>
        <w:t xml:space="preserve"># </w:t>
      </w:r>
      <w:r>
        <w:rPr>
          <w:rFonts w:cs="Microsoft Himalaya"/>
          <w:cs/>
          <w:lang w:bidi="bo-CN"/>
        </w:rPr>
        <w:t>གྲོས་འཆར་ བཀོད་ དགོ །</w:t>
      </w:r>
    </w:p>
    <w:p w14:paraId="4A5BE20E" w14:textId="77777777" w:rsidR="00A536DF" w:rsidRDefault="00A536DF" w:rsidP="00A536DF">
      <w:pPr>
        <w:spacing w:after="0"/>
      </w:pPr>
      <w:r>
        <w:rPr>
          <w:rFonts w:cs="Microsoft Himalaya"/>
          <w:cs/>
          <w:lang w:bidi="bo-CN"/>
        </w:rPr>
        <w:t xml:space="preserve"> སྲིད་བྱུས་ གོང་འཕེལ་ གྱི་ དོན་ལུ་ </w:t>
      </w:r>
      <w:r>
        <w:t xml:space="preserve"># </w:t>
      </w:r>
      <w:r>
        <w:rPr>
          <w:rFonts w:cs="Microsoft Himalaya"/>
          <w:cs/>
          <w:lang w:bidi="bo-CN"/>
        </w:rPr>
        <w:t xml:space="preserve">དངུལ་རྩིས་ ཚོགས་ཆུང་ གིས་ བཀོད་ ཡོད་ པའི་ ཐོན་ཁུངས་ ལུ་ གཞི་བཞག་ སྟེ་ </w:t>
      </w:r>
      <w:r>
        <w:t xml:space="preserve"># </w:t>
      </w:r>
      <w:r>
        <w:rPr>
          <w:rFonts w:cs="Microsoft Himalaya"/>
          <w:cs/>
          <w:lang w:bidi="bo-CN"/>
        </w:rPr>
        <w:t xml:space="preserve">རྒྱལ་ཡོངས་ ཀྱི་ གཙོ་རིམ་ དང་ འཁྲིལ་ </w:t>
      </w:r>
      <w:r>
        <w:t xml:space="preserve"># </w:t>
      </w:r>
      <w:r>
        <w:rPr>
          <w:rFonts w:cs="Microsoft Himalaya"/>
          <w:cs/>
          <w:lang w:bidi="bo-CN"/>
        </w:rPr>
        <w:t xml:space="preserve">འཆར་གཞི་ དང་ ལས་རིམ་ ཚུ་ བརྩམས་ ཏེ་ </w:t>
      </w:r>
      <w:r>
        <w:t xml:space="preserve"># </w:t>
      </w:r>
      <w:r>
        <w:rPr>
          <w:rFonts w:cs="Microsoft Himalaya"/>
          <w:cs/>
          <w:lang w:bidi="bo-CN"/>
        </w:rPr>
        <w:t>གསར་སྒྲུབ་ ཀྱི་ འཆར་དངུལ་ བཀོད་ དགོཔ །</w:t>
      </w:r>
    </w:p>
    <w:p w14:paraId="41FC176A" w14:textId="77777777" w:rsidR="00A536DF" w:rsidRDefault="00A536DF" w:rsidP="00A536DF">
      <w:pPr>
        <w:spacing w:after="0"/>
      </w:pPr>
      <w:r>
        <w:rPr>
          <w:rFonts w:cs="Microsoft Himalaya"/>
          <w:cs/>
          <w:lang w:bidi="bo-CN"/>
        </w:rPr>
        <w:t xml:space="preserve"> རྒྱལ་ཡོངས་ ཀྱི་ གོང་འཕེལ་ དམིགས་ཡུལ་ འགྲུབ་ ཐབས་ ལུ་ </w:t>
      </w:r>
      <w:r>
        <w:t xml:space="preserve"># </w:t>
      </w:r>
      <w:r>
        <w:rPr>
          <w:rFonts w:cs="Microsoft Himalaya"/>
          <w:cs/>
          <w:lang w:bidi="bo-CN"/>
        </w:rPr>
        <w:t xml:space="preserve">འཆར་གཞི་ བརྩམ་ ནི་ </w:t>
      </w:r>
      <w:r>
        <w:t xml:space="preserve"># </w:t>
      </w:r>
      <w:r>
        <w:rPr>
          <w:rFonts w:cs="Microsoft Himalaya"/>
          <w:cs/>
          <w:lang w:bidi="bo-CN"/>
        </w:rPr>
        <w:t>ལོ་ ལྔའི་ འཆར་གཞི་ དང་ ལས་རིམ་ ཚུ་ ལྟ་རྟོག་ ཚུ་ འགོ་འདྲེན་ འཐབ་ དགོ</w:t>
      </w:r>
    </w:p>
    <w:p w14:paraId="7F1B1FA9" w14:textId="77777777" w:rsidR="00A536DF" w:rsidRDefault="00A536DF" w:rsidP="00A536DF">
      <w:pPr>
        <w:spacing w:after="0"/>
      </w:pPr>
      <w:r>
        <w:rPr>
          <w:rFonts w:cs="Microsoft Himalaya"/>
          <w:cs/>
          <w:lang w:bidi="bo-CN"/>
        </w:rPr>
        <w:t xml:space="preserve"> དགོས་མཁོ་ དང་ འཁྲིལ་ ཏེ་ </w:t>
      </w:r>
      <w:r>
        <w:t xml:space="preserve"># </w:t>
      </w:r>
      <w:r>
        <w:rPr>
          <w:rFonts w:cs="Microsoft Himalaya"/>
          <w:cs/>
          <w:lang w:bidi="bo-CN"/>
        </w:rPr>
        <w:t xml:space="preserve">ས་གནས་གཞུང་ ལུ་ </w:t>
      </w:r>
      <w:r>
        <w:t xml:space="preserve"># </w:t>
      </w:r>
      <w:r>
        <w:rPr>
          <w:rFonts w:cs="Microsoft Himalaya"/>
          <w:cs/>
          <w:lang w:bidi="bo-CN"/>
        </w:rPr>
        <w:t xml:space="preserve">འཆར་གཞི་ བརྩམ་ ནི་ </w:t>
      </w:r>
      <w:r>
        <w:t xml:space="preserve"># </w:t>
      </w:r>
      <w:r>
        <w:rPr>
          <w:rFonts w:cs="Microsoft Himalaya"/>
          <w:cs/>
          <w:lang w:bidi="bo-CN"/>
        </w:rPr>
        <w:t>ལྟ་རྟོག་ དང་ དབྱེ་ཞིབ་ འབད་ ནི་ ནང་ ལུ་ རྒྱབ་སྐྱོར་ འབད་ དགོ །</w:t>
      </w:r>
    </w:p>
    <w:p w14:paraId="4E9A94A6" w14:textId="77777777" w:rsidR="00A536DF" w:rsidRDefault="00A536DF" w:rsidP="00A536DF">
      <w:pPr>
        <w:spacing w:after="0"/>
      </w:pPr>
      <w:r>
        <w:rPr>
          <w:rFonts w:cs="Microsoft Himalaya"/>
          <w:cs/>
          <w:lang w:bidi="bo-CN"/>
        </w:rPr>
        <w:t xml:space="preserve"> སྲིད་བྱུས་ ཚུ་ བརྩམ་ ད་ ལུ་ </w:t>
      </w:r>
      <w:r>
        <w:t xml:space="preserve"># </w:t>
      </w:r>
      <w:r>
        <w:rPr>
          <w:rFonts w:cs="Microsoft Himalaya"/>
          <w:cs/>
          <w:lang w:bidi="bo-CN"/>
        </w:rPr>
        <w:t>གཞུང་ གི་ སྲིད་བྱུས་ བརྩམ་ ཐངས་ ཀྱི་ ལམ་ལུགས་ དང་ ངེས་པར་དུ་ འཁྲིལ་ དགོ །</w:t>
      </w:r>
    </w:p>
    <w:p w14:paraId="1B4580B2" w14:textId="77777777" w:rsidR="00A536DF" w:rsidRDefault="00A536DF" w:rsidP="00A536DF">
      <w:pPr>
        <w:spacing w:after="0"/>
      </w:pPr>
      <w:r>
        <w:rPr>
          <w:rFonts w:cs="Microsoft Himalaya"/>
          <w:cs/>
          <w:lang w:bidi="bo-CN"/>
        </w:rPr>
        <w:t xml:space="preserve"> དགོས་མཁོ་ དང་ བསྟུན་ </w:t>
      </w:r>
      <w:r>
        <w:t xml:space="preserve"># </w:t>
      </w:r>
      <w:r>
        <w:rPr>
          <w:rFonts w:cs="Microsoft Himalaya"/>
          <w:cs/>
          <w:lang w:bidi="bo-CN"/>
        </w:rPr>
        <w:t xml:space="preserve">ཡང་ཅིན་ གཞུང་ གི་ བཀའ་རྒྱ་ ལྟར་ </w:t>
      </w:r>
      <w:r>
        <w:t xml:space="preserve"># </w:t>
      </w:r>
      <w:r>
        <w:rPr>
          <w:rFonts w:cs="Microsoft Himalaya"/>
          <w:cs/>
          <w:lang w:bidi="bo-CN"/>
        </w:rPr>
        <w:t xml:space="preserve">མི་སྡེ་ དཔལ་འབྱོར་གོང་འཕེལ་ གྱི་ དམིགས་ཡུལ་ དང་ ལས་རིམ་ ཚུ་ </w:t>
      </w:r>
      <w:r>
        <w:t xml:space="preserve"># </w:t>
      </w:r>
      <w:r>
        <w:rPr>
          <w:rFonts w:cs="Microsoft Himalaya"/>
          <w:cs/>
          <w:lang w:bidi="bo-CN"/>
        </w:rPr>
        <w:t xml:space="preserve">གཞུང་ གི་ སྲིད་བྱུས་ དང་ འཁྲིལ་ ཏེ་ </w:t>
      </w:r>
      <w:r>
        <w:t xml:space="preserve"># </w:t>
      </w:r>
      <w:r>
        <w:rPr>
          <w:rFonts w:cs="Microsoft Himalaya"/>
          <w:cs/>
          <w:lang w:bidi="bo-CN"/>
        </w:rPr>
        <w:t xml:space="preserve">གཅིག་འབྲེལ་ དང་ གཅིག་མཚུངས་ སྦེ་ འགྱོ་ ཐབས་ ལུ་ </w:t>
      </w:r>
      <w:r>
        <w:t xml:space="preserve"># </w:t>
      </w:r>
      <w:r>
        <w:rPr>
          <w:rFonts w:cs="Microsoft Himalaya"/>
          <w:cs/>
          <w:lang w:bidi="bo-CN"/>
        </w:rPr>
        <w:t>ཞིབ་འཚོལ་ དང་ སྲིད་བྱུས་ དབྱེ་ཞིབ་ ཚུ་ འགོ་འདྲེན་ འཐབ་ དགོ །</w:t>
      </w:r>
    </w:p>
    <w:p w14:paraId="5466DEB7" w14:textId="77777777" w:rsidR="00A536DF" w:rsidRDefault="00A536DF" w:rsidP="00A536DF">
      <w:pPr>
        <w:spacing w:after="0"/>
      </w:pPr>
      <w:r>
        <w:rPr>
          <w:rFonts w:cs="Microsoft Himalaya"/>
          <w:cs/>
          <w:lang w:bidi="bo-CN"/>
        </w:rPr>
        <w:t xml:space="preserve"> རྒྱལ་ཡོངས་ ཀྱི་ གོང་འཕེལ་ དམིགས་ཡུལ་ དང་ དམིགས་གཏད་ འགྲུབ་ ཚུགས་ མ་ ཚུགས་ བལྟ་ ནིའི་ དོན་ལུ་ </w:t>
      </w:r>
      <w:r>
        <w:t xml:space="preserve"># </w:t>
      </w:r>
      <w:r>
        <w:rPr>
          <w:rFonts w:cs="Microsoft Himalaya"/>
          <w:cs/>
          <w:lang w:bidi="bo-CN"/>
        </w:rPr>
        <w:t xml:space="preserve">སྲིད་བྱུས་ </w:t>
      </w:r>
      <w:r>
        <w:t xml:space="preserve"># </w:t>
      </w:r>
      <w:r>
        <w:rPr>
          <w:rFonts w:cs="Microsoft Himalaya"/>
          <w:cs/>
          <w:lang w:bidi="bo-CN"/>
        </w:rPr>
        <w:t xml:space="preserve">འཆར་གཞི་ </w:t>
      </w:r>
      <w:r>
        <w:t xml:space="preserve"># </w:t>
      </w:r>
      <w:r>
        <w:rPr>
          <w:rFonts w:cs="Microsoft Himalaya"/>
          <w:cs/>
          <w:lang w:bidi="bo-CN"/>
        </w:rPr>
        <w:t>ལས་རིམ་ དང་ ལས་སྣ་ ཚུ་ བརྟག་ཞིབ་ དང་ དབྱེ་ཞིབ་ འབད་ དགོ །</w:t>
      </w:r>
    </w:p>
    <w:p w14:paraId="097AF936" w14:textId="77777777" w:rsidR="00A536DF" w:rsidRDefault="00A536DF" w:rsidP="00A536DF">
      <w:pPr>
        <w:spacing w:after="0"/>
      </w:pPr>
      <w:r>
        <w:rPr>
          <w:rFonts w:cs="Microsoft Himalaya"/>
          <w:cs/>
          <w:lang w:bidi="bo-CN"/>
        </w:rPr>
        <w:t xml:space="preserve"> གཞུང་ གི་ གཙོ་རིམ་ དང་ འཁྲིལ་ ཏེ་ </w:t>
      </w:r>
      <w:r>
        <w:t xml:space="preserve"># </w:t>
      </w:r>
      <w:r>
        <w:rPr>
          <w:rFonts w:cs="Microsoft Himalaya"/>
          <w:cs/>
          <w:lang w:bidi="bo-CN"/>
        </w:rPr>
        <w:t xml:space="preserve">གོང་འཕེལ་ གྱི་ དོན་ལུ་ </w:t>
      </w:r>
      <w:r>
        <w:t xml:space="preserve"># </w:t>
      </w:r>
      <w:r>
        <w:rPr>
          <w:rFonts w:cs="Microsoft Himalaya"/>
          <w:cs/>
          <w:lang w:bidi="bo-CN"/>
        </w:rPr>
        <w:t>གྲོགས་རམ་ ཚུ་ འགོ་འདྲེན་ དང་ འཛིན་སྐྱོང་ འབད་ ནི །</w:t>
      </w:r>
    </w:p>
    <w:p w14:paraId="4DB74137" w14:textId="77777777" w:rsidR="00A536DF" w:rsidRDefault="00A536DF" w:rsidP="00A536DF">
      <w:pPr>
        <w:spacing w:after="0"/>
      </w:pPr>
      <w:r>
        <w:rPr>
          <w:rFonts w:cs="Microsoft Himalaya"/>
          <w:cs/>
          <w:lang w:bidi="bo-CN"/>
        </w:rPr>
        <w:t xml:space="preserve"> གོང་ གི་ ལཱ་འགན་ ཚུ་ གུ་ </w:t>
      </w:r>
      <w:r>
        <w:t xml:space="preserve"># </w:t>
      </w:r>
      <w:r>
        <w:rPr>
          <w:rFonts w:cs="Microsoft Himalaya"/>
          <w:cs/>
          <w:lang w:bidi="bo-CN"/>
        </w:rPr>
        <w:t xml:space="preserve">ལྷན་ཚོགས་ ཡིག་ཚང་ གིས་ </w:t>
      </w:r>
      <w:r>
        <w:t xml:space="preserve"># </w:t>
      </w:r>
      <w:r>
        <w:rPr>
          <w:rFonts w:cs="Microsoft Himalaya"/>
          <w:cs/>
          <w:lang w:bidi="bo-CN"/>
        </w:rPr>
        <w:t>གཤམ་འཁོད་ རྒྱབ་སྐྱོར་ གྱི་ ཞབས་ཏོག་ ཚུ་ འབད་ དགོཔ་ ཨིན །</w:t>
      </w:r>
    </w:p>
    <w:p w14:paraId="0A4DC874" w14:textId="77777777" w:rsidR="00A536DF" w:rsidRDefault="00A536DF" w:rsidP="00A536DF">
      <w:pPr>
        <w:spacing w:after="0"/>
      </w:pPr>
      <w:r>
        <w:rPr>
          <w:rFonts w:cs="Microsoft Himalaya"/>
          <w:cs/>
          <w:lang w:bidi="bo-CN"/>
        </w:rPr>
        <w:t xml:space="preserve"> ལས་སྡེ་ ཚུ་ གིས་ ཕུལ་ མི་ </w:t>
      </w:r>
      <w:r>
        <w:t xml:space="preserve"># </w:t>
      </w:r>
      <w:r>
        <w:rPr>
          <w:rFonts w:cs="Microsoft Himalaya"/>
          <w:cs/>
          <w:lang w:bidi="bo-CN"/>
        </w:rPr>
        <w:t xml:space="preserve">གྲོས་བསྡུར་ ཡིག་ཆས་ ཚུ་ </w:t>
      </w:r>
      <w:r>
        <w:t xml:space="preserve"># </w:t>
      </w:r>
      <w:r>
        <w:rPr>
          <w:rFonts w:cs="Microsoft Himalaya"/>
          <w:cs/>
          <w:lang w:bidi="bo-CN"/>
        </w:rPr>
        <w:t xml:space="preserve">བསྐྱར་ཞིབ་ འབད་ དེ་ </w:t>
      </w:r>
      <w:r>
        <w:t xml:space="preserve"># </w:t>
      </w:r>
      <w:r>
        <w:rPr>
          <w:rFonts w:cs="Microsoft Himalaya"/>
          <w:cs/>
          <w:lang w:bidi="bo-CN"/>
        </w:rPr>
        <w:t>ཁྲི་འཛིན་ ལུ་ སྙན་སྒྲོན་ ཞུ་ དགོ །</w:t>
      </w:r>
    </w:p>
    <w:p w14:paraId="650FCC13" w14:textId="77777777" w:rsidR="00A536DF" w:rsidRDefault="00A536DF" w:rsidP="00A536DF">
      <w:pPr>
        <w:spacing w:after="0"/>
      </w:pPr>
      <w:r>
        <w:rPr>
          <w:rFonts w:cs="Microsoft Himalaya"/>
          <w:cs/>
          <w:lang w:bidi="bo-CN"/>
        </w:rPr>
        <w:t xml:space="preserve"> གྲོས་གཞི་ ཚུ་ གྲ་སྒྲིག་ འབད་ དེ་ </w:t>
      </w:r>
      <w:r>
        <w:t xml:space="preserve"># </w:t>
      </w:r>
      <w:r>
        <w:rPr>
          <w:rFonts w:cs="Microsoft Himalaya"/>
          <w:cs/>
          <w:lang w:bidi="bo-CN"/>
        </w:rPr>
        <w:t>ཞལ་འཛོམས་ འདི་ འགོ་འདྲེན་ འཐབ་ དགོཔ་ ཨིན །</w:t>
      </w:r>
    </w:p>
    <w:p w14:paraId="2A14EF1D" w14:textId="77777777" w:rsidR="00A536DF" w:rsidRDefault="00A536DF" w:rsidP="00A536DF">
      <w:pPr>
        <w:spacing w:after="0"/>
      </w:pPr>
      <w:r>
        <w:rPr>
          <w:rFonts w:cs="Microsoft Himalaya"/>
          <w:cs/>
          <w:lang w:bidi="bo-CN"/>
        </w:rPr>
        <w:lastRenderedPageBreak/>
        <w:t xml:space="preserve"> ཞལ་འཛོམས་ མ་ རན་ པའི་ བདུན་ཕྲག་ གཅིག་ གི་ སྔ་གོང་ ལས་ </w:t>
      </w:r>
      <w:r>
        <w:t xml:space="preserve"># </w:t>
      </w:r>
      <w:r>
        <w:rPr>
          <w:rFonts w:cs="Microsoft Himalaya"/>
          <w:cs/>
          <w:lang w:bidi="bo-CN"/>
        </w:rPr>
        <w:t xml:space="preserve">ཞལ་འཛོམས་ ཀྱི་ གྲོས་གཞི་ དང་ རྒྱབ་རྟེན་ ཡིག་ཆས་ ཚུ་ </w:t>
      </w:r>
      <w:r>
        <w:t xml:space="preserve"># </w:t>
      </w:r>
      <w:r>
        <w:rPr>
          <w:rFonts w:cs="Microsoft Himalaya"/>
          <w:cs/>
          <w:lang w:bidi="bo-CN"/>
        </w:rPr>
        <w:t>ལྷན་ཚོགས་ ཀྱི་ འཐུས་མི་ ཚུ་ ལུ་ ངེས་པར་དུ་ ཕུལ་ དགོཔ་ ཨིན །</w:t>
      </w:r>
    </w:p>
    <w:p w14:paraId="0025E8D5" w14:textId="77777777" w:rsidR="00A536DF" w:rsidRDefault="00A536DF" w:rsidP="00A536DF">
      <w:pPr>
        <w:spacing w:after="0"/>
      </w:pPr>
      <w:r>
        <w:rPr>
          <w:rFonts w:cs="Microsoft Himalaya"/>
          <w:cs/>
          <w:lang w:bidi="bo-CN"/>
        </w:rPr>
        <w:t xml:space="preserve"> ལྷན་ཚོགས་ ཞལ་འཛོམས་ ཀྱི་ དྲན་ཐོ་ བཞག་ ནི་ དང་ </w:t>
      </w:r>
      <w:r>
        <w:t xml:space="preserve"># </w:t>
      </w:r>
      <w:r>
        <w:rPr>
          <w:rFonts w:cs="Microsoft Himalaya"/>
          <w:cs/>
          <w:lang w:bidi="bo-CN"/>
        </w:rPr>
        <w:t xml:space="preserve">དྲན་ཐོ་ ཚུ་ དུས་ཚོད་ ཁར་ </w:t>
      </w:r>
      <w:r>
        <w:t xml:space="preserve"># </w:t>
      </w:r>
      <w:r>
        <w:rPr>
          <w:rFonts w:cs="Microsoft Himalaya"/>
          <w:cs/>
          <w:lang w:bidi="bo-CN"/>
        </w:rPr>
        <w:t>བཀྲམ་སྤེལ་ འབད་ དགོཔ་ ཨིན །</w:t>
      </w:r>
    </w:p>
    <w:p w14:paraId="4961D6D2" w14:textId="77777777" w:rsidR="00A536DF" w:rsidRDefault="00A536DF" w:rsidP="00A536DF">
      <w:pPr>
        <w:spacing w:after="0"/>
      </w:pPr>
      <w:r>
        <w:rPr>
          <w:rFonts w:cs="Microsoft Himalaya"/>
          <w:cs/>
          <w:lang w:bidi="bo-CN"/>
        </w:rPr>
        <w:t xml:space="preserve"> ལྷན་ཚོགས་ ཀྱིས་ གྲོས་ཐག་ བཅད་ ཡོད་ མིའི་ ལས་སྣ་ ཚུ་ ལྟ་རྟོག་ འབད་ ནི་ དང་ ལཱ་ཤུལ་ ཚུ་ དབྱེ་ཞིབ་ འབད་ དེ་ </w:t>
      </w:r>
      <w:r>
        <w:t xml:space="preserve"># </w:t>
      </w:r>
      <w:r>
        <w:rPr>
          <w:rFonts w:cs="Microsoft Himalaya"/>
          <w:cs/>
          <w:lang w:bidi="bo-CN"/>
        </w:rPr>
        <w:t>གནས་སྟངས་ དང་ གནད་དོན་ ཚུ་ གི་ སྐོར་ དུས་ཐོག་ སྙན་ཞུ་ ཕུལ་ དགོཔ་ ཨིན །</w:t>
      </w:r>
    </w:p>
    <w:p w14:paraId="497B0CE8" w14:textId="77777777" w:rsidR="00A536DF" w:rsidRDefault="00A536DF" w:rsidP="00A536DF">
      <w:pPr>
        <w:spacing w:after="0"/>
      </w:pPr>
      <w:r>
        <w:rPr>
          <w:rFonts w:cs="Microsoft Himalaya"/>
          <w:cs/>
          <w:lang w:bidi="bo-CN"/>
        </w:rPr>
        <w:t xml:space="preserve"> ལྷན་ཚོགས་ ཀྱིས་ གནང་ མིའི་ ཕྱག་ལཱ་ ཚུ་ མཛད་ དགོཔ་ ཨིན །</w:t>
      </w:r>
    </w:p>
    <w:p w14:paraId="10AB079C" w14:textId="77777777" w:rsidR="00A536DF" w:rsidRDefault="00A536DF" w:rsidP="00A536DF">
      <w:pPr>
        <w:spacing w:after="0"/>
      </w:pPr>
      <w:r>
        <w:rPr>
          <w:rFonts w:cs="Microsoft Himalaya"/>
          <w:cs/>
          <w:lang w:bidi="bo-CN"/>
        </w:rPr>
        <w:t xml:space="preserve"> ལྷན་ཚོགས་ ཞལ་འཛོམས་ </w:t>
      </w:r>
      <w:r>
        <w:t xml:space="preserve"># </w:t>
      </w:r>
      <w:r>
        <w:rPr>
          <w:rFonts w:cs="Microsoft Himalaya"/>
          <w:cs/>
          <w:lang w:bidi="bo-CN"/>
        </w:rPr>
        <w:t>ཚོགས་ཐེངས་ ཀྱི་ ལན་གྲངས །</w:t>
      </w:r>
    </w:p>
    <w:p w14:paraId="0C4FB1A9" w14:textId="77777777" w:rsidR="00A536DF" w:rsidRDefault="00A536DF" w:rsidP="00A536DF">
      <w:pPr>
        <w:spacing w:after="0"/>
      </w:pPr>
      <w:r>
        <w:rPr>
          <w:rFonts w:cs="Microsoft Himalaya"/>
          <w:cs/>
          <w:lang w:bidi="bo-CN"/>
        </w:rPr>
        <w:t xml:space="preserve"> ལྷན་ཚོགས་ ཞལ་འཛོམས་ འདི་ ཉུང་ཤོས་ ར་ ཟླ་ངོ་ </w:t>
      </w:r>
      <w:r>
        <w:t xml:space="preserve"># NUM # </w:t>
      </w:r>
      <w:r>
        <w:rPr>
          <w:rFonts w:cs="Microsoft Himalaya"/>
          <w:cs/>
          <w:lang w:bidi="bo-CN"/>
        </w:rPr>
        <w:t xml:space="preserve">ནང་འཁོད་ ལུ་ </w:t>
      </w:r>
      <w:r>
        <w:t xml:space="preserve"># </w:t>
      </w:r>
      <w:r>
        <w:rPr>
          <w:rFonts w:cs="Microsoft Himalaya"/>
          <w:cs/>
          <w:lang w:bidi="bo-CN"/>
        </w:rPr>
        <w:t>ཚར་ རེ་ ཚོགས་ གནང་ དགོཔ་ ཨིན །</w:t>
      </w:r>
    </w:p>
    <w:p w14:paraId="685F4688" w14:textId="77777777" w:rsidR="00A536DF" w:rsidRDefault="00A536DF" w:rsidP="00A536DF">
      <w:pPr>
        <w:spacing w:after="0"/>
      </w:pPr>
      <w:r>
        <w:rPr>
          <w:rFonts w:cs="Microsoft Himalaya"/>
          <w:cs/>
          <w:lang w:bidi="bo-CN"/>
        </w:rPr>
        <w:t xml:space="preserve"> ཞལ་འཛོམས་ ཁ་སྐོང་ འཚོག་ གནང་ དགོ་ རུང་ </w:t>
      </w:r>
      <w:r>
        <w:t xml:space="preserve"># </w:t>
      </w:r>
      <w:r>
        <w:rPr>
          <w:rFonts w:cs="Microsoft Himalaya"/>
          <w:cs/>
          <w:lang w:bidi="bo-CN"/>
        </w:rPr>
        <w:t xml:space="preserve">མི་རྗེ་ ཁྲི་འཛིན་ གྱི་ བློ་འདོད་ ལྟར་ འཚོག་ ནི་ དང་ </w:t>
      </w:r>
      <w:r>
        <w:t xml:space="preserve"># </w:t>
      </w:r>
      <w:r>
        <w:rPr>
          <w:rFonts w:cs="Microsoft Himalaya"/>
          <w:cs/>
          <w:lang w:bidi="bo-CN"/>
        </w:rPr>
        <w:t xml:space="preserve">ཡང་ཅིན་ </w:t>
      </w:r>
      <w:r>
        <w:t xml:space="preserve"># </w:t>
      </w:r>
      <w:r>
        <w:rPr>
          <w:rFonts w:cs="Microsoft Himalaya"/>
          <w:cs/>
          <w:lang w:bidi="bo-CN"/>
        </w:rPr>
        <w:t xml:space="preserve">ལྷན་ཚོགས་ ཡིག་ཚང་ གིས་ </w:t>
      </w:r>
      <w:r>
        <w:t xml:space="preserve"># </w:t>
      </w:r>
      <w:r>
        <w:rPr>
          <w:rFonts w:cs="Microsoft Himalaya"/>
          <w:cs/>
          <w:lang w:bidi="bo-CN"/>
        </w:rPr>
        <w:t>ཞུ་བ་ ཕུལ་ མི་ དང་ འཁྲིལ་ འཚོག་ གནང་ དགོཔ་ ཨིན །</w:t>
      </w:r>
    </w:p>
    <w:p w14:paraId="2A21BAB5" w14:textId="77777777" w:rsidR="00A536DF" w:rsidRDefault="00A536DF" w:rsidP="00A536DF">
      <w:pPr>
        <w:spacing w:after="0"/>
      </w:pPr>
      <w:r>
        <w:rPr>
          <w:rFonts w:cs="Microsoft Himalaya"/>
          <w:cs/>
          <w:lang w:bidi="bo-CN"/>
        </w:rPr>
        <w:t xml:space="preserve"> ལྷན་ཚོགས་ ཞལ་འཛོམས་ འཚོག་ ནིའི་ གསལ་བསྒྲགས །</w:t>
      </w:r>
    </w:p>
    <w:p w14:paraId="6B04696C" w14:textId="77777777" w:rsidR="00A536DF" w:rsidRDefault="00A536DF" w:rsidP="00A536DF">
      <w:pPr>
        <w:spacing w:after="0"/>
      </w:pPr>
      <w:r>
        <w:rPr>
          <w:rFonts w:cs="Microsoft Himalaya"/>
          <w:cs/>
          <w:lang w:bidi="bo-CN"/>
        </w:rPr>
        <w:t xml:space="preserve"> ལྷན་ཚོགས་ ཀྱི་ འཐུས་མི་ ཚུ་ གིས་ </w:t>
      </w:r>
      <w:r>
        <w:t xml:space="preserve"># </w:t>
      </w:r>
      <w:r>
        <w:rPr>
          <w:rFonts w:cs="Microsoft Himalaya"/>
          <w:cs/>
          <w:lang w:bidi="bo-CN"/>
        </w:rPr>
        <w:t xml:space="preserve">གྲོས་གཞི་ འདི་ རྒྱལ་ཡོངས་དགའ་སྐྱིད་དཔལ་འཛོམས་ལྷན་ཚོགས་ ཡིག་ཚང་ ལུ་ </w:t>
      </w:r>
      <w:r>
        <w:t xml:space="preserve"># </w:t>
      </w:r>
      <w:r>
        <w:rPr>
          <w:rFonts w:cs="Microsoft Himalaya"/>
          <w:cs/>
          <w:lang w:bidi="bo-CN"/>
        </w:rPr>
        <w:t xml:space="preserve">བདུན་ཕྲག་ </w:t>
      </w:r>
      <w:r>
        <w:t xml:space="preserve"># NUM # </w:t>
      </w:r>
      <w:r>
        <w:rPr>
          <w:rFonts w:cs="Microsoft Himalaya"/>
          <w:cs/>
          <w:lang w:bidi="bo-CN"/>
        </w:rPr>
        <w:t>ཀྱི་ སྔ་གོང་ ལས་ ཡིག་ཐོག་ ལུ་ གནང་ དགོཔ་ ཨིན །</w:t>
      </w:r>
    </w:p>
    <w:p w14:paraId="234D52DE" w14:textId="77777777" w:rsidR="00A536DF" w:rsidRDefault="00A536DF" w:rsidP="00A536DF">
      <w:pPr>
        <w:spacing w:after="0"/>
      </w:pPr>
      <w:r>
        <w:rPr>
          <w:rFonts w:cs="Microsoft Himalaya"/>
          <w:cs/>
          <w:lang w:bidi="bo-CN"/>
        </w:rPr>
        <w:t xml:space="preserve"> གྲོས་གཞི །</w:t>
      </w:r>
    </w:p>
    <w:p w14:paraId="6870C139" w14:textId="77777777" w:rsidR="00A536DF" w:rsidRDefault="00A536DF" w:rsidP="00A536DF">
      <w:pPr>
        <w:spacing w:after="0"/>
      </w:pPr>
      <w:r>
        <w:rPr>
          <w:rFonts w:cs="Microsoft Himalaya"/>
          <w:cs/>
          <w:lang w:bidi="bo-CN"/>
        </w:rPr>
        <w:t xml:space="preserve"> ལྷན་ཚོགས་ ཀྱི་ འཐུས་མི་ ཚུ་ གིས་ </w:t>
      </w:r>
      <w:r>
        <w:t xml:space="preserve"># </w:t>
      </w:r>
      <w:r>
        <w:rPr>
          <w:rFonts w:cs="Microsoft Himalaya"/>
          <w:cs/>
          <w:lang w:bidi="bo-CN"/>
        </w:rPr>
        <w:t xml:space="preserve">རྒྱལ་ཡོངས་དགའ་སྐྱིད་དཔལ་འཛོམས་ལྷན་ཚོགས་ ཡིག་ཚང་ ལུ་ </w:t>
      </w:r>
      <w:r>
        <w:t xml:space="preserve"># </w:t>
      </w:r>
      <w:r>
        <w:rPr>
          <w:rFonts w:cs="Microsoft Himalaya"/>
          <w:cs/>
          <w:lang w:bidi="bo-CN"/>
        </w:rPr>
        <w:t xml:space="preserve">ལྷན་ཚོགས་ ཞལ་འཛོམས་ མ་ འཚོགས་ པའི་ སྔ་གོང་ ལས་ </w:t>
      </w:r>
      <w:r>
        <w:t xml:space="preserve"># </w:t>
      </w:r>
      <w:r>
        <w:rPr>
          <w:rFonts w:cs="Microsoft Himalaya"/>
          <w:cs/>
          <w:lang w:bidi="bo-CN"/>
        </w:rPr>
        <w:t>གྲོས་གཞི་ འདི་ ཡིག་ཐོག་ ལུ་ བཙུགས་ དགོཔ་ ཨིན །</w:t>
      </w:r>
    </w:p>
    <w:p w14:paraId="48B198D9" w14:textId="77777777" w:rsidR="00A536DF" w:rsidRDefault="00A536DF" w:rsidP="00A536DF">
      <w:pPr>
        <w:spacing w:after="0"/>
      </w:pPr>
      <w:r>
        <w:rPr>
          <w:rFonts w:cs="Microsoft Himalaya"/>
          <w:cs/>
          <w:lang w:bidi="bo-CN"/>
        </w:rPr>
        <w:t xml:space="preserve"> དེ་ལས་ ལྷན་ཚོགས་ ཡིག་ཚང་ གིས་ </w:t>
      </w:r>
      <w:r>
        <w:t xml:space="preserve"># </w:t>
      </w:r>
      <w:r>
        <w:rPr>
          <w:rFonts w:cs="Microsoft Himalaya"/>
          <w:cs/>
          <w:lang w:bidi="bo-CN"/>
        </w:rPr>
        <w:t xml:space="preserve">གྲོས་གཞི་ འདི་ བསྐྱར་ཞིབ་ འབད་ དེ་ </w:t>
      </w:r>
      <w:r>
        <w:t xml:space="preserve"># </w:t>
      </w:r>
      <w:r>
        <w:rPr>
          <w:rFonts w:cs="Microsoft Himalaya"/>
          <w:cs/>
          <w:lang w:bidi="bo-CN"/>
        </w:rPr>
        <w:t xml:space="preserve">ཆ་འཇོག་ གི་ དོན་ལུ་ </w:t>
      </w:r>
      <w:r>
        <w:t xml:space="preserve"># </w:t>
      </w:r>
      <w:r>
        <w:rPr>
          <w:rFonts w:cs="Microsoft Himalaya"/>
          <w:cs/>
          <w:lang w:bidi="bo-CN"/>
        </w:rPr>
        <w:t>ལྷན་ཚོགས་ ཀྱི་ ཁྲི་འཛིན་ ལུ་ ཕུལ་ དགོཔ་ ཨིན །</w:t>
      </w:r>
    </w:p>
    <w:p w14:paraId="6041A14F" w14:textId="77777777" w:rsidR="00A536DF" w:rsidRDefault="00A536DF" w:rsidP="00A536DF">
      <w:pPr>
        <w:spacing w:after="0"/>
      </w:pPr>
      <w:r>
        <w:rPr>
          <w:rFonts w:cs="Microsoft Himalaya"/>
          <w:cs/>
          <w:lang w:bidi="bo-CN"/>
        </w:rPr>
        <w:t xml:space="preserve"> གྲོས་བསྟུན་ འབད་ ནིའི་ དོན་ལུ་ </w:t>
      </w:r>
      <w:r>
        <w:t xml:space="preserve"># </w:t>
      </w:r>
      <w:r>
        <w:rPr>
          <w:rFonts w:cs="Microsoft Himalaya"/>
          <w:cs/>
          <w:lang w:bidi="bo-CN"/>
        </w:rPr>
        <w:t xml:space="preserve">སྙན་ཞུ་ དང་ དགོས་མཁོ་ཅན་ གྱི་ རྒྱབ་རྟེན་ ཡིག་ཆས་ ཚུ་ </w:t>
      </w:r>
      <w:r>
        <w:t xml:space="preserve"># </w:t>
      </w:r>
      <w:r>
        <w:rPr>
          <w:rFonts w:cs="Microsoft Himalaya"/>
          <w:cs/>
          <w:lang w:bidi="bo-CN"/>
        </w:rPr>
        <w:t xml:space="preserve">གྲོས་གཞི་ དང་ གཅིག་ཁར་ ཞལ་འཛོམས་ འཚོག་ མ་ རནམ་ ལས་ </w:t>
      </w:r>
      <w:r>
        <w:t xml:space="preserve"># </w:t>
      </w:r>
      <w:r>
        <w:rPr>
          <w:rFonts w:cs="Microsoft Himalaya"/>
          <w:cs/>
          <w:lang w:bidi="bo-CN"/>
        </w:rPr>
        <w:t>བདུན་ཕྲག་ གཅིག་ གི་ སྔོན་མ་ ལས་ བཀྲམ་སྤེལ་ འབད་ དགོ །</w:t>
      </w:r>
    </w:p>
    <w:p w14:paraId="50D643CB" w14:textId="77777777" w:rsidR="00A536DF" w:rsidRDefault="00A536DF" w:rsidP="00A536DF">
      <w:pPr>
        <w:spacing w:after="0"/>
      </w:pPr>
      <w:r>
        <w:rPr>
          <w:rFonts w:cs="Microsoft Himalaya"/>
          <w:cs/>
          <w:lang w:bidi="bo-CN"/>
        </w:rPr>
        <w:t xml:space="preserve"> མཚན་ཐོ་ བཀོད་ ནི །</w:t>
      </w:r>
    </w:p>
    <w:p w14:paraId="46F39265" w14:textId="77777777" w:rsidR="00A536DF" w:rsidRDefault="00A536DF" w:rsidP="00A536DF">
      <w:pPr>
        <w:spacing w:after="0"/>
      </w:pPr>
      <w:r>
        <w:rPr>
          <w:rFonts w:cs="Microsoft Himalaya"/>
          <w:cs/>
          <w:lang w:bidi="bo-CN"/>
        </w:rPr>
        <w:t xml:space="preserve"> འཐུས་མི་ ཚུའི་ ངོ་སྦྱོར་ གྱི་ མཚན་ཐོ་ འདི་ ངེས་པར་དུ་ འཁོད་ དགོཔ་ ཨིན །</w:t>
      </w:r>
    </w:p>
    <w:p w14:paraId="094409C2" w14:textId="77777777" w:rsidR="00A536DF" w:rsidRDefault="00A536DF" w:rsidP="00A536DF">
      <w:pPr>
        <w:spacing w:after="0"/>
      </w:pPr>
      <w:r>
        <w:rPr>
          <w:rFonts w:cs="Microsoft Himalaya"/>
          <w:cs/>
          <w:lang w:bidi="bo-CN"/>
        </w:rPr>
        <w:t xml:space="preserve"> ཞལ་འཛོམས་ ནང་ ལུ་ བཅའ་མར་གཏོགས་ མ་ ཚུགས་ པའི་ འཐུས་མི་ གང་རུང་ གིས་ </w:t>
      </w:r>
      <w:r>
        <w:t xml:space="preserve"># </w:t>
      </w:r>
      <w:r>
        <w:rPr>
          <w:rFonts w:cs="Microsoft Himalaya"/>
          <w:cs/>
          <w:lang w:bidi="bo-CN"/>
        </w:rPr>
        <w:t xml:space="preserve">ཁྲི་འཛིན་ མཆོག་ ལུ་ </w:t>
      </w:r>
      <w:r>
        <w:t xml:space="preserve"># </w:t>
      </w:r>
      <w:r>
        <w:rPr>
          <w:rFonts w:cs="Microsoft Himalaya"/>
          <w:cs/>
          <w:lang w:bidi="bo-CN"/>
        </w:rPr>
        <w:t xml:space="preserve">ཡིག་ཐོག་ ལུ་ </w:t>
      </w:r>
      <w:r>
        <w:t xml:space="preserve"># </w:t>
      </w:r>
      <w:r>
        <w:rPr>
          <w:rFonts w:cs="Microsoft Himalaya"/>
          <w:cs/>
          <w:lang w:bidi="bo-CN"/>
        </w:rPr>
        <w:t>ལྷོད་ མ་ ཚུགས་ པའི་ གནད་དོན་ ཁ་གསལ་ ཚུ་ བཀོད་ དེ་ ཕུལ་ དགོ །</w:t>
      </w:r>
    </w:p>
    <w:p w14:paraId="1236FB85" w14:textId="77777777" w:rsidR="00A536DF" w:rsidRDefault="00A536DF" w:rsidP="00A536DF">
      <w:pPr>
        <w:spacing w:after="0"/>
      </w:pPr>
      <w:r>
        <w:rPr>
          <w:rFonts w:cs="Microsoft Himalaya"/>
          <w:cs/>
          <w:lang w:bidi="bo-CN"/>
        </w:rPr>
        <w:t xml:space="preserve"> འཐུས་མི་ གི་ གྲངས་ཚད་ ཚང་ དགོཔ །</w:t>
      </w:r>
    </w:p>
    <w:p w14:paraId="625BDEF4" w14:textId="77777777" w:rsidR="00A536DF" w:rsidRDefault="00A536DF" w:rsidP="00A536DF">
      <w:pPr>
        <w:spacing w:after="0"/>
      </w:pPr>
      <w:r>
        <w:rPr>
          <w:rFonts w:cs="Microsoft Himalaya"/>
          <w:cs/>
          <w:lang w:bidi="bo-CN"/>
        </w:rPr>
        <w:t xml:space="preserve"> ལྷན་ཚོགས་ ཀྱི་ ཞལ་འཛོམས་ འཚོགས་ པའི་ སྐབས་ </w:t>
      </w:r>
      <w:r>
        <w:t xml:space="preserve"># </w:t>
      </w:r>
      <w:r>
        <w:rPr>
          <w:rFonts w:cs="Microsoft Himalaya"/>
          <w:cs/>
          <w:lang w:bidi="bo-CN"/>
        </w:rPr>
        <w:t xml:space="preserve">འཐུས་མི་ ཚུ་ </w:t>
      </w:r>
      <w:r>
        <w:t xml:space="preserve"># </w:t>
      </w:r>
      <w:r>
        <w:rPr>
          <w:rFonts w:cs="Microsoft Himalaya"/>
          <w:cs/>
          <w:lang w:bidi="bo-CN"/>
        </w:rPr>
        <w:t>གསུམ་ དཔྱ་ གཉིས་ ངེས་པར་དུ་ ཚང་ དགོཔ་ ཨིན །</w:t>
      </w:r>
    </w:p>
    <w:p w14:paraId="798514F9" w14:textId="77777777" w:rsidR="00A536DF" w:rsidRDefault="00A536DF" w:rsidP="00A536DF">
      <w:pPr>
        <w:spacing w:after="0"/>
      </w:pPr>
      <w:r>
        <w:rPr>
          <w:rFonts w:cs="Microsoft Himalaya"/>
          <w:cs/>
          <w:lang w:bidi="bo-CN"/>
        </w:rPr>
        <w:t xml:space="preserve"> འཐུས་མི་ ཚུ་ གིས་ བཀོད་ མི་ གྲོས་གཞི །</w:t>
      </w:r>
    </w:p>
    <w:p w14:paraId="0182889A" w14:textId="77777777" w:rsidR="00A536DF" w:rsidRDefault="00A536DF" w:rsidP="00A536DF">
      <w:pPr>
        <w:spacing w:after="0"/>
      </w:pPr>
      <w:r>
        <w:rPr>
          <w:rFonts w:cs="Microsoft Himalaya"/>
          <w:cs/>
          <w:lang w:bidi="bo-CN"/>
        </w:rPr>
        <w:t xml:space="preserve"> ལྷན་ཚོགས་ ཀྱི་ འཐུས་མི་ ག་ གིས་ འབད་ རུང་ </w:t>
      </w:r>
      <w:r>
        <w:t xml:space="preserve"># </w:t>
      </w:r>
      <w:r>
        <w:rPr>
          <w:rFonts w:cs="Microsoft Himalaya"/>
          <w:cs/>
          <w:lang w:bidi="bo-CN"/>
        </w:rPr>
        <w:t xml:space="preserve">གྲོས་གཞི་ གང་རུང་ ཅིག་ གྲོས་བསྡུར་ དོན་ལུ་ བཀོད་ མི་ འདི་ </w:t>
      </w:r>
      <w:r>
        <w:t xml:space="preserve"># </w:t>
      </w:r>
      <w:r>
        <w:rPr>
          <w:rFonts w:cs="Microsoft Himalaya"/>
          <w:cs/>
          <w:lang w:bidi="bo-CN"/>
        </w:rPr>
        <w:t xml:space="preserve">གསང་བ་ སྦེ་ བཞག་ ནི་ ཨིན ། </w:t>
      </w:r>
      <w:r>
        <w:t xml:space="preserve"># </w:t>
      </w:r>
      <w:r>
        <w:rPr>
          <w:rFonts w:cs="Microsoft Himalaya"/>
          <w:cs/>
          <w:lang w:bidi="bo-CN"/>
        </w:rPr>
        <w:t xml:space="preserve">ལྷན་ཚོགས་ ཀྱི་ འཐུས་མི་ ག་འབད་རུང་ </w:t>
      </w:r>
      <w:r>
        <w:t xml:space="preserve"># </w:t>
      </w:r>
      <w:r>
        <w:rPr>
          <w:rFonts w:cs="Microsoft Himalaya"/>
          <w:cs/>
          <w:lang w:bidi="bo-CN"/>
        </w:rPr>
        <w:t xml:space="preserve">གསལ་ཞུ་ མ་ འབད་ བའི་ སྔོན་མ་ </w:t>
      </w:r>
      <w:r>
        <w:t xml:space="preserve"># </w:t>
      </w:r>
      <w:r>
        <w:rPr>
          <w:rFonts w:cs="Microsoft Himalaya"/>
          <w:cs/>
          <w:lang w:bidi="bo-CN"/>
        </w:rPr>
        <w:t xml:space="preserve">ཁྲི་འཛིན་ ལས་ གནང་བ་ ཞུ་ དགོ </w:t>
      </w:r>
      <w:r>
        <w:t xml:space="preserve"># </w:t>
      </w:r>
      <w:r>
        <w:rPr>
          <w:rFonts w:cs="Microsoft Himalaya"/>
          <w:cs/>
          <w:lang w:bidi="bo-CN"/>
        </w:rPr>
        <w:t>།</w:t>
      </w:r>
    </w:p>
    <w:p w14:paraId="07BF1E0B" w14:textId="77777777" w:rsidR="00A536DF" w:rsidRDefault="00A536DF" w:rsidP="00A536DF">
      <w:pPr>
        <w:spacing w:after="0"/>
      </w:pPr>
      <w:r>
        <w:rPr>
          <w:rFonts w:cs="Microsoft Himalaya"/>
          <w:cs/>
          <w:lang w:bidi="bo-CN"/>
        </w:rPr>
        <w:t xml:space="preserve"> འཐུས་མི་ གང་རུང་ ཅིག་ གིས་ </w:t>
      </w:r>
      <w:r>
        <w:t xml:space="preserve"># </w:t>
      </w:r>
      <w:r>
        <w:rPr>
          <w:rFonts w:cs="Microsoft Himalaya"/>
          <w:cs/>
          <w:lang w:bidi="bo-CN"/>
        </w:rPr>
        <w:t xml:space="preserve">གསལ་ཞུ་ འབད་ མི་ འདི་ </w:t>
      </w:r>
      <w:r>
        <w:t xml:space="preserve"># </w:t>
      </w:r>
      <w:r>
        <w:rPr>
          <w:rFonts w:cs="Microsoft Himalaya"/>
          <w:cs/>
          <w:lang w:bidi="bo-CN"/>
        </w:rPr>
        <w:t xml:space="preserve">གྲོས་བསྡུར་ གནང་ མི་ གནད་དོན་ འདི་ </w:t>
      </w:r>
      <w:r>
        <w:t xml:space="preserve"># </w:t>
      </w:r>
      <w:r>
        <w:rPr>
          <w:rFonts w:cs="Microsoft Himalaya"/>
          <w:cs/>
          <w:lang w:bidi="bo-CN"/>
        </w:rPr>
        <w:t xml:space="preserve">དོན་ཚན་ དང་ འབྲེལ་ མེད་ པ་ ཅིན་ </w:t>
      </w:r>
      <w:r>
        <w:t xml:space="preserve"># </w:t>
      </w:r>
      <w:r>
        <w:rPr>
          <w:rFonts w:cs="Microsoft Himalaya"/>
          <w:cs/>
          <w:lang w:bidi="bo-CN"/>
        </w:rPr>
        <w:t xml:space="preserve">ཁྲི་འཛིན་ མཆོག་ གིས་ </w:t>
      </w:r>
      <w:r>
        <w:t xml:space="preserve"># </w:t>
      </w:r>
      <w:r>
        <w:rPr>
          <w:rFonts w:cs="Microsoft Himalaya"/>
          <w:cs/>
          <w:lang w:bidi="bo-CN"/>
        </w:rPr>
        <w:t>ཆ་མེད་ གཏང་ ནི་ ཨིན །</w:t>
      </w:r>
    </w:p>
    <w:p w14:paraId="49F031E9" w14:textId="77777777" w:rsidR="00A536DF" w:rsidRDefault="00A536DF" w:rsidP="00A536DF">
      <w:pPr>
        <w:spacing w:after="0"/>
      </w:pPr>
      <w:r>
        <w:rPr>
          <w:rFonts w:cs="Microsoft Himalaya"/>
          <w:cs/>
          <w:lang w:bidi="bo-CN"/>
        </w:rPr>
        <w:t xml:space="preserve"> རྒྱལ་ཁབ་ ཀྱི་ མིང་གཏམ་ ལུ་ གནོད་ པའི་ ཕྱག་ལཱ་ མཛད་ ནི་ ལས་ འཛེམ་ དགོཔ་ དང་ </w:t>
      </w:r>
      <w:r>
        <w:t xml:space="preserve"># </w:t>
      </w:r>
      <w:r>
        <w:rPr>
          <w:rFonts w:cs="Microsoft Himalaya"/>
          <w:cs/>
          <w:lang w:bidi="bo-CN"/>
        </w:rPr>
        <w:t xml:space="preserve">ཕྱག་ལཱ་ མཛད་ པའི་ སྐབས་ ལུ་ </w:t>
      </w:r>
      <w:r>
        <w:t xml:space="preserve"># </w:t>
      </w:r>
      <w:r>
        <w:rPr>
          <w:rFonts w:cs="Microsoft Himalaya"/>
          <w:cs/>
          <w:lang w:bidi="bo-CN"/>
        </w:rPr>
        <w:t>གཞུང་འབྲེལ་ གྱི་ སྒྲིག་མཐུན་ གུ་ གནས་ དགོ །</w:t>
      </w:r>
    </w:p>
    <w:p w14:paraId="1EB7998A" w14:textId="77777777" w:rsidR="00A536DF" w:rsidRDefault="00A536DF" w:rsidP="00A536DF">
      <w:pPr>
        <w:spacing w:after="0"/>
      </w:pPr>
      <w:r>
        <w:rPr>
          <w:rFonts w:cs="Microsoft Himalaya"/>
          <w:cs/>
          <w:lang w:bidi="bo-CN"/>
        </w:rPr>
        <w:t xml:space="preserve"> གྲོས་ཐག་ གཅད་ ནི །</w:t>
      </w:r>
    </w:p>
    <w:p w14:paraId="048A15DC" w14:textId="77777777" w:rsidR="00A536DF" w:rsidRDefault="00A536DF" w:rsidP="00A536DF">
      <w:pPr>
        <w:spacing w:after="0"/>
      </w:pPr>
      <w:r>
        <w:rPr>
          <w:rFonts w:cs="Microsoft Himalaya"/>
          <w:cs/>
          <w:lang w:bidi="bo-CN"/>
        </w:rPr>
        <w:t xml:space="preserve"> ལྷན་ཚོགས་ ནང་ གྲོས་ཐག་ གཅད་ ནི་ གུ་ ལྷོདཔ་ ད་ </w:t>
      </w:r>
      <w:r>
        <w:t xml:space="preserve"># </w:t>
      </w:r>
      <w:r>
        <w:rPr>
          <w:rFonts w:cs="Microsoft Himalaya"/>
          <w:cs/>
          <w:lang w:bidi="bo-CN"/>
        </w:rPr>
        <w:t xml:space="preserve">འཐུས་མི་ ག་ར་ ཁན་འཆམ་ གྱི་ ཐོག་ ལས་ གྲོས་ཐག་ གཅད་ ནི་ དང་ </w:t>
      </w:r>
      <w:r>
        <w:t xml:space="preserve"># </w:t>
      </w:r>
      <w:r>
        <w:rPr>
          <w:rFonts w:cs="Microsoft Himalaya"/>
          <w:cs/>
          <w:lang w:bidi="bo-CN"/>
        </w:rPr>
        <w:t xml:space="preserve">འགལ་བ་ སྦེ་ གྲོས་ཐག་ གཅད་ ནི་ ནང་ </w:t>
      </w:r>
      <w:r>
        <w:t xml:space="preserve"># </w:t>
      </w:r>
      <w:r>
        <w:rPr>
          <w:rFonts w:cs="Microsoft Himalaya"/>
          <w:cs/>
          <w:lang w:bidi="bo-CN"/>
        </w:rPr>
        <w:t xml:space="preserve">འཐུས་མི་ འགྲན་འདྲ་ ཐོན་ པ་ ཅིན་ </w:t>
      </w:r>
      <w:r>
        <w:t xml:space="preserve"># </w:t>
      </w:r>
      <w:r>
        <w:rPr>
          <w:rFonts w:cs="Microsoft Himalaya"/>
          <w:cs/>
          <w:lang w:bidi="bo-CN"/>
        </w:rPr>
        <w:t>ཁྲི་འཛིན་ གྱིས་ གྲོས་ཐག་ གཅད་ ནི་ ཨིན །</w:t>
      </w:r>
    </w:p>
    <w:p w14:paraId="40753A6A" w14:textId="77777777" w:rsidR="00A536DF" w:rsidRDefault="00A536DF" w:rsidP="00A536DF">
      <w:pPr>
        <w:spacing w:after="0"/>
      </w:pPr>
      <w:r>
        <w:rPr>
          <w:rFonts w:cs="Microsoft Himalaya"/>
          <w:cs/>
          <w:lang w:bidi="bo-CN"/>
        </w:rPr>
        <w:t xml:space="preserve"> ངོ་སྤྲོད །</w:t>
      </w:r>
    </w:p>
    <w:p w14:paraId="6C4ED5C3" w14:textId="77777777" w:rsidR="00A536DF" w:rsidRDefault="00A536DF" w:rsidP="00A536DF">
      <w:pPr>
        <w:spacing w:after="0"/>
      </w:pPr>
      <w:r>
        <w:rPr>
          <w:rFonts w:cs="Microsoft Himalaya"/>
          <w:cs/>
          <w:lang w:bidi="bo-CN"/>
        </w:rPr>
        <w:t xml:space="preserve"> འབྲུག་ རྒྱལ་ཁབ་ འདི་ </w:t>
      </w:r>
      <w:r>
        <w:t xml:space="preserve"># </w:t>
      </w:r>
      <w:r>
        <w:rPr>
          <w:rFonts w:cs="Microsoft Himalaya"/>
          <w:cs/>
          <w:lang w:bidi="bo-CN"/>
        </w:rPr>
        <w:t xml:space="preserve">ཕྱི་སྣོད་ སའི་ རྒྱ་ཚད་ ཆུང་ རུང་ </w:t>
      </w:r>
      <w:r>
        <w:t xml:space="preserve"># </w:t>
      </w:r>
      <w:r>
        <w:rPr>
          <w:rFonts w:cs="Microsoft Himalaya"/>
          <w:cs/>
          <w:lang w:bidi="bo-CN"/>
        </w:rPr>
        <w:t xml:space="preserve">ཁ་སྐད་ མ་འདྲཝ་ </w:t>
      </w:r>
      <w:r>
        <w:t xml:space="preserve"># NUM # </w:t>
      </w:r>
      <w:r>
        <w:rPr>
          <w:rFonts w:cs="Microsoft Himalaya"/>
          <w:cs/>
          <w:lang w:bidi="bo-CN"/>
        </w:rPr>
        <w:t xml:space="preserve">ལྷགཔ་ཅིག་ ཡོད་ པའི་ </w:t>
      </w:r>
      <w:r>
        <w:t xml:space="preserve"># </w:t>
      </w:r>
      <w:r>
        <w:rPr>
          <w:rFonts w:cs="Microsoft Himalaya"/>
          <w:cs/>
          <w:lang w:bidi="bo-CN"/>
        </w:rPr>
        <w:t>ཁ་སྐད་ ཀྱིས་ ཕྱུག་ པའི་ རྒྱལ་ཁབ་ ཅིག་ ཨིན །</w:t>
      </w:r>
    </w:p>
    <w:p w14:paraId="276B9134" w14:textId="77777777" w:rsidR="00A536DF" w:rsidRDefault="00A536DF" w:rsidP="00A536DF">
      <w:pPr>
        <w:spacing w:after="0"/>
      </w:pPr>
      <w:r>
        <w:rPr>
          <w:rFonts w:cs="Microsoft Himalaya"/>
          <w:cs/>
          <w:lang w:bidi="bo-CN"/>
        </w:rPr>
        <w:t xml:space="preserve"> ཁ་སྐད་ དེ་ ཚུའི་ ནང་ ལས་ </w:t>
      </w:r>
      <w:r>
        <w:t xml:space="preserve"># </w:t>
      </w:r>
      <w:r>
        <w:rPr>
          <w:rFonts w:cs="Microsoft Himalaya"/>
          <w:cs/>
          <w:lang w:bidi="bo-CN"/>
        </w:rPr>
        <w:t xml:space="preserve">རྫོང་ཁ་ འདི་ </w:t>
      </w:r>
      <w:r>
        <w:t xml:space="preserve"># </w:t>
      </w:r>
      <w:r>
        <w:rPr>
          <w:rFonts w:cs="Microsoft Himalaya"/>
          <w:cs/>
          <w:lang w:bidi="bo-CN"/>
        </w:rPr>
        <w:t xml:space="preserve">དུས་རབས་ </w:t>
      </w:r>
      <w:r>
        <w:t xml:space="preserve"># NUM # </w:t>
      </w:r>
      <w:r>
        <w:rPr>
          <w:rFonts w:cs="Microsoft Himalaya"/>
          <w:cs/>
          <w:lang w:bidi="bo-CN"/>
        </w:rPr>
        <w:t xml:space="preserve">དེ་ཅིག་ ལས་ ར་ </w:t>
      </w:r>
      <w:r>
        <w:t xml:space="preserve"># </w:t>
      </w:r>
      <w:r>
        <w:rPr>
          <w:rFonts w:cs="Microsoft Himalaya"/>
          <w:cs/>
          <w:lang w:bidi="bo-CN"/>
        </w:rPr>
        <w:t xml:space="preserve">དཔོན་ གྱི་ སྒོ་ཁ་ དང་ དམག་སྡེའི་ དྲག་གྲས ། </w:t>
      </w:r>
      <w:r>
        <w:t xml:space="preserve"># </w:t>
      </w:r>
      <w:r>
        <w:rPr>
          <w:rFonts w:cs="Microsoft Himalaya"/>
          <w:cs/>
          <w:lang w:bidi="bo-CN"/>
        </w:rPr>
        <w:t xml:space="preserve">ཤེས་ཡོན་ཅན་ གྱི་ མི་བརྒྱུད ། </w:t>
      </w:r>
      <w:r>
        <w:t xml:space="preserve"># </w:t>
      </w:r>
      <w:r>
        <w:rPr>
          <w:rFonts w:cs="Microsoft Himalaya"/>
          <w:cs/>
          <w:lang w:bidi="bo-CN"/>
        </w:rPr>
        <w:t>གཞུང་སྐྱོང་ དང་ བདག་སྐྱོང་ ཚུ་ གི་ ཁ་སྐད་ ཅིག་ སྦེ་ ལག་ལེན་ འཐབ་ སྟེ་ སྡོད་ ནུག</w:t>
      </w:r>
    </w:p>
    <w:p w14:paraId="64AE3900"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གཞུང་འབྲེལ་ ཡི་གུ་ དང་ </w:t>
      </w:r>
      <w:r>
        <w:t xml:space="preserve"># </w:t>
      </w:r>
      <w:r>
        <w:rPr>
          <w:rFonts w:cs="Microsoft Himalaya"/>
          <w:cs/>
          <w:lang w:bidi="bo-CN"/>
        </w:rPr>
        <w:t xml:space="preserve">ཁྲིམས་འབྲེལ་ ཡིག་ཆ་ ཚུ་ ག་ར་ </w:t>
      </w:r>
      <w:r>
        <w:t xml:space="preserve"># </w:t>
      </w:r>
      <w:r>
        <w:rPr>
          <w:rFonts w:cs="Microsoft Himalaya"/>
          <w:cs/>
          <w:lang w:bidi="bo-CN"/>
        </w:rPr>
        <w:t xml:space="preserve">ཆོས་སྐད་ ཀྱི་ ཐོག་ ལུ་ བྲིས་ ཏེ་ སྡོད་ ནུག </w:t>
      </w:r>
      <w:r>
        <w:t xml:space="preserve"># </w:t>
      </w:r>
      <w:r>
        <w:rPr>
          <w:rFonts w:cs="Microsoft Himalaya"/>
          <w:cs/>
          <w:lang w:bidi="bo-CN"/>
        </w:rPr>
        <w:t xml:space="preserve">དེ་ལས་ </w:t>
      </w:r>
      <w:r>
        <w:t xml:space="preserve"># </w:t>
      </w:r>
      <w:r>
        <w:rPr>
          <w:rFonts w:cs="Microsoft Himalaya"/>
          <w:cs/>
          <w:lang w:bidi="bo-CN"/>
        </w:rPr>
        <w:t xml:space="preserve">སྤྱི་ལོ་ </w:t>
      </w:r>
      <w:r>
        <w:t xml:space="preserve"># NUM # </w:t>
      </w:r>
      <w:r>
        <w:rPr>
          <w:rFonts w:cs="Microsoft Himalaya"/>
          <w:cs/>
          <w:lang w:bidi="bo-CN"/>
        </w:rPr>
        <w:t xml:space="preserve">ལུ་ </w:t>
      </w:r>
      <w:r>
        <w:t xml:space="preserve"># </w:t>
      </w:r>
      <w:r>
        <w:rPr>
          <w:rFonts w:cs="Microsoft Himalaya"/>
          <w:cs/>
          <w:lang w:bidi="bo-CN"/>
        </w:rPr>
        <w:t xml:space="preserve">མི་དབང་ འབྲུག་རྒྱལ་ གསུམ་པ་ </w:t>
      </w:r>
      <w:r>
        <w:t xml:space="preserve"># </w:t>
      </w:r>
      <w:r>
        <w:rPr>
          <w:rFonts w:cs="Microsoft Himalaya"/>
          <w:cs/>
          <w:lang w:bidi="bo-CN"/>
        </w:rPr>
        <w:t xml:space="preserve">དཔལ་ འཇིགས་མེད་རྡོ་རྗེ་དབང་ཕྱུག་ མཆོག་ གིས་ </w:t>
      </w:r>
      <w:r>
        <w:t xml:space="preserve"># </w:t>
      </w:r>
      <w:r>
        <w:rPr>
          <w:rFonts w:cs="Microsoft Himalaya"/>
          <w:cs/>
          <w:lang w:bidi="bo-CN"/>
        </w:rPr>
        <w:t xml:space="preserve">རྫོང་ཁ་ འདི་ </w:t>
      </w:r>
      <w:r>
        <w:t xml:space="preserve"># </w:t>
      </w:r>
      <w:r>
        <w:rPr>
          <w:rFonts w:cs="Microsoft Himalaya"/>
          <w:cs/>
          <w:lang w:bidi="bo-CN"/>
        </w:rPr>
        <w:t>འབྲུག་ གི་ རྒྱལ་ཡོངས་སྐད་ཡིག་ སྦེ་ གསལ་བསྒྲགས་ མཛད་ གནང་ ནུག</w:t>
      </w:r>
    </w:p>
    <w:p w14:paraId="0ACDAF49" w14:textId="77777777" w:rsidR="00A536DF" w:rsidRDefault="00A536DF" w:rsidP="00A536DF">
      <w:pPr>
        <w:spacing w:after="0"/>
      </w:pPr>
      <w:r>
        <w:rPr>
          <w:rFonts w:cs="Microsoft Himalaya"/>
          <w:cs/>
          <w:lang w:bidi="bo-CN"/>
        </w:rPr>
        <w:t xml:space="preserve"> དེ་ དང་ གཅིག་ཁར་ </w:t>
      </w:r>
      <w:r>
        <w:t xml:space="preserve"># </w:t>
      </w:r>
      <w:r>
        <w:rPr>
          <w:rFonts w:cs="Microsoft Himalaya"/>
          <w:cs/>
          <w:lang w:bidi="bo-CN"/>
        </w:rPr>
        <w:t xml:space="preserve">རྫོང་ཁ་ ལྷབ་སྦྱང་ གི་ དཔེ་དེབ་ ཚུ་ བྲི་ ནི་ དང་ པར་སྐྲུན་ འབད་ ནིའི་ དོན་ལུ་ </w:t>
      </w:r>
      <w:r>
        <w:t xml:space="preserve"># </w:t>
      </w:r>
      <w:r>
        <w:rPr>
          <w:rFonts w:cs="Microsoft Himalaya"/>
          <w:cs/>
          <w:lang w:bidi="bo-CN"/>
        </w:rPr>
        <w:t xml:space="preserve">ཤེས་རིག་ལྷན་ཁག་ འོག་ ལུ་ </w:t>
      </w:r>
      <w:r>
        <w:t xml:space="preserve"># </w:t>
      </w:r>
      <w:r>
        <w:rPr>
          <w:rFonts w:cs="Microsoft Himalaya"/>
          <w:cs/>
          <w:lang w:bidi="bo-CN"/>
        </w:rPr>
        <w:t xml:space="preserve">རྫོང་ཁ་ གོང་འཕེལ་ སྡེ་ཚན་ ཅིག་ ཡང་ གཞི་བཙུགས་ གནང་ སྟེ་ </w:t>
      </w:r>
      <w:r>
        <w:t xml:space="preserve"># </w:t>
      </w:r>
      <w:r>
        <w:rPr>
          <w:rFonts w:cs="Microsoft Himalaya"/>
          <w:cs/>
          <w:lang w:bidi="bo-CN"/>
        </w:rPr>
        <w:t xml:space="preserve">སློབ་གྲྭ་ ཁག་ ལས་ ཕར་ </w:t>
      </w:r>
      <w:r>
        <w:t xml:space="preserve"># </w:t>
      </w:r>
      <w:r>
        <w:rPr>
          <w:rFonts w:cs="Microsoft Himalaya"/>
          <w:cs/>
          <w:lang w:bidi="bo-CN"/>
        </w:rPr>
        <w:t xml:space="preserve">རྫོང་ཁ་ འདི་ </w:t>
      </w:r>
      <w:r>
        <w:t xml:space="preserve"># </w:t>
      </w:r>
      <w:r>
        <w:rPr>
          <w:rFonts w:cs="Microsoft Himalaya"/>
          <w:cs/>
          <w:lang w:bidi="bo-CN"/>
        </w:rPr>
        <w:t xml:space="preserve">སྐད་ཡིག་ དང་ རྩོམ་རིག་ གི་ གྲས་ཁར་ </w:t>
      </w:r>
      <w:r>
        <w:t xml:space="preserve"># </w:t>
      </w:r>
      <w:r>
        <w:rPr>
          <w:rFonts w:cs="Microsoft Himalaya"/>
          <w:cs/>
          <w:lang w:bidi="bo-CN"/>
        </w:rPr>
        <w:t>སློབ་སྟོན་ གྱི་ ཆོས་ཚན་ ཅིག་ སྦེ་ འགོ་བཙུགས་ གནང་ ནུག</w:t>
      </w:r>
    </w:p>
    <w:p w14:paraId="0FCA47C8"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ལུ་ </w:t>
      </w:r>
      <w:r>
        <w:t xml:space="preserve"># </w:t>
      </w:r>
      <w:r>
        <w:rPr>
          <w:rFonts w:cs="Microsoft Himalaya"/>
          <w:cs/>
          <w:lang w:bidi="bo-CN"/>
        </w:rPr>
        <w:t xml:space="preserve">མི་དབང་ འབྲུག་རྒྱལ་ བཞི་པ་ </w:t>
      </w:r>
      <w:r>
        <w:t xml:space="preserve"># </w:t>
      </w:r>
      <w:r>
        <w:rPr>
          <w:rFonts w:cs="Microsoft Himalaya"/>
          <w:cs/>
          <w:lang w:bidi="bo-CN"/>
        </w:rPr>
        <w:t xml:space="preserve">དཔལ་ འཇིགས་མེད་སེང་གེ་དབང་ཕྱུག་ མཆོག་ གིས་ </w:t>
      </w:r>
      <w:r>
        <w:t xml:space="preserve"># </w:t>
      </w:r>
      <w:r>
        <w:rPr>
          <w:rFonts w:cs="Microsoft Himalaya"/>
          <w:cs/>
          <w:lang w:bidi="bo-CN"/>
        </w:rPr>
        <w:t xml:space="preserve">རྫོང་ཁ་ གོང་འཕེལ་ གྱི་ འཆར་གཞི་ དང་ </w:t>
      </w:r>
      <w:r>
        <w:t xml:space="preserve"># </w:t>
      </w:r>
      <w:r>
        <w:rPr>
          <w:rFonts w:cs="Microsoft Himalaya"/>
          <w:cs/>
          <w:lang w:bidi="bo-CN"/>
        </w:rPr>
        <w:t xml:space="preserve">སྲིད་བྱུས་ ལམ་སྟོན་ ཚུ་ བརྩམ་ ནིའི་ དོན་ལུ་ </w:t>
      </w:r>
      <w:r>
        <w:t xml:space="preserve"># </w:t>
      </w:r>
      <w:r>
        <w:rPr>
          <w:rFonts w:cs="Microsoft Himalaya"/>
          <w:cs/>
          <w:lang w:bidi="bo-CN"/>
        </w:rPr>
        <w:t>རྫོང་ཁའི་ གྲོས་ཚོགས་ བཙུགས་ དགོ་ པའི་ བཀའ་རྒྱ་ གནང་ ནུག</w:t>
      </w:r>
    </w:p>
    <w:p w14:paraId="5E308957" w14:textId="77777777" w:rsidR="00A536DF" w:rsidRDefault="00A536DF" w:rsidP="00A536DF">
      <w:pPr>
        <w:spacing w:after="0"/>
      </w:pPr>
      <w:r>
        <w:rPr>
          <w:rFonts w:cs="Microsoft Himalaya"/>
          <w:cs/>
          <w:lang w:bidi="bo-CN"/>
        </w:rPr>
        <w:lastRenderedPageBreak/>
        <w:t xml:space="preserve"> དེ་ལས་ སྤྱི་ལོ་ </w:t>
      </w:r>
      <w:r>
        <w:t xml:space="preserve"># NUM # </w:t>
      </w:r>
      <w:r>
        <w:rPr>
          <w:rFonts w:cs="Microsoft Himalaya"/>
          <w:cs/>
          <w:lang w:bidi="bo-CN"/>
        </w:rPr>
        <w:t xml:space="preserve">ལུ་ </w:t>
      </w:r>
      <w:r>
        <w:t xml:space="preserve"># </w:t>
      </w:r>
      <w:r>
        <w:rPr>
          <w:rFonts w:cs="Microsoft Himalaya"/>
          <w:cs/>
          <w:lang w:bidi="bo-CN"/>
        </w:rPr>
        <w:t xml:space="preserve">ཤེས་རིག་ལྷན་ཁག་ འོག་ གི་ </w:t>
      </w:r>
      <w:r>
        <w:t xml:space="preserve"># </w:t>
      </w:r>
      <w:r>
        <w:rPr>
          <w:rFonts w:cs="Microsoft Himalaya"/>
          <w:cs/>
          <w:lang w:bidi="bo-CN"/>
        </w:rPr>
        <w:t xml:space="preserve">རྫོང་ཁ་ གོང་འཕེལ་ སྡེ་ཚན་ དང་ </w:t>
      </w:r>
      <w:r>
        <w:t xml:space="preserve"># </w:t>
      </w:r>
      <w:r>
        <w:rPr>
          <w:rFonts w:cs="Microsoft Himalaya"/>
          <w:cs/>
          <w:lang w:bidi="bo-CN"/>
        </w:rPr>
        <w:t xml:space="preserve">རྫོང་ཁའི་ གྲོས་ཚོགས་ གཉིས་ གཅིག་ཁར་ བསྡབས་ ཞིནམ་ལས་ </w:t>
      </w:r>
      <w:r>
        <w:t xml:space="preserve"># </w:t>
      </w:r>
      <w:r>
        <w:rPr>
          <w:rFonts w:cs="Microsoft Himalaya"/>
          <w:cs/>
          <w:lang w:bidi="bo-CN"/>
        </w:rPr>
        <w:t xml:space="preserve">རྫོང་ཁ་གོང་འཕེལ་ལྷན་ཚོགས་ འདི་ རང་སྐྱོང་ གི་ གཙུག་སྡེ་ ཅིག་ སྦེ་ </w:t>
      </w:r>
      <w:r>
        <w:t xml:space="preserve"># </w:t>
      </w:r>
      <w:r>
        <w:rPr>
          <w:rFonts w:cs="Microsoft Himalaya"/>
          <w:cs/>
          <w:lang w:bidi="bo-CN"/>
        </w:rPr>
        <w:t>གཞི་བཙུགས་ མཛད་ གནང་ ནུག</w:t>
      </w:r>
    </w:p>
    <w:p w14:paraId="0711A59A"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 xml:space="preserve">ལྷན་ཚོགས་ འདི་ </w:t>
      </w:r>
      <w:r>
        <w:t xml:space="preserve"># </w:t>
      </w:r>
      <w:r>
        <w:rPr>
          <w:rFonts w:cs="Microsoft Himalaya"/>
          <w:cs/>
          <w:lang w:bidi="bo-CN"/>
        </w:rPr>
        <w:t xml:space="preserve">རྒྱལ་ཁབ་ ནང་ ལུ་ </w:t>
      </w:r>
      <w:r>
        <w:t xml:space="preserve"># </w:t>
      </w:r>
      <w:r>
        <w:rPr>
          <w:rFonts w:cs="Microsoft Himalaya"/>
          <w:cs/>
          <w:lang w:bidi="bo-CN"/>
        </w:rPr>
        <w:t>རྫོང་ཁ་ གོང་འཕེལ་ དང་ དར་ཁྱབ་ གཏང་ མིའི་ གཙུག་སྡེ་ མཐོ་ཤོས་ ཅིག་ སྦེ་ གནས་ ཏེ་ ཡོདཔ་ ཨིན །</w:t>
      </w:r>
    </w:p>
    <w:p w14:paraId="4B0AB400" w14:textId="77777777" w:rsidR="00A536DF" w:rsidRDefault="00A536DF" w:rsidP="00A536DF">
      <w:pPr>
        <w:spacing w:after="0"/>
      </w:pPr>
      <w:r>
        <w:rPr>
          <w:rFonts w:cs="Microsoft Himalaya"/>
          <w:cs/>
          <w:lang w:bidi="bo-CN"/>
        </w:rPr>
        <w:t xml:space="preserve"> རྫོང་ཁ་གོང་འཕེལ་ལྷན་ཚོགས་ ཀྱིས་ </w:t>
      </w:r>
      <w:r>
        <w:t xml:space="preserve"># </w:t>
      </w:r>
      <w:r>
        <w:rPr>
          <w:rFonts w:cs="Microsoft Himalaya"/>
          <w:cs/>
          <w:lang w:bidi="bo-CN"/>
        </w:rPr>
        <w:t xml:space="preserve">རྒྱལ་ཁབ་ ནང་ ལུ་ </w:t>
      </w:r>
      <w:r>
        <w:t xml:space="preserve"># </w:t>
      </w:r>
      <w:r>
        <w:rPr>
          <w:rFonts w:cs="Microsoft Himalaya"/>
          <w:cs/>
          <w:lang w:bidi="bo-CN"/>
        </w:rPr>
        <w:t xml:space="preserve">ཤེས་རིག་ ལམ་ལུགས་ དང་ མི་མང་ ཞབས་ཏོག་ གིས་ མ་ཚད་ པར་ </w:t>
      </w:r>
      <w:r>
        <w:t xml:space="preserve"># </w:t>
      </w:r>
      <w:r>
        <w:rPr>
          <w:rFonts w:cs="Microsoft Himalaya"/>
          <w:cs/>
          <w:lang w:bidi="bo-CN"/>
        </w:rPr>
        <w:t xml:space="preserve">སྐད་ཡིག་ གནས་ཚད་ ཡར་འཕེལ་ དང་ </w:t>
      </w:r>
      <w:r>
        <w:t xml:space="preserve"># </w:t>
      </w:r>
      <w:r>
        <w:rPr>
          <w:rFonts w:cs="Microsoft Himalaya"/>
          <w:cs/>
          <w:lang w:bidi="bo-CN"/>
        </w:rPr>
        <w:t xml:space="preserve">རྒྱ་སྐྱེད་ ཀྱི་ ཐོག་ ལས་ </w:t>
      </w:r>
      <w:r>
        <w:t xml:space="preserve"># </w:t>
      </w:r>
      <w:r>
        <w:rPr>
          <w:rFonts w:cs="Microsoft Himalaya"/>
          <w:cs/>
          <w:lang w:bidi="bo-CN"/>
        </w:rPr>
        <w:t xml:space="preserve">རྫོང་ཁ་ དར་ཁྱབ་ གཏང་ ནིའི་ འཆར་གཞི་ ཚུ་ བརྩམ་ དོ་ ཡོདཔ་ ཨིན ། གནས་ཚད་ ཡར་འཕེལ་ གྱི་ ནང་ </w:t>
      </w:r>
      <w:r>
        <w:t xml:space="preserve"># </w:t>
      </w:r>
      <w:r>
        <w:rPr>
          <w:rFonts w:cs="Microsoft Himalaya"/>
          <w:cs/>
          <w:lang w:bidi="bo-CN"/>
        </w:rPr>
        <w:t>བརྡ་སྦྱོར་ དང་ ཚིག་མཛོད །</w:t>
      </w:r>
    </w:p>
    <w:p w14:paraId="74A84089"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ཡིག་སྡེབ་ འབྲི་ ཐངས་ ཀྱི་ ལམ་ལུགས་ ཚུ་ རྩོམ་སྒྲིག་ འབད་ དེ་ </w:t>
      </w:r>
      <w:r>
        <w:t xml:space="preserve"># </w:t>
      </w:r>
      <w:r>
        <w:rPr>
          <w:rFonts w:cs="Microsoft Himalaya"/>
          <w:cs/>
          <w:lang w:bidi="bo-CN"/>
        </w:rPr>
        <w:t xml:space="preserve">རྫོང་ཁའི་ སྐད་ཡིག་ འདི་ གནས་ཚད་ དང་ ལྡནམ་ བཟོ་ ནི་ ལུ་ གཙོ་བོ་ གཟུང་ དོ་ ཡོདཔ་ དང་ ། </w:t>
      </w:r>
      <w:r>
        <w:t xml:space="preserve"># </w:t>
      </w:r>
      <w:r>
        <w:rPr>
          <w:rFonts w:cs="Microsoft Himalaya"/>
          <w:cs/>
          <w:lang w:bidi="bo-CN"/>
        </w:rPr>
        <w:t xml:space="preserve">སྐད་ཡིག་ རྒྱ་སྐྱེད་ ནང་ </w:t>
      </w:r>
      <w:r>
        <w:t xml:space="preserve"># </w:t>
      </w:r>
      <w:r>
        <w:rPr>
          <w:rFonts w:cs="Microsoft Himalaya"/>
          <w:cs/>
          <w:lang w:bidi="bo-CN"/>
        </w:rPr>
        <w:t xml:space="preserve">དགོས་མཁོ་ དང་ བསྟུན་ </w:t>
      </w:r>
      <w:r>
        <w:t xml:space="preserve"># </w:t>
      </w:r>
      <w:r>
        <w:rPr>
          <w:rFonts w:cs="Microsoft Himalaya"/>
          <w:cs/>
          <w:lang w:bidi="bo-CN"/>
        </w:rPr>
        <w:t xml:space="preserve">དེང་སང་ གི་ གནས་སྟངས་ དང་ འབྲེལ་ བའི་ རྫོང་ཁའི་ ཐ་སྙད་ བཟོ་ ནི་ དང་ </w:t>
      </w:r>
      <w:r>
        <w:t xml:space="preserve"># </w:t>
      </w:r>
      <w:r>
        <w:rPr>
          <w:rFonts w:cs="Microsoft Himalaya"/>
          <w:cs/>
          <w:lang w:bidi="bo-CN"/>
        </w:rPr>
        <w:t>མིང་ཚིག་ གསར་རྩོམ་ གྱི་ ལཱ་ ཚུ་ འབདཝ་ ཨིན །</w:t>
      </w:r>
    </w:p>
    <w:p w14:paraId="75C0AE1E"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རྫོང་ཁ་གོང་འཕེལ་ལྷན་ཚོགས་ ཀྱིས་ </w:t>
      </w:r>
      <w:r>
        <w:t xml:space="preserve"># </w:t>
      </w:r>
      <w:r>
        <w:rPr>
          <w:rFonts w:cs="Microsoft Himalaya"/>
          <w:cs/>
          <w:lang w:bidi="bo-CN"/>
        </w:rPr>
        <w:t xml:space="preserve">ཡོངས་གྲགས་ ཡོད་ པའི་ གློག་རིག་ རིམ་ལུགས་ ཚུ་ ནང་ ལུ་ </w:t>
      </w:r>
      <w:r>
        <w:t xml:space="preserve"># </w:t>
      </w:r>
      <w:r>
        <w:rPr>
          <w:rFonts w:cs="Microsoft Himalaya"/>
          <w:cs/>
          <w:lang w:bidi="bo-CN"/>
        </w:rPr>
        <w:t xml:space="preserve">གནས་ཚད་ གཞིར་བཞག་ གི་ རྒྱབ་སྐྱོར་ མཐུན་རྐྱེན་ ཚུ་ བཟོ་ ནི་ ལུ་ བརྩོན་ཤུགས་ སྐྱེད་ དོ་ ཡོདཔ་ ཨིན ། </w:t>
      </w:r>
      <w:r>
        <w:t xml:space="preserve"># </w:t>
      </w:r>
      <w:r>
        <w:rPr>
          <w:rFonts w:cs="Microsoft Himalaya"/>
          <w:cs/>
          <w:lang w:bidi="bo-CN"/>
        </w:rPr>
        <w:t xml:space="preserve">དེའི་ ནང་ ལས་ </w:t>
      </w:r>
      <w:r>
        <w:t xml:space="preserve"># </w:t>
      </w:r>
      <w:r>
        <w:rPr>
          <w:rFonts w:cs="Microsoft Himalaya"/>
          <w:cs/>
          <w:lang w:bidi="bo-CN"/>
        </w:rPr>
        <w:t xml:space="preserve">ཁྱབ་ཆེ་དྲགས་ སྦེ་ ལག་ལེན་ འཐབ་ མི་ འདི་ </w:t>
      </w:r>
      <w:r>
        <w:t xml:space="preserve"># </w:t>
      </w:r>
      <w:r>
        <w:rPr>
          <w:rFonts w:cs="Microsoft Himalaya"/>
          <w:cs/>
          <w:lang w:bidi="bo-CN"/>
        </w:rPr>
        <w:t xml:space="preserve">རྫོང་ཁ་གོང་འཕེལ་ལྷན་ཚོགས་ ཀྱིས་ བཟོ་ སྟེ་ བཀྲམ་སྤེལ་ འབད་ མི་ </w:t>
      </w:r>
      <w:r>
        <w:t xml:space="preserve"># </w:t>
      </w:r>
      <w:r>
        <w:rPr>
          <w:rFonts w:cs="Microsoft Himalaya"/>
          <w:cs/>
          <w:lang w:bidi="bo-CN"/>
        </w:rPr>
        <w:t xml:space="preserve">རྫོང་ཁ་ ཡུ་ནི་ཀོཌི་ གི་ རིམ་ལུགས་ འདི་ ཨིན ། </w:t>
      </w:r>
      <w:r>
        <w:t>#</w:t>
      </w:r>
    </w:p>
    <w:p w14:paraId="7BE4B9E5" w14:textId="77777777" w:rsidR="00A536DF" w:rsidRDefault="00A536DF" w:rsidP="00A536DF">
      <w:pPr>
        <w:spacing w:after="0"/>
      </w:pPr>
      <w:r>
        <w:rPr>
          <w:rFonts w:cs="Microsoft Himalaya"/>
          <w:cs/>
          <w:lang w:bidi="bo-CN"/>
        </w:rPr>
        <w:t xml:space="preserve"> རིམ་ལུགས་ འདི་ </w:t>
      </w:r>
      <w:r>
        <w:t xml:space="preserve"># </w:t>
      </w:r>
      <w:r>
        <w:rPr>
          <w:rFonts w:cs="Microsoft Himalaya"/>
          <w:cs/>
          <w:lang w:bidi="bo-CN"/>
        </w:rPr>
        <w:t xml:space="preserve">ཨེམ་ཨེས་ཝུན་ཌོ་ དང་ </w:t>
      </w:r>
      <w:r>
        <w:t xml:space="preserve"># </w:t>
      </w:r>
      <w:r>
        <w:rPr>
          <w:rFonts w:cs="Microsoft Himalaya"/>
          <w:cs/>
          <w:lang w:bidi="bo-CN"/>
        </w:rPr>
        <w:t xml:space="preserve">ལི་ནགསི་ ། </w:t>
      </w:r>
      <w:r>
        <w:t xml:space="preserve"># </w:t>
      </w:r>
      <w:r>
        <w:rPr>
          <w:rFonts w:cs="Microsoft Himalaya"/>
          <w:cs/>
          <w:lang w:bidi="bo-CN"/>
        </w:rPr>
        <w:t xml:space="preserve">ཨེ་པཱལ་ཨོ་ཨེས་ཨེགས </w:t>
      </w:r>
      <w:r>
        <w:t xml:space="preserve"># </w:t>
      </w:r>
      <w:r>
        <w:rPr>
          <w:rFonts w:cs="Microsoft Himalaya"/>
          <w:cs/>
          <w:lang w:bidi="bo-CN"/>
        </w:rPr>
        <w:t xml:space="preserve">ཚུ་ གིས་ མ་ཚད་ པར་ </w:t>
      </w:r>
      <w:r>
        <w:t xml:space="preserve"># </w:t>
      </w:r>
      <w:r>
        <w:rPr>
          <w:rFonts w:cs="Microsoft Himalaya"/>
          <w:cs/>
          <w:lang w:bidi="bo-CN"/>
        </w:rPr>
        <w:t xml:space="preserve">གཞན་ ཡང་ </w:t>
      </w:r>
      <w:r>
        <w:t xml:space="preserve"># </w:t>
      </w:r>
      <w:r>
        <w:rPr>
          <w:rFonts w:cs="Microsoft Himalaya"/>
          <w:cs/>
          <w:lang w:bidi="bo-CN"/>
        </w:rPr>
        <w:t xml:space="preserve">ཡོངས་འབྲེལ་ རིམ་ལུགས་ དང་ </w:t>
      </w:r>
      <w:r>
        <w:t xml:space="preserve"># </w:t>
      </w:r>
      <w:r>
        <w:rPr>
          <w:rFonts w:cs="Microsoft Himalaya"/>
          <w:cs/>
          <w:lang w:bidi="bo-CN"/>
        </w:rPr>
        <w:t xml:space="preserve">ཀུན་ གྱིས་ སྤྱོད་ ཚུགས་ པའི་ གློག་རིག་ རིམ་ལུགས་ </w:t>
      </w:r>
      <w:r>
        <w:t xml:space="preserve"># </w:t>
      </w:r>
      <w:r>
        <w:rPr>
          <w:rFonts w:cs="Microsoft Himalaya"/>
          <w:cs/>
          <w:lang w:bidi="bo-CN"/>
        </w:rPr>
        <w:t xml:space="preserve">མའིཀོ་རོ་སོཕཊི་ </w:t>
      </w:r>
      <w:r>
        <w:t xml:space="preserve"># </w:t>
      </w:r>
      <w:r>
        <w:rPr>
          <w:rFonts w:cs="Microsoft Himalaya"/>
          <w:cs/>
          <w:lang w:bidi="bo-CN"/>
        </w:rPr>
        <w:t xml:space="preserve">ཨེཌོ་སྦི་ཨིན་ཌི་ཟཱནི་ ཚུའི་ ནང་ ལུ་ </w:t>
      </w:r>
      <w:r>
        <w:t xml:space="preserve"># </w:t>
      </w:r>
      <w:r>
        <w:rPr>
          <w:rFonts w:cs="Microsoft Himalaya"/>
          <w:cs/>
          <w:lang w:bidi="bo-CN"/>
        </w:rPr>
        <w:t>ལེགས་ཤོམ་ སྦེ་ ལག་ལེན་ འཐབ་ བཏུབ་ བཟོ་ སྟེ་ ཡོདཔ་ ཨིན །</w:t>
      </w:r>
    </w:p>
    <w:p w14:paraId="10BC6FEB" w14:textId="77777777" w:rsidR="00A536DF" w:rsidRDefault="00A536DF" w:rsidP="00A536DF">
      <w:pPr>
        <w:spacing w:after="0"/>
      </w:pPr>
      <w:r>
        <w:rPr>
          <w:rFonts w:cs="Microsoft Himalaya"/>
          <w:cs/>
          <w:lang w:bidi="bo-CN"/>
        </w:rPr>
        <w:t xml:space="preserve"> འདི་དང་འདྲཝ་སྦེ་ </w:t>
      </w:r>
      <w:r>
        <w:t xml:space="preserve"># </w:t>
      </w:r>
      <w:r>
        <w:rPr>
          <w:rFonts w:cs="Microsoft Himalaya"/>
          <w:cs/>
          <w:lang w:bidi="bo-CN"/>
        </w:rPr>
        <w:t xml:space="preserve">འགྲུལ་འཕྲིན་ དང་ བརྡ་དོན་འཕྲུལ་རིག་ ཚུའི་ ནང་ ཡང་ </w:t>
      </w:r>
      <w:r>
        <w:t xml:space="preserve"># </w:t>
      </w:r>
      <w:r>
        <w:rPr>
          <w:rFonts w:cs="Microsoft Himalaya"/>
          <w:cs/>
          <w:lang w:bidi="bo-CN"/>
        </w:rPr>
        <w:t>རྫོང་ཁ་ འདི་ ལག་ལེན་ འཐབ་ བཏུབ་ སྦེ་ བཟོ་ སྟེ་ ཡོད །</w:t>
      </w:r>
    </w:p>
    <w:p w14:paraId="281E493D" w14:textId="77777777" w:rsidR="00A536DF" w:rsidRDefault="00A536DF" w:rsidP="00A536DF">
      <w:pPr>
        <w:spacing w:after="0"/>
      </w:pPr>
      <w:r>
        <w:rPr>
          <w:rFonts w:cs="Microsoft Himalaya"/>
          <w:cs/>
          <w:lang w:bidi="bo-CN"/>
        </w:rPr>
        <w:t xml:space="preserve"> དེ་ ཁར་ </w:t>
      </w:r>
      <w:r>
        <w:t xml:space="preserve"># </w:t>
      </w:r>
      <w:r>
        <w:rPr>
          <w:rFonts w:cs="Microsoft Himalaya"/>
          <w:cs/>
          <w:lang w:bidi="bo-CN"/>
        </w:rPr>
        <w:t xml:space="preserve">རྫོང་ཁ་གོང་འཕེལ་ལྷན་ཚོགས་ ཀྱིས་ </w:t>
      </w:r>
      <w:r>
        <w:t xml:space="preserve"># </w:t>
      </w:r>
      <w:r>
        <w:rPr>
          <w:rFonts w:cs="Microsoft Himalaya"/>
          <w:cs/>
          <w:lang w:bidi="bo-CN"/>
        </w:rPr>
        <w:t xml:space="preserve">རྫོང་ཁའི་ རྩོམ་རིག་ གི་ ཐོན་ཁུངས་ ཡར་དྲག་ གཏང་ ནི་ དང་ </w:t>
      </w:r>
      <w:r>
        <w:t xml:space="preserve"># </w:t>
      </w:r>
      <w:r>
        <w:rPr>
          <w:rFonts w:cs="Microsoft Himalaya"/>
          <w:cs/>
          <w:lang w:bidi="bo-CN"/>
        </w:rPr>
        <w:t xml:space="preserve">གཞན་ ཡང་ འབྲུག་ གི་ སྐད་རིགས་ </w:t>
      </w:r>
      <w:r>
        <w:t xml:space="preserve"># NUM # </w:t>
      </w:r>
      <w:r>
        <w:rPr>
          <w:rFonts w:cs="Microsoft Himalaya"/>
          <w:cs/>
          <w:lang w:bidi="bo-CN"/>
        </w:rPr>
        <w:t xml:space="preserve">ཡོད་ མི་ ཚུ་ </w:t>
      </w:r>
      <w:r>
        <w:t xml:space="preserve"># </w:t>
      </w:r>
      <w:r>
        <w:rPr>
          <w:rFonts w:cs="Microsoft Himalaya"/>
          <w:cs/>
          <w:lang w:bidi="bo-CN"/>
        </w:rPr>
        <w:t xml:space="preserve">ཡིག་ཐོག་ བཀོད་ ནིའི་ ནང་ </w:t>
      </w:r>
      <w:r>
        <w:t xml:space="preserve"># </w:t>
      </w:r>
      <w:r>
        <w:rPr>
          <w:rFonts w:cs="Microsoft Himalaya"/>
          <w:cs/>
          <w:lang w:bidi="bo-CN"/>
        </w:rPr>
        <w:t xml:space="preserve">བློ་སྤོབས་ བསྐྱེད་ བཅུག་ དོ་ ཡོདཔ་ ཨིན ། </w:t>
      </w:r>
      <w:r>
        <w:t xml:space="preserve"># </w:t>
      </w:r>
      <w:r>
        <w:rPr>
          <w:rFonts w:cs="Microsoft Himalaya"/>
          <w:cs/>
          <w:lang w:bidi="bo-CN"/>
        </w:rPr>
        <w:t xml:space="preserve">འདི་བཟུམ་སྦེ་ </w:t>
      </w:r>
      <w:r>
        <w:t xml:space="preserve"># </w:t>
      </w:r>
      <w:r>
        <w:rPr>
          <w:rFonts w:cs="Microsoft Himalaya"/>
          <w:cs/>
          <w:lang w:bidi="bo-CN"/>
        </w:rPr>
        <w:t xml:space="preserve">རྫོང་ཁ་ ལག་ལེན་ རྒྱ་སྐྱེད་ ཀྱི་ དོན་ལུ་ </w:t>
      </w:r>
      <w:r>
        <w:t xml:space="preserve"># </w:t>
      </w:r>
      <w:r>
        <w:rPr>
          <w:rFonts w:cs="Microsoft Himalaya"/>
          <w:cs/>
          <w:lang w:bidi="bo-CN"/>
        </w:rPr>
        <w:t xml:space="preserve">འབྲི་རྩོམ་ དང་ དཔེ་དེབ་ འགྲན་བསྡུར ། </w:t>
      </w:r>
      <w:r>
        <w:t xml:space="preserve"># </w:t>
      </w:r>
      <w:r>
        <w:rPr>
          <w:rFonts w:cs="Microsoft Himalaya"/>
          <w:cs/>
          <w:lang w:bidi="bo-CN"/>
        </w:rPr>
        <w:t xml:space="preserve">རྩོད་བསྡུར ། </w:t>
      </w:r>
      <w:r>
        <w:t xml:space="preserve"># </w:t>
      </w:r>
      <w:r>
        <w:rPr>
          <w:rFonts w:cs="Microsoft Himalaya"/>
          <w:cs/>
          <w:lang w:bidi="bo-CN"/>
        </w:rPr>
        <w:t xml:space="preserve">དྲི་བ་དྲིས་ལན ། </w:t>
      </w:r>
      <w:r>
        <w:t xml:space="preserve"># </w:t>
      </w:r>
      <w:r>
        <w:rPr>
          <w:rFonts w:cs="Microsoft Himalaya"/>
          <w:cs/>
          <w:lang w:bidi="bo-CN"/>
        </w:rPr>
        <w:t xml:space="preserve">ཡིག་སྡེབ་ འགྲན་བསྡུར ། </w:t>
      </w:r>
      <w:r>
        <w:t xml:space="preserve"># </w:t>
      </w:r>
      <w:r>
        <w:rPr>
          <w:rFonts w:cs="Microsoft Himalaya"/>
          <w:cs/>
          <w:lang w:bidi="bo-CN"/>
        </w:rPr>
        <w:t xml:space="preserve">དེ་ལས་ </w:t>
      </w:r>
      <w:r>
        <w:t xml:space="preserve"># </w:t>
      </w:r>
      <w:r>
        <w:rPr>
          <w:rFonts w:cs="Microsoft Himalaya"/>
          <w:cs/>
          <w:lang w:bidi="bo-CN"/>
        </w:rPr>
        <w:t xml:space="preserve">བརྡ་བརྒྱུད་ ལས་རིམ་ ཚུའི་ ནང་ ཡང་ </w:t>
      </w:r>
      <w:r>
        <w:t xml:space="preserve"># </w:t>
      </w:r>
      <w:r>
        <w:rPr>
          <w:rFonts w:cs="Microsoft Himalaya"/>
          <w:cs/>
          <w:lang w:bidi="bo-CN"/>
        </w:rPr>
        <w:t>རྒྱབ་སྐྱོར་ འབད་ དོ་ ཡོདཔ་ ཨིན །</w:t>
      </w:r>
    </w:p>
    <w:p w14:paraId="2CEC6BD9" w14:textId="77777777" w:rsidR="00A536DF" w:rsidRDefault="00A536DF" w:rsidP="00A536DF">
      <w:pPr>
        <w:spacing w:after="0"/>
      </w:pPr>
      <w:r>
        <w:rPr>
          <w:rFonts w:cs="Microsoft Himalaya"/>
          <w:cs/>
          <w:lang w:bidi="bo-CN"/>
        </w:rPr>
        <w:t xml:space="preserve"> རྫོང་ཁ་ འདི་ </w:t>
      </w:r>
      <w:r>
        <w:t xml:space="preserve"># </w:t>
      </w:r>
      <w:r>
        <w:rPr>
          <w:rFonts w:cs="Microsoft Himalaya"/>
          <w:cs/>
          <w:lang w:bidi="bo-CN"/>
        </w:rPr>
        <w:t xml:space="preserve">འབྲུག་ གི་ རྒྱལ་ཡོངས་སྐད་ཡིག་ ཨིན ། </w:t>
      </w:r>
      <w:r>
        <w:t xml:space="preserve"># </w:t>
      </w:r>
      <w:r>
        <w:rPr>
          <w:rFonts w:cs="Microsoft Himalaya"/>
          <w:cs/>
          <w:lang w:bidi="bo-CN"/>
        </w:rPr>
        <w:t xml:space="preserve">འབྲུག་ གི་ རྩ་ཁྲིམས་ཆེན་མོའི་ རྩ་ཚན་ </w:t>
      </w:r>
      <w:r>
        <w:t># NUM</w:t>
      </w:r>
      <w:r>
        <w:rPr>
          <w:rFonts w:cs="Microsoft Himalaya"/>
          <w:cs/>
          <w:lang w:bidi="bo-CN"/>
        </w:rPr>
        <w:t xml:space="preserve">པའི་ </w:t>
      </w:r>
      <w:r>
        <w:t># NUM</w:t>
      </w:r>
      <w:r>
        <w:rPr>
          <w:rFonts w:cs="Microsoft Himalaya"/>
          <w:cs/>
          <w:lang w:bidi="bo-CN"/>
        </w:rPr>
        <w:t>པ །</w:t>
      </w:r>
    </w:p>
    <w:p w14:paraId="04F230A3" w14:textId="77777777" w:rsidR="00A536DF" w:rsidRDefault="00A536DF" w:rsidP="00A536DF">
      <w:pPr>
        <w:spacing w:after="0"/>
      </w:pPr>
      <w:r>
        <w:rPr>
          <w:rFonts w:cs="Microsoft Himalaya"/>
          <w:cs/>
          <w:lang w:bidi="bo-CN"/>
        </w:rPr>
        <w:t xml:space="preserve"> འཆར་སྣང་ །</w:t>
      </w:r>
    </w:p>
    <w:p w14:paraId="5A4097A8" w14:textId="77777777" w:rsidR="00A536DF" w:rsidRDefault="00A536DF" w:rsidP="00A536DF">
      <w:pPr>
        <w:spacing w:after="0"/>
      </w:pPr>
      <w:r>
        <w:rPr>
          <w:rFonts w:cs="Microsoft Himalaya"/>
          <w:cs/>
          <w:lang w:bidi="bo-CN"/>
        </w:rPr>
        <w:t xml:space="preserve"> རྒྱལ་ཁབ་ ཀྱི་ ཞི་བདེ་ དང་ ། </w:t>
      </w:r>
      <w:r>
        <w:t xml:space="preserve"># </w:t>
      </w:r>
      <w:r>
        <w:rPr>
          <w:rFonts w:cs="Microsoft Himalaya"/>
          <w:cs/>
          <w:lang w:bidi="bo-CN"/>
        </w:rPr>
        <w:t xml:space="preserve">གཅིག་མཐུན ། </w:t>
      </w:r>
      <w:r>
        <w:t xml:space="preserve"># </w:t>
      </w:r>
      <w:r>
        <w:rPr>
          <w:rFonts w:cs="Microsoft Himalaya"/>
          <w:cs/>
          <w:lang w:bidi="bo-CN"/>
        </w:rPr>
        <w:t xml:space="preserve">རྩ་བརྟན་ གྱི་ དོན་ལུ་ </w:t>
      </w:r>
      <w:r>
        <w:t xml:space="preserve"># </w:t>
      </w:r>
      <w:r>
        <w:rPr>
          <w:rFonts w:cs="Microsoft Himalaya"/>
          <w:cs/>
          <w:lang w:bidi="bo-CN"/>
        </w:rPr>
        <w:t>རྫོང་ཁ་ འདི་ འབྲུག་མི་ ག་ར་ གི་ བརྡ་དོན་ སྤྲོད་ལེན་ གྱི་ སྐད་ཡིག་ གཙོ་ཅན་ ཅིག་ སྦེ་ བཟོ་ ནི །</w:t>
      </w:r>
    </w:p>
    <w:p w14:paraId="7B06FBF1" w14:textId="77777777" w:rsidR="00A536DF" w:rsidRDefault="00A536DF" w:rsidP="00A536DF">
      <w:pPr>
        <w:spacing w:after="0"/>
      </w:pPr>
      <w:r>
        <w:rPr>
          <w:rFonts w:cs="Microsoft Himalaya"/>
          <w:cs/>
          <w:lang w:bidi="bo-CN"/>
        </w:rPr>
        <w:t xml:space="preserve"> དམིགས་སྐྱེད །</w:t>
      </w:r>
    </w:p>
    <w:p w14:paraId="55FC4CAD" w14:textId="77777777" w:rsidR="00A536DF" w:rsidRDefault="00A536DF" w:rsidP="00A536DF">
      <w:pPr>
        <w:spacing w:after="0"/>
      </w:pPr>
      <w:r>
        <w:rPr>
          <w:rFonts w:cs="Microsoft Himalaya"/>
          <w:cs/>
          <w:lang w:bidi="bo-CN"/>
        </w:rPr>
        <w:t xml:space="preserve"> རྒྱལ་ཁབ་ གོང་འཕེལ་ གྱི་ འགྱུར་བ་ དང་ བསྟུན་ ཏེ་ </w:t>
      </w:r>
      <w:r>
        <w:t xml:space="preserve"># </w:t>
      </w:r>
      <w:r>
        <w:rPr>
          <w:rFonts w:cs="Microsoft Himalaya"/>
          <w:cs/>
          <w:lang w:bidi="bo-CN"/>
        </w:rPr>
        <w:t>རྒྱལ་ཡོངས་སྐད་ཡིག་ ཡང་ གོང་འཕེལ་ དང་ དར་ཁྱབ་ བཏང་ སྟེ་ ཞབས་ཏོག་ ཞུ་ ནི །</w:t>
      </w:r>
    </w:p>
    <w:p w14:paraId="4B167A10" w14:textId="77777777" w:rsidR="00A536DF" w:rsidRDefault="00A536DF" w:rsidP="00A536DF">
      <w:pPr>
        <w:spacing w:after="0"/>
      </w:pPr>
      <w:r>
        <w:rPr>
          <w:rFonts w:cs="Microsoft Himalaya"/>
          <w:cs/>
          <w:lang w:bidi="bo-CN"/>
        </w:rPr>
        <w:t xml:space="preserve"> བརྩི་མཐོང་ །</w:t>
      </w:r>
    </w:p>
    <w:p w14:paraId="3855A343" w14:textId="77777777" w:rsidR="00A536DF" w:rsidRDefault="00A536DF" w:rsidP="00A536DF">
      <w:pPr>
        <w:spacing w:after="0"/>
      </w:pPr>
      <w:r>
        <w:rPr>
          <w:rFonts w:cs="Microsoft Himalaya"/>
          <w:cs/>
          <w:lang w:bidi="bo-CN"/>
        </w:rPr>
        <w:t xml:space="preserve"> འགན་འཁྲི ། </w:t>
      </w:r>
      <w:r>
        <w:t xml:space="preserve"># </w:t>
      </w:r>
      <w:r>
        <w:rPr>
          <w:rFonts w:cs="Microsoft Himalaya"/>
          <w:cs/>
          <w:lang w:bidi="bo-CN"/>
        </w:rPr>
        <w:t xml:space="preserve">དྲང་བདེན ། </w:t>
      </w:r>
      <w:r>
        <w:t xml:space="preserve"># </w:t>
      </w:r>
      <w:r>
        <w:rPr>
          <w:rFonts w:cs="Microsoft Himalaya"/>
          <w:cs/>
          <w:lang w:bidi="bo-CN"/>
        </w:rPr>
        <w:t xml:space="preserve">དྲང་སྤྱོད ། </w:t>
      </w:r>
      <w:r>
        <w:t xml:space="preserve"># </w:t>
      </w:r>
      <w:r>
        <w:rPr>
          <w:rFonts w:cs="Microsoft Himalaya"/>
          <w:cs/>
          <w:lang w:bidi="bo-CN"/>
        </w:rPr>
        <w:t xml:space="preserve">དད་དམ ། </w:t>
      </w:r>
      <w:r>
        <w:t xml:space="preserve"># </w:t>
      </w:r>
      <w:r>
        <w:rPr>
          <w:rFonts w:cs="Microsoft Himalaya"/>
          <w:cs/>
          <w:lang w:bidi="bo-CN"/>
        </w:rPr>
        <w:t xml:space="preserve">ཁྱད་རིག ། </w:t>
      </w:r>
      <w:r>
        <w:t xml:space="preserve"># </w:t>
      </w:r>
      <w:r>
        <w:rPr>
          <w:rFonts w:cs="Microsoft Himalaya"/>
          <w:cs/>
          <w:lang w:bidi="bo-CN"/>
        </w:rPr>
        <w:t xml:space="preserve">རང་དོན་ བློས་གཏང་ དང་ </w:t>
      </w:r>
      <w:r>
        <w:t xml:space="preserve"># </w:t>
      </w:r>
      <w:r>
        <w:rPr>
          <w:rFonts w:cs="Microsoft Himalaya"/>
          <w:cs/>
          <w:lang w:bidi="bo-CN"/>
        </w:rPr>
        <w:t>མཉམ་ལས་ ཚུ་ གིས་ ལམ་སྟོན་ འབད་ ནི་ ཨིན །</w:t>
      </w:r>
    </w:p>
    <w:p w14:paraId="486506F3" w14:textId="77777777" w:rsidR="00A536DF" w:rsidRDefault="00A536DF" w:rsidP="00A536DF">
      <w:pPr>
        <w:spacing w:after="0"/>
      </w:pPr>
      <w:r>
        <w:rPr>
          <w:rFonts w:cs="Microsoft Himalaya"/>
          <w:cs/>
          <w:lang w:bidi="bo-CN"/>
        </w:rPr>
        <w:t xml:space="preserve"> རིན་བསྡུར་ གསལ་བསྒྲགས །</w:t>
      </w:r>
    </w:p>
    <w:p w14:paraId="66C8684C" w14:textId="77777777" w:rsidR="00A536DF" w:rsidRDefault="00A536DF" w:rsidP="00A536DF">
      <w:pPr>
        <w:spacing w:after="0"/>
      </w:pPr>
      <w:r>
        <w:rPr>
          <w:rFonts w:cs="Microsoft Himalaya"/>
          <w:cs/>
          <w:lang w:bidi="bo-CN"/>
        </w:rPr>
        <w:t xml:space="preserve"> འོས་འབབ་ དང་ </w:t>
      </w:r>
      <w:r>
        <w:t xml:space="preserve"># </w:t>
      </w:r>
      <w:r>
        <w:rPr>
          <w:rFonts w:cs="Microsoft Himalaya"/>
          <w:cs/>
          <w:lang w:bidi="bo-CN"/>
        </w:rPr>
        <w:t xml:space="preserve">མཐར་འཁྱོལ་ཅན་ གྱི་ རིན་བསྡུར་པ་ </w:t>
      </w:r>
      <w:r>
        <w:t xml:space="preserve"># </w:t>
      </w:r>
      <w:r>
        <w:rPr>
          <w:rFonts w:cs="Microsoft Himalaya"/>
          <w:cs/>
          <w:lang w:bidi="bo-CN"/>
        </w:rPr>
        <w:t xml:space="preserve">ཆ་གནས་ཅན་ གྱི་ ཚོང་འབྲེལ་ ཆོག་ཐམ་ འཆང་ མི་ ཚུ་ གིས་ </w:t>
      </w:r>
      <w:r>
        <w:t xml:space="preserve"># </w:t>
      </w:r>
      <w:r>
        <w:rPr>
          <w:rFonts w:cs="Microsoft Himalaya"/>
          <w:cs/>
          <w:lang w:bidi="bo-CN"/>
        </w:rPr>
        <w:t xml:space="preserve">རྩིས་ལོ་ </w:t>
      </w:r>
      <w:r>
        <w:t xml:space="preserve"># NUM # - NUM # </w:t>
      </w:r>
      <w:r>
        <w:rPr>
          <w:rFonts w:cs="Microsoft Himalaya"/>
          <w:cs/>
          <w:lang w:bidi="bo-CN"/>
        </w:rPr>
        <w:t xml:space="preserve">གི་ དོན་ལུ་ གཤམ་གསལ་ གྱི་ ཅ་ཆས་ ཚུ་ </w:t>
      </w:r>
      <w:r>
        <w:t xml:space="preserve"># </w:t>
      </w:r>
      <w:r>
        <w:rPr>
          <w:rFonts w:cs="Microsoft Himalaya"/>
          <w:cs/>
          <w:lang w:bidi="bo-CN"/>
        </w:rPr>
        <w:t xml:space="preserve">བཀྲམ་སྤེལ་ འབད་ ནིའི་ གོང་ཚད་ ཡི་གུ་ ཐིའུ་ཅནམ་ ཚུ་ </w:t>
      </w:r>
      <w:r>
        <w:t xml:space="preserve"># </w:t>
      </w:r>
      <w:r>
        <w:rPr>
          <w:rFonts w:cs="Microsoft Himalaya"/>
          <w:cs/>
          <w:lang w:bidi="bo-CN"/>
        </w:rPr>
        <w:t>བཙུགས་ གནང་ །</w:t>
      </w:r>
    </w:p>
    <w:p w14:paraId="31562B83" w14:textId="77777777" w:rsidR="00A536DF" w:rsidRDefault="00A536DF" w:rsidP="00A536DF">
      <w:pPr>
        <w:spacing w:after="0"/>
      </w:pPr>
      <w:r>
        <w:rPr>
          <w:rFonts w:cs="Microsoft Himalaya"/>
          <w:cs/>
          <w:lang w:bidi="bo-CN"/>
        </w:rPr>
        <w:t xml:space="preserve"> རིན་བསྡུར་ ཡིག་ཆ་ ཚུ་ </w:t>
      </w:r>
      <w:r>
        <w:t xml:space="preserve"># </w:t>
      </w:r>
      <w:r>
        <w:rPr>
          <w:rFonts w:cs="Microsoft Himalaya"/>
          <w:cs/>
          <w:lang w:bidi="bo-CN"/>
        </w:rPr>
        <w:t>ང་བཅས་ཀྱི་ ཡོངས་འབྲེལ་ ཐོག་ ལས་ རིན་ སྤྲོད་ མ་ དགོ་ པའི་ འོག་ གི་ འབྲེལ་མཐུད་ ཚུ་ ལས་ ཕབ་ལེན་ འབད་ གནང་ །</w:t>
      </w:r>
    </w:p>
    <w:p w14:paraId="51D01CC0" w14:textId="77777777" w:rsidR="00A536DF" w:rsidRDefault="00A536DF" w:rsidP="00A536DF">
      <w:pPr>
        <w:spacing w:after="0"/>
      </w:pPr>
      <w:r>
        <w:rPr>
          <w:rFonts w:cs="Microsoft Himalaya"/>
          <w:cs/>
          <w:lang w:bidi="bo-CN"/>
        </w:rPr>
        <w:t xml:space="preserve"> ཁ་གསལ་ གྱི་ དོན་ལུ་ ཡིག་ཚང་ དུས་ཚོད་ ཁར་ </w:t>
      </w:r>
      <w:r>
        <w:t xml:space="preserve"># </w:t>
      </w:r>
      <w:r>
        <w:rPr>
          <w:rFonts w:cs="Microsoft Himalaya"/>
          <w:cs/>
          <w:lang w:bidi="bo-CN"/>
        </w:rPr>
        <w:t xml:space="preserve">མཛོད་གཉེར་ དང་ གཅིག་ཁར་ བརྒྱུད་འཕྲིན་ ཨང་ </w:t>
      </w:r>
      <w:r>
        <w:t xml:space="preserve"># NUM # - NUM # </w:t>
      </w:r>
      <w:r>
        <w:rPr>
          <w:rFonts w:cs="Microsoft Himalaya"/>
          <w:cs/>
          <w:lang w:bidi="bo-CN"/>
        </w:rPr>
        <w:t>ནང་ འབྲེལ་བ་ འཐབ་ གནང་ ཟེར་ ཞུ་ ནི་ ཨིན །</w:t>
      </w:r>
    </w:p>
    <w:p w14:paraId="37EBDBA0" w14:textId="77777777" w:rsidR="00A536DF" w:rsidRDefault="00A536DF" w:rsidP="00A536DF">
      <w:pPr>
        <w:spacing w:after="0"/>
      </w:pPr>
      <w:r>
        <w:rPr>
          <w:rFonts w:cs="Microsoft Himalaya"/>
          <w:cs/>
          <w:lang w:bidi="bo-CN"/>
        </w:rPr>
        <w:t xml:space="preserve"> རིན་བསྡུར་ གསལ་བསྒྲགས །</w:t>
      </w:r>
    </w:p>
    <w:p w14:paraId="6E5555D9" w14:textId="77777777" w:rsidR="00A536DF" w:rsidRDefault="00A536DF" w:rsidP="00A536DF">
      <w:pPr>
        <w:spacing w:after="0"/>
      </w:pPr>
      <w:r>
        <w:rPr>
          <w:rFonts w:cs="Microsoft Himalaya"/>
          <w:cs/>
          <w:lang w:bidi="bo-CN"/>
        </w:rPr>
        <w:t xml:space="preserve"> རྫོང་ཁ་གོང་འཕེལ་ལྷན་ཚོགས་ ཀྱིས་ </w:t>
      </w:r>
      <w:r>
        <w:t xml:space="preserve"># </w:t>
      </w:r>
      <w:r>
        <w:rPr>
          <w:rFonts w:cs="Microsoft Himalaya"/>
          <w:cs/>
          <w:lang w:bidi="bo-CN"/>
        </w:rPr>
        <w:t xml:space="preserve">མེཀ་བུག </w:t>
      </w:r>
      <w:r>
        <w:t xml:space="preserve"># </w:t>
      </w:r>
      <w:r>
        <w:rPr>
          <w:rFonts w:cs="Microsoft Himalaya"/>
          <w:cs/>
          <w:lang w:bidi="bo-CN"/>
        </w:rPr>
        <w:t xml:space="preserve">དང་ </w:t>
      </w:r>
      <w:r>
        <w:t xml:space="preserve"># </w:t>
      </w:r>
      <w:r>
        <w:rPr>
          <w:rFonts w:cs="Microsoft Himalaya"/>
          <w:cs/>
          <w:lang w:bidi="bo-CN"/>
        </w:rPr>
        <w:t xml:space="preserve">བ་ཡོ་མེ་ཊིག </w:t>
      </w:r>
      <w:r>
        <w:t xml:space="preserve"># </w:t>
      </w:r>
      <w:r>
        <w:rPr>
          <w:rFonts w:cs="Microsoft Himalaya"/>
          <w:cs/>
          <w:lang w:bidi="bo-CN"/>
        </w:rPr>
        <w:t xml:space="preserve">བཀྲམ་སྤེལ་ གྱི་ དོན་ལུ་ རིན་བསྡུར་ གསལ་བསྒྲགས་ འབདཝ་ ཨིན ། </w:t>
      </w:r>
      <w:r>
        <w:t xml:space="preserve"># </w:t>
      </w:r>
      <w:r>
        <w:rPr>
          <w:rFonts w:cs="Microsoft Himalaya"/>
          <w:cs/>
          <w:lang w:bidi="bo-CN"/>
        </w:rPr>
        <w:t>ཡི་གུ་ དང་ ཁྱད་ཚད་ ཀྱི་ ཚད་གཞིའི་ དོན་ལུ་ འོག་ གི་ འབྲེལ་མཐུད་ གུ་ ཨེབ་ གནང་ །</w:t>
      </w:r>
    </w:p>
    <w:p w14:paraId="5ACB6608" w14:textId="77777777" w:rsidR="00A536DF" w:rsidRDefault="00A536DF" w:rsidP="00A536DF">
      <w:pPr>
        <w:spacing w:after="0"/>
      </w:pPr>
      <w:r>
        <w:rPr>
          <w:rFonts w:cs="Microsoft Himalaya"/>
          <w:cs/>
          <w:lang w:bidi="bo-CN"/>
        </w:rPr>
        <w:t xml:space="preserve"> རྒྱལ་ཡོངས་ དཔེ་དེབ་ རྩོམ་སྒྲིག་ འགྲན་བསྡུར ། </w:t>
      </w:r>
      <w:r>
        <w:t># NUM #</w:t>
      </w:r>
    </w:p>
    <w:p w14:paraId="48163904" w14:textId="77777777" w:rsidR="00A536DF" w:rsidRDefault="00A536DF" w:rsidP="00A536DF">
      <w:pPr>
        <w:spacing w:after="0"/>
      </w:pPr>
      <w:r>
        <w:rPr>
          <w:rFonts w:cs="Microsoft Himalaya"/>
          <w:cs/>
          <w:lang w:bidi="bo-CN"/>
        </w:rPr>
        <w:t xml:space="preserve"> སྤྱི་ལོ་ </w:t>
      </w:r>
      <w:r>
        <w:t xml:space="preserve"># NUM # - NUM # </w:t>
      </w:r>
      <w:r>
        <w:rPr>
          <w:rFonts w:cs="Microsoft Himalaya"/>
          <w:cs/>
          <w:lang w:bidi="bo-CN"/>
        </w:rPr>
        <w:t xml:space="preserve">ཚུན་ གྱི་ </w:t>
      </w:r>
      <w:r>
        <w:t xml:space="preserve"># </w:t>
      </w:r>
      <w:r>
        <w:rPr>
          <w:rFonts w:cs="Microsoft Himalaya"/>
          <w:cs/>
          <w:lang w:bidi="bo-CN"/>
        </w:rPr>
        <w:t xml:space="preserve">རྒྱལ་ཡོངས་ དཔེ་དེབ་ རྩོམ་སྒྲིག་ འགྲན་བསྡུར་ འདི་ </w:t>
      </w:r>
      <w:r>
        <w:t xml:space="preserve"># </w:t>
      </w:r>
      <w:r>
        <w:rPr>
          <w:rFonts w:cs="Microsoft Himalaya"/>
          <w:cs/>
          <w:lang w:bidi="bo-CN"/>
        </w:rPr>
        <w:t xml:space="preserve">རྫོང་ཁ་གོང་འཕེལ་ལྷན་ཚོགས་ ཀྱིས་ </w:t>
      </w:r>
      <w:r>
        <w:t xml:space="preserve"># </w:t>
      </w:r>
      <w:r>
        <w:rPr>
          <w:rFonts w:cs="Microsoft Himalaya"/>
          <w:cs/>
          <w:lang w:bidi="bo-CN"/>
        </w:rPr>
        <w:t xml:space="preserve">སྤྱི་ཟླ་ </w:t>
      </w:r>
      <w:r>
        <w:t># NUM</w:t>
      </w:r>
      <w:r>
        <w:rPr>
          <w:rFonts w:cs="Microsoft Himalaya"/>
          <w:cs/>
          <w:lang w:bidi="bo-CN"/>
        </w:rPr>
        <w:t xml:space="preserve">པའི་ </w:t>
      </w:r>
      <w:r>
        <w:t xml:space="preserve"># </w:t>
      </w:r>
      <w:r>
        <w:rPr>
          <w:rFonts w:cs="Microsoft Himalaya"/>
          <w:cs/>
          <w:lang w:bidi="bo-CN"/>
        </w:rPr>
        <w:t xml:space="preserve">ཚེས་ </w:t>
      </w:r>
      <w:r>
        <w:t xml:space="preserve"># NUM # </w:t>
      </w:r>
      <w:r>
        <w:rPr>
          <w:rFonts w:cs="Microsoft Himalaya"/>
          <w:cs/>
          <w:lang w:bidi="bo-CN"/>
        </w:rPr>
        <w:t xml:space="preserve">ལུ་ </w:t>
      </w:r>
      <w:r>
        <w:t xml:space="preserve"># </w:t>
      </w:r>
      <w:r>
        <w:rPr>
          <w:rFonts w:cs="Microsoft Himalaya"/>
          <w:cs/>
          <w:lang w:bidi="bo-CN"/>
        </w:rPr>
        <w:t xml:space="preserve">མི་དབང་ ཡབ་རྗེ་ དམ་པ་ </w:t>
      </w:r>
      <w:r>
        <w:t xml:space="preserve"># </w:t>
      </w:r>
      <w:r>
        <w:rPr>
          <w:rFonts w:cs="Microsoft Himalaya"/>
          <w:cs/>
          <w:lang w:bidi="bo-CN"/>
        </w:rPr>
        <w:t xml:space="preserve">འབྲུག་རྒྱལ་ བཞི་པ་ མཆོག་ གི་ ཁྲི་མངའ་གསོལ་ དང་ འབྲེལ་ འགོ་འདྲེན་ འཐབ་ ནི་ ཨིནམ་ལས་ </w:t>
      </w:r>
      <w:r>
        <w:t xml:space="preserve"># </w:t>
      </w:r>
      <w:r>
        <w:rPr>
          <w:rFonts w:cs="Microsoft Himalaya"/>
          <w:cs/>
          <w:lang w:bidi="bo-CN"/>
        </w:rPr>
        <w:t xml:space="preserve">དང་འདོད་ཅན་ གྱི་ རྩོམ་སྒྲིག་པ་ </w:t>
      </w:r>
      <w:r>
        <w:t xml:space="preserve"># </w:t>
      </w:r>
      <w:r>
        <w:rPr>
          <w:rFonts w:cs="Microsoft Himalaya"/>
          <w:cs/>
          <w:lang w:bidi="bo-CN"/>
        </w:rPr>
        <w:t>ག་ར་ གིས་ བཅའ་མར་གཏོགས་ གནང་ ཟེར་ ཞུ་ ནི་ ཨིན །</w:t>
      </w:r>
    </w:p>
    <w:p w14:paraId="17962ED0" w14:textId="77777777" w:rsidR="00A536DF" w:rsidRDefault="00A536DF" w:rsidP="00A536DF">
      <w:pPr>
        <w:spacing w:after="0"/>
      </w:pPr>
      <w:r>
        <w:rPr>
          <w:rFonts w:cs="Microsoft Himalaya"/>
          <w:cs/>
          <w:lang w:bidi="bo-CN"/>
        </w:rPr>
        <w:t xml:space="preserve"> ལས་རིམ་གཙོ་འཛིན་འགོ་དཔོན །</w:t>
      </w:r>
    </w:p>
    <w:p w14:paraId="778EABAA" w14:textId="77777777" w:rsidR="00A536DF" w:rsidRDefault="00A536DF" w:rsidP="00A536DF">
      <w:pPr>
        <w:spacing w:after="0"/>
      </w:pPr>
      <w:r>
        <w:rPr>
          <w:rFonts w:cs="Microsoft Himalaya"/>
          <w:cs/>
          <w:lang w:bidi="bo-CN"/>
        </w:rPr>
        <w:t xml:space="preserve"> གནད་དོན་ ཐུགས་ཁར་ བསྣམ་ དགོཔ །</w:t>
      </w:r>
    </w:p>
    <w:p w14:paraId="375C8B40" w14:textId="77777777" w:rsidR="00A536DF" w:rsidRDefault="00A536DF" w:rsidP="00A536DF">
      <w:pPr>
        <w:spacing w:after="0"/>
      </w:pPr>
      <w:r>
        <w:t xml:space="preserve"> NUM # </w:t>
      </w:r>
      <w:r>
        <w:rPr>
          <w:rFonts w:cs="Microsoft Himalaya"/>
          <w:cs/>
          <w:lang w:bidi="bo-CN"/>
        </w:rPr>
        <w:t xml:space="preserve">སྤྱི་ལོ་ </w:t>
      </w:r>
      <w:r>
        <w:t xml:space="preserve"># NUM # - NUM # </w:t>
      </w:r>
      <w:r>
        <w:rPr>
          <w:rFonts w:cs="Microsoft Himalaya"/>
          <w:cs/>
          <w:lang w:bidi="bo-CN"/>
        </w:rPr>
        <w:t xml:space="preserve">སྤྱི་ཟླ་ </w:t>
      </w:r>
      <w:r>
        <w:t xml:space="preserve"># </w:t>
      </w:r>
      <w:r>
        <w:rPr>
          <w:rFonts w:cs="Microsoft Himalaya"/>
          <w:cs/>
          <w:lang w:bidi="bo-CN"/>
        </w:rPr>
        <w:t xml:space="preserve">༸པའི་ ཚེས་ </w:t>
      </w:r>
      <w:r>
        <w:t xml:space="preserve"># NUM </w:t>
      </w:r>
      <w:r>
        <w:rPr>
          <w:rFonts w:cs="Microsoft Himalaya"/>
          <w:cs/>
          <w:lang w:bidi="bo-CN"/>
        </w:rPr>
        <w:t xml:space="preserve">གི་ ནང་འཁོད་ </w:t>
      </w:r>
      <w:r>
        <w:t xml:space="preserve"># </w:t>
      </w:r>
      <w:r>
        <w:rPr>
          <w:rFonts w:cs="Microsoft Himalaya"/>
          <w:cs/>
          <w:lang w:bidi="bo-CN"/>
        </w:rPr>
        <w:t>པར་སྐྲུན་ འབད་འབདཝ་ དགོ །</w:t>
      </w:r>
    </w:p>
    <w:p w14:paraId="7456DEB4" w14:textId="77777777" w:rsidR="00A536DF" w:rsidRDefault="00A536DF" w:rsidP="00A536DF">
      <w:pPr>
        <w:spacing w:after="0"/>
      </w:pPr>
      <w:r>
        <w:t xml:space="preserve"> NUM </w:t>
      </w:r>
      <w:r>
        <w:rPr>
          <w:rFonts w:cs="Microsoft Himalaya"/>
          <w:cs/>
          <w:lang w:bidi="bo-CN"/>
        </w:rPr>
        <w:t xml:space="preserve">པར་དབང་ འཆང་ མི་ འདི་ གིས་ རིག་རྩལ་ ཐོག་ ལུ་ </w:t>
      </w:r>
      <w:r>
        <w:t xml:space="preserve"># </w:t>
      </w:r>
      <w:r>
        <w:rPr>
          <w:rFonts w:cs="Microsoft Himalaya"/>
          <w:cs/>
          <w:lang w:bidi="bo-CN"/>
        </w:rPr>
        <w:t>གསར་རྩོམ་ འབད་འབདཝ་ དགོ །</w:t>
      </w:r>
    </w:p>
    <w:p w14:paraId="43AA9208" w14:textId="77777777" w:rsidR="00A536DF" w:rsidRDefault="00A536DF" w:rsidP="00A536DF">
      <w:pPr>
        <w:spacing w:after="0"/>
      </w:pPr>
      <w:r>
        <w:t xml:space="preserve"> NUM # </w:t>
      </w:r>
      <w:r>
        <w:rPr>
          <w:rFonts w:cs="Microsoft Himalaya"/>
          <w:cs/>
          <w:lang w:bidi="bo-CN"/>
        </w:rPr>
        <w:t xml:space="preserve">དཔེ་དེབ་ ཚིག་འབྲུ་ བསྡོམས་ </w:t>
      </w:r>
      <w:r>
        <w:t xml:space="preserve"># NUM # </w:t>
      </w:r>
      <w:r>
        <w:rPr>
          <w:rFonts w:cs="Microsoft Himalaya"/>
          <w:cs/>
          <w:lang w:bidi="bo-CN"/>
        </w:rPr>
        <w:t>ལས་ མ་ ཉུངམ་ ཅིག་ དགོ །</w:t>
      </w:r>
    </w:p>
    <w:p w14:paraId="01B11374" w14:textId="77777777" w:rsidR="00A536DF" w:rsidRDefault="00A536DF" w:rsidP="00A536DF">
      <w:pPr>
        <w:spacing w:after="0"/>
      </w:pPr>
      <w:r>
        <w:t xml:space="preserve"> NUM # </w:t>
      </w:r>
      <w:r>
        <w:rPr>
          <w:rFonts w:cs="Microsoft Himalaya"/>
          <w:cs/>
          <w:lang w:bidi="bo-CN"/>
        </w:rPr>
        <w:t xml:space="preserve">རྫོང་ཁའི་ སྐད་ཡིག་ ཐོག་ ལུ་ </w:t>
      </w:r>
      <w:r>
        <w:t xml:space="preserve"># </w:t>
      </w:r>
      <w:r>
        <w:rPr>
          <w:rFonts w:cs="Microsoft Himalaya"/>
          <w:cs/>
          <w:lang w:bidi="bo-CN"/>
        </w:rPr>
        <w:t>རྩོམ་རིག་ འབད་འབདཝ་ དགོ །</w:t>
      </w:r>
    </w:p>
    <w:p w14:paraId="0143F4C1" w14:textId="77777777" w:rsidR="00A536DF" w:rsidRDefault="00A536DF" w:rsidP="00A536DF">
      <w:pPr>
        <w:spacing w:after="0"/>
      </w:pPr>
      <w:r>
        <w:t xml:space="preserve"> NUM # </w:t>
      </w:r>
      <w:r>
        <w:rPr>
          <w:rFonts w:cs="Microsoft Himalaya"/>
          <w:cs/>
          <w:lang w:bidi="bo-CN"/>
        </w:rPr>
        <w:t xml:space="preserve">དཔེ་དེབ་ གཞན་ ལུ་ </w:t>
      </w:r>
      <w:r>
        <w:t xml:space="preserve"># </w:t>
      </w:r>
      <w:r>
        <w:rPr>
          <w:rFonts w:cs="Microsoft Himalaya"/>
          <w:cs/>
          <w:lang w:bidi="bo-CN"/>
        </w:rPr>
        <w:t xml:space="preserve">ཁུངས་གཏུགས་ སྦེ་ ཡོད་པ་ ཅིན་ </w:t>
      </w:r>
      <w:r>
        <w:t xml:space="preserve"># </w:t>
      </w:r>
      <w:r>
        <w:rPr>
          <w:rFonts w:cs="Microsoft Himalaya"/>
          <w:cs/>
          <w:lang w:bidi="bo-CN"/>
        </w:rPr>
        <w:t xml:space="preserve">དཔེ་དེབ་ ཀྱི་ མིང་ དང་ རྩོམ་པ་པོའི་ མིང་ </w:t>
      </w:r>
      <w:r>
        <w:t xml:space="preserve"># </w:t>
      </w:r>
      <w:r>
        <w:rPr>
          <w:rFonts w:cs="Microsoft Himalaya"/>
          <w:cs/>
          <w:lang w:bidi="bo-CN"/>
        </w:rPr>
        <w:t>ཁ་གསལ་ བཀོད་ དགོ །</w:t>
      </w:r>
    </w:p>
    <w:p w14:paraId="271138A7" w14:textId="77777777" w:rsidR="00A536DF" w:rsidRDefault="00A536DF" w:rsidP="00A536DF">
      <w:pPr>
        <w:spacing w:after="0"/>
      </w:pPr>
      <w:r>
        <w:lastRenderedPageBreak/>
        <w:t xml:space="preserve"> NUM # </w:t>
      </w:r>
      <w:r>
        <w:rPr>
          <w:rFonts w:cs="Microsoft Himalaya"/>
          <w:cs/>
          <w:lang w:bidi="bo-CN"/>
        </w:rPr>
        <w:t>ཆགས་སྡང་ཕྱོགས་རིས་ དང་ འབྲེལ་ བའི་ དོན་ཚན་ མ་ ཚུདཔ་ ཅིག་ དགོ །</w:t>
      </w:r>
    </w:p>
    <w:p w14:paraId="5AB73368" w14:textId="77777777" w:rsidR="00A536DF" w:rsidRDefault="00A536DF" w:rsidP="00A536DF">
      <w:pPr>
        <w:spacing w:after="0"/>
      </w:pPr>
      <w:r>
        <w:t xml:space="preserve"> NUM # </w:t>
      </w:r>
      <w:r>
        <w:rPr>
          <w:rFonts w:cs="Microsoft Himalaya"/>
          <w:cs/>
          <w:lang w:bidi="bo-CN"/>
        </w:rPr>
        <w:t xml:space="preserve">བཅའ་མར་གཏོགས་ མི་ ཚུ་ ལུ་ </w:t>
      </w:r>
      <w:r>
        <w:t xml:space="preserve"># </w:t>
      </w:r>
      <w:r>
        <w:rPr>
          <w:rFonts w:cs="Microsoft Himalaya"/>
          <w:cs/>
          <w:lang w:bidi="bo-CN"/>
        </w:rPr>
        <w:t>ལག་ཁྱེར་ གྱི་ ཐོབ་དབང་ ཡོད །</w:t>
      </w:r>
    </w:p>
    <w:p w14:paraId="413BF42F" w14:textId="77777777" w:rsidR="00A536DF" w:rsidRDefault="00A536DF" w:rsidP="00A536DF">
      <w:pPr>
        <w:spacing w:after="0"/>
      </w:pPr>
      <w:r>
        <w:t xml:space="preserve"> NUM # </w:t>
      </w:r>
      <w:r>
        <w:rPr>
          <w:rFonts w:cs="Microsoft Himalaya"/>
          <w:cs/>
          <w:lang w:bidi="bo-CN"/>
        </w:rPr>
        <w:t>ལུང་འདྲེན་ ལམ་ལུགས་ ལྟར་དུ་ ཚུལ་མཐུན་ སྦེ་ བཀོད་ དགོ །</w:t>
      </w:r>
    </w:p>
    <w:p w14:paraId="341397AD" w14:textId="77777777" w:rsidR="00A536DF" w:rsidRDefault="00A536DF" w:rsidP="00A536DF">
      <w:pPr>
        <w:spacing w:after="0"/>
      </w:pPr>
      <w:r>
        <w:t xml:space="preserve"> NUM # </w:t>
      </w:r>
      <w:r>
        <w:rPr>
          <w:rFonts w:cs="Microsoft Himalaya"/>
          <w:cs/>
          <w:lang w:bidi="bo-CN"/>
        </w:rPr>
        <w:t xml:space="preserve">འགྲན་བསྡུར་ དོན་ལུ་ དཔེ་གྲངས་ </w:t>
      </w:r>
      <w:r>
        <w:t xml:space="preserve"># NUM # </w:t>
      </w:r>
      <w:r>
        <w:rPr>
          <w:rFonts w:cs="Microsoft Himalaya"/>
          <w:cs/>
          <w:lang w:bidi="bo-CN"/>
        </w:rPr>
        <w:t xml:space="preserve">རེ་ རྩིས་ཐོ་ དང་ སྦྲགས་ བསྐྱལ་ དགོཔ་ དང་ </w:t>
      </w:r>
      <w:r>
        <w:t xml:space="preserve"># </w:t>
      </w:r>
      <w:r>
        <w:rPr>
          <w:rFonts w:cs="Microsoft Himalaya"/>
          <w:cs/>
          <w:lang w:bidi="bo-CN"/>
        </w:rPr>
        <w:t xml:space="preserve">གསོལ་ར་ འཐོབ་ མིའི་ གྲངས་སུ་ </w:t>
      </w:r>
      <w:r>
        <w:t xml:space="preserve"># </w:t>
      </w:r>
      <w:r>
        <w:rPr>
          <w:rFonts w:cs="Microsoft Himalaya"/>
          <w:cs/>
          <w:lang w:bidi="bo-CN"/>
        </w:rPr>
        <w:t>མ་ ཚུད་ མི་ ལུ་ རིན་གོང་ རྩིས་ རྐྱབ་ སྟེ་ འཐོབ །</w:t>
      </w:r>
    </w:p>
    <w:p w14:paraId="6EAE9133" w14:textId="77777777" w:rsidR="00A536DF" w:rsidRDefault="00A536DF" w:rsidP="00A536DF">
      <w:pPr>
        <w:spacing w:after="0"/>
      </w:pPr>
      <w:r>
        <w:t xml:space="preserve"> NUM # </w:t>
      </w:r>
      <w:r>
        <w:rPr>
          <w:rFonts w:cs="Microsoft Himalaya"/>
          <w:cs/>
          <w:lang w:bidi="bo-CN"/>
        </w:rPr>
        <w:t xml:space="preserve">རྩོམ་རིག་ དཔེ་དེབ་ ངོས་ལེན་ འབད་ མ་ འབད་ དང་ </w:t>
      </w:r>
      <w:r>
        <w:t xml:space="preserve"># </w:t>
      </w:r>
      <w:r>
        <w:rPr>
          <w:rFonts w:cs="Microsoft Himalaya"/>
          <w:cs/>
          <w:lang w:bidi="bo-CN"/>
        </w:rPr>
        <w:t xml:space="preserve">ལམ་ལུགས་ བསྒྱུར་བཅོས་ འབད་ ནིའི་ དབང་ཚད་ ཧྲིལ་བུམ་ </w:t>
      </w:r>
      <w:r>
        <w:t xml:space="preserve"># </w:t>
      </w:r>
      <w:r>
        <w:rPr>
          <w:rFonts w:cs="Microsoft Himalaya"/>
          <w:cs/>
          <w:lang w:bidi="bo-CN"/>
        </w:rPr>
        <w:t>རྫོང་ཁ་གོང་འཕེལ་ལྷན་ཚོགས་ ལུ་ ཡོད །</w:t>
      </w:r>
    </w:p>
    <w:p w14:paraId="3A054B10" w14:textId="77777777" w:rsidR="00A536DF" w:rsidRDefault="00A536DF" w:rsidP="00A536DF">
      <w:pPr>
        <w:spacing w:after="0"/>
      </w:pPr>
      <w:r>
        <w:t xml:space="preserve"> NUM # </w:t>
      </w:r>
      <w:r>
        <w:rPr>
          <w:rFonts w:cs="Microsoft Himalaya"/>
          <w:cs/>
          <w:lang w:bidi="bo-CN"/>
        </w:rPr>
        <w:t xml:space="preserve">དཔེ་དེབ་ དེ་ ཚུ་ </w:t>
      </w:r>
      <w:r>
        <w:t xml:space="preserve"># </w:t>
      </w:r>
      <w:r>
        <w:rPr>
          <w:rFonts w:cs="Microsoft Himalaya"/>
          <w:cs/>
          <w:lang w:bidi="bo-CN"/>
        </w:rPr>
        <w:t xml:space="preserve">སྤྱི་ཚེས་ </w:t>
      </w:r>
      <w:r>
        <w:t xml:space="preserve">NUM # * NUM # * NUM # </w:t>
      </w:r>
      <w:r>
        <w:rPr>
          <w:rFonts w:cs="Microsoft Himalaya"/>
          <w:cs/>
          <w:lang w:bidi="bo-CN"/>
        </w:rPr>
        <w:t>ནང་འཁོད་ རྫོང་ཁ་གོང་འཕེལ་ཡིག་ཚང་ ནང་ ལྷོད་ དགོ །</w:t>
      </w:r>
    </w:p>
    <w:p w14:paraId="781D7043" w14:textId="77777777" w:rsidR="00A536DF" w:rsidRDefault="00A536DF" w:rsidP="00A536DF">
      <w:pPr>
        <w:spacing w:after="0"/>
      </w:pPr>
      <w:r>
        <w:t xml:space="preserve"> NUM # </w:t>
      </w:r>
      <w:r>
        <w:rPr>
          <w:rFonts w:cs="Microsoft Himalaya"/>
          <w:cs/>
          <w:lang w:bidi="bo-CN"/>
        </w:rPr>
        <w:t xml:space="preserve">དྲགོས་ འཐོན་ མི་ འདི་ ལུ་ </w:t>
      </w:r>
      <w:r>
        <w:t xml:space="preserve"># </w:t>
      </w:r>
      <w:r>
        <w:rPr>
          <w:rFonts w:cs="Microsoft Himalaya"/>
          <w:cs/>
          <w:lang w:bidi="bo-CN"/>
        </w:rPr>
        <w:t xml:space="preserve">གསོལ་ར་ དངུལ་ཀྲམ་ </w:t>
      </w:r>
      <w:r>
        <w:t xml:space="preserve">NUM,NUM # * - # </w:t>
      </w:r>
      <w:r>
        <w:rPr>
          <w:rFonts w:cs="Microsoft Himalaya"/>
          <w:cs/>
          <w:lang w:bidi="bo-CN"/>
        </w:rPr>
        <w:t>དང་ གཅིག་ཁར་ གཟེངས་བསྟོད་ ཀྱི་ ལག་ཁྱེར་ འཐོབ །</w:t>
      </w:r>
    </w:p>
    <w:p w14:paraId="1C68B72C" w14:textId="77777777" w:rsidR="00A536DF" w:rsidRDefault="00A536DF" w:rsidP="00A536DF">
      <w:pPr>
        <w:spacing w:after="0"/>
      </w:pPr>
      <w:r>
        <w:t xml:space="preserve"> NUM # </w:t>
      </w:r>
      <w:r>
        <w:rPr>
          <w:rFonts w:cs="Microsoft Himalaya"/>
          <w:cs/>
          <w:lang w:bidi="bo-CN"/>
        </w:rPr>
        <w:t xml:space="preserve">གསོལ་ར་ འཐོབ་ མིའི་ གྲངས་སུ་ ཚུད་ མིའི་ དཔེ་དེབ་ </w:t>
      </w:r>
      <w:r>
        <w:t xml:space="preserve"># NUM # </w:t>
      </w:r>
      <w:r>
        <w:rPr>
          <w:rFonts w:cs="Microsoft Himalaya"/>
          <w:cs/>
          <w:lang w:bidi="bo-CN"/>
        </w:rPr>
        <w:t>གི་ དེབ་རིན་ ལོགས་སུ་ མི་ འཐོབ །</w:t>
      </w:r>
    </w:p>
    <w:p w14:paraId="7847DE22" w14:textId="77777777" w:rsidR="00A536DF" w:rsidRDefault="00A536DF" w:rsidP="00A536DF">
      <w:pPr>
        <w:spacing w:after="0"/>
      </w:pPr>
      <w:r>
        <w:t xml:space="preserve"> NUM # </w:t>
      </w:r>
      <w:r>
        <w:rPr>
          <w:rFonts w:cs="Microsoft Himalaya"/>
          <w:cs/>
          <w:lang w:bidi="bo-CN"/>
        </w:rPr>
        <w:t xml:space="preserve">གསོལ་ར་ འདི་ </w:t>
      </w:r>
      <w:r>
        <w:t xml:space="preserve"># </w:t>
      </w:r>
      <w:r>
        <w:rPr>
          <w:rFonts w:cs="Microsoft Himalaya"/>
          <w:cs/>
          <w:lang w:bidi="bo-CN"/>
        </w:rPr>
        <w:t xml:space="preserve">སྤྱི་ལོ་ </w:t>
      </w:r>
      <w:r>
        <w:t xml:space="preserve">NUM # </w:t>
      </w:r>
      <w:r>
        <w:rPr>
          <w:rFonts w:cs="Microsoft Himalaya"/>
          <w:cs/>
          <w:lang w:bidi="bo-CN"/>
        </w:rPr>
        <w:t>ལུ་ གནང་ ནི་ ཨིན །</w:t>
      </w:r>
    </w:p>
    <w:p w14:paraId="7821C5AB" w14:textId="77777777" w:rsidR="00A536DF" w:rsidRDefault="00A536DF" w:rsidP="00A536DF">
      <w:pPr>
        <w:spacing w:after="0"/>
      </w:pPr>
      <w:r>
        <w:t xml:space="preserve"> NUM # </w:t>
      </w:r>
      <w:r>
        <w:rPr>
          <w:rFonts w:cs="Microsoft Himalaya"/>
          <w:cs/>
          <w:lang w:bidi="bo-CN"/>
        </w:rPr>
        <w:t xml:space="preserve">གོང་ ལུ་ མ་ ཚུད་ པའི་ གནད་དོན་ གཞན་ ཚུ་ </w:t>
      </w:r>
      <w:r>
        <w:t xml:space="preserve"># </w:t>
      </w:r>
      <w:r>
        <w:rPr>
          <w:rFonts w:cs="Microsoft Himalaya"/>
          <w:cs/>
          <w:lang w:bidi="bo-CN"/>
        </w:rPr>
        <w:t xml:space="preserve">རྫོང་ཁ་གོང་འཕེལ་ལྷན་ཚོགས་ ལུ་ </w:t>
      </w:r>
      <w:r>
        <w:t xml:space="preserve"># </w:t>
      </w:r>
      <w:r>
        <w:rPr>
          <w:rFonts w:cs="Microsoft Himalaya"/>
          <w:cs/>
          <w:lang w:bidi="bo-CN"/>
        </w:rPr>
        <w:t>རང་དབང་ ཧྲིལ་བུམ་ ཡོད །</w:t>
      </w:r>
    </w:p>
    <w:p w14:paraId="42A9331F" w14:textId="77777777" w:rsidR="00A536DF" w:rsidRDefault="00A536DF" w:rsidP="00A536DF">
      <w:pPr>
        <w:spacing w:after="0"/>
      </w:pPr>
      <w:r>
        <w:t xml:space="preserve"> NUM # </w:t>
      </w:r>
      <w:r>
        <w:rPr>
          <w:rFonts w:cs="Microsoft Himalaya"/>
          <w:cs/>
          <w:lang w:bidi="bo-CN"/>
        </w:rPr>
        <w:t xml:space="preserve">རང་སོའི་ མིང་ དང་ ཁ་བྱང་ ཚུ་ </w:t>
      </w:r>
      <w:r>
        <w:t xml:space="preserve"># </w:t>
      </w:r>
      <w:r>
        <w:rPr>
          <w:rFonts w:cs="Microsoft Himalaya"/>
          <w:cs/>
          <w:lang w:bidi="bo-CN"/>
        </w:rPr>
        <w:t>ཁ་གསལ་ སྦེ་ བཀོད་ དགོ །</w:t>
      </w:r>
    </w:p>
    <w:p w14:paraId="701B0BCB" w14:textId="77777777" w:rsidR="00A536DF" w:rsidRDefault="00A536DF" w:rsidP="00A536DF">
      <w:pPr>
        <w:spacing w:after="0"/>
      </w:pPr>
      <w:r>
        <w:rPr>
          <w:rFonts w:cs="Microsoft Himalaya"/>
          <w:cs/>
          <w:lang w:bidi="bo-CN"/>
        </w:rPr>
        <w:t xml:space="preserve"> སྒྲ་གཟུང་ ནིའི་ དོན་ལུ་ གྲོས་འཆར་ གྱི་ ཞུ་ བ །</w:t>
      </w:r>
    </w:p>
    <w:p w14:paraId="58A05B4A" w14:textId="77777777" w:rsidR="00A536DF" w:rsidRDefault="00A536DF" w:rsidP="00A536DF">
      <w:pPr>
        <w:spacing w:after="0"/>
      </w:pPr>
      <w:r>
        <w:rPr>
          <w:rFonts w:cs="Microsoft Himalaya"/>
          <w:cs/>
          <w:lang w:bidi="bo-CN"/>
        </w:rPr>
        <w:t xml:space="preserve"> རྫོང་ཁ་གོང་འཕེལ་ལྷན་ཚོགས་ ཀྱིས་ </w:t>
      </w:r>
      <w:r>
        <w:t xml:space="preserve"># </w:t>
      </w:r>
      <w:r>
        <w:rPr>
          <w:rFonts w:cs="Microsoft Himalaya"/>
          <w:cs/>
          <w:lang w:bidi="bo-CN"/>
        </w:rPr>
        <w:t xml:space="preserve">རྫོང་ཁའི་ འགྲུལ་འཕྲིན་ རིམ་ལུགས་ བཟོ་ དོ་ ཡོདཔ་ དང་ </w:t>
      </w:r>
      <w:r>
        <w:t xml:space="preserve"># </w:t>
      </w:r>
      <w:r>
        <w:rPr>
          <w:rFonts w:cs="Microsoft Himalaya"/>
          <w:cs/>
          <w:lang w:bidi="bo-CN"/>
        </w:rPr>
        <w:t xml:space="preserve">འདི་ གི་ དོན་ལུ་ </w:t>
      </w:r>
      <w:r>
        <w:t xml:space="preserve"># </w:t>
      </w:r>
      <w:r>
        <w:rPr>
          <w:rFonts w:cs="Microsoft Himalaya"/>
          <w:cs/>
          <w:lang w:bidi="bo-CN"/>
        </w:rPr>
        <w:t xml:space="preserve">རྫོང་ཁའི་ ཚིག་ དང་ རྗོད་ཚིག་ ཚུ་ </w:t>
      </w:r>
      <w:r>
        <w:t xml:space="preserve"># </w:t>
      </w:r>
      <w:r>
        <w:rPr>
          <w:rFonts w:cs="Microsoft Himalaya"/>
          <w:cs/>
          <w:lang w:bidi="bo-CN"/>
        </w:rPr>
        <w:t xml:space="preserve">སྒྲ་གཟུང་ ནིའི་ དོན་ལུ་ </w:t>
      </w:r>
      <w:r>
        <w:t xml:space="preserve"># </w:t>
      </w:r>
      <w:r>
        <w:rPr>
          <w:rFonts w:cs="Microsoft Himalaya"/>
          <w:cs/>
          <w:lang w:bidi="bo-CN"/>
        </w:rPr>
        <w:t>རྒྱལ་ཁབ་ ནང་འཁོད་ ཀྱི་ གྲོས་སྟོན་པ་ གླ་ཁར་ ལེན་ ནིའི་ རེ་འདོད་ ཡོདཔ་ ཨིན །</w:t>
      </w:r>
    </w:p>
    <w:p w14:paraId="1ADAF921" w14:textId="77777777" w:rsidR="00A536DF" w:rsidRDefault="00A536DF" w:rsidP="00A536DF">
      <w:pPr>
        <w:spacing w:after="0"/>
      </w:pPr>
      <w:r>
        <w:rPr>
          <w:rFonts w:cs="Microsoft Himalaya"/>
          <w:cs/>
          <w:lang w:bidi="bo-CN"/>
        </w:rPr>
        <w:t xml:space="preserve"> འོས་འབབ་ཅན་ གྱི་ ལས་སྡེ་ ཚུ་ གིས་ </w:t>
      </w:r>
      <w:r>
        <w:t xml:space="preserve"># </w:t>
      </w:r>
      <w:r>
        <w:rPr>
          <w:rFonts w:cs="Microsoft Himalaya"/>
          <w:cs/>
          <w:lang w:bidi="bo-CN"/>
        </w:rPr>
        <w:t>འོག་ ལུ་ ཡོད་ པའི་ གྲོས་འཆར་ གྱི་ ཞུ་བ་ དང་ འཁྲིལ་ ཏེ་ གྲོས་འཆར་ ཚུ་ བཙུགས་ གནང་ །</w:t>
      </w:r>
    </w:p>
    <w:p w14:paraId="5D943942" w14:textId="77777777" w:rsidR="00A536DF" w:rsidRDefault="00A536DF" w:rsidP="00A536DF">
      <w:pPr>
        <w:spacing w:after="0"/>
      </w:pPr>
      <w:r>
        <w:rPr>
          <w:rFonts w:cs="Microsoft Himalaya"/>
          <w:cs/>
          <w:lang w:bidi="bo-CN"/>
        </w:rPr>
        <w:t xml:space="preserve"> ས་སྟོང་ གསལ་བསྒྲགས །</w:t>
      </w:r>
    </w:p>
    <w:p w14:paraId="1A6583C1" w14:textId="77777777" w:rsidR="00A536DF" w:rsidRDefault="00A536DF" w:rsidP="00A536DF">
      <w:pPr>
        <w:spacing w:after="0"/>
      </w:pPr>
      <w:r>
        <w:rPr>
          <w:rFonts w:cs="Microsoft Himalaya"/>
          <w:cs/>
          <w:lang w:bidi="bo-CN"/>
        </w:rPr>
        <w:t xml:space="preserve"> རྫོང་ཁ་གོང་འཕེལ་ལྷན་ཚོགས་ ཀྱིས་ </w:t>
      </w:r>
      <w:r>
        <w:t xml:space="preserve"># </w:t>
      </w:r>
      <w:r>
        <w:rPr>
          <w:rFonts w:cs="Microsoft Himalaya"/>
          <w:cs/>
          <w:lang w:bidi="bo-CN"/>
        </w:rPr>
        <w:t>ཕྱོགས་གཅིག་ གཡོག་ གི་ ས་སྟོང་ གསལ་བསྒྲགས་ འབདཝ་ ཨིན །</w:t>
      </w:r>
    </w:p>
    <w:p w14:paraId="437C305F" w14:textId="77777777" w:rsidR="00A536DF" w:rsidRDefault="00A536DF" w:rsidP="00A536DF">
      <w:pPr>
        <w:spacing w:after="0"/>
      </w:pPr>
      <w:r>
        <w:rPr>
          <w:rFonts w:cs="Microsoft Himalaya"/>
          <w:cs/>
          <w:lang w:bidi="bo-CN"/>
        </w:rPr>
        <w:t xml:space="preserve"> ཁ་གསལ་ གྱི་ དོན་ལུ་ </w:t>
      </w:r>
      <w:r>
        <w:t xml:space="preserve"># </w:t>
      </w:r>
      <w:r>
        <w:rPr>
          <w:rFonts w:cs="Microsoft Himalaya"/>
          <w:cs/>
          <w:lang w:bidi="bo-CN"/>
        </w:rPr>
        <w:t>འོག་ གི་ འབྲེལ་མཐུད་ གུ་ ཨེབ་ གནང་ །</w:t>
      </w:r>
    </w:p>
    <w:p w14:paraId="0E587B44" w14:textId="77777777" w:rsidR="00A536DF" w:rsidRDefault="00A536DF" w:rsidP="00A536DF">
      <w:pPr>
        <w:spacing w:after="0"/>
      </w:pPr>
      <w:r>
        <w:rPr>
          <w:rFonts w:cs="Microsoft Himalaya"/>
          <w:cs/>
          <w:lang w:bidi="bo-CN"/>
        </w:rPr>
        <w:t xml:space="preserve"> ལོ་ལྟར་ རྒྱུ་དངོས་ གསལ་སྟོན་ གྱི་ གསལ་བསྒྲགས །</w:t>
      </w:r>
    </w:p>
    <w:p w14:paraId="737D8F81" w14:textId="77777777" w:rsidR="00A536DF" w:rsidRDefault="00A536DF" w:rsidP="00A536DF">
      <w:pPr>
        <w:spacing w:after="0"/>
      </w:pPr>
      <w:r>
        <w:rPr>
          <w:rFonts w:cs="Microsoft Himalaya"/>
          <w:cs/>
          <w:lang w:bidi="bo-CN"/>
        </w:rPr>
        <w:t xml:space="preserve"> ངན་ལྷད་བཀག་སྡོམ་ལྷན་ཚོགས་ ཀྱིས་ </w:t>
      </w:r>
      <w:r>
        <w:t xml:space="preserve"># </w:t>
      </w:r>
      <w:r>
        <w:rPr>
          <w:rFonts w:cs="Microsoft Himalaya"/>
          <w:cs/>
          <w:lang w:bidi="bo-CN"/>
        </w:rPr>
        <w:t xml:space="preserve">སྤྱི་ལོ་ </w:t>
      </w:r>
      <w:r>
        <w:t xml:space="preserve"># NUM # </w:t>
      </w:r>
      <w:r>
        <w:rPr>
          <w:rFonts w:cs="Microsoft Himalaya"/>
          <w:cs/>
          <w:lang w:bidi="bo-CN"/>
        </w:rPr>
        <w:t xml:space="preserve">གྱི་ ལོ་ལྟར་ རྒྱུ་དངོས་ གསལ་སྟོན་ འབད་ ནི་ འདི་ </w:t>
      </w:r>
      <w:r>
        <w:t xml:space="preserve"># </w:t>
      </w:r>
      <w:r>
        <w:rPr>
          <w:rFonts w:cs="Microsoft Himalaya"/>
          <w:cs/>
          <w:lang w:bidi="bo-CN"/>
        </w:rPr>
        <w:t xml:space="preserve">སྤྱི་ལོ་ </w:t>
      </w:r>
      <w:r>
        <w:t xml:space="preserve"># NUM # </w:t>
      </w:r>
      <w:r>
        <w:rPr>
          <w:rFonts w:cs="Microsoft Himalaya"/>
          <w:cs/>
          <w:lang w:bidi="bo-CN"/>
        </w:rPr>
        <w:t xml:space="preserve">ཟླ་ </w:t>
      </w:r>
      <w:r>
        <w:t># NUM</w:t>
      </w:r>
      <w:r>
        <w:rPr>
          <w:rFonts w:cs="Microsoft Himalaya"/>
          <w:cs/>
          <w:lang w:bidi="bo-CN"/>
        </w:rPr>
        <w:t xml:space="preserve">པའི་ ཚེས་ </w:t>
      </w:r>
      <w:r>
        <w:t xml:space="preserve"># NUM # </w:t>
      </w:r>
      <w:r>
        <w:rPr>
          <w:rFonts w:cs="Microsoft Himalaya"/>
          <w:cs/>
          <w:lang w:bidi="bo-CN"/>
        </w:rPr>
        <w:t xml:space="preserve">ལས་ འགོ་བཙུགས་ ཏེ་ </w:t>
      </w:r>
      <w:r>
        <w:t xml:space="preserve"># </w:t>
      </w:r>
      <w:r>
        <w:rPr>
          <w:rFonts w:cs="Microsoft Himalaya"/>
          <w:cs/>
          <w:lang w:bidi="bo-CN"/>
        </w:rPr>
        <w:t xml:space="preserve">སྤྱི་ལོ་ </w:t>
      </w:r>
      <w:r>
        <w:t xml:space="preserve"># NUM # </w:t>
      </w:r>
      <w:r>
        <w:rPr>
          <w:rFonts w:cs="Microsoft Himalaya"/>
          <w:cs/>
          <w:lang w:bidi="bo-CN"/>
        </w:rPr>
        <w:t xml:space="preserve">ཟླ་ </w:t>
      </w:r>
      <w:r>
        <w:t># NUM</w:t>
      </w:r>
      <w:r>
        <w:rPr>
          <w:rFonts w:cs="Microsoft Himalaya"/>
          <w:cs/>
          <w:lang w:bidi="bo-CN"/>
        </w:rPr>
        <w:t xml:space="preserve">པའི་ ཚེས་ </w:t>
      </w:r>
      <w:r>
        <w:t xml:space="preserve">NUM # </w:t>
      </w:r>
      <w:r>
        <w:rPr>
          <w:rFonts w:cs="Microsoft Himalaya"/>
          <w:cs/>
          <w:lang w:bidi="bo-CN"/>
        </w:rPr>
        <w:t>ལུ་ མཇུག་ བསྡུ་ ནི་ ཨིན་ པའི་ དྲན་གསོ་ འབདཝ་ ཨིན་ མས །</w:t>
      </w:r>
    </w:p>
    <w:p w14:paraId="32F743B9" w14:textId="77777777" w:rsidR="00A536DF" w:rsidRDefault="00A536DF" w:rsidP="00A536DF">
      <w:pPr>
        <w:spacing w:after="0"/>
      </w:pPr>
      <w:r>
        <w:rPr>
          <w:rFonts w:cs="Microsoft Himalaya"/>
          <w:cs/>
          <w:lang w:bidi="bo-CN"/>
        </w:rPr>
        <w:t xml:space="preserve"> དེ་ལས་བརྟེན་ </w:t>
      </w:r>
      <w:r>
        <w:t xml:space="preserve"># </w:t>
      </w:r>
      <w:r>
        <w:rPr>
          <w:rFonts w:cs="Microsoft Himalaya"/>
          <w:cs/>
          <w:lang w:bidi="bo-CN"/>
        </w:rPr>
        <w:t xml:space="preserve">འབྲེལ་ཡོད་ ཚང་མས་ </w:t>
      </w:r>
      <w:r>
        <w:t xml:space="preserve"># </w:t>
      </w:r>
      <w:r>
        <w:rPr>
          <w:rFonts w:cs="Microsoft Himalaya"/>
          <w:cs/>
          <w:lang w:bidi="bo-CN"/>
        </w:rPr>
        <w:t xml:space="preserve">རྒྱུ་དངོས་ གསལ་སྟོན་ གྱི་ སྒྲིག་གཞི་ </w:t>
      </w:r>
      <w:r>
        <w:t xml:space="preserve"># NUM # </w:t>
      </w:r>
      <w:r>
        <w:rPr>
          <w:rFonts w:cs="Microsoft Himalaya"/>
          <w:cs/>
          <w:lang w:bidi="bo-CN"/>
        </w:rPr>
        <w:t xml:space="preserve">ཅན་མ་ ལྟར་དུ་ </w:t>
      </w:r>
      <w:r>
        <w:t xml:space="preserve"># </w:t>
      </w:r>
      <w:r>
        <w:rPr>
          <w:rFonts w:cs="Microsoft Himalaya"/>
          <w:cs/>
          <w:lang w:bidi="bo-CN"/>
        </w:rPr>
        <w:t>དུས་ཚོད་ ཀྱི་ ནང་འཁོད་ གསལ་སྟོན་ འབད་ དགོཔ་ ཨིན །</w:t>
      </w:r>
    </w:p>
    <w:p w14:paraId="52EDCD6C" w14:textId="77777777" w:rsidR="00A536DF" w:rsidRDefault="00A536DF" w:rsidP="00A536DF">
      <w:pPr>
        <w:spacing w:after="0"/>
      </w:pPr>
      <w:r>
        <w:rPr>
          <w:rFonts w:cs="Microsoft Himalaya"/>
          <w:cs/>
          <w:lang w:bidi="bo-CN"/>
        </w:rPr>
        <w:t xml:space="preserve"> གྲུབ་འབྲས་ གསལ་བསྒྲགས །</w:t>
      </w:r>
    </w:p>
    <w:p w14:paraId="07EE9170" w14:textId="77777777" w:rsidR="00A536DF" w:rsidRDefault="00A536DF" w:rsidP="00A536DF">
      <w:pPr>
        <w:spacing w:after="0"/>
      </w:pPr>
      <w:r>
        <w:rPr>
          <w:rFonts w:cs="Microsoft Himalaya"/>
          <w:cs/>
          <w:lang w:bidi="bo-CN"/>
        </w:rPr>
        <w:t xml:space="preserve"> ད་རེས་ རྫོང་ཁ་གོང་འཕེལ་ལྷན་ཚོགས་ ཀྱི་ ཞིབ་འཚོལ་གཙོ་འཛིན་འགོ་དཔོན་ གྱི་ ས་སྟོང་ གསལ་བསྒྲགས་ འབདཝ་ བཞིན་དུ་ </w:t>
      </w:r>
      <w:r>
        <w:t xml:space="preserve"># </w:t>
      </w:r>
      <w:r>
        <w:rPr>
          <w:rFonts w:cs="Microsoft Himalaya"/>
          <w:cs/>
          <w:lang w:bidi="bo-CN"/>
        </w:rPr>
        <w:t xml:space="preserve">དང་འདོད་ཅན་ གྱི་ ཁྱད་ཚད་ ཚང་ མི་ ཞི་གཡོགཔ་ ཚུ་ གིས་ བཅའ་མར་གཏོགས་ ས་ ལས་ </w:t>
      </w:r>
      <w:r>
        <w:t xml:space="preserve"># </w:t>
      </w:r>
      <w:r>
        <w:rPr>
          <w:rFonts w:cs="Microsoft Himalaya"/>
          <w:cs/>
          <w:lang w:bidi="bo-CN"/>
        </w:rPr>
        <w:t xml:space="preserve">འོག་ གི་ འགོ་དཔོན་ འདི་ </w:t>
      </w:r>
      <w:r>
        <w:t xml:space="preserve"># </w:t>
      </w:r>
      <w:r>
        <w:rPr>
          <w:rFonts w:cs="Microsoft Himalaya"/>
          <w:cs/>
          <w:lang w:bidi="bo-CN"/>
        </w:rPr>
        <w:t xml:space="preserve">བཙག་འཐུ་ འགྲུབ་ མི་ འདི་ ལུ་ </w:t>
      </w:r>
      <w:r>
        <w:t xml:space="preserve"># </w:t>
      </w:r>
      <w:r>
        <w:rPr>
          <w:rFonts w:cs="Microsoft Himalaya"/>
          <w:cs/>
          <w:lang w:bidi="bo-CN"/>
        </w:rPr>
        <w:t>ལྷན་ཚོགས་ ཁ་ཐུག་ ལས་ བཀྲིས་བདེ་ལེགས་ དང་ བཅསཔ་ སྦེ་ གསལ་བསྒྲགས་ འབདཝ་ ཨིན །</w:t>
      </w:r>
    </w:p>
    <w:p w14:paraId="664E2A0F" w14:textId="77777777" w:rsidR="00A536DF" w:rsidRDefault="00A536DF" w:rsidP="00A536DF">
      <w:pPr>
        <w:spacing w:after="0"/>
      </w:pPr>
      <w:r>
        <w:rPr>
          <w:rFonts w:cs="Microsoft Himalaya"/>
          <w:cs/>
          <w:lang w:bidi="bo-CN"/>
        </w:rPr>
        <w:t xml:space="preserve"> དང་འདོད་ ཡི་གུའི་ ཞུ་བ །</w:t>
      </w:r>
    </w:p>
    <w:p w14:paraId="5FB08060" w14:textId="77777777" w:rsidR="00A536DF" w:rsidRDefault="00A536DF" w:rsidP="00A536DF">
      <w:pPr>
        <w:spacing w:after="0"/>
      </w:pPr>
      <w:r>
        <w:rPr>
          <w:rFonts w:cs="Microsoft Himalaya"/>
          <w:cs/>
          <w:lang w:bidi="bo-CN"/>
        </w:rPr>
        <w:t xml:space="preserve"> རྫོང་ཁ་གོང་འཕེལ་ལྷན་ཚོགས་ ཀྱིས་ </w:t>
      </w:r>
      <w:r>
        <w:t xml:space="preserve"># </w:t>
      </w:r>
      <w:r>
        <w:rPr>
          <w:rFonts w:cs="Microsoft Himalaya"/>
          <w:cs/>
          <w:lang w:bidi="bo-CN"/>
        </w:rPr>
        <w:t xml:space="preserve">ལམ་སྲོལ་ དང་ འབྲེལ་ བའི་ འགུལ་བརྙན་ བཟོ་ ནི་ ཨིནམ་ལས་ </w:t>
      </w:r>
      <w:r>
        <w:t xml:space="preserve"># </w:t>
      </w:r>
      <w:r>
        <w:rPr>
          <w:rFonts w:cs="Microsoft Himalaya"/>
          <w:cs/>
          <w:lang w:bidi="bo-CN"/>
        </w:rPr>
        <w:t xml:space="preserve">དང་འདོད་ཅན་ གྱི་ ལས་སྡེ་ ཚུ་ གིས་ </w:t>
      </w:r>
      <w:r>
        <w:t xml:space="preserve"># </w:t>
      </w:r>
      <w:r>
        <w:rPr>
          <w:rFonts w:cs="Microsoft Himalaya"/>
          <w:cs/>
          <w:lang w:bidi="bo-CN"/>
        </w:rPr>
        <w:t>དང་འདོད་ ཡི་གུ་ བཙུགས་ གནང་ ཟེར་ ཞུ་ ནི །</w:t>
      </w:r>
    </w:p>
    <w:p w14:paraId="1139D78B" w14:textId="77777777" w:rsidR="00A536DF" w:rsidRDefault="00A536DF" w:rsidP="00A536DF">
      <w:pPr>
        <w:spacing w:after="0"/>
      </w:pPr>
      <w:r>
        <w:rPr>
          <w:rFonts w:cs="Microsoft Himalaya"/>
          <w:cs/>
          <w:lang w:bidi="bo-CN"/>
        </w:rPr>
        <w:t xml:space="preserve"> དང་འདོད་ ཡི་གུའི་ ཞུ་བ་ དང་ གྲོས་འཆར་ གྱི་ ཞུ་བ་ ཚུ་ ཕབ་ལེན་ འབད་ ནིའི་ དོན་ལུ་ </w:t>
      </w:r>
      <w:r>
        <w:t xml:space="preserve"># </w:t>
      </w:r>
      <w:r>
        <w:rPr>
          <w:rFonts w:cs="Microsoft Himalaya"/>
          <w:cs/>
          <w:lang w:bidi="bo-CN"/>
        </w:rPr>
        <w:t>འོག་ གི་ འབྲེལ་མཐུད་ གུ་ ཨེབ་ གནང་ །</w:t>
      </w:r>
    </w:p>
    <w:p w14:paraId="730E9BDA" w14:textId="77777777" w:rsidR="00A536DF" w:rsidRDefault="00A536DF" w:rsidP="00A536DF">
      <w:pPr>
        <w:spacing w:after="0"/>
      </w:pPr>
      <w:r>
        <w:rPr>
          <w:rFonts w:cs="Microsoft Himalaya"/>
          <w:cs/>
          <w:lang w:bidi="bo-CN"/>
        </w:rPr>
        <w:t xml:space="preserve"> གཞུང་ གི་ ངལ་གསོའི་ ཐོ །</w:t>
      </w:r>
    </w:p>
    <w:p w14:paraId="127DE86B" w14:textId="77777777" w:rsidR="00A536DF" w:rsidRDefault="00A536DF" w:rsidP="00A536DF">
      <w:pPr>
        <w:spacing w:after="0"/>
      </w:pPr>
      <w:r>
        <w:rPr>
          <w:rFonts w:cs="Microsoft Himalaya"/>
          <w:cs/>
          <w:lang w:bidi="bo-CN"/>
        </w:rPr>
        <w:t xml:space="preserve"> ནང་སྲིད་དང་སྲོལ་འཛིན་ལྷན་ཁག་ གིས་ </w:t>
      </w:r>
      <w:r>
        <w:t xml:space="preserve"># </w:t>
      </w:r>
      <w:r>
        <w:rPr>
          <w:rFonts w:cs="Microsoft Himalaya"/>
          <w:cs/>
          <w:lang w:bidi="bo-CN"/>
        </w:rPr>
        <w:t xml:space="preserve">ཡི་གུ་ དང་ འཁྲིལ་ </w:t>
      </w:r>
      <w:r>
        <w:t xml:space="preserve"># </w:t>
      </w:r>
      <w:r>
        <w:rPr>
          <w:rFonts w:cs="Microsoft Himalaya"/>
          <w:cs/>
          <w:lang w:bidi="bo-CN"/>
        </w:rPr>
        <w:t xml:space="preserve">རང་ལུགས་ གནམ་ལོ་ མེ་ མོ་ བྱ་ </w:t>
      </w:r>
      <w:r>
        <w:t xml:space="preserve"># NUM # - NUM # </w:t>
      </w:r>
      <w:r>
        <w:rPr>
          <w:rFonts w:cs="Microsoft Himalaya"/>
          <w:cs/>
          <w:lang w:bidi="bo-CN"/>
        </w:rPr>
        <w:t xml:space="preserve">དང་ </w:t>
      </w:r>
      <w:r>
        <w:t xml:space="preserve"># </w:t>
      </w:r>
      <w:r>
        <w:rPr>
          <w:rFonts w:cs="Microsoft Himalaya"/>
          <w:cs/>
          <w:lang w:bidi="bo-CN"/>
        </w:rPr>
        <w:t xml:space="preserve">རང་ལུགས་ གནམ་ལོ་ ས་ ཕོ་ ཁྱི་ </w:t>
      </w:r>
      <w:r>
        <w:t xml:space="preserve"># NUM * NUM * NUM # </w:t>
      </w:r>
      <w:r>
        <w:rPr>
          <w:rFonts w:cs="Microsoft Himalaya"/>
          <w:cs/>
          <w:lang w:bidi="bo-CN"/>
        </w:rPr>
        <w:t>ལོའི་ གཞུང་ གི་ ངལ་གསོའི་ ཐོ་ ཚུ་ ཕུལཝ་ ཨིན །</w:t>
      </w:r>
    </w:p>
    <w:p w14:paraId="034A0BD8" w14:textId="77777777" w:rsidR="00A536DF" w:rsidRDefault="00A536DF" w:rsidP="00A536DF">
      <w:pPr>
        <w:spacing w:after="0"/>
      </w:pPr>
      <w:r>
        <w:rPr>
          <w:rFonts w:cs="Microsoft Himalaya"/>
          <w:cs/>
          <w:lang w:bidi="bo-CN"/>
        </w:rPr>
        <w:t xml:space="preserve"> ཁ་གསལ་ གྱི་ དོན་ལུ་ </w:t>
      </w:r>
      <w:r>
        <w:t xml:space="preserve"># </w:t>
      </w:r>
      <w:r>
        <w:rPr>
          <w:rFonts w:cs="Microsoft Himalaya"/>
          <w:cs/>
          <w:lang w:bidi="bo-CN"/>
        </w:rPr>
        <w:t>འོག་ གི་ ཡིག་ཆ་ འདི་ ནང་ གཟིགས་ གནང་ །</w:t>
      </w:r>
    </w:p>
    <w:p w14:paraId="4AB50F12" w14:textId="77777777" w:rsidR="00A536DF" w:rsidRDefault="00A536DF" w:rsidP="00A536DF">
      <w:pPr>
        <w:spacing w:after="0"/>
      </w:pPr>
      <w:r>
        <w:rPr>
          <w:rFonts w:cs="Microsoft Himalaya"/>
          <w:cs/>
          <w:lang w:bidi="bo-CN"/>
        </w:rPr>
        <w:t xml:space="preserve"> རྫོང་ཁའི་ སྦྱོང་བརྡར་ གསལ་བསྒྲགས །</w:t>
      </w:r>
    </w:p>
    <w:p w14:paraId="1F1008D3" w14:textId="77777777" w:rsidR="00A536DF" w:rsidRDefault="00A536DF" w:rsidP="00A536DF">
      <w:pPr>
        <w:spacing w:after="0"/>
      </w:pPr>
      <w:r>
        <w:rPr>
          <w:rFonts w:cs="Microsoft Himalaya"/>
          <w:cs/>
          <w:lang w:bidi="bo-CN"/>
        </w:rPr>
        <w:t xml:space="preserve"> ན་གཞོན་ གཡོག་ འཚོལ་ བའི་ བསྒང་ ཡོད་ མི་ ཚུ་ གི་ དོན་ལུ་ </w:t>
      </w:r>
      <w:r>
        <w:t xml:space="preserve"># </w:t>
      </w:r>
      <w:r>
        <w:rPr>
          <w:rFonts w:cs="Microsoft Himalaya"/>
          <w:cs/>
          <w:lang w:bidi="bo-CN"/>
        </w:rPr>
        <w:t xml:space="preserve">སློབ་རིམ་ </w:t>
      </w:r>
      <w:r>
        <w:t># NUM # - # NUM</w:t>
      </w:r>
      <w:r>
        <w:rPr>
          <w:rFonts w:cs="Microsoft Himalaya"/>
          <w:cs/>
          <w:lang w:bidi="bo-CN"/>
        </w:rPr>
        <w:t xml:space="preserve">པ་ ལས་ </w:t>
      </w:r>
      <w:r>
        <w:t xml:space="preserve"># </w:t>
      </w:r>
      <w:r>
        <w:rPr>
          <w:rFonts w:cs="Microsoft Himalaya"/>
          <w:cs/>
          <w:lang w:bidi="bo-CN"/>
        </w:rPr>
        <w:t xml:space="preserve">མོ་ </w:t>
      </w:r>
      <w:r>
        <w:t xml:space="preserve"># NUM # </w:t>
      </w:r>
      <w:r>
        <w:rPr>
          <w:rFonts w:cs="Microsoft Himalaya"/>
          <w:cs/>
          <w:lang w:bidi="bo-CN"/>
        </w:rPr>
        <w:t xml:space="preserve">དང་ ཕོ་ </w:t>
      </w:r>
      <w:r>
        <w:t xml:space="preserve"># NUM # </w:t>
      </w:r>
      <w:r>
        <w:rPr>
          <w:rFonts w:cs="Microsoft Himalaya"/>
          <w:cs/>
          <w:lang w:bidi="bo-CN"/>
        </w:rPr>
        <w:t xml:space="preserve">། </w:t>
      </w:r>
      <w:r>
        <w:t xml:space="preserve"># </w:t>
      </w:r>
      <w:r>
        <w:rPr>
          <w:rFonts w:cs="Microsoft Himalaya"/>
          <w:cs/>
          <w:lang w:bidi="bo-CN"/>
        </w:rPr>
        <w:t xml:space="preserve">གཙུག་ལག་གཞི་རིམ་ མཐར་འཁྱོལ་ ཡོད་ མི་ ལས་ </w:t>
      </w:r>
      <w:r>
        <w:t xml:space="preserve"># </w:t>
      </w:r>
      <w:r>
        <w:rPr>
          <w:rFonts w:cs="Microsoft Himalaya"/>
          <w:cs/>
          <w:lang w:bidi="bo-CN"/>
        </w:rPr>
        <w:t xml:space="preserve">མོ་ </w:t>
      </w:r>
      <w:r>
        <w:t xml:space="preserve"># NUM # </w:t>
      </w:r>
      <w:r>
        <w:rPr>
          <w:rFonts w:cs="Microsoft Himalaya"/>
          <w:cs/>
          <w:lang w:bidi="bo-CN"/>
        </w:rPr>
        <w:t xml:space="preserve">དང་ ཕོ་ </w:t>
      </w:r>
      <w:r>
        <w:t xml:space="preserve"># NUM # </w:t>
      </w:r>
      <w:r>
        <w:rPr>
          <w:rFonts w:cs="Microsoft Himalaya"/>
          <w:cs/>
          <w:lang w:bidi="bo-CN"/>
        </w:rPr>
        <w:t xml:space="preserve">བཅས་ མི་གྲངས་ </w:t>
      </w:r>
      <w:r>
        <w:t xml:space="preserve">NUM </w:t>
      </w:r>
      <w:r>
        <w:rPr>
          <w:rFonts w:cs="Microsoft Himalaya"/>
          <w:cs/>
          <w:lang w:bidi="bo-CN"/>
        </w:rPr>
        <w:t xml:space="preserve">ལུ་ བདུན་ཕྲག་ </w:t>
      </w:r>
      <w:r>
        <w:t xml:space="preserve"># NUM </w:t>
      </w:r>
      <w:r>
        <w:rPr>
          <w:rFonts w:cs="Microsoft Himalaya"/>
          <w:cs/>
          <w:lang w:bidi="bo-CN"/>
        </w:rPr>
        <w:t xml:space="preserve">གི་ རིང་ </w:t>
      </w:r>
      <w:r>
        <w:t xml:space="preserve"># </w:t>
      </w:r>
      <w:r>
        <w:rPr>
          <w:rFonts w:cs="Microsoft Himalaya"/>
          <w:cs/>
          <w:lang w:bidi="bo-CN"/>
        </w:rPr>
        <w:t xml:space="preserve">རྫོང་ཁའི་ ལག་ལེན་ སྦྱོང་བརྡར་ ཅིག་ </w:t>
      </w:r>
      <w:r>
        <w:t xml:space="preserve"># </w:t>
      </w:r>
      <w:r>
        <w:rPr>
          <w:rFonts w:cs="Microsoft Himalaya"/>
          <w:cs/>
          <w:lang w:bidi="bo-CN"/>
        </w:rPr>
        <w:t xml:space="preserve">རིན་མེད་སྟོང་པ་ སྦེ་ བྱིན་ དོ་ ཡོདཔ་ ལས་ </w:t>
      </w:r>
      <w:r>
        <w:t xml:space="preserve"># </w:t>
      </w:r>
      <w:r>
        <w:rPr>
          <w:rFonts w:cs="Microsoft Himalaya"/>
          <w:cs/>
          <w:lang w:bidi="bo-CN"/>
        </w:rPr>
        <w:t xml:space="preserve">བཅའ་མར་གཏོཊ་ མི་ ན་གཞོན་ ཚུ་ གིས་ </w:t>
      </w:r>
      <w:r>
        <w:t xml:space="preserve"># </w:t>
      </w:r>
      <w:r>
        <w:rPr>
          <w:rFonts w:cs="Microsoft Himalaya"/>
          <w:cs/>
          <w:lang w:bidi="bo-CN"/>
        </w:rPr>
        <w:t>ཐོ་བཀོད་ གང་མགྱོཊ་ འབད་ ཡོད་ མི་ དང་ འཁྲིལ་ གདམ་འཐུ་ འབད་ ནི་ ཨིན །</w:t>
      </w:r>
    </w:p>
    <w:p w14:paraId="452F449E" w14:textId="77777777" w:rsidR="00A536DF" w:rsidRDefault="00A536DF" w:rsidP="00A536DF">
      <w:pPr>
        <w:spacing w:after="0"/>
      </w:pPr>
      <w:r>
        <w:rPr>
          <w:rFonts w:cs="Microsoft Himalaya"/>
          <w:cs/>
          <w:lang w:bidi="bo-CN"/>
        </w:rPr>
        <w:t xml:space="preserve"> དང་འདོད་ ཡོད་ མི་ ཚུ་ གིས་ སྤྱི་ཚེས་ </w:t>
      </w:r>
      <w:r>
        <w:t xml:space="preserve">NUM * NUM * NUM </w:t>
      </w:r>
      <w:r>
        <w:rPr>
          <w:rFonts w:cs="Microsoft Himalaya"/>
          <w:cs/>
          <w:lang w:bidi="bo-CN"/>
        </w:rPr>
        <w:t xml:space="preserve">ལས་ </w:t>
      </w:r>
      <w:r>
        <w:t xml:space="preserve">NUM * NUM * NUM </w:t>
      </w:r>
      <w:r>
        <w:rPr>
          <w:rFonts w:cs="Microsoft Himalaya"/>
          <w:cs/>
          <w:lang w:bidi="bo-CN"/>
        </w:rPr>
        <w:t xml:space="preserve">ཚུན་ གྱི་ ནང་འཁོད་ ལུ་ </w:t>
      </w:r>
      <w:r>
        <w:t xml:space="preserve"># </w:t>
      </w:r>
      <w:r>
        <w:rPr>
          <w:rFonts w:cs="Microsoft Himalaya"/>
          <w:cs/>
          <w:lang w:bidi="bo-CN"/>
        </w:rPr>
        <w:t xml:space="preserve">འགྲུལ་འཕྲིན་ ཨང་ </w:t>
      </w:r>
      <w:r>
        <w:t xml:space="preserve">NUM # </w:t>
      </w:r>
      <w:r>
        <w:rPr>
          <w:rFonts w:cs="Microsoft Himalaya"/>
          <w:cs/>
          <w:lang w:bidi="bo-CN"/>
        </w:rPr>
        <w:t xml:space="preserve">ཅན་མའི་ ནང་ </w:t>
      </w:r>
      <w:r>
        <w:t xml:space="preserve"># </w:t>
      </w:r>
      <w:r>
        <w:rPr>
          <w:rFonts w:cs="Microsoft Himalaya"/>
          <w:cs/>
          <w:lang w:bidi="bo-CN"/>
        </w:rPr>
        <w:t xml:space="preserve">ཁྱོད་རའི་ ( </w:t>
      </w:r>
      <w:r>
        <w:t xml:space="preserve">NUM ) # </w:t>
      </w:r>
      <w:r>
        <w:rPr>
          <w:rFonts w:cs="Microsoft Himalaya"/>
          <w:cs/>
          <w:lang w:bidi="bo-CN"/>
        </w:rPr>
        <w:t xml:space="preserve">མིང་ </w:t>
      </w:r>
      <w:r>
        <w:t xml:space="preserve"># ( NUM ) # </w:t>
      </w:r>
      <w:r>
        <w:rPr>
          <w:rFonts w:cs="Microsoft Himalaya"/>
          <w:cs/>
          <w:lang w:bidi="bo-CN"/>
        </w:rPr>
        <w:t xml:space="preserve">ཤེས་ཡོན ། </w:t>
      </w:r>
      <w:r>
        <w:t xml:space="preserve"># ( NUM ) </w:t>
      </w:r>
      <w:r>
        <w:rPr>
          <w:rFonts w:cs="Microsoft Himalaya"/>
          <w:cs/>
          <w:lang w:bidi="bo-CN"/>
        </w:rPr>
        <w:t xml:space="preserve">འགྲུལ་འཕྲིན་ཨང་ </w:t>
      </w:r>
      <w:r>
        <w:t xml:space="preserve"># </w:t>
      </w:r>
      <w:r>
        <w:rPr>
          <w:rFonts w:cs="Microsoft Himalaya"/>
          <w:cs/>
          <w:lang w:bidi="bo-CN"/>
        </w:rPr>
        <w:t xml:space="preserve">ཚུ་ </w:t>
      </w:r>
      <w:r>
        <w:t xml:space="preserve"># </w:t>
      </w:r>
      <w:r>
        <w:rPr>
          <w:rFonts w:cs="Microsoft Himalaya"/>
          <w:cs/>
          <w:lang w:bidi="bo-CN"/>
        </w:rPr>
        <w:t xml:space="preserve">བཀལ་ དགོཔ་ དང་ </w:t>
      </w:r>
      <w:r>
        <w:t xml:space="preserve"># </w:t>
      </w:r>
      <w:r>
        <w:rPr>
          <w:rFonts w:cs="Microsoft Himalaya"/>
          <w:cs/>
          <w:lang w:bidi="bo-CN"/>
        </w:rPr>
        <w:t xml:space="preserve">གཞན་ ཡང་ གནས་སྡུད་ ཁ་གསལ་ ཅིག་ </w:t>
      </w:r>
      <w:r>
        <w:t xml:space="preserve"># </w:t>
      </w:r>
      <w:r>
        <w:rPr>
          <w:rFonts w:cs="Microsoft Himalaya"/>
          <w:cs/>
          <w:lang w:bidi="bo-CN"/>
        </w:rPr>
        <w:t xml:space="preserve">གློག་འཕྲིན་ ཁ་བྱང་ </w:t>
      </w:r>
      <w:r>
        <w:t xml:space="preserve"># schoden@dzongkha.gov.bt # </w:t>
      </w:r>
      <w:r>
        <w:rPr>
          <w:rFonts w:cs="Microsoft Himalaya"/>
          <w:cs/>
          <w:lang w:bidi="bo-CN"/>
        </w:rPr>
        <w:t>གི་ ཐོག་ ལུ་ བཀལ་ གནང་ །</w:t>
      </w:r>
    </w:p>
    <w:p w14:paraId="4168438E" w14:textId="77777777" w:rsidR="00A536DF" w:rsidRDefault="00A536DF" w:rsidP="00A536DF">
      <w:pPr>
        <w:spacing w:after="0"/>
      </w:pPr>
      <w:r>
        <w:rPr>
          <w:rFonts w:cs="Microsoft Himalaya"/>
          <w:cs/>
          <w:lang w:bidi="bo-CN"/>
        </w:rPr>
        <w:t xml:space="preserve"> ལས་རིམ་ སྡེ་ཚན །</w:t>
      </w:r>
    </w:p>
    <w:p w14:paraId="57F4767A" w14:textId="77777777" w:rsidR="00A536DF" w:rsidRDefault="00A536DF" w:rsidP="00A536DF">
      <w:pPr>
        <w:spacing w:after="0"/>
      </w:pPr>
      <w:r>
        <w:rPr>
          <w:rFonts w:cs="Microsoft Himalaya"/>
          <w:cs/>
          <w:lang w:bidi="bo-CN"/>
        </w:rPr>
        <w:t xml:space="preserve"> འབྲུག་ གི་ བཙག་འཐུ་ ལྷན་འཛིན་ སྤྱི་ཁྱབ །</w:t>
      </w:r>
    </w:p>
    <w:p w14:paraId="587202A1" w14:textId="77777777" w:rsidR="00A536DF" w:rsidRDefault="00A536DF" w:rsidP="00A536DF">
      <w:pPr>
        <w:spacing w:after="0"/>
      </w:pPr>
      <w:r>
        <w:rPr>
          <w:rFonts w:cs="Microsoft Himalaya"/>
          <w:cs/>
          <w:lang w:bidi="bo-CN"/>
        </w:rPr>
        <w:t xml:space="preserve"> སྤུ་ན་ཁ་ རྫོང་ཁག་ </w:t>
      </w:r>
      <w:r>
        <w:t xml:space="preserve"># </w:t>
      </w:r>
      <w:r>
        <w:rPr>
          <w:rFonts w:cs="Microsoft Himalaya"/>
          <w:cs/>
          <w:lang w:bidi="bo-CN"/>
        </w:rPr>
        <w:t xml:space="preserve">ཆུ་སྦུག་ རྒེད་འོག་ </w:t>
      </w:r>
      <w:r>
        <w:t xml:space="preserve"># </w:t>
      </w:r>
      <w:r>
        <w:rPr>
          <w:rFonts w:cs="Microsoft Himalaya"/>
          <w:cs/>
          <w:lang w:bidi="bo-CN"/>
        </w:rPr>
        <w:t xml:space="preserve">བྱང་བ་ཁ་སེའུ་ལ་ ལུ་ སྤྱི་འོག་ གི་ </w:t>
      </w:r>
      <w:r>
        <w:t xml:space="preserve"># </w:t>
      </w:r>
      <w:r>
        <w:rPr>
          <w:rFonts w:cs="Microsoft Himalaya"/>
          <w:cs/>
          <w:lang w:bidi="bo-CN"/>
        </w:rPr>
        <w:t xml:space="preserve">རྒེད་འོག་ ཚོགས་སྡེ་ ཚོགས་པའི་ </w:t>
      </w:r>
      <w:r>
        <w:t xml:space="preserve"># </w:t>
      </w:r>
      <w:r>
        <w:rPr>
          <w:rFonts w:cs="Microsoft Himalaya"/>
          <w:cs/>
          <w:lang w:bidi="bo-CN"/>
        </w:rPr>
        <w:t>དུས་མིན་ བཙག་འཐུའི་ གྲུབ་འབྲས་ གསལ་སྟོན །</w:t>
      </w:r>
    </w:p>
    <w:p w14:paraId="28DBD24D" w14:textId="77777777" w:rsidR="00A536DF" w:rsidRDefault="00A536DF" w:rsidP="00A536DF">
      <w:pPr>
        <w:spacing w:after="0"/>
      </w:pPr>
      <w:r>
        <w:rPr>
          <w:rFonts w:cs="Microsoft Himalaya"/>
          <w:cs/>
          <w:lang w:bidi="bo-CN"/>
        </w:rPr>
        <w:lastRenderedPageBreak/>
        <w:t xml:space="preserve"> ༉ </w:t>
      </w:r>
      <w:r>
        <w:t xml:space="preserve"># </w:t>
      </w:r>
      <w:r>
        <w:rPr>
          <w:rFonts w:cs="Microsoft Himalaya"/>
          <w:cs/>
          <w:lang w:bidi="bo-CN"/>
        </w:rPr>
        <w:t xml:space="preserve">འབྲུག་གི་བཙག་འཐུ་ལྷན་ཚོགས་ ཀྱིས་ </w:t>
      </w:r>
      <w:r>
        <w:t xml:space="preserve"># </w:t>
      </w:r>
      <w:r>
        <w:rPr>
          <w:rFonts w:cs="Microsoft Himalaya"/>
          <w:cs/>
          <w:lang w:bidi="bo-CN"/>
        </w:rPr>
        <w:t>འབྲུག་ གི་ བཙག་འཐུའི་བཅའ་ཁྲིམས་</w:t>
      </w:r>
      <w:r>
        <w:t>#NUM#</w:t>
      </w:r>
      <w:r>
        <w:rPr>
          <w:rFonts w:cs="Microsoft Himalaya"/>
          <w:cs/>
          <w:lang w:bidi="bo-CN"/>
        </w:rPr>
        <w:t xml:space="preserve">ཅན་མའི་ དོན་ཚན་ </w:t>
      </w:r>
      <w:r>
        <w:t># NUM</w:t>
      </w:r>
      <w:r>
        <w:rPr>
          <w:rFonts w:cs="Microsoft Himalaya"/>
          <w:cs/>
          <w:lang w:bidi="bo-CN"/>
        </w:rPr>
        <w:t xml:space="preserve">པའི་ དགོངས་དོན་ དང་ འཁྲིལ་ </w:t>
      </w:r>
      <w:r>
        <w:t xml:space="preserve"># </w:t>
      </w:r>
      <w:r>
        <w:rPr>
          <w:rFonts w:cs="Microsoft Himalaya"/>
          <w:cs/>
          <w:lang w:bidi="bo-CN"/>
        </w:rPr>
        <w:t xml:space="preserve">སྤྱི་ཚེས་ </w:t>
      </w:r>
      <w:r>
        <w:t xml:space="preserve">NUM # - NUM # - NUM # </w:t>
      </w:r>
      <w:r>
        <w:rPr>
          <w:rFonts w:cs="Microsoft Himalaya"/>
          <w:cs/>
          <w:lang w:bidi="bo-CN"/>
        </w:rPr>
        <w:t xml:space="preserve">ལུ་ </w:t>
      </w:r>
      <w:r>
        <w:t xml:space="preserve"># </w:t>
      </w:r>
      <w:r>
        <w:rPr>
          <w:rFonts w:cs="Microsoft Himalaya"/>
          <w:cs/>
          <w:lang w:bidi="bo-CN"/>
        </w:rPr>
        <w:t xml:space="preserve">བྱང་བ་ཁ་ སྤྱི་འོག་ གི་ ཚོགས་སྡེ་ ཚོགས་པའི་ གོ་གནས་ ལུ་ </w:t>
      </w:r>
      <w:r>
        <w:t xml:space="preserve"># </w:t>
      </w:r>
      <w:r>
        <w:rPr>
          <w:rFonts w:cs="Microsoft Himalaya"/>
          <w:cs/>
          <w:lang w:bidi="bo-CN"/>
        </w:rPr>
        <w:t xml:space="preserve">དུས་མིན་ བཙག་འཐུ་ འགོ་འདྲེན་ འཐབ་ སྐབས་ </w:t>
      </w:r>
      <w:r>
        <w:t xml:space="preserve"># </w:t>
      </w:r>
      <w:r>
        <w:rPr>
          <w:rFonts w:cs="Microsoft Himalaya"/>
          <w:cs/>
          <w:lang w:bidi="bo-CN"/>
        </w:rPr>
        <w:t xml:space="preserve">མི་ངོམ་ </w:t>
      </w:r>
      <w:r>
        <w:t xml:space="preserve"># </w:t>
      </w:r>
      <w:r>
        <w:rPr>
          <w:rFonts w:cs="Microsoft Himalaya"/>
          <w:cs/>
          <w:lang w:bidi="bo-CN"/>
        </w:rPr>
        <w:t xml:space="preserve">རྩ་རྒས་ བཙག་འཐུ་ གྲུབ་ ཡོད་ པའི་ སྐོར་ </w:t>
      </w:r>
      <w:r>
        <w:t xml:space="preserve"># </w:t>
      </w:r>
      <w:r>
        <w:rPr>
          <w:rFonts w:cs="Microsoft Himalaya"/>
          <w:cs/>
          <w:lang w:bidi="bo-CN"/>
        </w:rPr>
        <w:t>མི་མང་ ཡོངས་ ལུ་ བརྡ་འཕྲིན་ སྤེལཝ་ ཨིན །</w:t>
      </w:r>
    </w:p>
    <w:p w14:paraId="141F9876" w14:textId="77777777" w:rsidR="00A536DF" w:rsidRDefault="00A536DF" w:rsidP="00A536DF">
      <w:pPr>
        <w:spacing w:after="0"/>
      </w:pPr>
      <w:r>
        <w:rPr>
          <w:rFonts w:cs="Microsoft Himalaya"/>
          <w:cs/>
          <w:lang w:bidi="bo-CN"/>
        </w:rPr>
        <w:t xml:space="preserve"> ཐོ་བཀོད་ གྲུབ་ པའི་ ཚོགས་རྒྱན་སྐྱུར་མི་ ཡོངས་བསྡོམས་ </w:t>
      </w:r>
      <w:r>
        <w:t xml:space="preserve"># NUM # </w:t>
      </w:r>
      <w:r>
        <w:rPr>
          <w:rFonts w:cs="Microsoft Himalaya"/>
          <w:cs/>
          <w:lang w:bidi="bo-CN"/>
        </w:rPr>
        <w:t xml:space="preserve">ཡོད་ ས་ ལས་ </w:t>
      </w:r>
      <w:r>
        <w:t xml:space="preserve"># </w:t>
      </w:r>
      <w:r>
        <w:rPr>
          <w:rFonts w:cs="Microsoft Himalaya"/>
          <w:cs/>
          <w:lang w:bidi="bo-CN"/>
        </w:rPr>
        <w:t xml:space="preserve">ཚོགས་རྒྱན་བཙུགས་མི་ བསྡོམས་ </w:t>
      </w:r>
      <w:r>
        <w:t xml:space="preserve"># NUM # </w:t>
      </w:r>
      <w:r>
        <w:rPr>
          <w:rFonts w:cs="Microsoft Himalaya"/>
          <w:cs/>
          <w:lang w:bidi="bo-CN"/>
        </w:rPr>
        <w:t xml:space="preserve">ཚོགས་རྒྱན་ བསྐྱུར་ ཏེ་ </w:t>
      </w:r>
      <w:r>
        <w:t xml:space="preserve"># </w:t>
      </w:r>
      <w:r>
        <w:rPr>
          <w:rFonts w:cs="Microsoft Himalaya"/>
          <w:cs/>
          <w:lang w:bidi="bo-CN"/>
        </w:rPr>
        <w:t xml:space="preserve">བརྒྱ་དཔྱ་ </w:t>
      </w:r>
      <w:r>
        <w:t xml:space="preserve">NUM # % # </w:t>
      </w:r>
      <w:r>
        <w:rPr>
          <w:rFonts w:cs="Microsoft Himalaya"/>
          <w:cs/>
          <w:lang w:bidi="bo-CN"/>
        </w:rPr>
        <w:t>ཡོདཔ་ ཨིན །</w:t>
      </w:r>
    </w:p>
    <w:p w14:paraId="1B289B18" w14:textId="77777777" w:rsidR="00A536DF" w:rsidRDefault="00A536DF" w:rsidP="00A536DF">
      <w:pPr>
        <w:spacing w:after="0"/>
      </w:pPr>
      <w:r>
        <w:rPr>
          <w:rFonts w:cs="Microsoft Himalaya"/>
          <w:cs/>
          <w:lang w:bidi="bo-CN"/>
        </w:rPr>
        <w:t xml:space="preserve"> ཚོགས་རྒྱན་བཙུགས་མི་ བསྡོམས་ </w:t>
      </w:r>
      <w:r>
        <w:t xml:space="preserve">NUM # </w:t>
      </w:r>
      <w:r>
        <w:rPr>
          <w:rFonts w:cs="Microsoft Himalaya"/>
          <w:cs/>
          <w:lang w:bidi="bo-CN"/>
        </w:rPr>
        <w:t xml:space="preserve">སྤྱི་འོག་ གི་ ཚོགས་རྒྱན་ས་ཁོངས་ ནང་ ལས་ </w:t>
      </w:r>
      <w:r>
        <w:t xml:space="preserve"># </w:t>
      </w:r>
      <w:r>
        <w:rPr>
          <w:rFonts w:cs="Microsoft Himalaya"/>
          <w:cs/>
          <w:lang w:bidi="bo-CN"/>
        </w:rPr>
        <w:t xml:space="preserve">ཚོགས་རྒྱན་འཕྲུལ་ཆས་ ཐོག་ </w:t>
      </w:r>
      <w:r>
        <w:t xml:space="preserve"># </w:t>
      </w:r>
      <w:r>
        <w:rPr>
          <w:rFonts w:cs="Microsoft Himalaya"/>
          <w:cs/>
          <w:lang w:bidi="bo-CN"/>
        </w:rPr>
        <w:t xml:space="preserve">མི་ངོམ་ སྦེ་ ཚོགས་རྒྱན་ བསྐྱུར་ ཡོད་ པའི་ ཁར་ </w:t>
      </w:r>
      <w:r>
        <w:t xml:space="preserve"># </w:t>
      </w:r>
      <w:r>
        <w:rPr>
          <w:rFonts w:cs="Microsoft Himalaya"/>
          <w:cs/>
          <w:lang w:bidi="bo-CN"/>
        </w:rPr>
        <w:t xml:space="preserve">ཚོགས་རྒྱན་སྐྱུར་མི་ </w:t>
      </w:r>
      <w:r>
        <w:t xml:space="preserve">NUM # </w:t>
      </w:r>
      <w:r>
        <w:rPr>
          <w:rFonts w:cs="Microsoft Himalaya"/>
          <w:cs/>
          <w:lang w:bidi="bo-CN"/>
        </w:rPr>
        <w:t>ཀྱིས་ འགྲེམས་ཐོག་ ཚོགས་རྒྱན་ བསྐྱུར་ ཡོདཔ་ ཨིན །</w:t>
      </w:r>
    </w:p>
    <w:p w14:paraId="7FD2B258" w14:textId="77777777" w:rsidR="00A536DF" w:rsidRDefault="00A536DF" w:rsidP="00A536DF">
      <w:pPr>
        <w:spacing w:after="0"/>
      </w:pPr>
      <w:r>
        <w:rPr>
          <w:rFonts w:cs="Microsoft Himalaya"/>
          <w:cs/>
          <w:lang w:bidi="bo-CN"/>
        </w:rPr>
        <w:t xml:space="preserve"> འཐུས་མི་ བཙག་འཐུ་ གྲུབ་ ཡོད་ མི་ འདི་ གིས་ </w:t>
      </w:r>
      <w:r>
        <w:t xml:space="preserve"># </w:t>
      </w:r>
      <w:r>
        <w:rPr>
          <w:rFonts w:cs="Microsoft Himalaya"/>
          <w:cs/>
          <w:lang w:bidi="bo-CN"/>
        </w:rPr>
        <w:t>འབྲུག་ གི་ བཙག་འཐུའི་བཅའ་ཁྲིམས་</w:t>
      </w:r>
      <w:r>
        <w:t>NUM</w:t>
      </w:r>
      <w:r>
        <w:rPr>
          <w:rFonts w:cs="Microsoft Himalaya"/>
          <w:cs/>
          <w:lang w:bidi="bo-CN"/>
        </w:rPr>
        <w:t xml:space="preserve">ཅན་མའི་ དོན་ཚན་ </w:t>
      </w:r>
      <w:r>
        <w:t># NUM</w:t>
      </w:r>
      <w:r>
        <w:rPr>
          <w:rFonts w:cs="Microsoft Himalaya"/>
          <w:cs/>
          <w:lang w:bidi="bo-CN"/>
        </w:rPr>
        <w:t xml:space="preserve">པ་ དང་ འཁྲིལ་ ཏེ་ </w:t>
      </w:r>
      <w:r>
        <w:t xml:space="preserve"># </w:t>
      </w:r>
      <w:r>
        <w:rPr>
          <w:rFonts w:cs="Microsoft Himalaya"/>
          <w:cs/>
          <w:lang w:bidi="bo-CN"/>
        </w:rPr>
        <w:t xml:space="preserve">གློ་བུར་ གྱི་ ས་སྟོང་ བསུབ་ ནིའི་ དོན་ལུ་ </w:t>
      </w:r>
      <w:r>
        <w:t xml:space="preserve"># </w:t>
      </w:r>
      <w:r>
        <w:rPr>
          <w:rFonts w:cs="Microsoft Himalaya"/>
          <w:cs/>
          <w:lang w:bidi="bo-CN"/>
        </w:rPr>
        <w:t xml:space="preserve">ཧེ་མའི་ འཐུས་མི་ གིས་ ཕྱག་ ཞུ་ ཡོད་ པའི་ </w:t>
      </w:r>
      <w:r>
        <w:t xml:space="preserve"># </w:t>
      </w:r>
      <w:r>
        <w:rPr>
          <w:rFonts w:cs="Microsoft Himalaya"/>
          <w:cs/>
          <w:lang w:bidi="bo-CN"/>
        </w:rPr>
        <w:t>ལྷག་ལུས་ ཀྱི་ གནས་ཡུན་ རྐྱངམ་གཅིག་ ཕྱག་ཕྱིད་ ཞུ་ ནི་ ཨིན །</w:t>
      </w:r>
    </w:p>
    <w:p w14:paraId="5110D6E0" w14:textId="77777777" w:rsidR="00A536DF" w:rsidRDefault="00A536DF" w:rsidP="00A536DF">
      <w:pPr>
        <w:spacing w:after="0"/>
      </w:pPr>
      <w:r>
        <w:rPr>
          <w:rFonts w:cs="Microsoft Himalaya"/>
          <w:cs/>
          <w:lang w:bidi="bo-CN"/>
        </w:rPr>
        <w:t xml:space="preserve"> མི་མང་ ཡོངས་ ལུ་ </w:t>
      </w:r>
      <w:r>
        <w:t xml:space="preserve"># </w:t>
      </w:r>
      <w:r>
        <w:rPr>
          <w:rFonts w:cs="Microsoft Himalaya"/>
          <w:cs/>
          <w:lang w:bidi="bo-CN"/>
        </w:rPr>
        <w:t xml:space="preserve">བཙག་འཐུའི་ བཤེར་ཡིག་ བཙུགས་ ནི་ དུས་ཚོད་ འདི་ </w:t>
      </w:r>
      <w:r>
        <w:t xml:space="preserve"># </w:t>
      </w:r>
      <w:r>
        <w:rPr>
          <w:rFonts w:cs="Microsoft Himalaya"/>
          <w:cs/>
          <w:lang w:bidi="bo-CN"/>
        </w:rPr>
        <w:t xml:space="preserve">སྤྱི་ཚེས་ </w:t>
      </w:r>
      <w:r>
        <w:t xml:space="preserve">NUM # - NUM # - NUM # </w:t>
      </w:r>
      <w:r>
        <w:rPr>
          <w:rFonts w:cs="Microsoft Himalaya"/>
          <w:cs/>
          <w:lang w:bidi="bo-CN"/>
        </w:rPr>
        <w:t xml:space="preserve">ལས་ འགོ་བཟུང་ སྟེ་ སྤྱི་ཚེས་ </w:t>
      </w:r>
      <w:r>
        <w:t xml:space="preserve">NUM # - NUM # - # </w:t>
      </w:r>
      <w:r>
        <w:rPr>
          <w:rFonts w:cs="Microsoft Himalaya"/>
          <w:cs/>
          <w:lang w:bidi="bo-CN"/>
        </w:rPr>
        <w:t xml:space="preserve">ཀྱི་ ཕྱི་རུ་ ཆུ་ཚོད་ </w:t>
      </w:r>
      <w:r>
        <w:t xml:space="preserve"># </w:t>
      </w:r>
      <w:r>
        <w:rPr>
          <w:rFonts w:cs="Microsoft Himalaya"/>
          <w:cs/>
          <w:lang w:bidi="bo-CN"/>
        </w:rPr>
        <w:t>ལུ་ མཇུག་ བསྡུ་ ནི་ ཨིན་ པའི་ སྙན་ཞུ་ འབདཝ་ ཨིན །</w:t>
      </w:r>
    </w:p>
    <w:p w14:paraId="0E10216D" w14:textId="77777777" w:rsidR="00A536DF" w:rsidRDefault="00A536DF" w:rsidP="00A536DF">
      <w:pPr>
        <w:spacing w:after="0"/>
      </w:pPr>
      <w:r>
        <w:rPr>
          <w:rFonts w:cs="Microsoft Himalaya"/>
          <w:cs/>
          <w:lang w:bidi="bo-CN"/>
        </w:rPr>
        <w:t xml:space="preserve"> རང་ལུགས་ གནམ་ལོ་ ས་ ཕོ་ ཁྱི་ ལོ་ ཟླ་ </w:t>
      </w:r>
      <w:r>
        <w:t>NUM</w:t>
      </w:r>
      <w:r>
        <w:rPr>
          <w:rFonts w:cs="Microsoft Himalaya"/>
          <w:cs/>
          <w:lang w:bidi="bo-CN"/>
        </w:rPr>
        <w:t xml:space="preserve">པའི་ ཚེས་ </w:t>
      </w:r>
      <w:r>
        <w:t xml:space="preserve">NUM # </w:t>
      </w:r>
      <w:r>
        <w:rPr>
          <w:rFonts w:cs="Microsoft Himalaya"/>
          <w:cs/>
          <w:lang w:bidi="bo-CN"/>
        </w:rPr>
        <w:t xml:space="preserve">འམ་ སྤྱི་ཚེས་ </w:t>
      </w:r>
      <w:r>
        <w:t xml:space="preserve">NUM # - NUM # - NUM # </w:t>
      </w:r>
      <w:r>
        <w:rPr>
          <w:rFonts w:cs="Microsoft Himalaya"/>
          <w:cs/>
          <w:lang w:bidi="bo-CN"/>
        </w:rPr>
        <w:t>ལུ་ སྤེལ །</w:t>
      </w:r>
    </w:p>
    <w:p w14:paraId="1BDF021B" w14:textId="77777777" w:rsidR="00A536DF" w:rsidRDefault="00A536DF" w:rsidP="00A536DF">
      <w:pPr>
        <w:spacing w:after="0"/>
      </w:pPr>
      <w:r>
        <w:rPr>
          <w:rFonts w:cs="Microsoft Himalaya"/>
          <w:cs/>
          <w:lang w:bidi="bo-CN"/>
        </w:rPr>
        <w:t xml:space="preserve"> འབྲུག་ གི་ བཙག་འཐུའི་ ལྷན་འཛིན་ སྤྱི་ཁྱབ །</w:t>
      </w:r>
    </w:p>
    <w:p w14:paraId="55607F6D" w14:textId="77777777" w:rsidR="00A536DF" w:rsidRDefault="00A536DF" w:rsidP="00A536DF">
      <w:pPr>
        <w:spacing w:after="0"/>
      </w:pPr>
      <w:r>
        <w:rPr>
          <w:rFonts w:cs="Microsoft Himalaya"/>
          <w:cs/>
          <w:lang w:bidi="bo-CN"/>
        </w:rPr>
        <w:t xml:space="preserve"> འགྲེམས་ཐོག་ རྒྱན་ཤོག་ ལྷན་ཐབས་ ས་ཁོངས །</w:t>
      </w:r>
    </w:p>
    <w:p w14:paraId="72056C95" w14:textId="77777777" w:rsidR="00A536DF" w:rsidRDefault="00A536DF" w:rsidP="00A536DF">
      <w:pPr>
        <w:spacing w:after="0"/>
      </w:pPr>
      <w:r>
        <w:rPr>
          <w:rFonts w:cs="Microsoft Himalaya"/>
          <w:cs/>
          <w:lang w:bidi="bo-CN"/>
        </w:rPr>
        <w:t xml:space="preserve"> འབྲུག་གི་བཙག་འཐུ་ལྷན་ཚོགས་ ཀྱིས་ </w:t>
      </w:r>
      <w:r>
        <w:t xml:space="preserve"># </w:t>
      </w:r>
      <w:r>
        <w:rPr>
          <w:rFonts w:cs="Microsoft Himalaya"/>
          <w:cs/>
          <w:lang w:bidi="bo-CN"/>
        </w:rPr>
        <w:t xml:space="preserve">རྫོང་ཁག་ </w:t>
      </w:r>
      <w:r>
        <w:t xml:space="preserve"># NUM # </w:t>
      </w:r>
      <w:r>
        <w:rPr>
          <w:rFonts w:cs="Microsoft Himalaya"/>
          <w:cs/>
          <w:lang w:bidi="bo-CN"/>
        </w:rPr>
        <w:t xml:space="preserve">ནང་ ལུ་ </w:t>
      </w:r>
      <w:r>
        <w:t xml:space="preserve"># </w:t>
      </w:r>
      <w:r>
        <w:rPr>
          <w:rFonts w:cs="Microsoft Himalaya"/>
          <w:cs/>
          <w:lang w:bidi="bo-CN"/>
        </w:rPr>
        <w:t xml:space="preserve">འགྲེམས་ཐོག་ རྒྱན་ཤོག་ ལྷན་ཐབས་ ས་ཁོངས་ ཚུ་ ནང་ </w:t>
      </w:r>
      <w:r>
        <w:t xml:space="preserve"># </w:t>
      </w:r>
      <w:r>
        <w:rPr>
          <w:rFonts w:cs="Microsoft Himalaya"/>
          <w:cs/>
          <w:lang w:bidi="bo-CN"/>
        </w:rPr>
        <w:t xml:space="preserve">མི་མང་ ལུ་ </w:t>
      </w:r>
      <w:r>
        <w:t xml:space="preserve"># </w:t>
      </w:r>
      <w:r>
        <w:rPr>
          <w:rFonts w:cs="Microsoft Himalaya"/>
          <w:cs/>
          <w:lang w:bidi="bo-CN"/>
        </w:rPr>
        <w:t xml:space="preserve">སྤྱི་ལོ་ </w:t>
      </w:r>
      <w:r>
        <w:t xml:space="preserve"># NUM # </w:t>
      </w:r>
      <w:r>
        <w:rPr>
          <w:rFonts w:cs="Microsoft Himalaya"/>
          <w:cs/>
          <w:lang w:bidi="bo-CN"/>
        </w:rPr>
        <w:t xml:space="preserve">སྤྱི་ཟླ་ </w:t>
      </w:r>
      <w:r>
        <w:t># NUM</w:t>
      </w:r>
      <w:r>
        <w:rPr>
          <w:rFonts w:cs="Microsoft Himalaya"/>
          <w:cs/>
          <w:lang w:bidi="bo-CN"/>
        </w:rPr>
        <w:t xml:space="preserve">པའི་ སྤྱི་ཚེས་ </w:t>
      </w:r>
      <w:r>
        <w:t xml:space="preserve"># NUM # </w:t>
      </w:r>
      <w:r>
        <w:rPr>
          <w:rFonts w:cs="Microsoft Himalaya"/>
          <w:cs/>
          <w:lang w:bidi="bo-CN"/>
        </w:rPr>
        <w:t xml:space="preserve">དང་ </w:t>
      </w:r>
      <w:r>
        <w:t xml:space="preserve">NUM # </w:t>
      </w:r>
      <w:r>
        <w:rPr>
          <w:rFonts w:cs="Microsoft Himalaya"/>
          <w:cs/>
          <w:lang w:bidi="bo-CN"/>
        </w:rPr>
        <w:t xml:space="preserve">ལུ་ </w:t>
      </w:r>
      <w:r>
        <w:t xml:space="preserve"># </w:t>
      </w:r>
      <w:r>
        <w:rPr>
          <w:rFonts w:cs="Microsoft Himalaya"/>
          <w:cs/>
          <w:lang w:bidi="bo-CN"/>
        </w:rPr>
        <w:t xml:space="preserve">སྤྱིར་བཏང་ མི་དམངས་ ལུ་ </w:t>
      </w:r>
      <w:r>
        <w:t xml:space="preserve"># </w:t>
      </w:r>
      <w:r>
        <w:rPr>
          <w:rFonts w:cs="Microsoft Himalaya"/>
          <w:cs/>
          <w:lang w:bidi="bo-CN"/>
        </w:rPr>
        <w:t xml:space="preserve">ལག་ལེན་ ནང་ བཙུགས་ ནིའི་ </w:t>
      </w:r>
      <w:r>
        <w:t xml:space="preserve"># </w:t>
      </w:r>
      <w:r>
        <w:rPr>
          <w:rFonts w:cs="Microsoft Himalaya"/>
          <w:cs/>
          <w:lang w:bidi="bo-CN"/>
        </w:rPr>
        <w:t>བརྡ་སྤྲོད་ འབདཝ་ ཨིན །</w:t>
      </w:r>
    </w:p>
    <w:p w14:paraId="55239739" w14:textId="77777777" w:rsidR="00A536DF" w:rsidRDefault="00A536DF" w:rsidP="00A536DF">
      <w:pPr>
        <w:spacing w:after="0"/>
      </w:pPr>
      <w:r>
        <w:rPr>
          <w:rFonts w:cs="Microsoft Himalaya"/>
          <w:cs/>
          <w:lang w:bidi="bo-CN"/>
        </w:rPr>
        <w:t xml:space="preserve"> འགྲེམས་ཐོག་ ཚོགས་རྒྱན་ སྐྱུར་ མི་ སྦེ་ ཐོ་བཀོད་ ཚུད་ མི་ མི་ངོམ་ ཚུ་ གིས་ </w:t>
      </w:r>
      <w:r>
        <w:t xml:space="preserve"># </w:t>
      </w:r>
      <w:r>
        <w:rPr>
          <w:rFonts w:cs="Microsoft Himalaya"/>
          <w:cs/>
          <w:lang w:bidi="bo-CN"/>
        </w:rPr>
        <w:t xml:space="preserve">འགྲེམས་ཐོག་ རྒྱན་ཤོག་ ལྷན་ཐབས་ ས་ཁོངས་ ཚུ་ ནང་ </w:t>
      </w:r>
      <w:r>
        <w:t xml:space="preserve"># </w:t>
      </w:r>
      <w:r>
        <w:rPr>
          <w:rFonts w:cs="Microsoft Himalaya"/>
          <w:cs/>
          <w:lang w:bidi="bo-CN"/>
        </w:rPr>
        <w:t xml:space="preserve">ཐོ་བཀོད་ འབད་ བའི་ སྐབས་ </w:t>
      </w:r>
      <w:r>
        <w:t xml:space="preserve"># </w:t>
      </w:r>
      <w:r>
        <w:rPr>
          <w:rFonts w:cs="Microsoft Himalaya"/>
          <w:cs/>
          <w:lang w:bidi="bo-CN"/>
        </w:rPr>
        <w:t xml:space="preserve">རང་ གིས་ གདམ་ཁ་ རྐྱབ་ ཡོད་ པའི་ ས་གནས་ ཁར་ </w:t>
      </w:r>
      <w:r>
        <w:t xml:space="preserve"># </w:t>
      </w:r>
      <w:r>
        <w:rPr>
          <w:rFonts w:cs="Microsoft Himalaya"/>
          <w:cs/>
          <w:lang w:bidi="bo-CN"/>
        </w:rPr>
        <w:t>གོང་ འཁོད་ སྤྱི་ཚེས་ ནང་ འབྱོན་ གནང་ །</w:t>
      </w:r>
    </w:p>
    <w:p w14:paraId="516D52BA" w14:textId="77777777" w:rsidR="00A536DF" w:rsidRDefault="00A536DF" w:rsidP="00A536DF">
      <w:pPr>
        <w:spacing w:after="0"/>
      </w:pPr>
      <w:r>
        <w:rPr>
          <w:rFonts w:cs="Microsoft Himalaya"/>
          <w:cs/>
          <w:lang w:bidi="bo-CN"/>
        </w:rPr>
        <w:t xml:space="preserve"> ཆུ་ཚོད་འཁོར་ལོ་ ཀ་ཆེན་ </w:t>
      </w:r>
      <w:r>
        <w:t xml:space="preserve"># </w:t>
      </w:r>
      <w:r>
        <w:rPr>
          <w:rFonts w:cs="Microsoft Himalaya"/>
          <w:cs/>
          <w:lang w:bidi="bo-CN"/>
        </w:rPr>
        <w:t xml:space="preserve">ནོར་འཛིན་ལམ་ </w:t>
      </w:r>
      <w:r>
        <w:t xml:space="preserve"># </w:t>
      </w:r>
      <w:r>
        <w:rPr>
          <w:rFonts w:cs="Microsoft Himalaya"/>
          <w:cs/>
          <w:lang w:bidi="bo-CN"/>
        </w:rPr>
        <w:t xml:space="preserve">ཟེར་ གདམ་ཁ་ རྐྱབ་ ཡོད་ མི་ ཚུ་ གི་ ཐུགས་ ལུ་ བསྣམ་ དགོཔ་ འདི་ ཡང་ </w:t>
      </w:r>
      <w:r>
        <w:t xml:space="preserve"># </w:t>
      </w:r>
      <w:r>
        <w:rPr>
          <w:rFonts w:cs="Microsoft Himalaya"/>
          <w:cs/>
          <w:lang w:bidi="bo-CN"/>
        </w:rPr>
        <w:t xml:space="preserve">ས་གོ་ འདི་ </w:t>
      </w:r>
      <w:r>
        <w:t xml:space="preserve"># </w:t>
      </w:r>
      <w:r>
        <w:rPr>
          <w:rFonts w:cs="Microsoft Himalaya"/>
          <w:cs/>
          <w:lang w:bidi="bo-CN"/>
        </w:rPr>
        <w:t xml:space="preserve">ཆུ་ཚོད་འཁོར་ལོའི་ ཀ་ཆེན་ རྩ་བར་ ལས་ </w:t>
      </w:r>
      <w:r>
        <w:t xml:space="preserve"># </w:t>
      </w:r>
      <w:r>
        <w:rPr>
          <w:rFonts w:cs="Microsoft Himalaya"/>
          <w:cs/>
          <w:lang w:bidi="bo-CN"/>
        </w:rPr>
        <w:t xml:space="preserve">ལྕང་གླིང་མའི་ཐང་ གི་ སྣུམ་འཁོར་ བཞག་ སའི་ ས་ཁོངས་ ནང་ བརྒྱ་འཁོར་ ཨ་ལུའི་ གླིང་གའི་ སྦོ་ལོགས་ཁར་ </w:t>
      </w:r>
      <w:r>
        <w:t xml:space="preserve"># </w:t>
      </w:r>
      <w:r>
        <w:rPr>
          <w:rFonts w:cs="Microsoft Himalaya"/>
          <w:cs/>
          <w:lang w:bidi="bo-CN"/>
        </w:rPr>
        <w:t>སྤོ་སོར་ འབད་ དེ་ ཡོདཔ་ ཨིན །</w:t>
      </w:r>
    </w:p>
    <w:p w14:paraId="6A0B8E6C" w14:textId="77777777" w:rsidR="00A536DF" w:rsidRDefault="00A536DF" w:rsidP="00A536DF">
      <w:pPr>
        <w:spacing w:after="0"/>
      </w:pPr>
      <w:r>
        <w:rPr>
          <w:rFonts w:cs="Microsoft Himalaya"/>
          <w:cs/>
          <w:lang w:bidi="bo-CN"/>
        </w:rPr>
        <w:t xml:space="preserve"> འདི་ དང་ འདྲཝ་སྦེ་ </w:t>
      </w:r>
      <w:r>
        <w:t xml:space="preserve"># </w:t>
      </w:r>
      <w:r>
        <w:rPr>
          <w:rFonts w:cs="Microsoft Himalaya"/>
          <w:cs/>
          <w:lang w:bidi="bo-CN"/>
        </w:rPr>
        <w:t xml:space="preserve">ཕུན་ཚོགས་གླིང་ འབྲིང་རིམ་བར་མའི་ སློབ་གྲྭ་ ནང་ ཚོགས་རྒྱན་ བསྐྱུར་ ནི་ སྦེ་ ཐོ་བཀོད་ ཚུད་ མི་ ཚུ་ གིས་ </w:t>
      </w:r>
      <w:r>
        <w:t xml:space="preserve"># </w:t>
      </w:r>
      <w:r>
        <w:rPr>
          <w:rFonts w:cs="Microsoft Himalaya"/>
          <w:cs/>
          <w:lang w:bidi="bo-CN"/>
        </w:rPr>
        <w:t xml:space="preserve">ཐུགས་ ལུ་ བསྣམ་ དགོཔ་ འདི་ ཡང་ </w:t>
      </w:r>
      <w:r>
        <w:t xml:space="preserve"># </w:t>
      </w:r>
      <w:r>
        <w:rPr>
          <w:rFonts w:cs="Microsoft Himalaya"/>
          <w:cs/>
          <w:lang w:bidi="bo-CN"/>
        </w:rPr>
        <w:t xml:space="preserve">ཐོ་བཀོད་ ནང་ ཚུད་ ཡོད་ པའི་ འགྲེམས་ཐོག་ ཚོགས་རྒྱན་ སྐྱུར་ མི་ ཨམ་སྲུ་ ཚུ་ གིས་ </w:t>
      </w:r>
      <w:r>
        <w:t xml:space="preserve"># </w:t>
      </w:r>
      <w:r>
        <w:rPr>
          <w:rFonts w:cs="Microsoft Himalaya"/>
          <w:cs/>
          <w:lang w:bidi="bo-CN"/>
        </w:rPr>
        <w:t xml:space="preserve">རང་སོའི་ འགྲེམས་ཐོག་ ཚོགས་རྒྱན་ བཙུགས་ པར་ </w:t>
      </w:r>
      <w:r>
        <w:t xml:space="preserve"># </w:t>
      </w:r>
      <w:r>
        <w:rPr>
          <w:rFonts w:cs="Microsoft Himalaya"/>
          <w:cs/>
          <w:lang w:bidi="bo-CN"/>
        </w:rPr>
        <w:t xml:space="preserve">ཕུན་ཚོགས་གླིང་ འབྲིང་རིམ་ བར་མའི་ སློབ་གྲྭ་ ནང་ འོང་ དགོཔ་ དང་ </w:t>
      </w:r>
      <w:r>
        <w:t xml:space="preserve"># </w:t>
      </w:r>
      <w:r>
        <w:rPr>
          <w:rFonts w:cs="Microsoft Himalaya"/>
          <w:cs/>
          <w:lang w:bidi="bo-CN"/>
        </w:rPr>
        <w:t xml:space="preserve">ཐོ་བཀོད་ ནང་ ཚུད་ ཡོད་ པའི་ འགྲེམས་ཐོག་ ཚོགས་རྒྱན་ སྐྱུར་ མི་ ཕོ་རྒྱས་ ཚུ་ གིས་ </w:t>
      </w:r>
      <w:r>
        <w:t xml:space="preserve"># </w:t>
      </w:r>
      <w:r>
        <w:rPr>
          <w:rFonts w:cs="Microsoft Himalaya"/>
          <w:cs/>
          <w:lang w:bidi="bo-CN"/>
        </w:rPr>
        <w:t xml:space="preserve">རང་སོའི་ འགྲེམས་ཐོག་ ཚོགས་རྒྱན་ བཙུགས་ པའི་ ས་ཁོངས་ འདི་ </w:t>
      </w:r>
      <w:r>
        <w:t xml:space="preserve"># </w:t>
      </w:r>
      <w:r>
        <w:rPr>
          <w:rFonts w:cs="Microsoft Himalaya"/>
          <w:cs/>
          <w:lang w:bidi="bo-CN"/>
        </w:rPr>
        <w:t>ཕུན་ཚོགས་གླིང་ འབྲིང་རིམ་ སློབ་གྲྭ་ འོག་མའི་ ནང་ ཨིན །</w:t>
      </w:r>
    </w:p>
    <w:p w14:paraId="5863B1CE" w14:textId="77777777" w:rsidR="00A536DF" w:rsidRDefault="00A536DF" w:rsidP="00A536DF">
      <w:pPr>
        <w:spacing w:after="0"/>
      </w:pPr>
      <w:r>
        <w:rPr>
          <w:rFonts w:cs="Microsoft Himalaya"/>
          <w:cs/>
          <w:lang w:bidi="bo-CN"/>
        </w:rPr>
        <w:t xml:space="preserve"> ཁ་སྐོང་ བརྡ་དོན་ གྱི་ དོན་ལུ་ </w:t>
      </w:r>
      <w:r>
        <w:t xml:space="preserve"># pb.ecb.bt # </w:t>
      </w:r>
      <w:r>
        <w:rPr>
          <w:rFonts w:cs="Microsoft Himalaya"/>
          <w:cs/>
          <w:lang w:bidi="bo-CN"/>
        </w:rPr>
        <w:t xml:space="preserve">ཡང་ན་ </w:t>
      </w:r>
      <w:r>
        <w:t xml:space="preserve"># </w:t>
      </w:r>
      <w:r>
        <w:rPr>
          <w:rFonts w:cs="Microsoft Himalaya"/>
          <w:cs/>
          <w:lang w:bidi="bo-CN"/>
        </w:rPr>
        <w:t xml:space="preserve">སྤྱོད་ཁྲལ་ དགོངས་ཡངས་ ཀྱི་ </w:t>
      </w:r>
      <w:r>
        <w:t xml:space="preserve"># </w:t>
      </w:r>
      <w:r>
        <w:rPr>
          <w:rFonts w:cs="Microsoft Himalaya"/>
          <w:cs/>
          <w:lang w:bidi="bo-CN"/>
        </w:rPr>
        <w:t xml:space="preserve">ཨང་ </w:t>
      </w:r>
      <w:r>
        <w:t xml:space="preserve"># NUM # </w:t>
      </w:r>
      <w:r>
        <w:rPr>
          <w:rFonts w:cs="Microsoft Himalaya"/>
          <w:cs/>
          <w:lang w:bidi="bo-CN"/>
        </w:rPr>
        <w:t>ནང་ འབྲེལ་བ་ འཐབ་ གནང་ །</w:t>
      </w:r>
    </w:p>
    <w:p w14:paraId="03A90D3F" w14:textId="77777777" w:rsidR="00A536DF" w:rsidRDefault="00A536DF" w:rsidP="00A536DF">
      <w:pPr>
        <w:spacing w:after="0"/>
      </w:pPr>
      <w:r>
        <w:rPr>
          <w:rFonts w:cs="Microsoft Himalaya"/>
          <w:cs/>
          <w:lang w:bidi="bo-CN"/>
        </w:rPr>
        <w:t xml:space="preserve"> འབྲུག་ གི་ བཙག་འཐུ་ ལྷན་འཛིན་ སྤྱི་ཁྱབ །</w:t>
      </w:r>
    </w:p>
    <w:p w14:paraId="076DE276" w14:textId="77777777" w:rsidR="00A536DF" w:rsidRDefault="00A536DF" w:rsidP="00A536DF">
      <w:pPr>
        <w:spacing w:after="0"/>
      </w:pPr>
      <w:r>
        <w:rPr>
          <w:rFonts w:cs="Microsoft Himalaya"/>
          <w:cs/>
          <w:lang w:bidi="bo-CN"/>
        </w:rPr>
        <w:t xml:space="preserve"> ཁྱབ་བསྒྲགས ། </w:t>
      </w:r>
      <w:r>
        <w:t xml:space="preserve"># </w:t>
      </w:r>
      <w:r>
        <w:rPr>
          <w:rFonts w:cs="Microsoft Himalaya"/>
          <w:cs/>
          <w:lang w:bidi="bo-CN"/>
        </w:rPr>
        <w:t>གསལ་བསྒྲགས །</w:t>
      </w:r>
    </w:p>
    <w:p w14:paraId="1D9581AA" w14:textId="77777777" w:rsidR="00A536DF" w:rsidRDefault="00A536DF" w:rsidP="00A536DF">
      <w:pPr>
        <w:spacing w:after="0"/>
      </w:pPr>
      <w:r>
        <w:rPr>
          <w:rFonts w:cs="Microsoft Himalaya"/>
          <w:cs/>
          <w:lang w:bidi="bo-CN"/>
        </w:rPr>
        <w:t xml:space="preserve"> དང་འདོད་ཅན་ གྱི་ མི་ངོམ་ ཚུ་ གིས་ </w:t>
      </w:r>
      <w:r>
        <w:t xml:space="preserve"># </w:t>
      </w:r>
      <w:r>
        <w:rPr>
          <w:rFonts w:cs="Microsoft Himalaya"/>
          <w:cs/>
          <w:lang w:bidi="bo-CN"/>
        </w:rPr>
        <w:t xml:space="preserve">སྤྱི་ལོ་ </w:t>
      </w:r>
      <w:r>
        <w:t xml:space="preserve"># NUM # </w:t>
      </w:r>
      <w:r>
        <w:rPr>
          <w:rFonts w:cs="Microsoft Himalaya"/>
          <w:cs/>
          <w:lang w:bidi="bo-CN"/>
        </w:rPr>
        <w:t xml:space="preserve">ཀྱི་ </w:t>
      </w:r>
      <w:r>
        <w:t xml:space="preserve"># </w:t>
      </w:r>
      <w:r>
        <w:rPr>
          <w:rFonts w:cs="Microsoft Himalaya"/>
          <w:cs/>
          <w:lang w:bidi="bo-CN"/>
        </w:rPr>
        <w:t xml:space="preserve">སྤྱི་ཚོགས་ </w:t>
      </w:r>
      <w:r>
        <w:t># NUM</w:t>
      </w:r>
      <w:r>
        <w:rPr>
          <w:rFonts w:cs="Microsoft Himalaya"/>
          <w:cs/>
          <w:lang w:bidi="bo-CN"/>
        </w:rPr>
        <w:t xml:space="preserve">པའི་ རྒྱལ་ཡོངས་ཚོགས་སྡེའི་ བཙག་འཐུའི་ ནང་ </w:t>
      </w:r>
      <w:r>
        <w:t xml:space="preserve"># </w:t>
      </w:r>
      <w:r>
        <w:rPr>
          <w:rFonts w:cs="Microsoft Himalaya"/>
          <w:cs/>
          <w:lang w:bidi="bo-CN"/>
        </w:rPr>
        <w:t xml:space="preserve">བཅའ་མར་གཏོགས་ ནི་ ལུ་ </w:t>
      </w:r>
      <w:r>
        <w:t xml:space="preserve"># </w:t>
      </w:r>
      <w:r>
        <w:rPr>
          <w:rFonts w:cs="Microsoft Himalaya"/>
          <w:cs/>
          <w:lang w:bidi="bo-CN"/>
        </w:rPr>
        <w:t xml:space="preserve">སྒྲ་སྒྲིག་ འབད་ ཐབས་ ཀྱི་ དོན་ལུ་ </w:t>
      </w:r>
      <w:r>
        <w:t xml:space="preserve"># </w:t>
      </w:r>
      <w:r>
        <w:rPr>
          <w:rFonts w:cs="Microsoft Himalaya"/>
          <w:cs/>
          <w:lang w:bidi="bo-CN"/>
        </w:rPr>
        <w:t xml:space="preserve">འབྲུག་གི་བཙག་འཐུ་ལྷན་ཚོགས་ ཀྱིས་ </w:t>
      </w:r>
      <w:r>
        <w:t xml:space="preserve"># </w:t>
      </w:r>
      <w:r>
        <w:rPr>
          <w:rFonts w:cs="Microsoft Himalaya"/>
          <w:cs/>
          <w:lang w:bidi="bo-CN"/>
        </w:rPr>
        <w:t xml:space="preserve">ཉིནམ་ གཅིག་ གི་ </w:t>
      </w:r>
      <w:r>
        <w:t xml:space="preserve"># </w:t>
      </w:r>
      <w:r>
        <w:rPr>
          <w:rFonts w:cs="Microsoft Himalaya"/>
          <w:cs/>
          <w:lang w:bidi="bo-CN"/>
        </w:rPr>
        <w:t xml:space="preserve">གོ་བསྡུར་ཞལ་འཛོམས་ ཅིག་ </w:t>
      </w:r>
      <w:r>
        <w:t xml:space="preserve"># </w:t>
      </w:r>
      <w:r>
        <w:rPr>
          <w:rFonts w:cs="Microsoft Himalaya"/>
          <w:cs/>
          <w:lang w:bidi="bo-CN"/>
        </w:rPr>
        <w:t xml:space="preserve">འགོ་འདྲེན་ འཐབ་ ནི་ ཨིན་ མི་ ལུ་ </w:t>
      </w:r>
      <w:r>
        <w:t xml:space="preserve"># </w:t>
      </w:r>
      <w:r>
        <w:rPr>
          <w:rFonts w:cs="Microsoft Himalaya"/>
          <w:cs/>
          <w:lang w:bidi="bo-CN"/>
        </w:rPr>
        <w:t>བརྡ་འཕྲིན་ སྤེལཝ་ ཨིན །</w:t>
      </w:r>
    </w:p>
    <w:p w14:paraId="0B9C2476"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ལས་རིམ་ འདི་ གི་ དོན་ལུ་ </w:t>
      </w:r>
      <w:r>
        <w:t xml:space="preserve"># </w:t>
      </w:r>
      <w:r>
        <w:rPr>
          <w:rFonts w:cs="Microsoft Himalaya"/>
          <w:cs/>
          <w:lang w:bidi="bo-CN"/>
        </w:rPr>
        <w:t xml:space="preserve">ཁྱད་ཚད་ ལྡན་ པའི་ </w:t>
      </w:r>
      <w:r>
        <w:t xml:space="preserve"># </w:t>
      </w:r>
      <w:r>
        <w:rPr>
          <w:rFonts w:cs="Microsoft Himalaya"/>
          <w:cs/>
          <w:lang w:bidi="bo-CN"/>
        </w:rPr>
        <w:t xml:space="preserve">དང་འདོད་ཅན་ གྱི་ མི་ངོམ་ ཚུ་ གིས་ </w:t>
      </w:r>
      <w:r>
        <w:t xml:space="preserve"># </w:t>
      </w:r>
      <w:r>
        <w:rPr>
          <w:rFonts w:cs="Microsoft Himalaya"/>
          <w:cs/>
          <w:lang w:bidi="bo-CN"/>
        </w:rPr>
        <w:t xml:space="preserve">སྤྱི་ལོ་ </w:t>
      </w:r>
      <w:r>
        <w:t xml:space="preserve"># NUM # </w:t>
      </w:r>
      <w:r>
        <w:rPr>
          <w:rFonts w:cs="Microsoft Himalaya"/>
          <w:cs/>
          <w:lang w:bidi="bo-CN"/>
        </w:rPr>
        <w:t xml:space="preserve">སྤྱི་ཟླ་ </w:t>
      </w:r>
      <w:r>
        <w:t># NUM</w:t>
      </w:r>
      <w:r>
        <w:rPr>
          <w:rFonts w:cs="Microsoft Himalaya"/>
          <w:cs/>
          <w:lang w:bidi="bo-CN"/>
        </w:rPr>
        <w:t xml:space="preserve">པའི་ སྤྱི་ཚེས་ </w:t>
      </w:r>
      <w:r>
        <w:t># NUM</w:t>
      </w:r>
      <w:r>
        <w:rPr>
          <w:rFonts w:cs="Microsoft Himalaya"/>
          <w:cs/>
          <w:lang w:bidi="bo-CN"/>
        </w:rPr>
        <w:t xml:space="preserve">འི་ ནང་འཁོད་ ལུ་ </w:t>
      </w:r>
      <w:r>
        <w:t xml:space="preserve"># </w:t>
      </w:r>
      <w:r>
        <w:rPr>
          <w:rFonts w:cs="Microsoft Himalaya"/>
          <w:cs/>
          <w:lang w:bidi="bo-CN"/>
        </w:rPr>
        <w:t xml:space="preserve">ཀ་ཝང་བྱང་ས་ ལུ་ ཡོད་ པའི་ </w:t>
      </w:r>
      <w:r>
        <w:t xml:space="preserve"># </w:t>
      </w:r>
      <w:r>
        <w:rPr>
          <w:rFonts w:cs="Microsoft Himalaya"/>
          <w:cs/>
          <w:lang w:bidi="bo-CN"/>
        </w:rPr>
        <w:t xml:space="preserve">བཙག་འཐུ་ལྷན་ཚོགས་ ཀྱི་ ཡིག་ཚང་ ལྟེ་བའི་ ནང་ </w:t>
      </w:r>
      <w:r>
        <w:t xml:space="preserve"># </w:t>
      </w:r>
      <w:r>
        <w:rPr>
          <w:rFonts w:cs="Microsoft Himalaya"/>
          <w:cs/>
          <w:lang w:bidi="bo-CN"/>
        </w:rPr>
        <w:t xml:space="preserve">མི་སྡེ་ དང་ བཙག་འཐུའི་ སྦྱོང་བརྡར་ ལས་ཁུངས་ དང་ </w:t>
      </w:r>
      <w:r>
        <w:t xml:space="preserve"># </w:t>
      </w:r>
      <w:r>
        <w:rPr>
          <w:rFonts w:cs="Microsoft Himalaya"/>
          <w:cs/>
          <w:lang w:bidi="bo-CN"/>
        </w:rPr>
        <w:t xml:space="preserve">ཡང་ན་ </w:t>
      </w:r>
      <w:r>
        <w:t xml:space="preserve"># </w:t>
      </w:r>
      <w:r>
        <w:rPr>
          <w:rFonts w:cs="Microsoft Himalaya"/>
          <w:cs/>
          <w:lang w:bidi="bo-CN"/>
        </w:rPr>
        <w:t xml:space="preserve">རང་སོའི་ རྫོང་ཁག་ བཙག་འཐུའི་ ཡིག་ཚང་ ནང་ </w:t>
      </w:r>
      <w:r>
        <w:t xml:space="preserve"># </w:t>
      </w:r>
      <w:r>
        <w:rPr>
          <w:rFonts w:cs="Microsoft Himalaya"/>
          <w:cs/>
          <w:lang w:bidi="bo-CN"/>
        </w:rPr>
        <w:t xml:space="preserve">ཐོ་བཀོད་ མཛད་ གནང་ ཟེར་ ཞུ་ ནི་ ཨིན ། </w:t>
      </w:r>
      <w:r>
        <w:t xml:space="preserve"># </w:t>
      </w:r>
      <w:r>
        <w:rPr>
          <w:rFonts w:cs="Microsoft Himalaya"/>
          <w:cs/>
          <w:lang w:bidi="bo-CN"/>
        </w:rPr>
        <w:t xml:space="preserve">སྦྱོང་བརྡར་ ལས་རིམ་ འདི་ ཡང་ </w:t>
      </w:r>
      <w:r>
        <w:t xml:space="preserve"># </w:t>
      </w:r>
      <w:r>
        <w:rPr>
          <w:rFonts w:cs="Microsoft Himalaya"/>
          <w:cs/>
          <w:lang w:bidi="bo-CN"/>
        </w:rPr>
        <w:t xml:space="preserve">ཐོ་བཀོད་ འབད་ མིའི་ གྱངས་ཁ་ དང་ འཁྲིལ་ ཏེ་ </w:t>
      </w:r>
      <w:r>
        <w:t xml:space="preserve"># </w:t>
      </w:r>
      <w:r>
        <w:rPr>
          <w:rFonts w:cs="Microsoft Himalaya"/>
          <w:cs/>
          <w:lang w:bidi="bo-CN"/>
        </w:rPr>
        <w:t xml:space="preserve">ས་གནས་ ཁག་ སོ་སོའི་ ནང་ ལུ་ </w:t>
      </w:r>
      <w:r>
        <w:t xml:space="preserve"># </w:t>
      </w:r>
      <w:r>
        <w:rPr>
          <w:rFonts w:cs="Microsoft Himalaya"/>
          <w:cs/>
          <w:lang w:bidi="bo-CN"/>
        </w:rPr>
        <w:t xml:space="preserve">སྤྱི་ཟླ་ </w:t>
      </w:r>
      <w:r>
        <w:t># NUM</w:t>
      </w:r>
      <w:r>
        <w:rPr>
          <w:rFonts w:cs="Microsoft Himalaya"/>
          <w:cs/>
          <w:lang w:bidi="bo-CN"/>
        </w:rPr>
        <w:t xml:space="preserve">པའི་ ནང་འཁོད་ ལུ་ </w:t>
      </w:r>
      <w:r>
        <w:t xml:space="preserve"># </w:t>
      </w:r>
      <w:r>
        <w:rPr>
          <w:rFonts w:cs="Microsoft Himalaya"/>
          <w:cs/>
          <w:lang w:bidi="bo-CN"/>
        </w:rPr>
        <w:t>འགོ་འདྲེན་ འཐབ་ ནི་ ཨིན །</w:t>
      </w:r>
    </w:p>
    <w:p w14:paraId="002F8435" w14:textId="77777777" w:rsidR="00A536DF" w:rsidRDefault="00A536DF" w:rsidP="00A536DF">
      <w:pPr>
        <w:spacing w:after="0"/>
      </w:pPr>
      <w:r>
        <w:rPr>
          <w:rFonts w:cs="Microsoft Himalaya"/>
          <w:cs/>
          <w:lang w:bidi="bo-CN"/>
        </w:rPr>
        <w:t xml:space="preserve"> ཁ་གསལ་ གྱི་ དོན་ལུ་ </w:t>
      </w:r>
      <w:r>
        <w:t xml:space="preserve"># </w:t>
      </w:r>
      <w:r>
        <w:rPr>
          <w:rFonts w:cs="Microsoft Himalaya"/>
          <w:cs/>
          <w:lang w:bidi="bo-CN"/>
        </w:rPr>
        <w:t xml:space="preserve">བཙག་འཐུ་ལྷན་ཚོགས་ ཡིག་ཚང་ ལྟེ་བའི་ ནང་ </w:t>
      </w:r>
      <w:r>
        <w:t xml:space="preserve"># </w:t>
      </w:r>
      <w:r>
        <w:rPr>
          <w:rFonts w:cs="Microsoft Himalaya"/>
          <w:cs/>
          <w:lang w:bidi="bo-CN"/>
        </w:rPr>
        <w:t xml:space="preserve">བཙག་འཐུའི་ མི་སྡེ་ དང་ </w:t>
      </w:r>
      <w:r>
        <w:t xml:space="preserve"># </w:t>
      </w:r>
      <w:r>
        <w:rPr>
          <w:rFonts w:cs="Microsoft Himalaya"/>
          <w:cs/>
          <w:lang w:bidi="bo-CN"/>
        </w:rPr>
        <w:t xml:space="preserve">སྦྱོང་བརྡར་ ལས་ཁུངས་ ཀྱི་ འགོ་འཛིན་ </w:t>
      </w:r>
      <w:r>
        <w:t xml:space="preserve"># </w:t>
      </w:r>
      <w:r>
        <w:rPr>
          <w:rFonts w:cs="Microsoft Himalaya"/>
          <w:cs/>
          <w:lang w:bidi="bo-CN"/>
        </w:rPr>
        <w:t xml:space="preserve">ཕུརཔ་རྡོ་རྗེ་ དང་ གཅིག་ཁར་ </w:t>
      </w:r>
      <w:r>
        <w:t xml:space="preserve"># </w:t>
      </w:r>
      <w:r>
        <w:rPr>
          <w:rFonts w:cs="Microsoft Himalaya"/>
          <w:cs/>
          <w:lang w:bidi="bo-CN"/>
        </w:rPr>
        <w:t xml:space="preserve">བརྒྱུད་འཕྲིན་ ཨང་ </w:t>
      </w:r>
      <w:r>
        <w:t xml:space="preserve">NUM # </w:t>
      </w:r>
      <w:r>
        <w:rPr>
          <w:rFonts w:cs="Microsoft Himalaya"/>
          <w:cs/>
          <w:lang w:bidi="bo-CN"/>
        </w:rPr>
        <w:t>གི་ ཐོག་ ལུ་ འབྲེལ་བ་ འཐབ་ སྟེ་ བཀའ་དྲིན་ བསྐྱང་ གནང་ ཟེར་ ཞུ་ ནི་ ཨིན །</w:t>
      </w:r>
    </w:p>
    <w:p w14:paraId="39EFA7B7" w14:textId="77777777" w:rsidR="00A536DF" w:rsidRDefault="00A536DF" w:rsidP="00A536DF">
      <w:pPr>
        <w:spacing w:after="0"/>
      </w:pPr>
      <w:r>
        <w:rPr>
          <w:rFonts w:cs="Microsoft Himalaya"/>
          <w:cs/>
          <w:lang w:bidi="bo-CN"/>
        </w:rPr>
        <w:t xml:space="preserve"> འབྲུག་གི་བཙག་འཐུའི་ལྷན་འཛིན་སྤྱི་ཁྱབ །</w:t>
      </w:r>
    </w:p>
    <w:p w14:paraId="3A01F5BE" w14:textId="77777777" w:rsidR="00A536DF" w:rsidRDefault="00A536DF" w:rsidP="00A536DF">
      <w:pPr>
        <w:spacing w:after="0"/>
      </w:pPr>
      <w:r>
        <w:rPr>
          <w:rFonts w:cs="Microsoft Himalaya"/>
          <w:cs/>
          <w:lang w:bidi="bo-CN"/>
        </w:rPr>
        <w:t xml:space="preserve"> མི་དམངས་ བསླབ་སྟོན །</w:t>
      </w:r>
    </w:p>
    <w:p w14:paraId="783D4F37" w14:textId="77777777" w:rsidR="00A536DF" w:rsidRDefault="00A536DF" w:rsidP="00A536DF">
      <w:pPr>
        <w:spacing w:after="0"/>
      </w:pPr>
      <w:r>
        <w:rPr>
          <w:rFonts w:cs="Microsoft Himalaya"/>
          <w:cs/>
          <w:lang w:bidi="bo-CN"/>
        </w:rPr>
        <w:t xml:space="preserve"> གསལ་བསྒྲགས །</w:t>
      </w:r>
    </w:p>
    <w:p w14:paraId="6314DEF9" w14:textId="77777777" w:rsidR="00A536DF" w:rsidRDefault="00A536DF" w:rsidP="00A536DF">
      <w:pPr>
        <w:spacing w:after="0"/>
      </w:pPr>
      <w:r>
        <w:rPr>
          <w:rFonts w:cs="Microsoft Himalaya"/>
          <w:cs/>
          <w:lang w:bidi="bo-CN"/>
        </w:rPr>
        <w:t xml:space="preserve"> རྩ་ཁྲིམས་ཆེན་མོའི་ དགོངས་དོན་ དང་ </w:t>
      </w:r>
      <w:r>
        <w:t xml:space="preserve"># </w:t>
      </w:r>
      <w:r>
        <w:rPr>
          <w:rFonts w:cs="Microsoft Himalaya"/>
          <w:cs/>
          <w:lang w:bidi="bo-CN"/>
        </w:rPr>
        <w:t xml:space="preserve">བཙག་འཐུ་ དང་ འབྲེལ་ བའི་ ཁྲིམས་ ཚུ་ དང་ འཁྲིལ་ ཏེ་ </w:t>
      </w:r>
      <w:r>
        <w:t xml:space="preserve"># </w:t>
      </w:r>
      <w:r>
        <w:rPr>
          <w:rFonts w:cs="Microsoft Himalaya"/>
          <w:cs/>
          <w:lang w:bidi="bo-CN"/>
        </w:rPr>
        <w:t xml:space="preserve">འབྲུག་གི་བཙག་འཐུ་ལྷན་ཚོགས་ ཀྱིས་ </w:t>
      </w:r>
      <w:r>
        <w:t xml:space="preserve"># </w:t>
      </w:r>
      <w:r>
        <w:rPr>
          <w:rFonts w:cs="Microsoft Himalaya"/>
          <w:cs/>
          <w:lang w:bidi="bo-CN"/>
        </w:rPr>
        <w:t xml:space="preserve">རྒྱལ་ཡོངས་ཚོགས་སྡེ་ དང་ </w:t>
      </w:r>
      <w:r>
        <w:t xml:space="preserve"># </w:t>
      </w:r>
      <w:r>
        <w:rPr>
          <w:rFonts w:cs="Microsoft Himalaya"/>
          <w:cs/>
          <w:lang w:bidi="bo-CN"/>
        </w:rPr>
        <w:t xml:space="preserve">རྒྱལ་ཡོངས་ཚོགས་འདུའི་ བཙག་འཐུ་ འདི་ </w:t>
      </w:r>
      <w:r>
        <w:t xml:space="preserve"># </w:t>
      </w:r>
      <w:r>
        <w:rPr>
          <w:rFonts w:cs="Microsoft Himalaya"/>
          <w:cs/>
          <w:lang w:bidi="bo-CN"/>
        </w:rPr>
        <w:t xml:space="preserve">སྤྱི་ལོ་ </w:t>
      </w:r>
      <w:r>
        <w:t xml:space="preserve"># NUM # </w:t>
      </w:r>
      <w:r>
        <w:rPr>
          <w:rFonts w:cs="Microsoft Himalaya"/>
          <w:cs/>
          <w:lang w:bidi="bo-CN"/>
        </w:rPr>
        <w:t xml:space="preserve">ལུ་ </w:t>
      </w:r>
      <w:r>
        <w:t xml:space="preserve"># </w:t>
      </w:r>
      <w:r>
        <w:rPr>
          <w:rFonts w:cs="Microsoft Himalaya"/>
          <w:cs/>
          <w:lang w:bidi="bo-CN"/>
        </w:rPr>
        <w:t xml:space="preserve">འགོ་འདྲེན་ འཐབ་ ནི་ ཨིནམ་ སྦེ་ </w:t>
      </w:r>
      <w:r>
        <w:t xml:space="preserve"># </w:t>
      </w:r>
      <w:r>
        <w:rPr>
          <w:rFonts w:cs="Microsoft Himalaya"/>
          <w:cs/>
          <w:lang w:bidi="bo-CN"/>
        </w:rPr>
        <w:t xml:space="preserve">མི་དམངས་ ལུ་ </w:t>
      </w:r>
      <w:r>
        <w:t xml:space="preserve"># </w:t>
      </w:r>
      <w:r>
        <w:rPr>
          <w:rFonts w:cs="Microsoft Himalaya"/>
          <w:cs/>
          <w:lang w:bidi="bo-CN"/>
        </w:rPr>
        <w:t>སྙན་སྒྲོན་ ཞུཝ་ ཨིན །</w:t>
      </w:r>
    </w:p>
    <w:p w14:paraId="32BAE92C" w14:textId="77777777" w:rsidR="00A536DF" w:rsidRDefault="00A536DF" w:rsidP="00A536DF">
      <w:pPr>
        <w:spacing w:after="0"/>
      </w:pPr>
      <w:r>
        <w:rPr>
          <w:rFonts w:cs="Microsoft Himalaya"/>
          <w:cs/>
          <w:lang w:bidi="bo-CN"/>
        </w:rPr>
        <w:t xml:space="preserve"> བཙག་འཐུའི་ གནས་ཡུན་ སྐབས་ ལུ་ </w:t>
      </w:r>
      <w:r>
        <w:t xml:space="preserve"># </w:t>
      </w:r>
      <w:r>
        <w:rPr>
          <w:rFonts w:cs="Microsoft Himalaya"/>
          <w:cs/>
          <w:lang w:bidi="bo-CN"/>
        </w:rPr>
        <w:t xml:space="preserve">བཙག་འཐུ་ འདི་ </w:t>
      </w:r>
      <w:r>
        <w:t xml:space="preserve"># </w:t>
      </w:r>
      <w:r>
        <w:rPr>
          <w:rFonts w:cs="Microsoft Himalaya"/>
          <w:cs/>
          <w:lang w:bidi="bo-CN"/>
        </w:rPr>
        <w:t xml:space="preserve">བར་དཀྲོག་ ག་ནི་ཡང་ མེད་ པར་ </w:t>
      </w:r>
      <w:r>
        <w:t xml:space="preserve"># </w:t>
      </w:r>
      <w:r>
        <w:rPr>
          <w:rFonts w:cs="Microsoft Himalaya"/>
          <w:cs/>
          <w:lang w:bidi="bo-CN"/>
        </w:rPr>
        <w:t xml:space="preserve">རང་མོས་ དང་ རྣམ་དག་ གི་ ཐོག་ ལས་ འགོ་འདྲེན་ འཐབ་ ཚུགས་ ནིའི་ དོན་ལུ་ </w:t>
      </w:r>
      <w:r>
        <w:t xml:space="preserve"># </w:t>
      </w:r>
      <w:r>
        <w:rPr>
          <w:rFonts w:cs="Microsoft Himalaya"/>
          <w:cs/>
          <w:lang w:bidi="bo-CN"/>
        </w:rPr>
        <w:t xml:space="preserve">ཆོས་འབྲེལ་ གྱི་ ལས་རིམ་ ཡང་ན་ </w:t>
      </w:r>
      <w:r>
        <w:t xml:space="preserve"># </w:t>
      </w:r>
      <w:r>
        <w:rPr>
          <w:rFonts w:cs="Microsoft Himalaya"/>
          <w:cs/>
          <w:lang w:bidi="bo-CN"/>
        </w:rPr>
        <w:t xml:space="preserve">གཞན་ མི་དམངས་ སྤུངས་འཛོམས་ ཀྱི་ ལས་རིམ་ ཚུ་ </w:t>
      </w:r>
      <w:r>
        <w:t xml:space="preserve"># </w:t>
      </w:r>
      <w:r>
        <w:rPr>
          <w:rFonts w:cs="Microsoft Himalaya"/>
          <w:cs/>
          <w:lang w:bidi="bo-CN"/>
        </w:rPr>
        <w:t xml:space="preserve">འབད་ ནི་ ལས་ འཛེམ་ དགོཔ་ ཨིནམ་ ལས་ </w:t>
      </w:r>
      <w:r>
        <w:t xml:space="preserve"># </w:t>
      </w:r>
      <w:r>
        <w:rPr>
          <w:rFonts w:cs="Microsoft Himalaya"/>
          <w:cs/>
          <w:lang w:bidi="bo-CN"/>
        </w:rPr>
        <w:t xml:space="preserve">གཞུང་ གི་ ལས་སྡེ་ དང་ </w:t>
      </w:r>
      <w:r>
        <w:t xml:space="preserve"># </w:t>
      </w:r>
      <w:r>
        <w:rPr>
          <w:rFonts w:cs="Microsoft Himalaya"/>
          <w:cs/>
          <w:lang w:bidi="bo-CN"/>
        </w:rPr>
        <w:t xml:space="preserve">རང་སྐྱོང་ ལས་སྡེ་ </w:t>
      </w:r>
      <w:r>
        <w:t xml:space="preserve"># </w:t>
      </w:r>
      <w:r>
        <w:rPr>
          <w:rFonts w:cs="Microsoft Himalaya"/>
          <w:cs/>
          <w:lang w:bidi="bo-CN"/>
        </w:rPr>
        <w:t xml:space="preserve">ལས་འཛིན་ </w:t>
      </w:r>
      <w:r>
        <w:t xml:space="preserve"># </w:t>
      </w:r>
      <w:r>
        <w:rPr>
          <w:rFonts w:cs="Microsoft Himalaya"/>
          <w:cs/>
          <w:lang w:bidi="bo-CN"/>
        </w:rPr>
        <w:lastRenderedPageBreak/>
        <w:t xml:space="preserve">སྒེར་ གྱི་ ཡིག་ཚང་ </w:t>
      </w:r>
      <w:r>
        <w:t xml:space="preserve"># </w:t>
      </w:r>
      <w:r>
        <w:rPr>
          <w:rFonts w:cs="Microsoft Himalaya"/>
          <w:cs/>
          <w:lang w:bidi="bo-CN"/>
        </w:rPr>
        <w:t xml:space="preserve">ཆོས་སྡེ་ དང་ མི་དམངས་ ཡོངས་ ལུ་ </w:t>
      </w:r>
      <w:r>
        <w:t xml:space="preserve"># </w:t>
      </w:r>
      <w:r>
        <w:rPr>
          <w:rFonts w:cs="Microsoft Himalaya"/>
          <w:cs/>
          <w:lang w:bidi="bo-CN"/>
        </w:rPr>
        <w:t xml:space="preserve">འདི་བཟུམ་ མའི་ ལས་རིམ་ རེ་ </w:t>
      </w:r>
      <w:r>
        <w:t xml:space="preserve"># </w:t>
      </w:r>
      <w:r>
        <w:rPr>
          <w:rFonts w:cs="Microsoft Himalaya"/>
          <w:cs/>
          <w:lang w:bidi="bo-CN"/>
        </w:rPr>
        <w:t xml:space="preserve">འགོ་འདྲེན་ འཐབ་ ནིའི་ འཆར་གཞི་ ཡོད་ པ་ ཅིན་ </w:t>
      </w:r>
      <w:r>
        <w:t xml:space="preserve"># </w:t>
      </w:r>
      <w:r>
        <w:rPr>
          <w:rFonts w:cs="Microsoft Himalaya"/>
          <w:cs/>
          <w:lang w:bidi="bo-CN"/>
        </w:rPr>
        <w:t xml:space="preserve">སྤྱི་ལོ་ </w:t>
      </w:r>
      <w:r>
        <w:t xml:space="preserve"># NUM # </w:t>
      </w:r>
      <w:r>
        <w:rPr>
          <w:rFonts w:cs="Microsoft Himalaya"/>
          <w:cs/>
          <w:lang w:bidi="bo-CN"/>
        </w:rPr>
        <w:t xml:space="preserve">ཀྱི་ </w:t>
      </w:r>
      <w:r>
        <w:t xml:space="preserve"># </w:t>
      </w:r>
      <w:r>
        <w:rPr>
          <w:rFonts w:cs="Microsoft Himalaya"/>
          <w:cs/>
          <w:lang w:bidi="bo-CN"/>
        </w:rPr>
        <w:t xml:space="preserve">སྤྱི་ཟླ་ </w:t>
      </w:r>
      <w:r>
        <w:t># NUM</w:t>
      </w:r>
      <w:r>
        <w:rPr>
          <w:rFonts w:cs="Microsoft Himalaya"/>
          <w:cs/>
          <w:lang w:bidi="bo-CN"/>
        </w:rPr>
        <w:t xml:space="preserve">པ་ ལས་ </w:t>
      </w:r>
      <w:r>
        <w:t># NUM</w:t>
      </w:r>
      <w:r>
        <w:rPr>
          <w:rFonts w:cs="Microsoft Himalaya"/>
          <w:cs/>
          <w:lang w:bidi="bo-CN"/>
        </w:rPr>
        <w:t xml:space="preserve">པའི་ བར་ ན་ དང་ </w:t>
      </w:r>
      <w:r>
        <w:t xml:space="preserve"># </w:t>
      </w:r>
      <w:r>
        <w:rPr>
          <w:rFonts w:cs="Microsoft Himalaya"/>
          <w:cs/>
          <w:lang w:bidi="bo-CN"/>
        </w:rPr>
        <w:t xml:space="preserve">སྤྱི་ཟླ་ </w:t>
      </w:r>
      <w:r>
        <w:t># NUM</w:t>
      </w:r>
      <w:r>
        <w:rPr>
          <w:rFonts w:cs="Microsoft Himalaya"/>
          <w:cs/>
          <w:lang w:bidi="bo-CN"/>
        </w:rPr>
        <w:t xml:space="preserve">པ་ ལས་ </w:t>
      </w:r>
      <w:r>
        <w:t># NUM</w:t>
      </w:r>
      <w:r>
        <w:rPr>
          <w:rFonts w:cs="Microsoft Himalaya"/>
          <w:cs/>
          <w:lang w:bidi="bo-CN"/>
        </w:rPr>
        <w:t xml:space="preserve">པའི་ བར་ ན་ ལུ་ </w:t>
      </w:r>
      <w:r>
        <w:t xml:space="preserve"># </w:t>
      </w:r>
      <w:r>
        <w:rPr>
          <w:rFonts w:cs="Microsoft Himalaya"/>
          <w:cs/>
          <w:lang w:bidi="bo-CN"/>
        </w:rPr>
        <w:t xml:space="preserve">མ་ ཚུདཔ་ སྦེ་ </w:t>
      </w:r>
      <w:r>
        <w:t xml:space="preserve"># </w:t>
      </w:r>
      <w:r>
        <w:rPr>
          <w:rFonts w:cs="Microsoft Himalaya"/>
          <w:cs/>
          <w:lang w:bidi="bo-CN"/>
        </w:rPr>
        <w:t xml:space="preserve">འགོ་འདྲེན་ འཐབ་ གནང་ དགོཔ་ སྦེ་ </w:t>
      </w:r>
      <w:r>
        <w:t xml:space="preserve"># </w:t>
      </w:r>
      <w:r>
        <w:rPr>
          <w:rFonts w:cs="Microsoft Himalaya"/>
          <w:cs/>
          <w:lang w:bidi="bo-CN"/>
        </w:rPr>
        <w:t xml:space="preserve">སྔ་གོང་ ལས་ </w:t>
      </w:r>
      <w:r>
        <w:t xml:space="preserve"># </w:t>
      </w:r>
      <w:r>
        <w:rPr>
          <w:rFonts w:cs="Microsoft Himalaya"/>
          <w:cs/>
          <w:lang w:bidi="bo-CN"/>
        </w:rPr>
        <w:t>ཞུ་བ་ འབདཝ་ ཨིན །</w:t>
      </w:r>
    </w:p>
    <w:p w14:paraId="47901A58" w14:textId="77777777" w:rsidR="00A536DF" w:rsidRDefault="00A536DF" w:rsidP="00A536DF">
      <w:pPr>
        <w:spacing w:after="0"/>
      </w:pPr>
      <w:r>
        <w:rPr>
          <w:rFonts w:cs="Microsoft Himalaya"/>
          <w:cs/>
          <w:lang w:bidi="bo-CN"/>
        </w:rPr>
        <w:t xml:space="preserve"> ཐོ་བཀོད་ གྲུབ་ པའི་ སྲིད་དོན་ཚོགས་པ་ དང་ </w:t>
      </w:r>
      <w:r>
        <w:t xml:space="preserve"># </w:t>
      </w:r>
      <w:r>
        <w:rPr>
          <w:rFonts w:cs="Microsoft Himalaya"/>
          <w:cs/>
          <w:lang w:bidi="bo-CN"/>
        </w:rPr>
        <w:t xml:space="preserve">འདེམས་ངོ་ སྦེ་ </w:t>
      </w:r>
      <w:r>
        <w:t xml:space="preserve"># </w:t>
      </w:r>
      <w:r>
        <w:rPr>
          <w:rFonts w:cs="Microsoft Himalaya"/>
          <w:cs/>
          <w:lang w:bidi="bo-CN"/>
        </w:rPr>
        <w:t xml:space="preserve">འཐོན་ ནིའི་ བློ་འདོད་ ཡོད་ མི་ ཚུ་ ལུ་ ཡང་ </w:t>
      </w:r>
      <w:r>
        <w:t xml:space="preserve"># </w:t>
      </w:r>
      <w:r>
        <w:rPr>
          <w:rFonts w:cs="Microsoft Himalaya"/>
          <w:cs/>
          <w:lang w:bidi="bo-CN"/>
        </w:rPr>
        <w:t xml:space="preserve">བཙག་འཐུ་ལྷན་ཚོགས་ ཀྱི་ ཁ་ཐུག་ ལས་ </w:t>
      </w:r>
      <w:r>
        <w:t xml:space="preserve"># </w:t>
      </w:r>
      <w:r>
        <w:rPr>
          <w:rFonts w:cs="Microsoft Himalaya"/>
          <w:cs/>
          <w:lang w:bidi="bo-CN"/>
        </w:rPr>
        <w:t xml:space="preserve">ཁྲིམས་མཐུན་ གྱི་ </w:t>
      </w:r>
      <w:r>
        <w:t xml:space="preserve"># </w:t>
      </w:r>
      <w:r>
        <w:rPr>
          <w:rFonts w:cs="Microsoft Himalaya"/>
          <w:cs/>
          <w:lang w:bidi="bo-CN"/>
        </w:rPr>
        <w:t xml:space="preserve">སྒྲ་སྒྲིག་ གི་ ལས་སྣ་ ཚུ་ འབད་ ནིའི་ དོན་ལུ་ དང་ </w:t>
      </w:r>
      <w:r>
        <w:t xml:space="preserve"># </w:t>
      </w:r>
      <w:r>
        <w:rPr>
          <w:rFonts w:cs="Microsoft Himalaya"/>
          <w:cs/>
          <w:lang w:bidi="bo-CN"/>
        </w:rPr>
        <w:t xml:space="preserve">གོང་ བཞིན་ </w:t>
      </w:r>
      <w:r>
        <w:t xml:space="preserve"># </w:t>
      </w:r>
      <w:r>
        <w:rPr>
          <w:rFonts w:cs="Microsoft Himalaya"/>
          <w:cs/>
          <w:lang w:bidi="bo-CN"/>
        </w:rPr>
        <w:t>དང་ལེན་ འབད་ དགོ་ པའི་ དྲན་སྐུལ་ འབདཝ་ ཨིན །</w:t>
      </w:r>
    </w:p>
    <w:p w14:paraId="7E4F883E" w14:textId="77777777" w:rsidR="00A536DF" w:rsidRDefault="00A536DF" w:rsidP="00A536DF">
      <w:pPr>
        <w:spacing w:after="0"/>
      </w:pPr>
      <w:r>
        <w:rPr>
          <w:rFonts w:cs="Microsoft Himalaya"/>
          <w:cs/>
          <w:lang w:bidi="bo-CN"/>
        </w:rPr>
        <w:t xml:space="preserve"> འབྲུག་ གི་ བཙག་འཐུའི་ ལྷན་འཛིན་ སྤྱི་ཁྱབ །</w:t>
      </w:r>
    </w:p>
    <w:p w14:paraId="4C2AB067" w14:textId="77777777" w:rsidR="00A536DF" w:rsidRDefault="00A536DF" w:rsidP="00A536DF">
      <w:pPr>
        <w:spacing w:after="0"/>
      </w:pPr>
      <w:r>
        <w:rPr>
          <w:rFonts w:cs="Microsoft Himalaya"/>
          <w:cs/>
          <w:lang w:bidi="bo-CN"/>
        </w:rPr>
        <w:t xml:space="preserve"> གསལ་བསྒྲགས །</w:t>
      </w:r>
    </w:p>
    <w:p w14:paraId="1CBE3F41"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འབྲུག་གི་བཙག་འཐུ་ལྷན་ཚོགས་ ཀྱིས་ </w:t>
      </w:r>
      <w:r>
        <w:t xml:space="preserve"># </w:t>
      </w:r>
      <w:r>
        <w:rPr>
          <w:rFonts w:cs="Microsoft Himalaya"/>
          <w:cs/>
          <w:lang w:bidi="bo-CN"/>
        </w:rPr>
        <w:t xml:space="preserve">འཕྲལ་ཁམས་ཅིག་ ལུ་ </w:t>
      </w:r>
      <w:r>
        <w:t xml:space="preserve"># </w:t>
      </w:r>
      <w:r>
        <w:rPr>
          <w:rFonts w:cs="Microsoft Himalaya"/>
          <w:cs/>
          <w:lang w:bidi="bo-CN"/>
        </w:rPr>
        <w:t xml:space="preserve">ས་སྟོང་ ཞུགས་ ཡོད་ མིའི་ འདེམས་ཁོངས་ </w:t>
      </w:r>
      <w:r>
        <w:t xml:space="preserve">NUM # </w:t>
      </w:r>
      <w:r>
        <w:rPr>
          <w:rFonts w:cs="Microsoft Himalaya"/>
          <w:cs/>
          <w:lang w:bidi="bo-CN"/>
        </w:rPr>
        <w:t xml:space="preserve">དང་ </w:t>
      </w:r>
      <w:r>
        <w:t xml:space="preserve"># </w:t>
      </w:r>
      <w:r>
        <w:rPr>
          <w:rFonts w:cs="Microsoft Himalaya"/>
          <w:cs/>
          <w:lang w:bidi="bo-CN"/>
        </w:rPr>
        <w:t xml:space="preserve">དྭངས་ཆུ་ རྒེད་འོག་ གི་ དོན་ལུ་ </w:t>
      </w:r>
      <w:r>
        <w:t xml:space="preserve"># </w:t>
      </w:r>
      <w:r>
        <w:rPr>
          <w:rFonts w:cs="Microsoft Himalaya"/>
          <w:cs/>
          <w:lang w:bidi="bo-CN"/>
        </w:rPr>
        <w:t xml:space="preserve">འབྲི་ལྷག་ཤེས་ཡོན་ དང་ རིག་རྩལ་ བརྟག་དཔྱད་ </w:t>
      </w:r>
      <w:r>
        <w:t xml:space="preserve"># </w:t>
      </w:r>
      <w:r>
        <w:rPr>
          <w:rFonts w:cs="Microsoft Himalaya"/>
          <w:cs/>
          <w:lang w:bidi="bo-CN"/>
        </w:rPr>
        <w:t xml:space="preserve">འགོ་འདྲེན་ འཐབ་ ཡོད་ མི་ གི་ གྲུབ་འབྲས་ འདི་ </w:t>
      </w:r>
      <w:r>
        <w:t xml:space="preserve"># </w:t>
      </w:r>
      <w:r>
        <w:rPr>
          <w:rFonts w:cs="Microsoft Himalaya"/>
          <w:cs/>
          <w:lang w:bidi="bo-CN"/>
        </w:rPr>
        <w:t xml:space="preserve">དགའ་སྤྲོ་ དང་ བཅས་ པའི་ ཐོག་ ལས་ </w:t>
      </w:r>
      <w:r>
        <w:t xml:space="preserve"># </w:t>
      </w:r>
      <w:r>
        <w:rPr>
          <w:rFonts w:cs="Microsoft Himalaya"/>
          <w:cs/>
          <w:lang w:bidi="bo-CN"/>
        </w:rPr>
        <w:t>གསལ་བསྒྲགས་ འབདཝ་ ཨིན །</w:t>
      </w:r>
    </w:p>
    <w:p w14:paraId="498D604D" w14:textId="77777777" w:rsidR="00A536DF" w:rsidRDefault="00A536DF" w:rsidP="00A536DF">
      <w:pPr>
        <w:spacing w:after="0"/>
      </w:pPr>
      <w:r>
        <w:rPr>
          <w:rFonts w:cs="Microsoft Himalaya"/>
          <w:cs/>
          <w:lang w:bidi="bo-CN"/>
        </w:rPr>
        <w:t xml:space="preserve"> བརྟག་དཔྱད་ ནང་ ལུ་ </w:t>
      </w:r>
      <w:r>
        <w:t xml:space="preserve"># </w:t>
      </w:r>
      <w:r>
        <w:rPr>
          <w:rFonts w:cs="Microsoft Himalaya"/>
          <w:cs/>
          <w:lang w:bidi="bo-CN"/>
        </w:rPr>
        <w:t xml:space="preserve">ཐོ་བཀོད་ འབད་ དེ་ ཡོད་ མིའི་ ཡོངས་བསྡོམས་ </w:t>
      </w:r>
      <w:r>
        <w:t xml:space="preserve">NUM # </w:t>
      </w:r>
      <w:r>
        <w:rPr>
          <w:rFonts w:cs="Microsoft Himalaya"/>
          <w:cs/>
          <w:lang w:bidi="bo-CN"/>
        </w:rPr>
        <w:t xml:space="preserve">ལས་ </w:t>
      </w:r>
      <w:r>
        <w:t xml:space="preserve"># </w:t>
      </w:r>
      <w:r>
        <w:rPr>
          <w:rFonts w:cs="Microsoft Himalaya"/>
          <w:cs/>
          <w:lang w:bidi="bo-CN"/>
        </w:rPr>
        <w:t xml:space="preserve">མི་གྲངས་ </w:t>
      </w:r>
      <w:r>
        <w:t xml:space="preserve">NUM # </w:t>
      </w:r>
      <w:r>
        <w:rPr>
          <w:rFonts w:cs="Microsoft Himalaya"/>
          <w:cs/>
          <w:lang w:bidi="bo-CN"/>
        </w:rPr>
        <w:t xml:space="preserve">གིས་ བཅའ་མར་གཏོགས་ པར་ ཐོན་ ཡོད་ མིའི་ གྲལ་ལས་ </w:t>
      </w:r>
      <w:r>
        <w:t xml:space="preserve"># </w:t>
      </w:r>
      <w:r>
        <w:rPr>
          <w:rFonts w:cs="Microsoft Himalaya"/>
          <w:cs/>
          <w:lang w:bidi="bo-CN"/>
        </w:rPr>
        <w:t xml:space="preserve">ཕོ་ </w:t>
      </w:r>
      <w:r>
        <w:t xml:space="preserve">NUM # </w:t>
      </w:r>
      <w:r>
        <w:rPr>
          <w:rFonts w:cs="Microsoft Himalaya"/>
          <w:cs/>
          <w:lang w:bidi="bo-CN"/>
        </w:rPr>
        <w:t xml:space="preserve">དང་ </w:t>
      </w:r>
      <w:r>
        <w:t xml:space="preserve"># </w:t>
      </w:r>
      <w:r>
        <w:rPr>
          <w:rFonts w:cs="Microsoft Himalaya"/>
          <w:cs/>
          <w:lang w:bidi="bo-CN"/>
        </w:rPr>
        <w:t xml:space="preserve">མོ་ </w:t>
      </w:r>
      <w:r>
        <w:t xml:space="preserve">NUM # </w:t>
      </w:r>
      <w:r>
        <w:rPr>
          <w:rFonts w:cs="Microsoft Himalaya"/>
          <w:cs/>
          <w:lang w:bidi="bo-CN"/>
        </w:rPr>
        <w:t>འདུག །</w:t>
      </w:r>
    </w:p>
    <w:p w14:paraId="4FB452F2" w14:textId="77777777" w:rsidR="00A536DF" w:rsidRDefault="00A536DF" w:rsidP="00A536DF">
      <w:pPr>
        <w:spacing w:after="0"/>
      </w:pPr>
      <w:r>
        <w:rPr>
          <w:rFonts w:cs="Microsoft Himalaya"/>
          <w:cs/>
          <w:lang w:bidi="bo-CN"/>
        </w:rPr>
        <w:t xml:space="preserve"> བརྟག་དཔྱད་ ནང་ བཅའ་མར་གཏོགས་ མིའི་ གྲལ་ལས་ མི་གྲངས་ </w:t>
      </w:r>
      <w:r>
        <w:t xml:space="preserve">NUM # </w:t>
      </w:r>
      <w:r>
        <w:rPr>
          <w:rFonts w:cs="Microsoft Himalaya"/>
          <w:cs/>
          <w:lang w:bidi="bo-CN"/>
        </w:rPr>
        <w:t xml:space="preserve">ཕོ་ </w:t>
      </w:r>
      <w:r>
        <w:t xml:space="preserve">NUM # </w:t>
      </w:r>
      <w:r>
        <w:rPr>
          <w:rFonts w:cs="Microsoft Himalaya"/>
          <w:cs/>
          <w:lang w:bidi="bo-CN"/>
        </w:rPr>
        <w:t xml:space="preserve">དང་ མོ་ </w:t>
      </w:r>
      <w:r>
        <w:t xml:space="preserve">NUM # </w:t>
      </w:r>
      <w:r>
        <w:rPr>
          <w:rFonts w:cs="Microsoft Himalaya"/>
          <w:cs/>
          <w:lang w:bidi="bo-CN"/>
        </w:rPr>
        <w:t>གྱིས་ འབྲི་ལྷག་ཤེས་ཡོན་ དང་ རིག་རྩལ་ ནང་ ལས་ མཐར་འཁྱོལ་ ཏེ་ ཡོད་ པའི་ ལག་ཁྱེར་ བྱིན་ ནི་ ཨིན །</w:t>
      </w:r>
    </w:p>
    <w:p w14:paraId="53DEFA1C" w14:textId="34649529" w:rsidR="00A536DF" w:rsidRDefault="00A536DF" w:rsidP="00A536DF">
      <w:pPr>
        <w:spacing w:after="0"/>
      </w:pPr>
      <w:r>
        <w:rPr>
          <w:rFonts w:cs="Microsoft Himalaya"/>
          <w:cs/>
          <w:lang w:bidi="bo-CN"/>
        </w:rPr>
        <w:t xml:space="preserve"> གྲུབ་འབྲས་ ཚུ་ ཐིམ་ཕུག་ འབྲུག་གི་བཙག་འཐུ་ལྷན་ཚོགས་ ཀྱི་ ཡིག་ཚང་ ལྟེ་བ་ དང་ འབྲེལ་ཡོད་ རྫོང་ཁག་ བཙག་འཐུ་ ཡིག་ཚང་ ཡང་ན་ ཡོངས་འབྲེལ་ཁ་བྱང་</w:t>
      </w:r>
      <w:r>
        <w:t xml:space="preserve"> </w:t>
      </w:r>
      <w:r>
        <w:rPr>
          <w:rFonts w:cs="Microsoft Himalaya"/>
          <w:cs/>
          <w:lang w:bidi="bo-CN"/>
        </w:rPr>
        <w:t>ནང་ ལས་ འཐོབ་ ཚུགས །</w:t>
      </w:r>
    </w:p>
    <w:p w14:paraId="2C2DE91A" w14:textId="77777777" w:rsidR="00A536DF" w:rsidRDefault="00A536DF" w:rsidP="00A536DF">
      <w:pPr>
        <w:spacing w:after="0"/>
      </w:pPr>
      <w:r>
        <w:rPr>
          <w:rFonts w:cs="Microsoft Himalaya"/>
          <w:cs/>
          <w:lang w:bidi="bo-CN"/>
        </w:rPr>
        <w:t xml:space="preserve"> འབྲི་དཔྱད་ ལོག་སྟེ་ བརྟག་དཔྱད་ འབད་ དགོ་ པ་ ཅིན་ འདི་ གི་ ཞུ་ཡིག་ འདི་ </w:t>
      </w:r>
      <w:r>
        <w:t xml:space="preserve"># </w:t>
      </w:r>
      <w:r>
        <w:rPr>
          <w:rFonts w:cs="Microsoft Himalaya"/>
          <w:cs/>
          <w:lang w:bidi="bo-CN"/>
        </w:rPr>
        <w:t xml:space="preserve">སྤྱི་ཚེས་ </w:t>
      </w:r>
      <w:r>
        <w:t xml:space="preserve">NUM # - NUM # - NUM # </w:t>
      </w:r>
      <w:r>
        <w:rPr>
          <w:rFonts w:cs="Microsoft Himalaya"/>
          <w:cs/>
          <w:lang w:bidi="bo-CN"/>
        </w:rPr>
        <w:t xml:space="preserve">གྱི་ ནང་འཁོད་ ལུ་ </w:t>
      </w:r>
      <w:r>
        <w:t xml:space="preserve"># </w:t>
      </w:r>
      <w:r>
        <w:rPr>
          <w:rFonts w:cs="Microsoft Himalaya"/>
          <w:cs/>
          <w:lang w:bidi="bo-CN"/>
        </w:rPr>
        <w:t xml:space="preserve">ཡིག་ཚང་ གི་ དུས་ཚོད་ ལུ་ </w:t>
      </w:r>
      <w:r>
        <w:t xml:space="preserve"># </w:t>
      </w:r>
      <w:r>
        <w:rPr>
          <w:rFonts w:cs="Microsoft Himalaya"/>
          <w:cs/>
          <w:lang w:bidi="bo-CN"/>
        </w:rPr>
        <w:t xml:space="preserve">འབྲེལ་ཡོད་ རྫོང་ཁག་ བཙག་འཐུ་ ཡིག་ཚང་ ནང་ </w:t>
      </w:r>
      <w:r>
        <w:t xml:space="preserve"># </w:t>
      </w:r>
      <w:r>
        <w:rPr>
          <w:rFonts w:cs="Microsoft Himalaya"/>
          <w:cs/>
          <w:lang w:bidi="bo-CN"/>
        </w:rPr>
        <w:t>ཐད་ཀར་དུ་ བཙག་འཐུ་ ལས་ཁུངས་ ཀྱི་ འགོ་འཛིན་ ལུ་ བཙུགས་ གནང་ །</w:t>
      </w:r>
    </w:p>
    <w:p w14:paraId="7854579E" w14:textId="77777777" w:rsidR="00A536DF" w:rsidRDefault="00A536DF" w:rsidP="00A536DF">
      <w:pPr>
        <w:spacing w:after="0"/>
      </w:pPr>
      <w:r>
        <w:rPr>
          <w:rFonts w:cs="Microsoft Himalaya"/>
          <w:cs/>
          <w:lang w:bidi="bo-CN"/>
        </w:rPr>
        <w:t xml:space="preserve"> ས་སྟོང་ ཞུགས་ ཡོད་ པའི་ འདེམས་ཁོངས་ </w:t>
      </w:r>
      <w:r>
        <w:t xml:space="preserve">NUM # </w:t>
      </w:r>
      <w:r>
        <w:rPr>
          <w:rFonts w:cs="Microsoft Himalaya"/>
          <w:cs/>
          <w:lang w:bidi="bo-CN"/>
        </w:rPr>
        <w:t xml:space="preserve">ནང་ </w:t>
      </w:r>
      <w:r>
        <w:t xml:space="preserve"># </w:t>
      </w:r>
      <w:r>
        <w:rPr>
          <w:rFonts w:cs="Microsoft Himalaya"/>
          <w:cs/>
          <w:lang w:bidi="bo-CN"/>
        </w:rPr>
        <w:t xml:space="preserve">བཙག་འཐུའི་ དོ་འགྲན་ འབད་ ནིའི་ དང་འདོད་ ཡོད་ མིའི་ འདེམས་ངོ་ ཚུ་ གིས་ བཙག་འཐུའི་ གསལ་བསྒྲགས་ འབད་ ཚར་ བའི་ ཤུལ་ལུ་ </w:t>
      </w:r>
      <w:r>
        <w:t xml:space="preserve"># </w:t>
      </w:r>
      <w:r>
        <w:rPr>
          <w:rFonts w:cs="Microsoft Himalaya"/>
          <w:cs/>
          <w:lang w:bidi="bo-CN"/>
        </w:rPr>
        <w:t>གདམ་ངོའི་ ཡིག་ཆ་ བཙུགས་ ནི་ གི་ དོན་ལུ་ དགོས་མཁོའི་ ཡིག་ཆ་ བཏོན་ ནི་ གི་ ལཱ་ ཚུ་ འགོ་བཙུགས་ དགོཔ་ ལུ་ ཡང་བསྐྱར་ གྱི་ དྲན་གསོ་ ཕུལཝ་ ཨིན །</w:t>
      </w:r>
    </w:p>
    <w:p w14:paraId="56B24C0C" w14:textId="77777777" w:rsidR="00A536DF" w:rsidRDefault="00A536DF" w:rsidP="00A536DF">
      <w:pPr>
        <w:spacing w:after="0"/>
      </w:pPr>
      <w:r>
        <w:rPr>
          <w:rFonts w:cs="Microsoft Himalaya"/>
          <w:cs/>
          <w:lang w:bidi="bo-CN"/>
        </w:rPr>
        <w:t xml:space="preserve"> རང་ལུགས་ གནམ་ལོ་ མེ་ ཕོ་ སྤྲེལ་ ལོ་ ཟླ་ བཅུ་གཉིས་པའི་ ཚེས་ </w:t>
      </w:r>
      <w:r>
        <w:t xml:space="preserve"># NUM # </w:t>
      </w:r>
      <w:r>
        <w:rPr>
          <w:rFonts w:cs="Microsoft Himalaya"/>
          <w:cs/>
          <w:lang w:bidi="bo-CN"/>
        </w:rPr>
        <w:t xml:space="preserve">མམ་ སྤྱི་ལོ་ </w:t>
      </w:r>
      <w:r>
        <w:t xml:space="preserve">NUM # </w:t>
      </w:r>
      <w:r>
        <w:rPr>
          <w:rFonts w:cs="Microsoft Himalaya"/>
          <w:cs/>
          <w:lang w:bidi="bo-CN"/>
        </w:rPr>
        <w:t xml:space="preserve">ཟླ་ </w:t>
      </w:r>
      <w:r>
        <w:t>NUM</w:t>
      </w:r>
      <w:r>
        <w:rPr>
          <w:rFonts w:cs="Microsoft Himalaya"/>
          <w:cs/>
          <w:lang w:bidi="bo-CN"/>
        </w:rPr>
        <w:t xml:space="preserve">པའི </w:t>
      </w:r>
      <w:r>
        <w:t xml:space="preserve"># </w:t>
      </w:r>
      <w:r>
        <w:rPr>
          <w:rFonts w:cs="Microsoft Himalaya"/>
          <w:cs/>
          <w:lang w:bidi="bo-CN"/>
        </w:rPr>
        <w:t xml:space="preserve">ཚེས་ </w:t>
      </w:r>
      <w:r>
        <w:t xml:space="preserve"># NUM # </w:t>
      </w:r>
      <w:r>
        <w:rPr>
          <w:rFonts w:cs="Microsoft Himalaya"/>
          <w:cs/>
          <w:lang w:bidi="bo-CN"/>
        </w:rPr>
        <w:t>ལུ་ སྤེལ །</w:t>
      </w:r>
    </w:p>
    <w:p w14:paraId="111C47BF" w14:textId="77777777" w:rsidR="00A536DF" w:rsidRDefault="00A536DF" w:rsidP="00A536DF">
      <w:pPr>
        <w:spacing w:after="0"/>
      </w:pPr>
      <w:r>
        <w:rPr>
          <w:rFonts w:cs="Microsoft Himalaya"/>
          <w:cs/>
          <w:lang w:bidi="bo-CN"/>
        </w:rPr>
        <w:t xml:space="preserve"> རྩིས་ལོ་ </w:t>
      </w:r>
      <w:r>
        <w:t xml:space="preserve"># NUM # </w:t>
      </w:r>
      <w:r>
        <w:rPr>
          <w:rFonts w:cs="Microsoft Himalaya"/>
          <w:cs/>
          <w:lang w:bidi="bo-CN"/>
        </w:rPr>
        <w:t xml:space="preserve">ལས་ </w:t>
      </w:r>
      <w:r>
        <w:t xml:space="preserve"># </w:t>
      </w:r>
      <w:r>
        <w:rPr>
          <w:rFonts w:cs="Microsoft Himalaya"/>
          <w:cs/>
          <w:lang w:bidi="bo-CN"/>
        </w:rPr>
        <w:t xml:space="preserve">རྩིས་ལོ་ </w:t>
      </w:r>
      <w:r>
        <w:t xml:space="preserve"># NUM # </w:t>
      </w:r>
      <w:r>
        <w:rPr>
          <w:rFonts w:cs="Microsoft Himalaya"/>
          <w:cs/>
          <w:lang w:bidi="bo-CN"/>
        </w:rPr>
        <w:t xml:space="preserve">ཀྱི་ </w:t>
      </w:r>
      <w:r>
        <w:t xml:space="preserve"># </w:t>
      </w:r>
      <w:r>
        <w:rPr>
          <w:rFonts w:cs="Microsoft Himalaya"/>
          <w:cs/>
          <w:lang w:bidi="bo-CN"/>
        </w:rPr>
        <w:t>གཞུང་སྐྱོང་ མཆོག་གྱུར་ གྱི་ འགན་ཡིག་ གུ་ མཚན་རྟགས་ བཀོད་ གནང་ ཡི །</w:t>
      </w:r>
    </w:p>
    <w:p w14:paraId="04F926A2" w14:textId="77777777" w:rsidR="00A536DF" w:rsidRDefault="00A536DF" w:rsidP="00A536DF">
      <w:pPr>
        <w:spacing w:after="0"/>
      </w:pPr>
      <w:r>
        <w:rPr>
          <w:rFonts w:cs="Microsoft Himalaya"/>
          <w:cs/>
          <w:lang w:bidi="bo-CN"/>
        </w:rPr>
        <w:t xml:space="preserve"> མི་རྗེ་ བློན་ཆེན་ དང་ རྒྱལ་ཡོངས་དགའ་སྐྱིད་དཔལ་འཛོམས་ལྷན་ཚོགས་ ཀྱི་ དྲུང་ཆེན་ གཉིས་ ཀྱི་ བར་ ན་ </w:t>
      </w:r>
      <w:r>
        <w:t xml:space="preserve"># </w:t>
      </w:r>
      <w:r>
        <w:rPr>
          <w:rFonts w:cs="Microsoft Himalaya"/>
          <w:cs/>
          <w:lang w:bidi="bo-CN"/>
        </w:rPr>
        <w:t xml:space="preserve">ད་རེས་ </w:t>
      </w:r>
      <w:r>
        <w:t xml:space="preserve"># </w:t>
      </w:r>
      <w:r>
        <w:rPr>
          <w:rFonts w:cs="Microsoft Himalaya"/>
          <w:cs/>
          <w:lang w:bidi="bo-CN"/>
        </w:rPr>
        <w:t xml:space="preserve">རང་བཞིན་ཐོན་སྐྱེད་གོང་འཕེལ་ལས་འཛིན་ གྱི་ ཞལ་འཛོམས་ཁང་ ནང་ ལུ་ སྦེ་ </w:t>
      </w:r>
      <w:r>
        <w:t xml:space="preserve"># </w:t>
      </w:r>
      <w:r>
        <w:rPr>
          <w:rFonts w:cs="Microsoft Himalaya"/>
          <w:cs/>
          <w:lang w:bidi="bo-CN"/>
        </w:rPr>
        <w:t xml:space="preserve">རྩིས་ལོ་ </w:t>
      </w:r>
      <w:r>
        <w:t xml:space="preserve">NUM # </w:t>
      </w:r>
      <w:r>
        <w:rPr>
          <w:rFonts w:cs="Microsoft Himalaya"/>
          <w:cs/>
          <w:lang w:bidi="bo-CN"/>
        </w:rPr>
        <w:t xml:space="preserve">ལས་ </w:t>
      </w:r>
      <w:r>
        <w:t xml:space="preserve"># </w:t>
      </w:r>
      <w:r>
        <w:rPr>
          <w:rFonts w:cs="Microsoft Himalaya"/>
          <w:cs/>
          <w:lang w:bidi="bo-CN"/>
        </w:rPr>
        <w:t xml:space="preserve">རྩིས་ལོ་ </w:t>
      </w:r>
      <w:r>
        <w:t xml:space="preserve"># NUM # </w:t>
      </w:r>
      <w:r>
        <w:rPr>
          <w:rFonts w:cs="Microsoft Himalaya"/>
          <w:cs/>
          <w:lang w:bidi="bo-CN"/>
        </w:rPr>
        <w:t xml:space="preserve">ཀྱི་ </w:t>
      </w:r>
      <w:r>
        <w:t xml:space="preserve"># </w:t>
      </w:r>
      <w:r>
        <w:rPr>
          <w:rFonts w:cs="Microsoft Himalaya"/>
          <w:cs/>
          <w:lang w:bidi="bo-CN"/>
        </w:rPr>
        <w:t>གཞུང་སྐྱོང་ མཆོག་གྱུར་ གྱི་ འགན་ཡིག་ གུ་ མཚན་རྟགས་ བཀོད་ གནང་ ཡི །</w:t>
      </w:r>
    </w:p>
    <w:p w14:paraId="654BC9D3" w14:textId="77777777" w:rsidR="00A536DF" w:rsidRDefault="00A536DF" w:rsidP="00A536DF">
      <w:pPr>
        <w:spacing w:after="0"/>
      </w:pPr>
      <w:r>
        <w:rPr>
          <w:rFonts w:cs="Microsoft Himalaya"/>
          <w:cs/>
          <w:lang w:bidi="bo-CN"/>
        </w:rPr>
        <w:t xml:space="preserve"> རྒྱལ་ཡོངས་དགའ་སྐྱིད་དཔལ་འཛོམས་ལྷན་ཚོགས་ ཀྱི་ དྲུང་ཆེན་ གྱིས་ གཙོས་ པའི་ སྡེ་ཚན་ གཅིག་ </w:t>
      </w:r>
      <w:r>
        <w:t xml:space="preserve"># </w:t>
      </w:r>
      <w:r>
        <w:rPr>
          <w:rFonts w:cs="Microsoft Himalaya"/>
          <w:cs/>
          <w:lang w:bidi="bo-CN"/>
        </w:rPr>
        <w:t xml:space="preserve">ལོ་ ལྔའི་ འཆར་གཞི་ </w:t>
      </w:r>
      <w:r>
        <w:t>NUM</w:t>
      </w:r>
      <w:r>
        <w:rPr>
          <w:rFonts w:cs="Microsoft Himalaya"/>
          <w:cs/>
          <w:lang w:bidi="bo-CN"/>
        </w:rPr>
        <w:t xml:space="preserve">པའི་ </w:t>
      </w:r>
      <w:r>
        <w:t xml:space="preserve"># </w:t>
      </w:r>
      <w:r>
        <w:rPr>
          <w:rFonts w:cs="Microsoft Himalaya"/>
          <w:cs/>
          <w:lang w:bidi="bo-CN"/>
        </w:rPr>
        <w:t xml:space="preserve">ས་གནས་གཞུང་ གི་ </w:t>
      </w:r>
      <w:r>
        <w:t xml:space="preserve"># </w:t>
      </w:r>
      <w:r>
        <w:rPr>
          <w:rFonts w:cs="Microsoft Himalaya"/>
          <w:cs/>
          <w:lang w:bidi="bo-CN"/>
        </w:rPr>
        <w:t xml:space="preserve">གྲུབ་འབྲས་ གཙོ་ཅན་ དང་ གྲུབ་འབྲས་ ཚུ་ བསྐྱར་ཞིབ་ ཀྱི་ དོན་ལུ་ </w:t>
      </w:r>
      <w:r>
        <w:t xml:space="preserve"># </w:t>
      </w:r>
      <w:r>
        <w:rPr>
          <w:rFonts w:cs="Microsoft Himalaya"/>
          <w:cs/>
          <w:lang w:bidi="bo-CN"/>
        </w:rPr>
        <w:t>ལྷོ་ཕྱོགས་ ཁ་ཐུག་ ལུ་ བལྟ་སྐོར་ བྱོན་ ཡོདཔ །</w:t>
      </w:r>
    </w:p>
    <w:p w14:paraId="278A8D9A" w14:textId="77777777" w:rsidR="00A536DF" w:rsidRDefault="00A536DF" w:rsidP="00A536DF">
      <w:pPr>
        <w:spacing w:after="0"/>
      </w:pPr>
      <w:r>
        <w:rPr>
          <w:rFonts w:cs="Microsoft Himalaya"/>
          <w:cs/>
          <w:lang w:bidi="bo-CN"/>
        </w:rPr>
        <w:t xml:space="preserve"> ལོ་ ལྔའི་ འཆར་གཞི་ </w:t>
      </w:r>
      <w:r>
        <w:t>NUM</w:t>
      </w:r>
      <w:r>
        <w:rPr>
          <w:rFonts w:cs="Microsoft Himalaya"/>
          <w:cs/>
          <w:lang w:bidi="bo-CN"/>
        </w:rPr>
        <w:t>པའི་ སྡེ་ཚན་ ཡིག་ཆས་ ཚུ །</w:t>
      </w:r>
    </w:p>
    <w:p w14:paraId="096720A5" w14:textId="77777777" w:rsidR="00A536DF" w:rsidRDefault="00A536DF" w:rsidP="00A536DF">
      <w:pPr>
        <w:spacing w:after="0"/>
      </w:pPr>
      <w:r>
        <w:rPr>
          <w:rFonts w:cs="Microsoft Himalaya"/>
          <w:cs/>
          <w:lang w:bidi="bo-CN"/>
        </w:rPr>
        <w:t xml:space="preserve"> ལོ་ ལྔའི་ འཆར་གཞི་ བཅུ་གཅིག་པ་ འདི་ </w:t>
      </w:r>
      <w:r>
        <w:t xml:space="preserve"># </w:t>
      </w:r>
      <w:r>
        <w:rPr>
          <w:rFonts w:cs="Microsoft Himalaya"/>
          <w:cs/>
          <w:lang w:bidi="bo-CN"/>
        </w:rPr>
        <w:t xml:space="preserve">གནམ་ལོ་ </w:t>
      </w:r>
      <w:r>
        <w:t xml:space="preserve">NUM # </w:t>
      </w:r>
      <w:r>
        <w:rPr>
          <w:rFonts w:cs="Microsoft Himalaya"/>
          <w:cs/>
          <w:lang w:bidi="bo-CN"/>
        </w:rPr>
        <w:t xml:space="preserve">ལུ་ དམངས་གཙོའི་ རྩ་ཁྲིམས་ཅན་ གྱི་ རྒྱལ་བརྒྱུད་ ཀྱི་ རིང་ལུགས་ འདི་ འགོ་བཙུགས་ ཞིནམ་ལས་ </w:t>
      </w:r>
      <w:r>
        <w:t xml:space="preserve"># </w:t>
      </w:r>
      <w:r>
        <w:rPr>
          <w:rFonts w:cs="Microsoft Himalaya"/>
          <w:cs/>
          <w:lang w:bidi="bo-CN"/>
        </w:rPr>
        <w:t>ལོ་ ལྔའི་ འཆར་གཞི་ གཉིས་པ་ ཨིན །</w:t>
      </w:r>
    </w:p>
    <w:p w14:paraId="545C094C" w14:textId="77777777" w:rsidR="00A536DF" w:rsidRDefault="00A536DF" w:rsidP="00A536DF">
      <w:pPr>
        <w:spacing w:after="0"/>
      </w:pPr>
      <w:r>
        <w:rPr>
          <w:rFonts w:cs="Microsoft Himalaya"/>
          <w:cs/>
          <w:lang w:bidi="bo-CN"/>
        </w:rPr>
        <w:t xml:space="preserve"> འདི་ཡང་ </w:t>
      </w:r>
      <w:r>
        <w:t xml:space="preserve"># </w:t>
      </w:r>
      <w:r>
        <w:rPr>
          <w:rFonts w:cs="Microsoft Himalaya"/>
          <w:cs/>
          <w:lang w:bidi="bo-CN"/>
        </w:rPr>
        <w:t xml:space="preserve">གནམ་ལོ་ </w:t>
      </w:r>
      <w:r>
        <w:t xml:space="preserve">NUM # </w:t>
      </w:r>
      <w:r>
        <w:rPr>
          <w:rFonts w:cs="Microsoft Himalaya"/>
          <w:cs/>
          <w:lang w:bidi="bo-CN"/>
        </w:rPr>
        <w:t>ལས་ འགོ་བཙུགས་ ཏེ་ འཆར་གཞིའི་ གོང་འཕེལ་ གྱི་ ལས་རིམ་ ཚུའི་ གཞི་འགྱམ་ སྒྲིང་སྒྲི་ སྦེ་ བཟོ་ གནང་ མི་ གུ་ གཞི་ བརྟེན་ ཏེ་ བཟོཝ་ ཨིན །</w:t>
      </w:r>
    </w:p>
    <w:p w14:paraId="69DD7AA7" w14:textId="77777777" w:rsidR="00A536DF" w:rsidRDefault="00A536DF" w:rsidP="00A536DF">
      <w:pPr>
        <w:spacing w:after="0"/>
      </w:pPr>
      <w:r>
        <w:rPr>
          <w:rFonts w:cs="Microsoft Himalaya"/>
          <w:cs/>
          <w:lang w:bidi="bo-CN"/>
        </w:rPr>
        <w:t xml:space="preserve"> འདི་ཡང་ </w:t>
      </w:r>
      <w:r>
        <w:t xml:space="preserve"># </w:t>
      </w:r>
      <w:r>
        <w:rPr>
          <w:rFonts w:cs="Microsoft Himalaya"/>
          <w:cs/>
          <w:lang w:bidi="bo-CN"/>
        </w:rPr>
        <w:t xml:space="preserve">མི་དབང་མངའ་བདག་རིན་པོ་ཆེ་ མཆོག་ གིས་ རྒྱལ་ཡོངས་ ལུ་ གསུང་བཤད་ གནང་ མི་ ཚུ་ ནང་ </w:t>
      </w:r>
      <w:r>
        <w:t xml:space="preserve"># </w:t>
      </w:r>
      <w:r>
        <w:rPr>
          <w:rFonts w:cs="Microsoft Himalaya"/>
          <w:cs/>
          <w:lang w:bidi="bo-CN"/>
        </w:rPr>
        <w:t xml:space="preserve">འབྲུག་ རྒྱལ་ཁབ་ ཀྱི་ དོན་ལུ་ འཆར་སྣང་ དང་ </w:t>
      </w:r>
      <w:r>
        <w:t xml:space="preserve"># </w:t>
      </w:r>
      <w:r>
        <w:rPr>
          <w:rFonts w:cs="Microsoft Himalaya"/>
          <w:cs/>
          <w:lang w:bidi="bo-CN"/>
        </w:rPr>
        <w:t>རྒྱལ་ཡོངས་ ཀྱི་ གཙོ་རིམ་ ཚུ་ གསུང་ གནང་ མི་ དེ་ ལམ་སྟོན་ སྦེ་ བརྟེན་ ཏེ་ བཟོ་བཟོཝ་ ཨིན །</w:t>
      </w:r>
    </w:p>
    <w:p w14:paraId="70B754E5" w14:textId="77777777" w:rsidR="00A536DF" w:rsidRDefault="00A536DF" w:rsidP="00A536DF">
      <w:pPr>
        <w:spacing w:after="0"/>
      </w:pPr>
      <w:r>
        <w:rPr>
          <w:rFonts w:cs="Microsoft Himalaya"/>
          <w:cs/>
          <w:lang w:bidi="bo-CN"/>
        </w:rPr>
        <w:t xml:space="preserve"> འཆར་གཞི་ འདི་ ནང་ </w:t>
      </w:r>
      <w:r>
        <w:t xml:space="preserve"># </w:t>
      </w:r>
      <w:r>
        <w:rPr>
          <w:rFonts w:cs="Microsoft Himalaya"/>
          <w:cs/>
          <w:lang w:bidi="bo-CN"/>
        </w:rPr>
        <w:t xml:space="preserve">དམིགས་ཡུལ་ དེ་ ཚུ་ འགྲུབ་ ནི་ དང་ </w:t>
      </w:r>
      <w:r>
        <w:t xml:space="preserve"># </w:t>
      </w:r>
      <w:r>
        <w:rPr>
          <w:rFonts w:cs="Microsoft Himalaya"/>
          <w:cs/>
          <w:lang w:bidi="bo-CN"/>
        </w:rPr>
        <w:t xml:space="preserve">ད་ལྟོའི་ གཞུང་ གི་ ཁས་བླངས་ </w:t>
      </w:r>
      <w:r>
        <w:t xml:space="preserve"># </w:t>
      </w:r>
      <w:r>
        <w:rPr>
          <w:rFonts w:cs="Microsoft Himalaya"/>
          <w:cs/>
          <w:lang w:bidi="bo-CN"/>
        </w:rPr>
        <w:t xml:space="preserve">དབང་ཚད་ཕྱིར་སྤེལ་ གྱི་ ཐོག་ ལས་ </w:t>
      </w:r>
      <w:r>
        <w:t xml:space="preserve"># </w:t>
      </w:r>
      <w:r>
        <w:rPr>
          <w:rFonts w:cs="Microsoft Himalaya"/>
          <w:cs/>
          <w:lang w:bidi="bo-CN"/>
        </w:rPr>
        <w:t xml:space="preserve">ཀུན་ ལུ་ བདེ་སྐྱིད་ </w:t>
      </w:r>
      <w:r>
        <w:t xml:space="preserve"># </w:t>
      </w:r>
      <w:r>
        <w:rPr>
          <w:rFonts w:cs="Microsoft Himalaya"/>
          <w:cs/>
          <w:lang w:bidi="bo-CN"/>
        </w:rPr>
        <w:t>ཟེར་ བའི་ ཁས་བླངས་ འདི་ འགྲུབ་ ནི་ གི་ དོན་ལུ་ གོང་འཕེལ་ གྱི་ གནད་དོན་ ཚུ་ བཀོད་ དེ་ ཡོདཔ་ ཨིན །</w:t>
      </w:r>
    </w:p>
    <w:p w14:paraId="4440DB8A" w14:textId="77777777" w:rsidR="00A536DF" w:rsidRDefault="00A536DF" w:rsidP="00A536DF">
      <w:pPr>
        <w:spacing w:after="0"/>
      </w:pPr>
      <w:r>
        <w:rPr>
          <w:rFonts w:cs="Microsoft Himalaya"/>
          <w:cs/>
          <w:lang w:bidi="bo-CN"/>
        </w:rPr>
        <w:t xml:space="preserve"> ལོ་ ལྔའི་ འཆར་གཞི་ བཅུ་གཅིག་པའི་ དེབ་ཚན་ </w:t>
      </w:r>
      <w:r>
        <w:t># NUM</w:t>
      </w:r>
      <w:r>
        <w:rPr>
          <w:rFonts w:cs="Microsoft Himalaya"/>
          <w:cs/>
          <w:lang w:bidi="bo-CN"/>
        </w:rPr>
        <w:t xml:space="preserve">པ་ </w:t>
      </w:r>
      <w:r>
        <w:t xml:space="preserve"># </w:t>
      </w:r>
      <w:r>
        <w:rPr>
          <w:rFonts w:cs="Microsoft Himalaya"/>
          <w:cs/>
          <w:lang w:bidi="bo-CN"/>
        </w:rPr>
        <w:t>ཡིག་ཆ་ གཙོ་བོ །</w:t>
      </w:r>
    </w:p>
    <w:p w14:paraId="07330AD6" w14:textId="77777777" w:rsidR="00A536DF" w:rsidRDefault="00A536DF" w:rsidP="00A536DF">
      <w:pPr>
        <w:spacing w:after="0"/>
      </w:pPr>
      <w:r>
        <w:rPr>
          <w:rFonts w:cs="Microsoft Himalaya"/>
          <w:cs/>
          <w:lang w:bidi="bo-CN"/>
        </w:rPr>
        <w:t xml:space="preserve"> ངོ་སྤྲོད །</w:t>
      </w:r>
    </w:p>
    <w:p w14:paraId="4C337514" w14:textId="77777777" w:rsidR="00A536DF" w:rsidRDefault="00A536DF" w:rsidP="00A536DF">
      <w:pPr>
        <w:spacing w:after="0"/>
      </w:pPr>
      <w:r>
        <w:rPr>
          <w:rFonts w:cs="Microsoft Himalaya"/>
          <w:cs/>
          <w:lang w:bidi="bo-CN"/>
        </w:rPr>
        <w:t xml:space="preserve"> ལོ་ ལྔའི་ འཆར་གཞི་ བཅུ་གཅིག་པའི་ དེབ་ཚན་ </w:t>
      </w:r>
      <w:r>
        <w:t># NUM</w:t>
      </w:r>
      <w:r>
        <w:rPr>
          <w:rFonts w:cs="Microsoft Himalaya"/>
          <w:cs/>
          <w:lang w:bidi="bo-CN"/>
        </w:rPr>
        <w:t xml:space="preserve">པ་ </w:t>
      </w:r>
      <w:r>
        <w:t xml:space="preserve"># </w:t>
      </w:r>
      <w:r>
        <w:rPr>
          <w:rFonts w:cs="Microsoft Himalaya"/>
          <w:cs/>
          <w:lang w:bidi="bo-CN"/>
        </w:rPr>
        <w:t xml:space="preserve">ལས་རིམ་ ཚུ་ ནང་ </w:t>
      </w:r>
      <w:r>
        <w:t xml:space="preserve"># </w:t>
      </w:r>
      <w:r>
        <w:rPr>
          <w:rFonts w:cs="Microsoft Himalaya"/>
          <w:cs/>
          <w:lang w:bidi="bo-CN"/>
        </w:rPr>
        <w:t xml:space="preserve">ལྷན་ཁག་ </w:t>
      </w:r>
      <w:r>
        <w:t xml:space="preserve"># </w:t>
      </w:r>
      <w:r>
        <w:rPr>
          <w:rFonts w:cs="Microsoft Himalaya"/>
          <w:cs/>
          <w:lang w:bidi="bo-CN"/>
        </w:rPr>
        <w:t xml:space="preserve">རྩ་ཁྲིམས་ཅན་ གྱི་ འདུས་ཚོགས་ </w:t>
      </w:r>
      <w:r>
        <w:t xml:space="preserve"># </w:t>
      </w:r>
      <w:r>
        <w:rPr>
          <w:rFonts w:cs="Microsoft Himalaya"/>
          <w:cs/>
          <w:lang w:bidi="bo-CN"/>
        </w:rPr>
        <w:t>རང་དབང་ ལས་སྡེ་ དང་ གཞུང་ གི་ ལས་སྡེ་ ཁག་ གཞན་ ཚུ་ གི་ ལས་རིམ་ དང་ ལས་སྣ་ ཚུ་ བཀོད་ དེ་ ཡོད །</w:t>
      </w:r>
    </w:p>
    <w:p w14:paraId="6D1F6916" w14:textId="77777777" w:rsidR="00A536DF" w:rsidRDefault="00A536DF" w:rsidP="00A536DF">
      <w:pPr>
        <w:spacing w:after="0"/>
      </w:pPr>
      <w:r>
        <w:rPr>
          <w:rFonts w:cs="Microsoft Himalaya"/>
          <w:cs/>
          <w:lang w:bidi="bo-CN"/>
        </w:rPr>
        <w:t xml:space="preserve"> ལས་སྡེ་ </w:t>
      </w:r>
      <w:r>
        <w:t xml:space="preserve"># NUM # </w:t>
      </w:r>
      <w:r>
        <w:rPr>
          <w:rFonts w:cs="Microsoft Himalaya"/>
          <w:cs/>
          <w:lang w:bidi="bo-CN"/>
        </w:rPr>
        <w:t>གི་ ལས་རིམ་ དང་ ལས་སྣ་ ཚུ་ ཡང་ གཤམ་འཁོད་ ཐིག་ཁྲམ་ མདོར་བསྡུས་ ནང་ ལུ་ གསལ་བཀོད་ འབད་ དེ་ ཡོད །</w:t>
      </w:r>
    </w:p>
    <w:p w14:paraId="690F759D" w14:textId="77777777" w:rsidR="00A536DF" w:rsidRDefault="00A536DF" w:rsidP="00A536DF">
      <w:pPr>
        <w:spacing w:after="0"/>
      </w:pPr>
      <w:r>
        <w:rPr>
          <w:rFonts w:cs="Microsoft Himalaya"/>
          <w:cs/>
          <w:lang w:bidi="bo-CN"/>
        </w:rPr>
        <w:t xml:space="preserve"> ལས་རིམ་ དང་ ལས་སྣ་ ཚུ་ ནང་ ལུ་ </w:t>
      </w:r>
      <w:r>
        <w:t xml:space="preserve"># </w:t>
      </w:r>
      <w:r>
        <w:rPr>
          <w:rFonts w:cs="Microsoft Himalaya"/>
          <w:cs/>
          <w:lang w:bidi="bo-CN"/>
        </w:rPr>
        <w:t xml:space="preserve">ལས་རིམ་ དང་ ལས་སྣའི་ རྒྱབ་ཁུངས་ </w:t>
      </w:r>
      <w:r>
        <w:t xml:space="preserve"># </w:t>
      </w:r>
      <w:r>
        <w:rPr>
          <w:rFonts w:cs="Microsoft Himalaya"/>
          <w:cs/>
          <w:lang w:bidi="bo-CN"/>
        </w:rPr>
        <w:t xml:space="preserve">དེ་ལས་ </w:t>
      </w:r>
      <w:r>
        <w:t xml:space="preserve"># </w:t>
      </w:r>
      <w:r>
        <w:rPr>
          <w:rFonts w:cs="Microsoft Himalaya"/>
          <w:cs/>
          <w:lang w:bidi="bo-CN"/>
        </w:rPr>
        <w:t>ལཱ་ གི་ གྲུབ་འབྲས་ དང་ འཕྲལ་ གྱི་ གྲུབ་འབྲས་ ཚུ་ སྒྲུབ་ ཐབས་ ཀྱི་ དམིགས་གཏད་ ཡང་ ཚུད་ དེ་ ཡོད །</w:t>
      </w:r>
    </w:p>
    <w:p w14:paraId="111FF55C" w14:textId="77777777" w:rsidR="00A536DF" w:rsidRDefault="00A536DF" w:rsidP="00A536DF">
      <w:pPr>
        <w:spacing w:after="0"/>
      </w:pPr>
      <w:r>
        <w:rPr>
          <w:rFonts w:cs="Microsoft Himalaya"/>
          <w:cs/>
          <w:lang w:bidi="bo-CN"/>
        </w:rPr>
        <w:t xml:space="preserve"> གྲུབ་འབྲས་ ལུ་ གཞི་བཞག་ གི་ འཆར་གཞིའི་ ཐབས་ལམ་ དང་ འཁྲིལ་ </w:t>
      </w:r>
      <w:r>
        <w:t xml:space="preserve"># </w:t>
      </w:r>
      <w:r>
        <w:rPr>
          <w:rFonts w:cs="Microsoft Himalaya"/>
          <w:cs/>
          <w:lang w:bidi="bo-CN"/>
        </w:rPr>
        <w:t xml:space="preserve">ལཱ་ གི་ གྲུབ་འབྲས་ དང་ འཕྲལ་ གྱི་ གྲུབ་འབྲས་ ཚུ་ ཡང་ </w:t>
      </w:r>
      <w:r>
        <w:t xml:space="preserve"># </w:t>
      </w:r>
      <w:r>
        <w:rPr>
          <w:rFonts w:cs="Microsoft Himalaya"/>
          <w:cs/>
          <w:lang w:bidi="bo-CN"/>
        </w:rPr>
        <w:t xml:space="preserve">གྲུབ་འབྲས་ ཀྱི་ བརྡ་སྟོན་ གཙོ་ཅན་ </w:t>
      </w:r>
      <w:r>
        <w:t xml:space="preserve"># </w:t>
      </w:r>
      <w:r>
        <w:rPr>
          <w:rFonts w:cs="Microsoft Himalaya"/>
          <w:cs/>
          <w:lang w:bidi="bo-CN"/>
        </w:rPr>
        <w:t>དམིགས་གཏད་ དང་ ད་ལྟོའི་ གནས་སྟངས་ ལུ་ གཞི་ བཞག་ སྟེ་ བཀོད་ ཡོདཔ་ ཨིན །</w:t>
      </w:r>
    </w:p>
    <w:p w14:paraId="12147E6D" w14:textId="77777777" w:rsidR="00A536DF" w:rsidRDefault="00A536DF" w:rsidP="00A536DF">
      <w:pPr>
        <w:spacing w:after="0"/>
      </w:pPr>
      <w:r>
        <w:rPr>
          <w:rFonts w:cs="Microsoft Himalaya"/>
          <w:cs/>
          <w:lang w:bidi="bo-CN"/>
        </w:rPr>
        <w:t xml:space="preserve"> ལོ་ ལྔའི་ འཆར་གཞི་ བཅུ་གཅིག་པའི་ དེབ་ཚན་ </w:t>
      </w:r>
      <w:r>
        <w:t># NUM</w:t>
      </w:r>
      <w:r>
        <w:rPr>
          <w:rFonts w:cs="Microsoft Himalaya"/>
          <w:cs/>
          <w:lang w:bidi="bo-CN"/>
        </w:rPr>
        <w:t xml:space="preserve">པ་ </w:t>
      </w:r>
      <w:r>
        <w:t xml:space="preserve"># </w:t>
      </w:r>
      <w:r>
        <w:rPr>
          <w:rFonts w:cs="Microsoft Himalaya"/>
          <w:cs/>
          <w:lang w:bidi="bo-CN"/>
        </w:rPr>
        <w:t>ལས་རིམ་ ཚུ་ གི་ སྐོར །</w:t>
      </w:r>
    </w:p>
    <w:p w14:paraId="3742D152" w14:textId="77777777" w:rsidR="00A536DF" w:rsidRDefault="00A536DF" w:rsidP="00A536DF">
      <w:pPr>
        <w:spacing w:after="0"/>
      </w:pPr>
      <w:r>
        <w:rPr>
          <w:rFonts w:cs="Microsoft Himalaya"/>
          <w:cs/>
          <w:lang w:bidi="bo-CN"/>
        </w:rPr>
        <w:t xml:space="preserve"> འཆར་གཞི་ </w:t>
      </w:r>
      <w:r>
        <w:t># NUM</w:t>
      </w:r>
      <w:r>
        <w:rPr>
          <w:rFonts w:cs="Microsoft Himalaya"/>
          <w:cs/>
          <w:lang w:bidi="bo-CN"/>
        </w:rPr>
        <w:t>པའི་ བར་མཚམས་ བསྐྱར་ཞིབ་ ཀྱི་ སྙན་ཞུ །</w:t>
      </w:r>
    </w:p>
    <w:p w14:paraId="196519B2" w14:textId="77777777" w:rsidR="00A536DF" w:rsidRDefault="00A536DF" w:rsidP="00A536DF">
      <w:pPr>
        <w:spacing w:after="0"/>
      </w:pPr>
      <w:r>
        <w:rPr>
          <w:rFonts w:cs="Microsoft Himalaya"/>
          <w:cs/>
          <w:lang w:bidi="bo-CN"/>
        </w:rPr>
        <w:lastRenderedPageBreak/>
        <w:t xml:space="preserve"> ལོ་ ལྔའི་ འཆར་གཞི་ བཅུ་གཅིག་པ་ འདི་ </w:t>
      </w:r>
      <w:r>
        <w:t xml:space="preserve"># </w:t>
      </w:r>
      <w:r>
        <w:rPr>
          <w:rFonts w:cs="Microsoft Himalaya"/>
          <w:cs/>
          <w:lang w:bidi="bo-CN"/>
        </w:rPr>
        <w:t xml:space="preserve">གནམ་ལོ་ </w:t>
      </w:r>
      <w:r>
        <w:t xml:space="preserve">NUM # </w:t>
      </w:r>
      <w:r>
        <w:rPr>
          <w:rFonts w:cs="Microsoft Himalaya"/>
          <w:cs/>
          <w:lang w:bidi="bo-CN"/>
        </w:rPr>
        <w:t xml:space="preserve">ལུ་ དམངས་གཙོའི་ རྩ་ཁྲིམས་ཅན་ གྱི་ རྒྱལ་བརྒྱུད་ ཀྱི་ རིང་ལུགས་ འདི་ འགོ་བཙུགས་ ཞིནམ་ལས་ </w:t>
      </w:r>
      <w:r>
        <w:t xml:space="preserve"># </w:t>
      </w:r>
      <w:r>
        <w:rPr>
          <w:rFonts w:cs="Microsoft Himalaya"/>
          <w:cs/>
          <w:lang w:bidi="bo-CN"/>
        </w:rPr>
        <w:t>ལོ་ ལྔའི་ འཆར་གཞི་ གཉིས་པ་ ཨིན །</w:t>
      </w:r>
    </w:p>
    <w:p w14:paraId="56979283"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འབྲུག་ གི་ དམངས་གཙོའི་ རྩ་ཁྲིམས་ཅན་ གྱི་ རྒྱལ་བརྒྱུད་ ཀྱི་ རིང་ལུགས་ ཀྱི་ རིང་ ལུ་ </w:t>
      </w:r>
      <w:r>
        <w:t xml:space="preserve"># </w:t>
      </w:r>
      <w:r>
        <w:rPr>
          <w:rFonts w:cs="Microsoft Himalaya"/>
          <w:cs/>
          <w:lang w:bidi="bo-CN"/>
        </w:rPr>
        <w:t xml:space="preserve">བཙག་འཐུ་ ལས་ གྲུབ་ པའི་ གཞུང་ གིས་ འཆར་གཞི་ བརྩམས་ ཏེ་ ལག་ལེན་ འཐབ་ མི་ </w:t>
      </w:r>
      <w:r>
        <w:t xml:space="preserve"># </w:t>
      </w:r>
      <w:r>
        <w:rPr>
          <w:rFonts w:cs="Microsoft Himalaya"/>
          <w:cs/>
          <w:lang w:bidi="bo-CN"/>
        </w:rPr>
        <w:t>ལོ་ ལྔའི་ འཆར་གཞི་ གཉིས་པ་ ཨིན །</w:t>
      </w:r>
    </w:p>
    <w:p w14:paraId="0FDC850F" w14:textId="77777777" w:rsidR="00A536DF" w:rsidRDefault="00A536DF" w:rsidP="00A536DF">
      <w:pPr>
        <w:spacing w:after="0"/>
      </w:pPr>
      <w:r>
        <w:rPr>
          <w:rFonts w:cs="Microsoft Himalaya"/>
          <w:cs/>
          <w:lang w:bidi="bo-CN"/>
        </w:rPr>
        <w:t xml:space="preserve"> དེ་འབདཝ་ལས་བརྟེན་ཏེ་ </w:t>
      </w:r>
      <w:r>
        <w:t xml:space="preserve"># </w:t>
      </w:r>
      <w:r>
        <w:rPr>
          <w:rFonts w:cs="Microsoft Himalaya"/>
          <w:cs/>
          <w:lang w:bidi="bo-CN"/>
        </w:rPr>
        <w:t xml:space="preserve">ལོ་ ལྔའི་ འཆར་གཞི་ </w:t>
      </w:r>
      <w:r>
        <w:t>NUM</w:t>
      </w:r>
      <w:r>
        <w:rPr>
          <w:rFonts w:cs="Microsoft Himalaya"/>
          <w:cs/>
          <w:lang w:bidi="bo-CN"/>
        </w:rPr>
        <w:t xml:space="preserve">པ་ གིས་ </w:t>
      </w:r>
      <w:r>
        <w:t xml:space="preserve"># </w:t>
      </w:r>
      <w:r>
        <w:rPr>
          <w:rFonts w:cs="Microsoft Himalaya"/>
          <w:cs/>
          <w:lang w:bidi="bo-CN"/>
        </w:rPr>
        <w:t xml:space="preserve">འདས་ པའི་ རིང་ ལུ་ </w:t>
      </w:r>
      <w:r>
        <w:t xml:space="preserve"># </w:t>
      </w:r>
      <w:r>
        <w:rPr>
          <w:rFonts w:cs="Microsoft Himalaya"/>
          <w:cs/>
          <w:lang w:bidi="bo-CN"/>
        </w:rPr>
        <w:t xml:space="preserve">ཡར་རྒྱས་ གོང་འཕེལ་ དང་ གྲུབ་འབྲས་ འཐོན་ མིའི་ ཉམས་མྱོང་ ཚུ་ ལས་ བརྟེན་ཏེ་ </w:t>
      </w:r>
      <w:r>
        <w:t xml:space="preserve"># </w:t>
      </w:r>
      <w:r>
        <w:rPr>
          <w:rFonts w:cs="Microsoft Himalaya"/>
          <w:cs/>
          <w:lang w:bidi="bo-CN"/>
        </w:rPr>
        <w:t xml:space="preserve">རྒྱལ་ཡོངས་དགའ་སྐྱིད་དཔལ་འཛོམས་ ཀྱི་ དམིགས་ཡུལ་ འགྲུབ་ དགོཔ་ དང་ འཁྲིལ་ ཏེ་ </w:t>
      </w:r>
      <w:r>
        <w:t xml:space="preserve"># </w:t>
      </w:r>
      <w:r>
        <w:rPr>
          <w:rFonts w:cs="Microsoft Himalaya"/>
          <w:cs/>
          <w:lang w:bidi="bo-CN"/>
        </w:rPr>
        <w:t xml:space="preserve">ད་ལས་ཕར་ གནས་སྐབས་ དང་ རིག་པ་ གསརཔ་ བཏོན་ ཏེ་ </w:t>
      </w:r>
      <w:r>
        <w:t xml:space="preserve"># </w:t>
      </w:r>
      <w:r>
        <w:rPr>
          <w:rFonts w:cs="Microsoft Himalaya"/>
          <w:cs/>
          <w:lang w:bidi="bo-CN"/>
        </w:rPr>
        <w:t>ང་བཅས་རའི་ ཕུགས་ ཀྱི་ མཐའ་དོན་ ཚུ་ འགྲུབ་ ཐབས་ ལུ་ གཙོ་བོར་ བཏོན་ ནིའི་ གོ་སྐབས་ བཟང་པོ་ བྱིནམ་ ཨིན་ པས །</w:t>
      </w:r>
    </w:p>
    <w:p w14:paraId="19E93F48" w14:textId="77777777" w:rsidR="00A536DF" w:rsidRDefault="00A536DF" w:rsidP="00A536DF">
      <w:pPr>
        <w:spacing w:after="0"/>
      </w:pPr>
      <w:r>
        <w:rPr>
          <w:rFonts w:cs="Microsoft Himalaya"/>
          <w:cs/>
          <w:lang w:bidi="bo-CN"/>
        </w:rPr>
        <w:t xml:space="preserve"> འཆར་གཞི་ </w:t>
      </w:r>
      <w:r>
        <w:t># NUM</w:t>
      </w:r>
      <w:r>
        <w:rPr>
          <w:rFonts w:cs="Microsoft Himalaya"/>
          <w:cs/>
          <w:lang w:bidi="bo-CN"/>
        </w:rPr>
        <w:t xml:space="preserve">པ </w:t>
      </w:r>
      <w:r>
        <w:t xml:space="preserve"># </w:t>
      </w:r>
      <w:r>
        <w:rPr>
          <w:rFonts w:cs="Microsoft Himalaya"/>
          <w:cs/>
          <w:lang w:bidi="bo-CN"/>
        </w:rPr>
        <w:t xml:space="preserve">བརྩམ་ ནིའི་ བྱ་རིམ་ ནང་ ལུ་ </w:t>
      </w:r>
      <w:r>
        <w:t xml:space="preserve"># </w:t>
      </w:r>
      <w:r>
        <w:rPr>
          <w:rFonts w:cs="Microsoft Himalaya"/>
          <w:cs/>
          <w:lang w:bidi="bo-CN"/>
        </w:rPr>
        <w:t xml:space="preserve">འབྲེལ་ཡོད་ ཚུ་ གིས་ རྒྱ་ཆེ་དྲགས་ སྦེ་ བཅའ་མར་གཏོགས་ ནིའི་ དོན་ལུ་ </w:t>
      </w:r>
      <w:r>
        <w:t xml:space="preserve"># </w:t>
      </w:r>
      <w:r>
        <w:rPr>
          <w:rFonts w:cs="Microsoft Himalaya"/>
          <w:cs/>
          <w:lang w:bidi="bo-CN"/>
        </w:rPr>
        <w:t xml:space="preserve">ལོ་ ལྔའི་ འཆར་གཞི་ </w:t>
      </w:r>
      <w:r>
        <w:t># NUM</w:t>
      </w:r>
      <w:r>
        <w:rPr>
          <w:rFonts w:cs="Microsoft Himalaya"/>
          <w:cs/>
          <w:lang w:bidi="bo-CN"/>
        </w:rPr>
        <w:t xml:space="preserve">པ་ བརྩམ་ ནིའི་ ཕྱག་ལཱ་ འདི་ </w:t>
      </w:r>
      <w:r>
        <w:t xml:space="preserve"># </w:t>
      </w:r>
      <w:r>
        <w:rPr>
          <w:rFonts w:cs="Microsoft Himalaya"/>
          <w:cs/>
          <w:lang w:bidi="bo-CN"/>
        </w:rPr>
        <w:t xml:space="preserve">སྤྱི་ལོ་ </w:t>
      </w:r>
      <w:r>
        <w:t xml:space="preserve"># NUM # </w:t>
      </w:r>
      <w:r>
        <w:rPr>
          <w:rFonts w:cs="Microsoft Himalaya"/>
          <w:cs/>
          <w:lang w:bidi="bo-CN"/>
        </w:rPr>
        <w:t xml:space="preserve">སྤྱི་ཟླ་ </w:t>
      </w:r>
      <w:r>
        <w:t># NUM</w:t>
      </w:r>
      <w:r>
        <w:rPr>
          <w:rFonts w:cs="Microsoft Himalaya"/>
          <w:cs/>
          <w:lang w:bidi="bo-CN"/>
        </w:rPr>
        <w:t>པ་ ལས་ ར་ འགོ་བཙུགས་ ཡོདཔ་ ཨིན །</w:t>
      </w:r>
    </w:p>
    <w:p w14:paraId="242D74CA" w14:textId="77777777" w:rsidR="00A536DF" w:rsidRDefault="00A536DF" w:rsidP="00A536DF">
      <w:pPr>
        <w:spacing w:after="0"/>
      </w:pPr>
      <w:r>
        <w:rPr>
          <w:rFonts w:cs="Microsoft Himalaya"/>
          <w:cs/>
          <w:lang w:bidi="bo-CN"/>
        </w:rPr>
        <w:t xml:space="preserve"> འབྲེལ་ཡོད་ ལས་སྡེ་ ཚུ་ དང་ གཅིག་ཁར་ གྲོས་བསྡུར་ མང་རབས་ཅིག་ འགོ་འདྲེན་ འཐབ་ པའི་ ཤུལ་ལས་ </w:t>
      </w:r>
      <w:r>
        <w:t xml:space="preserve"># </w:t>
      </w:r>
      <w:r>
        <w:rPr>
          <w:rFonts w:cs="Microsoft Himalaya"/>
          <w:cs/>
          <w:lang w:bidi="bo-CN"/>
        </w:rPr>
        <w:t xml:space="preserve">ལོ་ ལྔའི་ འཆར་གཞི་ </w:t>
      </w:r>
      <w:r>
        <w:t># NUM</w:t>
      </w:r>
      <w:r>
        <w:rPr>
          <w:rFonts w:cs="Microsoft Himalaya"/>
          <w:cs/>
          <w:lang w:bidi="bo-CN"/>
        </w:rPr>
        <w:t xml:space="preserve">པའི་ ཟིན་བྲིས་ འདི་ </w:t>
      </w:r>
      <w:r>
        <w:t xml:space="preserve"># </w:t>
      </w:r>
      <w:r>
        <w:rPr>
          <w:rFonts w:cs="Microsoft Himalaya"/>
          <w:cs/>
          <w:lang w:bidi="bo-CN"/>
        </w:rPr>
        <w:t xml:space="preserve">སྤྱི་ལོ་ </w:t>
      </w:r>
      <w:r>
        <w:t xml:space="preserve"># NUM # </w:t>
      </w:r>
      <w:r>
        <w:rPr>
          <w:rFonts w:cs="Microsoft Himalaya"/>
          <w:cs/>
          <w:lang w:bidi="bo-CN"/>
        </w:rPr>
        <w:t xml:space="preserve">ཟླ་ </w:t>
      </w:r>
      <w:r>
        <w:t># NUM</w:t>
      </w:r>
      <w:r>
        <w:rPr>
          <w:rFonts w:cs="Microsoft Himalaya"/>
          <w:cs/>
          <w:lang w:bidi="bo-CN"/>
        </w:rPr>
        <w:t xml:space="preserve">པའི་ ནང་ ལུ་ </w:t>
      </w:r>
      <w:r>
        <w:t xml:space="preserve"># </w:t>
      </w:r>
      <w:r>
        <w:rPr>
          <w:rFonts w:cs="Microsoft Himalaya"/>
          <w:cs/>
          <w:lang w:bidi="bo-CN"/>
        </w:rPr>
        <w:t>ལྷན་རྒྱས་གཞུང་ཚོགས་ གསརཔ་ ལུ་ སྤྱན་འབུལ་ ཕུལ་ ཡི །</w:t>
      </w:r>
    </w:p>
    <w:p w14:paraId="7EE635BB" w14:textId="77777777" w:rsidR="00A536DF" w:rsidRDefault="00A536DF" w:rsidP="00A536DF">
      <w:pPr>
        <w:spacing w:after="0"/>
      </w:pPr>
      <w:r>
        <w:rPr>
          <w:rFonts w:cs="Microsoft Himalaya"/>
          <w:cs/>
          <w:lang w:bidi="bo-CN"/>
        </w:rPr>
        <w:t xml:space="preserve"> དེ་ གི་ ཤུལ་ལས་ </w:t>
      </w:r>
      <w:r>
        <w:t xml:space="preserve"># </w:t>
      </w:r>
      <w:r>
        <w:rPr>
          <w:rFonts w:cs="Microsoft Himalaya"/>
          <w:cs/>
          <w:lang w:bidi="bo-CN"/>
        </w:rPr>
        <w:t xml:space="preserve">ལྷན་རྒྱས་གཞུང་ཚོགས་ ཀྱིས་ ཞལ་བཀོད་ གནང་ མི་ ཚུ་ འབྲེལ་མཐུན་ བཟོ་ སྟེ་ </w:t>
      </w:r>
      <w:r>
        <w:t xml:space="preserve"># </w:t>
      </w:r>
      <w:r>
        <w:rPr>
          <w:rFonts w:cs="Microsoft Himalaya"/>
          <w:cs/>
          <w:lang w:bidi="bo-CN"/>
        </w:rPr>
        <w:t xml:space="preserve">ལོ་ ལྔའི་ འཆར་གཞི་ </w:t>
      </w:r>
      <w:r>
        <w:t>NUM</w:t>
      </w:r>
      <w:r>
        <w:rPr>
          <w:rFonts w:cs="Microsoft Himalaya"/>
          <w:cs/>
          <w:lang w:bidi="bo-CN"/>
        </w:rPr>
        <w:t xml:space="preserve">པའི་ མཐའན་མཇུག་ ཟིན་བྲིས་ འདི་ </w:t>
      </w:r>
      <w:r>
        <w:t xml:space="preserve"># </w:t>
      </w:r>
      <w:r>
        <w:rPr>
          <w:rFonts w:cs="Microsoft Himalaya"/>
          <w:cs/>
          <w:lang w:bidi="bo-CN"/>
        </w:rPr>
        <w:t xml:space="preserve">སྤྱི་ལོ་ </w:t>
      </w:r>
      <w:r>
        <w:t xml:space="preserve"># NUM # </w:t>
      </w:r>
      <w:r>
        <w:rPr>
          <w:rFonts w:cs="Microsoft Himalaya"/>
          <w:cs/>
          <w:lang w:bidi="bo-CN"/>
        </w:rPr>
        <w:t xml:space="preserve">སྤྱི་ཟླ་ </w:t>
      </w:r>
      <w:r>
        <w:t># NUM</w:t>
      </w:r>
      <w:r>
        <w:rPr>
          <w:rFonts w:cs="Microsoft Himalaya"/>
          <w:cs/>
          <w:lang w:bidi="bo-CN"/>
        </w:rPr>
        <w:t xml:space="preserve">པའི་ སྤྱི་ཚེས་ </w:t>
      </w:r>
      <w:r>
        <w:t xml:space="preserve"># NUM # </w:t>
      </w:r>
      <w:r>
        <w:rPr>
          <w:rFonts w:cs="Microsoft Himalaya"/>
          <w:cs/>
          <w:lang w:bidi="bo-CN"/>
        </w:rPr>
        <w:t xml:space="preserve">ལུ་ </w:t>
      </w:r>
      <w:r>
        <w:t xml:space="preserve"># </w:t>
      </w:r>
      <w:r>
        <w:rPr>
          <w:rFonts w:cs="Microsoft Himalaya"/>
          <w:cs/>
          <w:lang w:bidi="bo-CN"/>
        </w:rPr>
        <w:t xml:space="preserve">བཙག་འཐུ་ ལས་ གྲུབ་ པའི་ གཞུང་ གཉིས་ པའི་ </w:t>
      </w:r>
      <w:r>
        <w:t xml:space="preserve"># </w:t>
      </w:r>
      <w:r>
        <w:rPr>
          <w:rFonts w:cs="Microsoft Himalaya"/>
          <w:cs/>
          <w:lang w:bidi="bo-CN"/>
        </w:rPr>
        <w:t xml:space="preserve">ཚོགས་ཐེངས་ ནང་ ལུ་ </w:t>
      </w:r>
      <w:r>
        <w:t xml:space="preserve"># </w:t>
      </w:r>
      <w:r>
        <w:rPr>
          <w:rFonts w:cs="Microsoft Himalaya"/>
          <w:cs/>
          <w:lang w:bidi="bo-CN"/>
        </w:rPr>
        <w:t>མི་རྗེ་ དངུལ་རྩིས་ བློན་པོ་ མཆོག་ གིས་ སྤྱན་འབུལ་ ཕུལ་ ཡི །</w:t>
      </w:r>
    </w:p>
    <w:p w14:paraId="60A84AA8" w14:textId="77777777" w:rsidR="00A536DF" w:rsidRDefault="00A536DF" w:rsidP="00A536DF">
      <w:pPr>
        <w:spacing w:after="0"/>
      </w:pPr>
      <w:r>
        <w:rPr>
          <w:rFonts w:cs="Microsoft Himalaya"/>
          <w:cs/>
          <w:lang w:bidi="bo-CN"/>
        </w:rPr>
        <w:t xml:space="preserve"> འཆར་གཞི་ འདི་ </w:t>
      </w:r>
      <w:r>
        <w:t xml:space="preserve"># </w:t>
      </w:r>
      <w:r>
        <w:rPr>
          <w:rFonts w:cs="Microsoft Himalaya"/>
          <w:cs/>
          <w:lang w:bidi="bo-CN"/>
        </w:rPr>
        <w:t xml:space="preserve">བཙག་འཐུ་ ལས་ གྲུབ་ པའི་ གཞུང་ གིས་ ཆ་འཇོག་ མཛད་ གནང་ བའི་ ཤུལ་ལས་ </w:t>
      </w:r>
      <w:r>
        <w:t xml:space="preserve"># </w:t>
      </w:r>
      <w:r>
        <w:rPr>
          <w:rFonts w:cs="Microsoft Himalaya"/>
          <w:cs/>
          <w:lang w:bidi="bo-CN"/>
        </w:rPr>
        <w:t xml:space="preserve">མ་དངུལ་ འཚོལ་སྒྲུབ་ ཀྱི་ དོན་ལུ་ </w:t>
      </w:r>
      <w:r>
        <w:t xml:space="preserve"># </w:t>
      </w:r>
      <w:r>
        <w:rPr>
          <w:rFonts w:cs="Microsoft Himalaya"/>
          <w:cs/>
          <w:lang w:bidi="bo-CN"/>
        </w:rPr>
        <w:t xml:space="preserve">སྤྱི་ལོ་ </w:t>
      </w:r>
      <w:r>
        <w:t xml:space="preserve"># NUM # </w:t>
      </w:r>
      <w:r>
        <w:rPr>
          <w:rFonts w:cs="Microsoft Himalaya"/>
          <w:cs/>
          <w:lang w:bidi="bo-CN"/>
        </w:rPr>
        <w:t xml:space="preserve">སྤྱི་ཟླ་ </w:t>
      </w:r>
      <w:r>
        <w:t># NUM</w:t>
      </w:r>
      <w:r>
        <w:rPr>
          <w:rFonts w:cs="Microsoft Himalaya"/>
          <w:cs/>
          <w:lang w:bidi="bo-CN"/>
        </w:rPr>
        <w:t xml:space="preserve">པའི་ སྤྱི་ཚེས་ </w:t>
      </w:r>
      <w:r>
        <w:t xml:space="preserve"># NUM # </w:t>
      </w:r>
      <w:r>
        <w:rPr>
          <w:rFonts w:cs="Microsoft Himalaya"/>
          <w:cs/>
          <w:lang w:bidi="bo-CN"/>
        </w:rPr>
        <w:t xml:space="preserve">དང་ </w:t>
      </w:r>
      <w:r>
        <w:t xml:space="preserve"># NUM </w:t>
      </w:r>
      <w:r>
        <w:rPr>
          <w:rFonts w:cs="Microsoft Himalaya"/>
          <w:cs/>
          <w:lang w:bidi="bo-CN"/>
        </w:rPr>
        <w:t xml:space="preserve">ལུ་ </w:t>
      </w:r>
      <w:r>
        <w:t xml:space="preserve"># </w:t>
      </w:r>
      <w:r>
        <w:rPr>
          <w:rFonts w:cs="Microsoft Himalaya"/>
          <w:cs/>
          <w:lang w:bidi="bo-CN"/>
        </w:rPr>
        <w:t xml:space="preserve">གྲོགས་རམ་ མཉམ་འབྲེལ་ ཞལ་འཛོམས་ ཐེངས་ </w:t>
      </w:r>
      <w:r>
        <w:t># NUM</w:t>
      </w:r>
      <w:r>
        <w:rPr>
          <w:rFonts w:cs="Microsoft Himalaya"/>
          <w:cs/>
          <w:lang w:bidi="bo-CN"/>
        </w:rPr>
        <w:t>པ་ འདི་ འགོ་འདྲེན་ འཐབ་ ཅི །</w:t>
      </w:r>
    </w:p>
    <w:p w14:paraId="3344F576" w14:textId="77777777" w:rsidR="00A536DF" w:rsidRDefault="00A536DF" w:rsidP="00A536DF">
      <w:pPr>
        <w:spacing w:after="0"/>
      </w:pPr>
      <w:r>
        <w:rPr>
          <w:rFonts w:cs="Microsoft Himalaya"/>
          <w:cs/>
          <w:lang w:bidi="bo-CN"/>
        </w:rPr>
        <w:t xml:space="preserve"> ཆར་གཞི་ </w:t>
      </w:r>
      <w:r>
        <w:t># NUM</w:t>
      </w:r>
      <w:r>
        <w:rPr>
          <w:rFonts w:cs="Microsoft Himalaya"/>
          <w:cs/>
          <w:lang w:bidi="bo-CN"/>
        </w:rPr>
        <w:t xml:space="preserve">པའི་ ལོ་ངོ་ དང་པའི་ ནང་ ལུ་ </w:t>
      </w:r>
      <w:r>
        <w:t xml:space="preserve"># </w:t>
      </w:r>
      <w:r>
        <w:rPr>
          <w:rFonts w:cs="Microsoft Himalaya"/>
          <w:cs/>
          <w:lang w:bidi="bo-CN"/>
        </w:rPr>
        <w:t xml:space="preserve">རྒྱ་གར་ གཞུང་ གིས་ གྲོགས་རམ་ གནང་ མིའི་ </w:t>
      </w:r>
      <w:r>
        <w:t xml:space="preserve"># </w:t>
      </w:r>
      <w:r>
        <w:rPr>
          <w:rFonts w:cs="Microsoft Himalaya"/>
          <w:cs/>
          <w:lang w:bidi="bo-CN"/>
        </w:rPr>
        <w:t xml:space="preserve">འཆར་གཞི་ </w:t>
      </w:r>
      <w:r>
        <w:t># NUM</w:t>
      </w:r>
      <w:r>
        <w:rPr>
          <w:rFonts w:cs="Microsoft Himalaya"/>
          <w:cs/>
          <w:lang w:bidi="bo-CN"/>
        </w:rPr>
        <w:t>པའི་ ལས་སྣ་ འབད་ མ་ ཚར་ བར་ ལུས་ ཡོད་ མི་ ཚུ་ གུ་ གཙོ་བོ་ བཏོན་ ཡི །</w:t>
      </w:r>
    </w:p>
    <w:p w14:paraId="77896EF4" w14:textId="77777777" w:rsidR="00A536DF" w:rsidRDefault="00A536DF" w:rsidP="00A536DF">
      <w:pPr>
        <w:spacing w:after="0"/>
      </w:pPr>
      <w:r>
        <w:rPr>
          <w:rFonts w:cs="Microsoft Himalaya"/>
          <w:cs/>
          <w:lang w:bidi="bo-CN"/>
        </w:rPr>
        <w:t xml:space="preserve"> དེ་འབདཝ་ལས་བརྟེན་ཏེ་ </w:t>
      </w:r>
      <w:r>
        <w:t xml:space="preserve"># </w:t>
      </w:r>
      <w:r>
        <w:rPr>
          <w:rFonts w:cs="Microsoft Himalaya"/>
          <w:cs/>
          <w:lang w:bidi="bo-CN"/>
        </w:rPr>
        <w:t xml:space="preserve">ལོ་ ལྔའི་ འཆར་གཞི་ </w:t>
      </w:r>
      <w:r>
        <w:t>NUM</w:t>
      </w:r>
      <w:r>
        <w:rPr>
          <w:rFonts w:cs="Microsoft Himalaya"/>
          <w:cs/>
          <w:lang w:bidi="bo-CN"/>
        </w:rPr>
        <w:t xml:space="preserve">པའི་ ལས་སྣ་ ཚུ་ ངོ་མ་ ལག་ལེན་ འཐབ་ ནི་ འདི་ </w:t>
      </w:r>
      <w:r>
        <w:t xml:space="preserve"># </w:t>
      </w:r>
      <w:r>
        <w:rPr>
          <w:rFonts w:cs="Microsoft Himalaya"/>
          <w:cs/>
          <w:lang w:bidi="bo-CN"/>
        </w:rPr>
        <w:t>ལོ་ངོ་ གཉིས་པའི་ ནང་ ལུ་ རྐྱངམ་གཅིག་ འགོ་བཙུགས་ ཚུགས་ ཅི །</w:t>
      </w:r>
    </w:p>
    <w:p w14:paraId="6E728498" w14:textId="77777777" w:rsidR="00A536DF" w:rsidRDefault="00A536DF" w:rsidP="00A536DF">
      <w:pPr>
        <w:spacing w:after="0"/>
      </w:pPr>
      <w:r>
        <w:rPr>
          <w:rFonts w:cs="Microsoft Himalaya"/>
          <w:cs/>
          <w:lang w:bidi="bo-CN"/>
        </w:rPr>
        <w:t xml:space="preserve"> སྤྱི་ལོ་ </w:t>
      </w:r>
      <w:r>
        <w:t xml:space="preserve"># NUM # </w:t>
      </w:r>
      <w:r>
        <w:rPr>
          <w:rFonts w:cs="Microsoft Himalaya"/>
          <w:cs/>
          <w:lang w:bidi="bo-CN"/>
        </w:rPr>
        <w:t xml:space="preserve">སྤྱི་ཟླ་ </w:t>
      </w:r>
      <w:r>
        <w:t># NUM</w:t>
      </w:r>
      <w:r>
        <w:rPr>
          <w:rFonts w:cs="Microsoft Himalaya"/>
          <w:cs/>
          <w:lang w:bidi="bo-CN"/>
        </w:rPr>
        <w:t xml:space="preserve">པ་ ལས་ </w:t>
      </w:r>
      <w:r>
        <w:t xml:space="preserve"># </w:t>
      </w:r>
      <w:r>
        <w:rPr>
          <w:rFonts w:cs="Microsoft Himalaya"/>
          <w:cs/>
          <w:lang w:bidi="bo-CN"/>
        </w:rPr>
        <w:t xml:space="preserve">སྤྱི་ལོ་ </w:t>
      </w:r>
      <w:r>
        <w:t xml:space="preserve"># NUM # </w:t>
      </w:r>
      <w:r>
        <w:rPr>
          <w:rFonts w:cs="Microsoft Himalaya"/>
          <w:cs/>
          <w:lang w:bidi="bo-CN"/>
        </w:rPr>
        <w:t xml:space="preserve">སྤྱི་ཟླ་ </w:t>
      </w:r>
      <w:r>
        <w:t xml:space="preserve"># NUM # </w:t>
      </w:r>
      <w:r>
        <w:rPr>
          <w:rFonts w:cs="Microsoft Himalaya"/>
          <w:cs/>
          <w:lang w:bidi="bo-CN"/>
        </w:rPr>
        <w:t xml:space="preserve">ཚུན་ </w:t>
      </w:r>
      <w:r>
        <w:t xml:space="preserve"># </w:t>
      </w:r>
      <w:r>
        <w:rPr>
          <w:rFonts w:cs="Microsoft Himalaya"/>
          <w:cs/>
          <w:lang w:bidi="bo-CN"/>
        </w:rPr>
        <w:t xml:space="preserve">གཞུང་ ལྟེ་བའི་ ལྷན་ཁག་ </w:t>
      </w:r>
      <w:r>
        <w:t xml:space="preserve"># NUM # </w:t>
      </w:r>
      <w:r>
        <w:rPr>
          <w:rFonts w:cs="Microsoft Himalaya"/>
          <w:cs/>
          <w:lang w:bidi="bo-CN"/>
        </w:rPr>
        <w:t xml:space="preserve">ས་གནས་གཞུང་ གི་ རྫོང་ཁག་ </w:t>
      </w:r>
      <w:r>
        <w:t xml:space="preserve"># NUM # </w:t>
      </w:r>
      <w:r>
        <w:rPr>
          <w:rFonts w:cs="Microsoft Himalaya"/>
          <w:cs/>
          <w:lang w:bidi="bo-CN"/>
        </w:rPr>
        <w:t xml:space="preserve">དང་ ཁྲོམ་སྡེ་ </w:t>
      </w:r>
      <w:r>
        <w:t xml:space="preserve"># NUM # </w:t>
      </w:r>
      <w:r>
        <w:rPr>
          <w:rFonts w:cs="Microsoft Himalaya"/>
          <w:cs/>
          <w:lang w:bidi="bo-CN"/>
        </w:rPr>
        <w:t xml:space="preserve">ཆ་མཉམ་ ནང་ </w:t>
      </w:r>
      <w:r>
        <w:t xml:space="preserve"># </w:t>
      </w:r>
      <w:r>
        <w:rPr>
          <w:rFonts w:cs="Microsoft Himalaya"/>
          <w:cs/>
          <w:lang w:bidi="bo-CN"/>
        </w:rPr>
        <w:t xml:space="preserve">དུས་ཕྱེད་ བསྐྱར་ཞིབ་ འགོ་འདྲེན་ འཐབ་ མི་ འདི་ གཙོ་བོ་ར་ </w:t>
      </w:r>
      <w:r>
        <w:t xml:space="preserve"># </w:t>
      </w:r>
      <w:r>
        <w:rPr>
          <w:rFonts w:cs="Microsoft Himalaya"/>
          <w:cs/>
          <w:lang w:bidi="bo-CN"/>
        </w:rPr>
        <w:t xml:space="preserve">ལོ་ ལྔའི་ འཆར་གཞི་ </w:t>
      </w:r>
      <w:r>
        <w:t>NUM</w:t>
      </w:r>
      <w:r>
        <w:rPr>
          <w:rFonts w:cs="Microsoft Himalaya"/>
          <w:cs/>
          <w:lang w:bidi="bo-CN"/>
        </w:rPr>
        <w:t>པའི་ མཉམ་སྡེབ་ གྲུབ་འབྲས་ བསྡུ་སྒྲིག་ འབད་ ནིའི་ དོན་ལུ་ ཨིན །</w:t>
      </w:r>
    </w:p>
    <w:p w14:paraId="3A55A219" w14:textId="77777777" w:rsidR="00A536DF" w:rsidRDefault="00A536DF" w:rsidP="00A536DF">
      <w:pPr>
        <w:spacing w:after="0"/>
      </w:pPr>
      <w:r>
        <w:rPr>
          <w:rFonts w:cs="Microsoft Himalaya"/>
          <w:cs/>
          <w:lang w:bidi="bo-CN"/>
        </w:rPr>
        <w:t xml:space="preserve"> ལོ་ ལྔའི་ འཆར་གཞི་ </w:t>
      </w:r>
      <w:r>
        <w:t>NUM</w:t>
      </w:r>
      <w:r>
        <w:rPr>
          <w:rFonts w:cs="Microsoft Himalaya"/>
          <w:cs/>
          <w:lang w:bidi="bo-CN"/>
        </w:rPr>
        <w:t xml:space="preserve">པའི་ དུས་ཕྱེད་ བསྐྱར་ཞིབ་ འདི་ </w:t>
      </w:r>
      <w:r>
        <w:t xml:space="preserve"># </w:t>
      </w:r>
      <w:r>
        <w:rPr>
          <w:rFonts w:cs="Microsoft Himalaya"/>
          <w:cs/>
          <w:lang w:bidi="bo-CN"/>
        </w:rPr>
        <w:t>མི་རྗེ་ བློན་ཆེན་ མཆོག་ གིས་ དབུ་ཁྲིད་ མཛད་ གནང་ ཡི །</w:t>
      </w:r>
    </w:p>
    <w:p w14:paraId="02385BB3" w14:textId="77777777" w:rsidR="00A536DF" w:rsidRDefault="00A536DF" w:rsidP="00A536DF">
      <w:pPr>
        <w:spacing w:after="0"/>
      </w:pPr>
      <w:r>
        <w:rPr>
          <w:rFonts w:cs="Microsoft Himalaya"/>
          <w:cs/>
          <w:lang w:bidi="bo-CN"/>
        </w:rPr>
        <w:t xml:space="preserve"> དུས་ཕྱེད་ བསྐྱར་ཞིབ་ འདི་ </w:t>
      </w:r>
      <w:r>
        <w:t xml:space="preserve"># </w:t>
      </w:r>
      <w:r>
        <w:rPr>
          <w:rFonts w:cs="Microsoft Himalaya"/>
          <w:cs/>
          <w:lang w:bidi="bo-CN"/>
        </w:rPr>
        <w:t xml:space="preserve">ལྷན་རྒྱས་གཞུང་ཚོགས་ ཀྱི་ བློན་པོ་ </w:t>
      </w:r>
      <w:r>
        <w:t xml:space="preserve"># </w:t>
      </w:r>
      <w:r>
        <w:rPr>
          <w:rFonts w:cs="Microsoft Himalaya"/>
          <w:cs/>
          <w:lang w:bidi="bo-CN"/>
        </w:rPr>
        <w:t xml:space="preserve">རྒྱལ་ཡོངས་དགའ་སྐྱིད་དཔལ་འཛོམས་ ཀྱི་ འཐུས་མི་ </w:t>
      </w:r>
      <w:r>
        <w:t xml:space="preserve"># </w:t>
      </w:r>
      <w:r>
        <w:rPr>
          <w:rFonts w:cs="Microsoft Himalaya"/>
          <w:cs/>
          <w:lang w:bidi="bo-CN"/>
        </w:rPr>
        <w:t>ས་གནས་གཞུང་ གི་ མི་སྡེ་ འགོ་ཁྲིདཔ་ ཚུ་ དང་ འབྲེལ་ཡོད་ ལས་སྡེ་ ཁག་ གི་ འགོ་དཔོན་ ཚུ་ གིས་ ཡང་ འབྲེལ་གཏོགས་ མཛད་ གནང་ ཡི །</w:t>
      </w:r>
    </w:p>
    <w:p w14:paraId="4722817F" w14:textId="77777777" w:rsidR="00A536DF" w:rsidRDefault="00A536DF" w:rsidP="00A536DF">
      <w:pPr>
        <w:spacing w:after="0"/>
      </w:pPr>
      <w:r>
        <w:rPr>
          <w:rFonts w:cs="Microsoft Himalaya"/>
          <w:cs/>
          <w:lang w:bidi="bo-CN"/>
        </w:rPr>
        <w:t xml:space="preserve"> དུས་ཕྱེད་ བསྐྱར་ཞིབ་ ཀྱི་ དམིགས་ཡུལ་ ངོ་མ་ ར་ </w:t>
      </w:r>
      <w:r>
        <w:t xml:space="preserve"># </w:t>
      </w:r>
      <w:r>
        <w:rPr>
          <w:rFonts w:cs="Microsoft Himalaya"/>
          <w:cs/>
          <w:lang w:bidi="bo-CN"/>
        </w:rPr>
        <w:t xml:space="preserve">ལོ་ ལྔའི་ འཆར་གཞི་ </w:t>
      </w:r>
      <w:r>
        <w:t>NUM</w:t>
      </w:r>
      <w:r>
        <w:rPr>
          <w:rFonts w:cs="Microsoft Himalaya"/>
          <w:cs/>
          <w:lang w:bidi="bo-CN"/>
        </w:rPr>
        <w:t xml:space="preserve">པའི་ </w:t>
      </w:r>
      <w:r>
        <w:t xml:space="preserve"># </w:t>
      </w:r>
      <w:r>
        <w:rPr>
          <w:rFonts w:cs="Microsoft Himalaya"/>
          <w:cs/>
          <w:lang w:bidi="bo-CN"/>
        </w:rPr>
        <w:t xml:space="preserve">ལས་རིམ་ གྲུབ་འབྲས་ ཚུ་ བལྟ་ ནི་ </w:t>
      </w:r>
      <w:r>
        <w:t xml:space="preserve"># </w:t>
      </w:r>
      <w:r>
        <w:rPr>
          <w:rFonts w:cs="Microsoft Himalaya"/>
          <w:cs/>
          <w:lang w:bidi="bo-CN"/>
        </w:rPr>
        <w:t xml:space="preserve">འཆར་གཞིའི་ ལས་སྣ་ ཚུ་ ལག་ལེན་ འཐབ་ པའི་ སྐབས་ ལུ་ གདོང་ལེན་ འབྱུང་ མི་ ཚུ་ གྲོས་བསྟུན་ འབད་ དེ་ བསལ་ ནི་ དང་ </w:t>
      </w:r>
      <w:r>
        <w:t xml:space="preserve"># </w:t>
      </w:r>
      <w:r>
        <w:rPr>
          <w:rFonts w:cs="Microsoft Himalaya"/>
          <w:cs/>
          <w:lang w:bidi="bo-CN"/>
        </w:rPr>
        <w:t>དེ་ལས་ གྲོས་བསྟུན་ འབད་ དགོཔ་ ཚུ་ རྒྱབ་སྣོན་ འབད་ ནི་ ཚུ་ ཨིན །</w:t>
      </w:r>
    </w:p>
    <w:p w14:paraId="11CECA12" w14:textId="77777777" w:rsidR="00A536DF" w:rsidRDefault="00A536DF" w:rsidP="00A536DF">
      <w:pPr>
        <w:spacing w:after="0"/>
      </w:pPr>
      <w:r>
        <w:rPr>
          <w:rFonts w:cs="Microsoft Himalaya"/>
          <w:cs/>
          <w:lang w:bidi="bo-CN"/>
        </w:rPr>
        <w:t xml:space="preserve"> འདས་པའི་ ལོ་ ལྔའི་ འཆར་གཞིའི་ དུས་ཕྱེད་ བསྐྱར་ཞིབ་ བཟུམ་ མིན་ པར་ </w:t>
      </w:r>
      <w:r>
        <w:t xml:space="preserve"># </w:t>
      </w:r>
      <w:r>
        <w:rPr>
          <w:rFonts w:cs="Microsoft Himalaya"/>
          <w:cs/>
          <w:lang w:bidi="bo-CN"/>
        </w:rPr>
        <w:t xml:space="preserve">ལོ་ ལྔའི་ འཆར་གཞི་ </w:t>
      </w:r>
      <w:r>
        <w:t>NUM</w:t>
      </w:r>
      <w:r>
        <w:rPr>
          <w:rFonts w:cs="Microsoft Himalaya"/>
          <w:cs/>
          <w:lang w:bidi="bo-CN"/>
        </w:rPr>
        <w:t xml:space="preserve">པའི་ དུས་ཕྱེད་ བསྐྱར་ཞིབ་ འདི་ </w:t>
      </w:r>
      <w:r>
        <w:t xml:space="preserve"># </w:t>
      </w:r>
      <w:r>
        <w:rPr>
          <w:rFonts w:cs="Microsoft Himalaya"/>
          <w:cs/>
          <w:lang w:bidi="bo-CN"/>
        </w:rPr>
        <w:t xml:space="preserve">རྫོང་ཁག་ དང་ ལས་སྡེའི་ གྲུབ་འབྲས་ བརྡ་སྟོན་ གཙོ་ཅན་ བརྒྱུད་ དེ་ དབྱེ་ཞིབ་ འབད་ མི་ དང་ འཁྲིལ་ ཏེ་ </w:t>
      </w:r>
      <w:r>
        <w:t xml:space="preserve"># </w:t>
      </w:r>
      <w:r>
        <w:rPr>
          <w:rFonts w:cs="Microsoft Himalaya"/>
          <w:cs/>
          <w:lang w:bidi="bo-CN"/>
        </w:rPr>
        <w:t>རྫོང་ཁག་ དང་ ལས་སྡེའི་ གྲུབ་འབྲས་ གཙོ་ཅན་ ཚུ་ ལུ་ གཙོ་བོར་ བཏོན་ ནི་ ཨིན །</w:t>
      </w:r>
    </w:p>
    <w:p w14:paraId="452AD25B" w14:textId="77777777" w:rsidR="00A536DF" w:rsidRDefault="00A536DF" w:rsidP="00A536DF">
      <w:pPr>
        <w:spacing w:after="0"/>
      </w:pPr>
      <w:r>
        <w:rPr>
          <w:rFonts w:cs="Microsoft Himalaya"/>
          <w:cs/>
          <w:lang w:bidi="bo-CN"/>
        </w:rPr>
        <w:t xml:space="preserve"> དེ་མ་ཚད་ </w:t>
      </w:r>
      <w:r>
        <w:t xml:space="preserve"># </w:t>
      </w:r>
      <w:r>
        <w:rPr>
          <w:rFonts w:cs="Microsoft Himalaya"/>
          <w:cs/>
          <w:lang w:bidi="bo-CN"/>
        </w:rPr>
        <w:t xml:space="preserve">ལོ་ ལྔའི་ འཆར་གཞི་ </w:t>
      </w:r>
      <w:r>
        <w:t>NUM</w:t>
      </w:r>
      <w:r>
        <w:rPr>
          <w:rFonts w:cs="Microsoft Himalaya"/>
          <w:cs/>
          <w:lang w:bidi="bo-CN"/>
        </w:rPr>
        <w:t xml:space="preserve">པའི་ དུས་ཕྱེད་ བསྐྱར་ཞིབ་ སྐབས་ </w:t>
      </w:r>
      <w:r>
        <w:t xml:space="preserve"># </w:t>
      </w:r>
      <w:r>
        <w:rPr>
          <w:rFonts w:cs="Microsoft Himalaya"/>
          <w:cs/>
          <w:lang w:bidi="bo-CN"/>
        </w:rPr>
        <w:t xml:space="preserve">ལས་སྣ་ ཚུ་ ལག་ལེན་ འཐབ་ མི་ ལས་སྡེ་ ཚུ་ གིས་ </w:t>
      </w:r>
      <w:r>
        <w:t xml:space="preserve"># </w:t>
      </w:r>
      <w:r>
        <w:rPr>
          <w:rFonts w:cs="Microsoft Himalaya"/>
          <w:cs/>
          <w:lang w:bidi="bo-CN"/>
        </w:rPr>
        <w:t>མ་དངུལ་ གྱི་ གྲུབ་འབྲས་ ཡང་ བསྐྱར་ཞིབ་ འབད་ ནི་ ཨིན །</w:t>
      </w:r>
    </w:p>
    <w:p w14:paraId="16D4C148" w14:textId="77777777" w:rsidR="00A536DF" w:rsidRDefault="00A536DF" w:rsidP="00A536DF">
      <w:pPr>
        <w:spacing w:after="0"/>
      </w:pPr>
      <w:r>
        <w:rPr>
          <w:rFonts w:cs="Microsoft Himalaya"/>
          <w:cs/>
          <w:lang w:bidi="bo-CN"/>
        </w:rPr>
        <w:t xml:space="preserve"> གསོ་བའི་ལྷན་ཁག་ གིས་ </w:t>
      </w:r>
      <w:r>
        <w:t xml:space="preserve"># </w:t>
      </w:r>
      <w:r>
        <w:rPr>
          <w:rFonts w:cs="Microsoft Himalaya"/>
          <w:cs/>
          <w:lang w:bidi="bo-CN"/>
        </w:rPr>
        <w:t xml:space="preserve">འཛམ་གླིང་གསོ་བའི་ཚོགས་པ་ ནང་ ལས་ </w:t>
      </w:r>
      <w:r>
        <w:t xml:space="preserve"># </w:t>
      </w:r>
      <w:r>
        <w:rPr>
          <w:rFonts w:cs="Microsoft Himalaya"/>
          <w:cs/>
          <w:lang w:bidi="bo-CN"/>
        </w:rPr>
        <w:t>གསོ་བའི་ ཅ་ཆས་ ཀྱི་ གྲོགས་རམ་ ཐོབ་ ཡོདཔ །</w:t>
      </w:r>
    </w:p>
    <w:p w14:paraId="7B07A0EC"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w:t>
      </w:r>
    </w:p>
    <w:p w14:paraId="6EB57FA8"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གསོ་བའི་ལྷན་ཁག་ གིས་ </w:t>
      </w:r>
      <w:r>
        <w:t xml:space="preserve"># </w:t>
      </w:r>
      <w:r>
        <w:rPr>
          <w:rFonts w:cs="Microsoft Himalaya"/>
          <w:cs/>
          <w:lang w:bidi="bo-CN"/>
        </w:rPr>
        <w:t xml:space="preserve">ད་རིས་ </w:t>
      </w:r>
      <w:r>
        <w:t xml:space="preserve"># </w:t>
      </w:r>
      <w:r>
        <w:rPr>
          <w:rFonts w:cs="Microsoft Himalaya"/>
          <w:cs/>
          <w:lang w:bidi="bo-CN"/>
        </w:rPr>
        <w:t xml:space="preserve">འཛམ་གླིང་གསོ་བའི་ཚོགས་པ་ ནང་ ལས་ </w:t>
      </w:r>
      <w:r>
        <w:t xml:space="preserve"># </w:t>
      </w:r>
      <w:r>
        <w:rPr>
          <w:rFonts w:cs="Microsoft Himalaya"/>
          <w:cs/>
          <w:lang w:bidi="bo-CN"/>
        </w:rPr>
        <w:t xml:space="preserve">ད་རུང་ ར་ </w:t>
      </w:r>
      <w:r>
        <w:t xml:space="preserve"># </w:t>
      </w:r>
      <w:r>
        <w:rPr>
          <w:rFonts w:cs="Microsoft Himalaya"/>
          <w:cs/>
          <w:lang w:bidi="bo-CN"/>
        </w:rPr>
        <w:t>གསོ་བའི་ ཅ་ཆས་ ཀྱི་ གྲོགས་རམ་ ཚུ་ ཐོབ་ ཅི །</w:t>
      </w:r>
    </w:p>
    <w:p w14:paraId="43EF4F09" w14:textId="77777777" w:rsidR="00A536DF" w:rsidRDefault="00A536DF" w:rsidP="00A536DF">
      <w:pPr>
        <w:spacing w:after="0"/>
      </w:pPr>
      <w:r>
        <w:rPr>
          <w:rFonts w:cs="Microsoft Himalaya"/>
          <w:cs/>
          <w:lang w:bidi="bo-CN"/>
        </w:rPr>
        <w:t xml:space="preserve"> ཡུ་ཨེསི་ཌོ་ལར་ སྟོང་ཕྲག་ </w:t>
      </w:r>
      <w:r>
        <w:t xml:space="preserve">NUM # </w:t>
      </w:r>
      <w:r>
        <w:rPr>
          <w:rFonts w:cs="Microsoft Himalaya"/>
          <w:cs/>
          <w:lang w:bidi="bo-CN"/>
        </w:rPr>
        <w:t xml:space="preserve">ལྷགཔ་ཅིག་ གནས་ པའི་ ཅ་ཆས་ ཚུ་ ཡང་ </w:t>
      </w:r>
      <w:r>
        <w:t xml:space="preserve"># </w:t>
      </w:r>
      <w:r>
        <w:rPr>
          <w:rFonts w:cs="Microsoft Himalaya"/>
          <w:cs/>
          <w:lang w:bidi="bo-CN"/>
        </w:rPr>
        <w:t xml:space="preserve">ཁག་ ཆེ་ བའི་ གསོ་བའི་ ཅ་ཆས་ དང་ </w:t>
      </w:r>
      <w:r>
        <w:t xml:space="preserve"># </w:t>
      </w:r>
      <w:r>
        <w:rPr>
          <w:rFonts w:cs="Microsoft Himalaya"/>
          <w:cs/>
          <w:lang w:bidi="bo-CN"/>
        </w:rPr>
        <w:t xml:space="preserve">གཞན་ མི་ ཆུ་ དང་ མེ་ གི་ མཐུན་རྐྱེན་ </w:t>
      </w:r>
      <w:r>
        <w:t xml:space="preserve"># </w:t>
      </w:r>
      <w:r>
        <w:rPr>
          <w:rFonts w:cs="Microsoft Himalaya"/>
          <w:cs/>
          <w:lang w:bidi="bo-CN"/>
        </w:rPr>
        <w:t xml:space="preserve">དེ་ལས་ </w:t>
      </w:r>
      <w:r>
        <w:t xml:space="preserve"># </w:t>
      </w:r>
      <w:r>
        <w:rPr>
          <w:rFonts w:cs="Microsoft Himalaya"/>
          <w:cs/>
          <w:lang w:bidi="bo-CN"/>
        </w:rPr>
        <w:t>གུར་ དང་ ཁང་ཆས་ ཆ་ཚང་ ཚུ་ ཨིན་ མས །</w:t>
      </w:r>
    </w:p>
    <w:p w14:paraId="4EB7E19D" w14:textId="77777777" w:rsidR="00A536DF" w:rsidRDefault="00A536DF" w:rsidP="00A536DF">
      <w:pPr>
        <w:spacing w:after="0"/>
      </w:pPr>
      <w:r>
        <w:rPr>
          <w:rFonts w:cs="Microsoft Himalaya"/>
          <w:cs/>
          <w:lang w:bidi="bo-CN"/>
        </w:rPr>
        <w:t xml:space="preserve"> འགོ་དཔོན་ ཚུ་ གིས་ སླབ་ མིའི་ ནང་ </w:t>
      </w:r>
      <w:r>
        <w:t xml:space="preserve"># </w:t>
      </w:r>
      <w:r>
        <w:rPr>
          <w:rFonts w:cs="Microsoft Himalaya"/>
          <w:cs/>
          <w:lang w:bidi="bo-CN"/>
        </w:rPr>
        <w:t xml:space="preserve">ཅ་ཆས་ འདི་ ཚུ་ </w:t>
      </w:r>
      <w:r>
        <w:t xml:space="preserve"># </w:t>
      </w:r>
      <w:r>
        <w:rPr>
          <w:rFonts w:cs="Microsoft Himalaya"/>
          <w:cs/>
          <w:lang w:bidi="bo-CN"/>
        </w:rPr>
        <w:t xml:space="preserve">གློ་བུར་ གྱི་ གནད་དོན་ ཐོན་ པའི་ སྐབས་ དང་ </w:t>
      </w:r>
      <w:r>
        <w:t xml:space="preserve"># </w:t>
      </w:r>
      <w:r>
        <w:rPr>
          <w:rFonts w:cs="Microsoft Himalaya"/>
          <w:cs/>
          <w:lang w:bidi="bo-CN"/>
        </w:rPr>
        <w:t xml:space="preserve">སྨན་ཁང་ མེད་ ས་ ལས་ ཕར་ </w:t>
      </w:r>
      <w:r>
        <w:t xml:space="preserve"># </w:t>
      </w:r>
      <w:r>
        <w:rPr>
          <w:rFonts w:cs="Microsoft Himalaya"/>
          <w:cs/>
          <w:lang w:bidi="bo-CN"/>
        </w:rPr>
        <w:t xml:space="preserve">གསོ་བའི་ ཞབས་ཏོག་ ཚུ་ </w:t>
      </w:r>
      <w:r>
        <w:t xml:space="preserve"># </w:t>
      </w:r>
      <w:r>
        <w:rPr>
          <w:rFonts w:cs="Microsoft Himalaya"/>
          <w:cs/>
          <w:lang w:bidi="bo-CN"/>
        </w:rPr>
        <w:t xml:space="preserve">འདི་འཕྲོ་ལས་ ར་ བྱིན་ ནི་ གི་ དོན་ལུ་ </w:t>
      </w:r>
      <w:r>
        <w:t xml:space="preserve"># </w:t>
      </w:r>
      <w:r>
        <w:rPr>
          <w:rFonts w:cs="Microsoft Himalaya"/>
          <w:cs/>
          <w:lang w:bidi="bo-CN"/>
        </w:rPr>
        <w:t>ལག་ལེན་ འཐབ་ ཨིན་ ཟེར་ བཤད་ ཅི །</w:t>
      </w:r>
    </w:p>
    <w:p w14:paraId="7F57199A" w14:textId="77777777" w:rsidR="00A536DF" w:rsidRDefault="00A536DF" w:rsidP="00A536DF">
      <w:pPr>
        <w:spacing w:after="0"/>
      </w:pPr>
      <w:r>
        <w:rPr>
          <w:rFonts w:cs="Microsoft Himalaya"/>
          <w:cs/>
          <w:lang w:bidi="bo-CN"/>
        </w:rPr>
        <w:t xml:space="preserve"> གསོ་བའི་ ལྷན་ཁག་ གིས་ </w:t>
      </w:r>
      <w:r>
        <w:t xml:space="preserve"># </w:t>
      </w:r>
      <w:r>
        <w:rPr>
          <w:rFonts w:cs="Microsoft Himalaya"/>
          <w:cs/>
          <w:lang w:bidi="bo-CN"/>
        </w:rPr>
        <w:t xml:space="preserve">ད་ལྟོ་ཚུན་ཚོད་ </w:t>
      </w:r>
      <w:r>
        <w:t xml:space="preserve"># </w:t>
      </w:r>
      <w:r>
        <w:rPr>
          <w:rFonts w:cs="Microsoft Himalaya"/>
          <w:cs/>
          <w:lang w:bidi="bo-CN"/>
        </w:rPr>
        <w:t xml:space="preserve">འཛམ་གླིང་གསོ་བའི་ཚོགས་པ་ ནང་ ལས་ </w:t>
      </w:r>
      <w:r>
        <w:t xml:space="preserve"># </w:t>
      </w:r>
      <w:r>
        <w:rPr>
          <w:rFonts w:cs="Microsoft Himalaya"/>
          <w:cs/>
          <w:lang w:bidi="bo-CN"/>
        </w:rPr>
        <w:t xml:space="preserve">གློ་བུར་ གསོ་བའི་ ཅ་ཆས་ ཆ་ཚང་ </w:t>
      </w:r>
      <w:r>
        <w:t xml:space="preserve">NUM # </w:t>
      </w:r>
      <w:r>
        <w:rPr>
          <w:rFonts w:cs="Microsoft Himalaya"/>
          <w:cs/>
          <w:lang w:bidi="bo-CN"/>
        </w:rPr>
        <w:t xml:space="preserve">ཐོབ་ ནུག </w:t>
      </w:r>
      <w:r>
        <w:t xml:space="preserve"># </w:t>
      </w:r>
      <w:r>
        <w:rPr>
          <w:rFonts w:cs="Microsoft Himalaya"/>
          <w:cs/>
          <w:lang w:bidi="bo-CN"/>
        </w:rPr>
        <w:t xml:space="preserve">ད་རུང་ </w:t>
      </w:r>
      <w:r>
        <w:t xml:space="preserve"># </w:t>
      </w:r>
      <w:r>
        <w:rPr>
          <w:rFonts w:cs="Microsoft Himalaya"/>
          <w:cs/>
          <w:lang w:bidi="bo-CN"/>
        </w:rPr>
        <w:t xml:space="preserve">འཛམ་གླིང་གསོ་བའི་ཚོགས་པ་ གིས་ </w:t>
      </w:r>
      <w:r>
        <w:t xml:space="preserve"># </w:t>
      </w:r>
      <w:r>
        <w:rPr>
          <w:rFonts w:cs="Microsoft Himalaya"/>
          <w:cs/>
          <w:lang w:bidi="bo-CN"/>
        </w:rPr>
        <w:t xml:space="preserve">ལྷན་ཁག་ ལུ་ </w:t>
      </w:r>
      <w:r>
        <w:t xml:space="preserve"># </w:t>
      </w:r>
      <w:r>
        <w:rPr>
          <w:rFonts w:cs="Microsoft Himalaya"/>
          <w:cs/>
          <w:lang w:bidi="bo-CN"/>
        </w:rPr>
        <w:t xml:space="preserve">གློ་བུར་ གསོ་བའི་ ཅ་ཆས་ སྒྲིག་ ཐངས་ ཀྱི་ </w:t>
      </w:r>
      <w:r>
        <w:t xml:space="preserve"># </w:t>
      </w:r>
      <w:r>
        <w:rPr>
          <w:rFonts w:cs="Microsoft Himalaya"/>
          <w:cs/>
          <w:lang w:bidi="bo-CN"/>
        </w:rPr>
        <w:t xml:space="preserve">སྦྱོང་བརྡར་ གྱི་ དོན་ལུ་ ཡང་ </w:t>
      </w:r>
      <w:r>
        <w:t xml:space="preserve"># </w:t>
      </w:r>
      <w:r>
        <w:rPr>
          <w:rFonts w:cs="Microsoft Himalaya"/>
          <w:cs/>
          <w:lang w:bidi="bo-CN"/>
        </w:rPr>
        <w:t xml:space="preserve">མ་དངུལ་ དང་ ཁྱད་རིག་ གི་ རྒྱབ་སྐྱོར་ ཚུ་ </w:t>
      </w:r>
      <w:r>
        <w:t xml:space="preserve"># </w:t>
      </w:r>
      <w:r>
        <w:rPr>
          <w:rFonts w:cs="Microsoft Himalaya"/>
          <w:cs/>
          <w:lang w:bidi="bo-CN"/>
        </w:rPr>
        <w:t>བྱིནམ་ ཨིན་ མས །</w:t>
      </w:r>
    </w:p>
    <w:p w14:paraId="4B7E136B" w14:textId="77777777" w:rsidR="00A536DF" w:rsidRDefault="00A536DF" w:rsidP="00A536DF">
      <w:pPr>
        <w:spacing w:after="0"/>
      </w:pPr>
      <w:r>
        <w:rPr>
          <w:rFonts w:cs="Microsoft Himalaya"/>
          <w:cs/>
          <w:lang w:bidi="bo-CN"/>
        </w:rPr>
        <w:t xml:space="preserve"> སེང་ལྡན་ འབྲིང་རིམ་ སློབ་གྲྭ་ འོག་མ་ ནང་ ལུ་ </w:t>
      </w:r>
      <w:r>
        <w:t xml:space="preserve"># </w:t>
      </w:r>
      <w:r>
        <w:rPr>
          <w:rFonts w:cs="Microsoft Himalaya"/>
          <w:cs/>
          <w:lang w:bidi="bo-CN"/>
        </w:rPr>
        <w:t xml:space="preserve">དབུགས་ གཏོང་ལེན་ གྱི་ </w:t>
      </w:r>
      <w:r>
        <w:t xml:space="preserve"># </w:t>
      </w:r>
      <w:r>
        <w:rPr>
          <w:rFonts w:cs="Microsoft Himalaya"/>
          <w:cs/>
          <w:lang w:bidi="bo-CN"/>
        </w:rPr>
        <w:t>ནད་གཞི་ ཐོན་ ཏེ་ ཡོདཔ །</w:t>
      </w:r>
    </w:p>
    <w:p w14:paraId="3EBBCE0E"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45DCD54A"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བསམ་རྩེ་ རྫོང་ཁག་ </w:t>
      </w:r>
      <w:r>
        <w:t xml:space="preserve"># </w:t>
      </w:r>
      <w:r>
        <w:rPr>
          <w:rFonts w:cs="Microsoft Himalaya"/>
          <w:cs/>
          <w:lang w:bidi="bo-CN"/>
        </w:rPr>
        <w:t xml:space="preserve">སེང་ལྡན་ འབྲིང་རིམ་ སློབ་གྲྭ་ འོག་མའི་ ནང་ ལུ་ </w:t>
      </w:r>
      <w:r>
        <w:t xml:space="preserve"># </w:t>
      </w:r>
      <w:r>
        <w:rPr>
          <w:rFonts w:cs="Microsoft Himalaya"/>
          <w:cs/>
          <w:lang w:bidi="bo-CN"/>
        </w:rPr>
        <w:t xml:space="preserve">དབུགས་ གཏོང་ལེན་ གྱི་ </w:t>
      </w:r>
      <w:r>
        <w:t xml:space="preserve"># </w:t>
      </w:r>
      <w:r>
        <w:rPr>
          <w:rFonts w:cs="Microsoft Himalaya"/>
          <w:cs/>
          <w:lang w:bidi="bo-CN"/>
        </w:rPr>
        <w:t xml:space="preserve">ནད་གཞི་ ཐོན་ ཡོད་ པའི་ </w:t>
      </w:r>
      <w:r>
        <w:t xml:space="preserve"># </w:t>
      </w:r>
      <w:r>
        <w:rPr>
          <w:rFonts w:cs="Microsoft Himalaya"/>
          <w:cs/>
          <w:lang w:bidi="bo-CN"/>
        </w:rPr>
        <w:t>སྙན་ཞུ་ ཡོདཔ་ ཨིན་ མས །</w:t>
      </w:r>
    </w:p>
    <w:p w14:paraId="43EF486E" w14:textId="77777777" w:rsidR="00A536DF" w:rsidRDefault="00A536DF" w:rsidP="00A536DF">
      <w:pPr>
        <w:spacing w:after="0"/>
      </w:pPr>
      <w:r>
        <w:rPr>
          <w:rFonts w:cs="Microsoft Himalaya"/>
          <w:cs/>
          <w:lang w:bidi="bo-CN"/>
        </w:rPr>
        <w:t xml:space="preserve"> དབུགས་ གཏོང་ལེན་ གྱི་ ནད་གཞི་ འདི་ </w:t>
      </w:r>
      <w:r>
        <w:t xml:space="preserve"># </w:t>
      </w:r>
      <w:r>
        <w:rPr>
          <w:rFonts w:cs="Microsoft Himalaya"/>
          <w:cs/>
          <w:lang w:bidi="bo-CN"/>
        </w:rPr>
        <w:t xml:space="preserve">ད་རེས་ </w:t>
      </w:r>
      <w:r>
        <w:t xml:space="preserve"># </w:t>
      </w:r>
      <w:r>
        <w:rPr>
          <w:rFonts w:cs="Microsoft Himalaya"/>
          <w:cs/>
          <w:lang w:bidi="bo-CN"/>
        </w:rPr>
        <w:t xml:space="preserve">སློབ་གྲྭ་ འདི་ ནང་ གི་ སློབ་ཕྲུག་ </w:t>
      </w:r>
      <w:r>
        <w:t xml:space="preserve">NUM # </w:t>
      </w:r>
      <w:r>
        <w:rPr>
          <w:rFonts w:cs="Microsoft Himalaya"/>
          <w:cs/>
          <w:lang w:bidi="bo-CN"/>
        </w:rPr>
        <w:t xml:space="preserve">ལུ་ </w:t>
      </w:r>
      <w:r>
        <w:t xml:space="preserve"># </w:t>
      </w:r>
      <w:r>
        <w:rPr>
          <w:rFonts w:cs="Microsoft Himalaya"/>
          <w:cs/>
          <w:lang w:bidi="bo-CN"/>
        </w:rPr>
        <w:t>ཐོབ་ སྟེ་ ཡོདཔ་ ཨིནམ་ མས །</w:t>
      </w:r>
    </w:p>
    <w:p w14:paraId="4DBA87EA" w14:textId="77777777" w:rsidR="00A536DF" w:rsidRDefault="00A536DF" w:rsidP="00A536DF">
      <w:pPr>
        <w:spacing w:after="0"/>
      </w:pPr>
      <w:r>
        <w:rPr>
          <w:rFonts w:cs="Microsoft Himalaya"/>
          <w:cs/>
          <w:lang w:bidi="bo-CN"/>
        </w:rPr>
        <w:lastRenderedPageBreak/>
        <w:t xml:space="preserve"> ནད་གཞི་ འདི་ ཡང་ </w:t>
      </w:r>
      <w:r>
        <w:t xml:space="preserve"># </w:t>
      </w:r>
      <w:r>
        <w:rPr>
          <w:rFonts w:cs="Microsoft Himalaya"/>
          <w:cs/>
          <w:lang w:bidi="bo-CN"/>
        </w:rPr>
        <w:t xml:space="preserve">འགོ་ དང་པ་ ར་ </w:t>
      </w:r>
      <w:r>
        <w:t xml:space="preserve"># </w:t>
      </w:r>
      <w:r>
        <w:rPr>
          <w:rFonts w:cs="Microsoft Himalaya"/>
          <w:cs/>
          <w:lang w:bidi="bo-CN"/>
        </w:rPr>
        <w:t xml:space="preserve">གཟའ་ ཉིམ་ གི་ ཚེས་ </w:t>
      </w:r>
      <w:r>
        <w:t xml:space="preserve"># </w:t>
      </w:r>
      <w:r>
        <w:rPr>
          <w:rFonts w:cs="Microsoft Himalaya"/>
          <w:cs/>
          <w:lang w:bidi="bo-CN"/>
        </w:rPr>
        <w:t xml:space="preserve">བདའ་ ཟུན་ ཡོདཔ་ དང་ </w:t>
      </w:r>
      <w:r>
        <w:t xml:space="preserve"># </w:t>
      </w:r>
      <w:r>
        <w:rPr>
          <w:rFonts w:cs="Microsoft Himalaya"/>
          <w:cs/>
          <w:lang w:bidi="bo-CN"/>
        </w:rPr>
        <w:t xml:space="preserve">འདི་ ཡང་ </w:t>
      </w:r>
      <w:r>
        <w:t xml:space="preserve"># </w:t>
      </w:r>
      <w:r>
        <w:rPr>
          <w:rFonts w:cs="Microsoft Himalaya"/>
          <w:cs/>
          <w:lang w:bidi="bo-CN"/>
        </w:rPr>
        <w:t xml:space="preserve">སློབ་ཕྲུག་ </w:t>
      </w:r>
      <w:r>
        <w:t xml:space="preserve">NUM # </w:t>
      </w:r>
      <w:r>
        <w:rPr>
          <w:rFonts w:cs="Microsoft Himalaya"/>
          <w:cs/>
          <w:lang w:bidi="bo-CN"/>
        </w:rPr>
        <w:t xml:space="preserve">འབད་ མི་ ཅིག་ </w:t>
      </w:r>
      <w:r>
        <w:t xml:space="preserve"># </w:t>
      </w:r>
      <w:r>
        <w:rPr>
          <w:rFonts w:cs="Microsoft Himalaya"/>
          <w:cs/>
          <w:lang w:bidi="bo-CN"/>
        </w:rPr>
        <w:t xml:space="preserve">སྟབས་ གཅིག་ཁར་ </w:t>
      </w:r>
      <w:r>
        <w:t xml:space="preserve"># </w:t>
      </w:r>
      <w:r>
        <w:rPr>
          <w:rFonts w:cs="Microsoft Himalaya"/>
          <w:cs/>
          <w:lang w:bidi="bo-CN"/>
        </w:rPr>
        <w:t xml:space="preserve">དྲོད་འབར་ རྐྱབ་ ནི་ དང་ གློ་འབར་ ནི་ </w:t>
      </w:r>
      <w:r>
        <w:t xml:space="preserve"># </w:t>
      </w:r>
      <w:r>
        <w:rPr>
          <w:rFonts w:cs="Microsoft Himalaya"/>
          <w:cs/>
          <w:lang w:bidi="bo-CN"/>
        </w:rPr>
        <w:t xml:space="preserve">དེ་ལས་ </w:t>
      </w:r>
      <w:r>
        <w:t xml:space="preserve"># </w:t>
      </w:r>
      <w:r>
        <w:rPr>
          <w:rFonts w:cs="Microsoft Himalaya"/>
          <w:cs/>
          <w:lang w:bidi="bo-CN"/>
        </w:rPr>
        <w:t xml:space="preserve">རྐང་ཚིགས་ ལག་ཚིགས་ ན་ ནི་ དང་ </w:t>
      </w:r>
      <w:r>
        <w:t xml:space="preserve"># </w:t>
      </w:r>
      <w:r>
        <w:rPr>
          <w:rFonts w:cs="Microsoft Himalaya"/>
          <w:cs/>
          <w:lang w:bidi="bo-CN"/>
        </w:rPr>
        <w:t>ལྐོདམ་ ན་ ནི་ ཚུ་ འབད་ བའི་ ཤུལ་ལུ་ ཨིན་ མས །</w:t>
      </w:r>
    </w:p>
    <w:p w14:paraId="07FD01B0" w14:textId="77777777" w:rsidR="00A536DF" w:rsidRDefault="00A536DF" w:rsidP="00A536DF">
      <w:pPr>
        <w:spacing w:after="0"/>
      </w:pPr>
      <w:r>
        <w:rPr>
          <w:rFonts w:cs="Microsoft Himalaya"/>
          <w:cs/>
          <w:lang w:bidi="bo-CN"/>
        </w:rPr>
        <w:t xml:space="preserve"> ནད་གཞི་ འདི་ </w:t>
      </w:r>
      <w:r>
        <w:t xml:space="preserve"># </w:t>
      </w:r>
      <w:r>
        <w:rPr>
          <w:rFonts w:cs="Microsoft Himalaya"/>
          <w:cs/>
          <w:lang w:bidi="bo-CN"/>
        </w:rPr>
        <w:t xml:space="preserve">ཕར་ ཚུར་ འབུ་ མི་ ཅིག་ འབདཝ་ལས་ </w:t>
      </w:r>
      <w:r>
        <w:t xml:space="preserve"># </w:t>
      </w:r>
      <w:r>
        <w:rPr>
          <w:rFonts w:cs="Microsoft Himalaya"/>
          <w:cs/>
          <w:lang w:bidi="bo-CN"/>
        </w:rPr>
        <w:t xml:space="preserve">ནད་གཞི་ འཐོབ་ མི་ སློབ་ཕྲུག་ ལ་ལུ་ཅིག་ </w:t>
      </w:r>
      <w:r>
        <w:t xml:space="preserve"># </w:t>
      </w:r>
      <w:r>
        <w:rPr>
          <w:rFonts w:cs="Microsoft Himalaya"/>
          <w:cs/>
          <w:lang w:bidi="bo-CN"/>
        </w:rPr>
        <w:t>སོ་སོ་ སྦེ་ བཞག་ སྟེ་ འདུག</w:t>
      </w:r>
    </w:p>
    <w:p w14:paraId="10368313" w14:textId="77777777" w:rsidR="00A536DF" w:rsidRDefault="00A536DF" w:rsidP="00A536DF">
      <w:pPr>
        <w:spacing w:after="0"/>
      </w:pPr>
      <w:r>
        <w:rPr>
          <w:rFonts w:cs="Microsoft Himalaya"/>
          <w:cs/>
          <w:lang w:bidi="bo-CN"/>
        </w:rPr>
        <w:t xml:space="preserve"> ནད་གཞི་ འདི་ </w:t>
      </w:r>
      <w:r>
        <w:t xml:space="preserve"># </w:t>
      </w:r>
      <w:r>
        <w:rPr>
          <w:rFonts w:cs="Microsoft Himalaya"/>
          <w:cs/>
          <w:lang w:bidi="bo-CN"/>
        </w:rPr>
        <w:t xml:space="preserve">བསམ་རྩེ་ རྫོང་ཁག་ སྨན་ཁང་ དང་ </w:t>
      </w:r>
      <w:r>
        <w:t xml:space="preserve"># </w:t>
      </w:r>
      <w:r>
        <w:rPr>
          <w:rFonts w:cs="Microsoft Himalaya"/>
          <w:cs/>
          <w:lang w:bidi="bo-CN"/>
        </w:rPr>
        <w:t xml:space="preserve">སེང་ལྡན་ གསོ་བའི་ གཞི་རྟེན་ སྨན་ཁང་ གཉིས་ ཀྱི་ ནང་ ལས་ </w:t>
      </w:r>
      <w:r>
        <w:t xml:space="preserve"># </w:t>
      </w:r>
      <w:r>
        <w:rPr>
          <w:rFonts w:cs="Microsoft Himalaya"/>
          <w:cs/>
          <w:lang w:bidi="bo-CN"/>
        </w:rPr>
        <w:t xml:space="preserve">འགོ་དཔོན་ ཚུ་ གིས་ </w:t>
      </w:r>
      <w:r>
        <w:t xml:space="preserve"># </w:t>
      </w:r>
      <w:r>
        <w:rPr>
          <w:rFonts w:cs="Microsoft Himalaya"/>
          <w:cs/>
          <w:lang w:bidi="bo-CN"/>
        </w:rPr>
        <w:t>ལྟ་རྟོག་ འབད་ བའི་ བསྒང་ ར་ ཡོདཔ་ ཨིན་ མས །</w:t>
      </w:r>
    </w:p>
    <w:p w14:paraId="164F23FB" w14:textId="77777777" w:rsidR="00A536DF" w:rsidRDefault="00A536DF" w:rsidP="00A536DF">
      <w:pPr>
        <w:spacing w:after="0"/>
      </w:pPr>
      <w:r>
        <w:rPr>
          <w:rFonts w:cs="Microsoft Himalaya"/>
          <w:cs/>
          <w:lang w:bidi="bo-CN"/>
        </w:rPr>
        <w:t xml:space="preserve"> བསམ་གྲུབ་དགའ་ཚལ་ འདེམས་ཁོངས་ ཀྱི་ འཁོར་ལམ་ འདི་ རྒྱ་སྐྱེད་ འབད་ དགོཔ་ རན་ ཏེ་ ཡོདཔ །</w:t>
      </w:r>
    </w:p>
    <w:p w14:paraId="752410DF"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03A8402A"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བསམ་གྲུབ་ལྗོངས་མཁར་ ཁྲོམ་སྡེ་ འོག་ གི་ </w:t>
      </w:r>
      <w:r>
        <w:t xml:space="preserve"># </w:t>
      </w:r>
      <w:r>
        <w:rPr>
          <w:rFonts w:cs="Microsoft Himalaya"/>
          <w:cs/>
          <w:lang w:bidi="bo-CN"/>
        </w:rPr>
        <w:t xml:space="preserve">བསམ་གྲུབ་དགའ་ཚལ་ འདེམས་ཁོངས་ ཀྱི་ </w:t>
      </w:r>
      <w:r>
        <w:t xml:space="preserve"># </w:t>
      </w:r>
      <w:r>
        <w:rPr>
          <w:rFonts w:cs="Microsoft Himalaya"/>
          <w:cs/>
          <w:lang w:bidi="bo-CN"/>
        </w:rPr>
        <w:t>འཁོར་ལམ་ ཀི་ལོ་མི་ཊར་ ཕྱེད་དང་</w:t>
      </w:r>
      <w:r>
        <w:t xml:space="preserve">NUM # </w:t>
      </w:r>
      <w:r>
        <w:rPr>
          <w:rFonts w:cs="Microsoft Himalaya"/>
          <w:cs/>
          <w:lang w:bidi="bo-CN"/>
        </w:rPr>
        <w:t xml:space="preserve">འབད་ མི་ འདི་ </w:t>
      </w:r>
      <w:r>
        <w:t xml:space="preserve"># </w:t>
      </w:r>
      <w:r>
        <w:rPr>
          <w:rFonts w:cs="Microsoft Himalaya"/>
          <w:cs/>
          <w:lang w:bidi="bo-CN"/>
        </w:rPr>
        <w:t xml:space="preserve">རྒྱ་སྐྱེད་ འབད་ དགོཔ་ རན་ ཏེ་ ཡོདཔ་ མ་ཚད་ </w:t>
      </w:r>
      <w:r>
        <w:t xml:space="preserve"># </w:t>
      </w:r>
      <w:r>
        <w:rPr>
          <w:rFonts w:cs="Microsoft Himalaya"/>
          <w:cs/>
          <w:lang w:bidi="bo-CN"/>
        </w:rPr>
        <w:t xml:space="preserve">ཉམས་བཅོས་ ཡང་ </w:t>
      </w:r>
      <w:r>
        <w:t xml:space="preserve"># </w:t>
      </w:r>
      <w:r>
        <w:rPr>
          <w:rFonts w:cs="Microsoft Himalaya"/>
          <w:cs/>
          <w:lang w:bidi="bo-CN"/>
        </w:rPr>
        <w:t>སྦོམ་ སྦེ་ ར་ འབད་ དགོཔ་ རན་ ཏེ་ འདུག</w:t>
      </w:r>
    </w:p>
    <w:p w14:paraId="68B23631" w14:textId="77777777" w:rsidR="00A536DF" w:rsidRDefault="00A536DF" w:rsidP="00A536DF">
      <w:pPr>
        <w:spacing w:after="0"/>
      </w:pPr>
      <w:r>
        <w:rPr>
          <w:rFonts w:cs="Microsoft Himalaya"/>
          <w:cs/>
          <w:lang w:bidi="bo-CN"/>
        </w:rPr>
        <w:t xml:space="preserve"> ལམ་ འདི་ ཡང་ </w:t>
      </w:r>
      <w:r>
        <w:t xml:space="preserve"># </w:t>
      </w:r>
      <w:r>
        <w:rPr>
          <w:rFonts w:cs="Microsoft Himalaya"/>
          <w:cs/>
          <w:lang w:bidi="bo-CN"/>
        </w:rPr>
        <w:t xml:space="preserve">འཇིགས་མེད་རྣམ་རྒྱལ་ བཟོ་རིག་ མཐོ་རིམ་ སློབ་གྲྭ་ དང་ </w:t>
      </w:r>
      <w:r>
        <w:t xml:space="preserve"># </w:t>
      </w:r>
      <w:r>
        <w:rPr>
          <w:rFonts w:cs="Microsoft Himalaya"/>
          <w:cs/>
          <w:lang w:bidi="bo-CN"/>
        </w:rPr>
        <w:t xml:space="preserve">བདེ་བ་ཐང་ རྒེད་འོག་ ལྟེ་བ་ </w:t>
      </w:r>
      <w:r>
        <w:t xml:space="preserve"># </w:t>
      </w:r>
      <w:r>
        <w:rPr>
          <w:rFonts w:cs="Microsoft Himalaya"/>
          <w:cs/>
          <w:lang w:bidi="bo-CN"/>
        </w:rPr>
        <w:t xml:space="preserve">དེ་ལས་ </w:t>
      </w:r>
      <w:r>
        <w:t xml:space="preserve"># </w:t>
      </w:r>
      <w:r>
        <w:rPr>
          <w:rFonts w:cs="Microsoft Himalaya"/>
          <w:cs/>
          <w:lang w:bidi="bo-CN"/>
        </w:rPr>
        <w:t xml:space="preserve">བདེ་བ་ཐང་ སློབ་གྲྭ་ ཆུང་བ་ དང་ </w:t>
      </w:r>
      <w:r>
        <w:t xml:space="preserve"># </w:t>
      </w:r>
      <w:r>
        <w:rPr>
          <w:rFonts w:cs="Microsoft Himalaya"/>
          <w:cs/>
          <w:lang w:bidi="bo-CN"/>
        </w:rPr>
        <w:t xml:space="preserve">བདེ་བ་ཐང་ སྨན་ཁང་ ནང་ ལུ་ འགྱོ་ སའི་ ལམ་ </w:t>
      </w:r>
      <w:r>
        <w:t xml:space="preserve"># </w:t>
      </w:r>
      <w:r>
        <w:rPr>
          <w:rFonts w:cs="Microsoft Himalaya"/>
          <w:cs/>
          <w:lang w:bidi="bo-CN"/>
        </w:rPr>
        <w:t>མེད་ཐབས་མེདཔ་ ཅིག་ ཨིན་ མས །</w:t>
      </w:r>
    </w:p>
    <w:p w14:paraId="17D5D2B7" w14:textId="77777777" w:rsidR="00A536DF" w:rsidRDefault="00A536DF" w:rsidP="00A536DF">
      <w:pPr>
        <w:spacing w:after="0"/>
      </w:pPr>
      <w:r>
        <w:rPr>
          <w:rFonts w:cs="Microsoft Himalaya"/>
          <w:cs/>
          <w:lang w:bidi="bo-CN"/>
        </w:rPr>
        <w:t xml:space="preserve"> ལམ་ འདི་ ཁ་ ལུ་ </w:t>
      </w:r>
      <w:r>
        <w:t xml:space="preserve"># </w:t>
      </w:r>
      <w:r>
        <w:rPr>
          <w:rFonts w:cs="Microsoft Himalaya"/>
          <w:cs/>
          <w:lang w:bidi="bo-CN"/>
        </w:rPr>
        <w:t xml:space="preserve">རྐང་ལམ་ ཅིག་ མེད་ ནི་ འདི་གིས་ </w:t>
      </w:r>
      <w:r>
        <w:t xml:space="preserve"># </w:t>
      </w:r>
      <w:r>
        <w:rPr>
          <w:rFonts w:cs="Microsoft Himalaya"/>
          <w:cs/>
          <w:lang w:bidi="bo-CN"/>
        </w:rPr>
        <w:t xml:space="preserve">བདེ་བ་ཐང་ སློབ་གྲྭ་ ཆུང་བའི་ སློབ་ཕྲུག་ ཚུ་ </w:t>
      </w:r>
      <w:r>
        <w:t xml:space="preserve"># </w:t>
      </w:r>
      <w:r>
        <w:rPr>
          <w:rFonts w:cs="Microsoft Himalaya"/>
          <w:cs/>
          <w:lang w:bidi="bo-CN"/>
        </w:rPr>
        <w:t xml:space="preserve">སློབ་གྲྭ་ ནང་ ལུ་ འགྱོ་ བའི་ སྐབས་ </w:t>
      </w:r>
      <w:r>
        <w:t xml:space="preserve"># </w:t>
      </w:r>
      <w:r>
        <w:rPr>
          <w:rFonts w:cs="Microsoft Himalaya"/>
          <w:cs/>
          <w:lang w:bidi="bo-CN"/>
        </w:rPr>
        <w:t xml:space="preserve">ཨ་རྟག་ར་ </w:t>
      </w:r>
      <w:r>
        <w:t xml:space="preserve"># </w:t>
      </w:r>
      <w:r>
        <w:rPr>
          <w:rFonts w:cs="Microsoft Himalaya"/>
          <w:cs/>
          <w:lang w:bidi="bo-CN"/>
        </w:rPr>
        <w:t xml:space="preserve">དྲནམ་ འཐེབ་ ཅིག་ ར་ བཏོན་ ཏེ་ </w:t>
      </w:r>
      <w:r>
        <w:t xml:space="preserve"># </w:t>
      </w:r>
      <w:r>
        <w:rPr>
          <w:rFonts w:cs="Microsoft Himalaya"/>
          <w:cs/>
          <w:lang w:bidi="bo-CN"/>
        </w:rPr>
        <w:t>འགྱོ་ དགོཔ་ ཐོན་ ཏེ་ འདུག</w:t>
      </w:r>
    </w:p>
    <w:p w14:paraId="010172F4" w14:textId="77777777" w:rsidR="00A536DF" w:rsidRDefault="00A536DF" w:rsidP="00A536DF">
      <w:pPr>
        <w:spacing w:after="0"/>
      </w:pPr>
      <w:r>
        <w:rPr>
          <w:rFonts w:cs="Microsoft Himalaya"/>
          <w:cs/>
          <w:lang w:bidi="bo-CN"/>
        </w:rPr>
        <w:t xml:space="preserve"> ལམ་ གྱི་ སྦོ་ལོགས་ཁ་ ལས་ ཕར་ སྡོད་ མི་ ཚུ་ གིས་ སླབ་ མིའི་ ནང་ </w:t>
      </w:r>
      <w:r>
        <w:t xml:space="preserve"># </w:t>
      </w:r>
      <w:r>
        <w:rPr>
          <w:rFonts w:cs="Microsoft Himalaya"/>
          <w:cs/>
          <w:lang w:bidi="bo-CN"/>
        </w:rPr>
        <w:t xml:space="preserve">ལམ་ གྱི་ གནས་སྟངས་ འདི་ </w:t>
      </w:r>
      <w:r>
        <w:t xml:space="preserve"># </w:t>
      </w:r>
      <w:r>
        <w:rPr>
          <w:rFonts w:cs="Microsoft Himalaya"/>
          <w:cs/>
          <w:lang w:bidi="bo-CN"/>
        </w:rPr>
        <w:t xml:space="preserve">ལེགས་ཤོམ་ ཅིག་ མེདཔ་ ལས་ </w:t>
      </w:r>
      <w:r>
        <w:t xml:space="preserve"># </w:t>
      </w:r>
      <w:r>
        <w:rPr>
          <w:rFonts w:cs="Microsoft Himalaya"/>
          <w:cs/>
          <w:lang w:bidi="bo-CN"/>
        </w:rPr>
        <w:t xml:space="preserve">སྟབས་ མ་ བདེཝ་ ཡོད་ པའི་ ཁར་ </w:t>
      </w:r>
      <w:r>
        <w:t xml:space="preserve"># </w:t>
      </w:r>
      <w:r>
        <w:rPr>
          <w:rFonts w:cs="Microsoft Himalaya"/>
          <w:cs/>
          <w:lang w:bidi="bo-CN"/>
        </w:rPr>
        <w:t xml:space="preserve">ལམ་ འདི་ ཁ་ ལས་ </w:t>
      </w:r>
      <w:r>
        <w:t xml:space="preserve"># </w:t>
      </w:r>
      <w:r>
        <w:rPr>
          <w:rFonts w:cs="Microsoft Himalaya"/>
          <w:cs/>
          <w:lang w:bidi="bo-CN"/>
        </w:rPr>
        <w:t xml:space="preserve">ཐལཝ་ ཡང་ སློང་ དོ་ ཡོདཔ་ ལས་ </w:t>
      </w:r>
      <w:r>
        <w:t xml:space="preserve"># </w:t>
      </w:r>
      <w:r>
        <w:rPr>
          <w:rFonts w:cs="Microsoft Himalaya"/>
          <w:cs/>
          <w:lang w:bidi="bo-CN"/>
        </w:rPr>
        <w:t xml:space="preserve">སྣུམ་འཁོར་ གྱི་ ཤུགས་ཚད་ </w:t>
      </w:r>
      <w:r>
        <w:t xml:space="preserve"># </w:t>
      </w:r>
      <w:r>
        <w:rPr>
          <w:rFonts w:cs="Microsoft Himalaya"/>
          <w:cs/>
          <w:lang w:bidi="bo-CN"/>
        </w:rPr>
        <w:t xml:space="preserve">མར་ཕབ་ འབད་ ནི་ གི་ མཐུན་རྐྱེན་ ཚུ་ ཡང་ </w:t>
      </w:r>
      <w:r>
        <w:t xml:space="preserve"># </w:t>
      </w:r>
      <w:r>
        <w:rPr>
          <w:rFonts w:cs="Microsoft Himalaya"/>
          <w:cs/>
          <w:lang w:bidi="bo-CN"/>
        </w:rPr>
        <w:t>བཟོ་ དགོཔ་ འདུག་ ཟེར་ བཤད་ ཅི །</w:t>
      </w:r>
    </w:p>
    <w:p w14:paraId="2FA39E28" w14:textId="77777777" w:rsidR="00A536DF" w:rsidRDefault="00A536DF" w:rsidP="00A536DF">
      <w:pPr>
        <w:spacing w:after="0"/>
      </w:pPr>
      <w:r>
        <w:rPr>
          <w:rFonts w:cs="Microsoft Himalaya"/>
          <w:cs/>
          <w:lang w:bidi="bo-CN"/>
        </w:rPr>
        <w:t xml:space="preserve"> འདི་ ལུ་ </w:t>
      </w:r>
      <w:r>
        <w:t xml:space="preserve"># </w:t>
      </w:r>
      <w:r>
        <w:rPr>
          <w:rFonts w:cs="Microsoft Himalaya"/>
          <w:cs/>
          <w:lang w:bidi="bo-CN"/>
        </w:rPr>
        <w:t xml:space="preserve">ཁྲོམ་སྡེའི་ འགོ་དཔོན་ ཚུ་ གིས་ སླབ་ མིའི་ ནང་ </w:t>
      </w:r>
      <w:r>
        <w:t xml:space="preserve"># </w:t>
      </w:r>
      <w:r>
        <w:rPr>
          <w:rFonts w:cs="Microsoft Himalaya"/>
          <w:cs/>
          <w:lang w:bidi="bo-CN"/>
        </w:rPr>
        <w:t xml:space="preserve">ལམ་ འདི་ </w:t>
      </w:r>
      <w:r>
        <w:t xml:space="preserve"># </w:t>
      </w:r>
      <w:r>
        <w:rPr>
          <w:rFonts w:cs="Microsoft Himalaya"/>
          <w:cs/>
          <w:lang w:bidi="bo-CN"/>
        </w:rPr>
        <w:t xml:space="preserve">འཕྲལ་ཁམས་ ཅིག་ཁར་ རྐྱངམ་གཅིག་ </w:t>
      </w:r>
      <w:r>
        <w:t xml:space="preserve"># </w:t>
      </w:r>
      <w:r>
        <w:rPr>
          <w:rFonts w:cs="Microsoft Himalaya"/>
          <w:cs/>
          <w:lang w:bidi="bo-CN"/>
        </w:rPr>
        <w:t xml:space="preserve">ཉམས་བཅོས་ འབད་ ཡོདཔ་ ཨིན་རུང་ </w:t>
      </w:r>
      <w:r>
        <w:t xml:space="preserve"># </w:t>
      </w:r>
      <w:r>
        <w:rPr>
          <w:rFonts w:cs="Microsoft Himalaya"/>
          <w:cs/>
          <w:lang w:bidi="bo-CN"/>
        </w:rPr>
        <w:t xml:space="preserve">ཆུ་དུང་ ཚུ་ ནང་ ལས་ </w:t>
      </w:r>
      <w:r>
        <w:t xml:space="preserve"># </w:t>
      </w:r>
      <w:r>
        <w:rPr>
          <w:rFonts w:cs="Microsoft Himalaya"/>
          <w:cs/>
          <w:lang w:bidi="bo-CN"/>
        </w:rPr>
        <w:t xml:space="preserve">ཆུ་ འཛག་འགྱོ་ མི་ དང་ </w:t>
      </w:r>
      <w:r>
        <w:t xml:space="preserve"># </w:t>
      </w:r>
      <w:r>
        <w:rPr>
          <w:rFonts w:cs="Microsoft Himalaya"/>
          <w:cs/>
          <w:lang w:bidi="bo-CN"/>
        </w:rPr>
        <w:t xml:space="preserve">ཉིན་ལྟར་བཞིན་ </w:t>
      </w:r>
      <w:r>
        <w:t xml:space="preserve"># </w:t>
      </w:r>
      <w:r>
        <w:rPr>
          <w:rFonts w:cs="Microsoft Himalaya"/>
          <w:cs/>
          <w:lang w:bidi="bo-CN"/>
        </w:rPr>
        <w:t xml:space="preserve">ལམ་ འདི་ ཁ་ ལས་ </w:t>
      </w:r>
      <w:r>
        <w:t xml:space="preserve"># </w:t>
      </w:r>
      <w:r>
        <w:rPr>
          <w:rFonts w:cs="Microsoft Himalaya"/>
          <w:cs/>
          <w:lang w:bidi="bo-CN"/>
        </w:rPr>
        <w:t xml:space="preserve">སྣུམ་འཁོར་ ཆེ་བ་ ཚུ་ </w:t>
      </w:r>
      <w:r>
        <w:t xml:space="preserve"># </w:t>
      </w:r>
      <w:r>
        <w:rPr>
          <w:rFonts w:cs="Microsoft Himalaya"/>
          <w:cs/>
          <w:lang w:bidi="bo-CN"/>
        </w:rPr>
        <w:t xml:space="preserve">རྒྱུན་འགྲུལ་ འཐབ་ མི་ ལུ་ བརྟེན་ཏེ་ </w:t>
      </w:r>
      <w:r>
        <w:t xml:space="preserve"># </w:t>
      </w:r>
      <w:r>
        <w:rPr>
          <w:rFonts w:cs="Microsoft Himalaya"/>
          <w:cs/>
          <w:lang w:bidi="bo-CN"/>
        </w:rPr>
        <w:t xml:space="preserve">དུས་ཡུན་ ཐུང་ཀུ་ ཅིག་ གི་ ནང་ ལུ་ ར་ </w:t>
      </w:r>
      <w:r>
        <w:t xml:space="preserve"># </w:t>
      </w:r>
      <w:r>
        <w:rPr>
          <w:rFonts w:cs="Microsoft Himalaya"/>
          <w:cs/>
          <w:lang w:bidi="bo-CN"/>
        </w:rPr>
        <w:t>མེདཔ་ བཏང་ ནུག་ ཟེར་ བཤད་ ཅི །</w:t>
      </w:r>
    </w:p>
    <w:p w14:paraId="32F7421E"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ཁྲོམ་སྡེའི་ འགོ་དཔོན་ ཚུ་ གིས་ བཀོད་ མིའི་ ནང་ </w:t>
      </w:r>
      <w:r>
        <w:t xml:space="preserve"># </w:t>
      </w:r>
      <w:r>
        <w:rPr>
          <w:rFonts w:cs="Microsoft Himalaya"/>
          <w:cs/>
          <w:lang w:bidi="bo-CN"/>
        </w:rPr>
        <w:t xml:space="preserve">འཁོར་ལམ་ འདི་ </w:t>
      </w:r>
      <w:r>
        <w:t xml:space="preserve"># </w:t>
      </w:r>
      <w:r>
        <w:rPr>
          <w:rFonts w:cs="Microsoft Himalaya"/>
          <w:cs/>
          <w:lang w:bidi="bo-CN"/>
        </w:rPr>
        <w:t xml:space="preserve">བདེ་བ་ཐང་ དང་ ངང་ལམ་ གྱི་ གཞུང་ལམ་ ཁར་ ཚུད་ དོ་ ཡོདཔ་ ལས་ </w:t>
      </w:r>
      <w:r>
        <w:t xml:space="preserve"># </w:t>
      </w:r>
      <w:r>
        <w:rPr>
          <w:rFonts w:cs="Microsoft Himalaya"/>
          <w:cs/>
          <w:lang w:bidi="bo-CN"/>
        </w:rPr>
        <w:t xml:space="preserve">རྒྱ་སྐྱེད་ མ་ འབད་ བར་ </w:t>
      </w:r>
      <w:r>
        <w:t xml:space="preserve"># </w:t>
      </w:r>
      <w:r>
        <w:rPr>
          <w:rFonts w:cs="Microsoft Himalaya"/>
          <w:cs/>
          <w:lang w:bidi="bo-CN"/>
        </w:rPr>
        <w:t>བཞག་ སྟེ་ ཡོད་ ཟེར་ ཨིན་ མས །</w:t>
      </w:r>
    </w:p>
    <w:p w14:paraId="52B05938" w14:textId="77777777" w:rsidR="00A536DF" w:rsidRDefault="00A536DF" w:rsidP="00A536DF">
      <w:pPr>
        <w:spacing w:after="0"/>
      </w:pPr>
      <w:r>
        <w:rPr>
          <w:rFonts w:cs="Microsoft Himalaya"/>
          <w:cs/>
          <w:lang w:bidi="bo-CN"/>
        </w:rPr>
        <w:t xml:space="preserve"> བསམ་གྲུབ་ལྗོངས་མཁར་ ཁྲོམ་སྡེ་ གིས་ </w:t>
      </w:r>
      <w:r>
        <w:t xml:space="preserve"># </w:t>
      </w:r>
      <w:r>
        <w:rPr>
          <w:rFonts w:cs="Microsoft Himalaya"/>
          <w:cs/>
          <w:lang w:bidi="bo-CN"/>
        </w:rPr>
        <w:t xml:space="preserve">འཁོར་ལམ་ འདི </w:t>
      </w:r>
      <w:r>
        <w:t xml:space="preserve"># </w:t>
      </w:r>
      <w:r>
        <w:rPr>
          <w:rFonts w:cs="Microsoft Himalaya"/>
          <w:cs/>
          <w:lang w:bidi="bo-CN"/>
        </w:rPr>
        <w:t xml:space="preserve">ད་རེས་ </w:t>
      </w:r>
      <w:r>
        <w:t xml:space="preserve"># </w:t>
      </w:r>
      <w:r>
        <w:rPr>
          <w:rFonts w:cs="Microsoft Himalaya"/>
          <w:cs/>
          <w:lang w:bidi="bo-CN"/>
        </w:rPr>
        <w:t xml:space="preserve">ལོ་ </w:t>
      </w:r>
      <w:r>
        <w:t xml:space="preserve">NUM </w:t>
      </w:r>
      <w:r>
        <w:rPr>
          <w:rFonts w:cs="Microsoft Himalaya"/>
          <w:cs/>
          <w:lang w:bidi="bo-CN"/>
        </w:rPr>
        <w:t xml:space="preserve">འཆར་གཞི་ </w:t>
      </w:r>
      <w:r>
        <w:t>NUM</w:t>
      </w:r>
      <w:r>
        <w:rPr>
          <w:rFonts w:cs="Microsoft Himalaya"/>
          <w:cs/>
          <w:lang w:bidi="bo-CN"/>
        </w:rPr>
        <w:t xml:space="preserve">པའི་ ནང་ ལུ་ </w:t>
      </w:r>
      <w:r>
        <w:t xml:space="preserve"># </w:t>
      </w:r>
      <w:r>
        <w:rPr>
          <w:rFonts w:cs="Microsoft Himalaya"/>
          <w:cs/>
          <w:lang w:bidi="bo-CN"/>
        </w:rPr>
        <w:t xml:space="preserve">ཉམས་བཅོས་ འབད་ ནི་ གི་ </w:t>
      </w:r>
      <w:r>
        <w:t xml:space="preserve"># </w:t>
      </w:r>
      <w:r>
        <w:rPr>
          <w:rFonts w:cs="Microsoft Himalaya"/>
          <w:cs/>
          <w:lang w:bidi="bo-CN"/>
        </w:rPr>
        <w:t>འཆར་གཞི་ འདུག</w:t>
      </w:r>
    </w:p>
    <w:p w14:paraId="525B9325" w14:textId="77777777" w:rsidR="00A536DF" w:rsidRDefault="00A536DF" w:rsidP="00A536DF">
      <w:pPr>
        <w:spacing w:after="0"/>
      </w:pPr>
      <w:r>
        <w:rPr>
          <w:rFonts w:cs="Microsoft Himalaya"/>
          <w:cs/>
          <w:lang w:bidi="bo-CN"/>
        </w:rPr>
        <w:t xml:space="preserve"> རྩི་རང་ རྫོང་ ལུ་ </w:t>
      </w:r>
      <w:r>
        <w:t xml:space="preserve"># </w:t>
      </w:r>
      <w:r>
        <w:rPr>
          <w:rFonts w:cs="Microsoft Himalaya"/>
          <w:cs/>
          <w:lang w:bidi="bo-CN"/>
        </w:rPr>
        <w:t xml:space="preserve">མི་ གཅིག་ གིས་ </w:t>
      </w:r>
      <w:r>
        <w:t xml:space="preserve"># </w:t>
      </w:r>
      <w:r>
        <w:rPr>
          <w:rFonts w:cs="Microsoft Himalaya"/>
          <w:cs/>
          <w:lang w:bidi="bo-CN"/>
        </w:rPr>
        <w:t>ཀི་ཝི་ གི་ ལཱ་ འབད་ མི་ འདི་ མཐར་འཁྱོལ་ བྱུང་ ཡོདཔ །</w:t>
      </w:r>
    </w:p>
    <w:p w14:paraId="1E28D3DA"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1F540AC5"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རང་ རྫོང་ཁག་ </w:t>
      </w:r>
      <w:r>
        <w:t xml:space="preserve"># </w:t>
      </w:r>
      <w:r>
        <w:rPr>
          <w:rFonts w:cs="Microsoft Himalaya"/>
          <w:cs/>
          <w:lang w:bidi="bo-CN"/>
        </w:rPr>
        <w:t xml:space="preserve">དཀྱིལ་འཁོར་ཐང་ རྒེད་འོག་ གི་ </w:t>
      </w:r>
      <w:r>
        <w:t xml:space="preserve"># </w:t>
      </w:r>
      <w:r>
        <w:rPr>
          <w:rFonts w:cs="Microsoft Himalaya"/>
          <w:cs/>
          <w:lang w:bidi="bo-CN"/>
        </w:rPr>
        <w:t xml:space="preserve">མི་ མང་ཤོས་ཅིག་ གིས་ ར་ </w:t>
      </w:r>
      <w:r>
        <w:t xml:space="preserve"># </w:t>
      </w:r>
      <w:r>
        <w:rPr>
          <w:rFonts w:cs="Microsoft Himalaya"/>
          <w:cs/>
          <w:lang w:bidi="bo-CN"/>
        </w:rPr>
        <w:t xml:space="preserve">དེ་བསྒང་ </w:t>
      </w:r>
      <w:r>
        <w:t xml:space="preserve"># </w:t>
      </w:r>
      <w:r>
        <w:rPr>
          <w:rFonts w:cs="Microsoft Himalaya"/>
          <w:cs/>
          <w:lang w:bidi="bo-CN"/>
        </w:rPr>
        <w:t xml:space="preserve">ཀི་ཝི་ གི་ ལཱ་ འབད་ ནི་ གི་ ཐད་ཁར་ </w:t>
      </w:r>
      <w:r>
        <w:t xml:space="preserve"># </w:t>
      </w:r>
      <w:r>
        <w:rPr>
          <w:rFonts w:cs="Microsoft Himalaya"/>
          <w:cs/>
          <w:lang w:bidi="bo-CN"/>
        </w:rPr>
        <w:t xml:space="preserve">འོས་འབབ་ ག་དེ་སྦེ་ འོང་ ག་ ཟེར་ བའི་ </w:t>
      </w:r>
      <w:r>
        <w:t xml:space="preserve"># </w:t>
      </w:r>
      <w:r>
        <w:rPr>
          <w:rFonts w:cs="Microsoft Himalaya"/>
          <w:cs/>
          <w:lang w:bidi="bo-CN"/>
        </w:rPr>
        <w:t>ཐེ་ཚོམ་ ཆགས་ ཏེ་ སྡོད་ ནུག</w:t>
      </w:r>
    </w:p>
    <w:p w14:paraId="762DE05C"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སྐྱེས་ལོ་ </w:t>
      </w:r>
      <w:r>
        <w:t xml:space="preserve">NUM # </w:t>
      </w:r>
      <w:r>
        <w:rPr>
          <w:rFonts w:cs="Microsoft Himalaya"/>
          <w:cs/>
          <w:lang w:bidi="bo-CN"/>
        </w:rPr>
        <w:t xml:space="preserve">ལང་ མི་ </w:t>
      </w:r>
      <w:r>
        <w:t xml:space="preserve"># </w:t>
      </w:r>
      <w:r>
        <w:rPr>
          <w:rFonts w:cs="Microsoft Himalaya"/>
          <w:cs/>
          <w:lang w:bidi="bo-CN"/>
        </w:rPr>
        <w:t xml:space="preserve">ཀཱལ་ཡཎ་མྷཊ་ གིས་ </w:t>
      </w:r>
      <w:r>
        <w:t xml:space="preserve"># </w:t>
      </w:r>
      <w:r>
        <w:rPr>
          <w:rFonts w:cs="Microsoft Himalaya"/>
          <w:cs/>
          <w:lang w:bidi="bo-CN"/>
        </w:rPr>
        <w:t xml:space="preserve">ཐིམ་ཕུག་ ལུ་ </w:t>
      </w:r>
      <w:r>
        <w:t xml:space="preserve"># </w:t>
      </w:r>
      <w:r>
        <w:rPr>
          <w:rFonts w:cs="Microsoft Himalaya"/>
          <w:cs/>
          <w:lang w:bidi="bo-CN"/>
        </w:rPr>
        <w:t xml:space="preserve">ཁོ་རའི་ </w:t>
      </w:r>
      <w:r>
        <w:t xml:space="preserve"># </w:t>
      </w:r>
      <w:r>
        <w:rPr>
          <w:rFonts w:cs="Microsoft Himalaya"/>
          <w:cs/>
          <w:lang w:bidi="bo-CN"/>
        </w:rPr>
        <w:t xml:space="preserve">བཟའ་ཆས་ ཚོང་ཁང་ འདི་ </w:t>
      </w:r>
      <w:r>
        <w:t xml:space="preserve"># </w:t>
      </w:r>
      <w:r>
        <w:rPr>
          <w:rFonts w:cs="Microsoft Himalaya"/>
          <w:cs/>
          <w:lang w:bidi="bo-CN"/>
        </w:rPr>
        <w:t xml:space="preserve">བཀོ་བཞག་ ཞིན་ན་ </w:t>
      </w:r>
      <w:r>
        <w:t xml:space="preserve"># </w:t>
      </w:r>
      <w:r>
        <w:rPr>
          <w:rFonts w:cs="Microsoft Himalaya"/>
          <w:cs/>
          <w:lang w:bidi="bo-CN"/>
        </w:rPr>
        <w:t xml:space="preserve">ཕམ་ གིས་ སླབ་ རུང་ ཉན་ མ་ བཏུབ་ པར་ </w:t>
      </w:r>
      <w:r>
        <w:t xml:space="preserve"># </w:t>
      </w:r>
      <w:r>
        <w:rPr>
          <w:rFonts w:cs="Microsoft Himalaya"/>
          <w:cs/>
          <w:lang w:bidi="bo-CN"/>
        </w:rPr>
        <w:t xml:space="preserve">གཡུས་ ཁ་ ལུ་ འགྱོ་ ཞིནམ་ལས་ </w:t>
      </w:r>
      <w:r>
        <w:t xml:space="preserve"># </w:t>
      </w:r>
      <w:r>
        <w:rPr>
          <w:rFonts w:cs="Microsoft Himalaya"/>
          <w:cs/>
          <w:lang w:bidi="bo-CN"/>
        </w:rPr>
        <w:t xml:space="preserve">ཉེན་ཁ་ འབག་ སྟེ་ </w:t>
      </w:r>
      <w:r>
        <w:t xml:space="preserve"># </w:t>
      </w:r>
      <w:r>
        <w:rPr>
          <w:rFonts w:cs="Microsoft Himalaya"/>
          <w:cs/>
          <w:lang w:bidi="bo-CN"/>
        </w:rPr>
        <w:t xml:space="preserve">ཀི་ཝི་ བཙུགས་ ནི་ གི་ ལཱ་ ཚུ་ </w:t>
      </w:r>
      <w:r>
        <w:t xml:space="preserve"># </w:t>
      </w:r>
      <w:r>
        <w:rPr>
          <w:rFonts w:cs="Microsoft Himalaya"/>
          <w:cs/>
          <w:lang w:bidi="bo-CN"/>
        </w:rPr>
        <w:t>འབད་ ཡོདཔ་ ཨིན་ མས །</w:t>
      </w:r>
    </w:p>
    <w:p w14:paraId="59051D7C"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ད་རེས་ </w:t>
      </w:r>
      <w:r>
        <w:t xml:space="preserve"># </w:t>
      </w:r>
      <w:r>
        <w:rPr>
          <w:rFonts w:cs="Microsoft Himalaya"/>
          <w:cs/>
          <w:lang w:bidi="bo-CN"/>
        </w:rPr>
        <w:t xml:space="preserve">ཀི་ཝི་ གི་ ལྕངམ་ ཚུ་ </w:t>
      </w:r>
      <w:r>
        <w:t xml:space="preserve"># </w:t>
      </w:r>
      <w:r>
        <w:rPr>
          <w:rFonts w:cs="Microsoft Himalaya"/>
          <w:cs/>
          <w:lang w:bidi="bo-CN"/>
        </w:rPr>
        <w:t xml:space="preserve">ལོ་ </w:t>
      </w:r>
      <w:r>
        <w:t xml:space="preserve">NUM # </w:t>
      </w:r>
      <w:r>
        <w:rPr>
          <w:rFonts w:cs="Microsoft Himalaya"/>
          <w:cs/>
          <w:lang w:bidi="bo-CN"/>
        </w:rPr>
        <w:t xml:space="preserve">འགྱོ་ བའི་ ཤུལ་ལུ་ </w:t>
      </w:r>
      <w:r>
        <w:t xml:space="preserve"># </w:t>
      </w:r>
      <w:r>
        <w:rPr>
          <w:rFonts w:cs="Microsoft Himalaya"/>
          <w:cs/>
          <w:lang w:bidi="bo-CN"/>
        </w:rPr>
        <w:t xml:space="preserve">གྲུབ་འབྲས་ འདི་ ཡང་ </w:t>
      </w:r>
      <w:r>
        <w:t xml:space="preserve"># </w:t>
      </w:r>
      <w:r>
        <w:rPr>
          <w:rFonts w:cs="Microsoft Himalaya"/>
          <w:cs/>
          <w:lang w:bidi="bo-CN"/>
        </w:rPr>
        <w:t xml:space="preserve">ལེགས་ཤོམ་ སྦེ་ ར་ </w:t>
      </w:r>
      <w:r>
        <w:t xml:space="preserve"># </w:t>
      </w:r>
      <w:r>
        <w:rPr>
          <w:rFonts w:cs="Microsoft Himalaya"/>
          <w:cs/>
          <w:lang w:bidi="bo-CN"/>
        </w:rPr>
        <w:t xml:space="preserve">ཐོན་ ཏེ་ འདུག </w:t>
      </w:r>
      <w:r>
        <w:t xml:space="preserve"># </w:t>
      </w:r>
      <w:r>
        <w:rPr>
          <w:rFonts w:cs="Microsoft Himalaya"/>
          <w:cs/>
          <w:lang w:bidi="bo-CN"/>
        </w:rPr>
        <w:t xml:space="preserve">ཀཱལ་ཡཎ་མྷཊ་ གིས་ སླབ་ མི་ ནང་ </w:t>
      </w:r>
      <w:r>
        <w:t xml:space="preserve"># </w:t>
      </w:r>
      <w:r>
        <w:rPr>
          <w:rFonts w:cs="Microsoft Himalaya"/>
          <w:cs/>
          <w:lang w:bidi="bo-CN"/>
        </w:rPr>
        <w:t xml:space="preserve">ཁོ་ གིས་ </w:t>
      </w:r>
      <w:r>
        <w:t xml:space="preserve"># </w:t>
      </w:r>
      <w:r>
        <w:rPr>
          <w:rFonts w:cs="Microsoft Himalaya"/>
          <w:cs/>
          <w:lang w:bidi="bo-CN"/>
        </w:rPr>
        <w:t xml:space="preserve">བལ་པོ་ ལས་ </w:t>
      </w:r>
      <w:r>
        <w:t xml:space="preserve"># </w:t>
      </w:r>
      <w:r>
        <w:rPr>
          <w:rFonts w:cs="Microsoft Himalaya"/>
          <w:cs/>
          <w:lang w:bidi="bo-CN"/>
        </w:rPr>
        <w:t xml:space="preserve">ཀི་ཝི་ གི་ </w:t>
      </w:r>
      <w:r>
        <w:t xml:space="preserve"># </w:t>
      </w:r>
      <w:r>
        <w:rPr>
          <w:rFonts w:cs="Microsoft Himalaya"/>
          <w:cs/>
          <w:lang w:bidi="bo-CN"/>
        </w:rPr>
        <w:t xml:space="preserve">ལྕངམ་ ཚུ་ འབག་འོངས་ པའི་ སྐབས་ ལུ་ </w:t>
      </w:r>
      <w:r>
        <w:t xml:space="preserve"># </w:t>
      </w:r>
      <w:r>
        <w:rPr>
          <w:rFonts w:cs="Microsoft Himalaya"/>
          <w:cs/>
          <w:lang w:bidi="bo-CN"/>
        </w:rPr>
        <w:t xml:space="preserve">ཁོ་རའི་ </w:t>
      </w:r>
      <w:r>
        <w:t xml:space="preserve"># </w:t>
      </w:r>
      <w:r>
        <w:rPr>
          <w:rFonts w:cs="Microsoft Himalaya"/>
          <w:cs/>
          <w:lang w:bidi="bo-CN"/>
        </w:rPr>
        <w:t xml:space="preserve">ཨ་པ་ འདི་ སེམས་ དང་ མ་ ལྡན་ པར་ </w:t>
      </w:r>
      <w:r>
        <w:t xml:space="preserve"># </w:t>
      </w:r>
      <w:r>
        <w:rPr>
          <w:rFonts w:cs="Microsoft Himalaya"/>
          <w:cs/>
          <w:lang w:bidi="bo-CN"/>
        </w:rPr>
        <w:t xml:space="preserve">སྡོད་ ཡོདཔ་ མ་ཚད་ </w:t>
      </w:r>
      <w:r>
        <w:t xml:space="preserve"># </w:t>
      </w:r>
      <w:r>
        <w:rPr>
          <w:rFonts w:cs="Microsoft Himalaya"/>
          <w:cs/>
          <w:lang w:bidi="bo-CN"/>
        </w:rPr>
        <w:t xml:space="preserve">མི་ གཞན་ མི་ ཚུ་ གིས་ ཡང་ </w:t>
      </w:r>
      <w:r>
        <w:t xml:space="preserve"># </w:t>
      </w:r>
      <w:r>
        <w:rPr>
          <w:rFonts w:cs="Microsoft Himalaya"/>
          <w:cs/>
          <w:lang w:bidi="bo-CN"/>
        </w:rPr>
        <w:t xml:space="preserve">ཀི་ཝི་ འདི་ </w:t>
      </w:r>
      <w:r>
        <w:t xml:space="preserve"># </w:t>
      </w:r>
      <w:r>
        <w:rPr>
          <w:rFonts w:cs="Microsoft Himalaya"/>
          <w:cs/>
          <w:lang w:bidi="bo-CN"/>
        </w:rPr>
        <w:t xml:space="preserve">འཚོ་ མི་ ཚུགས་ ཟེར་ </w:t>
      </w:r>
      <w:r>
        <w:t xml:space="preserve"># </w:t>
      </w:r>
      <w:r>
        <w:rPr>
          <w:rFonts w:cs="Microsoft Himalaya"/>
          <w:cs/>
          <w:lang w:bidi="bo-CN"/>
        </w:rPr>
        <w:t xml:space="preserve">དོགས་པ་ ཟ་ སྟེ་ སྡོད་ ནུག་ </w:t>
      </w:r>
      <w:r>
        <w:t xml:space="preserve"># </w:t>
      </w:r>
      <w:r>
        <w:rPr>
          <w:rFonts w:cs="Microsoft Himalaya"/>
          <w:cs/>
          <w:lang w:bidi="bo-CN"/>
        </w:rPr>
        <w:t>ཟེར་ ཨིན་ མས །</w:t>
      </w:r>
    </w:p>
    <w:p w14:paraId="344905D3"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ཁོ་ གིས་ </w:t>
      </w:r>
      <w:r>
        <w:t xml:space="preserve"># </w:t>
      </w:r>
      <w:r>
        <w:rPr>
          <w:rFonts w:cs="Microsoft Himalaya"/>
          <w:cs/>
          <w:lang w:bidi="bo-CN"/>
        </w:rPr>
        <w:t xml:space="preserve">འདི་བཟུམ་ གྱི་ གདོང་ལེན་ ལུ་ མ་ བལྟ་ བར་ </w:t>
      </w:r>
      <w:r>
        <w:t xml:space="preserve"># </w:t>
      </w:r>
      <w:r>
        <w:rPr>
          <w:rFonts w:cs="Microsoft Himalaya"/>
          <w:cs/>
          <w:lang w:bidi="bo-CN"/>
        </w:rPr>
        <w:t xml:space="preserve">ཀི་ཝི་ འདི་ </w:t>
      </w:r>
      <w:r>
        <w:t xml:space="preserve"># </w:t>
      </w:r>
      <w:r>
        <w:rPr>
          <w:rFonts w:cs="Microsoft Himalaya"/>
          <w:cs/>
          <w:lang w:bidi="bo-CN"/>
        </w:rPr>
        <w:t xml:space="preserve">དཀྱིལ་འཁོར་ཐང་ ལུ་ </w:t>
      </w:r>
      <w:r>
        <w:t xml:space="preserve"># </w:t>
      </w:r>
      <w:r>
        <w:rPr>
          <w:rFonts w:cs="Microsoft Himalaya"/>
          <w:cs/>
          <w:lang w:bidi="bo-CN"/>
        </w:rPr>
        <w:t xml:space="preserve">ས་ཆ་ ཨེ་ཀར་ </w:t>
      </w:r>
      <w:r>
        <w:t xml:space="preserve">NUM # </w:t>
      </w:r>
      <w:r>
        <w:rPr>
          <w:rFonts w:cs="Microsoft Himalaya"/>
          <w:cs/>
          <w:lang w:bidi="bo-CN"/>
        </w:rPr>
        <w:t xml:space="preserve">ལྷགཔ་ཅིག་ གི་ ནང་ ལུ་ </w:t>
      </w:r>
      <w:r>
        <w:t xml:space="preserve"># </w:t>
      </w:r>
      <w:r>
        <w:rPr>
          <w:rFonts w:cs="Microsoft Himalaya"/>
          <w:cs/>
          <w:lang w:bidi="bo-CN"/>
        </w:rPr>
        <w:t>བཙུགས་ ཏེ་ ཡོདཔ་ སྦེ་ བཤད་ ཅི །</w:t>
      </w:r>
    </w:p>
    <w:p w14:paraId="70713914"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ན་ཧིང་ </w:t>
      </w:r>
      <w:r>
        <w:t xml:space="preserve"># </w:t>
      </w:r>
      <w:r>
        <w:rPr>
          <w:rFonts w:cs="Microsoft Himalaya"/>
          <w:cs/>
          <w:lang w:bidi="bo-CN"/>
        </w:rPr>
        <w:t xml:space="preserve">ཁོ་ གིས་ </w:t>
      </w:r>
      <w:r>
        <w:t xml:space="preserve"># </w:t>
      </w:r>
      <w:r>
        <w:rPr>
          <w:rFonts w:cs="Microsoft Himalaya"/>
          <w:cs/>
          <w:lang w:bidi="bo-CN"/>
        </w:rPr>
        <w:t xml:space="preserve">ཀི་ཝི་ སྦོམ་ ཕུད་རྡོག་ རེ་ ལུ་ </w:t>
      </w:r>
      <w:r>
        <w:t xml:space="preserve"># </w:t>
      </w:r>
      <w:r>
        <w:rPr>
          <w:rFonts w:cs="Microsoft Himalaya"/>
          <w:cs/>
          <w:lang w:bidi="bo-CN"/>
        </w:rPr>
        <w:t xml:space="preserve">དངུལ་ཀྲམ་ </w:t>
      </w:r>
      <w:r>
        <w:t xml:space="preserve">NUM # </w:t>
      </w:r>
      <w:r>
        <w:rPr>
          <w:rFonts w:cs="Microsoft Himalaya"/>
          <w:cs/>
          <w:lang w:bidi="bo-CN"/>
        </w:rPr>
        <w:t xml:space="preserve">རེ་ སྦེ་ </w:t>
      </w:r>
      <w:r>
        <w:t xml:space="preserve"># </w:t>
      </w:r>
      <w:r>
        <w:rPr>
          <w:rFonts w:cs="Microsoft Himalaya"/>
          <w:cs/>
          <w:lang w:bidi="bo-CN"/>
        </w:rPr>
        <w:t xml:space="preserve">བཙོངས་ ཡོདཔ་ མ་ཚད་ </w:t>
      </w:r>
      <w:r>
        <w:t xml:space="preserve"># </w:t>
      </w:r>
      <w:r>
        <w:rPr>
          <w:rFonts w:cs="Microsoft Himalaya"/>
          <w:cs/>
          <w:lang w:bidi="bo-CN"/>
        </w:rPr>
        <w:t xml:space="preserve">དུས་ཅི་ </w:t>
      </w:r>
      <w:r>
        <w:t xml:space="preserve"># </w:t>
      </w:r>
      <w:r>
        <w:rPr>
          <w:rFonts w:cs="Microsoft Himalaya"/>
          <w:cs/>
          <w:lang w:bidi="bo-CN"/>
        </w:rPr>
        <w:t xml:space="preserve">ཀི་ཝི་ ཀེ་ཇི་ </w:t>
      </w:r>
      <w:r>
        <w:t xml:space="preserve">NUM # </w:t>
      </w:r>
      <w:r>
        <w:rPr>
          <w:rFonts w:cs="Microsoft Himalaya"/>
          <w:cs/>
          <w:lang w:bidi="bo-CN"/>
        </w:rPr>
        <w:t xml:space="preserve">ལྷགཔ་ཅིག་ </w:t>
      </w:r>
      <w:r>
        <w:t xml:space="preserve"># </w:t>
      </w:r>
      <w:r>
        <w:rPr>
          <w:rFonts w:cs="Microsoft Himalaya"/>
          <w:cs/>
          <w:lang w:bidi="bo-CN"/>
        </w:rPr>
        <w:t xml:space="preserve">འཐོན་ ནི་ ཨིནམ་ ལས་ </w:t>
      </w:r>
      <w:r>
        <w:t xml:space="preserve"># </w:t>
      </w:r>
      <w:r>
        <w:rPr>
          <w:rFonts w:cs="Microsoft Himalaya"/>
          <w:cs/>
          <w:lang w:bidi="bo-CN"/>
        </w:rPr>
        <w:t xml:space="preserve">ཨ་པ་ གིས་ </w:t>
      </w:r>
      <w:r>
        <w:t xml:space="preserve"># </w:t>
      </w:r>
      <w:r>
        <w:rPr>
          <w:rFonts w:cs="Microsoft Himalaya"/>
          <w:cs/>
          <w:lang w:bidi="bo-CN"/>
        </w:rPr>
        <w:t xml:space="preserve">དོགས་པ་ ཆགས་ མི་ འདི་ ཡང་ </w:t>
      </w:r>
      <w:r>
        <w:t xml:space="preserve"># </w:t>
      </w:r>
      <w:r>
        <w:rPr>
          <w:rFonts w:cs="Microsoft Himalaya"/>
          <w:cs/>
          <w:lang w:bidi="bo-CN"/>
        </w:rPr>
        <w:t xml:space="preserve">བསལ་ ཚུགས་ ཏེ་ ཡོདཔ་ སྦེ་ </w:t>
      </w:r>
      <w:r>
        <w:t xml:space="preserve"># </w:t>
      </w:r>
      <w:r>
        <w:rPr>
          <w:rFonts w:cs="Microsoft Himalaya"/>
          <w:cs/>
          <w:lang w:bidi="bo-CN"/>
        </w:rPr>
        <w:t xml:space="preserve">ཨིན་ མས ། </w:t>
      </w:r>
      <w:r>
        <w:t xml:space="preserve"># </w:t>
      </w:r>
      <w:r>
        <w:rPr>
          <w:rFonts w:cs="Microsoft Himalaya"/>
          <w:cs/>
          <w:lang w:bidi="bo-CN"/>
        </w:rPr>
        <w:t xml:space="preserve">ཀཱལ་ཡཎ་མྷཊ་ གི་ </w:t>
      </w:r>
      <w:r>
        <w:t xml:space="preserve"># </w:t>
      </w:r>
      <w:r>
        <w:rPr>
          <w:rFonts w:cs="Microsoft Himalaya"/>
          <w:cs/>
          <w:lang w:bidi="bo-CN"/>
        </w:rPr>
        <w:t xml:space="preserve">ཀི་ཝི་ བཙུགས་ ནི་ གི་ ལཱ་ འབད་ མི་ འདི་ </w:t>
      </w:r>
      <w:r>
        <w:t xml:space="preserve"># </w:t>
      </w:r>
      <w:r>
        <w:rPr>
          <w:rFonts w:cs="Microsoft Himalaya"/>
          <w:cs/>
          <w:lang w:bidi="bo-CN"/>
        </w:rPr>
        <w:t xml:space="preserve">རྫོང་ཁག་ འདི་ ནང་ ལུ་ </w:t>
      </w:r>
      <w:r>
        <w:t xml:space="preserve"># </w:t>
      </w:r>
      <w:r>
        <w:rPr>
          <w:rFonts w:cs="Microsoft Himalaya"/>
          <w:cs/>
          <w:lang w:bidi="bo-CN"/>
        </w:rPr>
        <w:t xml:space="preserve">ཡོངས་གྲགས་ འཐོན་ དོ་ ཡོདཔ་ ལས་ </w:t>
      </w:r>
      <w:r>
        <w:t xml:space="preserve"># </w:t>
      </w:r>
      <w:r>
        <w:rPr>
          <w:rFonts w:cs="Microsoft Himalaya"/>
          <w:cs/>
          <w:lang w:bidi="bo-CN"/>
        </w:rPr>
        <w:t xml:space="preserve">ས་གནས་ འདི་ ནང་ གི་ </w:t>
      </w:r>
      <w:r>
        <w:t xml:space="preserve"># </w:t>
      </w:r>
      <w:r>
        <w:rPr>
          <w:rFonts w:cs="Microsoft Himalaya"/>
          <w:cs/>
          <w:lang w:bidi="bo-CN"/>
        </w:rPr>
        <w:t xml:space="preserve">མི་སེར་ ཚུ་ དང་ འགོ་དཔོན་ ཚུ་ གིས་ </w:t>
      </w:r>
      <w:r>
        <w:t xml:space="preserve"># </w:t>
      </w:r>
      <w:r>
        <w:rPr>
          <w:rFonts w:cs="Microsoft Himalaya"/>
          <w:cs/>
          <w:lang w:bidi="bo-CN"/>
        </w:rPr>
        <w:t xml:space="preserve">འཕྲལ་འཕྲལ་ སྦེ་ ར་ </w:t>
      </w:r>
      <w:r>
        <w:t xml:space="preserve"># </w:t>
      </w:r>
      <w:r>
        <w:rPr>
          <w:rFonts w:cs="Microsoft Himalaya"/>
          <w:cs/>
          <w:lang w:bidi="bo-CN"/>
        </w:rPr>
        <w:t xml:space="preserve">ཁོ་ གི་ ཀི་ཝི་ གི་ </w:t>
      </w:r>
      <w:r>
        <w:t xml:space="preserve"># </w:t>
      </w:r>
      <w:r>
        <w:rPr>
          <w:rFonts w:cs="Microsoft Himalaya"/>
          <w:cs/>
          <w:lang w:bidi="bo-CN"/>
        </w:rPr>
        <w:t xml:space="preserve">ལྡུམ་རའི་ ནང་ ལུ་ </w:t>
      </w:r>
      <w:r>
        <w:t xml:space="preserve"># </w:t>
      </w:r>
      <w:r>
        <w:rPr>
          <w:rFonts w:cs="Microsoft Himalaya"/>
          <w:cs/>
          <w:lang w:bidi="bo-CN"/>
        </w:rPr>
        <w:t xml:space="preserve">ལྟ་སྐོར་ འབད་ བར་ </w:t>
      </w:r>
      <w:r>
        <w:t xml:space="preserve"># </w:t>
      </w:r>
      <w:r>
        <w:rPr>
          <w:rFonts w:cs="Microsoft Himalaya"/>
          <w:cs/>
          <w:lang w:bidi="bo-CN"/>
        </w:rPr>
        <w:t>འོང་ དོ་ ཡོདཔ་ ཨིན །</w:t>
      </w:r>
    </w:p>
    <w:p w14:paraId="42A7B4C5"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གཡུས་ཚན་ འདི་ ནང་ གི་ </w:t>
      </w:r>
      <w:r>
        <w:t xml:space="preserve"># </w:t>
      </w:r>
      <w:r>
        <w:rPr>
          <w:rFonts w:cs="Microsoft Himalaya"/>
          <w:cs/>
          <w:lang w:bidi="bo-CN"/>
        </w:rPr>
        <w:t xml:space="preserve">མི་ ལ་ལུ་ཅིག་ </w:t>
      </w:r>
      <w:r>
        <w:t xml:space="preserve"># </w:t>
      </w:r>
      <w:r>
        <w:rPr>
          <w:rFonts w:cs="Microsoft Himalaya"/>
          <w:cs/>
          <w:lang w:bidi="bo-CN"/>
        </w:rPr>
        <w:t xml:space="preserve">ཁོང་ ཆ་ཁྱབ་ ལུ་ </w:t>
      </w:r>
      <w:r>
        <w:t xml:space="preserve"># </w:t>
      </w:r>
      <w:r>
        <w:rPr>
          <w:rFonts w:cs="Microsoft Himalaya"/>
          <w:cs/>
          <w:lang w:bidi="bo-CN"/>
        </w:rPr>
        <w:t xml:space="preserve">ཀི་ཝི་ བཙུགས་ ནི་ གི་ </w:t>
      </w:r>
      <w:r>
        <w:t xml:space="preserve"># </w:t>
      </w:r>
      <w:r>
        <w:rPr>
          <w:rFonts w:cs="Microsoft Himalaya"/>
          <w:cs/>
          <w:lang w:bidi="bo-CN"/>
        </w:rPr>
        <w:t xml:space="preserve">ལཱ་ འབད་ ནི་ ནང་ </w:t>
      </w:r>
      <w:r>
        <w:t xml:space="preserve"># </w:t>
      </w:r>
      <w:r>
        <w:rPr>
          <w:rFonts w:cs="Microsoft Himalaya"/>
          <w:cs/>
          <w:lang w:bidi="bo-CN"/>
        </w:rPr>
        <w:t xml:space="preserve">ཉམས་མྱོང་ མེདཔ་ ལས་ </w:t>
      </w:r>
      <w:r>
        <w:t xml:space="preserve"># </w:t>
      </w:r>
      <w:r>
        <w:rPr>
          <w:rFonts w:cs="Microsoft Himalaya"/>
          <w:cs/>
          <w:lang w:bidi="bo-CN"/>
        </w:rPr>
        <w:t xml:space="preserve">ད་ལྟོའི་ བར་ ན་ ཡང་ </w:t>
      </w:r>
      <w:r>
        <w:t xml:space="preserve"># </w:t>
      </w:r>
      <w:r>
        <w:rPr>
          <w:rFonts w:cs="Microsoft Himalaya"/>
          <w:cs/>
          <w:lang w:bidi="bo-CN"/>
        </w:rPr>
        <w:t xml:space="preserve">ཀི་ཝི་ གི་ ལཱ་ རྒྱ་ སྦོམ་ སྦེ་ ར་ </w:t>
      </w:r>
      <w:r>
        <w:t xml:space="preserve"># </w:t>
      </w:r>
      <w:r>
        <w:rPr>
          <w:rFonts w:cs="Microsoft Himalaya"/>
          <w:cs/>
          <w:lang w:bidi="bo-CN"/>
        </w:rPr>
        <w:t xml:space="preserve">འབད་ ནི་ གི་ ཐད་ཁར་ </w:t>
      </w:r>
      <w:r>
        <w:t xml:space="preserve"># </w:t>
      </w:r>
      <w:r>
        <w:rPr>
          <w:rFonts w:cs="Microsoft Himalaya"/>
          <w:cs/>
          <w:lang w:bidi="bo-CN"/>
        </w:rPr>
        <w:t>དོགས་པ་ བསག་ དོ་ ཡོདཔ་ སྦེ་ བཤད་ ཅི །</w:t>
      </w:r>
    </w:p>
    <w:p w14:paraId="36CEB0D3" w14:textId="77777777" w:rsidR="00A536DF" w:rsidRDefault="00A536DF" w:rsidP="00A536DF">
      <w:pPr>
        <w:spacing w:after="0"/>
      </w:pPr>
      <w:r>
        <w:rPr>
          <w:rFonts w:cs="Microsoft Himalaya"/>
          <w:cs/>
          <w:lang w:bidi="bo-CN"/>
        </w:rPr>
        <w:t xml:space="preserve"> མི་ ཚུ་ གིས་ </w:t>
      </w:r>
      <w:r>
        <w:t xml:space="preserve"># </w:t>
      </w:r>
      <w:r>
        <w:rPr>
          <w:rFonts w:cs="Microsoft Himalaya"/>
          <w:cs/>
          <w:lang w:bidi="bo-CN"/>
        </w:rPr>
        <w:t xml:space="preserve">ཀི་ཝི་ བཙུགས་ ནི་ ལུ་ </w:t>
      </w:r>
      <w:r>
        <w:t xml:space="preserve"># </w:t>
      </w:r>
      <w:r>
        <w:rPr>
          <w:rFonts w:cs="Microsoft Himalaya"/>
          <w:cs/>
          <w:lang w:bidi="bo-CN"/>
        </w:rPr>
        <w:t xml:space="preserve">ཐེ་ཚོམ་ ཆགས་ ཏེ་ </w:t>
      </w:r>
      <w:r>
        <w:t xml:space="preserve"># </w:t>
      </w:r>
      <w:r>
        <w:rPr>
          <w:rFonts w:cs="Microsoft Himalaya"/>
          <w:cs/>
          <w:lang w:bidi="bo-CN"/>
        </w:rPr>
        <w:t xml:space="preserve">སྡོད་ མི་ འདི་ གིས་ </w:t>
      </w:r>
      <w:r>
        <w:t xml:space="preserve"># </w:t>
      </w:r>
      <w:r>
        <w:rPr>
          <w:rFonts w:cs="Microsoft Himalaya"/>
          <w:cs/>
          <w:lang w:bidi="bo-CN"/>
        </w:rPr>
        <w:t xml:space="preserve">ལོགས་ཅིག་ཧོངས་ལས་ </w:t>
      </w:r>
      <w:r>
        <w:t xml:space="preserve"># </w:t>
      </w:r>
      <w:r>
        <w:rPr>
          <w:rFonts w:cs="Microsoft Himalaya"/>
          <w:cs/>
          <w:lang w:bidi="bo-CN"/>
        </w:rPr>
        <w:t xml:space="preserve">ཚོང་འབྲེལ་ འདི་ ལས་ བརྟེན་ཏེ་ </w:t>
      </w:r>
      <w:r>
        <w:t xml:space="preserve"># </w:t>
      </w:r>
      <w:r>
        <w:rPr>
          <w:rFonts w:cs="Microsoft Himalaya"/>
          <w:cs/>
          <w:lang w:bidi="bo-CN"/>
        </w:rPr>
        <w:t xml:space="preserve">ད་རེས་ </w:t>
      </w:r>
      <w:r>
        <w:t xml:space="preserve"># </w:t>
      </w:r>
      <w:r>
        <w:rPr>
          <w:rFonts w:cs="Microsoft Himalaya"/>
          <w:cs/>
          <w:lang w:bidi="bo-CN"/>
        </w:rPr>
        <w:t xml:space="preserve">ལོ་ དག་པ་ཅིག་ གི་ རིང་ ལུ་ </w:t>
      </w:r>
      <w:r>
        <w:t xml:space="preserve"># </w:t>
      </w:r>
      <w:r>
        <w:rPr>
          <w:rFonts w:cs="Microsoft Himalaya"/>
          <w:cs/>
          <w:lang w:bidi="bo-CN"/>
        </w:rPr>
        <w:t xml:space="preserve">ཀི་ཝི་ གི་ ཚོང་ དང་ ཁེབ་ས་ འདི་ </w:t>
      </w:r>
      <w:r>
        <w:t xml:space="preserve"># </w:t>
      </w:r>
      <w:r>
        <w:rPr>
          <w:rFonts w:cs="Microsoft Himalaya"/>
          <w:cs/>
          <w:lang w:bidi="bo-CN"/>
        </w:rPr>
        <w:t xml:space="preserve">ཁོ་ ར་ རྐྱངམ་གཅིག་ གིས་ ར་ </w:t>
      </w:r>
      <w:r>
        <w:t xml:space="preserve"># </w:t>
      </w:r>
      <w:r>
        <w:rPr>
          <w:rFonts w:cs="Microsoft Himalaya"/>
          <w:cs/>
          <w:lang w:bidi="bo-CN"/>
        </w:rPr>
        <w:t xml:space="preserve">འཐོབ་ ནི་ གི་ ནང་ </w:t>
      </w:r>
      <w:r>
        <w:t xml:space="preserve"># </w:t>
      </w:r>
      <w:r>
        <w:rPr>
          <w:rFonts w:cs="Microsoft Himalaya"/>
          <w:cs/>
          <w:lang w:bidi="bo-CN"/>
        </w:rPr>
        <w:t xml:space="preserve">ཧེང་སྐལ་ ར་ </w:t>
      </w:r>
      <w:r>
        <w:t xml:space="preserve"># </w:t>
      </w:r>
      <w:r>
        <w:rPr>
          <w:rFonts w:cs="Microsoft Himalaya"/>
          <w:cs/>
          <w:lang w:bidi="bo-CN"/>
        </w:rPr>
        <w:t xml:space="preserve">ཁེ་ཕན་ བྱུང་ སྟེ་ འདུག </w:t>
      </w:r>
      <w:r>
        <w:t xml:space="preserve"># </w:t>
      </w:r>
      <w:r>
        <w:rPr>
          <w:rFonts w:cs="Microsoft Himalaya"/>
          <w:cs/>
          <w:lang w:bidi="bo-CN"/>
        </w:rPr>
        <w:t xml:space="preserve">ད་རུང་ </w:t>
      </w:r>
      <w:r>
        <w:t xml:space="preserve"># </w:t>
      </w:r>
      <w:r>
        <w:rPr>
          <w:rFonts w:cs="Microsoft Himalaya"/>
          <w:cs/>
          <w:lang w:bidi="bo-CN"/>
        </w:rPr>
        <w:t xml:space="preserve">ཁོང་ གི་ ཤིང་འབྲས་ ཀྱི་ </w:t>
      </w:r>
      <w:r>
        <w:t xml:space="preserve"># </w:t>
      </w:r>
      <w:r>
        <w:rPr>
          <w:rFonts w:cs="Microsoft Himalaya"/>
          <w:cs/>
          <w:lang w:bidi="bo-CN"/>
        </w:rPr>
        <w:t xml:space="preserve">ལྡུམ་རའི་ ནང་ ལུ་ </w:t>
      </w:r>
      <w:r>
        <w:t xml:space="preserve"># </w:t>
      </w:r>
      <w:r>
        <w:rPr>
          <w:rFonts w:cs="Microsoft Himalaya"/>
          <w:cs/>
          <w:lang w:bidi="bo-CN"/>
        </w:rPr>
        <w:t xml:space="preserve">གུ་ལི་ དང་ </w:t>
      </w:r>
      <w:r>
        <w:t xml:space="preserve"># </w:t>
      </w:r>
      <w:r>
        <w:rPr>
          <w:rFonts w:cs="Microsoft Himalaya"/>
          <w:cs/>
          <w:lang w:bidi="bo-CN"/>
        </w:rPr>
        <w:t xml:space="preserve">ཌའི་གཱོན་ཕུལཊ་ </w:t>
      </w:r>
      <w:r>
        <w:t xml:space="preserve"># </w:t>
      </w:r>
      <w:r>
        <w:rPr>
          <w:rFonts w:cs="Microsoft Himalaya"/>
          <w:cs/>
          <w:lang w:bidi="bo-CN"/>
        </w:rPr>
        <w:t xml:space="preserve">དེ་ལས་ </w:t>
      </w:r>
      <w:r>
        <w:t xml:space="preserve"># </w:t>
      </w:r>
      <w:r>
        <w:rPr>
          <w:rFonts w:cs="Microsoft Himalaya"/>
          <w:cs/>
          <w:lang w:bidi="bo-CN"/>
        </w:rPr>
        <w:t xml:space="preserve">སྤང་ཚལ་ལུ་ ཚུ་ ཡང་ </w:t>
      </w:r>
      <w:r>
        <w:t xml:space="preserve"># </w:t>
      </w:r>
      <w:r>
        <w:rPr>
          <w:rFonts w:cs="Microsoft Himalaya"/>
          <w:cs/>
          <w:lang w:bidi="bo-CN"/>
        </w:rPr>
        <w:t>བཙུགས་ ཏེ་ ཡོདཔ་ ཨིན་ མས །</w:t>
      </w:r>
    </w:p>
    <w:p w14:paraId="32625E87" w14:textId="77777777" w:rsidR="00A536DF" w:rsidRDefault="00A536DF" w:rsidP="00A536DF">
      <w:pPr>
        <w:spacing w:after="0"/>
      </w:pPr>
      <w:r>
        <w:rPr>
          <w:rFonts w:cs="Microsoft Himalaya"/>
          <w:cs/>
          <w:lang w:bidi="bo-CN"/>
        </w:rPr>
        <w:t xml:space="preserve"> ཏིང་ཏིང་སྦིས་ དང་ གོང་ཕུ་ གི་ བར་ ན་ </w:t>
      </w:r>
      <w:r>
        <w:t xml:space="preserve"># </w:t>
      </w:r>
      <w:r>
        <w:rPr>
          <w:rFonts w:cs="Microsoft Himalaya"/>
          <w:cs/>
          <w:lang w:bidi="bo-CN"/>
        </w:rPr>
        <w:t>ལམ་ རྒྱ་སྐྱེད་ འབད་ ནི་ དང་ རྩི་ནག་ གཏང་ ནི་ གི་ ལཱ་ འདི་ མཇུག་ བསྡུ་ སྟེ་ ཡོདཔ །</w:t>
      </w:r>
    </w:p>
    <w:p w14:paraId="02D12CA6" w14:textId="77777777" w:rsidR="00A536DF" w:rsidRDefault="00A536DF" w:rsidP="00A536DF">
      <w:pPr>
        <w:spacing w:after="0"/>
      </w:pPr>
      <w:r>
        <w:rPr>
          <w:rFonts w:cs="Microsoft Himalaya"/>
          <w:cs/>
          <w:lang w:bidi="bo-CN"/>
        </w:rPr>
        <w:lastRenderedPageBreak/>
        <w:t xml:space="preserve"> སྤྱི་ཟླ་ </w:t>
      </w:r>
      <w:r>
        <w:t>NUM</w:t>
      </w:r>
      <w:r>
        <w:rPr>
          <w:rFonts w:cs="Microsoft Himalaya"/>
          <w:cs/>
          <w:lang w:bidi="bo-CN"/>
        </w:rPr>
        <w:t xml:space="preserve">པའི་ ཚེས་ </w:t>
      </w:r>
      <w:r>
        <w:t># NUM # NUM #</w:t>
      </w:r>
    </w:p>
    <w:p w14:paraId="2DAA9A59"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གཞལ་སྒང་ ལུ་ </w:t>
      </w:r>
      <w:r>
        <w:t xml:space="preserve"># </w:t>
      </w:r>
      <w:r>
        <w:rPr>
          <w:rFonts w:cs="Microsoft Himalaya"/>
          <w:cs/>
          <w:lang w:bidi="bo-CN"/>
        </w:rPr>
        <w:t xml:space="preserve">ཏིང་ཏིང་སྦིས་ དང་ གོང་ཕུ་ གི་ བར་ ན་ </w:t>
      </w:r>
      <w:r>
        <w:t xml:space="preserve"># </w:t>
      </w:r>
      <w:r>
        <w:rPr>
          <w:rFonts w:cs="Microsoft Himalaya"/>
          <w:cs/>
          <w:lang w:bidi="bo-CN"/>
        </w:rPr>
        <w:t xml:space="preserve">གཞུང་ལམ་ རྒྱ་སྐྱེད་ འབད་ ནི་ དང་ </w:t>
      </w:r>
      <w:r>
        <w:t xml:space="preserve"># </w:t>
      </w:r>
      <w:r>
        <w:rPr>
          <w:rFonts w:cs="Microsoft Himalaya"/>
          <w:cs/>
          <w:lang w:bidi="bo-CN"/>
        </w:rPr>
        <w:t xml:space="preserve">རྩི་ནག་ གཏང་ ནི་ གི་ ལཱ་ འདི་ </w:t>
      </w:r>
      <w:r>
        <w:t xml:space="preserve"># </w:t>
      </w:r>
      <w:r>
        <w:rPr>
          <w:rFonts w:cs="Microsoft Himalaya"/>
          <w:cs/>
          <w:lang w:bidi="bo-CN"/>
        </w:rPr>
        <w:t xml:space="preserve">ཞག་དུས་ ལས་ </w:t>
      </w:r>
      <w:r>
        <w:t xml:space="preserve"># </w:t>
      </w:r>
      <w:r>
        <w:rPr>
          <w:rFonts w:cs="Microsoft Himalaya"/>
          <w:cs/>
          <w:lang w:bidi="bo-CN"/>
        </w:rPr>
        <w:t xml:space="preserve">ཚར་ </w:t>
      </w:r>
      <w:r>
        <w:t xml:space="preserve">NUM # </w:t>
      </w:r>
      <w:r>
        <w:rPr>
          <w:rFonts w:cs="Microsoft Himalaya"/>
          <w:cs/>
          <w:lang w:bidi="bo-CN"/>
        </w:rPr>
        <w:t xml:space="preserve">ར་ འབྱིད་ པའི་ ཤུལ་མར་ </w:t>
      </w:r>
      <w:r>
        <w:t xml:space="preserve"># </w:t>
      </w:r>
      <w:r>
        <w:rPr>
          <w:rFonts w:cs="Microsoft Himalaya"/>
          <w:cs/>
          <w:lang w:bidi="bo-CN"/>
        </w:rPr>
        <w:t xml:space="preserve">ད་རེས་ </w:t>
      </w:r>
      <w:r>
        <w:t xml:space="preserve"># </w:t>
      </w:r>
      <w:r>
        <w:rPr>
          <w:rFonts w:cs="Microsoft Himalaya"/>
          <w:cs/>
          <w:lang w:bidi="bo-CN"/>
        </w:rPr>
        <w:t>མཇུག་བསྡུ་ སྟེ་ འདུག</w:t>
      </w:r>
    </w:p>
    <w:p w14:paraId="04F00B19"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ལམ་ འདི་ གིས་ </w:t>
      </w:r>
      <w:r>
        <w:t xml:space="preserve"># </w:t>
      </w:r>
      <w:r>
        <w:rPr>
          <w:rFonts w:cs="Microsoft Himalaya"/>
          <w:cs/>
          <w:lang w:bidi="bo-CN"/>
        </w:rPr>
        <w:t xml:space="preserve">གོང་ཕུ་ དང་ པཱན་བང་ </w:t>
      </w:r>
      <w:r>
        <w:t xml:space="preserve"># </w:t>
      </w:r>
      <w:r>
        <w:rPr>
          <w:rFonts w:cs="Microsoft Himalaya"/>
          <w:cs/>
          <w:lang w:bidi="bo-CN"/>
        </w:rPr>
        <w:t xml:space="preserve">དེ་ལས་ </w:t>
      </w:r>
      <w:r>
        <w:t xml:space="preserve"># </w:t>
      </w:r>
      <w:r>
        <w:rPr>
          <w:rFonts w:cs="Microsoft Himalaya"/>
          <w:cs/>
          <w:lang w:bidi="bo-CN"/>
        </w:rPr>
        <w:t xml:space="preserve">ངང་ལམ་ ཚུ་ ནང་ </w:t>
      </w:r>
      <w:r>
        <w:t xml:space="preserve"># </w:t>
      </w:r>
      <w:r>
        <w:rPr>
          <w:rFonts w:cs="Microsoft Himalaya"/>
          <w:cs/>
          <w:lang w:bidi="bo-CN"/>
        </w:rPr>
        <w:t xml:space="preserve">རྒྱུན་འགྲུལ་ འཐབ་ ནིའི་ ནང་ </w:t>
      </w:r>
      <w:r>
        <w:t xml:space="preserve"># </w:t>
      </w:r>
      <w:r>
        <w:rPr>
          <w:rFonts w:cs="Microsoft Himalaya"/>
          <w:cs/>
          <w:lang w:bidi="bo-CN"/>
        </w:rPr>
        <w:t xml:space="preserve">དཀའ་ངལ་ ཡོད་ མི་ འདི་ </w:t>
      </w:r>
      <w:r>
        <w:t xml:space="preserve"># </w:t>
      </w:r>
      <w:r>
        <w:rPr>
          <w:rFonts w:cs="Microsoft Himalaya"/>
          <w:cs/>
          <w:lang w:bidi="bo-CN"/>
        </w:rPr>
        <w:t xml:space="preserve">མང་ཤོས་ཅིག་ ར་ </w:t>
      </w:r>
      <w:r>
        <w:t xml:space="preserve"># </w:t>
      </w:r>
      <w:r>
        <w:rPr>
          <w:rFonts w:cs="Microsoft Himalaya"/>
          <w:cs/>
          <w:lang w:bidi="bo-CN"/>
        </w:rPr>
        <w:t>བསལ་ ཚུགས་ ཏེ་ ཡོདཔ་ ཨིན་ མས །</w:t>
      </w:r>
    </w:p>
    <w:p w14:paraId="07E6827F" w14:textId="77777777" w:rsidR="00A536DF" w:rsidRDefault="00A536DF" w:rsidP="00A536DF">
      <w:pPr>
        <w:spacing w:after="0"/>
      </w:pPr>
      <w:r>
        <w:rPr>
          <w:rFonts w:cs="Microsoft Himalaya"/>
          <w:cs/>
          <w:lang w:bidi="bo-CN"/>
        </w:rPr>
        <w:t xml:space="preserve"> ལམ་ འདི་ ཁ་ ལས་ </w:t>
      </w:r>
      <w:r>
        <w:t xml:space="preserve"># </w:t>
      </w:r>
      <w:r>
        <w:rPr>
          <w:rFonts w:cs="Microsoft Himalaya"/>
          <w:cs/>
          <w:lang w:bidi="bo-CN"/>
        </w:rPr>
        <w:t xml:space="preserve">རྒྱུན་འགྲུལ་ འཐབ་ མི་ ཚུ་ གིས་ སླབ་ མིའི་ ནང་ </w:t>
      </w:r>
      <w:r>
        <w:t xml:space="preserve"># </w:t>
      </w:r>
      <w:r>
        <w:rPr>
          <w:rFonts w:cs="Microsoft Himalaya"/>
          <w:cs/>
          <w:lang w:bidi="bo-CN"/>
        </w:rPr>
        <w:t xml:space="preserve">ལམ་ འདི་ ལས་ བརྟེན་ཏེ་ </w:t>
      </w:r>
      <w:r>
        <w:t xml:space="preserve"># </w:t>
      </w:r>
      <w:r>
        <w:rPr>
          <w:rFonts w:cs="Microsoft Himalaya"/>
          <w:cs/>
          <w:lang w:bidi="bo-CN"/>
        </w:rPr>
        <w:t xml:space="preserve">རྒྱུན་འགྲུལ་ འཐབ་ ནི་ གི་ དུས་ཚོད་ འདི་ </w:t>
      </w:r>
      <w:r>
        <w:t xml:space="preserve"># </w:t>
      </w:r>
      <w:r>
        <w:rPr>
          <w:rFonts w:cs="Microsoft Himalaya"/>
          <w:cs/>
          <w:lang w:bidi="bo-CN"/>
        </w:rPr>
        <w:t xml:space="preserve">ལེ་ཤ་ གིས་ ར་ </w:t>
      </w:r>
      <w:r>
        <w:t xml:space="preserve"># </w:t>
      </w:r>
      <w:r>
        <w:rPr>
          <w:rFonts w:cs="Microsoft Himalaya"/>
          <w:cs/>
          <w:lang w:bidi="bo-CN"/>
        </w:rPr>
        <w:t xml:space="preserve">མར་ཕབ་ འབད་ ནིའི་ ནང་ </w:t>
      </w:r>
      <w:r>
        <w:t xml:space="preserve"># </w:t>
      </w:r>
      <w:r>
        <w:rPr>
          <w:rFonts w:cs="Microsoft Himalaya"/>
          <w:cs/>
          <w:lang w:bidi="bo-CN"/>
        </w:rPr>
        <w:t xml:space="preserve">ལྷན་ཐབས་ བྱུང་ སྟེ་ ཡོད་ ཟེར་ བཤད་ ཅི ། </w:t>
      </w:r>
      <w:r>
        <w:t xml:space="preserve"># </w:t>
      </w:r>
      <w:r>
        <w:rPr>
          <w:rFonts w:cs="Microsoft Himalaya"/>
          <w:cs/>
          <w:lang w:bidi="bo-CN"/>
        </w:rPr>
        <w:t xml:space="preserve">ད་རུང་ </w:t>
      </w:r>
      <w:r>
        <w:t xml:space="preserve"># </w:t>
      </w:r>
      <w:r>
        <w:rPr>
          <w:rFonts w:cs="Microsoft Himalaya"/>
          <w:cs/>
          <w:lang w:bidi="bo-CN"/>
        </w:rPr>
        <w:t xml:space="preserve">ཁོང་ གིས་ བཀོད་ མིའི་ ནང་ </w:t>
      </w:r>
      <w:r>
        <w:t xml:space="preserve"># </w:t>
      </w:r>
      <w:r>
        <w:rPr>
          <w:rFonts w:cs="Microsoft Himalaya"/>
          <w:cs/>
          <w:lang w:bidi="bo-CN"/>
        </w:rPr>
        <w:t xml:space="preserve">ལམ་ འདི་ གིས་ </w:t>
      </w:r>
      <w:r>
        <w:t xml:space="preserve"># </w:t>
      </w:r>
      <w:r>
        <w:rPr>
          <w:rFonts w:cs="Microsoft Himalaya"/>
          <w:cs/>
          <w:lang w:bidi="bo-CN"/>
        </w:rPr>
        <w:t xml:space="preserve">དམིགས་བསལ་ གྱི་ </w:t>
      </w:r>
      <w:r>
        <w:t xml:space="preserve"># </w:t>
      </w:r>
      <w:r>
        <w:rPr>
          <w:rFonts w:cs="Microsoft Himalaya"/>
          <w:cs/>
          <w:lang w:bidi="bo-CN"/>
        </w:rPr>
        <w:t xml:space="preserve">ཆརཔ་ རྐྱབ་ པའི་ ནམ་དུས་ ལུ་ </w:t>
      </w:r>
      <w:r>
        <w:t xml:space="preserve"># </w:t>
      </w:r>
      <w:r>
        <w:rPr>
          <w:rFonts w:cs="Microsoft Himalaya"/>
          <w:cs/>
          <w:lang w:bidi="bo-CN"/>
        </w:rPr>
        <w:t xml:space="preserve">སྟབས་ མ་ བདེཝ་ འཐོན་ མི་ འདི་ ཡང་ </w:t>
      </w:r>
      <w:r>
        <w:t xml:space="preserve"># </w:t>
      </w:r>
      <w:r>
        <w:rPr>
          <w:rFonts w:cs="Microsoft Himalaya"/>
          <w:cs/>
          <w:lang w:bidi="bo-CN"/>
        </w:rPr>
        <w:t xml:space="preserve">བསལ་ ནིའི་ ནང་ </w:t>
      </w:r>
      <w:r>
        <w:t xml:space="preserve"># </w:t>
      </w:r>
      <w:r>
        <w:rPr>
          <w:rFonts w:cs="Microsoft Himalaya"/>
          <w:cs/>
          <w:lang w:bidi="bo-CN"/>
        </w:rPr>
        <w:t xml:space="preserve">ཕན་ཐོགས་ བྱུང་ སྟེ་ </w:t>
      </w:r>
      <w:r>
        <w:t xml:space="preserve"># </w:t>
      </w:r>
      <w:r>
        <w:rPr>
          <w:rFonts w:cs="Microsoft Himalaya"/>
          <w:cs/>
          <w:lang w:bidi="bo-CN"/>
        </w:rPr>
        <w:t>ཡོདཔ་ སྦེ་ ཨིན་ མས །</w:t>
      </w:r>
    </w:p>
    <w:p w14:paraId="3128EF65" w14:textId="77777777" w:rsidR="00A536DF" w:rsidRDefault="00A536DF" w:rsidP="00A536DF">
      <w:pPr>
        <w:spacing w:after="0"/>
      </w:pPr>
      <w:r>
        <w:rPr>
          <w:rFonts w:cs="Microsoft Himalaya"/>
          <w:cs/>
          <w:lang w:bidi="bo-CN"/>
        </w:rPr>
        <w:t xml:space="preserve"> ཀི་ལོ་མི་ཊར་ </w:t>
      </w:r>
      <w:r>
        <w:t xml:space="preserve">NUM # </w:t>
      </w:r>
      <w:r>
        <w:rPr>
          <w:rFonts w:cs="Microsoft Himalaya"/>
          <w:cs/>
          <w:lang w:bidi="bo-CN"/>
        </w:rPr>
        <w:t xml:space="preserve">འབད་ མི་ </w:t>
      </w:r>
      <w:r>
        <w:t xml:space="preserve"># </w:t>
      </w:r>
      <w:r>
        <w:rPr>
          <w:rFonts w:cs="Microsoft Himalaya"/>
          <w:cs/>
          <w:lang w:bidi="bo-CN"/>
        </w:rPr>
        <w:t xml:space="preserve">གཞུང་ལམ་ རྒྱ་སྐྱེད་ འབད་ ནི་ དང་ </w:t>
      </w:r>
      <w:r>
        <w:t xml:space="preserve"># </w:t>
      </w:r>
      <w:r>
        <w:rPr>
          <w:rFonts w:cs="Microsoft Himalaya"/>
          <w:cs/>
          <w:lang w:bidi="bo-CN"/>
        </w:rPr>
        <w:t xml:space="preserve">རྩི་ནག་ གཏང་ ནི་ གི་ ལཱ་ འདི་ ཡང་ </w:t>
      </w:r>
      <w:r>
        <w:t xml:space="preserve"># </w:t>
      </w:r>
      <w:r>
        <w:rPr>
          <w:rFonts w:cs="Microsoft Himalaya"/>
          <w:cs/>
          <w:lang w:bidi="bo-CN"/>
        </w:rPr>
        <w:t xml:space="preserve">སྤྱི་ལོ་ </w:t>
      </w:r>
      <w:r>
        <w:t xml:space="preserve">NUM # </w:t>
      </w:r>
      <w:r>
        <w:rPr>
          <w:rFonts w:cs="Microsoft Himalaya"/>
          <w:cs/>
          <w:lang w:bidi="bo-CN"/>
        </w:rPr>
        <w:t xml:space="preserve">ལས་ </w:t>
      </w:r>
      <w:r>
        <w:t xml:space="preserve"># </w:t>
      </w:r>
      <w:r>
        <w:rPr>
          <w:rFonts w:cs="Microsoft Himalaya"/>
          <w:cs/>
          <w:lang w:bidi="bo-CN"/>
        </w:rPr>
        <w:t xml:space="preserve">འགོ་བཙུགས་ ཡོདཔ་ ཨིན་རུང་ </w:t>
      </w:r>
      <w:r>
        <w:t xml:space="preserve"># </w:t>
      </w:r>
      <w:r>
        <w:rPr>
          <w:rFonts w:cs="Microsoft Himalaya"/>
          <w:cs/>
          <w:lang w:bidi="bo-CN"/>
        </w:rPr>
        <w:t xml:space="preserve">མ་དངུལ་ མ་ ལངས་ པའི་ དཀའ་ངལ་ དང་ </w:t>
      </w:r>
      <w:r>
        <w:t xml:space="preserve"># </w:t>
      </w:r>
      <w:r>
        <w:rPr>
          <w:rFonts w:cs="Microsoft Himalaya"/>
          <w:cs/>
          <w:lang w:bidi="bo-CN"/>
        </w:rPr>
        <w:t xml:space="preserve">ཆརཔ་ ཤུགས་ སྦེ་ ར་ རྐྱབ་ མི་ ལུ་ བརྟེན་ཏེ་ </w:t>
      </w:r>
      <w:r>
        <w:t xml:space="preserve"># </w:t>
      </w:r>
      <w:r>
        <w:rPr>
          <w:rFonts w:cs="Microsoft Himalaya"/>
          <w:cs/>
          <w:lang w:bidi="bo-CN"/>
        </w:rPr>
        <w:t xml:space="preserve">ལཱ་ ཚུ་ </w:t>
      </w:r>
      <w:r>
        <w:t xml:space="preserve"># </w:t>
      </w:r>
      <w:r>
        <w:rPr>
          <w:rFonts w:cs="Microsoft Himalaya"/>
          <w:cs/>
          <w:lang w:bidi="bo-CN"/>
        </w:rPr>
        <w:t xml:space="preserve">དུས་ཚོད་ ཁར་ </w:t>
      </w:r>
      <w:r>
        <w:t xml:space="preserve"># </w:t>
      </w:r>
      <w:r>
        <w:rPr>
          <w:rFonts w:cs="Microsoft Himalaya"/>
          <w:cs/>
          <w:lang w:bidi="bo-CN"/>
        </w:rPr>
        <w:t>མཇུག་བསྡུ་ མ་ ཚུགས་ པར་ ལུས་ སོ་ ནུག</w:t>
      </w:r>
    </w:p>
    <w:p w14:paraId="0A74C472" w14:textId="77777777" w:rsidR="00A536DF" w:rsidRDefault="00A536DF" w:rsidP="00A536DF">
      <w:pPr>
        <w:spacing w:after="0"/>
      </w:pPr>
      <w:r>
        <w:rPr>
          <w:rFonts w:cs="Microsoft Himalaya"/>
          <w:cs/>
          <w:lang w:bidi="bo-CN"/>
        </w:rPr>
        <w:t xml:space="preserve"> ཏིང་ཏིང་སྦིས་ དང་ གོང་ཕུ་ གི་ གཞུང་ལམ་ འདི་ གིས་ </w:t>
      </w:r>
      <w:r>
        <w:t xml:space="preserve"># </w:t>
      </w:r>
      <w:r>
        <w:rPr>
          <w:rFonts w:cs="Microsoft Himalaya"/>
          <w:cs/>
          <w:lang w:bidi="bo-CN"/>
        </w:rPr>
        <w:t xml:space="preserve">པཱན་བང་ རྒྱལ་པོ་ཞིང་ གཞུང་ལམ་ དང་ </w:t>
      </w:r>
      <w:r>
        <w:t xml:space="preserve"># </w:t>
      </w:r>
      <w:r>
        <w:rPr>
          <w:rFonts w:cs="Microsoft Himalaya"/>
          <w:cs/>
          <w:lang w:bidi="bo-CN"/>
        </w:rPr>
        <w:t xml:space="preserve">ངང་ལམ་ གཞུང་ལམ་ ཚུ་ དང་ མཐུད་ དོ་ ཡོདཔ་ ལས་ </w:t>
      </w:r>
      <w:r>
        <w:t xml:space="preserve"># </w:t>
      </w:r>
      <w:r>
        <w:rPr>
          <w:rFonts w:cs="Microsoft Himalaya"/>
          <w:cs/>
          <w:lang w:bidi="bo-CN"/>
        </w:rPr>
        <w:t xml:space="preserve">ཤར་ཕྱོགས་ དང་ ལྷོ་ཕྱོགས་ རྫོང་ཁག་ ཚུ་ ནང་ </w:t>
      </w:r>
      <w:r>
        <w:t xml:space="preserve"># </w:t>
      </w:r>
      <w:r>
        <w:rPr>
          <w:rFonts w:cs="Microsoft Himalaya"/>
          <w:cs/>
          <w:lang w:bidi="bo-CN"/>
        </w:rPr>
        <w:t xml:space="preserve">ཕན་ཐོགས་ བྱུངམ་ ཨིན་ པས ། </w:t>
      </w:r>
      <w:r>
        <w:t>#</w:t>
      </w:r>
    </w:p>
    <w:p w14:paraId="3CA0F938" w14:textId="77777777" w:rsidR="00A536DF" w:rsidRDefault="00A536DF" w:rsidP="00A536DF">
      <w:pPr>
        <w:spacing w:after="0"/>
      </w:pPr>
      <w:r>
        <w:rPr>
          <w:rFonts w:cs="Microsoft Himalaya"/>
          <w:cs/>
          <w:lang w:bidi="bo-CN"/>
        </w:rPr>
        <w:t xml:space="preserve"> ཉིམ་གང་ཤར་ བཙུགས་ ནི་ གི་ མོ་བཏབ་ ལས་འགུལ །</w:t>
      </w:r>
    </w:p>
    <w:p w14:paraId="0685AED7"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51912B3F"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དར་དཀར་ན་ རྫོང་ཁག་ </w:t>
      </w:r>
      <w:r>
        <w:t xml:space="preserve"># </w:t>
      </w:r>
      <w:r>
        <w:rPr>
          <w:rFonts w:cs="Microsoft Himalaya"/>
          <w:cs/>
          <w:lang w:bidi="bo-CN"/>
        </w:rPr>
        <w:t xml:space="preserve">བརྩེ་ཟ་ རྒེད་འོག་ གི་ </w:t>
      </w:r>
      <w:r>
        <w:t xml:space="preserve"># </w:t>
      </w:r>
      <w:r>
        <w:rPr>
          <w:rFonts w:cs="Microsoft Himalaya"/>
          <w:cs/>
          <w:lang w:bidi="bo-CN"/>
        </w:rPr>
        <w:t xml:space="preserve">མི་སེར་ ཚུ་ ལུ་ </w:t>
      </w:r>
      <w:r>
        <w:t xml:space="preserve"># </w:t>
      </w:r>
      <w:r>
        <w:rPr>
          <w:rFonts w:cs="Microsoft Himalaya"/>
          <w:cs/>
          <w:lang w:bidi="bo-CN"/>
        </w:rPr>
        <w:t xml:space="preserve">རྫོང་ཁག་ སོ་ནམ་ ལས་སྡེ་ གིས་ </w:t>
      </w:r>
      <w:r>
        <w:t xml:space="preserve"># </w:t>
      </w:r>
      <w:r>
        <w:rPr>
          <w:rFonts w:cs="Microsoft Himalaya"/>
          <w:cs/>
          <w:lang w:bidi="bo-CN"/>
        </w:rPr>
        <w:t xml:space="preserve">མོ་བཏབ་ ཀྱི་ ཐོག་ ལུ་ </w:t>
      </w:r>
      <w:r>
        <w:t xml:space="preserve"># </w:t>
      </w:r>
      <w:r>
        <w:rPr>
          <w:rFonts w:cs="Microsoft Himalaya"/>
          <w:cs/>
          <w:lang w:bidi="bo-CN"/>
        </w:rPr>
        <w:t xml:space="preserve">ཉིམ་གང་ཤར་མེ་ཏོག་ བཙུགས་ ནི་ གི་ </w:t>
      </w:r>
      <w:r>
        <w:t xml:space="preserve"># </w:t>
      </w:r>
      <w:r>
        <w:rPr>
          <w:rFonts w:cs="Microsoft Himalaya"/>
          <w:cs/>
          <w:lang w:bidi="bo-CN"/>
        </w:rPr>
        <w:t xml:space="preserve">སེམས་ཤུགས་ ཚུ་ </w:t>
      </w:r>
      <w:r>
        <w:t xml:space="preserve"># </w:t>
      </w:r>
      <w:r>
        <w:rPr>
          <w:rFonts w:cs="Microsoft Himalaya"/>
          <w:cs/>
          <w:lang w:bidi="bo-CN"/>
        </w:rPr>
        <w:t>བྱིན་ དོ་ ཡོདཔ་ ཨིན་ མས །</w:t>
      </w:r>
    </w:p>
    <w:p w14:paraId="4934F21E" w14:textId="77777777" w:rsidR="00A536DF" w:rsidRDefault="00A536DF" w:rsidP="00A536DF">
      <w:pPr>
        <w:spacing w:after="0"/>
      </w:pPr>
      <w:r>
        <w:rPr>
          <w:rFonts w:cs="Microsoft Himalaya"/>
          <w:cs/>
          <w:lang w:bidi="bo-CN"/>
        </w:rPr>
        <w:t xml:space="preserve"> འདི་ཡང་ </w:t>
      </w:r>
      <w:r>
        <w:t xml:space="preserve"># </w:t>
      </w:r>
      <w:r>
        <w:rPr>
          <w:rFonts w:cs="Microsoft Himalaya"/>
          <w:cs/>
          <w:lang w:bidi="bo-CN"/>
        </w:rPr>
        <w:t xml:space="preserve">ཉིམ་གང་ཤར་མེ་ཏོག་ </w:t>
      </w:r>
      <w:r>
        <w:t xml:space="preserve"># </w:t>
      </w:r>
      <w:r>
        <w:rPr>
          <w:rFonts w:cs="Microsoft Himalaya"/>
          <w:cs/>
          <w:lang w:bidi="bo-CN"/>
        </w:rPr>
        <w:t xml:space="preserve">བཙུགས་ ནི་ གི་ ལཱ་ ལས་ བརྟེན་ཏེ་ </w:t>
      </w:r>
      <w:r>
        <w:t xml:space="preserve"># </w:t>
      </w:r>
      <w:r>
        <w:rPr>
          <w:rFonts w:cs="Microsoft Himalaya"/>
          <w:cs/>
          <w:lang w:bidi="bo-CN"/>
        </w:rPr>
        <w:t xml:space="preserve">མི་སེར་ ཚུ་ གི་ </w:t>
      </w:r>
      <w:r>
        <w:t xml:space="preserve"># </w:t>
      </w:r>
      <w:r>
        <w:rPr>
          <w:rFonts w:cs="Microsoft Himalaya"/>
          <w:cs/>
          <w:lang w:bidi="bo-CN"/>
        </w:rPr>
        <w:t xml:space="preserve">ས་ཞིང་ ཚུ་ </w:t>
      </w:r>
      <w:r>
        <w:t xml:space="preserve"># </w:t>
      </w:r>
      <w:r>
        <w:rPr>
          <w:rFonts w:cs="Microsoft Himalaya"/>
          <w:cs/>
          <w:lang w:bidi="bo-CN"/>
        </w:rPr>
        <w:t xml:space="preserve">ལེགས་ཤོམ་ སྦེ་ </w:t>
      </w:r>
      <w:r>
        <w:t xml:space="preserve"># </w:t>
      </w:r>
      <w:r>
        <w:rPr>
          <w:rFonts w:cs="Microsoft Himalaya"/>
          <w:cs/>
          <w:lang w:bidi="bo-CN"/>
        </w:rPr>
        <w:t xml:space="preserve">ལག་ལེན་ འཐབ་ སྟེ་ </w:t>
      </w:r>
      <w:r>
        <w:t xml:space="preserve"># </w:t>
      </w:r>
      <w:r>
        <w:rPr>
          <w:rFonts w:cs="Microsoft Himalaya"/>
          <w:cs/>
          <w:lang w:bidi="bo-CN"/>
        </w:rPr>
        <w:t xml:space="preserve">འོང་འབབ་ བཟོ་ སའི་ </w:t>
      </w:r>
      <w:r>
        <w:t xml:space="preserve"># </w:t>
      </w:r>
      <w:r>
        <w:rPr>
          <w:rFonts w:cs="Microsoft Himalaya"/>
          <w:cs/>
          <w:lang w:bidi="bo-CN"/>
        </w:rPr>
        <w:t xml:space="preserve">ཐབས་ལམ་ སོ་སོ་ སྦེ་ </w:t>
      </w:r>
      <w:r>
        <w:t xml:space="preserve"># </w:t>
      </w:r>
      <w:r>
        <w:rPr>
          <w:rFonts w:cs="Microsoft Himalaya"/>
          <w:cs/>
          <w:lang w:bidi="bo-CN"/>
        </w:rPr>
        <w:t xml:space="preserve">བཏོན་ ནི་ གི་ </w:t>
      </w:r>
      <w:r>
        <w:t xml:space="preserve"># </w:t>
      </w:r>
      <w:r>
        <w:rPr>
          <w:rFonts w:cs="Microsoft Himalaya"/>
          <w:cs/>
          <w:lang w:bidi="bo-CN"/>
        </w:rPr>
        <w:t xml:space="preserve">དམིགས་གཏད་ སྐྱེད་ མི་ དང་ འབྲེལ་ </w:t>
      </w:r>
      <w:r>
        <w:t xml:space="preserve"># </w:t>
      </w:r>
      <w:r>
        <w:rPr>
          <w:rFonts w:cs="Microsoft Himalaya"/>
          <w:cs/>
          <w:lang w:bidi="bo-CN"/>
        </w:rPr>
        <w:t>འགོ་འདྲེན་ འཐབ་ ནུག</w:t>
      </w:r>
    </w:p>
    <w:p w14:paraId="0F3947C3" w14:textId="77777777" w:rsidR="00A536DF" w:rsidRDefault="00A536DF" w:rsidP="00A536DF">
      <w:pPr>
        <w:spacing w:after="0"/>
      </w:pPr>
      <w:r>
        <w:rPr>
          <w:rFonts w:cs="Microsoft Himalaya"/>
          <w:cs/>
          <w:lang w:bidi="bo-CN"/>
        </w:rPr>
        <w:t xml:space="preserve"> མི་སེར་ ཚུ་ གིས་ སླབ་ མིའི་ ནང་ </w:t>
      </w:r>
      <w:r>
        <w:t xml:space="preserve"># </w:t>
      </w:r>
      <w:r>
        <w:rPr>
          <w:rFonts w:cs="Microsoft Himalaya"/>
          <w:cs/>
          <w:lang w:bidi="bo-CN"/>
        </w:rPr>
        <w:t xml:space="preserve">ཉིམ་གང་ཤར་མེ་ཏོག་ བཙུགས་ ནི་ གི་ དོན་ལུ་ </w:t>
      </w:r>
      <w:r>
        <w:t xml:space="preserve"># </w:t>
      </w:r>
      <w:r>
        <w:rPr>
          <w:rFonts w:cs="Microsoft Himalaya"/>
          <w:cs/>
          <w:lang w:bidi="bo-CN"/>
        </w:rPr>
        <w:t xml:space="preserve">ལཱ་ ལེ་ཤ་ཅིག་ ར་ </w:t>
      </w:r>
      <w:r>
        <w:t xml:space="preserve"># </w:t>
      </w:r>
      <w:r>
        <w:rPr>
          <w:rFonts w:cs="Microsoft Himalaya"/>
          <w:cs/>
          <w:lang w:bidi="bo-CN"/>
        </w:rPr>
        <w:t xml:space="preserve">འབད་ དགོཔ་ ཡོད་ རུང་ </w:t>
      </w:r>
      <w:r>
        <w:t xml:space="preserve"># </w:t>
      </w:r>
      <w:r>
        <w:rPr>
          <w:rFonts w:cs="Microsoft Himalaya"/>
          <w:cs/>
          <w:lang w:bidi="bo-CN"/>
        </w:rPr>
        <w:t xml:space="preserve">ད་རེས་ འགོ་ དང་པ་ </w:t>
      </w:r>
      <w:r>
        <w:t xml:space="preserve"># </w:t>
      </w:r>
      <w:r>
        <w:rPr>
          <w:rFonts w:cs="Microsoft Himalaya"/>
          <w:cs/>
          <w:lang w:bidi="bo-CN"/>
        </w:rPr>
        <w:t xml:space="preserve">ཐོན་ཤུགས་ ལེགས་ཤོམ་ འོང་ ནི་ </w:t>
      </w:r>
      <w:r>
        <w:t xml:space="preserve"># </w:t>
      </w:r>
      <w:r>
        <w:rPr>
          <w:rFonts w:cs="Microsoft Himalaya"/>
          <w:cs/>
          <w:lang w:bidi="bo-CN"/>
        </w:rPr>
        <w:t>བཟུམ་ ཅིག་ ཡོདཔ་ སྦེ་ བཤད་ ཅི །</w:t>
      </w:r>
    </w:p>
    <w:p w14:paraId="2382B5AB"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ཉིནམ་གང་ཤར་མེ་ཏོག་ བཙུགས་ མི་ </w:t>
      </w:r>
      <w:r>
        <w:t xml:space="preserve"># </w:t>
      </w:r>
      <w:r>
        <w:rPr>
          <w:rFonts w:cs="Microsoft Himalaya"/>
          <w:cs/>
          <w:lang w:bidi="bo-CN"/>
        </w:rPr>
        <w:t xml:space="preserve">ལ་ལུ་ཅིག་ གིས་ འབད་བ་ཅིན་ </w:t>
      </w:r>
      <w:r>
        <w:t xml:space="preserve"># </w:t>
      </w:r>
      <w:r>
        <w:rPr>
          <w:rFonts w:cs="Microsoft Himalaya"/>
          <w:cs/>
          <w:lang w:bidi="bo-CN"/>
        </w:rPr>
        <w:t xml:space="preserve">ལོ་ཐོག་ ཚུ་ བཏབ་ པ་ ཅིན་ </w:t>
      </w:r>
      <w:r>
        <w:t xml:space="preserve"># </w:t>
      </w:r>
      <w:r>
        <w:rPr>
          <w:rFonts w:cs="Microsoft Himalaya"/>
          <w:cs/>
          <w:lang w:bidi="bo-CN"/>
        </w:rPr>
        <w:t xml:space="preserve">སྤྱ་ དང་ བྱི་ཅུང་ ཚུ་ </w:t>
      </w:r>
      <w:r>
        <w:t xml:space="preserve"># </w:t>
      </w:r>
      <w:r>
        <w:rPr>
          <w:rFonts w:cs="Microsoft Himalaya"/>
          <w:cs/>
          <w:lang w:bidi="bo-CN"/>
        </w:rPr>
        <w:t xml:space="preserve">ཨ་རྟག་ར་ བསྲུང་ དགོཔ་ དང་ </w:t>
      </w:r>
      <w:r>
        <w:t xml:space="preserve"># </w:t>
      </w:r>
      <w:r>
        <w:rPr>
          <w:rFonts w:cs="Microsoft Himalaya"/>
          <w:cs/>
          <w:lang w:bidi="bo-CN"/>
        </w:rPr>
        <w:t xml:space="preserve">ཉི་མ་གང་ཤར་ འདི་ </w:t>
      </w:r>
      <w:r>
        <w:t xml:space="preserve"># </w:t>
      </w:r>
      <w:r>
        <w:rPr>
          <w:rFonts w:cs="Microsoft Himalaya"/>
          <w:cs/>
          <w:lang w:bidi="bo-CN"/>
        </w:rPr>
        <w:t xml:space="preserve">བསྲུང་ དགོཔ་ དེ་ཅིག་ར་ </w:t>
      </w:r>
      <w:r>
        <w:t xml:space="preserve"># </w:t>
      </w:r>
      <w:r>
        <w:rPr>
          <w:rFonts w:cs="Microsoft Himalaya"/>
          <w:cs/>
          <w:lang w:bidi="bo-CN"/>
        </w:rPr>
        <w:t xml:space="preserve">མི་ འཐོན་ ནི་ འདི་གིས་ </w:t>
      </w:r>
      <w:r>
        <w:t xml:space="preserve"># </w:t>
      </w:r>
      <w:r>
        <w:rPr>
          <w:rFonts w:cs="Microsoft Himalaya"/>
          <w:cs/>
          <w:lang w:bidi="bo-CN"/>
        </w:rPr>
        <w:t xml:space="preserve">སང་ཕོད་ ལས་ </w:t>
      </w:r>
      <w:r>
        <w:t xml:space="preserve"># </w:t>
      </w:r>
      <w:r>
        <w:rPr>
          <w:rFonts w:cs="Microsoft Himalaya"/>
          <w:cs/>
          <w:lang w:bidi="bo-CN"/>
        </w:rPr>
        <w:t xml:space="preserve">འཕྲོ་མཐུད་ དེ་ ར་ </w:t>
      </w:r>
      <w:r>
        <w:t xml:space="preserve"># </w:t>
      </w:r>
      <w:r>
        <w:rPr>
          <w:rFonts w:cs="Microsoft Himalaya"/>
          <w:cs/>
          <w:lang w:bidi="bo-CN"/>
        </w:rPr>
        <w:t xml:space="preserve">ཉི་མ་གང་ཤར་ གྱི་ </w:t>
      </w:r>
      <w:r>
        <w:t xml:space="preserve"># </w:t>
      </w:r>
      <w:r>
        <w:rPr>
          <w:rFonts w:cs="Microsoft Himalaya"/>
          <w:cs/>
          <w:lang w:bidi="bo-CN"/>
        </w:rPr>
        <w:t xml:space="preserve">ལཱ་ འབད་ ནི་ སྦེ་ ཡོད་ </w:t>
      </w:r>
      <w:r>
        <w:t xml:space="preserve"># </w:t>
      </w:r>
      <w:r>
        <w:rPr>
          <w:rFonts w:cs="Microsoft Himalaya"/>
          <w:cs/>
          <w:lang w:bidi="bo-CN"/>
        </w:rPr>
        <w:t>ཟེར་ བཤད་ ཅི །</w:t>
      </w:r>
    </w:p>
    <w:p w14:paraId="688032F1"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 xml:space="preserve">མི་སེར་ ཚུ་ གིས་ </w:t>
      </w:r>
      <w:r>
        <w:t xml:space="preserve"># </w:t>
      </w:r>
      <w:r>
        <w:rPr>
          <w:rFonts w:cs="Microsoft Himalaya"/>
          <w:cs/>
          <w:lang w:bidi="bo-CN"/>
        </w:rPr>
        <w:t xml:space="preserve">ཉིམ་གང་ཤར་མེ་ཏོག་ ཚུ་ </w:t>
      </w:r>
      <w:r>
        <w:t xml:space="preserve"># </w:t>
      </w:r>
      <w:r>
        <w:rPr>
          <w:rFonts w:cs="Microsoft Himalaya"/>
          <w:cs/>
          <w:lang w:bidi="bo-CN"/>
        </w:rPr>
        <w:t xml:space="preserve">ཆུ་ཞིང་ ཚུ་ ནང་ བཙུགས་ ཏེ་ ཡོདཔ་ ལས་ </w:t>
      </w:r>
      <w:r>
        <w:t xml:space="preserve"># </w:t>
      </w:r>
      <w:r>
        <w:rPr>
          <w:rFonts w:cs="Microsoft Himalaya"/>
          <w:cs/>
          <w:lang w:bidi="bo-CN"/>
        </w:rPr>
        <w:t xml:space="preserve">ལྕང་ལཱ་ རྐྱབ་ ནི་ གི་ </w:t>
      </w:r>
      <w:r>
        <w:t xml:space="preserve"># </w:t>
      </w:r>
      <w:r>
        <w:rPr>
          <w:rFonts w:cs="Microsoft Himalaya"/>
          <w:cs/>
          <w:lang w:bidi="bo-CN"/>
        </w:rPr>
        <w:t xml:space="preserve">དུས་ཚོད་ རན་ མི་ དང་ འབྲེལ་ </w:t>
      </w:r>
      <w:r>
        <w:t xml:space="preserve"># </w:t>
      </w:r>
      <w:r>
        <w:rPr>
          <w:rFonts w:cs="Microsoft Himalaya"/>
          <w:cs/>
          <w:lang w:bidi="bo-CN"/>
        </w:rPr>
        <w:t xml:space="preserve">སོན་ ཚུ་ མ་ ཁུགཔ་ ལས་ ར་ </w:t>
      </w:r>
      <w:r>
        <w:t xml:space="preserve"># </w:t>
      </w:r>
      <w:r>
        <w:rPr>
          <w:rFonts w:cs="Microsoft Himalaya"/>
          <w:cs/>
          <w:lang w:bidi="bo-CN"/>
        </w:rPr>
        <w:t>ཤིང་ ཚུ་ འབལ་ དགོཔ་ ཐོན་ ནུག</w:t>
      </w:r>
    </w:p>
    <w:p w14:paraId="192F2EE1"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སོ་ནམ་ འགོ་དཔོན་ ཚུ་ གིས་ སླབ་ མིའི་ ནང་ </w:t>
      </w:r>
      <w:r>
        <w:t xml:space="preserve"># </w:t>
      </w:r>
      <w:r>
        <w:rPr>
          <w:rFonts w:cs="Microsoft Himalaya"/>
          <w:cs/>
          <w:lang w:bidi="bo-CN"/>
        </w:rPr>
        <w:t xml:space="preserve">སང་ཕོད་ ལས་ འགོ་བཙུགས་ ཏེ་ </w:t>
      </w:r>
      <w:r>
        <w:t xml:space="preserve"># </w:t>
      </w:r>
      <w:r>
        <w:rPr>
          <w:rFonts w:cs="Microsoft Himalaya"/>
          <w:cs/>
          <w:lang w:bidi="bo-CN"/>
        </w:rPr>
        <w:t xml:space="preserve">མི་སེར་ ཚུ་ ལུ་ </w:t>
      </w:r>
      <w:r>
        <w:t xml:space="preserve"># </w:t>
      </w:r>
      <w:r>
        <w:rPr>
          <w:rFonts w:cs="Microsoft Himalaya"/>
          <w:cs/>
          <w:lang w:bidi="bo-CN"/>
        </w:rPr>
        <w:t xml:space="preserve">མེ་ཏོག་ འདི་ </w:t>
      </w:r>
      <w:r>
        <w:t xml:space="preserve"># </w:t>
      </w:r>
      <w:r>
        <w:rPr>
          <w:rFonts w:cs="Microsoft Himalaya"/>
          <w:cs/>
          <w:lang w:bidi="bo-CN"/>
        </w:rPr>
        <w:t xml:space="preserve">སྐམ་ཞིང་ ཚུ་ ནང་ </w:t>
      </w:r>
      <w:r>
        <w:t xml:space="preserve"># </w:t>
      </w:r>
      <w:r>
        <w:rPr>
          <w:rFonts w:cs="Microsoft Himalaya"/>
          <w:cs/>
          <w:lang w:bidi="bo-CN"/>
        </w:rPr>
        <w:t xml:space="preserve">བཙུགས་ ནི་ གི་ </w:t>
      </w:r>
      <w:r>
        <w:t xml:space="preserve"># </w:t>
      </w:r>
      <w:r>
        <w:rPr>
          <w:rFonts w:cs="Microsoft Himalaya"/>
          <w:cs/>
          <w:lang w:bidi="bo-CN"/>
        </w:rPr>
        <w:t>སེམས་ཤུགས་ བྱིན་ ཟེར་ ཨིན་ མས །</w:t>
      </w:r>
    </w:p>
    <w:p w14:paraId="422633B9" w14:textId="77777777" w:rsidR="00A536DF" w:rsidRDefault="00A536DF" w:rsidP="00A536DF">
      <w:pPr>
        <w:spacing w:after="0"/>
      </w:pPr>
      <w:r>
        <w:rPr>
          <w:rFonts w:cs="Microsoft Himalaya"/>
          <w:cs/>
          <w:lang w:bidi="bo-CN"/>
        </w:rPr>
        <w:t xml:space="preserve"> སོ་ནམ་རྒྱ་སྐྱེད་འགོ་དཔོན་ </w:t>
      </w:r>
      <w:r>
        <w:t xml:space="preserve"># </w:t>
      </w:r>
      <w:r>
        <w:rPr>
          <w:rFonts w:cs="Microsoft Himalaya"/>
          <w:cs/>
          <w:lang w:bidi="bo-CN"/>
        </w:rPr>
        <w:t xml:space="preserve">ཆོས་སྐྱིད་དབང་འདུས་ ཀྱིས་ སླབ་ མིའི་ ནང་ </w:t>
      </w:r>
      <w:r>
        <w:t xml:space="preserve"># </w:t>
      </w:r>
      <w:r>
        <w:rPr>
          <w:rFonts w:cs="Microsoft Himalaya"/>
          <w:cs/>
          <w:lang w:bidi="bo-CN"/>
        </w:rPr>
        <w:t xml:space="preserve">དར་དཀར་དཔལ་ལ་ གི་ </w:t>
      </w:r>
      <w:r>
        <w:t xml:space="preserve"># </w:t>
      </w:r>
      <w:r>
        <w:rPr>
          <w:rFonts w:cs="Microsoft Himalaya"/>
          <w:cs/>
          <w:lang w:bidi="bo-CN"/>
        </w:rPr>
        <w:t xml:space="preserve">ན་གཞོན་ ཚུ་ གིས་ </w:t>
      </w:r>
      <w:r>
        <w:t xml:space="preserve"># </w:t>
      </w:r>
      <w:r>
        <w:rPr>
          <w:rFonts w:cs="Microsoft Himalaya"/>
          <w:cs/>
          <w:lang w:bidi="bo-CN"/>
        </w:rPr>
        <w:t xml:space="preserve">ཉི་མ་གང་ཤར་ གྱི་ </w:t>
      </w:r>
      <w:r>
        <w:t xml:space="preserve"># </w:t>
      </w:r>
      <w:r>
        <w:rPr>
          <w:rFonts w:cs="Microsoft Himalaya"/>
          <w:cs/>
          <w:lang w:bidi="bo-CN"/>
        </w:rPr>
        <w:t xml:space="preserve">མར་ཁུ་ ཚུ་ </w:t>
      </w:r>
      <w:r>
        <w:t xml:space="preserve"># </w:t>
      </w:r>
      <w:r>
        <w:rPr>
          <w:rFonts w:cs="Microsoft Himalaya"/>
          <w:cs/>
          <w:lang w:bidi="bo-CN"/>
        </w:rPr>
        <w:t xml:space="preserve">བཏོན་ ནི་ ཨིནམ་ལས་ </w:t>
      </w:r>
      <w:r>
        <w:t xml:space="preserve"># </w:t>
      </w:r>
      <w:r>
        <w:rPr>
          <w:rFonts w:cs="Microsoft Himalaya"/>
          <w:cs/>
          <w:lang w:bidi="bo-CN"/>
        </w:rPr>
        <w:t xml:space="preserve">མར་ཁུ་ བཏོན་ ནི་ གི་ </w:t>
      </w:r>
      <w:r>
        <w:t xml:space="preserve"># </w:t>
      </w:r>
      <w:r>
        <w:rPr>
          <w:rFonts w:cs="Microsoft Himalaya"/>
          <w:cs/>
          <w:lang w:bidi="bo-CN"/>
        </w:rPr>
        <w:t xml:space="preserve">འཕྲུལ་ཆས་ མཁོ་སྒྲུབ་ འབད་ ནིའི་ དོན་ལུ་ </w:t>
      </w:r>
      <w:r>
        <w:t xml:space="preserve"># </w:t>
      </w:r>
      <w:r>
        <w:rPr>
          <w:rFonts w:cs="Microsoft Himalaya"/>
          <w:cs/>
          <w:lang w:bidi="bo-CN"/>
        </w:rPr>
        <w:t xml:space="preserve">ཟད་འགྲོ་ དངུལ་ཀྲམ་ </w:t>
      </w:r>
      <w:r>
        <w:t xml:space="preserve"># </w:t>
      </w:r>
      <w:r>
        <w:rPr>
          <w:rFonts w:cs="Microsoft Himalaya"/>
          <w:cs/>
          <w:lang w:bidi="bo-CN"/>
        </w:rPr>
        <w:t xml:space="preserve">ས་ཡ་ </w:t>
      </w:r>
      <w:r>
        <w:t xml:space="preserve">NUM # </w:t>
      </w:r>
      <w:r>
        <w:rPr>
          <w:rFonts w:cs="Microsoft Himalaya"/>
          <w:cs/>
          <w:lang w:bidi="bo-CN"/>
        </w:rPr>
        <w:t xml:space="preserve">ལྷགཔ་ཅིག་ </w:t>
      </w:r>
      <w:r>
        <w:t xml:space="preserve"># </w:t>
      </w:r>
      <w:r>
        <w:rPr>
          <w:rFonts w:cs="Microsoft Himalaya"/>
          <w:cs/>
          <w:lang w:bidi="bo-CN"/>
        </w:rPr>
        <w:t>བཏང་ ཡི་ ཟེར་ བཤད་ ཅི །</w:t>
      </w:r>
    </w:p>
    <w:p w14:paraId="4E9B0CB5"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མི་སེར་ ཚུ་ ལུ་ </w:t>
      </w:r>
      <w:r>
        <w:t xml:space="preserve"># </w:t>
      </w:r>
      <w:r>
        <w:rPr>
          <w:rFonts w:cs="Microsoft Himalaya"/>
          <w:cs/>
          <w:lang w:bidi="bo-CN"/>
        </w:rPr>
        <w:t xml:space="preserve">ཉིམ་གང་ཤར་ གྱི་ </w:t>
      </w:r>
      <w:r>
        <w:t xml:space="preserve"># </w:t>
      </w:r>
      <w:r>
        <w:rPr>
          <w:rFonts w:cs="Microsoft Himalaya"/>
          <w:cs/>
          <w:lang w:bidi="bo-CN"/>
        </w:rPr>
        <w:t xml:space="preserve">མེ་ཏོག་ བཙུགས་ ནི་ གི་ ལཱ་ ཚུ་ </w:t>
      </w:r>
      <w:r>
        <w:t xml:space="preserve"># </w:t>
      </w:r>
      <w:r>
        <w:rPr>
          <w:rFonts w:cs="Microsoft Himalaya"/>
          <w:cs/>
          <w:lang w:bidi="bo-CN"/>
        </w:rPr>
        <w:t xml:space="preserve">ས་ཆ་ རྒྱ་སྦོམ་ སྦེ་ ར་ </w:t>
      </w:r>
      <w:r>
        <w:t xml:space="preserve"># </w:t>
      </w:r>
      <w:r>
        <w:rPr>
          <w:rFonts w:cs="Microsoft Himalaya"/>
          <w:cs/>
          <w:lang w:bidi="bo-CN"/>
        </w:rPr>
        <w:t xml:space="preserve">བཙུགས་ ནིའི་ དོན་ལུ་ </w:t>
      </w:r>
      <w:r>
        <w:t xml:space="preserve"># </w:t>
      </w:r>
      <w:r>
        <w:rPr>
          <w:rFonts w:cs="Microsoft Himalaya"/>
          <w:cs/>
          <w:lang w:bidi="bo-CN"/>
        </w:rPr>
        <w:t xml:space="preserve">སེམས་ཤུགས་ བྱིན་ ཏེ་ </w:t>
      </w:r>
      <w:r>
        <w:t xml:space="preserve"># </w:t>
      </w:r>
      <w:r>
        <w:rPr>
          <w:rFonts w:cs="Microsoft Himalaya"/>
          <w:cs/>
          <w:lang w:bidi="bo-CN"/>
        </w:rPr>
        <w:t xml:space="preserve">རྒྱབ་སྐྱོར་ ཚུ་ </w:t>
      </w:r>
      <w:r>
        <w:t xml:space="preserve"># </w:t>
      </w:r>
      <w:r>
        <w:rPr>
          <w:rFonts w:cs="Microsoft Himalaya"/>
          <w:cs/>
          <w:lang w:bidi="bo-CN"/>
        </w:rPr>
        <w:t xml:space="preserve">འབད་ དོ་ ཡོདཔ་ སྦེ་ </w:t>
      </w:r>
      <w:r>
        <w:t xml:space="preserve"># </w:t>
      </w:r>
      <w:r>
        <w:rPr>
          <w:rFonts w:cs="Microsoft Himalaya"/>
          <w:cs/>
          <w:lang w:bidi="bo-CN"/>
        </w:rPr>
        <w:t>ཨིན་ མས །</w:t>
      </w:r>
    </w:p>
    <w:p w14:paraId="2D43670D" w14:textId="77777777" w:rsidR="00A536DF" w:rsidRDefault="00A536DF" w:rsidP="00A536DF">
      <w:pPr>
        <w:spacing w:after="0"/>
      </w:pPr>
      <w:r>
        <w:rPr>
          <w:rFonts w:cs="Microsoft Himalaya"/>
          <w:cs/>
          <w:lang w:bidi="bo-CN"/>
        </w:rPr>
        <w:t xml:space="preserve"> རྫོང་ཁག་ སོ་ནམ་ ལས་ཚན་ གྱིས་ </w:t>
      </w:r>
      <w:r>
        <w:t xml:space="preserve"># </w:t>
      </w:r>
      <w:r>
        <w:rPr>
          <w:rFonts w:cs="Microsoft Himalaya"/>
          <w:cs/>
          <w:lang w:bidi="bo-CN"/>
        </w:rPr>
        <w:t xml:space="preserve">མི་སེར་ ཚུ་ ལུ་ </w:t>
      </w:r>
      <w:r>
        <w:t xml:space="preserve"># </w:t>
      </w:r>
      <w:r>
        <w:rPr>
          <w:rFonts w:cs="Microsoft Himalaya"/>
          <w:cs/>
          <w:lang w:bidi="bo-CN"/>
        </w:rPr>
        <w:t xml:space="preserve">མོ་བཏབ་ ཀྱི་ དོན་ལུ་ </w:t>
      </w:r>
      <w:r>
        <w:t xml:space="preserve"># </w:t>
      </w:r>
      <w:r>
        <w:rPr>
          <w:rFonts w:cs="Microsoft Himalaya"/>
          <w:cs/>
          <w:lang w:bidi="bo-CN"/>
        </w:rPr>
        <w:t xml:space="preserve">ཉིམ་གང་ཤར་མེ་ཏོག་ གི་ སོན་ </w:t>
      </w:r>
      <w:r>
        <w:t xml:space="preserve"># </w:t>
      </w:r>
      <w:r>
        <w:rPr>
          <w:rFonts w:cs="Microsoft Himalaya"/>
          <w:cs/>
          <w:lang w:bidi="bo-CN"/>
        </w:rPr>
        <w:t xml:space="preserve">ཀེ་ཇི་ སྟོང་ཕྲག་ ཕྱེད་ ཅིག་ </w:t>
      </w:r>
      <w:r>
        <w:t xml:space="preserve"># </w:t>
      </w:r>
      <w:r>
        <w:rPr>
          <w:rFonts w:cs="Microsoft Himalaya"/>
          <w:cs/>
          <w:lang w:bidi="bo-CN"/>
        </w:rPr>
        <w:t>བཀྲམ་སྤེལ་ འབད་ ནུག</w:t>
      </w:r>
    </w:p>
    <w:p w14:paraId="0DD53BC3" w14:textId="77777777" w:rsidR="00A536DF" w:rsidRDefault="00A536DF" w:rsidP="00A536DF">
      <w:pPr>
        <w:spacing w:after="0"/>
      </w:pPr>
      <w:r>
        <w:rPr>
          <w:rFonts w:cs="Microsoft Himalaya"/>
          <w:cs/>
          <w:lang w:bidi="bo-CN"/>
        </w:rPr>
        <w:t xml:space="preserve"> ལས་འགུལ་ འདི་ </w:t>
      </w:r>
      <w:r>
        <w:t xml:space="preserve"># </w:t>
      </w:r>
      <w:r>
        <w:rPr>
          <w:rFonts w:cs="Microsoft Himalaya"/>
          <w:cs/>
          <w:lang w:bidi="bo-CN"/>
        </w:rPr>
        <w:t xml:space="preserve">བཙན་མདའ་སྒང་ དང་ </w:t>
      </w:r>
      <w:r>
        <w:t xml:space="preserve"># </w:t>
      </w:r>
      <w:r>
        <w:rPr>
          <w:rFonts w:cs="Microsoft Himalaya"/>
          <w:cs/>
          <w:lang w:bidi="bo-CN"/>
        </w:rPr>
        <w:t xml:space="preserve">སྒོ་བཞི་ </w:t>
      </w:r>
      <w:r>
        <w:t xml:space="preserve"># </w:t>
      </w:r>
      <w:r>
        <w:rPr>
          <w:rFonts w:cs="Microsoft Himalaya"/>
          <w:cs/>
          <w:lang w:bidi="bo-CN"/>
        </w:rPr>
        <w:t xml:space="preserve">དེ་ལས་ </w:t>
      </w:r>
      <w:r>
        <w:t xml:space="preserve"># </w:t>
      </w:r>
      <w:r>
        <w:rPr>
          <w:rFonts w:cs="Microsoft Himalaya"/>
          <w:cs/>
          <w:lang w:bidi="bo-CN"/>
        </w:rPr>
        <w:t xml:space="preserve">ལྷ་མོའི་རྫིང་ཁ་ གི་ </w:t>
      </w:r>
      <w:r>
        <w:t xml:space="preserve"># </w:t>
      </w:r>
      <w:r>
        <w:rPr>
          <w:rFonts w:cs="Microsoft Himalaya"/>
          <w:cs/>
          <w:lang w:bidi="bo-CN"/>
        </w:rPr>
        <w:t xml:space="preserve">རྒེད་འོག་ ཚུ་ ནང་ ཡང་ </w:t>
      </w:r>
      <w:r>
        <w:t xml:space="preserve"># </w:t>
      </w:r>
      <w:r>
        <w:rPr>
          <w:rFonts w:cs="Microsoft Himalaya"/>
          <w:cs/>
          <w:lang w:bidi="bo-CN"/>
        </w:rPr>
        <w:t>འགོ་བཙུགས་ ཏེ་ འདུག</w:t>
      </w:r>
    </w:p>
    <w:p w14:paraId="486259BE" w14:textId="77777777" w:rsidR="00A536DF" w:rsidRDefault="00A536DF" w:rsidP="00A536DF">
      <w:pPr>
        <w:spacing w:after="0"/>
      </w:pPr>
      <w:r>
        <w:rPr>
          <w:rFonts w:cs="Microsoft Himalaya"/>
          <w:cs/>
          <w:lang w:bidi="bo-CN"/>
        </w:rPr>
        <w:t xml:space="preserve"> བཀྲིས་གཡང་རྩེའི་ ཁྲོམ་ ཁར་ སྡོད་ མི་ ཚུ་ </w:t>
      </w:r>
      <w:r>
        <w:t xml:space="preserve"># </w:t>
      </w:r>
      <w:r>
        <w:rPr>
          <w:rFonts w:cs="Microsoft Himalaya"/>
          <w:cs/>
          <w:lang w:bidi="bo-CN"/>
        </w:rPr>
        <w:t>རྫོང་ཁག་ཚོགས་འདུ་ གི་ གྲོས་ཆོད་ ལུ་ སེམས་ དང་ མ་ ལྡན་ པར་ ཡོདཔ །</w:t>
      </w:r>
    </w:p>
    <w:p w14:paraId="0019A6D1"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73215CC4"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བཀྲིས་གཡང་རྩེའི་ ཁྲོམ་ ཁར་ སྡོད་ མི་ ཚུ་ </w:t>
      </w:r>
      <w:r>
        <w:t xml:space="preserve"># </w:t>
      </w:r>
      <w:r>
        <w:rPr>
          <w:rFonts w:cs="Microsoft Himalaya"/>
          <w:cs/>
          <w:lang w:bidi="bo-CN"/>
        </w:rPr>
        <w:t xml:space="preserve">ཟླ་རིམ་ བཞིན་ གྱི་ </w:t>
      </w:r>
      <w:r>
        <w:t xml:space="preserve"># </w:t>
      </w:r>
      <w:r>
        <w:rPr>
          <w:rFonts w:cs="Microsoft Himalaya"/>
          <w:cs/>
          <w:lang w:bidi="bo-CN"/>
        </w:rPr>
        <w:t xml:space="preserve">ཕྱགས་སྙིགས་ བསྡུ་ལེན་ གྱི་ འཐུས་ </w:t>
      </w:r>
      <w:r>
        <w:t xml:space="preserve"># </w:t>
      </w:r>
      <w:r>
        <w:rPr>
          <w:rFonts w:cs="Microsoft Himalaya"/>
          <w:cs/>
          <w:lang w:bidi="bo-CN"/>
        </w:rPr>
        <w:t xml:space="preserve">ཡར་སེང་ འབད་ མི་ འདི་ ལུ་ </w:t>
      </w:r>
      <w:r>
        <w:t xml:space="preserve"># </w:t>
      </w:r>
      <w:r>
        <w:rPr>
          <w:rFonts w:cs="Microsoft Himalaya"/>
          <w:cs/>
          <w:lang w:bidi="bo-CN"/>
        </w:rPr>
        <w:t>སེམས་ དང་ མ་ ལྡན་ པར་ འདུག</w:t>
      </w:r>
    </w:p>
    <w:p w14:paraId="61F0B7EC" w14:textId="77777777" w:rsidR="00A536DF" w:rsidRDefault="00A536DF" w:rsidP="00A536DF">
      <w:pPr>
        <w:spacing w:after="0"/>
      </w:pPr>
      <w:r>
        <w:rPr>
          <w:rFonts w:cs="Microsoft Himalaya"/>
          <w:cs/>
          <w:lang w:bidi="bo-CN"/>
        </w:rPr>
        <w:t xml:space="preserve"> འདི་ ཡང་ </w:t>
      </w:r>
      <w:r>
        <w:t xml:space="preserve"># </w:t>
      </w:r>
      <w:r>
        <w:rPr>
          <w:rFonts w:cs="Microsoft Himalaya"/>
          <w:cs/>
          <w:lang w:bidi="bo-CN"/>
        </w:rPr>
        <w:t xml:space="preserve">ཕྱགས་སྙིགས་ བསྡུ་ལེན་ གྱི་ འཐུས་ འདི་ </w:t>
      </w:r>
      <w:r>
        <w:t xml:space="preserve"># </w:t>
      </w:r>
      <w:r>
        <w:rPr>
          <w:rFonts w:cs="Microsoft Himalaya"/>
          <w:cs/>
          <w:lang w:bidi="bo-CN"/>
        </w:rPr>
        <w:t xml:space="preserve">ཧེ་མ་ </w:t>
      </w:r>
      <w:r>
        <w:t xml:space="preserve"># </w:t>
      </w:r>
      <w:r>
        <w:rPr>
          <w:rFonts w:cs="Microsoft Himalaya"/>
          <w:cs/>
          <w:lang w:bidi="bo-CN"/>
        </w:rPr>
        <w:t xml:space="preserve">ཟླཝ་ རེ་ ནང་ </w:t>
      </w:r>
      <w:r>
        <w:t xml:space="preserve"># </w:t>
      </w:r>
      <w:r>
        <w:rPr>
          <w:rFonts w:cs="Microsoft Himalaya"/>
          <w:cs/>
          <w:lang w:bidi="bo-CN"/>
        </w:rPr>
        <w:t xml:space="preserve">དངུལ་ཀྲམ་ </w:t>
      </w:r>
      <w:r>
        <w:t xml:space="preserve">NUM # </w:t>
      </w:r>
      <w:r>
        <w:rPr>
          <w:rFonts w:cs="Microsoft Himalaya"/>
          <w:cs/>
          <w:lang w:bidi="bo-CN"/>
        </w:rPr>
        <w:t xml:space="preserve">འབད་ ས་ ལས་ </w:t>
      </w:r>
      <w:r>
        <w:t xml:space="preserve"># </w:t>
      </w:r>
      <w:r>
        <w:rPr>
          <w:rFonts w:cs="Microsoft Himalaya"/>
          <w:cs/>
          <w:lang w:bidi="bo-CN"/>
        </w:rPr>
        <w:t xml:space="preserve">ད་རེས་ </w:t>
      </w:r>
      <w:r>
        <w:t xml:space="preserve"># </w:t>
      </w:r>
      <w:r>
        <w:rPr>
          <w:rFonts w:cs="Microsoft Himalaya"/>
          <w:cs/>
          <w:lang w:bidi="bo-CN"/>
        </w:rPr>
        <w:t xml:space="preserve">དངུལ་ཀྲམ་ </w:t>
      </w:r>
      <w:r>
        <w:t xml:space="preserve">NUM # </w:t>
      </w:r>
      <w:r>
        <w:rPr>
          <w:rFonts w:cs="Microsoft Himalaya"/>
          <w:cs/>
          <w:lang w:bidi="bo-CN"/>
        </w:rPr>
        <w:t xml:space="preserve">ལུ་ </w:t>
      </w:r>
      <w:r>
        <w:t xml:space="preserve"># </w:t>
      </w:r>
      <w:r>
        <w:rPr>
          <w:rFonts w:cs="Microsoft Himalaya"/>
          <w:cs/>
          <w:lang w:bidi="bo-CN"/>
        </w:rPr>
        <w:t xml:space="preserve">ཡར་སེང་ འབད་ དེ་ </w:t>
      </w:r>
      <w:r>
        <w:t xml:space="preserve"># </w:t>
      </w:r>
      <w:r>
        <w:rPr>
          <w:rFonts w:cs="Microsoft Himalaya"/>
          <w:cs/>
          <w:lang w:bidi="bo-CN"/>
        </w:rPr>
        <w:t>ཡོད་ ནི་ འདི་གིས་ ཨིན་ མས །</w:t>
      </w:r>
    </w:p>
    <w:p w14:paraId="6ACCD5CA" w14:textId="77777777" w:rsidR="00A536DF" w:rsidRDefault="00A536DF" w:rsidP="00A536DF">
      <w:pPr>
        <w:spacing w:after="0"/>
      </w:pPr>
      <w:r>
        <w:rPr>
          <w:rFonts w:cs="Microsoft Himalaya"/>
          <w:cs/>
          <w:lang w:bidi="bo-CN"/>
        </w:rPr>
        <w:t xml:space="preserve"> བཀྲིས་གཡང་རྩེའི་ ཁྲོམ་སྡེ་ གིས་ </w:t>
      </w:r>
      <w:r>
        <w:t xml:space="preserve"># </w:t>
      </w:r>
      <w:r>
        <w:rPr>
          <w:rFonts w:cs="Microsoft Himalaya"/>
          <w:cs/>
          <w:lang w:bidi="bo-CN"/>
        </w:rPr>
        <w:t xml:space="preserve">ཁྱིམ་ རྩ་བོ་ རེ་ ལུ་ </w:t>
      </w:r>
      <w:r>
        <w:t xml:space="preserve"># </w:t>
      </w:r>
      <w:r>
        <w:rPr>
          <w:rFonts w:cs="Microsoft Himalaya"/>
          <w:cs/>
          <w:lang w:bidi="bo-CN"/>
        </w:rPr>
        <w:t xml:space="preserve">ཕྱགས་སྙིགས་ ཀྱི་ འཐུས་ </w:t>
      </w:r>
      <w:r>
        <w:t xml:space="preserve"># </w:t>
      </w:r>
      <w:r>
        <w:rPr>
          <w:rFonts w:cs="Microsoft Himalaya"/>
          <w:cs/>
          <w:lang w:bidi="bo-CN"/>
        </w:rPr>
        <w:t xml:space="preserve">དངུལ་ཀྲམ་ བརྒྱ་ རེ་ བཀལ་ ཏེ་ </w:t>
      </w:r>
      <w:r>
        <w:t xml:space="preserve"># </w:t>
      </w:r>
      <w:r>
        <w:rPr>
          <w:rFonts w:cs="Microsoft Himalaya"/>
          <w:cs/>
          <w:lang w:bidi="bo-CN"/>
        </w:rPr>
        <w:t xml:space="preserve">ཟླཝ་ </w:t>
      </w:r>
      <w:r>
        <w:t xml:space="preserve">NUM # </w:t>
      </w:r>
      <w:r>
        <w:rPr>
          <w:rFonts w:cs="Microsoft Himalaya"/>
          <w:cs/>
          <w:lang w:bidi="bo-CN"/>
        </w:rPr>
        <w:t xml:space="preserve">དེ་ཅིག་ ལང་ དོ་ ཡོདཔ་ དང་ </w:t>
      </w:r>
      <w:r>
        <w:t xml:space="preserve"># </w:t>
      </w:r>
      <w:r>
        <w:rPr>
          <w:rFonts w:cs="Microsoft Himalaya"/>
          <w:cs/>
          <w:lang w:bidi="bo-CN"/>
        </w:rPr>
        <w:t xml:space="preserve">འཐུས་ ཡར་སེང་ འདི་ཡང་ </w:t>
      </w:r>
      <w:r>
        <w:t xml:space="preserve"># </w:t>
      </w:r>
      <w:r>
        <w:rPr>
          <w:rFonts w:cs="Microsoft Himalaya"/>
          <w:cs/>
          <w:lang w:bidi="bo-CN"/>
        </w:rPr>
        <w:t xml:space="preserve">རྫོང་ཁག་ཚོགས་འདུ་ གི་ </w:t>
      </w:r>
      <w:r>
        <w:t xml:space="preserve"># </w:t>
      </w:r>
      <w:r>
        <w:rPr>
          <w:rFonts w:cs="Microsoft Himalaya"/>
          <w:cs/>
          <w:lang w:bidi="bo-CN"/>
        </w:rPr>
        <w:t>གྲོས་ཆོད་ དང་ འཁྲིལ་ ཏེ་ ཨིན་ མས །</w:t>
      </w:r>
    </w:p>
    <w:p w14:paraId="4F32864A" w14:textId="77777777" w:rsidR="00A536DF" w:rsidRDefault="00A536DF" w:rsidP="00A536DF">
      <w:pPr>
        <w:spacing w:after="0"/>
      </w:pPr>
      <w:r>
        <w:rPr>
          <w:rFonts w:cs="Microsoft Himalaya"/>
          <w:cs/>
          <w:lang w:bidi="bo-CN"/>
        </w:rPr>
        <w:t xml:space="preserve"> ཕྱགས་སྙིགས་ བསྡུ་ལེན་ གྱི་ འཐུས་ </w:t>
      </w:r>
      <w:r>
        <w:t xml:space="preserve"># </w:t>
      </w:r>
      <w:r>
        <w:rPr>
          <w:rFonts w:cs="Microsoft Himalaya"/>
          <w:cs/>
          <w:lang w:bidi="bo-CN"/>
        </w:rPr>
        <w:t xml:space="preserve">ཡར་སེང་ འབད་ མི་ འདི་ ལུ་ </w:t>
      </w:r>
      <w:r>
        <w:t xml:space="preserve"># </w:t>
      </w:r>
      <w:r>
        <w:rPr>
          <w:rFonts w:cs="Microsoft Himalaya"/>
          <w:cs/>
          <w:lang w:bidi="bo-CN"/>
        </w:rPr>
        <w:t xml:space="preserve">མི་ ཚུ་ </w:t>
      </w:r>
      <w:r>
        <w:t xml:space="preserve"># </w:t>
      </w:r>
      <w:r>
        <w:rPr>
          <w:rFonts w:cs="Microsoft Himalaya"/>
          <w:cs/>
          <w:lang w:bidi="bo-CN"/>
        </w:rPr>
        <w:t xml:space="preserve">སེམས་ དང་ མ་ ལྡན་ པར་ ཡོདཔ་ ལས་ </w:t>
      </w:r>
      <w:r>
        <w:t xml:space="preserve"># </w:t>
      </w:r>
      <w:r>
        <w:rPr>
          <w:rFonts w:cs="Microsoft Himalaya"/>
          <w:cs/>
          <w:lang w:bidi="bo-CN"/>
        </w:rPr>
        <w:t xml:space="preserve">བཀྲིས་གཡང་རྩེ་ དང་ </w:t>
      </w:r>
      <w:r>
        <w:t xml:space="preserve"># </w:t>
      </w:r>
      <w:r>
        <w:rPr>
          <w:rFonts w:cs="Microsoft Himalaya"/>
          <w:cs/>
          <w:lang w:bidi="bo-CN"/>
        </w:rPr>
        <w:t xml:space="preserve">རྡོ་གསུམ་ ཡན་ལག་ ཁྲོམ་ ཁར་ སྡོད་ མི་ </w:t>
      </w:r>
      <w:r>
        <w:t xml:space="preserve"># </w:t>
      </w:r>
      <w:r>
        <w:rPr>
          <w:rFonts w:cs="Microsoft Himalaya"/>
          <w:cs/>
          <w:lang w:bidi="bo-CN"/>
        </w:rPr>
        <w:t xml:space="preserve">ལ་ལུ་ཅིག་ གིས་ </w:t>
      </w:r>
      <w:r>
        <w:t xml:space="preserve"># </w:t>
      </w:r>
      <w:r>
        <w:rPr>
          <w:rFonts w:cs="Microsoft Himalaya"/>
          <w:cs/>
          <w:lang w:bidi="bo-CN"/>
        </w:rPr>
        <w:t xml:space="preserve">འཐུས་ སྤྲོད་ ནིའི་ ནང་ ལུ་ </w:t>
      </w:r>
      <w:r>
        <w:t xml:space="preserve"># </w:t>
      </w:r>
      <w:r>
        <w:rPr>
          <w:rFonts w:cs="Microsoft Himalaya"/>
          <w:cs/>
          <w:lang w:bidi="bo-CN"/>
        </w:rPr>
        <w:t>ངོས་ལེན་ འབད་ མ་ བཏུབ་ པར་ འདུག</w:t>
      </w:r>
    </w:p>
    <w:p w14:paraId="6056B1E7" w14:textId="77777777" w:rsidR="00A536DF" w:rsidRDefault="00A536DF" w:rsidP="00A536DF">
      <w:pPr>
        <w:spacing w:after="0"/>
      </w:pPr>
      <w:r>
        <w:rPr>
          <w:rFonts w:cs="Microsoft Himalaya"/>
          <w:cs/>
          <w:lang w:bidi="bo-CN"/>
        </w:rPr>
        <w:lastRenderedPageBreak/>
        <w:t xml:space="preserve"> འདི་ཡང་ </w:t>
      </w:r>
      <w:r>
        <w:t xml:space="preserve"># </w:t>
      </w:r>
      <w:r>
        <w:rPr>
          <w:rFonts w:cs="Microsoft Himalaya"/>
          <w:cs/>
          <w:lang w:bidi="bo-CN"/>
        </w:rPr>
        <w:t xml:space="preserve">ཁོང་ གིས་ སླབ་ མིའི་ ནང་ </w:t>
      </w:r>
      <w:r>
        <w:t xml:space="preserve"># </w:t>
      </w:r>
      <w:r>
        <w:rPr>
          <w:rFonts w:cs="Microsoft Himalaya"/>
          <w:cs/>
          <w:lang w:bidi="bo-CN"/>
        </w:rPr>
        <w:t xml:space="preserve">འཐུས་ ཡར་སེང་ འབད་ ནིའི་ སྐོར་ལས་ </w:t>
      </w:r>
      <w:r>
        <w:t xml:space="preserve"># </w:t>
      </w:r>
      <w:r>
        <w:rPr>
          <w:rFonts w:cs="Microsoft Himalaya"/>
          <w:cs/>
          <w:lang w:bidi="bo-CN"/>
        </w:rPr>
        <w:t xml:space="preserve">འབྲེལ་ཡོད་ དབང་འཛིན་ ཚུ་ གིས་ </w:t>
      </w:r>
      <w:r>
        <w:t xml:space="preserve"># </w:t>
      </w:r>
      <w:r>
        <w:rPr>
          <w:rFonts w:cs="Microsoft Himalaya"/>
          <w:cs/>
          <w:lang w:bidi="bo-CN"/>
        </w:rPr>
        <w:t xml:space="preserve">ཁོང་ དང་ གཅིག་ཁར་ </w:t>
      </w:r>
      <w:r>
        <w:t xml:space="preserve"># </w:t>
      </w:r>
      <w:r>
        <w:rPr>
          <w:rFonts w:cs="Microsoft Himalaya"/>
          <w:cs/>
          <w:lang w:bidi="bo-CN"/>
        </w:rPr>
        <w:t xml:space="preserve">བསྟུན་གྲོས་ ཚུ་ </w:t>
      </w:r>
      <w:r>
        <w:t xml:space="preserve"># </w:t>
      </w:r>
      <w:r>
        <w:rPr>
          <w:rFonts w:cs="Microsoft Himalaya"/>
          <w:cs/>
          <w:lang w:bidi="bo-CN"/>
        </w:rPr>
        <w:t xml:space="preserve">ག་ནི་ཡང་ </w:t>
      </w:r>
      <w:r>
        <w:t xml:space="preserve"># </w:t>
      </w:r>
      <w:r>
        <w:rPr>
          <w:rFonts w:cs="Microsoft Himalaya"/>
          <w:cs/>
          <w:lang w:bidi="bo-CN"/>
        </w:rPr>
        <w:t>འབད་འབདཝ་ མེད་ ཟེར་ བཤད་ ཅི །</w:t>
      </w:r>
    </w:p>
    <w:p w14:paraId="78F3CFC5" w14:textId="77777777" w:rsidR="00A536DF" w:rsidRDefault="00A536DF" w:rsidP="00A536DF">
      <w:pPr>
        <w:spacing w:after="0"/>
      </w:pPr>
      <w:r>
        <w:rPr>
          <w:rFonts w:cs="Microsoft Himalaya"/>
          <w:cs/>
          <w:lang w:bidi="bo-CN"/>
        </w:rPr>
        <w:t xml:space="preserve"> འདི་ ལུ་ </w:t>
      </w:r>
      <w:r>
        <w:t xml:space="preserve"># </w:t>
      </w:r>
      <w:r>
        <w:rPr>
          <w:rFonts w:cs="Microsoft Himalaya"/>
          <w:cs/>
          <w:lang w:bidi="bo-CN"/>
        </w:rPr>
        <w:t xml:space="preserve">བཀྲིས་གཡང་རྩེ་ ཁྲོམ་སྡེའི་ ངོ་ཚབ་ ཀྱིས་ བཀོད་ མིའི་ ནང་ </w:t>
      </w:r>
      <w:r>
        <w:t xml:space="preserve"># </w:t>
      </w:r>
      <w:r>
        <w:rPr>
          <w:rFonts w:cs="Microsoft Himalaya"/>
          <w:cs/>
          <w:lang w:bidi="bo-CN"/>
        </w:rPr>
        <w:t xml:space="preserve">ཕྱགས་སྙིགས་ ཀྱི་ འཐུས་ ཡར་སེང་ འབད་ ནི་ གི་ སྐོར་ལས་ </w:t>
      </w:r>
      <w:r>
        <w:t xml:space="preserve"># </w:t>
      </w:r>
      <w:r>
        <w:rPr>
          <w:rFonts w:cs="Microsoft Himalaya"/>
          <w:cs/>
          <w:lang w:bidi="bo-CN"/>
        </w:rPr>
        <w:t xml:space="preserve">ཞལ་འཛོམས་ ལོགས་སུ་ཅིག་ སྦེ་ </w:t>
      </w:r>
      <w:r>
        <w:t xml:space="preserve"># </w:t>
      </w:r>
      <w:r>
        <w:rPr>
          <w:rFonts w:cs="Microsoft Himalaya"/>
          <w:cs/>
          <w:lang w:bidi="bo-CN"/>
        </w:rPr>
        <w:t xml:space="preserve">འགོ་འདྲེན་ འཐབ་འཐབ་ མེད་ རུང་ </w:t>
      </w:r>
      <w:r>
        <w:t xml:space="preserve"># </w:t>
      </w:r>
      <w:r>
        <w:rPr>
          <w:rFonts w:cs="Microsoft Himalaya"/>
          <w:cs/>
          <w:lang w:bidi="bo-CN"/>
        </w:rPr>
        <w:t xml:space="preserve">རྫོང་ཁག་ ཚོགས་འདུའི་ ནང་ ལུ་ </w:t>
      </w:r>
      <w:r>
        <w:t xml:space="preserve"># </w:t>
      </w:r>
      <w:r>
        <w:rPr>
          <w:rFonts w:cs="Microsoft Himalaya"/>
          <w:cs/>
          <w:lang w:bidi="bo-CN"/>
        </w:rPr>
        <w:t xml:space="preserve">གྲོས་འཆར་ མ་ ཕུལ་ བའི་ ཧེ་མ་ </w:t>
      </w:r>
      <w:r>
        <w:t xml:space="preserve"># </w:t>
      </w:r>
      <w:r>
        <w:rPr>
          <w:rFonts w:cs="Microsoft Himalaya"/>
          <w:cs/>
          <w:lang w:bidi="bo-CN"/>
        </w:rPr>
        <w:t xml:space="preserve">མི་སེར་ དག་པ་ཅིག་ དང་ གཅིག་ཁར་ </w:t>
      </w:r>
      <w:r>
        <w:t xml:space="preserve"># </w:t>
      </w:r>
      <w:r>
        <w:rPr>
          <w:rFonts w:cs="Microsoft Himalaya"/>
          <w:cs/>
          <w:lang w:bidi="bo-CN"/>
        </w:rPr>
        <w:t>བསྟུན་གྲོས་ ཚུ་ འབད་ ཡི་ ཟེར་ ཨིན་ མས །</w:t>
      </w:r>
    </w:p>
    <w:p w14:paraId="3C76A523"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ཕྱགས་སྙིགས་ བསྡུ་ལེན་ གྱི་ འཐུས་ </w:t>
      </w:r>
      <w:r>
        <w:t xml:space="preserve"># </w:t>
      </w:r>
      <w:r>
        <w:rPr>
          <w:rFonts w:cs="Microsoft Himalaya"/>
          <w:cs/>
          <w:lang w:bidi="bo-CN"/>
        </w:rPr>
        <w:t xml:space="preserve">དེ་སྦེ་ ཡར་སེང་ འབད་ མི་ འདི་ ཡང་ </w:t>
      </w:r>
      <w:r>
        <w:t xml:space="preserve"># </w:t>
      </w:r>
      <w:r>
        <w:rPr>
          <w:rFonts w:cs="Microsoft Himalaya"/>
          <w:cs/>
          <w:lang w:bidi="bo-CN"/>
        </w:rPr>
        <w:t xml:space="preserve">མི་ ཚུ་ ལུ་ </w:t>
      </w:r>
      <w:r>
        <w:t xml:space="preserve"># </w:t>
      </w:r>
      <w:r>
        <w:rPr>
          <w:rFonts w:cs="Microsoft Himalaya"/>
          <w:cs/>
          <w:lang w:bidi="bo-CN"/>
        </w:rPr>
        <w:t xml:space="preserve">ཕྱགས་སྙིགས་ འཛིན་སྐྱོང་ གི་ ཞབས་ཏོག་ ཚུ་ </w:t>
      </w:r>
      <w:r>
        <w:t xml:space="preserve"># </w:t>
      </w:r>
      <w:r>
        <w:rPr>
          <w:rFonts w:cs="Microsoft Himalaya"/>
          <w:cs/>
          <w:lang w:bidi="bo-CN"/>
        </w:rPr>
        <w:t xml:space="preserve">ཡར་དྲག་ གཏང་ ཐབས་ ལུ་ </w:t>
      </w:r>
      <w:r>
        <w:t xml:space="preserve"># </w:t>
      </w:r>
      <w:r>
        <w:rPr>
          <w:rFonts w:cs="Microsoft Himalaya"/>
          <w:cs/>
          <w:lang w:bidi="bo-CN"/>
        </w:rPr>
        <w:t xml:space="preserve">དམིགས་ ཏེ་ ཨིནམ་ སྦེ་ བཀོད་ ཅི ། </w:t>
      </w:r>
      <w:r>
        <w:t xml:space="preserve"># </w:t>
      </w:r>
      <w:r>
        <w:rPr>
          <w:rFonts w:cs="Microsoft Himalaya"/>
          <w:cs/>
          <w:lang w:bidi="bo-CN"/>
        </w:rPr>
        <w:t xml:space="preserve">བཀྲིས་གཡང་རྩེ་ རྫོང་ཁག་ བདག་སྐྱོང་ དང་ </w:t>
      </w:r>
      <w:r>
        <w:t xml:space="preserve"># </w:t>
      </w:r>
      <w:r>
        <w:rPr>
          <w:rFonts w:cs="Microsoft Himalaya"/>
          <w:cs/>
          <w:lang w:bidi="bo-CN"/>
        </w:rPr>
        <w:t xml:space="preserve">ཁྲོམ་སྡེ་ གི་ ཁ་ཐུག་ ལས་ </w:t>
      </w:r>
      <w:r>
        <w:t xml:space="preserve"># </w:t>
      </w:r>
      <w:r>
        <w:rPr>
          <w:rFonts w:cs="Microsoft Himalaya"/>
          <w:cs/>
          <w:lang w:bidi="bo-CN"/>
        </w:rPr>
        <w:t xml:space="preserve">གནད་དོན་ འདི་ གི་ ཐད་ཁར་ </w:t>
      </w:r>
      <w:r>
        <w:t xml:space="preserve"># </w:t>
      </w:r>
      <w:r>
        <w:rPr>
          <w:rFonts w:cs="Microsoft Himalaya"/>
          <w:cs/>
          <w:lang w:bidi="bo-CN"/>
        </w:rPr>
        <w:t xml:space="preserve">མི་ ཚུ་ དང་ གཅིག་ཁར་ </w:t>
      </w:r>
      <w:r>
        <w:t xml:space="preserve"># </w:t>
      </w:r>
      <w:r>
        <w:rPr>
          <w:rFonts w:cs="Microsoft Himalaya"/>
          <w:cs/>
          <w:lang w:bidi="bo-CN"/>
        </w:rPr>
        <w:t xml:space="preserve">ནངས་པ་ ཕྱད་ ཞིན་ན་ </w:t>
      </w:r>
      <w:r>
        <w:t xml:space="preserve"># </w:t>
      </w:r>
      <w:r>
        <w:rPr>
          <w:rFonts w:cs="Microsoft Himalaya"/>
          <w:cs/>
          <w:lang w:bidi="bo-CN"/>
        </w:rPr>
        <w:t xml:space="preserve">བསྟུན་གྲོས་ ཚུ་ འབད་ ནི་ གི་ ལས་རིམ་ ཡོདཔ་ དང་ </w:t>
      </w:r>
      <w:r>
        <w:t xml:space="preserve"># </w:t>
      </w:r>
      <w:r>
        <w:rPr>
          <w:rFonts w:cs="Microsoft Himalaya"/>
          <w:cs/>
          <w:lang w:bidi="bo-CN"/>
        </w:rPr>
        <w:t xml:space="preserve">གནད་དོན་ འདི་ </w:t>
      </w:r>
      <w:r>
        <w:t xml:space="preserve"># </w:t>
      </w:r>
      <w:r>
        <w:rPr>
          <w:rFonts w:cs="Microsoft Himalaya"/>
          <w:cs/>
          <w:lang w:bidi="bo-CN"/>
        </w:rPr>
        <w:t xml:space="preserve">ལོག་སྟེ་ ར་ </w:t>
      </w:r>
      <w:r>
        <w:t xml:space="preserve"># </w:t>
      </w:r>
      <w:r>
        <w:rPr>
          <w:rFonts w:cs="Microsoft Himalaya"/>
          <w:cs/>
          <w:lang w:bidi="bo-CN"/>
        </w:rPr>
        <w:t xml:space="preserve">ཤུལ་མའི་ རྫོང་ཁག་ ཚོགས་འདུ་ གི་ ནང་ ལུ་ </w:t>
      </w:r>
      <w:r>
        <w:t xml:space="preserve"># </w:t>
      </w:r>
      <w:r>
        <w:rPr>
          <w:rFonts w:cs="Microsoft Himalaya"/>
          <w:cs/>
          <w:lang w:bidi="bo-CN"/>
        </w:rPr>
        <w:t>གྲོས་བསྡུར་ ཚུ་ འབད་ ཚུགས་ པའི་ རེ་བ་ འདུག</w:t>
      </w:r>
    </w:p>
    <w:p w14:paraId="2EAA1133" w14:textId="77777777" w:rsidR="00A536DF" w:rsidRDefault="00A536DF" w:rsidP="00A536DF">
      <w:pPr>
        <w:spacing w:after="0"/>
      </w:pPr>
      <w:r>
        <w:rPr>
          <w:rFonts w:cs="Microsoft Himalaya"/>
          <w:cs/>
          <w:lang w:bidi="bo-CN"/>
        </w:rPr>
        <w:t xml:space="preserve"> ན་གཞོན་ ཅིག་ གིས་ གླི་ གི་ ཚོང་འབྲེལ་ འགོ་བཙུགས་ ཏེ་ ཡོདཔ །</w:t>
      </w:r>
    </w:p>
    <w:p w14:paraId="4D629111"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59641436"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ན་གཞོན་ ཚུ་ </w:t>
      </w:r>
      <w:r>
        <w:t xml:space="preserve"># </w:t>
      </w:r>
      <w:r>
        <w:rPr>
          <w:rFonts w:cs="Microsoft Himalaya"/>
          <w:cs/>
          <w:lang w:bidi="bo-CN"/>
        </w:rPr>
        <w:t xml:space="preserve">གཡུས་ ཁ་ ལུ་ </w:t>
      </w:r>
      <w:r>
        <w:t xml:space="preserve"># </w:t>
      </w:r>
      <w:r>
        <w:rPr>
          <w:rFonts w:cs="Microsoft Himalaya"/>
          <w:cs/>
          <w:lang w:bidi="bo-CN"/>
        </w:rPr>
        <w:t xml:space="preserve">ལོག་ ཞིན་ན་ </w:t>
      </w:r>
      <w:r>
        <w:t xml:space="preserve"># </w:t>
      </w:r>
      <w:r>
        <w:rPr>
          <w:rFonts w:cs="Microsoft Himalaya"/>
          <w:cs/>
          <w:lang w:bidi="bo-CN"/>
        </w:rPr>
        <w:t xml:space="preserve">མི་ཚེ་ སྐྱོང་སྡོད་ མི་ འདི་ </w:t>
      </w:r>
      <w:r>
        <w:t xml:space="preserve"># </w:t>
      </w:r>
      <w:r>
        <w:rPr>
          <w:rFonts w:cs="Microsoft Himalaya"/>
          <w:cs/>
          <w:lang w:bidi="bo-CN"/>
        </w:rPr>
        <w:t>མང་སུ་ ཅིག་ སྦེ་ ར་ འཐོན་ དོ་ ཡོདཔ་ ཨིན་ མས །</w:t>
      </w:r>
    </w:p>
    <w:p w14:paraId="6F68500E"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བཀྲིས་གཡང་རྩེ་ </w:t>
      </w:r>
      <w:r>
        <w:t xml:space="preserve"># </w:t>
      </w:r>
      <w:r>
        <w:rPr>
          <w:rFonts w:cs="Microsoft Himalaya"/>
          <w:cs/>
          <w:lang w:bidi="bo-CN"/>
        </w:rPr>
        <w:t xml:space="preserve">རམ་འཇར་ ལས་ </w:t>
      </w:r>
      <w:r>
        <w:t xml:space="preserve"># </w:t>
      </w:r>
      <w:r>
        <w:rPr>
          <w:rFonts w:cs="Microsoft Himalaya"/>
          <w:cs/>
          <w:lang w:bidi="bo-CN"/>
        </w:rPr>
        <w:t xml:space="preserve">སྐྱེས་ལོ་ </w:t>
      </w:r>
      <w:r>
        <w:t xml:space="preserve">NUM # </w:t>
      </w:r>
      <w:r>
        <w:rPr>
          <w:rFonts w:cs="Microsoft Himalaya"/>
          <w:cs/>
          <w:lang w:bidi="bo-CN"/>
        </w:rPr>
        <w:t xml:space="preserve">ལང་ མི་ </w:t>
      </w:r>
      <w:r>
        <w:t xml:space="preserve"># </w:t>
      </w:r>
      <w:r>
        <w:rPr>
          <w:rFonts w:cs="Microsoft Himalaya"/>
          <w:cs/>
          <w:lang w:bidi="bo-CN"/>
        </w:rPr>
        <w:t xml:space="preserve">བསྟན་འཛིན་དབང་དྲག་ གིས་ ཡང་ </w:t>
      </w:r>
      <w:r>
        <w:t xml:space="preserve"># </w:t>
      </w:r>
      <w:r>
        <w:rPr>
          <w:rFonts w:cs="Microsoft Himalaya"/>
          <w:cs/>
          <w:lang w:bidi="bo-CN"/>
        </w:rPr>
        <w:t xml:space="preserve">དུས་ཅི་ ལས་ </w:t>
      </w:r>
      <w:r>
        <w:t xml:space="preserve"># </w:t>
      </w:r>
      <w:r>
        <w:rPr>
          <w:rFonts w:cs="Microsoft Himalaya"/>
          <w:cs/>
          <w:lang w:bidi="bo-CN"/>
        </w:rPr>
        <w:t xml:space="preserve">སློབ་གྲྭའི་ ནང་ ལས་ ཐོན་ ཏེ་ </w:t>
      </w:r>
      <w:r>
        <w:t xml:space="preserve"># </w:t>
      </w:r>
      <w:r>
        <w:rPr>
          <w:rFonts w:cs="Microsoft Himalaya"/>
          <w:cs/>
          <w:lang w:bidi="bo-CN"/>
        </w:rPr>
        <w:t xml:space="preserve">ད་རེས་ </w:t>
      </w:r>
      <w:r>
        <w:t xml:space="preserve"># </w:t>
      </w:r>
      <w:r>
        <w:rPr>
          <w:rFonts w:cs="Microsoft Himalaya"/>
          <w:cs/>
          <w:lang w:bidi="bo-CN"/>
        </w:rPr>
        <w:t xml:space="preserve">ཁོ་རའི་ </w:t>
      </w:r>
      <w:r>
        <w:t xml:space="preserve"># </w:t>
      </w:r>
      <w:r>
        <w:rPr>
          <w:rFonts w:cs="Microsoft Himalaya"/>
          <w:cs/>
          <w:lang w:bidi="bo-CN"/>
        </w:rPr>
        <w:t xml:space="preserve">ཨ་པ་ གིས་ སྦེ་ </w:t>
      </w:r>
      <w:r>
        <w:t xml:space="preserve"># </w:t>
      </w:r>
      <w:r>
        <w:rPr>
          <w:rFonts w:cs="Microsoft Himalaya"/>
          <w:cs/>
          <w:lang w:bidi="bo-CN"/>
        </w:rPr>
        <w:t xml:space="preserve">གླི་ཤིང་ བཙུགས་ ཏེ་ ཡོད་ མི་ གི་ </w:t>
      </w:r>
      <w:r>
        <w:t xml:space="preserve"># </w:t>
      </w:r>
      <w:r>
        <w:rPr>
          <w:rFonts w:cs="Microsoft Himalaya"/>
          <w:cs/>
          <w:lang w:bidi="bo-CN"/>
        </w:rPr>
        <w:t xml:space="preserve">ཚོང་ལཱ་ འདི་ </w:t>
      </w:r>
      <w:r>
        <w:t xml:space="preserve"># </w:t>
      </w:r>
      <w:r>
        <w:rPr>
          <w:rFonts w:cs="Microsoft Himalaya"/>
          <w:cs/>
          <w:lang w:bidi="bo-CN"/>
        </w:rPr>
        <w:t>བལྟ་ སྟེ་ སྡོད་ དོ་ ཡོདཔ་ ཨིན་ མས །</w:t>
      </w:r>
    </w:p>
    <w:p w14:paraId="0FD40D45" w14:textId="77777777" w:rsidR="00A536DF" w:rsidRDefault="00A536DF" w:rsidP="00A536DF">
      <w:pPr>
        <w:spacing w:after="0"/>
      </w:pPr>
      <w:r>
        <w:rPr>
          <w:rFonts w:cs="Microsoft Himalaya"/>
          <w:cs/>
          <w:lang w:bidi="bo-CN"/>
        </w:rPr>
        <w:t xml:space="preserve"> བསྟན་འཛིན་ གྱིས་ </w:t>
      </w:r>
      <w:r>
        <w:t xml:space="preserve"># </w:t>
      </w:r>
      <w:r>
        <w:rPr>
          <w:rFonts w:cs="Microsoft Himalaya"/>
          <w:cs/>
          <w:lang w:bidi="bo-CN"/>
        </w:rPr>
        <w:t xml:space="preserve">གླི་ གི་ ལཱ་ འདི་ ཚུ་ </w:t>
      </w:r>
      <w:r>
        <w:t xml:space="preserve"># </w:t>
      </w:r>
      <w:r>
        <w:rPr>
          <w:rFonts w:cs="Microsoft Himalaya"/>
          <w:cs/>
          <w:lang w:bidi="bo-CN"/>
        </w:rPr>
        <w:t xml:space="preserve">རྩིས་ ལེན་ མི་ དང་ འབྲེལ་ </w:t>
      </w:r>
      <w:r>
        <w:t xml:space="preserve"># </w:t>
      </w:r>
      <w:r>
        <w:rPr>
          <w:rFonts w:cs="Microsoft Himalaya"/>
          <w:cs/>
          <w:lang w:bidi="bo-CN"/>
        </w:rPr>
        <w:t xml:space="preserve">ཁོ་རའི་ ཨ་པའི་ ནང་ ལས་ </w:t>
      </w:r>
      <w:r>
        <w:t xml:space="preserve"># </w:t>
      </w:r>
      <w:r>
        <w:rPr>
          <w:rFonts w:cs="Microsoft Himalaya"/>
          <w:cs/>
          <w:lang w:bidi="bo-CN"/>
        </w:rPr>
        <w:t xml:space="preserve">གླི་ཤིང་ བདག་འཛིན་ འཐབ་ ནི་ གི་ རིག་རྩལ་ ཚུ་ ཡང་ </w:t>
      </w:r>
      <w:r>
        <w:t xml:space="preserve"># </w:t>
      </w:r>
      <w:r>
        <w:rPr>
          <w:rFonts w:cs="Microsoft Himalaya"/>
          <w:cs/>
          <w:lang w:bidi="bo-CN"/>
        </w:rPr>
        <w:t>ལྷབ་ དོ་ ཡོདཔ་ ཨིན་ མས །</w:t>
      </w:r>
    </w:p>
    <w:p w14:paraId="550DBDFF" w14:textId="77777777" w:rsidR="00A536DF" w:rsidRDefault="00A536DF" w:rsidP="00A536DF">
      <w:pPr>
        <w:spacing w:after="0"/>
      </w:pPr>
      <w:r>
        <w:rPr>
          <w:rFonts w:cs="Microsoft Himalaya"/>
          <w:cs/>
          <w:lang w:bidi="bo-CN"/>
        </w:rPr>
        <w:t xml:space="preserve"> ཤར་ཕྱོགས་ རྫོང་ཁག་ ནང་ ལས་ ཕར་ </w:t>
      </w:r>
      <w:r>
        <w:t xml:space="preserve"># </w:t>
      </w:r>
      <w:r>
        <w:rPr>
          <w:rFonts w:cs="Microsoft Himalaya"/>
          <w:cs/>
          <w:lang w:bidi="bo-CN"/>
        </w:rPr>
        <w:t xml:space="preserve">གླི་ཤིང་ བཙུགས་ ནི་ གི་ ལཱ་ འབད་ མི་ </w:t>
      </w:r>
      <w:r>
        <w:t xml:space="preserve"># </w:t>
      </w:r>
      <w:r>
        <w:rPr>
          <w:rFonts w:cs="Microsoft Himalaya"/>
          <w:cs/>
          <w:lang w:bidi="bo-CN"/>
        </w:rPr>
        <w:t xml:space="preserve">དེ་ ཅིག་ ར་ མི་ མཐོང་ དོ་ ཡོདཔ་ ཨིན་རུང་ </w:t>
      </w:r>
      <w:r>
        <w:t xml:space="preserve"># </w:t>
      </w:r>
      <w:r>
        <w:rPr>
          <w:rFonts w:cs="Microsoft Himalaya"/>
          <w:cs/>
          <w:lang w:bidi="bo-CN"/>
        </w:rPr>
        <w:t xml:space="preserve">ཁོ་ གི་ ཚོང་ལཱ་ འདི་ </w:t>
      </w:r>
      <w:r>
        <w:t xml:space="preserve"># </w:t>
      </w:r>
      <w:r>
        <w:rPr>
          <w:rFonts w:cs="Microsoft Himalaya"/>
          <w:cs/>
          <w:lang w:bidi="bo-CN"/>
        </w:rPr>
        <w:t xml:space="preserve">ལེགས་ཤོམ་ སྦེ་ ར་ </w:t>
      </w:r>
      <w:r>
        <w:t xml:space="preserve"># </w:t>
      </w:r>
      <w:r>
        <w:rPr>
          <w:rFonts w:cs="Microsoft Himalaya"/>
          <w:cs/>
          <w:lang w:bidi="bo-CN"/>
        </w:rPr>
        <w:t xml:space="preserve">འགྱོ་ ཚུགས་ པའི་ </w:t>
      </w:r>
      <w:r>
        <w:t xml:space="preserve"># </w:t>
      </w:r>
      <w:r>
        <w:rPr>
          <w:rFonts w:cs="Microsoft Himalaya"/>
          <w:cs/>
          <w:lang w:bidi="bo-CN"/>
        </w:rPr>
        <w:t xml:space="preserve">རེ་བ་ འདུག </w:t>
      </w:r>
      <w:r>
        <w:t xml:space="preserve"># </w:t>
      </w:r>
      <w:r>
        <w:rPr>
          <w:rFonts w:cs="Microsoft Himalaya"/>
          <w:cs/>
          <w:lang w:bidi="bo-CN"/>
        </w:rPr>
        <w:t xml:space="preserve">བསྟན་འཛིན་དབང་དྲག་ གིས་ སླབ་ མིའི་ ནང་ </w:t>
      </w:r>
      <w:r>
        <w:t xml:space="preserve"># </w:t>
      </w:r>
      <w:r>
        <w:rPr>
          <w:rFonts w:cs="Microsoft Himalaya"/>
          <w:cs/>
          <w:lang w:bidi="bo-CN"/>
        </w:rPr>
        <w:t xml:space="preserve">ཁོ་ གི་ གླི་ འདི་ ཚུ་ </w:t>
      </w:r>
      <w:r>
        <w:t xml:space="preserve"># </w:t>
      </w:r>
      <w:r>
        <w:rPr>
          <w:rFonts w:cs="Microsoft Himalaya"/>
          <w:cs/>
          <w:lang w:bidi="bo-CN"/>
        </w:rPr>
        <w:t xml:space="preserve">བཀྲིས་གཡང་རྩེ་ དང་ </w:t>
      </w:r>
      <w:r>
        <w:t xml:space="preserve"># </w:t>
      </w:r>
      <w:r>
        <w:rPr>
          <w:rFonts w:cs="Microsoft Himalaya"/>
          <w:cs/>
          <w:lang w:bidi="bo-CN"/>
        </w:rPr>
        <w:t xml:space="preserve">བསམ་གྲུབ་ལྗོངས་མཁར་ ལུ་ </w:t>
      </w:r>
      <w:r>
        <w:t xml:space="preserve"># </w:t>
      </w:r>
      <w:r>
        <w:rPr>
          <w:rFonts w:cs="Microsoft Himalaya"/>
          <w:cs/>
          <w:lang w:bidi="bo-CN"/>
        </w:rPr>
        <w:t>བཙོང་ པར་ འབག་ དོ་ ཡོདཔ་ སྦེ་ བཤད་ ཅི །</w:t>
      </w:r>
    </w:p>
    <w:p w14:paraId="0B3EC6BE"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ཁོ་ གིས་ སླབ་ མིའི་ ནང་ </w:t>
      </w:r>
      <w:r>
        <w:t xml:space="preserve"># </w:t>
      </w:r>
      <w:r>
        <w:rPr>
          <w:rFonts w:cs="Microsoft Himalaya"/>
          <w:cs/>
          <w:lang w:bidi="bo-CN"/>
        </w:rPr>
        <w:t xml:space="preserve">གླི་ ལས་ བརྟེན་ཏེ་ </w:t>
      </w:r>
      <w:r>
        <w:t xml:space="preserve"># </w:t>
      </w:r>
      <w:r>
        <w:rPr>
          <w:rFonts w:cs="Microsoft Himalaya"/>
          <w:cs/>
          <w:lang w:bidi="bo-CN"/>
        </w:rPr>
        <w:t xml:space="preserve">ན་ཧིང་ </w:t>
      </w:r>
      <w:r>
        <w:t xml:space="preserve"># </w:t>
      </w:r>
      <w:r>
        <w:rPr>
          <w:rFonts w:cs="Microsoft Himalaya"/>
          <w:cs/>
          <w:lang w:bidi="bo-CN"/>
        </w:rPr>
        <w:t xml:space="preserve">འོང་འབབ་ དངུལ་ཀྲམ་ སྟོང་ཕྲག་ </w:t>
      </w:r>
      <w:r>
        <w:t xml:space="preserve">NUM # </w:t>
      </w:r>
      <w:r>
        <w:rPr>
          <w:rFonts w:cs="Microsoft Himalaya"/>
          <w:cs/>
          <w:lang w:bidi="bo-CN"/>
        </w:rPr>
        <w:t xml:space="preserve">ལྷགཔ་ཅིག་ རྐྱངམ་གཅིག་ </w:t>
      </w:r>
      <w:r>
        <w:t xml:space="preserve"># </w:t>
      </w:r>
      <w:r>
        <w:rPr>
          <w:rFonts w:cs="Microsoft Himalaya"/>
          <w:cs/>
          <w:lang w:bidi="bo-CN"/>
        </w:rPr>
        <w:t xml:space="preserve">བཟོ་ མ་ ཚུགསཔ་ ཨིན་རུང་ </w:t>
      </w:r>
      <w:r>
        <w:t xml:space="preserve"># </w:t>
      </w:r>
      <w:r>
        <w:rPr>
          <w:rFonts w:cs="Microsoft Himalaya"/>
          <w:cs/>
          <w:lang w:bidi="bo-CN"/>
        </w:rPr>
        <w:t xml:space="preserve">དུས་ཅི་ </w:t>
      </w:r>
      <w:r>
        <w:t xml:space="preserve"># </w:t>
      </w:r>
      <w:r>
        <w:rPr>
          <w:rFonts w:cs="Microsoft Himalaya"/>
          <w:cs/>
          <w:lang w:bidi="bo-CN"/>
        </w:rPr>
        <w:t xml:space="preserve">སེརཝ་ ཚུ་ ཡང་ </w:t>
      </w:r>
      <w:r>
        <w:t xml:space="preserve"># </w:t>
      </w:r>
      <w:r>
        <w:rPr>
          <w:rFonts w:cs="Microsoft Himalaya"/>
          <w:cs/>
          <w:lang w:bidi="bo-CN"/>
        </w:rPr>
        <w:t xml:space="preserve">མ་ རྐྱབ་ མི་ ལས་ བརྟེན་ཏེ་ </w:t>
      </w:r>
      <w:r>
        <w:t xml:space="preserve"># </w:t>
      </w:r>
      <w:r>
        <w:rPr>
          <w:rFonts w:cs="Microsoft Himalaya"/>
          <w:cs/>
          <w:lang w:bidi="bo-CN"/>
        </w:rPr>
        <w:t xml:space="preserve">ཐོན་ཤུགས་ ལེགས་ཤོམ་ འོང་ ནི་ གི་ </w:t>
      </w:r>
      <w:r>
        <w:t xml:space="preserve"># </w:t>
      </w:r>
      <w:r>
        <w:rPr>
          <w:rFonts w:cs="Microsoft Himalaya"/>
          <w:cs/>
          <w:lang w:bidi="bo-CN"/>
        </w:rPr>
        <w:t xml:space="preserve">རེ་བ་ ཡོད་ ཟེར་ ཨིན་ མས ། </w:t>
      </w:r>
      <w:r>
        <w:t xml:space="preserve"># </w:t>
      </w:r>
      <w:r>
        <w:rPr>
          <w:rFonts w:cs="Microsoft Himalaya"/>
          <w:cs/>
          <w:lang w:bidi="bo-CN"/>
        </w:rPr>
        <w:t xml:space="preserve">ད་རུང་ </w:t>
      </w:r>
      <w:r>
        <w:t xml:space="preserve"># </w:t>
      </w:r>
      <w:r>
        <w:rPr>
          <w:rFonts w:cs="Microsoft Himalaya"/>
          <w:cs/>
          <w:lang w:bidi="bo-CN"/>
        </w:rPr>
        <w:t xml:space="preserve">ཁོང་ ཕ་སྤད་ </w:t>
      </w:r>
      <w:r>
        <w:t xml:space="preserve">NUM # </w:t>
      </w:r>
      <w:r>
        <w:rPr>
          <w:rFonts w:cs="Microsoft Himalaya"/>
          <w:cs/>
          <w:lang w:bidi="bo-CN"/>
        </w:rPr>
        <w:t xml:space="preserve">ཀྱིས་ </w:t>
      </w:r>
      <w:r>
        <w:t xml:space="preserve"># </w:t>
      </w:r>
      <w:r>
        <w:rPr>
          <w:rFonts w:cs="Microsoft Himalaya"/>
          <w:cs/>
          <w:lang w:bidi="bo-CN"/>
        </w:rPr>
        <w:t xml:space="preserve">གླི་ཤིང་ མཐུད་ ནི་ གི་ ལྕངམ་ ཚུ་ </w:t>
      </w:r>
      <w:r>
        <w:t xml:space="preserve"># </w:t>
      </w:r>
      <w:r>
        <w:rPr>
          <w:rFonts w:cs="Microsoft Himalaya"/>
          <w:cs/>
          <w:lang w:bidi="bo-CN"/>
        </w:rPr>
        <w:t xml:space="preserve">འཇམ་མཁར་ གྱི་ </w:t>
      </w:r>
      <w:r>
        <w:t xml:space="preserve"># </w:t>
      </w:r>
      <w:r>
        <w:rPr>
          <w:rFonts w:cs="Microsoft Himalaya"/>
          <w:cs/>
          <w:lang w:bidi="bo-CN"/>
        </w:rPr>
        <w:t xml:space="preserve">མི་སེར་ སོ་ནམ་པ་ ཚུ་ ལུ་ ཡང་ </w:t>
      </w:r>
      <w:r>
        <w:t xml:space="preserve"># </w:t>
      </w:r>
      <w:r>
        <w:rPr>
          <w:rFonts w:cs="Microsoft Himalaya"/>
          <w:cs/>
          <w:lang w:bidi="bo-CN"/>
        </w:rPr>
        <w:t>བཀྲམ་སྤེལ་ འབད་ དོ་ ཡོདཔ་ ཨིན་ མས །</w:t>
      </w:r>
    </w:p>
    <w:p w14:paraId="025B181B" w14:textId="77777777" w:rsidR="00A536DF" w:rsidRDefault="00A536DF" w:rsidP="00A536DF">
      <w:pPr>
        <w:spacing w:after="0"/>
      </w:pPr>
      <w:r>
        <w:rPr>
          <w:rFonts w:cs="Microsoft Himalaya"/>
          <w:cs/>
          <w:lang w:bidi="bo-CN"/>
        </w:rPr>
        <w:t xml:space="preserve"> བསྟན་འཛིན་ འདི་ </w:t>
      </w:r>
      <w:r>
        <w:t xml:space="preserve"># </w:t>
      </w:r>
      <w:r>
        <w:rPr>
          <w:rFonts w:cs="Microsoft Himalaya"/>
          <w:cs/>
          <w:lang w:bidi="bo-CN"/>
        </w:rPr>
        <w:t xml:space="preserve">ད་རེས་ </w:t>
      </w:r>
      <w:r>
        <w:t xml:space="preserve"># </w:t>
      </w:r>
      <w:r>
        <w:rPr>
          <w:rFonts w:cs="Microsoft Himalaya"/>
          <w:cs/>
          <w:lang w:bidi="bo-CN"/>
        </w:rPr>
        <w:t xml:space="preserve">འདི་བཟུམ་ གྱི་ ཚོང་ལཱ་ འབད་ དེ་ </w:t>
      </w:r>
      <w:r>
        <w:t xml:space="preserve"># </w:t>
      </w:r>
      <w:r>
        <w:rPr>
          <w:rFonts w:cs="Microsoft Himalaya"/>
          <w:cs/>
          <w:lang w:bidi="bo-CN"/>
        </w:rPr>
        <w:t xml:space="preserve">སྡོད་ ཚུགས་ མི་ འདི་ ལུ་ </w:t>
      </w:r>
      <w:r>
        <w:t xml:space="preserve"># </w:t>
      </w:r>
      <w:r>
        <w:rPr>
          <w:rFonts w:cs="Microsoft Himalaya"/>
          <w:cs/>
          <w:lang w:bidi="bo-CN"/>
        </w:rPr>
        <w:t xml:space="preserve">སེམས་ དགའ་ སྟེ་ ཡོདཔ་ མ་ཚད་ </w:t>
      </w:r>
      <w:r>
        <w:t xml:space="preserve"># </w:t>
      </w:r>
      <w:r>
        <w:rPr>
          <w:rFonts w:cs="Microsoft Himalaya"/>
          <w:cs/>
          <w:lang w:bidi="bo-CN"/>
        </w:rPr>
        <w:t xml:space="preserve">ཁོ་རའི་ ཨ་པ་ གིས་ འགོ་བཙུགས་ ཏེ་ ཡོད་ མིའི་ </w:t>
      </w:r>
      <w:r>
        <w:t xml:space="preserve"># </w:t>
      </w:r>
      <w:r>
        <w:rPr>
          <w:rFonts w:cs="Microsoft Himalaya"/>
          <w:cs/>
          <w:lang w:bidi="bo-CN"/>
        </w:rPr>
        <w:t xml:space="preserve">ཚོང་ལཱ་ ཡར་རྒྱས་ གཏང་ ནི་ གི་ འགན་ཁུར་ འདི་ ཡང་ </w:t>
      </w:r>
      <w:r>
        <w:t xml:space="preserve"># </w:t>
      </w:r>
      <w:r>
        <w:rPr>
          <w:rFonts w:cs="Microsoft Himalaya"/>
          <w:cs/>
          <w:lang w:bidi="bo-CN"/>
        </w:rPr>
        <w:t xml:space="preserve">ཁོ་ ལུ་ ཕོགཔ་ ཨིནམ་ </w:t>
      </w:r>
      <w:r>
        <w:t xml:space="preserve"># </w:t>
      </w:r>
      <w:r>
        <w:rPr>
          <w:rFonts w:cs="Microsoft Himalaya"/>
          <w:cs/>
          <w:lang w:bidi="bo-CN"/>
        </w:rPr>
        <w:t>ཧ་ གོ་ སྟེ་ འདུག</w:t>
      </w:r>
    </w:p>
    <w:p w14:paraId="7BB8764F" w14:textId="77777777" w:rsidR="00A536DF" w:rsidRDefault="00A536DF" w:rsidP="00A536DF">
      <w:pPr>
        <w:spacing w:after="0"/>
      </w:pPr>
      <w:r>
        <w:rPr>
          <w:rFonts w:cs="Microsoft Himalaya"/>
          <w:cs/>
          <w:lang w:bidi="bo-CN"/>
        </w:rPr>
        <w:t xml:space="preserve"> མོང་སྒར་ ལུ་ ན་གཞོན་ ཅིག་ གིས་ </w:t>
      </w:r>
      <w:r>
        <w:t xml:space="preserve"># </w:t>
      </w:r>
      <w:r>
        <w:rPr>
          <w:rFonts w:cs="Microsoft Himalaya"/>
          <w:cs/>
          <w:lang w:bidi="bo-CN"/>
        </w:rPr>
        <w:t>སོ་ནམ་ གྱི་ ལཱ་ འབད་ དེ་ འོང་འབབ་ བཟོ་ བའི་ བསྒང་ །</w:t>
      </w:r>
    </w:p>
    <w:p w14:paraId="6E9F9EDF"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7C9ED09C"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ཁབ་ ནང་ ལུ་ </w:t>
      </w:r>
      <w:r>
        <w:t xml:space="preserve"># </w:t>
      </w:r>
      <w:r>
        <w:rPr>
          <w:rFonts w:cs="Microsoft Himalaya"/>
          <w:cs/>
          <w:lang w:bidi="bo-CN"/>
        </w:rPr>
        <w:t xml:space="preserve">སོ་ནམ་ དང་ འབྲེལ་ བའི་ སྐྱིན་འགྲུལ་ ཚུ་ </w:t>
      </w:r>
      <w:r>
        <w:t xml:space="preserve"># </w:t>
      </w:r>
      <w:r>
        <w:rPr>
          <w:rFonts w:cs="Microsoft Himalaya"/>
          <w:cs/>
          <w:lang w:bidi="bo-CN"/>
        </w:rPr>
        <w:t xml:space="preserve">འཇམ་ཏོང་ཏོ་ སྦེ་ </w:t>
      </w:r>
      <w:r>
        <w:t xml:space="preserve"># </w:t>
      </w:r>
      <w:r>
        <w:rPr>
          <w:rFonts w:cs="Microsoft Himalaya"/>
          <w:cs/>
          <w:lang w:bidi="bo-CN"/>
        </w:rPr>
        <w:t xml:space="preserve">འཐོབ་ ཚུགས་ མི་ ལུ་ བརྟེན་ཏེ་ </w:t>
      </w:r>
      <w:r>
        <w:t xml:space="preserve"># </w:t>
      </w:r>
      <w:r>
        <w:rPr>
          <w:rFonts w:cs="Microsoft Himalaya"/>
          <w:cs/>
          <w:lang w:bidi="bo-CN"/>
        </w:rPr>
        <w:t xml:space="preserve">ཤེས་ཡོན་ ལྷབ་ མིའི་ </w:t>
      </w:r>
      <w:r>
        <w:t xml:space="preserve"># </w:t>
      </w:r>
      <w:r>
        <w:rPr>
          <w:rFonts w:cs="Microsoft Himalaya"/>
          <w:cs/>
          <w:lang w:bidi="bo-CN"/>
        </w:rPr>
        <w:t xml:space="preserve">ན་གཞོན་ ལ་ལུ་ཅིག་ གིས་ </w:t>
      </w:r>
      <w:r>
        <w:t xml:space="preserve"># </w:t>
      </w:r>
      <w:r>
        <w:rPr>
          <w:rFonts w:cs="Microsoft Himalaya"/>
          <w:cs/>
          <w:lang w:bidi="bo-CN"/>
        </w:rPr>
        <w:t xml:space="preserve">ཁོང་རའི་ གཡུས་ ཁར་ འགྱོ་ ཞིནམ་ལས་ </w:t>
      </w:r>
      <w:r>
        <w:t xml:space="preserve"># </w:t>
      </w:r>
      <w:r>
        <w:rPr>
          <w:rFonts w:cs="Microsoft Himalaya"/>
          <w:cs/>
          <w:lang w:bidi="bo-CN"/>
        </w:rPr>
        <w:t xml:space="preserve">སོ་ནམ་ གྱི་ ལཱ་ འབད་ ནིའི་ ནང་ </w:t>
      </w:r>
      <w:r>
        <w:t xml:space="preserve"># </w:t>
      </w:r>
      <w:r>
        <w:rPr>
          <w:rFonts w:cs="Microsoft Himalaya"/>
          <w:cs/>
          <w:lang w:bidi="bo-CN"/>
        </w:rPr>
        <w:t>གོ་སྐབས་ ཚུ་ ལེན་ དོ་ ཡོདཔ་ ཨིན་ མས །</w:t>
      </w:r>
    </w:p>
    <w:p w14:paraId="73B5FDC2" w14:textId="77777777" w:rsidR="00A536DF" w:rsidRDefault="00A536DF" w:rsidP="00A536DF">
      <w:pPr>
        <w:spacing w:after="0"/>
      </w:pPr>
      <w:r>
        <w:rPr>
          <w:rFonts w:cs="Microsoft Himalaya"/>
          <w:cs/>
          <w:lang w:bidi="bo-CN"/>
        </w:rPr>
        <w:t xml:space="preserve"> འདི་བཟུམ་ གྱི་ </w:t>
      </w:r>
      <w:r>
        <w:t xml:space="preserve"># </w:t>
      </w:r>
      <w:r>
        <w:rPr>
          <w:rFonts w:cs="Microsoft Himalaya"/>
          <w:cs/>
          <w:lang w:bidi="bo-CN"/>
        </w:rPr>
        <w:t xml:space="preserve">གོ་སྐབས་ ལེན་ མི་ ཚུ་ གི་ གྲལ་ལས་ </w:t>
      </w:r>
      <w:r>
        <w:t xml:space="preserve"># </w:t>
      </w:r>
      <w:r>
        <w:rPr>
          <w:rFonts w:cs="Microsoft Himalaya"/>
          <w:cs/>
          <w:lang w:bidi="bo-CN"/>
        </w:rPr>
        <w:t xml:space="preserve">གཅིག་ འདི་ </w:t>
      </w:r>
      <w:r>
        <w:t xml:space="preserve"># </w:t>
      </w:r>
      <w:r>
        <w:rPr>
          <w:rFonts w:cs="Microsoft Himalaya"/>
          <w:cs/>
          <w:lang w:bidi="bo-CN"/>
        </w:rPr>
        <w:t xml:space="preserve">མོང་སྒར་ ལས་ </w:t>
      </w:r>
      <w:r>
        <w:t xml:space="preserve"># </w:t>
      </w:r>
      <w:r>
        <w:rPr>
          <w:rFonts w:cs="Microsoft Himalaya"/>
          <w:cs/>
          <w:lang w:bidi="bo-CN"/>
        </w:rPr>
        <w:t xml:space="preserve">སྐྱེས་ལོ་ </w:t>
      </w:r>
      <w:r>
        <w:t xml:space="preserve">NUM # </w:t>
      </w:r>
      <w:r>
        <w:rPr>
          <w:rFonts w:cs="Microsoft Himalaya"/>
          <w:cs/>
          <w:lang w:bidi="bo-CN"/>
        </w:rPr>
        <w:t xml:space="preserve">ལང་ མི་ </w:t>
      </w:r>
      <w:r>
        <w:t xml:space="preserve"># </w:t>
      </w:r>
      <w:r>
        <w:rPr>
          <w:rFonts w:cs="Microsoft Himalaya"/>
          <w:cs/>
          <w:lang w:bidi="bo-CN"/>
        </w:rPr>
        <w:t xml:space="preserve">ཡེ་ཤེས་དབང་ཕྱུག་ ཨིནམ་ དང་ </w:t>
      </w:r>
      <w:r>
        <w:t xml:space="preserve"># </w:t>
      </w:r>
      <w:r>
        <w:rPr>
          <w:rFonts w:cs="Microsoft Himalaya"/>
          <w:cs/>
          <w:lang w:bidi="bo-CN"/>
        </w:rPr>
        <w:t xml:space="preserve">ཁོ་ གིས་ </w:t>
      </w:r>
      <w:r>
        <w:t xml:space="preserve"># </w:t>
      </w:r>
      <w:r>
        <w:rPr>
          <w:rFonts w:cs="Microsoft Himalaya"/>
          <w:cs/>
          <w:lang w:bidi="bo-CN"/>
        </w:rPr>
        <w:t xml:space="preserve">སྤྱི་ལོ་ </w:t>
      </w:r>
      <w:r>
        <w:t xml:space="preserve">NUM # </w:t>
      </w:r>
      <w:r>
        <w:rPr>
          <w:rFonts w:cs="Microsoft Himalaya"/>
          <w:cs/>
          <w:lang w:bidi="bo-CN"/>
        </w:rPr>
        <w:t xml:space="preserve">ལུ་ </w:t>
      </w:r>
      <w:r>
        <w:t xml:space="preserve"># </w:t>
      </w:r>
      <w:r>
        <w:rPr>
          <w:rFonts w:cs="Microsoft Himalaya"/>
          <w:cs/>
          <w:lang w:bidi="bo-CN"/>
        </w:rPr>
        <w:t xml:space="preserve">ཚོང་རིག་ བདག་སྐྱོང་ གི་ ནང་ ལུ་ </w:t>
      </w:r>
      <w:r>
        <w:t xml:space="preserve"># </w:t>
      </w:r>
      <w:r>
        <w:rPr>
          <w:rFonts w:cs="Microsoft Himalaya"/>
          <w:cs/>
          <w:lang w:bidi="bo-CN"/>
        </w:rPr>
        <w:t xml:space="preserve">མཐོ་རིམ་ཤེས་ཚད་ མཐར་འཁྱོལ་ བའི་ ཤུལ་མར་ </w:t>
      </w:r>
      <w:r>
        <w:t xml:space="preserve"># </w:t>
      </w:r>
      <w:r>
        <w:rPr>
          <w:rFonts w:cs="Microsoft Himalaya"/>
          <w:cs/>
          <w:lang w:bidi="bo-CN"/>
        </w:rPr>
        <w:t xml:space="preserve">གཡུས་ ཁར་ འགྱོ་ སྟེ་ </w:t>
      </w:r>
      <w:r>
        <w:t xml:space="preserve"># </w:t>
      </w:r>
      <w:r>
        <w:rPr>
          <w:rFonts w:cs="Microsoft Himalaya"/>
          <w:cs/>
          <w:lang w:bidi="bo-CN"/>
        </w:rPr>
        <w:t>སོ་ནམ་ གྱི་ ལཱ་ འབད་ ནིའི་ འགོ་བཙུགས་ ནུག</w:t>
      </w:r>
    </w:p>
    <w:p w14:paraId="27D4FCE1" w14:textId="77777777" w:rsidR="00A536DF" w:rsidRDefault="00A536DF" w:rsidP="00A536DF">
      <w:pPr>
        <w:spacing w:after="0"/>
      </w:pPr>
      <w:r>
        <w:rPr>
          <w:rFonts w:cs="Microsoft Himalaya"/>
          <w:cs/>
          <w:lang w:bidi="bo-CN"/>
        </w:rPr>
        <w:t xml:space="preserve"> ཁོ་ གིས་ </w:t>
      </w:r>
      <w:r>
        <w:t xml:space="preserve"># </w:t>
      </w:r>
      <w:r>
        <w:rPr>
          <w:rFonts w:cs="Microsoft Himalaya"/>
          <w:cs/>
          <w:lang w:bidi="bo-CN"/>
        </w:rPr>
        <w:t xml:space="preserve">མོང་སྒར་ ལུ་ ཡོད་ པའི་ </w:t>
      </w:r>
      <w:r>
        <w:t xml:space="preserve"># </w:t>
      </w:r>
      <w:r>
        <w:rPr>
          <w:rFonts w:cs="Microsoft Himalaya"/>
          <w:cs/>
          <w:lang w:bidi="bo-CN"/>
        </w:rPr>
        <w:t xml:space="preserve">སོ་ནམ་ ཞིབ་འཚོལ་ དང་ གོང་འཕེལ་ ལྟེ་བ་ ལས་ </w:t>
      </w:r>
      <w:r>
        <w:t xml:space="preserve"># </w:t>
      </w:r>
      <w:r>
        <w:rPr>
          <w:rFonts w:cs="Microsoft Himalaya"/>
          <w:cs/>
          <w:lang w:bidi="bo-CN"/>
        </w:rPr>
        <w:t xml:space="preserve">རྒྱབ་སྐྱོར་ ཚུ་ ལེན་ ཏེ་ </w:t>
      </w:r>
      <w:r>
        <w:t xml:space="preserve"># </w:t>
      </w:r>
      <w:r>
        <w:rPr>
          <w:rFonts w:cs="Microsoft Himalaya"/>
          <w:cs/>
          <w:lang w:bidi="bo-CN"/>
        </w:rPr>
        <w:t xml:space="preserve">གླིང་མེད་ཐང་ </w:t>
      </w:r>
      <w:r>
        <w:t xml:space="preserve"># </w:t>
      </w:r>
      <w:r>
        <w:rPr>
          <w:rFonts w:cs="Microsoft Himalaya"/>
          <w:cs/>
          <w:lang w:bidi="bo-CN"/>
        </w:rPr>
        <w:t xml:space="preserve">བྱང་རྡུང་ གཡུས་ཚན་ ནང་ ལུ་ སྦེ་ </w:t>
      </w:r>
      <w:r>
        <w:t xml:space="preserve"># </w:t>
      </w:r>
      <w:r>
        <w:rPr>
          <w:rFonts w:cs="Microsoft Himalaya"/>
          <w:cs/>
          <w:lang w:bidi="bo-CN"/>
        </w:rPr>
        <w:t xml:space="preserve">བཟའ་སྤྱོད་ མ་ འབད་ བར་ ཡོད་ མིའི་ </w:t>
      </w:r>
      <w:r>
        <w:t xml:space="preserve"># </w:t>
      </w:r>
      <w:r>
        <w:rPr>
          <w:rFonts w:cs="Microsoft Himalaya"/>
          <w:cs/>
          <w:lang w:bidi="bo-CN"/>
        </w:rPr>
        <w:t xml:space="preserve">ས་ཞིང་ ཨེ་ཀར་ </w:t>
      </w:r>
      <w:r>
        <w:t xml:space="preserve">NUM </w:t>
      </w:r>
      <w:r>
        <w:rPr>
          <w:rFonts w:cs="Microsoft Himalaya"/>
          <w:cs/>
          <w:lang w:bidi="bo-CN"/>
        </w:rPr>
        <w:t xml:space="preserve">ལྷགཔ་ཅིག་ གི་ ནང་ ལུ་ </w:t>
      </w:r>
      <w:r>
        <w:t xml:space="preserve"># </w:t>
      </w:r>
      <w:r>
        <w:rPr>
          <w:rFonts w:cs="Microsoft Himalaya"/>
          <w:cs/>
          <w:lang w:bidi="bo-CN"/>
        </w:rPr>
        <w:t xml:space="preserve">ཤིང་འབྲས་ ཀྱི་ ལྕངམ་ </w:t>
      </w:r>
      <w:r>
        <w:t xml:space="preserve">NUM # </w:t>
      </w:r>
      <w:r>
        <w:rPr>
          <w:rFonts w:cs="Microsoft Himalaya"/>
          <w:cs/>
          <w:lang w:bidi="bo-CN"/>
        </w:rPr>
        <w:t xml:space="preserve">ལྷགཔ་ཅིག་ </w:t>
      </w:r>
      <w:r>
        <w:t xml:space="preserve"># </w:t>
      </w:r>
      <w:r>
        <w:rPr>
          <w:rFonts w:cs="Microsoft Himalaya"/>
          <w:cs/>
          <w:lang w:bidi="bo-CN"/>
        </w:rPr>
        <w:t xml:space="preserve">བཙུགས་ ཏེ་ ཡོདཔ་ མ་ཚད་ </w:t>
      </w:r>
      <w:r>
        <w:t xml:space="preserve"># </w:t>
      </w:r>
      <w:r>
        <w:rPr>
          <w:rFonts w:cs="Microsoft Himalaya"/>
          <w:cs/>
          <w:lang w:bidi="bo-CN"/>
        </w:rPr>
        <w:t xml:space="preserve">ཚོད་བསྲེ་ ཚུ་ ཡང་ </w:t>
      </w:r>
      <w:r>
        <w:t xml:space="preserve"># </w:t>
      </w:r>
      <w:r>
        <w:rPr>
          <w:rFonts w:cs="Microsoft Himalaya"/>
          <w:cs/>
          <w:lang w:bidi="bo-CN"/>
        </w:rPr>
        <w:t>བཙུགས་ ཏེ་ ཡོདཔ་ ཨིན་ མས །</w:t>
      </w:r>
    </w:p>
    <w:p w14:paraId="30F611E4" w14:textId="77777777" w:rsidR="00A536DF" w:rsidRDefault="00A536DF" w:rsidP="00A536DF">
      <w:pPr>
        <w:spacing w:after="0"/>
      </w:pPr>
      <w:r>
        <w:rPr>
          <w:rFonts w:cs="Microsoft Himalaya"/>
          <w:cs/>
          <w:lang w:bidi="bo-CN"/>
        </w:rPr>
        <w:t xml:space="preserve"> ཁོ་ གིས་ སླབ་ མིའི་ ནང་ </w:t>
      </w:r>
      <w:r>
        <w:t xml:space="preserve"># </w:t>
      </w:r>
      <w:r>
        <w:rPr>
          <w:rFonts w:cs="Microsoft Himalaya"/>
          <w:cs/>
          <w:lang w:bidi="bo-CN"/>
        </w:rPr>
        <w:t xml:space="preserve">ན་ཧིང་ ལས་ འགོ་བཟུང་ སྟེ་ </w:t>
      </w:r>
      <w:r>
        <w:t xml:space="preserve"># </w:t>
      </w:r>
      <w:r>
        <w:rPr>
          <w:rFonts w:cs="Microsoft Himalaya"/>
          <w:cs/>
          <w:lang w:bidi="bo-CN"/>
        </w:rPr>
        <w:t xml:space="preserve">ཤིང་འབྲས་ དང་ ཚོད་བསྲེ་ གི་ </w:t>
      </w:r>
      <w:r>
        <w:t xml:space="preserve"># </w:t>
      </w:r>
      <w:r>
        <w:rPr>
          <w:rFonts w:cs="Microsoft Himalaya"/>
          <w:cs/>
          <w:lang w:bidi="bo-CN"/>
        </w:rPr>
        <w:t xml:space="preserve">ཐོན་སྐྱེད་ ཚུ་ བཙོངས་ ཞིནམ་ལས་ </w:t>
      </w:r>
      <w:r>
        <w:t xml:space="preserve"># </w:t>
      </w:r>
      <w:r>
        <w:rPr>
          <w:rFonts w:cs="Microsoft Himalaya"/>
          <w:cs/>
          <w:lang w:bidi="bo-CN"/>
        </w:rPr>
        <w:t xml:space="preserve">འོང་འབབ་ དངུལ་ཀྲམ་ </w:t>
      </w:r>
      <w:r>
        <w:t xml:space="preserve"># </w:t>
      </w:r>
      <w:r>
        <w:rPr>
          <w:rFonts w:cs="Microsoft Himalaya"/>
          <w:cs/>
          <w:lang w:bidi="bo-CN"/>
        </w:rPr>
        <w:t xml:space="preserve">སྟོང་ཕྲག་ </w:t>
      </w:r>
      <w:r>
        <w:t xml:space="preserve">NUM # </w:t>
      </w:r>
      <w:r>
        <w:rPr>
          <w:rFonts w:cs="Microsoft Himalaya"/>
          <w:cs/>
          <w:lang w:bidi="bo-CN"/>
        </w:rPr>
        <w:t>བཟོ་ ཚུགས་ ཏེ་ ཡོད་ ཟེར་ བཤད་ ཅི །</w:t>
      </w:r>
    </w:p>
    <w:p w14:paraId="6B191C9C" w14:textId="77777777" w:rsidR="00A536DF" w:rsidRDefault="00A536DF" w:rsidP="00A536DF">
      <w:pPr>
        <w:spacing w:after="0"/>
      </w:pPr>
      <w:r>
        <w:rPr>
          <w:rFonts w:cs="Microsoft Himalaya"/>
          <w:cs/>
          <w:lang w:bidi="bo-CN"/>
        </w:rPr>
        <w:t xml:space="preserve"> ཡེ་ཤེས་དབང་ཕྱུག་ གིས་ </w:t>
      </w:r>
      <w:r>
        <w:t xml:space="preserve"># </w:t>
      </w:r>
      <w:r>
        <w:rPr>
          <w:rFonts w:cs="Microsoft Himalaya"/>
          <w:cs/>
          <w:lang w:bidi="bo-CN"/>
        </w:rPr>
        <w:t xml:space="preserve">ཁོ་རའི་ ཚོང་ལཱ་ འདི་ </w:t>
      </w:r>
      <w:r>
        <w:t xml:space="preserve"># </w:t>
      </w:r>
      <w:r>
        <w:rPr>
          <w:rFonts w:cs="Microsoft Himalaya"/>
          <w:cs/>
          <w:lang w:bidi="bo-CN"/>
        </w:rPr>
        <w:t xml:space="preserve">རྒྱ་སྐྱེད་ འབད་ ནི་ གི་ དོན་ལུ་ </w:t>
      </w:r>
      <w:r>
        <w:t xml:space="preserve"># </w:t>
      </w:r>
      <w:r>
        <w:rPr>
          <w:rFonts w:cs="Microsoft Himalaya"/>
          <w:cs/>
          <w:lang w:bidi="bo-CN"/>
        </w:rPr>
        <w:t xml:space="preserve">གྲོང་གསེབ་ ཚོང་ལས་ གོང་འཕེལ་ ལས་འཛིན་ ནང་ ལས་ </w:t>
      </w:r>
      <w:r>
        <w:t xml:space="preserve"># </w:t>
      </w:r>
      <w:r>
        <w:rPr>
          <w:rFonts w:cs="Microsoft Himalaya"/>
          <w:cs/>
          <w:lang w:bidi="bo-CN"/>
        </w:rPr>
        <w:t xml:space="preserve">སྐྱིན་འགྲུལ་ ལེན་ ནི་ སྦེ་ </w:t>
      </w:r>
      <w:r>
        <w:t xml:space="preserve"># </w:t>
      </w:r>
      <w:r>
        <w:rPr>
          <w:rFonts w:cs="Microsoft Himalaya"/>
          <w:cs/>
          <w:lang w:bidi="bo-CN"/>
        </w:rPr>
        <w:t xml:space="preserve">ཡི་གུ་ བཙུགས་ ཏེ་ ཡོདཔ་ མ་ཚད་ </w:t>
      </w:r>
      <w:r>
        <w:t xml:space="preserve"># </w:t>
      </w:r>
      <w:r>
        <w:rPr>
          <w:rFonts w:cs="Microsoft Himalaya"/>
          <w:cs/>
          <w:lang w:bidi="bo-CN"/>
        </w:rPr>
        <w:t xml:space="preserve">ཁོ་ གི་ ལྡུམ་རའི་ མཐའ་མ་ ལུ་ ཡོད་ མིའི་ </w:t>
      </w:r>
      <w:r>
        <w:t xml:space="preserve"># </w:t>
      </w:r>
      <w:r>
        <w:rPr>
          <w:rFonts w:cs="Microsoft Himalaya"/>
          <w:cs/>
          <w:lang w:bidi="bo-CN"/>
        </w:rPr>
        <w:t xml:space="preserve">ས་ཆ་ འདི་ ཡང་ </w:t>
      </w:r>
      <w:r>
        <w:t xml:space="preserve"># </w:t>
      </w:r>
      <w:r>
        <w:rPr>
          <w:rFonts w:cs="Microsoft Himalaya"/>
          <w:cs/>
          <w:lang w:bidi="bo-CN"/>
        </w:rPr>
        <w:t xml:space="preserve">གླ་ ཁར་ ལེན་ ནི་ སྦེ་ </w:t>
      </w:r>
      <w:r>
        <w:t xml:space="preserve"># </w:t>
      </w:r>
      <w:r>
        <w:rPr>
          <w:rFonts w:cs="Microsoft Himalaya"/>
          <w:cs/>
          <w:lang w:bidi="bo-CN"/>
        </w:rPr>
        <w:t>ཡི་གུ་ ཚུ་ བཙུགས་ ཏེ་ འདུག</w:t>
      </w:r>
    </w:p>
    <w:p w14:paraId="3D6B8322" w14:textId="77777777" w:rsidR="00A536DF" w:rsidRDefault="00A536DF" w:rsidP="00A536DF">
      <w:pPr>
        <w:spacing w:after="0"/>
      </w:pPr>
      <w:r>
        <w:rPr>
          <w:rFonts w:cs="Microsoft Himalaya"/>
          <w:cs/>
          <w:lang w:bidi="bo-CN"/>
        </w:rPr>
        <w:t xml:space="preserve"> ཡེ་ཤེས་ ཀྱིས་ </w:t>
      </w:r>
      <w:r>
        <w:t xml:space="preserve"># </w:t>
      </w:r>
      <w:r>
        <w:rPr>
          <w:rFonts w:cs="Microsoft Himalaya"/>
          <w:cs/>
          <w:lang w:bidi="bo-CN"/>
        </w:rPr>
        <w:t xml:space="preserve">ད་རེས་ ཡོད་ པའི་ ལྡུམ་ར་ འདི་ བཟོ་ ནི་ གི་ དོན་ལུ་ </w:t>
      </w:r>
      <w:r>
        <w:t xml:space="preserve"># </w:t>
      </w:r>
      <w:r>
        <w:rPr>
          <w:rFonts w:cs="Microsoft Himalaya"/>
          <w:cs/>
          <w:lang w:bidi="bo-CN"/>
        </w:rPr>
        <w:t xml:space="preserve">མ་རྩ་ དངུལ་ཀྲམ་ འབུམ་ </w:t>
      </w:r>
      <w:r>
        <w:t xml:space="preserve">NUM # </w:t>
      </w:r>
      <w:r>
        <w:rPr>
          <w:rFonts w:cs="Microsoft Himalaya"/>
          <w:cs/>
          <w:lang w:bidi="bo-CN"/>
        </w:rPr>
        <w:t>བཏང་ ནུག</w:t>
      </w:r>
    </w:p>
    <w:p w14:paraId="60928FEF" w14:textId="77777777" w:rsidR="00A536DF" w:rsidRDefault="00A536DF" w:rsidP="00A536DF">
      <w:pPr>
        <w:spacing w:after="0"/>
      </w:pPr>
      <w:r>
        <w:rPr>
          <w:rFonts w:cs="Microsoft Himalaya"/>
          <w:cs/>
          <w:lang w:bidi="bo-CN"/>
        </w:rPr>
        <w:t xml:space="preserve"> སྤ་རོ་ གི་ ཁྲིམས་སྲུང་འགག་པ་ ཚུ་ </w:t>
      </w:r>
      <w:r>
        <w:t xml:space="preserve"># </w:t>
      </w:r>
      <w:r>
        <w:rPr>
          <w:rFonts w:cs="Microsoft Himalaya"/>
          <w:cs/>
          <w:lang w:bidi="bo-CN"/>
        </w:rPr>
        <w:t>ཚན་རིག་ བརྟག་དཔྱད་ ཀྱི་ སྙན་ཞུ་ ལུ་ བསྒུགས་ ཏེ་ ཡོདཔ །</w:t>
      </w:r>
    </w:p>
    <w:p w14:paraId="71A8A2D5"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6D7BAB81"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སྤ་རོ་ ལུ་ </w:t>
      </w:r>
      <w:r>
        <w:t xml:space="preserve"># </w:t>
      </w:r>
      <w:r>
        <w:rPr>
          <w:rFonts w:cs="Microsoft Himalaya"/>
          <w:cs/>
          <w:lang w:bidi="bo-CN"/>
        </w:rPr>
        <w:t xml:space="preserve">ཨ་ནེམོ་ གཅིག་ </w:t>
      </w:r>
      <w:r>
        <w:t xml:space="preserve"># </w:t>
      </w:r>
      <w:r>
        <w:rPr>
          <w:rFonts w:cs="Microsoft Himalaya"/>
          <w:cs/>
          <w:lang w:bidi="bo-CN"/>
        </w:rPr>
        <w:t xml:space="preserve">དབང་བཙོང་ འདོད་སྤྱོད་ འབད་ ཡོད་ པའི་ </w:t>
      </w:r>
      <w:r>
        <w:t xml:space="preserve"># </w:t>
      </w:r>
      <w:r>
        <w:rPr>
          <w:rFonts w:cs="Microsoft Himalaya"/>
          <w:cs/>
          <w:lang w:bidi="bo-CN"/>
        </w:rPr>
        <w:t xml:space="preserve">ཉེས་འཛུགས་ བཀལ་ ཏེ་ ཡོད་ མི་ འདི་ </w:t>
      </w:r>
      <w:r>
        <w:t xml:space="preserve"># </w:t>
      </w:r>
      <w:r>
        <w:rPr>
          <w:rFonts w:cs="Microsoft Himalaya"/>
          <w:cs/>
          <w:lang w:bidi="bo-CN"/>
        </w:rPr>
        <w:t xml:space="preserve">ཞིབ་དཔྱད་ འབད་ ནི་ གི་ དོན་ལུ་ </w:t>
      </w:r>
      <w:r>
        <w:t xml:space="preserve"># </w:t>
      </w:r>
      <w:r>
        <w:rPr>
          <w:rFonts w:cs="Microsoft Himalaya"/>
          <w:cs/>
          <w:lang w:bidi="bo-CN"/>
        </w:rPr>
        <w:t xml:space="preserve">ཁྲིམས་སྲུང་འགག་པ་ ཚུ་ </w:t>
      </w:r>
      <w:r>
        <w:t xml:space="preserve"># </w:t>
      </w:r>
      <w:r>
        <w:rPr>
          <w:rFonts w:cs="Microsoft Himalaya"/>
          <w:cs/>
          <w:lang w:bidi="bo-CN"/>
        </w:rPr>
        <w:t xml:space="preserve">ཚན་རིག་བརྟག་དཔྱད་ ཀྱི་ སྙན་ཞུ་ ལུ་ </w:t>
      </w:r>
      <w:r>
        <w:t xml:space="preserve"># </w:t>
      </w:r>
      <w:r>
        <w:rPr>
          <w:rFonts w:cs="Microsoft Himalaya"/>
          <w:cs/>
          <w:lang w:bidi="bo-CN"/>
        </w:rPr>
        <w:t>བསྒུགས་ ཏེ་ འདུག</w:t>
      </w:r>
    </w:p>
    <w:p w14:paraId="3C6F63E2" w14:textId="77777777" w:rsidR="00A536DF" w:rsidRDefault="00A536DF" w:rsidP="00A536DF">
      <w:pPr>
        <w:spacing w:after="0"/>
      </w:pPr>
      <w:r>
        <w:rPr>
          <w:rFonts w:cs="Microsoft Himalaya"/>
          <w:cs/>
          <w:lang w:bidi="bo-CN"/>
        </w:rPr>
        <w:t xml:space="preserve"> ཁྲིམས་སྲུང་འགག་པ་ གིས་ </w:t>
      </w:r>
      <w:r>
        <w:t xml:space="preserve"># </w:t>
      </w:r>
      <w:r>
        <w:rPr>
          <w:rFonts w:cs="Microsoft Himalaya"/>
          <w:cs/>
          <w:lang w:bidi="bo-CN"/>
        </w:rPr>
        <w:t xml:space="preserve">ཨ་ནེམོ་ འདི་ དང་ </w:t>
      </w:r>
      <w:r>
        <w:t xml:space="preserve"># </w:t>
      </w:r>
      <w:r>
        <w:rPr>
          <w:rFonts w:cs="Microsoft Himalaya"/>
          <w:cs/>
          <w:lang w:bidi="bo-CN"/>
        </w:rPr>
        <w:t xml:space="preserve">ཁོང་ དོགས་པ་ཅན་ ཚུ་ གི་ དཔེ་ཚད་ འདི་ </w:t>
      </w:r>
      <w:r>
        <w:t xml:space="preserve"># </w:t>
      </w:r>
      <w:r>
        <w:rPr>
          <w:rFonts w:cs="Microsoft Himalaya"/>
          <w:cs/>
          <w:lang w:bidi="bo-CN"/>
        </w:rPr>
        <w:t xml:space="preserve">ཚན་རིག་བརྟག་དཔྱད་ ཀྱི་ དོན་ལུ་ </w:t>
      </w:r>
      <w:r>
        <w:t xml:space="preserve"># </w:t>
      </w:r>
      <w:r>
        <w:rPr>
          <w:rFonts w:cs="Microsoft Himalaya"/>
          <w:cs/>
          <w:lang w:bidi="bo-CN"/>
        </w:rPr>
        <w:t xml:space="preserve">རྒྱ་གར་ ཀཱོལ་ཀ་ཊ་ ལུ་ </w:t>
      </w:r>
      <w:r>
        <w:t xml:space="preserve"># </w:t>
      </w:r>
      <w:r>
        <w:rPr>
          <w:rFonts w:cs="Microsoft Himalaya"/>
          <w:cs/>
          <w:lang w:bidi="bo-CN"/>
        </w:rPr>
        <w:t>བཏང་ སྟེ་ ཡོདཔ་ ཨིན་ མས །</w:t>
      </w:r>
    </w:p>
    <w:p w14:paraId="18579DDC" w14:textId="77777777" w:rsidR="00A536DF" w:rsidRDefault="00A536DF" w:rsidP="00A536DF">
      <w:pPr>
        <w:spacing w:after="0"/>
      </w:pPr>
      <w:r>
        <w:rPr>
          <w:rFonts w:cs="Microsoft Himalaya"/>
          <w:cs/>
          <w:lang w:bidi="bo-CN"/>
        </w:rPr>
        <w:lastRenderedPageBreak/>
        <w:t xml:space="preserve"> ཨ་ནེམོ་ འདི་ གིས་ </w:t>
      </w:r>
      <w:r>
        <w:t xml:space="preserve"># </w:t>
      </w:r>
      <w:r>
        <w:rPr>
          <w:rFonts w:cs="Microsoft Himalaya"/>
          <w:cs/>
          <w:lang w:bidi="bo-CN"/>
        </w:rPr>
        <w:t xml:space="preserve">ཁྲིམས་སྲུང་འགག་པ་ ལུ་ </w:t>
      </w:r>
      <w:r>
        <w:t xml:space="preserve"># </w:t>
      </w:r>
      <w:r>
        <w:rPr>
          <w:rFonts w:cs="Microsoft Himalaya"/>
          <w:cs/>
          <w:lang w:bidi="bo-CN"/>
        </w:rPr>
        <w:t xml:space="preserve">ངག་བརྗོད་ བྱིན་ མི་ དང་ འཁྲིལ་བ་ཅིན་ </w:t>
      </w:r>
      <w:r>
        <w:t xml:space="preserve"># </w:t>
      </w:r>
      <w:r>
        <w:rPr>
          <w:rFonts w:cs="Microsoft Himalaya"/>
          <w:cs/>
          <w:lang w:bidi="bo-CN"/>
        </w:rPr>
        <w:t xml:space="preserve">མོ་ར་ </w:t>
      </w:r>
      <w:r>
        <w:t xml:space="preserve"># </w:t>
      </w:r>
      <w:r>
        <w:rPr>
          <w:rFonts w:cs="Microsoft Himalaya"/>
          <w:cs/>
          <w:lang w:bidi="bo-CN"/>
        </w:rPr>
        <w:t xml:space="preserve">ཧཱ་ ལས་ </w:t>
      </w:r>
      <w:r>
        <w:t xml:space="preserve"># </w:t>
      </w:r>
      <w:r>
        <w:rPr>
          <w:rFonts w:cs="Microsoft Himalaya"/>
          <w:cs/>
          <w:lang w:bidi="bo-CN"/>
        </w:rPr>
        <w:t xml:space="preserve">ཅེ་ལེ་ལ་ ཚུན་ </w:t>
      </w:r>
      <w:r>
        <w:t xml:space="preserve"># </w:t>
      </w:r>
      <w:r>
        <w:rPr>
          <w:rFonts w:cs="Microsoft Himalaya"/>
          <w:cs/>
          <w:lang w:bidi="bo-CN"/>
        </w:rPr>
        <w:t xml:space="preserve">སྣུམ་འཁོར་ ཅིག་ གི་ ནང་ ལུ་ འཛུལ་འོངས་ པའི་ སྐབས་ </w:t>
      </w:r>
      <w:r>
        <w:t xml:space="preserve"># </w:t>
      </w:r>
      <w:r>
        <w:rPr>
          <w:rFonts w:cs="Microsoft Himalaya"/>
          <w:cs/>
          <w:lang w:bidi="bo-CN"/>
        </w:rPr>
        <w:t xml:space="preserve">ཕོ་རྒྱས་ གཉིས་ ཀྱིས་ </w:t>
      </w:r>
      <w:r>
        <w:t xml:space="preserve"># </w:t>
      </w:r>
      <w:r>
        <w:rPr>
          <w:rFonts w:cs="Microsoft Himalaya"/>
          <w:cs/>
          <w:lang w:bidi="bo-CN"/>
        </w:rPr>
        <w:t>དབང་བཙོང་ འདོད་སྤྱོད་ འབད་ ཡོདཔ་ སྦེ་ ཨིན་ མས །</w:t>
      </w:r>
    </w:p>
    <w:p w14:paraId="744FC2B5" w14:textId="77777777" w:rsidR="00A536DF" w:rsidRDefault="00A536DF" w:rsidP="00A536DF">
      <w:pPr>
        <w:spacing w:after="0"/>
      </w:pPr>
      <w:r>
        <w:rPr>
          <w:rFonts w:cs="Microsoft Himalaya"/>
          <w:cs/>
          <w:lang w:bidi="bo-CN"/>
        </w:rPr>
        <w:t xml:space="preserve"> གནད་དོན་ འདི་ ཡང་ </w:t>
      </w:r>
      <w:r>
        <w:t xml:space="preserve"># </w:t>
      </w:r>
      <w:r>
        <w:rPr>
          <w:rFonts w:cs="Microsoft Himalaya"/>
          <w:cs/>
          <w:lang w:bidi="bo-CN"/>
        </w:rPr>
        <w:t xml:space="preserve">ཁྲིམས་སྲུང་འགག་པ་ ལུ་ </w:t>
      </w:r>
      <w:r>
        <w:t xml:space="preserve"># </w:t>
      </w:r>
      <w:r>
        <w:rPr>
          <w:rFonts w:cs="Microsoft Himalaya"/>
          <w:cs/>
          <w:lang w:bidi="bo-CN"/>
        </w:rPr>
        <w:t xml:space="preserve">ཨ་ནེམོ་ འདི་ </w:t>
      </w:r>
      <w:r>
        <w:t xml:space="preserve"># </w:t>
      </w:r>
      <w:r>
        <w:rPr>
          <w:rFonts w:cs="Microsoft Himalaya"/>
          <w:cs/>
          <w:lang w:bidi="bo-CN"/>
        </w:rPr>
        <w:t xml:space="preserve">ཅེ་ལེ་ལ་ ལས་ </w:t>
      </w:r>
      <w:r>
        <w:t xml:space="preserve"># </w:t>
      </w:r>
      <w:r>
        <w:rPr>
          <w:rFonts w:cs="Microsoft Himalaya"/>
          <w:cs/>
          <w:lang w:bidi="bo-CN"/>
        </w:rPr>
        <w:t xml:space="preserve">སྤ་རོ་ ཁ་ཐུག་ </w:t>
      </w:r>
      <w:r>
        <w:t xml:space="preserve"># </w:t>
      </w:r>
      <w:r>
        <w:rPr>
          <w:rFonts w:cs="Microsoft Himalaya"/>
          <w:cs/>
          <w:lang w:bidi="bo-CN"/>
        </w:rPr>
        <w:t xml:space="preserve">སྣུམ་འཁོར་ ནང་ ལུ་ </w:t>
      </w:r>
      <w:r>
        <w:t xml:space="preserve"># </w:t>
      </w:r>
      <w:r>
        <w:rPr>
          <w:rFonts w:cs="Microsoft Himalaya"/>
          <w:cs/>
          <w:lang w:bidi="bo-CN"/>
        </w:rPr>
        <w:t xml:space="preserve">བཙུགས་འབག་ འོང་ མི་ </w:t>
      </w:r>
      <w:r>
        <w:t xml:space="preserve"># </w:t>
      </w:r>
      <w:r>
        <w:rPr>
          <w:rFonts w:cs="Microsoft Himalaya"/>
          <w:cs/>
          <w:lang w:bidi="bo-CN"/>
        </w:rPr>
        <w:t xml:space="preserve">ཕོ་རྒྱས་ གཞན་ མི་ ཅིག་ གིས་ </w:t>
      </w:r>
      <w:r>
        <w:t xml:space="preserve"># </w:t>
      </w:r>
      <w:r>
        <w:rPr>
          <w:rFonts w:cs="Microsoft Himalaya"/>
          <w:cs/>
          <w:lang w:bidi="bo-CN"/>
        </w:rPr>
        <w:t xml:space="preserve">སྙན་ཞུ་ འབད་ ནུག </w:t>
      </w:r>
      <w:r>
        <w:t xml:space="preserve"># </w:t>
      </w:r>
      <w:r>
        <w:rPr>
          <w:rFonts w:cs="Microsoft Himalaya"/>
          <w:cs/>
          <w:lang w:bidi="bo-CN"/>
        </w:rPr>
        <w:t xml:space="preserve">སྙན་ཞུ་ འབད་ མིའི་ </w:t>
      </w:r>
      <w:r>
        <w:t xml:space="preserve"># </w:t>
      </w:r>
      <w:r>
        <w:rPr>
          <w:rFonts w:cs="Microsoft Himalaya"/>
          <w:cs/>
          <w:lang w:bidi="bo-CN"/>
        </w:rPr>
        <w:t xml:space="preserve">ཕོ་རྒྱས་ འདི་ དང་ འཁྲིལ་བ་ཅིན་ </w:t>
      </w:r>
      <w:r>
        <w:t xml:space="preserve"># </w:t>
      </w:r>
      <w:r>
        <w:rPr>
          <w:rFonts w:cs="Microsoft Himalaya"/>
          <w:cs/>
          <w:lang w:bidi="bo-CN"/>
        </w:rPr>
        <w:t xml:space="preserve">གནད་དོན་ འདི་ གི་ སྐོར་ལས་ </w:t>
      </w:r>
      <w:r>
        <w:t xml:space="preserve"># </w:t>
      </w:r>
      <w:r>
        <w:rPr>
          <w:rFonts w:cs="Microsoft Himalaya"/>
          <w:cs/>
          <w:lang w:bidi="bo-CN"/>
        </w:rPr>
        <w:t xml:space="preserve">སྣུམ་འཁོར་ ནང་ ལུ་ འོངས་ པའི་ སྐབས་ </w:t>
      </w:r>
      <w:r>
        <w:t xml:space="preserve"># </w:t>
      </w:r>
      <w:r>
        <w:rPr>
          <w:rFonts w:cs="Microsoft Himalaya"/>
          <w:cs/>
          <w:lang w:bidi="bo-CN"/>
        </w:rPr>
        <w:t xml:space="preserve">ཨ་ནེམོ་ མོ་ར་ གིས་ ར་ </w:t>
      </w:r>
      <w:r>
        <w:t xml:space="preserve"># </w:t>
      </w:r>
      <w:r>
        <w:rPr>
          <w:rFonts w:cs="Microsoft Himalaya"/>
          <w:cs/>
          <w:lang w:bidi="bo-CN"/>
        </w:rPr>
        <w:t>སླབ་ སྟེ་ ཡོདཔ་ སྦེ་ ཨིན་ མས །</w:t>
      </w:r>
    </w:p>
    <w:p w14:paraId="32ED8607" w14:textId="77777777" w:rsidR="00A536DF" w:rsidRDefault="00A536DF" w:rsidP="00A536DF">
      <w:pPr>
        <w:spacing w:after="0"/>
      </w:pPr>
      <w:r>
        <w:rPr>
          <w:rFonts w:cs="Microsoft Himalaya"/>
          <w:cs/>
          <w:lang w:bidi="bo-CN"/>
        </w:rPr>
        <w:t xml:space="preserve"> གནད་དོན་ འདི་ </w:t>
      </w:r>
      <w:r>
        <w:t xml:space="preserve"># </w:t>
      </w:r>
      <w:r>
        <w:rPr>
          <w:rFonts w:cs="Microsoft Himalaya"/>
          <w:cs/>
          <w:lang w:bidi="bo-CN"/>
        </w:rPr>
        <w:t xml:space="preserve">འགོ་ཐོག་ </w:t>
      </w:r>
      <w:r>
        <w:t xml:space="preserve"># </w:t>
      </w:r>
      <w:r>
        <w:rPr>
          <w:rFonts w:cs="Microsoft Himalaya"/>
          <w:cs/>
          <w:lang w:bidi="bo-CN"/>
        </w:rPr>
        <w:t xml:space="preserve">ཧཱ་ གི་ ཁྲིམས་སྲུང་ ཡིག་ཚང་ ནང་ ལུ་ </w:t>
      </w:r>
      <w:r>
        <w:t xml:space="preserve"># </w:t>
      </w:r>
      <w:r>
        <w:rPr>
          <w:rFonts w:cs="Microsoft Himalaya"/>
          <w:cs/>
          <w:lang w:bidi="bo-CN"/>
        </w:rPr>
        <w:t xml:space="preserve">འདོད་སྤྱོད་ ཀྱི་ དོན་ལུ་ དཀྲོགས་ ཡོད་ པའི་ གནད་དོན་ ཅིག་ སྦེ་ </w:t>
      </w:r>
      <w:r>
        <w:t xml:space="preserve"># </w:t>
      </w:r>
      <w:r>
        <w:rPr>
          <w:rFonts w:cs="Microsoft Himalaya"/>
          <w:cs/>
          <w:lang w:bidi="bo-CN"/>
        </w:rPr>
        <w:t>སྙན་ཞུ་ འབད་ ནུག</w:t>
      </w:r>
    </w:p>
    <w:p w14:paraId="5D3B8026"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ཉིནམ་ གཉིས་ ཀྱི་ རྒྱབ་ ལས་ </w:t>
      </w:r>
      <w:r>
        <w:t xml:space="preserve"># </w:t>
      </w:r>
      <w:r>
        <w:rPr>
          <w:rFonts w:cs="Microsoft Himalaya"/>
          <w:cs/>
          <w:lang w:bidi="bo-CN"/>
        </w:rPr>
        <w:t xml:space="preserve">ཨ་ནེམོ་ འདི་གིས་ </w:t>
      </w:r>
      <w:r>
        <w:t xml:space="preserve"># </w:t>
      </w:r>
      <w:r>
        <w:rPr>
          <w:rFonts w:cs="Microsoft Himalaya"/>
          <w:cs/>
          <w:lang w:bidi="bo-CN"/>
        </w:rPr>
        <w:t xml:space="preserve">གནད་དོན་ འདི་ </w:t>
      </w:r>
      <w:r>
        <w:t xml:space="preserve"># </w:t>
      </w:r>
      <w:r>
        <w:rPr>
          <w:rFonts w:cs="Microsoft Himalaya"/>
          <w:cs/>
          <w:lang w:bidi="bo-CN"/>
        </w:rPr>
        <w:t xml:space="preserve">འདོད་སྤྱོད་ ཀྱི་ དོན་ལུ་ </w:t>
      </w:r>
      <w:r>
        <w:t xml:space="preserve"># </w:t>
      </w:r>
      <w:r>
        <w:rPr>
          <w:rFonts w:cs="Microsoft Himalaya"/>
          <w:cs/>
          <w:lang w:bidi="bo-CN"/>
        </w:rPr>
        <w:t xml:space="preserve">དཀྲོགས་ ཡོདཔ་ སྦེ་ མེན་ པར་ </w:t>
      </w:r>
      <w:r>
        <w:t xml:space="preserve"># </w:t>
      </w:r>
      <w:r>
        <w:rPr>
          <w:rFonts w:cs="Microsoft Himalaya"/>
          <w:cs/>
          <w:lang w:bidi="bo-CN"/>
        </w:rPr>
        <w:t xml:space="preserve">དབང་བཙོང་ འདོད་སྤྱོད་ འབད་ ཡོདཔ་ སྦེ་ </w:t>
      </w:r>
      <w:r>
        <w:t xml:space="preserve"># </w:t>
      </w:r>
      <w:r>
        <w:rPr>
          <w:rFonts w:cs="Microsoft Himalaya"/>
          <w:cs/>
          <w:lang w:bidi="bo-CN"/>
        </w:rPr>
        <w:t>སྙན་ཞུ་ འབད་ དེ་ ཡོདཔ་ ཨིན་ མས །</w:t>
      </w:r>
    </w:p>
    <w:p w14:paraId="4EB02831" w14:textId="77777777" w:rsidR="00A536DF" w:rsidRDefault="00A536DF" w:rsidP="00A536DF">
      <w:pPr>
        <w:spacing w:after="0"/>
      </w:pPr>
      <w:r>
        <w:rPr>
          <w:rFonts w:cs="Microsoft Himalaya"/>
          <w:cs/>
          <w:lang w:bidi="bo-CN"/>
        </w:rPr>
        <w:t xml:space="preserve"> དོགས་པ་ཅན་ ཕོ་རྒྱས་ ཚུ་ གིས་ </w:t>
      </w:r>
      <w:r>
        <w:t xml:space="preserve"># </w:t>
      </w:r>
      <w:r>
        <w:rPr>
          <w:rFonts w:cs="Microsoft Himalaya"/>
          <w:cs/>
          <w:lang w:bidi="bo-CN"/>
        </w:rPr>
        <w:t xml:space="preserve">འདོད་སྤྱོད་ འདི་ </w:t>
      </w:r>
      <w:r>
        <w:t xml:space="preserve"># </w:t>
      </w:r>
      <w:r>
        <w:rPr>
          <w:rFonts w:cs="Microsoft Himalaya"/>
          <w:cs/>
          <w:lang w:bidi="bo-CN"/>
        </w:rPr>
        <w:t xml:space="preserve">དེད་གཡོགཔ་ འདི་ དང་ ཆ་ རྐྱངམ་གཅིག་ </w:t>
      </w:r>
      <w:r>
        <w:t xml:space="preserve"># </w:t>
      </w:r>
      <w:r>
        <w:rPr>
          <w:rFonts w:cs="Microsoft Himalaya"/>
          <w:cs/>
          <w:lang w:bidi="bo-CN"/>
        </w:rPr>
        <w:t xml:space="preserve">འབད་ ཡོདཔ་ སྦེ་ ཨིནམ་ མ་ཚད་ </w:t>
      </w:r>
      <w:r>
        <w:t xml:space="preserve"># </w:t>
      </w:r>
      <w:r>
        <w:rPr>
          <w:rFonts w:cs="Microsoft Himalaya"/>
          <w:cs/>
          <w:lang w:bidi="bo-CN"/>
        </w:rPr>
        <w:t xml:space="preserve">འདི་ཡང་ </w:t>
      </w:r>
      <w:r>
        <w:t xml:space="preserve"># </w:t>
      </w:r>
      <w:r>
        <w:rPr>
          <w:rFonts w:cs="Microsoft Himalaya"/>
          <w:cs/>
          <w:lang w:bidi="bo-CN"/>
        </w:rPr>
        <w:t xml:space="preserve">བང་བཙོང་ གི་ ཐོག་ ལས་ མེན་ པར་ </w:t>
      </w:r>
      <w:r>
        <w:t xml:space="preserve"># </w:t>
      </w:r>
      <w:r>
        <w:rPr>
          <w:rFonts w:cs="Microsoft Himalaya"/>
          <w:cs/>
          <w:lang w:bidi="bo-CN"/>
        </w:rPr>
        <w:t xml:space="preserve">ཁན་ འཆམས་ ཏེ་ ར་ </w:t>
      </w:r>
      <w:r>
        <w:t xml:space="preserve"># </w:t>
      </w:r>
      <w:r>
        <w:rPr>
          <w:rFonts w:cs="Microsoft Himalaya"/>
          <w:cs/>
          <w:lang w:bidi="bo-CN"/>
        </w:rPr>
        <w:t>འབད་ ཡོདཔ་ སྦེ་ སླབ་ སྟེ་ འདུག</w:t>
      </w:r>
    </w:p>
    <w:p w14:paraId="5702B957" w14:textId="77777777" w:rsidR="00A536DF" w:rsidRDefault="00A536DF" w:rsidP="00A536DF">
      <w:pPr>
        <w:spacing w:after="0"/>
      </w:pPr>
      <w:r>
        <w:rPr>
          <w:rFonts w:cs="Microsoft Himalaya"/>
          <w:cs/>
          <w:lang w:bidi="bo-CN"/>
        </w:rPr>
        <w:t xml:space="preserve"> དོགས་པ་ཅན་ ཕོ་རྒྱས་ གཉིསཔོ་ འདི་ </w:t>
      </w:r>
      <w:r>
        <w:t xml:space="preserve"># </w:t>
      </w:r>
      <w:r>
        <w:rPr>
          <w:rFonts w:cs="Microsoft Himalaya"/>
          <w:cs/>
          <w:lang w:bidi="bo-CN"/>
        </w:rPr>
        <w:t xml:space="preserve">ད་རེས་ </w:t>
      </w:r>
      <w:r>
        <w:t xml:space="preserve"># </w:t>
      </w:r>
      <w:r>
        <w:rPr>
          <w:rFonts w:cs="Microsoft Himalaya"/>
          <w:cs/>
          <w:lang w:bidi="bo-CN"/>
        </w:rPr>
        <w:t xml:space="preserve">རྒྱབ་མི་ བཙུགས་ ཞིན་ན་ </w:t>
      </w:r>
      <w:r>
        <w:t xml:space="preserve"># </w:t>
      </w:r>
      <w:r>
        <w:rPr>
          <w:rFonts w:cs="Microsoft Himalaya"/>
          <w:cs/>
          <w:lang w:bidi="bo-CN"/>
        </w:rPr>
        <w:t xml:space="preserve">ཁྲིམས་སྲུང་འགག་པའི་ དོ་དམ་ འོག་ ལས་ </w:t>
      </w:r>
      <w:r>
        <w:t xml:space="preserve"># </w:t>
      </w:r>
      <w:r>
        <w:rPr>
          <w:rFonts w:cs="Microsoft Himalaya"/>
          <w:cs/>
          <w:lang w:bidi="bo-CN"/>
        </w:rPr>
        <w:t xml:space="preserve">བཏང་ ནུག </w:t>
      </w:r>
      <w:r>
        <w:t xml:space="preserve"># </w:t>
      </w:r>
      <w:r>
        <w:rPr>
          <w:rFonts w:cs="Microsoft Himalaya"/>
          <w:cs/>
          <w:lang w:bidi="bo-CN"/>
        </w:rPr>
        <w:t xml:space="preserve">བྱ་ངན་ འདི་ ཡང་ </w:t>
      </w:r>
      <w:r>
        <w:t xml:space="preserve"># </w:t>
      </w:r>
      <w:r>
        <w:rPr>
          <w:rFonts w:cs="Microsoft Himalaya"/>
          <w:cs/>
          <w:lang w:bidi="bo-CN"/>
        </w:rPr>
        <w:t xml:space="preserve">འདས་ པའི་ ཟླཝ་ གི་ སྤྱི་ཚེས་ </w:t>
      </w:r>
      <w:r>
        <w:t xml:space="preserve">NUM # </w:t>
      </w:r>
      <w:r>
        <w:rPr>
          <w:rFonts w:cs="Microsoft Himalaya"/>
          <w:cs/>
          <w:lang w:bidi="bo-CN"/>
        </w:rPr>
        <w:t xml:space="preserve">ལུ་ </w:t>
      </w:r>
      <w:r>
        <w:t xml:space="preserve"># </w:t>
      </w:r>
      <w:r>
        <w:rPr>
          <w:rFonts w:cs="Microsoft Himalaya"/>
          <w:cs/>
          <w:lang w:bidi="bo-CN"/>
        </w:rPr>
        <w:t>བྱུང་ ཡོད་ པའི་ དོགས་པ་ འདུག</w:t>
      </w:r>
    </w:p>
    <w:p w14:paraId="1E8D1AC5" w14:textId="77777777" w:rsidR="00A536DF" w:rsidRDefault="00A536DF" w:rsidP="00A536DF">
      <w:pPr>
        <w:spacing w:after="0"/>
      </w:pPr>
      <w:r>
        <w:rPr>
          <w:rFonts w:cs="Microsoft Himalaya"/>
          <w:cs/>
          <w:lang w:bidi="bo-CN"/>
        </w:rPr>
        <w:t xml:space="preserve"> ཀྲོང་གསར་ ལུ་ སྤྱ་ ལས་ བརྟེན་ཏེ་ </w:t>
      </w:r>
      <w:r>
        <w:t xml:space="preserve"># </w:t>
      </w:r>
      <w:r>
        <w:rPr>
          <w:rFonts w:cs="Microsoft Himalaya"/>
          <w:cs/>
          <w:lang w:bidi="bo-CN"/>
        </w:rPr>
        <w:t xml:space="preserve">ས་གནས་ ཀྱི་ མི་སེར་ ཚུ་ ལུ་ </w:t>
      </w:r>
      <w:r>
        <w:t xml:space="preserve"># </w:t>
      </w:r>
      <w:r>
        <w:rPr>
          <w:rFonts w:cs="Microsoft Himalaya"/>
          <w:cs/>
          <w:lang w:bidi="bo-CN"/>
        </w:rPr>
        <w:t>སྟབས་ མ་ བདེཝ་ འཐོན་ དོ་ ཡོདཔ །</w:t>
      </w:r>
    </w:p>
    <w:p w14:paraId="2648BB14"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4F3DBAFE"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ཀྲོང་གསར་ ལུ་ </w:t>
      </w:r>
      <w:r>
        <w:t xml:space="preserve"># </w:t>
      </w:r>
      <w:r>
        <w:rPr>
          <w:rFonts w:cs="Microsoft Himalaya"/>
          <w:cs/>
          <w:lang w:bidi="bo-CN"/>
        </w:rPr>
        <w:t xml:space="preserve">སྤྱ་ གི་ གྱངས་ཁ་ འདི་ </w:t>
      </w:r>
      <w:r>
        <w:t xml:space="preserve"># </w:t>
      </w:r>
      <w:r>
        <w:rPr>
          <w:rFonts w:cs="Microsoft Himalaya"/>
          <w:cs/>
          <w:lang w:bidi="bo-CN"/>
        </w:rPr>
        <w:t xml:space="preserve">ཡར་སེང་ འགྱོ་ དོ་ ཡོད་ མི་ དང་ འབྲེལ་ </w:t>
      </w:r>
      <w:r>
        <w:t xml:space="preserve"># </w:t>
      </w:r>
      <w:r>
        <w:rPr>
          <w:rFonts w:cs="Microsoft Himalaya"/>
          <w:cs/>
          <w:lang w:bidi="bo-CN"/>
        </w:rPr>
        <w:t xml:space="preserve">རྫོང་ དང་ རྫོང་ གི་ སྦོ་ལོགས་ཁར་ སྡོད་ མི་ ཚུ་ ལུ་ </w:t>
      </w:r>
      <w:r>
        <w:t xml:space="preserve"># </w:t>
      </w:r>
      <w:r>
        <w:rPr>
          <w:rFonts w:cs="Microsoft Himalaya"/>
          <w:cs/>
          <w:lang w:bidi="bo-CN"/>
        </w:rPr>
        <w:t>སྟབས་ མ་ བདེཝ་ ཐོན་ ཏེ་ འདུག</w:t>
      </w:r>
    </w:p>
    <w:p w14:paraId="0E3B7C1E" w14:textId="77777777" w:rsidR="00A536DF" w:rsidRDefault="00A536DF" w:rsidP="00A536DF">
      <w:pPr>
        <w:spacing w:after="0"/>
      </w:pPr>
      <w:r>
        <w:rPr>
          <w:rFonts w:cs="Microsoft Himalaya"/>
          <w:cs/>
          <w:lang w:bidi="bo-CN"/>
        </w:rPr>
        <w:t xml:space="preserve"> ས་གནས་ ནང་ གི་ </w:t>
      </w:r>
      <w:r>
        <w:t xml:space="preserve"># </w:t>
      </w:r>
      <w:r>
        <w:rPr>
          <w:rFonts w:cs="Microsoft Himalaya"/>
          <w:cs/>
          <w:lang w:bidi="bo-CN"/>
        </w:rPr>
        <w:t xml:space="preserve">མི་ ཚུ་ གིས་ སླབ་ མིའི་ ནང་ </w:t>
      </w:r>
      <w:r>
        <w:t xml:space="preserve"># </w:t>
      </w:r>
      <w:r>
        <w:rPr>
          <w:rFonts w:cs="Microsoft Himalaya"/>
          <w:cs/>
          <w:lang w:bidi="bo-CN"/>
        </w:rPr>
        <w:t xml:space="preserve">སྤྱ་ ཚུ་ གིས་ </w:t>
      </w:r>
      <w:r>
        <w:t xml:space="preserve"># </w:t>
      </w:r>
      <w:r>
        <w:rPr>
          <w:rFonts w:cs="Microsoft Himalaya"/>
          <w:cs/>
          <w:lang w:bidi="bo-CN"/>
        </w:rPr>
        <w:t xml:space="preserve">ཁོང་རའི་ ཁྱིམ་ ཚུ་ ནང་ ལས་ ཕར་ འཛུལ་ ཏེ་ </w:t>
      </w:r>
      <w:r>
        <w:t xml:space="preserve"># </w:t>
      </w:r>
      <w:r>
        <w:rPr>
          <w:rFonts w:cs="Microsoft Himalaya"/>
          <w:cs/>
          <w:lang w:bidi="bo-CN"/>
        </w:rPr>
        <w:t xml:space="preserve">གནོད་པ་ བཀལ་ དོ་ ཡོདཔ་ ལས་ </w:t>
      </w:r>
      <w:r>
        <w:t xml:space="preserve"># </w:t>
      </w:r>
      <w:r>
        <w:rPr>
          <w:rFonts w:cs="Microsoft Himalaya"/>
          <w:cs/>
          <w:lang w:bidi="bo-CN"/>
        </w:rPr>
        <w:t xml:space="preserve">ཁོང་ ཆ་ཁྱབ་ </w:t>
      </w:r>
      <w:r>
        <w:t xml:space="preserve"># </w:t>
      </w:r>
      <w:r>
        <w:rPr>
          <w:rFonts w:cs="Microsoft Himalaya"/>
          <w:cs/>
          <w:lang w:bidi="bo-CN"/>
        </w:rPr>
        <w:t xml:space="preserve">ཉིནམ་ རན་ཆད་མེད་པར་ </w:t>
      </w:r>
      <w:r>
        <w:t xml:space="preserve"># </w:t>
      </w:r>
      <w:r>
        <w:rPr>
          <w:rFonts w:cs="Microsoft Himalaya"/>
          <w:cs/>
          <w:lang w:bidi="bo-CN"/>
        </w:rPr>
        <w:t xml:space="preserve">སྤྱ་ ཚུ་ བདའ་ སྟེ་ ར་ </w:t>
      </w:r>
      <w:r>
        <w:t xml:space="preserve"># </w:t>
      </w:r>
      <w:r>
        <w:rPr>
          <w:rFonts w:cs="Microsoft Himalaya"/>
          <w:cs/>
          <w:lang w:bidi="bo-CN"/>
        </w:rPr>
        <w:t>སྡོད་ དགོཔ་ འཐོན་ མས་ ཟེར་ བཤད་ ཅི །</w:t>
      </w:r>
    </w:p>
    <w:p w14:paraId="1B153636"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ཁོང་ ཆ་ཁྱབ་ ཀྱིས་ བཀོད་ མིའི་ ནང་ </w:t>
      </w:r>
      <w:r>
        <w:t xml:space="preserve"># </w:t>
      </w:r>
      <w:r>
        <w:rPr>
          <w:rFonts w:cs="Microsoft Himalaya"/>
          <w:cs/>
          <w:lang w:bidi="bo-CN"/>
        </w:rPr>
        <w:t xml:space="preserve">སྤྱ་ འོང་ མི་ གི་ གྱངས་ཁ་ འདི་ ཡང་ </w:t>
      </w:r>
      <w:r>
        <w:t xml:space="preserve"># </w:t>
      </w:r>
      <w:r>
        <w:rPr>
          <w:rFonts w:cs="Microsoft Himalaya"/>
          <w:cs/>
          <w:lang w:bidi="bo-CN"/>
        </w:rPr>
        <w:t xml:space="preserve">ལོ་ </w:t>
      </w:r>
      <w:r>
        <w:t xml:space="preserve">NUM # </w:t>
      </w:r>
      <w:r>
        <w:rPr>
          <w:rFonts w:cs="Microsoft Himalaya"/>
          <w:cs/>
          <w:lang w:bidi="bo-CN"/>
        </w:rPr>
        <w:t xml:space="preserve">དེ་ཅིག་ གི་ ཧེ་མ་ </w:t>
      </w:r>
      <w:r>
        <w:t xml:space="preserve"># </w:t>
      </w:r>
      <w:r>
        <w:rPr>
          <w:rFonts w:cs="Microsoft Himalaya"/>
          <w:cs/>
          <w:lang w:bidi="bo-CN"/>
        </w:rPr>
        <w:t xml:space="preserve">རྫོང་ གི་ འོག་ ལས་ </w:t>
      </w:r>
      <w:r>
        <w:t xml:space="preserve"># </w:t>
      </w:r>
      <w:r>
        <w:rPr>
          <w:rFonts w:cs="Microsoft Himalaya"/>
          <w:cs/>
          <w:lang w:bidi="bo-CN"/>
        </w:rPr>
        <w:t xml:space="preserve">མང་སྡེ་ཆུ་ གློག་མེ་ ལས་འགུལ་ གྱི་ དོན་ལུ་ </w:t>
      </w:r>
      <w:r>
        <w:t xml:space="preserve"># </w:t>
      </w:r>
      <w:r>
        <w:rPr>
          <w:rFonts w:cs="Microsoft Himalaya"/>
          <w:cs/>
          <w:lang w:bidi="bo-CN"/>
        </w:rPr>
        <w:t xml:space="preserve">ཆུའི་ བཀག་ར་ རྐྱབ་ མི་ ལས་ ཚུར་ </w:t>
      </w:r>
      <w:r>
        <w:t xml:space="preserve"># </w:t>
      </w:r>
      <w:r>
        <w:rPr>
          <w:rFonts w:cs="Microsoft Himalaya"/>
          <w:cs/>
          <w:lang w:bidi="bo-CN"/>
        </w:rPr>
        <w:t>ཡར་སེང་ འགྱོ་ ཡི་ ཟེར་ ཨིན་ མས །</w:t>
      </w:r>
    </w:p>
    <w:p w14:paraId="17CD68A5" w14:textId="77777777" w:rsidR="00A536DF" w:rsidRDefault="00A536DF" w:rsidP="00A536DF">
      <w:pPr>
        <w:spacing w:after="0"/>
      </w:pPr>
      <w:r>
        <w:rPr>
          <w:rFonts w:cs="Microsoft Himalaya"/>
          <w:cs/>
          <w:lang w:bidi="bo-CN"/>
        </w:rPr>
        <w:t xml:space="preserve"> སྤྱ་ ཚུ་ </w:t>
      </w:r>
      <w:r>
        <w:t xml:space="preserve"># </w:t>
      </w:r>
      <w:r>
        <w:rPr>
          <w:rFonts w:cs="Microsoft Himalaya"/>
          <w:cs/>
          <w:lang w:bidi="bo-CN"/>
        </w:rPr>
        <w:t xml:space="preserve">རྫོང་ ནང་ འཛུལ་ ནི་ ལས་ </w:t>
      </w:r>
      <w:r>
        <w:t xml:space="preserve"># </w:t>
      </w:r>
      <w:r>
        <w:rPr>
          <w:rFonts w:cs="Microsoft Himalaya"/>
          <w:cs/>
          <w:lang w:bidi="bo-CN"/>
        </w:rPr>
        <w:t xml:space="preserve">བཀག་ཆ་ འབད་ ནི་ གི་ དོན་ལུ་ </w:t>
      </w:r>
      <w:r>
        <w:t xml:space="preserve"># </w:t>
      </w:r>
      <w:r>
        <w:rPr>
          <w:rFonts w:cs="Microsoft Himalaya"/>
          <w:cs/>
          <w:lang w:bidi="bo-CN"/>
        </w:rPr>
        <w:t xml:space="preserve">འདས་ པའི་ ལོ་ </w:t>
      </w:r>
      <w:r>
        <w:t xml:space="preserve">NUM # </w:t>
      </w:r>
      <w:r>
        <w:rPr>
          <w:rFonts w:cs="Microsoft Himalaya"/>
          <w:cs/>
          <w:lang w:bidi="bo-CN"/>
        </w:rPr>
        <w:t xml:space="preserve">གྱི་ ཧེ་མ་ </w:t>
      </w:r>
      <w:r>
        <w:t xml:space="preserve"># </w:t>
      </w:r>
      <w:r>
        <w:rPr>
          <w:rFonts w:cs="Microsoft Himalaya"/>
          <w:cs/>
          <w:lang w:bidi="bo-CN"/>
        </w:rPr>
        <w:t xml:space="preserve">གློག་མེའི་ ར་བ་ </w:t>
      </w:r>
      <w:r>
        <w:t xml:space="preserve"># </w:t>
      </w:r>
      <w:r>
        <w:rPr>
          <w:rFonts w:cs="Microsoft Himalaya"/>
          <w:cs/>
          <w:lang w:bidi="bo-CN"/>
        </w:rPr>
        <w:t xml:space="preserve">བསྒོར་ ཡོདཔ་ ཨིན་རུང་ </w:t>
      </w:r>
      <w:r>
        <w:t xml:space="preserve"># </w:t>
      </w:r>
      <w:r>
        <w:rPr>
          <w:rFonts w:cs="Microsoft Himalaya"/>
          <w:cs/>
          <w:lang w:bidi="bo-CN"/>
        </w:rPr>
        <w:t xml:space="preserve">ད་རེས་ </w:t>
      </w:r>
      <w:r>
        <w:t xml:space="preserve"># </w:t>
      </w:r>
      <w:r>
        <w:rPr>
          <w:rFonts w:cs="Microsoft Himalaya"/>
          <w:cs/>
          <w:lang w:bidi="bo-CN"/>
        </w:rPr>
        <w:t xml:space="preserve">ར་བ་ འདི་ </w:t>
      </w:r>
      <w:r>
        <w:t xml:space="preserve"># </w:t>
      </w:r>
      <w:r>
        <w:rPr>
          <w:rFonts w:cs="Microsoft Himalaya"/>
          <w:cs/>
          <w:lang w:bidi="bo-CN"/>
        </w:rPr>
        <w:t xml:space="preserve">ལཱ་ འབད་ མ་ བཏུབ་ པར་ ཡོདཔ་ ལས་ </w:t>
      </w:r>
      <w:r>
        <w:t xml:space="preserve"># </w:t>
      </w:r>
      <w:r>
        <w:rPr>
          <w:rFonts w:cs="Microsoft Himalaya"/>
          <w:cs/>
          <w:lang w:bidi="bo-CN"/>
        </w:rPr>
        <w:t xml:space="preserve">སྤྱ་ ཚུ་ གིས་ </w:t>
      </w:r>
      <w:r>
        <w:t xml:space="preserve"># </w:t>
      </w:r>
      <w:r>
        <w:rPr>
          <w:rFonts w:cs="Microsoft Himalaya"/>
          <w:cs/>
          <w:lang w:bidi="bo-CN"/>
        </w:rPr>
        <w:t xml:space="preserve">འཚེར་སྣང་ ག་ནི་ཡང་ མེད་ པར་ </w:t>
      </w:r>
      <w:r>
        <w:t xml:space="preserve"># </w:t>
      </w:r>
      <w:r>
        <w:rPr>
          <w:rFonts w:cs="Microsoft Himalaya"/>
          <w:cs/>
          <w:lang w:bidi="bo-CN"/>
        </w:rPr>
        <w:t xml:space="preserve">རྫོང་ དང་ རྫོང་ གི་ སྦོ་ལོགས་ཁ་ ལས་ ཕར་ </w:t>
      </w:r>
      <w:r>
        <w:t xml:space="preserve"># </w:t>
      </w:r>
      <w:r>
        <w:rPr>
          <w:rFonts w:cs="Microsoft Himalaya"/>
          <w:cs/>
          <w:lang w:bidi="bo-CN"/>
        </w:rPr>
        <w:t>འོང་ དོ་ ཡོདཔ་ སྦེ་ ཨིན་ མས །</w:t>
      </w:r>
    </w:p>
    <w:p w14:paraId="3E34502B" w14:textId="77777777" w:rsidR="00A536DF" w:rsidRDefault="00A536DF" w:rsidP="00A536DF">
      <w:pPr>
        <w:spacing w:after="0"/>
      </w:pPr>
      <w:r>
        <w:rPr>
          <w:rFonts w:cs="Microsoft Himalaya"/>
          <w:cs/>
          <w:lang w:bidi="bo-CN"/>
        </w:rPr>
        <w:t xml:space="preserve"> སྤྱ་ ཚུ་ ཡང་ </w:t>
      </w:r>
      <w:r>
        <w:t xml:space="preserve"># </w:t>
      </w:r>
      <w:r>
        <w:rPr>
          <w:rFonts w:cs="Microsoft Himalaya"/>
          <w:cs/>
          <w:lang w:bidi="bo-CN"/>
        </w:rPr>
        <w:t xml:space="preserve">རྫོང་ དང་ ཚོང་ཁང་ ཚུ་ ནང་ ལས་ ཕར་ </w:t>
      </w:r>
      <w:r>
        <w:t xml:space="preserve"># </w:t>
      </w:r>
      <w:r>
        <w:rPr>
          <w:rFonts w:cs="Microsoft Himalaya"/>
          <w:cs/>
          <w:lang w:bidi="bo-CN"/>
        </w:rPr>
        <w:t xml:space="preserve">བཟའ་འཐུང་ དང་ ཅ་ལ་ ཚུ་ </w:t>
      </w:r>
      <w:r>
        <w:t xml:space="preserve"># </w:t>
      </w:r>
      <w:r>
        <w:rPr>
          <w:rFonts w:cs="Microsoft Himalaya"/>
          <w:cs/>
          <w:lang w:bidi="bo-CN"/>
        </w:rPr>
        <w:t xml:space="preserve">ཨརཝ་ བརྐུ་ བར་ འོང་ དོ་ ཡོདཔ་ མ་ཚད་ </w:t>
      </w:r>
      <w:r>
        <w:t xml:space="preserve"># </w:t>
      </w:r>
      <w:r>
        <w:rPr>
          <w:rFonts w:cs="Microsoft Himalaya"/>
          <w:cs/>
          <w:lang w:bidi="bo-CN"/>
        </w:rPr>
        <w:t xml:space="preserve">ལྟ་རྫོང་ ལུ་ ཡང་ </w:t>
      </w:r>
      <w:r>
        <w:t xml:space="preserve"># </w:t>
      </w:r>
      <w:r>
        <w:rPr>
          <w:rFonts w:cs="Microsoft Himalaya"/>
          <w:cs/>
          <w:lang w:bidi="bo-CN"/>
        </w:rPr>
        <w:t xml:space="preserve">སྟབས་ མ་ བདེཝ་ ཚུ་ </w:t>
      </w:r>
      <w:r>
        <w:t xml:space="preserve"># </w:t>
      </w:r>
      <w:r>
        <w:rPr>
          <w:rFonts w:cs="Microsoft Himalaya"/>
          <w:cs/>
          <w:lang w:bidi="bo-CN"/>
        </w:rPr>
        <w:t>འཐོན་ དོ་ ཡོདཔ་ ཨིན་ མས །</w:t>
      </w:r>
    </w:p>
    <w:p w14:paraId="77F44D5F" w14:textId="77777777" w:rsidR="00A536DF" w:rsidRDefault="00A536DF" w:rsidP="00A536DF">
      <w:pPr>
        <w:spacing w:after="0"/>
      </w:pPr>
      <w:r>
        <w:rPr>
          <w:rFonts w:cs="Microsoft Himalaya"/>
          <w:cs/>
          <w:lang w:bidi="bo-CN"/>
        </w:rPr>
        <w:t xml:space="preserve"> སྤྱ་ ཚུ་ གིས་ </w:t>
      </w:r>
      <w:r>
        <w:t xml:space="preserve"># </w:t>
      </w:r>
      <w:r>
        <w:rPr>
          <w:rFonts w:cs="Microsoft Himalaya"/>
          <w:cs/>
          <w:lang w:bidi="bo-CN"/>
        </w:rPr>
        <w:t xml:space="preserve">གློག་ཐག་ ཚུ་ མགུ་ ལས་ ཕར་ ཡང་ </w:t>
      </w:r>
      <w:r>
        <w:t xml:space="preserve"># </w:t>
      </w:r>
      <w:r>
        <w:rPr>
          <w:rFonts w:cs="Microsoft Himalaya"/>
          <w:cs/>
          <w:lang w:bidi="bo-CN"/>
        </w:rPr>
        <w:t xml:space="preserve">འཛེག་ དོ་ ཡོད་ པའི་ ཁར་ </w:t>
      </w:r>
      <w:r>
        <w:t xml:space="preserve"># </w:t>
      </w:r>
      <w:r>
        <w:rPr>
          <w:rFonts w:cs="Microsoft Himalaya"/>
          <w:cs/>
          <w:lang w:bidi="bo-CN"/>
        </w:rPr>
        <w:t xml:space="preserve">མཆོད་བཤམ་ ནང་ ལས་ ཕར་ ཕུལ་ ཡོད་ པའི་ </w:t>
      </w:r>
      <w:r>
        <w:t xml:space="preserve"># </w:t>
      </w:r>
      <w:r>
        <w:rPr>
          <w:rFonts w:cs="Microsoft Himalaya"/>
          <w:cs/>
          <w:lang w:bidi="bo-CN"/>
        </w:rPr>
        <w:t xml:space="preserve">དཀར་མེ་ ཚུ་ ལུ་ དཀྲོགས་ ཏེ་ </w:t>
      </w:r>
      <w:r>
        <w:t xml:space="preserve"># </w:t>
      </w:r>
      <w:r>
        <w:rPr>
          <w:rFonts w:cs="Microsoft Himalaya"/>
          <w:cs/>
          <w:lang w:bidi="bo-CN"/>
        </w:rPr>
        <w:t xml:space="preserve">ཁྱིམ་ མེ་ཤོར་ ནི་ གི་ </w:t>
      </w:r>
      <w:r>
        <w:t xml:space="preserve"># </w:t>
      </w:r>
      <w:r>
        <w:rPr>
          <w:rFonts w:cs="Microsoft Himalaya"/>
          <w:cs/>
          <w:lang w:bidi="bo-CN"/>
        </w:rPr>
        <w:t xml:space="preserve">ཉེན་ཁ་ ཆེ་ སུ་ ཅིག་ ལུ་ </w:t>
      </w:r>
      <w:r>
        <w:t xml:space="preserve"># </w:t>
      </w:r>
      <w:r>
        <w:rPr>
          <w:rFonts w:cs="Microsoft Himalaya"/>
          <w:cs/>
          <w:lang w:bidi="bo-CN"/>
        </w:rPr>
        <w:t>གྱུར་ ཏེ་ ཡོདཔ་ སྦེ་ ཨིན་ མས །</w:t>
      </w:r>
    </w:p>
    <w:p w14:paraId="724927D9" w14:textId="77777777" w:rsidR="00A536DF" w:rsidRDefault="00A536DF" w:rsidP="00A536DF">
      <w:pPr>
        <w:spacing w:after="0"/>
      </w:pPr>
      <w:r>
        <w:rPr>
          <w:rFonts w:cs="Microsoft Himalaya"/>
          <w:cs/>
          <w:lang w:bidi="bo-CN"/>
        </w:rPr>
        <w:t xml:space="preserve"> འདི་ ལུ་ </w:t>
      </w:r>
      <w:r>
        <w:t xml:space="preserve"># </w:t>
      </w:r>
      <w:r>
        <w:rPr>
          <w:rFonts w:cs="Microsoft Himalaya"/>
          <w:cs/>
          <w:lang w:bidi="bo-CN"/>
        </w:rPr>
        <w:t xml:space="preserve">ས་གནས་གཞུང་ གི་ འགོ་ཁྲིདཔ་ ཚུ་ གིས་ སླབ་ མིའི་ ནང་ </w:t>
      </w:r>
      <w:r>
        <w:t xml:space="preserve"># </w:t>
      </w:r>
      <w:r>
        <w:rPr>
          <w:rFonts w:cs="Microsoft Himalaya"/>
          <w:cs/>
          <w:lang w:bidi="bo-CN"/>
        </w:rPr>
        <w:t xml:space="preserve">སྤྱ་ ཚུ་ </w:t>
      </w:r>
      <w:r>
        <w:t xml:space="preserve"># </w:t>
      </w:r>
      <w:r>
        <w:rPr>
          <w:rFonts w:cs="Microsoft Himalaya"/>
          <w:cs/>
          <w:lang w:bidi="bo-CN"/>
        </w:rPr>
        <w:t xml:space="preserve">རང་ སྡོད་ སའི་ ས་སྒོ་ ཚུ་ ནང་ ལས་ ཕར་ འོངས་ པའི་ སྐབས་ </w:t>
      </w:r>
      <w:r>
        <w:t xml:space="preserve"># </w:t>
      </w:r>
      <w:r>
        <w:rPr>
          <w:rFonts w:cs="Microsoft Himalaya"/>
          <w:cs/>
          <w:lang w:bidi="bo-CN"/>
        </w:rPr>
        <w:t xml:space="preserve">བདའ་གཏང་ ནི་ ལས་ བརྒལ་ </w:t>
      </w:r>
      <w:r>
        <w:t xml:space="preserve"># </w:t>
      </w:r>
      <w:r>
        <w:rPr>
          <w:rFonts w:cs="Microsoft Himalaya"/>
          <w:cs/>
          <w:lang w:bidi="bo-CN"/>
        </w:rPr>
        <w:t xml:space="preserve">ཐབས་ལམ་ གཞན་ </w:t>
      </w:r>
      <w:r>
        <w:t xml:space="preserve"># </w:t>
      </w:r>
      <w:r>
        <w:rPr>
          <w:rFonts w:cs="Microsoft Himalaya"/>
          <w:cs/>
          <w:lang w:bidi="bo-CN"/>
        </w:rPr>
        <w:t>ག་ནི་ཡང་ མིན་འདུག་ ཟེར་ བཤད་ ཅི །</w:t>
      </w:r>
    </w:p>
    <w:p w14:paraId="7B8AB739" w14:textId="77777777" w:rsidR="00A536DF" w:rsidRDefault="00A536DF" w:rsidP="00A536DF">
      <w:pPr>
        <w:spacing w:after="0"/>
      </w:pPr>
      <w:r>
        <w:rPr>
          <w:rFonts w:cs="Microsoft Himalaya"/>
          <w:cs/>
          <w:lang w:bidi="bo-CN"/>
        </w:rPr>
        <w:t xml:space="preserve"> འབྲུག་པའི་ སྡེ་ཚན་ འདི་ མཐའ་དཔྱད་ འགྲན་བསྡུར་ འོག་མའི་ ནང་ ལུ་ ལྷོད་ དེ་ ཡོདཔ །</w:t>
      </w:r>
    </w:p>
    <w:p w14:paraId="13A40E9B"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17D0FE64"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ཐིམ་ཕུག་ ལྕང་གླིང་མའི་ཐང་ ནང་ ལུ་ སྦེ་ </w:t>
      </w:r>
      <w:r>
        <w:t xml:space="preserve"># </w:t>
      </w:r>
      <w:r>
        <w:rPr>
          <w:rFonts w:cs="Microsoft Himalaya"/>
          <w:cs/>
          <w:lang w:bidi="bo-CN"/>
        </w:rPr>
        <w:t xml:space="preserve">འགོ་འདྲེན་ འཐབ་ པའི་ བསྒང་ ར་ ཡོད་ མི་ </w:t>
      </w:r>
      <w:r>
        <w:t xml:space="preserve"># </w:t>
      </w:r>
      <w:r>
        <w:rPr>
          <w:rFonts w:cs="Microsoft Himalaya"/>
          <w:cs/>
          <w:lang w:bidi="bo-CN"/>
        </w:rPr>
        <w:t xml:space="preserve">སྐྱེས་ལོ་ </w:t>
      </w:r>
      <w:r>
        <w:t xml:space="preserve">NUM # </w:t>
      </w:r>
      <w:r>
        <w:rPr>
          <w:rFonts w:cs="Microsoft Himalaya"/>
          <w:cs/>
          <w:lang w:bidi="bo-CN"/>
        </w:rPr>
        <w:t xml:space="preserve">མན་ཆད་ ཀྱི་ </w:t>
      </w:r>
      <w:r>
        <w:t xml:space="preserve"># </w:t>
      </w:r>
      <w:r>
        <w:rPr>
          <w:rFonts w:cs="Microsoft Himalaya"/>
          <w:cs/>
          <w:lang w:bidi="bo-CN"/>
        </w:rPr>
        <w:t xml:space="preserve">ལྷོ་ ཨེ་ཤི་ཡཱན་ རྐང་རྩེད་ ཚོགས་པའི་ </w:t>
      </w:r>
      <w:r>
        <w:t xml:space="preserve"># </w:t>
      </w:r>
      <w:r>
        <w:rPr>
          <w:rFonts w:cs="Microsoft Himalaya"/>
          <w:cs/>
          <w:lang w:bidi="bo-CN"/>
        </w:rPr>
        <w:t xml:space="preserve">བུམོ་ ཚུ་ གི་ རྐང་རྩེད་ ཀྱི་ འགྲན་བསྡུར་ ནང་ ལུ་ </w:t>
      </w:r>
      <w:r>
        <w:t xml:space="preserve"># </w:t>
      </w:r>
      <w:r>
        <w:rPr>
          <w:rFonts w:cs="Microsoft Himalaya"/>
          <w:cs/>
          <w:lang w:bidi="bo-CN"/>
        </w:rPr>
        <w:t xml:space="preserve">ཁ་ཙ་ </w:t>
      </w:r>
      <w:r>
        <w:t xml:space="preserve"># </w:t>
      </w:r>
      <w:r>
        <w:rPr>
          <w:rFonts w:cs="Microsoft Himalaya"/>
          <w:cs/>
          <w:lang w:bidi="bo-CN"/>
        </w:rPr>
        <w:t xml:space="preserve">འབྲུག་པའི་ སྡེ་ཚན་ འདི་ </w:t>
      </w:r>
      <w:r>
        <w:t xml:space="preserve"># </w:t>
      </w:r>
      <w:r>
        <w:rPr>
          <w:rFonts w:cs="Microsoft Himalaya"/>
          <w:cs/>
          <w:lang w:bidi="bo-CN"/>
        </w:rPr>
        <w:t xml:space="preserve">རྒྱ་གར་ གྱི་ སྡེ་ཚན་ ལས་ </w:t>
      </w:r>
      <w:r>
        <w:t xml:space="preserve"># </w:t>
      </w:r>
      <w:r>
        <w:rPr>
          <w:rFonts w:cs="Microsoft Himalaya"/>
          <w:cs/>
          <w:lang w:bidi="bo-CN"/>
        </w:rPr>
        <w:t xml:space="preserve">གཱོལ་ གཅིག་ དང་ ཀླད་ཀོར་ སྦེ་ </w:t>
      </w:r>
      <w:r>
        <w:t xml:space="preserve"># </w:t>
      </w:r>
      <w:r>
        <w:rPr>
          <w:rFonts w:cs="Microsoft Himalaya"/>
          <w:cs/>
          <w:lang w:bidi="bo-CN"/>
        </w:rPr>
        <w:t>ཕམ་ སོ་ ནུག</w:t>
      </w:r>
    </w:p>
    <w:p w14:paraId="47BC1101" w14:textId="77777777" w:rsidR="00A536DF" w:rsidRDefault="00A536DF" w:rsidP="00A536DF">
      <w:pPr>
        <w:spacing w:after="0"/>
      </w:pPr>
      <w:r>
        <w:rPr>
          <w:rFonts w:cs="Microsoft Himalaya"/>
          <w:cs/>
          <w:lang w:bidi="bo-CN"/>
        </w:rPr>
        <w:t xml:space="preserve"> ཨིན་རུང་ </w:t>
      </w:r>
      <w:r>
        <w:t xml:space="preserve"># </w:t>
      </w:r>
      <w:r>
        <w:rPr>
          <w:rFonts w:cs="Microsoft Himalaya"/>
          <w:cs/>
          <w:lang w:bidi="bo-CN"/>
        </w:rPr>
        <w:t xml:space="preserve">འབྲུག་པའི་ སྡེ་ཚན་ འདི་ </w:t>
      </w:r>
      <w:r>
        <w:t xml:space="preserve"># </w:t>
      </w:r>
      <w:r>
        <w:rPr>
          <w:rFonts w:cs="Microsoft Himalaya"/>
          <w:cs/>
          <w:lang w:bidi="bo-CN"/>
        </w:rPr>
        <w:t xml:space="preserve">མཐའ་དཔྱད་ འགྲན་བསྡུར་ འོག་མའི་ ནང་ ལུ་ ལྷོད་ དེ་ ཡོདཔ་ ལས་ </w:t>
      </w:r>
      <w:r>
        <w:t xml:space="preserve"># </w:t>
      </w:r>
      <w:r>
        <w:rPr>
          <w:rFonts w:cs="Microsoft Himalaya"/>
          <w:cs/>
          <w:lang w:bidi="bo-CN"/>
        </w:rPr>
        <w:t xml:space="preserve">གནངས་ཚེ་ </w:t>
      </w:r>
      <w:r>
        <w:t xml:space="preserve"># </w:t>
      </w:r>
      <w:r>
        <w:rPr>
          <w:rFonts w:cs="Microsoft Himalaya"/>
          <w:cs/>
          <w:lang w:bidi="bo-CN"/>
        </w:rPr>
        <w:t xml:space="preserve">བང་ལ་དེཤ་ དང་ གཅིག་ཁར་ </w:t>
      </w:r>
      <w:r>
        <w:t xml:space="preserve"># </w:t>
      </w:r>
      <w:r>
        <w:rPr>
          <w:rFonts w:cs="Microsoft Himalaya"/>
          <w:cs/>
          <w:lang w:bidi="bo-CN"/>
        </w:rPr>
        <w:t>རྩེ་ ནི་ གི་ གོ་སྐབས་ ཐོབ་ སྟེ་ འདུག</w:t>
      </w:r>
    </w:p>
    <w:p w14:paraId="14E52291" w14:textId="77777777" w:rsidR="00A536DF" w:rsidRDefault="00A536DF" w:rsidP="00A536DF">
      <w:pPr>
        <w:spacing w:after="0"/>
      </w:pPr>
      <w:r>
        <w:rPr>
          <w:rFonts w:cs="Microsoft Himalaya"/>
          <w:cs/>
          <w:lang w:bidi="bo-CN"/>
        </w:rPr>
        <w:t xml:space="preserve"> བང་ལ་དེཤ་ འདི་ </w:t>
      </w:r>
      <w:r>
        <w:t xml:space="preserve"># </w:t>
      </w:r>
      <w:r>
        <w:rPr>
          <w:rFonts w:cs="Microsoft Himalaya"/>
          <w:cs/>
          <w:lang w:bidi="bo-CN"/>
        </w:rPr>
        <w:t xml:space="preserve">ན་ཧིང་ རྩེད་འགྲན་ འདི་ ནང་ ལས་ </w:t>
      </w:r>
      <w:r>
        <w:t xml:space="preserve"># </w:t>
      </w:r>
      <w:r>
        <w:rPr>
          <w:rFonts w:cs="Microsoft Himalaya"/>
          <w:cs/>
          <w:lang w:bidi="bo-CN"/>
        </w:rPr>
        <w:t xml:space="preserve">རྒྱལ་ཁ་ འཐོབ་ མི་ ཅིག་ འབདཝ་ལས་ </w:t>
      </w:r>
      <w:r>
        <w:t xml:space="preserve"># </w:t>
      </w:r>
      <w:r>
        <w:rPr>
          <w:rFonts w:cs="Microsoft Himalaya"/>
          <w:cs/>
          <w:lang w:bidi="bo-CN"/>
        </w:rPr>
        <w:t xml:space="preserve">འབྲུག་པའི་ སྡེ་ཚན་ གྱིས་ </w:t>
      </w:r>
      <w:r>
        <w:t xml:space="preserve"># </w:t>
      </w:r>
      <w:r>
        <w:rPr>
          <w:rFonts w:cs="Microsoft Himalaya"/>
          <w:cs/>
          <w:lang w:bidi="bo-CN"/>
        </w:rPr>
        <w:t xml:space="preserve">དོ་འགྲན་ སྦོམ་ སྦེ་ ར་ </w:t>
      </w:r>
      <w:r>
        <w:t xml:space="preserve"># </w:t>
      </w:r>
      <w:r>
        <w:rPr>
          <w:rFonts w:cs="Microsoft Himalaya"/>
          <w:cs/>
          <w:lang w:bidi="bo-CN"/>
        </w:rPr>
        <w:t>འབད་ དགོ་ ནི་ ཨིན་ མས །</w:t>
      </w:r>
    </w:p>
    <w:p w14:paraId="356BC7ED"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རྒྱ་གར་ གྱི་ སྡེ་ཚན་ གྱིས་ </w:t>
      </w:r>
      <w:r>
        <w:t xml:space="preserve"># </w:t>
      </w:r>
      <w:r>
        <w:rPr>
          <w:rFonts w:cs="Microsoft Himalaya"/>
          <w:cs/>
          <w:lang w:bidi="bo-CN"/>
        </w:rPr>
        <w:t xml:space="preserve">མཐའ་དཔྱད་ འགྲན་བསྡུར་ འོག་མ་ འདི་ </w:t>
      </w:r>
      <w:r>
        <w:t xml:space="preserve"># </w:t>
      </w:r>
      <w:r>
        <w:rPr>
          <w:rFonts w:cs="Microsoft Himalaya"/>
          <w:cs/>
          <w:lang w:bidi="bo-CN"/>
        </w:rPr>
        <w:t xml:space="preserve">བལ་པོ་ དང་ གཅིག་ཁར་ </w:t>
      </w:r>
      <w:r>
        <w:t xml:space="preserve"># </w:t>
      </w:r>
      <w:r>
        <w:rPr>
          <w:rFonts w:cs="Microsoft Himalaya"/>
          <w:cs/>
          <w:lang w:bidi="bo-CN"/>
        </w:rPr>
        <w:t>དོ་འགྲན་ འབད་ ནི་ ཨིན་ མས །</w:t>
      </w:r>
    </w:p>
    <w:p w14:paraId="02E1B23B" w14:textId="77777777" w:rsidR="00A536DF" w:rsidRDefault="00A536DF" w:rsidP="00A536DF">
      <w:pPr>
        <w:spacing w:after="0"/>
      </w:pPr>
      <w:r>
        <w:rPr>
          <w:rFonts w:cs="Microsoft Himalaya"/>
          <w:cs/>
          <w:lang w:bidi="bo-CN"/>
        </w:rPr>
        <w:t xml:space="preserve"> སྐྱེས་ལོ་ </w:t>
      </w:r>
      <w:r>
        <w:t xml:space="preserve">NUM # </w:t>
      </w:r>
      <w:r>
        <w:rPr>
          <w:rFonts w:cs="Microsoft Himalaya"/>
          <w:cs/>
          <w:lang w:bidi="bo-CN"/>
        </w:rPr>
        <w:t xml:space="preserve">མན་ཆད་ ཀྱི་ </w:t>
      </w:r>
      <w:r>
        <w:t xml:space="preserve"># </w:t>
      </w:r>
      <w:r>
        <w:rPr>
          <w:rFonts w:cs="Microsoft Himalaya"/>
          <w:cs/>
          <w:lang w:bidi="bo-CN"/>
        </w:rPr>
        <w:t xml:space="preserve">ལྷོ་ ཨེ་ཤི་ཡཱན་ རྐང་རྩེད་ ཚོགས་པའི་ </w:t>
      </w:r>
      <w:r>
        <w:t xml:space="preserve"># </w:t>
      </w:r>
      <w:r>
        <w:rPr>
          <w:rFonts w:cs="Microsoft Himalaya"/>
          <w:cs/>
          <w:lang w:bidi="bo-CN"/>
        </w:rPr>
        <w:t xml:space="preserve">བུམོ་ ཚུ་ གི་ རྐང་རྩེད་ འགྲན་བསྡུར་ ཐེངས་ </w:t>
      </w:r>
      <w:r>
        <w:t>NUM</w:t>
      </w:r>
      <w:r>
        <w:rPr>
          <w:rFonts w:cs="Microsoft Himalaya"/>
          <w:cs/>
          <w:lang w:bidi="bo-CN"/>
        </w:rPr>
        <w:t xml:space="preserve">པའི་ ནང་ ལུ་ </w:t>
      </w:r>
      <w:r>
        <w:t xml:space="preserve"># </w:t>
      </w:r>
      <w:r>
        <w:rPr>
          <w:rFonts w:cs="Microsoft Himalaya"/>
          <w:cs/>
          <w:lang w:bidi="bo-CN"/>
        </w:rPr>
        <w:t xml:space="preserve">འབྲུག་ དང་ རྒྱ་གར་ </w:t>
      </w:r>
      <w:r>
        <w:t xml:space="preserve"># </w:t>
      </w:r>
      <w:r>
        <w:rPr>
          <w:rFonts w:cs="Microsoft Himalaya"/>
          <w:cs/>
          <w:lang w:bidi="bo-CN"/>
        </w:rPr>
        <w:t xml:space="preserve">བལ་པོ་ དང་ བང་ལ་དེཤ་ </w:t>
      </w:r>
      <w:r>
        <w:t xml:space="preserve"># </w:t>
      </w:r>
      <w:r>
        <w:rPr>
          <w:rFonts w:cs="Microsoft Himalaya"/>
          <w:cs/>
          <w:lang w:bidi="bo-CN"/>
        </w:rPr>
        <w:t xml:space="preserve">དེ་ལས་ </w:t>
      </w:r>
      <w:r>
        <w:t xml:space="preserve"># </w:t>
      </w:r>
      <w:r>
        <w:rPr>
          <w:rFonts w:cs="Microsoft Himalaya"/>
          <w:cs/>
          <w:lang w:bidi="bo-CN"/>
        </w:rPr>
        <w:t xml:space="preserve">སི་རི་ལངྐ་ དང་ </w:t>
      </w:r>
      <w:r>
        <w:t xml:space="preserve"># </w:t>
      </w:r>
      <w:r>
        <w:rPr>
          <w:rFonts w:cs="Microsoft Himalaya"/>
          <w:cs/>
          <w:lang w:bidi="bo-CN"/>
        </w:rPr>
        <w:t xml:space="preserve">པ་ཀིསི་ཏཱན་ རྒྱལ་ཁབ་ </w:t>
      </w:r>
      <w:r>
        <w:t xml:space="preserve">NUM # </w:t>
      </w:r>
      <w:r>
        <w:rPr>
          <w:rFonts w:cs="Microsoft Himalaya"/>
          <w:cs/>
          <w:lang w:bidi="bo-CN"/>
        </w:rPr>
        <w:t xml:space="preserve">གིས་ </w:t>
      </w:r>
      <w:r>
        <w:t xml:space="preserve"># </w:t>
      </w:r>
      <w:r>
        <w:rPr>
          <w:rFonts w:cs="Microsoft Himalaya"/>
          <w:cs/>
          <w:lang w:bidi="bo-CN"/>
        </w:rPr>
        <w:t>དོ་འགྲན་ འབད་ དོ་ ཡོདཔ་ ཨིན །</w:t>
      </w:r>
    </w:p>
    <w:p w14:paraId="277F40D3" w14:textId="77777777" w:rsidR="00A536DF" w:rsidRDefault="00A536DF" w:rsidP="00A536DF">
      <w:pPr>
        <w:spacing w:after="0"/>
      </w:pPr>
      <w:r>
        <w:rPr>
          <w:rFonts w:cs="Microsoft Himalaya"/>
          <w:cs/>
          <w:lang w:bidi="bo-CN"/>
        </w:rPr>
        <w:t xml:space="preserve"> ལ་གོང་གསུམ་ གྱི་ མི་སེར་ ཚུ་ གི་ དོན་ལུ་ </w:t>
      </w:r>
      <w:r>
        <w:t xml:space="preserve"># </w:t>
      </w:r>
      <w:r>
        <w:rPr>
          <w:rFonts w:cs="Microsoft Himalaya"/>
          <w:cs/>
          <w:lang w:bidi="bo-CN"/>
        </w:rPr>
        <w:t xml:space="preserve">འོང་འབབ་ ཀྱི་ གཞི་ ངོ་མ་ གཅིགཔོ་ འདི་ </w:t>
      </w:r>
      <w:r>
        <w:t xml:space="preserve"># </w:t>
      </w:r>
      <w:r>
        <w:rPr>
          <w:rFonts w:cs="Microsoft Himalaya"/>
          <w:cs/>
          <w:lang w:bidi="bo-CN"/>
        </w:rPr>
        <w:t>དབྱར་རྩྭ་དགུན་འབུ་ འདི་ ཨིནམ །</w:t>
      </w:r>
    </w:p>
    <w:p w14:paraId="57E6ABC1"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4757F86F"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རྒྱལ་ཁབ་ ནང་ གི་ </w:t>
      </w:r>
      <w:r>
        <w:t xml:space="preserve"># </w:t>
      </w:r>
      <w:r>
        <w:rPr>
          <w:rFonts w:cs="Microsoft Himalaya"/>
          <w:cs/>
          <w:lang w:bidi="bo-CN"/>
        </w:rPr>
        <w:t xml:space="preserve">ལ་གོང་གསུམ་ གྱི་ མི་སེར་ ཚུ་ གི་ དོན་ལུ་ </w:t>
      </w:r>
      <w:r>
        <w:t xml:space="preserve"># </w:t>
      </w:r>
      <w:r>
        <w:rPr>
          <w:rFonts w:cs="Microsoft Himalaya"/>
          <w:cs/>
          <w:lang w:bidi="bo-CN"/>
        </w:rPr>
        <w:t xml:space="preserve">འོང་འབབ་ ཀྱི་ གཞི་ ངོ་མ་ གཅིགཔོ་ འདི་ </w:t>
      </w:r>
      <w:r>
        <w:t xml:space="preserve"># </w:t>
      </w:r>
      <w:r>
        <w:rPr>
          <w:rFonts w:cs="Microsoft Himalaya"/>
          <w:cs/>
          <w:lang w:bidi="bo-CN"/>
        </w:rPr>
        <w:t>དབྱར་རྩྭ་དགུན་འབུ་ འདི་ ཨིན་ མས །</w:t>
      </w:r>
    </w:p>
    <w:p w14:paraId="14E294B1" w14:textId="77777777" w:rsidR="00A536DF" w:rsidRDefault="00A536DF" w:rsidP="00A536DF">
      <w:pPr>
        <w:spacing w:after="0"/>
      </w:pPr>
      <w:r>
        <w:rPr>
          <w:rFonts w:cs="Microsoft Himalaya"/>
          <w:cs/>
          <w:lang w:bidi="bo-CN"/>
        </w:rPr>
        <w:lastRenderedPageBreak/>
        <w:t xml:space="preserve"> དབྱར་རྩྭ་དགུན་འབུ་ འདི་ ཡང་ </w:t>
      </w:r>
      <w:r>
        <w:t xml:space="preserve"># </w:t>
      </w:r>
      <w:r>
        <w:rPr>
          <w:rFonts w:cs="Microsoft Himalaya"/>
          <w:cs/>
          <w:lang w:bidi="bo-CN"/>
        </w:rPr>
        <w:t xml:space="preserve">ལོ་ </w:t>
      </w:r>
      <w:r>
        <w:t xml:space="preserve">NUM # </w:t>
      </w:r>
      <w:r>
        <w:rPr>
          <w:rFonts w:cs="Microsoft Himalaya"/>
          <w:cs/>
          <w:lang w:bidi="bo-CN"/>
        </w:rPr>
        <w:t xml:space="preserve">གི་ བར་ ན་ </w:t>
      </w:r>
      <w:r>
        <w:t xml:space="preserve"># </w:t>
      </w:r>
      <w:r>
        <w:rPr>
          <w:rFonts w:cs="Microsoft Himalaya"/>
          <w:cs/>
          <w:lang w:bidi="bo-CN"/>
        </w:rPr>
        <w:t xml:space="preserve">ཚར་ རེ་ </w:t>
      </w:r>
      <w:r>
        <w:t xml:space="preserve"># </w:t>
      </w:r>
      <w:r>
        <w:rPr>
          <w:rFonts w:cs="Microsoft Himalaya"/>
          <w:cs/>
          <w:lang w:bidi="bo-CN"/>
        </w:rPr>
        <w:t xml:space="preserve">ལོ་ ལེགས་ དོ་ ཡོདཔ་ ལས་ </w:t>
      </w:r>
      <w:r>
        <w:t xml:space="preserve"># </w:t>
      </w:r>
      <w:r>
        <w:rPr>
          <w:rFonts w:cs="Microsoft Himalaya"/>
          <w:cs/>
          <w:lang w:bidi="bo-CN"/>
        </w:rPr>
        <w:t xml:space="preserve">ལུང་ནག་ན་ ལུ་ </w:t>
      </w:r>
      <w:r>
        <w:t xml:space="preserve"># </w:t>
      </w:r>
      <w:r>
        <w:rPr>
          <w:rFonts w:cs="Microsoft Himalaya"/>
          <w:cs/>
          <w:lang w:bidi="bo-CN"/>
        </w:rPr>
        <w:t xml:space="preserve">དུས་ཅི་ </w:t>
      </w:r>
      <w:r>
        <w:t xml:space="preserve"># </w:t>
      </w:r>
      <w:r>
        <w:rPr>
          <w:rFonts w:cs="Microsoft Himalaya"/>
          <w:cs/>
          <w:lang w:bidi="bo-CN"/>
        </w:rPr>
        <w:t xml:space="preserve">དབྱར་རྩྭ་དགུན་འབུ་ འདི་ </w:t>
      </w:r>
      <w:r>
        <w:t xml:space="preserve"># </w:t>
      </w:r>
      <w:r>
        <w:rPr>
          <w:rFonts w:cs="Microsoft Himalaya"/>
          <w:cs/>
          <w:lang w:bidi="bo-CN"/>
        </w:rPr>
        <w:t xml:space="preserve">ས་གནས་ </w:t>
      </w:r>
      <w:r>
        <w:t xml:space="preserve"># </w:t>
      </w:r>
      <w:r>
        <w:rPr>
          <w:rFonts w:cs="Microsoft Himalaya"/>
          <w:cs/>
          <w:lang w:bidi="bo-CN"/>
        </w:rPr>
        <w:t xml:space="preserve">ཕང་མགུ་ ཟེར་ ས་ ལུ་ </w:t>
      </w:r>
      <w:r>
        <w:t xml:space="preserve"># </w:t>
      </w:r>
      <w:r>
        <w:rPr>
          <w:rFonts w:cs="Microsoft Himalaya"/>
          <w:cs/>
          <w:lang w:bidi="bo-CN"/>
        </w:rPr>
        <w:t>ལོ་ ལེགས་ ཡོདཔ་ ཨིན་ མས །</w:t>
      </w:r>
    </w:p>
    <w:p w14:paraId="536F0006" w14:textId="77777777" w:rsidR="00A536DF" w:rsidRDefault="00A536DF" w:rsidP="00A536DF">
      <w:pPr>
        <w:spacing w:after="0"/>
      </w:pPr>
      <w:r>
        <w:rPr>
          <w:rFonts w:cs="Microsoft Himalaya"/>
          <w:cs/>
          <w:lang w:bidi="bo-CN"/>
        </w:rPr>
        <w:t xml:space="preserve"> དེ་འབདཝ་ལས་ </w:t>
      </w:r>
      <w:r>
        <w:t xml:space="preserve"># </w:t>
      </w:r>
      <w:r>
        <w:rPr>
          <w:rFonts w:cs="Microsoft Himalaya"/>
          <w:cs/>
          <w:lang w:bidi="bo-CN"/>
        </w:rPr>
        <w:t xml:space="preserve">ལུང་ནག་ན་ གི་ ཁྱིམ་ གུང་ ག་རའི་ ནང་ ལས་ </w:t>
      </w:r>
      <w:r>
        <w:t xml:space="preserve"># </w:t>
      </w:r>
      <w:r>
        <w:rPr>
          <w:rFonts w:cs="Microsoft Himalaya"/>
          <w:cs/>
          <w:lang w:bidi="bo-CN"/>
        </w:rPr>
        <w:t xml:space="preserve">ཕང་མགུ་ ལུ་ </w:t>
      </w:r>
      <w:r>
        <w:t xml:space="preserve"># </w:t>
      </w:r>
      <w:r>
        <w:rPr>
          <w:rFonts w:cs="Microsoft Himalaya"/>
          <w:cs/>
          <w:lang w:bidi="bo-CN"/>
        </w:rPr>
        <w:t xml:space="preserve">དུས་ཅི་ </w:t>
      </w:r>
      <w:r>
        <w:t xml:space="preserve"># </w:t>
      </w:r>
      <w:r>
        <w:rPr>
          <w:rFonts w:cs="Microsoft Himalaya"/>
          <w:cs/>
          <w:lang w:bidi="bo-CN"/>
        </w:rPr>
        <w:t xml:space="preserve">འབུཔ་ འདི་ འཐུ་ བར་ </w:t>
      </w:r>
      <w:r>
        <w:t xml:space="preserve"># </w:t>
      </w:r>
      <w:r>
        <w:rPr>
          <w:rFonts w:cs="Microsoft Himalaya"/>
          <w:cs/>
          <w:lang w:bidi="bo-CN"/>
        </w:rPr>
        <w:t xml:space="preserve">འགྱོ་ སྟེ་ ཡོདཔ་ ལས་ </w:t>
      </w:r>
      <w:r>
        <w:t xml:space="preserve"># </w:t>
      </w:r>
      <w:r>
        <w:rPr>
          <w:rFonts w:cs="Microsoft Himalaya"/>
          <w:cs/>
          <w:lang w:bidi="bo-CN"/>
        </w:rPr>
        <w:t xml:space="preserve">མི་ ཚུ་ གིས་ </w:t>
      </w:r>
      <w:r>
        <w:t xml:space="preserve"># </w:t>
      </w:r>
      <w:r>
        <w:rPr>
          <w:rFonts w:cs="Microsoft Himalaya"/>
          <w:cs/>
          <w:lang w:bidi="bo-CN"/>
        </w:rPr>
        <w:t xml:space="preserve">འོང་འབབ་ ཡང་ </w:t>
      </w:r>
      <w:r>
        <w:t xml:space="preserve"># </w:t>
      </w:r>
      <w:r>
        <w:rPr>
          <w:rFonts w:cs="Microsoft Himalaya"/>
          <w:cs/>
          <w:lang w:bidi="bo-CN"/>
        </w:rPr>
        <w:t xml:space="preserve">ལེགས་ཤོམ་ སྦེ་ ར་ </w:t>
      </w:r>
      <w:r>
        <w:t xml:space="preserve"># </w:t>
      </w:r>
      <w:r>
        <w:rPr>
          <w:rFonts w:cs="Microsoft Himalaya"/>
          <w:cs/>
          <w:lang w:bidi="bo-CN"/>
        </w:rPr>
        <w:t>བཟོ་ ཚུགས་ པའི་ རེ་བ་ བསྐྱེད་ དེ་ འདུག</w:t>
      </w:r>
    </w:p>
    <w:p w14:paraId="6460C915" w14:textId="77777777" w:rsidR="00A536DF" w:rsidRDefault="00A536DF" w:rsidP="00A536DF">
      <w:pPr>
        <w:spacing w:after="0"/>
      </w:pPr>
      <w:r>
        <w:rPr>
          <w:rFonts w:cs="Microsoft Himalaya"/>
          <w:cs/>
          <w:lang w:bidi="bo-CN"/>
        </w:rPr>
        <w:t xml:space="preserve"> བྱང་ཆུབ་ ཀྱིས་ སླབ་ མིའི་ ནང་ </w:t>
      </w:r>
      <w:r>
        <w:t xml:space="preserve"># </w:t>
      </w:r>
      <w:r>
        <w:rPr>
          <w:rFonts w:cs="Microsoft Himalaya"/>
          <w:cs/>
          <w:lang w:bidi="bo-CN"/>
        </w:rPr>
        <w:t xml:space="preserve">རིན་བསྡུར་ གྱི་ སྐབས་ ལུ་ </w:t>
      </w:r>
      <w:r>
        <w:t xml:space="preserve"># </w:t>
      </w:r>
      <w:r>
        <w:rPr>
          <w:rFonts w:cs="Microsoft Himalaya"/>
          <w:cs/>
          <w:lang w:bidi="bo-CN"/>
        </w:rPr>
        <w:t xml:space="preserve">དབྱར་རྩྭ་དགུན་འབུ་ གི་ གོང་ཚད་ ཚུ་ </w:t>
      </w:r>
      <w:r>
        <w:t xml:space="preserve"># </w:t>
      </w:r>
      <w:r>
        <w:rPr>
          <w:rFonts w:cs="Microsoft Himalaya"/>
          <w:cs/>
          <w:lang w:bidi="bo-CN"/>
        </w:rPr>
        <w:t xml:space="preserve">ལེགས་ཤོམ་ སྦེ་ འཐོབ་ ཚུགས་ པ་ ཅིན་ </w:t>
      </w:r>
      <w:r>
        <w:t xml:space="preserve"># </w:t>
      </w:r>
      <w:r>
        <w:rPr>
          <w:rFonts w:cs="Microsoft Himalaya"/>
          <w:cs/>
          <w:lang w:bidi="bo-CN"/>
        </w:rPr>
        <w:t xml:space="preserve">འོང་འབབ་ དངུལ་ཀྲམ་ འབུམ་ </w:t>
      </w:r>
      <w:r>
        <w:t xml:space="preserve">NUM # </w:t>
      </w:r>
      <w:r>
        <w:rPr>
          <w:rFonts w:cs="Microsoft Himalaya"/>
          <w:cs/>
          <w:lang w:bidi="bo-CN"/>
        </w:rPr>
        <w:t xml:space="preserve">དེ་ཅིག་ </w:t>
      </w:r>
      <w:r>
        <w:t xml:space="preserve"># </w:t>
      </w:r>
      <w:r>
        <w:rPr>
          <w:rFonts w:cs="Microsoft Himalaya"/>
          <w:cs/>
          <w:lang w:bidi="bo-CN"/>
        </w:rPr>
        <w:t>བཟོ་ ཚུགས་ པའི་ རེ་བ་ ཡོད་ ཟེར་ བཤད་ ཅི །</w:t>
      </w:r>
    </w:p>
    <w:p w14:paraId="700F21D6" w14:textId="77777777" w:rsidR="00A536DF" w:rsidRDefault="00A536DF" w:rsidP="00A536DF">
      <w:pPr>
        <w:spacing w:after="0"/>
      </w:pPr>
      <w:r>
        <w:rPr>
          <w:rFonts w:cs="Microsoft Himalaya"/>
          <w:cs/>
          <w:lang w:bidi="bo-CN"/>
        </w:rPr>
        <w:t xml:space="preserve"> དབྱར་རྩྭ་དགུན་འབུ་ འདི་ ཡང་ </w:t>
      </w:r>
      <w:r>
        <w:t xml:space="preserve"># </w:t>
      </w:r>
      <w:r>
        <w:rPr>
          <w:rFonts w:cs="Microsoft Himalaya"/>
          <w:cs/>
          <w:lang w:bidi="bo-CN"/>
        </w:rPr>
        <w:t xml:space="preserve">ལོ་ཚད་ དམའ་ཤོས་ ར་ </w:t>
      </w:r>
      <w:r>
        <w:t xml:space="preserve"># </w:t>
      </w:r>
      <w:r>
        <w:rPr>
          <w:rFonts w:cs="Microsoft Himalaya"/>
          <w:cs/>
          <w:lang w:bidi="bo-CN"/>
        </w:rPr>
        <w:t xml:space="preserve">སྐྱེས་ལོ་ </w:t>
      </w:r>
      <w:r>
        <w:t xml:space="preserve">NUM # </w:t>
      </w:r>
      <w:r>
        <w:rPr>
          <w:rFonts w:cs="Microsoft Himalaya"/>
          <w:cs/>
          <w:lang w:bidi="bo-CN"/>
        </w:rPr>
        <w:t xml:space="preserve">ལས་ </w:t>
      </w:r>
      <w:r>
        <w:t xml:space="preserve"># </w:t>
      </w:r>
      <w:r>
        <w:rPr>
          <w:rFonts w:cs="Microsoft Himalaya"/>
          <w:cs/>
          <w:lang w:bidi="bo-CN"/>
        </w:rPr>
        <w:t xml:space="preserve">འཐུ་ ཐག་ ཆོགཔ་ སྦེ་ ཡོད་ རུང་ </w:t>
      </w:r>
      <w:r>
        <w:t xml:space="preserve"># </w:t>
      </w:r>
      <w:r>
        <w:rPr>
          <w:rFonts w:cs="Microsoft Himalaya"/>
          <w:cs/>
          <w:lang w:bidi="bo-CN"/>
        </w:rPr>
        <w:t xml:space="preserve">ལོ་ ལེགས་ པའི་ སྐབས་ ལུ་ </w:t>
      </w:r>
      <w:r>
        <w:t xml:space="preserve"># </w:t>
      </w:r>
      <w:r>
        <w:rPr>
          <w:rFonts w:cs="Microsoft Himalaya"/>
          <w:cs/>
          <w:lang w:bidi="bo-CN"/>
        </w:rPr>
        <w:t xml:space="preserve">ཨ་ལུ་ བུཚ་ དང་ བུམོ་ </w:t>
      </w:r>
      <w:r>
        <w:t xml:space="preserve"># </w:t>
      </w:r>
      <w:r>
        <w:rPr>
          <w:rFonts w:cs="Microsoft Himalaya"/>
          <w:cs/>
          <w:lang w:bidi="bo-CN"/>
        </w:rPr>
        <w:t xml:space="preserve">ལོ་ </w:t>
      </w:r>
      <w:r>
        <w:t xml:space="preserve">NUM # </w:t>
      </w:r>
      <w:r>
        <w:rPr>
          <w:rFonts w:cs="Microsoft Himalaya"/>
          <w:cs/>
          <w:lang w:bidi="bo-CN"/>
        </w:rPr>
        <w:t xml:space="preserve">ལང་ མི་ ཚུ་ ཡང་ </w:t>
      </w:r>
      <w:r>
        <w:t xml:space="preserve"># </w:t>
      </w:r>
      <w:r>
        <w:rPr>
          <w:rFonts w:cs="Microsoft Himalaya"/>
          <w:cs/>
          <w:lang w:bidi="bo-CN"/>
        </w:rPr>
        <w:t xml:space="preserve">འབུཔ་ འདི་ </w:t>
      </w:r>
      <w:r>
        <w:t xml:space="preserve"># </w:t>
      </w:r>
      <w:r>
        <w:rPr>
          <w:rFonts w:cs="Microsoft Himalaya"/>
          <w:cs/>
          <w:lang w:bidi="bo-CN"/>
        </w:rPr>
        <w:t>འཐུ་ བར་ འགྱོཝ་ ཨིན་ མས །</w:t>
      </w:r>
    </w:p>
    <w:p w14:paraId="0F920E93" w14:textId="77777777" w:rsidR="00A536DF" w:rsidRDefault="00A536DF" w:rsidP="00A536DF">
      <w:pPr>
        <w:spacing w:after="0"/>
      </w:pPr>
      <w:r>
        <w:rPr>
          <w:rFonts w:cs="Microsoft Himalaya"/>
          <w:cs/>
          <w:lang w:bidi="bo-CN"/>
        </w:rPr>
        <w:t xml:space="preserve"> དབྱར་རྩྭ་དགུན་འབུ་ འཐུ་ ནི་ གི་ དུས་ཚོད་ འདི་ </w:t>
      </w:r>
      <w:r>
        <w:t xml:space="preserve"># </w:t>
      </w:r>
      <w:r>
        <w:rPr>
          <w:rFonts w:cs="Microsoft Himalaya"/>
          <w:cs/>
          <w:lang w:bidi="bo-CN"/>
        </w:rPr>
        <w:t xml:space="preserve">ད་རེས་ </w:t>
      </w:r>
      <w:r>
        <w:t xml:space="preserve"># </w:t>
      </w:r>
      <w:r>
        <w:rPr>
          <w:rFonts w:cs="Microsoft Himalaya"/>
          <w:cs/>
          <w:lang w:bidi="bo-CN"/>
        </w:rPr>
        <w:t xml:space="preserve">མཇུག་བསྡུ་ སྟེ་ ཡོདཔ་ ལས་ </w:t>
      </w:r>
      <w:r>
        <w:t xml:space="preserve"># </w:t>
      </w:r>
      <w:r>
        <w:rPr>
          <w:rFonts w:cs="Microsoft Himalaya"/>
          <w:cs/>
          <w:lang w:bidi="bo-CN"/>
        </w:rPr>
        <w:t xml:space="preserve">རྒྱལ་ཁབ་ ནང་ གི་ </w:t>
      </w:r>
      <w:r>
        <w:t xml:space="preserve"># </w:t>
      </w:r>
      <w:r>
        <w:rPr>
          <w:rFonts w:cs="Microsoft Himalaya"/>
          <w:cs/>
          <w:lang w:bidi="bo-CN"/>
        </w:rPr>
        <w:t xml:space="preserve">ལ་གོང་གསུམ་ གྱི་ མི་སེར་ ཚུ་ </w:t>
      </w:r>
      <w:r>
        <w:t xml:space="preserve"># </w:t>
      </w:r>
      <w:r>
        <w:rPr>
          <w:rFonts w:cs="Microsoft Himalaya"/>
          <w:cs/>
          <w:lang w:bidi="bo-CN"/>
        </w:rPr>
        <w:t xml:space="preserve">ཁོང་རའི་ རིན་བསྡུར་ འབད་ སའི་ ས་སྒོའི་ ནང་ ལུ་ </w:t>
      </w:r>
      <w:r>
        <w:t xml:space="preserve"># </w:t>
      </w:r>
      <w:r>
        <w:rPr>
          <w:rFonts w:cs="Microsoft Himalaya"/>
          <w:cs/>
          <w:lang w:bidi="bo-CN"/>
        </w:rPr>
        <w:t xml:space="preserve">འབུཔ་ བཙོང་ པར་ </w:t>
      </w:r>
      <w:r>
        <w:t xml:space="preserve"># </w:t>
      </w:r>
      <w:r>
        <w:rPr>
          <w:rFonts w:cs="Microsoft Himalaya"/>
          <w:cs/>
          <w:lang w:bidi="bo-CN"/>
        </w:rPr>
        <w:t>འགྱོ་ ནི་ སྦེ་ འདུག</w:t>
      </w:r>
    </w:p>
    <w:p w14:paraId="7145CC61" w14:textId="77777777" w:rsidR="00A536DF" w:rsidRDefault="00A536DF" w:rsidP="00A536DF">
      <w:pPr>
        <w:spacing w:after="0"/>
      </w:pPr>
      <w:r>
        <w:rPr>
          <w:rFonts w:cs="Microsoft Himalaya"/>
          <w:cs/>
          <w:lang w:bidi="bo-CN"/>
        </w:rPr>
        <w:t xml:space="preserve"> ན་ཧིང་ </w:t>
      </w:r>
      <w:r>
        <w:t xml:space="preserve"># </w:t>
      </w:r>
      <w:r>
        <w:rPr>
          <w:rFonts w:cs="Microsoft Himalaya"/>
          <w:cs/>
          <w:lang w:bidi="bo-CN"/>
        </w:rPr>
        <w:t xml:space="preserve">དབྱར་རྩྭ་དགུན་འབུ་ ཀེ་ཇི་ རེ་ ལུ་ </w:t>
      </w:r>
      <w:r>
        <w:t xml:space="preserve"># </w:t>
      </w:r>
      <w:r>
        <w:rPr>
          <w:rFonts w:cs="Microsoft Himalaya"/>
          <w:cs/>
          <w:lang w:bidi="bo-CN"/>
        </w:rPr>
        <w:t xml:space="preserve">གོང་ཚད་ མཐོ་ཤོས་ ར་ </w:t>
      </w:r>
      <w:r>
        <w:t xml:space="preserve"># </w:t>
      </w:r>
      <w:r>
        <w:rPr>
          <w:rFonts w:cs="Microsoft Himalaya"/>
          <w:cs/>
          <w:lang w:bidi="bo-CN"/>
        </w:rPr>
        <w:t xml:space="preserve">བུམ་ཐང་ ལས་ </w:t>
      </w:r>
      <w:r>
        <w:t xml:space="preserve"># </w:t>
      </w:r>
      <w:r>
        <w:rPr>
          <w:rFonts w:cs="Microsoft Himalaya"/>
          <w:cs/>
          <w:lang w:bidi="bo-CN"/>
        </w:rPr>
        <w:t xml:space="preserve">དངུལ་ཀྲམ་ འབུམ་ </w:t>
      </w:r>
      <w:r>
        <w:t xml:space="preserve">NUM # </w:t>
      </w:r>
      <w:r>
        <w:rPr>
          <w:rFonts w:cs="Microsoft Himalaya"/>
          <w:cs/>
          <w:lang w:bidi="bo-CN"/>
        </w:rPr>
        <w:t xml:space="preserve">རེ་ </w:t>
      </w:r>
      <w:r>
        <w:t xml:space="preserve"># </w:t>
      </w:r>
      <w:r>
        <w:rPr>
          <w:rFonts w:cs="Microsoft Himalaya"/>
          <w:cs/>
          <w:lang w:bidi="bo-CN"/>
        </w:rPr>
        <w:t>འཐོབ་ མི་ འདི་ ཨིན་ མས །</w:t>
      </w:r>
    </w:p>
    <w:p w14:paraId="1DBEA12C" w14:textId="77777777" w:rsidR="00A536DF" w:rsidRDefault="00A536DF" w:rsidP="00A536DF">
      <w:pPr>
        <w:spacing w:after="0"/>
      </w:pPr>
      <w:r>
        <w:rPr>
          <w:rFonts w:cs="Microsoft Himalaya"/>
          <w:cs/>
          <w:lang w:bidi="bo-CN"/>
        </w:rPr>
        <w:t xml:space="preserve"> གནས་སྐབས་གཞུང་ གིས་ མི་དམངས་ ཀྱི་ ཞབས་ཏོག་ ཚུ་ </w:t>
      </w:r>
      <w:r>
        <w:t xml:space="preserve"># </w:t>
      </w:r>
      <w:r>
        <w:rPr>
          <w:rFonts w:cs="Microsoft Himalaya"/>
          <w:cs/>
          <w:lang w:bidi="bo-CN"/>
        </w:rPr>
        <w:t>འཕྲོ་མཐུད་ དེ་ ར་ བྱིན་ ནི་ འདི་ ངེས་བརྟན་ བཟོ་ ནི་ ཨིནམ །</w:t>
      </w:r>
    </w:p>
    <w:p w14:paraId="3539D93F"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07500B93"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གནས་སྐབས་གཞུང་ གི་ གྲོས་དཔོན་ སྤྱི་ཁྱབ་ ཀྱིས་ བཀོད་ མིའི་ ནང་ </w:t>
      </w:r>
      <w:r>
        <w:t xml:space="preserve"># </w:t>
      </w:r>
      <w:r>
        <w:rPr>
          <w:rFonts w:cs="Microsoft Himalaya"/>
          <w:cs/>
          <w:lang w:bidi="bo-CN"/>
        </w:rPr>
        <w:t xml:space="preserve">གནས་སྐབས་གཞུང་ གིས་ </w:t>
      </w:r>
      <w:r>
        <w:t xml:space="preserve"># </w:t>
      </w:r>
      <w:r>
        <w:rPr>
          <w:rFonts w:cs="Microsoft Himalaya"/>
          <w:cs/>
          <w:lang w:bidi="bo-CN"/>
        </w:rPr>
        <w:t xml:space="preserve">ཤུལ་མའི་ ཟླཝ་ </w:t>
      </w:r>
      <w:r>
        <w:t xml:space="preserve">NUM # </w:t>
      </w:r>
      <w:r>
        <w:rPr>
          <w:rFonts w:cs="Microsoft Himalaya"/>
          <w:cs/>
          <w:lang w:bidi="bo-CN"/>
        </w:rPr>
        <w:t xml:space="preserve">གྱི་ རིང་ ལུ་ </w:t>
      </w:r>
      <w:r>
        <w:t xml:space="preserve"># </w:t>
      </w:r>
      <w:r>
        <w:rPr>
          <w:rFonts w:cs="Microsoft Himalaya"/>
          <w:cs/>
          <w:lang w:bidi="bo-CN"/>
        </w:rPr>
        <w:t xml:space="preserve">མི་དམངས་ ཀྱི་ ཞབས་ཏོག་ ཚུ་ </w:t>
      </w:r>
      <w:r>
        <w:t xml:space="preserve"># </w:t>
      </w:r>
      <w:r>
        <w:rPr>
          <w:rFonts w:cs="Microsoft Himalaya"/>
          <w:cs/>
          <w:lang w:bidi="bo-CN"/>
        </w:rPr>
        <w:t xml:space="preserve">འཕྲོ་མཐུད་ དེ་ ར་ བྱིན་ དགོཔ་ འདི་ </w:t>
      </w:r>
      <w:r>
        <w:t xml:space="preserve"># </w:t>
      </w:r>
      <w:r>
        <w:rPr>
          <w:rFonts w:cs="Microsoft Himalaya"/>
          <w:cs/>
          <w:lang w:bidi="bo-CN"/>
        </w:rPr>
        <w:t xml:space="preserve">འགན་ཁུར་ ཅིག་ ཨིན་ པའི་ ཁར་ </w:t>
      </w:r>
      <w:r>
        <w:t xml:space="preserve"># </w:t>
      </w:r>
      <w:r>
        <w:rPr>
          <w:rFonts w:cs="Microsoft Himalaya"/>
          <w:cs/>
          <w:lang w:bidi="bo-CN"/>
        </w:rPr>
        <w:t xml:space="preserve">ངེས་བརྟན་ ཡང་ </w:t>
      </w:r>
      <w:r>
        <w:t xml:space="preserve"># </w:t>
      </w:r>
      <w:r>
        <w:rPr>
          <w:rFonts w:cs="Microsoft Himalaya"/>
          <w:cs/>
          <w:lang w:bidi="bo-CN"/>
        </w:rPr>
        <w:t>བཟོ་ འོང་ ཟེར་ ཨིན་ མས །</w:t>
      </w:r>
    </w:p>
    <w:p w14:paraId="24D8B708"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 xml:space="preserve">གནས་ཚུལ་ ཞལ་འཛོམས་ ཅིག་ འཚོགས་ པའི་ སྐབས་ </w:t>
      </w:r>
      <w:r>
        <w:t xml:space="preserve"># </w:t>
      </w:r>
      <w:r>
        <w:rPr>
          <w:rFonts w:cs="Microsoft Himalaya"/>
          <w:cs/>
          <w:lang w:bidi="bo-CN"/>
        </w:rPr>
        <w:t xml:space="preserve">གྲོས་དཔོན་ སྤྱི་ཁྱབ་ ཀྱིས་ བཀོད་ མིའི་ ནང་ </w:t>
      </w:r>
      <w:r>
        <w:t xml:space="preserve"># </w:t>
      </w:r>
      <w:r>
        <w:rPr>
          <w:rFonts w:cs="Microsoft Himalaya"/>
          <w:cs/>
          <w:lang w:bidi="bo-CN"/>
        </w:rPr>
        <w:t xml:space="preserve">མི་སེར་ ཚུ་ གིས་ </w:t>
      </w:r>
      <w:r>
        <w:t xml:space="preserve"># </w:t>
      </w:r>
      <w:r>
        <w:rPr>
          <w:rFonts w:cs="Microsoft Himalaya"/>
          <w:cs/>
          <w:lang w:bidi="bo-CN"/>
        </w:rPr>
        <w:t xml:space="preserve">གནས་སྐབས་ ཀྱི་ གཞུང་ འདི་ </w:t>
      </w:r>
      <w:r>
        <w:t xml:space="preserve"># </w:t>
      </w:r>
      <w:r>
        <w:rPr>
          <w:rFonts w:cs="Microsoft Himalaya"/>
          <w:cs/>
          <w:lang w:bidi="bo-CN"/>
        </w:rPr>
        <w:t xml:space="preserve">ཁག་ ཆེཝ་ ཅིག་ སྦེ་ མི་ རྩི་ དོ་ འོང་ ཟེར་ བའི་ </w:t>
      </w:r>
      <w:r>
        <w:t xml:space="preserve"># </w:t>
      </w:r>
      <w:r>
        <w:rPr>
          <w:rFonts w:cs="Microsoft Himalaya"/>
          <w:cs/>
          <w:lang w:bidi="bo-CN"/>
        </w:rPr>
        <w:t xml:space="preserve">ཚ་གྱང་ ཚུ་ ཡང་ </w:t>
      </w:r>
      <w:r>
        <w:t xml:space="preserve"># </w:t>
      </w:r>
      <w:r>
        <w:rPr>
          <w:rFonts w:cs="Microsoft Himalaya"/>
          <w:cs/>
          <w:lang w:bidi="bo-CN"/>
        </w:rPr>
        <w:t>ཡོདཔ་ སྦེ་ གསུངས་ ནུག</w:t>
      </w:r>
    </w:p>
    <w:p w14:paraId="28F28354"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གྲོས་དཔོན་ སྤྱི་ཁྱབ་ ཀྱིས་ འབད་བ་ཅིན་ </w:t>
      </w:r>
      <w:r>
        <w:t xml:space="preserve"># </w:t>
      </w:r>
      <w:r>
        <w:rPr>
          <w:rFonts w:cs="Microsoft Himalaya"/>
          <w:cs/>
          <w:lang w:bidi="bo-CN"/>
        </w:rPr>
        <w:t xml:space="preserve">གནས་སྐབས་གཞུང་ གི་ </w:t>
      </w:r>
      <w:r>
        <w:t xml:space="preserve"># </w:t>
      </w:r>
      <w:r>
        <w:rPr>
          <w:rFonts w:cs="Microsoft Himalaya"/>
          <w:cs/>
          <w:lang w:bidi="bo-CN"/>
        </w:rPr>
        <w:t xml:space="preserve">འགན་འཁུར་ ཁག་ཆེ་ཤོས་ ཅིག་ འདི་ </w:t>
      </w:r>
      <w:r>
        <w:t xml:space="preserve"># </w:t>
      </w:r>
      <w:r>
        <w:rPr>
          <w:rFonts w:cs="Microsoft Himalaya"/>
          <w:cs/>
          <w:lang w:bidi="bo-CN"/>
        </w:rPr>
        <w:t xml:space="preserve">བཙག་འཐུ་ལྷན་ཚོགས་ ལུ་ </w:t>
      </w:r>
      <w:r>
        <w:t xml:space="preserve"># </w:t>
      </w:r>
      <w:r>
        <w:rPr>
          <w:rFonts w:cs="Microsoft Himalaya"/>
          <w:cs/>
          <w:lang w:bidi="bo-CN"/>
        </w:rPr>
        <w:t xml:space="preserve">རྒྱབ་སྐྱོར་ ཚུ་ འབད་ ཞིན་ན་ </w:t>
      </w:r>
      <w:r>
        <w:t xml:space="preserve"># </w:t>
      </w:r>
      <w:r>
        <w:rPr>
          <w:rFonts w:cs="Microsoft Himalaya"/>
          <w:cs/>
          <w:lang w:bidi="bo-CN"/>
        </w:rPr>
        <w:t xml:space="preserve">བཙག་འཐུ་ འདི་ </w:t>
      </w:r>
      <w:r>
        <w:t xml:space="preserve"># </w:t>
      </w:r>
      <w:r>
        <w:rPr>
          <w:rFonts w:cs="Microsoft Himalaya"/>
          <w:cs/>
          <w:lang w:bidi="bo-CN"/>
        </w:rPr>
        <w:t xml:space="preserve">རང་མོས་ དང་ རྣམ་དག་ གི་ སྒོ་ལས་ </w:t>
      </w:r>
      <w:r>
        <w:t xml:space="preserve"># </w:t>
      </w:r>
      <w:r>
        <w:rPr>
          <w:rFonts w:cs="Microsoft Himalaya"/>
          <w:cs/>
          <w:lang w:bidi="bo-CN"/>
        </w:rPr>
        <w:t xml:space="preserve">འགོ་འདྲེན་ འཐབ་ ཚུགསཔ་ སྦེ་ </w:t>
      </w:r>
      <w:r>
        <w:t xml:space="preserve"># </w:t>
      </w:r>
      <w:r>
        <w:rPr>
          <w:rFonts w:cs="Microsoft Himalaya"/>
          <w:cs/>
          <w:lang w:bidi="bo-CN"/>
        </w:rPr>
        <w:t>བཟོ་ ནི་ འདི་ ཨིན་ ཟེར་ གསུངས་ ཡི །</w:t>
      </w:r>
    </w:p>
    <w:p w14:paraId="7AA4E3AF" w14:textId="77777777" w:rsidR="00A536DF" w:rsidRDefault="00A536DF" w:rsidP="00A536DF">
      <w:pPr>
        <w:spacing w:after="0"/>
      </w:pPr>
      <w:r>
        <w:rPr>
          <w:rFonts w:cs="Microsoft Himalaya"/>
          <w:cs/>
          <w:lang w:bidi="bo-CN"/>
        </w:rPr>
        <w:t xml:space="preserve"> དྲག་ཤོས་ </w:t>
      </w:r>
      <w:r>
        <w:t xml:space="preserve"># </w:t>
      </w:r>
      <w:r>
        <w:rPr>
          <w:rFonts w:cs="Microsoft Himalaya"/>
          <w:cs/>
          <w:lang w:bidi="bo-CN"/>
        </w:rPr>
        <w:t xml:space="preserve">ཚེ་རིང་དབང་ཕྱུག་ གིས་ བཀོད་ མིའི་ ནང་ </w:t>
      </w:r>
      <w:r>
        <w:t xml:space="preserve"># </w:t>
      </w:r>
      <w:r>
        <w:rPr>
          <w:rFonts w:cs="Microsoft Himalaya"/>
          <w:cs/>
          <w:lang w:bidi="bo-CN"/>
        </w:rPr>
        <w:t xml:space="preserve">འབྲུག་ རྒྱལ་ཁབ་ བཟུམ་ གྱི་ </w:t>
      </w:r>
      <w:r>
        <w:t xml:space="preserve"># </w:t>
      </w:r>
      <w:r>
        <w:rPr>
          <w:rFonts w:cs="Microsoft Himalaya"/>
          <w:cs/>
          <w:lang w:bidi="bo-CN"/>
        </w:rPr>
        <w:t xml:space="preserve">དམངས་གཙོའི་ རྩ་ཁྲིམས་ཅན་ གྱི་ རྒྱལ་པོའི་ གཞུང་ལུགས་ ནང་ ལུ་ </w:t>
      </w:r>
      <w:r>
        <w:t xml:space="preserve"># </w:t>
      </w:r>
      <w:r>
        <w:rPr>
          <w:rFonts w:cs="Microsoft Himalaya"/>
          <w:cs/>
          <w:lang w:bidi="bo-CN"/>
        </w:rPr>
        <w:t xml:space="preserve">ཉེན་ཁ་ སྦོམ་ཤོས་ འདི་ ར་ </w:t>
      </w:r>
      <w:r>
        <w:t xml:space="preserve"># </w:t>
      </w:r>
      <w:r>
        <w:rPr>
          <w:rFonts w:cs="Microsoft Himalaya"/>
          <w:cs/>
          <w:lang w:bidi="bo-CN"/>
        </w:rPr>
        <w:t xml:space="preserve">མི་སེར་ ཚུ་ གིས་ </w:t>
      </w:r>
      <w:r>
        <w:t xml:space="preserve"># </w:t>
      </w:r>
      <w:r>
        <w:rPr>
          <w:rFonts w:cs="Microsoft Himalaya"/>
          <w:cs/>
          <w:lang w:bidi="bo-CN"/>
        </w:rPr>
        <w:t xml:space="preserve">བཙག་འཐུ་ གི་ ཐད་ཁར་ </w:t>
      </w:r>
      <w:r>
        <w:t xml:space="preserve"># </w:t>
      </w:r>
      <w:r>
        <w:rPr>
          <w:rFonts w:cs="Microsoft Himalaya"/>
          <w:cs/>
          <w:lang w:bidi="bo-CN"/>
        </w:rPr>
        <w:t xml:space="preserve">སྣང་དག་ མེད་ པར་ སྡོད་ ནི་ འདི་ </w:t>
      </w:r>
      <w:r>
        <w:t xml:space="preserve"># </w:t>
      </w:r>
      <w:r>
        <w:rPr>
          <w:rFonts w:cs="Microsoft Himalaya"/>
          <w:cs/>
          <w:lang w:bidi="bo-CN"/>
        </w:rPr>
        <w:t>ཨིན་ ཟེར་ གསུངས་ ཡི །</w:t>
      </w:r>
    </w:p>
    <w:p w14:paraId="22BFBD4B" w14:textId="77777777" w:rsidR="00A536DF" w:rsidRDefault="00A536DF" w:rsidP="00A536DF">
      <w:pPr>
        <w:spacing w:after="0"/>
      </w:pPr>
      <w:r>
        <w:rPr>
          <w:rFonts w:cs="Microsoft Himalaya"/>
          <w:cs/>
          <w:lang w:bidi="bo-CN"/>
        </w:rPr>
        <w:t xml:space="preserve"> དྲག་ཤོས་ ཀྱིས་ གསུང་ མིའི་ ནང་ </w:t>
      </w:r>
      <w:r>
        <w:t xml:space="preserve"># </w:t>
      </w:r>
      <w:r>
        <w:rPr>
          <w:rFonts w:cs="Microsoft Himalaya"/>
          <w:cs/>
          <w:lang w:bidi="bo-CN"/>
        </w:rPr>
        <w:t xml:space="preserve">དམངས་གཙོའི་རིང་ལུགས་ འདི་ </w:t>
      </w:r>
      <w:r>
        <w:t xml:space="preserve"># </w:t>
      </w:r>
      <w:r>
        <w:rPr>
          <w:rFonts w:cs="Microsoft Himalaya"/>
          <w:cs/>
          <w:lang w:bidi="bo-CN"/>
        </w:rPr>
        <w:t xml:space="preserve">སྒྲིང་སྒྲི་ སྦེ་ ཐལ་ ནི་ གི་ དོན་ལུ་ </w:t>
      </w:r>
      <w:r>
        <w:t xml:space="preserve"># </w:t>
      </w:r>
      <w:r>
        <w:rPr>
          <w:rFonts w:cs="Microsoft Himalaya"/>
          <w:cs/>
          <w:lang w:bidi="bo-CN"/>
        </w:rPr>
        <w:t xml:space="preserve">མི་ ཚུ་ གིས་ </w:t>
      </w:r>
      <w:r>
        <w:t xml:space="preserve"># </w:t>
      </w:r>
      <w:r>
        <w:rPr>
          <w:rFonts w:cs="Microsoft Himalaya"/>
          <w:cs/>
          <w:lang w:bidi="bo-CN"/>
        </w:rPr>
        <w:t xml:space="preserve">ཤེས་རབ་ དང་ ལྡན་ པའི་ སྒོ་ལས་ </w:t>
      </w:r>
      <w:r>
        <w:t xml:space="preserve"># </w:t>
      </w:r>
      <w:r>
        <w:rPr>
          <w:rFonts w:cs="Microsoft Himalaya"/>
          <w:cs/>
          <w:lang w:bidi="bo-CN"/>
        </w:rPr>
        <w:t xml:space="preserve">བཅའ་མར་གཏོགས་ དགོཔ་ འདི་ </w:t>
      </w:r>
      <w:r>
        <w:t xml:space="preserve"># </w:t>
      </w:r>
      <w:r>
        <w:rPr>
          <w:rFonts w:cs="Microsoft Himalaya"/>
          <w:cs/>
          <w:lang w:bidi="bo-CN"/>
        </w:rPr>
        <w:t>གལ་ ཆེ་ ཟེར་ ཨིན་ མས །</w:t>
      </w:r>
    </w:p>
    <w:p w14:paraId="30CD9E85" w14:textId="77777777" w:rsidR="00A536DF" w:rsidRDefault="00A536DF" w:rsidP="00A536DF">
      <w:pPr>
        <w:spacing w:after="0"/>
      </w:pPr>
      <w:r>
        <w:rPr>
          <w:rFonts w:cs="Microsoft Himalaya"/>
          <w:cs/>
          <w:lang w:bidi="bo-CN"/>
        </w:rPr>
        <w:t xml:space="preserve"> གནས་སྐབས་གཞུང་ གིས་ འབད་བ་ཅིན་ </w:t>
      </w:r>
      <w:r>
        <w:t xml:space="preserve"># </w:t>
      </w:r>
      <w:r>
        <w:rPr>
          <w:rFonts w:cs="Microsoft Himalaya"/>
          <w:cs/>
          <w:lang w:bidi="bo-CN"/>
        </w:rPr>
        <w:t xml:space="preserve">ཞི་གཡོགཔ་ ཚུ་ གིས་ </w:t>
      </w:r>
      <w:r>
        <w:t xml:space="preserve"># </w:t>
      </w:r>
      <w:r>
        <w:rPr>
          <w:rFonts w:cs="Microsoft Himalaya"/>
          <w:cs/>
          <w:lang w:bidi="bo-CN"/>
        </w:rPr>
        <w:t xml:space="preserve">སྲིད་ དང་ ཐ་དད་ སྦེ་ སྡོད་ ཞིན་ན་ </w:t>
      </w:r>
      <w:r>
        <w:t xml:space="preserve"># </w:t>
      </w:r>
      <w:r>
        <w:rPr>
          <w:rFonts w:cs="Microsoft Himalaya"/>
          <w:cs/>
          <w:lang w:bidi="bo-CN"/>
        </w:rPr>
        <w:t xml:space="preserve">ཚོགས་རྒྱན་ ཚུ་ ག་ར་ གིས་ </w:t>
      </w:r>
      <w:r>
        <w:t xml:space="preserve"># </w:t>
      </w:r>
      <w:r>
        <w:rPr>
          <w:rFonts w:cs="Microsoft Himalaya"/>
          <w:cs/>
          <w:lang w:bidi="bo-CN"/>
        </w:rPr>
        <w:t>བཙུགས་ དགོཔ་ ཁག་ ཆེ་ ཟེར་ ཨིན་ མས །</w:t>
      </w:r>
    </w:p>
    <w:p w14:paraId="5B47179A" w14:textId="77777777" w:rsidR="00A536DF" w:rsidRDefault="00A536DF" w:rsidP="00A536DF">
      <w:pPr>
        <w:spacing w:after="0"/>
      </w:pPr>
      <w:r>
        <w:rPr>
          <w:rFonts w:cs="Microsoft Himalaya"/>
          <w:cs/>
          <w:lang w:bidi="bo-CN"/>
        </w:rPr>
        <w:t xml:space="preserve"> གནས་སྐབས་གཞུང་ གི་ ཁ་ཐུག་ ལས་ </w:t>
      </w:r>
      <w:r>
        <w:t xml:space="preserve"># </w:t>
      </w:r>
      <w:r>
        <w:rPr>
          <w:rFonts w:cs="Microsoft Himalaya"/>
          <w:cs/>
          <w:lang w:bidi="bo-CN"/>
        </w:rPr>
        <w:t xml:space="preserve">མགྱོགས་པ་ར་ </w:t>
      </w:r>
      <w:r>
        <w:t xml:space="preserve"># </w:t>
      </w:r>
      <w:r>
        <w:rPr>
          <w:rFonts w:cs="Microsoft Himalaya"/>
          <w:cs/>
          <w:lang w:bidi="bo-CN"/>
        </w:rPr>
        <w:t xml:space="preserve">སྲིད་ དང་ ཐ་དད་ ཨིན་ མིའི་ </w:t>
      </w:r>
      <w:r>
        <w:t xml:space="preserve"># </w:t>
      </w:r>
      <w:r>
        <w:rPr>
          <w:rFonts w:cs="Microsoft Himalaya"/>
          <w:cs/>
          <w:lang w:bidi="bo-CN"/>
        </w:rPr>
        <w:t xml:space="preserve">གཙུག་སྡེ་ དང་ ལས་སྡེ་ ག་ར་ ལུ་ </w:t>
      </w:r>
      <w:r>
        <w:t xml:space="preserve"># </w:t>
      </w:r>
      <w:r>
        <w:rPr>
          <w:rFonts w:cs="Microsoft Himalaya"/>
          <w:cs/>
          <w:lang w:bidi="bo-CN"/>
        </w:rPr>
        <w:t xml:space="preserve">བཙག་འཐུ་ གི་ སྐབས་ ལུ་ སྲིད་ དང་ ཐ་དད་ སྦེ་ </w:t>
      </w:r>
      <w:r>
        <w:t xml:space="preserve"># </w:t>
      </w:r>
      <w:r>
        <w:rPr>
          <w:rFonts w:cs="Microsoft Himalaya"/>
          <w:cs/>
          <w:lang w:bidi="bo-CN"/>
        </w:rPr>
        <w:t xml:space="preserve">གནས་ དགོ་ པའི་ སྐོར་ལས་ </w:t>
      </w:r>
      <w:r>
        <w:t xml:space="preserve"># </w:t>
      </w:r>
      <w:r>
        <w:rPr>
          <w:rFonts w:cs="Microsoft Himalaya"/>
          <w:cs/>
          <w:lang w:bidi="bo-CN"/>
        </w:rPr>
        <w:t>བཀོད་རྒྱ་ ཚུ་ གཏང་ ནི་ སྦེ་ འདུག</w:t>
      </w:r>
    </w:p>
    <w:p w14:paraId="51614D21"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གྲོས་དཔོན་ སྤྱི་ཁྱབ་ ཀྱིས་ </w:t>
      </w:r>
      <w:r>
        <w:t xml:space="preserve"># </w:t>
      </w:r>
      <w:r>
        <w:rPr>
          <w:rFonts w:cs="Microsoft Himalaya"/>
          <w:cs/>
          <w:lang w:bidi="bo-CN"/>
        </w:rPr>
        <w:t xml:space="preserve">མི་དམངས་ དང་ སྲིད་དོན་ཚོགས་པ་ </w:t>
      </w:r>
      <w:r>
        <w:t xml:space="preserve"># </w:t>
      </w:r>
      <w:r>
        <w:rPr>
          <w:rFonts w:cs="Microsoft Himalaya"/>
          <w:cs/>
          <w:lang w:bidi="bo-CN"/>
        </w:rPr>
        <w:t xml:space="preserve">དེ་ལས་ </w:t>
      </w:r>
      <w:r>
        <w:t xml:space="preserve"># </w:t>
      </w:r>
      <w:r>
        <w:rPr>
          <w:rFonts w:cs="Microsoft Himalaya"/>
          <w:cs/>
          <w:lang w:bidi="bo-CN"/>
        </w:rPr>
        <w:t xml:space="preserve">འདེམས་ངོ་ ཚུ་ གིས་ </w:t>
      </w:r>
      <w:r>
        <w:t xml:space="preserve"># </w:t>
      </w:r>
      <w:r>
        <w:rPr>
          <w:rFonts w:cs="Microsoft Himalaya"/>
          <w:cs/>
          <w:lang w:bidi="bo-CN"/>
        </w:rPr>
        <w:t xml:space="preserve">མི་སྡེའི་ བརྡ་བརྒྱུད་ ཚུ་ ཡང་ </w:t>
      </w:r>
      <w:r>
        <w:t xml:space="preserve"># </w:t>
      </w:r>
      <w:r>
        <w:rPr>
          <w:rFonts w:cs="Microsoft Himalaya"/>
          <w:cs/>
          <w:lang w:bidi="bo-CN"/>
        </w:rPr>
        <w:t xml:space="preserve">ཚུལ་ དང་ མཐུནམ་ སྦེ་ </w:t>
      </w:r>
      <w:r>
        <w:t xml:space="preserve"># </w:t>
      </w:r>
      <w:r>
        <w:rPr>
          <w:rFonts w:cs="Microsoft Himalaya"/>
          <w:cs/>
          <w:lang w:bidi="bo-CN"/>
        </w:rPr>
        <w:t xml:space="preserve">ལག་ལེན་ འཐབ་ དགོ་ པའི་ སྐོར་ལས་ ཡང་ </w:t>
      </w:r>
      <w:r>
        <w:t xml:space="preserve"># </w:t>
      </w:r>
      <w:r>
        <w:rPr>
          <w:rFonts w:cs="Microsoft Himalaya"/>
          <w:cs/>
          <w:lang w:bidi="bo-CN"/>
        </w:rPr>
        <w:t>གསུངས་ ཏེ་ ཡོདཔ་ ཨིན །</w:t>
      </w:r>
    </w:p>
    <w:p w14:paraId="1CD8D131" w14:textId="77777777" w:rsidR="00A536DF" w:rsidRDefault="00A536DF" w:rsidP="00A536DF">
      <w:pPr>
        <w:spacing w:after="0"/>
      </w:pPr>
      <w:r>
        <w:rPr>
          <w:rFonts w:cs="Microsoft Himalaya"/>
          <w:cs/>
          <w:lang w:bidi="bo-CN"/>
        </w:rPr>
        <w:t xml:space="preserve"> འདི་ཡང་ </w:t>
      </w:r>
      <w:r>
        <w:t xml:space="preserve"># </w:t>
      </w:r>
      <w:r>
        <w:rPr>
          <w:rFonts w:cs="Microsoft Himalaya"/>
          <w:cs/>
          <w:lang w:bidi="bo-CN"/>
        </w:rPr>
        <w:t xml:space="preserve">ད་རེས་ནངས་པ་ </w:t>
      </w:r>
      <w:r>
        <w:t xml:space="preserve"># </w:t>
      </w:r>
      <w:r>
        <w:rPr>
          <w:rFonts w:cs="Microsoft Himalaya"/>
          <w:cs/>
          <w:lang w:bidi="bo-CN"/>
        </w:rPr>
        <w:t xml:space="preserve">མི་སྡེའི་ བརྡ་བརྒྱུད་ ཚུ་ ནང་ ལས་ ཕར་ </w:t>
      </w:r>
      <w:r>
        <w:t xml:space="preserve"># </w:t>
      </w:r>
      <w:r>
        <w:rPr>
          <w:rFonts w:cs="Microsoft Himalaya"/>
          <w:cs/>
          <w:lang w:bidi="bo-CN"/>
        </w:rPr>
        <w:t xml:space="preserve">ངོ་རྟགས་ རྫུས་མ་ བཟོ་ ཞིན་ན་ </w:t>
      </w:r>
      <w:r>
        <w:t xml:space="preserve"># </w:t>
      </w:r>
      <w:r>
        <w:rPr>
          <w:rFonts w:cs="Microsoft Himalaya"/>
          <w:cs/>
          <w:lang w:bidi="bo-CN"/>
        </w:rPr>
        <w:t xml:space="preserve">མ་ བདེན་ པའི་ ལོ་རྒྱུས་ འབྲི་ མི་ ཚུ་ </w:t>
      </w:r>
      <w:r>
        <w:t xml:space="preserve"># </w:t>
      </w:r>
      <w:r>
        <w:rPr>
          <w:rFonts w:cs="Microsoft Himalaya"/>
          <w:cs/>
          <w:lang w:bidi="bo-CN"/>
        </w:rPr>
        <w:t>འཐོན་ དོ་ ཡོད་ ནི་ འདི་གིས་ ཨིན་ མས །</w:t>
      </w:r>
    </w:p>
    <w:p w14:paraId="44DE1559" w14:textId="77777777" w:rsidR="00A536DF" w:rsidRDefault="00A536DF" w:rsidP="00A536DF">
      <w:pPr>
        <w:spacing w:after="0"/>
      </w:pPr>
      <w:r>
        <w:rPr>
          <w:rFonts w:cs="Microsoft Himalaya"/>
          <w:cs/>
          <w:lang w:bidi="bo-CN"/>
        </w:rPr>
        <w:t xml:space="preserve"> གནས་སྐབས་ ཀྱི་ གཞུང་ གཞི་བཙུགས་ འབད་ ནི་ གི་ ཐད་ཁར་ </w:t>
      </w:r>
      <w:r>
        <w:t xml:space="preserve"># </w:t>
      </w:r>
      <w:r>
        <w:rPr>
          <w:rFonts w:cs="Microsoft Himalaya"/>
          <w:cs/>
          <w:lang w:bidi="bo-CN"/>
        </w:rPr>
        <w:t xml:space="preserve">མི་དབང་མངའ་བདག་རིན་པོ་ཆེ་ མཆོག་ གིས་ </w:t>
      </w:r>
      <w:r>
        <w:t xml:space="preserve"># </w:t>
      </w:r>
      <w:r>
        <w:rPr>
          <w:rFonts w:cs="Microsoft Himalaya"/>
          <w:cs/>
          <w:lang w:bidi="bo-CN"/>
        </w:rPr>
        <w:t xml:space="preserve">འདས་པའི་ བདུན་ཕྲག་ ནང་ ལུ་ </w:t>
      </w:r>
      <w:r>
        <w:t xml:space="preserve"># </w:t>
      </w:r>
      <w:r>
        <w:rPr>
          <w:rFonts w:cs="Microsoft Himalaya"/>
          <w:cs/>
          <w:lang w:bidi="bo-CN"/>
        </w:rPr>
        <w:t>བཀའ་ཤོག་ གནང་ སྟེ་ ཡོདཔ་ ཨིན །</w:t>
      </w:r>
    </w:p>
    <w:p w14:paraId="16E5DB4A" w14:textId="77777777" w:rsidR="00A536DF" w:rsidRDefault="00A536DF" w:rsidP="00A536DF">
      <w:pPr>
        <w:spacing w:after="0"/>
      </w:pPr>
      <w:r>
        <w:rPr>
          <w:rFonts w:cs="Microsoft Himalaya"/>
          <w:cs/>
          <w:lang w:bidi="bo-CN"/>
        </w:rPr>
        <w:t xml:space="preserve"> འགྲེམས་ཐོག་ ཚོགས་རྒྱན་ ཚུ་ </w:t>
      </w:r>
      <w:r>
        <w:t xml:space="preserve"># </w:t>
      </w:r>
      <w:r>
        <w:rPr>
          <w:rFonts w:cs="Microsoft Himalaya"/>
          <w:cs/>
          <w:lang w:bidi="bo-CN"/>
        </w:rPr>
        <w:t>འཕྲུལ་ཆས་ ཀྱི་ ཐོག་ ལས་ ཚོགས་རྒྱན་ སྐྱུར་ དོ་ བཟུམ་སྦེ་ ར་ ཉེན་སྲུང་ ཡོདཔ །</w:t>
      </w:r>
    </w:p>
    <w:p w14:paraId="0B1A6533" w14:textId="77777777" w:rsidR="00A536DF" w:rsidRDefault="00A536DF" w:rsidP="00A536DF">
      <w:pPr>
        <w:spacing w:after="0"/>
      </w:pPr>
      <w:r>
        <w:rPr>
          <w:rFonts w:cs="Microsoft Himalaya"/>
          <w:cs/>
          <w:lang w:bidi="bo-CN"/>
        </w:rPr>
        <w:t xml:space="preserve"> སྤྱི་ཟླ་ </w:t>
      </w:r>
      <w:r>
        <w:t>NUM</w:t>
      </w:r>
      <w:r>
        <w:rPr>
          <w:rFonts w:cs="Microsoft Himalaya"/>
          <w:cs/>
          <w:lang w:bidi="bo-CN"/>
        </w:rPr>
        <w:t xml:space="preserve">པའི་ ཚེས་ </w:t>
      </w:r>
      <w:r>
        <w:t># NUM # NUM #</w:t>
      </w:r>
    </w:p>
    <w:p w14:paraId="0EA91BAA"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འབྲུག་གི་བཙག་འཐུ་ལྷན་ཚོགས་ ཀྱིས་ བཀོད་ མིའི་ ནང་ </w:t>
      </w:r>
      <w:r>
        <w:t xml:space="preserve"># </w:t>
      </w:r>
      <w:r>
        <w:rPr>
          <w:rFonts w:cs="Microsoft Himalaya"/>
          <w:cs/>
          <w:lang w:bidi="bo-CN"/>
        </w:rPr>
        <w:t xml:space="preserve">འགྲེམས་ཐོག་ ཚོགས་རྒྱན་ འདི་ </w:t>
      </w:r>
      <w:r>
        <w:t xml:space="preserve"># </w:t>
      </w:r>
      <w:r>
        <w:rPr>
          <w:rFonts w:cs="Microsoft Himalaya"/>
          <w:cs/>
          <w:lang w:bidi="bo-CN"/>
        </w:rPr>
        <w:t xml:space="preserve">འཕྲུལ་ཆས་ ལག་ལེན་ འཐབ་ ཞིན་ན་ </w:t>
      </w:r>
      <w:r>
        <w:t xml:space="preserve"># </w:t>
      </w:r>
      <w:r>
        <w:rPr>
          <w:rFonts w:cs="Microsoft Himalaya"/>
          <w:cs/>
          <w:lang w:bidi="bo-CN"/>
        </w:rPr>
        <w:t xml:space="preserve">ཚོགས་རྒྱན་ སྐྱུར་ དོ་ བཟུམ་སྦེ་ ར་ </w:t>
      </w:r>
      <w:r>
        <w:t xml:space="preserve"># </w:t>
      </w:r>
      <w:r>
        <w:rPr>
          <w:rFonts w:cs="Microsoft Himalaya"/>
          <w:cs/>
          <w:lang w:bidi="bo-CN"/>
        </w:rPr>
        <w:t>ཉེན་སྲུང་ ཡོདཔ་ སྦེ་ ཨིན་ མས །</w:t>
      </w:r>
    </w:p>
    <w:p w14:paraId="0896FCD6" w14:textId="77777777" w:rsidR="00A536DF" w:rsidRDefault="00A536DF" w:rsidP="00A536DF">
      <w:pPr>
        <w:spacing w:after="0"/>
      </w:pPr>
      <w:r>
        <w:rPr>
          <w:rFonts w:cs="Microsoft Himalaya"/>
          <w:cs/>
          <w:lang w:bidi="bo-CN"/>
        </w:rPr>
        <w:t xml:space="preserve"> འདི་ཡང་ </w:t>
      </w:r>
      <w:r>
        <w:t xml:space="preserve"># </w:t>
      </w:r>
      <w:r>
        <w:rPr>
          <w:rFonts w:cs="Microsoft Himalaya"/>
          <w:cs/>
          <w:lang w:bidi="bo-CN"/>
        </w:rPr>
        <w:t xml:space="preserve">སྤྱི་ཚོགས་ དང་ ས་གནས་གཞུང་ གི་ བཙག་འཐུ་ ཚུ་ </w:t>
      </w:r>
      <w:r>
        <w:t xml:space="preserve"># </w:t>
      </w:r>
      <w:r>
        <w:rPr>
          <w:rFonts w:cs="Microsoft Himalaya"/>
          <w:cs/>
          <w:lang w:bidi="bo-CN"/>
        </w:rPr>
        <w:t xml:space="preserve">ཚར་ རེ་ འགོ་འདྲེན་ འཐབ་ པའི་ སྐབས་ </w:t>
      </w:r>
      <w:r>
        <w:t xml:space="preserve"># </w:t>
      </w:r>
      <w:r>
        <w:rPr>
          <w:rFonts w:cs="Microsoft Himalaya"/>
          <w:cs/>
          <w:lang w:bidi="bo-CN"/>
        </w:rPr>
        <w:t xml:space="preserve">མི་ མང་ཤོས་ཅིག་ གིས་ ར་ </w:t>
      </w:r>
      <w:r>
        <w:t xml:space="preserve"># </w:t>
      </w:r>
      <w:r>
        <w:rPr>
          <w:rFonts w:cs="Microsoft Himalaya"/>
          <w:cs/>
          <w:lang w:bidi="bo-CN"/>
        </w:rPr>
        <w:t xml:space="preserve">འགྲེམས་ཐོག་ ཚོགས་རྒྱན་ ཚུ་ </w:t>
      </w:r>
      <w:r>
        <w:t xml:space="preserve"># </w:t>
      </w:r>
      <w:r>
        <w:rPr>
          <w:rFonts w:cs="Microsoft Himalaya"/>
          <w:cs/>
          <w:lang w:bidi="bo-CN"/>
        </w:rPr>
        <w:t xml:space="preserve">ཉེན་སྲུང་ ག་དེ་སྦེ་ ར་ ཡོདཔ་ ཨིན་ན་ ཟེར་ བའི་ </w:t>
      </w:r>
      <w:r>
        <w:t xml:space="preserve"># </w:t>
      </w:r>
      <w:r>
        <w:rPr>
          <w:rFonts w:cs="Microsoft Himalaya"/>
          <w:cs/>
          <w:lang w:bidi="bo-CN"/>
        </w:rPr>
        <w:t xml:space="preserve">ཚ་གྱང་ ཚུ་ </w:t>
      </w:r>
      <w:r>
        <w:t xml:space="preserve"># </w:t>
      </w:r>
      <w:r>
        <w:rPr>
          <w:rFonts w:cs="Microsoft Himalaya"/>
          <w:cs/>
          <w:lang w:bidi="bo-CN"/>
        </w:rPr>
        <w:t>བཤད་ དེ་ ར་ ཡོདཔ་ ཨིན །</w:t>
      </w:r>
    </w:p>
    <w:p w14:paraId="236E5A70"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 xml:space="preserve">འགྲེམས་ཐོག་ ཚོགས་རྒྱན་ བཙུགས་ ནི་ གི་ ཐད་ཁར་ </w:t>
      </w:r>
      <w:r>
        <w:t xml:space="preserve"># </w:t>
      </w:r>
      <w:r>
        <w:rPr>
          <w:rFonts w:cs="Microsoft Himalaya"/>
          <w:cs/>
          <w:lang w:bidi="bo-CN"/>
        </w:rPr>
        <w:t xml:space="preserve">དབྱེ་བ་ གཉིས་ སྦེ་ ཡོདཔ་ དང་ </w:t>
      </w:r>
      <w:r>
        <w:t xml:space="preserve"># </w:t>
      </w:r>
      <w:r>
        <w:rPr>
          <w:rFonts w:cs="Microsoft Himalaya"/>
          <w:cs/>
          <w:lang w:bidi="bo-CN"/>
        </w:rPr>
        <w:t xml:space="preserve">འདི་ཡང་ </w:t>
      </w:r>
      <w:r>
        <w:t xml:space="preserve"># </w:t>
      </w:r>
      <w:r>
        <w:rPr>
          <w:rFonts w:cs="Microsoft Himalaya"/>
          <w:cs/>
          <w:lang w:bidi="bo-CN"/>
        </w:rPr>
        <w:t xml:space="preserve">གཅིག་ འདི་ </w:t>
      </w:r>
      <w:r>
        <w:t xml:space="preserve"># </w:t>
      </w:r>
      <w:r>
        <w:rPr>
          <w:rFonts w:cs="Microsoft Himalaya"/>
          <w:cs/>
          <w:lang w:bidi="bo-CN"/>
        </w:rPr>
        <w:t xml:space="preserve">ཧེ་མ་ བཟུམ་སྦེ་ ར་ </w:t>
      </w:r>
      <w:r>
        <w:t xml:space="preserve"># </w:t>
      </w:r>
      <w:r>
        <w:rPr>
          <w:rFonts w:cs="Microsoft Himalaya"/>
          <w:cs/>
          <w:lang w:bidi="bo-CN"/>
        </w:rPr>
        <w:t xml:space="preserve">འགྲེམས་ཐོག་ བསྐྱུར་ ནི་ དང་ </w:t>
      </w:r>
      <w:r>
        <w:t xml:space="preserve"># </w:t>
      </w:r>
      <w:r>
        <w:rPr>
          <w:rFonts w:cs="Microsoft Himalaya"/>
          <w:cs/>
          <w:lang w:bidi="bo-CN"/>
        </w:rPr>
        <w:t xml:space="preserve">གཞན་ མི་ འདི་ </w:t>
      </w:r>
      <w:r>
        <w:t xml:space="preserve"># </w:t>
      </w:r>
      <w:r>
        <w:rPr>
          <w:rFonts w:cs="Microsoft Himalaya"/>
          <w:cs/>
          <w:lang w:bidi="bo-CN"/>
        </w:rPr>
        <w:t xml:space="preserve">ལྷན་ཐབས་ ཀྱི་ ས་གོ་ བརྒྱུད་ དེ་ </w:t>
      </w:r>
      <w:r>
        <w:t xml:space="preserve"># </w:t>
      </w:r>
      <w:r>
        <w:rPr>
          <w:rFonts w:cs="Microsoft Himalaya"/>
          <w:cs/>
          <w:lang w:bidi="bo-CN"/>
        </w:rPr>
        <w:t>འགྲེམས་ཐོག་ ཚོགས་རྒྱན་ བསྐྱུར་ ནི་ འདི་ ཨིན་ མས །</w:t>
      </w:r>
    </w:p>
    <w:p w14:paraId="5B90331B" w14:textId="77777777" w:rsidR="00A536DF" w:rsidRDefault="00A536DF" w:rsidP="00A536DF">
      <w:pPr>
        <w:spacing w:after="0"/>
      </w:pPr>
      <w:r>
        <w:rPr>
          <w:rFonts w:cs="Microsoft Himalaya"/>
          <w:cs/>
          <w:lang w:bidi="bo-CN"/>
        </w:rPr>
        <w:t xml:space="preserve"> འགྲེམས་ཐོག་ ཚོགས་རྒྱན་ འདི་ </w:t>
      </w:r>
      <w:r>
        <w:t xml:space="preserve"># </w:t>
      </w:r>
      <w:r>
        <w:rPr>
          <w:rFonts w:cs="Microsoft Himalaya"/>
          <w:cs/>
          <w:lang w:bidi="bo-CN"/>
        </w:rPr>
        <w:t xml:space="preserve">བཙུགས་ ཐངས་ མ་འདྲཝ་ ག་དེ་སྦེ་ ར་ </w:t>
      </w:r>
      <w:r>
        <w:t xml:space="preserve"># </w:t>
      </w:r>
      <w:r>
        <w:rPr>
          <w:rFonts w:cs="Microsoft Himalaya"/>
          <w:cs/>
          <w:lang w:bidi="bo-CN"/>
        </w:rPr>
        <w:t xml:space="preserve">གདམ་ཁ་ རྐྱབ་ རུང་ </w:t>
      </w:r>
      <w:r>
        <w:t xml:space="preserve"># </w:t>
      </w:r>
      <w:r>
        <w:rPr>
          <w:rFonts w:cs="Microsoft Himalaya"/>
          <w:cs/>
          <w:lang w:bidi="bo-CN"/>
        </w:rPr>
        <w:t xml:space="preserve">གཉིས་ ཆ་ ར་ </w:t>
      </w:r>
      <w:r>
        <w:t xml:space="preserve"># </w:t>
      </w:r>
      <w:r>
        <w:rPr>
          <w:rFonts w:cs="Microsoft Himalaya"/>
          <w:cs/>
          <w:lang w:bidi="bo-CN"/>
        </w:rPr>
        <w:t xml:space="preserve">འབྲུག་འགྲེམས་ལས་འཛིན་ བརྒྱུད་ དེ་ </w:t>
      </w:r>
      <w:r>
        <w:t xml:space="preserve"># </w:t>
      </w:r>
      <w:r>
        <w:rPr>
          <w:rFonts w:cs="Microsoft Himalaya"/>
          <w:cs/>
          <w:lang w:bidi="bo-CN"/>
        </w:rPr>
        <w:t xml:space="preserve">རྫོང་ཁག་ ཚུ་ ནང་ ལས་ ཕར་ </w:t>
      </w:r>
      <w:r>
        <w:t xml:space="preserve"># </w:t>
      </w:r>
      <w:r>
        <w:rPr>
          <w:rFonts w:cs="Microsoft Himalaya"/>
          <w:cs/>
          <w:lang w:bidi="bo-CN"/>
        </w:rPr>
        <w:t>གཏང་ དོ་ ཡོདཔ་ ཨིན་ མས །</w:t>
      </w:r>
    </w:p>
    <w:p w14:paraId="46058A65" w14:textId="77777777" w:rsidR="00A536DF" w:rsidRDefault="00A536DF" w:rsidP="00A536DF">
      <w:pPr>
        <w:spacing w:after="0"/>
      </w:pPr>
      <w:r>
        <w:rPr>
          <w:rFonts w:cs="Microsoft Himalaya"/>
          <w:cs/>
          <w:lang w:bidi="bo-CN"/>
        </w:rPr>
        <w:lastRenderedPageBreak/>
        <w:t xml:space="preserve"> བཙག་འཐུ་ལྷན་ཚོགས་ ནང་ ལས་ </w:t>
      </w:r>
      <w:r>
        <w:t xml:space="preserve"># </w:t>
      </w:r>
      <w:r>
        <w:rPr>
          <w:rFonts w:cs="Microsoft Himalaya"/>
          <w:cs/>
          <w:lang w:bidi="bo-CN"/>
        </w:rPr>
        <w:t xml:space="preserve">འགོ་དཔོན་ ཚུ་ གིས་ སླབ་ མིའི་ ནང་ </w:t>
      </w:r>
      <w:r>
        <w:t xml:space="preserve"># </w:t>
      </w:r>
      <w:r>
        <w:rPr>
          <w:rFonts w:cs="Microsoft Himalaya"/>
          <w:cs/>
          <w:lang w:bidi="bo-CN"/>
        </w:rPr>
        <w:t xml:space="preserve">འགྲེམས་ཐོག་ ཚོགས་རྒྱན་ གཏང་ ནི་ གི་ དོན་ལུ་ </w:t>
      </w:r>
      <w:r>
        <w:t xml:space="preserve"># </w:t>
      </w:r>
      <w:r>
        <w:rPr>
          <w:rFonts w:cs="Microsoft Himalaya"/>
          <w:cs/>
          <w:lang w:bidi="bo-CN"/>
        </w:rPr>
        <w:t xml:space="preserve">བཙག་འཐུ་ ཚུ་ མ་ རན་ པའི་ ཧེ་མ་ ལས་ </w:t>
      </w:r>
      <w:r>
        <w:t xml:space="preserve"># </w:t>
      </w:r>
      <w:r>
        <w:rPr>
          <w:rFonts w:cs="Microsoft Himalaya"/>
          <w:cs/>
          <w:lang w:bidi="bo-CN"/>
        </w:rPr>
        <w:t xml:space="preserve">འབྲུག་འགྲེམས་ལས་འཛིན་ དང་ གཅིག་ཁར་ </w:t>
      </w:r>
      <w:r>
        <w:t xml:space="preserve"># </w:t>
      </w:r>
      <w:r>
        <w:rPr>
          <w:rFonts w:cs="Microsoft Himalaya"/>
          <w:cs/>
          <w:lang w:bidi="bo-CN"/>
        </w:rPr>
        <w:t xml:space="preserve">གོ་བརྡའི་ ཆིངས་ཡིག་ གུ་ </w:t>
      </w:r>
      <w:r>
        <w:t xml:space="preserve"># </w:t>
      </w:r>
      <w:r>
        <w:rPr>
          <w:rFonts w:cs="Microsoft Himalaya"/>
          <w:cs/>
          <w:lang w:bidi="bo-CN"/>
        </w:rPr>
        <w:t>མཚན་རྟགས་ བཀོད་ ནི་ ཡོད་ ཟེར་ བཤད་ ཅི །</w:t>
      </w:r>
    </w:p>
    <w:p w14:paraId="5D9B1AA2"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ཡིག་ཚང་ འདི་ གཉིས་ ཀྱི་ བར་ ན་ </w:t>
      </w:r>
      <w:r>
        <w:t xml:space="preserve"># </w:t>
      </w:r>
      <w:r>
        <w:rPr>
          <w:rFonts w:cs="Microsoft Himalaya"/>
          <w:cs/>
          <w:lang w:bidi="bo-CN"/>
        </w:rPr>
        <w:t xml:space="preserve">གནས་ཚད་ དང་ ལྡན་ པའི་ </w:t>
      </w:r>
      <w:r>
        <w:t xml:space="preserve"># </w:t>
      </w:r>
      <w:r>
        <w:rPr>
          <w:rFonts w:cs="Microsoft Himalaya"/>
          <w:cs/>
          <w:lang w:bidi="bo-CN"/>
        </w:rPr>
        <w:t xml:space="preserve">བྱ་སྒོའི་ ལམ་ལུགས་ ཚུ་ ཡང་ </w:t>
      </w:r>
      <w:r>
        <w:t xml:space="preserve"># </w:t>
      </w:r>
      <w:r>
        <w:rPr>
          <w:rFonts w:cs="Microsoft Himalaya"/>
          <w:cs/>
          <w:lang w:bidi="bo-CN"/>
        </w:rPr>
        <w:t>བཟོ་ སྟེ་ ཡོདཔ་ སྦེ་ ཨིན་ མས །</w:t>
      </w:r>
    </w:p>
    <w:p w14:paraId="22599FCE" w14:textId="77777777" w:rsidR="00A536DF" w:rsidRDefault="00A536DF" w:rsidP="00A536DF">
      <w:pPr>
        <w:spacing w:after="0"/>
      </w:pPr>
      <w:r>
        <w:rPr>
          <w:rFonts w:cs="Microsoft Himalaya"/>
          <w:cs/>
          <w:lang w:bidi="bo-CN"/>
        </w:rPr>
        <w:t xml:space="preserve"> འགྲེམས་ཐོག་ ཚོགས་རྒྱན་ ལས་ཚན་ གྱི་ འགོ་འཛིན་ </w:t>
      </w:r>
      <w:r>
        <w:t xml:space="preserve"># </w:t>
      </w:r>
      <w:r>
        <w:rPr>
          <w:rFonts w:cs="Microsoft Himalaya"/>
          <w:cs/>
          <w:lang w:bidi="bo-CN"/>
        </w:rPr>
        <w:t xml:space="preserve">རྣམ་རྒྱལ་ཚེ་རིང་ གིས་ སླབ་ མིའི་ ནང་ </w:t>
      </w:r>
      <w:r>
        <w:t xml:space="preserve"># </w:t>
      </w:r>
      <w:r>
        <w:rPr>
          <w:rFonts w:cs="Microsoft Himalaya"/>
          <w:cs/>
          <w:lang w:bidi="bo-CN"/>
        </w:rPr>
        <w:t xml:space="preserve">འགྲེམས་ཐོག་ ཚོགས་རྒྱན་ ཚུ་ ཡང་ </w:t>
      </w:r>
      <w:r>
        <w:t xml:space="preserve"># </w:t>
      </w:r>
      <w:r>
        <w:rPr>
          <w:rFonts w:cs="Microsoft Himalaya"/>
          <w:cs/>
          <w:lang w:bidi="bo-CN"/>
        </w:rPr>
        <w:t xml:space="preserve">རང་སོའི་ རྫོང་ཁག་ ནང་ ལྷོད་ པའི་ སྐབས་ </w:t>
      </w:r>
      <w:r>
        <w:t xml:space="preserve"># </w:t>
      </w:r>
      <w:r>
        <w:rPr>
          <w:rFonts w:cs="Microsoft Himalaya"/>
          <w:cs/>
          <w:lang w:bidi="bo-CN"/>
        </w:rPr>
        <w:t xml:space="preserve">ངོས་ལེན་ འགོ་དཔོན་ དང་ </w:t>
      </w:r>
      <w:r>
        <w:t xml:space="preserve"># </w:t>
      </w:r>
      <w:r>
        <w:rPr>
          <w:rFonts w:cs="Microsoft Himalaya"/>
          <w:cs/>
          <w:lang w:bidi="bo-CN"/>
        </w:rPr>
        <w:t xml:space="preserve">འདེམས་ངོ་ ཚུ་ འཛོམས་ ཏེ་ </w:t>
      </w:r>
      <w:r>
        <w:t xml:space="preserve"># </w:t>
      </w:r>
      <w:r>
        <w:rPr>
          <w:rFonts w:cs="Microsoft Himalaya"/>
          <w:cs/>
          <w:lang w:bidi="bo-CN"/>
        </w:rPr>
        <w:t xml:space="preserve">ཁ་ ཕྱེས་ པའི་ སྐབས་ </w:t>
      </w:r>
      <w:r>
        <w:t xml:space="preserve"># </w:t>
      </w:r>
      <w:r>
        <w:rPr>
          <w:rFonts w:cs="Microsoft Himalaya"/>
          <w:cs/>
          <w:lang w:bidi="bo-CN"/>
        </w:rPr>
        <w:t xml:space="preserve">སུབ་འབྲི་ དང་ གནོད་སྐྱོན་ རེ་ བྱུང་བྱུངམ་ ཡོད་ པ་ ཅིན་ </w:t>
      </w:r>
      <w:r>
        <w:t xml:space="preserve"># </w:t>
      </w:r>
      <w:r>
        <w:rPr>
          <w:rFonts w:cs="Microsoft Himalaya"/>
          <w:cs/>
          <w:lang w:bidi="bo-CN"/>
        </w:rPr>
        <w:t xml:space="preserve">ཚོགས་རྒྱན་ འདི་ </w:t>
      </w:r>
      <w:r>
        <w:t xml:space="preserve"># </w:t>
      </w:r>
      <w:r>
        <w:rPr>
          <w:rFonts w:cs="Microsoft Himalaya"/>
          <w:cs/>
          <w:lang w:bidi="bo-CN"/>
        </w:rPr>
        <w:t>ཆ་མེད་ གཏངམ་ ཨིན་ ཟེར་ བཤད་ ཅི །</w:t>
      </w:r>
    </w:p>
    <w:p w14:paraId="63546B57" w14:textId="77777777" w:rsidR="00A536DF" w:rsidRDefault="00A536DF" w:rsidP="00A536DF">
      <w:pPr>
        <w:spacing w:after="0"/>
      </w:pPr>
      <w:r>
        <w:rPr>
          <w:rFonts w:cs="Microsoft Himalaya"/>
          <w:cs/>
          <w:lang w:bidi="bo-CN"/>
        </w:rPr>
        <w:t xml:space="preserve"> ད་རུང་ </w:t>
      </w:r>
      <w:r>
        <w:t xml:space="preserve"># </w:t>
      </w:r>
      <w:r>
        <w:rPr>
          <w:rFonts w:cs="Microsoft Himalaya"/>
          <w:cs/>
          <w:lang w:bidi="bo-CN"/>
        </w:rPr>
        <w:t xml:space="preserve">ཁོ་ གིས་ བཀོད་ མིའི་ ནང་ </w:t>
      </w:r>
      <w:r>
        <w:t xml:space="preserve"># </w:t>
      </w:r>
      <w:r>
        <w:rPr>
          <w:rFonts w:cs="Microsoft Himalaya"/>
          <w:cs/>
          <w:lang w:bidi="bo-CN"/>
        </w:rPr>
        <w:t xml:space="preserve">མི་ ཚུ་ གིས་ </w:t>
      </w:r>
      <w:r>
        <w:t xml:space="preserve"># </w:t>
      </w:r>
      <w:r>
        <w:rPr>
          <w:rFonts w:cs="Microsoft Himalaya"/>
          <w:cs/>
          <w:lang w:bidi="bo-CN"/>
        </w:rPr>
        <w:t xml:space="preserve">ཁོང་རའི་ འགྲེམས་ཐོག་ ཚོགས་རྒྱན་ འདི་ </w:t>
      </w:r>
      <w:r>
        <w:t xml:space="preserve"># </w:t>
      </w:r>
      <w:r>
        <w:rPr>
          <w:rFonts w:cs="Microsoft Himalaya"/>
          <w:cs/>
          <w:lang w:bidi="bo-CN"/>
        </w:rPr>
        <w:t xml:space="preserve">ག་ཏེ་ ལས་ ཕར་ ལྷོད་ དེ་ ཡོད་ ག་ གི་ སྐོར་ལས་ </w:t>
      </w:r>
      <w:r>
        <w:t xml:space="preserve"># </w:t>
      </w:r>
      <w:r>
        <w:rPr>
          <w:rFonts w:cs="Microsoft Himalaya"/>
          <w:cs/>
          <w:lang w:bidi="bo-CN"/>
        </w:rPr>
        <w:t xml:space="preserve">ཟེར་ </w:t>
      </w:r>
      <w:r>
        <w:t xml:space="preserve"># </w:t>
      </w:r>
      <w:r>
        <w:rPr>
          <w:rFonts w:cs="Microsoft Himalaya"/>
          <w:cs/>
          <w:lang w:bidi="bo-CN"/>
        </w:rPr>
        <w:t xml:space="preserve">འབྲུག་འགྲེམས་ ཀྱི་ ཡོངས་འབྲེལ་འཆར་སྒོའི་ ནང་ ལུ་ ཡོད་ པའི </w:t>
      </w:r>
      <w:r>
        <w:t xml:space="preserve"># </w:t>
      </w:r>
      <w:r>
        <w:rPr>
          <w:rFonts w:cs="Microsoft Himalaya"/>
          <w:cs/>
          <w:lang w:bidi="bo-CN"/>
        </w:rPr>
        <w:t xml:space="preserve">རིམ་ལུགས་ ཀྱི་ ཐོག་ ལས་ ཡང་ </w:t>
      </w:r>
      <w:r>
        <w:t xml:space="preserve"># </w:t>
      </w:r>
      <w:r>
        <w:rPr>
          <w:rFonts w:cs="Microsoft Himalaya"/>
          <w:cs/>
          <w:lang w:bidi="bo-CN"/>
        </w:rPr>
        <w:t>ཤེས་ ཚུགས་ ཟེར་ བཤད་ ཅི །</w:t>
      </w:r>
    </w:p>
    <w:p w14:paraId="38A6C9B7" w14:textId="77777777" w:rsidR="00A536DF" w:rsidRDefault="00A536DF" w:rsidP="00A536DF">
      <w:pPr>
        <w:spacing w:after="0"/>
      </w:pPr>
      <w:r>
        <w:rPr>
          <w:rFonts w:cs="Microsoft Himalaya"/>
          <w:cs/>
          <w:lang w:bidi="bo-CN"/>
        </w:rPr>
        <w:t xml:space="preserve"> འདི་བཟུམ་སྦེ་ </w:t>
      </w:r>
      <w:r>
        <w:t xml:space="preserve"># </w:t>
      </w:r>
      <w:r>
        <w:rPr>
          <w:rFonts w:cs="Microsoft Himalaya"/>
          <w:cs/>
          <w:lang w:bidi="bo-CN"/>
        </w:rPr>
        <w:t xml:space="preserve">འགྲེམས་ཐོག་ ཚོགས་རྒྱན་ ཚུ་ </w:t>
      </w:r>
      <w:r>
        <w:t xml:space="preserve"># </w:t>
      </w:r>
      <w:r>
        <w:rPr>
          <w:rFonts w:cs="Microsoft Himalaya"/>
          <w:cs/>
          <w:lang w:bidi="bo-CN"/>
        </w:rPr>
        <w:t xml:space="preserve">ལྷན་ཐབས་ ས་གོ་ བརྒྱུད་ དེ་ </w:t>
      </w:r>
      <w:r>
        <w:t xml:space="preserve"># </w:t>
      </w:r>
      <w:r>
        <w:rPr>
          <w:rFonts w:cs="Microsoft Himalaya"/>
          <w:cs/>
          <w:lang w:bidi="bo-CN"/>
        </w:rPr>
        <w:t xml:space="preserve">བཙུགས་ མི་ ཚུ་ ཡང་ </w:t>
      </w:r>
      <w:r>
        <w:t xml:space="preserve"># </w:t>
      </w:r>
      <w:r>
        <w:rPr>
          <w:rFonts w:cs="Microsoft Himalaya"/>
          <w:cs/>
          <w:lang w:bidi="bo-CN"/>
        </w:rPr>
        <w:t xml:space="preserve">ཉེན་སྲུང་ དང་ ལྡནམ་ </w:t>
      </w:r>
      <w:r>
        <w:t xml:space="preserve"># </w:t>
      </w:r>
      <w:r>
        <w:rPr>
          <w:rFonts w:cs="Microsoft Himalaya"/>
          <w:cs/>
          <w:lang w:bidi="bo-CN"/>
        </w:rPr>
        <w:t xml:space="preserve">ཡོདཔ་ སྦེ་ ཨིནམ་ དང་ </w:t>
      </w:r>
      <w:r>
        <w:t xml:space="preserve"># </w:t>
      </w:r>
      <w:r>
        <w:rPr>
          <w:rFonts w:cs="Microsoft Himalaya"/>
          <w:cs/>
          <w:lang w:bidi="bo-CN"/>
        </w:rPr>
        <w:t xml:space="preserve">འདི་ ཡང་ </w:t>
      </w:r>
      <w:r>
        <w:t xml:space="preserve"># </w:t>
      </w:r>
      <w:r>
        <w:rPr>
          <w:rFonts w:cs="Microsoft Himalaya"/>
          <w:cs/>
          <w:lang w:bidi="bo-CN"/>
        </w:rPr>
        <w:t xml:space="preserve">ལྷན་ཐབས་ ས་གོ་ བརྒྱུད་ དེ་ འོང་ མིའི་ ཚོགས་རྒྱན་ ཚུ་ </w:t>
      </w:r>
      <w:r>
        <w:t xml:space="preserve"># </w:t>
      </w:r>
      <w:r>
        <w:rPr>
          <w:rFonts w:cs="Microsoft Himalaya"/>
          <w:cs/>
          <w:lang w:bidi="bo-CN"/>
        </w:rPr>
        <w:t xml:space="preserve">ངོས་ལེན་ འགོ་དཔོན་ དང་ ལྟ་རྟོག་པ་ </w:t>
      </w:r>
      <w:r>
        <w:t xml:space="preserve"># </w:t>
      </w:r>
      <w:r>
        <w:rPr>
          <w:rFonts w:cs="Microsoft Himalaya"/>
          <w:cs/>
          <w:lang w:bidi="bo-CN"/>
        </w:rPr>
        <w:t xml:space="preserve">དེ་ལས་ </w:t>
      </w:r>
      <w:r>
        <w:t xml:space="preserve"># </w:t>
      </w:r>
      <w:r>
        <w:rPr>
          <w:rFonts w:cs="Microsoft Himalaya"/>
          <w:cs/>
          <w:lang w:bidi="bo-CN"/>
        </w:rPr>
        <w:t xml:space="preserve">འདེམས་ངོ་ དང་ ཁྲིམས་སྲུང་འགག་པ་ </w:t>
      </w:r>
      <w:r>
        <w:t xml:space="preserve"># </w:t>
      </w:r>
      <w:r>
        <w:rPr>
          <w:rFonts w:cs="Microsoft Himalaya"/>
          <w:cs/>
          <w:lang w:bidi="bo-CN"/>
        </w:rPr>
        <w:t xml:space="preserve">འདི་བཟུམ་སྦེ་ </w:t>
      </w:r>
      <w:r>
        <w:t xml:space="preserve"># </w:t>
      </w:r>
      <w:r>
        <w:rPr>
          <w:rFonts w:cs="Microsoft Himalaya"/>
          <w:cs/>
          <w:lang w:bidi="bo-CN"/>
        </w:rPr>
        <w:t xml:space="preserve">འགྲེམས་ཁང་ གི་ འགོ་དཔོན་ ཚུ་ </w:t>
      </w:r>
      <w:r>
        <w:t xml:space="preserve"># </w:t>
      </w:r>
      <w:r>
        <w:rPr>
          <w:rFonts w:cs="Microsoft Himalaya"/>
          <w:cs/>
          <w:lang w:bidi="bo-CN"/>
        </w:rPr>
        <w:t xml:space="preserve">འཛོམས་ ཐོག་ ལས་ རྐྱངམ་གཅིག་ </w:t>
      </w:r>
      <w:r>
        <w:t xml:space="preserve"># </w:t>
      </w:r>
      <w:r>
        <w:rPr>
          <w:rFonts w:cs="Microsoft Himalaya"/>
          <w:cs/>
          <w:lang w:bidi="bo-CN"/>
        </w:rPr>
        <w:t xml:space="preserve">སྒམ་ རྐྱབ་ སྟེ་ </w:t>
      </w:r>
      <w:r>
        <w:t xml:space="preserve"># </w:t>
      </w:r>
      <w:r>
        <w:rPr>
          <w:rFonts w:cs="Microsoft Himalaya"/>
          <w:cs/>
          <w:lang w:bidi="bo-CN"/>
        </w:rPr>
        <w:t>གཏང་ དོ་ ཡོདཔ་ སྦེ་ ཨིན་ མས །</w:t>
      </w:r>
    </w:p>
    <w:p w14:paraId="7195348A" w14:textId="77777777" w:rsidR="00A536DF" w:rsidRDefault="00A536DF" w:rsidP="00A536DF">
      <w:pPr>
        <w:spacing w:after="0"/>
      </w:pPr>
      <w:r>
        <w:rPr>
          <w:rFonts w:cs="Microsoft Himalaya"/>
          <w:cs/>
          <w:lang w:bidi="bo-CN"/>
        </w:rPr>
        <w:t xml:space="preserve"> བཙག་འཐུ་ལྷན་ཚོགས་ ཀྱིས་ </w:t>
      </w:r>
      <w:r>
        <w:t xml:space="preserve"># </w:t>
      </w:r>
      <w:r>
        <w:rPr>
          <w:rFonts w:cs="Microsoft Himalaya"/>
          <w:cs/>
          <w:lang w:bidi="bo-CN"/>
        </w:rPr>
        <w:t xml:space="preserve">ལྷན་ཐབས་ ཀྱི་ ས་གོ་ འདི་ ཡང་ </w:t>
      </w:r>
      <w:r>
        <w:t xml:space="preserve"># </w:t>
      </w:r>
      <w:r>
        <w:rPr>
          <w:rFonts w:cs="Microsoft Himalaya"/>
          <w:cs/>
          <w:lang w:bidi="bo-CN"/>
        </w:rPr>
        <w:t xml:space="preserve">དུས་ཅི་ </w:t>
      </w:r>
      <w:r>
        <w:t xml:space="preserve"># </w:t>
      </w:r>
      <w:r>
        <w:rPr>
          <w:rFonts w:cs="Microsoft Himalaya"/>
          <w:cs/>
          <w:lang w:bidi="bo-CN"/>
        </w:rPr>
        <w:t xml:space="preserve">སྤྱི་ཟླ་ </w:t>
      </w:r>
      <w:r>
        <w:t>NUM</w:t>
      </w:r>
      <w:r>
        <w:rPr>
          <w:rFonts w:cs="Microsoft Himalaya"/>
          <w:cs/>
          <w:lang w:bidi="bo-CN"/>
        </w:rPr>
        <w:t xml:space="preserve">པའི་ ནང་ </w:t>
      </w:r>
      <w:r>
        <w:t xml:space="preserve"># </w:t>
      </w:r>
      <w:r>
        <w:rPr>
          <w:rFonts w:cs="Microsoft Himalaya"/>
          <w:cs/>
          <w:lang w:bidi="bo-CN"/>
        </w:rPr>
        <w:t xml:space="preserve">རྒྱལ་ཡོངས་ཚོགས་སྡེ་ གི་ བཙག་འཐུའི་ སྐབས་ ལུ་ </w:t>
      </w:r>
      <w:r>
        <w:t xml:space="preserve"># </w:t>
      </w:r>
      <w:r>
        <w:rPr>
          <w:rFonts w:cs="Microsoft Himalaya"/>
          <w:cs/>
          <w:lang w:bidi="bo-CN"/>
        </w:rPr>
        <w:t>འགོ་བཙུགས་ ཏེ་ ཡོདཔ་ ཨིན །</w:t>
      </w:r>
    </w:p>
    <w:p w14:paraId="040D81C8" w14:textId="77777777" w:rsidR="00A536DF" w:rsidRDefault="00A536DF" w:rsidP="00A536DF">
      <w:pPr>
        <w:spacing w:after="0"/>
      </w:pPr>
      <w:r>
        <w:rPr>
          <w:rFonts w:cs="Microsoft Himalaya"/>
          <w:cs/>
          <w:lang w:bidi="bo-CN"/>
        </w:rPr>
        <w:t xml:space="preserve"> འདི་ཡང་ </w:t>
      </w:r>
      <w:r>
        <w:t xml:space="preserve"># </w:t>
      </w:r>
      <w:r>
        <w:rPr>
          <w:rFonts w:cs="Microsoft Himalaya"/>
          <w:cs/>
          <w:lang w:bidi="bo-CN"/>
        </w:rPr>
        <w:t xml:space="preserve">ཚོགས་རྒྱན་སྐྱུར་མི་ </w:t>
      </w:r>
      <w:r>
        <w:t xml:space="preserve"># </w:t>
      </w:r>
      <w:r>
        <w:rPr>
          <w:rFonts w:cs="Microsoft Himalaya"/>
          <w:cs/>
          <w:lang w:bidi="bo-CN"/>
        </w:rPr>
        <w:t xml:space="preserve">མང་སུ་ སྦེ་ འོང་ བཅུག་ ནི་ དང་ </w:t>
      </w:r>
      <w:r>
        <w:t xml:space="preserve"># </w:t>
      </w:r>
      <w:r>
        <w:rPr>
          <w:rFonts w:cs="Microsoft Himalaya"/>
          <w:cs/>
          <w:lang w:bidi="bo-CN"/>
        </w:rPr>
        <w:t xml:space="preserve">ཚོགས་རྒྱན་བཙུགས་མི་ ཚུ་ གི་ </w:t>
      </w:r>
      <w:r>
        <w:t xml:space="preserve"># </w:t>
      </w:r>
      <w:r>
        <w:rPr>
          <w:rFonts w:cs="Microsoft Himalaya"/>
          <w:cs/>
          <w:lang w:bidi="bo-CN"/>
        </w:rPr>
        <w:t>སྟབས་ བདེ་ཧེང་ ལུ་ དམིགས་ ཏེ་ ཨིན་ མས །</w:t>
      </w:r>
    </w:p>
    <w:p w14:paraId="15387BA6" w14:textId="77777777" w:rsidR="00A536DF" w:rsidRDefault="00A536DF" w:rsidP="00A536DF">
      <w:pPr>
        <w:spacing w:after="0"/>
      </w:pPr>
      <w:r>
        <w:rPr>
          <w:rFonts w:cs="Microsoft Himalaya"/>
          <w:cs/>
          <w:lang w:bidi="bo-CN"/>
        </w:rPr>
        <w:t xml:space="preserve"> སྤྱི་ཚོགས་ ཀྱི་ བཙག་འཐུ་ གི་ དོན་ལུ་ </w:t>
      </w:r>
      <w:r>
        <w:t xml:space="preserve"># </w:t>
      </w:r>
      <w:r>
        <w:rPr>
          <w:rFonts w:cs="Microsoft Himalaya"/>
          <w:cs/>
          <w:lang w:bidi="bo-CN"/>
        </w:rPr>
        <w:t xml:space="preserve">ད་ལྟོ་ ཚུན་ཚོད་ </w:t>
      </w:r>
      <w:r>
        <w:t xml:space="preserve"># </w:t>
      </w:r>
      <w:r>
        <w:rPr>
          <w:rFonts w:cs="Microsoft Himalaya"/>
          <w:cs/>
          <w:lang w:bidi="bo-CN"/>
        </w:rPr>
        <w:t xml:space="preserve">འོས་འབབ་ ཡོད་ པའི་ </w:t>
      </w:r>
      <w:r>
        <w:t xml:space="preserve"># </w:t>
      </w:r>
      <w:r>
        <w:rPr>
          <w:rFonts w:cs="Microsoft Himalaya"/>
          <w:cs/>
          <w:lang w:bidi="bo-CN"/>
        </w:rPr>
        <w:t xml:space="preserve">ཚོགས་རྒྱན་སྐྱུར་མི་ </w:t>
      </w:r>
      <w:r>
        <w:t xml:space="preserve"># </w:t>
      </w:r>
      <w:r>
        <w:rPr>
          <w:rFonts w:cs="Microsoft Himalaya"/>
          <w:cs/>
          <w:lang w:bidi="bo-CN"/>
        </w:rPr>
        <w:t xml:space="preserve">འབུམ་ </w:t>
      </w:r>
      <w:r>
        <w:t xml:space="preserve">NUM # </w:t>
      </w:r>
      <w:r>
        <w:rPr>
          <w:rFonts w:cs="Microsoft Himalaya"/>
          <w:cs/>
          <w:lang w:bidi="bo-CN"/>
        </w:rPr>
        <w:t xml:space="preserve">དང་ སྟོང་ཕྲག་ </w:t>
      </w:r>
      <w:r>
        <w:t xml:space="preserve">NUM # </w:t>
      </w:r>
      <w:r>
        <w:rPr>
          <w:rFonts w:cs="Microsoft Himalaya"/>
          <w:cs/>
          <w:lang w:bidi="bo-CN"/>
        </w:rPr>
        <w:t xml:space="preserve">ལྷགཔ་ཅིག་ གིས་ </w:t>
      </w:r>
      <w:r>
        <w:t xml:space="preserve"># </w:t>
      </w:r>
      <w:r>
        <w:rPr>
          <w:rFonts w:cs="Microsoft Himalaya"/>
          <w:cs/>
          <w:lang w:bidi="bo-CN"/>
        </w:rPr>
        <w:t xml:space="preserve">འགྲེམས་ཐོག་ ཚོགས་རྒྱན་ གྱི་ དོན་ལུ་ </w:t>
      </w:r>
      <w:r>
        <w:t xml:space="preserve"># </w:t>
      </w:r>
      <w:r>
        <w:rPr>
          <w:rFonts w:cs="Microsoft Himalaya"/>
          <w:cs/>
          <w:lang w:bidi="bo-CN"/>
        </w:rPr>
        <w:t>ཐོ་བཀོད་ འབད་ དེ་ འདུག</w:t>
      </w:r>
    </w:p>
    <w:p w14:paraId="32EC464E" w14:textId="77777777" w:rsidR="00A536DF" w:rsidRDefault="00A536DF" w:rsidP="00A536DF">
      <w:pPr>
        <w:spacing w:after="0"/>
      </w:pPr>
      <w:r>
        <w:rPr>
          <w:rFonts w:cs="Microsoft Himalaya"/>
          <w:cs/>
          <w:lang w:bidi="bo-CN"/>
        </w:rPr>
        <w:t xml:space="preserve"> གློག་བརྙན །</w:t>
      </w:r>
    </w:p>
    <w:p w14:paraId="2D51DE40" w14:textId="77777777" w:rsidR="00A536DF" w:rsidRDefault="00A536DF" w:rsidP="00A536DF">
      <w:pPr>
        <w:spacing w:after="0"/>
      </w:pPr>
      <w:r>
        <w:rPr>
          <w:rFonts w:cs="Microsoft Himalaya"/>
          <w:cs/>
          <w:lang w:bidi="bo-CN"/>
        </w:rPr>
        <w:t xml:space="preserve"> གསེར་ རྫམ་ གང་ །</w:t>
      </w:r>
    </w:p>
    <w:p w14:paraId="38C814C4" w14:textId="77777777" w:rsidR="00A536DF" w:rsidRDefault="00A536DF" w:rsidP="00A536DF">
      <w:pPr>
        <w:spacing w:after="0"/>
      </w:pPr>
      <w:r>
        <w:rPr>
          <w:rFonts w:cs="Microsoft Himalaya"/>
          <w:cs/>
          <w:lang w:bidi="bo-CN"/>
        </w:rPr>
        <w:t xml:space="preserve"> མི་དབང་ རྒྱལ་སྲས་ འཁྲུངས་ པའི་ དགའ་སྤྲོ་ ལུ །</w:t>
      </w:r>
    </w:p>
    <w:p w14:paraId="6ED18309" w14:textId="77777777" w:rsidR="00A536DF" w:rsidRDefault="00A536DF" w:rsidP="00A536DF">
      <w:pPr>
        <w:spacing w:after="0"/>
      </w:pPr>
      <w:r>
        <w:rPr>
          <w:rFonts w:cs="Microsoft Himalaya"/>
          <w:cs/>
          <w:lang w:bidi="bo-CN"/>
        </w:rPr>
        <w:t xml:space="preserve"> མཚོ་སྨནམ་ བཟོ་སྐྲུན་ གྱིས་ སྤྱན་འབུལ་ ཞུ་ བ །</w:t>
      </w:r>
    </w:p>
    <w:p w14:paraId="769CD652" w14:textId="77777777" w:rsidR="00A536DF" w:rsidRDefault="00A536DF" w:rsidP="00A536DF">
      <w:pPr>
        <w:spacing w:after="0"/>
      </w:pPr>
      <w:r>
        <w:rPr>
          <w:rFonts w:cs="Microsoft Himalaya"/>
          <w:cs/>
          <w:lang w:bidi="bo-CN"/>
        </w:rPr>
        <w:t xml:space="preserve"> ཚེ་རིང་དཔལ་སྒྲོན་ གྱིས་ བཟོ་སྐྲུན་ འབད་ བའི་ གློག་བརྙན །</w:t>
      </w:r>
    </w:p>
    <w:p w14:paraId="79D6F0E9" w14:textId="77777777" w:rsidR="00A536DF" w:rsidRDefault="00A536DF" w:rsidP="00A536DF">
      <w:pPr>
        <w:spacing w:after="0"/>
      </w:pPr>
      <w:r>
        <w:rPr>
          <w:rFonts w:cs="Microsoft Himalaya"/>
          <w:cs/>
          <w:lang w:bidi="bo-CN"/>
        </w:rPr>
        <w:t xml:space="preserve"> དབང་ཕྱུག་རྟ་ལོགཔ་ གིས་ བཀོད་ པའི་ གློག་བརྙན །</w:t>
      </w:r>
    </w:p>
    <w:p w14:paraId="45E514DA" w14:textId="77777777" w:rsidR="00A536DF" w:rsidRDefault="00A536DF" w:rsidP="00A536DF">
      <w:pPr>
        <w:spacing w:after="0"/>
      </w:pPr>
      <w:r>
        <w:rPr>
          <w:rFonts w:cs="Microsoft Himalaya"/>
          <w:cs/>
          <w:lang w:bidi="bo-CN"/>
        </w:rPr>
        <w:t xml:space="preserve"> ངེའི་ </w:t>
      </w:r>
      <w:r>
        <w:t xml:space="preserve"># </w:t>
      </w:r>
      <w:r>
        <w:rPr>
          <w:rFonts w:cs="Microsoft Himalaya"/>
          <w:cs/>
          <w:lang w:bidi="bo-CN"/>
        </w:rPr>
        <w:t xml:space="preserve">ག་ཅི་ ཨིན་ན་ རོ་རྒསཔ་ འདི་ </w:t>
      </w:r>
      <w:r>
        <w:t>?</w:t>
      </w:r>
    </w:p>
    <w:p w14:paraId="005DD2EE" w14:textId="77777777" w:rsidR="00A536DF" w:rsidRDefault="00A536DF" w:rsidP="00A536DF">
      <w:pPr>
        <w:spacing w:after="0"/>
      </w:pPr>
      <w:r>
        <w:rPr>
          <w:rFonts w:cs="Microsoft Himalaya"/>
          <w:cs/>
          <w:lang w:bidi="bo-CN"/>
        </w:rPr>
        <w:t xml:space="preserve"> ནུབམོ་ རན་ཆད་མེདཔ་ ག་ཅི་ར་ འབདཝ་ ཨིན་ན་ མ་ ཤེས །</w:t>
      </w:r>
    </w:p>
    <w:p w14:paraId="2A719EDF" w14:textId="77777777" w:rsidR="00A536DF" w:rsidRDefault="00A536DF" w:rsidP="00A536DF">
      <w:pPr>
        <w:spacing w:after="0"/>
      </w:pPr>
      <w:r>
        <w:rPr>
          <w:rFonts w:cs="Microsoft Himalaya"/>
          <w:cs/>
          <w:lang w:bidi="bo-CN"/>
        </w:rPr>
        <w:t xml:space="preserve"> ད་ ཧ་ལམ་ འཇམ་སར་ དཔག་ ཆིཔ་ འདྲས་ མེན་ན་ </w:t>
      </w:r>
      <w:r>
        <w:t xml:space="preserve">? </w:t>
      </w:r>
      <w:r>
        <w:rPr>
          <w:rFonts w:cs="Microsoft Himalaya"/>
          <w:cs/>
          <w:lang w:bidi="bo-CN"/>
        </w:rPr>
        <w:t>ཁྱོད །</w:t>
      </w:r>
    </w:p>
    <w:p w14:paraId="63E8A382" w14:textId="77777777" w:rsidR="00A536DF" w:rsidRDefault="00A536DF" w:rsidP="00A536DF">
      <w:pPr>
        <w:spacing w:after="0"/>
      </w:pPr>
      <w:r>
        <w:rPr>
          <w:rFonts w:cs="Microsoft Himalaya"/>
          <w:cs/>
          <w:lang w:bidi="bo-CN"/>
        </w:rPr>
        <w:t xml:space="preserve"> ལོངས་ སྦེ་ དྲོ་མཛར་ ཟ་ ནི་ མེནམ་ སྦོ་ ད </w:t>
      </w:r>
      <w:r>
        <w:t>?</w:t>
      </w:r>
    </w:p>
    <w:p w14:paraId="6ED599ED" w14:textId="77777777" w:rsidR="00A536DF" w:rsidRDefault="00A536DF" w:rsidP="00A536DF">
      <w:pPr>
        <w:spacing w:after="0"/>
      </w:pPr>
      <w:r>
        <w:rPr>
          <w:rFonts w:cs="Microsoft Himalaya"/>
          <w:cs/>
          <w:lang w:bidi="bo-CN"/>
        </w:rPr>
        <w:t xml:space="preserve"> དབའེ་ ཨཔ་ འདི་ </w:t>
      </w:r>
      <w:r>
        <w:t xml:space="preserve"># </w:t>
      </w:r>
      <w:r>
        <w:rPr>
          <w:rFonts w:cs="Microsoft Himalaya"/>
          <w:cs/>
          <w:lang w:bidi="bo-CN"/>
        </w:rPr>
        <w:t>ཁྱོད་ འཆོལ་ སོ་ ནུག་ ཟེར་བ་ཅིན་ མ་ འཆོལ་ ལོ །</w:t>
      </w:r>
    </w:p>
    <w:p w14:paraId="137F01ED" w14:textId="77777777" w:rsidR="00A536DF" w:rsidRDefault="00A536DF" w:rsidP="00A536DF">
      <w:pPr>
        <w:spacing w:after="0"/>
      </w:pPr>
      <w:r>
        <w:rPr>
          <w:rFonts w:cs="Microsoft Himalaya"/>
          <w:cs/>
          <w:lang w:bidi="bo-CN"/>
        </w:rPr>
        <w:t xml:space="preserve"> མ་ འཆོལ་ བ་ ཅིན་ འདི་ ག་ཅི་ གི་ འབད་གཞག་ སྨོ </w:t>
      </w:r>
      <w:r>
        <w:t>?</w:t>
      </w:r>
    </w:p>
    <w:p w14:paraId="0A799913" w14:textId="77777777" w:rsidR="00A536DF" w:rsidRDefault="00A536DF" w:rsidP="00A536DF">
      <w:pPr>
        <w:spacing w:after="0"/>
      </w:pPr>
      <w:r>
        <w:rPr>
          <w:rFonts w:cs="Microsoft Himalaya"/>
          <w:cs/>
          <w:lang w:bidi="bo-CN"/>
        </w:rPr>
        <w:t xml:space="preserve"> གནམ་ ནུབམོ་ཕྱེད་ གནག་མའི་ དཀྱིལ་ ལུ་ </w:t>
      </w:r>
      <w:r>
        <w:t xml:space="preserve"># </w:t>
      </w:r>
      <w:r>
        <w:rPr>
          <w:rFonts w:cs="Microsoft Himalaya"/>
          <w:cs/>
          <w:lang w:bidi="bo-CN"/>
        </w:rPr>
        <w:t xml:space="preserve">དྲོ་མཛར་ ཟ་ སྟེ་ </w:t>
      </w:r>
      <w:r>
        <w:t xml:space="preserve"># </w:t>
      </w:r>
      <w:r>
        <w:rPr>
          <w:rFonts w:cs="Microsoft Himalaya"/>
          <w:cs/>
          <w:lang w:bidi="bo-CN"/>
        </w:rPr>
        <w:t xml:space="preserve">ཁྱོད་ རོ་རྫས་ འགམ་ ནི་ སྦེ་ ཡ </w:t>
      </w:r>
      <w:r>
        <w:t>?</w:t>
      </w:r>
    </w:p>
    <w:p w14:paraId="75F21550" w14:textId="77777777" w:rsidR="00A536DF" w:rsidRDefault="00A536DF" w:rsidP="00A536DF">
      <w:pPr>
        <w:spacing w:after="0"/>
      </w:pPr>
      <w:r>
        <w:rPr>
          <w:rFonts w:cs="Microsoft Himalaya"/>
          <w:cs/>
          <w:lang w:bidi="bo-CN"/>
        </w:rPr>
        <w:t xml:space="preserve"> ཡ་ཡ་ དེསན་ ཉལ་ ད་ ཁྱོད་ར །</w:t>
      </w:r>
    </w:p>
    <w:p w14:paraId="63288CBB" w14:textId="77777777" w:rsidR="00A536DF" w:rsidRDefault="00A536DF" w:rsidP="00A536DF">
      <w:pPr>
        <w:spacing w:after="0"/>
      </w:pPr>
      <w:r>
        <w:rPr>
          <w:rFonts w:cs="Microsoft Himalaya"/>
          <w:cs/>
          <w:lang w:bidi="bo-CN"/>
        </w:rPr>
        <w:t xml:space="preserve"> ཁ་ ཡང་ བཙུམས ། ཨ་སྦུ་ ཡང་ བཙུམས ། མིག་ཏོ་ ཡང་ བཙུམས་ སྦེ་ ཉལཝ་ དྲག</w:t>
      </w:r>
    </w:p>
    <w:p w14:paraId="25ABC6B7" w14:textId="77777777" w:rsidR="00A536DF" w:rsidRDefault="00A536DF" w:rsidP="00A536DF">
      <w:pPr>
        <w:spacing w:after="0"/>
      </w:pPr>
      <w:r>
        <w:rPr>
          <w:rFonts w:cs="Microsoft Himalaya"/>
          <w:cs/>
          <w:lang w:bidi="bo-CN"/>
        </w:rPr>
        <w:t xml:space="preserve"> ལྟ་མ་ ང་ ལོགཔ་ ད་ མིག་ཏོ་ ཁ་ བརྒྱངས་ སྡོད་ སར་ མཐོང་ པ་ ཅིན་ འབདན་ </w:t>
      </w:r>
      <w:r>
        <w:t xml:space="preserve"># </w:t>
      </w:r>
      <w:r>
        <w:rPr>
          <w:rFonts w:cs="Microsoft Himalaya"/>
          <w:cs/>
          <w:lang w:bidi="bo-CN"/>
        </w:rPr>
        <w:t>ཁྱོད་ མིག་ཏོའི་ ནང་ ང་ གོ་ཐལ་ ཅིག་ བཏབ་ གེ་ སྨ་རེ །</w:t>
      </w:r>
    </w:p>
    <w:p w14:paraId="49F319B8" w14:textId="77777777" w:rsidR="00A536DF" w:rsidRDefault="00A536DF" w:rsidP="00A536DF">
      <w:pPr>
        <w:spacing w:after="0"/>
      </w:pPr>
      <w:r>
        <w:rPr>
          <w:rFonts w:cs="Microsoft Himalaya"/>
          <w:cs/>
          <w:lang w:bidi="bo-CN"/>
        </w:rPr>
        <w:t xml:space="preserve"> ང་ གིས་ བལྟ་ བ་ ཅིན་ ངེའི་ ཨཔ་ འདི་ འཆོལ་ ར་ འཆོལ་ སོ་ ནུག །</w:t>
      </w:r>
    </w:p>
    <w:p w14:paraId="0E2E8D60" w14:textId="77777777" w:rsidR="00A536DF" w:rsidRDefault="00A536DF" w:rsidP="00A536DF">
      <w:pPr>
        <w:spacing w:after="0"/>
      </w:pPr>
      <w:r>
        <w:rPr>
          <w:rFonts w:cs="Microsoft Himalaya"/>
          <w:cs/>
          <w:lang w:bidi="bo-CN"/>
        </w:rPr>
        <w:t xml:space="preserve"> ཉིནམ་ ཅིག་ ལུ་ ཚར་ ཁལ་གཅིག་ གྱང་ ཐོག་ཁར་ འཛེགས་ཡར་ སྙོ་ མས །</w:t>
      </w:r>
    </w:p>
    <w:p w14:paraId="2AF25413" w14:textId="77777777" w:rsidR="00A536DF" w:rsidRDefault="00A536DF" w:rsidP="00A536DF">
      <w:pPr>
        <w:spacing w:after="0"/>
      </w:pPr>
      <w:r>
        <w:rPr>
          <w:rFonts w:cs="Microsoft Himalaya"/>
          <w:cs/>
          <w:lang w:bidi="bo-CN"/>
        </w:rPr>
        <w:t xml:space="preserve"> ག་ཅི་ ར་ འབདཝ་ ཨིན་ན་ མ་ ཤེས </w:t>
      </w:r>
      <w:r>
        <w:t>?</w:t>
      </w:r>
    </w:p>
    <w:p w14:paraId="2D901939" w14:textId="77777777" w:rsidR="00A536DF" w:rsidRDefault="00A536DF" w:rsidP="00A536DF">
      <w:pPr>
        <w:spacing w:after="0"/>
      </w:pPr>
      <w:r>
        <w:rPr>
          <w:rFonts w:cs="Microsoft Himalaya"/>
          <w:cs/>
          <w:lang w:bidi="bo-CN"/>
        </w:rPr>
        <w:t xml:space="preserve"> ཚར་ གཅིག་ བལྟ་ བར་ འགྱོ་ གེ་ ནོ །</w:t>
      </w:r>
    </w:p>
    <w:p w14:paraId="0C245BA7" w14:textId="77777777" w:rsidR="00A536DF" w:rsidRDefault="00A536DF" w:rsidP="00A536DF">
      <w:pPr>
        <w:spacing w:after="0"/>
      </w:pPr>
      <w:r>
        <w:rPr>
          <w:rFonts w:cs="Microsoft Himalaya"/>
          <w:cs/>
          <w:lang w:bidi="bo-CN"/>
        </w:rPr>
        <w:t xml:space="preserve"> ང་ དོན་དག་ ག་ནི་ཡང་ མེད་ པར་ ཚ་གྱང་ ལངས་ གཉིད་ལམ་ འདྲ་མི་འདྲ་ མཐོང་ ཨ་རྟག་ར་ འཚབ་འཚུབ་ བཏང་ སྡོད་ དགོ་ མི་ འདི་ གཙོ་བོ་ར་ </w:t>
      </w:r>
      <w:r>
        <w:t xml:space="preserve"># </w:t>
      </w:r>
      <w:r>
        <w:rPr>
          <w:rFonts w:cs="Microsoft Himalaya"/>
          <w:cs/>
          <w:lang w:bidi="bo-CN"/>
        </w:rPr>
        <w:t>ང་ར་ སེམས་ མནོ་ གྱངས་ མང་ བའི་ རྟགས་ འོང་ ནི་ མས །</w:t>
      </w:r>
    </w:p>
    <w:p w14:paraId="69DCD521" w14:textId="77777777" w:rsidR="00A536DF" w:rsidRDefault="00A536DF" w:rsidP="00A536DF">
      <w:pPr>
        <w:spacing w:after="0"/>
      </w:pPr>
      <w:r>
        <w:rPr>
          <w:rFonts w:cs="Microsoft Himalaya"/>
          <w:cs/>
          <w:lang w:bidi="bo-CN"/>
        </w:rPr>
        <w:t xml:space="preserve"> བལྟ་ ཞིག་ ངེའི་ ཅ་ལ་ འདི་ ནི་ </w:t>
      </w:r>
      <w:r>
        <w:t xml:space="preserve"># </w:t>
      </w:r>
      <w:r>
        <w:rPr>
          <w:rFonts w:cs="Microsoft Himalaya"/>
          <w:cs/>
          <w:lang w:bidi="bo-CN"/>
        </w:rPr>
        <w:t>རོགས་ ནཱ་ སྐུ་གཟུགས་བཟངམོ་ སྦེ་ ར་ བཞུགས་ ནུག །</w:t>
      </w:r>
    </w:p>
    <w:p w14:paraId="57E94D6C" w14:textId="77777777" w:rsidR="00A536DF" w:rsidRDefault="00A536DF" w:rsidP="00A536DF">
      <w:pPr>
        <w:spacing w:after="0"/>
      </w:pPr>
      <w:r>
        <w:rPr>
          <w:rFonts w:cs="Microsoft Himalaya"/>
          <w:cs/>
          <w:lang w:bidi="bo-CN"/>
        </w:rPr>
        <w:t xml:space="preserve"> ཀ་ལས་ ཁྱོད་ ད་རུང་ ཚར་ གཅིག་ མཇལ་ཁ་ ཞུ་ ད་ གེ་ ནོ་ ཧི་ ཧི་ ཧི །</w:t>
      </w:r>
    </w:p>
    <w:p w14:paraId="2C4BFA6F" w14:textId="77777777" w:rsidR="00A536DF" w:rsidRDefault="00A536DF" w:rsidP="00A536DF">
      <w:pPr>
        <w:spacing w:after="0"/>
      </w:pPr>
      <w:r>
        <w:rPr>
          <w:rFonts w:cs="Microsoft Himalaya"/>
          <w:cs/>
          <w:lang w:bidi="bo-CN"/>
        </w:rPr>
        <w:t xml:space="preserve"> དབང་དྲག་ལ ། </w:t>
      </w:r>
      <w:r>
        <w:t xml:space="preserve"># </w:t>
      </w:r>
      <w:r>
        <w:rPr>
          <w:rFonts w:cs="Microsoft Himalaya"/>
          <w:cs/>
          <w:lang w:bidi="bo-CN"/>
        </w:rPr>
        <w:t xml:space="preserve">གནམ་ ནུབ་ཕྱེད་ གནག་མའི་ དཀྱིལ་ ལུ་ ག་ཅི་ གྱངས་ཁ་ རྐྱབ་ ཨིན་ ཟེརཝ </w:t>
      </w:r>
      <w:r>
        <w:t>?</w:t>
      </w:r>
    </w:p>
    <w:p w14:paraId="79D331C3" w14:textId="77777777" w:rsidR="00A536DF" w:rsidRDefault="00A536DF" w:rsidP="00A536DF">
      <w:pPr>
        <w:spacing w:after="0"/>
      </w:pPr>
      <w:r>
        <w:rPr>
          <w:rFonts w:cs="Microsoft Himalaya"/>
          <w:cs/>
          <w:lang w:bidi="bo-CN"/>
        </w:rPr>
        <w:t xml:space="preserve"> ཤིག་ གྱངས་ཁ་ རྐྱབ་ ཨིན་ན </w:t>
      </w:r>
      <w:r>
        <w:t>?</w:t>
      </w:r>
    </w:p>
    <w:p w14:paraId="362903F2" w14:textId="77777777" w:rsidR="00A536DF" w:rsidRDefault="00A536DF" w:rsidP="00A536DF">
      <w:pPr>
        <w:spacing w:after="0"/>
      </w:pPr>
      <w:r>
        <w:rPr>
          <w:rFonts w:cs="Microsoft Himalaya"/>
          <w:cs/>
          <w:lang w:bidi="bo-CN"/>
        </w:rPr>
        <w:t xml:space="preserve"> གསེར་ ཡ </w:t>
      </w:r>
      <w:r>
        <w:t>?</w:t>
      </w:r>
    </w:p>
    <w:p w14:paraId="5E89295D" w14:textId="77777777" w:rsidR="00A536DF" w:rsidRDefault="00A536DF" w:rsidP="00A536DF">
      <w:pPr>
        <w:spacing w:after="0"/>
      </w:pPr>
      <w:r>
        <w:rPr>
          <w:rFonts w:cs="Microsoft Himalaya"/>
          <w:cs/>
          <w:lang w:bidi="bo-CN"/>
        </w:rPr>
        <w:t xml:space="preserve"> དབའི་ ངེའི་ ནང་ གསེར་ འདུག་ ཟེར་ ག་ གིས་ སླབ་ དེས </w:t>
      </w:r>
      <w:r>
        <w:t>?</w:t>
      </w:r>
    </w:p>
    <w:p w14:paraId="4F04B571" w14:textId="77777777" w:rsidR="00A536DF" w:rsidRDefault="00A536DF" w:rsidP="00A536DF">
      <w:pPr>
        <w:spacing w:after="0"/>
      </w:pPr>
      <w:r>
        <w:rPr>
          <w:rFonts w:cs="Microsoft Himalaya"/>
          <w:cs/>
          <w:lang w:bidi="bo-CN"/>
        </w:rPr>
        <w:t xml:space="preserve"> ཁྱོད་ ཀྱིས་ མཐོང་ ཅི་ སྦོ </w:t>
      </w:r>
      <w:r>
        <w:t>?</w:t>
      </w:r>
    </w:p>
    <w:p w14:paraId="02B19608" w14:textId="77777777" w:rsidR="00A536DF" w:rsidRDefault="00A536DF" w:rsidP="00A536DF">
      <w:pPr>
        <w:spacing w:after="0"/>
      </w:pPr>
      <w:r>
        <w:rPr>
          <w:rFonts w:cs="Microsoft Himalaya"/>
          <w:cs/>
          <w:lang w:bidi="bo-CN"/>
        </w:rPr>
        <w:lastRenderedPageBreak/>
        <w:t xml:space="preserve"> གསེར་ ར་ ཡོད་ པ་ ཅིན་ འདི་ སྟེ་ </w:t>
      </w:r>
      <w:r>
        <w:t xml:space="preserve"># </w:t>
      </w:r>
      <w:r>
        <w:rPr>
          <w:rFonts w:cs="Microsoft Himalaya"/>
          <w:cs/>
          <w:lang w:bidi="bo-CN"/>
        </w:rPr>
        <w:t>ཁྱོད་ར་ ཡང་ དགའ་ བས་ སྦོ །</w:t>
      </w:r>
    </w:p>
    <w:p w14:paraId="71D56C8C" w14:textId="77777777" w:rsidR="00A536DF" w:rsidRDefault="00A536DF" w:rsidP="00A536DF">
      <w:pPr>
        <w:spacing w:after="0"/>
      </w:pPr>
      <w:r>
        <w:rPr>
          <w:rFonts w:cs="Microsoft Himalaya"/>
          <w:cs/>
          <w:lang w:bidi="bo-CN"/>
        </w:rPr>
        <w:t xml:space="preserve"> གསེར་ མེན་ པར་ གཟུགས་ ཁའི་ ཤིག་ དང་ ཀི་ཤིག་ ཚུ་ གྱངས་ཁ་ རྐྱབ་ ཨིན་ན་ ཟེར་ དྲིཝ་ ཨིན །</w:t>
      </w:r>
    </w:p>
    <w:p w14:paraId="23B2272E" w14:textId="77777777" w:rsidR="00A536DF" w:rsidRDefault="00A536DF" w:rsidP="00A536DF">
      <w:pPr>
        <w:spacing w:after="0"/>
      </w:pPr>
      <w:r>
        <w:rPr>
          <w:rFonts w:cs="Microsoft Himalaya"/>
          <w:cs/>
          <w:lang w:bidi="bo-CN"/>
        </w:rPr>
        <w:t xml:space="preserve"> ཤིག་ དང་ ཀི་ཤིག་ ཅིག་ ལས་ བརྒལ་ ཁྱོད་ ལུ་ ག་ཅི་ འོང་ ནི </w:t>
      </w:r>
      <w:r>
        <w:t>?</w:t>
      </w:r>
    </w:p>
    <w:p w14:paraId="0495E4E9" w14:textId="77777777" w:rsidR="00A536DF" w:rsidRDefault="00A536DF" w:rsidP="00A536DF">
      <w:pPr>
        <w:spacing w:after="0"/>
      </w:pPr>
      <w:r>
        <w:rPr>
          <w:rFonts w:cs="Microsoft Himalaya"/>
          <w:cs/>
          <w:lang w:bidi="bo-CN"/>
        </w:rPr>
        <w:t xml:space="preserve"> ཨཔ་ འདི་ གྱང་ ཐོག་ཁར་ འཛེགཔ་ ད་ ར་ </w:t>
      </w:r>
      <w:r>
        <w:t xml:space="preserve"># </w:t>
      </w:r>
      <w:r>
        <w:rPr>
          <w:rFonts w:cs="Microsoft Himalaya"/>
          <w:cs/>
          <w:lang w:bidi="bo-CN"/>
        </w:rPr>
        <w:t>ཨེ་ཁུག་ འཐུ་བཞག་ ནི་ ཅིག་ འདུག</w:t>
      </w:r>
    </w:p>
    <w:p w14:paraId="057B5FEB" w14:textId="77777777" w:rsidR="00A536DF" w:rsidRDefault="00A536DF" w:rsidP="00A536DF">
      <w:pPr>
        <w:spacing w:after="0"/>
      </w:pPr>
      <w:r>
        <w:rPr>
          <w:rFonts w:cs="Microsoft Himalaya"/>
          <w:cs/>
          <w:lang w:bidi="bo-CN"/>
        </w:rPr>
        <w:t xml:space="preserve"> ག་ཅི་སྦེ་ ཨིན་ན</w:t>
      </w:r>
    </w:p>
    <w:p w14:paraId="691B605C" w14:textId="77777777" w:rsidR="00A536DF" w:rsidRDefault="00A536DF" w:rsidP="00A536DF">
      <w:pPr>
        <w:spacing w:after="0"/>
      </w:pPr>
      <w:r>
        <w:rPr>
          <w:rFonts w:cs="Microsoft Himalaya"/>
          <w:cs/>
          <w:lang w:bidi="bo-CN"/>
        </w:rPr>
        <w:t xml:space="preserve"> ཕམ་ རིམ་ཐེངས་ གསུམ་ གསུམ་ བརྒྱུད་ དེ་ </w:t>
      </w:r>
      <w:r>
        <w:t xml:space="preserve"># </w:t>
      </w:r>
      <w:r>
        <w:rPr>
          <w:rFonts w:cs="Microsoft Himalaya"/>
          <w:cs/>
          <w:lang w:bidi="bo-CN"/>
        </w:rPr>
        <w:t xml:space="preserve">ངེའི་ ལག་པར་ ལྷོད་ མིའི་ ཅ་ལ་ འདི་ </w:t>
      </w:r>
      <w:r>
        <w:t xml:space="preserve"># </w:t>
      </w:r>
      <w:r>
        <w:rPr>
          <w:rFonts w:cs="Microsoft Himalaya"/>
          <w:cs/>
          <w:lang w:bidi="bo-CN"/>
        </w:rPr>
        <w:t xml:space="preserve">ངེའི་ ནང་ ཡོདཔ་ ཨིནམ་ ག་ གིས་ ཡང་ མི་ ཤེས་ ས་ གི་ ནི་ </w:t>
      </w:r>
      <w:r>
        <w:t xml:space="preserve"># </w:t>
      </w:r>
      <w:r>
        <w:rPr>
          <w:rFonts w:cs="Microsoft Himalaya"/>
          <w:cs/>
          <w:lang w:bidi="bo-CN"/>
        </w:rPr>
        <w:t>ད་ ང་ བལྟ་ བ་ ཅིན་ ཨམ་ དབྱངས་སྐྱིད་ འདི་ གིས་ དྲིམ་ ཅིག་ ཚོར་ ཆིཔ་ བཟུམ་ འདུག</w:t>
      </w:r>
    </w:p>
    <w:p w14:paraId="5A4C86C8" w14:textId="77777777" w:rsidR="00A536DF" w:rsidRDefault="00A536DF" w:rsidP="00A536DF">
      <w:pPr>
        <w:spacing w:after="0"/>
      </w:pPr>
      <w:r>
        <w:rPr>
          <w:rFonts w:cs="Microsoft Himalaya"/>
          <w:cs/>
          <w:lang w:bidi="bo-CN"/>
        </w:rPr>
        <w:t xml:space="preserve"> མོ་ ནི་ རྔམ་མདོག་ དཔའ་རྟགས་ ཆེ་ བ་ ལུ་ ཁ་ ག་ནི་བ་ མང་ པ་ ལུ་ སྦེ་ </w:t>
      </w:r>
      <w:r>
        <w:t xml:space="preserve"># </w:t>
      </w:r>
      <w:r>
        <w:rPr>
          <w:rFonts w:cs="Microsoft Himalaya"/>
          <w:cs/>
          <w:lang w:bidi="bo-CN"/>
        </w:rPr>
        <w:t>མོ་ གིས་ ཤེས་ ཆི་ པ་ ཅིན་ མི་ ག་ར་ གིས་ ཤེས་ཤེསཔ་ བཟུམ་ ཅིག་ ར་ ཨིན །</w:t>
      </w:r>
    </w:p>
    <w:p w14:paraId="44DB8CEF" w14:textId="77777777" w:rsidR="00A536DF" w:rsidRDefault="00A536DF" w:rsidP="00A536DF">
      <w:pPr>
        <w:spacing w:after="0"/>
      </w:pPr>
      <w:r>
        <w:rPr>
          <w:rFonts w:cs="Microsoft Himalaya"/>
          <w:cs/>
          <w:lang w:bidi="bo-CN"/>
        </w:rPr>
        <w:t xml:space="preserve"> ད་འབདན་ </w:t>
      </w:r>
      <w:r>
        <w:t xml:space="preserve"># </w:t>
      </w:r>
      <w:r>
        <w:rPr>
          <w:rFonts w:cs="Microsoft Himalaya"/>
          <w:cs/>
          <w:lang w:bidi="bo-CN"/>
        </w:rPr>
        <w:t>ཁྱོད་ ནཱ་ གྱང་ ཐོག་ཁར་ འདི་ བཞག་ ནི་ མེན་ པས །</w:t>
      </w:r>
    </w:p>
    <w:p w14:paraId="35BA8457" w14:textId="77777777" w:rsidR="00A536DF" w:rsidRDefault="00A536DF" w:rsidP="00A536DF">
      <w:pPr>
        <w:spacing w:after="0"/>
      </w:pPr>
      <w:r>
        <w:rPr>
          <w:rFonts w:cs="Microsoft Himalaya"/>
          <w:cs/>
          <w:lang w:bidi="bo-CN"/>
        </w:rPr>
        <w:t xml:space="preserve"> ད་རེས་ ལས་ ཨོག་ཀའི་ ནང་ གདན་འདྲེན་ ཞུ་ གེ་ ནོ་ ཁྱོད །</w:t>
      </w:r>
    </w:p>
    <w:p w14:paraId="4F73DD70" w14:textId="77777777" w:rsidR="00A536DF" w:rsidRDefault="00A536DF" w:rsidP="00A536DF">
      <w:pPr>
        <w:spacing w:after="0"/>
      </w:pPr>
      <w:r>
        <w:rPr>
          <w:rFonts w:cs="Microsoft Himalaya"/>
          <w:cs/>
          <w:lang w:bidi="bo-CN"/>
        </w:rPr>
        <w:t xml:space="preserve"> ཛའི་ བལྟ་ ཞིག་ རབ་རྒྱས་ འདི་ ག་དེ་ཅིག་ འཇའ་རིསམོ་ མཐོངམ་ མས་ གོ</w:t>
      </w:r>
    </w:p>
    <w:p w14:paraId="2B02F7BE" w14:textId="77777777" w:rsidR="00A536DF" w:rsidRDefault="00A536DF" w:rsidP="00A536DF">
      <w:pPr>
        <w:spacing w:after="0"/>
      </w:pPr>
      <w:r>
        <w:rPr>
          <w:rFonts w:cs="Microsoft Himalaya"/>
          <w:cs/>
          <w:lang w:bidi="bo-CN"/>
        </w:rPr>
        <w:t xml:space="preserve"> ཁྱོད་ར་ ན་འཐན་ མ་ འབད་ བར་ སྡོད་ ཤིག །</w:t>
      </w:r>
    </w:p>
    <w:p w14:paraId="2BE6F6A3" w14:textId="77777777" w:rsidR="00A536DF" w:rsidRDefault="00A536DF" w:rsidP="00A536DF">
      <w:pPr>
        <w:spacing w:after="0"/>
      </w:pPr>
      <w:r>
        <w:rPr>
          <w:rFonts w:cs="Microsoft Himalaya"/>
          <w:cs/>
          <w:lang w:bidi="bo-CN"/>
        </w:rPr>
        <w:t xml:space="preserve"> ད་ལྟ་ ར་ ཁྱོད་ ཀྱིས་ ཁོ་ འབྱང་ ད་ པས །</w:t>
      </w:r>
    </w:p>
    <w:p w14:paraId="5690910C" w14:textId="77777777" w:rsidR="00A536DF" w:rsidRDefault="00A536DF" w:rsidP="00A536DF">
      <w:pPr>
        <w:spacing w:after="0"/>
      </w:pPr>
      <w:r>
        <w:rPr>
          <w:rFonts w:cs="Microsoft Himalaya"/>
          <w:cs/>
          <w:lang w:bidi="bo-CN"/>
        </w:rPr>
        <w:t xml:space="preserve"> ཨ་ཛའི་ ཨ་ཛའི་ བལྟ་ ཤིག</w:t>
      </w:r>
    </w:p>
    <w:p w14:paraId="03195E4B" w14:textId="77777777" w:rsidR="00A536DF" w:rsidRDefault="00A536DF" w:rsidP="00A536DF">
      <w:pPr>
        <w:spacing w:after="0"/>
      </w:pPr>
      <w:r>
        <w:rPr>
          <w:rFonts w:cs="Microsoft Himalaya"/>
          <w:cs/>
          <w:lang w:bidi="bo-CN"/>
        </w:rPr>
        <w:t xml:space="preserve"> རྩ་ཀྲུག་ འདི་ གིས །</w:t>
      </w:r>
    </w:p>
    <w:p w14:paraId="7F430A0E" w14:textId="77777777" w:rsidR="00A536DF" w:rsidRDefault="00A536DF" w:rsidP="00A536DF">
      <w:pPr>
        <w:spacing w:after="0"/>
      </w:pPr>
      <w:r>
        <w:rPr>
          <w:rFonts w:cs="Microsoft Himalaya"/>
          <w:cs/>
          <w:lang w:bidi="bo-CN"/>
        </w:rPr>
        <w:t xml:space="preserve"> ལམ་ ག་དེ་སྦེ་ འགྱོཝ་ སྨོ </w:t>
      </w:r>
      <w:r>
        <w:t>?</w:t>
      </w:r>
    </w:p>
    <w:p w14:paraId="49E5BEBD" w14:textId="77777777" w:rsidR="00A536DF" w:rsidRDefault="00A536DF" w:rsidP="00A536DF">
      <w:pPr>
        <w:spacing w:after="0"/>
      </w:pPr>
      <w:r>
        <w:rPr>
          <w:rFonts w:cs="Microsoft Himalaya"/>
          <w:cs/>
          <w:lang w:bidi="bo-CN"/>
        </w:rPr>
        <w:t xml:space="preserve"> ཁོ་ ཅིག་ སྟོན་ ཉན་ མི་ བཏུབ་ པས་ ས་ ཧི་ ཧི་ ཧི །</w:t>
      </w:r>
    </w:p>
    <w:p w14:paraId="0DD3289D" w14:textId="77777777" w:rsidR="00A536DF" w:rsidRDefault="00A536DF" w:rsidP="00A536DF">
      <w:pPr>
        <w:spacing w:after="0"/>
      </w:pPr>
      <w:r>
        <w:rPr>
          <w:rFonts w:cs="Microsoft Himalaya"/>
          <w:cs/>
          <w:lang w:bidi="bo-CN"/>
        </w:rPr>
        <w:t xml:space="preserve"> ད་ ང་བཅས་ ཆ་ཁྱབ་ ག་དེ་ འབད་ ནི་ སྨོ </w:t>
      </w:r>
      <w:r>
        <w:t>?</w:t>
      </w:r>
    </w:p>
    <w:p w14:paraId="78C9BB3D" w14:textId="77777777" w:rsidR="00A536DF" w:rsidRDefault="00A536DF" w:rsidP="00A536DF">
      <w:pPr>
        <w:spacing w:after="0"/>
      </w:pPr>
      <w:r>
        <w:rPr>
          <w:rFonts w:cs="Microsoft Himalaya"/>
          <w:cs/>
          <w:lang w:bidi="bo-CN"/>
        </w:rPr>
        <w:t xml:space="preserve"> སྣུམ་འཁོར་ ལེན་ པར་ འོང་ མི་ ནི་ ང་བཅས་ ལུ་ མེད །</w:t>
      </w:r>
    </w:p>
    <w:p w14:paraId="6E2119CE" w14:textId="77777777" w:rsidR="00A536DF" w:rsidRDefault="00A536DF" w:rsidP="00A536DF">
      <w:pPr>
        <w:spacing w:after="0"/>
      </w:pPr>
      <w:r>
        <w:rPr>
          <w:rFonts w:cs="Microsoft Himalaya"/>
          <w:cs/>
          <w:lang w:bidi="bo-CN"/>
        </w:rPr>
        <w:t xml:space="preserve"> ངེའི་ ཨ་ཞང་ འདི་ ཐིམ་ཕུག་ ལུ་ ལཱ་ ཁ་ཆེ་ཏོག་ཏོ་ ཅིག་ ཐོན་ཡར་ སོ་ ནུག་ ས །</w:t>
      </w:r>
    </w:p>
    <w:p w14:paraId="06E7DD6A" w14:textId="77777777" w:rsidR="00A536DF" w:rsidRDefault="00A536DF" w:rsidP="00A536DF">
      <w:pPr>
        <w:spacing w:after="0"/>
      </w:pPr>
      <w:r>
        <w:rPr>
          <w:rFonts w:cs="Microsoft Himalaya"/>
          <w:cs/>
          <w:lang w:bidi="bo-CN"/>
        </w:rPr>
        <w:t xml:space="preserve"> གཞན་ ང་ ལེན་ པར་ ཁོ་ འོང་ ནི་ སྦེ་ ཨིན །</w:t>
      </w:r>
    </w:p>
    <w:p w14:paraId="0825DC71" w14:textId="77777777" w:rsidR="00A536DF" w:rsidRDefault="00A536DF" w:rsidP="00A536DF">
      <w:pPr>
        <w:spacing w:after="0"/>
      </w:pPr>
      <w:r>
        <w:rPr>
          <w:rFonts w:cs="Microsoft Himalaya"/>
          <w:cs/>
          <w:lang w:bidi="bo-CN"/>
        </w:rPr>
        <w:t xml:space="preserve"> ཨེང་ འདི་ འདི་ འཇམ །</w:t>
      </w:r>
    </w:p>
    <w:p w14:paraId="2F867F9E" w14:textId="77777777" w:rsidR="00A536DF" w:rsidRDefault="00A536DF" w:rsidP="00A536DF">
      <w:pPr>
        <w:spacing w:after="0"/>
      </w:pPr>
      <w:r>
        <w:rPr>
          <w:rFonts w:cs="Microsoft Himalaya"/>
          <w:cs/>
          <w:lang w:bidi="bo-CN"/>
        </w:rPr>
        <w:t xml:space="preserve"> སྣུམ་འཁོར་ མེད་ པ་ ཅིན་ གླ་འཁོར་ ཡོད་ པ་ སྟེ །</w:t>
      </w:r>
    </w:p>
    <w:p w14:paraId="55DA9C73" w14:textId="77777777" w:rsidR="00A536DF" w:rsidRDefault="00A536DF" w:rsidP="00A536DF">
      <w:pPr>
        <w:spacing w:after="0"/>
      </w:pPr>
      <w:r>
        <w:rPr>
          <w:rFonts w:cs="Microsoft Himalaya"/>
          <w:cs/>
          <w:lang w:bidi="bo-CN"/>
        </w:rPr>
        <w:t xml:space="preserve"> ང་བཅས་ བཟུམ་ གྱི་ མི་ མེད་ པ་ ཅིན་ གླ་འཁོར་ ཚུ་ མར་ཁུ་ གི་ རིན་ངོ་ ག་ཏེ་ ལས་ བཏོན་ ནི </w:t>
      </w:r>
      <w:r>
        <w:t>?</w:t>
      </w:r>
    </w:p>
    <w:p w14:paraId="3EB0CFA1" w14:textId="77777777" w:rsidR="00A536DF" w:rsidRDefault="00A536DF" w:rsidP="00A536DF">
      <w:pPr>
        <w:spacing w:after="0"/>
      </w:pPr>
      <w:r>
        <w:rPr>
          <w:rFonts w:cs="Microsoft Himalaya"/>
          <w:cs/>
          <w:lang w:bidi="bo-CN"/>
        </w:rPr>
        <w:t xml:space="preserve"> སྡོད་ ཤིག་ ང་ གླ་འཁོར་ ཅིག་ འཚོལ་བདའ་ འོང་ གེ་ ནོ</w:t>
      </w:r>
    </w:p>
    <w:p w14:paraId="201A23E3" w14:textId="77777777" w:rsidR="00A536DF" w:rsidRDefault="00A536DF" w:rsidP="00A536DF">
      <w:pPr>
        <w:spacing w:after="0"/>
      </w:pPr>
      <w:r>
        <w:rPr>
          <w:rFonts w:cs="Microsoft Himalaya"/>
          <w:cs/>
          <w:lang w:bidi="bo-CN"/>
        </w:rPr>
        <w:t xml:space="preserve"> ང་བཅས་ འགྱོ་ མི་ ག་དེ་ཅིག་ འདུག་ གོ །</w:t>
      </w:r>
    </w:p>
    <w:p w14:paraId="25DF917C" w14:textId="77777777" w:rsidR="00A536DF" w:rsidRDefault="00A536DF" w:rsidP="00A536DF">
      <w:pPr>
        <w:spacing w:after="0"/>
      </w:pPr>
      <w:r>
        <w:t xml:space="preserve"> NUM # </w:t>
      </w:r>
      <w:r>
        <w:rPr>
          <w:rFonts w:cs="Microsoft Himalaya"/>
          <w:cs/>
          <w:lang w:bidi="bo-CN"/>
        </w:rPr>
        <w:t>།</w:t>
      </w:r>
    </w:p>
    <w:p w14:paraId="0CDD099B" w14:textId="77777777" w:rsidR="00A536DF" w:rsidRDefault="00A536DF" w:rsidP="00A536DF">
      <w:pPr>
        <w:spacing w:after="0"/>
      </w:pPr>
      <w:r>
        <w:rPr>
          <w:rFonts w:cs="Microsoft Himalaya"/>
          <w:cs/>
          <w:lang w:bidi="bo-CN"/>
        </w:rPr>
        <w:t xml:space="preserve"> ཨེང་ གླ་འཁོར་ གཉིས་ དགོ་ པས །</w:t>
      </w:r>
    </w:p>
    <w:p w14:paraId="16C644B2" w14:textId="77777777" w:rsidR="00A536DF" w:rsidRDefault="00A536DF" w:rsidP="00A536DF">
      <w:pPr>
        <w:spacing w:after="0"/>
      </w:pPr>
      <w:r>
        <w:rPr>
          <w:rFonts w:cs="Microsoft Himalaya"/>
          <w:cs/>
          <w:lang w:bidi="bo-CN"/>
        </w:rPr>
        <w:t xml:space="preserve"> དབའི་ དབའི་ རྩ་ཀྲུག་ ང་ ཡང་ ཚོང་འདུས་ ཁྲོམ་ ཁར་ ཚུན་ཚོད་ འགྱོ་ དགོ་ པས །</w:t>
      </w:r>
    </w:p>
    <w:p w14:paraId="4F461BC8" w14:textId="77777777" w:rsidR="00A536DF" w:rsidRDefault="00A536DF" w:rsidP="00A536DF">
      <w:pPr>
        <w:spacing w:after="0"/>
      </w:pPr>
      <w:r>
        <w:rPr>
          <w:rFonts w:cs="Microsoft Himalaya"/>
          <w:cs/>
          <w:lang w:bidi="bo-CN"/>
        </w:rPr>
        <w:t xml:space="preserve"> ཡ་ ཡ་ བོ་ཐལ །</w:t>
      </w:r>
    </w:p>
    <w:p w14:paraId="4FA4AD8F" w14:textId="77777777" w:rsidR="00A536DF" w:rsidRDefault="00A536DF" w:rsidP="00A536DF">
      <w:pPr>
        <w:spacing w:after="0"/>
      </w:pPr>
      <w:r>
        <w:rPr>
          <w:rFonts w:cs="Microsoft Himalaya"/>
          <w:cs/>
          <w:lang w:bidi="bo-CN"/>
        </w:rPr>
        <w:t xml:space="preserve"> འཇམ་ འཇམ །</w:t>
      </w:r>
    </w:p>
    <w:p w14:paraId="7BA321FC" w14:textId="77777777" w:rsidR="00A536DF" w:rsidRDefault="00A536DF" w:rsidP="00A536DF">
      <w:pPr>
        <w:spacing w:after="0"/>
      </w:pPr>
      <w:r>
        <w:rPr>
          <w:rFonts w:cs="Microsoft Himalaya"/>
          <w:cs/>
          <w:lang w:bidi="bo-CN"/>
        </w:rPr>
        <w:t xml:space="preserve"> མེན་ དབའི་ ང་ ད་རེས་ ར་ ཁྱིམ་ ནང་ ལྷོདཔ་ སྦེ་ འགྱོ་ ནི །</w:t>
      </w:r>
    </w:p>
    <w:p w14:paraId="3C5BB4FC" w14:textId="77777777" w:rsidR="00A536DF" w:rsidRDefault="00A536DF" w:rsidP="00A536DF">
      <w:pPr>
        <w:spacing w:after="0"/>
      </w:pPr>
      <w:r>
        <w:rPr>
          <w:rFonts w:cs="Microsoft Himalaya"/>
          <w:cs/>
          <w:lang w:bidi="bo-CN"/>
        </w:rPr>
        <w:t xml:space="preserve"> ཁྱིམ་ ནང་ འདི་ ང་ ཡང་ འགྱོ་ དགོ་ སྟེ །</w:t>
      </w:r>
    </w:p>
    <w:p w14:paraId="253B0BE1" w14:textId="77777777" w:rsidR="00A536DF" w:rsidRDefault="00A536DF" w:rsidP="00A536DF">
      <w:pPr>
        <w:spacing w:after="0"/>
      </w:pPr>
      <w:r>
        <w:rPr>
          <w:rFonts w:cs="Microsoft Himalaya"/>
          <w:cs/>
          <w:lang w:bidi="bo-CN"/>
        </w:rPr>
        <w:t xml:space="preserve"> ཨ་རྟག་ར་ ཕ་མའི་ སྒོ་ ཁ་ ལས་ ཐོནམ་ ཅིག་ སློབ་གྲྭའི་ ནང་ ། </w:t>
      </w:r>
      <w:r>
        <w:t xml:space="preserve"># </w:t>
      </w:r>
      <w:r>
        <w:rPr>
          <w:rFonts w:cs="Microsoft Himalaya"/>
          <w:cs/>
          <w:lang w:bidi="bo-CN"/>
        </w:rPr>
        <w:t>སློབ་གྲྭའི་ ནང་ ལས་ འགྱོཝ་ ཅིག་ ཕ་མའི་ སྒོ་ ཁར །</w:t>
      </w:r>
    </w:p>
    <w:p w14:paraId="65437287" w14:textId="77777777" w:rsidR="00A536DF" w:rsidRDefault="00A536DF" w:rsidP="00A536DF">
      <w:pPr>
        <w:spacing w:after="0"/>
      </w:pPr>
      <w:r>
        <w:rPr>
          <w:rFonts w:cs="Microsoft Himalaya"/>
          <w:cs/>
          <w:lang w:bidi="bo-CN"/>
        </w:rPr>
        <w:t xml:space="preserve"> ལོ་ དུས་ཅི་ སང་ཕོད་ མེད་ པར་ འ་ནེ་སྦེ་ སྡོད་ དེ་ མ་ བསུན་ སྦོ་ དབྱངས་ཅན །</w:t>
      </w:r>
    </w:p>
    <w:p w14:paraId="678DA34C" w14:textId="77777777" w:rsidR="00A536DF" w:rsidRDefault="00A536DF" w:rsidP="00A536DF">
      <w:pPr>
        <w:spacing w:after="0"/>
      </w:pPr>
      <w:r>
        <w:rPr>
          <w:rFonts w:cs="Microsoft Himalaya"/>
          <w:cs/>
          <w:lang w:bidi="bo-CN"/>
        </w:rPr>
        <w:t xml:space="preserve"> ད་ ང་བཅས་ ཨ་ལུ་ མེན །</w:t>
      </w:r>
    </w:p>
    <w:p w14:paraId="3FBE76EC" w14:textId="77777777" w:rsidR="00A536DF" w:rsidRDefault="00A536DF" w:rsidP="00A536DF">
      <w:pPr>
        <w:spacing w:after="0"/>
      </w:pPr>
      <w:r>
        <w:rPr>
          <w:rFonts w:cs="Microsoft Himalaya"/>
          <w:cs/>
          <w:lang w:bidi="bo-CN"/>
        </w:rPr>
        <w:t xml:space="preserve"> སྦོམ་ཆུང་ འ་ནེ་ཅིག་ འགྱོཝ་ ད་ འཕྲལ་འཕྲལ་ </w:t>
      </w:r>
      <w:r>
        <w:t xml:space="preserve"># </w:t>
      </w:r>
      <w:r>
        <w:rPr>
          <w:rFonts w:cs="Microsoft Himalaya"/>
          <w:cs/>
          <w:lang w:bidi="bo-CN"/>
        </w:rPr>
        <w:t>རང་ ལུ་ ཡང་ དུས་ཚོད་ རེ་ བཏོན་ སྡོད་ དགོ་ དབའི །</w:t>
      </w:r>
    </w:p>
    <w:p w14:paraId="08E50D2F" w14:textId="77777777" w:rsidR="00A536DF" w:rsidRDefault="00A536DF" w:rsidP="00A536DF">
      <w:pPr>
        <w:spacing w:after="0"/>
      </w:pPr>
      <w:r>
        <w:rPr>
          <w:rFonts w:cs="Microsoft Himalaya"/>
          <w:cs/>
          <w:lang w:bidi="bo-CN"/>
        </w:rPr>
        <w:t xml:space="preserve"> ཨུང་ ང་ འདི་ ཁྱིམ་ ནང་ ལྷོདཔ་ སྦེ་ ར་ འགྱོ་ དགོ་ ད་རེས །</w:t>
      </w:r>
    </w:p>
    <w:p w14:paraId="5637888F" w14:textId="77777777" w:rsidR="00A536DF" w:rsidRDefault="00A536DF" w:rsidP="00A536DF">
      <w:pPr>
        <w:spacing w:after="0"/>
      </w:pPr>
      <w:r>
        <w:rPr>
          <w:rFonts w:cs="Microsoft Himalaya"/>
          <w:cs/>
          <w:lang w:bidi="bo-CN"/>
        </w:rPr>
        <w:t xml:space="preserve"> དབྱངས་ཅན་ ཁྱོད་ ང་ ལུ་ བློ་ མི་ གཏད་ ཡ </w:t>
      </w:r>
      <w:r>
        <w:t>?</w:t>
      </w:r>
    </w:p>
    <w:p w14:paraId="2B7EB08A" w14:textId="77777777" w:rsidR="00A536DF" w:rsidRDefault="00A536DF" w:rsidP="00A536DF">
      <w:pPr>
        <w:spacing w:after="0"/>
      </w:pPr>
      <w:r>
        <w:rPr>
          <w:rFonts w:cs="Microsoft Himalaya"/>
          <w:cs/>
          <w:lang w:bidi="bo-CN"/>
        </w:rPr>
        <w:t xml:space="preserve"> ང་བཅས་ གཉིས་ ཕྱད་ དེ་ ལོ་ ཡང་ ལྷག་ སོ་ ཡི་ ད །</w:t>
      </w:r>
    </w:p>
    <w:p w14:paraId="364768C3" w14:textId="77777777" w:rsidR="00A536DF" w:rsidRDefault="00A536DF" w:rsidP="00A536DF">
      <w:pPr>
        <w:spacing w:after="0"/>
      </w:pPr>
      <w:r>
        <w:rPr>
          <w:rFonts w:cs="Microsoft Himalaya"/>
          <w:cs/>
          <w:lang w:bidi="bo-CN"/>
        </w:rPr>
        <w:t xml:space="preserve"> ང་བཅས་ར་ གཉིས་ རྐྱངམ་གཅིག་ སྦེ་ ག་དེ་ཅིག་ ཡང་ སྡོད་ ཅི །</w:t>
      </w:r>
    </w:p>
    <w:p w14:paraId="6C8AD761" w14:textId="77777777" w:rsidR="00A536DF" w:rsidRDefault="00A536DF" w:rsidP="00A536DF">
      <w:pPr>
        <w:spacing w:after="0"/>
      </w:pPr>
      <w:r>
        <w:rPr>
          <w:rFonts w:cs="Microsoft Himalaya"/>
          <w:cs/>
          <w:lang w:bidi="bo-CN"/>
        </w:rPr>
        <w:t xml:space="preserve"> ང་ གིས་ ཁྱོད་ འཚེར་ཁག་ཁ་ བཟོ་ བའི་ འབད་གཞག་ ག་ནི་ཡང་ མ་ འབད་ མེན་ན་ ད་རེས་ ཚུན་ཚོད །</w:t>
      </w:r>
    </w:p>
    <w:p w14:paraId="25759C93" w14:textId="77777777" w:rsidR="00A536DF" w:rsidRDefault="00A536DF" w:rsidP="00A536DF">
      <w:pPr>
        <w:spacing w:after="0"/>
      </w:pPr>
      <w:r>
        <w:rPr>
          <w:rFonts w:cs="Microsoft Himalaya"/>
          <w:cs/>
          <w:lang w:bidi="bo-CN"/>
        </w:rPr>
        <w:t xml:space="preserve"> ཁྱོད་ ང་ ལུ་ བློ་ མི་ འདྲོང་ པས་ ཡ </w:t>
      </w:r>
      <w:r>
        <w:t>?</w:t>
      </w:r>
    </w:p>
    <w:p w14:paraId="2C048274" w14:textId="77777777" w:rsidR="00A536DF" w:rsidRDefault="00A536DF" w:rsidP="00A536DF">
      <w:pPr>
        <w:spacing w:after="0"/>
      </w:pPr>
      <w:r>
        <w:rPr>
          <w:rFonts w:cs="Microsoft Himalaya"/>
          <w:cs/>
          <w:lang w:bidi="bo-CN"/>
        </w:rPr>
        <w:t xml:space="preserve"> བློ་ མ་ འདྲོངསམ་ འདི་ མེན །</w:t>
      </w:r>
    </w:p>
    <w:p w14:paraId="440D67D1" w14:textId="77777777" w:rsidR="00A536DF" w:rsidRDefault="00A536DF" w:rsidP="00A536DF">
      <w:pPr>
        <w:spacing w:after="0"/>
      </w:pPr>
      <w:r>
        <w:rPr>
          <w:rFonts w:cs="Microsoft Himalaya"/>
          <w:cs/>
          <w:lang w:bidi="bo-CN"/>
        </w:rPr>
        <w:t xml:space="preserve"> ཨ་ཙི་ རོགས་ ཀྱི་ གདོང་ཁར་ མི་ འཇའ་ བས་ མེན་ན </w:t>
      </w:r>
      <w:r>
        <w:t>?</w:t>
      </w:r>
    </w:p>
    <w:p w14:paraId="5154A84C" w14:textId="77777777" w:rsidR="00A536DF" w:rsidRDefault="00A536DF" w:rsidP="00A536DF">
      <w:pPr>
        <w:spacing w:after="0"/>
      </w:pPr>
      <w:r>
        <w:rPr>
          <w:rFonts w:cs="Microsoft Himalaya"/>
          <w:cs/>
          <w:lang w:bidi="bo-CN"/>
        </w:rPr>
        <w:t xml:space="preserve"> ལོ་ བཅུ་གཉིས་ ཚུན་ཚོད་ དཀའཝ་ སྤྱད་ དེ་ </w:t>
      </w:r>
      <w:r>
        <w:t xml:space="preserve"># </w:t>
      </w:r>
      <w:r>
        <w:rPr>
          <w:rFonts w:cs="Microsoft Himalaya"/>
          <w:cs/>
          <w:lang w:bidi="bo-CN"/>
        </w:rPr>
        <w:t xml:space="preserve">དཔེ་ཆ་ བལྟ་ ཚར་ བའི་ ཤུལ་ལུ་ </w:t>
      </w:r>
      <w:r>
        <w:t xml:space="preserve"># </w:t>
      </w:r>
      <w:r>
        <w:rPr>
          <w:rFonts w:cs="Microsoft Himalaya"/>
          <w:cs/>
          <w:lang w:bidi="bo-CN"/>
        </w:rPr>
        <w:t xml:space="preserve">ཉིནམ་ གཅིག་ འདི་ </w:t>
      </w:r>
      <w:r>
        <w:t xml:space="preserve"># </w:t>
      </w:r>
      <w:r>
        <w:rPr>
          <w:rFonts w:cs="Microsoft Himalaya"/>
          <w:cs/>
          <w:lang w:bidi="bo-CN"/>
        </w:rPr>
        <w:t>དགའ་སྤྲོ་ འགྱུར་ ནི་ གི་ དུས་ཚོད་ ལེན་ དགོ་ དབའི །</w:t>
      </w:r>
    </w:p>
    <w:p w14:paraId="37C9509D" w14:textId="77777777" w:rsidR="00A536DF" w:rsidRDefault="00A536DF" w:rsidP="00A536DF">
      <w:pPr>
        <w:spacing w:after="0"/>
      </w:pPr>
      <w:r>
        <w:rPr>
          <w:rFonts w:cs="Microsoft Himalaya"/>
          <w:cs/>
          <w:lang w:bidi="bo-CN"/>
        </w:rPr>
        <w:t xml:space="preserve"> ད་རེས་ ཨིན་ ཡང་ གཟའ་ ཉིནམ་ ཨིན་ མས །</w:t>
      </w:r>
    </w:p>
    <w:p w14:paraId="41266B2E" w14:textId="77777777" w:rsidR="00A536DF" w:rsidRDefault="00A536DF" w:rsidP="00A536DF">
      <w:pPr>
        <w:spacing w:after="0"/>
      </w:pPr>
      <w:r>
        <w:rPr>
          <w:rFonts w:cs="Microsoft Himalaya"/>
          <w:cs/>
          <w:lang w:bidi="bo-CN"/>
        </w:rPr>
        <w:t xml:space="preserve"> ཆ་རོགས་ ཚུ་ དང་ མཉམ་ ལྟོ་ རེ་ ཟ་ ཞབས་ཁྲ་ རེ་ རྐྱབ་ སྦེ་ སྤྲོ་ སྟོན་ སྡོད་ གེ་ མས །</w:t>
      </w:r>
    </w:p>
    <w:p w14:paraId="79EA9CDF" w14:textId="77777777" w:rsidR="00A536DF" w:rsidRDefault="00A536DF" w:rsidP="00A536DF">
      <w:pPr>
        <w:spacing w:after="0"/>
      </w:pPr>
      <w:r>
        <w:rPr>
          <w:rFonts w:cs="Microsoft Himalaya"/>
          <w:cs/>
          <w:lang w:bidi="bo-CN"/>
        </w:rPr>
        <w:lastRenderedPageBreak/>
        <w:t xml:space="preserve"> བཏུབ་ ག </w:t>
      </w:r>
      <w:r>
        <w:t>?</w:t>
      </w:r>
    </w:p>
    <w:p w14:paraId="38911D0F" w14:textId="77777777" w:rsidR="00A536DF" w:rsidRDefault="00A536DF" w:rsidP="00A536DF">
      <w:pPr>
        <w:spacing w:after="0"/>
      </w:pPr>
      <w:r>
        <w:rPr>
          <w:rFonts w:cs="Microsoft Himalaya"/>
          <w:cs/>
          <w:lang w:bidi="bo-CN"/>
        </w:rPr>
        <w:t xml:space="preserve"> སྐུ་ཆེ་ བཏུབ་ ག </w:t>
      </w:r>
      <w:r>
        <w:t>?</w:t>
      </w:r>
    </w:p>
    <w:p w14:paraId="3214A0A4" w14:textId="77777777" w:rsidR="00A536DF" w:rsidRDefault="00A536DF" w:rsidP="00A536DF">
      <w:pPr>
        <w:spacing w:after="0"/>
      </w:pPr>
      <w:r>
        <w:rPr>
          <w:rFonts w:cs="Microsoft Himalaya"/>
          <w:cs/>
          <w:lang w:bidi="bo-CN"/>
        </w:rPr>
        <w:t xml:space="preserve"> སྐུ་ཆེ་ </w:t>
      </w:r>
      <w:r>
        <w:t xml:space="preserve"># </w:t>
      </w:r>
      <w:r>
        <w:rPr>
          <w:rFonts w:cs="Microsoft Himalaya"/>
          <w:cs/>
          <w:lang w:bidi="bo-CN"/>
        </w:rPr>
        <w:t>ང་བཅས་ ཆ་རོགས་ ཚུ་ ག་ར་ འགྱོ་ ནི་ སྦེ་ ཀྲིག་ཀྲི་ བཟོ་ ཚར་ ཡི །</w:t>
      </w:r>
    </w:p>
    <w:p w14:paraId="5C638566" w14:textId="77777777" w:rsidR="00A536DF" w:rsidRDefault="00A536DF" w:rsidP="00A536DF">
      <w:pPr>
        <w:spacing w:after="0"/>
      </w:pPr>
      <w:r>
        <w:rPr>
          <w:rFonts w:cs="Microsoft Himalaya"/>
          <w:cs/>
          <w:lang w:bidi="bo-CN"/>
        </w:rPr>
        <w:t xml:space="preserve"> བཏུབ་ ཟེར་ སླབ་ མས །</w:t>
      </w:r>
    </w:p>
    <w:p w14:paraId="71018161" w14:textId="77777777" w:rsidR="00A536DF" w:rsidRDefault="00A536DF" w:rsidP="00A536DF">
      <w:pPr>
        <w:spacing w:after="0"/>
      </w:pPr>
      <w:r>
        <w:rPr>
          <w:rFonts w:cs="Microsoft Himalaya"/>
          <w:cs/>
          <w:lang w:bidi="bo-CN"/>
        </w:rPr>
        <w:t xml:space="preserve"> དབའི་ དབའི་ ཆ་རོགས་ ཚུ །</w:t>
      </w:r>
    </w:p>
    <w:p w14:paraId="61CD5295" w14:textId="77777777" w:rsidR="00A536DF" w:rsidRDefault="00A536DF" w:rsidP="00A536DF">
      <w:pPr>
        <w:spacing w:after="0"/>
      </w:pPr>
      <w:r>
        <w:rPr>
          <w:rFonts w:cs="Microsoft Himalaya"/>
          <w:cs/>
          <w:lang w:bidi="bo-CN"/>
        </w:rPr>
        <w:t xml:space="preserve"> འཛུལ་ འཛུལ་ ད །</w:t>
      </w:r>
    </w:p>
    <w:p w14:paraId="1CE61125" w14:textId="77777777" w:rsidR="00A536DF" w:rsidRDefault="00A536DF" w:rsidP="00A536DF">
      <w:pPr>
        <w:spacing w:after="0"/>
      </w:pPr>
      <w:r>
        <w:rPr>
          <w:rFonts w:cs="Microsoft Himalaya"/>
          <w:cs/>
          <w:lang w:bidi="bo-CN"/>
        </w:rPr>
        <w:t xml:space="preserve"> བོ་ཐལ </w:t>
      </w:r>
      <w:r>
        <w:t xml:space="preserve"># </w:t>
      </w:r>
      <w:r>
        <w:rPr>
          <w:rFonts w:cs="Microsoft Himalaya"/>
          <w:cs/>
          <w:lang w:bidi="bo-CN"/>
        </w:rPr>
        <w:t>ཨ་ཕ་ ངེའི་ ཅ་ལ་ ཚུ་ ཡང་ བཙུགས་ ཤིག་ དབའི་ ཁྱོད་ ཀྱིས །</w:t>
      </w:r>
    </w:p>
    <w:p w14:paraId="412C8B50" w14:textId="77777777" w:rsidR="00A536DF" w:rsidRDefault="00A536DF" w:rsidP="00A536DF">
      <w:pPr>
        <w:spacing w:after="0"/>
      </w:pPr>
      <w:r>
        <w:rPr>
          <w:rFonts w:cs="Microsoft Himalaya"/>
          <w:cs/>
          <w:lang w:bidi="bo-CN"/>
        </w:rPr>
        <w:t xml:space="preserve"> རབ་རྒྱས་ ཁྱོད་ ག་ཅི་ འབད་ ནི་ གི་ རྩིས་ རྐྱབ་ སྨོ </w:t>
      </w:r>
      <w:r>
        <w:t>?</w:t>
      </w:r>
    </w:p>
    <w:p w14:paraId="64E951DA" w14:textId="77777777" w:rsidR="00A536DF" w:rsidRDefault="00A536DF" w:rsidP="00A536DF">
      <w:pPr>
        <w:spacing w:after="0"/>
      </w:pPr>
      <w:r>
        <w:rPr>
          <w:rFonts w:cs="Microsoft Himalaya"/>
          <w:cs/>
          <w:lang w:bidi="bo-CN"/>
        </w:rPr>
        <w:t xml:space="preserve"> ང་ ཙིགཔ་ ཟ་ འོང་ མས་ ཙིགཔ་ ཟ་ འོང་ གོ །</w:t>
      </w:r>
    </w:p>
    <w:p w14:paraId="65F61792" w14:textId="77777777" w:rsidR="00A536DF" w:rsidRDefault="00A536DF" w:rsidP="00A536DF">
      <w:pPr>
        <w:spacing w:after="0"/>
      </w:pPr>
      <w:r>
        <w:rPr>
          <w:rFonts w:cs="Microsoft Himalaya"/>
          <w:cs/>
          <w:lang w:bidi="bo-CN"/>
        </w:rPr>
        <w:t xml:space="preserve"> མ་ འབད་ ཟེར་ མ་ འབད་ ཟེར་ སླབ་ ཅི་ མས་ རབ་རྒྱས །</w:t>
      </w:r>
    </w:p>
    <w:p w14:paraId="2CF33427" w14:textId="77777777" w:rsidR="00A536DF" w:rsidRDefault="00A536DF" w:rsidP="00A536DF">
      <w:pPr>
        <w:spacing w:after="0"/>
      </w:pPr>
      <w:r>
        <w:rPr>
          <w:rFonts w:cs="Microsoft Himalaya"/>
          <w:cs/>
          <w:lang w:bidi="bo-CN"/>
        </w:rPr>
        <w:t xml:space="preserve"> ནངས་པ་ ལས་ ཁ་ མི་ སླབ་ གོ །</w:t>
      </w:r>
    </w:p>
    <w:p w14:paraId="0924762B" w14:textId="77777777" w:rsidR="00A536DF" w:rsidRDefault="00A536DF" w:rsidP="00A536DF">
      <w:pPr>
        <w:spacing w:after="0"/>
      </w:pPr>
      <w:r>
        <w:rPr>
          <w:rFonts w:cs="Microsoft Himalaya"/>
          <w:cs/>
          <w:lang w:bidi="bo-CN"/>
        </w:rPr>
        <w:t xml:space="preserve"> སྐུ་ཆེ་ དབྱངས་ཅན་ །</w:t>
      </w:r>
    </w:p>
    <w:p w14:paraId="56D5F35C" w14:textId="77777777" w:rsidR="00A536DF" w:rsidRDefault="00A536DF" w:rsidP="00A536DF">
      <w:pPr>
        <w:spacing w:after="0"/>
      </w:pPr>
      <w:r>
        <w:rPr>
          <w:rFonts w:cs="Microsoft Himalaya"/>
          <w:cs/>
          <w:lang w:bidi="bo-CN"/>
        </w:rPr>
        <w:t xml:space="preserve"> གཅིག་ཁར་ ཉལ་སྡོད་ གེ་ ཟེར །</w:t>
      </w:r>
    </w:p>
    <w:p w14:paraId="68E602E9" w14:textId="77777777" w:rsidR="00A536DF" w:rsidRDefault="00A536DF" w:rsidP="00A536DF">
      <w:pPr>
        <w:spacing w:after="0"/>
      </w:pPr>
      <w:r>
        <w:rPr>
          <w:rFonts w:cs="Microsoft Himalaya"/>
          <w:cs/>
          <w:lang w:bidi="bo-CN"/>
        </w:rPr>
        <w:t xml:space="preserve"> ཁྱད་ མེད་ ཁྱད་ མེད་ ཟེར །</w:t>
      </w:r>
    </w:p>
    <w:p w14:paraId="5B0A9376" w14:textId="77777777" w:rsidR="00A536DF" w:rsidRDefault="00A536DF" w:rsidP="00A536DF">
      <w:pPr>
        <w:spacing w:after="0"/>
      </w:pPr>
      <w:r>
        <w:rPr>
          <w:rFonts w:cs="Microsoft Himalaya"/>
          <w:cs/>
          <w:lang w:bidi="bo-CN"/>
        </w:rPr>
        <w:t xml:space="preserve"> མི་ དགོ་ མི་ དགོ །</w:t>
      </w:r>
    </w:p>
    <w:p w14:paraId="3FC80882" w14:textId="77777777" w:rsidR="00A536DF" w:rsidRDefault="00A536DF" w:rsidP="00A536DF">
      <w:pPr>
        <w:spacing w:after="0"/>
      </w:pPr>
      <w:r>
        <w:rPr>
          <w:rFonts w:cs="Microsoft Himalaya"/>
          <w:cs/>
          <w:lang w:bidi="bo-CN"/>
        </w:rPr>
        <w:t xml:space="preserve"> ཐད་རི་སྦ་རི་ ནངས་པ་ ལས་ ཁ་ མི་ སླབ་ མས་ རབ་རྒྱས །</w:t>
      </w:r>
    </w:p>
    <w:p w14:paraId="77FB399E" w14:textId="77777777" w:rsidR="00A536DF" w:rsidRDefault="00A536DF" w:rsidP="00A536DF">
      <w:pPr>
        <w:spacing w:after="0"/>
      </w:pPr>
      <w:r>
        <w:rPr>
          <w:rFonts w:cs="Microsoft Himalaya"/>
          <w:cs/>
          <w:lang w:bidi="bo-CN"/>
        </w:rPr>
        <w:t xml:space="preserve"> ཛའི་ ནེ་ཚུན་ཚོད་ འདི་ མ་ འབད་ དབའི་ དབྱངས་ཅན །</w:t>
      </w:r>
    </w:p>
    <w:p w14:paraId="7BDE4CCB" w14:textId="77777777" w:rsidR="00A536DF" w:rsidRDefault="00A536DF" w:rsidP="00A536DF">
      <w:pPr>
        <w:spacing w:after="0"/>
      </w:pPr>
      <w:r>
        <w:rPr>
          <w:rFonts w:cs="Microsoft Himalaya"/>
          <w:cs/>
          <w:lang w:bidi="bo-CN"/>
        </w:rPr>
        <w:t xml:space="preserve"> སྐུ་ཆེ་ སྐུ་ཆེ་ ཁྱད་མེད །</w:t>
      </w:r>
    </w:p>
    <w:p w14:paraId="1A350541" w14:textId="77777777" w:rsidR="00A536DF" w:rsidRDefault="00A536DF" w:rsidP="00A536DF">
      <w:pPr>
        <w:spacing w:after="0"/>
      </w:pPr>
      <w:r>
        <w:rPr>
          <w:rFonts w:cs="Microsoft Himalaya"/>
          <w:cs/>
          <w:lang w:bidi="bo-CN"/>
        </w:rPr>
        <w:t xml:space="preserve"> སྐུ་ཆེ་ དབའི་ འུ་ རྐྱངམ་གཅིག་ འུ་ ཅིག་ རྐྱངམ་གཅིག །</w:t>
      </w:r>
    </w:p>
    <w:p w14:paraId="7F174BAD" w14:textId="77777777" w:rsidR="00A536DF" w:rsidRDefault="00A536DF" w:rsidP="00A536DF">
      <w:pPr>
        <w:spacing w:after="0"/>
      </w:pPr>
      <w:r>
        <w:rPr>
          <w:rFonts w:cs="Microsoft Himalaya"/>
          <w:cs/>
          <w:lang w:bidi="bo-CN"/>
        </w:rPr>
        <w:t xml:space="preserve"> མ་ འབད་ ཟེར་ རབ་རྒྱས་ མ་ འབད་ ཟེར་ སླབ་ ཅི་ སྨ་རེ །</w:t>
      </w:r>
    </w:p>
    <w:p w14:paraId="3BBF2D79" w14:textId="77777777" w:rsidR="00A536DF" w:rsidRDefault="00A536DF" w:rsidP="00A536DF">
      <w:pPr>
        <w:spacing w:after="0"/>
      </w:pPr>
      <w:r>
        <w:rPr>
          <w:rFonts w:cs="Microsoft Himalaya"/>
          <w:cs/>
          <w:lang w:bidi="bo-CN"/>
        </w:rPr>
        <w:t xml:space="preserve"> ཙིགཔ་ མ་ ཟ་ བཏུབ་ ག་ དབྱངས་ཅན །</w:t>
      </w:r>
    </w:p>
    <w:p w14:paraId="30405E17" w14:textId="77777777" w:rsidR="00A536DF" w:rsidRDefault="00A536DF" w:rsidP="00A536DF">
      <w:pPr>
        <w:spacing w:after="0"/>
      </w:pPr>
      <w:r>
        <w:rPr>
          <w:rFonts w:cs="Microsoft Himalaya"/>
          <w:cs/>
          <w:lang w:bidi="bo-CN"/>
        </w:rPr>
        <w:t xml:space="preserve"> ནངས་པ་ ལས་ ང་ འ་ནེ་ བཟུམ་ འབད་ ར་ མི་ འབད །</w:t>
      </w:r>
    </w:p>
    <w:p w14:paraId="306657BF" w14:textId="77777777" w:rsidR="00A536DF" w:rsidRDefault="00A536DF" w:rsidP="00A536DF">
      <w:pPr>
        <w:spacing w:after="0"/>
      </w:pPr>
      <w:r>
        <w:rPr>
          <w:rFonts w:cs="Microsoft Himalaya"/>
          <w:cs/>
          <w:lang w:bidi="bo-CN"/>
        </w:rPr>
        <w:t xml:space="preserve"> དབྱངས་ཅན་ མ་ སྔུ་ ཟེར་ </w:t>
      </w:r>
      <w:r>
        <w:t xml:space="preserve"># </w:t>
      </w:r>
      <w:r>
        <w:rPr>
          <w:rFonts w:cs="Microsoft Himalaya"/>
          <w:cs/>
          <w:lang w:bidi="bo-CN"/>
        </w:rPr>
        <w:t>སྐུ་ཆེ་ །</w:t>
      </w:r>
    </w:p>
    <w:p w14:paraId="6141077C" w14:textId="77777777" w:rsidR="00A536DF" w:rsidRDefault="00A536DF" w:rsidP="00A536DF">
      <w:pPr>
        <w:spacing w:after="0"/>
      </w:pPr>
      <w:r>
        <w:rPr>
          <w:rFonts w:cs="Microsoft Himalaya"/>
          <w:cs/>
          <w:lang w:bidi="bo-CN"/>
        </w:rPr>
        <w:t xml:space="preserve"> ད་ ང་ གནམ་མེད་ས་མེད་ ངོ་ཚ་ ཆི་ ཡི །</w:t>
      </w:r>
    </w:p>
    <w:p w14:paraId="16C91CBB" w14:textId="77777777" w:rsidR="00A536DF" w:rsidRDefault="00A536DF" w:rsidP="00A536DF">
      <w:pPr>
        <w:spacing w:after="0"/>
      </w:pPr>
      <w:r>
        <w:rPr>
          <w:rFonts w:cs="Microsoft Himalaya"/>
          <w:cs/>
          <w:lang w:bidi="bo-CN"/>
        </w:rPr>
        <w:t xml:space="preserve"> ནངས་པ་ དྲོ་པ་ ཁྱོད་ ལུ་ གདོང་ ག་དེ་སྦེ་ སྟོན་ ནི་ ན་ ཡང་ མ་ ཤེས་ ད །</w:t>
      </w:r>
    </w:p>
    <w:p w14:paraId="3C5FEF00" w14:textId="77777777" w:rsidR="00A536DF" w:rsidRDefault="00A536DF" w:rsidP="00A536DF">
      <w:pPr>
        <w:spacing w:after="0"/>
      </w:pPr>
      <w:r>
        <w:rPr>
          <w:rFonts w:cs="Microsoft Himalaya"/>
          <w:cs/>
          <w:lang w:bidi="bo-CN"/>
        </w:rPr>
        <w:t xml:space="preserve"> རབ་རྒྱས་ ང་ ཡར་ སོ་ ཡི །</w:t>
      </w:r>
    </w:p>
    <w:p w14:paraId="4760AE43" w14:textId="77777777" w:rsidR="00A536DF" w:rsidRDefault="00A536DF" w:rsidP="00A536DF">
      <w:pPr>
        <w:spacing w:after="0"/>
      </w:pPr>
      <w:r>
        <w:rPr>
          <w:rFonts w:cs="Microsoft Himalaya"/>
          <w:cs/>
          <w:lang w:bidi="bo-CN"/>
        </w:rPr>
        <w:t xml:space="preserve"> ཁྱོད་ར་ ལེགས་ཤོམ་ སྦེ་ སོང་ བཏུབ་ ག །</w:t>
      </w:r>
    </w:p>
    <w:p w14:paraId="630A2351" w14:textId="77777777" w:rsidR="00A536DF" w:rsidRDefault="00A536DF" w:rsidP="00A536DF">
      <w:pPr>
        <w:spacing w:after="0"/>
      </w:pPr>
      <w:r>
        <w:rPr>
          <w:rFonts w:cs="Microsoft Himalaya"/>
          <w:cs/>
          <w:lang w:bidi="bo-CN"/>
        </w:rPr>
        <w:t xml:space="preserve"> ཡ་ ཡ །</w:t>
      </w:r>
    </w:p>
    <w:p w14:paraId="16F9D89C" w14:textId="77777777" w:rsidR="00A536DF" w:rsidRDefault="00A536DF" w:rsidP="00A536DF">
      <w:pPr>
        <w:spacing w:after="0"/>
      </w:pPr>
      <w:r>
        <w:rPr>
          <w:rFonts w:cs="Microsoft Himalaya"/>
          <w:cs/>
          <w:lang w:bidi="bo-CN"/>
        </w:rPr>
        <w:t xml:space="preserve"> སྟེ་ བརྒྱུད་འཕྲིན་ རེ་ གཏང་ ནི་ མ་ བརྗེད །</w:t>
      </w:r>
    </w:p>
    <w:p w14:paraId="09F787A8" w14:textId="77777777" w:rsidR="00A536DF" w:rsidRDefault="00A536DF" w:rsidP="00A536DF">
      <w:pPr>
        <w:spacing w:after="0"/>
      </w:pPr>
      <w:r>
        <w:rPr>
          <w:rFonts w:cs="Microsoft Himalaya"/>
          <w:cs/>
          <w:lang w:bidi="bo-CN"/>
        </w:rPr>
        <w:t xml:space="preserve"> ཡ་ ཡ་ བཏུབ །</w:t>
      </w:r>
    </w:p>
    <w:p w14:paraId="781BE73C" w14:textId="77777777" w:rsidR="00A536DF" w:rsidRDefault="00A536DF" w:rsidP="00A536DF">
      <w:pPr>
        <w:spacing w:after="0"/>
      </w:pPr>
      <w:r>
        <w:rPr>
          <w:rFonts w:cs="Microsoft Himalaya"/>
          <w:cs/>
          <w:lang w:bidi="bo-CN"/>
        </w:rPr>
        <w:t xml:space="preserve"> དབྱངས་ཅན་ ཨ་ཙི་ ནཱ་ ཤོག་ མས །</w:t>
      </w:r>
    </w:p>
    <w:p w14:paraId="6182D345" w14:textId="77777777" w:rsidR="00A536DF" w:rsidRDefault="00A536DF" w:rsidP="00A536DF">
      <w:pPr>
        <w:spacing w:after="0"/>
      </w:pPr>
      <w:r>
        <w:rPr>
          <w:rFonts w:cs="Microsoft Himalaya"/>
          <w:cs/>
          <w:lang w:bidi="bo-CN"/>
        </w:rPr>
        <w:t xml:space="preserve"> ག་ཅི </w:t>
      </w:r>
      <w:r>
        <w:t xml:space="preserve">? # </w:t>
      </w:r>
      <w:r>
        <w:rPr>
          <w:rFonts w:cs="Microsoft Himalaya"/>
          <w:cs/>
          <w:lang w:bidi="bo-CN"/>
        </w:rPr>
        <w:t>ཁ་ཙ་ ཕྱི་རུ་ ངེའི་ འབད་གཞག་ ལུ་ བལྟ་ སྟེ་ ཙིགཔ་ མ་ ཟ་ སྨ་རེ །</w:t>
      </w:r>
    </w:p>
    <w:p w14:paraId="72EFDC40" w14:textId="77777777" w:rsidR="00A536DF" w:rsidRDefault="00A536DF" w:rsidP="00A536DF">
      <w:pPr>
        <w:spacing w:after="0"/>
      </w:pPr>
      <w:r>
        <w:rPr>
          <w:rFonts w:cs="Microsoft Himalaya"/>
          <w:cs/>
          <w:lang w:bidi="bo-CN"/>
        </w:rPr>
        <w:t xml:space="preserve"> ང་ འཛོལ་ ར་ འཛོལ་ སོ་ ནུག །</w:t>
      </w:r>
    </w:p>
    <w:p w14:paraId="76E16973" w14:textId="77777777" w:rsidR="00A536DF" w:rsidRDefault="00A536DF" w:rsidP="00A536DF">
      <w:pPr>
        <w:spacing w:after="0"/>
      </w:pPr>
      <w:r>
        <w:rPr>
          <w:rFonts w:cs="Microsoft Himalaya"/>
          <w:cs/>
          <w:lang w:bidi="bo-CN"/>
        </w:rPr>
        <w:t xml:space="preserve"> ལོག་ ཤུལ་ལས་ དེ་སྦེ་ འབད་ ར་ མི་ འབད །</w:t>
      </w:r>
    </w:p>
    <w:p w14:paraId="409757B0" w14:textId="77777777" w:rsidR="00A536DF" w:rsidRDefault="00A536DF" w:rsidP="00A536DF">
      <w:pPr>
        <w:spacing w:after="0"/>
      </w:pPr>
      <w:r>
        <w:rPr>
          <w:rFonts w:cs="Microsoft Himalaya"/>
          <w:cs/>
          <w:lang w:bidi="bo-CN"/>
        </w:rPr>
        <w:t xml:space="preserve"> ཡ་ བུ་མོ ། </w:t>
      </w:r>
      <w:r>
        <w:t xml:space="preserve"># </w:t>
      </w:r>
      <w:r>
        <w:rPr>
          <w:rFonts w:cs="Microsoft Himalaya"/>
          <w:cs/>
          <w:lang w:bidi="bo-CN"/>
        </w:rPr>
        <w:t>ཅ་ལ་ ཚུ་ ག་ར་ ཨ་ནཱ་ བཏོན་བཞག་ ཡི་ སྨ་རེ །</w:t>
      </w:r>
    </w:p>
    <w:p w14:paraId="090BDEF8" w14:textId="77777777" w:rsidR="00A536DF" w:rsidRDefault="00A536DF" w:rsidP="00A536DF">
      <w:pPr>
        <w:spacing w:after="0"/>
      </w:pPr>
      <w:r>
        <w:rPr>
          <w:rFonts w:cs="Microsoft Himalaya"/>
          <w:cs/>
          <w:lang w:bidi="bo-CN"/>
        </w:rPr>
        <w:t xml:space="preserve"> བཀྲིན་ཆེ་ ཨའུ །</w:t>
      </w:r>
    </w:p>
    <w:p w14:paraId="27759661" w14:textId="77777777" w:rsidR="00A536DF" w:rsidRDefault="00A536DF" w:rsidP="00A536DF">
      <w:pPr>
        <w:spacing w:after="0"/>
      </w:pPr>
      <w:r>
        <w:rPr>
          <w:rFonts w:cs="Microsoft Himalaya"/>
          <w:cs/>
          <w:lang w:bidi="bo-CN"/>
        </w:rPr>
        <w:t xml:space="preserve"> དབའི་ ངེའི་ ཧིང་ གི་ ནོརབུ་ ཡེ་ཤེས་དབྱངས་ཅན་ འདི་ ཨིནམ་ མས་ པ་ སྟེ །</w:t>
      </w:r>
    </w:p>
    <w:p w14:paraId="6516C940" w14:textId="77777777" w:rsidR="00A536DF" w:rsidRDefault="00A536DF" w:rsidP="00A536DF">
      <w:pPr>
        <w:spacing w:after="0"/>
      </w:pPr>
      <w:r>
        <w:rPr>
          <w:rFonts w:cs="Microsoft Himalaya"/>
          <w:cs/>
          <w:lang w:bidi="bo-CN"/>
        </w:rPr>
        <w:t xml:space="preserve"> ད་རེས་ འོངམ་ ཨིན་ན </w:t>
      </w:r>
      <w:r>
        <w:t>?</w:t>
      </w:r>
    </w:p>
    <w:p w14:paraId="36337710" w14:textId="77777777" w:rsidR="00A536DF" w:rsidRDefault="00A536DF" w:rsidP="00A536DF">
      <w:pPr>
        <w:spacing w:after="0"/>
      </w:pPr>
      <w:r>
        <w:rPr>
          <w:rFonts w:cs="Microsoft Himalaya"/>
          <w:cs/>
          <w:lang w:bidi="bo-CN"/>
        </w:rPr>
        <w:t xml:space="preserve"> ཨིན ། </w:t>
      </w:r>
      <w:r>
        <w:t xml:space="preserve"># </w:t>
      </w:r>
      <w:r>
        <w:rPr>
          <w:rFonts w:cs="Microsoft Himalaya"/>
          <w:cs/>
          <w:lang w:bidi="bo-CN"/>
        </w:rPr>
        <w:t xml:space="preserve">སྟེ་ ཁྱོད </w:t>
      </w:r>
      <w:r>
        <w:t>?</w:t>
      </w:r>
    </w:p>
    <w:p w14:paraId="6F6B8058" w14:textId="77777777" w:rsidR="00A536DF" w:rsidRDefault="00A536DF" w:rsidP="00A536DF">
      <w:pPr>
        <w:spacing w:after="0"/>
      </w:pPr>
      <w:r>
        <w:rPr>
          <w:rFonts w:cs="Microsoft Himalaya"/>
          <w:cs/>
          <w:lang w:bidi="bo-CN"/>
        </w:rPr>
        <w:t xml:space="preserve"> ང་ ཁ་ཙ་ ལྷོདཔ་ ཅིག་ ཨིན །</w:t>
      </w:r>
    </w:p>
    <w:p w14:paraId="0A27A084"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ཆོས་རྒྱུགས་ ཚུ་ ག་དེ་སྦེ་ རྐྱབ་ ཅི་ དབའི </w:t>
      </w:r>
      <w:r>
        <w:t>?</w:t>
      </w:r>
    </w:p>
    <w:p w14:paraId="2D4594D6" w14:textId="77777777" w:rsidR="00A536DF" w:rsidRDefault="00A536DF" w:rsidP="00A536DF">
      <w:pPr>
        <w:spacing w:after="0"/>
      </w:pPr>
      <w:r>
        <w:rPr>
          <w:rFonts w:cs="Microsoft Himalaya"/>
          <w:cs/>
          <w:lang w:bidi="bo-CN"/>
        </w:rPr>
        <w:t xml:space="preserve"> ཧ་ལམ་ཅིག་ འདི་ བཏང་ ཡི་ པ་ཡ །</w:t>
      </w:r>
    </w:p>
    <w:p w14:paraId="616BA803" w14:textId="77777777" w:rsidR="00A536DF" w:rsidRDefault="00A536DF" w:rsidP="00A536DF">
      <w:pPr>
        <w:spacing w:after="0"/>
      </w:pPr>
      <w:r>
        <w:rPr>
          <w:rFonts w:cs="Microsoft Himalaya"/>
          <w:cs/>
          <w:lang w:bidi="bo-CN"/>
        </w:rPr>
        <w:t xml:space="preserve"> མ་པ་ དུས་ཅི་ ང་བཅས་ དགའཝ་དཔལ་ གྱི་ ཨ་ལུ་ འདི་ ཚུ་ ག་ར་ འཇམ་ པས་ ཟེར་ སླབ་ མི་ ཙང་ཙ་ར་ ཨིན་ པས་ པ་ཡ །</w:t>
      </w:r>
    </w:p>
    <w:p w14:paraId="7A1965DC"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ད་ ག་དེ་སྦེ་ རྐྱབ་ ཅི </w:t>
      </w:r>
      <w:r>
        <w:t>?</w:t>
      </w:r>
    </w:p>
    <w:p w14:paraId="3B65A2E8" w14:textId="77777777" w:rsidR="00A536DF" w:rsidRDefault="00A536DF" w:rsidP="00A536DF">
      <w:pPr>
        <w:spacing w:after="0"/>
      </w:pPr>
      <w:r>
        <w:rPr>
          <w:rFonts w:cs="Microsoft Himalaya"/>
          <w:cs/>
          <w:lang w:bidi="bo-CN"/>
        </w:rPr>
        <w:t xml:space="preserve"> ཀྲིག་ཀྲི་ ཅིག</w:t>
      </w:r>
    </w:p>
    <w:p w14:paraId="45276D08" w14:textId="77777777" w:rsidR="00A536DF" w:rsidRDefault="00A536DF" w:rsidP="00A536DF">
      <w:pPr>
        <w:spacing w:after="0"/>
      </w:pPr>
      <w:r>
        <w:rPr>
          <w:rFonts w:cs="Microsoft Himalaya"/>
          <w:cs/>
          <w:lang w:bidi="bo-CN"/>
        </w:rPr>
        <w:t xml:space="preserve"> ཁྱོད་ ད་ལྟོ་ ག་ཏེ་ འགྱོཝ་ སྟེ </w:t>
      </w:r>
      <w:r>
        <w:t>?</w:t>
      </w:r>
    </w:p>
    <w:p w14:paraId="148EA214" w14:textId="77777777" w:rsidR="00A536DF" w:rsidRDefault="00A536DF" w:rsidP="00A536DF">
      <w:pPr>
        <w:spacing w:after="0"/>
      </w:pPr>
      <w:r>
        <w:rPr>
          <w:rFonts w:cs="Microsoft Himalaya"/>
          <w:cs/>
          <w:lang w:bidi="bo-CN"/>
        </w:rPr>
        <w:t xml:space="preserve"> ད་རེས་ ངེའི་ ཆོ་ག་ འབད་ དོ་ པ་ སྟེ །</w:t>
      </w:r>
    </w:p>
    <w:p w14:paraId="3EEC8865" w14:textId="77777777" w:rsidR="00A536DF" w:rsidRDefault="00A536DF" w:rsidP="00A536DF">
      <w:pPr>
        <w:spacing w:after="0"/>
      </w:pPr>
      <w:r>
        <w:rPr>
          <w:rFonts w:cs="Microsoft Himalaya"/>
          <w:cs/>
          <w:lang w:bidi="bo-CN"/>
        </w:rPr>
        <w:t xml:space="preserve"> ཨ་མར་ ཕ་དོང་ནང་ མགྱོནམོ་ བོ་ པར་ འགྱོ་ ནི་ སྦེ་ ཨིན་ ས །</w:t>
      </w:r>
    </w:p>
    <w:p w14:paraId="13396E33" w14:textId="77777777" w:rsidR="00A536DF" w:rsidRDefault="00A536DF" w:rsidP="00A536DF">
      <w:pPr>
        <w:spacing w:after="0"/>
      </w:pPr>
      <w:r>
        <w:rPr>
          <w:rFonts w:cs="Microsoft Himalaya"/>
          <w:cs/>
          <w:lang w:bidi="bo-CN"/>
        </w:rPr>
        <w:t xml:space="preserve"> ལྟ་མ་ ཆོ་ག་ ཟ་ བར་ འོང་ དགོ་ སྨ་རེ །</w:t>
      </w:r>
    </w:p>
    <w:p w14:paraId="1D455666" w14:textId="77777777" w:rsidR="00A536DF" w:rsidRDefault="00A536DF" w:rsidP="00A536DF">
      <w:pPr>
        <w:spacing w:after="0"/>
      </w:pPr>
      <w:r>
        <w:rPr>
          <w:rFonts w:cs="Microsoft Himalaya"/>
          <w:cs/>
          <w:lang w:bidi="bo-CN"/>
        </w:rPr>
        <w:t xml:space="preserve"> ཡངན་ ཨ་ཙི་ སྒུག་ སྡོད་ དེ་ མཉམ་ འགྱོ་ གེ །</w:t>
      </w:r>
    </w:p>
    <w:p w14:paraId="08103F8E" w14:textId="77777777" w:rsidR="00A536DF" w:rsidRDefault="00A536DF" w:rsidP="00A536DF">
      <w:pPr>
        <w:spacing w:after="0"/>
      </w:pPr>
      <w:r>
        <w:rPr>
          <w:rFonts w:cs="Microsoft Himalaya"/>
          <w:cs/>
          <w:lang w:bidi="bo-CN"/>
        </w:rPr>
        <w:lastRenderedPageBreak/>
        <w:t xml:space="preserve"> ང་ ཚ་ངེར་བཏོན་ འཐོན་འོང་ །</w:t>
      </w:r>
    </w:p>
    <w:p w14:paraId="7262DC69" w14:textId="77777777" w:rsidR="00A536DF" w:rsidRDefault="00A536DF" w:rsidP="00A536DF">
      <w:pPr>
        <w:spacing w:after="0"/>
      </w:pPr>
      <w:r>
        <w:rPr>
          <w:rFonts w:cs="Microsoft Himalaya"/>
          <w:cs/>
          <w:lang w:bidi="bo-CN"/>
        </w:rPr>
        <w:t xml:space="preserve"> ཨ་ ཁྱོད་ ནམ་ ཡང་ ལོག་ མི་ ལྷོད །</w:t>
      </w:r>
    </w:p>
    <w:p w14:paraId="55AEA054" w14:textId="77777777" w:rsidR="00A536DF" w:rsidRDefault="00A536DF" w:rsidP="00A536DF">
      <w:pPr>
        <w:spacing w:after="0"/>
      </w:pPr>
      <w:r>
        <w:rPr>
          <w:rFonts w:cs="Microsoft Himalaya"/>
          <w:cs/>
          <w:lang w:bidi="bo-CN"/>
        </w:rPr>
        <w:t xml:space="preserve"> ང་ འགྱོ་ ནི །</w:t>
      </w:r>
    </w:p>
    <w:p w14:paraId="27499DD8"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ལྟ་མ་ ཁྱོད་ འོངམ་ ད་ ཨ་ནཱི་ ངེའི་ སྒྲོམ་ འདི་ ཨ་ཙི་ འབག་འོང་ གནང་ དབའི །</w:t>
      </w:r>
    </w:p>
    <w:p w14:paraId="4E392D74" w14:textId="77777777" w:rsidR="00A536DF" w:rsidRDefault="00A536DF" w:rsidP="00A536DF">
      <w:pPr>
        <w:spacing w:after="0"/>
      </w:pPr>
      <w:r>
        <w:rPr>
          <w:rFonts w:cs="Microsoft Himalaya"/>
          <w:cs/>
          <w:lang w:bidi="bo-CN"/>
        </w:rPr>
        <w:t xml:space="preserve"> ད་ལྟོ་ ང་ མི་ ཐེག་ པས །</w:t>
      </w:r>
    </w:p>
    <w:p w14:paraId="029187A6" w14:textId="77777777" w:rsidR="00A536DF" w:rsidRDefault="00A536DF" w:rsidP="00A536DF">
      <w:pPr>
        <w:spacing w:after="0"/>
      </w:pPr>
      <w:r>
        <w:rPr>
          <w:rFonts w:cs="Microsoft Himalaya"/>
          <w:cs/>
          <w:lang w:bidi="bo-CN"/>
        </w:rPr>
        <w:t xml:space="preserve"> ཡ་ ཡ་ བཏུབ་ འབག་འོང་ ནི་ ར་ རྨམ །</w:t>
      </w:r>
    </w:p>
    <w:p w14:paraId="240D89E1" w14:textId="77777777" w:rsidR="00A536DF" w:rsidRDefault="00A536DF" w:rsidP="00A536DF">
      <w:pPr>
        <w:spacing w:after="0"/>
      </w:pPr>
      <w:r>
        <w:rPr>
          <w:rFonts w:cs="Microsoft Himalaya"/>
          <w:cs/>
          <w:lang w:bidi="bo-CN"/>
        </w:rPr>
        <w:t xml:space="preserve"> ཡ་ ཡ་ ཁ་རང་ །</w:t>
      </w:r>
    </w:p>
    <w:p w14:paraId="366F346A" w14:textId="77777777" w:rsidR="00A536DF" w:rsidRDefault="00A536DF" w:rsidP="00A536DF">
      <w:pPr>
        <w:spacing w:after="0"/>
      </w:pPr>
      <w:r>
        <w:rPr>
          <w:rFonts w:cs="Microsoft Himalaya"/>
          <w:cs/>
          <w:lang w:bidi="bo-CN"/>
        </w:rPr>
        <w:t xml:space="preserve"> དེསན་ ང་ ཡར་སོང་ ཡི །</w:t>
      </w:r>
    </w:p>
    <w:p w14:paraId="633A8F69" w14:textId="77777777" w:rsidR="00A536DF" w:rsidRDefault="00A536DF" w:rsidP="00A536DF">
      <w:pPr>
        <w:spacing w:after="0"/>
      </w:pPr>
      <w:r>
        <w:rPr>
          <w:rFonts w:cs="Microsoft Himalaya"/>
          <w:cs/>
          <w:lang w:bidi="bo-CN"/>
        </w:rPr>
        <w:t xml:space="preserve"> ཡེ་ཤེས་དབྱངས་ཅན །</w:t>
      </w:r>
    </w:p>
    <w:p w14:paraId="589CA53B" w14:textId="77777777" w:rsidR="00A536DF" w:rsidRDefault="00A536DF" w:rsidP="00A536DF">
      <w:pPr>
        <w:spacing w:after="0"/>
      </w:pPr>
      <w:r>
        <w:rPr>
          <w:rFonts w:cs="Microsoft Himalaya"/>
          <w:cs/>
          <w:lang w:bidi="bo-CN"/>
        </w:rPr>
        <w:t xml:space="preserve"> ད་འབདན་ མེ་ཏོག་ གི་ སྦུབ་ཅུ་ འབདན་ ད་ལྟ་ ར་ ཁ་རྒྱས་སག་ས །</w:t>
      </w:r>
    </w:p>
    <w:p w14:paraId="0C7BAC77" w14:textId="77777777" w:rsidR="00A536DF" w:rsidRDefault="00A536DF" w:rsidP="00A536DF">
      <w:pPr>
        <w:spacing w:after="0"/>
      </w:pPr>
      <w:r>
        <w:rPr>
          <w:rFonts w:cs="Microsoft Himalaya"/>
          <w:cs/>
          <w:lang w:bidi="bo-CN"/>
        </w:rPr>
        <w:t xml:space="preserve"> འཚོ་འཚོ་ པའི་ ཤིང་འབྲས་ འབདན་ ད་ལྟ་ ར་ ས་ ཁར་ བུད་སག་ས་ འབད་ དོ་ བཟུམ་སྦེ་ </w:t>
      </w:r>
      <w:r>
        <w:t xml:space="preserve"># </w:t>
      </w:r>
      <w:r>
        <w:rPr>
          <w:rFonts w:cs="Microsoft Himalaya"/>
          <w:cs/>
          <w:lang w:bidi="bo-CN"/>
        </w:rPr>
        <w:t xml:space="preserve">ན་ཧིང་ ལྷབས་ ར་ འཕྱག་ མ་ ཤེས་ པར་ འགྱོ་ མི་ </w:t>
      </w:r>
      <w:r>
        <w:t xml:space="preserve"># </w:t>
      </w:r>
      <w:r>
        <w:rPr>
          <w:rFonts w:cs="Microsoft Himalaya"/>
          <w:cs/>
          <w:lang w:bidi="bo-CN"/>
        </w:rPr>
        <w:t xml:space="preserve">དོ་རོགས་བཟངམོ་ ཡེ་ཤེས་དབྱངས་ཅན་ ཡང་ </w:t>
      </w:r>
      <w:r>
        <w:t xml:space="preserve"># </w:t>
      </w:r>
      <w:r>
        <w:rPr>
          <w:rFonts w:cs="Microsoft Himalaya"/>
          <w:cs/>
          <w:lang w:bidi="bo-CN"/>
        </w:rPr>
        <w:t xml:space="preserve">དུས་ཅི་ འཇིག་རྟེན་པའི་ འགན་ཁུར་ ཐེག་ཐེག་ ར་ འདྲཝ་སྦེ་ ལོག་ འཐོན་ འོང་ ནུག་ སྨ་རེ ། </w:t>
      </w:r>
      <w:r>
        <w:t xml:space="preserve"># </w:t>
      </w:r>
      <w:r>
        <w:rPr>
          <w:rFonts w:cs="Microsoft Himalaya"/>
          <w:cs/>
          <w:lang w:bidi="bo-CN"/>
        </w:rPr>
        <w:t xml:space="preserve">འདི་ ག་ཅི་ སླབ་ པའི་ ཚིག་ སྨོ </w:t>
      </w:r>
      <w:r>
        <w:t>?</w:t>
      </w:r>
    </w:p>
    <w:p w14:paraId="7F941782" w14:textId="77777777" w:rsidR="00A536DF" w:rsidRDefault="00A536DF" w:rsidP="00A536DF">
      <w:pPr>
        <w:spacing w:after="0"/>
      </w:pPr>
      <w:r>
        <w:rPr>
          <w:rFonts w:cs="Microsoft Himalaya"/>
          <w:cs/>
          <w:lang w:bidi="bo-CN"/>
        </w:rPr>
        <w:t xml:space="preserve"> ང་ འདི་བཟུམ་ མའི་ བློ་ ཧ་ གོ</w:t>
      </w:r>
    </w:p>
    <w:p w14:paraId="6F56E4F6"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མ་པ་ ཨ་ནཱི་ སླབ་ ནི་ སྦེ་ ཨིན །</w:t>
      </w:r>
    </w:p>
    <w:p w14:paraId="739AB29E" w14:textId="77777777" w:rsidR="00A536DF" w:rsidRDefault="00A536DF" w:rsidP="00A536DF">
      <w:pPr>
        <w:spacing w:after="0"/>
      </w:pPr>
      <w:r>
        <w:rPr>
          <w:rFonts w:cs="Microsoft Himalaya"/>
          <w:cs/>
          <w:lang w:bidi="bo-CN"/>
        </w:rPr>
        <w:t xml:space="preserve"> ན་ཧིང་ གཞེས་ཧིང་ ང་བཅས་ གཉིས་ ཆུང་ཀུ་ བསྒང་ </w:t>
      </w:r>
      <w:r>
        <w:t xml:space="preserve"># </w:t>
      </w:r>
      <w:r>
        <w:rPr>
          <w:rFonts w:cs="Microsoft Himalaya"/>
          <w:cs/>
          <w:lang w:bidi="bo-CN"/>
        </w:rPr>
        <w:t>རྩེདམོ་ ཅིག་ ནེ་ར་ རྩེ་ ནི་ ཡོད་ མེན་ན །</w:t>
      </w:r>
    </w:p>
    <w:p w14:paraId="10C33DFA" w14:textId="77777777" w:rsidR="00A536DF" w:rsidRDefault="00A536DF" w:rsidP="00A536DF">
      <w:pPr>
        <w:spacing w:after="0"/>
      </w:pPr>
      <w:r>
        <w:rPr>
          <w:rFonts w:cs="Microsoft Himalaya"/>
          <w:cs/>
          <w:lang w:bidi="bo-CN"/>
        </w:rPr>
        <w:t xml:space="preserve"> ང་ ཨ་པ་ ཨིན་ ཟེར་ </w:t>
      </w:r>
      <w:r>
        <w:t xml:space="preserve"># </w:t>
      </w:r>
      <w:r>
        <w:rPr>
          <w:rFonts w:cs="Microsoft Himalaya"/>
          <w:cs/>
          <w:lang w:bidi="bo-CN"/>
        </w:rPr>
        <w:t xml:space="preserve">ཁྱོད་ ཨའི་ ཨིན་ ཟེར་ </w:t>
      </w:r>
      <w:r>
        <w:t xml:space="preserve"># </w:t>
      </w:r>
      <w:r>
        <w:rPr>
          <w:rFonts w:cs="Microsoft Himalaya"/>
          <w:cs/>
          <w:lang w:bidi="bo-CN"/>
        </w:rPr>
        <w:t>འ་ནཱི་ རྩེདམོ་ འདི་ ལོག་ རྩེ་ བལྟ་ གེ་ ཟེར་ སླབ་ ནི་ སྦེ་ ཨིན་ སྟེ །</w:t>
      </w:r>
    </w:p>
    <w:p w14:paraId="2D2D6CEC" w14:textId="77777777" w:rsidR="00A536DF" w:rsidRDefault="00A536DF" w:rsidP="00A536DF">
      <w:pPr>
        <w:spacing w:after="0"/>
      </w:pPr>
      <w:r>
        <w:rPr>
          <w:rFonts w:cs="Microsoft Himalaya"/>
          <w:cs/>
          <w:lang w:bidi="bo-CN"/>
        </w:rPr>
        <w:t xml:space="preserve"> ཨའོ་ འདི་ ད་ལྟོ་ ཡང་ ཁྱོད་ སེམས་ ཁ་ ལས་ མ་ བརྗེད་ སྦོ །</w:t>
      </w:r>
    </w:p>
    <w:p w14:paraId="42B8700D" w14:textId="77777777" w:rsidR="00A536DF" w:rsidRDefault="00A536DF" w:rsidP="00A536DF">
      <w:pPr>
        <w:spacing w:after="0"/>
      </w:pPr>
      <w:r>
        <w:rPr>
          <w:rFonts w:cs="Microsoft Himalaya"/>
          <w:cs/>
          <w:lang w:bidi="bo-CN"/>
        </w:rPr>
        <w:t xml:space="preserve"> དེ་བསྒང་ རྩེ་ མི་ རྩེདམོ་ འདི་ ད་རེས་ རྩེ་ ད་ ནི་ འདི་ སྟེ་ </w:t>
      </w:r>
      <w:r>
        <w:t xml:space="preserve"># </w:t>
      </w:r>
      <w:r>
        <w:rPr>
          <w:rFonts w:cs="Microsoft Himalaya"/>
          <w:cs/>
          <w:lang w:bidi="bo-CN"/>
        </w:rPr>
        <w:t>བཀལ་ སར་ བཀལ་ བར་ ག་ཏེ་ཡང་ འགྱོ་ མི་ དགོ་ པས །</w:t>
      </w:r>
    </w:p>
    <w:p w14:paraId="38AF8627" w14:textId="77777777" w:rsidR="00A536DF" w:rsidRDefault="00A536DF" w:rsidP="00A536DF">
      <w:pPr>
        <w:spacing w:after="0"/>
      </w:pPr>
      <w:r>
        <w:rPr>
          <w:rFonts w:cs="Microsoft Himalaya"/>
          <w:cs/>
          <w:lang w:bidi="bo-CN"/>
        </w:rPr>
        <w:t xml:space="preserve"> མ་པ་ ད་ལྟོ་ ཡང་ བཀལ་སར་ འདི་ མ་ བཀལ་ བ་ ར་ ཡོད་ གོ་ཞིག །</w:t>
      </w:r>
    </w:p>
    <w:p w14:paraId="40BA616E" w14:textId="77777777" w:rsidR="00A536DF" w:rsidRDefault="00A536DF" w:rsidP="00A536DF">
      <w:pPr>
        <w:spacing w:after="0"/>
      </w:pPr>
      <w:r>
        <w:rPr>
          <w:rFonts w:cs="Microsoft Himalaya"/>
          <w:cs/>
          <w:lang w:bidi="bo-CN"/>
        </w:rPr>
        <w:t xml:space="preserve"> འདི་ འདི་ ཨ་མ་ གིས་ འཇམ་ཏོང་ཏོ་ སྦེ་ ག་ཏེ་ བཀལ་ བཅུག་ ནི་ ས །</w:t>
      </w:r>
    </w:p>
    <w:p w14:paraId="49389BF1" w14:textId="77777777" w:rsidR="00A536DF" w:rsidRDefault="00A536DF" w:rsidP="00A536DF">
      <w:pPr>
        <w:spacing w:after="0"/>
      </w:pPr>
      <w:r>
        <w:rPr>
          <w:rFonts w:cs="Microsoft Himalaya"/>
          <w:cs/>
          <w:lang w:bidi="bo-CN"/>
        </w:rPr>
        <w:t xml:space="preserve"> ཨིན་ན་ དྲག་དྲག་ དབའི་ དེསན །</w:t>
      </w:r>
    </w:p>
    <w:p w14:paraId="1BC3445F" w14:textId="77777777" w:rsidR="00A536DF" w:rsidRDefault="00A536DF" w:rsidP="00A536DF">
      <w:pPr>
        <w:spacing w:after="0"/>
      </w:pPr>
      <w:r>
        <w:rPr>
          <w:rFonts w:cs="Microsoft Himalaya"/>
          <w:cs/>
          <w:lang w:bidi="bo-CN"/>
        </w:rPr>
        <w:t xml:space="preserve"> སྟེ་ ལྟ་མ་ ཆོ་ག་ ཟ་ བར་ འཐོན་ འོང་ གོ་ཞིག</w:t>
      </w:r>
    </w:p>
    <w:p w14:paraId="2D229F7E" w14:textId="77777777" w:rsidR="00A536DF" w:rsidRDefault="00A536DF" w:rsidP="00A536DF">
      <w:pPr>
        <w:spacing w:after="0"/>
      </w:pPr>
      <w:r>
        <w:rPr>
          <w:rFonts w:cs="Microsoft Himalaya"/>
          <w:cs/>
          <w:lang w:bidi="bo-CN"/>
        </w:rPr>
        <w:t xml:space="preserve"> མི་ འོང་ ཟེར་བ་ཅིན་ ང་ ཁྱོད་ ཀྱི་ སྒྲོམ་ ཡང་ བསྐྱལ་ བར་ མི་ འོང་ སྨ་རེ །</w:t>
      </w:r>
    </w:p>
    <w:p w14:paraId="244D7A58" w14:textId="77777777" w:rsidR="00A536DF" w:rsidRDefault="00A536DF" w:rsidP="00A536DF">
      <w:pPr>
        <w:spacing w:after="0"/>
      </w:pPr>
      <w:r>
        <w:rPr>
          <w:rFonts w:cs="Microsoft Himalaya"/>
          <w:cs/>
          <w:lang w:bidi="bo-CN"/>
        </w:rPr>
        <w:t xml:space="preserve"> ཁྱོད་ར་ སྒྲོམ་ འབག་ཤོག་ ཤིག</w:t>
      </w:r>
    </w:p>
    <w:p w14:paraId="4B5B4614" w14:textId="77777777" w:rsidR="00A536DF" w:rsidRDefault="00A536DF" w:rsidP="00A536DF">
      <w:pPr>
        <w:spacing w:after="0"/>
      </w:pPr>
      <w:r>
        <w:rPr>
          <w:rFonts w:cs="Microsoft Himalaya"/>
          <w:cs/>
          <w:lang w:bidi="bo-CN"/>
        </w:rPr>
        <w:t xml:space="preserve"> འཇམ་ཤོས་ ཆོ་ག་ ཟ་ ནི་ འདི་ ཨིནམ་ མས་ སྟེ །</w:t>
      </w:r>
    </w:p>
    <w:p w14:paraId="079C4B61" w14:textId="77777777" w:rsidR="00A536DF" w:rsidRDefault="00A536DF" w:rsidP="00A536DF">
      <w:pPr>
        <w:spacing w:after="0"/>
      </w:pPr>
      <w:r>
        <w:rPr>
          <w:rFonts w:cs="Microsoft Himalaya"/>
          <w:cs/>
          <w:lang w:bidi="bo-CN"/>
        </w:rPr>
        <w:t xml:space="preserve"> འཐོན་འོང་ །</w:t>
      </w:r>
    </w:p>
    <w:p w14:paraId="1204811D" w14:textId="77777777" w:rsidR="00A536DF" w:rsidRDefault="00A536DF" w:rsidP="00A536DF">
      <w:pPr>
        <w:spacing w:after="0"/>
      </w:pPr>
      <w:r>
        <w:rPr>
          <w:rFonts w:cs="Microsoft Himalaya"/>
          <w:cs/>
          <w:lang w:bidi="bo-CN"/>
        </w:rPr>
        <w:t xml:space="preserve"> ཡ་ ཡ་ ང་ ཡར་སོ་ ཡི་ ཁ་རང་ །</w:t>
      </w:r>
    </w:p>
    <w:p w14:paraId="51D9E3D7" w14:textId="77777777" w:rsidR="00A536DF" w:rsidRDefault="00A536DF" w:rsidP="00A536DF">
      <w:pPr>
        <w:spacing w:after="0"/>
      </w:pPr>
      <w:r>
        <w:rPr>
          <w:rFonts w:cs="Microsoft Himalaya"/>
          <w:cs/>
          <w:lang w:bidi="bo-CN"/>
        </w:rPr>
        <w:t xml:space="preserve"> དབའི་ ཨཔ་ ཁོ་རེ །</w:t>
      </w:r>
    </w:p>
    <w:p w14:paraId="2F0692B0" w14:textId="77777777" w:rsidR="00A536DF" w:rsidRDefault="00A536DF" w:rsidP="00A536DF">
      <w:pPr>
        <w:spacing w:after="0"/>
      </w:pPr>
      <w:r>
        <w:rPr>
          <w:rFonts w:cs="Microsoft Himalaya"/>
          <w:cs/>
          <w:lang w:bidi="bo-CN"/>
        </w:rPr>
        <w:t xml:space="preserve"> ཝའི་ མི་ གི་ བཟོ་བལྟ་ དབའི་ ཕྱེན་ ཡང་ ཤོར་ སོ་ ཡི་ མེན་ ཡ །</w:t>
      </w:r>
    </w:p>
    <w:p w14:paraId="2A362CC6" w14:textId="77777777" w:rsidR="00A536DF" w:rsidRDefault="00A536DF" w:rsidP="00A536DF">
      <w:pPr>
        <w:spacing w:after="0"/>
      </w:pPr>
      <w:r>
        <w:rPr>
          <w:rFonts w:cs="Microsoft Himalaya"/>
          <w:cs/>
          <w:lang w:bidi="bo-CN"/>
        </w:rPr>
        <w:t xml:space="preserve"> ད་ བྱོ་རོག་སི་སི་ སྦེ་ </w:t>
      </w:r>
      <w:r>
        <w:t xml:space="preserve"># </w:t>
      </w:r>
      <w:r>
        <w:rPr>
          <w:rFonts w:cs="Microsoft Himalaya"/>
          <w:cs/>
          <w:lang w:bidi="bo-CN"/>
        </w:rPr>
        <w:t xml:space="preserve">ཧི་ ཧི་ ཧི ། </w:t>
      </w:r>
      <w:r>
        <w:t xml:space="preserve"># </w:t>
      </w:r>
      <w:r>
        <w:rPr>
          <w:rFonts w:cs="Microsoft Himalaya"/>
          <w:cs/>
          <w:lang w:bidi="bo-CN"/>
        </w:rPr>
        <w:t xml:space="preserve">ག་ཅི་ འབདཝ </w:t>
      </w:r>
      <w:r>
        <w:t>?</w:t>
      </w:r>
    </w:p>
    <w:p w14:paraId="7B6082AA" w14:textId="77777777" w:rsidR="00A536DF" w:rsidRDefault="00A536DF" w:rsidP="00A536DF">
      <w:pPr>
        <w:spacing w:after="0"/>
      </w:pPr>
      <w:r>
        <w:rPr>
          <w:rFonts w:cs="Microsoft Himalaya"/>
          <w:cs/>
          <w:lang w:bidi="bo-CN"/>
        </w:rPr>
        <w:t xml:space="preserve"> ང་ མེན་ པར་ ཁྱོད་ ནཱ་ ག་ཅི་ འབདཝ </w:t>
      </w:r>
      <w:r>
        <w:t>?</w:t>
      </w:r>
    </w:p>
    <w:p w14:paraId="4081B2B0" w14:textId="77777777" w:rsidR="00A536DF" w:rsidRDefault="00A536DF" w:rsidP="00A536DF">
      <w:pPr>
        <w:spacing w:after="0"/>
      </w:pPr>
      <w:r>
        <w:rPr>
          <w:rFonts w:cs="Microsoft Himalaya"/>
          <w:cs/>
          <w:lang w:bidi="bo-CN"/>
        </w:rPr>
        <w:t xml:space="preserve"> ད་ལྟོ་ ར་ ཁྱོད་ ནཱ་ མེད་ པ་ཡ ། ག་ཏེ་ ལས་ འཐོནམ </w:t>
      </w:r>
      <w:r>
        <w:t>?</w:t>
      </w:r>
    </w:p>
    <w:p w14:paraId="4AB0D863" w14:textId="77777777" w:rsidR="00A536DF" w:rsidRDefault="00A536DF" w:rsidP="00A536DF">
      <w:pPr>
        <w:spacing w:after="0"/>
      </w:pPr>
      <w:r>
        <w:rPr>
          <w:rFonts w:cs="Microsoft Himalaya"/>
          <w:cs/>
          <w:lang w:bidi="bo-CN"/>
        </w:rPr>
        <w:t xml:space="preserve"> ང་ ཨོག་ཀ་ ནང་ ལཱ་ ག་ཅི་ འབདཝ་ ཨིན་ན་ ཙང་བཏང་ ཨིབ་བལྟ་ སྡོད་སྡོདཔ་ འདྲས་ མེན་ན </w:t>
      </w:r>
      <w:r>
        <w:t>?</w:t>
      </w:r>
    </w:p>
    <w:p w14:paraId="7D6A2E9E" w14:textId="77777777" w:rsidR="00A536DF" w:rsidRDefault="00A536DF" w:rsidP="00A536DF">
      <w:pPr>
        <w:spacing w:after="0"/>
      </w:pPr>
      <w:r>
        <w:rPr>
          <w:rFonts w:cs="Microsoft Himalaya"/>
          <w:cs/>
          <w:lang w:bidi="bo-CN"/>
        </w:rPr>
        <w:t xml:space="preserve"> ངེའི་ ཅ་ལ་ འདི་ མཐོང་ ཅི་ གོ་ཞིག་ ཁྱོད་ ཀྱིས </w:t>
      </w:r>
      <w:r>
        <w:t>?</w:t>
      </w:r>
    </w:p>
    <w:p w14:paraId="6D8B6FBD" w14:textId="77777777" w:rsidR="00A536DF" w:rsidRDefault="00A536DF" w:rsidP="00A536DF">
      <w:pPr>
        <w:spacing w:after="0"/>
      </w:pPr>
      <w:r>
        <w:rPr>
          <w:rFonts w:cs="Microsoft Himalaya"/>
          <w:cs/>
          <w:lang w:bidi="bo-CN"/>
        </w:rPr>
        <w:t xml:space="preserve"> ཧི་ ཧི་ ཧི་ ཁྱོད་ ནེ་ཚུན་ཚོད་ ཀྱི་ ནང་ དོག་ དགོ་ པའི་ ལཱ །</w:t>
      </w:r>
    </w:p>
    <w:p w14:paraId="194A87BE" w14:textId="77777777" w:rsidR="00A536DF" w:rsidRDefault="00A536DF" w:rsidP="00A536DF">
      <w:pPr>
        <w:spacing w:after="0"/>
      </w:pPr>
      <w:r>
        <w:rPr>
          <w:rFonts w:cs="Microsoft Himalaya"/>
          <w:cs/>
          <w:lang w:bidi="bo-CN"/>
        </w:rPr>
        <w:t xml:space="preserve"> ཁྱོད་ ཀྱི་ ཅ་ལ་ ང་ གིས་ མཐོང་ པ་ ག་ཅི་ ཨིནམ་ མས་ ཟེར་ སྟེ །</w:t>
      </w:r>
    </w:p>
    <w:p w14:paraId="5B465505" w14:textId="77777777" w:rsidR="00A536DF" w:rsidRDefault="00A536DF" w:rsidP="00A536DF">
      <w:pPr>
        <w:spacing w:after="0"/>
      </w:pPr>
      <w:r>
        <w:rPr>
          <w:rFonts w:cs="Microsoft Himalaya"/>
          <w:cs/>
          <w:lang w:bidi="bo-CN"/>
        </w:rPr>
        <w:t xml:space="preserve"> ཨ་རྟག་ར་ མཐོངམ་མཐོང་ སར་ མས་ ཏེ་ </w:t>
      </w:r>
      <w:r>
        <w:t xml:space="preserve"># </w:t>
      </w:r>
      <w:r>
        <w:rPr>
          <w:rFonts w:cs="Microsoft Himalaya"/>
          <w:cs/>
          <w:lang w:bidi="bo-CN"/>
        </w:rPr>
        <w:t>ཁྱོད་ ཅ་ལ་ འདི་ འདི །</w:t>
      </w:r>
    </w:p>
    <w:p w14:paraId="34388838" w14:textId="77777777" w:rsidR="00A536DF" w:rsidRDefault="00A536DF" w:rsidP="00A536DF">
      <w:pPr>
        <w:spacing w:after="0"/>
      </w:pPr>
      <w:r>
        <w:rPr>
          <w:rFonts w:cs="Microsoft Himalaya"/>
          <w:cs/>
          <w:lang w:bidi="bo-CN"/>
        </w:rPr>
        <w:t xml:space="preserve"> ཡ་བླ་མ་མཁྱེན་ནོ </w:t>
      </w:r>
      <w:r>
        <w:t xml:space="preserve"># </w:t>
      </w:r>
      <w:r>
        <w:rPr>
          <w:rFonts w:cs="Microsoft Himalaya"/>
          <w:cs/>
          <w:lang w:bidi="bo-CN"/>
        </w:rPr>
        <w:t xml:space="preserve">ཐད་རི་སྦ་རི་ མཐོང་ ཅི་ ཟེར་ ཡ </w:t>
      </w:r>
      <w:r>
        <w:t>?</w:t>
      </w:r>
    </w:p>
    <w:p w14:paraId="77CE994B" w14:textId="77777777" w:rsidR="00A536DF" w:rsidRDefault="00A536DF" w:rsidP="00A536DF">
      <w:pPr>
        <w:spacing w:after="0"/>
      </w:pPr>
      <w:r>
        <w:rPr>
          <w:rFonts w:cs="Microsoft Himalaya"/>
          <w:cs/>
          <w:lang w:bidi="bo-CN"/>
        </w:rPr>
        <w:t xml:space="preserve"> ཧི་ ཧི་ ཧི་ ང་ ཁྱོད་ ཀྱི་ ཨམ་སྲུ་ མེན་ སྦོ </w:t>
      </w:r>
      <w:r>
        <w:t>?</w:t>
      </w:r>
    </w:p>
    <w:p w14:paraId="4BDBC0FD" w14:textId="77777777" w:rsidR="00A536DF" w:rsidRDefault="00A536DF" w:rsidP="00A536DF">
      <w:pPr>
        <w:spacing w:after="0"/>
      </w:pPr>
      <w:r>
        <w:rPr>
          <w:rFonts w:cs="Microsoft Himalaya"/>
          <w:cs/>
          <w:lang w:bidi="bo-CN"/>
        </w:rPr>
        <w:t xml:space="preserve"> ཁྱོད་ ཀྱི་ ཅ་ལ་ ག་ བཟུམ་ ཅིག་ ཡོད་ ག་ ང་ གིས་ མ་ ཤེས་ པ་ ན་ ག་ གིས་ ཤེས་ ནི །</w:t>
      </w:r>
    </w:p>
    <w:p w14:paraId="488795BB" w14:textId="77777777" w:rsidR="00A536DF" w:rsidRDefault="00A536DF" w:rsidP="00A536DF">
      <w:pPr>
        <w:spacing w:after="0"/>
      </w:pPr>
      <w:r>
        <w:rPr>
          <w:rFonts w:cs="Microsoft Himalaya"/>
          <w:cs/>
          <w:lang w:bidi="bo-CN"/>
        </w:rPr>
        <w:t xml:space="preserve"> ཨཔ་ གི་ བཟོ་ ཡང་ </w:t>
      </w:r>
      <w:r>
        <w:t xml:space="preserve"># </w:t>
      </w:r>
      <w:r>
        <w:rPr>
          <w:rFonts w:cs="Microsoft Himalaya"/>
          <w:cs/>
          <w:lang w:bidi="bo-CN"/>
        </w:rPr>
        <w:t>ད་འབདན་ བཀལ་ སར་ བཀལ་ ད་ ནུག་ སྨ་རེ །</w:t>
      </w:r>
    </w:p>
    <w:p w14:paraId="14880F63" w14:textId="77777777" w:rsidR="00A536DF" w:rsidRDefault="00A536DF" w:rsidP="00A536DF">
      <w:pPr>
        <w:spacing w:after="0"/>
      </w:pPr>
      <w:r>
        <w:rPr>
          <w:rFonts w:cs="Microsoft Himalaya"/>
          <w:cs/>
          <w:lang w:bidi="bo-CN"/>
        </w:rPr>
        <w:t xml:space="preserve"> ད་ ངེའི་ ནོརབུ་ འདི་ འ་ནེ་སྦེ་ འདུག་ ཟེར་ ཁྱོད་ ཁ་ མང་ པ་ ལུ་ སྦེ་ </w:t>
      </w:r>
      <w:r>
        <w:t xml:space="preserve"># </w:t>
      </w:r>
      <w:r>
        <w:rPr>
          <w:rFonts w:cs="Microsoft Himalaya"/>
          <w:cs/>
          <w:lang w:bidi="bo-CN"/>
        </w:rPr>
        <w:t>མི་ ག་ར་ ལུ་ སླབ་ ཚར་ཚརཝ་ འོང་ ད་ ཁྱོད་ ཀྱིས །</w:t>
      </w:r>
    </w:p>
    <w:p w14:paraId="42C30462" w14:textId="77777777" w:rsidR="00A536DF" w:rsidRDefault="00A536DF" w:rsidP="00A536DF">
      <w:pPr>
        <w:spacing w:after="0"/>
      </w:pPr>
      <w:r>
        <w:rPr>
          <w:rFonts w:cs="Microsoft Himalaya"/>
          <w:cs/>
          <w:lang w:bidi="bo-CN"/>
        </w:rPr>
        <w:t xml:space="preserve"> ངེའི་ ནོརབུ་ འདི་ འ་ནེ་སྦེ་ འདུག་ ལོ་ ཟེར་ བའི་ ལོ་རྒྱུས་ མི་ གིས་ སླབ་ སར་ གོ་ བ་ ཅིན་ འབདན་ </w:t>
      </w:r>
      <w:r>
        <w:t xml:space="preserve"># </w:t>
      </w:r>
      <w:r>
        <w:rPr>
          <w:rFonts w:cs="Microsoft Himalaya"/>
          <w:cs/>
          <w:lang w:bidi="bo-CN"/>
        </w:rPr>
        <w:t>ཁྱོད་ མགུ་ཏོ་ འདི་ ཕྱེ་ ཅིག་ ང་ འཐག་ གེ་ ནོ་ སྨ་རེ །</w:t>
      </w:r>
    </w:p>
    <w:p w14:paraId="4E8BFF03" w14:textId="77777777" w:rsidR="00A536DF" w:rsidRDefault="00A536DF" w:rsidP="00A536DF">
      <w:pPr>
        <w:spacing w:after="0"/>
      </w:pPr>
      <w:r>
        <w:rPr>
          <w:rFonts w:cs="Microsoft Himalaya"/>
          <w:cs/>
          <w:lang w:bidi="bo-CN"/>
        </w:rPr>
        <w:t xml:space="preserve"> ང་ ཁྱོད་ བཟུམ་སྦེ་ འཆོལཝ་ འདི་ ནི་ མེན །</w:t>
      </w:r>
    </w:p>
    <w:p w14:paraId="6BC30701" w14:textId="77777777" w:rsidR="00A536DF" w:rsidRDefault="00A536DF" w:rsidP="00A536DF">
      <w:pPr>
        <w:spacing w:after="0"/>
      </w:pPr>
      <w:r>
        <w:rPr>
          <w:rFonts w:cs="Microsoft Himalaya"/>
          <w:cs/>
          <w:lang w:bidi="bo-CN"/>
        </w:rPr>
        <w:t xml:space="preserve"> རང་ གི་ རྨག་པའི་ ནང་ ཅ་ལ་ འ་ནེ་སྦེ་ འདུག་ ཟེར་ རོགས་ ལུ་ ག་ སླབ་ ནི །</w:t>
      </w:r>
    </w:p>
    <w:p w14:paraId="33F0A74D" w14:textId="77777777" w:rsidR="00A536DF" w:rsidRDefault="00A536DF" w:rsidP="00A536DF">
      <w:pPr>
        <w:spacing w:after="0"/>
      </w:pPr>
      <w:r>
        <w:rPr>
          <w:rFonts w:cs="Microsoft Himalaya"/>
          <w:cs/>
          <w:lang w:bidi="bo-CN"/>
        </w:rPr>
        <w:t xml:space="preserve"> ང་ར་ གིས་ ཤེས་ པ་ ན་ ཀྲིག་ཀྲི་ ར་ རྨམ །</w:t>
      </w:r>
    </w:p>
    <w:p w14:paraId="324F0B37" w14:textId="77777777" w:rsidR="00A536DF" w:rsidRDefault="00A536DF" w:rsidP="00A536DF">
      <w:pPr>
        <w:spacing w:after="0"/>
      </w:pPr>
      <w:r>
        <w:rPr>
          <w:rFonts w:cs="Microsoft Himalaya"/>
          <w:cs/>
          <w:lang w:bidi="bo-CN"/>
        </w:rPr>
        <w:t xml:space="preserve"> ཨ་པ་ དང་ ཨ་མ་ ག་ཅི་ གི་ བློ་ ར་ སླབ་ ཨིན་ ཟེརཝ </w:t>
      </w:r>
      <w:r>
        <w:t>?</w:t>
      </w:r>
    </w:p>
    <w:p w14:paraId="1D6E1972" w14:textId="77777777" w:rsidR="00A536DF" w:rsidRDefault="00A536DF" w:rsidP="00A536DF">
      <w:pPr>
        <w:spacing w:after="0"/>
      </w:pPr>
      <w:r>
        <w:rPr>
          <w:rFonts w:cs="Microsoft Himalaya"/>
          <w:cs/>
          <w:lang w:bidi="bo-CN"/>
        </w:rPr>
        <w:lastRenderedPageBreak/>
        <w:t xml:space="preserve"> དབའི་ དབྱངས་ཅན </w:t>
      </w:r>
      <w:r>
        <w:t xml:space="preserve"># </w:t>
      </w:r>
      <w:r>
        <w:rPr>
          <w:rFonts w:cs="Microsoft Himalaya"/>
          <w:cs/>
          <w:lang w:bidi="bo-CN"/>
        </w:rPr>
        <w:t xml:space="preserve">ཁྱོད་ ནམ་ འོངས་ ཡི </w:t>
      </w:r>
      <w:r>
        <w:t>?</w:t>
      </w:r>
    </w:p>
    <w:p w14:paraId="23D2E370" w14:textId="77777777" w:rsidR="00A536DF" w:rsidRDefault="00A536DF" w:rsidP="00A536DF">
      <w:pPr>
        <w:spacing w:after="0"/>
      </w:pPr>
      <w:r>
        <w:rPr>
          <w:rFonts w:cs="Microsoft Himalaya"/>
          <w:cs/>
          <w:lang w:bidi="bo-CN"/>
        </w:rPr>
        <w:t xml:space="preserve"> ད་ཅི་ ལས་ འོངས་ སྦེ་ </w:t>
      </w:r>
      <w:r>
        <w:t xml:space="preserve"># </w:t>
      </w:r>
      <w:r>
        <w:rPr>
          <w:rFonts w:cs="Microsoft Himalaya"/>
          <w:cs/>
          <w:lang w:bidi="bo-CN"/>
        </w:rPr>
        <w:t xml:space="preserve">ཨ་པ་ ཨོག་ཀ་ ནང་ ལཱ་ འབད་སར་ བལྟ་ སྡོད་སྡོདཔ་ འདྲས་ མེན་ན </w:t>
      </w:r>
      <w:r>
        <w:t>?</w:t>
      </w:r>
    </w:p>
    <w:p w14:paraId="6C6BFBED" w14:textId="77777777" w:rsidR="00A536DF" w:rsidRDefault="00A536DF" w:rsidP="00A536DF">
      <w:pPr>
        <w:spacing w:after="0"/>
      </w:pPr>
      <w:r>
        <w:rPr>
          <w:rFonts w:cs="Microsoft Himalaya"/>
          <w:cs/>
          <w:lang w:bidi="bo-CN"/>
        </w:rPr>
        <w:t xml:space="preserve"> ངེའི་ ཅ་ལ་ འདི་ ཁྱོད་ ཀྱིས་ ཡང་ མཐོང་ ཆིཔ་ འོང་ ནི་ མས་ ད </w:t>
      </w:r>
      <w:r>
        <w:t>?</w:t>
      </w:r>
    </w:p>
    <w:p w14:paraId="05ACB4CD" w14:textId="77777777" w:rsidR="00A536DF" w:rsidRDefault="00A536DF" w:rsidP="00A536DF">
      <w:pPr>
        <w:spacing w:after="0"/>
      </w:pPr>
      <w:r>
        <w:rPr>
          <w:rFonts w:cs="Microsoft Himalaya"/>
          <w:cs/>
          <w:lang w:bidi="bo-CN"/>
        </w:rPr>
        <w:t xml:space="preserve"> ཐུའི་ བཟོ་ དེ་མི་ ཨཔ་ དབའི །</w:t>
      </w:r>
    </w:p>
    <w:p w14:paraId="4DA0E022" w14:textId="77777777" w:rsidR="00A536DF" w:rsidRDefault="00A536DF" w:rsidP="00A536DF">
      <w:pPr>
        <w:spacing w:after="0"/>
      </w:pPr>
      <w:r>
        <w:rPr>
          <w:rFonts w:cs="Microsoft Himalaya"/>
          <w:cs/>
          <w:lang w:bidi="bo-CN"/>
        </w:rPr>
        <w:t xml:space="preserve"> ད་ འདི་ ཁྱོད་ འཆོལ་ ར་ འཆོལ་ སོ་ ནུག །</w:t>
      </w:r>
    </w:p>
    <w:p w14:paraId="2FC35304" w14:textId="77777777" w:rsidR="00A536DF" w:rsidRDefault="00A536DF" w:rsidP="00A536DF">
      <w:pPr>
        <w:spacing w:after="0"/>
      </w:pPr>
      <w:r>
        <w:rPr>
          <w:rFonts w:cs="Microsoft Himalaya"/>
          <w:cs/>
          <w:lang w:bidi="bo-CN"/>
        </w:rPr>
        <w:t xml:space="preserve"> ཨ་ནཱ་ བལྟ་ ཞིག །</w:t>
      </w:r>
    </w:p>
    <w:p w14:paraId="7354920C" w14:textId="77777777" w:rsidR="00A536DF" w:rsidRDefault="00A536DF" w:rsidP="00A536DF">
      <w:pPr>
        <w:spacing w:after="0"/>
      </w:pPr>
      <w:r>
        <w:rPr>
          <w:rFonts w:cs="Microsoft Himalaya"/>
          <w:cs/>
          <w:lang w:bidi="bo-CN"/>
        </w:rPr>
        <w:t xml:space="preserve"> དེ་མི་གི་ ཨཔ་ བུམོ་ ལུ་ ཡང་ ངོ་ཚ་ འབད་ མ་ ཤེས་ པས་ ད །</w:t>
      </w:r>
    </w:p>
    <w:p w14:paraId="0E73CF26" w14:textId="77777777" w:rsidR="00A536DF" w:rsidRDefault="00A536DF" w:rsidP="00A536DF">
      <w:pPr>
        <w:spacing w:after="0"/>
      </w:pPr>
      <w:r>
        <w:rPr>
          <w:rFonts w:cs="Microsoft Himalaya"/>
          <w:cs/>
          <w:lang w:bidi="bo-CN"/>
        </w:rPr>
        <w:t xml:space="preserve"> ང་ ད་ལྟོ་ ལྷོདཔ་ ཅིག་ ཨིན་ ཨ་པ །</w:t>
      </w:r>
    </w:p>
    <w:p w14:paraId="0BDE90CB" w14:textId="77777777" w:rsidR="00A536DF" w:rsidRDefault="00A536DF" w:rsidP="00A536DF">
      <w:pPr>
        <w:spacing w:after="0"/>
      </w:pPr>
      <w:r>
        <w:rPr>
          <w:rFonts w:cs="Microsoft Himalaya"/>
          <w:cs/>
          <w:lang w:bidi="bo-CN"/>
        </w:rPr>
        <w:t xml:space="preserve"> ང་ གིས་ ཨ་པ་ ག་ནི་ཡང་ འབད་ སར་ མ་ མཐོང་ པ་ཡ །</w:t>
      </w:r>
    </w:p>
    <w:p w14:paraId="746560C2" w14:textId="77777777" w:rsidR="00A536DF" w:rsidRDefault="00A536DF" w:rsidP="00A536DF">
      <w:pPr>
        <w:spacing w:after="0"/>
      </w:pPr>
      <w:r>
        <w:rPr>
          <w:rFonts w:cs="Microsoft Himalaya"/>
          <w:cs/>
          <w:lang w:bidi="bo-CN"/>
        </w:rPr>
        <w:t xml:space="preserve"> ཨ་པ་ ག་ཅི་ འབད་ དཔ་ ཨིན་ན </w:t>
      </w:r>
      <w:r>
        <w:t>?</w:t>
      </w:r>
    </w:p>
    <w:p w14:paraId="703DE856" w14:textId="77777777" w:rsidR="00A536DF" w:rsidRDefault="00A536DF" w:rsidP="00A536DF">
      <w:pPr>
        <w:spacing w:after="0"/>
      </w:pPr>
      <w:r>
        <w:rPr>
          <w:rFonts w:cs="Microsoft Himalaya"/>
          <w:cs/>
          <w:lang w:bidi="bo-CN"/>
        </w:rPr>
        <w:t xml:space="preserve"> སེམས་ ཡང་ ཟང་ཟིང་ ཚར་ གཅིག་ བཟུམ་ ཡར་ སོ་ ནུག་ པ་ཡ་ ཨ་མ </w:t>
      </w:r>
      <w:r>
        <w:t>?</w:t>
      </w:r>
    </w:p>
    <w:p w14:paraId="120720CF" w14:textId="77777777" w:rsidR="00A536DF" w:rsidRDefault="00A536DF" w:rsidP="00A536DF">
      <w:pPr>
        <w:spacing w:after="0"/>
      </w:pPr>
      <w:r>
        <w:rPr>
          <w:rFonts w:cs="Microsoft Himalaya"/>
          <w:cs/>
          <w:lang w:bidi="bo-CN"/>
        </w:rPr>
        <w:t xml:space="preserve"> འགྱོ་ འགྱོ་ དེ་བ་འདི །</w:t>
      </w:r>
    </w:p>
    <w:p w14:paraId="36825887" w14:textId="77777777" w:rsidR="00A536DF" w:rsidRDefault="00A536DF" w:rsidP="00A536DF">
      <w:pPr>
        <w:spacing w:after="0"/>
      </w:pPr>
      <w:r>
        <w:rPr>
          <w:rFonts w:cs="Microsoft Himalaya"/>
          <w:cs/>
          <w:lang w:bidi="bo-CN"/>
        </w:rPr>
        <w:t xml:space="preserve"> ནཱ་ ཡུན་ རིང་ སུ་ ཅིག་ སྦེ་ སྡོད་ པ་ ཅིན་ ད་ལྟ་ ར་ ཁྱོད་ ཨ་པ་ གིས་ བློ་ ག་མེན་གུ་མེནམ་ ལེ་ཤ་ སླབ་ ནི་ མས །</w:t>
      </w:r>
    </w:p>
    <w:p w14:paraId="418AF6C7" w14:textId="77777777" w:rsidR="00A536DF" w:rsidRDefault="00A536DF" w:rsidP="00A536DF">
      <w:pPr>
        <w:spacing w:after="0"/>
      </w:pPr>
      <w:r>
        <w:rPr>
          <w:rFonts w:cs="Microsoft Himalaya"/>
          <w:cs/>
          <w:lang w:bidi="bo-CN"/>
        </w:rPr>
        <w:t xml:space="preserve"> སྟེ ། ད་ ཁྱོད་ སློབ་གྲྭ་ ངལ་གསོ་ བཏང་ ད་ ཡི་ སྦོ </w:t>
      </w:r>
      <w:r>
        <w:t xml:space="preserve">? # </w:t>
      </w:r>
      <w:r>
        <w:rPr>
          <w:rFonts w:cs="Microsoft Himalaya"/>
          <w:cs/>
          <w:lang w:bidi="bo-CN"/>
        </w:rPr>
        <w:t>བཏང་ ད་ ཡི་ ཨ་མ །</w:t>
      </w:r>
    </w:p>
    <w:p w14:paraId="0B2A11EE" w14:textId="77777777" w:rsidR="00A536DF" w:rsidRDefault="00A536DF" w:rsidP="00A536DF">
      <w:pPr>
        <w:spacing w:after="0"/>
      </w:pPr>
      <w:r>
        <w:rPr>
          <w:rFonts w:cs="Microsoft Himalaya"/>
          <w:cs/>
          <w:lang w:bidi="bo-CN"/>
        </w:rPr>
        <w:t xml:space="preserve"> ཨེང་ ཨིན་ན་ </w:t>
      </w:r>
      <w:r>
        <w:t xml:space="preserve"># </w:t>
      </w:r>
      <w:r>
        <w:rPr>
          <w:rFonts w:cs="Microsoft Himalaya"/>
          <w:cs/>
          <w:lang w:bidi="bo-CN"/>
        </w:rPr>
        <w:t>དེསན་ ཀྲིག་ཀྲི་ མས །</w:t>
      </w:r>
    </w:p>
    <w:p w14:paraId="67FE7E92" w14:textId="77777777" w:rsidR="00A536DF" w:rsidRDefault="00A536DF" w:rsidP="00A536DF">
      <w:pPr>
        <w:spacing w:after="0"/>
      </w:pPr>
      <w:r>
        <w:rPr>
          <w:rFonts w:cs="Microsoft Himalaya"/>
          <w:cs/>
          <w:lang w:bidi="bo-CN"/>
        </w:rPr>
        <w:t xml:space="preserve"> དབའི་ ཨཔ་ དབང་དྲག</w:t>
      </w:r>
    </w:p>
    <w:p w14:paraId="294AA033" w14:textId="77777777" w:rsidR="00A536DF" w:rsidRDefault="00A536DF" w:rsidP="00A536DF">
      <w:pPr>
        <w:spacing w:after="0"/>
      </w:pPr>
      <w:r>
        <w:rPr>
          <w:rFonts w:cs="Microsoft Himalaya"/>
          <w:cs/>
          <w:lang w:bidi="bo-CN"/>
        </w:rPr>
        <w:t xml:space="preserve"> ཨོག་ཀ་ གི་ སྒོ་ ཁར་ ག་ཅི་ སྲུང་སྡོདཔ་ ཨཔ་ དབང་དྲག </w:t>
      </w:r>
      <w:r>
        <w:t>?</w:t>
      </w:r>
    </w:p>
    <w:p w14:paraId="2EF0935A" w14:textId="77777777" w:rsidR="00A536DF" w:rsidRDefault="00A536DF" w:rsidP="00A536DF">
      <w:pPr>
        <w:spacing w:after="0"/>
      </w:pPr>
      <w:r>
        <w:rPr>
          <w:rFonts w:cs="Microsoft Himalaya"/>
          <w:cs/>
          <w:lang w:bidi="bo-CN"/>
        </w:rPr>
        <w:t xml:space="preserve"> ཅ་ལ་ ཁག་ཆེ་ཏོག་ཏོག་ ཅིག་ ཡོདཔ་ འདྲས་ མེན་ན </w:t>
      </w:r>
      <w:r>
        <w:t>?</w:t>
      </w:r>
    </w:p>
    <w:p w14:paraId="5E51C0D4" w14:textId="77777777" w:rsidR="00A536DF" w:rsidRDefault="00A536DF" w:rsidP="00A536DF">
      <w:pPr>
        <w:spacing w:after="0"/>
      </w:pPr>
      <w:r>
        <w:rPr>
          <w:rFonts w:cs="Microsoft Himalaya"/>
          <w:cs/>
          <w:lang w:bidi="bo-CN"/>
        </w:rPr>
        <w:t xml:space="preserve"> ཟ་འདྲེ་ ཁྱོད་ ག་ཏེ་ གི་ ཞིབ་དཔྱད་ རྐྱབ་ མི་ སྨོ </w:t>
      </w:r>
      <w:r>
        <w:t>?</w:t>
      </w:r>
    </w:p>
    <w:p w14:paraId="015F7CC1" w14:textId="77777777" w:rsidR="00A536DF" w:rsidRDefault="00A536DF" w:rsidP="00A536DF">
      <w:pPr>
        <w:spacing w:after="0"/>
      </w:pPr>
      <w:r>
        <w:rPr>
          <w:rFonts w:cs="Microsoft Himalaya"/>
          <w:cs/>
          <w:lang w:bidi="bo-CN"/>
        </w:rPr>
        <w:t xml:space="preserve"> ངེའི་ ཨོག་ཀ་ ནང་ ག་ཅི་ ཡོད་ རུང་ ཡོད་ མེད་ རུང་ མེད་ ཁྱོད་ ག་ཅི་སྦེ་ བལྟ་ དགོཔ </w:t>
      </w:r>
      <w:r>
        <w:t>?</w:t>
      </w:r>
    </w:p>
    <w:p w14:paraId="4741B5A1" w14:textId="77777777" w:rsidR="00A536DF" w:rsidRDefault="00A536DF" w:rsidP="00A536DF">
      <w:pPr>
        <w:spacing w:after="0"/>
      </w:pPr>
      <w:r>
        <w:rPr>
          <w:rFonts w:cs="Microsoft Himalaya"/>
          <w:cs/>
          <w:lang w:bidi="bo-CN"/>
        </w:rPr>
        <w:t xml:space="preserve"> དབའི་ ཨཔ་ དབང་དྲག་ འདི་ ད་རེས་ ག་ཅི་ འབད་ དཔ་ སྨོ </w:t>
      </w:r>
      <w:r>
        <w:t>?</w:t>
      </w:r>
    </w:p>
    <w:p w14:paraId="3EE1C033" w14:textId="77777777" w:rsidR="00A536DF" w:rsidRDefault="00A536DF" w:rsidP="00A536DF">
      <w:pPr>
        <w:spacing w:after="0"/>
      </w:pPr>
      <w:r>
        <w:rPr>
          <w:rFonts w:cs="Microsoft Himalaya"/>
          <w:cs/>
          <w:lang w:bidi="bo-CN"/>
        </w:rPr>
        <w:t xml:space="preserve"> དགོད་བྲ་ ཡང་ རེག་ ས་ མིན་འདུག་ པ་ཡ </w:t>
      </w:r>
      <w:r>
        <w:t>?</w:t>
      </w:r>
    </w:p>
    <w:p w14:paraId="75973A3E" w14:textId="77777777" w:rsidR="00A536DF" w:rsidRDefault="00A536DF" w:rsidP="00A536DF">
      <w:pPr>
        <w:spacing w:after="0"/>
      </w:pPr>
      <w:r>
        <w:rPr>
          <w:rFonts w:cs="Microsoft Himalaya"/>
          <w:cs/>
          <w:lang w:bidi="bo-CN"/>
        </w:rPr>
        <w:t xml:space="preserve"> ཟ་འདྲེ་ ཁྱོད་ ནངས་པ་ ལས་ ཨ་ནཱ་ཕར་ཚུར་ སྡོད་ སར་ མཐོང་ པ་ ཅིན་ </w:t>
      </w:r>
      <w:r>
        <w:t xml:space="preserve"># </w:t>
      </w:r>
      <w:r>
        <w:rPr>
          <w:rFonts w:cs="Microsoft Himalaya"/>
          <w:cs/>
          <w:lang w:bidi="bo-CN"/>
        </w:rPr>
        <w:t>ང་ གྱི་ལྟག་ དང་ འཕྱད་ གེ་ སྨ་རེ །</w:t>
      </w:r>
    </w:p>
    <w:p w14:paraId="45A254EF" w14:textId="77777777" w:rsidR="00A536DF" w:rsidRDefault="00A536DF" w:rsidP="00A536DF">
      <w:pPr>
        <w:spacing w:after="0"/>
      </w:pPr>
      <w:r>
        <w:rPr>
          <w:rFonts w:cs="Microsoft Himalaya"/>
          <w:cs/>
          <w:lang w:bidi="bo-CN"/>
        </w:rPr>
        <w:t xml:space="preserve"> དབའི་ གཡུས་ དང་རྭ་ སྦུག་ ལུ་ ཨིན་ མས །</w:t>
      </w:r>
    </w:p>
    <w:p w14:paraId="7FA12AC3" w14:textId="77777777" w:rsidR="00A536DF" w:rsidRDefault="00A536DF" w:rsidP="00A536DF">
      <w:pPr>
        <w:spacing w:after="0"/>
      </w:pPr>
      <w:r>
        <w:rPr>
          <w:rFonts w:cs="Microsoft Himalaya"/>
          <w:cs/>
          <w:lang w:bidi="bo-CN"/>
        </w:rPr>
        <w:t xml:space="preserve"> ང་བཅས་ ག་ཏེ་ཡང་ འཁྱམས་སྡོད་ འོང་ །</w:t>
      </w:r>
    </w:p>
    <w:p w14:paraId="64F28827" w14:textId="77777777" w:rsidR="00A536DF" w:rsidRDefault="00A536DF" w:rsidP="00A536DF">
      <w:pPr>
        <w:spacing w:after="0"/>
      </w:pPr>
      <w:r>
        <w:rPr>
          <w:rFonts w:cs="Microsoft Himalaya"/>
          <w:cs/>
          <w:lang w:bidi="bo-CN"/>
        </w:rPr>
        <w:t xml:space="preserve"> མ་པ་ ཕྲང་ སླབ་ ཤིག་ ཁྱོད་ ཨོག་ཀ་ ནང་ ཁག་ཆེ་ཏོག་ཏོ་ གི་ ཅ་ལ་ ཅིག་ ཡོདཔ་ འདྲས་ ས </w:t>
      </w:r>
      <w:r>
        <w:t>?</w:t>
      </w:r>
    </w:p>
    <w:p w14:paraId="475E3030" w14:textId="77777777" w:rsidR="00A536DF" w:rsidRDefault="00A536DF" w:rsidP="00A536DF">
      <w:pPr>
        <w:spacing w:after="0"/>
      </w:pPr>
      <w:r>
        <w:rPr>
          <w:rFonts w:cs="Microsoft Himalaya"/>
          <w:cs/>
          <w:lang w:bidi="bo-CN"/>
        </w:rPr>
        <w:t xml:space="preserve"> གསེར་ ཡོདཔ་ སྨོ </w:t>
      </w:r>
      <w:r>
        <w:t>?</w:t>
      </w:r>
    </w:p>
    <w:p w14:paraId="036B6A1F" w14:textId="77777777" w:rsidR="00A536DF" w:rsidRDefault="00A536DF" w:rsidP="00A536DF">
      <w:pPr>
        <w:spacing w:after="0"/>
      </w:pPr>
      <w:r>
        <w:rPr>
          <w:rFonts w:cs="Microsoft Himalaya"/>
          <w:cs/>
          <w:lang w:bidi="bo-CN"/>
        </w:rPr>
        <w:t xml:space="preserve"> དངུལ་ ཡོདཔ་ སྨོ </w:t>
      </w:r>
      <w:r>
        <w:t>?</w:t>
      </w:r>
    </w:p>
    <w:p w14:paraId="4AD2E215"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གསེར་ ཡ ། </w:t>
      </w:r>
      <w:r>
        <w:t xml:space="preserve"># </w:t>
      </w:r>
      <w:r>
        <w:rPr>
          <w:rFonts w:cs="Microsoft Himalaya"/>
          <w:cs/>
          <w:lang w:bidi="bo-CN"/>
        </w:rPr>
        <w:t xml:space="preserve">ངེའི་ ན་ གསེར་ འདུག་ ཟེར་ ག་ གིས་ སླབ་ དེས </w:t>
      </w:r>
      <w:r>
        <w:t>?</w:t>
      </w:r>
    </w:p>
    <w:p w14:paraId="173809A9" w14:textId="77777777" w:rsidR="00A536DF" w:rsidRDefault="00A536DF" w:rsidP="00A536DF">
      <w:pPr>
        <w:spacing w:after="0"/>
      </w:pPr>
      <w:r>
        <w:rPr>
          <w:rFonts w:cs="Microsoft Himalaya"/>
          <w:cs/>
          <w:lang w:bidi="bo-CN"/>
        </w:rPr>
        <w:t xml:space="preserve"> ཨམ་ དབྱངས་སྐྱིད་ ཀྱིས་ ཁྱོད་ ལུ་ ཤོབ་ རྐྱབ་ སླབ་སླབ་ འདྲས་ མེན་ན </w:t>
      </w:r>
      <w:r>
        <w:t>?</w:t>
      </w:r>
    </w:p>
    <w:p w14:paraId="5BD75D8D" w14:textId="77777777" w:rsidR="00A536DF" w:rsidRDefault="00A536DF" w:rsidP="00A536DF">
      <w:pPr>
        <w:spacing w:after="0"/>
      </w:pPr>
      <w:r>
        <w:rPr>
          <w:rFonts w:cs="Microsoft Himalaya"/>
          <w:cs/>
          <w:lang w:bidi="bo-CN"/>
        </w:rPr>
        <w:t xml:space="preserve"> གསེར་ ར་ ཡོད་ པ་ ཅིན་ འདི་ སྟེ་ </w:t>
      </w:r>
      <w:r>
        <w:t xml:space="preserve"># </w:t>
      </w:r>
      <w:r>
        <w:rPr>
          <w:rFonts w:cs="Microsoft Himalaya"/>
          <w:cs/>
          <w:lang w:bidi="bo-CN"/>
        </w:rPr>
        <w:t>ཨཔ་ དབང་དྲག་ ཁྱོད་ར་ ཡང་ ནེ་ཚུན་ཚོད་ ནང་དོག་ ཐ་སྡུག་ སྡོད་ མི་ དགོཔ་ འོང་ །</w:t>
      </w:r>
    </w:p>
    <w:p w14:paraId="702CDD29" w14:textId="77777777" w:rsidR="00A536DF" w:rsidRDefault="00A536DF" w:rsidP="00A536DF">
      <w:pPr>
        <w:spacing w:after="0"/>
      </w:pPr>
      <w:r>
        <w:rPr>
          <w:rFonts w:cs="Microsoft Himalaya"/>
          <w:cs/>
          <w:lang w:bidi="bo-CN"/>
        </w:rPr>
        <w:t xml:space="preserve"> ཨོག་ཀ་ ནང་ གསེར་ དང་ དངུལ་ སྦ་ བཞག་བཞགཔ་ ཡོདཔ་ བཟུམ་སྦེ་ </w:t>
      </w:r>
      <w:r>
        <w:t xml:space="preserve"># </w:t>
      </w:r>
      <w:r>
        <w:rPr>
          <w:rFonts w:cs="Microsoft Himalaya"/>
          <w:cs/>
          <w:lang w:bidi="bo-CN"/>
        </w:rPr>
        <w:t>སྒོ་ སྲུང་སྡོད་ ནུག་ པ་ཡ་ ཟེར་ དྲི་དྲིཝ་ ཨིན །</w:t>
      </w:r>
    </w:p>
    <w:p w14:paraId="042D602A" w14:textId="77777777" w:rsidR="00A536DF" w:rsidRDefault="00A536DF" w:rsidP="00A536DF">
      <w:pPr>
        <w:spacing w:after="0"/>
      </w:pPr>
      <w:r>
        <w:rPr>
          <w:rFonts w:cs="Microsoft Himalaya"/>
          <w:cs/>
          <w:lang w:bidi="bo-CN"/>
        </w:rPr>
        <w:t xml:space="preserve"> ཨཔ་ ཁྱོད་ མི་ དགོད་བྲ་ཏོག་ཏོ་ ཨིན་ མས །</w:t>
      </w:r>
    </w:p>
    <w:p w14:paraId="5BCEDEE2" w14:textId="77777777" w:rsidR="00A536DF" w:rsidRDefault="00A536DF" w:rsidP="00A536DF">
      <w:pPr>
        <w:spacing w:after="0"/>
      </w:pPr>
      <w:r>
        <w:rPr>
          <w:rFonts w:cs="Microsoft Himalaya"/>
          <w:cs/>
          <w:lang w:bidi="bo-CN"/>
        </w:rPr>
        <w:t xml:space="preserve"> གཏང་ ང་ འགྱོ་ ནི །</w:t>
      </w:r>
    </w:p>
    <w:p w14:paraId="2A4963B6" w14:textId="77777777" w:rsidR="00A536DF" w:rsidRDefault="00A536DF" w:rsidP="00A536DF">
      <w:pPr>
        <w:spacing w:after="0"/>
      </w:pPr>
      <w:r>
        <w:rPr>
          <w:rFonts w:cs="Microsoft Himalaya"/>
          <w:cs/>
          <w:lang w:bidi="bo-CN"/>
        </w:rPr>
        <w:t xml:space="preserve"> ཨ་ནཱ་ ང་ ཁྱོད་ བུམོ་ གི་ སྒྲོམ་ བསྐྱལ་ བར་ འགྱོ་ དགོ་ པས །</w:t>
      </w:r>
    </w:p>
    <w:p w14:paraId="5C830E43" w14:textId="77777777" w:rsidR="00A536DF" w:rsidRDefault="00A536DF" w:rsidP="00A536DF">
      <w:pPr>
        <w:spacing w:after="0"/>
      </w:pPr>
      <w:r>
        <w:rPr>
          <w:rFonts w:cs="Microsoft Himalaya"/>
          <w:cs/>
          <w:lang w:bidi="bo-CN"/>
        </w:rPr>
        <w:t xml:space="preserve"> ནངས་པ་ ལས་ འབདན་ ངེའི་ ཁྱིམ་ གྱི་ སྒོ་ ཁ་ ལས་ ཕར་ མ་ ཐོནམ་ དྲག་ མས་ ཁྱོད །</w:t>
      </w:r>
    </w:p>
    <w:p w14:paraId="2AC715AE" w14:textId="77777777" w:rsidR="00A536DF" w:rsidRDefault="00A536DF" w:rsidP="00A536DF">
      <w:pPr>
        <w:spacing w:after="0"/>
      </w:pPr>
      <w:r>
        <w:rPr>
          <w:rFonts w:cs="Microsoft Himalaya"/>
          <w:cs/>
          <w:lang w:bidi="bo-CN"/>
        </w:rPr>
        <w:t xml:space="preserve"> ཁྱོད་ ཀྱི་ མགུ་ཏོ་ འདི་ ང་ </w:t>
      </w:r>
      <w:r>
        <w:t xml:space="preserve"># </w:t>
      </w:r>
      <w:r>
        <w:rPr>
          <w:rFonts w:cs="Microsoft Himalaya"/>
          <w:cs/>
          <w:lang w:bidi="bo-CN"/>
        </w:rPr>
        <w:t xml:space="preserve">ཀ་ཀུ་རུ་ བཀགཔ་ དེས་ བཀག་ གེ་ ནོ་ </w:t>
      </w:r>
      <w:r>
        <w:t xml:space="preserve"># </w:t>
      </w:r>
      <w:r>
        <w:rPr>
          <w:rFonts w:cs="Microsoft Himalaya"/>
          <w:cs/>
          <w:lang w:bidi="bo-CN"/>
        </w:rPr>
        <w:t>ཨ་ནཱ་ཕར་ཚུར་ མཐོང་ པ་ ཅིན །</w:t>
      </w:r>
    </w:p>
    <w:p w14:paraId="329778EC" w14:textId="77777777" w:rsidR="00A536DF" w:rsidRDefault="00A536DF" w:rsidP="00A536DF">
      <w:pPr>
        <w:spacing w:after="0"/>
      </w:pPr>
      <w:r>
        <w:rPr>
          <w:rFonts w:cs="Microsoft Himalaya"/>
          <w:cs/>
          <w:lang w:bidi="bo-CN"/>
        </w:rPr>
        <w:t xml:space="preserve"> ཁྱོད་ སྒོ་ ཁར་ གནམ་ ཉིན་མ་ འདི་ ང་ མི་ འོང་ །</w:t>
      </w:r>
    </w:p>
    <w:p w14:paraId="7806BEDC" w14:textId="77777777" w:rsidR="00A536DF" w:rsidRDefault="00A536DF" w:rsidP="00A536DF">
      <w:pPr>
        <w:spacing w:after="0"/>
      </w:pPr>
      <w:r>
        <w:rPr>
          <w:rFonts w:cs="Microsoft Himalaya"/>
          <w:cs/>
          <w:lang w:bidi="bo-CN"/>
        </w:rPr>
        <w:t xml:space="preserve"> ནུབ་མོ་ ཁྱོད་ གཉིད་ ལོག་ སྡོདཔ་ ད་ འབདན་ </w:t>
      </w:r>
      <w:r>
        <w:t xml:space="preserve"># </w:t>
      </w:r>
      <w:r>
        <w:rPr>
          <w:rFonts w:cs="Microsoft Himalaya"/>
          <w:cs/>
          <w:lang w:bidi="bo-CN"/>
        </w:rPr>
        <w:t>ག་ཆ་ ཡང་ མི་ ཤེས་ སྨ་རེ །</w:t>
      </w:r>
    </w:p>
    <w:p w14:paraId="35D508EA"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ག་དེ་སྦེ་ ལོ ། </w:t>
      </w:r>
      <w:r>
        <w:t xml:space="preserve"># </w:t>
      </w:r>
      <w:r>
        <w:rPr>
          <w:rFonts w:cs="Microsoft Himalaya"/>
          <w:cs/>
          <w:lang w:bidi="bo-CN"/>
        </w:rPr>
        <w:t xml:space="preserve">ཁྱོད་ ཀྱི་ རྐངམ་ འདི་ བཅག་ དགོ་ པ་ ཅིན་ ཚར་ གཅིག་ ཤོག་ ཤིག་ ཁྱོད </w:t>
      </w:r>
      <w:r>
        <w:t>?</w:t>
      </w:r>
    </w:p>
    <w:p w14:paraId="48C3D0C0" w14:textId="77777777" w:rsidR="00A536DF" w:rsidRDefault="00A536DF" w:rsidP="00A536DF">
      <w:pPr>
        <w:spacing w:after="0"/>
      </w:pPr>
      <w:r>
        <w:rPr>
          <w:rFonts w:cs="Microsoft Himalaya"/>
          <w:cs/>
          <w:lang w:bidi="bo-CN"/>
        </w:rPr>
        <w:t xml:space="preserve"> ད་འབདན་ ང་ ག་དེ་ འབདཝ་ དྲག་ ག་ སྨོ </w:t>
      </w:r>
      <w:r>
        <w:t>?</w:t>
      </w:r>
    </w:p>
    <w:p w14:paraId="1B2C2421" w14:textId="77777777" w:rsidR="00A536DF" w:rsidRDefault="00A536DF" w:rsidP="00A536DF">
      <w:pPr>
        <w:spacing w:after="0"/>
      </w:pPr>
      <w:r>
        <w:rPr>
          <w:rFonts w:cs="Microsoft Himalaya"/>
          <w:cs/>
          <w:lang w:bidi="bo-CN"/>
        </w:rPr>
        <w:t xml:space="preserve"> མི་ཚེ་ ཅིག་ ཟ་ མ་ ཧུམ་ འཐུང་ མ་ ཧུམ་ ཟད་ མ་ ཧུམ་ པར་ སྦ་བཞག་ མི་ </w:t>
      </w:r>
      <w:r>
        <w:t xml:space="preserve"># </w:t>
      </w:r>
      <w:r>
        <w:rPr>
          <w:rFonts w:cs="Microsoft Himalaya"/>
          <w:cs/>
          <w:lang w:bidi="bo-CN"/>
        </w:rPr>
        <w:t xml:space="preserve">ངེའི་ ཅ་ལ་ འདི་ </w:t>
      </w:r>
      <w:r>
        <w:t xml:space="preserve"># </w:t>
      </w:r>
      <w:r>
        <w:rPr>
          <w:rFonts w:cs="Microsoft Himalaya"/>
          <w:cs/>
          <w:lang w:bidi="bo-CN"/>
        </w:rPr>
        <w:t>ད་ ང་ ལུ་ ཡོདཔ་ རོགས་ ཀྱིས་ ཤེས་ ར་ ཤེས་ ཆི་ ནུག །</w:t>
      </w:r>
    </w:p>
    <w:p w14:paraId="0772B951" w14:textId="77777777" w:rsidR="00A536DF" w:rsidRDefault="00A536DF" w:rsidP="00A536DF">
      <w:pPr>
        <w:spacing w:after="0"/>
      </w:pPr>
      <w:r>
        <w:rPr>
          <w:rFonts w:cs="Microsoft Himalaya"/>
          <w:cs/>
          <w:lang w:bidi="bo-CN"/>
        </w:rPr>
        <w:t xml:space="preserve"> ཨ་ནཱི་ ཨམ་ སྤྱང་ཀམོ་ དབྱངས་སྐྱིད་ འདི་ གིས་ ར་ སླབ་སླབ་ འོང་ པ །</w:t>
      </w:r>
    </w:p>
    <w:p w14:paraId="573C1C29" w14:textId="77777777" w:rsidR="00A536DF" w:rsidRDefault="00A536DF" w:rsidP="00A536DF">
      <w:pPr>
        <w:spacing w:after="0"/>
      </w:pPr>
      <w:r>
        <w:rPr>
          <w:rFonts w:cs="Microsoft Himalaya"/>
          <w:cs/>
          <w:lang w:bidi="bo-CN"/>
        </w:rPr>
        <w:t xml:space="preserve"> ང་ ནོརབུ་ལྷམོ་ གྱོང་སོང་ པའི་ ཤུལ་ལུ་ དབྱངས་སྐྱིད་ འདི་ </w:t>
      </w:r>
      <w:r>
        <w:t xml:space="preserve"># </w:t>
      </w:r>
      <w:r>
        <w:rPr>
          <w:rFonts w:cs="Microsoft Himalaya"/>
          <w:cs/>
          <w:lang w:bidi="bo-CN"/>
        </w:rPr>
        <w:t>ཨམ་སྲུ་ སྦེ་ མ་ འཚོལ་ རུང་ ཀྲིག་ཀྲི་ བཏང་ ནུག །</w:t>
      </w:r>
    </w:p>
    <w:p w14:paraId="38113287" w14:textId="77777777" w:rsidR="00A536DF" w:rsidRDefault="00A536DF" w:rsidP="00A536DF">
      <w:pPr>
        <w:spacing w:after="0"/>
      </w:pPr>
      <w:r>
        <w:rPr>
          <w:rFonts w:cs="Microsoft Himalaya"/>
          <w:cs/>
          <w:lang w:bidi="bo-CN"/>
        </w:rPr>
        <w:lastRenderedPageBreak/>
        <w:t xml:space="preserve"> དབའི་ ནམ་ ཡང་ ལྡེ་མིག་ རྐྱབ་བཞག་ ནི་ མེད་ པའི་ སྒོ་ ལྡེ་མིག་ རྐྱབ་བཞག་ སར་ མཐོང་ པ་ ཅིན་ མི་ གིས་ ངེའི་ ཨོག་ཀ་ ཅ་ལ་ ཁག་ཆེ་ཏོག་ཏོ་ ཅིག་ སྦ་ བཞག་བཞགཔ་ འདྲས་ ཟེར་ དོགས་པ་ ཟ་ འོང་ །</w:t>
      </w:r>
    </w:p>
    <w:p w14:paraId="06CC3286" w14:textId="77777777" w:rsidR="00A536DF" w:rsidRDefault="00A536DF" w:rsidP="00A536DF">
      <w:pPr>
        <w:spacing w:after="0"/>
      </w:pPr>
      <w:r>
        <w:rPr>
          <w:rFonts w:cs="Microsoft Himalaya"/>
          <w:cs/>
          <w:lang w:bidi="bo-CN"/>
        </w:rPr>
        <w:t xml:space="preserve"> ལྡེ་མིག་ མ་ རྐྱབ་ པར་ བཞགཔ་ དྲག་ ནི་ མས་ ཁོ་རེ །</w:t>
      </w:r>
    </w:p>
    <w:p w14:paraId="62BAEB1C" w14:textId="77777777" w:rsidR="00A536DF" w:rsidRDefault="00A536DF" w:rsidP="00A536DF">
      <w:pPr>
        <w:spacing w:after="0"/>
      </w:pPr>
      <w:r>
        <w:rPr>
          <w:rFonts w:cs="Microsoft Himalaya"/>
          <w:cs/>
          <w:lang w:bidi="bo-CN"/>
        </w:rPr>
        <w:t xml:space="preserve"> ཨ་ཞེམོ་ ཁྱོད་ ཏི་རུ་ འདི་ ལོག་ སྤྲོད་བཞག་ དགོ་ པས །</w:t>
      </w:r>
    </w:p>
    <w:p w14:paraId="37DA865C" w14:textId="77777777" w:rsidR="00A536DF" w:rsidRDefault="00A536DF" w:rsidP="00A536DF">
      <w:pPr>
        <w:spacing w:after="0"/>
      </w:pPr>
      <w:r>
        <w:rPr>
          <w:rFonts w:cs="Microsoft Himalaya"/>
          <w:cs/>
          <w:lang w:bidi="bo-CN"/>
        </w:rPr>
        <w:t xml:space="preserve"> ཨ་ཞེམོ་ ཏི་རུ་ ལོག་ འབག་འོང་ ནི་ ཡང་ མིན་འདུག་ ཟེར་ མནོ་ སྡོད་སྡོདཔ་ འོང་ །</w:t>
      </w:r>
    </w:p>
    <w:p w14:paraId="5561548F" w14:textId="77777777" w:rsidR="00A536DF" w:rsidRDefault="00A536DF" w:rsidP="00A536DF">
      <w:pPr>
        <w:spacing w:after="0"/>
      </w:pPr>
      <w:r>
        <w:rPr>
          <w:rFonts w:cs="Microsoft Himalaya"/>
          <w:cs/>
          <w:lang w:bidi="bo-CN"/>
        </w:rPr>
        <w:t xml:space="preserve"> མགྱོནམོ་ ལེ་ཤ་ ལྷོད་ལྷོདཔ་ འདྲས་ ས །</w:t>
      </w:r>
    </w:p>
    <w:p w14:paraId="11F5C353" w14:textId="77777777" w:rsidR="00A536DF" w:rsidRDefault="00A536DF" w:rsidP="00A536DF">
      <w:pPr>
        <w:spacing w:after="0"/>
      </w:pPr>
      <w:r>
        <w:rPr>
          <w:rFonts w:cs="Microsoft Himalaya"/>
          <w:cs/>
          <w:lang w:bidi="bo-CN"/>
        </w:rPr>
        <w:t xml:space="preserve"> ཏི་རུ་ ཡང་ སྲ་པག་པ་ འབག་ ནི་ འདུག །</w:t>
      </w:r>
    </w:p>
    <w:p w14:paraId="1C5304AC" w14:textId="77777777" w:rsidR="00A536DF" w:rsidRDefault="00A536DF" w:rsidP="00A536DF">
      <w:pPr>
        <w:spacing w:after="0"/>
      </w:pPr>
      <w:r>
        <w:rPr>
          <w:rFonts w:cs="Microsoft Himalaya"/>
          <w:cs/>
          <w:lang w:bidi="bo-CN"/>
        </w:rPr>
        <w:t xml:space="preserve"> ད་རེས་ ཁྱོད་ར་ དགོ་ པ་ ཅིན་ བཞག་ ནི་ མས་ སྟེ །</w:t>
      </w:r>
    </w:p>
    <w:p w14:paraId="37E6F2D5" w14:textId="77777777" w:rsidR="00A536DF" w:rsidRDefault="00A536DF" w:rsidP="00A536DF">
      <w:pPr>
        <w:spacing w:after="0"/>
      </w:pPr>
      <w:r>
        <w:rPr>
          <w:rFonts w:cs="Microsoft Himalaya"/>
          <w:cs/>
          <w:lang w:bidi="bo-CN"/>
        </w:rPr>
        <w:t xml:space="preserve"> ལོག་ ཤུལ་ལས་ འབད་ རུང་ བཏུབ་ སྦ །</w:t>
      </w:r>
    </w:p>
    <w:p w14:paraId="31FE9FA2"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 xml:space="preserve">ཡ་ </w:t>
      </w:r>
      <w:r>
        <w:t xml:space="preserve"># </w:t>
      </w:r>
      <w:r>
        <w:rPr>
          <w:rFonts w:cs="Microsoft Himalaya"/>
          <w:cs/>
          <w:lang w:bidi="bo-CN"/>
        </w:rPr>
        <w:t>ཨ་ཞེ་མ་ ང་ འགྱོ་ དགོ་ པས །</w:t>
      </w:r>
    </w:p>
    <w:p w14:paraId="103EE3EB" w14:textId="77777777" w:rsidR="00A536DF" w:rsidRDefault="00A536DF" w:rsidP="00A536DF">
      <w:pPr>
        <w:spacing w:after="0"/>
      </w:pPr>
      <w:r>
        <w:rPr>
          <w:rFonts w:cs="Microsoft Himalaya"/>
          <w:cs/>
          <w:lang w:bidi="bo-CN"/>
        </w:rPr>
        <w:t xml:space="preserve"> ཨ་ནཱ་ ལྟོ་ བཅིངས་ འབག་ ཡི །</w:t>
      </w:r>
    </w:p>
    <w:p w14:paraId="57BA6E95" w14:textId="77777777" w:rsidR="00A536DF" w:rsidRDefault="00A536DF" w:rsidP="00A536DF">
      <w:pPr>
        <w:spacing w:after="0"/>
      </w:pPr>
      <w:r>
        <w:rPr>
          <w:rFonts w:cs="Microsoft Himalaya"/>
          <w:cs/>
          <w:lang w:bidi="bo-CN"/>
        </w:rPr>
        <w:t xml:space="preserve"> ཟ་ འགྱོ་ ནི་ མས་ མེན་ན </w:t>
      </w:r>
      <w:r>
        <w:t xml:space="preserve">? # </w:t>
      </w:r>
      <w:r>
        <w:rPr>
          <w:rFonts w:cs="Microsoft Himalaya"/>
          <w:cs/>
          <w:lang w:bidi="bo-CN"/>
        </w:rPr>
        <w:t>མི་ ཟ་ ཨ་ཞེམོ །</w:t>
      </w:r>
    </w:p>
    <w:p w14:paraId="26313D85" w14:textId="77777777" w:rsidR="00A536DF" w:rsidRDefault="00A536DF" w:rsidP="00A536DF">
      <w:pPr>
        <w:spacing w:after="0"/>
      </w:pPr>
      <w:r>
        <w:rPr>
          <w:rFonts w:cs="Microsoft Himalaya"/>
          <w:cs/>
          <w:lang w:bidi="bo-CN"/>
        </w:rPr>
        <w:t xml:space="preserve"> ང་ འཚབ་འཚབ་ ཨིན །</w:t>
      </w:r>
    </w:p>
    <w:p w14:paraId="4A11E6AA" w14:textId="77777777" w:rsidR="00A536DF" w:rsidRDefault="00A536DF" w:rsidP="00A536DF">
      <w:pPr>
        <w:spacing w:after="0"/>
      </w:pPr>
      <w:r>
        <w:rPr>
          <w:rFonts w:cs="Microsoft Himalaya"/>
          <w:cs/>
          <w:lang w:bidi="bo-CN"/>
        </w:rPr>
        <w:t xml:space="preserve"> ལོག་ སྤ་རོ་ ལྷོདཔ་ སྦེ་ འགྱོ་ དགོ །</w:t>
      </w:r>
    </w:p>
    <w:p w14:paraId="2BCAEF4F" w14:textId="77777777" w:rsidR="00A536DF" w:rsidRDefault="00A536DF" w:rsidP="00A536DF">
      <w:pPr>
        <w:spacing w:after="0"/>
      </w:pPr>
      <w:r>
        <w:rPr>
          <w:rFonts w:cs="Microsoft Himalaya"/>
          <w:cs/>
          <w:lang w:bidi="bo-CN"/>
        </w:rPr>
        <w:t xml:space="preserve"> ལྟོ་ ཟ་ ལོང་ མེད་ པའི་ ལཱ་ འདི་ ག་ཏེ་ འོང་ སྦོ་ དབའི །</w:t>
      </w:r>
    </w:p>
    <w:p w14:paraId="234B8497"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 xml:space="preserve">ཡ་ </w:t>
      </w:r>
      <w:r>
        <w:t xml:space="preserve"># </w:t>
      </w:r>
      <w:r>
        <w:rPr>
          <w:rFonts w:cs="Microsoft Himalaya"/>
          <w:cs/>
          <w:lang w:bidi="bo-CN"/>
        </w:rPr>
        <w:t>ཁྱེད་ར་ ཆ་ཁྱབ་ འདི་ གི་ ཤུལ་ལས་ ག་ཅི་ རྐྱབ་ ནི་ ཨིན་ན་ ཀྲིག་ཀྲི་ བཟོ་ ཞིག</w:t>
      </w:r>
    </w:p>
    <w:p w14:paraId="232A54FF" w14:textId="77777777" w:rsidR="00A536DF" w:rsidRDefault="00A536DF" w:rsidP="00A536DF">
      <w:pPr>
        <w:spacing w:after="0"/>
      </w:pPr>
      <w:r>
        <w:rPr>
          <w:rFonts w:cs="Microsoft Himalaya"/>
          <w:cs/>
          <w:lang w:bidi="bo-CN"/>
        </w:rPr>
        <w:t xml:space="preserve"> འགོ་ ང་ གིས་ བཙུགས་ ད་ གེ་ ནོ །</w:t>
      </w:r>
    </w:p>
    <w:p w14:paraId="2A0B80B2" w14:textId="77777777" w:rsidR="00A536DF" w:rsidRDefault="00A536DF" w:rsidP="00A536DF">
      <w:pPr>
        <w:spacing w:after="0"/>
      </w:pPr>
      <w:r>
        <w:rPr>
          <w:rFonts w:cs="Microsoft Himalaya"/>
          <w:cs/>
          <w:lang w:bidi="bo-CN"/>
        </w:rPr>
        <w:t xml:space="preserve"> ག་ཅི་ རྐྱབ་ ནི་ ན་ སྨོ་ ད </w:t>
      </w:r>
      <w:r>
        <w:t xml:space="preserve"># </w:t>
      </w:r>
      <w:r>
        <w:rPr>
          <w:rFonts w:cs="Microsoft Himalaya"/>
          <w:cs/>
          <w:lang w:bidi="bo-CN"/>
        </w:rPr>
        <w:t>ཨ་པ་ འདི་ རུ་ཏོ་ ཁ་ ནང་ ལས་ བཏོན་ ཡི་ ར་ ཧེམ་མའི་ ནང་ བཙུགས །</w:t>
      </w:r>
    </w:p>
    <w:p w14:paraId="16550023" w14:textId="77777777" w:rsidR="00A536DF" w:rsidRDefault="00A536DF" w:rsidP="00A536DF">
      <w:pPr>
        <w:spacing w:after="0"/>
      </w:pPr>
      <w:r>
        <w:rPr>
          <w:rFonts w:cs="Microsoft Himalaya"/>
          <w:cs/>
          <w:lang w:bidi="bo-CN"/>
        </w:rPr>
        <w:t xml:space="preserve"> ལོག་ ཧེམ་མའི་ ནང་ ལས་ བཏོན་ རྨུར་ ནི་ འདི་ བཞག་ ཟེར་ ག་དེ་ཅིག་ སླབ་ རུང་ ད་ལྟོ་ ཡང་ མ་ བཞག་ པས་ སྟེ །</w:t>
      </w:r>
    </w:p>
    <w:p w14:paraId="55F2FF87" w14:textId="77777777" w:rsidR="00A536DF" w:rsidRDefault="00A536DF" w:rsidP="00A536DF">
      <w:pPr>
        <w:spacing w:after="0"/>
      </w:pPr>
      <w:r>
        <w:rPr>
          <w:rFonts w:cs="Microsoft Himalaya"/>
          <w:cs/>
          <w:lang w:bidi="bo-CN"/>
        </w:rPr>
        <w:t xml:space="preserve"> ཁམས་ ལོག་ པས་ ནེམ ། </w:t>
      </w:r>
      <w:r>
        <w:t xml:space="preserve"># </w:t>
      </w:r>
      <w:r>
        <w:rPr>
          <w:rFonts w:cs="Microsoft Himalaya"/>
          <w:cs/>
          <w:lang w:bidi="bo-CN"/>
        </w:rPr>
        <w:t xml:space="preserve">ཁམས་ ལོག་ པས་ ཡ </w:t>
      </w:r>
      <w:r>
        <w:t>?</w:t>
      </w:r>
    </w:p>
    <w:p w14:paraId="6641BC73" w14:textId="77777777" w:rsidR="00A536DF" w:rsidRDefault="00A536DF" w:rsidP="00A536DF">
      <w:pPr>
        <w:spacing w:after="0"/>
      </w:pPr>
      <w:r>
        <w:rPr>
          <w:rFonts w:cs="Microsoft Himalaya"/>
          <w:cs/>
          <w:lang w:bidi="bo-CN"/>
        </w:rPr>
        <w:t xml:space="preserve"> ཁྱེད་ འབད་གཞག་ བལྟ་ ཞིག་ </w:t>
      </w:r>
      <w:r>
        <w:t xml:space="preserve"># </w:t>
      </w:r>
      <w:r>
        <w:rPr>
          <w:rFonts w:cs="Microsoft Himalaya"/>
          <w:cs/>
          <w:lang w:bidi="bo-CN"/>
        </w:rPr>
        <w:t>རུ་ཏོ་ མང་ཧེང་རྫོགསཔ་ཅིག་ བྲོཝ་ ར་ མ་ དགཔ་ ལས་ ཕངས་སི་སི་ སྦེ་ ས་ ཁར་ བཀོག་ སྟེ །</w:t>
      </w:r>
    </w:p>
    <w:p w14:paraId="02E782E3" w14:textId="77777777" w:rsidR="00A536DF" w:rsidRDefault="00A536DF" w:rsidP="00A536DF">
      <w:pPr>
        <w:spacing w:after="0"/>
      </w:pPr>
      <w:r>
        <w:rPr>
          <w:rFonts w:cs="Microsoft Himalaya"/>
          <w:cs/>
          <w:lang w:bidi="bo-CN"/>
        </w:rPr>
        <w:t xml:space="preserve"> ཤ་ ཀེ་ཇི་ གང་ གང་ ལུ་ ཏི་རུ་ གསུམ་བརྒྱ་ རེ་ སྤྲོད་ དགོ་ པས །</w:t>
      </w:r>
    </w:p>
    <w:p w14:paraId="069502A7" w14:textId="77777777" w:rsidR="00A536DF" w:rsidRDefault="00A536DF" w:rsidP="00A536DF">
      <w:pPr>
        <w:spacing w:after="0"/>
      </w:pPr>
      <w:r>
        <w:rPr>
          <w:rFonts w:cs="Microsoft Himalaya"/>
          <w:cs/>
          <w:lang w:bidi="bo-CN"/>
        </w:rPr>
        <w:t xml:space="preserve"> འདི་ ཡང་ རུ་ཏོ་ ཙང་ཙ་ ཨིན་ མས་ ས ། ཚོད་ཐེངས་ རེ་ ནང་ རུ་ཏོ་ ནེ་ རེ་ བཀོག་བཏང་ པ་ ཅིན་ </w:t>
      </w:r>
      <w:r>
        <w:t xml:space="preserve"># </w:t>
      </w:r>
      <w:r>
        <w:rPr>
          <w:rFonts w:cs="Microsoft Himalaya"/>
          <w:cs/>
          <w:lang w:bidi="bo-CN"/>
        </w:rPr>
        <w:t xml:space="preserve">ཏི་རུ་ གིས་ འདྲེགས་ ཚུགས་ སྦོ </w:t>
      </w:r>
      <w:r>
        <w:t>?</w:t>
      </w:r>
    </w:p>
    <w:p w14:paraId="1D937F63" w14:textId="77777777" w:rsidR="00A536DF" w:rsidRDefault="00A536DF" w:rsidP="00A536DF">
      <w:pPr>
        <w:spacing w:after="0"/>
      </w:pPr>
      <w:r>
        <w:rPr>
          <w:rFonts w:cs="Microsoft Himalaya"/>
          <w:cs/>
          <w:lang w:bidi="bo-CN"/>
        </w:rPr>
        <w:t xml:space="preserve"> དབྱངས་ཅན་ ནེ་སྦེ་ སླབ་སླབ་ པ་ གིས་ ཁྱོད་ ཀྱི་ ཨ་པ་ གིས་ ཉན་ བཏུབ་ འདྲས་ རོགས །</w:t>
      </w:r>
    </w:p>
    <w:p w14:paraId="3E8AC4B5" w14:textId="77777777" w:rsidR="00A536DF" w:rsidRDefault="00A536DF" w:rsidP="00A536DF">
      <w:pPr>
        <w:spacing w:after="0"/>
      </w:pPr>
      <w:r>
        <w:rPr>
          <w:rFonts w:cs="Microsoft Himalaya"/>
          <w:cs/>
          <w:lang w:bidi="bo-CN"/>
        </w:rPr>
        <w:t xml:space="preserve"> རུ་ཏོ་ འདི་ ཟ་ བཏུབ་ པའི་ ཅ་ལ་ ཨིན་ མས་ ག་ཅི་ མི་ ཕངས་ སྦ །</w:t>
      </w:r>
    </w:p>
    <w:p w14:paraId="6CA936D8" w14:textId="77777777" w:rsidR="00A536DF" w:rsidRDefault="00A536DF" w:rsidP="00A536DF">
      <w:pPr>
        <w:spacing w:after="0"/>
      </w:pPr>
      <w:r>
        <w:rPr>
          <w:rFonts w:cs="Microsoft Himalaya"/>
          <w:cs/>
          <w:lang w:bidi="bo-CN"/>
        </w:rPr>
        <w:t xml:space="preserve"> སྣང་ ཆུང་ཤོས་ མགུ་ཏོ་ གི་ སྐྱ་ རྐངམ་ ལག་པའི་ སེན་མོ་ བཏོགས་བཏོགསཔ་ ཚུ་ ཡང་ བཀོག་ ནི་ ཕངས་ ཏེ་ </w:t>
      </w:r>
      <w:r>
        <w:t xml:space="preserve"># </w:t>
      </w:r>
      <w:r>
        <w:rPr>
          <w:rFonts w:cs="Microsoft Himalaya"/>
          <w:cs/>
          <w:lang w:bidi="bo-CN"/>
        </w:rPr>
        <w:t>གཟེབ་མའི་ གཤམ་མར་ བསྡམས་བཞག་ དགོ་ རོགས །</w:t>
      </w:r>
    </w:p>
    <w:p w14:paraId="32A9F1F5" w14:textId="77777777" w:rsidR="00A536DF" w:rsidRDefault="00A536DF" w:rsidP="00A536DF">
      <w:pPr>
        <w:spacing w:after="0"/>
      </w:pPr>
      <w:r>
        <w:rPr>
          <w:rFonts w:cs="Microsoft Himalaya"/>
          <w:cs/>
          <w:lang w:bidi="bo-CN"/>
        </w:rPr>
        <w:t xml:space="preserve"> ཨེང་ ། ཁྱེད་ ལྟོ་ ཟ་ བའི་ བསྒང་ ཨིན་ན </w:t>
      </w:r>
      <w:r>
        <w:t xml:space="preserve">? # </w:t>
      </w:r>
      <w:r>
        <w:rPr>
          <w:rFonts w:cs="Microsoft Himalaya"/>
          <w:cs/>
          <w:lang w:bidi="bo-CN"/>
        </w:rPr>
        <w:t xml:space="preserve">ཨམ་ དབྱངས་སྐྱིད </w:t>
      </w:r>
      <w:r>
        <w:t xml:space="preserve"># </w:t>
      </w:r>
      <w:r>
        <w:rPr>
          <w:rFonts w:cs="Microsoft Himalaya"/>
          <w:cs/>
          <w:lang w:bidi="bo-CN"/>
        </w:rPr>
        <w:t>མེ་ ཅིག་ བཏེག་ འབག་ དགོ་ པས །</w:t>
      </w:r>
    </w:p>
    <w:p w14:paraId="3CB416A6" w14:textId="77777777" w:rsidR="00A536DF" w:rsidRDefault="00A536DF" w:rsidP="00A536DF">
      <w:pPr>
        <w:spacing w:after="0"/>
      </w:pPr>
      <w:r>
        <w:rPr>
          <w:rFonts w:cs="Microsoft Himalaya"/>
          <w:cs/>
          <w:lang w:bidi="bo-CN"/>
        </w:rPr>
        <w:t xml:space="preserve"> རོགས་ ཀྱི་ ལཱ་སར་ སོང་སྡོདཔ་ ཨིན་ ཟེར་ འཐབ་ པའི་ ནང་ མེ་ ཤུལ་ ར་ མེདཔ་ ཤི་ སོ་ ནུག །</w:t>
      </w:r>
    </w:p>
    <w:p w14:paraId="63D5C58E" w14:textId="77777777" w:rsidR="00A536DF" w:rsidRDefault="00A536DF" w:rsidP="00A536DF">
      <w:pPr>
        <w:spacing w:after="0"/>
      </w:pPr>
      <w:r>
        <w:rPr>
          <w:rFonts w:cs="Microsoft Himalaya"/>
          <w:cs/>
          <w:lang w:bidi="bo-CN"/>
        </w:rPr>
        <w:t xml:space="preserve"> མེ་ཀྲེག་ ཡང་ འཚོལ་ མ་ ཐོབ །</w:t>
      </w:r>
    </w:p>
    <w:p w14:paraId="1B08BDF7" w14:textId="77777777" w:rsidR="00A536DF" w:rsidRDefault="00A536DF" w:rsidP="00A536DF">
      <w:pPr>
        <w:spacing w:after="0"/>
      </w:pPr>
      <w:r>
        <w:rPr>
          <w:rFonts w:cs="Microsoft Himalaya"/>
          <w:cs/>
          <w:lang w:bidi="bo-CN"/>
        </w:rPr>
        <w:t xml:space="preserve"> ཨེང་ ། འབག་ སྟེ་ །</w:t>
      </w:r>
    </w:p>
    <w:p w14:paraId="396C7D5B" w14:textId="77777777" w:rsidR="00A536DF" w:rsidRDefault="00A536DF" w:rsidP="00A536DF">
      <w:pPr>
        <w:spacing w:after="0"/>
      </w:pPr>
      <w:r>
        <w:rPr>
          <w:rFonts w:cs="Microsoft Himalaya"/>
          <w:cs/>
          <w:lang w:bidi="bo-CN"/>
        </w:rPr>
        <w:t xml:space="preserve"> ཡ་ ། ཨམ་ དབྱངས་སྐྱིད །</w:t>
      </w:r>
    </w:p>
    <w:p w14:paraId="1211D09F" w14:textId="77777777" w:rsidR="00A536DF" w:rsidRDefault="00A536DF" w:rsidP="00A536DF">
      <w:pPr>
        <w:spacing w:after="0"/>
      </w:pPr>
      <w:r>
        <w:rPr>
          <w:rFonts w:cs="Microsoft Himalaya"/>
          <w:cs/>
          <w:lang w:bidi="bo-CN"/>
        </w:rPr>
        <w:t xml:space="preserve"> ང་ ཡར་ སོ་ ཡི ། </w:t>
      </w:r>
      <w:r>
        <w:t xml:space="preserve"># </w:t>
      </w:r>
      <w:r>
        <w:rPr>
          <w:rFonts w:cs="Microsoft Himalaya"/>
          <w:cs/>
          <w:lang w:bidi="bo-CN"/>
        </w:rPr>
        <w:t xml:space="preserve">ལྟོ་ ཅིག་ ཟ་ འགྱོ་ ནི་ མས་ མེན་ན་ ཨམ་ བཟངམོ </w:t>
      </w:r>
      <w:r>
        <w:t>?</w:t>
      </w:r>
    </w:p>
    <w:p w14:paraId="507D1EF4" w14:textId="77777777" w:rsidR="00A536DF" w:rsidRDefault="00A536DF" w:rsidP="00A536DF">
      <w:pPr>
        <w:spacing w:after="0"/>
      </w:pPr>
      <w:r>
        <w:rPr>
          <w:rFonts w:cs="Microsoft Himalaya"/>
          <w:cs/>
          <w:lang w:bidi="bo-CN"/>
        </w:rPr>
        <w:t xml:space="preserve"> མི་ དགོ་ མི་ དགོ །</w:t>
      </w:r>
    </w:p>
    <w:p w14:paraId="6B196382" w14:textId="77777777" w:rsidR="00A536DF" w:rsidRDefault="00A536DF" w:rsidP="00A536DF">
      <w:pPr>
        <w:spacing w:after="0"/>
      </w:pPr>
      <w:r>
        <w:rPr>
          <w:rFonts w:cs="Microsoft Himalaya"/>
          <w:cs/>
          <w:lang w:bidi="bo-CN"/>
        </w:rPr>
        <w:t xml:space="preserve"> ང་ ཨཔ་ འདི་ དང་ ཨ་ལུ་ ཚུ་ ག་ར་ ཁ་ བརྒྱངས་ བཞག་ ཡོད །</w:t>
      </w:r>
    </w:p>
    <w:p w14:paraId="480B6F82" w14:textId="77777777" w:rsidR="00A536DF" w:rsidRDefault="00A536DF" w:rsidP="00A536DF">
      <w:pPr>
        <w:spacing w:after="0"/>
      </w:pPr>
      <w:r>
        <w:rPr>
          <w:rFonts w:cs="Microsoft Himalaya"/>
          <w:cs/>
          <w:lang w:bidi="bo-CN"/>
        </w:rPr>
        <w:t xml:space="preserve"> ཁྱོད་ ཀྱིས་ སླབ་ ཚེ་ ལྟོ་ ཟ་ སོང་ ལོ </w:t>
      </w:r>
      <w:r>
        <w:t>?</w:t>
      </w:r>
    </w:p>
    <w:p w14:paraId="79C19CAC" w14:textId="77777777" w:rsidR="00A536DF" w:rsidRDefault="00A536DF" w:rsidP="00A536DF">
      <w:pPr>
        <w:spacing w:after="0"/>
      </w:pPr>
      <w:r>
        <w:rPr>
          <w:rFonts w:cs="Microsoft Himalaya"/>
          <w:cs/>
          <w:lang w:bidi="bo-CN"/>
        </w:rPr>
        <w:t xml:space="preserve"> དྲག་ཤོས་ ར་ ཨམ་ འདི་ གིས་ མི་ ཟ་ ཟེར་ སླབ་ དྲགཔ་ མས །</w:t>
      </w:r>
    </w:p>
    <w:p w14:paraId="13A47982"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ཟ་ ད་ གེ་ ཟེར་ གྱལ་ བཅད་ ཆི་ པ་ ཅིན་ ངེའི་ ལྟོ་ མིག་ཏོ་ གངམ་ ཅིག་ ཨམ་ འདི་ ཟ་ འགྱོ་ ནི་ ཨིན་ མས་ མེན་ན །</w:t>
      </w:r>
    </w:p>
    <w:p w14:paraId="27D62FFE" w14:textId="77777777" w:rsidR="00A536DF" w:rsidRDefault="00A536DF" w:rsidP="00A536DF">
      <w:pPr>
        <w:spacing w:after="0"/>
      </w:pPr>
      <w:r>
        <w:rPr>
          <w:rFonts w:cs="Microsoft Himalaya"/>
          <w:cs/>
          <w:lang w:bidi="bo-CN"/>
        </w:rPr>
        <w:t xml:space="preserve"> ཁྱོད་ བཏོན་ ཟེར་བ་ཅིན་ ཨ་ཝ་ དུ་ཐལ་སྐམ་ ཅིག་ ཡང་ བཏོན་ ནི་ མེད་ པའི་ </w:t>
      </w:r>
      <w:r>
        <w:t xml:space="preserve"># </w:t>
      </w:r>
      <w:r>
        <w:rPr>
          <w:rFonts w:cs="Microsoft Himalaya"/>
          <w:cs/>
          <w:lang w:bidi="bo-CN"/>
        </w:rPr>
        <w:t xml:space="preserve">ངེའི་ ཐབ་ ནང་ གི་ མེ་ ག་ཅི་ ཨིན་ ཟེར་ རོགས་ ལུ་ བྱིན་ དགོཔ </w:t>
      </w:r>
      <w:r>
        <w:t xml:space="preserve">? # </w:t>
      </w:r>
      <w:r>
        <w:rPr>
          <w:rFonts w:cs="Microsoft Himalaya"/>
          <w:cs/>
          <w:lang w:bidi="bo-CN"/>
        </w:rPr>
        <w:t>དབའི་ འདི་ འདི་ ཐབ་པའི་ ནང་ གི་ མེ་ ཅིག་ ཨིན་ མས་ དབའི །</w:t>
      </w:r>
    </w:p>
    <w:p w14:paraId="5EFBECDA" w14:textId="77777777" w:rsidR="00A536DF" w:rsidRDefault="00A536DF" w:rsidP="00A536DF">
      <w:pPr>
        <w:spacing w:after="0"/>
      </w:pPr>
      <w:r>
        <w:rPr>
          <w:rFonts w:cs="Microsoft Himalaya"/>
          <w:cs/>
          <w:lang w:bidi="bo-CN"/>
        </w:rPr>
        <w:t xml:space="preserve"> མེ་ ཡང་ ཕངས་ མས་ སྦོ་ ཁྱོད </w:t>
      </w:r>
      <w:r>
        <w:t>?</w:t>
      </w:r>
    </w:p>
    <w:p w14:paraId="01BA4F46" w14:textId="77777777" w:rsidR="00A536DF" w:rsidRDefault="00A536DF" w:rsidP="00A536DF">
      <w:pPr>
        <w:spacing w:after="0"/>
      </w:pPr>
      <w:r>
        <w:rPr>
          <w:rFonts w:cs="Microsoft Himalaya"/>
          <w:cs/>
          <w:lang w:bidi="bo-CN"/>
        </w:rPr>
        <w:t xml:space="preserve"> མེ་ ལོས་ ཕངས་ འོང་ སྟེ་ དབའི །</w:t>
      </w:r>
    </w:p>
    <w:p w14:paraId="637FEF5E" w14:textId="77777777" w:rsidR="00A536DF" w:rsidRDefault="00A536DF" w:rsidP="00A536DF">
      <w:pPr>
        <w:spacing w:after="0"/>
      </w:pPr>
      <w:r>
        <w:rPr>
          <w:rFonts w:cs="Microsoft Himalaya"/>
          <w:cs/>
          <w:lang w:bidi="bo-CN"/>
        </w:rPr>
        <w:t xml:space="preserve"> མེ་ འཕུ་ བར་ མེ་ཀྲེག་ དགོ་ པས་ མེན་ན </w:t>
      </w:r>
      <w:r>
        <w:t>?</w:t>
      </w:r>
    </w:p>
    <w:p w14:paraId="3E0ED92B"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མེ་ཀྲེག་ ནེམ་ཅིག་ འདི་ </w:t>
      </w:r>
      <w:r>
        <w:t xml:space="preserve"># </w:t>
      </w:r>
      <w:r>
        <w:rPr>
          <w:rFonts w:cs="Microsoft Himalaya"/>
          <w:cs/>
          <w:lang w:bidi="bo-CN"/>
        </w:rPr>
        <w:t>ཏི་རུ་ ཕུད་རྡོག་ གཅིག་ ཨིན་ མས་ སྟེ །</w:t>
      </w:r>
    </w:p>
    <w:p w14:paraId="5AAE264E"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མེ་ཀྲེག་ ནེམ་ཅིག་ འདི་ སྟེ་ </w:t>
      </w:r>
      <w:r>
        <w:t xml:space="preserve"># </w:t>
      </w:r>
      <w:r>
        <w:rPr>
          <w:rFonts w:cs="Microsoft Himalaya"/>
          <w:cs/>
          <w:lang w:bidi="bo-CN"/>
        </w:rPr>
        <w:t xml:space="preserve">ཏི་རུ་ ཕུད་རྡོག་ གཅིག་ ཨིན་ མས་ ཟེརཝ་ ད་ ཏི་རུ་ གཅིག་ ལུ་ ཕྱེད་ཀྲམ་ གཅིག་བརྒྱ་ ཡོདཔ་ ཨིནམ་ ཁྱོད་ ཀྱིས་ མི་ ཤེས་ སྦོ </w:t>
      </w:r>
      <w:r>
        <w:t>?</w:t>
      </w:r>
    </w:p>
    <w:p w14:paraId="66005673" w14:textId="77777777" w:rsidR="00A536DF" w:rsidRDefault="00A536DF" w:rsidP="00A536DF">
      <w:pPr>
        <w:spacing w:after="0"/>
      </w:pPr>
      <w:r>
        <w:rPr>
          <w:rFonts w:cs="Microsoft Himalaya"/>
          <w:cs/>
          <w:lang w:bidi="bo-CN"/>
        </w:rPr>
        <w:t xml:space="preserve"> ཕྱེད་ཀྲམ་ འདི་ ཚུ་ གནམ་ ཁ་ ལས་ ཆརཔ་ བཟུམ་སྦེ་ འབབ་ ནི་ ཡོད་ སྦོ </w:t>
      </w:r>
      <w:r>
        <w:t>?</w:t>
      </w:r>
    </w:p>
    <w:p w14:paraId="36016AFF" w14:textId="77777777" w:rsidR="00A536DF" w:rsidRDefault="00A536DF" w:rsidP="00A536DF">
      <w:pPr>
        <w:spacing w:after="0"/>
      </w:pPr>
      <w:r>
        <w:rPr>
          <w:rFonts w:cs="Microsoft Himalaya"/>
          <w:cs/>
          <w:lang w:bidi="bo-CN"/>
        </w:rPr>
        <w:t xml:space="preserve"> ས་ ཁ་ ལས་ ལོ་ཐོག་ བཟུམ་སྦེ་ རྒྱགས་ ནི་ འདུག་ ག </w:t>
      </w:r>
      <w:r>
        <w:t>?</w:t>
      </w:r>
    </w:p>
    <w:p w14:paraId="6F727DB8" w14:textId="77777777" w:rsidR="00A536DF" w:rsidRDefault="00A536DF" w:rsidP="00A536DF">
      <w:pPr>
        <w:spacing w:after="0"/>
      </w:pPr>
      <w:r>
        <w:rPr>
          <w:rFonts w:cs="Microsoft Himalaya"/>
          <w:cs/>
          <w:lang w:bidi="bo-CN"/>
        </w:rPr>
        <w:t xml:space="preserve"> ཤ་ཁྲག་ཕུང་པོ་ གིས་ གྲུབ་གྲུབ་ པའི་ ལུས་ གཅིག་ གིས་ </w:t>
      </w:r>
      <w:r>
        <w:t xml:space="preserve"># </w:t>
      </w:r>
      <w:r>
        <w:rPr>
          <w:rFonts w:cs="Microsoft Himalaya"/>
          <w:cs/>
          <w:lang w:bidi="bo-CN"/>
        </w:rPr>
        <w:t xml:space="preserve">རྔུལ་ནག་ ཟངས་གཞོང་ གང་ གང་ རེ་ བཙག་ སྟེ་ ལས་ བརྒལ་ ཏི་རུ་ གཅིག་ མི་ འཐོབ་ པས་ མེན་ན </w:t>
      </w:r>
      <w:r>
        <w:t>?</w:t>
      </w:r>
    </w:p>
    <w:p w14:paraId="164DE7D1" w14:textId="77777777" w:rsidR="00A536DF" w:rsidRDefault="00A536DF" w:rsidP="00A536DF">
      <w:pPr>
        <w:spacing w:after="0"/>
      </w:pPr>
      <w:r>
        <w:rPr>
          <w:rFonts w:cs="Microsoft Himalaya"/>
          <w:cs/>
          <w:lang w:bidi="bo-CN"/>
        </w:rPr>
        <w:lastRenderedPageBreak/>
        <w:t xml:space="preserve"> ཨ ། </w:t>
      </w:r>
      <w:r>
        <w:t xml:space="preserve"># </w:t>
      </w:r>
      <w:r>
        <w:rPr>
          <w:rFonts w:cs="Microsoft Himalaya"/>
          <w:cs/>
          <w:lang w:bidi="bo-CN"/>
        </w:rPr>
        <w:t>ཨ་པ་ དང་ ཨ་མ་ ལྟོ་ ཟ་ སར་ འཐབ་ བཤོལ་ ད་ ད །</w:t>
      </w:r>
    </w:p>
    <w:p w14:paraId="45C30D06" w14:textId="77777777" w:rsidR="00A536DF" w:rsidRDefault="00A536DF" w:rsidP="00A536DF">
      <w:pPr>
        <w:spacing w:after="0"/>
      </w:pPr>
      <w:r>
        <w:rPr>
          <w:rFonts w:cs="Microsoft Himalaya"/>
          <w:cs/>
          <w:lang w:bidi="bo-CN"/>
        </w:rPr>
        <w:t xml:space="preserve"> ལྟོ་ ཅིག་ ཨོ་ཏོག་ཏོ་ སྦེ་ ཟ་ ད་ ནི་ མས་ ནེམ །</w:t>
      </w:r>
    </w:p>
    <w:p w14:paraId="66D77FAF"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འཇམ་ཤོས་ ར་ ཟ་ ནི་ འདི་ འབད་ དོ་ པ །</w:t>
      </w:r>
    </w:p>
    <w:p w14:paraId="744A5AFA" w14:textId="77777777" w:rsidR="00A536DF" w:rsidRDefault="00A536DF" w:rsidP="00A536DF">
      <w:pPr>
        <w:spacing w:after="0"/>
      </w:pPr>
      <w:r>
        <w:rPr>
          <w:rFonts w:cs="Microsoft Himalaya"/>
          <w:cs/>
          <w:lang w:bidi="bo-CN"/>
        </w:rPr>
        <w:t xml:space="preserve"> འབད་ ནི་ འདི་ ལཱ་ཁག་ ཡོདཔ་ ཨིན །</w:t>
      </w:r>
    </w:p>
    <w:p w14:paraId="63911311" w14:textId="77777777" w:rsidR="00A536DF" w:rsidRDefault="00A536DF" w:rsidP="00A536DF">
      <w:pPr>
        <w:spacing w:after="0"/>
      </w:pPr>
      <w:r>
        <w:rPr>
          <w:rFonts w:cs="Microsoft Himalaya"/>
          <w:cs/>
          <w:lang w:bidi="bo-CN"/>
        </w:rPr>
        <w:t xml:space="preserve"> ཁྱེད་ གཉིས་ ནི་ </w:t>
      </w:r>
      <w:r>
        <w:t xml:space="preserve"># </w:t>
      </w:r>
      <w:r>
        <w:rPr>
          <w:rFonts w:cs="Microsoft Himalaya"/>
          <w:cs/>
          <w:lang w:bidi="bo-CN"/>
        </w:rPr>
        <w:t xml:space="preserve">འབད་ ས་ འདི་ ག་ཅི་ ཚགས་ཁར་ ཚུད་ པ་ </w:t>
      </w:r>
      <w:r>
        <w:t xml:space="preserve"># </w:t>
      </w:r>
      <w:r>
        <w:rPr>
          <w:rFonts w:cs="Microsoft Himalaya"/>
          <w:cs/>
          <w:lang w:bidi="bo-CN"/>
        </w:rPr>
        <w:t>སྣང་ ཆུང་ཤོས་ ཟ་ ས་ ཡང་ ཚགས་ཁར་ མི་ ཚུད་ པས །</w:t>
      </w:r>
    </w:p>
    <w:p w14:paraId="4F9562E5" w14:textId="77777777" w:rsidR="00A536DF" w:rsidRDefault="00A536DF" w:rsidP="00A536DF">
      <w:pPr>
        <w:spacing w:after="0"/>
      </w:pPr>
      <w:r>
        <w:rPr>
          <w:rFonts w:cs="Microsoft Himalaya"/>
          <w:cs/>
          <w:lang w:bidi="bo-CN"/>
        </w:rPr>
        <w:t xml:space="preserve"> ཨ་ནཱ་ བལྟ་ ཞིག་ རུ་ཏོ་ འདི་ ཚུ་ ག་ནི་བ་ ཕངས་སི་སི་ སྦེ་ ག་དེ་སྦེ་ བཀོག་ ད་ ནུག་ སྦོ །</w:t>
      </w:r>
    </w:p>
    <w:p w14:paraId="30FFBE5D" w14:textId="77777777" w:rsidR="00A536DF" w:rsidRDefault="00A536DF" w:rsidP="00A536DF">
      <w:pPr>
        <w:spacing w:after="0"/>
      </w:pPr>
      <w:r>
        <w:rPr>
          <w:rFonts w:cs="Microsoft Himalaya"/>
          <w:cs/>
          <w:lang w:bidi="bo-CN"/>
        </w:rPr>
        <w:t xml:space="preserve"> ལོག་ འཐུ་ ཞིན་ན་ བྲོཝ་ དགཔ་ སྦེ་ ཟཝ་ དྲག་ ཁྱེད་ ར་ གཉིས །</w:t>
      </w:r>
    </w:p>
    <w:p w14:paraId="5E36C116" w14:textId="77777777" w:rsidR="00A536DF" w:rsidRDefault="00A536DF" w:rsidP="00A536DF">
      <w:pPr>
        <w:spacing w:after="0"/>
      </w:pPr>
      <w:r>
        <w:rPr>
          <w:rFonts w:cs="Microsoft Himalaya"/>
          <w:cs/>
          <w:lang w:bidi="bo-CN"/>
        </w:rPr>
        <w:t xml:space="preserve"> ད་རེས་ འབདན་ ཨ་ཕི་ ཁྱིམ་ འདི་ ནང་ བལྟ་ བར་ འགྱོ་ གེ་ སྨ་རེ །</w:t>
      </w:r>
    </w:p>
    <w:p w14:paraId="759A57E2" w14:textId="77777777" w:rsidR="00A536DF" w:rsidRDefault="00A536DF" w:rsidP="00A536DF">
      <w:pPr>
        <w:spacing w:after="0"/>
      </w:pPr>
      <w:r>
        <w:rPr>
          <w:rFonts w:cs="Microsoft Himalaya"/>
          <w:cs/>
          <w:lang w:bidi="bo-CN"/>
        </w:rPr>
        <w:t xml:space="preserve"> ཕི་ ཨཔ་ རྡོ་རྗེ་རྒྱལ་མཚན་ ཟེར་ མི་ ཕྱུགཔོ་ ཅིག་ ཡོད་ འ་ནཱི་ གི་ ཁྱིམ་ ཨིན །</w:t>
      </w:r>
    </w:p>
    <w:p w14:paraId="3D2A72B6" w14:textId="77777777" w:rsidR="00A536DF" w:rsidRDefault="00A536DF" w:rsidP="00A536DF">
      <w:pPr>
        <w:spacing w:after="0"/>
      </w:pPr>
      <w:r>
        <w:rPr>
          <w:rFonts w:cs="Microsoft Himalaya"/>
          <w:cs/>
          <w:lang w:bidi="bo-CN"/>
        </w:rPr>
        <w:t xml:space="preserve"> ཨཔ་ འདི་ འབད་སར་ དང་ཕུ་ གི་ ཅ་ལ་ གཟི་ དང་ བྱུ་རུ་ ཁྲོ་ ལེ་ཤ་ ཡོདཔ་ ཨིན་ ལོ་ ས །</w:t>
      </w:r>
    </w:p>
    <w:p w14:paraId="207F8277" w14:textId="77777777" w:rsidR="00A536DF" w:rsidRDefault="00A536DF" w:rsidP="00A536DF">
      <w:pPr>
        <w:spacing w:after="0"/>
      </w:pPr>
      <w:r>
        <w:rPr>
          <w:rFonts w:cs="Microsoft Himalaya"/>
          <w:cs/>
          <w:lang w:bidi="bo-CN"/>
        </w:rPr>
        <w:t xml:space="preserve"> ཨཔ་ འདི་ དང་ ཨམ་ འདི་ </w:t>
      </w:r>
      <w:r>
        <w:t xml:space="preserve"># </w:t>
      </w:r>
      <w:r>
        <w:rPr>
          <w:rFonts w:cs="Microsoft Himalaya"/>
          <w:cs/>
          <w:lang w:bidi="bo-CN"/>
        </w:rPr>
        <w:t>དྲོ་པ་ ཧ་ ལས་ སྤ་རོ་ ཚེ་བཅུ་ མཇལ་ བར་ ཨིན་ ཟེར་ འགྱོ་ དེས །</w:t>
      </w:r>
    </w:p>
    <w:p w14:paraId="56BCDA9B"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དེསན་ སྟེ་ ད་རེས་ གོ་སྐབས་ གནམ་མེད་ས་མེད་ ཨིན་ མས་ སྨོ </w:t>
      </w:r>
      <w:r>
        <w:t>?</w:t>
      </w:r>
    </w:p>
    <w:p w14:paraId="261B622C" w14:textId="77777777" w:rsidR="00A536DF" w:rsidRDefault="00A536DF" w:rsidP="00A536DF">
      <w:pPr>
        <w:spacing w:after="0"/>
      </w:pPr>
      <w:r>
        <w:rPr>
          <w:rFonts w:cs="Microsoft Himalaya"/>
          <w:cs/>
          <w:lang w:bidi="bo-CN"/>
        </w:rPr>
        <w:t xml:space="preserve"> བཏུབ་ ས་ འགྱོ་ ནི་ ར་ རྨམ །</w:t>
      </w:r>
    </w:p>
    <w:p w14:paraId="0392011D" w14:textId="77777777" w:rsidR="00A536DF" w:rsidRDefault="00A536DF" w:rsidP="00A536DF">
      <w:pPr>
        <w:spacing w:after="0"/>
      </w:pPr>
      <w:r>
        <w:rPr>
          <w:rFonts w:cs="Microsoft Himalaya"/>
          <w:cs/>
          <w:lang w:bidi="bo-CN"/>
        </w:rPr>
        <w:t xml:space="preserve"> སྟེ་ ཨ་ཕི་ ཁྱིམ་ གནགཔོ་ འདི་ ག་ གི་ ཨིན་ན </w:t>
      </w:r>
      <w:r>
        <w:t>?</w:t>
      </w:r>
    </w:p>
    <w:p w14:paraId="134161D2" w14:textId="77777777" w:rsidR="00A536DF" w:rsidRDefault="00A536DF" w:rsidP="00A536DF">
      <w:pPr>
        <w:spacing w:after="0"/>
      </w:pPr>
      <w:r>
        <w:rPr>
          <w:rFonts w:cs="Microsoft Himalaya"/>
          <w:cs/>
          <w:lang w:bidi="bo-CN"/>
        </w:rPr>
        <w:t xml:space="preserve"> དང་ཕུ་ གི་ ཁྱིམ་ ཅིག་ ཨིན་ པས །</w:t>
      </w:r>
    </w:p>
    <w:p w14:paraId="4E52762D" w14:textId="77777777" w:rsidR="00A536DF" w:rsidRDefault="00A536DF" w:rsidP="00A536DF">
      <w:pPr>
        <w:spacing w:after="0"/>
      </w:pPr>
      <w:r>
        <w:rPr>
          <w:rFonts w:cs="Microsoft Himalaya"/>
          <w:cs/>
          <w:lang w:bidi="bo-CN"/>
        </w:rPr>
        <w:t xml:space="preserve"> དང་ཕུ་ གི་ ཁྱིམ་ ནང་ ཅ་ལ་ རྙིངཔ་ ལེ་ཤ་ འོང་ །</w:t>
      </w:r>
    </w:p>
    <w:p w14:paraId="4C8C81BA" w14:textId="77777777" w:rsidR="00A536DF" w:rsidRDefault="00A536DF" w:rsidP="00A536DF">
      <w:pPr>
        <w:spacing w:after="0"/>
      </w:pPr>
      <w:r>
        <w:rPr>
          <w:rFonts w:cs="Microsoft Himalaya"/>
          <w:cs/>
          <w:lang w:bidi="bo-CN"/>
        </w:rPr>
        <w:t xml:space="preserve"> འ་ནཱི་ ཡང་ བཅོམ་ པར་ འགྱོ་ གེ་ མེན་ན </w:t>
      </w:r>
      <w:r>
        <w:t>?</w:t>
      </w:r>
    </w:p>
    <w:p w14:paraId="45598D31"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འདི་ འདི་ ཨཔ་ དབང་དྲག་ གི་ ཁྱིམ་ ཨིན་ མས་ སྟེ །</w:t>
      </w:r>
    </w:p>
    <w:p w14:paraId="178A7BBA" w14:textId="77777777" w:rsidR="00A536DF" w:rsidRDefault="00A536DF" w:rsidP="00A536DF">
      <w:pPr>
        <w:spacing w:after="0"/>
      </w:pPr>
      <w:r>
        <w:rPr>
          <w:rFonts w:cs="Microsoft Himalaya"/>
          <w:cs/>
          <w:lang w:bidi="bo-CN"/>
        </w:rPr>
        <w:t xml:space="preserve"> ཨཔ་ དབང་དྲག་ ཟེར་ མི་ འདི་ </w:t>
      </w:r>
      <w:r>
        <w:t xml:space="preserve"># </w:t>
      </w:r>
      <w:r>
        <w:rPr>
          <w:rFonts w:cs="Microsoft Himalaya"/>
          <w:cs/>
          <w:lang w:bidi="bo-CN"/>
        </w:rPr>
        <w:t>དྲོ་པ་ ཟ་ བ་ ཅིན་ ཕྱི་རུ་ ཟ་ ནི་ མེད །</w:t>
      </w:r>
    </w:p>
    <w:p w14:paraId="36B949C4" w14:textId="77777777" w:rsidR="00A536DF" w:rsidRDefault="00A536DF" w:rsidP="00A536DF">
      <w:pPr>
        <w:spacing w:after="0"/>
      </w:pPr>
      <w:r>
        <w:rPr>
          <w:rFonts w:cs="Microsoft Himalaya"/>
          <w:cs/>
          <w:lang w:bidi="bo-CN"/>
        </w:rPr>
        <w:t xml:space="preserve"> ད་རེས་ ཟ་ བ་ ཅིན་ ནངས་པ་ ཟ་ ནི་ མེད་ པར་ སྡོད་ མིའི་ </w:t>
      </w:r>
      <w:r>
        <w:t xml:space="preserve"># </w:t>
      </w:r>
      <w:r>
        <w:rPr>
          <w:rFonts w:cs="Microsoft Himalaya"/>
          <w:cs/>
          <w:lang w:bidi="bo-CN"/>
        </w:rPr>
        <w:t>མི་ སྤྱང་ཀ་ ཅིག་ ཨིན །</w:t>
      </w:r>
    </w:p>
    <w:p w14:paraId="7D4FAAB5" w14:textId="77777777" w:rsidR="00A536DF" w:rsidRDefault="00A536DF" w:rsidP="00A536DF">
      <w:pPr>
        <w:spacing w:after="0"/>
      </w:pPr>
      <w:r>
        <w:rPr>
          <w:rFonts w:cs="Microsoft Himalaya"/>
          <w:cs/>
          <w:lang w:bidi="bo-CN"/>
        </w:rPr>
        <w:t xml:space="preserve"> ཕི་ ནང་ འགྱོ་ དོན་དག་ མེད །</w:t>
      </w:r>
    </w:p>
    <w:p w14:paraId="7454DF08"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གནམ་མེད་ས་མེད་ ལེགས་ཤོམ་ མས་ དབྱངས་ཅན །</w:t>
      </w:r>
    </w:p>
    <w:p w14:paraId="76FD2AB7" w14:textId="77777777" w:rsidR="00A536DF" w:rsidRDefault="00A536DF" w:rsidP="00A536DF">
      <w:pPr>
        <w:spacing w:after="0"/>
      </w:pPr>
      <w:r>
        <w:rPr>
          <w:rFonts w:cs="Microsoft Himalaya"/>
          <w:cs/>
          <w:lang w:bidi="bo-CN"/>
        </w:rPr>
        <w:t xml:space="preserve"> ང་ ནི་ ཁྱོད་ དང་ ཁ་ བྱལ་ ཉིནམ་ དག་ཅིག་ ལས་ བརྒལ་ མ་ སོང་ རུང་ </w:t>
      </w:r>
      <w:r>
        <w:t xml:space="preserve"># </w:t>
      </w:r>
      <w:r>
        <w:rPr>
          <w:rFonts w:cs="Microsoft Himalaya"/>
          <w:cs/>
          <w:lang w:bidi="bo-CN"/>
        </w:rPr>
        <w:t xml:space="preserve">ལོ་ དང་ ཟླཝ་ ལེ་ཤ་ ཐལ་ སོཔ་ བཟུམ་སྦེ་ </w:t>
      </w:r>
      <w:r>
        <w:t xml:space="preserve"># </w:t>
      </w:r>
      <w:r>
        <w:rPr>
          <w:rFonts w:cs="Microsoft Himalaya"/>
          <w:cs/>
          <w:lang w:bidi="bo-CN"/>
        </w:rPr>
        <w:t>ཁྱོད་ ཁ་ སྐོམ་ པའི་ ཆུ་ བ་ དྲན་ པའི་ ན་ཟུག་ མ་ ཐེག་ པར་ སྡོད་ ཡོད་ པ་ཡ །</w:t>
      </w:r>
    </w:p>
    <w:p w14:paraId="695CB593" w14:textId="77777777" w:rsidR="00A536DF" w:rsidRDefault="00A536DF" w:rsidP="00A536DF">
      <w:pPr>
        <w:spacing w:after="0"/>
      </w:pPr>
      <w:r>
        <w:rPr>
          <w:rFonts w:cs="Microsoft Himalaya"/>
          <w:cs/>
          <w:lang w:bidi="bo-CN"/>
        </w:rPr>
        <w:t xml:space="preserve"> ཨའེ ། </w:t>
      </w:r>
      <w:r>
        <w:t xml:space="preserve"># </w:t>
      </w:r>
      <w:r>
        <w:rPr>
          <w:rFonts w:cs="Microsoft Himalaya"/>
          <w:cs/>
          <w:lang w:bidi="bo-CN"/>
        </w:rPr>
        <w:t xml:space="preserve">ཨིན་ན </w:t>
      </w:r>
      <w:r>
        <w:t xml:space="preserve">? # </w:t>
      </w:r>
      <w:r>
        <w:rPr>
          <w:rFonts w:cs="Microsoft Himalaya"/>
          <w:cs/>
          <w:lang w:bidi="bo-CN"/>
        </w:rPr>
        <w:t xml:space="preserve">ང་ ཉམ་ཆུང་ གི་ བུམོ་ ཅིག་ ལུ་ ཕྱུག་པོའི་ བུཚ་ ཅིག་ གིས་ </w:t>
      </w:r>
      <w:r>
        <w:t xml:space="preserve"># </w:t>
      </w:r>
      <w:r>
        <w:rPr>
          <w:rFonts w:cs="Microsoft Himalaya"/>
          <w:cs/>
          <w:lang w:bidi="bo-CN"/>
        </w:rPr>
        <w:t xml:space="preserve">དགའ་ཚོར་ ནེ་ཚུན་ཚོད་ བསྐྱེད་ དེ་ འོང་ མི་ འདི་ ཚེ་སྔ་མའི་ ལས་འཕྲོ་ ཅིག་ ར་ ཨིན་ པས་ སོང་ སྨོ </w:t>
      </w:r>
      <w:r>
        <w:t>?</w:t>
      </w:r>
    </w:p>
    <w:p w14:paraId="24AEB56D" w14:textId="77777777" w:rsidR="00A536DF" w:rsidRDefault="00A536DF" w:rsidP="00A536DF">
      <w:pPr>
        <w:spacing w:after="0"/>
      </w:pPr>
      <w:r>
        <w:rPr>
          <w:rFonts w:cs="Microsoft Himalaya"/>
          <w:cs/>
          <w:lang w:bidi="bo-CN"/>
        </w:rPr>
        <w:t xml:space="preserve"> ང་ ཡང་ ཁྱོད་ གནམ་མེད་ས་མེད་ དྲན་ དོ་ དབའི་ རབ་རྒྱས །</w:t>
      </w:r>
    </w:p>
    <w:p w14:paraId="5D72D516" w14:textId="77777777" w:rsidR="00A536DF" w:rsidRDefault="00A536DF" w:rsidP="00A536DF">
      <w:pPr>
        <w:spacing w:after="0"/>
      </w:pPr>
      <w:r>
        <w:rPr>
          <w:rFonts w:cs="Microsoft Himalaya"/>
          <w:cs/>
          <w:lang w:bidi="bo-CN"/>
        </w:rPr>
        <w:t xml:space="preserve"> ཡིད་འོང་ ཡེ་ཤེས་དབྱངས་ཅན །</w:t>
      </w:r>
    </w:p>
    <w:p w14:paraId="19659991" w14:textId="77777777" w:rsidR="00A536DF" w:rsidRDefault="00A536DF" w:rsidP="00A536DF">
      <w:pPr>
        <w:spacing w:after="0"/>
      </w:pPr>
      <w:r>
        <w:rPr>
          <w:rFonts w:cs="Microsoft Himalaya"/>
          <w:cs/>
          <w:lang w:bidi="bo-CN"/>
        </w:rPr>
        <w:t xml:space="preserve"> ཐུགས་བསམ་ ག་ཅི་ བཞེས་ དོ །</w:t>
      </w:r>
    </w:p>
    <w:p w14:paraId="69C10AB8" w14:textId="77777777" w:rsidR="00A536DF" w:rsidRDefault="00A536DF" w:rsidP="00A536DF">
      <w:pPr>
        <w:spacing w:after="0"/>
      </w:pPr>
      <w:r>
        <w:rPr>
          <w:rFonts w:cs="Microsoft Himalaya"/>
          <w:cs/>
          <w:lang w:bidi="bo-CN"/>
        </w:rPr>
        <w:t xml:space="preserve"> ང་ འཁྲུལ་སྣང་ཅན་ གྱི་ ཁ་རང་ །</w:t>
      </w:r>
    </w:p>
    <w:p w14:paraId="2DC513C8" w14:textId="77777777" w:rsidR="00A536DF" w:rsidRDefault="00A536DF" w:rsidP="00A536DF">
      <w:pPr>
        <w:spacing w:after="0"/>
      </w:pPr>
      <w:r>
        <w:rPr>
          <w:rFonts w:cs="Microsoft Himalaya"/>
          <w:cs/>
          <w:lang w:bidi="bo-CN"/>
        </w:rPr>
        <w:t xml:space="preserve"> ཁ་ སྐོམ་ པའི་ སྡུག་བསྔལ་ བསལ་ གནང་ ས །</w:t>
      </w:r>
    </w:p>
    <w:p w14:paraId="7C949873" w14:textId="77777777" w:rsidR="00A536DF" w:rsidRDefault="00A536DF" w:rsidP="00A536DF">
      <w:pPr>
        <w:spacing w:after="0"/>
      </w:pPr>
      <w:r>
        <w:rPr>
          <w:rFonts w:cs="Microsoft Himalaya"/>
          <w:cs/>
          <w:lang w:bidi="bo-CN"/>
        </w:rPr>
        <w:t xml:space="preserve"> གཉིད་ ལོག་ མ་ བཏུབ་ པ་ཡ་ དབའི་ ཁོ་རེ །</w:t>
      </w:r>
    </w:p>
    <w:p w14:paraId="6BA967D7" w14:textId="77777777" w:rsidR="00A536DF" w:rsidRDefault="00A536DF" w:rsidP="00A536DF">
      <w:pPr>
        <w:spacing w:after="0"/>
      </w:pPr>
      <w:r>
        <w:rPr>
          <w:rFonts w:cs="Microsoft Himalaya"/>
          <w:cs/>
          <w:lang w:bidi="bo-CN"/>
        </w:rPr>
        <w:t xml:space="preserve"> ཁ་ རེ་ སླབ་ ཧིང་གཏམ་ རེ་ བཤད་ སྦེ་ ཁྱོད་ འབད་སར་ བཤལ་ ཤོག་ ག </w:t>
      </w:r>
      <w:r>
        <w:t>?</w:t>
      </w:r>
    </w:p>
    <w:p w14:paraId="5D018AE1" w14:textId="77777777" w:rsidR="00A536DF" w:rsidRDefault="00A536DF" w:rsidP="00A536DF">
      <w:pPr>
        <w:spacing w:after="0"/>
      </w:pPr>
      <w:r>
        <w:rPr>
          <w:rFonts w:cs="Microsoft Himalaya"/>
          <w:cs/>
          <w:lang w:bidi="bo-CN"/>
        </w:rPr>
        <w:t xml:space="preserve"> དབའི་ ཁ་རང་ །</w:t>
      </w:r>
    </w:p>
    <w:p w14:paraId="1F39C99C" w14:textId="77777777" w:rsidR="00A536DF" w:rsidRDefault="00A536DF" w:rsidP="00A536DF">
      <w:pPr>
        <w:spacing w:after="0"/>
      </w:pPr>
      <w:r>
        <w:rPr>
          <w:rFonts w:cs="Microsoft Himalaya"/>
          <w:cs/>
          <w:lang w:bidi="bo-CN"/>
        </w:rPr>
        <w:t xml:space="preserve"> དུས་རབས་ ཉེར་གཅིག་པའི་ ནང་ ལྷོདཔ་ ད་ </w:t>
      </w:r>
      <w:r>
        <w:t xml:space="preserve"># </w:t>
      </w:r>
      <w:r>
        <w:rPr>
          <w:rFonts w:cs="Microsoft Himalaya"/>
          <w:cs/>
          <w:lang w:bidi="bo-CN"/>
        </w:rPr>
        <w:t>དང་ཕུ་ གི་ ལུགས་སྲོལ་ ཅིག་ བསྒྲིག་ ནི་ སྦེ་ ཡ་ ཁྱོད །</w:t>
      </w:r>
    </w:p>
    <w:p w14:paraId="06F8206B" w14:textId="77777777" w:rsidR="00A536DF" w:rsidRDefault="00A536DF" w:rsidP="00A536DF">
      <w:pPr>
        <w:spacing w:after="0"/>
      </w:pPr>
      <w:r>
        <w:rPr>
          <w:rFonts w:cs="Microsoft Himalaya"/>
          <w:cs/>
          <w:lang w:bidi="bo-CN"/>
        </w:rPr>
        <w:t xml:space="preserve"> སེམས་ དང་ སེམས་ ར་ མ་ མཐུན་ པ་ ཅིན་ ནུབ་མོར་ བཤལ་ བར་ འོངས་འོངསམ་ གིས་ མནོ་ བའི་ དོན་དག་ འགྲུབ་ མི་ ཚུགསཔ་ འོང་ མེན་ན་ དབའེ་ ཧི་ ཧི་ ཧི </w:t>
      </w:r>
      <w:r>
        <w:t>?</w:t>
      </w:r>
    </w:p>
    <w:p w14:paraId="78006BEE" w14:textId="77777777" w:rsidR="00A536DF" w:rsidRDefault="00A536DF" w:rsidP="00A536DF">
      <w:pPr>
        <w:spacing w:after="0"/>
      </w:pPr>
      <w:r>
        <w:rPr>
          <w:rFonts w:cs="Microsoft Himalaya"/>
          <w:cs/>
          <w:lang w:bidi="bo-CN"/>
        </w:rPr>
        <w:t xml:space="preserve"> ག་ཏེ་ ལས་ འོངམ </w:t>
      </w:r>
      <w:r>
        <w:t>?</w:t>
      </w:r>
    </w:p>
    <w:p w14:paraId="4339791B" w14:textId="77777777" w:rsidR="00A536DF" w:rsidRDefault="00A536DF" w:rsidP="00A536DF">
      <w:pPr>
        <w:spacing w:after="0"/>
      </w:pPr>
      <w:r>
        <w:rPr>
          <w:rFonts w:cs="Microsoft Himalaya"/>
          <w:cs/>
          <w:lang w:bidi="bo-CN"/>
        </w:rPr>
        <w:t xml:space="preserve"> གཞེས་ཧིང་ ནི་ ཡར་ མཆོད་བཤམ་ ནང་ ར་ འཛུལ་སྡོདཔ་ ཨིན་ ཆབ་གསང་ ཡང་ སྒོ་སྒྲིག་ ནང་ ལས་ མར་ བཏང་ སྦེ །</w:t>
      </w:r>
    </w:p>
    <w:p w14:paraId="0EE7CD2A" w14:textId="77777777" w:rsidR="00A536DF" w:rsidRDefault="00A536DF" w:rsidP="00A536DF">
      <w:pPr>
        <w:spacing w:after="0"/>
      </w:pPr>
      <w:r>
        <w:rPr>
          <w:rFonts w:cs="Microsoft Himalaya"/>
          <w:cs/>
          <w:lang w:bidi="bo-CN"/>
        </w:rPr>
        <w:t xml:space="preserve"> ན་ཧིང་ ལོ་ཐེངས་ ཅིག་ </w:t>
      </w:r>
      <w:r>
        <w:t xml:space="preserve"># </w:t>
      </w:r>
      <w:r>
        <w:rPr>
          <w:rFonts w:cs="Microsoft Himalaya"/>
          <w:cs/>
          <w:lang w:bidi="bo-CN"/>
        </w:rPr>
        <w:t xml:space="preserve">ཨ་ནཱ་ ཐབ་པའི་ གི་ཁུག་ ནང་ ལས་ སྤར་ ར་ མ་ བཏུབ་ </w:t>
      </w:r>
      <w:r>
        <w:t xml:space="preserve"># </w:t>
      </w:r>
      <w:r>
        <w:rPr>
          <w:rFonts w:cs="Microsoft Himalaya"/>
          <w:cs/>
          <w:lang w:bidi="bo-CN"/>
        </w:rPr>
        <w:t>མིག་ཏོ་ ཨ་ཕི་ ཨེན་ཏ་ འདི་ ར་ འགྱིམས་ ཏེ །</w:t>
      </w:r>
    </w:p>
    <w:p w14:paraId="6DB67B41" w14:textId="77777777" w:rsidR="00A536DF" w:rsidRDefault="00A536DF" w:rsidP="00A536DF">
      <w:pPr>
        <w:spacing w:after="0"/>
      </w:pPr>
      <w:r>
        <w:rPr>
          <w:rFonts w:cs="Microsoft Himalaya"/>
          <w:cs/>
          <w:lang w:bidi="bo-CN"/>
        </w:rPr>
        <w:t xml:space="preserve"> དུས་ཅི་ འབད་ བའི་ བསྒང་ ལས་ ཉིན་ནུབ་མེད་པར་ </w:t>
      </w:r>
      <w:r>
        <w:t xml:space="preserve"># </w:t>
      </w:r>
      <w:r>
        <w:rPr>
          <w:rFonts w:cs="Microsoft Himalaya"/>
          <w:cs/>
          <w:lang w:bidi="bo-CN"/>
        </w:rPr>
        <w:t>ཡར་ གྱང་ཐོག་ གུ་ འཛེགས་ སྡོད་ སར་ མཐོང་ ཅི་ ས །</w:t>
      </w:r>
    </w:p>
    <w:p w14:paraId="0CA352E5" w14:textId="77777777" w:rsidR="00A536DF" w:rsidRDefault="00A536DF" w:rsidP="00A536DF">
      <w:pPr>
        <w:spacing w:after="0"/>
      </w:pPr>
      <w:r>
        <w:rPr>
          <w:rFonts w:cs="Microsoft Himalaya"/>
          <w:cs/>
          <w:lang w:bidi="bo-CN"/>
        </w:rPr>
        <w:t xml:space="preserve"> ད་ སྐབས་ཅིག་ ལས་ ཨོག་ཀ་ ནང་ ཐོན་ སོ་ ནུག་ པ་ཡ </w:t>
      </w:r>
      <w:r>
        <w:t>?</w:t>
      </w:r>
    </w:p>
    <w:p w14:paraId="70AFCC6B" w14:textId="77777777" w:rsidR="00A536DF" w:rsidRDefault="00A536DF" w:rsidP="00A536DF">
      <w:pPr>
        <w:spacing w:after="0"/>
      </w:pPr>
      <w:r>
        <w:rPr>
          <w:rFonts w:cs="Microsoft Himalaya"/>
          <w:cs/>
          <w:lang w:bidi="bo-CN"/>
        </w:rPr>
        <w:t xml:space="preserve"> ཨཔ་ ཁྱོད་ ལུ་ སེམས་ཁམས་ ཀྱི་ ནད་གཞི་ ཅིག་ འདུག་ ར་ འདུག །</w:t>
      </w:r>
    </w:p>
    <w:p w14:paraId="23420BAD" w14:textId="77777777" w:rsidR="00A536DF" w:rsidRDefault="00A536DF" w:rsidP="00A536DF">
      <w:pPr>
        <w:spacing w:after="0"/>
      </w:pPr>
      <w:r>
        <w:rPr>
          <w:rFonts w:cs="Microsoft Himalaya"/>
          <w:cs/>
          <w:lang w:bidi="bo-CN"/>
        </w:rPr>
        <w:t xml:space="preserve"> རོགས་ ཀྱིས་ སླབ་ དེས་ ཐིམ་ཕུག་ སྨན་ཁང་ བསྟེན་ པ་ ཅིན་ དྲག་ ལོ ། </w:t>
      </w:r>
      <w:r>
        <w:t xml:space="preserve"># </w:t>
      </w:r>
      <w:r>
        <w:rPr>
          <w:rFonts w:cs="Microsoft Himalaya"/>
          <w:cs/>
          <w:lang w:bidi="bo-CN"/>
        </w:rPr>
        <w:t xml:space="preserve">ཚར་ གཅིག་ ཐིམ་ཕུག་ འགྱོ་ བལྟ་ ནི་ མེན་ན </w:t>
      </w:r>
      <w:r>
        <w:t>?</w:t>
      </w:r>
    </w:p>
    <w:p w14:paraId="37C6A76B" w14:textId="77777777" w:rsidR="00A536DF" w:rsidRDefault="00A536DF" w:rsidP="00A536DF">
      <w:pPr>
        <w:spacing w:after="0"/>
      </w:pPr>
      <w:r>
        <w:rPr>
          <w:rFonts w:cs="Microsoft Himalaya"/>
          <w:cs/>
          <w:lang w:bidi="bo-CN"/>
        </w:rPr>
        <w:t xml:space="preserve"> ཐད་རི་སྦ་རི་ ཁྱོད་ ཀྱིས་ ག་ལུ་ཡང་ མ་ སླབ་ གོ་ཞིག </w:t>
      </w:r>
      <w:r>
        <w:t>?</w:t>
      </w:r>
    </w:p>
    <w:p w14:paraId="5B1176DB" w14:textId="77777777" w:rsidR="00A536DF" w:rsidRDefault="00A536DF" w:rsidP="00A536DF">
      <w:pPr>
        <w:spacing w:after="0"/>
      </w:pPr>
      <w:r>
        <w:rPr>
          <w:rFonts w:cs="Microsoft Himalaya"/>
          <w:cs/>
          <w:lang w:bidi="bo-CN"/>
        </w:rPr>
        <w:t xml:space="preserve"> ག་ཅི་ ག་ལུ་ཡང་ མ་ སླབ་ ག་ ཟེར </w:t>
      </w:r>
      <w:r>
        <w:t>?</w:t>
      </w:r>
    </w:p>
    <w:p w14:paraId="4809983C" w14:textId="77777777" w:rsidR="00A536DF" w:rsidRDefault="00A536DF" w:rsidP="00A536DF">
      <w:pPr>
        <w:spacing w:after="0"/>
      </w:pPr>
      <w:r>
        <w:rPr>
          <w:rFonts w:cs="Microsoft Himalaya"/>
          <w:cs/>
          <w:lang w:bidi="bo-CN"/>
        </w:rPr>
        <w:t xml:space="preserve"> ངེའི་ ཅ་ལ་ འདི་ གི་ སྐོར་ལས་ སྟེ །</w:t>
      </w:r>
    </w:p>
    <w:p w14:paraId="3322061F" w14:textId="77777777" w:rsidR="00A536DF" w:rsidRDefault="00A536DF" w:rsidP="00A536DF">
      <w:pPr>
        <w:spacing w:after="0"/>
      </w:pPr>
      <w:r>
        <w:rPr>
          <w:rFonts w:cs="Microsoft Himalaya"/>
          <w:cs/>
          <w:lang w:bidi="bo-CN"/>
        </w:rPr>
        <w:t xml:space="preserve"> ཨེང་ །</w:t>
      </w:r>
    </w:p>
    <w:p w14:paraId="3B51A250" w14:textId="77777777" w:rsidR="00A536DF" w:rsidRDefault="00A536DF" w:rsidP="00A536DF">
      <w:pPr>
        <w:spacing w:after="0"/>
      </w:pPr>
      <w:r>
        <w:rPr>
          <w:rFonts w:cs="Microsoft Himalaya"/>
          <w:cs/>
          <w:lang w:bidi="bo-CN"/>
        </w:rPr>
        <w:t xml:space="preserve"> དོ་རུང་ ཁྱོད་ ཀྱི་ ཅ་ལ་ གི་ བློ་ འདི་ ལོག་ འགོ་བཙུགས་ ད་ ཡི་ སྨོ་ཤིག</w:t>
      </w:r>
    </w:p>
    <w:p w14:paraId="45CCA2BD" w14:textId="77777777" w:rsidR="00A536DF" w:rsidRDefault="00A536DF" w:rsidP="00A536DF">
      <w:pPr>
        <w:spacing w:after="0"/>
      </w:pPr>
      <w:r>
        <w:rPr>
          <w:rFonts w:cs="Microsoft Himalaya"/>
          <w:cs/>
          <w:lang w:bidi="bo-CN"/>
        </w:rPr>
        <w:lastRenderedPageBreak/>
        <w:t xml:space="preserve"> ངེའི་ ཅ་ལ་ འདི་ གི་ སྐོར་ལས་ ཁྱོད་ ཀྱིས་ ཨ་ལུ་ ཁ་རང་ འདི་ ལུ་ མ་ སླབ་ ག </w:t>
      </w:r>
      <w:r>
        <w:t>?</w:t>
      </w:r>
    </w:p>
    <w:p w14:paraId="568C1808" w14:textId="77777777" w:rsidR="00A536DF" w:rsidRDefault="00A536DF" w:rsidP="00A536DF">
      <w:pPr>
        <w:spacing w:after="0"/>
      </w:pPr>
      <w:r>
        <w:rPr>
          <w:rFonts w:cs="Microsoft Himalaya"/>
          <w:cs/>
          <w:lang w:bidi="bo-CN"/>
        </w:rPr>
        <w:t xml:space="preserve"> ཨ་ལུ་ འདི་ གིས་ ཤེས་ཤེསཔ་ བཟུམ་ ཅིག་ འདུག </w:t>
      </w:r>
      <w:r>
        <w:t xml:space="preserve"># </w:t>
      </w:r>
      <w:r>
        <w:rPr>
          <w:rFonts w:cs="Microsoft Himalaya"/>
          <w:cs/>
          <w:lang w:bidi="bo-CN"/>
        </w:rPr>
        <w:t>ཨ་ལུ་ ཁ་རང་ འདི་ དང་ ཁྱོད་ ཀྱི་ བར་ ན་ བློ་ ཅིག་ ཡོདཔ་ མེན་ ནམ་ ཁོ་རེ །</w:t>
      </w:r>
    </w:p>
    <w:p w14:paraId="5782CFE9" w14:textId="77777777" w:rsidR="00A536DF" w:rsidRDefault="00A536DF" w:rsidP="00A536DF">
      <w:pPr>
        <w:spacing w:after="0"/>
      </w:pPr>
      <w:r>
        <w:rPr>
          <w:rFonts w:cs="Microsoft Himalaya"/>
          <w:cs/>
          <w:lang w:bidi="bo-CN"/>
        </w:rPr>
        <w:t xml:space="preserve"> ང་ བྱེལཝ་ མེད་ པར་ ཨ་ལུ་ ཁ་རང་ ལུ་ ག་ཅི་སྦེ་ སླབ་ དགོཔ་ ས །</w:t>
      </w:r>
    </w:p>
    <w:p w14:paraId="506EF1CA" w14:textId="77777777" w:rsidR="00A536DF" w:rsidRDefault="00A536DF" w:rsidP="00A536DF">
      <w:pPr>
        <w:spacing w:after="0"/>
      </w:pPr>
      <w:r>
        <w:rPr>
          <w:rFonts w:cs="Microsoft Himalaya"/>
          <w:cs/>
          <w:lang w:bidi="bo-CN"/>
        </w:rPr>
        <w:t xml:space="preserve"> འདི་ ང་བཅས་ར་ བཟའ་ཚན་ གྱི་ ལོ་རྒྱུས་ ཨིན་ མས །</w:t>
      </w:r>
    </w:p>
    <w:p w14:paraId="4B3EAB8C" w14:textId="77777777" w:rsidR="00A536DF" w:rsidRDefault="00A536DF" w:rsidP="00A536DF">
      <w:pPr>
        <w:spacing w:after="0"/>
      </w:pPr>
      <w:r>
        <w:rPr>
          <w:rFonts w:cs="Microsoft Himalaya"/>
          <w:cs/>
          <w:lang w:bidi="bo-CN"/>
        </w:rPr>
        <w:t xml:space="preserve"> ང་ ག་ཅི་སྦེ་ རོགས་ ལུ་ སླབ་ དགོཔ །</w:t>
      </w:r>
    </w:p>
    <w:p w14:paraId="3E47F98B" w14:textId="77777777" w:rsidR="00A536DF" w:rsidRDefault="00A536DF" w:rsidP="00A536DF">
      <w:pPr>
        <w:spacing w:after="0"/>
      </w:pPr>
      <w:r>
        <w:rPr>
          <w:rFonts w:cs="Microsoft Himalaya"/>
          <w:cs/>
          <w:lang w:bidi="bo-CN"/>
        </w:rPr>
        <w:t xml:space="preserve"> གཙོ་བོ་ར་ ཁྱོད་ ཀྱིས་ འདི་ ག་ལུ་ཡང་ མ་ བྱིན་ པར་ ང་ར་ རྐྱངམ་གཅིག་ གི་ དོན་ལུ་ བཞག་ དགོཔ་ ཨིན །</w:t>
      </w:r>
    </w:p>
    <w:p w14:paraId="6A3D219C" w14:textId="77777777" w:rsidR="00A536DF" w:rsidRDefault="00A536DF" w:rsidP="00A536DF">
      <w:pPr>
        <w:spacing w:after="0"/>
      </w:pPr>
      <w:r>
        <w:rPr>
          <w:rFonts w:cs="Microsoft Himalaya"/>
          <w:cs/>
          <w:lang w:bidi="bo-CN"/>
        </w:rPr>
        <w:t xml:space="preserve"> ཧྲིལ་བུམ་ སྦེ་ ང་ར་ གི་ དོན་ལུ་ ར་ བཞག་ འོང་ གོ་ཞིག </w:t>
      </w:r>
      <w:r>
        <w:t>?</w:t>
      </w:r>
    </w:p>
    <w:p w14:paraId="463F4EE3" w14:textId="77777777" w:rsidR="00A536DF" w:rsidRDefault="00A536DF" w:rsidP="00A536DF">
      <w:pPr>
        <w:spacing w:after="0"/>
      </w:pPr>
      <w:r>
        <w:rPr>
          <w:rFonts w:cs="Microsoft Himalaya"/>
          <w:cs/>
          <w:lang w:bidi="bo-CN"/>
        </w:rPr>
        <w:t xml:space="preserve"> དབའི་ ངེ་གི་ འདི་ ཧྲིལ་བུམ་ སྦེ་ ར་ འདི་ ཁྱོད་ རེ་ཆི་ མ་ རྐྱབ །</w:t>
      </w:r>
    </w:p>
    <w:p w14:paraId="05C245EA" w14:textId="77777777" w:rsidR="00A536DF" w:rsidRDefault="00A536DF" w:rsidP="00A536DF">
      <w:pPr>
        <w:spacing w:after="0"/>
      </w:pPr>
      <w:r>
        <w:rPr>
          <w:rFonts w:cs="Microsoft Himalaya"/>
          <w:cs/>
          <w:lang w:bidi="bo-CN"/>
        </w:rPr>
        <w:t xml:space="preserve"> ཁྱོད་ ཀྱིས་ ག་ལུ་ཡང་ མི་ སླབ་ ཟེར་ མནའ་ འབོ་ བ་ ཅིན་ </w:t>
      </w:r>
      <w:r>
        <w:t xml:space="preserve"># </w:t>
      </w:r>
      <w:r>
        <w:rPr>
          <w:rFonts w:cs="Microsoft Himalaya"/>
          <w:cs/>
          <w:lang w:bidi="bo-CN"/>
        </w:rPr>
        <w:t>ང་ གིས་ ཕྱེད་ཀ་ ཅིག་ འདི་ ཁྱོད་ ཀྱི་ དོན་ལུ་ ར་ བཞག་ འོང་ །</w:t>
      </w:r>
    </w:p>
    <w:p w14:paraId="0900E79F"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ཁྱོད་ ཀྱིས་ སླབ་ ཚེ་ ག་དེ་སྦེ་ ལོ </w:t>
      </w:r>
      <w:r>
        <w:t>?</w:t>
      </w:r>
    </w:p>
    <w:p w14:paraId="02C2686D" w14:textId="77777777" w:rsidR="00A536DF" w:rsidRDefault="00A536DF" w:rsidP="00A536DF">
      <w:pPr>
        <w:spacing w:after="0"/>
      </w:pPr>
      <w:r>
        <w:rPr>
          <w:rFonts w:cs="Microsoft Himalaya"/>
          <w:cs/>
          <w:lang w:bidi="bo-CN"/>
        </w:rPr>
        <w:t xml:space="preserve"> ང་ ཁྱོད་ ཀྱི་ གནསམོ་ འབད་ དགོ་ མི་ འདི་ </w:t>
      </w:r>
      <w:r>
        <w:t xml:space="preserve"># </w:t>
      </w:r>
      <w:r>
        <w:rPr>
          <w:rFonts w:cs="Microsoft Himalaya"/>
          <w:cs/>
          <w:lang w:bidi="bo-CN"/>
        </w:rPr>
        <w:t xml:space="preserve">ཁྱོད་ ནང་ ཡོད་ མི་ འདི་ ཕྱེད་ཀ་ རྐྱངམ་གཅིག་ དགོ་ ནི་ གི་ དོན་ལུ་ འབད་འབདཝ་ བཟུམ་སྦེ་ མཐོང་ མས་ ག་ ཨ </w:t>
      </w:r>
      <w:r>
        <w:t xml:space="preserve">? # </w:t>
      </w:r>
      <w:r>
        <w:rPr>
          <w:rFonts w:cs="Microsoft Himalaya"/>
          <w:cs/>
          <w:lang w:bidi="bo-CN"/>
        </w:rPr>
        <w:t xml:space="preserve">ཨ </w:t>
      </w:r>
      <w:r>
        <w:t xml:space="preserve"># </w:t>
      </w:r>
      <w:r>
        <w:rPr>
          <w:rFonts w:cs="Microsoft Himalaya"/>
          <w:cs/>
          <w:lang w:bidi="bo-CN"/>
        </w:rPr>
        <w:t xml:space="preserve">སླབ་ ཤིག་ </w:t>
      </w:r>
      <w:r>
        <w:t xml:space="preserve"># </w:t>
      </w:r>
      <w:r>
        <w:rPr>
          <w:rFonts w:cs="Microsoft Himalaya"/>
          <w:cs/>
          <w:lang w:bidi="bo-CN"/>
        </w:rPr>
        <w:t xml:space="preserve">དེསན་ ཁྱོད་ </w:t>
      </w:r>
      <w:r>
        <w:t xml:space="preserve"># </w:t>
      </w:r>
      <w:r>
        <w:rPr>
          <w:rFonts w:cs="Microsoft Himalaya"/>
          <w:cs/>
          <w:lang w:bidi="bo-CN"/>
        </w:rPr>
        <w:t>ཁྱོད་ ཀྱི་ འདི་ ཕྱེད་ཀ་ བྱིན་ ས་ ཅིག་ ཡོདཔ་ མས །</w:t>
      </w:r>
    </w:p>
    <w:p w14:paraId="772CD0C5" w14:textId="77777777" w:rsidR="00A536DF" w:rsidRDefault="00A536DF" w:rsidP="00A536DF">
      <w:pPr>
        <w:spacing w:after="0"/>
      </w:pPr>
      <w:r>
        <w:rPr>
          <w:rFonts w:cs="Microsoft Himalaya"/>
          <w:cs/>
          <w:lang w:bidi="bo-CN"/>
        </w:rPr>
        <w:t xml:space="preserve"> ག་ སྨོ་ ཕྲང་ སླབ་ ཤིག </w:t>
      </w:r>
      <w:r>
        <w:t xml:space="preserve"># </w:t>
      </w:r>
      <w:r>
        <w:rPr>
          <w:rFonts w:cs="Microsoft Himalaya"/>
          <w:cs/>
          <w:lang w:bidi="bo-CN"/>
        </w:rPr>
        <w:t>ག་ཅི་ བགོ་བཤའ་ རྐྱབ་ ཚུགས་ རུང་ ང་ འདི་ བགོ་བཤའ་ རྐྱབ་ བྱིན་ མི་ ཚུགས །</w:t>
      </w:r>
    </w:p>
    <w:p w14:paraId="0D521819" w14:textId="77777777" w:rsidR="00A536DF" w:rsidRDefault="00A536DF" w:rsidP="00A536DF">
      <w:pPr>
        <w:spacing w:after="0"/>
      </w:pPr>
      <w:r>
        <w:rPr>
          <w:rFonts w:cs="Microsoft Himalaya"/>
          <w:cs/>
          <w:lang w:bidi="bo-CN"/>
        </w:rPr>
        <w:t xml:space="preserve"> ཕྱེད་ཀ་ ག་ ལུ་ ལོ </w:t>
      </w:r>
      <w:r>
        <w:t xml:space="preserve">? # </w:t>
      </w:r>
      <w:r>
        <w:rPr>
          <w:rFonts w:cs="Microsoft Himalaya"/>
          <w:cs/>
          <w:lang w:bidi="bo-CN"/>
        </w:rPr>
        <w:t xml:space="preserve">ཕྲང་ སླབ་ ཟེར་ སླབ ། </w:t>
      </w:r>
      <w:r>
        <w:t xml:space="preserve"># </w:t>
      </w:r>
      <w:r>
        <w:rPr>
          <w:rFonts w:cs="Microsoft Himalaya"/>
          <w:cs/>
          <w:lang w:bidi="bo-CN"/>
        </w:rPr>
        <w:t>ཕྲང་ སླབ་ ཟེར་ སླབ་ ཅི་ སྨ་རེ་ ཨཔ་ དབང་དྲག</w:t>
      </w:r>
    </w:p>
    <w:p w14:paraId="21732B4F" w14:textId="77777777" w:rsidR="00A536DF" w:rsidRDefault="00A536DF" w:rsidP="00A536DF">
      <w:pPr>
        <w:spacing w:after="0"/>
      </w:pPr>
      <w:r>
        <w:rPr>
          <w:rFonts w:cs="Microsoft Himalaya"/>
          <w:cs/>
          <w:lang w:bidi="bo-CN"/>
        </w:rPr>
        <w:t xml:space="preserve"> འདི་ མེན་ ང་ གིས་ ནངས་པ་ དྲོ་པ་ ཤར་ དཀརཝ་ ཅིག་ </w:t>
      </w:r>
      <w:r>
        <w:t xml:space="preserve"># </w:t>
      </w:r>
      <w:r>
        <w:rPr>
          <w:rFonts w:cs="Microsoft Himalaya"/>
          <w:cs/>
          <w:lang w:bidi="bo-CN"/>
        </w:rPr>
        <w:t xml:space="preserve">ཁྱོད་ ལུ་ ཅ་ལ་ འདི་ འ་ནཱེམ་ཅིག་ འདུག་ </w:t>
      </w:r>
      <w:r>
        <w:t xml:space="preserve"># </w:t>
      </w:r>
      <w:r>
        <w:rPr>
          <w:rFonts w:cs="Microsoft Himalaya"/>
          <w:cs/>
          <w:lang w:bidi="bo-CN"/>
        </w:rPr>
        <w:t>འ་ནེ་སྦེ་ འདུག་ ཟེར་ ཁྱིམ་ཚང་ འདི་ ཚུ་ ལུ་ སླབ་ པར་ འགྱོ་ གེ་ ནོ །</w:t>
      </w:r>
    </w:p>
    <w:p w14:paraId="5A514054" w14:textId="77777777" w:rsidR="00A536DF" w:rsidRDefault="00A536DF" w:rsidP="00A536DF">
      <w:pPr>
        <w:spacing w:after="0"/>
      </w:pPr>
      <w:r>
        <w:rPr>
          <w:rFonts w:cs="Microsoft Himalaya"/>
          <w:cs/>
          <w:lang w:bidi="bo-CN"/>
        </w:rPr>
        <w:t xml:space="preserve"> སྐུ་ཆེ ། </w:t>
      </w:r>
      <w:r>
        <w:t xml:space="preserve"># </w:t>
      </w:r>
      <w:r>
        <w:rPr>
          <w:rFonts w:cs="Microsoft Himalaya"/>
          <w:cs/>
          <w:lang w:bidi="bo-CN"/>
        </w:rPr>
        <w:t xml:space="preserve">སྐུ་ཆེ ། </w:t>
      </w:r>
      <w:r>
        <w:t xml:space="preserve"># </w:t>
      </w:r>
      <w:r>
        <w:rPr>
          <w:rFonts w:cs="Microsoft Himalaya"/>
          <w:cs/>
          <w:lang w:bidi="bo-CN"/>
        </w:rPr>
        <w:t xml:space="preserve">དབྱངས་སྐྱིད ། </w:t>
      </w:r>
      <w:r>
        <w:t xml:space="preserve"># </w:t>
      </w:r>
      <w:r>
        <w:rPr>
          <w:rFonts w:cs="Microsoft Himalaya"/>
          <w:cs/>
          <w:lang w:bidi="bo-CN"/>
        </w:rPr>
        <w:t>འ་ནཱི་ འབདན་ ཁྱོད་ ཀྱིས་ རྩ་ལས་ འབད་ མ་ ད་ སྨ་རེ །</w:t>
      </w:r>
    </w:p>
    <w:p w14:paraId="7A1DAD0E" w14:textId="77777777" w:rsidR="00A536DF" w:rsidRDefault="00A536DF" w:rsidP="00A536DF">
      <w:pPr>
        <w:spacing w:after="0"/>
      </w:pPr>
      <w:r>
        <w:rPr>
          <w:rFonts w:cs="Microsoft Himalaya"/>
          <w:cs/>
          <w:lang w:bidi="bo-CN"/>
        </w:rPr>
        <w:t xml:space="preserve"> སྐུ་ཆེ་གསུང་ཆེ་ ཐོབ །</w:t>
      </w:r>
    </w:p>
    <w:p w14:paraId="5F84EA6B" w14:textId="77777777" w:rsidR="00A536DF" w:rsidRDefault="00A536DF" w:rsidP="00A536DF">
      <w:pPr>
        <w:spacing w:after="0"/>
      </w:pPr>
      <w:r>
        <w:rPr>
          <w:rFonts w:cs="Microsoft Himalaya"/>
          <w:cs/>
          <w:lang w:bidi="bo-CN"/>
        </w:rPr>
        <w:t xml:space="preserve"> བཏུབ་ བཏུབ་ དེསན་ སླབ་ ཤིག</w:t>
      </w:r>
    </w:p>
    <w:p w14:paraId="0922004A" w14:textId="77777777" w:rsidR="00A536DF" w:rsidRDefault="00A536DF" w:rsidP="00A536DF">
      <w:pPr>
        <w:spacing w:after="0"/>
      </w:pPr>
      <w:r>
        <w:rPr>
          <w:rFonts w:cs="Microsoft Himalaya"/>
          <w:cs/>
          <w:lang w:bidi="bo-CN"/>
        </w:rPr>
        <w:t xml:space="preserve"> ངེའི་ དབང་ཚད་ འོག་ ལུ་ ཡོད་ པའི་ ཅ་ལ་ འདི་ ངེའི་ ཕར་ ལས་ བགོ་བཤའ་ རྐྱབ་ ཟ་ མི་ འདི་ ག་ སྨོ </w:t>
      </w:r>
      <w:r>
        <w:t>?</w:t>
      </w:r>
    </w:p>
    <w:p w14:paraId="7871BC32" w14:textId="77777777" w:rsidR="00A536DF" w:rsidRDefault="00A536DF" w:rsidP="00A536DF">
      <w:pPr>
        <w:spacing w:after="0"/>
      </w:pPr>
      <w:r>
        <w:rPr>
          <w:rFonts w:cs="Microsoft Himalaya"/>
          <w:cs/>
          <w:lang w:bidi="bo-CN"/>
        </w:rPr>
        <w:t xml:space="preserve"> དབའི་ དབྱངས་སྐྱིད ། </w:t>
      </w:r>
      <w:r>
        <w:t xml:space="preserve"># </w:t>
      </w:r>
      <w:r>
        <w:rPr>
          <w:rFonts w:cs="Microsoft Himalaya"/>
          <w:cs/>
          <w:lang w:bidi="bo-CN"/>
        </w:rPr>
        <w:t xml:space="preserve">ཁྱོད་ མནོ་བསམ་ ཨ་ཙི་ཅིག་ ཡང་ གཏང་ ནི་ མིན་འདུག </w:t>
      </w:r>
      <w:r>
        <w:t xml:space="preserve"># </w:t>
      </w:r>
      <w:r>
        <w:rPr>
          <w:rFonts w:cs="Microsoft Himalaya"/>
          <w:cs/>
          <w:lang w:bidi="bo-CN"/>
        </w:rPr>
        <w:t>ཡེ་ཤེས་དབྱངས་ཅན་ ང་ར་ གི་ བུམོ་ ཨིན་ མས །</w:t>
      </w:r>
    </w:p>
    <w:p w14:paraId="3E4DB589" w14:textId="77777777" w:rsidR="00A536DF" w:rsidRDefault="00A536DF" w:rsidP="00A536DF">
      <w:pPr>
        <w:spacing w:after="0"/>
      </w:pPr>
      <w:r>
        <w:rPr>
          <w:rFonts w:cs="Microsoft Himalaya"/>
          <w:cs/>
          <w:lang w:bidi="bo-CN"/>
        </w:rPr>
        <w:t xml:space="preserve"> དུམ་གྲ་རེ་ འདི་ མོ་ ལུ་ ཡང་ བྱིན་ དགོ་ པས་ སོང་ </w:t>
      </w:r>
      <w:r>
        <w:t>?</w:t>
      </w:r>
    </w:p>
    <w:p w14:paraId="463A2DD9" w14:textId="77777777" w:rsidR="00A536DF" w:rsidRDefault="00A536DF" w:rsidP="00A536DF">
      <w:pPr>
        <w:spacing w:after="0"/>
      </w:pPr>
      <w:r>
        <w:rPr>
          <w:rFonts w:cs="Microsoft Himalaya"/>
          <w:cs/>
          <w:lang w:bidi="bo-CN"/>
        </w:rPr>
        <w:t xml:space="preserve"> ཡ་བླ་མ་མཁྱེན་ནོ །</w:t>
      </w:r>
    </w:p>
    <w:p w14:paraId="40FDB8F2" w14:textId="77777777" w:rsidR="00A536DF" w:rsidRDefault="00A536DF" w:rsidP="00A536DF">
      <w:pPr>
        <w:spacing w:after="0"/>
      </w:pPr>
      <w:r>
        <w:rPr>
          <w:rFonts w:cs="Microsoft Himalaya"/>
          <w:cs/>
          <w:lang w:bidi="bo-CN"/>
        </w:rPr>
        <w:t xml:space="preserve"> ངོ་ ཚ་ ནི་ མེད་ པའི་ ཨཔ་ ཁྱོད་ ཐོདཔ་ སྦུག་ ལས་ འགག་ ཤི་ སོང་ །</w:t>
      </w:r>
    </w:p>
    <w:p w14:paraId="60ACF0F5" w14:textId="77777777" w:rsidR="00A536DF" w:rsidRDefault="00A536DF" w:rsidP="00A536DF">
      <w:pPr>
        <w:spacing w:after="0"/>
      </w:pPr>
      <w:r>
        <w:rPr>
          <w:rFonts w:cs="Microsoft Himalaya"/>
          <w:cs/>
          <w:lang w:bidi="bo-CN"/>
        </w:rPr>
        <w:t xml:space="preserve"> ཨ་ལ་ལ་ དབའི་ ང་ །</w:t>
      </w:r>
    </w:p>
    <w:p w14:paraId="65A4C70F" w14:textId="77777777" w:rsidR="00A536DF" w:rsidRDefault="00A536DF" w:rsidP="00A536DF">
      <w:pPr>
        <w:spacing w:after="0"/>
      </w:pPr>
      <w:r>
        <w:rPr>
          <w:rFonts w:cs="Microsoft Himalaya"/>
          <w:cs/>
          <w:lang w:bidi="bo-CN"/>
        </w:rPr>
        <w:t xml:space="preserve"> ངེའི་ ཨཔ་ འདི་ འཆོལཝ་ ཐག་ཆོད་ ཨིན་ པས་ སྨ་རེ །</w:t>
      </w:r>
    </w:p>
    <w:p w14:paraId="7D758567" w14:textId="77777777" w:rsidR="00A536DF" w:rsidRDefault="00A536DF" w:rsidP="00A536DF">
      <w:pPr>
        <w:spacing w:after="0"/>
      </w:pPr>
      <w:r>
        <w:rPr>
          <w:rFonts w:cs="Microsoft Himalaya"/>
          <w:cs/>
          <w:lang w:bidi="bo-CN"/>
        </w:rPr>
        <w:t xml:space="preserve"> ཨ་ལ་ལ ། </w:t>
      </w:r>
      <w:r>
        <w:t xml:space="preserve"># </w:t>
      </w:r>
      <w:r>
        <w:rPr>
          <w:rFonts w:cs="Microsoft Himalaya"/>
          <w:cs/>
          <w:lang w:bidi="bo-CN"/>
        </w:rPr>
        <w:t xml:space="preserve">དབའི་ ཁ་རང་ ། </w:t>
      </w:r>
      <w:r>
        <w:t xml:space="preserve"># </w:t>
      </w:r>
      <w:r>
        <w:rPr>
          <w:rFonts w:cs="Microsoft Himalaya"/>
          <w:cs/>
          <w:lang w:bidi="bo-CN"/>
        </w:rPr>
        <w:t>དུས་རབས་ ཉེར་གཅིག་པའི་ ནང་ ལྷོདཔ་ ད་ དང་ཕུ་ གི་ ལུགས་སྲོལ་ ཅིག་ བསྒྲིག་ ནི་ སྦེ་ ཡ་ ཁྱོད །</w:t>
      </w:r>
    </w:p>
    <w:p w14:paraId="208BC365" w14:textId="77777777" w:rsidR="00A536DF" w:rsidRDefault="00A536DF" w:rsidP="00A536DF">
      <w:pPr>
        <w:spacing w:after="0"/>
      </w:pPr>
      <w:r>
        <w:rPr>
          <w:rFonts w:cs="Microsoft Himalaya"/>
          <w:cs/>
          <w:lang w:bidi="bo-CN"/>
        </w:rPr>
        <w:t xml:space="preserve"> སེམས་ དང་ སེམས་ ར་ མ་ མཐུན་ པ་ ཅིན་ ནུབ་མོར་ བཤལ་ བར་ འོངས་འོངསམ་ གིས་ མནོ་ བའི་ དོན་དག་ འགྲུབ་ མི་ ཚུགསཔ་ འོང་ མེན་ན་ དབའི །</w:t>
      </w:r>
    </w:p>
    <w:p w14:paraId="2CD3C0A6"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ཧིང་ གི་ གདིང་ལས་ དགའ་ བས་ ཟེར་ ག་དེ་ཅིག་ སླབ་ རུང་ ང་ ལུ་ འགོད་བྲོ་ བཟོ་ སྡོད་ ཤིག་ ཁྱོད །</w:t>
      </w:r>
    </w:p>
    <w:p w14:paraId="52927AAB" w14:textId="77777777" w:rsidR="00A536DF" w:rsidRDefault="00A536DF" w:rsidP="00A536DF">
      <w:pPr>
        <w:spacing w:after="0"/>
      </w:pPr>
      <w:r>
        <w:rPr>
          <w:rFonts w:cs="Microsoft Himalaya"/>
          <w:cs/>
          <w:lang w:bidi="bo-CN"/>
        </w:rPr>
        <w:t xml:space="preserve"> ཨ་ནཱི་ སྐྱ་སྒོགཔ་ སྒྲིབ་ཟས་ཅན་ འདི་ དང་ འཕྱད་ གེ་ ནོ །</w:t>
      </w:r>
    </w:p>
    <w:p w14:paraId="5878CE35" w14:textId="77777777" w:rsidR="00A536DF" w:rsidRDefault="00A536DF" w:rsidP="00A536DF">
      <w:pPr>
        <w:spacing w:after="0"/>
      </w:pPr>
      <w:r>
        <w:rPr>
          <w:rFonts w:cs="Microsoft Himalaya"/>
          <w:cs/>
          <w:lang w:bidi="bo-CN"/>
        </w:rPr>
        <w:t xml:space="preserve"> འདི་ ཧ་པ་ གི་ རྩ་བར་ བསྐྱལ་བཞག་ ཞིན་ན་ ཁྱོད་ དྲན་ཚོར་ མེད་ པའི་ གཉིད་ ཅིག་ ཁུག་ འོང་ པ །</w:t>
      </w:r>
    </w:p>
    <w:p w14:paraId="2D8BAA29" w14:textId="77777777" w:rsidR="00A536DF" w:rsidRDefault="00A536DF" w:rsidP="00A536DF">
      <w:pPr>
        <w:spacing w:after="0"/>
      </w:pPr>
      <w:r>
        <w:rPr>
          <w:rFonts w:cs="Microsoft Himalaya"/>
          <w:cs/>
          <w:lang w:bidi="bo-CN"/>
        </w:rPr>
        <w:t xml:space="preserve"> དེ་ལས་འབདན་ དོན་དག་ གྲུབ་ ག་ མི་ འགྲུབ་ ཚར་ གཅིག་ བལྟ་ གེ་ ནོ །</w:t>
      </w:r>
    </w:p>
    <w:p w14:paraId="620BB7BE" w14:textId="77777777" w:rsidR="00A536DF" w:rsidRDefault="00A536DF" w:rsidP="00A536DF">
      <w:pPr>
        <w:spacing w:after="0"/>
      </w:pPr>
      <w:r>
        <w:rPr>
          <w:rFonts w:cs="Microsoft Himalaya"/>
          <w:cs/>
          <w:lang w:bidi="bo-CN"/>
        </w:rPr>
        <w:t xml:space="preserve"> ཨརཝ་ ཨརཝ །</w:t>
      </w:r>
    </w:p>
    <w:p w14:paraId="7694CD7C" w14:textId="77777777" w:rsidR="00A536DF" w:rsidRDefault="00A536DF" w:rsidP="00A536DF">
      <w:pPr>
        <w:spacing w:after="0"/>
      </w:pPr>
      <w:r>
        <w:rPr>
          <w:rFonts w:cs="Microsoft Himalaya"/>
          <w:cs/>
          <w:lang w:bidi="bo-CN"/>
        </w:rPr>
        <w:t xml:space="preserve"> དབའི་ དབའི་ ཁྱིམ་ཚང་ ཆ་ཁྱབ །</w:t>
      </w:r>
    </w:p>
    <w:p w14:paraId="459C099B" w14:textId="77777777" w:rsidR="00A536DF" w:rsidRDefault="00A536DF" w:rsidP="00A536DF">
      <w:pPr>
        <w:spacing w:after="0"/>
      </w:pPr>
      <w:r>
        <w:rPr>
          <w:rFonts w:cs="Microsoft Himalaya"/>
          <w:cs/>
          <w:lang w:bidi="bo-CN"/>
        </w:rPr>
        <w:t xml:space="preserve"> ཚ་ངེར་ བཏོན་ ཕྱི་ཁར་ འཐོན་ དགོ་ པས །</w:t>
      </w:r>
    </w:p>
    <w:p w14:paraId="0E294705" w14:textId="77777777" w:rsidR="00A536DF" w:rsidRDefault="00A536DF" w:rsidP="00A536DF">
      <w:pPr>
        <w:spacing w:after="0"/>
      </w:pPr>
      <w:r>
        <w:rPr>
          <w:rFonts w:cs="Microsoft Himalaya"/>
          <w:cs/>
          <w:lang w:bidi="bo-CN"/>
        </w:rPr>
        <w:t xml:space="preserve"> དང་རྭ་ ནང་ ཨརཝ་ འཛུལ་ སོ་ ནུག</w:t>
      </w:r>
    </w:p>
    <w:p w14:paraId="609637C6" w14:textId="77777777" w:rsidR="00A536DF" w:rsidRDefault="00A536DF" w:rsidP="00A536DF">
      <w:pPr>
        <w:spacing w:after="0"/>
      </w:pPr>
      <w:r>
        <w:rPr>
          <w:rFonts w:cs="Microsoft Himalaya"/>
          <w:cs/>
          <w:lang w:bidi="bo-CN"/>
        </w:rPr>
        <w:t xml:space="preserve"> ཨརཝ་ ཟེར་ ཨརཝ །</w:t>
      </w:r>
    </w:p>
    <w:p w14:paraId="7DE6802A" w14:textId="77777777" w:rsidR="00A536DF" w:rsidRDefault="00A536DF" w:rsidP="00A536DF">
      <w:pPr>
        <w:spacing w:after="0"/>
      </w:pPr>
      <w:r>
        <w:rPr>
          <w:rFonts w:cs="Microsoft Himalaya"/>
          <w:cs/>
          <w:lang w:bidi="bo-CN"/>
        </w:rPr>
        <w:t xml:space="preserve"> ཨཔ་ དབང་ཕྱུག་ བླ་མ་མཁྱེན་ནོ །</w:t>
      </w:r>
    </w:p>
    <w:p w14:paraId="0ECFD847" w14:textId="77777777" w:rsidR="00A536DF" w:rsidRDefault="00A536DF" w:rsidP="00A536DF">
      <w:pPr>
        <w:spacing w:after="0"/>
      </w:pPr>
      <w:r>
        <w:rPr>
          <w:rFonts w:cs="Microsoft Himalaya"/>
          <w:cs/>
          <w:lang w:bidi="bo-CN"/>
        </w:rPr>
        <w:t xml:space="preserve"> ད་འབདན་ བསྐྱལ་སར་བསྐྱལ་ ད་ ནུག་ སྨ་རེ །</w:t>
      </w:r>
    </w:p>
    <w:p w14:paraId="56A8C993" w14:textId="77777777" w:rsidR="00A536DF" w:rsidRDefault="00A536DF" w:rsidP="00A536DF">
      <w:pPr>
        <w:spacing w:after="0"/>
      </w:pPr>
      <w:r>
        <w:rPr>
          <w:rFonts w:cs="Microsoft Himalaya"/>
          <w:cs/>
          <w:lang w:bidi="bo-CN"/>
        </w:rPr>
        <w:t xml:space="preserve"> ཨར་མཁན་ ཁྱོད་ ངེའི་ ནང་ ཅ་ལ་ འདི་ ཡོདཔ་ ག་དེ་སྦེ་ ཤེས་ཤེསཔ་ སྨོ །</w:t>
      </w:r>
    </w:p>
    <w:p w14:paraId="2449E592" w14:textId="77777777" w:rsidR="00A536DF" w:rsidRDefault="00A536DF" w:rsidP="00A536DF">
      <w:pPr>
        <w:spacing w:after="0"/>
      </w:pPr>
      <w:r>
        <w:rPr>
          <w:rFonts w:cs="Microsoft Himalaya"/>
          <w:cs/>
          <w:lang w:bidi="bo-CN"/>
        </w:rPr>
        <w:t xml:space="preserve"> ད་རེས་ ང་ ཁྱོད་ དམ་ ཅིག་ མ་ བཏགས་ པ །</w:t>
      </w:r>
    </w:p>
    <w:p w14:paraId="41F8CB5C"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ང་ར་ དུས་ཚོད་ ཁར་ ཀྲིག་ཀྲི་ མ་ ལྷོད་ པ་ ཅིན་ </w:t>
      </w:r>
      <w:r>
        <w:t xml:space="preserve"># </w:t>
      </w:r>
      <w:r>
        <w:rPr>
          <w:rFonts w:cs="Microsoft Himalaya"/>
          <w:cs/>
          <w:lang w:bidi="bo-CN"/>
        </w:rPr>
        <w:t>དེ་ མེནམ་ རོགས་ ཀྱིས་ ཁྱོད་ བླམ་ ཞུཝ་ དེས་ ཞུ་ འབག་ ནི་ འབད་ ནུག་ སྨ་རེ །</w:t>
      </w:r>
    </w:p>
    <w:p w14:paraId="009E608B" w14:textId="77777777" w:rsidR="00A536DF" w:rsidRDefault="00A536DF" w:rsidP="00A536DF">
      <w:pPr>
        <w:spacing w:after="0"/>
      </w:pPr>
      <w:r>
        <w:rPr>
          <w:rFonts w:cs="Microsoft Himalaya"/>
          <w:cs/>
          <w:lang w:bidi="bo-CN"/>
        </w:rPr>
        <w:t xml:space="preserve"> ང་ ཁྱོད་ ཀྱི་ དོན་ལུ་ ང་ ལུས་ བདེཝ་ མེད་ ས་ </w:t>
      </w:r>
      <w:r>
        <w:t xml:space="preserve"># </w:t>
      </w:r>
      <w:r>
        <w:rPr>
          <w:rFonts w:cs="Microsoft Himalaya"/>
          <w:cs/>
          <w:lang w:bidi="bo-CN"/>
        </w:rPr>
        <w:t xml:space="preserve">སེམས་ ཡང་ སྐྱིད་ཏོང་ཏོ་ སྦེ་ སྡོད་ ལོང་ མིན་འདུག </w:t>
      </w:r>
      <w:r>
        <w:t xml:space="preserve"># </w:t>
      </w:r>
      <w:r>
        <w:rPr>
          <w:rFonts w:cs="Microsoft Himalaya"/>
          <w:cs/>
          <w:lang w:bidi="bo-CN"/>
        </w:rPr>
        <w:t>རོགས་ ཀྱིས་ ཁྱོད་ ངེའི་ ནང་ ཡོདཔ་ ཤེས་ ད་ འོང་ མནོ་ གསེར་ ཟེར་ ཁྱོད་ ཀྱི་ མིང་ ངེའི་ ཁ་ ལས་ འཐོན་ ནི་ ཡང་ ག་དེ་ གཟབ་གཟབ་ འབད་ དགོ་ པས །</w:t>
      </w:r>
    </w:p>
    <w:p w14:paraId="56EA58FC" w14:textId="77777777" w:rsidR="00A536DF" w:rsidRDefault="00A536DF" w:rsidP="00A536DF">
      <w:pPr>
        <w:spacing w:after="0"/>
      </w:pPr>
      <w:r>
        <w:rPr>
          <w:rFonts w:cs="Microsoft Himalaya"/>
          <w:cs/>
          <w:lang w:bidi="bo-CN"/>
        </w:rPr>
        <w:t xml:space="preserve"> ནངས་པ་ ཁྱོད་ བཞུགས་ སའི་ ས་གོ་ ཅིག་ མ་ ཐོབ་ ཚུན་ཚོད་ </w:t>
      </w:r>
      <w:r>
        <w:t xml:space="preserve"># </w:t>
      </w:r>
      <w:r>
        <w:rPr>
          <w:rFonts w:cs="Microsoft Himalaya"/>
          <w:cs/>
          <w:lang w:bidi="bo-CN"/>
        </w:rPr>
        <w:t xml:space="preserve">ད་རེས་ སྐུ་བཞག་ གཅིག་ ཡར་ སྒོ་བར་ནང་ བཞུགས་ ཤིག </w:t>
      </w:r>
      <w:r>
        <w:t xml:space="preserve"># </w:t>
      </w:r>
      <w:r>
        <w:rPr>
          <w:rFonts w:cs="Microsoft Himalaya"/>
          <w:cs/>
          <w:lang w:bidi="bo-CN"/>
        </w:rPr>
        <w:t xml:space="preserve">སྡོད་ ཤིག་ སྡོད་ ཤིག་ ཨ་ལུ ། </w:t>
      </w:r>
      <w:r>
        <w:t xml:space="preserve"># </w:t>
      </w:r>
      <w:r>
        <w:rPr>
          <w:rFonts w:cs="Microsoft Himalaya"/>
          <w:cs/>
          <w:lang w:bidi="bo-CN"/>
        </w:rPr>
        <w:t>བློ་ འདི་ ལྷོད་བཏང་ སླབ་ གེ་ ནོ །</w:t>
      </w:r>
    </w:p>
    <w:p w14:paraId="7764A6FE" w14:textId="77777777" w:rsidR="00A536DF" w:rsidRDefault="00A536DF" w:rsidP="00A536DF">
      <w:pPr>
        <w:spacing w:after="0"/>
      </w:pPr>
      <w:r>
        <w:rPr>
          <w:rFonts w:cs="Microsoft Himalaya"/>
          <w:cs/>
          <w:lang w:bidi="bo-CN"/>
        </w:rPr>
        <w:t xml:space="preserve"> བྱོལ་ ནི་ གི་ རྩིས་ མ་ རྐྱབ་ སྨ་རེ །</w:t>
      </w:r>
    </w:p>
    <w:p w14:paraId="6B6755B5" w14:textId="77777777" w:rsidR="00A536DF" w:rsidRDefault="00A536DF" w:rsidP="00A536DF">
      <w:pPr>
        <w:spacing w:after="0"/>
      </w:pPr>
      <w:r>
        <w:rPr>
          <w:rFonts w:cs="Microsoft Himalaya"/>
          <w:cs/>
          <w:lang w:bidi="bo-CN"/>
        </w:rPr>
        <w:t xml:space="preserve"> ལྟ་མ་ ཨ་ནཱ་ ངེའི་ བག་ཆེནམ་ བོདཔ་ ཚེ་རིང་རྡོ་རྗེ་ གིས་ རྡུང་ མི་ འདི །</w:t>
      </w:r>
    </w:p>
    <w:p w14:paraId="764FEF45" w14:textId="77777777" w:rsidR="00A536DF" w:rsidRDefault="00A536DF" w:rsidP="00A536DF">
      <w:pPr>
        <w:spacing w:after="0"/>
      </w:pPr>
      <w:r>
        <w:rPr>
          <w:rFonts w:cs="Microsoft Himalaya"/>
          <w:cs/>
          <w:lang w:bidi="bo-CN"/>
        </w:rPr>
        <w:t xml:space="preserve"> གཡུག་ ས་ ཅིག་ ལས་ གཡུག </w:t>
      </w:r>
      <w:r>
        <w:t xml:space="preserve"># </w:t>
      </w:r>
      <w:r>
        <w:rPr>
          <w:rFonts w:cs="Microsoft Himalaya"/>
          <w:cs/>
          <w:lang w:bidi="bo-CN"/>
        </w:rPr>
        <w:t>ཕབ་ ས་ ཅིག་ ལས་ ཕབ །</w:t>
      </w:r>
    </w:p>
    <w:p w14:paraId="739B2745" w14:textId="77777777" w:rsidR="00A536DF" w:rsidRDefault="00A536DF" w:rsidP="00A536DF">
      <w:pPr>
        <w:spacing w:after="0"/>
      </w:pPr>
      <w:r>
        <w:rPr>
          <w:rFonts w:cs="Microsoft Himalaya"/>
          <w:cs/>
          <w:lang w:bidi="bo-CN"/>
        </w:rPr>
        <w:lastRenderedPageBreak/>
        <w:t xml:space="preserve"> ཁྱོད་ ཀྱི་ མགུ་ཏོ་ གི་ ཐང་ ནང་ ལས་ མར་ རེག་ ས་ ཅིག་ ཁ་ ལུ་ རེགཔ་ ད་ ལུ་ ཐོདཔ་ ཀ་ཀུ་རུ་ བཀག་ དེས་ བཀག་ འོང་ གོ །</w:t>
      </w:r>
    </w:p>
    <w:p w14:paraId="223E6FFD"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དབའི་ ཨམ་ དབྱངས་སྐྱིད །</w:t>
      </w:r>
    </w:p>
    <w:p w14:paraId="505B025E" w14:textId="77777777" w:rsidR="00A536DF" w:rsidRDefault="00A536DF" w:rsidP="00A536DF">
      <w:pPr>
        <w:spacing w:after="0"/>
      </w:pPr>
      <w:r>
        <w:rPr>
          <w:rFonts w:cs="Microsoft Himalaya"/>
          <w:cs/>
          <w:lang w:bidi="bo-CN"/>
        </w:rPr>
        <w:t xml:space="preserve"> ང་ གིས་ སླབ་ དོ་ སྦོ </w:t>
      </w:r>
      <w:r>
        <w:t xml:space="preserve"># </w:t>
      </w:r>
      <w:r>
        <w:rPr>
          <w:rFonts w:cs="Microsoft Himalaya"/>
          <w:cs/>
          <w:lang w:bidi="bo-CN"/>
        </w:rPr>
        <w:t>ཁྱོད་ ཞུངམ་ ཨ་ཝ་ གཏང་ སའི་ ལམ་ཁར་ ཡང་ མི་ འབད་ ཟེར །</w:t>
      </w:r>
    </w:p>
    <w:p w14:paraId="4E76B899" w14:textId="77777777" w:rsidR="00A536DF" w:rsidRDefault="00A536DF" w:rsidP="00A536DF">
      <w:pPr>
        <w:spacing w:after="0"/>
      </w:pPr>
      <w:r>
        <w:rPr>
          <w:rFonts w:cs="Microsoft Himalaya"/>
          <w:cs/>
          <w:lang w:bidi="bo-CN"/>
        </w:rPr>
        <w:t xml:space="preserve"> ང་ ཡུདཔ་ཐེངས་ཅིག་ ཕྱི་ཁར་ འགྱོཝ་ ཅིག་ ཁྱོད་ ཀྱིས་ འ་ནེ་སྦེ་ ཚགས་ཁར་ ཚུད་ པས་ སྟེ །</w:t>
      </w:r>
    </w:p>
    <w:p w14:paraId="3B94A75D" w14:textId="77777777" w:rsidR="00A536DF" w:rsidRDefault="00A536DF" w:rsidP="00A536DF">
      <w:pPr>
        <w:spacing w:after="0"/>
      </w:pPr>
      <w:r>
        <w:rPr>
          <w:rFonts w:cs="Microsoft Himalaya"/>
          <w:cs/>
          <w:lang w:bidi="bo-CN"/>
        </w:rPr>
        <w:t xml:space="preserve"> མ་པ་ ལོ་ཚོད་ འ་ནེ་ བཟུམ་ཅིག་ཁར་ ལྷོདཔ་ ད་ ཕོ་རྒྱ་ གཞོནམ་ དགའ་ དོ་ འོང་ པ་ ཁྱོད །</w:t>
      </w:r>
    </w:p>
    <w:p w14:paraId="50E57632" w14:textId="77777777" w:rsidR="00A536DF" w:rsidRDefault="00A536DF" w:rsidP="00A536DF">
      <w:pPr>
        <w:spacing w:after="0"/>
      </w:pPr>
      <w:r>
        <w:rPr>
          <w:rFonts w:cs="Microsoft Himalaya"/>
          <w:cs/>
          <w:lang w:bidi="bo-CN"/>
        </w:rPr>
        <w:t xml:space="preserve"> དབའི་ དབའི ། </w:t>
      </w:r>
      <w:r>
        <w:t xml:space="preserve"># </w:t>
      </w:r>
      <w:r>
        <w:rPr>
          <w:rFonts w:cs="Microsoft Himalaya"/>
          <w:cs/>
          <w:lang w:bidi="bo-CN"/>
        </w:rPr>
        <w:t>ད་རུང་ ཁྱོད་ ཚར་ གཅིག་ སྤར་ ཤིག་ མགུ་ཏོ་ མགུ་ ལས་ མར་ ཨ་ནཱི་ དགོ་ པ་ ཅིན །</w:t>
      </w:r>
    </w:p>
    <w:p w14:paraId="0DF44D16" w14:textId="77777777" w:rsidR="00A536DF" w:rsidRDefault="00A536DF" w:rsidP="00A536DF">
      <w:pPr>
        <w:spacing w:after="0"/>
      </w:pPr>
      <w:r>
        <w:rPr>
          <w:rFonts w:cs="Microsoft Himalaya"/>
          <w:cs/>
          <w:lang w:bidi="bo-CN"/>
        </w:rPr>
        <w:t xml:space="preserve"> ཁྱོད་ དང་ ཨ་ལུ་ འདི་ གི་ བར་ ན་ ལོ་རྒྱུས་ ཅིག་ འདུག་ ཟེར་ </w:t>
      </w:r>
      <w:r>
        <w:t xml:space="preserve"># </w:t>
      </w:r>
      <w:r>
        <w:rPr>
          <w:rFonts w:cs="Microsoft Himalaya"/>
          <w:cs/>
          <w:lang w:bidi="bo-CN"/>
        </w:rPr>
        <w:t xml:space="preserve">ང་ ད་ཅི་ མ་ སླབ་ ག </w:t>
      </w:r>
      <w:r>
        <w:t xml:space="preserve">? # </w:t>
      </w:r>
      <w:r>
        <w:rPr>
          <w:rFonts w:cs="Microsoft Himalaya"/>
          <w:cs/>
          <w:lang w:bidi="bo-CN"/>
        </w:rPr>
        <w:t>ངེའི་ ནང་ ཅ་ལ་ འ་ནེ་སྦེ་ འདུག་ ཟེར་ ཁྱེད་ གཉིས་ བློ་ སླབ་ སྡོད་ དོ་ འོང་ མས་ པ་ སྟེ །</w:t>
      </w:r>
    </w:p>
    <w:p w14:paraId="703DEE33"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ད་ ང་བཅས་ གསུམ་ གྱི་ བར་ ན་ བློ་ འདི་ ག་དེ་སྦེ་ རྐྱབ་ ནི་ སྦེ་ སྨོ </w:t>
      </w:r>
      <w:r>
        <w:t>?</w:t>
      </w:r>
    </w:p>
    <w:p w14:paraId="12E816FC"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ཟ་འདྲེ་ ཁྱོད་ ངེའི་ མལ་ཆ་ ནང་ ག་དེ་སྦེ་ ལྷོད་ ཅི །</w:t>
      </w:r>
    </w:p>
    <w:p w14:paraId="6CC69025" w14:textId="77777777" w:rsidR="00A536DF" w:rsidRDefault="00A536DF" w:rsidP="00A536DF">
      <w:pPr>
        <w:spacing w:after="0"/>
      </w:pPr>
      <w:r>
        <w:rPr>
          <w:rFonts w:cs="Microsoft Himalaya"/>
          <w:cs/>
          <w:lang w:bidi="bo-CN"/>
        </w:rPr>
        <w:t xml:space="preserve"> ཨ་ནཱི་ ཨཔ་ འཆོལ་ལོ་ འདི་ གིས་ འབྱིད་སྐོར་ རྐྱབ་ སྟེ་ ཉལ་ བར་ བཏང་བཏངམ་ མེན་ན </w:t>
      </w:r>
      <w:r>
        <w:t>?</w:t>
      </w:r>
    </w:p>
    <w:p w14:paraId="1894CA0A"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ད་ ཨཔ་ དབང་དྲག་ ཁྱོད་ དགོངསམ་ ཁྲེལ་ མ་ ཆེ །</w:t>
      </w:r>
    </w:p>
    <w:p w14:paraId="1F179902" w14:textId="77777777" w:rsidR="00A536DF" w:rsidRDefault="00A536DF" w:rsidP="00A536DF">
      <w:pPr>
        <w:spacing w:after="0"/>
      </w:pPr>
      <w:r>
        <w:rPr>
          <w:rFonts w:cs="Microsoft Himalaya"/>
          <w:cs/>
          <w:lang w:bidi="bo-CN"/>
        </w:rPr>
        <w:t xml:space="preserve"> མ་པ་ ང་ ཁྱོད་ ཀྱི་ བུམོ་ འབད་སར་ བཤལ་ བར་ འོངས་འོངསམ་ ཨིན་ ས །</w:t>
      </w:r>
    </w:p>
    <w:p w14:paraId="67559E1E" w14:textId="77777777" w:rsidR="00A536DF" w:rsidRDefault="00A536DF" w:rsidP="00A536DF">
      <w:pPr>
        <w:spacing w:after="0"/>
      </w:pPr>
      <w:r>
        <w:rPr>
          <w:rFonts w:cs="Microsoft Himalaya"/>
          <w:cs/>
          <w:lang w:bidi="bo-CN"/>
        </w:rPr>
        <w:t xml:space="preserve"> ངོ་ འཛོལ་ ཏེ་ ཨམ་ དབྱངས་སྐྱིད་ ཀྱི་ མལ་ཆ་ ནང་ ཚུད་ སོཔ་ མས །</w:t>
      </w:r>
    </w:p>
    <w:p w14:paraId="5A9FCE2C" w14:textId="77777777" w:rsidR="00A536DF" w:rsidRDefault="00A536DF" w:rsidP="00A536DF">
      <w:pPr>
        <w:spacing w:after="0"/>
      </w:pPr>
      <w:r>
        <w:rPr>
          <w:rFonts w:cs="Microsoft Himalaya"/>
          <w:cs/>
          <w:lang w:bidi="bo-CN"/>
        </w:rPr>
        <w:t xml:space="preserve"> ད་ལྟོ་ཁམས་ཅིག་ཁར་ ལྷོདཔ་ ཅི་ ར་ ཨིན་ ཨ་པ །</w:t>
      </w:r>
    </w:p>
    <w:p w14:paraId="3FB54FB1" w14:textId="77777777" w:rsidR="00A536DF" w:rsidRDefault="00A536DF" w:rsidP="00A536DF">
      <w:pPr>
        <w:spacing w:after="0"/>
      </w:pPr>
      <w:r>
        <w:rPr>
          <w:rFonts w:cs="Microsoft Himalaya"/>
          <w:cs/>
          <w:lang w:bidi="bo-CN"/>
        </w:rPr>
        <w:t xml:space="preserve"> ཨ་ཛ་ཛའི་ འདི་ གཉིས་ མགུ་ མཐུདཔ་ ཆི་ པ་ ཅིན་ འཛམ་གླིང་ ཡང་ མགུ་མཇུག་ སློག་ ཚུགས་ ནི་ མས་ སྨ་རེ །</w:t>
      </w:r>
    </w:p>
    <w:p w14:paraId="29BF0DBF" w14:textId="77777777" w:rsidR="00A536DF" w:rsidRDefault="00A536DF" w:rsidP="00A536DF">
      <w:pPr>
        <w:spacing w:after="0"/>
      </w:pPr>
      <w:r>
        <w:rPr>
          <w:rFonts w:cs="Microsoft Himalaya"/>
          <w:cs/>
          <w:lang w:bidi="bo-CN"/>
        </w:rPr>
        <w:t xml:space="preserve"> གཅིག་ གིས་ ནི་ ང་ མ་ ཤེས་ རྫུ་ བཏབ །</w:t>
      </w:r>
    </w:p>
    <w:p w14:paraId="217F2710" w14:textId="77777777" w:rsidR="00A536DF" w:rsidRDefault="00A536DF" w:rsidP="00A536DF">
      <w:pPr>
        <w:spacing w:after="0"/>
      </w:pPr>
      <w:r>
        <w:rPr>
          <w:rFonts w:cs="Microsoft Himalaya"/>
          <w:cs/>
          <w:lang w:bidi="bo-CN"/>
        </w:rPr>
        <w:t xml:space="preserve"> ཟ་འདྲེ་ ཁྱོད་ ངེའི་ མལ་ཆ་ ནང་ ག་དེ་སྦེ་ ལྷོད་ ཅི་ ལོ </w:t>
      </w:r>
      <w:r>
        <w:t xml:space="preserve"># </w:t>
      </w:r>
      <w:r>
        <w:rPr>
          <w:rFonts w:cs="Microsoft Himalaya"/>
          <w:cs/>
          <w:lang w:bidi="bo-CN"/>
        </w:rPr>
        <w:t>གཅིག་ གིས་ ནི་ ཡེ་ཤེས་དབྱངས་ཅན་ འབད་སར་ འོངས་འོངསམ་ ཨིན་ ངོ་ འཛོལ་ སོཔ་ མས་ ལོ །</w:t>
      </w:r>
    </w:p>
    <w:p w14:paraId="260A6003" w14:textId="77777777" w:rsidR="00A536DF" w:rsidRDefault="00A536DF" w:rsidP="00A536DF">
      <w:pPr>
        <w:spacing w:after="0"/>
      </w:pPr>
      <w:r>
        <w:rPr>
          <w:rFonts w:cs="Microsoft Himalaya"/>
          <w:cs/>
          <w:lang w:bidi="bo-CN"/>
        </w:rPr>
        <w:t xml:space="preserve"> མ་པ་ ཨ་ལུ་ ཁྱོད་ ང་ ཁྱིམ་ ནང་ མེདཔ་ ད་ ར་ </w:t>
      </w:r>
      <w:r>
        <w:t xml:space="preserve"># </w:t>
      </w:r>
      <w:r>
        <w:rPr>
          <w:rFonts w:cs="Microsoft Himalaya"/>
          <w:cs/>
          <w:lang w:bidi="bo-CN"/>
        </w:rPr>
        <w:t>ངེའི་ ཨམ་ འདི་ ཁྱོད་ བཏགས་སར་ སྐྱེལ་ དོ་ ཡོདཔ་ མས་ པ །</w:t>
      </w:r>
    </w:p>
    <w:p w14:paraId="77122CB3" w14:textId="77777777" w:rsidR="00A536DF" w:rsidRDefault="00A536DF" w:rsidP="00A536DF">
      <w:pPr>
        <w:spacing w:after="0"/>
      </w:pPr>
      <w:r>
        <w:rPr>
          <w:rFonts w:cs="Microsoft Himalaya"/>
          <w:cs/>
          <w:lang w:bidi="bo-CN"/>
        </w:rPr>
        <w:t xml:space="preserve"> ད་ས་དྲོ་པ་ ཁྱོད་ </w:t>
      </w:r>
      <w:r>
        <w:t xml:space="preserve"># </w:t>
      </w:r>
      <w:r>
        <w:rPr>
          <w:rFonts w:cs="Microsoft Himalaya"/>
          <w:cs/>
          <w:lang w:bidi="bo-CN"/>
        </w:rPr>
        <w:t xml:space="preserve">ག་ཅི་ སླབ་ ཅི་ </w:t>
      </w:r>
      <w:r>
        <w:t xml:space="preserve"># </w:t>
      </w:r>
      <w:r>
        <w:rPr>
          <w:rFonts w:cs="Microsoft Himalaya"/>
          <w:cs/>
          <w:lang w:bidi="bo-CN"/>
        </w:rPr>
        <w:t xml:space="preserve">དཔྱད་རིག་ འདུག་ ག </w:t>
      </w:r>
      <w:r>
        <w:t>?</w:t>
      </w:r>
    </w:p>
    <w:p w14:paraId="0F49D886" w14:textId="77777777" w:rsidR="00A536DF" w:rsidRDefault="00A536DF" w:rsidP="00A536DF">
      <w:pPr>
        <w:spacing w:after="0"/>
      </w:pPr>
      <w:r>
        <w:rPr>
          <w:rFonts w:cs="Microsoft Himalaya"/>
          <w:cs/>
          <w:lang w:bidi="bo-CN"/>
        </w:rPr>
        <w:t xml:space="preserve"> ཉིན་མར་ འདི་ </w:t>
      </w:r>
      <w:r>
        <w:t xml:space="preserve"># </w:t>
      </w:r>
      <w:r>
        <w:rPr>
          <w:rFonts w:cs="Microsoft Himalaya"/>
          <w:cs/>
          <w:lang w:bidi="bo-CN"/>
        </w:rPr>
        <w:t xml:space="preserve">ཁྱོད་ ངེའི་ ཁྱིམ་ གྱི་ རྩ་བར་ འོང་ ར་ མི་ འོང་ </w:t>
      </w:r>
      <w:r>
        <w:t xml:space="preserve"># </w:t>
      </w:r>
      <w:r>
        <w:rPr>
          <w:rFonts w:cs="Microsoft Himalaya"/>
          <w:cs/>
          <w:lang w:bidi="bo-CN"/>
        </w:rPr>
        <w:t>ནུབ་མོ་ འབདན་ ག་ཆ་ ཡང་ མི་ ཤེས་ ཟེར །</w:t>
      </w:r>
    </w:p>
    <w:p w14:paraId="1F044C25"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ཨཔ་ དབང་དྲག</w:t>
      </w:r>
    </w:p>
    <w:p w14:paraId="02E9FB84" w14:textId="77777777" w:rsidR="00A536DF" w:rsidRDefault="00A536DF" w:rsidP="00A536DF">
      <w:pPr>
        <w:spacing w:after="0"/>
      </w:pPr>
      <w:r>
        <w:rPr>
          <w:rFonts w:cs="Microsoft Himalaya"/>
          <w:cs/>
          <w:lang w:bidi="bo-CN"/>
        </w:rPr>
        <w:t xml:space="preserve"> འདི་ དེ་སྦེ་ མེན་ དབའི །</w:t>
      </w:r>
    </w:p>
    <w:p w14:paraId="6562A2C9" w14:textId="77777777" w:rsidR="00A536DF" w:rsidRDefault="00A536DF" w:rsidP="00A536DF">
      <w:pPr>
        <w:spacing w:after="0"/>
      </w:pPr>
      <w:r>
        <w:rPr>
          <w:rFonts w:cs="Microsoft Himalaya"/>
          <w:cs/>
          <w:lang w:bidi="bo-CN"/>
        </w:rPr>
        <w:t xml:space="preserve"> ང་ དབྱངས་ཅན་ འབད་སར་ འོང་ ནི་ སྦེ་ སླབ་སླབ་ ཨིན །</w:t>
      </w:r>
    </w:p>
    <w:p w14:paraId="140BDCD4" w14:textId="77777777" w:rsidR="00A536DF" w:rsidRDefault="00A536DF" w:rsidP="00A536DF">
      <w:pPr>
        <w:spacing w:after="0"/>
      </w:pPr>
      <w:r>
        <w:rPr>
          <w:rFonts w:cs="Microsoft Himalaya"/>
          <w:cs/>
          <w:lang w:bidi="bo-CN"/>
        </w:rPr>
        <w:t xml:space="preserve"> དབའི་ ཨཔ་ ཁྱོད་ </w:t>
      </w:r>
      <w:r>
        <w:t xml:space="preserve"># </w:t>
      </w:r>
      <w:r>
        <w:rPr>
          <w:rFonts w:cs="Microsoft Himalaya"/>
          <w:cs/>
          <w:lang w:bidi="bo-CN"/>
        </w:rPr>
        <w:t xml:space="preserve">ཁ་ བདེ་ བའི་ གུ་ ལྕེ་ བདེཝ་ བཀལ་ </w:t>
      </w:r>
      <w:r>
        <w:t xml:space="preserve"># </w:t>
      </w:r>
      <w:r>
        <w:rPr>
          <w:rFonts w:cs="Microsoft Himalaya"/>
          <w:cs/>
          <w:lang w:bidi="bo-CN"/>
        </w:rPr>
        <w:t>ནེ་ཚུན་ཚོད་ ཀྱི་ ཧད་བཏགས་ མ་ འཚོལ་ ད །</w:t>
      </w:r>
    </w:p>
    <w:p w14:paraId="26237966" w14:textId="77777777" w:rsidR="00A536DF" w:rsidRDefault="00A536DF" w:rsidP="00A536DF">
      <w:pPr>
        <w:spacing w:after="0"/>
      </w:pPr>
      <w:r>
        <w:rPr>
          <w:rFonts w:cs="Microsoft Himalaya"/>
          <w:cs/>
          <w:lang w:bidi="bo-CN"/>
        </w:rPr>
        <w:t xml:space="preserve"> རོགས་ ཨ་ལུ་ འདི་ གིས་ ཁ་ གིས་ ལེགས་ཤོམ་ སྦེ་ གསལ་ དེས་ མེན་ན </w:t>
      </w:r>
      <w:r>
        <w:t xml:space="preserve">? # </w:t>
      </w:r>
      <w:r>
        <w:rPr>
          <w:rFonts w:cs="Microsoft Himalaya"/>
          <w:cs/>
          <w:lang w:bidi="bo-CN"/>
        </w:rPr>
        <w:t xml:space="preserve">ཁྱོད ད་ རྣམ་ཅོ་ གོ་ ནི་ མེད་ སྦོ </w:t>
      </w:r>
      <w:r>
        <w:t>?</w:t>
      </w:r>
    </w:p>
    <w:p w14:paraId="39F5035D" w14:textId="77777777" w:rsidR="00A536DF" w:rsidRDefault="00A536DF" w:rsidP="00A536DF">
      <w:pPr>
        <w:spacing w:after="0"/>
      </w:pPr>
      <w:r>
        <w:rPr>
          <w:rFonts w:cs="Microsoft Himalaya"/>
          <w:cs/>
          <w:lang w:bidi="bo-CN"/>
        </w:rPr>
        <w:t xml:space="preserve"> སྤ་ སྤ་ སྤ ། </w:t>
      </w:r>
      <w:r>
        <w:t xml:space="preserve"># </w:t>
      </w:r>
      <w:r>
        <w:rPr>
          <w:rFonts w:cs="Microsoft Himalaya"/>
          <w:cs/>
          <w:lang w:bidi="bo-CN"/>
        </w:rPr>
        <w:t>ཁྱེད་ གཉིས་ ལུ་ ག་ གིས་ འབད་ ཚུགས་ ནི་ ད །</w:t>
      </w:r>
    </w:p>
    <w:p w14:paraId="078EE14D" w14:textId="77777777" w:rsidR="00A536DF" w:rsidRDefault="00A536DF" w:rsidP="00A536DF">
      <w:pPr>
        <w:spacing w:after="0"/>
      </w:pPr>
      <w:r>
        <w:rPr>
          <w:rFonts w:cs="Microsoft Himalaya"/>
          <w:cs/>
          <w:lang w:bidi="bo-CN"/>
        </w:rPr>
        <w:t xml:space="preserve"> གཟུགས་ ནི་ མལ་ཆ་ གཅིག་ ནང་ ཉལ་སྡོད་ ནུག</w:t>
      </w:r>
    </w:p>
    <w:p w14:paraId="0F660AA3" w14:textId="77777777" w:rsidR="00A536DF" w:rsidRDefault="00A536DF" w:rsidP="00A536DF">
      <w:pPr>
        <w:spacing w:after="0"/>
      </w:pPr>
      <w:r>
        <w:rPr>
          <w:rFonts w:cs="Microsoft Himalaya"/>
          <w:cs/>
          <w:lang w:bidi="bo-CN"/>
        </w:rPr>
        <w:t xml:space="preserve"> ཁ་ ལས་ ཐོན་ པའི་ བློ་ ནི་ གཅིག་གིས་གཅིག་ལུ་ ལྷན་ཐབས་ འབད་ དེ་ </w:t>
      </w:r>
      <w:r>
        <w:t xml:space="preserve"># </w:t>
      </w:r>
      <w:r>
        <w:rPr>
          <w:rFonts w:cs="Microsoft Himalaya"/>
          <w:cs/>
          <w:lang w:bidi="bo-CN"/>
        </w:rPr>
        <w:t>བློ་ དུང་ཅུ་ ཅིག་ ནང་ ལས་ འཐོན་ དོ་ བཟུམ་ སླབ་ མས །</w:t>
      </w:r>
    </w:p>
    <w:p w14:paraId="58B2C383" w14:textId="77777777" w:rsidR="00A536DF" w:rsidRDefault="00A536DF" w:rsidP="00A536DF">
      <w:pPr>
        <w:spacing w:after="0"/>
      </w:pPr>
      <w:r>
        <w:rPr>
          <w:rFonts w:cs="Microsoft Himalaya"/>
          <w:cs/>
          <w:lang w:bidi="bo-CN"/>
        </w:rPr>
        <w:t xml:space="preserve"> ང་ མི་ རྒསཔ་ བུང་ མ་ ཆདཔ་ ལས་ དབུགས་ འགམ་ ཤི་ བཅུག་ ནི་ སྦེ་ ཨིན་ན་ ཁྱེད་ གཉིས་ ཀྱིས་ </w:t>
      </w:r>
      <w:r>
        <w:t xml:space="preserve"># </w:t>
      </w:r>
      <w:r>
        <w:rPr>
          <w:rFonts w:cs="Microsoft Himalaya"/>
          <w:cs/>
          <w:lang w:bidi="bo-CN"/>
        </w:rPr>
        <w:t xml:space="preserve">རོགས་ འབད་འབདཝ་ ག་ནི་ཡང་ མེད་ པའི་ ཨཔ་ ཁྱོད་ </w:t>
      </w:r>
      <w:r>
        <w:t xml:space="preserve"># </w:t>
      </w:r>
      <w:r>
        <w:rPr>
          <w:rFonts w:cs="Microsoft Himalaya"/>
          <w:cs/>
          <w:lang w:bidi="bo-CN"/>
        </w:rPr>
        <w:t>བསོད་བདེ་ སྐམ་སྐམ་ པའི་ བློ་ མ་ སླབ །</w:t>
      </w:r>
    </w:p>
    <w:p w14:paraId="5D03708C" w14:textId="77777777" w:rsidR="00A536DF" w:rsidRDefault="00A536DF" w:rsidP="00A536DF">
      <w:pPr>
        <w:spacing w:after="0"/>
      </w:pPr>
      <w:r>
        <w:rPr>
          <w:rFonts w:cs="Microsoft Himalaya"/>
          <w:cs/>
          <w:lang w:bidi="bo-CN"/>
        </w:rPr>
        <w:t xml:space="preserve"> སོང་སོང་ ཟ་འདྲེ་ ཁྱོད་ ཡང་ བར་ ན་ ཕུང་ སྦོམ་ བཟོཝ་ མས །</w:t>
      </w:r>
    </w:p>
    <w:p w14:paraId="6801A3A4" w14:textId="77777777" w:rsidR="00A536DF" w:rsidRDefault="00A536DF" w:rsidP="00A536DF">
      <w:pPr>
        <w:spacing w:after="0"/>
      </w:pPr>
      <w:r>
        <w:rPr>
          <w:rFonts w:cs="Microsoft Himalaya"/>
          <w:cs/>
          <w:lang w:bidi="bo-CN"/>
        </w:rPr>
        <w:t xml:space="preserve"> འགྱོ་ ཤིག་ ཁྱོད་ ཚར་གཅིག </w:t>
      </w:r>
      <w:r>
        <w:t xml:space="preserve"># </w:t>
      </w:r>
      <w:r>
        <w:rPr>
          <w:rFonts w:cs="Microsoft Himalaya"/>
          <w:cs/>
          <w:lang w:bidi="bo-CN"/>
        </w:rPr>
        <w:t xml:space="preserve">བློ་ ཧིང་སང་ས་ སྦེ་ མ་ སླབ་ པར་ འཇམ་ཏོང་ཏོ་ སྦེ་ ང་ གིས་ གཏང་ བཏུབ་ སྦོ </w:t>
      </w:r>
      <w:r>
        <w:t>?</w:t>
      </w:r>
    </w:p>
    <w:p w14:paraId="21EFC34A" w14:textId="77777777" w:rsidR="00A536DF" w:rsidRDefault="00A536DF" w:rsidP="00A536DF">
      <w:pPr>
        <w:spacing w:after="0"/>
      </w:pPr>
      <w:r>
        <w:rPr>
          <w:rFonts w:cs="Microsoft Himalaya"/>
          <w:cs/>
          <w:lang w:bidi="bo-CN"/>
        </w:rPr>
        <w:t xml:space="preserve"> ད ། </w:t>
      </w:r>
      <w:r>
        <w:t xml:space="preserve"># </w:t>
      </w:r>
      <w:r>
        <w:rPr>
          <w:rFonts w:cs="Microsoft Himalaya"/>
          <w:cs/>
          <w:lang w:bidi="bo-CN"/>
        </w:rPr>
        <w:t xml:space="preserve">ངེའི་ ཨམ་ འདི་ </w:t>
      </w:r>
      <w:r>
        <w:t xml:space="preserve"># </w:t>
      </w:r>
      <w:r>
        <w:rPr>
          <w:rFonts w:cs="Microsoft Himalaya"/>
          <w:cs/>
          <w:lang w:bidi="bo-CN"/>
        </w:rPr>
        <w:t xml:space="preserve">ཨ་ལུ་ ཁྱོད་ ར་ </w:t>
      </w:r>
      <w:r>
        <w:t xml:space="preserve"># </w:t>
      </w:r>
      <w:r>
        <w:rPr>
          <w:rFonts w:cs="Microsoft Himalaya"/>
          <w:cs/>
          <w:lang w:bidi="bo-CN"/>
        </w:rPr>
        <w:t>ངེའི་ ཨམ་ བརྐུ་བརྐུ་ བའི་ དགའཝ་ ང་ ལུ་ བཏབ་ དགོ །</w:t>
      </w:r>
    </w:p>
    <w:p w14:paraId="0623B944" w14:textId="77777777" w:rsidR="00A536DF" w:rsidRDefault="00A536DF" w:rsidP="00A536DF">
      <w:pPr>
        <w:spacing w:after="0"/>
      </w:pPr>
      <w:r>
        <w:rPr>
          <w:rFonts w:cs="Microsoft Himalaya"/>
          <w:cs/>
          <w:lang w:bidi="bo-CN"/>
        </w:rPr>
        <w:t xml:space="preserve"> ཏི་རུ་ སྟོང་ཕྲག་ ཁལ་གཅིག་དང་གསུམ་ </w:t>
      </w:r>
      <w:r>
        <w:t xml:space="preserve"># </w:t>
      </w:r>
      <w:r>
        <w:rPr>
          <w:rFonts w:cs="Microsoft Himalaya"/>
          <w:cs/>
          <w:lang w:bidi="bo-CN"/>
        </w:rPr>
        <w:t xml:space="preserve">རྒཔོ་ བར་ ན་ བཙུགས་ ངེའི་ ལག་པར་ མ་ ཐོབ་ ཚུན་ཚོད་ </w:t>
      </w:r>
      <w:r>
        <w:t xml:space="preserve"># </w:t>
      </w:r>
      <w:r>
        <w:rPr>
          <w:rFonts w:cs="Microsoft Himalaya"/>
          <w:cs/>
          <w:lang w:bidi="bo-CN"/>
        </w:rPr>
        <w:t>ང་ ཁྱོད་ ཁྱིམ་ འདི་ ནང་ ལས་ མི་ གཏང་ །</w:t>
      </w:r>
    </w:p>
    <w:p w14:paraId="23870ED7" w14:textId="77777777" w:rsidR="00A536DF" w:rsidRDefault="00A536DF" w:rsidP="00A536DF">
      <w:pPr>
        <w:spacing w:after="0"/>
      </w:pPr>
      <w:r>
        <w:rPr>
          <w:rFonts w:cs="Microsoft Himalaya"/>
          <w:cs/>
          <w:lang w:bidi="bo-CN"/>
        </w:rPr>
        <w:t xml:space="preserve"> སྐུ་ཆེ ། </w:t>
      </w:r>
      <w:r>
        <w:t xml:space="preserve"># </w:t>
      </w:r>
      <w:r>
        <w:rPr>
          <w:rFonts w:cs="Microsoft Himalaya"/>
          <w:cs/>
          <w:lang w:bidi="bo-CN"/>
        </w:rPr>
        <w:t>སྐུ་ཆེ །</w:t>
      </w:r>
    </w:p>
    <w:p w14:paraId="0F511D3C" w14:textId="77777777" w:rsidR="00A536DF" w:rsidRDefault="00A536DF" w:rsidP="00A536DF">
      <w:pPr>
        <w:spacing w:after="0"/>
      </w:pPr>
      <w:r>
        <w:rPr>
          <w:rFonts w:cs="Microsoft Himalaya"/>
          <w:cs/>
          <w:lang w:bidi="bo-CN"/>
        </w:rPr>
        <w:t xml:space="preserve"> ཨཔ་ དབང་དྲག</w:t>
      </w:r>
    </w:p>
    <w:p w14:paraId="35DB3315" w14:textId="77777777" w:rsidR="00A536DF" w:rsidRDefault="00A536DF" w:rsidP="00A536DF">
      <w:pPr>
        <w:spacing w:after="0"/>
      </w:pPr>
      <w:r>
        <w:rPr>
          <w:rFonts w:cs="Microsoft Himalaya"/>
          <w:cs/>
          <w:lang w:bidi="bo-CN"/>
        </w:rPr>
        <w:t xml:space="preserve"> དེ་སྦེ་ མཛད་ མ་ ད །</w:t>
      </w:r>
    </w:p>
    <w:p w14:paraId="35436D85" w14:textId="77777777" w:rsidR="00A536DF" w:rsidRDefault="00A536DF" w:rsidP="00A536DF">
      <w:pPr>
        <w:spacing w:after="0"/>
      </w:pPr>
      <w:r>
        <w:rPr>
          <w:rFonts w:cs="Microsoft Himalaya"/>
          <w:cs/>
          <w:lang w:bidi="bo-CN"/>
        </w:rPr>
        <w:t xml:space="preserve"> ང་ ཨམ་ ཅིག་ གི་ རྩ་བར་ ལྷོད་ སོ་ ནུག་ ཟེར་ བའི་ ལོ་རྒྱུས་ </w:t>
      </w:r>
      <w:r>
        <w:t xml:space="preserve"># </w:t>
      </w:r>
      <w:r>
        <w:rPr>
          <w:rFonts w:cs="Microsoft Himalaya"/>
          <w:cs/>
          <w:lang w:bidi="bo-CN"/>
        </w:rPr>
        <w:t>ཕྱི་ འཐོན་ ནི་ མེདཔ་ ཅིག་ གསོལཝ་ བཏབ་ དགོ །</w:t>
      </w:r>
    </w:p>
    <w:p w14:paraId="76CD4654" w14:textId="77777777" w:rsidR="00A536DF" w:rsidRDefault="00A536DF" w:rsidP="00A536DF">
      <w:pPr>
        <w:spacing w:after="0"/>
      </w:pPr>
      <w:r>
        <w:rPr>
          <w:rFonts w:cs="Microsoft Himalaya"/>
          <w:cs/>
          <w:lang w:bidi="bo-CN"/>
        </w:rPr>
        <w:t xml:space="preserve"> ང་ ཏི་རུ་ བསྒྲིག་ སྤྲོད་ དགོ །</w:t>
      </w:r>
    </w:p>
    <w:p w14:paraId="3C0FFB81"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དེསན་ ང་ ལུ་ དགོཔ་ ཏི་རུ་ ཨིན །</w:t>
      </w:r>
    </w:p>
    <w:p w14:paraId="4C30486C" w14:textId="77777777" w:rsidR="00A536DF" w:rsidRDefault="00A536DF" w:rsidP="00A536DF">
      <w:pPr>
        <w:spacing w:after="0"/>
      </w:pPr>
      <w:r>
        <w:rPr>
          <w:rFonts w:cs="Microsoft Himalaya"/>
          <w:cs/>
          <w:lang w:bidi="bo-CN"/>
        </w:rPr>
        <w:t xml:space="preserve"> ཁྱོད་ར་ ཏི་རུ་ ར་ ཧྲག་བཏང་ ད་ལྟོ་ ར་ སྤྲོད་ ནི་ ཡོད་ པ་ ཅིན་ </w:t>
      </w:r>
      <w:r>
        <w:t xml:space="preserve"># </w:t>
      </w:r>
      <w:r>
        <w:rPr>
          <w:rFonts w:cs="Microsoft Himalaya"/>
          <w:cs/>
          <w:lang w:bidi="bo-CN"/>
        </w:rPr>
        <w:t>བློ་ ནེ་ཅིག་ འདི་ མཇུག་བསྡུ་ གཏང་ ད་ པ །</w:t>
      </w:r>
    </w:p>
    <w:p w14:paraId="735738CA" w14:textId="77777777" w:rsidR="00A536DF" w:rsidRDefault="00A536DF" w:rsidP="00A536DF">
      <w:pPr>
        <w:spacing w:after="0"/>
      </w:pPr>
      <w:r>
        <w:rPr>
          <w:rFonts w:cs="Microsoft Himalaya"/>
          <w:cs/>
          <w:lang w:bidi="bo-CN"/>
        </w:rPr>
        <w:t xml:space="preserve"> ཏི་རུ་ ད་ལྟོ་ ར་ སྤྲོད་ ནི་ ཡོད་ ག </w:t>
      </w:r>
      <w:r>
        <w:t>?</w:t>
      </w:r>
    </w:p>
    <w:p w14:paraId="742A8A40" w14:textId="77777777" w:rsidR="00A536DF" w:rsidRDefault="00A536DF" w:rsidP="00A536DF">
      <w:pPr>
        <w:spacing w:after="0"/>
      </w:pPr>
      <w:r>
        <w:rPr>
          <w:rFonts w:cs="Microsoft Himalaya"/>
          <w:cs/>
          <w:lang w:bidi="bo-CN"/>
        </w:rPr>
        <w:t xml:space="preserve"> བཏུབ་ ད་ལྟ་ ར་ སྤྲོད་ གེ་ སྟེ །</w:t>
      </w:r>
    </w:p>
    <w:p w14:paraId="1F06B69B" w14:textId="77777777" w:rsidR="00A536DF" w:rsidRDefault="00A536DF" w:rsidP="00A536DF">
      <w:pPr>
        <w:spacing w:after="0"/>
      </w:pPr>
      <w:r>
        <w:rPr>
          <w:rFonts w:cs="Microsoft Himalaya"/>
          <w:cs/>
          <w:lang w:bidi="bo-CN"/>
        </w:rPr>
        <w:t xml:space="preserve"> དེ་འབདཝ་ད་ ཕབ་ཆག་ ཨ་ཙི་ཅིག་ འདི་ འབད་བྱིན་ འོང་ པས་ སོང་ </w:t>
      </w:r>
      <w:r>
        <w:t>?</w:t>
      </w:r>
    </w:p>
    <w:p w14:paraId="5F982DCD" w14:textId="77777777" w:rsidR="00A536DF" w:rsidRDefault="00A536DF" w:rsidP="00A536DF">
      <w:pPr>
        <w:spacing w:after="0"/>
      </w:pPr>
      <w:r>
        <w:rPr>
          <w:rFonts w:cs="Microsoft Himalaya"/>
          <w:cs/>
          <w:lang w:bidi="bo-CN"/>
        </w:rPr>
        <w:lastRenderedPageBreak/>
        <w:t xml:space="preserve"> དབའི ། </w:t>
      </w:r>
      <w:r>
        <w:t xml:space="preserve"># </w:t>
      </w:r>
      <w:r>
        <w:rPr>
          <w:rFonts w:cs="Microsoft Himalaya"/>
          <w:cs/>
          <w:lang w:bidi="bo-CN"/>
        </w:rPr>
        <w:t xml:space="preserve">ཁྱོད་ ངེའི་ ཨང་རྒས་ འདི་ དང་ མཉམ་ སྤྲོ་ སྟོནམ་ ད་ དགའ་ ཡི་ གོ་ཞིག </w:t>
      </w:r>
      <w:r>
        <w:t xml:space="preserve"># </w:t>
      </w:r>
      <w:r>
        <w:rPr>
          <w:rFonts w:cs="Microsoft Himalaya"/>
          <w:cs/>
          <w:lang w:bidi="bo-CN"/>
        </w:rPr>
        <w:t xml:space="preserve">སྟོང་ཕྲག་ </w:t>
      </w:r>
      <w:r>
        <w:t xml:space="preserve">NUM # </w:t>
      </w:r>
      <w:r>
        <w:rPr>
          <w:rFonts w:cs="Microsoft Himalaya"/>
          <w:cs/>
          <w:lang w:bidi="bo-CN"/>
        </w:rPr>
        <w:t>ལས་ ཡར་སེང་ མར་ཕབ་ ཤི་ཀི་ ལེབ་ གཅིག་ ར་ མེད་ སྨ་རེ །</w:t>
      </w:r>
    </w:p>
    <w:p w14:paraId="6C21F4FA" w14:textId="77777777" w:rsidR="00A536DF" w:rsidRDefault="00A536DF" w:rsidP="00A536DF">
      <w:pPr>
        <w:spacing w:after="0"/>
      </w:pPr>
      <w:r>
        <w:rPr>
          <w:rFonts w:cs="Microsoft Himalaya"/>
          <w:cs/>
          <w:lang w:bidi="bo-CN"/>
        </w:rPr>
        <w:t xml:space="preserve"> དེ་ མེན་ སླབ་གཞི་ ར་ རྐྱབ་ དགོ །</w:t>
      </w:r>
    </w:p>
    <w:p w14:paraId="6DBFFD0D" w14:textId="77777777" w:rsidR="00A536DF" w:rsidRDefault="00A536DF" w:rsidP="00A536DF">
      <w:pPr>
        <w:spacing w:after="0"/>
      </w:pPr>
      <w:r>
        <w:rPr>
          <w:rFonts w:cs="Microsoft Himalaya"/>
          <w:cs/>
          <w:lang w:bidi="bo-CN"/>
        </w:rPr>
        <w:t xml:space="preserve"> བཏུབ་ བཏུབ ། </w:t>
      </w:r>
      <w:r>
        <w:t xml:space="preserve"># </w:t>
      </w:r>
      <w:r>
        <w:rPr>
          <w:rFonts w:cs="Microsoft Himalaya"/>
          <w:cs/>
          <w:lang w:bidi="bo-CN"/>
        </w:rPr>
        <w:t>ད་ སླབ་གཞི་ ཟེར་ ཡང་ རྐྱབ་ མི་ དགོ་ པས །</w:t>
      </w:r>
    </w:p>
    <w:p w14:paraId="795BBAA7" w14:textId="77777777" w:rsidR="00A536DF" w:rsidRDefault="00A536DF" w:rsidP="00A536DF">
      <w:pPr>
        <w:spacing w:after="0"/>
      </w:pPr>
      <w:r>
        <w:rPr>
          <w:rFonts w:cs="Microsoft Himalaya"/>
          <w:cs/>
          <w:lang w:bidi="bo-CN"/>
        </w:rPr>
        <w:t xml:space="preserve"> ལྟ་ ཤིག་ སྟེ །</w:t>
      </w:r>
    </w:p>
    <w:p w14:paraId="4F149E44" w14:textId="77777777" w:rsidR="00A536DF" w:rsidRDefault="00A536DF" w:rsidP="00A536DF">
      <w:pPr>
        <w:spacing w:after="0"/>
      </w:pPr>
      <w:r>
        <w:rPr>
          <w:rFonts w:cs="Microsoft Himalaya"/>
          <w:cs/>
          <w:lang w:bidi="bo-CN"/>
        </w:rPr>
        <w:t xml:space="preserve"> ངེའི་ ཨ་ལུ་ འདི་ རོགས །</w:t>
      </w:r>
    </w:p>
    <w:p w14:paraId="65086B72" w14:textId="77777777" w:rsidR="00A536DF" w:rsidRDefault="00A536DF" w:rsidP="00A536DF">
      <w:pPr>
        <w:spacing w:after="0"/>
      </w:pPr>
      <w:r>
        <w:rPr>
          <w:rFonts w:cs="Microsoft Himalaya"/>
          <w:cs/>
          <w:lang w:bidi="bo-CN"/>
        </w:rPr>
        <w:t xml:space="preserve"> ཏི་རུ་ འདི་ </w:t>
      </w:r>
      <w:r>
        <w:t xml:space="preserve"># </w:t>
      </w:r>
      <w:r>
        <w:rPr>
          <w:rFonts w:cs="Microsoft Himalaya"/>
          <w:cs/>
          <w:lang w:bidi="bo-CN"/>
        </w:rPr>
        <w:t>ཚ་ཕག་ཕ་ སྦེ་ འབག་སྡོདཔ་ ཨིན་ ས་ རོགས །</w:t>
      </w:r>
    </w:p>
    <w:p w14:paraId="0F0EDEF7" w14:textId="77777777" w:rsidR="00A536DF" w:rsidRDefault="00A536DF" w:rsidP="00A536DF">
      <w:pPr>
        <w:spacing w:after="0"/>
      </w:pPr>
      <w:r>
        <w:rPr>
          <w:rFonts w:cs="Microsoft Himalaya"/>
          <w:cs/>
          <w:lang w:bidi="bo-CN"/>
        </w:rPr>
        <w:t xml:space="preserve"> འདི་ རོགས་ ཁྱིམ་ ནང་ གི་ ལྕགས་ཤོག་ ཉོ་ ནི་ གི་ ཏི་རུ་ ཨིན །</w:t>
      </w:r>
    </w:p>
    <w:p w14:paraId="488C6872" w14:textId="77777777" w:rsidR="00A536DF" w:rsidRDefault="00A536DF" w:rsidP="00A536DF">
      <w:pPr>
        <w:spacing w:after="0"/>
      </w:pPr>
      <w:r>
        <w:rPr>
          <w:rFonts w:cs="Microsoft Himalaya"/>
          <w:cs/>
          <w:lang w:bidi="bo-CN"/>
        </w:rPr>
        <w:t xml:space="preserve"> ནངས་པ་ ལྕགས་ཤོག་ ཉོ་ བར་ འགྱོ་ ནི་ སྦེ་ ཨིན་ ས་ གཞན །</w:t>
      </w:r>
    </w:p>
    <w:p w14:paraId="4D8FB887" w14:textId="77777777" w:rsidR="00A536DF" w:rsidRDefault="00A536DF" w:rsidP="00A536DF">
      <w:pPr>
        <w:spacing w:after="0"/>
      </w:pPr>
      <w:r>
        <w:rPr>
          <w:rFonts w:cs="Microsoft Himalaya"/>
          <w:cs/>
          <w:lang w:bidi="bo-CN"/>
        </w:rPr>
        <w:t xml:space="preserve"> བཀྲིན་ཆེ་ ཨ་ལུ །</w:t>
      </w:r>
    </w:p>
    <w:p w14:paraId="1DA6E817" w14:textId="77777777" w:rsidR="00A536DF" w:rsidRDefault="00A536DF" w:rsidP="00A536DF">
      <w:pPr>
        <w:spacing w:after="0"/>
      </w:pPr>
      <w:r>
        <w:rPr>
          <w:rFonts w:cs="Microsoft Himalaya"/>
          <w:cs/>
          <w:lang w:bidi="bo-CN"/>
        </w:rPr>
        <w:t xml:space="preserve"> ཏི་རུ་ འ་ནེ་སྦེ་ ར་ བྱིན་ ནི་ ཡོད་ པ་ ཅིན་ འདི་ སྟེ་ ཁྱོད་ར་ ནངས་པ་ ལས་ ཡང་ ངེའི་ ཨང་རྒས་ འདི་ གི་ སྦོ་ལོགས་ཁར་ ག་དེ་ཅིག་ འཇར་ ཚུགས་ཚུགས་ འཇར་ ནི་ ར་ ཨིན་ སྨ་རེ །</w:t>
      </w:r>
    </w:p>
    <w:p w14:paraId="2722740D" w14:textId="77777777" w:rsidR="00A536DF" w:rsidRDefault="00A536DF" w:rsidP="00A536DF">
      <w:pPr>
        <w:spacing w:after="0"/>
      </w:pPr>
      <w:r>
        <w:rPr>
          <w:rFonts w:cs="Microsoft Himalaya"/>
          <w:cs/>
          <w:lang w:bidi="bo-CN"/>
        </w:rPr>
        <w:t xml:space="preserve"> ད་ ང་ འཇར་ ཡང་ མི་ འཇར་ གོ །</w:t>
      </w:r>
    </w:p>
    <w:p w14:paraId="6FCAEB50" w14:textId="77777777" w:rsidR="00A536DF" w:rsidRDefault="00A536DF" w:rsidP="00A536DF">
      <w:pPr>
        <w:spacing w:after="0"/>
      </w:pPr>
      <w:r>
        <w:rPr>
          <w:rFonts w:cs="Microsoft Himalaya"/>
          <w:cs/>
          <w:lang w:bidi="bo-CN"/>
        </w:rPr>
        <w:t xml:space="preserve"> བཀྲིན་ ཆེ་ ཡི་ སྨ་རེ་ ཨམ་ ཁོ་རེ །</w:t>
      </w:r>
    </w:p>
    <w:p w14:paraId="56B25F09" w14:textId="77777777" w:rsidR="00A536DF" w:rsidRDefault="00A536DF" w:rsidP="00A536DF">
      <w:pPr>
        <w:spacing w:after="0"/>
      </w:pPr>
      <w:r>
        <w:rPr>
          <w:rFonts w:cs="Microsoft Himalaya"/>
          <w:cs/>
          <w:lang w:bidi="bo-CN"/>
        </w:rPr>
        <w:t xml:space="preserve"> ང་ ལུ་ ནུབམོ་ རན་ཆད་ མེད་ པར་ དགའཝ་ འ་ནེ་ བཟུམ་སྦེ་ འཐོབ་ ནི་ ཡོད་ པ་ ཅིན་ འདི་ སྟེ་ </w:t>
      </w:r>
      <w:r>
        <w:t xml:space="preserve"># </w:t>
      </w:r>
      <w:r>
        <w:rPr>
          <w:rFonts w:cs="Microsoft Himalaya"/>
          <w:cs/>
          <w:lang w:bidi="bo-CN"/>
        </w:rPr>
        <w:t>ཨམ་ ཁྱོད་ར་ ཕོ་རྒྱ་ ག་དེ་ཅིག་ མལ་ཆ་ ནང་ བཙུགས་ ཚུགས་ཚུགས་ བཙུགས་ ནི་ ར་ ཨིན་ སྨ་རེ །</w:t>
      </w:r>
    </w:p>
    <w:p w14:paraId="13F4C998" w14:textId="77777777" w:rsidR="00A536DF" w:rsidRDefault="00A536DF" w:rsidP="00A536DF">
      <w:pPr>
        <w:spacing w:after="0"/>
      </w:pPr>
      <w:r>
        <w:rPr>
          <w:rFonts w:cs="Microsoft Himalaya"/>
          <w:cs/>
          <w:lang w:bidi="bo-CN"/>
        </w:rPr>
        <w:t xml:space="preserve"> ཨིན་ ནི་ འབདན་ ཕོ་རྒྱ་ མལ་ཆ་ ནང་ བཙུགས་ ཚར་ ཞིན་ན་ ང་ ལུ་ སླབ་ དགོ །</w:t>
      </w:r>
    </w:p>
    <w:p w14:paraId="30E68038"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དགའཝ་ བདའ་ དགོ་ པ་ སྟེ །</w:t>
      </w:r>
    </w:p>
    <w:p w14:paraId="15D1C06F" w14:textId="77777777" w:rsidR="00A536DF" w:rsidRDefault="00A536DF" w:rsidP="00A536DF">
      <w:pPr>
        <w:spacing w:after="0"/>
      </w:pPr>
      <w:r>
        <w:rPr>
          <w:rFonts w:cs="Microsoft Himalaya"/>
          <w:cs/>
          <w:lang w:bidi="bo-CN"/>
        </w:rPr>
        <w:t xml:space="preserve"> བཟོ་ དེ་མའི་ ཨཔ་ ལྟོ་ལེ་ཁོག་ཁོ་ </w:t>
      </w:r>
      <w:r>
        <w:t xml:space="preserve"># </w:t>
      </w:r>
      <w:r>
        <w:rPr>
          <w:rFonts w:cs="Microsoft Himalaya"/>
          <w:cs/>
          <w:lang w:bidi="bo-CN"/>
        </w:rPr>
        <w:t xml:space="preserve">ཁྱོད་ ཐོདཔ་ སྦུག་ ལས་ འགག་ ཏེ་ ཤི་ སོང་ </w:t>
      </w:r>
      <w:r>
        <w:t xml:space="preserve"># </w:t>
      </w:r>
      <w:r>
        <w:rPr>
          <w:rFonts w:cs="Microsoft Himalaya"/>
          <w:cs/>
          <w:lang w:bidi="bo-CN"/>
        </w:rPr>
        <w:t xml:space="preserve">ད་རེས་ འདི་ </w:t>
      </w:r>
      <w:r>
        <w:t xml:space="preserve"># </w:t>
      </w:r>
      <w:r>
        <w:rPr>
          <w:rFonts w:cs="Microsoft Himalaya"/>
          <w:cs/>
          <w:lang w:bidi="bo-CN"/>
        </w:rPr>
        <w:t>ཁྱོད་ འཐུས་ བྱ་ ཤོརཝ་ དེས་ ཤོར་ སོ་ ཡི་ པ །</w:t>
      </w:r>
    </w:p>
    <w:p w14:paraId="2AD01EDE"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ཟེར་ བ་ ཚིག་ ར་ མེད་ པ་ སྟེ་ ཁྱོད་ ལུ ། </w:t>
      </w:r>
      <w:r>
        <w:t xml:space="preserve"># </w:t>
      </w:r>
      <w:r>
        <w:rPr>
          <w:rFonts w:cs="Microsoft Himalaya"/>
          <w:cs/>
          <w:lang w:bidi="bo-CN"/>
        </w:rPr>
        <w:t xml:space="preserve">ཁྱོད་ བཀྲིན་ ལས་ </w:t>
      </w:r>
      <w:r>
        <w:t xml:space="preserve"># </w:t>
      </w:r>
      <w:r>
        <w:rPr>
          <w:rFonts w:cs="Microsoft Himalaya"/>
          <w:cs/>
          <w:lang w:bidi="bo-CN"/>
        </w:rPr>
        <w:t>ནངས་པ་ གི་ ཟད་འགྲོ་ ཀྲིག་ཀྲི་ མས །</w:t>
      </w:r>
    </w:p>
    <w:p w14:paraId="0D3CFB80" w14:textId="77777777" w:rsidR="00A536DF" w:rsidRDefault="00A536DF" w:rsidP="00A536DF">
      <w:pPr>
        <w:spacing w:after="0"/>
      </w:pPr>
      <w:r>
        <w:rPr>
          <w:rFonts w:cs="Microsoft Himalaya"/>
          <w:cs/>
          <w:lang w:bidi="bo-CN"/>
        </w:rPr>
        <w:t xml:space="preserve"> སྤ་རོ་ ཚེས་བཅུ་ ལུ །</w:t>
      </w:r>
    </w:p>
    <w:p w14:paraId="77891099" w14:textId="77777777" w:rsidR="00A536DF" w:rsidRDefault="00A536DF" w:rsidP="00A536DF">
      <w:pPr>
        <w:spacing w:after="0"/>
      </w:pPr>
      <w:r>
        <w:rPr>
          <w:rFonts w:cs="Microsoft Himalaya"/>
          <w:cs/>
          <w:lang w:bidi="bo-CN"/>
        </w:rPr>
        <w:t xml:space="preserve"> ཧེ་ ཧེ ། </w:t>
      </w:r>
      <w:r>
        <w:t xml:space="preserve"># </w:t>
      </w:r>
      <w:r>
        <w:rPr>
          <w:rFonts w:cs="Microsoft Himalaya"/>
          <w:cs/>
          <w:lang w:bidi="bo-CN"/>
        </w:rPr>
        <w:t xml:space="preserve">ཡ་ </w:t>
      </w:r>
      <w:r>
        <w:t xml:space="preserve"># </w:t>
      </w:r>
      <w:r>
        <w:rPr>
          <w:rFonts w:cs="Microsoft Himalaya"/>
          <w:cs/>
          <w:lang w:bidi="bo-CN"/>
        </w:rPr>
        <w:t>ང་ མི་ སྤྱང་ཀ་ འབད་ ནི་ འདི་གིས་ ཁྱོད་ ལུ་ ཨོ་ཕུད་ འདི་ ནི་ དྲང་ ནི་ མེད །</w:t>
      </w:r>
    </w:p>
    <w:p w14:paraId="604EB923" w14:textId="77777777" w:rsidR="00A536DF" w:rsidRDefault="00A536DF" w:rsidP="00A536DF">
      <w:pPr>
        <w:spacing w:after="0"/>
      </w:pPr>
      <w:r>
        <w:rPr>
          <w:rFonts w:cs="Microsoft Himalaya"/>
          <w:cs/>
          <w:lang w:bidi="bo-CN"/>
        </w:rPr>
        <w:t xml:space="preserve"> ཆུ་ཕུད་ གཙང་མའི་ ཕུད་ ལས་ བཞེས་ ཤིག</w:t>
      </w:r>
    </w:p>
    <w:p w14:paraId="472161C9" w14:textId="77777777" w:rsidR="00A536DF" w:rsidRDefault="00A536DF" w:rsidP="00A536DF">
      <w:pPr>
        <w:spacing w:after="0"/>
      </w:pPr>
      <w:r>
        <w:rPr>
          <w:rFonts w:cs="Microsoft Himalaya"/>
          <w:cs/>
          <w:lang w:bidi="bo-CN"/>
        </w:rPr>
        <w:t xml:space="preserve"> འདི་ བཞེས་ ཞིན་ན་ ཨ་ནཱ་ ངེའི་ ཅ་ལ་ འདི་ ལྷ་ འདྲེ་ མི་ གསུམ་ ལས་ སྐྱབས་ མཛད་ གནང་ ཤིག</w:t>
      </w:r>
    </w:p>
    <w:p w14:paraId="66B12F56" w14:textId="77777777" w:rsidR="00A536DF" w:rsidRDefault="00A536DF" w:rsidP="00A536DF">
      <w:pPr>
        <w:spacing w:after="0"/>
      </w:pPr>
      <w:r>
        <w:rPr>
          <w:rFonts w:cs="Microsoft Himalaya"/>
          <w:cs/>
          <w:lang w:bidi="bo-CN"/>
        </w:rPr>
        <w:t xml:space="preserve"> ག་ཏེ་གུ་ཏེ་ ཅིག་ འགྱོ་ རནམ་ ད་ ར་ </w:t>
      </w:r>
      <w:r>
        <w:t xml:space="preserve"># </w:t>
      </w:r>
      <w:r>
        <w:rPr>
          <w:rFonts w:cs="Microsoft Himalaya"/>
          <w:cs/>
          <w:lang w:bidi="bo-CN"/>
        </w:rPr>
        <w:t>ཁྱོད་ ཀྱི་ ཨ་པ་ འདི་ འབྱང་ ནི་ ཅིག་ ཡོད །</w:t>
      </w:r>
    </w:p>
    <w:p w14:paraId="3671F5D9" w14:textId="77777777" w:rsidR="00A536DF" w:rsidRDefault="00A536DF" w:rsidP="00A536DF">
      <w:pPr>
        <w:spacing w:after="0"/>
      </w:pPr>
      <w:r>
        <w:rPr>
          <w:rFonts w:cs="Microsoft Himalaya"/>
          <w:cs/>
          <w:lang w:bidi="bo-CN"/>
        </w:rPr>
        <w:t xml:space="preserve"> གནམ་ དྲོ་པ་ དྲོ་མཛར་ ཡང་ ཟ་ ལོང་ མེདཔ །</w:t>
      </w:r>
    </w:p>
    <w:p w14:paraId="4CF1461F" w14:textId="77777777" w:rsidR="00A536DF" w:rsidRDefault="00A536DF" w:rsidP="00A536DF">
      <w:pPr>
        <w:spacing w:after="0"/>
      </w:pPr>
      <w:r>
        <w:rPr>
          <w:rFonts w:cs="Microsoft Himalaya"/>
          <w:cs/>
          <w:lang w:bidi="bo-CN"/>
        </w:rPr>
        <w:t xml:space="preserve"> ག་ཅི་ ར་ འབདཝ་ ཨིན་ན་ མ་ ཤེས་ </w:t>
      </w:r>
      <w:r>
        <w:t xml:space="preserve"># </w:t>
      </w:r>
      <w:r>
        <w:rPr>
          <w:rFonts w:cs="Microsoft Himalaya"/>
          <w:cs/>
          <w:lang w:bidi="bo-CN"/>
        </w:rPr>
        <w:t>ཆད་ ག་ནི་ཡང་ མེད་ པའི་ ལཱ་ འབད་ ནི་ ལེ་ཤ་ ར་ འདུག</w:t>
      </w:r>
    </w:p>
    <w:p w14:paraId="5F1BE741" w14:textId="77777777" w:rsidR="00A536DF" w:rsidRDefault="00A536DF" w:rsidP="00A536DF">
      <w:pPr>
        <w:spacing w:after="0"/>
      </w:pPr>
      <w:r>
        <w:rPr>
          <w:rFonts w:cs="Microsoft Himalaya"/>
          <w:cs/>
          <w:lang w:bidi="bo-CN"/>
        </w:rPr>
        <w:t xml:space="preserve"> ཡ་ ནཱ་ ནི་ མིན་འདུག་ སྟེ །</w:t>
      </w:r>
    </w:p>
    <w:p w14:paraId="4C839A34"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ཨཔ་ འདི་ ཡངན་ གྱང་ ཐོག་ཁར་ མིན་འདུག</w:t>
      </w:r>
    </w:p>
    <w:p w14:paraId="6FBFA4D0" w14:textId="77777777" w:rsidR="00A536DF" w:rsidRDefault="00A536DF" w:rsidP="00A536DF">
      <w:pPr>
        <w:spacing w:after="0"/>
      </w:pPr>
      <w:r>
        <w:rPr>
          <w:rFonts w:cs="Microsoft Himalaya"/>
          <w:cs/>
          <w:lang w:bidi="bo-CN"/>
        </w:rPr>
        <w:t xml:space="preserve"> ཡངན་ ཨོག་ཀ་ ནང་ ཡང་ མིན་འདུག་ པ་ཡ </w:t>
      </w:r>
      <w:r>
        <w:t xml:space="preserve"># </w:t>
      </w:r>
      <w:r>
        <w:rPr>
          <w:rFonts w:cs="Microsoft Himalaya"/>
          <w:cs/>
          <w:lang w:bidi="bo-CN"/>
        </w:rPr>
        <w:t xml:space="preserve">ག་ཏེ་ ཡར་ སོཔ་ ཨིན་ན </w:t>
      </w:r>
      <w:r>
        <w:t>?</w:t>
      </w:r>
    </w:p>
    <w:p w14:paraId="2622BD4B" w14:textId="77777777" w:rsidR="00A536DF" w:rsidRDefault="00A536DF" w:rsidP="00A536DF">
      <w:pPr>
        <w:spacing w:after="0"/>
      </w:pPr>
      <w:r>
        <w:rPr>
          <w:rFonts w:cs="Microsoft Himalaya"/>
          <w:cs/>
          <w:lang w:bidi="bo-CN"/>
        </w:rPr>
        <w:t xml:space="preserve"> དབའི་ དབང་དྲག་ལ ། </w:t>
      </w:r>
      <w:r>
        <w:t xml:space="preserve"># </w:t>
      </w:r>
      <w:r>
        <w:rPr>
          <w:rFonts w:cs="Microsoft Himalaya"/>
          <w:cs/>
          <w:lang w:bidi="bo-CN"/>
        </w:rPr>
        <w:t>དབང་དྲག་ལ །</w:t>
      </w:r>
    </w:p>
    <w:p w14:paraId="1DC4B84C" w14:textId="77777777" w:rsidR="00A536DF" w:rsidRDefault="00A536DF" w:rsidP="00A536DF">
      <w:pPr>
        <w:spacing w:after="0"/>
      </w:pPr>
      <w:r>
        <w:rPr>
          <w:rFonts w:cs="Microsoft Himalaya"/>
          <w:cs/>
          <w:lang w:bidi="bo-CN"/>
        </w:rPr>
        <w:t xml:space="preserve"> ཨ་ནཱི་ རོ་རྒསཔ་ འདི །</w:t>
      </w:r>
    </w:p>
    <w:p w14:paraId="1EDEEB1E" w14:textId="77777777" w:rsidR="00A536DF" w:rsidRDefault="00A536DF" w:rsidP="00A536DF">
      <w:pPr>
        <w:spacing w:after="0"/>
      </w:pPr>
      <w:r>
        <w:rPr>
          <w:rFonts w:cs="Microsoft Himalaya"/>
          <w:cs/>
          <w:lang w:bidi="bo-CN"/>
        </w:rPr>
        <w:t xml:space="preserve"> ག་ཅི་ རྣམ་ཤེས་ ར་ འབདཝ་ ཨིན་ ཟེརཝ </w:t>
      </w:r>
      <w:r>
        <w:t>?</w:t>
      </w:r>
    </w:p>
    <w:p w14:paraId="68EE9784" w14:textId="77777777" w:rsidR="00A536DF" w:rsidRDefault="00A536DF" w:rsidP="00A536DF">
      <w:pPr>
        <w:spacing w:after="0"/>
      </w:pPr>
      <w:r>
        <w:rPr>
          <w:rFonts w:cs="Microsoft Himalaya"/>
          <w:cs/>
          <w:lang w:bidi="bo-CN"/>
        </w:rPr>
        <w:t xml:space="preserve"> མི་ འགྱོཝ་ ད </w:t>
      </w:r>
      <w:r>
        <w:t>?</w:t>
      </w:r>
    </w:p>
    <w:p w14:paraId="243796F2" w14:textId="77777777" w:rsidR="00A536DF" w:rsidRDefault="00A536DF" w:rsidP="00A536DF">
      <w:pPr>
        <w:spacing w:after="0"/>
      </w:pPr>
      <w:r>
        <w:rPr>
          <w:rFonts w:cs="Microsoft Himalaya"/>
          <w:cs/>
          <w:lang w:bidi="bo-CN"/>
        </w:rPr>
        <w:t xml:space="preserve"> རོགས་ ག་ར་ ད་ཅི་ ལས་ རྒྱབ་ ཐལ་ སོ་ ཡི །</w:t>
      </w:r>
    </w:p>
    <w:p w14:paraId="03A67C4A"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ད་རེས་ འབདན་ </w:t>
      </w:r>
      <w:r>
        <w:t xml:space="preserve"># </w:t>
      </w:r>
      <w:r>
        <w:rPr>
          <w:rFonts w:cs="Microsoft Himalaya"/>
          <w:cs/>
          <w:lang w:bidi="bo-CN"/>
        </w:rPr>
        <w:t>ངེའི་ ཨམ་ འདི་ དང་ བུམོ་ འདི་ ཟིལཔ་ཅུ་འཁྲབ་འཁྲབ་ ར་ བཟོ་ ད་ ནུག་ ས །</w:t>
      </w:r>
    </w:p>
    <w:p w14:paraId="24FAC31B" w14:textId="77777777" w:rsidR="00A536DF" w:rsidRDefault="00A536DF" w:rsidP="00A536DF">
      <w:pPr>
        <w:spacing w:after="0"/>
      </w:pPr>
      <w:r>
        <w:rPr>
          <w:rFonts w:cs="Microsoft Himalaya"/>
          <w:cs/>
          <w:lang w:bidi="bo-CN"/>
        </w:rPr>
        <w:t xml:space="preserve"> ཚེས་བཅུ་ བལྟ་ བར་ འགྱོཝ་ ད་ ཟིལཔ་ཅུ་འཁྲབ་འཁྲབ་ བཟོ་ སྟེ་ མ་ འགྱོ་ བར་ ཁྱོད་ བཟུམ་སྦེ་ སོ་ཏོ་ཁོག་ཁོ་ སྦེ་ འགྱོ་ ནི་ སྦེ་ ཡ </w:t>
      </w:r>
      <w:r>
        <w:t>?</w:t>
      </w:r>
    </w:p>
    <w:p w14:paraId="431B9A55" w14:textId="77777777" w:rsidR="00A536DF" w:rsidRDefault="00A536DF" w:rsidP="00A536DF">
      <w:pPr>
        <w:spacing w:after="0"/>
      </w:pPr>
      <w:r>
        <w:rPr>
          <w:rFonts w:cs="Microsoft Himalaya"/>
          <w:cs/>
          <w:lang w:bidi="bo-CN"/>
        </w:rPr>
        <w:t xml:space="preserve"> ལགཔ་ འདི་ ར་ བསྡམས་སྡོད་ སྦེ་ </w:t>
      </w:r>
      <w:r>
        <w:t xml:space="preserve"># </w:t>
      </w:r>
      <w:r>
        <w:rPr>
          <w:rFonts w:cs="Microsoft Himalaya"/>
          <w:cs/>
          <w:lang w:bidi="bo-CN"/>
        </w:rPr>
        <w:t>ང་ ལུ་ འདི་ མེད་ རུང་ ཁྱད་ མིན་འདུག</w:t>
      </w:r>
    </w:p>
    <w:p w14:paraId="14FC7936" w14:textId="77777777" w:rsidR="00A536DF" w:rsidRDefault="00A536DF" w:rsidP="00A536DF">
      <w:pPr>
        <w:spacing w:after="0"/>
      </w:pPr>
      <w:r>
        <w:rPr>
          <w:rFonts w:cs="Microsoft Himalaya"/>
          <w:cs/>
          <w:lang w:bidi="bo-CN"/>
        </w:rPr>
        <w:t xml:space="preserve"> ཨ་ནཱ་ བུམོ་ འདི་ རོགས་ ཀྱི་ གདོང་ཁར་ བཟང་ལམ་ལ་ འགྱོ་ ནི་ གི་ བཟང་གོ་ གཅིག་ ར་ ཁྱོད་ ཀྱིས་ ཉོ་བྱིན་ མི་ ཧུམ །</w:t>
      </w:r>
    </w:p>
    <w:p w14:paraId="34C2C749" w14:textId="77777777" w:rsidR="00A536DF" w:rsidRDefault="00A536DF" w:rsidP="00A536DF">
      <w:pPr>
        <w:spacing w:after="0"/>
      </w:pPr>
      <w:r>
        <w:rPr>
          <w:rFonts w:cs="Microsoft Himalaya"/>
          <w:cs/>
          <w:lang w:bidi="bo-CN"/>
        </w:rPr>
        <w:t xml:space="preserve"> ཨ་ནཱི་ གོ་ལ་ འདི་ ཚུ་ ཨརཝ་བརྐུ་ གྱོན་ པན་ ངོ་ ཚ་ བས་ ལོ་ </w:t>
      </w:r>
      <w:r>
        <w:t xml:space="preserve"># </w:t>
      </w:r>
      <w:r>
        <w:rPr>
          <w:rFonts w:cs="Microsoft Himalaya"/>
          <w:cs/>
          <w:lang w:bidi="bo-CN"/>
        </w:rPr>
        <w:t xml:space="preserve">རན་ཆད་མེད་པར་ </w:t>
      </w:r>
      <w:r>
        <w:t xml:space="preserve"># </w:t>
      </w:r>
      <w:r>
        <w:rPr>
          <w:rFonts w:cs="Microsoft Himalaya"/>
          <w:cs/>
          <w:lang w:bidi="bo-CN"/>
        </w:rPr>
        <w:t>རོགས་ ཁྱིམ་ཚང་ ཚུ་ ལས་ བརྙ་ གྱོན་ དགོ་ པས །</w:t>
      </w:r>
    </w:p>
    <w:p w14:paraId="2F641DFA"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ཨམ་ འདི་ གདོང་ ཕར་ ཨེན་སྒྲིལ་ གུ་ ཀེབ་ཏ་ བསྒྲིལ་ བཞག་བཞགཔ་ བཟུམ་ བཟོ་ ཞིན་ན་ </w:t>
      </w:r>
      <w:r>
        <w:t xml:space="preserve"># </w:t>
      </w:r>
      <w:r>
        <w:rPr>
          <w:rFonts w:cs="Microsoft Himalaya"/>
          <w:cs/>
          <w:lang w:bidi="bo-CN"/>
        </w:rPr>
        <w:t xml:space="preserve">ཁ་ ཏེ་བེ་ ཏེ་བེ་ ཟེར་ </w:t>
      </w:r>
      <w:r>
        <w:t xml:space="preserve"># </w:t>
      </w:r>
      <w:r>
        <w:rPr>
          <w:rFonts w:cs="Microsoft Himalaya"/>
          <w:cs/>
          <w:lang w:bidi="bo-CN"/>
        </w:rPr>
        <w:t xml:space="preserve">སླབ་ ནི་ རྫོགས་ ནི་ མིན་འདུག </w:t>
      </w:r>
      <w:r>
        <w:t xml:space="preserve"># </w:t>
      </w:r>
      <w:r>
        <w:rPr>
          <w:rFonts w:cs="Microsoft Himalaya"/>
          <w:cs/>
          <w:lang w:bidi="bo-CN"/>
        </w:rPr>
        <w:t xml:space="preserve">འགྱོ ། </w:t>
      </w:r>
      <w:r>
        <w:t xml:space="preserve"># </w:t>
      </w:r>
      <w:r>
        <w:rPr>
          <w:rFonts w:cs="Microsoft Himalaya"/>
          <w:cs/>
          <w:lang w:bidi="bo-CN"/>
        </w:rPr>
        <w:t xml:space="preserve">ཨིན་ པས་ </w:t>
      </w:r>
      <w:r>
        <w:t xml:space="preserve"># </w:t>
      </w:r>
      <w:r>
        <w:rPr>
          <w:rFonts w:cs="Microsoft Himalaya"/>
          <w:cs/>
          <w:lang w:bidi="bo-CN"/>
        </w:rPr>
        <w:t>ཁྱོད་ར་ འདི་ ལེགས་ པས་ པ །</w:t>
      </w:r>
    </w:p>
    <w:p w14:paraId="2EDECD39" w14:textId="77777777" w:rsidR="00A536DF" w:rsidRDefault="00A536DF" w:rsidP="00A536DF">
      <w:pPr>
        <w:spacing w:after="0"/>
      </w:pPr>
      <w:r>
        <w:rPr>
          <w:rFonts w:cs="Microsoft Himalaya"/>
          <w:cs/>
          <w:lang w:bidi="bo-CN"/>
        </w:rPr>
        <w:t xml:space="preserve"> རྒྱ་བོ་ ཡང་ ཕར་ གླེ་གླེ་ ར་པོད་ ཀྱི་ རྒྱ་བོ་ བཟུམ་ བཟོ་ ཞིན་ན །</w:t>
      </w:r>
    </w:p>
    <w:p w14:paraId="3473CF89"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ཨ་པ་ ཚེས་བཅུ་ བལྟ་ བར་ ཨ་ནེ་ སྦེ་ ར་ འགྱོ་ ནི་ ཡ </w:t>
      </w:r>
      <w:r>
        <w:t xml:space="preserve">? # </w:t>
      </w:r>
      <w:r>
        <w:rPr>
          <w:rFonts w:cs="Microsoft Himalaya"/>
          <w:cs/>
          <w:lang w:bidi="bo-CN"/>
        </w:rPr>
        <w:t xml:space="preserve">སྒྲོམ་ ནང་ བཟང་གོ་ ནི་ ལེ་ཤ་ ར་ འདུག </w:t>
      </w:r>
      <w:r>
        <w:t xml:space="preserve"># </w:t>
      </w:r>
      <w:r>
        <w:rPr>
          <w:rFonts w:cs="Microsoft Himalaya"/>
          <w:cs/>
          <w:lang w:bidi="bo-CN"/>
        </w:rPr>
        <w:t>གཅིག་ གྱོན་ ཡར་ སོ་ པ །</w:t>
      </w:r>
    </w:p>
    <w:p w14:paraId="59ED8DB7" w14:textId="77777777" w:rsidR="00A536DF" w:rsidRDefault="00A536DF" w:rsidP="00A536DF">
      <w:pPr>
        <w:spacing w:after="0"/>
      </w:pPr>
      <w:r>
        <w:rPr>
          <w:rFonts w:cs="Microsoft Himalaya"/>
          <w:cs/>
          <w:lang w:bidi="bo-CN"/>
        </w:rPr>
        <w:t xml:space="preserve"> མི་ མང་ཧེང་རྫོགསཔ་ཅིག་ འཛོམས་ ས་ ལུ་ </w:t>
      </w:r>
      <w:r>
        <w:t xml:space="preserve"># </w:t>
      </w:r>
      <w:r>
        <w:rPr>
          <w:rFonts w:cs="Microsoft Himalaya"/>
          <w:cs/>
          <w:lang w:bidi="bo-CN"/>
        </w:rPr>
        <w:t>ཐལ་བ་ གིས་ ངེའི་ གོ་ མེདཔ་གཏང་ ནི་ མེནམ་ སྦོ །</w:t>
      </w:r>
    </w:p>
    <w:p w14:paraId="0962823F" w14:textId="77777777" w:rsidR="00A536DF" w:rsidRDefault="00A536DF" w:rsidP="00A536DF">
      <w:pPr>
        <w:spacing w:after="0"/>
      </w:pPr>
      <w:r>
        <w:rPr>
          <w:rFonts w:cs="Microsoft Himalaya"/>
          <w:cs/>
          <w:lang w:bidi="bo-CN"/>
        </w:rPr>
        <w:t xml:space="preserve"> ང་ བཟང་གོ་ མ་ གྱོན་ པ་ གིས་ ལྟདམོ་ མ་ མཐོང་ པན་ མི་ སྡོད །</w:t>
      </w:r>
    </w:p>
    <w:p w14:paraId="232B596B" w14:textId="77777777" w:rsidR="00A536DF" w:rsidRDefault="00A536DF" w:rsidP="00A536DF">
      <w:pPr>
        <w:spacing w:after="0"/>
      </w:pPr>
      <w:r>
        <w:rPr>
          <w:rFonts w:cs="Microsoft Himalaya"/>
          <w:cs/>
          <w:lang w:bidi="bo-CN"/>
        </w:rPr>
        <w:t xml:space="preserve"> རོགས་ ཁྱོད་ ཀྱི་ ཨ་པ་ ཕངས་ པའི་ ན་ཟུག་ གིས་ </w:t>
      </w:r>
      <w:r>
        <w:t xml:space="preserve"># </w:t>
      </w:r>
      <w:r>
        <w:rPr>
          <w:rFonts w:cs="Microsoft Himalaya"/>
          <w:cs/>
          <w:lang w:bidi="bo-CN"/>
        </w:rPr>
        <w:t>བཟང་གོ་ ཚུ་ གྱོན་ མ་ ཧུམ་ པར་ ག་ར་ སྒྲོམ་ གྱི་ གཤམ་ ལུ་ སྤུས་ ཀྱིས་ ཟ་ ཚར་ དོ་ ད །</w:t>
      </w:r>
    </w:p>
    <w:p w14:paraId="51122FFE" w14:textId="77777777" w:rsidR="00A536DF" w:rsidRDefault="00A536DF" w:rsidP="00A536DF">
      <w:pPr>
        <w:spacing w:after="0"/>
      </w:pPr>
      <w:r>
        <w:rPr>
          <w:rFonts w:cs="Microsoft Himalaya"/>
          <w:cs/>
          <w:lang w:bidi="bo-CN"/>
        </w:rPr>
        <w:t xml:space="preserve"> ནེ་ཅིག་ གི་ བར་ ན་ ནི་ ཤིང་ གུ་ བཀལ་ སྦེ་ ཙེབ་ཙེབ་ ཟེར་ མེ་ གཏང་ རན་ ཆི །</w:t>
      </w:r>
    </w:p>
    <w:p w14:paraId="41C8001C" w14:textId="77777777" w:rsidR="00A536DF" w:rsidRDefault="00A536DF" w:rsidP="00A536DF">
      <w:pPr>
        <w:spacing w:after="0"/>
      </w:pPr>
      <w:r>
        <w:rPr>
          <w:rFonts w:cs="Microsoft Himalaya"/>
          <w:cs/>
          <w:lang w:bidi="bo-CN"/>
        </w:rPr>
        <w:t xml:space="preserve"> ཨམ་ ཁ་གཟན་པེ་ཏ་ ཁྱོད་ གནམ་ དྲོ་པ་ ལས་ རྟེན་འབྲེལ་ ངན་སི་སི་ གི་ བློ་ མ་ སླབ་ ཤིག</w:t>
      </w:r>
    </w:p>
    <w:p w14:paraId="30B90E09" w14:textId="77777777" w:rsidR="00A536DF" w:rsidRDefault="00A536DF" w:rsidP="00A536DF">
      <w:pPr>
        <w:spacing w:after="0"/>
      </w:pPr>
      <w:r>
        <w:rPr>
          <w:rFonts w:cs="Microsoft Himalaya"/>
          <w:cs/>
          <w:lang w:bidi="bo-CN"/>
        </w:rPr>
        <w:lastRenderedPageBreak/>
        <w:t xml:space="preserve"> ང་ ཤིང་ གུ་ བཀལ་ ཏེ་ ཙེབ་ཙེབ་ ཟེར་ མེ་ གཏང་ ད་ པ་ ཅིན་ འདི་ </w:t>
      </w:r>
      <w:r>
        <w:t xml:space="preserve"># </w:t>
      </w:r>
      <w:r>
        <w:rPr>
          <w:rFonts w:cs="Microsoft Himalaya"/>
          <w:cs/>
          <w:lang w:bidi="bo-CN"/>
        </w:rPr>
        <w:t>ངེའི་ རྣམ་ཤེས་ འདི་ ང་ར་ གི་ ཅ་ལ་ འདི་ གུ་ ར་ ཆགས་ལུས་ སྙོ་ འོང་ །</w:t>
      </w:r>
    </w:p>
    <w:p w14:paraId="465C3D45" w14:textId="77777777" w:rsidR="00A536DF" w:rsidRDefault="00A536DF" w:rsidP="00A536DF">
      <w:pPr>
        <w:spacing w:after="0"/>
      </w:pPr>
      <w:r>
        <w:rPr>
          <w:rFonts w:cs="Microsoft Himalaya"/>
          <w:cs/>
          <w:lang w:bidi="bo-CN"/>
        </w:rPr>
        <w:t xml:space="preserve"> ད་རུང་ ཨཔ་ འདི་ ལྟ་ ཤིག</w:t>
      </w:r>
    </w:p>
    <w:p w14:paraId="5BA75D47" w14:textId="77777777" w:rsidR="00A536DF" w:rsidRDefault="00A536DF" w:rsidP="00A536DF">
      <w:pPr>
        <w:spacing w:after="0"/>
      </w:pPr>
      <w:r>
        <w:rPr>
          <w:rFonts w:cs="Microsoft Himalaya"/>
          <w:cs/>
          <w:lang w:bidi="bo-CN"/>
        </w:rPr>
        <w:t xml:space="preserve"> བློ་ རྔམ་སི་སི་ འདི་ འགོ་བཙུགས་ ད་ ཡི །</w:t>
      </w:r>
    </w:p>
    <w:p w14:paraId="3EB24522" w14:textId="77777777" w:rsidR="00A536DF" w:rsidRDefault="00A536DF" w:rsidP="00A536DF">
      <w:pPr>
        <w:spacing w:after="0"/>
      </w:pPr>
      <w:r>
        <w:rPr>
          <w:rFonts w:cs="Microsoft Himalaya"/>
          <w:cs/>
          <w:lang w:bidi="bo-CN"/>
        </w:rPr>
        <w:t xml:space="preserve"> མར་ ཚོང་འདུས་ ཚུན་ཚོད་ གླ་ ག་དེ་ཅིག་ ཕོགཔ་ ཨིན་ན་ ལགས </w:t>
      </w:r>
      <w:r>
        <w:t>?</w:t>
      </w:r>
    </w:p>
    <w:p w14:paraId="5813091C" w14:textId="77777777" w:rsidR="00A536DF" w:rsidRDefault="00A536DF" w:rsidP="00A536DF">
      <w:pPr>
        <w:spacing w:after="0"/>
      </w:pPr>
      <w:r>
        <w:rPr>
          <w:rFonts w:cs="Microsoft Himalaya"/>
          <w:cs/>
          <w:lang w:bidi="bo-CN"/>
        </w:rPr>
        <w:t xml:space="preserve"> བརྒྱ་ རེ་ ལགས །</w:t>
      </w:r>
    </w:p>
    <w:p w14:paraId="6D515641" w14:textId="77777777" w:rsidR="00A536DF" w:rsidRDefault="00A536DF" w:rsidP="00A536DF">
      <w:pPr>
        <w:spacing w:after="0"/>
      </w:pPr>
      <w:r>
        <w:rPr>
          <w:rFonts w:cs="Microsoft Himalaya"/>
          <w:cs/>
          <w:lang w:bidi="bo-CN"/>
        </w:rPr>
        <w:t xml:space="preserve"> སྤ་ སྤ་ སྤ ། </w:t>
      </w:r>
      <w:r>
        <w:t xml:space="preserve"># </w:t>
      </w:r>
      <w:r>
        <w:rPr>
          <w:rFonts w:cs="Microsoft Himalaya"/>
          <w:cs/>
          <w:lang w:bidi="bo-CN"/>
        </w:rPr>
        <w:t>དེ་ཚུན་ཚོད་ མ་ གསུངས་ ལགས །</w:t>
      </w:r>
    </w:p>
    <w:p w14:paraId="6466E8B5" w14:textId="77777777" w:rsidR="00A536DF" w:rsidRDefault="00A536DF" w:rsidP="00A536DF">
      <w:pPr>
        <w:spacing w:after="0"/>
      </w:pPr>
      <w:r>
        <w:rPr>
          <w:rFonts w:cs="Microsoft Himalaya"/>
          <w:cs/>
          <w:lang w:bidi="bo-CN"/>
        </w:rPr>
        <w:t xml:space="preserve"> ང་བཅས་ མི་ གསུམ་ བསྡོམས་ བརྒྱ་གཅིག་ སྦེ་ བཀྲིན་ བསྐྱང་ གནང་ ལགས །</w:t>
      </w:r>
    </w:p>
    <w:p w14:paraId="5AFA5393"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དེ་སྦེ་ འདི་ ཕྱག་ ཞུ་ མི་ ཚུགས་ སྨ་རེ་ ཨ་པ །</w:t>
      </w:r>
    </w:p>
    <w:p w14:paraId="506516DA" w14:textId="77777777" w:rsidR="00A536DF" w:rsidRDefault="00A536DF" w:rsidP="00A536DF">
      <w:pPr>
        <w:spacing w:after="0"/>
      </w:pPr>
      <w:r>
        <w:rPr>
          <w:rFonts w:cs="Microsoft Himalaya"/>
          <w:cs/>
          <w:lang w:bidi="bo-CN"/>
        </w:rPr>
        <w:t xml:space="preserve"> ཨ་པ་ རོགས་ ག་ར་ ནེ་ཅིག་ སྤྲོད་ དེ་ འགྱོཝ་ མས །</w:t>
      </w:r>
    </w:p>
    <w:p w14:paraId="512A8AFA" w14:textId="77777777" w:rsidR="00A536DF" w:rsidRDefault="00A536DF" w:rsidP="00A536DF">
      <w:pPr>
        <w:spacing w:after="0"/>
      </w:pPr>
      <w:r>
        <w:rPr>
          <w:rFonts w:cs="Microsoft Himalaya"/>
          <w:cs/>
          <w:lang w:bidi="bo-CN"/>
        </w:rPr>
        <w:t xml:space="preserve"> ནེ་ཅིག་ འདི་ སྤྲོད་ དགོ་ དབའི ཨ་པ །</w:t>
      </w:r>
    </w:p>
    <w:p w14:paraId="6822743B" w14:textId="77777777" w:rsidR="00A536DF" w:rsidRDefault="00A536DF" w:rsidP="00A536DF">
      <w:pPr>
        <w:spacing w:after="0"/>
      </w:pPr>
      <w:r>
        <w:rPr>
          <w:rFonts w:cs="Microsoft Himalaya"/>
          <w:cs/>
          <w:lang w:bidi="bo-CN"/>
        </w:rPr>
        <w:t xml:space="preserve"> ལྟ་མ་ གླ་འཁོར་ མི་ འཐོབ་ འོང་ །</w:t>
      </w:r>
    </w:p>
    <w:p w14:paraId="0CD1EC5B" w14:textId="77777777" w:rsidR="00A536DF" w:rsidRDefault="00A536DF" w:rsidP="00A536DF">
      <w:pPr>
        <w:spacing w:after="0"/>
      </w:pPr>
      <w:r>
        <w:rPr>
          <w:rFonts w:cs="Microsoft Himalaya"/>
          <w:cs/>
          <w:lang w:bidi="bo-CN"/>
        </w:rPr>
        <w:t xml:space="preserve"> འགྱོཝ་ དྲག་ ཨ་པ །</w:t>
      </w:r>
    </w:p>
    <w:p w14:paraId="6C650844"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མི་ གི་ ཁམས །</w:t>
      </w:r>
    </w:p>
    <w:p w14:paraId="7AFB1528" w14:textId="77777777" w:rsidR="00A536DF" w:rsidRDefault="00A536DF" w:rsidP="00A536DF">
      <w:pPr>
        <w:spacing w:after="0"/>
      </w:pPr>
      <w:r>
        <w:rPr>
          <w:rFonts w:cs="Microsoft Himalaya"/>
          <w:cs/>
          <w:lang w:bidi="bo-CN"/>
        </w:rPr>
        <w:t xml:space="preserve"> མི་ གསུམ་ བསྡོམས་ ཏི་རུ་ བརྒྱ་གཅིག་ སྤྲོད་ གེ་ ཟེར་ རུང་ ཉན་ མི་ བཏུབ་ པས །</w:t>
      </w:r>
    </w:p>
    <w:p w14:paraId="0D67947F" w14:textId="77777777" w:rsidR="00A536DF" w:rsidRDefault="00A536DF" w:rsidP="00A536DF">
      <w:pPr>
        <w:spacing w:after="0"/>
      </w:pPr>
      <w:r>
        <w:rPr>
          <w:rFonts w:cs="Microsoft Himalaya"/>
          <w:cs/>
          <w:lang w:bidi="bo-CN"/>
        </w:rPr>
        <w:t xml:space="preserve"> ང་བཅས་ དང་ཕུ་ སྤ་རོ་ ཚེས་བཅུ་ འཇལ་ བར་ རྐང་ཐང་ སྦེ་ ར་ འགྱོཝ་ ཨིན །</w:t>
      </w:r>
    </w:p>
    <w:p w14:paraId="59B89471" w14:textId="77777777" w:rsidR="00A536DF" w:rsidRDefault="00A536DF" w:rsidP="00A536DF">
      <w:pPr>
        <w:spacing w:after="0"/>
      </w:pPr>
      <w:r>
        <w:rPr>
          <w:rFonts w:cs="Microsoft Himalaya"/>
          <w:cs/>
          <w:lang w:bidi="bo-CN"/>
        </w:rPr>
        <w:t xml:space="preserve"> འགྱོ་ ཤིག་ རྐང་ཐང་ སྦེ་ འགྱོ་གེ་ ནོ །</w:t>
      </w:r>
    </w:p>
    <w:p w14:paraId="192397C2" w14:textId="77777777" w:rsidR="00A536DF" w:rsidRDefault="00A536DF" w:rsidP="00A536DF">
      <w:pPr>
        <w:spacing w:after="0"/>
      </w:pPr>
      <w:r>
        <w:rPr>
          <w:rFonts w:cs="Microsoft Himalaya"/>
          <w:cs/>
          <w:lang w:bidi="bo-CN"/>
        </w:rPr>
        <w:t xml:space="preserve"> ཨཔ་ འདི་ ནེ་ཚུན་ཚོད་ ཏི་རུ་ ལགཔ་ བསྡམས་ ཏེ་ དབའི །</w:t>
      </w:r>
    </w:p>
    <w:p w14:paraId="0581A5C0" w14:textId="77777777" w:rsidR="00A536DF" w:rsidRDefault="00A536DF" w:rsidP="00A536DF">
      <w:pPr>
        <w:spacing w:after="0"/>
      </w:pPr>
      <w:r>
        <w:rPr>
          <w:rFonts w:cs="Microsoft Himalaya"/>
          <w:cs/>
          <w:lang w:bidi="bo-CN"/>
        </w:rPr>
        <w:t xml:space="preserve"> ང་བཅས་ རྐང་ཐང་ འགྱོ་ མི་ ཚུགས་ གོ །</w:t>
      </w:r>
    </w:p>
    <w:p w14:paraId="59C07A09" w14:textId="77777777" w:rsidR="00A536DF" w:rsidRDefault="00A536DF" w:rsidP="00A536DF">
      <w:pPr>
        <w:spacing w:after="0"/>
      </w:pPr>
      <w:r>
        <w:rPr>
          <w:rFonts w:cs="Microsoft Himalaya"/>
          <w:cs/>
          <w:lang w:bidi="bo-CN"/>
        </w:rPr>
        <w:t xml:space="preserve"> ཏི་རུ་ </w:t>
      </w:r>
      <w:r>
        <w:t xml:space="preserve">NUM # </w:t>
      </w:r>
      <w:r>
        <w:rPr>
          <w:rFonts w:cs="Microsoft Himalaya"/>
          <w:cs/>
          <w:lang w:bidi="bo-CN"/>
        </w:rPr>
        <w:t>ར་ ཨིན་ མས་ དེམ་ཅིག་ འདི །</w:t>
      </w:r>
    </w:p>
    <w:p w14:paraId="48168974" w14:textId="77777777" w:rsidR="00A536DF" w:rsidRDefault="00A536DF" w:rsidP="00A536DF">
      <w:pPr>
        <w:spacing w:after="0"/>
      </w:pPr>
      <w:r>
        <w:rPr>
          <w:rFonts w:cs="Microsoft Himalaya"/>
          <w:cs/>
          <w:lang w:bidi="bo-CN"/>
        </w:rPr>
        <w:t xml:space="preserve"> ཏི་རུ་ སུམ་བརྒྱ་ ཟེརཝ་ ད་ ཕྱེད་ཀྲམ་ ཁྲི་གསུམ་ གྱི་ ལོ་རྒྱུས་ ཨིན་ པས །</w:t>
      </w:r>
    </w:p>
    <w:p w14:paraId="23A40D58" w14:textId="77777777" w:rsidR="00A536DF" w:rsidRDefault="00A536DF" w:rsidP="00A536DF">
      <w:pPr>
        <w:spacing w:after="0"/>
      </w:pPr>
      <w:r>
        <w:rPr>
          <w:rFonts w:cs="Microsoft Himalaya"/>
          <w:cs/>
          <w:lang w:bidi="bo-CN"/>
        </w:rPr>
        <w:t xml:space="preserve"> རང་ གི་ ཧེམ་མའི་ ནང་ ལས་ </w:t>
      </w:r>
      <w:r>
        <w:t xml:space="preserve"># </w:t>
      </w:r>
      <w:r>
        <w:rPr>
          <w:rFonts w:cs="Microsoft Himalaya"/>
          <w:cs/>
          <w:lang w:bidi="bo-CN"/>
        </w:rPr>
        <w:t xml:space="preserve">ཨ་ཝ་ དུ་ཐལ་སྐམ་ ཡང་ བཏོན་ ནི་ མེད་ པར་ རོགས་ ལས་ ཏི་རུ་ སུམ་བརྒྱ་ སྟོན་ ལོ </w:t>
      </w:r>
      <w:r>
        <w:t>?</w:t>
      </w:r>
    </w:p>
    <w:p w14:paraId="67A0B984" w14:textId="77777777" w:rsidR="00A536DF" w:rsidRDefault="00A536DF" w:rsidP="00A536DF">
      <w:pPr>
        <w:spacing w:after="0"/>
      </w:pPr>
      <w:r>
        <w:rPr>
          <w:rFonts w:cs="Microsoft Himalaya"/>
          <w:cs/>
          <w:lang w:bidi="bo-CN"/>
        </w:rPr>
        <w:t xml:space="preserve"> དེ་བ་འདི་ རྐང་ཐང་ འགྱོ་ ཤིག</w:t>
      </w:r>
    </w:p>
    <w:p w14:paraId="1BF9E0E9" w14:textId="77777777" w:rsidR="00A536DF" w:rsidRDefault="00A536DF" w:rsidP="00A536DF">
      <w:pPr>
        <w:spacing w:after="0"/>
      </w:pPr>
      <w:r>
        <w:rPr>
          <w:rFonts w:cs="Microsoft Himalaya"/>
          <w:cs/>
          <w:lang w:bidi="bo-CN"/>
        </w:rPr>
        <w:t xml:space="preserve"> གཟུགས་ ཁར་ ཕན་ ཟེར་ རོགས་ གཞུང་ གིས་ སླབ་ སར་ མ་ གོཝ་ ཁྱོད །</w:t>
      </w:r>
    </w:p>
    <w:p w14:paraId="5C3609F5" w14:textId="77777777" w:rsidR="00A536DF" w:rsidRDefault="00A536DF" w:rsidP="00A536DF">
      <w:pPr>
        <w:spacing w:after="0"/>
      </w:pPr>
      <w:r>
        <w:rPr>
          <w:rFonts w:cs="Microsoft Himalaya"/>
          <w:cs/>
          <w:lang w:bidi="bo-CN"/>
        </w:rPr>
        <w:t xml:space="preserve"> ཨཔ་ ཤི་ ནི་ ཁྱོད །</w:t>
      </w:r>
    </w:p>
    <w:p w14:paraId="2028E881" w14:textId="77777777" w:rsidR="00A536DF" w:rsidRDefault="00A536DF" w:rsidP="00A536DF">
      <w:pPr>
        <w:spacing w:after="0"/>
      </w:pPr>
      <w:r>
        <w:rPr>
          <w:rFonts w:cs="Microsoft Himalaya"/>
          <w:cs/>
          <w:lang w:bidi="bo-CN"/>
        </w:rPr>
        <w:t xml:space="preserve"> ང་བཅས་ རྐངམ་ ན་ སྦེ་ འབད་ མི་ ཚུགས་ པས །</w:t>
      </w:r>
    </w:p>
    <w:p w14:paraId="5C6C50F0" w14:textId="77777777" w:rsidR="00A536DF" w:rsidRDefault="00A536DF" w:rsidP="00A536DF">
      <w:pPr>
        <w:spacing w:after="0"/>
      </w:pPr>
      <w:r>
        <w:rPr>
          <w:rFonts w:cs="Microsoft Himalaya"/>
          <w:cs/>
          <w:lang w:bidi="bo-CN"/>
        </w:rPr>
        <w:t xml:space="preserve"> ཏི་རུ་ མེདཔ་ འདི་ ནི་ མེན །</w:t>
      </w:r>
    </w:p>
    <w:p w14:paraId="4269EA3E" w14:textId="77777777" w:rsidR="00A536DF" w:rsidRDefault="00A536DF" w:rsidP="00A536DF">
      <w:pPr>
        <w:spacing w:after="0"/>
      </w:pPr>
      <w:r>
        <w:rPr>
          <w:rFonts w:cs="Microsoft Himalaya"/>
          <w:cs/>
          <w:lang w:bidi="bo-CN"/>
        </w:rPr>
        <w:t xml:space="preserve"> ཁ་ཙ་ ནུབ་མོར་ ཏི་རུ་ སྟོང་ ཁལ་ ལྷགཔ་ཅིག་ </w:t>
      </w:r>
      <w:r>
        <w:t xml:space="preserve"># </w:t>
      </w:r>
      <w:r>
        <w:rPr>
          <w:rFonts w:cs="Microsoft Himalaya"/>
          <w:cs/>
          <w:lang w:bidi="bo-CN"/>
        </w:rPr>
        <w:t xml:space="preserve">རོགས་ ཨའི་ ཡང་ བོ་ ལོང་ མེདཔ་ ཁྱོད་ ཀྱི་ ལག་པར་ ལེནམ་ མེན་ སྦོ </w:t>
      </w:r>
      <w:r>
        <w:t>?</w:t>
      </w:r>
    </w:p>
    <w:p w14:paraId="744C2B4E" w14:textId="77777777" w:rsidR="00A536DF" w:rsidRDefault="00A536DF" w:rsidP="00A536DF">
      <w:pPr>
        <w:spacing w:after="0"/>
      </w:pPr>
      <w:r>
        <w:rPr>
          <w:rFonts w:cs="Microsoft Himalaya"/>
          <w:cs/>
          <w:lang w:bidi="bo-CN"/>
        </w:rPr>
        <w:t xml:space="preserve"> རང་ འདི་ ཁྱད་ མིན་འདུག་ </w:t>
      </w:r>
      <w:r>
        <w:t xml:space="preserve"># </w:t>
      </w:r>
      <w:r>
        <w:rPr>
          <w:rFonts w:cs="Microsoft Himalaya"/>
          <w:cs/>
          <w:lang w:bidi="bo-CN"/>
        </w:rPr>
        <w:t xml:space="preserve">ཨ་ནཱ་ རོགས་ ད་རེས་ནངས་པ་ གི་ བུམོ་ བལྟ་ ཤིག་ </w:t>
      </w:r>
      <w:r>
        <w:t xml:space="preserve"># </w:t>
      </w:r>
      <w:r>
        <w:rPr>
          <w:rFonts w:cs="Microsoft Himalaya"/>
          <w:cs/>
          <w:lang w:bidi="bo-CN"/>
        </w:rPr>
        <w:t xml:space="preserve">རྒྱབ་ཁར་ བུས་ཀྲ་ འབག་ </w:t>
      </w:r>
      <w:r>
        <w:t xml:space="preserve"># </w:t>
      </w:r>
      <w:r>
        <w:rPr>
          <w:rFonts w:cs="Microsoft Himalaya"/>
          <w:cs/>
          <w:lang w:bidi="bo-CN"/>
        </w:rPr>
        <w:t xml:space="preserve">ལག་པར་ ལྟོ་མཛར་ དཔྱངས་ </w:t>
      </w:r>
      <w:r>
        <w:t xml:space="preserve"># </w:t>
      </w:r>
      <w:r>
        <w:rPr>
          <w:rFonts w:cs="Microsoft Himalaya"/>
          <w:cs/>
          <w:lang w:bidi="bo-CN"/>
        </w:rPr>
        <w:t xml:space="preserve">ཚེས་བཅུ་ མཇལ་ བར་ འགྱོཝ་ ཨིན་ ཟེརཝ་ ད་ ངོ་ མི་ ཚ་ ནི་ འདྲས </w:t>
      </w:r>
      <w:r>
        <w:t>?</w:t>
      </w:r>
    </w:p>
    <w:p w14:paraId="292646EC" w14:textId="77777777" w:rsidR="00A536DF" w:rsidRDefault="00A536DF" w:rsidP="00A536DF">
      <w:pPr>
        <w:spacing w:after="0"/>
      </w:pPr>
      <w:r>
        <w:rPr>
          <w:rFonts w:cs="Microsoft Himalaya"/>
          <w:cs/>
          <w:lang w:bidi="bo-CN"/>
        </w:rPr>
        <w:t xml:space="preserve"> ལྟ་མ་ ཨཔ་ ཁྱོད་ ཀྱིས་ སྦེ་ </w:t>
      </w:r>
      <w:r>
        <w:t xml:space="preserve"># </w:t>
      </w:r>
      <w:r>
        <w:rPr>
          <w:rFonts w:cs="Microsoft Himalaya"/>
          <w:cs/>
          <w:lang w:bidi="bo-CN"/>
        </w:rPr>
        <w:t>ཡེ་ཤེས་དབྱངས་ཅན་ རྨགཔ་ ཡང་ མི་ འཐོབ་ ནི་ གི་ ལཱ་ མས །</w:t>
      </w:r>
    </w:p>
    <w:p w14:paraId="3C7BA1AD" w14:textId="77777777" w:rsidR="00A536DF" w:rsidRDefault="00A536DF" w:rsidP="00A536DF">
      <w:pPr>
        <w:spacing w:after="0"/>
      </w:pPr>
      <w:r>
        <w:rPr>
          <w:rFonts w:cs="Microsoft Himalaya"/>
          <w:cs/>
          <w:lang w:bidi="bo-CN"/>
        </w:rPr>
        <w:t xml:space="preserve"> སྤ་རོ་ ཚོང་འདུས་ ཚུན་ཚོད་ ཅིག་ བཀྲིན་ བསྐྱང་ གནང་ ལགས །</w:t>
      </w:r>
    </w:p>
    <w:p w14:paraId="6DF650CC"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ཚེས་བཅུ་ བལྟ་ བར་ ཨིན་ན་ ཁྱེད </w:t>
      </w:r>
      <w:r>
        <w:t>?</w:t>
      </w:r>
    </w:p>
    <w:p w14:paraId="1D8691FB" w14:textId="77777777" w:rsidR="00A536DF" w:rsidRDefault="00A536DF" w:rsidP="00A536DF">
      <w:pPr>
        <w:spacing w:after="0"/>
      </w:pPr>
      <w:r>
        <w:rPr>
          <w:rFonts w:cs="Microsoft Himalaya"/>
          <w:cs/>
          <w:lang w:bidi="bo-CN"/>
        </w:rPr>
        <w:t xml:space="preserve"> བཏུབ་ </w:t>
      </w:r>
      <w:r>
        <w:t xml:space="preserve"># </w:t>
      </w:r>
      <w:r>
        <w:rPr>
          <w:rFonts w:cs="Microsoft Himalaya"/>
          <w:cs/>
          <w:lang w:bidi="bo-CN"/>
        </w:rPr>
        <w:t>འཛུལ་ སྟེ་ ང་ གིས་ ཕྱག་ ཞུ་ གེ །</w:t>
      </w:r>
    </w:p>
    <w:p w14:paraId="4E9B0500" w14:textId="77777777" w:rsidR="00A536DF" w:rsidRDefault="00A536DF" w:rsidP="00A536DF">
      <w:pPr>
        <w:spacing w:after="0"/>
      </w:pPr>
      <w:r>
        <w:rPr>
          <w:rFonts w:cs="Microsoft Himalaya"/>
          <w:cs/>
          <w:lang w:bidi="bo-CN"/>
        </w:rPr>
        <w:t xml:space="preserve"> གཉིས་ རྒྱབ་ཁར་ གཅིག་ གདོང་ཁར་ འཛུལ་ ནི་ མས །</w:t>
      </w:r>
    </w:p>
    <w:p w14:paraId="2C1BC165" w14:textId="77777777" w:rsidR="00A536DF" w:rsidRDefault="00A536DF" w:rsidP="00A536DF">
      <w:pPr>
        <w:spacing w:after="0"/>
      </w:pPr>
      <w:r>
        <w:rPr>
          <w:rFonts w:cs="Microsoft Himalaya"/>
          <w:cs/>
          <w:lang w:bidi="bo-CN"/>
        </w:rPr>
        <w:t xml:space="preserve"> བཀྲིན་ ར་ ཆེ་ ཡི་ ལགས །</w:t>
      </w:r>
    </w:p>
    <w:p w14:paraId="3FD704DA" w14:textId="77777777" w:rsidR="00A536DF" w:rsidRDefault="00A536DF" w:rsidP="00A536DF">
      <w:pPr>
        <w:spacing w:after="0"/>
      </w:pPr>
      <w:r>
        <w:rPr>
          <w:rFonts w:cs="Microsoft Himalaya"/>
          <w:cs/>
          <w:lang w:bidi="bo-CN"/>
        </w:rPr>
        <w:t xml:space="preserve"> དབྱངས་ཅན་ ཁྱོད་ གདོང་ཁར་ འཛུལ་སོང་ །</w:t>
      </w:r>
    </w:p>
    <w:p w14:paraId="36E1EBC6" w14:textId="77777777" w:rsidR="00A536DF" w:rsidRDefault="00A536DF" w:rsidP="00A536DF">
      <w:pPr>
        <w:spacing w:after="0"/>
      </w:pPr>
      <w:r>
        <w:rPr>
          <w:rFonts w:cs="Microsoft Himalaya"/>
          <w:cs/>
          <w:lang w:bidi="bo-CN"/>
        </w:rPr>
        <w:t xml:space="preserve"> ཨ་པ་ དང་ ང་ རྒྱབ་ཁར་ འཛུལ་ གེ་ ནོ </w:t>
      </w:r>
      <w:r>
        <w:t>?</w:t>
      </w:r>
    </w:p>
    <w:p w14:paraId="141ED6D6" w14:textId="77777777" w:rsidR="00A536DF" w:rsidRDefault="00A536DF" w:rsidP="00A536DF">
      <w:pPr>
        <w:spacing w:after="0"/>
      </w:pPr>
      <w:r>
        <w:rPr>
          <w:rFonts w:cs="Microsoft Himalaya"/>
          <w:cs/>
          <w:lang w:bidi="bo-CN"/>
        </w:rPr>
        <w:t xml:space="preserve"> འཛུལ་ ས་ ཨཔ་ འདི །</w:t>
      </w:r>
    </w:p>
    <w:p w14:paraId="7E24834A" w14:textId="77777777" w:rsidR="00A536DF" w:rsidRDefault="00A536DF" w:rsidP="00A536DF">
      <w:pPr>
        <w:spacing w:after="0"/>
      </w:pPr>
      <w:r>
        <w:rPr>
          <w:rFonts w:cs="Microsoft Himalaya"/>
          <w:cs/>
          <w:lang w:bidi="bo-CN"/>
        </w:rPr>
        <w:t xml:space="preserve"> གླ་ མི་ ཕོག་ ག་ སྨོ་ ལགས་ སློབ་དཔོན །</w:t>
      </w:r>
    </w:p>
    <w:p w14:paraId="59CDACE3" w14:textId="77777777" w:rsidR="00A536DF" w:rsidRDefault="00A536DF" w:rsidP="00A536DF">
      <w:pPr>
        <w:spacing w:after="0"/>
      </w:pPr>
      <w:r>
        <w:rPr>
          <w:rFonts w:cs="Microsoft Himalaya"/>
          <w:cs/>
          <w:lang w:bidi="bo-CN"/>
        </w:rPr>
        <w:t xml:space="preserve"> མི་ ཕོག་ དབའི་ ཨ་པ །</w:t>
      </w:r>
    </w:p>
    <w:p w14:paraId="426E55CF" w14:textId="77777777" w:rsidR="00A536DF" w:rsidRDefault="00A536DF" w:rsidP="00A536DF">
      <w:pPr>
        <w:spacing w:after="0"/>
      </w:pPr>
      <w:r>
        <w:rPr>
          <w:rFonts w:cs="Microsoft Himalaya"/>
          <w:cs/>
          <w:lang w:bidi="bo-CN"/>
        </w:rPr>
        <w:t xml:space="preserve"> འཛུལ་ འཛུལ ། </w:t>
      </w:r>
      <w:r>
        <w:t xml:space="preserve"># </w:t>
      </w:r>
      <w:r>
        <w:rPr>
          <w:rFonts w:cs="Microsoft Himalaya"/>
          <w:cs/>
          <w:lang w:bidi="bo-CN"/>
        </w:rPr>
        <w:t xml:space="preserve">ལགས་སོ་ </w:t>
      </w:r>
      <w:r>
        <w:t xml:space="preserve"># </w:t>
      </w:r>
      <w:r>
        <w:rPr>
          <w:rFonts w:cs="Microsoft Himalaya"/>
          <w:cs/>
          <w:lang w:bidi="bo-CN"/>
        </w:rPr>
        <w:t>བཀྲིན་ ཆེ་ བས་ དེསན །</w:t>
      </w:r>
    </w:p>
    <w:p w14:paraId="1DDEBBC5"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ཁྱོད་ ག་ཏེ་ ལས་ སྨོ </w:t>
      </w:r>
      <w:r>
        <w:t>?</w:t>
      </w:r>
    </w:p>
    <w:p w14:paraId="04D638AE" w14:textId="77777777" w:rsidR="00A536DF" w:rsidRDefault="00A536DF" w:rsidP="00A536DF">
      <w:pPr>
        <w:spacing w:after="0"/>
      </w:pPr>
      <w:r>
        <w:rPr>
          <w:rFonts w:cs="Microsoft Himalaya"/>
          <w:cs/>
          <w:lang w:bidi="bo-CN"/>
        </w:rPr>
        <w:t xml:space="preserve"> དབུས་སུ་ནང་ ལས་ ཨིན་ ལགས །</w:t>
      </w:r>
    </w:p>
    <w:p w14:paraId="294922F6"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 </w:t>
      </w:r>
      <w:r>
        <w:t xml:space="preserve"># </w:t>
      </w:r>
      <w:r>
        <w:rPr>
          <w:rFonts w:cs="Microsoft Himalaya"/>
          <w:cs/>
          <w:lang w:bidi="bo-CN"/>
        </w:rPr>
        <w:t xml:space="preserve">ཁྱོད་ ཀྱི་ གཡུས་ཁར་ ཨཔ་ ག་ནི་བ་ དགོད་བྲ་ཏོག་ཏོ་ ཅིག་ ཡོད་ ལོ་ སྨོ </w:t>
      </w:r>
      <w:r>
        <w:t>?</w:t>
      </w:r>
    </w:p>
    <w:p w14:paraId="75CEF03C" w14:textId="77777777" w:rsidR="00A536DF" w:rsidRDefault="00A536DF" w:rsidP="00A536DF">
      <w:pPr>
        <w:spacing w:after="0"/>
      </w:pPr>
      <w:r>
        <w:rPr>
          <w:rFonts w:cs="Microsoft Himalaya"/>
          <w:cs/>
          <w:lang w:bidi="bo-CN"/>
        </w:rPr>
        <w:t xml:space="preserve"> རོགས་ ན་ ཡོད་ པ་ ཅིན་ འཕྱོག་ ནི་ གི་ རྩིས་ ར་ རྐྱབ །</w:t>
      </w:r>
    </w:p>
    <w:p w14:paraId="1EE328D5" w14:textId="77777777" w:rsidR="00A536DF" w:rsidRDefault="00A536DF" w:rsidP="00A536DF">
      <w:pPr>
        <w:spacing w:after="0"/>
      </w:pPr>
      <w:r>
        <w:rPr>
          <w:rFonts w:cs="Microsoft Himalaya"/>
          <w:cs/>
          <w:lang w:bidi="bo-CN"/>
        </w:rPr>
        <w:t xml:space="preserve"> ཁོ་ར་ ན་ ཡོད་ པ་ ཅིན་ ལག་པའི་ སྤར་རི་ སྦུག་ ལས་ ཆུ་ ཡང་ མི་ འཛག་ ལོ །</w:t>
      </w:r>
    </w:p>
    <w:p w14:paraId="0BA230C0" w14:textId="77777777" w:rsidR="00A536DF" w:rsidRDefault="00A536DF" w:rsidP="00A536DF">
      <w:pPr>
        <w:spacing w:after="0"/>
      </w:pPr>
      <w:r>
        <w:rPr>
          <w:rFonts w:cs="Microsoft Himalaya"/>
          <w:cs/>
          <w:lang w:bidi="bo-CN"/>
        </w:rPr>
        <w:t xml:space="preserve"> ཨཔ་ ཧིག་ཀྲ་ ཧིག་ཀྲ་ ཕུང་ཐོད་ ཕུང་ཐོད །</w:t>
      </w:r>
    </w:p>
    <w:p w14:paraId="6834E028" w14:textId="77777777" w:rsidR="00A536DF" w:rsidRDefault="00A536DF" w:rsidP="00A536DF">
      <w:pPr>
        <w:spacing w:after="0"/>
      </w:pPr>
      <w:r>
        <w:rPr>
          <w:rFonts w:cs="Microsoft Himalaya"/>
          <w:cs/>
          <w:lang w:bidi="bo-CN"/>
        </w:rPr>
        <w:lastRenderedPageBreak/>
        <w:t xml:space="preserve"> གཞན་ འདི་ ལོས་ </w:t>
      </w:r>
      <w:r>
        <w:t xml:space="preserve"># </w:t>
      </w:r>
      <w:r>
        <w:rPr>
          <w:rFonts w:cs="Microsoft Himalaya"/>
          <w:cs/>
          <w:lang w:bidi="bo-CN"/>
        </w:rPr>
        <w:t xml:space="preserve">ཁོ་ གི་ ལྡུམ་ར་ ནང་ ལས་ </w:t>
      </w:r>
      <w:r>
        <w:t xml:space="preserve"># </w:t>
      </w:r>
      <w:r>
        <w:rPr>
          <w:rFonts w:cs="Microsoft Himalaya"/>
          <w:cs/>
          <w:lang w:bidi="bo-CN"/>
        </w:rPr>
        <w:t xml:space="preserve">བྱ་ གཅིག་ གིས་ གེ་ཛ་ གཅིག་ འཐུ་ཟ་ ད་ རུང་ </w:t>
      </w:r>
      <w:r>
        <w:t xml:space="preserve"># </w:t>
      </w:r>
      <w:r>
        <w:rPr>
          <w:rFonts w:cs="Microsoft Himalaya"/>
          <w:cs/>
          <w:lang w:bidi="bo-CN"/>
        </w:rPr>
        <w:t xml:space="preserve">བྱ་ འདི་ བཟུང་ </w:t>
      </w:r>
      <w:r>
        <w:t xml:space="preserve"># </w:t>
      </w:r>
      <w:r>
        <w:rPr>
          <w:rFonts w:cs="Microsoft Himalaya"/>
          <w:cs/>
          <w:lang w:bidi="bo-CN"/>
        </w:rPr>
        <w:t xml:space="preserve">བཙོན་ཁང་ ནང་ བཙུགས་ དགོ་ ཟེར་ </w:t>
      </w:r>
      <w:r>
        <w:t xml:space="preserve"># </w:t>
      </w:r>
      <w:r>
        <w:rPr>
          <w:rFonts w:cs="Microsoft Himalaya"/>
          <w:cs/>
          <w:lang w:bidi="bo-CN"/>
        </w:rPr>
        <w:t>ཁྲིམས་ཁང་ ནང་ ཞུ་ཚིག་ བཙུགས་ པར་ ལྷོད་ པས་ ལོ་ ས་ ཨཔ་ འདི་ གིས །</w:t>
      </w:r>
    </w:p>
    <w:p w14:paraId="4F885764" w14:textId="77777777" w:rsidR="00A536DF" w:rsidRDefault="00A536DF" w:rsidP="00A536DF">
      <w:pPr>
        <w:spacing w:after="0"/>
      </w:pPr>
      <w:r>
        <w:rPr>
          <w:rFonts w:cs="Microsoft Himalaya"/>
          <w:cs/>
          <w:lang w:bidi="bo-CN"/>
        </w:rPr>
        <w:t xml:space="preserve"> ཨཔ་ འདི་ གི་ མིང་ འདི་ ག་ཅི་ལོ་ ད </w:t>
      </w:r>
      <w:r>
        <w:t xml:space="preserve"># </w:t>
      </w:r>
      <w:r>
        <w:rPr>
          <w:rFonts w:cs="Microsoft Himalaya"/>
          <w:cs/>
          <w:lang w:bidi="bo-CN"/>
        </w:rPr>
        <w:t xml:space="preserve">ཨེང་ ། </w:t>
      </w:r>
      <w:r>
        <w:t xml:space="preserve"># </w:t>
      </w:r>
      <w:r>
        <w:rPr>
          <w:rFonts w:cs="Microsoft Himalaya"/>
          <w:cs/>
          <w:lang w:bidi="bo-CN"/>
        </w:rPr>
        <w:t xml:space="preserve">ཨཔ་ དབང་དྲག་ ཟེརཝ་ ཨིན་ ལོ </w:t>
      </w:r>
      <w:r>
        <w:t xml:space="preserve"># </w:t>
      </w:r>
      <w:r>
        <w:rPr>
          <w:rFonts w:cs="Microsoft Himalaya"/>
          <w:cs/>
          <w:lang w:bidi="bo-CN"/>
        </w:rPr>
        <w:t xml:space="preserve">ཤེས་ ག་ </w:t>
      </w:r>
      <w:r>
        <w:t xml:space="preserve"># </w:t>
      </w:r>
      <w:r>
        <w:rPr>
          <w:rFonts w:cs="Microsoft Himalaya"/>
          <w:cs/>
          <w:lang w:bidi="bo-CN"/>
        </w:rPr>
        <w:t xml:space="preserve">ཨཔ་ འདི་ ཁྱོད་ ཀྱིས </w:t>
      </w:r>
      <w:r>
        <w:t xml:space="preserve">? # </w:t>
      </w:r>
      <w:r>
        <w:rPr>
          <w:rFonts w:cs="Microsoft Himalaya"/>
          <w:cs/>
          <w:lang w:bidi="bo-CN"/>
        </w:rPr>
        <w:t>ཨེང་ ཨུང་ །</w:t>
      </w:r>
    </w:p>
    <w:p w14:paraId="3C8D70A5" w14:textId="77777777" w:rsidR="00A536DF" w:rsidRDefault="00A536DF" w:rsidP="00A536DF">
      <w:pPr>
        <w:spacing w:after="0"/>
      </w:pPr>
      <w:r>
        <w:rPr>
          <w:rFonts w:cs="Microsoft Himalaya"/>
          <w:cs/>
          <w:lang w:bidi="bo-CN"/>
        </w:rPr>
        <w:t xml:space="preserve"> ཨ་ནཱ་ བལྟ་ ཤིག </w:t>
      </w:r>
      <w:r>
        <w:t xml:space="preserve"># </w:t>
      </w:r>
      <w:r>
        <w:rPr>
          <w:rFonts w:cs="Microsoft Himalaya"/>
          <w:cs/>
          <w:lang w:bidi="bo-CN"/>
        </w:rPr>
        <w:t>རོགས་ ཀྱིས་ འ་ནེ་སྦེ་ སླབ་ འོང་ ཟེར་ ཁྱོད་ ལུ །</w:t>
      </w:r>
    </w:p>
    <w:p w14:paraId="19273133" w14:textId="77777777" w:rsidR="00A536DF" w:rsidRDefault="00A536DF" w:rsidP="00A536DF">
      <w:pPr>
        <w:spacing w:after="0"/>
      </w:pPr>
      <w:r>
        <w:rPr>
          <w:rFonts w:cs="Microsoft Himalaya"/>
          <w:cs/>
          <w:lang w:bidi="bo-CN"/>
        </w:rPr>
        <w:t xml:space="preserve"> ཨཔ་ དབང་དྲག་ ཟེར་ མི་ འདི་ ཨ་ནཱ་ ངེའི་ ཨཔ་ འདི་ ཨིན་ ས་ ལགས །</w:t>
      </w:r>
    </w:p>
    <w:p w14:paraId="0F974167"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ཨིན་ན </w:t>
      </w:r>
      <w:r>
        <w:t xml:space="preserve">? # </w:t>
      </w:r>
      <w:r>
        <w:rPr>
          <w:rFonts w:cs="Microsoft Himalaya"/>
          <w:cs/>
          <w:lang w:bidi="bo-CN"/>
        </w:rPr>
        <w:t>ཧེ་ ཧེ །</w:t>
      </w:r>
    </w:p>
    <w:p w14:paraId="38B4D805" w14:textId="77777777" w:rsidR="00A536DF" w:rsidRDefault="00A536DF" w:rsidP="00A536DF">
      <w:pPr>
        <w:spacing w:after="0"/>
      </w:pPr>
      <w:r>
        <w:rPr>
          <w:rFonts w:cs="Microsoft Himalaya"/>
          <w:cs/>
          <w:lang w:bidi="bo-CN"/>
        </w:rPr>
        <w:t xml:space="preserve"> དགོངསམ་ མ་ ཁྲེལ་ སྨ་རེ་ ཨཔ་ དབང་དྲག</w:t>
      </w:r>
    </w:p>
    <w:p w14:paraId="0CD01C39" w14:textId="77777777" w:rsidR="00A536DF" w:rsidRDefault="00A536DF" w:rsidP="00A536DF">
      <w:pPr>
        <w:spacing w:after="0"/>
      </w:pPr>
      <w:r>
        <w:rPr>
          <w:rFonts w:cs="Microsoft Himalaya"/>
          <w:cs/>
          <w:lang w:bidi="bo-CN"/>
        </w:rPr>
        <w:t xml:space="preserve"> མ་པ་ མི་ གིས་ ལོ་རྒྱུས་ འ་ནེ་སྦེ་ སླབ་ སར་ གོ་ ཡི །</w:t>
      </w:r>
    </w:p>
    <w:p w14:paraId="26D77978" w14:textId="77777777" w:rsidR="00A536DF" w:rsidRDefault="00A536DF" w:rsidP="00A536DF">
      <w:pPr>
        <w:spacing w:after="0"/>
      </w:pPr>
      <w:r>
        <w:rPr>
          <w:rFonts w:cs="Microsoft Himalaya"/>
          <w:cs/>
          <w:lang w:bidi="bo-CN"/>
        </w:rPr>
        <w:t xml:space="preserve"> དེ་འབདཝ་ད་ མི་ བདེནམ་ འོང་ པ་ སྟེ་ སྨོ་ ཨཔ་ དབང་དྲག </w:t>
      </w:r>
      <w:r>
        <w:t>?</w:t>
      </w:r>
    </w:p>
    <w:p w14:paraId="335BC45D" w14:textId="77777777" w:rsidR="00A536DF" w:rsidRDefault="00A536DF" w:rsidP="00A536DF">
      <w:pPr>
        <w:spacing w:after="0"/>
      </w:pPr>
      <w:r>
        <w:rPr>
          <w:rFonts w:cs="Microsoft Himalaya"/>
          <w:cs/>
          <w:lang w:bidi="bo-CN"/>
        </w:rPr>
        <w:t xml:space="preserve"> བདེན་ རུང་ བདེན་ </w:t>
      </w:r>
      <w:r>
        <w:t xml:space="preserve"># </w:t>
      </w:r>
      <w:r>
        <w:rPr>
          <w:rFonts w:cs="Microsoft Himalaya"/>
          <w:cs/>
          <w:lang w:bidi="bo-CN"/>
        </w:rPr>
        <w:t>མ་ བདེན་ རུང་ མ་ བདེན །</w:t>
      </w:r>
    </w:p>
    <w:p w14:paraId="62890078" w14:textId="77777777" w:rsidR="00A536DF" w:rsidRDefault="00A536DF" w:rsidP="00A536DF">
      <w:pPr>
        <w:spacing w:after="0"/>
      </w:pPr>
      <w:r>
        <w:rPr>
          <w:rFonts w:cs="Microsoft Himalaya"/>
          <w:cs/>
          <w:lang w:bidi="bo-CN"/>
        </w:rPr>
        <w:t xml:space="preserve"> ང་ ལུ་ སྣང་དག་ ག་ནི་ཡང་ མེད་ ལགས །</w:t>
      </w:r>
    </w:p>
    <w:p w14:paraId="3CE3EFE2" w14:textId="77777777" w:rsidR="00A536DF" w:rsidRDefault="00A536DF" w:rsidP="00A536DF">
      <w:pPr>
        <w:spacing w:after="0"/>
      </w:pPr>
      <w:r>
        <w:rPr>
          <w:rFonts w:cs="Microsoft Himalaya"/>
          <w:cs/>
          <w:lang w:bidi="bo-CN"/>
        </w:rPr>
        <w:t xml:space="preserve"> ལགས་སོ ། </w:t>
      </w:r>
      <w:r>
        <w:t xml:space="preserve"># </w:t>
      </w:r>
      <w:r>
        <w:rPr>
          <w:rFonts w:cs="Microsoft Himalaya"/>
          <w:cs/>
          <w:lang w:bidi="bo-CN"/>
        </w:rPr>
        <w:t>མ་པ་ མི་ གིས་ ག་ཅི་ སླབ་ རུང་ སླབ །</w:t>
      </w:r>
    </w:p>
    <w:p w14:paraId="0F768759" w14:textId="77777777" w:rsidR="00A536DF" w:rsidRDefault="00A536DF" w:rsidP="00A536DF">
      <w:pPr>
        <w:spacing w:after="0"/>
      </w:pPr>
      <w:r>
        <w:rPr>
          <w:rFonts w:cs="Microsoft Himalaya"/>
          <w:cs/>
          <w:lang w:bidi="bo-CN"/>
        </w:rPr>
        <w:t xml:space="preserve"> ཁོང་ </w:t>
      </w:r>
      <w:r>
        <w:t xml:space="preserve"># </w:t>
      </w:r>
      <w:r>
        <w:rPr>
          <w:rFonts w:cs="Microsoft Himalaya"/>
          <w:cs/>
          <w:lang w:bidi="bo-CN"/>
        </w:rPr>
        <w:t xml:space="preserve">ག་ ནང་ ཡང་ མེད་ མི་ ཅིག་ </w:t>
      </w:r>
      <w:r>
        <w:t xml:space="preserve"># </w:t>
      </w:r>
      <w:r>
        <w:rPr>
          <w:rFonts w:cs="Microsoft Himalaya"/>
          <w:cs/>
          <w:lang w:bidi="bo-CN"/>
        </w:rPr>
        <w:t>ཨཔ་ ཁྱོད་ ནང་ འདུག་ པ་ སྟེ །</w:t>
      </w:r>
    </w:p>
    <w:p w14:paraId="5133176E" w14:textId="77777777" w:rsidR="00A536DF" w:rsidRDefault="00A536DF" w:rsidP="00A536DF">
      <w:pPr>
        <w:spacing w:after="0"/>
      </w:pPr>
      <w:r>
        <w:rPr>
          <w:rFonts w:cs="Microsoft Himalaya"/>
          <w:cs/>
          <w:lang w:bidi="bo-CN"/>
        </w:rPr>
        <w:t xml:space="preserve"> ལགས </w:t>
      </w:r>
      <w:r>
        <w:t xml:space="preserve"># </w:t>
      </w:r>
      <w:r>
        <w:rPr>
          <w:rFonts w:cs="Microsoft Himalaya"/>
          <w:cs/>
          <w:lang w:bidi="bo-CN"/>
        </w:rPr>
        <w:t>ག་དེ་སྦེ་ ལོ་ ལགས །</w:t>
      </w:r>
    </w:p>
    <w:p w14:paraId="3016B659" w14:textId="77777777" w:rsidR="00A536DF" w:rsidRDefault="00A536DF" w:rsidP="00A536DF">
      <w:pPr>
        <w:spacing w:after="0"/>
      </w:pPr>
      <w:r>
        <w:rPr>
          <w:rFonts w:cs="Microsoft Himalaya"/>
          <w:cs/>
          <w:lang w:bidi="bo-CN"/>
        </w:rPr>
        <w:t xml:space="preserve"> མི་ གིས་ ཁྱོད་ ལུ་ ག་ཅི་ སླབ་ རུང་ སླབ །</w:t>
      </w:r>
    </w:p>
    <w:p w14:paraId="725E3092" w14:textId="77777777" w:rsidR="00A536DF" w:rsidRDefault="00A536DF" w:rsidP="00A536DF">
      <w:pPr>
        <w:spacing w:after="0"/>
      </w:pPr>
      <w:r>
        <w:rPr>
          <w:rFonts w:cs="Microsoft Himalaya"/>
          <w:cs/>
          <w:lang w:bidi="bo-CN"/>
        </w:rPr>
        <w:t xml:space="preserve"> ཁྱོད་ ལུ་ བདོག་གཏད་ སྦོམ་ ཅིག་ འདུག་ ཟེར་ སླབ་ ཨིན་ ཨ་པ །</w:t>
      </w:r>
    </w:p>
    <w:p w14:paraId="227A52BE" w14:textId="77777777" w:rsidR="00A536DF" w:rsidRDefault="00A536DF" w:rsidP="00A536DF">
      <w:pPr>
        <w:spacing w:after="0"/>
      </w:pPr>
      <w:r>
        <w:rPr>
          <w:rFonts w:cs="Microsoft Himalaya"/>
          <w:cs/>
          <w:lang w:bidi="bo-CN"/>
        </w:rPr>
        <w:t xml:space="preserve"> དབའི་ མི་ འདི་ ཚུ་ གིས་ </w:t>
      </w:r>
      <w:r>
        <w:t xml:space="preserve"># </w:t>
      </w:r>
      <w:r>
        <w:rPr>
          <w:rFonts w:cs="Microsoft Himalaya"/>
          <w:cs/>
          <w:lang w:bidi="bo-CN"/>
        </w:rPr>
        <w:t xml:space="preserve">ངེའི་ ནང་ ཅ་ལ་ མ་འདྲཝ་ ཅིག་ འདུག་ ཟེར་ སླབ་ སར་ གོ་གོཝ་ འདྲས་ མེན་ན་ ལགས </w:t>
      </w:r>
      <w:r>
        <w:t>?</w:t>
      </w:r>
    </w:p>
    <w:p w14:paraId="49C506AF" w14:textId="77777777" w:rsidR="00A536DF" w:rsidRDefault="00A536DF" w:rsidP="00A536DF">
      <w:pPr>
        <w:spacing w:after="0"/>
      </w:pPr>
      <w:r>
        <w:rPr>
          <w:rFonts w:cs="Microsoft Himalaya"/>
          <w:cs/>
          <w:lang w:bidi="bo-CN"/>
        </w:rPr>
        <w:t xml:space="preserve"> གོ་ ནི་ འདི་ མ་ གོ །</w:t>
      </w:r>
    </w:p>
    <w:p w14:paraId="269E423D" w14:textId="77777777" w:rsidR="00A536DF" w:rsidRDefault="00A536DF" w:rsidP="00A536DF">
      <w:pPr>
        <w:spacing w:after="0"/>
      </w:pPr>
      <w:r>
        <w:rPr>
          <w:rFonts w:cs="Microsoft Himalaya"/>
          <w:cs/>
          <w:lang w:bidi="bo-CN"/>
        </w:rPr>
        <w:t xml:space="preserve"> དེ་འབདཝ་ད་ ཐད་རི་སྦ་རི་ འདུག </w:t>
      </w:r>
      <w:r>
        <w:t xml:space="preserve"># </w:t>
      </w:r>
      <w:r>
        <w:rPr>
          <w:rFonts w:cs="Microsoft Himalaya"/>
          <w:cs/>
          <w:lang w:bidi="bo-CN"/>
        </w:rPr>
        <w:t>དེ་སྦེ་ མ་ གསུངས་ ལགས །</w:t>
      </w:r>
    </w:p>
    <w:p w14:paraId="205FEFC2" w14:textId="77777777" w:rsidR="00A536DF" w:rsidRDefault="00A536DF" w:rsidP="00A536DF">
      <w:pPr>
        <w:spacing w:after="0"/>
      </w:pPr>
      <w:r>
        <w:rPr>
          <w:rFonts w:cs="Microsoft Himalaya"/>
          <w:cs/>
          <w:lang w:bidi="bo-CN"/>
        </w:rPr>
        <w:t xml:space="preserve"> ང་ ག་ནི་ཡང་ མེད་ པའི་ མི་ སྤྱང་ཀ་ ཨིན །</w:t>
      </w:r>
    </w:p>
    <w:p w14:paraId="1B7DB7E6" w14:textId="77777777" w:rsidR="00A536DF" w:rsidRDefault="00A536DF" w:rsidP="00A536DF">
      <w:pPr>
        <w:spacing w:after="0"/>
      </w:pPr>
      <w:r>
        <w:rPr>
          <w:rFonts w:cs="Microsoft Himalaya"/>
          <w:cs/>
          <w:lang w:bidi="bo-CN"/>
        </w:rPr>
        <w:t xml:space="preserve"> ཁྱོད་ ནང་ ཡོད་ མི་ འདི་ </w:t>
      </w:r>
      <w:r>
        <w:t xml:space="preserve"># </w:t>
      </w:r>
      <w:r>
        <w:rPr>
          <w:rFonts w:cs="Microsoft Himalaya"/>
          <w:cs/>
          <w:lang w:bidi="bo-CN"/>
        </w:rPr>
        <w:t>འོས་བདེན་བདེན་ སྦེ་ འདུག་ པ་ སྟེ །</w:t>
      </w:r>
    </w:p>
    <w:p w14:paraId="4104C4E7" w14:textId="77777777" w:rsidR="00A536DF" w:rsidRDefault="00A536DF" w:rsidP="00A536DF">
      <w:pPr>
        <w:spacing w:after="0"/>
      </w:pPr>
      <w:r>
        <w:rPr>
          <w:rFonts w:cs="Microsoft Himalaya"/>
          <w:cs/>
          <w:lang w:bidi="bo-CN"/>
        </w:rPr>
        <w:t xml:space="preserve"> འདི་ ཡོད་ ཞིན་ན་ ལས་ ཁྱོད་ མི་ ཕྱུག་པོའི་ ནང་ ཕྱུག་ཤོས་ ཅིག་ ཨིན་ པས་ ང་ གིས་ བལྟ་ བ་ ཅིན །</w:t>
      </w:r>
    </w:p>
    <w:p w14:paraId="6F029D4B" w14:textId="77777777" w:rsidR="00A536DF" w:rsidRDefault="00A536DF" w:rsidP="00A536DF">
      <w:pPr>
        <w:spacing w:after="0"/>
      </w:pPr>
      <w:r>
        <w:rPr>
          <w:rFonts w:cs="Microsoft Himalaya"/>
          <w:cs/>
          <w:lang w:bidi="bo-CN"/>
        </w:rPr>
        <w:t xml:space="preserve"> ང་ ཡང་ འདི་ ལུ་ སེམས་ རང་དབང་མེད་པར་ ཤོར་ དོ་ སྨ་རེ་ ཨ་པ །</w:t>
      </w:r>
    </w:p>
    <w:p w14:paraId="52593C1C"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ནཱ་ སློབ་དཔོན་ ཨིན་ན །</w:t>
      </w:r>
    </w:p>
    <w:p w14:paraId="4463CD5F" w14:textId="77777777" w:rsidR="00A536DF" w:rsidRDefault="00A536DF" w:rsidP="00A536DF">
      <w:pPr>
        <w:spacing w:after="0"/>
      </w:pPr>
      <w:r>
        <w:rPr>
          <w:rFonts w:cs="Microsoft Himalaya"/>
          <w:cs/>
          <w:lang w:bidi="bo-CN"/>
        </w:rPr>
        <w:t xml:space="preserve"> སྦྱིན་བདག་ ཨིན་ན །</w:t>
      </w:r>
    </w:p>
    <w:p w14:paraId="43CA8F20" w14:textId="77777777" w:rsidR="00A536DF" w:rsidRDefault="00A536DF" w:rsidP="00A536DF">
      <w:pPr>
        <w:spacing w:after="0"/>
      </w:pPr>
      <w:r>
        <w:rPr>
          <w:rFonts w:cs="Microsoft Himalaya"/>
          <w:cs/>
          <w:lang w:bidi="bo-CN"/>
        </w:rPr>
        <w:t xml:space="preserve"> དྲགོས་ ཨིན་ན་ མ་ ཤེས །</w:t>
      </w:r>
    </w:p>
    <w:p w14:paraId="4CE1A1C1" w14:textId="77777777" w:rsidR="00A536DF" w:rsidRDefault="00A536DF" w:rsidP="00A536DF">
      <w:pPr>
        <w:spacing w:after="0"/>
      </w:pPr>
      <w:r>
        <w:rPr>
          <w:rFonts w:cs="Microsoft Himalaya"/>
          <w:cs/>
          <w:lang w:bidi="bo-CN"/>
        </w:rPr>
        <w:t xml:space="preserve"> ཁྱོད་ ཀྱི་ སྣུམ་འཁོར་ ནང་ </w:t>
      </w:r>
      <w:r>
        <w:t xml:space="preserve"># </w:t>
      </w:r>
      <w:r>
        <w:rPr>
          <w:rFonts w:cs="Microsoft Himalaya"/>
          <w:cs/>
          <w:lang w:bidi="bo-CN"/>
        </w:rPr>
        <w:t xml:space="preserve">ང་བཅས་ འགྱོ་ བའི་ གླ་ མི་ དགོ་ ཟེར་ ར་ </w:t>
      </w:r>
      <w:r>
        <w:t xml:space="preserve"># </w:t>
      </w:r>
      <w:r>
        <w:rPr>
          <w:rFonts w:cs="Microsoft Himalaya"/>
          <w:cs/>
          <w:lang w:bidi="bo-CN"/>
        </w:rPr>
        <w:t xml:space="preserve">གླ་ གི་ ཚབ་མ་ སྦེ་ </w:t>
      </w:r>
      <w:r>
        <w:t xml:space="preserve"># </w:t>
      </w:r>
      <w:r>
        <w:rPr>
          <w:rFonts w:cs="Microsoft Himalaya"/>
          <w:cs/>
          <w:lang w:bidi="bo-CN"/>
        </w:rPr>
        <w:t xml:space="preserve">ང་ མི་ རྒསཔ་ ལུ་ མེས་མེད་བཅོས་ འདྲས་ མེན་ན་ ལགས </w:t>
      </w:r>
      <w:r>
        <w:t>?</w:t>
      </w:r>
    </w:p>
    <w:p w14:paraId="07074EDF"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དགོངསམ་ མ་ ཁྲེལ་ ཤིག་ ཨ་པ །</w:t>
      </w:r>
    </w:p>
    <w:p w14:paraId="3E6967C0" w14:textId="77777777" w:rsidR="00A536DF" w:rsidRDefault="00A536DF" w:rsidP="00A536DF">
      <w:pPr>
        <w:spacing w:after="0"/>
      </w:pPr>
      <w:r>
        <w:rPr>
          <w:rFonts w:cs="Microsoft Himalaya"/>
          <w:cs/>
          <w:lang w:bidi="bo-CN"/>
        </w:rPr>
        <w:t xml:space="preserve"> ང་ མེས་མེད་བཅོསཝ་ མེན །</w:t>
      </w:r>
    </w:p>
    <w:p w14:paraId="6CBE0711" w14:textId="77777777" w:rsidR="00A536DF" w:rsidRDefault="00A536DF" w:rsidP="00A536DF">
      <w:pPr>
        <w:spacing w:after="0"/>
      </w:pPr>
      <w:r>
        <w:rPr>
          <w:rFonts w:cs="Microsoft Himalaya"/>
          <w:cs/>
          <w:lang w:bidi="bo-CN"/>
        </w:rPr>
        <w:t xml:space="preserve"> ཧིང་ལས་ར་ མནོ་ སྟེ་ སླབ་ ཨིན །</w:t>
      </w:r>
    </w:p>
    <w:p w14:paraId="5121FA9B" w14:textId="77777777" w:rsidR="00A536DF" w:rsidRDefault="00A536DF" w:rsidP="00A536DF">
      <w:pPr>
        <w:spacing w:after="0"/>
      </w:pPr>
      <w:r>
        <w:rPr>
          <w:rFonts w:cs="Microsoft Himalaya"/>
          <w:cs/>
          <w:lang w:bidi="bo-CN"/>
        </w:rPr>
        <w:t xml:space="preserve"> ནངས་པ་ ལས་ </w:t>
      </w:r>
      <w:r>
        <w:t xml:space="preserve"># </w:t>
      </w:r>
      <w:r>
        <w:rPr>
          <w:rFonts w:cs="Microsoft Himalaya"/>
          <w:cs/>
          <w:lang w:bidi="bo-CN"/>
        </w:rPr>
        <w:t>ཨ་པ་ བཞུགས་ སར་ བསྟུན་གྲོས་ ཅིག་ ཞུ་ བར་ འོང་ དགོ་ ནི་ འདྲས་ ཟེར་ མནོ་ སྟེ་ ཡོད་ ལགས །</w:t>
      </w:r>
    </w:p>
    <w:p w14:paraId="1F97E7A6" w14:textId="77777777" w:rsidR="00A536DF" w:rsidRDefault="00A536DF" w:rsidP="00A536DF">
      <w:pPr>
        <w:spacing w:after="0"/>
      </w:pPr>
      <w:r>
        <w:rPr>
          <w:rFonts w:cs="Microsoft Himalaya"/>
          <w:cs/>
          <w:lang w:bidi="bo-CN"/>
        </w:rPr>
        <w:t xml:space="preserve"> གནམ་མེད་ས་མེད་ བཀྲིན་ ཆེ་ ཡི་ ལགས་ དྲགོས །</w:t>
      </w:r>
    </w:p>
    <w:p w14:paraId="219E8EE4"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དེ་སྦེ་ མ་ གསུངས་ ཤིག་ ལགས་ ཨ་མ །</w:t>
      </w:r>
    </w:p>
    <w:p w14:paraId="5ADC9486"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ལྟ་མ་ ཕྱི་རུ་ གཡུས་ ཁར་ ལོག་ འགྱོ་ ནི་ འོང་ །</w:t>
      </w:r>
    </w:p>
    <w:p w14:paraId="5B3AAE65" w14:textId="77777777" w:rsidR="00A536DF" w:rsidRDefault="00A536DF" w:rsidP="00A536DF">
      <w:pPr>
        <w:spacing w:after="0"/>
      </w:pPr>
      <w:r>
        <w:rPr>
          <w:rFonts w:cs="Microsoft Himalaya"/>
          <w:cs/>
          <w:lang w:bidi="bo-CN"/>
        </w:rPr>
        <w:t xml:space="preserve"> ལོག་ ང་ གིས་ བསྐྱལ་བྱིན་ གེ་ སྟེ །</w:t>
      </w:r>
    </w:p>
    <w:p w14:paraId="75415119" w14:textId="77777777" w:rsidR="00A536DF" w:rsidRDefault="00A536DF" w:rsidP="00A536DF">
      <w:pPr>
        <w:spacing w:after="0"/>
      </w:pPr>
      <w:r>
        <w:rPr>
          <w:rFonts w:cs="Microsoft Himalaya"/>
          <w:cs/>
          <w:lang w:bidi="bo-CN"/>
        </w:rPr>
        <w:t xml:space="preserve"> དེསན་ སྟེ་ </w:t>
      </w:r>
      <w:r>
        <w:t xml:space="preserve"># </w:t>
      </w:r>
      <w:r>
        <w:rPr>
          <w:rFonts w:cs="Microsoft Himalaya"/>
          <w:cs/>
          <w:lang w:bidi="bo-CN"/>
        </w:rPr>
        <w:t>གནམ་མེད་ས་མེད་ བཀྲིན་ ཆེ་ བས་ ལགས །</w:t>
      </w:r>
    </w:p>
    <w:p w14:paraId="65D12850" w14:textId="77777777" w:rsidR="00A536DF" w:rsidRDefault="00A536DF" w:rsidP="00A536DF">
      <w:pPr>
        <w:spacing w:after="0"/>
      </w:pPr>
      <w:r>
        <w:rPr>
          <w:rFonts w:cs="Microsoft Himalaya"/>
          <w:cs/>
          <w:lang w:bidi="bo-CN"/>
        </w:rPr>
        <w:t xml:space="preserve"> ང་བཅས་ གླ་འཁོར་ གྱི་ དོ་གླ་ གཏང་ མ་ དགོ་ པ་ ལགས །</w:t>
      </w:r>
    </w:p>
    <w:p w14:paraId="24046533" w14:textId="77777777" w:rsidR="00A536DF" w:rsidRDefault="00A536DF" w:rsidP="00A536DF">
      <w:pPr>
        <w:spacing w:after="0"/>
      </w:pPr>
      <w:r>
        <w:rPr>
          <w:rFonts w:cs="Microsoft Himalaya"/>
          <w:cs/>
          <w:lang w:bidi="bo-CN"/>
        </w:rPr>
        <w:t xml:space="preserve"> ང་ ནཱ་ཕར་ཚུར་ ར་ སྡོད་ འོང་ །</w:t>
      </w:r>
    </w:p>
    <w:p w14:paraId="57AB0ABA" w14:textId="77777777" w:rsidR="00A536DF" w:rsidRDefault="00A536DF" w:rsidP="00A536DF">
      <w:pPr>
        <w:spacing w:after="0"/>
      </w:pPr>
      <w:r>
        <w:rPr>
          <w:rFonts w:cs="Microsoft Himalaya"/>
          <w:cs/>
          <w:lang w:bidi="bo-CN"/>
        </w:rPr>
        <w:t xml:space="preserve"> ལྟ་མ་ ག་དེ་སྦེ་ འཕྱད་ ཚུགས་ ག་ མ་ ཤེས </w:t>
      </w:r>
      <w:r>
        <w:t>?</w:t>
      </w:r>
    </w:p>
    <w:p w14:paraId="57C75A0F"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བརྒྱུད་འཕྲིན་ ག་ ནང་ ཡོདཔ </w:t>
      </w:r>
      <w:r>
        <w:t>?</w:t>
      </w:r>
    </w:p>
    <w:p w14:paraId="15D6DF26" w14:textId="77777777" w:rsidR="00A536DF" w:rsidRDefault="00A536DF" w:rsidP="00A536DF">
      <w:pPr>
        <w:spacing w:after="0"/>
      </w:pPr>
      <w:r>
        <w:rPr>
          <w:rFonts w:cs="Microsoft Himalaya"/>
          <w:cs/>
          <w:lang w:bidi="bo-CN"/>
        </w:rPr>
        <w:t xml:space="preserve"> ང་ འགྱོ་ རནམ་ ད་ སླབ་ འོང་ །</w:t>
      </w:r>
    </w:p>
    <w:p w14:paraId="6F3B6548"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དབྱངས་ཅན་ ཡོད་ པ་ སྟེ །</w:t>
      </w:r>
    </w:p>
    <w:p w14:paraId="54A96900"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ཁྱོད་ མིང་ དབྱངས་ཅན་ ཨིན་ན </w:t>
      </w:r>
      <w:r>
        <w:t>?</w:t>
      </w:r>
    </w:p>
    <w:p w14:paraId="022E09EF" w14:textId="77777777" w:rsidR="00A536DF" w:rsidRDefault="00A536DF" w:rsidP="00A536DF">
      <w:pPr>
        <w:spacing w:after="0"/>
      </w:pPr>
      <w:r>
        <w:rPr>
          <w:rFonts w:cs="Microsoft Himalaya"/>
          <w:cs/>
          <w:lang w:bidi="bo-CN"/>
        </w:rPr>
        <w:t xml:space="preserve"> ཀ་ལས་ དབྱངས་ཅན་ </w:t>
      </w:r>
      <w:r>
        <w:t xml:space="preserve"># </w:t>
      </w:r>
      <w:r>
        <w:rPr>
          <w:rFonts w:cs="Microsoft Himalaya"/>
          <w:cs/>
          <w:lang w:bidi="bo-CN"/>
        </w:rPr>
        <w:t>བརྒྱུད་འཕྲིན་ཨང་ བཞག་ ཤིག་ ལགས །</w:t>
      </w:r>
    </w:p>
    <w:p w14:paraId="3B3FBCA3" w14:textId="77777777" w:rsidR="00A536DF" w:rsidRDefault="00A536DF" w:rsidP="00A536DF">
      <w:pPr>
        <w:spacing w:after="0"/>
      </w:pPr>
      <w:r>
        <w:rPr>
          <w:rFonts w:cs="Microsoft Himalaya"/>
          <w:cs/>
          <w:lang w:bidi="bo-CN"/>
        </w:rPr>
        <w:t xml:space="preserve"> དབྱངས་ཅན ། </w:t>
      </w:r>
      <w:r>
        <w:t xml:space="preserve"># </w:t>
      </w:r>
      <w:r>
        <w:rPr>
          <w:rFonts w:cs="Microsoft Himalaya"/>
          <w:cs/>
          <w:lang w:bidi="bo-CN"/>
        </w:rPr>
        <w:t>ཁྱོད་ མ་འདྲཝ་ ཅིག་ འདུག་ སྨ་རེ །</w:t>
      </w:r>
    </w:p>
    <w:p w14:paraId="17349681" w14:textId="77777777" w:rsidR="00A536DF" w:rsidRDefault="00A536DF" w:rsidP="00A536DF">
      <w:pPr>
        <w:spacing w:after="0"/>
      </w:pPr>
      <w:r>
        <w:rPr>
          <w:rFonts w:cs="Microsoft Himalaya"/>
          <w:cs/>
          <w:lang w:bidi="bo-CN"/>
        </w:rPr>
        <w:lastRenderedPageBreak/>
        <w:t xml:space="preserve"> ད་ཅི་ ཁྱོད་ ཀྱི་ ཨ་པ་ དང་ ང་ བློ་ སླབ་ སར་ ལེགས་ཤོམ་ སྦེ་ ཉན་ ཡི་ ག </w:t>
      </w:r>
      <w:r>
        <w:t>?</w:t>
      </w:r>
    </w:p>
    <w:p w14:paraId="577EA2D0" w14:textId="77777777" w:rsidR="00A536DF" w:rsidRDefault="00A536DF" w:rsidP="00A536DF">
      <w:pPr>
        <w:spacing w:after="0"/>
      </w:pPr>
      <w:r>
        <w:rPr>
          <w:rFonts w:cs="Microsoft Himalaya"/>
          <w:cs/>
          <w:lang w:bidi="bo-CN"/>
        </w:rPr>
        <w:t xml:space="preserve"> ཧ་ གོ་ ཡི་ གོ་ཞིག </w:t>
      </w:r>
      <w:r>
        <w:t>?</w:t>
      </w:r>
    </w:p>
    <w:p w14:paraId="3038D823" w14:textId="77777777" w:rsidR="00A536DF" w:rsidRDefault="00A536DF" w:rsidP="00A536DF">
      <w:pPr>
        <w:spacing w:after="0"/>
      </w:pPr>
      <w:r>
        <w:rPr>
          <w:rFonts w:cs="Microsoft Himalaya"/>
          <w:cs/>
          <w:lang w:bidi="bo-CN"/>
        </w:rPr>
        <w:t xml:space="preserve"> ཨ་ཞང་ ཆུ་ གིས་ འབག་ རུང་ ཕྱག་ལྟག་ གུ་ ལགཔ་ མ་ ཟུངས་ ཟེར་ བའི་ དཔྱེ་ ཡོད །</w:t>
      </w:r>
    </w:p>
    <w:p w14:paraId="0FC870A3" w14:textId="77777777" w:rsidR="00A536DF" w:rsidRDefault="00A536DF" w:rsidP="00A536DF">
      <w:pPr>
        <w:spacing w:after="0"/>
      </w:pPr>
      <w:r>
        <w:rPr>
          <w:rFonts w:cs="Microsoft Himalaya"/>
          <w:cs/>
          <w:lang w:bidi="bo-CN"/>
        </w:rPr>
        <w:t xml:space="preserve"> ཨ་ལུ་ ཁྱོད་ ག་ཅི་ སྨོ </w:t>
      </w:r>
      <w:r>
        <w:t>?</w:t>
      </w:r>
    </w:p>
    <w:p w14:paraId="1795E05A" w14:textId="77777777" w:rsidR="00A536DF" w:rsidRDefault="00A536DF" w:rsidP="00A536DF">
      <w:pPr>
        <w:spacing w:after="0"/>
      </w:pPr>
      <w:r>
        <w:rPr>
          <w:rFonts w:cs="Microsoft Himalaya"/>
          <w:cs/>
          <w:lang w:bidi="bo-CN"/>
        </w:rPr>
        <w:t xml:space="preserve"> རོགས་ བདེ་བ་ཅན་ གྱི་ ཞིང་ཁམས་ ནང་ སྤྲོ་སྟོན་ སྡོད་ པའི་ བསྒང་ ར་ </w:t>
      </w:r>
      <w:r>
        <w:t xml:space="preserve"># </w:t>
      </w:r>
      <w:r>
        <w:rPr>
          <w:rFonts w:cs="Microsoft Himalaya"/>
          <w:cs/>
          <w:lang w:bidi="bo-CN"/>
        </w:rPr>
        <w:t xml:space="preserve">སྡུག་བསྔལ་ ཆེ་ བའི་ མི་ཡུལ་ ལུང་པར་ ལོག་ བསྐྱལ་ ད་ ཡི་ པ་ཡ </w:t>
      </w:r>
      <w:r>
        <w:t xml:space="preserve"># </w:t>
      </w:r>
      <w:r>
        <w:rPr>
          <w:rFonts w:cs="Microsoft Himalaya"/>
          <w:cs/>
          <w:lang w:bidi="bo-CN"/>
        </w:rPr>
        <w:t xml:space="preserve">ཨ་ཞང་ མནོ་བསམ་ རྒྱ་ ཆེ་ཆེ་ ར་ འདྲཝ་སྦེ་ ཡེངས་སྡོད་ ནུག </w:t>
      </w:r>
      <w:r>
        <w:t xml:space="preserve"># </w:t>
      </w:r>
      <w:r>
        <w:rPr>
          <w:rFonts w:cs="Microsoft Himalaya"/>
          <w:cs/>
          <w:lang w:bidi="bo-CN"/>
        </w:rPr>
        <w:t>ཡེངསམ་བྱེམ་ རྐྱབ་ དཀྲོགས་ བལྟ་བལྟཝ་ ཨིན །</w:t>
      </w:r>
    </w:p>
    <w:p w14:paraId="6BCCACF1"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ག་ཅི་ སྨོ </w:t>
      </w:r>
      <w:r>
        <w:t>?</w:t>
      </w:r>
    </w:p>
    <w:p w14:paraId="261387FF" w14:textId="77777777" w:rsidR="00A536DF" w:rsidRDefault="00A536DF" w:rsidP="00A536DF">
      <w:pPr>
        <w:spacing w:after="0"/>
      </w:pPr>
      <w:r>
        <w:rPr>
          <w:rFonts w:cs="Microsoft Himalaya"/>
          <w:cs/>
          <w:lang w:bidi="bo-CN"/>
        </w:rPr>
        <w:t xml:space="preserve"> སྟབས་ མ་ བདེཝ་ ཅིག་ ཐོན་སོངམ་ འདྲས་ མེན་ན་ ཨ་ཞང་ །</w:t>
      </w:r>
    </w:p>
    <w:p w14:paraId="56551196" w14:textId="77777777" w:rsidR="00A536DF" w:rsidRDefault="00A536DF" w:rsidP="00A536DF">
      <w:pPr>
        <w:spacing w:after="0"/>
      </w:pPr>
      <w:r>
        <w:rPr>
          <w:rFonts w:cs="Microsoft Himalaya"/>
          <w:cs/>
          <w:lang w:bidi="bo-CN"/>
        </w:rPr>
        <w:t xml:space="preserve"> སྟབས་ མ་ བདེཝ་ མེན་ པར་ ཨ་ཞང་ སེམས་ ལུ་ སྤྲོ་བ་ འཐེབ་ ཅིག་ ར་ འབྱུང་ པའི་ དུས་ཚོད་ ཨིན་ ས །</w:t>
      </w:r>
    </w:p>
    <w:p w14:paraId="18907A11" w14:textId="77777777" w:rsidR="00A536DF" w:rsidRDefault="00A536DF" w:rsidP="00A536DF">
      <w:pPr>
        <w:spacing w:after="0"/>
      </w:pPr>
      <w:r>
        <w:rPr>
          <w:rFonts w:cs="Microsoft Himalaya"/>
          <w:cs/>
          <w:lang w:bidi="bo-CN"/>
        </w:rPr>
        <w:t xml:space="preserve"> ཨེང་ ང་ ཧ་གོ་ ཡི །</w:t>
      </w:r>
    </w:p>
    <w:p w14:paraId="79A79818" w14:textId="77777777" w:rsidR="00A536DF" w:rsidRDefault="00A536DF" w:rsidP="00A536DF">
      <w:pPr>
        <w:spacing w:after="0"/>
      </w:pPr>
      <w:r>
        <w:rPr>
          <w:rFonts w:cs="Microsoft Himalaya"/>
          <w:cs/>
          <w:lang w:bidi="bo-CN"/>
        </w:rPr>
        <w:t xml:space="preserve"> གཅིག་ སྒུག་སྡོད་ དོ་ ཡོདཔ་ མས །</w:t>
      </w:r>
    </w:p>
    <w:p w14:paraId="2D82BA38" w14:textId="77777777" w:rsidR="00A536DF" w:rsidRDefault="00A536DF" w:rsidP="00A536DF">
      <w:pPr>
        <w:spacing w:after="0"/>
      </w:pPr>
      <w:r>
        <w:rPr>
          <w:rFonts w:cs="Microsoft Himalaya"/>
          <w:cs/>
          <w:lang w:bidi="bo-CN"/>
        </w:rPr>
        <w:t xml:space="preserve"> ཨིན་ ནོ་ཞིག་ ཨ་ཞང་ །</w:t>
      </w:r>
    </w:p>
    <w:p w14:paraId="0B2EC698" w14:textId="77777777" w:rsidR="00A536DF" w:rsidRDefault="00A536DF" w:rsidP="00A536DF">
      <w:pPr>
        <w:spacing w:after="0"/>
      </w:pPr>
      <w:r>
        <w:rPr>
          <w:rFonts w:cs="Microsoft Himalaya"/>
          <w:cs/>
          <w:lang w:bidi="bo-CN"/>
        </w:rPr>
        <w:t xml:space="preserve"> ལགས་སོ ། </w:t>
      </w:r>
      <w:r>
        <w:t xml:space="preserve"># </w:t>
      </w:r>
      <w:r>
        <w:rPr>
          <w:rFonts w:cs="Microsoft Himalaya"/>
          <w:cs/>
          <w:lang w:bidi="bo-CN"/>
        </w:rPr>
        <w:t>དེསན་ བཀྲིས་བདེ་ལེགས་ དོ་ ཅིག་ ཡོད་ ཨ་ཞང་ །</w:t>
      </w:r>
    </w:p>
    <w:p w14:paraId="1C857D4D" w14:textId="77777777" w:rsidR="00A536DF" w:rsidRDefault="00A536DF" w:rsidP="00A536DF">
      <w:pPr>
        <w:spacing w:after="0"/>
      </w:pPr>
      <w:r>
        <w:rPr>
          <w:rFonts w:cs="Microsoft Himalaya"/>
          <w:cs/>
          <w:lang w:bidi="bo-CN"/>
        </w:rPr>
        <w:t xml:space="preserve"> ང་ ཡང་ དོན་དག་ ཨ་ནཱི་ བཟུམ་ ཅིག་ གི་ དོན་ལུ་ འོངས་ ཡི་ སྟེ་ ཨ་ཞང་ །</w:t>
      </w:r>
    </w:p>
    <w:p w14:paraId="4824C2C5"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ཨ་ཞང་ ། </w:t>
      </w:r>
      <w:r>
        <w:t xml:space="preserve"># </w:t>
      </w:r>
      <w:r>
        <w:rPr>
          <w:rFonts w:cs="Microsoft Himalaya"/>
          <w:cs/>
          <w:lang w:bidi="bo-CN"/>
        </w:rPr>
        <w:t xml:space="preserve">གསོལ་ར་ ཅིག་ ཞུ་ ནི་ མེད་ ག </w:t>
      </w:r>
      <w:r>
        <w:t>?</w:t>
      </w:r>
    </w:p>
    <w:p w14:paraId="4550EA90"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བགེགས་ མ་ ཞུགས་ སྨ་རེ །</w:t>
      </w:r>
    </w:p>
    <w:p w14:paraId="4C437ED6" w14:textId="77777777" w:rsidR="00A536DF" w:rsidRDefault="00A536DF" w:rsidP="00A536DF">
      <w:pPr>
        <w:spacing w:after="0"/>
      </w:pPr>
      <w:r>
        <w:rPr>
          <w:rFonts w:cs="Microsoft Himalaya"/>
          <w:cs/>
          <w:lang w:bidi="bo-CN"/>
        </w:rPr>
        <w:t xml:space="preserve"> དབའི་ ཨམ་ ཁོ་རེ་ འགྱོ་ གེ་ འགྱོ་ གེ་ ད །</w:t>
      </w:r>
    </w:p>
    <w:p w14:paraId="5465C07E" w14:textId="77777777" w:rsidR="00A536DF" w:rsidRDefault="00A536DF" w:rsidP="00A536DF">
      <w:pPr>
        <w:spacing w:after="0"/>
      </w:pPr>
      <w:r>
        <w:rPr>
          <w:rFonts w:cs="Microsoft Himalaya"/>
          <w:cs/>
          <w:lang w:bidi="bo-CN"/>
        </w:rPr>
        <w:t xml:space="preserve"> ག་ཏེ་ ལུ </w:t>
      </w:r>
      <w:r>
        <w:t>?</w:t>
      </w:r>
    </w:p>
    <w:p w14:paraId="5E967910" w14:textId="77777777" w:rsidR="00A536DF" w:rsidRDefault="00A536DF" w:rsidP="00A536DF">
      <w:pPr>
        <w:spacing w:after="0"/>
      </w:pPr>
      <w:r>
        <w:rPr>
          <w:rFonts w:cs="Microsoft Himalaya"/>
          <w:cs/>
          <w:lang w:bidi="bo-CN"/>
        </w:rPr>
        <w:t xml:space="preserve"> ཨཔ་ ཉམས་ འཚེར་ མི་ འཚེར་ དབའི །</w:t>
      </w:r>
    </w:p>
    <w:p w14:paraId="4DAF4C1B" w14:textId="77777777" w:rsidR="00A536DF" w:rsidRDefault="00A536DF" w:rsidP="00A536DF">
      <w:pPr>
        <w:spacing w:after="0"/>
      </w:pPr>
      <w:r>
        <w:rPr>
          <w:rFonts w:cs="Microsoft Himalaya"/>
          <w:cs/>
          <w:lang w:bidi="bo-CN"/>
        </w:rPr>
        <w:t xml:space="preserve"> མི་ ལྟདམོ་ ཡང་ ལེགས་ཤོམ་ སྦེ་ བལྟ་ མི་ སྟེར་ བས །</w:t>
      </w:r>
    </w:p>
    <w:p w14:paraId="590773DC" w14:textId="77777777" w:rsidR="00A536DF" w:rsidRDefault="00A536DF" w:rsidP="00A536DF">
      <w:pPr>
        <w:spacing w:after="0"/>
      </w:pPr>
      <w:r>
        <w:rPr>
          <w:rFonts w:cs="Microsoft Himalaya"/>
          <w:cs/>
          <w:lang w:bidi="bo-CN"/>
        </w:rPr>
        <w:t xml:space="preserve"> གཡུས་ཁ་ གི་ མི་ ག་ར་ ནཱ་ ལས་ མར་ འཛུལ་སྡོད་ སྦེ་ ཡར་ ཁྱིམ་ ཨརཝ་ ཤོར་ ནི་ མེན་ སྦོ </w:t>
      </w:r>
      <w:r>
        <w:t>?</w:t>
      </w:r>
    </w:p>
    <w:p w14:paraId="0DF4A6C7" w14:textId="77777777" w:rsidR="00A536DF" w:rsidRDefault="00A536DF" w:rsidP="00A536DF">
      <w:pPr>
        <w:spacing w:after="0"/>
      </w:pPr>
      <w:r>
        <w:rPr>
          <w:rFonts w:cs="Microsoft Himalaya"/>
          <w:cs/>
          <w:lang w:bidi="bo-CN"/>
        </w:rPr>
        <w:t xml:space="preserve"> ད་རེས་ནངས་པ་ ཨརཝ་ ལེ་ཤ་ ཐོན་ ནུག་ མེན་ན </w:t>
      </w:r>
      <w:r>
        <w:t>?</w:t>
      </w:r>
    </w:p>
    <w:p w14:paraId="7DAECA53" w14:textId="77777777" w:rsidR="00A536DF" w:rsidRDefault="00A536DF" w:rsidP="00A536DF">
      <w:pPr>
        <w:spacing w:after="0"/>
      </w:pPr>
      <w:r>
        <w:rPr>
          <w:rFonts w:cs="Microsoft Himalaya"/>
          <w:cs/>
          <w:lang w:bidi="bo-CN"/>
        </w:rPr>
        <w:t xml:space="preserve"> ཨརཝ་ ཐོན་ པ་ ག་ཅི་ མས་ ཟེར་ སྟེ །</w:t>
      </w:r>
    </w:p>
    <w:p w14:paraId="3594CE89" w14:textId="77777777" w:rsidR="00A536DF" w:rsidRDefault="00A536DF" w:rsidP="00A536DF">
      <w:pPr>
        <w:spacing w:after="0"/>
      </w:pPr>
      <w:r>
        <w:rPr>
          <w:rFonts w:cs="Microsoft Himalaya"/>
          <w:cs/>
          <w:lang w:bidi="bo-CN"/>
        </w:rPr>
        <w:t xml:space="preserve"> ཁྱོད་ ཀྱི་ ཁྱིམ་ རོ་ཁོག་ འདི་ </w:t>
      </w:r>
      <w:r>
        <w:t xml:space="preserve"># </w:t>
      </w:r>
      <w:r>
        <w:rPr>
          <w:rFonts w:cs="Microsoft Himalaya"/>
          <w:cs/>
          <w:lang w:bidi="bo-CN"/>
        </w:rPr>
        <w:t xml:space="preserve">ཐག་པ་ གིས་ བཅིངས་འབག་ ཆི་ པ་ ཅིན་ མ་ ཤེས </w:t>
      </w:r>
      <w:r>
        <w:t xml:space="preserve"># </w:t>
      </w:r>
      <w:r>
        <w:rPr>
          <w:rFonts w:cs="Microsoft Himalaya"/>
          <w:cs/>
          <w:lang w:bidi="bo-CN"/>
        </w:rPr>
        <w:t xml:space="preserve">ཁྱིམ་ ནང་ ལུ་ ཅ་ལ་ ཟེར་ རུང་ </w:t>
      </w:r>
      <w:r>
        <w:t xml:space="preserve"># </w:t>
      </w:r>
      <w:r>
        <w:rPr>
          <w:rFonts w:cs="Microsoft Himalaya"/>
          <w:cs/>
          <w:lang w:bidi="bo-CN"/>
        </w:rPr>
        <w:t>སྦྱངམ་ གི་ ཨ་ཝ་ དང་ བྱི་ཙི་ གི་ ཚང་ རྐྱངམ་གཅིག་ ཨིན །</w:t>
      </w:r>
    </w:p>
    <w:p w14:paraId="28C42554" w14:textId="77777777" w:rsidR="00A536DF" w:rsidRDefault="00A536DF" w:rsidP="00A536DF">
      <w:pPr>
        <w:spacing w:after="0"/>
      </w:pPr>
      <w:r>
        <w:rPr>
          <w:rFonts w:cs="Microsoft Himalaya"/>
          <w:cs/>
          <w:lang w:bidi="bo-CN"/>
        </w:rPr>
        <w:t xml:space="preserve"> ཨརཝ་ གཅིག་ ཁྱོད་ ཁྱིམ་ ནང་ འཛུལ་སོང་ པ་ ཅིན་ </w:t>
      </w:r>
      <w:r>
        <w:t xml:space="preserve"># </w:t>
      </w:r>
      <w:r>
        <w:rPr>
          <w:rFonts w:cs="Microsoft Himalaya"/>
          <w:cs/>
          <w:lang w:bidi="bo-CN"/>
        </w:rPr>
        <w:t>དེ་ཚེ་ ཨརཝ་ འདི་ ར་ ན་འཐན་ དབང་ཐང་ རླུང་རྟ་ སྦུབས་ པའི་ རྟགས་ ཨིན །</w:t>
      </w:r>
    </w:p>
    <w:p w14:paraId="07D8CCE7" w14:textId="77777777" w:rsidR="00A536DF" w:rsidRDefault="00A536DF" w:rsidP="00A536DF">
      <w:pPr>
        <w:spacing w:after="0"/>
      </w:pPr>
      <w:r>
        <w:rPr>
          <w:rFonts w:cs="Microsoft Himalaya"/>
          <w:cs/>
          <w:lang w:bidi="bo-CN"/>
        </w:rPr>
        <w:t xml:space="preserve"> མི་ གི་ སྦུག་ </w:t>
      </w:r>
      <w:r>
        <w:t xml:space="preserve"># </w:t>
      </w:r>
      <w:r>
        <w:rPr>
          <w:rFonts w:cs="Microsoft Himalaya"/>
          <w:cs/>
          <w:lang w:bidi="bo-CN"/>
        </w:rPr>
        <w:t xml:space="preserve">ནེ་ཚུན་ཚོད་ སྐད་ རྐྱབ་ སྟེ་ </w:t>
      </w:r>
      <w:r>
        <w:t xml:space="preserve"># </w:t>
      </w:r>
      <w:r>
        <w:rPr>
          <w:rFonts w:cs="Microsoft Himalaya"/>
          <w:cs/>
          <w:lang w:bidi="bo-CN"/>
        </w:rPr>
        <w:t xml:space="preserve">ཨམ་ ཁྱོད་ ལྟ་མ་ ཁྱིམ་ ནང་ ལྷོདཔ་ ད་ </w:t>
      </w:r>
      <w:r>
        <w:t xml:space="preserve"># </w:t>
      </w:r>
      <w:r>
        <w:rPr>
          <w:rFonts w:cs="Microsoft Himalaya"/>
          <w:cs/>
          <w:lang w:bidi="bo-CN"/>
        </w:rPr>
        <w:t>གྱི་ལྟག་ གིས་ འཕྱད་ གེ་ སྨ་རེ །</w:t>
      </w:r>
    </w:p>
    <w:p w14:paraId="2339750A" w14:textId="77777777" w:rsidR="00A536DF" w:rsidRDefault="00A536DF" w:rsidP="00A536DF">
      <w:pPr>
        <w:spacing w:after="0"/>
      </w:pPr>
      <w:r>
        <w:rPr>
          <w:rFonts w:cs="Microsoft Himalaya"/>
          <w:cs/>
          <w:lang w:bidi="bo-CN"/>
        </w:rPr>
        <w:t xml:space="preserve"> ཨ་ནཱ་ ཤོག་ རབ་རྒྱས །</w:t>
      </w:r>
    </w:p>
    <w:p w14:paraId="6E4BC02B" w14:textId="77777777" w:rsidR="00A536DF" w:rsidRDefault="00A536DF" w:rsidP="00A536DF">
      <w:pPr>
        <w:spacing w:after="0"/>
      </w:pPr>
      <w:r>
        <w:rPr>
          <w:rFonts w:cs="Microsoft Himalaya"/>
          <w:cs/>
          <w:lang w:bidi="bo-CN"/>
        </w:rPr>
        <w:t xml:space="preserve"> ག་ སྨོ་ ག་ སྨོ་ འདི </w:t>
      </w:r>
      <w:r>
        <w:t>?</w:t>
      </w:r>
    </w:p>
    <w:p w14:paraId="6B183305" w14:textId="77777777" w:rsidR="00A536DF" w:rsidRDefault="00A536DF" w:rsidP="00A536DF">
      <w:pPr>
        <w:spacing w:after="0"/>
      </w:pPr>
      <w:r>
        <w:rPr>
          <w:rFonts w:cs="Microsoft Himalaya"/>
          <w:cs/>
          <w:lang w:bidi="bo-CN"/>
        </w:rPr>
        <w:t xml:space="preserve"> ཨ་ཙི་ སྡོད་ མས་ </w:t>
      </w:r>
      <w:r>
        <w:t xml:space="preserve"># </w:t>
      </w:r>
      <w:r>
        <w:rPr>
          <w:rFonts w:cs="Microsoft Himalaya"/>
          <w:cs/>
          <w:lang w:bidi="bo-CN"/>
        </w:rPr>
        <w:t>ང་ སླབ་ འོང་ པ་ སྟེ །</w:t>
      </w:r>
    </w:p>
    <w:p w14:paraId="1A6A3B55" w14:textId="77777777" w:rsidR="00A536DF" w:rsidRDefault="00A536DF" w:rsidP="00A536DF">
      <w:pPr>
        <w:spacing w:after="0"/>
      </w:pPr>
      <w:r>
        <w:rPr>
          <w:rFonts w:cs="Microsoft Himalaya"/>
          <w:cs/>
          <w:lang w:bidi="bo-CN"/>
        </w:rPr>
        <w:t xml:space="preserve"> ད་ལྟོ་ ནཱ་ ལས་ འགྱོ་ མི་ འདི་ ཁྱོད་ ཀྱི་ ཨ་པ་ ཨིན་ན </w:t>
      </w:r>
      <w:r>
        <w:t>?</w:t>
      </w:r>
    </w:p>
    <w:p w14:paraId="7872F0BC" w14:textId="77777777" w:rsidR="00A536DF" w:rsidRDefault="00A536DF" w:rsidP="00A536DF">
      <w:pPr>
        <w:spacing w:after="0"/>
      </w:pPr>
      <w:r>
        <w:rPr>
          <w:rFonts w:cs="Microsoft Himalaya"/>
          <w:cs/>
          <w:lang w:bidi="bo-CN"/>
        </w:rPr>
        <w:t xml:space="preserve"> ཨིན </w:t>
      </w:r>
      <w:r>
        <w:t xml:space="preserve"># </w:t>
      </w:r>
      <w:r>
        <w:rPr>
          <w:rFonts w:cs="Microsoft Himalaya"/>
          <w:cs/>
          <w:lang w:bidi="bo-CN"/>
        </w:rPr>
        <w:t xml:space="preserve">སྟེ་ ཨ་ནཱི་ ཨམ་ འདི </w:t>
      </w:r>
      <w:r>
        <w:t>?</w:t>
      </w:r>
    </w:p>
    <w:p w14:paraId="6C8A59B9" w14:textId="77777777" w:rsidR="00A536DF" w:rsidRDefault="00A536DF" w:rsidP="00A536DF">
      <w:pPr>
        <w:spacing w:after="0"/>
      </w:pPr>
      <w:r>
        <w:rPr>
          <w:rFonts w:cs="Microsoft Himalaya"/>
          <w:cs/>
          <w:lang w:bidi="bo-CN"/>
        </w:rPr>
        <w:t xml:space="preserve"> ངེའི་ ཨམ་ཅུངམ །</w:t>
      </w:r>
    </w:p>
    <w:p w14:paraId="12A1111C" w14:textId="77777777" w:rsidR="00A536DF" w:rsidRDefault="00A536DF" w:rsidP="00A536DF">
      <w:pPr>
        <w:spacing w:after="0"/>
      </w:pPr>
      <w:r>
        <w:rPr>
          <w:rFonts w:cs="Microsoft Himalaya"/>
          <w:cs/>
          <w:lang w:bidi="bo-CN"/>
        </w:rPr>
        <w:t xml:space="preserve"> ག་ ཨིན་ མས་ དབྱངས་ཅན </w:t>
      </w:r>
      <w:r>
        <w:t>?</w:t>
      </w:r>
    </w:p>
    <w:p w14:paraId="481A1F3C" w14:textId="77777777" w:rsidR="00A536DF" w:rsidRDefault="00A536DF" w:rsidP="00A536DF">
      <w:pPr>
        <w:spacing w:after="0"/>
      </w:pPr>
      <w:r>
        <w:rPr>
          <w:rFonts w:cs="Microsoft Himalaya"/>
          <w:cs/>
          <w:lang w:bidi="bo-CN"/>
        </w:rPr>
        <w:t xml:space="preserve"> མ་ ཤེས་ བརྒྱུད་འཕྲིན་ཨང་ གསརཔ་ ཅིག་ ཨིན་ མས །</w:t>
      </w:r>
    </w:p>
    <w:p w14:paraId="2D2D2640" w14:textId="77777777" w:rsidR="00A536DF" w:rsidRDefault="00A536DF" w:rsidP="00A536DF">
      <w:pPr>
        <w:spacing w:after="0"/>
      </w:pPr>
      <w:r>
        <w:rPr>
          <w:rFonts w:cs="Microsoft Himalaya"/>
          <w:cs/>
          <w:lang w:bidi="bo-CN"/>
        </w:rPr>
        <w:t xml:space="preserve"> མ་ ཤེས་ མ་ ཤེས །</w:t>
      </w:r>
    </w:p>
    <w:p w14:paraId="38213CD8" w14:textId="77777777" w:rsidR="00A536DF" w:rsidRDefault="00A536DF" w:rsidP="00A536DF">
      <w:pPr>
        <w:spacing w:after="0"/>
      </w:pPr>
      <w:r>
        <w:rPr>
          <w:rFonts w:cs="Microsoft Himalaya"/>
          <w:cs/>
          <w:lang w:bidi="bo-CN"/>
        </w:rPr>
        <w:t xml:space="preserve"> ངེའི་ རྒྱབ་ ལས་ ལེའུ་ སོ་སོ་ ཅིག་ ཡོདཔ་ འདྲས་ མེན་ན </w:t>
      </w:r>
      <w:r>
        <w:t>?</w:t>
      </w:r>
    </w:p>
    <w:p w14:paraId="6E27EAE8" w14:textId="77777777" w:rsidR="00A536DF" w:rsidRDefault="00A536DF" w:rsidP="00A536DF">
      <w:pPr>
        <w:spacing w:after="0"/>
      </w:pPr>
      <w:r>
        <w:rPr>
          <w:rFonts w:cs="Microsoft Himalaya"/>
          <w:cs/>
          <w:lang w:bidi="bo-CN"/>
        </w:rPr>
        <w:t xml:space="preserve"> ཨང་གྲངས་ ཕར་ བྱིན་བྱིནམ་ མེད་ པ་ ཅིན་ </w:t>
      </w:r>
      <w:r>
        <w:t xml:space="preserve"># </w:t>
      </w:r>
      <w:r>
        <w:rPr>
          <w:rFonts w:cs="Microsoft Himalaya"/>
          <w:cs/>
          <w:lang w:bidi="bo-CN"/>
        </w:rPr>
        <w:t>ཚུར་ ག་ཅི་སྦེ་ རྐྱབ་ ནི་ ས །</w:t>
      </w:r>
    </w:p>
    <w:p w14:paraId="0C6BA837"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ད་འབདན་ ཁོང་ གཉིས་ ཀྱི་ འདི་ བཙུགས་ ད་ ཡི །</w:t>
      </w:r>
    </w:p>
    <w:p w14:paraId="1921090B" w14:textId="77777777" w:rsidR="00A536DF" w:rsidRDefault="00A536DF" w:rsidP="00A536DF">
      <w:pPr>
        <w:spacing w:after="0"/>
      </w:pPr>
      <w:r>
        <w:rPr>
          <w:rFonts w:cs="Microsoft Himalaya"/>
          <w:cs/>
          <w:lang w:bidi="bo-CN"/>
        </w:rPr>
        <w:t xml:space="preserve"> བལྟ་ དགོ་ བལྟ་ དགོ །</w:t>
      </w:r>
    </w:p>
    <w:p w14:paraId="2364B447" w14:textId="77777777" w:rsidR="00A536DF" w:rsidRDefault="00A536DF" w:rsidP="00A536DF">
      <w:pPr>
        <w:spacing w:after="0"/>
      </w:pPr>
      <w:r>
        <w:rPr>
          <w:rFonts w:cs="Microsoft Himalaya"/>
          <w:cs/>
          <w:lang w:bidi="bo-CN"/>
        </w:rPr>
        <w:t xml:space="preserve"> མིག་སེར་ མ་ བལྟ་ བར་ གཅིག་གིས་གཅིག་ལུ་ དགའཝ་ ཨིནམ་ ག་དེ་སྦེ་ ཤེས་ ནི </w:t>
      </w:r>
      <w:r>
        <w:t>?</w:t>
      </w:r>
    </w:p>
    <w:p w14:paraId="6964D3FE" w14:textId="77777777" w:rsidR="00A536DF" w:rsidRDefault="00A536DF" w:rsidP="00A536DF">
      <w:pPr>
        <w:spacing w:after="0"/>
      </w:pPr>
      <w:r>
        <w:rPr>
          <w:rFonts w:cs="Microsoft Himalaya"/>
          <w:cs/>
          <w:lang w:bidi="bo-CN"/>
        </w:rPr>
        <w:t xml:space="preserve"> ཤུལ་ལས་ ང་ ཡང་ གནསམོ་ ཅིག་ འཚོལཝ་ ད་ མིག་སེར་ འ་ནེ་སྦེ་ བལྟ་ བ་ ཅིན་ སེམས་ དགའ་ ནི་ མས་ ས །</w:t>
      </w:r>
    </w:p>
    <w:p w14:paraId="5C25AD0F" w14:textId="77777777" w:rsidR="00A536DF" w:rsidRDefault="00A536DF" w:rsidP="00A536DF">
      <w:pPr>
        <w:spacing w:after="0"/>
      </w:pPr>
      <w:r>
        <w:rPr>
          <w:rFonts w:cs="Microsoft Himalaya"/>
          <w:cs/>
          <w:lang w:bidi="bo-CN"/>
        </w:rPr>
        <w:t xml:space="preserve"> ད་ ཁྱེད་ར་ གཉིས་ མ་ ཕྱད་ པན་ ཕྱད་ ཚར་ ནུག</w:t>
      </w:r>
    </w:p>
    <w:p w14:paraId="2C6D06F8" w14:textId="77777777" w:rsidR="00A536DF" w:rsidRDefault="00A536DF" w:rsidP="00A536DF">
      <w:pPr>
        <w:spacing w:after="0"/>
      </w:pPr>
      <w:r>
        <w:rPr>
          <w:rFonts w:cs="Microsoft Himalaya"/>
          <w:cs/>
          <w:lang w:bidi="bo-CN"/>
        </w:rPr>
        <w:t xml:space="preserve"> ཨོ་ཏོག་ཏོ་ སྦེ་ སྡོད་ ཤིག </w:t>
      </w:r>
      <w:r>
        <w:t xml:space="preserve"># </w:t>
      </w:r>
      <w:r>
        <w:rPr>
          <w:rFonts w:cs="Microsoft Himalaya"/>
          <w:cs/>
          <w:lang w:bidi="bo-CN"/>
        </w:rPr>
        <w:t>ངེའི་ དབྱངས་ཅན་ གྱིས་ ནེ་སྦེ་ རྩ་ལས་ མི་ འབད་ ང་ གིས་ ཤེས་ པ་ སྟེ །</w:t>
      </w:r>
    </w:p>
    <w:p w14:paraId="6DB12EDC" w14:textId="77777777" w:rsidR="00A536DF" w:rsidRDefault="00A536DF" w:rsidP="00A536DF">
      <w:pPr>
        <w:spacing w:after="0"/>
      </w:pPr>
      <w:r>
        <w:rPr>
          <w:rFonts w:cs="Microsoft Himalaya"/>
          <w:cs/>
          <w:lang w:bidi="bo-CN"/>
        </w:rPr>
        <w:t xml:space="preserve"> བཀྲིན་ ཆེ་ ལགས་ སློབ་དཔོན་ དེད་གཡོགཔ་ །</w:t>
      </w:r>
    </w:p>
    <w:p w14:paraId="415F94CC" w14:textId="77777777" w:rsidR="00A536DF" w:rsidRDefault="00A536DF" w:rsidP="00A536DF">
      <w:pPr>
        <w:spacing w:after="0"/>
      </w:pPr>
      <w:r>
        <w:rPr>
          <w:rFonts w:cs="Microsoft Himalaya"/>
          <w:cs/>
          <w:lang w:bidi="bo-CN"/>
        </w:rPr>
        <w:t xml:space="preserve"> དབའི་ ཨ་པ་ དོ་གླ་ ཞུ་ དགོ་ པས་ ཁོ་རེ །</w:t>
      </w:r>
    </w:p>
    <w:p w14:paraId="0ADC3F16" w14:textId="77777777" w:rsidR="00A536DF" w:rsidRDefault="00A536DF" w:rsidP="00A536DF">
      <w:pPr>
        <w:spacing w:after="0"/>
      </w:pPr>
      <w:r>
        <w:rPr>
          <w:rFonts w:cs="Microsoft Himalaya"/>
          <w:cs/>
          <w:lang w:bidi="bo-CN"/>
        </w:rPr>
        <w:lastRenderedPageBreak/>
        <w:t xml:space="preserve"> ཡ ། </w:t>
      </w:r>
      <w:r>
        <w:t xml:space="preserve"># </w:t>
      </w:r>
      <w:r>
        <w:rPr>
          <w:rFonts w:cs="Microsoft Himalaya"/>
          <w:cs/>
          <w:lang w:bidi="bo-CN"/>
        </w:rPr>
        <w:t xml:space="preserve">དགོངསམ་ མ་ ཁྲེལ་ ཤིག </w:t>
      </w:r>
      <w:r>
        <w:t xml:space="preserve"># </w:t>
      </w:r>
      <w:r>
        <w:rPr>
          <w:rFonts w:cs="Microsoft Himalaya"/>
          <w:cs/>
          <w:lang w:bidi="bo-CN"/>
        </w:rPr>
        <w:t xml:space="preserve">ང་ འཚབ་སུ་ཅིག་ སྦེ་ བརྗེད་ སོ་ ནུག </w:t>
      </w:r>
      <w:r>
        <w:t xml:space="preserve"># </w:t>
      </w:r>
      <w:r>
        <w:rPr>
          <w:rFonts w:cs="Microsoft Himalaya"/>
          <w:cs/>
          <w:lang w:bidi="bo-CN"/>
        </w:rPr>
        <w:t>དབའི་ དབའི་ ཨ་པ་ ནེམ་ཅིག་ གིས་ མི་ ཚད །</w:t>
      </w:r>
    </w:p>
    <w:p w14:paraId="3E6CF4D3" w14:textId="77777777" w:rsidR="00A536DF" w:rsidRDefault="00A536DF" w:rsidP="00A536DF">
      <w:pPr>
        <w:spacing w:after="0"/>
      </w:pPr>
      <w:r>
        <w:rPr>
          <w:rFonts w:cs="Microsoft Himalaya"/>
          <w:cs/>
          <w:lang w:bidi="bo-CN"/>
        </w:rPr>
        <w:t xml:space="preserve"> ཁྱོད་ རི་ཛབ་ ནང་ འོངས་འོངསམ་ མེནམ་ སྦོ </w:t>
      </w:r>
      <w:r>
        <w:t>?</w:t>
      </w:r>
    </w:p>
    <w:p w14:paraId="74F92794" w14:textId="77777777" w:rsidR="00A536DF" w:rsidRDefault="00A536DF" w:rsidP="00A536DF">
      <w:pPr>
        <w:spacing w:after="0"/>
      </w:pPr>
      <w:r>
        <w:rPr>
          <w:rFonts w:cs="Microsoft Himalaya"/>
          <w:cs/>
          <w:lang w:bidi="bo-CN"/>
        </w:rPr>
        <w:t xml:space="preserve"> ཏི་རུ་ ལྔ་བརྒྱ་ ཕོག </w:t>
      </w:r>
      <w:r>
        <w:t xml:space="preserve"># </w:t>
      </w:r>
      <w:r>
        <w:rPr>
          <w:rFonts w:cs="Microsoft Himalaya"/>
          <w:cs/>
          <w:lang w:bidi="bo-CN"/>
        </w:rPr>
        <w:t>དབའི་ ཨཔ་ འདི །</w:t>
      </w:r>
    </w:p>
    <w:p w14:paraId="15704C4F" w14:textId="77777777" w:rsidR="00A536DF" w:rsidRDefault="00A536DF" w:rsidP="00A536DF">
      <w:pPr>
        <w:spacing w:after="0"/>
      </w:pPr>
      <w:r>
        <w:rPr>
          <w:rFonts w:cs="Microsoft Himalaya"/>
          <w:cs/>
          <w:lang w:bidi="bo-CN"/>
        </w:rPr>
        <w:t xml:space="preserve"> བང་ ཆེ་ མི་ ཆེ །</w:t>
      </w:r>
    </w:p>
    <w:p w14:paraId="102C29C6" w14:textId="77777777" w:rsidR="00A536DF" w:rsidRDefault="00A536DF" w:rsidP="00A536DF">
      <w:pPr>
        <w:spacing w:after="0"/>
      </w:pPr>
      <w:r>
        <w:rPr>
          <w:rFonts w:cs="Microsoft Himalaya"/>
          <w:cs/>
          <w:lang w:bidi="bo-CN"/>
        </w:rPr>
        <w:t xml:space="preserve"> དབའི་ ཨཔ་ ཁོ་རེ་ སྡོད་ ཟེརཝ་ ད་ སྡོད །</w:t>
      </w:r>
    </w:p>
    <w:p w14:paraId="094B57D1" w14:textId="77777777" w:rsidR="00A536DF" w:rsidRDefault="00A536DF" w:rsidP="00A536DF">
      <w:pPr>
        <w:spacing w:after="0"/>
      </w:pPr>
      <w:r>
        <w:rPr>
          <w:rFonts w:cs="Microsoft Himalaya"/>
          <w:cs/>
          <w:lang w:bidi="bo-CN"/>
        </w:rPr>
        <w:t xml:space="preserve"> ཁྱོད་ ངེའི་ གླ་ ཚངམ་ མ་ སྤྲོད་ པར་ བྱོག་ཐལ་ ཟེར་ མནོཝ་ ཨིན་ན </w:t>
      </w:r>
      <w:r>
        <w:t>?</w:t>
      </w:r>
    </w:p>
    <w:p w14:paraId="2A7499F6" w14:textId="77777777" w:rsidR="00A536DF" w:rsidRDefault="00A536DF" w:rsidP="00A536DF">
      <w:pPr>
        <w:spacing w:after="0"/>
      </w:pPr>
      <w:r>
        <w:rPr>
          <w:rFonts w:cs="Microsoft Himalaya"/>
          <w:cs/>
          <w:lang w:bidi="bo-CN"/>
        </w:rPr>
        <w:t xml:space="preserve"> ང་ ཁྲིམས་སྲུང་འགག་པ་ བོ་ གེ་ ནོ་ སྨ་རེ །</w:t>
      </w:r>
    </w:p>
    <w:p w14:paraId="56432C36" w14:textId="77777777" w:rsidR="00A536DF" w:rsidRDefault="00A536DF" w:rsidP="00A536DF">
      <w:pPr>
        <w:spacing w:after="0"/>
      </w:pPr>
      <w:r>
        <w:rPr>
          <w:rFonts w:cs="Microsoft Himalaya"/>
          <w:cs/>
          <w:lang w:bidi="bo-CN"/>
        </w:rPr>
        <w:t xml:space="preserve"> ཁྲིམས་སྲུང་འགག་པ་ མ་ཚད་ ག་ བོ་ རུང་ བོ་ ཤིག </w:t>
      </w:r>
      <w:r>
        <w:t xml:space="preserve"># </w:t>
      </w:r>
      <w:r>
        <w:rPr>
          <w:rFonts w:cs="Microsoft Himalaya"/>
          <w:cs/>
          <w:lang w:bidi="bo-CN"/>
        </w:rPr>
        <w:t>དབའི་ དབའི་ ཨཔ་ ཁོ་རེ །</w:t>
      </w:r>
    </w:p>
    <w:p w14:paraId="6A03F625" w14:textId="77777777" w:rsidR="00A536DF" w:rsidRDefault="00A536DF" w:rsidP="00A536DF">
      <w:pPr>
        <w:spacing w:after="0"/>
      </w:pPr>
      <w:r>
        <w:rPr>
          <w:rFonts w:cs="Microsoft Himalaya"/>
          <w:cs/>
          <w:lang w:bidi="bo-CN"/>
        </w:rPr>
        <w:t xml:space="preserve"> སྡོད་ ས་ སྡོད ། </w:t>
      </w:r>
      <w:r>
        <w:t xml:space="preserve"># </w:t>
      </w:r>
      <w:r>
        <w:rPr>
          <w:rFonts w:cs="Microsoft Himalaya"/>
          <w:cs/>
          <w:lang w:bidi="bo-CN"/>
        </w:rPr>
        <w:t xml:space="preserve">དབའི ། </w:t>
      </w:r>
      <w:r>
        <w:t xml:space="preserve"># </w:t>
      </w:r>
      <w:r>
        <w:rPr>
          <w:rFonts w:cs="Microsoft Himalaya"/>
          <w:cs/>
          <w:lang w:bidi="bo-CN"/>
        </w:rPr>
        <w:t xml:space="preserve">དབའི ། </w:t>
      </w:r>
      <w:r>
        <w:t xml:space="preserve"># </w:t>
      </w:r>
      <w:r>
        <w:rPr>
          <w:rFonts w:cs="Microsoft Himalaya"/>
          <w:cs/>
          <w:lang w:bidi="bo-CN"/>
        </w:rPr>
        <w:t>མི་ ལྟས་ངན་ སྣང་སི་སི་ ཨ་ནཱི་ བཟུམ་ ཡང་ འཐོན་ ནི་ འདུག་ སྨ་རེ །</w:t>
      </w:r>
    </w:p>
    <w:p w14:paraId="3506E42D" w14:textId="77777777" w:rsidR="00A536DF" w:rsidRDefault="00A536DF" w:rsidP="00A536DF">
      <w:pPr>
        <w:spacing w:after="0"/>
      </w:pPr>
      <w:r>
        <w:rPr>
          <w:rFonts w:cs="Microsoft Himalaya"/>
          <w:cs/>
          <w:lang w:bidi="bo-CN"/>
        </w:rPr>
        <w:t xml:space="preserve"> ག་ཅི་ འབད་ དཔ་ སྨོ་ ལགས </w:t>
      </w:r>
      <w:r>
        <w:t>?</w:t>
      </w:r>
    </w:p>
    <w:p w14:paraId="646C5A0D" w14:textId="77777777" w:rsidR="00A536DF" w:rsidRDefault="00A536DF" w:rsidP="00A536DF">
      <w:pPr>
        <w:spacing w:after="0"/>
      </w:pPr>
      <w:r>
        <w:rPr>
          <w:rFonts w:cs="Microsoft Himalaya"/>
          <w:cs/>
          <w:lang w:bidi="bo-CN"/>
        </w:rPr>
        <w:t xml:space="preserve"> ཨ་ཕི་ ཨཔ་ འདི་ གིས་ ངེའི་ གླ་ ཚངམ་ སྦེ་ མ་ སྤྲོད་ པར་ </w:t>
      </w:r>
      <w:r>
        <w:t xml:space="preserve"># </w:t>
      </w:r>
      <w:r>
        <w:rPr>
          <w:rFonts w:cs="Microsoft Himalaya"/>
          <w:cs/>
          <w:lang w:bidi="bo-CN"/>
        </w:rPr>
        <w:t>སླབ་སོང་ པ་ གིས་ ནི་ བྱོག་འགྱོཝ་ མས་ ཟེར །</w:t>
      </w:r>
    </w:p>
    <w:p w14:paraId="2BC79E68" w14:textId="77777777" w:rsidR="00A536DF" w:rsidRDefault="00A536DF" w:rsidP="00A536DF">
      <w:pPr>
        <w:spacing w:after="0"/>
      </w:pPr>
      <w:r>
        <w:rPr>
          <w:rFonts w:cs="Microsoft Himalaya"/>
          <w:cs/>
          <w:lang w:bidi="bo-CN"/>
        </w:rPr>
        <w:t xml:space="preserve"> ང་ མར་ཁུ་ ཟད་ </w:t>
      </w:r>
      <w:r>
        <w:t xml:space="preserve"># </w:t>
      </w:r>
      <w:r>
        <w:rPr>
          <w:rFonts w:cs="Microsoft Himalaya"/>
          <w:cs/>
          <w:lang w:bidi="bo-CN"/>
        </w:rPr>
        <w:t xml:space="preserve">དུས་ཚོད་ འཕྲོ་བརླག་ བཏང་ </w:t>
      </w:r>
      <w:r>
        <w:t xml:space="preserve"># </w:t>
      </w:r>
      <w:r>
        <w:rPr>
          <w:rFonts w:cs="Microsoft Himalaya"/>
          <w:cs/>
          <w:lang w:bidi="bo-CN"/>
        </w:rPr>
        <w:t xml:space="preserve">ནཱ་ ཚུན་ཚོད་ ཁོ་ བསྐྱལ་ བར་ འོངས་འོངས་ པའི་ གླ་ </w:t>
      </w:r>
      <w:r>
        <w:t xml:space="preserve"># </w:t>
      </w:r>
      <w:r>
        <w:rPr>
          <w:rFonts w:cs="Microsoft Himalaya"/>
          <w:cs/>
          <w:lang w:bidi="bo-CN"/>
        </w:rPr>
        <w:t xml:space="preserve">ཏི་རུ་ ལྔ་བཅུ་ ལག་པར་ སྤྲོད་བཞག་ སྦེ་ </w:t>
      </w:r>
      <w:r>
        <w:t xml:space="preserve"># </w:t>
      </w:r>
      <w:r>
        <w:rPr>
          <w:rFonts w:cs="Microsoft Himalaya"/>
          <w:cs/>
          <w:lang w:bidi="bo-CN"/>
        </w:rPr>
        <w:t>བོ་ རུང་ ཉན་ཁུག་ མ་ བཏབ་ པར་ འགྱོཝ་ མས་ ས་ དབའི་ ཨཔ་ འདི །</w:t>
      </w:r>
    </w:p>
    <w:p w14:paraId="2414D506"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ག་ ཨིན་ན </w:t>
      </w:r>
      <w:r>
        <w:t>?</w:t>
      </w:r>
    </w:p>
    <w:p w14:paraId="4E3D0778" w14:textId="77777777" w:rsidR="00A536DF" w:rsidRDefault="00A536DF" w:rsidP="00A536DF">
      <w:pPr>
        <w:spacing w:after="0"/>
      </w:pPr>
      <w:r>
        <w:rPr>
          <w:rFonts w:cs="Microsoft Himalaya"/>
          <w:cs/>
          <w:lang w:bidi="bo-CN"/>
        </w:rPr>
        <w:t xml:space="preserve"> ཨེང་ ཨཔ་ དབང་དྲག་ ཨིན་ མས་ སྟེ །</w:t>
      </w:r>
    </w:p>
    <w:p w14:paraId="16545A97" w14:textId="77777777" w:rsidR="00A536DF" w:rsidRDefault="00A536DF" w:rsidP="00A536DF">
      <w:pPr>
        <w:spacing w:after="0"/>
      </w:pPr>
      <w:r>
        <w:rPr>
          <w:rFonts w:cs="Microsoft Himalaya"/>
          <w:cs/>
          <w:lang w:bidi="bo-CN"/>
        </w:rPr>
        <w:t xml:space="preserve"> ད་རེས་ ཁྱོད་ དབང་ཐང་ རླུང་རྟ་ སྦུབས་ སུ་ ཅིག་ འོང་ ནི་ མས །</w:t>
      </w:r>
    </w:p>
    <w:p w14:paraId="3D241E15" w14:textId="77777777" w:rsidR="00A536DF" w:rsidRDefault="00A536DF" w:rsidP="00A536DF">
      <w:pPr>
        <w:spacing w:after="0"/>
      </w:pPr>
      <w:r>
        <w:rPr>
          <w:rFonts w:cs="Microsoft Himalaya"/>
          <w:cs/>
          <w:lang w:bidi="bo-CN"/>
        </w:rPr>
        <w:t xml:space="preserve"> རོགས་ ཨཔ་ དབང་དྲག་ དེ་སྦེ་ར་ ཨིན །</w:t>
      </w:r>
    </w:p>
    <w:p w14:paraId="2DA2F38E" w14:textId="77777777" w:rsidR="00A536DF" w:rsidRDefault="00A536DF" w:rsidP="00A536DF">
      <w:pPr>
        <w:spacing w:after="0"/>
      </w:pPr>
      <w:r>
        <w:rPr>
          <w:rFonts w:cs="Microsoft Himalaya"/>
          <w:cs/>
          <w:lang w:bidi="bo-CN"/>
        </w:rPr>
        <w:t xml:space="preserve"> ཁྲོམ་ ཁ་ ལས་ གླ་འཁོར་ ནཱ་ ཚུན་ཚོད་ བདའ་ འོངས་ ཡི་ ར་ </w:t>
      </w:r>
      <w:r>
        <w:t xml:space="preserve"># </w:t>
      </w:r>
      <w:r>
        <w:rPr>
          <w:rFonts w:cs="Microsoft Himalaya"/>
          <w:cs/>
          <w:lang w:bidi="bo-CN"/>
        </w:rPr>
        <w:t>ནཱ་ ལྷོདཔ་ ད་ རོགས་ གླ་འཁོར་ སྦྱིན་བདག་ ཚུ་ ཁམས་ཕོག་ ར་ རྐྱབ་ བཅུགཔ་ ཨིན །</w:t>
      </w:r>
    </w:p>
    <w:p w14:paraId="5F6665F3" w14:textId="77777777" w:rsidR="00A536DF" w:rsidRDefault="00A536DF" w:rsidP="00A536DF">
      <w:pPr>
        <w:spacing w:after="0"/>
      </w:pPr>
      <w:r>
        <w:rPr>
          <w:rFonts w:cs="Microsoft Himalaya"/>
          <w:cs/>
          <w:lang w:bidi="bo-CN"/>
        </w:rPr>
        <w:t xml:space="preserve"> ཁོ་ གཞན་ ལུ་ འགྱོ་ བཏུབ་ དོ་ བཟུམ་སྦེ་ ང་ ལུ་ འགྱོ་ བཏུབ་ ཟེར་ མནོཝ་ འདྲས </w:t>
      </w:r>
      <w:r>
        <w:t>?</w:t>
      </w:r>
    </w:p>
    <w:p w14:paraId="76621389"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ཁྱོད་ ཙིགཔ་ ཟ་ རུང་ ཨཔ་ འདི་ ལུ་ ག་ནི་ཡང་ འབད་ མི་ ཚུགས །</w:t>
      </w:r>
    </w:p>
    <w:p w14:paraId="2B945D11" w14:textId="77777777" w:rsidR="00A536DF" w:rsidRDefault="00A536DF" w:rsidP="00A536DF">
      <w:pPr>
        <w:spacing w:after="0"/>
      </w:pPr>
      <w:r>
        <w:rPr>
          <w:rFonts w:cs="Microsoft Himalaya"/>
          <w:cs/>
          <w:lang w:bidi="bo-CN"/>
        </w:rPr>
        <w:t xml:space="preserve"> ང་ ཁྲིམས་སྲུང་འགག་པ་ བོ་ འོང་ སྦ །</w:t>
      </w:r>
    </w:p>
    <w:p w14:paraId="75C31709" w14:textId="77777777" w:rsidR="00A536DF" w:rsidRDefault="00A536DF" w:rsidP="00A536DF">
      <w:pPr>
        <w:spacing w:after="0"/>
      </w:pPr>
      <w:r>
        <w:rPr>
          <w:rFonts w:cs="Microsoft Himalaya"/>
          <w:cs/>
          <w:lang w:bidi="bo-CN"/>
        </w:rPr>
        <w:t xml:space="preserve"> ཁོ་ ཨོག་ཀ་ ནང་ ཅིག་ མ་ བསྡམས་ པར་ ང་ མི་ བཞག </w:t>
      </w:r>
      <w:r>
        <w:t xml:space="preserve"># </w:t>
      </w:r>
      <w:r>
        <w:rPr>
          <w:rFonts w:cs="Microsoft Himalaya"/>
          <w:cs/>
          <w:lang w:bidi="bo-CN"/>
        </w:rPr>
        <w:t>དེསན་ འདི་ ཨཔ་ འདི་ དགའ་དྲག་ སྟེ །</w:t>
      </w:r>
    </w:p>
    <w:p w14:paraId="5857A782" w14:textId="77777777" w:rsidR="00A536DF" w:rsidRDefault="00A536DF" w:rsidP="00A536DF">
      <w:pPr>
        <w:spacing w:after="0"/>
      </w:pPr>
      <w:r>
        <w:rPr>
          <w:rFonts w:cs="Microsoft Himalaya"/>
          <w:cs/>
          <w:lang w:bidi="bo-CN"/>
        </w:rPr>
        <w:t xml:space="preserve"> བཞེས་སྒོ་ ནི་ ག་ནི་བ་ ཞིམ་ སྦེ་ རོགས་ གཞུང་ ལས་ གནང་ ནི་ འདུག་ </w:t>
      </w:r>
      <w:r>
        <w:t xml:space="preserve"># </w:t>
      </w:r>
      <w:r>
        <w:rPr>
          <w:rFonts w:cs="Microsoft Himalaya"/>
          <w:cs/>
          <w:lang w:bidi="bo-CN"/>
        </w:rPr>
        <w:t xml:space="preserve">ཁོ་ར་ ཁྱིམ་ ནང་ གི་ གཉེར་ཚང་ རྫོགས་ མ་ དགོ་ པར་ </w:t>
      </w:r>
      <w:r>
        <w:t xml:space="preserve"># </w:t>
      </w:r>
      <w:r>
        <w:rPr>
          <w:rFonts w:cs="Microsoft Himalaya"/>
          <w:cs/>
          <w:lang w:bidi="bo-CN"/>
        </w:rPr>
        <w:t xml:space="preserve">ཨོག་ཀ་ ནང་ དགའ་ བས་ ཟེར་ སླབ་སྡོད་ འོང་ ཨཔ་ འདི་ གིས ། </w:t>
      </w:r>
      <w:r>
        <w:t xml:space="preserve"># </w:t>
      </w:r>
      <w:r>
        <w:rPr>
          <w:rFonts w:cs="Microsoft Himalaya"/>
          <w:cs/>
          <w:lang w:bidi="bo-CN"/>
        </w:rPr>
        <w:t xml:space="preserve">དེ་ལས་ ཨོག་ཀ་ ནང་ ལས་ བཏང་ ད་ རུང་ </w:t>
      </w:r>
      <w:r>
        <w:t xml:space="preserve"># </w:t>
      </w:r>
      <w:r>
        <w:rPr>
          <w:rFonts w:cs="Microsoft Himalaya"/>
          <w:cs/>
          <w:lang w:bidi="bo-CN"/>
        </w:rPr>
        <w:t xml:space="preserve">ད་རུང་ བདུན་ཕྲག་ གཅིག་ གཉིས་ དེ་ཅིག་ བཞག་ གནང་ ཟེར་ དེས་ ལོ་ ས ། </w:t>
      </w:r>
      <w:r>
        <w:t xml:space="preserve"># </w:t>
      </w:r>
      <w:r>
        <w:rPr>
          <w:rFonts w:cs="Microsoft Himalaya"/>
          <w:cs/>
          <w:lang w:bidi="bo-CN"/>
        </w:rPr>
        <w:t xml:space="preserve">ན་ཧིང་ ཚར་གཅིག </w:t>
      </w:r>
      <w:r>
        <w:t xml:space="preserve"># </w:t>
      </w:r>
      <w:r>
        <w:rPr>
          <w:rFonts w:cs="Microsoft Himalaya"/>
          <w:cs/>
          <w:lang w:bidi="bo-CN"/>
        </w:rPr>
        <w:t>ག་མེན་གུ་མེན་ གྱི་ ཨཔ་ ཅིག་ ཨིན་ འདི །</w:t>
      </w:r>
    </w:p>
    <w:p w14:paraId="35C20E27" w14:textId="77777777" w:rsidR="00A536DF" w:rsidRDefault="00A536DF" w:rsidP="00A536DF">
      <w:pPr>
        <w:spacing w:after="0"/>
      </w:pPr>
      <w:r>
        <w:rPr>
          <w:rFonts w:cs="Microsoft Himalaya"/>
          <w:cs/>
          <w:lang w:bidi="bo-CN"/>
        </w:rPr>
        <w:t xml:space="preserve"> དབའི་ ནེ་མི་གི་ མི་ སྨོ</w:t>
      </w:r>
    </w:p>
    <w:p w14:paraId="70A5C588" w14:textId="77777777" w:rsidR="00A536DF" w:rsidRDefault="00A536DF" w:rsidP="00A536DF">
      <w:pPr>
        <w:spacing w:after="0"/>
      </w:pPr>
      <w:r>
        <w:rPr>
          <w:rFonts w:cs="Microsoft Himalaya"/>
          <w:cs/>
          <w:lang w:bidi="bo-CN"/>
        </w:rPr>
        <w:t xml:space="preserve"> རྔམ་ཏོག་ཏོ་ ཨིན་ མས་ སྟེ །</w:t>
      </w:r>
    </w:p>
    <w:p w14:paraId="2297EAAB" w14:textId="77777777" w:rsidR="00A536DF" w:rsidRDefault="00A536DF" w:rsidP="00A536DF">
      <w:pPr>
        <w:spacing w:after="0"/>
      </w:pPr>
      <w:r>
        <w:rPr>
          <w:rFonts w:cs="Microsoft Himalaya"/>
          <w:cs/>
          <w:lang w:bidi="bo-CN"/>
        </w:rPr>
        <w:t xml:space="preserve"> བྱང་ཕྱད་ ག་དེ་སྦེ་ རྐྱབ་ དྲག་ ག་ སྨོ </w:t>
      </w:r>
      <w:r>
        <w:t>?</w:t>
      </w:r>
    </w:p>
    <w:p w14:paraId="39126A21" w14:textId="77777777" w:rsidR="00A536DF" w:rsidRDefault="00A536DF" w:rsidP="00A536DF">
      <w:pPr>
        <w:spacing w:after="0"/>
      </w:pPr>
      <w:r>
        <w:rPr>
          <w:rFonts w:cs="Microsoft Himalaya"/>
          <w:cs/>
          <w:lang w:bidi="bo-CN"/>
        </w:rPr>
        <w:t xml:space="preserve"> ད་རེས་ ནཱ་ ཚོང་འདུས་ ལུ་ སྡོད་ གེ་ སྨོ་ དབྱངས་ཅན །</w:t>
      </w:r>
    </w:p>
    <w:p w14:paraId="127E3CD2" w14:textId="77777777" w:rsidR="00A536DF" w:rsidRDefault="00A536DF" w:rsidP="00A536DF">
      <w:pPr>
        <w:spacing w:after="0"/>
      </w:pPr>
      <w:r>
        <w:rPr>
          <w:rFonts w:cs="Microsoft Himalaya"/>
          <w:cs/>
          <w:lang w:bidi="bo-CN"/>
        </w:rPr>
        <w:t xml:space="preserve"> ཆོས་རྒྱལ་དོན་ཡོད་དོན་གྲུབ་ ཟེར་ མིའི་ གློག་བརྙན་ འདི་ ནཱ་ ལུ་ སྟོན་ དེས་ ལོ །</w:t>
      </w:r>
    </w:p>
    <w:p w14:paraId="0FF00D0C" w14:textId="77777777" w:rsidR="00A536DF" w:rsidRDefault="00A536DF" w:rsidP="00A536DF">
      <w:pPr>
        <w:spacing w:after="0"/>
      </w:pPr>
      <w:r>
        <w:rPr>
          <w:rFonts w:cs="Microsoft Himalaya"/>
          <w:cs/>
          <w:lang w:bidi="bo-CN"/>
        </w:rPr>
        <w:t xml:space="preserve"> འ་ནཱི་ བལྟ་ </w:t>
      </w:r>
      <w:r>
        <w:t xml:space="preserve"># </w:t>
      </w:r>
      <w:r>
        <w:rPr>
          <w:rFonts w:cs="Microsoft Himalaya"/>
          <w:cs/>
          <w:lang w:bidi="bo-CN"/>
        </w:rPr>
        <w:t xml:space="preserve">བཞེས་སྒོ་ རེ་ ཟ་ </w:t>
      </w:r>
      <w:r>
        <w:t xml:space="preserve"># </w:t>
      </w:r>
      <w:r>
        <w:rPr>
          <w:rFonts w:cs="Microsoft Himalaya"/>
          <w:cs/>
          <w:lang w:bidi="bo-CN"/>
        </w:rPr>
        <w:t>དེ་ལས་ སྤྲོ་ཁང་ ནང་ རེ་ འགྱོ་ སྦེ་ །</w:t>
      </w:r>
    </w:p>
    <w:p w14:paraId="07314726" w14:textId="77777777" w:rsidR="00A536DF" w:rsidRDefault="00A536DF" w:rsidP="00A536DF">
      <w:pPr>
        <w:spacing w:after="0"/>
      </w:pPr>
      <w:r>
        <w:rPr>
          <w:rFonts w:cs="Microsoft Himalaya"/>
          <w:cs/>
          <w:lang w:bidi="bo-CN"/>
        </w:rPr>
        <w:t xml:space="preserve"> མ་ ཤེས་ སྟེ །</w:t>
      </w:r>
    </w:p>
    <w:p w14:paraId="088342B7" w14:textId="77777777" w:rsidR="00A536DF" w:rsidRDefault="00A536DF" w:rsidP="00A536DF">
      <w:pPr>
        <w:spacing w:after="0"/>
      </w:pPr>
      <w:r>
        <w:rPr>
          <w:rFonts w:cs="Microsoft Himalaya"/>
          <w:cs/>
          <w:lang w:bidi="bo-CN"/>
        </w:rPr>
        <w:t xml:space="preserve"> ང་ ཨམ་ཅུངམ་ ལུ་ འདྲི་བལྟ་ གེ །</w:t>
      </w:r>
    </w:p>
    <w:p w14:paraId="2EA32C04" w14:textId="77777777" w:rsidR="00A536DF" w:rsidRDefault="00A536DF" w:rsidP="00A536DF">
      <w:pPr>
        <w:spacing w:after="0"/>
      </w:pPr>
      <w:r>
        <w:rPr>
          <w:rFonts w:cs="Microsoft Himalaya"/>
          <w:cs/>
          <w:lang w:bidi="bo-CN"/>
        </w:rPr>
        <w:t xml:space="preserve"> མ་པ་ གློག་བརྙན་ ཆོས་རྒྱལ་དོན་ཡོད་དོན་གྲུབ་ འདི་ ན་འཐན་ བལྟ་ དགོ་ མནོ་ ཆི་ ཡི་ ས །</w:t>
      </w:r>
    </w:p>
    <w:p w14:paraId="44DC5E82" w14:textId="77777777" w:rsidR="00A536DF" w:rsidRDefault="00A536DF" w:rsidP="00A536DF">
      <w:pPr>
        <w:spacing w:after="0"/>
      </w:pPr>
      <w:r>
        <w:rPr>
          <w:rFonts w:cs="Microsoft Himalaya"/>
          <w:cs/>
          <w:lang w:bidi="bo-CN"/>
        </w:rPr>
        <w:t xml:space="preserve"> ཨ་མ་ གློག་བརྙན་ དོན་ཡོད་དོན་གྲུབ་ ཟེར་ མི་ འདི་ ནཱ་ སྟོན་ དེས་ ལོ །</w:t>
      </w:r>
    </w:p>
    <w:p w14:paraId="55227EE3" w14:textId="77777777" w:rsidR="00A536DF" w:rsidRDefault="00A536DF" w:rsidP="00A536DF">
      <w:pPr>
        <w:spacing w:after="0"/>
      </w:pPr>
      <w:r>
        <w:rPr>
          <w:rFonts w:cs="Microsoft Himalaya"/>
          <w:cs/>
          <w:lang w:bidi="bo-CN"/>
        </w:rPr>
        <w:t xml:space="preserve"> བལྟ་ བར་ འགྱོ་ གེ་ ཟེར་ སླབ་ དེས་ རབ་རྒྱས་ ཀྱིས །</w:t>
      </w:r>
    </w:p>
    <w:p w14:paraId="276AA641" w14:textId="77777777" w:rsidR="00A536DF" w:rsidRDefault="00A536DF" w:rsidP="00A536DF">
      <w:pPr>
        <w:spacing w:after="0"/>
      </w:pPr>
      <w:r>
        <w:rPr>
          <w:rFonts w:cs="Microsoft Himalaya"/>
          <w:cs/>
          <w:lang w:bidi="bo-CN"/>
        </w:rPr>
        <w:t xml:space="preserve"> འགྱོ་ གེ་ སྨོ་ ཨ་མ </w:t>
      </w:r>
      <w:r>
        <w:t>?</w:t>
      </w:r>
    </w:p>
    <w:p w14:paraId="4178D2A5" w14:textId="77777777" w:rsidR="00A536DF" w:rsidRDefault="00A536DF" w:rsidP="00A536DF">
      <w:pPr>
        <w:spacing w:after="0"/>
      </w:pPr>
      <w:r>
        <w:rPr>
          <w:rFonts w:cs="Microsoft Himalaya"/>
          <w:cs/>
          <w:lang w:bidi="bo-CN"/>
        </w:rPr>
        <w:t xml:space="preserve"> འདི་ བལྟ་སྡོདཔ་ ཨིན་ ཟེར་ ལྟ་མ་ གཡུས་ ཁར་ འགྱོ་ ནི་ གི་ སྣུམ་འཁོར་ འཐོབ་ འོང་ ག </w:t>
      </w:r>
      <w:r>
        <w:t>?</w:t>
      </w:r>
    </w:p>
    <w:p w14:paraId="5335E546" w14:textId="77777777" w:rsidR="00A536DF" w:rsidRDefault="00A536DF" w:rsidP="00A536DF">
      <w:pPr>
        <w:spacing w:after="0"/>
      </w:pPr>
      <w:r>
        <w:rPr>
          <w:rFonts w:cs="Microsoft Himalaya"/>
          <w:cs/>
          <w:lang w:bidi="bo-CN"/>
        </w:rPr>
        <w:t xml:space="preserve"> མ་པ་ ང་ ཡང་ ལྟདམོ་ ཅིག་ ན་འཐན་ བལྟ་ དགོ་ མནོ་ ཆི་ ཡི་ ས །</w:t>
      </w:r>
    </w:p>
    <w:p w14:paraId="55A98665"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ཨིན་ མས །</w:t>
      </w:r>
    </w:p>
    <w:p w14:paraId="6395B3F8" w14:textId="77777777" w:rsidR="00A536DF" w:rsidRDefault="00A536DF" w:rsidP="00A536DF">
      <w:pPr>
        <w:spacing w:after="0"/>
      </w:pPr>
      <w:r>
        <w:rPr>
          <w:rFonts w:cs="Microsoft Himalaya"/>
          <w:cs/>
          <w:lang w:bidi="bo-CN"/>
        </w:rPr>
        <w:t xml:space="preserve"> བལྟ་ བར་ ཡར་ སོ་ གེ །</w:t>
      </w:r>
    </w:p>
    <w:p w14:paraId="012624CA" w14:textId="77777777" w:rsidR="00A536DF" w:rsidRDefault="00A536DF" w:rsidP="00A536DF">
      <w:pPr>
        <w:spacing w:after="0"/>
      </w:pPr>
      <w:r>
        <w:rPr>
          <w:rFonts w:cs="Microsoft Himalaya"/>
          <w:cs/>
          <w:lang w:bidi="bo-CN"/>
        </w:rPr>
        <w:t xml:space="preserve"> ལྟ་མ་ སྣུམ་འཁོར་ འགྱོ་ མི་ འཐོབ་ ར་ མ་ ཐོབ་ པ་ ཅིན་ </w:t>
      </w:r>
      <w:r>
        <w:t xml:space="preserve"># </w:t>
      </w:r>
      <w:r>
        <w:rPr>
          <w:rFonts w:cs="Microsoft Himalaya"/>
          <w:cs/>
          <w:lang w:bidi="bo-CN"/>
        </w:rPr>
        <w:t>ཨམ་ བཙན་སྐྱོགས་དབངམོ་ འབད་སར་ གནསཔོ་ བརྙ་ བར་ འཛུལ་ སོ་ གེ །</w:t>
      </w:r>
    </w:p>
    <w:p w14:paraId="2F5DF7E1"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ཨཔ་ འདི་ </w:t>
      </w:r>
      <w:r>
        <w:t xml:space="preserve"># </w:t>
      </w:r>
      <w:r>
        <w:rPr>
          <w:rFonts w:cs="Microsoft Himalaya"/>
          <w:cs/>
          <w:lang w:bidi="bo-CN"/>
        </w:rPr>
        <w:t xml:space="preserve">བུམོ་ འདི་ འབད་སར་ ཕོ་རྒྱ་ བཤལ་ བར་ འཐོན་འོང་ མནོ་ </w:t>
      </w:r>
      <w:r>
        <w:t xml:space="preserve"># </w:t>
      </w:r>
      <w:r>
        <w:rPr>
          <w:rFonts w:cs="Microsoft Himalaya"/>
          <w:cs/>
          <w:lang w:bidi="bo-CN"/>
        </w:rPr>
        <w:t>མོ་ གི་ སྒོ་སྒྲིག་ སྲུང་སྡོད་ དོ་ ཡོདཔ་ མས །</w:t>
      </w:r>
    </w:p>
    <w:p w14:paraId="42FB49CE" w14:textId="77777777" w:rsidR="00A536DF" w:rsidRDefault="00A536DF" w:rsidP="00A536DF">
      <w:pPr>
        <w:spacing w:after="0"/>
      </w:pPr>
      <w:r>
        <w:rPr>
          <w:rFonts w:cs="Microsoft Himalaya"/>
          <w:cs/>
          <w:lang w:bidi="bo-CN"/>
        </w:rPr>
        <w:t xml:space="preserve"> ངེའི་ ཏི་རུ་ སྟོང་ཕྲག་ ཁལ་གཅིག་དང་གསུམ་ </w:t>
      </w:r>
      <w:r>
        <w:t xml:space="preserve"># </w:t>
      </w:r>
      <w:r>
        <w:rPr>
          <w:rFonts w:cs="Microsoft Himalaya"/>
          <w:cs/>
          <w:lang w:bidi="bo-CN"/>
        </w:rPr>
        <w:t>ཨའི་ བོ་ ལོང་ ཡང་ མེད་ པར་ ལེན་ འབག་ ཆི་ ཡི །</w:t>
      </w:r>
    </w:p>
    <w:p w14:paraId="3D4B4BB9" w14:textId="77777777" w:rsidR="00A536DF" w:rsidRDefault="00A536DF" w:rsidP="00A536DF">
      <w:pPr>
        <w:spacing w:after="0"/>
      </w:pPr>
      <w:r>
        <w:rPr>
          <w:rFonts w:cs="Microsoft Himalaya"/>
          <w:cs/>
          <w:lang w:bidi="bo-CN"/>
        </w:rPr>
        <w:t xml:space="preserve"> འདི་ གི་ སྐྱིན་མ་ འདི་ </w:t>
      </w:r>
      <w:r>
        <w:t xml:space="preserve"># </w:t>
      </w:r>
      <w:r>
        <w:rPr>
          <w:rFonts w:cs="Microsoft Himalaya"/>
          <w:cs/>
          <w:lang w:bidi="bo-CN"/>
        </w:rPr>
        <w:t xml:space="preserve">ཨཔ་ ཁྱོད་ ཀྱི་ བུམོ་ འདི་ སྤོག་ གེ་ ནོ་ ད་རེས </w:t>
      </w:r>
      <w:r>
        <w:t>?</w:t>
      </w:r>
    </w:p>
    <w:p w14:paraId="0CA4DF50"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ད་རུང་ ཁྱོད་ ཨིན་ མས་ པ་ སྟེ །</w:t>
      </w:r>
    </w:p>
    <w:p w14:paraId="2C17B124" w14:textId="77777777" w:rsidR="00A536DF" w:rsidRDefault="00A536DF" w:rsidP="00A536DF">
      <w:pPr>
        <w:spacing w:after="0"/>
      </w:pPr>
      <w:r>
        <w:rPr>
          <w:rFonts w:cs="Microsoft Himalaya"/>
          <w:cs/>
          <w:lang w:bidi="bo-CN"/>
        </w:rPr>
        <w:lastRenderedPageBreak/>
        <w:t xml:space="preserve"> ཨ་ལུ་ ཁྱོད་ ངེའི་ ཚོད་ ན་འཐན་ མཐོང་ ཆི་ ནུག་ པ །</w:t>
      </w:r>
    </w:p>
    <w:p w14:paraId="23F38AF2" w14:textId="77777777" w:rsidR="00A536DF" w:rsidRDefault="00A536DF" w:rsidP="00A536DF">
      <w:pPr>
        <w:spacing w:after="0"/>
      </w:pPr>
      <w:r>
        <w:rPr>
          <w:rFonts w:cs="Microsoft Himalaya"/>
          <w:cs/>
          <w:lang w:bidi="bo-CN"/>
        </w:rPr>
        <w:t xml:space="preserve"> འཕྱད་ གེ་ ནོ་ ཟ་འདྲེ་ ཁྱོད </w:t>
      </w:r>
      <w:r>
        <w:t>?</w:t>
      </w:r>
    </w:p>
    <w:p w14:paraId="512629B9" w14:textId="77777777" w:rsidR="00A536DF" w:rsidRDefault="00A536DF" w:rsidP="00A536DF">
      <w:pPr>
        <w:spacing w:after="0"/>
      </w:pPr>
      <w:r>
        <w:rPr>
          <w:rFonts w:cs="Microsoft Himalaya"/>
          <w:cs/>
          <w:lang w:bidi="bo-CN"/>
        </w:rPr>
        <w:t xml:space="preserve"> སྐུ་ཆེ་ སྐུ་ཆེ ། ཨཔ་དབང་དྲག</w:t>
      </w:r>
    </w:p>
    <w:p w14:paraId="401B86CF" w14:textId="77777777" w:rsidR="00A536DF" w:rsidRDefault="00A536DF" w:rsidP="00A536DF">
      <w:pPr>
        <w:spacing w:after="0"/>
      </w:pPr>
      <w:r>
        <w:rPr>
          <w:rFonts w:cs="Microsoft Himalaya"/>
          <w:cs/>
          <w:lang w:bidi="bo-CN"/>
        </w:rPr>
        <w:t xml:space="preserve"> སྐུ་ཆེ ། </w:t>
      </w:r>
      <w:r>
        <w:t xml:space="preserve"># </w:t>
      </w:r>
      <w:r>
        <w:rPr>
          <w:rFonts w:cs="Microsoft Himalaya"/>
          <w:cs/>
          <w:lang w:bidi="bo-CN"/>
        </w:rPr>
        <w:t>ང་ ཡེ་ཤེས་དབྱངས་ཅན་ གྱི་ རྨགཔ་ འབད་ ནི་ སྦེ་ འོངས་འོངསམ་ ཨིན །</w:t>
      </w:r>
    </w:p>
    <w:p w14:paraId="7B0F7C8D" w14:textId="77777777" w:rsidR="00A536DF" w:rsidRDefault="00A536DF" w:rsidP="00A536DF">
      <w:pPr>
        <w:spacing w:after="0"/>
      </w:pPr>
      <w:r>
        <w:rPr>
          <w:rFonts w:cs="Microsoft Himalaya"/>
          <w:cs/>
          <w:lang w:bidi="bo-CN"/>
        </w:rPr>
        <w:t xml:space="preserve"> སྐུ་ཆེ་ སྐུ་ཆེ །</w:t>
      </w:r>
    </w:p>
    <w:p w14:paraId="1C2A26C2" w14:textId="77777777" w:rsidR="00A536DF" w:rsidRDefault="00A536DF" w:rsidP="00A536DF">
      <w:pPr>
        <w:spacing w:after="0"/>
      </w:pPr>
      <w:r>
        <w:rPr>
          <w:rFonts w:cs="Microsoft Himalaya"/>
          <w:cs/>
          <w:lang w:bidi="bo-CN"/>
        </w:rPr>
        <w:t xml:space="preserve"> ཁྱོད་ གདོང་ ར་ མགོནམ་རྡོ་རྗེ་ གློག་བརྙན་ འཁྲབ་ དོ་ བཟུམ་ བཟོ་ ཞིན་ན་ </w:t>
      </w:r>
      <w:r>
        <w:t xml:space="preserve"># </w:t>
      </w:r>
      <w:r>
        <w:rPr>
          <w:rFonts w:cs="Microsoft Himalaya"/>
          <w:cs/>
          <w:lang w:bidi="bo-CN"/>
        </w:rPr>
        <w:t>ག་དེ་སྦེ་ ལོ །</w:t>
      </w:r>
    </w:p>
    <w:p w14:paraId="181DABEF" w14:textId="77777777" w:rsidR="00A536DF" w:rsidRDefault="00A536DF" w:rsidP="00A536DF">
      <w:pPr>
        <w:spacing w:after="0"/>
      </w:pPr>
      <w:r>
        <w:rPr>
          <w:rFonts w:cs="Microsoft Himalaya"/>
          <w:cs/>
          <w:lang w:bidi="bo-CN"/>
        </w:rPr>
        <w:t xml:space="preserve"> ཧད་བཏགས་ ངེའི་ བུམོ་ འདི་ ལུ་ བཙོངས་ ཡི་ ར་ </w:t>
      </w:r>
      <w:r>
        <w:t xml:space="preserve"># </w:t>
      </w:r>
      <w:r>
        <w:rPr>
          <w:rFonts w:cs="Microsoft Himalaya"/>
          <w:cs/>
          <w:lang w:bidi="bo-CN"/>
        </w:rPr>
        <w:t xml:space="preserve">ཁ་ཙ་ ངེའི་ ཨམ་ འདི་ བཏགས་སར་ བསྐྱལ་ </w:t>
      </w:r>
      <w:r>
        <w:t xml:space="preserve"># </w:t>
      </w:r>
      <w:r>
        <w:rPr>
          <w:rFonts w:cs="Microsoft Himalaya"/>
          <w:cs/>
          <w:lang w:bidi="bo-CN"/>
        </w:rPr>
        <w:t xml:space="preserve">ད་རེས་ འབད་ བའི་ བསྒང་ ལས་ ང་ ཡང་ བཞག་ མི་ བཏུབ་ ནི་ སྦེ་ ཨིན་ན </w:t>
      </w:r>
      <w:r>
        <w:t>?</w:t>
      </w:r>
    </w:p>
    <w:p w14:paraId="45599FEE" w14:textId="77777777" w:rsidR="00A536DF" w:rsidRDefault="00A536DF" w:rsidP="00A536DF">
      <w:pPr>
        <w:spacing w:after="0"/>
      </w:pPr>
      <w:r>
        <w:rPr>
          <w:rFonts w:cs="Microsoft Himalaya"/>
          <w:cs/>
          <w:lang w:bidi="bo-CN"/>
        </w:rPr>
        <w:t xml:space="preserve"> དེ་བ་འདི་ ཁྱོད་ར་ ཏི་རུ་ སྒྲིགས་ ཤིག་ </w:t>
      </w:r>
      <w:r>
        <w:t xml:space="preserve"># </w:t>
      </w:r>
      <w:r>
        <w:rPr>
          <w:rFonts w:cs="Microsoft Himalaya"/>
          <w:cs/>
          <w:lang w:bidi="bo-CN"/>
        </w:rPr>
        <w:t xml:space="preserve">དེ་ མེན་ ཁྱོད་ ཐོདཔ་ འདི་ གཉིས་བཀག་ ཅིག་ མ་ རྐྱབ་ པར་ ང་ བཞག་ ར་ མི་ བཞག </w:t>
      </w:r>
      <w:r>
        <w:t xml:space="preserve"># </w:t>
      </w:r>
      <w:r>
        <w:rPr>
          <w:rFonts w:cs="Microsoft Himalaya"/>
          <w:cs/>
          <w:lang w:bidi="bo-CN"/>
        </w:rPr>
        <w:t>དབའི་ ང་ ག་ནི་ཡང་ འབད་འབདཝ་ མེདཔ་ ལས་ ཏི་རུ་ ག་ཅི་སྦེ་ བསྒྲིག་ དགོཔ །</w:t>
      </w:r>
    </w:p>
    <w:p w14:paraId="1A593877" w14:textId="77777777" w:rsidR="00A536DF" w:rsidRDefault="00A536DF" w:rsidP="00A536DF">
      <w:pPr>
        <w:spacing w:after="0"/>
      </w:pPr>
      <w:r>
        <w:rPr>
          <w:rFonts w:cs="Microsoft Himalaya"/>
          <w:cs/>
          <w:lang w:bidi="bo-CN"/>
        </w:rPr>
        <w:t xml:space="preserve"> ཁ་ཙ་ ཕྱི་རུ་ འབདན་ </w:t>
      </w:r>
      <w:r>
        <w:t xml:space="preserve"># </w:t>
      </w:r>
      <w:r>
        <w:rPr>
          <w:rFonts w:cs="Microsoft Himalaya"/>
          <w:cs/>
          <w:lang w:bidi="bo-CN"/>
        </w:rPr>
        <w:t xml:space="preserve">མ་པ་ འབད་འབདཝ་ ག་ནི་ཡང་ མེད་ རུང་ </w:t>
      </w:r>
      <w:r>
        <w:t xml:space="preserve"># </w:t>
      </w:r>
      <w:r>
        <w:rPr>
          <w:rFonts w:cs="Microsoft Himalaya"/>
          <w:cs/>
          <w:lang w:bidi="bo-CN"/>
        </w:rPr>
        <w:t xml:space="preserve">ང་ ཨ་ཙི་ བརྫུན་ སོ་ ནུག </w:t>
      </w:r>
      <w:r>
        <w:t xml:space="preserve"># </w:t>
      </w:r>
      <w:r>
        <w:rPr>
          <w:rFonts w:cs="Microsoft Himalaya"/>
          <w:cs/>
          <w:lang w:bidi="bo-CN"/>
        </w:rPr>
        <w:t xml:space="preserve">ཁ་ཙ་ ནུབ་མོ་ གི་ ལོ་རྒྱུས་ ཕར་ སྦེ་ ར་ བཞག་ ཤིག </w:t>
      </w:r>
      <w:r>
        <w:t xml:space="preserve"># </w:t>
      </w:r>
      <w:r>
        <w:rPr>
          <w:rFonts w:cs="Microsoft Himalaya"/>
          <w:cs/>
          <w:lang w:bidi="bo-CN"/>
        </w:rPr>
        <w:t xml:space="preserve">མི་དྲག་གུ་དྲག་ གིས ང་ར་ རྩ་ ཚང་ སྟེ་ དྲག་ ནུག </w:t>
      </w:r>
      <w:r>
        <w:t xml:space="preserve"># </w:t>
      </w:r>
      <w:r>
        <w:rPr>
          <w:rFonts w:cs="Microsoft Himalaya"/>
          <w:cs/>
          <w:lang w:bidi="bo-CN"/>
        </w:rPr>
        <w:t>དེ་ མེན་ ཁྱོད་ ཀྱིས་ ང་ དུས་མེནམ་ བཏགས་སར་ བསྐྱལ་ ད་ ནི་ མས །</w:t>
      </w:r>
    </w:p>
    <w:p w14:paraId="6BD80040" w14:textId="77777777" w:rsidR="00A536DF" w:rsidRDefault="00A536DF" w:rsidP="00A536DF">
      <w:pPr>
        <w:spacing w:after="0"/>
      </w:pPr>
      <w:r>
        <w:rPr>
          <w:rFonts w:cs="Microsoft Himalaya"/>
          <w:cs/>
          <w:lang w:bidi="bo-CN"/>
        </w:rPr>
        <w:t xml:space="preserve"> བཏུབ ། </w:t>
      </w:r>
      <w:r>
        <w:t xml:space="preserve"># </w:t>
      </w:r>
      <w:r>
        <w:rPr>
          <w:rFonts w:cs="Microsoft Himalaya"/>
          <w:cs/>
          <w:lang w:bidi="bo-CN"/>
        </w:rPr>
        <w:t xml:space="preserve">ཁྱོད་ར་ ཏི་རུ་ སྟོང་ཕྲག་ བཅུ་ཐམ་ བསྒྲིག་ ཚུགས་ པ་ ཅིན་ </w:t>
      </w:r>
      <w:r>
        <w:t xml:space="preserve"># </w:t>
      </w:r>
      <w:r>
        <w:rPr>
          <w:rFonts w:cs="Microsoft Himalaya"/>
          <w:cs/>
          <w:lang w:bidi="bo-CN"/>
        </w:rPr>
        <w:t>ནེ་ ར་ ཨིན་ དེ་ མེན་ ཕོ་རྒྱ་ གིས་ ཕོ་རྒྱ་ བང་ཆེན་ བཙོང་ ནི་ དཔའ་བཅམ་ པའི་ སྐོར་ལས་ སྦེ་ ང་བཅས་ གཉིས་ ཁྲིམས་ཁང་ ནང་ བློ་ སླབ་ གེ་ ནོ །</w:t>
      </w:r>
    </w:p>
    <w:p w14:paraId="588E7AFA" w14:textId="77777777" w:rsidR="00A536DF" w:rsidRDefault="00A536DF" w:rsidP="00A536DF">
      <w:pPr>
        <w:spacing w:after="0"/>
      </w:pPr>
      <w:r>
        <w:rPr>
          <w:rFonts w:cs="Microsoft Himalaya"/>
          <w:cs/>
          <w:lang w:bidi="bo-CN"/>
        </w:rPr>
        <w:t xml:space="preserve"> བཏུབ་ བཏུབ་ ད་ </w:t>
      </w:r>
      <w:r>
        <w:t xml:space="preserve"># </w:t>
      </w:r>
      <w:r>
        <w:rPr>
          <w:rFonts w:cs="Microsoft Himalaya"/>
          <w:cs/>
          <w:lang w:bidi="bo-CN"/>
        </w:rPr>
        <w:t xml:space="preserve">ཚིག་ ཚ་མི་ཚ་ </w:t>
      </w:r>
      <w:r>
        <w:t xml:space="preserve"># </w:t>
      </w:r>
      <w:r>
        <w:rPr>
          <w:rFonts w:cs="Microsoft Himalaya"/>
          <w:cs/>
          <w:lang w:bidi="bo-CN"/>
        </w:rPr>
        <w:t xml:space="preserve">ཨཔ་ ཁྱོད་ དང་ མཉམ་ </w:t>
      </w:r>
      <w:r>
        <w:t xml:space="preserve"># </w:t>
      </w:r>
      <w:r>
        <w:rPr>
          <w:rFonts w:cs="Microsoft Himalaya"/>
          <w:cs/>
          <w:lang w:bidi="bo-CN"/>
        </w:rPr>
        <w:t xml:space="preserve">རྩོད་གཞི་ ཕྱེ་ བ་ འདི་ ག་ཅི་ འབདཝ་ ཡང་ དྲག </w:t>
      </w:r>
      <w:r>
        <w:t xml:space="preserve"># </w:t>
      </w:r>
      <w:r>
        <w:rPr>
          <w:rFonts w:cs="Microsoft Himalaya"/>
          <w:cs/>
          <w:lang w:bidi="bo-CN"/>
        </w:rPr>
        <w:t xml:space="preserve">ང་ ཏི་རུ་ སྟོང་ཕྲག་ བཅུ་ཐམ་ བྱིན་ མི་ ཚུགས ། </w:t>
      </w:r>
      <w:r>
        <w:t xml:space="preserve"># </w:t>
      </w:r>
      <w:r>
        <w:rPr>
          <w:rFonts w:cs="Microsoft Himalaya"/>
          <w:cs/>
          <w:lang w:bidi="bo-CN"/>
        </w:rPr>
        <w:t>ལྔ་ བྱིན་ འོང་ །</w:t>
      </w:r>
    </w:p>
    <w:p w14:paraId="6D10C007" w14:textId="77777777" w:rsidR="00A536DF" w:rsidRDefault="00A536DF" w:rsidP="00A536DF">
      <w:pPr>
        <w:spacing w:after="0"/>
      </w:pPr>
      <w:r>
        <w:rPr>
          <w:rFonts w:cs="Microsoft Himalaya"/>
          <w:cs/>
          <w:lang w:bidi="bo-CN"/>
        </w:rPr>
        <w:t xml:space="preserve"> ཨ་ལའུ ། </w:t>
      </w:r>
      <w:r>
        <w:t xml:space="preserve"># </w:t>
      </w:r>
      <w:r>
        <w:rPr>
          <w:rFonts w:cs="Microsoft Himalaya"/>
          <w:cs/>
          <w:lang w:bidi="bo-CN"/>
        </w:rPr>
        <w:t>ང་ མགུ་ཏོ་ ཅིག་ ན་ སྟེ་ འདྲེགས་ མ་ ཚུགས །</w:t>
      </w:r>
    </w:p>
    <w:p w14:paraId="36A3CC5F" w14:textId="77777777" w:rsidR="00A536DF" w:rsidRDefault="00A536DF" w:rsidP="00A536DF">
      <w:pPr>
        <w:spacing w:after="0"/>
      </w:pPr>
      <w:r>
        <w:rPr>
          <w:rFonts w:cs="Microsoft Himalaya"/>
          <w:cs/>
          <w:lang w:bidi="bo-CN"/>
        </w:rPr>
        <w:t xml:space="preserve"> ཀྭ་ལས་ </w:t>
      </w:r>
      <w:r>
        <w:t xml:space="preserve"># </w:t>
      </w:r>
      <w:r>
        <w:rPr>
          <w:rFonts w:cs="Microsoft Himalaya"/>
          <w:cs/>
          <w:lang w:bidi="bo-CN"/>
        </w:rPr>
        <w:t>ང་ ཨ་ཙི་ འཕུར་བྱིན་ གེ །</w:t>
      </w:r>
    </w:p>
    <w:p w14:paraId="44E42DDB" w14:textId="77777777" w:rsidR="00A536DF" w:rsidRDefault="00A536DF" w:rsidP="00A536DF">
      <w:pPr>
        <w:spacing w:after="0"/>
      </w:pPr>
      <w:r>
        <w:rPr>
          <w:rFonts w:cs="Microsoft Himalaya"/>
          <w:cs/>
          <w:lang w:bidi="bo-CN"/>
        </w:rPr>
        <w:t xml:space="preserve"> མི་ དགོ་ མི་ དགོ་ རབ་རྒྱས །</w:t>
      </w:r>
    </w:p>
    <w:p w14:paraId="00C00022" w14:textId="77777777" w:rsidR="00A536DF" w:rsidRDefault="00A536DF" w:rsidP="00A536DF">
      <w:pPr>
        <w:spacing w:after="0"/>
      </w:pPr>
      <w:r>
        <w:rPr>
          <w:rFonts w:cs="Microsoft Himalaya"/>
          <w:cs/>
          <w:lang w:bidi="bo-CN"/>
        </w:rPr>
        <w:t xml:space="preserve"> ང་ འ་ནཱི་ མི་ འབད་ སྨ་རེ །</w:t>
      </w:r>
    </w:p>
    <w:p w14:paraId="60D1B619" w14:textId="77777777" w:rsidR="00A536DF" w:rsidRDefault="00A536DF" w:rsidP="00A536DF">
      <w:pPr>
        <w:spacing w:after="0"/>
      </w:pPr>
      <w:r>
        <w:rPr>
          <w:rFonts w:cs="Microsoft Himalaya"/>
          <w:cs/>
          <w:lang w:bidi="bo-CN"/>
        </w:rPr>
        <w:t xml:space="preserve"> དབྱངས་ཅན་ </w:t>
      </w:r>
      <w:r>
        <w:t xml:space="preserve"># </w:t>
      </w:r>
      <w:r>
        <w:rPr>
          <w:rFonts w:cs="Microsoft Himalaya"/>
          <w:cs/>
          <w:lang w:bidi="bo-CN"/>
        </w:rPr>
        <w:t xml:space="preserve">ག་ཅི་སྦེ་ </w:t>
      </w:r>
      <w:r>
        <w:t>?</w:t>
      </w:r>
    </w:p>
    <w:p w14:paraId="6843BB31" w14:textId="77777777" w:rsidR="00A536DF" w:rsidRDefault="00A536DF" w:rsidP="00A536DF">
      <w:pPr>
        <w:spacing w:after="0"/>
      </w:pPr>
      <w:r>
        <w:rPr>
          <w:rFonts w:cs="Microsoft Himalaya"/>
          <w:cs/>
          <w:lang w:bidi="bo-CN"/>
        </w:rPr>
        <w:t xml:space="preserve"> ཁྱོད་ ང་ ལུ་ བློ་ མི་ གཏད་ ཡ </w:t>
      </w:r>
      <w:r>
        <w:t>?</w:t>
      </w:r>
    </w:p>
    <w:p w14:paraId="09713181" w14:textId="77777777" w:rsidR="00A536DF" w:rsidRDefault="00A536DF" w:rsidP="00A536DF">
      <w:pPr>
        <w:spacing w:after="0"/>
      </w:pPr>
      <w:r>
        <w:rPr>
          <w:rFonts w:cs="Microsoft Himalaya"/>
          <w:cs/>
          <w:lang w:bidi="bo-CN"/>
        </w:rPr>
        <w:t xml:space="preserve"> ང་ ལུ་ མི་ དགའ་ ཡ </w:t>
      </w:r>
      <w:r>
        <w:t>?</w:t>
      </w:r>
    </w:p>
    <w:p w14:paraId="5684C827" w14:textId="77777777" w:rsidR="00A536DF" w:rsidRDefault="00A536DF" w:rsidP="00A536DF">
      <w:pPr>
        <w:spacing w:after="0"/>
      </w:pPr>
      <w:r>
        <w:rPr>
          <w:rFonts w:cs="Microsoft Himalaya"/>
          <w:cs/>
          <w:lang w:bidi="bo-CN"/>
        </w:rPr>
        <w:t xml:space="preserve"> སྐུ་ཆེ </w:t>
      </w:r>
      <w:r>
        <w:t xml:space="preserve"># </w:t>
      </w:r>
      <w:r>
        <w:rPr>
          <w:rFonts w:cs="Microsoft Himalaya"/>
          <w:cs/>
          <w:lang w:bidi="bo-CN"/>
        </w:rPr>
        <w:t xml:space="preserve">ཨ ། </w:t>
      </w:r>
      <w:r>
        <w:t xml:space="preserve"># </w:t>
      </w:r>
      <w:r>
        <w:rPr>
          <w:rFonts w:cs="Microsoft Himalaya"/>
          <w:cs/>
          <w:lang w:bidi="bo-CN"/>
        </w:rPr>
        <w:t>རབ་རྒྱས །</w:t>
      </w:r>
    </w:p>
    <w:p w14:paraId="3EFF530A" w14:textId="77777777" w:rsidR="00A536DF" w:rsidRDefault="00A536DF" w:rsidP="00A536DF">
      <w:pPr>
        <w:spacing w:after="0"/>
      </w:pPr>
      <w:r>
        <w:rPr>
          <w:rFonts w:cs="Microsoft Himalaya"/>
          <w:cs/>
          <w:lang w:bidi="bo-CN"/>
        </w:rPr>
        <w:t xml:space="preserve"> མ་ འབད་ ཟེར །</w:t>
      </w:r>
    </w:p>
    <w:p w14:paraId="64217C6C" w14:textId="77777777" w:rsidR="00A536DF" w:rsidRDefault="00A536DF" w:rsidP="00A536DF">
      <w:pPr>
        <w:spacing w:after="0"/>
      </w:pPr>
      <w:r>
        <w:rPr>
          <w:rFonts w:cs="Microsoft Himalaya"/>
          <w:cs/>
          <w:lang w:bidi="bo-CN"/>
        </w:rPr>
        <w:t xml:space="preserve"> ང་ ཙིགཔ་ ཟ་ འོང་ མས །</w:t>
      </w:r>
    </w:p>
    <w:p w14:paraId="73AF3A9C" w14:textId="77777777" w:rsidR="00A536DF" w:rsidRDefault="00A536DF" w:rsidP="00A536DF">
      <w:pPr>
        <w:spacing w:after="0"/>
      </w:pPr>
      <w:r>
        <w:rPr>
          <w:rFonts w:cs="Microsoft Himalaya"/>
          <w:cs/>
          <w:lang w:bidi="bo-CN"/>
        </w:rPr>
        <w:t xml:space="preserve"> ཙིགཔ་ ཟ་ འོང་ གོ །</w:t>
      </w:r>
    </w:p>
    <w:p w14:paraId="24686AC9" w14:textId="77777777" w:rsidR="00A536DF" w:rsidRDefault="00A536DF" w:rsidP="00A536DF">
      <w:pPr>
        <w:spacing w:after="0"/>
      </w:pPr>
      <w:r>
        <w:rPr>
          <w:rFonts w:cs="Microsoft Himalaya"/>
          <w:cs/>
          <w:lang w:bidi="bo-CN"/>
        </w:rPr>
        <w:t xml:space="preserve"> སྐུ་ཆེ་ ར་ </w:t>
      </w:r>
      <w:r>
        <w:t xml:space="preserve"># </w:t>
      </w:r>
      <w:r>
        <w:rPr>
          <w:rFonts w:cs="Microsoft Himalaya"/>
          <w:cs/>
          <w:lang w:bidi="bo-CN"/>
        </w:rPr>
        <w:t>ང་ གིས་ ཁྱོད་ ལུ་ སླབ་ གེ །</w:t>
      </w:r>
    </w:p>
    <w:p w14:paraId="54D55B17" w14:textId="77777777" w:rsidR="00A536DF" w:rsidRDefault="00A536DF" w:rsidP="00A536DF">
      <w:pPr>
        <w:spacing w:after="0"/>
      </w:pPr>
      <w:r>
        <w:rPr>
          <w:rFonts w:cs="Microsoft Himalaya"/>
          <w:cs/>
          <w:lang w:bidi="bo-CN"/>
        </w:rPr>
        <w:t xml:space="preserve"> རབ་རྒྱས་ སྐུ་ཆེ་ མ་ འབད་ ཟེར་ </w:t>
      </w:r>
      <w:r>
        <w:t xml:space="preserve"># </w:t>
      </w:r>
      <w:r>
        <w:rPr>
          <w:rFonts w:cs="Microsoft Himalaya"/>
          <w:cs/>
          <w:lang w:bidi="bo-CN"/>
        </w:rPr>
        <w:t>མ་ འབད་ ཟེར །</w:t>
      </w:r>
    </w:p>
    <w:p w14:paraId="1814526E" w14:textId="77777777" w:rsidR="00A536DF" w:rsidRDefault="00A536DF" w:rsidP="00A536DF">
      <w:pPr>
        <w:spacing w:after="0"/>
      </w:pPr>
      <w:r>
        <w:rPr>
          <w:rFonts w:cs="Microsoft Himalaya"/>
          <w:cs/>
          <w:lang w:bidi="bo-CN"/>
        </w:rPr>
        <w:t xml:space="preserve"> ཨཔ་ དབང་དྲག</w:t>
      </w:r>
    </w:p>
    <w:p w14:paraId="5EAB0DF7" w14:textId="77777777" w:rsidR="00A536DF" w:rsidRDefault="00A536DF" w:rsidP="00A536DF">
      <w:pPr>
        <w:spacing w:after="0"/>
      </w:pPr>
      <w:r>
        <w:rPr>
          <w:rFonts w:cs="Microsoft Himalaya"/>
          <w:cs/>
          <w:lang w:bidi="bo-CN"/>
        </w:rPr>
        <w:t xml:space="preserve"> ནཱ་ སྦྱིན་བདག་ ཁྱོད་ དང་ འཕྱད་ དགོ་ པས་ ལོ །</w:t>
      </w:r>
    </w:p>
    <w:p w14:paraId="6343ABEC" w14:textId="77777777" w:rsidR="00A536DF" w:rsidRDefault="00A536DF" w:rsidP="00A536DF">
      <w:pPr>
        <w:spacing w:after="0"/>
      </w:pPr>
      <w:r>
        <w:rPr>
          <w:rFonts w:cs="Microsoft Himalaya"/>
          <w:cs/>
          <w:lang w:bidi="bo-CN"/>
        </w:rPr>
        <w:t xml:space="preserve"> ལགས་སོ་ ལགས །</w:t>
      </w:r>
    </w:p>
    <w:p w14:paraId="36276BDB" w14:textId="77777777" w:rsidR="00A536DF" w:rsidRDefault="00A536DF" w:rsidP="00A536DF">
      <w:pPr>
        <w:spacing w:after="0"/>
      </w:pPr>
      <w:r>
        <w:rPr>
          <w:rFonts w:cs="Microsoft Himalaya"/>
          <w:cs/>
          <w:lang w:bidi="bo-CN"/>
        </w:rPr>
        <w:t xml:space="preserve"> སྐུ་གཟུགས་བཟངམོ་ སྦེ་ ར་ བཞུགས་ ཡོད་ ག་ ལགས </w:t>
      </w:r>
      <w:r>
        <w:t>?</w:t>
      </w:r>
    </w:p>
    <w:p w14:paraId="21617259" w14:textId="77777777" w:rsidR="00A536DF" w:rsidRDefault="00A536DF" w:rsidP="00A536DF">
      <w:pPr>
        <w:spacing w:after="0"/>
      </w:pPr>
      <w:r>
        <w:rPr>
          <w:rFonts w:cs="Microsoft Himalaya"/>
          <w:cs/>
          <w:lang w:bidi="bo-CN"/>
        </w:rPr>
        <w:t xml:space="preserve"> ད་རེས་ ཚེས་བཅུ་ མཇལ་ བར་ མ་ བྱོན་ སྦོ </w:t>
      </w:r>
      <w:r>
        <w:t>?</w:t>
      </w:r>
    </w:p>
    <w:p w14:paraId="326C863E" w14:textId="77777777" w:rsidR="00A536DF" w:rsidRDefault="00A536DF" w:rsidP="00A536DF">
      <w:pPr>
        <w:spacing w:after="0"/>
      </w:pPr>
      <w:r>
        <w:rPr>
          <w:rFonts w:cs="Microsoft Himalaya"/>
          <w:cs/>
          <w:lang w:bidi="bo-CN"/>
        </w:rPr>
        <w:t xml:space="preserve"> དབའི་ ཨ་ནཱི་ མི་ འདི་ ཨིན་ མས་ སྟེ །</w:t>
      </w:r>
    </w:p>
    <w:p w14:paraId="0866BE10" w14:textId="77777777" w:rsidR="00A536DF" w:rsidRDefault="00A536DF" w:rsidP="00A536DF">
      <w:pPr>
        <w:spacing w:after="0"/>
      </w:pPr>
      <w:r>
        <w:rPr>
          <w:rFonts w:cs="Microsoft Himalaya"/>
          <w:cs/>
          <w:lang w:bidi="bo-CN"/>
        </w:rPr>
        <w:t xml:space="preserve"> ཁོ་ ང་ འབད་སར་ ག་ཅི་ འབད་ བར་ འོངསམ་ ཨིན་ན </w:t>
      </w:r>
      <w:r>
        <w:t>?</w:t>
      </w:r>
    </w:p>
    <w:p w14:paraId="68960E81" w14:textId="77777777" w:rsidR="00A536DF" w:rsidRDefault="00A536DF" w:rsidP="00A536DF">
      <w:pPr>
        <w:spacing w:after="0"/>
      </w:pPr>
      <w:r>
        <w:rPr>
          <w:rFonts w:cs="Microsoft Himalaya"/>
          <w:cs/>
          <w:lang w:bidi="bo-CN"/>
        </w:rPr>
        <w:t xml:space="preserve"> ཨིན་ ཟེར་ </w:t>
      </w:r>
      <w:r>
        <w:t xml:space="preserve"># </w:t>
      </w:r>
      <w:r>
        <w:rPr>
          <w:rFonts w:cs="Microsoft Himalaya"/>
          <w:cs/>
          <w:lang w:bidi="bo-CN"/>
        </w:rPr>
        <w:t xml:space="preserve">ཁོ་ གིས་ ངེའི་ ནང་ གསེར་ ཡོདཔ་ ཐད་རི་སྦ་རི་ ཤེས་ ཆི་ ནུག </w:t>
      </w:r>
      <w:r>
        <w:t xml:space="preserve"># </w:t>
      </w:r>
      <w:r>
        <w:rPr>
          <w:rFonts w:cs="Microsoft Himalaya"/>
          <w:cs/>
          <w:lang w:bidi="bo-CN"/>
        </w:rPr>
        <w:t>ཁ་ཙ་ ངེའི་ ནང་ བདོག་གཏད་ སྦོམ་ ཅིག་ འདུག་ ཟེར་ ར་ སླབ་ དེས་ པ །</w:t>
      </w:r>
    </w:p>
    <w:p w14:paraId="5FB74886" w14:textId="77777777" w:rsidR="00A536DF" w:rsidRDefault="00A536DF" w:rsidP="00A536DF">
      <w:pPr>
        <w:spacing w:after="0"/>
      </w:pPr>
      <w:r>
        <w:rPr>
          <w:rFonts w:cs="Microsoft Himalaya"/>
          <w:cs/>
          <w:lang w:bidi="bo-CN"/>
        </w:rPr>
        <w:t xml:space="preserve"> ཡ་ ལགས ། </w:t>
      </w:r>
      <w:r>
        <w:t xml:space="preserve"># </w:t>
      </w:r>
      <w:r>
        <w:rPr>
          <w:rFonts w:cs="Microsoft Himalaya"/>
          <w:cs/>
          <w:lang w:bidi="bo-CN"/>
        </w:rPr>
        <w:t xml:space="preserve">ད་རེས་ ག་ཅི་ཡང་ འབག་འོང་ ནི་ མིན་འདུག </w:t>
      </w:r>
      <w:r>
        <w:t xml:space="preserve"># </w:t>
      </w:r>
      <w:r>
        <w:rPr>
          <w:rFonts w:cs="Microsoft Himalaya"/>
          <w:cs/>
          <w:lang w:bidi="bo-CN"/>
        </w:rPr>
        <w:t>ལགཔ་ སྟོངམ་ མེདཔ་ ཅིག་ སྦེ་ ལགས །</w:t>
      </w:r>
    </w:p>
    <w:p w14:paraId="15661878" w14:textId="77777777" w:rsidR="00A536DF" w:rsidRDefault="00A536DF" w:rsidP="00A536DF">
      <w:pPr>
        <w:spacing w:after="0"/>
      </w:pPr>
      <w:r>
        <w:rPr>
          <w:rFonts w:cs="Microsoft Himalaya"/>
          <w:cs/>
          <w:lang w:bidi="bo-CN"/>
        </w:rPr>
        <w:t xml:space="preserve"> སྤ་ སྤ་ སྤ ། </w:t>
      </w:r>
      <w:r>
        <w:t xml:space="preserve"># </w:t>
      </w:r>
      <w:r>
        <w:rPr>
          <w:rFonts w:cs="Microsoft Himalaya"/>
          <w:cs/>
          <w:lang w:bidi="bo-CN"/>
        </w:rPr>
        <w:t>བལྟ་ ཤིག་ གནས་སྐབས །</w:t>
      </w:r>
    </w:p>
    <w:p w14:paraId="08C57AA1" w14:textId="77777777" w:rsidR="00A536DF" w:rsidRDefault="00A536DF" w:rsidP="00A536DF">
      <w:pPr>
        <w:spacing w:after="0"/>
      </w:pPr>
      <w:r>
        <w:rPr>
          <w:rFonts w:cs="Microsoft Himalaya"/>
          <w:cs/>
          <w:lang w:bidi="bo-CN"/>
        </w:rPr>
        <w:t xml:space="preserve"> ངེའི་ གསེར་ འདི་ ཁོ་ དགོ་ ནི་ སྦེ་ </w:t>
      </w:r>
      <w:r>
        <w:t xml:space="preserve"># </w:t>
      </w:r>
      <w:r>
        <w:rPr>
          <w:rFonts w:cs="Microsoft Himalaya"/>
          <w:cs/>
          <w:lang w:bidi="bo-CN"/>
        </w:rPr>
        <w:t>ཕྱག་མཇལ་ ཡང་ འ་ནེ་སྦེ་ བསྒྲིགས་ འབག་ འོངམ་ མས་ སྟེ །</w:t>
      </w:r>
    </w:p>
    <w:p w14:paraId="1AFE2D76" w14:textId="77777777" w:rsidR="00A536DF" w:rsidRDefault="00A536DF" w:rsidP="00A536DF">
      <w:pPr>
        <w:spacing w:after="0"/>
      </w:pPr>
      <w:r>
        <w:rPr>
          <w:rFonts w:cs="Microsoft Himalaya"/>
          <w:cs/>
          <w:lang w:bidi="bo-CN"/>
        </w:rPr>
        <w:t xml:space="preserve"> ཨཔ་ འདི་ བལྟ་ བའི་ ཉིད་ ལས་ འཚེར་ཁག་ཁ་ ཅིག་ ཨིན་ མས །</w:t>
      </w:r>
    </w:p>
    <w:p w14:paraId="2422B979" w14:textId="77777777" w:rsidR="00A536DF" w:rsidRDefault="00A536DF" w:rsidP="00A536DF">
      <w:pPr>
        <w:spacing w:after="0"/>
      </w:pPr>
      <w:r>
        <w:rPr>
          <w:rFonts w:cs="Microsoft Himalaya"/>
          <w:cs/>
          <w:lang w:bidi="bo-CN"/>
        </w:rPr>
        <w:t xml:space="preserve"> བུམོ་ འདི་ གི་ སྐོར་ལས་ བློ་ ག་དེ་སྦེ་ འགོ་བཙུགས་ ནི་ ཨིན་ན་ སྨོ </w:t>
      </w:r>
      <w:r>
        <w:t>?</w:t>
      </w:r>
    </w:p>
    <w:p w14:paraId="633213DF" w14:textId="77777777" w:rsidR="00A536DF" w:rsidRDefault="00A536DF" w:rsidP="00A536DF">
      <w:pPr>
        <w:spacing w:after="0"/>
      </w:pPr>
      <w:r>
        <w:rPr>
          <w:rFonts w:cs="Microsoft Himalaya"/>
          <w:cs/>
          <w:lang w:bidi="bo-CN"/>
        </w:rPr>
        <w:t xml:space="preserve"> ཁྱོད་ ཀྱི་ མིང་ འདི་ ག་ཅི་ ལོ་ ད </w:t>
      </w:r>
      <w:r>
        <w:t>?</w:t>
      </w:r>
    </w:p>
    <w:p w14:paraId="133145B4" w14:textId="77777777" w:rsidR="00A536DF" w:rsidRDefault="00A536DF" w:rsidP="00A536DF">
      <w:pPr>
        <w:spacing w:after="0"/>
      </w:pPr>
      <w:r>
        <w:rPr>
          <w:rFonts w:cs="Microsoft Himalaya"/>
          <w:cs/>
          <w:lang w:bidi="bo-CN"/>
        </w:rPr>
        <w:t xml:space="preserve"> མན་བཟང་ ཟེརཝ་ ཨིན་ ལགས །</w:t>
      </w:r>
    </w:p>
    <w:p w14:paraId="644BCF3F" w14:textId="77777777" w:rsidR="00A536DF" w:rsidRDefault="00A536DF" w:rsidP="00A536DF">
      <w:pPr>
        <w:spacing w:after="0"/>
      </w:pPr>
      <w:r>
        <w:rPr>
          <w:rFonts w:cs="Microsoft Himalaya"/>
          <w:cs/>
          <w:lang w:bidi="bo-CN"/>
        </w:rPr>
        <w:t xml:space="preserve"> སྟེ་ མན་བཟང་ ཁྱོད་ དང་ ང་ ཁ་ཙ་ འཕྱད་ ལོང་ མེདཔ་ </w:t>
      </w:r>
      <w:r>
        <w:t xml:space="preserve"># </w:t>
      </w:r>
      <w:r>
        <w:rPr>
          <w:rFonts w:cs="Microsoft Himalaya"/>
          <w:cs/>
          <w:lang w:bidi="bo-CN"/>
        </w:rPr>
        <w:t xml:space="preserve">ད་རེས་ ཁྱོད་ སྦྱིན་བདག་ སྦོམ་ཆེ་རྫོགསཔ་ཅིག་ </w:t>
      </w:r>
      <w:r>
        <w:t xml:space="preserve"># </w:t>
      </w:r>
      <w:r>
        <w:rPr>
          <w:rFonts w:cs="Microsoft Himalaya"/>
          <w:cs/>
          <w:lang w:bidi="bo-CN"/>
        </w:rPr>
        <w:t xml:space="preserve">མི་ སྤྱང་ཀ་ ང་ བཟུམ་ ཅིག་ འབད་སར་ ཕྱག་མཇལ་ གུས་ཞབས་ དང་ བཅསཔ་ སྦེ་ ནེ་ཚུན་ཚོད་ སྤྱང་སར་ བསྒྱུར་ འོང་ དགོ་ མི་ དོན་དག་ ག་ཅི་ ཨིན་ན་ སྨོ </w:t>
      </w:r>
      <w:r>
        <w:t>?</w:t>
      </w:r>
    </w:p>
    <w:p w14:paraId="4B5AA151" w14:textId="77777777" w:rsidR="00A536DF" w:rsidRDefault="00A536DF" w:rsidP="00A536DF">
      <w:pPr>
        <w:spacing w:after="0"/>
      </w:pPr>
      <w:r>
        <w:rPr>
          <w:rFonts w:cs="Microsoft Himalaya"/>
          <w:cs/>
          <w:lang w:bidi="bo-CN"/>
        </w:rPr>
        <w:lastRenderedPageBreak/>
        <w:t xml:space="preserve"> ཁྱོད་ ལུ་ དགོ་ པའི་ ཅ་ལ་ ཅིག་ </w:t>
      </w:r>
      <w:r>
        <w:t xml:space="preserve"># </w:t>
      </w:r>
      <w:r>
        <w:rPr>
          <w:rFonts w:cs="Microsoft Himalaya"/>
          <w:cs/>
          <w:lang w:bidi="bo-CN"/>
        </w:rPr>
        <w:t xml:space="preserve">ངེའི་ ནང་ འདུག་ ཟེར་ འོངས་འོངསམ་ འདྲས་ མེན་ན </w:t>
      </w:r>
      <w:r>
        <w:t>?</w:t>
      </w:r>
    </w:p>
    <w:p w14:paraId="6EEB7CCF" w14:textId="77777777" w:rsidR="00A536DF" w:rsidRDefault="00A536DF" w:rsidP="00A536DF">
      <w:pPr>
        <w:spacing w:after="0"/>
      </w:pPr>
      <w:r>
        <w:rPr>
          <w:rFonts w:cs="Microsoft Himalaya"/>
          <w:cs/>
          <w:lang w:bidi="bo-CN"/>
        </w:rPr>
        <w:t xml:space="preserve"> སྤ་ བལྟ་ ཤིག </w:t>
      </w:r>
      <w:r>
        <w:t xml:space="preserve"># </w:t>
      </w:r>
      <w:r>
        <w:rPr>
          <w:rFonts w:cs="Microsoft Himalaya"/>
          <w:cs/>
          <w:lang w:bidi="bo-CN"/>
        </w:rPr>
        <w:t>རོགས་ འཇིག་རྟེན་རྒསཔ་ ཟེར་ འཇིག་རྟེན་རྒསཔ་ ར་ ཨིན་ ས །</w:t>
      </w:r>
    </w:p>
    <w:p w14:paraId="5B200FFA" w14:textId="77777777" w:rsidR="00A536DF" w:rsidRDefault="00A536DF" w:rsidP="00A536DF">
      <w:pPr>
        <w:spacing w:after="0"/>
      </w:pPr>
      <w:r>
        <w:rPr>
          <w:rFonts w:cs="Microsoft Himalaya"/>
          <w:cs/>
          <w:lang w:bidi="bo-CN"/>
        </w:rPr>
        <w:t xml:space="preserve"> མི་ ནང་ ན་ མནོ་བསམ་ ག་ཅི་ གཏང་ མི་ འདི་ </w:t>
      </w:r>
      <w:r>
        <w:t xml:space="preserve"># </w:t>
      </w:r>
      <w:r>
        <w:rPr>
          <w:rFonts w:cs="Microsoft Himalaya"/>
          <w:cs/>
          <w:lang w:bidi="bo-CN"/>
        </w:rPr>
        <w:t>ཕྱི་ཁ་ ལས་ མ་ ཐོནམ་ ལས་ ཀྲིག་ཀྲི་ ཧ་གོ་ ཆི་ ནུག</w:t>
      </w:r>
    </w:p>
    <w:p w14:paraId="7811D08B" w14:textId="77777777" w:rsidR="00A536DF" w:rsidRDefault="00A536DF" w:rsidP="00A536DF">
      <w:pPr>
        <w:spacing w:after="0"/>
      </w:pPr>
      <w:r>
        <w:rPr>
          <w:rFonts w:cs="Microsoft Himalaya"/>
          <w:cs/>
          <w:lang w:bidi="bo-CN"/>
        </w:rPr>
        <w:t xml:space="preserve"> ཐད་རི་སྦ་རི་ བདེན །</w:t>
      </w:r>
    </w:p>
    <w:p w14:paraId="5E7A65D2" w14:textId="77777777" w:rsidR="00A536DF" w:rsidRDefault="00A536DF" w:rsidP="00A536DF">
      <w:pPr>
        <w:spacing w:after="0"/>
      </w:pPr>
      <w:r>
        <w:rPr>
          <w:rFonts w:cs="Microsoft Himalaya"/>
          <w:cs/>
          <w:lang w:bidi="bo-CN"/>
        </w:rPr>
        <w:t xml:space="preserve"> ང་ ལུ་ དགོ་ པའི་ ཅ་ལ་ ཅིག་ ཁྱོད་ ལུ་ ཡོད་ ནི་ དེ་གིས་ </w:t>
      </w:r>
      <w:r>
        <w:t xml:space="preserve"># </w:t>
      </w:r>
      <w:r>
        <w:rPr>
          <w:rFonts w:cs="Microsoft Himalaya"/>
          <w:cs/>
          <w:lang w:bidi="bo-CN"/>
        </w:rPr>
        <w:t>འདི་ ང་ ལུ་ དགོ་ ནི་ སྦེ་ བསྟུན་གྲོས་ ཅིག་ ཞུ་ བར་ ལཱ་ཁག་ སྦེ་ ར་ བཅར་ བར་ འོངས་འོངསམ་ ཨིན །</w:t>
      </w:r>
    </w:p>
    <w:p w14:paraId="18A116E9"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ད་རེས་ ཁྱིམ་ ནང་ ཁྱོད་ར་ རྐྱངམ་གཅིག་ ར་ ཨིན་ན་ ལགས །</w:t>
      </w:r>
    </w:p>
    <w:p w14:paraId="76F8B884" w14:textId="77777777" w:rsidR="00A536DF" w:rsidRDefault="00A536DF" w:rsidP="00A536DF">
      <w:pPr>
        <w:spacing w:after="0"/>
      </w:pPr>
      <w:r>
        <w:rPr>
          <w:rFonts w:cs="Microsoft Himalaya"/>
          <w:cs/>
          <w:lang w:bidi="bo-CN"/>
        </w:rPr>
        <w:t xml:space="preserve"> ཨིན ། </w:t>
      </w:r>
      <w:r>
        <w:t xml:space="preserve"># </w:t>
      </w:r>
      <w:r>
        <w:rPr>
          <w:rFonts w:cs="Microsoft Himalaya"/>
          <w:cs/>
          <w:lang w:bidi="bo-CN"/>
        </w:rPr>
        <w:t>བུམོ་ འདི་ དང་ ཨམ་ འདི་ ཁ་ཙ་ ཚེས་བཅུ་ མཇལ་ ས་ ལས་ ལོག་ འོང་ མ་ བཏུབ །</w:t>
      </w:r>
    </w:p>
    <w:p w14:paraId="3ECB91EB" w14:textId="77777777" w:rsidR="00A536DF" w:rsidRDefault="00A536DF" w:rsidP="00A536DF">
      <w:pPr>
        <w:spacing w:after="0"/>
      </w:pPr>
      <w:r>
        <w:rPr>
          <w:rFonts w:cs="Microsoft Himalaya"/>
          <w:cs/>
          <w:lang w:bidi="bo-CN"/>
        </w:rPr>
        <w:t xml:space="preserve"> ལགས་སོ་ ལགས །</w:t>
      </w:r>
    </w:p>
    <w:p w14:paraId="22A9C8DA"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མི་ སྤྱང་ཀ་ ང་ བཟུམ་ ཅིག་ འབད་སར་ </w:t>
      </w:r>
      <w:r>
        <w:t xml:space="preserve"># </w:t>
      </w:r>
      <w:r>
        <w:rPr>
          <w:rFonts w:cs="Microsoft Himalaya"/>
          <w:cs/>
          <w:lang w:bidi="bo-CN"/>
        </w:rPr>
        <w:t xml:space="preserve">སྦྱིན་བདག་ སྦོམ་ ཁྱོད་ བཟུམ་ ལུ་ དགོ་ པའི་ ཅ་ལ་ ག་ཅི་ འོང་ ནི </w:t>
      </w:r>
      <w:r>
        <w:t>?</w:t>
      </w:r>
    </w:p>
    <w:p w14:paraId="668B1CEC" w14:textId="77777777" w:rsidR="00A536DF" w:rsidRDefault="00A536DF" w:rsidP="00A536DF">
      <w:pPr>
        <w:spacing w:after="0"/>
      </w:pPr>
      <w:r>
        <w:rPr>
          <w:rFonts w:cs="Microsoft Himalaya"/>
          <w:cs/>
          <w:lang w:bidi="bo-CN"/>
        </w:rPr>
        <w:t xml:space="preserve"> ངེའི་ ནང་ ཅ་ལ་ མ་འདྲཝ་ ཅིག་ འདུག་ ཟེར་ བའི་ ལོ་རྒྱུས་ རེ་ གོ་ ཡི་ སྦོ </w:t>
      </w:r>
      <w:r>
        <w:t>?</w:t>
      </w:r>
    </w:p>
    <w:p w14:paraId="01E17FC0" w14:textId="77777777" w:rsidR="00A536DF" w:rsidRDefault="00A536DF" w:rsidP="00A536DF">
      <w:pPr>
        <w:spacing w:after="0"/>
      </w:pPr>
      <w:r>
        <w:rPr>
          <w:rFonts w:cs="Microsoft Himalaya"/>
          <w:cs/>
          <w:lang w:bidi="bo-CN"/>
        </w:rPr>
        <w:t xml:space="preserve"> འདི་ གི་ སྐོར་ལས་ ང་ མི་ གཞན་ ལས་ གོ་གོཝ་ མེན་ པར་ ང་ར་ གི་ མིག་ཏོ་ གིས་ ངོ་མ་ སྦེ་ ར་ མཐོང་ ཡི་ པ་ ལགས །</w:t>
      </w:r>
    </w:p>
    <w:p w14:paraId="42EE9F73"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མཆོད་བཤམ་ ནང་ ལུ་ རྟེན་ སྦེ་ བཞག་ རུང་ བཞག་ བཏུབ་ པའི་ </w:t>
      </w:r>
      <w:r>
        <w:t xml:space="preserve"># </w:t>
      </w:r>
      <w:r>
        <w:rPr>
          <w:rFonts w:cs="Microsoft Himalaya"/>
          <w:cs/>
          <w:lang w:bidi="bo-CN"/>
        </w:rPr>
        <w:t xml:space="preserve">ཁྱོད་ ཀྱིས་ དབང་ མིའི་ དངོས་པོ་ འདི་ ལུ་ </w:t>
      </w:r>
      <w:r>
        <w:t xml:space="preserve"># </w:t>
      </w:r>
      <w:r>
        <w:rPr>
          <w:rFonts w:cs="Microsoft Himalaya"/>
          <w:cs/>
          <w:lang w:bidi="bo-CN"/>
        </w:rPr>
        <w:t>ང་ སེམས་ རང་དབང་ ར་ མེད་ པར་ ཤོར་ སོ་ ཡི་ སྨ་རེ །</w:t>
      </w:r>
    </w:p>
    <w:p w14:paraId="5767C92F" w14:textId="77777777" w:rsidR="00A536DF" w:rsidRDefault="00A536DF" w:rsidP="00A536DF">
      <w:pPr>
        <w:spacing w:after="0"/>
      </w:pPr>
      <w:r>
        <w:rPr>
          <w:rFonts w:cs="Microsoft Himalaya"/>
          <w:cs/>
          <w:lang w:bidi="bo-CN"/>
        </w:rPr>
        <w:t xml:space="preserve"> དབའི་ ག་དེ་སྦེ་ ལོ་ ཨ་ལུ </w:t>
      </w:r>
      <w:r>
        <w:t>?</w:t>
      </w:r>
    </w:p>
    <w:p w14:paraId="439DE8B7" w14:textId="77777777" w:rsidR="00A536DF" w:rsidRDefault="00A536DF" w:rsidP="00A536DF">
      <w:pPr>
        <w:spacing w:after="0"/>
      </w:pPr>
      <w:r>
        <w:rPr>
          <w:rFonts w:cs="Microsoft Himalaya"/>
          <w:cs/>
          <w:lang w:bidi="bo-CN"/>
        </w:rPr>
        <w:t xml:space="preserve"> ངེ་གི་ འདི་ གཡིབས་ བཞག་བཞག་ པའི་ ཅ་ལ་ ཨིན །</w:t>
      </w:r>
    </w:p>
    <w:p w14:paraId="1BF589C0" w14:textId="77777777" w:rsidR="00A536DF" w:rsidRDefault="00A536DF" w:rsidP="00A536DF">
      <w:pPr>
        <w:spacing w:after="0"/>
      </w:pPr>
      <w:r>
        <w:rPr>
          <w:rFonts w:cs="Microsoft Himalaya"/>
          <w:cs/>
          <w:lang w:bidi="bo-CN"/>
        </w:rPr>
        <w:t xml:space="preserve"> ཁྱོད་ ཀྱིས་ ག་དེ་སྦེ་ མཐོང་མཐོངམ་ སྨོ </w:t>
      </w:r>
      <w:r>
        <w:t>?</w:t>
      </w:r>
    </w:p>
    <w:p w14:paraId="35B2595A" w14:textId="77777777" w:rsidR="00A536DF" w:rsidRDefault="00A536DF" w:rsidP="00A536DF">
      <w:pPr>
        <w:spacing w:after="0"/>
      </w:pPr>
      <w:r>
        <w:rPr>
          <w:rFonts w:cs="Microsoft Himalaya"/>
          <w:cs/>
          <w:lang w:bidi="bo-CN"/>
        </w:rPr>
        <w:t xml:space="preserve"> འདི་ ཁྱོད་ ཀྱིས་ གཡིབས་བཞག་ སྟེ་ ར་ དྲག་ ནུག་ ལགས །</w:t>
      </w:r>
    </w:p>
    <w:p w14:paraId="161A99EE" w14:textId="77777777" w:rsidR="00A536DF" w:rsidRDefault="00A536DF" w:rsidP="00A536DF">
      <w:pPr>
        <w:spacing w:after="0"/>
      </w:pPr>
      <w:r>
        <w:rPr>
          <w:rFonts w:cs="Microsoft Himalaya"/>
          <w:cs/>
          <w:lang w:bidi="bo-CN"/>
        </w:rPr>
        <w:t xml:space="preserve"> དེ་ མེན་ </w:t>
      </w:r>
      <w:r>
        <w:t xml:space="preserve"># </w:t>
      </w:r>
      <w:r>
        <w:rPr>
          <w:rFonts w:cs="Microsoft Himalaya"/>
          <w:cs/>
          <w:lang w:bidi="bo-CN"/>
        </w:rPr>
        <w:t>ང་ གིས་ མ་ མཐོངམ་ ལས་ རོགས་ ཀྱི་ ལག་པར་ ཚུད་ སོཔ་ འོང་ ཨ་པ །</w:t>
      </w:r>
    </w:p>
    <w:p w14:paraId="158FF6D6"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ཨ་པ་ ཡ </w:t>
      </w:r>
      <w:r>
        <w:t>?</w:t>
      </w:r>
    </w:p>
    <w:p w14:paraId="4EFD2C22" w14:textId="77777777" w:rsidR="00A536DF" w:rsidRDefault="00A536DF" w:rsidP="00A536DF">
      <w:pPr>
        <w:spacing w:after="0"/>
      </w:pPr>
      <w:r>
        <w:rPr>
          <w:rFonts w:cs="Microsoft Himalaya"/>
          <w:cs/>
          <w:lang w:bidi="bo-CN"/>
        </w:rPr>
        <w:t xml:space="preserve"> ང་ ཁྱོད་ ཀྱི་ ཨའི་ མིག་ གིས་ མཐོང་མཐོངམ་ ར་ མེད་ པར་ </w:t>
      </w:r>
      <w:r>
        <w:t xml:space="preserve"># </w:t>
      </w:r>
      <w:r>
        <w:rPr>
          <w:rFonts w:cs="Microsoft Himalaya"/>
          <w:cs/>
          <w:lang w:bidi="bo-CN"/>
        </w:rPr>
        <w:t xml:space="preserve">ཁྱོད་ ཀྱི་ ཨ་པ་ ག་དེ་སྦེ་ འོང་ ནི་ སྨོ </w:t>
      </w:r>
      <w:r>
        <w:t>?</w:t>
      </w:r>
    </w:p>
    <w:p w14:paraId="6192FDA0" w14:textId="77777777" w:rsidR="00A536DF" w:rsidRDefault="00A536DF" w:rsidP="00A536DF">
      <w:pPr>
        <w:spacing w:after="0"/>
      </w:pPr>
      <w:r>
        <w:rPr>
          <w:rFonts w:cs="Microsoft Himalaya"/>
          <w:cs/>
          <w:lang w:bidi="bo-CN"/>
        </w:rPr>
        <w:t xml:space="preserve"> ཅ་ལ་ འདི་ ཁོ་ དགོ་ ནི་ སྦེ་ ང་ ལྷུ་ ནི་ གི་ རྩིས་ རྐྱབ་ མས་ ཟེར་ ཁོ །</w:t>
      </w:r>
    </w:p>
    <w:p w14:paraId="5F18C4D4" w14:textId="77777777" w:rsidR="00A536DF" w:rsidRDefault="00A536DF" w:rsidP="00A536DF">
      <w:pPr>
        <w:spacing w:after="0"/>
      </w:pPr>
      <w:r>
        <w:rPr>
          <w:rFonts w:cs="Microsoft Himalaya"/>
          <w:cs/>
          <w:lang w:bidi="bo-CN"/>
        </w:rPr>
        <w:t xml:space="preserve"> ཨ་པ་ ལོ ། </w:t>
      </w:r>
      <w:r>
        <w:t xml:space="preserve"># </w:t>
      </w:r>
      <w:r>
        <w:rPr>
          <w:rFonts w:cs="Microsoft Himalaya"/>
          <w:cs/>
          <w:lang w:bidi="bo-CN"/>
        </w:rPr>
        <w:t xml:space="preserve">ཁྱོད་ ཀྱི་ ཁྱིམ་ ནང་ གི་ ནོརབུ་ འདི་ </w:t>
      </w:r>
      <w:r>
        <w:t xml:space="preserve"># </w:t>
      </w:r>
      <w:r>
        <w:rPr>
          <w:rFonts w:cs="Microsoft Himalaya"/>
          <w:cs/>
          <w:lang w:bidi="bo-CN"/>
        </w:rPr>
        <w:t xml:space="preserve">ད་རེས་ ཚུན་ཚོད་ ག་གིས་ཡང་ མ་ མཐོང་ པར་ ལུས་ མི་ འདི་ </w:t>
      </w:r>
      <w:r>
        <w:t xml:space="preserve"># </w:t>
      </w:r>
      <w:r>
        <w:rPr>
          <w:rFonts w:cs="Microsoft Himalaya"/>
          <w:cs/>
          <w:lang w:bidi="bo-CN"/>
        </w:rPr>
        <w:t xml:space="preserve">འགོ་ དང་པ་ ང་ གིས་ མཐོང་ མི་ འདི་ </w:t>
      </w:r>
      <w:r>
        <w:t xml:space="preserve"># </w:t>
      </w:r>
      <w:r>
        <w:rPr>
          <w:rFonts w:cs="Microsoft Himalaya"/>
          <w:cs/>
          <w:lang w:bidi="bo-CN"/>
        </w:rPr>
        <w:t>གཙོ་བོ་ར་ འདི་ ངེའི་ ཁྱིམ་ ནང་ གི་ ནང་རྟེན་ སྦེ་ ལྷོད་ ནིའི་ ལུང་བསྟན་ ཅིག་ འོང་ ནི་ མས་ ཟེར་ ཞུ་ ནི་ ཨིན །</w:t>
      </w:r>
    </w:p>
    <w:p w14:paraId="5443F3D2" w14:textId="77777777" w:rsidR="00A536DF" w:rsidRDefault="00A536DF" w:rsidP="00A536DF">
      <w:pPr>
        <w:spacing w:after="0"/>
      </w:pPr>
      <w:r>
        <w:rPr>
          <w:rFonts w:cs="Microsoft Himalaya"/>
          <w:cs/>
          <w:lang w:bidi="bo-CN"/>
        </w:rPr>
        <w:t xml:space="preserve"> ག་དེ་སྦེ་ ལོ་ ཁྱོད་ ཀྱིས་ སླབ་ ཚེ །</w:t>
      </w:r>
    </w:p>
    <w:p w14:paraId="4DEDB454" w14:textId="77777777" w:rsidR="00A536DF" w:rsidRDefault="00A536DF" w:rsidP="00A536DF">
      <w:pPr>
        <w:spacing w:after="0"/>
      </w:pPr>
      <w:r>
        <w:rPr>
          <w:rFonts w:cs="Microsoft Himalaya"/>
          <w:cs/>
          <w:lang w:bidi="bo-CN"/>
        </w:rPr>
        <w:t xml:space="preserve"> ངེའི་ ཅ་ལ་ འདི་ </w:t>
      </w:r>
      <w:r>
        <w:t xml:space="preserve"># </w:t>
      </w:r>
      <w:r>
        <w:rPr>
          <w:rFonts w:cs="Microsoft Himalaya"/>
          <w:cs/>
          <w:lang w:bidi="bo-CN"/>
        </w:rPr>
        <w:t xml:space="preserve">ཁྱོད་ ཀྱི་ ཁྱིམ་ ནང་ ལྷོད་ པའི་ ལུང་བསྟན་ འོང་ ནི་ མས་ ལོ </w:t>
      </w:r>
      <w:r>
        <w:t>?</w:t>
      </w:r>
    </w:p>
    <w:p w14:paraId="332BC9B7" w14:textId="77777777" w:rsidR="00A536DF" w:rsidRDefault="00A536DF" w:rsidP="00A536DF">
      <w:pPr>
        <w:spacing w:after="0"/>
      </w:pPr>
      <w:r>
        <w:rPr>
          <w:rFonts w:cs="Microsoft Himalaya"/>
          <w:cs/>
          <w:lang w:bidi="bo-CN"/>
        </w:rPr>
        <w:t xml:space="preserve"> མ་ འབད་ ཁྱོད་ མ་ འབད །</w:t>
      </w:r>
    </w:p>
    <w:p w14:paraId="31E64B19" w14:textId="77777777" w:rsidR="00A536DF" w:rsidRDefault="00A536DF" w:rsidP="00A536DF">
      <w:pPr>
        <w:spacing w:after="0"/>
      </w:pPr>
      <w:r>
        <w:rPr>
          <w:rFonts w:cs="Microsoft Himalaya"/>
          <w:cs/>
          <w:lang w:bidi="bo-CN"/>
        </w:rPr>
        <w:t xml:space="preserve"> ཨ་ནཱ་ ངེའི་ དཔའ་རྟགས་ རྦད་རྡུམ་ ཧོ་ཤལ་ཅནམ་ བོདཔ་ རྡོ་རྗེ་ཚེ་རིང་ གིས་ རྡུང་ མི་ འདི་ ཁྱོད་ མགུ་ གུ་ མར་ ཅིག་ དགོཔ་ འདྲས་ མེན་ན་ ཁྱོད ། </w:t>
      </w:r>
      <w:r>
        <w:t xml:space="preserve"># </w:t>
      </w:r>
      <w:r>
        <w:rPr>
          <w:rFonts w:cs="Microsoft Himalaya"/>
          <w:cs/>
          <w:lang w:bidi="bo-CN"/>
        </w:rPr>
        <w:t>དགོངསམ་ མ་ ཁྲེལ་ དགོངསམ་ མ་ ཁྲེལ་ ལགས་ ཨ་པ །</w:t>
      </w:r>
    </w:p>
    <w:p w14:paraId="6ADBBAD9" w14:textId="77777777" w:rsidR="00A536DF" w:rsidRDefault="00A536DF" w:rsidP="00A536DF">
      <w:pPr>
        <w:spacing w:after="0"/>
      </w:pPr>
      <w:r>
        <w:rPr>
          <w:rFonts w:cs="Microsoft Himalaya"/>
          <w:cs/>
          <w:lang w:bidi="bo-CN"/>
        </w:rPr>
        <w:t xml:space="preserve"> ད་རུང་ ཨ་པ་ ལོ་ དབའི་ ང་ །</w:t>
      </w:r>
    </w:p>
    <w:p w14:paraId="0A9BFC97" w14:textId="77777777" w:rsidR="00A536DF" w:rsidRDefault="00A536DF" w:rsidP="00A536DF">
      <w:pPr>
        <w:spacing w:after="0"/>
      </w:pPr>
      <w:r>
        <w:rPr>
          <w:rFonts w:cs="Microsoft Himalaya"/>
          <w:cs/>
          <w:lang w:bidi="bo-CN"/>
        </w:rPr>
        <w:t xml:space="preserve"> ང་ དོན་དག་ མེད་ པར་ ཙིགཔ་ ཟ་ བཅུག </w:t>
      </w:r>
      <w:r>
        <w:t xml:space="preserve"># </w:t>
      </w:r>
      <w:r>
        <w:rPr>
          <w:rFonts w:cs="Microsoft Himalaya"/>
          <w:cs/>
          <w:lang w:bidi="bo-CN"/>
        </w:rPr>
        <w:t xml:space="preserve">ད་རུང་ དགོངསམ་ མ་ ཁྲེལ་ ལོ </w:t>
      </w:r>
      <w:r>
        <w:t>?</w:t>
      </w:r>
    </w:p>
    <w:p w14:paraId="1D35D3BF" w14:textId="77777777" w:rsidR="00A536DF" w:rsidRDefault="00A536DF" w:rsidP="00A536DF">
      <w:pPr>
        <w:spacing w:after="0"/>
      </w:pPr>
      <w:r>
        <w:rPr>
          <w:rFonts w:cs="Microsoft Himalaya"/>
          <w:cs/>
          <w:lang w:bidi="bo-CN"/>
        </w:rPr>
        <w:t xml:space="preserve"> མེན་ མེན་ </w:t>
      </w:r>
      <w:r>
        <w:t xml:space="preserve"># </w:t>
      </w:r>
      <w:r>
        <w:rPr>
          <w:rFonts w:cs="Microsoft Himalaya"/>
          <w:cs/>
          <w:lang w:bidi="bo-CN"/>
        </w:rPr>
        <w:t xml:space="preserve">སར་ བཞུགས་ ཤིག </w:t>
      </w:r>
      <w:r>
        <w:t xml:space="preserve"># </w:t>
      </w:r>
      <w:r>
        <w:rPr>
          <w:rFonts w:cs="Microsoft Himalaya"/>
          <w:cs/>
          <w:lang w:bidi="bo-CN"/>
        </w:rPr>
        <w:t>ལེགས་ཤོམ་ སྦེ་ གསལ་ ཞུ་ གེ་ ནོ །</w:t>
      </w:r>
    </w:p>
    <w:p w14:paraId="35090447" w14:textId="77777777" w:rsidR="00A536DF" w:rsidRDefault="00A536DF" w:rsidP="00A536DF">
      <w:pPr>
        <w:spacing w:after="0"/>
      </w:pPr>
      <w:r>
        <w:rPr>
          <w:rFonts w:cs="Microsoft Himalaya"/>
          <w:cs/>
          <w:lang w:bidi="bo-CN"/>
        </w:rPr>
        <w:t xml:space="preserve"> ཨ་ཙི་ སྡོད་ ཤིག </w:t>
      </w:r>
      <w:r>
        <w:t xml:space="preserve"># </w:t>
      </w:r>
      <w:r>
        <w:rPr>
          <w:rFonts w:cs="Microsoft Himalaya"/>
          <w:cs/>
          <w:lang w:bidi="bo-CN"/>
        </w:rPr>
        <w:t xml:space="preserve">ད་རེས་ནངས་པ་ མི་ གིས་ འདི་ </w:t>
      </w:r>
      <w:r>
        <w:t xml:space="preserve"># </w:t>
      </w:r>
      <w:r>
        <w:rPr>
          <w:rFonts w:cs="Microsoft Himalaya"/>
          <w:cs/>
          <w:lang w:bidi="bo-CN"/>
        </w:rPr>
        <w:t xml:space="preserve">ང་ ལུ་ ག་ཅི་ གིས་ ཚོད་ མི་ བལྟ་ བ ། </w:t>
      </w:r>
      <w:r>
        <w:t xml:space="preserve"># </w:t>
      </w:r>
      <w:r>
        <w:rPr>
          <w:rFonts w:cs="Microsoft Himalaya"/>
          <w:cs/>
          <w:lang w:bidi="bo-CN"/>
        </w:rPr>
        <w:t>སེམས་ཅན་ གྱིས་ ཡང་ ཚོད་ བལྟ་ སྟེ་ ཉན་ ར་ མ་ བཏུབ །</w:t>
      </w:r>
    </w:p>
    <w:p w14:paraId="35F5F2FB" w14:textId="77777777" w:rsidR="00A536DF" w:rsidRDefault="00A536DF" w:rsidP="00A536DF">
      <w:pPr>
        <w:spacing w:after="0"/>
      </w:pPr>
      <w:r>
        <w:rPr>
          <w:rFonts w:cs="Microsoft Himalaya"/>
          <w:cs/>
          <w:lang w:bidi="bo-CN"/>
        </w:rPr>
        <w:t xml:space="preserve"> ཨ་པ ། </w:t>
      </w:r>
      <w:r>
        <w:t xml:space="preserve"># </w:t>
      </w:r>
      <w:r>
        <w:rPr>
          <w:rFonts w:cs="Microsoft Himalaya"/>
          <w:cs/>
          <w:lang w:bidi="bo-CN"/>
        </w:rPr>
        <w:t>ང་ གིས་ བློ་ འདི་ ལེགས་ཤོམ་ སྦེ་ ར་ གསལ་ ཞུ་ གེ་ མས་ ལགས་ ཨ་པ །</w:t>
      </w:r>
    </w:p>
    <w:p w14:paraId="37776332" w14:textId="77777777" w:rsidR="00A536DF" w:rsidRDefault="00A536DF" w:rsidP="00A536DF">
      <w:pPr>
        <w:spacing w:after="0"/>
      </w:pPr>
      <w:r>
        <w:rPr>
          <w:rFonts w:cs="Microsoft Himalaya"/>
          <w:cs/>
          <w:lang w:bidi="bo-CN"/>
        </w:rPr>
        <w:t xml:space="preserve"> དབའི་ ཨ་ལུ་ ད་རེས་ ཁྱོད་ ཀྱིས་ ང་ ལུ་ ཨ་པ་ ཨ་པ་ ཟེར་ </w:t>
      </w:r>
      <w:r>
        <w:t xml:space="preserve"># </w:t>
      </w:r>
      <w:r>
        <w:rPr>
          <w:rFonts w:cs="Microsoft Himalaya"/>
          <w:cs/>
          <w:lang w:bidi="bo-CN"/>
        </w:rPr>
        <w:t>བོ་ ནི་ གྱངས་ཁ་ མང་ དོ་ ས །</w:t>
      </w:r>
    </w:p>
    <w:p w14:paraId="7A255119" w14:textId="77777777" w:rsidR="00A536DF" w:rsidRDefault="00A536DF" w:rsidP="00A536DF">
      <w:pPr>
        <w:spacing w:after="0"/>
      </w:pPr>
      <w:r>
        <w:rPr>
          <w:rFonts w:cs="Microsoft Himalaya"/>
          <w:cs/>
          <w:lang w:bidi="bo-CN"/>
        </w:rPr>
        <w:t xml:space="preserve"> ང་ ཁྱོད་ ཀྱི་ ཨ་པ་ ག་དེ་སྦེ་ ཨིནམ་ སྨོ </w:t>
      </w:r>
      <w:r>
        <w:t>?</w:t>
      </w:r>
    </w:p>
    <w:p w14:paraId="04A5276B" w14:textId="77777777" w:rsidR="00A536DF" w:rsidRDefault="00A536DF" w:rsidP="00A536DF">
      <w:pPr>
        <w:spacing w:after="0"/>
      </w:pPr>
      <w:r>
        <w:rPr>
          <w:rFonts w:cs="Microsoft Himalaya"/>
          <w:cs/>
          <w:lang w:bidi="bo-CN"/>
        </w:rPr>
        <w:t xml:space="preserve"> མ་པ་ ཁྱོད་ ངེའི་ ཨ་པ་ ཨིན་ ནི་ འདི་ མེན །</w:t>
      </w:r>
    </w:p>
    <w:p w14:paraId="4EE5E6BF"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ད་རེས་ ལས་ འགོ་བཟུང་ </w:t>
      </w:r>
      <w:r>
        <w:t xml:space="preserve"># </w:t>
      </w:r>
      <w:r>
        <w:rPr>
          <w:rFonts w:cs="Microsoft Himalaya"/>
          <w:cs/>
          <w:lang w:bidi="bo-CN"/>
        </w:rPr>
        <w:t xml:space="preserve">ང་ </w:t>
      </w:r>
      <w:r>
        <w:t xml:space="preserve"># </w:t>
      </w:r>
      <w:r>
        <w:rPr>
          <w:rFonts w:cs="Microsoft Himalaya"/>
          <w:cs/>
          <w:lang w:bidi="bo-CN"/>
        </w:rPr>
        <w:t xml:space="preserve">ཁྱོད་ ཀྱིས་ ང་ ལུ་ བུ་ དང་ </w:t>
      </w:r>
      <w:r>
        <w:t xml:space="preserve"># </w:t>
      </w:r>
      <w:r>
        <w:rPr>
          <w:rFonts w:cs="Microsoft Himalaya"/>
          <w:cs/>
          <w:lang w:bidi="bo-CN"/>
        </w:rPr>
        <w:t xml:space="preserve">ང་ གིས་ ཁྱོད་ ལུ་ ཨ་པ་ ཟེར་ བོ་ ནི་ ཡོདཔ་ ཅིག་ འབད་ གེ་ ཟེར་ སླབ་ ནི་ སྦེ་ ཨིན ། </w:t>
      </w:r>
      <w:r>
        <w:t xml:space="preserve"># </w:t>
      </w:r>
      <w:r>
        <w:rPr>
          <w:rFonts w:cs="Microsoft Himalaya"/>
          <w:cs/>
          <w:lang w:bidi="bo-CN"/>
        </w:rPr>
        <w:t xml:space="preserve">ཨུང་ ། </w:t>
      </w:r>
      <w:r>
        <w:t xml:space="preserve"># </w:t>
      </w:r>
      <w:r>
        <w:rPr>
          <w:rFonts w:cs="Microsoft Himalaya"/>
          <w:cs/>
          <w:lang w:bidi="bo-CN"/>
        </w:rPr>
        <w:t xml:space="preserve">ད་འབདན་ ཁོ་ གི་ གནས་སྐབས་ འདི་ </w:t>
      </w:r>
      <w:r>
        <w:t xml:space="preserve"># </w:t>
      </w:r>
      <w:r>
        <w:rPr>
          <w:rFonts w:cs="Microsoft Himalaya"/>
          <w:cs/>
          <w:lang w:bidi="bo-CN"/>
        </w:rPr>
        <w:t>ང་ གིས་ ཧ་གོ་ ཡི །</w:t>
      </w:r>
    </w:p>
    <w:p w14:paraId="64D21409" w14:textId="77777777" w:rsidR="00A536DF" w:rsidRDefault="00A536DF" w:rsidP="00A536DF">
      <w:pPr>
        <w:spacing w:after="0"/>
      </w:pPr>
      <w:r>
        <w:rPr>
          <w:rFonts w:cs="Microsoft Himalaya"/>
          <w:cs/>
          <w:lang w:bidi="bo-CN"/>
        </w:rPr>
        <w:t xml:space="preserve"> ཁོ་ གི་ ཨའི་ འདི་ ངེའི་ གནསམོ་ འབད་ བཅུག་ ཞིན་ན་ </w:t>
      </w:r>
      <w:r>
        <w:t xml:space="preserve"># </w:t>
      </w:r>
      <w:r>
        <w:rPr>
          <w:rFonts w:cs="Microsoft Himalaya"/>
          <w:cs/>
          <w:lang w:bidi="bo-CN"/>
        </w:rPr>
        <w:t>ངེའི་ གསེར་ འདི་ ཁོ་ བང་ བཏབ་ ནི་ གི་ གནས་སྐབས་ ཅིག་ འོང་ ནི་ མས །</w:t>
      </w:r>
    </w:p>
    <w:p w14:paraId="6A5797A0" w14:textId="77777777" w:rsidR="00A536DF" w:rsidRDefault="00A536DF" w:rsidP="00A536DF">
      <w:pPr>
        <w:spacing w:after="0"/>
      </w:pPr>
      <w:r>
        <w:rPr>
          <w:rFonts w:cs="Microsoft Himalaya"/>
          <w:cs/>
          <w:lang w:bidi="bo-CN"/>
        </w:rPr>
        <w:t xml:space="preserve"> ཡ་ ཡ་ དེསན་ བཏུབ་ པས །</w:t>
      </w:r>
    </w:p>
    <w:p w14:paraId="3D60C6B7" w14:textId="77777777" w:rsidR="00A536DF" w:rsidRDefault="00A536DF" w:rsidP="00A536DF">
      <w:pPr>
        <w:spacing w:after="0"/>
      </w:pPr>
      <w:r>
        <w:rPr>
          <w:rFonts w:cs="Microsoft Himalaya"/>
          <w:cs/>
          <w:lang w:bidi="bo-CN"/>
        </w:rPr>
        <w:t xml:space="preserve"> ཁྱོད་ར་ གི་ ཨའི་ </w:t>
      </w:r>
      <w:r>
        <w:t xml:space="preserve"># </w:t>
      </w:r>
      <w:r>
        <w:rPr>
          <w:rFonts w:cs="Microsoft Himalaya"/>
          <w:cs/>
          <w:lang w:bidi="bo-CN"/>
        </w:rPr>
        <w:t xml:space="preserve">ཨམ་ དབྱངས་སྐྱིད་ ཀྱིས་ མ་ ཤེསཔ་ སྦེ་ </w:t>
      </w:r>
      <w:r>
        <w:t xml:space="preserve"># </w:t>
      </w:r>
      <w:r>
        <w:rPr>
          <w:rFonts w:cs="Microsoft Himalaya"/>
          <w:cs/>
          <w:lang w:bidi="bo-CN"/>
        </w:rPr>
        <w:t xml:space="preserve">འཕྲལ་འཕྲལ་ར་ </w:t>
      </w:r>
      <w:r>
        <w:t xml:space="preserve"># </w:t>
      </w:r>
      <w:r>
        <w:rPr>
          <w:rFonts w:cs="Microsoft Himalaya"/>
          <w:cs/>
          <w:lang w:bidi="bo-CN"/>
        </w:rPr>
        <w:t xml:space="preserve">ང་ འབད་སར་ འཁྱིད་ ཤོག་ ཤིག </w:t>
      </w:r>
      <w:r>
        <w:t xml:space="preserve"># </w:t>
      </w:r>
      <w:r>
        <w:rPr>
          <w:rFonts w:cs="Microsoft Himalaya"/>
          <w:cs/>
          <w:lang w:bidi="bo-CN"/>
        </w:rPr>
        <w:t>ད་ལྟོ་ འགོ་ དང་ འགོ་ ལས་ སླབ་ དགོ །</w:t>
      </w:r>
    </w:p>
    <w:p w14:paraId="44B44268" w14:textId="77777777" w:rsidR="00A536DF" w:rsidRDefault="00A536DF" w:rsidP="00A536DF">
      <w:pPr>
        <w:spacing w:after="0"/>
      </w:pPr>
      <w:r>
        <w:rPr>
          <w:rFonts w:cs="Microsoft Himalaya"/>
          <w:cs/>
          <w:lang w:bidi="bo-CN"/>
        </w:rPr>
        <w:t xml:space="preserve"> ཁྱོད་ ཨའི་ </w:t>
      </w:r>
      <w:r>
        <w:t xml:space="preserve"># </w:t>
      </w:r>
      <w:r>
        <w:rPr>
          <w:rFonts w:cs="Microsoft Himalaya"/>
          <w:cs/>
          <w:lang w:bidi="bo-CN"/>
        </w:rPr>
        <w:t xml:space="preserve">ངེའི་ གནསམོ་ ངོ་མ་ སྦེ་ འདི་ འབདན་ </w:t>
      </w:r>
      <w:r>
        <w:t xml:space="preserve"># </w:t>
      </w:r>
      <w:r>
        <w:rPr>
          <w:rFonts w:cs="Microsoft Himalaya"/>
          <w:cs/>
          <w:lang w:bidi="bo-CN"/>
        </w:rPr>
        <w:t xml:space="preserve">ང་ བཞག་ མི་ ཚུགས་ སྨ་རེ ། </w:t>
      </w:r>
      <w:r>
        <w:t xml:space="preserve"># </w:t>
      </w:r>
      <w:r>
        <w:rPr>
          <w:rFonts w:cs="Microsoft Himalaya"/>
          <w:cs/>
          <w:lang w:bidi="bo-CN"/>
        </w:rPr>
        <w:t xml:space="preserve">དེ་སྦེ་ མེན་ ས་ ཨ་པ ། </w:t>
      </w:r>
      <w:r>
        <w:t xml:space="preserve"># </w:t>
      </w:r>
      <w:r>
        <w:rPr>
          <w:rFonts w:cs="Microsoft Himalaya"/>
          <w:cs/>
          <w:lang w:bidi="bo-CN"/>
        </w:rPr>
        <w:t xml:space="preserve">ང་ གིས་ ཁྱོད་ ལུ་ ཨ་པ་ ཟེར་ བོ་ ནི་ གི་ དོན་ལུ་ </w:t>
      </w:r>
      <w:r>
        <w:t xml:space="preserve"># </w:t>
      </w:r>
      <w:r>
        <w:rPr>
          <w:rFonts w:cs="Microsoft Himalaya"/>
          <w:cs/>
          <w:lang w:bidi="bo-CN"/>
        </w:rPr>
        <w:t xml:space="preserve">ངེའི་ ཨའི་ ཁྱོད་ ཀྱིས་ མནའ་མར་ བཙུགས་ གེ་ ཟེརཝ་ མེན </w:t>
      </w:r>
      <w:r>
        <w:t>?</w:t>
      </w:r>
    </w:p>
    <w:p w14:paraId="52646726" w14:textId="77777777" w:rsidR="00A536DF" w:rsidRDefault="00A536DF" w:rsidP="00A536DF">
      <w:pPr>
        <w:spacing w:after="0"/>
      </w:pPr>
      <w:r>
        <w:rPr>
          <w:rFonts w:cs="Microsoft Himalaya"/>
          <w:cs/>
          <w:lang w:bidi="bo-CN"/>
        </w:rPr>
        <w:t xml:space="preserve"> ངེའི་ ཨའི་ འདི་ འདི་ </w:t>
      </w:r>
      <w:r>
        <w:t xml:space="preserve"># </w:t>
      </w:r>
      <w:r>
        <w:rPr>
          <w:rFonts w:cs="Microsoft Himalaya"/>
          <w:cs/>
          <w:lang w:bidi="bo-CN"/>
        </w:rPr>
        <w:t>ང་ ཨ་ལུ་ རྨས་སྐྱེས་ ཅིག་ སྦེ་ སྡོད་ པའི་ བསྒང་ ལས་ གྱོངས་ སོ་ ནུག་ པ །</w:t>
      </w:r>
    </w:p>
    <w:p w14:paraId="70D5EEB3" w14:textId="77777777" w:rsidR="00A536DF" w:rsidRDefault="00A536DF" w:rsidP="00A536DF">
      <w:pPr>
        <w:spacing w:after="0"/>
      </w:pPr>
      <w:r>
        <w:rPr>
          <w:rFonts w:cs="Microsoft Himalaya"/>
          <w:cs/>
          <w:lang w:bidi="bo-CN"/>
        </w:rPr>
        <w:t xml:space="preserve"> ང་ ལུ་ ཡོད་ རུང་ མེད་ རུང་ ཨ་ཞེམོ་ ཅིག་ ལས་ བརྒལ་ མེད །</w:t>
      </w:r>
    </w:p>
    <w:p w14:paraId="5A333752" w14:textId="77777777" w:rsidR="00A536DF" w:rsidRDefault="00A536DF" w:rsidP="00A536DF">
      <w:pPr>
        <w:spacing w:after="0"/>
      </w:pPr>
      <w:r>
        <w:rPr>
          <w:rFonts w:cs="Microsoft Himalaya"/>
          <w:cs/>
          <w:lang w:bidi="bo-CN"/>
        </w:rPr>
        <w:lastRenderedPageBreak/>
        <w:t xml:space="preserve"> ཨེང་ དེསན་ ཨ་ཞེམོ་ འབདན་ ཨ་ཞེམོ་ ར་ དགའཝ་ མེད་ པ་ སྟེ །</w:t>
      </w:r>
    </w:p>
    <w:p w14:paraId="79DE2D03" w14:textId="77777777" w:rsidR="00A536DF" w:rsidRDefault="00A536DF" w:rsidP="00A536DF">
      <w:pPr>
        <w:spacing w:after="0"/>
      </w:pPr>
      <w:r>
        <w:rPr>
          <w:rFonts w:cs="Microsoft Himalaya"/>
          <w:cs/>
          <w:lang w:bidi="bo-CN"/>
        </w:rPr>
        <w:t xml:space="preserve"> ཨ་ཞེམོ་ འཁྱིད་ ཤོག་ ཤིག་ ཁྱོད་ར །</w:t>
      </w:r>
    </w:p>
    <w:p w14:paraId="5B71BF54"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ཨ་པ་ གིས་ སྟེ །</w:t>
      </w:r>
    </w:p>
    <w:p w14:paraId="35C5E171" w14:textId="77777777" w:rsidR="00A536DF" w:rsidRDefault="00A536DF" w:rsidP="00A536DF">
      <w:pPr>
        <w:spacing w:after="0"/>
      </w:pPr>
      <w:r>
        <w:rPr>
          <w:rFonts w:cs="Microsoft Himalaya"/>
          <w:cs/>
          <w:lang w:bidi="bo-CN"/>
        </w:rPr>
        <w:t xml:space="preserve"> བློ་ ཁ་ཆེ་ཏོག་ཏོ་ ཅིག་ སླབ་ རནམ་ ད་ དགོད་བྲོ་ བཟོ་སྡོདཔ་ མས །</w:t>
      </w:r>
    </w:p>
    <w:p w14:paraId="0366836C" w14:textId="77777777" w:rsidR="00A536DF" w:rsidRDefault="00A536DF" w:rsidP="00A536DF">
      <w:pPr>
        <w:spacing w:after="0"/>
      </w:pPr>
      <w:r>
        <w:rPr>
          <w:rFonts w:cs="Microsoft Himalaya"/>
          <w:cs/>
          <w:lang w:bidi="bo-CN"/>
        </w:rPr>
        <w:t xml:space="preserve"> ཁྱོད་ ཀྱི་ ཅ་ལ་ ང་ གིས་ སེམས་ ཤོར་ མི་ འདི་ གསེར་ ཡང་ མེན </w:t>
      </w:r>
      <w:r>
        <w:t>?</w:t>
      </w:r>
    </w:p>
    <w:p w14:paraId="0ECC71C5"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གསེར་ ཡ </w:t>
      </w:r>
      <w:r>
        <w:t>?</w:t>
      </w:r>
    </w:p>
    <w:p w14:paraId="54355A7F" w14:textId="77777777" w:rsidR="00A536DF" w:rsidRDefault="00A536DF" w:rsidP="00A536DF">
      <w:pPr>
        <w:spacing w:after="0"/>
      </w:pPr>
      <w:r>
        <w:rPr>
          <w:rFonts w:cs="Microsoft Himalaya"/>
          <w:cs/>
          <w:lang w:bidi="bo-CN"/>
        </w:rPr>
        <w:t xml:space="preserve"> གསེར་ ཡང་ མེན །</w:t>
      </w:r>
    </w:p>
    <w:p w14:paraId="1DDDA25D" w14:textId="77777777" w:rsidR="00A536DF" w:rsidRDefault="00A536DF" w:rsidP="00A536DF">
      <w:pPr>
        <w:spacing w:after="0"/>
      </w:pPr>
      <w:r>
        <w:rPr>
          <w:rFonts w:cs="Microsoft Himalaya"/>
          <w:cs/>
          <w:lang w:bidi="bo-CN"/>
        </w:rPr>
        <w:t xml:space="preserve"> དངུལ་ ཡང་ མེན །</w:t>
      </w:r>
    </w:p>
    <w:p w14:paraId="5AAA96A9" w14:textId="77777777" w:rsidR="00A536DF" w:rsidRDefault="00A536DF" w:rsidP="00A536DF">
      <w:pPr>
        <w:spacing w:after="0"/>
      </w:pPr>
      <w:r>
        <w:rPr>
          <w:rFonts w:cs="Microsoft Himalaya"/>
          <w:cs/>
          <w:lang w:bidi="bo-CN"/>
        </w:rPr>
        <w:t xml:space="preserve"> གསེར་ དང་ དངུལ་ ལས་ ལྷག་ པའི་ ནོར་བུ་ </w:t>
      </w:r>
      <w:r>
        <w:t xml:space="preserve"># </w:t>
      </w:r>
      <w:r>
        <w:rPr>
          <w:rFonts w:cs="Microsoft Himalaya"/>
          <w:cs/>
          <w:lang w:bidi="bo-CN"/>
        </w:rPr>
        <w:t>མི་ ཡི་ ལུས་ སུ་ སྤྲུལ་ ཏེ་ ཡོད་ མི་ ཁྱོད་ ཀྱི་ བུམོ་ ཡེ་ཤེས་དབྱངས་ཅན་ འདི་ ཨིན །</w:t>
      </w:r>
    </w:p>
    <w:p w14:paraId="5D62B92B" w14:textId="77777777" w:rsidR="00A536DF" w:rsidRDefault="00A536DF" w:rsidP="00A536DF">
      <w:pPr>
        <w:spacing w:after="0"/>
      </w:pPr>
      <w:r>
        <w:rPr>
          <w:rFonts w:cs="Microsoft Himalaya"/>
          <w:cs/>
          <w:lang w:bidi="bo-CN"/>
        </w:rPr>
        <w:t xml:space="preserve"> ང་ མོ་ དང་ གཅིག་ཁར་ གཉེན་ རྐྱབ་ ནིའི་ མནོ་བསམ་ ཨིན །</w:t>
      </w:r>
    </w:p>
    <w:p w14:paraId="2F66966A" w14:textId="77777777" w:rsidR="00A536DF" w:rsidRDefault="00A536DF" w:rsidP="00A536DF">
      <w:pPr>
        <w:spacing w:after="0"/>
      </w:pPr>
      <w:r>
        <w:rPr>
          <w:rFonts w:cs="Microsoft Himalaya"/>
          <w:cs/>
          <w:lang w:bidi="bo-CN"/>
        </w:rPr>
        <w:t xml:space="preserve"> མོ་ ངེའི་ མནའ་མར་ བཙུགས་ ཞིན་ན་ </w:t>
      </w:r>
      <w:r>
        <w:t xml:space="preserve"># </w:t>
      </w:r>
      <w:r>
        <w:rPr>
          <w:rFonts w:cs="Microsoft Himalaya"/>
          <w:cs/>
          <w:lang w:bidi="bo-CN"/>
        </w:rPr>
        <w:t xml:space="preserve">ཨ་པ་ ཁྱོད་ དང་ ང་ ཡང་ </w:t>
      </w:r>
      <w:r>
        <w:t xml:space="preserve"># </w:t>
      </w:r>
      <w:r>
        <w:rPr>
          <w:rFonts w:cs="Microsoft Himalaya"/>
          <w:cs/>
          <w:lang w:bidi="bo-CN"/>
        </w:rPr>
        <w:t xml:space="preserve">ཕམ་བུ་གཞི་ སྦེ་ གཅིག་ཁར་ འཛོམས་ ཆི་ གེ་ ཟེར་ </w:t>
      </w:r>
      <w:r>
        <w:t xml:space="preserve"># </w:t>
      </w:r>
      <w:r>
        <w:rPr>
          <w:rFonts w:cs="Microsoft Himalaya"/>
          <w:cs/>
          <w:lang w:bidi="bo-CN"/>
        </w:rPr>
        <w:t xml:space="preserve">བསྟུན་གྲོས་ འབད་ ནི་ སྦེ་ ཨིན ། </w:t>
      </w:r>
      <w:r>
        <w:t xml:space="preserve"># </w:t>
      </w:r>
      <w:r>
        <w:rPr>
          <w:rFonts w:cs="Microsoft Himalaya"/>
          <w:cs/>
          <w:lang w:bidi="bo-CN"/>
        </w:rPr>
        <w:t xml:space="preserve">ཨེང་ ། </w:t>
      </w:r>
      <w:r>
        <w:t xml:space="preserve"># </w:t>
      </w:r>
      <w:r>
        <w:rPr>
          <w:rFonts w:cs="Microsoft Himalaya"/>
          <w:cs/>
          <w:lang w:bidi="bo-CN"/>
        </w:rPr>
        <w:t xml:space="preserve">ལོ་རྒྱུས་ ངོ་མ་ འདི་ </w:t>
      </w:r>
      <w:r>
        <w:t xml:space="preserve"># </w:t>
      </w:r>
      <w:r>
        <w:rPr>
          <w:rFonts w:cs="Microsoft Himalaya"/>
          <w:cs/>
          <w:lang w:bidi="bo-CN"/>
        </w:rPr>
        <w:t>འ་ནཱི་ སླབ་ ནི་ སྦེ་ ཨིནམ་ འདྲས་ སྦོ་ སྟེ །</w:t>
      </w:r>
    </w:p>
    <w:p w14:paraId="0DA53AA6" w14:textId="77777777" w:rsidR="00A536DF" w:rsidRDefault="00A536DF" w:rsidP="00A536DF">
      <w:pPr>
        <w:spacing w:after="0"/>
      </w:pPr>
      <w:r>
        <w:rPr>
          <w:rFonts w:cs="Microsoft Himalaya"/>
          <w:cs/>
          <w:lang w:bidi="bo-CN"/>
        </w:rPr>
        <w:t xml:space="preserve"> ཨ་ལ་ལ་ དབའི་ </w:t>
      </w:r>
      <w:r>
        <w:t xml:space="preserve"># </w:t>
      </w:r>
      <w:r>
        <w:rPr>
          <w:rFonts w:cs="Microsoft Himalaya"/>
          <w:cs/>
          <w:lang w:bidi="bo-CN"/>
        </w:rPr>
        <w:t>ངེའི་ དོན་ཧིང་ །</w:t>
      </w:r>
    </w:p>
    <w:p w14:paraId="16C7B97D" w14:textId="77777777" w:rsidR="00A536DF" w:rsidRDefault="00A536DF" w:rsidP="00A536DF">
      <w:pPr>
        <w:spacing w:after="0"/>
      </w:pPr>
      <w:r>
        <w:rPr>
          <w:rFonts w:cs="Microsoft Himalaya"/>
          <w:cs/>
          <w:lang w:bidi="bo-CN"/>
        </w:rPr>
        <w:t xml:space="preserve"> བདེན་ བདེན་ ཨ་པ་ ཁྱོད་ དོན་ཧིང་ ནཝ་ ཡང་ བདེན །</w:t>
      </w:r>
    </w:p>
    <w:p w14:paraId="0723B952" w14:textId="77777777" w:rsidR="00A536DF" w:rsidRDefault="00A536DF" w:rsidP="00A536DF">
      <w:pPr>
        <w:spacing w:after="0"/>
      </w:pPr>
      <w:r>
        <w:rPr>
          <w:rFonts w:cs="Microsoft Himalaya"/>
          <w:cs/>
          <w:lang w:bidi="bo-CN"/>
        </w:rPr>
        <w:t xml:space="preserve"> བུམོ་ མོ་ བཟུམ་ ཅིག་ ཁྱིམ་ འདི་ ནང་ ལས་ རོགས་ ཀྱི་ མནའམ་ སྦེ་ </w:t>
      </w:r>
      <w:r>
        <w:t xml:space="preserve"># </w:t>
      </w:r>
      <w:r>
        <w:rPr>
          <w:rFonts w:cs="Microsoft Himalaya"/>
          <w:cs/>
          <w:lang w:bidi="bo-CN"/>
        </w:rPr>
        <w:t xml:space="preserve">ཕྱི་ཁར་ བཏོན་ འབགཔ་ ད་ </w:t>
      </w:r>
      <w:r>
        <w:t xml:space="preserve"># </w:t>
      </w:r>
      <w:r>
        <w:rPr>
          <w:rFonts w:cs="Microsoft Himalaya"/>
          <w:cs/>
          <w:lang w:bidi="bo-CN"/>
        </w:rPr>
        <w:t xml:space="preserve">ཁྱོད་ འདི་ ལོས་ </w:t>
      </w:r>
      <w:r>
        <w:t xml:space="preserve"># </w:t>
      </w:r>
      <w:r>
        <w:rPr>
          <w:rFonts w:cs="Microsoft Himalaya"/>
          <w:cs/>
          <w:lang w:bidi="bo-CN"/>
        </w:rPr>
        <w:t>ཨ་ནཱི་ ཁྱིམ་ འདི་ ནང་ གི་ ཆོས་སྲུང་ ཡེ་ཤེས་མགོནཔོ་ ཟེར་ མི་ ཚུ་ ཡང་ དོན་ཧིང་ གུ་ ན་ཟུག་ ཕོག་ དོ་ འོང་ །</w:t>
      </w:r>
    </w:p>
    <w:p w14:paraId="00892827" w14:textId="77777777" w:rsidR="00A536DF" w:rsidRDefault="00A536DF" w:rsidP="00A536DF">
      <w:pPr>
        <w:spacing w:after="0"/>
      </w:pPr>
      <w:r>
        <w:rPr>
          <w:rFonts w:cs="Microsoft Himalaya"/>
          <w:cs/>
          <w:lang w:bidi="bo-CN"/>
        </w:rPr>
        <w:t xml:space="preserve"> ད་རེས་ འ་ནཱི་ ལོ་རྒྱུས་ འདི་ </w:t>
      </w:r>
      <w:r>
        <w:t xml:space="preserve"># </w:t>
      </w:r>
      <w:r>
        <w:rPr>
          <w:rFonts w:cs="Microsoft Himalaya"/>
          <w:cs/>
          <w:lang w:bidi="bo-CN"/>
        </w:rPr>
        <w:t>ནཱ་ ཨ་པ་ གི་ རྣ་བར་ ཅིག་ བསྐྱལ་བཞག་ ནི་ སྦེ་ ཨིན །</w:t>
      </w:r>
    </w:p>
    <w:p w14:paraId="28D61DD6" w14:textId="77777777" w:rsidR="00A536DF" w:rsidRDefault="00A536DF" w:rsidP="00A536DF">
      <w:pPr>
        <w:spacing w:after="0"/>
      </w:pPr>
      <w:r>
        <w:rPr>
          <w:rFonts w:cs="Microsoft Himalaya"/>
          <w:cs/>
          <w:lang w:bidi="bo-CN"/>
        </w:rPr>
        <w:t xml:space="preserve"> མནོ་བསམ་ ཅིག་ ལེགས་ཤོམ་ སྦེ་ བཏང་ བལྟ་ ཤིག </w:t>
      </w:r>
      <w:r>
        <w:t xml:space="preserve"># </w:t>
      </w:r>
      <w:r>
        <w:rPr>
          <w:rFonts w:cs="Microsoft Himalaya"/>
          <w:cs/>
          <w:lang w:bidi="bo-CN"/>
        </w:rPr>
        <w:t xml:space="preserve">འཕྲལ་ ར་ ལན་ གཅིག་ </w:t>
      </w:r>
      <w:r>
        <w:t xml:space="preserve"># </w:t>
      </w:r>
      <w:r>
        <w:rPr>
          <w:rFonts w:cs="Microsoft Himalaya"/>
          <w:cs/>
          <w:lang w:bidi="bo-CN"/>
        </w:rPr>
        <w:t xml:space="preserve">ང་ </w:t>
      </w:r>
      <w:r>
        <w:t xml:space="preserve"># </w:t>
      </w:r>
      <w:r>
        <w:rPr>
          <w:rFonts w:cs="Microsoft Himalaya"/>
          <w:cs/>
          <w:lang w:bidi="bo-CN"/>
        </w:rPr>
        <w:t>ཨ་པ་ ཁྱོད་ར་ གི་ ཁ་ ལས་ ར་ ཉན་ པར་ འཐོན་འོང་ །</w:t>
      </w:r>
    </w:p>
    <w:p w14:paraId="39436107"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ཨ་པའི་ ཁ་ཐུག་ ལས་ བཏུབ་ སྦེ་ ཐོན་སོང་ པ་ ཅིན་ </w:t>
      </w:r>
      <w:r>
        <w:t xml:space="preserve"># </w:t>
      </w:r>
      <w:r>
        <w:rPr>
          <w:rFonts w:cs="Microsoft Himalaya"/>
          <w:cs/>
          <w:lang w:bidi="bo-CN"/>
        </w:rPr>
        <w:t xml:space="preserve">ཁྱོད་ར་ དང་ ཨམ་ ཡེ་ཤེས་དབྱངས་ཅན་ གསུམ་ </w:t>
      </w:r>
      <w:r>
        <w:t xml:space="preserve"># </w:t>
      </w:r>
      <w:r>
        <w:rPr>
          <w:rFonts w:cs="Microsoft Himalaya"/>
          <w:cs/>
          <w:lang w:bidi="bo-CN"/>
        </w:rPr>
        <w:t xml:space="preserve">ག་ཅི་ གི་ ཐད་ལས་ འབད་ རུང་ </w:t>
      </w:r>
      <w:r>
        <w:t xml:space="preserve"># </w:t>
      </w:r>
      <w:r>
        <w:rPr>
          <w:rFonts w:cs="Microsoft Himalaya"/>
          <w:cs/>
          <w:lang w:bidi="bo-CN"/>
        </w:rPr>
        <w:t>ང་ གིས་ སྐྱོ་ སྟེ་ རྩ་ལས་ སྡོད་ མི་ སྟེར །</w:t>
      </w:r>
    </w:p>
    <w:p w14:paraId="68EE170E" w14:textId="77777777" w:rsidR="00A536DF" w:rsidRDefault="00A536DF" w:rsidP="00A536DF">
      <w:pPr>
        <w:spacing w:after="0"/>
      </w:pPr>
      <w:r>
        <w:rPr>
          <w:rFonts w:cs="Microsoft Himalaya"/>
          <w:cs/>
          <w:lang w:bidi="bo-CN"/>
        </w:rPr>
        <w:t xml:space="preserve"> དབའི་ མན་བཟང་ །</w:t>
      </w:r>
    </w:p>
    <w:p w14:paraId="10F75D97" w14:textId="77777777" w:rsidR="00A536DF" w:rsidRDefault="00A536DF" w:rsidP="00A536DF">
      <w:pPr>
        <w:spacing w:after="0"/>
      </w:pPr>
      <w:r>
        <w:rPr>
          <w:rFonts w:cs="Microsoft Himalaya"/>
          <w:cs/>
          <w:lang w:bidi="bo-CN"/>
        </w:rPr>
        <w:t xml:space="preserve"> དཔྱད་རིགས་རྣམ་རྟོག་ མེད་ པར་ </w:t>
      </w:r>
      <w:r>
        <w:t xml:space="preserve"># </w:t>
      </w:r>
      <w:r>
        <w:rPr>
          <w:rFonts w:cs="Microsoft Himalaya"/>
          <w:cs/>
          <w:lang w:bidi="bo-CN"/>
        </w:rPr>
        <w:t xml:space="preserve">གནམ་ ཧོནམོ་ གི་ སྦུག་ ལས་ འབྲུག་ གི་ </w:t>
      </w:r>
      <w:r>
        <w:t xml:space="preserve"># </w:t>
      </w:r>
      <w:r>
        <w:rPr>
          <w:rFonts w:cs="Microsoft Himalaya"/>
          <w:cs/>
          <w:lang w:bidi="bo-CN"/>
        </w:rPr>
        <w:t xml:space="preserve">སྒྲ་ བསྒྲག་ དོ་ བཟུམ་སྦེ་ </w:t>
      </w:r>
      <w:r>
        <w:t xml:space="preserve"># </w:t>
      </w:r>
      <w:r>
        <w:rPr>
          <w:rFonts w:cs="Microsoft Himalaya"/>
          <w:cs/>
          <w:lang w:bidi="bo-CN"/>
        </w:rPr>
        <w:t xml:space="preserve">གནམ་ སོ་ཁ་ ནུབམོ་ རིང་ པའི་ དུས་ ལུ་ ཡང་ </w:t>
      </w:r>
      <w:r>
        <w:t xml:space="preserve"># </w:t>
      </w:r>
      <w:r>
        <w:rPr>
          <w:rFonts w:cs="Microsoft Himalaya"/>
          <w:cs/>
          <w:lang w:bidi="bo-CN"/>
        </w:rPr>
        <w:t xml:space="preserve">ཉལ་ བའི་ གཉིད་ལམ་ ནང་ </w:t>
      </w:r>
      <w:r>
        <w:t xml:space="preserve"># </w:t>
      </w:r>
      <w:r>
        <w:rPr>
          <w:rFonts w:cs="Microsoft Himalaya"/>
          <w:cs/>
          <w:lang w:bidi="bo-CN"/>
        </w:rPr>
        <w:t xml:space="preserve">མཐོང་ མ་ མྱོང་ པའི་ བློ་ ཅིག་ </w:t>
      </w:r>
      <w:r>
        <w:t xml:space="preserve"># </w:t>
      </w:r>
      <w:r>
        <w:rPr>
          <w:rFonts w:cs="Microsoft Himalaya"/>
          <w:cs/>
          <w:lang w:bidi="bo-CN"/>
        </w:rPr>
        <w:t>ད་རེས་ ཁྱོད་ ཀྱི་ ཁ་ ལས་ ཐོན་ ཡི་ པ་ཡ །</w:t>
      </w:r>
    </w:p>
    <w:p w14:paraId="7CCE13BD" w14:textId="77777777" w:rsidR="00A536DF" w:rsidRDefault="00A536DF" w:rsidP="00A536DF">
      <w:pPr>
        <w:spacing w:after="0"/>
      </w:pPr>
      <w:r>
        <w:rPr>
          <w:rFonts w:cs="Microsoft Himalaya"/>
          <w:cs/>
          <w:lang w:bidi="bo-CN"/>
        </w:rPr>
        <w:t xml:space="preserve"> འདི་ དགོད་བྲོ་ མེན་ པར་ དོན་ལས་ར་ ཨིན་ པ་ ཅིན་ </w:t>
      </w:r>
      <w:r>
        <w:t xml:space="preserve"># </w:t>
      </w:r>
      <w:r>
        <w:rPr>
          <w:rFonts w:cs="Microsoft Himalaya"/>
          <w:cs/>
          <w:lang w:bidi="bo-CN"/>
        </w:rPr>
        <w:t>ཨ་པ་ གིས་ སླབ་ ད་ བུམོ་ གིས་ ཉན་ མ་ བཏུབ་ མི་ འོང་ །</w:t>
      </w:r>
    </w:p>
    <w:p w14:paraId="08D8281C" w14:textId="77777777" w:rsidR="00A536DF" w:rsidRDefault="00A536DF" w:rsidP="00A536DF">
      <w:pPr>
        <w:spacing w:after="0"/>
      </w:pPr>
      <w:r>
        <w:rPr>
          <w:rFonts w:cs="Microsoft Himalaya"/>
          <w:cs/>
          <w:lang w:bidi="bo-CN"/>
        </w:rPr>
        <w:t xml:space="preserve"> ལན་གསལ་ ཅིག་ ང་ མགྱོགས་པ་ར་ འབད་ འོང་ སྨ་རེ །</w:t>
      </w:r>
    </w:p>
    <w:p w14:paraId="678763C1"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ཨ་པ་ རྡོག་མ་ ཉོ་ ཟ་ ནིའི་ ཏི་རུ་ ཅིག་ མི་ བཞག་ སྦོ </w:t>
      </w:r>
      <w:r>
        <w:t>?</w:t>
      </w:r>
    </w:p>
    <w:p w14:paraId="500ADC0C"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བཏུབ་ བཏུབ་ དབའི་ ཨ་པ །</w:t>
      </w:r>
    </w:p>
    <w:p w14:paraId="4BA898A4"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ཡེ་ཤེས་དབྱངས་ཅན་ ལུ་ གཉེན་ འདི་ ང་ དང་ ཆ་ སྟེ་ ར་ རྐྱབ་ དགོ་ ཟེར་ བའི་ སྐོར་གཏམ་ </w:t>
      </w:r>
      <w:r>
        <w:t xml:space="preserve"># </w:t>
      </w:r>
      <w:r>
        <w:rPr>
          <w:rFonts w:cs="Microsoft Himalaya"/>
          <w:cs/>
          <w:lang w:bidi="bo-CN"/>
        </w:rPr>
        <w:t>ཨཔ་ ཁྱོད་ར་ གིས་ བཙུགས་ གནང་ དགོ་ སྨ་རེ་ ལགས །</w:t>
      </w:r>
    </w:p>
    <w:p w14:paraId="1DF4B514"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ང་ ཡར་ སོ་ ཡི་ ཨ་པ །</w:t>
      </w:r>
    </w:p>
    <w:p w14:paraId="4FD39083" w14:textId="77777777" w:rsidR="00A536DF" w:rsidRDefault="00A536DF" w:rsidP="00A536DF">
      <w:pPr>
        <w:spacing w:after="0"/>
      </w:pPr>
      <w:r>
        <w:rPr>
          <w:rFonts w:cs="Microsoft Himalaya"/>
          <w:cs/>
          <w:lang w:bidi="bo-CN"/>
        </w:rPr>
        <w:t xml:space="preserve"> སྤ་ སྤ་ སྤ ། </w:t>
      </w:r>
      <w:r>
        <w:t xml:space="preserve"># </w:t>
      </w:r>
      <w:r>
        <w:rPr>
          <w:rFonts w:cs="Microsoft Himalaya"/>
          <w:cs/>
          <w:lang w:bidi="bo-CN"/>
        </w:rPr>
        <w:t xml:space="preserve">བལྟ་ ཤིག </w:t>
      </w:r>
      <w:r>
        <w:t xml:space="preserve"># </w:t>
      </w:r>
      <w:r>
        <w:rPr>
          <w:rFonts w:cs="Microsoft Himalaya"/>
          <w:cs/>
          <w:lang w:bidi="bo-CN"/>
        </w:rPr>
        <w:t xml:space="preserve">མི་ རང་ ར་ རིགཔ་ འགྱིམས་ མ་ སྡོད་ པ་ ཅིན་ </w:t>
      </w:r>
      <w:r>
        <w:t xml:space="preserve"># </w:t>
      </w:r>
      <w:r>
        <w:rPr>
          <w:rFonts w:cs="Microsoft Himalaya"/>
          <w:cs/>
          <w:lang w:bidi="bo-CN"/>
        </w:rPr>
        <w:t xml:space="preserve">ད་རེས་ནངས་པ་ གི་ མི་ </w:t>
      </w:r>
      <w:r>
        <w:t xml:space="preserve"># </w:t>
      </w:r>
      <w:r>
        <w:rPr>
          <w:rFonts w:cs="Microsoft Himalaya"/>
          <w:cs/>
          <w:lang w:bidi="bo-CN"/>
        </w:rPr>
        <w:t xml:space="preserve">གནས་སྐབས་ དང་ འབྱིད་སྐོར་ ཚ་ མི་ ཚ་ </w:t>
      </w:r>
      <w:r>
        <w:t xml:space="preserve"># </w:t>
      </w:r>
      <w:r>
        <w:rPr>
          <w:rFonts w:cs="Microsoft Himalaya"/>
          <w:cs/>
          <w:lang w:bidi="bo-CN"/>
        </w:rPr>
        <w:t xml:space="preserve">ག་དེ་སྦེ་ འཐོནམ་ སྨོ </w:t>
      </w:r>
      <w:r>
        <w:t>?</w:t>
      </w:r>
    </w:p>
    <w:p w14:paraId="025BE00A" w14:textId="77777777" w:rsidR="00A536DF" w:rsidRDefault="00A536DF" w:rsidP="00A536DF">
      <w:pPr>
        <w:spacing w:after="0"/>
      </w:pPr>
      <w:r>
        <w:rPr>
          <w:rFonts w:cs="Microsoft Himalaya"/>
          <w:cs/>
          <w:lang w:bidi="bo-CN"/>
        </w:rPr>
        <w:t xml:space="preserve"> ཐོདཔ་ བ་མེན་ གྱི་ ཐོདཔ་ སྤོག་ </w:t>
      </w:r>
      <w:r>
        <w:t xml:space="preserve"># </w:t>
      </w:r>
      <w:r>
        <w:rPr>
          <w:rFonts w:cs="Microsoft Himalaya"/>
          <w:cs/>
          <w:lang w:bidi="bo-CN"/>
        </w:rPr>
        <w:t xml:space="preserve">དཔྱལ་བར་ སྦྱར་ བཞག་བཞགཔ་ བཟུམ་ བཟོ་ </w:t>
      </w:r>
      <w:r>
        <w:t xml:space="preserve"># </w:t>
      </w:r>
      <w:r>
        <w:rPr>
          <w:rFonts w:cs="Microsoft Himalaya"/>
          <w:cs/>
          <w:lang w:bidi="bo-CN"/>
        </w:rPr>
        <w:t>ང་ ལུ་ གསེར་ རྫམ་ གང་ ཡོདཔ་ ཨིནམ་ ཤེས་ ཞིན་ན་ སྐུ་གཟུགས་བཟང་པོ་ ཨ་པ་ ཟེར་ ངེའི་ བུམོ་ ཁོ་ གི་ མནའ་མར་ དགོཔ་ སྦེ་ ཐོན་འོངས་ ཡི་ སྟེ །</w:t>
      </w:r>
    </w:p>
    <w:p w14:paraId="19AE8912" w14:textId="77777777" w:rsidR="00A536DF" w:rsidRDefault="00A536DF" w:rsidP="00A536DF">
      <w:pPr>
        <w:spacing w:after="0"/>
      </w:pPr>
      <w:r>
        <w:rPr>
          <w:rFonts w:cs="Microsoft Himalaya"/>
          <w:cs/>
          <w:lang w:bidi="bo-CN"/>
        </w:rPr>
        <w:t xml:space="preserve"> མ་པ་ ཁོ་ ཡང་ རྒྱུ་ནོར་ སྟོབས་ དང་ ལྡན་ པའི་ ཕོ་རྒྱས་ ཅིག་ ར་ ཨིན་ པས །</w:t>
      </w:r>
    </w:p>
    <w:p w14:paraId="57CD3C2D" w14:textId="77777777" w:rsidR="00A536DF" w:rsidRDefault="00A536DF" w:rsidP="00A536DF">
      <w:pPr>
        <w:spacing w:after="0"/>
      </w:pPr>
      <w:r>
        <w:rPr>
          <w:rFonts w:cs="Microsoft Himalaya"/>
          <w:cs/>
          <w:lang w:bidi="bo-CN"/>
        </w:rPr>
        <w:t xml:space="preserve"> ངེའི་ གསེར་ འདི་ ཁོ་ གི་ ལག་པར་ ཚུད་ ནི་ ཨིན་ན་ </w:t>
      </w:r>
      <w:r>
        <w:t xml:space="preserve"># </w:t>
      </w:r>
      <w:r>
        <w:rPr>
          <w:rFonts w:cs="Microsoft Himalaya"/>
          <w:cs/>
          <w:lang w:bidi="bo-CN"/>
        </w:rPr>
        <w:t xml:space="preserve">ཁོ་ ནང་ ཡོད་ པའི་ རྒྱུ་ པེ་ཤ་ ཚུ་ </w:t>
      </w:r>
      <w:r>
        <w:t xml:space="preserve"># </w:t>
      </w:r>
      <w:r>
        <w:rPr>
          <w:rFonts w:cs="Microsoft Himalaya"/>
          <w:cs/>
          <w:lang w:bidi="bo-CN"/>
        </w:rPr>
        <w:t xml:space="preserve">ངེའི་ ལག་པར་ ཚུད་ ནི་ ཨིན་ན་ </w:t>
      </w:r>
      <w:r>
        <w:t xml:space="preserve"># </w:t>
      </w:r>
      <w:r>
        <w:rPr>
          <w:rFonts w:cs="Microsoft Himalaya"/>
          <w:cs/>
          <w:lang w:bidi="bo-CN"/>
        </w:rPr>
        <w:t>ང་བཅས་ གཉིས་ ག་ རྒྱལཝ་ ཚར་ གཅིག་ བལྟ་ གེ་ ནོ །</w:t>
      </w:r>
    </w:p>
    <w:p w14:paraId="778A6382" w14:textId="77777777" w:rsidR="00A536DF" w:rsidRDefault="00A536DF" w:rsidP="00A536DF">
      <w:pPr>
        <w:spacing w:after="0"/>
      </w:pPr>
      <w:r>
        <w:rPr>
          <w:rFonts w:cs="Microsoft Himalaya"/>
          <w:cs/>
          <w:lang w:bidi="bo-CN"/>
        </w:rPr>
        <w:t xml:space="preserve"> ཁ་ཙ་ ནུབ་མོར་ ཁྱེད་ གཉིས་ ག་ཏེ་ སྡོད་ ཅི </w:t>
      </w:r>
      <w:r>
        <w:t>?</w:t>
      </w:r>
    </w:p>
    <w:p w14:paraId="13187847" w14:textId="77777777" w:rsidR="00A536DF" w:rsidRDefault="00A536DF" w:rsidP="00A536DF">
      <w:pPr>
        <w:spacing w:after="0"/>
      </w:pPr>
      <w:r>
        <w:rPr>
          <w:rFonts w:cs="Microsoft Himalaya"/>
          <w:cs/>
          <w:lang w:bidi="bo-CN"/>
        </w:rPr>
        <w:t xml:space="preserve"> ཁྱེད་ ལུ་ ཁྱིམ་ ཟེརཝ་ ཡང་ མེད་ སྦོ །</w:t>
      </w:r>
    </w:p>
    <w:p w14:paraId="2CCAED9F" w14:textId="77777777" w:rsidR="00A536DF" w:rsidRDefault="00A536DF" w:rsidP="00A536DF">
      <w:pPr>
        <w:spacing w:after="0"/>
      </w:pPr>
      <w:r>
        <w:rPr>
          <w:rFonts w:cs="Microsoft Himalaya"/>
          <w:cs/>
          <w:lang w:bidi="bo-CN"/>
        </w:rPr>
        <w:t xml:space="preserve"> ན་འཐན་ འཚོ་ དོ་ སྨ་རེ་ ཁྱེད་ གཉིས །</w:t>
      </w:r>
    </w:p>
    <w:p w14:paraId="000ABE96"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ཨཔ་ རྔམ་སི་སི་ འདི་ </w:t>
      </w:r>
      <w:r>
        <w:t xml:space="preserve"># </w:t>
      </w:r>
      <w:r>
        <w:rPr>
          <w:rFonts w:cs="Microsoft Himalaya"/>
          <w:cs/>
          <w:lang w:bidi="bo-CN"/>
        </w:rPr>
        <w:t xml:space="preserve">ག་ཅི་ གི་ སྐད་ ར་ རྐྱབ་ ཨིན་ན </w:t>
      </w:r>
      <w:r>
        <w:t>?</w:t>
      </w:r>
    </w:p>
    <w:p w14:paraId="373E4175" w14:textId="77777777" w:rsidR="00A536DF" w:rsidRDefault="00A536DF" w:rsidP="00A536DF">
      <w:pPr>
        <w:spacing w:after="0"/>
      </w:pPr>
      <w:r>
        <w:rPr>
          <w:rFonts w:cs="Microsoft Himalaya"/>
          <w:cs/>
          <w:lang w:bidi="bo-CN"/>
        </w:rPr>
        <w:t xml:space="preserve"> ལོ་ ཐེངས་ གཅིག་ ལུ་ ཚེས་བཅུ་ ཚར་ གཅིག་ ཨིན་ མས །</w:t>
      </w:r>
    </w:p>
    <w:p w14:paraId="6A61EB7C" w14:textId="77777777" w:rsidR="00A536DF" w:rsidRDefault="00A536DF" w:rsidP="00A536DF">
      <w:pPr>
        <w:spacing w:after="0"/>
      </w:pPr>
      <w:r>
        <w:rPr>
          <w:rFonts w:cs="Microsoft Himalaya"/>
          <w:cs/>
          <w:lang w:bidi="bo-CN"/>
        </w:rPr>
        <w:t xml:space="preserve"> འདི་ ཡང་ སེམས་ ལྷོད་ཏོག་ཏོ་ སྦེ་ མཇལ་ མི་ སྟེར་ བས་ པ་ཡ །</w:t>
      </w:r>
    </w:p>
    <w:p w14:paraId="4993F48C" w14:textId="77777777" w:rsidR="00A536DF" w:rsidRDefault="00A536DF" w:rsidP="00A536DF">
      <w:pPr>
        <w:spacing w:after="0"/>
      </w:pPr>
      <w:r>
        <w:rPr>
          <w:rFonts w:cs="Microsoft Himalaya"/>
          <w:cs/>
          <w:lang w:bidi="bo-CN"/>
        </w:rPr>
        <w:t xml:space="preserve"> ཁ་ ཏེབ་བྱི་གནགམོ་ བཟུམ་ ཀྲེབ་ ཀྲེབ་ ཟེར་ མ་ རྒོལ་ ཞིག </w:t>
      </w:r>
      <w:r>
        <w:t xml:space="preserve"># </w:t>
      </w:r>
      <w:r>
        <w:rPr>
          <w:rFonts w:cs="Microsoft Himalaya"/>
          <w:cs/>
          <w:lang w:bidi="bo-CN"/>
        </w:rPr>
        <w:t>ད་ལྟ་ར་ ང་ ནང་རུམ་ ཅིག་ རྐྱབ་བཞག་ འོང་ །</w:t>
      </w:r>
    </w:p>
    <w:p w14:paraId="4C198C67" w14:textId="77777777" w:rsidR="00A536DF" w:rsidRDefault="00A536DF" w:rsidP="00A536DF">
      <w:pPr>
        <w:spacing w:after="0"/>
      </w:pPr>
      <w:r>
        <w:rPr>
          <w:rFonts w:cs="Microsoft Himalaya"/>
          <w:cs/>
          <w:lang w:bidi="bo-CN"/>
        </w:rPr>
        <w:t xml:space="preserve"> བཞེས་སྒོ་ འབད་ བར་ མི་ འགྱོ་ ག </w:t>
      </w:r>
      <w:r>
        <w:t>?</w:t>
      </w:r>
    </w:p>
    <w:p w14:paraId="0B2C3AB1" w14:textId="77777777" w:rsidR="00A536DF" w:rsidRDefault="00A536DF" w:rsidP="00A536DF">
      <w:pPr>
        <w:spacing w:after="0"/>
      </w:pPr>
      <w:r>
        <w:rPr>
          <w:rFonts w:cs="Microsoft Himalaya"/>
          <w:cs/>
          <w:lang w:bidi="bo-CN"/>
        </w:rPr>
        <w:t xml:space="preserve"> ང་བཅས་ ལྟོ་ སྐྱེས་ ཆི་ ཡི །</w:t>
      </w:r>
    </w:p>
    <w:p w14:paraId="3AD441A9" w14:textId="77777777" w:rsidR="00A536DF" w:rsidRDefault="00A536DF" w:rsidP="00A536DF">
      <w:pPr>
        <w:spacing w:after="0"/>
      </w:pPr>
      <w:r>
        <w:rPr>
          <w:rFonts w:cs="Microsoft Himalaya"/>
          <w:cs/>
          <w:lang w:bidi="bo-CN"/>
        </w:rPr>
        <w:t xml:space="preserve"> ཁྱེད་ གཉིས་ གདོང་ ར་ ཕར་ </w:t>
      </w:r>
      <w:r>
        <w:t xml:space="preserve"># </w:t>
      </w:r>
      <w:r>
        <w:rPr>
          <w:rFonts w:cs="Microsoft Himalaya"/>
          <w:cs/>
          <w:lang w:bidi="bo-CN"/>
        </w:rPr>
        <w:t>ཁ་ཙ་ ཕྱི་རུ་ འཐུས་ བྱ་ ཤོརཝ་ དེས་ ཤོར་ སོ་ ཡི་ ཟེར་ སླབ་ ནི་ བཟུམ་སྦེ །</w:t>
      </w:r>
    </w:p>
    <w:p w14:paraId="7BE7D46C" w14:textId="77777777" w:rsidR="00A536DF" w:rsidRDefault="00A536DF" w:rsidP="00A536DF">
      <w:pPr>
        <w:spacing w:after="0"/>
      </w:pPr>
      <w:r>
        <w:rPr>
          <w:rFonts w:cs="Microsoft Himalaya"/>
          <w:cs/>
          <w:lang w:bidi="bo-CN"/>
        </w:rPr>
        <w:t xml:space="preserve"> ཡེ་ཤེས་དབྱངས་ཅན །</w:t>
      </w:r>
    </w:p>
    <w:p w14:paraId="07CD1FE2"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དཔེ་ཆ་ བལྟ་ སྟེ་ དོན་དག་ ཅིག་ ག་ནི་ཡང་ མིན་འདུག </w:t>
      </w:r>
      <w:r>
        <w:t xml:space="preserve"># </w:t>
      </w:r>
      <w:r>
        <w:rPr>
          <w:rFonts w:cs="Microsoft Himalaya"/>
          <w:cs/>
          <w:lang w:bidi="bo-CN"/>
        </w:rPr>
        <w:t xml:space="preserve">དེ་བ་འདི་ </w:t>
      </w:r>
      <w:r>
        <w:t xml:space="preserve"># </w:t>
      </w:r>
      <w:r>
        <w:rPr>
          <w:rFonts w:cs="Microsoft Himalaya"/>
          <w:cs/>
          <w:lang w:bidi="bo-CN"/>
        </w:rPr>
        <w:t xml:space="preserve">གཉེན་ ཅིག་ རྐྱབ་ སྦེ་ སྡོད་ ད་ པ་ ཅིན་ མི་ དྲག་ ག </w:t>
      </w:r>
      <w:r>
        <w:t>?</w:t>
      </w:r>
    </w:p>
    <w:p w14:paraId="634CE343" w14:textId="77777777" w:rsidR="00A536DF" w:rsidRDefault="00A536DF" w:rsidP="00A536DF">
      <w:pPr>
        <w:spacing w:after="0"/>
      </w:pPr>
      <w:r>
        <w:rPr>
          <w:rFonts w:cs="Microsoft Himalaya"/>
          <w:cs/>
          <w:lang w:bidi="bo-CN"/>
        </w:rPr>
        <w:lastRenderedPageBreak/>
        <w:t xml:space="preserve"> ད་རེས་ ཁྱོད་ མནའ་མར་ ལྷང་ མི་ ཅིག་ འོང་ དེས །</w:t>
      </w:r>
    </w:p>
    <w:p w14:paraId="17B76A18" w14:textId="77777777" w:rsidR="00A536DF" w:rsidRDefault="00A536DF" w:rsidP="00A536DF">
      <w:pPr>
        <w:spacing w:after="0"/>
      </w:pPr>
      <w:r>
        <w:rPr>
          <w:rFonts w:cs="Microsoft Himalaya"/>
          <w:cs/>
          <w:lang w:bidi="bo-CN"/>
        </w:rPr>
        <w:t xml:space="preserve"> ག་ ཨ་པ </w:t>
      </w:r>
      <w:r>
        <w:t xml:space="preserve">? # </w:t>
      </w:r>
      <w:r>
        <w:rPr>
          <w:rFonts w:cs="Microsoft Himalaya"/>
          <w:cs/>
          <w:lang w:bidi="bo-CN"/>
        </w:rPr>
        <w:t>ཁ་ཙ་ ང་བཅས་ བསྐྱལ་བྱིན་ མི་ ཕོ་རྒྱ་ འདི་ ད་ས་ དྲོ་པ་ ནཱ་ འོང་ དེས །</w:t>
      </w:r>
    </w:p>
    <w:p w14:paraId="726DCBA5" w14:textId="77777777" w:rsidR="00A536DF" w:rsidRDefault="00A536DF" w:rsidP="00A536DF">
      <w:pPr>
        <w:spacing w:after="0"/>
      </w:pPr>
      <w:r>
        <w:rPr>
          <w:rFonts w:cs="Microsoft Himalaya"/>
          <w:cs/>
          <w:lang w:bidi="bo-CN"/>
        </w:rPr>
        <w:t xml:space="preserve"> ལྷ་པ་ འདི་ མཚོ་གླིང་ འབགཔ་ གི་ ལྷ་པ་ སྤོག་ འབྱར་ དཔ་ བཟུམ་སྦེ་ མཐོངམ་ རྨམ་ མ་པ་ ངོ་སྤུ་ ར་ འདི་ ཨོ་ཏོག་ཏོ་ འདུག </w:t>
      </w:r>
      <w:r>
        <w:t xml:space="preserve"># </w:t>
      </w:r>
      <w:r>
        <w:rPr>
          <w:rFonts w:cs="Microsoft Himalaya"/>
          <w:cs/>
          <w:lang w:bidi="bo-CN"/>
        </w:rPr>
        <w:t xml:space="preserve">ངོ་སྤུ་ བ་ ལྷགཔ་ སྦེ་ པེ་ཤ་ སྟེ ། </w:t>
      </w:r>
      <w:r>
        <w:t xml:space="preserve"># </w:t>
      </w:r>
      <w:r>
        <w:rPr>
          <w:rFonts w:cs="Microsoft Himalaya"/>
          <w:cs/>
          <w:lang w:bidi="bo-CN"/>
        </w:rPr>
        <w:t>སྦྱིན་བདག་ སྦོམ་ ཅིག་ ཨིན་ མས་ རོགས །</w:t>
      </w:r>
    </w:p>
    <w:p w14:paraId="792A6A3B" w14:textId="77777777" w:rsidR="00A536DF" w:rsidRDefault="00A536DF" w:rsidP="00A536DF">
      <w:pPr>
        <w:spacing w:after="0"/>
      </w:pPr>
      <w:r>
        <w:rPr>
          <w:rFonts w:cs="Microsoft Himalaya"/>
          <w:cs/>
          <w:lang w:bidi="bo-CN"/>
        </w:rPr>
        <w:t xml:space="preserve"> བལྟ་ ཤིག་ རོགས་ ཁྱོསམ་ ཡང་ རྒྱགས་ཚད་ འབག་འོངས་ ནུག </w:t>
      </w:r>
      <w:r>
        <w:t xml:space="preserve"># </w:t>
      </w:r>
      <w:r>
        <w:rPr>
          <w:rFonts w:cs="Microsoft Himalaya"/>
          <w:cs/>
          <w:lang w:bidi="bo-CN"/>
        </w:rPr>
        <w:t>དེ་ལས་ འགྱོཝ་ ད་ ཏི་རུ་ སྟོང་ཕྲག་ ལྔ་ ཤུལ་བཞག་ མས་ རོགས །</w:t>
      </w:r>
    </w:p>
    <w:p w14:paraId="6B3A4BD9" w14:textId="77777777" w:rsidR="00A536DF" w:rsidRDefault="00A536DF" w:rsidP="00A536DF">
      <w:pPr>
        <w:spacing w:after="0"/>
      </w:pPr>
      <w:r>
        <w:rPr>
          <w:rFonts w:cs="Microsoft Himalaya"/>
          <w:cs/>
          <w:lang w:bidi="bo-CN"/>
        </w:rPr>
        <w:t xml:space="preserve"> ངེའི་ ཡེ་ཤེས་དབྱངས་ཅན་ གྱི་ རྨགཔ་ འདི་ ང་ ལུ་ འ་ནེ་སྦེ་ བྱིན་ ཚུགས་ མི་ ཅིག་ དགོ་ པས་ ས །</w:t>
      </w:r>
    </w:p>
    <w:p w14:paraId="367CABC2" w14:textId="77777777" w:rsidR="00A536DF" w:rsidRDefault="00A536DF" w:rsidP="00A536DF">
      <w:pPr>
        <w:spacing w:after="0"/>
      </w:pPr>
      <w:r>
        <w:rPr>
          <w:rFonts w:cs="Microsoft Himalaya"/>
          <w:cs/>
          <w:lang w:bidi="bo-CN"/>
        </w:rPr>
        <w:t xml:space="preserve"> ང་ ལུ་ འདི་ ཕར་ བཞག་ ཁྱོད་ར་ གི་ ཨུབ་པར་ བཙུགས་ ནི་ གི་ ནང་གོས་ ཅིག་ ཡང་ </w:t>
      </w:r>
      <w:r>
        <w:t xml:space="preserve"># </w:t>
      </w:r>
      <w:r>
        <w:rPr>
          <w:rFonts w:cs="Microsoft Himalaya"/>
          <w:cs/>
          <w:lang w:bidi="bo-CN"/>
        </w:rPr>
        <w:t xml:space="preserve">ཉོ་བྱིན་ མ་ ཚུགས་ མིའི་ རྨགཔ་ འདི་ འབདན་ </w:t>
      </w:r>
      <w:r>
        <w:t xml:space="preserve"># </w:t>
      </w:r>
      <w:r>
        <w:rPr>
          <w:rFonts w:cs="Microsoft Himalaya"/>
          <w:cs/>
          <w:lang w:bidi="bo-CN"/>
        </w:rPr>
        <w:t>དགོ་ ར་ མི་ དགོ་ སྨ་རེ །</w:t>
      </w:r>
    </w:p>
    <w:p w14:paraId="67D608EA" w14:textId="77777777" w:rsidR="00A536DF" w:rsidRDefault="00A536DF" w:rsidP="00A536DF">
      <w:pPr>
        <w:spacing w:after="0"/>
      </w:pPr>
      <w:r>
        <w:rPr>
          <w:rFonts w:cs="Microsoft Himalaya"/>
          <w:cs/>
          <w:lang w:bidi="bo-CN"/>
        </w:rPr>
        <w:t xml:space="preserve"> ཨ་པ་ སྟེ་ </w:t>
      </w:r>
      <w:r>
        <w:t xml:space="preserve"># </w:t>
      </w:r>
      <w:r>
        <w:rPr>
          <w:rFonts w:cs="Microsoft Himalaya"/>
          <w:cs/>
          <w:lang w:bidi="bo-CN"/>
        </w:rPr>
        <w:t>ཁོ་ དང་ ང་ ད་ལྟོ་ ངོ་ ར་ ལེགས་ཤོམ་ སྦེ་ མི་ ཤེས །</w:t>
      </w:r>
    </w:p>
    <w:p w14:paraId="1920F83D" w14:textId="77777777" w:rsidR="00A536DF" w:rsidRDefault="00A536DF" w:rsidP="00A536DF">
      <w:pPr>
        <w:spacing w:after="0"/>
      </w:pPr>
      <w:r>
        <w:rPr>
          <w:rFonts w:cs="Microsoft Himalaya"/>
          <w:cs/>
          <w:lang w:bidi="bo-CN"/>
        </w:rPr>
        <w:t xml:space="preserve"> ངོ་ འགྲོས་ཀྱིས་འགྲོས་ཀྱིས་བཏང་ ཤེས་ འོང་ པ་ སྟེ །</w:t>
      </w:r>
    </w:p>
    <w:p w14:paraId="20DFFFF9" w14:textId="77777777" w:rsidR="00A536DF" w:rsidRDefault="00A536DF" w:rsidP="00A536DF">
      <w:pPr>
        <w:spacing w:after="0"/>
      </w:pPr>
      <w:r>
        <w:rPr>
          <w:rFonts w:cs="Microsoft Himalaya"/>
          <w:cs/>
          <w:lang w:bidi="bo-CN"/>
        </w:rPr>
        <w:t xml:space="preserve"> རོགས་ ཁོ་ ཉིནམ་ ད་རེས་ནངས་པ་ ར་ </w:t>
      </w:r>
      <w:r>
        <w:t xml:space="preserve"># </w:t>
      </w:r>
      <w:r>
        <w:rPr>
          <w:rFonts w:cs="Microsoft Himalaya"/>
          <w:cs/>
          <w:lang w:bidi="bo-CN"/>
        </w:rPr>
        <w:t>ཁྱོད་ དང་ གཉེན་ རྐྱབ་ རུང་ རྐྱབ་ ཆོག་ཆོ་ ཨིན་ མས །</w:t>
      </w:r>
    </w:p>
    <w:p w14:paraId="4C6BB5B1" w14:textId="77777777" w:rsidR="00A536DF" w:rsidRDefault="00A536DF" w:rsidP="00A536DF">
      <w:pPr>
        <w:spacing w:after="0"/>
      </w:pPr>
      <w:r>
        <w:rPr>
          <w:rFonts w:cs="Microsoft Himalaya"/>
          <w:cs/>
          <w:lang w:bidi="bo-CN"/>
        </w:rPr>
        <w:t xml:space="preserve"> མནའ་མར་ འགྱོ་ ནི་ གི་ འགྱོ་ཆས་ སྒྲིགས་ སྨ་རེ་ ཨ་པ་ གིས་ སླབ་ གེ་ ནོ །</w:t>
      </w:r>
    </w:p>
    <w:p w14:paraId="5B263704" w14:textId="77777777" w:rsidR="00A536DF" w:rsidRDefault="00A536DF" w:rsidP="00A536DF">
      <w:pPr>
        <w:spacing w:after="0"/>
      </w:pPr>
      <w:r>
        <w:rPr>
          <w:rFonts w:cs="Microsoft Himalaya"/>
          <w:cs/>
          <w:lang w:bidi="bo-CN"/>
        </w:rPr>
        <w:t xml:space="preserve"> ཨ་པའི་ ཅ་ལ་ འདི་ གིས་ ནི་ ཁྱོད་ ལུ་ ཕན་ མི་ ཐོགས །</w:t>
      </w:r>
    </w:p>
    <w:p w14:paraId="64198DFC" w14:textId="77777777" w:rsidR="00A536DF" w:rsidRDefault="00A536DF" w:rsidP="00A536DF">
      <w:pPr>
        <w:spacing w:after="0"/>
      </w:pPr>
      <w:r>
        <w:rPr>
          <w:rFonts w:cs="Microsoft Himalaya"/>
          <w:cs/>
          <w:lang w:bidi="bo-CN"/>
        </w:rPr>
        <w:t xml:space="preserve"> ཨམ་ དབྱངས་སྐྱིད་ འདི་ གིས་ ཧྲིལ་བུམ་ སྦེ་ བང་ བཏབ་ སྟེ་ </w:t>
      </w:r>
      <w:r>
        <w:t xml:space="preserve"># </w:t>
      </w:r>
      <w:r>
        <w:rPr>
          <w:rFonts w:cs="Microsoft Himalaya"/>
          <w:cs/>
          <w:lang w:bidi="bo-CN"/>
        </w:rPr>
        <w:t>ཁྱོད་ ལུ་ ཨ་ཙི་ཅིག་ ཡང་ བློས་ ཕོག་ མི་ སྟེར་ ནི་ མས །</w:t>
      </w:r>
    </w:p>
    <w:p w14:paraId="4368EE37" w14:textId="77777777" w:rsidR="00A536DF" w:rsidRDefault="00A536DF" w:rsidP="00A536DF">
      <w:pPr>
        <w:spacing w:after="0"/>
      </w:pPr>
      <w:r>
        <w:rPr>
          <w:rFonts w:cs="Microsoft Himalaya"/>
          <w:cs/>
          <w:lang w:bidi="bo-CN"/>
        </w:rPr>
        <w:t xml:space="preserve"> ངེ་གི་ འདི་ ལུ་ བློ་ གཏད་ མ་ སྡོད་ པར་ </w:t>
      </w:r>
      <w:r>
        <w:t xml:space="preserve"># </w:t>
      </w:r>
      <w:r>
        <w:rPr>
          <w:rFonts w:cs="Microsoft Himalaya"/>
          <w:cs/>
          <w:lang w:bidi="bo-CN"/>
        </w:rPr>
        <w:t>རྨགཔ་ ཅིག་ འཚོལ་ འགྱོ་ བ་ ཅིན་ ར་ དྲག་ འོང་ །</w:t>
      </w:r>
    </w:p>
    <w:p w14:paraId="2B877C83" w14:textId="77777777" w:rsidR="00A536DF" w:rsidRDefault="00A536DF" w:rsidP="00A536DF">
      <w:pPr>
        <w:spacing w:after="0"/>
      </w:pPr>
      <w:r>
        <w:rPr>
          <w:rFonts w:cs="Microsoft Himalaya"/>
          <w:cs/>
          <w:lang w:bidi="bo-CN"/>
        </w:rPr>
        <w:t xml:space="preserve"> ད་རེས་ བ་ </w:t>
      </w:r>
      <w:r>
        <w:t xml:space="preserve"># </w:t>
      </w:r>
      <w:r>
        <w:rPr>
          <w:rFonts w:cs="Microsoft Himalaya"/>
          <w:cs/>
          <w:lang w:bidi="bo-CN"/>
        </w:rPr>
        <w:t>དོན་དག་ ཡོད་ པའི་ བློ་ སླབ་ སར་ གོཝ་ ཅིག་ ཨཔ་ འདི་ གིས །</w:t>
      </w:r>
    </w:p>
    <w:p w14:paraId="07C080D7" w14:textId="77777777" w:rsidR="00A536DF" w:rsidRDefault="00A536DF" w:rsidP="00A536DF">
      <w:pPr>
        <w:spacing w:after="0"/>
      </w:pPr>
      <w:r>
        <w:rPr>
          <w:rFonts w:cs="Microsoft Himalaya"/>
          <w:cs/>
          <w:lang w:bidi="bo-CN"/>
        </w:rPr>
        <w:t xml:space="preserve"> ང་ བལྟ་ རུང་ ཨ་པ་ གིས་ སླབ་ དོ་ བཟུམ་སྦེ་ </w:t>
      </w:r>
      <w:r>
        <w:t xml:space="preserve"># </w:t>
      </w:r>
      <w:r>
        <w:rPr>
          <w:rFonts w:cs="Microsoft Himalaya"/>
          <w:cs/>
          <w:lang w:bidi="bo-CN"/>
        </w:rPr>
        <w:t>རོགས་ གཞི་ ལེགས་ཤོམ་ སྦེ་ ཚུད་ མི་ ཅིག་ དང་ གཉེན་ རྐྱབ་ པ་ ཅིན་ དྲག་ འོང་ ཟེར་ མནོཝ་ མས །</w:t>
      </w:r>
    </w:p>
    <w:p w14:paraId="7F1B6403" w14:textId="77777777" w:rsidR="00A536DF" w:rsidRDefault="00A536DF" w:rsidP="00A536DF">
      <w:pPr>
        <w:spacing w:after="0"/>
      </w:pPr>
      <w:r>
        <w:rPr>
          <w:rFonts w:cs="Microsoft Himalaya"/>
          <w:cs/>
          <w:lang w:bidi="bo-CN"/>
        </w:rPr>
        <w:t xml:space="preserve"> རང་ གིས་ ཕར་ རོགས་ བསྒྱིམས་ འགྱོཝ་ བ་ འདི་ </w:t>
      </w:r>
      <w:r>
        <w:t xml:space="preserve"># </w:t>
      </w:r>
      <w:r>
        <w:rPr>
          <w:rFonts w:cs="Microsoft Himalaya"/>
          <w:cs/>
          <w:lang w:bidi="bo-CN"/>
        </w:rPr>
        <w:t>རོགས་ ཀྱི་ ཚུར་ དགའ་ཚོར་ བསྐྱེད་ དེ་ འོང་ མི་ འདི་ དགའ །</w:t>
      </w:r>
    </w:p>
    <w:p w14:paraId="58D8B1DD" w14:textId="77777777" w:rsidR="00A536DF" w:rsidRDefault="00A536DF" w:rsidP="00A536DF">
      <w:pPr>
        <w:spacing w:after="0"/>
      </w:pPr>
      <w:r>
        <w:rPr>
          <w:rFonts w:cs="Microsoft Himalaya"/>
          <w:cs/>
          <w:lang w:bidi="bo-CN"/>
        </w:rPr>
        <w:t xml:space="preserve"> ཁ་ཙ་ མི་ འདི་ གིས་ འབད་བཞག་ བལྟ་ བའི་ ཉིནམ་ ལས་ </w:t>
      </w:r>
      <w:r>
        <w:t xml:space="preserve"># </w:t>
      </w:r>
      <w:r>
        <w:rPr>
          <w:rFonts w:cs="Microsoft Himalaya"/>
          <w:cs/>
          <w:lang w:bidi="bo-CN"/>
        </w:rPr>
        <w:t>དྲིམ་ ཨ་ཙི་ཅིག་ འདི་ ང་ གིས་ ཡང་ ཚོར་ ཡི་ པ །</w:t>
      </w:r>
    </w:p>
    <w:p w14:paraId="0C2C3EFC" w14:textId="77777777" w:rsidR="00A536DF" w:rsidRDefault="00A536DF" w:rsidP="00A536DF">
      <w:pPr>
        <w:spacing w:after="0"/>
      </w:pPr>
      <w:r>
        <w:rPr>
          <w:rFonts w:cs="Microsoft Himalaya"/>
          <w:cs/>
          <w:lang w:bidi="bo-CN"/>
        </w:rPr>
        <w:t xml:space="preserve"> འདི་འབདཝ་ད་ རབ་རྒྱས་ ག་དེ་ འབད་ ནི་ སྟེ་ ཨ་མ །</w:t>
      </w:r>
    </w:p>
    <w:p w14:paraId="1878F8E8" w14:textId="77777777" w:rsidR="00A536DF" w:rsidRDefault="00A536DF" w:rsidP="00A536DF">
      <w:pPr>
        <w:spacing w:after="0"/>
      </w:pPr>
      <w:r>
        <w:rPr>
          <w:rFonts w:cs="Microsoft Himalaya"/>
          <w:cs/>
          <w:lang w:bidi="bo-CN"/>
        </w:rPr>
        <w:t xml:space="preserve"> ང་ ཁོ་ བརྗེད་ ར་ མི་ ཚུགས །</w:t>
      </w:r>
    </w:p>
    <w:p w14:paraId="73F187F6" w14:textId="77777777" w:rsidR="00A536DF" w:rsidRDefault="00A536DF" w:rsidP="00A536DF">
      <w:pPr>
        <w:spacing w:after="0"/>
      </w:pPr>
      <w:r>
        <w:rPr>
          <w:rFonts w:cs="Microsoft Himalaya"/>
          <w:cs/>
          <w:lang w:bidi="bo-CN"/>
        </w:rPr>
        <w:t xml:space="preserve"> འདི་ འདི་ སྟེ་ </w:t>
      </w:r>
      <w:r>
        <w:t xml:space="preserve"># </w:t>
      </w:r>
      <w:r>
        <w:rPr>
          <w:rFonts w:cs="Microsoft Himalaya"/>
          <w:cs/>
          <w:lang w:bidi="bo-CN"/>
        </w:rPr>
        <w:t>ཁྱོད་ར་ རྐྱངམ་གཅིག་ གི་ མནོ་བསམ་ མས །</w:t>
      </w:r>
    </w:p>
    <w:p w14:paraId="13F9E49A" w14:textId="77777777" w:rsidR="00A536DF" w:rsidRDefault="00A536DF" w:rsidP="00A536DF">
      <w:pPr>
        <w:spacing w:after="0"/>
      </w:pPr>
      <w:r>
        <w:rPr>
          <w:rFonts w:cs="Microsoft Himalaya"/>
          <w:cs/>
          <w:lang w:bidi="bo-CN"/>
        </w:rPr>
        <w:t xml:space="preserve"> རོགས་ བུཚ་ འདི་ གི་ ཧོངས་ ལས་ མནོ་བསམ་ ག་དེ་སྦེ་ གཏང་ དོ་ ག་ </w:t>
      </w:r>
      <w:r>
        <w:t xml:space="preserve"># </w:t>
      </w:r>
      <w:r>
        <w:rPr>
          <w:rFonts w:cs="Microsoft Himalaya"/>
          <w:cs/>
          <w:lang w:bidi="bo-CN"/>
        </w:rPr>
        <w:t xml:space="preserve">ཁྱོད་ ཀྱིས་ ཤེས་ སྦོ </w:t>
      </w:r>
      <w:r>
        <w:t>?</w:t>
      </w:r>
    </w:p>
    <w:p w14:paraId="74C3A1B6" w14:textId="77777777" w:rsidR="00A536DF" w:rsidRDefault="00A536DF" w:rsidP="00A536DF">
      <w:pPr>
        <w:spacing w:after="0"/>
      </w:pPr>
      <w:r>
        <w:rPr>
          <w:rFonts w:cs="Microsoft Himalaya"/>
          <w:cs/>
          <w:lang w:bidi="bo-CN"/>
        </w:rPr>
        <w:t xml:space="preserve"> རང་ ཟེར་ མི་ འདི་ མི་གནགཔ་ </w:t>
      </w:r>
      <w:r>
        <w:t xml:space="preserve"># </w:t>
      </w:r>
      <w:r>
        <w:rPr>
          <w:rFonts w:cs="Microsoft Himalaya"/>
          <w:cs/>
          <w:lang w:bidi="bo-CN"/>
        </w:rPr>
        <w:t xml:space="preserve">མཉམ་ཆུང་ གི་ བུམོ ། </w:t>
      </w:r>
      <w:r>
        <w:t xml:space="preserve"># </w:t>
      </w:r>
      <w:r>
        <w:rPr>
          <w:rFonts w:cs="Microsoft Himalaya"/>
          <w:cs/>
          <w:lang w:bidi="bo-CN"/>
        </w:rPr>
        <w:t xml:space="preserve">རོགས་ ཟེར་ མི་ འདི་ </w:t>
      </w:r>
      <w:r>
        <w:t xml:space="preserve"># </w:t>
      </w:r>
      <w:r>
        <w:rPr>
          <w:rFonts w:cs="Microsoft Himalaya"/>
          <w:cs/>
          <w:lang w:bidi="bo-CN"/>
        </w:rPr>
        <w:t>མི་ དྲག་དྲགམ་ མས །</w:t>
      </w:r>
    </w:p>
    <w:p w14:paraId="101FC50C" w14:textId="77777777" w:rsidR="00A536DF" w:rsidRDefault="00A536DF" w:rsidP="00A536DF">
      <w:pPr>
        <w:spacing w:after="0"/>
      </w:pPr>
      <w:r>
        <w:rPr>
          <w:rFonts w:cs="Microsoft Himalaya"/>
          <w:cs/>
          <w:lang w:bidi="bo-CN"/>
        </w:rPr>
        <w:t xml:space="preserve"> ག་དེ་ འབད་ ནི་ ཨིན་ སྟེ་ </w:t>
      </w:r>
      <w:r>
        <w:t xml:space="preserve"># </w:t>
      </w:r>
      <w:r>
        <w:rPr>
          <w:rFonts w:cs="Microsoft Himalaya"/>
          <w:cs/>
          <w:lang w:bidi="bo-CN"/>
        </w:rPr>
        <w:t>ཨ་མ་ ང་ རབ་རྒྱས་ ལུ་ བློ་ གཏད་ མ་ སྡོད་ པར །</w:t>
      </w:r>
    </w:p>
    <w:p w14:paraId="2DD70FA3" w14:textId="77777777" w:rsidR="00A536DF" w:rsidRDefault="00A536DF" w:rsidP="00A536DF">
      <w:pPr>
        <w:spacing w:after="0"/>
      </w:pPr>
      <w:r>
        <w:rPr>
          <w:rFonts w:cs="Microsoft Himalaya"/>
          <w:cs/>
          <w:lang w:bidi="bo-CN"/>
        </w:rPr>
        <w:t xml:space="preserve"> ང་ ཁོ་ དང་ མཉམ་ འཐུས་ ཤོར་ སོ་ ཡི །</w:t>
      </w:r>
    </w:p>
    <w:p w14:paraId="2E7FB57C"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 xml:space="preserve">ནམ་ ལས </w:t>
      </w:r>
      <w:r>
        <w:t>?</w:t>
      </w:r>
    </w:p>
    <w:p w14:paraId="746224A5" w14:textId="77777777" w:rsidR="00A536DF" w:rsidRDefault="00A536DF" w:rsidP="00A536DF">
      <w:pPr>
        <w:spacing w:after="0"/>
      </w:pPr>
      <w:r>
        <w:rPr>
          <w:rFonts w:cs="Microsoft Himalaya"/>
          <w:cs/>
          <w:lang w:bidi="bo-CN"/>
        </w:rPr>
        <w:t xml:space="preserve"> ཁ་ཙ་ ཕྱི་རུ་ ཨ་མ །</w:t>
      </w:r>
    </w:p>
    <w:p w14:paraId="7424BC88" w14:textId="77777777" w:rsidR="00A536DF" w:rsidRDefault="00A536DF" w:rsidP="00A536DF">
      <w:pPr>
        <w:spacing w:after="0"/>
      </w:pPr>
      <w:r>
        <w:rPr>
          <w:rFonts w:cs="Microsoft Himalaya"/>
          <w:cs/>
          <w:lang w:bidi="bo-CN"/>
        </w:rPr>
        <w:t xml:space="preserve"> འཐུས་ ཚར་ གཅིག་ ཚར་ གཉིས་ ཤོར་ ཤོར་ བ་ ག་ཅི་ མས་ ཟེར་ སྟེ </w:t>
      </w:r>
      <w:r>
        <w:t>?</w:t>
      </w:r>
    </w:p>
    <w:p w14:paraId="4061B181" w14:textId="77777777" w:rsidR="00A536DF" w:rsidRDefault="00A536DF" w:rsidP="00A536DF">
      <w:pPr>
        <w:spacing w:after="0"/>
      </w:pPr>
      <w:r>
        <w:rPr>
          <w:rFonts w:cs="Microsoft Himalaya"/>
          <w:cs/>
          <w:lang w:bidi="bo-CN"/>
        </w:rPr>
        <w:t xml:space="preserve"> རོགས་ འཐུས་ བརྒྱ་ དང་ སྟོང་ ཤོར་ མི་ ཡང་ འདུག </w:t>
      </w:r>
      <w:r>
        <w:t xml:space="preserve"># </w:t>
      </w:r>
      <w:r>
        <w:rPr>
          <w:rFonts w:cs="Microsoft Himalaya"/>
          <w:cs/>
          <w:lang w:bidi="bo-CN"/>
        </w:rPr>
        <w:t xml:space="preserve">ད་ འ་ནེ་སྦེ་ འབད་ ཤིག་ </w:t>
      </w:r>
      <w:r>
        <w:t xml:space="preserve"># </w:t>
      </w:r>
      <w:r>
        <w:rPr>
          <w:rFonts w:cs="Microsoft Himalaya"/>
          <w:cs/>
          <w:lang w:bidi="bo-CN"/>
        </w:rPr>
        <w:t>ཨ་མ་ སླབ་ གེ་ ནོ །</w:t>
      </w:r>
    </w:p>
    <w:p w14:paraId="7EE384B1" w14:textId="77777777" w:rsidR="00A536DF" w:rsidRDefault="00A536DF" w:rsidP="00A536DF">
      <w:pPr>
        <w:spacing w:after="0"/>
      </w:pPr>
      <w:r>
        <w:rPr>
          <w:rFonts w:cs="Microsoft Himalaya"/>
          <w:cs/>
          <w:lang w:bidi="bo-CN"/>
        </w:rPr>
        <w:t xml:space="preserve"> ཁྱོད་ར་ གིས་ དགའ་ མི་ བུཚ་ འདི་ </w:t>
      </w:r>
      <w:r>
        <w:t xml:space="preserve"># </w:t>
      </w:r>
      <w:r>
        <w:rPr>
          <w:rFonts w:cs="Microsoft Himalaya"/>
          <w:cs/>
          <w:lang w:bidi="bo-CN"/>
        </w:rPr>
        <w:t xml:space="preserve">ད་ལྟོ་ འདི་འཕྲོ་ལས་ ཐག་ གཏང་ མ་ ད་ པར་ བཞག་ ཤིག </w:t>
      </w:r>
      <w:r>
        <w:t xml:space="preserve"># </w:t>
      </w:r>
      <w:r>
        <w:rPr>
          <w:rFonts w:cs="Microsoft Himalaya"/>
          <w:cs/>
          <w:lang w:bidi="bo-CN"/>
        </w:rPr>
        <w:t xml:space="preserve">དེ་ལས་ </w:t>
      </w:r>
      <w:r>
        <w:t xml:space="preserve"># </w:t>
      </w:r>
      <w:r>
        <w:rPr>
          <w:rFonts w:cs="Microsoft Himalaya"/>
          <w:cs/>
          <w:lang w:bidi="bo-CN"/>
        </w:rPr>
        <w:t xml:space="preserve">ཨ་ནཱི་ སྦྱིན་བདག་ སྦོམ་ འདི་ ཡང་ </w:t>
      </w:r>
      <w:r>
        <w:t xml:space="preserve"># </w:t>
      </w:r>
      <w:r>
        <w:rPr>
          <w:rFonts w:cs="Microsoft Himalaya"/>
          <w:cs/>
          <w:lang w:bidi="bo-CN"/>
        </w:rPr>
        <w:t xml:space="preserve">རོགས་ སེམས་ མ་ བསདཔ་ ཅིག་ སྦེ་ </w:t>
      </w:r>
      <w:r>
        <w:t xml:space="preserve"># </w:t>
      </w:r>
      <w:r>
        <w:rPr>
          <w:rFonts w:cs="Microsoft Himalaya"/>
          <w:cs/>
          <w:lang w:bidi="bo-CN"/>
        </w:rPr>
        <w:t xml:space="preserve">ཨིན་ན་ ཟེར་བ་ཅིན་ </w:t>
      </w:r>
      <w:r>
        <w:t xml:space="preserve"># </w:t>
      </w:r>
      <w:r>
        <w:rPr>
          <w:rFonts w:cs="Microsoft Himalaya"/>
          <w:cs/>
          <w:lang w:bidi="bo-CN"/>
        </w:rPr>
        <w:t xml:space="preserve">ཨིན་ མེན་ན་ ཟེར་བ་ཅིན་ མེན་ ཟེར་ </w:t>
      </w:r>
      <w:r>
        <w:t xml:space="preserve"># </w:t>
      </w:r>
      <w:r>
        <w:rPr>
          <w:rFonts w:cs="Microsoft Himalaya"/>
          <w:cs/>
          <w:lang w:bidi="bo-CN"/>
        </w:rPr>
        <w:t xml:space="preserve">ཡམ་ཤོ་སྤྲོ་ལེ་གངམ་ འཚམས་ཅིག་ སྦེ་ བཞག་ པ་ ཅིན་ དྲག </w:t>
      </w:r>
      <w:r>
        <w:t xml:space="preserve"># </w:t>
      </w:r>
      <w:r>
        <w:rPr>
          <w:rFonts w:cs="Microsoft Himalaya"/>
          <w:cs/>
          <w:lang w:bidi="bo-CN"/>
        </w:rPr>
        <w:t xml:space="preserve">ལྟ་མ་ མིག་ཏོ་ ཤ་ བསྒྱིམས་སྡོདཔ་ ཨིན་ ཟེར་ </w:t>
      </w:r>
      <w:r>
        <w:t xml:space="preserve"># </w:t>
      </w:r>
      <w:r>
        <w:rPr>
          <w:rFonts w:cs="Microsoft Himalaya"/>
          <w:cs/>
          <w:lang w:bidi="bo-CN"/>
        </w:rPr>
        <w:t>གདོང་ཁར་ ཡོད་ པའི་ རུ་ཏོ་ འབྱང་ ནི་ གི་ ཉེན་ཁ་ འདུག་ ཁོ་རེ །</w:t>
      </w:r>
    </w:p>
    <w:p w14:paraId="79666A8A" w14:textId="77777777" w:rsidR="00A536DF" w:rsidRDefault="00A536DF" w:rsidP="00A536DF">
      <w:pPr>
        <w:spacing w:after="0"/>
      </w:pPr>
      <w:r>
        <w:rPr>
          <w:rFonts w:cs="Microsoft Himalaya"/>
          <w:cs/>
          <w:lang w:bidi="bo-CN"/>
        </w:rPr>
        <w:t xml:space="preserve"> ནེམ་ཅིག་གི་བར་ན་ </w:t>
      </w:r>
      <w:r>
        <w:t xml:space="preserve"># </w:t>
      </w:r>
      <w:r>
        <w:rPr>
          <w:rFonts w:cs="Microsoft Himalaya"/>
          <w:cs/>
          <w:lang w:bidi="bo-CN"/>
        </w:rPr>
        <w:t xml:space="preserve">རབ་རྒྱས་ ཁོ་ར་ དང་ ཕམ་ ཚུ་ གིས་ ཚོད་ ཅིག་ ན་འཐན་ བལྟ་ ཞིན་ན་ </w:t>
      </w:r>
      <w:r>
        <w:t xml:space="preserve"># </w:t>
      </w:r>
      <w:r>
        <w:rPr>
          <w:rFonts w:cs="Microsoft Himalaya"/>
          <w:cs/>
          <w:lang w:bidi="bo-CN"/>
        </w:rPr>
        <w:t xml:space="preserve">གཅིག་ མེད་ རུང་ གཅིག་ འདི་ </w:t>
      </w:r>
      <w:r>
        <w:t xml:space="preserve"># </w:t>
      </w:r>
      <w:r>
        <w:rPr>
          <w:rFonts w:cs="Microsoft Himalaya"/>
          <w:cs/>
          <w:lang w:bidi="bo-CN"/>
        </w:rPr>
        <w:t>ཉ་ རྐོ་མ་ གིས་ བཏབ་ དེས་ བཏབ་ ཚུགསཔ་ འབད་ དགོ །</w:t>
      </w:r>
    </w:p>
    <w:p w14:paraId="6912343B" w14:textId="77777777" w:rsidR="00A536DF" w:rsidRDefault="00A536DF" w:rsidP="00A536DF">
      <w:pPr>
        <w:spacing w:after="0"/>
      </w:pPr>
      <w:r>
        <w:rPr>
          <w:rFonts w:cs="Microsoft Himalaya"/>
          <w:cs/>
          <w:lang w:bidi="bo-CN"/>
        </w:rPr>
        <w:t xml:space="preserve"> ནངས་པ་ ཨེ་ལྕང་ བཙུགས་ དགོ་ པས །</w:t>
      </w:r>
    </w:p>
    <w:p w14:paraId="7A6A9E43" w14:textId="77777777" w:rsidR="00A536DF" w:rsidRDefault="00A536DF" w:rsidP="00A536DF">
      <w:pPr>
        <w:spacing w:after="0"/>
      </w:pPr>
      <w:r>
        <w:rPr>
          <w:rFonts w:cs="Microsoft Himalaya"/>
          <w:cs/>
          <w:lang w:bidi="bo-CN"/>
        </w:rPr>
        <w:t xml:space="preserve"> དྲོ་པ་ ཁྱོད་ ལས་མི་ དག་པ་ཅིག་ འཚོལ་སོང་ སྨ་རེ །</w:t>
      </w:r>
    </w:p>
    <w:p w14:paraId="67466095" w14:textId="77777777" w:rsidR="00A536DF" w:rsidRDefault="00A536DF" w:rsidP="00A536DF">
      <w:pPr>
        <w:spacing w:after="0"/>
      </w:pPr>
      <w:r>
        <w:rPr>
          <w:rFonts w:cs="Microsoft Himalaya"/>
          <w:cs/>
          <w:lang w:bidi="bo-CN"/>
        </w:rPr>
        <w:t xml:space="preserve"> ཨ་མ་ གི་ ཨེ་ལྕང་ སྤོག་སོང་ གེ །</w:t>
      </w:r>
    </w:p>
    <w:p w14:paraId="11F411DE" w14:textId="77777777" w:rsidR="00A536DF" w:rsidRDefault="00A536DF" w:rsidP="00A536DF">
      <w:pPr>
        <w:spacing w:after="0"/>
      </w:pPr>
      <w:r>
        <w:rPr>
          <w:rFonts w:cs="Microsoft Himalaya"/>
          <w:cs/>
          <w:lang w:bidi="bo-CN"/>
        </w:rPr>
        <w:t xml:space="preserve"> ཡ་ དཔྱད་རིག་ གཏང་ ཚེ །</w:t>
      </w:r>
    </w:p>
    <w:p w14:paraId="5B5E2E0A"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ཨཔ་ ཁོ་རེ །</w:t>
      </w:r>
    </w:p>
    <w:p w14:paraId="47191EE8"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 xml:space="preserve">ག་ཅི་ སྨོ </w:t>
      </w:r>
      <w:r>
        <w:t>?</w:t>
      </w:r>
    </w:p>
    <w:p w14:paraId="29C38BFD" w14:textId="77777777" w:rsidR="00A536DF" w:rsidRDefault="00A536DF" w:rsidP="00A536DF">
      <w:pPr>
        <w:spacing w:after="0"/>
      </w:pPr>
      <w:r>
        <w:rPr>
          <w:rFonts w:cs="Microsoft Himalaya"/>
          <w:cs/>
          <w:lang w:bidi="bo-CN"/>
        </w:rPr>
        <w:t xml:space="preserve"> ཡ་ ང་ ནི་ ཨོག་ཀ་ ནང་ འོང་ ཟེར་ མནོ་ ཡི །</w:t>
      </w:r>
    </w:p>
    <w:p w14:paraId="4DDE3D5B" w14:textId="77777777" w:rsidR="00A536DF" w:rsidRDefault="00A536DF" w:rsidP="00A536DF">
      <w:pPr>
        <w:spacing w:after="0"/>
      </w:pPr>
      <w:r>
        <w:rPr>
          <w:rFonts w:cs="Microsoft Himalaya"/>
          <w:cs/>
          <w:lang w:bidi="bo-CN"/>
        </w:rPr>
        <w:t xml:space="preserve"> ལྡུམ་ར་ ནང་ ལས་ ཨིན་ མས་ མེན་ཡ </w:t>
      </w:r>
      <w:r>
        <w:t>?</w:t>
      </w:r>
    </w:p>
    <w:p w14:paraId="61E49ABB" w14:textId="77777777" w:rsidR="00A536DF" w:rsidRDefault="00A536DF" w:rsidP="00A536DF">
      <w:pPr>
        <w:spacing w:after="0"/>
      </w:pPr>
      <w:r>
        <w:rPr>
          <w:rFonts w:cs="Microsoft Himalaya"/>
          <w:cs/>
          <w:lang w:bidi="bo-CN"/>
        </w:rPr>
        <w:t xml:space="preserve"> ཨིན་ མས་ ཨ་མ །</w:t>
      </w:r>
    </w:p>
    <w:p w14:paraId="1A10ED80" w14:textId="77777777" w:rsidR="00A536DF" w:rsidRDefault="00A536DF" w:rsidP="00A536DF">
      <w:pPr>
        <w:spacing w:after="0"/>
      </w:pPr>
      <w:r>
        <w:rPr>
          <w:rFonts w:cs="Microsoft Himalaya"/>
          <w:cs/>
          <w:lang w:bidi="bo-CN"/>
        </w:rPr>
        <w:t xml:space="preserve"> ད་ ལྡུམ་ར་ ནང་ ལྷོད་ སོཔ་ འདྲས་ སྦོ །</w:t>
      </w:r>
    </w:p>
    <w:p w14:paraId="1673FAC1" w14:textId="77777777" w:rsidR="00A536DF" w:rsidRDefault="00A536DF" w:rsidP="00A536DF">
      <w:pPr>
        <w:spacing w:after="0"/>
      </w:pPr>
      <w:r>
        <w:rPr>
          <w:rFonts w:cs="Microsoft Himalaya"/>
          <w:cs/>
          <w:lang w:bidi="bo-CN"/>
        </w:rPr>
        <w:t xml:space="preserve"> ག་ཅི་ར་ འབདཝ་ ཨིན་ མ་ ཤེས །</w:t>
      </w:r>
    </w:p>
    <w:p w14:paraId="7A677AE0" w14:textId="77777777" w:rsidR="00A536DF" w:rsidRDefault="00A536DF" w:rsidP="00A536DF">
      <w:pPr>
        <w:spacing w:after="0"/>
      </w:pPr>
      <w:r>
        <w:rPr>
          <w:rFonts w:cs="Microsoft Himalaya"/>
          <w:cs/>
          <w:lang w:bidi="bo-CN"/>
        </w:rPr>
        <w:t xml:space="preserve"> ག་ཅི་ འབདཝ </w:t>
      </w:r>
      <w:r>
        <w:t>?</w:t>
      </w:r>
    </w:p>
    <w:p w14:paraId="6EE1EF7D" w14:textId="77777777" w:rsidR="00A536DF" w:rsidRDefault="00A536DF" w:rsidP="00A536DF">
      <w:pPr>
        <w:spacing w:after="0"/>
      </w:pPr>
      <w:r>
        <w:rPr>
          <w:rFonts w:cs="Microsoft Himalaya"/>
          <w:cs/>
          <w:lang w:bidi="bo-CN"/>
        </w:rPr>
        <w:lastRenderedPageBreak/>
        <w:t xml:space="preserve"> ད་ ཁྱོད་ རྣམ་ཤེས་ འབལ་ སའི་ ས་གོ་ འདི་ ད་ ལྡུམ་ར་ ནང་ སྤོ་ ཆི་ ཡི་ སྦོ </w:t>
      </w:r>
      <w:r>
        <w:t>?</w:t>
      </w:r>
    </w:p>
    <w:p w14:paraId="6CAD8206" w14:textId="77777777" w:rsidR="00A536DF" w:rsidRDefault="00A536DF" w:rsidP="00A536DF">
      <w:pPr>
        <w:spacing w:after="0"/>
      </w:pPr>
      <w:r>
        <w:rPr>
          <w:rFonts w:cs="Microsoft Himalaya"/>
          <w:cs/>
          <w:lang w:bidi="bo-CN"/>
        </w:rPr>
        <w:t xml:space="preserve"> ཁ་བཙུམས་ སྡོད་ </w:t>
      </w:r>
      <w:r>
        <w:t xml:space="preserve"># </w:t>
      </w:r>
      <w:r>
        <w:rPr>
          <w:rFonts w:cs="Microsoft Himalaya"/>
          <w:cs/>
          <w:lang w:bidi="bo-CN"/>
        </w:rPr>
        <w:t xml:space="preserve">ཞུངམ་ ཨ་ཝ་ གཏང་ སའི་ ལམ་ ཁ་ ཡང་ འབད་ ནི་ མེད་ པའི་ ཨམ་ ཁྱོད </w:t>
      </w:r>
      <w:r>
        <w:t>?</w:t>
      </w:r>
    </w:p>
    <w:p w14:paraId="57620482" w14:textId="77777777" w:rsidR="00A536DF" w:rsidRDefault="00A536DF" w:rsidP="00A536DF">
      <w:pPr>
        <w:spacing w:after="0"/>
      </w:pPr>
      <w:r>
        <w:rPr>
          <w:rFonts w:cs="Microsoft Himalaya"/>
          <w:cs/>
          <w:lang w:bidi="bo-CN"/>
        </w:rPr>
        <w:t xml:space="preserve"> དབའི་ ཁྱོད་ ནངས་པ་ རྒ་པོའི་ ཡིག་ཚང་ ནང་ འགྱོ་ དགོ་ པས །</w:t>
      </w:r>
    </w:p>
    <w:p w14:paraId="6653D175" w14:textId="77777777" w:rsidR="00A536DF" w:rsidRDefault="00A536DF" w:rsidP="00A536DF">
      <w:pPr>
        <w:spacing w:after="0"/>
      </w:pPr>
      <w:r>
        <w:rPr>
          <w:rFonts w:cs="Microsoft Himalaya"/>
          <w:cs/>
          <w:lang w:bidi="bo-CN"/>
        </w:rPr>
        <w:t xml:space="preserve"> གཞུང་ ལས་ གསོལ་ར་ ཅིག་ ཡང་ ཡོད་ པའི་ ལོ་རྒྱུས་ མས །</w:t>
      </w:r>
    </w:p>
    <w:p w14:paraId="3897545D" w14:textId="77777777" w:rsidR="00A536DF" w:rsidRDefault="00A536DF" w:rsidP="00A536DF">
      <w:pPr>
        <w:spacing w:after="0"/>
      </w:pPr>
      <w:r>
        <w:rPr>
          <w:rFonts w:cs="Microsoft Himalaya"/>
          <w:cs/>
          <w:lang w:bidi="bo-CN"/>
        </w:rPr>
        <w:t xml:space="preserve"> མ་ འགྱོ་ བ་ ཅིན་ ཆད་ ཕོག་ འོང་ གོ །</w:t>
      </w:r>
    </w:p>
    <w:p w14:paraId="208C4BFA" w14:textId="77777777" w:rsidR="00A536DF" w:rsidRDefault="00A536DF" w:rsidP="00A536DF">
      <w:pPr>
        <w:spacing w:after="0"/>
      </w:pPr>
      <w:r>
        <w:rPr>
          <w:rFonts w:cs="Microsoft Himalaya"/>
          <w:cs/>
          <w:lang w:bidi="bo-CN"/>
        </w:rPr>
        <w:t xml:space="preserve"> ང་བཅས་ ནང་ ནི་ ཏི་རུ་ མེད །</w:t>
      </w:r>
    </w:p>
    <w:p w14:paraId="414B87A4"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དབའི་ ང་ །</w:t>
      </w:r>
    </w:p>
    <w:p w14:paraId="099F85E8" w14:textId="77777777" w:rsidR="00A536DF" w:rsidRDefault="00A536DF" w:rsidP="00A536DF">
      <w:pPr>
        <w:spacing w:after="0"/>
      </w:pPr>
      <w:r>
        <w:rPr>
          <w:rFonts w:cs="Microsoft Himalaya"/>
          <w:cs/>
          <w:lang w:bidi="bo-CN"/>
        </w:rPr>
        <w:t xml:space="preserve"> ངེའི་ སེམས་ ཀྱི་ རྣམ་ཤེས་ གཏམས་ ཏེ་ ཡོད་ པའི་ ཅ་ལ་ འདི་ </w:t>
      </w:r>
      <w:r>
        <w:t xml:space="preserve"># </w:t>
      </w:r>
      <w:r>
        <w:rPr>
          <w:rFonts w:cs="Microsoft Himalaya"/>
          <w:cs/>
          <w:lang w:bidi="bo-CN"/>
        </w:rPr>
        <w:t xml:space="preserve">ཨ་ནཱ་ སའི་ དོང་ ནང་ བཀོ་བཞག་ སྦེ་ </w:t>
      </w:r>
      <w:r>
        <w:t xml:space="preserve"># </w:t>
      </w:r>
      <w:r>
        <w:rPr>
          <w:rFonts w:cs="Microsoft Himalaya"/>
          <w:cs/>
          <w:lang w:bidi="bo-CN"/>
        </w:rPr>
        <w:t xml:space="preserve">ང་ ས་ གཞན་ ཁར་ འགྱོ་ མ་ དགོ་ རུང་ བཏུབ་ པས་ པ ། </w:t>
      </w:r>
      <w:r>
        <w:t xml:space="preserve"># </w:t>
      </w:r>
      <w:r>
        <w:rPr>
          <w:rFonts w:cs="Microsoft Himalaya"/>
          <w:cs/>
          <w:lang w:bidi="bo-CN"/>
        </w:rPr>
        <w:t xml:space="preserve">ད་ ནངས་པ་ རྒ་པོའི་ ཡིག་ཚང་ ནང་ </w:t>
      </w:r>
      <w:r>
        <w:t xml:space="preserve"># </w:t>
      </w:r>
      <w:r>
        <w:rPr>
          <w:rFonts w:cs="Microsoft Himalaya"/>
          <w:cs/>
          <w:lang w:bidi="bo-CN"/>
        </w:rPr>
        <w:t xml:space="preserve">གསོལ་ར་ འདི་ ལེན་ པར་ མ་ འགྱོ་ བ་ ཅིན་ </w:t>
      </w:r>
      <w:r>
        <w:t xml:space="preserve"># </w:t>
      </w:r>
      <w:r>
        <w:rPr>
          <w:rFonts w:cs="Microsoft Himalaya"/>
          <w:cs/>
          <w:lang w:bidi="bo-CN"/>
        </w:rPr>
        <w:t xml:space="preserve">ད་རུང་ མི་ གཞན་ གྱིས་ ཨ་ནཱི་ ཨཔ་ དབང་དྲག་ སྤྱང་ཀ་ འདི་ གསོལ་ར་ ག་ཅི་སྦེ་ ལེན་ པར་ མ་ འོངསམ་ ཨིན་ན་ </w:t>
      </w:r>
      <w:r>
        <w:t xml:space="preserve"># </w:t>
      </w:r>
      <w:r>
        <w:rPr>
          <w:rFonts w:cs="Microsoft Himalaya"/>
          <w:cs/>
          <w:lang w:bidi="bo-CN"/>
        </w:rPr>
        <w:t xml:space="preserve">བདོག་གཏད་ སྦོམ་ ཅིག་ སྦ་ བཞག་བཞགཔ་ ཡོདཔ་ འདྲས་ ཟེར་ མནོ་ ནི་ གི་ ཉེན་ཁ་ འདུག </w:t>
      </w:r>
      <w:r>
        <w:t xml:space="preserve"># </w:t>
      </w:r>
      <w:r>
        <w:rPr>
          <w:rFonts w:cs="Microsoft Himalaya"/>
          <w:cs/>
          <w:lang w:bidi="bo-CN"/>
        </w:rPr>
        <w:t xml:space="preserve">འགྱོ་ ར་ འགྱོ་ དགོ་ པས་ སྟེ་ </w:t>
      </w:r>
      <w:r>
        <w:t xml:space="preserve"># </w:t>
      </w:r>
      <w:r>
        <w:rPr>
          <w:rFonts w:cs="Microsoft Himalaya"/>
          <w:cs/>
          <w:lang w:bidi="bo-CN"/>
        </w:rPr>
        <w:t>ནེ་མི་ གི་ ལཱ །</w:t>
      </w:r>
    </w:p>
    <w:p w14:paraId="47E0DB44" w14:textId="77777777" w:rsidR="00A536DF" w:rsidRDefault="00A536DF" w:rsidP="00A536DF">
      <w:pPr>
        <w:spacing w:after="0"/>
      </w:pPr>
      <w:r>
        <w:rPr>
          <w:rFonts w:cs="Microsoft Himalaya"/>
          <w:cs/>
          <w:lang w:bidi="bo-CN"/>
        </w:rPr>
        <w:t xml:space="preserve"> ཡ་ ད་འབདན་ ཅིག་ འབད་ ད་ ནུག </w:t>
      </w:r>
      <w:r>
        <w:t xml:space="preserve"># </w:t>
      </w:r>
      <w:r>
        <w:rPr>
          <w:rFonts w:cs="Microsoft Himalaya"/>
          <w:cs/>
          <w:lang w:bidi="bo-CN"/>
        </w:rPr>
        <w:t xml:space="preserve">ག་ཅི་ འབད་ དཔ་ སྨོ་ དབྱངས་ཅན </w:t>
      </w:r>
      <w:r>
        <w:t>?</w:t>
      </w:r>
    </w:p>
    <w:p w14:paraId="18488C35" w14:textId="77777777" w:rsidR="00A536DF" w:rsidRDefault="00A536DF" w:rsidP="00A536DF">
      <w:pPr>
        <w:spacing w:after="0"/>
      </w:pPr>
      <w:r>
        <w:rPr>
          <w:rFonts w:cs="Microsoft Himalaya"/>
          <w:cs/>
          <w:lang w:bidi="bo-CN"/>
        </w:rPr>
        <w:t xml:space="preserve"> ཁ་ ལས་ ཡང་ སྐྱུག་ དེས་ པ་ཡ </w:t>
      </w:r>
      <w:r>
        <w:t>?</w:t>
      </w:r>
    </w:p>
    <w:p w14:paraId="32379230" w14:textId="77777777" w:rsidR="00A536DF" w:rsidRDefault="00A536DF" w:rsidP="00A536DF">
      <w:pPr>
        <w:spacing w:after="0"/>
      </w:pPr>
      <w:r>
        <w:rPr>
          <w:rFonts w:cs="Microsoft Himalaya"/>
          <w:cs/>
          <w:lang w:bidi="bo-CN"/>
        </w:rPr>
        <w:t xml:space="preserve"> མ་ ཤེས་ ཨ་མ ། </w:t>
      </w:r>
      <w:r>
        <w:t xml:space="preserve"># </w:t>
      </w:r>
      <w:r>
        <w:rPr>
          <w:rFonts w:cs="Microsoft Himalaya"/>
          <w:cs/>
          <w:lang w:bidi="bo-CN"/>
        </w:rPr>
        <w:t xml:space="preserve">སྐབས་ཅིག་ ལས་ ཁམས་ཕོག་ རྐྱབ་ ནི་ ཡོད་ པ་ ལུ་ </w:t>
      </w:r>
      <w:r>
        <w:t xml:space="preserve"># </w:t>
      </w:r>
      <w:r>
        <w:rPr>
          <w:rFonts w:cs="Microsoft Himalaya"/>
          <w:cs/>
          <w:lang w:bidi="bo-CN"/>
        </w:rPr>
        <w:t xml:space="preserve">གཉིད་སྡུག་ རྐྱབ་ ནི་ ཡོད་ པ་ ལུ་ སྦེ་ </w:t>
      </w:r>
      <w:r>
        <w:t xml:space="preserve"># </w:t>
      </w:r>
      <w:r>
        <w:rPr>
          <w:rFonts w:cs="Microsoft Himalaya"/>
          <w:cs/>
          <w:lang w:bidi="bo-CN"/>
        </w:rPr>
        <w:t xml:space="preserve">གཟུགས་ བདེ་ཏོག་ཏོ་ ཅིག་ རྩ་ལས་ མ་ འོངས ། </w:t>
      </w:r>
      <w:r>
        <w:t xml:space="preserve"># </w:t>
      </w:r>
      <w:r>
        <w:rPr>
          <w:rFonts w:cs="Microsoft Himalaya"/>
          <w:cs/>
          <w:lang w:bidi="bo-CN"/>
        </w:rPr>
        <w:t xml:space="preserve">ཨའོ་ </w:t>
      </w:r>
      <w:r>
        <w:t xml:space="preserve"># </w:t>
      </w:r>
      <w:r>
        <w:rPr>
          <w:rFonts w:cs="Microsoft Himalaya"/>
          <w:cs/>
          <w:lang w:bidi="bo-CN"/>
        </w:rPr>
        <w:t xml:space="preserve">ད་འབདན་ བསྐྱལ་སར་བསྐྱལ་ དཔ་ བཟུམ་ ཅིག་ འདུག་ སྨ་རེ་ </w:t>
      </w:r>
      <w:r>
        <w:t xml:space="preserve"># </w:t>
      </w:r>
      <w:r>
        <w:rPr>
          <w:rFonts w:cs="Microsoft Himalaya"/>
          <w:cs/>
          <w:lang w:bidi="bo-CN"/>
        </w:rPr>
        <w:t>ཨ་མ་ སླབ་ གེ །</w:t>
      </w:r>
    </w:p>
    <w:p w14:paraId="18F0197A" w14:textId="77777777" w:rsidR="00A536DF" w:rsidRDefault="00A536DF" w:rsidP="00A536DF">
      <w:pPr>
        <w:spacing w:after="0"/>
      </w:pPr>
      <w:r>
        <w:rPr>
          <w:rFonts w:cs="Microsoft Himalaya"/>
          <w:cs/>
          <w:lang w:bidi="bo-CN"/>
        </w:rPr>
        <w:t xml:space="preserve"> ཨམ་སྲུ་ བུཚ་ ཁ་ ལས་ སྐྱུགཔ་ ད་ </w:t>
      </w:r>
      <w:r>
        <w:t xml:space="preserve"># </w:t>
      </w:r>
      <w:r>
        <w:rPr>
          <w:rFonts w:cs="Microsoft Himalaya"/>
          <w:cs/>
          <w:lang w:bidi="bo-CN"/>
        </w:rPr>
        <w:t>ལོ་རྒྱུས་ གཅིག་ ལས་ བརྒལ་ གཉིས་ མེད །</w:t>
      </w:r>
    </w:p>
    <w:p w14:paraId="4E0E0F39" w14:textId="77777777" w:rsidR="00A536DF" w:rsidRDefault="00A536DF" w:rsidP="00A536DF">
      <w:pPr>
        <w:spacing w:after="0"/>
      </w:pPr>
      <w:r>
        <w:rPr>
          <w:rFonts w:cs="Microsoft Himalaya"/>
          <w:cs/>
          <w:lang w:bidi="bo-CN"/>
        </w:rPr>
        <w:t xml:space="preserve"> ལཱ་སྐོར་ ཚུ་ གཡས་སྐོར་ འགྱོ་ ནི་ འདྲས་ ཟེར་ མནོ་ བ་ གིས་ ནི་ ད་ གཡོན་སྐོར་ མས །</w:t>
      </w:r>
    </w:p>
    <w:p w14:paraId="0C6AD680" w14:textId="77777777" w:rsidR="00A536DF" w:rsidRDefault="00A536DF" w:rsidP="00A536DF">
      <w:pPr>
        <w:spacing w:after="0"/>
      </w:pPr>
      <w:r>
        <w:rPr>
          <w:rFonts w:cs="Microsoft Himalaya"/>
          <w:cs/>
          <w:lang w:bidi="bo-CN"/>
        </w:rPr>
        <w:t xml:space="preserve"> ང་ བལྟ་ བ་ ཅིན་ ཁྱོད་ གཟུགས་ ཁར་ ཨ་ལུ་ ཆགས་ ཆིཔ་ བཟུམ་ ཅིག་ འདུག་ </w:t>
      </w:r>
      <w:r>
        <w:t xml:space="preserve"># </w:t>
      </w:r>
      <w:r>
        <w:rPr>
          <w:rFonts w:cs="Microsoft Himalaya"/>
          <w:cs/>
          <w:lang w:bidi="bo-CN"/>
        </w:rPr>
        <w:t>ཨ་མ་ སླབ་ གེ །</w:t>
      </w:r>
    </w:p>
    <w:p w14:paraId="79B3A957" w14:textId="77777777" w:rsidR="00A536DF" w:rsidRDefault="00A536DF" w:rsidP="00A536DF">
      <w:pPr>
        <w:spacing w:after="0"/>
      </w:pPr>
      <w:r>
        <w:rPr>
          <w:rFonts w:cs="Microsoft Himalaya"/>
          <w:cs/>
          <w:lang w:bidi="bo-CN"/>
        </w:rPr>
        <w:t xml:space="preserve"> ཡ་ ཨིན་ན་ ཨ་མ </w:t>
      </w:r>
      <w:r>
        <w:t xml:space="preserve"># </w:t>
      </w:r>
      <w:r>
        <w:rPr>
          <w:rFonts w:cs="Microsoft Himalaya"/>
          <w:cs/>
          <w:lang w:bidi="bo-CN"/>
        </w:rPr>
        <w:t xml:space="preserve">ཨ་ལུ་ སྐྱེ་ ནི་ ཆགསཔ་ ད་ </w:t>
      </w:r>
      <w:r>
        <w:t xml:space="preserve"># </w:t>
      </w:r>
      <w:r>
        <w:rPr>
          <w:rFonts w:cs="Microsoft Himalaya"/>
          <w:cs/>
          <w:lang w:bidi="bo-CN"/>
        </w:rPr>
        <w:t xml:space="preserve">འ་ནེ་སྦེ་ འབད་ འོང་ ཡ </w:t>
      </w:r>
      <w:r>
        <w:t>?</w:t>
      </w:r>
    </w:p>
    <w:p w14:paraId="7C745B53" w14:textId="77777777" w:rsidR="00A536DF" w:rsidRDefault="00A536DF" w:rsidP="00A536DF">
      <w:pPr>
        <w:spacing w:after="0"/>
      </w:pPr>
      <w:r>
        <w:rPr>
          <w:rFonts w:cs="Microsoft Himalaya"/>
          <w:cs/>
          <w:lang w:bidi="bo-CN"/>
        </w:rPr>
        <w:t xml:space="preserve"> ག་དེ་ འབད་ ནི་ ན་ ད་ ཨ་མ </w:t>
      </w:r>
      <w:r>
        <w:t>?</w:t>
      </w:r>
    </w:p>
    <w:p w14:paraId="16E06E93" w14:textId="77777777" w:rsidR="00A536DF" w:rsidRDefault="00A536DF" w:rsidP="00A536DF">
      <w:pPr>
        <w:spacing w:after="0"/>
      </w:pPr>
      <w:r>
        <w:rPr>
          <w:rFonts w:cs="Microsoft Himalaya"/>
          <w:cs/>
          <w:lang w:bidi="bo-CN"/>
        </w:rPr>
        <w:t xml:space="preserve"> བལྟ་ ཤིག་ ང་ ཨེ་མ་ བཙུགས་ ནི་ སྦེ་ ལྕངམ་ ག་ར་ འབལ་ ཚར་ ཡི །</w:t>
      </w:r>
    </w:p>
    <w:p w14:paraId="3AFEB4C6" w14:textId="77777777" w:rsidR="00A536DF" w:rsidRDefault="00A536DF" w:rsidP="00A536DF">
      <w:pPr>
        <w:spacing w:after="0"/>
      </w:pPr>
      <w:r>
        <w:rPr>
          <w:rFonts w:cs="Microsoft Himalaya"/>
          <w:cs/>
          <w:lang w:bidi="bo-CN"/>
        </w:rPr>
        <w:t xml:space="preserve"> ད་རེས་ བཙུགས་ ཚརཝ་ འབད་ དགོ །</w:t>
      </w:r>
    </w:p>
    <w:p w14:paraId="5869F2AF" w14:textId="77777777" w:rsidR="00A536DF" w:rsidRDefault="00A536DF" w:rsidP="00A536DF">
      <w:pPr>
        <w:spacing w:after="0"/>
      </w:pPr>
      <w:r>
        <w:rPr>
          <w:rFonts w:cs="Microsoft Himalaya"/>
          <w:cs/>
          <w:lang w:bidi="bo-CN"/>
        </w:rPr>
        <w:t xml:space="preserve"> ཁྱོད་ར་ ངེའི་ ཆ་རོགས་ སྦེ་ ལྡུམ་ར་ རྐོ་ མི་ </w:t>
      </w:r>
      <w:r>
        <w:t xml:space="preserve"># </w:t>
      </w:r>
      <w:r>
        <w:rPr>
          <w:rFonts w:cs="Microsoft Himalaya"/>
          <w:cs/>
          <w:lang w:bidi="bo-CN"/>
        </w:rPr>
        <w:t xml:space="preserve">ལས་མི་ ཅིག་ འཚོལ་བཞག་ སྦེ་ </w:t>
      </w:r>
      <w:r>
        <w:t xml:space="preserve"># </w:t>
      </w:r>
      <w:r>
        <w:rPr>
          <w:rFonts w:cs="Microsoft Himalaya"/>
          <w:cs/>
          <w:lang w:bidi="bo-CN"/>
        </w:rPr>
        <w:t>མགྱོགས་པར་ སྨན་ཁང་ ནང་ ཞིབ་དཔྱད་ རྐྱབ་ པར་ སོང་ །</w:t>
      </w:r>
    </w:p>
    <w:p w14:paraId="73900CD8" w14:textId="77777777" w:rsidR="00A536DF" w:rsidRDefault="00A536DF" w:rsidP="00A536DF">
      <w:pPr>
        <w:spacing w:after="0"/>
      </w:pPr>
      <w:r>
        <w:rPr>
          <w:rFonts w:cs="Microsoft Himalaya"/>
          <w:cs/>
          <w:lang w:bidi="bo-CN"/>
        </w:rPr>
        <w:t xml:space="preserve"> འདི་ </w:t>
      </w:r>
      <w:r>
        <w:t xml:space="preserve"># </w:t>
      </w:r>
      <w:r>
        <w:rPr>
          <w:rFonts w:cs="Microsoft Himalaya"/>
          <w:cs/>
          <w:lang w:bidi="bo-CN"/>
        </w:rPr>
        <w:t>ཡ་མེད་ སྦེ་ བཞག་ ནི་ གི་ ལཱ་ མེན་ པས་ མས་ དབྱངས་ཅན །</w:t>
      </w:r>
    </w:p>
    <w:p w14:paraId="7849C289" w14:textId="77777777" w:rsidR="00A536DF" w:rsidRDefault="00A536DF" w:rsidP="00A536DF">
      <w:pPr>
        <w:spacing w:after="0"/>
      </w:pPr>
      <w:r>
        <w:rPr>
          <w:rFonts w:cs="Microsoft Himalaya"/>
          <w:cs/>
          <w:lang w:bidi="bo-CN"/>
        </w:rPr>
        <w:t xml:space="preserve"> ཨ་ལ་ ཨ་ལ་ </w:t>
      </w:r>
      <w:r>
        <w:t xml:space="preserve"># </w:t>
      </w:r>
      <w:r>
        <w:rPr>
          <w:rFonts w:cs="Microsoft Himalaya"/>
          <w:cs/>
          <w:lang w:bidi="bo-CN"/>
        </w:rPr>
        <w:t>ག་ ཨིན་ན །</w:t>
      </w:r>
    </w:p>
    <w:p w14:paraId="40B8FC94" w14:textId="77777777" w:rsidR="00A536DF" w:rsidRDefault="00A536DF" w:rsidP="00A536DF">
      <w:pPr>
        <w:spacing w:after="0"/>
      </w:pPr>
      <w:r>
        <w:rPr>
          <w:rFonts w:cs="Microsoft Himalaya"/>
          <w:cs/>
          <w:lang w:bidi="bo-CN"/>
        </w:rPr>
        <w:t xml:space="preserve"> ག་ ཨིན་ན་ གནམ་ དྲོ་པ་ ལས་ ང་ ལུ་ ཚོད་ལྟ་ མི་ ཅིག </w:t>
      </w:r>
      <w:r>
        <w:t xml:space="preserve"># </w:t>
      </w:r>
      <w:r>
        <w:rPr>
          <w:rFonts w:cs="Microsoft Himalaya"/>
          <w:cs/>
          <w:lang w:bidi="bo-CN"/>
        </w:rPr>
        <w:t>ཨ་ལ་ ཨ་ལ་ གཏང་ ཟེར་ དབའི །</w:t>
      </w:r>
    </w:p>
    <w:p w14:paraId="13BE8885" w14:textId="77777777" w:rsidR="00A536DF" w:rsidRDefault="00A536DF" w:rsidP="00A536DF">
      <w:pPr>
        <w:spacing w:after="0"/>
      </w:pPr>
      <w:r>
        <w:rPr>
          <w:rFonts w:cs="Microsoft Himalaya"/>
          <w:cs/>
          <w:lang w:bidi="bo-CN"/>
        </w:rPr>
        <w:t xml:space="preserve"> ག་ སྨོ་ ཁྱོད </w:t>
      </w:r>
      <w:r>
        <w:t>?</w:t>
      </w:r>
    </w:p>
    <w:p w14:paraId="0F880620" w14:textId="77777777" w:rsidR="00A536DF" w:rsidRDefault="00A536DF" w:rsidP="00A536DF">
      <w:pPr>
        <w:spacing w:after="0"/>
      </w:pPr>
      <w:r>
        <w:rPr>
          <w:rFonts w:cs="Microsoft Himalaya"/>
          <w:cs/>
          <w:lang w:bidi="bo-CN"/>
        </w:rPr>
        <w:t xml:space="preserve"> ག་ སྨོ་ ཟེར་ ཁྱོད །</w:t>
      </w:r>
    </w:p>
    <w:p w14:paraId="705FA8C1"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ཨ་ནཱི་ ཟ་འདྲེ་ ཁ་རང་ འདི་ མས་ སྟེ །</w:t>
      </w:r>
    </w:p>
    <w:p w14:paraId="20D9D79F"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ཁྱོད་ར་ གི་ ཨམ་ དབྱངས་སྐྱིད་ ཀྱིས་ </w:t>
      </w:r>
      <w:r>
        <w:t xml:space="preserve"># </w:t>
      </w:r>
      <w:r>
        <w:rPr>
          <w:rFonts w:cs="Microsoft Himalaya"/>
          <w:cs/>
          <w:lang w:bidi="bo-CN"/>
        </w:rPr>
        <w:t>ད་རེས་ ལྡུམ་ར་ བརྐོ་ བར་ འོང་ གནང་ ཟེར་ སླབ་ དེས་ མས་ ཧི་ ཧི་ ཧི །</w:t>
      </w:r>
    </w:p>
    <w:p w14:paraId="6031AAA1"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ག་ཅི་སྦེ་ ངེའི་ ཨམ་ དབྱངས་སྐྱིད་ ཟེར་ སླབ་ དགོཔ་ སྨོ </w:t>
      </w:r>
      <w:r>
        <w:t>?</w:t>
      </w:r>
    </w:p>
    <w:p w14:paraId="6C6BC158" w14:textId="77777777" w:rsidR="00A536DF" w:rsidRDefault="00A536DF" w:rsidP="00A536DF">
      <w:pPr>
        <w:spacing w:after="0"/>
      </w:pPr>
      <w:r>
        <w:rPr>
          <w:rFonts w:cs="Microsoft Himalaya"/>
          <w:cs/>
          <w:lang w:bidi="bo-CN"/>
        </w:rPr>
        <w:t xml:space="preserve"> ཧི་ ཧི་ ཧི །</w:t>
      </w:r>
    </w:p>
    <w:p w14:paraId="7CE54B85" w14:textId="77777777" w:rsidR="00A536DF" w:rsidRDefault="00A536DF" w:rsidP="00A536DF">
      <w:pPr>
        <w:spacing w:after="0"/>
      </w:pPr>
      <w:r>
        <w:rPr>
          <w:rFonts w:cs="Microsoft Himalaya"/>
          <w:cs/>
          <w:lang w:bidi="bo-CN"/>
        </w:rPr>
        <w:t xml:space="preserve"> ཁྱོད་ ཀྱིས་ ཨམ་ དབྱངས་སྐྱིད་ ཟེར་ མ་ སླབ་ པར་ </w:t>
      </w:r>
      <w:r>
        <w:t xml:space="preserve"># </w:t>
      </w:r>
      <w:r>
        <w:rPr>
          <w:rFonts w:cs="Microsoft Himalaya"/>
          <w:cs/>
          <w:lang w:bidi="bo-CN"/>
        </w:rPr>
        <w:t xml:space="preserve">དེ་ཚེ་ ཁྱོད་ རོགས་ ཨམ་ འདི་ གི་ མལ་ཆ་ ནང་ ཉལ་སྡོད་ ནུག་ མེན་ན </w:t>
      </w:r>
      <w:r>
        <w:t>?</w:t>
      </w:r>
    </w:p>
    <w:p w14:paraId="038F2595" w14:textId="77777777" w:rsidR="00A536DF" w:rsidRDefault="00A536DF" w:rsidP="00A536DF">
      <w:pPr>
        <w:spacing w:after="0"/>
      </w:pPr>
      <w:r>
        <w:rPr>
          <w:rFonts w:cs="Microsoft Himalaya"/>
          <w:cs/>
          <w:lang w:bidi="bo-CN"/>
        </w:rPr>
        <w:t xml:space="preserve"> གནམ་ནུབ་མོ་ ངེའི་ ཨ་པ་ དང་ འཐབ་ སྡོད་ སར་ </w:t>
      </w:r>
      <w:r>
        <w:t xml:space="preserve"># </w:t>
      </w:r>
      <w:r>
        <w:rPr>
          <w:rFonts w:cs="Microsoft Himalaya"/>
          <w:cs/>
          <w:lang w:bidi="bo-CN"/>
        </w:rPr>
        <w:t xml:space="preserve">ང་ གིས་ མ་ མཐོངམ་ འདྲས </w:t>
      </w:r>
      <w:r>
        <w:t>?</w:t>
      </w:r>
    </w:p>
    <w:p w14:paraId="25A166C6" w14:textId="77777777" w:rsidR="00A536DF" w:rsidRDefault="00A536DF" w:rsidP="00A536DF">
      <w:pPr>
        <w:spacing w:after="0"/>
      </w:pPr>
      <w:r>
        <w:rPr>
          <w:rFonts w:cs="Microsoft Himalaya"/>
          <w:cs/>
          <w:lang w:bidi="bo-CN"/>
        </w:rPr>
        <w:t xml:space="preserve"> ཁའི་ </w:t>
      </w:r>
      <w:r>
        <w:t xml:space="preserve"># </w:t>
      </w:r>
      <w:r>
        <w:rPr>
          <w:rFonts w:cs="Microsoft Himalaya"/>
          <w:cs/>
          <w:lang w:bidi="bo-CN"/>
        </w:rPr>
        <w:t>ངོ་ ཚ་ ནི་ མིན་འདུག་ ཁ་རང་ །</w:t>
      </w:r>
    </w:p>
    <w:p w14:paraId="3BF082C3" w14:textId="77777777" w:rsidR="00A536DF" w:rsidRDefault="00A536DF" w:rsidP="00A536DF">
      <w:pPr>
        <w:spacing w:after="0"/>
      </w:pPr>
      <w:r>
        <w:rPr>
          <w:rFonts w:cs="Microsoft Himalaya"/>
          <w:cs/>
          <w:lang w:bidi="bo-CN"/>
        </w:rPr>
        <w:t xml:space="preserve"> ཧི་ ཧི་ ཧི །</w:t>
      </w:r>
    </w:p>
    <w:p w14:paraId="14D53B99"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འདི་ འདི་ སྟེ །</w:t>
      </w:r>
    </w:p>
    <w:p w14:paraId="535C1E5E" w14:textId="77777777" w:rsidR="00A536DF" w:rsidRDefault="00A536DF" w:rsidP="00A536DF">
      <w:pPr>
        <w:spacing w:after="0"/>
      </w:pPr>
      <w:r>
        <w:rPr>
          <w:rFonts w:cs="Microsoft Himalaya"/>
          <w:cs/>
          <w:lang w:bidi="bo-CN"/>
        </w:rPr>
        <w:t xml:space="preserve"> ང་ ཁྱོད་ འབད་སར་ འོངམ་ ཨིན་ ཟེར་ </w:t>
      </w:r>
      <w:r>
        <w:t xml:space="preserve"># </w:t>
      </w:r>
      <w:r>
        <w:rPr>
          <w:rFonts w:cs="Microsoft Himalaya"/>
          <w:cs/>
          <w:lang w:bidi="bo-CN"/>
        </w:rPr>
        <w:t xml:space="preserve">ལམ་ འཛོལ་ </w:t>
      </w:r>
      <w:r>
        <w:t xml:space="preserve"># </w:t>
      </w:r>
      <w:r>
        <w:rPr>
          <w:rFonts w:cs="Microsoft Himalaya"/>
          <w:cs/>
          <w:lang w:bidi="bo-CN"/>
        </w:rPr>
        <w:t>མོ་ གི་ མལ་ཆ་ ནང་ ལྷོད་ སོཔ་ མས །</w:t>
      </w:r>
    </w:p>
    <w:p w14:paraId="1005E86C" w14:textId="77777777" w:rsidR="00A536DF" w:rsidRDefault="00A536DF" w:rsidP="00A536DF">
      <w:pPr>
        <w:spacing w:after="0"/>
      </w:pPr>
      <w:r>
        <w:rPr>
          <w:rFonts w:cs="Microsoft Himalaya"/>
          <w:cs/>
          <w:lang w:bidi="bo-CN"/>
        </w:rPr>
        <w:t xml:space="preserve"> འ་ནེ་སྦེ་ འདི་ མ་ སླབ་ དབའི །</w:t>
      </w:r>
    </w:p>
    <w:p w14:paraId="4DB23CC4" w14:textId="77777777" w:rsidR="00A536DF" w:rsidRDefault="00A536DF" w:rsidP="00A536DF">
      <w:pPr>
        <w:spacing w:after="0"/>
      </w:pPr>
      <w:r>
        <w:rPr>
          <w:rFonts w:cs="Microsoft Himalaya"/>
          <w:cs/>
          <w:lang w:bidi="bo-CN"/>
        </w:rPr>
        <w:t xml:space="preserve"> ང་ ངོ་ཚ་ འབད་ མི་ ཚུགས་ པས །</w:t>
      </w:r>
    </w:p>
    <w:p w14:paraId="49D21A9F" w14:textId="77777777" w:rsidR="00A536DF" w:rsidRDefault="00A536DF" w:rsidP="00A536DF">
      <w:pPr>
        <w:spacing w:after="0"/>
      </w:pPr>
      <w:r>
        <w:rPr>
          <w:rFonts w:cs="Microsoft Himalaya"/>
          <w:cs/>
          <w:lang w:bidi="bo-CN"/>
        </w:rPr>
        <w:t xml:space="preserve"> སྟེ་ ལཱ་སར་ ཨམ་ དབྱངས་སྐྱིད་ ཀྱིས་ ཤོག་ ཟེར་ སླབ་སླབ་ འབད་བ་ཅིན་ </w:t>
      </w:r>
      <w:r>
        <w:t xml:space="preserve"># </w:t>
      </w:r>
      <w:r>
        <w:rPr>
          <w:rFonts w:cs="Microsoft Himalaya"/>
          <w:cs/>
          <w:lang w:bidi="bo-CN"/>
        </w:rPr>
        <w:t xml:space="preserve">ང་ མི་ འོང་ མས </w:t>
      </w:r>
      <w:r>
        <w:t>?</w:t>
      </w:r>
    </w:p>
    <w:p w14:paraId="1C54236D" w14:textId="77777777" w:rsidR="00A536DF" w:rsidRDefault="00A536DF" w:rsidP="00A536DF">
      <w:pPr>
        <w:spacing w:after="0"/>
      </w:pPr>
      <w:r>
        <w:rPr>
          <w:rFonts w:cs="Microsoft Himalaya"/>
          <w:cs/>
          <w:lang w:bidi="bo-CN"/>
        </w:rPr>
        <w:t xml:space="preserve"> སླབ་ ཚེ་ སླབ་ ཨིན །</w:t>
      </w:r>
    </w:p>
    <w:p w14:paraId="62DFC205" w14:textId="77777777" w:rsidR="00A536DF" w:rsidRDefault="00A536DF" w:rsidP="00A536DF">
      <w:pPr>
        <w:spacing w:after="0"/>
      </w:pPr>
      <w:r>
        <w:rPr>
          <w:rFonts w:cs="Microsoft Himalaya"/>
          <w:cs/>
          <w:lang w:bidi="bo-CN"/>
        </w:rPr>
        <w:t xml:space="preserve"> ད་རེས་ ངེའི་ ཆ་རོགས་ སྦེ་ ལྡུམ་ར་ ཅིག་ བརྐོ་ གནང་ དབའི །</w:t>
      </w:r>
    </w:p>
    <w:p w14:paraId="3D232736" w14:textId="77777777" w:rsidR="00A536DF" w:rsidRDefault="00A536DF" w:rsidP="00A536DF">
      <w:pPr>
        <w:spacing w:after="0"/>
      </w:pPr>
      <w:r>
        <w:rPr>
          <w:rFonts w:cs="Microsoft Himalaya"/>
          <w:cs/>
          <w:lang w:bidi="bo-CN"/>
        </w:rPr>
        <w:t xml:space="preserve"> ཨེ་ལྕང་ ཅིག་ བཏབ་ ནི་ སྦེ་ ཨིན་ </w:t>
      </w:r>
      <w:r>
        <w:t xml:space="preserve"># </w:t>
      </w:r>
      <w:r>
        <w:rPr>
          <w:rFonts w:cs="Microsoft Himalaya"/>
          <w:cs/>
          <w:lang w:bidi="bo-CN"/>
        </w:rPr>
        <w:t xml:space="preserve">བཏུབ་ ག </w:t>
      </w:r>
      <w:r>
        <w:t>?</w:t>
      </w:r>
    </w:p>
    <w:p w14:paraId="08A423F4" w14:textId="77777777" w:rsidR="00A536DF" w:rsidRDefault="00A536DF" w:rsidP="00A536DF">
      <w:pPr>
        <w:spacing w:after="0"/>
      </w:pPr>
      <w:r>
        <w:rPr>
          <w:rFonts w:cs="Microsoft Himalaya"/>
          <w:cs/>
          <w:lang w:bidi="bo-CN"/>
        </w:rPr>
        <w:t xml:space="preserve"> འ་ནེ་སྦེ་ ཁྱོད་ར་ གིས་ སླབ་ ཐོན་འོངས་ པ་ ན་ ང་ ག་ཅི་ ཨིན་རུང་ བཞག་ སྟེ་ འཐོན་འོང་ །</w:t>
      </w:r>
    </w:p>
    <w:p w14:paraId="1C03F93F" w14:textId="77777777" w:rsidR="00A536DF" w:rsidRDefault="00A536DF" w:rsidP="00A536DF">
      <w:pPr>
        <w:spacing w:after="0"/>
      </w:pPr>
      <w:r>
        <w:rPr>
          <w:rFonts w:cs="Microsoft Himalaya"/>
          <w:cs/>
          <w:lang w:bidi="bo-CN"/>
        </w:rPr>
        <w:lastRenderedPageBreak/>
        <w:t xml:space="preserve"> བྱིན་ པར་ ངོ་ དང་ བཙོང་ པར་ རིན་ ཟེར་ </w:t>
      </w:r>
      <w:r>
        <w:t xml:space="preserve"># </w:t>
      </w:r>
      <w:r>
        <w:rPr>
          <w:rFonts w:cs="Microsoft Himalaya"/>
          <w:cs/>
          <w:lang w:bidi="bo-CN"/>
        </w:rPr>
        <w:t xml:space="preserve">ངོ་ འདི་ ཨམ་ དབྱངས་སྐྱིད་ ཀྱིས་ སྟོན་ </w:t>
      </w:r>
      <w:r>
        <w:t xml:space="preserve"># </w:t>
      </w:r>
      <w:r>
        <w:rPr>
          <w:rFonts w:cs="Microsoft Himalaya"/>
          <w:cs/>
          <w:lang w:bidi="bo-CN"/>
        </w:rPr>
        <w:t xml:space="preserve">ལཱ་ འདི་ འུ་ སྡུག་སྡུག་ ང་ འབད་ བར་ བོ་ པ་ ཅིན་ </w:t>
      </w:r>
      <w:r>
        <w:t xml:space="preserve"># </w:t>
      </w:r>
      <w:r>
        <w:rPr>
          <w:rFonts w:cs="Microsoft Himalaya"/>
          <w:cs/>
          <w:lang w:bidi="bo-CN"/>
        </w:rPr>
        <w:t xml:space="preserve">ག་ གིས་ ཉན་ བཏུབ་ ནི་ ས ། </w:t>
      </w:r>
      <w:r>
        <w:t xml:space="preserve"># </w:t>
      </w:r>
      <w:r>
        <w:rPr>
          <w:rFonts w:cs="Microsoft Himalaya"/>
          <w:cs/>
          <w:lang w:bidi="bo-CN"/>
        </w:rPr>
        <w:t xml:space="preserve">ངོ་དྲིན་ ཁྱོད་ར་ གིས་ འབག་ ཆི་ པ་ ཅིན་ </w:t>
      </w:r>
      <w:r>
        <w:t xml:space="preserve"># </w:t>
      </w:r>
      <w:r>
        <w:rPr>
          <w:rFonts w:cs="Microsoft Himalaya"/>
          <w:cs/>
          <w:lang w:bidi="bo-CN"/>
        </w:rPr>
        <w:t>ཉིནམ་ གཅིག་ གི་ ལཱ་སར་ འདི་ འོང་བྱིན་ ནི་ རྨམ །</w:t>
      </w:r>
    </w:p>
    <w:p w14:paraId="5F7DA2CD" w14:textId="77777777" w:rsidR="00A536DF" w:rsidRDefault="00A536DF" w:rsidP="00A536DF">
      <w:pPr>
        <w:spacing w:after="0"/>
      </w:pPr>
      <w:r>
        <w:rPr>
          <w:rFonts w:cs="Microsoft Himalaya"/>
          <w:cs/>
          <w:lang w:bidi="bo-CN"/>
        </w:rPr>
        <w:t xml:space="preserve"> ཡ་ ཡ་ དེསན་ བཀྲིན་ཆེ་ བས ། </w:t>
      </w:r>
      <w:r>
        <w:t xml:space="preserve"># </w:t>
      </w:r>
      <w:r>
        <w:rPr>
          <w:rFonts w:cs="Microsoft Himalaya"/>
          <w:cs/>
          <w:lang w:bidi="bo-CN"/>
        </w:rPr>
        <w:t xml:space="preserve">འགྱོ་ ཞིག་ ཁྱིམ་ ནང་ ། </w:t>
      </w:r>
      <w:r>
        <w:t xml:space="preserve"># </w:t>
      </w:r>
      <w:r>
        <w:rPr>
          <w:rFonts w:cs="Microsoft Himalaya"/>
          <w:cs/>
          <w:lang w:bidi="bo-CN"/>
        </w:rPr>
        <w:t>དྲོ་མཛར་ ཅིག་ ཟ་ བར་ འགྱོ་ གེ །</w:t>
      </w:r>
    </w:p>
    <w:p w14:paraId="71DB8629" w14:textId="77777777" w:rsidR="00A536DF" w:rsidRDefault="00A536DF" w:rsidP="00A536DF">
      <w:pPr>
        <w:spacing w:after="0"/>
      </w:pPr>
      <w:r>
        <w:rPr>
          <w:rFonts w:cs="Microsoft Himalaya"/>
          <w:cs/>
          <w:lang w:bidi="bo-CN"/>
        </w:rPr>
        <w:t xml:space="preserve"> ང་ ད་ལྟ་ར་ ལོག་ འཐོན་འོང་ སྨ་རེ་ ཁ་རང་ །</w:t>
      </w:r>
    </w:p>
    <w:p w14:paraId="0DB6BE1F" w14:textId="77777777" w:rsidR="00A536DF" w:rsidRDefault="00A536DF" w:rsidP="00A536DF">
      <w:pPr>
        <w:spacing w:after="0"/>
      </w:pPr>
      <w:r>
        <w:rPr>
          <w:rFonts w:cs="Microsoft Himalaya"/>
          <w:cs/>
          <w:lang w:bidi="bo-CN"/>
        </w:rPr>
        <w:t xml:space="preserve"> ཁྱོད་ ཨ་མ་ གི་ ཆ་རོགས་ སྦེ་ ལྡུམ་ར་ བརྐོ་ སྡོད་ ད །</w:t>
      </w:r>
    </w:p>
    <w:p w14:paraId="36A85C0A" w14:textId="77777777" w:rsidR="00A536DF" w:rsidRDefault="00A536DF" w:rsidP="00A536DF">
      <w:pPr>
        <w:spacing w:after="0"/>
      </w:pPr>
      <w:r>
        <w:rPr>
          <w:rFonts w:cs="Microsoft Himalaya"/>
          <w:cs/>
          <w:lang w:bidi="bo-CN"/>
        </w:rPr>
        <w:t xml:space="preserve"> དབའི་ ཚ་ངེར་བཏོན་ ལོག་ འོངམ་ དྲག </w:t>
      </w:r>
      <w:r>
        <w:t xml:space="preserve"># </w:t>
      </w:r>
      <w:r>
        <w:rPr>
          <w:rFonts w:cs="Microsoft Himalaya"/>
          <w:cs/>
          <w:lang w:bidi="bo-CN"/>
        </w:rPr>
        <w:t xml:space="preserve">ཆ་རོགས་ ཁྱོད་ བཟུམ་ ཅིག་ སྦོ་ལོགས་ཁར་ མེད་ པར་ </w:t>
      </w:r>
      <w:r>
        <w:t xml:space="preserve"># </w:t>
      </w:r>
      <w:r>
        <w:rPr>
          <w:rFonts w:cs="Microsoft Himalaya"/>
          <w:cs/>
          <w:lang w:bidi="bo-CN"/>
        </w:rPr>
        <w:t>ང་ ལྡུམ་ར་ བརྐོ་ མི་ ཚུགས་ གོ །</w:t>
      </w:r>
    </w:p>
    <w:p w14:paraId="73DFCEFC"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ཆ་རོགས་ ང་ མེད་ རུང་ ཨམ་ དབྱངས་སྐྱིད་ ཡོད་ པ་ སྟེ །</w:t>
      </w:r>
    </w:p>
    <w:p w14:paraId="6C149434" w14:textId="77777777" w:rsidR="00A536DF" w:rsidRDefault="00A536DF" w:rsidP="00A536DF">
      <w:pPr>
        <w:spacing w:after="0"/>
      </w:pPr>
      <w:r>
        <w:rPr>
          <w:rFonts w:cs="Microsoft Himalaya"/>
          <w:cs/>
          <w:lang w:bidi="bo-CN"/>
        </w:rPr>
        <w:t xml:space="preserve"> ཧི་ ཧི་ ཧི །</w:t>
      </w:r>
    </w:p>
    <w:p w14:paraId="6C867611" w14:textId="77777777" w:rsidR="00A536DF" w:rsidRDefault="00A536DF" w:rsidP="00A536DF">
      <w:pPr>
        <w:spacing w:after="0"/>
      </w:pPr>
      <w:r>
        <w:rPr>
          <w:rFonts w:cs="Microsoft Himalaya"/>
          <w:cs/>
          <w:lang w:bidi="bo-CN"/>
        </w:rPr>
        <w:t xml:space="preserve"> དབའི་ དེ་སྦེ་ འདི་ མ་ སླབ་ ས །</w:t>
      </w:r>
    </w:p>
    <w:p w14:paraId="7D6C48A8" w14:textId="77777777" w:rsidR="00A536DF" w:rsidRDefault="00A536DF" w:rsidP="00A536DF">
      <w:pPr>
        <w:spacing w:after="0"/>
      </w:pPr>
      <w:r>
        <w:rPr>
          <w:rFonts w:cs="Microsoft Himalaya"/>
          <w:cs/>
          <w:lang w:bidi="bo-CN"/>
        </w:rPr>
        <w:t xml:space="preserve"> ད་ལྟ་ར་ ང་ ཡར་ སྙོ་ འོང་ །</w:t>
      </w:r>
    </w:p>
    <w:p w14:paraId="3E2C572F" w14:textId="77777777" w:rsidR="00A536DF" w:rsidRDefault="00A536DF" w:rsidP="00A536DF">
      <w:pPr>
        <w:spacing w:after="0"/>
      </w:pPr>
      <w:r>
        <w:rPr>
          <w:rFonts w:cs="Microsoft Himalaya"/>
          <w:cs/>
          <w:lang w:bidi="bo-CN"/>
        </w:rPr>
        <w:t xml:space="preserve"> ང་ ཁྱོད་ ཀྱི་ ལཱ་སར་ </w:t>
      </w:r>
      <w:r>
        <w:t xml:space="preserve"># </w:t>
      </w:r>
      <w:r>
        <w:rPr>
          <w:rFonts w:cs="Microsoft Himalaya"/>
          <w:cs/>
          <w:lang w:bidi="bo-CN"/>
        </w:rPr>
        <w:t>ལཱ་ འབད་ དགོ་ མནོ་ སྟེ་ འོངས་འོངསམ་ མེན་ པ་ སྟེ །</w:t>
      </w:r>
    </w:p>
    <w:p w14:paraId="46196D2E" w14:textId="77777777" w:rsidR="00A536DF" w:rsidRDefault="00A536DF" w:rsidP="00A536DF">
      <w:pPr>
        <w:spacing w:after="0"/>
      </w:pPr>
      <w:r>
        <w:rPr>
          <w:rFonts w:cs="Microsoft Himalaya"/>
          <w:cs/>
          <w:lang w:bidi="bo-CN"/>
        </w:rPr>
        <w:t xml:space="preserve"> ཁྱོད་ ཡོད་ ནི་ དེ་ གིས་ འོངས་འོངསམ་ ཨིན །</w:t>
      </w:r>
    </w:p>
    <w:p w14:paraId="587E6603" w14:textId="77777777" w:rsidR="00A536DF" w:rsidRDefault="00A536DF" w:rsidP="00A536DF">
      <w:pPr>
        <w:spacing w:after="0"/>
      </w:pPr>
      <w:r>
        <w:rPr>
          <w:rFonts w:cs="Microsoft Himalaya"/>
          <w:cs/>
          <w:lang w:bidi="bo-CN"/>
        </w:rPr>
        <w:t xml:space="preserve"> ཁྱོད་ར་ འོང་ ནི་ མེད་ པ་ ཅིན་ </w:t>
      </w:r>
      <w:r>
        <w:t xml:space="preserve"># </w:t>
      </w:r>
      <w:r>
        <w:rPr>
          <w:rFonts w:cs="Microsoft Himalaya"/>
          <w:cs/>
          <w:lang w:bidi="bo-CN"/>
        </w:rPr>
        <w:t>ང་ ལཱ་ འབད་ འཕྲོ་ ར་ བཀོ་བཞག་ སྦེ་ ཡར་ སྙོ་ འོང་ སྨ་རེ །</w:t>
      </w:r>
    </w:p>
    <w:p w14:paraId="041C54F0" w14:textId="77777777" w:rsidR="00A536DF" w:rsidRDefault="00A536DF" w:rsidP="00A536DF">
      <w:pPr>
        <w:spacing w:after="0"/>
      </w:pPr>
      <w:r>
        <w:rPr>
          <w:rFonts w:cs="Microsoft Himalaya"/>
          <w:cs/>
          <w:lang w:bidi="bo-CN"/>
        </w:rPr>
        <w:t xml:space="preserve"> མགྱོགས་པར་ འོངམ་ དྲག </w:t>
      </w:r>
      <w:r>
        <w:t xml:space="preserve"># </w:t>
      </w:r>
      <w:r>
        <w:rPr>
          <w:rFonts w:cs="Microsoft Himalaya"/>
          <w:cs/>
          <w:lang w:bidi="bo-CN"/>
        </w:rPr>
        <w:t>ཡ་ ཡ་ ང་ ད་ལྟ་ར་ ལོག་ འཐོན་འོང་ །</w:t>
      </w:r>
    </w:p>
    <w:p w14:paraId="4DF3387A" w14:textId="77777777" w:rsidR="00A536DF" w:rsidRDefault="00A536DF" w:rsidP="00A536DF">
      <w:pPr>
        <w:spacing w:after="0"/>
      </w:pPr>
      <w:r>
        <w:rPr>
          <w:rFonts w:cs="Microsoft Himalaya"/>
          <w:cs/>
          <w:lang w:bidi="bo-CN"/>
        </w:rPr>
        <w:t xml:space="preserve"> གངམ་ མི་ འགོར །</w:t>
      </w:r>
    </w:p>
    <w:p w14:paraId="06CA907E" w14:textId="77777777" w:rsidR="00A536DF" w:rsidRDefault="00A536DF" w:rsidP="00A536DF">
      <w:pPr>
        <w:spacing w:after="0"/>
      </w:pPr>
      <w:r>
        <w:rPr>
          <w:rFonts w:cs="Microsoft Himalaya"/>
          <w:cs/>
          <w:lang w:bidi="bo-CN"/>
        </w:rPr>
        <w:t xml:space="preserve"> ཤོག་ ཤིག་ ཨ་ལུ །</w:t>
      </w:r>
    </w:p>
    <w:p w14:paraId="2415E207" w14:textId="77777777" w:rsidR="00A536DF" w:rsidRDefault="00A536DF" w:rsidP="00A536DF">
      <w:pPr>
        <w:spacing w:after="0"/>
      </w:pPr>
      <w:r>
        <w:rPr>
          <w:rFonts w:cs="Microsoft Himalaya"/>
          <w:cs/>
          <w:lang w:bidi="bo-CN"/>
        </w:rPr>
        <w:t xml:space="preserve"> ཁྱོད་ ཡང་ ན་འཐན་ འཚོ་འཚོ་ པའི་ མི་ ཅིག་ འབད་ དོ་ སྦ །</w:t>
      </w:r>
    </w:p>
    <w:p w14:paraId="768CFF7B" w14:textId="77777777" w:rsidR="00A536DF" w:rsidRDefault="00A536DF" w:rsidP="00A536DF">
      <w:pPr>
        <w:spacing w:after="0"/>
      </w:pPr>
      <w:r>
        <w:rPr>
          <w:rFonts w:cs="Microsoft Himalaya"/>
          <w:cs/>
          <w:lang w:bidi="bo-CN"/>
        </w:rPr>
        <w:t xml:space="preserve"> ངེའི་ ཚོད་ མེད་ པའི་ ཚོད་ ཅིག་ ཁྱོད་ ཀྱིས་ མཐོང་ </w:t>
      </w:r>
      <w:r>
        <w:t xml:space="preserve"># </w:t>
      </w:r>
      <w:r>
        <w:rPr>
          <w:rFonts w:cs="Microsoft Himalaya"/>
          <w:cs/>
          <w:lang w:bidi="bo-CN"/>
        </w:rPr>
        <w:t xml:space="preserve">དེ་ཚེ་ </w:t>
      </w:r>
      <w:r>
        <w:t xml:space="preserve"># </w:t>
      </w:r>
      <w:r>
        <w:rPr>
          <w:rFonts w:cs="Microsoft Himalaya"/>
          <w:cs/>
          <w:lang w:bidi="bo-CN"/>
        </w:rPr>
        <w:t>ཨཔ་ དབང་དྲག་ དང་ ངེའི་ བར་ ན་ ཕུང་ སྦོམ་ ཅིག་ ཁྱོད་ ཀྱིས་ བཟོ་ ད་ ཡི །</w:t>
      </w:r>
    </w:p>
    <w:p w14:paraId="1A3202D4" w14:textId="77777777" w:rsidR="00A536DF" w:rsidRDefault="00A536DF" w:rsidP="00A536DF">
      <w:pPr>
        <w:spacing w:after="0"/>
      </w:pPr>
      <w:r>
        <w:rPr>
          <w:rFonts w:cs="Microsoft Himalaya"/>
          <w:cs/>
          <w:lang w:bidi="bo-CN"/>
        </w:rPr>
        <w:t xml:space="preserve"> ཨ་མ་ སྐུ་ཆེ་ ཟེར་ སླབ་ གེ །</w:t>
      </w:r>
    </w:p>
    <w:p w14:paraId="0BA33D49" w14:textId="77777777" w:rsidR="00A536DF" w:rsidRDefault="00A536DF" w:rsidP="00A536DF">
      <w:pPr>
        <w:spacing w:after="0"/>
      </w:pPr>
      <w:r>
        <w:rPr>
          <w:rFonts w:cs="Microsoft Himalaya"/>
          <w:cs/>
          <w:lang w:bidi="bo-CN"/>
        </w:rPr>
        <w:t xml:space="preserve"> འདི་ གི་ སྐོར་ལས་ ལོ་རྒྱུས་ སླབ་ བཤོལ་ ད་ </w:t>
      </w:r>
      <w:r>
        <w:t xml:space="preserve"># </w:t>
      </w:r>
      <w:r>
        <w:rPr>
          <w:rFonts w:cs="Microsoft Himalaya"/>
          <w:cs/>
          <w:lang w:bidi="bo-CN"/>
        </w:rPr>
        <w:t>ང་ ངོ་ཚ་ བས །</w:t>
      </w:r>
    </w:p>
    <w:p w14:paraId="1072CAD3" w14:textId="77777777" w:rsidR="00A536DF" w:rsidRDefault="00A536DF" w:rsidP="00A536DF">
      <w:pPr>
        <w:spacing w:after="0"/>
      </w:pPr>
      <w:r>
        <w:rPr>
          <w:rFonts w:cs="Microsoft Himalaya"/>
          <w:cs/>
          <w:lang w:bidi="bo-CN"/>
        </w:rPr>
        <w:t xml:space="preserve"> ཕྲང་ སྦེ་ ར་ སླབ་ པ་ ཅིན་ </w:t>
      </w:r>
      <w:r>
        <w:t xml:space="preserve"># </w:t>
      </w:r>
      <w:r>
        <w:rPr>
          <w:rFonts w:cs="Microsoft Himalaya"/>
          <w:cs/>
          <w:lang w:bidi="bo-CN"/>
        </w:rPr>
        <w:t>ཨམ་ དབྱངས་སྐྱིད །</w:t>
      </w:r>
    </w:p>
    <w:p w14:paraId="1EDBC810" w14:textId="77777777" w:rsidR="00A536DF" w:rsidRDefault="00A536DF" w:rsidP="00A536DF">
      <w:pPr>
        <w:spacing w:after="0"/>
      </w:pPr>
      <w:r>
        <w:rPr>
          <w:rFonts w:cs="Microsoft Himalaya"/>
          <w:cs/>
          <w:lang w:bidi="bo-CN"/>
        </w:rPr>
        <w:t xml:space="preserve"> ང་ ཧེ་མ་ ལས་ ཡེ་ཤེས་དབྱངས་ཅན་ ལུ་ བསྲན་ ར་ མ་ ཚུགས་ པར་ ཡོད །</w:t>
      </w:r>
    </w:p>
    <w:p w14:paraId="7096C542" w14:textId="77777777" w:rsidR="00A536DF" w:rsidRDefault="00A536DF" w:rsidP="00A536DF">
      <w:pPr>
        <w:spacing w:after="0"/>
      </w:pPr>
      <w:r>
        <w:rPr>
          <w:rFonts w:cs="Microsoft Himalaya"/>
          <w:cs/>
          <w:lang w:bidi="bo-CN"/>
        </w:rPr>
        <w:t xml:space="preserve"> ཁྱོད་ ཀྱིས་ ང་ དང་ མོ་ གཉེན་ རྐྱབ་ སྡོད་ ནི་ ཡོདཔ་ ཅིག་ བཟོ་བྱིན་ ཚུགས་ པ་ ཅིན་ </w:t>
      </w:r>
      <w:r>
        <w:t xml:space="preserve"># </w:t>
      </w:r>
      <w:r>
        <w:rPr>
          <w:rFonts w:cs="Microsoft Himalaya"/>
          <w:cs/>
          <w:lang w:bidi="bo-CN"/>
        </w:rPr>
        <w:t xml:space="preserve">ཨ་ནཱི་ བཟུམ་ གྱི་ ལཱ་ གི་ ཐད་ ལུ་ </w:t>
      </w:r>
      <w:r>
        <w:t xml:space="preserve"># </w:t>
      </w:r>
      <w:r>
        <w:rPr>
          <w:rFonts w:cs="Microsoft Himalaya"/>
          <w:cs/>
          <w:lang w:bidi="bo-CN"/>
        </w:rPr>
        <w:t xml:space="preserve">འདི་ དབའི་ ཕྱི་ཁ་ གི་ རྐྱབ་ དགོ་ རུང་ ནང་ ན་ གི་ རྐྱབ་ དགོ་ རུང་ བལྟ་ ཤིག </w:t>
      </w:r>
      <w:r>
        <w:t xml:space="preserve"># </w:t>
      </w:r>
      <w:r>
        <w:rPr>
          <w:rFonts w:cs="Microsoft Himalaya"/>
          <w:cs/>
          <w:lang w:bidi="bo-CN"/>
        </w:rPr>
        <w:t>ཁྱོད་ དང་ ཨཔ་ དབང་དྲག་ འབྱེལཝ་ ག་ནི་ཡང་ མེདཔ་ ཅིག་ ང་ བཟོ་ འོང་ །</w:t>
      </w:r>
    </w:p>
    <w:p w14:paraId="631A5EB3" w14:textId="77777777" w:rsidR="00A536DF" w:rsidRDefault="00A536DF" w:rsidP="00A536DF">
      <w:pPr>
        <w:spacing w:after="0"/>
      </w:pPr>
      <w:r>
        <w:rPr>
          <w:rFonts w:cs="Microsoft Himalaya"/>
          <w:cs/>
          <w:lang w:bidi="bo-CN"/>
        </w:rPr>
        <w:t xml:space="preserve"> ཨིན་ན་ དེསན་ འདི་ དྲག་ པས་ དབའི །</w:t>
      </w:r>
    </w:p>
    <w:p w14:paraId="05AFDE42" w14:textId="77777777" w:rsidR="00A536DF" w:rsidRDefault="00A536DF" w:rsidP="00A536DF">
      <w:pPr>
        <w:spacing w:after="0"/>
      </w:pPr>
      <w:r>
        <w:rPr>
          <w:rFonts w:cs="Microsoft Himalaya"/>
          <w:cs/>
          <w:lang w:bidi="bo-CN"/>
        </w:rPr>
        <w:t xml:space="preserve"> ང་ གིས་ བལྟ་ རུང་ </w:t>
      </w:r>
      <w:r>
        <w:t xml:space="preserve"># </w:t>
      </w:r>
      <w:r>
        <w:rPr>
          <w:rFonts w:cs="Microsoft Himalaya"/>
          <w:cs/>
          <w:lang w:bidi="bo-CN"/>
        </w:rPr>
        <w:t>མོ་ གིས་ ཁྱོད་ ལུ་ སེམས་ ཅིག་ ཡོད་ དོ་ བཟུམ་སྦེ་ ཚོརཝ་ མས་ ས །</w:t>
      </w:r>
    </w:p>
    <w:p w14:paraId="46EE4CAA" w14:textId="77777777" w:rsidR="00A536DF" w:rsidRDefault="00A536DF" w:rsidP="00A536DF">
      <w:pPr>
        <w:spacing w:after="0"/>
      </w:pPr>
      <w:r>
        <w:rPr>
          <w:rFonts w:cs="Microsoft Himalaya"/>
          <w:cs/>
          <w:lang w:bidi="bo-CN"/>
        </w:rPr>
        <w:t xml:space="preserve"> ཁ་ཙ་ ཕྱི་རུ་ ང་བཅས་ མ་སྨད་ གཉིས་ </w:t>
      </w:r>
      <w:r>
        <w:t xml:space="preserve"># </w:t>
      </w:r>
      <w:r>
        <w:rPr>
          <w:rFonts w:cs="Microsoft Himalaya"/>
          <w:cs/>
          <w:lang w:bidi="bo-CN"/>
        </w:rPr>
        <w:t>ཁྱོད ཀྱི་ སྐོར་ལས་ ལོ་རྒྱུས་ ཅིག་ སླབ་ ཅི་ པ་ སྟེ །</w:t>
      </w:r>
    </w:p>
    <w:p w14:paraId="3EFFE28F" w14:textId="77777777" w:rsidR="00A536DF" w:rsidRDefault="00A536DF" w:rsidP="00A536DF">
      <w:pPr>
        <w:spacing w:after="0"/>
      </w:pPr>
      <w:r>
        <w:rPr>
          <w:rFonts w:cs="Microsoft Himalaya"/>
          <w:cs/>
          <w:lang w:bidi="bo-CN"/>
        </w:rPr>
        <w:t xml:space="preserve"> དབའི་ ཨིན་ན </w:t>
      </w:r>
      <w:r>
        <w:t>?</w:t>
      </w:r>
    </w:p>
    <w:p w14:paraId="79A368C1" w14:textId="77777777" w:rsidR="00A536DF" w:rsidRDefault="00A536DF" w:rsidP="00A536DF">
      <w:pPr>
        <w:spacing w:after="0"/>
      </w:pPr>
      <w:r>
        <w:rPr>
          <w:rFonts w:cs="Microsoft Himalaya"/>
          <w:cs/>
          <w:lang w:bidi="bo-CN"/>
        </w:rPr>
        <w:t xml:space="preserve"> ག་དེ་སྦེ་ ར་ སླབ་ དེས་ མོ་ གིས </w:t>
      </w:r>
      <w:r>
        <w:t>?</w:t>
      </w:r>
    </w:p>
    <w:p w14:paraId="0CF6A808" w14:textId="77777777" w:rsidR="00A536DF" w:rsidRDefault="00A536DF" w:rsidP="00A536DF">
      <w:pPr>
        <w:spacing w:after="0"/>
      </w:pPr>
      <w:r>
        <w:rPr>
          <w:rFonts w:cs="Microsoft Himalaya"/>
          <w:cs/>
          <w:lang w:bidi="bo-CN"/>
        </w:rPr>
        <w:t xml:space="preserve"> དབྱངས་ཅན་ ཁྱོད་ ངེའི་ གདོང་ ངོ་མ་ ལུ་ འོངས་འོངསམ་ འདྲས་ མེན་ན </w:t>
      </w:r>
      <w:r>
        <w:t>?</w:t>
      </w:r>
    </w:p>
    <w:p w14:paraId="6D98EE61" w14:textId="77777777" w:rsidR="00A536DF" w:rsidRDefault="00A536DF" w:rsidP="00A536DF">
      <w:pPr>
        <w:spacing w:after="0"/>
      </w:pPr>
      <w:r>
        <w:rPr>
          <w:rFonts w:cs="Microsoft Himalaya"/>
          <w:cs/>
          <w:lang w:bidi="bo-CN"/>
        </w:rPr>
        <w:t xml:space="preserve"> ང་ ཁྱོད་ ཀྱི་ མནོ་བསམ་ ཅིག་ བཏང་ སྟེ་ </w:t>
      </w:r>
      <w:r>
        <w:t xml:space="preserve"># </w:t>
      </w:r>
      <w:r>
        <w:rPr>
          <w:rFonts w:cs="Microsoft Himalaya"/>
          <w:cs/>
          <w:lang w:bidi="bo-CN"/>
        </w:rPr>
        <w:t xml:space="preserve">གཡུས་ འདི་ གི་ དང་རྭ་ ནང་ འཛུལ་ ལོང་ མེདཔ་ ཁྱོད་ དང་ གདོང་སྐོར་ ཁ་ཐུག་ རྐྱབ་ མི་ འདི་ </w:t>
      </w:r>
      <w:r>
        <w:t xml:space="preserve"># </w:t>
      </w:r>
      <w:r>
        <w:rPr>
          <w:rFonts w:cs="Microsoft Himalaya"/>
          <w:cs/>
          <w:lang w:bidi="bo-CN"/>
        </w:rPr>
        <w:t>རྟེན་འབྲེལ་ ཆུང་ ར་ མ་ ཆུང་ པས་ སྨ་རེ་ དབྱངས་ཅན །</w:t>
      </w:r>
    </w:p>
    <w:p w14:paraId="1EFDF747" w14:textId="77777777" w:rsidR="00A536DF" w:rsidRDefault="00A536DF" w:rsidP="00A536DF">
      <w:pPr>
        <w:spacing w:after="0"/>
      </w:pPr>
      <w:r>
        <w:rPr>
          <w:rFonts w:cs="Microsoft Himalaya"/>
          <w:cs/>
          <w:lang w:bidi="bo-CN"/>
        </w:rPr>
        <w:t xml:space="preserve"> ཁ་ཙ་ ཨ་པ་ གིས་ ལོ་རྒྱུས་ ག་ནི་ཡང་ སླབ་ ནི་ མིན་འདུག་ ག </w:t>
      </w:r>
      <w:r>
        <w:t>?</w:t>
      </w:r>
    </w:p>
    <w:p w14:paraId="100411F9" w14:textId="77777777" w:rsidR="00A536DF" w:rsidRDefault="00A536DF" w:rsidP="00A536DF">
      <w:pPr>
        <w:spacing w:after="0"/>
      </w:pPr>
      <w:r>
        <w:rPr>
          <w:rFonts w:cs="Microsoft Himalaya"/>
          <w:cs/>
          <w:lang w:bidi="bo-CN"/>
        </w:rPr>
        <w:t xml:space="preserve"> བརྒྱུད་འཕྲིན་ ག་དེ་ཅིག་ བཏང་ རུང་ ཁྱོད་ ཀྱིས་ འཐུ་ ནི་ མིན་འདུག </w:t>
      </w:r>
      <w:r>
        <w:t xml:space="preserve"># </w:t>
      </w:r>
      <w:r>
        <w:rPr>
          <w:rFonts w:cs="Microsoft Himalaya"/>
          <w:cs/>
          <w:lang w:bidi="bo-CN"/>
        </w:rPr>
        <w:t xml:space="preserve">ཡངན་ འཕྲིན་ཐུང་ ག་དེ་ཅིག་ བསྐྱལ་ རུང་ ཁྱོད་ ལས་ ལན་ ཅིག་ མ་ ཐོབ་ པར་ </w:t>
      </w:r>
      <w:r>
        <w:t xml:space="preserve"># </w:t>
      </w:r>
      <w:r>
        <w:rPr>
          <w:rFonts w:cs="Microsoft Himalaya"/>
          <w:cs/>
          <w:lang w:bidi="bo-CN"/>
        </w:rPr>
        <w:t>ང་ ག་ཏེ་ སྡོད་ རུང་ སེམས་ བག་ མ་ ཆགས །</w:t>
      </w:r>
    </w:p>
    <w:p w14:paraId="07323342" w14:textId="77777777" w:rsidR="00A536DF" w:rsidRDefault="00A536DF" w:rsidP="00A536DF">
      <w:pPr>
        <w:spacing w:after="0"/>
      </w:pPr>
      <w:r>
        <w:rPr>
          <w:rFonts w:cs="Microsoft Himalaya"/>
          <w:cs/>
          <w:lang w:bidi="bo-CN"/>
        </w:rPr>
        <w:t xml:space="preserve"> ད་རེས་ ཁྱོད་ འཕྱད་ པར་ ཐོན་འོངས་ ཡི་ སྟེ །</w:t>
      </w:r>
    </w:p>
    <w:p w14:paraId="2BE52E7D" w14:textId="77777777" w:rsidR="00A536DF" w:rsidRDefault="00A536DF" w:rsidP="00A536DF">
      <w:pPr>
        <w:spacing w:after="0"/>
      </w:pPr>
      <w:r>
        <w:rPr>
          <w:rFonts w:cs="Microsoft Himalaya"/>
          <w:cs/>
          <w:lang w:bidi="bo-CN"/>
        </w:rPr>
        <w:t xml:space="preserve"> འོང་ དགོ་ པའི་ དོན་དག་ འདི་ ཁྱོད་ར་ གིས་ ལེགས་ཤོམ་ སྦེ་ ར་ ཤེས །</w:t>
      </w:r>
    </w:p>
    <w:p w14:paraId="12353E24" w14:textId="77777777" w:rsidR="00A536DF" w:rsidRDefault="00A536DF" w:rsidP="00A536DF">
      <w:pPr>
        <w:spacing w:after="0"/>
      </w:pPr>
      <w:r>
        <w:rPr>
          <w:rFonts w:cs="Microsoft Himalaya"/>
          <w:cs/>
          <w:lang w:bidi="bo-CN"/>
        </w:rPr>
        <w:t xml:space="preserve"> ཤོག་ ཁྱིམ་ ནང་ སོང་ སྦེ་ བློ་སླབ་ སྡོད་ གེ །</w:t>
      </w:r>
    </w:p>
    <w:p w14:paraId="1F9D9E8E"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 xml:space="preserve">ང་ </w:t>
      </w:r>
      <w:r>
        <w:t xml:space="preserve"># </w:t>
      </w:r>
      <w:r>
        <w:rPr>
          <w:rFonts w:cs="Microsoft Himalaya"/>
          <w:cs/>
          <w:lang w:bidi="bo-CN"/>
        </w:rPr>
        <w:t xml:space="preserve">ཨུང་ </w:t>
      </w:r>
      <w:r>
        <w:t xml:space="preserve"># </w:t>
      </w:r>
      <w:r>
        <w:rPr>
          <w:rFonts w:cs="Microsoft Himalaya"/>
          <w:cs/>
          <w:lang w:bidi="bo-CN"/>
        </w:rPr>
        <w:t xml:space="preserve">ང་ </w:t>
      </w:r>
      <w:r>
        <w:t xml:space="preserve"># </w:t>
      </w:r>
      <w:r>
        <w:rPr>
          <w:rFonts w:cs="Microsoft Himalaya"/>
          <w:cs/>
          <w:lang w:bidi="bo-CN"/>
        </w:rPr>
        <w:t xml:space="preserve">ཨ་ཕར་ ལཱ་ ཁག་ཆེ་ཏོག་ཏོ་ ཅིག་ མེད་ པ་ ཅིན་ </w:t>
      </w:r>
      <w:r>
        <w:t xml:space="preserve"># </w:t>
      </w:r>
      <w:r>
        <w:rPr>
          <w:rFonts w:cs="Microsoft Himalaya"/>
          <w:cs/>
          <w:lang w:bidi="bo-CN"/>
        </w:rPr>
        <w:t xml:space="preserve">ནཱ་ ཁྱིམ་ ནང་ བྱོན་ སྦེ་ བཞུགས་ </w:t>
      </w:r>
      <w:r>
        <w:t xml:space="preserve"># </w:t>
      </w:r>
      <w:r>
        <w:rPr>
          <w:rFonts w:cs="Microsoft Himalaya"/>
          <w:cs/>
          <w:lang w:bidi="bo-CN"/>
        </w:rPr>
        <w:t>ང་ ད་ལྟ་ར་ བཅར་ འོང་ ལགས །</w:t>
      </w:r>
    </w:p>
    <w:p w14:paraId="7CD87F41"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 xml:space="preserve">སྟེ་ ཨ་པ་ ཁྱིམ་ ནང་ ར་ ཡོད་ ག </w:t>
      </w:r>
      <w:r>
        <w:t>?</w:t>
      </w:r>
    </w:p>
    <w:p w14:paraId="1896E05E" w14:textId="77777777" w:rsidR="00A536DF" w:rsidRDefault="00A536DF" w:rsidP="00A536DF">
      <w:pPr>
        <w:spacing w:after="0"/>
      </w:pPr>
      <w:r>
        <w:rPr>
          <w:rFonts w:cs="Microsoft Himalaya"/>
          <w:cs/>
          <w:lang w:bidi="bo-CN"/>
        </w:rPr>
        <w:t xml:space="preserve"> ད་ས་ དྲོ་པ་ རྒ་པོའི་ ཡིག་ཚང་ ནང་ ཡར་ སོ་ ཡི །</w:t>
      </w:r>
    </w:p>
    <w:p w14:paraId="6F2A4472" w14:textId="77777777" w:rsidR="00A536DF" w:rsidRDefault="00A536DF" w:rsidP="00A536DF">
      <w:pPr>
        <w:spacing w:after="0"/>
      </w:pPr>
      <w:r>
        <w:rPr>
          <w:rFonts w:cs="Microsoft Himalaya"/>
          <w:cs/>
          <w:lang w:bidi="bo-CN"/>
        </w:rPr>
        <w:t xml:space="preserve"> ད་ ལོག་ འོང་ དོ་ འོང་ ལགས །</w:t>
      </w:r>
    </w:p>
    <w:p w14:paraId="4390C280" w14:textId="77777777" w:rsidR="00A536DF" w:rsidRDefault="00A536DF" w:rsidP="00A536DF">
      <w:pPr>
        <w:spacing w:after="0"/>
      </w:pPr>
      <w:r>
        <w:rPr>
          <w:rFonts w:cs="Microsoft Himalaya"/>
          <w:cs/>
          <w:lang w:bidi="bo-CN"/>
        </w:rPr>
        <w:t xml:space="preserve"> ཨཔ་ དབང་དྲག་ ཁྱོད་ འཛོམས་འདུ་ ལས་ ལོགཔ་ ཨིན་ན </w:t>
      </w:r>
      <w:r>
        <w:t>?</w:t>
      </w:r>
    </w:p>
    <w:p w14:paraId="2382705C" w14:textId="77777777" w:rsidR="00A536DF" w:rsidRDefault="00A536DF" w:rsidP="00A536DF">
      <w:pPr>
        <w:spacing w:after="0"/>
      </w:pPr>
      <w:r>
        <w:rPr>
          <w:rFonts w:cs="Microsoft Himalaya"/>
          <w:cs/>
          <w:lang w:bidi="bo-CN"/>
        </w:rPr>
        <w:t xml:space="preserve"> ག་ཅི་ར་ གསུང་ དེས་ ཨ་ཞང་ རྒཔོ་ གིས </w:t>
      </w:r>
      <w:r>
        <w:t>?</w:t>
      </w:r>
    </w:p>
    <w:p w14:paraId="5E1D3450"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འབྱུང་ཁུངས་ དང་ ཙ་ཙི་ ག་ནི་ཡང་ མིན་འདུག་ སྨ་རེ་ ཨམ་ རྒྱལམོ །</w:t>
      </w:r>
    </w:p>
    <w:p w14:paraId="216CD86D" w14:textId="77777777" w:rsidR="00A536DF" w:rsidRDefault="00A536DF" w:rsidP="00A536DF">
      <w:pPr>
        <w:spacing w:after="0"/>
      </w:pPr>
      <w:r>
        <w:rPr>
          <w:rFonts w:cs="Microsoft Himalaya"/>
          <w:cs/>
          <w:lang w:bidi="bo-CN"/>
        </w:rPr>
        <w:lastRenderedPageBreak/>
        <w:t xml:space="preserve"> ང་བཅས་ ཀྱི་ ཨ་ཞང་ རྒཔོ་ འདི་ གཟུགས་ འདི་ དར་ཤིང་ བཟུམ་སྦེ་ ཕྲང་ཏང་ཏ་ ཡོདཔ་ རྨམ་ </w:t>
      </w:r>
      <w:r>
        <w:t xml:space="preserve"># </w:t>
      </w:r>
      <w:r>
        <w:rPr>
          <w:rFonts w:cs="Microsoft Himalaya"/>
          <w:cs/>
          <w:lang w:bidi="bo-CN"/>
        </w:rPr>
        <w:t xml:space="preserve">བློ་ འདི་ གཡོ་གཡོཝ་ ཅིག་ ལས་ བརྒལ་ གསུང་ ནི་ མིན་འདུག </w:t>
      </w:r>
      <w:r>
        <w:t xml:space="preserve"># </w:t>
      </w:r>
      <w:r>
        <w:rPr>
          <w:rFonts w:cs="Microsoft Himalaya"/>
          <w:cs/>
          <w:lang w:bidi="bo-CN"/>
        </w:rPr>
        <w:t xml:space="preserve">གཞུང་ ལས་ གསོལ་ར་ ཡོད་ </w:t>
      </w:r>
      <w:r>
        <w:t xml:space="preserve"># </w:t>
      </w:r>
      <w:r>
        <w:rPr>
          <w:rFonts w:cs="Microsoft Himalaya"/>
          <w:cs/>
          <w:lang w:bidi="bo-CN"/>
        </w:rPr>
        <w:t xml:space="preserve">དེ་ ལེན་ པར་ ཤོག་ ཟེར་ མ་ འགྱོ་ བན་ འགྱོ་ དགོ་ པས་ </w:t>
      </w:r>
      <w:r>
        <w:t xml:space="preserve"># </w:t>
      </w:r>
      <w:r>
        <w:rPr>
          <w:rFonts w:cs="Microsoft Himalaya"/>
          <w:cs/>
          <w:lang w:bidi="bo-CN"/>
        </w:rPr>
        <w:t>འགྱོཝ་ ད་ ནི་ ཤོབ་ དོ་ཚད་ ཅིག་ སྒལ་པར་ ཁུར་ཆ་ སྦེ་ འབག་ སྟེ་ ལོག་ ལོག་ དགོ་ པས །</w:t>
      </w:r>
    </w:p>
    <w:p w14:paraId="67B78EA2" w14:textId="77777777" w:rsidR="00A536DF" w:rsidRDefault="00A536DF" w:rsidP="00A536DF">
      <w:pPr>
        <w:spacing w:after="0"/>
      </w:pPr>
      <w:r>
        <w:rPr>
          <w:rFonts w:cs="Microsoft Himalaya"/>
          <w:cs/>
          <w:lang w:bidi="bo-CN"/>
        </w:rPr>
        <w:t xml:space="preserve"> དབའི་ དེ་སྦེ་ ཨིན་ མས་ ག </w:t>
      </w:r>
      <w:r>
        <w:t>?</w:t>
      </w:r>
    </w:p>
    <w:p w14:paraId="07E7D02C" w14:textId="77777777" w:rsidR="00A536DF" w:rsidRDefault="00A536DF" w:rsidP="00A536DF">
      <w:pPr>
        <w:spacing w:after="0"/>
      </w:pPr>
      <w:r>
        <w:rPr>
          <w:rFonts w:cs="Microsoft Himalaya"/>
          <w:cs/>
          <w:lang w:bidi="bo-CN"/>
        </w:rPr>
        <w:t xml:space="preserve"> ཨ་ཙི་ སྡོད་ ཤིག་ ཨཔ་ དབང་དྲག</w:t>
      </w:r>
    </w:p>
    <w:p w14:paraId="6329CA00" w14:textId="77777777" w:rsidR="00A536DF" w:rsidRDefault="00A536DF" w:rsidP="00A536DF">
      <w:pPr>
        <w:spacing w:after="0"/>
      </w:pPr>
      <w:r>
        <w:rPr>
          <w:rFonts w:cs="Microsoft Himalaya"/>
          <w:cs/>
          <w:lang w:bidi="bo-CN"/>
        </w:rPr>
        <w:t xml:space="preserve"> ང་བཅས་ ལུ་ ལེགས་ཤོམ་ སྦེ་ བཤད་ གནང་ ཤིག </w:t>
      </w:r>
      <w:r>
        <w:t xml:space="preserve"># </w:t>
      </w:r>
      <w:r>
        <w:rPr>
          <w:rFonts w:cs="Microsoft Himalaya"/>
          <w:cs/>
          <w:lang w:bidi="bo-CN"/>
        </w:rPr>
        <w:t>ང་ དེ་སྦེ་ བཤད་ཐོ་བཏང་ སྡོད་ ལོང་ མེད །</w:t>
      </w:r>
    </w:p>
    <w:p w14:paraId="55374DAC" w14:textId="77777777" w:rsidR="00A536DF" w:rsidRDefault="00A536DF" w:rsidP="00A536DF">
      <w:pPr>
        <w:spacing w:after="0"/>
      </w:pPr>
      <w:r>
        <w:rPr>
          <w:rFonts w:cs="Microsoft Himalaya"/>
          <w:cs/>
          <w:lang w:bidi="bo-CN"/>
        </w:rPr>
        <w:t xml:space="preserve"> ང་ར་ གཟུགས་ འབད་ ཚེ་ ཨ་ནཱ་ དང་རྭ་ སྦུག་ ལས་ ཕར་ འགྱོ་ དོ་ ཡོདཔ་ རྨམ་ </w:t>
      </w:r>
      <w:r>
        <w:t xml:space="preserve"># </w:t>
      </w:r>
      <w:r>
        <w:rPr>
          <w:rFonts w:cs="Microsoft Himalaya"/>
          <w:cs/>
          <w:lang w:bidi="bo-CN"/>
        </w:rPr>
        <w:t>སེམས་ འདི་ ང་རའི་ ཁྱིམ་ གྱི་ སྒོ་ཁར་ ལྡུམ་ར་ ནང་ ཨིན །</w:t>
      </w:r>
    </w:p>
    <w:p w14:paraId="45AB99FF"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སྐུ་གཟུགས་བཟང་པོ་ དབའི་ ངེའི་ ཨ་པ །</w:t>
      </w:r>
    </w:p>
    <w:p w14:paraId="633FB5A9" w14:textId="77777777" w:rsidR="00A536DF" w:rsidRDefault="00A536DF" w:rsidP="00A536DF">
      <w:pPr>
        <w:spacing w:after="0"/>
      </w:pPr>
      <w:r>
        <w:rPr>
          <w:rFonts w:cs="Microsoft Himalaya"/>
          <w:cs/>
          <w:lang w:bidi="bo-CN"/>
        </w:rPr>
        <w:t xml:space="preserve"> དབའི་ ད་རུང་ ཁྱོད་ ནཱ་ ཐོན་ ཡི་ སྦོ །</w:t>
      </w:r>
    </w:p>
    <w:p w14:paraId="1E28EF0F" w14:textId="77777777" w:rsidR="00A536DF" w:rsidRDefault="00A536DF" w:rsidP="00A536DF">
      <w:pPr>
        <w:spacing w:after="0"/>
      </w:pPr>
      <w:r>
        <w:rPr>
          <w:rFonts w:cs="Microsoft Himalaya"/>
          <w:cs/>
          <w:lang w:bidi="bo-CN"/>
        </w:rPr>
        <w:t xml:space="preserve"> ཐོན་འོངས་ ཡི་ ཨ་པ །</w:t>
      </w:r>
    </w:p>
    <w:p w14:paraId="2367E40C" w14:textId="77777777" w:rsidR="00A536DF" w:rsidRDefault="00A536DF" w:rsidP="00A536DF">
      <w:pPr>
        <w:spacing w:after="0"/>
      </w:pPr>
      <w:r>
        <w:rPr>
          <w:rFonts w:cs="Microsoft Himalaya"/>
          <w:cs/>
          <w:lang w:bidi="bo-CN"/>
        </w:rPr>
        <w:t xml:space="preserve"> ད་ལྟོ་ ཡེ་ཤེས་དབྱངས་ཅན་ མོ་ར་ དང་ ཡང་ ཡུདཔ་ཐེངས་ཅིག་ ཕྱད་ ཅི །</w:t>
      </w:r>
    </w:p>
    <w:p w14:paraId="63A472C7" w14:textId="77777777" w:rsidR="00A536DF" w:rsidRDefault="00A536DF" w:rsidP="00A536DF">
      <w:pPr>
        <w:spacing w:after="0"/>
      </w:pPr>
      <w:r>
        <w:rPr>
          <w:rFonts w:cs="Microsoft Himalaya"/>
          <w:cs/>
          <w:lang w:bidi="bo-CN"/>
        </w:rPr>
        <w:t xml:space="preserve"> ད་ ཨ་པ་ གིས་ ཁ་ཐུག་ ལས་ ག་དེ་སྦེ་ </w:t>
      </w:r>
      <w:r>
        <w:t xml:space="preserve"># </w:t>
      </w:r>
      <w:r>
        <w:rPr>
          <w:rFonts w:cs="Microsoft Himalaya"/>
          <w:cs/>
          <w:lang w:bidi="bo-CN"/>
        </w:rPr>
        <w:t>ཐུགས་ཐག་ བཅད་ ཅི་ ག་ མནོ །</w:t>
      </w:r>
    </w:p>
    <w:p w14:paraId="36D43501" w14:textId="77777777" w:rsidR="00A536DF" w:rsidRDefault="00A536DF" w:rsidP="00A536DF">
      <w:pPr>
        <w:spacing w:after="0"/>
      </w:pPr>
      <w:r>
        <w:rPr>
          <w:rFonts w:cs="Microsoft Himalaya"/>
          <w:cs/>
          <w:lang w:bidi="bo-CN"/>
        </w:rPr>
        <w:t xml:space="preserve"> ང་ བལྟ་ བ་ ཅིན་ ཁྱོད་ ང་ གཡུས་ ཁ་ ལས་ ཕར་ ཚུར་ འགྱོ་ མི་ འགྱོ་ ར་ འགྱིམས་སྡོད་ དོ་ ཡོདཔ་ མས །</w:t>
      </w:r>
    </w:p>
    <w:p w14:paraId="060232BF" w14:textId="77777777" w:rsidR="00A536DF" w:rsidRDefault="00A536DF" w:rsidP="00A536DF">
      <w:pPr>
        <w:spacing w:after="0"/>
      </w:pPr>
      <w:r>
        <w:rPr>
          <w:rFonts w:cs="Microsoft Himalaya"/>
          <w:cs/>
          <w:lang w:bidi="bo-CN"/>
        </w:rPr>
        <w:t xml:space="preserve"> མེན་ ཟེར་བ་ཅིན་ </w:t>
      </w:r>
      <w:r>
        <w:t xml:space="preserve"># </w:t>
      </w:r>
      <w:r>
        <w:rPr>
          <w:rFonts w:cs="Microsoft Himalaya"/>
          <w:cs/>
          <w:lang w:bidi="bo-CN"/>
        </w:rPr>
        <w:t xml:space="preserve">ང་ ནཱ་ མེདཔ་ ཅིག་ ཁྱོད་ ནཱ་ ག་ཅི་སྦེ་ འོང་ དགོཔ་ སྨོ </w:t>
      </w:r>
      <w:r>
        <w:t>?</w:t>
      </w:r>
    </w:p>
    <w:p w14:paraId="1D617286" w14:textId="77777777" w:rsidR="00A536DF" w:rsidRDefault="00A536DF" w:rsidP="00A536DF">
      <w:pPr>
        <w:spacing w:after="0"/>
      </w:pPr>
      <w:r>
        <w:rPr>
          <w:rFonts w:cs="Microsoft Himalaya"/>
          <w:cs/>
          <w:lang w:bidi="bo-CN"/>
        </w:rPr>
        <w:t xml:space="preserve"> ཁྱོད་ ཁ་ གིས་ འབད་ ཚེ་ </w:t>
      </w:r>
      <w:r>
        <w:t xml:space="preserve"># </w:t>
      </w:r>
      <w:r>
        <w:rPr>
          <w:rFonts w:cs="Microsoft Himalaya"/>
          <w:cs/>
          <w:lang w:bidi="bo-CN"/>
        </w:rPr>
        <w:t xml:space="preserve">ངེའི་ བུམོ་ འདི་ དང་ གཉེན་རྐྱབ་ ནི་ ཟེར་ ཡི་ ར་ འོང་ </w:t>
      </w:r>
      <w:r>
        <w:t xml:space="preserve"># </w:t>
      </w:r>
      <w:r>
        <w:rPr>
          <w:rFonts w:cs="Microsoft Himalaya"/>
          <w:cs/>
          <w:lang w:bidi="bo-CN"/>
        </w:rPr>
        <w:t xml:space="preserve">ནང་སུ་སྐོར་ལས་ ཁྱོད་ ང་ ལས་ དགོཔ་ སོ་སོ་ ཅིག་ ཐད་རི་སྦ་རི་ འདུག </w:t>
      </w:r>
      <w:r>
        <w:t xml:space="preserve"># </w:t>
      </w:r>
      <w:r>
        <w:rPr>
          <w:rFonts w:cs="Microsoft Himalaya"/>
          <w:cs/>
          <w:lang w:bidi="bo-CN"/>
        </w:rPr>
        <w:t xml:space="preserve">ཨ་ </w:t>
      </w:r>
      <w:r>
        <w:t xml:space="preserve"># </w:t>
      </w:r>
      <w:r>
        <w:rPr>
          <w:rFonts w:cs="Microsoft Himalaya"/>
          <w:cs/>
          <w:lang w:bidi="bo-CN"/>
        </w:rPr>
        <w:t>དེ་སྦེ་ མེན་ དབའི་ ཨ་པ །</w:t>
      </w:r>
    </w:p>
    <w:p w14:paraId="3E734DCE" w14:textId="77777777" w:rsidR="00A536DF" w:rsidRDefault="00A536DF" w:rsidP="00A536DF">
      <w:pPr>
        <w:spacing w:after="0"/>
      </w:pPr>
      <w:r>
        <w:rPr>
          <w:rFonts w:cs="Microsoft Himalaya"/>
          <w:cs/>
          <w:lang w:bidi="bo-CN"/>
        </w:rPr>
        <w:t xml:space="preserve"> ཨ་ནཱ་ བལྟ་ ཤིག་ </w:t>
      </w:r>
      <w:r>
        <w:t xml:space="preserve"># </w:t>
      </w:r>
      <w:r>
        <w:rPr>
          <w:rFonts w:cs="Microsoft Himalaya"/>
          <w:cs/>
          <w:lang w:bidi="bo-CN"/>
        </w:rPr>
        <w:t xml:space="preserve">ང་ གིས་ མནོ་ མི་ འདི་ </w:t>
      </w:r>
      <w:r>
        <w:t xml:space="preserve"># </w:t>
      </w:r>
      <w:r>
        <w:rPr>
          <w:rFonts w:cs="Microsoft Himalaya"/>
          <w:cs/>
          <w:lang w:bidi="bo-CN"/>
        </w:rPr>
        <w:t>ཁྱོད་ ཀྱིས་ ཀྲིག་ཀྲི་ མ་ འབད་ ཟེར་ བ་ ཅིན །</w:t>
      </w:r>
    </w:p>
    <w:p w14:paraId="687CAA7B" w14:textId="77777777" w:rsidR="00A536DF" w:rsidRDefault="00A536DF" w:rsidP="00A536DF">
      <w:pPr>
        <w:spacing w:after="0"/>
      </w:pPr>
      <w:r>
        <w:rPr>
          <w:rFonts w:cs="Microsoft Himalaya"/>
          <w:cs/>
          <w:lang w:bidi="bo-CN"/>
        </w:rPr>
        <w:t xml:space="preserve"> ཁྱོད་ ངེའི་ ཁྱིམ་ ནང་ བུམོ་ ལྷང་ པར་ མེན་ པར་ </w:t>
      </w:r>
      <w:r>
        <w:t xml:space="preserve"># </w:t>
      </w:r>
      <w:r>
        <w:rPr>
          <w:rFonts w:cs="Microsoft Himalaya"/>
          <w:cs/>
          <w:lang w:bidi="bo-CN"/>
        </w:rPr>
        <w:t xml:space="preserve">ཨརཝ་བརྐུ་ བར་ ཨིན་ པས་ སྟེ་ སྨོ་ཤིག </w:t>
      </w:r>
      <w:r>
        <w:t xml:space="preserve"># </w:t>
      </w:r>
      <w:r>
        <w:rPr>
          <w:rFonts w:cs="Microsoft Himalaya"/>
          <w:cs/>
          <w:lang w:bidi="bo-CN"/>
        </w:rPr>
        <w:t xml:space="preserve">ཨ་ཙི་ སྡོད་ ཤིག་ </w:t>
      </w:r>
      <w:r>
        <w:t xml:space="preserve"># </w:t>
      </w:r>
      <w:r>
        <w:rPr>
          <w:rFonts w:cs="Microsoft Himalaya"/>
          <w:cs/>
          <w:lang w:bidi="bo-CN"/>
        </w:rPr>
        <w:t>བློ་ འདི་ ལྷོད་བཏང་ སླབ་ གེ་ ནོ །</w:t>
      </w:r>
    </w:p>
    <w:p w14:paraId="11A517F0" w14:textId="77777777" w:rsidR="00A536DF" w:rsidRDefault="00A536DF" w:rsidP="00A536DF">
      <w:pPr>
        <w:spacing w:after="0"/>
      </w:pPr>
      <w:r>
        <w:rPr>
          <w:rFonts w:cs="Microsoft Himalaya"/>
          <w:cs/>
          <w:lang w:bidi="bo-CN"/>
        </w:rPr>
        <w:t xml:space="preserve"> ཨཔ་ འདི་ སེམས་ བརྟན་ཏོག་ཏོ་ ཅིག་ མེདཔ་ འདྲས །</w:t>
      </w:r>
    </w:p>
    <w:p w14:paraId="05941135"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བལྟ་ ཤིག་ ད་རེས་ དུས་མེནམ་ བསྐྱལ་སར་བསྐྱལ་ ཚར་ ནུག </w:t>
      </w:r>
      <w:r>
        <w:t xml:space="preserve"># </w:t>
      </w:r>
      <w:r>
        <w:rPr>
          <w:rFonts w:cs="Microsoft Himalaya"/>
          <w:cs/>
          <w:lang w:bidi="bo-CN"/>
        </w:rPr>
        <w:t xml:space="preserve">ཁྱེད་ གཉིས་ ནཱ་ ག་ཅི་ འཚོལཝ </w:t>
      </w:r>
      <w:r>
        <w:t>?</w:t>
      </w:r>
    </w:p>
    <w:p w14:paraId="1C64C884" w14:textId="77777777" w:rsidR="00A536DF" w:rsidRDefault="00A536DF" w:rsidP="00A536DF">
      <w:pPr>
        <w:spacing w:after="0"/>
      </w:pPr>
      <w:r>
        <w:rPr>
          <w:rFonts w:cs="Microsoft Himalaya"/>
          <w:cs/>
          <w:lang w:bidi="bo-CN"/>
        </w:rPr>
        <w:t xml:space="preserve"> ནཱ་ ག་ཅི་ འཚོལ་ བ་ སྟེ །</w:t>
      </w:r>
    </w:p>
    <w:p w14:paraId="616D3483" w14:textId="77777777" w:rsidR="00A536DF" w:rsidRDefault="00A536DF" w:rsidP="00A536DF">
      <w:pPr>
        <w:spacing w:after="0"/>
      </w:pPr>
      <w:r>
        <w:rPr>
          <w:rFonts w:cs="Microsoft Himalaya"/>
          <w:cs/>
          <w:lang w:bidi="bo-CN"/>
        </w:rPr>
        <w:t xml:space="preserve"> ཨེ་ལྕང་ བཙུགས་ ནི་ སྦེ་ ས་ རྐོཝ་ ཨིན །</w:t>
      </w:r>
    </w:p>
    <w:p w14:paraId="35846726" w14:textId="77777777" w:rsidR="00A536DF" w:rsidRDefault="00A536DF" w:rsidP="00A536DF">
      <w:pPr>
        <w:spacing w:after="0"/>
      </w:pPr>
      <w:r>
        <w:rPr>
          <w:rFonts w:cs="Microsoft Himalaya"/>
          <w:cs/>
          <w:lang w:bidi="bo-CN"/>
        </w:rPr>
        <w:t xml:space="preserve"> ཨེ་ལྕང་ བཙུགསཔ་ ཨིན་ ལོ </w:t>
      </w:r>
      <w:r>
        <w:t>?</w:t>
      </w:r>
    </w:p>
    <w:p w14:paraId="3375E350" w14:textId="77777777" w:rsidR="00A536DF" w:rsidRDefault="00A536DF" w:rsidP="00A536DF">
      <w:pPr>
        <w:spacing w:after="0"/>
      </w:pPr>
      <w:r>
        <w:rPr>
          <w:rFonts w:cs="Microsoft Himalaya"/>
          <w:cs/>
          <w:lang w:bidi="bo-CN"/>
        </w:rPr>
        <w:t xml:space="preserve"> སྤ་ སྤ་ སྤ་ ། </w:t>
      </w:r>
      <w:r>
        <w:t xml:space="preserve"># </w:t>
      </w:r>
      <w:r>
        <w:rPr>
          <w:rFonts w:cs="Microsoft Himalaya"/>
          <w:cs/>
          <w:lang w:bidi="bo-CN"/>
        </w:rPr>
        <w:t xml:space="preserve">ཨམ་སྲུ་ གི་ འཕྲུལ་སྐོར་ བལྟ་ ཤིག </w:t>
      </w:r>
      <w:r>
        <w:t xml:space="preserve"># </w:t>
      </w:r>
      <w:r>
        <w:rPr>
          <w:rFonts w:cs="Microsoft Himalaya"/>
          <w:cs/>
          <w:lang w:bidi="bo-CN"/>
        </w:rPr>
        <w:t>ཨ་ནཱི་ ཟ་འདྲེ་ འདི་ དང་ ཁྱོད་ ཀྱི་ བར་ ན་ བློ་ ཡོད་ ཟེར་བ་ཅིན་ མེད་ ལོ །</w:t>
      </w:r>
    </w:p>
    <w:p w14:paraId="4C9E4AFB" w14:textId="77777777" w:rsidR="00A536DF" w:rsidRDefault="00A536DF" w:rsidP="00A536DF">
      <w:pPr>
        <w:spacing w:after="0"/>
      </w:pPr>
      <w:r>
        <w:rPr>
          <w:rFonts w:cs="Microsoft Himalaya"/>
          <w:cs/>
          <w:lang w:bidi="bo-CN"/>
        </w:rPr>
        <w:t xml:space="preserve"> མེད་ པ་ ཅིན་ ཁྱེད་ གཉིས་ མགུ་མཐུད་ རྐྱབ་ </w:t>
      </w:r>
      <w:r>
        <w:t xml:space="preserve"># </w:t>
      </w:r>
      <w:r>
        <w:rPr>
          <w:rFonts w:cs="Microsoft Himalaya"/>
          <w:cs/>
          <w:lang w:bidi="bo-CN"/>
        </w:rPr>
        <w:t xml:space="preserve">ངེའི་ ལྡུམ་ར་ ནང་ ག་ཅི་ འབད་ ནི་ གི་ རྩིས་ རྐྱབ་ སྨོ </w:t>
      </w:r>
      <w:r>
        <w:t>?</w:t>
      </w:r>
    </w:p>
    <w:p w14:paraId="6FAF4DA2" w14:textId="77777777" w:rsidR="00A536DF" w:rsidRDefault="00A536DF" w:rsidP="00A536DF">
      <w:pPr>
        <w:spacing w:after="0"/>
      </w:pPr>
      <w:r>
        <w:rPr>
          <w:rFonts w:cs="Microsoft Himalaya"/>
          <w:cs/>
          <w:lang w:bidi="bo-CN"/>
        </w:rPr>
        <w:t xml:space="preserve"> ཨམ་སྲུ་ ཁྱོད་ དང་ གཞན་ མི་ འདྲ །</w:t>
      </w:r>
    </w:p>
    <w:p w14:paraId="33422083" w14:textId="77777777" w:rsidR="00A536DF" w:rsidRDefault="00A536DF" w:rsidP="00A536DF">
      <w:pPr>
        <w:spacing w:after="0"/>
      </w:pPr>
      <w:r>
        <w:rPr>
          <w:rFonts w:cs="Microsoft Himalaya"/>
          <w:cs/>
          <w:lang w:bidi="bo-CN"/>
        </w:rPr>
        <w:t xml:space="preserve"> ཨ་ནཱི་ དགོ་ ནི་ སྦེ་ ཨིན་ ནོ་ཤིག་ ཁྱོད །</w:t>
      </w:r>
    </w:p>
    <w:p w14:paraId="0AE6015B" w14:textId="77777777" w:rsidR="00A536DF" w:rsidRDefault="00A536DF" w:rsidP="00A536DF">
      <w:pPr>
        <w:spacing w:after="0"/>
      </w:pPr>
      <w:r>
        <w:rPr>
          <w:rFonts w:cs="Microsoft Himalaya"/>
          <w:cs/>
          <w:lang w:bidi="bo-CN"/>
        </w:rPr>
        <w:t xml:space="preserve"> ཨ་རོགས་དགའ་རོགས་ བུཚ་ གཞོནམ་ ཅིག་ འཚོལ་ ཏེ་ གིས་ སྦེ་ </w:t>
      </w:r>
      <w:r>
        <w:t xml:space="preserve"># </w:t>
      </w:r>
      <w:r>
        <w:rPr>
          <w:rFonts w:cs="Microsoft Himalaya"/>
          <w:cs/>
          <w:lang w:bidi="bo-CN"/>
        </w:rPr>
        <w:t xml:space="preserve">ངེའི་ ཡོད་ན་མེད་ན་ ག་ར་ བཅོམ་འབག་ བྱོག་འགྱོ་ ནིའི་ རྩིས་ མ་ རྐྱབ་ ཟེར་ བ་ ཅིན་ ཁྱོད ། </w:t>
      </w:r>
      <w:r>
        <w:t xml:space="preserve"># </w:t>
      </w:r>
      <w:r>
        <w:rPr>
          <w:rFonts w:cs="Microsoft Himalaya"/>
          <w:cs/>
          <w:lang w:bidi="bo-CN"/>
        </w:rPr>
        <w:t xml:space="preserve">ཡ་ ཁྱོད ། </w:t>
      </w:r>
      <w:r>
        <w:t xml:space="preserve"># </w:t>
      </w:r>
      <w:r>
        <w:rPr>
          <w:rFonts w:cs="Microsoft Himalaya"/>
          <w:cs/>
          <w:lang w:bidi="bo-CN"/>
        </w:rPr>
        <w:t>འ་ནཱི་ དགོ་ ནི་ སྦེ་ ཨིན་ ནོ་ཤིག</w:t>
      </w:r>
    </w:p>
    <w:p w14:paraId="34CEC9A4" w14:textId="77777777" w:rsidR="00A536DF" w:rsidRDefault="00A536DF" w:rsidP="00A536DF">
      <w:pPr>
        <w:spacing w:after="0"/>
      </w:pPr>
      <w:r>
        <w:rPr>
          <w:rFonts w:cs="Microsoft Himalaya"/>
          <w:cs/>
          <w:lang w:bidi="bo-CN"/>
        </w:rPr>
        <w:t xml:space="preserve"> དབའི་ ཨཔ་ ཁྱོད་ </w:t>
      </w:r>
      <w:r>
        <w:t xml:space="preserve"># </w:t>
      </w:r>
      <w:r>
        <w:rPr>
          <w:rFonts w:cs="Microsoft Himalaya"/>
          <w:cs/>
          <w:lang w:bidi="bo-CN"/>
        </w:rPr>
        <w:t>འཆོལཝ་ འདྲས་ མེན་ན །</w:t>
      </w:r>
    </w:p>
    <w:p w14:paraId="7C1A5A49" w14:textId="77777777" w:rsidR="00A536DF" w:rsidRDefault="00A536DF" w:rsidP="00A536DF">
      <w:pPr>
        <w:spacing w:after="0"/>
      </w:pPr>
      <w:r>
        <w:rPr>
          <w:rFonts w:cs="Microsoft Himalaya"/>
          <w:cs/>
          <w:lang w:bidi="bo-CN"/>
        </w:rPr>
        <w:t xml:space="preserve"> མི་གནག་པའི་ མི་ གིས་ ས་ བརྐོ་ མ་ ཟ་ བར་ ག་དེ་སྦེ་ ཟ་ ནི་ སྦེ །</w:t>
      </w:r>
    </w:p>
    <w:p w14:paraId="1A06AE30" w14:textId="77777777" w:rsidR="00A536DF" w:rsidRDefault="00A536DF" w:rsidP="00A536DF">
      <w:pPr>
        <w:spacing w:after="0"/>
      </w:pPr>
      <w:r>
        <w:rPr>
          <w:rFonts w:cs="Microsoft Himalaya"/>
          <w:cs/>
          <w:lang w:bidi="bo-CN"/>
        </w:rPr>
        <w:t xml:space="preserve"> ཨ་ལ་ལ་ དབའི་ </w:t>
      </w:r>
      <w:r>
        <w:t xml:space="preserve"># </w:t>
      </w:r>
      <w:r>
        <w:rPr>
          <w:rFonts w:cs="Microsoft Himalaya"/>
          <w:cs/>
          <w:lang w:bidi="bo-CN"/>
        </w:rPr>
        <w:t>ང་ ཨཔ་ རོ་རྒསཔ་ འདི་ ག་ཅི་ འབདཝ་ ཨིན་ན་ ད་རེས །</w:t>
      </w:r>
    </w:p>
    <w:p w14:paraId="0D553118" w14:textId="77777777" w:rsidR="00A536DF" w:rsidRDefault="00A536DF" w:rsidP="00A536DF">
      <w:pPr>
        <w:spacing w:after="0"/>
      </w:pPr>
      <w:r>
        <w:rPr>
          <w:rFonts w:cs="Microsoft Himalaya"/>
          <w:cs/>
          <w:lang w:bidi="bo-CN"/>
        </w:rPr>
        <w:t xml:space="preserve"> མི་ </w:t>
      </w:r>
      <w:r>
        <w:t xml:space="preserve"># </w:t>
      </w:r>
      <w:r>
        <w:rPr>
          <w:rFonts w:cs="Microsoft Himalaya"/>
          <w:cs/>
          <w:lang w:bidi="bo-CN"/>
        </w:rPr>
        <w:t>ལཱ་ ཡང་ འབད་ མི་ སྟེར་ བས །</w:t>
      </w:r>
    </w:p>
    <w:p w14:paraId="18492E67" w14:textId="77777777" w:rsidR="00A536DF" w:rsidRDefault="00A536DF" w:rsidP="00A536DF">
      <w:pPr>
        <w:spacing w:after="0"/>
      </w:pPr>
      <w:r>
        <w:rPr>
          <w:rFonts w:cs="Microsoft Himalaya"/>
          <w:cs/>
          <w:lang w:bidi="bo-CN"/>
        </w:rPr>
        <w:t xml:space="preserve"> ཨ་ལ་ དབའི་ </w:t>
      </w:r>
      <w:r>
        <w:t xml:space="preserve"># </w:t>
      </w:r>
      <w:r>
        <w:rPr>
          <w:rFonts w:cs="Microsoft Himalaya"/>
          <w:cs/>
          <w:lang w:bidi="bo-CN"/>
        </w:rPr>
        <w:t>ཨཔ་ ཤི་ ནི་ འདི །</w:t>
      </w:r>
    </w:p>
    <w:p w14:paraId="4A85E03D" w14:textId="77777777" w:rsidR="00A536DF" w:rsidRDefault="00A536DF" w:rsidP="00A536DF">
      <w:pPr>
        <w:spacing w:after="0"/>
      </w:pPr>
      <w:r>
        <w:rPr>
          <w:rFonts w:cs="Microsoft Himalaya"/>
          <w:cs/>
          <w:lang w:bidi="bo-CN"/>
        </w:rPr>
        <w:t xml:space="preserve"> ཤུད་ </w:t>
      </w:r>
      <w:r>
        <w:t xml:space="preserve"># </w:t>
      </w:r>
      <w:r>
        <w:rPr>
          <w:rFonts w:cs="Microsoft Himalaya"/>
          <w:cs/>
          <w:lang w:bidi="bo-CN"/>
        </w:rPr>
        <w:t xml:space="preserve">ཨ་ལུ་ ཁྱོད་ མི་ ང་ ཞན་ པས་ ཟེར་ མནོ་ </w:t>
      </w:r>
      <w:r>
        <w:t xml:space="preserve"># </w:t>
      </w:r>
      <w:r>
        <w:rPr>
          <w:rFonts w:cs="Microsoft Himalaya"/>
          <w:cs/>
          <w:lang w:bidi="bo-CN"/>
        </w:rPr>
        <w:t xml:space="preserve">ཁྱོད་ ང་ ལུ་ ནེ་ར་ ག་ཅི་ གི་ ཚོད་ ལྟཝ་ སྨོ </w:t>
      </w:r>
      <w:r>
        <w:t>?</w:t>
      </w:r>
    </w:p>
    <w:p w14:paraId="0CF84E31" w14:textId="77777777" w:rsidR="00A536DF" w:rsidRDefault="00A536DF" w:rsidP="00A536DF">
      <w:pPr>
        <w:spacing w:after="0"/>
      </w:pPr>
      <w:r>
        <w:rPr>
          <w:rFonts w:cs="Microsoft Himalaya"/>
          <w:cs/>
          <w:lang w:bidi="bo-CN"/>
        </w:rPr>
        <w:t xml:space="preserve"> ཁྱོད་ ཀྱིས་ འདི་ ཚར་ གཅིག་ མེན་ ཚར་ གཉིས་ མེན །</w:t>
      </w:r>
    </w:p>
    <w:p w14:paraId="2CDC72F6" w14:textId="77777777" w:rsidR="00A536DF" w:rsidRDefault="00A536DF" w:rsidP="00A536DF">
      <w:pPr>
        <w:spacing w:after="0"/>
      </w:pPr>
      <w:r>
        <w:rPr>
          <w:rFonts w:cs="Microsoft Himalaya"/>
          <w:cs/>
          <w:lang w:bidi="bo-CN"/>
        </w:rPr>
        <w:t xml:space="preserve"> ཁྱོད་ དང་ ངེའི་ ཨམ་ འདི་ གི་ བར་ ན་ ག་ཅི་ གི་ བསྟུན་གྲོས་ ཡོདཔ </w:t>
      </w:r>
      <w:r>
        <w:t>?</w:t>
      </w:r>
    </w:p>
    <w:p w14:paraId="203313F2" w14:textId="77777777" w:rsidR="00A536DF" w:rsidRDefault="00A536DF" w:rsidP="00A536DF">
      <w:pPr>
        <w:spacing w:after="0"/>
      </w:pPr>
      <w:r>
        <w:rPr>
          <w:rFonts w:cs="Microsoft Himalaya"/>
          <w:cs/>
          <w:lang w:bidi="bo-CN"/>
        </w:rPr>
        <w:t xml:space="preserve"> སླབ་ ཤིག </w:t>
      </w:r>
      <w:r>
        <w:t xml:space="preserve"># </w:t>
      </w:r>
      <w:r>
        <w:rPr>
          <w:rFonts w:cs="Microsoft Himalaya"/>
          <w:cs/>
          <w:lang w:bidi="bo-CN"/>
        </w:rPr>
        <w:t xml:space="preserve">ཨཔ་ དབང་དྲག་ </w:t>
      </w:r>
      <w:r>
        <w:t xml:space="preserve"># </w:t>
      </w:r>
      <w:r>
        <w:rPr>
          <w:rFonts w:cs="Microsoft Himalaya"/>
          <w:cs/>
          <w:lang w:bidi="bo-CN"/>
        </w:rPr>
        <w:t xml:space="preserve">ད་རུང་ ཧད་བཏགས་ ཨམ་ འདི་ གུ་ བཙོངས་ ཞིན་ན་ ལས་ </w:t>
      </w:r>
      <w:r>
        <w:t xml:space="preserve"># </w:t>
      </w:r>
      <w:r>
        <w:rPr>
          <w:rFonts w:cs="Microsoft Himalaya"/>
          <w:cs/>
          <w:lang w:bidi="bo-CN"/>
        </w:rPr>
        <w:t xml:space="preserve">ང་ ལས་ ཏི་རུ་ སྤོག་ ནི་ གི་ རྩིས་ རྐྱབ་ ཨིན་ན </w:t>
      </w:r>
      <w:r>
        <w:t>?</w:t>
      </w:r>
    </w:p>
    <w:p w14:paraId="6290F6D1" w14:textId="77777777" w:rsidR="00A536DF" w:rsidRDefault="00A536DF" w:rsidP="00A536DF">
      <w:pPr>
        <w:spacing w:after="0"/>
      </w:pPr>
      <w:r>
        <w:rPr>
          <w:rFonts w:cs="Microsoft Himalaya"/>
          <w:cs/>
          <w:lang w:bidi="bo-CN"/>
        </w:rPr>
        <w:t xml:space="preserve"> ཨཔ་ ཁྱོད་ འཆོལ་ལོང་ སྨྱོ་ལོང་ བཟུམ་ བཟོ་ ཞིན་ན་ </w:t>
      </w:r>
      <w:r>
        <w:t xml:space="preserve"># </w:t>
      </w:r>
      <w:r>
        <w:rPr>
          <w:rFonts w:cs="Microsoft Himalaya"/>
          <w:cs/>
          <w:lang w:bidi="bo-CN"/>
        </w:rPr>
        <w:t>ཏི་རུ་ སྤོག་ ནིའི་ དོན་ལུ་ ཧད་བཏགས་ ག་ འཚོལ་ གུ་ འཚོལ་ མིན་འདུག་ ས །</w:t>
      </w:r>
    </w:p>
    <w:p w14:paraId="6E5989D6" w14:textId="77777777" w:rsidR="00A536DF" w:rsidRDefault="00A536DF" w:rsidP="00A536DF">
      <w:pPr>
        <w:spacing w:after="0"/>
      </w:pPr>
      <w:r>
        <w:rPr>
          <w:rFonts w:cs="Microsoft Himalaya"/>
          <w:cs/>
          <w:lang w:bidi="bo-CN"/>
        </w:rPr>
        <w:t xml:space="preserve"> ག་དེ་སྦེ་ ལོ་ </w:t>
      </w:r>
      <w:r>
        <w:t xml:space="preserve"># </w:t>
      </w:r>
      <w:r>
        <w:rPr>
          <w:rFonts w:cs="Microsoft Himalaya"/>
          <w:cs/>
          <w:lang w:bidi="bo-CN"/>
        </w:rPr>
        <w:t>ཟ་འདྲེ་ ཁྱོད་ ཀྱིས་ སླབ་ ཚེ །</w:t>
      </w:r>
    </w:p>
    <w:p w14:paraId="7C09D5BE" w14:textId="77777777" w:rsidR="00A536DF" w:rsidRDefault="00A536DF" w:rsidP="00A536DF">
      <w:pPr>
        <w:spacing w:after="0"/>
      </w:pPr>
      <w:r>
        <w:rPr>
          <w:rFonts w:cs="Microsoft Himalaya"/>
          <w:cs/>
          <w:lang w:bidi="bo-CN"/>
        </w:rPr>
        <w:t xml:space="preserve"> ང་ ཁྱོད་ ལས་ སྤོག་ ནིའི་ རྩིས་ རྐྱབ་ མེན་ པར་ </w:t>
      </w:r>
      <w:r>
        <w:t xml:space="preserve"># </w:t>
      </w:r>
      <w:r>
        <w:rPr>
          <w:rFonts w:cs="Microsoft Himalaya"/>
          <w:cs/>
          <w:lang w:bidi="bo-CN"/>
        </w:rPr>
        <w:t xml:space="preserve">ཁྱོད་ དང་ ངེའི་ ཨམ་ འདི་ ཁ་བསྡོམས་ </w:t>
      </w:r>
      <w:r>
        <w:t xml:space="preserve"># </w:t>
      </w:r>
      <w:r>
        <w:rPr>
          <w:rFonts w:cs="Microsoft Himalaya"/>
          <w:cs/>
          <w:lang w:bidi="bo-CN"/>
        </w:rPr>
        <w:t xml:space="preserve">ང་ བཅོམ་ ནིའི་ རྩིས་ རྐྱབ་ མས </w:t>
      </w:r>
      <w:r>
        <w:t>?</w:t>
      </w:r>
    </w:p>
    <w:p w14:paraId="2059D5BB" w14:textId="77777777" w:rsidR="00A536DF" w:rsidRDefault="00A536DF" w:rsidP="00A536DF">
      <w:pPr>
        <w:spacing w:after="0"/>
      </w:pPr>
      <w:r>
        <w:rPr>
          <w:rFonts w:cs="Microsoft Himalaya"/>
          <w:cs/>
          <w:lang w:bidi="bo-CN"/>
        </w:rPr>
        <w:t xml:space="preserve"> དེ་ མེན་ ཁྱེད་ གཉིས་ ངེའི་ ལྡུམ་ར་ ནང་ ག་ཅི་ འབདཝ </w:t>
      </w:r>
      <w:r>
        <w:t>?</w:t>
      </w:r>
    </w:p>
    <w:p w14:paraId="31693C94" w14:textId="77777777" w:rsidR="00A536DF" w:rsidRDefault="00A536DF" w:rsidP="00A536DF">
      <w:pPr>
        <w:spacing w:after="0"/>
      </w:pPr>
      <w:r>
        <w:rPr>
          <w:rFonts w:cs="Microsoft Himalaya"/>
          <w:cs/>
          <w:lang w:bidi="bo-CN"/>
        </w:rPr>
        <w:t xml:space="preserve"> ལྡུམ་ར་ ནང་ ག་ཅི་ འབད་ བ་ ཡ </w:t>
      </w:r>
      <w:r>
        <w:t>?</w:t>
      </w:r>
    </w:p>
    <w:p w14:paraId="2D45C4D8" w14:textId="77777777" w:rsidR="00A536DF" w:rsidRDefault="00A536DF" w:rsidP="00A536DF">
      <w:pPr>
        <w:spacing w:after="0"/>
      </w:pPr>
      <w:r>
        <w:rPr>
          <w:rFonts w:cs="Microsoft Himalaya"/>
          <w:cs/>
          <w:lang w:bidi="bo-CN"/>
        </w:rPr>
        <w:t xml:space="preserve"> ས་ བརྐོཝ་ ཨིན་ སྟེ །</w:t>
      </w:r>
    </w:p>
    <w:p w14:paraId="689D6C75" w14:textId="77777777" w:rsidR="00A536DF" w:rsidRDefault="00A536DF" w:rsidP="00A536DF">
      <w:pPr>
        <w:spacing w:after="0"/>
      </w:pPr>
      <w:r>
        <w:rPr>
          <w:rFonts w:cs="Microsoft Himalaya"/>
          <w:cs/>
          <w:lang w:bidi="bo-CN"/>
        </w:rPr>
        <w:t xml:space="preserve"> ས་ བརྐོ་ ཞིན་ན་ ལས་ </w:t>
      </w:r>
      <w:r>
        <w:t xml:space="preserve"># </w:t>
      </w:r>
      <w:r>
        <w:rPr>
          <w:rFonts w:cs="Microsoft Himalaya"/>
          <w:cs/>
          <w:lang w:bidi="bo-CN"/>
        </w:rPr>
        <w:t>ཨེ་མ་ བཙུགས །</w:t>
      </w:r>
    </w:p>
    <w:p w14:paraId="7A56A41C" w14:textId="77777777" w:rsidR="00A536DF" w:rsidRDefault="00A536DF" w:rsidP="00A536DF">
      <w:pPr>
        <w:spacing w:after="0"/>
      </w:pPr>
      <w:r>
        <w:rPr>
          <w:rFonts w:cs="Microsoft Himalaya"/>
          <w:cs/>
          <w:lang w:bidi="bo-CN"/>
        </w:rPr>
        <w:t xml:space="preserve"> ཨེ་མ་ འདི་ ཨཔ་ ཁྱོད་ ཀྱི་ ཁ་ ནང་ ལས་ མར་ ཟ་རྒྱུ་ གཏང་ ནི་ གི་ དོན་ལུ་ སྟེ །</w:t>
      </w:r>
    </w:p>
    <w:p w14:paraId="68E2BDAE" w14:textId="77777777" w:rsidR="00A536DF" w:rsidRDefault="00A536DF" w:rsidP="00A536DF">
      <w:pPr>
        <w:spacing w:after="0"/>
      </w:pPr>
      <w:r>
        <w:rPr>
          <w:rFonts w:cs="Microsoft Himalaya"/>
          <w:cs/>
          <w:lang w:bidi="bo-CN"/>
        </w:rPr>
        <w:lastRenderedPageBreak/>
        <w:t xml:space="preserve"> ཨིན་ན་ ཨ་ལུ་ ཁྱོད་ ང་ ལུ་ ཚོད་བལྟཝ་ ཨིན་ན །</w:t>
      </w:r>
    </w:p>
    <w:p w14:paraId="5D93B19F" w14:textId="77777777" w:rsidR="00A536DF" w:rsidRDefault="00A536DF" w:rsidP="00A536DF">
      <w:pPr>
        <w:spacing w:after="0"/>
      </w:pPr>
      <w:r>
        <w:rPr>
          <w:rFonts w:cs="Microsoft Himalaya"/>
          <w:cs/>
          <w:lang w:bidi="bo-CN"/>
        </w:rPr>
        <w:t xml:space="preserve"> ཡ་ ཨ་ནཱི་ དགོ་ ནི་ སྦེ་ ཨིན་ ནོ་ཤིག </w:t>
      </w:r>
      <w:r>
        <w:t xml:space="preserve"># </w:t>
      </w:r>
      <w:r>
        <w:rPr>
          <w:rFonts w:cs="Microsoft Himalaya"/>
          <w:cs/>
          <w:lang w:bidi="bo-CN"/>
        </w:rPr>
        <w:t>མ་ འབད་ ས་ མ་ འབད་ ཨཔ་ དབང་དྲག</w:t>
      </w:r>
    </w:p>
    <w:p w14:paraId="061212CE" w14:textId="77777777" w:rsidR="00A536DF" w:rsidRDefault="00A536DF" w:rsidP="00A536DF">
      <w:pPr>
        <w:spacing w:after="0"/>
      </w:pPr>
      <w:r>
        <w:rPr>
          <w:rFonts w:cs="Microsoft Himalaya"/>
          <w:cs/>
          <w:lang w:bidi="bo-CN"/>
        </w:rPr>
        <w:t xml:space="preserve"> ཁྱོད་ ཉིམ་ ཤར་ བ་ ཅིན་ ཉིམ་ ཤར་ བའི་ ཁ་ ཅིག་ བཏང་ །</w:t>
      </w:r>
    </w:p>
    <w:p w14:paraId="7E682DD7" w14:textId="77777777" w:rsidR="00A536DF" w:rsidRDefault="00A536DF" w:rsidP="00A536DF">
      <w:pPr>
        <w:spacing w:after="0"/>
      </w:pPr>
      <w:r>
        <w:rPr>
          <w:rFonts w:cs="Microsoft Himalaya"/>
          <w:cs/>
          <w:lang w:bidi="bo-CN"/>
        </w:rPr>
        <w:t xml:space="preserve"> ཆརཔ་ རྐྱབ་ པ་ ཅིན་ ཆརཔ་ རྐྱབ་ པའི་ ཁ་ ཅིག་ བཏང་ །</w:t>
      </w:r>
    </w:p>
    <w:p w14:paraId="7DB39C78" w14:textId="77777777" w:rsidR="00A536DF" w:rsidRDefault="00A536DF" w:rsidP="00A536DF">
      <w:pPr>
        <w:spacing w:after="0"/>
      </w:pPr>
      <w:r>
        <w:rPr>
          <w:rFonts w:cs="Microsoft Himalaya"/>
          <w:cs/>
          <w:lang w:bidi="bo-CN"/>
        </w:rPr>
        <w:t xml:space="preserve"> ཁྱོད་ ལུ་ ལེགསཔ་ ཅིག་ འབད་ རུང་ མེན་ པས་ </w:t>
      </w:r>
      <w:r>
        <w:t xml:space="preserve"># </w:t>
      </w:r>
      <w:r>
        <w:rPr>
          <w:rFonts w:cs="Microsoft Himalaya"/>
          <w:cs/>
          <w:lang w:bidi="bo-CN"/>
        </w:rPr>
        <w:t>ཟོགཔ་ ཅིག་ འབད་ རུང་ མེནམ་ པས་ པ་ཡ །</w:t>
      </w:r>
    </w:p>
    <w:p w14:paraId="6E86A219" w14:textId="77777777" w:rsidR="00A536DF" w:rsidRDefault="00A536DF" w:rsidP="00A536DF">
      <w:pPr>
        <w:spacing w:after="0"/>
      </w:pPr>
      <w:r>
        <w:rPr>
          <w:rFonts w:cs="Microsoft Himalaya"/>
          <w:cs/>
          <w:lang w:bidi="bo-CN"/>
        </w:rPr>
        <w:t xml:space="preserve"> དེ་བ་འདི་ </w:t>
      </w:r>
      <w:r>
        <w:t xml:space="preserve"># </w:t>
      </w:r>
      <w:r>
        <w:rPr>
          <w:rFonts w:cs="Microsoft Himalaya"/>
          <w:cs/>
          <w:lang w:bidi="bo-CN"/>
        </w:rPr>
        <w:t xml:space="preserve">ད་རེས་ ཉིནམ་ གཅིག་ ང་ ཁྱོད་ ལྡུམ་ར་ ནང་ ལཱ་ འུ་སྡུག་སྡུག་ འབད་འབད་ བའི་ གླ་ འབག་ཤོག </w:t>
      </w:r>
      <w:r>
        <w:t xml:space="preserve"># </w:t>
      </w:r>
      <w:r>
        <w:rPr>
          <w:rFonts w:cs="Microsoft Himalaya"/>
          <w:cs/>
          <w:lang w:bidi="bo-CN"/>
        </w:rPr>
        <w:t>ང་ འགྱོ་ ནི་ ཨིན །</w:t>
      </w:r>
    </w:p>
    <w:p w14:paraId="3E0598AF"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གླ་ ཡ </w:t>
      </w:r>
      <w:r>
        <w:t xml:space="preserve">? # </w:t>
      </w:r>
      <w:r>
        <w:rPr>
          <w:rFonts w:cs="Microsoft Himalaya"/>
          <w:cs/>
          <w:lang w:bidi="bo-CN"/>
        </w:rPr>
        <w:t xml:space="preserve">གླ་ ཅིག་ དགོ་ པ་ ཅིན་ ནཱ་ ཤོག་ ཤིག </w:t>
      </w:r>
      <w:r>
        <w:t xml:space="preserve"># </w:t>
      </w:r>
      <w:r>
        <w:rPr>
          <w:rFonts w:cs="Microsoft Himalaya"/>
          <w:cs/>
          <w:lang w:bidi="bo-CN"/>
        </w:rPr>
        <w:t>ཨ་ནཱི་ གྱི་ལྟག་ འདི་ ཁྱོད་ ཀྱི་ རྭ་བ་ ནང་ ལས་ མར་ ཅིག་ དགོ་ པ་ ཅིན །</w:t>
      </w:r>
    </w:p>
    <w:p w14:paraId="77BF584C" w14:textId="77777777" w:rsidR="00A536DF" w:rsidRDefault="00A536DF" w:rsidP="00A536DF">
      <w:pPr>
        <w:spacing w:after="0"/>
      </w:pPr>
      <w:r>
        <w:rPr>
          <w:rFonts w:cs="Microsoft Himalaya"/>
          <w:cs/>
          <w:lang w:bidi="bo-CN"/>
        </w:rPr>
        <w:t xml:space="preserve"> དབའི་ ཨཔ་ དགོད་བྲ་ཏོག་ཏོ་ ཁྱོད་ </w:t>
      </w:r>
      <w:r>
        <w:t xml:space="preserve"># </w:t>
      </w:r>
      <w:r>
        <w:rPr>
          <w:rFonts w:cs="Microsoft Himalaya"/>
          <w:cs/>
          <w:lang w:bidi="bo-CN"/>
        </w:rPr>
        <w:t>ཡེ་ཤེས་དབྱངས་ཅན་ གྱི་ ཨ་པ་ འབད་ དེ་ ར་ དྲག་ ཅི་ སྨ་རེ །</w:t>
      </w:r>
    </w:p>
    <w:p w14:paraId="02AB5CF1" w14:textId="77777777" w:rsidR="00A536DF" w:rsidRDefault="00A536DF" w:rsidP="00A536DF">
      <w:pPr>
        <w:spacing w:after="0"/>
      </w:pPr>
      <w:r>
        <w:rPr>
          <w:rFonts w:cs="Microsoft Himalaya"/>
          <w:cs/>
          <w:lang w:bidi="bo-CN"/>
        </w:rPr>
        <w:t xml:space="preserve"> དེ་ མེན་ ཁྱོད་ ཡར་ མཐོ་ ས་ ལས་ མར་ དམའ་ སར་ ཚུན་ཚོད་ </w:t>
      </w:r>
      <w:r>
        <w:t xml:space="preserve"># </w:t>
      </w:r>
      <w:r>
        <w:rPr>
          <w:rFonts w:cs="Microsoft Himalaya"/>
          <w:cs/>
          <w:lang w:bidi="bo-CN"/>
        </w:rPr>
        <w:t xml:space="preserve">གཏོརམ་ འཕང་ དེས་ འཕངས་ ཞིན་ན་ </w:t>
      </w:r>
      <w:r>
        <w:t xml:space="preserve"># </w:t>
      </w:r>
      <w:r>
        <w:rPr>
          <w:rFonts w:cs="Microsoft Himalaya"/>
          <w:cs/>
          <w:lang w:bidi="bo-CN"/>
        </w:rPr>
        <w:t xml:space="preserve">ས་ རིམ་པ་ དགུ་ གི་ འོག་ ལུ་ བསྐལཔ་ གཅིག་ མ་ སྟོངས་ ཚུན་ཚོད་ ནམ་ ཡང་ ཐར་ མ་ ཚུགསཔ་ སྦེ་ </w:t>
      </w:r>
      <w:r>
        <w:t xml:space="preserve"># </w:t>
      </w:r>
      <w:r>
        <w:rPr>
          <w:rFonts w:cs="Microsoft Himalaya"/>
          <w:cs/>
          <w:lang w:bidi="bo-CN"/>
        </w:rPr>
        <w:t>མནེམ་བཞག་ དགོ་ མནོ་སི་སི་ མས །</w:t>
      </w:r>
    </w:p>
    <w:p w14:paraId="03192A73" w14:textId="77777777" w:rsidR="00A536DF" w:rsidRDefault="00A536DF" w:rsidP="00A536DF">
      <w:pPr>
        <w:spacing w:after="0"/>
      </w:pPr>
      <w:r>
        <w:rPr>
          <w:rFonts w:cs="Microsoft Himalaya"/>
          <w:cs/>
          <w:lang w:bidi="bo-CN"/>
        </w:rPr>
        <w:t xml:space="preserve"> ག་དེ་སྦེ་ ལོ་ ཟ་འདྲེ་ ཁྱོད ། </w:t>
      </w:r>
      <w:r>
        <w:t xml:space="preserve"># </w:t>
      </w:r>
      <w:r>
        <w:rPr>
          <w:rFonts w:cs="Microsoft Himalaya"/>
          <w:cs/>
          <w:lang w:bidi="bo-CN"/>
        </w:rPr>
        <w:t xml:space="preserve">རོགས་ ལས་མི་ ཡོད་ པ་ ཅིན་ བདའ་བཏང་ </w:t>
      </w:r>
      <w:r>
        <w:t xml:space="preserve"># </w:t>
      </w:r>
      <w:r>
        <w:rPr>
          <w:rFonts w:cs="Microsoft Himalaya"/>
          <w:cs/>
          <w:lang w:bidi="bo-CN"/>
        </w:rPr>
        <w:t xml:space="preserve">ད་འབདན་ </w:t>
      </w:r>
      <w:r>
        <w:t xml:space="preserve"># </w:t>
      </w:r>
      <w:r>
        <w:rPr>
          <w:rFonts w:cs="Microsoft Himalaya"/>
          <w:cs/>
          <w:lang w:bidi="bo-CN"/>
        </w:rPr>
        <w:t>ལཱ་ ཨཔ་ ཁྱོད་ར་ འབདཝ་ དྲག</w:t>
      </w:r>
    </w:p>
    <w:p w14:paraId="777E2749" w14:textId="77777777" w:rsidR="00A536DF" w:rsidRDefault="00A536DF" w:rsidP="00A536DF">
      <w:pPr>
        <w:spacing w:after="0"/>
      </w:pPr>
      <w:r>
        <w:rPr>
          <w:rFonts w:cs="Microsoft Himalaya"/>
          <w:cs/>
          <w:lang w:bidi="bo-CN"/>
        </w:rPr>
        <w:t xml:space="preserve"> ང་ མི་ ཤེས་ གོ །</w:t>
      </w:r>
    </w:p>
    <w:p w14:paraId="3DB6247C" w14:textId="77777777" w:rsidR="00A536DF" w:rsidRDefault="00A536DF" w:rsidP="00A536DF">
      <w:pPr>
        <w:spacing w:after="0"/>
      </w:pPr>
      <w:r>
        <w:rPr>
          <w:rFonts w:cs="Microsoft Himalaya"/>
          <w:cs/>
          <w:lang w:bidi="bo-CN"/>
        </w:rPr>
        <w:t xml:space="preserve"> ཨ་ནཱ་ ཨེ་ལྕང་ ག་ར་ འབལ་ ཚར་ ཡི །</w:t>
      </w:r>
    </w:p>
    <w:p w14:paraId="0FA27CE5" w14:textId="77777777" w:rsidR="00A536DF" w:rsidRDefault="00A536DF" w:rsidP="00A536DF">
      <w:pPr>
        <w:spacing w:after="0"/>
      </w:pPr>
      <w:r>
        <w:rPr>
          <w:rFonts w:cs="Microsoft Himalaya"/>
          <w:cs/>
          <w:lang w:bidi="bo-CN"/>
        </w:rPr>
        <w:t xml:space="preserve"> ད་རེས་ ར་ </w:t>
      </w:r>
      <w:r>
        <w:t xml:space="preserve"># </w:t>
      </w:r>
      <w:r>
        <w:rPr>
          <w:rFonts w:cs="Microsoft Himalaya"/>
          <w:cs/>
          <w:lang w:bidi="bo-CN"/>
        </w:rPr>
        <w:t xml:space="preserve">ས་ ལུ་ བཙུགས་ ཚརཝ་ སྦེ་ བཙུགསཔ་ དྲག་ </w:t>
      </w:r>
      <w:r>
        <w:t xml:space="preserve"># </w:t>
      </w:r>
      <w:r>
        <w:rPr>
          <w:rFonts w:cs="Microsoft Himalaya"/>
          <w:cs/>
          <w:lang w:bidi="bo-CN"/>
        </w:rPr>
        <w:t>ཨཔ་ ཁྱོད་ར་ །</w:t>
      </w:r>
    </w:p>
    <w:p w14:paraId="679E1A7B" w14:textId="77777777" w:rsidR="00A536DF" w:rsidRDefault="00A536DF" w:rsidP="00A536DF">
      <w:pPr>
        <w:spacing w:after="0"/>
      </w:pPr>
      <w:r>
        <w:rPr>
          <w:rFonts w:cs="Microsoft Himalaya"/>
          <w:cs/>
          <w:lang w:bidi="bo-CN"/>
        </w:rPr>
        <w:t xml:space="preserve"> ནཱ་ བྱོན་བྱོནམ་ ཨིན་ན་ ལགས </w:t>
      </w:r>
      <w:r>
        <w:t>?</w:t>
      </w:r>
    </w:p>
    <w:p w14:paraId="376AD0DA" w14:textId="77777777" w:rsidR="00A536DF" w:rsidRDefault="00A536DF" w:rsidP="00A536DF">
      <w:pPr>
        <w:spacing w:after="0"/>
      </w:pPr>
      <w:r>
        <w:rPr>
          <w:rFonts w:cs="Microsoft Himalaya"/>
          <w:cs/>
          <w:lang w:bidi="bo-CN"/>
        </w:rPr>
        <w:t xml:space="preserve"> ཨིན་ ལགས་ ཨ་མ །</w:t>
      </w:r>
    </w:p>
    <w:p w14:paraId="17DB11D1" w14:textId="77777777" w:rsidR="00A536DF" w:rsidRDefault="00A536DF" w:rsidP="00A536DF">
      <w:pPr>
        <w:spacing w:after="0"/>
      </w:pPr>
      <w:r>
        <w:rPr>
          <w:rFonts w:cs="Microsoft Himalaya"/>
          <w:cs/>
          <w:lang w:bidi="bo-CN"/>
        </w:rPr>
        <w:t xml:space="preserve"> ཨ་ནཱི་ ངེའི་ ཨཔ་ འདི་ འཆོལ་ ར་ འཆོལ་ སོ་ ནུག </w:t>
      </w:r>
      <w:r>
        <w:t xml:space="preserve"># </w:t>
      </w:r>
      <w:r>
        <w:rPr>
          <w:rFonts w:cs="Microsoft Himalaya"/>
          <w:cs/>
          <w:lang w:bidi="bo-CN"/>
        </w:rPr>
        <w:t>རོགས་ ལཱ་ ཡང་ འབད་ མི་ སྟེར་ བས །</w:t>
      </w:r>
    </w:p>
    <w:p w14:paraId="4A473181" w14:textId="77777777" w:rsidR="00A536DF" w:rsidRDefault="00A536DF" w:rsidP="00A536DF">
      <w:pPr>
        <w:spacing w:after="0"/>
      </w:pPr>
      <w:r>
        <w:rPr>
          <w:rFonts w:cs="Microsoft Himalaya"/>
          <w:cs/>
          <w:lang w:bidi="bo-CN"/>
        </w:rPr>
        <w:t xml:space="preserve"> དབའི་ ཨ་པ་ ག་ཅི་ འབད་ དཔ་ སྨོ </w:t>
      </w:r>
      <w:r>
        <w:t>?</w:t>
      </w:r>
    </w:p>
    <w:p w14:paraId="2842ECA5" w14:textId="77777777" w:rsidR="00A536DF" w:rsidRDefault="00A536DF" w:rsidP="00A536DF">
      <w:pPr>
        <w:spacing w:after="0"/>
      </w:pPr>
      <w:r>
        <w:rPr>
          <w:rFonts w:cs="Microsoft Himalaya"/>
          <w:cs/>
          <w:lang w:bidi="bo-CN"/>
        </w:rPr>
        <w:t xml:space="preserve"> གནམ་མེད་ས་མེད་ དགོངསམ་ཁྲེལ་ ཆི་ ཡི་ པ་ཡ །</w:t>
      </w:r>
    </w:p>
    <w:p w14:paraId="2A7D340F" w14:textId="77777777" w:rsidR="00A536DF" w:rsidRDefault="00A536DF" w:rsidP="00A536DF">
      <w:pPr>
        <w:spacing w:after="0"/>
      </w:pPr>
      <w:r>
        <w:rPr>
          <w:rFonts w:cs="Microsoft Himalaya"/>
          <w:cs/>
          <w:lang w:bidi="bo-CN"/>
        </w:rPr>
        <w:t xml:space="preserve"> དབའི་ དབའི་ </w:t>
      </w:r>
      <w:r>
        <w:t xml:space="preserve"># </w:t>
      </w:r>
      <w:r>
        <w:rPr>
          <w:rFonts w:cs="Microsoft Himalaya"/>
          <w:cs/>
          <w:lang w:bidi="bo-CN"/>
        </w:rPr>
        <w:t xml:space="preserve">ནཱ་ མ་ ཤོག་ ནཱ་ མ་ ཤོག </w:t>
      </w:r>
      <w:r>
        <w:t xml:space="preserve"># </w:t>
      </w:r>
      <w:r>
        <w:rPr>
          <w:rFonts w:cs="Microsoft Himalaya"/>
          <w:cs/>
          <w:lang w:bidi="bo-CN"/>
        </w:rPr>
        <w:t xml:space="preserve">དབའི་ ཁྱོད་ མིག་ཏོ་ འདི་ ག་ཏེ་ ལས་ ཕར་ བལྟཝ </w:t>
      </w:r>
      <w:r>
        <w:t>?</w:t>
      </w:r>
    </w:p>
    <w:p w14:paraId="2042ED2E" w14:textId="77777777" w:rsidR="00A536DF" w:rsidRDefault="00A536DF" w:rsidP="00A536DF">
      <w:pPr>
        <w:spacing w:after="0"/>
      </w:pPr>
      <w:r>
        <w:rPr>
          <w:rFonts w:cs="Microsoft Himalaya"/>
          <w:cs/>
          <w:lang w:bidi="bo-CN"/>
        </w:rPr>
        <w:t xml:space="preserve"> ངེའི་ ལྡུམ་ར་ ནང་ ག་ཅི་ ཅིག་ གཡིབས་ བཞག་བཞགཔ་ ཡོདཔ་ འདྲས་ ཟེར་ མནོ་ བལྟཝ་ འདྲས་ མེན་ན </w:t>
      </w:r>
      <w:r>
        <w:t>?</w:t>
      </w:r>
    </w:p>
    <w:p w14:paraId="4291CD5C" w14:textId="77777777" w:rsidR="00A536DF" w:rsidRDefault="00A536DF" w:rsidP="00A536DF">
      <w:pPr>
        <w:spacing w:after="0"/>
      </w:pPr>
      <w:r>
        <w:rPr>
          <w:rFonts w:cs="Microsoft Himalaya"/>
          <w:cs/>
          <w:lang w:bidi="bo-CN"/>
        </w:rPr>
        <w:t xml:space="preserve"> མེན་ མེན་ ཨ་པ ། </w:t>
      </w:r>
      <w:r>
        <w:t xml:space="preserve"># </w:t>
      </w:r>
      <w:r>
        <w:rPr>
          <w:rFonts w:cs="Microsoft Himalaya"/>
          <w:cs/>
          <w:lang w:bidi="bo-CN"/>
        </w:rPr>
        <w:t xml:space="preserve">འ་ནེ་སྦེ་ ལྟཝ་ ད་ ཁྱོད་ ལུ་ སྟབས་མ་བདེཝ་ སྦོམ་ ཅིག་ འདུག་ </w:t>
      </w:r>
      <w:r>
        <w:t xml:space="preserve"># </w:t>
      </w:r>
      <w:r>
        <w:rPr>
          <w:rFonts w:cs="Microsoft Himalaya"/>
          <w:cs/>
          <w:lang w:bidi="bo-CN"/>
        </w:rPr>
        <w:t>ག་ཅི་ ལས་ བརྟེན་ ཨིན་ན་ མནོ་ བལྟ་བལྟཝ་ ཨིན །</w:t>
      </w:r>
    </w:p>
    <w:p w14:paraId="6E801F7B" w14:textId="77777777" w:rsidR="00A536DF" w:rsidRDefault="00A536DF" w:rsidP="00A536DF">
      <w:pPr>
        <w:spacing w:after="0"/>
      </w:pPr>
      <w:r>
        <w:rPr>
          <w:rFonts w:cs="Microsoft Himalaya"/>
          <w:cs/>
          <w:lang w:bidi="bo-CN"/>
        </w:rPr>
        <w:t xml:space="preserve"> ནེ་ཚུན་ཚོད་ སེམས་ འཚབ་འཚུབ་ འབད་ དགོ་ པའི་ དོན་དག་ ག་ཅི་ སྨོ་ ཨ་པ </w:t>
      </w:r>
      <w:r>
        <w:t>?</w:t>
      </w:r>
    </w:p>
    <w:p w14:paraId="4444A273" w14:textId="77777777" w:rsidR="00A536DF" w:rsidRDefault="00A536DF" w:rsidP="00A536DF">
      <w:pPr>
        <w:spacing w:after="0"/>
      </w:pPr>
      <w:r>
        <w:rPr>
          <w:rFonts w:cs="Microsoft Himalaya"/>
          <w:cs/>
          <w:lang w:bidi="bo-CN"/>
        </w:rPr>
        <w:t xml:space="preserve"> ང་ ལུ་ ཕྲང་ སླབ་ ཤིག་ ང་ ཆ་རོགས་ འབད་ ཚུགསཔ་ ཅིག་ འོང་ །</w:t>
      </w:r>
    </w:p>
    <w:p w14:paraId="1818FDDB" w14:textId="77777777" w:rsidR="00A536DF" w:rsidRDefault="00A536DF" w:rsidP="00A536DF">
      <w:pPr>
        <w:spacing w:after="0"/>
      </w:pPr>
      <w:r>
        <w:rPr>
          <w:rFonts w:cs="Microsoft Himalaya"/>
          <w:cs/>
          <w:lang w:bidi="bo-CN"/>
        </w:rPr>
        <w:t xml:space="preserve"> ཕྲང་ སླབ་ ལོ་ དབའི །</w:t>
      </w:r>
    </w:p>
    <w:p w14:paraId="11CF7980" w14:textId="77777777" w:rsidR="00A536DF" w:rsidRDefault="00A536DF" w:rsidP="00A536DF">
      <w:pPr>
        <w:spacing w:after="0"/>
      </w:pPr>
      <w:r>
        <w:rPr>
          <w:rFonts w:cs="Microsoft Himalaya"/>
          <w:cs/>
          <w:lang w:bidi="bo-CN"/>
        </w:rPr>
        <w:t xml:space="preserve"> ངེའི་ བུམོ་ འདི་ དགོ་ ནིའི་ ལོ་རྒྱུས་ མ་ མང་ པར་ </w:t>
      </w:r>
      <w:r>
        <w:t xml:space="preserve"># </w:t>
      </w:r>
      <w:r>
        <w:rPr>
          <w:rFonts w:cs="Microsoft Himalaya"/>
          <w:cs/>
          <w:lang w:bidi="bo-CN"/>
        </w:rPr>
        <w:t>དོན་དག་ ཡོད་ པའི་ བློ་ དྲག་ འོང་ །</w:t>
      </w:r>
    </w:p>
    <w:p w14:paraId="5F74ED27" w14:textId="77777777" w:rsidR="00A536DF" w:rsidRDefault="00A536DF" w:rsidP="00A536DF">
      <w:pPr>
        <w:spacing w:after="0"/>
      </w:pPr>
      <w:r>
        <w:rPr>
          <w:rFonts w:cs="Microsoft Himalaya"/>
          <w:cs/>
          <w:lang w:bidi="bo-CN"/>
        </w:rPr>
        <w:t xml:space="preserve"> ངེའི་ བུམོ་ འདི་ </w:t>
      </w:r>
      <w:r>
        <w:t xml:space="preserve"># </w:t>
      </w:r>
      <w:r>
        <w:rPr>
          <w:rFonts w:cs="Microsoft Himalaya"/>
          <w:cs/>
          <w:lang w:bidi="bo-CN"/>
        </w:rPr>
        <w:t xml:space="preserve">ཁྱོད་ གནསམོ་ སྦེ་ </w:t>
      </w:r>
      <w:r>
        <w:t xml:space="preserve"># </w:t>
      </w:r>
      <w:r>
        <w:rPr>
          <w:rFonts w:cs="Microsoft Himalaya"/>
          <w:cs/>
          <w:lang w:bidi="bo-CN"/>
        </w:rPr>
        <w:t xml:space="preserve">དགོ་ ར་ དགོ་ ཟེར་བ་ཅིན་ </w:t>
      </w:r>
      <w:r>
        <w:t xml:space="preserve"># </w:t>
      </w:r>
      <w:r>
        <w:rPr>
          <w:rFonts w:cs="Microsoft Himalaya"/>
          <w:cs/>
          <w:lang w:bidi="bo-CN"/>
        </w:rPr>
        <w:t xml:space="preserve">ཁྱོད་ དང་ ངེའི་ བར་ ན་ གན་རྒྱ་ ན་སྒྲིང་སྒྲི་ ཅིག་ ཡང་ བཟོ་ དགོཔ་ འོང་ མེན་ན </w:t>
      </w:r>
      <w:r>
        <w:t>?</w:t>
      </w:r>
    </w:p>
    <w:p w14:paraId="23BAE037"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གན་རྒྱ་ ཨིན་རུང་ བཟོ་ ནི་ རྨམ་ ཨ་པ །</w:t>
      </w:r>
    </w:p>
    <w:p w14:paraId="533858CC" w14:textId="77777777" w:rsidR="00A536DF" w:rsidRDefault="00A536DF" w:rsidP="00A536DF">
      <w:pPr>
        <w:spacing w:after="0"/>
      </w:pPr>
      <w:r>
        <w:rPr>
          <w:rFonts w:cs="Microsoft Himalaya"/>
          <w:cs/>
          <w:lang w:bidi="bo-CN"/>
        </w:rPr>
        <w:t xml:space="preserve"> དང་པ་ ར་ ནཱ་ བལྟ་ ཤིག </w:t>
      </w:r>
      <w:r>
        <w:t xml:space="preserve"># </w:t>
      </w:r>
      <w:r>
        <w:rPr>
          <w:rFonts w:cs="Microsoft Himalaya"/>
          <w:cs/>
          <w:lang w:bidi="bo-CN"/>
        </w:rPr>
        <w:t xml:space="preserve">ཨ་ནཱི་ ག་ཅི་ ཨིན་ མས </w:t>
      </w:r>
      <w:r>
        <w:t>?</w:t>
      </w:r>
    </w:p>
    <w:p w14:paraId="33B37A81" w14:textId="77777777" w:rsidR="00A536DF" w:rsidRDefault="00A536DF" w:rsidP="00A536DF">
      <w:pPr>
        <w:spacing w:after="0"/>
      </w:pPr>
      <w:r>
        <w:rPr>
          <w:rFonts w:cs="Microsoft Himalaya"/>
          <w:cs/>
          <w:lang w:bidi="bo-CN"/>
        </w:rPr>
        <w:t xml:space="preserve"> འདི་ ག་ཅི་ ཟེར་ མི་ འདི་ ཨིན་ན </w:t>
      </w:r>
      <w:r>
        <w:t>?</w:t>
      </w:r>
    </w:p>
    <w:p w14:paraId="076F6C07" w14:textId="77777777" w:rsidR="00A536DF" w:rsidRDefault="00A536DF" w:rsidP="00A536DF">
      <w:pPr>
        <w:spacing w:after="0"/>
      </w:pPr>
      <w:r>
        <w:rPr>
          <w:rFonts w:cs="Microsoft Himalaya"/>
          <w:cs/>
          <w:lang w:bidi="bo-CN"/>
        </w:rPr>
        <w:t xml:space="preserve"> འདི་ གསེར་ སྟེ་ ཨ་པ་ </w:t>
      </w:r>
      <w:r>
        <w:t xml:space="preserve"># </w:t>
      </w:r>
      <w:r>
        <w:rPr>
          <w:rFonts w:cs="Microsoft Himalaya"/>
          <w:cs/>
          <w:lang w:bidi="bo-CN"/>
        </w:rPr>
        <w:t>གསེར་ གྱི་ མཛུབ་དཀྱི །</w:t>
      </w:r>
    </w:p>
    <w:p w14:paraId="588FEEC1" w14:textId="77777777" w:rsidR="00A536DF" w:rsidRDefault="00A536DF" w:rsidP="00A536DF">
      <w:pPr>
        <w:spacing w:after="0"/>
      </w:pPr>
      <w:r>
        <w:rPr>
          <w:rFonts w:cs="Microsoft Himalaya"/>
          <w:cs/>
          <w:lang w:bidi="bo-CN"/>
        </w:rPr>
        <w:t xml:space="preserve"> གསེར་ ཟེར་ མི་ འདི་ འ་ནཱི་ བཟུམ་ ཨིན་ན </w:t>
      </w:r>
      <w:r>
        <w:t>?</w:t>
      </w:r>
    </w:p>
    <w:p w14:paraId="24C75462" w14:textId="77777777" w:rsidR="00A536DF" w:rsidRDefault="00A536DF" w:rsidP="00A536DF">
      <w:pPr>
        <w:spacing w:after="0"/>
      </w:pPr>
      <w:r>
        <w:rPr>
          <w:rFonts w:cs="Microsoft Himalaya"/>
          <w:cs/>
          <w:lang w:bidi="bo-CN"/>
        </w:rPr>
        <w:t xml:space="preserve"> མ་པ་ ང་བཅས་ སྤྱང་ཀ་ གི་ མི་ གིས་ འདི་བཟུམ་ མའི་ ཅ་ལ་ ག་དེ་སྦེ་ མཐོང་ ནི </w:t>
      </w:r>
      <w:r>
        <w:t>?</w:t>
      </w:r>
    </w:p>
    <w:p w14:paraId="0DFCE728" w14:textId="77777777" w:rsidR="00A536DF" w:rsidRDefault="00A536DF" w:rsidP="00A536DF">
      <w:pPr>
        <w:spacing w:after="0"/>
      </w:pPr>
      <w:r>
        <w:rPr>
          <w:rFonts w:cs="Microsoft Himalaya"/>
          <w:cs/>
          <w:lang w:bidi="bo-CN"/>
        </w:rPr>
        <w:t xml:space="preserve"> འདི་ ག་ཅི་ འབད་ བཏུབ་ སྟེ །</w:t>
      </w:r>
    </w:p>
    <w:p w14:paraId="3A3C9BCF" w14:textId="77777777" w:rsidR="00A536DF" w:rsidRDefault="00A536DF" w:rsidP="00A536DF">
      <w:pPr>
        <w:spacing w:after="0"/>
      </w:pPr>
      <w:r>
        <w:rPr>
          <w:rFonts w:cs="Microsoft Himalaya"/>
          <w:cs/>
          <w:lang w:bidi="bo-CN"/>
        </w:rPr>
        <w:t xml:space="preserve"> ཟ་ བཏུབ་ ག </w:t>
      </w:r>
      <w:r>
        <w:t>?</w:t>
      </w:r>
    </w:p>
    <w:p w14:paraId="42322978" w14:textId="77777777" w:rsidR="00A536DF" w:rsidRDefault="00A536DF" w:rsidP="00A536DF">
      <w:pPr>
        <w:spacing w:after="0"/>
      </w:pPr>
      <w:r>
        <w:rPr>
          <w:rFonts w:cs="Microsoft Himalaya"/>
          <w:cs/>
          <w:lang w:bidi="bo-CN"/>
        </w:rPr>
        <w:t xml:space="preserve"> གསེར་ ཟེར་ སྟེ་ གོང་ཅན་ གྱི་ ཅ་ལ་ སྟེ །</w:t>
      </w:r>
    </w:p>
    <w:p w14:paraId="196DAF32" w14:textId="77777777" w:rsidR="00A536DF" w:rsidRDefault="00A536DF" w:rsidP="00A536DF">
      <w:pPr>
        <w:spacing w:after="0"/>
      </w:pPr>
      <w:r>
        <w:rPr>
          <w:rFonts w:cs="Microsoft Himalaya"/>
          <w:cs/>
          <w:lang w:bidi="bo-CN"/>
        </w:rPr>
        <w:t xml:space="preserve"> འ་ནཱི་ མཛུབ་དཀྱི་ འདི་ ནང་ གསེར་ ཏོ་ལ་ ཕྱེད་དང་གཉིས་ ཡོད །</w:t>
      </w:r>
    </w:p>
    <w:p w14:paraId="1FE6D966" w14:textId="77777777" w:rsidR="00A536DF" w:rsidRDefault="00A536DF" w:rsidP="00A536DF">
      <w:pPr>
        <w:spacing w:after="0"/>
      </w:pPr>
      <w:r>
        <w:rPr>
          <w:rFonts w:cs="Microsoft Himalaya"/>
          <w:cs/>
          <w:lang w:bidi="bo-CN"/>
        </w:rPr>
        <w:t xml:space="preserve"> བཙོངས་ པ་ ཅིན་ འ་ནཱེ་ཅིག་ གིས་ ཏི་རུ་ སྟོང་ཕྲག་ </w:t>
      </w:r>
      <w:r>
        <w:t xml:space="preserve">NUM # </w:t>
      </w:r>
      <w:r>
        <w:rPr>
          <w:rFonts w:cs="Microsoft Himalaya"/>
          <w:cs/>
          <w:lang w:bidi="bo-CN"/>
        </w:rPr>
        <w:t>ལྷགཔ་ཅིག་ འཇམ་ཏོང་ཏོ་ སྦེ་ འཐོབ །</w:t>
      </w:r>
    </w:p>
    <w:p w14:paraId="762ED56C"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ག་དེ་སྦེ་ ལོ </w:t>
      </w:r>
      <w:r>
        <w:t>?</w:t>
      </w:r>
    </w:p>
    <w:p w14:paraId="7DBE995A" w14:textId="77777777" w:rsidR="00A536DF" w:rsidRDefault="00A536DF" w:rsidP="00A536DF">
      <w:pPr>
        <w:spacing w:after="0"/>
      </w:pPr>
      <w:r>
        <w:rPr>
          <w:rFonts w:cs="Microsoft Himalaya"/>
          <w:cs/>
          <w:lang w:bidi="bo-CN"/>
        </w:rPr>
        <w:t xml:space="preserve"> མ་པ་ ཁྱོད་ གཙོ་བོ་ར་ ང་ འབད་སར་ </w:t>
      </w:r>
      <w:r>
        <w:t xml:space="preserve"># </w:t>
      </w:r>
      <w:r>
        <w:rPr>
          <w:rFonts w:cs="Microsoft Himalaya"/>
          <w:cs/>
          <w:lang w:bidi="bo-CN"/>
        </w:rPr>
        <w:t xml:space="preserve">བུམོ་ ལྷང་ པར་ མེན་ པར་ གསེར་ གྱི་ མཛུབ་དཀྱི་ བཟོ་ བཙོང་ གེ་ ཟེར་ བའི་ བསྟུན་གྲོས་ འབད་ བར་ འོངས་འོངསམ་ འདྲས་ མེན་ན </w:t>
      </w:r>
      <w:r>
        <w:t>?</w:t>
      </w:r>
    </w:p>
    <w:p w14:paraId="140DFB1F" w14:textId="77777777" w:rsidR="00A536DF" w:rsidRDefault="00A536DF" w:rsidP="00A536DF">
      <w:pPr>
        <w:spacing w:after="0"/>
      </w:pPr>
      <w:r>
        <w:rPr>
          <w:rFonts w:cs="Microsoft Himalaya"/>
          <w:cs/>
          <w:lang w:bidi="bo-CN"/>
        </w:rPr>
        <w:t xml:space="preserve"> འདི་ འདི་ </w:t>
      </w:r>
      <w:r>
        <w:t xml:space="preserve"># </w:t>
      </w:r>
      <w:r>
        <w:rPr>
          <w:rFonts w:cs="Microsoft Himalaya"/>
          <w:cs/>
          <w:lang w:bidi="bo-CN"/>
        </w:rPr>
        <w:t>དེ་སྦེ་ འདི་ མེན་ དབའི་ ཨ་པ །</w:t>
      </w:r>
    </w:p>
    <w:p w14:paraId="77679D9D" w14:textId="77777777" w:rsidR="00A536DF" w:rsidRDefault="00A536DF" w:rsidP="00A536DF">
      <w:pPr>
        <w:spacing w:after="0"/>
      </w:pPr>
      <w:r>
        <w:rPr>
          <w:rFonts w:cs="Microsoft Himalaya"/>
          <w:cs/>
          <w:lang w:bidi="bo-CN"/>
        </w:rPr>
        <w:t xml:space="preserve"> ཁྱོད་ འདི་བཟུམ་ མའི་ དོགས་པ་ ག་ཅི་སྦེ་ ཟཝ </w:t>
      </w:r>
      <w:r>
        <w:t>?</w:t>
      </w:r>
    </w:p>
    <w:p w14:paraId="5D168991" w14:textId="77777777" w:rsidR="00A536DF" w:rsidRDefault="00A536DF" w:rsidP="00A536DF">
      <w:pPr>
        <w:spacing w:after="0"/>
      </w:pPr>
      <w:r>
        <w:rPr>
          <w:rFonts w:cs="Microsoft Himalaya"/>
          <w:cs/>
          <w:lang w:bidi="bo-CN"/>
        </w:rPr>
        <w:t xml:space="preserve"> འདི་ ང་ དབྱངས་ཅན་ ལུ་ ཁྱོསམ་ བྱིན་ ནི་ སྦེ་ ཨིན །</w:t>
      </w:r>
    </w:p>
    <w:p w14:paraId="44A8717E" w14:textId="77777777" w:rsidR="00A536DF" w:rsidRDefault="00A536DF" w:rsidP="00A536DF">
      <w:pPr>
        <w:spacing w:after="0"/>
      </w:pPr>
      <w:r>
        <w:rPr>
          <w:rFonts w:cs="Microsoft Himalaya"/>
          <w:cs/>
          <w:lang w:bidi="bo-CN"/>
        </w:rPr>
        <w:t xml:space="preserve"> ངེའི་ སེམས་རྟེན་ ཨིན་ པས་ ཟེར་ མོ་ གི་ མཛུབ་མོ་ གུ་ བཙུགས་བྱིན་ ད་ སྨ་རེ་ ཨ་པ །</w:t>
      </w:r>
    </w:p>
    <w:p w14:paraId="0D16C53E" w14:textId="77777777" w:rsidR="00A536DF" w:rsidRDefault="00A536DF" w:rsidP="00A536DF">
      <w:pPr>
        <w:spacing w:after="0"/>
      </w:pPr>
      <w:r>
        <w:rPr>
          <w:rFonts w:cs="Microsoft Himalaya"/>
          <w:cs/>
          <w:lang w:bidi="bo-CN"/>
        </w:rPr>
        <w:lastRenderedPageBreak/>
        <w:t xml:space="preserve"> ཨིན་ན་ </w:t>
      </w:r>
      <w:r>
        <w:t xml:space="preserve"># </w:t>
      </w:r>
      <w:r>
        <w:rPr>
          <w:rFonts w:cs="Microsoft Himalaya"/>
          <w:cs/>
          <w:lang w:bidi="bo-CN"/>
        </w:rPr>
        <w:t>དེ་འབདན་ བཏུབ་ པས་ སྟེ །</w:t>
      </w:r>
    </w:p>
    <w:p w14:paraId="3D99A687"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ངེའི་ བུམོ་ འདི་ ཁྱོད་ དང་ གཉེན་རྐྱབ་ ད་ </w:t>
      </w:r>
      <w:r>
        <w:t xml:space="preserve"># </w:t>
      </w:r>
      <w:r>
        <w:rPr>
          <w:rFonts w:cs="Microsoft Himalaya"/>
          <w:cs/>
          <w:lang w:bidi="bo-CN"/>
        </w:rPr>
        <w:t xml:space="preserve">སྤྱང་ཀ་ ང་ བཟུམ་ གྱི་ ཨ་པ་ གིས་ </w:t>
      </w:r>
      <w:r>
        <w:t xml:space="preserve"># </w:t>
      </w:r>
      <w:r>
        <w:rPr>
          <w:rFonts w:cs="Microsoft Himalaya"/>
          <w:cs/>
          <w:lang w:bidi="bo-CN"/>
        </w:rPr>
        <w:t xml:space="preserve">མོ་ ལུ་ བྱིན་ ནི་ ཤི་ཀི་ ལེབ་ གཅིག་ ཕར་ བཞག་ </w:t>
      </w:r>
      <w:r>
        <w:t xml:space="preserve"># </w:t>
      </w:r>
      <w:r>
        <w:rPr>
          <w:rFonts w:cs="Microsoft Himalaya"/>
          <w:cs/>
          <w:lang w:bidi="bo-CN"/>
        </w:rPr>
        <w:t>གཟུགས་ ཁ་ ལས་ ཀི་ཤིག་ གཅིག་ འཐུ་བྱིན་ ནི་ མེད་ སྨ་རེ །</w:t>
      </w:r>
    </w:p>
    <w:p w14:paraId="4A965C10" w14:textId="77777777" w:rsidR="00A536DF" w:rsidRDefault="00A536DF" w:rsidP="00A536DF">
      <w:pPr>
        <w:spacing w:after="0"/>
      </w:pPr>
      <w:r>
        <w:rPr>
          <w:rFonts w:cs="Microsoft Himalaya"/>
          <w:cs/>
          <w:lang w:bidi="bo-CN"/>
        </w:rPr>
        <w:t xml:space="preserve"> འ་ནཱེ་ཅིག་ ད་ལྟོ་ འགོ་དང་འགོ་ལས་ སླབ་བཞག་ དགོ་ པས་ ཁོ་རེ །</w:t>
      </w:r>
    </w:p>
    <w:p w14:paraId="0556B58C"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ཨ་པ་ ང་ ཁྱོད་ ལས་ རེ་ཆི་ ག་ནི་ཡང་ མེད །</w:t>
      </w:r>
    </w:p>
    <w:p w14:paraId="6A7F6644" w14:textId="77777777" w:rsidR="00A536DF" w:rsidRDefault="00A536DF" w:rsidP="00A536DF">
      <w:pPr>
        <w:spacing w:after="0"/>
      </w:pPr>
      <w:r>
        <w:rPr>
          <w:rFonts w:cs="Microsoft Himalaya"/>
          <w:cs/>
          <w:lang w:bidi="bo-CN"/>
        </w:rPr>
        <w:t xml:space="preserve"> ང་ ལུ་ དགོཔ་ ཟེར་ རུང་ </w:t>
      </w:r>
      <w:r>
        <w:t xml:space="preserve"># </w:t>
      </w:r>
      <w:r>
        <w:rPr>
          <w:rFonts w:cs="Microsoft Himalaya"/>
          <w:cs/>
          <w:lang w:bidi="bo-CN"/>
        </w:rPr>
        <w:t>དབྱངས་ཅན་ མོ་ར་ དང་ མོ་ གི་ ཐ་དམ་ཚིག་ འདི་ ཨིན །</w:t>
      </w:r>
    </w:p>
    <w:p w14:paraId="34833790" w14:textId="77777777" w:rsidR="00A536DF" w:rsidRDefault="00A536DF" w:rsidP="00A536DF">
      <w:pPr>
        <w:spacing w:after="0"/>
      </w:pPr>
      <w:r>
        <w:rPr>
          <w:rFonts w:cs="Microsoft Himalaya"/>
          <w:cs/>
          <w:lang w:bidi="bo-CN"/>
        </w:rPr>
        <w:t xml:space="preserve"> ཁྱོད་ ལུ་ དགོཔ་ འདི་ ར་ འབདན་ </w:t>
      </w:r>
      <w:r>
        <w:t xml:space="preserve"># </w:t>
      </w:r>
      <w:r>
        <w:rPr>
          <w:rFonts w:cs="Microsoft Himalaya"/>
          <w:cs/>
          <w:lang w:bidi="bo-CN"/>
        </w:rPr>
        <w:t xml:space="preserve">འདི་ ཕུད་ཏ་ དང་ བྲེ་ གིས་ འཇལ་ རུང་ འཇལ་ མ་ ཚརཝ་ སྦེ་ </w:t>
      </w:r>
      <w:r>
        <w:t xml:space="preserve"># </w:t>
      </w:r>
      <w:r>
        <w:rPr>
          <w:rFonts w:cs="Microsoft Himalaya"/>
          <w:cs/>
          <w:lang w:bidi="bo-CN"/>
        </w:rPr>
        <w:t xml:space="preserve">ངེའི་ བུམོ་ གི་ ཧོངས་ ལས་ </w:t>
      </w:r>
      <w:r>
        <w:t xml:space="preserve"># </w:t>
      </w:r>
      <w:r>
        <w:rPr>
          <w:rFonts w:cs="Microsoft Himalaya"/>
          <w:cs/>
          <w:lang w:bidi="bo-CN"/>
        </w:rPr>
        <w:t>ཁྱོད་ ལུ་ འཐོབ་ ནི་ ཡོདཔ་ ཅིག་ ཨ་པ་ ང་ར་ གིས་ བཟོ་བྱིན་ འོང་ པ །</w:t>
      </w:r>
    </w:p>
    <w:p w14:paraId="28F768A1" w14:textId="77777777" w:rsidR="00A536DF" w:rsidRDefault="00A536DF" w:rsidP="00A536DF">
      <w:pPr>
        <w:spacing w:after="0"/>
      </w:pPr>
      <w:r>
        <w:rPr>
          <w:rFonts w:cs="Microsoft Himalaya"/>
          <w:cs/>
          <w:lang w:bidi="bo-CN"/>
        </w:rPr>
        <w:t xml:space="preserve"> དེསན་ གནམ་མེད་ས་མེད་ བཀྲིན་ཆེ་ བས་ ཨ་པ །</w:t>
      </w:r>
    </w:p>
    <w:p w14:paraId="3675AFBF"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ད་ གཉིས་ གཉེན་ ནམ་ རྐྱབ་ ནི་ སྨོ </w:t>
      </w:r>
      <w:r>
        <w:t>?</w:t>
      </w:r>
    </w:p>
    <w:p w14:paraId="5BE40242" w14:textId="77777777" w:rsidR="00A536DF" w:rsidRDefault="00A536DF" w:rsidP="00A536DF">
      <w:pPr>
        <w:spacing w:after="0"/>
      </w:pPr>
      <w:r>
        <w:rPr>
          <w:rFonts w:cs="Microsoft Himalaya"/>
          <w:cs/>
          <w:lang w:bidi="bo-CN"/>
        </w:rPr>
        <w:t xml:space="preserve"> གཉེན་ ནམ་ རྐྱབ་ ནི་ སྨོ་ ཡ་ ལགས </w:t>
      </w:r>
      <w:r>
        <w:t>?</w:t>
      </w:r>
    </w:p>
    <w:p w14:paraId="55378FF1" w14:textId="77777777" w:rsidR="00A536DF" w:rsidRDefault="00A536DF" w:rsidP="00A536DF">
      <w:pPr>
        <w:spacing w:after="0"/>
      </w:pPr>
      <w:r>
        <w:rPr>
          <w:rFonts w:cs="Microsoft Himalaya"/>
          <w:cs/>
          <w:lang w:bidi="bo-CN"/>
        </w:rPr>
        <w:t xml:space="preserve"> ང་ འདི་ དབྱངས་ཅན་ གྱིས་ ར་ ཉན་ བཏུབ་ པ་ ཅིན་ ད་རེས་ ཕྱི་རུ་ ར་ རྐྱབ་ རུང་ རྐྱབ་ ཆོག་ཆོ་ ཨིན་ ཨ་པ །</w:t>
      </w:r>
    </w:p>
    <w:p w14:paraId="4F99F4F4" w14:textId="77777777" w:rsidR="00A536DF" w:rsidRDefault="00A536DF" w:rsidP="00A536DF">
      <w:pPr>
        <w:spacing w:after="0"/>
      </w:pPr>
      <w:r>
        <w:rPr>
          <w:rFonts w:cs="Microsoft Himalaya"/>
          <w:cs/>
          <w:lang w:bidi="bo-CN"/>
        </w:rPr>
        <w:t xml:space="preserve"> མ་པ་ ནམ་ ར་ རྐྱབ་ རུང་ མགྱོགས་སུ་ཅིག་ སྦེ་ རྐྱབ་ དྲག་ འོང་ །</w:t>
      </w:r>
    </w:p>
    <w:p w14:paraId="60571DC3" w14:textId="77777777" w:rsidR="00A536DF" w:rsidRDefault="00A536DF" w:rsidP="00A536DF">
      <w:pPr>
        <w:spacing w:after="0"/>
      </w:pPr>
      <w:r>
        <w:rPr>
          <w:rFonts w:cs="Microsoft Himalaya"/>
          <w:cs/>
          <w:lang w:bidi="bo-CN"/>
        </w:rPr>
        <w:t xml:space="preserve"> ལྟ་མ་ ཁ་བརྒྱངས་ སྡོདཔ་ ཨིན་ ཟེར་ རོགས་ ཀྱིས་ བླམ་ ཞུཝ་ དེས་ ཞུ་ རང་ ཞལ་ སྤྲེའུ་ བཟུམ་སྦེ་ ལུས་ འོང་ གོ །</w:t>
      </w:r>
    </w:p>
    <w:p w14:paraId="091DBBFA"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གཉེན་རྐྱབ་ ད་ བཅའ་སྒྲིག་ རེ་ ཡང་ རྐྱབ་ </w:t>
      </w:r>
      <w:r>
        <w:t xml:space="preserve"># </w:t>
      </w:r>
      <w:r>
        <w:rPr>
          <w:rFonts w:cs="Microsoft Himalaya"/>
          <w:cs/>
          <w:lang w:bidi="bo-CN"/>
        </w:rPr>
        <w:t xml:space="preserve">མགྱོནམོ་ རེ་ ཡང་ བོ་ </w:t>
      </w:r>
      <w:r>
        <w:t xml:space="preserve"># </w:t>
      </w:r>
      <w:r>
        <w:rPr>
          <w:rFonts w:cs="Microsoft Himalaya"/>
          <w:cs/>
          <w:lang w:bidi="bo-CN"/>
        </w:rPr>
        <w:t xml:space="preserve">རྟེན་འབྲེལ་ རེ་ ཡང་ བརྩི་ </w:t>
      </w:r>
      <w:r>
        <w:t xml:space="preserve"># </w:t>
      </w:r>
      <w:r>
        <w:rPr>
          <w:rFonts w:cs="Microsoft Himalaya"/>
          <w:cs/>
          <w:lang w:bidi="bo-CN"/>
        </w:rPr>
        <w:t xml:space="preserve">མཛར་ཅུམ་ རེ་ ཡང་ ཟ་ སྦེ་ འབད་ དགོ་ པས་ སོང་ ། </w:t>
      </w:r>
      <w:r>
        <w:t xml:space="preserve"># </w:t>
      </w:r>
      <w:r>
        <w:rPr>
          <w:rFonts w:cs="Microsoft Himalaya"/>
          <w:cs/>
          <w:lang w:bidi="bo-CN"/>
        </w:rPr>
        <w:t xml:space="preserve">ང་ ནི་ མི་ སྤྱང་ཀ་ འབད་ ནི་ འདི་གིས་ </w:t>
      </w:r>
      <w:r>
        <w:t xml:space="preserve"># </w:t>
      </w:r>
      <w:r>
        <w:rPr>
          <w:rFonts w:cs="Microsoft Himalaya"/>
          <w:cs/>
          <w:lang w:bidi="bo-CN"/>
        </w:rPr>
        <w:t>འགྲོ་སོང་ ཤི་ཀི་ ལེབ་ གཅིག་ ཡང་ བཏོན་ ནི་ མེད །</w:t>
      </w:r>
    </w:p>
    <w:p w14:paraId="54C11C24" w14:textId="77777777" w:rsidR="00A536DF" w:rsidRDefault="00A536DF" w:rsidP="00A536DF">
      <w:pPr>
        <w:spacing w:after="0"/>
      </w:pPr>
      <w:r>
        <w:rPr>
          <w:rFonts w:cs="Microsoft Himalaya"/>
          <w:cs/>
          <w:lang w:bidi="bo-CN"/>
        </w:rPr>
        <w:t xml:space="preserve"> ག་ར་ ཁྱོད་ར་ གིས་ འབད་ དགོཔ་ འོང་ ད །</w:t>
      </w:r>
    </w:p>
    <w:p w14:paraId="0F61855F"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འདི་ འདི་ ལོས་ </w:t>
      </w:r>
      <w:r>
        <w:t xml:space="preserve"># </w:t>
      </w:r>
      <w:r>
        <w:rPr>
          <w:rFonts w:cs="Microsoft Himalaya"/>
          <w:cs/>
          <w:lang w:bidi="bo-CN"/>
        </w:rPr>
        <w:t xml:space="preserve">དབའི་ ཨ་པ ། </w:t>
      </w:r>
      <w:r>
        <w:t xml:space="preserve"># </w:t>
      </w:r>
      <w:r>
        <w:rPr>
          <w:rFonts w:cs="Microsoft Himalaya"/>
          <w:cs/>
          <w:lang w:bidi="bo-CN"/>
        </w:rPr>
        <w:t>བུམོ་ འདི་ ང་ ལུ་ བྱིན་ པ་ གིས་ ར་ བཀྲིན་ཆེ །</w:t>
      </w:r>
    </w:p>
    <w:p w14:paraId="2B463D64" w14:textId="77777777" w:rsidR="00A536DF" w:rsidRDefault="00A536DF" w:rsidP="00A536DF">
      <w:pPr>
        <w:spacing w:after="0"/>
      </w:pPr>
      <w:r>
        <w:rPr>
          <w:rFonts w:cs="Microsoft Himalaya"/>
          <w:cs/>
          <w:lang w:bidi="bo-CN"/>
        </w:rPr>
        <w:t xml:space="preserve"> ང་ གཟའ་སྐར་ ཅིག་ བལྟ་ ཞིན་ན་ </w:t>
      </w:r>
      <w:r>
        <w:t xml:space="preserve"># </w:t>
      </w:r>
      <w:r>
        <w:rPr>
          <w:rFonts w:cs="Microsoft Himalaya"/>
          <w:cs/>
          <w:lang w:bidi="bo-CN"/>
        </w:rPr>
        <w:t>ནངས་པ་ ར་ ཨ་པ་ ལུ་ ལན་གསལ་ ཅིག་ འབད་ འོང་ །</w:t>
      </w:r>
    </w:p>
    <w:p w14:paraId="40AE01CA" w14:textId="77777777" w:rsidR="00A536DF" w:rsidRDefault="00A536DF" w:rsidP="00A536DF">
      <w:pPr>
        <w:spacing w:after="0"/>
      </w:pPr>
      <w:r>
        <w:rPr>
          <w:rFonts w:cs="Microsoft Himalaya"/>
          <w:cs/>
          <w:lang w:bidi="bo-CN"/>
        </w:rPr>
        <w:t xml:space="preserve"> ད་ གཟའ་སྐར་ བལྟ་ བར་ འགྱོ་ གེ་ ནོ །</w:t>
      </w:r>
    </w:p>
    <w:p w14:paraId="6E8781C4"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དཔེ་ཆ་ མ་ བལྟ་ བར་ གཉེན་རྐྱབ་ སྡོད་ ནི་ སྦེ་ ཡ་ </w:t>
      </w:r>
      <w:r>
        <w:t xml:space="preserve"># </w:t>
      </w:r>
      <w:r>
        <w:rPr>
          <w:rFonts w:cs="Microsoft Himalaya"/>
          <w:cs/>
          <w:lang w:bidi="bo-CN"/>
        </w:rPr>
        <w:t>ད་ ཁྱོད །</w:t>
      </w:r>
    </w:p>
    <w:p w14:paraId="5F8A1ECF" w14:textId="77777777" w:rsidR="00A536DF" w:rsidRDefault="00A536DF" w:rsidP="00A536DF">
      <w:pPr>
        <w:spacing w:after="0"/>
      </w:pPr>
      <w:r>
        <w:rPr>
          <w:rFonts w:cs="Microsoft Himalaya"/>
          <w:cs/>
          <w:lang w:bidi="bo-CN"/>
        </w:rPr>
        <w:t xml:space="preserve"> གཉེན་ འདི་ རྐྱབ་ ལོང་ ཡོད་ པ་ སྟེ །</w:t>
      </w:r>
    </w:p>
    <w:p w14:paraId="50CCC689" w14:textId="77777777" w:rsidR="00A536DF" w:rsidRDefault="00A536DF" w:rsidP="00A536DF">
      <w:pPr>
        <w:spacing w:after="0"/>
      </w:pPr>
      <w:r>
        <w:rPr>
          <w:rFonts w:cs="Microsoft Himalaya"/>
          <w:cs/>
          <w:lang w:bidi="bo-CN"/>
        </w:rPr>
        <w:t xml:space="preserve"> ད་ལྟོ་ དཔེ་ཆ་ བལྟ་ བའི་ དུས་ ལུ་ </w:t>
      </w:r>
      <w:r>
        <w:t xml:space="preserve"># </w:t>
      </w:r>
      <w:r>
        <w:rPr>
          <w:rFonts w:cs="Microsoft Himalaya"/>
          <w:cs/>
          <w:lang w:bidi="bo-CN"/>
        </w:rPr>
        <w:t xml:space="preserve">དཔེ་ཆ་ མི་ བལྟ་ བར་ ག་ཅི་ གི་ </w:t>
      </w:r>
      <w:r>
        <w:t xml:space="preserve"># </w:t>
      </w:r>
      <w:r>
        <w:rPr>
          <w:rFonts w:cs="Microsoft Himalaya"/>
          <w:cs/>
          <w:lang w:bidi="bo-CN"/>
        </w:rPr>
        <w:t>གཞས་ རྐྱབ་ ནི་ སྦེ་ ཨིན་ན་ མ་ ཤེས །</w:t>
      </w:r>
    </w:p>
    <w:p w14:paraId="5AE95FB8" w14:textId="77777777" w:rsidR="00A536DF" w:rsidRDefault="00A536DF" w:rsidP="00A536DF">
      <w:pPr>
        <w:spacing w:after="0"/>
      </w:pPr>
      <w:r>
        <w:rPr>
          <w:rFonts w:cs="Microsoft Himalaya"/>
          <w:cs/>
          <w:lang w:bidi="bo-CN"/>
        </w:rPr>
        <w:t xml:space="preserve"> དཔེ་ཆ་ ཡང་ འཕྲོ་མཐུད་ དེ་ ར་ བལྟ་ ནི་ ཨིན །</w:t>
      </w:r>
    </w:p>
    <w:p w14:paraId="4609E98A" w14:textId="77777777" w:rsidR="00A536DF" w:rsidRDefault="00A536DF" w:rsidP="00A536DF">
      <w:pPr>
        <w:spacing w:after="0"/>
      </w:pPr>
      <w:r>
        <w:rPr>
          <w:rFonts w:cs="Microsoft Himalaya"/>
          <w:cs/>
          <w:lang w:bidi="bo-CN"/>
        </w:rPr>
        <w:t xml:space="preserve"> སྟེ་ གཉེན་ ཡང་ མ་ རྐྱབ་ པར་ ཐབས་ ར་ མེདཔ་ ཡར་ སོ་ ཡི་ ཨའི །</w:t>
      </w:r>
    </w:p>
    <w:p w14:paraId="055128DB" w14:textId="77777777" w:rsidR="00A536DF" w:rsidRDefault="00A536DF" w:rsidP="00A536DF">
      <w:pPr>
        <w:spacing w:after="0"/>
      </w:pPr>
      <w:r>
        <w:rPr>
          <w:rFonts w:cs="Microsoft Himalaya"/>
          <w:cs/>
          <w:lang w:bidi="bo-CN"/>
        </w:rPr>
        <w:t xml:space="preserve"> ག་ཅི་སྦེ །</w:t>
      </w:r>
    </w:p>
    <w:p w14:paraId="1599053F" w14:textId="77777777" w:rsidR="00A536DF" w:rsidRDefault="00A536DF" w:rsidP="00A536DF">
      <w:pPr>
        <w:spacing w:after="0"/>
      </w:pPr>
      <w:r>
        <w:rPr>
          <w:rFonts w:cs="Microsoft Himalaya"/>
          <w:cs/>
          <w:lang w:bidi="bo-CN"/>
        </w:rPr>
        <w:t xml:space="preserve"> ཁྱོད་ རོགས་ བུམོ་ འདི་ སྟབས་མ་བདེཝ་ བཟོ་ དཔ་ འདྲས་ མེན་ན </w:t>
      </w:r>
      <w:r>
        <w:t>?</w:t>
      </w:r>
    </w:p>
    <w:p w14:paraId="2A6AF165" w14:textId="77777777" w:rsidR="00A536DF" w:rsidRDefault="00A536DF" w:rsidP="00A536DF">
      <w:pPr>
        <w:spacing w:after="0"/>
      </w:pPr>
      <w:r>
        <w:rPr>
          <w:rFonts w:cs="Microsoft Himalaya"/>
          <w:cs/>
          <w:lang w:bidi="bo-CN"/>
        </w:rPr>
        <w:t xml:space="preserve"> དབའི་ དབའི ། </w:t>
      </w:r>
      <w:r>
        <w:t xml:space="preserve"># </w:t>
      </w:r>
      <w:r>
        <w:rPr>
          <w:rFonts w:cs="Microsoft Himalaya"/>
          <w:cs/>
          <w:lang w:bidi="bo-CN"/>
        </w:rPr>
        <w:t>བློ་ བཙོངས་བཙོངས་ པའི་ བུཚ་ ཁྱོད །</w:t>
      </w:r>
    </w:p>
    <w:p w14:paraId="63BB694F" w14:textId="77777777" w:rsidR="00A536DF" w:rsidRDefault="00A536DF" w:rsidP="00A536DF">
      <w:pPr>
        <w:spacing w:after="0"/>
      </w:pPr>
      <w:r>
        <w:rPr>
          <w:rFonts w:cs="Microsoft Himalaya"/>
          <w:cs/>
          <w:lang w:bidi="bo-CN"/>
        </w:rPr>
        <w:t xml:space="preserve"> དྲན་པ་ ཉམས་ཉམས་ པའི་ ལཱ་ འབད་ དེ །</w:t>
      </w:r>
    </w:p>
    <w:p w14:paraId="27C3EFB1" w14:textId="77777777" w:rsidR="00A536DF" w:rsidRDefault="00A536DF" w:rsidP="00A536DF">
      <w:pPr>
        <w:spacing w:after="0"/>
      </w:pPr>
      <w:r>
        <w:rPr>
          <w:rFonts w:cs="Microsoft Himalaya"/>
          <w:cs/>
          <w:lang w:bidi="bo-CN"/>
        </w:rPr>
        <w:t xml:space="preserve"> ད་ ག་དེ་སྦེ་ འབད་ ནི་ སྨོ </w:t>
      </w:r>
      <w:r>
        <w:t>?</w:t>
      </w:r>
    </w:p>
    <w:p w14:paraId="22CF13AC" w14:textId="77777777" w:rsidR="00A536DF" w:rsidRDefault="00A536DF" w:rsidP="00A536DF">
      <w:pPr>
        <w:spacing w:after="0"/>
      </w:pPr>
      <w:r>
        <w:rPr>
          <w:rFonts w:cs="Microsoft Himalaya"/>
          <w:cs/>
          <w:lang w:bidi="bo-CN"/>
        </w:rPr>
        <w:t xml:space="preserve"> འ་ནཱི་ ཟེར་ དབའི །</w:t>
      </w:r>
    </w:p>
    <w:p w14:paraId="7D327410" w14:textId="77777777" w:rsidR="00A536DF" w:rsidRDefault="00A536DF" w:rsidP="00A536DF">
      <w:pPr>
        <w:spacing w:after="0"/>
      </w:pPr>
      <w:r>
        <w:rPr>
          <w:rFonts w:cs="Microsoft Himalaya"/>
          <w:cs/>
          <w:lang w:bidi="bo-CN"/>
        </w:rPr>
        <w:t xml:space="preserve"> གཉེན་རྐྱབ་ ད་ ནི་ སྦེ་ སྟེ་ ཨའི །</w:t>
      </w:r>
    </w:p>
    <w:p w14:paraId="139B8E10" w14:textId="77777777" w:rsidR="00A536DF" w:rsidRDefault="00A536DF" w:rsidP="00A536DF">
      <w:pPr>
        <w:spacing w:after="0"/>
      </w:pPr>
      <w:r>
        <w:rPr>
          <w:rFonts w:cs="Microsoft Himalaya"/>
          <w:cs/>
          <w:lang w:bidi="bo-CN"/>
        </w:rPr>
        <w:t xml:space="preserve"> གཉེན་རྐྱབ་ པ་ སྟེ་ བུམོ་ འདི་ གི་ ཕམ་ འདི་ ཚུ་ ག་དེ་སྦེ་ ཡོད་ ག་ མ་ ཤེས་ སྦོ །</w:t>
      </w:r>
    </w:p>
    <w:p w14:paraId="51A5C637" w14:textId="77777777" w:rsidR="00A536DF" w:rsidRDefault="00A536DF" w:rsidP="00A536DF">
      <w:pPr>
        <w:spacing w:after="0"/>
      </w:pPr>
      <w:r>
        <w:rPr>
          <w:rFonts w:cs="Microsoft Himalaya"/>
          <w:cs/>
          <w:lang w:bidi="bo-CN"/>
        </w:rPr>
        <w:t xml:space="preserve"> སྤ་རོ་ དབུས་སུ་ནང་ ཨཔ་ ག་ ཟེར་ མི་ འདི་ གི་ བུམོ་ ལོ </w:t>
      </w:r>
      <w:r>
        <w:t>?</w:t>
      </w:r>
    </w:p>
    <w:p w14:paraId="5FB213FB" w14:textId="77777777" w:rsidR="00A536DF" w:rsidRDefault="00A536DF" w:rsidP="00A536DF">
      <w:pPr>
        <w:spacing w:after="0"/>
      </w:pPr>
      <w:r>
        <w:rPr>
          <w:rFonts w:cs="Microsoft Himalaya"/>
          <w:cs/>
          <w:lang w:bidi="bo-CN"/>
        </w:rPr>
        <w:t xml:space="preserve"> ཨཔ་ དབང་དྲག་ ཨའི །</w:t>
      </w:r>
    </w:p>
    <w:p w14:paraId="4DB56285" w14:textId="77777777" w:rsidR="00A536DF" w:rsidRDefault="00A536DF" w:rsidP="00A536DF">
      <w:pPr>
        <w:spacing w:after="0"/>
      </w:pPr>
      <w:r>
        <w:rPr>
          <w:rFonts w:cs="Microsoft Himalaya"/>
          <w:cs/>
          <w:lang w:bidi="bo-CN"/>
        </w:rPr>
        <w:t xml:space="preserve"> ང་ བལྟ་ བ་ ཅིན་ ག་ནི་ཡང་ མེད་ པའི་ མི་ སྤྱང་ཀ་ ཅིག་ ཨིནམ་ འོང་ ད །</w:t>
      </w:r>
    </w:p>
    <w:p w14:paraId="42915618" w14:textId="77777777" w:rsidR="00A536DF" w:rsidRDefault="00A536DF" w:rsidP="00A536DF">
      <w:pPr>
        <w:spacing w:after="0"/>
      </w:pPr>
      <w:r>
        <w:rPr>
          <w:rFonts w:cs="Microsoft Himalaya"/>
          <w:cs/>
          <w:lang w:bidi="bo-CN"/>
        </w:rPr>
        <w:t xml:space="preserve"> ལེགས་ཤོམ་ ཅིག་ ནི་ བལྟ་ སྟེ་ ཁྱོད་ ཀྱིས་ མ་ འཚོལ་ འོང་ །</w:t>
      </w:r>
    </w:p>
    <w:p w14:paraId="5CA09F06" w14:textId="77777777" w:rsidR="00A536DF" w:rsidRDefault="00A536DF" w:rsidP="00A536DF">
      <w:pPr>
        <w:spacing w:after="0"/>
      </w:pPr>
      <w:r>
        <w:rPr>
          <w:rFonts w:cs="Microsoft Himalaya"/>
          <w:cs/>
          <w:lang w:bidi="bo-CN"/>
        </w:rPr>
        <w:t xml:space="preserve"> ག་དེ་སྦེ་ཨིན་རུང་ བུམོ་ འདི་ གི་ ཕམ་ འདི་ ཚུ་ ག་དེ་སྦེ་ ཡོད་ ག་ </w:t>
      </w:r>
      <w:r>
        <w:t xml:space="preserve"># </w:t>
      </w:r>
      <w:r>
        <w:rPr>
          <w:rFonts w:cs="Microsoft Himalaya"/>
          <w:cs/>
          <w:lang w:bidi="bo-CN"/>
        </w:rPr>
        <w:t xml:space="preserve">ཁྱིམ་ ནང་ ག་དེ་སྦེ་ འདུག་ ག་ </w:t>
      </w:r>
      <w:r>
        <w:t xml:space="preserve"># </w:t>
      </w:r>
      <w:r>
        <w:rPr>
          <w:rFonts w:cs="Microsoft Himalaya"/>
          <w:cs/>
          <w:lang w:bidi="bo-CN"/>
        </w:rPr>
        <w:t>ང་ ཚར་ གཅིག་ བལྟ་ བར་ འགྱོ་ ར་ འགྱོ་ དགོ །</w:t>
      </w:r>
    </w:p>
    <w:p w14:paraId="19018DE3" w14:textId="77777777" w:rsidR="00A536DF" w:rsidRDefault="00A536DF" w:rsidP="00A536DF">
      <w:pPr>
        <w:spacing w:after="0"/>
      </w:pPr>
      <w:r>
        <w:rPr>
          <w:rFonts w:cs="Microsoft Himalaya"/>
          <w:cs/>
          <w:lang w:bidi="bo-CN"/>
        </w:rPr>
        <w:t xml:space="preserve"> ནངས་པ་ ཚོང་ཁང་ ནང་ ཁྱོད་ར་ སྡོདཔ་ དྲག </w:t>
      </w:r>
      <w:r>
        <w:t xml:space="preserve"># </w:t>
      </w:r>
      <w:r>
        <w:rPr>
          <w:rFonts w:cs="Microsoft Himalaya"/>
          <w:cs/>
          <w:lang w:bidi="bo-CN"/>
        </w:rPr>
        <w:t>བཏུབ་ ཨའི །</w:t>
      </w:r>
    </w:p>
    <w:p w14:paraId="6BACF5BC" w14:textId="77777777" w:rsidR="00A536DF" w:rsidRDefault="00A536DF" w:rsidP="00A536DF">
      <w:pPr>
        <w:spacing w:after="0"/>
      </w:pPr>
      <w:r>
        <w:rPr>
          <w:rFonts w:cs="Microsoft Himalaya"/>
          <w:cs/>
          <w:lang w:bidi="bo-CN"/>
        </w:rPr>
        <w:t xml:space="preserve"> ག་ཅི་ ར་ འབད་ དོ་ ཨ་ཞེ་མ </w:t>
      </w:r>
      <w:r>
        <w:t>?</w:t>
      </w:r>
    </w:p>
    <w:p w14:paraId="655C16F2" w14:textId="77777777" w:rsidR="00A536DF" w:rsidRDefault="00A536DF" w:rsidP="00A536DF">
      <w:pPr>
        <w:spacing w:after="0"/>
      </w:pPr>
      <w:r>
        <w:rPr>
          <w:rFonts w:cs="Microsoft Himalaya"/>
          <w:cs/>
          <w:lang w:bidi="bo-CN"/>
        </w:rPr>
        <w:t xml:space="preserve"> ཨོང་ རབ་རྒྱས</w:t>
      </w:r>
    </w:p>
    <w:p w14:paraId="18E92040" w14:textId="77777777" w:rsidR="00A536DF" w:rsidRDefault="00A536DF" w:rsidP="00A536DF">
      <w:pPr>
        <w:spacing w:after="0"/>
      </w:pPr>
      <w:r>
        <w:rPr>
          <w:rFonts w:cs="Microsoft Himalaya"/>
          <w:cs/>
          <w:lang w:bidi="bo-CN"/>
        </w:rPr>
        <w:t xml:space="preserve"> དྲག་དྲག་ ཨའི་ ཆ་རོགས་ སྦེ་ ཚོང་ཁང་ ནང་ སྡོད་ ནུག་ ཁྱོད །</w:t>
      </w:r>
    </w:p>
    <w:p w14:paraId="42870507" w14:textId="77777777" w:rsidR="00A536DF" w:rsidRDefault="00A536DF" w:rsidP="00A536DF">
      <w:pPr>
        <w:spacing w:after="0"/>
      </w:pPr>
      <w:r>
        <w:rPr>
          <w:rFonts w:cs="Microsoft Himalaya"/>
          <w:cs/>
          <w:lang w:bidi="bo-CN"/>
        </w:rPr>
        <w:t xml:space="preserve"> སྡོད་ ཡོད་ ཨ་ཞང་ །</w:t>
      </w:r>
    </w:p>
    <w:p w14:paraId="50D8A5D9" w14:textId="77777777" w:rsidR="00A536DF" w:rsidRDefault="00A536DF" w:rsidP="00A536DF">
      <w:pPr>
        <w:spacing w:after="0"/>
      </w:pPr>
      <w:r>
        <w:rPr>
          <w:rFonts w:cs="Microsoft Himalaya"/>
          <w:cs/>
          <w:lang w:bidi="bo-CN"/>
        </w:rPr>
        <w:t xml:space="preserve"> སྐབས་ཅིག་ ནཱ་ ལས་ ཚུར་ འཐོན་ ནི་ ར་ མིན་འདུག </w:t>
      </w:r>
      <w:r>
        <w:t xml:space="preserve"># </w:t>
      </w:r>
      <w:r>
        <w:rPr>
          <w:rFonts w:cs="Microsoft Himalaya"/>
          <w:cs/>
          <w:lang w:bidi="bo-CN"/>
        </w:rPr>
        <w:t xml:space="preserve">ག་ཏེ་ ལས་ ཕར་ འཛུལ་ སོཔ་ སྨོ་ མན་བཟང་ </w:t>
      </w:r>
      <w:r>
        <w:t>?</w:t>
      </w:r>
    </w:p>
    <w:p w14:paraId="225F5A8A" w14:textId="77777777" w:rsidR="00A536DF" w:rsidRDefault="00A536DF" w:rsidP="00A536DF">
      <w:pPr>
        <w:spacing w:after="0"/>
      </w:pPr>
      <w:r>
        <w:rPr>
          <w:rFonts w:cs="Microsoft Himalaya"/>
          <w:cs/>
          <w:lang w:bidi="bo-CN"/>
        </w:rPr>
        <w:t xml:space="preserve"> སྤ་རོ་ ཚེས་བཅུ་ གི་ མགྱོནམོ་ ཚུ་ གི་ ལཱ་ གིས་ </w:t>
      </w:r>
      <w:r>
        <w:t xml:space="preserve"># </w:t>
      </w:r>
      <w:r>
        <w:rPr>
          <w:rFonts w:cs="Microsoft Himalaya"/>
          <w:cs/>
          <w:lang w:bidi="bo-CN"/>
        </w:rPr>
        <w:t>ག་ཏེ་ཡང་ ཁོམ་ མ་ ཚུགས་ ཨ་ཞེ་མ །</w:t>
      </w:r>
    </w:p>
    <w:p w14:paraId="3F211868" w14:textId="77777777" w:rsidR="00A536DF" w:rsidRDefault="00A536DF" w:rsidP="00A536DF">
      <w:pPr>
        <w:spacing w:after="0"/>
      </w:pPr>
      <w:r>
        <w:rPr>
          <w:rFonts w:cs="Microsoft Himalaya"/>
          <w:cs/>
          <w:lang w:bidi="bo-CN"/>
        </w:rPr>
        <w:t xml:space="preserve"> རབ་རྒྱས ། </w:t>
      </w:r>
      <w:r>
        <w:t xml:space="preserve"># </w:t>
      </w:r>
      <w:r>
        <w:rPr>
          <w:rFonts w:cs="Microsoft Himalaya"/>
          <w:cs/>
          <w:lang w:bidi="bo-CN"/>
        </w:rPr>
        <w:t xml:space="preserve">ཨ་ཞང་ ལུ་ ཇ་ ཅིག་ ལེན་ མི་ བྱིན་ སྦོ་ ཁྱོད </w:t>
      </w:r>
      <w:r>
        <w:t>?</w:t>
      </w:r>
    </w:p>
    <w:p w14:paraId="73B21110" w14:textId="77777777" w:rsidR="00A536DF" w:rsidRDefault="00A536DF" w:rsidP="00A536DF">
      <w:pPr>
        <w:spacing w:after="0"/>
      </w:pPr>
      <w:r>
        <w:rPr>
          <w:rFonts w:cs="Microsoft Himalaya"/>
          <w:cs/>
          <w:lang w:bidi="bo-CN"/>
        </w:rPr>
        <w:lastRenderedPageBreak/>
        <w:t xml:space="preserve"> ཡ་ ཡ་ ཨའི །</w:t>
      </w:r>
    </w:p>
    <w:p w14:paraId="1145975D" w14:textId="77777777" w:rsidR="00A536DF" w:rsidRDefault="00A536DF" w:rsidP="00A536DF">
      <w:pPr>
        <w:spacing w:after="0"/>
      </w:pPr>
      <w:r>
        <w:rPr>
          <w:rFonts w:cs="Microsoft Himalaya"/>
          <w:cs/>
          <w:lang w:bidi="bo-CN"/>
        </w:rPr>
        <w:t xml:space="preserve"> ད་འབདན་ ཨ་ཞེ་མ །</w:t>
      </w:r>
    </w:p>
    <w:p w14:paraId="35CC8AB3" w14:textId="77777777" w:rsidR="00A536DF" w:rsidRDefault="00A536DF" w:rsidP="00A536DF">
      <w:pPr>
        <w:spacing w:after="0"/>
      </w:pPr>
      <w:r>
        <w:rPr>
          <w:rFonts w:cs="Microsoft Himalaya"/>
          <w:cs/>
          <w:lang w:bidi="bo-CN"/>
        </w:rPr>
        <w:t xml:space="preserve"> ང་ གཉེན་རྐྱབ་ ནི་ འབད་ དོ་ སྨ་རེ །</w:t>
      </w:r>
    </w:p>
    <w:p w14:paraId="02F1CC8C" w14:textId="77777777" w:rsidR="00A536DF" w:rsidRDefault="00A536DF" w:rsidP="00A536DF">
      <w:pPr>
        <w:spacing w:after="0"/>
      </w:pPr>
      <w:r>
        <w:rPr>
          <w:rFonts w:cs="Microsoft Himalaya"/>
          <w:cs/>
          <w:lang w:bidi="bo-CN"/>
        </w:rPr>
        <w:t xml:space="preserve"> ང་ ལུ་ ཕམ་ ཟེར་ རུང་ ཨ་ཞེམོ་ ཁྱོད་ར་ གཅིག་ ལས་ བརྒལ་ མེད །</w:t>
      </w:r>
    </w:p>
    <w:p w14:paraId="1140D055" w14:textId="77777777" w:rsidR="00A536DF" w:rsidRDefault="00A536DF" w:rsidP="00A536DF">
      <w:pPr>
        <w:spacing w:after="0"/>
      </w:pPr>
      <w:r>
        <w:rPr>
          <w:rFonts w:cs="Microsoft Himalaya"/>
          <w:cs/>
          <w:lang w:bidi="bo-CN"/>
        </w:rPr>
        <w:t xml:space="preserve"> ཨ་ཞེམོ་ ལུ་ སྙན་ཞུ་ ཅིག་ ཕུལ་ སྦེ་ འོངས་ ཡི་ སྟེ །</w:t>
      </w:r>
    </w:p>
    <w:p w14:paraId="7E850C91" w14:textId="77777777" w:rsidR="00A536DF" w:rsidRDefault="00A536DF" w:rsidP="00A536DF">
      <w:pPr>
        <w:spacing w:after="0"/>
      </w:pPr>
      <w:r>
        <w:rPr>
          <w:rFonts w:cs="Microsoft Himalaya"/>
          <w:cs/>
          <w:lang w:bidi="bo-CN"/>
        </w:rPr>
        <w:t xml:space="preserve"> དབའི་ ད་རེས་ འདི་ ཚུ་ </w:t>
      </w:r>
      <w:r>
        <w:t xml:space="preserve"># </w:t>
      </w:r>
      <w:r>
        <w:rPr>
          <w:rFonts w:cs="Microsoft Himalaya"/>
          <w:cs/>
          <w:lang w:bidi="bo-CN"/>
        </w:rPr>
        <w:t xml:space="preserve">ག་ཅི་ གི་ གཉེན་རྐྱབ་ ནི་ གི་ འབྱེལཝ་ ར་ ཨིན་ན </w:t>
      </w:r>
      <w:r>
        <w:t>?</w:t>
      </w:r>
    </w:p>
    <w:p w14:paraId="514016A7" w14:textId="77777777" w:rsidR="00A536DF" w:rsidRDefault="00A536DF" w:rsidP="00A536DF">
      <w:pPr>
        <w:spacing w:after="0"/>
      </w:pPr>
      <w:r>
        <w:rPr>
          <w:rFonts w:cs="Microsoft Himalaya"/>
          <w:cs/>
          <w:lang w:bidi="bo-CN"/>
        </w:rPr>
        <w:t xml:space="preserve"> ད་ལྟོ་སྦེ་ ཨ་ནཱ་ རབ་རྒྱས་ འདི་ ཡང་ གཉེན་རྐྱབ་ དགོ་ པས་ ཟེར་ ཨིན་ མས །</w:t>
      </w:r>
    </w:p>
    <w:p w14:paraId="22B1E7CD" w14:textId="77777777" w:rsidR="00A536DF" w:rsidRDefault="00A536DF" w:rsidP="00A536DF">
      <w:pPr>
        <w:spacing w:after="0"/>
      </w:pPr>
      <w:r>
        <w:rPr>
          <w:rFonts w:cs="Microsoft Himalaya"/>
          <w:cs/>
          <w:lang w:bidi="bo-CN"/>
        </w:rPr>
        <w:t xml:space="preserve"> དཔེ་ཆ་ ར་ བལྟ་ མ་ ཚརཝ་ ལས་ </w:t>
      </w:r>
      <w:r>
        <w:t xml:space="preserve"># </w:t>
      </w:r>
      <w:r>
        <w:rPr>
          <w:rFonts w:cs="Microsoft Himalaya"/>
          <w:cs/>
          <w:lang w:bidi="bo-CN"/>
        </w:rPr>
        <w:t>གཉེན་རྐྱབ་ ནིའི་ འབྱེལཝ་ མ་ ཆེ་ ཟེར་ སླབ་སླབ་ བཏང་ ཡི །</w:t>
      </w:r>
    </w:p>
    <w:p w14:paraId="1E1662DD" w14:textId="77777777" w:rsidR="00A536DF" w:rsidRDefault="00A536DF" w:rsidP="00A536DF">
      <w:pPr>
        <w:spacing w:after="0"/>
      </w:pPr>
      <w:r>
        <w:rPr>
          <w:rFonts w:cs="Microsoft Himalaya"/>
          <w:cs/>
          <w:lang w:bidi="bo-CN"/>
        </w:rPr>
        <w:t xml:space="preserve"> ཡ་ ཨིན་ན </w:t>
      </w:r>
      <w:r>
        <w:t>?</w:t>
      </w:r>
    </w:p>
    <w:p w14:paraId="5BDB8563" w14:textId="77777777" w:rsidR="00A536DF" w:rsidRDefault="00A536DF" w:rsidP="00A536DF">
      <w:pPr>
        <w:spacing w:after="0"/>
      </w:pPr>
      <w:r>
        <w:rPr>
          <w:rFonts w:cs="Microsoft Himalaya"/>
          <w:cs/>
          <w:lang w:bidi="bo-CN"/>
        </w:rPr>
        <w:t xml:space="preserve"> དང་པ་ར་ ཨ་ཞང་ གཉེན་རྐྱབ་ བཅུག་ ཟེར་ སླབ་ ཤིག </w:t>
      </w:r>
      <w:r>
        <w:t xml:space="preserve"># </w:t>
      </w:r>
      <w:r>
        <w:rPr>
          <w:rFonts w:cs="Microsoft Himalaya"/>
          <w:cs/>
          <w:lang w:bidi="bo-CN"/>
        </w:rPr>
        <w:t>དེ་ལས་ ཁོ་ གི་ གཉེན་ འདི་ ཨ་ཞང་ གིས་ རྐྱབ་བྱིན་ འོང་ པ །</w:t>
      </w:r>
    </w:p>
    <w:p w14:paraId="0F98FD49"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སྨོ་ ཨ་ཞེ་མ །</w:t>
      </w:r>
    </w:p>
    <w:p w14:paraId="7B399695" w14:textId="77777777" w:rsidR="00A536DF" w:rsidRDefault="00A536DF" w:rsidP="00A536DF">
      <w:pPr>
        <w:spacing w:after="0"/>
      </w:pPr>
      <w:r>
        <w:rPr>
          <w:rFonts w:cs="Microsoft Himalaya"/>
          <w:cs/>
          <w:lang w:bidi="bo-CN"/>
        </w:rPr>
        <w:t xml:space="preserve"> གཟའ་སྐར་ འདི་ ད་རེས་ ཀྱི་ གཟའ་ ཉི་མ་ ལུ་ བཏུབ་ པས་ ལོ །</w:t>
      </w:r>
    </w:p>
    <w:p w14:paraId="6B52D3C1" w14:textId="77777777" w:rsidR="00A536DF" w:rsidRDefault="00A536DF" w:rsidP="00A536DF">
      <w:pPr>
        <w:spacing w:after="0"/>
      </w:pPr>
      <w:r>
        <w:rPr>
          <w:rFonts w:cs="Microsoft Himalaya"/>
          <w:cs/>
          <w:lang w:bidi="bo-CN"/>
        </w:rPr>
        <w:t xml:space="preserve"> ཨ་ཞེམོ་ དང་ རབ་རྒྱས་ གཟའ་ སྤེན་པའི་ ཚེ་ ལས་ </w:t>
      </w:r>
      <w:r>
        <w:t xml:space="preserve"># </w:t>
      </w:r>
      <w:r>
        <w:rPr>
          <w:rFonts w:cs="Microsoft Himalaya"/>
          <w:cs/>
          <w:lang w:bidi="bo-CN"/>
        </w:rPr>
        <w:t>བཅའ་སྒྲིག་ རབ་རུབ་ གཏང་ པར་ འོང་ དགོ་ པས་ སྨ་རེ །</w:t>
      </w:r>
    </w:p>
    <w:p w14:paraId="6392763E" w14:textId="77777777" w:rsidR="00A536DF" w:rsidRDefault="00A536DF" w:rsidP="00A536DF">
      <w:pPr>
        <w:spacing w:after="0"/>
      </w:pPr>
      <w:r>
        <w:rPr>
          <w:rFonts w:cs="Microsoft Himalaya"/>
          <w:cs/>
          <w:lang w:bidi="bo-CN"/>
        </w:rPr>
        <w:t xml:space="preserve"> ཡ་ ཡ་ བཏུབ །</w:t>
      </w:r>
    </w:p>
    <w:p w14:paraId="04CF0E5B" w14:textId="77777777" w:rsidR="00A536DF" w:rsidRDefault="00A536DF" w:rsidP="00A536DF">
      <w:pPr>
        <w:spacing w:after="0"/>
      </w:pPr>
      <w:r>
        <w:rPr>
          <w:rFonts w:cs="Microsoft Himalaya"/>
          <w:cs/>
          <w:lang w:bidi="bo-CN"/>
        </w:rPr>
        <w:t xml:space="preserve"> ཀྲིག་ཀྲི་ ཨིན་ མས་ སྟེ་ སྨ་རེ་ ཨ་ཞེམོ་ གིས་ སླབ་ གེ །</w:t>
      </w:r>
    </w:p>
    <w:p w14:paraId="166666C5" w14:textId="77777777" w:rsidR="00A536DF" w:rsidRDefault="00A536DF" w:rsidP="00A536DF">
      <w:pPr>
        <w:spacing w:after="0"/>
      </w:pPr>
      <w:r>
        <w:rPr>
          <w:rFonts w:cs="Microsoft Himalaya"/>
          <w:cs/>
          <w:lang w:bidi="bo-CN"/>
        </w:rPr>
        <w:t xml:space="preserve"> ཁྱོད་ ཡང་ ད་ གཉེན་ ན་འཐན་ རྐྱབ་ རན་ ཆི་ ཡི་ པ །</w:t>
      </w:r>
    </w:p>
    <w:p w14:paraId="71813F66" w14:textId="77777777" w:rsidR="00A536DF" w:rsidRDefault="00A536DF" w:rsidP="00A536DF">
      <w:pPr>
        <w:spacing w:after="0"/>
      </w:pPr>
      <w:r>
        <w:rPr>
          <w:rFonts w:cs="Microsoft Himalaya"/>
          <w:cs/>
          <w:lang w:bidi="bo-CN"/>
        </w:rPr>
        <w:t xml:space="preserve"> ད་རེས་ གཟའ་ ག་ཅི་ ཨིན་ན་ ད </w:t>
      </w:r>
      <w:r>
        <w:t>?</w:t>
      </w:r>
    </w:p>
    <w:p w14:paraId="066A0FDD" w14:textId="77777777" w:rsidR="00A536DF" w:rsidRDefault="00A536DF" w:rsidP="00A536DF">
      <w:pPr>
        <w:spacing w:after="0"/>
      </w:pPr>
      <w:r>
        <w:rPr>
          <w:rFonts w:cs="Microsoft Himalaya"/>
          <w:cs/>
          <w:lang w:bidi="bo-CN"/>
        </w:rPr>
        <w:t xml:space="preserve"> གཟའ་ ཕུརཔ་ ཨ་ཞེམོ །</w:t>
      </w:r>
    </w:p>
    <w:p w14:paraId="2DEF42AA" w14:textId="77777777" w:rsidR="00A536DF" w:rsidRDefault="00A536DF" w:rsidP="00A536DF">
      <w:pPr>
        <w:spacing w:after="0"/>
      </w:pPr>
      <w:r>
        <w:rPr>
          <w:rFonts w:cs="Microsoft Himalaya"/>
          <w:cs/>
          <w:lang w:bidi="bo-CN"/>
        </w:rPr>
        <w:t xml:space="preserve"> དེསན་ ང་བཅས་ གནངས་ཚེ་ ལྷོད་ དགོ་ པས་ སྟེ་ སྨོ </w:t>
      </w:r>
      <w:r>
        <w:t>?</w:t>
      </w:r>
    </w:p>
    <w:p w14:paraId="4EDD4222" w14:textId="77777777" w:rsidR="00A536DF" w:rsidRDefault="00A536DF" w:rsidP="00A536DF">
      <w:pPr>
        <w:spacing w:after="0"/>
      </w:pPr>
      <w:r>
        <w:rPr>
          <w:rFonts w:cs="Microsoft Himalaya"/>
          <w:cs/>
          <w:lang w:bidi="bo-CN"/>
        </w:rPr>
        <w:t xml:space="preserve"> ཡ་ ཡ་ ང་བཅས་ འཐོན་འོང་ །</w:t>
      </w:r>
    </w:p>
    <w:p w14:paraId="193EEC0B" w14:textId="77777777" w:rsidR="00A536DF" w:rsidRDefault="00A536DF" w:rsidP="00A536DF">
      <w:pPr>
        <w:spacing w:after="0"/>
      </w:pPr>
      <w:r>
        <w:rPr>
          <w:rFonts w:cs="Microsoft Himalaya"/>
          <w:cs/>
          <w:lang w:bidi="bo-CN"/>
        </w:rPr>
        <w:t xml:space="preserve"> སྟེ་ བུམོ་ འདི་ ག་ཏེ་ལས་ སྨོ </w:t>
      </w:r>
      <w:r>
        <w:t>?</w:t>
      </w:r>
    </w:p>
    <w:p w14:paraId="1DF225BC" w14:textId="77777777" w:rsidR="00A536DF" w:rsidRDefault="00A536DF" w:rsidP="00A536DF">
      <w:pPr>
        <w:spacing w:after="0"/>
      </w:pPr>
      <w:r>
        <w:rPr>
          <w:rFonts w:cs="Microsoft Himalaya"/>
          <w:cs/>
          <w:lang w:bidi="bo-CN"/>
        </w:rPr>
        <w:t xml:space="preserve"> འདི་ ང་ ཨ་ཞེམོ་ ལུ་ ད་ལྟོ་ མི་ སླབ །</w:t>
      </w:r>
    </w:p>
    <w:p w14:paraId="6D9E5890" w14:textId="77777777" w:rsidR="00A536DF" w:rsidRDefault="00A536DF" w:rsidP="00A536DF">
      <w:pPr>
        <w:spacing w:after="0"/>
      </w:pPr>
      <w:r>
        <w:rPr>
          <w:rFonts w:cs="Microsoft Himalaya"/>
          <w:cs/>
          <w:lang w:bidi="bo-CN"/>
        </w:rPr>
        <w:t xml:space="preserve"> གསང་བ་ སྦེ་ བཞག་ གེ་ མེན་ན །</w:t>
      </w:r>
    </w:p>
    <w:p w14:paraId="6EB88026" w14:textId="77777777" w:rsidR="00A536DF" w:rsidRDefault="00A536DF" w:rsidP="00A536DF">
      <w:pPr>
        <w:spacing w:after="0"/>
      </w:pPr>
      <w:r>
        <w:rPr>
          <w:rFonts w:cs="Microsoft Himalaya"/>
          <w:cs/>
          <w:lang w:bidi="bo-CN"/>
        </w:rPr>
        <w:t xml:space="preserve"> གཞེས་ཚེ་ ཨ་ཞེམོ་ གིས་ མོ་ མཐོངམ་ ད་ </w:t>
      </w:r>
      <w:r>
        <w:t xml:space="preserve"># </w:t>
      </w:r>
      <w:r>
        <w:rPr>
          <w:rFonts w:cs="Microsoft Himalaya"/>
          <w:cs/>
          <w:lang w:bidi="bo-CN"/>
        </w:rPr>
        <w:t>ཨ་ཞེམོ་ ཧ་ལས་ ཡིད་ཆེས་ ཏེ་ གང་རྐྱལ་བོག་ བཅུག་ དགོ་ པས་ ས །</w:t>
      </w:r>
    </w:p>
    <w:p w14:paraId="37192B1D" w14:textId="77777777" w:rsidR="00A536DF" w:rsidRDefault="00A536DF" w:rsidP="00A536DF">
      <w:pPr>
        <w:spacing w:after="0"/>
      </w:pPr>
      <w:r>
        <w:rPr>
          <w:rFonts w:cs="Microsoft Himalaya"/>
          <w:cs/>
          <w:lang w:bidi="bo-CN"/>
        </w:rPr>
        <w:t xml:space="preserve"> ག་ཏེ་ལས་ ཨིན་ནའི་ ལོ་རྒྱུས་ ང་ ད་ལྟོ་ མི་ སླབ །</w:t>
      </w:r>
    </w:p>
    <w:p w14:paraId="5B97D45F"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ལེགས་ མི་ ལེགས་ ཀྱི་ སྐོར་ལས་ ཨ་ཙི་ཅིག་ སླབ་ པ་ ཅིན་ མཁའ་འགྲོ་ ཡེ་ཤེས་མཚོ་རྒྱལ་ </w:t>
      </w:r>
      <w:r>
        <w:t xml:space="preserve"># </w:t>
      </w:r>
      <w:r>
        <w:rPr>
          <w:rFonts w:cs="Microsoft Himalaya"/>
          <w:cs/>
          <w:lang w:bidi="bo-CN"/>
        </w:rPr>
        <w:t>མི་ ཡི་ ལུས་ སུ་ བྱོན་བྱོནམ་ བཟུམ་ ཅིག་ ཡོད་ ཨ་ཞེ་མ །</w:t>
      </w:r>
    </w:p>
    <w:p w14:paraId="6ABB1C5F" w14:textId="77777777" w:rsidR="00A536DF" w:rsidRDefault="00A536DF" w:rsidP="00A536DF">
      <w:pPr>
        <w:spacing w:after="0"/>
      </w:pPr>
      <w:r>
        <w:rPr>
          <w:rFonts w:cs="Microsoft Himalaya"/>
          <w:cs/>
          <w:lang w:bidi="bo-CN"/>
        </w:rPr>
        <w:t xml:space="preserve"> ཨ་ སྤ་ སྤ་ སྤ་ ནེ་མི་ དབའི </w:t>
      </w:r>
      <w:r>
        <w:t>?</w:t>
      </w:r>
    </w:p>
    <w:p w14:paraId="273C5CE1" w14:textId="77777777" w:rsidR="00A536DF" w:rsidRDefault="00A536DF" w:rsidP="00A536DF">
      <w:pPr>
        <w:spacing w:after="0"/>
      </w:pPr>
      <w:r>
        <w:rPr>
          <w:rFonts w:cs="Microsoft Himalaya"/>
          <w:cs/>
          <w:lang w:bidi="bo-CN"/>
        </w:rPr>
        <w:t xml:space="preserve"> ག་དེ་ཅིག་ ལེགས་ རུང་ ལྕེ་ གིས་ ནི་ བལྡག་ མི་ བཏུབ །</w:t>
      </w:r>
    </w:p>
    <w:p w14:paraId="51C3DA96" w14:textId="77777777" w:rsidR="00A536DF" w:rsidRDefault="00A536DF" w:rsidP="00A536DF">
      <w:pPr>
        <w:spacing w:after="0"/>
      </w:pPr>
      <w:r>
        <w:rPr>
          <w:rFonts w:cs="Microsoft Himalaya"/>
          <w:cs/>
          <w:lang w:bidi="bo-CN"/>
        </w:rPr>
        <w:t xml:space="preserve"> ལྕེ་ གིས་ འདི་ བལྡག་ བཏུབ་ དབའི་ </w:t>
      </w:r>
      <w:r>
        <w:t xml:space="preserve"># </w:t>
      </w:r>
      <w:r>
        <w:rPr>
          <w:rFonts w:cs="Microsoft Himalaya"/>
          <w:cs/>
          <w:lang w:bidi="bo-CN"/>
        </w:rPr>
        <w:t xml:space="preserve">ཨ་ཞེ་མ་ </w:t>
      </w:r>
      <w:r>
        <w:t xml:space="preserve"># </w:t>
      </w:r>
      <w:r>
        <w:rPr>
          <w:rFonts w:cs="Microsoft Himalaya"/>
          <w:cs/>
          <w:lang w:bidi="bo-CN"/>
        </w:rPr>
        <w:t>ཧི་ ཧི་ ཧི །</w:t>
      </w:r>
    </w:p>
    <w:p w14:paraId="61A584D5" w14:textId="77777777" w:rsidR="00A536DF" w:rsidRDefault="00A536DF" w:rsidP="00A536DF">
      <w:pPr>
        <w:spacing w:after="0"/>
      </w:pPr>
      <w:r>
        <w:rPr>
          <w:rFonts w:cs="Microsoft Himalaya"/>
          <w:cs/>
          <w:lang w:bidi="bo-CN"/>
        </w:rPr>
        <w:t xml:space="preserve"> ཨཱེཏ་ </w:t>
      </w:r>
      <w:r>
        <w:t xml:space="preserve"># </w:t>
      </w:r>
      <w:r>
        <w:rPr>
          <w:rFonts w:cs="Microsoft Himalaya"/>
          <w:cs/>
          <w:lang w:bidi="bo-CN"/>
        </w:rPr>
        <w:t>ངོ་ ཡང་ ཚ་ ནི་ མིན་འདུག་ ཨ་ལུ་ འདི །</w:t>
      </w:r>
    </w:p>
    <w:p w14:paraId="25E5BF24" w14:textId="77777777" w:rsidR="00A536DF" w:rsidRDefault="00A536DF" w:rsidP="00A536DF">
      <w:pPr>
        <w:spacing w:after="0"/>
      </w:pPr>
      <w:r>
        <w:rPr>
          <w:rFonts w:cs="Microsoft Himalaya"/>
          <w:cs/>
          <w:lang w:bidi="bo-CN"/>
        </w:rPr>
        <w:t xml:space="preserve"> ཡེང་ ཡེང་ བཏུབ །</w:t>
      </w:r>
    </w:p>
    <w:p w14:paraId="79E280CC"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 xml:space="preserve">གོ་ ཡི ། </w:t>
      </w:r>
      <w:r>
        <w:t xml:space="preserve"># </w:t>
      </w:r>
      <w:r>
        <w:rPr>
          <w:rFonts w:cs="Microsoft Himalaya"/>
          <w:cs/>
          <w:lang w:bidi="bo-CN"/>
        </w:rPr>
        <w:t>ད་ ག་དེ་ འབད་ བ་ སྟེ །</w:t>
      </w:r>
    </w:p>
    <w:p w14:paraId="0173FF36" w14:textId="77777777" w:rsidR="00A536DF" w:rsidRDefault="00A536DF" w:rsidP="00A536DF">
      <w:pPr>
        <w:spacing w:after="0"/>
      </w:pPr>
      <w:r>
        <w:rPr>
          <w:rFonts w:cs="Microsoft Himalaya"/>
          <w:cs/>
          <w:lang w:bidi="bo-CN"/>
        </w:rPr>
        <w:t xml:space="preserve"> བུ་མོའི་ ལུས་ ཅིག་ འབད་ ཞིནམ་ལས་ </w:t>
      </w:r>
      <w:r>
        <w:t xml:space="preserve"># </w:t>
      </w:r>
      <w:r>
        <w:rPr>
          <w:rFonts w:cs="Microsoft Himalaya"/>
          <w:cs/>
          <w:lang w:bidi="bo-CN"/>
        </w:rPr>
        <w:t>གཟུགས་ ཁར་ ཨ་ལུ་ ད་རེས་ མེད་ པ་ ཅིན་ ནམ་ཅིག་ འདི་ ཆགས་ ར་ ཆགས་ དགོ །</w:t>
      </w:r>
    </w:p>
    <w:p w14:paraId="5A1259B6" w14:textId="77777777" w:rsidR="00A536DF" w:rsidRDefault="00A536DF" w:rsidP="00A536DF">
      <w:pPr>
        <w:spacing w:after="0"/>
      </w:pPr>
      <w:r>
        <w:rPr>
          <w:rFonts w:cs="Microsoft Himalaya"/>
          <w:cs/>
          <w:lang w:bidi="bo-CN"/>
        </w:rPr>
        <w:t xml:space="preserve"> ད་ སེམས་ཤི་ མ་ སྡོད་ པར་ མནོ་བསམ་ དོད་རིལ་རི་ སྦེ་ བཏང་ སྡོད་ དགོ་ རང་ </w:t>
      </w:r>
      <w:r>
        <w:t xml:space="preserve"># </w:t>
      </w:r>
      <w:r>
        <w:rPr>
          <w:rFonts w:cs="Microsoft Himalaya"/>
          <w:cs/>
          <w:lang w:bidi="bo-CN"/>
        </w:rPr>
        <w:t>ཨ་མ་ སླབ་ གེ་ ནོ །</w:t>
      </w:r>
    </w:p>
    <w:p w14:paraId="0D088392" w14:textId="77777777" w:rsidR="00A536DF" w:rsidRDefault="00A536DF" w:rsidP="00A536DF">
      <w:pPr>
        <w:spacing w:after="0"/>
      </w:pPr>
      <w:r>
        <w:rPr>
          <w:rFonts w:cs="Microsoft Himalaya"/>
          <w:cs/>
          <w:lang w:bidi="bo-CN"/>
        </w:rPr>
        <w:t xml:space="preserve"> ཡ་ ལྟོ་ ཟ་ ཤིག </w:t>
      </w:r>
      <w:r>
        <w:t xml:space="preserve"># </w:t>
      </w:r>
      <w:r>
        <w:rPr>
          <w:rFonts w:cs="Microsoft Himalaya"/>
          <w:cs/>
          <w:lang w:bidi="bo-CN"/>
        </w:rPr>
        <w:t xml:space="preserve">ད་ལྟོ་ ཁྱོད་ར་ ཕོཝ་ ནང་ ཨ་ལུ་ ཡོད་ པའི་ སྐོར་ལས་ ག་ལུ་ཡང་ མ་ སླབ་ པར་ ཁུ་སིམ་སི་ སྦེ་ ར་ བཞག་ ཤིག </w:t>
      </w:r>
      <w:r>
        <w:t xml:space="preserve"># </w:t>
      </w:r>
      <w:r>
        <w:rPr>
          <w:rFonts w:cs="Microsoft Himalaya"/>
          <w:cs/>
          <w:lang w:bidi="bo-CN"/>
        </w:rPr>
        <w:t xml:space="preserve">མགྱོགས་པ་ར་ ལོ་རྒྱུས་ ཅིག་ འཐོན་ ནི་ བཟུམ་ ཅིག་ འདུག </w:t>
      </w:r>
      <w:r>
        <w:t xml:space="preserve"># </w:t>
      </w:r>
      <w:r>
        <w:rPr>
          <w:rFonts w:cs="Microsoft Himalaya"/>
          <w:cs/>
          <w:lang w:bidi="bo-CN"/>
        </w:rPr>
        <w:t>རོགས་ ཨ་ནཱི་ སྦྱིན་བདག་ འདི་ ད་རེས་ ཡང་ ནཱ་ འོང་ དེས །</w:t>
      </w:r>
    </w:p>
    <w:p w14:paraId="1AAC3EED" w14:textId="77777777" w:rsidR="00A536DF" w:rsidRDefault="00A536DF" w:rsidP="00A536DF">
      <w:pPr>
        <w:spacing w:after="0"/>
      </w:pPr>
      <w:r>
        <w:rPr>
          <w:rFonts w:cs="Microsoft Himalaya"/>
          <w:cs/>
          <w:lang w:bidi="bo-CN"/>
        </w:rPr>
        <w:t xml:space="preserve"> ཨ་པ་ དང་ ཆ་ </w:t>
      </w:r>
      <w:r>
        <w:t xml:space="preserve"># </w:t>
      </w:r>
      <w:r>
        <w:rPr>
          <w:rFonts w:cs="Microsoft Himalaya"/>
          <w:cs/>
          <w:lang w:bidi="bo-CN"/>
        </w:rPr>
        <w:t>ཁྱེད་ གཉིས་ གཉེན་ མགྱོགས་པར་ རྐྱབ་ ནིའི་ སྐོར་ལས་ བསྟུན་གྲོས་ འབད་ སར་ གོ་ ཡི །</w:t>
      </w:r>
    </w:p>
    <w:p w14:paraId="5CF6B721" w14:textId="77777777" w:rsidR="00A536DF" w:rsidRDefault="00A536DF" w:rsidP="00A536DF">
      <w:pPr>
        <w:spacing w:after="0"/>
      </w:pPr>
      <w:r>
        <w:rPr>
          <w:rFonts w:cs="Microsoft Himalaya"/>
          <w:cs/>
          <w:lang w:bidi="bo-CN"/>
        </w:rPr>
        <w:t xml:space="preserve"> དེ་ལས་ ཁོ་ར་ གཟའ་སྐར་ བལྟ་ བར་ འགྱོཝ་ ཨིན་ ཟེར་ ལོག་ ཡར་ སོ་ ཡི །</w:t>
      </w:r>
    </w:p>
    <w:p w14:paraId="7FDC4D31" w14:textId="77777777" w:rsidR="00A536DF" w:rsidRDefault="00A536DF" w:rsidP="00A536DF">
      <w:pPr>
        <w:spacing w:after="0"/>
      </w:pPr>
      <w:r>
        <w:rPr>
          <w:rFonts w:cs="Microsoft Himalaya"/>
          <w:cs/>
          <w:lang w:bidi="bo-CN"/>
        </w:rPr>
        <w:t xml:space="preserve"> སྟེ་ རང་ ཁོ་ དང་ གཉེན་ མགྱོགས་པར་ རྐྱབ་ ད་ པ་ ཅིན་ </w:t>
      </w:r>
      <w:r>
        <w:t xml:space="preserve"># </w:t>
      </w:r>
      <w:r>
        <w:rPr>
          <w:rFonts w:cs="Microsoft Himalaya"/>
          <w:cs/>
          <w:lang w:bidi="bo-CN"/>
        </w:rPr>
        <w:t>ཨ་ལུ་ སྐྱེཝ་ ད་ ཨ་པ་ ཁོ་ར་ ར་ ཨིན་ ཟེར་ མནོ་སྡོད་ འོང་ །</w:t>
      </w:r>
    </w:p>
    <w:p w14:paraId="418A59B2" w14:textId="77777777" w:rsidR="00A536DF" w:rsidRDefault="00A536DF" w:rsidP="00A536DF">
      <w:pPr>
        <w:spacing w:after="0"/>
      </w:pPr>
      <w:r>
        <w:rPr>
          <w:rFonts w:cs="Microsoft Himalaya"/>
          <w:cs/>
          <w:lang w:bidi="bo-CN"/>
        </w:rPr>
        <w:t xml:space="preserve"> ཁོ་ དང་ ཆ་ འབད་བ་ཅིན་ རང་ ག་ནི་ གི་ ནང་ ཡང་ </w:t>
      </w:r>
      <w:r>
        <w:t xml:space="preserve"># </w:t>
      </w:r>
      <w:r>
        <w:rPr>
          <w:rFonts w:cs="Microsoft Himalaya"/>
          <w:cs/>
          <w:lang w:bidi="bo-CN"/>
        </w:rPr>
        <w:t>དོག་ མ་ དགོ་ པར་ ཨོ་ཏོག་ཏོ་ འོང་ །</w:t>
      </w:r>
    </w:p>
    <w:p w14:paraId="739FD61B" w14:textId="77777777" w:rsidR="00A536DF" w:rsidRDefault="00A536DF" w:rsidP="00A536DF">
      <w:pPr>
        <w:spacing w:after="0"/>
      </w:pPr>
      <w:r>
        <w:rPr>
          <w:rFonts w:cs="Microsoft Himalaya"/>
          <w:cs/>
          <w:lang w:bidi="bo-CN"/>
        </w:rPr>
        <w:t xml:space="preserve"> དེ་སྦེ་ འདི་ མི་ བཏུབ་ དབའི་ ཨ་མ །</w:t>
      </w:r>
    </w:p>
    <w:p w14:paraId="55E5BED8" w14:textId="77777777" w:rsidR="00A536DF" w:rsidRDefault="00A536DF" w:rsidP="00A536DF">
      <w:pPr>
        <w:spacing w:after="0"/>
      </w:pPr>
      <w:r>
        <w:rPr>
          <w:rFonts w:cs="Microsoft Himalaya"/>
          <w:cs/>
          <w:lang w:bidi="bo-CN"/>
        </w:rPr>
        <w:t xml:space="preserve"> ང་ གཉེན་ རབ་རྒྱས་ ཁོ་ར་ དང་ ར་ རྐྱབ་ ནི་ ཨིན །</w:t>
      </w:r>
    </w:p>
    <w:p w14:paraId="69D75A2E" w14:textId="77777777" w:rsidR="00A536DF" w:rsidRDefault="00A536DF" w:rsidP="00A536DF">
      <w:pPr>
        <w:spacing w:after="0"/>
      </w:pPr>
      <w:r>
        <w:rPr>
          <w:rFonts w:cs="Microsoft Himalaya"/>
          <w:cs/>
          <w:lang w:bidi="bo-CN"/>
        </w:rPr>
        <w:t xml:space="preserve"> ང་ གཟུགས་ མ་ བདེཝ་ འ་ནེ་སྦེ་ ཆགས་ ཆི་ ཡི་ ཟེར་ ཁོ་ར་ ལུ་ ཡང་ སླབ་ ཅི །</w:t>
      </w:r>
    </w:p>
    <w:p w14:paraId="05AB7E44"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སྟེ་ ག་ཅི་ སླབ་ དེས་ ཁོ་ གིས </w:t>
      </w:r>
      <w:r>
        <w:t>?</w:t>
      </w:r>
    </w:p>
    <w:p w14:paraId="1F17AB3B" w14:textId="77777777" w:rsidR="00A536DF" w:rsidRDefault="00A536DF" w:rsidP="00A536DF">
      <w:pPr>
        <w:spacing w:after="0"/>
      </w:pPr>
      <w:r>
        <w:rPr>
          <w:rFonts w:cs="Microsoft Himalaya"/>
          <w:cs/>
          <w:lang w:bidi="bo-CN"/>
        </w:rPr>
        <w:t xml:space="preserve"> ད་ གཉེན་རྐྱབ་ སྡོད་ ནི་ འོང་ །</w:t>
      </w:r>
    </w:p>
    <w:p w14:paraId="6A10B692" w14:textId="77777777" w:rsidR="00A536DF" w:rsidRDefault="00A536DF" w:rsidP="00A536DF">
      <w:pPr>
        <w:spacing w:after="0"/>
      </w:pPr>
      <w:r>
        <w:rPr>
          <w:rFonts w:cs="Microsoft Himalaya"/>
          <w:cs/>
          <w:lang w:bidi="bo-CN"/>
        </w:rPr>
        <w:t xml:space="preserve"> ཁོ་ར་ གི་ ཨའི་ དང་ བསྟུན་གྲོས་ ཡང་ འབད་ ཚར་ ཡི །</w:t>
      </w:r>
    </w:p>
    <w:p w14:paraId="1E38EB76" w14:textId="77777777" w:rsidR="00A536DF" w:rsidRDefault="00A536DF" w:rsidP="00A536DF">
      <w:pPr>
        <w:spacing w:after="0"/>
      </w:pPr>
      <w:r>
        <w:rPr>
          <w:rFonts w:cs="Microsoft Himalaya"/>
          <w:cs/>
          <w:lang w:bidi="bo-CN"/>
        </w:rPr>
        <w:lastRenderedPageBreak/>
        <w:t xml:space="preserve"> ནངས་པ་ ཁོ་ གི་ ཨའི་ </w:t>
      </w:r>
      <w:r>
        <w:t xml:space="preserve"># </w:t>
      </w:r>
      <w:r>
        <w:rPr>
          <w:rFonts w:cs="Microsoft Himalaya"/>
          <w:cs/>
          <w:lang w:bidi="bo-CN"/>
        </w:rPr>
        <w:t>ནཱ་ ང་བཅས་ འབད་སར་ བལྟ་ བར་ འོང་ དོ་ ཟེར་ སླབ་ དེས །</w:t>
      </w:r>
    </w:p>
    <w:p w14:paraId="08ADE157" w14:textId="77777777" w:rsidR="00A536DF" w:rsidRDefault="00A536DF" w:rsidP="00A536DF">
      <w:pPr>
        <w:spacing w:after="0"/>
      </w:pPr>
      <w:r>
        <w:rPr>
          <w:rFonts w:cs="Microsoft Himalaya"/>
          <w:cs/>
          <w:lang w:bidi="bo-CN"/>
        </w:rPr>
        <w:t xml:space="preserve"> དབའི་ ཨིན་ན </w:t>
      </w:r>
      <w:r>
        <w:t>?</w:t>
      </w:r>
    </w:p>
    <w:p w14:paraId="11AA876C" w14:textId="77777777" w:rsidR="00A536DF" w:rsidRDefault="00A536DF" w:rsidP="00A536DF">
      <w:pPr>
        <w:spacing w:after="0"/>
      </w:pPr>
      <w:r>
        <w:rPr>
          <w:rFonts w:cs="Microsoft Himalaya"/>
          <w:cs/>
          <w:lang w:bidi="bo-CN"/>
        </w:rPr>
        <w:t xml:space="preserve"> དེསན་ དྲོ་པ་ ལས་ ལོངས་ </w:t>
      </w:r>
      <w:r>
        <w:t xml:space="preserve"># </w:t>
      </w:r>
      <w:r>
        <w:rPr>
          <w:rFonts w:cs="Microsoft Himalaya"/>
          <w:cs/>
          <w:lang w:bidi="bo-CN"/>
        </w:rPr>
        <w:t xml:space="preserve">ཁྱིམ་ ཧིང་སང་ས་ བཟོ་བཞག་ དགོ་ ནི་ མས་ སྨོ་ཤིག </w:t>
      </w:r>
      <w:r>
        <w:t xml:space="preserve"># </w:t>
      </w:r>
      <w:r>
        <w:rPr>
          <w:rFonts w:cs="Microsoft Himalaya"/>
          <w:cs/>
          <w:lang w:bidi="bo-CN"/>
        </w:rPr>
        <w:t>ཨིན་ མས་ ཨ་མ །</w:t>
      </w:r>
    </w:p>
    <w:p w14:paraId="5619F248" w14:textId="77777777" w:rsidR="00A536DF" w:rsidRDefault="00A536DF" w:rsidP="00A536DF">
      <w:pPr>
        <w:spacing w:after="0"/>
      </w:pPr>
      <w:r>
        <w:rPr>
          <w:rFonts w:cs="Microsoft Himalaya"/>
          <w:cs/>
          <w:lang w:bidi="bo-CN"/>
        </w:rPr>
        <w:t xml:space="preserve"> ཚ་གྱང་ལང་ དགོཔ་ ག་ནི་ཡང་ མེད །</w:t>
      </w:r>
    </w:p>
    <w:p w14:paraId="3C7088E7" w14:textId="77777777" w:rsidR="00A536DF" w:rsidRDefault="00A536DF" w:rsidP="00A536DF">
      <w:pPr>
        <w:spacing w:after="0"/>
      </w:pPr>
      <w:r>
        <w:rPr>
          <w:rFonts w:cs="Microsoft Himalaya"/>
          <w:cs/>
          <w:lang w:bidi="bo-CN"/>
        </w:rPr>
        <w:t xml:space="preserve"> ཁོ་ ང་ ལུ་ གནམ་མེད་ས་མེད་ དགའ །</w:t>
      </w:r>
    </w:p>
    <w:p w14:paraId="4440CA1A" w14:textId="77777777" w:rsidR="00A536DF" w:rsidRDefault="00A536DF" w:rsidP="00A536DF">
      <w:pPr>
        <w:spacing w:after="0"/>
      </w:pPr>
      <w:r>
        <w:rPr>
          <w:rFonts w:cs="Microsoft Himalaya"/>
          <w:cs/>
          <w:lang w:bidi="bo-CN"/>
        </w:rPr>
        <w:t xml:space="preserve"> ཁོ་ གིས་ ང་ ལུ་ ཟོགཔོ་ འབད་ ར་ མི་ འབད་ ང་ར་ གིས་ ཤེས །</w:t>
      </w:r>
    </w:p>
    <w:p w14:paraId="04962C87" w14:textId="77777777" w:rsidR="00A536DF" w:rsidRDefault="00A536DF" w:rsidP="00A536DF">
      <w:pPr>
        <w:spacing w:after="0"/>
      </w:pPr>
      <w:r>
        <w:rPr>
          <w:rFonts w:cs="Microsoft Himalaya"/>
          <w:cs/>
          <w:lang w:bidi="bo-CN"/>
        </w:rPr>
        <w:t xml:space="preserve"> ཨིན་ན་ དེསན་ བཏུབ་ པས་ སྟེ །</w:t>
      </w:r>
    </w:p>
    <w:p w14:paraId="1036EBCC" w14:textId="77777777" w:rsidR="00A536DF" w:rsidRDefault="00A536DF" w:rsidP="00A536DF">
      <w:pPr>
        <w:spacing w:after="0"/>
      </w:pPr>
      <w:r>
        <w:rPr>
          <w:rFonts w:cs="Microsoft Himalaya"/>
          <w:cs/>
          <w:lang w:bidi="bo-CN"/>
        </w:rPr>
        <w:t xml:space="preserve"> ནཱ་ ལུ་ བྱོན་བྱོནམ་ ཨིན་ན་ ལགས </w:t>
      </w:r>
      <w:r>
        <w:t>?</w:t>
      </w:r>
    </w:p>
    <w:p w14:paraId="26009FCB" w14:textId="77777777" w:rsidR="00A536DF" w:rsidRDefault="00A536DF" w:rsidP="00A536DF">
      <w:pPr>
        <w:spacing w:after="0"/>
      </w:pPr>
      <w:r>
        <w:rPr>
          <w:rFonts w:cs="Microsoft Himalaya"/>
          <w:cs/>
          <w:lang w:bidi="bo-CN"/>
        </w:rPr>
        <w:t xml:space="preserve"> ཨིན ། </w:t>
      </w:r>
      <w:r>
        <w:t xml:space="preserve"># </w:t>
      </w:r>
      <w:r>
        <w:rPr>
          <w:rFonts w:cs="Microsoft Himalaya"/>
          <w:cs/>
          <w:lang w:bidi="bo-CN"/>
        </w:rPr>
        <w:t>ཨཔ་ དབང་དྲག་ ཟེར་ མི་ འདི་ འཕྱད་ པར་ འོངས་འོངསམ་ ཨིན་ ས །</w:t>
      </w:r>
    </w:p>
    <w:p w14:paraId="00FEE872" w14:textId="77777777" w:rsidR="00A536DF" w:rsidRDefault="00A536DF" w:rsidP="00A536DF">
      <w:pPr>
        <w:spacing w:after="0"/>
      </w:pPr>
      <w:r>
        <w:rPr>
          <w:rFonts w:cs="Microsoft Himalaya"/>
          <w:cs/>
          <w:lang w:bidi="bo-CN"/>
        </w:rPr>
        <w:t xml:space="preserve"> ནཱ་ ར་ ཡོད་ ག་ སྨོ</w:t>
      </w:r>
      <w:r>
        <w:t>?</w:t>
      </w:r>
    </w:p>
    <w:p w14:paraId="4E280BA5"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ཨཔ་ དབང་དྲག་ གིས་ ག་ཏེ་ཡང་ ཡར་ མི་ སྙོ །</w:t>
      </w:r>
    </w:p>
    <w:p w14:paraId="7153958D" w14:textId="77777777" w:rsidR="00A536DF" w:rsidRDefault="00A536DF" w:rsidP="00A536DF">
      <w:pPr>
        <w:spacing w:after="0"/>
      </w:pPr>
      <w:r>
        <w:rPr>
          <w:rFonts w:cs="Microsoft Himalaya"/>
          <w:cs/>
          <w:lang w:bidi="bo-CN"/>
        </w:rPr>
        <w:t xml:space="preserve"> ནཱ་ ར་ འོང་ ལགས །</w:t>
      </w:r>
    </w:p>
    <w:p w14:paraId="2E9D3B02" w14:textId="77777777" w:rsidR="00A536DF" w:rsidRDefault="00A536DF" w:rsidP="00A536DF">
      <w:pPr>
        <w:spacing w:after="0"/>
      </w:pPr>
      <w:r>
        <w:rPr>
          <w:rFonts w:cs="Microsoft Himalaya"/>
          <w:cs/>
          <w:lang w:bidi="bo-CN"/>
        </w:rPr>
        <w:t xml:space="preserve"> མི་ ལེགས་ཤོམ་ ཅིག་ ཡོད་ ག་ སྨོ </w:t>
      </w:r>
      <w:r>
        <w:t>?</w:t>
      </w:r>
    </w:p>
    <w:p w14:paraId="60ED8E12" w14:textId="77777777" w:rsidR="00A536DF" w:rsidRDefault="00A536DF" w:rsidP="00A536DF">
      <w:pPr>
        <w:spacing w:after="0"/>
      </w:pPr>
      <w:r>
        <w:rPr>
          <w:rFonts w:cs="Microsoft Himalaya"/>
          <w:cs/>
          <w:lang w:bidi="bo-CN"/>
        </w:rPr>
        <w:t xml:space="preserve"> མི་ ལེགས་ཤོམ་ ཡ་ ལགས །</w:t>
      </w:r>
    </w:p>
    <w:p w14:paraId="14703A48" w14:textId="77777777" w:rsidR="00A536DF" w:rsidRDefault="00A536DF" w:rsidP="00A536DF">
      <w:pPr>
        <w:spacing w:after="0"/>
      </w:pPr>
      <w:r>
        <w:rPr>
          <w:rFonts w:cs="Microsoft Himalaya"/>
          <w:cs/>
          <w:lang w:bidi="bo-CN"/>
        </w:rPr>
        <w:t xml:space="preserve"> ཧི་ ཧི་ ཧི །</w:t>
      </w:r>
    </w:p>
    <w:p w14:paraId="3078ABA8" w14:textId="77777777" w:rsidR="00A536DF" w:rsidRDefault="00A536DF" w:rsidP="00A536DF">
      <w:pPr>
        <w:spacing w:after="0"/>
      </w:pPr>
      <w:r>
        <w:rPr>
          <w:rFonts w:cs="Microsoft Himalaya"/>
          <w:cs/>
          <w:lang w:bidi="bo-CN"/>
        </w:rPr>
        <w:t xml:space="preserve"> ཨཔ་ དབང་དྲག་ མི་ ལེགས་ཤོམ་ སྦེ་ བརྩི་ ད་ པ་ ཅིན་ སྟེ་ </w:t>
      </w:r>
      <w:r>
        <w:t xml:space="preserve"># </w:t>
      </w:r>
      <w:r>
        <w:rPr>
          <w:rFonts w:cs="Microsoft Himalaya"/>
          <w:cs/>
          <w:lang w:bidi="bo-CN"/>
        </w:rPr>
        <w:t>ལུང་པ་ ལུ་ མི་ ཟོགཔོ་ ཟེར་ མི་ འདི་ ཡོད་ ར་ མི་ འོང་ ལགས །</w:t>
      </w:r>
    </w:p>
    <w:p w14:paraId="205E1B28" w14:textId="77777777" w:rsidR="00A536DF" w:rsidRDefault="00A536DF" w:rsidP="00A536DF">
      <w:pPr>
        <w:spacing w:after="0"/>
      </w:pPr>
      <w:r>
        <w:rPr>
          <w:rFonts w:cs="Microsoft Himalaya"/>
          <w:cs/>
          <w:lang w:bidi="bo-CN"/>
        </w:rPr>
        <w:t xml:space="preserve"> ཨཔ་ ཕུང་ཐོད་ ཁོ་ གི་ ཁྱིམ་ གྱི་ སྒོ་ཁ་ ལས་ ཕར་ </w:t>
      </w:r>
      <w:r>
        <w:t xml:space="preserve"># </w:t>
      </w:r>
      <w:r>
        <w:rPr>
          <w:rFonts w:cs="Microsoft Himalaya"/>
          <w:cs/>
          <w:lang w:bidi="bo-CN"/>
        </w:rPr>
        <w:t>མི་ འགྱོ་ སར་ མཐོང་ རུང་ ག་ཅི་ བལྟ་ བར་ འོངསམ་ ཟེར་ འཐབམོ་འཚོལ །</w:t>
      </w:r>
    </w:p>
    <w:p w14:paraId="5544A02D" w14:textId="77777777" w:rsidR="00A536DF" w:rsidRDefault="00A536DF" w:rsidP="00A536DF">
      <w:pPr>
        <w:spacing w:after="0"/>
      </w:pPr>
      <w:r>
        <w:rPr>
          <w:rFonts w:cs="Microsoft Himalaya"/>
          <w:cs/>
          <w:lang w:bidi="bo-CN"/>
        </w:rPr>
        <w:t xml:space="preserve"> ལམ་ ཁར་ ཁ་ཐུག་རྐྱབ་ སྦེ་ </w:t>
      </w:r>
      <w:r>
        <w:t xml:space="preserve"># </w:t>
      </w:r>
      <w:r>
        <w:rPr>
          <w:rFonts w:cs="Microsoft Himalaya"/>
          <w:cs/>
          <w:lang w:bidi="bo-CN"/>
        </w:rPr>
        <w:t xml:space="preserve">སྐུ་གཟུགས་བཟང་པོ་ ཟེར་ སླབ་ རུང་ </w:t>
      </w:r>
      <w:r>
        <w:t xml:space="preserve"># </w:t>
      </w:r>
      <w:r>
        <w:rPr>
          <w:rFonts w:cs="Microsoft Himalaya"/>
          <w:cs/>
          <w:lang w:bidi="bo-CN"/>
        </w:rPr>
        <w:t xml:space="preserve">ཁོ་ ལས་ ག་ཅི་ དགོ་ ནི་ སྦེ་ </w:t>
      </w:r>
      <w:r>
        <w:t xml:space="preserve"># </w:t>
      </w:r>
      <w:r>
        <w:rPr>
          <w:rFonts w:cs="Microsoft Himalaya"/>
          <w:cs/>
          <w:lang w:bidi="bo-CN"/>
        </w:rPr>
        <w:t>སྤྱང་ས་འགྱུརཝ་ ཟེར་ འཐབམོ་འཚོལ་ མི་ ཨཔ་ དདཔ་ལོག་སི་སི་ ཅིག་ ཡོད་ པ་ཡ་ ལགས །</w:t>
      </w:r>
    </w:p>
    <w:p w14:paraId="44C1C599" w14:textId="77777777" w:rsidR="00A536DF" w:rsidRDefault="00A536DF" w:rsidP="00A536DF">
      <w:pPr>
        <w:spacing w:after="0"/>
      </w:pPr>
      <w:r>
        <w:rPr>
          <w:rFonts w:cs="Microsoft Himalaya"/>
          <w:cs/>
          <w:lang w:bidi="bo-CN"/>
        </w:rPr>
        <w:t xml:space="preserve"> དབའི་ ག་ཅི་ འབདཝ </w:t>
      </w:r>
      <w:r>
        <w:t>?</w:t>
      </w:r>
    </w:p>
    <w:p w14:paraId="58C663F5" w14:textId="77777777" w:rsidR="00A536DF" w:rsidRDefault="00A536DF" w:rsidP="00A536DF">
      <w:pPr>
        <w:spacing w:after="0"/>
      </w:pPr>
      <w:r>
        <w:rPr>
          <w:rFonts w:cs="Microsoft Himalaya"/>
          <w:cs/>
          <w:lang w:bidi="bo-CN"/>
        </w:rPr>
        <w:t xml:space="preserve"> ཕྱག་དར་ ཅིག་ ཡང་ རྐྱབ་ དེས་ པ་ཡ </w:t>
      </w:r>
      <w:r>
        <w:t>?</w:t>
      </w:r>
    </w:p>
    <w:p w14:paraId="4DF5A4FD" w14:textId="77777777" w:rsidR="00A536DF" w:rsidRDefault="00A536DF" w:rsidP="00A536DF">
      <w:pPr>
        <w:spacing w:after="0"/>
      </w:pPr>
      <w:r>
        <w:rPr>
          <w:rFonts w:cs="Microsoft Himalaya"/>
          <w:cs/>
          <w:lang w:bidi="bo-CN"/>
        </w:rPr>
        <w:t xml:space="preserve"> ག་ཅི་ འབད་ བ་ སྟེ་ མགྱོནམོ་ འོངམ་ ད་ </w:t>
      </w:r>
      <w:r>
        <w:t xml:space="preserve"># </w:t>
      </w:r>
      <w:r>
        <w:rPr>
          <w:rFonts w:cs="Microsoft Himalaya"/>
          <w:cs/>
          <w:lang w:bidi="bo-CN"/>
        </w:rPr>
        <w:t xml:space="preserve">ཁྱིམ་ ཕག་པའི་ ཚང་ བཟུམ་སྦེ་ བཞག་ ནི་ སྦེ་ ཡ </w:t>
      </w:r>
      <w:r>
        <w:t>?</w:t>
      </w:r>
    </w:p>
    <w:p w14:paraId="63C768D5" w14:textId="77777777" w:rsidR="00A536DF" w:rsidRDefault="00A536DF" w:rsidP="00A536DF">
      <w:pPr>
        <w:spacing w:after="0"/>
      </w:pPr>
      <w:r>
        <w:rPr>
          <w:rFonts w:cs="Microsoft Himalaya"/>
          <w:cs/>
          <w:lang w:bidi="bo-CN"/>
        </w:rPr>
        <w:t xml:space="preserve"> ངེའི་ ཁྱིམ་ ནང་ བོ་བོཔ་ མེད་ པའི་ མགྱོནམོ་ ག་ ཟེར་ མི་ འདི་ འོངམ་ ཨིན་ན </w:t>
      </w:r>
      <w:r>
        <w:t>?</w:t>
      </w:r>
    </w:p>
    <w:p w14:paraId="740D94EF" w14:textId="77777777" w:rsidR="00A536DF" w:rsidRDefault="00A536DF" w:rsidP="00A536DF">
      <w:pPr>
        <w:spacing w:after="0"/>
      </w:pPr>
      <w:r>
        <w:rPr>
          <w:rFonts w:cs="Microsoft Himalaya"/>
          <w:cs/>
          <w:lang w:bidi="bo-CN"/>
        </w:rPr>
        <w:t xml:space="preserve"> ག་ འོང་ པ་ སྟེ །</w:t>
      </w:r>
    </w:p>
    <w:p w14:paraId="481781B2" w14:textId="77777777" w:rsidR="00A536DF" w:rsidRDefault="00A536DF" w:rsidP="00A536DF">
      <w:pPr>
        <w:spacing w:after="0"/>
      </w:pPr>
      <w:r>
        <w:rPr>
          <w:rFonts w:cs="Microsoft Himalaya"/>
          <w:cs/>
          <w:lang w:bidi="bo-CN"/>
        </w:rPr>
        <w:t xml:space="preserve"> དབྱངས་ཅན་ གྱི་ མི་ འདི་ གི་ ཨའི་ འོངམ་ ཨིན་ ལོ །</w:t>
      </w:r>
    </w:p>
    <w:p w14:paraId="48D760A8" w14:textId="77777777" w:rsidR="00A536DF" w:rsidRDefault="00A536DF" w:rsidP="00A536DF">
      <w:pPr>
        <w:spacing w:after="0"/>
      </w:pPr>
      <w:r>
        <w:rPr>
          <w:rFonts w:cs="Microsoft Himalaya"/>
          <w:cs/>
          <w:lang w:bidi="bo-CN"/>
        </w:rPr>
        <w:t xml:space="preserve"> ཁྱིམ་ འདི་ འ་ནཱི་ ཨིན་ ལགས་ ཨ་མ །</w:t>
      </w:r>
    </w:p>
    <w:p w14:paraId="09A3E274" w14:textId="77777777" w:rsidR="00A536DF" w:rsidRDefault="00A536DF" w:rsidP="00A536DF">
      <w:pPr>
        <w:spacing w:after="0"/>
      </w:pPr>
      <w:r>
        <w:rPr>
          <w:rFonts w:cs="Microsoft Himalaya"/>
          <w:cs/>
          <w:lang w:bidi="bo-CN"/>
        </w:rPr>
        <w:t xml:space="preserve"> ཡར་ བྱོན་ ཤིག་ ལགས་སོ་ བཀྲིན་ཆེ་ ཨམ་ གཉིས །</w:t>
      </w:r>
    </w:p>
    <w:p w14:paraId="6F333250" w14:textId="77777777" w:rsidR="00A536DF" w:rsidRDefault="00A536DF" w:rsidP="00A536DF">
      <w:pPr>
        <w:spacing w:after="0"/>
      </w:pPr>
      <w:r>
        <w:rPr>
          <w:rFonts w:cs="Microsoft Himalaya"/>
          <w:cs/>
          <w:lang w:bidi="bo-CN"/>
        </w:rPr>
        <w:t xml:space="preserve"> སྐུ་གཟུགས་བཟང་པོ་ ཨ་མ །</w:t>
      </w:r>
    </w:p>
    <w:p w14:paraId="1A1E0D6B" w14:textId="77777777" w:rsidR="00A536DF" w:rsidRDefault="00A536DF" w:rsidP="00A536DF">
      <w:pPr>
        <w:spacing w:after="0"/>
      </w:pPr>
      <w:r>
        <w:rPr>
          <w:rFonts w:cs="Microsoft Himalaya"/>
          <w:cs/>
          <w:lang w:bidi="bo-CN"/>
        </w:rPr>
        <w:t xml:space="preserve"> ནཱ་ བྱོན་ ཡི་ ག </w:t>
      </w:r>
      <w:r>
        <w:t>?</w:t>
      </w:r>
    </w:p>
    <w:p w14:paraId="0DF57A25" w14:textId="77777777" w:rsidR="00A536DF" w:rsidRDefault="00A536DF" w:rsidP="00A536DF">
      <w:pPr>
        <w:spacing w:after="0"/>
      </w:pPr>
      <w:r>
        <w:rPr>
          <w:rFonts w:cs="Microsoft Himalaya"/>
          <w:cs/>
          <w:lang w:bidi="bo-CN"/>
        </w:rPr>
        <w:t xml:space="preserve"> བཞུགས་ ཤིག་ བཞུགས་ ཤིག་ ལགས་ ཨ་མ །</w:t>
      </w:r>
    </w:p>
    <w:p w14:paraId="1D5BA0BB" w14:textId="77777777" w:rsidR="00A536DF" w:rsidRDefault="00A536DF" w:rsidP="00A536DF">
      <w:pPr>
        <w:spacing w:after="0"/>
      </w:pPr>
      <w:r>
        <w:rPr>
          <w:rFonts w:cs="Microsoft Himalaya"/>
          <w:cs/>
          <w:lang w:bidi="bo-CN"/>
        </w:rPr>
        <w:t xml:space="preserve"> ཨ་ནཱ་ བྱོན་ ཤིག </w:t>
      </w:r>
      <w:r>
        <w:t xml:space="preserve"># </w:t>
      </w:r>
      <w:r>
        <w:rPr>
          <w:rFonts w:cs="Microsoft Himalaya"/>
          <w:cs/>
          <w:lang w:bidi="bo-CN"/>
        </w:rPr>
        <w:t>སྟེ་ མན་བཟང་ ལུ་ ཨའི་ ནི་ མེད་ ཟེར་ སླབ་ དེས །</w:t>
      </w:r>
    </w:p>
    <w:p w14:paraId="5F31DDC1" w14:textId="77777777" w:rsidR="00A536DF" w:rsidRDefault="00A536DF" w:rsidP="00A536DF">
      <w:pPr>
        <w:spacing w:after="0"/>
      </w:pPr>
      <w:r>
        <w:rPr>
          <w:rFonts w:cs="Microsoft Himalaya"/>
          <w:cs/>
          <w:lang w:bidi="bo-CN"/>
        </w:rPr>
        <w:t xml:space="preserve"> གསོ་ བའི་ ཕམ་ ཨ་ཞེམོ་ ཅིག་ ཡོད་ ཟེར་ མི་ འདི་ འ་ནཱི་ ཨིནམ་ འདྲས །</w:t>
      </w:r>
    </w:p>
    <w:p w14:paraId="17151B51" w14:textId="77777777" w:rsidR="00A536DF" w:rsidRDefault="00A536DF" w:rsidP="00A536DF">
      <w:pPr>
        <w:spacing w:after="0"/>
      </w:pPr>
      <w:r>
        <w:rPr>
          <w:rFonts w:cs="Microsoft Himalaya"/>
          <w:cs/>
          <w:lang w:bidi="bo-CN"/>
        </w:rPr>
        <w:t xml:space="preserve"> སྤའོ་ དབའི་ </w:t>
      </w:r>
      <w:r>
        <w:t xml:space="preserve"># </w:t>
      </w:r>
      <w:r>
        <w:rPr>
          <w:rFonts w:cs="Microsoft Himalaya"/>
          <w:cs/>
          <w:lang w:bidi="bo-CN"/>
        </w:rPr>
        <w:t xml:space="preserve">འདི་ ཨིན་ ནི་ འདི་ མི་ གི་ ཁྱིམ་ ར་ ཨིན་ན </w:t>
      </w:r>
      <w:r>
        <w:t>?</w:t>
      </w:r>
    </w:p>
    <w:p w14:paraId="1FC5C2FA" w14:textId="77777777" w:rsidR="00A536DF" w:rsidRDefault="00A536DF" w:rsidP="00A536DF">
      <w:pPr>
        <w:spacing w:after="0"/>
      </w:pPr>
      <w:r>
        <w:rPr>
          <w:rFonts w:cs="Microsoft Himalaya"/>
          <w:cs/>
          <w:lang w:bidi="bo-CN"/>
        </w:rPr>
        <w:t xml:space="preserve"> ཕག་པའི་ ཚང་ འདི་ མེན་ པས་ སོང་ །</w:t>
      </w:r>
    </w:p>
    <w:p w14:paraId="00D5AE6A" w14:textId="77777777" w:rsidR="00A536DF" w:rsidRDefault="00A536DF" w:rsidP="00A536DF">
      <w:pPr>
        <w:spacing w:after="0"/>
      </w:pPr>
      <w:r>
        <w:rPr>
          <w:rFonts w:cs="Microsoft Himalaya"/>
          <w:cs/>
          <w:lang w:bidi="bo-CN"/>
        </w:rPr>
        <w:t xml:space="preserve"> ཨིན་ ལགས་ ཨ་མ །</w:t>
      </w:r>
    </w:p>
    <w:p w14:paraId="2090D7D3" w14:textId="77777777" w:rsidR="00A536DF" w:rsidRDefault="00A536DF" w:rsidP="00A536DF">
      <w:pPr>
        <w:spacing w:after="0"/>
      </w:pPr>
      <w:r>
        <w:rPr>
          <w:rFonts w:cs="Microsoft Himalaya"/>
          <w:cs/>
          <w:lang w:bidi="bo-CN"/>
        </w:rPr>
        <w:t xml:space="preserve"> སྤའོ་ དབའི་ </w:t>
      </w:r>
      <w:r>
        <w:t xml:space="preserve"># </w:t>
      </w:r>
      <w:r>
        <w:rPr>
          <w:rFonts w:cs="Microsoft Himalaya"/>
          <w:cs/>
          <w:lang w:bidi="bo-CN"/>
        </w:rPr>
        <w:t>དེ་མི་ སྐྱོ་མི་སྐྱོ་ དབའི །</w:t>
      </w:r>
    </w:p>
    <w:p w14:paraId="6FB47FC9" w14:textId="77777777" w:rsidR="00A536DF" w:rsidRDefault="00A536DF" w:rsidP="00A536DF">
      <w:pPr>
        <w:spacing w:after="0"/>
      </w:pPr>
      <w:r>
        <w:rPr>
          <w:rFonts w:cs="Microsoft Himalaya"/>
          <w:cs/>
          <w:lang w:bidi="bo-CN"/>
        </w:rPr>
        <w:t xml:space="preserve"> སྟེ་ ཁྱིམ་ ཕྱག་དར་ ཟེརཝ་ ཡང་ རྐྱབ་ ནི་ མེད་ སྦོ་ ཁྱོད་ ཀྱིས </w:t>
      </w:r>
      <w:r>
        <w:t>?</w:t>
      </w:r>
    </w:p>
    <w:p w14:paraId="7A9727F5"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དེ་སྦེ་ ཨིན་ ར་ མེན་ པས །</w:t>
      </w:r>
    </w:p>
    <w:p w14:paraId="13E4D3D3" w14:textId="77777777" w:rsidR="00A536DF" w:rsidRDefault="00A536DF" w:rsidP="00A536DF">
      <w:pPr>
        <w:spacing w:after="0"/>
      </w:pPr>
      <w:r>
        <w:rPr>
          <w:rFonts w:cs="Microsoft Himalaya"/>
          <w:cs/>
          <w:lang w:bidi="bo-CN"/>
        </w:rPr>
        <w:t xml:space="preserve"> ངེའི་ ཨ་ལུ་ འདི་ ཁྱེད་ དང་ གཅིག་ཁར་ ཨ་ནཱི་ བཟུམ་ གྱི་ ཁྱིམ་ ནང་ ག་དེ་སྦེ་ སྡོད་ ནི་ སྨོ </w:t>
      </w:r>
      <w:r>
        <w:t>?</w:t>
      </w:r>
    </w:p>
    <w:p w14:paraId="4C9EF5D5" w14:textId="77777777" w:rsidR="00A536DF" w:rsidRDefault="00A536DF" w:rsidP="00A536DF">
      <w:pPr>
        <w:spacing w:after="0"/>
      </w:pPr>
      <w:r>
        <w:rPr>
          <w:rFonts w:cs="Microsoft Himalaya"/>
          <w:cs/>
          <w:lang w:bidi="bo-CN"/>
        </w:rPr>
        <w:t xml:space="preserve"> མི་ སྤྱང་ཀ་ ཨིན་རུང་ སྡོད་ པའི་ སྡོད་ ཐངས་ ཅིག་ ཡོད་ པ་ སྟེ །</w:t>
      </w:r>
    </w:p>
    <w:p w14:paraId="0949BE5B" w14:textId="77777777" w:rsidR="00A536DF" w:rsidRDefault="00A536DF" w:rsidP="00A536DF">
      <w:pPr>
        <w:spacing w:after="0"/>
      </w:pPr>
      <w:r>
        <w:rPr>
          <w:rFonts w:cs="Microsoft Himalaya"/>
          <w:cs/>
          <w:lang w:bidi="bo-CN"/>
        </w:rPr>
        <w:t xml:space="preserve"> དབའི་ ཨམ་ ཁོ་རེ </w:t>
      </w:r>
      <w:r>
        <w:t>?</w:t>
      </w:r>
    </w:p>
    <w:p w14:paraId="6D185198" w14:textId="77777777" w:rsidR="00A536DF" w:rsidRDefault="00A536DF" w:rsidP="00A536DF">
      <w:pPr>
        <w:spacing w:after="0"/>
      </w:pPr>
      <w:r>
        <w:rPr>
          <w:rFonts w:cs="Microsoft Himalaya"/>
          <w:cs/>
          <w:lang w:bidi="bo-CN"/>
        </w:rPr>
        <w:t xml:space="preserve"> ཁྱོད་ ངེའི་ ཁྱིམ་ ནང་ ཤོག་ ཟེར་ སླབ་ མི་ མེད་ པར་ འོངས ། </w:t>
      </w:r>
      <w:r>
        <w:t xml:space="preserve"># </w:t>
      </w:r>
      <w:r>
        <w:rPr>
          <w:rFonts w:cs="Microsoft Himalaya"/>
          <w:cs/>
          <w:lang w:bidi="bo-CN"/>
        </w:rPr>
        <w:t xml:space="preserve">དོ་རུང་ ག་དེ་སྦེ་ ལོ </w:t>
      </w:r>
      <w:r>
        <w:t>?</w:t>
      </w:r>
    </w:p>
    <w:p w14:paraId="58FF1852" w14:textId="77777777" w:rsidR="00A536DF" w:rsidRDefault="00A536DF" w:rsidP="00A536DF">
      <w:pPr>
        <w:spacing w:after="0"/>
      </w:pPr>
      <w:r>
        <w:rPr>
          <w:rFonts w:cs="Microsoft Himalaya"/>
          <w:cs/>
          <w:lang w:bidi="bo-CN"/>
        </w:rPr>
        <w:t xml:space="preserve"> ང་ མི་ སྤྱང་ཀ་ ཨིནམ་ ག་ གིས་ ཡང་ ཤེས །</w:t>
      </w:r>
    </w:p>
    <w:p w14:paraId="4D54F567"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 xml:space="preserve">ད་ ཨ་མ་ དགོངསམ་ མ་ ཁྲེལ་ ཤིག </w:t>
      </w:r>
      <w:r>
        <w:t xml:space="preserve"># </w:t>
      </w:r>
      <w:r>
        <w:rPr>
          <w:rFonts w:cs="Microsoft Himalaya"/>
          <w:cs/>
          <w:lang w:bidi="bo-CN"/>
        </w:rPr>
        <w:t xml:space="preserve">ཁྱིམ་ རྙིངམ་ འབད་ ནི་ འདི་གིས་ ལགས་ </w:t>
      </w:r>
      <w:r>
        <w:t xml:space="preserve"># </w:t>
      </w:r>
      <w:r>
        <w:rPr>
          <w:rFonts w:cs="Microsoft Himalaya"/>
          <w:cs/>
          <w:lang w:bidi="bo-CN"/>
        </w:rPr>
        <w:t>ཧིང་སང་ས་ སྦེ་ བཞག་ ར་ མི་ ཚུགས་ པས །</w:t>
      </w:r>
    </w:p>
    <w:p w14:paraId="4F5754AC" w14:textId="77777777" w:rsidR="00A536DF" w:rsidRDefault="00A536DF" w:rsidP="00A536DF">
      <w:pPr>
        <w:spacing w:after="0"/>
      </w:pPr>
      <w:r>
        <w:rPr>
          <w:rFonts w:cs="Microsoft Himalaya"/>
          <w:cs/>
          <w:lang w:bidi="bo-CN"/>
        </w:rPr>
        <w:t xml:space="preserve"> མ་པ་ ཁྱོད་ ཀྱི་ བུ་ འདི་ དང་ ང་བཅས་ ཀྱི་ བུམོ་ འདི་ གི་ བར་ ན་ ཁག་ཆེཝ་ འདི་ ཁྱིམ་ མེན་ པ་ ལགས །</w:t>
      </w:r>
    </w:p>
    <w:p w14:paraId="645825AC" w14:textId="77777777" w:rsidR="00A536DF" w:rsidRDefault="00A536DF" w:rsidP="00A536DF">
      <w:pPr>
        <w:spacing w:after="0"/>
      </w:pPr>
      <w:r>
        <w:rPr>
          <w:rFonts w:cs="Microsoft Himalaya"/>
          <w:cs/>
          <w:lang w:bidi="bo-CN"/>
        </w:rPr>
        <w:t xml:space="preserve"> གཙོ་བོ་ར་ ཁོང་ར་ གཉིས་ སེམས་ མཐུན་ དགོཔ་ ཨིན །</w:t>
      </w:r>
    </w:p>
    <w:p w14:paraId="24AA1380" w14:textId="77777777" w:rsidR="00A536DF" w:rsidRDefault="00A536DF" w:rsidP="00A536DF">
      <w:pPr>
        <w:spacing w:after="0"/>
      </w:pPr>
      <w:r>
        <w:rPr>
          <w:rFonts w:cs="Microsoft Himalaya"/>
          <w:cs/>
          <w:lang w:bidi="bo-CN"/>
        </w:rPr>
        <w:lastRenderedPageBreak/>
        <w:t xml:space="preserve"> སེམས་ མཐུན་ དགོཔ་ ལོ </w:t>
      </w:r>
      <w:r>
        <w:t>?</w:t>
      </w:r>
    </w:p>
    <w:p w14:paraId="2BBACB13" w14:textId="77777777" w:rsidR="00A536DF" w:rsidRDefault="00A536DF" w:rsidP="00A536DF">
      <w:pPr>
        <w:spacing w:after="0"/>
      </w:pPr>
      <w:r>
        <w:rPr>
          <w:rFonts w:cs="Microsoft Himalaya"/>
          <w:cs/>
          <w:lang w:bidi="bo-CN"/>
        </w:rPr>
        <w:t xml:space="preserve"> ངེའི་ ཨ་ལུ་ སེམས་ ཀྱི་ དགའ་མཐུན་ སྤྱོད་ ས་ ག་ཏེ་ ལས་ ཡང་ འཐོབ །</w:t>
      </w:r>
    </w:p>
    <w:p w14:paraId="380D6CDF" w14:textId="77777777" w:rsidR="00A536DF" w:rsidRDefault="00A536DF" w:rsidP="00A536DF">
      <w:pPr>
        <w:spacing w:after="0"/>
      </w:pPr>
      <w:r>
        <w:rPr>
          <w:rFonts w:cs="Microsoft Himalaya"/>
          <w:cs/>
          <w:lang w:bidi="bo-CN"/>
        </w:rPr>
        <w:t xml:space="preserve"> ཐ་སྡུག་སྡུག་པའི་ བཟའ་ཚང་ ཨ་ནཱི་ བཟུམ་ ནང་ བཏང་ སྟེ་ འདི་ </w:t>
      </w:r>
      <w:r>
        <w:t xml:space="preserve"># </w:t>
      </w:r>
      <w:r>
        <w:rPr>
          <w:rFonts w:cs="Microsoft Himalaya"/>
          <w:cs/>
          <w:lang w:bidi="bo-CN"/>
        </w:rPr>
        <w:t>ང་ བློ་འཁོལ་ བའི་ གཞི་ འདི་ ལས་ ལྷགཔ་ ག་ནི་ཡང་ མི་ འོང་ །</w:t>
      </w:r>
    </w:p>
    <w:p w14:paraId="76168019" w14:textId="77777777" w:rsidR="00A536DF" w:rsidRDefault="00A536DF" w:rsidP="00A536DF">
      <w:pPr>
        <w:spacing w:after="0"/>
      </w:pPr>
      <w:r>
        <w:rPr>
          <w:rFonts w:cs="Microsoft Himalaya"/>
          <w:cs/>
          <w:lang w:bidi="bo-CN"/>
        </w:rPr>
        <w:t xml:space="preserve"> ད་ ཁྱེད་ར་ ག་ཏེ་ བསྐྱལ་ རུང་ བསྐྱལ་ </w:t>
      </w:r>
      <w:r>
        <w:t xml:space="preserve"># </w:t>
      </w:r>
      <w:r>
        <w:rPr>
          <w:rFonts w:cs="Microsoft Himalaya"/>
          <w:cs/>
          <w:lang w:bidi="bo-CN"/>
        </w:rPr>
        <w:t>ང་ ངེའི་ ཨ་ལུ་ འདི་ ཁྱེད་ ཀྱི་ ཁྱིམ་ ནང་ རྨགཔ་ སྦེ་ གཏང་ ར་ མི་ གཏང་ །</w:t>
      </w:r>
    </w:p>
    <w:p w14:paraId="583D3E29" w14:textId="77777777" w:rsidR="00A536DF" w:rsidRDefault="00A536DF" w:rsidP="00A536DF">
      <w:pPr>
        <w:spacing w:after="0"/>
      </w:pPr>
      <w:r>
        <w:rPr>
          <w:rFonts w:cs="Microsoft Himalaya"/>
          <w:cs/>
          <w:lang w:bidi="bo-CN"/>
        </w:rPr>
        <w:t xml:space="preserve"> ཨ་ནཱི་ ཨ་ལུ་ འདི་ ལྟ་མ་ ང་ ཕར་ ལྷོདཔ་ ད་ འཕྱད་ གེ་ ནོ །</w:t>
      </w:r>
    </w:p>
    <w:p w14:paraId="40868722" w14:textId="77777777" w:rsidR="00A536DF" w:rsidRDefault="00A536DF" w:rsidP="00A536DF">
      <w:pPr>
        <w:spacing w:after="0"/>
      </w:pPr>
      <w:r>
        <w:rPr>
          <w:rFonts w:cs="Microsoft Himalaya"/>
          <w:cs/>
          <w:lang w:bidi="bo-CN"/>
        </w:rPr>
        <w:t xml:space="preserve"> ཨ་ལུ་ མནོ་ ནི་ ཆུང་མི་ཆུང་ དབའི །</w:t>
      </w:r>
    </w:p>
    <w:p w14:paraId="03FAEDD6" w14:textId="77777777" w:rsidR="00A536DF" w:rsidRDefault="00A536DF" w:rsidP="00A536DF">
      <w:pPr>
        <w:spacing w:after="0"/>
      </w:pPr>
      <w:r>
        <w:rPr>
          <w:rFonts w:cs="Microsoft Himalaya"/>
          <w:cs/>
          <w:lang w:bidi="bo-CN"/>
        </w:rPr>
        <w:t xml:space="preserve"> གནས་ཚང་ བརྟེན་ ས་ བུམོ་ བརྒྱ་ དང་ སྟོང་ བཞག་ </w:t>
      </w:r>
      <w:r>
        <w:t xml:space="preserve"># </w:t>
      </w:r>
      <w:r>
        <w:rPr>
          <w:rFonts w:cs="Microsoft Himalaya"/>
          <w:cs/>
          <w:lang w:bidi="bo-CN"/>
        </w:rPr>
        <w:t xml:space="preserve">ཨ་ནཱི་ བཟུམ་ གྱི་ ཁྱིམ་ ཅིག་ ནང་ </w:t>
      </w:r>
      <w:r>
        <w:t xml:space="preserve"># </w:t>
      </w:r>
      <w:r>
        <w:rPr>
          <w:rFonts w:cs="Microsoft Himalaya"/>
          <w:cs/>
          <w:lang w:bidi="bo-CN"/>
        </w:rPr>
        <w:t>ཤུད །</w:t>
      </w:r>
    </w:p>
    <w:p w14:paraId="4C82CCFC" w14:textId="77777777" w:rsidR="00A536DF" w:rsidRDefault="00A536DF" w:rsidP="00A536DF">
      <w:pPr>
        <w:spacing w:after="0"/>
      </w:pPr>
      <w:r>
        <w:rPr>
          <w:rFonts w:cs="Microsoft Himalaya"/>
          <w:cs/>
          <w:lang w:bidi="bo-CN"/>
        </w:rPr>
        <w:t xml:space="preserve"> ཨ་མ་ ཁྱོད་ </w:t>
      </w:r>
      <w:r>
        <w:t xml:space="preserve"># </w:t>
      </w:r>
      <w:r>
        <w:rPr>
          <w:rFonts w:cs="Microsoft Himalaya"/>
          <w:cs/>
          <w:lang w:bidi="bo-CN"/>
        </w:rPr>
        <w:t>ནེ་ཚུན་ཚོད་ དགོངསམ་ཁྲེལ་ མ་ ཆེ །</w:t>
      </w:r>
    </w:p>
    <w:p w14:paraId="50FEB9C3" w14:textId="77777777" w:rsidR="00A536DF" w:rsidRDefault="00A536DF" w:rsidP="00A536DF">
      <w:pPr>
        <w:spacing w:after="0"/>
      </w:pPr>
      <w:r>
        <w:rPr>
          <w:rFonts w:cs="Microsoft Himalaya"/>
          <w:cs/>
          <w:lang w:bidi="bo-CN"/>
        </w:rPr>
        <w:t xml:space="preserve"> ངེའི་ བུམོ་ འདི་ </w:t>
      </w:r>
      <w:r>
        <w:t xml:space="preserve"># </w:t>
      </w:r>
      <w:r>
        <w:rPr>
          <w:rFonts w:cs="Microsoft Himalaya"/>
          <w:cs/>
          <w:lang w:bidi="bo-CN"/>
        </w:rPr>
        <w:t>མི་ གི་ སྦུག་ ལུ་ བློ་ མ་ བཙོངསམ་ ཅིག་ མཛད་ གནང་ དགོ །</w:t>
      </w:r>
    </w:p>
    <w:p w14:paraId="57293BFD" w14:textId="77777777" w:rsidR="00A536DF" w:rsidRDefault="00A536DF" w:rsidP="00A536DF">
      <w:pPr>
        <w:spacing w:after="0"/>
      </w:pPr>
      <w:r>
        <w:rPr>
          <w:rFonts w:cs="Microsoft Himalaya"/>
          <w:cs/>
          <w:lang w:bidi="bo-CN"/>
        </w:rPr>
        <w:t xml:space="preserve"> ཨ་ཙི་ བཞུགས་ ཤིག </w:t>
      </w:r>
      <w:r>
        <w:t xml:space="preserve"># </w:t>
      </w:r>
      <w:r>
        <w:rPr>
          <w:rFonts w:cs="Microsoft Himalaya"/>
          <w:cs/>
          <w:lang w:bidi="bo-CN"/>
        </w:rPr>
        <w:t xml:space="preserve">ང་ར་ གིས་ ལེགས་ཤོམ་ སྦེ་ </w:t>
      </w:r>
      <w:r>
        <w:t xml:space="preserve"># </w:t>
      </w:r>
      <w:r>
        <w:rPr>
          <w:rFonts w:cs="Microsoft Himalaya"/>
          <w:cs/>
          <w:lang w:bidi="bo-CN"/>
        </w:rPr>
        <w:t>གསལ་ ཞུ་ གེ་ ནོ་ ལགས་ ཨ་མ །</w:t>
      </w:r>
    </w:p>
    <w:p w14:paraId="63EF440E" w14:textId="77777777" w:rsidR="00A536DF" w:rsidRDefault="00A536DF" w:rsidP="00A536DF">
      <w:pPr>
        <w:spacing w:after="0"/>
      </w:pPr>
      <w:r>
        <w:rPr>
          <w:rFonts w:cs="Microsoft Himalaya"/>
          <w:cs/>
          <w:lang w:bidi="bo-CN"/>
        </w:rPr>
        <w:t xml:space="preserve"> མི་ སྤྱང་ཀ་ གིས་ རང་ གི་ ས་གོ་ རང་ གིས་ བཟུང་ མི་ སྡོད་ པར་ ཕྲང་ཕྲང་ དཀའཝ་ མ་ སྤྱད་ པར་ རོགས་ ཀྱི་ གཞོང་ཟ་ ནི་ གི་ རྩིས་ མས་ ཟེར །</w:t>
      </w:r>
    </w:p>
    <w:p w14:paraId="6D12C38C" w14:textId="77777777" w:rsidR="00A536DF" w:rsidRDefault="00A536DF" w:rsidP="00A536DF">
      <w:pPr>
        <w:spacing w:after="0"/>
      </w:pPr>
      <w:r>
        <w:rPr>
          <w:rFonts w:cs="Microsoft Himalaya"/>
          <w:cs/>
          <w:lang w:bidi="bo-CN"/>
        </w:rPr>
        <w:t xml:space="preserve"> དབའི་ ཨམ་ ཁྱོད་ གདོང་ ར་ ལྒང་ཕུ་ བཟུམ་ བཟོ་ ཞིན་ན་ ཁྱོད་ ཀྱིས་ སླབ་ ཚེ་ ག་དེ་སྦེ་ ལོ </w:t>
      </w:r>
      <w:r>
        <w:t>?</w:t>
      </w:r>
    </w:p>
    <w:p w14:paraId="03E4B25F" w14:textId="77777777" w:rsidR="00A536DF" w:rsidRDefault="00A536DF" w:rsidP="00A536DF">
      <w:pPr>
        <w:spacing w:after="0"/>
      </w:pPr>
      <w:r>
        <w:rPr>
          <w:rFonts w:cs="Microsoft Himalaya"/>
          <w:cs/>
          <w:lang w:bidi="bo-CN"/>
        </w:rPr>
        <w:t xml:space="preserve"> ང་ མི་ སྤྱང་ཀ་ ལོ </w:t>
      </w:r>
      <w:r>
        <w:t>?</w:t>
      </w:r>
    </w:p>
    <w:p w14:paraId="779B9830" w14:textId="77777777" w:rsidR="00A536DF" w:rsidRDefault="00A536DF" w:rsidP="00A536DF">
      <w:pPr>
        <w:spacing w:after="0"/>
      </w:pPr>
      <w:r>
        <w:rPr>
          <w:rFonts w:cs="Microsoft Himalaya"/>
          <w:cs/>
          <w:lang w:bidi="bo-CN"/>
        </w:rPr>
        <w:t xml:space="preserve"> ང་ མི་ སྤྱང་ཀ་ འབད་ རུང་ </w:t>
      </w:r>
      <w:r>
        <w:t xml:space="preserve"># </w:t>
      </w:r>
      <w:r>
        <w:rPr>
          <w:rFonts w:cs="Microsoft Himalaya"/>
          <w:cs/>
          <w:lang w:bidi="bo-CN"/>
        </w:rPr>
        <w:t>ཁྱེད་ ཕྱུག་པའི་ ནང་ མེད་ མི་ ཅིག་ ངེའི་ ནང་ ཡོད །</w:t>
      </w:r>
    </w:p>
    <w:p w14:paraId="272A53B0" w14:textId="77777777" w:rsidR="00A536DF" w:rsidRDefault="00A536DF" w:rsidP="00A536DF">
      <w:pPr>
        <w:spacing w:after="0"/>
      </w:pPr>
      <w:r>
        <w:rPr>
          <w:rFonts w:cs="Microsoft Himalaya"/>
          <w:cs/>
          <w:lang w:bidi="bo-CN"/>
        </w:rPr>
        <w:t xml:space="preserve"> ད་ལྟོ་ ངེའི་ ཅ་ལ་ འདི་ གི་ སྐོར་ལས་ </w:t>
      </w:r>
      <w:r>
        <w:t xml:space="preserve"># </w:t>
      </w:r>
      <w:r>
        <w:rPr>
          <w:rFonts w:cs="Microsoft Himalaya"/>
          <w:cs/>
          <w:lang w:bidi="bo-CN"/>
        </w:rPr>
        <w:t>ང་ར་ གི་ ཨམ་ འདི་ གིས་ བ་ ལྷགཔ་ ག་ གིས་ ཡང་ མི་ ཤེས །</w:t>
      </w:r>
    </w:p>
    <w:p w14:paraId="1DD9504B" w14:textId="77777777" w:rsidR="00A536DF" w:rsidRDefault="00A536DF" w:rsidP="00A536DF">
      <w:pPr>
        <w:spacing w:after="0"/>
      </w:pPr>
      <w:r>
        <w:rPr>
          <w:rFonts w:cs="Microsoft Himalaya"/>
          <w:cs/>
          <w:lang w:bidi="bo-CN"/>
        </w:rPr>
        <w:t xml:space="preserve"> ང་ ག་ཕྱད་ ཙིགཔ་ཟ་ མ་ བཅུག་ ཨམ་ ཁྱོད །</w:t>
      </w:r>
    </w:p>
    <w:p w14:paraId="34EA206B" w14:textId="77777777" w:rsidR="00A536DF" w:rsidRDefault="00A536DF" w:rsidP="00A536DF">
      <w:pPr>
        <w:spacing w:after="0"/>
      </w:pPr>
      <w:r>
        <w:rPr>
          <w:rFonts w:cs="Microsoft Himalaya"/>
          <w:cs/>
          <w:lang w:bidi="bo-CN"/>
        </w:rPr>
        <w:t xml:space="preserve"> ད་ལྟ་ར་ ངེའི་ ཅ་ལ་ ད་རེས་ ཚུན་ཚོད་ ག་ གིས་ ཡང་ མ་ མཐོང་ མི་ འདི་ </w:t>
      </w:r>
      <w:r>
        <w:t xml:space="preserve"># </w:t>
      </w:r>
      <w:r>
        <w:rPr>
          <w:rFonts w:cs="Microsoft Himalaya"/>
          <w:cs/>
          <w:lang w:bidi="bo-CN"/>
        </w:rPr>
        <w:t>ཨམ་ ཁྱོད་ ཀྱི་ གདོང་ཁར་ ཅིག་ ང་ སྟོན་བྱིན་ འོང་ སྨ་རེ །</w:t>
      </w:r>
    </w:p>
    <w:p w14:paraId="14EA742D" w14:textId="77777777" w:rsidR="00A536DF" w:rsidRDefault="00A536DF" w:rsidP="00A536DF">
      <w:pPr>
        <w:spacing w:after="0"/>
      </w:pPr>
      <w:r>
        <w:rPr>
          <w:rFonts w:cs="Microsoft Himalaya"/>
          <w:cs/>
          <w:lang w:bidi="bo-CN"/>
        </w:rPr>
        <w:t xml:space="preserve"> ཚར་ གཅིག་ སྟོན་བྱིན་ ད་ ག་ དབྱངས་སྐྱིད </w:t>
      </w:r>
      <w:r>
        <w:t>?</w:t>
      </w:r>
    </w:p>
    <w:p w14:paraId="0177AAE2" w14:textId="77777777" w:rsidR="00A536DF" w:rsidRDefault="00A536DF" w:rsidP="00A536DF">
      <w:pPr>
        <w:spacing w:after="0"/>
      </w:pPr>
      <w:r>
        <w:rPr>
          <w:rFonts w:cs="Microsoft Himalaya"/>
          <w:cs/>
          <w:lang w:bidi="bo-CN"/>
        </w:rPr>
        <w:t xml:space="preserve"> ཡ་བླ་མ་ དཀོན་མཆོག་གསུམ །</w:t>
      </w:r>
    </w:p>
    <w:p w14:paraId="66E34CFB" w14:textId="77777777" w:rsidR="00A536DF" w:rsidRDefault="00A536DF" w:rsidP="00A536DF">
      <w:pPr>
        <w:spacing w:after="0"/>
      </w:pPr>
      <w:r>
        <w:rPr>
          <w:rFonts w:cs="Microsoft Himalaya"/>
          <w:cs/>
          <w:lang w:bidi="bo-CN"/>
        </w:rPr>
        <w:t xml:space="preserve"> དབའི་ ཁྱེད་ ཀྱི་ ཁྱིམ་ཚང་ ཨཔ་ འདི་ </w:t>
      </w:r>
      <w:r>
        <w:t xml:space="preserve"># </w:t>
      </w:r>
      <w:r>
        <w:rPr>
          <w:rFonts w:cs="Microsoft Himalaya"/>
          <w:cs/>
          <w:lang w:bidi="bo-CN"/>
        </w:rPr>
        <w:t xml:space="preserve">འཆོལ་ལོང་ ཅིག་ ཨིནམ་ འདྲས་ མེན་ ན </w:t>
      </w:r>
      <w:r>
        <w:t>?</w:t>
      </w:r>
    </w:p>
    <w:p w14:paraId="390D31D2" w14:textId="77777777" w:rsidR="00A536DF" w:rsidRDefault="00A536DF" w:rsidP="00A536DF">
      <w:pPr>
        <w:spacing w:after="0"/>
      </w:pPr>
      <w:r>
        <w:rPr>
          <w:rFonts w:cs="Microsoft Himalaya"/>
          <w:cs/>
          <w:lang w:bidi="bo-CN"/>
        </w:rPr>
        <w:t xml:space="preserve"> ཡ་ ཨཔ་ ཁྱོད་ ཀྱི་ ཅ་ལ་ འདི་ ངེའི་ གདོང་ཁར་ སྟོན་ ཧུམ་ པ་ ཅིན་ ཚར་ གཅིག་ སྟོན་ ཤིག </w:t>
      </w:r>
      <w:r>
        <w:t xml:space="preserve"># </w:t>
      </w:r>
      <w:r>
        <w:rPr>
          <w:rFonts w:cs="Microsoft Himalaya"/>
          <w:cs/>
          <w:lang w:bidi="bo-CN"/>
        </w:rPr>
        <w:t>ཁྱོད་ སྟོན་ མི་ གིས་ སྟོན་ ཧུམ་ པ་ ཅིན་ ང་ ལྟ་ མི་ གིས་ བལྟ་ མ་ ཧུམ་ མེད །</w:t>
      </w:r>
    </w:p>
    <w:p w14:paraId="4A3D152A" w14:textId="77777777" w:rsidR="00A536DF" w:rsidRDefault="00A536DF" w:rsidP="00A536DF">
      <w:pPr>
        <w:spacing w:after="0"/>
      </w:pPr>
      <w:r>
        <w:rPr>
          <w:rFonts w:cs="Microsoft Himalaya"/>
          <w:cs/>
          <w:lang w:bidi="bo-CN"/>
        </w:rPr>
        <w:t xml:space="preserve"> མ་ འབད་ ས་ མ་ འབད་ ཨམ་ ཁྱོད །</w:t>
      </w:r>
    </w:p>
    <w:p w14:paraId="2461B7DD" w14:textId="77777777" w:rsidR="00A536DF" w:rsidRDefault="00A536DF" w:rsidP="00A536DF">
      <w:pPr>
        <w:spacing w:after="0"/>
      </w:pPr>
      <w:r>
        <w:rPr>
          <w:rFonts w:cs="Microsoft Himalaya"/>
          <w:cs/>
          <w:lang w:bidi="bo-CN"/>
        </w:rPr>
        <w:t xml:space="preserve"> ངེའི་ ཅ་ལ་ འདི་ རོགས་ ཀྱི་ གདོང་ཁར་ སྟོན་ དགོ་ མནོཝ་ མེད་ སྨ་རེ །</w:t>
      </w:r>
    </w:p>
    <w:p w14:paraId="53D75753" w14:textId="77777777" w:rsidR="00A536DF" w:rsidRDefault="00A536DF" w:rsidP="00A536DF">
      <w:pPr>
        <w:spacing w:after="0"/>
      </w:pPr>
      <w:r>
        <w:rPr>
          <w:rFonts w:cs="Microsoft Himalaya"/>
          <w:cs/>
          <w:lang w:bidi="bo-CN"/>
        </w:rPr>
        <w:t xml:space="preserve"> མཐོང་ ཆི་ པ་ ཅིན་ </w:t>
      </w:r>
      <w:r>
        <w:t xml:space="preserve"># </w:t>
      </w:r>
      <w:r>
        <w:rPr>
          <w:rFonts w:cs="Microsoft Himalaya"/>
          <w:cs/>
          <w:lang w:bidi="bo-CN"/>
        </w:rPr>
        <w:t xml:space="preserve">ཨམ་ ཁྱོད་ ཧ་ལས་ པའི་ ཤུགས་ཀྱིས་ </w:t>
      </w:r>
      <w:r>
        <w:t xml:space="preserve"># </w:t>
      </w:r>
      <w:r>
        <w:rPr>
          <w:rFonts w:cs="Microsoft Himalaya"/>
          <w:cs/>
          <w:lang w:bidi="bo-CN"/>
        </w:rPr>
        <w:t>ཨ་ནཱ་ ར་ གང་རྐྱལ་བོག་ སྙོ་ འོང་ །</w:t>
      </w:r>
    </w:p>
    <w:p w14:paraId="073DF448" w14:textId="77777777" w:rsidR="00A536DF" w:rsidRDefault="00A536DF" w:rsidP="00A536DF">
      <w:pPr>
        <w:spacing w:after="0"/>
      </w:pPr>
      <w:r>
        <w:rPr>
          <w:rFonts w:cs="Microsoft Himalaya"/>
          <w:cs/>
          <w:lang w:bidi="bo-CN"/>
        </w:rPr>
        <w:t xml:space="preserve"> ད་རེས་ ཚུན་ཚོད་ ང་ གིས་ ནཱི་བཟུམ་ གྱི་ ཅ་ལ་ མཐོང་ ར་ མ་ མྱོངས་ </w:t>
      </w:r>
      <w:r>
        <w:t xml:space="preserve"># </w:t>
      </w:r>
      <w:r>
        <w:rPr>
          <w:rFonts w:cs="Microsoft Himalaya"/>
          <w:cs/>
          <w:lang w:bidi="bo-CN"/>
        </w:rPr>
        <w:t>ཨཔ་ དབང་དྲག་ ཁྱོད་ ནང་ འདུག་ པ་ ཟེར་ །</w:t>
      </w:r>
    </w:p>
    <w:p w14:paraId="6ED11B8F" w14:textId="77777777" w:rsidR="00A536DF" w:rsidRDefault="00A536DF" w:rsidP="00A536DF">
      <w:pPr>
        <w:spacing w:after="0"/>
      </w:pPr>
      <w:r>
        <w:rPr>
          <w:rFonts w:cs="Microsoft Himalaya"/>
          <w:cs/>
          <w:lang w:bidi="bo-CN"/>
        </w:rPr>
        <w:t xml:space="preserve"> ང་ སེམས་ ཤོར་མི་ཤོར་ ཟེར་ །</w:t>
      </w:r>
    </w:p>
    <w:p w14:paraId="671B3FFF" w14:textId="77777777" w:rsidR="00A536DF" w:rsidRDefault="00A536DF" w:rsidP="00A536DF">
      <w:pPr>
        <w:spacing w:after="0"/>
      </w:pPr>
      <w:r>
        <w:rPr>
          <w:rFonts w:cs="Microsoft Himalaya"/>
          <w:cs/>
          <w:lang w:bidi="bo-CN"/>
        </w:rPr>
        <w:t xml:space="preserve"> ངེའི་ ཨ་ལུ་ འདི་ ཁྱོད་ བུམོ་ གི་ རྨག་པར་ གཏང་ ནི་ ཨིན་ ཟེར །</w:t>
      </w:r>
    </w:p>
    <w:p w14:paraId="1B730E01" w14:textId="77777777" w:rsidR="00A536DF" w:rsidRDefault="00A536DF" w:rsidP="00A536DF">
      <w:pPr>
        <w:spacing w:after="0"/>
      </w:pPr>
      <w:r>
        <w:rPr>
          <w:rFonts w:cs="Microsoft Himalaya"/>
          <w:cs/>
          <w:lang w:bidi="bo-CN"/>
        </w:rPr>
        <w:t xml:space="preserve"> ཨ་ལུ་ འདི་ མ་ཚད་ ང་ར་ ཡང་ ཨཔ་ དབང་དྲག་ ཁྱོད་ ཀྱི་ གནསམོ་ འབད་ ཆི་ ནི་ ཟེར་ </w:t>
      </w:r>
      <w:r>
        <w:t xml:space="preserve"># </w:t>
      </w:r>
      <w:r>
        <w:rPr>
          <w:rFonts w:cs="Microsoft Himalaya"/>
          <w:cs/>
          <w:lang w:bidi="bo-CN"/>
        </w:rPr>
        <w:t xml:space="preserve">ང་ ག་ འགྱོ་ </w:t>
      </w:r>
      <w:r>
        <w:t xml:space="preserve"># </w:t>
      </w:r>
      <w:r>
        <w:rPr>
          <w:rFonts w:cs="Microsoft Himalaya"/>
          <w:cs/>
          <w:lang w:bidi="bo-CN"/>
        </w:rPr>
        <w:t>ངེའི་ རྟིང་བདའ་ འཐོན་ འོང་ ག་ ཡང་ མི་ ཤེས་ ཨམ་ ཁྱོད །</w:t>
      </w:r>
    </w:p>
    <w:p w14:paraId="27ECF336" w14:textId="77777777" w:rsidR="00A536DF" w:rsidRDefault="00A536DF" w:rsidP="00A536DF">
      <w:pPr>
        <w:spacing w:after="0"/>
      </w:pPr>
      <w:r>
        <w:rPr>
          <w:rFonts w:cs="Microsoft Himalaya"/>
          <w:cs/>
          <w:lang w:bidi="bo-CN"/>
        </w:rPr>
        <w:t xml:space="preserve"> ཨའོ ། </w:t>
      </w:r>
      <w:r>
        <w:t xml:space="preserve"># </w:t>
      </w:r>
      <w:r>
        <w:rPr>
          <w:rFonts w:cs="Microsoft Himalaya"/>
          <w:cs/>
          <w:lang w:bidi="bo-CN"/>
        </w:rPr>
        <w:t>ངོ་ཚ་ ནི་ མེད་ པའི་ མི་ དབའི །</w:t>
      </w:r>
    </w:p>
    <w:p w14:paraId="483B36F5" w14:textId="77777777" w:rsidR="00A536DF" w:rsidRDefault="00A536DF" w:rsidP="00A536DF">
      <w:pPr>
        <w:spacing w:after="0"/>
      </w:pPr>
      <w:r>
        <w:rPr>
          <w:rFonts w:cs="Microsoft Himalaya"/>
          <w:cs/>
          <w:lang w:bidi="bo-CN"/>
        </w:rPr>
        <w:t xml:space="preserve"> འདི་བཟུམ་ གྱི་ མི་ དང་ བློ་ ག་དེ་སྦེ་ སླབ་ ཚུགས་ ནི །</w:t>
      </w:r>
    </w:p>
    <w:p w14:paraId="22B834C4" w14:textId="77777777" w:rsidR="00A536DF" w:rsidRDefault="00A536DF" w:rsidP="00A536DF">
      <w:pPr>
        <w:spacing w:after="0"/>
      </w:pPr>
      <w:r>
        <w:rPr>
          <w:rFonts w:cs="Microsoft Himalaya"/>
          <w:cs/>
          <w:lang w:bidi="bo-CN"/>
        </w:rPr>
        <w:t xml:space="preserve"> ད་ ང་ ཐག་བཏོགསཔ་ ཨིན །</w:t>
      </w:r>
    </w:p>
    <w:p w14:paraId="0FCCFBED" w14:textId="77777777" w:rsidR="00A536DF" w:rsidRDefault="00A536DF" w:rsidP="00A536DF">
      <w:pPr>
        <w:spacing w:after="0"/>
      </w:pPr>
      <w:r>
        <w:rPr>
          <w:rFonts w:cs="Microsoft Himalaya"/>
          <w:cs/>
          <w:lang w:bidi="bo-CN"/>
        </w:rPr>
        <w:t xml:space="preserve"> ངེའི་ ཨ་ལུ་ འདི་ ཨཔ་ འཆོལ་ལོང་ གཅིག་ གི་ བུམོ་ གི་ རྨག་པར་ འདི་ གཏང་ ར་ མི་ གཏང་ །</w:t>
      </w:r>
    </w:p>
    <w:p w14:paraId="45E979D4"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ཨམ་ ཁྱོད་ ཀྱིས་ སླབ་ ཚེ་ ག་དེ་སྦེ་ ལོ </w:t>
      </w:r>
      <w:r>
        <w:t>?</w:t>
      </w:r>
    </w:p>
    <w:p w14:paraId="28F3A5D7" w14:textId="77777777" w:rsidR="00A536DF" w:rsidRDefault="00A536DF" w:rsidP="00A536DF">
      <w:pPr>
        <w:spacing w:after="0"/>
      </w:pPr>
      <w:r>
        <w:rPr>
          <w:rFonts w:cs="Microsoft Himalaya"/>
          <w:cs/>
          <w:lang w:bidi="bo-CN"/>
        </w:rPr>
        <w:t xml:space="preserve"> ཁྱོད་ ཀྱི་ ཨ་ལུ་ འདི་ ངེའི་ བུམོ་ གི་ རྨགཔ་ སྦེ་ མ་ བཏང་ རུང་ </w:t>
      </w:r>
      <w:r>
        <w:t xml:space="preserve"># </w:t>
      </w:r>
      <w:r>
        <w:rPr>
          <w:rFonts w:cs="Microsoft Himalaya"/>
          <w:cs/>
          <w:lang w:bidi="bo-CN"/>
        </w:rPr>
        <w:t>ངེའི་ བུམོ་ ནང་དོག་ དགོཔ་ ག་ནི་ཡང་ མེད་ སྨ་རེ །</w:t>
      </w:r>
    </w:p>
    <w:p w14:paraId="262DEB32" w14:textId="77777777" w:rsidR="00A536DF" w:rsidRDefault="00A536DF" w:rsidP="00A536DF">
      <w:pPr>
        <w:spacing w:after="0"/>
      </w:pPr>
      <w:r>
        <w:rPr>
          <w:rFonts w:cs="Microsoft Himalaya"/>
          <w:cs/>
          <w:lang w:bidi="bo-CN"/>
        </w:rPr>
        <w:t xml:space="preserve"> མོ་ ལུ་ དགོ་ པའི་ ཅ་ལ་ འདི་ </w:t>
      </w:r>
      <w:r>
        <w:t xml:space="preserve"># </w:t>
      </w:r>
      <w:r>
        <w:rPr>
          <w:rFonts w:cs="Microsoft Himalaya"/>
          <w:cs/>
          <w:lang w:bidi="bo-CN"/>
        </w:rPr>
        <w:t>ཨ་པའི་ ནང་ འོས་བདེན་བདེན་ སྦེ་ ཡོད །</w:t>
      </w:r>
    </w:p>
    <w:p w14:paraId="4AA49895" w14:textId="77777777" w:rsidR="00A536DF" w:rsidRDefault="00A536DF" w:rsidP="00A536DF">
      <w:pPr>
        <w:spacing w:after="0"/>
      </w:pPr>
      <w:r>
        <w:rPr>
          <w:rFonts w:cs="Microsoft Himalaya"/>
          <w:cs/>
          <w:lang w:bidi="bo-CN"/>
        </w:rPr>
        <w:t xml:space="preserve"> ངེའི་ བུམོ་ རྨགཔ་ ལུ་ རེ་ དགོཔ་ ར་ མེད་ སྨ་རེ །</w:t>
      </w:r>
    </w:p>
    <w:p w14:paraId="277E678B" w14:textId="77777777" w:rsidR="00A536DF" w:rsidRDefault="00A536DF" w:rsidP="00A536DF">
      <w:pPr>
        <w:spacing w:after="0"/>
      </w:pPr>
      <w:r>
        <w:rPr>
          <w:rFonts w:cs="Microsoft Himalaya"/>
          <w:cs/>
          <w:lang w:bidi="bo-CN"/>
        </w:rPr>
        <w:t xml:space="preserve"> དེ་བ་འདི་ ཨམ་ </w:t>
      </w:r>
      <w:r>
        <w:t xml:space="preserve"># </w:t>
      </w:r>
      <w:r>
        <w:rPr>
          <w:rFonts w:cs="Microsoft Himalaya"/>
          <w:cs/>
          <w:lang w:bidi="bo-CN"/>
        </w:rPr>
        <w:t xml:space="preserve">ཁྱོད་ ངེའི་ ཁྱིམ་ གྱི་ སྒོ་ ཁར་ </w:t>
      </w:r>
      <w:r>
        <w:t xml:space="preserve"># </w:t>
      </w:r>
      <w:r>
        <w:rPr>
          <w:rFonts w:cs="Microsoft Himalaya"/>
          <w:cs/>
          <w:lang w:bidi="bo-CN"/>
        </w:rPr>
        <w:t>ག་ཕྱད་ མ་ སྡོད་ པ་ ཅིན་ དྲག་ འོང་ །</w:t>
      </w:r>
    </w:p>
    <w:p w14:paraId="37570A0D" w14:textId="77777777" w:rsidR="00A536DF" w:rsidRDefault="00A536DF" w:rsidP="00A536DF">
      <w:pPr>
        <w:spacing w:after="0"/>
      </w:pPr>
      <w:r>
        <w:rPr>
          <w:rFonts w:cs="Microsoft Himalaya"/>
          <w:cs/>
          <w:lang w:bidi="bo-CN"/>
        </w:rPr>
        <w:t xml:space="preserve"> ད་ལྟ་ར་ ཁྱོད་ ཀྱི་ གདོང་ ཀ་ཀུ་རུ་ བཟུམ་ འདི་ </w:t>
      </w:r>
      <w:r>
        <w:t xml:space="preserve"># </w:t>
      </w:r>
      <w:r>
        <w:rPr>
          <w:rFonts w:cs="Microsoft Himalaya"/>
          <w:cs/>
          <w:lang w:bidi="bo-CN"/>
        </w:rPr>
        <w:t>ང་ གཉིས་བཀག་ ཅིག་ རྐྱབ་བཞག་ འོང་ གོ །</w:t>
      </w:r>
    </w:p>
    <w:p w14:paraId="2129644C" w14:textId="77777777" w:rsidR="00A536DF" w:rsidRDefault="00A536DF" w:rsidP="00A536DF">
      <w:pPr>
        <w:spacing w:after="0"/>
      </w:pPr>
      <w:r>
        <w:rPr>
          <w:rFonts w:cs="Microsoft Himalaya"/>
          <w:cs/>
          <w:lang w:bidi="bo-CN"/>
        </w:rPr>
        <w:t xml:space="preserve"> ག་ ལོ </w:t>
      </w:r>
      <w:r>
        <w:t xml:space="preserve">? # </w:t>
      </w:r>
      <w:r>
        <w:rPr>
          <w:rFonts w:cs="Microsoft Himalaya"/>
          <w:cs/>
          <w:lang w:bidi="bo-CN"/>
        </w:rPr>
        <w:t xml:space="preserve">མན་བཟང་ ཡ </w:t>
      </w:r>
      <w:r>
        <w:t>?</w:t>
      </w:r>
    </w:p>
    <w:p w14:paraId="4BF98DB4" w14:textId="77777777" w:rsidR="00A536DF" w:rsidRDefault="00A536DF" w:rsidP="00A536DF">
      <w:pPr>
        <w:spacing w:after="0"/>
      </w:pPr>
      <w:r>
        <w:rPr>
          <w:rFonts w:cs="Microsoft Himalaya"/>
          <w:cs/>
          <w:lang w:bidi="bo-CN"/>
        </w:rPr>
        <w:t xml:space="preserve"> ངེའི་ ཨ་ཞང་ མན་བཟང་ འདི་ མེན་ པས་ སོང་ </w:t>
      </w:r>
      <w:r>
        <w:t>?</w:t>
      </w:r>
    </w:p>
    <w:p w14:paraId="3FBE00EA" w14:textId="77777777" w:rsidR="00A536DF" w:rsidRDefault="00A536DF" w:rsidP="00A536DF">
      <w:pPr>
        <w:spacing w:after="0"/>
      </w:pPr>
      <w:r>
        <w:rPr>
          <w:rFonts w:cs="Microsoft Himalaya"/>
          <w:cs/>
          <w:lang w:bidi="bo-CN"/>
        </w:rPr>
        <w:t xml:space="preserve"> སྟག་ཚང་ ཟ་ཁང་ གི་ སྦྱིན་བདག་ འདི་ མེན་ པས་ ག </w:t>
      </w:r>
      <w:r>
        <w:t>?</w:t>
      </w:r>
    </w:p>
    <w:p w14:paraId="7735F8A1" w14:textId="77777777" w:rsidR="00A536DF" w:rsidRDefault="00A536DF" w:rsidP="00A536DF">
      <w:pPr>
        <w:spacing w:after="0"/>
      </w:pPr>
      <w:r>
        <w:rPr>
          <w:rFonts w:cs="Microsoft Himalaya"/>
          <w:cs/>
          <w:lang w:bidi="bo-CN"/>
        </w:rPr>
        <w:t xml:space="preserve"> ཁོ་ དང་ གཉེན་རྐྱབ་ ནི་ འབད་ དོ་ ཟེར་ མི་ འདི་ ཁྱོད་ དང་ མཉམ་ འོང་ ནི་ མས་ སྟེ །</w:t>
      </w:r>
    </w:p>
    <w:p w14:paraId="6C9040B5" w14:textId="77777777" w:rsidR="00A536DF" w:rsidRDefault="00A536DF" w:rsidP="00A536DF">
      <w:pPr>
        <w:spacing w:after="0"/>
      </w:pPr>
      <w:r>
        <w:rPr>
          <w:rFonts w:cs="Microsoft Himalaya"/>
          <w:cs/>
          <w:lang w:bidi="bo-CN"/>
        </w:rPr>
        <w:t xml:space="preserve"> ངེའི་ ཨའི་ ད་ལྟོ་ ག་ཅི་ འབད་ དེས </w:t>
      </w:r>
      <w:r>
        <w:t>?</w:t>
      </w:r>
    </w:p>
    <w:p w14:paraId="750F4248" w14:textId="77777777" w:rsidR="00A536DF" w:rsidRDefault="00A536DF" w:rsidP="00A536DF">
      <w:pPr>
        <w:spacing w:after="0"/>
      </w:pPr>
      <w:r>
        <w:rPr>
          <w:rFonts w:cs="Microsoft Himalaya"/>
          <w:cs/>
          <w:lang w:bidi="bo-CN"/>
        </w:rPr>
        <w:t xml:space="preserve"> མ་ ཤེས ། </w:t>
      </w:r>
      <w:r>
        <w:t xml:space="preserve"># </w:t>
      </w:r>
      <w:r>
        <w:rPr>
          <w:rFonts w:cs="Microsoft Himalaya"/>
          <w:cs/>
          <w:lang w:bidi="bo-CN"/>
        </w:rPr>
        <w:t>ད་ཅི་ འདི་ ངེའི་ ཨ་པ་ དང་ མཉམ་ དང་རྭ་ སྦུག་ ལུ་ གནམ་མེད་ས་མེད་ ཁ་ཤགས་རྐྱབ་ སྡོད་ ནུག</w:t>
      </w:r>
    </w:p>
    <w:p w14:paraId="656EBEF6" w14:textId="77777777" w:rsidR="00A536DF" w:rsidRDefault="00A536DF" w:rsidP="00A536DF">
      <w:pPr>
        <w:spacing w:after="0"/>
      </w:pPr>
      <w:r>
        <w:rPr>
          <w:rFonts w:cs="Microsoft Himalaya"/>
          <w:cs/>
          <w:lang w:bidi="bo-CN"/>
        </w:rPr>
        <w:lastRenderedPageBreak/>
        <w:t xml:space="preserve"> ང་ བལྟ་ བ་ ཅིན་ ཁྱོད་ ཀྱི་ ཨའི་ གིས་ ང་བཅས་ གཉིས་ གཉེན་རྐྱབ་ མི་ སྟེར་ ནི་ བཟུམ་ ཅིག་ འདུག</w:t>
      </w:r>
    </w:p>
    <w:p w14:paraId="64A0D87A" w14:textId="77777777" w:rsidR="00A536DF" w:rsidRDefault="00A536DF" w:rsidP="00A536DF">
      <w:pPr>
        <w:spacing w:after="0"/>
      </w:pPr>
      <w:r>
        <w:rPr>
          <w:rFonts w:cs="Microsoft Himalaya"/>
          <w:cs/>
          <w:lang w:bidi="bo-CN"/>
        </w:rPr>
        <w:t xml:space="preserve"> ཁྱད་ མེད་ ཐག་ ང་ར་ གིས་ གཅད་ འོང་ ཟེར་ ། དབྱངས་ཅན ། </w:t>
      </w:r>
      <w:r>
        <w:t xml:space="preserve"># </w:t>
      </w:r>
      <w:r>
        <w:rPr>
          <w:rFonts w:cs="Microsoft Himalaya"/>
          <w:cs/>
          <w:lang w:bidi="bo-CN"/>
        </w:rPr>
        <w:t>ཁྱོད་ ཚ་གྱང་ལང་ མི་ དགོ །</w:t>
      </w:r>
    </w:p>
    <w:p w14:paraId="099DBCDB" w14:textId="77777777" w:rsidR="00A536DF" w:rsidRDefault="00A536DF" w:rsidP="00A536DF">
      <w:pPr>
        <w:spacing w:after="0"/>
      </w:pPr>
      <w:r>
        <w:rPr>
          <w:rFonts w:cs="Microsoft Himalaya"/>
          <w:cs/>
          <w:lang w:bidi="bo-CN"/>
        </w:rPr>
        <w:t xml:space="preserve"> ཨ་ཞང་ དང་ མཉམ་ བློ་ ཡང་ ང་ར་ གིས་ སླབ་ ད་ འོང་ །</w:t>
      </w:r>
    </w:p>
    <w:p w14:paraId="0362CCB1" w14:textId="77777777" w:rsidR="00A536DF" w:rsidRDefault="00A536DF" w:rsidP="00A536DF">
      <w:pPr>
        <w:spacing w:after="0"/>
      </w:pPr>
      <w:r>
        <w:rPr>
          <w:rFonts w:cs="Microsoft Himalaya"/>
          <w:cs/>
          <w:lang w:bidi="bo-CN"/>
        </w:rPr>
        <w:t xml:space="preserve"> ང་ ནངས་པ་ ག་དེ་སྦེ་ ཨིན་རུང་ སྤ་རོ་ ལུ་ འཐོན་འོང་ །</w:t>
      </w:r>
    </w:p>
    <w:p w14:paraId="00535F72" w14:textId="77777777" w:rsidR="00A536DF" w:rsidRDefault="00A536DF" w:rsidP="00A536DF">
      <w:pPr>
        <w:spacing w:after="0"/>
      </w:pPr>
      <w:r>
        <w:rPr>
          <w:rFonts w:cs="Microsoft Himalaya"/>
          <w:cs/>
          <w:lang w:bidi="bo-CN"/>
        </w:rPr>
        <w:t xml:space="preserve"> སྟེ་ ཁྱོད་ དང་ འཕྱད་ པར་ འཐོན་འོང་ སྨ་རེ །</w:t>
      </w:r>
    </w:p>
    <w:p w14:paraId="19815449" w14:textId="77777777" w:rsidR="00A536DF" w:rsidRDefault="00A536DF" w:rsidP="00A536DF">
      <w:pPr>
        <w:spacing w:after="0"/>
      </w:pPr>
      <w:r>
        <w:rPr>
          <w:rFonts w:cs="Microsoft Himalaya"/>
          <w:cs/>
          <w:lang w:bidi="bo-CN"/>
        </w:rPr>
        <w:t xml:space="preserve"> ག་ཏེ་ སྦེ་ </w:t>
      </w:r>
      <w:r>
        <w:t xml:space="preserve"># </w:t>
      </w:r>
      <w:r>
        <w:rPr>
          <w:rFonts w:cs="Microsoft Himalaya"/>
          <w:cs/>
          <w:lang w:bidi="bo-CN"/>
        </w:rPr>
        <w:t xml:space="preserve">འཕྱད་ ནི </w:t>
      </w:r>
      <w:r>
        <w:t>?</w:t>
      </w:r>
    </w:p>
    <w:p w14:paraId="118B2D05"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ང་ སླབ་ འོང་ །</w:t>
      </w:r>
    </w:p>
    <w:p w14:paraId="234AD903" w14:textId="77777777" w:rsidR="00A536DF" w:rsidRDefault="00A536DF" w:rsidP="00A536DF">
      <w:pPr>
        <w:spacing w:after="0"/>
      </w:pPr>
      <w:r>
        <w:rPr>
          <w:rFonts w:cs="Microsoft Himalaya"/>
          <w:cs/>
          <w:lang w:bidi="bo-CN"/>
        </w:rPr>
        <w:t xml:space="preserve"> ག་ ལོ </w:t>
      </w:r>
      <w:r>
        <w:t xml:space="preserve">? # </w:t>
      </w:r>
      <w:r>
        <w:rPr>
          <w:rFonts w:cs="Microsoft Himalaya"/>
          <w:cs/>
          <w:lang w:bidi="bo-CN"/>
        </w:rPr>
        <w:t xml:space="preserve">མན་བཟང་ ཡ </w:t>
      </w:r>
      <w:r>
        <w:t>?</w:t>
      </w:r>
    </w:p>
    <w:p w14:paraId="09741CF8" w14:textId="77777777" w:rsidR="00A536DF" w:rsidRDefault="00A536DF" w:rsidP="00A536DF">
      <w:pPr>
        <w:spacing w:after="0"/>
      </w:pPr>
      <w:r>
        <w:rPr>
          <w:rFonts w:cs="Microsoft Himalaya"/>
          <w:cs/>
          <w:lang w:bidi="bo-CN"/>
        </w:rPr>
        <w:t xml:space="preserve"> ངེའི་ ཨ་ཞང་ མན་བཟང་ འདི་ མེན་ པས་ སོང་ </w:t>
      </w:r>
      <w:r>
        <w:t>?</w:t>
      </w:r>
    </w:p>
    <w:p w14:paraId="468809B8" w14:textId="77777777" w:rsidR="00A536DF" w:rsidRDefault="00A536DF" w:rsidP="00A536DF">
      <w:pPr>
        <w:spacing w:after="0"/>
      </w:pPr>
      <w:r>
        <w:rPr>
          <w:rFonts w:cs="Microsoft Himalaya"/>
          <w:cs/>
          <w:lang w:bidi="bo-CN"/>
        </w:rPr>
        <w:t xml:space="preserve"> སྟག་ཚང་ ཟ་ཁང་ གི་ སྦྱིན་བདག་ འདི་ མེན་ པས་ ག </w:t>
      </w:r>
      <w:r>
        <w:t>?</w:t>
      </w:r>
    </w:p>
    <w:p w14:paraId="6BE9B773" w14:textId="77777777" w:rsidR="00A536DF" w:rsidRDefault="00A536DF" w:rsidP="00A536DF">
      <w:pPr>
        <w:spacing w:after="0"/>
      </w:pPr>
      <w:r>
        <w:rPr>
          <w:rFonts w:cs="Microsoft Himalaya"/>
          <w:cs/>
          <w:lang w:bidi="bo-CN"/>
        </w:rPr>
        <w:t xml:space="preserve"> དབའི་ དབའི་ ད་རེས་ ཡང་ ང་ ནཱ་ ལྷོད་ ཅི་ སྨ་རེ །</w:t>
      </w:r>
    </w:p>
    <w:p w14:paraId="002FAE4B" w14:textId="77777777" w:rsidR="00A536DF" w:rsidRDefault="00A536DF" w:rsidP="00A536DF">
      <w:pPr>
        <w:spacing w:after="0"/>
      </w:pPr>
      <w:r>
        <w:rPr>
          <w:rFonts w:cs="Microsoft Himalaya"/>
          <w:cs/>
          <w:lang w:bidi="bo-CN"/>
        </w:rPr>
        <w:t xml:space="preserve"> ཁྱོད་ སྡིག་ཆེ་ སྙིང་རྗེ་ ཡོད་ མི་ ཅིག་ འབད་བ་ཅིན་ </w:t>
      </w:r>
      <w:r>
        <w:t xml:space="preserve"># </w:t>
      </w:r>
      <w:r>
        <w:rPr>
          <w:rFonts w:cs="Microsoft Himalaya"/>
          <w:cs/>
          <w:lang w:bidi="bo-CN"/>
        </w:rPr>
        <w:t>ཡར་ ནང་ ན་ ཤོག་ ཟེར་ ན་འཐན་ སླབ་ རན་ ཆི་ ཡི་ ས་ ད །</w:t>
      </w:r>
    </w:p>
    <w:p w14:paraId="403E1BEF" w14:textId="77777777" w:rsidR="00A536DF" w:rsidRDefault="00A536DF" w:rsidP="00A536DF">
      <w:pPr>
        <w:spacing w:after="0"/>
      </w:pPr>
      <w:r>
        <w:rPr>
          <w:rFonts w:cs="Microsoft Himalaya"/>
          <w:cs/>
          <w:lang w:bidi="bo-CN"/>
        </w:rPr>
        <w:t xml:space="preserve"> ང་ ནུབམོ་ རིང་ཆད་མེདཔ་ ཨ་ནཱ་ བསིལ་སྐམ་བརྒྱངས་ བཞག་ མ་ ད །</w:t>
      </w:r>
    </w:p>
    <w:p w14:paraId="29C26B81" w14:textId="77777777" w:rsidR="00A536DF" w:rsidRDefault="00A536DF" w:rsidP="00A536DF">
      <w:pPr>
        <w:spacing w:after="0"/>
      </w:pPr>
      <w:r>
        <w:rPr>
          <w:rFonts w:cs="Microsoft Himalaya"/>
          <w:cs/>
          <w:lang w:bidi="bo-CN"/>
        </w:rPr>
        <w:t xml:space="preserve"> ཡངན་ སྒོ་སྒྲིག་ མགུ་ མར་ ཚར་ གཅིག་ བལྟ་ ད་ དབའི །</w:t>
      </w:r>
    </w:p>
    <w:p w14:paraId="22A30743" w14:textId="77777777" w:rsidR="00A536DF" w:rsidRDefault="00A536DF" w:rsidP="00A536DF">
      <w:pPr>
        <w:spacing w:after="0"/>
      </w:pPr>
      <w:r>
        <w:rPr>
          <w:rFonts w:cs="Microsoft Himalaya"/>
          <w:cs/>
          <w:lang w:bidi="bo-CN"/>
        </w:rPr>
        <w:t xml:space="preserve"> ཁྱོད་ གདོང་ ལན་ གཅིག་ མཐོང་ རུང་ ང་ སེམས་དགའ་ བས །</w:t>
      </w:r>
    </w:p>
    <w:p w14:paraId="635A4F2F" w14:textId="77777777" w:rsidR="00A536DF" w:rsidRDefault="00A536DF" w:rsidP="00A536DF">
      <w:pPr>
        <w:spacing w:after="0"/>
      </w:pPr>
      <w:r>
        <w:rPr>
          <w:rFonts w:cs="Microsoft Himalaya"/>
          <w:cs/>
          <w:lang w:bidi="bo-CN"/>
        </w:rPr>
        <w:t xml:space="preserve"> རྒྱ་ ལུ་ སྐྱེས་ པའི་ གླང་པོ་ རིན་ཆེན་ ང་ ། </w:t>
      </w:r>
      <w:r>
        <w:t xml:space="preserve"># </w:t>
      </w:r>
      <w:r>
        <w:rPr>
          <w:rFonts w:cs="Microsoft Himalaya"/>
          <w:cs/>
          <w:lang w:bidi="bo-CN"/>
        </w:rPr>
        <w:t>།</w:t>
      </w:r>
    </w:p>
    <w:p w14:paraId="1A9CA09C" w14:textId="77777777" w:rsidR="00A536DF" w:rsidRDefault="00A536DF" w:rsidP="00A536DF">
      <w:pPr>
        <w:spacing w:after="0"/>
      </w:pPr>
      <w:r>
        <w:rPr>
          <w:rFonts w:cs="Microsoft Himalaya"/>
          <w:cs/>
          <w:lang w:bidi="bo-CN"/>
        </w:rPr>
        <w:t xml:space="preserve"> ལན་ གཅིག་ ལུས་ འདི་ ཚད་པའི་ ནང་ ལུ་ ལུས ། </w:t>
      </w:r>
      <w:r>
        <w:t xml:space="preserve"># </w:t>
      </w:r>
      <w:r>
        <w:rPr>
          <w:rFonts w:cs="Microsoft Himalaya"/>
          <w:cs/>
          <w:lang w:bidi="bo-CN"/>
        </w:rPr>
        <w:t>།</w:t>
      </w:r>
    </w:p>
    <w:p w14:paraId="05CA2EAF" w14:textId="77777777" w:rsidR="00A536DF" w:rsidRDefault="00A536DF" w:rsidP="00A536DF">
      <w:pPr>
        <w:spacing w:after="0"/>
      </w:pPr>
      <w:r>
        <w:rPr>
          <w:rFonts w:cs="Microsoft Himalaya"/>
          <w:cs/>
          <w:lang w:bidi="bo-CN"/>
        </w:rPr>
        <w:t xml:space="preserve"> ལུས་ མེད་ སེམས་ ཀྱིས་ གངས་ཆུ་ འཐུང་ དགོ་ མནོ ། </w:t>
      </w:r>
      <w:r>
        <w:t xml:space="preserve"># </w:t>
      </w:r>
      <w:r>
        <w:rPr>
          <w:rFonts w:cs="Microsoft Himalaya"/>
          <w:cs/>
          <w:lang w:bidi="bo-CN"/>
        </w:rPr>
        <w:t>།</w:t>
      </w:r>
    </w:p>
    <w:p w14:paraId="386D90EB" w14:textId="77777777" w:rsidR="00A536DF" w:rsidRDefault="00A536DF" w:rsidP="00A536DF">
      <w:pPr>
        <w:spacing w:after="0"/>
      </w:pPr>
      <w:r>
        <w:rPr>
          <w:rFonts w:cs="Microsoft Himalaya"/>
          <w:cs/>
          <w:lang w:bidi="bo-CN"/>
        </w:rPr>
        <w:t xml:space="preserve"> ཆུ་མོ་ འཐོན་ སའི་ རྐ་མགོ་ མ་ ལྷོད་ རུང་ ། </w:t>
      </w:r>
      <w:r>
        <w:t xml:space="preserve"># </w:t>
      </w:r>
      <w:r>
        <w:rPr>
          <w:rFonts w:cs="Microsoft Himalaya"/>
          <w:cs/>
          <w:lang w:bidi="bo-CN"/>
        </w:rPr>
        <w:t>།</w:t>
      </w:r>
    </w:p>
    <w:p w14:paraId="5E5D5AB1" w14:textId="77777777" w:rsidR="00A536DF" w:rsidRDefault="00A536DF" w:rsidP="00A536DF">
      <w:pPr>
        <w:spacing w:after="0"/>
      </w:pPr>
      <w:r>
        <w:rPr>
          <w:rFonts w:cs="Microsoft Himalaya"/>
          <w:cs/>
          <w:lang w:bidi="bo-CN"/>
        </w:rPr>
        <w:t xml:space="preserve"> ཆུ་ མཇུག་ རྒྱ་གར་ ཤར་ ལུ་ ལྷོད་ པའི་ ཚེ ། </w:t>
      </w:r>
      <w:r>
        <w:t xml:space="preserve"># </w:t>
      </w:r>
      <w:r>
        <w:rPr>
          <w:rFonts w:cs="Microsoft Himalaya"/>
          <w:cs/>
          <w:lang w:bidi="bo-CN"/>
        </w:rPr>
        <w:t>།</w:t>
      </w:r>
    </w:p>
    <w:p w14:paraId="3E6D118A" w14:textId="77777777" w:rsidR="00A536DF" w:rsidRDefault="00A536DF" w:rsidP="00A536DF">
      <w:pPr>
        <w:spacing w:after="0"/>
      </w:pPr>
      <w:r>
        <w:rPr>
          <w:rFonts w:cs="Microsoft Himalaya"/>
          <w:cs/>
          <w:lang w:bidi="bo-CN"/>
        </w:rPr>
        <w:t xml:space="preserve"> འཐུང་ བའི་ སྨོན་ལམ་ ལན་ གསུམ་ བཏབ་ སྟེ་ ཡོད ། </w:t>
      </w:r>
      <w:r>
        <w:t xml:space="preserve"># </w:t>
      </w:r>
      <w:r>
        <w:rPr>
          <w:rFonts w:cs="Microsoft Himalaya"/>
          <w:cs/>
          <w:lang w:bidi="bo-CN"/>
        </w:rPr>
        <w:t>།</w:t>
      </w:r>
    </w:p>
    <w:p w14:paraId="7946C1C8" w14:textId="77777777" w:rsidR="00A536DF" w:rsidRDefault="00A536DF" w:rsidP="00A536DF">
      <w:pPr>
        <w:spacing w:after="0"/>
      </w:pPr>
      <w:r>
        <w:rPr>
          <w:rFonts w:cs="Microsoft Himalaya"/>
          <w:cs/>
          <w:lang w:bidi="bo-CN"/>
        </w:rPr>
        <w:t xml:space="preserve"> ཁྱོད་ </w:t>
      </w:r>
      <w:r>
        <w:t xml:space="preserve"># </w:t>
      </w:r>
      <w:r>
        <w:rPr>
          <w:rFonts w:cs="Microsoft Himalaya"/>
          <w:cs/>
          <w:lang w:bidi="bo-CN"/>
        </w:rPr>
        <w:t>ནཱ་ འདི་ བཞག་ ནི་ ཨིན་ ར་ མེན་ པས །</w:t>
      </w:r>
    </w:p>
    <w:p w14:paraId="2A851004" w14:textId="77777777" w:rsidR="00A536DF" w:rsidRDefault="00A536DF" w:rsidP="00A536DF">
      <w:pPr>
        <w:spacing w:after="0"/>
      </w:pPr>
      <w:r>
        <w:rPr>
          <w:rFonts w:cs="Microsoft Himalaya"/>
          <w:cs/>
          <w:lang w:bidi="bo-CN"/>
        </w:rPr>
        <w:t xml:space="preserve"> ཐག་ རིང་ ས་ ཅིག་ ཁར་ བསྐྱལ་ དགོ་ ནི་ བཟུམ་ ཅིག་ འདུག </w:t>
      </w:r>
      <w:r>
        <w:t xml:space="preserve"># </w:t>
      </w:r>
      <w:r>
        <w:rPr>
          <w:rFonts w:cs="Microsoft Himalaya"/>
          <w:cs/>
          <w:lang w:bidi="bo-CN"/>
        </w:rPr>
        <w:t>ཁོ་ ངེའི་ བུམོ་ འདི་ དང་ གཉེན་ ད་རེས་ནངས་པ་ ར་ རྐྱབ་ ནི་ ཨིན་ ཟེར་ མི་ འདི་ ཁྱོད་ བླམ་ ཞུཝ་ དེས་ ཞུ་ ནིའི་ རྩིས་རྐྱབ་ ཨིན་ པས་ པ །</w:t>
      </w:r>
    </w:p>
    <w:p w14:paraId="4DC434C1" w14:textId="77777777" w:rsidR="00A536DF" w:rsidRDefault="00A536DF" w:rsidP="00A536DF">
      <w:pPr>
        <w:spacing w:after="0"/>
      </w:pPr>
      <w:r>
        <w:rPr>
          <w:rFonts w:cs="Microsoft Himalaya"/>
          <w:cs/>
          <w:lang w:bidi="bo-CN"/>
        </w:rPr>
        <w:t xml:space="preserve"> ཨཔ་ དབང་དྲག་ དྲོ་པ་ ཧ་ ལས་ ནང་ དོག་དོག་ ར་ འདྲཝ་སྦེ་ </w:t>
      </w:r>
      <w:r>
        <w:t xml:space="preserve"># </w:t>
      </w:r>
      <w:r>
        <w:rPr>
          <w:rFonts w:cs="Microsoft Himalaya"/>
          <w:cs/>
          <w:lang w:bidi="bo-CN"/>
        </w:rPr>
        <w:t xml:space="preserve">ག་ཏེ་ འགྱོཝ་ ཨིན་ཟེརཝ </w:t>
      </w:r>
      <w:r>
        <w:t>?</w:t>
      </w:r>
    </w:p>
    <w:p w14:paraId="7B28BF01" w14:textId="77777777" w:rsidR="00A536DF" w:rsidRDefault="00A536DF" w:rsidP="00A536DF">
      <w:pPr>
        <w:spacing w:after="0"/>
      </w:pPr>
      <w:r>
        <w:rPr>
          <w:rFonts w:cs="Microsoft Himalaya"/>
          <w:cs/>
          <w:lang w:bidi="bo-CN"/>
        </w:rPr>
        <w:t xml:space="preserve"> ཨམ་ གནག་ལེགསམོ་ འདི་ དབའི །</w:t>
      </w:r>
    </w:p>
    <w:p w14:paraId="653482F8" w14:textId="77777777" w:rsidR="00A536DF" w:rsidRDefault="00A536DF" w:rsidP="00A536DF">
      <w:pPr>
        <w:spacing w:after="0"/>
      </w:pPr>
      <w:r>
        <w:rPr>
          <w:rFonts w:cs="Microsoft Himalaya"/>
          <w:cs/>
          <w:lang w:bidi="bo-CN"/>
        </w:rPr>
        <w:t xml:space="preserve"> གཟུགས་ ཡང་ ཇམ་སྦྱིས་ བཟུམ་ ཨིན་ པས་ ས ། </w:t>
      </w:r>
      <w:r>
        <w:t xml:space="preserve"># </w:t>
      </w:r>
      <w:r>
        <w:rPr>
          <w:rFonts w:cs="Microsoft Himalaya"/>
          <w:cs/>
          <w:lang w:bidi="bo-CN"/>
        </w:rPr>
        <w:t xml:space="preserve">ཇམ་སྦྱིས་ སྟོངམ་ ཅིག་ འབག་ སྦེ་ དྲོ་པ་ ཧ་ ལས་ རྟེན་འབྲེལ་ ངན་སི་སི་ སྦེ་ </w:t>
      </w:r>
      <w:r>
        <w:t xml:space="preserve"># </w:t>
      </w:r>
      <w:r>
        <w:rPr>
          <w:rFonts w:cs="Microsoft Himalaya"/>
          <w:cs/>
          <w:lang w:bidi="bo-CN"/>
        </w:rPr>
        <w:t>མི་ འགྱོ་ སའི་ ལམ་ ཁར་ ག་ཅི་ འབདཝ་ ཨིན་ན་ མ་ ཤེས །</w:t>
      </w:r>
    </w:p>
    <w:p w14:paraId="2A915CCE" w14:textId="77777777" w:rsidR="00A536DF" w:rsidRDefault="00A536DF" w:rsidP="00A536DF">
      <w:pPr>
        <w:spacing w:after="0"/>
      </w:pPr>
      <w:r>
        <w:rPr>
          <w:rFonts w:cs="Microsoft Himalaya"/>
          <w:cs/>
          <w:lang w:bidi="bo-CN"/>
        </w:rPr>
        <w:t xml:space="preserve"> ཐུའི་ </w:t>
      </w:r>
      <w:r>
        <w:t xml:space="preserve"># </w:t>
      </w:r>
      <w:r>
        <w:rPr>
          <w:rFonts w:cs="Microsoft Himalaya"/>
          <w:cs/>
          <w:lang w:bidi="bo-CN"/>
        </w:rPr>
        <w:t>ཡ་ ཨམ་ ཁྱོད །</w:t>
      </w:r>
    </w:p>
    <w:p w14:paraId="25A21637" w14:textId="77777777" w:rsidR="00A536DF" w:rsidRDefault="00A536DF" w:rsidP="00A536DF">
      <w:pPr>
        <w:spacing w:after="0"/>
      </w:pPr>
      <w:r>
        <w:rPr>
          <w:rFonts w:cs="Microsoft Himalaya"/>
          <w:cs/>
          <w:lang w:bidi="bo-CN"/>
        </w:rPr>
        <w:t xml:space="preserve"> དྲོ་པ་ ཧ་ ལས་ ཨམ་སྲུ་ གདོང་ གནགཔོ་ གཅིག་ དང་ ཕྱད་ པའི་ ལྟས་ངན་ ཉི་ཤུ་རྩ་གཅིག་ ཟློགས་ ཤིག</w:t>
      </w:r>
    </w:p>
    <w:p w14:paraId="563B0B7A" w14:textId="77777777" w:rsidR="00A536DF" w:rsidRDefault="00A536DF" w:rsidP="00A536DF">
      <w:pPr>
        <w:spacing w:after="0"/>
      </w:pPr>
      <w:r>
        <w:rPr>
          <w:rFonts w:cs="Microsoft Himalaya"/>
          <w:cs/>
          <w:lang w:bidi="bo-CN"/>
        </w:rPr>
        <w:t xml:space="preserve"> དབའི་ ཨཔ་ འཆོལ་ལོང་ །</w:t>
      </w:r>
    </w:p>
    <w:p w14:paraId="32343CCF" w14:textId="77777777" w:rsidR="00A536DF" w:rsidRDefault="00A536DF" w:rsidP="00A536DF">
      <w:pPr>
        <w:spacing w:after="0"/>
      </w:pPr>
      <w:r>
        <w:rPr>
          <w:rFonts w:cs="Microsoft Himalaya"/>
          <w:cs/>
          <w:lang w:bidi="bo-CN"/>
        </w:rPr>
        <w:t xml:space="preserve"> ཁྱོད་ ཀྱིས་ སླབ་ ཚེ་ ག་དེ་སྦེ་ ལོ །</w:t>
      </w:r>
    </w:p>
    <w:p w14:paraId="190DA3D9" w14:textId="77777777" w:rsidR="00A536DF" w:rsidRDefault="00A536DF" w:rsidP="00A536DF">
      <w:pPr>
        <w:spacing w:after="0"/>
      </w:pPr>
      <w:r>
        <w:rPr>
          <w:rFonts w:cs="Microsoft Himalaya"/>
          <w:cs/>
          <w:lang w:bidi="bo-CN"/>
        </w:rPr>
        <w:t xml:space="preserve"> གནམ་ དྲོ་པ་ མིའི་ ཁར་ ཆུ་ཚན་ ཡང་ མ་ རེགཔ་ ལས་ ངེའི་ སྐྱོན་བཤད་ རྐྱབ་ ། </w:t>
      </w:r>
      <w:r>
        <w:t xml:space="preserve"># </w:t>
      </w:r>
      <w:r>
        <w:rPr>
          <w:rFonts w:cs="Microsoft Himalaya"/>
          <w:cs/>
          <w:lang w:bidi="bo-CN"/>
        </w:rPr>
        <w:t xml:space="preserve">ངེའི་ གདོང་ གུ་ </w:t>
      </w:r>
      <w:r>
        <w:t xml:space="preserve"># </w:t>
      </w:r>
      <w:r>
        <w:rPr>
          <w:rFonts w:cs="Microsoft Himalaya"/>
          <w:cs/>
          <w:lang w:bidi="bo-CN"/>
        </w:rPr>
        <w:t xml:space="preserve">ཐུའི་ དང་ ཐུའི་ ཟེར་ </w:t>
      </w:r>
      <w:r>
        <w:t xml:space="preserve"># </w:t>
      </w:r>
      <w:r>
        <w:rPr>
          <w:rFonts w:cs="Microsoft Himalaya"/>
          <w:cs/>
          <w:lang w:bidi="bo-CN"/>
        </w:rPr>
        <w:t>། ཡ་ དེསན་ ཡང་ ཐོ་ལོ་ལོ །</w:t>
      </w:r>
    </w:p>
    <w:p w14:paraId="3B537CB8" w14:textId="77777777" w:rsidR="00A536DF" w:rsidRDefault="00A536DF" w:rsidP="00A536DF">
      <w:pPr>
        <w:spacing w:after="0"/>
      </w:pPr>
      <w:r>
        <w:rPr>
          <w:rFonts w:cs="Microsoft Himalaya"/>
          <w:cs/>
          <w:lang w:bidi="bo-CN"/>
        </w:rPr>
        <w:t xml:space="preserve"> འགྱོ་ སའི་ ལམ་ བདའ་ རྦོ་ཏོ་རིལ་ ཤི་ བཅུག་ ཤིག་ ཁྱོད །</w:t>
      </w:r>
    </w:p>
    <w:p w14:paraId="0CE4843A" w14:textId="77777777" w:rsidR="00A536DF" w:rsidRDefault="00A536DF" w:rsidP="00A536DF">
      <w:pPr>
        <w:spacing w:after="0"/>
      </w:pPr>
      <w:r>
        <w:rPr>
          <w:rFonts w:cs="Microsoft Himalaya"/>
          <w:cs/>
          <w:lang w:bidi="bo-CN"/>
        </w:rPr>
        <w:t xml:space="preserve"> ནངས་པ་ ཨ་ཞང་ གཉེན་རྐྱབ་ ནིའི་ བཅའ་སྒྲིག་ རབ་རུབ་བཏང་ རྐྱབ་ ནི་ མེན་ པར་ </w:t>
      </w:r>
      <w:r>
        <w:t xml:space="preserve"># </w:t>
      </w:r>
      <w:r>
        <w:rPr>
          <w:rFonts w:cs="Microsoft Himalaya"/>
          <w:cs/>
          <w:lang w:bidi="bo-CN"/>
        </w:rPr>
        <w:t>དོ་རུང་ ཨ་ནཱི་ བུམོ་ སྤྱང་ཀམོ་ འདི་ འཕྱད་ པར་ སོང་ སྨ་རེ །</w:t>
      </w:r>
    </w:p>
    <w:p w14:paraId="35B14F55" w14:textId="77777777" w:rsidR="00A536DF" w:rsidRDefault="00A536DF" w:rsidP="00A536DF">
      <w:pPr>
        <w:spacing w:after="0"/>
      </w:pPr>
      <w:r>
        <w:rPr>
          <w:rFonts w:cs="Microsoft Himalaya"/>
          <w:cs/>
          <w:lang w:bidi="bo-CN"/>
        </w:rPr>
        <w:t xml:space="preserve"> དེ་ལས་འབདན་ ཁྱོད་ དང་ ང་ བློ་ ཚགས་ཁར་ མི་ ཚུད་ དགོ །</w:t>
      </w:r>
    </w:p>
    <w:p w14:paraId="6E3D3470" w14:textId="77777777" w:rsidR="00A536DF" w:rsidRDefault="00A536DF" w:rsidP="00A536DF">
      <w:pPr>
        <w:spacing w:after="0"/>
      </w:pPr>
      <w:r>
        <w:rPr>
          <w:rFonts w:cs="Microsoft Himalaya"/>
          <w:cs/>
          <w:lang w:bidi="bo-CN"/>
        </w:rPr>
        <w:t xml:space="preserve"> ཡ་ ལགས་སོ །</w:t>
      </w:r>
    </w:p>
    <w:p w14:paraId="3D118E3F" w14:textId="77777777" w:rsidR="00A536DF" w:rsidRDefault="00A536DF" w:rsidP="00A536DF">
      <w:pPr>
        <w:spacing w:after="0"/>
      </w:pPr>
      <w:r>
        <w:rPr>
          <w:rFonts w:cs="Microsoft Himalaya"/>
          <w:cs/>
          <w:lang w:bidi="bo-CN"/>
        </w:rPr>
        <w:t xml:space="preserve"> སྤང་ དང་ ནགས་ ཀྱི་ ལྷ་མོ་ ཨིན་རུང་ </w:t>
      </w:r>
      <w:r>
        <w:t xml:space="preserve"># </w:t>
      </w:r>
      <w:r>
        <w:rPr>
          <w:rFonts w:cs="Microsoft Himalaya"/>
          <w:cs/>
          <w:lang w:bidi="bo-CN"/>
        </w:rPr>
        <w:t xml:space="preserve">ས་ དང་ ལུངམ་ གི་ གནས་བདག་ ཞི་བདག་ ཨིན་རུང་ </w:t>
      </w:r>
      <w:r>
        <w:t xml:space="preserve"># </w:t>
      </w:r>
      <w:r>
        <w:rPr>
          <w:rFonts w:cs="Microsoft Himalaya"/>
          <w:cs/>
          <w:lang w:bidi="bo-CN"/>
        </w:rPr>
        <w:t xml:space="preserve">མཚོ་ དང་ ཆུ་ གི་ མཚོ་སྨནམོ་ ཨིན་རུང་ </w:t>
      </w:r>
      <w:r>
        <w:t xml:space="preserve"># </w:t>
      </w:r>
      <w:r>
        <w:rPr>
          <w:rFonts w:cs="Microsoft Himalaya"/>
          <w:cs/>
          <w:lang w:bidi="bo-CN"/>
        </w:rPr>
        <w:t>ད་རེས་ འབདན་ སྐྱབས་ དང་ མགོན་ མཛད་ དགོ་ པས་ དགོ །</w:t>
      </w:r>
    </w:p>
    <w:p w14:paraId="658ACD8B" w14:textId="77777777" w:rsidR="00A536DF" w:rsidRDefault="00A536DF" w:rsidP="00A536DF">
      <w:pPr>
        <w:spacing w:after="0"/>
      </w:pPr>
      <w:r>
        <w:rPr>
          <w:rFonts w:cs="Microsoft Himalaya"/>
          <w:cs/>
          <w:lang w:bidi="bo-CN"/>
        </w:rPr>
        <w:t xml:space="preserve"> ངེའི་ ཅ་ལ་ འདི་ ཨ་ནཱི་ ཟམ་ འདི་ གི་ འོག་ ལུ་ ཁྱེད་ ལུ་ གཏམས་བཞག་ དོ །</w:t>
      </w:r>
    </w:p>
    <w:p w14:paraId="18FC325A" w14:textId="77777777" w:rsidR="00A536DF" w:rsidRDefault="00A536DF" w:rsidP="00A536DF">
      <w:pPr>
        <w:spacing w:after="0"/>
      </w:pPr>
      <w:r>
        <w:rPr>
          <w:rFonts w:cs="Microsoft Himalaya"/>
          <w:cs/>
          <w:lang w:bidi="bo-CN"/>
        </w:rPr>
        <w:t xml:space="preserve"> མི་ སྤྱང་ཀ་ ང་ གིས་ མཆོདཔ་ ག་ནི་ཡང་ ཕུལ་ ནི་ མིན་འདུག་ ཟེར་ མནོ་ </w:t>
      </w:r>
      <w:r>
        <w:t xml:space="preserve"># </w:t>
      </w:r>
      <w:r>
        <w:rPr>
          <w:rFonts w:cs="Microsoft Himalaya"/>
          <w:cs/>
          <w:lang w:bidi="bo-CN"/>
        </w:rPr>
        <w:t>ངེའི་ ཅ་ལ་ འདི་ བདག་མེད་ སྦེ་ བཞག་ མ་ ད་ ཤིག</w:t>
      </w:r>
    </w:p>
    <w:p w14:paraId="1E246CE8" w14:textId="77777777" w:rsidR="00A536DF" w:rsidRDefault="00A536DF" w:rsidP="00A536DF">
      <w:pPr>
        <w:spacing w:after="0"/>
      </w:pPr>
      <w:r>
        <w:rPr>
          <w:rFonts w:cs="Microsoft Himalaya"/>
          <w:cs/>
          <w:lang w:bidi="bo-CN"/>
        </w:rPr>
        <w:t xml:space="preserve"> ངེའི་ བུམོ་ འདི་ མི་ ཕྱུགཔོ་ ཅིག་ གི་ མནའམ་ སྦེ་ བཙུགས་ ཚརཝ་ ཅིག་</w:t>
      </w:r>
    </w:p>
    <w:p w14:paraId="7672BB52" w14:textId="77777777" w:rsidR="00A536DF" w:rsidRDefault="00A536DF" w:rsidP="00A536DF">
      <w:pPr>
        <w:spacing w:after="0"/>
      </w:pPr>
      <w:r>
        <w:rPr>
          <w:rFonts w:cs="Microsoft Himalaya"/>
          <w:cs/>
          <w:lang w:bidi="bo-CN"/>
        </w:rPr>
        <w:t xml:space="preserve"> ང་ གིས་ གསོལ་ཆོག་ གཏང་ འོང་ དབའི་ ། </w:t>
      </w:r>
      <w:r>
        <w:t xml:space="preserve"># </w:t>
      </w:r>
      <w:r>
        <w:rPr>
          <w:rFonts w:cs="Microsoft Himalaya"/>
          <w:cs/>
          <w:lang w:bidi="bo-CN"/>
        </w:rPr>
        <w:t xml:space="preserve">འདི་ ག་ཅི་ གི་ ལྟས་ངན་ ཅིག་ ཨིན་ན </w:t>
      </w:r>
      <w:r>
        <w:t>?</w:t>
      </w:r>
    </w:p>
    <w:p w14:paraId="2A893E17" w14:textId="77777777" w:rsidR="00A536DF" w:rsidRDefault="00A536DF" w:rsidP="00A536DF">
      <w:pPr>
        <w:spacing w:after="0"/>
      </w:pPr>
      <w:r>
        <w:rPr>
          <w:rFonts w:cs="Microsoft Himalaya"/>
          <w:cs/>
          <w:lang w:bidi="bo-CN"/>
        </w:rPr>
        <w:t xml:space="preserve"> གནམ་ ཉིན་མར་ བྱ་ འུག་པ་ སྐད་རྐྱབ་ སར་ དངོས་སུ་ སྦེ་ མཐོང་ མི་ འདི་ </w:t>
      </w:r>
      <w:r>
        <w:t xml:space="preserve"># </w:t>
      </w:r>
      <w:r>
        <w:rPr>
          <w:rFonts w:cs="Microsoft Himalaya"/>
          <w:cs/>
          <w:lang w:bidi="bo-CN"/>
        </w:rPr>
        <w:t>ད་རེས་ ངེའི་ ཅ་ལ་ འདི་ ལུ་ བར་ཆད་ ཅིག་ འབྱུང་ དོ་ ཟེར་ བའི་ རྟགས་མཚན་ འོང་ ནི་ མས །</w:t>
      </w:r>
    </w:p>
    <w:p w14:paraId="6E1FB139" w14:textId="77777777" w:rsidR="00A536DF" w:rsidRDefault="00A536DF" w:rsidP="00A536DF">
      <w:pPr>
        <w:spacing w:after="0"/>
      </w:pPr>
      <w:r>
        <w:rPr>
          <w:rFonts w:cs="Microsoft Himalaya"/>
          <w:cs/>
          <w:lang w:bidi="bo-CN"/>
        </w:rPr>
        <w:t xml:space="preserve"> ང་ ག་དེ་ འབད་ ནི་ ན </w:t>
      </w:r>
      <w:r>
        <w:t>?</w:t>
      </w:r>
    </w:p>
    <w:p w14:paraId="50DED2BD" w14:textId="77777777" w:rsidR="00A536DF" w:rsidRDefault="00A536DF" w:rsidP="00A536DF">
      <w:pPr>
        <w:spacing w:after="0"/>
      </w:pPr>
      <w:r>
        <w:rPr>
          <w:rFonts w:cs="Microsoft Himalaya"/>
          <w:cs/>
          <w:lang w:bidi="bo-CN"/>
        </w:rPr>
        <w:t xml:space="preserve"> དོན་ཧིང་ ཡང་ མ་འདྲཝ་ ཅིག་ སྦེ་ སྤར་ དོ་ པ་ཡ །</w:t>
      </w:r>
    </w:p>
    <w:p w14:paraId="0F478065" w14:textId="77777777" w:rsidR="00A536DF" w:rsidRDefault="00A536DF" w:rsidP="00A536DF">
      <w:pPr>
        <w:spacing w:after="0"/>
      </w:pPr>
      <w:r>
        <w:rPr>
          <w:rFonts w:cs="Microsoft Himalaya"/>
          <w:cs/>
          <w:lang w:bidi="bo-CN"/>
        </w:rPr>
        <w:lastRenderedPageBreak/>
        <w:t xml:space="preserve"> ཨ་ནཱ་ གཞུང་ལམ་ མགུ་ ལས་ ཁྱོད་ ཀྱི་ གཡུས་ ཁར་ འགྱོ་ སའི་ ལམ་ ཁ་འབྱེལ་ ཅིག་ འདུག་ མེན་ན །</w:t>
      </w:r>
    </w:p>
    <w:p w14:paraId="45154D1A" w14:textId="77777777" w:rsidR="00A536DF" w:rsidRDefault="00A536DF" w:rsidP="00A536DF">
      <w:pPr>
        <w:spacing w:after="0"/>
      </w:pPr>
      <w:r>
        <w:rPr>
          <w:rFonts w:cs="Microsoft Himalaya"/>
          <w:cs/>
          <w:lang w:bidi="bo-CN"/>
        </w:rPr>
        <w:t xml:space="preserve"> འ་ནཱ་ ལས་ འོང་ དོ །</w:t>
      </w:r>
    </w:p>
    <w:p w14:paraId="5D3BB0F1" w14:textId="77777777" w:rsidR="00A536DF" w:rsidRDefault="00A536DF" w:rsidP="00A536DF">
      <w:pPr>
        <w:spacing w:after="0"/>
      </w:pPr>
      <w:r>
        <w:rPr>
          <w:rFonts w:cs="Microsoft Himalaya"/>
          <w:cs/>
          <w:lang w:bidi="bo-CN"/>
        </w:rPr>
        <w:t xml:space="preserve"> ཨེང་ དེ་འབད་བ་ཅིན་ ནཱ་ གཡུས་ ཁར་ མ་ ཤོག་ སྨ་རེ །</w:t>
      </w:r>
    </w:p>
    <w:p w14:paraId="55FFE6DD" w14:textId="77777777" w:rsidR="00A536DF" w:rsidRDefault="00A536DF" w:rsidP="00A536DF">
      <w:pPr>
        <w:spacing w:after="0"/>
      </w:pPr>
      <w:r>
        <w:rPr>
          <w:rFonts w:cs="Microsoft Himalaya"/>
          <w:cs/>
          <w:lang w:bidi="bo-CN"/>
        </w:rPr>
        <w:t xml:space="preserve"> མར་ ལས་ ཨ་ཙི་ ཡར་ འོངསམ་ ཅིག་ མཆོད་རྟེན་ ཅིག་ ཡོད །</w:t>
      </w:r>
    </w:p>
    <w:p w14:paraId="554899E7" w14:textId="77777777" w:rsidR="00A536DF" w:rsidRDefault="00A536DF" w:rsidP="00A536DF">
      <w:pPr>
        <w:spacing w:after="0"/>
      </w:pPr>
      <w:r>
        <w:rPr>
          <w:rFonts w:cs="Microsoft Himalaya"/>
          <w:cs/>
          <w:lang w:bidi="bo-CN"/>
        </w:rPr>
        <w:t xml:space="preserve"> ཨ་ནཱི་ གི་ རྩ་བར་ བསྒུགས་སྡོད་ ཤིག</w:t>
      </w:r>
    </w:p>
    <w:p w14:paraId="5D452927" w14:textId="77777777" w:rsidR="00A536DF" w:rsidRDefault="00A536DF" w:rsidP="00A536DF">
      <w:pPr>
        <w:spacing w:after="0"/>
      </w:pPr>
      <w:r>
        <w:rPr>
          <w:rFonts w:cs="Microsoft Himalaya"/>
          <w:cs/>
          <w:lang w:bidi="bo-CN"/>
        </w:rPr>
        <w:t xml:space="preserve"> ང་ མར་ འཐོན་འོང་ །</w:t>
      </w:r>
    </w:p>
    <w:p w14:paraId="4148AF22" w14:textId="77777777" w:rsidR="00A536DF" w:rsidRDefault="00A536DF" w:rsidP="00A536DF">
      <w:pPr>
        <w:spacing w:after="0"/>
      </w:pPr>
      <w:r>
        <w:rPr>
          <w:rFonts w:cs="Microsoft Himalaya"/>
          <w:cs/>
          <w:lang w:bidi="bo-CN"/>
        </w:rPr>
        <w:t xml:space="preserve"> ཧི་ ཧི་ ཧི །</w:t>
      </w:r>
    </w:p>
    <w:p w14:paraId="1C738FC2" w14:textId="77777777" w:rsidR="00A536DF" w:rsidRDefault="00A536DF" w:rsidP="00A536DF">
      <w:pPr>
        <w:spacing w:after="0"/>
      </w:pPr>
      <w:r>
        <w:rPr>
          <w:rFonts w:cs="Microsoft Himalaya"/>
          <w:cs/>
          <w:lang w:bidi="bo-CN"/>
        </w:rPr>
        <w:t xml:space="preserve"> དོ་རུང་ བལྟ་ མས ། </w:t>
      </w:r>
      <w:r>
        <w:t xml:space="preserve"># </w:t>
      </w:r>
      <w:r>
        <w:rPr>
          <w:rFonts w:cs="Microsoft Himalaya"/>
          <w:cs/>
          <w:lang w:bidi="bo-CN"/>
        </w:rPr>
        <w:t>གཉིད་ལམ་ འདི་ ང་ ལུ་ ཚོད་བལྟ་ སྟེ །</w:t>
      </w:r>
    </w:p>
    <w:p w14:paraId="185EC83E" w14:textId="77777777" w:rsidR="00A536DF" w:rsidRDefault="00A536DF" w:rsidP="00A536DF">
      <w:pPr>
        <w:spacing w:after="0"/>
      </w:pPr>
      <w:r>
        <w:rPr>
          <w:rFonts w:cs="Microsoft Himalaya"/>
          <w:cs/>
          <w:lang w:bidi="bo-CN"/>
        </w:rPr>
        <w:t xml:space="preserve"> ང་ ཧ་གོ་ བ་ སྟེ །</w:t>
      </w:r>
    </w:p>
    <w:p w14:paraId="07349FEF" w14:textId="77777777" w:rsidR="00A536DF" w:rsidRDefault="00A536DF" w:rsidP="00A536DF">
      <w:pPr>
        <w:spacing w:after="0"/>
      </w:pPr>
      <w:r>
        <w:rPr>
          <w:rFonts w:cs="Microsoft Himalaya"/>
          <w:cs/>
          <w:lang w:bidi="bo-CN"/>
        </w:rPr>
        <w:t xml:space="preserve"> གཉིད་ལམ་ ཁྱོད་ </w:t>
      </w:r>
      <w:r>
        <w:t xml:space="preserve"># </w:t>
      </w:r>
      <w:r>
        <w:rPr>
          <w:rFonts w:cs="Microsoft Himalaya"/>
          <w:cs/>
          <w:lang w:bidi="bo-CN"/>
        </w:rPr>
        <w:t xml:space="preserve">ང་ གཉིད་ ལེགས་ཤོམ་ སྦེ་ ལོག་ མི་ སྟེར་ ནི་ སྦེ་ ཨིན་ ནོ་ཤིག </w:t>
      </w:r>
      <w:r>
        <w:t>?</w:t>
      </w:r>
    </w:p>
    <w:p w14:paraId="08E84A27" w14:textId="77777777" w:rsidR="00A536DF" w:rsidRDefault="00A536DF" w:rsidP="00A536DF">
      <w:pPr>
        <w:spacing w:after="0"/>
      </w:pPr>
      <w:r>
        <w:rPr>
          <w:rFonts w:cs="Microsoft Himalaya"/>
          <w:cs/>
          <w:lang w:bidi="bo-CN"/>
        </w:rPr>
        <w:t xml:space="preserve"> ཧ་ ཧ ། </w:t>
      </w:r>
      <w:r>
        <w:t xml:space="preserve"># </w:t>
      </w:r>
      <w:r>
        <w:rPr>
          <w:rFonts w:cs="Microsoft Himalaya"/>
          <w:cs/>
          <w:lang w:bidi="bo-CN"/>
        </w:rPr>
        <w:t>མཐོང་ ཞིག་ མཐོང་ ཞིག་ རྨི་ལམ་ ཁྱོད་ར་ མི་ མཐོང་ གུ་ མཐོང་ དགུ་ གཉིས་ བསྡོམས་ པར་ བཅོ་བརྒྱད་ ར་ མཐོང་ རུང་ མཐོང་ པར་ ཤོག</w:t>
      </w:r>
    </w:p>
    <w:p w14:paraId="527161BB" w14:textId="77777777" w:rsidR="00A536DF" w:rsidRDefault="00A536DF" w:rsidP="00A536DF">
      <w:pPr>
        <w:spacing w:after="0"/>
      </w:pPr>
      <w:r>
        <w:rPr>
          <w:rFonts w:cs="Microsoft Himalaya"/>
          <w:cs/>
          <w:lang w:bidi="bo-CN"/>
        </w:rPr>
        <w:t xml:space="preserve"> ད་ ང་ ཕྱིག་ ཅིག་ ར་ བཏང་ མི་ བཏུབ་ པ །</w:t>
      </w:r>
    </w:p>
    <w:p w14:paraId="62BF192D" w14:textId="77777777" w:rsidR="00A536DF" w:rsidRDefault="00A536DF" w:rsidP="00A536DF">
      <w:pPr>
        <w:spacing w:after="0"/>
      </w:pPr>
      <w:r>
        <w:rPr>
          <w:rFonts w:cs="Microsoft Himalaya"/>
          <w:cs/>
          <w:lang w:bidi="bo-CN"/>
        </w:rPr>
        <w:t xml:space="preserve"> ལྟ་མ་ ང་ར་ གཉིད་ཚོར་ བའི་ བསྒང་ ལས་ ནི་ </w:t>
      </w:r>
      <w:r>
        <w:t xml:space="preserve"># </w:t>
      </w:r>
      <w:r>
        <w:rPr>
          <w:rFonts w:cs="Microsoft Himalaya"/>
          <w:cs/>
          <w:lang w:bidi="bo-CN"/>
        </w:rPr>
        <w:t xml:space="preserve">ང་རའི་ ཅ་ལ་ བཞག་བཞག་ པའི་ རྡོ་ བཟུམ་སྦེ་ </w:t>
      </w:r>
      <w:r>
        <w:t xml:space="preserve"># </w:t>
      </w:r>
      <w:r>
        <w:rPr>
          <w:rFonts w:cs="Microsoft Himalaya"/>
          <w:cs/>
          <w:lang w:bidi="bo-CN"/>
        </w:rPr>
        <w:t>ནཱ་ ར་ སྡོད་ འོང་ རོགས །</w:t>
      </w:r>
    </w:p>
    <w:p w14:paraId="5835AFCF" w14:textId="77777777" w:rsidR="00A536DF" w:rsidRDefault="00A536DF" w:rsidP="00A536DF">
      <w:pPr>
        <w:spacing w:after="0"/>
      </w:pPr>
      <w:r>
        <w:rPr>
          <w:rFonts w:cs="Microsoft Himalaya"/>
          <w:cs/>
          <w:lang w:bidi="bo-CN"/>
        </w:rPr>
        <w:t xml:space="preserve"> ག་ཅི་ ཨིན་ན་ སྨོ་ </w:t>
      </w:r>
      <w:r>
        <w:t xml:space="preserve"># </w:t>
      </w:r>
      <w:r>
        <w:rPr>
          <w:rFonts w:cs="Microsoft Himalaya"/>
          <w:cs/>
          <w:lang w:bidi="bo-CN"/>
        </w:rPr>
        <w:t xml:space="preserve">ཨཔ་ དབང་དྲག་ གི་ ཅ་ལ་ འདི </w:t>
      </w:r>
      <w:r>
        <w:t>?</w:t>
      </w:r>
    </w:p>
    <w:p w14:paraId="1EA67796" w14:textId="77777777" w:rsidR="00A536DF" w:rsidRDefault="00A536DF" w:rsidP="00A536DF">
      <w:pPr>
        <w:spacing w:after="0"/>
      </w:pPr>
      <w:r>
        <w:rPr>
          <w:rFonts w:cs="Microsoft Himalaya"/>
          <w:cs/>
          <w:lang w:bidi="bo-CN"/>
        </w:rPr>
        <w:t xml:space="preserve"> དྲོཔ་ དྲོ་ གང་ ཨཔ་ དབང་དྲག་ གི་ རྟིང་ བདའ་བདའ་ བ་ གིས་ འུ་ ར་ སྡུག་ ཆི་ ཡི །</w:t>
      </w:r>
    </w:p>
    <w:p w14:paraId="734671BB" w14:textId="77777777" w:rsidR="00A536DF" w:rsidRDefault="00A536DF" w:rsidP="00A536DF">
      <w:pPr>
        <w:spacing w:after="0"/>
      </w:pPr>
      <w:r>
        <w:rPr>
          <w:rFonts w:cs="Microsoft Himalaya"/>
          <w:cs/>
          <w:lang w:bidi="bo-CN"/>
        </w:rPr>
        <w:t xml:space="preserve"> ཅ་ལ་ ཁག་ཆེཝ་ ཅིག་ ནི་ ག་ནི་ཡང་ མི་ འོང་ །</w:t>
      </w:r>
    </w:p>
    <w:p w14:paraId="708614A2" w14:textId="77777777" w:rsidR="00A536DF" w:rsidRDefault="00A536DF" w:rsidP="00A536DF">
      <w:pPr>
        <w:spacing w:after="0"/>
      </w:pPr>
      <w:r>
        <w:rPr>
          <w:rFonts w:cs="Microsoft Himalaya"/>
          <w:cs/>
          <w:lang w:bidi="bo-CN"/>
        </w:rPr>
        <w:t xml:space="preserve"> ཡ་བླ་མ་མཁྱེན་ནོ ། །</w:t>
      </w:r>
    </w:p>
    <w:p w14:paraId="62D274E0" w14:textId="77777777" w:rsidR="00A536DF" w:rsidRDefault="00A536DF" w:rsidP="00A536DF">
      <w:pPr>
        <w:spacing w:after="0"/>
      </w:pPr>
      <w:r>
        <w:rPr>
          <w:rFonts w:cs="Microsoft Himalaya"/>
          <w:cs/>
          <w:lang w:bidi="bo-CN"/>
        </w:rPr>
        <w:t xml:space="preserve"> འདི་ ག་ཅི་ ཨིན་ན </w:t>
      </w:r>
      <w:r>
        <w:t>?</w:t>
      </w:r>
    </w:p>
    <w:p w14:paraId="3EDA901D" w14:textId="77777777" w:rsidR="00A536DF" w:rsidRDefault="00A536DF" w:rsidP="00A536DF">
      <w:pPr>
        <w:spacing w:after="0"/>
      </w:pPr>
      <w:r>
        <w:rPr>
          <w:rFonts w:cs="Microsoft Himalaya"/>
          <w:cs/>
          <w:lang w:bidi="bo-CN"/>
        </w:rPr>
        <w:t xml:space="preserve"> འདི་ འདི་ </w:t>
      </w:r>
      <w:r>
        <w:t xml:space="preserve"># </w:t>
      </w:r>
      <w:r>
        <w:rPr>
          <w:rFonts w:cs="Microsoft Himalaya"/>
          <w:cs/>
          <w:lang w:bidi="bo-CN"/>
        </w:rPr>
        <w:t>དེ་སྦེ་ འདི་ མི་ འོང་ ས །</w:t>
      </w:r>
    </w:p>
    <w:p w14:paraId="61D78119" w14:textId="77777777" w:rsidR="00A536DF" w:rsidRDefault="00A536DF" w:rsidP="00A536DF">
      <w:pPr>
        <w:spacing w:after="0"/>
      </w:pPr>
      <w:r>
        <w:rPr>
          <w:rFonts w:cs="Microsoft Himalaya"/>
          <w:cs/>
          <w:lang w:bidi="bo-CN"/>
        </w:rPr>
        <w:t xml:space="preserve"> གསེར་ གྱི་ རྫམ་ ཅིག་ ཨིན་ མས་ སྟེ །</w:t>
      </w:r>
    </w:p>
    <w:p w14:paraId="238090BF" w14:textId="77777777" w:rsidR="00A536DF" w:rsidRDefault="00A536DF" w:rsidP="00A536DF">
      <w:pPr>
        <w:spacing w:after="0"/>
      </w:pPr>
      <w:r>
        <w:rPr>
          <w:rFonts w:cs="Microsoft Himalaya"/>
          <w:cs/>
          <w:lang w:bidi="bo-CN"/>
        </w:rPr>
        <w:t xml:space="preserve"> སྤ་ སྤ་ སྤ །</w:t>
      </w:r>
    </w:p>
    <w:p w14:paraId="163DC21C" w14:textId="77777777" w:rsidR="00A536DF" w:rsidRDefault="00A536DF" w:rsidP="00A536DF">
      <w:pPr>
        <w:spacing w:after="0"/>
      </w:pPr>
      <w:r>
        <w:rPr>
          <w:rFonts w:cs="Microsoft Himalaya"/>
          <w:cs/>
          <w:lang w:bidi="bo-CN"/>
        </w:rPr>
        <w:t xml:space="preserve"> ད་རེས་ ང་ །</w:t>
      </w:r>
    </w:p>
    <w:p w14:paraId="5A4C7407" w14:textId="77777777" w:rsidR="00A536DF" w:rsidRDefault="00A536DF" w:rsidP="00A536DF">
      <w:pPr>
        <w:spacing w:after="0"/>
      </w:pPr>
      <w:r>
        <w:rPr>
          <w:rFonts w:cs="Microsoft Himalaya"/>
          <w:cs/>
          <w:lang w:bidi="bo-CN"/>
        </w:rPr>
        <w:t xml:space="preserve"> ང་ དབའི་ ག་ཅི་ འབད་ དཔ་ ཨིན་ན །</w:t>
      </w:r>
    </w:p>
    <w:p w14:paraId="420C11CD" w14:textId="77777777" w:rsidR="00A536DF" w:rsidRDefault="00A536DF" w:rsidP="00A536DF">
      <w:pPr>
        <w:spacing w:after="0"/>
      </w:pPr>
      <w:r>
        <w:rPr>
          <w:rFonts w:cs="Microsoft Himalaya"/>
          <w:cs/>
          <w:lang w:bidi="bo-CN"/>
        </w:rPr>
        <w:t xml:space="preserve"> འདི་ ཨིན་ ནི་ འདི་ བདེན་ལས་ར་ ཨིན་ན་ སྨོ </w:t>
      </w:r>
      <w:r>
        <w:t>?</w:t>
      </w:r>
    </w:p>
    <w:p w14:paraId="6413B678" w14:textId="77777777" w:rsidR="00A536DF" w:rsidRDefault="00A536DF" w:rsidP="00A536DF">
      <w:pPr>
        <w:spacing w:after="0"/>
      </w:pPr>
      <w:r>
        <w:rPr>
          <w:rFonts w:cs="Microsoft Himalaya"/>
          <w:cs/>
          <w:lang w:bidi="bo-CN"/>
        </w:rPr>
        <w:t xml:space="preserve"> གསེར་ གྱི་ རྫམ་ ཅིག་ ཨིན་ པས་ མནོ་ ཧ་ལས་ སོ་ པ་ གིས་ ནི་ </w:t>
      </w:r>
      <w:r>
        <w:t xml:space="preserve"># </w:t>
      </w:r>
      <w:r>
        <w:rPr>
          <w:rFonts w:cs="Microsoft Himalaya"/>
          <w:cs/>
          <w:lang w:bidi="bo-CN"/>
        </w:rPr>
        <w:t>འདི་ བ་ རྔམ་ སྦེ་ ཧ་ལས་སི་སི་ ཅིག་ གསེར་ཀྲམ །</w:t>
      </w:r>
    </w:p>
    <w:p w14:paraId="634C00FE" w14:textId="77777777" w:rsidR="00A536DF" w:rsidRDefault="00A536DF" w:rsidP="00A536DF">
      <w:pPr>
        <w:spacing w:after="0"/>
      </w:pPr>
      <w:r>
        <w:rPr>
          <w:rFonts w:cs="Microsoft Himalaya"/>
          <w:cs/>
          <w:lang w:bidi="bo-CN"/>
        </w:rPr>
        <w:t xml:space="preserve"> སྤ་ སྤ་ སྤ །</w:t>
      </w:r>
    </w:p>
    <w:p w14:paraId="75CF0396" w14:textId="77777777" w:rsidR="00A536DF" w:rsidRDefault="00A536DF" w:rsidP="00A536DF">
      <w:pPr>
        <w:spacing w:after="0"/>
      </w:pPr>
      <w:r>
        <w:rPr>
          <w:rFonts w:cs="Microsoft Himalaya"/>
          <w:cs/>
          <w:lang w:bidi="bo-CN"/>
        </w:rPr>
        <w:t xml:space="preserve"> ཨ་ལའོ་ </w:t>
      </w:r>
      <w:r>
        <w:t xml:space="preserve"># </w:t>
      </w:r>
      <w:r>
        <w:rPr>
          <w:rFonts w:cs="Microsoft Himalaya"/>
          <w:cs/>
          <w:lang w:bidi="bo-CN"/>
        </w:rPr>
        <w:t xml:space="preserve">དབའི ། </w:t>
      </w:r>
      <w:r>
        <w:t xml:space="preserve"># </w:t>
      </w:r>
      <w:r>
        <w:rPr>
          <w:rFonts w:cs="Microsoft Himalaya"/>
          <w:cs/>
          <w:lang w:bidi="bo-CN"/>
        </w:rPr>
        <w:t xml:space="preserve">ང་ </w:t>
      </w:r>
      <w:r>
        <w:t xml:space="preserve"># </w:t>
      </w:r>
      <w:r>
        <w:rPr>
          <w:rFonts w:cs="Microsoft Himalaya"/>
          <w:cs/>
          <w:lang w:bidi="bo-CN"/>
        </w:rPr>
        <w:t>དོན་ཧིང་ ཡང་ ན་ ནི་ བཟུམ་ འབདཝ་ མས་ སྨ་རེ་ ད་འབདན །</w:t>
      </w:r>
    </w:p>
    <w:p w14:paraId="21C9803D" w14:textId="77777777" w:rsidR="00A536DF" w:rsidRDefault="00A536DF" w:rsidP="00A536DF">
      <w:pPr>
        <w:spacing w:after="0"/>
      </w:pPr>
      <w:r>
        <w:rPr>
          <w:rFonts w:cs="Microsoft Himalaya"/>
          <w:cs/>
          <w:lang w:bidi="bo-CN"/>
        </w:rPr>
        <w:t xml:space="preserve"> ག་ཅི་ འབདཝ་ དྲག་ ག་ ད </w:t>
      </w:r>
      <w:r>
        <w:t>?</w:t>
      </w:r>
    </w:p>
    <w:p w14:paraId="4A49699E" w14:textId="77777777" w:rsidR="00A536DF" w:rsidRDefault="00A536DF" w:rsidP="00A536DF">
      <w:pPr>
        <w:spacing w:after="0"/>
      </w:pPr>
      <w:r>
        <w:rPr>
          <w:rFonts w:cs="Microsoft Himalaya"/>
          <w:cs/>
          <w:lang w:bidi="bo-CN"/>
        </w:rPr>
        <w:t xml:space="preserve"> དབའི་ དབའི་ ཁ་རང་ དྲན་པ་བཏོན་ ཤིག་ དྲན་པ །</w:t>
      </w:r>
    </w:p>
    <w:p w14:paraId="7D65BAD8" w14:textId="77777777" w:rsidR="00A536DF" w:rsidRDefault="00A536DF" w:rsidP="00A536DF">
      <w:pPr>
        <w:spacing w:after="0"/>
      </w:pPr>
      <w:r>
        <w:rPr>
          <w:rFonts w:cs="Microsoft Himalaya"/>
          <w:cs/>
          <w:lang w:bidi="bo-CN"/>
        </w:rPr>
        <w:t xml:space="preserve"> མནོ་བསམ་ རྒྱ་ཆེ་ མ་ སོང་ པར་ </w:t>
      </w:r>
      <w:r>
        <w:t xml:space="preserve"># </w:t>
      </w:r>
      <w:r>
        <w:rPr>
          <w:rFonts w:cs="Microsoft Himalaya"/>
          <w:cs/>
          <w:lang w:bidi="bo-CN"/>
        </w:rPr>
        <w:t xml:space="preserve">སེམས་ རྩེ་གཅིག་ཏུ་ བསྐྱེད་ ཞིན་ན་ </w:t>
      </w:r>
      <w:r>
        <w:t xml:space="preserve"># </w:t>
      </w:r>
      <w:r>
        <w:rPr>
          <w:rFonts w:cs="Microsoft Himalaya"/>
          <w:cs/>
          <w:lang w:bidi="bo-CN"/>
        </w:rPr>
        <w:t>ལག་པར་ ཚུད་ མིའི་ ནོརབུ་ འདི་ བདག་འཛིན་འཐབ་ ཚུགསཔ་ འབད་ ཤིག</w:t>
      </w:r>
    </w:p>
    <w:p w14:paraId="42BDF89D" w14:textId="77777777" w:rsidR="00A536DF" w:rsidRDefault="00A536DF" w:rsidP="00A536DF">
      <w:pPr>
        <w:spacing w:after="0"/>
      </w:pPr>
      <w:r>
        <w:rPr>
          <w:rFonts w:cs="Microsoft Himalaya"/>
          <w:cs/>
          <w:lang w:bidi="bo-CN"/>
        </w:rPr>
        <w:t xml:space="preserve"> ཨའོ་ འདྲེགས་ ར་ མ་ ཚུགས་ སྨ་རེ །</w:t>
      </w:r>
    </w:p>
    <w:p w14:paraId="0CF77A87" w14:textId="77777777" w:rsidR="00A536DF" w:rsidRDefault="00A536DF" w:rsidP="00A536DF">
      <w:pPr>
        <w:spacing w:after="0"/>
      </w:pPr>
      <w:r>
        <w:rPr>
          <w:rFonts w:cs="Microsoft Himalaya"/>
          <w:cs/>
          <w:lang w:bidi="bo-CN"/>
        </w:rPr>
        <w:t xml:space="preserve"> དུས་མེནམ་ ཁྱོད་ སྣུམ་འཁོར་ ནང་ ཤོར་ སོ་ ཡི །</w:t>
      </w:r>
    </w:p>
    <w:p w14:paraId="0D243835" w14:textId="77777777" w:rsidR="00A536DF" w:rsidRDefault="00A536DF" w:rsidP="00A536DF">
      <w:pPr>
        <w:spacing w:after="0"/>
      </w:pPr>
      <w:r>
        <w:rPr>
          <w:rFonts w:cs="Microsoft Himalaya"/>
          <w:cs/>
          <w:lang w:bidi="bo-CN"/>
        </w:rPr>
        <w:t xml:space="preserve"> ཆབ་གསང་ ཅིག་ འགྱོ་ དགོ་ པས་ ཁོ་རེ །</w:t>
      </w:r>
    </w:p>
    <w:p w14:paraId="418CEE58"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སོང་ སོང་ །</w:t>
      </w:r>
    </w:p>
    <w:p w14:paraId="56A07C6F" w14:textId="77777777" w:rsidR="00A536DF" w:rsidRDefault="00A536DF" w:rsidP="00A536DF">
      <w:pPr>
        <w:spacing w:after="0"/>
      </w:pPr>
      <w:r>
        <w:rPr>
          <w:rFonts w:cs="Microsoft Himalaya"/>
          <w:cs/>
          <w:lang w:bidi="bo-CN"/>
        </w:rPr>
        <w:t xml:space="preserve"> ཨ་ཙི་ ལོག་ མ་ འོངས་ པར་ སྡོད་ རུང་ བཏུབ །</w:t>
      </w:r>
    </w:p>
    <w:p w14:paraId="65D29FB0" w14:textId="77777777" w:rsidR="00A536DF" w:rsidRDefault="00A536DF" w:rsidP="00A536DF">
      <w:pPr>
        <w:spacing w:after="0"/>
      </w:pPr>
      <w:r>
        <w:rPr>
          <w:rFonts w:cs="Microsoft Himalaya"/>
          <w:cs/>
          <w:lang w:bidi="bo-CN"/>
        </w:rPr>
        <w:t xml:space="preserve"> ད་ལྟ་ར་ དབྱངས་ཅན་ ཡང་ འཐོན་འོང་ །</w:t>
      </w:r>
    </w:p>
    <w:p w14:paraId="5C451C52" w14:textId="77777777" w:rsidR="00A536DF" w:rsidRDefault="00A536DF" w:rsidP="00A536DF">
      <w:pPr>
        <w:spacing w:after="0"/>
      </w:pPr>
      <w:r>
        <w:rPr>
          <w:rFonts w:cs="Microsoft Himalaya"/>
          <w:cs/>
          <w:lang w:bidi="bo-CN"/>
        </w:rPr>
        <w:t xml:space="preserve"> མོ་ འོངམ་ ད་ </w:t>
      </w:r>
      <w:r>
        <w:t xml:space="preserve"># </w:t>
      </w:r>
      <w:r>
        <w:rPr>
          <w:rFonts w:cs="Microsoft Himalaya"/>
          <w:cs/>
          <w:lang w:bidi="bo-CN"/>
        </w:rPr>
        <w:t>ཁྱོད་ གོ་དོག་སི་སི་ ཅིག་ ཨིན་ མས་ ཁོ་རེ །</w:t>
      </w:r>
    </w:p>
    <w:p w14:paraId="625C5984" w14:textId="77777777" w:rsidR="00A536DF" w:rsidRDefault="00A536DF" w:rsidP="00A536DF">
      <w:pPr>
        <w:spacing w:after="0"/>
      </w:pPr>
      <w:r>
        <w:rPr>
          <w:rFonts w:cs="Microsoft Himalaya"/>
          <w:cs/>
          <w:lang w:bidi="bo-CN"/>
        </w:rPr>
        <w:t xml:space="preserve"> ཨཔ་ དབང་དྲག་ འདི་ དབའི །</w:t>
      </w:r>
    </w:p>
    <w:p w14:paraId="0BE31418" w14:textId="77777777" w:rsidR="00A536DF" w:rsidRDefault="00A536DF" w:rsidP="00A536DF">
      <w:pPr>
        <w:spacing w:after="0"/>
      </w:pPr>
      <w:r>
        <w:rPr>
          <w:rFonts w:cs="Microsoft Himalaya"/>
          <w:cs/>
          <w:lang w:bidi="bo-CN"/>
        </w:rPr>
        <w:t xml:space="preserve"> མེད་ མེད ། </w:t>
      </w:r>
      <w:r>
        <w:t xml:space="preserve"># </w:t>
      </w:r>
      <w:r>
        <w:rPr>
          <w:rFonts w:cs="Microsoft Himalaya"/>
          <w:cs/>
          <w:lang w:bidi="bo-CN"/>
        </w:rPr>
        <w:t xml:space="preserve">ང་ སྤྱང་ཀ་ གི་ མི་ ཨིན་ ཟེར་ </w:t>
      </w:r>
      <w:r>
        <w:t xml:space="preserve"># </w:t>
      </w:r>
      <w:r>
        <w:rPr>
          <w:rFonts w:cs="Microsoft Himalaya"/>
          <w:cs/>
          <w:lang w:bidi="bo-CN"/>
        </w:rPr>
        <w:t xml:space="preserve">གསེར་ མང་ཧེང་ </w:t>
      </w:r>
      <w:r>
        <w:t xml:space="preserve"># </w:t>
      </w:r>
      <w:r>
        <w:rPr>
          <w:rFonts w:cs="Microsoft Himalaya"/>
          <w:cs/>
          <w:lang w:bidi="bo-CN"/>
        </w:rPr>
        <w:t xml:space="preserve">འ་ནེམ་ ཅིག་ ཡོད་ རུང་ སྐྱ་བཙོངས་ </w:t>
      </w:r>
      <w:r>
        <w:t xml:space="preserve"># </w:t>
      </w:r>
      <w:r>
        <w:rPr>
          <w:rFonts w:cs="Microsoft Himalaya"/>
          <w:cs/>
          <w:lang w:bidi="bo-CN"/>
        </w:rPr>
        <w:t>ཤི་ རྫུ་ བཏབ་ སྡོད་སྡོདཔ་ མས་ པ་ སྟེ །</w:t>
      </w:r>
    </w:p>
    <w:p w14:paraId="218688DB"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ངེའི་ ཏི་རུ་ ལེ་ཤ་ ཁྱོད་ ཀྱིས་ སྤོག་འབག་ ཡི་ པ །</w:t>
      </w:r>
    </w:p>
    <w:p w14:paraId="413CEC83" w14:textId="77777777" w:rsidR="00A536DF" w:rsidRDefault="00A536DF" w:rsidP="00A536DF">
      <w:pPr>
        <w:spacing w:after="0"/>
      </w:pPr>
      <w:r>
        <w:rPr>
          <w:rFonts w:cs="Microsoft Himalaya"/>
          <w:cs/>
          <w:lang w:bidi="bo-CN"/>
        </w:rPr>
        <w:t xml:space="preserve"> འ་ནཱི་ གི་ སྐྱིན་ཚབ་ སྦེ་ </w:t>
      </w:r>
      <w:r>
        <w:t xml:space="preserve"># </w:t>
      </w:r>
      <w:r>
        <w:rPr>
          <w:rFonts w:cs="Microsoft Himalaya"/>
          <w:cs/>
          <w:lang w:bidi="bo-CN"/>
        </w:rPr>
        <w:t>རོགས་ དཀོན་མཆོག་གསུམ་ གྱིས་ ང་ ལུ་ གནང་གནངམ་ མས །</w:t>
      </w:r>
    </w:p>
    <w:p w14:paraId="594A24D8" w14:textId="77777777" w:rsidR="00A536DF" w:rsidRDefault="00A536DF" w:rsidP="00A536DF">
      <w:pPr>
        <w:spacing w:after="0"/>
      </w:pPr>
      <w:r>
        <w:rPr>
          <w:rFonts w:cs="Microsoft Himalaya"/>
          <w:cs/>
          <w:lang w:bidi="bo-CN"/>
        </w:rPr>
        <w:t xml:space="preserve"> ཡ་ ལགས་སོ ། </w:t>
      </w:r>
      <w:r>
        <w:t xml:space="preserve"># </w:t>
      </w:r>
      <w:r>
        <w:rPr>
          <w:rFonts w:cs="Microsoft Himalaya"/>
          <w:cs/>
          <w:lang w:bidi="bo-CN"/>
        </w:rPr>
        <w:t>ཞུ་ ཆི་ གེ་ ནོ་ དེསན །</w:t>
      </w:r>
    </w:p>
    <w:p w14:paraId="0C7468B6" w14:textId="77777777" w:rsidR="00A536DF" w:rsidRDefault="00A536DF" w:rsidP="00A536DF">
      <w:pPr>
        <w:spacing w:after="0"/>
      </w:pPr>
      <w:r>
        <w:rPr>
          <w:rFonts w:cs="Microsoft Himalaya"/>
          <w:cs/>
          <w:lang w:bidi="bo-CN"/>
        </w:rPr>
        <w:t xml:space="preserve"> དབའི་ རྩ་ཀྲུག་ </w:t>
      </w:r>
      <w:r>
        <w:t xml:space="preserve"># </w:t>
      </w:r>
      <w:r>
        <w:rPr>
          <w:rFonts w:cs="Microsoft Himalaya"/>
          <w:cs/>
          <w:lang w:bidi="bo-CN"/>
        </w:rPr>
        <w:t xml:space="preserve">མགུ་ཏོ་ ག་ཅི་ འབད་ དཔ་ སྨོ </w:t>
      </w:r>
      <w:r>
        <w:t>?</w:t>
      </w:r>
    </w:p>
    <w:p w14:paraId="68E1B35B" w14:textId="77777777" w:rsidR="00A536DF" w:rsidRDefault="00A536DF" w:rsidP="00A536DF">
      <w:pPr>
        <w:spacing w:after="0"/>
      </w:pPr>
      <w:r>
        <w:rPr>
          <w:rFonts w:cs="Microsoft Himalaya"/>
          <w:cs/>
          <w:lang w:bidi="bo-CN"/>
        </w:rPr>
        <w:t xml:space="preserve"> རྦོ་ཏོ་རིལ་ སོཔ་ འདྲས་ མེན་ ན </w:t>
      </w:r>
      <w:r>
        <w:t>?</w:t>
      </w:r>
    </w:p>
    <w:p w14:paraId="35AA8E77" w14:textId="77777777" w:rsidR="00A536DF" w:rsidRDefault="00A536DF" w:rsidP="00A536DF">
      <w:pPr>
        <w:spacing w:after="0"/>
      </w:pPr>
      <w:r>
        <w:rPr>
          <w:rFonts w:cs="Microsoft Himalaya"/>
          <w:cs/>
          <w:lang w:bidi="bo-CN"/>
        </w:rPr>
        <w:t xml:space="preserve"> ཁྲག་ འཐོན་ དེས་ པ་ཡ </w:t>
      </w:r>
      <w:r>
        <w:t>?</w:t>
      </w:r>
    </w:p>
    <w:p w14:paraId="6B282DFD" w14:textId="77777777" w:rsidR="00A536DF" w:rsidRDefault="00A536DF" w:rsidP="00A536DF">
      <w:pPr>
        <w:spacing w:after="0"/>
      </w:pPr>
      <w:r>
        <w:rPr>
          <w:rFonts w:cs="Microsoft Himalaya"/>
          <w:cs/>
          <w:lang w:bidi="bo-CN"/>
        </w:rPr>
        <w:lastRenderedPageBreak/>
        <w:t xml:space="preserve"> ཨ ། </w:t>
      </w:r>
      <w:r>
        <w:t xml:space="preserve"># </w:t>
      </w:r>
      <w:r>
        <w:rPr>
          <w:rFonts w:cs="Microsoft Himalaya"/>
          <w:cs/>
          <w:lang w:bidi="bo-CN"/>
        </w:rPr>
        <w:t xml:space="preserve">ཨ་མར་ ཨ་ཝ་བཏང་ སྡོད་ པའི་ བར་ ན་ </w:t>
      </w:r>
      <w:r>
        <w:t xml:space="preserve"># </w:t>
      </w:r>
      <w:r>
        <w:rPr>
          <w:rFonts w:cs="Microsoft Himalaya"/>
          <w:cs/>
          <w:lang w:bidi="bo-CN"/>
        </w:rPr>
        <w:t xml:space="preserve">ག་ ལས་ འོངསམ་ གུ་ ལས་ འོངསམ་ ཨིན་ན་ མ་ ཤེས་ </w:t>
      </w:r>
      <w:r>
        <w:t xml:space="preserve"># </w:t>
      </w:r>
      <w:r>
        <w:rPr>
          <w:rFonts w:cs="Microsoft Himalaya"/>
          <w:cs/>
          <w:lang w:bidi="bo-CN"/>
        </w:rPr>
        <w:t xml:space="preserve">ལྟོ་རས་ དམརཔོ་ ཅིག་ ནང་ སྒྲིལ་སྒྲིལ་ བའི་ ཅ་ལ་ ཅིག་ </w:t>
      </w:r>
      <w:r>
        <w:t xml:space="preserve"># </w:t>
      </w:r>
      <w:r>
        <w:rPr>
          <w:rFonts w:cs="Microsoft Himalaya"/>
          <w:cs/>
          <w:lang w:bidi="bo-CN"/>
        </w:rPr>
        <w:t xml:space="preserve">གནམ་ ཁ་ ལས་ གནམ་ལྕགས་ བུདཝ་ དེས་ བུད་ </w:t>
      </w:r>
      <w:r>
        <w:t xml:space="preserve"># </w:t>
      </w:r>
      <w:r>
        <w:rPr>
          <w:rFonts w:cs="Microsoft Himalaya"/>
          <w:cs/>
          <w:lang w:bidi="bo-CN"/>
        </w:rPr>
        <w:t>ངེའི་ མགུ་ཏོ་ ཁར་ ཨིན་ མས་ ཟེར །</w:t>
      </w:r>
    </w:p>
    <w:p w14:paraId="7F793D0A" w14:textId="77777777" w:rsidR="00A536DF" w:rsidRDefault="00A536DF" w:rsidP="00A536DF">
      <w:pPr>
        <w:spacing w:after="0"/>
      </w:pPr>
      <w:r>
        <w:rPr>
          <w:rFonts w:cs="Microsoft Himalaya"/>
          <w:cs/>
          <w:lang w:bidi="bo-CN"/>
        </w:rPr>
        <w:t xml:space="preserve"> ཨ་ལའུ་ དབའི་ ། </w:t>
      </w:r>
      <w:r>
        <w:t xml:space="preserve"># </w:t>
      </w:r>
      <w:r>
        <w:rPr>
          <w:rFonts w:cs="Microsoft Himalaya"/>
          <w:cs/>
          <w:lang w:bidi="bo-CN"/>
        </w:rPr>
        <w:t>ཟ་ཟཝ་ བཟུམ་ ཅིག་ ར་ བཟོ་ ཡི་ ང་ །</w:t>
      </w:r>
    </w:p>
    <w:p w14:paraId="6927ABD4" w14:textId="77777777" w:rsidR="00A536DF" w:rsidRDefault="00A536DF" w:rsidP="00A536DF">
      <w:pPr>
        <w:spacing w:after="0"/>
      </w:pPr>
      <w:r>
        <w:rPr>
          <w:rFonts w:cs="Microsoft Himalaya"/>
          <w:cs/>
          <w:lang w:bidi="bo-CN"/>
        </w:rPr>
        <w:t xml:space="preserve"> ཀྭ་ལས་ ད་ </w:t>
      </w:r>
      <w:r>
        <w:t xml:space="preserve"># </w:t>
      </w:r>
      <w:r>
        <w:rPr>
          <w:rFonts w:cs="Microsoft Himalaya"/>
          <w:cs/>
          <w:lang w:bidi="bo-CN"/>
        </w:rPr>
        <w:t>ང་ ཨ་རྟག་ བཟུམ་སྦེ་ གཉིད་ཚོར་ ནི་ ཡང་ མིན་འདུག་ པ་ཡ །</w:t>
      </w:r>
    </w:p>
    <w:p w14:paraId="31F7E651" w14:textId="77777777" w:rsidR="00A536DF" w:rsidRDefault="00A536DF" w:rsidP="00A536DF">
      <w:pPr>
        <w:spacing w:after="0"/>
      </w:pPr>
      <w:r>
        <w:rPr>
          <w:rFonts w:cs="Microsoft Himalaya"/>
          <w:cs/>
          <w:lang w:bidi="bo-CN"/>
        </w:rPr>
        <w:t xml:space="preserve"> ད་རེས་ ཀྱི་ གཉིད་ལམ་ འདི་ ག་ཅི་ གི་ ཡུན་ རིང་མི་རིང་ ཅིག་ སྨོ </w:t>
      </w:r>
      <w:r>
        <w:t>?</w:t>
      </w:r>
    </w:p>
    <w:p w14:paraId="0E4B8666" w14:textId="77777777" w:rsidR="00A536DF" w:rsidRDefault="00A536DF" w:rsidP="00A536DF">
      <w:pPr>
        <w:spacing w:after="0"/>
      </w:pPr>
      <w:r>
        <w:rPr>
          <w:rFonts w:cs="Microsoft Himalaya"/>
          <w:cs/>
          <w:lang w:bidi="bo-CN"/>
        </w:rPr>
        <w:t xml:space="preserve"> སེན་མོ་བཏབ་ པའི་ ཟུག་ ཅིག་ འདི་ ཚོརཝ་ མས་ ས །</w:t>
      </w:r>
    </w:p>
    <w:p w14:paraId="026FA9C9" w14:textId="77777777" w:rsidR="00A536DF" w:rsidRDefault="00A536DF" w:rsidP="00A536DF">
      <w:pPr>
        <w:spacing w:after="0"/>
      </w:pPr>
      <w:r>
        <w:rPr>
          <w:rFonts w:cs="Microsoft Himalaya"/>
          <w:cs/>
          <w:lang w:bidi="bo-CN"/>
        </w:rPr>
        <w:t xml:space="preserve"> འདི་ གཉིད་ལམ་ འདི་ མེནམ་ འདྲས་ ས །</w:t>
      </w:r>
    </w:p>
    <w:p w14:paraId="10D13660" w14:textId="77777777" w:rsidR="00A536DF" w:rsidRDefault="00A536DF" w:rsidP="00A536DF">
      <w:pPr>
        <w:spacing w:after="0"/>
      </w:pPr>
      <w:r>
        <w:rPr>
          <w:rFonts w:cs="Microsoft Himalaya"/>
          <w:cs/>
          <w:lang w:bidi="bo-CN"/>
        </w:rPr>
        <w:t xml:space="preserve"> ཀྭ་ལས་ གཉིད་ལམ་ ཨིན་ན་ </w:t>
      </w:r>
      <w:r>
        <w:t xml:space="preserve"># </w:t>
      </w:r>
      <w:r>
        <w:rPr>
          <w:rFonts w:cs="Microsoft Himalaya"/>
          <w:cs/>
          <w:lang w:bidi="bo-CN"/>
        </w:rPr>
        <w:t>དངོས་སུ་ ཨིན་ན་ ཚར་ གཅིག་ བརྟག་ཞིབ་ དཔྱད་ གེ་ ནོ །</w:t>
      </w:r>
    </w:p>
    <w:p w14:paraId="451FB6C0" w14:textId="77777777" w:rsidR="00A536DF" w:rsidRDefault="00A536DF" w:rsidP="00A536DF">
      <w:pPr>
        <w:spacing w:after="0"/>
      </w:pPr>
      <w:r>
        <w:rPr>
          <w:rFonts w:cs="Microsoft Himalaya"/>
          <w:cs/>
          <w:lang w:bidi="bo-CN"/>
        </w:rPr>
        <w:t xml:space="preserve"> ཨ་ལའུ་ དབའི ། </w:t>
      </w:r>
      <w:r>
        <w:t xml:space="preserve"># </w:t>
      </w:r>
      <w:r>
        <w:rPr>
          <w:rFonts w:cs="Microsoft Himalaya"/>
          <w:cs/>
          <w:lang w:bidi="bo-CN"/>
        </w:rPr>
        <w:t xml:space="preserve">ཨ་ལ་ལ་ལ་ </w:t>
      </w:r>
      <w:r>
        <w:t xml:space="preserve"># </w:t>
      </w:r>
      <w:r>
        <w:rPr>
          <w:rFonts w:cs="Microsoft Himalaya"/>
          <w:cs/>
          <w:lang w:bidi="bo-CN"/>
        </w:rPr>
        <w:t>ངེའི་ མཛུབ་མོ །</w:t>
      </w:r>
    </w:p>
    <w:p w14:paraId="6CB2C53B" w14:textId="77777777" w:rsidR="00A536DF" w:rsidRDefault="00A536DF" w:rsidP="00A536DF">
      <w:pPr>
        <w:spacing w:after="0"/>
      </w:pPr>
      <w:r>
        <w:rPr>
          <w:rFonts w:cs="Microsoft Himalaya"/>
          <w:cs/>
          <w:lang w:bidi="bo-CN"/>
        </w:rPr>
        <w:t xml:space="preserve"> ཀྭ་ལས་ </w:t>
      </w:r>
      <w:r>
        <w:t xml:space="preserve"># </w:t>
      </w:r>
      <w:r>
        <w:rPr>
          <w:rFonts w:cs="Microsoft Himalaya"/>
          <w:cs/>
          <w:lang w:bidi="bo-CN"/>
        </w:rPr>
        <w:t>མིན་འདུག་ ཟེར་ མིན་འདུག</w:t>
      </w:r>
    </w:p>
    <w:p w14:paraId="21454E57" w14:textId="77777777" w:rsidR="00A536DF" w:rsidRDefault="00A536DF" w:rsidP="00A536DF">
      <w:pPr>
        <w:spacing w:after="0"/>
      </w:pPr>
      <w:r>
        <w:rPr>
          <w:rFonts w:cs="Microsoft Himalaya"/>
          <w:cs/>
          <w:lang w:bidi="bo-CN"/>
        </w:rPr>
        <w:t xml:space="preserve"> ཐད་རི་སྦ་རི་ རོགས་ ཀྱིས་ ཞུ་བདའ་ ཆི་ ནུག</w:t>
      </w:r>
    </w:p>
    <w:p w14:paraId="7ADB1447" w14:textId="77777777" w:rsidR="00A536DF" w:rsidRDefault="00A536DF" w:rsidP="00A536DF">
      <w:pPr>
        <w:spacing w:after="0"/>
      </w:pPr>
      <w:r>
        <w:rPr>
          <w:rFonts w:cs="Microsoft Himalaya"/>
          <w:cs/>
          <w:lang w:bidi="bo-CN"/>
        </w:rPr>
        <w:t xml:space="preserve"> ད་འབདན་ བསྐྱལ་སར་བསྐྱལ་ ད་ ནུག་ སྨ་རེ </w:t>
      </w:r>
      <w:r>
        <w:t>?</w:t>
      </w:r>
    </w:p>
    <w:p w14:paraId="41A5DC3B"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ངེའི་ ཅ་ལ་ ཨརཝ་བརྐུ་ འབག་ མི་ འདི་ ག་ སྨོ </w:t>
      </w:r>
      <w:r>
        <w:t>?</w:t>
      </w:r>
    </w:p>
    <w:p w14:paraId="12FEA7C4" w14:textId="77777777" w:rsidR="00A536DF" w:rsidRDefault="00A536DF" w:rsidP="00A536DF">
      <w:pPr>
        <w:spacing w:after="0"/>
      </w:pPr>
      <w:r>
        <w:rPr>
          <w:rFonts w:cs="Microsoft Himalaya"/>
          <w:cs/>
          <w:lang w:bidi="bo-CN"/>
        </w:rPr>
        <w:t xml:space="preserve"> ད་ལྟ་ར་ ལོག་ འབག་ མི་ འོང་ ག </w:t>
      </w:r>
      <w:r>
        <w:t>?</w:t>
      </w:r>
    </w:p>
    <w:p w14:paraId="4E76C5FF" w14:textId="77777777" w:rsidR="00A536DF" w:rsidRDefault="00A536DF" w:rsidP="00A536DF">
      <w:pPr>
        <w:spacing w:after="0"/>
      </w:pPr>
      <w:r>
        <w:rPr>
          <w:rFonts w:cs="Microsoft Himalaya"/>
          <w:cs/>
          <w:lang w:bidi="bo-CN"/>
        </w:rPr>
        <w:t xml:space="preserve"> ཨ་ནཱི་ ས་གོ་ འདི་ ནང་ གི་ གནས་བདག་ ཞི་བདག་ འདི་ ཚུ་ ཡང་ མི་ ལུ་ རྒྱབ་སྐྱོར་ འབད་ མི་ མེན་ པར་ </w:t>
      </w:r>
      <w:r>
        <w:t xml:space="preserve"># </w:t>
      </w:r>
      <w:r>
        <w:rPr>
          <w:rFonts w:cs="Microsoft Himalaya"/>
          <w:cs/>
          <w:lang w:bidi="bo-CN"/>
        </w:rPr>
        <w:t>བཅོམ་ཟ་ མི་ ཙང་ཙ་ ཨིན་ མས །</w:t>
      </w:r>
    </w:p>
    <w:p w14:paraId="3D969F87" w14:textId="77777777" w:rsidR="00A536DF" w:rsidRDefault="00A536DF" w:rsidP="00A536DF">
      <w:pPr>
        <w:spacing w:after="0"/>
      </w:pPr>
      <w:r>
        <w:rPr>
          <w:rFonts w:cs="Microsoft Himalaya"/>
          <w:cs/>
          <w:lang w:bidi="bo-CN"/>
        </w:rPr>
        <w:t xml:space="preserve"> ངེའི་ ཅ་ལ་ འདི་ ཁྱེད་ ལུ་ བཅོལ་ བཞག་བཞགཔ་ མེནམ་ སྦོ </w:t>
      </w:r>
      <w:r>
        <w:t>?</w:t>
      </w:r>
    </w:p>
    <w:p w14:paraId="5672DA5B" w14:textId="77777777" w:rsidR="00A536DF" w:rsidRDefault="00A536DF" w:rsidP="00A536DF">
      <w:pPr>
        <w:spacing w:after="0"/>
      </w:pPr>
      <w:r>
        <w:rPr>
          <w:rFonts w:cs="Microsoft Himalaya"/>
          <w:cs/>
          <w:lang w:bidi="bo-CN"/>
        </w:rPr>
        <w:t xml:space="preserve"> ཀྭ་ལས་ ངེའི་ ཅ་ལ་ ད །</w:t>
      </w:r>
    </w:p>
    <w:p w14:paraId="0F2FA682" w14:textId="77777777" w:rsidR="00A536DF" w:rsidRDefault="00A536DF" w:rsidP="00A536DF">
      <w:pPr>
        <w:spacing w:after="0"/>
      </w:pPr>
      <w:r>
        <w:rPr>
          <w:rFonts w:cs="Microsoft Himalaya"/>
          <w:cs/>
          <w:lang w:bidi="bo-CN"/>
        </w:rPr>
        <w:t xml:space="preserve"> ད་ལྟ་ར་ ངེའི་ གདོང་ཁར་ བསྐྱལཝ་ དྲག་ </w:t>
      </w:r>
      <w:r>
        <w:t xml:space="preserve"># </w:t>
      </w:r>
      <w:r>
        <w:rPr>
          <w:rFonts w:cs="Microsoft Himalaya"/>
          <w:cs/>
          <w:lang w:bidi="bo-CN"/>
        </w:rPr>
        <w:t>ཁྱེད་ར་ ཆ་ཁྱབ །</w:t>
      </w:r>
    </w:p>
    <w:p w14:paraId="32138DB6" w14:textId="77777777" w:rsidR="00A536DF" w:rsidRDefault="00A536DF" w:rsidP="00A536DF">
      <w:pPr>
        <w:spacing w:after="0"/>
      </w:pPr>
      <w:r>
        <w:rPr>
          <w:rFonts w:cs="Microsoft Himalaya"/>
          <w:cs/>
          <w:lang w:bidi="bo-CN"/>
        </w:rPr>
        <w:t xml:space="preserve"> ད་རེས་ འབདན་ </w:t>
      </w:r>
      <w:r>
        <w:t xml:space="preserve"># </w:t>
      </w:r>
      <w:r>
        <w:rPr>
          <w:rFonts w:cs="Microsoft Himalaya"/>
          <w:cs/>
          <w:lang w:bidi="bo-CN"/>
        </w:rPr>
        <w:t>ངེའི་ ཅ་ལ་ འདི་ ཐད་རི་སྦ་རི་ འབྱངམ་ ཐག་ཆོད་ ར་ ཨིན་ མས །</w:t>
      </w:r>
    </w:p>
    <w:p w14:paraId="333059B5" w14:textId="77777777" w:rsidR="00A536DF" w:rsidRDefault="00A536DF" w:rsidP="00A536DF">
      <w:pPr>
        <w:spacing w:after="0"/>
      </w:pPr>
      <w:r>
        <w:rPr>
          <w:rFonts w:cs="Microsoft Himalaya"/>
          <w:cs/>
          <w:lang w:bidi="bo-CN"/>
        </w:rPr>
        <w:t xml:space="preserve"> དབའི་ དབའི་ ། </w:t>
      </w:r>
      <w:r>
        <w:t xml:space="preserve"># </w:t>
      </w:r>
      <w:r>
        <w:rPr>
          <w:rFonts w:cs="Microsoft Himalaya"/>
          <w:cs/>
          <w:lang w:bidi="bo-CN"/>
        </w:rPr>
        <w:t xml:space="preserve">ང་ ག་དེ་ འབདཝ་ དྲག་ ག་ སྨོ </w:t>
      </w:r>
      <w:r>
        <w:t>?</w:t>
      </w:r>
    </w:p>
    <w:p w14:paraId="60EE3F61" w14:textId="77777777" w:rsidR="00A536DF" w:rsidRDefault="00A536DF" w:rsidP="00A536DF">
      <w:pPr>
        <w:spacing w:after="0"/>
      </w:pPr>
      <w:r>
        <w:rPr>
          <w:rFonts w:cs="Microsoft Himalaya"/>
          <w:cs/>
          <w:lang w:bidi="bo-CN"/>
        </w:rPr>
        <w:t xml:space="preserve"> ཟུངས་ ས་ ཟུངས་ །</w:t>
      </w:r>
    </w:p>
    <w:p w14:paraId="2F026925" w14:textId="77777777" w:rsidR="00A536DF" w:rsidRDefault="00A536DF" w:rsidP="00A536DF">
      <w:pPr>
        <w:spacing w:after="0"/>
      </w:pPr>
      <w:r>
        <w:rPr>
          <w:rFonts w:cs="Microsoft Himalaya"/>
          <w:cs/>
          <w:lang w:bidi="bo-CN"/>
        </w:rPr>
        <w:t xml:space="preserve"> ཨརཝ་ འདི་ ག་ཏེ་ ཡོད་ རུང་ </w:t>
      </w:r>
      <w:r>
        <w:t xml:space="preserve"># </w:t>
      </w:r>
      <w:r>
        <w:rPr>
          <w:rFonts w:cs="Microsoft Himalaya"/>
          <w:cs/>
          <w:lang w:bidi="bo-CN"/>
        </w:rPr>
        <w:t>ང་ འབད་སར་ བཟུང་ འཁྱིད་ ཤོག་ ཤིག</w:t>
      </w:r>
    </w:p>
    <w:p w14:paraId="0A88826B" w14:textId="77777777" w:rsidR="00A536DF" w:rsidRDefault="00A536DF" w:rsidP="00A536DF">
      <w:pPr>
        <w:spacing w:after="0"/>
      </w:pPr>
      <w:r>
        <w:rPr>
          <w:rFonts w:cs="Microsoft Himalaya"/>
          <w:cs/>
          <w:lang w:bidi="bo-CN"/>
        </w:rPr>
        <w:t xml:space="preserve"> ང་ ད་ལྟ་ར་ སོང་ ཞིན་ན་ </w:t>
      </w:r>
      <w:r>
        <w:t xml:space="preserve"># </w:t>
      </w:r>
      <w:r>
        <w:rPr>
          <w:rFonts w:cs="Microsoft Himalaya"/>
          <w:cs/>
          <w:lang w:bidi="bo-CN"/>
        </w:rPr>
        <w:t>ཁྲིམས་སྲུང་འགག་པ་ ལུ་ སྙན་ཞུ་ ཅིག་ འབད་ གེ་ ནོ །</w:t>
      </w:r>
    </w:p>
    <w:p w14:paraId="31FFEB69" w14:textId="77777777" w:rsidR="00A536DF" w:rsidRDefault="00A536DF" w:rsidP="00A536DF">
      <w:pPr>
        <w:spacing w:after="0"/>
      </w:pPr>
      <w:r>
        <w:rPr>
          <w:rFonts w:cs="Microsoft Himalaya"/>
          <w:cs/>
          <w:lang w:bidi="bo-CN"/>
        </w:rPr>
        <w:t xml:space="preserve"> ཨརཝ་ ཁྱོད་ ཡར་ གནམ་ ཁར་ ཡང་ འཕུར་ མི་ སྟེར །</w:t>
      </w:r>
    </w:p>
    <w:p w14:paraId="41F6D8E3" w14:textId="77777777" w:rsidR="00A536DF" w:rsidRDefault="00A536DF" w:rsidP="00A536DF">
      <w:pPr>
        <w:spacing w:after="0"/>
      </w:pPr>
      <w:r>
        <w:rPr>
          <w:rFonts w:cs="Microsoft Himalaya"/>
          <w:cs/>
          <w:lang w:bidi="bo-CN"/>
        </w:rPr>
        <w:t xml:space="preserve"> མར་ ས་ ལུ་ ཡང་ འཛུལ་ མི་ སྟེར །</w:t>
      </w:r>
    </w:p>
    <w:p w14:paraId="35EB49B8" w14:textId="77777777" w:rsidR="00A536DF" w:rsidRDefault="00A536DF" w:rsidP="00A536DF">
      <w:pPr>
        <w:spacing w:after="0"/>
      </w:pPr>
      <w:r>
        <w:rPr>
          <w:rFonts w:cs="Microsoft Himalaya"/>
          <w:cs/>
          <w:lang w:bidi="bo-CN"/>
        </w:rPr>
        <w:t xml:space="preserve"> རྡོ་རྗེ་དམྱལ་བའི་ བཙོན་ཁང་ ནང་ ཅིག་ བཙུགས་ མ་ ཚུགས་ པ་ ཅིན་ </w:t>
      </w:r>
      <w:r>
        <w:t xml:space="preserve"># </w:t>
      </w:r>
      <w:r>
        <w:rPr>
          <w:rFonts w:cs="Microsoft Himalaya"/>
          <w:cs/>
          <w:lang w:bidi="bo-CN"/>
        </w:rPr>
        <w:t>ང་ དབང་དྲག་ ཟེར་ བའི་ མིང་ཅན་ མེན་ སྨ་རེ །</w:t>
      </w:r>
    </w:p>
    <w:p w14:paraId="1E77D5BD" w14:textId="77777777" w:rsidR="00A536DF" w:rsidRDefault="00A536DF" w:rsidP="00A536DF">
      <w:pPr>
        <w:spacing w:after="0"/>
      </w:pPr>
      <w:r>
        <w:rPr>
          <w:rFonts w:cs="Microsoft Himalaya"/>
          <w:cs/>
          <w:lang w:bidi="bo-CN"/>
        </w:rPr>
        <w:t xml:space="preserve"> དབའི་ ངེའི་ ཨ་པ་ ཨིན་ མས་ སྟེ །</w:t>
      </w:r>
    </w:p>
    <w:p w14:paraId="764F687B" w14:textId="77777777" w:rsidR="00A536DF" w:rsidRDefault="00A536DF" w:rsidP="00A536DF">
      <w:pPr>
        <w:spacing w:after="0"/>
      </w:pPr>
      <w:r>
        <w:rPr>
          <w:rFonts w:cs="Microsoft Himalaya"/>
          <w:cs/>
          <w:lang w:bidi="bo-CN"/>
        </w:rPr>
        <w:t xml:space="preserve"> ག་ཅི་ འབད་ དཔ་ ཨིན་ན </w:t>
      </w:r>
      <w:r>
        <w:t>?</w:t>
      </w:r>
    </w:p>
    <w:p w14:paraId="5F68390F" w14:textId="77777777" w:rsidR="00A536DF" w:rsidRDefault="00A536DF" w:rsidP="00A536DF">
      <w:pPr>
        <w:spacing w:after="0"/>
      </w:pPr>
      <w:r>
        <w:rPr>
          <w:rFonts w:cs="Microsoft Himalaya"/>
          <w:cs/>
          <w:lang w:bidi="bo-CN"/>
        </w:rPr>
        <w:t xml:space="preserve"> ཨ་རྟག་ དང་ མ་འདྲཝ་ཅིག་ འབད་ དེས་ པ་ཡ །</w:t>
      </w:r>
    </w:p>
    <w:p w14:paraId="3C61D063" w14:textId="77777777" w:rsidR="00A536DF" w:rsidRDefault="00A536DF" w:rsidP="00A536DF">
      <w:pPr>
        <w:spacing w:after="0"/>
      </w:pPr>
      <w:r>
        <w:rPr>
          <w:rFonts w:cs="Microsoft Himalaya"/>
          <w:cs/>
          <w:lang w:bidi="bo-CN"/>
        </w:rPr>
        <w:t xml:space="preserve"> འགྱོ་ གེ་ འགྱོ་ གེ་ </w:t>
      </w:r>
      <w:r>
        <w:t xml:space="preserve"># </w:t>
      </w:r>
      <w:r>
        <w:rPr>
          <w:rFonts w:cs="Microsoft Himalaya"/>
          <w:cs/>
          <w:lang w:bidi="bo-CN"/>
        </w:rPr>
        <w:t>ང་ ནཱ་ ལུ་ མཐོང་ པ་ ཅིན་ ཧེང་སྐལ་ འབད་ འོང་ །</w:t>
      </w:r>
    </w:p>
    <w:p w14:paraId="0F843AF0" w14:textId="77777777" w:rsidR="00A536DF" w:rsidRDefault="00A536DF" w:rsidP="00A536DF">
      <w:pPr>
        <w:spacing w:after="0"/>
      </w:pPr>
      <w:r>
        <w:rPr>
          <w:rFonts w:cs="Microsoft Himalaya"/>
          <w:cs/>
          <w:lang w:bidi="bo-CN"/>
        </w:rPr>
        <w:t xml:space="preserve"> ད་རེས་ ད་རེས་ ད་རེས་ ཀྱི་ ཉིནམ་ འདི་ དབའི་ ང་ །</w:t>
      </w:r>
    </w:p>
    <w:p w14:paraId="5ED5BBEA" w14:textId="77777777" w:rsidR="00A536DF" w:rsidRDefault="00A536DF" w:rsidP="00A536DF">
      <w:pPr>
        <w:spacing w:after="0"/>
      </w:pPr>
      <w:r>
        <w:rPr>
          <w:rFonts w:cs="Microsoft Himalaya"/>
          <w:cs/>
          <w:lang w:bidi="bo-CN"/>
        </w:rPr>
        <w:t xml:space="preserve"> ག་ཅི་ ཟེར་ མི་ འདི་ ཨིན་ན་ སྨོ </w:t>
      </w:r>
      <w:r>
        <w:t>?</w:t>
      </w:r>
    </w:p>
    <w:p w14:paraId="4896D8B9" w14:textId="77777777" w:rsidR="00A536DF" w:rsidRDefault="00A536DF" w:rsidP="00A536DF">
      <w:pPr>
        <w:spacing w:after="0"/>
      </w:pPr>
      <w:r>
        <w:rPr>
          <w:rFonts w:cs="Microsoft Himalaya"/>
          <w:cs/>
          <w:lang w:bidi="bo-CN"/>
        </w:rPr>
        <w:t xml:space="preserve"> མི་ བཀྲ་མ་ཤིསཔ་ གཡང་མ་ཆགསཔ་ ལྟས་ངན་ སྣང་སི་སི་ ཅིག་ གིས །</w:t>
      </w:r>
    </w:p>
    <w:p w14:paraId="5E050D71" w14:textId="77777777" w:rsidR="00A536DF" w:rsidRDefault="00A536DF" w:rsidP="00A536DF">
      <w:pPr>
        <w:spacing w:after="0"/>
      </w:pPr>
      <w:r>
        <w:rPr>
          <w:rFonts w:cs="Microsoft Himalaya"/>
          <w:cs/>
          <w:lang w:bidi="bo-CN"/>
        </w:rPr>
        <w:t xml:space="preserve"> ད་རེས་ ཚུན་ཚོད་ བློ་གཏད་ཧིང་གཏད་ གཅེས་གཅེས་ཕངས་ཕངས་ སྦེ་ བཞག་བཞགཔ་ ཨིན །</w:t>
      </w:r>
    </w:p>
    <w:p w14:paraId="02E198E6" w14:textId="77777777" w:rsidR="00A536DF" w:rsidRDefault="00A536DF" w:rsidP="00A536DF">
      <w:pPr>
        <w:spacing w:after="0"/>
      </w:pPr>
      <w:r>
        <w:rPr>
          <w:rFonts w:cs="Microsoft Himalaya"/>
          <w:cs/>
          <w:lang w:bidi="bo-CN"/>
        </w:rPr>
        <w:t xml:space="preserve"> ངེའི་ ཁྱིམ་ ནང་ གི་ ནོརབུ་དགོས་འདོད་དཔུང་འཇོམས་ འདྲཝ་ འདི །</w:t>
      </w:r>
    </w:p>
    <w:p w14:paraId="23B351CD" w14:textId="77777777" w:rsidR="00A536DF" w:rsidRDefault="00A536DF" w:rsidP="00A536DF">
      <w:pPr>
        <w:spacing w:after="0"/>
      </w:pPr>
      <w:r>
        <w:rPr>
          <w:rFonts w:cs="Microsoft Himalaya"/>
          <w:cs/>
          <w:lang w:bidi="bo-CN"/>
        </w:rPr>
        <w:t xml:space="preserve"> ད་ དོན་དག་ ག་ནི་ཡང་ མེདཔ་ བཟོ་ ཚར་ ནུག</w:t>
      </w:r>
    </w:p>
    <w:p w14:paraId="3155D954" w14:textId="77777777" w:rsidR="00A536DF" w:rsidRDefault="00A536DF" w:rsidP="00A536DF">
      <w:pPr>
        <w:spacing w:after="0"/>
      </w:pPr>
      <w:r>
        <w:rPr>
          <w:rFonts w:cs="Microsoft Himalaya"/>
          <w:cs/>
          <w:lang w:bidi="bo-CN"/>
        </w:rPr>
        <w:t xml:space="preserve"> ང་ མི་ རྒན་གཞོན་ གནས་སྐབས་ འ་ནེ་བཟུམ་ གཅིག་ཁར་ ལྷོདཔ་ ད་ </w:t>
      </w:r>
      <w:r>
        <w:t xml:space="preserve"># </w:t>
      </w:r>
      <w:r>
        <w:rPr>
          <w:rFonts w:cs="Microsoft Himalaya"/>
          <w:cs/>
          <w:lang w:bidi="bo-CN"/>
        </w:rPr>
        <w:t>བློ་ ག་ཅི་ ལུ་ གཏད་ སྡོད་ ནི་ ད །</w:t>
      </w:r>
    </w:p>
    <w:p w14:paraId="457F2A4E" w14:textId="77777777" w:rsidR="00A536DF" w:rsidRDefault="00A536DF" w:rsidP="00A536DF">
      <w:pPr>
        <w:spacing w:after="0"/>
      </w:pPr>
      <w:r>
        <w:rPr>
          <w:rFonts w:cs="Microsoft Himalaya"/>
          <w:cs/>
          <w:lang w:bidi="bo-CN"/>
        </w:rPr>
        <w:t xml:space="preserve"> བློ་གཏད་ ས་ མེད་ པའི་ མི་ ཅིག་ </w:t>
      </w:r>
      <w:r>
        <w:t xml:space="preserve"># </w:t>
      </w:r>
      <w:r>
        <w:rPr>
          <w:rFonts w:cs="Microsoft Himalaya"/>
          <w:cs/>
          <w:lang w:bidi="bo-CN"/>
        </w:rPr>
        <w:t>ཨ་ནཱི་ འཛམ་གླིང་ འདི་ ནང་ སྡོད་ མ་ སྡོད་ མེད །</w:t>
      </w:r>
    </w:p>
    <w:p w14:paraId="3A86D46B" w14:textId="77777777" w:rsidR="00A536DF" w:rsidRDefault="00A536DF" w:rsidP="00A536DF">
      <w:pPr>
        <w:spacing w:after="0"/>
      </w:pPr>
      <w:r>
        <w:rPr>
          <w:rFonts w:cs="Microsoft Himalaya"/>
          <w:cs/>
          <w:lang w:bidi="bo-CN"/>
        </w:rPr>
        <w:t xml:space="preserve"> དེ་བ་འདི་ ཤི་ སོཔ་ དྲག</w:t>
      </w:r>
    </w:p>
    <w:p w14:paraId="618FDDCB" w14:textId="77777777" w:rsidR="00A536DF" w:rsidRDefault="00A536DF" w:rsidP="00A536DF">
      <w:pPr>
        <w:spacing w:after="0"/>
      </w:pPr>
      <w:r>
        <w:rPr>
          <w:rFonts w:cs="Microsoft Himalaya"/>
          <w:cs/>
          <w:lang w:bidi="bo-CN"/>
        </w:rPr>
        <w:t xml:space="preserve"> དབའི་ རྣམ་ཤེས་ </w:t>
      </w:r>
      <w:r>
        <w:t xml:space="preserve"># </w:t>
      </w:r>
      <w:r>
        <w:rPr>
          <w:rFonts w:cs="Microsoft Himalaya"/>
          <w:cs/>
          <w:lang w:bidi="bo-CN"/>
        </w:rPr>
        <w:t>ཁྱོད་ ངེའི་ གཟུགས་ ཀྱི་ ག་ག་གི་ཁུག་ ག་ཏེ་ ར་ ཡོད་ རུང་ ད་ལྟ་ར་ ཐོན་སོང་ ཤིག་ ཡ །</w:t>
      </w:r>
    </w:p>
    <w:p w14:paraId="673C952D" w14:textId="77777777" w:rsidR="00A536DF" w:rsidRDefault="00A536DF" w:rsidP="00A536DF">
      <w:pPr>
        <w:spacing w:after="0"/>
      </w:pPr>
      <w:r>
        <w:rPr>
          <w:rFonts w:cs="Microsoft Himalaya"/>
          <w:cs/>
          <w:lang w:bidi="bo-CN"/>
        </w:rPr>
        <w:t xml:space="preserve"> ཡ་བླ་མ་མཁྱེན་ནོ །</w:t>
      </w:r>
    </w:p>
    <w:p w14:paraId="1A33D6C9" w14:textId="77777777" w:rsidR="00A536DF" w:rsidRDefault="00A536DF" w:rsidP="00A536DF">
      <w:pPr>
        <w:spacing w:after="0"/>
      </w:pPr>
      <w:r>
        <w:rPr>
          <w:rFonts w:cs="Microsoft Himalaya"/>
          <w:cs/>
          <w:lang w:bidi="bo-CN"/>
        </w:rPr>
        <w:t xml:space="preserve"> དབྱངས་ཅན ། </w:t>
      </w:r>
      <w:r>
        <w:t xml:space="preserve"># </w:t>
      </w:r>
      <w:r>
        <w:rPr>
          <w:rFonts w:cs="Microsoft Himalaya"/>
          <w:cs/>
          <w:lang w:bidi="bo-CN"/>
        </w:rPr>
        <w:t xml:space="preserve">ཨ་པ་ གིས་ ཁྱོད་ ཕོཝ་ ནང་ ཨ་ལུ་ ཡོདཔ་ ཨིནམ་ ཤེས་ ཆིཔ་ འདྲས་ མེན་ན </w:t>
      </w:r>
      <w:r>
        <w:t>?</w:t>
      </w:r>
    </w:p>
    <w:p w14:paraId="51C3A506" w14:textId="77777777" w:rsidR="00A536DF" w:rsidRDefault="00A536DF" w:rsidP="00A536DF">
      <w:pPr>
        <w:spacing w:after="0"/>
      </w:pPr>
      <w:r>
        <w:rPr>
          <w:rFonts w:cs="Microsoft Himalaya"/>
          <w:cs/>
          <w:lang w:bidi="bo-CN"/>
        </w:rPr>
        <w:t xml:space="preserve"> མི་ ཤེས་ དབའི །</w:t>
      </w:r>
    </w:p>
    <w:p w14:paraId="599EC65F" w14:textId="77777777" w:rsidR="00A536DF" w:rsidRDefault="00A536DF" w:rsidP="00A536DF">
      <w:pPr>
        <w:spacing w:after="0"/>
      </w:pPr>
      <w:r>
        <w:rPr>
          <w:rFonts w:cs="Microsoft Himalaya"/>
          <w:cs/>
          <w:lang w:bidi="bo-CN"/>
        </w:rPr>
        <w:t xml:space="preserve"> སླབ་ ར་ མ་ སླབ་ པ་ སྟེ །</w:t>
      </w:r>
    </w:p>
    <w:p w14:paraId="3B2D19A2" w14:textId="77777777" w:rsidR="00A536DF" w:rsidRDefault="00A536DF" w:rsidP="00A536DF">
      <w:pPr>
        <w:spacing w:after="0"/>
      </w:pPr>
      <w:r>
        <w:rPr>
          <w:rFonts w:cs="Microsoft Himalaya"/>
          <w:cs/>
          <w:lang w:bidi="bo-CN"/>
        </w:rPr>
        <w:t xml:space="preserve"> ད་ ཤེས་ ཆིཔ་ འོང་ ནི་ མས </w:t>
      </w:r>
      <w:r>
        <w:t>?</w:t>
      </w:r>
    </w:p>
    <w:p w14:paraId="4C3D1DA3" w14:textId="77777777" w:rsidR="00A536DF" w:rsidRDefault="00A536DF" w:rsidP="00A536DF">
      <w:pPr>
        <w:spacing w:after="0"/>
      </w:pPr>
      <w:r>
        <w:rPr>
          <w:rFonts w:cs="Microsoft Himalaya"/>
          <w:cs/>
          <w:lang w:bidi="bo-CN"/>
        </w:rPr>
        <w:lastRenderedPageBreak/>
        <w:t xml:space="preserve"> དབུགས་འགམ་ ཙིགཔ་ ཟ་ཟ་ བའི་ གཏམ་ ལེ་ཤ་ སླབ་ དེས་ མེན་ན་ སྟེ །</w:t>
      </w:r>
    </w:p>
    <w:p w14:paraId="5FA6E27C" w14:textId="77777777" w:rsidR="00A536DF" w:rsidRDefault="00A536DF" w:rsidP="00A536DF">
      <w:pPr>
        <w:spacing w:after="0"/>
      </w:pPr>
      <w:r>
        <w:rPr>
          <w:rFonts w:cs="Microsoft Himalaya"/>
          <w:cs/>
          <w:lang w:bidi="bo-CN"/>
        </w:rPr>
        <w:t xml:space="preserve"> ངེའི་ བློ་གཏད་ཧིང་གཏད་ འདི་ མེདཔ་བཏང་ ད་ ནུག་ ལོ་ ཟེར </w:t>
      </w:r>
      <w:r>
        <w:t>?</w:t>
      </w:r>
    </w:p>
    <w:p w14:paraId="204B9AF2" w14:textId="77777777" w:rsidR="00A536DF" w:rsidRDefault="00A536DF" w:rsidP="00A536DF">
      <w:pPr>
        <w:spacing w:after="0"/>
      </w:pPr>
      <w:r>
        <w:rPr>
          <w:rFonts w:cs="Microsoft Himalaya"/>
          <w:cs/>
          <w:lang w:bidi="bo-CN"/>
        </w:rPr>
        <w:t xml:space="preserve"> ཨིན་ མས་ སྨོ </w:t>
      </w:r>
      <w:r>
        <w:t>?</w:t>
      </w:r>
    </w:p>
    <w:p w14:paraId="0F83FEF9" w14:textId="77777777" w:rsidR="00A536DF" w:rsidRDefault="00A536DF" w:rsidP="00A536DF">
      <w:pPr>
        <w:spacing w:after="0"/>
      </w:pPr>
      <w:r>
        <w:rPr>
          <w:rFonts w:cs="Microsoft Himalaya"/>
          <w:cs/>
          <w:lang w:bidi="bo-CN"/>
        </w:rPr>
        <w:t xml:space="preserve"> ཨ་མ་ གིས་ སླབ་ དཔ་ འདྲས་ མེན་ན །</w:t>
      </w:r>
    </w:p>
    <w:p w14:paraId="55D94DC1" w14:textId="77777777" w:rsidR="00A536DF" w:rsidRDefault="00A536DF" w:rsidP="00A536DF">
      <w:pPr>
        <w:spacing w:after="0"/>
      </w:pPr>
      <w:r>
        <w:rPr>
          <w:rFonts w:cs="Microsoft Himalaya"/>
          <w:cs/>
          <w:lang w:bidi="bo-CN"/>
        </w:rPr>
        <w:t xml:space="preserve"> ད་ དེ་སྦེ་ གཡིབས་སྡོད་ པར་ དོན་དག་ མིན་འདུག</w:t>
      </w:r>
    </w:p>
    <w:p w14:paraId="0C88C0E7" w14:textId="77777777" w:rsidR="00A536DF" w:rsidRDefault="00A536DF" w:rsidP="00A536DF">
      <w:pPr>
        <w:spacing w:after="0"/>
      </w:pPr>
      <w:r>
        <w:rPr>
          <w:rFonts w:cs="Microsoft Himalaya"/>
          <w:cs/>
          <w:lang w:bidi="bo-CN"/>
        </w:rPr>
        <w:t xml:space="preserve"> ཨ་ལུ་ ཨ་པ་ ང་ ཨིན་ ཟེར་ གདོང་ཁར་ འཐོནམ་ དྲག་ ནི་ མས །</w:t>
      </w:r>
    </w:p>
    <w:p w14:paraId="755D24F2" w14:textId="77777777" w:rsidR="00A536DF" w:rsidRDefault="00A536DF" w:rsidP="00A536DF">
      <w:pPr>
        <w:spacing w:after="0"/>
      </w:pPr>
      <w:r>
        <w:rPr>
          <w:rFonts w:cs="Microsoft Himalaya"/>
          <w:cs/>
          <w:lang w:bidi="bo-CN"/>
        </w:rPr>
        <w:t xml:space="preserve"> ཤོག་ འགྱོ་ གེ །</w:t>
      </w:r>
    </w:p>
    <w:p w14:paraId="115F5F9D"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ང་ འདི་ འདྲོག་ པས་ མས །</w:t>
      </w:r>
    </w:p>
    <w:p w14:paraId="12E3BBB7" w14:textId="77777777" w:rsidR="00A536DF" w:rsidRDefault="00A536DF" w:rsidP="00A536DF">
      <w:pPr>
        <w:spacing w:after="0"/>
      </w:pPr>
      <w:r>
        <w:rPr>
          <w:rFonts w:cs="Microsoft Himalaya"/>
          <w:cs/>
          <w:lang w:bidi="bo-CN"/>
        </w:rPr>
        <w:t xml:space="preserve"> དང་པ་ ཁྱོད་ སོང་ ཤིག </w:t>
      </w:r>
      <w:r>
        <w:t xml:space="preserve"># </w:t>
      </w:r>
      <w:r>
        <w:rPr>
          <w:rFonts w:cs="Microsoft Himalaya"/>
          <w:cs/>
          <w:lang w:bidi="bo-CN"/>
        </w:rPr>
        <w:t xml:space="preserve">ཨ་ཁའི་ དབའི་ </w:t>
      </w:r>
      <w:r>
        <w:t xml:space="preserve"># </w:t>
      </w:r>
      <w:r>
        <w:rPr>
          <w:rFonts w:cs="Microsoft Himalaya"/>
          <w:cs/>
          <w:lang w:bidi="bo-CN"/>
        </w:rPr>
        <w:t>ཧ་ ཧ་ ཧ །</w:t>
      </w:r>
    </w:p>
    <w:p w14:paraId="45A51F5E" w14:textId="77777777" w:rsidR="00A536DF" w:rsidRDefault="00A536DF" w:rsidP="00A536DF">
      <w:pPr>
        <w:spacing w:after="0"/>
      </w:pPr>
      <w:r>
        <w:rPr>
          <w:rFonts w:cs="Microsoft Himalaya"/>
          <w:cs/>
          <w:lang w:bidi="bo-CN"/>
        </w:rPr>
        <w:t xml:space="preserve"> ང་ རྣམ་ཤེས་ བཙིརཝ་ ཟེར་ ར་ བཏང་ ཞིན་ན་ </w:t>
      </w:r>
      <w:r>
        <w:t xml:space="preserve"># </w:t>
      </w:r>
      <w:r>
        <w:rPr>
          <w:rFonts w:cs="Microsoft Himalaya"/>
          <w:cs/>
          <w:lang w:bidi="bo-CN"/>
        </w:rPr>
        <w:t xml:space="preserve">རྣམ་ཤེས་ ཀྱི་ ཚབ་མ་ དོར་མའི་ ནང་ ཆབ་གསང་ བཙིར་ དཔ་ འདྲས་ སྦོ་ སྟེ་ ང་ </w:t>
      </w:r>
      <w:r>
        <w:t xml:space="preserve"># </w:t>
      </w:r>
      <w:r>
        <w:rPr>
          <w:rFonts w:cs="Microsoft Himalaya"/>
          <w:cs/>
          <w:lang w:bidi="bo-CN"/>
        </w:rPr>
        <w:t>ཧི་ ཧི་ ཧི །</w:t>
      </w:r>
    </w:p>
    <w:p w14:paraId="6AB1225A" w14:textId="77777777" w:rsidR="00A536DF" w:rsidRDefault="00A536DF" w:rsidP="00A536DF">
      <w:pPr>
        <w:spacing w:after="0"/>
      </w:pPr>
      <w:r>
        <w:rPr>
          <w:rFonts w:cs="Microsoft Himalaya"/>
          <w:cs/>
          <w:lang w:bidi="bo-CN"/>
        </w:rPr>
        <w:t xml:space="preserve"> དེ་མི་གི་ ལཱ་ </w:t>
      </w:r>
      <w:r>
        <w:t xml:space="preserve"># </w:t>
      </w:r>
      <w:r>
        <w:rPr>
          <w:rFonts w:cs="Microsoft Himalaya"/>
          <w:cs/>
          <w:lang w:bidi="bo-CN"/>
        </w:rPr>
        <w:t>ང་ ཨཔ་ དབང་དྲག་ ཟེར་ བའི་ མིང་ཅན་ ཡང་ སྨོ་ ཧི་ ཧི་ ཧི །</w:t>
      </w:r>
    </w:p>
    <w:p w14:paraId="287FC24B" w14:textId="77777777" w:rsidR="00A536DF" w:rsidRDefault="00A536DF" w:rsidP="00A536DF">
      <w:pPr>
        <w:spacing w:after="0"/>
      </w:pPr>
      <w:r>
        <w:rPr>
          <w:rFonts w:cs="Microsoft Himalaya"/>
          <w:cs/>
          <w:lang w:bidi="bo-CN"/>
        </w:rPr>
        <w:t xml:space="preserve"> དབའི་ ཨ་ལུ་ ཁྱོད་ ག་ སྨོ </w:t>
      </w:r>
      <w:r>
        <w:t>?</w:t>
      </w:r>
    </w:p>
    <w:p w14:paraId="484D8ACA" w14:textId="77777777" w:rsidR="00A536DF" w:rsidRDefault="00A536DF" w:rsidP="00A536DF">
      <w:pPr>
        <w:spacing w:after="0"/>
      </w:pPr>
      <w:r>
        <w:rPr>
          <w:rFonts w:cs="Microsoft Himalaya"/>
          <w:cs/>
          <w:lang w:bidi="bo-CN"/>
        </w:rPr>
        <w:t xml:space="preserve"> ག་ཅི་ འབད་ དཔ་ སྨོ </w:t>
      </w:r>
      <w:r>
        <w:t>?</w:t>
      </w:r>
    </w:p>
    <w:p w14:paraId="61D25587" w14:textId="77777777" w:rsidR="00A536DF" w:rsidRDefault="00A536DF" w:rsidP="00A536DF">
      <w:pPr>
        <w:spacing w:after="0"/>
      </w:pPr>
      <w:r>
        <w:rPr>
          <w:rFonts w:cs="Microsoft Himalaya"/>
          <w:cs/>
          <w:lang w:bidi="bo-CN"/>
        </w:rPr>
        <w:t xml:space="preserve"> སེམས་ སྐྱོ་སྐྱོ་ ར་ འདྲཝ་སྦེ་ སྡོད་ ནུག་ པ་ཡ །</w:t>
      </w:r>
    </w:p>
    <w:p w14:paraId="5D27F655" w14:textId="77777777" w:rsidR="00A536DF" w:rsidRDefault="00A536DF" w:rsidP="00A536DF">
      <w:pPr>
        <w:spacing w:after="0"/>
      </w:pPr>
      <w:r>
        <w:rPr>
          <w:rFonts w:cs="Microsoft Himalaya"/>
          <w:cs/>
          <w:lang w:bidi="bo-CN"/>
        </w:rPr>
        <w:t xml:space="preserve"> སེམས་ སྐྱོ་སྐྱོ་ ར་ འདྲཝ་སྦེ་ མ་ སྡོད་ པར་ ཐབས་ ར་ མིན་འདུག་ ཨ་པ །</w:t>
      </w:r>
    </w:p>
    <w:p w14:paraId="6121EFFF"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 xml:space="preserve">དབའི ། </w:t>
      </w:r>
      <w:r>
        <w:t xml:space="preserve"># </w:t>
      </w:r>
      <w:r>
        <w:rPr>
          <w:rFonts w:cs="Microsoft Himalaya"/>
          <w:cs/>
          <w:lang w:bidi="bo-CN"/>
        </w:rPr>
        <w:t xml:space="preserve">ཨ་ལུ་ ཁྱོད་ ཡང་ དེ་སྦེ་ ཨིན་ན </w:t>
      </w:r>
      <w:r>
        <w:t>?</w:t>
      </w:r>
    </w:p>
    <w:p w14:paraId="6E00F0A9" w14:textId="77777777" w:rsidR="00A536DF" w:rsidRDefault="00A536DF" w:rsidP="00A536DF">
      <w:pPr>
        <w:spacing w:after="0"/>
      </w:pPr>
      <w:r>
        <w:rPr>
          <w:rFonts w:cs="Microsoft Himalaya"/>
          <w:cs/>
          <w:lang w:bidi="bo-CN"/>
        </w:rPr>
        <w:t xml:space="preserve"> ཁྱད་ མེད་ ཁྱད་ མེད་ སྨ་རེ །</w:t>
      </w:r>
    </w:p>
    <w:p w14:paraId="351D7A3B" w14:textId="77777777" w:rsidR="00A536DF" w:rsidRDefault="00A536DF" w:rsidP="00A536DF">
      <w:pPr>
        <w:spacing w:after="0"/>
      </w:pPr>
      <w:r>
        <w:rPr>
          <w:rFonts w:cs="Microsoft Himalaya"/>
          <w:cs/>
          <w:lang w:bidi="bo-CN"/>
        </w:rPr>
        <w:t xml:space="preserve"> ཨ་པ་ གིས་ སླབ་ གེ་ ནོ །</w:t>
      </w:r>
    </w:p>
    <w:p w14:paraId="46E70692" w14:textId="77777777" w:rsidR="00A536DF" w:rsidRDefault="00A536DF" w:rsidP="00A536DF">
      <w:pPr>
        <w:spacing w:after="0"/>
      </w:pPr>
      <w:r>
        <w:rPr>
          <w:rFonts w:cs="Microsoft Himalaya"/>
          <w:cs/>
          <w:lang w:bidi="bo-CN"/>
        </w:rPr>
        <w:t xml:space="preserve"> ད་རེས་ སེམས་སྐྱོ་ སྡོད་ མི་ ཁྱོད་ རྐྱངམ་གཅིག་ མེན །</w:t>
      </w:r>
    </w:p>
    <w:p w14:paraId="27F3E06A" w14:textId="77777777" w:rsidR="00A536DF" w:rsidRDefault="00A536DF" w:rsidP="00A536DF">
      <w:pPr>
        <w:spacing w:after="0"/>
      </w:pPr>
      <w:r>
        <w:rPr>
          <w:rFonts w:cs="Microsoft Himalaya"/>
          <w:cs/>
          <w:lang w:bidi="bo-CN"/>
        </w:rPr>
        <w:t xml:space="preserve"> ཆ་རོགས་ ང་ ཡང་ ཡོད །</w:t>
      </w:r>
    </w:p>
    <w:p w14:paraId="51F50006" w14:textId="77777777" w:rsidR="00A536DF" w:rsidRDefault="00A536DF" w:rsidP="00A536DF">
      <w:pPr>
        <w:spacing w:after="0"/>
      </w:pPr>
      <w:r>
        <w:rPr>
          <w:rFonts w:cs="Microsoft Himalaya"/>
          <w:cs/>
          <w:lang w:bidi="bo-CN"/>
        </w:rPr>
        <w:t xml:space="preserve"> མ་ ཤིཝ་ ལས་ དམྱལ་བའི་ ཟངས་ ཆེན་ ནང་ འཛུལ་ སོཔ་ བཟུམ་མའི་ སྡུག་ ཕོག་ སྟེ་ ཡོད་ ང་ ཡང་ །</w:t>
      </w:r>
    </w:p>
    <w:p w14:paraId="3F0EC4E4" w14:textId="77777777" w:rsidR="00A536DF" w:rsidRDefault="00A536DF" w:rsidP="00A536DF">
      <w:pPr>
        <w:spacing w:after="0"/>
      </w:pPr>
      <w:r>
        <w:rPr>
          <w:rFonts w:cs="Microsoft Himalaya"/>
          <w:cs/>
          <w:lang w:bidi="bo-CN"/>
        </w:rPr>
        <w:t xml:space="preserve"> ཤུད ། </w:t>
      </w:r>
      <w:r>
        <w:t xml:space="preserve"># </w:t>
      </w:r>
      <w:r>
        <w:rPr>
          <w:rFonts w:cs="Microsoft Himalaya"/>
          <w:cs/>
          <w:lang w:bidi="bo-CN"/>
        </w:rPr>
        <w:t>ཁོ་ ང་ རྒཔོ་ ལུ་ སྙན་ཞུ་ འབད་ ཞིན་ན་ དམ་ ལུ་ ཅིག་ མ་ བཏགས་ པར་ བཞག་ ར་ མི་ བཞག</w:t>
      </w:r>
    </w:p>
    <w:p w14:paraId="34A42915" w14:textId="77777777" w:rsidR="00A536DF" w:rsidRDefault="00A536DF" w:rsidP="00A536DF">
      <w:pPr>
        <w:spacing w:after="0"/>
      </w:pPr>
      <w:r>
        <w:rPr>
          <w:rFonts w:cs="Microsoft Himalaya"/>
          <w:cs/>
          <w:lang w:bidi="bo-CN"/>
        </w:rPr>
        <w:t xml:space="preserve"> སྐུ་ཆེ་ སྐུ་ཆེ་ ཨ་པ །</w:t>
      </w:r>
    </w:p>
    <w:p w14:paraId="18C8E4B2" w14:textId="77777777" w:rsidR="00A536DF" w:rsidRDefault="00A536DF" w:rsidP="00A536DF">
      <w:pPr>
        <w:spacing w:after="0"/>
      </w:pPr>
      <w:r>
        <w:rPr>
          <w:rFonts w:cs="Microsoft Himalaya"/>
          <w:cs/>
          <w:lang w:bidi="bo-CN"/>
        </w:rPr>
        <w:t xml:space="preserve"> རྒཔོ་ ལུ་ སྙན་ཞུ་ འབད་ མ་ ད །</w:t>
      </w:r>
    </w:p>
    <w:p w14:paraId="6DFA40E0" w14:textId="77777777" w:rsidR="00A536DF" w:rsidRDefault="00A536DF" w:rsidP="00A536DF">
      <w:pPr>
        <w:spacing w:after="0"/>
      </w:pPr>
      <w:r>
        <w:rPr>
          <w:rFonts w:cs="Microsoft Himalaya"/>
          <w:cs/>
          <w:lang w:bidi="bo-CN"/>
        </w:rPr>
        <w:t xml:space="preserve"> ང་ར་ གིས་ གསལ་ ཞུ་ གེ་ ལགས །</w:t>
      </w:r>
    </w:p>
    <w:p w14:paraId="3497C4C4"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ཨ་པ་ ལུ་ སྡུག་བསྔལ་ འ་ནེ་ཅིག་ ཕོག་ མི་ འདི་ </w:t>
      </w:r>
      <w:r>
        <w:t xml:space="preserve"># </w:t>
      </w:r>
      <w:r>
        <w:rPr>
          <w:rFonts w:cs="Microsoft Himalaya"/>
          <w:cs/>
          <w:lang w:bidi="bo-CN"/>
        </w:rPr>
        <w:t>མི་ ངེའི་ བྱ་བ་ ངན་པ་ ལས་ བརྟེན་ ཡར་ སོ་ ཡི །</w:t>
      </w:r>
    </w:p>
    <w:p w14:paraId="3D64628D" w14:textId="77777777" w:rsidR="00A536DF" w:rsidRDefault="00A536DF" w:rsidP="00A536DF">
      <w:pPr>
        <w:spacing w:after="0"/>
      </w:pPr>
      <w:r>
        <w:rPr>
          <w:rFonts w:cs="Microsoft Himalaya"/>
          <w:cs/>
          <w:lang w:bidi="bo-CN"/>
        </w:rPr>
        <w:t xml:space="preserve"> ང་ ལུ་ བཀའ་ཁྲེལ་ དགོངས་ཁྲེལ་ མེདཔ་ ཅིག་ མཛད་ དགོ་ ཟེར་ ཞུ་ ནི་ སྦེ་ ཨིན །</w:t>
      </w:r>
    </w:p>
    <w:p w14:paraId="4F25A2C6" w14:textId="77777777" w:rsidR="00A536DF" w:rsidRDefault="00A536DF" w:rsidP="00A536DF">
      <w:pPr>
        <w:spacing w:after="0"/>
      </w:pPr>
      <w:r>
        <w:rPr>
          <w:rFonts w:cs="Microsoft Himalaya"/>
          <w:cs/>
          <w:lang w:bidi="bo-CN"/>
        </w:rPr>
        <w:t xml:space="preserve"> ཨ་ དབའི ། </w:t>
      </w:r>
      <w:r>
        <w:t xml:space="preserve"># </w:t>
      </w:r>
      <w:r>
        <w:rPr>
          <w:rFonts w:cs="Microsoft Himalaya"/>
          <w:cs/>
          <w:lang w:bidi="bo-CN"/>
        </w:rPr>
        <w:t xml:space="preserve">ག་དེ་སྦེ་ ལོ ། </w:t>
      </w:r>
      <w:r>
        <w:t xml:space="preserve"># </w:t>
      </w:r>
      <w:r>
        <w:rPr>
          <w:rFonts w:cs="Microsoft Himalaya"/>
          <w:cs/>
          <w:lang w:bidi="bo-CN"/>
        </w:rPr>
        <w:t xml:space="preserve">ཁྱོད་ ཀྱི་ བློ་ འདི </w:t>
      </w:r>
      <w:r>
        <w:t>?</w:t>
      </w:r>
    </w:p>
    <w:p w14:paraId="71E260D1" w14:textId="77777777" w:rsidR="00A536DF" w:rsidRDefault="00A536DF" w:rsidP="00A536DF">
      <w:pPr>
        <w:spacing w:after="0"/>
      </w:pPr>
      <w:r>
        <w:rPr>
          <w:rFonts w:cs="Microsoft Himalaya"/>
          <w:cs/>
          <w:lang w:bidi="bo-CN"/>
        </w:rPr>
        <w:t xml:space="preserve"> ང་ ལེགས་ཤོམ་ སྦེ་ ཧ་གོ །</w:t>
      </w:r>
    </w:p>
    <w:p w14:paraId="14A9186E" w14:textId="77777777" w:rsidR="00A536DF" w:rsidRDefault="00A536DF" w:rsidP="00A536DF">
      <w:pPr>
        <w:spacing w:after="0"/>
      </w:pPr>
      <w:r>
        <w:rPr>
          <w:rFonts w:cs="Microsoft Himalaya"/>
          <w:cs/>
          <w:lang w:bidi="bo-CN"/>
        </w:rPr>
        <w:t xml:space="preserve"> བློ་ ཕྲང་ སླབ་ ལམ་ བསྐོར་ འགྱོ་ ཟེར་ སླབ་ ཨིན །</w:t>
      </w:r>
    </w:p>
    <w:p w14:paraId="361AFA05" w14:textId="77777777" w:rsidR="00A536DF" w:rsidRDefault="00A536DF" w:rsidP="00A536DF">
      <w:pPr>
        <w:spacing w:after="0"/>
      </w:pPr>
      <w:r>
        <w:rPr>
          <w:rFonts w:cs="Microsoft Himalaya"/>
          <w:cs/>
          <w:lang w:bidi="bo-CN"/>
        </w:rPr>
        <w:t xml:space="preserve"> ཕྲང་ སླབ་ ཤིག</w:t>
      </w:r>
    </w:p>
    <w:p w14:paraId="43F66549" w14:textId="77777777" w:rsidR="00A536DF" w:rsidRDefault="00A536DF" w:rsidP="00A536DF">
      <w:pPr>
        <w:spacing w:after="0"/>
      </w:pPr>
      <w:r>
        <w:rPr>
          <w:rFonts w:cs="Microsoft Himalaya"/>
          <w:cs/>
          <w:lang w:bidi="bo-CN"/>
        </w:rPr>
        <w:t xml:space="preserve"> བཀྲ་མ་ཤིསཔ་ འབད་ མི་ འདི་ ཁྱོད་ ཨིན་ན </w:t>
      </w:r>
      <w:r>
        <w:t>?</w:t>
      </w:r>
    </w:p>
    <w:p w14:paraId="5E9888B2" w14:textId="77777777" w:rsidR="00A536DF" w:rsidRDefault="00A536DF" w:rsidP="00A536DF">
      <w:pPr>
        <w:spacing w:after="0"/>
      </w:pPr>
      <w:r>
        <w:rPr>
          <w:rFonts w:cs="Microsoft Himalaya"/>
          <w:cs/>
          <w:lang w:bidi="bo-CN"/>
        </w:rPr>
        <w:t xml:space="preserve"> ཨིན་ ཨ་པ །</w:t>
      </w:r>
    </w:p>
    <w:p w14:paraId="1CC0F314" w14:textId="77777777" w:rsidR="00A536DF" w:rsidRDefault="00A536DF" w:rsidP="00A536DF">
      <w:pPr>
        <w:spacing w:after="0"/>
      </w:pPr>
      <w:r>
        <w:rPr>
          <w:rFonts w:cs="Microsoft Himalaya"/>
          <w:cs/>
          <w:lang w:bidi="bo-CN"/>
        </w:rPr>
        <w:t xml:space="preserve"> དགོངསམ་ མ་ ཁྲེལ །</w:t>
      </w:r>
    </w:p>
    <w:p w14:paraId="3139F4A6" w14:textId="77777777" w:rsidR="00A536DF" w:rsidRDefault="00A536DF" w:rsidP="00A536DF">
      <w:pPr>
        <w:spacing w:after="0"/>
      </w:pPr>
      <w:r>
        <w:rPr>
          <w:rFonts w:cs="Microsoft Himalaya"/>
          <w:cs/>
          <w:lang w:bidi="bo-CN"/>
        </w:rPr>
        <w:t xml:space="preserve"> ཡ་བླ་མ་མཁྱེན་ནོ །</w:t>
      </w:r>
    </w:p>
    <w:p w14:paraId="176B487E" w14:textId="77777777" w:rsidR="00A536DF" w:rsidRDefault="00A536DF" w:rsidP="00A536DF">
      <w:pPr>
        <w:spacing w:after="0"/>
      </w:pPr>
      <w:r>
        <w:rPr>
          <w:rFonts w:cs="Microsoft Himalaya"/>
          <w:cs/>
          <w:lang w:bidi="bo-CN"/>
        </w:rPr>
        <w:t xml:space="preserve"> ང་ མི་ སྤྱང་ཀ་ ང་ ལུ་ བློ་གཏད་ ས་ ཡོད་ རུང་ མེད་ རུང་ འདི་ ཅིག་ ལས་ བརྒལ་ མེད་ ས་ ཁྱོད་ ག་ཅི་ གི་ ངལ་ མ་ རངས་ པར་ དེ་སྦེ་ འབད་ དགོཔ་ སྨོ </w:t>
      </w:r>
      <w:r>
        <w:t>?</w:t>
      </w:r>
    </w:p>
    <w:p w14:paraId="09C8C87E" w14:textId="77777777" w:rsidR="00A536DF" w:rsidRDefault="00A536DF" w:rsidP="00A536DF">
      <w:pPr>
        <w:spacing w:after="0"/>
      </w:pPr>
      <w:r>
        <w:rPr>
          <w:rFonts w:cs="Microsoft Himalaya"/>
          <w:cs/>
          <w:lang w:bidi="bo-CN"/>
        </w:rPr>
        <w:t xml:space="preserve"> ང་ འདི་ ངལ་ མ་ རངས་ པར་ འབད་འབདཝ་ རྩ་ལས་ མེན་ ཨ་པ །</w:t>
      </w:r>
    </w:p>
    <w:p w14:paraId="76C03E85" w14:textId="77777777" w:rsidR="00A536DF" w:rsidRDefault="00A536DF" w:rsidP="00A536DF">
      <w:pPr>
        <w:spacing w:after="0"/>
      </w:pPr>
      <w:r>
        <w:rPr>
          <w:rFonts w:cs="Microsoft Himalaya"/>
          <w:cs/>
          <w:lang w:bidi="bo-CN"/>
        </w:rPr>
        <w:t xml:space="preserve"> སེམས་ཤོར་ འདྲེགས་ མ་ ཚུགས་ པར་ ར་ འབད་ དགོཔ་ ཐལ་ སོ་ ཡི །</w:t>
      </w:r>
    </w:p>
    <w:p w14:paraId="482B6FB9" w14:textId="77777777" w:rsidR="00A536DF" w:rsidRDefault="00A536DF" w:rsidP="00A536DF">
      <w:pPr>
        <w:spacing w:after="0"/>
      </w:pPr>
      <w:r>
        <w:rPr>
          <w:rFonts w:cs="Microsoft Himalaya"/>
          <w:cs/>
          <w:lang w:bidi="bo-CN"/>
        </w:rPr>
        <w:t xml:space="preserve"> ད་ ཨ་པ་ ཐུགས་ དང་ ལྡནམ་ ཅིག་ ཡོད་ པ་ ཅིན་ ང་ར་ དང་ མཉམ་ ར་ བཞག་ ནི་ ཡོདཔ་ ཅིག་ སྦེ་ གསོལཝ་བཏབ་ དགོ་ ལགས །</w:t>
      </w:r>
    </w:p>
    <w:p w14:paraId="4569EC57"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ཁྱོད་ ཀྱིས་ སླབ་ ཚེ་ ག་དེ་སྦེ་ ལོ </w:t>
      </w:r>
      <w:r>
        <w:t>?</w:t>
      </w:r>
    </w:p>
    <w:p w14:paraId="0B9CA12C" w14:textId="77777777" w:rsidR="00A536DF" w:rsidRDefault="00A536DF" w:rsidP="00A536DF">
      <w:pPr>
        <w:spacing w:after="0"/>
      </w:pPr>
      <w:r>
        <w:rPr>
          <w:rFonts w:cs="Microsoft Himalaya"/>
          <w:cs/>
          <w:lang w:bidi="bo-CN"/>
        </w:rPr>
        <w:t xml:space="preserve"> ད་རེས་ ཚུན་ཚོད་ ང་ གཅེས་གཅེས་ཕངས་ཕངས་ སྦེ་ བཞག་བཞག་ པའི་ ཅ་ལ་ འདི་ </w:t>
      </w:r>
      <w:r>
        <w:t xml:space="preserve"># </w:t>
      </w:r>
      <w:r>
        <w:rPr>
          <w:rFonts w:cs="Microsoft Himalaya"/>
          <w:cs/>
          <w:lang w:bidi="bo-CN"/>
        </w:rPr>
        <w:t xml:space="preserve">ད་ ཁྱོད་ དང་ མཉམ་ བཞག་ ནི་ ཡོདཔ་ ཅིག་ ལོ </w:t>
      </w:r>
      <w:r>
        <w:t>?</w:t>
      </w:r>
    </w:p>
    <w:p w14:paraId="12DFC71D"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མི་ གི་ ཁམས །</w:t>
      </w:r>
    </w:p>
    <w:p w14:paraId="2DE66ADE" w14:textId="77777777" w:rsidR="00A536DF" w:rsidRDefault="00A536DF" w:rsidP="00A536DF">
      <w:pPr>
        <w:spacing w:after="0"/>
      </w:pPr>
      <w:r>
        <w:rPr>
          <w:rFonts w:cs="Microsoft Himalaya"/>
          <w:cs/>
          <w:lang w:bidi="bo-CN"/>
        </w:rPr>
        <w:t xml:space="preserve"> དེ་བ་འདི་ </w:t>
      </w:r>
      <w:r>
        <w:t xml:space="preserve"># </w:t>
      </w:r>
      <w:r>
        <w:rPr>
          <w:rFonts w:cs="Microsoft Himalaya"/>
          <w:cs/>
          <w:lang w:bidi="bo-CN"/>
        </w:rPr>
        <w:t xml:space="preserve">ཁུ་སིམ་སི་ སྦེ་ </w:t>
      </w:r>
      <w:r>
        <w:t xml:space="preserve"># </w:t>
      </w:r>
      <w:r>
        <w:rPr>
          <w:rFonts w:cs="Microsoft Himalaya"/>
          <w:cs/>
          <w:lang w:bidi="bo-CN"/>
        </w:rPr>
        <w:t>ངེའི་ ཅ་ལ་ འདི་ ཚུར་ ལོག་ འབག་ཤོག་ ཁྱོད་ར །</w:t>
      </w:r>
    </w:p>
    <w:p w14:paraId="7B9E9D7D" w14:textId="77777777" w:rsidR="00A536DF" w:rsidRDefault="00A536DF" w:rsidP="00A536DF">
      <w:pPr>
        <w:spacing w:after="0"/>
      </w:pPr>
      <w:r>
        <w:rPr>
          <w:rFonts w:cs="Microsoft Himalaya"/>
          <w:cs/>
          <w:lang w:bidi="bo-CN"/>
        </w:rPr>
        <w:t xml:space="preserve"> ག་ཅི་ གི་ ཅ་ལ </w:t>
      </w:r>
      <w:r>
        <w:t>?</w:t>
      </w:r>
    </w:p>
    <w:p w14:paraId="0F0CB242" w14:textId="77777777" w:rsidR="00A536DF" w:rsidRDefault="00A536DF" w:rsidP="00A536DF">
      <w:pPr>
        <w:spacing w:after="0"/>
      </w:pPr>
      <w:r>
        <w:rPr>
          <w:rFonts w:cs="Microsoft Himalaya"/>
          <w:cs/>
          <w:lang w:bidi="bo-CN"/>
        </w:rPr>
        <w:t xml:space="preserve"> ངེའི་ ཅ་ལ་ ཁྱོད་ ཀྱིས་ ཨརཝ་བརྐུ་ འབག་ མི་ འདི །</w:t>
      </w:r>
    </w:p>
    <w:p w14:paraId="751F4C8A" w14:textId="77777777" w:rsidR="00A536DF" w:rsidRDefault="00A536DF" w:rsidP="00A536DF">
      <w:pPr>
        <w:spacing w:after="0"/>
      </w:pPr>
      <w:r>
        <w:rPr>
          <w:rFonts w:cs="Microsoft Himalaya"/>
          <w:cs/>
          <w:lang w:bidi="bo-CN"/>
        </w:rPr>
        <w:t xml:space="preserve"> དབའི་ ང་ ཁྱོད་ ཅ་ལ་ ག་ཅི་ཡང་ ཨརཝ་ མ་ བརྐུ་ སྦ་ཡ </w:t>
      </w:r>
      <w:r>
        <w:t>?</w:t>
      </w:r>
    </w:p>
    <w:p w14:paraId="4CC83DAC" w14:textId="77777777" w:rsidR="00A536DF" w:rsidRDefault="00A536DF" w:rsidP="00A536DF">
      <w:pPr>
        <w:spacing w:after="0"/>
      </w:pPr>
      <w:r>
        <w:rPr>
          <w:rFonts w:cs="Microsoft Himalaya"/>
          <w:cs/>
          <w:lang w:bidi="bo-CN"/>
        </w:rPr>
        <w:t xml:space="preserve"> ཅ་ལ་ ག་ཅི་ ཟེར་ མི་ འབྱང་ དཔ་ སྨོ </w:t>
      </w:r>
      <w:r>
        <w:t>?</w:t>
      </w:r>
    </w:p>
    <w:p w14:paraId="38F2CCEC" w14:textId="77777777" w:rsidR="00A536DF" w:rsidRDefault="00A536DF" w:rsidP="00A536DF">
      <w:pPr>
        <w:spacing w:after="0"/>
      </w:pPr>
      <w:r>
        <w:rPr>
          <w:rFonts w:cs="Microsoft Himalaya"/>
          <w:cs/>
          <w:lang w:bidi="bo-CN"/>
        </w:rPr>
        <w:lastRenderedPageBreak/>
        <w:t xml:space="preserve"> ངེའི་ ཅ་ལ་ གསེར་ རྫམ་ གངམ་ འདི །</w:t>
      </w:r>
    </w:p>
    <w:p w14:paraId="55AC409E" w14:textId="77777777" w:rsidR="00A536DF" w:rsidRDefault="00A536DF" w:rsidP="00A536DF">
      <w:pPr>
        <w:spacing w:after="0"/>
      </w:pPr>
      <w:r>
        <w:rPr>
          <w:rFonts w:cs="Microsoft Himalaya"/>
          <w:cs/>
          <w:lang w:bidi="bo-CN"/>
        </w:rPr>
        <w:t xml:space="preserve"> གསེར་ རྫམ་ གང་ ཡ </w:t>
      </w:r>
      <w:r>
        <w:t>?</w:t>
      </w:r>
    </w:p>
    <w:p w14:paraId="4C37C0CB" w14:textId="77777777" w:rsidR="00A536DF" w:rsidRDefault="00A536DF" w:rsidP="00A536DF">
      <w:pPr>
        <w:spacing w:after="0"/>
      </w:pPr>
      <w:r>
        <w:rPr>
          <w:rFonts w:cs="Microsoft Himalaya"/>
          <w:cs/>
          <w:lang w:bidi="bo-CN"/>
        </w:rPr>
        <w:t xml:space="preserve"> ཨོང་ སྟེ །</w:t>
      </w:r>
    </w:p>
    <w:p w14:paraId="11EC0BF5" w14:textId="77777777" w:rsidR="00A536DF" w:rsidRDefault="00A536DF" w:rsidP="00A536DF">
      <w:pPr>
        <w:spacing w:after="0"/>
      </w:pPr>
      <w:r>
        <w:rPr>
          <w:rFonts w:cs="Microsoft Himalaya"/>
          <w:cs/>
          <w:lang w:bidi="bo-CN"/>
        </w:rPr>
        <w:t xml:space="preserve"> ནུབ་རི་ ཟམ་པའི་ འོག་ ལས་ ཁྱོད་ ཀྱིས་ ཨརཝ་བརྐུ་ འབག་ མི་ ངེའི་ གསེར་ རྫམ་ གངམ་ འདི་ ལོག་ འབག་ཤོག</w:t>
      </w:r>
    </w:p>
    <w:p w14:paraId="2793722C" w14:textId="77777777" w:rsidR="00A536DF" w:rsidRDefault="00A536DF" w:rsidP="00A536DF">
      <w:pPr>
        <w:spacing w:after="0"/>
      </w:pPr>
      <w:r>
        <w:rPr>
          <w:rFonts w:cs="Microsoft Himalaya"/>
          <w:cs/>
          <w:lang w:bidi="bo-CN"/>
        </w:rPr>
        <w:t xml:space="preserve"> ཀྭ་ལས་ ད་ལྟ་ར་ བཏོན་ ཤིག</w:t>
      </w:r>
    </w:p>
    <w:p w14:paraId="5E8FD65A" w14:textId="77777777" w:rsidR="00A536DF" w:rsidRDefault="00A536DF" w:rsidP="00A536DF">
      <w:pPr>
        <w:spacing w:after="0"/>
      </w:pPr>
      <w:r>
        <w:rPr>
          <w:rFonts w:cs="Microsoft Himalaya"/>
          <w:cs/>
          <w:lang w:bidi="bo-CN"/>
        </w:rPr>
        <w:t xml:space="preserve"> ཡ་བླ་མ་མཁྱེན་ནོ །</w:t>
      </w:r>
    </w:p>
    <w:p w14:paraId="4F1F28C4" w14:textId="77777777" w:rsidR="00A536DF" w:rsidRDefault="00A536DF" w:rsidP="00A536DF">
      <w:pPr>
        <w:spacing w:after="0"/>
      </w:pPr>
      <w:r>
        <w:rPr>
          <w:rFonts w:cs="Microsoft Himalaya"/>
          <w:cs/>
          <w:lang w:bidi="bo-CN"/>
        </w:rPr>
        <w:t xml:space="preserve"> འདི་ གི་ སྐོར་ལས་ འབདན་ ང་ གིས་ མི་ ཤེས་ སྨ་རེ་ ཨ་པ །</w:t>
      </w:r>
    </w:p>
    <w:p w14:paraId="796BBA85" w14:textId="77777777" w:rsidR="00A536DF" w:rsidRDefault="00A536DF" w:rsidP="00A536DF">
      <w:pPr>
        <w:spacing w:after="0"/>
      </w:pPr>
      <w:r>
        <w:rPr>
          <w:rFonts w:cs="Microsoft Himalaya"/>
          <w:cs/>
          <w:lang w:bidi="bo-CN"/>
        </w:rPr>
        <w:t xml:space="preserve"> དབའི་ ཨ་ལུ་ </w:t>
      </w:r>
      <w:r>
        <w:t xml:space="preserve"># </w:t>
      </w:r>
      <w:r>
        <w:rPr>
          <w:rFonts w:cs="Microsoft Himalaya"/>
          <w:cs/>
          <w:lang w:bidi="bo-CN"/>
        </w:rPr>
        <w:t xml:space="preserve">ད་ ཤོབ་རྐྱབ་ ནི་ གི་ རྩིས་རྐྱབ་ ཨིན་ན </w:t>
      </w:r>
      <w:r>
        <w:t>?</w:t>
      </w:r>
    </w:p>
    <w:p w14:paraId="34DF7FEC" w14:textId="77777777" w:rsidR="00A536DF" w:rsidRDefault="00A536DF" w:rsidP="00A536DF">
      <w:pPr>
        <w:spacing w:after="0"/>
      </w:pPr>
      <w:r>
        <w:rPr>
          <w:rFonts w:cs="Microsoft Himalaya"/>
          <w:cs/>
          <w:lang w:bidi="bo-CN"/>
        </w:rPr>
        <w:t xml:space="preserve"> ད་ལྟོ་ཁམས་ཅིག་ ཁ་ ར་ ཁྱོད་ སླབ་ དེས་ མེན་ ན </w:t>
      </w:r>
      <w:r>
        <w:t>?</w:t>
      </w:r>
    </w:p>
    <w:p w14:paraId="7D3B4118" w14:textId="77777777" w:rsidR="00A536DF" w:rsidRDefault="00A536DF" w:rsidP="00A536DF">
      <w:pPr>
        <w:spacing w:after="0"/>
      </w:pPr>
      <w:r>
        <w:rPr>
          <w:rFonts w:cs="Microsoft Himalaya"/>
          <w:cs/>
          <w:lang w:bidi="bo-CN"/>
        </w:rPr>
        <w:t xml:space="preserve"> ང་ ལུ་ བཀྲ་མ་ཤིསཔ་ འབད་ མི་ འདི་ ཁྱོད་ ཨིན །</w:t>
      </w:r>
    </w:p>
    <w:p w14:paraId="653D370B" w14:textId="77777777" w:rsidR="00A536DF" w:rsidRDefault="00A536DF" w:rsidP="00A536DF">
      <w:pPr>
        <w:spacing w:after="0"/>
      </w:pPr>
      <w:r>
        <w:rPr>
          <w:rFonts w:cs="Microsoft Himalaya"/>
          <w:cs/>
          <w:lang w:bidi="bo-CN"/>
        </w:rPr>
        <w:t xml:space="preserve"> ཅ་ལ་ འདི་ ཡང་ ཁྱོད་ དང་ མཉམ་ བཞག་ དགོ་ ཟེར །</w:t>
      </w:r>
    </w:p>
    <w:p w14:paraId="78758E9D" w14:textId="77777777" w:rsidR="00A536DF" w:rsidRDefault="00A536DF" w:rsidP="00A536DF">
      <w:pPr>
        <w:spacing w:after="0"/>
      </w:pPr>
      <w:r>
        <w:rPr>
          <w:rFonts w:cs="Microsoft Himalaya"/>
          <w:cs/>
          <w:lang w:bidi="bo-CN"/>
        </w:rPr>
        <w:t xml:space="preserve"> སླབ་ སའི་ ས་གོ་ ཡང་ ཨ་ནཱ་ ར་ ཨིན །</w:t>
      </w:r>
    </w:p>
    <w:p w14:paraId="50ED1345" w14:textId="77777777" w:rsidR="00A536DF" w:rsidRDefault="00A536DF" w:rsidP="00A536DF">
      <w:pPr>
        <w:spacing w:after="0"/>
      </w:pPr>
      <w:r>
        <w:rPr>
          <w:rFonts w:cs="Microsoft Himalaya"/>
          <w:cs/>
          <w:lang w:bidi="bo-CN"/>
        </w:rPr>
        <w:t xml:space="preserve"> ཀྭ་ལས་ ད་ བློ་ མ་ མང་ པར་ ངེའི་ གསེར་ ལོག་ འབག་ཤོག</w:t>
      </w:r>
    </w:p>
    <w:p w14:paraId="3209302F"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ཨ་པ་ </w:t>
      </w:r>
      <w:r>
        <w:t xml:space="preserve"># </w:t>
      </w:r>
      <w:r>
        <w:rPr>
          <w:rFonts w:cs="Microsoft Himalaya"/>
          <w:cs/>
          <w:lang w:bidi="bo-CN"/>
        </w:rPr>
        <w:t>ང་བཅས་ གཉིས་ བློ་ ག་ར་ གོ་བ་ བརྡ་ ནི་ འཛོལ་ ཡར་ སོ་ ནུག</w:t>
      </w:r>
    </w:p>
    <w:p w14:paraId="258A470E" w14:textId="77777777" w:rsidR="00A536DF" w:rsidRDefault="00A536DF" w:rsidP="00A536DF">
      <w:pPr>
        <w:spacing w:after="0"/>
      </w:pPr>
      <w:r>
        <w:rPr>
          <w:rFonts w:cs="Microsoft Himalaya"/>
          <w:cs/>
          <w:lang w:bidi="bo-CN"/>
        </w:rPr>
        <w:t xml:space="preserve"> ང་ དོན་དག་ སོ་སོ་ ཅིག་ གི་ སྐོར་ལས་ སླབ་སླབ་ ཨིན །</w:t>
      </w:r>
    </w:p>
    <w:p w14:paraId="44D49E9B" w14:textId="77777777" w:rsidR="00A536DF" w:rsidRDefault="00A536DF" w:rsidP="00A536DF">
      <w:pPr>
        <w:spacing w:after="0"/>
      </w:pPr>
      <w:r>
        <w:rPr>
          <w:rFonts w:cs="Microsoft Himalaya"/>
          <w:cs/>
          <w:lang w:bidi="bo-CN"/>
        </w:rPr>
        <w:t xml:space="preserve"> ཁྱོད་ ཀྱི་ གསེར་ གྱི་ སྐོར་ལས་ </w:t>
      </w:r>
      <w:r>
        <w:t xml:space="preserve"># </w:t>
      </w:r>
      <w:r>
        <w:rPr>
          <w:rFonts w:cs="Microsoft Himalaya"/>
          <w:cs/>
          <w:lang w:bidi="bo-CN"/>
        </w:rPr>
        <w:t>ང་ ག་ནི་ཡང་ མི་ ཤེས་ སྨ་རེ །</w:t>
      </w:r>
    </w:p>
    <w:p w14:paraId="2BD574D4" w14:textId="77777777" w:rsidR="00A536DF" w:rsidRDefault="00A536DF" w:rsidP="00A536DF">
      <w:pPr>
        <w:spacing w:after="0"/>
      </w:pPr>
      <w:r>
        <w:rPr>
          <w:rFonts w:cs="Microsoft Himalaya"/>
          <w:cs/>
          <w:lang w:bidi="bo-CN"/>
        </w:rPr>
        <w:t xml:space="preserve"> ད་ ཁྱོད་ ངེའི་ གསེར་ འདི་ ལོག་ མི་ བྱིན་ ནི་ སྦེ་ ཤོབ་རྐྱབ་ ཨིན་ན </w:t>
      </w:r>
      <w:r>
        <w:t>?</w:t>
      </w:r>
    </w:p>
    <w:p w14:paraId="36EFBEA9" w14:textId="77777777" w:rsidR="00A536DF" w:rsidRDefault="00A536DF" w:rsidP="00A536DF">
      <w:pPr>
        <w:spacing w:after="0"/>
      </w:pPr>
      <w:r>
        <w:rPr>
          <w:rFonts w:cs="Microsoft Himalaya"/>
          <w:cs/>
          <w:lang w:bidi="bo-CN"/>
        </w:rPr>
        <w:t xml:space="preserve"> ང་ ནེ་ཚུན་ཚོད་ བུང་འགམ་ མ་ བཅུག་ ས །</w:t>
      </w:r>
    </w:p>
    <w:p w14:paraId="26722479" w14:textId="77777777" w:rsidR="00A536DF" w:rsidRDefault="00A536DF" w:rsidP="00A536DF">
      <w:pPr>
        <w:spacing w:after="0"/>
      </w:pPr>
      <w:r>
        <w:rPr>
          <w:rFonts w:cs="Microsoft Himalaya"/>
          <w:cs/>
          <w:lang w:bidi="bo-CN"/>
        </w:rPr>
        <w:t xml:space="preserve"> མི་ རྒསཔ་ བུང་འགམ་ ད་ དབུགས་ཆདཔ་ མགྱོགས་ སྨ་རེ །</w:t>
      </w:r>
    </w:p>
    <w:p w14:paraId="03EE0FF3" w14:textId="77777777" w:rsidR="00A536DF" w:rsidRDefault="00A536DF" w:rsidP="00A536DF">
      <w:pPr>
        <w:spacing w:after="0"/>
      </w:pPr>
      <w:r>
        <w:rPr>
          <w:rFonts w:cs="Microsoft Himalaya"/>
          <w:cs/>
          <w:lang w:bidi="bo-CN"/>
        </w:rPr>
        <w:t xml:space="preserve"> སྐུ་ཆེ་གསུང་ཆེ་ འབད་ གེ་ ད །</w:t>
      </w:r>
    </w:p>
    <w:p w14:paraId="5EE69685" w14:textId="77777777" w:rsidR="00A536DF" w:rsidRDefault="00A536DF" w:rsidP="00A536DF">
      <w:pPr>
        <w:spacing w:after="0"/>
      </w:pPr>
      <w:r>
        <w:rPr>
          <w:rFonts w:cs="Microsoft Himalaya"/>
          <w:cs/>
          <w:lang w:bidi="bo-CN"/>
        </w:rPr>
        <w:t xml:space="preserve"> ངེའི་ གསེར་ འདི་ ལོག་ གནང་ </w:t>
      </w:r>
      <w:r>
        <w:t xml:space="preserve"># </w:t>
      </w:r>
      <w:r>
        <w:rPr>
          <w:rFonts w:cs="Microsoft Himalaya"/>
          <w:cs/>
          <w:lang w:bidi="bo-CN"/>
        </w:rPr>
        <w:t>ཨ་པ་ གིས་ སླབ་ གེ །</w:t>
      </w:r>
    </w:p>
    <w:p w14:paraId="4F2963D4" w14:textId="77777777" w:rsidR="00A536DF" w:rsidRDefault="00A536DF" w:rsidP="00A536DF">
      <w:pPr>
        <w:spacing w:after="0"/>
      </w:pPr>
      <w:r>
        <w:rPr>
          <w:rFonts w:cs="Microsoft Himalaya"/>
          <w:cs/>
          <w:lang w:bidi="bo-CN"/>
        </w:rPr>
        <w:t xml:space="preserve"> ག་ར་ འདི་ ཁྱོད་ ལུ་ བྱིན་ མི་ ཚུགས །</w:t>
      </w:r>
    </w:p>
    <w:p w14:paraId="01E78AFF" w14:textId="77777777" w:rsidR="00A536DF" w:rsidRDefault="00A536DF" w:rsidP="00A536DF">
      <w:pPr>
        <w:spacing w:after="0"/>
      </w:pPr>
      <w:r>
        <w:rPr>
          <w:rFonts w:cs="Microsoft Himalaya"/>
          <w:cs/>
          <w:lang w:bidi="bo-CN"/>
        </w:rPr>
        <w:t xml:space="preserve"> ཕྱེད་ཀ་ ཅིག་ ང་ གིས་ བྱིན་ འོང་ </w:t>
      </w:r>
      <w:r>
        <w:t xml:space="preserve"># </w:t>
      </w:r>
      <w:r>
        <w:rPr>
          <w:rFonts w:cs="Microsoft Himalaya"/>
          <w:cs/>
          <w:lang w:bidi="bo-CN"/>
        </w:rPr>
        <w:t xml:space="preserve">ཀྭ་ལས </w:t>
      </w:r>
      <w:r>
        <w:t>?</w:t>
      </w:r>
    </w:p>
    <w:p w14:paraId="2ACBF6FC" w14:textId="77777777" w:rsidR="00A536DF" w:rsidRDefault="00A536DF" w:rsidP="00A536DF">
      <w:pPr>
        <w:spacing w:after="0"/>
      </w:pPr>
      <w:r>
        <w:rPr>
          <w:rFonts w:cs="Microsoft Himalaya"/>
          <w:cs/>
          <w:lang w:bidi="bo-CN"/>
        </w:rPr>
        <w:t xml:space="preserve"> ཨཔ་ དབང་དྲག</w:t>
      </w:r>
    </w:p>
    <w:p w14:paraId="6DCEEAAD" w14:textId="77777777" w:rsidR="00A536DF" w:rsidRDefault="00A536DF" w:rsidP="00A536DF">
      <w:pPr>
        <w:spacing w:after="0"/>
      </w:pPr>
      <w:r>
        <w:rPr>
          <w:rFonts w:cs="Microsoft Himalaya"/>
          <w:cs/>
          <w:lang w:bidi="bo-CN"/>
        </w:rPr>
        <w:t xml:space="preserve"> ང་ བླམ་ དཀོན་མཆོག་གསུམ་ བར་ ན་ བཙུགས་ ཏེ་ མནའ་ ཨིན་རུང་ བོ་ ད་ གེ །</w:t>
      </w:r>
    </w:p>
    <w:p w14:paraId="360DEA7B" w14:textId="77777777" w:rsidR="00A536DF" w:rsidRDefault="00A536DF" w:rsidP="00A536DF">
      <w:pPr>
        <w:spacing w:after="0"/>
      </w:pPr>
      <w:r>
        <w:rPr>
          <w:rFonts w:cs="Microsoft Himalaya"/>
          <w:cs/>
          <w:lang w:bidi="bo-CN"/>
        </w:rPr>
        <w:t xml:space="preserve"> ང་ ཁྱོད་ ཀྱི་ གསེར་ འཐུ་ ར་ མ་ འཐུ །</w:t>
      </w:r>
    </w:p>
    <w:p w14:paraId="4EE93F6F" w14:textId="77777777" w:rsidR="00A536DF" w:rsidRDefault="00A536DF" w:rsidP="00A536DF">
      <w:pPr>
        <w:spacing w:after="0"/>
      </w:pPr>
      <w:r>
        <w:rPr>
          <w:rFonts w:cs="Microsoft Himalaya"/>
          <w:cs/>
          <w:lang w:bidi="bo-CN"/>
        </w:rPr>
        <w:t xml:space="preserve"> འཐུ་འཐུཝ་ ཨིན་ ཟེར་བ་ཅིན་ </w:t>
      </w:r>
      <w:r>
        <w:t xml:space="preserve"># </w:t>
      </w:r>
      <w:r>
        <w:rPr>
          <w:rFonts w:cs="Microsoft Himalaya"/>
          <w:cs/>
          <w:lang w:bidi="bo-CN"/>
        </w:rPr>
        <w:t xml:space="preserve">ང་ ཨ་ནཱ་ ར་ </w:t>
      </w:r>
      <w:r>
        <w:t xml:space="preserve"># </w:t>
      </w:r>
      <w:r>
        <w:rPr>
          <w:rFonts w:cs="Microsoft Himalaya"/>
          <w:cs/>
          <w:lang w:bidi="bo-CN"/>
        </w:rPr>
        <w:t>ཁ་ དང་ ལྷ་པའི་ ནང་ ལས་ ཁྲག་ ཐོན་ ཤི་ བཅུག</w:t>
      </w:r>
    </w:p>
    <w:p w14:paraId="65335B7D" w14:textId="77777777" w:rsidR="00A536DF" w:rsidRDefault="00A536DF" w:rsidP="00A536DF">
      <w:pPr>
        <w:spacing w:after="0"/>
      </w:pPr>
      <w:r>
        <w:rPr>
          <w:rFonts w:cs="Microsoft Himalaya"/>
          <w:cs/>
          <w:lang w:bidi="bo-CN"/>
        </w:rPr>
        <w:t xml:space="preserve"> དབའི་ དེསན་ སྟེ་ ཁྱོད་ ཀྱིས་ མ་ འབག་ བ་ ན་ ག་ གིས་ འབག་འབགཔ་ ཨིན་ན་ སྨོ </w:t>
      </w:r>
      <w:r>
        <w:t>?</w:t>
      </w:r>
    </w:p>
    <w:p w14:paraId="7E49C643" w14:textId="77777777" w:rsidR="00A536DF" w:rsidRDefault="00A536DF" w:rsidP="00A536DF">
      <w:pPr>
        <w:spacing w:after="0"/>
      </w:pPr>
      <w:r>
        <w:rPr>
          <w:rFonts w:cs="Microsoft Himalaya"/>
          <w:cs/>
          <w:lang w:bidi="bo-CN"/>
        </w:rPr>
        <w:t xml:space="preserve"> ཁྱོད་ ཀྱིས་ མ་ ཤེས་ ག </w:t>
      </w:r>
      <w:r>
        <w:t>?</w:t>
      </w:r>
    </w:p>
    <w:p w14:paraId="6F480235"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ད་འབདན་ ང་ དུམ་གྲ་ཅིག་ ཧ་གོ་ ཡི །</w:t>
      </w:r>
    </w:p>
    <w:p w14:paraId="38898D7C" w14:textId="77777777" w:rsidR="00A536DF" w:rsidRDefault="00A536DF" w:rsidP="00A536DF">
      <w:pPr>
        <w:spacing w:after="0"/>
      </w:pPr>
      <w:r>
        <w:rPr>
          <w:rFonts w:cs="Microsoft Himalaya"/>
          <w:cs/>
          <w:lang w:bidi="bo-CN"/>
        </w:rPr>
        <w:t xml:space="preserve"> ད་ཅི་ མི་ དག་པ་ཅིག་ ཨ་ནཱ་ ལས་ མར་ བྱོག་འགྱོ་ སར་ མཐོང་ ཅི །</w:t>
      </w:r>
    </w:p>
    <w:p w14:paraId="1005ACFC"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ག་ དང་ ག་ ར་ ཨིན་ མས </w:t>
      </w:r>
      <w:r>
        <w:t>?</w:t>
      </w:r>
    </w:p>
    <w:p w14:paraId="44C9F858" w14:textId="77777777" w:rsidR="00A536DF" w:rsidRDefault="00A536DF" w:rsidP="00A536DF">
      <w:pPr>
        <w:spacing w:after="0"/>
      </w:pPr>
      <w:r>
        <w:rPr>
          <w:rFonts w:cs="Microsoft Himalaya"/>
          <w:cs/>
          <w:lang w:bidi="bo-CN"/>
        </w:rPr>
        <w:t xml:space="preserve"> ཁྱོད་ ཀྱིས་ ངོ་ཤེས་ པས་ ག </w:t>
      </w:r>
      <w:r>
        <w:t>?</w:t>
      </w:r>
    </w:p>
    <w:p w14:paraId="134915AC" w14:textId="77777777" w:rsidR="00A536DF" w:rsidRDefault="00A536DF" w:rsidP="00A536DF">
      <w:pPr>
        <w:spacing w:after="0"/>
      </w:pPr>
      <w:r>
        <w:rPr>
          <w:rFonts w:cs="Microsoft Himalaya"/>
          <w:cs/>
          <w:lang w:bidi="bo-CN"/>
        </w:rPr>
        <w:t xml:space="preserve"> ངོ་ འདི་ མི་ ཤེས །</w:t>
      </w:r>
    </w:p>
    <w:p w14:paraId="75D128D2" w14:textId="77777777" w:rsidR="00A536DF" w:rsidRDefault="00A536DF" w:rsidP="00A536DF">
      <w:pPr>
        <w:spacing w:after="0"/>
      </w:pPr>
      <w:r>
        <w:rPr>
          <w:rFonts w:cs="Microsoft Himalaya"/>
          <w:cs/>
          <w:lang w:bidi="bo-CN"/>
        </w:rPr>
        <w:t xml:space="preserve"> མི་ འདི་ ཚུ་ གདོང་ ག་ར་ སྤུར་ ཏེ་ ཨིན་ མས །</w:t>
      </w:r>
    </w:p>
    <w:p w14:paraId="7417E91C" w14:textId="77777777" w:rsidR="00A536DF" w:rsidRDefault="00A536DF" w:rsidP="00A536DF">
      <w:pPr>
        <w:spacing w:after="0"/>
      </w:pPr>
      <w:r>
        <w:rPr>
          <w:rFonts w:cs="Microsoft Himalaya"/>
          <w:cs/>
          <w:lang w:bidi="bo-CN"/>
        </w:rPr>
        <w:t xml:space="preserve"> མ་པ་ ཁྱོད་ ཀྱི་ གསེར་ འདི་ ག་ བཟུམ་ ཅིག་ ཡོདཔ་ སྨོ </w:t>
      </w:r>
      <w:r>
        <w:t>?</w:t>
      </w:r>
    </w:p>
    <w:p w14:paraId="5456DBDE" w14:textId="77777777" w:rsidR="00A536DF" w:rsidRDefault="00A536DF" w:rsidP="00A536DF">
      <w:pPr>
        <w:spacing w:after="0"/>
      </w:pPr>
      <w:r>
        <w:rPr>
          <w:rFonts w:cs="Microsoft Himalaya"/>
          <w:cs/>
          <w:lang w:bidi="bo-CN"/>
        </w:rPr>
        <w:t xml:space="preserve"> གསེར་ གྱི་ རྫམ་ ལྟོ་རས་ དམརཔོ་ ཅིག་ ནང་ སྤུར་སྤུརཝ་ ཅིག་ ཡོད །</w:t>
      </w:r>
    </w:p>
    <w:p w14:paraId="233DC7DD"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ད་འབདན་ ང་ གིས་ ཐད་རི་སྦ་རི་ ཧ་གོ་ ཡི་ ཨ་པ །</w:t>
      </w:r>
    </w:p>
    <w:p w14:paraId="14293890" w14:textId="77777777" w:rsidR="00A536DF" w:rsidRDefault="00A536DF" w:rsidP="00A536DF">
      <w:pPr>
        <w:spacing w:after="0"/>
      </w:pPr>
      <w:r>
        <w:rPr>
          <w:rFonts w:cs="Microsoft Himalaya"/>
          <w:cs/>
          <w:lang w:bidi="bo-CN"/>
        </w:rPr>
        <w:t xml:space="preserve"> ཁྱོད་ ཀྱིས་ གསེར་ འདི་ ལོག་ ཁྱོད་ར་ གིས་ འཐོབ་ ཚུགསཔ་ ཅིག་ ང་ གིས་ ག་དེ་སྦེ་ཨིན་རུང་ འབད་བྱིན་ འོང་ །</w:t>
      </w:r>
    </w:p>
    <w:p w14:paraId="0C6BA689"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ནཱ་ ཨ་པ་ གིས་ ཡང་ ང་ ལུ་ ཆ་རོགས་ ཅིག་ འབད་ དགོ །</w:t>
      </w:r>
    </w:p>
    <w:p w14:paraId="18E08E6B"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ངེའི་ གསེར་ འདི་ ར་ </w:t>
      </w:r>
      <w:r>
        <w:t xml:space="preserve"># </w:t>
      </w:r>
      <w:r>
        <w:rPr>
          <w:rFonts w:cs="Microsoft Himalaya"/>
          <w:cs/>
          <w:lang w:bidi="bo-CN"/>
        </w:rPr>
        <w:t xml:space="preserve">ང་ར་ གི་ ལག་པར་ འཐོབ་ ནི་ ཡོད་ པ་ ཅིན་ </w:t>
      </w:r>
      <w:r>
        <w:t xml:space="preserve"># </w:t>
      </w:r>
      <w:r>
        <w:rPr>
          <w:rFonts w:cs="Microsoft Himalaya"/>
          <w:cs/>
          <w:lang w:bidi="bo-CN"/>
        </w:rPr>
        <w:t>ཁྱོད་ ལུ་ ཆ་རོགས་ འདི་ ག་ཅི་ ར་ ཨིན་རུང་ འབད་ ནི་ ར་ རྨམ །</w:t>
      </w:r>
    </w:p>
    <w:p w14:paraId="79C45EA2" w14:textId="77777777" w:rsidR="00A536DF" w:rsidRDefault="00A536DF" w:rsidP="00A536DF">
      <w:pPr>
        <w:spacing w:after="0"/>
      </w:pPr>
      <w:r>
        <w:rPr>
          <w:rFonts w:cs="Microsoft Himalaya"/>
          <w:cs/>
          <w:lang w:bidi="bo-CN"/>
        </w:rPr>
        <w:t xml:space="preserve"> ག་ཅི་ འབད་ དགོཔ་ སྨོ་ སླབ་ ཤིག </w:t>
      </w:r>
      <w:r>
        <w:t>?</w:t>
      </w:r>
    </w:p>
    <w:p w14:paraId="7D6F5CCB" w14:textId="77777777" w:rsidR="00A536DF" w:rsidRDefault="00A536DF" w:rsidP="00A536DF">
      <w:pPr>
        <w:spacing w:after="0"/>
      </w:pPr>
      <w:r>
        <w:rPr>
          <w:rFonts w:cs="Microsoft Himalaya"/>
          <w:cs/>
          <w:lang w:bidi="bo-CN"/>
        </w:rPr>
        <w:t xml:space="preserve"> ལགས་སོ་ ཨ་པ་ བཀྲིན་ཆེ་ བས་ དེསན །</w:t>
      </w:r>
    </w:p>
    <w:p w14:paraId="3447BFF9" w14:textId="77777777" w:rsidR="00A536DF" w:rsidRDefault="00A536DF" w:rsidP="00A536DF">
      <w:pPr>
        <w:spacing w:after="0"/>
      </w:pPr>
      <w:r>
        <w:rPr>
          <w:rFonts w:cs="Microsoft Himalaya"/>
          <w:cs/>
          <w:lang w:bidi="bo-CN"/>
        </w:rPr>
        <w:t xml:space="preserve"> ནཱ་ ཨ་པ་ ལུ་ བུམོ་ ཅིག་ ཡོད་ སྨོ་ ལགས </w:t>
      </w:r>
      <w:r>
        <w:t>?</w:t>
      </w:r>
    </w:p>
    <w:p w14:paraId="3F9C8069"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ཡེ་ཤེས་དབྱངས་ཅན་ ཡ </w:t>
      </w:r>
      <w:r>
        <w:t>?</w:t>
      </w:r>
    </w:p>
    <w:p w14:paraId="71F70486" w14:textId="77777777" w:rsidR="00A536DF" w:rsidRDefault="00A536DF" w:rsidP="00A536DF">
      <w:pPr>
        <w:spacing w:after="0"/>
      </w:pPr>
      <w:r>
        <w:rPr>
          <w:rFonts w:cs="Microsoft Himalaya"/>
          <w:cs/>
          <w:lang w:bidi="bo-CN"/>
        </w:rPr>
        <w:t xml:space="preserve"> མོ་ ནངས་པ་ མི་ ཕྱུགཔོ་ གཅིག་ དང་ མཉམ་ གཉེན་རྐྱབ་ ནི་ འབད་ དོ །</w:t>
      </w:r>
    </w:p>
    <w:p w14:paraId="2C75745A" w14:textId="77777777" w:rsidR="00A536DF" w:rsidRDefault="00A536DF" w:rsidP="00A536DF">
      <w:pPr>
        <w:spacing w:after="0"/>
      </w:pPr>
      <w:r>
        <w:rPr>
          <w:rFonts w:cs="Microsoft Himalaya"/>
          <w:cs/>
          <w:lang w:bidi="bo-CN"/>
        </w:rPr>
        <w:lastRenderedPageBreak/>
        <w:t xml:space="preserve"> ག་ཅི་ འབད་ ནི་ སྦེ </w:t>
      </w:r>
      <w:r>
        <w:t>?</w:t>
      </w:r>
    </w:p>
    <w:p w14:paraId="30FD7B49" w14:textId="77777777" w:rsidR="00A536DF" w:rsidRDefault="00A536DF" w:rsidP="00A536DF">
      <w:pPr>
        <w:spacing w:after="0"/>
      </w:pPr>
      <w:r>
        <w:rPr>
          <w:rFonts w:cs="Microsoft Himalaya"/>
          <w:cs/>
          <w:lang w:bidi="bo-CN"/>
        </w:rPr>
        <w:t xml:space="preserve"> མན་བཟང་ དང་ ཨིན་ ནོ་ཤིག་ ལགས </w:t>
      </w:r>
      <w:r>
        <w:t>?</w:t>
      </w:r>
    </w:p>
    <w:p w14:paraId="076F6A27" w14:textId="77777777" w:rsidR="00A536DF" w:rsidRDefault="00A536DF" w:rsidP="00A536DF">
      <w:pPr>
        <w:spacing w:after="0"/>
      </w:pPr>
      <w:r>
        <w:rPr>
          <w:rFonts w:cs="Microsoft Himalaya"/>
          <w:cs/>
          <w:lang w:bidi="bo-CN"/>
        </w:rPr>
        <w:t xml:space="preserve"> ཨིན ། </w:t>
      </w:r>
      <w:r>
        <w:t xml:space="preserve"># </w:t>
      </w:r>
      <w:r>
        <w:rPr>
          <w:rFonts w:cs="Microsoft Himalaya"/>
          <w:cs/>
          <w:lang w:bidi="bo-CN"/>
        </w:rPr>
        <w:t xml:space="preserve">འདི་ ཁྱོད་ ག་དེ་སྦེ་ ཤེསཔ </w:t>
      </w:r>
      <w:r>
        <w:t>?</w:t>
      </w:r>
    </w:p>
    <w:p w14:paraId="58480A59" w14:textId="77777777" w:rsidR="00A536DF" w:rsidRDefault="00A536DF" w:rsidP="00A536DF">
      <w:pPr>
        <w:spacing w:after="0"/>
      </w:pPr>
      <w:r>
        <w:rPr>
          <w:rFonts w:cs="Microsoft Himalaya"/>
          <w:cs/>
          <w:lang w:bidi="bo-CN"/>
        </w:rPr>
        <w:t xml:space="preserve"> ངེའི་ ཨ་ཞང་ ཨིན་ ཨ་པ །</w:t>
      </w:r>
    </w:p>
    <w:p w14:paraId="5EC1CA4D" w14:textId="77777777" w:rsidR="00A536DF" w:rsidRDefault="00A536DF" w:rsidP="00A536DF">
      <w:pPr>
        <w:spacing w:after="0"/>
      </w:pPr>
      <w:r>
        <w:rPr>
          <w:rFonts w:cs="Microsoft Himalaya"/>
          <w:cs/>
          <w:lang w:bidi="bo-CN"/>
        </w:rPr>
        <w:t xml:space="preserve"> ད་ མན་བཟང་ གིས་ ཁོ་ དབྱངས་ཅན་ དང་ གཉེན་ མི་ རྐྱབ་ ཟེར་ སླབ་ དེས་ པ་ཡ </w:t>
      </w:r>
      <w:r>
        <w:t>?</w:t>
      </w:r>
    </w:p>
    <w:p w14:paraId="4B7AE13C"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གཉེན་ མི་ རྐྱབ་ ལོ་ ཡ </w:t>
      </w:r>
      <w:r>
        <w:t>?</w:t>
      </w:r>
    </w:p>
    <w:p w14:paraId="441F9EE7" w14:textId="77777777" w:rsidR="00A536DF" w:rsidRDefault="00A536DF" w:rsidP="00A536DF">
      <w:pPr>
        <w:spacing w:after="0"/>
      </w:pPr>
      <w:r>
        <w:rPr>
          <w:rFonts w:cs="Microsoft Himalaya"/>
          <w:cs/>
          <w:lang w:bidi="bo-CN"/>
        </w:rPr>
        <w:t xml:space="preserve"> ཁོ་ ང་ ལུ་ ག་ཅི་ གི་ ཚོད་བལྟཝ་ ཨིན་ན </w:t>
      </w:r>
      <w:r>
        <w:t>?</w:t>
      </w:r>
    </w:p>
    <w:p w14:paraId="0C1FD12C" w14:textId="77777777" w:rsidR="00A536DF" w:rsidRDefault="00A536DF" w:rsidP="00A536DF">
      <w:pPr>
        <w:spacing w:after="0"/>
      </w:pPr>
      <w:r>
        <w:rPr>
          <w:rFonts w:cs="Microsoft Himalaya"/>
          <w:cs/>
          <w:lang w:bidi="bo-CN"/>
        </w:rPr>
        <w:t xml:space="preserve"> གཉེན་རྐྱབ་ ནིའི་ ལཱ་སྐོར་ ག་ར་ བསྒྲིགས་ ཚརཝ་ ད་ </w:t>
      </w:r>
      <w:r>
        <w:t xml:space="preserve"># </w:t>
      </w:r>
      <w:r>
        <w:rPr>
          <w:rFonts w:cs="Microsoft Himalaya"/>
          <w:cs/>
          <w:lang w:bidi="bo-CN"/>
        </w:rPr>
        <w:t xml:space="preserve">ཁོ་ གཉེན་ མི་ རྐྱབ་ ཟེར་ བར་ འགྱོ་ བཏུབ་ སྦོ </w:t>
      </w:r>
      <w:r>
        <w:t>?</w:t>
      </w:r>
    </w:p>
    <w:p w14:paraId="3BA842E0"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ད་འབདན་ ང་ ཧ་གོ་ ཡི །</w:t>
      </w:r>
    </w:p>
    <w:p w14:paraId="411A6690" w14:textId="77777777" w:rsidR="00A536DF" w:rsidRDefault="00A536DF" w:rsidP="00A536DF">
      <w:pPr>
        <w:spacing w:after="0"/>
      </w:pPr>
      <w:r>
        <w:rPr>
          <w:rFonts w:cs="Microsoft Himalaya"/>
          <w:cs/>
          <w:lang w:bidi="bo-CN"/>
        </w:rPr>
        <w:t xml:space="preserve"> ངེའི་ གསེར་ འདི་ </w:t>
      </w:r>
      <w:r>
        <w:t xml:space="preserve"># </w:t>
      </w:r>
      <w:r>
        <w:rPr>
          <w:rFonts w:cs="Microsoft Himalaya"/>
          <w:cs/>
          <w:lang w:bidi="bo-CN"/>
        </w:rPr>
        <w:t xml:space="preserve">ད་ ཁོ་ གིས་ ལག་པར་ ཚུད་ ཚར་ ཞིན་ན་ </w:t>
      </w:r>
      <w:r>
        <w:t xml:space="preserve"># </w:t>
      </w:r>
      <w:r>
        <w:rPr>
          <w:rFonts w:cs="Microsoft Himalaya"/>
          <w:cs/>
          <w:lang w:bidi="bo-CN"/>
        </w:rPr>
        <w:t>ཁོ་ ངེའི་ བུམོ་ འདི་ དང་ གཉེན་རྐྱབ་ དགོཔ་ མིན་འདུག་ པ །</w:t>
      </w:r>
    </w:p>
    <w:p w14:paraId="2CDD7E53" w14:textId="77777777" w:rsidR="00A536DF" w:rsidRDefault="00A536DF" w:rsidP="00A536DF">
      <w:pPr>
        <w:spacing w:after="0"/>
      </w:pPr>
      <w:r>
        <w:rPr>
          <w:rFonts w:cs="Microsoft Himalaya"/>
          <w:cs/>
          <w:lang w:bidi="bo-CN"/>
        </w:rPr>
        <w:t xml:space="preserve"> ཨ་པ་ དགོངསམ་ མ་ ཁྲེལ །</w:t>
      </w:r>
    </w:p>
    <w:p w14:paraId="48441217" w14:textId="77777777" w:rsidR="00A536DF" w:rsidRDefault="00A536DF" w:rsidP="00A536DF">
      <w:pPr>
        <w:spacing w:after="0"/>
      </w:pPr>
      <w:r>
        <w:rPr>
          <w:rFonts w:cs="Microsoft Himalaya"/>
          <w:cs/>
          <w:lang w:bidi="bo-CN"/>
        </w:rPr>
        <w:t xml:space="preserve"> ཨ་ཞང་ མན་བཟང་ དབྱངས་ཅན་ དང་ གཉེན་ མི་ རྐྱབ་ ཟེར་ མི་ འདི </w:t>
      </w:r>
      <w:r>
        <w:t xml:space="preserve"># </w:t>
      </w:r>
      <w:r>
        <w:rPr>
          <w:rFonts w:cs="Microsoft Himalaya"/>
          <w:cs/>
          <w:lang w:bidi="bo-CN"/>
        </w:rPr>
        <w:t>བར་ ན་ སྟབས་ མ་ བདེཝ་ བཟོ་ མི་ འདི་ ང་ ཨིན །</w:t>
      </w:r>
    </w:p>
    <w:p w14:paraId="7676D152"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ང་ ལུ་ བུམོ་ ཕུད་རྡོག་ གཅིག་ ལས་ བརྒལ་ མེད །</w:t>
      </w:r>
    </w:p>
    <w:p w14:paraId="4749363E" w14:textId="77777777" w:rsidR="00A536DF" w:rsidRDefault="00A536DF" w:rsidP="00A536DF">
      <w:pPr>
        <w:spacing w:after="0"/>
      </w:pPr>
      <w:r>
        <w:rPr>
          <w:rFonts w:cs="Microsoft Himalaya"/>
          <w:cs/>
          <w:lang w:bidi="bo-CN"/>
        </w:rPr>
        <w:t xml:space="preserve"> འདི་ ལུ་ རྨགཔ་ ཕྱུགཔོ་ གཅིག་ ཐོབ་ ཅི་ མནོ་ ངལ་རངས་ སྡོད་ པ་ གིས་ ནི་ ཁྱོད་ བཟོ་ ཡང་ ཕར་ ཞོས་ལེམ་ ཆུ་ གིས་ སྦངས་སྦངསམ་ བཟུམ་ བཟོ་ ཞིན་ན་ ག་ཅི་ ཨིན་ ཟེར་ བར་ ན་ དཀྲོག་ དགོཔ་ སྨོ </w:t>
      </w:r>
      <w:r>
        <w:t>?</w:t>
      </w:r>
    </w:p>
    <w:p w14:paraId="5EB2C150" w14:textId="77777777" w:rsidR="00A536DF" w:rsidRDefault="00A536DF" w:rsidP="00A536DF">
      <w:pPr>
        <w:spacing w:after="0"/>
      </w:pPr>
      <w:r>
        <w:rPr>
          <w:rFonts w:cs="Microsoft Himalaya"/>
          <w:cs/>
          <w:lang w:bidi="bo-CN"/>
        </w:rPr>
        <w:t xml:space="preserve"> འ་ནཱི་ གི་ སྐོར་ལས་ ཨ་པ་ ལུ་ ཁ་ གིས་ སེལ་ ནི་ སྦེ་ ཨིན །</w:t>
      </w:r>
    </w:p>
    <w:p w14:paraId="0AAEFD45" w14:textId="77777777" w:rsidR="00A536DF" w:rsidRDefault="00A536DF" w:rsidP="00A536DF">
      <w:pPr>
        <w:spacing w:after="0"/>
      </w:pPr>
      <w:r>
        <w:rPr>
          <w:rFonts w:cs="Microsoft Himalaya"/>
          <w:cs/>
          <w:lang w:bidi="bo-CN"/>
        </w:rPr>
        <w:t xml:space="preserve"> དབྱངས་ཅན་ དང་ ང་ གཅིག་གིས་གཅིག་ལུ་ གནམ་མེད་ས་མེད་ དགའ །</w:t>
      </w:r>
    </w:p>
    <w:p w14:paraId="7637066C" w14:textId="77777777" w:rsidR="00A536DF" w:rsidRDefault="00A536DF" w:rsidP="00A536DF">
      <w:pPr>
        <w:spacing w:after="0"/>
      </w:pPr>
      <w:r>
        <w:rPr>
          <w:rFonts w:cs="Microsoft Himalaya"/>
          <w:cs/>
          <w:lang w:bidi="bo-CN"/>
        </w:rPr>
        <w:t xml:space="preserve"> ད་ མོ་ གི་ ཕོཝ་ ནང་ ངེའི་ ཨ་ལུ་ ཡང་ ཡོད །</w:t>
      </w:r>
    </w:p>
    <w:p w14:paraId="37FE4C94" w14:textId="77777777" w:rsidR="00A536DF" w:rsidRDefault="00A536DF" w:rsidP="00A536DF">
      <w:pPr>
        <w:spacing w:after="0"/>
      </w:pPr>
      <w:r>
        <w:rPr>
          <w:rFonts w:cs="Microsoft Himalaya"/>
          <w:cs/>
          <w:lang w:bidi="bo-CN"/>
        </w:rPr>
        <w:t xml:space="preserve"> ཨ་ལའུ་དབའི ། </w:t>
      </w:r>
      <w:r>
        <w:t xml:space="preserve"># </w:t>
      </w:r>
      <w:r>
        <w:rPr>
          <w:rFonts w:cs="Microsoft Himalaya"/>
          <w:cs/>
          <w:lang w:bidi="bo-CN"/>
        </w:rPr>
        <w:t>ད་རེས་ ཀྱི་ ཉིནམ་ འདི་ དབའི་ ང་ །</w:t>
      </w:r>
    </w:p>
    <w:p w14:paraId="31CCA09C" w14:textId="77777777" w:rsidR="00A536DF" w:rsidRDefault="00A536DF" w:rsidP="00A536DF">
      <w:pPr>
        <w:spacing w:after="0"/>
      </w:pPr>
      <w:r>
        <w:rPr>
          <w:rFonts w:cs="Microsoft Himalaya"/>
          <w:cs/>
          <w:lang w:bidi="bo-CN"/>
        </w:rPr>
        <w:t xml:space="preserve"> ང་ རོགས་ ཀྱི་ གདོང་ཁར་ བློ་བཙོངམ་ འདི་ བ་ ལྷགཔ་ ག་ནི་ཡང་ མི་ འོང་ །</w:t>
      </w:r>
    </w:p>
    <w:p w14:paraId="123A4828" w14:textId="77777777" w:rsidR="00A536DF" w:rsidRDefault="00A536DF" w:rsidP="00A536DF">
      <w:pPr>
        <w:spacing w:after="0"/>
      </w:pPr>
      <w:r>
        <w:rPr>
          <w:rFonts w:cs="Microsoft Himalaya"/>
          <w:cs/>
          <w:lang w:bidi="bo-CN"/>
        </w:rPr>
        <w:t xml:space="preserve"> ཁྱོད་ ཀྱིས་ གོ་ ཡི་ ག་ ང་ ལུ་ ངོ་ཚ་ ནི་ གི་ དཔྱལཝ་ མིན་འདུག་ ཟེར་ ཡ་ །</w:t>
      </w:r>
    </w:p>
    <w:p w14:paraId="60EEE4F2" w14:textId="77777777" w:rsidR="00A536DF" w:rsidRDefault="00A536DF" w:rsidP="00A536DF">
      <w:pPr>
        <w:spacing w:after="0"/>
      </w:pPr>
      <w:r>
        <w:rPr>
          <w:rFonts w:cs="Microsoft Himalaya"/>
          <w:cs/>
          <w:lang w:bidi="bo-CN"/>
        </w:rPr>
        <w:t xml:space="preserve"> ཟ་འདྲེ་ ཁྱོད །</w:t>
      </w:r>
    </w:p>
    <w:p w14:paraId="47D1FD84" w14:textId="77777777" w:rsidR="00A536DF" w:rsidRDefault="00A536DF" w:rsidP="00A536DF">
      <w:pPr>
        <w:spacing w:after="0"/>
      </w:pPr>
      <w:r>
        <w:rPr>
          <w:rFonts w:cs="Microsoft Himalaya"/>
          <w:cs/>
          <w:lang w:bidi="bo-CN"/>
        </w:rPr>
        <w:t xml:space="preserve"> ཤུད་ </w:t>
      </w:r>
      <w:r>
        <w:t xml:space="preserve"># </w:t>
      </w:r>
      <w:r>
        <w:rPr>
          <w:rFonts w:cs="Microsoft Himalaya"/>
          <w:cs/>
          <w:lang w:bidi="bo-CN"/>
        </w:rPr>
        <w:t>ཁྱོད་ དང་ ང་ སྤ་རོ་ ཁྲིམས་ཁང་ ནང་ འཕྱད་ གེ་ སྨ་རེ །</w:t>
      </w:r>
    </w:p>
    <w:p w14:paraId="5DF7967B" w14:textId="77777777" w:rsidR="00A536DF" w:rsidRDefault="00A536DF" w:rsidP="00A536DF">
      <w:pPr>
        <w:spacing w:after="0"/>
      </w:pPr>
      <w:r>
        <w:rPr>
          <w:rFonts w:cs="Microsoft Himalaya"/>
          <w:cs/>
          <w:lang w:bidi="bo-CN"/>
        </w:rPr>
        <w:t xml:space="preserve"> གླང་ གིས་ ཐགཔ་ འདྲུད ། </w:t>
      </w:r>
      <w:r>
        <w:t xml:space="preserve"># </w:t>
      </w:r>
      <w:r>
        <w:rPr>
          <w:rFonts w:cs="Microsoft Himalaya"/>
          <w:cs/>
          <w:lang w:bidi="bo-CN"/>
        </w:rPr>
        <w:t xml:space="preserve">ཐགཔ་ གིས་ ཙོག་ཕུར་ འདྲུད ། </w:t>
      </w:r>
      <w:r>
        <w:t xml:space="preserve"># </w:t>
      </w:r>
      <w:r>
        <w:rPr>
          <w:rFonts w:cs="Microsoft Himalaya"/>
          <w:cs/>
          <w:lang w:bidi="bo-CN"/>
        </w:rPr>
        <w:t>ཙོག་ཕུར་ གྱིས་ ཨ་ཝ་ བསྣད་ དོ་ བཟུམ་ ཅིག་ ང་ ཁྱོད་ མ་ བསྣད་ པར །</w:t>
      </w:r>
    </w:p>
    <w:p w14:paraId="7E54CB3D" w14:textId="77777777" w:rsidR="00A536DF" w:rsidRDefault="00A536DF" w:rsidP="00A536DF">
      <w:pPr>
        <w:spacing w:after="0"/>
      </w:pPr>
      <w:r>
        <w:rPr>
          <w:rFonts w:cs="Microsoft Himalaya"/>
          <w:cs/>
          <w:lang w:bidi="bo-CN"/>
        </w:rPr>
        <w:t xml:space="preserve"> དབྱངས་ཅན །</w:t>
      </w:r>
    </w:p>
    <w:p w14:paraId="1605EC35" w14:textId="77777777" w:rsidR="00A536DF" w:rsidRDefault="00A536DF" w:rsidP="00A536DF">
      <w:pPr>
        <w:spacing w:after="0"/>
      </w:pPr>
      <w:r>
        <w:rPr>
          <w:rFonts w:cs="Microsoft Himalaya"/>
          <w:cs/>
          <w:lang w:bidi="bo-CN"/>
        </w:rPr>
        <w:t xml:space="preserve"> བུམོ་ ཁྱོད་ ཀྱིས་ བཀྲ་མ་ཤིས་པའི་ ལཱ་ </w:t>
      </w:r>
      <w:r>
        <w:t xml:space="preserve"># </w:t>
      </w:r>
      <w:r>
        <w:rPr>
          <w:rFonts w:cs="Microsoft Himalaya"/>
          <w:cs/>
          <w:lang w:bidi="bo-CN"/>
        </w:rPr>
        <w:t>འ་ནཱི་ བཟུམ་ ཅིག་ འབད་ དེ་ ངེའི་ བློ་ ཕྱི་ ནང་ མེདཔ་ ག་ར་ བཙོང་ འོང་ མནོཝ་ ང་ གནམ་ ཉིན་མར་ མགུ་ མལ་ཆ་ གིས་ སྤུར་ ཉལ་ བའི་ གཉིད་ལམ་ ནང་ ཡང་ མཐོང་ མ་ མྱོང་ །</w:t>
      </w:r>
    </w:p>
    <w:p w14:paraId="7C436945" w14:textId="77777777" w:rsidR="00A536DF" w:rsidRDefault="00A536DF" w:rsidP="00A536DF">
      <w:pPr>
        <w:spacing w:after="0"/>
      </w:pPr>
      <w:r>
        <w:rPr>
          <w:rFonts w:cs="Microsoft Himalaya"/>
          <w:cs/>
          <w:lang w:bidi="bo-CN"/>
        </w:rPr>
        <w:t xml:space="preserve"> ངེའི་ ལགཔ་ ཕྱག་ལྟག་ མགུ་ ལས་ མར་ སེན་མོ་ གིས་ ར་ཏོ་ གུ་ ཚུན་ཚོད་ གཡའ་ ཡི་ ས་ བུམོ་ ཁྱོད་ ཨ་སྦུ་ ཙང་ མ་ ཆགས་ པར་ སྡོད་སྡོདཔ་ མས་ པ །</w:t>
      </w:r>
    </w:p>
    <w:p w14:paraId="412A68DD" w14:textId="77777777" w:rsidR="00A536DF" w:rsidRDefault="00A536DF" w:rsidP="00A536DF">
      <w:pPr>
        <w:spacing w:after="0"/>
      </w:pPr>
      <w:r>
        <w:rPr>
          <w:rFonts w:cs="Microsoft Himalaya"/>
          <w:cs/>
          <w:lang w:bidi="bo-CN"/>
        </w:rPr>
        <w:t xml:space="preserve"> ཁའི་ དབའི ། </w:t>
      </w:r>
      <w:r>
        <w:t xml:space="preserve"># </w:t>
      </w:r>
      <w:r>
        <w:rPr>
          <w:rFonts w:cs="Microsoft Himalaya"/>
          <w:cs/>
          <w:lang w:bidi="bo-CN"/>
        </w:rPr>
        <w:t xml:space="preserve">ཨ་ཞང་ དང་ ཚ་བོ་ བསྡོམས་ ཨམ་སྲུ་ གཅིག་ ལས་ མི་ འཐོབ་ པས་ སྦོ </w:t>
      </w:r>
      <w:r>
        <w:t>?</w:t>
      </w:r>
    </w:p>
    <w:p w14:paraId="1305B63D" w14:textId="77777777" w:rsidR="00A536DF" w:rsidRDefault="00A536DF" w:rsidP="00A536DF">
      <w:pPr>
        <w:spacing w:after="0"/>
      </w:pPr>
      <w:r>
        <w:rPr>
          <w:rFonts w:cs="Microsoft Himalaya"/>
          <w:cs/>
          <w:lang w:bidi="bo-CN"/>
        </w:rPr>
        <w:t xml:space="preserve"> འདི་ ཡང་ ཨཔ་ དདཔ་ལོག་སི་སི་ སྤྱང་ཀ་ ཅིག་ གི་ བུམོ་ དབའི །</w:t>
      </w:r>
    </w:p>
    <w:p w14:paraId="5D2CEE5E" w14:textId="77777777" w:rsidR="00A536DF" w:rsidRDefault="00A536DF" w:rsidP="00A536DF">
      <w:pPr>
        <w:spacing w:after="0"/>
      </w:pPr>
      <w:r>
        <w:rPr>
          <w:rFonts w:cs="Microsoft Himalaya"/>
          <w:cs/>
          <w:lang w:bidi="bo-CN"/>
        </w:rPr>
        <w:t xml:space="preserve"> དེསན་ ནངས་པ་ གཉེན་ ག་ཡང་ རྐྱབ་ དགོཔ་ མིན་འདུག་</w:t>
      </w:r>
    </w:p>
    <w:p w14:paraId="1FC16C6F" w14:textId="77777777" w:rsidR="00A536DF" w:rsidRDefault="00A536DF" w:rsidP="00A536DF">
      <w:pPr>
        <w:spacing w:after="0"/>
      </w:pPr>
      <w:r>
        <w:rPr>
          <w:rFonts w:cs="Microsoft Himalaya"/>
          <w:cs/>
          <w:lang w:bidi="bo-CN"/>
        </w:rPr>
        <w:t xml:space="preserve"> ང་བཅས་ ཡང་ ཐིམ་ཕུག་ ལོག་ ཡར་སོང་ ནི་ ད །</w:t>
      </w:r>
    </w:p>
    <w:p w14:paraId="5A69A175" w14:textId="77777777" w:rsidR="00A536DF" w:rsidRDefault="00A536DF" w:rsidP="00A536DF">
      <w:pPr>
        <w:spacing w:after="0"/>
      </w:pPr>
      <w:r>
        <w:rPr>
          <w:rFonts w:cs="Microsoft Himalaya"/>
          <w:cs/>
          <w:lang w:bidi="bo-CN"/>
        </w:rPr>
        <w:t xml:space="preserve"> ད་ བཅའ་སྒྲིག་ རྐྱབ་ ག་ཅི་ འབད་ ནི </w:t>
      </w:r>
      <w:r>
        <w:t>?</w:t>
      </w:r>
    </w:p>
    <w:p w14:paraId="2163FC1E" w14:textId="77777777" w:rsidR="00A536DF" w:rsidRDefault="00A536DF" w:rsidP="00A536DF">
      <w:pPr>
        <w:spacing w:after="0"/>
      </w:pPr>
      <w:r>
        <w:rPr>
          <w:rFonts w:cs="Microsoft Himalaya"/>
          <w:cs/>
          <w:lang w:bidi="bo-CN"/>
        </w:rPr>
        <w:t xml:space="preserve"> ནངས་པ་ གཉེན་རྐྱབ་ མི་ ག་ཡང་ མིན་འདུག་ རོགས །</w:t>
      </w:r>
    </w:p>
    <w:p w14:paraId="13CBD2FC" w14:textId="77777777" w:rsidR="00A536DF" w:rsidRDefault="00A536DF" w:rsidP="00A536DF">
      <w:pPr>
        <w:spacing w:after="0"/>
      </w:pPr>
      <w:r>
        <w:rPr>
          <w:rFonts w:cs="Microsoft Himalaya"/>
          <w:cs/>
          <w:lang w:bidi="bo-CN"/>
        </w:rPr>
        <w:t xml:space="preserve"> མེན་ མེན་ བཅའ་སྒྲིག་ འཕྲོ་མཐུད་ དེ་ ར་ རྐྱབ་ པར་ ཤོག</w:t>
      </w:r>
    </w:p>
    <w:p w14:paraId="0D69B6FC" w14:textId="77777777" w:rsidR="00A536DF" w:rsidRDefault="00A536DF" w:rsidP="00A536DF">
      <w:pPr>
        <w:spacing w:after="0"/>
      </w:pPr>
      <w:r>
        <w:rPr>
          <w:rFonts w:cs="Microsoft Himalaya"/>
          <w:cs/>
          <w:lang w:bidi="bo-CN"/>
        </w:rPr>
        <w:t xml:space="preserve"> ཨ་ཞེམོ་ ཡང་ ལོག་ འགྱོ་ མི་ དགོ །</w:t>
      </w:r>
    </w:p>
    <w:p w14:paraId="2B9DA62F" w14:textId="77777777" w:rsidR="00A536DF" w:rsidRDefault="00A536DF" w:rsidP="00A536DF">
      <w:pPr>
        <w:spacing w:after="0"/>
      </w:pPr>
      <w:r>
        <w:rPr>
          <w:rFonts w:cs="Microsoft Himalaya"/>
          <w:cs/>
          <w:lang w:bidi="bo-CN"/>
        </w:rPr>
        <w:t xml:space="preserve"> ནཱ་ ཤོག་ ཤིག </w:t>
      </w:r>
      <w:r>
        <w:t xml:space="preserve"># </w:t>
      </w:r>
      <w:r>
        <w:rPr>
          <w:rFonts w:cs="Microsoft Himalaya"/>
          <w:cs/>
          <w:lang w:bidi="bo-CN"/>
        </w:rPr>
        <w:t>ང་ ལེགས་ཤོམ་ སྦེ་ བཤད་ སླབ་ གེ་ ནོ །</w:t>
      </w:r>
    </w:p>
    <w:p w14:paraId="59FD1B3C" w14:textId="77777777" w:rsidR="00A536DF" w:rsidRDefault="00A536DF" w:rsidP="00A536DF">
      <w:pPr>
        <w:spacing w:after="0"/>
      </w:pPr>
      <w:r>
        <w:rPr>
          <w:rFonts w:cs="Microsoft Himalaya"/>
          <w:cs/>
          <w:lang w:bidi="bo-CN"/>
        </w:rPr>
        <w:t xml:space="preserve"> ཨ་མར་ ཤིང་ འདི་ གུ་ བལྟ་ ཤིག</w:t>
      </w:r>
    </w:p>
    <w:p w14:paraId="5E0AB58C" w14:textId="77777777" w:rsidR="00A536DF" w:rsidRDefault="00A536DF" w:rsidP="00A536DF">
      <w:pPr>
        <w:spacing w:after="0"/>
      </w:pPr>
      <w:r>
        <w:rPr>
          <w:rFonts w:cs="Microsoft Himalaya"/>
          <w:cs/>
          <w:lang w:bidi="bo-CN"/>
        </w:rPr>
        <w:t xml:space="preserve"> མཐོང་ མས་ གོ་ཞིག </w:t>
      </w:r>
      <w:r>
        <w:t xml:space="preserve"># </w:t>
      </w:r>
      <w:r>
        <w:rPr>
          <w:rFonts w:cs="Microsoft Himalaya"/>
          <w:cs/>
          <w:lang w:bidi="bo-CN"/>
        </w:rPr>
        <w:t>ཨིན་ པས །</w:t>
      </w:r>
    </w:p>
    <w:p w14:paraId="5BE39326" w14:textId="77777777" w:rsidR="00A536DF" w:rsidRDefault="00A536DF" w:rsidP="00A536DF">
      <w:pPr>
        <w:spacing w:after="0"/>
      </w:pPr>
      <w:r>
        <w:rPr>
          <w:rFonts w:cs="Microsoft Himalaya"/>
          <w:cs/>
          <w:lang w:bidi="bo-CN"/>
        </w:rPr>
        <w:t xml:space="preserve"> འདི་ ཐད་རི་སྦ་རི་ རོགས་ དབྱངས་ཅན་ གྱི་ ཨ་པ་ གིས་ འབྱང་ མི་ གསེར་ འདི་ ཨིན་ མས །</w:t>
      </w:r>
    </w:p>
    <w:p w14:paraId="44910A19" w14:textId="77777777" w:rsidR="00A536DF" w:rsidRDefault="00A536DF" w:rsidP="00A536DF">
      <w:pPr>
        <w:spacing w:after="0"/>
      </w:pPr>
      <w:r>
        <w:rPr>
          <w:rFonts w:cs="Microsoft Himalaya"/>
          <w:cs/>
          <w:lang w:bidi="bo-CN"/>
        </w:rPr>
        <w:t xml:space="preserve"> ལྟོ་རས་ དམརཔོ་ ཅིག་ ནང་ བསྡམས་ ཏེ་ ཡོད་ ལོ་ པ་ སྟེ །</w:t>
      </w:r>
    </w:p>
    <w:p w14:paraId="0B3D2D23" w14:textId="77777777" w:rsidR="00A536DF" w:rsidRDefault="00A536DF" w:rsidP="00A536DF">
      <w:pPr>
        <w:spacing w:after="0"/>
      </w:pPr>
      <w:r>
        <w:rPr>
          <w:rFonts w:cs="Microsoft Himalaya"/>
          <w:cs/>
          <w:lang w:bidi="bo-CN"/>
        </w:rPr>
        <w:t xml:space="preserve"> དབའི་ དེ་སྦེ་ འདི་ མི་ འོང་ །</w:t>
      </w:r>
    </w:p>
    <w:p w14:paraId="44F95934" w14:textId="77777777" w:rsidR="00A536DF" w:rsidRDefault="00A536DF" w:rsidP="00A536DF">
      <w:pPr>
        <w:spacing w:after="0"/>
      </w:pPr>
      <w:r>
        <w:rPr>
          <w:rFonts w:cs="Microsoft Himalaya"/>
          <w:cs/>
          <w:lang w:bidi="bo-CN"/>
        </w:rPr>
        <w:t xml:space="preserve"> ངེའི་ ཨ་པ་ གིས་ ཤོབ་ རྐྱབ་རྐྱབ་ འོང་ །</w:t>
      </w:r>
    </w:p>
    <w:p w14:paraId="2CDFF04A" w14:textId="77777777" w:rsidR="00A536DF" w:rsidRDefault="00A536DF" w:rsidP="00A536DF">
      <w:pPr>
        <w:spacing w:after="0"/>
      </w:pPr>
      <w:r>
        <w:rPr>
          <w:rFonts w:cs="Microsoft Himalaya"/>
          <w:cs/>
          <w:lang w:bidi="bo-CN"/>
        </w:rPr>
        <w:t xml:space="preserve"> ཁོ་ གི་ ནང་ གསེར་ ག་ཏེ་ ལས་ འོང་ ནི་ ས །</w:t>
      </w:r>
    </w:p>
    <w:p w14:paraId="26121CE7" w14:textId="77777777" w:rsidR="00A536DF" w:rsidRDefault="00A536DF" w:rsidP="00A536DF">
      <w:pPr>
        <w:spacing w:after="0"/>
      </w:pPr>
      <w:r>
        <w:rPr>
          <w:rFonts w:cs="Microsoft Himalaya"/>
          <w:cs/>
          <w:lang w:bidi="bo-CN"/>
        </w:rPr>
        <w:t xml:space="preserve"> རྩ་ཀྲུག་ ནཱ་ ཤོག་ ཤིག་ ཁྱོད་ ཀྱི་ དཔྱལཝ་ འདི་ ཚར་ གཅིག་ བལྟ་ གེ་ ནོ །</w:t>
      </w:r>
    </w:p>
    <w:p w14:paraId="1FEB917A" w14:textId="77777777" w:rsidR="00A536DF" w:rsidRDefault="00A536DF" w:rsidP="00A536DF">
      <w:pPr>
        <w:spacing w:after="0"/>
      </w:pPr>
      <w:r>
        <w:rPr>
          <w:rFonts w:cs="Microsoft Himalaya"/>
          <w:cs/>
          <w:lang w:bidi="bo-CN"/>
        </w:rPr>
        <w:t xml:space="preserve"> སྤའོ་ </w:t>
      </w:r>
      <w:r>
        <w:t xml:space="preserve"># </w:t>
      </w:r>
      <w:r>
        <w:rPr>
          <w:rFonts w:cs="Microsoft Himalaya"/>
          <w:cs/>
          <w:lang w:bidi="bo-CN"/>
        </w:rPr>
        <w:t>དབའི་ བལྟ་ ཤིག་ དཔྱལཝ་ ལེགས་མི་ལེགས །</w:t>
      </w:r>
    </w:p>
    <w:p w14:paraId="2B38BAB5" w14:textId="77777777" w:rsidR="00A536DF" w:rsidRDefault="00A536DF" w:rsidP="00A536DF">
      <w:pPr>
        <w:spacing w:after="0"/>
      </w:pPr>
      <w:r>
        <w:rPr>
          <w:rFonts w:cs="Microsoft Himalaya"/>
          <w:cs/>
          <w:lang w:bidi="bo-CN"/>
        </w:rPr>
        <w:t xml:space="preserve"> ཨ་ཝ་ གཏང་ ས་ ཡང་ གསེར་ དང་ ཁ་ཐུག་རྐྱབ་ པའི་ དཔྱལཝ་ ཨིན་ མས་ སྨེ་ སྟེ་ རོགས །</w:t>
      </w:r>
    </w:p>
    <w:p w14:paraId="3A5F6CDF" w14:textId="77777777" w:rsidR="00A536DF" w:rsidRDefault="00A536DF" w:rsidP="00A536DF">
      <w:pPr>
        <w:spacing w:after="0"/>
      </w:pPr>
      <w:r>
        <w:rPr>
          <w:rFonts w:cs="Microsoft Himalaya"/>
          <w:cs/>
          <w:lang w:bidi="bo-CN"/>
        </w:rPr>
        <w:lastRenderedPageBreak/>
        <w:t xml:space="preserve"> དེ་འབདཝ་ད་ </w:t>
      </w:r>
      <w:r>
        <w:t xml:space="preserve"># </w:t>
      </w:r>
      <w:r>
        <w:rPr>
          <w:rFonts w:cs="Microsoft Himalaya"/>
          <w:cs/>
          <w:lang w:bidi="bo-CN"/>
        </w:rPr>
        <w:t>གསེར་ འཐུ་འབག་ ནི་ མེན་ པར་ ཙིགཔ་ཟ་ ཚལ་མ་ ནང་ ལས་ མར་ གཡུགས་བཀོ་ མི་ ཁྱོད་ རྐྱངམ་གཅིག་ ལས་ བརྒལ་ མི་ འོང་ །</w:t>
      </w:r>
    </w:p>
    <w:p w14:paraId="79E08CE9"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ཁྱོད་ དཔྱལཝ་ འདི་ ཡང་ </w:t>
      </w:r>
      <w:r>
        <w:t xml:space="preserve"># </w:t>
      </w:r>
      <w:r>
        <w:rPr>
          <w:rFonts w:cs="Microsoft Himalaya"/>
          <w:cs/>
          <w:lang w:bidi="bo-CN"/>
        </w:rPr>
        <w:t>ཧ་ ཧ་ ཧ །</w:t>
      </w:r>
    </w:p>
    <w:p w14:paraId="368AC80C" w14:textId="77777777" w:rsidR="00A536DF" w:rsidRDefault="00A536DF" w:rsidP="00A536DF">
      <w:pPr>
        <w:spacing w:after="0"/>
      </w:pPr>
      <w:r>
        <w:rPr>
          <w:rFonts w:cs="Microsoft Himalaya"/>
          <w:cs/>
          <w:lang w:bidi="bo-CN"/>
        </w:rPr>
        <w:t xml:space="preserve"> ཨ་ནཱི་ ཨམ་ ཁྱོད་ དང་ བུམོ་ བཀྲ་མ་ཤིསཔ་ འདི་ གི་ ཞོར་ལས་ ཨིན་ ནོ་ཤིག </w:t>
      </w:r>
      <w:r>
        <w:t>?</w:t>
      </w:r>
    </w:p>
    <w:p w14:paraId="05294283" w14:textId="77777777" w:rsidR="00A536DF" w:rsidRDefault="00A536DF" w:rsidP="00A536DF">
      <w:pPr>
        <w:spacing w:after="0"/>
      </w:pPr>
      <w:r>
        <w:rPr>
          <w:rFonts w:cs="Microsoft Himalaya"/>
          <w:cs/>
          <w:lang w:bidi="bo-CN"/>
        </w:rPr>
        <w:t xml:space="preserve"> ངེའི་ མི་ཚེ་ མི་རབས་ གཅིག་ གཅེས་གཅེས་ཕངས་ཕངས་ སྦེ་ </w:t>
      </w:r>
      <w:r>
        <w:t xml:space="preserve"># </w:t>
      </w:r>
      <w:r>
        <w:rPr>
          <w:rFonts w:cs="Microsoft Himalaya"/>
          <w:cs/>
          <w:lang w:bidi="bo-CN"/>
        </w:rPr>
        <w:t xml:space="preserve">བདག་འཛིན་ འབད་ བཞག་བཞག་ པའི་ བདོག་གཏད་ འདི་ </w:t>
      </w:r>
      <w:r>
        <w:t xml:space="preserve"># </w:t>
      </w:r>
      <w:r>
        <w:rPr>
          <w:rFonts w:cs="Microsoft Himalaya"/>
          <w:cs/>
          <w:lang w:bidi="bo-CN"/>
        </w:rPr>
        <w:t>མོ་ གཉེན་རྐྱབ་ པའི་ འབྱེལཝ་ འཐབ་ པའི་ ཞོར་ཁར་ ཕུད་རྡོག་ ཡང་ མེད་ པར་ བརླགས་ ཚར་ ཡི་ སྨ་རེ །</w:t>
      </w:r>
    </w:p>
    <w:p w14:paraId="1AE96060" w14:textId="77777777" w:rsidR="00A536DF" w:rsidRDefault="00A536DF" w:rsidP="00A536DF">
      <w:pPr>
        <w:spacing w:after="0"/>
      </w:pPr>
      <w:r>
        <w:rPr>
          <w:rFonts w:cs="Microsoft Himalaya"/>
          <w:cs/>
          <w:lang w:bidi="bo-CN"/>
        </w:rPr>
        <w:t xml:space="preserve"> ག་ཅི་ གི་ བདོག་གཏད །</w:t>
      </w:r>
    </w:p>
    <w:p w14:paraId="062312FA" w14:textId="77777777" w:rsidR="00A536DF" w:rsidRDefault="00A536DF" w:rsidP="00A536DF">
      <w:pPr>
        <w:spacing w:after="0"/>
      </w:pPr>
      <w:r>
        <w:rPr>
          <w:rFonts w:cs="Microsoft Himalaya"/>
          <w:cs/>
          <w:lang w:bidi="bo-CN"/>
        </w:rPr>
        <w:t xml:space="preserve"> ཤིག་ དང་ ཀི་ཤིག་ གི་ བདོག་གཏད་ ཡ </w:t>
      </w:r>
      <w:r>
        <w:t>?</w:t>
      </w:r>
    </w:p>
    <w:p w14:paraId="0A9BBAF8" w14:textId="77777777" w:rsidR="00A536DF" w:rsidRDefault="00A536DF" w:rsidP="00A536DF">
      <w:pPr>
        <w:spacing w:after="0"/>
      </w:pPr>
      <w:r>
        <w:rPr>
          <w:rFonts w:cs="Microsoft Himalaya"/>
          <w:cs/>
          <w:lang w:bidi="bo-CN"/>
        </w:rPr>
        <w:t xml:space="preserve"> ཤིག་ དང་ ཀི་ཤིག་ ར་རྡུགས་ ལས་ བརྒལ་ </w:t>
      </w:r>
      <w:r>
        <w:t xml:space="preserve"># </w:t>
      </w:r>
      <w:r>
        <w:rPr>
          <w:rFonts w:cs="Microsoft Himalaya"/>
          <w:cs/>
          <w:lang w:bidi="bo-CN"/>
        </w:rPr>
        <w:t xml:space="preserve">ཁྱོད་ ནང་ ག་ཅི་ འོང་ ནི </w:t>
      </w:r>
      <w:r>
        <w:t>?</w:t>
      </w:r>
    </w:p>
    <w:p w14:paraId="13606DC6" w14:textId="77777777" w:rsidR="00A536DF" w:rsidRDefault="00A536DF" w:rsidP="00A536DF">
      <w:pPr>
        <w:spacing w:after="0"/>
      </w:pPr>
      <w:r>
        <w:rPr>
          <w:rFonts w:cs="Microsoft Himalaya"/>
          <w:cs/>
          <w:lang w:bidi="bo-CN"/>
        </w:rPr>
        <w:t xml:space="preserve"> འདི་ ཚུ་ འབྱང་ ད་ པ་ ག་ཅི་སྦེ་ ཕངས་ དགོཔ </w:t>
      </w:r>
      <w:r>
        <w:t>?</w:t>
      </w:r>
    </w:p>
    <w:p w14:paraId="756008D0" w14:textId="77777777" w:rsidR="00A536DF" w:rsidRDefault="00A536DF" w:rsidP="00A536DF">
      <w:pPr>
        <w:spacing w:after="0"/>
      </w:pPr>
      <w:r>
        <w:rPr>
          <w:rFonts w:cs="Microsoft Himalaya"/>
          <w:cs/>
          <w:lang w:bidi="bo-CN"/>
        </w:rPr>
        <w:t xml:space="preserve"> འ་ནཱ་ བལྟ་ ཤིག་ ངོ་ཚ་ ནི་ གི་ དཔྱལཝ་ མེད་ པའི་ བུམོ་ འདི །</w:t>
      </w:r>
    </w:p>
    <w:p w14:paraId="003F0323" w14:textId="77777777" w:rsidR="00A536DF" w:rsidRDefault="00A536DF" w:rsidP="00A536DF">
      <w:pPr>
        <w:spacing w:after="0"/>
      </w:pPr>
      <w:r>
        <w:rPr>
          <w:rFonts w:cs="Microsoft Himalaya"/>
          <w:cs/>
          <w:lang w:bidi="bo-CN"/>
        </w:rPr>
        <w:t xml:space="preserve"> གནམ་ ཕྱི་རུ་ སོངམ་ ད་ ནོར་སེམས་ཅན་ གྱིས་ ཡང་ </w:t>
      </w:r>
      <w:r>
        <w:t xml:space="preserve"># </w:t>
      </w:r>
      <w:r>
        <w:rPr>
          <w:rFonts w:cs="Microsoft Himalaya"/>
          <w:cs/>
          <w:lang w:bidi="bo-CN"/>
        </w:rPr>
        <w:t>རང་ གི་ ཨོག་ཀ་ འགྱིམས་ འོང་ ཤེས །</w:t>
      </w:r>
    </w:p>
    <w:p w14:paraId="0C67F4AA" w14:textId="77777777" w:rsidR="00A536DF" w:rsidRDefault="00A536DF" w:rsidP="00A536DF">
      <w:pPr>
        <w:spacing w:after="0"/>
      </w:pPr>
      <w:r>
        <w:rPr>
          <w:rFonts w:cs="Microsoft Himalaya"/>
          <w:cs/>
          <w:lang w:bidi="bo-CN"/>
        </w:rPr>
        <w:t xml:space="preserve"> ཁྱོད་ མནོ་ཅན་ གྱི་ མི་ དུས་ཚོད་ འ་ནཱི་ཅིག་ སོང་ རུང་ ཁྱིམ་ ནང་ མ་ ལྷོད་ མི་ ཨ་སྦུ་ གཡུགས་ སྡོད་སྡོད་ པའི་ རྟགས་ ཨིན །</w:t>
      </w:r>
    </w:p>
    <w:p w14:paraId="0B21D1EA" w14:textId="77777777" w:rsidR="00A536DF" w:rsidRDefault="00A536DF" w:rsidP="00A536DF">
      <w:pPr>
        <w:spacing w:after="0"/>
      </w:pPr>
      <w:r>
        <w:rPr>
          <w:rFonts w:cs="Microsoft Himalaya"/>
          <w:cs/>
          <w:lang w:bidi="bo-CN"/>
        </w:rPr>
        <w:t xml:space="preserve"> ཤུད་ ། </w:t>
      </w:r>
      <w:r>
        <w:t xml:space="preserve"># </w:t>
      </w:r>
      <w:r>
        <w:rPr>
          <w:rFonts w:cs="Microsoft Himalaya"/>
          <w:cs/>
          <w:lang w:bidi="bo-CN"/>
        </w:rPr>
        <w:t xml:space="preserve">བློ་ བཙོངས་བཙོངས་ པའི་ བུམོ་ ཁྱོད་ </w:t>
      </w:r>
      <w:r>
        <w:t xml:space="preserve"># </w:t>
      </w:r>
      <w:r>
        <w:rPr>
          <w:rFonts w:cs="Microsoft Himalaya"/>
          <w:cs/>
          <w:lang w:bidi="bo-CN"/>
        </w:rPr>
        <w:t xml:space="preserve">ང་ མི་ སྦོམ་ཆུང་ ནེམ་ཅིག་ ཁྱོད་ ཀྱིས་ རྒྱབ་ ལས་ བཙོངས་ ཟ་ ནུག་ སྨོ </w:t>
      </w:r>
      <w:r>
        <w:t>?</w:t>
      </w:r>
    </w:p>
    <w:p w14:paraId="2B7EA9AF" w14:textId="77777777" w:rsidR="00A536DF" w:rsidRDefault="00A536DF" w:rsidP="00A536DF">
      <w:pPr>
        <w:spacing w:after="0"/>
      </w:pPr>
      <w:r>
        <w:rPr>
          <w:rFonts w:cs="Microsoft Himalaya"/>
          <w:cs/>
          <w:lang w:bidi="bo-CN"/>
        </w:rPr>
        <w:t xml:space="preserve"> ད་རེས་ ཚུན་ཚོད་ ང་ ཁྱོད་ ཕགཔ་ གསོཝ་ དེས་ གསོ ། </w:t>
      </w:r>
      <w:r>
        <w:t xml:space="preserve"># </w:t>
      </w:r>
      <w:r>
        <w:rPr>
          <w:rFonts w:cs="Microsoft Himalaya"/>
          <w:cs/>
          <w:lang w:bidi="bo-CN"/>
        </w:rPr>
        <w:t xml:space="preserve">ད་ འབདཝ་ ད་ ཁྱོད་ ཕོཝ་ ནང་ ཡོད་ པའི་ ཕག་ཅུང་ འདི་ ཡང་ ང་ གིས་ གསོ་ བཅུག་ ནི་ སྦེ་ ཨིན་ན </w:t>
      </w:r>
      <w:r>
        <w:t>?</w:t>
      </w:r>
    </w:p>
    <w:p w14:paraId="35406530" w14:textId="77777777" w:rsidR="00A536DF" w:rsidRDefault="00A536DF" w:rsidP="00A536DF">
      <w:pPr>
        <w:spacing w:after="0"/>
      </w:pPr>
      <w:r>
        <w:rPr>
          <w:rFonts w:cs="Microsoft Himalaya"/>
          <w:cs/>
          <w:lang w:bidi="bo-CN"/>
        </w:rPr>
        <w:t xml:space="preserve"> ཨམ་སྲུ་ གི་ ཕོཝ་ ནང་ ཨ་ལུ་ མ་ ཆགསན་ ཁྱོད་ ཕོཝ་ ནང་ ཨ་ལུ་ ཆགས་ ནི་ སྦེ་ ཡ </w:t>
      </w:r>
      <w:r>
        <w:t>?</w:t>
      </w:r>
    </w:p>
    <w:p w14:paraId="0276A162" w14:textId="77777777" w:rsidR="00A536DF" w:rsidRDefault="00A536DF" w:rsidP="00A536DF">
      <w:pPr>
        <w:spacing w:after="0"/>
      </w:pPr>
      <w:r>
        <w:rPr>
          <w:rFonts w:cs="Microsoft Himalaya"/>
          <w:cs/>
          <w:lang w:bidi="bo-CN"/>
        </w:rPr>
        <w:t xml:space="preserve"> རོགས་ ཕོཝ་ ནང་ ཨ་ལུ་ ཡོད་ པ་ ག་ཅི་ མས་ ཟེར་ སྟེ །</w:t>
      </w:r>
    </w:p>
    <w:p w14:paraId="1C19CFE5" w14:textId="77777777" w:rsidR="00A536DF" w:rsidRDefault="00A536DF" w:rsidP="00A536DF">
      <w:pPr>
        <w:spacing w:after="0"/>
      </w:pPr>
      <w:r>
        <w:rPr>
          <w:rFonts w:cs="Microsoft Himalaya"/>
          <w:cs/>
          <w:lang w:bidi="bo-CN"/>
        </w:rPr>
        <w:t xml:space="preserve"> ཨ་པ་ ནི་ ཕོ་རྒྱ་ ག་ནི་བ་ ལེགསཔ་ ཅིག་ མས །</w:t>
      </w:r>
    </w:p>
    <w:p w14:paraId="25494CE0" w14:textId="77777777" w:rsidR="00A536DF" w:rsidRDefault="00A536DF" w:rsidP="00A536DF">
      <w:pPr>
        <w:spacing w:after="0"/>
      </w:pPr>
      <w:r>
        <w:rPr>
          <w:rFonts w:cs="Microsoft Himalaya"/>
          <w:cs/>
          <w:lang w:bidi="bo-CN"/>
        </w:rPr>
        <w:t xml:space="preserve"> རོགས་ ནངས་པ་ གཉེན་ མན་བཟང་ དང་ མེན་ པར་ </w:t>
      </w:r>
      <w:r>
        <w:t xml:space="preserve"># </w:t>
      </w:r>
      <w:r>
        <w:rPr>
          <w:rFonts w:cs="Microsoft Himalaya"/>
          <w:cs/>
          <w:lang w:bidi="bo-CN"/>
        </w:rPr>
        <w:t>ཁོ་ དང་ རྐྱབ་ ནི་ ཟེར་ ད་ཅི་ ཉིན་མར་ མན་བཟང་ ཁོ་ར་ ནཱ་ སླབ་ པར་ ཐོན་འོངས་ ཡི །</w:t>
      </w:r>
    </w:p>
    <w:p w14:paraId="0816FF33" w14:textId="77777777" w:rsidR="00A536DF" w:rsidRDefault="00A536DF" w:rsidP="00A536DF">
      <w:pPr>
        <w:spacing w:after="0"/>
      </w:pPr>
      <w:r>
        <w:rPr>
          <w:rFonts w:cs="Microsoft Himalaya"/>
          <w:cs/>
          <w:lang w:bidi="bo-CN"/>
        </w:rPr>
        <w:t xml:space="preserve"> ག་ཅི་ ལོ ། གདོང་ ཡང་ བྱི་ལི་ ཨར་མཁན་ བཟུམ་ བཟོ་ ཞིན་ན </w:t>
      </w:r>
      <w:r>
        <w:t>?</w:t>
      </w:r>
    </w:p>
    <w:p w14:paraId="7549087D" w14:textId="77777777" w:rsidR="00A536DF" w:rsidRDefault="00A536DF" w:rsidP="00A536DF">
      <w:pPr>
        <w:spacing w:after="0"/>
      </w:pPr>
      <w:r>
        <w:rPr>
          <w:rFonts w:cs="Microsoft Himalaya"/>
          <w:cs/>
          <w:lang w:bidi="bo-CN"/>
        </w:rPr>
        <w:t xml:space="preserve"> ངེའི་ བུམོ་ ལུ་ འ་ནཱི་བཟུམ་ གྱི་ འབད་གཞག་ སྟོན་བྱིན་ མི་ འདི་ ཁྱོད་ འབད་ དོ་ པ །</w:t>
      </w:r>
    </w:p>
    <w:p w14:paraId="0DD78FC3" w14:textId="77777777" w:rsidR="00A536DF" w:rsidRDefault="00A536DF" w:rsidP="00A536DF">
      <w:pPr>
        <w:spacing w:after="0"/>
      </w:pPr>
      <w:r>
        <w:rPr>
          <w:rFonts w:cs="Microsoft Himalaya"/>
          <w:cs/>
          <w:lang w:bidi="bo-CN"/>
        </w:rPr>
        <w:t xml:space="preserve"> རྨགཔ་ གདོང་ཁར་ མ་ ཐོནམ་ ལས་ རྒྱབ་ ལས་ ཨ་ལུ་ འབག་ སྟེ་ ཁྱོད་ར་ ངོ་ཚ་ བའི་ གདོང་ མེད་ རུང་ </w:t>
      </w:r>
      <w:r>
        <w:t xml:space="preserve"># </w:t>
      </w:r>
      <w:r>
        <w:rPr>
          <w:rFonts w:cs="Microsoft Himalaya"/>
          <w:cs/>
          <w:lang w:bidi="bo-CN"/>
        </w:rPr>
        <w:t>ང་བཅས་ ངོ་ཚ་ བའི་ གདོང་ ཡོད་ པ་ སྟེ །</w:t>
      </w:r>
    </w:p>
    <w:p w14:paraId="21B2D221" w14:textId="77777777" w:rsidR="00A536DF" w:rsidRDefault="00A536DF" w:rsidP="00A536DF">
      <w:pPr>
        <w:spacing w:after="0"/>
      </w:pPr>
      <w:r>
        <w:rPr>
          <w:rFonts w:cs="Microsoft Himalaya"/>
          <w:cs/>
          <w:lang w:bidi="bo-CN"/>
        </w:rPr>
        <w:t xml:space="preserve"> ངེའི་ བློ་ ཕྱི་ ནང་ མེདཔ་ ཅིག་ ཁྱོད་ ཀྱིས་ བཙོངས་ ཚར་ ནུག</w:t>
      </w:r>
    </w:p>
    <w:p w14:paraId="64340EDB" w14:textId="77777777" w:rsidR="00A536DF" w:rsidRDefault="00A536DF" w:rsidP="00A536DF">
      <w:pPr>
        <w:spacing w:after="0"/>
      </w:pPr>
      <w:r>
        <w:rPr>
          <w:rFonts w:cs="Microsoft Himalaya"/>
          <w:cs/>
          <w:lang w:bidi="bo-CN"/>
        </w:rPr>
        <w:t xml:space="preserve"> ཨམ་སྲུ་ གིས་ འབད་ ནི་ གི་ ལཱ་ </w:t>
      </w:r>
      <w:r>
        <w:t xml:space="preserve"># </w:t>
      </w:r>
      <w:r>
        <w:rPr>
          <w:rFonts w:cs="Microsoft Himalaya"/>
          <w:cs/>
          <w:lang w:bidi="bo-CN"/>
        </w:rPr>
        <w:t>ད་ལྟོ་ གཞོན་པའི་ བསྒང་ ལས་ མ་ འབདན་ ལྟ་མ་ ཨང་རྒས་ འགྱོཝ་ ད་ ནི་ རོགས་ ཀྱིས་ བལྟ་ མི་ བཏུབ་ སྟེ །</w:t>
      </w:r>
    </w:p>
    <w:p w14:paraId="3C2AE3B7" w14:textId="77777777" w:rsidR="00A536DF" w:rsidRDefault="00A536DF" w:rsidP="00A536DF">
      <w:pPr>
        <w:spacing w:after="0"/>
      </w:pPr>
      <w:r>
        <w:rPr>
          <w:rFonts w:cs="Microsoft Himalaya"/>
          <w:cs/>
          <w:lang w:bidi="bo-CN"/>
        </w:rPr>
        <w:t xml:space="preserve"> རོགས་ ཕོ་རྒྱ་ ཚུ་ དབྱངས་ཅན་ དགོ་ ནི་ སྦེ་ ག་ཐོབ་རྐྱབ་ འོངམ་ ད་ </w:t>
      </w:r>
      <w:r>
        <w:t xml:space="preserve"># </w:t>
      </w:r>
      <w:r>
        <w:rPr>
          <w:rFonts w:cs="Microsoft Himalaya"/>
          <w:cs/>
          <w:lang w:bidi="bo-CN"/>
        </w:rPr>
        <w:t>ཨཔ་ ཁྱོད་ ནེ་ཚུན་ཚོད །</w:t>
      </w:r>
    </w:p>
    <w:p w14:paraId="546EBC7F" w14:textId="77777777" w:rsidR="00A536DF" w:rsidRDefault="00A536DF" w:rsidP="00A536DF">
      <w:pPr>
        <w:spacing w:after="0"/>
      </w:pPr>
      <w:r>
        <w:rPr>
          <w:rFonts w:cs="Microsoft Himalaya"/>
          <w:cs/>
          <w:lang w:bidi="bo-CN"/>
        </w:rPr>
        <w:t xml:space="preserve"> ཨིན་ན་ ཨམ་ ཁྱོད །</w:t>
      </w:r>
    </w:p>
    <w:p w14:paraId="374225E2" w14:textId="77777777" w:rsidR="00A536DF" w:rsidRDefault="00A536DF" w:rsidP="00A536DF">
      <w:pPr>
        <w:spacing w:after="0"/>
      </w:pPr>
      <w:r>
        <w:rPr>
          <w:rFonts w:cs="Microsoft Himalaya"/>
          <w:cs/>
          <w:lang w:bidi="bo-CN"/>
        </w:rPr>
        <w:t xml:space="preserve"> སླབ་ པ་ ཅིན་ ཁྱོད་ ཁ་ལན་ མི་ འབྱོར །</w:t>
      </w:r>
    </w:p>
    <w:p w14:paraId="7FB42F75" w14:textId="77777777" w:rsidR="00A536DF" w:rsidRDefault="00A536DF" w:rsidP="00A536DF">
      <w:pPr>
        <w:spacing w:after="0"/>
      </w:pPr>
      <w:r>
        <w:rPr>
          <w:rFonts w:cs="Microsoft Himalaya"/>
          <w:cs/>
          <w:lang w:bidi="bo-CN"/>
        </w:rPr>
        <w:t xml:space="preserve"> ཁྱེད་ གཉིས་ འབད་གཞག་ ཅོག་ར་གཅིགཔོ་ བཟོ་ ཞིན་ན་ ཨ་ནཱི་ དགོ་ ནི་ སྦེ་ ཨིན །</w:t>
      </w:r>
    </w:p>
    <w:p w14:paraId="3E8D8BF9" w14:textId="77777777" w:rsidR="00A536DF" w:rsidRDefault="00A536DF" w:rsidP="00A536DF">
      <w:pPr>
        <w:spacing w:after="0"/>
      </w:pPr>
      <w:r>
        <w:rPr>
          <w:rFonts w:cs="Microsoft Himalaya"/>
          <w:cs/>
          <w:lang w:bidi="bo-CN"/>
        </w:rPr>
        <w:t xml:space="preserve"> འགྱོ་ ཤིག་ ཁྱོད་ </w:t>
      </w:r>
      <w:r>
        <w:t xml:space="preserve"># </w:t>
      </w:r>
      <w:r>
        <w:rPr>
          <w:rFonts w:cs="Microsoft Himalaya"/>
          <w:cs/>
          <w:lang w:bidi="bo-CN"/>
        </w:rPr>
        <w:t xml:space="preserve">ཨ་པ་ ལུ་ སླབ་ གོ་ཐོས་ མིན་འདུག </w:t>
      </w:r>
      <w:r>
        <w:t xml:space="preserve"># </w:t>
      </w:r>
      <w:r>
        <w:rPr>
          <w:rFonts w:cs="Microsoft Himalaya"/>
          <w:cs/>
          <w:lang w:bidi="bo-CN"/>
        </w:rPr>
        <w:t>ནཱ་ ཁྱིམ་ ནང་ གདོང་སྐོར་ རྐྱབ་ སྡོད་ པ་ ཅིན་ ད་རེས་ ལེགས་ཤོམ་ ཅིག་ མི་ འོང་ ནི་ མས །</w:t>
      </w:r>
    </w:p>
    <w:p w14:paraId="573F9BA8" w14:textId="77777777" w:rsidR="00A536DF" w:rsidRDefault="00A536DF" w:rsidP="00A536DF">
      <w:pPr>
        <w:spacing w:after="0"/>
      </w:pPr>
      <w:r>
        <w:rPr>
          <w:rFonts w:cs="Microsoft Himalaya"/>
          <w:cs/>
          <w:lang w:bidi="bo-CN"/>
        </w:rPr>
        <w:t xml:space="preserve"> ཁྱིམ་ཚང་ ཅིག་ འབད་སར་ ཉལ་ བར་ ཡར་སོང་ གེ །</w:t>
      </w:r>
    </w:p>
    <w:p w14:paraId="3E4371D2" w14:textId="77777777" w:rsidR="00A536DF" w:rsidRDefault="00A536DF" w:rsidP="00A536DF">
      <w:pPr>
        <w:spacing w:after="0"/>
      </w:pPr>
      <w:r>
        <w:rPr>
          <w:rFonts w:cs="Microsoft Himalaya"/>
          <w:cs/>
          <w:lang w:bidi="bo-CN"/>
        </w:rPr>
        <w:t xml:space="preserve"> དབའི་ དབའི་ ང་ དབའི་ </w:t>
      </w:r>
      <w:r>
        <w:t xml:space="preserve"># </w:t>
      </w:r>
      <w:r>
        <w:rPr>
          <w:rFonts w:cs="Microsoft Himalaya"/>
          <w:cs/>
          <w:lang w:bidi="bo-CN"/>
        </w:rPr>
        <w:t>ད་རེས་ ཀྱི་ ཉིནམ་ འདི །</w:t>
      </w:r>
    </w:p>
    <w:p w14:paraId="3C724D72" w14:textId="77777777" w:rsidR="00A536DF" w:rsidRDefault="00A536DF" w:rsidP="00A536DF">
      <w:pPr>
        <w:spacing w:after="0"/>
      </w:pPr>
      <w:r>
        <w:rPr>
          <w:rFonts w:cs="Microsoft Himalaya"/>
          <w:cs/>
          <w:lang w:bidi="bo-CN"/>
        </w:rPr>
        <w:t xml:space="preserve"> ང་ ག་ཅི་ ཟེར་ མི་ འདི་ འབད་ ནི་ ན །</w:t>
      </w:r>
    </w:p>
    <w:p w14:paraId="0811E52F" w14:textId="77777777" w:rsidR="00A536DF" w:rsidRDefault="00A536DF" w:rsidP="00A536DF">
      <w:pPr>
        <w:spacing w:after="0"/>
      </w:pPr>
      <w:r>
        <w:rPr>
          <w:rFonts w:cs="Microsoft Himalaya"/>
          <w:cs/>
          <w:lang w:bidi="bo-CN"/>
        </w:rPr>
        <w:t xml:space="preserve"> ངེའི་ དོན་ཧིང་ ཡང་ ཁ་ ལས་ ལོག་ ནི་ འབད་ དོ་ ད་ </w:t>
      </w:r>
      <w:r>
        <w:t xml:space="preserve"># </w:t>
      </w:r>
      <w:r>
        <w:rPr>
          <w:rFonts w:cs="Microsoft Himalaya"/>
          <w:cs/>
          <w:lang w:bidi="bo-CN"/>
        </w:rPr>
        <w:t>ཧུ་ ཧུ་ ཧུ །</w:t>
      </w:r>
    </w:p>
    <w:p w14:paraId="3191FC97" w14:textId="77777777" w:rsidR="00A536DF" w:rsidRDefault="00A536DF" w:rsidP="00A536DF">
      <w:pPr>
        <w:spacing w:after="0"/>
      </w:pPr>
      <w:r>
        <w:rPr>
          <w:rFonts w:cs="Microsoft Himalaya"/>
          <w:cs/>
          <w:lang w:bidi="bo-CN"/>
        </w:rPr>
        <w:t xml:space="preserve"> ངེའི་ བུམོ་ གི་ ཕོཝ་ ནང་ ཨ་ལུ་ ལྟེམ་ལྟེ་ བཀང་བཞག་ སྦེ་ </w:t>
      </w:r>
      <w:r>
        <w:t xml:space="preserve"># </w:t>
      </w:r>
      <w:r>
        <w:rPr>
          <w:rFonts w:cs="Microsoft Himalaya"/>
          <w:cs/>
          <w:lang w:bidi="bo-CN"/>
        </w:rPr>
        <w:t xml:space="preserve">ད་རུང་ ཁྱོད་ ངེའི་ ཁྱིམ་ ནང་ ག་ཅི་ བལྟ་ བར་ འོངསམ </w:t>
      </w:r>
      <w:r>
        <w:t>?</w:t>
      </w:r>
    </w:p>
    <w:p w14:paraId="4893EF64" w14:textId="77777777" w:rsidR="00A536DF" w:rsidRDefault="00A536DF" w:rsidP="00A536DF">
      <w:pPr>
        <w:spacing w:after="0"/>
      </w:pPr>
      <w:r>
        <w:rPr>
          <w:rFonts w:cs="Microsoft Himalaya"/>
          <w:cs/>
          <w:lang w:bidi="bo-CN"/>
        </w:rPr>
        <w:t xml:space="preserve"> ང་ ལུ་ ཡོད་ རུང་ མེད་ རུང་ གསེར་ རྫམ་ གང་ ལས་ མེད་ ས །</w:t>
      </w:r>
    </w:p>
    <w:p w14:paraId="6E53B48E" w14:textId="77777777" w:rsidR="00A536DF" w:rsidRDefault="00A536DF" w:rsidP="00A536DF">
      <w:pPr>
        <w:spacing w:after="0"/>
      </w:pPr>
      <w:r>
        <w:rPr>
          <w:rFonts w:cs="Microsoft Himalaya"/>
          <w:cs/>
          <w:lang w:bidi="bo-CN"/>
        </w:rPr>
        <w:t xml:space="preserve"> འདི་ཡང་ ད་རེས་ ཁྱེད་ ཨ་ཞང་ དང་ ཚ་བོ་ གཉིས་ ཀྱི་ ཞོར་ལས་ ཕུད་རྡོག་ ཡང་ མེད་ པར་ བརླགས་ ཚར་ ཡི །</w:t>
      </w:r>
    </w:p>
    <w:p w14:paraId="1C4294A3" w14:textId="77777777" w:rsidR="00A536DF" w:rsidRDefault="00A536DF" w:rsidP="00A536DF">
      <w:pPr>
        <w:spacing w:after="0"/>
      </w:pPr>
      <w:r>
        <w:rPr>
          <w:rFonts w:cs="Microsoft Himalaya"/>
          <w:cs/>
          <w:lang w:bidi="bo-CN"/>
        </w:rPr>
        <w:t xml:space="preserve"> ང་ ང་ སེམས་ ཁར་ སྡུག་བསྔལ་ མ་ ཐེག་ པར་ སྡོད་ ནུག་ ཟེར་ </w:t>
      </w:r>
      <w:r>
        <w:t xml:space="preserve"># </w:t>
      </w:r>
      <w:r>
        <w:rPr>
          <w:rFonts w:cs="Microsoft Himalaya"/>
          <w:cs/>
          <w:lang w:bidi="bo-CN"/>
        </w:rPr>
        <w:t xml:space="preserve">ཁྱོད་ ད་རུང་ ལོག་སྟེ་ ང་ འབད་སར་ ཚོད་བལྟ་ བར་ འོངས་འོངསམ་ ཨིན་ན </w:t>
      </w:r>
      <w:r>
        <w:t>?</w:t>
      </w:r>
    </w:p>
    <w:p w14:paraId="414CFE2B" w14:textId="77777777" w:rsidR="00A536DF" w:rsidRDefault="00A536DF" w:rsidP="00A536DF">
      <w:pPr>
        <w:spacing w:after="0"/>
      </w:pPr>
      <w:r>
        <w:rPr>
          <w:rFonts w:cs="Microsoft Himalaya"/>
          <w:cs/>
          <w:lang w:bidi="bo-CN"/>
        </w:rPr>
        <w:t xml:space="preserve"> དེ་སྦེ་ མ་ འབད་ ཨའེ །</w:t>
      </w:r>
    </w:p>
    <w:p w14:paraId="41BF8001" w14:textId="77777777" w:rsidR="00A536DF" w:rsidRDefault="00A536DF" w:rsidP="00A536DF">
      <w:pPr>
        <w:spacing w:after="0"/>
      </w:pPr>
      <w:r>
        <w:rPr>
          <w:rFonts w:cs="Microsoft Himalaya"/>
          <w:cs/>
          <w:lang w:bidi="bo-CN"/>
        </w:rPr>
        <w:t xml:space="preserve"> དེ་སྦེ་ མེན་ ཨ་པ །</w:t>
      </w:r>
    </w:p>
    <w:p w14:paraId="6A9E6BAB" w14:textId="77777777" w:rsidR="00A536DF" w:rsidRDefault="00A536DF" w:rsidP="00A536DF">
      <w:pPr>
        <w:spacing w:after="0"/>
      </w:pPr>
      <w:r>
        <w:rPr>
          <w:rFonts w:cs="Microsoft Himalaya"/>
          <w:cs/>
          <w:lang w:bidi="bo-CN"/>
        </w:rPr>
        <w:t xml:space="preserve"> ད་ ཁྱོད་ ངེའི་ ཕམ་ ཨིན །</w:t>
      </w:r>
    </w:p>
    <w:p w14:paraId="5A957FFF" w14:textId="77777777" w:rsidR="00A536DF" w:rsidRDefault="00A536DF" w:rsidP="00A536DF">
      <w:pPr>
        <w:spacing w:after="0"/>
      </w:pPr>
      <w:r>
        <w:rPr>
          <w:rFonts w:cs="Microsoft Himalaya"/>
          <w:cs/>
          <w:lang w:bidi="bo-CN"/>
        </w:rPr>
        <w:t xml:space="preserve"> ང་ གིས་ ཁྱོད་ ལུ་ གུས་ཞབས་ འབད་ ནི་ མ་གཏོགས་ ཚོད་ ག་ཅི་སྦེ་ བལྟ་ ནི </w:t>
      </w:r>
      <w:r>
        <w:t>?</w:t>
      </w:r>
    </w:p>
    <w:p w14:paraId="345C43A9" w14:textId="77777777" w:rsidR="00A536DF" w:rsidRDefault="00A536DF" w:rsidP="00A536DF">
      <w:pPr>
        <w:spacing w:after="0"/>
      </w:pPr>
      <w:r>
        <w:rPr>
          <w:rFonts w:cs="Microsoft Himalaya"/>
          <w:cs/>
          <w:lang w:bidi="bo-CN"/>
        </w:rPr>
        <w:t xml:space="preserve"> ཨ་པ་ ཁྱོད་ར་ དགོངསམ་ མ་ ཁྲེལ་ བར་ ཨ་ནཱ་ ངེའི་ ལག་པར་ ཡོད་ མི་ འདི་ ག་ཅི་ ཨིན་ན་ ཚར་ གཅིག་ བལྟ་ ད །</w:t>
      </w:r>
    </w:p>
    <w:p w14:paraId="529C850F" w14:textId="77777777" w:rsidR="00A536DF" w:rsidRDefault="00A536DF" w:rsidP="00A536DF">
      <w:pPr>
        <w:spacing w:after="0"/>
      </w:pPr>
      <w:r>
        <w:rPr>
          <w:rFonts w:cs="Microsoft Himalaya"/>
          <w:cs/>
          <w:lang w:bidi="bo-CN"/>
        </w:rPr>
        <w:t xml:space="preserve"> ང་ར་ གི་ ཡོད་ མི་ འདི་ འབྱང་ ད་ ཡི །</w:t>
      </w:r>
    </w:p>
    <w:p w14:paraId="59A9620B" w14:textId="77777777" w:rsidR="00A536DF" w:rsidRDefault="00A536DF" w:rsidP="00A536DF">
      <w:pPr>
        <w:spacing w:after="0"/>
      </w:pPr>
      <w:r>
        <w:rPr>
          <w:rFonts w:cs="Microsoft Himalaya"/>
          <w:cs/>
          <w:lang w:bidi="bo-CN"/>
        </w:rPr>
        <w:t xml:space="preserve"> ད་ ང་ ཁྱོད་ ཀྱི་ ལག་པར་ ནོརབུ་དགོས་འདོད་དཔུང་འཇོམས་ ར་ ཡོད་ རུང་ བལྟ་ དགོ་ མནོཝ་ མེད །</w:t>
      </w:r>
    </w:p>
    <w:p w14:paraId="522338C8" w14:textId="77777777" w:rsidR="00A536DF" w:rsidRDefault="00A536DF" w:rsidP="00A536DF">
      <w:pPr>
        <w:spacing w:after="0"/>
      </w:pPr>
      <w:r>
        <w:rPr>
          <w:rFonts w:cs="Microsoft Himalaya"/>
          <w:cs/>
          <w:lang w:bidi="bo-CN"/>
        </w:rPr>
        <w:t xml:space="preserve"> ཨའེ་སྨོ ། </w:t>
      </w:r>
      <w:r>
        <w:t xml:space="preserve"># </w:t>
      </w:r>
      <w:r>
        <w:rPr>
          <w:rFonts w:cs="Microsoft Himalaya"/>
          <w:cs/>
          <w:lang w:bidi="bo-CN"/>
        </w:rPr>
        <w:t xml:space="preserve">ཡ་ </w:t>
      </w:r>
      <w:r>
        <w:t xml:space="preserve"># </w:t>
      </w:r>
      <w:r>
        <w:rPr>
          <w:rFonts w:cs="Microsoft Himalaya"/>
          <w:cs/>
          <w:lang w:bidi="bo-CN"/>
        </w:rPr>
        <w:t xml:space="preserve">ངེའི་ ཅ་ལ་ འདི་ </w:t>
      </w:r>
      <w:r>
        <w:t xml:space="preserve"># </w:t>
      </w:r>
      <w:r>
        <w:rPr>
          <w:rFonts w:cs="Microsoft Himalaya"/>
          <w:cs/>
          <w:lang w:bidi="bo-CN"/>
        </w:rPr>
        <w:t>ཕངས་སི་སི་ སྦེ་ ག་ཏེ་ ལས་ ཕར་ ཡོད་ ག་ མ་ ཤེས །</w:t>
      </w:r>
    </w:p>
    <w:p w14:paraId="2C462301" w14:textId="77777777" w:rsidR="00A536DF" w:rsidRDefault="00A536DF" w:rsidP="00A536DF">
      <w:pPr>
        <w:spacing w:after="0"/>
      </w:pPr>
      <w:r>
        <w:rPr>
          <w:rFonts w:cs="Microsoft Himalaya"/>
          <w:cs/>
          <w:lang w:bidi="bo-CN"/>
        </w:rPr>
        <w:t xml:space="preserve"> ཨ་ནཱ་ ཡོད་ ཨ་པ །</w:t>
      </w:r>
    </w:p>
    <w:p w14:paraId="19B9A8BE" w14:textId="77777777" w:rsidR="00A536DF" w:rsidRDefault="00A536DF" w:rsidP="00A536DF">
      <w:pPr>
        <w:spacing w:after="0"/>
      </w:pPr>
      <w:r>
        <w:rPr>
          <w:rFonts w:cs="Microsoft Himalaya"/>
          <w:cs/>
          <w:lang w:bidi="bo-CN"/>
        </w:rPr>
        <w:t xml:space="preserve"> ཁྱོད་ ཅ་ལ་ འདི་ ཕུད་རྡོག་ གཅིག་ ཡང་ མ་ འབྱང་ པར་ ལོག་ ཁྱོད་ར་ ལུ་ སྤྲོད་ ནི་ སྦེ་ འབག་འོངས་ ཡི །</w:t>
      </w:r>
    </w:p>
    <w:p w14:paraId="028B5087" w14:textId="77777777" w:rsidR="00A536DF" w:rsidRDefault="00A536DF" w:rsidP="00A536DF">
      <w:pPr>
        <w:spacing w:after="0"/>
      </w:pPr>
      <w:r>
        <w:rPr>
          <w:rFonts w:cs="Microsoft Himalaya"/>
          <w:cs/>
          <w:lang w:bidi="bo-CN"/>
        </w:rPr>
        <w:lastRenderedPageBreak/>
        <w:t xml:space="preserve"> ད་རེས་ ངེའི་ མགུ་ཏོ་ བཀྲིན་ཆེ་ </w:t>
      </w:r>
      <w:r>
        <w:t xml:space="preserve"># </w:t>
      </w:r>
      <w:r>
        <w:rPr>
          <w:rFonts w:cs="Microsoft Himalaya"/>
          <w:cs/>
          <w:lang w:bidi="bo-CN"/>
        </w:rPr>
        <w:t>སྟེ་ ཁྱོད་ ཀྱི་ ཅ་ལ་ ལོག་ ཁྱོད་ར་ གི་ ལག་པ་ ར་ ལྷོད་ དོ །</w:t>
      </w:r>
    </w:p>
    <w:p w14:paraId="359CF3CE" w14:textId="77777777" w:rsidR="00A536DF" w:rsidRDefault="00A536DF" w:rsidP="00A536DF">
      <w:pPr>
        <w:spacing w:after="0"/>
      </w:pPr>
      <w:r>
        <w:rPr>
          <w:rFonts w:cs="Microsoft Himalaya"/>
          <w:cs/>
          <w:lang w:bidi="bo-CN"/>
        </w:rPr>
        <w:t xml:space="preserve"> ཚ་གྱང་ལང་ མི་ དགོ་ པས་ ཨ་པ །</w:t>
      </w:r>
    </w:p>
    <w:p w14:paraId="6141F87C" w14:textId="77777777" w:rsidR="00A536DF" w:rsidRDefault="00A536DF" w:rsidP="00A536DF">
      <w:pPr>
        <w:spacing w:after="0"/>
      </w:pPr>
      <w:r>
        <w:rPr>
          <w:rFonts w:cs="Microsoft Himalaya"/>
          <w:cs/>
          <w:lang w:bidi="bo-CN"/>
        </w:rPr>
        <w:t xml:space="preserve"> ཤོབ </w:t>
      </w:r>
      <w:r>
        <w:t xml:space="preserve">? # </w:t>
      </w:r>
      <w:r>
        <w:rPr>
          <w:rFonts w:cs="Microsoft Himalaya"/>
          <w:cs/>
          <w:lang w:bidi="bo-CN"/>
        </w:rPr>
        <w:t>ཁྱེད་ ཨ་ལུ་ གཞོནམ་ གིས་ མི་ རྒསཔ་ ལུ་ ནེ་ཚུན་ཚོད་ ཚོད་ མ་ བལྟ་ ཨའེ །</w:t>
      </w:r>
    </w:p>
    <w:p w14:paraId="3AE684F0" w14:textId="77777777" w:rsidR="00A536DF" w:rsidRDefault="00A536DF" w:rsidP="00A536DF">
      <w:pPr>
        <w:spacing w:after="0"/>
      </w:pPr>
      <w:r>
        <w:rPr>
          <w:rFonts w:cs="Microsoft Himalaya"/>
          <w:cs/>
          <w:lang w:bidi="bo-CN"/>
        </w:rPr>
        <w:t xml:space="preserve"> ཤོབ་ མེན་ ཨ་པ །</w:t>
      </w:r>
    </w:p>
    <w:p w14:paraId="3886C780" w14:textId="77777777" w:rsidR="00A536DF" w:rsidRDefault="00A536DF" w:rsidP="00A536DF">
      <w:pPr>
        <w:spacing w:after="0"/>
      </w:pPr>
      <w:r>
        <w:rPr>
          <w:rFonts w:cs="Microsoft Himalaya"/>
          <w:cs/>
          <w:lang w:bidi="bo-CN"/>
        </w:rPr>
        <w:t xml:space="preserve"> ཤོབ་ ཨིན་ན་ མེན་ན་ ཁྱོད་ར་ ཚར་ གཅིག་ བལྟ་ མས་ སྟེ །</w:t>
      </w:r>
    </w:p>
    <w:p w14:paraId="25A04AF3" w14:textId="77777777" w:rsidR="00A536DF" w:rsidRDefault="00A536DF" w:rsidP="00A536DF">
      <w:pPr>
        <w:spacing w:after="0"/>
      </w:pPr>
      <w:r>
        <w:rPr>
          <w:rFonts w:cs="Microsoft Himalaya"/>
          <w:cs/>
          <w:lang w:bidi="bo-CN"/>
        </w:rPr>
        <w:t xml:space="preserve"> ད་འབདན་ ང་ ཁྱོད་ དགོ་ ར་ མི་ དགོ་ སྨ་རེ །</w:t>
      </w:r>
    </w:p>
    <w:p w14:paraId="116810C4" w14:textId="77777777" w:rsidR="00A536DF" w:rsidRDefault="00A536DF" w:rsidP="00A536DF">
      <w:pPr>
        <w:spacing w:after="0"/>
      </w:pPr>
      <w:r>
        <w:rPr>
          <w:rFonts w:cs="Microsoft Himalaya"/>
          <w:cs/>
          <w:lang w:bidi="bo-CN"/>
        </w:rPr>
        <w:t xml:space="preserve"> ཁྱོད་ ཀྱིས་ ང་ མི་ཚེ་ གཅིག་ དགའཝ་ སྐྱིདཔ་ སྦེ་ སྡོད་ མ་ སྟེར །</w:t>
      </w:r>
    </w:p>
    <w:p w14:paraId="6057E36D" w14:textId="77777777" w:rsidR="00A536DF" w:rsidRDefault="00A536DF" w:rsidP="00A536DF">
      <w:pPr>
        <w:spacing w:after="0"/>
      </w:pPr>
      <w:r>
        <w:rPr>
          <w:rFonts w:cs="Microsoft Himalaya"/>
          <w:cs/>
          <w:lang w:bidi="bo-CN"/>
        </w:rPr>
        <w:t xml:space="preserve"> ད་རུང་ ང་ སྐྱིད་ཏོང་ཏོ་ སྦེ་ སྡོད་ མི་ སྟེར་ བས ། </w:t>
      </w:r>
      <w:r>
        <w:t xml:space="preserve"># </w:t>
      </w:r>
      <w:r>
        <w:rPr>
          <w:rFonts w:cs="Microsoft Himalaya"/>
          <w:cs/>
          <w:lang w:bidi="bo-CN"/>
        </w:rPr>
        <w:t xml:space="preserve">ཁྱོད་ ང་ འབད་སར་ ལོག་ འོངསམ་ ཨིན་ན </w:t>
      </w:r>
      <w:r>
        <w:t>?</w:t>
      </w:r>
    </w:p>
    <w:p w14:paraId="26BCBD97" w14:textId="77777777" w:rsidR="00A536DF" w:rsidRDefault="00A536DF" w:rsidP="00A536DF">
      <w:pPr>
        <w:spacing w:after="0"/>
      </w:pPr>
      <w:r>
        <w:rPr>
          <w:rFonts w:cs="Microsoft Himalaya"/>
          <w:cs/>
          <w:lang w:bidi="bo-CN"/>
        </w:rPr>
        <w:t xml:space="preserve"> ད་འབདན་ ཁྱོད་ དགོ་ ར་ མི་ དགོ་ སྨ་རེ་ ང་ །</w:t>
      </w:r>
    </w:p>
    <w:p w14:paraId="31C22066" w14:textId="77777777" w:rsidR="00A536DF" w:rsidRDefault="00A536DF" w:rsidP="00A536DF">
      <w:pPr>
        <w:spacing w:after="0"/>
      </w:pPr>
      <w:r>
        <w:rPr>
          <w:rFonts w:cs="Microsoft Himalaya"/>
          <w:cs/>
          <w:lang w:bidi="bo-CN"/>
        </w:rPr>
        <w:t xml:space="preserve"> ད་རེས་ ཁྱོད་ ཀྱིས་ ང་ དོན་ཧིང་ འགག་སག་ས་ གི་ ན་ཟུག་ རྐྱབ་ བཅུག་ ཅི །</w:t>
      </w:r>
    </w:p>
    <w:p w14:paraId="7F61BB06" w14:textId="77777777" w:rsidR="00A536DF" w:rsidRDefault="00A536DF" w:rsidP="00A536DF">
      <w:pPr>
        <w:spacing w:after="0"/>
      </w:pPr>
      <w:r>
        <w:rPr>
          <w:rFonts w:cs="Microsoft Himalaya"/>
          <w:cs/>
          <w:lang w:bidi="bo-CN"/>
        </w:rPr>
        <w:t xml:space="preserve"> ལྷ་ས་ ཇོ་བོའི་ ཞལ་གསེར་ ནི་ ང་ གིས་ ཁྱོད་ ཕུལ་ མ་ ཚུགས །</w:t>
      </w:r>
    </w:p>
    <w:p w14:paraId="6350CA71" w14:textId="77777777" w:rsidR="00A536DF" w:rsidRDefault="00A536DF" w:rsidP="00A536DF">
      <w:pPr>
        <w:spacing w:after="0"/>
      </w:pPr>
      <w:r>
        <w:rPr>
          <w:rFonts w:cs="Microsoft Himalaya"/>
          <w:cs/>
          <w:lang w:bidi="bo-CN"/>
        </w:rPr>
        <w:t xml:space="preserve"> མར་ རྒྱ་གར་རྡོ་རྗེ་གདན་ གྱི་ གསེར་ཏོག་ ནི་ ང་ གིས་ ཁྱོད་ སྒྲོན་ མ་ ཚུགས །</w:t>
      </w:r>
    </w:p>
    <w:p w14:paraId="2D73353B" w14:textId="77777777" w:rsidR="00A536DF" w:rsidRDefault="00A536DF" w:rsidP="00A536DF">
      <w:pPr>
        <w:spacing w:after="0"/>
      </w:pPr>
      <w:r>
        <w:rPr>
          <w:rFonts w:cs="Microsoft Himalaya"/>
          <w:cs/>
          <w:lang w:bidi="bo-CN"/>
        </w:rPr>
        <w:t xml:space="preserve"> ཡར་ དཀོན་མཆོག་ མཆོད་པ ། མར་ དབུལ་ཕོངས་ སྤྱང་ཀ་ ཚུ་ ལུ་ སྦྱིན་པ ། བར་ འཕགས་པའི་དགེ་འདུན་ ལུ་ ཞབས་ཏོག་ བསྙེན་བཀུར་ བསྒྲུབ་ པན་ ང་ གིས་ ཁྱོད་ བསྐྱལ་ མ་ ཚུགས །</w:t>
      </w:r>
    </w:p>
    <w:p w14:paraId="37CDECA7" w14:textId="77777777" w:rsidR="00A536DF" w:rsidRDefault="00A536DF" w:rsidP="00A536DF">
      <w:pPr>
        <w:spacing w:after="0"/>
      </w:pPr>
      <w:r>
        <w:rPr>
          <w:rFonts w:cs="Microsoft Himalaya"/>
          <w:cs/>
          <w:lang w:bidi="bo-CN"/>
        </w:rPr>
        <w:t xml:space="preserve"> ནམ་ར་འབད་རུང་ </w:t>
      </w:r>
      <w:r>
        <w:t xml:space="preserve"># </w:t>
      </w:r>
      <w:r>
        <w:rPr>
          <w:rFonts w:cs="Microsoft Himalaya"/>
          <w:cs/>
          <w:lang w:bidi="bo-CN"/>
        </w:rPr>
        <w:t xml:space="preserve">ཁྱོད་ འབྱང་ ད་ པའི་ ཚ་གྱང་ གིས་ ང་ ཉལ་ བ་ ཅིན་ གཉིད་ མེད་ ཟ་ བ་ ཅིན་ བཅུད་ མེད་ པར་ </w:t>
      </w:r>
      <w:r>
        <w:t xml:space="preserve"># </w:t>
      </w:r>
      <w:r>
        <w:rPr>
          <w:rFonts w:cs="Microsoft Himalaya"/>
          <w:cs/>
          <w:lang w:bidi="bo-CN"/>
        </w:rPr>
        <w:t>ད་ ངེའི་ མི་ཚེ་ རྫོགས་ རན་ དོ །</w:t>
      </w:r>
    </w:p>
    <w:p w14:paraId="71FCA2CC" w14:textId="77777777" w:rsidR="00A536DF" w:rsidRDefault="00A536DF" w:rsidP="00A536DF">
      <w:pPr>
        <w:spacing w:after="0"/>
      </w:pPr>
      <w:r>
        <w:rPr>
          <w:rFonts w:cs="Microsoft Himalaya"/>
          <w:cs/>
          <w:lang w:bidi="bo-CN"/>
        </w:rPr>
        <w:t xml:space="preserve"> ཁྱོད་ ཆ་རོགས་ ལེགས་ཤོམ་ ཅིག་ མེན་ པས་ པ་ཡ་ ཁྱོད །</w:t>
      </w:r>
    </w:p>
    <w:p w14:paraId="03FE6E0A" w14:textId="77777777" w:rsidR="00A536DF" w:rsidRDefault="00A536DF" w:rsidP="00A536DF">
      <w:pPr>
        <w:spacing w:after="0"/>
      </w:pPr>
      <w:r>
        <w:rPr>
          <w:rFonts w:cs="Microsoft Himalaya"/>
          <w:cs/>
          <w:lang w:bidi="bo-CN"/>
        </w:rPr>
        <w:t xml:space="preserve"> ད་རེས་ ལས་ འབདན་ ང་ར་ གཉིད་ ཅིག་ ལེགས་ཤོམ་ སྦེ་ ཁུག་ གེ་ ནོ །</w:t>
      </w:r>
    </w:p>
    <w:p w14:paraId="52D027E9" w14:textId="77777777" w:rsidR="00A536DF" w:rsidRDefault="00A536DF" w:rsidP="00A536DF">
      <w:pPr>
        <w:spacing w:after="0"/>
      </w:pPr>
      <w:r>
        <w:rPr>
          <w:rFonts w:cs="Microsoft Himalaya"/>
          <w:cs/>
          <w:lang w:bidi="bo-CN"/>
        </w:rPr>
        <w:t xml:space="preserve"> ཀྭ་ལས་ སྟེ་ ད་ རོགས་ མགྱོནམོ་ ཚུ་ དར་ ཡང་ བཏགས་ ཚར་ དོ །</w:t>
      </w:r>
    </w:p>
    <w:p w14:paraId="1697EAEA" w14:textId="77777777" w:rsidR="00A536DF" w:rsidRDefault="00A536DF" w:rsidP="00A536DF">
      <w:pPr>
        <w:spacing w:after="0"/>
      </w:pPr>
      <w:r>
        <w:rPr>
          <w:rFonts w:cs="Microsoft Himalaya"/>
          <w:cs/>
          <w:lang w:bidi="bo-CN"/>
        </w:rPr>
        <w:t xml:space="preserve"> ཨཔ་ དབང་དྲག་ ད་ལྟོ་ ཡང་ འོང་ ནི་ མིན་འདུག་ པ་ཡ </w:t>
      </w:r>
      <w:r>
        <w:t>?</w:t>
      </w:r>
    </w:p>
    <w:p w14:paraId="5D1BE19B" w14:textId="77777777" w:rsidR="00A536DF" w:rsidRDefault="00A536DF" w:rsidP="00A536DF">
      <w:pPr>
        <w:spacing w:after="0"/>
      </w:pPr>
      <w:r>
        <w:rPr>
          <w:rFonts w:cs="Microsoft Himalaya"/>
          <w:cs/>
          <w:lang w:bidi="bo-CN"/>
        </w:rPr>
        <w:t xml:space="preserve"> མ་ ཤེས་ ད་ མི་ འོང་ ནི་ འདྲས་ མེན་ན་ རོགས །</w:t>
      </w:r>
    </w:p>
    <w:p w14:paraId="11AAE5E8" w14:textId="77777777" w:rsidR="00A536DF" w:rsidRDefault="00A536DF" w:rsidP="00A536DF">
      <w:pPr>
        <w:spacing w:after="0"/>
      </w:pPr>
      <w:r>
        <w:rPr>
          <w:rFonts w:cs="Microsoft Himalaya"/>
          <w:cs/>
          <w:lang w:bidi="bo-CN"/>
        </w:rPr>
        <w:t xml:space="preserve"> ད་སང་ དྲོ་པ་ ང་བཅས་ འོངསམ་ ད་ ཚོར་ཚད་ མེད་ པའི་ གཉིད་ལོག་ སྡོད་ ནུག</w:t>
      </w:r>
    </w:p>
    <w:p w14:paraId="6442ACA7" w14:textId="77777777" w:rsidR="00A536DF" w:rsidRDefault="00A536DF" w:rsidP="00A536DF">
      <w:pPr>
        <w:spacing w:after="0"/>
      </w:pPr>
      <w:r>
        <w:rPr>
          <w:rFonts w:cs="Microsoft Himalaya"/>
          <w:cs/>
          <w:lang w:bidi="bo-CN"/>
        </w:rPr>
        <w:t xml:space="preserve"> ཨ་དབའི་ </w:t>
      </w:r>
      <w:r>
        <w:t xml:space="preserve"># </w:t>
      </w:r>
      <w:r>
        <w:rPr>
          <w:rFonts w:cs="Microsoft Himalaya"/>
          <w:cs/>
          <w:lang w:bidi="bo-CN"/>
        </w:rPr>
        <w:t>དེ་སྦེ་ འདི་ རྟེན་འབྲེལ་ གྱིས་ ར་ མི་ བཏུབ་ ས །</w:t>
      </w:r>
    </w:p>
    <w:p w14:paraId="6CE6656C" w14:textId="77777777" w:rsidR="00A536DF" w:rsidRDefault="00A536DF" w:rsidP="00A536DF">
      <w:pPr>
        <w:spacing w:after="0"/>
      </w:pPr>
      <w:r>
        <w:rPr>
          <w:rFonts w:cs="Microsoft Himalaya"/>
          <w:cs/>
          <w:lang w:bidi="bo-CN"/>
        </w:rPr>
        <w:t xml:space="preserve"> ཡངན་ ལེན་ པར་ གཏང་ དགོ་ ནི་ འདྲས་ མེན་ན </w:t>
      </w:r>
      <w:r>
        <w:t>?</w:t>
      </w:r>
    </w:p>
    <w:p w14:paraId="5DCDC982" w14:textId="77777777" w:rsidR="00A536DF" w:rsidRDefault="00A536DF" w:rsidP="00A536DF">
      <w:pPr>
        <w:spacing w:after="0"/>
      </w:pPr>
      <w:r>
        <w:rPr>
          <w:rFonts w:cs="Microsoft Himalaya"/>
          <w:cs/>
          <w:lang w:bidi="bo-CN"/>
        </w:rPr>
        <w:t xml:space="preserve"> ཨ་ནཱ་ བལྟ་ ཤིག་ ང་ སླབ་ ཅི་ སྦོ །</w:t>
      </w:r>
    </w:p>
    <w:p w14:paraId="3AB86202" w14:textId="77777777" w:rsidR="00A536DF" w:rsidRDefault="00A536DF" w:rsidP="00A536DF">
      <w:pPr>
        <w:spacing w:after="0"/>
      </w:pPr>
      <w:r>
        <w:rPr>
          <w:rFonts w:cs="Microsoft Himalaya"/>
          <w:cs/>
          <w:lang w:bidi="bo-CN"/>
        </w:rPr>
        <w:t xml:space="preserve"> ཕམ་ གི་ འབད་གཞག་ </w:t>
      </w:r>
      <w:r>
        <w:t xml:space="preserve"># </w:t>
      </w:r>
      <w:r>
        <w:rPr>
          <w:rFonts w:cs="Microsoft Himalaya"/>
          <w:cs/>
          <w:lang w:bidi="bo-CN"/>
        </w:rPr>
        <w:t xml:space="preserve">ཨ་ནཱི་ བཟུམ་ ག་ཏེ་ འོང་ ནི </w:t>
      </w:r>
      <w:r>
        <w:t>?</w:t>
      </w:r>
    </w:p>
    <w:p w14:paraId="4E94C223" w14:textId="77777777" w:rsidR="00A536DF" w:rsidRDefault="00A536DF" w:rsidP="00A536DF">
      <w:pPr>
        <w:spacing w:after="0"/>
      </w:pPr>
      <w:r>
        <w:rPr>
          <w:rFonts w:cs="Microsoft Himalaya"/>
          <w:cs/>
          <w:lang w:bidi="bo-CN"/>
        </w:rPr>
        <w:t xml:space="preserve"> རོགས་ འོང་ དགོ་ མནོ་ བ་ ཅིན་ འོང་ དོ་ འོང་ </w:t>
      </w:r>
      <w:r>
        <w:t xml:space="preserve"># </w:t>
      </w:r>
      <w:r>
        <w:rPr>
          <w:rFonts w:cs="Microsoft Himalaya"/>
          <w:cs/>
          <w:lang w:bidi="bo-CN"/>
        </w:rPr>
        <w:t>ང་བཅས་ ག་ཅི་སྦེ་ ལེན་ པར་ གཏང་ དགོཔ །</w:t>
      </w:r>
    </w:p>
    <w:p w14:paraId="3BE8A9A2" w14:textId="77777777" w:rsidR="00A536DF" w:rsidRDefault="00A536DF" w:rsidP="00A536DF">
      <w:pPr>
        <w:spacing w:after="0"/>
      </w:pPr>
      <w:r>
        <w:rPr>
          <w:rFonts w:cs="Microsoft Himalaya"/>
          <w:cs/>
          <w:lang w:bidi="bo-CN"/>
        </w:rPr>
        <w:t xml:space="preserve"> ཨོང་ ཨཔ་ དབང་དྲག །</w:t>
      </w:r>
    </w:p>
    <w:p w14:paraId="67C07B6C" w14:textId="77777777" w:rsidR="00A536DF" w:rsidRDefault="00A536DF" w:rsidP="00A536DF">
      <w:pPr>
        <w:spacing w:after="0"/>
      </w:pPr>
      <w:r>
        <w:rPr>
          <w:rFonts w:cs="Microsoft Himalaya"/>
          <w:cs/>
          <w:lang w:bidi="bo-CN"/>
        </w:rPr>
        <w:t xml:space="preserve"> མ་ བྱོནམ་ འདྲས་ ཟེར་ མནོ་ ཡི །</w:t>
      </w:r>
    </w:p>
    <w:p w14:paraId="5E4BDAB0" w14:textId="77777777" w:rsidR="00A536DF" w:rsidRDefault="00A536DF" w:rsidP="00A536DF">
      <w:pPr>
        <w:spacing w:after="0"/>
      </w:pPr>
      <w:r>
        <w:rPr>
          <w:rFonts w:cs="Microsoft Himalaya"/>
          <w:cs/>
          <w:lang w:bidi="bo-CN"/>
        </w:rPr>
        <w:t xml:space="preserve"> འབྱོན་ ནི་ འདི་ བྱོན་འོངས་ ནུག་ སྨོ </w:t>
      </w:r>
      <w:r>
        <w:t>?</w:t>
      </w:r>
    </w:p>
    <w:p w14:paraId="1F1186D4" w14:textId="77777777" w:rsidR="00A536DF" w:rsidRDefault="00A536DF" w:rsidP="00A536DF">
      <w:pPr>
        <w:spacing w:after="0"/>
      </w:pPr>
      <w:r>
        <w:rPr>
          <w:rFonts w:cs="Microsoft Himalaya"/>
          <w:cs/>
          <w:lang w:bidi="bo-CN"/>
        </w:rPr>
        <w:t xml:space="preserve"> སེམས་དགའ་ ཡི་ སྨ་རེ །</w:t>
      </w:r>
    </w:p>
    <w:p w14:paraId="7E6E3446" w14:textId="77777777" w:rsidR="00A536DF" w:rsidRDefault="00A536DF" w:rsidP="00A536DF">
      <w:pPr>
        <w:spacing w:after="0"/>
      </w:pPr>
      <w:r>
        <w:rPr>
          <w:rFonts w:cs="Microsoft Himalaya"/>
          <w:cs/>
          <w:lang w:bidi="bo-CN"/>
        </w:rPr>
        <w:t xml:space="preserve"> བྱོན ། </w:t>
      </w:r>
      <w:r>
        <w:t xml:space="preserve"># </w:t>
      </w:r>
      <w:r>
        <w:rPr>
          <w:rFonts w:cs="Microsoft Himalaya"/>
          <w:cs/>
          <w:lang w:bidi="bo-CN"/>
        </w:rPr>
        <w:t xml:space="preserve">སྤ་ </w:t>
      </w:r>
      <w:r>
        <w:t xml:space="preserve"># </w:t>
      </w:r>
      <w:r>
        <w:rPr>
          <w:rFonts w:cs="Microsoft Himalaya"/>
          <w:cs/>
          <w:lang w:bidi="bo-CN"/>
        </w:rPr>
        <w:t>རོགས་ གཉེན་ གྱི་ བཅའ་སྒྲིག་ འདི་ སྡིག་ ནུག་ སྨ་རེ །</w:t>
      </w:r>
    </w:p>
    <w:p w14:paraId="64D869A6" w14:textId="77777777" w:rsidR="00A536DF" w:rsidRDefault="00A536DF" w:rsidP="00A536DF">
      <w:pPr>
        <w:spacing w:after="0"/>
      </w:pPr>
      <w:r>
        <w:rPr>
          <w:rFonts w:cs="Microsoft Himalaya"/>
          <w:cs/>
          <w:lang w:bidi="bo-CN"/>
        </w:rPr>
        <w:t xml:space="preserve"> དྲག་ དྲག </w:t>
      </w:r>
      <w:r>
        <w:t xml:space="preserve"># </w:t>
      </w:r>
      <w:r>
        <w:rPr>
          <w:rFonts w:cs="Microsoft Himalaya"/>
          <w:cs/>
          <w:lang w:bidi="bo-CN"/>
        </w:rPr>
        <w:t xml:space="preserve">སྟེ་ </w:t>
      </w:r>
      <w:r>
        <w:t xml:space="preserve"># </w:t>
      </w:r>
      <w:r>
        <w:rPr>
          <w:rFonts w:cs="Microsoft Himalaya"/>
          <w:cs/>
          <w:lang w:bidi="bo-CN"/>
        </w:rPr>
        <w:t xml:space="preserve">ད་རེས་ ངེའི་ བུམོ་ འདི་ ཁྱེད་ ཨ་ཞང་ ཚ་བོ་ གཉིས་ ལས་ ག་ དང་ གཅིག་ཁར་ གཉེན་རྐྱབ་ སྨོ </w:t>
      </w:r>
      <w:r>
        <w:t>?</w:t>
      </w:r>
    </w:p>
    <w:p w14:paraId="5D59E7D5" w14:textId="77777777" w:rsidR="00A536DF" w:rsidRDefault="00A536DF" w:rsidP="00A536DF">
      <w:pPr>
        <w:spacing w:after="0"/>
      </w:pPr>
      <w:r>
        <w:rPr>
          <w:rFonts w:cs="Microsoft Himalaya"/>
          <w:cs/>
          <w:lang w:bidi="bo-CN"/>
        </w:rPr>
        <w:t xml:space="preserve"> གཉིས་ ཆ་ ར་ དང་ འདི་ མེན་ ནོ་ཤིག </w:t>
      </w:r>
      <w:r>
        <w:t>?</w:t>
      </w:r>
    </w:p>
    <w:p w14:paraId="5D1FD11C" w14:textId="77777777" w:rsidR="00A536DF" w:rsidRDefault="00A536DF" w:rsidP="00A536DF">
      <w:pPr>
        <w:spacing w:after="0"/>
      </w:pPr>
      <w:r>
        <w:rPr>
          <w:rFonts w:cs="Microsoft Himalaya"/>
          <w:cs/>
          <w:lang w:bidi="bo-CN"/>
        </w:rPr>
        <w:t xml:space="preserve"> ཧ་ ཧ་ ཧ ། མེན་ མེན་ དབའི །</w:t>
      </w:r>
    </w:p>
    <w:p w14:paraId="28A60D3E" w14:textId="77777777" w:rsidR="00A536DF" w:rsidRDefault="00A536DF" w:rsidP="00A536DF">
      <w:pPr>
        <w:spacing w:after="0"/>
      </w:pPr>
      <w:r>
        <w:rPr>
          <w:rFonts w:cs="Microsoft Himalaya"/>
          <w:cs/>
          <w:lang w:bidi="bo-CN"/>
        </w:rPr>
        <w:t xml:space="preserve"> རོགས་ ཨ་ལུ་ གི་ ཨ་པ་ དང་ ཆ་ སྟེ་ ར་ གཉེན་རྐྱབ་ དོ །</w:t>
      </w:r>
    </w:p>
    <w:p w14:paraId="0556D6D9" w14:textId="77777777" w:rsidR="00A536DF" w:rsidRDefault="00A536DF" w:rsidP="00A536DF">
      <w:pPr>
        <w:spacing w:after="0"/>
      </w:pPr>
      <w:r>
        <w:rPr>
          <w:rFonts w:cs="Microsoft Himalaya"/>
          <w:cs/>
          <w:lang w:bidi="bo-CN"/>
        </w:rPr>
        <w:t xml:space="preserve"> ཨིན་ན་ </w:t>
      </w:r>
      <w:r>
        <w:t xml:space="preserve"># </w:t>
      </w:r>
      <w:r>
        <w:rPr>
          <w:rFonts w:cs="Microsoft Himalaya"/>
          <w:cs/>
          <w:lang w:bidi="bo-CN"/>
        </w:rPr>
        <w:t>འདི་ ཡང་ མ་ བཏུབ་ ཅིག་ མིན་འདུག་ རོགས །</w:t>
      </w:r>
    </w:p>
    <w:p w14:paraId="6F7CF5B5" w14:textId="77777777" w:rsidR="00A536DF" w:rsidRDefault="00A536DF" w:rsidP="00A536DF">
      <w:pPr>
        <w:spacing w:after="0"/>
      </w:pPr>
      <w:r>
        <w:rPr>
          <w:rFonts w:cs="Microsoft Himalaya"/>
          <w:cs/>
          <w:lang w:bidi="bo-CN"/>
        </w:rPr>
        <w:t xml:space="preserve"> ཨེང་ ཨམ་ ཡང་ ནཱ་ འདུག་ པ་ སྟེ །</w:t>
      </w:r>
    </w:p>
    <w:p w14:paraId="27EB0768" w14:textId="77777777" w:rsidR="00A536DF" w:rsidRDefault="00A536DF" w:rsidP="00A536DF">
      <w:pPr>
        <w:spacing w:after="0"/>
      </w:pPr>
      <w:r>
        <w:rPr>
          <w:rFonts w:cs="Microsoft Himalaya"/>
          <w:cs/>
          <w:lang w:bidi="bo-CN"/>
        </w:rPr>
        <w:t xml:space="preserve"> བཀྲིས་བདེ་ལེགས་ ཡོད་ སྨ་རེ ། ཁྱོད་ ཀྱི་ བུ་ འདི་ དང་ ངེའི་ བུམོ་ འདི །</w:t>
      </w:r>
    </w:p>
    <w:p w14:paraId="7E87F4EC" w14:textId="77777777" w:rsidR="00A536DF" w:rsidRDefault="00A536DF" w:rsidP="00A536DF">
      <w:pPr>
        <w:spacing w:after="0"/>
      </w:pPr>
      <w:r>
        <w:rPr>
          <w:rFonts w:cs="Microsoft Himalaya"/>
          <w:cs/>
          <w:lang w:bidi="bo-CN"/>
        </w:rPr>
        <w:t xml:space="preserve"> ང་ མི་ སྤྱང་ཀ་ འབད་ ནི་ འདི་གིས་ ཁ་དར་ གཅིག་ ཡང་ ཉོ་ འབག་འོང་ མ་ ཚུགས །</w:t>
      </w:r>
    </w:p>
    <w:p w14:paraId="40CC0143" w14:textId="77777777" w:rsidR="00A536DF" w:rsidRDefault="00A536DF" w:rsidP="00A536DF">
      <w:pPr>
        <w:spacing w:after="0"/>
      </w:pPr>
      <w:r>
        <w:rPr>
          <w:rFonts w:cs="Microsoft Himalaya"/>
          <w:cs/>
          <w:lang w:bidi="bo-CN"/>
        </w:rPr>
        <w:t xml:space="preserve"> ཀྭ་ལས་ དབྱངས་སྐྱིད་ ཨ་པ་ ལུ་ ཁ་དར་ གཉིས་ འཐུ་ གནང་ ཤིག</w:t>
      </w:r>
    </w:p>
    <w:p w14:paraId="6D59472C"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ཨ་མ་ ང་བཅས་ གཉིས་ ཀྱི་ བུཚ་ གཉེན་རྐྱབ་ ད་ </w:t>
      </w:r>
      <w:r>
        <w:t xml:space="preserve"># </w:t>
      </w:r>
      <w:r>
        <w:rPr>
          <w:rFonts w:cs="Microsoft Himalaya"/>
          <w:cs/>
          <w:lang w:bidi="bo-CN"/>
        </w:rPr>
        <w:t>མི་ སྤྱང་ཀ་ ང་ བཟུམ་ ཅིག་ ལས་ ཁྱོསམ་ འོས་བདེན་བདེན་ ཅིག་ ག་ནི་ཡང་ བསྐྱལ་ ནི་ མིན་འདུག་ ཟེར་ མནོ་ མ་ ཆི་ སྨ་རེ་ ལགས །</w:t>
      </w:r>
    </w:p>
    <w:p w14:paraId="150C490A" w14:textId="77777777" w:rsidR="00A536DF" w:rsidRDefault="00A536DF" w:rsidP="00A536DF">
      <w:pPr>
        <w:spacing w:after="0"/>
      </w:pPr>
      <w:r>
        <w:rPr>
          <w:rFonts w:cs="Microsoft Himalaya"/>
          <w:cs/>
          <w:lang w:bidi="bo-CN"/>
        </w:rPr>
        <w:t xml:space="preserve"> ངེའི་ ཅ་ལ་ ཡོད་ན་མེད་ན་ འདི་ ར་ </w:t>
      </w:r>
      <w:r>
        <w:t xml:space="preserve"># </w:t>
      </w:r>
      <w:r>
        <w:rPr>
          <w:rFonts w:cs="Microsoft Himalaya"/>
          <w:cs/>
          <w:lang w:bidi="bo-CN"/>
        </w:rPr>
        <w:t>ད་རེས་ ཁོང་ གི་ ཁྱོསམ་ སྦེ་ སྐྱེལ་ དོ་ ཧི་ ཧི་ ཧི །</w:t>
      </w:r>
    </w:p>
    <w:p w14:paraId="135AC766" w14:textId="77777777" w:rsidR="00A536DF" w:rsidRDefault="00A536DF" w:rsidP="00A536DF">
      <w:pPr>
        <w:spacing w:after="0"/>
      </w:pPr>
      <w:r>
        <w:rPr>
          <w:rFonts w:cs="Microsoft Himalaya"/>
          <w:cs/>
          <w:lang w:bidi="bo-CN"/>
        </w:rPr>
        <w:t xml:space="preserve"> བལྟ་ མས་ ཨཔ་ འདི་ ངོ་ ཡང་ ཚ་ ནི་ མིན་འདུག</w:t>
      </w:r>
    </w:p>
    <w:p w14:paraId="1CA04177" w14:textId="77777777" w:rsidR="00A536DF" w:rsidRDefault="00A536DF" w:rsidP="00A536DF">
      <w:pPr>
        <w:spacing w:after="0"/>
      </w:pPr>
      <w:r>
        <w:rPr>
          <w:rFonts w:cs="Microsoft Himalaya"/>
          <w:cs/>
          <w:lang w:bidi="bo-CN"/>
        </w:rPr>
        <w:t xml:space="preserve"> ཡ ། ཆོས་སྐྱོང་སྲུང་མ་ ཚུ་ གིས་ ཐུགས་རྗེ་ གཟིགས་ ཤིག</w:t>
      </w:r>
    </w:p>
    <w:p w14:paraId="4AFC288E" w14:textId="77777777" w:rsidR="00A536DF" w:rsidRDefault="00A536DF" w:rsidP="00A536DF">
      <w:pPr>
        <w:spacing w:after="0"/>
      </w:pPr>
      <w:r>
        <w:rPr>
          <w:rFonts w:cs="Microsoft Himalaya"/>
          <w:cs/>
          <w:lang w:bidi="bo-CN"/>
        </w:rPr>
        <w:t xml:space="preserve"> ངེའི་ གསེར་ རྫམ་ གངམ་ འདི་ </w:t>
      </w:r>
      <w:r>
        <w:t xml:space="preserve"># </w:t>
      </w:r>
      <w:r>
        <w:rPr>
          <w:rFonts w:cs="Microsoft Himalaya"/>
          <w:cs/>
          <w:lang w:bidi="bo-CN"/>
        </w:rPr>
        <w:t>ད་རེས་ ལས་ འགོ་བཟུང་ ང་རའི་ བུམོ་ དང་ བུ་མོའི་ རྨགཔ་ ལུ་ གཉེན་སྦྱོར་ གྱི་ ཁྱོསམ་ སྦེ་ སྤྲོད་ དོ །</w:t>
      </w:r>
    </w:p>
    <w:p w14:paraId="46AC9D83" w14:textId="77777777" w:rsidR="00A536DF" w:rsidRDefault="00A536DF" w:rsidP="00A536DF">
      <w:pPr>
        <w:spacing w:after="0"/>
      </w:pPr>
      <w:r>
        <w:rPr>
          <w:rFonts w:cs="Microsoft Himalaya"/>
          <w:cs/>
          <w:lang w:bidi="bo-CN"/>
        </w:rPr>
        <w:t xml:space="preserve"> གསེར་ འདི་ ལས་ བརྟེན་ ཁོང་ གཉིས་ ཀྱི་ བར་ ན་ ཕུང་ འཐོན་ མ་ བཅུག་ པར་</w:t>
      </w:r>
    </w:p>
    <w:p w14:paraId="672380D5" w14:textId="77777777" w:rsidR="00A536DF" w:rsidRDefault="00A536DF" w:rsidP="00A536DF">
      <w:pPr>
        <w:spacing w:after="0"/>
      </w:pPr>
      <w:r>
        <w:rPr>
          <w:rFonts w:cs="Microsoft Himalaya"/>
          <w:cs/>
          <w:lang w:bidi="bo-CN"/>
        </w:rPr>
        <w:t xml:space="preserve"> ཁོང་ གཉིས་ ཀྱི་ ལཱ་ དང་ བྱ་བ་ ག་ཅི་ ར་ འབད་རུང་ བསྟན་པ་ དང་ སེམས་ཅན་ གྱི་ དོན་ལུ་ </w:t>
      </w:r>
      <w:r>
        <w:t xml:space="preserve"># </w:t>
      </w:r>
      <w:r>
        <w:rPr>
          <w:rFonts w:cs="Microsoft Himalaya"/>
          <w:cs/>
          <w:lang w:bidi="bo-CN"/>
        </w:rPr>
        <w:t>ཕན་ཐོགས་ ཚུགསཔ་ ཅིག་ གི་ སྐྱབས་ དང་ གདོང་གྲོགས་ མཛད་ གནང་ །</w:t>
      </w:r>
    </w:p>
    <w:p w14:paraId="581247D7" w14:textId="77777777" w:rsidR="00A536DF" w:rsidRDefault="00A536DF" w:rsidP="00A536DF">
      <w:pPr>
        <w:spacing w:after="0"/>
      </w:pPr>
      <w:r>
        <w:rPr>
          <w:rFonts w:cs="Microsoft Himalaya"/>
          <w:cs/>
          <w:lang w:bidi="bo-CN"/>
        </w:rPr>
        <w:t xml:space="preserve"> བཀྲིན་ཆེ་ ཨ་པ །</w:t>
      </w:r>
    </w:p>
    <w:p w14:paraId="505AE27D"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ནེ་ཅིག་ ཡང་ འབད་ དགོཔ་ ཡོད་ སྦོ </w:t>
      </w:r>
      <w:r>
        <w:t>?</w:t>
      </w:r>
    </w:p>
    <w:p w14:paraId="49AFB804" w14:textId="77777777" w:rsidR="00A536DF" w:rsidRDefault="00A536DF" w:rsidP="00A536DF">
      <w:pPr>
        <w:spacing w:after="0"/>
      </w:pPr>
      <w:r>
        <w:rPr>
          <w:rFonts w:cs="Microsoft Himalaya"/>
          <w:cs/>
          <w:lang w:bidi="bo-CN"/>
        </w:rPr>
        <w:lastRenderedPageBreak/>
        <w:t xml:space="preserve"> འདི་ འདི་ ཁྱེད་ གཉིས་ འབད་ ད་ རུང་ བཏུབ་ པ་ སྟེ །</w:t>
      </w:r>
    </w:p>
    <w:p w14:paraId="75334CCA"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ད་ ང་བཅས་ བཟའ་ཚང་ ཚུ་ པར་ ཅིག་ བཏབ་ གེ །</w:t>
      </w:r>
    </w:p>
    <w:p w14:paraId="4C15CB55" w14:textId="77777777" w:rsidR="00A536DF" w:rsidRDefault="00A536DF" w:rsidP="00A536DF">
      <w:pPr>
        <w:spacing w:after="0"/>
      </w:pPr>
      <w:r>
        <w:rPr>
          <w:rFonts w:cs="Microsoft Himalaya"/>
          <w:cs/>
          <w:lang w:bidi="bo-CN"/>
        </w:rPr>
        <w:t xml:space="preserve"> ཀུན་ལེགས་ ཀུན་ལེགས་ པར་ ཅིག</w:t>
      </w:r>
    </w:p>
    <w:p w14:paraId="7B264FB8" w14:textId="77777777" w:rsidR="00A536DF" w:rsidRDefault="00A536DF" w:rsidP="00A536DF">
      <w:pPr>
        <w:spacing w:after="0"/>
      </w:pPr>
      <w:r>
        <w:rPr>
          <w:rFonts w:cs="Microsoft Himalaya"/>
          <w:cs/>
          <w:lang w:bidi="bo-CN"/>
        </w:rPr>
        <w:t xml:space="preserve"> དབྱངས་སྐྱིད་ ཁྱོད་ ནཱ་ ཤོག་ ཤིག</w:t>
      </w:r>
    </w:p>
    <w:p w14:paraId="07CD4FDE" w14:textId="77777777" w:rsidR="00A536DF" w:rsidRDefault="00A536DF" w:rsidP="00A536DF">
      <w:pPr>
        <w:spacing w:after="0"/>
      </w:pPr>
      <w:r>
        <w:rPr>
          <w:rFonts w:cs="Microsoft Himalaya"/>
          <w:cs/>
          <w:lang w:bidi="bo-CN"/>
        </w:rPr>
        <w:t xml:space="preserve"> ཨའེ་ ངེའི་ དབྱངས་སྐྱིད་ འདི་ </w:t>
      </w:r>
      <w:r>
        <w:t xml:space="preserve"># </w:t>
      </w:r>
      <w:r>
        <w:rPr>
          <w:rFonts w:cs="Microsoft Himalaya"/>
          <w:cs/>
          <w:lang w:bidi="bo-CN"/>
        </w:rPr>
        <w:t xml:space="preserve">ད་རེས་ ཚུན་ཚོད་ ང་ དང་ གཅིག་ཁར་ སྡོད་ རུང་ </w:t>
      </w:r>
      <w:r>
        <w:t xml:space="preserve"># </w:t>
      </w:r>
      <w:r>
        <w:rPr>
          <w:rFonts w:cs="Microsoft Himalaya"/>
          <w:cs/>
          <w:lang w:bidi="bo-CN"/>
        </w:rPr>
        <w:t>ང་ གིས་ རག་ གི་ རྐོ་མ་ ཅིག་ ཡང་ ཉོ་ བྱིན་ མ་ ཚུགས །</w:t>
      </w:r>
    </w:p>
    <w:p w14:paraId="6A7D9B3D" w14:textId="77777777" w:rsidR="00A536DF" w:rsidRDefault="00A536DF" w:rsidP="00A536DF">
      <w:pPr>
        <w:spacing w:after="0"/>
      </w:pPr>
      <w:r>
        <w:rPr>
          <w:rFonts w:cs="Microsoft Himalaya"/>
          <w:cs/>
          <w:lang w:bidi="bo-CN"/>
        </w:rPr>
        <w:t xml:space="preserve"> ད་ ཨ་ནཱི་ གསེར་ འདི་ གིས་ ཁྱོད་ར་ སྡོད་ པ་ ན་ སྡོད་ པའི་ སྐྱིད་སྡུག་ བསལ་ ནི་ དང་</w:t>
      </w:r>
    </w:p>
    <w:p w14:paraId="6FB957B6" w14:textId="77777777" w:rsidR="00A536DF" w:rsidRDefault="00A536DF" w:rsidP="00A536DF">
      <w:pPr>
        <w:spacing w:after="0"/>
      </w:pPr>
      <w:r>
        <w:rPr>
          <w:rFonts w:cs="Microsoft Himalaya"/>
          <w:cs/>
          <w:lang w:bidi="bo-CN"/>
        </w:rPr>
        <w:t xml:space="preserve"> ཤི་ བ་ ཅིན་ ཤི་ བའི་ རོ་བསྡུ་ རྐྱབ་ ནིའི་ བདོག་གཏད་ སྦེ་ གསེར་ སྦྱངས་རྡུང་ གི་ རྐོ་མ་ རྡོབ་ཅུ་ སིན་ཅུ་ ཆ་ རེ་ རེ་ སྒྲུབས་ ད་ སྨ་རེ །</w:t>
      </w:r>
    </w:p>
    <w:p w14:paraId="3466D82E" w14:textId="77777777" w:rsidR="00A536DF" w:rsidRDefault="00A536DF" w:rsidP="00A536DF">
      <w:pPr>
        <w:spacing w:after="0"/>
      </w:pPr>
      <w:r>
        <w:rPr>
          <w:rFonts w:cs="Microsoft Himalaya"/>
          <w:cs/>
          <w:lang w:bidi="bo-CN"/>
        </w:rPr>
        <w:t xml:space="preserve"> དབའི་ ད་རེས་ འབདན་ </w:t>
      </w:r>
      <w:r>
        <w:t xml:space="preserve"># </w:t>
      </w:r>
      <w:r>
        <w:rPr>
          <w:rFonts w:cs="Microsoft Himalaya"/>
          <w:cs/>
          <w:lang w:bidi="bo-CN"/>
        </w:rPr>
        <w:t xml:space="preserve">ང་ར་ གི་ ཨཔ་ འདི་ གིས་ </w:t>
      </w:r>
      <w:r>
        <w:t xml:space="preserve"># </w:t>
      </w:r>
      <w:r>
        <w:rPr>
          <w:rFonts w:cs="Microsoft Himalaya"/>
          <w:cs/>
          <w:lang w:bidi="bo-CN"/>
        </w:rPr>
        <w:t>དེ་མི་ ཧ་ལས་མི་ལས་ དང་ ཡིད་ཆེ་མི་ཆེ །</w:t>
      </w:r>
    </w:p>
    <w:p w14:paraId="68802850" w14:textId="77777777" w:rsidR="00A536DF" w:rsidRDefault="00A536DF" w:rsidP="00A536DF">
      <w:pPr>
        <w:spacing w:after="0"/>
      </w:pPr>
      <w:r>
        <w:rPr>
          <w:rFonts w:cs="Microsoft Himalaya"/>
          <w:cs/>
          <w:lang w:bidi="bo-CN"/>
        </w:rPr>
        <w:t xml:space="preserve"> ད་རེས་ ཚུན་ཚོད་ ཁྱོད་ ཀྱིས་ ཅ་ལ་ ཅ་ལ་ ར་ ཟེར་ མི་ འདི་ འ་ནཱི་ གསེར་ འདི་ ཚུ་ ཨིན་ན །</w:t>
      </w:r>
    </w:p>
    <w:p w14:paraId="17976978" w14:textId="77777777" w:rsidR="00A536DF" w:rsidRDefault="00A536DF" w:rsidP="00A536DF">
      <w:pPr>
        <w:spacing w:after="0"/>
      </w:pPr>
      <w:r>
        <w:rPr>
          <w:rFonts w:cs="Microsoft Himalaya"/>
          <w:cs/>
          <w:lang w:bidi="bo-CN"/>
        </w:rPr>
        <w:t xml:space="preserve"> བཀྲ་ཤིས་བདེ་ལེགས །</w:t>
      </w:r>
    </w:p>
    <w:p w14:paraId="26B5E35B" w14:textId="77777777" w:rsidR="00A536DF" w:rsidRDefault="00A536DF" w:rsidP="00A536DF">
      <w:pPr>
        <w:spacing w:after="0"/>
      </w:pPr>
      <w:r>
        <w:rPr>
          <w:rFonts w:cs="Microsoft Himalaya"/>
          <w:cs/>
          <w:lang w:bidi="bo-CN"/>
        </w:rPr>
        <w:t xml:space="preserve"> ཧམ་ ཆེ་ བའི་ འཛམ་གླིང་ །</w:t>
      </w:r>
    </w:p>
    <w:p w14:paraId="2ADFEDD4" w14:textId="77777777" w:rsidR="00A536DF" w:rsidRDefault="00A536DF" w:rsidP="00A536DF">
      <w:pPr>
        <w:spacing w:after="0"/>
      </w:pPr>
      <w:r>
        <w:rPr>
          <w:rFonts w:cs="Microsoft Himalaya"/>
          <w:cs/>
          <w:lang w:bidi="bo-CN"/>
        </w:rPr>
        <w:t xml:space="preserve"> ཨེང་ ཡ་ ཡ ། </w:t>
      </w:r>
      <w:r>
        <w:t xml:space="preserve"># </w:t>
      </w:r>
      <w:r>
        <w:rPr>
          <w:rFonts w:cs="Microsoft Himalaya"/>
          <w:cs/>
          <w:lang w:bidi="bo-CN"/>
        </w:rPr>
        <w:t xml:space="preserve">སྟེ ། </w:t>
      </w:r>
      <w:r>
        <w:t xml:space="preserve"># </w:t>
      </w:r>
      <w:r>
        <w:rPr>
          <w:rFonts w:cs="Microsoft Himalaya"/>
          <w:cs/>
          <w:lang w:bidi="bo-CN"/>
        </w:rPr>
        <w:t>ཆོསཔ་ གི་ འགྱེདཔ །</w:t>
      </w:r>
    </w:p>
    <w:p w14:paraId="6BB3BAB3" w14:textId="77777777" w:rsidR="00A536DF" w:rsidRDefault="00A536DF" w:rsidP="00A536DF">
      <w:pPr>
        <w:spacing w:after="0"/>
      </w:pPr>
      <w:r>
        <w:rPr>
          <w:rFonts w:cs="Microsoft Himalaya"/>
          <w:cs/>
          <w:lang w:bidi="bo-CN"/>
        </w:rPr>
        <w:t xml:space="preserve"> བཟོཝ་ གི་ བཟོ་གླ་ </w:t>
      </w:r>
      <w:r>
        <w:t xml:space="preserve"># </w:t>
      </w:r>
      <w:r>
        <w:rPr>
          <w:rFonts w:cs="Microsoft Himalaya"/>
          <w:cs/>
          <w:lang w:bidi="bo-CN"/>
        </w:rPr>
        <w:t>ལས་མི་ གི་ གླ་ཆ་ གཏང་ ནི་ གི་ ཏི་རུ་ ལངམ་ སྦེ་ འབག</w:t>
      </w:r>
    </w:p>
    <w:p w14:paraId="690E5950" w14:textId="77777777" w:rsidR="00A536DF" w:rsidRDefault="00A536DF" w:rsidP="00A536DF">
      <w:pPr>
        <w:spacing w:after="0"/>
      </w:pPr>
      <w:r>
        <w:rPr>
          <w:rFonts w:cs="Microsoft Himalaya"/>
          <w:cs/>
          <w:lang w:bidi="bo-CN"/>
        </w:rPr>
        <w:t xml:space="preserve"> དེ་ལས་ ཨ་མ་ ལུ་ ལེགས་ཤོམ་ སྦེ་ བཤད་སླབ་ ད །</w:t>
      </w:r>
    </w:p>
    <w:p w14:paraId="66854EAB" w14:textId="77777777" w:rsidR="00A536DF" w:rsidRDefault="00A536DF" w:rsidP="00A536DF">
      <w:pPr>
        <w:spacing w:after="0"/>
      </w:pPr>
      <w:r>
        <w:rPr>
          <w:rFonts w:cs="Microsoft Himalaya"/>
          <w:cs/>
          <w:lang w:bidi="bo-CN"/>
        </w:rPr>
        <w:t xml:space="preserve"> ང་ ལཱ་ གིས་ མ་པ་ལས་ མ་ ཁོམས་ པར་ ལྷོད་ མ་ ཚུགས་ ཟེར །</w:t>
      </w:r>
    </w:p>
    <w:p w14:paraId="2327D296" w14:textId="77777777" w:rsidR="00A536DF" w:rsidRDefault="00A536DF" w:rsidP="00A536DF">
      <w:pPr>
        <w:spacing w:after="0"/>
      </w:pPr>
      <w:r>
        <w:rPr>
          <w:rFonts w:cs="Microsoft Himalaya"/>
          <w:cs/>
          <w:lang w:bidi="bo-CN"/>
        </w:rPr>
        <w:t xml:space="preserve"> ལགས་སོ་ ཨ་ཞང་ །</w:t>
      </w:r>
    </w:p>
    <w:p w14:paraId="49C67D83" w14:textId="77777777" w:rsidR="00A536DF" w:rsidRDefault="00A536DF" w:rsidP="00A536DF">
      <w:pPr>
        <w:spacing w:after="0"/>
      </w:pPr>
      <w:r>
        <w:rPr>
          <w:rFonts w:cs="Microsoft Himalaya"/>
          <w:cs/>
          <w:lang w:bidi="bo-CN"/>
        </w:rPr>
        <w:t xml:space="preserve"> ཀྭ་ལས་ སྟེ་ </w:t>
      </w:r>
      <w:r>
        <w:t xml:space="preserve"># </w:t>
      </w:r>
      <w:r>
        <w:rPr>
          <w:rFonts w:cs="Microsoft Himalaya"/>
          <w:cs/>
          <w:lang w:bidi="bo-CN"/>
        </w:rPr>
        <w:t xml:space="preserve">ཨམ་ རྡོ་རྗེ་སྒྲོལམ་ གིས་ འབུམ་ལྔ་ ཟླཝ་ གསུམ་ གྱི་ དོན་ལུ་ ཨིན་ ཟེར་ ར་ </w:t>
      </w:r>
      <w:r>
        <w:t xml:space="preserve"># </w:t>
      </w:r>
      <w:r>
        <w:rPr>
          <w:rFonts w:cs="Microsoft Himalaya"/>
          <w:cs/>
          <w:lang w:bidi="bo-CN"/>
        </w:rPr>
        <w:t>ད་ ཟླཝ་ དྲུག་ ཡར་སོང་ རུང་ ལོག་ སྤྲོད་ ནི་ མིན་འདུག་ པ་ཡ །</w:t>
      </w:r>
    </w:p>
    <w:p w14:paraId="5EC9ED32" w14:textId="77777777" w:rsidR="00A536DF" w:rsidRDefault="00A536DF" w:rsidP="00A536DF">
      <w:pPr>
        <w:spacing w:after="0"/>
      </w:pPr>
      <w:r>
        <w:rPr>
          <w:rFonts w:cs="Microsoft Himalaya"/>
          <w:cs/>
          <w:lang w:bidi="bo-CN"/>
        </w:rPr>
        <w:t xml:space="preserve"> སྐྱེད་ འདི་ ཚུ་ ཀྲིག་ཀྲི་ སྦེ་ སྤྲོད་ དོ་ པ་ སྟེ་ ལགས །</w:t>
      </w:r>
    </w:p>
    <w:p w14:paraId="039D7281" w14:textId="77777777" w:rsidR="00A536DF" w:rsidRDefault="00A536DF" w:rsidP="00A536DF">
      <w:pPr>
        <w:spacing w:after="0"/>
      </w:pPr>
      <w:r>
        <w:rPr>
          <w:rFonts w:cs="Microsoft Himalaya"/>
          <w:cs/>
          <w:lang w:bidi="bo-CN"/>
        </w:rPr>
        <w:t xml:space="preserve"> མ་པ་ ཨིན་ ནི་ འདི་ ཨིན །</w:t>
      </w:r>
    </w:p>
    <w:p w14:paraId="4A3E8273" w14:textId="77777777" w:rsidR="00A536DF" w:rsidRDefault="00A536DF" w:rsidP="00A536DF">
      <w:pPr>
        <w:spacing w:after="0"/>
      </w:pPr>
      <w:r>
        <w:rPr>
          <w:rFonts w:cs="Microsoft Himalaya"/>
          <w:cs/>
          <w:lang w:bidi="bo-CN"/>
        </w:rPr>
        <w:t xml:space="preserve"> དེ་འབདཝ་ད་ ཡུན་རིང་ སུ་ ཅིག་ འགྱོ་ དོ་ ས །</w:t>
      </w:r>
    </w:p>
    <w:p w14:paraId="5B1F4979" w14:textId="77777777" w:rsidR="00A536DF" w:rsidRDefault="00A536DF" w:rsidP="00A536DF">
      <w:pPr>
        <w:spacing w:after="0"/>
      </w:pPr>
      <w:r>
        <w:rPr>
          <w:rFonts w:cs="Microsoft Himalaya"/>
          <w:cs/>
          <w:lang w:bidi="bo-CN"/>
        </w:rPr>
        <w:t xml:space="preserve"> ད་རེས་ སྐྱེད་ དང་ ངོ་བོ་ ག་ར་ ཚངམ་ སྦེ་ རྩིས་ ཚར་ གཅིག་ མཇུག་བསྡུ་ གཏང་ ད་ ས་ མེན་ན </w:t>
      </w:r>
      <w:r>
        <w:t>?</w:t>
      </w:r>
    </w:p>
    <w:p w14:paraId="5A527CAC"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 xml:space="preserve">ད་ </w:t>
      </w:r>
      <w:r>
        <w:t xml:space="preserve"># </w:t>
      </w:r>
      <w:r>
        <w:rPr>
          <w:rFonts w:cs="Microsoft Himalaya"/>
          <w:cs/>
          <w:lang w:bidi="bo-CN"/>
        </w:rPr>
        <w:t>ད་རེས་ སྐྱེད་ རྐྱངམ་གཅིག་ ལས་ སྤྲོད་ མི་ ཚུགས་ པས །</w:t>
      </w:r>
    </w:p>
    <w:p w14:paraId="2985CAE5" w14:textId="77777777" w:rsidR="00A536DF" w:rsidRDefault="00A536DF" w:rsidP="00A536DF">
      <w:pPr>
        <w:spacing w:after="0"/>
      </w:pPr>
      <w:r>
        <w:rPr>
          <w:rFonts w:cs="Microsoft Himalaya"/>
          <w:cs/>
          <w:lang w:bidi="bo-CN"/>
        </w:rPr>
        <w:t xml:space="preserve"> སྐབས་ཅིག་ ལཱ་ འགྱོ་ ར་ མ་ བཏུབ་ ཟེར །</w:t>
      </w:r>
    </w:p>
    <w:p w14:paraId="0CC58910"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ད་རེས་ བདུན་ཕྲག་ གཅིག་ གི་ སྐྱེད་ སྟོང་ཕྲག་ ཁལ་གཅིག་ལྔཔོ་ འདི །</w:t>
      </w:r>
    </w:p>
    <w:p w14:paraId="1127E46F"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སྐྱེད་ འདི་ ར་ ཀྲིག་ཀྲི་ སྦེ་ འབག་ འོངས་ པ་ ཅིན་ བཏུབ་ སྦེ་ བཞག་ ནི་ ར་ རྨམ །</w:t>
      </w:r>
    </w:p>
    <w:p w14:paraId="427343F3" w14:textId="77777777" w:rsidR="00A536DF" w:rsidRDefault="00A536DF" w:rsidP="00A536DF">
      <w:pPr>
        <w:spacing w:after="0"/>
      </w:pPr>
      <w:r>
        <w:rPr>
          <w:rFonts w:cs="Microsoft Himalaya"/>
          <w:cs/>
          <w:lang w:bidi="bo-CN"/>
        </w:rPr>
        <w:t xml:space="preserve"> འབྱོར་རྟགས་ ཅིག་ གནང་ མས་ ཨཔ་ གང་ཟག</w:t>
      </w:r>
    </w:p>
    <w:p w14:paraId="5B02A202" w14:textId="77777777" w:rsidR="00A536DF" w:rsidRDefault="00A536DF" w:rsidP="00A536DF">
      <w:pPr>
        <w:spacing w:after="0"/>
      </w:pPr>
      <w:r>
        <w:rPr>
          <w:rFonts w:cs="Microsoft Himalaya"/>
          <w:cs/>
          <w:lang w:bidi="bo-CN"/>
        </w:rPr>
        <w:t xml:space="preserve"> འབྱོར་རྟགས་ དགོ་ པ་ ཅིན་ དང་པ་ར་ ཁྱོད་ར་ ངོ་བོ་ འདི་ ར་ ཚངམ་ སྦེ་ འབག་ཤོག</w:t>
      </w:r>
    </w:p>
    <w:p w14:paraId="0F0E13AD" w14:textId="77777777" w:rsidR="00A536DF" w:rsidRDefault="00A536DF" w:rsidP="00A536DF">
      <w:pPr>
        <w:spacing w:after="0"/>
      </w:pPr>
      <w:r>
        <w:rPr>
          <w:rFonts w:cs="Microsoft Himalaya"/>
          <w:cs/>
          <w:lang w:bidi="bo-CN"/>
        </w:rPr>
        <w:t xml:space="preserve"> ཨཔ་ གང་ཟག</w:t>
      </w:r>
    </w:p>
    <w:p w14:paraId="2A158B5F" w14:textId="77777777" w:rsidR="00A536DF" w:rsidRDefault="00A536DF" w:rsidP="00A536DF">
      <w:pPr>
        <w:spacing w:after="0"/>
      </w:pPr>
      <w:r>
        <w:rPr>
          <w:rFonts w:cs="Microsoft Himalaya"/>
          <w:cs/>
          <w:lang w:bidi="bo-CN"/>
        </w:rPr>
        <w:t xml:space="preserve"> ངེའི་ ཆ་རོགས་ གཅིག་ ཡང་ ཁྱོད་ ལས་ ཏི་རུ་ ཅིག་ བསྐྱི་ དགོ་ པས་ ཟེར་ ནཱ་ འོངས་ ཡི་ ས །</w:t>
      </w:r>
    </w:p>
    <w:p w14:paraId="179085D8" w14:textId="77777777" w:rsidR="00A536DF" w:rsidRDefault="00A536DF" w:rsidP="00A536DF">
      <w:pPr>
        <w:spacing w:after="0"/>
      </w:pPr>
      <w:r>
        <w:rPr>
          <w:rFonts w:cs="Microsoft Himalaya"/>
          <w:cs/>
          <w:lang w:bidi="bo-CN"/>
        </w:rPr>
        <w:t xml:space="preserve"> ས་ དང་ ཁྱིམ་ ཡོད་ མི་ ཅིག་ ཨིན་ པས་ ག </w:t>
      </w:r>
      <w:r>
        <w:t>?</w:t>
      </w:r>
    </w:p>
    <w:p w14:paraId="1E6B6A24" w14:textId="77777777" w:rsidR="00A536DF" w:rsidRDefault="00A536DF" w:rsidP="00A536DF">
      <w:pPr>
        <w:spacing w:after="0"/>
      </w:pPr>
      <w:r>
        <w:rPr>
          <w:rFonts w:cs="Microsoft Himalaya"/>
          <w:cs/>
          <w:lang w:bidi="bo-CN"/>
        </w:rPr>
        <w:t xml:space="preserve"> གཏའམ་ ར་ བཞག་ ནི་ ཡོད་ པ་ ཅིན་ ཏི་རུ་ འདི་ ཡོད །</w:t>
      </w:r>
    </w:p>
    <w:p w14:paraId="19D3A32C" w14:textId="77777777" w:rsidR="00A536DF" w:rsidRDefault="00A536DF" w:rsidP="00A536DF">
      <w:pPr>
        <w:spacing w:after="0"/>
      </w:pPr>
      <w:r>
        <w:rPr>
          <w:rFonts w:cs="Microsoft Himalaya"/>
          <w:cs/>
          <w:lang w:bidi="bo-CN"/>
        </w:rPr>
        <w:t xml:space="preserve"> ཚར་ གཅིག་ ཁ་སླབ་ བལྟ་ གེ་ སྟེ །</w:t>
      </w:r>
    </w:p>
    <w:p w14:paraId="67279C62" w14:textId="77777777" w:rsidR="00A536DF" w:rsidRDefault="00A536DF" w:rsidP="00A536DF">
      <w:pPr>
        <w:spacing w:after="0"/>
      </w:pPr>
      <w:r>
        <w:rPr>
          <w:rFonts w:cs="Microsoft Himalaya"/>
          <w:cs/>
          <w:lang w:bidi="bo-CN"/>
        </w:rPr>
        <w:t xml:space="preserve"> དཔལ་འབྱོར །</w:t>
      </w:r>
    </w:p>
    <w:p w14:paraId="75A74DCA" w14:textId="77777777" w:rsidR="00A536DF" w:rsidRDefault="00A536DF" w:rsidP="00A536DF">
      <w:pPr>
        <w:spacing w:after="0"/>
      </w:pPr>
      <w:r>
        <w:rPr>
          <w:rFonts w:cs="Microsoft Himalaya"/>
          <w:cs/>
          <w:lang w:bidi="bo-CN"/>
        </w:rPr>
        <w:t xml:space="preserve"> ནང་ ན་ ཤོག </w:t>
      </w:r>
      <w:r>
        <w:t xml:space="preserve"># </w:t>
      </w:r>
      <w:r>
        <w:rPr>
          <w:rFonts w:cs="Microsoft Himalaya"/>
          <w:cs/>
          <w:lang w:bidi="bo-CN"/>
        </w:rPr>
        <w:t>སྐུ་གཟུགས་བཟང་པོ་ ལགས །</w:t>
      </w:r>
    </w:p>
    <w:p w14:paraId="2E6037B1" w14:textId="77777777" w:rsidR="00A536DF" w:rsidRDefault="00A536DF" w:rsidP="00A536DF">
      <w:pPr>
        <w:spacing w:after="0"/>
      </w:pPr>
      <w:r>
        <w:rPr>
          <w:rFonts w:cs="Microsoft Himalaya"/>
          <w:cs/>
          <w:lang w:bidi="bo-CN"/>
        </w:rPr>
        <w:t xml:space="preserve"> སྐུ་གཟུགས་བཟང་པོ་ </w:t>
      </w:r>
      <w:r>
        <w:t xml:space="preserve"># </w:t>
      </w:r>
      <w:r>
        <w:rPr>
          <w:rFonts w:cs="Microsoft Himalaya"/>
          <w:cs/>
          <w:lang w:bidi="bo-CN"/>
        </w:rPr>
        <w:t>སྡོད །</w:t>
      </w:r>
    </w:p>
    <w:p w14:paraId="3C455E23"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ཁྱོད་ ག་ཏེ་ ལས་ སྨོ </w:t>
      </w:r>
      <w:r>
        <w:t>?</w:t>
      </w:r>
    </w:p>
    <w:p w14:paraId="4C394094" w14:textId="77777777" w:rsidR="00A536DF" w:rsidRDefault="00A536DF" w:rsidP="00A536DF">
      <w:pPr>
        <w:spacing w:after="0"/>
      </w:pPr>
      <w:r>
        <w:rPr>
          <w:rFonts w:cs="Microsoft Himalaya"/>
          <w:cs/>
          <w:lang w:bidi="bo-CN"/>
        </w:rPr>
        <w:t xml:space="preserve"> སྤ་རོ་ ལས་ ཨིན་ ལགས །</w:t>
      </w:r>
    </w:p>
    <w:p w14:paraId="4B6F3BC4" w14:textId="77777777" w:rsidR="00A536DF" w:rsidRDefault="00A536DF" w:rsidP="00A536DF">
      <w:pPr>
        <w:spacing w:after="0"/>
      </w:pPr>
      <w:r>
        <w:rPr>
          <w:rFonts w:cs="Microsoft Himalaya"/>
          <w:cs/>
          <w:lang w:bidi="bo-CN"/>
        </w:rPr>
        <w:t xml:space="preserve"> སྤ་རོ་ ག་ གི་ བུ་ སྨོ </w:t>
      </w:r>
      <w:r>
        <w:t>?</w:t>
      </w:r>
    </w:p>
    <w:p w14:paraId="0554AB6B" w14:textId="77777777" w:rsidR="00A536DF" w:rsidRDefault="00A536DF" w:rsidP="00A536DF">
      <w:pPr>
        <w:spacing w:after="0"/>
      </w:pPr>
      <w:r>
        <w:rPr>
          <w:rFonts w:cs="Microsoft Himalaya"/>
          <w:cs/>
          <w:lang w:bidi="bo-CN"/>
        </w:rPr>
        <w:t xml:space="preserve"> ཨ་པ་ འདི་ </w:t>
      </w:r>
      <w:r>
        <w:t xml:space="preserve"># </w:t>
      </w:r>
      <w:r>
        <w:rPr>
          <w:rFonts w:cs="Microsoft Himalaya"/>
          <w:cs/>
          <w:lang w:bidi="bo-CN"/>
        </w:rPr>
        <w:t>ཧེ་མ་ ལས་ གྱོངས་ སོ་ ཡི །</w:t>
      </w:r>
    </w:p>
    <w:p w14:paraId="1C40D9DA" w14:textId="77777777" w:rsidR="00A536DF" w:rsidRDefault="00A536DF" w:rsidP="00A536DF">
      <w:pPr>
        <w:spacing w:after="0"/>
      </w:pPr>
      <w:r>
        <w:rPr>
          <w:rFonts w:cs="Microsoft Himalaya"/>
          <w:cs/>
          <w:lang w:bidi="bo-CN"/>
        </w:rPr>
        <w:t xml:space="preserve"> ཚོང་དཔོན་ དོན་གྲུབ་ ཟེར་ མི་ འདི་ ཨིན་ ལགས །</w:t>
      </w:r>
    </w:p>
    <w:p w14:paraId="7EF23996"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ཚོང་དཔོན་ ཅིག་ ར་ ཨིན་ པ་ ཅིན་ བདོག་གཏད་ ཨོ་ཏོག་ཏོ་ འོང་ །</w:t>
      </w:r>
    </w:p>
    <w:p w14:paraId="2D9834F1"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ཁྱོད་ ང་ ལས་ ཏི་རུ་ ཅིག་ བསྐྱི་ དགོ་ པས་ ཟེར་ ལོ །</w:t>
      </w:r>
    </w:p>
    <w:p w14:paraId="4333C85C" w14:textId="77777777" w:rsidR="00A536DF" w:rsidRDefault="00A536DF" w:rsidP="00A536DF">
      <w:pPr>
        <w:spacing w:after="0"/>
      </w:pPr>
      <w:r>
        <w:rPr>
          <w:rFonts w:cs="Microsoft Himalaya"/>
          <w:cs/>
          <w:lang w:bidi="bo-CN"/>
        </w:rPr>
        <w:t xml:space="preserve"> ཏི་རུ་ བསྐྱི་ དགོ་ པ་ ཅིན་ </w:t>
      </w:r>
      <w:r>
        <w:t xml:space="preserve"># </w:t>
      </w:r>
      <w:r>
        <w:rPr>
          <w:rFonts w:cs="Microsoft Himalaya"/>
          <w:cs/>
          <w:lang w:bidi="bo-CN"/>
        </w:rPr>
        <w:t>ས་ དང་ ཁྱིམ་ འདྲཝ་ རེ་ གཏའམ་ བཞག་ དགོ །</w:t>
      </w:r>
    </w:p>
    <w:p w14:paraId="349A3DDA" w14:textId="77777777" w:rsidR="00A536DF" w:rsidRDefault="00A536DF" w:rsidP="00A536DF">
      <w:pPr>
        <w:spacing w:after="0"/>
      </w:pPr>
      <w:r>
        <w:rPr>
          <w:rFonts w:cs="Microsoft Himalaya"/>
          <w:cs/>
          <w:lang w:bidi="bo-CN"/>
        </w:rPr>
        <w:t xml:space="preserve"> གཏའམ་ བཞག་ ནི་ ཡོད་ ག </w:t>
      </w:r>
      <w:r>
        <w:t>?</w:t>
      </w:r>
    </w:p>
    <w:p w14:paraId="1C43922A"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བར་པའི་ས་ ལུ་ ཁྱིམ་ ཅིག་ འདུག </w:t>
      </w:r>
      <w:r>
        <w:t xml:space="preserve"># </w:t>
      </w:r>
      <w:r>
        <w:rPr>
          <w:rFonts w:cs="Microsoft Himalaya"/>
          <w:cs/>
          <w:lang w:bidi="bo-CN"/>
        </w:rPr>
        <w:t xml:space="preserve">དེ་ལས་ </w:t>
      </w:r>
      <w:r>
        <w:t xml:space="preserve"># </w:t>
      </w:r>
      <w:r>
        <w:rPr>
          <w:rFonts w:cs="Microsoft Himalaya"/>
          <w:cs/>
          <w:lang w:bidi="bo-CN"/>
        </w:rPr>
        <w:t xml:space="preserve">ཁྱིམ་ས་ གཉིས་ ཡང་ འདུག་ སྨོ </w:t>
      </w:r>
      <w:r>
        <w:t>?</w:t>
      </w:r>
    </w:p>
    <w:p w14:paraId="674B110C" w14:textId="77777777" w:rsidR="00A536DF" w:rsidRDefault="00A536DF" w:rsidP="00A536DF">
      <w:pPr>
        <w:spacing w:after="0"/>
      </w:pPr>
      <w:r>
        <w:rPr>
          <w:rFonts w:cs="Microsoft Himalaya"/>
          <w:cs/>
          <w:lang w:bidi="bo-CN"/>
        </w:rPr>
        <w:t xml:space="preserve"> ཏི་རུ་ ག་དེ་ཅིག་ དགོ་ ནི་ སྦེ་ ཁྱོད </w:t>
      </w:r>
      <w:r>
        <w:t>?</w:t>
      </w:r>
    </w:p>
    <w:p w14:paraId="45D9F79D" w14:textId="77777777" w:rsidR="00A536DF" w:rsidRDefault="00A536DF" w:rsidP="00A536DF">
      <w:pPr>
        <w:spacing w:after="0"/>
      </w:pPr>
      <w:r>
        <w:rPr>
          <w:rFonts w:cs="Microsoft Himalaya"/>
          <w:cs/>
          <w:lang w:bidi="bo-CN"/>
        </w:rPr>
        <w:lastRenderedPageBreak/>
        <w:t xml:space="preserve"> འབུམ་ བཅུ་ཐམ་ ལགས །</w:t>
      </w:r>
    </w:p>
    <w:p w14:paraId="55FD1E59" w14:textId="77777777" w:rsidR="00A536DF" w:rsidRDefault="00A536DF" w:rsidP="00A536DF">
      <w:pPr>
        <w:spacing w:after="0"/>
      </w:pPr>
      <w:r>
        <w:rPr>
          <w:rFonts w:cs="Microsoft Himalaya"/>
          <w:cs/>
          <w:lang w:bidi="bo-CN"/>
        </w:rPr>
        <w:t xml:space="preserve"> ཟླཝ་ ག་དེ་ཅིག་ གི་ དོན་ལུ </w:t>
      </w:r>
      <w:r>
        <w:t>?</w:t>
      </w:r>
    </w:p>
    <w:p w14:paraId="6A820DC7" w14:textId="77777777" w:rsidR="00A536DF" w:rsidRDefault="00A536DF" w:rsidP="00A536DF">
      <w:pPr>
        <w:spacing w:after="0"/>
      </w:pPr>
      <w:r>
        <w:rPr>
          <w:rFonts w:cs="Microsoft Himalaya"/>
          <w:cs/>
          <w:lang w:bidi="bo-CN"/>
        </w:rPr>
        <w:t xml:space="preserve"> ཟླཝ་ གསུམ་ གྱི་ དོན་ལུ་ ལགས །</w:t>
      </w:r>
    </w:p>
    <w:p w14:paraId="1A577625" w14:textId="77777777" w:rsidR="00A536DF" w:rsidRDefault="00A536DF" w:rsidP="00A536DF">
      <w:pPr>
        <w:spacing w:after="0"/>
      </w:pPr>
      <w:r>
        <w:rPr>
          <w:rFonts w:cs="Microsoft Himalaya"/>
          <w:cs/>
          <w:lang w:bidi="bo-CN"/>
        </w:rPr>
        <w:t xml:space="preserve"> ཏི་རུ་ འདི་ ཡོད་ མ་པ །</w:t>
      </w:r>
    </w:p>
    <w:p w14:paraId="285C1DAB" w14:textId="77777777" w:rsidR="00A536DF" w:rsidRDefault="00A536DF" w:rsidP="00A536DF">
      <w:pPr>
        <w:spacing w:after="0"/>
      </w:pPr>
      <w:r>
        <w:rPr>
          <w:rFonts w:cs="Microsoft Himalaya"/>
          <w:cs/>
          <w:lang w:bidi="bo-CN"/>
        </w:rPr>
        <w:t xml:space="preserve"> ཨ་ནཱི་ ཁྲམ་ འདི་ ངེའི་ ནང་ གཏའམ་ སྦེ་ བཙུགས་བཞག་ པ་ ཅིན་ འབུམ་ བཅུ་ཐམ་ མ་ཚད་ </w:t>
      </w:r>
      <w:r>
        <w:t xml:space="preserve"># </w:t>
      </w:r>
      <w:r>
        <w:rPr>
          <w:rFonts w:cs="Microsoft Himalaya"/>
          <w:cs/>
          <w:lang w:bidi="bo-CN"/>
        </w:rPr>
        <w:t xml:space="preserve">ག་དེ་ཅིག་ དགོ་ རུང་ </w:t>
      </w:r>
      <w:r>
        <w:t xml:space="preserve"># </w:t>
      </w:r>
      <w:r>
        <w:rPr>
          <w:rFonts w:cs="Microsoft Himalaya"/>
          <w:cs/>
          <w:lang w:bidi="bo-CN"/>
        </w:rPr>
        <w:t>ང་ བྱིན་ འོང་ །</w:t>
      </w:r>
    </w:p>
    <w:p w14:paraId="70EAF3BF"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ངེའི་ སྐྱེད་ འདི་ འབུམ་ གཅིག་ ལུ་ བདུན་ཕྲག་ རེ་ ལུ་ སྟོང་ཕྲག་ ལྔ་ ལྔ་ རེ་ ཨིན །</w:t>
      </w:r>
    </w:p>
    <w:p w14:paraId="0095E34C" w14:textId="77777777" w:rsidR="00A536DF" w:rsidRDefault="00A536DF" w:rsidP="00A536DF">
      <w:pPr>
        <w:spacing w:after="0"/>
      </w:pPr>
      <w:r>
        <w:rPr>
          <w:rFonts w:cs="Microsoft Himalaya"/>
          <w:cs/>
          <w:lang w:bidi="bo-CN"/>
        </w:rPr>
        <w:t xml:space="preserve"> ད་ ཁྱོད་ འབུམ་ བཅུ་ཐམ་ འབག་ ནི་ ཨིན་པ་ཅིན །</w:t>
      </w:r>
    </w:p>
    <w:p w14:paraId="113D864C" w14:textId="77777777" w:rsidR="00A536DF" w:rsidRDefault="00A536DF" w:rsidP="00A536DF">
      <w:pPr>
        <w:spacing w:after="0"/>
      </w:pPr>
      <w:r>
        <w:rPr>
          <w:rFonts w:cs="Microsoft Himalaya"/>
          <w:cs/>
          <w:lang w:bidi="bo-CN"/>
        </w:rPr>
        <w:t xml:space="preserve"> འབུམ་ བཅུ་ཐམ་ ལུ་ བདུན་ཕྲག་ རེ་ ནང་ </w:t>
      </w:r>
      <w:r>
        <w:t xml:space="preserve"># </w:t>
      </w:r>
      <w:r>
        <w:rPr>
          <w:rFonts w:cs="Microsoft Himalaya"/>
          <w:cs/>
          <w:lang w:bidi="bo-CN"/>
        </w:rPr>
        <w:t>སྐྱེད་ སྟོང་ཕྲག་ ལྔ་བཅུ་ རེ་ ཕོགཔ་ མས །</w:t>
      </w:r>
    </w:p>
    <w:p w14:paraId="0055C11F" w14:textId="77777777" w:rsidR="00A536DF" w:rsidRDefault="00A536DF" w:rsidP="00A536DF">
      <w:pPr>
        <w:spacing w:after="0"/>
      </w:pPr>
      <w:r>
        <w:rPr>
          <w:rFonts w:cs="Microsoft Himalaya"/>
          <w:cs/>
          <w:lang w:bidi="bo-CN"/>
        </w:rPr>
        <w:t xml:space="preserve"> འབུམ་ རེ་ ལུ་ སྐྱེད་ སྟོང་ཕྲག་ ལྔ་ ལྔ་ རེ་ རྩིཝ་ ད །</w:t>
      </w:r>
    </w:p>
    <w:p w14:paraId="74DE6104" w14:textId="77777777" w:rsidR="00A536DF" w:rsidRDefault="00A536DF" w:rsidP="00A536DF">
      <w:pPr>
        <w:spacing w:after="0"/>
      </w:pPr>
      <w:r>
        <w:rPr>
          <w:rFonts w:cs="Microsoft Himalaya"/>
          <w:cs/>
          <w:lang w:bidi="bo-CN"/>
        </w:rPr>
        <w:t xml:space="preserve"> འ་ནཱེ་འབདཝ་ད་ </w:t>
      </w:r>
      <w:r>
        <w:t xml:space="preserve"># </w:t>
      </w:r>
      <w:r>
        <w:rPr>
          <w:rFonts w:cs="Microsoft Himalaya"/>
          <w:cs/>
          <w:lang w:bidi="bo-CN"/>
        </w:rPr>
        <w:t xml:space="preserve">ཟླཝ་ རེ་ ལུ་ འབུམ་ བཅུ་ཐམ་ གྱི་ སྐྱེད་ </w:t>
      </w:r>
      <w:r>
        <w:t xml:space="preserve"># </w:t>
      </w:r>
      <w:r>
        <w:rPr>
          <w:rFonts w:cs="Microsoft Himalaya"/>
          <w:cs/>
          <w:lang w:bidi="bo-CN"/>
        </w:rPr>
        <w:t xml:space="preserve">འབུམ་ གཉིས་ གཉིས་ རེ་ ཕོགཔ་ ད་ </w:t>
      </w:r>
      <w:r>
        <w:t xml:space="preserve"># </w:t>
      </w:r>
      <w:r>
        <w:rPr>
          <w:rFonts w:cs="Microsoft Himalaya"/>
          <w:cs/>
          <w:lang w:bidi="bo-CN"/>
        </w:rPr>
        <w:t xml:space="preserve">ཟླཝ་ </w:t>
      </w:r>
      <w:r>
        <w:t xml:space="preserve"># NUM # </w:t>
      </w:r>
      <w:r>
        <w:rPr>
          <w:rFonts w:cs="Microsoft Himalaya"/>
          <w:cs/>
          <w:lang w:bidi="bo-CN"/>
        </w:rPr>
        <w:t xml:space="preserve">ལུ་ སྐྱེད་ ཀྱིས་ ར་ འབུམ་ དྲུག་ ཕོགཔ་ མས ། </w:t>
      </w:r>
      <w:r>
        <w:t xml:space="preserve"># </w:t>
      </w:r>
      <w:r>
        <w:rPr>
          <w:rFonts w:cs="Microsoft Himalaya"/>
          <w:cs/>
          <w:lang w:bidi="bo-CN"/>
        </w:rPr>
        <w:t xml:space="preserve">སྟེ </w:t>
      </w:r>
      <w:r>
        <w:t xml:space="preserve"># </w:t>
      </w:r>
      <w:r>
        <w:rPr>
          <w:rFonts w:cs="Microsoft Himalaya"/>
          <w:cs/>
          <w:lang w:bidi="bo-CN"/>
        </w:rPr>
        <w:t xml:space="preserve">ཟླཝ་ གསུམ་ གྱི་ རྒྱབ་ ལས་ </w:t>
      </w:r>
      <w:r>
        <w:t xml:space="preserve"># </w:t>
      </w:r>
      <w:r>
        <w:rPr>
          <w:rFonts w:cs="Microsoft Himalaya"/>
          <w:cs/>
          <w:lang w:bidi="bo-CN"/>
        </w:rPr>
        <w:t xml:space="preserve">ཁྱོད་ ཀྱིས་ ང་ ལུ་ </w:t>
      </w:r>
      <w:r>
        <w:t xml:space="preserve"># </w:t>
      </w:r>
      <w:r>
        <w:rPr>
          <w:rFonts w:cs="Microsoft Himalaya"/>
          <w:cs/>
          <w:lang w:bidi="bo-CN"/>
        </w:rPr>
        <w:t>སྐྱེད་ དང་ ངོ་བོ་ སྦྲགས་ བསྡོམས་ ཀྱིས་ འབུམ་ བཅུ་དྲུག་ སྤྲོད་ དགོ་ པས །</w:t>
      </w:r>
    </w:p>
    <w:p w14:paraId="123CD918" w14:textId="77777777" w:rsidR="00A536DF" w:rsidRDefault="00A536DF" w:rsidP="00A536DF">
      <w:pPr>
        <w:spacing w:after="0"/>
      </w:pPr>
      <w:r>
        <w:rPr>
          <w:rFonts w:cs="Microsoft Himalaya"/>
          <w:cs/>
          <w:lang w:bidi="bo-CN"/>
        </w:rPr>
        <w:t xml:space="preserve"> ཁ་ཚིག་ འ་ནེ་སྦེ་ བཏུབ་ པ་ ཅིན་ </w:t>
      </w:r>
      <w:r>
        <w:t xml:space="preserve"># </w:t>
      </w:r>
      <w:r>
        <w:rPr>
          <w:rFonts w:cs="Microsoft Himalaya"/>
          <w:cs/>
          <w:lang w:bidi="bo-CN"/>
        </w:rPr>
        <w:t xml:space="preserve">ཏི་རུ་ འདི་ </w:t>
      </w:r>
      <w:r>
        <w:t xml:space="preserve"># </w:t>
      </w:r>
      <w:r>
        <w:rPr>
          <w:rFonts w:cs="Microsoft Himalaya"/>
          <w:cs/>
          <w:lang w:bidi="bo-CN"/>
        </w:rPr>
        <w:t>ཁྱོད་ར་ འབག་ ནི་ ར་ རྨམ །</w:t>
      </w:r>
    </w:p>
    <w:p w14:paraId="436136EC" w14:textId="77777777" w:rsidR="00A536DF" w:rsidRDefault="00A536DF" w:rsidP="00A536DF">
      <w:pPr>
        <w:spacing w:after="0"/>
      </w:pPr>
      <w:r>
        <w:rPr>
          <w:rFonts w:cs="Microsoft Himalaya"/>
          <w:cs/>
          <w:lang w:bidi="bo-CN"/>
        </w:rPr>
        <w:t xml:space="preserve"> གཏའམ་ འདི་ ནི་ ཁྱོད་ ནང་ ལངམ་ སྦེ་ འདུག </w:t>
      </w:r>
      <w:r>
        <w:t xml:space="preserve"># </w:t>
      </w:r>
      <w:r>
        <w:rPr>
          <w:rFonts w:cs="Microsoft Himalaya"/>
          <w:cs/>
          <w:lang w:bidi="bo-CN"/>
        </w:rPr>
        <w:t>མ་ བཏུབ་ མེད་ ལགས །</w:t>
      </w:r>
    </w:p>
    <w:p w14:paraId="0384E756" w14:textId="77777777" w:rsidR="00A536DF" w:rsidRDefault="00A536DF" w:rsidP="00A536DF">
      <w:pPr>
        <w:spacing w:after="0"/>
      </w:pPr>
      <w:r>
        <w:rPr>
          <w:rFonts w:cs="Microsoft Himalaya"/>
          <w:cs/>
          <w:lang w:bidi="bo-CN"/>
        </w:rPr>
        <w:t xml:space="preserve"> ད་རེས་ </w:t>
      </w:r>
      <w:r>
        <w:t xml:space="preserve"># </w:t>
      </w:r>
      <w:r>
        <w:rPr>
          <w:rFonts w:cs="Microsoft Himalaya"/>
          <w:cs/>
          <w:lang w:bidi="bo-CN"/>
        </w:rPr>
        <w:t>ན་འཐན་ ཁག་ཆེ་ ཡི །</w:t>
      </w:r>
    </w:p>
    <w:p w14:paraId="1CAB7B6D" w14:textId="77777777" w:rsidR="00A536DF" w:rsidRDefault="00A536DF" w:rsidP="00A536DF">
      <w:pPr>
        <w:spacing w:after="0"/>
      </w:pPr>
      <w:r>
        <w:rPr>
          <w:rFonts w:cs="Microsoft Himalaya"/>
          <w:cs/>
          <w:lang w:bidi="bo-CN"/>
        </w:rPr>
        <w:t xml:space="preserve"> ཡང་ཅིན་ ཉིནམ་ དག་པ་ཅིག་ གི་ རྒྱབ་ ལས་ ར་ </w:t>
      </w:r>
      <w:r>
        <w:t xml:space="preserve"># </w:t>
      </w:r>
      <w:r>
        <w:rPr>
          <w:rFonts w:cs="Microsoft Himalaya"/>
          <w:cs/>
          <w:lang w:bidi="bo-CN"/>
        </w:rPr>
        <w:t>ལོག་ སྤྲོད་ ད་ ནི་ ལགས །</w:t>
      </w:r>
    </w:p>
    <w:p w14:paraId="79AACC60" w14:textId="77777777" w:rsidR="00A536DF" w:rsidRDefault="00A536DF" w:rsidP="00A536DF">
      <w:pPr>
        <w:spacing w:after="0"/>
      </w:pPr>
      <w:r>
        <w:rPr>
          <w:rFonts w:cs="Microsoft Himalaya"/>
          <w:cs/>
          <w:lang w:bidi="bo-CN"/>
        </w:rPr>
        <w:t xml:space="preserve"> ཡ་ ཡ་ དེསན་ </w:t>
      </w:r>
      <w:r>
        <w:t xml:space="preserve"># </w:t>
      </w:r>
      <w:r>
        <w:rPr>
          <w:rFonts w:cs="Microsoft Himalaya"/>
          <w:cs/>
          <w:lang w:bidi="bo-CN"/>
        </w:rPr>
        <w:t xml:space="preserve">བཏུབ ། </w:t>
      </w:r>
      <w:r>
        <w:t xml:space="preserve"># </w:t>
      </w:r>
      <w:r>
        <w:rPr>
          <w:rFonts w:cs="Microsoft Himalaya"/>
          <w:cs/>
          <w:lang w:bidi="bo-CN"/>
        </w:rPr>
        <w:t xml:space="preserve">ཡ་ </w:t>
      </w:r>
      <w:r>
        <w:t xml:space="preserve"># </w:t>
      </w:r>
      <w:r>
        <w:rPr>
          <w:rFonts w:cs="Microsoft Himalaya"/>
          <w:cs/>
          <w:lang w:bidi="bo-CN"/>
        </w:rPr>
        <w:t xml:space="preserve">ཚེ་རིང་ </w:t>
      </w:r>
      <w:r>
        <w:t xml:space="preserve"># </w:t>
      </w:r>
      <w:r>
        <w:rPr>
          <w:rFonts w:cs="Microsoft Himalaya"/>
          <w:cs/>
          <w:lang w:bidi="bo-CN"/>
        </w:rPr>
        <w:t>གན་རྒྱ་ ཅིག་ བཟོ་ ད་ དེསན །</w:t>
      </w:r>
    </w:p>
    <w:p w14:paraId="286F7F87" w14:textId="77777777" w:rsidR="00A536DF" w:rsidRDefault="00A536DF" w:rsidP="00A536DF">
      <w:pPr>
        <w:spacing w:after="0"/>
      </w:pPr>
      <w:r>
        <w:rPr>
          <w:rFonts w:cs="Microsoft Himalaya"/>
          <w:cs/>
          <w:lang w:bidi="bo-CN"/>
        </w:rPr>
        <w:t xml:space="preserve"> ངེའི་ ནང་ </w:t>
      </w:r>
      <w:r>
        <w:t xml:space="preserve"># </w:t>
      </w:r>
      <w:r>
        <w:rPr>
          <w:rFonts w:cs="Microsoft Himalaya"/>
          <w:cs/>
          <w:lang w:bidi="bo-CN"/>
        </w:rPr>
        <w:t>གན་རྒྱ་ བཟོ་ ཐངས་ འདི་ ཨ་ནེ་སྦེ་ ཨིན་ སྨ་རེ་ དཔལ་འབྱོར །</w:t>
      </w:r>
    </w:p>
    <w:p w14:paraId="587C333C" w14:textId="77777777" w:rsidR="00A536DF" w:rsidRDefault="00A536DF" w:rsidP="00A536DF">
      <w:pPr>
        <w:spacing w:after="0"/>
      </w:pPr>
      <w:r>
        <w:rPr>
          <w:rFonts w:cs="Microsoft Himalaya"/>
          <w:cs/>
          <w:lang w:bidi="bo-CN"/>
        </w:rPr>
        <w:t xml:space="preserve"> ངོ་བོ་ ནེ་ཅིག་ ཨིན་ </w:t>
      </w:r>
      <w:r>
        <w:t xml:space="preserve"># </w:t>
      </w:r>
      <w:r>
        <w:rPr>
          <w:rFonts w:cs="Microsoft Himalaya"/>
          <w:cs/>
          <w:lang w:bidi="bo-CN"/>
        </w:rPr>
        <w:t xml:space="preserve">སྐྱེད་ ནེ་ཅིག་ ཨིན་ ཟེར་ བའི་ ཚིག་ </w:t>
      </w:r>
      <w:r>
        <w:t xml:space="preserve"># </w:t>
      </w:r>
      <w:r>
        <w:rPr>
          <w:rFonts w:cs="Microsoft Himalaya"/>
          <w:cs/>
          <w:lang w:bidi="bo-CN"/>
        </w:rPr>
        <w:t>བཙུགས་ ནི་ ར་ མེད །</w:t>
      </w:r>
    </w:p>
    <w:p w14:paraId="2FC672CB" w14:textId="77777777" w:rsidR="00A536DF" w:rsidRDefault="00A536DF" w:rsidP="00A536DF">
      <w:pPr>
        <w:spacing w:after="0"/>
      </w:pPr>
      <w:r>
        <w:rPr>
          <w:rFonts w:cs="Microsoft Himalaya"/>
          <w:cs/>
          <w:lang w:bidi="bo-CN"/>
        </w:rPr>
        <w:t xml:space="preserve"> ངོ་བོ་ འབུམ་ བཅུ་ཐམ་ འདི་ གུ་ </w:t>
      </w:r>
      <w:r>
        <w:t xml:space="preserve"># </w:t>
      </w:r>
      <w:r>
        <w:rPr>
          <w:rFonts w:cs="Microsoft Himalaya"/>
          <w:cs/>
          <w:lang w:bidi="bo-CN"/>
        </w:rPr>
        <w:t xml:space="preserve">ཟླཝ་ </w:t>
      </w:r>
      <w:r>
        <w:t xml:space="preserve">NUM # </w:t>
      </w:r>
      <w:r>
        <w:rPr>
          <w:rFonts w:cs="Microsoft Himalaya"/>
          <w:cs/>
          <w:lang w:bidi="bo-CN"/>
        </w:rPr>
        <w:t xml:space="preserve">གྱི་ སྐྱེད་ འབུམ་ དྲུགཔོ་ འདི་ </w:t>
      </w:r>
      <w:r>
        <w:t xml:space="preserve"># </w:t>
      </w:r>
      <w:r>
        <w:rPr>
          <w:rFonts w:cs="Microsoft Himalaya"/>
          <w:cs/>
          <w:lang w:bidi="bo-CN"/>
        </w:rPr>
        <w:t xml:space="preserve">བཀལ་ ཞིན་ན་ འབུམ་ བཅུ་དྲུག་ </w:t>
      </w:r>
      <w:r>
        <w:t xml:space="preserve"># </w:t>
      </w:r>
      <w:r>
        <w:rPr>
          <w:rFonts w:cs="Microsoft Himalaya"/>
          <w:cs/>
          <w:lang w:bidi="bo-CN"/>
        </w:rPr>
        <w:t xml:space="preserve">ང་ གིས་ ཁྱོད་ ལུ་ ལྟ་ལྟོ་ཚང་ གི་ ངོ་ </w:t>
      </w:r>
      <w:r>
        <w:t xml:space="preserve"># </w:t>
      </w:r>
      <w:r>
        <w:rPr>
          <w:rFonts w:cs="Microsoft Himalaya"/>
          <w:cs/>
          <w:lang w:bidi="bo-CN"/>
        </w:rPr>
        <w:t>མ་ ཐེག་ པར་ བསྐྱི་ བར་ བྱིན་བྱིནམ་ སྦེ་ བཟོ་ དགོ །</w:t>
      </w:r>
    </w:p>
    <w:p w14:paraId="6B2EA219" w14:textId="77777777" w:rsidR="00A536DF" w:rsidRDefault="00A536DF" w:rsidP="00A536DF">
      <w:pPr>
        <w:spacing w:after="0"/>
      </w:pPr>
      <w:r>
        <w:rPr>
          <w:rFonts w:cs="Microsoft Himalaya"/>
          <w:cs/>
          <w:lang w:bidi="bo-CN"/>
        </w:rPr>
        <w:t xml:space="preserve"> ཨ་ནཱ་ བལྟ་ ཤིག་ </w:t>
      </w:r>
      <w:r>
        <w:t xml:space="preserve"># </w:t>
      </w:r>
      <w:r>
        <w:rPr>
          <w:rFonts w:cs="Microsoft Himalaya"/>
          <w:cs/>
          <w:lang w:bidi="bo-CN"/>
        </w:rPr>
        <w:t xml:space="preserve">འ་ནཱི་ གན་རྒྱ་ འདི་ ཚུ་ ཡང་ </w:t>
      </w:r>
      <w:r>
        <w:t xml:space="preserve"># </w:t>
      </w:r>
      <w:r>
        <w:rPr>
          <w:rFonts w:cs="Microsoft Himalaya"/>
          <w:cs/>
          <w:lang w:bidi="bo-CN"/>
        </w:rPr>
        <w:t>ག་ར་ འ་ནེ་སྦེ་ ར་ བཟོ་བཟོཝ་ ཨིན །</w:t>
      </w:r>
    </w:p>
    <w:p w14:paraId="770D7671" w14:textId="77777777" w:rsidR="00A536DF" w:rsidRDefault="00A536DF" w:rsidP="00A536DF">
      <w:pPr>
        <w:spacing w:after="0"/>
      </w:pPr>
      <w:r>
        <w:rPr>
          <w:rFonts w:cs="Microsoft Himalaya"/>
          <w:cs/>
          <w:lang w:bidi="bo-CN"/>
        </w:rPr>
        <w:t xml:space="preserve"> ག་ར་ བཙུགས་ ཚར་ ཡི་ ག </w:t>
      </w:r>
      <w:r>
        <w:t xml:space="preserve">? # </w:t>
      </w:r>
      <w:r>
        <w:rPr>
          <w:rFonts w:cs="Microsoft Himalaya"/>
          <w:cs/>
          <w:lang w:bidi="bo-CN"/>
        </w:rPr>
        <w:t>བཙུགས་ ཚར་ ཡི་ ལགས །</w:t>
      </w:r>
    </w:p>
    <w:p w14:paraId="5A85B37A" w14:textId="77777777" w:rsidR="00A536DF" w:rsidRDefault="00A536DF" w:rsidP="00A536DF">
      <w:pPr>
        <w:spacing w:after="0"/>
      </w:pPr>
      <w:r>
        <w:rPr>
          <w:rFonts w:cs="Microsoft Himalaya"/>
          <w:cs/>
          <w:lang w:bidi="bo-CN"/>
        </w:rPr>
        <w:t xml:space="preserve"> ཤབ་ ལེགས་ཤོམ་ སྦེ་ རྐྱབ་ ཅི་ ག་ དབའི་ ཁོ་རེ </w:t>
      </w:r>
      <w:r>
        <w:t>?</w:t>
      </w:r>
    </w:p>
    <w:p w14:paraId="564334D9" w14:textId="77777777" w:rsidR="00A536DF" w:rsidRDefault="00A536DF" w:rsidP="00A536DF">
      <w:pPr>
        <w:spacing w:after="0"/>
      </w:pPr>
      <w:r>
        <w:rPr>
          <w:rFonts w:cs="Microsoft Himalaya"/>
          <w:cs/>
          <w:lang w:bidi="bo-CN"/>
        </w:rPr>
        <w:t xml:space="preserve"> བཅག་དཀྲུམ་ འབད་ ནི་ གི་ ཅ་ལ་ ཨིན་ པས་ ཤབ་ ལེགས་ཤོམ་ སྦེ་ མ་ རྐྱབ་ པ་ ཅིན །</w:t>
      </w:r>
    </w:p>
    <w:p w14:paraId="6B4F4764" w14:textId="77777777" w:rsidR="00A536DF" w:rsidRDefault="00A536DF" w:rsidP="00A536DF">
      <w:pPr>
        <w:spacing w:after="0"/>
      </w:pPr>
      <w:r>
        <w:rPr>
          <w:rFonts w:cs="Microsoft Himalaya"/>
          <w:cs/>
          <w:lang w:bidi="bo-CN"/>
        </w:rPr>
        <w:t xml:space="preserve"> རྐྱབ་ ཅི་ ལགས །</w:t>
      </w:r>
    </w:p>
    <w:p w14:paraId="5B72AA02" w14:textId="77777777" w:rsidR="00A536DF" w:rsidRDefault="00A536DF" w:rsidP="00A536DF">
      <w:pPr>
        <w:spacing w:after="0"/>
      </w:pPr>
      <w:r>
        <w:rPr>
          <w:rFonts w:cs="Microsoft Himalaya"/>
          <w:cs/>
          <w:lang w:bidi="bo-CN"/>
        </w:rPr>
        <w:t xml:space="preserve"> ད་ བྱེལཝ་ ག་ནི་ཡང་ མེད་ ལགས །</w:t>
      </w:r>
    </w:p>
    <w:p w14:paraId="58F0F11B"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དེསན་ </w:t>
      </w:r>
      <w:r>
        <w:t xml:space="preserve"># </w:t>
      </w:r>
      <w:r>
        <w:rPr>
          <w:rFonts w:cs="Microsoft Himalaya"/>
          <w:cs/>
          <w:lang w:bidi="bo-CN"/>
        </w:rPr>
        <w:t>ཆ་རོགས་ སྦེ་ ཁྱོད་ འགྱོ་ གེ་ ཤོག</w:t>
      </w:r>
    </w:p>
    <w:p w14:paraId="2E5E859B" w14:textId="77777777" w:rsidR="00A536DF" w:rsidRDefault="00A536DF" w:rsidP="00A536DF">
      <w:pPr>
        <w:spacing w:after="0"/>
      </w:pPr>
      <w:r>
        <w:rPr>
          <w:rFonts w:cs="Microsoft Himalaya"/>
          <w:cs/>
          <w:lang w:bidi="bo-CN"/>
        </w:rPr>
        <w:t xml:space="preserve"> དེ་མི་ གི་ ལཱ་ དབའི །</w:t>
      </w:r>
    </w:p>
    <w:p w14:paraId="7B385B41" w14:textId="77777777" w:rsidR="00A536DF" w:rsidRDefault="00A536DF" w:rsidP="00A536DF">
      <w:pPr>
        <w:spacing w:after="0"/>
      </w:pPr>
      <w:r>
        <w:rPr>
          <w:rFonts w:cs="Microsoft Himalaya"/>
          <w:cs/>
          <w:lang w:bidi="bo-CN"/>
        </w:rPr>
        <w:t xml:space="preserve"> ཆ་རོགས་ ཅིག་ འབད་ མི་ ཚུགས་ ག </w:t>
      </w:r>
      <w:r>
        <w:t>?</w:t>
      </w:r>
    </w:p>
    <w:p w14:paraId="3C11C58C" w14:textId="77777777" w:rsidR="00A536DF" w:rsidRDefault="00A536DF" w:rsidP="00A536DF">
      <w:pPr>
        <w:spacing w:after="0"/>
      </w:pPr>
      <w:r>
        <w:rPr>
          <w:rFonts w:cs="Microsoft Himalaya"/>
          <w:cs/>
          <w:lang w:bidi="bo-CN"/>
        </w:rPr>
        <w:t xml:space="preserve"> དབའི་ དབའི་ </w:t>
      </w:r>
      <w:r>
        <w:t xml:space="preserve"># </w:t>
      </w:r>
      <w:r>
        <w:rPr>
          <w:rFonts w:cs="Microsoft Himalaya"/>
          <w:cs/>
          <w:lang w:bidi="bo-CN"/>
        </w:rPr>
        <w:t xml:space="preserve">ན་འཐེན་ འབད་ ཤིག་ ལགས </w:t>
      </w:r>
      <w:r>
        <w:t>?</w:t>
      </w:r>
    </w:p>
    <w:p w14:paraId="10D46C4C" w14:textId="77777777" w:rsidR="00A536DF" w:rsidRDefault="00A536DF" w:rsidP="00A536DF">
      <w:pPr>
        <w:spacing w:after="0"/>
      </w:pPr>
      <w:r>
        <w:rPr>
          <w:rFonts w:cs="Microsoft Himalaya"/>
          <w:cs/>
          <w:lang w:bidi="bo-CN"/>
        </w:rPr>
        <w:t xml:space="preserve"> ག་ནི་ཡང་ མ་ འབད་ ག་ ལགས </w:t>
      </w:r>
      <w:r>
        <w:t>?</w:t>
      </w:r>
    </w:p>
    <w:p w14:paraId="404B4A52"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ནེ་མི་གི་ ལམ་ དབའི །</w:t>
      </w:r>
    </w:p>
    <w:p w14:paraId="236EF3CC" w14:textId="77777777" w:rsidR="00A536DF" w:rsidRDefault="00A536DF" w:rsidP="00A536DF">
      <w:pPr>
        <w:spacing w:after="0"/>
      </w:pPr>
      <w:r>
        <w:rPr>
          <w:rFonts w:cs="Microsoft Himalaya"/>
          <w:cs/>
          <w:lang w:bidi="bo-CN"/>
        </w:rPr>
        <w:t xml:space="preserve"> བལྟ་ ཤིག་ </w:t>
      </w:r>
      <w:r>
        <w:t xml:space="preserve"># </w:t>
      </w:r>
      <w:r>
        <w:rPr>
          <w:rFonts w:cs="Microsoft Himalaya"/>
          <w:cs/>
          <w:lang w:bidi="bo-CN"/>
        </w:rPr>
        <w:t>ག་ར་ དམ་ འགྱེལ་ ཚར་ ཡི་ ད །</w:t>
      </w:r>
    </w:p>
    <w:p w14:paraId="728BA1F0" w14:textId="77777777" w:rsidR="00A536DF" w:rsidRDefault="00A536DF" w:rsidP="00A536DF">
      <w:pPr>
        <w:spacing w:after="0"/>
      </w:pPr>
      <w:r>
        <w:rPr>
          <w:rFonts w:cs="Microsoft Himalaya"/>
          <w:cs/>
          <w:lang w:bidi="bo-CN"/>
        </w:rPr>
        <w:t xml:space="preserve"> ཁྱོད་ ཀྱིས་ ངེའི །</w:t>
      </w:r>
    </w:p>
    <w:p w14:paraId="71D0634E"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ཀྭ་ལས །</w:t>
      </w:r>
    </w:p>
    <w:p w14:paraId="627E8F8F" w14:textId="77777777" w:rsidR="00A536DF" w:rsidRDefault="00A536DF" w:rsidP="00A536DF">
      <w:pPr>
        <w:spacing w:after="0"/>
      </w:pPr>
      <w:r>
        <w:rPr>
          <w:rFonts w:cs="Microsoft Himalaya"/>
          <w:cs/>
          <w:lang w:bidi="bo-CN"/>
        </w:rPr>
        <w:t xml:space="preserve"> ན་འཐན་ འབད་ </w:t>
      </w:r>
      <w:r>
        <w:t xml:space="preserve"># </w:t>
      </w:r>
      <w:r>
        <w:rPr>
          <w:rFonts w:cs="Microsoft Himalaya"/>
          <w:cs/>
          <w:lang w:bidi="bo-CN"/>
        </w:rPr>
        <w:t>སྨ་རེ་ ལགས །</w:t>
      </w:r>
    </w:p>
    <w:p w14:paraId="2C565444" w14:textId="77777777" w:rsidR="00A536DF" w:rsidRDefault="00A536DF" w:rsidP="00A536DF">
      <w:pPr>
        <w:spacing w:after="0"/>
      </w:pPr>
      <w:r>
        <w:rPr>
          <w:rFonts w:cs="Microsoft Himalaya"/>
          <w:cs/>
          <w:lang w:bidi="bo-CN"/>
        </w:rPr>
        <w:t xml:space="preserve"> ད་རུང་ འགྱེལ་ འོང་ གོ །</w:t>
      </w:r>
    </w:p>
    <w:p w14:paraId="06EB7D16" w14:textId="77777777" w:rsidR="00A536DF" w:rsidRDefault="00A536DF" w:rsidP="00A536DF">
      <w:pPr>
        <w:spacing w:after="0"/>
      </w:pPr>
      <w:r>
        <w:rPr>
          <w:rFonts w:cs="Microsoft Himalaya"/>
          <w:cs/>
          <w:lang w:bidi="bo-CN"/>
        </w:rPr>
        <w:t xml:space="preserve"> སྤེན་པ་ </w:t>
      </w:r>
      <w:r>
        <w:t xml:space="preserve"># </w:t>
      </w:r>
      <w:r>
        <w:rPr>
          <w:rFonts w:cs="Microsoft Himalaya"/>
          <w:cs/>
          <w:lang w:bidi="bo-CN"/>
        </w:rPr>
        <w:t xml:space="preserve">ཐགཔ་ ཅིག་ ཡོད་ མེན་ན </w:t>
      </w:r>
      <w:r>
        <w:t>?</w:t>
      </w:r>
    </w:p>
    <w:p w14:paraId="132A7A4E" w14:textId="77777777" w:rsidR="00A536DF" w:rsidRDefault="00A536DF" w:rsidP="00A536DF">
      <w:pPr>
        <w:spacing w:after="0"/>
      </w:pPr>
      <w:r>
        <w:rPr>
          <w:rFonts w:cs="Microsoft Himalaya"/>
          <w:cs/>
          <w:lang w:bidi="bo-CN"/>
        </w:rPr>
        <w:t xml:space="preserve"> འ་ནཱི་ བཏོན་ ཞིན་ན་ </w:t>
      </w:r>
      <w:r>
        <w:t xml:space="preserve"># </w:t>
      </w:r>
      <w:r>
        <w:rPr>
          <w:rFonts w:cs="Microsoft Himalaya"/>
          <w:cs/>
          <w:lang w:bidi="bo-CN"/>
        </w:rPr>
        <w:t>ཨ་ཕི་ སྣུམ་འཁོར་ འདི་ འཐེན་ ནི་ གི་ ཅ་ལ་ སྒྲིགས་ ཤིག</w:t>
      </w:r>
    </w:p>
    <w:p w14:paraId="5FA2B67C"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ཆརཔ་ གིས་ སྨོ་ ཤིག་ ལགས །</w:t>
      </w:r>
    </w:p>
    <w:p w14:paraId="003F9D13"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ཨ་ནཱི་ བཀབ་ བཞུགས་ ཤིག</w:t>
      </w:r>
    </w:p>
    <w:p w14:paraId="23799634" w14:textId="77777777" w:rsidR="00A536DF" w:rsidRDefault="00A536DF" w:rsidP="00A536DF">
      <w:pPr>
        <w:spacing w:after="0"/>
      </w:pPr>
      <w:r>
        <w:rPr>
          <w:rFonts w:cs="Microsoft Himalaya"/>
          <w:cs/>
          <w:lang w:bidi="bo-CN"/>
        </w:rPr>
        <w:t xml:space="preserve"> ཁྱེད་ གཉིས་ </w:t>
      </w:r>
      <w:r>
        <w:t xml:space="preserve"># </w:t>
      </w:r>
      <w:r>
        <w:rPr>
          <w:rFonts w:cs="Microsoft Himalaya"/>
          <w:cs/>
          <w:lang w:bidi="bo-CN"/>
        </w:rPr>
        <w:t xml:space="preserve">ག་ཏེ་ ལས་ བྱོནམ </w:t>
      </w:r>
      <w:r>
        <w:t>?</w:t>
      </w:r>
    </w:p>
    <w:p w14:paraId="0A841A7E" w14:textId="77777777" w:rsidR="00A536DF" w:rsidRDefault="00A536DF" w:rsidP="00A536DF">
      <w:pPr>
        <w:spacing w:after="0"/>
      </w:pPr>
      <w:r>
        <w:rPr>
          <w:rFonts w:cs="Microsoft Himalaya"/>
          <w:cs/>
          <w:lang w:bidi="bo-CN"/>
        </w:rPr>
        <w:t xml:space="preserve"> ཐིམ་ཕུག་ ལས །</w:t>
      </w:r>
    </w:p>
    <w:p w14:paraId="08F90E39" w14:textId="77777777" w:rsidR="00A536DF" w:rsidRDefault="00A536DF" w:rsidP="00A536DF">
      <w:pPr>
        <w:spacing w:after="0"/>
      </w:pPr>
      <w:r>
        <w:rPr>
          <w:rFonts w:cs="Microsoft Himalaya"/>
          <w:cs/>
          <w:lang w:bidi="bo-CN"/>
        </w:rPr>
        <w:lastRenderedPageBreak/>
        <w:t xml:space="preserve"> ཡ་ ཡ་ </w:t>
      </w:r>
      <w:r>
        <w:t xml:space="preserve"># </w:t>
      </w:r>
      <w:r>
        <w:rPr>
          <w:rFonts w:cs="Microsoft Himalaya"/>
          <w:cs/>
          <w:lang w:bidi="bo-CN"/>
        </w:rPr>
        <w:t>དེསན་ ཨ་ཙི་ བཞུགས་ སྨ་རེ །</w:t>
      </w:r>
    </w:p>
    <w:p w14:paraId="55A347E5" w14:textId="77777777" w:rsidR="00A536DF" w:rsidRDefault="00A536DF" w:rsidP="00A536DF">
      <w:pPr>
        <w:spacing w:after="0"/>
      </w:pPr>
      <w:r>
        <w:rPr>
          <w:rFonts w:cs="Microsoft Himalaya"/>
          <w:cs/>
          <w:lang w:bidi="bo-CN"/>
        </w:rPr>
        <w:t xml:space="preserve"> ང་ སྣུམ་འཁོར་ བཏོན་སོང་ གེ་ ནོ </w:t>
      </w:r>
      <w:r>
        <w:t>?</w:t>
      </w:r>
    </w:p>
    <w:p w14:paraId="7409F5F4" w14:textId="77777777" w:rsidR="00A536DF" w:rsidRDefault="00A536DF" w:rsidP="00A536DF">
      <w:pPr>
        <w:spacing w:after="0"/>
      </w:pPr>
      <w:r>
        <w:rPr>
          <w:rFonts w:cs="Microsoft Himalaya"/>
          <w:cs/>
          <w:lang w:bidi="bo-CN"/>
        </w:rPr>
        <w:t xml:space="preserve"> གནམ་མེད་ས་མེད་ བཀྲིན་ཆེ་ ཡི་ སྨ་རེ །</w:t>
      </w:r>
    </w:p>
    <w:p w14:paraId="3D2D82B5"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ཨ་ནཱི་ ཁྱེད་ གཉིས་ བགོ་བཤའ་རྐྱབ་ ད །</w:t>
      </w:r>
    </w:p>
    <w:p w14:paraId="15FC3758" w14:textId="77777777" w:rsidR="00A536DF" w:rsidRDefault="00A536DF" w:rsidP="00A536DF">
      <w:pPr>
        <w:spacing w:after="0"/>
      </w:pPr>
      <w:r>
        <w:rPr>
          <w:rFonts w:cs="Microsoft Himalaya"/>
          <w:cs/>
          <w:lang w:bidi="bo-CN"/>
        </w:rPr>
        <w:t xml:space="preserve"> འདི་ མི་ ཞུ་ ལགས །</w:t>
      </w:r>
    </w:p>
    <w:p w14:paraId="07E3D96E" w14:textId="77777777" w:rsidR="00A536DF" w:rsidRDefault="00A536DF" w:rsidP="00A536DF">
      <w:pPr>
        <w:spacing w:after="0"/>
      </w:pPr>
      <w:r>
        <w:rPr>
          <w:rFonts w:cs="Microsoft Himalaya"/>
          <w:cs/>
          <w:lang w:bidi="bo-CN"/>
        </w:rPr>
        <w:t xml:space="preserve"> ང་བཅས་ </w:t>
      </w:r>
      <w:r>
        <w:t xml:space="preserve"># </w:t>
      </w:r>
      <w:r>
        <w:rPr>
          <w:rFonts w:cs="Microsoft Himalaya"/>
          <w:cs/>
          <w:lang w:bidi="bo-CN"/>
        </w:rPr>
        <w:t xml:space="preserve">འདི་ དགོ་ ནི་ གི་ དོན་ལུ་ </w:t>
      </w:r>
      <w:r>
        <w:t xml:space="preserve"># </w:t>
      </w:r>
      <w:r>
        <w:rPr>
          <w:rFonts w:cs="Microsoft Himalaya"/>
          <w:cs/>
          <w:lang w:bidi="bo-CN"/>
        </w:rPr>
        <w:t>ཆ་རོགས་ འབད་འབདཝ་ མེན་ པ་ ལགས །</w:t>
      </w:r>
    </w:p>
    <w:p w14:paraId="4B18F5C0" w14:textId="77777777" w:rsidR="00A536DF" w:rsidRDefault="00A536DF" w:rsidP="00A536DF">
      <w:pPr>
        <w:spacing w:after="0"/>
      </w:pPr>
      <w:r>
        <w:rPr>
          <w:rFonts w:cs="Microsoft Himalaya"/>
          <w:cs/>
          <w:lang w:bidi="bo-CN"/>
        </w:rPr>
        <w:t xml:space="preserve"> ཡ་ བཞག་ དབའི་ ཁོ་རེ །</w:t>
      </w:r>
    </w:p>
    <w:p w14:paraId="1798A7B6" w14:textId="77777777" w:rsidR="00A536DF" w:rsidRDefault="00A536DF" w:rsidP="00A536DF">
      <w:pPr>
        <w:spacing w:after="0"/>
      </w:pPr>
      <w:r>
        <w:rPr>
          <w:rFonts w:cs="Microsoft Himalaya"/>
          <w:cs/>
          <w:lang w:bidi="bo-CN"/>
        </w:rPr>
        <w:t xml:space="preserve"> ད་རེས་ནངས་པ་ ག་ཅི་ཡང་ སྟོང་པ་ སྦེ་ མི་ འཐོབ །</w:t>
      </w:r>
    </w:p>
    <w:p w14:paraId="5666A63E" w14:textId="77777777" w:rsidR="00A536DF" w:rsidRDefault="00A536DF" w:rsidP="00A536DF">
      <w:pPr>
        <w:spacing w:after="0"/>
      </w:pPr>
      <w:r>
        <w:rPr>
          <w:rFonts w:cs="Microsoft Himalaya"/>
          <w:cs/>
          <w:lang w:bidi="bo-CN"/>
        </w:rPr>
        <w:t xml:space="preserve"> བཀྲིན་ཆེ་ ཡི་ སྨ་རེ །</w:t>
      </w:r>
    </w:p>
    <w:p w14:paraId="3B046A0C" w14:textId="77777777" w:rsidR="00A536DF" w:rsidRDefault="00A536DF" w:rsidP="00A536DF">
      <w:pPr>
        <w:spacing w:after="0"/>
      </w:pPr>
      <w:r>
        <w:rPr>
          <w:rFonts w:cs="Microsoft Himalaya"/>
          <w:cs/>
          <w:lang w:bidi="bo-CN"/>
        </w:rPr>
        <w:t xml:space="preserve"> གནང་ མི་ གིས་ གནངམ་ ད་ </w:t>
      </w:r>
      <w:r>
        <w:t xml:space="preserve"># </w:t>
      </w:r>
      <w:r>
        <w:rPr>
          <w:rFonts w:cs="Microsoft Himalaya"/>
          <w:cs/>
          <w:lang w:bidi="bo-CN"/>
        </w:rPr>
        <w:t>རང་ ཞུ་ མི་ གིས་ ཞུ་ དགོ །</w:t>
      </w:r>
    </w:p>
    <w:p w14:paraId="336519D0" w14:textId="77777777" w:rsidR="00A536DF" w:rsidRDefault="00A536DF" w:rsidP="00A536DF">
      <w:pPr>
        <w:spacing w:after="0"/>
      </w:pPr>
      <w:r>
        <w:rPr>
          <w:rFonts w:cs="Microsoft Himalaya"/>
          <w:cs/>
          <w:lang w:bidi="bo-CN"/>
        </w:rPr>
        <w:t xml:space="preserve"> ཨ་ཞང་པ་སངས་ གྱུར་ ཏེ་ </w:t>
      </w:r>
      <w:r>
        <w:t xml:space="preserve"># </w:t>
      </w:r>
      <w:r>
        <w:rPr>
          <w:rFonts w:cs="Microsoft Himalaya"/>
          <w:cs/>
          <w:lang w:bidi="bo-CN"/>
        </w:rPr>
        <w:t>དོན་དག་ མེད་ ལགས །</w:t>
      </w:r>
    </w:p>
    <w:p w14:paraId="489C1708"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 xml:space="preserve">ངེའི་ མནྜལ་ ཨ་མ་ འབད་སར་ འོངསམ་ ཨིན་ ཟེར་ </w:t>
      </w:r>
      <w:r>
        <w:t xml:space="preserve"># </w:t>
      </w:r>
      <w:r>
        <w:rPr>
          <w:rFonts w:cs="Microsoft Himalaya"/>
          <w:cs/>
          <w:lang w:bidi="bo-CN"/>
        </w:rPr>
        <w:t>ག་ར་ ཆར་པ་ གིས་ སྦངས་ ཚར་ ནུག</w:t>
      </w:r>
    </w:p>
    <w:p w14:paraId="272C58E9" w14:textId="77777777" w:rsidR="00A536DF" w:rsidRDefault="00A536DF" w:rsidP="00A536DF">
      <w:pPr>
        <w:spacing w:after="0"/>
      </w:pPr>
      <w:r>
        <w:rPr>
          <w:rFonts w:cs="Microsoft Himalaya"/>
          <w:cs/>
          <w:lang w:bidi="bo-CN"/>
        </w:rPr>
        <w:t xml:space="preserve"> ཨ་མ་ སྣུམ་འཁོར་ འདམ་པའི་ ནང་ བྱིངས་སྡོད་ དེ་ བཏོནམ་ ཨིན་ ཟེར་ </w:t>
      </w:r>
      <w:r>
        <w:t xml:space="preserve"># </w:t>
      </w:r>
      <w:r>
        <w:rPr>
          <w:rFonts w:cs="Microsoft Himalaya"/>
          <w:cs/>
          <w:lang w:bidi="bo-CN"/>
        </w:rPr>
        <w:t>ཨ་ཆུ་ དབའི །</w:t>
      </w:r>
    </w:p>
    <w:p w14:paraId="6B5BB5AA" w14:textId="77777777" w:rsidR="00A536DF" w:rsidRDefault="00A536DF" w:rsidP="00A536DF">
      <w:pPr>
        <w:spacing w:after="0"/>
      </w:pPr>
      <w:r>
        <w:rPr>
          <w:rFonts w:cs="Microsoft Himalaya"/>
          <w:cs/>
          <w:lang w:bidi="bo-CN"/>
        </w:rPr>
        <w:t xml:space="preserve"> ཨ་མ་ སླབ་ གེ་ ཚ་ངེར་བཏོན་ ཁྱིམ་ ནང་ འགྱོ་ ཤིག</w:t>
      </w:r>
    </w:p>
    <w:p w14:paraId="38551E7D" w14:textId="77777777" w:rsidR="00A536DF" w:rsidRDefault="00A536DF" w:rsidP="00A536DF">
      <w:pPr>
        <w:spacing w:after="0"/>
      </w:pPr>
      <w:r>
        <w:rPr>
          <w:rFonts w:cs="Microsoft Himalaya"/>
          <w:cs/>
          <w:lang w:bidi="bo-CN"/>
        </w:rPr>
        <w:t xml:space="preserve"> གནམ་མེད་ས་མེད་ གྱང་ ཆི་ ནུག་ ཁྱོད །</w:t>
      </w:r>
    </w:p>
    <w:p w14:paraId="347F7242" w14:textId="77777777" w:rsidR="00A536DF" w:rsidRDefault="00A536DF" w:rsidP="00A536DF">
      <w:pPr>
        <w:spacing w:after="0"/>
      </w:pPr>
      <w:r>
        <w:rPr>
          <w:rFonts w:cs="Microsoft Himalaya"/>
          <w:cs/>
          <w:lang w:bidi="bo-CN"/>
        </w:rPr>
        <w:t xml:space="preserve"> མིང་ ག་ཅི་ལོ་ ཨ་ཁུ </w:t>
      </w:r>
      <w:r>
        <w:t>?</w:t>
      </w:r>
    </w:p>
    <w:p w14:paraId="184F2772" w14:textId="77777777" w:rsidR="00A536DF" w:rsidRDefault="00A536DF" w:rsidP="00A536DF">
      <w:pPr>
        <w:spacing w:after="0"/>
      </w:pPr>
      <w:r>
        <w:rPr>
          <w:rFonts w:cs="Microsoft Himalaya"/>
          <w:cs/>
          <w:lang w:bidi="bo-CN"/>
        </w:rPr>
        <w:t xml:space="preserve"> དབང་ཆེན་ ཟེར་ སླབ་ ཨིན །</w:t>
      </w:r>
    </w:p>
    <w:p w14:paraId="2FA8EF3F"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མནྜལ་ སྒ་ རྐྱབ་ ཚར་ ཡི །</w:t>
      </w:r>
    </w:p>
    <w:p w14:paraId="7EEF0B84"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རྟ་ གུ་ ཆགས་ ནི་ འདི་ ཆགས་ གོ་ཞིག</w:t>
      </w:r>
    </w:p>
    <w:p w14:paraId="3399B9AB"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ཨ་ཁུ་ </w:t>
      </w:r>
      <w:r>
        <w:t xml:space="preserve"># </w:t>
      </w:r>
      <w:r>
        <w:rPr>
          <w:rFonts w:cs="Microsoft Himalaya"/>
          <w:cs/>
          <w:lang w:bidi="bo-CN"/>
        </w:rPr>
        <w:t>ཚ་གྱང་ ར་ ལང་ མི་ དགོ །</w:t>
      </w:r>
    </w:p>
    <w:p w14:paraId="2B74B28F" w14:textId="77777777" w:rsidR="00A536DF" w:rsidRDefault="00A536DF" w:rsidP="00A536DF">
      <w:pPr>
        <w:spacing w:after="0"/>
      </w:pPr>
      <w:r>
        <w:rPr>
          <w:rFonts w:cs="Microsoft Himalaya"/>
          <w:cs/>
          <w:lang w:bidi="bo-CN"/>
        </w:rPr>
        <w:t xml:space="preserve"> ང་ རྒྱ་གར་ ལུ་ རྟ་རྒྱུག་ ར་ རྐྱབ་ སྡོདཔ་ ཨིན །</w:t>
      </w:r>
    </w:p>
    <w:p w14:paraId="36F2DED5" w14:textId="77777777" w:rsidR="00A536DF" w:rsidRDefault="00A536DF" w:rsidP="00A536DF">
      <w:pPr>
        <w:spacing w:after="0"/>
      </w:pPr>
      <w:r>
        <w:rPr>
          <w:rFonts w:cs="Microsoft Himalaya"/>
          <w:cs/>
          <w:lang w:bidi="bo-CN"/>
        </w:rPr>
        <w:t xml:space="preserve"> ཆ་རོགས་ སྦེ་ ཨ་ཁུ་ འགྱོ་ ནི་ རྨམ །</w:t>
      </w:r>
    </w:p>
    <w:p w14:paraId="1E5B64C7" w14:textId="77777777" w:rsidR="00A536DF" w:rsidRDefault="00A536DF" w:rsidP="00A536DF">
      <w:pPr>
        <w:spacing w:after="0"/>
      </w:pPr>
      <w:r>
        <w:rPr>
          <w:rFonts w:cs="Microsoft Himalaya"/>
          <w:cs/>
          <w:lang w:bidi="bo-CN"/>
        </w:rPr>
        <w:t xml:space="preserve"> མི་ དགོ་ མི་ དགོ་ ཨ་ཁུ་ </w:t>
      </w:r>
      <w:r>
        <w:t xml:space="preserve"># </w:t>
      </w:r>
      <w:r>
        <w:rPr>
          <w:rFonts w:cs="Microsoft Himalaya"/>
          <w:cs/>
          <w:lang w:bidi="bo-CN"/>
        </w:rPr>
        <w:t>ནངས་པ་ ཆོ་ཀུ་ ཨིན་ མས །</w:t>
      </w:r>
    </w:p>
    <w:p w14:paraId="3335E024" w14:textId="77777777" w:rsidR="00A536DF" w:rsidRDefault="00A536DF" w:rsidP="00A536DF">
      <w:pPr>
        <w:spacing w:after="0"/>
      </w:pPr>
      <w:r>
        <w:rPr>
          <w:rFonts w:cs="Microsoft Himalaya"/>
          <w:cs/>
          <w:lang w:bidi="bo-CN"/>
        </w:rPr>
        <w:t xml:space="preserve"> ཅ་ལ་ བསྒྲིག་ ནི་ གི་ ལཱ་ ལེ་ཤ་ འདུག</w:t>
      </w:r>
    </w:p>
    <w:p w14:paraId="34E4813F" w14:textId="77777777" w:rsidR="00A536DF" w:rsidRDefault="00A536DF" w:rsidP="00A536DF">
      <w:pPr>
        <w:spacing w:after="0"/>
      </w:pPr>
      <w:r>
        <w:rPr>
          <w:rFonts w:cs="Microsoft Himalaya"/>
          <w:cs/>
          <w:lang w:bidi="bo-CN"/>
        </w:rPr>
        <w:t xml:space="preserve"> ང་ ཡུདཔ་ཐེངས་ཅིག་ </w:t>
      </w:r>
      <w:r>
        <w:t xml:space="preserve"># </w:t>
      </w:r>
      <w:r>
        <w:rPr>
          <w:rFonts w:cs="Microsoft Himalaya"/>
          <w:cs/>
          <w:lang w:bidi="bo-CN"/>
        </w:rPr>
        <w:t xml:space="preserve">ཨ་ཡར་ སྨིན་དྲུག་ ཐང་ ནང་ ལས་ ཕར་ </w:t>
      </w:r>
      <w:r>
        <w:t xml:space="preserve"># </w:t>
      </w:r>
      <w:r>
        <w:rPr>
          <w:rFonts w:cs="Microsoft Himalaya"/>
          <w:cs/>
          <w:lang w:bidi="bo-CN"/>
        </w:rPr>
        <w:t>བཤལ་འགྱོ་ ནི་ སྦེ་ ཨིན །</w:t>
      </w:r>
    </w:p>
    <w:p w14:paraId="3D3F2242" w14:textId="77777777" w:rsidR="00A536DF" w:rsidRDefault="00A536DF" w:rsidP="00A536DF">
      <w:pPr>
        <w:spacing w:after="0"/>
      </w:pPr>
      <w:r>
        <w:rPr>
          <w:rFonts w:cs="Microsoft Himalaya"/>
          <w:cs/>
          <w:lang w:bidi="bo-CN"/>
        </w:rPr>
        <w:t xml:space="preserve"> ཆུང་ཀུའི་ བསྒང་ ཚར་ གཅིག་ ལྷོད་ ཞིན་ན་ ལོག་ ཚར་ གཅིག་ ཡང་ མ་ ལྷོད་ ས །</w:t>
      </w:r>
    </w:p>
    <w:p w14:paraId="3A1205AF" w14:textId="77777777" w:rsidR="00A536DF" w:rsidRDefault="00A536DF" w:rsidP="00A536DF">
      <w:pPr>
        <w:spacing w:after="0"/>
      </w:pPr>
      <w:r>
        <w:rPr>
          <w:rFonts w:cs="Microsoft Himalaya"/>
          <w:cs/>
          <w:lang w:bidi="bo-CN"/>
        </w:rPr>
        <w:t xml:space="preserve"> ང་ ཡར་ སོ་ ཡི་ ཨ་ཁུ་ </w:t>
      </w:r>
      <w:r>
        <w:t xml:space="preserve"># </w:t>
      </w:r>
      <w:r>
        <w:rPr>
          <w:rFonts w:cs="Microsoft Himalaya"/>
          <w:cs/>
          <w:lang w:bidi="bo-CN"/>
        </w:rPr>
        <w:t>ངེའི་ ཨ་ཅོ་ལྟོ་རས །</w:t>
      </w:r>
    </w:p>
    <w:p w14:paraId="6070DDE5" w14:textId="77777777" w:rsidR="00A536DF" w:rsidRDefault="00A536DF" w:rsidP="00A536DF">
      <w:pPr>
        <w:spacing w:after="0"/>
      </w:pPr>
      <w:r>
        <w:rPr>
          <w:rFonts w:cs="Microsoft Himalaya"/>
          <w:cs/>
          <w:lang w:bidi="bo-CN"/>
        </w:rPr>
        <w:t xml:space="preserve"> དུས་མེནམ་ </w:t>
      </w:r>
      <w:r>
        <w:t xml:space="preserve"># </w:t>
      </w:r>
      <w:r>
        <w:rPr>
          <w:rFonts w:cs="Microsoft Himalaya"/>
          <w:cs/>
          <w:lang w:bidi="bo-CN"/>
        </w:rPr>
        <w:t xml:space="preserve">རླུང་མ་ གིས་ འབག་ ཆི་ ཡི་ སྨོ </w:t>
      </w:r>
      <w:r>
        <w:t>?</w:t>
      </w:r>
    </w:p>
    <w:p w14:paraId="64FD736E" w14:textId="77777777" w:rsidR="00A536DF" w:rsidRDefault="00A536DF" w:rsidP="00A536DF">
      <w:pPr>
        <w:spacing w:after="0"/>
      </w:pPr>
      <w:r>
        <w:rPr>
          <w:rFonts w:cs="Microsoft Himalaya"/>
          <w:cs/>
          <w:lang w:bidi="bo-CN"/>
        </w:rPr>
        <w:t xml:space="preserve"> ཁ་ཙ་ ང་ ལུ་ ཆ་རོགས་ འབད་བྱིན་ མི་ འདི་ ཨིན་ པས་ སྨོ་ ཁྱོད </w:t>
      </w:r>
      <w:r>
        <w:t>?</w:t>
      </w:r>
    </w:p>
    <w:p w14:paraId="6A42299C" w14:textId="77777777" w:rsidR="00A536DF" w:rsidRDefault="00A536DF" w:rsidP="00A536DF">
      <w:pPr>
        <w:spacing w:after="0"/>
      </w:pPr>
      <w:r>
        <w:rPr>
          <w:rFonts w:cs="Microsoft Himalaya"/>
          <w:cs/>
          <w:lang w:bidi="bo-CN"/>
        </w:rPr>
        <w:t xml:space="preserve"> ང་ ཁྱོད་ ལུ་ བཀྲིན་ཆེ་ ཟེར་ སླབ་སླབ་ སར་ ལུས་ ནི་ མས་ ད །</w:t>
      </w:r>
    </w:p>
    <w:p w14:paraId="07434009" w14:textId="77777777" w:rsidR="00A536DF" w:rsidRDefault="00A536DF" w:rsidP="00A536DF">
      <w:pPr>
        <w:spacing w:after="0"/>
      </w:pPr>
      <w:r>
        <w:rPr>
          <w:rFonts w:cs="Microsoft Himalaya"/>
          <w:cs/>
          <w:lang w:bidi="bo-CN"/>
        </w:rPr>
        <w:t xml:space="preserve"> ཧེ་ ཧེ ། </w:t>
      </w:r>
      <w:r>
        <w:t xml:space="preserve"># </w:t>
      </w:r>
      <w:r>
        <w:rPr>
          <w:rFonts w:cs="Microsoft Himalaya"/>
          <w:cs/>
          <w:lang w:bidi="bo-CN"/>
        </w:rPr>
        <w:t xml:space="preserve">ཨ ། </w:t>
      </w:r>
      <w:r>
        <w:t xml:space="preserve"># </w:t>
      </w:r>
      <w:r>
        <w:rPr>
          <w:rFonts w:cs="Microsoft Himalaya"/>
          <w:cs/>
          <w:lang w:bidi="bo-CN"/>
        </w:rPr>
        <w:t>དེ་སྦེ་ མ་ སླབ །</w:t>
      </w:r>
    </w:p>
    <w:p w14:paraId="39FC3E23" w14:textId="77777777" w:rsidR="00A536DF" w:rsidRDefault="00A536DF" w:rsidP="00A536DF">
      <w:pPr>
        <w:spacing w:after="0"/>
      </w:pPr>
      <w:r>
        <w:rPr>
          <w:rFonts w:cs="Microsoft Himalaya"/>
          <w:cs/>
          <w:lang w:bidi="bo-CN"/>
        </w:rPr>
        <w:t xml:space="preserve"> ཁྱོད་ ཀྱི་ མིང་ བསྟན་འཛིན་ ལོ་ སྨོ </w:t>
      </w:r>
      <w:r>
        <w:t>?</w:t>
      </w:r>
    </w:p>
    <w:p w14:paraId="1CE88648" w14:textId="77777777" w:rsidR="00A536DF" w:rsidRDefault="00A536DF" w:rsidP="00A536DF">
      <w:pPr>
        <w:spacing w:after="0"/>
      </w:pPr>
      <w:r>
        <w:rPr>
          <w:rFonts w:cs="Microsoft Himalaya"/>
          <w:cs/>
          <w:lang w:bidi="bo-CN"/>
        </w:rPr>
        <w:t xml:space="preserve"> ངེའི་ ཨ་མ་ གིས་ སླབ་ དེས །</w:t>
      </w:r>
    </w:p>
    <w:p w14:paraId="1F742929" w14:textId="77777777" w:rsidR="00A536DF" w:rsidRDefault="00A536DF" w:rsidP="00A536DF">
      <w:pPr>
        <w:spacing w:after="0"/>
      </w:pPr>
      <w:r>
        <w:rPr>
          <w:rFonts w:cs="Microsoft Himalaya"/>
          <w:cs/>
          <w:lang w:bidi="bo-CN"/>
        </w:rPr>
        <w:t xml:space="preserve"> ཇ་ཁང་ ཅིག་ ཡོད་ ལོ་ སྨོ་ ཁྱོད་ ལུ །</w:t>
      </w:r>
    </w:p>
    <w:p w14:paraId="465BDBCB" w14:textId="77777777" w:rsidR="00A536DF" w:rsidRDefault="00A536DF" w:rsidP="00A536DF">
      <w:pPr>
        <w:spacing w:after="0"/>
      </w:pPr>
      <w:r>
        <w:rPr>
          <w:rFonts w:cs="Microsoft Himalaya"/>
          <w:cs/>
          <w:lang w:bidi="bo-CN"/>
        </w:rPr>
        <w:t xml:space="preserve"> ཨ་ནཱི་ ཨིན་ན </w:t>
      </w:r>
      <w:r>
        <w:t xml:space="preserve">? # </w:t>
      </w:r>
      <w:r>
        <w:rPr>
          <w:rFonts w:cs="Microsoft Himalaya"/>
          <w:cs/>
          <w:lang w:bidi="bo-CN"/>
        </w:rPr>
        <w:t>ཨིན །</w:t>
      </w:r>
    </w:p>
    <w:p w14:paraId="4D0BC2AD"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ཁྱོད་ ཀྱི་ ཨ་མ་ ག་ སྨོ </w:t>
      </w:r>
      <w:r>
        <w:t>?</w:t>
      </w:r>
    </w:p>
    <w:p w14:paraId="57384F12" w14:textId="77777777" w:rsidR="00A536DF" w:rsidRDefault="00A536DF" w:rsidP="00A536DF">
      <w:pPr>
        <w:spacing w:after="0"/>
      </w:pPr>
      <w:r>
        <w:rPr>
          <w:rFonts w:cs="Microsoft Himalaya"/>
          <w:cs/>
          <w:lang w:bidi="bo-CN"/>
        </w:rPr>
        <w:t xml:space="preserve"> ཐུགས་རྗེ ། </w:t>
      </w:r>
      <w:r>
        <w:t xml:space="preserve"># </w:t>
      </w:r>
      <w:r>
        <w:rPr>
          <w:rFonts w:cs="Microsoft Himalaya"/>
          <w:cs/>
          <w:lang w:bidi="bo-CN"/>
        </w:rPr>
        <w:t xml:space="preserve">ཨེང་ </w:t>
      </w:r>
      <w:r>
        <w:t xml:space="preserve"># </w:t>
      </w:r>
      <w:r>
        <w:rPr>
          <w:rFonts w:cs="Microsoft Himalaya"/>
          <w:cs/>
          <w:lang w:bidi="bo-CN"/>
        </w:rPr>
        <w:t xml:space="preserve">ཨམ་ ཐུགས་རྗེ་ ཡ </w:t>
      </w:r>
      <w:r>
        <w:t>?</w:t>
      </w:r>
    </w:p>
    <w:p w14:paraId="263E58C8"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ང་ མོ་ གི་ ཚམོ་ ཨིན །</w:t>
      </w:r>
    </w:p>
    <w:p w14:paraId="40E0B212" w14:textId="77777777" w:rsidR="00A536DF" w:rsidRDefault="00A536DF" w:rsidP="00A536DF">
      <w:pPr>
        <w:spacing w:after="0"/>
      </w:pPr>
      <w:r>
        <w:rPr>
          <w:rFonts w:cs="Microsoft Himalaya"/>
          <w:cs/>
          <w:lang w:bidi="bo-CN"/>
        </w:rPr>
        <w:t xml:space="preserve"> མོ་ གི་ ཁྱིམ་སྒྲུབ་ རྐྱབ་ སར་ འོངས་འོངསམ་ ཨིན །</w:t>
      </w:r>
    </w:p>
    <w:p w14:paraId="071C25F9" w14:textId="77777777" w:rsidR="00A536DF" w:rsidRDefault="00A536DF" w:rsidP="00A536DF">
      <w:pPr>
        <w:spacing w:after="0"/>
      </w:pPr>
      <w:r>
        <w:rPr>
          <w:rFonts w:cs="Microsoft Himalaya"/>
          <w:cs/>
          <w:lang w:bidi="bo-CN"/>
        </w:rPr>
        <w:t xml:space="preserve"> ནངས་པ་ ཨིན་ ནོ་ཤིག</w:t>
      </w:r>
    </w:p>
    <w:p w14:paraId="5DE9753B" w14:textId="77777777" w:rsidR="00A536DF" w:rsidRDefault="00A536DF" w:rsidP="00A536DF">
      <w:pPr>
        <w:spacing w:after="0"/>
      </w:pPr>
      <w:r>
        <w:rPr>
          <w:rFonts w:cs="Microsoft Himalaya"/>
          <w:cs/>
          <w:lang w:bidi="bo-CN"/>
        </w:rPr>
        <w:t xml:space="preserve"> ང་ ཡང་ མགྱོནམོ་ སྦེ་ བོ་ དེས་ པ །</w:t>
      </w:r>
    </w:p>
    <w:p w14:paraId="604345FA"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ཤོག་ སྟེ་ སྨ་རེ །</w:t>
      </w:r>
    </w:p>
    <w:p w14:paraId="0FE07718"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 xml:space="preserve">སྟེ་ </w:t>
      </w:r>
      <w:r>
        <w:t xml:space="preserve"># </w:t>
      </w:r>
      <w:r>
        <w:rPr>
          <w:rFonts w:cs="Microsoft Himalaya"/>
          <w:cs/>
          <w:lang w:bidi="bo-CN"/>
        </w:rPr>
        <w:t xml:space="preserve">ཁྱོད་ ཀྱི་ མིང་ </w:t>
      </w:r>
      <w:r>
        <w:t>?</w:t>
      </w:r>
    </w:p>
    <w:p w14:paraId="31457D15" w14:textId="77777777" w:rsidR="00A536DF" w:rsidRDefault="00A536DF" w:rsidP="00A536DF">
      <w:pPr>
        <w:spacing w:after="0"/>
      </w:pPr>
      <w:r>
        <w:rPr>
          <w:rFonts w:cs="Microsoft Himalaya"/>
          <w:cs/>
          <w:lang w:bidi="bo-CN"/>
        </w:rPr>
        <w:t xml:space="preserve"> ཧི་ ཧི་ ཧི་ </w:t>
      </w:r>
      <w:r>
        <w:t xml:space="preserve"># </w:t>
      </w:r>
      <w:r>
        <w:rPr>
          <w:rFonts w:cs="Microsoft Himalaya"/>
          <w:cs/>
          <w:lang w:bidi="bo-CN"/>
        </w:rPr>
        <w:t>ང་ ལུ་ མིང་ ར་ མེད་ པ །</w:t>
      </w:r>
    </w:p>
    <w:p w14:paraId="51DC4C4B" w14:textId="77777777" w:rsidR="00A536DF" w:rsidRDefault="00A536DF" w:rsidP="00A536DF">
      <w:pPr>
        <w:spacing w:after="0"/>
      </w:pPr>
      <w:r>
        <w:rPr>
          <w:rFonts w:cs="Microsoft Himalaya"/>
          <w:cs/>
          <w:lang w:bidi="bo-CN"/>
        </w:rPr>
        <w:t xml:space="preserve"> ག་ཅི་ ར་ ཨིན་རུང་ བཀྲིན་ ཆེ་ ཡི་ སྨ་རེ །</w:t>
      </w:r>
    </w:p>
    <w:p w14:paraId="0B67C5E5" w14:textId="77777777" w:rsidR="00A536DF" w:rsidRDefault="00A536DF" w:rsidP="00A536DF">
      <w:pPr>
        <w:spacing w:after="0"/>
      </w:pPr>
      <w:r>
        <w:rPr>
          <w:rFonts w:cs="Microsoft Himalaya"/>
          <w:cs/>
          <w:lang w:bidi="bo-CN"/>
        </w:rPr>
        <w:lastRenderedPageBreak/>
        <w:t xml:space="preserve"> ནངས་པ་ ཁྱིམ་སྒྲུབ་ རྐྱབ་ སར་ ཤོག་ སྟེ །</w:t>
      </w:r>
    </w:p>
    <w:p w14:paraId="271FA435"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སྦྱིན་བདག་ བསྟན་འཛིན་ འོང་ དེས་ པ་ཡ །</w:t>
      </w:r>
    </w:p>
    <w:p w14:paraId="03EB39B5" w14:textId="77777777" w:rsidR="00A536DF" w:rsidRDefault="00A536DF" w:rsidP="00A536DF">
      <w:pPr>
        <w:spacing w:after="0"/>
      </w:pPr>
      <w:r>
        <w:rPr>
          <w:rFonts w:cs="Microsoft Himalaya"/>
          <w:cs/>
          <w:lang w:bidi="bo-CN"/>
        </w:rPr>
        <w:t xml:space="preserve"> ག་ཅི་ འབད་ བར་ ཨིན་ན </w:t>
      </w:r>
      <w:r>
        <w:t>?</w:t>
      </w:r>
    </w:p>
    <w:p w14:paraId="72118DEC" w14:textId="77777777" w:rsidR="00A536DF" w:rsidRDefault="00A536DF" w:rsidP="00A536DF">
      <w:pPr>
        <w:spacing w:after="0"/>
      </w:pPr>
      <w:r>
        <w:rPr>
          <w:rFonts w:cs="Microsoft Himalaya"/>
          <w:cs/>
          <w:lang w:bidi="bo-CN"/>
        </w:rPr>
        <w:t xml:space="preserve"> མ་ ཤེས ། </w:t>
      </w:r>
      <w:r>
        <w:t xml:space="preserve"># </w:t>
      </w:r>
      <w:r>
        <w:rPr>
          <w:rFonts w:cs="Microsoft Himalaya"/>
          <w:cs/>
          <w:lang w:bidi="bo-CN"/>
        </w:rPr>
        <w:t>ཡངན་ རོགས་ གཞན་ ཁར་ འགྱོ་ དོ་ འོང་ །</w:t>
      </w:r>
    </w:p>
    <w:p w14:paraId="267E8747" w14:textId="77777777" w:rsidR="00A536DF" w:rsidRDefault="00A536DF" w:rsidP="00A536DF">
      <w:pPr>
        <w:spacing w:after="0"/>
      </w:pPr>
      <w:r>
        <w:rPr>
          <w:rFonts w:cs="Microsoft Himalaya"/>
          <w:cs/>
          <w:lang w:bidi="bo-CN"/>
        </w:rPr>
        <w:t xml:space="preserve"> སྐུ་གཟུགས་བཟང་པོ །</w:t>
      </w:r>
    </w:p>
    <w:p w14:paraId="5F188209" w14:textId="77777777" w:rsidR="00A536DF" w:rsidRDefault="00A536DF" w:rsidP="00A536DF">
      <w:pPr>
        <w:spacing w:after="0"/>
      </w:pPr>
      <w:r>
        <w:rPr>
          <w:rFonts w:cs="Microsoft Himalaya"/>
          <w:cs/>
          <w:lang w:bidi="bo-CN"/>
        </w:rPr>
        <w:t xml:space="preserve"> སྦྱིན་བདག་ ནཱ་ བྱོན་འོངས་ ནུག</w:t>
      </w:r>
    </w:p>
    <w:p w14:paraId="4A418BE7" w14:textId="77777777" w:rsidR="00A536DF" w:rsidRDefault="00A536DF" w:rsidP="00A536DF">
      <w:pPr>
        <w:spacing w:after="0"/>
      </w:pPr>
      <w:r>
        <w:rPr>
          <w:rFonts w:cs="Microsoft Himalaya"/>
          <w:cs/>
          <w:lang w:bidi="bo-CN"/>
        </w:rPr>
        <w:t xml:space="preserve"> བྱོན་ བྱོན་ ནང་ ན །</w:t>
      </w:r>
    </w:p>
    <w:p w14:paraId="4FA107B1" w14:textId="77777777" w:rsidR="00A536DF" w:rsidRDefault="00A536DF" w:rsidP="00A536DF">
      <w:pPr>
        <w:spacing w:after="0"/>
      </w:pPr>
      <w:r>
        <w:rPr>
          <w:rFonts w:cs="Microsoft Himalaya"/>
          <w:cs/>
          <w:lang w:bidi="bo-CN"/>
        </w:rPr>
        <w:t xml:space="preserve"> ཤོག་ དབའི །</w:t>
      </w:r>
    </w:p>
    <w:p w14:paraId="6FB0E4EB" w14:textId="77777777" w:rsidR="00A536DF" w:rsidRDefault="00A536DF" w:rsidP="00A536DF">
      <w:pPr>
        <w:spacing w:after="0"/>
      </w:pPr>
      <w:r>
        <w:rPr>
          <w:rFonts w:cs="Microsoft Himalaya"/>
          <w:cs/>
          <w:lang w:bidi="bo-CN"/>
        </w:rPr>
        <w:t xml:space="preserve"> ང་ ཁྱོད་ དང་ ཁ་ ཅིག་ སླབ་ ནི་ སྦེ་ ཨིན །</w:t>
      </w:r>
    </w:p>
    <w:p w14:paraId="704B007B" w14:textId="77777777" w:rsidR="00A536DF" w:rsidRDefault="00A536DF" w:rsidP="00A536DF">
      <w:pPr>
        <w:spacing w:after="0"/>
      </w:pPr>
      <w:r>
        <w:rPr>
          <w:rFonts w:cs="Microsoft Himalaya"/>
          <w:cs/>
          <w:lang w:bidi="bo-CN"/>
        </w:rPr>
        <w:t xml:space="preserve"> ཨིན་ན་ </w:t>
      </w:r>
      <w:r>
        <w:t xml:space="preserve"># </w:t>
      </w:r>
      <w:r>
        <w:rPr>
          <w:rFonts w:cs="Microsoft Himalaya"/>
          <w:cs/>
          <w:lang w:bidi="bo-CN"/>
        </w:rPr>
        <w:t>ཡ་ ཡ་ འཐོན་འོང་ །</w:t>
      </w:r>
    </w:p>
    <w:p w14:paraId="085E6B4B"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སྦྱིན་བདག་ ག་དེ་ཅིག་ སྦེ་ བྱོན་ ཡི་ ལགས </w:t>
      </w:r>
      <w:r>
        <w:t>?</w:t>
      </w:r>
    </w:p>
    <w:p w14:paraId="2946D26C"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ག་དེ་སྦེ་ སླབནི་ ན་ ཡང་ མ་ ཤེས །</w:t>
      </w:r>
    </w:p>
    <w:p w14:paraId="1D03393A"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ང་ ནཱ་ ཨམ་ གི་ ཚམོ་ འདི་ </w:t>
      </w:r>
      <w:r>
        <w:t xml:space="preserve"># </w:t>
      </w:r>
      <w:r>
        <w:rPr>
          <w:rFonts w:cs="Microsoft Himalaya"/>
          <w:cs/>
          <w:lang w:bidi="bo-CN"/>
        </w:rPr>
        <w:t>འཕྱད་ པར་ འོངས་འོངསམ་ ཨིན །</w:t>
      </w:r>
    </w:p>
    <w:p w14:paraId="1FB71E32"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ལགས་སོ ། </w:t>
      </w:r>
      <w:r>
        <w:t xml:space="preserve"># </w:t>
      </w:r>
      <w:r>
        <w:rPr>
          <w:rFonts w:cs="Microsoft Himalaya"/>
          <w:cs/>
          <w:lang w:bidi="bo-CN"/>
        </w:rPr>
        <w:t xml:space="preserve">མནྜལ་ </w:t>
      </w:r>
      <w:r>
        <w:t xml:space="preserve"># </w:t>
      </w:r>
      <w:r>
        <w:rPr>
          <w:rFonts w:cs="Microsoft Himalaya"/>
          <w:cs/>
          <w:lang w:bidi="bo-CN"/>
        </w:rPr>
        <w:t xml:space="preserve">ནཱ ། </w:t>
      </w:r>
      <w:r>
        <w:t xml:space="preserve"># </w:t>
      </w:r>
      <w:r>
        <w:rPr>
          <w:rFonts w:cs="Microsoft Himalaya"/>
          <w:cs/>
          <w:lang w:bidi="bo-CN"/>
        </w:rPr>
        <w:t xml:space="preserve">ཨེང་ </w:t>
      </w:r>
      <w:r>
        <w:t xml:space="preserve"># </w:t>
      </w:r>
      <w:r>
        <w:rPr>
          <w:rFonts w:cs="Microsoft Himalaya"/>
          <w:cs/>
          <w:lang w:bidi="bo-CN"/>
        </w:rPr>
        <w:t>མོ་ར་ འོང་ དེས་ རོགས །</w:t>
      </w:r>
    </w:p>
    <w:p w14:paraId="4F0E1983" w14:textId="77777777" w:rsidR="00A536DF" w:rsidRDefault="00A536DF" w:rsidP="00A536DF">
      <w:pPr>
        <w:spacing w:after="0"/>
      </w:pPr>
      <w:r>
        <w:rPr>
          <w:rFonts w:cs="Microsoft Himalaya"/>
          <w:cs/>
          <w:lang w:bidi="bo-CN"/>
        </w:rPr>
        <w:t xml:space="preserve"> ཨ་ནཱ་ </w:t>
      </w:r>
      <w:r>
        <w:t xml:space="preserve"># </w:t>
      </w:r>
      <w:r>
        <w:rPr>
          <w:rFonts w:cs="Microsoft Himalaya"/>
          <w:cs/>
          <w:lang w:bidi="bo-CN"/>
        </w:rPr>
        <w:t xml:space="preserve">ང་བཅས་ ཀྱི་ སྦྱིན་བདག་ </w:t>
      </w:r>
      <w:r>
        <w:t xml:space="preserve"># </w:t>
      </w:r>
      <w:r>
        <w:rPr>
          <w:rFonts w:cs="Microsoft Himalaya"/>
          <w:cs/>
          <w:lang w:bidi="bo-CN"/>
        </w:rPr>
        <w:t>ཁྱོད་ དང་ འཕྱད་ པར་ ཨིན་ ལོ །</w:t>
      </w:r>
    </w:p>
    <w:p w14:paraId="6AF59D04" w14:textId="77777777" w:rsidR="00A536DF" w:rsidRDefault="00A536DF" w:rsidP="00A536DF">
      <w:pPr>
        <w:spacing w:after="0"/>
      </w:pPr>
      <w:r>
        <w:rPr>
          <w:rFonts w:cs="Microsoft Himalaya"/>
          <w:cs/>
          <w:lang w:bidi="bo-CN"/>
        </w:rPr>
        <w:t xml:space="preserve"> ཡ་ ཁྱེད་ར་ གཉིས་ བློ་སླབ་ ཤིག</w:t>
      </w:r>
    </w:p>
    <w:p w14:paraId="6B9587E7" w14:textId="77777777" w:rsidR="00A536DF" w:rsidRDefault="00A536DF" w:rsidP="00A536DF">
      <w:pPr>
        <w:spacing w:after="0"/>
      </w:pPr>
      <w:r>
        <w:rPr>
          <w:rFonts w:cs="Microsoft Himalaya"/>
          <w:cs/>
          <w:lang w:bidi="bo-CN"/>
        </w:rPr>
        <w:t xml:space="preserve"> ང་ ཇ་ ཅིག་ འབག་འོང་ གེ །</w:t>
      </w:r>
    </w:p>
    <w:p w14:paraId="628BA705" w14:textId="77777777" w:rsidR="00A536DF" w:rsidRDefault="00A536DF" w:rsidP="00A536DF">
      <w:pPr>
        <w:spacing w:after="0"/>
      </w:pPr>
      <w:r>
        <w:rPr>
          <w:rFonts w:cs="Microsoft Himalaya"/>
          <w:cs/>
          <w:lang w:bidi="bo-CN"/>
        </w:rPr>
        <w:t xml:space="preserve"> མནྜལ་ ཟེརཝ་ མས་ པ་ སྟེ་ སྨོ་ </w:t>
      </w:r>
      <w:r>
        <w:t xml:space="preserve"># </w:t>
      </w:r>
      <w:r>
        <w:rPr>
          <w:rFonts w:cs="Microsoft Himalaya"/>
          <w:cs/>
          <w:lang w:bidi="bo-CN"/>
        </w:rPr>
        <w:t>ཁྱོད་ ཀྱི་ མིང་ །</w:t>
      </w:r>
    </w:p>
    <w:p w14:paraId="22935FA2"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ཨ་ནཱ་ ཁྱོད་ ལུ་ སྒོང་རྡོག་ ཅིག་ འབག་འོངས་ ཡི །</w:t>
      </w:r>
    </w:p>
    <w:p w14:paraId="0AC88426" w14:textId="77777777" w:rsidR="00A536DF" w:rsidRDefault="00A536DF" w:rsidP="00A536DF">
      <w:pPr>
        <w:spacing w:after="0"/>
      </w:pPr>
      <w:r>
        <w:rPr>
          <w:rFonts w:cs="Microsoft Himalaya"/>
          <w:cs/>
          <w:lang w:bidi="bo-CN"/>
        </w:rPr>
        <w:t xml:space="preserve"> བཀྲིན་ཆེ་ བསྟན་འཛིན །</w:t>
      </w:r>
    </w:p>
    <w:p w14:paraId="4982656B" w14:textId="77777777" w:rsidR="00A536DF" w:rsidRDefault="00A536DF" w:rsidP="00A536DF">
      <w:pPr>
        <w:spacing w:after="0"/>
      </w:pPr>
      <w:r>
        <w:rPr>
          <w:rFonts w:cs="Microsoft Himalaya"/>
          <w:cs/>
          <w:lang w:bidi="bo-CN"/>
        </w:rPr>
        <w:t xml:space="preserve"> དེ་སྦེ་ ག་ཅི་སྦེ་ འབག་ འོངསམ་ སྟེ །</w:t>
      </w:r>
    </w:p>
    <w:p w14:paraId="2A799BE1" w14:textId="77777777" w:rsidR="00A536DF" w:rsidRDefault="00A536DF" w:rsidP="00A536DF">
      <w:pPr>
        <w:spacing w:after="0"/>
      </w:pPr>
      <w:r>
        <w:rPr>
          <w:rFonts w:cs="Microsoft Himalaya"/>
          <w:cs/>
          <w:lang w:bidi="bo-CN"/>
        </w:rPr>
        <w:t xml:space="preserve"> ཁྱོད་ སྒོང་རྡོག་ གི་ ཚོདམ་ དགའཝ་ འོང་ ཟེར་ མནོ་ འབག་འོངས་ ཡི །</w:t>
      </w:r>
    </w:p>
    <w:p w14:paraId="165DD0B2"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བཀྲིན་ཆེ་ དབའི །</w:t>
      </w:r>
    </w:p>
    <w:p w14:paraId="281BFADB" w14:textId="77777777" w:rsidR="00A536DF" w:rsidRDefault="00A536DF" w:rsidP="00A536DF">
      <w:pPr>
        <w:spacing w:after="0"/>
      </w:pPr>
      <w:r>
        <w:rPr>
          <w:rFonts w:cs="Microsoft Himalaya"/>
          <w:cs/>
          <w:lang w:bidi="bo-CN"/>
        </w:rPr>
        <w:t xml:space="preserve"> ང་ གིས་ ནི་ </w:t>
      </w:r>
      <w:r>
        <w:t xml:space="preserve"># </w:t>
      </w:r>
      <w:r>
        <w:rPr>
          <w:rFonts w:cs="Microsoft Himalaya"/>
          <w:cs/>
          <w:lang w:bidi="bo-CN"/>
        </w:rPr>
        <w:t>ཁྱོད་ ལུ་ ག་ནི་ཡང་ འབག་ མ་ འོངས །</w:t>
      </w:r>
    </w:p>
    <w:p w14:paraId="54737441"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 xml:space="preserve">འབག་འོང་ པར་ </w:t>
      </w:r>
      <w:r>
        <w:t xml:space="preserve"># </w:t>
      </w:r>
      <w:r>
        <w:rPr>
          <w:rFonts w:cs="Microsoft Himalaya"/>
          <w:cs/>
          <w:lang w:bidi="bo-CN"/>
        </w:rPr>
        <w:t xml:space="preserve">ང་བཅས་ གཉིས་ ད་རེས་ ཚུན་ཚོད་ ངོ་ ར་ མི་ ཤེས་ པ་ སྟེ </w:t>
      </w:r>
      <w:r>
        <w:t>?</w:t>
      </w:r>
    </w:p>
    <w:p w14:paraId="6C3FD380" w14:textId="77777777" w:rsidR="00A536DF" w:rsidRDefault="00A536DF" w:rsidP="00A536DF">
      <w:pPr>
        <w:spacing w:after="0"/>
      </w:pPr>
      <w:r>
        <w:rPr>
          <w:rFonts w:cs="Microsoft Himalaya"/>
          <w:cs/>
          <w:lang w:bidi="bo-CN"/>
        </w:rPr>
        <w:t xml:space="preserve"> ཧེ་ ཧེ ། </w:t>
      </w:r>
      <w:r>
        <w:t xml:space="preserve"># </w:t>
      </w:r>
      <w:r>
        <w:rPr>
          <w:rFonts w:cs="Microsoft Himalaya"/>
          <w:cs/>
          <w:lang w:bidi="bo-CN"/>
        </w:rPr>
        <w:t xml:space="preserve">ཨིན་ སྟེ་ སྨོ </w:t>
      </w:r>
      <w:r>
        <w:t>?</w:t>
      </w:r>
    </w:p>
    <w:p w14:paraId="67A1D94C" w14:textId="77777777" w:rsidR="00A536DF" w:rsidRDefault="00A536DF" w:rsidP="00A536DF">
      <w:pPr>
        <w:spacing w:after="0"/>
      </w:pPr>
      <w:r>
        <w:rPr>
          <w:rFonts w:cs="Microsoft Himalaya"/>
          <w:cs/>
          <w:lang w:bidi="bo-CN"/>
        </w:rPr>
        <w:t xml:space="preserve"> ང་ ང་ ཧེ ། </w:t>
      </w:r>
      <w:r>
        <w:t xml:space="preserve"># </w:t>
      </w:r>
      <w:r>
        <w:rPr>
          <w:rFonts w:cs="Microsoft Himalaya"/>
          <w:cs/>
          <w:lang w:bidi="bo-CN"/>
        </w:rPr>
        <w:t>ཧུ །</w:t>
      </w:r>
    </w:p>
    <w:p w14:paraId="471A25EE"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ཁྱོད་ ཀྱིས་ མནོ་ དོ་ འོང་ །</w:t>
      </w:r>
    </w:p>
    <w:p w14:paraId="512DF5D3" w14:textId="77777777" w:rsidR="00A536DF" w:rsidRDefault="00A536DF" w:rsidP="00A536DF">
      <w:pPr>
        <w:spacing w:after="0"/>
      </w:pPr>
      <w:r>
        <w:rPr>
          <w:rFonts w:cs="Microsoft Himalaya"/>
          <w:cs/>
          <w:lang w:bidi="bo-CN"/>
        </w:rPr>
        <w:t xml:space="preserve"> ངོ་ ཡང་ ལེགས་ཤོམ་ སྦེ་ མ་ ཤེས་ མི་ </w:t>
      </w:r>
      <w:r>
        <w:t xml:space="preserve"># </w:t>
      </w:r>
      <w:r>
        <w:rPr>
          <w:rFonts w:cs="Microsoft Himalaya"/>
          <w:cs/>
          <w:lang w:bidi="bo-CN"/>
        </w:rPr>
        <w:t>མི་ གཅིག་ གིས་ ཁྱོསམ་ དེ་སྦེ་ ག་ཅི་སྦེ་ འབག་འོངསམ་ ཨིན་ན་ ཟེར །</w:t>
      </w:r>
    </w:p>
    <w:p w14:paraId="6B3C7BBD" w14:textId="77777777" w:rsidR="00A536DF" w:rsidRDefault="00A536DF" w:rsidP="00A536DF">
      <w:pPr>
        <w:spacing w:after="0"/>
      </w:pPr>
      <w:r>
        <w:rPr>
          <w:rFonts w:cs="Microsoft Himalaya"/>
          <w:cs/>
          <w:lang w:bidi="bo-CN"/>
        </w:rPr>
        <w:t xml:space="preserve"> འོང་ དགོ་ པའི་ དོན་དག་ ངོ་མ་ འདི་ ར་ </w:t>
      </w:r>
      <w:r>
        <w:t xml:space="preserve"># </w:t>
      </w:r>
      <w:r>
        <w:rPr>
          <w:rFonts w:cs="Microsoft Himalaya"/>
          <w:cs/>
          <w:lang w:bidi="bo-CN"/>
        </w:rPr>
        <w:t>ཁྱོད་ མཐོང་ པའི་ ཚེ་ ལས་ འགོ་བཟུང་ ང་ །</w:t>
      </w:r>
    </w:p>
    <w:p w14:paraId="0A63E492"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ཁྱོད་ ངེའི་ སེམས་ ཁ་ ལུ་ </w:t>
      </w:r>
      <w:r>
        <w:t xml:space="preserve"># </w:t>
      </w:r>
      <w:r>
        <w:rPr>
          <w:rFonts w:cs="Microsoft Himalaya"/>
          <w:cs/>
          <w:lang w:bidi="bo-CN"/>
        </w:rPr>
        <w:t>མ་འདྲཝ་ ཅིག་ སྦེ་ ར་ ཚོར་ ཡི །</w:t>
      </w:r>
    </w:p>
    <w:p w14:paraId="35445F86" w14:textId="77777777" w:rsidR="00A536DF" w:rsidRDefault="00A536DF" w:rsidP="00A536DF">
      <w:pPr>
        <w:spacing w:after="0"/>
      </w:pPr>
      <w:r>
        <w:rPr>
          <w:rFonts w:cs="Microsoft Himalaya"/>
          <w:cs/>
          <w:lang w:bidi="bo-CN"/>
        </w:rPr>
        <w:t xml:space="preserve"> ཁྱོད་ ང་ དང་ གཉེན་རྐྱབ་ གེ་ ཟེར་ སླབ་ པར་ འོངས་འོངསམ་ ཨིན ། </w:t>
      </w:r>
      <w:r>
        <w:t xml:space="preserve"># </w:t>
      </w:r>
      <w:r>
        <w:rPr>
          <w:rFonts w:cs="Microsoft Himalaya"/>
          <w:cs/>
          <w:lang w:bidi="bo-CN"/>
        </w:rPr>
        <w:t>ཧ་ ཧ་ ཧ །</w:t>
      </w:r>
    </w:p>
    <w:p w14:paraId="1B117126" w14:textId="77777777" w:rsidR="00A536DF" w:rsidRDefault="00A536DF" w:rsidP="00A536DF">
      <w:pPr>
        <w:spacing w:after="0"/>
      </w:pPr>
      <w:r>
        <w:rPr>
          <w:rFonts w:cs="Microsoft Himalaya"/>
          <w:cs/>
          <w:lang w:bidi="bo-CN"/>
        </w:rPr>
        <w:t xml:space="preserve"> ང་ གིས་ </w:t>
      </w:r>
      <w:r>
        <w:t xml:space="preserve"># </w:t>
      </w:r>
      <w:r>
        <w:rPr>
          <w:rFonts w:cs="Microsoft Himalaya"/>
          <w:cs/>
          <w:lang w:bidi="bo-CN"/>
        </w:rPr>
        <w:t xml:space="preserve">ད་རེས་ ཚུན་ཚོད་ </w:t>
      </w:r>
      <w:r>
        <w:t xml:space="preserve"># </w:t>
      </w:r>
      <w:r>
        <w:rPr>
          <w:rFonts w:cs="Microsoft Himalaya"/>
          <w:cs/>
          <w:lang w:bidi="bo-CN"/>
        </w:rPr>
        <w:t>བུམོ་ ག་ ལུ་ ཡང་ གཉེན་རྐྱབ་ གེ་ ཟེར་ མ་ སླབ །</w:t>
      </w:r>
    </w:p>
    <w:p w14:paraId="072E6DA3" w14:textId="77777777" w:rsidR="00A536DF" w:rsidRDefault="00A536DF" w:rsidP="00A536DF">
      <w:pPr>
        <w:spacing w:after="0"/>
      </w:pPr>
      <w:r>
        <w:rPr>
          <w:rFonts w:cs="Microsoft Himalaya"/>
          <w:cs/>
          <w:lang w:bidi="bo-CN"/>
        </w:rPr>
        <w:t xml:space="preserve"> འགོ་ དང་པ་ ད་རེས་ ཁྱོད་ ལུ་ སླབ་ ཨིན །</w:t>
      </w:r>
    </w:p>
    <w:p w14:paraId="1B30CDD9"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ཨིན་ན </w:t>
      </w:r>
      <w:r>
        <w:t>?</w:t>
      </w:r>
    </w:p>
    <w:p w14:paraId="3A55CA2F" w14:textId="77777777" w:rsidR="00A536DF" w:rsidRDefault="00A536DF" w:rsidP="00A536DF">
      <w:pPr>
        <w:spacing w:after="0"/>
      </w:pPr>
      <w:r>
        <w:rPr>
          <w:rFonts w:cs="Microsoft Himalaya"/>
          <w:cs/>
          <w:lang w:bidi="bo-CN"/>
        </w:rPr>
        <w:t xml:space="preserve"> ང་ ལུ་ ཡང་ </w:t>
      </w:r>
      <w:r>
        <w:t xml:space="preserve"># </w:t>
      </w:r>
      <w:r>
        <w:rPr>
          <w:rFonts w:cs="Microsoft Himalaya"/>
          <w:cs/>
          <w:lang w:bidi="bo-CN"/>
        </w:rPr>
        <w:t xml:space="preserve">ད་རེས་ ཚུན་ཚོད་ གཉེན་རྐྱབ་ གེ་ ཟེར་ སླབ་ མི་ ག་ཡང་ མ་ ཐོན་ </w:t>
      </w:r>
      <w:r>
        <w:t xml:space="preserve"># </w:t>
      </w:r>
      <w:r>
        <w:rPr>
          <w:rFonts w:cs="Microsoft Himalaya"/>
          <w:cs/>
          <w:lang w:bidi="bo-CN"/>
        </w:rPr>
        <w:t>ཧི་ ཧི་ ཧི །</w:t>
      </w:r>
    </w:p>
    <w:p w14:paraId="083A4A70" w14:textId="77777777" w:rsidR="00A536DF" w:rsidRDefault="00A536DF" w:rsidP="00A536DF">
      <w:pPr>
        <w:spacing w:after="0"/>
      </w:pPr>
      <w:r>
        <w:rPr>
          <w:rFonts w:cs="Microsoft Himalaya"/>
          <w:cs/>
          <w:lang w:bidi="bo-CN"/>
        </w:rPr>
        <w:t xml:space="preserve"> ཧེ ། </w:t>
      </w:r>
      <w:r>
        <w:t xml:space="preserve"># </w:t>
      </w:r>
      <w:r>
        <w:rPr>
          <w:rFonts w:cs="Microsoft Himalaya"/>
          <w:cs/>
          <w:lang w:bidi="bo-CN"/>
        </w:rPr>
        <w:t xml:space="preserve">སྟེ་ </w:t>
      </w:r>
      <w:r>
        <w:t xml:space="preserve"># </w:t>
      </w:r>
      <w:r>
        <w:rPr>
          <w:rFonts w:cs="Microsoft Himalaya"/>
          <w:cs/>
          <w:lang w:bidi="bo-CN"/>
        </w:rPr>
        <w:t xml:space="preserve">ང་ དང་ ཆ་ གཉེན་རྐྱབ་ ནི་ ན </w:t>
      </w:r>
      <w:r>
        <w:t>?</w:t>
      </w:r>
    </w:p>
    <w:p w14:paraId="3F466A9A" w14:textId="77777777" w:rsidR="00A536DF" w:rsidRDefault="00A536DF" w:rsidP="00A536DF">
      <w:pPr>
        <w:spacing w:after="0"/>
      </w:pPr>
      <w:r>
        <w:rPr>
          <w:rFonts w:cs="Microsoft Himalaya"/>
          <w:cs/>
          <w:lang w:bidi="bo-CN"/>
        </w:rPr>
        <w:t xml:space="preserve"> སྦྱིན་བདག་ བསྟན་འཛིན །</w:t>
      </w:r>
    </w:p>
    <w:p w14:paraId="0B746D77"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ང་ ཁྱོད་ དང་ བློ་སླབ་ མི་ ཚུགས་ པས་ </w:t>
      </w:r>
      <w:r>
        <w:t xml:space="preserve"># </w:t>
      </w:r>
      <w:r>
        <w:rPr>
          <w:rFonts w:cs="Microsoft Himalaya"/>
          <w:cs/>
          <w:lang w:bidi="bo-CN"/>
        </w:rPr>
        <w:t>ཧི་ ཧི་ ཧི །</w:t>
      </w:r>
    </w:p>
    <w:p w14:paraId="0C9827B4"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 </w:t>
      </w:r>
      <w:r>
        <w:t xml:space="preserve"># </w:t>
      </w:r>
      <w:r>
        <w:rPr>
          <w:rFonts w:cs="Microsoft Himalaya"/>
          <w:cs/>
          <w:lang w:bidi="bo-CN"/>
        </w:rPr>
        <w:t xml:space="preserve">མི་ གཞན་ ཅིག་ ཡོདཔ་ ཨིན་ན </w:t>
      </w:r>
      <w:r>
        <w:t>?</w:t>
      </w:r>
    </w:p>
    <w:p w14:paraId="4437E414"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མེད་ མེད །</w:t>
      </w:r>
    </w:p>
    <w:p w14:paraId="2F35BC3E" w14:textId="77777777" w:rsidR="00A536DF" w:rsidRDefault="00A536DF" w:rsidP="00A536DF">
      <w:pPr>
        <w:spacing w:after="0"/>
      </w:pPr>
      <w:r>
        <w:rPr>
          <w:rFonts w:cs="Microsoft Himalaya"/>
          <w:cs/>
          <w:lang w:bidi="bo-CN"/>
        </w:rPr>
        <w:t xml:space="preserve"> ཧི་ ཧི ། </w:t>
      </w:r>
      <w:r>
        <w:t xml:space="preserve"># </w:t>
      </w:r>
      <w:r>
        <w:rPr>
          <w:rFonts w:cs="Microsoft Himalaya"/>
          <w:cs/>
          <w:lang w:bidi="bo-CN"/>
        </w:rPr>
        <w:t xml:space="preserve">ད་རུང་ མེད་ ཟེརཝ་ ད་ </w:t>
      </w:r>
      <w:r>
        <w:t xml:space="preserve"># </w:t>
      </w:r>
      <w:r>
        <w:rPr>
          <w:rFonts w:cs="Microsoft Himalaya"/>
          <w:cs/>
          <w:lang w:bidi="bo-CN"/>
        </w:rPr>
        <w:t>ང་ ཁྱོད་ དང་ གཉེན་རྐྱབ་ ནི་ ཨིན་ ཟེརཝ་ མེན་ སྨ་རེ །</w:t>
      </w:r>
    </w:p>
    <w:p w14:paraId="3B835C5B" w14:textId="77777777" w:rsidR="00A536DF" w:rsidRDefault="00A536DF" w:rsidP="00A536DF">
      <w:pPr>
        <w:spacing w:after="0"/>
      </w:pPr>
      <w:r>
        <w:rPr>
          <w:rFonts w:cs="Microsoft Himalaya"/>
          <w:cs/>
          <w:lang w:bidi="bo-CN"/>
        </w:rPr>
        <w:t xml:space="preserve"> ཧུ ། </w:t>
      </w:r>
      <w:r>
        <w:t xml:space="preserve"># </w:t>
      </w:r>
      <w:r>
        <w:rPr>
          <w:rFonts w:cs="Microsoft Himalaya"/>
          <w:cs/>
          <w:lang w:bidi="bo-CN"/>
        </w:rPr>
        <w:t xml:space="preserve">ལགས་སོ་ དེསན་ </w:t>
      </w:r>
      <w:r>
        <w:t xml:space="preserve"># </w:t>
      </w:r>
      <w:r>
        <w:rPr>
          <w:rFonts w:cs="Microsoft Himalaya"/>
          <w:cs/>
          <w:lang w:bidi="bo-CN"/>
        </w:rPr>
        <w:t>ང་ ཡར་སོང་ ནི །</w:t>
      </w:r>
    </w:p>
    <w:p w14:paraId="397AF3FD" w14:textId="77777777" w:rsidR="00A536DF" w:rsidRDefault="00A536DF" w:rsidP="00A536DF">
      <w:pPr>
        <w:spacing w:after="0"/>
      </w:pPr>
      <w:r>
        <w:rPr>
          <w:rFonts w:cs="Microsoft Himalaya"/>
          <w:cs/>
          <w:lang w:bidi="bo-CN"/>
        </w:rPr>
        <w:lastRenderedPageBreak/>
        <w:t xml:space="preserve"> ཁྱོད་ ཀྱིས་ ང་ </w:t>
      </w:r>
      <w:r>
        <w:t xml:space="preserve"># </w:t>
      </w:r>
      <w:r>
        <w:rPr>
          <w:rFonts w:cs="Microsoft Himalaya"/>
          <w:cs/>
          <w:lang w:bidi="bo-CN"/>
        </w:rPr>
        <w:t>གནམ་མེད་ས་མེད་ ངོ་ཚ་ བཅུགཔ་ མས །</w:t>
      </w:r>
    </w:p>
    <w:p w14:paraId="3CEEFE16" w14:textId="77777777" w:rsidR="00A536DF" w:rsidRDefault="00A536DF" w:rsidP="00A536DF">
      <w:pPr>
        <w:spacing w:after="0"/>
      </w:pPr>
      <w:r>
        <w:rPr>
          <w:rFonts w:cs="Microsoft Himalaya"/>
          <w:cs/>
          <w:lang w:bidi="bo-CN"/>
        </w:rPr>
        <w:t xml:space="preserve"> བློ་ ཡང་ ལེགས་ཤོམ་ སྦེ་ སླབ་ མི་ བཏུབ་ པས །</w:t>
      </w:r>
    </w:p>
    <w:p w14:paraId="37966F47" w14:textId="77777777" w:rsidR="00A536DF" w:rsidRDefault="00A536DF" w:rsidP="00A536DF">
      <w:pPr>
        <w:spacing w:after="0"/>
      </w:pPr>
      <w:r>
        <w:rPr>
          <w:rFonts w:cs="Microsoft Himalaya"/>
          <w:cs/>
          <w:lang w:bidi="bo-CN"/>
        </w:rPr>
        <w:t xml:space="preserve"> སྡོད་ སྡོད་ དབའི ། </w:t>
      </w:r>
      <w:r>
        <w:t xml:space="preserve"># </w:t>
      </w:r>
      <w:r>
        <w:rPr>
          <w:rFonts w:cs="Microsoft Himalaya"/>
          <w:cs/>
          <w:lang w:bidi="bo-CN"/>
        </w:rPr>
        <w:t>ཧི་ ཧི་ ཧི །</w:t>
      </w:r>
    </w:p>
    <w:p w14:paraId="2137D61B"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ད་ ག་ཏེ་ ཡར་ སོ་ ཡི །</w:t>
      </w:r>
    </w:p>
    <w:p w14:paraId="761D7F14" w14:textId="77777777" w:rsidR="00A536DF" w:rsidRDefault="00A536DF" w:rsidP="00A536DF">
      <w:pPr>
        <w:spacing w:after="0"/>
      </w:pPr>
      <w:r>
        <w:rPr>
          <w:rFonts w:cs="Microsoft Himalaya"/>
          <w:cs/>
          <w:lang w:bidi="bo-CN"/>
        </w:rPr>
        <w:t xml:space="preserve"> ནེ་ཚུན་ཚོད་ </w:t>
      </w:r>
      <w:r>
        <w:t xml:space="preserve"># </w:t>
      </w:r>
      <w:r>
        <w:rPr>
          <w:rFonts w:cs="Microsoft Himalaya"/>
          <w:cs/>
          <w:lang w:bidi="bo-CN"/>
        </w:rPr>
        <w:t>ག་ཅི་སྦེ་ བགའཝ་ མནྜལ །</w:t>
      </w:r>
    </w:p>
    <w:p w14:paraId="64A12816" w14:textId="77777777" w:rsidR="00A536DF" w:rsidRDefault="00A536DF" w:rsidP="00A536DF">
      <w:pPr>
        <w:spacing w:after="0"/>
      </w:pPr>
      <w:r>
        <w:rPr>
          <w:rFonts w:cs="Microsoft Himalaya"/>
          <w:cs/>
          <w:lang w:bidi="bo-CN"/>
        </w:rPr>
        <w:t xml:space="preserve"> བསྟན་འཛིན ། </w:t>
      </w:r>
      <w:r>
        <w:t xml:space="preserve"># </w:t>
      </w:r>
      <w:r>
        <w:rPr>
          <w:rFonts w:cs="Microsoft Himalaya"/>
          <w:cs/>
          <w:lang w:bidi="bo-CN"/>
        </w:rPr>
        <w:t xml:space="preserve">སྦྱིན་བདག་ བསྟན་འཛིན་ </w:t>
      </w:r>
      <w:r>
        <w:t xml:space="preserve"># </w:t>
      </w:r>
      <w:r>
        <w:rPr>
          <w:rFonts w:cs="Microsoft Himalaya"/>
          <w:cs/>
          <w:lang w:bidi="bo-CN"/>
        </w:rPr>
        <w:t>ཨ་ཙི་ སྒུགས་ མས །</w:t>
      </w:r>
    </w:p>
    <w:p w14:paraId="158BBDB8" w14:textId="77777777" w:rsidR="00A536DF" w:rsidRDefault="00A536DF" w:rsidP="00A536DF">
      <w:pPr>
        <w:spacing w:after="0"/>
      </w:pPr>
      <w:r>
        <w:rPr>
          <w:rFonts w:cs="Microsoft Himalaya"/>
          <w:cs/>
          <w:lang w:bidi="bo-CN"/>
        </w:rPr>
        <w:t xml:space="preserve"> ཁྱོད་ ཙིགཔ་ཟ་ ཡི་ སྦོ </w:t>
      </w:r>
      <w:r>
        <w:t>?</w:t>
      </w:r>
    </w:p>
    <w:p w14:paraId="2CF9FAA3" w14:textId="77777777" w:rsidR="00A536DF" w:rsidRDefault="00A536DF" w:rsidP="00A536DF">
      <w:pPr>
        <w:spacing w:after="0"/>
      </w:pPr>
      <w:r>
        <w:rPr>
          <w:rFonts w:cs="Microsoft Himalaya"/>
          <w:cs/>
          <w:lang w:bidi="bo-CN"/>
        </w:rPr>
        <w:t xml:space="preserve"> ང་ གིས་ ཁྱོད་ ལུ་ གཉེན་རྐྱབ་ གེ་ ཟེར་ ཡང་ མ་ སླབ ། </w:t>
      </w:r>
      <w:r>
        <w:t xml:space="preserve"># </w:t>
      </w:r>
      <w:r>
        <w:rPr>
          <w:rFonts w:cs="Microsoft Himalaya"/>
          <w:cs/>
          <w:lang w:bidi="bo-CN"/>
        </w:rPr>
        <w:t>མི་ རྐྱབ་ ཟེར་ ཡང་ མ་ སླབ་ པ་ སྟེ །</w:t>
      </w:r>
    </w:p>
    <w:p w14:paraId="0D10FAF0" w14:textId="77777777" w:rsidR="00A536DF" w:rsidRDefault="00A536DF" w:rsidP="00A536DF">
      <w:pPr>
        <w:spacing w:after="0"/>
      </w:pPr>
      <w:r>
        <w:rPr>
          <w:rFonts w:cs="Microsoft Himalaya"/>
          <w:cs/>
          <w:lang w:bidi="bo-CN"/>
        </w:rPr>
        <w:t xml:space="preserve"> ང་ གཉེན་རྐྱབ་ ནི་ གི་ སྐོར་ལས་ </w:t>
      </w:r>
      <w:r>
        <w:t xml:space="preserve"># </w:t>
      </w:r>
      <w:r>
        <w:rPr>
          <w:rFonts w:cs="Microsoft Himalaya"/>
          <w:cs/>
          <w:lang w:bidi="bo-CN"/>
        </w:rPr>
        <w:t xml:space="preserve">ད་ལྟོ་ ཚུན་ཚོད་ </w:t>
      </w:r>
      <w:r>
        <w:t xml:space="preserve"># </w:t>
      </w:r>
      <w:r>
        <w:rPr>
          <w:rFonts w:cs="Microsoft Himalaya"/>
          <w:cs/>
          <w:lang w:bidi="bo-CN"/>
        </w:rPr>
        <w:t xml:space="preserve">མནོ་བསམ་ བཏང་བཏངམ་ ར་ མེད་ པར་ </w:t>
      </w:r>
      <w:r>
        <w:t xml:space="preserve"># </w:t>
      </w:r>
      <w:r>
        <w:rPr>
          <w:rFonts w:cs="Microsoft Himalaya"/>
          <w:cs/>
          <w:lang w:bidi="bo-CN"/>
        </w:rPr>
        <w:t xml:space="preserve">ཁྱོད་ ཀྱིས་ ཧང་སྟོང་མར་ </w:t>
      </w:r>
      <w:r>
        <w:t xml:space="preserve"># </w:t>
      </w:r>
      <w:r>
        <w:rPr>
          <w:rFonts w:cs="Microsoft Himalaya"/>
          <w:cs/>
          <w:lang w:bidi="bo-CN"/>
        </w:rPr>
        <w:t xml:space="preserve">འ་ནེ་ སླབ་ ཐོན་འོངསམ་ ད་ </w:t>
      </w:r>
      <w:r>
        <w:t xml:space="preserve"># </w:t>
      </w:r>
      <w:r>
        <w:rPr>
          <w:rFonts w:cs="Microsoft Himalaya"/>
          <w:cs/>
          <w:lang w:bidi="bo-CN"/>
        </w:rPr>
        <w:t>དགོད་བྲ་ སྟེ་ འབད་ མ་ ཚུགས་ པར་ ཨིན །</w:t>
      </w:r>
    </w:p>
    <w:p w14:paraId="5F7773BF" w14:textId="77777777" w:rsidR="00A536DF" w:rsidRDefault="00A536DF" w:rsidP="00A536DF">
      <w:pPr>
        <w:spacing w:after="0"/>
      </w:pPr>
      <w:r>
        <w:rPr>
          <w:rFonts w:cs="Microsoft Himalaya"/>
          <w:cs/>
          <w:lang w:bidi="bo-CN"/>
        </w:rPr>
        <w:t xml:space="preserve"> རོགས་ ཀྱིས་ གཉེན་རྐྱབ་ གེ་ ཟེརཝ་ ཅིག་ </w:t>
      </w:r>
      <w:r>
        <w:t xml:space="preserve"># </w:t>
      </w:r>
      <w:r>
        <w:rPr>
          <w:rFonts w:cs="Microsoft Himalaya"/>
          <w:cs/>
          <w:lang w:bidi="bo-CN"/>
        </w:rPr>
        <w:t xml:space="preserve">ཡ་ ཡ་ བཏུབ་ བཏུབ་ ཟེར་ </w:t>
      </w:r>
      <w:r>
        <w:t xml:space="preserve"># </w:t>
      </w:r>
      <w:r>
        <w:rPr>
          <w:rFonts w:cs="Microsoft Himalaya"/>
          <w:cs/>
          <w:lang w:bidi="bo-CN"/>
        </w:rPr>
        <w:t xml:space="preserve">འདི་འཕྲོ་ལས་ ཁ་བཟེད་ མི་ ག་ འོང་ ནི་ དབའི </w:t>
      </w:r>
      <w:r>
        <w:t>?</w:t>
      </w:r>
    </w:p>
    <w:p w14:paraId="04A046D3"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ཁྱོད་ར་ མནོ་བསམ་ ལེགས་ཤོམ་ བཏང་ སྦེ་ </w:t>
      </w:r>
      <w:r>
        <w:t xml:space="preserve"># </w:t>
      </w:r>
      <w:r>
        <w:rPr>
          <w:rFonts w:cs="Microsoft Himalaya"/>
          <w:cs/>
          <w:lang w:bidi="bo-CN"/>
        </w:rPr>
        <w:t xml:space="preserve">ང་ ལུ་ ལན་ ཅིག་ སླབ་ གནང་ ། </w:t>
      </w:r>
      <w:r>
        <w:t xml:space="preserve"># </w:t>
      </w:r>
      <w:r>
        <w:rPr>
          <w:rFonts w:cs="Microsoft Himalaya"/>
          <w:cs/>
          <w:lang w:bidi="bo-CN"/>
        </w:rPr>
        <w:t xml:space="preserve">ཁྱོད་ ང་ དང་ གཉེན་རྐྱབ་ སྡོད་ པ་ ཅིན་ </w:t>
      </w:r>
      <w:r>
        <w:t xml:space="preserve"># </w:t>
      </w:r>
      <w:r>
        <w:rPr>
          <w:rFonts w:cs="Microsoft Himalaya"/>
          <w:cs/>
          <w:lang w:bidi="bo-CN"/>
        </w:rPr>
        <w:t xml:space="preserve">ང་ གིས་ ཁྱོད་ ག་ནི་ གི་ ཚ་གྱང་ ཡང་ ལང་ མ་ དགོ་ པར་ </w:t>
      </w:r>
      <w:r>
        <w:t xml:space="preserve"># </w:t>
      </w:r>
      <w:r>
        <w:rPr>
          <w:rFonts w:cs="Microsoft Himalaya"/>
          <w:cs/>
          <w:lang w:bidi="bo-CN"/>
        </w:rPr>
        <w:t>སྐྱིད་ཏོང་ཏོ་ བཞག་ ཚུགས །</w:t>
      </w:r>
    </w:p>
    <w:p w14:paraId="13C9B75D" w14:textId="77777777" w:rsidR="00A536DF" w:rsidRDefault="00A536DF" w:rsidP="00A536DF">
      <w:pPr>
        <w:spacing w:after="0"/>
      </w:pPr>
      <w:r>
        <w:rPr>
          <w:rFonts w:cs="Microsoft Himalaya"/>
          <w:cs/>
          <w:lang w:bidi="bo-CN"/>
        </w:rPr>
        <w:t xml:space="preserve"> དབའི་ ཨིན་ན </w:t>
      </w:r>
      <w:r>
        <w:t xml:space="preserve">? # </w:t>
      </w:r>
      <w:r>
        <w:rPr>
          <w:rFonts w:cs="Microsoft Himalaya"/>
          <w:cs/>
          <w:lang w:bidi="bo-CN"/>
        </w:rPr>
        <w:t xml:space="preserve">ག་དེ་སྦེ </w:t>
      </w:r>
      <w:r>
        <w:t xml:space="preserve">? # </w:t>
      </w:r>
      <w:r>
        <w:rPr>
          <w:rFonts w:cs="Microsoft Himalaya"/>
          <w:cs/>
          <w:lang w:bidi="bo-CN"/>
        </w:rPr>
        <w:t xml:space="preserve">ང་ ཆུང་ཀུའི་ བསྒང་ ལས་ </w:t>
      </w:r>
      <w:r>
        <w:t xml:space="preserve"># </w:t>
      </w:r>
      <w:r>
        <w:rPr>
          <w:rFonts w:cs="Microsoft Himalaya"/>
          <w:cs/>
          <w:lang w:bidi="bo-CN"/>
        </w:rPr>
        <w:t xml:space="preserve">དཀའཝ་སྤྱད་ དེ་ </w:t>
      </w:r>
      <w:r>
        <w:t xml:space="preserve"># </w:t>
      </w:r>
      <w:r>
        <w:rPr>
          <w:rFonts w:cs="Microsoft Himalaya"/>
          <w:cs/>
          <w:lang w:bidi="bo-CN"/>
        </w:rPr>
        <w:t>སྦོམ་སྦོམ་ པའི་ དྭཝ་བུཚ་ ཅིག་ ཨིན །</w:t>
      </w:r>
    </w:p>
    <w:p w14:paraId="3C8C32CB" w14:textId="77777777" w:rsidR="00A536DF" w:rsidRDefault="00A536DF" w:rsidP="00A536DF">
      <w:pPr>
        <w:spacing w:after="0"/>
      </w:pPr>
      <w:r>
        <w:rPr>
          <w:rFonts w:cs="Microsoft Himalaya"/>
          <w:cs/>
          <w:lang w:bidi="bo-CN"/>
        </w:rPr>
        <w:t xml:space="preserve"> ང་ གིས་ དཀའཝ་སྤྱད་ ཧུམ །</w:t>
      </w:r>
    </w:p>
    <w:p w14:paraId="69855E93" w14:textId="77777777" w:rsidR="00A536DF" w:rsidRDefault="00A536DF" w:rsidP="00A536DF">
      <w:pPr>
        <w:spacing w:after="0"/>
      </w:pPr>
      <w:r>
        <w:rPr>
          <w:rFonts w:cs="Microsoft Himalaya"/>
          <w:cs/>
          <w:lang w:bidi="bo-CN"/>
        </w:rPr>
        <w:t xml:space="preserve"> ཕ་མའི་ ཤུལ་ ཟེར་ </w:t>
      </w:r>
      <w:r>
        <w:t xml:space="preserve"># </w:t>
      </w:r>
      <w:r>
        <w:rPr>
          <w:rFonts w:cs="Microsoft Himalaya"/>
          <w:cs/>
          <w:lang w:bidi="bo-CN"/>
        </w:rPr>
        <w:t xml:space="preserve">ང་ ལུ་ ག་ནི་ཡང་ ཐོབ་ཐོབ་ མེད་ རུང་ </w:t>
      </w:r>
      <w:r>
        <w:t xml:space="preserve"># </w:t>
      </w:r>
      <w:r>
        <w:rPr>
          <w:rFonts w:cs="Microsoft Himalaya"/>
          <w:cs/>
          <w:lang w:bidi="bo-CN"/>
        </w:rPr>
        <w:t xml:space="preserve">ང་ར་ གིས་ ང་ར་ </w:t>
      </w:r>
      <w:r>
        <w:t xml:space="preserve"># </w:t>
      </w:r>
      <w:r>
        <w:rPr>
          <w:rFonts w:cs="Microsoft Himalaya"/>
          <w:cs/>
          <w:lang w:bidi="bo-CN"/>
        </w:rPr>
        <w:t xml:space="preserve">དཀའཝ་སྤྱད་ དེ་ </w:t>
      </w:r>
      <w:r>
        <w:t xml:space="preserve"># </w:t>
      </w:r>
      <w:r>
        <w:rPr>
          <w:rFonts w:cs="Microsoft Himalaya"/>
          <w:cs/>
          <w:lang w:bidi="bo-CN"/>
        </w:rPr>
        <w:t>ད་ ང་ མི་ གི་ སྦུག་ ལུ་ ལོང་སྡོད་ ཚུགསཔ་ ཅིག་ ཡར་ སོ་ ཡི །</w:t>
      </w:r>
    </w:p>
    <w:p w14:paraId="3C8A1C86" w14:textId="77777777" w:rsidR="00A536DF" w:rsidRDefault="00A536DF" w:rsidP="00A536DF">
      <w:pPr>
        <w:spacing w:after="0"/>
      </w:pPr>
      <w:r>
        <w:rPr>
          <w:rFonts w:cs="Microsoft Himalaya"/>
          <w:cs/>
          <w:lang w:bidi="bo-CN"/>
        </w:rPr>
        <w:t xml:space="preserve"> དབའི་ ཨིན་ན </w:t>
      </w:r>
      <w:r>
        <w:t>?</w:t>
      </w:r>
    </w:p>
    <w:p w14:paraId="19750278" w14:textId="77777777" w:rsidR="00A536DF" w:rsidRDefault="00A536DF" w:rsidP="00A536DF">
      <w:pPr>
        <w:spacing w:after="0"/>
      </w:pPr>
      <w:r>
        <w:rPr>
          <w:rFonts w:cs="Microsoft Himalaya"/>
          <w:cs/>
          <w:lang w:bidi="bo-CN"/>
        </w:rPr>
        <w:t xml:space="preserve"> དྲག་ ནུག་ སྟེ་ དེ་སྦེ་ འབདན །</w:t>
      </w:r>
    </w:p>
    <w:p w14:paraId="38EC7B81" w14:textId="77777777" w:rsidR="00A536DF" w:rsidRDefault="00A536DF" w:rsidP="00A536DF">
      <w:pPr>
        <w:spacing w:after="0"/>
      </w:pPr>
      <w:r>
        <w:rPr>
          <w:rFonts w:cs="Microsoft Himalaya"/>
          <w:cs/>
          <w:lang w:bidi="bo-CN"/>
        </w:rPr>
        <w:t xml:space="preserve"> ད་ ང་ ལུ་ </w:t>
      </w:r>
      <w:r>
        <w:t xml:space="preserve"># </w:t>
      </w:r>
      <w:r>
        <w:rPr>
          <w:rFonts w:cs="Microsoft Himalaya"/>
          <w:cs/>
          <w:lang w:bidi="bo-CN"/>
        </w:rPr>
        <w:t>བྱ་ ཉིས་བརྒྱ་ ལྷགཔ་ཅིག་ ཡོད །</w:t>
      </w:r>
    </w:p>
    <w:p w14:paraId="634AC965" w14:textId="77777777" w:rsidR="00A536DF" w:rsidRDefault="00A536DF" w:rsidP="00A536DF">
      <w:pPr>
        <w:spacing w:after="0"/>
      </w:pPr>
      <w:r>
        <w:rPr>
          <w:rFonts w:cs="Microsoft Himalaya"/>
          <w:cs/>
          <w:lang w:bidi="bo-CN"/>
        </w:rPr>
        <w:t xml:space="preserve"> ཉིནམ་ རེ་ ལུ་ སྒོང་རྡོག་ གི་ འོང་འབབ་ </w:t>
      </w:r>
      <w:r>
        <w:t xml:space="preserve"># </w:t>
      </w:r>
      <w:r>
        <w:rPr>
          <w:rFonts w:cs="Microsoft Himalaya"/>
          <w:cs/>
          <w:lang w:bidi="bo-CN"/>
        </w:rPr>
        <w:t>ཉུང་ཤོས་ སྟོང་ཕྲག་ གསུམ་ ལྷགཔ་ རེ་ འཐོབ །</w:t>
      </w:r>
    </w:p>
    <w:p w14:paraId="471D171C" w14:textId="77777777" w:rsidR="00A536DF" w:rsidRDefault="00A536DF" w:rsidP="00A536DF">
      <w:pPr>
        <w:spacing w:after="0"/>
      </w:pPr>
      <w:r>
        <w:rPr>
          <w:rFonts w:cs="Microsoft Himalaya"/>
          <w:cs/>
          <w:lang w:bidi="bo-CN"/>
        </w:rPr>
        <w:t xml:space="preserve"> བུ་ལོན་ ཟེར་ རུང་ </w:t>
      </w:r>
      <w:r>
        <w:t xml:space="preserve"># </w:t>
      </w:r>
      <w:r>
        <w:rPr>
          <w:rFonts w:cs="Microsoft Himalaya"/>
          <w:cs/>
          <w:lang w:bidi="bo-CN"/>
        </w:rPr>
        <w:t xml:space="preserve">དངུལ་ཁང་ ནང་ ལས་ འབུམ་ བདུན་ དེ་ཅིག་ གི་ </w:t>
      </w:r>
      <w:r>
        <w:t xml:space="preserve"># </w:t>
      </w:r>
      <w:r>
        <w:rPr>
          <w:rFonts w:cs="Microsoft Himalaya"/>
          <w:cs/>
          <w:lang w:bidi="bo-CN"/>
        </w:rPr>
        <w:t>སྐྱིན་འགྲུལ་ ལེན་ལེནམ་ ཡོད །</w:t>
      </w:r>
    </w:p>
    <w:p w14:paraId="420C6AD5" w14:textId="77777777" w:rsidR="00A536DF" w:rsidRDefault="00A536DF" w:rsidP="00A536DF">
      <w:pPr>
        <w:spacing w:after="0"/>
      </w:pPr>
      <w:r>
        <w:rPr>
          <w:rFonts w:cs="Microsoft Himalaya"/>
          <w:cs/>
          <w:lang w:bidi="bo-CN"/>
        </w:rPr>
        <w:t xml:space="preserve"> འདི་ ནི་ དུས་ཅི་ གི་ ལོ་ ལུ་ ར་ འབྱོར་ ཚུགས་ པའི་ རེ་བ་ ཨིན །</w:t>
      </w:r>
    </w:p>
    <w:p w14:paraId="716B492A" w14:textId="77777777" w:rsidR="00A536DF" w:rsidRDefault="00A536DF" w:rsidP="00A536DF">
      <w:pPr>
        <w:spacing w:after="0"/>
      </w:pPr>
      <w:r>
        <w:rPr>
          <w:rFonts w:cs="Microsoft Himalaya"/>
          <w:cs/>
          <w:lang w:bidi="bo-CN"/>
        </w:rPr>
        <w:t xml:space="preserve"> འ་ནཱི་ འབྱོར་ ཚར་ བའི་ བསྒང་ ལས་ ནི་ </w:t>
      </w:r>
      <w:r>
        <w:t xml:space="preserve"># </w:t>
      </w:r>
      <w:r>
        <w:rPr>
          <w:rFonts w:cs="Microsoft Himalaya"/>
          <w:cs/>
          <w:lang w:bidi="bo-CN"/>
        </w:rPr>
        <w:t xml:space="preserve">ཁྱོད་ ལུ་ དགོ་ པའི་ རེ་བ་ ག་ཅི་ ར་ ཨིན་རུང་ </w:t>
      </w:r>
      <w:r>
        <w:t xml:space="preserve"># </w:t>
      </w:r>
      <w:r>
        <w:rPr>
          <w:rFonts w:cs="Microsoft Himalaya"/>
          <w:cs/>
          <w:lang w:bidi="bo-CN"/>
        </w:rPr>
        <w:t>ང་ གིས་ བསྒྲུབས་ ཏེ་ བྱིན་ ཚུགས །</w:t>
      </w:r>
    </w:p>
    <w:p w14:paraId="3BE2BDA7" w14:textId="77777777" w:rsidR="00A536DF" w:rsidRDefault="00A536DF" w:rsidP="00A536DF">
      <w:pPr>
        <w:spacing w:after="0"/>
      </w:pPr>
      <w:r>
        <w:rPr>
          <w:rFonts w:cs="Microsoft Himalaya"/>
          <w:cs/>
          <w:lang w:bidi="bo-CN"/>
        </w:rPr>
        <w:t xml:space="preserve"> བར་ན་ བུ་གཞི་ ལྔ་ ལྔ་ དྲུག་ དྲུག་ ཚུད་ རུང་ </w:t>
      </w:r>
      <w:r>
        <w:t xml:space="preserve"># </w:t>
      </w:r>
      <w:r>
        <w:rPr>
          <w:rFonts w:cs="Microsoft Himalaya"/>
          <w:cs/>
          <w:lang w:bidi="bo-CN"/>
        </w:rPr>
        <w:t>གསོ་ མ་ ཚུགས་ པའི་ ཚ་གྱང་ལང་ དགོཔ་ མེད །</w:t>
      </w:r>
    </w:p>
    <w:p w14:paraId="04929101" w14:textId="77777777" w:rsidR="00A536DF" w:rsidRDefault="00A536DF" w:rsidP="00A536DF">
      <w:pPr>
        <w:spacing w:after="0"/>
      </w:pPr>
      <w:r>
        <w:rPr>
          <w:rFonts w:cs="Microsoft Himalaya"/>
          <w:cs/>
          <w:lang w:bidi="bo-CN"/>
        </w:rPr>
        <w:t xml:space="preserve"> ངེའི་ མི་ཚེ་ གཅིག་ </w:t>
      </w:r>
      <w:r>
        <w:t xml:space="preserve"># </w:t>
      </w:r>
      <w:r>
        <w:rPr>
          <w:rFonts w:cs="Microsoft Himalaya"/>
          <w:cs/>
          <w:lang w:bidi="bo-CN"/>
        </w:rPr>
        <w:t>ང་ གིས་ ཁྱོད་ རྐྱངམ་གཅིག་ གི་ མཐའ་དོན་ བསྒྲུབ་ སྡོད་ ནིའི་ ཁས་ལེན་ ཚུགས །</w:t>
      </w:r>
    </w:p>
    <w:p w14:paraId="05D184F8"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ཨིན་ན་ བསྟན་འཛིན </w:t>
      </w:r>
      <w:r>
        <w:t>?</w:t>
      </w:r>
    </w:p>
    <w:p w14:paraId="51E6DB02" w14:textId="77777777" w:rsidR="00A536DF" w:rsidRDefault="00A536DF" w:rsidP="00A536DF">
      <w:pPr>
        <w:spacing w:after="0"/>
      </w:pPr>
      <w:r>
        <w:rPr>
          <w:rFonts w:cs="Microsoft Himalaya"/>
          <w:cs/>
          <w:lang w:bidi="bo-CN"/>
        </w:rPr>
        <w:t xml:space="preserve"> དེ་མི་ གི་ ཧིང་ ཚ་མི་ཚ །</w:t>
      </w:r>
    </w:p>
    <w:p w14:paraId="206CCF6B" w14:textId="77777777" w:rsidR="00A536DF" w:rsidRDefault="00A536DF" w:rsidP="00A536DF">
      <w:pPr>
        <w:spacing w:after="0"/>
      </w:pPr>
      <w:r>
        <w:rPr>
          <w:rFonts w:cs="Microsoft Himalaya"/>
          <w:cs/>
          <w:lang w:bidi="bo-CN"/>
        </w:rPr>
        <w:t xml:space="preserve"> ཨིན ། </w:t>
      </w:r>
      <w:r>
        <w:t xml:space="preserve"># </w:t>
      </w:r>
      <w:r>
        <w:rPr>
          <w:rFonts w:cs="Microsoft Himalaya"/>
          <w:cs/>
          <w:lang w:bidi="bo-CN"/>
        </w:rPr>
        <w:t xml:space="preserve">མི་ ལུ་ སེམས་ཤུགས་ ཟེར་ མི་ འདི་ </w:t>
      </w:r>
      <w:r>
        <w:t xml:space="preserve"># </w:t>
      </w:r>
      <w:r>
        <w:rPr>
          <w:rFonts w:cs="Microsoft Himalaya"/>
          <w:cs/>
          <w:lang w:bidi="bo-CN"/>
        </w:rPr>
        <w:t>འ་ནེ་སྦེ་ དགོ །</w:t>
      </w:r>
    </w:p>
    <w:p w14:paraId="095E00BC"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འདི་ བ་ ལྷགཔ་ སྦེ་ </w:t>
      </w:r>
      <w:r>
        <w:t xml:space="preserve"># </w:t>
      </w:r>
      <w:r>
        <w:rPr>
          <w:rFonts w:cs="Microsoft Himalaya"/>
          <w:cs/>
          <w:lang w:bidi="bo-CN"/>
        </w:rPr>
        <w:t xml:space="preserve">ཁྱོད་ དགའ་ བ་ ཅིན་ དགའ་ བའི་ ཆ་རོགས་ འབད་ བར་ </w:t>
      </w:r>
      <w:r>
        <w:t xml:space="preserve"># </w:t>
      </w:r>
      <w:r>
        <w:rPr>
          <w:rFonts w:cs="Microsoft Himalaya"/>
          <w:cs/>
          <w:lang w:bidi="bo-CN"/>
        </w:rPr>
        <w:t>ང་ ལྷོད་སྡོད་ འོང་ །</w:t>
      </w:r>
    </w:p>
    <w:p w14:paraId="764EDCFF" w14:textId="77777777" w:rsidR="00A536DF" w:rsidRDefault="00A536DF" w:rsidP="00A536DF">
      <w:pPr>
        <w:spacing w:after="0"/>
      </w:pPr>
      <w:r>
        <w:rPr>
          <w:rFonts w:cs="Microsoft Himalaya"/>
          <w:cs/>
          <w:lang w:bidi="bo-CN"/>
        </w:rPr>
        <w:t xml:space="preserve"> སྐྱོ་ བ་ ཅིན་ སྐྱོ་ བའི་ སྐྱོ་རོགས་ འབད་ བར་ ང་ ལྷོད་ འོང་ །</w:t>
      </w:r>
    </w:p>
    <w:p w14:paraId="4A812563"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དེ་འབདཝ་ད་ བསྟན་འཛིན །</w:t>
      </w:r>
    </w:p>
    <w:p w14:paraId="57841F74" w14:textId="77777777" w:rsidR="00A536DF" w:rsidRDefault="00A536DF" w:rsidP="00A536DF">
      <w:pPr>
        <w:spacing w:after="0"/>
      </w:pPr>
      <w:r>
        <w:rPr>
          <w:rFonts w:cs="Microsoft Himalaya"/>
          <w:cs/>
          <w:lang w:bidi="bo-CN"/>
        </w:rPr>
        <w:t xml:space="preserve"> ང་ གཉེན་རྐྱབ་ དགོ་ མནོཝ་ མེད །</w:t>
      </w:r>
    </w:p>
    <w:p w14:paraId="02B792D7" w14:textId="77777777" w:rsidR="00A536DF" w:rsidRDefault="00A536DF" w:rsidP="00A536DF">
      <w:pPr>
        <w:spacing w:after="0"/>
      </w:pPr>
      <w:r>
        <w:rPr>
          <w:rFonts w:cs="Microsoft Himalaya"/>
          <w:cs/>
          <w:lang w:bidi="bo-CN"/>
        </w:rPr>
        <w:t xml:space="preserve"> མི་ཚེ་ ཐུང་ཀུ་ གཅིགཔོ་ འདི་ ནང་ </w:t>
      </w:r>
      <w:r>
        <w:t xml:space="preserve"># </w:t>
      </w:r>
      <w:r>
        <w:rPr>
          <w:rFonts w:cs="Microsoft Himalaya"/>
          <w:cs/>
          <w:lang w:bidi="bo-CN"/>
        </w:rPr>
        <w:t>ང་ རོགས་ ཀྱིས་ དབང་ ཚར་ཚར་ བའི་ མི་ ཅིག་ སྦེ་ སྡོད་ དགོ་ མནོཝ་ མེད་ ཟེར །</w:t>
      </w:r>
    </w:p>
    <w:p w14:paraId="5788F295" w14:textId="77777777" w:rsidR="00A536DF" w:rsidRDefault="00A536DF" w:rsidP="00A536DF">
      <w:pPr>
        <w:spacing w:after="0"/>
      </w:pPr>
      <w:r>
        <w:rPr>
          <w:rFonts w:cs="Microsoft Himalaya"/>
          <w:cs/>
          <w:lang w:bidi="bo-CN"/>
        </w:rPr>
        <w:t xml:space="preserve"> ལྟག་ ལས་ མར་ ནི་ ང་ གིས་ སླབ་ མི་ ཚུགས །</w:t>
      </w:r>
    </w:p>
    <w:p w14:paraId="3BCF2BFA" w14:textId="77777777" w:rsidR="00A536DF" w:rsidRDefault="00A536DF" w:rsidP="00A536DF">
      <w:pPr>
        <w:spacing w:after="0"/>
      </w:pPr>
      <w:r>
        <w:rPr>
          <w:rFonts w:cs="Microsoft Himalaya"/>
          <w:cs/>
          <w:lang w:bidi="bo-CN"/>
        </w:rPr>
        <w:t xml:space="preserve"> འོག་ ལས་ ནི་ ང་ གིས་ ཉན་ མི་ ཚུགས །</w:t>
      </w:r>
    </w:p>
    <w:p w14:paraId="15D6EB3E"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ཁྱོད་ གཉེན་ མི་ རྐྱབ་ ཟེར་ བའི་ དོན་དག་ </w:t>
      </w:r>
      <w:r>
        <w:t xml:space="preserve"># </w:t>
      </w:r>
      <w:r>
        <w:rPr>
          <w:rFonts w:cs="Microsoft Himalaya"/>
          <w:cs/>
          <w:lang w:bidi="bo-CN"/>
        </w:rPr>
        <w:t xml:space="preserve">ནེ་ཅིག་ ར་ ཨིན་ པ་ ཅིན་ </w:t>
      </w:r>
      <w:r>
        <w:t xml:space="preserve"># </w:t>
      </w:r>
      <w:r>
        <w:rPr>
          <w:rFonts w:cs="Microsoft Himalaya"/>
          <w:cs/>
          <w:lang w:bidi="bo-CN"/>
        </w:rPr>
        <w:t xml:space="preserve">འདི་ གི་ བདེ་སྡུག་ དང་ ཐང་ཐིག་ ག་ར་ </w:t>
      </w:r>
      <w:r>
        <w:t xml:space="preserve"># </w:t>
      </w:r>
      <w:r>
        <w:rPr>
          <w:rFonts w:cs="Microsoft Himalaya"/>
          <w:cs/>
          <w:lang w:bidi="bo-CN"/>
        </w:rPr>
        <w:t>ང་ར་ གིས་ བཟོ་ ཆེ་ པ །</w:t>
      </w:r>
    </w:p>
    <w:p w14:paraId="710B5FB2" w14:textId="77777777" w:rsidR="00A536DF" w:rsidRDefault="00A536DF" w:rsidP="00A536DF">
      <w:pPr>
        <w:spacing w:after="0"/>
      </w:pPr>
      <w:r>
        <w:rPr>
          <w:rFonts w:cs="Microsoft Himalaya"/>
          <w:cs/>
          <w:lang w:bidi="bo-CN"/>
        </w:rPr>
        <w:t xml:space="preserve"> ཁྱོད་ ཀྱི་ ཧོངས་ ལས་ </w:t>
      </w:r>
      <w:r>
        <w:t xml:space="preserve"># </w:t>
      </w:r>
      <w:r>
        <w:rPr>
          <w:rFonts w:cs="Microsoft Himalaya"/>
          <w:cs/>
          <w:lang w:bidi="bo-CN"/>
        </w:rPr>
        <w:t xml:space="preserve">རླུང་མ་ གཡས་ ལས་ འཕུར་ བ་ ཅིན་ </w:t>
      </w:r>
      <w:r>
        <w:t xml:space="preserve"># </w:t>
      </w:r>
      <w:r>
        <w:rPr>
          <w:rFonts w:cs="Microsoft Himalaya"/>
          <w:cs/>
          <w:lang w:bidi="bo-CN"/>
        </w:rPr>
        <w:t xml:space="preserve">གཡས་ ལུ་ གཡོ ། </w:t>
      </w:r>
      <w:r>
        <w:t xml:space="preserve"># </w:t>
      </w:r>
      <w:r>
        <w:rPr>
          <w:rFonts w:cs="Microsoft Himalaya"/>
          <w:cs/>
          <w:lang w:bidi="bo-CN"/>
        </w:rPr>
        <w:t xml:space="preserve">གཡོན་ ལས་ འཕུར་ བ་ ཅིན་ གཡོན་ ལུ་ ར་ </w:t>
      </w:r>
      <w:r>
        <w:t xml:space="preserve"># </w:t>
      </w:r>
      <w:r>
        <w:rPr>
          <w:rFonts w:cs="Microsoft Himalaya"/>
          <w:cs/>
          <w:lang w:bidi="bo-CN"/>
        </w:rPr>
        <w:t>གཡོ་ སྡོད་ ནི་ རྨམ་ སྟེ །</w:t>
      </w:r>
    </w:p>
    <w:p w14:paraId="5C631604" w14:textId="77777777" w:rsidR="00A536DF" w:rsidRDefault="00A536DF" w:rsidP="00A536DF">
      <w:pPr>
        <w:spacing w:after="0"/>
      </w:pPr>
      <w:r>
        <w:rPr>
          <w:rFonts w:cs="Microsoft Himalaya"/>
          <w:cs/>
          <w:lang w:bidi="bo-CN"/>
        </w:rPr>
        <w:t xml:space="preserve"> ཧི་ ཧི ། </w:t>
      </w:r>
      <w:r>
        <w:t xml:space="preserve"># </w:t>
      </w:r>
      <w:r>
        <w:rPr>
          <w:rFonts w:cs="Microsoft Himalaya"/>
          <w:cs/>
          <w:lang w:bidi="bo-CN"/>
        </w:rPr>
        <w:t>དེ་སྦེ་ འགྱོ་ མི་ བཏུབ་ བསྟན་འཛིན །</w:t>
      </w:r>
    </w:p>
    <w:p w14:paraId="60507616" w14:textId="77777777" w:rsidR="00A536DF" w:rsidRDefault="00A536DF" w:rsidP="00A536DF">
      <w:pPr>
        <w:spacing w:after="0"/>
      </w:pPr>
      <w:r>
        <w:rPr>
          <w:rFonts w:cs="Microsoft Himalaya"/>
          <w:cs/>
          <w:lang w:bidi="bo-CN"/>
        </w:rPr>
        <w:t xml:space="preserve"> ཁ་ གིས་ སླབ་ ད་ འཇམ །</w:t>
      </w:r>
    </w:p>
    <w:p w14:paraId="09CF13A5" w14:textId="77777777" w:rsidR="00A536DF" w:rsidRDefault="00A536DF" w:rsidP="00A536DF">
      <w:pPr>
        <w:spacing w:after="0"/>
      </w:pPr>
      <w:r>
        <w:rPr>
          <w:rFonts w:cs="Microsoft Himalaya"/>
          <w:cs/>
          <w:lang w:bidi="bo-CN"/>
        </w:rPr>
        <w:t xml:space="preserve"> འབད་སར་ ལྷོདཔ་ ད་ ལཱ་ཁག་ ཡོད །</w:t>
      </w:r>
    </w:p>
    <w:p w14:paraId="683158C3" w14:textId="77777777" w:rsidR="00A536DF" w:rsidRDefault="00A536DF" w:rsidP="00A536DF">
      <w:pPr>
        <w:spacing w:after="0"/>
      </w:pPr>
      <w:r>
        <w:rPr>
          <w:rFonts w:cs="Microsoft Himalaya"/>
          <w:cs/>
          <w:lang w:bidi="bo-CN"/>
        </w:rPr>
        <w:t xml:space="preserve"> མ་པ་ ཁྱོད་ </w:t>
      </w:r>
      <w:r>
        <w:t xml:space="preserve"># </w:t>
      </w:r>
      <w:r>
        <w:rPr>
          <w:rFonts w:cs="Microsoft Himalaya"/>
          <w:cs/>
          <w:lang w:bidi="bo-CN"/>
        </w:rPr>
        <w:t xml:space="preserve">བུམོ་ ང་ བཟུམ་ ཅིག་ ལུ་ </w:t>
      </w:r>
      <w:r>
        <w:t xml:space="preserve"># </w:t>
      </w:r>
      <w:r>
        <w:rPr>
          <w:rFonts w:cs="Microsoft Himalaya"/>
          <w:cs/>
          <w:lang w:bidi="bo-CN"/>
        </w:rPr>
        <w:t xml:space="preserve">ག་ཅི་སྦེ་ དགའ་ ཆིཔ་ སྨོ </w:t>
      </w:r>
      <w:r>
        <w:t>?</w:t>
      </w:r>
    </w:p>
    <w:p w14:paraId="4827170B" w14:textId="77777777" w:rsidR="00A536DF" w:rsidRDefault="00A536DF" w:rsidP="00A536DF">
      <w:pPr>
        <w:spacing w:after="0"/>
      </w:pPr>
      <w:r>
        <w:rPr>
          <w:rFonts w:cs="Microsoft Himalaya"/>
          <w:cs/>
          <w:lang w:bidi="bo-CN"/>
        </w:rPr>
        <w:t xml:space="preserve"> ང་ ལུ་ ག་ནི་ཡང་ མེད །</w:t>
      </w:r>
    </w:p>
    <w:p w14:paraId="1EABD18C" w14:textId="77777777" w:rsidR="00A536DF" w:rsidRDefault="00A536DF" w:rsidP="00A536DF">
      <w:pPr>
        <w:spacing w:after="0"/>
      </w:pPr>
      <w:r>
        <w:rPr>
          <w:rFonts w:cs="Microsoft Himalaya"/>
          <w:cs/>
          <w:lang w:bidi="bo-CN"/>
        </w:rPr>
        <w:t xml:space="preserve"> ང་ དང་ ཕྱད་ པ་ ཅིན་ </w:t>
      </w:r>
      <w:r>
        <w:t xml:space="preserve"># </w:t>
      </w:r>
      <w:r>
        <w:rPr>
          <w:rFonts w:cs="Microsoft Himalaya"/>
          <w:cs/>
          <w:lang w:bidi="bo-CN"/>
        </w:rPr>
        <w:t>ཁྱོད་ ལེ་ཤ་ གིས་ དྲག་ པས་ སྟེ །</w:t>
      </w:r>
    </w:p>
    <w:p w14:paraId="4092A573" w14:textId="77777777" w:rsidR="00A536DF" w:rsidRDefault="00A536DF" w:rsidP="00A536DF">
      <w:pPr>
        <w:spacing w:after="0"/>
      </w:pPr>
      <w:r>
        <w:rPr>
          <w:rFonts w:cs="Microsoft Himalaya"/>
          <w:cs/>
          <w:lang w:bidi="bo-CN"/>
        </w:rPr>
        <w:t xml:space="preserve"> སེམས་ དང་ སེམས་ ར་ མཐུན་ པ་ ཅིན་ </w:t>
      </w:r>
      <w:r>
        <w:t xml:space="preserve"># </w:t>
      </w:r>
      <w:r>
        <w:rPr>
          <w:rFonts w:cs="Microsoft Himalaya"/>
          <w:cs/>
          <w:lang w:bidi="bo-CN"/>
        </w:rPr>
        <w:t>དྲགཔོ་ དང་ ཞན་པའི་ ལོ་རྒྱུས་ ག་ནི་ཡང་ སླབ་ དགོཔ་ མེད །</w:t>
      </w:r>
    </w:p>
    <w:p w14:paraId="54E21274" w14:textId="77777777" w:rsidR="00A536DF" w:rsidRDefault="00A536DF" w:rsidP="00A536DF">
      <w:pPr>
        <w:spacing w:after="0"/>
      </w:pPr>
      <w:r>
        <w:rPr>
          <w:rFonts w:cs="Microsoft Himalaya"/>
          <w:cs/>
          <w:lang w:bidi="bo-CN"/>
        </w:rPr>
        <w:lastRenderedPageBreak/>
        <w:t xml:space="preserve"> འ་ནཱི་ ཟེར་ སྟེ །</w:t>
      </w:r>
    </w:p>
    <w:p w14:paraId="7FEAD8A2" w14:textId="77777777" w:rsidR="00A536DF" w:rsidRDefault="00A536DF" w:rsidP="00A536DF">
      <w:pPr>
        <w:spacing w:after="0"/>
      </w:pPr>
      <w:r>
        <w:rPr>
          <w:rFonts w:cs="Microsoft Himalaya"/>
          <w:cs/>
          <w:lang w:bidi="bo-CN"/>
        </w:rPr>
        <w:t xml:space="preserve"> ཁག་ཆེ་ཤོས་ </w:t>
      </w:r>
      <w:r>
        <w:t xml:space="preserve"># </w:t>
      </w:r>
      <w:r>
        <w:rPr>
          <w:rFonts w:cs="Microsoft Himalaya"/>
          <w:cs/>
          <w:lang w:bidi="bo-CN"/>
        </w:rPr>
        <w:t>སེམས་ དང་ སེམས་ མཐུན་ དགོཔ་ འདི་ ཨིན །</w:t>
      </w:r>
    </w:p>
    <w:p w14:paraId="6F85BFA7" w14:textId="77777777" w:rsidR="00A536DF" w:rsidRDefault="00A536DF" w:rsidP="00A536DF">
      <w:pPr>
        <w:spacing w:after="0"/>
      </w:pPr>
      <w:r>
        <w:rPr>
          <w:rFonts w:cs="Microsoft Himalaya"/>
          <w:cs/>
          <w:lang w:bidi="bo-CN"/>
        </w:rPr>
        <w:t xml:space="preserve"> ང་ གིས་ ཁྱོད་ རྐྱངམ་གཅིག་ མེན་ པར་ </w:t>
      </w:r>
      <w:r>
        <w:t xml:space="preserve"># </w:t>
      </w:r>
      <w:r>
        <w:rPr>
          <w:rFonts w:cs="Microsoft Himalaya"/>
          <w:cs/>
          <w:lang w:bidi="bo-CN"/>
        </w:rPr>
        <w:t xml:space="preserve">ཕོ་རྒྱ་ ག་ དང་ ཡང་ སེམས་མཐུན་ ཏེ་ </w:t>
      </w:r>
      <w:r>
        <w:t xml:space="preserve"># </w:t>
      </w:r>
      <w:r>
        <w:rPr>
          <w:rFonts w:cs="Microsoft Himalaya"/>
          <w:cs/>
          <w:lang w:bidi="bo-CN"/>
        </w:rPr>
        <w:t>སྡོད་ མི་ ཚུགསཔ་ འོང་ །</w:t>
      </w:r>
    </w:p>
    <w:p w14:paraId="79164CCC" w14:textId="77777777" w:rsidR="00A536DF" w:rsidRDefault="00A536DF" w:rsidP="00A536DF">
      <w:pPr>
        <w:spacing w:after="0"/>
      </w:pPr>
      <w:r>
        <w:rPr>
          <w:rFonts w:cs="Microsoft Himalaya"/>
          <w:cs/>
          <w:lang w:bidi="bo-CN"/>
        </w:rPr>
        <w:t xml:space="preserve"> ང་ ཨམ་སྲུ་ གནམ་མེད་ས་མེད་ སྲ་ཀྲག་ ཅིག་ ཨིན །</w:t>
      </w:r>
    </w:p>
    <w:p w14:paraId="678D13EF" w14:textId="77777777" w:rsidR="00A536DF" w:rsidRDefault="00A536DF" w:rsidP="00A536DF">
      <w:pPr>
        <w:spacing w:after="0"/>
      </w:pPr>
      <w:r>
        <w:rPr>
          <w:rFonts w:cs="Microsoft Himalaya"/>
          <w:cs/>
          <w:lang w:bidi="bo-CN"/>
        </w:rPr>
        <w:t xml:space="preserve"> བྱམས་པའི་ སེམས་ ཟེར་ མི་ འདི་ </w:t>
      </w:r>
      <w:r>
        <w:t xml:space="preserve"># </w:t>
      </w:r>
      <w:r>
        <w:rPr>
          <w:rFonts w:cs="Microsoft Himalaya"/>
          <w:cs/>
          <w:lang w:bidi="bo-CN"/>
        </w:rPr>
        <w:t>ང་ ལུ་ ཡོད་ ར་ མེད །</w:t>
      </w:r>
    </w:p>
    <w:p w14:paraId="2A42B255" w14:textId="77777777" w:rsidR="00A536DF" w:rsidRDefault="00A536DF" w:rsidP="00A536DF">
      <w:pPr>
        <w:spacing w:after="0"/>
      </w:pPr>
      <w:r>
        <w:rPr>
          <w:rFonts w:cs="Microsoft Himalaya"/>
          <w:cs/>
          <w:lang w:bidi="bo-CN"/>
        </w:rPr>
        <w:t xml:space="preserve"> ངེའི་ རྨགཔ་ འབད་བ་ཅིན་ </w:t>
      </w:r>
      <w:r>
        <w:t xml:space="preserve"># </w:t>
      </w:r>
      <w:r>
        <w:rPr>
          <w:rFonts w:cs="Microsoft Himalaya"/>
          <w:cs/>
          <w:lang w:bidi="bo-CN"/>
        </w:rPr>
        <w:t>ཁྱོད་ ཀྱིས་ ང་ བཏུལ་ ཚུགས་ པར་ ལཱ་ཁག་ གཏང་ འོང་ །</w:t>
      </w:r>
    </w:p>
    <w:p w14:paraId="5BC0400B" w14:textId="77777777" w:rsidR="00A536DF" w:rsidRDefault="00A536DF" w:rsidP="00A536DF">
      <w:pPr>
        <w:spacing w:after="0"/>
      </w:pPr>
      <w:r>
        <w:rPr>
          <w:rFonts w:cs="Microsoft Himalaya"/>
          <w:cs/>
          <w:lang w:bidi="bo-CN"/>
        </w:rPr>
        <w:t xml:space="preserve"> འགྲོས་ཀྱིས་འགྲོས་ཀྱིས་ སྦེ་ </w:t>
      </w:r>
      <w:r>
        <w:t xml:space="preserve"># </w:t>
      </w:r>
      <w:r>
        <w:rPr>
          <w:rFonts w:cs="Microsoft Himalaya"/>
          <w:cs/>
          <w:lang w:bidi="bo-CN"/>
        </w:rPr>
        <w:t xml:space="preserve">ཁྱོད་ ང་ ལུ་ བལྟ་ ཞེན་པ་ལོག་ </w:t>
      </w:r>
      <w:r>
        <w:t xml:space="preserve"># </w:t>
      </w:r>
      <w:r>
        <w:rPr>
          <w:rFonts w:cs="Microsoft Himalaya"/>
          <w:cs/>
          <w:lang w:bidi="bo-CN"/>
        </w:rPr>
        <w:t xml:space="preserve">ང་ དང་ གཉེན་རྐྱབ་ ནི་ འདི་ </w:t>
      </w:r>
      <w:r>
        <w:t xml:space="preserve"># </w:t>
      </w:r>
      <w:r>
        <w:rPr>
          <w:rFonts w:cs="Microsoft Himalaya"/>
          <w:cs/>
          <w:lang w:bidi="bo-CN"/>
        </w:rPr>
        <w:t>ལཱ་ འཛོལ་ སོ་ ནུག་ ཟེར་ བའི་ བློ་འགྱོད་ བསྐྱེད་ ནི་ ཅིག་ བརྒལ་ མི་ འོང་ །</w:t>
      </w:r>
    </w:p>
    <w:p w14:paraId="7965C5AD"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 xml:space="preserve">དོན་དག་ གཞན་ གྱི་ སྐོར་ལས་ འབད་བ་ཅིན་ </w:t>
      </w:r>
      <w:r>
        <w:t xml:space="preserve"># </w:t>
      </w:r>
      <w:r>
        <w:rPr>
          <w:rFonts w:cs="Microsoft Himalaya"/>
          <w:cs/>
          <w:lang w:bidi="bo-CN"/>
        </w:rPr>
        <w:t xml:space="preserve">ད་ཅི་ ལས་ </w:t>
      </w:r>
      <w:r>
        <w:t xml:space="preserve"># </w:t>
      </w:r>
      <w:r>
        <w:rPr>
          <w:rFonts w:cs="Microsoft Himalaya"/>
          <w:cs/>
          <w:lang w:bidi="bo-CN"/>
        </w:rPr>
        <w:t xml:space="preserve">ང་ སླབ་ ཅི ། </w:t>
      </w:r>
      <w:r>
        <w:t xml:space="preserve"># </w:t>
      </w:r>
      <w:r>
        <w:rPr>
          <w:rFonts w:cs="Microsoft Himalaya"/>
          <w:cs/>
          <w:lang w:bidi="bo-CN"/>
        </w:rPr>
        <w:t>བདེ་སྡུག་ ང་ར་ གིས་ བཟོ་ ཆི་ འོང་ ཟེར །</w:t>
      </w:r>
    </w:p>
    <w:p w14:paraId="505D7C53" w14:textId="77777777" w:rsidR="00A536DF" w:rsidRDefault="00A536DF" w:rsidP="00A536DF">
      <w:pPr>
        <w:spacing w:after="0"/>
      </w:pPr>
      <w:r>
        <w:rPr>
          <w:rFonts w:cs="Microsoft Himalaya"/>
          <w:cs/>
          <w:lang w:bidi="bo-CN"/>
        </w:rPr>
        <w:t xml:space="preserve"> དེ་ མེན་ པར་ </w:t>
      </w:r>
      <w:r>
        <w:t xml:space="preserve"># </w:t>
      </w:r>
      <w:r>
        <w:rPr>
          <w:rFonts w:cs="Microsoft Himalaya"/>
          <w:cs/>
          <w:lang w:bidi="bo-CN"/>
        </w:rPr>
        <w:t xml:space="preserve">ཁྱོད་ ཀྱི་ སེམས་ འདི་ ར་ </w:t>
      </w:r>
      <w:r>
        <w:t xml:space="preserve"># </w:t>
      </w:r>
      <w:r>
        <w:rPr>
          <w:rFonts w:cs="Microsoft Himalaya"/>
          <w:cs/>
          <w:lang w:bidi="bo-CN"/>
        </w:rPr>
        <w:t xml:space="preserve">ང་ ལུ་ བྱིན་ མ་ ཚུགས་ པ་ ཅིན་ </w:t>
      </w:r>
      <w:r>
        <w:t xml:space="preserve"># </w:t>
      </w:r>
      <w:r>
        <w:rPr>
          <w:rFonts w:cs="Microsoft Himalaya"/>
          <w:cs/>
          <w:lang w:bidi="bo-CN"/>
        </w:rPr>
        <w:t xml:space="preserve">འདི་ ལུ་ ཐབས་ཤེས་ གཞན་ ག་ནི་ཡང་ མིན་འདུག </w:t>
      </w:r>
      <w:r>
        <w:t xml:space="preserve"># </w:t>
      </w:r>
      <w:r>
        <w:rPr>
          <w:rFonts w:cs="Microsoft Himalaya"/>
          <w:cs/>
          <w:lang w:bidi="bo-CN"/>
        </w:rPr>
        <w:t xml:space="preserve">དེསན་ བློ་ འདི་ </w:t>
      </w:r>
      <w:r>
        <w:t xml:space="preserve"># </w:t>
      </w:r>
      <w:r>
        <w:rPr>
          <w:rFonts w:cs="Microsoft Himalaya"/>
          <w:cs/>
          <w:lang w:bidi="bo-CN"/>
        </w:rPr>
        <w:t xml:space="preserve">ནེ་ཅིག་ སྦེ་ </w:t>
      </w:r>
      <w:r>
        <w:t xml:space="preserve"># </w:t>
      </w:r>
      <w:r>
        <w:rPr>
          <w:rFonts w:cs="Microsoft Himalaya"/>
          <w:cs/>
          <w:lang w:bidi="bo-CN"/>
        </w:rPr>
        <w:t xml:space="preserve">མཇུག་བསྡུཝ་ མས་ སྟེ་ སྨོ </w:t>
      </w:r>
      <w:r>
        <w:t>?</w:t>
      </w:r>
    </w:p>
    <w:p w14:paraId="2D776D5F"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སེམས་ འདི་ རྩ་ལས་ མ་ དགའ །</w:t>
      </w:r>
    </w:p>
    <w:p w14:paraId="59AB9A98" w14:textId="77777777" w:rsidR="00A536DF" w:rsidRDefault="00A536DF" w:rsidP="00A536DF">
      <w:pPr>
        <w:spacing w:after="0"/>
      </w:pPr>
      <w:r>
        <w:rPr>
          <w:rFonts w:cs="Microsoft Himalaya"/>
          <w:cs/>
          <w:lang w:bidi="bo-CN"/>
        </w:rPr>
        <w:t xml:space="preserve"> མ་ དགའ་ རུང་ ག་དེ་ འབད་ བ་ སྟེ་ སྨོ །</w:t>
      </w:r>
    </w:p>
    <w:p w14:paraId="2756A531" w14:textId="77777777" w:rsidR="00A536DF" w:rsidRDefault="00A536DF" w:rsidP="00A536DF">
      <w:pPr>
        <w:spacing w:after="0"/>
      </w:pPr>
      <w:r>
        <w:rPr>
          <w:rFonts w:cs="Microsoft Himalaya"/>
          <w:cs/>
          <w:lang w:bidi="bo-CN"/>
        </w:rPr>
        <w:t xml:space="preserve"> ང་ ཡར་ སོ་ ཡི་ དེསན །</w:t>
      </w:r>
    </w:p>
    <w:p w14:paraId="420C18D3" w14:textId="77777777" w:rsidR="00A536DF" w:rsidRDefault="00A536DF" w:rsidP="00A536DF">
      <w:pPr>
        <w:spacing w:after="0"/>
      </w:pPr>
      <w:r>
        <w:rPr>
          <w:rFonts w:cs="Microsoft Himalaya"/>
          <w:cs/>
          <w:lang w:bidi="bo-CN"/>
        </w:rPr>
        <w:t xml:space="preserve"> ཨའུ་ མནྜལ ། </w:t>
      </w:r>
      <w:r>
        <w:t xml:space="preserve"># </w:t>
      </w:r>
      <w:r>
        <w:rPr>
          <w:rFonts w:cs="Microsoft Himalaya"/>
          <w:cs/>
          <w:lang w:bidi="bo-CN"/>
        </w:rPr>
        <w:t>ཚ་ངེར་བཏོན་ འོང་ དགོ་ པས །</w:t>
      </w:r>
    </w:p>
    <w:p w14:paraId="65213031" w14:textId="77777777" w:rsidR="00A536DF" w:rsidRDefault="00A536DF" w:rsidP="00A536DF">
      <w:pPr>
        <w:spacing w:after="0"/>
      </w:pPr>
      <w:r>
        <w:rPr>
          <w:rFonts w:cs="Microsoft Himalaya"/>
          <w:cs/>
          <w:lang w:bidi="bo-CN"/>
        </w:rPr>
        <w:t xml:space="preserve"> བརྒྱུད་འཕྲིན་ འདུག་ ལགས </w:t>
      </w:r>
      <w:r>
        <w:t>?</w:t>
      </w:r>
    </w:p>
    <w:p w14:paraId="4542A3F6" w14:textId="77777777" w:rsidR="00A536DF" w:rsidRDefault="00A536DF" w:rsidP="00A536DF">
      <w:pPr>
        <w:spacing w:after="0"/>
      </w:pPr>
      <w:r>
        <w:rPr>
          <w:rFonts w:cs="Microsoft Himalaya"/>
          <w:cs/>
          <w:lang w:bidi="bo-CN"/>
        </w:rPr>
        <w:t xml:space="preserve"> ལྷ་མོ་ ད་ལྟོ་ར་ ཐིམ་ཕུག་ འགྱོ་ དགོ་ པས །</w:t>
      </w:r>
    </w:p>
    <w:p w14:paraId="2898FE3E" w14:textId="77777777" w:rsidR="00A536DF" w:rsidRDefault="00A536DF" w:rsidP="00A536DF">
      <w:pPr>
        <w:spacing w:after="0"/>
      </w:pPr>
      <w:r>
        <w:rPr>
          <w:rFonts w:cs="Microsoft Himalaya"/>
          <w:cs/>
          <w:lang w:bidi="bo-CN"/>
        </w:rPr>
        <w:t xml:space="preserve"> ག་ཅི་ འབད་ དཔ་ སྨོ་ ཨའུ །</w:t>
      </w:r>
    </w:p>
    <w:p w14:paraId="105E5D41" w14:textId="77777777" w:rsidR="00A536DF" w:rsidRDefault="00A536DF" w:rsidP="00A536DF">
      <w:pPr>
        <w:spacing w:after="0"/>
      </w:pPr>
      <w:r>
        <w:rPr>
          <w:rFonts w:cs="Microsoft Himalaya"/>
          <w:cs/>
          <w:lang w:bidi="bo-CN"/>
        </w:rPr>
        <w:t xml:space="preserve"> ཨ་ཞང་ ། </w:t>
      </w:r>
      <w:r>
        <w:t xml:space="preserve"># </w:t>
      </w:r>
      <w:r>
        <w:rPr>
          <w:rFonts w:cs="Microsoft Himalaya"/>
          <w:cs/>
          <w:lang w:bidi="bo-CN"/>
        </w:rPr>
        <w:t xml:space="preserve">ཨེང་ </w:t>
      </w:r>
      <w:r>
        <w:t xml:space="preserve"># </w:t>
      </w:r>
      <w:r>
        <w:rPr>
          <w:rFonts w:cs="Microsoft Himalaya"/>
          <w:cs/>
          <w:lang w:bidi="bo-CN"/>
        </w:rPr>
        <w:t>མནྜལ་ ཐོན་འོངས་ ནུག་ སྨོ །</w:t>
      </w:r>
    </w:p>
    <w:p w14:paraId="0F2C3A18" w14:textId="77777777" w:rsidR="00A536DF" w:rsidRDefault="00A536DF" w:rsidP="00A536DF">
      <w:pPr>
        <w:spacing w:after="0"/>
      </w:pPr>
      <w:r>
        <w:rPr>
          <w:rFonts w:cs="Microsoft Himalaya"/>
          <w:cs/>
          <w:lang w:bidi="bo-CN"/>
        </w:rPr>
        <w:t xml:space="preserve"> ཁྱོད་ དང་ མ་ ཕྱདཔ་ ལས་ </w:t>
      </w:r>
      <w:r>
        <w:t xml:space="preserve"># </w:t>
      </w:r>
      <w:r>
        <w:rPr>
          <w:rFonts w:cs="Microsoft Himalaya"/>
          <w:cs/>
          <w:lang w:bidi="bo-CN"/>
        </w:rPr>
        <w:t>ང་ ཤི་ ནི་ འདྲས་ ཟེར་ མནོ་ ཡི །</w:t>
      </w:r>
    </w:p>
    <w:p w14:paraId="2EBD5607" w14:textId="77777777" w:rsidR="00A536DF" w:rsidRDefault="00A536DF" w:rsidP="00A536DF">
      <w:pPr>
        <w:spacing w:after="0"/>
      </w:pPr>
      <w:r>
        <w:rPr>
          <w:rFonts w:cs="Microsoft Himalaya"/>
          <w:cs/>
          <w:lang w:bidi="bo-CN"/>
        </w:rPr>
        <w:t xml:space="preserve"> ཤུགས་ སྦེ་ ར་ ནཝ་ འདྲས་ མེན་ན་ ཨ་ཅོ </w:t>
      </w:r>
      <w:r>
        <w:t>?</w:t>
      </w:r>
    </w:p>
    <w:p w14:paraId="309A23EF" w14:textId="77777777" w:rsidR="00A536DF" w:rsidRDefault="00A536DF" w:rsidP="00A536DF">
      <w:pPr>
        <w:spacing w:after="0"/>
      </w:pPr>
      <w:r>
        <w:rPr>
          <w:rFonts w:cs="Microsoft Himalaya"/>
          <w:cs/>
          <w:lang w:bidi="bo-CN"/>
        </w:rPr>
        <w:t xml:space="preserve"> ཨ་ཙི་ དྲག་ པས </w:t>
      </w:r>
      <w:r>
        <w:t xml:space="preserve"># </w:t>
      </w:r>
      <w:r>
        <w:rPr>
          <w:rFonts w:cs="Microsoft Himalaya"/>
          <w:cs/>
          <w:lang w:bidi="bo-CN"/>
        </w:rPr>
        <w:t>ཁྱོད་ ཚ་གྱང་ལང་ མི་ དགོ །</w:t>
      </w:r>
    </w:p>
    <w:p w14:paraId="2461560D" w14:textId="77777777" w:rsidR="00A536DF" w:rsidRDefault="00A536DF" w:rsidP="00A536DF">
      <w:pPr>
        <w:spacing w:after="0"/>
      </w:pPr>
      <w:r>
        <w:rPr>
          <w:rFonts w:cs="Microsoft Himalaya"/>
          <w:cs/>
          <w:lang w:bidi="bo-CN"/>
        </w:rPr>
        <w:t xml:space="preserve"> ཨ་ལའུ་ དབའི ། </w:t>
      </w:r>
      <w:r>
        <w:t xml:space="preserve"># </w:t>
      </w:r>
      <w:r>
        <w:rPr>
          <w:rFonts w:cs="Microsoft Himalaya"/>
          <w:cs/>
          <w:lang w:bidi="bo-CN"/>
        </w:rPr>
        <w:t xml:space="preserve">ཨ་ཞང་ </w:t>
      </w:r>
      <w:r>
        <w:t xml:space="preserve"># </w:t>
      </w:r>
      <w:r>
        <w:rPr>
          <w:rFonts w:cs="Microsoft Himalaya"/>
          <w:cs/>
          <w:lang w:bidi="bo-CN"/>
        </w:rPr>
        <w:t xml:space="preserve">བཞེས་སྒོ་ ཅིག་ ཟ་ ཡི་ ག </w:t>
      </w:r>
      <w:r>
        <w:t>?</w:t>
      </w:r>
    </w:p>
    <w:p w14:paraId="452EFC7A" w14:textId="77777777" w:rsidR="00A536DF" w:rsidRDefault="00A536DF" w:rsidP="00A536DF">
      <w:pPr>
        <w:spacing w:after="0"/>
      </w:pPr>
      <w:r>
        <w:rPr>
          <w:rFonts w:cs="Microsoft Himalaya"/>
          <w:cs/>
          <w:lang w:bidi="bo-CN"/>
        </w:rPr>
        <w:t xml:space="preserve"> ད་ལྟོ་ཁམས་ཅིག་ ཁར་ </w:t>
      </w:r>
      <w:r>
        <w:t xml:space="preserve"># </w:t>
      </w:r>
      <w:r>
        <w:rPr>
          <w:rFonts w:cs="Microsoft Himalaya"/>
          <w:cs/>
          <w:lang w:bidi="bo-CN"/>
        </w:rPr>
        <w:t>ཐུགཔ་ བཞེས་ཆ་ གང་ འབད་ མི་ ཅིག་ བཞེས་ ཅི་ ལགས །</w:t>
      </w:r>
    </w:p>
    <w:p w14:paraId="3698A04C" w14:textId="77777777" w:rsidR="00A536DF" w:rsidRDefault="00A536DF" w:rsidP="00A536DF">
      <w:pPr>
        <w:spacing w:after="0"/>
      </w:pPr>
      <w:r>
        <w:rPr>
          <w:rFonts w:cs="Microsoft Himalaya"/>
          <w:cs/>
          <w:lang w:bidi="bo-CN"/>
        </w:rPr>
        <w:t xml:space="preserve"> ཨ་ཞང་ </w:t>
      </w:r>
      <w:r>
        <w:t xml:space="preserve"># </w:t>
      </w:r>
      <w:r>
        <w:rPr>
          <w:rFonts w:cs="Microsoft Himalaya"/>
          <w:cs/>
          <w:lang w:bidi="bo-CN"/>
        </w:rPr>
        <w:t>བཞེས་སྒོ་ ཨ་ཙི་ བཞེས་ སྨ་རེ་ ལགས །</w:t>
      </w:r>
    </w:p>
    <w:p w14:paraId="184A647F" w14:textId="77777777" w:rsidR="00A536DF" w:rsidRDefault="00A536DF" w:rsidP="00A536DF">
      <w:pPr>
        <w:spacing w:after="0"/>
      </w:pPr>
      <w:r>
        <w:rPr>
          <w:rFonts w:cs="Microsoft Himalaya"/>
          <w:cs/>
          <w:lang w:bidi="bo-CN"/>
        </w:rPr>
        <w:t xml:space="preserve"> མི་ དགོ་ མནྜལ །</w:t>
      </w:r>
    </w:p>
    <w:p w14:paraId="78FE0A4A" w14:textId="77777777" w:rsidR="00A536DF" w:rsidRDefault="00A536DF" w:rsidP="00A536DF">
      <w:pPr>
        <w:spacing w:after="0"/>
      </w:pPr>
      <w:r>
        <w:rPr>
          <w:rFonts w:cs="Microsoft Himalaya"/>
          <w:cs/>
          <w:lang w:bidi="bo-CN"/>
        </w:rPr>
        <w:t xml:space="preserve"> ཁྱོད་ར་ ལེགས་ཤོམ་ སྦེ་ ཉན་ ཤིག </w:t>
      </w:r>
      <w:r>
        <w:t xml:space="preserve"># </w:t>
      </w:r>
      <w:r>
        <w:rPr>
          <w:rFonts w:cs="Microsoft Himalaya"/>
          <w:cs/>
          <w:lang w:bidi="bo-CN"/>
        </w:rPr>
        <w:t xml:space="preserve">ཁྱོད་ ཀྱི་ ཨའི་ འདི་ ནི་ </w:t>
      </w:r>
      <w:r>
        <w:t xml:space="preserve"># </w:t>
      </w:r>
      <w:r>
        <w:rPr>
          <w:rFonts w:cs="Microsoft Himalaya"/>
          <w:cs/>
          <w:lang w:bidi="bo-CN"/>
        </w:rPr>
        <w:t>ཧེ་མ་ ལས་ གྱོངས་ སོ་ ཡི །</w:t>
      </w:r>
    </w:p>
    <w:p w14:paraId="44DDB4E4" w14:textId="77777777" w:rsidR="00A536DF" w:rsidRDefault="00A536DF" w:rsidP="00A536DF">
      <w:pPr>
        <w:spacing w:after="0"/>
      </w:pPr>
      <w:r>
        <w:rPr>
          <w:rFonts w:cs="Microsoft Himalaya"/>
          <w:cs/>
          <w:lang w:bidi="bo-CN"/>
        </w:rPr>
        <w:t xml:space="preserve"> ང་བཅས་ སྤུན་ཆ་ གསུམ་ ལུ་ </w:t>
      </w:r>
      <w:r>
        <w:t xml:space="preserve"># </w:t>
      </w:r>
      <w:r>
        <w:rPr>
          <w:rFonts w:cs="Microsoft Himalaya"/>
          <w:cs/>
          <w:lang w:bidi="bo-CN"/>
        </w:rPr>
        <w:t xml:space="preserve">བུ་གཞི་ ཟེར་ རུང་ </w:t>
      </w:r>
      <w:r>
        <w:t xml:space="preserve"># </w:t>
      </w:r>
      <w:r>
        <w:rPr>
          <w:rFonts w:cs="Microsoft Himalaya"/>
          <w:cs/>
          <w:lang w:bidi="bo-CN"/>
        </w:rPr>
        <w:t>ཁྱོད་ རྐྱངམ་གཅིག་ ཨིན །</w:t>
      </w:r>
    </w:p>
    <w:p w14:paraId="087159FC" w14:textId="77777777" w:rsidR="00A536DF" w:rsidRDefault="00A536DF" w:rsidP="00A536DF">
      <w:pPr>
        <w:spacing w:after="0"/>
      </w:pPr>
      <w:r>
        <w:rPr>
          <w:rFonts w:cs="Microsoft Himalaya"/>
          <w:cs/>
          <w:lang w:bidi="bo-CN"/>
        </w:rPr>
        <w:t xml:space="preserve"> ག་དེམ་ཅིག་སྦེ་ </w:t>
      </w:r>
      <w:r>
        <w:t xml:space="preserve"># </w:t>
      </w:r>
      <w:r>
        <w:rPr>
          <w:rFonts w:cs="Microsoft Himalaya"/>
          <w:cs/>
          <w:lang w:bidi="bo-CN"/>
        </w:rPr>
        <w:t xml:space="preserve">ང་ མེད་ པ་ ཅིན་ </w:t>
      </w:r>
      <w:r>
        <w:t xml:space="preserve"># </w:t>
      </w:r>
      <w:r>
        <w:rPr>
          <w:rFonts w:cs="Microsoft Himalaya"/>
          <w:cs/>
          <w:lang w:bidi="bo-CN"/>
        </w:rPr>
        <w:t xml:space="preserve">ཨ་ནཱ་ </w:t>
      </w:r>
      <w:r>
        <w:t xml:space="preserve"># </w:t>
      </w:r>
      <w:r>
        <w:rPr>
          <w:rFonts w:cs="Microsoft Himalaya"/>
          <w:cs/>
          <w:lang w:bidi="bo-CN"/>
        </w:rPr>
        <w:t xml:space="preserve">ཨ་མ་ ཐུགས་རྗེ་ གི་ སྐྱིད་སྡུག་ ཚུ་ </w:t>
      </w:r>
      <w:r>
        <w:t xml:space="preserve"># </w:t>
      </w:r>
      <w:r>
        <w:rPr>
          <w:rFonts w:cs="Microsoft Himalaya"/>
          <w:cs/>
          <w:lang w:bidi="bo-CN"/>
        </w:rPr>
        <w:t>ཁྱོད་ ཀྱིས་ བལྟ་ དགོ་ སྨ་རེ །</w:t>
      </w:r>
    </w:p>
    <w:p w14:paraId="7F95D323" w14:textId="77777777" w:rsidR="00A536DF" w:rsidRDefault="00A536DF" w:rsidP="00A536DF">
      <w:pPr>
        <w:spacing w:after="0"/>
      </w:pPr>
      <w:r>
        <w:rPr>
          <w:rFonts w:cs="Microsoft Himalaya"/>
          <w:cs/>
          <w:lang w:bidi="bo-CN"/>
        </w:rPr>
        <w:t xml:space="preserve"> ང་ གིས་ </w:t>
      </w:r>
      <w:r>
        <w:t xml:space="preserve"># </w:t>
      </w:r>
      <w:r>
        <w:rPr>
          <w:rFonts w:cs="Microsoft Himalaya"/>
          <w:cs/>
          <w:lang w:bidi="bo-CN"/>
        </w:rPr>
        <w:t xml:space="preserve">ད་རེས་ ཚུན་ཚོད་ </w:t>
      </w:r>
      <w:r>
        <w:t xml:space="preserve"># </w:t>
      </w:r>
      <w:r>
        <w:rPr>
          <w:rFonts w:cs="Microsoft Himalaya"/>
          <w:cs/>
          <w:lang w:bidi="bo-CN"/>
        </w:rPr>
        <w:t xml:space="preserve">དཀའཝ་སྤྱད་ དེ་ བསགས་བསགས་ པའི་ རྒྱུ་ནོར་ ཚུ་ ག་ར་ </w:t>
      </w:r>
      <w:r>
        <w:t xml:space="preserve"># </w:t>
      </w:r>
      <w:r>
        <w:rPr>
          <w:rFonts w:cs="Microsoft Himalaya"/>
          <w:cs/>
          <w:lang w:bidi="bo-CN"/>
        </w:rPr>
        <w:t>ཁྱོད་ ཀྱི་ མིང་ ཐོག་ གུ་ བཞག་ ཅི །</w:t>
      </w:r>
    </w:p>
    <w:p w14:paraId="31D1E791" w14:textId="77777777" w:rsidR="00A536DF" w:rsidRDefault="00A536DF" w:rsidP="00A536DF">
      <w:pPr>
        <w:spacing w:after="0"/>
      </w:pPr>
      <w:r>
        <w:rPr>
          <w:rFonts w:cs="Microsoft Himalaya"/>
          <w:cs/>
          <w:lang w:bidi="bo-CN"/>
        </w:rPr>
        <w:t xml:space="preserve"> ད་ འཛམ་གླིང་ འདི་ </w:t>
      </w:r>
      <w:r>
        <w:t xml:space="preserve"># </w:t>
      </w:r>
      <w:r>
        <w:rPr>
          <w:rFonts w:cs="Microsoft Himalaya"/>
          <w:cs/>
          <w:lang w:bidi="bo-CN"/>
        </w:rPr>
        <w:t xml:space="preserve">ལོ་ རེ་ བ་ ལོ་ རེ་ </w:t>
      </w:r>
      <w:r>
        <w:t xml:space="preserve"># </w:t>
      </w:r>
      <w:r>
        <w:rPr>
          <w:rFonts w:cs="Microsoft Himalaya"/>
          <w:cs/>
          <w:lang w:bidi="bo-CN"/>
        </w:rPr>
        <w:t xml:space="preserve">ཧམ་ ཆེ་ སུ་ ཆེ་ སུ་ </w:t>
      </w:r>
      <w:r>
        <w:t xml:space="preserve"># </w:t>
      </w:r>
      <w:r>
        <w:rPr>
          <w:rFonts w:cs="Microsoft Himalaya"/>
          <w:cs/>
          <w:lang w:bidi="bo-CN"/>
        </w:rPr>
        <w:t>འགྱོ་ བའི་ དུས་ ཨིན་ པས །</w:t>
      </w:r>
    </w:p>
    <w:p w14:paraId="5CAD7745" w14:textId="77777777" w:rsidR="00A536DF" w:rsidRDefault="00A536DF" w:rsidP="00A536DF">
      <w:pPr>
        <w:spacing w:after="0"/>
      </w:pPr>
      <w:r>
        <w:rPr>
          <w:rFonts w:cs="Microsoft Himalaya"/>
          <w:cs/>
          <w:lang w:bidi="bo-CN"/>
        </w:rPr>
        <w:t xml:space="preserve"> ལཱ་ དང་ བྱ་བ་ ག་ཅི་ ར་ འབད་ རུང་ </w:t>
      </w:r>
      <w:r>
        <w:t xml:space="preserve"># </w:t>
      </w:r>
      <w:r>
        <w:rPr>
          <w:rFonts w:cs="Microsoft Himalaya"/>
          <w:cs/>
          <w:lang w:bidi="bo-CN"/>
        </w:rPr>
        <w:t xml:space="preserve">དྲན་པ་ འཐེབ་ ཅིག་ ར་ བཏོན་ དགོ་ སྨ་རེ་ </w:t>
      </w:r>
      <w:r>
        <w:t xml:space="preserve"># </w:t>
      </w:r>
      <w:r>
        <w:rPr>
          <w:rFonts w:cs="Microsoft Himalaya"/>
          <w:cs/>
          <w:lang w:bidi="bo-CN"/>
        </w:rPr>
        <w:t>ཨ་ཞང་ གིས་ སླབ་ གེ །</w:t>
      </w:r>
    </w:p>
    <w:p w14:paraId="05C58ADB" w14:textId="77777777" w:rsidR="00A536DF" w:rsidRDefault="00A536DF" w:rsidP="00A536DF">
      <w:pPr>
        <w:spacing w:after="0"/>
      </w:pPr>
      <w:r>
        <w:rPr>
          <w:rFonts w:cs="Microsoft Himalaya"/>
          <w:cs/>
          <w:lang w:bidi="bo-CN"/>
        </w:rPr>
        <w:t xml:space="preserve"> ཨ་ཞང་ དེ་སྦེ་ མ་ གསུངས །</w:t>
      </w:r>
    </w:p>
    <w:p w14:paraId="066C9F8C" w14:textId="77777777" w:rsidR="00A536DF" w:rsidRDefault="00A536DF" w:rsidP="00A536DF">
      <w:pPr>
        <w:spacing w:after="0"/>
      </w:pPr>
      <w:r>
        <w:rPr>
          <w:rFonts w:cs="Microsoft Himalaya"/>
          <w:cs/>
          <w:lang w:bidi="bo-CN"/>
        </w:rPr>
        <w:t xml:space="preserve"> ཁྱོད ། </w:t>
      </w:r>
      <w:r>
        <w:t xml:space="preserve"># </w:t>
      </w:r>
      <w:r>
        <w:rPr>
          <w:rFonts w:cs="Microsoft Himalaya"/>
          <w:cs/>
          <w:lang w:bidi="bo-CN"/>
        </w:rPr>
        <w:t>ཁྱོད་ བྱ་བ་ འདི་བཟུམ་ ཅིག་ ལུ་ ཐུག་ ར་ མི་ ཐུག</w:t>
      </w:r>
    </w:p>
    <w:p w14:paraId="103162E1" w14:textId="77777777" w:rsidR="00A536DF" w:rsidRDefault="00A536DF" w:rsidP="00A536DF">
      <w:pPr>
        <w:spacing w:after="0"/>
      </w:pPr>
      <w:r>
        <w:rPr>
          <w:rFonts w:cs="Microsoft Himalaya"/>
          <w:cs/>
          <w:lang w:bidi="bo-CN"/>
        </w:rPr>
        <w:t xml:space="preserve"> ནངས་པ་ ར་ </w:t>
      </w:r>
      <w:r>
        <w:t xml:space="preserve"># </w:t>
      </w:r>
      <w:r>
        <w:rPr>
          <w:rFonts w:cs="Microsoft Himalaya"/>
          <w:cs/>
          <w:lang w:bidi="bo-CN"/>
        </w:rPr>
        <w:t xml:space="preserve">སྨན་བཅོས་ འབད་ བར་ </w:t>
      </w:r>
      <w:r>
        <w:t xml:space="preserve"># </w:t>
      </w:r>
      <w:r>
        <w:rPr>
          <w:rFonts w:cs="Microsoft Himalaya"/>
          <w:cs/>
          <w:lang w:bidi="bo-CN"/>
        </w:rPr>
        <w:t xml:space="preserve">ཕྱིའི་རྒྱལ་ཁབ་ ནང་ </w:t>
      </w:r>
      <w:r>
        <w:t xml:space="preserve"># </w:t>
      </w:r>
      <w:r>
        <w:rPr>
          <w:rFonts w:cs="Microsoft Himalaya"/>
          <w:cs/>
          <w:lang w:bidi="bo-CN"/>
        </w:rPr>
        <w:t>འབྱོན་ གེ་ ལགས་ ཨ་ཞང་ །</w:t>
      </w:r>
    </w:p>
    <w:p w14:paraId="51AAFAE0" w14:textId="77777777" w:rsidR="00A536DF" w:rsidRDefault="00A536DF" w:rsidP="00A536DF">
      <w:pPr>
        <w:spacing w:after="0"/>
      </w:pPr>
      <w:r>
        <w:rPr>
          <w:rFonts w:cs="Microsoft Himalaya"/>
          <w:cs/>
          <w:lang w:bidi="bo-CN"/>
        </w:rPr>
        <w:t xml:space="preserve"> ཨ་ཅོ་ </w:t>
      </w:r>
      <w:r>
        <w:t xml:space="preserve"># </w:t>
      </w:r>
      <w:r>
        <w:rPr>
          <w:rFonts w:cs="Microsoft Himalaya"/>
          <w:cs/>
          <w:lang w:bidi="bo-CN"/>
        </w:rPr>
        <w:t>ད་ ཟླཝ་ གསུམ་ ཡང་ ལྷག་ སོ་ ཡི །</w:t>
      </w:r>
    </w:p>
    <w:p w14:paraId="27673280" w14:textId="77777777" w:rsidR="00A536DF" w:rsidRDefault="00A536DF" w:rsidP="00A536DF">
      <w:pPr>
        <w:spacing w:after="0"/>
      </w:pPr>
      <w:r>
        <w:rPr>
          <w:rFonts w:cs="Microsoft Himalaya"/>
          <w:cs/>
          <w:lang w:bidi="bo-CN"/>
        </w:rPr>
        <w:t xml:space="preserve"> ཡོད་ མི་ འདི་ ནི་ ག་ར་ </w:t>
      </w:r>
      <w:r>
        <w:t xml:space="preserve"># </w:t>
      </w:r>
      <w:r>
        <w:rPr>
          <w:rFonts w:cs="Microsoft Himalaya"/>
          <w:cs/>
          <w:lang w:bidi="bo-CN"/>
        </w:rPr>
        <w:t>ཐལ་བ་ ལུ་ གྱུར་ སོ་ ཡི །</w:t>
      </w:r>
    </w:p>
    <w:p w14:paraId="3D092B25" w14:textId="77777777" w:rsidR="00A536DF" w:rsidRDefault="00A536DF" w:rsidP="00A536DF">
      <w:pPr>
        <w:spacing w:after="0"/>
      </w:pPr>
      <w:r>
        <w:rPr>
          <w:rFonts w:cs="Microsoft Himalaya"/>
          <w:cs/>
          <w:lang w:bidi="bo-CN"/>
        </w:rPr>
        <w:t xml:space="preserve"> རོགས་ དངུལ་ཁང་ ནང་ ལས་ </w:t>
      </w:r>
      <w:r>
        <w:t xml:space="preserve"># </w:t>
      </w:r>
      <w:r>
        <w:rPr>
          <w:rFonts w:cs="Microsoft Himalaya"/>
          <w:cs/>
          <w:lang w:bidi="bo-CN"/>
        </w:rPr>
        <w:t xml:space="preserve">ལེན་ མི་ སྐྱིན་འགྲུལ་ ཚུ་ </w:t>
      </w:r>
      <w:r>
        <w:t xml:space="preserve"># </w:t>
      </w:r>
      <w:r>
        <w:rPr>
          <w:rFonts w:cs="Microsoft Himalaya"/>
          <w:cs/>
          <w:lang w:bidi="bo-CN"/>
        </w:rPr>
        <w:t xml:space="preserve">ག་དེ་སྦེ་ བཏབ་ དྲག་ ག་ སྨོ </w:t>
      </w:r>
      <w:r>
        <w:t>?</w:t>
      </w:r>
    </w:p>
    <w:p w14:paraId="23C911B2" w14:textId="77777777" w:rsidR="00A536DF" w:rsidRDefault="00A536DF" w:rsidP="00A536DF">
      <w:pPr>
        <w:spacing w:after="0"/>
      </w:pPr>
      <w:r>
        <w:rPr>
          <w:rFonts w:cs="Microsoft Himalaya"/>
          <w:cs/>
          <w:lang w:bidi="bo-CN"/>
        </w:rPr>
        <w:t xml:space="preserve"> ཟ་ ནི་ མེད་ རུང་ </w:t>
      </w:r>
      <w:r>
        <w:t xml:space="preserve"># </w:t>
      </w:r>
      <w:r>
        <w:rPr>
          <w:rFonts w:cs="Microsoft Himalaya"/>
          <w:cs/>
          <w:lang w:bidi="bo-CN"/>
        </w:rPr>
        <w:t>བུ་ལོན་ འདི་ དགོ་ ར་ མི་ དགོ །</w:t>
      </w:r>
    </w:p>
    <w:p w14:paraId="73B898AD" w14:textId="77777777" w:rsidR="00A536DF" w:rsidRDefault="00A536DF" w:rsidP="00A536DF">
      <w:pPr>
        <w:spacing w:after="0"/>
      </w:pPr>
      <w:r>
        <w:rPr>
          <w:rFonts w:cs="Microsoft Himalaya"/>
          <w:cs/>
          <w:lang w:bidi="bo-CN"/>
        </w:rPr>
        <w:t xml:space="preserve"> སྣུམ་འཁོར་ འདི་ བཙོངས་ ཞིན་ན་ </w:t>
      </w:r>
      <w:r>
        <w:t xml:space="preserve"># </w:t>
      </w:r>
      <w:r>
        <w:rPr>
          <w:rFonts w:cs="Microsoft Himalaya"/>
          <w:cs/>
          <w:lang w:bidi="bo-CN"/>
        </w:rPr>
        <w:t>བུ་ལོན་ ཚུ་ བཏབ་ ད་ པ་ ཅིན་ དྲག་ ནི་ མས །</w:t>
      </w:r>
    </w:p>
    <w:p w14:paraId="0BC61BD6" w14:textId="77777777" w:rsidR="00A536DF" w:rsidRDefault="00A536DF" w:rsidP="00A536DF">
      <w:pPr>
        <w:spacing w:after="0"/>
      </w:pPr>
      <w:r>
        <w:rPr>
          <w:rFonts w:cs="Microsoft Himalaya"/>
          <w:cs/>
          <w:lang w:bidi="bo-CN"/>
        </w:rPr>
        <w:t xml:space="preserve"> རྒྱལ་མཚན་ </w:t>
      </w:r>
      <w:r>
        <w:t xml:space="preserve"># </w:t>
      </w:r>
      <w:r>
        <w:rPr>
          <w:rFonts w:cs="Microsoft Himalaya"/>
          <w:cs/>
          <w:lang w:bidi="bo-CN"/>
        </w:rPr>
        <w:t xml:space="preserve">སྟོང་ཕྲག་ ཁལ་གཅིག་ གནང་ ཤིག </w:t>
      </w:r>
      <w:r>
        <w:t xml:space="preserve"># </w:t>
      </w:r>
      <w:r>
        <w:rPr>
          <w:rFonts w:cs="Microsoft Himalaya"/>
          <w:cs/>
          <w:lang w:bidi="bo-CN"/>
        </w:rPr>
        <w:t>ཨ་ཙི་ མི་ ལང་ པས །</w:t>
      </w:r>
    </w:p>
    <w:p w14:paraId="4A26A54D" w14:textId="77777777" w:rsidR="00A536DF" w:rsidRDefault="00A536DF" w:rsidP="00A536DF">
      <w:pPr>
        <w:spacing w:after="0"/>
      </w:pPr>
      <w:r>
        <w:rPr>
          <w:rFonts w:cs="Microsoft Himalaya"/>
          <w:cs/>
          <w:lang w:bidi="bo-CN"/>
        </w:rPr>
        <w:t xml:space="preserve"> ད་ལྟོ་ འདི་ ངེའི་ ནང་ སྒྲིང་སྒྲི་ སྦེ་ ཡོད །</w:t>
      </w:r>
    </w:p>
    <w:p w14:paraId="47A05C87"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ཡ ། </w:t>
      </w:r>
      <w:r>
        <w:t xml:space="preserve"># </w:t>
      </w:r>
      <w:r>
        <w:rPr>
          <w:rFonts w:cs="Microsoft Himalaya"/>
          <w:cs/>
          <w:lang w:bidi="bo-CN"/>
        </w:rPr>
        <w:t xml:space="preserve">ག་ཅི་ གི་ ཁ་རྗེ་ སྨོ་ དབའི་ ད་རེས ། </w:t>
      </w:r>
      <w:r>
        <w:t>#</w:t>
      </w:r>
    </w:p>
    <w:p w14:paraId="6E0A93E9" w14:textId="77777777" w:rsidR="00A536DF" w:rsidRDefault="00A536DF" w:rsidP="00A536DF">
      <w:pPr>
        <w:spacing w:after="0"/>
      </w:pPr>
      <w:r>
        <w:rPr>
          <w:rFonts w:cs="Microsoft Himalaya"/>
          <w:cs/>
          <w:lang w:bidi="bo-CN"/>
        </w:rPr>
        <w:lastRenderedPageBreak/>
        <w:t xml:space="preserve"> འགྱོ་ ར་ མ་ བཏུབ་ པ་ཡ ། </w:t>
      </w:r>
      <w:r>
        <w:t>#</w:t>
      </w:r>
    </w:p>
    <w:p w14:paraId="26D94EED" w14:textId="77777777" w:rsidR="00A536DF" w:rsidRDefault="00A536DF" w:rsidP="00A536DF">
      <w:pPr>
        <w:spacing w:after="0"/>
      </w:pPr>
      <w:r>
        <w:rPr>
          <w:rFonts w:cs="Microsoft Himalaya"/>
          <w:cs/>
          <w:lang w:bidi="bo-CN"/>
        </w:rPr>
        <w:t xml:space="preserve"> ཚར་ གཅིག་ འབད་ རུང་ </w:t>
      </w:r>
      <w:r>
        <w:t xml:space="preserve"># </w:t>
      </w:r>
      <w:r>
        <w:rPr>
          <w:rFonts w:cs="Microsoft Himalaya"/>
          <w:cs/>
          <w:lang w:bidi="bo-CN"/>
        </w:rPr>
        <w:t xml:space="preserve">མགུ་ཏོ་ གུ་ ཚར་ གཉིས་ འབད་ རུང་ </w:t>
      </w:r>
      <w:r>
        <w:t xml:space="preserve"># </w:t>
      </w:r>
      <w:r>
        <w:rPr>
          <w:rFonts w:cs="Microsoft Himalaya"/>
          <w:cs/>
          <w:lang w:bidi="bo-CN"/>
        </w:rPr>
        <w:t xml:space="preserve">དེ་སྦེ་ མས་ སྟེ ། </w:t>
      </w:r>
      <w:r>
        <w:t>#</w:t>
      </w:r>
    </w:p>
    <w:p w14:paraId="79B5A88B" w14:textId="77777777" w:rsidR="00A536DF" w:rsidRDefault="00A536DF" w:rsidP="00A536DF">
      <w:pPr>
        <w:spacing w:after="0"/>
      </w:pPr>
      <w:r>
        <w:rPr>
          <w:rFonts w:cs="Microsoft Himalaya"/>
          <w:cs/>
          <w:lang w:bidi="bo-CN"/>
        </w:rPr>
        <w:t xml:space="preserve"> ཀྭ་ལས་ རྒྱལ་མཚན་ </w:t>
      </w:r>
      <w:r>
        <w:t xml:space="preserve"># </w:t>
      </w:r>
      <w:r>
        <w:rPr>
          <w:rFonts w:cs="Microsoft Himalaya"/>
          <w:cs/>
          <w:lang w:bidi="bo-CN"/>
        </w:rPr>
        <w:t xml:space="preserve">འབུམ་ གཅིག་ བསྐྱི་ གེ་ མས ། </w:t>
      </w:r>
      <w:r>
        <w:t>#</w:t>
      </w:r>
    </w:p>
    <w:p w14:paraId="490FE384"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 xml:space="preserve">དེ་སྦེ་ མ་ སླབ་ སྨ་རེ ། </w:t>
      </w:r>
      <w:r>
        <w:t>#</w:t>
      </w:r>
    </w:p>
    <w:p w14:paraId="01982516" w14:textId="77777777" w:rsidR="00A536DF" w:rsidRDefault="00A536DF" w:rsidP="00A536DF">
      <w:pPr>
        <w:spacing w:after="0"/>
      </w:pPr>
      <w:r>
        <w:rPr>
          <w:rFonts w:cs="Microsoft Himalaya"/>
          <w:cs/>
          <w:lang w:bidi="bo-CN"/>
        </w:rPr>
        <w:t xml:space="preserve"> ང་ར་ ཡང་ ཤོར་ སོ་ ཡི ། </w:t>
      </w:r>
      <w:r>
        <w:t>#</w:t>
      </w:r>
    </w:p>
    <w:p w14:paraId="44D36035"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ཨམ་ རྡོ་རྗེ་སྒྲོལམ་ </w:t>
      </w:r>
      <w:r>
        <w:t xml:space="preserve"># </w:t>
      </w:r>
      <w:r>
        <w:rPr>
          <w:rFonts w:cs="Microsoft Himalaya"/>
          <w:cs/>
          <w:lang w:bidi="bo-CN"/>
        </w:rPr>
        <w:t xml:space="preserve">ཁྱོད་ ལས་ བསྐྱི་ གེ་ སྟེ ། </w:t>
      </w:r>
      <w:r>
        <w:t>#</w:t>
      </w:r>
    </w:p>
    <w:p w14:paraId="7C1EB954"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 xml:space="preserve">ཁྱོད་ ད་རེས་ རྐྱབ་ བཤོལ་ ད ། </w:t>
      </w:r>
      <w:r>
        <w:t xml:space="preserve"># </w:t>
      </w:r>
      <w:r>
        <w:rPr>
          <w:rFonts w:cs="Microsoft Himalaya"/>
          <w:cs/>
          <w:lang w:bidi="bo-CN"/>
        </w:rPr>
        <w:t xml:space="preserve">ཁ་རྗེ་ ར་ མིན་འདུག་ པ ། </w:t>
      </w:r>
      <w:r>
        <w:t>#</w:t>
      </w:r>
    </w:p>
    <w:p w14:paraId="41B8BC48" w14:textId="77777777" w:rsidR="00A536DF" w:rsidRDefault="00A536DF" w:rsidP="00A536DF">
      <w:pPr>
        <w:spacing w:after="0"/>
      </w:pPr>
      <w:r>
        <w:rPr>
          <w:rFonts w:cs="Microsoft Himalaya"/>
          <w:cs/>
          <w:lang w:bidi="bo-CN"/>
        </w:rPr>
        <w:t xml:space="preserve"> ང་ ཡང་ ནཱ་ </w:t>
      </w:r>
      <w:r>
        <w:t xml:space="preserve"># </w:t>
      </w:r>
      <w:r>
        <w:rPr>
          <w:rFonts w:cs="Microsoft Himalaya"/>
          <w:cs/>
          <w:lang w:bidi="bo-CN"/>
        </w:rPr>
        <w:t xml:space="preserve">འགྱོ་ མ་ བཏུབ་ པར་ ཡོད ། </w:t>
      </w:r>
      <w:r>
        <w:t>#</w:t>
      </w:r>
    </w:p>
    <w:p w14:paraId="671BFE3B"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ག་ཅི་ སྨོ་ </w:t>
      </w:r>
      <w:r>
        <w:t xml:space="preserve"># </w:t>
      </w:r>
      <w:r>
        <w:rPr>
          <w:rFonts w:cs="Microsoft Himalaya"/>
          <w:cs/>
          <w:lang w:bidi="bo-CN"/>
        </w:rPr>
        <w:t xml:space="preserve">ང་ ལུ་ ཡང་ གཏང་ ས ། </w:t>
      </w:r>
      <w:r>
        <w:t>#</w:t>
      </w:r>
    </w:p>
    <w:p w14:paraId="37F502BD" w14:textId="77777777" w:rsidR="00A536DF" w:rsidRDefault="00A536DF" w:rsidP="00A536DF">
      <w:pPr>
        <w:spacing w:after="0"/>
      </w:pPr>
      <w:r>
        <w:rPr>
          <w:rFonts w:cs="Microsoft Himalaya"/>
          <w:cs/>
          <w:lang w:bidi="bo-CN"/>
        </w:rPr>
        <w:t xml:space="preserve"> ལག་པར་ ཏི་རུ་ མེད་ པར་ </w:t>
      </w:r>
      <w:r>
        <w:t xml:space="preserve"># </w:t>
      </w:r>
      <w:r>
        <w:rPr>
          <w:rFonts w:cs="Microsoft Himalaya"/>
          <w:cs/>
          <w:lang w:bidi="bo-CN"/>
        </w:rPr>
        <w:t xml:space="preserve">གྱལ་ ནང་ འཛུལ་ </w:t>
      </w:r>
      <w:r>
        <w:t xml:space="preserve"># </w:t>
      </w:r>
      <w:r>
        <w:rPr>
          <w:rFonts w:cs="Microsoft Himalaya"/>
          <w:cs/>
          <w:lang w:bidi="bo-CN"/>
        </w:rPr>
        <w:t xml:space="preserve">ཏ་སི་ རྐྱབ་ ནི་ ཡོད་ པ་ ཅིན་ དགའ་ བས་ སྟེ ། </w:t>
      </w:r>
      <w:r>
        <w:t>#</w:t>
      </w:r>
    </w:p>
    <w:p w14:paraId="4D76D650" w14:textId="77777777" w:rsidR="00A536DF" w:rsidRDefault="00A536DF" w:rsidP="00A536DF">
      <w:pPr>
        <w:spacing w:after="0"/>
      </w:pPr>
      <w:r>
        <w:rPr>
          <w:rFonts w:cs="Microsoft Himalaya"/>
          <w:cs/>
          <w:lang w:bidi="bo-CN"/>
        </w:rPr>
        <w:t xml:space="preserve"> ཡ་ ཡ་ རྒྱལ་ བཙུགས་ ཤིག </w:t>
      </w:r>
      <w:r>
        <w:t xml:space="preserve"># </w:t>
      </w:r>
      <w:r>
        <w:rPr>
          <w:rFonts w:cs="Microsoft Himalaya"/>
          <w:cs/>
          <w:lang w:bidi="bo-CN"/>
        </w:rPr>
        <w:t xml:space="preserve">ཨིན་ན </w:t>
      </w:r>
      <w:r>
        <w:t>?</w:t>
      </w:r>
    </w:p>
    <w:p w14:paraId="6308AA1B" w14:textId="77777777" w:rsidR="00A536DF" w:rsidRDefault="00A536DF" w:rsidP="00A536DF">
      <w:pPr>
        <w:spacing w:after="0"/>
      </w:pPr>
      <w:r>
        <w:rPr>
          <w:rFonts w:cs="Microsoft Himalaya"/>
          <w:cs/>
          <w:lang w:bidi="bo-CN"/>
        </w:rPr>
        <w:t xml:space="preserve"> ཁྱད་ མེད་ ས་ ཁྱད་མེད ། </w:t>
      </w:r>
      <w:r>
        <w:t>#</w:t>
      </w:r>
    </w:p>
    <w:p w14:paraId="5E72AEFD" w14:textId="77777777" w:rsidR="00A536DF" w:rsidRDefault="00A536DF" w:rsidP="00A536DF">
      <w:pPr>
        <w:spacing w:after="0"/>
      </w:pPr>
      <w:r>
        <w:rPr>
          <w:rFonts w:cs="Microsoft Himalaya"/>
          <w:cs/>
          <w:lang w:bidi="bo-CN"/>
        </w:rPr>
        <w:t xml:space="preserve"> ཉིནམ་ གཅིག་ ཕར་ དང་ </w:t>
      </w:r>
      <w:r>
        <w:t xml:space="preserve"># </w:t>
      </w:r>
      <w:r>
        <w:rPr>
          <w:rFonts w:cs="Microsoft Himalaya"/>
          <w:cs/>
          <w:lang w:bidi="bo-CN"/>
        </w:rPr>
        <w:t xml:space="preserve">ཉིནམ་ གཅིག་ ཚུར་ རྨམ ། </w:t>
      </w:r>
      <w:r>
        <w:t>#</w:t>
      </w:r>
    </w:p>
    <w:p w14:paraId="70B0104D" w14:textId="77777777" w:rsidR="00A536DF" w:rsidRDefault="00A536DF" w:rsidP="00A536DF">
      <w:pPr>
        <w:spacing w:after="0"/>
      </w:pPr>
      <w:r>
        <w:rPr>
          <w:rFonts w:cs="Microsoft Himalaya"/>
          <w:cs/>
          <w:lang w:bidi="bo-CN"/>
        </w:rPr>
        <w:t xml:space="preserve"> ནངས་པ་ ལས་ བལྟ་ གེ ། </w:t>
      </w:r>
      <w:r>
        <w:t>#</w:t>
      </w:r>
    </w:p>
    <w:p w14:paraId="2D6E457F" w14:textId="77777777" w:rsidR="00A536DF" w:rsidRDefault="00A536DF" w:rsidP="00A536DF">
      <w:pPr>
        <w:spacing w:after="0"/>
      </w:pPr>
      <w:r>
        <w:rPr>
          <w:rFonts w:cs="Microsoft Himalaya"/>
          <w:cs/>
          <w:lang w:bidi="bo-CN"/>
        </w:rPr>
        <w:t xml:space="preserve"> ཀྭ་ལས་ དབའི ། </w:t>
      </w:r>
      <w:r>
        <w:t xml:space="preserve"># </w:t>
      </w:r>
      <w:r>
        <w:rPr>
          <w:rFonts w:cs="Microsoft Himalaya"/>
          <w:cs/>
          <w:lang w:bidi="bo-CN"/>
        </w:rPr>
        <w:t xml:space="preserve">ང་བཅས་ འབུམ་ བཅུ་ཐམ་ ལྷགཔ་ཅིག་ ཤོར་ སོ་ ཡི ། </w:t>
      </w:r>
      <w:r>
        <w:t>#</w:t>
      </w:r>
    </w:p>
    <w:p w14:paraId="7A6CE5C9" w14:textId="77777777" w:rsidR="00A536DF" w:rsidRDefault="00A536DF" w:rsidP="00A536DF">
      <w:pPr>
        <w:spacing w:after="0"/>
      </w:pPr>
      <w:r>
        <w:rPr>
          <w:rFonts w:cs="Microsoft Himalaya"/>
          <w:cs/>
          <w:lang w:bidi="bo-CN"/>
        </w:rPr>
        <w:t xml:space="preserve"> གསོལ་ར་ ཅིག་ འཐུ་ གནང་ ས ། </w:t>
      </w:r>
      <w:r>
        <w:t>#</w:t>
      </w:r>
    </w:p>
    <w:p w14:paraId="3EB84941"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ད་རེས་ རྐྱབ་ མ་ རྐྱབ་ མིན་འདུག་ ཁྱོད །</w:t>
      </w:r>
    </w:p>
    <w:p w14:paraId="3EDF188E" w14:textId="77777777" w:rsidR="00A536DF" w:rsidRDefault="00A536DF" w:rsidP="00A536DF">
      <w:pPr>
        <w:spacing w:after="0"/>
      </w:pPr>
      <w:r>
        <w:rPr>
          <w:rFonts w:cs="Microsoft Himalaya"/>
          <w:cs/>
          <w:lang w:bidi="bo-CN"/>
        </w:rPr>
        <w:t xml:space="preserve"> དེ་བ་འདི་ བཤལ་ བར་ ཡར་སོང་ རང་ ། </w:t>
      </w:r>
      <w:r>
        <w:t>#</w:t>
      </w:r>
    </w:p>
    <w:p w14:paraId="0FBDE68A"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 xml:space="preserve">དཔལ་འབྱོར་ </w:t>
      </w:r>
      <w:r>
        <w:t xml:space="preserve"># </w:t>
      </w:r>
      <w:r>
        <w:rPr>
          <w:rFonts w:cs="Microsoft Himalaya"/>
          <w:cs/>
          <w:lang w:bidi="bo-CN"/>
        </w:rPr>
        <w:t xml:space="preserve">ང་ བྱིན་ གེ་ ཟེར་ བན་ </w:t>
      </w:r>
      <w:r>
        <w:t xml:space="preserve"># </w:t>
      </w:r>
      <w:r>
        <w:rPr>
          <w:rFonts w:cs="Microsoft Himalaya"/>
          <w:cs/>
          <w:lang w:bidi="bo-CN"/>
        </w:rPr>
        <w:t>ང་ར་ ཡང་ ཤོར་ སོ་ ཡི །</w:t>
      </w:r>
    </w:p>
    <w:p w14:paraId="034205A4"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འགྱོཝ་ དྲག་ ནི་ མས་ ཁོ་རེ །</w:t>
      </w:r>
    </w:p>
    <w:p w14:paraId="16DF1F53" w14:textId="77777777" w:rsidR="00A536DF" w:rsidRDefault="00A536DF" w:rsidP="00A536DF">
      <w:pPr>
        <w:spacing w:after="0"/>
      </w:pPr>
      <w:r>
        <w:rPr>
          <w:rFonts w:cs="Microsoft Himalaya"/>
          <w:cs/>
          <w:lang w:bidi="bo-CN"/>
        </w:rPr>
        <w:t xml:space="preserve"> བྱོན་ དབའི ། </w:t>
      </w:r>
      <w:r>
        <w:t xml:space="preserve"># </w:t>
      </w:r>
      <w:r>
        <w:rPr>
          <w:rFonts w:cs="Microsoft Himalaya"/>
          <w:cs/>
          <w:lang w:bidi="bo-CN"/>
        </w:rPr>
        <w:t>ཨ་ཕར་ བཞུགས་ གེ་ བྱོན །</w:t>
      </w:r>
    </w:p>
    <w:p w14:paraId="08C17638" w14:textId="77777777" w:rsidR="00A536DF" w:rsidRDefault="00A536DF" w:rsidP="00A536DF">
      <w:pPr>
        <w:spacing w:after="0"/>
      </w:pPr>
      <w:r>
        <w:rPr>
          <w:rFonts w:cs="Microsoft Himalaya"/>
          <w:cs/>
          <w:lang w:bidi="bo-CN"/>
        </w:rPr>
        <w:t xml:space="preserve"> ནཱ་ ཆབ་ཆུ་ ག་ཅི་ བཞེས་ འོང་ ལགས </w:t>
      </w:r>
      <w:r>
        <w:t>?</w:t>
      </w:r>
    </w:p>
    <w:p w14:paraId="00E0FC44" w14:textId="77777777" w:rsidR="00A536DF" w:rsidRDefault="00A536DF" w:rsidP="00A536DF">
      <w:pPr>
        <w:spacing w:after="0"/>
      </w:pPr>
      <w:r>
        <w:rPr>
          <w:rFonts w:cs="Microsoft Himalaya"/>
          <w:cs/>
          <w:lang w:bidi="bo-CN"/>
        </w:rPr>
        <w:t xml:space="preserve"> ང་ ཆང་ བཅད་ ད་ ཡི །</w:t>
      </w:r>
    </w:p>
    <w:p w14:paraId="523A7FD7" w14:textId="77777777" w:rsidR="00A536DF" w:rsidRDefault="00A536DF" w:rsidP="00A536DF">
      <w:pPr>
        <w:spacing w:after="0"/>
      </w:pPr>
      <w:r>
        <w:rPr>
          <w:rFonts w:cs="Microsoft Himalaya"/>
          <w:cs/>
          <w:lang w:bidi="bo-CN"/>
        </w:rPr>
        <w:t xml:space="preserve"> མི་ ཞུ ། </w:t>
      </w:r>
      <w:r>
        <w:t xml:space="preserve"># </w:t>
      </w:r>
      <w:r>
        <w:rPr>
          <w:rFonts w:cs="Microsoft Himalaya"/>
          <w:cs/>
          <w:lang w:bidi="bo-CN"/>
        </w:rPr>
        <w:t xml:space="preserve">ནཱ་ ད་རེས་ ཚུན་ཚོད་ </w:t>
      </w:r>
      <w:r>
        <w:t xml:space="preserve"># </w:t>
      </w:r>
      <w:r>
        <w:rPr>
          <w:rFonts w:cs="Microsoft Himalaya"/>
          <w:cs/>
          <w:lang w:bidi="bo-CN"/>
        </w:rPr>
        <w:t>མཇལ་ ར་ མ་ མཇལ་ མི་ ཅིག་ ཨིན་ མས །</w:t>
      </w:r>
    </w:p>
    <w:p w14:paraId="29472B5B" w14:textId="77777777" w:rsidR="00A536DF" w:rsidRDefault="00A536DF" w:rsidP="00A536DF">
      <w:pPr>
        <w:spacing w:after="0"/>
      </w:pPr>
      <w:r>
        <w:rPr>
          <w:rFonts w:cs="Microsoft Himalaya"/>
          <w:cs/>
          <w:lang w:bidi="bo-CN"/>
        </w:rPr>
        <w:t xml:space="preserve"> ག་ཏེ་ ལས་ བྱོནམ་ ལགས </w:t>
      </w:r>
      <w:r>
        <w:t>?</w:t>
      </w:r>
    </w:p>
    <w:p w14:paraId="2A57159B" w14:textId="77777777" w:rsidR="00A536DF" w:rsidRDefault="00A536DF" w:rsidP="00A536DF">
      <w:pPr>
        <w:spacing w:after="0"/>
      </w:pPr>
      <w:r>
        <w:rPr>
          <w:rFonts w:cs="Microsoft Himalaya"/>
          <w:cs/>
          <w:lang w:bidi="bo-CN"/>
        </w:rPr>
        <w:t xml:space="preserve"> གཡུས་ ཁ་ ལས་ འོངསམ་ ཨིན་ ད་རེས །</w:t>
      </w:r>
    </w:p>
    <w:p w14:paraId="69E4A316" w14:textId="77777777" w:rsidR="00A536DF" w:rsidRDefault="00A536DF" w:rsidP="00A536DF">
      <w:pPr>
        <w:spacing w:after="0"/>
      </w:pPr>
      <w:r>
        <w:rPr>
          <w:rFonts w:cs="Microsoft Himalaya"/>
          <w:cs/>
          <w:lang w:bidi="bo-CN"/>
        </w:rPr>
        <w:t xml:space="preserve"> ཕྱག་ལཱ་ ག་ཅི་ གནངམ་ སྟེ་ ལགས །</w:t>
      </w:r>
    </w:p>
    <w:p w14:paraId="035183A6" w14:textId="77777777" w:rsidR="00A536DF" w:rsidRDefault="00A536DF" w:rsidP="00A536DF">
      <w:pPr>
        <w:spacing w:after="0"/>
      </w:pPr>
      <w:r>
        <w:rPr>
          <w:rFonts w:cs="Microsoft Himalaya"/>
          <w:cs/>
          <w:lang w:bidi="bo-CN"/>
        </w:rPr>
        <w:t xml:space="preserve"> ལཱ་ ཟེརཝ་ ཡང་ མེད །</w:t>
      </w:r>
    </w:p>
    <w:p w14:paraId="6934260F" w14:textId="77777777" w:rsidR="00A536DF" w:rsidRDefault="00A536DF" w:rsidP="00A536DF">
      <w:pPr>
        <w:spacing w:after="0"/>
      </w:pPr>
      <w:r>
        <w:rPr>
          <w:rFonts w:cs="Microsoft Himalaya"/>
          <w:cs/>
          <w:lang w:bidi="bo-CN"/>
        </w:rPr>
        <w:t xml:space="preserve"> གཡོག་ ཅིག་ འཚོལ་ བར་ འོངས་ ཡི །</w:t>
      </w:r>
    </w:p>
    <w:p w14:paraId="10A4F47B" w14:textId="77777777" w:rsidR="00A536DF" w:rsidRDefault="00A536DF" w:rsidP="00A536DF">
      <w:pPr>
        <w:spacing w:after="0"/>
      </w:pPr>
      <w:r>
        <w:rPr>
          <w:rFonts w:cs="Microsoft Himalaya"/>
          <w:cs/>
          <w:lang w:bidi="bo-CN"/>
        </w:rPr>
        <w:t xml:space="preserve"> ཞུ་བ་ ཅིག་ ཞུ་ གེ་ མས་ ལགས ། </w:t>
      </w:r>
      <w:r>
        <w:t>#</w:t>
      </w:r>
    </w:p>
    <w:p w14:paraId="2343D3CC" w14:textId="77777777" w:rsidR="00A536DF" w:rsidRDefault="00A536DF" w:rsidP="00A536DF">
      <w:pPr>
        <w:spacing w:after="0"/>
      </w:pPr>
      <w:r>
        <w:rPr>
          <w:rFonts w:cs="Microsoft Himalaya"/>
          <w:cs/>
          <w:lang w:bidi="bo-CN"/>
        </w:rPr>
        <w:t xml:space="preserve"> ད་རེས་ འདི་ </w:t>
      </w:r>
      <w:r>
        <w:t xml:space="preserve"># </w:t>
      </w:r>
      <w:r>
        <w:rPr>
          <w:rFonts w:cs="Microsoft Himalaya"/>
          <w:cs/>
          <w:lang w:bidi="bo-CN"/>
        </w:rPr>
        <w:t>ང་ར་ ཡང་ ཏི་རུ་ དཀོན་སུ་ཅིག་ ཨིན །</w:t>
      </w:r>
    </w:p>
    <w:p w14:paraId="7C210D07" w14:textId="77777777" w:rsidR="00A536DF" w:rsidRDefault="00A536DF" w:rsidP="00A536DF">
      <w:pPr>
        <w:spacing w:after="0"/>
      </w:pPr>
      <w:r>
        <w:rPr>
          <w:rFonts w:cs="Microsoft Himalaya"/>
          <w:cs/>
          <w:lang w:bidi="bo-CN"/>
        </w:rPr>
        <w:t xml:space="preserve"> ལོག་ ཤུལ་ལས་ བྱིན་ གེ་ སྨ་རེ །</w:t>
      </w:r>
    </w:p>
    <w:p w14:paraId="1AFDB02B" w14:textId="77777777" w:rsidR="00A536DF" w:rsidRDefault="00A536DF" w:rsidP="00A536DF">
      <w:pPr>
        <w:spacing w:after="0"/>
      </w:pPr>
      <w:r>
        <w:rPr>
          <w:rFonts w:cs="Microsoft Himalaya"/>
          <w:cs/>
          <w:lang w:bidi="bo-CN"/>
        </w:rPr>
        <w:t xml:space="preserve"> ད་རེས་ ཁྱོད་ མ་ འོངསམ་ འདྲས་ ཟེར་ མནོ་ ཡི་ སྟེ །</w:t>
      </w:r>
    </w:p>
    <w:p w14:paraId="115C2762" w14:textId="77777777" w:rsidR="00A536DF" w:rsidRDefault="00A536DF" w:rsidP="00A536DF">
      <w:pPr>
        <w:spacing w:after="0"/>
      </w:pPr>
      <w:r>
        <w:rPr>
          <w:rFonts w:cs="Microsoft Himalaya"/>
          <w:cs/>
          <w:lang w:bidi="bo-CN"/>
        </w:rPr>
        <w:t xml:space="preserve"> ཁྱོད་ ནཱ་ བཞག་ སྦེ་ </w:t>
      </w:r>
      <w:r>
        <w:t xml:space="preserve"># </w:t>
      </w:r>
      <w:r>
        <w:rPr>
          <w:rFonts w:cs="Microsoft Himalaya"/>
          <w:cs/>
          <w:lang w:bidi="bo-CN"/>
        </w:rPr>
        <w:t xml:space="preserve">ང་ མ་ འོངས་ པར་ སྡོད་ འོང་ སྦོ </w:t>
      </w:r>
      <w:r>
        <w:t xml:space="preserve">? # </w:t>
      </w:r>
      <w:r>
        <w:rPr>
          <w:rFonts w:cs="Microsoft Himalaya"/>
          <w:cs/>
          <w:lang w:bidi="bo-CN"/>
        </w:rPr>
        <w:t xml:space="preserve">རོགས་ འབད་སར་ </w:t>
      </w:r>
      <w:r>
        <w:t xml:space="preserve"># </w:t>
      </w:r>
      <w:r>
        <w:rPr>
          <w:rFonts w:cs="Microsoft Himalaya"/>
          <w:cs/>
          <w:lang w:bidi="bo-CN"/>
        </w:rPr>
        <w:t>ཞུ་བ་ ལྷང་ པར་ སོང་ ཡི་ གོ་ཤིག</w:t>
      </w:r>
    </w:p>
    <w:p w14:paraId="175F9233" w14:textId="77777777" w:rsidR="00A536DF" w:rsidRDefault="00A536DF" w:rsidP="00A536DF">
      <w:pPr>
        <w:spacing w:after="0"/>
      </w:pPr>
      <w:r>
        <w:rPr>
          <w:rFonts w:cs="Microsoft Himalaya"/>
          <w:cs/>
          <w:lang w:bidi="bo-CN"/>
        </w:rPr>
        <w:t xml:space="preserve"> རོགས་ ལས་ ལྷང་ ནི་ མེད་ སྨ་རེ་ ཁྱོད །</w:t>
      </w:r>
    </w:p>
    <w:p w14:paraId="48787FD3" w14:textId="77777777" w:rsidR="00A536DF" w:rsidRDefault="00A536DF" w:rsidP="00A536DF">
      <w:pPr>
        <w:spacing w:after="0"/>
      </w:pPr>
      <w:r>
        <w:rPr>
          <w:rFonts w:cs="Microsoft Himalaya"/>
          <w:cs/>
          <w:lang w:bidi="bo-CN"/>
        </w:rPr>
        <w:t xml:space="preserve"> མི་ གསརཔ་ ཚུ་ ལས་ བརྒལ་ </w:t>
      </w:r>
      <w:r>
        <w:t xml:space="preserve"># </w:t>
      </w:r>
      <w:r>
        <w:rPr>
          <w:rFonts w:cs="Microsoft Himalaya"/>
          <w:cs/>
          <w:lang w:bidi="bo-CN"/>
        </w:rPr>
        <w:t>ལྷང་ ནི་ མེད །</w:t>
      </w:r>
    </w:p>
    <w:p w14:paraId="51CC9E90"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 xml:space="preserve">ཁྱོད་ ཞུ་བ ། </w:t>
      </w:r>
      <w:r>
        <w:t xml:space="preserve"># </w:t>
      </w:r>
      <w:r>
        <w:rPr>
          <w:rFonts w:cs="Microsoft Himalaya"/>
          <w:cs/>
          <w:lang w:bidi="bo-CN"/>
        </w:rPr>
        <w:t xml:space="preserve">ཞབས་ཁྲ་ ཅིག་ གཏང་ ད་ ཤིག </w:t>
      </w:r>
      <w:r>
        <w:t>#</w:t>
      </w:r>
    </w:p>
    <w:p w14:paraId="31EBDD25" w14:textId="77777777" w:rsidR="00A536DF" w:rsidRDefault="00A536DF" w:rsidP="00A536DF">
      <w:pPr>
        <w:spacing w:after="0"/>
      </w:pPr>
      <w:r>
        <w:rPr>
          <w:rFonts w:cs="Microsoft Himalaya"/>
          <w:cs/>
          <w:lang w:bidi="bo-CN"/>
        </w:rPr>
        <w:t xml:space="preserve"> ཕུར་པ་ </w:t>
      </w:r>
      <w:r>
        <w:t xml:space="preserve"># </w:t>
      </w:r>
      <w:r>
        <w:rPr>
          <w:rFonts w:cs="Microsoft Himalaya"/>
          <w:cs/>
          <w:lang w:bidi="bo-CN"/>
        </w:rPr>
        <w:t xml:space="preserve">ང་ ལུ་ བེལཀེ་ལེ་བཱལ་ </w:t>
      </w:r>
      <w:r>
        <w:t xml:space="preserve"># </w:t>
      </w:r>
      <w:r>
        <w:rPr>
          <w:rFonts w:cs="Microsoft Himalaya"/>
          <w:cs/>
          <w:lang w:bidi="bo-CN"/>
        </w:rPr>
        <w:t xml:space="preserve">པེཀ་ བཞི་ གཏང་ ད་ ཤིག </w:t>
      </w:r>
      <w:r>
        <w:t xml:space="preserve"># </w:t>
      </w:r>
      <w:r>
        <w:rPr>
          <w:rFonts w:cs="Microsoft Himalaya"/>
          <w:cs/>
          <w:lang w:bidi="bo-CN"/>
        </w:rPr>
        <w:t xml:space="preserve">དཔལ་འབྱོར ། </w:t>
      </w:r>
      <w:r>
        <w:t>#</w:t>
      </w:r>
    </w:p>
    <w:p w14:paraId="408F9E52"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ནམ་ སྨོ </w:t>
      </w:r>
      <w:r>
        <w:t xml:space="preserve">? # </w:t>
      </w:r>
      <w:r>
        <w:rPr>
          <w:rFonts w:cs="Microsoft Himalaya"/>
          <w:cs/>
          <w:lang w:bidi="bo-CN"/>
        </w:rPr>
        <w:t xml:space="preserve">ག་ཅི་ ནམ་ སྨོ་ ཟེར </w:t>
      </w:r>
      <w:r>
        <w:t xml:space="preserve">? # </w:t>
      </w:r>
      <w:r>
        <w:rPr>
          <w:rFonts w:cs="Microsoft Himalaya"/>
          <w:cs/>
          <w:lang w:bidi="bo-CN"/>
        </w:rPr>
        <w:t>གཉེན་ ནམ་ རྐྱབ་ ནི་ སྨོ་ ཟེར་ འདྲིཝ་ ཨིན །</w:t>
      </w:r>
    </w:p>
    <w:p w14:paraId="60B98D5F"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 xml:space="preserve">ང་ གིས་ གཉེན་རྐྱབ་ གེ་ ཟེར་ </w:t>
      </w:r>
      <w:r>
        <w:t xml:space="preserve"># </w:t>
      </w:r>
      <w:r>
        <w:rPr>
          <w:rFonts w:cs="Microsoft Himalaya"/>
          <w:cs/>
          <w:lang w:bidi="bo-CN"/>
        </w:rPr>
        <w:t xml:space="preserve">སླབ་ ཅི་ སྦོ </w:t>
      </w:r>
      <w:r>
        <w:t>?</w:t>
      </w:r>
    </w:p>
    <w:p w14:paraId="497170B2" w14:textId="77777777" w:rsidR="00A536DF" w:rsidRDefault="00A536DF" w:rsidP="00A536DF">
      <w:pPr>
        <w:spacing w:after="0"/>
      </w:pPr>
      <w:r>
        <w:rPr>
          <w:rFonts w:cs="Microsoft Himalaya"/>
          <w:cs/>
          <w:lang w:bidi="bo-CN"/>
        </w:rPr>
        <w:t xml:space="preserve"> སླབ་སླབ་ འབདན་ </w:t>
      </w:r>
      <w:r>
        <w:t xml:space="preserve"># </w:t>
      </w:r>
      <w:r>
        <w:rPr>
          <w:rFonts w:cs="Microsoft Himalaya"/>
          <w:cs/>
          <w:lang w:bidi="bo-CN"/>
        </w:rPr>
        <w:t>མགྱོགས་པ་ར་ རྐྱབ་ ནི་ རྨམ་ སྟེ །</w:t>
      </w:r>
    </w:p>
    <w:p w14:paraId="1FFD27D2" w14:textId="77777777" w:rsidR="00A536DF" w:rsidRDefault="00A536DF" w:rsidP="00A536DF">
      <w:pPr>
        <w:spacing w:after="0"/>
      </w:pPr>
      <w:r>
        <w:rPr>
          <w:rFonts w:cs="Microsoft Himalaya"/>
          <w:cs/>
          <w:lang w:bidi="bo-CN"/>
        </w:rPr>
        <w:t xml:space="preserve"> དབའི་ དཔལ་འབྱོར ། </w:t>
      </w:r>
      <w:r>
        <w:t xml:space="preserve"># </w:t>
      </w:r>
      <w:r>
        <w:rPr>
          <w:rFonts w:cs="Microsoft Himalaya"/>
          <w:cs/>
          <w:lang w:bidi="bo-CN"/>
        </w:rPr>
        <w:t xml:space="preserve">ཁྱོད་ ང་ ལུ་ ཚོད་ལྟཝ་ འདྲས་ མེན་ ན </w:t>
      </w:r>
      <w:r>
        <w:t>?</w:t>
      </w:r>
    </w:p>
    <w:p w14:paraId="4DED5DE2" w14:textId="77777777" w:rsidR="00A536DF" w:rsidRDefault="00A536DF" w:rsidP="00A536DF">
      <w:pPr>
        <w:spacing w:after="0"/>
      </w:pPr>
      <w:r>
        <w:rPr>
          <w:rFonts w:cs="Microsoft Himalaya"/>
          <w:cs/>
          <w:lang w:bidi="bo-CN"/>
        </w:rPr>
        <w:lastRenderedPageBreak/>
        <w:t xml:space="preserve"> ཁྱོད་ ང་ ལུ་ </w:t>
      </w:r>
      <w:r>
        <w:t xml:space="preserve"># </w:t>
      </w:r>
      <w:r>
        <w:rPr>
          <w:rFonts w:cs="Microsoft Himalaya"/>
          <w:cs/>
          <w:lang w:bidi="bo-CN"/>
        </w:rPr>
        <w:t xml:space="preserve">ལོག་ཅི་ལོག་ཅི་ ར་ </w:t>
      </w:r>
      <w:r>
        <w:t xml:space="preserve"># </w:t>
      </w:r>
      <w:r>
        <w:rPr>
          <w:rFonts w:cs="Microsoft Himalaya"/>
          <w:cs/>
          <w:lang w:bidi="bo-CN"/>
        </w:rPr>
        <w:t xml:space="preserve">གཉེན་རྐྱབ་ གེ་ ཟེར་ </w:t>
      </w:r>
      <w:r>
        <w:t xml:space="preserve"># </w:t>
      </w:r>
      <w:r>
        <w:rPr>
          <w:rFonts w:cs="Microsoft Himalaya"/>
          <w:cs/>
          <w:lang w:bidi="bo-CN"/>
        </w:rPr>
        <w:t xml:space="preserve">ང་ བདག་འཛིན་ འབད་ ནི་ ཡོད་རུང་མེད་རུང་ </w:t>
      </w:r>
      <w:r>
        <w:t xml:space="preserve"># </w:t>
      </w:r>
      <w:r>
        <w:rPr>
          <w:rFonts w:cs="Microsoft Himalaya"/>
          <w:cs/>
          <w:lang w:bidi="bo-CN"/>
        </w:rPr>
        <w:t xml:space="preserve">གཅིག་ ལས་ བརྒལ་ མེད་ </w:t>
      </w:r>
      <w:r>
        <w:t xml:space="preserve"># </w:t>
      </w:r>
      <w:r>
        <w:rPr>
          <w:rFonts w:cs="Microsoft Himalaya"/>
          <w:cs/>
          <w:lang w:bidi="bo-CN"/>
        </w:rPr>
        <w:t xml:space="preserve">འདི་ ཁྱོད་ ལུ་ ཤོར་ ཚརཝ་ ད་ </w:t>
      </w:r>
      <w:r>
        <w:t xml:space="preserve"># </w:t>
      </w:r>
      <w:r>
        <w:rPr>
          <w:rFonts w:cs="Microsoft Himalaya"/>
          <w:cs/>
          <w:lang w:bidi="bo-CN"/>
        </w:rPr>
        <w:t xml:space="preserve">ད་ ཁྱོད་ ཡ་མེད་ བཙོངམ་ འདྲས་ མེན་ན </w:t>
      </w:r>
      <w:r>
        <w:t>?</w:t>
      </w:r>
    </w:p>
    <w:p w14:paraId="26378297" w14:textId="77777777" w:rsidR="00A536DF" w:rsidRDefault="00A536DF" w:rsidP="00A536DF">
      <w:pPr>
        <w:spacing w:after="0"/>
      </w:pPr>
      <w:r>
        <w:rPr>
          <w:rFonts w:cs="Microsoft Himalaya"/>
          <w:cs/>
          <w:lang w:bidi="bo-CN"/>
        </w:rPr>
        <w:t xml:space="preserve"> ད་རེས་ ཨོ་ཏོག་ཏོ་ ཅིག་ མ་ སོང་ ས །</w:t>
      </w:r>
    </w:p>
    <w:p w14:paraId="3A99AC61" w14:textId="77777777" w:rsidR="00A536DF" w:rsidRDefault="00A536DF" w:rsidP="00A536DF">
      <w:pPr>
        <w:spacing w:after="0"/>
      </w:pPr>
      <w:r>
        <w:rPr>
          <w:rFonts w:cs="Microsoft Himalaya"/>
          <w:cs/>
          <w:lang w:bidi="bo-CN"/>
        </w:rPr>
        <w:t xml:space="preserve"> འ་ནེ་འབད་ནི་འདི་གིས་ </w:t>
      </w:r>
      <w:r>
        <w:t xml:space="preserve"># </w:t>
      </w:r>
      <w:r>
        <w:rPr>
          <w:rFonts w:cs="Microsoft Himalaya"/>
          <w:cs/>
          <w:lang w:bidi="bo-CN"/>
        </w:rPr>
        <w:t xml:space="preserve">ང་ ད་ལྟོ་ ཡང་ དྲན་པ་ ལེགས་ཤོམ་ སྦེ་ བསྡུ་ མ་ ཚུགས ། </w:t>
      </w:r>
      <w:r>
        <w:t>#</w:t>
      </w:r>
    </w:p>
    <w:p w14:paraId="3476D0B1" w14:textId="77777777" w:rsidR="00A536DF" w:rsidRDefault="00A536DF" w:rsidP="00A536DF">
      <w:pPr>
        <w:spacing w:after="0"/>
      </w:pPr>
      <w:r>
        <w:rPr>
          <w:rFonts w:cs="Microsoft Himalaya"/>
          <w:cs/>
          <w:lang w:bidi="bo-CN"/>
        </w:rPr>
        <w:t xml:space="preserve"> ཁྱོད་ ཙིགཔ་ མ་ ཟ ། </w:t>
      </w:r>
      <w:r>
        <w:t xml:space="preserve"># </w:t>
      </w:r>
      <w:r>
        <w:rPr>
          <w:rFonts w:cs="Microsoft Himalaya"/>
          <w:cs/>
          <w:lang w:bidi="bo-CN"/>
        </w:rPr>
        <w:t xml:space="preserve">ཙིགཔ་ མ་ ཟ་ མས་ བཏུབ་ ག </w:t>
      </w:r>
      <w:r>
        <w:t>?</w:t>
      </w:r>
    </w:p>
    <w:p w14:paraId="4D30ECC4" w14:textId="77777777" w:rsidR="00A536DF" w:rsidRDefault="00A536DF" w:rsidP="00A536DF">
      <w:pPr>
        <w:spacing w:after="0"/>
      </w:pPr>
      <w:r>
        <w:rPr>
          <w:rFonts w:cs="Microsoft Himalaya"/>
          <w:cs/>
          <w:lang w:bidi="bo-CN"/>
        </w:rPr>
        <w:t xml:space="preserve"> ངེའི་ མནོ་ བའི་ དོན་ཧིང་ </w:t>
      </w:r>
      <w:r>
        <w:t xml:space="preserve"># </w:t>
      </w:r>
      <w:r>
        <w:rPr>
          <w:rFonts w:cs="Microsoft Himalaya"/>
          <w:cs/>
          <w:lang w:bidi="bo-CN"/>
        </w:rPr>
        <w:t xml:space="preserve">ཧྲིལ་བུམ་ སྦེ་ </w:t>
      </w:r>
      <w:r>
        <w:t xml:space="preserve"># </w:t>
      </w:r>
      <w:r>
        <w:rPr>
          <w:rFonts w:cs="Microsoft Himalaya"/>
          <w:cs/>
          <w:lang w:bidi="bo-CN"/>
        </w:rPr>
        <w:t xml:space="preserve">ཁྱོད་ ལུ་ བྱིན་ ཚརཝ་ ད་ </w:t>
      </w:r>
      <w:r>
        <w:t xml:space="preserve"># </w:t>
      </w:r>
      <w:r>
        <w:rPr>
          <w:rFonts w:cs="Microsoft Himalaya"/>
          <w:cs/>
          <w:lang w:bidi="bo-CN"/>
        </w:rPr>
        <w:t xml:space="preserve">ང་ གཉེན་ ཁྱོད་ དང་ མ་ རྐྱབ་ པ་ ཅིན་ ག་ དང་ རྐྱབ་ ནི ། </w:t>
      </w:r>
      <w:r>
        <w:t>#</w:t>
      </w:r>
    </w:p>
    <w:p w14:paraId="68F80C91" w14:textId="77777777" w:rsidR="00A536DF" w:rsidRDefault="00A536DF" w:rsidP="00A536DF">
      <w:pPr>
        <w:spacing w:after="0"/>
      </w:pPr>
      <w:r>
        <w:rPr>
          <w:rFonts w:cs="Microsoft Himalaya"/>
          <w:cs/>
          <w:lang w:bidi="bo-CN"/>
        </w:rPr>
        <w:t xml:space="preserve"> ཁྱོད་ དོགས་པ་ཟ་ ར་ མི་ དགོ ། </w:t>
      </w:r>
      <w:r>
        <w:t xml:space="preserve"># </w:t>
      </w:r>
      <w:r>
        <w:rPr>
          <w:rFonts w:cs="Microsoft Himalaya"/>
          <w:cs/>
          <w:lang w:bidi="bo-CN"/>
        </w:rPr>
        <w:t xml:space="preserve">བཏུབ ། </w:t>
      </w:r>
      <w:r>
        <w:t xml:space="preserve"># </w:t>
      </w:r>
      <w:r>
        <w:rPr>
          <w:rFonts w:cs="Microsoft Himalaya"/>
          <w:cs/>
          <w:lang w:bidi="bo-CN"/>
        </w:rPr>
        <w:t xml:space="preserve">ག་ཅི་ར་ཨིན་རུང་ </w:t>
      </w:r>
      <w:r>
        <w:t xml:space="preserve"># </w:t>
      </w:r>
      <w:r>
        <w:rPr>
          <w:rFonts w:cs="Microsoft Himalaya"/>
          <w:cs/>
          <w:lang w:bidi="bo-CN"/>
        </w:rPr>
        <w:t xml:space="preserve">ཁྱོད་ ཀྱི་ ཞུ་ཚིག་ འདི་ ལེན་བཞག་ གེ ། </w:t>
      </w:r>
      <w:r>
        <w:t>#</w:t>
      </w:r>
    </w:p>
    <w:p w14:paraId="0F071010" w14:textId="77777777" w:rsidR="00A536DF" w:rsidRDefault="00A536DF" w:rsidP="00A536DF">
      <w:pPr>
        <w:spacing w:after="0"/>
      </w:pPr>
      <w:r>
        <w:rPr>
          <w:rFonts w:cs="Microsoft Himalaya"/>
          <w:cs/>
          <w:lang w:bidi="bo-CN"/>
        </w:rPr>
        <w:t xml:space="preserve"> ཕྱི་རྒྱལ་ ཀཱ་ཏྲཱར་ ལུ་ སྲུང་རྒྱབ་ ཀྱི་ སྒོ་སྐབས་ ལེ་ཤ་ ཡོད ། </w:t>
      </w:r>
      <w:r>
        <w:t>#</w:t>
      </w:r>
    </w:p>
    <w:p w14:paraId="1CFFF32E" w14:textId="77777777" w:rsidR="00A536DF" w:rsidRDefault="00A536DF" w:rsidP="00A536DF">
      <w:pPr>
        <w:spacing w:after="0"/>
      </w:pPr>
      <w:r>
        <w:rPr>
          <w:rFonts w:cs="Microsoft Himalaya"/>
          <w:cs/>
          <w:lang w:bidi="bo-CN"/>
        </w:rPr>
        <w:t xml:space="preserve"> འ་ནཱ་ ཚར་ གཅིག་ བལྟ་ གེ་ སྨ་རེ ། </w:t>
      </w:r>
      <w:r>
        <w:t>#</w:t>
      </w:r>
    </w:p>
    <w:p w14:paraId="2220FC7C" w14:textId="77777777" w:rsidR="00A536DF" w:rsidRDefault="00A536DF" w:rsidP="00A536DF">
      <w:pPr>
        <w:spacing w:after="0"/>
      </w:pPr>
      <w:r>
        <w:rPr>
          <w:rFonts w:cs="Microsoft Himalaya"/>
          <w:cs/>
          <w:lang w:bidi="bo-CN"/>
        </w:rPr>
        <w:t xml:space="preserve"> གོ་སྐབས་ ཐོནམ་ ཅིག་ </w:t>
      </w:r>
      <w:r>
        <w:t xml:space="preserve"># </w:t>
      </w:r>
      <w:r>
        <w:rPr>
          <w:rFonts w:cs="Microsoft Himalaya"/>
          <w:cs/>
          <w:lang w:bidi="bo-CN"/>
        </w:rPr>
        <w:t xml:space="preserve">ང་བཅས་ ཀྱིས་ ཁྱོད་ ལུ་ ལན་གསལ་ འབད་ འོང་ ། </w:t>
      </w:r>
      <w:r>
        <w:t>#</w:t>
      </w:r>
    </w:p>
    <w:p w14:paraId="6682F38A" w14:textId="77777777" w:rsidR="00A536DF" w:rsidRDefault="00A536DF" w:rsidP="00A536DF">
      <w:pPr>
        <w:spacing w:after="0"/>
      </w:pPr>
      <w:r>
        <w:rPr>
          <w:rFonts w:cs="Microsoft Himalaya"/>
          <w:cs/>
          <w:lang w:bidi="bo-CN"/>
        </w:rPr>
        <w:t xml:space="preserve"> ཁྱོད་ ཀྱི་ བརྒྱུད་འཕྲིན་ ཨང་ ནཱ་ བཞག་ ཤིག </w:t>
      </w:r>
      <w:r>
        <w:t xml:space="preserve"># </w:t>
      </w:r>
      <w:r>
        <w:rPr>
          <w:rFonts w:cs="Microsoft Himalaya"/>
          <w:cs/>
          <w:lang w:bidi="bo-CN"/>
        </w:rPr>
        <w:t xml:space="preserve">ལགས་སོ་ བཀྲིན་ཆེ་ བས་ ལགས ། </w:t>
      </w:r>
      <w:r>
        <w:t>#</w:t>
      </w:r>
    </w:p>
    <w:p w14:paraId="48C5F4CF"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ད་ ཐིམ་ཕུག་ ལྷོད་ དེ་ </w:t>
      </w:r>
      <w:r>
        <w:t xml:space="preserve"># </w:t>
      </w:r>
      <w:r>
        <w:rPr>
          <w:rFonts w:cs="Microsoft Himalaya"/>
          <w:cs/>
          <w:lang w:bidi="bo-CN"/>
        </w:rPr>
        <w:t xml:space="preserve">ཟླཝ་ གཉིས་ ཡང་ ལྷག་ སོ་ ཡི ། </w:t>
      </w:r>
      <w:r>
        <w:t xml:space="preserve"># </w:t>
      </w:r>
      <w:r>
        <w:rPr>
          <w:rFonts w:cs="Microsoft Himalaya"/>
          <w:cs/>
          <w:lang w:bidi="bo-CN"/>
        </w:rPr>
        <w:t xml:space="preserve">ལཱ་ ནི་ མི་ འཐོབ་ པས ། </w:t>
      </w:r>
      <w:r>
        <w:t>#</w:t>
      </w:r>
    </w:p>
    <w:p w14:paraId="6D4D96D1" w14:textId="77777777" w:rsidR="00A536DF" w:rsidRDefault="00A536DF" w:rsidP="00A536DF">
      <w:pPr>
        <w:spacing w:after="0"/>
      </w:pPr>
      <w:r>
        <w:rPr>
          <w:rFonts w:cs="Microsoft Himalaya"/>
          <w:cs/>
          <w:lang w:bidi="bo-CN"/>
        </w:rPr>
        <w:t xml:space="preserve"> ཏི་རུ་ ཚུ་ ནི་ ག་ར་ རྫོགས་ སོ་ ཡི །</w:t>
      </w:r>
    </w:p>
    <w:p w14:paraId="549FC629" w14:textId="77777777" w:rsidR="00A536DF" w:rsidRDefault="00A536DF" w:rsidP="00A536DF">
      <w:pPr>
        <w:spacing w:after="0"/>
      </w:pPr>
      <w:r>
        <w:rPr>
          <w:rFonts w:cs="Microsoft Himalaya"/>
          <w:cs/>
          <w:lang w:bidi="bo-CN"/>
        </w:rPr>
        <w:t xml:space="preserve"> ག་དེ་ འབདཝ་ དྲག་ ག་ སྨོ་ ད </w:t>
      </w:r>
      <w:r>
        <w:t>?</w:t>
      </w:r>
    </w:p>
    <w:p w14:paraId="10820503" w14:textId="77777777" w:rsidR="00A536DF" w:rsidRDefault="00A536DF" w:rsidP="00A536DF">
      <w:pPr>
        <w:spacing w:after="0"/>
      </w:pPr>
      <w:r>
        <w:rPr>
          <w:rFonts w:cs="Microsoft Himalaya"/>
          <w:cs/>
          <w:lang w:bidi="bo-CN"/>
        </w:rPr>
        <w:t xml:space="preserve"> སྐུ་གཟུགས་བཟང་པོ ། </w:t>
      </w:r>
      <w:r>
        <w:t>#</w:t>
      </w:r>
    </w:p>
    <w:p w14:paraId="67071011" w14:textId="77777777" w:rsidR="00A536DF" w:rsidRDefault="00A536DF" w:rsidP="00A536DF">
      <w:pPr>
        <w:spacing w:after="0"/>
      </w:pPr>
      <w:r>
        <w:rPr>
          <w:rFonts w:cs="Microsoft Himalaya"/>
          <w:cs/>
          <w:lang w:bidi="bo-CN"/>
        </w:rPr>
        <w:t xml:space="preserve"> འབུམ་གླིང་ བཟོ་སྐྲུན་ སྡེ་ཚན ། </w:t>
      </w:r>
      <w:r>
        <w:t>#</w:t>
      </w:r>
    </w:p>
    <w:p w14:paraId="15003D10" w14:textId="77777777" w:rsidR="00A536DF" w:rsidRDefault="00A536DF" w:rsidP="00A536DF">
      <w:pPr>
        <w:spacing w:after="0"/>
      </w:pPr>
      <w:r>
        <w:rPr>
          <w:rFonts w:cs="Microsoft Himalaya"/>
          <w:cs/>
          <w:lang w:bidi="bo-CN"/>
        </w:rPr>
        <w:t xml:space="preserve"> ཨེང་ ལགས་སོ ། </w:t>
      </w:r>
      <w:r>
        <w:t>#</w:t>
      </w:r>
    </w:p>
    <w:p w14:paraId="45333CF8" w14:textId="77777777" w:rsidR="00A536DF" w:rsidRDefault="00A536DF" w:rsidP="00A536DF">
      <w:pPr>
        <w:spacing w:after="0"/>
      </w:pPr>
      <w:r>
        <w:rPr>
          <w:rFonts w:cs="Microsoft Himalaya"/>
          <w:cs/>
          <w:lang w:bidi="bo-CN"/>
        </w:rPr>
        <w:t xml:space="preserve"> ནཱ་ གི་ ཡིག་ཚང་ ནང་ ལུ་ འདེད་གཡོགཔ་ གཅིག་ གི་ ས་སྟོང་ འདུག་ </w:t>
      </w:r>
      <w:r>
        <w:t xml:space="preserve"># </w:t>
      </w:r>
      <w:r>
        <w:rPr>
          <w:rFonts w:cs="Microsoft Himalaya"/>
          <w:cs/>
          <w:lang w:bidi="bo-CN"/>
        </w:rPr>
        <w:t>འདི་ གི་ སྐོར་ལས་ དྲི་ ནི་ སྦེ་ ལགས །</w:t>
      </w:r>
    </w:p>
    <w:p w14:paraId="59B6CBBC"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ད་ལྟོ་ ག་ཡང་ མ་ ལྷོད །</w:t>
      </w:r>
    </w:p>
    <w:p w14:paraId="54B2DCBD" w14:textId="77777777" w:rsidR="00A536DF" w:rsidRDefault="00A536DF" w:rsidP="00A536DF">
      <w:pPr>
        <w:spacing w:after="0"/>
      </w:pPr>
      <w:r>
        <w:rPr>
          <w:rFonts w:cs="Microsoft Himalaya"/>
          <w:cs/>
          <w:lang w:bidi="bo-CN"/>
        </w:rPr>
        <w:t xml:space="preserve"> ནཱ་ སྤྲོ་བ་ ཡོད་ པ་ ཅིན་ </w:t>
      </w:r>
      <w:r>
        <w:t xml:space="preserve"># </w:t>
      </w:r>
      <w:r>
        <w:rPr>
          <w:rFonts w:cs="Microsoft Himalaya"/>
          <w:cs/>
          <w:lang w:bidi="bo-CN"/>
        </w:rPr>
        <w:t xml:space="preserve">ནཱ་ ཡིག་ཚང་ ནང་ ཚར་ གཅིག་ བྱོན་ སྟེ་ ལགས ། </w:t>
      </w:r>
      <w:r>
        <w:t>#</w:t>
      </w:r>
    </w:p>
    <w:p w14:paraId="6CCB18A6" w14:textId="77777777" w:rsidR="00A536DF" w:rsidRDefault="00A536DF" w:rsidP="00A536DF">
      <w:pPr>
        <w:spacing w:after="0"/>
      </w:pPr>
      <w:r>
        <w:rPr>
          <w:rFonts w:cs="Microsoft Himalaya"/>
          <w:cs/>
          <w:lang w:bidi="bo-CN"/>
        </w:rPr>
        <w:t xml:space="preserve"> ལགས་སོ་ ལགས ། </w:t>
      </w:r>
      <w:r>
        <w:t>#</w:t>
      </w:r>
    </w:p>
    <w:p w14:paraId="467D77EA" w14:textId="77777777" w:rsidR="00A536DF" w:rsidRDefault="00A536DF" w:rsidP="00A536DF">
      <w:pPr>
        <w:spacing w:after="0"/>
      </w:pPr>
      <w:r>
        <w:rPr>
          <w:rFonts w:cs="Microsoft Himalaya"/>
          <w:cs/>
          <w:lang w:bidi="bo-CN"/>
        </w:rPr>
        <w:t xml:space="preserve"> སྐུ་གཟུགས་བཟང་པོ་ ལགས ། </w:t>
      </w:r>
      <w:r>
        <w:t>#</w:t>
      </w:r>
    </w:p>
    <w:p w14:paraId="566E1D27" w14:textId="77777777" w:rsidR="00A536DF" w:rsidRDefault="00A536DF" w:rsidP="00A536DF">
      <w:pPr>
        <w:spacing w:after="0"/>
      </w:pPr>
      <w:r>
        <w:rPr>
          <w:rFonts w:cs="Microsoft Himalaya"/>
          <w:cs/>
          <w:lang w:bidi="bo-CN"/>
        </w:rPr>
        <w:t xml:space="preserve"> སྐུ་གཟུགས་བཟང་པོ ། </w:t>
      </w:r>
      <w:r>
        <w:t>#</w:t>
      </w:r>
    </w:p>
    <w:p w14:paraId="59615681" w14:textId="77777777" w:rsidR="00A536DF" w:rsidRDefault="00A536DF" w:rsidP="00A536DF">
      <w:pPr>
        <w:spacing w:after="0"/>
      </w:pPr>
      <w:r>
        <w:rPr>
          <w:rFonts w:cs="Microsoft Himalaya"/>
          <w:cs/>
          <w:lang w:bidi="bo-CN"/>
        </w:rPr>
        <w:t xml:space="preserve"> ནཱ་ འདེད་གཡོགཔ་ གཅིག་ གི་ ས་སྟོང་ འདུག་ ཟེར་ </w:t>
      </w:r>
      <w:r>
        <w:t xml:space="preserve"># </w:t>
      </w:r>
      <w:r>
        <w:rPr>
          <w:rFonts w:cs="Microsoft Himalaya"/>
          <w:cs/>
          <w:lang w:bidi="bo-CN"/>
        </w:rPr>
        <w:t xml:space="preserve">ཞུ་ཚིག་ ཅིག་ ཕུལ་ བར་ འོངས་ ཡི་ ལགས ། </w:t>
      </w:r>
      <w:r>
        <w:t>#</w:t>
      </w:r>
    </w:p>
    <w:p w14:paraId="06407DF1" w14:textId="77777777" w:rsidR="00A536DF" w:rsidRDefault="00A536DF" w:rsidP="00A536DF">
      <w:pPr>
        <w:spacing w:after="0"/>
      </w:pPr>
      <w:r>
        <w:rPr>
          <w:rFonts w:cs="Microsoft Himalaya"/>
          <w:cs/>
          <w:lang w:bidi="bo-CN"/>
        </w:rPr>
        <w:t xml:space="preserve"> ཨེང་ ད་ས་ དྲོ་པ་ </w:t>
      </w:r>
      <w:r>
        <w:t xml:space="preserve"># </w:t>
      </w:r>
      <w:r>
        <w:rPr>
          <w:rFonts w:cs="Microsoft Himalaya"/>
          <w:cs/>
          <w:lang w:bidi="bo-CN"/>
        </w:rPr>
        <w:t xml:space="preserve">ཁ་སླབ་ མི་ འདི་ ཨིན་ན </w:t>
      </w:r>
      <w:r>
        <w:t>?</w:t>
      </w:r>
    </w:p>
    <w:p w14:paraId="732C2951" w14:textId="77777777" w:rsidR="00A536DF" w:rsidRDefault="00A536DF" w:rsidP="00A536DF">
      <w:pPr>
        <w:spacing w:after="0"/>
      </w:pPr>
      <w:r>
        <w:rPr>
          <w:rFonts w:cs="Microsoft Himalaya"/>
          <w:cs/>
          <w:lang w:bidi="bo-CN"/>
        </w:rPr>
        <w:t xml:space="preserve"> ཨིན་ ལགས ། </w:t>
      </w:r>
      <w:r>
        <w:t xml:space="preserve"># </w:t>
      </w:r>
      <w:r>
        <w:rPr>
          <w:rFonts w:cs="Microsoft Himalaya"/>
          <w:cs/>
          <w:lang w:bidi="bo-CN"/>
        </w:rPr>
        <w:t xml:space="preserve">སྡོད་ སྡོད ། </w:t>
      </w:r>
      <w:r>
        <w:t xml:space="preserve"># </w:t>
      </w:r>
      <w:r>
        <w:rPr>
          <w:rFonts w:cs="Microsoft Himalaya"/>
          <w:cs/>
          <w:lang w:bidi="bo-CN"/>
        </w:rPr>
        <w:t xml:space="preserve">སྟེ ། </w:t>
      </w:r>
      <w:r>
        <w:t xml:space="preserve"># </w:t>
      </w:r>
      <w:r>
        <w:rPr>
          <w:rFonts w:cs="Microsoft Himalaya"/>
          <w:cs/>
          <w:lang w:bidi="bo-CN"/>
        </w:rPr>
        <w:t xml:space="preserve">ཡིག་ཆ་ ཚུ་ ཚངམ་ སྦེ་ ཡོད་ གོ་ཞིག </w:t>
      </w:r>
      <w:r>
        <w:t>?</w:t>
      </w:r>
    </w:p>
    <w:p w14:paraId="0039ED0F" w14:textId="77777777" w:rsidR="00A536DF" w:rsidRDefault="00A536DF" w:rsidP="00A536DF">
      <w:pPr>
        <w:spacing w:after="0"/>
      </w:pPr>
      <w:r>
        <w:rPr>
          <w:rFonts w:cs="Microsoft Himalaya"/>
          <w:cs/>
          <w:lang w:bidi="bo-CN"/>
        </w:rPr>
        <w:t xml:space="preserve"> ཡོད་ ལགས ། </w:t>
      </w:r>
      <w:r>
        <w:t xml:space="preserve"># </w:t>
      </w:r>
      <w:r>
        <w:rPr>
          <w:rFonts w:cs="Microsoft Himalaya"/>
          <w:cs/>
          <w:lang w:bidi="bo-CN"/>
        </w:rPr>
        <w:t xml:space="preserve">ཨ་ཙི་ སྒུགས་ སྨ་རེ ། </w:t>
      </w:r>
      <w:r>
        <w:t>#</w:t>
      </w:r>
    </w:p>
    <w:p w14:paraId="494809D4" w14:textId="77777777" w:rsidR="00A536DF" w:rsidRDefault="00A536DF" w:rsidP="00A536DF">
      <w:pPr>
        <w:spacing w:after="0"/>
      </w:pPr>
      <w:r>
        <w:rPr>
          <w:rFonts w:cs="Microsoft Himalaya"/>
          <w:cs/>
          <w:lang w:bidi="bo-CN"/>
        </w:rPr>
        <w:t xml:space="preserve"> ནང་ ན་ ཚར་ གཅིག་ བཅར་ སོང་ ། </w:t>
      </w:r>
      <w:r>
        <w:t>#</w:t>
      </w:r>
    </w:p>
    <w:p w14:paraId="6BADD864" w14:textId="77777777" w:rsidR="00A536DF" w:rsidRDefault="00A536DF" w:rsidP="00A536DF">
      <w:pPr>
        <w:spacing w:after="0"/>
      </w:pPr>
      <w:r>
        <w:rPr>
          <w:rFonts w:cs="Microsoft Himalaya"/>
          <w:cs/>
          <w:lang w:bidi="bo-CN"/>
        </w:rPr>
        <w:t xml:space="preserve"> ཡིག་ཆ་ ཚུ་ ཕུལ་ ད་ ཡི ། </w:t>
      </w:r>
      <w:r>
        <w:t>#</w:t>
      </w:r>
    </w:p>
    <w:p w14:paraId="07535C68"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དེ་སྦེ་ འདི་ མི་ འོང་ ས </w:t>
      </w:r>
      <w:r>
        <w:t>?</w:t>
      </w:r>
    </w:p>
    <w:p w14:paraId="240CC0CC" w14:textId="77777777" w:rsidR="00A536DF" w:rsidRDefault="00A536DF" w:rsidP="00A536DF">
      <w:pPr>
        <w:spacing w:after="0"/>
      </w:pPr>
      <w:r>
        <w:rPr>
          <w:rFonts w:cs="Microsoft Himalaya"/>
          <w:cs/>
          <w:lang w:bidi="bo-CN"/>
        </w:rPr>
        <w:t xml:space="preserve"> ང་ གིས་ མཐོང་ མི་ འདི་ ཐད་རི་སྦ་རི་ ཁྱོད་ </w:t>
      </w:r>
      <w:r>
        <w:t xml:space="preserve"># </w:t>
      </w:r>
      <w:r>
        <w:rPr>
          <w:rFonts w:cs="Microsoft Himalaya"/>
          <w:cs/>
          <w:lang w:bidi="bo-CN"/>
        </w:rPr>
        <w:t xml:space="preserve">ཨིན་ན </w:t>
      </w:r>
      <w:r>
        <w:t>?</w:t>
      </w:r>
    </w:p>
    <w:p w14:paraId="184D22BC" w14:textId="77777777" w:rsidR="00A536DF" w:rsidRDefault="00A536DF" w:rsidP="00A536DF">
      <w:pPr>
        <w:spacing w:after="0"/>
      </w:pPr>
      <w:r>
        <w:rPr>
          <w:rFonts w:cs="Microsoft Himalaya"/>
          <w:cs/>
          <w:lang w:bidi="bo-CN"/>
        </w:rPr>
        <w:t xml:space="preserve"> དཔྱད་རིག་མེད་སི་སི་སྦེ །</w:t>
      </w:r>
    </w:p>
    <w:p w14:paraId="623A4ADB" w14:textId="77777777" w:rsidR="00A536DF" w:rsidRDefault="00A536DF" w:rsidP="00A536DF">
      <w:pPr>
        <w:spacing w:after="0"/>
      </w:pPr>
      <w:r>
        <w:rPr>
          <w:rFonts w:cs="Microsoft Himalaya"/>
          <w:cs/>
          <w:lang w:bidi="bo-CN"/>
        </w:rPr>
        <w:t xml:space="preserve"> སྦྱིན་བདག་ བསྟན་འཛིན་ སྨོ </w:t>
      </w:r>
      <w:r>
        <w:t>?</w:t>
      </w:r>
    </w:p>
    <w:p w14:paraId="7156951D"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མནྜལ ། </w:t>
      </w:r>
      <w:r>
        <w:t xml:space="preserve"># </w:t>
      </w:r>
      <w:r>
        <w:rPr>
          <w:rFonts w:cs="Microsoft Himalaya"/>
          <w:cs/>
          <w:lang w:bidi="bo-CN"/>
        </w:rPr>
        <w:t xml:space="preserve">ཁྱོད་ ཡང་ ལཱ་ ནཱ་ འབདཝ་ ཨིན་ན </w:t>
      </w:r>
      <w:r>
        <w:t>?</w:t>
      </w:r>
    </w:p>
    <w:p w14:paraId="21A36668" w14:textId="77777777" w:rsidR="00A536DF" w:rsidRDefault="00A536DF" w:rsidP="00A536DF">
      <w:pPr>
        <w:spacing w:after="0"/>
      </w:pPr>
      <w:r>
        <w:rPr>
          <w:rFonts w:cs="Microsoft Himalaya"/>
          <w:cs/>
          <w:lang w:bidi="bo-CN"/>
        </w:rPr>
        <w:t xml:space="preserve"> ཀྲིག་ཀྲི་ ཨིན་ མས་ དེསན་ ཁོ་རེ །</w:t>
      </w:r>
    </w:p>
    <w:p w14:paraId="149C7AC7" w14:textId="77777777" w:rsidR="00A536DF" w:rsidRDefault="00A536DF" w:rsidP="00A536DF">
      <w:pPr>
        <w:spacing w:after="0"/>
      </w:pPr>
      <w:r>
        <w:rPr>
          <w:rFonts w:cs="Microsoft Himalaya"/>
          <w:cs/>
          <w:lang w:bidi="bo-CN"/>
        </w:rPr>
        <w:t xml:space="preserve"> ཐིམ་ཕུག་ ལུ་ ངོ་ཤེསཔ་ ག་ཡང་ མེད་ པར་ ལཱ་ ཡང་ མི་ འཐོབ་ པས །</w:t>
      </w:r>
    </w:p>
    <w:p w14:paraId="521ED359" w14:textId="77777777" w:rsidR="00A536DF" w:rsidRDefault="00A536DF" w:rsidP="00A536DF">
      <w:pPr>
        <w:spacing w:after="0"/>
      </w:pPr>
      <w:r>
        <w:rPr>
          <w:rFonts w:cs="Microsoft Himalaya"/>
          <w:cs/>
          <w:lang w:bidi="bo-CN"/>
        </w:rPr>
        <w:t xml:space="preserve"> ཀྭ་ལས་ དྲགོས་ ནཱ་ མ་ བཞུགས་ ཡ </w:t>
      </w:r>
      <w:r>
        <w:t>?</w:t>
      </w:r>
    </w:p>
    <w:p w14:paraId="039ED9DF" w14:textId="77777777" w:rsidR="00A536DF" w:rsidRDefault="00A536DF" w:rsidP="00A536DF">
      <w:pPr>
        <w:spacing w:after="0"/>
      </w:pPr>
      <w:r>
        <w:rPr>
          <w:rFonts w:cs="Microsoft Himalaya"/>
          <w:cs/>
          <w:lang w:bidi="bo-CN"/>
        </w:rPr>
        <w:t xml:space="preserve"> ནཱ་ འདེད་གཡོགཔ་ གཅིག་ གི་ ས་སྟོང་ ཅིག་ འདུག་ ཟེར་ ཞུ་ཚིག་ ཅིག་ བཙུགས་ པར་ འོངས་འོངསམ་ ཨིན །</w:t>
      </w:r>
    </w:p>
    <w:p w14:paraId="00190001" w14:textId="77777777" w:rsidR="00A536DF" w:rsidRDefault="00A536DF" w:rsidP="00A536DF">
      <w:pPr>
        <w:spacing w:after="0"/>
      </w:pPr>
      <w:r>
        <w:rPr>
          <w:rFonts w:cs="Microsoft Himalaya"/>
          <w:cs/>
          <w:lang w:bidi="bo-CN"/>
        </w:rPr>
        <w:t xml:space="preserve"> ཁྱོད་ ཀྱིས་ ཆ་རོགས་ ཅིག་ འབད་ གནང་ བཏུབ་ ག </w:t>
      </w:r>
      <w:r>
        <w:t>?</w:t>
      </w:r>
    </w:p>
    <w:p w14:paraId="5A21DE7C" w14:textId="77777777" w:rsidR="00A536DF" w:rsidRDefault="00A536DF" w:rsidP="00A536DF">
      <w:pPr>
        <w:spacing w:after="0"/>
      </w:pPr>
      <w:r>
        <w:rPr>
          <w:rFonts w:cs="Microsoft Himalaya"/>
          <w:cs/>
          <w:lang w:bidi="bo-CN"/>
        </w:rPr>
        <w:t xml:space="preserve"> ཧ་ ཧ་ ཧ་ དབའི ། </w:t>
      </w:r>
      <w:r>
        <w:t xml:space="preserve"># </w:t>
      </w:r>
      <w:r>
        <w:rPr>
          <w:rFonts w:cs="Microsoft Himalaya"/>
          <w:cs/>
          <w:lang w:bidi="bo-CN"/>
        </w:rPr>
        <w:t>ཁྱོད་ ཤོབ་ མ་ རྐྱབ །</w:t>
      </w:r>
    </w:p>
    <w:p w14:paraId="606116C2" w14:textId="77777777" w:rsidR="00A536DF" w:rsidRDefault="00A536DF" w:rsidP="00A536DF">
      <w:pPr>
        <w:spacing w:after="0"/>
      </w:pPr>
      <w:r>
        <w:rPr>
          <w:rFonts w:cs="Microsoft Himalaya"/>
          <w:cs/>
          <w:lang w:bidi="bo-CN"/>
        </w:rPr>
        <w:t xml:space="preserve"> དེ་བ་འདི་ ཕྲང་ སླབ་ ད་ ང་ འཕྱད་ པར་ འོངས་ ཡི་ ཟེར ། </w:t>
      </w:r>
      <w:r>
        <w:t>#</w:t>
      </w:r>
    </w:p>
    <w:p w14:paraId="07B3048B" w14:textId="77777777" w:rsidR="00A536DF" w:rsidRDefault="00A536DF" w:rsidP="00A536DF">
      <w:pPr>
        <w:spacing w:after="0"/>
      </w:pPr>
      <w:r>
        <w:rPr>
          <w:rFonts w:cs="Microsoft Himalaya"/>
          <w:cs/>
          <w:lang w:bidi="bo-CN"/>
        </w:rPr>
        <w:t xml:space="preserve"> ཁྱོད་ ཁྱོད་ར་ ར་ སྦྱིན་བདག་ ཅིག་ ཨིན་ མས །</w:t>
      </w:r>
    </w:p>
    <w:p w14:paraId="79C209D5" w14:textId="77777777" w:rsidR="00A536DF" w:rsidRDefault="00A536DF" w:rsidP="00A536DF">
      <w:pPr>
        <w:spacing w:after="0"/>
      </w:pPr>
      <w:r>
        <w:rPr>
          <w:rFonts w:cs="Microsoft Himalaya"/>
          <w:cs/>
          <w:lang w:bidi="bo-CN"/>
        </w:rPr>
        <w:lastRenderedPageBreak/>
        <w:t xml:space="preserve"> ལཱ་ ག་ཅི་སྦེ་ འཚོལ་ དགོཔ ། </w:t>
      </w:r>
      <w:r>
        <w:t xml:space="preserve"># </w:t>
      </w:r>
      <w:r>
        <w:rPr>
          <w:rFonts w:cs="Microsoft Himalaya"/>
          <w:cs/>
          <w:lang w:bidi="bo-CN"/>
        </w:rPr>
        <w:t xml:space="preserve">ཤོག་ ཨ་ནཱ་ སྡོད་ ཤིག་ </w:t>
      </w:r>
      <w:r>
        <w:t xml:space="preserve"># </w:t>
      </w:r>
      <w:r>
        <w:rPr>
          <w:rFonts w:cs="Microsoft Himalaya"/>
          <w:cs/>
          <w:lang w:bidi="bo-CN"/>
        </w:rPr>
        <w:t>དབང་མོ །</w:t>
      </w:r>
    </w:p>
    <w:p w14:paraId="24001935" w14:textId="77777777" w:rsidR="00A536DF" w:rsidRDefault="00A536DF" w:rsidP="00A536DF">
      <w:pPr>
        <w:spacing w:after="0"/>
      </w:pPr>
      <w:r>
        <w:rPr>
          <w:rFonts w:cs="Microsoft Himalaya"/>
          <w:cs/>
          <w:lang w:bidi="bo-CN"/>
        </w:rPr>
        <w:t xml:space="preserve"> ཨ་ནཱ་ ངེའི་ ཆ་རོགས་ ཅིག་ ཐོན་འོངས་ ནུག </w:t>
      </w:r>
      <w:r>
        <w:t xml:space="preserve"># </w:t>
      </w:r>
      <w:r>
        <w:rPr>
          <w:rFonts w:cs="Microsoft Himalaya"/>
          <w:cs/>
          <w:lang w:bidi="bo-CN"/>
        </w:rPr>
        <w:t>ཇ་ ཅིག་ འབག་ཤོག</w:t>
      </w:r>
    </w:p>
    <w:p w14:paraId="32D3BE3A"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བསྟན་འཛིན་ </w:t>
      </w:r>
      <w:r>
        <w:t xml:space="preserve"># </w:t>
      </w:r>
      <w:r>
        <w:rPr>
          <w:rFonts w:cs="Microsoft Himalaya"/>
          <w:cs/>
          <w:lang w:bidi="bo-CN"/>
        </w:rPr>
        <w:t xml:space="preserve">སྟེ་ ག་དེ་སྦེ་ ར་ ཡོད་ གོ </w:t>
      </w:r>
      <w:r>
        <w:t xml:space="preserve">? # </w:t>
      </w:r>
      <w:r>
        <w:rPr>
          <w:rFonts w:cs="Microsoft Himalaya"/>
          <w:cs/>
          <w:lang w:bidi="bo-CN"/>
        </w:rPr>
        <w:t xml:space="preserve">ཁྱོད་ ཀྱི་ བྱ་ གསོ་སྐྱོང་ཁང་ གི་ ལཱ་ ཚུ་ ལེགས་ཤོམ་ སྦེ་ འགྱོ་ དོ་ ག </w:t>
      </w:r>
      <w:r>
        <w:t>?</w:t>
      </w:r>
    </w:p>
    <w:p w14:paraId="003584DA"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བདུན་ཕྲག་ དྲུག་ ལྷགཔ་ཅིག་ ཡར་ སོ་ ཡི །</w:t>
      </w:r>
    </w:p>
    <w:p w14:paraId="20364124" w14:textId="77777777" w:rsidR="00A536DF" w:rsidRDefault="00A536DF" w:rsidP="00A536DF">
      <w:pPr>
        <w:spacing w:after="0"/>
      </w:pPr>
      <w:r>
        <w:rPr>
          <w:rFonts w:cs="Microsoft Himalaya"/>
          <w:cs/>
          <w:lang w:bidi="bo-CN"/>
        </w:rPr>
        <w:t xml:space="preserve"> ཀྭ་ལས་ སྟེ་ ཡངན་ ངོ་ མིན་འདུག་ ཡངན་ སྐྱེད་ ཡང་ རྩིས་རྐྱབ་ ནི་ མིན་འདུག་ པ་ཡ །</w:t>
      </w:r>
    </w:p>
    <w:p w14:paraId="5C6DC06B" w14:textId="77777777" w:rsidR="00A536DF" w:rsidRDefault="00A536DF" w:rsidP="00A536DF">
      <w:pPr>
        <w:spacing w:after="0"/>
      </w:pPr>
      <w:r>
        <w:rPr>
          <w:rFonts w:cs="Microsoft Himalaya"/>
          <w:cs/>
          <w:lang w:bidi="bo-CN"/>
        </w:rPr>
        <w:t xml:space="preserve"> དེ་སྦེ་ འདི་ མི་ བཏུབ་ འོང་ ས་ ཁོ་རེ །</w:t>
      </w:r>
    </w:p>
    <w:p w14:paraId="797BB5E3" w14:textId="77777777" w:rsidR="00A536DF" w:rsidRDefault="00A536DF" w:rsidP="00A536DF">
      <w:pPr>
        <w:spacing w:after="0"/>
      </w:pPr>
      <w:r>
        <w:rPr>
          <w:rFonts w:cs="Microsoft Himalaya"/>
          <w:cs/>
          <w:lang w:bidi="bo-CN"/>
        </w:rPr>
        <w:t xml:space="preserve"> ཚེ་རིང་ </w:t>
      </w:r>
      <w:r>
        <w:t xml:space="preserve"># </w:t>
      </w:r>
      <w:r>
        <w:rPr>
          <w:rFonts w:cs="Microsoft Himalaya"/>
          <w:cs/>
          <w:lang w:bidi="bo-CN"/>
        </w:rPr>
        <w:t>ང་བཅས་ གཉིས་ ཀྱི་ བར་ ན་ རྩིས་ ག་དེ་ཅིག་ འདུག་ གོ །</w:t>
      </w:r>
    </w:p>
    <w:p w14:paraId="19FDD0AF" w14:textId="77777777" w:rsidR="00A536DF" w:rsidRDefault="00A536DF" w:rsidP="00A536DF">
      <w:pPr>
        <w:spacing w:after="0"/>
      </w:pPr>
      <w:r>
        <w:rPr>
          <w:rFonts w:cs="Microsoft Himalaya"/>
          <w:cs/>
          <w:lang w:bidi="bo-CN"/>
        </w:rPr>
        <w:t xml:space="preserve"> ཚར་ གཅིག་ བཏོན་ ཤིག</w:t>
      </w:r>
    </w:p>
    <w:p w14:paraId="393B8FEF" w14:textId="77777777" w:rsidR="00A536DF" w:rsidRDefault="00A536DF" w:rsidP="00A536DF">
      <w:pPr>
        <w:spacing w:after="0"/>
      </w:pPr>
      <w:r>
        <w:rPr>
          <w:rFonts w:cs="Microsoft Himalaya"/>
          <w:cs/>
          <w:lang w:bidi="bo-CN"/>
        </w:rPr>
        <w:t xml:space="preserve"> ལགས་སོ་ལགས ། </w:t>
      </w:r>
      <w:r>
        <w:t xml:space="preserve"># </w:t>
      </w:r>
      <w:r>
        <w:rPr>
          <w:rFonts w:cs="Microsoft Himalaya"/>
          <w:cs/>
          <w:lang w:bidi="bo-CN"/>
        </w:rPr>
        <w:t>འགོ་ དང་པ་ འབུམ་ བཅུ་ཐམ་ འབག་ ནུག</w:t>
      </w:r>
    </w:p>
    <w:p w14:paraId="3D0D8CCE" w14:textId="77777777" w:rsidR="00A536DF" w:rsidRDefault="00A536DF" w:rsidP="00A536DF">
      <w:pPr>
        <w:spacing w:after="0"/>
      </w:pPr>
      <w:r>
        <w:rPr>
          <w:rFonts w:cs="Microsoft Himalaya"/>
          <w:cs/>
          <w:lang w:bidi="bo-CN"/>
        </w:rPr>
        <w:t xml:space="preserve"> བདུན་ཕྲག་ རེ་ ལུ་ འབུམ་ རེ་ ལུ་ སྐྱེད་ སྟོང་ཕྲག་ ལྔ་ ལྔ་ རྩིས་རྐྱབ་ སྟེ་ གིས་ སྦེ་ ཟླཝ་ གསུམ་ གྱི་ དོན་ལུ་ སྐྱེད་ ངོ་ སྦྲགས་ ཏེ་ འབུམ་ བཅུ་དྲུག་ གི་ གན་རྒྱ་ བཟོ་བཟོཝ་ འདུག</w:t>
      </w:r>
    </w:p>
    <w:p w14:paraId="4BDF9187" w14:textId="77777777" w:rsidR="00A536DF" w:rsidRDefault="00A536DF" w:rsidP="00A536DF">
      <w:pPr>
        <w:spacing w:after="0"/>
      </w:pPr>
      <w:r>
        <w:rPr>
          <w:rFonts w:cs="Microsoft Himalaya"/>
          <w:cs/>
          <w:lang w:bidi="bo-CN"/>
        </w:rPr>
        <w:t xml:space="preserve"> དེ་ལས་ </w:t>
      </w:r>
      <w:r>
        <w:t xml:space="preserve"># </w:t>
      </w:r>
      <w:r>
        <w:rPr>
          <w:rFonts w:cs="Microsoft Himalaya"/>
          <w:cs/>
          <w:lang w:bidi="bo-CN"/>
        </w:rPr>
        <w:t xml:space="preserve">འ་ནཱི་ འབུམ་ བཅུ་ཐམ་ འདི་ ཟླཝ་ གསུམ་ སྤྲོད་ མ་ ཚུགསཔ་ ད་ ལུ་ </w:t>
      </w:r>
      <w:r>
        <w:t xml:space="preserve"># </w:t>
      </w:r>
      <w:r>
        <w:rPr>
          <w:rFonts w:cs="Microsoft Himalaya"/>
          <w:cs/>
          <w:lang w:bidi="bo-CN"/>
        </w:rPr>
        <w:t xml:space="preserve">ད་རུང་ འབུམ་ དྲུག་ གི་ སྐྱེད་ ངོ་ གུ་ བརྡབས་ ཞིན་ན་ ཧེ་མ་ གི་ གན་རྒྱ་ འདི་ ཆ་མེད་བཏང་ ཞིན་ན་ </w:t>
      </w:r>
      <w:r>
        <w:t xml:space="preserve"># </w:t>
      </w:r>
      <w:r>
        <w:rPr>
          <w:rFonts w:cs="Microsoft Himalaya"/>
          <w:cs/>
          <w:lang w:bidi="bo-CN"/>
        </w:rPr>
        <w:t>ཡོངས་བསྡོམས་ འབུམ་ ཁལ་གཅིག་ དང་ གཉིས་ ཀྱི་ གན་རྒྱ་ གསརཔ་ ཅིག་ བཟོ་ ནུག་ ལགས །</w:t>
      </w:r>
    </w:p>
    <w:p w14:paraId="5ADEC7F3" w14:textId="77777777" w:rsidR="00A536DF" w:rsidRDefault="00A536DF" w:rsidP="00A536DF">
      <w:pPr>
        <w:spacing w:after="0"/>
      </w:pPr>
      <w:r>
        <w:rPr>
          <w:rFonts w:cs="Microsoft Himalaya"/>
          <w:cs/>
          <w:lang w:bidi="bo-CN"/>
        </w:rPr>
        <w:t xml:space="preserve"> འདི་ ཧེ་མ་ འབུམ་ བཅུ་ཐམ་ འདི་ གི་ རྩིས་ རྨམ །</w:t>
      </w:r>
    </w:p>
    <w:p w14:paraId="2FA9A24D" w14:textId="77777777" w:rsidR="00A536DF" w:rsidRDefault="00A536DF" w:rsidP="00A536DF">
      <w:pPr>
        <w:spacing w:after="0"/>
      </w:pPr>
      <w:r>
        <w:rPr>
          <w:rFonts w:cs="Microsoft Himalaya"/>
          <w:cs/>
          <w:lang w:bidi="bo-CN"/>
        </w:rPr>
        <w:t xml:space="preserve"> ད་རུང་ ཤུལ་ལས་ འབུམ་ ལྔ་ འབད་ མི་ ཅིག་ འཐེབ་ འབག་ ཡི་ པ་ སྟེ །</w:t>
      </w:r>
    </w:p>
    <w:p w14:paraId="19C42277" w14:textId="77777777" w:rsidR="00A536DF" w:rsidRDefault="00A536DF" w:rsidP="00A536DF">
      <w:pPr>
        <w:spacing w:after="0"/>
      </w:pPr>
      <w:r>
        <w:rPr>
          <w:rFonts w:cs="Microsoft Himalaya"/>
          <w:cs/>
          <w:lang w:bidi="bo-CN"/>
        </w:rPr>
        <w:t xml:space="preserve"> འདི་ གི་ རྩིས་ འདི་ ཡང་ ཡོད་ ལགས །</w:t>
      </w:r>
    </w:p>
    <w:p w14:paraId="146AF571" w14:textId="77777777" w:rsidR="00A536DF" w:rsidRDefault="00A536DF" w:rsidP="00A536DF">
      <w:pPr>
        <w:spacing w:after="0"/>
      </w:pPr>
      <w:r>
        <w:rPr>
          <w:rFonts w:cs="Microsoft Himalaya"/>
          <w:cs/>
          <w:lang w:bidi="bo-CN"/>
        </w:rPr>
        <w:t xml:space="preserve"> ཤུལ་ལས་ འབུམ་ ལྔ་ འབགཔ་ ད་ འབུམ་ རེ་ གི་ བདུན་ཕྲག་ རེ་ ལུ་ སྟོང་ཕྲག་ ལྔ་ ལྔ་ གི་ སྐྱེད་ རྩིས་རྐྱབ་ ད་ ལུ་ ཟླཝ་ གསུམ་ གྱི་ དོན་ལུ་ སྐྱེད་ ཀྱིས་ ར་ འབུམ་ གསུམ་ ཕོགཔ་ མས །</w:t>
      </w:r>
    </w:p>
    <w:p w14:paraId="6656AB18" w14:textId="77777777" w:rsidR="00A536DF" w:rsidRDefault="00A536DF" w:rsidP="00A536DF">
      <w:pPr>
        <w:spacing w:after="0"/>
      </w:pPr>
      <w:r>
        <w:rPr>
          <w:rFonts w:cs="Microsoft Himalaya"/>
          <w:cs/>
          <w:lang w:bidi="bo-CN"/>
        </w:rPr>
        <w:t xml:space="preserve"> འདི་ ངོ་ གུ་ བརྡབས་ ཞིན་ན་ ཡོངས་བསྡོམས་ འབུམ་ བརྒྱད་ ཀྱི་ གན་རྒྱ་ ཅིག་ བཟོ་ ནུག་ ལགས །</w:t>
      </w:r>
    </w:p>
    <w:p w14:paraId="25EE96A8" w14:textId="77777777" w:rsidR="00A536DF" w:rsidRDefault="00A536DF" w:rsidP="00A536DF">
      <w:pPr>
        <w:spacing w:after="0"/>
      </w:pPr>
      <w:r>
        <w:rPr>
          <w:rFonts w:cs="Microsoft Himalaya"/>
          <w:cs/>
          <w:lang w:bidi="bo-CN"/>
        </w:rPr>
        <w:t xml:space="preserve"> འ་ནཱ་ བལྟ་ མས་ སྟེ </w:t>
      </w:r>
      <w:r>
        <w:t xml:space="preserve"># </w:t>
      </w:r>
      <w:r>
        <w:rPr>
          <w:rFonts w:cs="Microsoft Himalaya"/>
          <w:cs/>
          <w:lang w:bidi="bo-CN"/>
        </w:rPr>
        <w:t>ཁྱོད་ དང་ ངེའི་ བར་ ན་ འབུམ་ ཁལ་གཅིག་ དང་ གཉིས་ གུ་ འབུམ་ བརྒྱད་ བཀལཝ་ ད་ འབུམ་ སུམ་ཅུ་ གི་ རྩིས་ ཀྲིག་ཀྲི་ འདུག</w:t>
      </w:r>
    </w:p>
    <w:p w14:paraId="4D1663D4" w14:textId="77777777" w:rsidR="00A536DF" w:rsidRDefault="00A536DF" w:rsidP="00A536DF">
      <w:pPr>
        <w:spacing w:after="0"/>
      </w:pPr>
      <w:r>
        <w:rPr>
          <w:rFonts w:cs="Microsoft Himalaya"/>
          <w:cs/>
          <w:lang w:bidi="bo-CN"/>
        </w:rPr>
        <w:t xml:space="preserve"> ད་ ག་དེ་སྦེ་ འབད་ ནི་ སྨོ </w:t>
      </w:r>
      <w:r>
        <w:t>?</w:t>
      </w:r>
    </w:p>
    <w:p w14:paraId="6F0089B7" w14:textId="77777777" w:rsidR="00A536DF" w:rsidRDefault="00A536DF" w:rsidP="00A536DF">
      <w:pPr>
        <w:spacing w:after="0"/>
      </w:pPr>
      <w:r>
        <w:rPr>
          <w:rFonts w:cs="Microsoft Himalaya"/>
          <w:cs/>
          <w:lang w:bidi="bo-CN"/>
        </w:rPr>
        <w:t xml:space="preserve"> ད་རེས་ ངོ་ སྤྲོད་ ནི་ མེད་ རུང་ སྐྱེད་ འདི་ ཚུ་ རྩིས་རྐྱབ་ ཤིག </w:t>
      </w:r>
      <w:r>
        <w:t xml:space="preserve"># </w:t>
      </w:r>
      <w:r>
        <w:rPr>
          <w:rFonts w:cs="Microsoft Himalaya"/>
          <w:cs/>
          <w:lang w:bidi="bo-CN"/>
        </w:rPr>
        <w:t>དེ་མེན་ ནངས་པ་ ལས་ ང་ ཁྲིམས་ཁང་ ནང་ ཞུ་ཚིག་ བཙུགས་ ནི་ ཨིན་ སྨ་རེ །</w:t>
      </w:r>
    </w:p>
    <w:p w14:paraId="02B0192F" w14:textId="77777777" w:rsidR="00A536DF" w:rsidRDefault="00A536DF" w:rsidP="00A536DF">
      <w:pPr>
        <w:spacing w:after="0"/>
      </w:pPr>
      <w:r>
        <w:rPr>
          <w:rFonts w:cs="Microsoft Himalaya"/>
          <w:cs/>
          <w:lang w:bidi="bo-CN"/>
        </w:rPr>
        <w:t xml:space="preserve"> ད་ དེ་སྦེ་ མཛད་ མ་ ད་ ཨཔ་ གང་ཟག</w:t>
      </w:r>
    </w:p>
    <w:p w14:paraId="38C2E289" w14:textId="77777777" w:rsidR="00A536DF" w:rsidRDefault="00A536DF" w:rsidP="00A536DF">
      <w:pPr>
        <w:spacing w:after="0"/>
      </w:pPr>
      <w:r>
        <w:rPr>
          <w:rFonts w:cs="Microsoft Himalaya"/>
          <w:cs/>
          <w:lang w:bidi="bo-CN"/>
        </w:rPr>
        <w:t xml:space="preserve"> གསོལཝ་ བཏབ་ དགོ །</w:t>
      </w:r>
    </w:p>
    <w:p w14:paraId="27798009" w14:textId="77777777" w:rsidR="00A536DF" w:rsidRDefault="00A536DF" w:rsidP="00A536DF">
      <w:pPr>
        <w:spacing w:after="0"/>
      </w:pPr>
      <w:r>
        <w:rPr>
          <w:rFonts w:cs="Microsoft Himalaya"/>
          <w:cs/>
          <w:lang w:bidi="bo-CN"/>
        </w:rPr>
        <w:t xml:space="preserve"> ད་ལྟོ་ ང་ར་ གི་ ལག་པར་ ཡོད་ ནི་ འདི་ འབུམ་ ལྔ་ དེ་ཅིག་ འདི་ ཡོད་ པ །</w:t>
      </w:r>
    </w:p>
    <w:p w14:paraId="7B3190B7" w14:textId="77777777" w:rsidR="00A536DF" w:rsidRDefault="00A536DF" w:rsidP="00A536DF">
      <w:pPr>
        <w:spacing w:after="0"/>
      </w:pPr>
      <w:r>
        <w:rPr>
          <w:rFonts w:cs="Microsoft Himalaya"/>
          <w:cs/>
          <w:lang w:bidi="bo-CN"/>
        </w:rPr>
        <w:t xml:space="preserve"> འདི་ ང་ ལཱ་ ཅིག་ གི་ དོན་ལུ་ བཞག་ དགོ་ པས །</w:t>
      </w:r>
    </w:p>
    <w:p w14:paraId="3789A635" w14:textId="77777777" w:rsidR="00A536DF" w:rsidRDefault="00A536DF" w:rsidP="00A536DF">
      <w:pPr>
        <w:spacing w:after="0"/>
      </w:pPr>
      <w:r>
        <w:rPr>
          <w:rFonts w:cs="Microsoft Himalaya"/>
          <w:cs/>
          <w:lang w:bidi="bo-CN"/>
        </w:rPr>
        <w:t xml:space="preserve"> མ་པ </w:t>
      </w:r>
      <w:r>
        <w:t xml:space="preserve"># </w:t>
      </w:r>
      <w:r>
        <w:rPr>
          <w:rFonts w:cs="Microsoft Himalaya"/>
          <w:cs/>
          <w:lang w:bidi="bo-CN"/>
        </w:rPr>
        <w:t>ངེའི་ ཁྱིམ་ དང་ ས་ འདི་ ཚུ་ བཙོངས་ པ་ ཅིན་ འབུམ་ བརྒྱ་ དང་ ལྔ་བཅུ་ ལྷགཔ་ཅིག་ འཐོབ །</w:t>
      </w:r>
    </w:p>
    <w:p w14:paraId="36B9FE1F" w14:textId="77777777" w:rsidR="00A536DF" w:rsidRDefault="00A536DF" w:rsidP="00A536DF">
      <w:pPr>
        <w:spacing w:after="0"/>
      </w:pPr>
      <w:r>
        <w:rPr>
          <w:rFonts w:cs="Microsoft Himalaya"/>
          <w:cs/>
          <w:lang w:bidi="bo-CN"/>
        </w:rPr>
        <w:t xml:space="preserve"> འདི་ བཙོངས་ ཞིན་ན་ ནཱ་ གི་ ཏི་རུ་ འདི་ མ་ བཏབ་ པར་ བཞག་ ར་ མི་ བཞག</w:t>
      </w:r>
    </w:p>
    <w:p w14:paraId="1856ADF3" w14:textId="77777777" w:rsidR="00A536DF" w:rsidRDefault="00A536DF" w:rsidP="00A536DF">
      <w:pPr>
        <w:spacing w:after="0"/>
      </w:pPr>
      <w:r>
        <w:rPr>
          <w:rFonts w:cs="Microsoft Himalaya"/>
          <w:cs/>
          <w:lang w:bidi="bo-CN"/>
        </w:rPr>
        <w:t xml:space="preserve"> ད་རུང་ ཟླཝ་ གཉིས་ ཀྱི་ དུས་ཚོད་ ཞུ་ དགོ་ ནི་ མས་ ལགས །</w:t>
      </w:r>
    </w:p>
    <w:p w14:paraId="505C1014" w14:textId="77777777" w:rsidR="00A536DF" w:rsidRDefault="00A536DF" w:rsidP="00A536DF">
      <w:pPr>
        <w:spacing w:after="0"/>
      </w:pPr>
      <w:r>
        <w:rPr>
          <w:rFonts w:cs="Microsoft Himalaya"/>
          <w:cs/>
          <w:lang w:bidi="bo-CN"/>
        </w:rPr>
        <w:t xml:space="preserve"> མ་པ་ ཁྱོད་ ཀྱི་ ས་ དང་ ཁྱིམ་ བཙོང་ པ་ ལུ་ ལག་ཁྲམ་ ངོ་མ་ ངེའི་ ལག་པར་ ཡོད །</w:t>
      </w:r>
    </w:p>
    <w:p w14:paraId="76E1B012" w14:textId="77777777" w:rsidR="00A536DF" w:rsidRDefault="00A536DF" w:rsidP="00A536DF">
      <w:pPr>
        <w:spacing w:after="0"/>
      </w:pPr>
      <w:r>
        <w:rPr>
          <w:rFonts w:cs="Microsoft Himalaya"/>
          <w:cs/>
          <w:lang w:bidi="bo-CN"/>
        </w:rPr>
        <w:t xml:space="preserve"> ང་ དང་ མ་ འཁྲིལ་ བར་ ཁྱོད་ བཙོང་ ནི་ ཟེར་ རུང་ བཙོང་ མི་ ཚུགས །</w:t>
      </w:r>
    </w:p>
    <w:p w14:paraId="4B2C9674"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ད་རུང་ ཟླཝ་ གཉིས་ ཀྱི་ དུས་ཚོད་ དགོ་ པ་ ཅིན་ ཧེ་མ་ གི་ གན་རྒྱ་ ཚུ་ ག་ར་ ཆ་མེད་བཏང་ ཞིན་ན་ གན་རྒྱ་ གསརཔ་ ཅིག་ མ་ བཟོ་ བར་ ང་ ལུ་ སྟབས་ མི་ བདེ ། </w:t>
      </w:r>
      <w:r>
        <w:t xml:space="preserve"># </w:t>
      </w:r>
      <w:r>
        <w:rPr>
          <w:rFonts w:cs="Microsoft Himalaya"/>
          <w:cs/>
          <w:lang w:bidi="bo-CN"/>
        </w:rPr>
        <w:t>དེ་སྦེ་ མི་ བཏུབ་ ཟེར་ བ་ ཅིན་ རྩིས་ འདི་ རོགས་ ཁྲིམས་ཁང་ ནང་ ལས་ ར་ མཇུག་བསྡུ་ གཏང་ དཔ་ དྲག</w:t>
      </w:r>
    </w:p>
    <w:p w14:paraId="0894B9FC" w14:textId="77777777" w:rsidR="00A536DF" w:rsidRDefault="00A536DF" w:rsidP="00A536DF">
      <w:pPr>
        <w:spacing w:after="0"/>
      </w:pPr>
      <w:r>
        <w:rPr>
          <w:rFonts w:cs="Microsoft Himalaya"/>
          <w:cs/>
          <w:lang w:bidi="bo-CN"/>
        </w:rPr>
        <w:t xml:space="preserve"> ད་ གན་རྒྱ་ གསརཔ་ ཨིན་རུང་ བཟོ་ ད་ གེ །</w:t>
      </w:r>
    </w:p>
    <w:p w14:paraId="4CAFA3DB" w14:textId="77777777" w:rsidR="00A536DF" w:rsidRDefault="00A536DF" w:rsidP="00A536DF">
      <w:pPr>
        <w:spacing w:after="0"/>
      </w:pPr>
      <w:r>
        <w:rPr>
          <w:rFonts w:cs="Microsoft Himalaya"/>
          <w:cs/>
          <w:lang w:bidi="bo-CN"/>
        </w:rPr>
        <w:t xml:space="preserve"> ཁྲིམས་ཁང་ ནང་ འགྱོ་ མ་ དགོཔ་ ཅིག་ འབད །</w:t>
      </w:r>
    </w:p>
    <w:p w14:paraId="092DE1F4" w14:textId="77777777" w:rsidR="00A536DF" w:rsidRDefault="00A536DF" w:rsidP="00A536DF">
      <w:pPr>
        <w:spacing w:after="0"/>
      </w:pPr>
      <w:r>
        <w:rPr>
          <w:rFonts w:cs="Microsoft Himalaya"/>
          <w:cs/>
          <w:lang w:bidi="bo-CN"/>
        </w:rPr>
        <w:t xml:space="preserve"> ཡ་ ཡ་ དེསན་ བཏུབ་ པས །</w:t>
      </w:r>
    </w:p>
    <w:p w14:paraId="4041F581" w14:textId="77777777" w:rsidR="00A536DF" w:rsidRDefault="00A536DF" w:rsidP="00A536DF">
      <w:pPr>
        <w:spacing w:after="0"/>
      </w:pPr>
      <w:r>
        <w:rPr>
          <w:rFonts w:cs="Microsoft Himalaya"/>
          <w:cs/>
          <w:lang w:bidi="bo-CN"/>
        </w:rPr>
        <w:t xml:space="preserve"> དེསན་ </w:t>
      </w:r>
      <w:r>
        <w:t xml:space="preserve"># </w:t>
      </w:r>
      <w:r>
        <w:rPr>
          <w:rFonts w:cs="Microsoft Himalaya"/>
          <w:cs/>
          <w:lang w:bidi="bo-CN"/>
        </w:rPr>
        <w:t>ངོ་བོ་ འབག་ མི་ ཚུ་ གུ་ དོ་རུང་ ཟླཝ་ གཉིས་ ཀྱི་ སྐྱེད་ བཀལ་ ཞིན་ན་ ག་ར་ མཉམ་བསྡོམས་ ཀྱི་ གན་རྒྱ་ གསརཔ་ ཅིག་ བཟོ་ ད །</w:t>
      </w:r>
    </w:p>
    <w:p w14:paraId="3D74219E" w14:textId="77777777" w:rsidR="00A536DF" w:rsidRDefault="00A536DF" w:rsidP="00A536DF">
      <w:pPr>
        <w:spacing w:after="0"/>
      </w:pPr>
      <w:r>
        <w:rPr>
          <w:rFonts w:cs="Microsoft Himalaya"/>
          <w:cs/>
          <w:lang w:bidi="bo-CN"/>
        </w:rPr>
        <w:t xml:space="preserve"> ཚེ་གྲངས་ འདི་ ཧེ་མམ་ འདི་ གུ་ སྦེ་ ར་ བཞག་ དགོཔ་ འོང་ །</w:t>
      </w:r>
    </w:p>
    <w:p w14:paraId="2B3A7661" w14:textId="77777777" w:rsidR="00A536DF" w:rsidRDefault="00A536DF" w:rsidP="00A536DF">
      <w:pPr>
        <w:spacing w:after="0"/>
      </w:pPr>
      <w:r>
        <w:rPr>
          <w:rFonts w:cs="Microsoft Himalaya"/>
          <w:cs/>
          <w:lang w:bidi="bo-CN"/>
        </w:rPr>
        <w:t xml:space="preserve"> ཨེང་ དབའི </w:t>
      </w:r>
      <w:r>
        <w:t xml:space="preserve"># </w:t>
      </w:r>
      <w:r>
        <w:rPr>
          <w:rFonts w:cs="Microsoft Himalaya"/>
          <w:cs/>
          <w:lang w:bidi="bo-CN"/>
        </w:rPr>
        <w:t>གྱོང་ སྦོམ་ ཕོག་ ཆི་ ནུག་ སྨོ་ ཁྱོད །</w:t>
      </w:r>
    </w:p>
    <w:p w14:paraId="7CDC21C1" w14:textId="77777777" w:rsidR="00A536DF" w:rsidRDefault="00A536DF" w:rsidP="00A536DF">
      <w:pPr>
        <w:spacing w:after="0"/>
      </w:pPr>
      <w:r>
        <w:rPr>
          <w:rFonts w:cs="Microsoft Himalaya"/>
          <w:cs/>
          <w:lang w:bidi="bo-CN"/>
        </w:rPr>
        <w:t xml:space="preserve"> འ་ནེ་སྦེ་ ཨིན་ ང་བཅས་རའི་ མི་ཚེ་ འདི །</w:t>
      </w:r>
    </w:p>
    <w:p w14:paraId="2407E3FF" w14:textId="77777777" w:rsidR="00A536DF" w:rsidRDefault="00A536DF" w:rsidP="00A536DF">
      <w:pPr>
        <w:spacing w:after="0"/>
      </w:pPr>
      <w:r>
        <w:rPr>
          <w:rFonts w:cs="Microsoft Himalaya"/>
          <w:cs/>
          <w:lang w:bidi="bo-CN"/>
        </w:rPr>
        <w:t xml:space="preserve"> ད་ལྟ་ར་ ལེགས་ཤོམ་ ཅིག་ འགྱོ་ དོ་ ཟེར་ མནོ་ བ་ ཅིན་ ད་ལྟ་ར་ རྒུད་ ཅིག་ ཕོགཔ་ མས །</w:t>
      </w:r>
    </w:p>
    <w:p w14:paraId="5DC28347" w14:textId="77777777" w:rsidR="00A536DF" w:rsidRDefault="00A536DF" w:rsidP="00A536DF">
      <w:pPr>
        <w:spacing w:after="0"/>
      </w:pPr>
      <w:r>
        <w:rPr>
          <w:rFonts w:cs="Microsoft Himalaya"/>
          <w:cs/>
          <w:lang w:bidi="bo-CN"/>
        </w:rPr>
        <w:t xml:space="preserve"> སྣུམ་འཁོར་ ཅིག་ རྐྱངམ་གཅིག་ ལུས་ ནུག</w:t>
      </w:r>
    </w:p>
    <w:p w14:paraId="0A332C3D" w14:textId="77777777" w:rsidR="00A536DF" w:rsidRDefault="00A536DF" w:rsidP="00A536DF">
      <w:pPr>
        <w:spacing w:after="0"/>
      </w:pPr>
      <w:r>
        <w:rPr>
          <w:rFonts w:cs="Microsoft Himalaya"/>
          <w:cs/>
          <w:lang w:bidi="bo-CN"/>
        </w:rPr>
        <w:t xml:space="preserve"> འདི་ བཙོངས་ སྦེ་ དངུལ་ཁང་ ནང་ གི་ སྐྱིན་འགྲུལ་ ཚུ་ ལྷག་མཇུག་ མེད་ པར་ བཏབ་ ཚར་ ནི་ འདི་གིས་ ཨ་ཙི་ བློ་བདེ་ བས །</w:t>
      </w:r>
    </w:p>
    <w:p w14:paraId="6834D3C9"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 ། </w:t>
      </w:r>
      <w:r>
        <w:t xml:space="preserve"># </w:t>
      </w:r>
      <w:r>
        <w:rPr>
          <w:rFonts w:cs="Microsoft Himalaya"/>
          <w:cs/>
          <w:lang w:bidi="bo-CN"/>
        </w:rPr>
        <w:t xml:space="preserve">ད་ ཁྱོད་ ནཱ་ ང་ དང་ གཅིག་ཁར་ ལཱ་འབད་ ནི་ ཨིན་ ཟེར་ ཡ </w:t>
      </w:r>
      <w:r>
        <w:t>?</w:t>
      </w:r>
    </w:p>
    <w:p w14:paraId="4DADA5A1" w14:textId="77777777" w:rsidR="00A536DF" w:rsidRDefault="00A536DF" w:rsidP="00A536DF">
      <w:pPr>
        <w:spacing w:after="0"/>
      </w:pPr>
      <w:r>
        <w:rPr>
          <w:rFonts w:cs="Microsoft Himalaya"/>
          <w:cs/>
          <w:lang w:bidi="bo-CN"/>
        </w:rPr>
        <w:t xml:space="preserve"> ཁྱོད་ ལུ་ སྟབས་བདེ་ འོང་ ག </w:t>
      </w:r>
      <w:r>
        <w:t>?</w:t>
      </w:r>
    </w:p>
    <w:p w14:paraId="19B7E2A3" w14:textId="77777777" w:rsidR="00A536DF" w:rsidRDefault="00A536DF" w:rsidP="00A536DF">
      <w:pPr>
        <w:spacing w:after="0"/>
      </w:pPr>
      <w:r>
        <w:rPr>
          <w:rFonts w:cs="Microsoft Himalaya"/>
          <w:cs/>
          <w:lang w:bidi="bo-CN"/>
        </w:rPr>
        <w:t xml:space="preserve"> སྟབས་ མ་ བདེཝ་ མེད །</w:t>
      </w:r>
    </w:p>
    <w:p w14:paraId="3E7E5631" w14:textId="77777777" w:rsidR="00A536DF" w:rsidRDefault="00A536DF" w:rsidP="00A536DF">
      <w:pPr>
        <w:spacing w:after="0"/>
      </w:pPr>
      <w:r>
        <w:rPr>
          <w:rFonts w:cs="Microsoft Himalaya"/>
          <w:cs/>
          <w:lang w:bidi="bo-CN"/>
        </w:rPr>
        <w:t xml:space="preserve"> ད་ ང་ ལུ་ ཁག་ཆེཝ་ ར་ ལཱ་ ཅིག་ ཨིན་ཅི་མིན་ཅི་ དགོཔ་ སྦེ་ ཡར་ སོ་ ཡི །</w:t>
      </w:r>
    </w:p>
    <w:p w14:paraId="0FBD5A83" w14:textId="77777777" w:rsidR="00A536DF" w:rsidRDefault="00A536DF" w:rsidP="00A536DF">
      <w:pPr>
        <w:spacing w:after="0"/>
      </w:pPr>
      <w:r>
        <w:rPr>
          <w:rFonts w:cs="Microsoft Himalaya"/>
          <w:cs/>
          <w:lang w:bidi="bo-CN"/>
        </w:rPr>
        <w:t xml:space="preserve"> ད ། </w:t>
      </w:r>
      <w:r>
        <w:t xml:space="preserve"># </w:t>
      </w:r>
      <w:r>
        <w:rPr>
          <w:rFonts w:cs="Microsoft Himalaya"/>
          <w:cs/>
          <w:lang w:bidi="bo-CN"/>
        </w:rPr>
        <w:t>གཡོག་ ཟེར་ རུང་ ང་བཅས་ ནང་ སྣུམ་འཁོར་ གཏང་ མི་ ཅིག་ དགོཔ་ ཡོད །</w:t>
      </w:r>
    </w:p>
    <w:p w14:paraId="6E461CB8" w14:textId="77777777" w:rsidR="00A536DF" w:rsidRDefault="00A536DF" w:rsidP="00A536DF">
      <w:pPr>
        <w:spacing w:after="0"/>
      </w:pPr>
      <w:r>
        <w:rPr>
          <w:rFonts w:cs="Microsoft Himalaya"/>
          <w:cs/>
          <w:lang w:bidi="bo-CN"/>
        </w:rPr>
        <w:t xml:space="preserve"> མ་པ་ ཁྱོད་ ཡང་ འདི་ གི་ དོན་ལུ་ ར་ འོངས་འོངསམ་ ཨིན་ མས །</w:t>
      </w:r>
    </w:p>
    <w:p w14:paraId="12C8A37A" w14:textId="77777777" w:rsidR="00A536DF" w:rsidRDefault="00A536DF" w:rsidP="00A536DF">
      <w:pPr>
        <w:spacing w:after="0"/>
      </w:pPr>
      <w:r>
        <w:rPr>
          <w:rFonts w:cs="Microsoft Himalaya"/>
          <w:cs/>
          <w:lang w:bidi="bo-CN"/>
        </w:rPr>
        <w:t xml:space="preserve"> དེ་འབདཝ་ད་ ངེའི་ སྣུམ་འཁོར་ གཏང་ མི་ ཨིན་ སྨ་རེ །</w:t>
      </w:r>
    </w:p>
    <w:p w14:paraId="363430B3" w14:textId="77777777" w:rsidR="00A536DF" w:rsidRDefault="00A536DF" w:rsidP="00A536DF">
      <w:pPr>
        <w:spacing w:after="0"/>
      </w:pPr>
      <w:r>
        <w:rPr>
          <w:rFonts w:cs="Microsoft Himalaya"/>
          <w:cs/>
          <w:lang w:bidi="bo-CN"/>
        </w:rPr>
        <w:lastRenderedPageBreak/>
        <w:t xml:space="preserve"> ཁྱོད་ ལུ་ སྟབས་ མ་ བདེཝ་ མེད་ ག་ ཟེར་ འདྲི་ མི་ འདི་ འ་ནཱི་ ཨིན །</w:t>
      </w:r>
    </w:p>
    <w:p w14:paraId="0B3D1168" w14:textId="77777777" w:rsidR="00A536DF" w:rsidRDefault="00A536DF" w:rsidP="00A536DF">
      <w:pPr>
        <w:spacing w:after="0"/>
      </w:pPr>
      <w:r>
        <w:rPr>
          <w:rFonts w:cs="Microsoft Himalaya"/>
          <w:cs/>
          <w:lang w:bidi="bo-CN"/>
        </w:rPr>
        <w:t xml:space="preserve"> སྟབས་ མ་ བདེཝ་ མེད ། </w:t>
      </w:r>
      <w:r>
        <w:t xml:space="preserve"># </w:t>
      </w:r>
      <w:r>
        <w:rPr>
          <w:rFonts w:cs="Microsoft Himalaya"/>
          <w:cs/>
          <w:lang w:bidi="bo-CN"/>
        </w:rPr>
        <w:t>ཕྱག་ཞུ་ ནི་ ར་ རྨམ །</w:t>
      </w:r>
    </w:p>
    <w:p w14:paraId="40D1761B" w14:textId="77777777" w:rsidR="00A536DF" w:rsidRDefault="00A536DF" w:rsidP="00A536DF">
      <w:pPr>
        <w:spacing w:after="0"/>
      </w:pPr>
      <w:r>
        <w:rPr>
          <w:rFonts w:cs="Microsoft Himalaya"/>
          <w:cs/>
          <w:lang w:bidi="bo-CN"/>
        </w:rPr>
        <w:t xml:space="preserve"> སྟབས་ མ་ བདེཝ་ ཅིག་ འདི་ འོང་ ས་ མེན་ན </w:t>
      </w:r>
      <w:r>
        <w:t>?</w:t>
      </w:r>
    </w:p>
    <w:p w14:paraId="3EACD3E8" w14:textId="77777777" w:rsidR="00A536DF" w:rsidRDefault="00A536DF" w:rsidP="00A536DF">
      <w:pPr>
        <w:spacing w:after="0"/>
      </w:pPr>
      <w:r>
        <w:rPr>
          <w:rFonts w:cs="Microsoft Himalaya"/>
          <w:cs/>
          <w:lang w:bidi="bo-CN"/>
        </w:rPr>
        <w:t xml:space="preserve"> གཞན་ </w:t>
      </w:r>
      <w:r>
        <w:t xml:space="preserve"># </w:t>
      </w:r>
      <w:r>
        <w:rPr>
          <w:rFonts w:cs="Microsoft Himalaya"/>
          <w:cs/>
          <w:lang w:bidi="bo-CN"/>
        </w:rPr>
        <w:t>འདེད་གཡོག་པའི་ དངུལ་ཕོགས་ ཟླཝ་ རེ་ སྟོང་ཕྲག་ བཅུ་ཐམ་ རེ་ ལས་ བརྒལ་ མེད །</w:t>
      </w:r>
    </w:p>
    <w:p w14:paraId="074A4CEB" w14:textId="77777777" w:rsidR="00A536DF" w:rsidRDefault="00A536DF" w:rsidP="00A536DF">
      <w:pPr>
        <w:spacing w:after="0"/>
      </w:pPr>
      <w:r>
        <w:rPr>
          <w:rFonts w:cs="Microsoft Himalaya"/>
          <w:cs/>
          <w:lang w:bidi="bo-CN"/>
        </w:rPr>
        <w:t xml:space="preserve"> ཁྱོད་ འབདན་ སྟོང་ཕྲག་ བཅུ་གཉིས་ རེ་ བྱིན་ གེ །</w:t>
      </w:r>
    </w:p>
    <w:p w14:paraId="48757A7C" w14:textId="77777777" w:rsidR="00A536DF" w:rsidRDefault="00A536DF" w:rsidP="00A536DF">
      <w:pPr>
        <w:spacing w:after="0"/>
      </w:pPr>
      <w:r>
        <w:rPr>
          <w:rFonts w:cs="Microsoft Himalaya"/>
          <w:cs/>
          <w:lang w:bidi="bo-CN"/>
        </w:rPr>
        <w:t xml:space="preserve"> བཏུབ་ པས་ ག </w:t>
      </w:r>
      <w:r>
        <w:t>?</w:t>
      </w:r>
    </w:p>
    <w:p w14:paraId="5DE8B9D7" w14:textId="77777777" w:rsidR="00A536DF" w:rsidRDefault="00A536DF" w:rsidP="00A536DF">
      <w:pPr>
        <w:spacing w:after="0"/>
      </w:pPr>
      <w:r>
        <w:rPr>
          <w:rFonts w:cs="Microsoft Himalaya"/>
          <w:cs/>
          <w:lang w:bidi="bo-CN"/>
        </w:rPr>
        <w:t xml:space="preserve"> བཀྲིན་ཆེ་ བས་ སྟེ །</w:t>
      </w:r>
    </w:p>
    <w:p w14:paraId="442E624B"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འདེད་གཡོག་པའི་ ལཱ་ དང་ འགན་འཁུར་ ཚུ་ ཁྱོད་ ཀྱིས་ ཤེསཔ་ འོང་ །</w:t>
      </w:r>
    </w:p>
    <w:p w14:paraId="427DB462" w14:textId="77777777" w:rsidR="00A536DF" w:rsidRDefault="00A536DF" w:rsidP="00A536DF">
      <w:pPr>
        <w:spacing w:after="0"/>
      </w:pPr>
      <w:r>
        <w:rPr>
          <w:rFonts w:cs="Microsoft Himalaya"/>
          <w:cs/>
          <w:lang w:bidi="bo-CN"/>
        </w:rPr>
        <w:t xml:space="preserve"> ཤེས་ དབའི ། </w:t>
      </w:r>
      <w:r>
        <w:t xml:space="preserve"># </w:t>
      </w:r>
      <w:r>
        <w:rPr>
          <w:rFonts w:cs="Microsoft Himalaya"/>
          <w:cs/>
          <w:lang w:bidi="bo-CN"/>
        </w:rPr>
        <w:t xml:space="preserve">མེན་ </w:t>
      </w:r>
      <w:r>
        <w:t xml:space="preserve"># </w:t>
      </w:r>
      <w:r>
        <w:rPr>
          <w:rFonts w:cs="Microsoft Himalaya"/>
          <w:cs/>
          <w:lang w:bidi="bo-CN"/>
        </w:rPr>
        <w:t>སྣུམ་འཁོར་ གཏང་ ནི་ འདི་ ག་གིས་ཡང་ ཤེས་ འོང་ པ །</w:t>
      </w:r>
    </w:p>
    <w:p w14:paraId="6B7DE4F9" w14:textId="77777777" w:rsidR="00A536DF" w:rsidRDefault="00A536DF" w:rsidP="00A536DF">
      <w:pPr>
        <w:spacing w:after="0"/>
      </w:pPr>
      <w:r>
        <w:rPr>
          <w:rFonts w:cs="Microsoft Himalaya"/>
          <w:cs/>
          <w:lang w:bidi="bo-CN"/>
        </w:rPr>
        <w:t xml:space="preserve"> འདེད་གཡོགཔ་ ཅིག་ འབདཝ་ ད་ </w:t>
      </w:r>
      <w:r>
        <w:t xml:space="preserve"># </w:t>
      </w:r>
      <w:r>
        <w:rPr>
          <w:rFonts w:cs="Microsoft Himalaya"/>
          <w:cs/>
          <w:lang w:bidi="bo-CN"/>
        </w:rPr>
        <w:t xml:space="preserve">རང་ གི་ འགོ་དཔོན་ ལུ་ ཕྱག་ ག་དེ་སྦེ་ ཞུ་ དགོཔ་ ཨིན་ན </w:t>
      </w:r>
      <w:r>
        <w:t>?</w:t>
      </w:r>
    </w:p>
    <w:p w14:paraId="57C60856" w14:textId="77777777" w:rsidR="00A536DF" w:rsidRDefault="00A536DF" w:rsidP="00A536DF">
      <w:pPr>
        <w:spacing w:after="0"/>
      </w:pPr>
      <w:r>
        <w:rPr>
          <w:rFonts w:cs="Microsoft Himalaya"/>
          <w:cs/>
          <w:lang w:bidi="bo-CN"/>
        </w:rPr>
        <w:t xml:space="preserve"> ཁ་ ག་དེ་སྦེ་ སླབ་ དགོཔ་ ཨིན་ན </w:t>
      </w:r>
      <w:r>
        <w:t>?</w:t>
      </w:r>
    </w:p>
    <w:p w14:paraId="633AAA06" w14:textId="77777777" w:rsidR="00A536DF" w:rsidRDefault="00A536DF" w:rsidP="00A536DF">
      <w:pPr>
        <w:spacing w:after="0"/>
      </w:pPr>
      <w:r>
        <w:rPr>
          <w:rFonts w:cs="Microsoft Himalaya"/>
          <w:cs/>
          <w:lang w:bidi="bo-CN"/>
        </w:rPr>
        <w:t xml:space="preserve"> འདི་ ཚུ་ འདེད་གཡོགཔ་ གཞན་ གྱིས་ འབད་ དོ་ བཟུམ་སྦེ་ ར་ </w:t>
      </w:r>
      <w:r>
        <w:t xml:space="preserve"># </w:t>
      </w:r>
      <w:r>
        <w:rPr>
          <w:rFonts w:cs="Microsoft Himalaya"/>
          <w:cs/>
          <w:lang w:bidi="bo-CN"/>
        </w:rPr>
        <w:t>ཁྱོད་ ཀྱིས་ ཡང་ ང་ ལུ་ འབད་ དགོཔ་ འོང་ ཟེར་ སླབ་ ནི་ སྦེ་ ཨིན །</w:t>
      </w:r>
    </w:p>
    <w:p w14:paraId="5C999FC4" w14:textId="77777777" w:rsidR="00A536DF" w:rsidRDefault="00A536DF" w:rsidP="00A536DF">
      <w:pPr>
        <w:spacing w:after="0"/>
      </w:pPr>
      <w:r>
        <w:rPr>
          <w:rFonts w:cs="Microsoft Himalaya"/>
          <w:cs/>
          <w:lang w:bidi="bo-CN"/>
        </w:rPr>
        <w:t xml:space="preserve"> ཨེང་ བཏུབ ། </w:t>
      </w:r>
      <w:r>
        <w:t xml:space="preserve"># </w:t>
      </w:r>
      <w:r>
        <w:rPr>
          <w:rFonts w:cs="Microsoft Himalaya"/>
          <w:cs/>
          <w:lang w:bidi="bo-CN"/>
        </w:rPr>
        <w:t xml:space="preserve">མེན་ </w:t>
      </w:r>
      <w:r>
        <w:t xml:space="preserve"># </w:t>
      </w:r>
      <w:r>
        <w:rPr>
          <w:rFonts w:cs="Microsoft Himalaya"/>
          <w:cs/>
          <w:lang w:bidi="bo-CN"/>
        </w:rPr>
        <w:t>ལགས་སོ་ ལགས །</w:t>
      </w:r>
    </w:p>
    <w:p w14:paraId="0C92F826" w14:textId="77777777" w:rsidR="00A536DF" w:rsidRDefault="00A536DF" w:rsidP="00A536DF">
      <w:pPr>
        <w:spacing w:after="0"/>
      </w:pPr>
      <w:r>
        <w:rPr>
          <w:rFonts w:cs="Microsoft Himalaya"/>
          <w:cs/>
          <w:lang w:bidi="bo-CN"/>
        </w:rPr>
        <w:t xml:space="preserve"> ཡ་ ཡ་ བཏུབ་ དེསན་ སོང་ །</w:t>
      </w:r>
    </w:p>
    <w:p w14:paraId="7D468A64" w14:textId="77777777" w:rsidR="00A536DF" w:rsidRDefault="00A536DF" w:rsidP="00A536DF">
      <w:pPr>
        <w:spacing w:after="0"/>
      </w:pPr>
      <w:r>
        <w:rPr>
          <w:rFonts w:cs="Microsoft Himalaya"/>
          <w:cs/>
          <w:lang w:bidi="bo-CN"/>
        </w:rPr>
        <w:t xml:space="preserve"> ནངས་པ་ ལས་ འགོ་བཙུགས་ ཡིག་ཚང་ ནང་ འོང་ ནི་ མས་ སྨ་རེ །</w:t>
      </w:r>
    </w:p>
    <w:p w14:paraId="16380E33"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བསྟན་འཛིན ། </w:t>
      </w:r>
      <w:r>
        <w:t xml:space="preserve"># </w:t>
      </w:r>
      <w:r>
        <w:rPr>
          <w:rFonts w:cs="Microsoft Himalaya"/>
          <w:cs/>
          <w:lang w:bidi="bo-CN"/>
        </w:rPr>
        <w:t xml:space="preserve">མ་པ་ མདང་ཞག་ ང་བཅས་ གཉིས་ ཕར་ གཡུས་ ཁར་ འཕྱདཔ་ ད་ </w:t>
      </w:r>
      <w:r>
        <w:t xml:space="preserve"># </w:t>
      </w:r>
      <w:r>
        <w:rPr>
          <w:rFonts w:cs="Microsoft Himalaya"/>
          <w:cs/>
          <w:lang w:bidi="bo-CN"/>
        </w:rPr>
        <w:t>ཁྱོད་ ཀྱིས་ ང་ ལུ་ ཧིང་གཏམ་ ག་ནི་བ་ ཧནམ་ སྦེ་ བཤད་ མི་ ཚུ་ ད་ལྟོ་ ཡང་ ངེའི་ སེམས་ ཁར་ ཁྲ་ལམ་ལམ་ སྦེ་ ར་ ཡོད །</w:t>
      </w:r>
    </w:p>
    <w:p w14:paraId="7F857558" w14:textId="77777777" w:rsidR="00A536DF" w:rsidRDefault="00A536DF" w:rsidP="00A536DF">
      <w:pPr>
        <w:spacing w:after="0"/>
      </w:pPr>
      <w:r>
        <w:rPr>
          <w:rFonts w:cs="Microsoft Himalaya"/>
          <w:cs/>
          <w:lang w:bidi="bo-CN"/>
        </w:rPr>
        <w:t xml:space="preserve"> ང་ གཉེན་རྐྱབ་ ནི་ ལུ་ སྤྲོ་བ་ ར་ མེདཔ་ ཨིན །</w:t>
      </w:r>
    </w:p>
    <w:p w14:paraId="3DF3A15D" w14:textId="77777777" w:rsidR="00A536DF" w:rsidRDefault="00A536DF" w:rsidP="00A536DF">
      <w:pPr>
        <w:spacing w:after="0"/>
      </w:pPr>
      <w:r>
        <w:rPr>
          <w:rFonts w:cs="Microsoft Himalaya"/>
          <w:cs/>
          <w:lang w:bidi="bo-CN"/>
        </w:rPr>
        <w:t xml:space="preserve"> འདི་ གི་ སྐོར་ལས་ ཁྱོད་ གཡང་ཟ་ མི་ དགོ་ </w:t>
      </w:r>
      <w:r>
        <w:t xml:space="preserve"># </w:t>
      </w:r>
      <w:r>
        <w:rPr>
          <w:rFonts w:cs="Microsoft Himalaya"/>
          <w:cs/>
          <w:lang w:bidi="bo-CN"/>
        </w:rPr>
        <w:t xml:space="preserve">མནོ་བསམ་ ར་ གཏངམ་ བཤོལ་ ད་ སྨ་རེ </w:t>
      </w:r>
      <w:r>
        <w:t>?</w:t>
      </w:r>
    </w:p>
    <w:p w14:paraId="468231F2" w14:textId="77777777" w:rsidR="00A536DF" w:rsidRDefault="00A536DF" w:rsidP="00A536DF">
      <w:pPr>
        <w:spacing w:after="0"/>
      </w:pPr>
      <w:r>
        <w:rPr>
          <w:rFonts w:cs="Microsoft Himalaya"/>
          <w:cs/>
          <w:lang w:bidi="bo-CN"/>
        </w:rPr>
        <w:t xml:space="preserve"> ལགས་སོ་ལགས ། </w:t>
      </w:r>
      <w:r>
        <w:t xml:space="preserve"># </w:t>
      </w:r>
      <w:r>
        <w:rPr>
          <w:rFonts w:cs="Microsoft Himalaya"/>
          <w:cs/>
          <w:lang w:bidi="bo-CN"/>
        </w:rPr>
        <w:t>ཡ་ ཡ་ བཏུབ་ པས །</w:t>
      </w:r>
    </w:p>
    <w:p w14:paraId="0BC2DD7F" w14:textId="77777777" w:rsidR="00A536DF" w:rsidRDefault="00A536DF" w:rsidP="00A536DF">
      <w:pPr>
        <w:spacing w:after="0"/>
      </w:pPr>
      <w:r>
        <w:rPr>
          <w:rFonts w:cs="Microsoft Himalaya"/>
          <w:cs/>
          <w:lang w:bidi="bo-CN"/>
        </w:rPr>
        <w:t xml:space="preserve"> དེསན་ སོང་ བསྟན་འཛིན །</w:t>
      </w:r>
    </w:p>
    <w:p w14:paraId="4DB7F6AD" w14:textId="77777777" w:rsidR="00A536DF" w:rsidRDefault="00A536DF" w:rsidP="00A536DF">
      <w:pPr>
        <w:spacing w:after="0"/>
      </w:pPr>
      <w:r>
        <w:rPr>
          <w:rFonts w:cs="Microsoft Himalaya"/>
          <w:cs/>
          <w:lang w:bidi="bo-CN"/>
        </w:rPr>
        <w:t xml:space="preserve"> འོང་ མཚམས་ཚོད་ ཤེས་ པ་ ན་ མཁས་པའི་ རྟགས ། </w:t>
      </w:r>
      <w:r>
        <w:t xml:space="preserve"># </w:t>
      </w:r>
      <w:r>
        <w:rPr>
          <w:rFonts w:cs="Microsoft Himalaya"/>
          <w:cs/>
          <w:lang w:bidi="bo-CN"/>
        </w:rPr>
        <w:t>ཟེར་ ད་རེས་ འ་ནེ་ཅིག་ སྦེ་ བཞག་ དགོ་ ནི་ མས་ ཁོ་རེ །</w:t>
      </w:r>
    </w:p>
    <w:p w14:paraId="257F24C3" w14:textId="77777777" w:rsidR="00A536DF" w:rsidRDefault="00A536DF" w:rsidP="00A536DF">
      <w:pPr>
        <w:spacing w:after="0"/>
      </w:pPr>
      <w:r>
        <w:rPr>
          <w:rFonts w:cs="Microsoft Himalaya"/>
          <w:cs/>
          <w:lang w:bidi="bo-CN"/>
        </w:rPr>
        <w:t xml:space="preserve"> ལཱ་ ཁག་ཆེ་ཏོག་ཏོ་ ཅིག་ ཡོདཔ་ ཨིན་ ས །</w:t>
      </w:r>
    </w:p>
    <w:p w14:paraId="19B2257C" w14:textId="77777777" w:rsidR="00A536DF" w:rsidRDefault="00A536DF" w:rsidP="00A536DF">
      <w:pPr>
        <w:spacing w:after="0"/>
      </w:pPr>
      <w:r>
        <w:rPr>
          <w:rFonts w:cs="Microsoft Himalaya"/>
          <w:cs/>
          <w:lang w:bidi="bo-CN"/>
        </w:rPr>
        <w:t xml:space="preserve"> འགྱོ་ དགོ་ པས ། </w:t>
      </w:r>
      <w:r>
        <w:t xml:space="preserve"># </w:t>
      </w:r>
      <w:r>
        <w:rPr>
          <w:rFonts w:cs="Microsoft Himalaya"/>
          <w:cs/>
          <w:lang w:bidi="bo-CN"/>
        </w:rPr>
        <w:t>དབའི་ ཨ་ཙི་ རྐྱབ་ ས །</w:t>
      </w:r>
    </w:p>
    <w:p w14:paraId="6254B4F3" w14:textId="77777777" w:rsidR="00A536DF" w:rsidRDefault="00A536DF" w:rsidP="00A536DF">
      <w:pPr>
        <w:spacing w:after="0"/>
      </w:pPr>
      <w:r>
        <w:rPr>
          <w:rFonts w:cs="Microsoft Himalaya"/>
          <w:cs/>
          <w:lang w:bidi="bo-CN"/>
        </w:rPr>
        <w:t xml:space="preserve"> ཏི་རུ་ ག་ར་ ཁྱོད་ ཀྱི་ ལག་པར་ ཚུད་ སོ་ ཡི </w:t>
      </w:r>
      <w:r>
        <w:t xml:space="preserve"># </w:t>
      </w:r>
      <w:r>
        <w:rPr>
          <w:rFonts w:cs="Microsoft Himalaya"/>
          <w:cs/>
          <w:lang w:bidi="bo-CN"/>
        </w:rPr>
        <w:t>ཐོབ་ ཅིག་ འགྱོ་ ནི་ འདི་ བཞག་ ཟེར །</w:t>
      </w:r>
    </w:p>
    <w:p w14:paraId="66AEC33D" w14:textId="77777777" w:rsidR="00A536DF" w:rsidRDefault="00A536DF" w:rsidP="00A536DF">
      <w:pPr>
        <w:spacing w:after="0"/>
      </w:pPr>
      <w:r>
        <w:rPr>
          <w:rFonts w:cs="Microsoft Himalaya"/>
          <w:cs/>
          <w:lang w:bidi="bo-CN"/>
        </w:rPr>
        <w:t xml:space="preserve"> ད་རེས་ རྐྱངམ་གཅིག་ འཐོབ་ མས་ དབའི །</w:t>
      </w:r>
    </w:p>
    <w:p w14:paraId="5984E9C1" w14:textId="77777777" w:rsidR="00A536DF" w:rsidRDefault="00A536DF" w:rsidP="00A536DF">
      <w:pPr>
        <w:spacing w:after="0"/>
      </w:pPr>
      <w:r>
        <w:rPr>
          <w:rFonts w:cs="Microsoft Himalaya"/>
          <w:cs/>
          <w:lang w:bidi="bo-CN"/>
        </w:rPr>
        <w:t xml:space="preserve"> ཨ་རྟག་ ཕྱེ་ཐག་ཐ་ ཤོརཝ་ ད་ རྐྱབ་ དགོ་ ཟེར་ རུང་ བདའ་གཏངམ་ མས་ མེན་ན </w:t>
      </w:r>
      <w:r>
        <w:t>?</w:t>
      </w:r>
    </w:p>
    <w:p w14:paraId="5B086ED9" w14:textId="77777777" w:rsidR="00A536DF" w:rsidRDefault="00A536DF" w:rsidP="00A536DF">
      <w:pPr>
        <w:spacing w:after="0"/>
      </w:pPr>
      <w:r>
        <w:rPr>
          <w:rFonts w:cs="Microsoft Himalaya"/>
          <w:cs/>
          <w:lang w:bidi="bo-CN"/>
        </w:rPr>
        <w:t xml:space="preserve"> ཆིད་ཆིད་ བུ་མོ ། </w:t>
      </w:r>
      <w:r>
        <w:t xml:space="preserve"># </w:t>
      </w:r>
      <w:r>
        <w:rPr>
          <w:rFonts w:cs="Microsoft Himalaya"/>
          <w:cs/>
          <w:lang w:bidi="bo-CN"/>
        </w:rPr>
        <w:t>ཁྱོད་ ནཱ་ ཤོག་ ཤིག</w:t>
      </w:r>
    </w:p>
    <w:p w14:paraId="6D915D96" w14:textId="77777777" w:rsidR="00A536DF" w:rsidRDefault="00A536DF" w:rsidP="00A536DF">
      <w:pPr>
        <w:spacing w:after="0"/>
      </w:pPr>
      <w:r>
        <w:rPr>
          <w:rFonts w:cs="Microsoft Himalaya"/>
          <w:cs/>
          <w:lang w:bidi="bo-CN"/>
        </w:rPr>
        <w:t xml:space="preserve"> ད་ཅི་ ག་ཏེ་ ལས་ ཕར་ འཛུལ་སྡོད་ དཔ་ ཁྱོད །</w:t>
      </w:r>
    </w:p>
    <w:p w14:paraId="7CC02CC3" w14:textId="77777777" w:rsidR="00A536DF" w:rsidRDefault="00A536DF" w:rsidP="00A536DF">
      <w:pPr>
        <w:spacing w:after="0"/>
      </w:pPr>
      <w:r>
        <w:rPr>
          <w:rFonts w:cs="Microsoft Himalaya"/>
          <w:cs/>
          <w:lang w:bidi="bo-CN"/>
        </w:rPr>
        <w:t xml:space="preserve"> ད་ལྟོ་ ལས་ བརྒལ་ མ་ མཐོང་ པ་ཡ །</w:t>
      </w:r>
    </w:p>
    <w:p w14:paraId="73823CFB" w14:textId="77777777" w:rsidR="00A536DF" w:rsidRDefault="00A536DF" w:rsidP="00A536DF">
      <w:pPr>
        <w:spacing w:after="0"/>
      </w:pPr>
      <w:r>
        <w:rPr>
          <w:rFonts w:cs="Microsoft Himalaya"/>
          <w:cs/>
          <w:lang w:bidi="bo-CN"/>
        </w:rPr>
        <w:t xml:space="preserve"> ཧིང་ཚ་ བས་ སྨ་རེ་ ཁྱོད །</w:t>
      </w:r>
    </w:p>
    <w:p w14:paraId="666A6B08"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ཁྱོད་ ཀྱི་ ཞབས་བྲོ་ ཅིག་ བལྟ་ གེ་ ནོ །</w:t>
      </w:r>
    </w:p>
    <w:p w14:paraId="1B9909DE" w14:textId="77777777" w:rsidR="00A536DF" w:rsidRDefault="00A536DF" w:rsidP="00A536DF">
      <w:pPr>
        <w:spacing w:after="0"/>
      </w:pPr>
      <w:r>
        <w:rPr>
          <w:rFonts w:cs="Microsoft Himalaya"/>
          <w:cs/>
          <w:lang w:bidi="bo-CN"/>
        </w:rPr>
        <w:t xml:space="preserve"> རོགས་ གཞན་ གྱིས་ བརྒྱ་ རེ་ ལས་ བརྒལ་ བྱིན་ ནི་ མིན་འདུག</w:t>
      </w:r>
    </w:p>
    <w:p w14:paraId="591C5C11" w14:textId="77777777" w:rsidR="00A536DF" w:rsidRDefault="00A536DF" w:rsidP="00A536DF">
      <w:pPr>
        <w:spacing w:after="0"/>
      </w:pPr>
      <w:r>
        <w:rPr>
          <w:rFonts w:cs="Microsoft Himalaya"/>
          <w:cs/>
          <w:lang w:bidi="bo-CN"/>
        </w:rPr>
        <w:t xml:space="preserve"> ང་ ཁྱོད་ ལུ་ སུམ་བརྒྱ་ བྱིན་ དོ་ སྨ་རེ །</w:t>
      </w:r>
    </w:p>
    <w:p w14:paraId="3004F0E3"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ཨཔ་ གང་ཟག</w:t>
      </w:r>
    </w:p>
    <w:p w14:paraId="4899FFD8" w14:textId="77777777" w:rsidR="00A536DF" w:rsidRDefault="00A536DF" w:rsidP="00A536DF">
      <w:pPr>
        <w:spacing w:after="0"/>
      </w:pPr>
      <w:r>
        <w:rPr>
          <w:rFonts w:cs="Microsoft Himalaya"/>
          <w:cs/>
          <w:lang w:bidi="bo-CN"/>
        </w:rPr>
        <w:t xml:space="preserve"> ཁྱོད་ ཡང་ ནཱ་ བྱོན་ ཡི་ སྦོ </w:t>
      </w:r>
      <w:r>
        <w:t>?</w:t>
      </w:r>
    </w:p>
    <w:p w14:paraId="56F8D0F7" w14:textId="77777777" w:rsidR="00A536DF" w:rsidRDefault="00A536DF" w:rsidP="00A536DF">
      <w:pPr>
        <w:spacing w:after="0"/>
      </w:pPr>
      <w:r>
        <w:rPr>
          <w:rFonts w:cs="Microsoft Himalaya"/>
          <w:cs/>
          <w:lang w:bidi="bo-CN"/>
        </w:rPr>
        <w:t xml:space="preserve"> ཧ་ ཧ ། </w:t>
      </w:r>
      <w:r>
        <w:t xml:space="preserve"># </w:t>
      </w:r>
      <w:r>
        <w:rPr>
          <w:rFonts w:cs="Microsoft Himalaya"/>
          <w:cs/>
          <w:lang w:bidi="bo-CN"/>
        </w:rPr>
        <w:t xml:space="preserve">ཐོན་འོངས་ ཡི་ སྨ་རེ ། </w:t>
      </w:r>
      <w:r>
        <w:t xml:space="preserve"># </w:t>
      </w:r>
      <w:r>
        <w:rPr>
          <w:rFonts w:cs="Microsoft Himalaya"/>
          <w:cs/>
          <w:lang w:bidi="bo-CN"/>
        </w:rPr>
        <w:t>སྡོད་ ཤིག་ སྡོད་ ཤིག</w:t>
      </w:r>
    </w:p>
    <w:p w14:paraId="22758938" w14:textId="77777777" w:rsidR="00A536DF" w:rsidRDefault="00A536DF" w:rsidP="00A536DF">
      <w:pPr>
        <w:spacing w:after="0"/>
      </w:pPr>
      <w:r>
        <w:rPr>
          <w:rFonts w:cs="Microsoft Himalaya"/>
          <w:cs/>
          <w:lang w:bidi="bo-CN"/>
        </w:rPr>
        <w:t xml:space="preserve"> ནཱ་ ལུ་ སྤྲོ་བ་ དམ་དུམ་ མེན་ པས །</w:t>
      </w:r>
    </w:p>
    <w:p w14:paraId="121DFBFE" w14:textId="77777777" w:rsidR="00A536DF" w:rsidRDefault="00A536DF" w:rsidP="00A536DF">
      <w:pPr>
        <w:spacing w:after="0"/>
      </w:pPr>
      <w:r>
        <w:rPr>
          <w:rFonts w:cs="Microsoft Himalaya"/>
          <w:cs/>
          <w:lang w:bidi="bo-CN"/>
        </w:rPr>
        <w:t xml:space="preserve"> བལྟ་ ཤིག་ ཨ་ཡར །</w:t>
      </w:r>
    </w:p>
    <w:p w14:paraId="2359002A" w14:textId="77777777" w:rsidR="00A536DF" w:rsidRDefault="00A536DF" w:rsidP="00A536DF">
      <w:pPr>
        <w:spacing w:after="0"/>
      </w:pPr>
      <w:r>
        <w:rPr>
          <w:rFonts w:cs="Microsoft Himalaya"/>
          <w:cs/>
          <w:lang w:bidi="bo-CN"/>
        </w:rPr>
        <w:t xml:space="preserve"> ཉ་ཁག་ཅུ་ གི་ སྐེད་པར་ རྡོ་ ཕོག་ཕོགཔ་ བཟུམ་སྦེ་</w:t>
      </w:r>
    </w:p>
    <w:p w14:paraId="28680A46"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ཨ་ནཱི་ བུམོ་ འདི་ མ་འདྲཝ་ ཅིག་ འདུག་ སྨ་རེ །</w:t>
      </w:r>
    </w:p>
    <w:p w14:paraId="3A5EF00E" w14:textId="77777777" w:rsidR="00A536DF" w:rsidRDefault="00A536DF" w:rsidP="00A536DF">
      <w:pPr>
        <w:spacing w:after="0"/>
      </w:pPr>
      <w:r>
        <w:rPr>
          <w:rFonts w:cs="Microsoft Himalaya"/>
          <w:cs/>
          <w:lang w:bidi="bo-CN"/>
        </w:rPr>
        <w:t xml:space="preserve"> ང་ དེ་མིའི་ བློ་ འཁོལ་མི་འཁོལ་ དབའི །</w:t>
      </w:r>
    </w:p>
    <w:p w14:paraId="672C0DA5" w14:textId="77777777" w:rsidR="00A536DF" w:rsidRDefault="00A536DF" w:rsidP="00A536DF">
      <w:pPr>
        <w:spacing w:after="0"/>
      </w:pPr>
      <w:r>
        <w:rPr>
          <w:rFonts w:cs="Microsoft Himalaya"/>
          <w:cs/>
          <w:lang w:bidi="bo-CN"/>
        </w:rPr>
        <w:t xml:space="preserve"> ལོག་ གཞོནམ་ ལོག་ ནི་ གི་ སྨན་ ཅིག་ ཡོད་ རུང་ བཏུབ་ པས་ སྦ །</w:t>
      </w:r>
    </w:p>
    <w:p w14:paraId="20145480" w14:textId="77777777" w:rsidR="00A536DF" w:rsidRDefault="00A536DF" w:rsidP="00A536DF">
      <w:pPr>
        <w:spacing w:after="0"/>
      </w:pPr>
      <w:r>
        <w:rPr>
          <w:rFonts w:cs="Microsoft Himalaya"/>
          <w:cs/>
          <w:lang w:bidi="bo-CN"/>
        </w:rPr>
        <w:t xml:space="preserve"> བལྟ་ ཤིག་ དབའི་ </w:t>
      </w:r>
      <w:r>
        <w:t xml:space="preserve"># </w:t>
      </w:r>
      <w:r>
        <w:rPr>
          <w:rFonts w:cs="Microsoft Himalaya"/>
          <w:cs/>
          <w:lang w:bidi="bo-CN"/>
        </w:rPr>
        <w:t>བུམོ་ འདི་ རོགས །</w:t>
      </w:r>
    </w:p>
    <w:p w14:paraId="46FA7902" w14:textId="77777777" w:rsidR="00A536DF" w:rsidRDefault="00A536DF" w:rsidP="00A536DF">
      <w:pPr>
        <w:spacing w:after="0"/>
      </w:pPr>
      <w:r>
        <w:rPr>
          <w:rFonts w:cs="Microsoft Himalaya"/>
          <w:cs/>
          <w:lang w:bidi="bo-CN"/>
        </w:rPr>
        <w:t xml:space="preserve"> ཨཔ་ གང་ཟག་ ཨའི་ བུམོ་ འདི་ ལུ་ སེམས་ཆགས་ ཆིཔ་ འདྲས་ མེན་ན </w:t>
      </w:r>
      <w:r>
        <w:t>?</w:t>
      </w:r>
    </w:p>
    <w:p w14:paraId="120118A6" w14:textId="77777777" w:rsidR="00A536DF" w:rsidRDefault="00A536DF" w:rsidP="00A536DF">
      <w:pPr>
        <w:spacing w:after="0"/>
      </w:pPr>
      <w:r>
        <w:rPr>
          <w:rFonts w:cs="Microsoft Himalaya"/>
          <w:cs/>
          <w:lang w:bidi="bo-CN"/>
        </w:rPr>
        <w:lastRenderedPageBreak/>
        <w:t xml:space="preserve"> མིང་ ཕུརཔ་དབངམོ་ ཟེརཝ་ ཨིན །</w:t>
      </w:r>
    </w:p>
    <w:p w14:paraId="4F1B4064"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ཁྱོད་ ཀྱིས་ ངོ་ཤེས་ སྦོ </w:t>
      </w:r>
      <w:r>
        <w:t>?</w:t>
      </w:r>
    </w:p>
    <w:p w14:paraId="63821CFC" w14:textId="77777777" w:rsidR="00A536DF" w:rsidRDefault="00A536DF" w:rsidP="00A536DF">
      <w:pPr>
        <w:spacing w:after="0"/>
      </w:pPr>
      <w:r>
        <w:rPr>
          <w:rFonts w:cs="Microsoft Himalaya"/>
          <w:cs/>
          <w:lang w:bidi="bo-CN"/>
        </w:rPr>
        <w:t xml:space="preserve"> ལཱ་སྐོར་ ཅིག་ འབད་བྱིན་ མི་ ཚུགས་ ག </w:t>
      </w:r>
      <w:r>
        <w:t>?</w:t>
      </w:r>
    </w:p>
    <w:p w14:paraId="119ED587" w14:textId="77777777" w:rsidR="00A536DF" w:rsidRDefault="00A536DF" w:rsidP="00A536DF">
      <w:pPr>
        <w:spacing w:after="0"/>
      </w:pPr>
      <w:r>
        <w:rPr>
          <w:rFonts w:cs="Microsoft Himalaya"/>
          <w:cs/>
          <w:lang w:bidi="bo-CN"/>
        </w:rPr>
        <w:t xml:space="preserve"> མོ་ ལུ་ འདི་ ང་ གིས་ འགྲོ་སོང་ གཏང་ ཧུམ །</w:t>
      </w:r>
    </w:p>
    <w:p w14:paraId="157257B0" w14:textId="77777777" w:rsidR="00A536DF" w:rsidRDefault="00A536DF" w:rsidP="00A536DF">
      <w:pPr>
        <w:spacing w:after="0"/>
      </w:pPr>
      <w:r>
        <w:rPr>
          <w:rFonts w:cs="Microsoft Himalaya"/>
          <w:cs/>
          <w:lang w:bidi="bo-CN"/>
        </w:rPr>
        <w:t xml:space="preserve"> ཨཔ་ གང་ཟག་ གིས་ ར་ བཀའ་ གནང་ པ་ ཅིན་ ཕྱག་ཞུ་ ནི་ ར་ རྨམ །</w:t>
      </w:r>
    </w:p>
    <w:p w14:paraId="5E9AC4E4" w14:textId="77777777" w:rsidR="00A536DF" w:rsidRDefault="00A536DF" w:rsidP="00A536DF">
      <w:pPr>
        <w:spacing w:after="0"/>
      </w:pPr>
      <w:r>
        <w:rPr>
          <w:rFonts w:cs="Microsoft Himalaya"/>
          <w:cs/>
          <w:lang w:bidi="bo-CN"/>
        </w:rPr>
        <w:t xml:space="preserve"> ཡ་ ཡ་ དེསན་ བཏུབ་ ས །</w:t>
      </w:r>
    </w:p>
    <w:p w14:paraId="72804361" w14:textId="77777777" w:rsidR="00A536DF" w:rsidRDefault="00A536DF" w:rsidP="00A536DF">
      <w:pPr>
        <w:spacing w:after="0"/>
      </w:pPr>
      <w:r>
        <w:rPr>
          <w:rFonts w:cs="Microsoft Himalaya"/>
          <w:cs/>
          <w:lang w:bidi="bo-CN"/>
        </w:rPr>
        <w:t xml:space="preserve"> ཡ་ ཡ་ ད་ ཁྱོད་ར་ ཡར་སོང་ །</w:t>
      </w:r>
    </w:p>
    <w:p w14:paraId="3DA5D74D" w14:textId="77777777" w:rsidR="00A536DF" w:rsidRDefault="00A536DF" w:rsidP="00A536DF">
      <w:pPr>
        <w:spacing w:after="0"/>
      </w:pPr>
      <w:r>
        <w:rPr>
          <w:rFonts w:cs="Microsoft Himalaya"/>
          <w:cs/>
          <w:lang w:bidi="bo-CN"/>
        </w:rPr>
        <w:t xml:space="preserve"> དཔལ་འབྱོར་ ད་ ཁྱོད་ ཀྱིས་ ང་ འ་ནེ་སྦེ་ ར་ བཞག་ ནི་ སྦེ་ ཡ </w:t>
      </w:r>
      <w:r>
        <w:t>?</w:t>
      </w:r>
    </w:p>
    <w:p w14:paraId="1E417094" w14:textId="77777777" w:rsidR="00A536DF" w:rsidRDefault="00A536DF" w:rsidP="00A536DF">
      <w:pPr>
        <w:spacing w:after="0"/>
      </w:pPr>
      <w:r>
        <w:rPr>
          <w:rFonts w:cs="Microsoft Himalaya"/>
          <w:cs/>
          <w:lang w:bidi="bo-CN"/>
        </w:rPr>
        <w:t xml:space="preserve"> ཨིན་ ཟེར་ བ་ ཅིན་ སྡོད་ ས་ ནི་ རང་རང་སོ་སོར་ ཨིན་ པས །</w:t>
      </w:r>
    </w:p>
    <w:p w14:paraId="4F889BCE" w14:textId="77777777" w:rsidR="00A536DF" w:rsidRDefault="00A536DF" w:rsidP="00A536DF">
      <w:pPr>
        <w:spacing w:after="0"/>
      </w:pPr>
      <w:r>
        <w:rPr>
          <w:rFonts w:cs="Microsoft Himalaya"/>
          <w:cs/>
          <w:lang w:bidi="bo-CN"/>
        </w:rPr>
        <w:t xml:space="preserve"> མེན་ ཟེར་ བ་ ཅིན་ ནུབམོ་ རིང་ཆད་མེདཔ་ ང་ ཁྱོད་ ཀྱི་ ཕྱག་ ར་ ཞུ་ སྡོད་ དགོ་ པས །</w:t>
      </w:r>
    </w:p>
    <w:p w14:paraId="46CE16F6" w14:textId="77777777" w:rsidR="00A536DF" w:rsidRDefault="00A536DF" w:rsidP="00A536DF">
      <w:pPr>
        <w:spacing w:after="0"/>
      </w:pPr>
      <w:r>
        <w:rPr>
          <w:rFonts w:cs="Microsoft Himalaya"/>
          <w:cs/>
          <w:lang w:bidi="bo-CN"/>
        </w:rPr>
        <w:t xml:space="preserve"> དེ་སྦེ་ འདི་ ང་ ལུ་ ཨ་ཙི་ མི་ བཏུབ་ པས་ ས་ མེན་ན </w:t>
      </w:r>
      <w:r>
        <w:t>?</w:t>
      </w:r>
    </w:p>
    <w:p w14:paraId="6B53AF22" w14:textId="77777777" w:rsidR="00A536DF" w:rsidRDefault="00A536DF" w:rsidP="00A536DF">
      <w:pPr>
        <w:spacing w:after="0"/>
      </w:pPr>
      <w:r>
        <w:rPr>
          <w:rFonts w:cs="Microsoft Himalaya"/>
          <w:cs/>
          <w:lang w:bidi="bo-CN"/>
        </w:rPr>
        <w:t xml:space="preserve"> ད་ ང་ བལྟ་ བ་ ཅིན་ ང་ གཟུགས་ མ་ བདེཝ་ ཆགས་ ཆི་ ནུག</w:t>
      </w:r>
    </w:p>
    <w:p w14:paraId="0472AE68" w14:textId="77777777" w:rsidR="00A536DF" w:rsidRDefault="00A536DF" w:rsidP="00A536DF">
      <w:pPr>
        <w:spacing w:after="0"/>
      </w:pPr>
      <w:r>
        <w:rPr>
          <w:rFonts w:cs="Microsoft Himalaya"/>
          <w:cs/>
          <w:lang w:bidi="bo-CN"/>
        </w:rPr>
        <w:t xml:space="preserve"> ཟླ་ཁྲག་ ཡང་ འོང་ ནི་ མིན་འདུག</w:t>
      </w:r>
    </w:p>
    <w:p w14:paraId="3E99736B"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དེ་སྦེ་ འདི་ མི་ འོང་ ས །</w:t>
      </w:r>
    </w:p>
    <w:p w14:paraId="1FEDAD16" w14:textId="77777777" w:rsidR="00A536DF" w:rsidRDefault="00A536DF" w:rsidP="00A536DF">
      <w:pPr>
        <w:spacing w:after="0"/>
      </w:pPr>
      <w:r>
        <w:rPr>
          <w:rFonts w:cs="Microsoft Himalaya"/>
          <w:cs/>
          <w:lang w:bidi="bo-CN"/>
        </w:rPr>
        <w:t xml:space="preserve"> ཨེང་ བུམོ་ ཚུ་ གིས་ སླབ་ ཐངས་ ར་ དེ་སྦེ་ ཨིན །</w:t>
      </w:r>
    </w:p>
    <w:p w14:paraId="7C15D6F7" w14:textId="77777777" w:rsidR="00A536DF" w:rsidRDefault="00A536DF" w:rsidP="00A536DF">
      <w:pPr>
        <w:spacing w:after="0"/>
      </w:pPr>
      <w:r>
        <w:rPr>
          <w:rFonts w:cs="Microsoft Himalaya"/>
          <w:cs/>
          <w:lang w:bidi="bo-CN"/>
        </w:rPr>
        <w:t xml:space="preserve"> གཟུགས་ མ་ བདེཝ་ ཆགས་ ཆི་ ཡི་ ལོ ། </w:t>
      </w:r>
      <w:r>
        <w:t xml:space="preserve"># </w:t>
      </w:r>
      <w:r>
        <w:rPr>
          <w:rFonts w:cs="Microsoft Himalaya"/>
          <w:cs/>
          <w:lang w:bidi="bo-CN"/>
        </w:rPr>
        <w:t>གཉེན་རྐྱབ་ དགོ་ ལོ་ ཟེར་ མི་ འདི །</w:t>
      </w:r>
    </w:p>
    <w:p w14:paraId="6CE4C7DA"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དེ་སྦེ་ མགུ་ བརྡུང་ དགོཔ་ མེད་ པ་ སྟེ་ ཁྱོད །</w:t>
      </w:r>
    </w:p>
    <w:p w14:paraId="1FD3D56E" w14:textId="77777777" w:rsidR="00A536DF" w:rsidRDefault="00A536DF" w:rsidP="00A536DF">
      <w:pPr>
        <w:spacing w:after="0"/>
      </w:pPr>
      <w:r>
        <w:rPr>
          <w:rFonts w:cs="Microsoft Himalaya"/>
          <w:cs/>
          <w:lang w:bidi="bo-CN"/>
        </w:rPr>
        <w:t xml:space="preserve"> སྟབས་བདེ་ཏོག་ཏོ་ འགྱོཝ་ ཅིག་ གཉེན་རྐྱབ་ འོང་ ཟེར་ ང་ མ་ སླབ་ ག </w:t>
      </w:r>
      <w:r>
        <w:t>?</w:t>
      </w:r>
    </w:p>
    <w:p w14:paraId="1CAFB1B5" w14:textId="77777777" w:rsidR="00A536DF" w:rsidRDefault="00A536DF" w:rsidP="00A536DF">
      <w:pPr>
        <w:spacing w:after="0"/>
      </w:pPr>
      <w:r>
        <w:rPr>
          <w:rFonts w:cs="Microsoft Himalaya"/>
          <w:cs/>
          <w:lang w:bidi="bo-CN"/>
        </w:rPr>
        <w:t xml:space="preserve"> དེ་སྦེ་ སླབ་ སྟེ་ ཡང་ མ་ བཏུབ་ པ་ ཅིན་ ཁྱོད་ར་ བལྟ་འབད་ སྟེ་ </w:t>
      </w:r>
      <w:r>
        <w:t xml:space="preserve"># </w:t>
      </w:r>
      <w:r>
        <w:rPr>
          <w:rFonts w:cs="Microsoft Himalaya"/>
          <w:cs/>
          <w:lang w:bidi="bo-CN"/>
        </w:rPr>
        <w:t>སྨ་རེ །</w:t>
      </w:r>
    </w:p>
    <w:p w14:paraId="1B4130F1" w14:textId="77777777" w:rsidR="00A536DF" w:rsidRDefault="00A536DF" w:rsidP="00A536DF">
      <w:pPr>
        <w:spacing w:after="0"/>
      </w:pPr>
      <w:r>
        <w:rPr>
          <w:rFonts w:cs="Microsoft Himalaya"/>
          <w:cs/>
          <w:lang w:bidi="bo-CN"/>
        </w:rPr>
        <w:t xml:space="preserve"> ད་ ག་ཏེ་ འགྱོ་ ནི </w:t>
      </w:r>
      <w:r>
        <w:t>?</w:t>
      </w:r>
    </w:p>
    <w:p w14:paraId="2EFF4C44" w14:textId="77777777" w:rsidR="00A536DF" w:rsidRDefault="00A536DF" w:rsidP="00A536DF">
      <w:pPr>
        <w:spacing w:after="0"/>
      </w:pPr>
      <w:r>
        <w:rPr>
          <w:rFonts w:cs="Microsoft Himalaya"/>
          <w:cs/>
          <w:lang w:bidi="bo-CN"/>
        </w:rPr>
        <w:t xml:space="preserve"> ཨ་ཡར་ ཏི་རུ་ ཅིག་ སྤྲོད་ ནི་ ཡོདཔ་ ཨིན་ ས ། </w:t>
      </w:r>
      <w:r>
        <w:t xml:space="preserve"># </w:t>
      </w:r>
      <w:r>
        <w:rPr>
          <w:rFonts w:cs="Microsoft Himalaya"/>
          <w:cs/>
          <w:lang w:bidi="bo-CN"/>
        </w:rPr>
        <w:t xml:space="preserve">ཡ ། </w:t>
      </w:r>
      <w:r>
        <w:t xml:space="preserve"># </w:t>
      </w:r>
      <w:r>
        <w:rPr>
          <w:rFonts w:cs="Microsoft Himalaya"/>
          <w:cs/>
          <w:lang w:bidi="bo-CN"/>
        </w:rPr>
        <w:t>ཨ་ནཱི་ ཟད་འགྲོ་ སྦེ་ བཞག་ ཁྱོད་ར །</w:t>
      </w:r>
    </w:p>
    <w:p w14:paraId="131DA7D2" w14:textId="77777777" w:rsidR="00A536DF" w:rsidRDefault="00A536DF" w:rsidP="00A536DF">
      <w:pPr>
        <w:spacing w:after="0"/>
      </w:pPr>
      <w:r>
        <w:rPr>
          <w:rFonts w:cs="Microsoft Himalaya"/>
          <w:cs/>
          <w:lang w:bidi="bo-CN"/>
        </w:rPr>
        <w:t xml:space="preserve"> ཤོག་ འགྱོ་ གེ །</w:t>
      </w:r>
    </w:p>
    <w:p w14:paraId="73BBD1F7" w14:textId="77777777" w:rsidR="00A536DF" w:rsidRDefault="00A536DF" w:rsidP="00A536DF">
      <w:pPr>
        <w:spacing w:after="0"/>
      </w:pPr>
      <w:r>
        <w:rPr>
          <w:rFonts w:cs="Microsoft Himalaya"/>
          <w:cs/>
          <w:lang w:bidi="bo-CN"/>
        </w:rPr>
        <w:t xml:space="preserve"> ང་ མི་ འགྱོ ། </w:t>
      </w:r>
      <w:r>
        <w:t xml:space="preserve"># </w:t>
      </w:r>
      <w:r>
        <w:rPr>
          <w:rFonts w:cs="Microsoft Himalaya"/>
          <w:cs/>
          <w:lang w:bidi="bo-CN"/>
        </w:rPr>
        <w:t xml:space="preserve">ཨ་ནཱ་ སྒུག་སྡོད་ འོང་ ། </w:t>
      </w:r>
      <w:r>
        <w:t xml:space="preserve"># </w:t>
      </w:r>
      <w:r>
        <w:rPr>
          <w:rFonts w:cs="Microsoft Himalaya"/>
          <w:cs/>
          <w:lang w:bidi="bo-CN"/>
        </w:rPr>
        <w:t xml:space="preserve">ཨ ། </w:t>
      </w:r>
      <w:r>
        <w:t xml:space="preserve"># </w:t>
      </w:r>
      <w:r>
        <w:rPr>
          <w:rFonts w:cs="Microsoft Himalaya"/>
          <w:cs/>
          <w:lang w:bidi="bo-CN"/>
        </w:rPr>
        <w:t xml:space="preserve">ཤོག་ ས ། </w:t>
      </w:r>
      <w:r>
        <w:t xml:space="preserve"># </w:t>
      </w:r>
      <w:r>
        <w:rPr>
          <w:rFonts w:cs="Microsoft Himalaya"/>
          <w:cs/>
          <w:lang w:bidi="bo-CN"/>
        </w:rPr>
        <w:t>སླབ་སླབ་ ཡང་ ཉན་ མི་ བཏུབ་ པས་</w:t>
      </w:r>
    </w:p>
    <w:p w14:paraId="0772F728" w14:textId="77777777" w:rsidR="00A536DF" w:rsidRDefault="00A536DF" w:rsidP="00A536DF">
      <w:pPr>
        <w:spacing w:after="0"/>
      </w:pPr>
      <w:r>
        <w:rPr>
          <w:rFonts w:cs="Microsoft Himalaya"/>
          <w:cs/>
          <w:lang w:bidi="bo-CN"/>
        </w:rPr>
        <w:t xml:space="preserve"> ཁྱོད ། </w:t>
      </w:r>
      <w:r>
        <w:t xml:space="preserve"># </w:t>
      </w:r>
      <w:r>
        <w:rPr>
          <w:rFonts w:cs="Microsoft Himalaya"/>
          <w:cs/>
          <w:lang w:bidi="bo-CN"/>
        </w:rPr>
        <w:t xml:space="preserve">ཡ ། </w:t>
      </w:r>
      <w:r>
        <w:t xml:space="preserve"># </w:t>
      </w:r>
      <w:r>
        <w:rPr>
          <w:rFonts w:cs="Microsoft Himalaya"/>
          <w:cs/>
          <w:lang w:bidi="bo-CN"/>
        </w:rPr>
        <w:t>ཏི་རུ་ སྤྲོདཔ་ ད་ འཛོམས་དཔང་ དགོ་ པས་ ང་ །</w:t>
      </w:r>
    </w:p>
    <w:p w14:paraId="608067E9" w14:textId="77777777" w:rsidR="00A536DF" w:rsidRDefault="00A536DF" w:rsidP="00A536DF">
      <w:pPr>
        <w:spacing w:after="0"/>
      </w:pPr>
      <w:r>
        <w:rPr>
          <w:rFonts w:cs="Microsoft Himalaya"/>
          <w:cs/>
          <w:lang w:bidi="bo-CN"/>
        </w:rPr>
        <w:t xml:space="preserve"> ཨཔ་ གང་ཟག </w:t>
      </w:r>
      <w:r>
        <w:t xml:space="preserve"># </w:t>
      </w:r>
      <w:r>
        <w:rPr>
          <w:rFonts w:cs="Microsoft Himalaya"/>
          <w:cs/>
          <w:lang w:bidi="bo-CN"/>
        </w:rPr>
        <w:t>ཧ་ ཧ་ ཧ །</w:t>
      </w:r>
    </w:p>
    <w:p w14:paraId="391F4031"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ཤོག་ ཤོག་ དཔལ་འབྱོར །</w:t>
      </w:r>
    </w:p>
    <w:p w14:paraId="7EEE7CE0" w14:textId="77777777" w:rsidR="00A536DF" w:rsidRDefault="00A536DF" w:rsidP="00A536DF">
      <w:pPr>
        <w:spacing w:after="0"/>
      </w:pPr>
      <w:r>
        <w:rPr>
          <w:rFonts w:cs="Microsoft Himalaya"/>
          <w:cs/>
          <w:lang w:bidi="bo-CN"/>
        </w:rPr>
        <w:t xml:space="preserve"> ཨ་ནཱ་ སྡོད་ ཤིག</w:t>
      </w:r>
    </w:p>
    <w:p w14:paraId="1E399EDA"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ད་ཅི་ ཕར་ སྒྲ་དབྱངས་ ནང་ འཕྱད་ མི་ འདི་ ཨིན་ མས་ པ །</w:t>
      </w:r>
    </w:p>
    <w:p w14:paraId="238FE63E" w14:textId="77777777" w:rsidR="00A536DF" w:rsidRDefault="00A536DF" w:rsidP="00A536DF">
      <w:pPr>
        <w:spacing w:after="0"/>
      </w:pPr>
      <w:r>
        <w:rPr>
          <w:rFonts w:cs="Microsoft Himalaya"/>
          <w:cs/>
          <w:lang w:bidi="bo-CN"/>
        </w:rPr>
        <w:t xml:space="preserve"> མིང་ ཕུརཔ་དབངམོ་ ཟེརཝ་ མས་ སྨོ </w:t>
      </w:r>
      <w:r>
        <w:t>?</w:t>
      </w:r>
    </w:p>
    <w:p w14:paraId="62809237" w14:textId="77777777" w:rsidR="00A536DF" w:rsidRDefault="00A536DF" w:rsidP="00A536DF">
      <w:pPr>
        <w:spacing w:after="0"/>
      </w:pPr>
      <w:r>
        <w:rPr>
          <w:rFonts w:cs="Microsoft Himalaya"/>
          <w:cs/>
          <w:lang w:bidi="bo-CN"/>
        </w:rPr>
        <w:t xml:space="preserve"> ཨ་པ་ གིས་ དྲིས་ ཡི་ སྦ །</w:t>
      </w:r>
    </w:p>
    <w:p w14:paraId="797642EF"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སྟེ ། </w:t>
      </w:r>
      <w:r>
        <w:t xml:space="preserve"># </w:t>
      </w:r>
      <w:r>
        <w:rPr>
          <w:rFonts w:cs="Microsoft Himalaya"/>
          <w:cs/>
          <w:lang w:bidi="bo-CN"/>
        </w:rPr>
        <w:t>ཨཔ་ གང་ཟག་ རྩིས་ ཅིག་ རྐྱབ་ པར་ འོངས་འོངསམ་ ཨིན །</w:t>
      </w:r>
    </w:p>
    <w:p w14:paraId="48F2CDCC" w14:textId="77777777" w:rsidR="00A536DF" w:rsidRDefault="00A536DF" w:rsidP="00A536DF">
      <w:pPr>
        <w:spacing w:after="0"/>
      </w:pPr>
      <w:r>
        <w:rPr>
          <w:rFonts w:cs="Microsoft Himalaya"/>
          <w:cs/>
          <w:lang w:bidi="bo-CN"/>
        </w:rPr>
        <w:t xml:space="preserve"> ད་རེས་ འབུམ་ བཅུ་ཐམ་ སྤྲོད་བཞག་ དགོ་ པས །</w:t>
      </w:r>
    </w:p>
    <w:p w14:paraId="25CDF86F" w14:textId="77777777" w:rsidR="00A536DF" w:rsidRDefault="00A536DF" w:rsidP="00A536DF">
      <w:pPr>
        <w:spacing w:after="0"/>
      </w:pPr>
      <w:r>
        <w:rPr>
          <w:rFonts w:cs="Microsoft Himalaya"/>
          <w:cs/>
          <w:lang w:bidi="bo-CN"/>
        </w:rPr>
        <w:t xml:space="preserve"> ཡོདཔ་ ད་ འ་ནེ་སྦེ་ ལོག་ སྤྲོད་ པ་ ཅིན་ ཏི་རུ་ བྱིན་ དགོ་ མནོ་ བས་ སྦ །</w:t>
      </w:r>
    </w:p>
    <w:p w14:paraId="69C06E52" w14:textId="77777777" w:rsidR="00A536DF" w:rsidRDefault="00A536DF" w:rsidP="00A536DF">
      <w:pPr>
        <w:spacing w:after="0"/>
      </w:pPr>
      <w:r>
        <w:rPr>
          <w:rFonts w:cs="Microsoft Himalaya"/>
          <w:cs/>
          <w:lang w:bidi="bo-CN"/>
        </w:rPr>
        <w:t xml:space="preserve"> ལྷག་མཇུག་ ཚུ་ ཡང་ ཉིནམ་ དག་ཅིག་ གི་ རྒྱབ་ ལས་ སྤྲོད་ ཚུགསཔ་ ཅིག་ འོང་ །</w:t>
      </w:r>
    </w:p>
    <w:p w14:paraId="1655423E" w14:textId="77777777" w:rsidR="00A536DF" w:rsidRDefault="00A536DF" w:rsidP="00A536DF">
      <w:pPr>
        <w:spacing w:after="0"/>
      </w:pPr>
      <w:r>
        <w:rPr>
          <w:rFonts w:cs="Microsoft Himalaya"/>
          <w:cs/>
          <w:lang w:bidi="bo-CN"/>
        </w:rPr>
        <w:t xml:space="preserve"> འབྱོར་རྟགས་ ཅིག་ ཞུ་ གེ །</w:t>
      </w:r>
    </w:p>
    <w:p w14:paraId="5FDB0110"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འབྱོར་རྟགས་ སྤྲོད་ པར་ ད་ལྟོ་ ཚེ་རིང་ ནཱ་ མིན་འདུག</w:t>
      </w:r>
    </w:p>
    <w:p w14:paraId="6FC4BA05" w14:textId="77777777" w:rsidR="00A536DF" w:rsidRDefault="00A536DF" w:rsidP="00A536DF">
      <w:pPr>
        <w:spacing w:after="0"/>
      </w:pPr>
      <w:r>
        <w:rPr>
          <w:rFonts w:cs="Microsoft Himalaya"/>
          <w:cs/>
          <w:lang w:bidi="bo-CN"/>
        </w:rPr>
        <w:t xml:space="preserve"> ད་ འདི་ ཁྱོད་ དང་ ང་ ཨང་ཀུ་ཤ་ཛ་ འགྱོཝ་ མས །</w:t>
      </w:r>
    </w:p>
    <w:p w14:paraId="692151A4" w14:textId="77777777" w:rsidR="00A536DF" w:rsidRDefault="00A536DF" w:rsidP="00A536DF">
      <w:pPr>
        <w:spacing w:after="0"/>
      </w:pPr>
      <w:r>
        <w:rPr>
          <w:rFonts w:cs="Microsoft Himalaya"/>
          <w:cs/>
          <w:lang w:bidi="bo-CN"/>
        </w:rPr>
        <w:t xml:space="preserve"> ཁྱོད་ ང་ ལུ་ བློ་ མ་ བདེཝ་ འབད་ མི་ དགོ་ སྨ་རེ །</w:t>
      </w:r>
    </w:p>
    <w:p w14:paraId="3E45FC49" w14:textId="77777777" w:rsidR="00A536DF" w:rsidRDefault="00A536DF" w:rsidP="00A536DF">
      <w:pPr>
        <w:spacing w:after="0"/>
      </w:pPr>
      <w:r>
        <w:rPr>
          <w:rFonts w:cs="Microsoft Himalaya"/>
          <w:cs/>
          <w:lang w:bidi="bo-CN"/>
        </w:rPr>
        <w:t xml:space="preserve"> འཛོམས་དཔང་ ཨ་ནཱི་ བུམོ་ འདི་ འདུག་ སྟེ །</w:t>
      </w:r>
    </w:p>
    <w:p w14:paraId="1DEC5217" w14:textId="77777777" w:rsidR="00A536DF" w:rsidRDefault="00A536DF" w:rsidP="00A536DF">
      <w:pPr>
        <w:spacing w:after="0"/>
      </w:pPr>
      <w:r>
        <w:rPr>
          <w:rFonts w:cs="Microsoft Himalaya"/>
          <w:cs/>
          <w:lang w:bidi="bo-CN"/>
        </w:rPr>
        <w:t xml:space="preserve"> ཨ་ཙི་ བཞུགས་ སྨ་རེ །</w:t>
      </w:r>
    </w:p>
    <w:p w14:paraId="0E160078" w14:textId="77777777" w:rsidR="00A536DF" w:rsidRDefault="00A536DF" w:rsidP="00A536DF">
      <w:pPr>
        <w:spacing w:after="0"/>
      </w:pPr>
      <w:r>
        <w:rPr>
          <w:rFonts w:cs="Microsoft Himalaya"/>
          <w:cs/>
          <w:lang w:bidi="bo-CN"/>
        </w:rPr>
        <w:t xml:space="preserve"> ང་ ཁ་ ཅིག་ སླབ་ སོང་ གེ་ ནོ །</w:t>
      </w:r>
    </w:p>
    <w:p w14:paraId="7D1CB356" w14:textId="77777777" w:rsidR="00A536DF" w:rsidRDefault="00A536DF" w:rsidP="00A536DF">
      <w:pPr>
        <w:spacing w:after="0"/>
      </w:pPr>
      <w:r>
        <w:rPr>
          <w:rFonts w:cs="Microsoft Himalaya"/>
          <w:cs/>
          <w:lang w:bidi="bo-CN"/>
        </w:rPr>
        <w:t xml:space="preserve"> ཧ་ལོ ། </w:t>
      </w:r>
      <w:r>
        <w:t xml:space="preserve"># </w:t>
      </w:r>
      <w:r>
        <w:rPr>
          <w:rFonts w:cs="Microsoft Himalaya"/>
          <w:cs/>
          <w:lang w:bidi="bo-CN"/>
        </w:rPr>
        <w:t>སྡོད་ མས །</w:t>
      </w:r>
    </w:p>
    <w:p w14:paraId="5118EFD7" w14:textId="77777777" w:rsidR="00A536DF" w:rsidRDefault="00A536DF" w:rsidP="00A536DF">
      <w:pPr>
        <w:spacing w:after="0"/>
      </w:pPr>
      <w:r>
        <w:rPr>
          <w:rFonts w:cs="Microsoft Himalaya"/>
          <w:cs/>
          <w:lang w:bidi="bo-CN"/>
        </w:rPr>
        <w:t xml:space="preserve"> རོགས་ བློ་སླབ་ སར་ ཡང་ ཉན་ དགོ་ པས་ ཁྱོད །</w:t>
      </w:r>
    </w:p>
    <w:p w14:paraId="44B5DFD9" w14:textId="77777777" w:rsidR="00A536DF" w:rsidRDefault="00A536DF" w:rsidP="00A536DF">
      <w:pPr>
        <w:spacing w:after="0"/>
      </w:pPr>
      <w:r>
        <w:rPr>
          <w:rFonts w:cs="Microsoft Himalaya"/>
          <w:cs/>
          <w:lang w:bidi="bo-CN"/>
        </w:rPr>
        <w:t xml:space="preserve"> ཨོང་ ཨོང་ </w:t>
      </w:r>
      <w:r>
        <w:t xml:space="preserve"># </w:t>
      </w:r>
      <w:r>
        <w:rPr>
          <w:rFonts w:cs="Microsoft Himalaya"/>
          <w:cs/>
          <w:lang w:bidi="bo-CN"/>
        </w:rPr>
        <w:t xml:space="preserve">ག་ཏེ་ ལོ </w:t>
      </w:r>
      <w:r>
        <w:t>?</w:t>
      </w:r>
    </w:p>
    <w:p w14:paraId="10597262" w14:textId="77777777" w:rsidR="00A536DF" w:rsidRDefault="00A536DF" w:rsidP="00A536DF">
      <w:pPr>
        <w:spacing w:after="0"/>
      </w:pPr>
      <w:r>
        <w:rPr>
          <w:rFonts w:cs="Microsoft Himalaya"/>
          <w:cs/>
          <w:lang w:bidi="bo-CN"/>
        </w:rPr>
        <w:t xml:space="preserve"> ག་ དང་ ག་ར་ ཡོདཔ །</w:t>
      </w:r>
    </w:p>
    <w:p w14:paraId="5285D851" w14:textId="77777777" w:rsidR="00A536DF" w:rsidRDefault="00A536DF" w:rsidP="00A536DF">
      <w:pPr>
        <w:spacing w:after="0"/>
      </w:pPr>
      <w:r>
        <w:rPr>
          <w:rFonts w:cs="Microsoft Himalaya"/>
          <w:cs/>
          <w:lang w:bidi="bo-CN"/>
        </w:rPr>
        <w:t xml:space="preserve"> ཨིན་ན་ </w:t>
      </w:r>
      <w:r>
        <w:t xml:space="preserve"># </w:t>
      </w:r>
      <w:r>
        <w:rPr>
          <w:rFonts w:cs="Microsoft Himalaya"/>
          <w:cs/>
          <w:lang w:bidi="bo-CN"/>
        </w:rPr>
        <w:t xml:space="preserve">ག་དེ་ རེ་ བཏོན་ དགོ་ པས </w:t>
      </w:r>
      <w:r>
        <w:t>?</w:t>
      </w:r>
    </w:p>
    <w:p w14:paraId="73C87689" w14:textId="77777777" w:rsidR="00A536DF" w:rsidRDefault="00A536DF" w:rsidP="00A536DF">
      <w:pPr>
        <w:spacing w:after="0"/>
      </w:pPr>
      <w:r>
        <w:rPr>
          <w:rFonts w:cs="Microsoft Himalaya"/>
          <w:cs/>
          <w:lang w:bidi="bo-CN"/>
        </w:rPr>
        <w:lastRenderedPageBreak/>
        <w:t xml:space="preserve"> འབུམ་ ལྔ་ ཡ </w:t>
      </w:r>
      <w:r>
        <w:t>?</w:t>
      </w:r>
    </w:p>
    <w:p w14:paraId="6C78612D" w14:textId="77777777" w:rsidR="00A536DF" w:rsidRDefault="00A536DF" w:rsidP="00A536DF">
      <w:pPr>
        <w:spacing w:after="0"/>
      </w:pPr>
      <w:r>
        <w:rPr>
          <w:rFonts w:cs="Microsoft Himalaya"/>
          <w:cs/>
          <w:lang w:bidi="bo-CN"/>
        </w:rPr>
        <w:t xml:space="preserve"> བོང་ཀུ་ འཐོན་ མི་ ཙང་ཙ་ མེན་ པས་ ག་ ཁོ་རེ །</w:t>
      </w:r>
    </w:p>
    <w:p w14:paraId="6134DB7B" w14:textId="77777777" w:rsidR="00A536DF" w:rsidRDefault="00A536DF" w:rsidP="00A536DF">
      <w:pPr>
        <w:spacing w:after="0"/>
      </w:pPr>
      <w:r>
        <w:rPr>
          <w:rFonts w:cs="Microsoft Himalaya"/>
          <w:cs/>
          <w:lang w:bidi="bo-CN"/>
        </w:rPr>
        <w:t xml:space="preserve"> ཡ་ ཡ ། ང་ ད་ལྟ་ར་ འཐོན་འོང་ དེསན །</w:t>
      </w:r>
    </w:p>
    <w:p w14:paraId="43D4D952" w14:textId="77777777" w:rsidR="00A536DF" w:rsidRDefault="00A536DF" w:rsidP="00A536DF">
      <w:pPr>
        <w:spacing w:after="0"/>
      </w:pPr>
      <w:r>
        <w:rPr>
          <w:rFonts w:cs="Microsoft Himalaya"/>
          <w:cs/>
          <w:lang w:bidi="bo-CN"/>
        </w:rPr>
        <w:t xml:space="preserve"> བུམོ་ ཁྱོད་ གཡུས་ ག་ཏེ་ ལས་ སྨོ </w:t>
      </w:r>
      <w:r>
        <w:t>?</w:t>
      </w:r>
    </w:p>
    <w:p w14:paraId="57A1FE3F" w14:textId="77777777" w:rsidR="00A536DF" w:rsidRDefault="00A536DF" w:rsidP="00A536DF">
      <w:pPr>
        <w:spacing w:after="0"/>
      </w:pPr>
      <w:r>
        <w:rPr>
          <w:rFonts w:cs="Microsoft Himalaya"/>
          <w:cs/>
          <w:lang w:bidi="bo-CN"/>
        </w:rPr>
        <w:t xml:space="preserve"> ཆུ་ཁ་ བོང་སྒོ་ ལས་ ཨིན་ ལགས །</w:t>
      </w:r>
    </w:p>
    <w:p w14:paraId="7CA3A075"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ཕམ་ འདི་ ཚུ་ ལཱ་ ག་ཅི་ ར་ འབད་ དོ །</w:t>
      </w:r>
    </w:p>
    <w:p w14:paraId="2C4FA616" w14:textId="77777777" w:rsidR="00A536DF" w:rsidRDefault="00A536DF" w:rsidP="00A536DF">
      <w:pPr>
        <w:spacing w:after="0"/>
      </w:pPr>
      <w:r>
        <w:rPr>
          <w:rFonts w:cs="Microsoft Himalaya"/>
          <w:cs/>
          <w:lang w:bidi="bo-CN"/>
        </w:rPr>
        <w:t xml:space="preserve"> ཨའི་ གྱོངས་ སོ ཡི་ ལགས །</w:t>
      </w:r>
    </w:p>
    <w:p w14:paraId="06A35DF5" w14:textId="77777777" w:rsidR="00A536DF" w:rsidRDefault="00A536DF" w:rsidP="00A536DF">
      <w:pPr>
        <w:spacing w:after="0"/>
      </w:pPr>
      <w:r>
        <w:rPr>
          <w:rFonts w:cs="Microsoft Himalaya"/>
          <w:cs/>
          <w:lang w:bidi="bo-CN"/>
        </w:rPr>
        <w:t xml:space="preserve"> ཨ་པ་ འདི་ ཨམ་ཅུངམ་ ཅིག་ འཚོལ་ སྦེ་ མོང་སྒར་ ལུ་ ཡོད་ ལགས །</w:t>
      </w:r>
    </w:p>
    <w:p w14:paraId="445829D0" w14:textId="77777777" w:rsidR="00A536DF" w:rsidRDefault="00A536DF" w:rsidP="00A536DF">
      <w:pPr>
        <w:spacing w:after="0"/>
      </w:pPr>
      <w:r>
        <w:rPr>
          <w:rFonts w:cs="Microsoft Himalaya"/>
          <w:cs/>
          <w:lang w:bidi="bo-CN"/>
        </w:rPr>
        <w:t xml:space="preserve"> ཨའེ་ དབའི ། </w:t>
      </w:r>
      <w:r>
        <w:t xml:space="preserve"># </w:t>
      </w:r>
      <w:r>
        <w:rPr>
          <w:rFonts w:cs="Microsoft Himalaya"/>
          <w:cs/>
          <w:lang w:bidi="bo-CN"/>
        </w:rPr>
        <w:t>ལཱ་ཁག་ གཏང་ དོ་ ཡོདཔ་ མས་ སྨོ་ ཁྱོད །</w:t>
      </w:r>
    </w:p>
    <w:p w14:paraId="0548F80B"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ང་ ནཱ་ བཀོ་བཞག་ སྦེ་ ཁོ་ ག་ཏེ་ འགྱོཝ་ ཨིན་ན </w:t>
      </w:r>
      <w:r>
        <w:t>?</w:t>
      </w:r>
    </w:p>
    <w:p w14:paraId="5B606B8D" w14:textId="77777777" w:rsidR="00A536DF" w:rsidRDefault="00A536DF" w:rsidP="00A536DF">
      <w:pPr>
        <w:spacing w:after="0"/>
      </w:pPr>
      <w:r>
        <w:rPr>
          <w:rFonts w:cs="Microsoft Himalaya"/>
          <w:cs/>
          <w:lang w:bidi="bo-CN"/>
        </w:rPr>
        <w:t xml:space="preserve"> ལཱ་ ཁག་ཆེ་ཏོག་ཏོ་ ཅིག་ ཐོན་ སོཔ་ འོང་ །</w:t>
      </w:r>
    </w:p>
    <w:p w14:paraId="1D0AEAD9" w14:textId="77777777" w:rsidR="00A536DF" w:rsidRDefault="00A536DF" w:rsidP="00A536DF">
      <w:pPr>
        <w:spacing w:after="0"/>
      </w:pPr>
      <w:r>
        <w:rPr>
          <w:rFonts w:cs="Microsoft Himalaya"/>
          <w:cs/>
          <w:lang w:bidi="bo-CN"/>
        </w:rPr>
        <w:t xml:space="preserve"> སྡོད་ ད་ལྟ་ར་ འཐོན་འོང་ ཧེ་ ཧེ་ ཧེ །</w:t>
      </w:r>
    </w:p>
    <w:p w14:paraId="46E04C84" w14:textId="77777777" w:rsidR="00A536DF" w:rsidRDefault="00A536DF" w:rsidP="00A536DF">
      <w:pPr>
        <w:spacing w:after="0"/>
      </w:pPr>
      <w:r>
        <w:rPr>
          <w:rFonts w:cs="Microsoft Himalaya"/>
          <w:cs/>
          <w:lang w:bidi="bo-CN"/>
        </w:rPr>
        <w:t xml:space="preserve"> ཤུད ། </w:t>
      </w:r>
      <w:r>
        <w:t xml:space="preserve"># </w:t>
      </w:r>
      <w:r>
        <w:rPr>
          <w:rFonts w:cs="Microsoft Himalaya"/>
          <w:cs/>
          <w:lang w:bidi="bo-CN"/>
        </w:rPr>
        <w:t xml:space="preserve">ཁོ་ ང་ ལུ་ ག་ཅི་ འབད་ ནི་ གི་ རྩིས་རྐྱབ་ ཨིན་ན </w:t>
      </w:r>
      <w:r>
        <w:t>?</w:t>
      </w:r>
    </w:p>
    <w:p w14:paraId="25E43AF2" w14:textId="77777777" w:rsidR="00A536DF" w:rsidRDefault="00A536DF" w:rsidP="00A536DF">
      <w:pPr>
        <w:spacing w:after="0"/>
      </w:pPr>
      <w:r>
        <w:rPr>
          <w:rFonts w:cs="Microsoft Himalaya"/>
          <w:cs/>
          <w:lang w:bidi="bo-CN"/>
        </w:rPr>
        <w:t xml:space="preserve"> དབའི་ བུ་མོ་ སྡོད་ ཟེར་ སྡོད །</w:t>
      </w:r>
    </w:p>
    <w:p w14:paraId="3FB62B55" w14:textId="77777777" w:rsidR="00A536DF" w:rsidRDefault="00A536DF" w:rsidP="00A536DF">
      <w:pPr>
        <w:spacing w:after="0"/>
      </w:pPr>
      <w:r>
        <w:rPr>
          <w:rFonts w:cs="Microsoft Himalaya"/>
          <w:cs/>
          <w:lang w:bidi="bo-CN"/>
        </w:rPr>
        <w:t xml:space="preserve"> ཨ་ཙི་ སྡོད་ མས་ སྟེ །</w:t>
      </w:r>
    </w:p>
    <w:p w14:paraId="4AA9386A" w14:textId="77777777" w:rsidR="00A536DF" w:rsidRDefault="00A536DF" w:rsidP="00A536DF">
      <w:pPr>
        <w:spacing w:after="0"/>
      </w:pPr>
      <w:r>
        <w:rPr>
          <w:rFonts w:cs="Microsoft Himalaya"/>
          <w:cs/>
          <w:lang w:bidi="bo-CN"/>
        </w:rPr>
        <w:t xml:space="preserve"> ཁོ་ མ་ འོངས་ རུང་ ཨ་པ་ གིས་ བསྐྱལ་བྱིན་ འོང་ པ་ སྟེ །</w:t>
      </w:r>
    </w:p>
    <w:p w14:paraId="58E620DC" w14:textId="77777777" w:rsidR="00A536DF" w:rsidRDefault="00A536DF" w:rsidP="00A536DF">
      <w:pPr>
        <w:spacing w:after="0"/>
      </w:pPr>
      <w:r>
        <w:rPr>
          <w:rFonts w:cs="Microsoft Himalaya"/>
          <w:cs/>
          <w:lang w:bidi="bo-CN"/>
        </w:rPr>
        <w:t xml:space="preserve"> ཨ་ཙི་ བློ་སླབ་ སྦེ་ སྡོད་ གེ་ </w:t>
      </w:r>
      <w:r>
        <w:t xml:space="preserve"># </w:t>
      </w:r>
      <w:r>
        <w:rPr>
          <w:rFonts w:cs="Microsoft Himalaya"/>
          <w:cs/>
          <w:lang w:bidi="bo-CN"/>
        </w:rPr>
        <w:t>སྡོད་ ཤིག</w:t>
      </w:r>
    </w:p>
    <w:p w14:paraId="0F877669" w14:textId="77777777" w:rsidR="00A536DF" w:rsidRDefault="00A536DF" w:rsidP="00A536DF">
      <w:pPr>
        <w:spacing w:after="0"/>
      </w:pPr>
      <w:r>
        <w:rPr>
          <w:rFonts w:cs="Microsoft Himalaya"/>
          <w:cs/>
          <w:lang w:bidi="bo-CN"/>
        </w:rPr>
        <w:t xml:space="preserve"> ང་ མི་ སྡོད ། </w:t>
      </w:r>
      <w:r>
        <w:t xml:space="preserve"># </w:t>
      </w:r>
      <w:r>
        <w:rPr>
          <w:rFonts w:cs="Microsoft Himalaya"/>
          <w:cs/>
          <w:lang w:bidi="bo-CN"/>
        </w:rPr>
        <w:t>རྐང་སྟོང་ སྦེ་ ཡར་ སྙོ་ འོང་ ང་ར །</w:t>
      </w:r>
    </w:p>
    <w:p w14:paraId="5AD64F7E" w14:textId="77777777" w:rsidR="00A536DF" w:rsidRDefault="00A536DF" w:rsidP="00A536DF">
      <w:pPr>
        <w:spacing w:after="0"/>
      </w:pPr>
      <w:r>
        <w:rPr>
          <w:rFonts w:cs="Microsoft Himalaya"/>
          <w:cs/>
          <w:lang w:bidi="bo-CN"/>
        </w:rPr>
        <w:t xml:space="preserve"> ཨ་ནེ་སྦེ་ བུ་མོ ། </w:t>
      </w:r>
      <w:r>
        <w:t xml:space="preserve"># </w:t>
      </w:r>
      <w:r>
        <w:rPr>
          <w:rFonts w:cs="Microsoft Himalaya"/>
          <w:cs/>
          <w:lang w:bidi="bo-CN"/>
        </w:rPr>
        <w:t xml:space="preserve">ཁྱོད་ར་ ལེགས་ཤོམ་ སྦེ་ ཉན་ ཤིག </w:t>
      </w:r>
      <w:r>
        <w:t xml:space="preserve"># </w:t>
      </w:r>
      <w:r>
        <w:rPr>
          <w:rFonts w:cs="Microsoft Himalaya"/>
          <w:cs/>
          <w:lang w:bidi="bo-CN"/>
        </w:rPr>
        <w:t>ཁོ་ མེད་ རུང་ ང་ ཡོད་ པ་ སྟེ །</w:t>
      </w:r>
    </w:p>
    <w:p w14:paraId="6AB47B33" w14:textId="77777777" w:rsidR="00A536DF" w:rsidRDefault="00A536DF" w:rsidP="00A536DF">
      <w:pPr>
        <w:spacing w:after="0"/>
      </w:pPr>
      <w:r>
        <w:rPr>
          <w:rFonts w:cs="Microsoft Himalaya"/>
          <w:cs/>
          <w:lang w:bidi="bo-CN"/>
        </w:rPr>
        <w:t xml:space="preserve"> ཁོ་ དེ་མིའི་ </w:t>
      </w:r>
      <w:r>
        <w:t xml:space="preserve"># </w:t>
      </w:r>
      <w:r>
        <w:rPr>
          <w:rFonts w:cs="Microsoft Himalaya"/>
          <w:cs/>
          <w:lang w:bidi="bo-CN"/>
        </w:rPr>
        <w:t>མི་ ང་ ལས་ ཏི་རུ་ བསྐྱིཝ་བསྐྱི་ སར་ སྡོད་ དགོ་ མི་ ཅིག་ ཨིན །</w:t>
      </w:r>
    </w:p>
    <w:p w14:paraId="28E738FB" w14:textId="77777777" w:rsidR="00A536DF" w:rsidRDefault="00A536DF" w:rsidP="00A536DF">
      <w:pPr>
        <w:spacing w:after="0"/>
      </w:pPr>
      <w:r>
        <w:rPr>
          <w:rFonts w:cs="Microsoft Himalaya"/>
          <w:cs/>
          <w:lang w:bidi="bo-CN"/>
        </w:rPr>
        <w:t xml:space="preserve"> ག་ཅི་ འབད་ ནི་ རང་ །</w:t>
      </w:r>
    </w:p>
    <w:p w14:paraId="4981CCC6" w14:textId="77777777" w:rsidR="00A536DF" w:rsidRDefault="00A536DF" w:rsidP="00A536DF">
      <w:pPr>
        <w:spacing w:after="0"/>
      </w:pPr>
      <w:r>
        <w:rPr>
          <w:rFonts w:cs="Microsoft Himalaya"/>
          <w:cs/>
          <w:lang w:bidi="bo-CN"/>
        </w:rPr>
        <w:t xml:space="preserve"> དེ་བ་འདི་ ང་ དང་ མཉམ་ སྡོད་ པ་ ཅིན་ ཁྱོད་ ག་ཅི་ གི་ ནང་ ཡང་ དོག་ མི་ དགོ །</w:t>
      </w:r>
    </w:p>
    <w:p w14:paraId="1399AEBC" w14:textId="77777777" w:rsidR="00A536DF" w:rsidRDefault="00A536DF" w:rsidP="00A536DF">
      <w:pPr>
        <w:spacing w:after="0"/>
      </w:pPr>
      <w:r>
        <w:rPr>
          <w:rFonts w:cs="Microsoft Himalaya"/>
          <w:cs/>
          <w:lang w:bidi="bo-CN"/>
        </w:rPr>
        <w:t xml:space="preserve"> ཏི་རུ་ འབུམ་ འབུམ་ སྦེ་ བྱིན་ འོང་ ང་ །</w:t>
      </w:r>
    </w:p>
    <w:p w14:paraId="09D11DDE" w14:textId="77777777" w:rsidR="00A536DF" w:rsidRDefault="00A536DF" w:rsidP="00A536DF">
      <w:pPr>
        <w:spacing w:after="0"/>
      </w:pPr>
      <w:r>
        <w:rPr>
          <w:rFonts w:cs="Microsoft Himalaya"/>
          <w:cs/>
          <w:lang w:bidi="bo-CN"/>
        </w:rPr>
        <w:t xml:space="preserve"> དབའི་ ཨཔ་ གདོང་ ཡང་ ཕར་ བྱ་ ཕུ་ཀྲེ་ གི་ ཚང་ བཟུམ་ བཟོ་ ཞིན་ན་ </w:t>
      </w:r>
      <w:r>
        <w:t xml:space="preserve"># </w:t>
      </w:r>
      <w:r>
        <w:rPr>
          <w:rFonts w:cs="Microsoft Himalaya"/>
          <w:cs/>
          <w:lang w:bidi="bo-CN"/>
        </w:rPr>
        <w:t xml:space="preserve">ཁྱོད་ བལྟ་ བ་ ང་ ལུས་ བཙོངས་ ཏེ་ ཟ་ མི་ བཟུམ་ མཐོངམ་ མས་ ག </w:t>
      </w:r>
      <w:r>
        <w:t>?</w:t>
      </w:r>
    </w:p>
    <w:p w14:paraId="367390A3" w14:textId="77777777" w:rsidR="00A536DF" w:rsidRDefault="00A536DF" w:rsidP="00A536DF">
      <w:pPr>
        <w:spacing w:after="0"/>
      </w:pPr>
      <w:r>
        <w:rPr>
          <w:rFonts w:cs="Microsoft Himalaya"/>
          <w:cs/>
          <w:lang w:bidi="bo-CN"/>
        </w:rPr>
        <w:t xml:space="preserve"> ཨཔ་ ཁྱོད་ ང་ ལས་ རེ་ཆི་བསྐྱེད་ མ་ བསྐྱེད་ མེད །</w:t>
      </w:r>
    </w:p>
    <w:p w14:paraId="0A807F88" w14:textId="77777777" w:rsidR="00A536DF" w:rsidRDefault="00A536DF" w:rsidP="00A536DF">
      <w:pPr>
        <w:spacing w:after="0"/>
      </w:pPr>
      <w:r>
        <w:rPr>
          <w:rFonts w:cs="Microsoft Himalaya"/>
          <w:cs/>
          <w:lang w:bidi="bo-CN"/>
        </w:rPr>
        <w:t xml:space="preserve"> གཏང་ ང་ འགྱོ་ ནི །</w:t>
      </w:r>
    </w:p>
    <w:p w14:paraId="7EA92E5D"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ཐ་རྡུགས་ སྡོད་ དགོ་ མི་ བུམོ་ རང་ འགྱིམ་ ས་ གི་ ས་གོ་ མ་ འཛོལ་ བ་ ཅིན་ དྲག་ འོང་ །</w:t>
      </w:r>
    </w:p>
    <w:p w14:paraId="3B649B33" w14:textId="77777777" w:rsidR="00A536DF" w:rsidRDefault="00A536DF" w:rsidP="00A536DF">
      <w:pPr>
        <w:spacing w:after="0"/>
      </w:pPr>
      <w:r>
        <w:rPr>
          <w:rFonts w:cs="Microsoft Himalaya"/>
          <w:cs/>
          <w:lang w:bidi="bo-CN"/>
        </w:rPr>
        <w:t xml:space="preserve"> དེ་བ་འདི་ རོགས་ ཀྱིས་ བྱིན་ གེ་ འབད་ གེ་ ཟེར་ ཧན་ཏོང་ཏོ་ སྦེ་ སླབ་ ད་ ཉན །</w:t>
      </w:r>
    </w:p>
    <w:p w14:paraId="1DA2BF48" w14:textId="77777777" w:rsidR="00A536DF" w:rsidRDefault="00A536DF" w:rsidP="00A536DF">
      <w:pPr>
        <w:spacing w:after="0"/>
      </w:pPr>
      <w:r>
        <w:rPr>
          <w:rFonts w:cs="Microsoft Himalaya"/>
          <w:cs/>
          <w:lang w:bidi="bo-CN"/>
        </w:rPr>
        <w:t xml:space="preserve"> ལྟ་མ་ ངེའི་ འདྲེ་ འདི་ འཛུལ་ བའི་ བསྒང་ ལས་ ཁྱོད་ར་ ཤོར་ དགོ་ མི་ འདི་ ཤོར་ སོང་ ། འཐོབ་ དགོ་ མི་ འདི་</w:t>
      </w:r>
    </w:p>
    <w:p w14:paraId="0790F923" w14:textId="77777777" w:rsidR="00A536DF" w:rsidRDefault="00A536DF" w:rsidP="00A536DF">
      <w:pPr>
        <w:spacing w:after="0"/>
      </w:pPr>
      <w:r>
        <w:rPr>
          <w:rFonts w:cs="Microsoft Himalaya"/>
          <w:cs/>
          <w:lang w:bidi="bo-CN"/>
        </w:rPr>
        <w:t xml:space="preserve"> མ་ ཐོབ་ འབད་ འོང་ སྨ་རེ ། </w:t>
      </w:r>
      <w:r>
        <w:t xml:space="preserve"># </w:t>
      </w:r>
      <w:r>
        <w:rPr>
          <w:rFonts w:cs="Microsoft Himalaya"/>
          <w:cs/>
          <w:lang w:bidi="bo-CN"/>
        </w:rPr>
        <w:t xml:space="preserve">དབའི་ </w:t>
      </w:r>
      <w:r>
        <w:t xml:space="preserve"># </w:t>
      </w:r>
      <w:r>
        <w:rPr>
          <w:rFonts w:cs="Microsoft Himalaya"/>
          <w:cs/>
          <w:lang w:bidi="bo-CN"/>
        </w:rPr>
        <w:t>སྒོ་ ཕྱེས་ གནང་ མས །</w:t>
      </w:r>
    </w:p>
    <w:p w14:paraId="5FB26E3B" w14:textId="77777777" w:rsidR="00A536DF" w:rsidRDefault="00A536DF" w:rsidP="00A536DF">
      <w:pPr>
        <w:spacing w:after="0"/>
      </w:pPr>
      <w:r>
        <w:rPr>
          <w:rFonts w:cs="Microsoft Himalaya"/>
          <w:cs/>
          <w:lang w:bidi="bo-CN"/>
        </w:rPr>
        <w:t xml:space="preserve"> སྒོ་ ཕྱེས་ ཟེར ། </w:t>
      </w:r>
      <w:r>
        <w:t xml:space="preserve"># </w:t>
      </w:r>
      <w:r>
        <w:rPr>
          <w:rFonts w:cs="Microsoft Himalaya"/>
          <w:cs/>
          <w:lang w:bidi="bo-CN"/>
        </w:rPr>
        <w:t xml:space="preserve">ཕྱི་ཁར་ ག་ཡང་ མེད་ སྦོ </w:t>
      </w:r>
      <w:r>
        <w:t>?</w:t>
      </w:r>
    </w:p>
    <w:p w14:paraId="5B3BC851"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ཧན་ཏོང་ཏོ་ སྦེ་ སླབ་ ད་ ཉན་ མ་ བཏུབ་ པ་ ཅིན་ ཐོབ་ཐང་ ར་ ཨ་ནཱི་ འབད་ དོ་ སྦ །</w:t>
      </w:r>
    </w:p>
    <w:p w14:paraId="1F80A112" w14:textId="77777777" w:rsidR="00A536DF" w:rsidRDefault="00A536DF" w:rsidP="00A536DF">
      <w:pPr>
        <w:spacing w:after="0"/>
      </w:pPr>
      <w:r>
        <w:rPr>
          <w:rFonts w:cs="Microsoft Himalaya"/>
          <w:cs/>
          <w:lang w:bidi="bo-CN"/>
        </w:rPr>
        <w:t xml:space="preserve"> དབའི་ ག་ཅི་ འབད་ དཔ་ སྨོ </w:t>
      </w:r>
      <w:r>
        <w:t>?</w:t>
      </w:r>
    </w:p>
    <w:p w14:paraId="24AFFA9F"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 xml:space="preserve">ཁྱོད་ </w:t>
      </w:r>
      <w:r>
        <w:t xml:space="preserve"># </w:t>
      </w:r>
      <w:r>
        <w:rPr>
          <w:rFonts w:cs="Microsoft Himalaya"/>
          <w:cs/>
          <w:lang w:bidi="bo-CN"/>
        </w:rPr>
        <w:t xml:space="preserve">ག་ཅི་ འབད་ དཔ་ སྨོ </w:t>
      </w:r>
      <w:r>
        <w:t>?</w:t>
      </w:r>
    </w:p>
    <w:p w14:paraId="0E2E5964" w14:textId="77777777" w:rsidR="00A536DF" w:rsidRDefault="00A536DF" w:rsidP="00A536DF">
      <w:pPr>
        <w:spacing w:after="0"/>
      </w:pPr>
      <w:r>
        <w:rPr>
          <w:rFonts w:cs="Microsoft Himalaya"/>
          <w:cs/>
          <w:lang w:bidi="bo-CN"/>
        </w:rPr>
        <w:t xml:space="preserve"> ང་ བློ་ ག་ར་ ཁོ་ ལུ་ གཏད་ ཞིན་ན་ ལས་ </w:t>
      </w:r>
      <w:r>
        <w:t xml:space="preserve"># </w:t>
      </w:r>
      <w:r>
        <w:rPr>
          <w:rFonts w:cs="Microsoft Himalaya"/>
          <w:cs/>
          <w:lang w:bidi="bo-CN"/>
        </w:rPr>
        <w:t>ཁོ་ གིས་ ང་ ལུ་ འབད་གཞག་ འ་ནཱི་ བཟུམ་ འབད་བྱིནམ་ མས །</w:t>
      </w:r>
    </w:p>
    <w:p w14:paraId="23280A93" w14:textId="77777777" w:rsidR="00A536DF" w:rsidRDefault="00A536DF" w:rsidP="00A536DF">
      <w:pPr>
        <w:spacing w:after="0"/>
      </w:pPr>
      <w:r>
        <w:rPr>
          <w:rFonts w:cs="Microsoft Himalaya"/>
          <w:cs/>
          <w:lang w:bidi="bo-CN"/>
        </w:rPr>
        <w:t xml:space="preserve"> ང་ རོགས་ ལུ་ བཙོངས་བཞག་ སྦེ་ ཁོ་ར་ ག་ སོང་ ཡང་ མེད་ པར་ བྱོག་ཡར་ སོ་ ནུག</w:t>
      </w:r>
    </w:p>
    <w:p w14:paraId="522A7A8D" w14:textId="77777777" w:rsidR="00A536DF" w:rsidRDefault="00A536DF" w:rsidP="00A536DF">
      <w:pPr>
        <w:spacing w:after="0"/>
      </w:pPr>
      <w:r>
        <w:rPr>
          <w:rFonts w:cs="Microsoft Himalaya"/>
          <w:cs/>
          <w:lang w:bidi="bo-CN"/>
        </w:rPr>
        <w:t xml:space="preserve"> ཤུད ། </w:t>
      </w:r>
      <w:r>
        <w:t xml:space="preserve"># </w:t>
      </w:r>
      <w:r>
        <w:rPr>
          <w:rFonts w:cs="Microsoft Himalaya"/>
          <w:cs/>
          <w:lang w:bidi="bo-CN"/>
        </w:rPr>
        <w:t>ང་ ཁོ་ བཞག་ ར་ མི་ བཞག</w:t>
      </w:r>
    </w:p>
    <w:p w14:paraId="42AC4232"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 </w:t>
      </w:r>
      <w:r>
        <w:t xml:space="preserve"># </w:t>
      </w:r>
      <w:r>
        <w:rPr>
          <w:rFonts w:cs="Microsoft Himalaya"/>
          <w:cs/>
          <w:lang w:bidi="bo-CN"/>
        </w:rPr>
        <w:t xml:space="preserve">ཁྱོད་ ག་ཏེ་ སྡོདཔ་ སྨོ </w:t>
      </w:r>
      <w:r>
        <w:t>?</w:t>
      </w:r>
    </w:p>
    <w:p w14:paraId="6574633C" w14:textId="77777777" w:rsidR="00A536DF" w:rsidRDefault="00A536DF" w:rsidP="00A536DF">
      <w:pPr>
        <w:spacing w:after="0"/>
      </w:pPr>
      <w:r>
        <w:rPr>
          <w:rFonts w:cs="Microsoft Himalaya"/>
          <w:cs/>
          <w:lang w:bidi="bo-CN"/>
        </w:rPr>
        <w:t xml:space="preserve"> ང་ གིས་ བསྐྱལ་བྱིན་ གེ །</w:t>
      </w:r>
    </w:p>
    <w:p w14:paraId="3D0FE44A" w14:textId="77777777" w:rsidR="00A536DF" w:rsidRDefault="00A536DF" w:rsidP="00A536DF">
      <w:pPr>
        <w:spacing w:after="0"/>
      </w:pPr>
      <w:r>
        <w:rPr>
          <w:rFonts w:cs="Microsoft Himalaya"/>
          <w:cs/>
          <w:lang w:bidi="bo-CN"/>
        </w:rPr>
        <w:t xml:space="preserve"> ང་ རྟ་བབས་ ལུ་ སྡོདཔ་ ཨིན །</w:t>
      </w:r>
    </w:p>
    <w:p w14:paraId="25B5CF83" w14:textId="77777777" w:rsidR="00A536DF" w:rsidRDefault="00A536DF" w:rsidP="00A536DF">
      <w:pPr>
        <w:spacing w:after="0"/>
      </w:pPr>
      <w:r>
        <w:rPr>
          <w:rFonts w:cs="Microsoft Himalaya"/>
          <w:cs/>
          <w:lang w:bidi="bo-CN"/>
        </w:rPr>
        <w:t xml:space="preserve"> ཨེང་ དེསན་ གླ་འཁོར་ ཅིག་ བསྒུགས་བལྟ་ གེ་ སྨོ </w:t>
      </w:r>
      <w:r>
        <w:t xml:space="preserve">? # </w:t>
      </w:r>
      <w:r>
        <w:rPr>
          <w:rFonts w:cs="Microsoft Himalaya"/>
          <w:cs/>
          <w:lang w:bidi="bo-CN"/>
        </w:rPr>
        <w:t xml:space="preserve">ངེའི་ ན་ ནི་ ཏི་རུ་ མེད ། </w:t>
      </w:r>
      <w:r>
        <w:t xml:space="preserve"># </w:t>
      </w:r>
      <w:r>
        <w:rPr>
          <w:rFonts w:cs="Microsoft Himalaya"/>
          <w:cs/>
          <w:lang w:bidi="bo-CN"/>
        </w:rPr>
        <w:t xml:space="preserve">ཁྱོད་ ན་ ཡོད་ ག </w:t>
      </w:r>
      <w:r>
        <w:t>?</w:t>
      </w:r>
    </w:p>
    <w:p w14:paraId="4AE6AC41" w14:textId="77777777" w:rsidR="00A536DF" w:rsidRDefault="00A536DF" w:rsidP="00A536DF">
      <w:pPr>
        <w:spacing w:after="0"/>
      </w:pPr>
      <w:r>
        <w:rPr>
          <w:rFonts w:cs="Microsoft Himalaya"/>
          <w:cs/>
          <w:lang w:bidi="bo-CN"/>
        </w:rPr>
        <w:t xml:space="preserve"> ཡོད །</w:t>
      </w:r>
    </w:p>
    <w:p w14:paraId="0E6B2763"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ཀྭ་ལས་ ཡར་ ལོངས་ ཤིག</w:t>
      </w:r>
    </w:p>
    <w:p w14:paraId="3FD2B86A"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རྐངམ་ ས་ ཁར་ བཙུགས་ མི་ ཚུགས་ པས །</w:t>
      </w:r>
    </w:p>
    <w:p w14:paraId="11F97DDF" w14:textId="77777777" w:rsidR="00A536DF" w:rsidRDefault="00A536DF" w:rsidP="00A536DF">
      <w:pPr>
        <w:spacing w:after="0"/>
      </w:pPr>
      <w:r>
        <w:rPr>
          <w:rFonts w:cs="Microsoft Himalaya"/>
          <w:cs/>
          <w:lang w:bidi="bo-CN"/>
        </w:rPr>
        <w:t xml:space="preserve"> ཨ་ལ་ལ ། </w:t>
      </w:r>
      <w:r>
        <w:t xml:space="preserve"># </w:t>
      </w:r>
      <w:r>
        <w:rPr>
          <w:rFonts w:cs="Microsoft Himalaya"/>
          <w:cs/>
          <w:lang w:bidi="bo-CN"/>
        </w:rPr>
        <w:t>ངེའི་ རྐངམ་ བཅག་ དཔ་ འདྲས །</w:t>
      </w:r>
    </w:p>
    <w:p w14:paraId="2B5E92CE" w14:textId="77777777" w:rsidR="00A536DF" w:rsidRDefault="00A536DF" w:rsidP="00A536DF">
      <w:pPr>
        <w:spacing w:after="0"/>
      </w:pPr>
      <w:r>
        <w:rPr>
          <w:rFonts w:cs="Microsoft Himalaya"/>
          <w:cs/>
          <w:lang w:bidi="bo-CN"/>
        </w:rPr>
        <w:lastRenderedPageBreak/>
        <w:t xml:space="preserve"> ཨ་ལ་ལ ། </w:t>
      </w:r>
      <w:r>
        <w:t xml:space="preserve"># </w:t>
      </w:r>
      <w:r>
        <w:rPr>
          <w:rFonts w:cs="Microsoft Himalaya"/>
          <w:cs/>
          <w:lang w:bidi="bo-CN"/>
        </w:rPr>
        <w:t>ཁོ་ མི་ བཀྲ་མ་ཤིསཔ་ འ་ནཱི་བཟུམ་ ཅིག་ ཨིན་ མནོཝ་ ང་ བཏང་ ར་ མ་ བཏང་ །</w:t>
      </w:r>
    </w:p>
    <w:p w14:paraId="6632A48D" w14:textId="77777777" w:rsidR="00A536DF" w:rsidRDefault="00A536DF" w:rsidP="00A536DF">
      <w:pPr>
        <w:spacing w:after="0"/>
      </w:pPr>
      <w:r>
        <w:rPr>
          <w:rFonts w:cs="Microsoft Himalaya"/>
          <w:cs/>
          <w:lang w:bidi="bo-CN"/>
        </w:rPr>
        <w:t xml:space="preserve"> ད་ ཆུ་ཚོད་ གཉིས་ ལང་ ནི་ འབད་ དེས །</w:t>
      </w:r>
    </w:p>
    <w:p w14:paraId="3FDFAC82" w14:textId="77777777" w:rsidR="00A536DF" w:rsidRDefault="00A536DF" w:rsidP="00A536DF">
      <w:pPr>
        <w:spacing w:after="0"/>
      </w:pPr>
      <w:r>
        <w:rPr>
          <w:rFonts w:cs="Microsoft Himalaya"/>
          <w:cs/>
          <w:lang w:bidi="bo-CN"/>
        </w:rPr>
        <w:t xml:space="preserve"> གླ་འཁོར་ ཅིག་ ཡང་ འོང་ ནི་ མིན་འདུག</w:t>
      </w:r>
    </w:p>
    <w:p w14:paraId="02E9D7AA" w14:textId="77777777" w:rsidR="00A536DF" w:rsidRDefault="00A536DF" w:rsidP="00A536DF">
      <w:pPr>
        <w:spacing w:after="0"/>
      </w:pPr>
      <w:r>
        <w:rPr>
          <w:rFonts w:cs="Microsoft Himalaya"/>
          <w:cs/>
          <w:lang w:bidi="bo-CN"/>
        </w:rPr>
        <w:t xml:space="preserve"> ག་དེ་ འབདཝ་ དྲག་ ག </w:t>
      </w:r>
      <w:r>
        <w:t>?</w:t>
      </w:r>
    </w:p>
    <w:p w14:paraId="60033F77" w14:textId="77777777" w:rsidR="00A536DF" w:rsidRDefault="00A536DF" w:rsidP="00A536DF">
      <w:pPr>
        <w:spacing w:after="0"/>
      </w:pPr>
      <w:r>
        <w:rPr>
          <w:rFonts w:cs="Microsoft Himalaya"/>
          <w:cs/>
          <w:lang w:bidi="bo-CN"/>
        </w:rPr>
        <w:t xml:space="preserve"> ཨའེ ། </w:t>
      </w:r>
      <w:r>
        <w:t xml:space="preserve"># </w:t>
      </w:r>
      <w:r>
        <w:rPr>
          <w:rFonts w:cs="Microsoft Himalaya"/>
          <w:cs/>
          <w:lang w:bidi="bo-CN"/>
        </w:rPr>
        <w:t xml:space="preserve">ཁྱོད་ ཀྱི་ མིང་ བསྟན་འཛིན་ སྨོ </w:t>
      </w:r>
      <w:r>
        <w:t>?</w:t>
      </w:r>
    </w:p>
    <w:p w14:paraId="77A6A699" w14:textId="77777777" w:rsidR="00A536DF" w:rsidRDefault="00A536DF" w:rsidP="00A536DF">
      <w:pPr>
        <w:spacing w:after="0"/>
      </w:pPr>
      <w:r>
        <w:rPr>
          <w:rFonts w:cs="Microsoft Himalaya"/>
          <w:cs/>
          <w:lang w:bidi="bo-CN"/>
        </w:rPr>
        <w:t xml:space="preserve"> ངེའི་ ཞོར་ལས་ ཁྱོད་ ཉམས་འཚེར་ཁག་ཁ་ བཟོ་ ད་ ཡི །</w:t>
      </w:r>
    </w:p>
    <w:p w14:paraId="4F5241C7" w14:textId="77777777" w:rsidR="00A536DF" w:rsidRDefault="00A536DF" w:rsidP="00A536DF">
      <w:pPr>
        <w:spacing w:after="0"/>
      </w:pPr>
      <w:r>
        <w:rPr>
          <w:rFonts w:cs="Microsoft Himalaya"/>
          <w:cs/>
          <w:lang w:bidi="bo-CN"/>
        </w:rPr>
        <w:t xml:space="preserve"> ཁྱོད་ར་ ཡར་སོང་ །</w:t>
      </w:r>
    </w:p>
    <w:p w14:paraId="21B2556C" w14:textId="77777777" w:rsidR="00A536DF" w:rsidRDefault="00A536DF" w:rsidP="00A536DF">
      <w:pPr>
        <w:spacing w:after="0"/>
      </w:pPr>
      <w:r>
        <w:rPr>
          <w:rFonts w:cs="Microsoft Himalaya"/>
          <w:cs/>
          <w:lang w:bidi="bo-CN"/>
        </w:rPr>
        <w:t xml:space="preserve"> ང་ ཨ་ཕར་ ཁྱིམ་ འདི་ གི་ ཟུར་ཁར་ བསྐྱལ་ གནང་ ད །</w:t>
      </w:r>
    </w:p>
    <w:p w14:paraId="5183D9D0" w14:textId="77777777" w:rsidR="00A536DF" w:rsidRDefault="00A536DF" w:rsidP="00A536DF">
      <w:pPr>
        <w:spacing w:after="0"/>
      </w:pPr>
      <w:r>
        <w:rPr>
          <w:rFonts w:cs="Microsoft Himalaya"/>
          <w:cs/>
          <w:lang w:bidi="bo-CN"/>
        </w:rPr>
        <w:t xml:space="preserve"> ཁྱོད་ རྐྱངམ་གཅིག་ ནཱ་ བཀོ་བཞག་ སྟེ་ འདི་ དབའི །</w:t>
      </w:r>
    </w:p>
    <w:p w14:paraId="4A47E8A3" w14:textId="77777777" w:rsidR="00A536DF" w:rsidRDefault="00A536DF" w:rsidP="00A536DF">
      <w:pPr>
        <w:spacing w:after="0"/>
      </w:pPr>
      <w:r>
        <w:rPr>
          <w:rFonts w:cs="Microsoft Himalaya"/>
          <w:cs/>
          <w:lang w:bidi="bo-CN"/>
        </w:rPr>
        <w:t xml:space="preserve"> དེ་བ་འདི་ ངེའི་ ཁྱིམ་ ཨ་ནཱ་ སྦོ་ལོགས་ཁ་ ར་ ཨིན །</w:t>
      </w:r>
    </w:p>
    <w:p w14:paraId="43B49A85" w14:textId="77777777" w:rsidR="00A536DF" w:rsidRDefault="00A536DF" w:rsidP="00A536DF">
      <w:pPr>
        <w:spacing w:after="0"/>
      </w:pPr>
      <w:r>
        <w:rPr>
          <w:rFonts w:cs="Microsoft Himalaya"/>
          <w:cs/>
          <w:lang w:bidi="bo-CN"/>
        </w:rPr>
        <w:t xml:space="preserve"> ཁྱོད་ར་ ཁྱད་ མེད་ པ་ ཅིན་ ད་རེས་ ངེའི་ ཁྱིམ་ ནང་ སྡོད་ ད་ སྟེ །</w:t>
      </w:r>
    </w:p>
    <w:p w14:paraId="0298A9FA" w14:textId="77777777" w:rsidR="00A536DF" w:rsidRDefault="00A536DF" w:rsidP="00A536DF">
      <w:pPr>
        <w:spacing w:after="0"/>
      </w:pPr>
      <w:r>
        <w:rPr>
          <w:rFonts w:cs="Microsoft Himalaya"/>
          <w:cs/>
          <w:lang w:bidi="bo-CN"/>
        </w:rPr>
        <w:t xml:space="preserve"> བཏུབ་ སྟེ ། </w:t>
      </w:r>
      <w:r>
        <w:t xml:space="preserve"># </w:t>
      </w:r>
      <w:r>
        <w:rPr>
          <w:rFonts w:cs="Microsoft Himalaya"/>
          <w:cs/>
          <w:lang w:bidi="bo-CN"/>
        </w:rPr>
        <w:t>ཁྱོད་ རྐངམ་ ཤུགས་ སྦེ་ ར་ བརྡུངས་ དཔ་ འོང་ ནི་ མས །</w:t>
      </w:r>
    </w:p>
    <w:p w14:paraId="35BD7E23" w14:textId="77777777" w:rsidR="00A536DF" w:rsidRDefault="00A536DF" w:rsidP="00A536DF">
      <w:pPr>
        <w:spacing w:after="0"/>
      </w:pPr>
      <w:r>
        <w:rPr>
          <w:rFonts w:cs="Microsoft Himalaya"/>
          <w:cs/>
          <w:lang w:bidi="bo-CN"/>
        </w:rPr>
        <w:t xml:space="preserve"> ཡ་ ཁྱོད་ར་ ངེའི་ སྒལ་ཏོ་ ཁར་ འཛེགས་ ཤིག</w:t>
      </w:r>
    </w:p>
    <w:p w14:paraId="419CE5E6" w14:textId="77777777" w:rsidR="00A536DF" w:rsidRDefault="00A536DF" w:rsidP="00A536DF">
      <w:pPr>
        <w:spacing w:after="0"/>
      </w:pPr>
      <w:r>
        <w:rPr>
          <w:rFonts w:cs="Microsoft Himalaya"/>
          <w:cs/>
          <w:lang w:bidi="bo-CN"/>
        </w:rPr>
        <w:t xml:space="preserve"> ཁྱད་ མེད་ ཁྱད་ མེད་ </w:t>
      </w:r>
      <w:r>
        <w:t xml:space="preserve"># </w:t>
      </w:r>
      <w:r>
        <w:rPr>
          <w:rFonts w:cs="Microsoft Himalaya"/>
          <w:cs/>
          <w:lang w:bidi="bo-CN"/>
        </w:rPr>
        <w:t>ང་ར་ གིས་ རྩ་འགེངས་ འགྱོ་ གེ །</w:t>
      </w:r>
    </w:p>
    <w:p w14:paraId="3B2C8996" w14:textId="77777777" w:rsidR="00A536DF" w:rsidRDefault="00A536DF" w:rsidP="00A536DF">
      <w:pPr>
        <w:spacing w:after="0"/>
      </w:pPr>
      <w:r>
        <w:rPr>
          <w:rFonts w:cs="Microsoft Himalaya"/>
          <w:cs/>
          <w:lang w:bidi="bo-CN"/>
        </w:rPr>
        <w:t xml:space="preserve"> ཁྱོད་ </w:t>
      </w:r>
      <w:r>
        <w:t xml:space="preserve"># </w:t>
      </w:r>
      <w:r>
        <w:rPr>
          <w:rFonts w:cs="Microsoft Himalaya"/>
          <w:cs/>
          <w:lang w:bidi="bo-CN"/>
        </w:rPr>
        <w:t>ལམ་འགྱོ་ ར་ མི་ ཚུགས་ པས །</w:t>
      </w:r>
    </w:p>
    <w:p w14:paraId="36A721F3" w14:textId="77777777" w:rsidR="00A536DF" w:rsidRDefault="00A536DF" w:rsidP="00A536DF">
      <w:pPr>
        <w:spacing w:after="0"/>
      </w:pPr>
      <w:r>
        <w:rPr>
          <w:rFonts w:cs="Microsoft Himalaya"/>
          <w:cs/>
          <w:lang w:bidi="bo-CN"/>
        </w:rPr>
        <w:t xml:space="preserve"> ཤོག་ ང་ འབག་ གེ །</w:t>
      </w:r>
    </w:p>
    <w:p w14:paraId="44CE34AE" w14:textId="77777777" w:rsidR="00A536DF" w:rsidRDefault="00A536DF" w:rsidP="00A536DF">
      <w:pPr>
        <w:spacing w:after="0"/>
      </w:pPr>
      <w:r>
        <w:rPr>
          <w:rFonts w:cs="Microsoft Himalaya"/>
          <w:cs/>
          <w:lang w:bidi="bo-CN"/>
        </w:rPr>
        <w:t xml:space="preserve"> གཞན་ སྨན་ཁང་ ནང་ འགྱོ་ དགོ་ པས་ པ་ ཁྱོད །</w:t>
      </w:r>
    </w:p>
    <w:p w14:paraId="35C7C30A" w14:textId="77777777" w:rsidR="00A536DF" w:rsidRDefault="00A536DF" w:rsidP="00A536DF">
      <w:pPr>
        <w:spacing w:after="0"/>
      </w:pPr>
      <w:r>
        <w:rPr>
          <w:rFonts w:cs="Microsoft Himalaya"/>
          <w:cs/>
          <w:lang w:bidi="bo-CN"/>
        </w:rPr>
        <w:t xml:space="preserve"> དེ་འབདཝ་ད་ གླ་འཁོར་ མི་ འཐོབ་ པས །</w:t>
      </w:r>
    </w:p>
    <w:p w14:paraId="4B922994" w14:textId="77777777" w:rsidR="00A536DF" w:rsidRDefault="00A536DF" w:rsidP="00A536DF">
      <w:pPr>
        <w:spacing w:after="0"/>
      </w:pPr>
      <w:r>
        <w:rPr>
          <w:rFonts w:cs="Microsoft Himalaya"/>
          <w:cs/>
          <w:lang w:bidi="bo-CN"/>
        </w:rPr>
        <w:t xml:space="preserve"> ནངས་པ་ སྨན་ཁང་ ནང་ འགྱོ་ བལྟ་ བ་ ཅིན་ དྲག་ འོང་ །</w:t>
      </w:r>
    </w:p>
    <w:p w14:paraId="4151EF87" w14:textId="77777777" w:rsidR="00A536DF" w:rsidRDefault="00A536DF" w:rsidP="00A536DF">
      <w:pPr>
        <w:spacing w:after="0"/>
      </w:pPr>
      <w:r>
        <w:rPr>
          <w:rFonts w:cs="Microsoft Himalaya"/>
          <w:cs/>
          <w:lang w:bidi="bo-CN"/>
        </w:rPr>
        <w:t xml:space="preserve"> དེ་ལས་ ཁྲིམས་སྲུང་འགག་པ་ ལུ་ སྙན་ཞུ་ ཅིག་ འབདཝ་ མི་ དྲག་ ག </w:t>
      </w:r>
      <w:r>
        <w:t>?</w:t>
      </w:r>
    </w:p>
    <w:p w14:paraId="7F5EE2EF" w14:textId="77777777" w:rsidR="00A536DF" w:rsidRDefault="00A536DF" w:rsidP="00A536DF">
      <w:pPr>
        <w:spacing w:after="0"/>
      </w:pPr>
      <w:r>
        <w:rPr>
          <w:rFonts w:cs="Microsoft Himalaya"/>
          <w:cs/>
          <w:lang w:bidi="bo-CN"/>
        </w:rPr>
        <w:t xml:space="preserve"> རང་ མཉམ་ཆུང་ དེ་མིའི་ མི་ གིས་ རོགས་ ལུ་ ག་ཅི་ འབད་ ཚུགསཔ </w:t>
      </w:r>
      <w:r>
        <w:t>?</w:t>
      </w:r>
    </w:p>
    <w:p w14:paraId="7634E34E" w14:textId="77777777" w:rsidR="00A536DF" w:rsidRDefault="00A536DF" w:rsidP="00A536DF">
      <w:pPr>
        <w:spacing w:after="0"/>
      </w:pPr>
      <w:r>
        <w:rPr>
          <w:rFonts w:cs="Microsoft Himalaya"/>
          <w:cs/>
          <w:lang w:bidi="bo-CN"/>
        </w:rPr>
        <w:t xml:space="preserve"> ལཱ་སྟོང་ཆག་ ནི་ ཅིག་ ར་ འོང་ །</w:t>
      </w:r>
    </w:p>
    <w:p w14:paraId="66012A89" w14:textId="77777777" w:rsidR="00A536DF" w:rsidRDefault="00A536DF" w:rsidP="00A536DF">
      <w:pPr>
        <w:spacing w:after="0"/>
      </w:pPr>
      <w:r>
        <w:rPr>
          <w:rFonts w:cs="Microsoft Himalaya"/>
          <w:cs/>
          <w:lang w:bidi="bo-CN"/>
        </w:rPr>
        <w:t xml:space="preserve"> ག་ཏེ་ ནཝ་ མས་ གོ </w:t>
      </w:r>
      <w:r>
        <w:t>?</w:t>
      </w:r>
    </w:p>
    <w:p w14:paraId="55C9A5B5" w14:textId="77777777" w:rsidR="00A536DF" w:rsidRDefault="00A536DF" w:rsidP="00A536DF">
      <w:pPr>
        <w:spacing w:after="0"/>
      </w:pPr>
      <w:r>
        <w:rPr>
          <w:rFonts w:cs="Microsoft Himalaya"/>
          <w:cs/>
          <w:lang w:bidi="bo-CN"/>
        </w:rPr>
        <w:t xml:space="preserve"> ཨ་ནཱི་ རྟིངམ </w:t>
      </w:r>
      <w:r>
        <w:t xml:space="preserve"># </w:t>
      </w:r>
      <w:r>
        <w:rPr>
          <w:rFonts w:cs="Microsoft Himalaya"/>
          <w:cs/>
          <w:lang w:bidi="bo-CN"/>
        </w:rPr>
        <w:t>།</w:t>
      </w:r>
    </w:p>
    <w:p w14:paraId="33E6E5B9" w14:textId="77777777" w:rsidR="00A536DF" w:rsidRDefault="00A536DF" w:rsidP="00A536DF">
      <w:pPr>
        <w:spacing w:after="0"/>
      </w:pPr>
      <w:r>
        <w:rPr>
          <w:rFonts w:cs="Microsoft Himalaya"/>
          <w:cs/>
          <w:lang w:bidi="bo-CN"/>
        </w:rPr>
        <w:t xml:space="preserve"> ཨ་ནཱི་ གཡོནམ་ འདི ། པུས་མོ </w:t>
      </w:r>
      <w:r>
        <w:t xml:space="preserve"># </w:t>
      </w:r>
      <w:r>
        <w:rPr>
          <w:rFonts w:cs="Microsoft Himalaya"/>
          <w:cs/>
          <w:lang w:bidi="bo-CN"/>
        </w:rPr>
        <w:t>།</w:t>
      </w:r>
    </w:p>
    <w:p w14:paraId="3C07C34C" w14:textId="77777777" w:rsidR="00A536DF" w:rsidRDefault="00A536DF" w:rsidP="00A536DF">
      <w:pPr>
        <w:spacing w:after="0"/>
      </w:pPr>
      <w:r>
        <w:rPr>
          <w:rFonts w:cs="Microsoft Himalaya"/>
          <w:cs/>
          <w:lang w:bidi="bo-CN"/>
        </w:rPr>
        <w:t xml:space="preserve"> ཨ་ལ་ལ །</w:t>
      </w:r>
    </w:p>
    <w:p w14:paraId="10DC1354" w14:textId="77777777" w:rsidR="00A536DF" w:rsidRDefault="00A536DF" w:rsidP="00A536DF">
      <w:pPr>
        <w:spacing w:after="0"/>
      </w:pPr>
      <w:r>
        <w:rPr>
          <w:rFonts w:cs="Microsoft Himalaya"/>
          <w:cs/>
          <w:lang w:bidi="bo-CN"/>
        </w:rPr>
        <w:t xml:space="preserve"> ང་ བལྟ་ བ་ ཅིན་ བཅག་ ནི་ འདི་ མ་ བཅག་ པས །</w:t>
      </w:r>
    </w:p>
    <w:p w14:paraId="65DE3363" w14:textId="77777777" w:rsidR="00A536DF" w:rsidRDefault="00A536DF" w:rsidP="00A536DF">
      <w:pPr>
        <w:spacing w:after="0"/>
      </w:pPr>
      <w:r>
        <w:rPr>
          <w:rFonts w:cs="Microsoft Himalaya"/>
          <w:cs/>
          <w:lang w:bidi="bo-CN"/>
        </w:rPr>
        <w:t xml:space="preserve"> བརྡུངས་བརྡུངསམ་ རྐྱངམ་གཅིག་ ཨིན་ པས །</w:t>
      </w:r>
    </w:p>
    <w:p w14:paraId="18664DCF" w14:textId="77777777" w:rsidR="00A536DF" w:rsidRDefault="00A536DF" w:rsidP="00A536DF">
      <w:pPr>
        <w:spacing w:after="0"/>
      </w:pPr>
      <w:r>
        <w:rPr>
          <w:rFonts w:cs="Microsoft Himalaya"/>
          <w:cs/>
          <w:lang w:bidi="bo-CN"/>
        </w:rPr>
        <w:t xml:space="preserve"> སྟེ་ རྐངམ་ སོ་སོ་ འདི་ ག་ནི་ཡང་ མ་ འབད་ བས་ ག </w:t>
      </w:r>
      <w:r>
        <w:t>?</w:t>
      </w:r>
    </w:p>
    <w:p w14:paraId="27C3C6CE" w14:textId="77777777" w:rsidR="00A536DF" w:rsidRDefault="00A536DF" w:rsidP="00A536DF">
      <w:pPr>
        <w:spacing w:after="0"/>
      </w:pPr>
      <w:r>
        <w:rPr>
          <w:rFonts w:cs="Microsoft Himalaya"/>
          <w:cs/>
          <w:lang w:bidi="bo-CN"/>
        </w:rPr>
        <w:t xml:space="preserve"> ནངས་པ་ ཚར་ གཅིག་ སྨན་ཁང་ འགྱོ་ བལྟ་ སྨ་རེ །</w:t>
      </w:r>
    </w:p>
    <w:p w14:paraId="1CAEA70D" w14:textId="77777777" w:rsidR="00A536DF" w:rsidRDefault="00A536DF" w:rsidP="00A536DF">
      <w:pPr>
        <w:spacing w:after="0"/>
      </w:pPr>
      <w:r>
        <w:rPr>
          <w:rFonts w:cs="Microsoft Himalaya"/>
          <w:cs/>
          <w:lang w:bidi="bo-CN"/>
        </w:rPr>
        <w:t xml:space="preserve"> ད་རེས་ ཧུམ་འཕུར་ ཅིག་ རྐྱབ་བྱིན་ གེ །</w:t>
      </w:r>
    </w:p>
    <w:p w14:paraId="734B6BDF" w14:textId="77777777" w:rsidR="00A536DF" w:rsidRDefault="00A536DF" w:rsidP="00A536DF">
      <w:pPr>
        <w:spacing w:after="0"/>
      </w:pPr>
      <w:r>
        <w:rPr>
          <w:rFonts w:cs="Microsoft Himalaya"/>
          <w:cs/>
          <w:lang w:bidi="bo-CN"/>
        </w:rPr>
        <w:t xml:space="preserve"> ཨ་ཙི་ དྲག་ འོང་ །</w:t>
      </w:r>
    </w:p>
    <w:p w14:paraId="2F763529" w14:textId="77777777" w:rsidR="00A536DF" w:rsidRDefault="00A536DF" w:rsidP="00A536DF">
      <w:pPr>
        <w:spacing w:after="0"/>
      </w:pPr>
      <w:r>
        <w:rPr>
          <w:rFonts w:cs="Microsoft Himalaya"/>
          <w:cs/>
          <w:lang w:bidi="bo-CN"/>
        </w:rPr>
        <w:t xml:space="preserve"> ཨ་ཙི་ དྲག་ དོ་ བཟུམ་ འདུག་ ག </w:t>
      </w:r>
      <w:r>
        <w:t>?</w:t>
      </w:r>
    </w:p>
    <w:p w14:paraId="64E23624" w14:textId="77777777" w:rsidR="00A536DF" w:rsidRDefault="00A536DF" w:rsidP="00A536DF">
      <w:pPr>
        <w:spacing w:after="0"/>
      </w:pPr>
      <w:r>
        <w:rPr>
          <w:rFonts w:cs="Microsoft Himalaya"/>
          <w:cs/>
          <w:lang w:bidi="bo-CN"/>
        </w:rPr>
        <w:t xml:space="preserve"> ཨ་ཙི་ དྲག་ པས །</w:t>
      </w:r>
    </w:p>
    <w:p w14:paraId="5543F185"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ང་ ལྟོ་ ཅིག་ འབད་ གེ་ སྨ་རེ ། </w:t>
      </w:r>
      <w:r>
        <w:t xml:space="preserve"># </w:t>
      </w:r>
      <w:r>
        <w:rPr>
          <w:rFonts w:cs="Microsoft Himalaya"/>
          <w:cs/>
          <w:lang w:bidi="bo-CN"/>
        </w:rPr>
        <w:t>ལྟོ་ ཅིག་ ཟ་ སྦེ་ ཉལ་ ད །</w:t>
      </w:r>
    </w:p>
    <w:p w14:paraId="2A95717B" w14:textId="77777777" w:rsidR="00A536DF" w:rsidRDefault="00A536DF" w:rsidP="00A536DF">
      <w:pPr>
        <w:spacing w:after="0"/>
      </w:pPr>
      <w:r>
        <w:rPr>
          <w:rFonts w:cs="Microsoft Himalaya"/>
          <w:cs/>
          <w:lang w:bidi="bo-CN"/>
        </w:rPr>
        <w:t xml:space="preserve"> ང་ ལྟོ་ མི་ ཟ ། </w:t>
      </w:r>
      <w:r>
        <w:t xml:space="preserve"># </w:t>
      </w:r>
      <w:r>
        <w:rPr>
          <w:rFonts w:cs="Microsoft Himalaya"/>
          <w:cs/>
          <w:lang w:bidi="bo-CN"/>
        </w:rPr>
        <w:t>ཉལ་ ནི་ ད །</w:t>
      </w:r>
    </w:p>
    <w:p w14:paraId="422F4051"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ལྟོ་ ཅིག་ ཟཝ་ དྲག </w:t>
      </w:r>
      <w:r>
        <w:t xml:space="preserve"># </w:t>
      </w:r>
      <w:r>
        <w:rPr>
          <w:rFonts w:cs="Microsoft Himalaya"/>
          <w:cs/>
          <w:lang w:bidi="bo-CN"/>
        </w:rPr>
        <w:t>ཡུདཔ་ཐེངས་ཅིག་ ལུ་ ཚུད་ འོང་ །</w:t>
      </w:r>
    </w:p>
    <w:p w14:paraId="29C34BF4" w14:textId="77777777" w:rsidR="00A536DF" w:rsidRDefault="00A536DF" w:rsidP="00A536DF">
      <w:pPr>
        <w:spacing w:after="0"/>
      </w:pPr>
      <w:r>
        <w:rPr>
          <w:rFonts w:cs="Microsoft Himalaya"/>
          <w:cs/>
          <w:lang w:bidi="bo-CN"/>
        </w:rPr>
        <w:t xml:space="preserve"> ཟ་ དགོ་ ར་ མ་ མནོ ། </w:t>
      </w:r>
      <w:r>
        <w:t xml:space="preserve"># </w:t>
      </w:r>
      <w:r>
        <w:rPr>
          <w:rFonts w:cs="Microsoft Himalaya"/>
          <w:cs/>
          <w:lang w:bidi="bo-CN"/>
        </w:rPr>
        <w:t>ཨ་ལ །</w:t>
      </w:r>
    </w:p>
    <w:p w14:paraId="44459207" w14:textId="77777777" w:rsidR="00A536DF" w:rsidRDefault="00A536DF" w:rsidP="00A536DF">
      <w:pPr>
        <w:spacing w:after="0"/>
      </w:pPr>
      <w:r>
        <w:rPr>
          <w:rFonts w:cs="Microsoft Himalaya"/>
          <w:cs/>
          <w:lang w:bidi="bo-CN"/>
        </w:rPr>
        <w:t xml:space="preserve"> ཨིན་ན་ དེསན །</w:t>
      </w:r>
    </w:p>
    <w:p w14:paraId="3BFFEDD6" w14:textId="77777777" w:rsidR="00A536DF" w:rsidRDefault="00A536DF" w:rsidP="00A536DF">
      <w:pPr>
        <w:spacing w:after="0"/>
      </w:pPr>
      <w:r>
        <w:rPr>
          <w:rFonts w:cs="Microsoft Himalaya"/>
          <w:cs/>
          <w:lang w:bidi="bo-CN"/>
        </w:rPr>
        <w:t xml:space="preserve"> བསྟན་འཛིན ། </w:t>
      </w:r>
      <w:r>
        <w:t xml:space="preserve"># </w:t>
      </w:r>
      <w:r>
        <w:rPr>
          <w:rFonts w:cs="Microsoft Himalaya"/>
          <w:cs/>
          <w:lang w:bidi="bo-CN"/>
        </w:rPr>
        <w:t>གནམ་མེད་ས་མེད་ བཀྲིན་ཆེ་ ཡི་ སྨ་རེ །</w:t>
      </w:r>
    </w:p>
    <w:p w14:paraId="6453F5AB"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ནེམ་ཅིག་ འདི་ ཁྱད་ མེད་ དབའི །</w:t>
      </w:r>
    </w:p>
    <w:p w14:paraId="0404938A" w14:textId="77777777" w:rsidR="00A536DF" w:rsidRDefault="00A536DF" w:rsidP="00A536DF">
      <w:pPr>
        <w:spacing w:after="0"/>
      </w:pPr>
      <w:r>
        <w:rPr>
          <w:rFonts w:cs="Microsoft Himalaya"/>
          <w:cs/>
          <w:lang w:bidi="bo-CN"/>
        </w:rPr>
        <w:t xml:space="preserve"> ཁྱོད་ ཀྱི་ མིང་ ག་ཅི་ ཟེརཝ་ སྨོ </w:t>
      </w:r>
      <w:r>
        <w:t>?</w:t>
      </w:r>
    </w:p>
    <w:p w14:paraId="3E9CD69F" w14:textId="77777777" w:rsidR="00A536DF" w:rsidRDefault="00A536DF" w:rsidP="00A536DF">
      <w:pPr>
        <w:spacing w:after="0"/>
      </w:pPr>
      <w:r>
        <w:rPr>
          <w:rFonts w:cs="Microsoft Himalaya"/>
          <w:cs/>
          <w:lang w:bidi="bo-CN"/>
        </w:rPr>
        <w:t xml:space="preserve"> ཕུརཔ་དབངམོ་ ཟེརཝ་ ཨིན །</w:t>
      </w:r>
    </w:p>
    <w:p w14:paraId="21E26229"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ད་ མཇུག་ ར་ </w:t>
      </w:r>
      <w:r>
        <w:t xml:space="preserve"># </w:t>
      </w:r>
      <w:r>
        <w:rPr>
          <w:rFonts w:cs="Microsoft Himalaya"/>
          <w:cs/>
          <w:lang w:bidi="bo-CN"/>
        </w:rPr>
        <w:t xml:space="preserve">དོ་རུང་ ལོག་ ཚར་ གཅིག་ ཞུ་ བ་ ཅིན་ </w:t>
      </w:r>
      <w:r>
        <w:t xml:space="preserve"># </w:t>
      </w:r>
      <w:r>
        <w:rPr>
          <w:rFonts w:cs="Microsoft Himalaya"/>
          <w:cs/>
          <w:lang w:bidi="bo-CN"/>
        </w:rPr>
        <w:t xml:space="preserve">ངེའི་ ཨ་ཞང་ བཤགསཔ་ ད་ ལུ་ ཁྱེད་ ག་ར་ གིས་ ཆ་རོགས་ ག་དེ་དྲག་དྲག་ འབད་བྱིན་ ཡི ། </w:t>
      </w:r>
      <w:r>
        <w:t xml:space="preserve"># </w:t>
      </w:r>
      <w:r>
        <w:rPr>
          <w:rFonts w:cs="Microsoft Himalaya"/>
          <w:cs/>
          <w:lang w:bidi="bo-CN"/>
        </w:rPr>
        <w:t>འདི་ ངེའི་ སེམས་ ཁ་ ལས་ ནམ་ ཡང་ མི་ བརྗེད་ ཟེར་ ཞུ་ ནི་ ཨིན །</w:t>
      </w:r>
    </w:p>
    <w:p w14:paraId="04DC94EB" w14:textId="77777777" w:rsidR="00A536DF" w:rsidRDefault="00A536DF" w:rsidP="00A536DF">
      <w:pPr>
        <w:spacing w:after="0"/>
      </w:pPr>
      <w:r>
        <w:rPr>
          <w:rFonts w:cs="Microsoft Himalaya"/>
          <w:cs/>
          <w:lang w:bidi="bo-CN"/>
        </w:rPr>
        <w:lastRenderedPageBreak/>
        <w:t xml:space="preserve"> ད་ ང་བཅས་ འབུམ་གླིང་ བཟོ་སྐྲུན་ སྡེ་ཚན་ འདི་ </w:t>
      </w:r>
      <w:r>
        <w:t xml:space="preserve"># </w:t>
      </w:r>
      <w:r>
        <w:rPr>
          <w:rFonts w:cs="Microsoft Himalaya"/>
          <w:cs/>
          <w:lang w:bidi="bo-CN"/>
        </w:rPr>
        <w:t xml:space="preserve">ཧེ་མ་ བ་ ལྷགཔ་ སྦེ་ ཡར་རྒྱས་ གཏང་ ནི་ གི་ དོན་ལུ་ </w:t>
      </w:r>
      <w:r>
        <w:t xml:space="preserve"># </w:t>
      </w:r>
      <w:r>
        <w:rPr>
          <w:rFonts w:cs="Microsoft Himalaya"/>
          <w:cs/>
          <w:lang w:bidi="bo-CN"/>
        </w:rPr>
        <w:t xml:space="preserve">ང་ར་ གི་ ཁ་ཐུག་ ལས་ འབད་རུང་ </w:t>
      </w:r>
      <w:r>
        <w:t xml:space="preserve"># </w:t>
      </w:r>
      <w:r>
        <w:rPr>
          <w:rFonts w:cs="Microsoft Himalaya"/>
          <w:cs/>
          <w:lang w:bidi="bo-CN"/>
        </w:rPr>
        <w:t xml:space="preserve">དྲོ་པ་ ཡིག་ཚང་ ནང་ འོངམ་ ཧ་ཤོས་ </w:t>
      </w:r>
      <w:r>
        <w:t xml:space="preserve"># </w:t>
      </w:r>
      <w:r>
        <w:rPr>
          <w:rFonts w:cs="Microsoft Himalaya"/>
          <w:cs/>
          <w:lang w:bidi="bo-CN"/>
        </w:rPr>
        <w:t>ཕྱི་རུ་ འགྱོཝ་ ཕྱི་ཤོས་ སྦེ་ ག་དེ་དྲག་དྲག་ རྩ་འགེངས་ ཏེ་ ཕྱག་ཞུ་ ནི་ ཨིན །</w:t>
      </w:r>
    </w:p>
    <w:p w14:paraId="1D499C91" w14:textId="77777777" w:rsidR="00A536DF" w:rsidRDefault="00A536DF" w:rsidP="00A536DF">
      <w:pPr>
        <w:spacing w:after="0"/>
      </w:pPr>
      <w:r>
        <w:rPr>
          <w:rFonts w:cs="Microsoft Himalaya"/>
          <w:cs/>
          <w:lang w:bidi="bo-CN"/>
        </w:rPr>
        <w:t xml:space="preserve"> ཁྱེད་ ཀྱིས་ འབད་རུང་ ང་ ཨམ་སྲུ་ བུཚ་ ཅིག་ ཨིན་ པས་ ཟེར་ </w:t>
      </w:r>
      <w:r>
        <w:t xml:space="preserve"># </w:t>
      </w:r>
      <w:r>
        <w:rPr>
          <w:rFonts w:cs="Microsoft Himalaya"/>
          <w:cs/>
          <w:lang w:bidi="bo-CN"/>
        </w:rPr>
        <w:t xml:space="preserve">ང་ ལུ་ ཡ་ མ་ འབད་ བར་ རང་རང་སོ་སོ་ ལུ་ ཕོག་ པའི་ འགན་འཁུར་ ཚུ་ </w:t>
      </w:r>
      <w:r>
        <w:t xml:space="preserve"># </w:t>
      </w:r>
      <w:r>
        <w:rPr>
          <w:rFonts w:cs="Microsoft Himalaya"/>
          <w:cs/>
          <w:lang w:bidi="bo-CN"/>
        </w:rPr>
        <w:t xml:space="preserve">ཀྲིག་ཀྲི་ སྦེ་ མ་ འབད་ བ་ ཅིན་ </w:t>
      </w:r>
      <w:r>
        <w:t xml:space="preserve"># </w:t>
      </w:r>
      <w:r>
        <w:rPr>
          <w:rFonts w:cs="Microsoft Himalaya"/>
          <w:cs/>
          <w:lang w:bidi="bo-CN"/>
        </w:rPr>
        <w:t xml:space="preserve">ད་ལྟོ་ འགོ་དང་འགོ་ལས་ ར་ ཞུ་བཞག་ དགོ་ པས་ </w:t>
      </w:r>
      <w:r>
        <w:t xml:space="preserve"># </w:t>
      </w:r>
      <w:r>
        <w:rPr>
          <w:rFonts w:cs="Microsoft Himalaya"/>
          <w:cs/>
          <w:lang w:bidi="bo-CN"/>
        </w:rPr>
        <w:t>ང་ ལུ་ བཟོད་སེམས་ རྩ་ལས་ར་ མེད་ སྨ་རེ་ ལགས །</w:t>
      </w:r>
    </w:p>
    <w:p w14:paraId="2C082C10" w14:textId="77777777" w:rsidR="00A536DF" w:rsidRDefault="00A536DF" w:rsidP="00A536DF">
      <w:pPr>
        <w:spacing w:after="0"/>
      </w:pPr>
      <w:r>
        <w:rPr>
          <w:rFonts w:cs="Microsoft Himalaya"/>
          <w:cs/>
          <w:lang w:bidi="bo-CN"/>
        </w:rPr>
        <w:t xml:space="preserve"> དེ་ མེན་ པར་ འབུམ་གླིང་ ཚོང་ལས་ སྡེ་ཚན་ འདི་ </w:t>
      </w:r>
      <w:r>
        <w:t xml:space="preserve"># </w:t>
      </w:r>
      <w:r>
        <w:rPr>
          <w:rFonts w:cs="Microsoft Himalaya"/>
          <w:cs/>
          <w:lang w:bidi="bo-CN"/>
        </w:rPr>
        <w:t xml:space="preserve">རང་ གི་ ཕ་གཞིས་ བཟུམ་ ཅིག་ སྦེ་ མནོ་བསམ་ བཏང་ སྟེ་ </w:t>
      </w:r>
      <w:r>
        <w:t xml:space="preserve"># </w:t>
      </w:r>
      <w:r>
        <w:rPr>
          <w:rFonts w:cs="Microsoft Himalaya"/>
          <w:cs/>
          <w:lang w:bidi="bo-CN"/>
        </w:rPr>
        <w:t xml:space="preserve">ཤ་ཚ་ཏོག་ཏོ་ སྦེ་ ཕྱག་ཞུ་ ཐོན་འོངས་ པ་ ཅིན </w:t>
      </w:r>
      <w:r>
        <w:t xml:space="preserve"># </w:t>
      </w:r>
      <w:r>
        <w:rPr>
          <w:rFonts w:cs="Microsoft Himalaya"/>
          <w:cs/>
          <w:lang w:bidi="bo-CN"/>
        </w:rPr>
        <w:t>འདི་ ལུ་ ཡང་ དགའ་ཚོར་ ག་དེ་སྦེ་ བསྐྱེད་ ནི་ ཨིན་ན་ ང་ གིས་ ཤེས་ ར་ ཤེས །</w:t>
      </w:r>
    </w:p>
    <w:p w14:paraId="508F1CEE" w14:textId="77777777" w:rsidR="00A536DF" w:rsidRDefault="00A536DF" w:rsidP="00A536DF">
      <w:pPr>
        <w:spacing w:after="0"/>
      </w:pPr>
      <w:r>
        <w:rPr>
          <w:rFonts w:cs="Microsoft Himalaya"/>
          <w:cs/>
          <w:lang w:bidi="bo-CN"/>
        </w:rPr>
        <w:t xml:space="preserve"> ཡ་ དེསན་ ད་རེས་ འ་ནེ་ཅིག་ སྦེ་ མཇུག་བསྡུ་ གེ་ སྨོ </w:t>
      </w:r>
      <w:r>
        <w:t>?</w:t>
      </w:r>
    </w:p>
    <w:p w14:paraId="1D55BC5E"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ཁྱོད་ ཀྲིག་ཀྲི་ སྦེ་ སྡོད་ མས །</w:t>
      </w:r>
    </w:p>
    <w:p w14:paraId="7D2816D2" w14:textId="77777777" w:rsidR="00A536DF" w:rsidRDefault="00A536DF" w:rsidP="00A536DF">
      <w:pPr>
        <w:spacing w:after="0"/>
      </w:pPr>
      <w:r>
        <w:rPr>
          <w:rFonts w:cs="Microsoft Himalaya"/>
          <w:cs/>
          <w:lang w:bidi="bo-CN"/>
        </w:rPr>
        <w:t xml:space="preserve"> ང་ གླང་ཇོ་ཕ་ཁར་ ལཱ་ ཚུ་ བལྟ་ བར་ འགྱོ་ དགོ་ པས །</w:t>
      </w:r>
    </w:p>
    <w:p w14:paraId="06006ABB" w14:textId="77777777" w:rsidR="00A536DF" w:rsidRDefault="00A536DF" w:rsidP="00A536DF">
      <w:pPr>
        <w:spacing w:after="0"/>
      </w:pPr>
      <w:r>
        <w:rPr>
          <w:rFonts w:cs="Microsoft Himalaya"/>
          <w:cs/>
          <w:lang w:bidi="bo-CN"/>
        </w:rPr>
        <w:t xml:space="preserve"> སངས་རྒྱས་བསྟན་འཛིན་ ག་ཏེ་ སྨོ </w:t>
      </w:r>
      <w:r>
        <w:t>?</w:t>
      </w:r>
    </w:p>
    <w:p w14:paraId="590B45E6" w14:textId="77777777" w:rsidR="00A536DF" w:rsidRDefault="00A536DF" w:rsidP="00A536DF">
      <w:pPr>
        <w:spacing w:after="0"/>
      </w:pPr>
      <w:r>
        <w:rPr>
          <w:rFonts w:cs="Microsoft Himalaya"/>
          <w:cs/>
          <w:lang w:bidi="bo-CN"/>
        </w:rPr>
        <w:t xml:space="preserve"> ཨའུ་ སངས་རྒྱས་ </w:t>
      </w:r>
      <w:r>
        <w:t xml:space="preserve"># </w:t>
      </w:r>
      <w:r>
        <w:rPr>
          <w:rFonts w:cs="Microsoft Himalaya"/>
          <w:cs/>
          <w:lang w:bidi="bo-CN"/>
        </w:rPr>
        <w:t>ང་ གླང་ཇོ་ཕ་ཁར་ འོང་ དོ་ སྨ་རེ །</w:t>
      </w:r>
    </w:p>
    <w:p w14:paraId="20856AB7" w14:textId="77777777" w:rsidR="00A536DF" w:rsidRDefault="00A536DF" w:rsidP="00A536DF">
      <w:pPr>
        <w:spacing w:after="0"/>
      </w:pPr>
      <w:r>
        <w:rPr>
          <w:rFonts w:cs="Microsoft Himalaya"/>
          <w:cs/>
          <w:lang w:bidi="bo-CN"/>
        </w:rPr>
        <w:t xml:space="preserve"> ལགས་སོ་ལགས །</w:t>
      </w:r>
    </w:p>
    <w:p w14:paraId="395BA002"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ཚགས་ཁར་ མ་ ཚུད་ པས་ སྨ་རེ །</w:t>
      </w:r>
    </w:p>
    <w:p w14:paraId="0B16490B" w14:textId="77777777" w:rsidR="00A536DF" w:rsidRDefault="00A536DF" w:rsidP="00A536DF">
      <w:pPr>
        <w:spacing w:after="0"/>
      </w:pPr>
      <w:r>
        <w:rPr>
          <w:rFonts w:cs="Microsoft Himalaya"/>
          <w:cs/>
          <w:lang w:bidi="bo-CN"/>
        </w:rPr>
        <w:t xml:space="preserve"> ང་ གིས་ འདི་ ཉན་ བཏུབ་ འོང་ ཟེར་ མནོ་ ཁྱིད་བསྐྱལ་ ཡི་ པ །</w:t>
      </w:r>
    </w:p>
    <w:p w14:paraId="70FCD614" w14:textId="77777777" w:rsidR="00A536DF" w:rsidRDefault="00A536DF" w:rsidP="00A536DF">
      <w:pPr>
        <w:spacing w:after="0"/>
      </w:pPr>
      <w:r>
        <w:rPr>
          <w:rFonts w:cs="Microsoft Himalaya"/>
          <w:cs/>
          <w:lang w:bidi="bo-CN"/>
        </w:rPr>
        <w:t xml:space="preserve"> བུམོ་ སྲ་ཀྲག་ སྤྱོདཔ་ སྡུག་དྲག་ ཅིག་ ཨིན་ མས་ པ་ སྟེ །</w:t>
      </w:r>
    </w:p>
    <w:p w14:paraId="2EADA81D" w14:textId="77777777" w:rsidR="00A536DF" w:rsidRDefault="00A536DF" w:rsidP="00A536DF">
      <w:pPr>
        <w:spacing w:after="0"/>
      </w:pPr>
      <w:r>
        <w:rPr>
          <w:rFonts w:cs="Microsoft Himalaya"/>
          <w:cs/>
          <w:lang w:bidi="bo-CN"/>
        </w:rPr>
        <w:t xml:space="preserve"> དབའི་ ད་རུང་ འ་ནེ་སྦེ་ ཨིན་ པས་ ཟེར་ ག་ ལུ་ ཡང་ སླབ་ མ་ ད་ སྨ་རེ །</w:t>
      </w:r>
    </w:p>
    <w:p w14:paraId="57173B46" w14:textId="77777777" w:rsidR="00A536DF" w:rsidRDefault="00A536DF" w:rsidP="00A536DF">
      <w:pPr>
        <w:spacing w:after="0"/>
      </w:pPr>
      <w:r>
        <w:rPr>
          <w:rFonts w:cs="Microsoft Himalaya"/>
          <w:cs/>
          <w:lang w:bidi="bo-CN"/>
        </w:rPr>
        <w:t xml:space="preserve"> མི་ སླབ་ དབའི །</w:t>
      </w:r>
    </w:p>
    <w:p w14:paraId="3149C4FF" w14:textId="77777777" w:rsidR="00A536DF" w:rsidRDefault="00A536DF" w:rsidP="00A536DF">
      <w:pPr>
        <w:spacing w:after="0"/>
      </w:pPr>
      <w:r>
        <w:rPr>
          <w:rFonts w:cs="Microsoft Himalaya"/>
          <w:cs/>
          <w:lang w:bidi="bo-CN"/>
        </w:rPr>
        <w:t xml:space="preserve"> དགོངསམ་ མ་ ཁྲེལ་ སྨ་རེ་ ལགས །</w:t>
      </w:r>
    </w:p>
    <w:p w14:paraId="761738EF" w14:textId="77777777" w:rsidR="00A536DF" w:rsidRDefault="00A536DF" w:rsidP="00A536DF">
      <w:pPr>
        <w:spacing w:after="0"/>
      </w:pPr>
      <w:r>
        <w:rPr>
          <w:rFonts w:cs="Microsoft Himalaya"/>
          <w:cs/>
          <w:lang w:bidi="bo-CN"/>
        </w:rPr>
        <w:t xml:space="preserve"> ཡ་ ལགས ། </w:t>
      </w:r>
      <w:r>
        <w:t xml:space="preserve"># </w:t>
      </w:r>
      <w:r>
        <w:rPr>
          <w:rFonts w:cs="Microsoft Himalaya"/>
          <w:cs/>
          <w:lang w:bidi="bo-CN"/>
        </w:rPr>
        <w:t>ད་རེས་ འབུམ་ བདུན་ འབད་ མི་ ཅིག་ སྤྲོད་བཞག་ དགོ་ པས །</w:t>
      </w:r>
    </w:p>
    <w:p w14:paraId="73F021E8" w14:textId="77777777" w:rsidR="00A536DF" w:rsidRDefault="00A536DF" w:rsidP="00A536DF">
      <w:pPr>
        <w:spacing w:after="0"/>
      </w:pPr>
      <w:r>
        <w:rPr>
          <w:rFonts w:cs="Microsoft Himalaya"/>
          <w:cs/>
          <w:lang w:bidi="bo-CN"/>
        </w:rPr>
        <w:t xml:space="preserve"> ཁ་ཙ་ ཕྱི་རུ་ འབུམ་ བཅུ་ཐམ་ སྤྲོད་ ཅི་ སྨོ་ ལགས །</w:t>
      </w:r>
    </w:p>
    <w:p w14:paraId="5E51AF80" w14:textId="77777777" w:rsidR="00A536DF" w:rsidRDefault="00A536DF" w:rsidP="00A536DF">
      <w:pPr>
        <w:spacing w:after="0"/>
      </w:pPr>
      <w:r>
        <w:rPr>
          <w:rFonts w:cs="Microsoft Himalaya"/>
          <w:cs/>
          <w:lang w:bidi="bo-CN"/>
        </w:rPr>
        <w:t xml:space="preserve"> ཨེང་ ཨིན ། </w:t>
      </w:r>
      <w:r>
        <w:t xml:space="preserve"># </w:t>
      </w:r>
      <w:r>
        <w:rPr>
          <w:rFonts w:cs="Microsoft Himalaya"/>
          <w:cs/>
          <w:lang w:bidi="bo-CN"/>
        </w:rPr>
        <w:t>ད་རེས་ འབུམ་ བདུན་ འབདཝ་ ད་ འབུམ་ བཅུ་བདུན་ གྱི་ འབྱོར་རྟགས་ ཅིག་ ཞུ་ དགོ་ པས །</w:t>
      </w:r>
    </w:p>
    <w:p w14:paraId="7EC6A2D4"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ཁྱོད་ ང་ ལུ་ བློ་ མ་ བདེཝ་ འབད་ མི་ དགོ་ ཟེར །</w:t>
      </w:r>
    </w:p>
    <w:p w14:paraId="25619D59" w14:textId="77777777" w:rsidR="00A536DF" w:rsidRDefault="00A536DF" w:rsidP="00A536DF">
      <w:pPr>
        <w:spacing w:after="0"/>
      </w:pPr>
      <w:r>
        <w:rPr>
          <w:rFonts w:cs="Microsoft Himalaya"/>
          <w:cs/>
          <w:lang w:bidi="bo-CN"/>
        </w:rPr>
        <w:t xml:space="preserve"> ང་ དེ་སྦེ་ འབད་ མི་ ཨིན་ ར་ མེན །</w:t>
      </w:r>
    </w:p>
    <w:p w14:paraId="2CDE1C66" w14:textId="77777777" w:rsidR="00A536DF" w:rsidRDefault="00A536DF" w:rsidP="00A536DF">
      <w:pPr>
        <w:spacing w:after="0"/>
      </w:pPr>
      <w:r>
        <w:rPr>
          <w:rFonts w:cs="Microsoft Himalaya"/>
          <w:cs/>
          <w:lang w:bidi="bo-CN"/>
        </w:rPr>
        <w:t xml:space="preserve"> ད་རེས་ ང་ བདེ་ཏོག་ཏོ་ མེད་ ས །</w:t>
      </w:r>
    </w:p>
    <w:p w14:paraId="5FF45051" w14:textId="77777777" w:rsidR="00A536DF" w:rsidRDefault="00A536DF" w:rsidP="00A536DF">
      <w:pPr>
        <w:spacing w:after="0"/>
      </w:pPr>
      <w:r>
        <w:rPr>
          <w:rFonts w:cs="Microsoft Himalaya"/>
          <w:cs/>
          <w:lang w:bidi="bo-CN"/>
        </w:rPr>
        <w:t xml:space="preserve"> ཁྱོད་ ཀྱིས་ ང་ ཨི་ཙིག་ བཅུགཔ་ མས །</w:t>
      </w:r>
    </w:p>
    <w:p w14:paraId="3ABA1668" w14:textId="77777777" w:rsidR="00A536DF" w:rsidRDefault="00A536DF" w:rsidP="00A536DF">
      <w:pPr>
        <w:spacing w:after="0"/>
      </w:pPr>
      <w:r>
        <w:rPr>
          <w:rFonts w:cs="Microsoft Himalaya"/>
          <w:cs/>
          <w:lang w:bidi="bo-CN"/>
        </w:rPr>
        <w:t xml:space="preserve"> ཡ་ དེསན་ ཨཔ་ གང་ཟག་ </w:t>
      </w:r>
      <w:r>
        <w:t xml:space="preserve"># </w:t>
      </w:r>
      <w:r>
        <w:rPr>
          <w:rFonts w:cs="Microsoft Himalaya"/>
          <w:cs/>
          <w:lang w:bidi="bo-CN"/>
        </w:rPr>
        <w:t>བཞེས་སྒོ་ ལེགས་ཤོམ་ སྦེ་ ཟ །</w:t>
      </w:r>
    </w:p>
    <w:p w14:paraId="0FFA6B9A" w14:textId="77777777" w:rsidR="00A536DF" w:rsidRDefault="00A536DF" w:rsidP="00A536DF">
      <w:pPr>
        <w:spacing w:after="0"/>
      </w:pPr>
      <w:r>
        <w:rPr>
          <w:rFonts w:cs="Microsoft Himalaya"/>
          <w:cs/>
          <w:lang w:bidi="bo-CN"/>
        </w:rPr>
        <w:t xml:space="preserve"> ང་ འགྱོ་ དགོ་ པས་ ལགས །</w:t>
      </w:r>
    </w:p>
    <w:p w14:paraId="14FEA1EE"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བསྟན་འཛིན །</w:t>
      </w:r>
    </w:p>
    <w:p w14:paraId="0796D6AB" w14:textId="77777777" w:rsidR="00A536DF" w:rsidRDefault="00A536DF" w:rsidP="00A536DF">
      <w:pPr>
        <w:spacing w:after="0"/>
      </w:pPr>
      <w:r>
        <w:rPr>
          <w:rFonts w:cs="Microsoft Himalaya"/>
          <w:cs/>
          <w:lang w:bidi="bo-CN"/>
        </w:rPr>
        <w:t xml:space="preserve"> ཁྱོད་ར་ སྣུམ་འཁོར་ བདའ་ སྦེ་ ཁྱིམ་ ནང་ བསྐྱལ་ ད་ སྨ་རེ །</w:t>
      </w:r>
    </w:p>
    <w:p w14:paraId="40B6223B" w14:textId="77777777" w:rsidR="00A536DF" w:rsidRDefault="00A536DF" w:rsidP="00A536DF">
      <w:pPr>
        <w:spacing w:after="0"/>
      </w:pPr>
      <w:r>
        <w:rPr>
          <w:rFonts w:cs="Microsoft Himalaya"/>
          <w:cs/>
          <w:lang w:bidi="bo-CN"/>
        </w:rPr>
        <w:t xml:space="preserve"> དེ་ལས་ ཡར་སོང་ །</w:t>
      </w:r>
    </w:p>
    <w:p w14:paraId="264C0F8C" w14:textId="77777777" w:rsidR="00A536DF" w:rsidRDefault="00A536DF" w:rsidP="00A536DF">
      <w:pPr>
        <w:spacing w:after="0"/>
      </w:pPr>
      <w:r>
        <w:rPr>
          <w:rFonts w:cs="Microsoft Himalaya"/>
          <w:cs/>
          <w:lang w:bidi="bo-CN"/>
        </w:rPr>
        <w:t xml:space="preserve"> ང་ བང་བརྒྱུགས་ འཐོན་འོང་ །</w:t>
      </w:r>
    </w:p>
    <w:p w14:paraId="4EFD26BB" w14:textId="77777777" w:rsidR="00A536DF" w:rsidRDefault="00A536DF" w:rsidP="00A536DF">
      <w:pPr>
        <w:spacing w:after="0"/>
      </w:pPr>
      <w:r>
        <w:rPr>
          <w:rFonts w:cs="Microsoft Himalaya"/>
          <w:cs/>
          <w:lang w:bidi="bo-CN"/>
        </w:rPr>
        <w:t xml:space="preserve"> ལགས་སོ །</w:t>
      </w:r>
    </w:p>
    <w:p w14:paraId="60C3A89A" w14:textId="77777777" w:rsidR="00A536DF" w:rsidRDefault="00A536DF" w:rsidP="00A536DF">
      <w:pPr>
        <w:spacing w:after="0"/>
      </w:pPr>
      <w:r>
        <w:rPr>
          <w:rFonts w:cs="Microsoft Himalaya"/>
          <w:cs/>
          <w:lang w:bidi="bo-CN"/>
        </w:rPr>
        <w:t xml:space="preserve"> ཨའུ་ སངས་རྒྱས ། </w:t>
      </w:r>
      <w:r>
        <w:t xml:space="preserve"># </w:t>
      </w:r>
      <w:r>
        <w:rPr>
          <w:rFonts w:cs="Microsoft Himalaya"/>
          <w:cs/>
          <w:lang w:bidi="bo-CN"/>
        </w:rPr>
        <w:t>ནངས་པ་ བླམ་དཔལ་རི་ ལུ་ འགྱོ་ གེ་ སྨ་རེ །</w:t>
      </w:r>
    </w:p>
    <w:p w14:paraId="4D27FF86" w14:textId="77777777" w:rsidR="00A536DF" w:rsidRDefault="00A536DF" w:rsidP="00A536DF">
      <w:pPr>
        <w:spacing w:after="0"/>
      </w:pPr>
      <w:r>
        <w:rPr>
          <w:rFonts w:cs="Microsoft Himalaya"/>
          <w:cs/>
          <w:lang w:bidi="bo-CN"/>
        </w:rPr>
        <w:t xml:space="preserve"> ཆུ་ཚོད་ བརྒྱད་ ལུ་ སྨེ ། </w:t>
      </w:r>
      <w:r>
        <w:t xml:space="preserve"># </w:t>
      </w:r>
      <w:r>
        <w:rPr>
          <w:rFonts w:cs="Microsoft Himalaya"/>
          <w:cs/>
          <w:lang w:bidi="bo-CN"/>
        </w:rPr>
        <w:t xml:space="preserve">གཟུགས་ ཀྱི་ འཕྲོད་བསྟེན་ གཙོ་བོར་ བཏོན་ མི་ ཅིག་ ཨིན་ན </w:t>
      </w:r>
      <w:r>
        <w:t>?</w:t>
      </w:r>
    </w:p>
    <w:p w14:paraId="1282A0E2" w14:textId="77777777" w:rsidR="00A536DF" w:rsidRDefault="00A536DF" w:rsidP="00A536DF">
      <w:pPr>
        <w:spacing w:after="0"/>
      </w:pPr>
      <w:r>
        <w:rPr>
          <w:rFonts w:cs="Microsoft Himalaya"/>
          <w:cs/>
          <w:lang w:bidi="bo-CN"/>
        </w:rPr>
        <w:t xml:space="preserve"> དབའི་ ག་ཅི་ སྨོ </w:t>
      </w:r>
      <w:r>
        <w:t>?</w:t>
      </w:r>
    </w:p>
    <w:p w14:paraId="3862B27A" w14:textId="77777777" w:rsidR="00A536DF" w:rsidRDefault="00A536DF" w:rsidP="00A536DF">
      <w:pPr>
        <w:spacing w:after="0"/>
      </w:pPr>
      <w:r>
        <w:rPr>
          <w:rFonts w:cs="Microsoft Himalaya"/>
          <w:cs/>
          <w:lang w:bidi="bo-CN"/>
        </w:rPr>
        <w:t xml:space="preserve"> རོགས་ བང་ ཡང་ བརྒྱུག་ མི་ སྟེར་ བས་ པ་ཡ །</w:t>
      </w:r>
    </w:p>
    <w:p w14:paraId="3D65CAE3" w14:textId="77777777" w:rsidR="00A536DF" w:rsidRDefault="00A536DF" w:rsidP="00A536DF">
      <w:pPr>
        <w:spacing w:after="0"/>
      </w:pPr>
      <w:r>
        <w:rPr>
          <w:rFonts w:cs="Microsoft Himalaya"/>
          <w:cs/>
          <w:lang w:bidi="bo-CN"/>
        </w:rPr>
        <w:t xml:space="preserve"> མི་ མིག་ གིས་ ར་ མ་ མཐོང་ སྦོ </w:t>
      </w:r>
      <w:r>
        <w:t>?</w:t>
      </w:r>
    </w:p>
    <w:p w14:paraId="052534C5" w14:textId="77777777" w:rsidR="00A536DF" w:rsidRDefault="00A536DF" w:rsidP="00A536DF">
      <w:pPr>
        <w:spacing w:after="0"/>
      </w:pPr>
      <w:r>
        <w:rPr>
          <w:rFonts w:cs="Microsoft Himalaya"/>
          <w:cs/>
          <w:lang w:bidi="bo-CN"/>
        </w:rPr>
        <w:t xml:space="preserve"> ནེ་ཚུན་ཚོད་ ག་ཅི་ ལྟཝ </w:t>
      </w:r>
      <w:r>
        <w:t>?</w:t>
      </w:r>
    </w:p>
    <w:p w14:paraId="7F6615EC"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མི་ མཐོང་ ནི་ འདི་ མཐོང་ ཅི་ པ་ དེ་འབདཝ་ད་ ཁྱོད་ བཟུམ་ ཅིག་ ག་ཏེ་ཡང་ མ་ མཐོང་ ཟེར །</w:t>
      </w:r>
    </w:p>
    <w:p w14:paraId="0A63ECF5" w14:textId="77777777" w:rsidR="00A536DF" w:rsidRDefault="00A536DF" w:rsidP="00A536DF">
      <w:pPr>
        <w:spacing w:after="0"/>
      </w:pPr>
      <w:r>
        <w:rPr>
          <w:rFonts w:cs="Microsoft Himalaya"/>
          <w:cs/>
          <w:lang w:bidi="bo-CN"/>
        </w:rPr>
        <w:t xml:space="preserve"> ག་ཅི་སྦེ </w:t>
      </w:r>
      <w:r>
        <w:t>?</w:t>
      </w:r>
    </w:p>
    <w:p w14:paraId="36862DF9" w14:textId="77777777" w:rsidR="00A536DF" w:rsidRDefault="00A536DF" w:rsidP="00A536DF">
      <w:pPr>
        <w:spacing w:after="0"/>
      </w:pPr>
      <w:r>
        <w:rPr>
          <w:rFonts w:cs="Microsoft Himalaya"/>
          <w:cs/>
          <w:lang w:bidi="bo-CN"/>
        </w:rPr>
        <w:t xml:space="preserve"> ཁྱོད་ བལྟ་ མི་ ཆོག་ ཟེར་ ཡ </w:t>
      </w:r>
      <w:r>
        <w:t>?</w:t>
      </w:r>
    </w:p>
    <w:p w14:paraId="549E816C" w14:textId="77777777" w:rsidR="00A536DF" w:rsidRDefault="00A536DF" w:rsidP="00A536DF">
      <w:pPr>
        <w:spacing w:after="0"/>
      </w:pPr>
      <w:r>
        <w:rPr>
          <w:rFonts w:cs="Microsoft Himalaya"/>
          <w:cs/>
          <w:lang w:bidi="bo-CN"/>
        </w:rPr>
        <w:t xml:space="preserve"> བལྟ་ ཆོགཔ་ འདྲས་ སྟེ །</w:t>
      </w:r>
    </w:p>
    <w:p w14:paraId="5FD7EF83" w14:textId="77777777" w:rsidR="00A536DF" w:rsidRDefault="00A536DF" w:rsidP="00A536DF">
      <w:pPr>
        <w:spacing w:after="0"/>
      </w:pPr>
      <w:r>
        <w:rPr>
          <w:rFonts w:cs="Microsoft Himalaya"/>
          <w:cs/>
          <w:lang w:bidi="bo-CN"/>
        </w:rPr>
        <w:t xml:space="preserve"> བལྟ་ མ་ ཆོག་ པ་ ཅིན་ རོགས་ ཀྱིས་ མཐོང་ སར་ བརྒྱུག་ ནི་ མི་ འོང་ སྟེ །</w:t>
      </w:r>
    </w:p>
    <w:p w14:paraId="7A0C6847" w14:textId="77777777" w:rsidR="00A536DF" w:rsidRDefault="00A536DF" w:rsidP="00A536DF">
      <w:pPr>
        <w:spacing w:after="0"/>
      </w:pPr>
      <w:r>
        <w:rPr>
          <w:rFonts w:cs="Microsoft Himalaya"/>
          <w:cs/>
          <w:lang w:bidi="bo-CN"/>
        </w:rPr>
        <w:t xml:space="preserve"> མཐོང་ པའི་ བསྒང་ ལས་ ང་བཅས་ བལྟ་ དགོ་ མནོ་ འབད་ མི་ ཚུགས་ པས །</w:t>
      </w:r>
    </w:p>
    <w:p w14:paraId="49095704" w14:textId="77777777" w:rsidR="00A536DF" w:rsidRDefault="00A536DF" w:rsidP="00A536DF">
      <w:pPr>
        <w:spacing w:after="0"/>
      </w:pPr>
      <w:r>
        <w:rPr>
          <w:rFonts w:cs="Microsoft Himalaya"/>
          <w:cs/>
          <w:lang w:bidi="bo-CN"/>
        </w:rPr>
        <w:t xml:space="preserve"> རོགས་ ཡར་ རྟ་བབས་ འགྱོ་ མིའི་ མི་ ལུང་བསྟན་ཟམ་པ་ ལས་ མར་ བསྐྱལ་ ད་ ཡི་ ཁྱོད་ ཀྱིས །</w:t>
      </w:r>
    </w:p>
    <w:p w14:paraId="065C0B99" w14:textId="77777777" w:rsidR="00A536DF" w:rsidRDefault="00A536DF" w:rsidP="00A536DF">
      <w:pPr>
        <w:spacing w:after="0"/>
      </w:pPr>
      <w:r>
        <w:rPr>
          <w:rFonts w:cs="Microsoft Himalaya"/>
          <w:cs/>
          <w:lang w:bidi="bo-CN"/>
        </w:rPr>
        <w:t xml:space="preserve"> ཧེ ། </w:t>
      </w:r>
      <w:r>
        <w:t xml:space="preserve"># </w:t>
      </w:r>
      <w:r>
        <w:rPr>
          <w:rFonts w:cs="Microsoft Himalaya"/>
          <w:cs/>
          <w:lang w:bidi="bo-CN"/>
        </w:rPr>
        <w:t xml:space="preserve">ཁྱོད་ ང་ ལུ་ ཚོད་ལྟཝ་ འདྲས་ མེན་ན </w:t>
      </w:r>
      <w:r>
        <w:t>?</w:t>
      </w:r>
    </w:p>
    <w:p w14:paraId="1435A994" w14:textId="77777777" w:rsidR="00A536DF" w:rsidRDefault="00A536DF" w:rsidP="00A536DF">
      <w:pPr>
        <w:spacing w:after="0"/>
      </w:pPr>
      <w:r>
        <w:rPr>
          <w:rFonts w:cs="Microsoft Himalaya"/>
          <w:cs/>
          <w:lang w:bidi="bo-CN"/>
        </w:rPr>
        <w:lastRenderedPageBreak/>
        <w:t xml:space="preserve"> ཨ་ ཚོད་ལྟཝ་ མེན་ དབའི ། </w:t>
      </w:r>
      <w:r>
        <w:t xml:space="preserve"># </w:t>
      </w:r>
      <w:r>
        <w:rPr>
          <w:rFonts w:cs="Microsoft Himalaya"/>
          <w:cs/>
          <w:lang w:bidi="bo-CN"/>
        </w:rPr>
        <w:t xml:space="preserve">ངོ་ ཅིག་ ཤེས་ སྡོད་ གེ་ མེན་ན </w:t>
      </w:r>
      <w:r>
        <w:t>?</w:t>
      </w:r>
    </w:p>
    <w:p w14:paraId="69B740B2" w14:textId="77777777" w:rsidR="00A536DF" w:rsidRDefault="00A536DF" w:rsidP="00A536DF">
      <w:pPr>
        <w:spacing w:after="0"/>
      </w:pPr>
      <w:r>
        <w:rPr>
          <w:rFonts w:cs="Microsoft Himalaya"/>
          <w:cs/>
          <w:lang w:bidi="bo-CN"/>
        </w:rPr>
        <w:t xml:space="preserve"> མིང་ ག་ཅི་ ཟེརཝ </w:t>
      </w:r>
      <w:r>
        <w:t xml:space="preserve">? # </w:t>
      </w:r>
      <w:r>
        <w:rPr>
          <w:rFonts w:cs="Microsoft Himalaya"/>
          <w:cs/>
          <w:lang w:bidi="bo-CN"/>
        </w:rPr>
        <w:t>ང་ དཔལ་འབྱོར་ ཨིན །</w:t>
      </w:r>
    </w:p>
    <w:p w14:paraId="3639D3C4"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དབའི་ མི་ ཁྱོད་ ཧམ་ མཐོ་ བས་ སྨ་རེ །</w:t>
      </w:r>
    </w:p>
    <w:p w14:paraId="637DDDA5" w14:textId="77777777" w:rsidR="00A536DF" w:rsidRDefault="00A536DF" w:rsidP="00A536DF">
      <w:pPr>
        <w:spacing w:after="0"/>
      </w:pPr>
      <w:r>
        <w:rPr>
          <w:rFonts w:cs="Microsoft Himalaya"/>
          <w:cs/>
          <w:lang w:bidi="bo-CN"/>
        </w:rPr>
        <w:t xml:space="preserve"> ཁྱོད་ དཔལ་འབྱོར་ ཨིན་ པ་ ག་ གིས་ རྔམ་ པ་ སྟེ །</w:t>
      </w:r>
    </w:p>
    <w:p w14:paraId="6EACDBCE" w14:textId="77777777" w:rsidR="00A536DF" w:rsidRDefault="00A536DF" w:rsidP="00A536DF">
      <w:pPr>
        <w:spacing w:after="0"/>
      </w:pPr>
      <w:r>
        <w:rPr>
          <w:rFonts w:cs="Microsoft Himalaya"/>
          <w:cs/>
          <w:lang w:bidi="bo-CN"/>
        </w:rPr>
        <w:t xml:space="preserve"> ཡ་ དབའི་ </w:t>
      </w:r>
      <w:r>
        <w:t xml:space="preserve"># </w:t>
      </w:r>
      <w:r>
        <w:rPr>
          <w:rFonts w:cs="Microsoft Himalaya"/>
          <w:cs/>
          <w:lang w:bidi="bo-CN"/>
        </w:rPr>
        <w:t>ཁྱོད་ ཁ་ སྐོམ་སྐོམ་ འོང་ །</w:t>
      </w:r>
    </w:p>
    <w:p w14:paraId="78795802" w14:textId="77777777" w:rsidR="00A536DF" w:rsidRDefault="00A536DF" w:rsidP="00A536DF">
      <w:pPr>
        <w:spacing w:after="0"/>
      </w:pPr>
      <w:r>
        <w:rPr>
          <w:rFonts w:cs="Microsoft Himalaya"/>
          <w:cs/>
          <w:lang w:bidi="bo-CN"/>
        </w:rPr>
        <w:t xml:space="preserve"> དབའི་ མི་ འདི ། </w:t>
      </w:r>
      <w:r>
        <w:t xml:space="preserve"># </w:t>
      </w:r>
      <w:r>
        <w:rPr>
          <w:rFonts w:cs="Microsoft Himalaya"/>
          <w:cs/>
          <w:lang w:bidi="bo-CN"/>
        </w:rPr>
        <w:t xml:space="preserve">མིང་ ག་ཅི་ སླབ་ དེས་ ག་ ད </w:t>
      </w:r>
      <w:r>
        <w:t xml:space="preserve">? # </w:t>
      </w:r>
      <w:r>
        <w:rPr>
          <w:rFonts w:cs="Microsoft Himalaya"/>
          <w:cs/>
          <w:lang w:bidi="bo-CN"/>
        </w:rPr>
        <w:t xml:space="preserve">ཨེང་ དཔལ་འབྱོར་ ལོ ། </w:t>
      </w:r>
      <w:r>
        <w:t xml:space="preserve"># </w:t>
      </w:r>
      <w:r>
        <w:rPr>
          <w:rFonts w:cs="Microsoft Himalaya"/>
          <w:cs/>
          <w:lang w:bidi="bo-CN"/>
        </w:rPr>
        <w:t xml:space="preserve">ཨེང་ ཧེ ། </w:t>
      </w:r>
      <w:r>
        <w:t xml:space="preserve"># </w:t>
      </w:r>
      <w:r>
        <w:rPr>
          <w:rFonts w:cs="Microsoft Himalaya"/>
          <w:cs/>
          <w:lang w:bidi="bo-CN"/>
        </w:rPr>
        <w:t xml:space="preserve">ག་ཏེ་ཡང་ མ་ འགྱོ་ ཡ </w:t>
      </w:r>
      <w:r>
        <w:t>?</w:t>
      </w:r>
    </w:p>
    <w:p w14:paraId="62322D66" w14:textId="77777777" w:rsidR="00A536DF" w:rsidRDefault="00A536DF" w:rsidP="00A536DF">
      <w:pPr>
        <w:spacing w:after="0"/>
      </w:pPr>
      <w:r>
        <w:rPr>
          <w:rFonts w:cs="Microsoft Himalaya"/>
          <w:cs/>
          <w:lang w:bidi="bo-CN"/>
        </w:rPr>
        <w:t xml:space="preserve"> རྐངམ་ ས་ ཁར་ བཙུགས་ ར་ མི་ ཚུགས་ པས །</w:t>
      </w:r>
    </w:p>
    <w:p w14:paraId="3A0498D1" w14:textId="77777777" w:rsidR="00A536DF" w:rsidRDefault="00A536DF" w:rsidP="00A536DF">
      <w:pPr>
        <w:spacing w:after="0"/>
      </w:pPr>
      <w:r>
        <w:rPr>
          <w:rFonts w:cs="Microsoft Himalaya"/>
          <w:cs/>
          <w:lang w:bidi="bo-CN"/>
        </w:rPr>
        <w:t xml:space="preserve"> ནཱ་ ར་ སྡོད་ ད་ ཡི་ སྟེ ། </w:t>
      </w:r>
      <w:r>
        <w:t xml:space="preserve"># </w:t>
      </w:r>
      <w:r>
        <w:rPr>
          <w:rFonts w:cs="Microsoft Himalaya"/>
          <w:cs/>
          <w:lang w:bidi="bo-CN"/>
        </w:rPr>
        <w:t xml:space="preserve">ཁྱོད་ ཉམས་ མི་ འཚེར་ ག </w:t>
      </w:r>
      <w:r>
        <w:t>?</w:t>
      </w:r>
    </w:p>
    <w:p w14:paraId="5D675FF1" w14:textId="77777777" w:rsidR="00A536DF" w:rsidRDefault="00A536DF" w:rsidP="00A536DF">
      <w:pPr>
        <w:spacing w:after="0"/>
      </w:pPr>
      <w:r>
        <w:rPr>
          <w:rFonts w:cs="Microsoft Himalaya"/>
          <w:cs/>
          <w:lang w:bidi="bo-CN"/>
        </w:rPr>
        <w:t xml:space="preserve"> ཉམས་ ག་ཅི་ འཚེར་ བ་ དབའི ། </w:t>
      </w:r>
      <w:r>
        <w:t xml:space="preserve"># </w:t>
      </w:r>
      <w:r>
        <w:rPr>
          <w:rFonts w:cs="Microsoft Himalaya"/>
          <w:cs/>
          <w:lang w:bidi="bo-CN"/>
        </w:rPr>
        <w:t xml:space="preserve">སྟེ་ སྨན་ཁང་ ནང་ འགྱོནི་ ན </w:t>
      </w:r>
      <w:r>
        <w:t xml:space="preserve">? # </w:t>
      </w:r>
      <w:r>
        <w:rPr>
          <w:rFonts w:cs="Microsoft Himalaya"/>
          <w:cs/>
          <w:lang w:bidi="bo-CN"/>
        </w:rPr>
        <w:t>ང་ བསྐྱལ་ གེ །</w:t>
      </w:r>
    </w:p>
    <w:p w14:paraId="61D88E78" w14:textId="77777777" w:rsidR="00A536DF" w:rsidRDefault="00A536DF" w:rsidP="00A536DF">
      <w:pPr>
        <w:spacing w:after="0"/>
      </w:pPr>
      <w:r>
        <w:rPr>
          <w:rFonts w:cs="Microsoft Himalaya"/>
          <w:cs/>
          <w:lang w:bidi="bo-CN"/>
        </w:rPr>
        <w:t xml:space="preserve"> མི་ འགྱོ ། </w:t>
      </w:r>
      <w:r>
        <w:t xml:space="preserve"># </w:t>
      </w:r>
      <w:r>
        <w:rPr>
          <w:rFonts w:cs="Microsoft Himalaya"/>
          <w:cs/>
          <w:lang w:bidi="bo-CN"/>
        </w:rPr>
        <w:t>བཅག་ ནི་ མ་ བཅག་ པས །</w:t>
      </w:r>
    </w:p>
    <w:p w14:paraId="4BDE7D57"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 ལྟོ་ ཟ་ ཡི་ ག </w:t>
      </w:r>
      <w:r>
        <w:t xml:space="preserve">? # </w:t>
      </w:r>
      <w:r>
        <w:rPr>
          <w:rFonts w:cs="Microsoft Himalaya"/>
          <w:cs/>
          <w:lang w:bidi="bo-CN"/>
        </w:rPr>
        <w:t>ད་ས་ དྲོ་པ་ བཟོ་བཞག་ ཡི་ སྦ །</w:t>
      </w:r>
    </w:p>
    <w:p w14:paraId="317B5417" w14:textId="77777777" w:rsidR="00A536DF" w:rsidRDefault="00A536DF" w:rsidP="00A536DF">
      <w:pPr>
        <w:spacing w:after="0"/>
      </w:pPr>
      <w:r>
        <w:rPr>
          <w:rFonts w:cs="Microsoft Himalaya"/>
          <w:cs/>
          <w:lang w:bidi="bo-CN"/>
        </w:rPr>
        <w:t xml:space="preserve"> ཨིན་ མས ། </w:t>
      </w:r>
      <w:r>
        <w:t xml:space="preserve"># </w:t>
      </w:r>
      <w:r>
        <w:rPr>
          <w:rFonts w:cs="Microsoft Himalaya"/>
          <w:cs/>
          <w:lang w:bidi="bo-CN"/>
        </w:rPr>
        <w:t>ཟ་ ཡི །</w:t>
      </w:r>
    </w:p>
    <w:p w14:paraId="6355B5E5"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ཨ་ནཱི་ མི་ འདི་ ཁྱོད་ ཀྱི་ རྨགཔ་ ཨིན་ན </w:t>
      </w:r>
      <w:r>
        <w:t>?</w:t>
      </w:r>
    </w:p>
    <w:p w14:paraId="6A2FED3A" w14:textId="77777777" w:rsidR="00A536DF" w:rsidRDefault="00A536DF" w:rsidP="00A536DF">
      <w:pPr>
        <w:spacing w:after="0"/>
      </w:pPr>
      <w:r>
        <w:rPr>
          <w:rFonts w:cs="Microsoft Himalaya"/>
          <w:cs/>
          <w:lang w:bidi="bo-CN"/>
        </w:rPr>
        <w:t xml:space="preserve"> རྨགཔ་ འདི་ མེན ། </w:t>
      </w:r>
      <w:r>
        <w:t xml:space="preserve"># </w:t>
      </w:r>
      <w:r>
        <w:rPr>
          <w:rFonts w:cs="Microsoft Himalaya"/>
          <w:cs/>
          <w:lang w:bidi="bo-CN"/>
        </w:rPr>
        <w:t>གཉེན་རྐྱབ་ ནི་ སྦེ་ ཨིན །</w:t>
      </w:r>
    </w:p>
    <w:p w14:paraId="4BACBE82"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དེ་ལས་ ག་ཅི་ འབད་ དཔ </w:t>
      </w:r>
      <w:r>
        <w:t>?</w:t>
      </w:r>
    </w:p>
    <w:p w14:paraId="3D156568" w14:textId="77777777" w:rsidR="00A536DF" w:rsidRDefault="00A536DF" w:rsidP="00A536DF">
      <w:pPr>
        <w:spacing w:after="0"/>
      </w:pPr>
      <w:r>
        <w:rPr>
          <w:rFonts w:cs="Microsoft Himalaya"/>
          <w:cs/>
          <w:lang w:bidi="bo-CN"/>
        </w:rPr>
        <w:t xml:space="preserve"> འབད་ ཡི་ འབད་ ཡི་ འབདཝ་ ད་ </w:t>
      </w:r>
      <w:r>
        <w:t xml:space="preserve"># </w:t>
      </w:r>
      <w:r>
        <w:rPr>
          <w:rFonts w:cs="Microsoft Himalaya"/>
          <w:cs/>
          <w:lang w:bidi="bo-CN"/>
        </w:rPr>
        <w:t>ཁོ་ མི་ བཀྲ་མ་ཤིསཔ་ ཐ་རྡུགས་ སྣང་སི་སི་ ཅིག་ ཨིན་ མས །</w:t>
      </w:r>
    </w:p>
    <w:p w14:paraId="78E01AFF" w14:textId="77777777" w:rsidR="00A536DF" w:rsidRDefault="00A536DF" w:rsidP="00A536DF">
      <w:pPr>
        <w:spacing w:after="0"/>
      </w:pPr>
      <w:r>
        <w:rPr>
          <w:rFonts w:cs="Microsoft Himalaya"/>
          <w:cs/>
          <w:lang w:bidi="bo-CN"/>
        </w:rPr>
        <w:t xml:space="preserve"> ཨེང་ སྣུམ་འཁོར་ ནཱ་ ལྷོད་ ནུག་ པ་ སྟེ །</w:t>
      </w:r>
    </w:p>
    <w:p w14:paraId="4878AF22" w14:textId="77777777" w:rsidR="00A536DF" w:rsidRDefault="00A536DF" w:rsidP="00A536DF">
      <w:pPr>
        <w:spacing w:after="0"/>
      </w:pPr>
      <w:r>
        <w:rPr>
          <w:rFonts w:cs="Microsoft Himalaya"/>
          <w:cs/>
          <w:lang w:bidi="bo-CN"/>
        </w:rPr>
        <w:t xml:space="preserve"> བསྟན་འཛིན་ ཡར་ སོ་ ཡི་ སྦོ </w:t>
      </w:r>
      <w:r>
        <w:t>?</w:t>
      </w:r>
    </w:p>
    <w:p w14:paraId="58E386FD" w14:textId="77777777" w:rsidR="00A536DF" w:rsidRDefault="00A536DF" w:rsidP="00A536DF">
      <w:pPr>
        <w:spacing w:after="0"/>
      </w:pPr>
      <w:r>
        <w:rPr>
          <w:rFonts w:cs="Microsoft Himalaya"/>
          <w:cs/>
          <w:lang w:bidi="bo-CN"/>
        </w:rPr>
        <w:t xml:space="preserve"> སྣུམ་འཁོར་ ནཱ་ བསྐྱལ་བཞག་ སྦེ་ ཡར་ སོ་ ཡི་ ཨའུ །</w:t>
      </w:r>
    </w:p>
    <w:p w14:paraId="2BBE775F" w14:textId="77777777" w:rsidR="00A536DF" w:rsidRDefault="00A536DF" w:rsidP="00A536DF">
      <w:pPr>
        <w:spacing w:after="0"/>
      </w:pPr>
      <w:r>
        <w:rPr>
          <w:rFonts w:cs="Microsoft Himalaya"/>
          <w:cs/>
          <w:lang w:bidi="bo-CN"/>
        </w:rPr>
        <w:t xml:space="preserve"> ཨེང་ ག་ཅི་ གསུང་ ནི་ ཡོདཔ་ ལགས །</w:t>
      </w:r>
    </w:p>
    <w:p w14:paraId="44F63AB9"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ཨུང་ ། </w:t>
      </w:r>
      <w:r>
        <w:t xml:space="preserve"># </w:t>
      </w:r>
      <w:r>
        <w:rPr>
          <w:rFonts w:cs="Microsoft Himalaya"/>
          <w:cs/>
          <w:lang w:bidi="bo-CN"/>
        </w:rPr>
        <w:t>ཁྱིམ་ དགའ་ཏོག་ཏོ་ ཅིག་ འདུག་ ཟེར་ བལྟ་བལྟཝ་ ཨིན །</w:t>
      </w:r>
    </w:p>
    <w:p w14:paraId="3537A26D"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ཨ་ནཱ་ ལས་ འགྱོ་ མི་ འདི་ ཁྱོད་ ཀྱི་ ཨ་ཞེམོ་ ཨིན་ན </w:t>
      </w:r>
      <w:r>
        <w:t>?</w:t>
      </w:r>
    </w:p>
    <w:p w14:paraId="325EF38F" w14:textId="77777777" w:rsidR="00A536DF" w:rsidRDefault="00A536DF" w:rsidP="00A536DF">
      <w:pPr>
        <w:spacing w:after="0"/>
      </w:pPr>
      <w:r>
        <w:rPr>
          <w:rFonts w:cs="Microsoft Himalaya"/>
          <w:cs/>
          <w:lang w:bidi="bo-CN"/>
        </w:rPr>
        <w:t xml:space="preserve"> ཨའུ་ མནྜལ་ ཡ </w:t>
      </w:r>
      <w:r>
        <w:t xml:space="preserve">? # </w:t>
      </w:r>
      <w:r>
        <w:rPr>
          <w:rFonts w:cs="Microsoft Himalaya"/>
          <w:cs/>
          <w:lang w:bidi="bo-CN"/>
        </w:rPr>
        <w:t xml:space="preserve">མོ་ གི་ མིང་ མནྜལ་ ཟེརཝ་ ཨིན་ན </w:t>
      </w:r>
      <w:r>
        <w:t xml:space="preserve">? # </w:t>
      </w:r>
      <w:r>
        <w:rPr>
          <w:rFonts w:cs="Microsoft Himalaya"/>
          <w:cs/>
          <w:lang w:bidi="bo-CN"/>
        </w:rPr>
        <w:t xml:space="preserve">སྟེ་ ཁྱོད་ ཀྱི་ མིང་ </w:t>
      </w:r>
      <w:r>
        <w:t>?</w:t>
      </w:r>
    </w:p>
    <w:p w14:paraId="7FB2851E" w14:textId="77777777" w:rsidR="00A536DF" w:rsidRDefault="00A536DF" w:rsidP="00A536DF">
      <w:pPr>
        <w:spacing w:after="0"/>
      </w:pPr>
      <w:r>
        <w:rPr>
          <w:rFonts w:cs="Microsoft Himalaya"/>
          <w:cs/>
          <w:lang w:bidi="bo-CN"/>
        </w:rPr>
        <w:t xml:space="preserve"> ངེའི་ མིང་ ལྷ་མོ །</w:t>
      </w:r>
    </w:p>
    <w:p w14:paraId="7EA9DDBC"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འཇའ་རིསམོ་ འདུག་ སྨ་རེ་ ཁྱོད །</w:t>
      </w:r>
    </w:p>
    <w:p w14:paraId="55AC6FA7" w14:textId="77777777" w:rsidR="00A536DF" w:rsidRDefault="00A536DF" w:rsidP="00A536DF">
      <w:pPr>
        <w:spacing w:after="0"/>
      </w:pPr>
      <w:r>
        <w:rPr>
          <w:rFonts w:cs="Microsoft Himalaya"/>
          <w:cs/>
          <w:lang w:bidi="bo-CN"/>
        </w:rPr>
        <w:t xml:space="preserve"> མནྜལ་ གྱི་ བརྒྱུད་འཕྲིན་ ཨང་ ཅིག་ གནང་ མས །</w:t>
      </w:r>
    </w:p>
    <w:p w14:paraId="53444B55" w14:textId="77777777" w:rsidR="00A536DF" w:rsidRDefault="00A536DF" w:rsidP="00A536DF">
      <w:pPr>
        <w:spacing w:after="0"/>
      </w:pPr>
      <w:r>
        <w:rPr>
          <w:rFonts w:cs="Microsoft Himalaya"/>
          <w:cs/>
          <w:lang w:bidi="bo-CN"/>
        </w:rPr>
        <w:t xml:space="preserve"> བུ་དར་ ནཱ་ ཐོན་འོངས་ ནུག་ ལགས །</w:t>
      </w:r>
    </w:p>
    <w:p w14:paraId="7E0AEAC5"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ཨིན་ན ། </w:t>
      </w:r>
      <w:r>
        <w:t xml:space="preserve"># </w:t>
      </w:r>
      <w:r>
        <w:rPr>
          <w:rFonts w:cs="Microsoft Himalaya"/>
          <w:cs/>
          <w:lang w:bidi="bo-CN"/>
        </w:rPr>
        <w:t>ནང་ ན་ ཤོག་ ཟེར་ སླབ །</w:t>
      </w:r>
    </w:p>
    <w:p w14:paraId="03DD812E"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ཨཔ་ གང་ཟག་ ག་ཅི་ འབད་ དཔ་ སྨོ</w:t>
      </w:r>
      <w:r>
        <w:t>?</w:t>
      </w:r>
    </w:p>
    <w:p w14:paraId="63B16DB1" w14:textId="77777777" w:rsidR="00A536DF" w:rsidRDefault="00A536DF" w:rsidP="00A536DF">
      <w:pPr>
        <w:spacing w:after="0"/>
      </w:pPr>
      <w:r>
        <w:rPr>
          <w:rFonts w:cs="Microsoft Himalaya"/>
          <w:cs/>
          <w:lang w:bidi="bo-CN"/>
        </w:rPr>
        <w:t xml:space="preserve"> ཨེང་ ཁ་ཙ་ ཆབ་གསང་ ནང་ འགྱེལ་ སོཔ་ ཨིན་ ས །</w:t>
      </w:r>
    </w:p>
    <w:p w14:paraId="28CA110B"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ཁྱོད་ར་ རྐྱངམ་གཅིག་ ར་ ཨིན་ན </w:t>
      </w:r>
      <w:r>
        <w:t>?</w:t>
      </w:r>
    </w:p>
    <w:p w14:paraId="6AFCA27E" w14:textId="77777777" w:rsidR="00A536DF" w:rsidRDefault="00A536DF" w:rsidP="00A536DF">
      <w:pPr>
        <w:spacing w:after="0"/>
      </w:pPr>
      <w:r>
        <w:rPr>
          <w:rFonts w:cs="Microsoft Himalaya"/>
          <w:cs/>
          <w:lang w:bidi="bo-CN"/>
        </w:rPr>
        <w:t xml:space="preserve"> ཨམ་ རྡོ་རྗེ་སྒྲོལམ་ མ་ འོངས་ སྦོ </w:t>
      </w:r>
      <w:r>
        <w:t>?</w:t>
      </w:r>
    </w:p>
    <w:p w14:paraId="78F2B142" w14:textId="77777777" w:rsidR="00A536DF" w:rsidRDefault="00A536DF" w:rsidP="00A536DF">
      <w:pPr>
        <w:spacing w:after="0"/>
      </w:pPr>
      <w:r>
        <w:rPr>
          <w:rFonts w:cs="Microsoft Himalaya"/>
          <w:cs/>
          <w:lang w:bidi="bo-CN"/>
        </w:rPr>
        <w:t xml:space="preserve"> ཁྱེད་ གཉིས་ གཅིག་ཁར་ ཤོག་ ཟེར་ སླབ་སླབ་ ཨིན་ སྟེ །</w:t>
      </w:r>
    </w:p>
    <w:p w14:paraId="118729FD" w14:textId="77777777" w:rsidR="00A536DF" w:rsidRDefault="00A536DF" w:rsidP="00A536DF">
      <w:pPr>
        <w:spacing w:after="0"/>
      </w:pPr>
      <w:r>
        <w:rPr>
          <w:rFonts w:cs="Microsoft Himalaya"/>
          <w:cs/>
          <w:lang w:bidi="bo-CN"/>
        </w:rPr>
        <w:t xml:space="preserve"> ཨམ་ རྡོ་རྗེ་སྒྲོལམ་ ཕྱད་ ར་ མ་ ཕྱད་ ལགས །</w:t>
      </w:r>
    </w:p>
    <w:p w14:paraId="09628FE0" w14:textId="77777777" w:rsidR="00A536DF" w:rsidRDefault="00A536DF" w:rsidP="00A536DF">
      <w:pPr>
        <w:spacing w:after="0"/>
      </w:pPr>
      <w:r>
        <w:rPr>
          <w:rFonts w:cs="Microsoft Himalaya"/>
          <w:cs/>
          <w:lang w:bidi="bo-CN"/>
        </w:rPr>
        <w:t xml:space="preserve"> བྱོག་ཡར་ སོཔ་ འདྲས་ མེན་ན </w:t>
      </w:r>
      <w:r>
        <w:t xml:space="preserve">? # </w:t>
      </w:r>
      <w:r>
        <w:rPr>
          <w:rFonts w:cs="Microsoft Himalaya"/>
          <w:cs/>
          <w:lang w:bidi="bo-CN"/>
        </w:rPr>
        <w:t>མོ་ ཚོད་ལྟ་ དོ་ རོགས །</w:t>
      </w:r>
    </w:p>
    <w:p w14:paraId="25364A5C" w14:textId="77777777" w:rsidR="00A536DF" w:rsidRDefault="00A536DF" w:rsidP="00A536DF">
      <w:pPr>
        <w:spacing w:after="0"/>
      </w:pPr>
      <w:r>
        <w:rPr>
          <w:rFonts w:cs="Microsoft Himalaya"/>
          <w:cs/>
          <w:lang w:bidi="bo-CN"/>
        </w:rPr>
        <w:t xml:space="preserve"> ཁྲིམས་ཁང་ ནང་ ལས་ དུས་ཚོད་ ཟླཝ་ གཉིས་ གཉིས་ རེ་ གནང་ ནུག</w:t>
      </w:r>
    </w:p>
    <w:p w14:paraId="2ECF77ED" w14:textId="77777777" w:rsidR="00A536DF" w:rsidRDefault="00A536DF" w:rsidP="00A536DF">
      <w:pPr>
        <w:spacing w:after="0"/>
      </w:pPr>
      <w:r>
        <w:rPr>
          <w:rFonts w:cs="Microsoft Himalaya"/>
          <w:cs/>
          <w:lang w:bidi="bo-CN"/>
        </w:rPr>
        <w:t xml:space="preserve"> ད་རེས་ སྤྲོད་ ནི་ མེད་ པ་ ཅིན་ ནངས་པ་ ཁྲིམས་སྲུང་འགག་པའི་ ལག་པར་ སྤྲོདཔ་ ཨིན་ ཟེར་ སླབ་ སྨ་རེ །</w:t>
      </w:r>
    </w:p>
    <w:p w14:paraId="68388408"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ད་ ཀྱིས་ འདི་ འབག་འོངས་ ཡི་ ག </w:t>
      </w:r>
      <w:r>
        <w:t>?</w:t>
      </w:r>
    </w:p>
    <w:p w14:paraId="5B2E04F1" w14:textId="77777777" w:rsidR="00A536DF" w:rsidRDefault="00A536DF" w:rsidP="00A536DF">
      <w:pPr>
        <w:spacing w:after="0"/>
      </w:pPr>
      <w:r>
        <w:rPr>
          <w:rFonts w:cs="Microsoft Himalaya"/>
          <w:cs/>
          <w:lang w:bidi="bo-CN"/>
        </w:rPr>
        <w:t xml:space="preserve"> ད་རེས་ མེད་ ཟེར་ ཨཔ་ གང་ཟག</w:t>
      </w:r>
    </w:p>
    <w:p w14:paraId="0F8069D2" w14:textId="77777777" w:rsidR="00A536DF" w:rsidRDefault="00A536DF" w:rsidP="00A536DF">
      <w:pPr>
        <w:spacing w:after="0"/>
      </w:pPr>
      <w:r>
        <w:rPr>
          <w:rFonts w:cs="Microsoft Himalaya"/>
          <w:cs/>
          <w:lang w:bidi="bo-CN"/>
        </w:rPr>
        <w:t xml:space="preserve"> དབའི་ ཁྱེད་ ཆ་ཁྱབ་ གཅིག་ ལོ་ གཉིས་ ལོ་ མེད་ པར་ ག་དེ་སྦེ་ སྨོ </w:t>
      </w:r>
      <w:r>
        <w:t>?</w:t>
      </w:r>
    </w:p>
    <w:p w14:paraId="4C684FB7" w14:textId="77777777" w:rsidR="00A536DF" w:rsidRDefault="00A536DF" w:rsidP="00A536DF">
      <w:pPr>
        <w:spacing w:after="0"/>
      </w:pPr>
      <w:r>
        <w:rPr>
          <w:rFonts w:cs="Microsoft Himalaya"/>
          <w:cs/>
          <w:lang w:bidi="bo-CN"/>
        </w:rPr>
        <w:t xml:space="preserve"> ག་ར་ ཧེ་མ་ ཏི་རུ་ འབགཔ་ ད་ སྟབས་ བདེ་བདེ་ ར་ འདྲཝ་ སྦེ་ སླབ་ ནི་ འདུག</w:t>
      </w:r>
    </w:p>
    <w:p w14:paraId="58C702AF" w14:textId="77777777" w:rsidR="00A536DF" w:rsidRDefault="00A536DF" w:rsidP="00A536DF">
      <w:pPr>
        <w:spacing w:after="0"/>
      </w:pPr>
      <w:r>
        <w:rPr>
          <w:rFonts w:cs="Microsoft Himalaya"/>
          <w:cs/>
          <w:lang w:bidi="bo-CN"/>
        </w:rPr>
        <w:t xml:space="preserve"> ད་ ལོག་ སྤྲོད་ རནམ་ ད་ </w:t>
      </w:r>
      <w:r>
        <w:t xml:space="preserve"># </w:t>
      </w:r>
      <w:r>
        <w:rPr>
          <w:rFonts w:cs="Microsoft Himalaya"/>
          <w:cs/>
          <w:lang w:bidi="bo-CN"/>
        </w:rPr>
        <w:t xml:space="preserve">བྱེལ་སྐད་ཤོར་ ཡི་ ར་ སྡོདཔ་ མས་ པ་ཡ </w:t>
      </w:r>
      <w:r>
        <w:t>?</w:t>
      </w:r>
    </w:p>
    <w:p w14:paraId="65BEE04B" w14:textId="77777777" w:rsidR="00A536DF" w:rsidRDefault="00A536DF" w:rsidP="00A536DF">
      <w:pPr>
        <w:spacing w:after="0"/>
      </w:pPr>
      <w:r>
        <w:rPr>
          <w:rFonts w:cs="Microsoft Himalaya"/>
          <w:cs/>
          <w:lang w:bidi="bo-CN"/>
        </w:rPr>
        <w:t xml:space="preserve"> ཁྱོད་ ཀྱིས་ འདི་ ཡང་ ཡངན་ སྐྱེད་ མེད་ ཡངན་ ངོ་བོ་ སྤྲོད་ ནི་ མེད་ པར་ ཟླཝ་ གསུམ་ ལྷག་ སོ་ ཡི །</w:t>
      </w:r>
    </w:p>
    <w:p w14:paraId="66AF8C96" w14:textId="77777777" w:rsidR="00A536DF" w:rsidRDefault="00A536DF" w:rsidP="00A536DF">
      <w:pPr>
        <w:spacing w:after="0"/>
      </w:pPr>
      <w:r>
        <w:rPr>
          <w:rFonts w:cs="Microsoft Himalaya"/>
          <w:cs/>
          <w:lang w:bidi="bo-CN"/>
        </w:rPr>
        <w:t xml:space="preserve"> ག་དེ་ འབད་ ནི </w:t>
      </w:r>
      <w:r>
        <w:t xml:space="preserve">? # </w:t>
      </w:r>
      <w:r>
        <w:rPr>
          <w:rFonts w:cs="Microsoft Himalaya"/>
          <w:cs/>
          <w:lang w:bidi="bo-CN"/>
        </w:rPr>
        <w:t xml:space="preserve">ཁྲིམས་ཁང་ ནང་ བསྐྱལ་ ནི་ ན </w:t>
      </w:r>
      <w:r>
        <w:t>?</w:t>
      </w:r>
    </w:p>
    <w:p w14:paraId="77B1538B" w14:textId="77777777" w:rsidR="00A536DF" w:rsidRDefault="00A536DF" w:rsidP="00A536DF">
      <w:pPr>
        <w:spacing w:after="0"/>
      </w:pPr>
      <w:r>
        <w:rPr>
          <w:rFonts w:cs="Microsoft Himalaya"/>
          <w:cs/>
          <w:lang w:bidi="bo-CN"/>
        </w:rPr>
        <w:lastRenderedPageBreak/>
        <w:t xml:space="preserve"> ཨ ། </w:t>
      </w:r>
      <w:r>
        <w:t xml:space="preserve"># </w:t>
      </w:r>
      <w:r>
        <w:rPr>
          <w:rFonts w:cs="Microsoft Himalaya"/>
          <w:cs/>
          <w:lang w:bidi="bo-CN"/>
        </w:rPr>
        <w:t>ད་ ཁྲིམས་ཁང་ ནང་ འདི་ བསྐྱལ་ མ་ ད །</w:t>
      </w:r>
    </w:p>
    <w:p w14:paraId="68DF01C4" w14:textId="77777777" w:rsidR="00A536DF" w:rsidRDefault="00A536DF" w:rsidP="00A536DF">
      <w:pPr>
        <w:spacing w:after="0"/>
      </w:pPr>
      <w:r>
        <w:rPr>
          <w:rFonts w:cs="Microsoft Himalaya"/>
          <w:cs/>
          <w:lang w:bidi="bo-CN"/>
        </w:rPr>
        <w:t xml:space="preserve"> ཉིནམ་ ལྔ་ དྲུག་ དེ་ཅིག་ གི་ དུས་ཚོད་ གནང་ ཤིག</w:t>
      </w:r>
    </w:p>
    <w:p w14:paraId="4E53A939" w14:textId="77777777" w:rsidR="00A536DF" w:rsidRDefault="00A536DF" w:rsidP="00A536DF">
      <w:pPr>
        <w:spacing w:after="0"/>
      </w:pPr>
      <w:r>
        <w:rPr>
          <w:rFonts w:cs="Microsoft Himalaya"/>
          <w:cs/>
          <w:lang w:bidi="bo-CN"/>
        </w:rPr>
        <w:t xml:space="preserve"> ང་ སྤྲོད་ ཚུགསཔ་ སྦེ་ ར་ སྤྲོད་ འོང་ །</w:t>
      </w:r>
    </w:p>
    <w:p w14:paraId="7A8FD48F" w14:textId="77777777" w:rsidR="00A536DF" w:rsidRDefault="00A536DF" w:rsidP="00A536DF">
      <w:pPr>
        <w:spacing w:after="0"/>
      </w:pPr>
      <w:r>
        <w:rPr>
          <w:rFonts w:cs="Microsoft Himalaya"/>
          <w:cs/>
          <w:lang w:bidi="bo-CN"/>
        </w:rPr>
        <w:t xml:space="preserve"> ཡ་ ཡ་ </w:t>
      </w:r>
      <w:r>
        <w:t xml:space="preserve"># </w:t>
      </w:r>
      <w:r>
        <w:rPr>
          <w:rFonts w:cs="Microsoft Himalaya"/>
          <w:cs/>
          <w:lang w:bidi="bo-CN"/>
        </w:rPr>
        <w:t>དེསན་ བདེ་དོག་ འབད་ ནི་ ར་ རྨམ །</w:t>
      </w:r>
    </w:p>
    <w:p w14:paraId="7ADA5E84" w14:textId="77777777" w:rsidR="00A536DF" w:rsidRDefault="00A536DF" w:rsidP="00A536DF">
      <w:pPr>
        <w:spacing w:after="0"/>
      </w:pPr>
      <w:r>
        <w:rPr>
          <w:rFonts w:cs="Microsoft Himalaya"/>
          <w:cs/>
          <w:lang w:bidi="bo-CN"/>
        </w:rPr>
        <w:t xml:space="preserve"> ནཱ་ ཡུདཔ་ཐེངས་ཅིག་ ཤོག་ ཤིག </w:t>
      </w:r>
      <w:r>
        <w:t xml:space="preserve"># </w:t>
      </w:r>
      <w:r>
        <w:rPr>
          <w:rFonts w:cs="Microsoft Himalaya"/>
          <w:cs/>
          <w:lang w:bidi="bo-CN"/>
        </w:rPr>
        <w:t>བསྟུན་གྲོས་ ཅིག་ འབད་ གེ་ ནོ །</w:t>
      </w:r>
    </w:p>
    <w:p w14:paraId="2668F5CD" w14:textId="77777777" w:rsidR="00A536DF" w:rsidRDefault="00A536DF" w:rsidP="00A536DF">
      <w:pPr>
        <w:spacing w:after="0"/>
      </w:pPr>
      <w:r>
        <w:rPr>
          <w:rFonts w:cs="Microsoft Himalaya"/>
          <w:cs/>
          <w:lang w:bidi="bo-CN"/>
        </w:rPr>
        <w:t xml:space="preserve"> ནཱ་ ཤོག་ མས ། </w:t>
      </w:r>
      <w:r>
        <w:t xml:space="preserve"># </w:t>
      </w:r>
      <w:r>
        <w:rPr>
          <w:rFonts w:cs="Microsoft Himalaya"/>
          <w:cs/>
          <w:lang w:bidi="bo-CN"/>
        </w:rPr>
        <w:t>མ་ བཏུབ་ མེད་ ཟེར་ བཏུབ་ གོ་ཞིག</w:t>
      </w:r>
    </w:p>
    <w:p w14:paraId="23AA7917" w14:textId="77777777" w:rsidR="00A536DF" w:rsidRDefault="00A536DF" w:rsidP="00A536DF">
      <w:pPr>
        <w:spacing w:after="0"/>
      </w:pPr>
      <w:r>
        <w:rPr>
          <w:rFonts w:cs="Microsoft Himalaya"/>
          <w:cs/>
          <w:lang w:bidi="bo-CN"/>
        </w:rPr>
        <w:t xml:space="preserve"> བསྟུན་གྲོས་ ཅིག་ ཐེག་ པ་ ཅིན་ སྟེ་ འབུམ་ གསུམ་ དེམ་ཅིག་ འདི་ སྟེ་ དགོངས་ཡངས་གཏང་ ད་ པ་ </w:t>
      </w:r>
      <w:r>
        <w:t xml:space="preserve"># </w:t>
      </w:r>
      <w:r>
        <w:rPr>
          <w:rFonts w:cs="Microsoft Himalaya"/>
          <w:cs/>
          <w:lang w:bidi="bo-CN"/>
        </w:rPr>
        <w:t>གནི་ སྟེ །</w:t>
      </w:r>
    </w:p>
    <w:p w14:paraId="5DF422FF" w14:textId="77777777" w:rsidR="00A536DF" w:rsidRDefault="00A536DF" w:rsidP="00A536DF">
      <w:pPr>
        <w:spacing w:after="0"/>
      </w:pPr>
      <w:r>
        <w:rPr>
          <w:rFonts w:cs="Microsoft Himalaya"/>
          <w:cs/>
          <w:lang w:bidi="bo-CN"/>
        </w:rPr>
        <w:t xml:space="preserve"> ག་ཅི་ གི་ བསྟུན་གྲོས </w:t>
      </w:r>
      <w:r>
        <w:t>?</w:t>
      </w:r>
    </w:p>
    <w:p w14:paraId="79EF80F3" w14:textId="77777777" w:rsidR="00A536DF" w:rsidRDefault="00A536DF" w:rsidP="00A536DF">
      <w:pPr>
        <w:spacing w:after="0"/>
      </w:pPr>
      <w:r>
        <w:rPr>
          <w:rFonts w:cs="Microsoft Himalaya"/>
          <w:cs/>
          <w:lang w:bidi="bo-CN"/>
        </w:rPr>
        <w:t xml:space="preserve"> ངེའི་ གནསམོ་ འབད་ ཆེ་ སྟེ་ ཁྱོད་ར །</w:t>
      </w:r>
    </w:p>
    <w:p w14:paraId="7432F531" w14:textId="77777777" w:rsidR="00A536DF" w:rsidRDefault="00A536DF" w:rsidP="00A536DF">
      <w:pPr>
        <w:spacing w:after="0"/>
      </w:pPr>
      <w:r>
        <w:rPr>
          <w:rFonts w:cs="Microsoft Himalaya"/>
          <w:cs/>
          <w:lang w:bidi="bo-CN"/>
        </w:rPr>
        <w:t xml:space="preserve"> གཏན་འཇགས་ ར་ འདི་ གནསམོ་ སྦེ་ ཁྱོད་ ཀྱིས་ ཡང་ སྡོད་ མི་ བཏུབ་ འོང་ །</w:t>
      </w:r>
    </w:p>
    <w:p w14:paraId="61F55003" w14:textId="77777777" w:rsidR="00A536DF" w:rsidRDefault="00A536DF" w:rsidP="00A536DF">
      <w:pPr>
        <w:spacing w:after="0"/>
      </w:pPr>
      <w:r>
        <w:rPr>
          <w:rFonts w:cs="Microsoft Himalaya"/>
          <w:cs/>
          <w:lang w:bidi="bo-CN"/>
        </w:rPr>
        <w:t xml:space="preserve"> ད་རེས་ ཞག་ གཅིག་ ཤོག་ སྟེ་ སྨ་རེ །</w:t>
      </w:r>
    </w:p>
    <w:p w14:paraId="1B0B5CA2" w14:textId="77777777" w:rsidR="00A536DF" w:rsidRDefault="00A536DF" w:rsidP="00A536DF">
      <w:pPr>
        <w:spacing w:after="0"/>
      </w:pPr>
      <w:r>
        <w:rPr>
          <w:rFonts w:cs="Microsoft Himalaya"/>
          <w:cs/>
          <w:lang w:bidi="bo-CN"/>
        </w:rPr>
        <w:t xml:space="preserve"> དེ་ལས་ རྩིས་ ཁ་ལྤགས་ རྐྱབ་བཞག་ ད་ གེ །</w:t>
      </w:r>
    </w:p>
    <w:p w14:paraId="1DED68A7" w14:textId="77777777" w:rsidR="00A536DF" w:rsidRDefault="00A536DF" w:rsidP="00A536DF">
      <w:pPr>
        <w:spacing w:after="0"/>
      </w:pPr>
      <w:r>
        <w:rPr>
          <w:rFonts w:cs="Microsoft Himalaya"/>
          <w:cs/>
          <w:lang w:bidi="bo-CN"/>
        </w:rPr>
        <w:t xml:space="preserve"> ཞག་ གཅིག་ ལུ་ འབུམ་ གསུམ་ ཐོབ་ པ་ ཅིན་ བཏུབ་ པས་ སྟེ་ ཁྱོད་ ཡང་ །</w:t>
      </w:r>
    </w:p>
    <w:p w14:paraId="37D4922E" w14:textId="77777777" w:rsidR="00A536DF" w:rsidRDefault="00A536DF" w:rsidP="00A536DF">
      <w:pPr>
        <w:spacing w:after="0"/>
      </w:pPr>
      <w:r>
        <w:rPr>
          <w:rFonts w:cs="Microsoft Himalaya"/>
          <w:cs/>
          <w:lang w:bidi="bo-CN"/>
        </w:rPr>
        <w:t xml:space="preserve"> ཐུའི་ དབའི་ ཨཔ་ ལྟས་ངན་ ཁྱོད །</w:t>
      </w:r>
    </w:p>
    <w:p w14:paraId="70F8BB6F" w14:textId="77777777" w:rsidR="00A536DF" w:rsidRDefault="00A536DF" w:rsidP="00A536DF">
      <w:pPr>
        <w:spacing w:after="0"/>
      </w:pPr>
      <w:r>
        <w:rPr>
          <w:rFonts w:cs="Microsoft Himalaya"/>
          <w:cs/>
          <w:lang w:bidi="bo-CN"/>
        </w:rPr>
        <w:t xml:space="preserve"> གདོང་ ར་ ཕར་ ཕུ་ཀྲེ་ལྦཝ་ བཟུམ་ བཟོ་ ཞིན་ན་ ཁྱོད་ དང་ མཉམ་ ག་ གིས་ སྡོད་ ནི </w:t>
      </w:r>
      <w:r>
        <w:t>?</w:t>
      </w:r>
    </w:p>
    <w:p w14:paraId="113B9188" w14:textId="77777777" w:rsidR="00A536DF" w:rsidRDefault="00A536DF" w:rsidP="00A536DF">
      <w:pPr>
        <w:spacing w:after="0"/>
      </w:pPr>
      <w:r>
        <w:rPr>
          <w:rFonts w:cs="Microsoft Himalaya"/>
          <w:cs/>
          <w:lang w:bidi="bo-CN"/>
        </w:rPr>
        <w:t xml:space="preserve"> གདོང་ ར་ ཁམས་ཕོག་རྐྱབ་སི་སི་སྦེ །</w:t>
      </w:r>
    </w:p>
    <w:p w14:paraId="354AB9CA" w14:textId="77777777" w:rsidR="00A536DF" w:rsidRDefault="00A536DF" w:rsidP="00A536DF">
      <w:pPr>
        <w:spacing w:after="0"/>
      </w:pPr>
      <w:r>
        <w:rPr>
          <w:rFonts w:cs="Microsoft Himalaya"/>
          <w:cs/>
          <w:lang w:bidi="bo-CN"/>
        </w:rPr>
        <w:t xml:space="preserve"> ཁམས་ཕོག་རྐྱབ་སི་སི་ ཡ </w:t>
      </w:r>
      <w:r>
        <w:t>?</w:t>
      </w:r>
    </w:p>
    <w:p w14:paraId="0EC65ABE" w14:textId="77777777" w:rsidR="00A536DF" w:rsidRDefault="00A536DF" w:rsidP="00A536DF">
      <w:pPr>
        <w:spacing w:after="0"/>
      </w:pPr>
      <w:r>
        <w:rPr>
          <w:rFonts w:cs="Microsoft Himalaya"/>
          <w:cs/>
          <w:lang w:bidi="bo-CN"/>
        </w:rPr>
        <w:t xml:space="preserve"> ཁམས་ཕོག་ རྐྱབ་ པ་ ཅིན་ ཨ་རྟག་ར་ ངེའི་ གདོང་ བལྟ་ བར་ ག་ཅི་སྦེ་ འོངསམ </w:t>
      </w:r>
      <w:r>
        <w:t>?</w:t>
      </w:r>
    </w:p>
    <w:p w14:paraId="6A93F520" w14:textId="77777777" w:rsidR="00A536DF" w:rsidRDefault="00A536DF" w:rsidP="00A536DF">
      <w:pPr>
        <w:spacing w:after="0"/>
      </w:pPr>
      <w:r>
        <w:rPr>
          <w:rFonts w:cs="Microsoft Himalaya"/>
          <w:cs/>
          <w:lang w:bidi="bo-CN"/>
        </w:rPr>
        <w:t xml:space="preserve"> བཏུབ་ ས་ དེསན ། </w:t>
      </w:r>
      <w:r>
        <w:t xml:space="preserve"># </w:t>
      </w:r>
      <w:r>
        <w:rPr>
          <w:rFonts w:cs="Microsoft Himalaya"/>
          <w:cs/>
          <w:lang w:bidi="bo-CN"/>
        </w:rPr>
        <w:t>ངེའི་ ཏི་རུ་ ད་རེས་ ར་ ལོག་ སྤྲོད་ ནི་ ཡོདཔ་ ནེ་ར་ ཨིན །</w:t>
      </w:r>
    </w:p>
    <w:p w14:paraId="492FBF1D" w14:textId="77777777" w:rsidR="00A536DF" w:rsidRDefault="00A536DF" w:rsidP="00A536DF">
      <w:pPr>
        <w:spacing w:after="0"/>
      </w:pPr>
      <w:r>
        <w:rPr>
          <w:rFonts w:cs="Microsoft Himalaya"/>
          <w:cs/>
          <w:lang w:bidi="bo-CN"/>
        </w:rPr>
        <w:t xml:space="preserve"> དེ་ མེན་ ནངས་པ་ ར་ ཁྲིམས་ཁང་ ནང་ ཞུ་ཚིག་ བཙུགསཔ་ ཨིན་ སྨ་རེ །</w:t>
      </w:r>
    </w:p>
    <w:p w14:paraId="47C3AA5B" w14:textId="77777777" w:rsidR="00A536DF" w:rsidRDefault="00A536DF" w:rsidP="00A536DF">
      <w:pPr>
        <w:spacing w:after="0"/>
      </w:pPr>
      <w:r>
        <w:rPr>
          <w:rFonts w:cs="Microsoft Himalaya"/>
          <w:cs/>
          <w:lang w:bidi="bo-CN"/>
        </w:rPr>
        <w:t xml:space="preserve"> བཙུགས་ བཙུགས་ ཁྱོད་ར་ སྨ་རེ །</w:t>
      </w:r>
    </w:p>
    <w:p w14:paraId="386B3156" w14:textId="77777777" w:rsidR="00A536DF" w:rsidRDefault="00A536DF" w:rsidP="00A536DF">
      <w:pPr>
        <w:spacing w:after="0"/>
      </w:pPr>
      <w:r>
        <w:rPr>
          <w:rFonts w:cs="Microsoft Himalaya"/>
          <w:cs/>
          <w:lang w:bidi="bo-CN"/>
        </w:rPr>
        <w:t xml:space="preserve"> འབུམ་ གསུམ་ གྱི་ སྐྱེད་ བདུན་ཕྲག་ རེ་ ལུ་ སྟོང་ཕྲག་ ལྔ་ ལྔ་ སྤྲོད་སྤྲོད་ པ་ གིས་ ད་ </w:t>
      </w:r>
      <w:r>
        <w:t xml:space="preserve"># </w:t>
      </w:r>
      <w:r>
        <w:rPr>
          <w:rFonts w:cs="Microsoft Himalaya"/>
          <w:cs/>
          <w:lang w:bidi="bo-CN"/>
        </w:rPr>
        <w:t>འབུམ་ བཞི་ ལྷགཔ་ཅིག་ ཁྱོད་ ལུ་ སྤྲོད་ ཚརཝ་ མས །</w:t>
      </w:r>
    </w:p>
    <w:p w14:paraId="035086A3" w14:textId="77777777" w:rsidR="00A536DF" w:rsidRDefault="00A536DF" w:rsidP="00A536DF">
      <w:pPr>
        <w:spacing w:after="0"/>
      </w:pPr>
      <w:r>
        <w:rPr>
          <w:rFonts w:cs="Microsoft Himalaya"/>
          <w:cs/>
          <w:lang w:bidi="bo-CN"/>
        </w:rPr>
        <w:t xml:space="preserve"> མ་ བ་ བུ་ ལྷགཔ་ སྦེ་ སྤྲོད་ ཚར་ རུང་ ཁྱོད་ མ་ ངོམས་ སྦོ </w:t>
      </w:r>
      <w:r>
        <w:t xml:space="preserve">? # </w:t>
      </w:r>
      <w:r>
        <w:rPr>
          <w:rFonts w:cs="Microsoft Himalaya"/>
          <w:cs/>
          <w:lang w:bidi="bo-CN"/>
        </w:rPr>
        <w:t>ཁྲིམས་ཁང་ ནང་ ར་ ང་ གིས་ ཁྱོད་ བསྐྱལ་ གེ་ སྨ་རེ །</w:t>
      </w:r>
    </w:p>
    <w:p w14:paraId="4349DF40" w14:textId="77777777" w:rsidR="00A536DF" w:rsidRDefault="00A536DF" w:rsidP="00A536DF">
      <w:pPr>
        <w:spacing w:after="0"/>
      </w:pPr>
      <w:r>
        <w:rPr>
          <w:rFonts w:cs="Microsoft Himalaya"/>
          <w:cs/>
          <w:lang w:bidi="bo-CN"/>
        </w:rPr>
        <w:t xml:space="preserve"> ད་ལྟོ་ ཁྱོད་ ཀྱིས་ ང་ བང་ཅན་ བཙོང་ ནི་ གི་ བརྩིས་ རྐྱབ་ ཅི་ པ །</w:t>
      </w:r>
    </w:p>
    <w:p w14:paraId="04067166" w14:textId="77777777" w:rsidR="00A536DF" w:rsidRDefault="00A536DF" w:rsidP="00A536DF">
      <w:pPr>
        <w:spacing w:after="0"/>
      </w:pPr>
      <w:r>
        <w:rPr>
          <w:rFonts w:cs="Microsoft Himalaya"/>
          <w:cs/>
          <w:lang w:bidi="bo-CN"/>
        </w:rPr>
        <w:t xml:space="preserve"> ང་ ཁྲིམས་སྲུང་འགག་པ་ ལུ་ སྙན་ཞུ་ འབད་ བར་ འགྱོ་ གེ་ ནོ །</w:t>
      </w:r>
    </w:p>
    <w:p w14:paraId="063903B1" w14:textId="77777777" w:rsidR="00A536DF" w:rsidRDefault="00A536DF" w:rsidP="00A536DF">
      <w:pPr>
        <w:spacing w:after="0"/>
      </w:pPr>
      <w:r>
        <w:rPr>
          <w:rFonts w:cs="Microsoft Himalaya"/>
          <w:cs/>
          <w:lang w:bidi="bo-CN"/>
        </w:rPr>
        <w:t xml:space="preserve"> འགྱོ་ འགྱོ ། </w:t>
      </w:r>
      <w:r>
        <w:t xml:space="preserve"># </w:t>
      </w:r>
      <w:r>
        <w:rPr>
          <w:rFonts w:cs="Microsoft Himalaya"/>
          <w:cs/>
          <w:lang w:bidi="bo-CN"/>
        </w:rPr>
        <w:t>འགྱོ་ བ་ ཆོཤོག་ སྨ་རེ །</w:t>
      </w:r>
    </w:p>
    <w:p w14:paraId="544F422A" w14:textId="77777777" w:rsidR="00A536DF" w:rsidRDefault="00A536DF" w:rsidP="00A536DF">
      <w:pPr>
        <w:spacing w:after="0"/>
      </w:pPr>
      <w:r>
        <w:rPr>
          <w:rFonts w:cs="Microsoft Himalaya"/>
          <w:cs/>
          <w:lang w:bidi="bo-CN"/>
        </w:rPr>
        <w:t xml:space="preserve"> བང་ཅན་ ང་ གིས་ ཁྱོད་ མེན་ པར་ ཁྱོད་ ཀྱིས་ ང་ བཙོངས་ བཙོངསམ་ ཨིན །</w:t>
      </w:r>
    </w:p>
    <w:p w14:paraId="7FAA2D2E" w14:textId="77777777" w:rsidR="00A536DF" w:rsidRDefault="00A536DF" w:rsidP="00A536DF">
      <w:pPr>
        <w:spacing w:after="0"/>
      </w:pPr>
      <w:r>
        <w:rPr>
          <w:rFonts w:cs="Microsoft Himalaya"/>
          <w:cs/>
          <w:lang w:bidi="bo-CN"/>
        </w:rPr>
        <w:t xml:space="preserve"> ཏི་རུ་ འཐོན་ མི་ ཚུགས་ པས་ ཏི་རུ་ ཀྱི་ ཚབ་ མ་ སྦེ་ ཞག་ གཅིག་ ཉལ་ ད་ གེ་ ཟེར་ སླབ་ མི་ ཁྱོད་ མེན་ སྦོ </w:t>
      </w:r>
      <w:r>
        <w:t>?</w:t>
      </w:r>
    </w:p>
    <w:p w14:paraId="3E943B71" w14:textId="77777777" w:rsidR="00A536DF" w:rsidRDefault="00A536DF" w:rsidP="00A536DF">
      <w:pPr>
        <w:spacing w:after="0"/>
      </w:pPr>
      <w:r>
        <w:rPr>
          <w:rFonts w:cs="Microsoft Himalaya"/>
          <w:cs/>
          <w:lang w:bidi="bo-CN"/>
        </w:rPr>
        <w:t xml:space="preserve"> ཁྱོད་ ངེའི་ ཁྱིམ་ ནང་ འ་ནེ་སྦེ་ འོང་ དེས་ ཟེར་ ང་ སླབ་ འོང་ །</w:t>
      </w:r>
    </w:p>
    <w:p w14:paraId="57B93019" w14:textId="77777777" w:rsidR="00A536DF" w:rsidRDefault="00A536DF" w:rsidP="00A536DF">
      <w:pPr>
        <w:spacing w:after="0"/>
      </w:pPr>
      <w:r>
        <w:rPr>
          <w:rFonts w:cs="Microsoft Himalaya"/>
          <w:cs/>
          <w:lang w:bidi="bo-CN"/>
        </w:rPr>
        <w:t xml:space="preserve"> འཛོམས་དཔང་ ནི་ ག་ཡང་ བཏོན་ ནི་ མེད་ སྟེ །</w:t>
      </w:r>
    </w:p>
    <w:p w14:paraId="767704F2" w14:textId="77777777" w:rsidR="00A536DF" w:rsidRDefault="00A536DF" w:rsidP="00A536DF">
      <w:pPr>
        <w:spacing w:after="0"/>
      </w:pPr>
      <w:r>
        <w:rPr>
          <w:rFonts w:cs="Microsoft Himalaya"/>
          <w:cs/>
          <w:lang w:bidi="bo-CN"/>
        </w:rPr>
        <w:t xml:space="preserve"> ཨའུ་ མནྜལ་ ང་ བློ་ ཅིག་ འདྲི་ ག </w:t>
      </w:r>
      <w:r>
        <w:t>?</w:t>
      </w:r>
    </w:p>
    <w:p w14:paraId="4F05BE43" w14:textId="77777777" w:rsidR="00A536DF" w:rsidRDefault="00A536DF" w:rsidP="00A536DF">
      <w:pPr>
        <w:spacing w:after="0"/>
      </w:pPr>
      <w:r>
        <w:rPr>
          <w:rFonts w:cs="Microsoft Himalaya"/>
          <w:cs/>
          <w:lang w:bidi="bo-CN"/>
        </w:rPr>
        <w:t xml:space="preserve"> འོ་ </w:t>
      </w:r>
      <w:r>
        <w:t xml:space="preserve"># </w:t>
      </w:r>
      <w:r>
        <w:rPr>
          <w:rFonts w:cs="Microsoft Himalaya"/>
          <w:cs/>
          <w:lang w:bidi="bo-CN"/>
        </w:rPr>
        <w:t>ག་ཅི་ སྨོ་ འདྲི་ ཞིག</w:t>
      </w:r>
    </w:p>
    <w:p w14:paraId="2A60DE0B" w14:textId="77777777" w:rsidR="00A536DF" w:rsidRDefault="00A536DF" w:rsidP="00A536DF">
      <w:pPr>
        <w:spacing w:after="0"/>
      </w:pPr>
      <w:r>
        <w:rPr>
          <w:rFonts w:cs="Microsoft Himalaya"/>
          <w:cs/>
          <w:lang w:bidi="bo-CN"/>
        </w:rPr>
        <w:t xml:space="preserve"> ད་རེས་ ཨའུ་ མནོ་བསམ་ མང་མང་ ར་ འདྲཝ་ སྦེ་ སྡོདཔ་ མས་ པ་ ཡ །</w:t>
      </w:r>
      <w:r>
        <w:t>?</w:t>
      </w:r>
    </w:p>
    <w:p w14:paraId="61330D55" w14:textId="77777777" w:rsidR="00A536DF" w:rsidRDefault="00A536DF" w:rsidP="00A536DF">
      <w:pPr>
        <w:spacing w:after="0"/>
      </w:pPr>
      <w:r>
        <w:rPr>
          <w:rFonts w:cs="Microsoft Himalaya"/>
          <w:cs/>
          <w:lang w:bidi="bo-CN"/>
        </w:rPr>
        <w:t xml:space="preserve"> ག་ཅི་ འབད་ དཔ་ སྨོ </w:t>
      </w:r>
      <w:r>
        <w:t>?</w:t>
      </w:r>
    </w:p>
    <w:p w14:paraId="7E935EB3" w14:textId="77777777" w:rsidR="00A536DF" w:rsidRDefault="00A536DF" w:rsidP="00A536DF">
      <w:pPr>
        <w:spacing w:after="0"/>
      </w:pPr>
      <w:r>
        <w:rPr>
          <w:rFonts w:cs="Microsoft Himalaya"/>
          <w:cs/>
          <w:lang w:bidi="bo-CN"/>
        </w:rPr>
        <w:t xml:space="preserve"> ཨིན་མས་ ཟེརསུའི་ ང་ རང་ ཡང་ དགོད་བྲ་ འབད་ མ་ ཚུགས །</w:t>
      </w:r>
    </w:p>
    <w:p w14:paraId="76A4FDA6" w14:textId="77777777" w:rsidR="00A536DF" w:rsidRDefault="00A536DF" w:rsidP="00A536DF">
      <w:pPr>
        <w:spacing w:after="0"/>
      </w:pPr>
      <w:r>
        <w:rPr>
          <w:rFonts w:cs="Microsoft Himalaya"/>
          <w:cs/>
          <w:lang w:bidi="bo-CN"/>
        </w:rPr>
        <w:t xml:space="preserve"> ག་ཅི་སྦེ་ མནོ་བསམ་ དེ་སྦེ་ གཏངམ་ ཨིན་ན་ ཟེར །</w:t>
      </w:r>
    </w:p>
    <w:p w14:paraId="32A3B6A0" w14:textId="77777777" w:rsidR="00A536DF" w:rsidRDefault="00A536DF" w:rsidP="00A536DF">
      <w:pPr>
        <w:spacing w:after="0"/>
      </w:pPr>
      <w:r>
        <w:rPr>
          <w:rFonts w:cs="Microsoft Himalaya"/>
          <w:cs/>
          <w:lang w:bidi="bo-CN"/>
        </w:rPr>
        <w:t xml:space="preserve"> ག་ཅི་ གི་ སྐོར་ ལས </w:t>
      </w:r>
      <w:r>
        <w:t>?</w:t>
      </w:r>
    </w:p>
    <w:p w14:paraId="4DA1F290" w14:textId="77777777" w:rsidR="00A536DF" w:rsidRDefault="00A536DF" w:rsidP="00A536DF">
      <w:pPr>
        <w:spacing w:after="0"/>
      </w:pPr>
      <w:r>
        <w:rPr>
          <w:rFonts w:cs="Microsoft Himalaya"/>
          <w:cs/>
          <w:lang w:bidi="bo-CN"/>
        </w:rPr>
        <w:t xml:space="preserve"> སེམས་ དཀྲོགས་ མི་ ཅིག་ འཐོན་་ འཐོནམ་ འདྲས་ མེན་ན་ ཨའུ </w:t>
      </w:r>
      <w:r>
        <w:t>?</w:t>
      </w:r>
    </w:p>
    <w:p w14:paraId="58E3615E" w14:textId="77777777" w:rsidR="00A536DF" w:rsidRDefault="00A536DF" w:rsidP="00A536DF">
      <w:pPr>
        <w:spacing w:after="0"/>
      </w:pPr>
      <w:r>
        <w:rPr>
          <w:rFonts w:cs="Microsoft Himalaya"/>
          <w:cs/>
          <w:lang w:bidi="bo-CN"/>
        </w:rPr>
        <w:t xml:space="preserve"> ད་ཅི་ ལམ་ ཁར་ ཕོ་རྒྱས་ གཅིག་ མས་ ཟེར་སུའི་ ཧི་ ཧི་ ཧི །</w:t>
      </w:r>
    </w:p>
    <w:p w14:paraId="261B31EF" w14:textId="77777777" w:rsidR="00A536DF" w:rsidRDefault="00A536DF" w:rsidP="00A536DF">
      <w:pPr>
        <w:spacing w:after="0"/>
      </w:pPr>
      <w:r>
        <w:rPr>
          <w:rFonts w:cs="Microsoft Himalaya"/>
          <w:cs/>
          <w:lang w:bidi="bo-CN"/>
        </w:rPr>
        <w:t xml:space="preserve"> མི་ འདི་ གི་ གདོང་ ད་ལྟོ་ ཡང་ ངེའི་ སེམས་ ཁར་ ཁྲ་ལམ་ལམ་ སྦེ་ སྡོདཔ་ མས་ ཟེརསུའི །</w:t>
      </w:r>
    </w:p>
    <w:p w14:paraId="7C576F0B"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མ་འཁོར་ གནགཔོ་ བདའ་ མི་ ཅིག་ ཨིན་ ནོ་ཤིག </w:t>
      </w:r>
      <w:r>
        <w:t>?</w:t>
      </w:r>
    </w:p>
    <w:p w14:paraId="414BF54D" w14:textId="77777777" w:rsidR="00A536DF" w:rsidRDefault="00A536DF" w:rsidP="00A536DF">
      <w:pPr>
        <w:spacing w:after="0"/>
      </w:pPr>
      <w:r>
        <w:rPr>
          <w:rFonts w:cs="Microsoft Himalaya"/>
          <w:cs/>
          <w:lang w:bidi="bo-CN"/>
        </w:rPr>
        <w:t xml:space="preserve"> འཇའ་རིསམོ་ ཅིག་ འདུག་ པ་ སྟེ་ རོགས །</w:t>
      </w:r>
    </w:p>
    <w:p w14:paraId="1A0E7200"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ཁྱོད་ ཀྱིས་ ཡང་ མཐོང་ ཅི་ སྦོ </w:t>
      </w:r>
      <w:r>
        <w:t>?</w:t>
      </w:r>
    </w:p>
    <w:p w14:paraId="37383A79" w14:textId="77777777" w:rsidR="00A536DF" w:rsidRDefault="00A536DF" w:rsidP="00A536DF">
      <w:pPr>
        <w:spacing w:after="0"/>
      </w:pPr>
      <w:r>
        <w:rPr>
          <w:rFonts w:cs="Microsoft Himalaya"/>
          <w:cs/>
          <w:lang w:bidi="bo-CN"/>
        </w:rPr>
        <w:t xml:space="preserve"> ད་ཅི་ ཨའུ་ གི་ རྟིང་བདའ་ ནཱ་ སྒོ་ ཁར་ ཚུན་ཚོད་ འོང་ དེས་ སྟེ །</w:t>
      </w:r>
    </w:p>
    <w:p w14:paraId="032810F2"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དབའི་ ཨིན་ན </w:t>
      </w:r>
      <w:r>
        <w:t>?</w:t>
      </w:r>
    </w:p>
    <w:p w14:paraId="331ED75A" w14:textId="77777777" w:rsidR="00A536DF" w:rsidRDefault="00A536DF" w:rsidP="00A536DF">
      <w:pPr>
        <w:spacing w:after="0"/>
      </w:pPr>
      <w:r>
        <w:rPr>
          <w:rFonts w:cs="Microsoft Himalaya"/>
          <w:cs/>
          <w:lang w:bidi="bo-CN"/>
        </w:rPr>
        <w:t xml:space="preserve"> ནཱ་ ཚུན་ཚོད་ ར་ འཐོན་འོངས་ ནུག་ སྦོ </w:t>
      </w:r>
      <w:r>
        <w:t>?</w:t>
      </w:r>
    </w:p>
    <w:p w14:paraId="41385D75" w14:textId="77777777" w:rsidR="00A536DF" w:rsidRDefault="00A536DF" w:rsidP="00A536DF">
      <w:pPr>
        <w:spacing w:after="0"/>
      </w:pPr>
      <w:r>
        <w:rPr>
          <w:rFonts w:cs="Microsoft Himalaya"/>
          <w:cs/>
          <w:lang w:bidi="bo-CN"/>
        </w:rPr>
        <w:lastRenderedPageBreak/>
        <w:t xml:space="preserve"> འོང་ དེས་ ཟེར་ ། </w:t>
      </w:r>
      <w:r>
        <w:t xml:space="preserve"># </w:t>
      </w:r>
      <w:r>
        <w:rPr>
          <w:rFonts w:cs="Microsoft Himalaya"/>
          <w:cs/>
          <w:lang w:bidi="bo-CN"/>
        </w:rPr>
        <w:t>ཨའུ་ གི་ མིང་ འདྲིཝ་ མས །</w:t>
      </w:r>
    </w:p>
    <w:p w14:paraId="2A66201B" w14:textId="77777777" w:rsidR="00A536DF" w:rsidRDefault="00A536DF" w:rsidP="00A536DF">
      <w:pPr>
        <w:spacing w:after="0"/>
      </w:pPr>
      <w:r>
        <w:rPr>
          <w:rFonts w:cs="Microsoft Himalaya"/>
          <w:cs/>
          <w:lang w:bidi="bo-CN"/>
        </w:rPr>
        <w:t xml:space="preserve"> དེ་ལས་ ཨའུ་ གི་ བརྒྱུད་འཕྲིན་ ཨང་ གནང་ ཟེར་ ལེན་ འབག་ ཆི་ ཆེ་ ཡི་ པ་ཡ །</w:t>
      </w:r>
    </w:p>
    <w:p w14:paraId="2AEA740B"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མི་ འདི ། </w:t>
      </w:r>
      <w:r>
        <w:t xml:space="preserve"># </w:t>
      </w:r>
      <w:r>
        <w:rPr>
          <w:rFonts w:cs="Microsoft Himalaya"/>
          <w:cs/>
          <w:lang w:bidi="bo-CN"/>
        </w:rPr>
        <w:t>དེ་ལས་ ཨའུ་ གཉེན་ རྐྱབ་ ད་ ཡི་ སྦོབུ་ ཟེར་ འདྲིས་ དེས །</w:t>
      </w:r>
    </w:p>
    <w:p w14:paraId="7F72815D" w14:textId="77777777" w:rsidR="00A536DF" w:rsidRDefault="00A536DF" w:rsidP="00A536DF">
      <w:pPr>
        <w:spacing w:after="0"/>
      </w:pPr>
      <w:r>
        <w:rPr>
          <w:rFonts w:cs="Microsoft Himalaya"/>
          <w:cs/>
          <w:lang w:bidi="bo-CN"/>
        </w:rPr>
        <w:t xml:space="preserve"> རྐྱབ་ ད་ ཡི་ ཟེར་ སླབ་ དགོ་ པཔོ་ སྟེ་ ཁྱོད །</w:t>
      </w:r>
    </w:p>
    <w:p w14:paraId="66D9D5E7" w14:textId="77777777" w:rsidR="00A536DF" w:rsidRDefault="00A536DF" w:rsidP="00A536DF">
      <w:pPr>
        <w:spacing w:after="0"/>
      </w:pPr>
      <w:r>
        <w:rPr>
          <w:rFonts w:cs="Microsoft Himalaya"/>
          <w:cs/>
          <w:lang w:bidi="bo-CN"/>
        </w:rPr>
        <w:t xml:space="preserve"> སྐུ་གཟུགས་བཟང་པོ །</w:t>
      </w:r>
    </w:p>
    <w:p w14:paraId="4DEFE857" w14:textId="77777777" w:rsidR="00A536DF" w:rsidRDefault="00A536DF" w:rsidP="00A536DF">
      <w:pPr>
        <w:spacing w:after="0"/>
      </w:pPr>
      <w:r>
        <w:rPr>
          <w:rFonts w:cs="Microsoft Himalaya"/>
          <w:cs/>
          <w:lang w:bidi="bo-CN"/>
        </w:rPr>
        <w:t xml:space="preserve"> མནྜལ་ ཨིན་ན་ ལགས </w:t>
      </w:r>
      <w:r>
        <w:t xml:space="preserve">? # </w:t>
      </w:r>
      <w:r>
        <w:rPr>
          <w:rFonts w:cs="Microsoft Himalaya"/>
          <w:cs/>
          <w:lang w:bidi="bo-CN"/>
        </w:rPr>
        <w:t xml:space="preserve">ཨིན ། </w:t>
      </w:r>
      <w:r>
        <w:t xml:space="preserve"># </w:t>
      </w:r>
      <w:r>
        <w:rPr>
          <w:rFonts w:cs="Microsoft Himalaya"/>
          <w:cs/>
          <w:lang w:bidi="bo-CN"/>
        </w:rPr>
        <w:t xml:space="preserve">ཁྱོད་ ག་ སྨོ </w:t>
      </w:r>
      <w:r>
        <w:t>? #</w:t>
      </w:r>
    </w:p>
    <w:p w14:paraId="07B14141"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ང་ དཔལ་འབྱོར་ </w:t>
      </w:r>
      <w:r>
        <w:t xml:space="preserve"># </w:t>
      </w:r>
      <w:r>
        <w:rPr>
          <w:rFonts w:cs="Microsoft Himalaya"/>
          <w:cs/>
          <w:lang w:bidi="bo-CN"/>
        </w:rPr>
        <w:t>ད་ཅི་ ཉིན་མར་ ལམ་ བདའ་ ཁྱོད་ དང་ འཕྱད་ མི་ འདི །</w:t>
      </w:r>
    </w:p>
    <w:p w14:paraId="36210074" w14:textId="77777777" w:rsidR="00A536DF" w:rsidRDefault="00A536DF" w:rsidP="00A536DF">
      <w:pPr>
        <w:spacing w:after="0"/>
      </w:pPr>
      <w:r>
        <w:rPr>
          <w:rFonts w:cs="Microsoft Himalaya"/>
          <w:cs/>
          <w:lang w:bidi="bo-CN"/>
        </w:rPr>
        <w:t xml:space="preserve"> ཨེང་ ཨིན་ན </w:t>
      </w:r>
      <w:r>
        <w:t>?</w:t>
      </w:r>
    </w:p>
    <w:p w14:paraId="2B1B3191"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བཀའ་ ག་ཅི་ གནང་ ནི་ ཡོདཔ་ སྨོ </w:t>
      </w:r>
      <w:r>
        <w:t>?</w:t>
      </w:r>
    </w:p>
    <w:p w14:paraId="4D494FD5" w14:textId="77777777" w:rsidR="00A536DF" w:rsidRDefault="00A536DF" w:rsidP="00A536DF">
      <w:pPr>
        <w:spacing w:after="0"/>
      </w:pPr>
      <w:r>
        <w:rPr>
          <w:rFonts w:cs="Microsoft Himalaya"/>
          <w:cs/>
          <w:lang w:bidi="bo-CN"/>
        </w:rPr>
        <w:t xml:space="preserve"> ཧེ་ ཧེ ། བཀའ་ གནང་ ནི་ མེན་ པར་ གསོལཝ་ བཏབ་ ནི་ སྦེ་ ཨིན །</w:t>
      </w:r>
    </w:p>
    <w:p w14:paraId="10887526"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ག་ཅི་ གི་ གསོལཝ་ ཟེརཝ </w:t>
      </w:r>
      <w:r>
        <w:t>?</w:t>
      </w:r>
    </w:p>
    <w:p w14:paraId="5E02F351" w14:textId="77777777" w:rsidR="00A536DF" w:rsidRDefault="00A536DF" w:rsidP="00A536DF">
      <w:pPr>
        <w:spacing w:after="0"/>
      </w:pPr>
      <w:r>
        <w:rPr>
          <w:rFonts w:cs="Microsoft Himalaya"/>
          <w:cs/>
          <w:lang w:bidi="bo-CN"/>
        </w:rPr>
        <w:t xml:space="preserve"> ཧེ་ ཧེ་ </w:t>
      </w:r>
      <w:r>
        <w:t xml:space="preserve"># </w:t>
      </w:r>
      <w:r>
        <w:rPr>
          <w:rFonts w:cs="Microsoft Himalaya"/>
          <w:cs/>
          <w:lang w:bidi="bo-CN"/>
        </w:rPr>
        <w:t>ངོ་ཤེསཔ་ འཕྱད་ གེ་ ཟེར་ སླབ་ ནི་ སྦེ་ ཨིན །</w:t>
      </w:r>
    </w:p>
    <w:p w14:paraId="323D5354" w14:textId="77777777" w:rsidR="00A536DF" w:rsidRDefault="00A536DF" w:rsidP="00A536DF">
      <w:pPr>
        <w:spacing w:after="0"/>
      </w:pPr>
      <w:r>
        <w:rPr>
          <w:rFonts w:cs="Microsoft Himalaya"/>
          <w:cs/>
          <w:lang w:bidi="bo-CN"/>
        </w:rPr>
        <w:t xml:space="preserve"> དབའི་ ག་ཅི་སྦེ་ ངོ་ཤེསཔ་ འཕྱད་ དགོཔ །</w:t>
      </w:r>
    </w:p>
    <w:p w14:paraId="75B27C61" w14:textId="77777777" w:rsidR="00A536DF" w:rsidRDefault="00A536DF" w:rsidP="00A536DF">
      <w:pPr>
        <w:spacing w:after="0"/>
      </w:pPr>
      <w:r>
        <w:rPr>
          <w:rFonts w:cs="Microsoft Himalaya"/>
          <w:cs/>
          <w:lang w:bidi="bo-CN"/>
        </w:rPr>
        <w:t xml:space="preserve"> ག་ཅི་ གི་ དོན་ ལུས </w:t>
      </w:r>
      <w:r>
        <w:t>?</w:t>
      </w:r>
    </w:p>
    <w:p w14:paraId="5B5A7E49" w14:textId="77777777" w:rsidR="00A536DF" w:rsidRDefault="00A536DF" w:rsidP="00A536DF">
      <w:pPr>
        <w:spacing w:after="0"/>
      </w:pPr>
      <w:r>
        <w:rPr>
          <w:rFonts w:cs="Microsoft Himalaya"/>
          <w:cs/>
          <w:lang w:bidi="bo-CN"/>
        </w:rPr>
        <w:t xml:space="preserve"> ད་རེས་ ཁྱོད་ མཐོང་བཞག་ སྦེ་ ང་ ག་ཏེ་ སྡོད་ རུང་ སེམས་ བག་ མ་ ཆགས །</w:t>
      </w:r>
    </w:p>
    <w:p w14:paraId="39ABA9D6" w14:textId="77777777" w:rsidR="00A536DF" w:rsidRDefault="00A536DF" w:rsidP="00A536DF">
      <w:pPr>
        <w:spacing w:after="0"/>
      </w:pPr>
      <w:r>
        <w:rPr>
          <w:rFonts w:cs="Microsoft Himalaya"/>
          <w:cs/>
          <w:lang w:bidi="bo-CN"/>
        </w:rPr>
        <w:t xml:space="preserve"> ཐད་རི་སྦ་རི་ ཨིན་ མནྜལ །</w:t>
      </w:r>
    </w:p>
    <w:p w14:paraId="099F3F20" w14:textId="77777777" w:rsidR="00A536DF" w:rsidRDefault="00A536DF" w:rsidP="00A536DF">
      <w:pPr>
        <w:spacing w:after="0"/>
      </w:pPr>
      <w:r>
        <w:rPr>
          <w:rFonts w:cs="Microsoft Himalaya"/>
          <w:cs/>
          <w:lang w:bidi="bo-CN"/>
        </w:rPr>
        <w:t xml:space="preserve"> ད་རེས་ ཚུན་ཚོད་ ང་ གིས་ ཨམ་སྲུ་ ལེགས་མི་ལེགས་ ཁྱོད་ བཟུམ་ ཅིག་ ག་ཏེ་ ཡང་ མ་ མཐོང་ པས །</w:t>
      </w:r>
    </w:p>
    <w:p w14:paraId="3D4573EF" w14:textId="77777777" w:rsidR="00A536DF" w:rsidRDefault="00A536DF" w:rsidP="00A536DF">
      <w:pPr>
        <w:spacing w:after="0"/>
      </w:pPr>
      <w:r>
        <w:rPr>
          <w:rFonts w:cs="Microsoft Himalaya"/>
          <w:cs/>
          <w:lang w:bidi="bo-CN"/>
        </w:rPr>
        <w:t xml:space="preserve"> དབའི་ ག་དེ་སྦེ་ ལོ </w:t>
      </w:r>
      <w:r>
        <w:t>?</w:t>
      </w:r>
    </w:p>
    <w:p w14:paraId="2C7D7257" w14:textId="77777777" w:rsidR="00A536DF" w:rsidRDefault="00A536DF" w:rsidP="00A536DF">
      <w:pPr>
        <w:spacing w:after="0"/>
      </w:pPr>
      <w:r>
        <w:rPr>
          <w:rFonts w:cs="Microsoft Himalaya"/>
          <w:cs/>
          <w:lang w:bidi="bo-CN"/>
        </w:rPr>
        <w:t xml:space="preserve"> ཧི་ ཧི་ ཧི་ ཧི ། </w:t>
      </w:r>
      <w:r>
        <w:t xml:space="preserve"># </w:t>
      </w:r>
      <w:r>
        <w:rPr>
          <w:rFonts w:cs="Microsoft Himalaya"/>
          <w:cs/>
          <w:lang w:bidi="bo-CN"/>
        </w:rPr>
        <w:t>མ་པ་ ང་ ཡང་ ཨམ་སྲུ་ ཚུ་ གིས་ ག་ཏེ་ཡང་ སྡོད་ མི་ སྟེར་ བས །</w:t>
      </w:r>
    </w:p>
    <w:p w14:paraId="63983744" w14:textId="77777777" w:rsidR="00A536DF" w:rsidRDefault="00A536DF" w:rsidP="00A536DF">
      <w:pPr>
        <w:spacing w:after="0"/>
      </w:pPr>
      <w:r>
        <w:rPr>
          <w:rFonts w:cs="Microsoft Himalaya"/>
          <w:cs/>
          <w:lang w:bidi="bo-CN"/>
        </w:rPr>
        <w:t xml:space="preserve"> ཨིན་རུང་ ཨམ་སྲུ་ ཕུད་ དོག་ ཅིག་ དང་ ཡང་ འཐུས་ མ་ ཤོར །</w:t>
      </w:r>
    </w:p>
    <w:p w14:paraId="618D065D" w14:textId="77777777" w:rsidR="00A536DF" w:rsidRDefault="00A536DF" w:rsidP="00A536DF">
      <w:pPr>
        <w:spacing w:after="0"/>
      </w:pPr>
      <w:r>
        <w:rPr>
          <w:rFonts w:cs="Microsoft Himalaya"/>
          <w:cs/>
          <w:lang w:bidi="bo-CN"/>
        </w:rPr>
        <w:t xml:space="preserve"> ད་རེས་ ཚུན་ཚོད་ ང་ རང་ གི་ སེམས་ འདི་ སྒྲིང་སྒྲི་ བཟུང་ སྡོད་སྡོདཔ་ ཨིན་ ས་ </w:t>
      </w:r>
      <w:r>
        <w:t xml:space="preserve"># </w:t>
      </w:r>
      <w:r>
        <w:rPr>
          <w:rFonts w:cs="Microsoft Himalaya"/>
          <w:cs/>
          <w:lang w:bidi="bo-CN"/>
        </w:rPr>
        <w:t>ད་རེས་ འབད་ བའི་ བསྒང་ ལས་ ག་དེ་སྦེ་ རྐྱབ་ རུང་ གཟུང་ མ་ ཚུགས །</w:t>
      </w:r>
    </w:p>
    <w:p w14:paraId="7A3A15BE" w14:textId="77777777" w:rsidR="00A536DF" w:rsidRDefault="00A536DF" w:rsidP="00A536DF">
      <w:pPr>
        <w:spacing w:after="0"/>
      </w:pPr>
      <w:r>
        <w:rPr>
          <w:rFonts w:cs="Microsoft Himalaya"/>
          <w:cs/>
          <w:lang w:bidi="bo-CN"/>
        </w:rPr>
        <w:t xml:space="preserve"> ཁྱོད་ ལུ་ ཤོར་ སོང་ ཡི་ སྨ་རེ །</w:t>
      </w:r>
    </w:p>
    <w:p w14:paraId="216112CF" w14:textId="77777777" w:rsidR="00A536DF" w:rsidRDefault="00A536DF" w:rsidP="00A536DF">
      <w:pPr>
        <w:spacing w:after="0"/>
      </w:pPr>
      <w:r>
        <w:rPr>
          <w:rFonts w:cs="Microsoft Himalaya"/>
          <w:cs/>
          <w:lang w:bidi="bo-CN"/>
        </w:rPr>
        <w:t xml:space="preserve"> ང་ གིས་ ཁྱོད་ ལུ་ ག་ཅི་ཡང་ འབད་ མ་ ཚུགས་ རུང་ ངེའི་ སེམས་ འདི་ ཁྱོད་ ཀྱི་ མི་ཚེ་ གགཅིག་ གི་ གྲོགས་ སྦེ་ བྱིན་ ཚུགས །</w:t>
      </w:r>
    </w:p>
    <w:p w14:paraId="241B618C" w14:textId="77777777" w:rsidR="00A536DF" w:rsidRDefault="00A536DF" w:rsidP="00A536DF">
      <w:pPr>
        <w:spacing w:after="0"/>
      </w:pPr>
      <w:r>
        <w:rPr>
          <w:rFonts w:cs="Microsoft Himalaya"/>
          <w:cs/>
          <w:lang w:bidi="bo-CN"/>
        </w:rPr>
        <w:t xml:space="preserve"> ཁྱོད་ ཀྱི་ ཁ་ཐུག་ ལས་ ག་དེ་སྦེ་ སྨོ </w:t>
      </w:r>
      <w:r>
        <w:t>?</w:t>
      </w:r>
    </w:p>
    <w:p w14:paraId="497A033D" w14:textId="77777777" w:rsidR="00A536DF" w:rsidRDefault="00A536DF" w:rsidP="00A536DF">
      <w:pPr>
        <w:spacing w:after="0"/>
      </w:pPr>
      <w:r>
        <w:rPr>
          <w:rFonts w:cs="Microsoft Himalaya"/>
          <w:cs/>
          <w:lang w:bidi="bo-CN"/>
        </w:rPr>
        <w:t xml:space="preserve"> ང་ ང་ </w:t>
      </w:r>
      <w:r>
        <w:t xml:space="preserve"># </w:t>
      </w:r>
      <w:r>
        <w:rPr>
          <w:rFonts w:cs="Microsoft Himalaya"/>
          <w:cs/>
          <w:lang w:bidi="bo-CN"/>
        </w:rPr>
        <w:t>ང་ འདི་བཟུམ་ མའི་ བློ་ ག་ནི་ཡང་ སླབ་ མི་ ཤེས་ སྨ་རེ །</w:t>
      </w:r>
    </w:p>
    <w:p w14:paraId="68DB0AA8" w14:textId="77777777" w:rsidR="00A536DF" w:rsidRDefault="00A536DF" w:rsidP="00A536DF">
      <w:pPr>
        <w:spacing w:after="0"/>
      </w:pPr>
      <w:r>
        <w:rPr>
          <w:rFonts w:cs="Microsoft Himalaya"/>
          <w:cs/>
          <w:lang w:bidi="bo-CN"/>
        </w:rPr>
        <w:t xml:space="preserve"> ཉམས་མྱོང་ ར་ མེད །</w:t>
      </w:r>
    </w:p>
    <w:p w14:paraId="3634C485"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ག་ཅི་རང་ཨིན་རུང་ ནངས་པ་ ཕྱི་རུ་ ལྟོ་ ཅིག་ གཅིག་ཁར་ ཟ་ སྦེ་ བློ་ ཧིང་སང་ས་ སྦེ་ སླབ་ གེ་ སྟེ །</w:t>
      </w:r>
    </w:p>
    <w:p w14:paraId="2163F4F7"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 xml:space="preserve">ཆུ་ཚོད་ བདུན་ ལུ་ </w:t>
      </w:r>
      <w:r>
        <w:t xml:space="preserve"># </w:t>
      </w:r>
      <w:r>
        <w:rPr>
          <w:rFonts w:cs="Microsoft Himalaya"/>
          <w:cs/>
          <w:lang w:bidi="bo-CN"/>
        </w:rPr>
        <w:t>ག་ཏེ་ དྲག་ ག་ ད །</w:t>
      </w:r>
    </w:p>
    <w:p w14:paraId="12B9689F" w14:textId="77777777" w:rsidR="00A536DF" w:rsidRDefault="00A536DF" w:rsidP="00A536DF">
      <w:pPr>
        <w:spacing w:after="0"/>
      </w:pPr>
      <w:r>
        <w:rPr>
          <w:rFonts w:cs="Microsoft Himalaya"/>
          <w:cs/>
          <w:lang w:bidi="bo-CN"/>
        </w:rPr>
        <w:t xml:space="preserve"> ཨོངའུང་ </w:t>
      </w:r>
      <w:r>
        <w:t xml:space="preserve"># </w:t>
      </w:r>
      <w:r>
        <w:rPr>
          <w:rFonts w:cs="Microsoft Himalaya"/>
          <w:cs/>
          <w:lang w:bidi="bo-CN"/>
        </w:rPr>
        <w:t xml:space="preserve">ཏཇ་ཟ་ཁང་ ནང་ བསྒུག་སྡོད་ འོང་ ། </w:t>
      </w:r>
      <w:r>
        <w:t xml:space="preserve"># </w:t>
      </w:r>
      <w:r>
        <w:rPr>
          <w:rFonts w:cs="Microsoft Himalaya"/>
          <w:cs/>
          <w:lang w:bidi="bo-CN"/>
        </w:rPr>
        <w:t xml:space="preserve">ཤོག་ བཏུབ་ ག </w:t>
      </w:r>
      <w:r>
        <w:t>?</w:t>
      </w:r>
    </w:p>
    <w:p w14:paraId="6DEF5AC6" w14:textId="77777777" w:rsidR="00A536DF" w:rsidRDefault="00A536DF" w:rsidP="00A536DF">
      <w:pPr>
        <w:spacing w:after="0"/>
      </w:pPr>
      <w:r>
        <w:rPr>
          <w:rFonts w:cs="Microsoft Himalaya"/>
          <w:cs/>
          <w:lang w:bidi="bo-CN"/>
        </w:rPr>
        <w:t xml:space="preserve"> ཨོངཨུང་ ང་ </w:t>
      </w:r>
      <w:r>
        <w:t xml:space="preserve"># </w:t>
      </w:r>
      <w:r>
        <w:rPr>
          <w:rFonts w:cs="Microsoft Himalaya"/>
          <w:cs/>
          <w:lang w:bidi="bo-CN"/>
        </w:rPr>
        <w:t xml:space="preserve">ང་ མི་ འོང་ སྨ་རེ ། </w:t>
      </w:r>
      <w:r>
        <w:t xml:space="preserve"># </w:t>
      </w:r>
      <w:r>
        <w:rPr>
          <w:rFonts w:cs="Microsoft Himalaya"/>
          <w:cs/>
          <w:lang w:bidi="bo-CN"/>
        </w:rPr>
        <w:t>ཕྱི་རུ་ ཆུ་ཚོད་ བདུན་ ལུ་ ཏཇ་ཟ་ཁང་ ནང་ །</w:t>
      </w:r>
    </w:p>
    <w:p w14:paraId="127A54EB" w14:textId="77777777" w:rsidR="00A536DF" w:rsidRDefault="00A536DF" w:rsidP="00A536DF">
      <w:pPr>
        <w:spacing w:after="0"/>
      </w:pPr>
      <w:r>
        <w:rPr>
          <w:rFonts w:cs="Microsoft Himalaya"/>
          <w:cs/>
          <w:lang w:bidi="bo-CN"/>
        </w:rPr>
        <w:t xml:space="preserve"> ཡ་ ཡ་ བཞག་ ད་ ཡི ། </w:t>
      </w:r>
      <w:r>
        <w:t xml:space="preserve"># </w:t>
      </w:r>
      <w:r>
        <w:rPr>
          <w:rFonts w:cs="Microsoft Himalaya"/>
          <w:cs/>
          <w:lang w:bidi="bo-CN"/>
        </w:rPr>
        <w:t>མཚན་མོ་བདེ་ལེགས །</w:t>
      </w:r>
    </w:p>
    <w:p w14:paraId="7A187FED" w14:textId="77777777" w:rsidR="00A536DF" w:rsidRDefault="00A536DF" w:rsidP="00A536DF">
      <w:pPr>
        <w:spacing w:after="0"/>
      </w:pPr>
      <w:r>
        <w:rPr>
          <w:rFonts w:cs="Microsoft Himalaya"/>
          <w:cs/>
          <w:lang w:bidi="bo-CN"/>
        </w:rPr>
        <w:t xml:space="preserve"> འདི་ མགུ་ ལུ་ ང་ རང་ གིས་ </w:t>
      </w:r>
      <w:r>
        <w:t xml:space="preserve"># </w:t>
      </w:r>
      <w:r>
        <w:rPr>
          <w:rFonts w:cs="Microsoft Himalaya"/>
          <w:cs/>
          <w:lang w:bidi="bo-CN"/>
        </w:rPr>
        <w:t>སྦ་སྒོར་ འདི་ ནང་ ཏི་རུ་ འབུམ་ ལྔ་ དེ་ཅིག་ བསགས་ བཞག་བཞགཔ་ ཡོདཔ་ ཨིན །</w:t>
      </w:r>
    </w:p>
    <w:p w14:paraId="18F0AF05" w14:textId="77777777" w:rsidR="00A536DF" w:rsidRDefault="00A536DF" w:rsidP="00A536DF">
      <w:pPr>
        <w:spacing w:after="0"/>
      </w:pPr>
      <w:r>
        <w:rPr>
          <w:rFonts w:cs="Microsoft Himalaya"/>
          <w:cs/>
          <w:lang w:bidi="bo-CN"/>
        </w:rPr>
        <w:t xml:space="preserve"> འདི་ ཚུ་ ཡང་ ག་ར་ མེ་ གིས་ འཚིགས་ སོ་ ཡི །</w:t>
      </w:r>
    </w:p>
    <w:p w14:paraId="64771979" w14:textId="77777777" w:rsidR="00A536DF" w:rsidRDefault="00A536DF" w:rsidP="00A536DF">
      <w:pPr>
        <w:spacing w:after="0"/>
      </w:pPr>
      <w:r>
        <w:rPr>
          <w:rFonts w:cs="Microsoft Himalaya"/>
          <w:cs/>
          <w:lang w:bidi="bo-CN"/>
        </w:rPr>
        <w:t xml:space="preserve"> དེ་ལས་ གཡུས་ ཁ་ གི་ ལཱ་ འབད་ སྡོད་ གེ་ ཟེར་ བ་ ཅིན་ སམ་ས་གཞི་ ལངམ་ སྦེ་ མེད །</w:t>
      </w:r>
    </w:p>
    <w:p w14:paraId="48191BCF" w14:textId="77777777" w:rsidR="00A536DF" w:rsidRDefault="00A536DF" w:rsidP="00A536DF">
      <w:pPr>
        <w:spacing w:after="0"/>
      </w:pPr>
      <w:r>
        <w:rPr>
          <w:rFonts w:cs="Microsoft Himalaya"/>
          <w:cs/>
          <w:lang w:bidi="bo-CN"/>
        </w:rPr>
        <w:t xml:space="preserve"> དགའ་སྐྱོ་ མེད་ པར་ ཐིམ་ཕུག་ ལུ་ ལཱ་ ཅིག་ འཚོལ་ བཟའ་ བར་ འཐོན་ ཡི་ སྟེ །</w:t>
      </w:r>
    </w:p>
    <w:p w14:paraId="064CC0C6" w14:textId="77777777" w:rsidR="00A536DF" w:rsidRDefault="00A536DF" w:rsidP="00A536DF">
      <w:pPr>
        <w:spacing w:after="0"/>
      </w:pPr>
      <w:r>
        <w:rPr>
          <w:rFonts w:cs="Microsoft Himalaya"/>
          <w:cs/>
          <w:lang w:bidi="bo-CN"/>
        </w:rPr>
        <w:t xml:space="preserve"> འ་ནེ་སྦེ་ ཨིན་ ངེའི་ ལོ་རྒྱུས་ འདི །</w:t>
      </w:r>
    </w:p>
    <w:p w14:paraId="498C26F9"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ཉལ་ གེ་ སྨོ </w:t>
      </w:r>
      <w:r>
        <w:t xml:space="preserve">? # </w:t>
      </w:r>
      <w:r>
        <w:rPr>
          <w:rFonts w:cs="Microsoft Himalaya"/>
          <w:cs/>
          <w:lang w:bidi="bo-CN"/>
        </w:rPr>
        <w:t>ང་ དྲོ་པ་ ཧ་ལས་ འགྱོ་ དགོ །</w:t>
      </w:r>
    </w:p>
    <w:p w14:paraId="20BFFD65" w14:textId="77777777" w:rsidR="00A536DF" w:rsidRDefault="00A536DF" w:rsidP="00A536DF">
      <w:pPr>
        <w:spacing w:after="0"/>
      </w:pPr>
      <w:r>
        <w:rPr>
          <w:rFonts w:cs="Microsoft Himalaya"/>
          <w:cs/>
          <w:lang w:bidi="bo-CN"/>
        </w:rPr>
        <w:t xml:space="preserve"> སྐུ་ཆེ་གསུང་ཆེ་ ཡོད་ ཨཔ་ གང་ཟག</w:t>
      </w:r>
    </w:p>
    <w:p w14:paraId="0068C47E" w14:textId="77777777" w:rsidR="00A536DF" w:rsidRDefault="00A536DF" w:rsidP="00A536DF">
      <w:pPr>
        <w:spacing w:after="0"/>
      </w:pPr>
      <w:r>
        <w:rPr>
          <w:rFonts w:cs="Microsoft Himalaya"/>
          <w:cs/>
          <w:lang w:bidi="bo-CN"/>
        </w:rPr>
        <w:t xml:space="preserve"> ང་ གིས་ ཉིནམ་ གཉིས་ དང་ གསུམ་ གྱི་ ནང་འཁོད་ ག་དེ་སྦེ་ཨིན་རུང་ བསྒྲིགས་ སྤྲོད་ འོང་ །</w:t>
      </w:r>
    </w:p>
    <w:p w14:paraId="4E46BD1C" w14:textId="77777777" w:rsidR="00A536DF" w:rsidRDefault="00A536DF" w:rsidP="00A536DF">
      <w:pPr>
        <w:spacing w:after="0"/>
      </w:pPr>
      <w:r>
        <w:rPr>
          <w:rFonts w:cs="Microsoft Himalaya"/>
          <w:cs/>
          <w:lang w:bidi="bo-CN"/>
        </w:rPr>
        <w:t xml:space="preserve"> ད་ ངེའི་ ཨམ་སྲུ་ འདི་ གིས་ ང་ དང་ བསྟུན་གྲོས་ ག་ནི་ཡང་ མེད་ པར་ ནཱ་ ལས་ འ་ནེ་ ཚུན་ཚོད་ ཀྱི་ བུ་ལོན་ འཚོལ་ ཆི་ཆེ་ ནུག</w:t>
      </w:r>
    </w:p>
    <w:p w14:paraId="0AD1C2E1" w14:textId="77777777" w:rsidR="00A536DF" w:rsidRDefault="00A536DF" w:rsidP="00A536DF">
      <w:pPr>
        <w:spacing w:after="0"/>
      </w:pPr>
      <w:r>
        <w:rPr>
          <w:rFonts w:cs="Microsoft Himalaya"/>
          <w:cs/>
          <w:lang w:bidi="bo-CN"/>
        </w:rPr>
        <w:t xml:space="preserve"> ཨིན་རུང་ ཁྱད་མིན་འདུག</w:t>
      </w:r>
    </w:p>
    <w:p w14:paraId="2C2DDC39" w14:textId="77777777" w:rsidR="00A536DF" w:rsidRDefault="00A536DF" w:rsidP="00A536DF">
      <w:pPr>
        <w:spacing w:after="0"/>
      </w:pPr>
      <w:r>
        <w:rPr>
          <w:rFonts w:cs="Microsoft Himalaya"/>
          <w:cs/>
          <w:lang w:bidi="bo-CN"/>
        </w:rPr>
        <w:t xml:space="preserve"> ང་ རང་ ར་ བར་ ན་ འཛུལ་ ཞིན་ན་ ཉིནམ་ དག་ ཅིག་ གི་ རྒྱབ་ ལས་ ག་ཏེ་ ལས་ ཨིན་རུང་ འཚོལ་ ཏེ་ ཕུལ་ འོང་ །</w:t>
      </w:r>
    </w:p>
    <w:p w14:paraId="7666502B" w14:textId="77777777" w:rsidR="00A536DF" w:rsidRDefault="00A536DF" w:rsidP="00A536DF">
      <w:pPr>
        <w:spacing w:after="0"/>
      </w:pPr>
      <w:r>
        <w:rPr>
          <w:rFonts w:cs="Microsoft Himalaya"/>
          <w:cs/>
          <w:lang w:bidi="bo-CN"/>
        </w:rPr>
        <w:t xml:space="preserve"> དོ་དམ་ འོག་ ལུ་ འཁྱིད་ མ་ ཆིེཔ་ ཅིག་ སྦེ་ བཀྲིན་ བསྐྱང་ གནང་ ལགས །</w:t>
      </w:r>
    </w:p>
    <w:p w14:paraId="4E1E7D2D" w14:textId="77777777" w:rsidR="00A536DF" w:rsidRDefault="00A536DF" w:rsidP="00A536DF">
      <w:pPr>
        <w:spacing w:after="0"/>
      </w:pPr>
      <w:r>
        <w:rPr>
          <w:rFonts w:cs="Microsoft Himalaya"/>
          <w:cs/>
          <w:lang w:bidi="bo-CN"/>
        </w:rPr>
        <w:t xml:space="preserve"> ང་ གིས་ ག་དེ་ འབད་ ནི་ སྟེ །</w:t>
      </w:r>
    </w:p>
    <w:p w14:paraId="02B5156C" w14:textId="77777777" w:rsidR="00A536DF" w:rsidRDefault="00A536DF" w:rsidP="00A536DF">
      <w:pPr>
        <w:spacing w:after="0"/>
      </w:pPr>
      <w:r>
        <w:rPr>
          <w:rFonts w:cs="Microsoft Himalaya"/>
          <w:cs/>
          <w:lang w:bidi="bo-CN"/>
        </w:rPr>
        <w:t xml:space="preserve"> རོགས་ ཁྲིམས་ཁང་ གི་ བཀའ་རྒྱ་ ཨིན་ པས །</w:t>
      </w:r>
    </w:p>
    <w:p w14:paraId="78037D30" w14:textId="77777777" w:rsidR="00A536DF" w:rsidRDefault="00A536DF" w:rsidP="00A536DF">
      <w:pPr>
        <w:spacing w:after="0"/>
      </w:pPr>
      <w:r>
        <w:rPr>
          <w:rFonts w:cs="Microsoft Himalaya"/>
          <w:cs/>
          <w:lang w:bidi="bo-CN"/>
        </w:rPr>
        <w:t xml:space="preserve"> ཁྱོད་ རང་ ངེའི་ ཏི་རུ་ འདི་ ལག་པར་ སྤྲོད་ པའི་ ཚེ་ </w:t>
      </w:r>
      <w:r>
        <w:t xml:space="preserve"># </w:t>
      </w:r>
      <w:r>
        <w:rPr>
          <w:rFonts w:cs="Microsoft Himalaya"/>
          <w:cs/>
          <w:lang w:bidi="bo-CN"/>
        </w:rPr>
        <w:t>དོ་དམ་ གྱི་ འོག་ ལས་ རོགས་ ཁྲིམས་ཁང་ གིས་ གཏང་ འོང་ པ །</w:t>
      </w:r>
    </w:p>
    <w:p w14:paraId="38E69A0B" w14:textId="77777777" w:rsidR="00A536DF" w:rsidRDefault="00A536DF" w:rsidP="00A536DF">
      <w:pPr>
        <w:spacing w:after="0"/>
      </w:pPr>
      <w:r>
        <w:rPr>
          <w:rFonts w:cs="Microsoft Himalaya"/>
          <w:cs/>
          <w:lang w:bidi="bo-CN"/>
        </w:rPr>
        <w:lastRenderedPageBreak/>
        <w:t xml:space="preserve"> ང་ གིས་ ག་ནི་ཡང་ སླབ་ མི་ ཤེས་ སྨ་རེ །</w:t>
      </w:r>
    </w:p>
    <w:p w14:paraId="01B06F4B" w14:textId="77777777" w:rsidR="00A536DF" w:rsidRDefault="00A536DF" w:rsidP="00A536DF">
      <w:pPr>
        <w:spacing w:after="0"/>
      </w:pPr>
      <w:r>
        <w:rPr>
          <w:rFonts w:cs="Microsoft Himalaya"/>
          <w:cs/>
          <w:lang w:bidi="bo-CN"/>
        </w:rPr>
        <w:t xml:space="preserve"> ཡ་ སློབ་དཔོན་ གཉིས་ ར་ </w:t>
      </w:r>
      <w:r>
        <w:t xml:space="preserve"># </w:t>
      </w:r>
      <w:r>
        <w:rPr>
          <w:rFonts w:cs="Microsoft Himalaya"/>
          <w:cs/>
          <w:lang w:bidi="bo-CN"/>
        </w:rPr>
        <w:t>ནཱ་ བུམོ་ འཚོལ་ མ་ འཐོབ་ པར་ སྡོདཔ་ མས །</w:t>
      </w:r>
    </w:p>
    <w:p w14:paraId="68AA34CF" w14:textId="77777777" w:rsidR="00A536DF" w:rsidRDefault="00A536DF" w:rsidP="00A536DF">
      <w:pPr>
        <w:spacing w:after="0"/>
      </w:pPr>
      <w:r>
        <w:rPr>
          <w:rFonts w:cs="Microsoft Himalaya"/>
          <w:cs/>
          <w:lang w:bidi="bo-CN"/>
        </w:rPr>
        <w:t xml:space="preserve"> ང་ རང་ གིས་ འཚོལ་ ཏེ་ ཕུལ་ ཡི་ གོ ། </w:t>
      </w:r>
      <w:r>
        <w:t xml:space="preserve"># </w:t>
      </w:r>
      <w:r>
        <w:rPr>
          <w:rFonts w:cs="Microsoft Himalaya"/>
          <w:cs/>
          <w:lang w:bidi="bo-CN"/>
        </w:rPr>
        <w:t>ད་ ག་</w:t>
      </w:r>
    </w:p>
    <w:p w14:paraId="64B8DB9D" w14:textId="77777777" w:rsidR="00A536DF" w:rsidRDefault="00A536DF" w:rsidP="00A536DF">
      <w:pPr>
        <w:spacing w:after="0"/>
      </w:pPr>
      <w:r>
        <w:rPr>
          <w:rFonts w:cs="Microsoft Himalaya"/>
          <w:cs/>
          <w:lang w:bidi="bo-CN"/>
        </w:rPr>
        <w:t xml:space="preserve"> ག་དེ་སྦེ་ མཛད་ ནི་ ན </w:t>
      </w:r>
      <w:r>
        <w:t xml:space="preserve">? </w:t>
      </w:r>
      <w:r>
        <w:rPr>
          <w:rFonts w:cs="Microsoft Himalaya"/>
          <w:cs/>
          <w:lang w:bidi="bo-CN"/>
        </w:rPr>
        <w:t>ནཱ་བུ་ ར་ མཁྱེན་ ལགས །</w:t>
      </w:r>
    </w:p>
    <w:p w14:paraId="22CE14E4" w14:textId="77777777" w:rsidR="00A536DF" w:rsidRDefault="00A536DF" w:rsidP="00A536DF">
      <w:pPr>
        <w:spacing w:after="0"/>
      </w:pPr>
      <w:r>
        <w:rPr>
          <w:rFonts w:cs="Microsoft Himalaya"/>
          <w:cs/>
          <w:lang w:bidi="bo-CN"/>
        </w:rPr>
        <w:t xml:space="preserve"> ཡ་ ད་ ཨ་མ་ </w:t>
      </w:r>
      <w:r>
        <w:t xml:space="preserve"># </w:t>
      </w:r>
      <w:r>
        <w:rPr>
          <w:rFonts w:cs="Microsoft Himalaya"/>
          <w:cs/>
          <w:lang w:bidi="bo-CN"/>
        </w:rPr>
        <w:t xml:space="preserve">ཁྲིམས་ཁང་ ནང་ ལས་ འཛིན་གབཟུང་ གི་ བཀའ་རྒྱ་ ཡོད་ ཞིན་ན་ ལས་ </w:t>
      </w:r>
      <w:r>
        <w:t xml:space="preserve"># </w:t>
      </w:r>
      <w:r>
        <w:rPr>
          <w:rFonts w:cs="Microsoft Himalaya"/>
          <w:cs/>
          <w:lang w:bidi="bo-CN"/>
        </w:rPr>
        <w:t>ང་བཅས་ ཀྱིས་ འབད་ ཐབས་ ག་ནི་ཡང་ མེད་ ལགས །</w:t>
      </w:r>
    </w:p>
    <w:p w14:paraId="57043629" w14:textId="77777777" w:rsidR="00A536DF" w:rsidRDefault="00A536DF" w:rsidP="00A536DF">
      <w:pPr>
        <w:spacing w:after="0"/>
      </w:pPr>
      <w:r>
        <w:rPr>
          <w:rFonts w:cs="Microsoft Himalaya"/>
          <w:cs/>
          <w:lang w:bidi="bo-CN"/>
        </w:rPr>
        <w:t xml:space="preserve"> འབྱོན་ དགོ་ པས་ ད །</w:t>
      </w:r>
    </w:p>
    <w:p w14:paraId="579E99BC" w14:textId="77777777" w:rsidR="00A536DF" w:rsidRDefault="00A536DF" w:rsidP="00A536DF">
      <w:pPr>
        <w:spacing w:after="0"/>
      </w:pPr>
      <w:r>
        <w:rPr>
          <w:rFonts w:cs="Microsoft Himalaya"/>
          <w:cs/>
          <w:lang w:bidi="bo-CN"/>
        </w:rPr>
        <w:t xml:space="preserve"> བསྟན་འཛིན་ ཨ་ཙི་ཅིག་ཁ་ལས་ ཕྱི་རུའི་ལྟོ་ ཅིག་ ཟ་ བར་ འགྱོ་ དགོ་ པས །</w:t>
      </w:r>
    </w:p>
    <w:p w14:paraId="7A7CAF23" w14:textId="77777777" w:rsidR="00A536DF" w:rsidRDefault="00A536DF" w:rsidP="00A536DF">
      <w:pPr>
        <w:spacing w:after="0"/>
      </w:pPr>
      <w:r>
        <w:rPr>
          <w:rFonts w:cs="Microsoft Himalaya"/>
          <w:cs/>
          <w:lang w:bidi="bo-CN"/>
        </w:rPr>
        <w:t xml:space="preserve"> ཁྱོད་ ག་ཏེ་ཡང་ མཡར་ སོང་ སྨ་རེ །</w:t>
      </w:r>
    </w:p>
    <w:p w14:paraId="1C57DCDC" w14:textId="77777777" w:rsidR="00A536DF" w:rsidRDefault="00A536DF" w:rsidP="00A536DF">
      <w:pPr>
        <w:spacing w:after="0"/>
      </w:pPr>
      <w:r>
        <w:rPr>
          <w:rFonts w:cs="Microsoft Himalaya"/>
          <w:cs/>
          <w:lang w:bidi="bo-CN"/>
        </w:rPr>
        <w:t xml:space="preserve"> ཁྱིམ་ ནང་ འོངས་ སྦེ་ ཇ་ ཅིག་ འཐུང་ སྡོད་ ནི་ མས་ སྟེ །</w:t>
      </w:r>
    </w:p>
    <w:p w14:paraId="71C0A33C" w14:textId="77777777" w:rsidR="00A536DF" w:rsidRDefault="00A536DF" w:rsidP="00A536DF">
      <w:pPr>
        <w:spacing w:after="0"/>
      </w:pPr>
      <w:r>
        <w:rPr>
          <w:rFonts w:cs="Microsoft Himalaya"/>
          <w:cs/>
          <w:lang w:bidi="bo-CN"/>
        </w:rPr>
        <w:t xml:space="preserve"> བཀྲིན་ཆེ ། </w:t>
      </w:r>
      <w:r>
        <w:t xml:space="preserve"># </w:t>
      </w:r>
      <w:r>
        <w:rPr>
          <w:rFonts w:cs="Microsoft Himalaya"/>
          <w:cs/>
          <w:lang w:bidi="bo-CN"/>
        </w:rPr>
        <w:t>ང་ ནི་ ཁྱོད་ མི་ འོངམ་ འོང་ ཟེར་ མནོ་ ཡི །</w:t>
      </w:r>
    </w:p>
    <w:p w14:paraId="0643214C" w14:textId="77777777" w:rsidR="00A536DF" w:rsidRDefault="00A536DF" w:rsidP="00A536DF">
      <w:pPr>
        <w:spacing w:after="0"/>
      </w:pPr>
      <w:r>
        <w:rPr>
          <w:rFonts w:cs="Microsoft Himalaya"/>
          <w:cs/>
          <w:lang w:bidi="bo-CN"/>
        </w:rPr>
        <w:t xml:space="preserve"> ཨོང་ སྟེ་ གནམ་མེད་ས་མེད་ སེམས་ དགའ་ ཡི །</w:t>
      </w:r>
    </w:p>
    <w:p w14:paraId="586114AF" w14:textId="77777777" w:rsidR="00A536DF" w:rsidRDefault="00A536DF" w:rsidP="00A536DF">
      <w:pPr>
        <w:spacing w:after="0"/>
      </w:pPr>
      <w:r>
        <w:rPr>
          <w:rFonts w:cs="Microsoft Himalaya"/>
          <w:cs/>
          <w:lang w:bidi="bo-CN"/>
        </w:rPr>
        <w:t xml:space="preserve"> ཁྱོད་ ཀྱིས་ ཤོག་ ཟེར་ ར་ ཉན་ མི་ བཏུབ་ པས །</w:t>
      </w:r>
    </w:p>
    <w:p w14:paraId="1F6360A2" w14:textId="77777777" w:rsidR="00A536DF" w:rsidRDefault="00A536DF" w:rsidP="00A536DF">
      <w:pPr>
        <w:spacing w:after="0"/>
      </w:pPr>
      <w:r>
        <w:rPr>
          <w:rFonts w:cs="Microsoft Himalaya"/>
          <w:cs/>
          <w:lang w:bidi="bo-CN"/>
        </w:rPr>
        <w:t xml:space="preserve"> ཚར་ གཅིག་ བལྟ་ བར་ འོངས་ ཡི་ སྟེ །</w:t>
      </w:r>
    </w:p>
    <w:p w14:paraId="427EDF46" w14:textId="77777777" w:rsidR="00A536DF" w:rsidRDefault="00A536DF" w:rsidP="00A536DF">
      <w:pPr>
        <w:spacing w:after="0"/>
      </w:pPr>
      <w:r>
        <w:rPr>
          <w:rFonts w:cs="Microsoft Himalaya"/>
          <w:cs/>
          <w:lang w:bidi="bo-CN"/>
        </w:rPr>
        <w:t xml:space="preserve"> ཤོག་ འགྱོ་ གེ ། </w:t>
      </w:r>
      <w:r>
        <w:t xml:space="preserve"># </w:t>
      </w:r>
      <w:r>
        <w:rPr>
          <w:rFonts w:cs="Microsoft Himalaya"/>
          <w:cs/>
          <w:lang w:bidi="bo-CN"/>
        </w:rPr>
        <w:t xml:space="preserve">སློབ་དཔོན་ སློབ་དཔོན ། </w:t>
      </w:r>
      <w:r>
        <w:t xml:space="preserve"># </w:t>
      </w:r>
      <w:r>
        <w:rPr>
          <w:rFonts w:cs="Microsoft Himalaya"/>
          <w:cs/>
          <w:lang w:bidi="bo-CN"/>
        </w:rPr>
        <w:t>སློབ་དཔོན །</w:t>
      </w:r>
    </w:p>
    <w:p w14:paraId="184851A8" w14:textId="77777777" w:rsidR="00A536DF" w:rsidRDefault="00A536DF" w:rsidP="00A536DF">
      <w:pPr>
        <w:spacing w:after="0"/>
      </w:pPr>
      <w:r>
        <w:rPr>
          <w:rFonts w:cs="Microsoft Himalaya"/>
          <w:cs/>
          <w:lang w:bidi="bo-CN"/>
        </w:rPr>
        <w:t xml:space="preserve"> སྣུམ་འཁོར་ ཨ་ཡར་ ཐང་ ནང་ བཙུགས་ ད །</w:t>
      </w:r>
    </w:p>
    <w:p w14:paraId="2971499D" w14:textId="77777777" w:rsidR="00A536DF" w:rsidRDefault="00A536DF" w:rsidP="00A536DF">
      <w:pPr>
        <w:spacing w:after="0"/>
      </w:pPr>
      <w:r>
        <w:rPr>
          <w:rFonts w:cs="Microsoft Himalaya"/>
          <w:cs/>
          <w:lang w:bidi="bo-CN"/>
        </w:rPr>
        <w:t xml:space="preserve"> རྟིང་བདའ་ ལེ་ཤ་ འོང་ དེས །</w:t>
      </w:r>
    </w:p>
    <w:p w14:paraId="7A21CC9F" w14:textId="77777777" w:rsidR="00A536DF" w:rsidRDefault="00A536DF" w:rsidP="00A536DF">
      <w:pPr>
        <w:spacing w:after="0"/>
      </w:pPr>
      <w:r>
        <w:rPr>
          <w:rFonts w:cs="Microsoft Himalaya"/>
          <w:cs/>
          <w:lang w:bidi="bo-CN"/>
        </w:rPr>
        <w:t xml:space="preserve"> ང་ ནཱ་ ལྟོ་ བཟའ་ བར་ ཤོག་ ཟེར་ ར་ </w:t>
      </w:r>
      <w:r>
        <w:t xml:space="preserve"># </w:t>
      </w:r>
      <w:r>
        <w:rPr>
          <w:rFonts w:cs="Microsoft Himalaya"/>
          <w:cs/>
          <w:lang w:bidi="bo-CN"/>
        </w:rPr>
        <w:t xml:space="preserve">ཁྱོད་ ཀྱིས་ ང་ ལུ་ འ་ནེ་སྦེ་ བལྟ་ སྡོད་ ད་ པ་ ཅིན་ </w:t>
      </w:r>
      <w:r>
        <w:t xml:space="preserve"># </w:t>
      </w:r>
      <w:r>
        <w:rPr>
          <w:rFonts w:cs="Microsoft Himalaya"/>
          <w:cs/>
          <w:lang w:bidi="bo-CN"/>
        </w:rPr>
        <w:t>ང་ ངོ་ཚ་ ལྟོ་ ཡང་ ཟ་ མི་ ཚུགས་ ནི་ མས་ སྨེས །</w:t>
      </w:r>
    </w:p>
    <w:p w14:paraId="7DB3DFA0" w14:textId="77777777" w:rsidR="00A536DF" w:rsidRDefault="00A536DF" w:rsidP="00A536DF">
      <w:pPr>
        <w:spacing w:after="0"/>
      </w:pPr>
      <w:r>
        <w:rPr>
          <w:rFonts w:cs="Microsoft Himalaya"/>
          <w:cs/>
          <w:lang w:bidi="bo-CN"/>
        </w:rPr>
        <w:t xml:space="preserve"> ལེགས་ པའི་ གི་ གདོང་ </w:t>
      </w:r>
      <w:r>
        <w:t xml:space="preserve"># </w:t>
      </w:r>
      <w:r>
        <w:rPr>
          <w:rFonts w:cs="Microsoft Himalaya"/>
          <w:cs/>
          <w:lang w:bidi="bo-CN"/>
        </w:rPr>
        <w:t xml:space="preserve">འ་ནཱི་ བཟུམ་ ཅིག་ སྐྱེས་སྐྱེསཝ་ མེན་ པར་ བཟོ་ བཏོན་ ཏེ་ ར་ བཟོ་ མི་ གཅིག་ ཡོདཔ་ འདྲས་ ཟེར་ མནོ་ </w:t>
      </w:r>
      <w:r>
        <w:t xml:space="preserve"># </w:t>
      </w:r>
      <w:r>
        <w:rPr>
          <w:rFonts w:cs="Microsoft Himalaya"/>
          <w:cs/>
          <w:lang w:bidi="bo-CN"/>
        </w:rPr>
        <w:t>ཁྱོད་ ཀྱི་ གདོང་ བལྟ་ ཧམ་ ལུས་ དགོ་ པས་ སྟེ །</w:t>
      </w:r>
    </w:p>
    <w:p w14:paraId="789704AB" w14:textId="77777777" w:rsidR="00A536DF" w:rsidRDefault="00A536DF" w:rsidP="00A536DF">
      <w:pPr>
        <w:spacing w:after="0"/>
      </w:pPr>
      <w:r>
        <w:rPr>
          <w:rFonts w:cs="Microsoft Himalaya"/>
          <w:cs/>
          <w:lang w:bidi="bo-CN"/>
        </w:rPr>
        <w:t xml:space="preserve"> སྤ་ སྤ་ སྤ ། </w:t>
      </w:r>
      <w:r>
        <w:t xml:space="preserve"># </w:t>
      </w:r>
      <w:r>
        <w:rPr>
          <w:rFonts w:cs="Microsoft Himalaya"/>
          <w:cs/>
          <w:lang w:bidi="bo-CN"/>
        </w:rPr>
        <w:t>ད་འབདན་ སླབ་ དེས་ སྨ་རེ །</w:t>
      </w:r>
    </w:p>
    <w:p w14:paraId="549B0496" w14:textId="77777777" w:rsidR="00A536DF" w:rsidRDefault="00A536DF" w:rsidP="00A536DF">
      <w:pPr>
        <w:spacing w:after="0"/>
      </w:pPr>
      <w:r>
        <w:rPr>
          <w:rFonts w:cs="Microsoft Himalaya"/>
          <w:cs/>
          <w:lang w:bidi="bo-CN"/>
        </w:rPr>
        <w:t xml:space="preserve"> འདི་ བདེན་འཛིརྫུན་ རེ་ ནི་ གི་ བློ་ ཨིན་ པས་ ག </w:t>
      </w:r>
      <w:r>
        <w:t>?</w:t>
      </w:r>
    </w:p>
    <w:p w14:paraId="5A0BE10E" w14:textId="77777777" w:rsidR="00A536DF" w:rsidRDefault="00A536DF" w:rsidP="00A536DF">
      <w:pPr>
        <w:spacing w:after="0"/>
      </w:pPr>
      <w:r>
        <w:rPr>
          <w:rFonts w:cs="Microsoft Himalaya"/>
          <w:cs/>
          <w:lang w:bidi="bo-CN"/>
        </w:rPr>
        <w:t xml:space="preserve"> ཨིན་ ཁྱོད་ ཀྱིས་ བདེན་འཛིརྫུན་ མི་ རེ །</w:t>
      </w:r>
    </w:p>
    <w:p w14:paraId="14C5CBE0" w14:textId="77777777" w:rsidR="00A536DF" w:rsidRDefault="00A536DF" w:rsidP="00A536DF">
      <w:pPr>
        <w:spacing w:after="0"/>
      </w:pPr>
      <w:r>
        <w:rPr>
          <w:rFonts w:cs="Microsoft Himalaya"/>
          <w:cs/>
          <w:lang w:bidi="bo-CN"/>
        </w:rPr>
        <w:t xml:space="preserve"> ག་ཅི་སྦེ་ ཟེར་བ་ཅིན་ ཁྱོད་ ཀྱིས་ ཁྱོད་ར་ གི་ གདོང་ འདི་ ཕོ་རྒྱས་ ཅིག་ གི་ མིག་ཏོ་ ནང་ ལས་ མཐོང་ ར་ མི་ མཐོང་ །</w:t>
      </w:r>
    </w:p>
    <w:p w14:paraId="032B1889" w14:textId="77777777" w:rsidR="00A536DF" w:rsidRDefault="00A536DF" w:rsidP="00A536DF">
      <w:pPr>
        <w:spacing w:after="0"/>
      </w:pPr>
      <w:r>
        <w:rPr>
          <w:rFonts w:cs="Microsoft Himalaya"/>
          <w:cs/>
          <w:lang w:bidi="bo-CN"/>
        </w:rPr>
        <w:t xml:space="preserve"> མ་ མཐོངམ་ ད་ ར་ ཕོ་རྒྱས་ ཀྱི་ སེམས་ ཁར་ ག་དེ་སྦེ་ ཚོརཝ་ ཨིན་ན་ འདི་ ཡང་ ཁྱོད་ ཀྱིས་ ཧ་གོ་ མི་ ཚུགས །</w:t>
      </w:r>
    </w:p>
    <w:p w14:paraId="2758F02D" w14:textId="77777777" w:rsidR="00A536DF" w:rsidRDefault="00A536DF" w:rsidP="00A536DF">
      <w:pPr>
        <w:spacing w:after="0"/>
      </w:pPr>
      <w:r>
        <w:rPr>
          <w:rFonts w:cs="Microsoft Himalaya"/>
          <w:cs/>
          <w:lang w:bidi="bo-CN"/>
        </w:rPr>
        <w:t xml:space="preserve"> དབའི་ ཨིན་ན </w:t>
      </w:r>
      <w:r>
        <w:t>?</w:t>
      </w:r>
    </w:p>
    <w:p w14:paraId="1A02AEDE" w14:textId="77777777" w:rsidR="00A536DF" w:rsidRDefault="00A536DF" w:rsidP="00A536DF">
      <w:pPr>
        <w:spacing w:after="0"/>
      </w:pPr>
      <w:r>
        <w:rPr>
          <w:rFonts w:cs="Microsoft Himalaya"/>
          <w:cs/>
          <w:lang w:bidi="bo-CN"/>
        </w:rPr>
        <w:t xml:space="preserve"> ག་དེ་སྦེ་ ར་ ཚོར་ ནི་ འདུག་ གོ </w:t>
      </w:r>
      <w:r>
        <w:t>?</w:t>
      </w:r>
    </w:p>
    <w:p w14:paraId="73FB2DD2"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ག་དེ་སྦེ་ ཚོརཝ་ ཨིན་ན་ གཏན་གཏན་ ཅིག་ ཧ་གོ་ མི་ ཚུགས་ པས །</w:t>
      </w:r>
    </w:p>
    <w:p w14:paraId="0619D3D1" w14:textId="77777777" w:rsidR="00A536DF" w:rsidRDefault="00A536DF" w:rsidP="00A536DF">
      <w:pPr>
        <w:spacing w:after="0"/>
      </w:pPr>
      <w:r>
        <w:rPr>
          <w:rFonts w:cs="Microsoft Himalaya"/>
          <w:cs/>
          <w:lang w:bidi="bo-CN"/>
        </w:rPr>
        <w:t xml:space="preserve"> དགའཝ་ ཨིན་ན་ ཟེར་བ་ཅིན་ དགའཝ་ ཡང་ མེནམ་ ཅིག</w:t>
      </w:r>
    </w:p>
    <w:p w14:paraId="27DFBC96" w14:textId="77777777" w:rsidR="00A536DF" w:rsidRDefault="00A536DF" w:rsidP="00A536DF">
      <w:pPr>
        <w:spacing w:after="0"/>
      </w:pPr>
      <w:r>
        <w:rPr>
          <w:rFonts w:cs="Microsoft Himalaya"/>
          <w:cs/>
          <w:lang w:bidi="bo-CN"/>
        </w:rPr>
        <w:t xml:space="preserve"> སྐྱོཝ་ ཨིན་ན་ ཟེར་བ་ཅིན་ སྐྱོཝ་ ཡང་ མེནམ་ ཅིག</w:t>
      </w:r>
    </w:p>
    <w:p w14:paraId="4D52A128" w14:textId="77777777" w:rsidR="00A536DF" w:rsidRDefault="00A536DF" w:rsidP="00A536DF">
      <w:pPr>
        <w:spacing w:after="0"/>
      </w:pPr>
      <w:r>
        <w:rPr>
          <w:rFonts w:cs="Microsoft Himalaya"/>
          <w:cs/>
          <w:lang w:bidi="bo-CN"/>
        </w:rPr>
        <w:t xml:space="preserve"> དགའ་ དོ་ བཟུམ་ ། </w:t>
      </w:r>
      <w:r>
        <w:t xml:space="preserve"># </w:t>
      </w:r>
      <w:r>
        <w:rPr>
          <w:rFonts w:cs="Microsoft Himalaya"/>
          <w:cs/>
          <w:lang w:bidi="bo-CN"/>
        </w:rPr>
        <w:t xml:space="preserve">སྐྱོ་ དོ་ བཟུམ་ ། </w:t>
      </w:r>
      <w:r>
        <w:t xml:space="preserve"># </w:t>
      </w:r>
      <w:r>
        <w:rPr>
          <w:rFonts w:cs="Microsoft Himalaya"/>
          <w:cs/>
          <w:lang w:bidi="bo-CN"/>
        </w:rPr>
        <w:t xml:space="preserve">ན་ དོ་ བཟུམ་ ། </w:t>
      </w:r>
      <w:r>
        <w:t xml:space="preserve"># </w:t>
      </w:r>
      <w:r>
        <w:rPr>
          <w:rFonts w:cs="Microsoft Himalaya"/>
          <w:cs/>
          <w:lang w:bidi="bo-CN"/>
        </w:rPr>
        <w:t xml:space="preserve">ཚ་ དོ་ བཟུམ་ ། </w:t>
      </w:r>
      <w:r>
        <w:t xml:space="preserve"># </w:t>
      </w:r>
      <w:r>
        <w:rPr>
          <w:rFonts w:cs="Microsoft Himalaya"/>
          <w:cs/>
          <w:lang w:bidi="bo-CN"/>
        </w:rPr>
        <w:t>འཕྲལ་འཕྲལ་ འཆོལ་ ནི་ བཟུམ་ ཡང་ འབདཝ་ མས །</w:t>
      </w:r>
    </w:p>
    <w:p w14:paraId="75FD4D20" w14:textId="77777777" w:rsidR="00A536DF" w:rsidRDefault="00A536DF" w:rsidP="00A536DF">
      <w:pPr>
        <w:spacing w:after="0"/>
      </w:pPr>
      <w:r>
        <w:rPr>
          <w:rFonts w:cs="Microsoft Himalaya"/>
          <w:cs/>
          <w:lang w:bidi="bo-CN"/>
        </w:rPr>
        <w:t xml:space="preserve"> ཁ་ཙ་ ཁྱོད་ མཐོང་ ཞིནམམ་ ལས་ འགོ་བཟུང་ ནད་གཞི་ འ་ནཱི་ བཟུམ་ ཅིག་ ངེའི་ སེམས་ ཁར་ བཏབ་ ཆི་ ནུག</w:t>
      </w:r>
    </w:p>
    <w:p w14:paraId="1184BD6A"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སྟེ ། </w:t>
      </w:r>
      <w:r>
        <w:t xml:space="preserve"># </w:t>
      </w:r>
      <w:r>
        <w:rPr>
          <w:rFonts w:cs="Microsoft Himalaya"/>
          <w:cs/>
          <w:lang w:bidi="bo-CN"/>
        </w:rPr>
        <w:t>ཁྱོད་ ལཱ་ ག་ཅི་ འབདཝ་ སྨོ</w:t>
      </w:r>
      <w:r>
        <w:t>?</w:t>
      </w:r>
    </w:p>
    <w:p w14:paraId="2C63377E"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ནཱ་ ཐིམ་ཕུག་ ལྷོད་ དེ་ ལོ་ གཅིག་ དེ་ཅིག་ བརྒལ་ མ་ སོང་ །</w:t>
      </w:r>
    </w:p>
    <w:p w14:paraId="7554A826" w14:textId="77777777" w:rsidR="00A536DF" w:rsidRDefault="00A536DF" w:rsidP="00A536DF">
      <w:pPr>
        <w:spacing w:after="0"/>
      </w:pPr>
      <w:r>
        <w:rPr>
          <w:rFonts w:cs="Microsoft Himalaya"/>
          <w:cs/>
          <w:lang w:bidi="bo-CN"/>
        </w:rPr>
        <w:t xml:space="preserve"> དེ་ གི་ ཧེ་མ་ སིང་གཱ་པོར་ ལུ་ གཙུག་ལག་མཐོ་རིམ་ཤེས་ཡོན་ སྦྱང་ སྡོད་ ཅི །</w:t>
      </w:r>
    </w:p>
    <w:p w14:paraId="4BC3AFAB" w14:textId="77777777" w:rsidR="00A536DF" w:rsidRDefault="00A536DF" w:rsidP="00A536DF">
      <w:pPr>
        <w:spacing w:after="0"/>
      </w:pPr>
      <w:r>
        <w:rPr>
          <w:rFonts w:cs="Microsoft Himalaya"/>
          <w:cs/>
          <w:lang w:bidi="bo-CN"/>
        </w:rPr>
        <w:t xml:space="preserve"> མགྱོགས་པ་ར་ བརྡ་དོན་ འཕྲུལ་རིག་ གི་ ཚོང་ གི་ ལཱ་ ཅིག་ འགོ་ བཙུགས་ ནི་ འབད་ དོ །</w:t>
      </w:r>
    </w:p>
    <w:p w14:paraId="2D370252"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ང་ ཡང་ ཨིན་དྲི་ཡ་ ལས་ རྐྱབ་ སྦེ་ ད་ལྟོ་ ནཱ་ ལྷོད་ དེ་ ཟླཝ་ ལྔ་ དེ་ཅིག་ ལས་ མ་ སོང་ །</w:t>
      </w:r>
    </w:p>
    <w:p w14:paraId="3260DD68"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 </w:t>
      </w:r>
      <w:r>
        <w:t xml:space="preserve"># </w:t>
      </w:r>
      <w:r>
        <w:rPr>
          <w:rFonts w:cs="Microsoft Himalaya"/>
          <w:cs/>
          <w:lang w:bidi="bo-CN"/>
        </w:rPr>
        <w:t xml:space="preserve">ཁྱོད་ ག་ཅི་ འབད་ ནི་ འབད་ དོ </w:t>
      </w:r>
      <w:r>
        <w:t>?</w:t>
      </w:r>
    </w:p>
    <w:p w14:paraId="491A9B8C" w14:textId="77777777" w:rsidR="00A536DF" w:rsidRDefault="00A536DF" w:rsidP="00A536DF">
      <w:pPr>
        <w:spacing w:after="0"/>
      </w:pPr>
      <w:r>
        <w:rPr>
          <w:rFonts w:cs="Microsoft Himalaya"/>
          <w:cs/>
          <w:lang w:bidi="bo-CN"/>
        </w:rPr>
        <w:t xml:space="preserve"> ད་ལྟོ་ </w:t>
      </w:r>
      <w:r>
        <w:t xml:space="preserve"># </w:t>
      </w:r>
      <w:r>
        <w:rPr>
          <w:rFonts w:cs="Microsoft Himalaya"/>
          <w:cs/>
          <w:lang w:bidi="bo-CN"/>
        </w:rPr>
        <w:t>འབུམ་གླིང་ ཚོང་ལས་ སྡེ་ཚན་ ཟེར །</w:t>
      </w:r>
    </w:p>
    <w:p w14:paraId="1CCE2F9D" w14:textId="77777777" w:rsidR="00A536DF" w:rsidRDefault="00A536DF" w:rsidP="00A536DF">
      <w:pPr>
        <w:spacing w:after="0"/>
      </w:pPr>
      <w:r>
        <w:rPr>
          <w:rFonts w:cs="Microsoft Himalaya"/>
          <w:cs/>
          <w:lang w:bidi="bo-CN"/>
        </w:rPr>
        <w:t xml:space="preserve"> ཁྱོད་ འོང་ ནི་ ཡང་ མིན་འདུག་ ག་ཅི་ འབད་ དཔ་ ཨིན་ན་ ཟེར་ མནོ་ ཡི །</w:t>
      </w:r>
    </w:p>
    <w:p w14:paraId="2D056723"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ང་ ད་ལྟོ་ སྒྲིག་གཡོག་ འཇུག་ སྟེ་ ར་ ཡོད །</w:t>
      </w:r>
    </w:p>
    <w:p w14:paraId="43528008" w14:textId="77777777" w:rsidR="00A536DF" w:rsidRDefault="00A536DF" w:rsidP="00A536DF">
      <w:pPr>
        <w:spacing w:after="0"/>
      </w:pPr>
      <w:r>
        <w:rPr>
          <w:rFonts w:cs="Microsoft Himalaya"/>
          <w:cs/>
          <w:lang w:bidi="bo-CN"/>
        </w:rPr>
        <w:t xml:space="preserve"> ཡ་ ང་ ཁྱོད་ ལྟོ་ འབད་ བྱིན་ པ་ ཡང་ ལྷོད་ མ་ ཚུགས །</w:t>
      </w:r>
    </w:p>
    <w:p w14:paraId="4F069656" w14:textId="77777777" w:rsidR="00A536DF" w:rsidRDefault="00A536DF" w:rsidP="00A536DF">
      <w:pPr>
        <w:spacing w:after="0"/>
      </w:pPr>
      <w:r>
        <w:rPr>
          <w:rFonts w:cs="Microsoft Himalaya"/>
          <w:cs/>
          <w:lang w:bidi="bo-CN"/>
        </w:rPr>
        <w:t xml:space="preserve"> ལྟོ་ མ་ ཟཝ་ འོང་ ཁྱོད །</w:t>
      </w:r>
    </w:p>
    <w:p w14:paraId="4AC23C81" w14:textId="77777777" w:rsidR="00A536DF" w:rsidRDefault="00A536DF" w:rsidP="00A536DF">
      <w:pPr>
        <w:spacing w:after="0"/>
      </w:pPr>
      <w:r>
        <w:rPr>
          <w:rFonts w:cs="Microsoft Himalaya"/>
          <w:cs/>
          <w:lang w:bidi="bo-CN"/>
        </w:rPr>
        <w:t xml:space="preserve"> ལྟོ་ འདི་ ང་ གིས་ འབད་བཞག་ ཡི །</w:t>
      </w:r>
    </w:p>
    <w:p w14:paraId="189803D9"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དེསན་ ཁྱོད་ར་ ཟ་ སྦེ་ ཉལ་ ད་ སྨ་རེ །</w:t>
      </w:r>
    </w:p>
    <w:p w14:paraId="1AD84D4A" w14:textId="77777777" w:rsidR="00A536DF" w:rsidRDefault="00A536DF" w:rsidP="00A536DF">
      <w:pPr>
        <w:spacing w:after="0"/>
      </w:pPr>
      <w:r>
        <w:rPr>
          <w:rFonts w:cs="Microsoft Himalaya"/>
          <w:cs/>
          <w:lang w:bidi="bo-CN"/>
        </w:rPr>
        <w:t xml:space="preserve"> ང་ སྒྲིག་གཡོག་ ནམ་ མཇུག་བསྡུ་ འོང་ ག་ སླབ་ མི་ ཤེས་ པས །</w:t>
      </w:r>
    </w:p>
    <w:p w14:paraId="7719BEDC"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 xml:space="preserve">འདེད་གཡོགཔ་ འདུག་ མེན་ན </w:t>
      </w:r>
      <w:r>
        <w:t>?</w:t>
      </w:r>
    </w:p>
    <w:p w14:paraId="31BBF9DB" w14:textId="77777777" w:rsidR="00A536DF" w:rsidRDefault="00A536DF" w:rsidP="00A536DF">
      <w:pPr>
        <w:spacing w:after="0"/>
      </w:pPr>
      <w:r>
        <w:rPr>
          <w:rFonts w:cs="Microsoft Himalaya"/>
          <w:cs/>
          <w:lang w:bidi="bo-CN"/>
        </w:rPr>
        <w:t xml:space="preserve"> ཁོ་ གཏང་ ད་ སྟེ །</w:t>
      </w:r>
    </w:p>
    <w:p w14:paraId="136D0AD2" w14:textId="77777777" w:rsidR="00A536DF" w:rsidRDefault="00A536DF" w:rsidP="00A536DF">
      <w:pPr>
        <w:spacing w:after="0"/>
      </w:pPr>
      <w:r>
        <w:rPr>
          <w:rFonts w:cs="Microsoft Himalaya"/>
          <w:cs/>
          <w:lang w:bidi="bo-CN"/>
        </w:rPr>
        <w:lastRenderedPageBreak/>
        <w:t xml:space="preserve"> ཁྱོད་ར་ ང་ གིས་ བསྐྱལ་ གེ །</w:t>
      </w:r>
    </w:p>
    <w:p w14:paraId="5944DFF9" w14:textId="77777777" w:rsidR="00A536DF" w:rsidRDefault="00A536DF" w:rsidP="00A536DF">
      <w:pPr>
        <w:spacing w:after="0"/>
      </w:pPr>
      <w:r>
        <w:rPr>
          <w:rFonts w:cs="Microsoft Himalaya"/>
          <w:cs/>
          <w:lang w:bidi="bo-CN"/>
        </w:rPr>
        <w:t xml:space="preserve"> མི་ དགོ་ མི་ དགོ །</w:t>
      </w:r>
    </w:p>
    <w:p w14:paraId="42512A73" w14:textId="77777777" w:rsidR="00A536DF" w:rsidRDefault="00A536DF" w:rsidP="00A536DF">
      <w:pPr>
        <w:spacing w:after="0"/>
      </w:pPr>
      <w:r>
        <w:rPr>
          <w:rFonts w:cs="Microsoft Himalaya"/>
          <w:cs/>
          <w:lang w:bidi="bo-CN"/>
        </w:rPr>
        <w:t xml:space="preserve"> ནངས་པ་ ལས་ འཕྱད་ འོང་ །</w:t>
      </w:r>
    </w:p>
    <w:p w14:paraId="3ED65332"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སྟེ་ ནངས་པ་ ག་ཏེ་ འཕྱད་ ནི </w:t>
      </w:r>
      <w:r>
        <w:t>?</w:t>
      </w:r>
    </w:p>
    <w:p w14:paraId="3F4281B3" w14:textId="77777777" w:rsidR="00A536DF" w:rsidRDefault="00A536DF" w:rsidP="00A536DF">
      <w:pPr>
        <w:spacing w:after="0"/>
      </w:pPr>
      <w:r>
        <w:rPr>
          <w:rFonts w:cs="Microsoft Himalaya"/>
          <w:cs/>
          <w:lang w:bidi="bo-CN"/>
        </w:rPr>
        <w:t xml:space="preserve"> བརྒྱུད་འཕྲིན་ གཏང་ མས་ སྟེ །</w:t>
      </w:r>
    </w:p>
    <w:p w14:paraId="75769660"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མནྜལ་ སེམས་ དགའ་ ཡི །</w:t>
      </w:r>
    </w:p>
    <w:p w14:paraId="6173E5B9" w14:textId="77777777" w:rsidR="00A536DF" w:rsidRDefault="00A536DF" w:rsidP="00A536DF">
      <w:pPr>
        <w:spacing w:after="0"/>
      </w:pPr>
      <w:r>
        <w:rPr>
          <w:rFonts w:cs="Microsoft Himalaya"/>
          <w:cs/>
          <w:lang w:bidi="bo-CN"/>
        </w:rPr>
        <w:t xml:space="preserve"> ཀྭ་ལས ། </w:t>
      </w:r>
      <w:r>
        <w:t xml:space="preserve"># </w:t>
      </w:r>
      <w:r>
        <w:rPr>
          <w:rFonts w:cs="Microsoft Himalaya"/>
          <w:cs/>
          <w:lang w:bidi="bo-CN"/>
        </w:rPr>
        <w:t xml:space="preserve">དཔལ་འབྱོར་ མ་ འབད་ ཟེར་ </w:t>
      </w:r>
      <w:r>
        <w:t xml:space="preserve"># </w:t>
      </w:r>
      <w:r>
        <w:rPr>
          <w:rFonts w:cs="Microsoft Himalaya"/>
          <w:cs/>
          <w:lang w:bidi="bo-CN"/>
        </w:rPr>
        <w:t>རོགས་ ཀྱིས་ མཐོང་ ནི་ མེནམ་ སྦོ །</w:t>
      </w:r>
    </w:p>
    <w:p w14:paraId="3640C5FF" w14:textId="77777777" w:rsidR="00A536DF" w:rsidRDefault="00A536DF" w:rsidP="00A536DF">
      <w:pPr>
        <w:spacing w:after="0"/>
      </w:pPr>
      <w:r>
        <w:rPr>
          <w:rFonts w:cs="Microsoft Himalaya"/>
          <w:cs/>
          <w:lang w:bidi="bo-CN"/>
        </w:rPr>
        <w:t xml:space="preserve"> གནག་དུང་ ནང་ ག་ གིས་ ཡང་ མི་ མཐོང་ །</w:t>
      </w:r>
    </w:p>
    <w:p w14:paraId="6DF88EAB" w14:textId="77777777" w:rsidR="00A536DF" w:rsidRDefault="00A536DF" w:rsidP="00A536DF">
      <w:pPr>
        <w:spacing w:after="0"/>
      </w:pPr>
      <w:r>
        <w:rPr>
          <w:rFonts w:cs="Microsoft Himalaya"/>
          <w:cs/>
          <w:lang w:bidi="bo-CN"/>
        </w:rPr>
        <w:t xml:space="preserve"> འགྱོ་ བསྟན་འཛིན ། </w:t>
      </w:r>
      <w:r>
        <w:t xml:space="preserve"># </w:t>
      </w:r>
      <w:r>
        <w:rPr>
          <w:rFonts w:cs="Microsoft Himalaya"/>
          <w:cs/>
          <w:lang w:bidi="bo-CN"/>
        </w:rPr>
        <w:t>ནེ་ཚུན་ཚོད་ ཤུགས་ མ་ གགཏང་ ས །</w:t>
      </w:r>
    </w:p>
    <w:p w14:paraId="73861773"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མ་པ་ ཁྱོད་ འཚབ་ ཆིཔ་ འོང་ པ །</w:t>
      </w:r>
    </w:p>
    <w:p w14:paraId="7A3E952E" w14:textId="77777777" w:rsidR="00A536DF" w:rsidRDefault="00A536DF" w:rsidP="00A536DF">
      <w:pPr>
        <w:spacing w:after="0"/>
      </w:pPr>
      <w:r>
        <w:rPr>
          <w:rFonts w:cs="Microsoft Himalaya"/>
          <w:cs/>
          <w:lang w:bidi="bo-CN"/>
        </w:rPr>
        <w:t xml:space="preserve"> ཁྱོད་ ཆུ་ཚོད་ གཉིས་ དེ་ཅིག་ བསྒུགས་ ལུས་ སོང་ ཡི །</w:t>
      </w:r>
    </w:p>
    <w:p w14:paraId="4DEDF009" w14:textId="77777777" w:rsidR="00A536DF" w:rsidRDefault="00A536DF" w:rsidP="00A536DF">
      <w:pPr>
        <w:spacing w:after="0"/>
      </w:pPr>
      <w:r>
        <w:rPr>
          <w:rFonts w:cs="Microsoft Himalaya"/>
          <w:cs/>
          <w:lang w:bidi="bo-CN"/>
        </w:rPr>
        <w:t xml:space="preserve"> མི་ ལྟོཝ་བཀྱེསཔ་ ད་ འཚབ་ འབད་ དོ་ པ །</w:t>
      </w:r>
    </w:p>
    <w:p w14:paraId="3C1E5985" w14:textId="77777777" w:rsidR="00A536DF" w:rsidRDefault="00A536DF" w:rsidP="00A536DF">
      <w:pPr>
        <w:spacing w:after="0"/>
      </w:pPr>
      <w:r>
        <w:rPr>
          <w:rFonts w:cs="Microsoft Himalaya"/>
          <w:cs/>
          <w:lang w:bidi="bo-CN"/>
        </w:rPr>
        <w:t xml:space="preserve"> ལྟོ་ མ་ ཟ་ གོ་ཞིག </w:t>
      </w:r>
      <w:r>
        <w:t>?</w:t>
      </w:r>
    </w:p>
    <w:p w14:paraId="735D0B65" w14:textId="77777777" w:rsidR="00A536DF" w:rsidRDefault="00A536DF" w:rsidP="00A536DF">
      <w:pPr>
        <w:spacing w:after="0"/>
      </w:pPr>
      <w:r>
        <w:rPr>
          <w:rFonts w:cs="Microsoft Himalaya"/>
          <w:cs/>
          <w:lang w:bidi="bo-CN"/>
        </w:rPr>
        <w:t xml:space="preserve"> ལྟོ་ མ་ ཟ་ རུང་ ཟ་ཟཝ་ བཟུམ་ ཅིག་ བཟོ་ ཡི་ པ་ཡ །</w:t>
      </w:r>
    </w:p>
    <w:p w14:paraId="538B17DA"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ག་དེ་སྦེ་ ལོ ། </w:t>
      </w:r>
      <w:r>
        <w:t xml:space="preserve"># </w:t>
      </w:r>
      <w:r>
        <w:rPr>
          <w:rFonts w:cs="Microsoft Himalaya"/>
          <w:cs/>
          <w:lang w:bidi="bo-CN"/>
        </w:rPr>
        <w:t xml:space="preserve">ལྟོ་ མ་ ཟ་ རུང་ ཟ་ཟཝ་ བཟུམ་ ཅིག་ བཟོ་ ཡི་ ལོ </w:t>
      </w:r>
      <w:r>
        <w:t>?</w:t>
      </w:r>
    </w:p>
    <w:p w14:paraId="1A1EF145"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ད་ ཁྱོད་ ང་ ལུ་ གུས་ཞབས་ ཡང་ འབད་ ནི་ མིན་འདུག་ སྨོ །</w:t>
      </w:r>
    </w:p>
    <w:p w14:paraId="301AAD33" w14:textId="77777777" w:rsidR="00A536DF" w:rsidRDefault="00A536DF" w:rsidP="00A536DF">
      <w:pPr>
        <w:spacing w:after="0"/>
      </w:pPr>
      <w:r>
        <w:rPr>
          <w:rFonts w:cs="Microsoft Himalaya"/>
          <w:cs/>
          <w:lang w:bidi="bo-CN"/>
        </w:rPr>
        <w:t xml:space="preserve"> རོགས་ ཀྱི་ གདོང་ཁར་ འབད་ཚེ་ གུས་ཞབས་ དགའ་ སྐྱོ་ མེད་ པར་ འབད་ དགོཔ་ རྨམ །</w:t>
      </w:r>
    </w:p>
    <w:p w14:paraId="0A733BCC" w14:textId="77777777" w:rsidR="00A536DF" w:rsidRDefault="00A536DF" w:rsidP="00A536DF">
      <w:pPr>
        <w:spacing w:after="0"/>
      </w:pPr>
      <w:r>
        <w:rPr>
          <w:rFonts w:cs="Microsoft Himalaya"/>
          <w:cs/>
          <w:lang w:bidi="bo-CN"/>
        </w:rPr>
        <w:t xml:space="preserve"> ང་བཅས་ གཉིས་ རྐྱངམ་གཅིག་ འབདཝ་ད་ གུས་ཞབས་ འཐོན་ ར་ མི་ བཏུབ་ པས །</w:t>
      </w:r>
    </w:p>
    <w:p w14:paraId="01C9B26B" w14:textId="77777777" w:rsidR="00A536DF" w:rsidRDefault="00A536DF" w:rsidP="00A536DF">
      <w:pPr>
        <w:spacing w:after="0"/>
      </w:pPr>
      <w:r>
        <w:rPr>
          <w:rFonts w:cs="Microsoft Himalaya"/>
          <w:cs/>
          <w:lang w:bidi="bo-CN"/>
        </w:rPr>
        <w:t xml:space="preserve"> ཧ་ ཧ་ ཧ་ ཧ ། </w:t>
      </w:r>
      <w:r>
        <w:t xml:space="preserve"># </w:t>
      </w:r>
      <w:r>
        <w:rPr>
          <w:rFonts w:cs="Microsoft Himalaya"/>
          <w:cs/>
          <w:lang w:bidi="bo-CN"/>
        </w:rPr>
        <w:t>ཨ་ནཱི་ བསྟན་འཛིན་ འདི་ ཡང་ །</w:t>
      </w:r>
    </w:p>
    <w:p w14:paraId="31CE53EA" w14:textId="77777777" w:rsidR="00A536DF" w:rsidRDefault="00A536DF" w:rsidP="00A536DF">
      <w:pPr>
        <w:spacing w:after="0"/>
      </w:pPr>
      <w:r>
        <w:rPr>
          <w:rFonts w:cs="Microsoft Himalaya"/>
          <w:cs/>
          <w:lang w:bidi="bo-CN"/>
        </w:rPr>
        <w:t xml:space="preserve"> ཁྱད་ མེད་ སྟེ་ སྨ་རེ་ ང་ ལུ་ གུས་ཞབས་ འབད་ མི་ དགོ་ ཧི་ ཧི་ ཧི །</w:t>
      </w:r>
    </w:p>
    <w:p w14:paraId="537615D2" w14:textId="77777777" w:rsidR="00A536DF" w:rsidRDefault="00A536DF" w:rsidP="00A536DF">
      <w:pPr>
        <w:spacing w:after="0"/>
      </w:pPr>
      <w:r>
        <w:rPr>
          <w:rFonts w:cs="Microsoft Himalaya"/>
          <w:cs/>
          <w:lang w:bidi="bo-CN"/>
        </w:rPr>
        <w:t xml:space="preserve"> ལགས་སོ་ ནཱ་ གུས་ཞབས་ ར་ བཞེས་ དགོ་ པ་ ཅིན་ ང་ གིས་ ཕུལ་ འོང་ ལགས །</w:t>
      </w:r>
    </w:p>
    <w:p w14:paraId="742FF3A6" w14:textId="77777777" w:rsidR="00A536DF" w:rsidRDefault="00A536DF" w:rsidP="00A536DF">
      <w:pPr>
        <w:spacing w:after="0"/>
      </w:pPr>
      <w:r>
        <w:rPr>
          <w:rFonts w:cs="Microsoft Himalaya"/>
          <w:cs/>
          <w:lang w:bidi="bo-CN"/>
        </w:rPr>
        <w:t xml:space="preserve"> ང་ བལྟ་ བ་ ཅིན་ གུས་ཞབས་ ཟེར་ མི་ འདི་ རོགས་ ལས་ ཚུར་ བསྒྲུབ་ དགོཔ་ ཅིག་ ཨིན །</w:t>
      </w:r>
    </w:p>
    <w:p w14:paraId="6EA329C1" w14:textId="77777777" w:rsidR="00A536DF" w:rsidRDefault="00A536DF" w:rsidP="00A536DF">
      <w:pPr>
        <w:spacing w:after="0"/>
      </w:pPr>
      <w:r>
        <w:rPr>
          <w:rFonts w:cs="Microsoft Himalaya"/>
          <w:cs/>
          <w:lang w:bidi="bo-CN"/>
        </w:rPr>
        <w:t xml:space="preserve"> དགོ་ ཟེར་ དབང་ཚད་ བཙོངས་ བཙོངས་ མ་ གིས་ འདི་ གུས་ཞབས་ མི་ འཐོབ་ འོང་ ལགས །</w:t>
      </w:r>
    </w:p>
    <w:p w14:paraId="0485B419" w14:textId="77777777" w:rsidR="00A536DF" w:rsidRDefault="00A536DF" w:rsidP="00A536DF">
      <w:pPr>
        <w:spacing w:after="0"/>
      </w:pPr>
      <w:r>
        <w:rPr>
          <w:rFonts w:cs="Microsoft Himalaya"/>
          <w:cs/>
          <w:lang w:bidi="bo-CN"/>
        </w:rPr>
        <w:t xml:space="preserve"> དབའི་ བསྟན་འཛིན ། </w:t>
      </w:r>
      <w:r>
        <w:t xml:space="preserve"># </w:t>
      </w:r>
      <w:r>
        <w:rPr>
          <w:rFonts w:cs="Microsoft Himalaya"/>
          <w:cs/>
          <w:lang w:bidi="bo-CN"/>
        </w:rPr>
        <w:t>ག་ཅི་ འབད་ དཔ་ སྨོ་ ཁྱོད །</w:t>
      </w:r>
    </w:p>
    <w:p w14:paraId="185AD49D" w14:textId="77777777" w:rsidR="00A536DF" w:rsidRDefault="00A536DF" w:rsidP="00A536DF">
      <w:pPr>
        <w:spacing w:after="0"/>
      </w:pPr>
      <w:r>
        <w:rPr>
          <w:rFonts w:cs="Microsoft Himalaya"/>
          <w:cs/>
          <w:lang w:bidi="bo-CN"/>
        </w:rPr>
        <w:t xml:space="preserve"> ཁྱོད་ ངེའི་ རྨགཔ་ བཟུམ་སྦེ་ བློ་ ལྟག་ ལས་ མར་ ར་ ཨིན་ པས་ པ་ཡ །</w:t>
      </w:r>
    </w:p>
    <w:p w14:paraId="6F9B40FB" w14:textId="77777777" w:rsidR="00A536DF" w:rsidRDefault="00A536DF" w:rsidP="00A536DF">
      <w:pPr>
        <w:spacing w:after="0"/>
      </w:pPr>
      <w:r>
        <w:rPr>
          <w:rFonts w:cs="Microsoft Himalaya"/>
          <w:cs/>
          <w:lang w:bidi="bo-CN"/>
        </w:rPr>
        <w:t xml:space="preserve"> ལྟག་ ལས་ མར་ ཞུཝ་ མེན །</w:t>
      </w:r>
    </w:p>
    <w:p w14:paraId="3218D4FF" w14:textId="77777777" w:rsidR="00A536DF" w:rsidRDefault="00A536DF" w:rsidP="00A536DF">
      <w:pPr>
        <w:spacing w:after="0"/>
      </w:pPr>
      <w:r>
        <w:rPr>
          <w:rFonts w:cs="Microsoft Himalaya"/>
          <w:cs/>
          <w:lang w:bidi="bo-CN"/>
        </w:rPr>
        <w:t xml:space="preserve"> ཐུགས་ དང་ ལྡནམ་ ཅིག་ ཡོད་ པ་ ཅིན་ </w:t>
      </w:r>
      <w:r>
        <w:t xml:space="preserve"># </w:t>
      </w:r>
      <w:r>
        <w:rPr>
          <w:rFonts w:cs="Microsoft Himalaya"/>
          <w:cs/>
          <w:lang w:bidi="bo-CN"/>
        </w:rPr>
        <w:t xml:space="preserve">ནཱ་ གི་ སྐོར་ལས་ ངེའི་ བསམ་འཆར་ ཅིག་ ཞུ་ ག </w:t>
      </w:r>
      <w:r>
        <w:t>?</w:t>
      </w:r>
    </w:p>
    <w:p w14:paraId="7DAFFF31" w14:textId="77777777" w:rsidR="00A536DF" w:rsidRDefault="00A536DF" w:rsidP="00A536DF">
      <w:pPr>
        <w:spacing w:after="0"/>
      </w:pPr>
      <w:r>
        <w:rPr>
          <w:rFonts w:cs="Microsoft Himalaya"/>
          <w:cs/>
          <w:lang w:bidi="bo-CN"/>
        </w:rPr>
        <w:t xml:space="preserve"> ང་ ག་ཅི་ འབད་ དགོཔ་ ཨིན་ན་ ང་ར་ གིས་ ཀྲིག་ཀྲི་ ཤེས །</w:t>
      </w:r>
    </w:p>
    <w:p w14:paraId="63DE02B8" w14:textId="77777777" w:rsidR="00A536DF" w:rsidRDefault="00A536DF" w:rsidP="00A536DF">
      <w:pPr>
        <w:spacing w:after="0"/>
      </w:pPr>
      <w:r>
        <w:rPr>
          <w:rFonts w:cs="Microsoft Himalaya"/>
          <w:cs/>
          <w:lang w:bidi="bo-CN"/>
        </w:rPr>
        <w:t xml:space="preserve"> རོགས་ ཀྱི་ བསམ་འཆར་ ཉན་ དགོཔ་ མེད་ པ་ཡ །</w:t>
      </w:r>
    </w:p>
    <w:p w14:paraId="571B39DD" w14:textId="77777777" w:rsidR="00A536DF" w:rsidRDefault="00A536DF" w:rsidP="00A536DF">
      <w:pPr>
        <w:spacing w:after="0"/>
      </w:pPr>
      <w:r>
        <w:rPr>
          <w:rFonts w:cs="Microsoft Himalaya"/>
          <w:cs/>
          <w:lang w:bidi="bo-CN"/>
        </w:rPr>
        <w:t xml:space="preserve"> ག་ཅི་ གི་ བསམ་འཆར ། </w:t>
      </w:r>
      <w:r>
        <w:t xml:space="preserve"># </w:t>
      </w:r>
      <w:r>
        <w:rPr>
          <w:rFonts w:cs="Microsoft Himalaya"/>
          <w:cs/>
          <w:lang w:bidi="bo-CN"/>
        </w:rPr>
        <w:t xml:space="preserve">ཡ་ སླབ་ ཤིག </w:t>
      </w:r>
      <w:r>
        <w:t>?</w:t>
      </w:r>
    </w:p>
    <w:p w14:paraId="4A87B823" w14:textId="77777777" w:rsidR="00A536DF" w:rsidRDefault="00A536DF" w:rsidP="00A536DF">
      <w:pPr>
        <w:spacing w:after="0"/>
      </w:pPr>
      <w:r>
        <w:rPr>
          <w:rFonts w:cs="Microsoft Himalaya"/>
          <w:cs/>
          <w:lang w:bidi="bo-CN"/>
        </w:rPr>
        <w:t xml:space="preserve"> ནཱ་ ཨམ་ འདི་ འཕྲལ་འཕྲལ་ ནི་ དབང་ དང་ གཟི་བརྗིད་ ག་ནི་བ་ ཆེ་ བ་ ལུ་ སྦེ་ </w:t>
      </w:r>
      <w:r>
        <w:t xml:space="preserve"># </w:t>
      </w:r>
      <w:r>
        <w:rPr>
          <w:rFonts w:cs="Microsoft Himalaya"/>
          <w:cs/>
          <w:lang w:bidi="bo-CN"/>
        </w:rPr>
        <w:t>ང་བཅས་ མིག་ཏོ་ ཡང་ ཡར་ སེང་ ནཱ་ གི་ ཞལ་ མཇལ་ མི་ ཧུམ་ པས །</w:t>
      </w:r>
    </w:p>
    <w:p w14:paraId="53B00349" w14:textId="77777777" w:rsidR="00A536DF" w:rsidRDefault="00A536DF" w:rsidP="00A536DF">
      <w:pPr>
        <w:spacing w:after="0"/>
      </w:pPr>
      <w:r>
        <w:rPr>
          <w:rFonts w:cs="Microsoft Himalaya"/>
          <w:cs/>
          <w:lang w:bidi="bo-CN"/>
        </w:rPr>
        <w:t xml:space="preserve"> དཔའོ ། </w:t>
      </w:r>
      <w:r>
        <w:t xml:space="preserve"># </w:t>
      </w:r>
      <w:r>
        <w:rPr>
          <w:rFonts w:cs="Microsoft Himalaya"/>
          <w:cs/>
          <w:lang w:bidi="bo-CN"/>
        </w:rPr>
        <w:t xml:space="preserve">ཨིན་ པས་ སྨ་རེ་ ཟེར་ མནོ་ བ་ ཅིན་ འཕྲལ་འཕྲལ་ ནི་ བུམོ་ ན་ཆུང་ </w:t>
      </w:r>
      <w:r>
        <w:t xml:space="preserve"># </w:t>
      </w:r>
      <w:r>
        <w:rPr>
          <w:rFonts w:cs="Microsoft Himalaya"/>
          <w:cs/>
          <w:lang w:bidi="bo-CN"/>
        </w:rPr>
        <w:t xml:space="preserve">འབྱུང་ཁུངས་ ག་ནི་ཡང་ མེདཔ་ ཅིག་ བ་ སྐྱོཝ་ སྦེ་ </w:t>
      </w:r>
      <w:r>
        <w:t xml:space="preserve"># </w:t>
      </w:r>
      <w:r>
        <w:rPr>
          <w:rFonts w:cs="Microsoft Himalaya"/>
          <w:cs/>
          <w:lang w:bidi="bo-CN"/>
        </w:rPr>
        <w:t xml:space="preserve">མི་ གི་ སྦུག་ ལུ་ རང་ གི་ ཁ་ ཡོད་ རུང་ རོགས་ ཀྱི་ ཁ་ གུ་ སྦྱར་ ཏེ་ </w:t>
      </w:r>
      <w:r>
        <w:t xml:space="preserve"># </w:t>
      </w:r>
      <w:r>
        <w:rPr>
          <w:rFonts w:cs="Microsoft Himalaya"/>
          <w:cs/>
          <w:lang w:bidi="bo-CN"/>
        </w:rPr>
        <w:t xml:space="preserve">འུ་ བཀལ་ སྡོད་ སར་ མཐོངམ་ ད་ ལུ་ འདི་ </w:t>
      </w:r>
      <w:r>
        <w:t xml:space="preserve"># </w:t>
      </w:r>
      <w:r>
        <w:rPr>
          <w:rFonts w:cs="Microsoft Himalaya"/>
          <w:cs/>
          <w:lang w:bidi="bo-CN"/>
        </w:rPr>
        <w:t>ནཱ་ ཡང་ ཆ་ བཞག་ ཚུགསཔ་ ཅིག་ མིན་འདུག་ ཟེར་ ཞུ་ ནི་ སྦེ་ ཨིན །</w:t>
      </w:r>
    </w:p>
    <w:p w14:paraId="227AE8EE"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ཁྱོད་ ངེའི་ སྐོར་ལས་ ནེ་ཚུན་ཚོད་ སྐྱོན་བཤད་ རྐྱབ་ མི་ ག་ སྨོ </w:t>
      </w:r>
      <w:r>
        <w:t>?</w:t>
      </w:r>
    </w:p>
    <w:p w14:paraId="6046AB08" w14:textId="77777777" w:rsidR="00A536DF" w:rsidRDefault="00A536DF" w:rsidP="00A536DF">
      <w:pPr>
        <w:spacing w:after="0"/>
      </w:pPr>
      <w:r>
        <w:rPr>
          <w:rFonts w:cs="Microsoft Himalaya"/>
          <w:cs/>
          <w:lang w:bidi="bo-CN"/>
        </w:rPr>
        <w:t xml:space="preserve"> ཁྱོད་ ང་ གིས་ དངུལ་ཕོགས་ སྤྲོད་ དེ་ </w:t>
      </w:r>
      <w:r>
        <w:t xml:space="preserve"># </w:t>
      </w:r>
      <w:r>
        <w:rPr>
          <w:rFonts w:cs="Microsoft Himalaya"/>
          <w:cs/>
          <w:lang w:bidi="bo-CN"/>
        </w:rPr>
        <w:t xml:space="preserve">འདེད་གཡོགཔ་ སྦེ་ མེན་ པར་ </w:t>
      </w:r>
      <w:r>
        <w:t xml:space="preserve"># </w:t>
      </w:r>
      <w:r>
        <w:rPr>
          <w:rFonts w:cs="Microsoft Himalaya"/>
          <w:cs/>
          <w:lang w:bidi="bo-CN"/>
        </w:rPr>
        <w:t xml:space="preserve">ངེའི་ སྐྱོན་བཤད་ རྐྱབ་ མི་ སྦེ་ བཞག་བཞགཔ་ ཨིན་ན </w:t>
      </w:r>
      <w:r>
        <w:t>?</w:t>
      </w:r>
    </w:p>
    <w:p w14:paraId="121C3111"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མི་ གི་ ཧམ་ མཐོ་ མི་ མཐོ །</w:t>
      </w:r>
    </w:p>
    <w:p w14:paraId="5E9326E0" w14:textId="77777777" w:rsidR="00A536DF" w:rsidRDefault="00A536DF" w:rsidP="00A536DF">
      <w:pPr>
        <w:spacing w:after="0"/>
      </w:pPr>
      <w:r>
        <w:rPr>
          <w:rFonts w:cs="Microsoft Himalaya"/>
          <w:cs/>
          <w:lang w:bidi="bo-CN"/>
        </w:rPr>
        <w:t xml:space="preserve"> ཁྱོད་ མིག་ཏོ་ ཚ་ཚ་ བའི་ བློ་ སླབ་ མི་ དགོ་ སྨ་རེ །</w:t>
      </w:r>
    </w:p>
    <w:p w14:paraId="4E474713" w14:textId="77777777" w:rsidR="00A536DF" w:rsidRDefault="00A536DF" w:rsidP="00A536DF">
      <w:pPr>
        <w:spacing w:after="0"/>
      </w:pPr>
      <w:r>
        <w:rPr>
          <w:rFonts w:cs="Microsoft Himalaya"/>
          <w:cs/>
          <w:lang w:bidi="bo-CN"/>
        </w:rPr>
        <w:t xml:space="preserve"> རོགས་ ཨ་ནཱི་ ཕོ་རྒྱས་ འདི་ </w:t>
      </w:r>
      <w:r>
        <w:t xml:space="preserve"># </w:t>
      </w:r>
      <w:r>
        <w:rPr>
          <w:rFonts w:cs="Microsoft Himalaya"/>
          <w:cs/>
          <w:lang w:bidi="bo-CN"/>
        </w:rPr>
        <w:t xml:space="preserve">བྱད་ངོ་རིས་ ནི་ ག་ནི་བ་ ལེགས་ པས་ </w:t>
      </w:r>
      <w:r>
        <w:t xml:space="preserve"># </w:t>
      </w:r>
      <w:r>
        <w:rPr>
          <w:rFonts w:cs="Microsoft Himalaya"/>
          <w:cs/>
          <w:lang w:bidi="bo-CN"/>
        </w:rPr>
        <w:t>ཡོན་ཏན་ ནི་ འདུག་ ཕྱུགཔོ་ ཅིག་ ཡང་ ཨིན་མས །</w:t>
      </w:r>
    </w:p>
    <w:p w14:paraId="1F7E8CBB" w14:textId="77777777" w:rsidR="00A536DF" w:rsidRDefault="00A536DF" w:rsidP="00A536DF">
      <w:pPr>
        <w:spacing w:after="0"/>
      </w:pPr>
      <w:r>
        <w:rPr>
          <w:rFonts w:cs="Microsoft Himalaya"/>
          <w:cs/>
          <w:lang w:bidi="bo-CN"/>
        </w:rPr>
        <w:t xml:space="preserve"> ང་ ཁོ་ དང་ འུ་ བཀལཝ་ མ་ཚད་ ཕངམ་བཏབ་ ཞག་ གཅིག་ཁར་ ཉལ་ ད་ རུང་ ག་ཅི་ ཨིན་ མས་ ཟེར </w:t>
      </w:r>
      <w:r>
        <w:t>?</w:t>
      </w:r>
    </w:p>
    <w:p w14:paraId="54E999D4" w14:textId="77777777" w:rsidR="00A536DF" w:rsidRDefault="00A536DF" w:rsidP="00A536DF">
      <w:pPr>
        <w:spacing w:after="0"/>
      </w:pPr>
      <w:r>
        <w:rPr>
          <w:rFonts w:cs="Microsoft Himalaya"/>
          <w:cs/>
          <w:lang w:bidi="bo-CN"/>
        </w:rPr>
        <w:t xml:space="preserve"> ཁྱོད་ ང་ ལུ་ སླབ་ མི་ ག་ སྨོ </w:t>
      </w:r>
      <w:r>
        <w:t>?</w:t>
      </w:r>
    </w:p>
    <w:p w14:paraId="20BF4730" w14:textId="77777777" w:rsidR="00A536DF" w:rsidRDefault="00A536DF" w:rsidP="00A536DF">
      <w:pPr>
        <w:spacing w:after="0"/>
      </w:pPr>
      <w:r>
        <w:rPr>
          <w:rFonts w:cs="Microsoft Himalaya"/>
          <w:cs/>
          <w:lang w:bidi="bo-CN"/>
        </w:rPr>
        <w:t xml:space="preserve"> ཨ་ནཱི་ མི་ འདི་ གི་ མིང་ དཔལ་འབྱོར་ ཟེརཝ་ ཨིན་མས །</w:t>
      </w:r>
    </w:p>
    <w:p w14:paraId="651AC8DD" w14:textId="77777777" w:rsidR="00A536DF" w:rsidRDefault="00A536DF" w:rsidP="00A536DF">
      <w:pPr>
        <w:spacing w:after="0"/>
      </w:pPr>
      <w:r>
        <w:rPr>
          <w:rFonts w:cs="Microsoft Himalaya"/>
          <w:cs/>
          <w:lang w:bidi="bo-CN"/>
        </w:rPr>
        <w:t xml:space="preserve"> ཁོ་ ནཱ་ གིས་ མནོ་ དོ་ བཟུམ་སྦེ་ </w:t>
      </w:r>
      <w:r>
        <w:t xml:space="preserve"># </w:t>
      </w:r>
      <w:r>
        <w:rPr>
          <w:rFonts w:cs="Microsoft Himalaya"/>
          <w:cs/>
          <w:lang w:bidi="bo-CN"/>
        </w:rPr>
        <w:t xml:space="preserve">ནཱ་ ལུ་ ཕན་ ཐོགས་ མི་ གི་ མི་ ཅིག་ ར་ ཨིན་ པ་ ཅིན་ </w:t>
      </w:r>
      <w:r>
        <w:t xml:space="preserve"># </w:t>
      </w:r>
      <w:r>
        <w:rPr>
          <w:rFonts w:cs="Microsoft Himalaya"/>
          <w:cs/>
          <w:lang w:bidi="bo-CN"/>
        </w:rPr>
        <w:t>ང་ ཡང་ དགའཝ་ མ་གཏོགས་ མ་ དགའཝ་ རྩ་ལས་ མེད་ ལགས །</w:t>
      </w:r>
    </w:p>
    <w:p w14:paraId="4F98AA9D" w14:textId="77777777" w:rsidR="00A536DF" w:rsidRDefault="00A536DF" w:rsidP="00A536DF">
      <w:pPr>
        <w:spacing w:after="0"/>
      </w:pPr>
      <w:r>
        <w:rPr>
          <w:rFonts w:cs="Microsoft Himalaya"/>
          <w:cs/>
          <w:lang w:bidi="bo-CN"/>
        </w:rPr>
        <w:t xml:space="preserve"> མི་ ཚོད་ མི་ གིས་ མི་ མཐོང་ །</w:t>
      </w:r>
    </w:p>
    <w:p w14:paraId="2ED62B31" w14:textId="77777777" w:rsidR="00A536DF" w:rsidRDefault="00A536DF" w:rsidP="00A536DF">
      <w:pPr>
        <w:spacing w:after="0"/>
      </w:pPr>
      <w:r>
        <w:rPr>
          <w:rFonts w:cs="Microsoft Himalaya"/>
          <w:cs/>
          <w:lang w:bidi="bo-CN"/>
        </w:rPr>
        <w:t xml:space="preserve"> རྟ་ ཞརཝ་ ཆུ་ བརྒལཝ་ དེས་ བརྒལ་ དེས་ ཟེར་ ཐུགས་ ཀྱི་ དྲན་གསོ་ ཅིག་ ཞུ་ བལྟཝ་ ཨིན །</w:t>
      </w:r>
    </w:p>
    <w:p w14:paraId="6943CEB1" w14:textId="77777777" w:rsidR="00A536DF" w:rsidRDefault="00A536DF" w:rsidP="00A536DF">
      <w:pPr>
        <w:spacing w:after="0"/>
      </w:pPr>
      <w:r>
        <w:rPr>
          <w:rFonts w:cs="Microsoft Himalaya"/>
          <w:cs/>
          <w:lang w:bidi="bo-CN"/>
        </w:rPr>
        <w:t xml:space="preserve"> ཁོ་ གི་ སྐོར་ལས་ ལོ་རྒྱུས་ ཟོགཔོ་ སླབ་ སར་ གོ་ ཡི་ སྦོ །</w:t>
      </w:r>
    </w:p>
    <w:p w14:paraId="695D389C" w14:textId="77777777" w:rsidR="00A536DF" w:rsidRDefault="00A536DF" w:rsidP="00A536DF">
      <w:pPr>
        <w:spacing w:after="0"/>
      </w:pPr>
      <w:r>
        <w:rPr>
          <w:rFonts w:cs="Microsoft Himalaya"/>
          <w:cs/>
          <w:lang w:bidi="bo-CN"/>
        </w:rPr>
        <w:t xml:space="preserve"> ག་དེ་ སྦེའབད་ ར་ ཨིན་ པས །</w:t>
      </w:r>
    </w:p>
    <w:p w14:paraId="3851B07C" w14:textId="77777777" w:rsidR="00A536DF" w:rsidRDefault="00A536DF" w:rsidP="00A536DF">
      <w:pPr>
        <w:spacing w:after="0"/>
      </w:pPr>
      <w:r>
        <w:rPr>
          <w:rFonts w:cs="Microsoft Himalaya"/>
          <w:cs/>
          <w:lang w:bidi="bo-CN"/>
        </w:rPr>
        <w:lastRenderedPageBreak/>
        <w:t xml:space="preserve"> སླབ་ ཤིག་ </w:t>
      </w:r>
      <w:r>
        <w:t xml:space="preserve"># </w:t>
      </w:r>
      <w:r>
        <w:rPr>
          <w:rFonts w:cs="Microsoft Himalaya"/>
          <w:cs/>
          <w:lang w:bidi="bo-CN"/>
        </w:rPr>
        <w:t xml:space="preserve">དཔལ་འབྱོར་ ཟེར་ མིའི་ མི་ འདི་ གི་ སྐོར་ལས་ </w:t>
      </w:r>
      <w:r>
        <w:t xml:space="preserve"># </w:t>
      </w:r>
      <w:r>
        <w:rPr>
          <w:rFonts w:cs="Microsoft Himalaya"/>
          <w:cs/>
          <w:lang w:bidi="bo-CN"/>
        </w:rPr>
        <w:t>མ་པ་ བར་ ན་ དཀྲོགས་ དོ་ བཟུམ་ ཅིག་ ཨིན་ མས །</w:t>
      </w:r>
    </w:p>
    <w:p w14:paraId="30EC4988" w14:textId="77777777" w:rsidR="00A536DF" w:rsidRDefault="00A536DF" w:rsidP="00A536DF">
      <w:pPr>
        <w:spacing w:after="0"/>
      </w:pPr>
      <w:r>
        <w:rPr>
          <w:rFonts w:cs="Microsoft Himalaya"/>
          <w:cs/>
          <w:lang w:bidi="bo-CN"/>
        </w:rPr>
        <w:t xml:space="preserve"> ཨིན་རུང་ ཕྲང་ སྦེ་ ར་ ཞུ་ བ་ ཅིན །</w:t>
      </w:r>
    </w:p>
    <w:p w14:paraId="73CDC0FE" w14:textId="77777777" w:rsidR="00A536DF" w:rsidRDefault="00A536DF" w:rsidP="00A536DF">
      <w:pPr>
        <w:spacing w:after="0"/>
      </w:pPr>
      <w:r>
        <w:rPr>
          <w:rFonts w:cs="Microsoft Himalaya"/>
          <w:cs/>
          <w:lang w:bidi="bo-CN"/>
        </w:rPr>
        <w:t xml:space="preserve"> སླབ་ མི་ དགོ་ སླབ་ མི་ དགོ་ དེམ །</w:t>
      </w:r>
    </w:p>
    <w:p w14:paraId="3771C144" w14:textId="77777777" w:rsidR="00A536DF" w:rsidRDefault="00A536DF" w:rsidP="00A536DF">
      <w:pPr>
        <w:spacing w:after="0"/>
      </w:pPr>
      <w:r>
        <w:rPr>
          <w:rFonts w:cs="Microsoft Himalaya"/>
          <w:cs/>
          <w:lang w:bidi="bo-CN"/>
        </w:rPr>
        <w:t xml:space="preserve"> མི་ གི་ སྐོར་ལས་ མི་ གིས་ ལེགས་ཤོམ་ སླབ་ མི་ ག་ འདུག་ གོ </w:t>
      </w:r>
      <w:r>
        <w:t>?</w:t>
      </w:r>
    </w:p>
    <w:p w14:paraId="2210243F" w14:textId="77777777" w:rsidR="00A536DF" w:rsidRDefault="00A536DF" w:rsidP="00A536DF">
      <w:pPr>
        <w:spacing w:after="0"/>
      </w:pPr>
      <w:r>
        <w:rPr>
          <w:rFonts w:cs="Microsoft Himalaya"/>
          <w:cs/>
          <w:lang w:bidi="bo-CN"/>
        </w:rPr>
        <w:t xml:space="preserve"> དེ་ཡང་ </w:t>
      </w:r>
      <w:r>
        <w:t xml:space="preserve"># </w:t>
      </w:r>
      <w:r>
        <w:rPr>
          <w:rFonts w:cs="Microsoft Himalaya"/>
          <w:cs/>
          <w:lang w:bidi="bo-CN"/>
        </w:rPr>
        <w:t xml:space="preserve">སླབ་ མི་ འདི་ ཁྱོད་ འབདཝ་ ད ། </w:t>
      </w:r>
      <w:r>
        <w:t>#</w:t>
      </w:r>
    </w:p>
    <w:p w14:paraId="604B56DB" w14:textId="77777777" w:rsidR="00A536DF" w:rsidRDefault="00A536DF" w:rsidP="00A536DF">
      <w:pPr>
        <w:spacing w:after="0"/>
      </w:pPr>
      <w:r>
        <w:rPr>
          <w:rFonts w:cs="Microsoft Himalaya"/>
          <w:cs/>
          <w:lang w:bidi="bo-CN"/>
        </w:rPr>
        <w:t xml:space="preserve"> མིག་ཏོ་ ཚ་ཚ་ བའི་ ལོ་རྒྱུས་ ར་ རྨམ ། </w:t>
      </w:r>
      <w:r>
        <w:t>#</w:t>
      </w:r>
    </w:p>
    <w:p w14:paraId="455004D2" w14:textId="77777777" w:rsidR="00A536DF" w:rsidRDefault="00A536DF" w:rsidP="00A536DF">
      <w:pPr>
        <w:spacing w:after="0"/>
      </w:pPr>
      <w:r>
        <w:rPr>
          <w:rFonts w:cs="Microsoft Himalaya"/>
          <w:cs/>
          <w:lang w:bidi="bo-CN"/>
        </w:rPr>
        <w:t xml:space="preserve"> ང་ ཉན་ དགོཔ་ ཡང་ མེད །</w:t>
      </w:r>
    </w:p>
    <w:p w14:paraId="29D5D065" w14:textId="77777777" w:rsidR="00A536DF" w:rsidRDefault="00A536DF" w:rsidP="00A536DF">
      <w:pPr>
        <w:spacing w:after="0"/>
      </w:pPr>
      <w:r>
        <w:rPr>
          <w:rFonts w:cs="Microsoft Himalaya"/>
          <w:cs/>
          <w:lang w:bidi="bo-CN"/>
        </w:rPr>
        <w:t xml:space="preserve"> ཆ་ ཡང་ བཞག་ མི་ ཚུགས །</w:t>
      </w:r>
    </w:p>
    <w:p w14:paraId="0AA87FF2" w14:textId="77777777" w:rsidR="00A536DF" w:rsidRDefault="00A536DF" w:rsidP="00A536DF">
      <w:pPr>
        <w:spacing w:after="0"/>
      </w:pPr>
      <w:r>
        <w:rPr>
          <w:rFonts w:cs="Microsoft Himalaya"/>
          <w:cs/>
          <w:lang w:bidi="bo-CN"/>
        </w:rPr>
        <w:t xml:space="preserve"> བསྟན་འཛིན ། </w:t>
      </w:r>
      <w:r>
        <w:t xml:space="preserve"># </w:t>
      </w:r>
      <w:r>
        <w:rPr>
          <w:rFonts w:cs="Microsoft Himalaya"/>
          <w:cs/>
          <w:lang w:bidi="bo-CN"/>
        </w:rPr>
        <w:t xml:space="preserve">ཁྱོད་ ད་ལྟོ་ ཡང་ ང་ ལུ་ རེ་ ཐག་ མ་ ཆད་ སྦོ </w:t>
      </w:r>
      <w:r>
        <w:t>?</w:t>
      </w:r>
    </w:p>
    <w:p w14:paraId="7D4124CD"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ད་ </w:t>
      </w:r>
      <w:r>
        <w:t xml:space="preserve"># </w:t>
      </w:r>
      <w:r>
        <w:rPr>
          <w:rFonts w:cs="Microsoft Himalaya"/>
          <w:cs/>
          <w:lang w:bidi="bo-CN"/>
        </w:rPr>
        <w:t>ནཱ་ དང་ ངེའི་ བར་ ན་ འདི་ ཁྱད་པར་ གནམ་ དང་ ས་ ཨིན་ མས །</w:t>
      </w:r>
    </w:p>
    <w:p w14:paraId="472DCE06" w14:textId="77777777" w:rsidR="00A536DF" w:rsidRDefault="00A536DF" w:rsidP="00A536DF">
      <w:pPr>
        <w:spacing w:after="0"/>
      </w:pPr>
      <w:r>
        <w:rPr>
          <w:rFonts w:cs="Microsoft Himalaya"/>
          <w:cs/>
          <w:lang w:bidi="bo-CN"/>
        </w:rPr>
        <w:t xml:space="preserve"> ཧེ་མ་ འདི་ ནཱ་ ལུ་ རེ་བ་ བསྐྱེད་ ཅི །</w:t>
      </w:r>
    </w:p>
    <w:p w14:paraId="43459844" w14:textId="77777777" w:rsidR="00A536DF" w:rsidRDefault="00A536DF" w:rsidP="00A536DF">
      <w:pPr>
        <w:spacing w:after="0"/>
      </w:pPr>
      <w:r>
        <w:rPr>
          <w:rFonts w:cs="Microsoft Himalaya"/>
          <w:cs/>
          <w:lang w:bidi="bo-CN"/>
        </w:rPr>
        <w:t xml:space="preserve"> ནཱ་ ལུ་ ཞུ་ ཡང་ ཞུ་ ཡི །</w:t>
      </w:r>
    </w:p>
    <w:p w14:paraId="5FEF4B9B" w14:textId="77777777" w:rsidR="00A536DF" w:rsidRDefault="00A536DF" w:rsidP="00A536DF">
      <w:pPr>
        <w:spacing w:after="0"/>
      </w:pPr>
      <w:r>
        <w:rPr>
          <w:rFonts w:cs="Microsoft Himalaya"/>
          <w:cs/>
          <w:lang w:bidi="bo-CN"/>
        </w:rPr>
        <w:t xml:space="preserve"> ད་ འབདཝ་ ད་ འདི་ བསྒྲུབ་ མ་ སྲིད་ པའི་ རེ་བ་ ཅིག་ ཨིནམ་ ང་ར་ གིས་ ཧ་གོ་ ར་ གོ་ ལགས །</w:t>
      </w:r>
    </w:p>
    <w:p w14:paraId="7A347084" w14:textId="77777777" w:rsidR="00A536DF" w:rsidRDefault="00A536DF" w:rsidP="00A536DF">
      <w:pPr>
        <w:spacing w:after="0"/>
      </w:pPr>
      <w:r>
        <w:rPr>
          <w:rFonts w:cs="Microsoft Himalaya"/>
          <w:cs/>
          <w:lang w:bidi="bo-CN"/>
        </w:rPr>
        <w:t xml:space="preserve"> ཨིན་ན </w:t>
      </w:r>
      <w:r>
        <w:t xml:space="preserve">? # </w:t>
      </w:r>
      <w:r>
        <w:rPr>
          <w:rFonts w:cs="Microsoft Himalaya"/>
          <w:cs/>
          <w:lang w:bidi="bo-CN"/>
        </w:rPr>
        <w:t xml:space="preserve">དེ་སྦེ་ ར་ ཧ་གོ་ བ་ ཅིན་ ག་ཅི་སྦེ་ </w:t>
      </w:r>
      <w:r>
        <w:t xml:space="preserve"># </w:t>
      </w:r>
      <w:r>
        <w:rPr>
          <w:rFonts w:cs="Microsoft Himalaya"/>
          <w:cs/>
          <w:lang w:bidi="bo-CN"/>
        </w:rPr>
        <w:t xml:space="preserve">ང་ རོགས་ དང་ མཉམ་ འགྱོཝ་ ད་ ཁྱོད་ མིག་ཏོ་ ཚ་ དགོཔ་ སྨོ </w:t>
      </w:r>
      <w:r>
        <w:t>?</w:t>
      </w:r>
    </w:p>
    <w:p w14:paraId="48CD77C8" w14:textId="77777777" w:rsidR="00A536DF" w:rsidRDefault="00A536DF" w:rsidP="00A536DF">
      <w:pPr>
        <w:spacing w:after="0"/>
      </w:pPr>
      <w:r>
        <w:rPr>
          <w:rFonts w:cs="Microsoft Himalaya"/>
          <w:cs/>
          <w:lang w:bidi="bo-CN"/>
        </w:rPr>
        <w:t xml:space="preserve"> མིག་ཏོ་ ཚ་ འསྟེདི་ གིས་ མེན་ ལགས །</w:t>
      </w:r>
    </w:p>
    <w:p w14:paraId="0D790901" w14:textId="77777777" w:rsidR="00A536DF" w:rsidRDefault="00A536DF" w:rsidP="00A536DF">
      <w:pPr>
        <w:spacing w:after="0"/>
      </w:pPr>
      <w:r>
        <w:rPr>
          <w:rFonts w:cs="Microsoft Himalaya"/>
          <w:cs/>
          <w:lang w:bidi="bo-CN"/>
        </w:rPr>
        <w:t xml:space="preserve"> ཤ་ ཚ་ སྟེ་ གིས་ སྦེ་ ཞུ་ཞུཝ་ ཨིན །</w:t>
      </w:r>
    </w:p>
    <w:p w14:paraId="775B1A91" w14:textId="77777777" w:rsidR="00A536DF" w:rsidRDefault="00A536DF" w:rsidP="00A536DF">
      <w:pPr>
        <w:spacing w:after="0"/>
      </w:pPr>
      <w:r>
        <w:rPr>
          <w:rFonts w:cs="Microsoft Himalaya"/>
          <w:cs/>
          <w:lang w:bidi="bo-CN"/>
        </w:rPr>
        <w:t xml:space="preserve"> ཧ་ ཧ་ ཧ་ </w:t>
      </w:r>
      <w:r>
        <w:t xml:space="preserve"># </w:t>
      </w:r>
      <w:r>
        <w:rPr>
          <w:rFonts w:cs="Microsoft Himalaya"/>
          <w:cs/>
          <w:lang w:bidi="bo-CN"/>
        </w:rPr>
        <w:t>མིག་ཏོ་ ཚ་ སྟེ་ མེན་ པར་ ཤ་ ཚ་ སྟེ་ སླབ་སླབ་ ཨིན་ པ་ ཅིན་ ཁྱད་ མིན་འདུག</w:t>
      </w:r>
    </w:p>
    <w:p w14:paraId="7D171725" w14:textId="77777777" w:rsidR="00A536DF" w:rsidRDefault="00A536DF" w:rsidP="00A536DF">
      <w:pPr>
        <w:spacing w:after="0"/>
      </w:pPr>
      <w:r>
        <w:rPr>
          <w:rFonts w:cs="Microsoft Himalaya"/>
          <w:cs/>
          <w:lang w:bidi="bo-CN"/>
        </w:rPr>
        <w:t xml:space="preserve"> འདི་ མེན་ པར་ ཁྱོད་ ང་ ལུ་ རེ་བ་ བསྐྱེད་ དེ་ སླབ་སླབ་ ཨིན་ པ་ ཅིན་ འདི་ བསྒྲུབ་ ཐབས་ མེདཔ་ ཁྱོད་ར་ གིས་ ཤེས་ ཡང་ ཤེས་ ནུག</w:t>
      </w:r>
    </w:p>
    <w:p w14:paraId="79DFEAFD" w14:textId="77777777" w:rsidR="00A536DF" w:rsidRDefault="00A536DF" w:rsidP="00A536DF">
      <w:pPr>
        <w:spacing w:after="0"/>
      </w:pPr>
      <w:r>
        <w:rPr>
          <w:rFonts w:cs="Microsoft Himalaya"/>
          <w:cs/>
          <w:lang w:bidi="bo-CN"/>
        </w:rPr>
        <w:t xml:space="preserve"> བསྒྲུབ་ ཡང་ མི་ ཚུགས་ སྨ་རེ་ ང་ གིས་ སླབ་ གེ །</w:t>
      </w:r>
    </w:p>
    <w:p w14:paraId="1E46D231" w14:textId="77777777" w:rsidR="00A536DF" w:rsidRDefault="00A536DF" w:rsidP="00A536DF">
      <w:pPr>
        <w:spacing w:after="0"/>
      </w:pPr>
      <w:r>
        <w:rPr>
          <w:rFonts w:cs="Microsoft Himalaya"/>
          <w:cs/>
          <w:lang w:bidi="bo-CN"/>
        </w:rPr>
        <w:t xml:space="preserve"> སྟེ་ ནངས་པ་ ལས་ ངེའི་ རྣ་བར་ </w:t>
      </w:r>
      <w:r>
        <w:t xml:space="preserve"># </w:t>
      </w:r>
      <w:r>
        <w:rPr>
          <w:rFonts w:cs="Microsoft Himalaya"/>
          <w:cs/>
          <w:lang w:bidi="bo-CN"/>
        </w:rPr>
        <w:t>དཔལ་འབྱོར་ གྱི་ སྐོར་ལས་ ལོ་རྒྱུས་ ག་ནི་ཡང་ སླབ་ མི་ དགོ་ སྨ་རེ །</w:t>
      </w:r>
    </w:p>
    <w:p w14:paraId="1DFA5308" w14:textId="77777777" w:rsidR="00A536DF" w:rsidRDefault="00A536DF" w:rsidP="00A536DF">
      <w:pPr>
        <w:spacing w:after="0"/>
      </w:pPr>
      <w:r>
        <w:rPr>
          <w:rFonts w:cs="Microsoft Himalaya"/>
          <w:cs/>
          <w:lang w:bidi="bo-CN"/>
        </w:rPr>
        <w:t xml:space="preserve"> ལེགསཔ་ ཨིན་རུང་ ཟོགཔོ་ ཨིན་རུང་ །</w:t>
      </w:r>
    </w:p>
    <w:p w14:paraId="27501A59"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ཕྱིས་ ར་ ཕྱིས་ སོ་ ནུག </w:t>
      </w:r>
      <w:r>
        <w:t xml:space="preserve"># </w:t>
      </w:r>
      <w:r>
        <w:rPr>
          <w:rFonts w:cs="Microsoft Himalaya"/>
          <w:cs/>
          <w:lang w:bidi="bo-CN"/>
        </w:rPr>
        <w:t>སྣུམ་འཁོར་ བདའ་ ཡར་ སོང་ སྟེ །</w:t>
      </w:r>
    </w:p>
    <w:p w14:paraId="470F83E6" w14:textId="77777777" w:rsidR="00A536DF" w:rsidRDefault="00A536DF" w:rsidP="00A536DF">
      <w:pPr>
        <w:spacing w:after="0"/>
      </w:pPr>
      <w:r>
        <w:rPr>
          <w:rFonts w:cs="Microsoft Himalaya"/>
          <w:cs/>
          <w:lang w:bidi="bo-CN"/>
        </w:rPr>
        <w:t xml:space="preserve"> ང་ ག་ཅི་ འབད་ དཔ་ ཨིན་ན་ སྨོ </w:t>
      </w:r>
      <w:r>
        <w:t>?</w:t>
      </w:r>
    </w:p>
    <w:p w14:paraId="3943F7E8" w14:textId="77777777" w:rsidR="00A536DF" w:rsidRDefault="00A536DF" w:rsidP="00A536DF">
      <w:pPr>
        <w:spacing w:after="0"/>
      </w:pPr>
      <w:r>
        <w:rPr>
          <w:rFonts w:cs="Microsoft Himalaya"/>
          <w:cs/>
          <w:lang w:bidi="bo-CN"/>
        </w:rPr>
        <w:t xml:space="preserve"> ཕོ་རྒྱས་ ཚུ་ དང་ གཅིག་ཁར་ ག་དེ་ གཟབ་གཟབ་ འབད་ དགོ་ ཟེར་ མནོ་ རུང་ </w:t>
      </w:r>
      <w:r>
        <w:t xml:space="preserve"># </w:t>
      </w:r>
      <w:r>
        <w:rPr>
          <w:rFonts w:cs="Microsoft Himalaya"/>
          <w:cs/>
          <w:lang w:bidi="bo-CN"/>
        </w:rPr>
        <w:t xml:space="preserve">ཨ་ནཱི་ མི་ འདི་ དང་ མཉམ་ </w:t>
      </w:r>
      <w:r>
        <w:t xml:space="preserve"># </w:t>
      </w:r>
      <w:r>
        <w:rPr>
          <w:rFonts w:cs="Microsoft Himalaya"/>
          <w:cs/>
          <w:lang w:bidi="bo-CN"/>
        </w:rPr>
        <w:t xml:space="preserve">སེམས་ གཅིག་ གིས་ ག་དེ་སྦེ་ མནོ་ རུང་ </w:t>
      </w:r>
      <w:r>
        <w:t xml:space="preserve"># </w:t>
      </w:r>
      <w:r>
        <w:rPr>
          <w:rFonts w:cs="Microsoft Himalaya"/>
          <w:cs/>
          <w:lang w:bidi="bo-CN"/>
        </w:rPr>
        <w:t>སེམས་ གཅིག་ གིས་ རྩ་ལས་ བསྲན་ མ་ ཚུགསཔ་ ཡར་ སོ་ ནུག</w:t>
      </w:r>
    </w:p>
    <w:p w14:paraId="7F8A4197" w14:textId="77777777" w:rsidR="00A536DF" w:rsidRDefault="00A536DF" w:rsidP="00A536DF">
      <w:pPr>
        <w:spacing w:after="0"/>
      </w:pPr>
      <w:r>
        <w:rPr>
          <w:rFonts w:cs="Microsoft Himalaya"/>
          <w:cs/>
          <w:lang w:bidi="bo-CN"/>
        </w:rPr>
        <w:t xml:space="preserve"> རོགས་ ཁོ་ མ་པ་ལས་ མ་འདྲཝ་ ཅིག་ འདུག</w:t>
      </w:r>
    </w:p>
    <w:p w14:paraId="7603348A" w14:textId="77777777" w:rsidR="00A536DF" w:rsidRDefault="00A536DF" w:rsidP="00A536DF">
      <w:pPr>
        <w:spacing w:after="0"/>
      </w:pPr>
      <w:r>
        <w:rPr>
          <w:rFonts w:cs="Microsoft Himalaya"/>
          <w:cs/>
          <w:lang w:bidi="bo-CN"/>
        </w:rPr>
        <w:t xml:space="preserve"> གཞན་ ཁྱོད་ ཆང་ འཐུང་ ནི་ ར་ མེད །</w:t>
      </w:r>
    </w:p>
    <w:p w14:paraId="7403878B" w14:textId="77777777" w:rsidR="00A536DF" w:rsidRDefault="00A536DF" w:rsidP="00A536DF">
      <w:pPr>
        <w:spacing w:after="0"/>
      </w:pPr>
      <w:r>
        <w:rPr>
          <w:rFonts w:cs="Microsoft Himalaya"/>
          <w:cs/>
          <w:lang w:bidi="bo-CN"/>
        </w:rPr>
        <w:t xml:space="preserve"> སྐབས་ ཅིག་ ལས་ ག་ཅི་ འབད་ དཔ་ སྨོ </w:t>
      </w:r>
      <w:r>
        <w:t>?</w:t>
      </w:r>
    </w:p>
    <w:p w14:paraId="4673D19D" w14:textId="77777777" w:rsidR="00A536DF" w:rsidRDefault="00A536DF" w:rsidP="00A536DF">
      <w:pPr>
        <w:spacing w:after="0"/>
      </w:pPr>
      <w:r>
        <w:rPr>
          <w:rFonts w:cs="Microsoft Himalaya"/>
          <w:cs/>
          <w:lang w:bidi="bo-CN"/>
        </w:rPr>
        <w:t xml:space="preserve"> ཨ་ནཱི་ ངེའི་ སེམས་ འདི་ ག་ཅི་ ར་ མནོཝ་ ཨིན་ན་ མ་ ཤེས །</w:t>
      </w:r>
    </w:p>
    <w:p w14:paraId="643D4016" w14:textId="77777777" w:rsidR="00A536DF" w:rsidRDefault="00A536DF" w:rsidP="00A536DF">
      <w:pPr>
        <w:spacing w:after="0"/>
      </w:pPr>
      <w:r>
        <w:rPr>
          <w:rFonts w:cs="Microsoft Himalaya"/>
          <w:cs/>
          <w:lang w:bidi="bo-CN"/>
        </w:rPr>
        <w:t xml:space="preserve"> སེམས་ སྐྱོ་ དགོཔ་ མེད་ ཟེར་ ཡང་ ཁོ་ར་ གིས་ མནོ །</w:t>
      </w:r>
    </w:p>
    <w:p w14:paraId="1CD073D8" w14:textId="77777777" w:rsidR="00A536DF" w:rsidRDefault="00A536DF" w:rsidP="00A536DF">
      <w:pPr>
        <w:spacing w:after="0"/>
      </w:pPr>
      <w:r>
        <w:rPr>
          <w:rFonts w:cs="Microsoft Himalaya"/>
          <w:cs/>
          <w:lang w:bidi="bo-CN"/>
        </w:rPr>
        <w:t xml:space="preserve"> ད་རུང་ སྐྱོ་ ཡང་ ཁོ་ རང་ ར་ སྐྱོ་ སྡོདཔ་ མས་ ས །</w:t>
      </w:r>
    </w:p>
    <w:p w14:paraId="03F8F5DF" w14:textId="77777777" w:rsidR="00A536DF" w:rsidRDefault="00A536DF" w:rsidP="00A536DF">
      <w:pPr>
        <w:spacing w:after="0"/>
      </w:pPr>
      <w:r>
        <w:rPr>
          <w:rFonts w:cs="Microsoft Himalaya"/>
          <w:cs/>
          <w:lang w:bidi="bo-CN"/>
        </w:rPr>
        <w:t xml:space="preserve"> སྐྱོ་ དགོཔ་ མེད་ མ་པ་ སྐྱོ་ དགོཔ་ མེད །</w:t>
      </w:r>
    </w:p>
    <w:p w14:paraId="00FD1BAC" w14:textId="77777777" w:rsidR="00A536DF" w:rsidRDefault="00A536DF" w:rsidP="00A536DF">
      <w:pPr>
        <w:spacing w:after="0"/>
      </w:pPr>
      <w:r>
        <w:rPr>
          <w:rFonts w:cs="Microsoft Himalaya"/>
          <w:cs/>
          <w:lang w:bidi="bo-CN"/>
        </w:rPr>
        <w:t xml:space="preserve"> ད་རེས་ ཕྱི་རུ་ འབདན་ ང་ ནཱ་ ཉལ་ བར་ འོང་ ནི་ ཨིན་ སྨ་རེ །</w:t>
      </w:r>
    </w:p>
    <w:p w14:paraId="091B36AE" w14:textId="77777777" w:rsidR="00A536DF" w:rsidRDefault="00A536DF" w:rsidP="00A536DF">
      <w:pPr>
        <w:spacing w:after="0"/>
      </w:pPr>
      <w:r>
        <w:rPr>
          <w:rFonts w:cs="Microsoft Himalaya"/>
          <w:cs/>
          <w:lang w:bidi="bo-CN"/>
        </w:rPr>
        <w:t xml:space="preserve"> དབའི་ ཁྱོད་ མནོ་བསམ་ འདི་ ར་ བཏང་སྡོདཔ་ འདྲས་ མེན་ན </w:t>
      </w:r>
      <w:r>
        <w:t>?</w:t>
      </w:r>
    </w:p>
    <w:p w14:paraId="740D7698" w14:textId="77777777" w:rsidR="00A536DF" w:rsidRDefault="00A536DF" w:rsidP="00A536DF">
      <w:pPr>
        <w:spacing w:after="0"/>
      </w:pPr>
      <w:r>
        <w:rPr>
          <w:rFonts w:cs="Microsoft Himalaya"/>
          <w:cs/>
          <w:lang w:bidi="bo-CN"/>
        </w:rPr>
        <w:t xml:space="preserve"> ད་ མགྱོགས་པ་ར་ གཉེན་ རྐྱབ་ ནི་ ཨིན །</w:t>
      </w:r>
    </w:p>
    <w:p w14:paraId="438B9234" w14:textId="77777777" w:rsidR="00A536DF" w:rsidRDefault="00A536DF" w:rsidP="00A536DF">
      <w:pPr>
        <w:spacing w:after="0"/>
      </w:pPr>
      <w:r>
        <w:rPr>
          <w:rFonts w:cs="Microsoft Himalaya"/>
          <w:cs/>
          <w:lang w:bidi="bo-CN"/>
        </w:rPr>
        <w:t xml:space="preserve"> ནེ་ཚུན་ཚོད་ ག་ཅི་སྦེ་ འཚབ་ དགོཔ </w:t>
      </w:r>
      <w:r>
        <w:t>?</w:t>
      </w:r>
    </w:p>
    <w:p w14:paraId="5C74A330" w14:textId="77777777" w:rsidR="00A536DF" w:rsidRDefault="00A536DF" w:rsidP="00A536DF">
      <w:pPr>
        <w:spacing w:after="0"/>
      </w:pPr>
      <w:r>
        <w:rPr>
          <w:rFonts w:cs="Microsoft Himalaya"/>
          <w:cs/>
          <w:lang w:bidi="bo-CN"/>
        </w:rPr>
        <w:t xml:space="preserve"> ཨོའོང་ ཟེར་ སྟེ ། </w:t>
      </w:r>
      <w:r>
        <w:t xml:space="preserve"># </w:t>
      </w:r>
      <w:r>
        <w:rPr>
          <w:rFonts w:cs="Microsoft Himalaya"/>
          <w:cs/>
          <w:lang w:bidi="bo-CN"/>
        </w:rPr>
        <w:t>གཉེན་ འདི་ ནི་ རྐྱབ་ ནི་ ཨིན་ མས །</w:t>
      </w:r>
    </w:p>
    <w:p w14:paraId="01A56187" w14:textId="77777777" w:rsidR="00A536DF" w:rsidRDefault="00A536DF" w:rsidP="00A536DF">
      <w:pPr>
        <w:spacing w:after="0"/>
      </w:pPr>
      <w:r>
        <w:rPr>
          <w:rFonts w:cs="Microsoft Himalaya"/>
          <w:cs/>
          <w:lang w:bidi="bo-CN"/>
        </w:rPr>
        <w:t xml:space="preserve"> གཅིག་ཁར་ སྡོད་ ད་ པ་ ག་ཅི་ མས་ ཟེར </w:t>
      </w:r>
      <w:r>
        <w:t>?</w:t>
      </w:r>
    </w:p>
    <w:p w14:paraId="409B1989"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ནེ་སྦེ་ ཁྱོད་ ཙིགཔ་ མ་ ཟ །</w:t>
      </w:r>
    </w:p>
    <w:p w14:paraId="192F7E08" w14:textId="77777777" w:rsidR="00A536DF" w:rsidRDefault="00A536DF" w:rsidP="00A536DF">
      <w:pPr>
        <w:spacing w:after="0"/>
      </w:pPr>
      <w:r>
        <w:rPr>
          <w:rFonts w:cs="Microsoft Himalaya"/>
          <w:cs/>
          <w:lang w:bidi="bo-CN"/>
        </w:rPr>
        <w:t xml:space="preserve"> རང་ ཨམ་སྲུ་ ཅིག་ འབདཝ་ ད་ </w:t>
      </w:r>
      <w:r>
        <w:t xml:space="preserve"># </w:t>
      </w:r>
      <w:r>
        <w:rPr>
          <w:rFonts w:cs="Microsoft Himalaya"/>
          <w:cs/>
          <w:lang w:bidi="bo-CN"/>
        </w:rPr>
        <w:t>ཨམ་སྲུ་ གི་ དཔའ་ཉམས་ ཅིག་ བཞག་ ར་ བཞག་ དགོ །</w:t>
      </w:r>
    </w:p>
    <w:p w14:paraId="4E02AF01" w14:textId="77777777" w:rsidR="00A536DF" w:rsidRDefault="00A536DF" w:rsidP="00A536DF">
      <w:pPr>
        <w:spacing w:after="0"/>
      </w:pPr>
      <w:r>
        <w:rPr>
          <w:rFonts w:cs="Microsoft Himalaya"/>
          <w:cs/>
          <w:lang w:bidi="bo-CN"/>
        </w:rPr>
        <w:t xml:space="preserve"> ང་བཅས་ ཨམ་སྲུ་ གི་ དཔའ་ཉམས་ ཟེར་ རུང་ འ་ནཱི་ རྐྱངམ་གཅིག་ ཨིན །</w:t>
      </w:r>
    </w:p>
    <w:p w14:paraId="580098BF" w14:textId="77777777" w:rsidR="00A536DF" w:rsidRDefault="00A536DF" w:rsidP="00A536DF">
      <w:pPr>
        <w:spacing w:after="0"/>
      </w:pPr>
      <w:r>
        <w:rPr>
          <w:rFonts w:cs="Microsoft Himalaya"/>
          <w:cs/>
          <w:lang w:bidi="bo-CN"/>
        </w:rPr>
        <w:t xml:space="preserve"> འདི་ གཉེན་ མ་ རྐྱབ་ ལས་ ཤོར་ སོ་ པ་ ཅིན་ </w:t>
      </w:r>
      <w:r>
        <w:t xml:space="preserve"># </w:t>
      </w:r>
      <w:r>
        <w:rPr>
          <w:rFonts w:cs="Microsoft Himalaya"/>
          <w:cs/>
          <w:lang w:bidi="bo-CN"/>
        </w:rPr>
        <w:t xml:space="preserve">གཉེན་ རྐྱབ་ པའི་ ཚེ་ </w:t>
      </w:r>
      <w:r>
        <w:t xml:space="preserve"># </w:t>
      </w:r>
      <w:r>
        <w:rPr>
          <w:rFonts w:cs="Microsoft Himalaya"/>
          <w:cs/>
          <w:lang w:bidi="bo-CN"/>
        </w:rPr>
        <w:t xml:space="preserve">རང་ གི་ རྨགཔ་ ལུ་ ཁྱོསམ་ ག་ཅི་ ཟེར་ མི་ འདི་ འབྱིན་ ནི་ སྨོ </w:t>
      </w:r>
      <w:r>
        <w:t>?</w:t>
      </w:r>
    </w:p>
    <w:p w14:paraId="29F0B9FE" w14:textId="77777777" w:rsidR="00A536DF" w:rsidRDefault="00A536DF" w:rsidP="00A536DF">
      <w:pPr>
        <w:spacing w:after="0"/>
      </w:pPr>
      <w:r>
        <w:rPr>
          <w:rFonts w:cs="Microsoft Himalaya"/>
          <w:cs/>
          <w:lang w:bidi="bo-CN"/>
        </w:rPr>
        <w:t xml:space="preserve"> རྟེན་འབྲེལ་ ཅིག་ བརྩིས་ </w:t>
      </w:r>
      <w:r>
        <w:t xml:space="preserve"># </w:t>
      </w:r>
      <w:r>
        <w:rPr>
          <w:rFonts w:cs="Microsoft Himalaya"/>
          <w:cs/>
          <w:lang w:bidi="bo-CN"/>
        </w:rPr>
        <w:t>རྨགཔ་ དང་ གནསམོ་ ཨིན་ ཟེར་ རོགས་ ཀྱི་ གདོང་ ཁར་ མ་ འཐོན་ ཚུན་ཚོད་ འདི་ གི་ ལོ་རྒྱུས་ མ་ སླབ་ སྨ་རེ་ དཔལ་འབྱོར །</w:t>
      </w:r>
    </w:p>
    <w:p w14:paraId="131C209D" w14:textId="77777777" w:rsidR="00A536DF" w:rsidRDefault="00A536DF" w:rsidP="00A536DF">
      <w:pPr>
        <w:spacing w:after="0"/>
      </w:pPr>
      <w:r>
        <w:rPr>
          <w:rFonts w:cs="Microsoft Himalaya"/>
          <w:cs/>
          <w:lang w:bidi="bo-CN"/>
        </w:rPr>
        <w:t xml:space="preserve"> བསྟན་འཛིན ། </w:t>
      </w:r>
      <w:r>
        <w:t xml:space="preserve"># </w:t>
      </w:r>
      <w:r>
        <w:rPr>
          <w:rFonts w:cs="Microsoft Himalaya"/>
          <w:cs/>
          <w:lang w:bidi="bo-CN"/>
        </w:rPr>
        <w:t>ཁྱོད་ མ་ འགྱོཝ་ ལས་ ང་ དང་ ཚར་ གཅིག་ འཕྱད་ སྨ་རེ །</w:t>
      </w:r>
    </w:p>
    <w:p w14:paraId="391BEA9F" w14:textId="77777777" w:rsidR="00A536DF" w:rsidRDefault="00A536DF" w:rsidP="00A536DF">
      <w:pPr>
        <w:spacing w:after="0"/>
      </w:pPr>
      <w:r>
        <w:rPr>
          <w:rFonts w:cs="Microsoft Himalaya"/>
          <w:cs/>
          <w:lang w:bidi="bo-CN"/>
        </w:rPr>
        <w:t xml:space="preserve"> འབུམ་ ལྔ་བཅུ་ ངལྔ་གཉིས་ ཀྱི་ གན་རྒྱ་ འདུག་ ལགས །</w:t>
      </w:r>
    </w:p>
    <w:p w14:paraId="7F04A974" w14:textId="77777777" w:rsidR="00A536DF" w:rsidRDefault="00A536DF" w:rsidP="00A536DF">
      <w:pPr>
        <w:spacing w:after="0"/>
      </w:pPr>
      <w:r>
        <w:rPr>
          <w:rFonts w:cs="Microsoft Himalaya"/>
          <w:cs/>
          <w:lang w:bidi="bo-CN"/>
        </w:rPr>
        <w:t xml:space="preserve"> ཁོ་ར་ ཤོག་ ཟེར་ སླབ་ ཅི་ ག </w:t>
      </w:r>
      <w:r>
        <w:t>?</w:t>
      </w:r>
    </w:p>
    <w:p w14:paraId="70E5C338" w14:textId="77777777" w:rsidR="00A536DF" w:rsidRDefault="00A536DF" w:rsidP="00A536DF">
      <w:pPr>
        <w:spacing w:after="0"/>
      </w:pPr>
      <w:r>
        <w:rPr>
          <w:rFonts w:cs="Microsoft Himalaya"/>
          <w:cs/>
          <w:lang w:bidi="bo-CN"/>
        </w:rPr>
        <w:lastRenderedPageBreak/>
        <w:t xml:space="preserve"> འོང་ དོ་ ཟེར་ སླབ་ དེས་ ལགས །</w:t>
      </w:r>
    </w:p>
    <w:p w14:paraId="397F33C1" w14:textId="77777777" w:rsidR="00A536DF" w:rsidRDefault="00A536DF" w:rsidP="00A536DF">
      <w:pPr>
        <w:spacing w:after="0"/>
      </w:pPr>
      <w:r>
        <w:rPr>
          <w:rFonts w:cs="Microsoft Himalaya"/>
          <w:cs/>
          <w:lang w:bidi="bo-CN"/>
        </w:rPr>
        <w:t xml:space="preserve"> ཨེང་ ། </w:t>
      </w:r>
      <w:r>
        <w:t xml:space="preserve"># </w:t>
      </w:r>
      <w:r>
        <w:rPr>
          <w:rFonts w:cs="Microsoft Himalaya"/>
          <w:cs/>
          <w:lang w:bidi="bo-CN"/>
        </w:rPr>
        <w:t xml:space="preserve">སྟེ ། </w:t>
      </w:r>
      <w:r>
        <w:t xml:space="preserve"># </w:t>
      </w:r>
      <w:r>
        <w:rPr>
          <w:rFonts w:cs="Microsoft Himalaya"/>
          <w:cs/>
          <w:lang w:bidi="bo-CN"/>
        </w:rPr>
        <w:t>ཨ་ནཱི་ ཨམ་ སྲིད་ཐུབ་སྒྲོལམ་ དང་ དབང་ཕྱུག་འབྲུག་པ་ གི་ འདི་ ཚུ་ གིས་ ད་ སྐྱེད་ ཡང་ སྤྲོད་ ནི་ མེད་ པར་ ཟླཝ་ གསུམ་ ཡང་ ལྷག་ སོ་ ཡི །</w:t>
      </w:r>
    </w:p>
    <w:p w14:paraId="5FF1490E" w14:textId="77777777" w:rsidR="00A536DF" w:rsidRDefault="00A536DF" w:rsidP="00A536DF">
      <w:pPr>
        <w:spacing w:after="0"/>
      </w:pPr>
      <w:r>
        <w:rPr>
          <w:rFonts w:cs="Microsoft Himalaya"/>
          <w:cs/>
          <w:lang w:bidi="bo-CN"/>
        </w:rPr>
        <w:t xml:space="preserve"> གཉིས་ ཆ་ ར་ ཞུ་ཚིག་ བཟོ་ བཙུགས་ ད །</w:t>
      </w:r>
    </w:p>
    <w:p w14:paraId="468C850A" w14:textId="77777777" w:rsidR="00A536DF" w:rsidRDefault="00A536DF" w:rsidP="00A536DF">
      <w:pPr>
        <w:spacing w:after="0"/>
      </w:pPr>
      <w:r>
        <w:rPr>
          <w:rFonts w:cs="Microsoft Himalaya"/>
          <w:cs/>
          <w:lang w:bidi="bo-CN"/>
        </w:rPr>
        <w:t xml:space="preserve"> དེ་ལས་ ཨམ་ ཐུགས་རྗེ་བཟངམོ་ གིས་ འདི </w:t>
      </w:r>
      <w:r>
        <w:t>?</w:t>
      </w:r>
    </w:p>
    <w:p w14:paraId="17D89A24" w14:textId="77777777" w:rsidR="00A536DF" w:rsidRDefault="00A536DF" w:rsidP="00A536DF">
      <w:pPr>
        <w:spacing w:after="0"/>
      </w:pPr>
      <w:r>
        <w:rPr>
          <w:rFonts w:cs="Microsoft Himalaya"/>
          <w:cs/>
          <w:lang w:bidi="bo-CN"/>
        </w:rPr>
        <w:t xml:space="preserve"> ནངས་པ་ འབག་འོང་ དོ་ ཟེར་ སླབ་ དེས་ ལགས །</w:t>
      </w:r>
    </w:p>
    <w:p w14:paraId="6B9E11D2" w14:textId="77777777" w:rsidR="00A536DF" w:rsidRDefault="00A536DF" w:rsidP="00A536DF">
      <w:pPr>
        <w:spacing w:after="0"/>
      </w:pPr>
      <w:r>
        <w:rPr>
          <w:rFonts w:cs="Microsoft Himalaya"/>
          <w:cs/>
          <w:lang w:bidi="bo-CN"/>
        </w:rPr>
        <w:t xml:space="preserve"> ཨེང་ ཀྲིག་ཀྲི་ ཨིན་ མས །</w:t>
      </w:r>
    </w:p>
    <w:p w14:paraId="2A1E8EB7" w14:textId="77777777" w:rsidR="00A536DF" w:rsidRDefault="00A536DF" w:rsidP="00A536DF">
      <w:pPr>
        <w:spacing w:after="0"/>
      </w:pPr>
      <w:r>
        <w:rPr>
          <w:rFonts w:cs="Microsoft Himalaya"/>
          <w:cs/>
          <w:lang w:bidi="bo-CN"/>
        </w:rPr>
        <w:t xml:space="preserve"> ཁྱོད་ར་ འཐོན་འོངས་ ཏེའདི་ དྲག་ ཅི་ སྨ་རེ །</w:t>
      </w:r>
    </w:p>
    <w:p w14:paraId="7155CBD5" w14:textId="77777777" w:rsidR="00A536DF" w:rsidRDefault="00A536DF" w:rsidP="00A536DF">
      <w:pPr>
        <w:spacing w:after="0"/>
      </w:pPr>
      <w:r>
        <w:rPr>
          <w:rFonts w:cs="Microsoft Himalaya"/>
          <w:cs/>
          <w:lang w:bidi="bo-CN"/>
        </w:rPr>
        <w:t xml:space="preserve"> དེ་ མེན་ ནངས་པ་ ཁྲིམས་ཁང་ ནང་ ཞུ་ཚིག་ བཙུགས་ ནི་ སྦེ་ ཨིན །</w:t>
      </w:r>
    </w:p>
    <w:p w14:paraId="0379A3EB"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མ་ སྤྲོད་ པ་ འདི་ མི་ བཞག་ དབའི ། </w:t>
      </w:r>
      <w:r>
        <w:t xml:space="preserve"># </w:t>
      </w:r>
      <w:r>
        <w:rPr>
          <w:rFonts w:cs="Microsoft Himalaya"/>
          <w:cs/>
          <w:lang w:bidi="bo-CN"/>
        </w:rPr>
        <w:t xml:space="preserve">ག་དེ་ཅིག་ སྤྲོད་ དགོ་ པས་ གོ </w:t>
      </w:r>
      <w:r>
        <w:t>?</w:t>
      </w:r>
    </w:p>
    <w:p w14:paraId="6C921375" w14:textId="77777777" w:rsidR="00A536DF" w:rsidRDefault="00A536DF" w:rsidP="00A536DF">
      <w:pPr>
        <w:spacing w:after="0"/>
      </w:pPr>
      <w:r>
        <w:rPr>
          <w:rFonts w:cs="Microsoft Himalaya"/>
          <w:cs/>
          <w:lang w:bidi="bo-CN"/>
        </w:rPr>
        <w:t xml:space="preserve"> ཁྱོད་ དང་ ངེའི་ བར་ ན་ གན་རྒྱ་ བཟོ་བཟོཝ་ ར་ འབུམ་ ལྔ་བཅུ་ ང་གཉིས་ འདུག</w:t>
      </w:r>
    </w:p>
    <w:p w14:paraId="3B016C56" w14:textId="77777777" w:rsidR="00A536DF" w:rsidRDefault="00A536DF" w:rsidP="00A536DF">
      <w:pPr>
        <w:spacing w:after="0"/>
      </w:pPr>
      <w:r>
        <w:rPr>
          <w:rFonts w:cs="Microsoft Himalaya"/>
          <w:cs/>
          <w:lang w:bidi="bo-CN"/>
        </w:rPr>
        <w:t xml:space="preserve"> འདི་ གུ་ ད་རུང་ ཁྱོད་ ཀྱིས་ སྐྱེད་ མ་ སྤྲོད་ པར་ ཟླཝ་ གསུམ་ ལྷག་ སོང་ ཡི །</w:t>
      </w:r>
    </w:p>
    <w:p w14:paraId="40A5EA65" w14:textId="77777777" w:rsidR="00A536DF" w:rsidRDefault="00A536DF" w:rsidP="00A536DF">
      <w:pPr>
        <w:spacing w:after="0"/>
      </w:pPr>
      <w:r>
        <w:rPr>
          <w:rFonts w:cs="Microsoft Himalaya"/>
          <w:cs/>
          <w:lang w:bidi="bo-CN"/>
        </w:rPr>
        <w:t xml:space="preserve"> སྤ་ སྤ་ སྤ་ དབའི་ ཨཔ་ གང་ཟག་ </w:t>
      </w:r>
      <w:r>
        <w:t xml:space="preserve"># </w:t>
      </w:r>
      <w:r>
        <w:rPr>
          <w:rFonts w:cs="Microsoft Himalaya"/>
          <w:cs/>
          <w:lang w:bidi="bo-CN"/>
        </w:rPr>
        <w:t>ང་ གིས་ ཁྱོད་ ལས་ ལེན་ ལེནམ་ ཟེར་ རུང་ འབུམ་ བཅོ་ལྔ་ ར་ ཨིན །</w:t>
      </w:r>
    </w:p>
    <w:p w14:paraId="381E05A6" w14:textId="77777777" w:rsidR="00A536DF" w:rsidRDefault="00A536DF" w:rsidP="00A536DF">
      <w:pPr>
        <w:spacing w:after="0"/>
      </w:pPr>
      <w:r>
        <w:rPr>
          <w:rFonts w:cs="Microsoft Himalaya"/>
          <w:cs/>
          <w:lang w:bidi="bo-CN"/>
        </w:rPr>
        <w:t xml:space="preserve"> དོ་རུང་ འབུམ་ ལྔ་བཅུ་ ངལྔ་གཉིས་ སྤྲོད་ དགོ་ པས་ ཡ </w:t>
      </w:r>
      <w:r>
        <w:t>?</w:t>
      </w:r>
    </w:p>
    <w:p w14:paraId="72CB8CCA" w14:textId="77777777" w:rsidR="00A536DF" w:rsidRDefault="00A536DF" w:rsidP="00A536DF">
      <w:pPr>
        <w:spacing w:after="0"/>
      </w:pPr>
      <w:r>
        <w:rPr>
          <w:rFonts w:cs="Microsoft Himalaya"/>
          <w:cs/>
          <w:lang w:bidi="bo-CN"/>
        </w:rPr>
        <w:t xml:space="preserve"> ག་དེ་ཅིག་ ཨིན་རུང་ </w:t>
      </w:r>
      <w:r>
        <w:t xml:space="preserve"># </w:t>
      </w:r>
      <w:r>
        <w:rPr>
          <w:rFonts w:cs="Microsoft Himalaya"/>
          <w:cs/>
          <w:lang w:bidi="bo-CN"/>
        </w:rPr>
        <w:t>ཨ་ནཱི་ གན་རྒྱ་ འདི་ གུ་ ཁྱོད་ར་ གི་ ས་ཡིག་ རྐྱབ་ རྐྱབ་ འདུག་ སྟེ །</w:t>
      </w:r>
    </w:p>
    <w:p w14:paraId="05E51946" w14:textId="77777777" w:rsidR="00A536DF" w:rsidRDefault="00A536DF" w:rsidP="00A536DF">
      <w:pPr>
        <w:spacing w:after="0"/>
      </w:pPr>
      <w:r>
        <w:rPr>
          <w:rFonts w:cs="Microsoft Himalaya"/>
          <w:cs/>
          <w:lang w:bidi="bo-CN"/>
        </w:rPr>
        <w:t xml:space="preserve"> ཁྱོད་ ཨ་ལུ་ བུ་ཚུ་ ནི་ མེན་ པས་ ། ས་ཡིག་ རྐྱབ་ ད་ མནོ་བསམ་ བཏང་ མ་ རྐྱབ་ སྦོ </w:t>
      </w:r>
      <w:r>
        <w:t>?</w:t>
      </w:r>
    </w:p>
    <w:p w14:paraId="41073785" w14:textId="77777777" w:rsidR="00A536DF" w:rsidRDefault="00A536DF" w:rsidP="00A536DF">
      <w:pPr>
        <w:spacing w:after="0"/>
      </w:pPr>
      <w:r>
        <w:rPr>
          <w:rFonts w:cs="Microsoft Himalaya"/>
          <w:cs/>
          <w:lang w:bidi="bo-CN"/>
        </w:rPr>
        <w:t xml:space="preserve"> ཨིན ། </w:t>
      </w:r>
      <w:r>
        <w:t xml:space="preserve"># </w:t>
      </w:r>
      <w:r>
        <w:rPr>
          <w:rFonts w:cs="Microsoft Himalaya"/>
          <w:cs/>
          <w:lang w:bidi="bo-CN"/>
        </w:rPr>
        <w:t xml:space="preserve">མ་པ ། </w:t>
      </w:r>
      <w:r>
        <w:t xml:space="preserve"># </w:t>
      </w:r>
      <w:r>
        <w:rPr>
          <w:rFonts w:cs="Microsoft Himalaya"/>
          <w:cs/>
          <w:lang w:bidi="bo-CN"/>
        </w:rPr>
        <w:t>ནང་ དོགས་ པའི་ ཤུགས་ཀྱིས་ ཁྱོད་ ཀྱིས་ སླབ་ ད་ ས་ཡིག་ འདི་ རྐྱབ་ ད་ ཡི །</w:t>
      </w:r>
    </w:p>
    <w:p w14:paraId="4CE9BFC8"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ང་ གིས་ ཁྱོད་ ལུ་ འབུམ་ བཅུ་ཐམ་ འབད་ མི་ ཁག་ གཅིག</w:t>
      </w:r>
    </w:p>
    <w:p w14:paraId="3E6F4D06" w14:textId="77777777" w:rsidR="00A536DF" w:rsidRDefault="00A536DF" w:rsidP="00A536DF">
      <w:pPr>
        <w:spacing w:after="0"/>
      </w:pPr>
      <w:r>
        <w:rPr>
          <w:rFonts w:cs="Microsoft Himalaya"/>
          <w:cs/>
          <w:lang w:bidi="bo-CN"/>
        </w:rPr>
        <w:t xml:space="preserve"> དེ་ལས་ དེ་ གི་ ནངས་པ་ ར་ འབུམ་ བདུན་ འབད་ མི་ ཁག་ གཅིག་ སྤྲོད་ ཅི་ མེན་ན་ ལགས །</w:t>
      </w:r>
    </w:p>
    <w:p w14:paraId="4EEAB233" w14:textId="77777777" w:rsidR="00A536DF" w:rsidRDefault="00A536DF" w:rsidP="00A536DF">
      <w:pPr>
        <w:spacing w:after="0"/>
      </w:pPr>
      <w:r>
        <w:rPr>
          <w:rFonts w:cs="Microsoft Himalaya"/>
          <w:cs/>
          <w:lang w:bidi="bo-CN"/>
        </w:rPr>
        <w:t xml:space="preserve"> བསྡོམས་ ཀྱིས་ འབུམ་ བཅུ་བདུན་ བཏོགསཔ་ ད་ </w:t>
      </w:r>
      <w:r>
        <w:t xml:space="preserve"># </w:t>
      </w:r>
      <w:r>
        <w:rPr>
          <w:rFonts w:cs="Microsoft Himalaya"/>
          <w:cs/>
          <w:lang w:bidi="bo-CN"/>
        </w:rPr>
        <w:t>ལྷག་མཇུག་ ག་དེ་ ཅིག་ ཕོག་ པས །</w:t>
      </w:r>
    </w:p>
    <w:p w14:paraId="1CC33242" w14:textId="77777777" w:rsidR="00A536DF" w:rsidRDefault="00A536DF" w:rsidP="00A536DF">
      <w:pPr>
        <w:spacing w:after="0"/>
      </w:pPr>
      <w:r>
        <w:rPr>
          <w:rFonts w:cs="Microsoft Himalaya"/>
          <w:cs/>
          <w:lang w:bidi="bo-CN"/>
        </w:rPr>
        <w:t xml:space="preserve"> ང་ ད་ལྟ་ར་ དངུལ་ཤོག་ བཏོགས་ སྤྲོད་ གེ །</w:t>
      </w:r>
    </w:p>
    <w:p w14:paraId="076BDEC1" w14:textId="77777777" w:rsidR="00A536DF" w:rsidRDefault="00A536DF" w:rsidP="00A536DF">
      <w:pPr>
        <w:spacing w:after="0"/>
      </w:pPr>
      <w:r>
        <w:rPr>
          <w:rFonts w:cs="Microsoft Himalaya"/>
          <w:cs/>
          <w:lang w:bidi="bo-CN"/>
        </w:rPr>
        <w:t xml:space="preserve"> དབའི་ ང་ ཁྱོད་ ལས་ འབུམ་ བཅུ་བདུན་ ལེན་ལེན་ པའི་ དཔྱད་རིགས་ ཡང་ མིན་འདུག་ པ་ཡ ། སྤྲོད་སྤྲོདཔ་ ཡོད་ པ་ ཅིན་ འབྱོར་རྟགས་ འོང་ པ་ སྟོབཏོན་ ཤིག </w:t>
      </w:r>
      <w:r>
        <w:t>?</w:t>
      </w:r>
    </w:p>
    <w:p w14:paraId="504D3E3F" w14:textId="77777777" w:rsidR="00A536DF" w:rsidRDefault="00A536DF" w:rsidP="00A536DF">
      <w:pPr>
        <w:spacing w:after="0"/>
      </w:pPr>
      <w:r>
        <w:rPr>
          <w:rFonts w:cs="Microsoft Himalaya"/>
          <w:cs/>
          <w:lang w:bidi="bo-CN"/>
        </w:rPr>
        <w:t xml:space="preserve"> ཚེ་རིང་ ནཱ་ མིན་འདུག </w:t>
      </w:r>
      <w:r>
        <w:t xml:space="preserve"># </w:t>
      </w:r>
      <w:r>
        <w:rPr>
          <w:rFonts w:cs="Microsoft Himalaya"/>
          <w:cs/>
          <w:lang w:bidi="bo-CN"/>
        </w:rPr>
        <w:t xml:space="preserve">ཁྱད་ མེད་ </w:t>
      </w:r>
      <w:r>
        <w:t xml:space="preserve"># </w:t>
      </w:r>
      <w:r>
        <w:rPr>
          <w:rFonts w:cs="Microsoft Himalaya"/>
          <w:cs/>
          <w:lang w:bidi="bo-CN"/>
        </w:rPr>
        <w:t xml:space="preserve">བརྩིས་ བཞག་ འོང་ ཟེར་ </w:t>
      </w:r>
      <w:r>
        <w:t xml:space="preserve"># </w:t>
      </w:r>
      <w:r>
        <w:rPr>
          <w:rFonts w:cs="Microsoft Himalaya"/>
          <w:cs/>
          <w:lang w:bidi="bo-CN"/>
        </w:rPr>
        <w:t xml:space="preserve">དེ་ཚེ་ སྤྲོད་ པའི་ སྐབས་ ལུ་ ཁྱོད་ ཀྱིས་ སླབ་སླབཔ་ སླབ་སླབ་ མེན་སྦོ </w:t>
      </w:r>
      <w:r>
        <w:t>?</w:t>
      </w:r>
    </w:p>
    <w:p w14:paraId="3E59D034" w14:textId="77777777" w:rsidR="00A536DF" w:rsidRDefault="00A536DF" w:rsidP="00A536DF">
      <w:pPr>
        <w:spacing w:after="0"/>
      </w:pPr>
      <w:r>
        <w:rPr>
          <w:rFonts w:cs="Microsoft Himalaya"/>
          <w:cs/>
          <w:lang w:bidi="bo-CN"/>
        </w:rPr>
        <w:t xml:space="preserve"> བུ་ ཁྱོད་ ཀྱིས་ ང་ མགུ་སྐོར་ རྐྱབ་ ནི་ འབདཝ་ འདྲས་ མེན་ན་ ད །</w:t>
      </w:r>
    </w:p>
    <w:p w14:paraId="16952226" w14:textId="77777777" w:rsidR="00A536DF" w:rsidRDefault="00A536DF" w:rsidP="00A536DF">
      <w:pPr>
        <w:spacing w:after="0"/>
      </w:pPr>
      <w:r>
        <w:rPr>
          <w:rFonts w:cs="Microsoft Himalaya"/>
          <w:cs/>
          <w:lang w:bidi="bo-CN"/>
        </w:rPr>
        <w:t xml:space="preserve"> འདེི་ བ་ འདི་ ཨ་ནེ་ སྦེ་ འབད་ ཤིག</w:t>
      </w:r>
    </w:p>
    <w:p w14:paraId="724BDBAD" w14:textId="77777777" w:rsidR="00A536DF" w:rsidRDefault="00A536DF" w:rsidP="00A536DF">
      <w:pPr>
        <w:spacing w:after="0"/>
      </w:pPr>
      <w:r>
        <w:rPr>
          <w:rFonts w:cs="Microsoft Himalaya"/>
          <w:cs/>
          <w:lang w:bidi="bo-CN"/>
        </w:rPr>
        <w:t xml:space="preserve"> གཏའམ་ འདི་ ཁྱོད་ ནང་ ལངམ་ སྦེ་ ཡོད །</w:t>
      </w:r>
    </w:p>
    <w:p w14:paraId="63376DD0" w14:textId="77777777" w:rsidR="00A536DF" w:rsidRDefault="00A536DF" w:rsidP="00A536DF">
      <w:pPr>
        <w:spacing w:after="0"/>
      </w:pPr>
      <w:r>
        <w:rPr>
          <w:rFonts w:cs="Microsoft Himalaya"/>
          <w:cs/>
          <w:lang w:bidi="bo-CN"/>
        </w:rPr>
        <w:t xml:space="preserve"> ཁྱོད་ ཀྱིས་ ང་ ལུ་ ཟླཝ་ གསུམ་ གྱི་ སྐྱེད་ མ་ སྤྲོད་ པ །</w:t>
      </w:r>
    </w:p>
    <w:p w14:paraId="607CA90A" w14:textId="77777777" w:rsidR="00A536DF" w:rsidRDefault="00A536DF" w:rsidP="00A536DF">
      <w:pPr>
        <w:spacing w:after="0"/>
      </w:pPr>
      <w:r>
        <w:rPr>
          <w:rFonts w:cs="Microsoft Himalaya"/>
          <w:cs/>
          <w:lang w:bidi="bo-CN"/>
        </w:rPr>
        <w:t xml:space="preserve"> འདི་ ཚུ་ གཅིག་ཁར་ བརྡབས་ ཏེསྟེ་ གིས་ འབད་ གན་རྒྱ་ གསརཔ་ ཅིག་ བཟོ་ ད་ གེ །</w:t>
      </w:r>
    </w:p>
    <w:p w14:paraId="296DD4BA" w14:textId="77777777" w:rsidR="00A536DF" w:rsidRDefault="00A536DF" w:rsidP="00A536DF">
      <w:pPr>
        <w:spacing w:after="0"/>
      </w:pPr>
      <w:r>
        <w:rPr>
          <w:rFonts w:cs="Microsoft Himalaya"/>
          <w:cs/>
          <w:lang w:bidi="bo-CN"/>
        </w:rPr>
        <w:t xml:space="preserve"> ཁྱོད་ར་ ཟླཝ་ གསུམ་ དགོ་ རུང་ ལྔ་ དགོ་ རུང་ དུས་ཚོད་ ལེན་ པར་ ཆོགཤོག</w:t>
      </w:r>
    </w:p>
    <w:p w14:paraId="7586B337" w14:textId="77777777" w:rsidR="00A536DF" w:rsidRDefault="00A536DF" w:rsidP="00A536DF">
      <w:pPr>
        <w:spacing w:after="0"/>
      </w:pPr>
      <w:r>
        <w:rPr>
          <w:rFonts w:cs="Microsoft Himalaya"/>
          <w:cs/>
          <w:lang w:bidi="bo-CN"/>
        </w:rPr>
        <w:t xml:space="preserve"> ང་ གན་རྒྱ་ གསརཔ་ འདི་ མི་ བཟོ་ ད །</w:t>
      </w:r>
    </w:p>
    <w:p w14:paraId="4B964868" w14:textId="77777777" w:rsidR="00A536DF" w:rsidRDefault="00A536DF" w:rsidP="00A536DF">
      <w:pPr>
        <w:spacing w:after="0"/>
      </w:pPr>
      <w:r>
        <w:rPr>
          <w:rFonts w:cs="Microsoft Himalaya"/>
          <w:cs/>
          <w:lang w:bidi="bo-CN"/>
        </w:rPr>
        <w:t xml:space="preserve"> འདེི་ བ་འ འདི་ སྤྲོད་ ཚར་ཚར་ བའི་ འབུམ་ བཅུ་བདུན་ འདི་ བཏོགས་ པ་ ཅིན་ </w:t>
      </w:r>
      <w:r>
        <w:t xml:space="preserve"># </w:t>
      </w:r>
      <w:r>
        <w:rPr>
          <w:rFonts w:cs="Microsoft Himalaya"/>
          <w:cs/>
          <w:lang w:bidi="bo-CN"/>
        </w:rPr>
        <w:t>ལྷག་མཇུག་ འདི་ ང་ གིས་ ད་ལྟ་ ར་ དངུལ་ཤོག་ བཏོགས་ སྤྲོད་ གེ །</w:t>
      </w:r>
    </w:p>
    <w:p w14:paraId="5F648855" w14:textId="77777777" w:rsidR="00A536DF" w:rsidRDefault="00A536DF" w:rsidP="00A536DF">
      <w:pPr>
        <w:spacing w:after="0"/>
      </w:pPr>
      <w:r>
        <w:rPr>
          <w:rFonts w:cs="Microsoft Himalaya"/>
          <w:cs/>
          <w:lang w:bidi="bo-CN"/>
        </w:rPr>
        <w:t xml:space="preserve"> འབྱོར་རྟགས་ བསྟོཏོན་ ཟེར་སུའི་ སྟེ །</w:t>
      </w:r>
    </w:p>
    <w:p w14:paraId="2ECF1AD1" w14:textId="77777777" w:rsidR="00A536DF" w:rsidRDefault="00A536DF" w:rsidP="00A536DF">
      <w:pPr>
        <w:spacing w:after="0"/>
      </w:pPr>
      <w:r>
        <w:rPr>
          <w:rFonts w:cs="Microsoft Himalaya"/>
          <w:cs/>
          <w:lang w:bidi="bo-CN"/>
        </w:rPr>
        <w:t xml:space="preserve"> དབའི་ ཨཔ་ ཁོ་རེ །</w:t>
      </w:r>
    </w:p>
    <w:p w14:paraId="5A449A04" w14:textId="77777777" w:rsidR="00A536DF" w:rsidRDefault="00A536DF" w:rsidP="00A536DF">
      <w:pPr>
        <w:spacing w:after="0"/>
      </w:pPr>
      <w:r>
        <w:rPr>
          <w:rFonts w:cs="Microsoft Himalaya"/>
          <w:cs/>
          <w:lang w:bidi="bo-CN"/>
        </w:rPr>
        <w:t xml:space="preserve"> ང་ ལས་ ཏི་རུ་ འབག་ མི་ ཁྱོད་ རྐྱངམ་གཅིག་ མེན །</w:t>
      </w:r>
    </w:p>
    <w:p w14:paraId="14D58058" w14:textId="77777777" w:rsidR="00A536DF" w:rsidRDefault="00A536DF" w:rsidP="00A536DF">
      <w:pPr>
        <w:spacing w:after="0"/>
      </w:pPr>
      <w:r>
        <w:rPr>
          <w:rFonts w:cs="Microsoft Himalaya"/>
          <w:cs/>
          <w:lang w:bidi="bo-CN"/>
        </w:rPr>
        <w:t xml:space="preserve"> མི་ གྱངས་ཁ་ གིས་ མ་ ཆོདཔ་ སྦེ་ ཡོད །</w:t>
      </w:r>
    </w:p>
    <w:p w14:paraId="5DA9713B" w14:textId="77777777" w:rsidR="00A536DF" w:rsidRDefault="00A536DF" w:rsidP="00A536DF">
      <w:pPr>
        <w:spacing w:after="0"/>
      </w:pPr>
      <w:r>
        <w:rPr>
          <w:rFonts w:cs="Microsoft Himalaya"/>
          <w:cs/>
          <w:lang w:bidi="bo-CN"/>
        </w:rPr>
        <w:t xml:space="preserve"> ག་ གིས་ ག་དེ་ཅིག་ སྤྲོད་སྤྲོདཔ་ ཨིན་ན་ </w:t>
      </w:r>
      <w:r>
        <w:t xml:space="preserve"># </w:t>
      </w:r>
      <w:r>
        <w:rPr>
          <w:rFonts w:cs="Microsoft Himalaya"/>
          <w:cs/>
          <w:lang w:bidi="bo-CN"/>
        </w:rPr>
        <w:t>ང་ གིས་ སེམས་ ཁར་ བཞག་ ཚུགས་ སྦོ །</w:t>
      </w:r>
    </w:p>
    <w:p w14:paraId="4869C64A" w14:textId="77777777" w:rsidR="00A536DF" w:rsidRDefault="00A536DF" w:rsidP="00A536DF">
      <w:pPr>
        <w:spacing w:after="0"/>
      </w:pPr>
      <w:r>
        <w:rPr>
          <w:rFonts w:cs="Microsoft Himalaya"/>
          <w:cs/>
          <w:lang w:bidi="bo-CN"/>
        </w:rPr>
        <w:t xml:space="preserve"> ཨེང་ </w:t>
      </w:r>
      <w:r>
        <w:t xml:space="preserve"># </w:t>
      </w:r>
      <w:r>
        <w:rPr>
          <w:rFonts w:cs="Microsoft Himalaya"/>
          <w:cs/>
          <w:lang w:bidi="bo-CN"/>
        </w:rPr>
        <w:t>དེསན་ ཨཔ་ ཁྱོད་ དང་ ང་ བློ་ སླབ་ མི་ ཚུགས་ པས །</w:t>
      </w:r>
    </w:p>
    <w:p w14:paraId="1CE8E744" w14:textId="77777777" w:rsidR="00A536DF" w:rsidRDefault="00A536DF" w:rsidP="00A536DF">
      <w:pPr>
        <w:spacing w:after="0"/>
      </w:pPr>
      <w:r>
        <w:rPr>
          <w:rFonts w:cs="Microsoft Himalaya"/>
          <w:cs/>
          <w:lang w:bidi="bo-CN"/>
        </w:rPr>
        <w:t xml:space="preserve"> སྤྲོད་ གེ་ ཟེར་ ནི་ ང་ སླབ་ ཅི །</w:t>
      </w:r>
    </w:p>
    <w:p w14:paraId="2DFCE223" w14:textId="77777777" w:rsidR="00A536DF" w:rsidRDefault="00A536DF" w:rsidP="00A536DF">
      <w:pPr>
        <w:spacing w:after="0"/>
      </w:pPr>
      <w:r>
        <w:rPr>
          <w:rFonts w:cs="Microsoft Himalaya"/>
          <w:cs/>
          <w:lang w:bidi="bo-CN"/>
        </w:rPr>
        <w:t xml:space="preserve"> འདི་ ཉན་ མ་ བཏུབ་ པ་ ཅིན་ ཁྱོད་ར་ ག་ དགའ་ སར་ བསྐྱེལ །</w:t>
      </w:r>
    </w:p>
    <w:p w14:paraId="597C28A9" w14:textId="77777777" w:rsidR="00A536DF" w:rsidRDefault="00A536DF" w:rsidP="00A536DF">
      <w:pPr>
        <w:spacing w:after="0"/>
      </w:pPr>
      <w:r>
        <w:rPr>
          <w:rFonts w:cs="Microsoft Himalaya"/>
          <w:cs/>
          <w:lang w:bidi="bo-CN"/>
        </w:rPr>
        <w:t xml:space="preserve"> དེསན་ ཁོ་ གིས་ འདི་ ཡང་ ནངས་པ་ ར་ ཁྲིམས་ཁང་ ནང་ ཞུ་ཚིག་ བཟོ་ བཙུགས་ ད་ ཤིག</w:t>
      </w:r>
    </w:p>
    <w:p w14:paraId="0B30D455" w14:textId="77777777" w:rsidR="00A536DF" w:rsidRDefault="00A536DF" w:rsidP="00A536DF">
      <w:pPr>
        <w:spacing w:after="0"/>
      </w:pPr>
      <w:r>
        <w:rPr>
          <w:rFonts w:cs="Microsoft Himalaya"/>
          <w:cs/>
          <w:lang w:bidi="bo-CN"/>
        </w:rPr>
        <w:t xml:space="preserve"> ཁྲིམས་ཁང་ གི་ བཀའ་རྒྱ་ མགྱོགས་པར་ བཏོན་ འབག་ཤོག་ སྨ་རེ་ </w:t>
      </w:r>
      <w:r>
        <w:t xml:space="preserve"># </w:t>
      </w:r>
      <w:r>
        <w:rPr>
          <w:rFonts w:cs="Microsoft Himalaya"/>
          <w:cs/>
          <w:lang w:bidi="bo-CN"/>
        </w:rPr>
        <w:t>ཤུདའི་ ཁོ །</w:t>
      </w:r>
    </w:p>
    <w:p w14:paraId="6B4E7ACC" w14:textId="77777777" w:rsidR="00A536DF" w:rsidRDefault="00A536DF" w:rsidP="00A536DF">
      <w:pPr>
        <w:spacing w:after="0"/>
      </w:pPr>
      <w:r>
        <w:rPr>
          <w:rFonts w:cs="Microsoft Himalaya"/>
          <w:cs/>
          <w:lang w:bidi="bo-CN"/>
        </w:rPr>
        <w:t xml:space="preserve"> ཨའུ་ བསྟན་འཛིན་ ད་རུང་ ཇ་ ཅིག་ བཟོ་ འབག་ཤོག་ ག </w:t>
      </w:r>
      <w:r>
        <w:t>?</w:t>
      </w:r>
    </w:p>
    <w:p w14:paraId="3CC9CD9C" w14:textId="77777777" w:rsidR="00A536DF" w:rsidRDefault="00A536DF" w:rsidP="00A536DF">
      <w:pPr>
        <w:spacing w:after="0"/>
      </w:pPr>
      <w:r>
        <w:rPr>
          <w:rFonts w:cs="Microsoft Himalaya"/>
          <w:cs/>
          <w:lang w:bidi="bo-CN"/>
        </w:rPr>
        <w:t xml:space="preserve"> མི་ དགོ ། </w:t>
      </w:r>
      <w:r>
        <w:t xml:space="preserve"># </w:t>
      </w:r>
      <w:r>
        <w:rPr>
          <w:rFonts w:cs="Microsoft Himalaya"/>
          <w:cs/>
          <w:lang w:bidi="bo-CN"/>
        </w:rPr>
        <w:t xml:space="preserve">ཡ ། </w:t>
      </w:r>
      <w:r>
        <w:t xml:space="preserve"># </w:t>
      </w:r>
      <w:r>
        <w:rPr>
          <w:rFonts w:cs="Microsoft Himalaya"/>
          <w:cs/>
          <w:lang w:bidi="bo-CN"/>
        </w:rPr>
        <w:t>བསྟན་འཛིན་ ང་ དཔྱད་རིག་ ར་ མ་ བགཏང་ པས །</w:t>
      </w:r>
    </w:p>
    <w:p w14:paraId="24E1A9EC" w14:textId="77777777" w:rsidR="00A536DF" w:rsidRDefault="00A536DF" w:rsidP="00A536DF">
      <w:pPr>
        <w:spacing w:after="0"/>
      </w:pPr>
      <w:r>
        <w:rPr>
          <w:rFonts w:cs="Microsoft Himalaya"/>
          <w:cs/>
          <w:lang w:bidi="bo-CN"/>
        </w:rPr>
        <w:t xml:space="preserve"> སྟབས་ མ་ བདེཝ་ ག་ནི་ཡང་ མེད་ གོ་ཞིག </w:t>
      </w:r>
      <w:r>
        <w:t xml:space="preserve"># </w:t>
      </w:r>
      <w:r>
        <w:rPr>
          <w:rFonts w:cs="Microsoft Himalaya"/>
          <w:cs/>
          <w:lang w:bidi="bo-CN"/>
        </w:rPr>
        <w:t xml:space="preserve">མེད་ ལགས ། </w:t>
      </w:r>
      <w:r>
        <w:t xml:space="preserve"># </w:t>
      </w:r>
      <w:r>
        <w:rPr>
          <w:rFonts w:cs="Microsoft Himalaya"/>
          <w:cs/>
          <w:lang w:bidi="bo-CN"/>
        </w:rPr>
        <w:t>ཨེང་ །</w:t>
      </w:r>
    </w:p>
    <w:p w14:paraId="00408AD2" w14:textId="77777777" w:rsidR="00A536DF" w:rsidRDefault="00A536DF" w:rsidP="00A536DF">
      <w:pPr>
        <w:spacing w:after="0"/>
      </w:pPr>
      <w:r>
        <w:rPr>
          <w:rFonts w:cs="Microsoft Himalaya"/>
          <w:cs/>
          <w:lang w:bidi="bo-CN"/>
        </w:rPr>
        <w:t xml:space="preserve"> ང་ ཁྱོད་ ལུ་ ཨ་ནཱི་ སླབ་ ནི་ སྦེ་ ཨིན་ བསྟན་འཛིན །</w:t>
      </w:r>
    </w:p>
    <w:p w14:paraId="471A43B9" w14:textId="77777777" w:rsidR="00A536DF" w:rsidRDefault="00A536DF" w:rsidP="00A536DF">
      <w:pPr>
        <w:spacing w:after="0"/>
      </w:pPr>
      <w:r>
        <w:rPr>
          <w:rFonts w:cs="Microsoft Himalaya"/>
          <w:cs/>
          <w:lang w:bidi="bo-CN"/>
        </w:rPr>
        <w:t xml:space="preserve"> ཁྱོད་ ལཱ་ རྩ་འགེངས་ འབད་ མི་ གཅིག་ ཨིན་ པས །</w:t>
      </w:r>
    </w:p>
    <w:p w14:paraId="55A4FB35" w14:textId="77777777" w:rsidR="00A536DF" w:rsidRDefault="00A536DF" w:rsidP="00A536DF">
      <w:pPr>
        <w:spacing w:after="0"/>
      </w:pPr>
      <w:r>
        <w:rPr>
          <w:rFonts w:cs="Microsoft Himalaya"/>
          <w:cs/>
          <w:lang w:bidi="bo-CN"/>
        </w:rPr>
        <w:t xml:space="preserve"> ཁྱོད་ འདེད་གཡོགཔ་ ཅིག་ སྦེ་ བཞག་ པ་ འདི་ མི་ བཏུབ་ ཟེར་ མནོ་ ཡི །</w:t>
      </w:r>
    </w:p>
    <w:p w14:paraId="3545F0CE" w14:textId="77777777" w:rsidR="00A536DF" w:rsidRDefault="00A536DF" w:rsidP="00A536DF">
      <w:pPr>
        <w:spacing w:after="0"/>
      </w:pPr>
      <w:r>
        <w:rPr>
          <w:rFonts w:cs="Microsoft Himalaya"/>
          <w:cs/>
          <w:lang w:bidi="bo-CN"/>
        </w:rPr>
        <w:t xml:space="preserve"> འདི་ ཡང་ ངེའི་ འདེད་གཡོགཔ་ ཅིག་ འབདཝ་ ད་ </w:t>
      </w:r>
      <w:r>
        <w:t xml:space="preserve"># </w:t>
      </w:r>
      <w:r>
        <w:rPr>
          <w:rFonts w:cs="Microsoft Himalaya"/>
          <w:cs/>
          <w:lang w:bidi="bo-CN"/>
        </w:rPr>
        <w:t xml:space="preserve">ཧེ་ ཧེ་ ཧེ ། </w:t>
      </w:r>
      <w:r>
        <w:t xml:space="preserve"># </w:t>
      </w:r>
      <w:r>
        <w:rPr>
          <w:rFonts w:cs="Microsoft Himalaya"/>
          <w:cs/>
          <w:lang w:bidi="bo-CN"/>
        </w:rPr>
        <w:t>ཁྱོད་ ང་ དང་ མཉམ་ གཡང་ཟ་ སུ་ ཅིག་ འབད་ ར་ སྡོད་ དགོ་ པས །</w:t>
      </w:r>
    </w:p>
    <w:p w14:paraId="5733CC6D" w14:textId="77777777" w:rsidR="00A536DF" w:rsidRDefault="00A536DF" w:rsidP="00A536DF">
      <w:pPr>
        <w:spacing w:after="0"/>
      </w:pPr>
      <w:r>
        <w:rPr>
          <w:rFonts w:cs="Microsoft Himalaya"/>
          <w:cs/>
          <w:lang w:bidi="bo-CN"/>
        </w:rPr>
        <w:lastRenderedPageBreak/>
        <w:t xml:space="preserve"> ང་ གོསྒོ་དོགས་ པ་ ཅིན་ དགོངསམ་ ཞུ་ ཡར་སོང་ ནི་ ལགས ། </w:t>
      </w:r>
      <w:r>
        <w:t xml:space="preserve"># </w:t>
      </w:r>
      <w:r>
        <w:rPr>
          <w:rFonts w:cs="Microsoft Himalaya"/>
          <w:cs/>
          <w:lang w:bidi="bo-CN"/>
        </w:rPr>
        <w:t xml:space="preserve">ཧེ་ ཧེ་ ཧེ ། </w:t>
      </w:r>
      <w:r>
        <w:t xml:space="preserve"># </w:t>
      </w:r>
      <w:r>
        <w:rPr>
          <w:rFonts w:cs="Microsoft Himalaya"/>
          <w:cs/>
          <w:lang w:bidi="bo-CN"/>
        </w:rPr>
        <w:t>དེ་སྦེ་ མེན་ ས་ བསྟན་འཛིན་ ཁྱོད་ ཡང་ ང་ ལུ་ འདི །</w:t>
      </w:r>
    </w:p>
    <w:p w14:paraId="79365746" w14:textId="77777777" w:rsidR="00A536DF" w:rsidRDefault="00A536DF" w:rsidP="00A536DF">
      <w:pPr>
        <w:spacing w:after="0"/>
      </w:pPr>
      <w:r>
        <w:rPr>
          <w:rFonts w:cs="Microsoft Himalaya"/>
          <w:cs/>
          <w:lang w:bidi="bo-CN"/>
        </w:rPr>
        <w:t xml:space="preserve"> ང་ སངས་རྒྱས་བསྟན་འཛིན་ ལུ་ འདེད་གཡོགཔ་ ལེགས་ཤོམ་ ཅིག་ འཚོལ་ ཟེར་ སླབ་ ཅི །</w:t>
      </w:r>
    </w:p>
    <w:p w14:paraId="34BF04ED" w14:textId="77777777" w:rsidR="00A536DF" w:rsidRDefault="00A536DF" w:rsidP="00A536DF">
      <w:pPr>
        <w:spacing w:after="0"/>
      </w:pPr>
      <w:r>
        <w:rPr>
          <w:rFonts w:cs="Microsoft Himalaya"/>
          <w:cs/>
          <w:lang w:bidi="bo-CN"/>
        </w:rPr>
        <w:t xml:space="preserve"> འདེད་གཡོགཔ་ གསརཔ་ འདི་ ལྷོདཔ་ ཅིག་ </w:t>
      </w:r>
      <w:r>
        <w:t xml:space="preserve"># </w:t>
      </w:r>
      <w:r>
        <w:rPr>
          <w:rFonts w:cs="Microsoft Himalaya"/>
          <w:cs/>
          <w:lang w:bidi="bo-CN"/>
        </w:rPr>
        <w:t>ཁྱོད་ ངེའི་ ལཱ་ འདི་ ཚུ་ བལྟ་ མི་ སྦེ་ བཀལ་ དགོ་ པས་ ས །</w:t>
      </w:r>
    </w:p>
    <w:p w14:paraId="1F2CD28A" w14:textId="77777777" w:rsidR="00A536DF" w:rsidRDefault="00A536DF" w:rsidP="00A536DF">
      <w:pPr>
        <w:spacing w:after="0"/>
      </w:pPr>
      <w:r>
        <w:rPr>
          <w:rFonts w:cs="Microsoft Himalaya"/>
          <w:cs/>
          <w:lang w:bidi="bo-CN"/>
        </w:rPr>
        <w:t xml:space="preserve"> དངུལ་ཕོགས་ སྟོང་ཕྲག་ ཁལ་ རེ་ བྱིན་ འོང་ །</w:t>
      </w:r>
    </w:p>
    <w:p w14:paraId="1595B4D4" w14:textId="77777777" w:rsidR="00A536DF" w:rsidRDefault="00A536DF" w:rsidP="00A536DF">
      <w:pPr>
        <w:spacing w:after="0"/>
      </w:pPr>
      <w:r>
        <w:rPr>
          <w:rFonts w:cs="Microsoft Himalaya"/>
          <w:cs/>
          <w:lang w:bidi="bo-CN"/>
        </w:rPr>
        <w:t xml:space="preserve"> ལཱ་ བལྟ་ མི་ གི་ མི་ བློ་ གཏད་ ཚུགསཔ་ </w:t>
      </w:r>
      <w:r>
        <w:t xml:space="preserve"># </w:t>
      </w:r>
      <w:r>
        <w:rPr>
          <w:rFonts w:cs="Microsoft Himalaya"/>
          <w:cs/>
          <w:lang w:bidi="bo-CN"/>
        </w:rPr>
        <w:t>ཁྱོད་ བཟུམ་ ཅིག་ དགོ་ ནི་ སྦེ་ ཨིན་ ང །</w:t>
      </w:r>
    </w:p>
    <w:p w14:paraId="2B46E170" w14:textId="77777777" w:rsidR="00A536DF" w:rsidRDefault="00A536DF" w:rsidP="00A536DF">
      <w:pPr>
        <w:spacing w:after="0"/>
      </w:pPr>
      <w:r>
        <w:rPr>
          <w:rFonts w:cs="Microsoft Himalaya"/>
          <w:cs/>
          <w:lang w:bidi="bo-CN"/>
        </w:rPr>
        <w:t xml:space="preserve"> ང་རང་ ནི་ ས་གོ་ ནང་ ལས་ ཕར་ དེ་སྦེ་ བལྟ་ བར་ ལྷོད་ མི་ ཚུགས་ པས །</w:t>
      </w:r>
    </w:p>
    <w:p w14:paraId="594356E9" w14:textId="77777777" w:rsidR="00A536DF" w:rsidRDefault="00A536DF" w:rsidP="00A536DF">
      <w:pPr>
        <w:spacing w:after="0"/>
      </w:pPr>
      <w:r>
        <w:rPr>
          <w:rFonts w:cs="Microsoft Himalaya"/>
          <w:cs/>
          <w:lang w:bidi="bo-CN"/>
        </w:rPr>
        <w:t xml:space="preserve"> ཨིན་ པས་ ལགས ། </w:t>
      </w:r>
      <w:r>
        <w:t xml:space="preserve"># </w:t>
      </w:r>
      <w:r>
        <w:rPr>
          <w:rFonts w:cs="Microsoft Himalaya"/>
          <w:cs/>
          <w:lang w:bidi="bo-CN"/>
        </w:rPr>
        <w:t>ནཱ་ འདི་ ས་གོསྒོ་ ནང་ ལས་ ཕར་ བལྟ་ བར་ ལྷོད་ ཚུགས་ པ་ ལུ །</w:t>
      </w:r>
    </w:p>
    <w:p w14:paraId="0769FE97" w14:textId="77777777" w:rsidR="00A536DF" w:rsidRDefault="00A536DF" w:rsidP="00A536DF">
      <w:pPr>
        <w:spacing w:after="0"/>
      </w:pPr>
      <w:r>
        <w:rPr>
          <w:rFonts w:cs="Microsoft Himalaya"/>
          <w:cs/>
          <w:lang w:bidi="bo-CN"/>
        </w:rPr>
        <w:t xml:space="preserve"> དབའི་ བསྟན་འཛིན་ </w:t>
      </w:r>
      <w:r>
        <w:t xml:space="preserve"># </w:t>
      </w:r>
      <w:r>
        <w:rPr>
          <w:rFonts w:cs="Microsoft Himalaya"/>
          <w:cs/>
          <w:lang w:bidi="bo-CN"/>
        </w:rPr>
        <w:t>ག་དེ་སྦེ་ ལོ</w:t>
      </w:r>
    </w:p>
    <w:p w14:paraId="0858A773" w14:textId="77777777" w:rsidR="00A536DF" w:rsidRDefault="00A536DF" w:rsidP="00A536DF">
      <w:pPr>
        <w:spacing w:after="0"/>
      </w:pPr>
      <w:r>
        <w:rPr>
          <w:rFonts w:cs="Microsoft Himalaya"/>
          <w:cs/>
          <w:lang w:bidi="bo-CN"/>
        </w:rPr>
        <w:t xml:space="preserve"> གསན་ བཏུབ་ པ་ ཅིན་ ང་ གིས་ ཞུ་ ནི་ ཅིག་ ཡོད །</w:t>
      </w:r>
    </w:p>
    <w:p w14:paraId="4C1C89EB" w14:textId="77777777" w:rsidR="00A536DF" w:rsidRDefault="00A536DF" w:rsidP="00A536DF">
      <w:pPr>
        <w:spacing w:after="0"/>
      </w:pPr>
      <w:r>
        <w:rPr>
          <w:rFonts w:cs="Microsoft Himalaya"/>
          <w:cs/>
          <w:lang w:bidi="bo-CN"/>
        </w:rPr>
        <w:t xml:space="preserve"> དེའདི་འབདཝ་ད་ ང་ གིས་ ཞུ་ མི་ འདི་ ནཱ་ གིས་ ཆ་ ར་ བཞག་ མི་ བཏུབ་ པས་ ལགས །</w:t>
      </w:r>
    </w:p>
    <w:p w14:paraId="7DE3DD7A" w14:textId="77777777" w:rsidR="00A536DF" w:rsidRDefault="00A536DF" w:rsidP="00A536DF">
      <w:pPr>
        <w:spacing w:after="0"/>
      </w:pPr>
      <w:r>
        <w:rPr>
          <w:rFonts w:cs="Microsoft Himalaya"/>
          <w:cs/>
          <w:lang w:bidi="bo-CN"/>
        </w:rPr>
        <w:t xml:space="preserve"> མ་པ་ འགན་ཁུར་ ག་ཅི་ ར་ སྤྲོད་ རུང་ ང་ གིས་ ཚ་གྱང་ འབག་ སྟེ་ ར་ ཕྱག་ཞུ་ འོང་ །</w:t>
      </w:r>
    </w:p>
    <w:p w14:paraId="29B47ABF" w14:textId="77777777" w:rsidR="00A536DF" w:rsidRDefault="00A536DF" w:rsidP="00A536DF">
      <w:pPr>
        <w:spacing w:after="0"/>
      </w:pPr>
      <w:r>
        <w:rPr>
          <w:rFonts w:cs="Microsoft Himalaya"/>
          <w:cs/>
          <w:lang w:bidi="bo-CN"/>
        </w:rPr>
        <w:t xml:space="preserve"> ལཱ་ བ་ ལྷགཔ་ སྦེ་ ངེའི་ ཚ་གྱང་ འདི་ ནཱ་ གི་ སྐོར་ལས་ ཨིན་ ལགས །</w:t>
      </w:r>
    </w:p>
    <w:p w14:paraId="0BD5BABF"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 xml:space="preserve">བསྟན་འཛིན ། </w:t>
      </w:r>
      <w:r>
        <w:t xml:space="preserve"># </w:t>
      </w:r>
      <w:r>
        <w:rPr>
          <w:rFonts w:cs="Microsoft Himalaya"/>
          <w:cs/>
          <w:lang w:bidi="bo-CN"/>
        </w:rPr>
        <w:t xml:space="preserve">ཁྱོད་ ཀྱི་ བློ་ འ་ནཱི་ བཞག་ ད་ ཟེར་ </w:t>
      </w:r>
      <w:r>
        <w:t xml:space="preserve"># </w:t>
      </w:r>
      <w:r>
        <w:rPr>
          <w:rFonts w:cs="Microsoft Himalaya"/>
          <w:cs/>
          <w:lang w:bidi="bo-CN"/>
        </w:rPr>
        <w:t xml:space="preserve">ཧེ་མ་ ལས་ ང་ སླབ་ མེན་སྦོ </w:t>
      </w:r>
      <w:r>
        <w:t>?</w:t>
      </w:r>
    </w:p>
    <w:p w14:paraId="2169DE32" w14:textId="77777777" w:rsidR="00A536DF" w:rsidRDefault="00A536DF" w:rsidP="00A536DF">
      <w:pPr>
        <w:spacing w:after="0"/>
      </w:pPr>
      <w:r>
        <w:rPr>
          <w:rFonts w:cs="Microsoft Himalaya"/>
          <w:cs/>
          <w:lang w:bidi="bo-CN"/>
        </w:rPr>
        <w:t xml:space="preserve"> ཨམ་སྲུ་ ཅིག་ འབད་ བའི་ བསྒང་ ལས་ རྨགཔ་ ཅིག་ མེད་ པར་ ང་ ཡང་ མི་ བཏུབ་ པས །</w:t>
      </w:r>
    </w:p>
    <w:p w14:paraId="757DEF77" w14:textId="77777777" w:rsidR="00A536DF" w:rsidRDefault="00A536DF" w:rsidP="00A536DF">
      <w:pPr>
        <w:spacing w:after="0"/>
      </w:pPr>
      <w:r>
        <w:rPr>
          <w:rFonts w:cs="Microsoft Himalaya"/>
          <w:cs/>
          <w:lang w:bidi="bo-CN"/>
        </w:rPr>
        <w:t xml:space="preserve"> ང་ དཔལ་འབྱོར་ དང་ མཉམ་ གཉེན་ རྐྱབ་ ནི་ སྦེ་ ཐག་བཅད་ ཚར་ ཡི །</w:t>
      </w:r>
    </w:p>
    <w:p w14:paraId="7B58971F" w14:textId="77777777" w:rsidR="00A536DF" w:rsidRDefault="00A536DF" w:rsidP="00A536DF">
      <w:pPr>
        <w:spacing w:after="0"/>
      </w:pPr>
      <w:r>
        <w:rPr>
          <w:rFonts w:cs="Microsoft Himalaya"/>
          <w:cs/>
          <w:lang w:bidi="bo-CN"/>
        </w:rPr>
        <w:t xml:space="preserve"> འདི་ ཡང་ མགྱོགས་པ་ར་ རྐྱབ་ ནི་ ཨིན །</w:t>
      </w:r>
    </w:p>
    <w:p w14:paraId="10AA79E0" w14:textId="77777777" w:rsidR="00A536DF" w:rsidRDefault="00A536DF" w:rsidP="00A536DF">
      <w:pPr>
        <w:spacing w:after="0"/>
      </w:pPr>
      <w:r>
        <w:rPr>
          <w:rFonts w:cs="Microsoft Himalaya"/>
          <w:cs/>
          <w:lang w:bidi="bo-CN"/>
        </w:rPr>
        <w:t xml:space="preserve"> ཁྱོད་ དང་ ངེའི་ བར་ ན་ གོངམ་ དཔོན་གཡོག་ གི་ མཐུན་ལམ་ ཅིག་ བ་ ལྷགཔ་ གཞན་ ང་ གིས་ མནོ་བསམ་ ག་ཅི་ཡང་ གབཏང་ མི་ ཚུགས་ པས །</w:t>
      </w:r>
    </w:p>
    <w:p w14:paraId="7712325B" w14:textId="77777777" w:rsidR="00A536DF" w:rsidRDefault="00A536DF" w:rsidP="00A536DF">
      <w:pPr>
        <w:spacing w:after="0"/>
      </w:pPr>
      <w:r>
        <w:rPr>
          <w:rFonts w:cs="Microsoft Himalaya"/>
          <w:cs/>
          <w:lang w:bidi="bo-CN"/>
        </w:rPr>
        <w:t xml:space="preserve"> ཧེ་མ་ གཡུས་ ཁའི་ ལོ་རྒྱུས་ འདི་ བཞག་ ད་ ཟེར་ བསྟན་འཛིན །</w:t>
      </w:r>
    </w:p>
    <w:p w14:paraId="1022BECE" w14:textId="77777777" w:rsidR="00A536DF" w:rsidRDefault="00A536DF" w:rsidP="00A536DF">
      <w:pPr>
        <w:spacing w:after="0"/>
      </w:pPr>
      <w:r>
        <w:rPr>
          <w:rFonts w:cs="Microsoft Himalaya"/>
          <w:cs/>
          <w:lang w:bidi="bo-CN"/>
        </w:rPr>
        <w:t xml:space="preserve"> དེ་སྦེ་ མེན་ མནྜལ ། </w:t>
      </w:r>
      <w:r>
        <w:t xml:space="preserve"># </w:t>
      </w:r>
      <w:r>
        <w:rPr>
          <w:rFonts w:cs="Microsoft Himalaya"/>
          <w:cs/>
          <w:lang w:bidi="bo-CN"/>
        </w:rPr>
        <w:t xml:space="preserve">ཨ ། </w:t>
      </w:r>
      <w:r>
        <w:t xml:space="preserve"># </w:t>
      </w:r>
      <w:r>
        <w:rPr>
          <w:rFonts w:cs="Microsoft Himalaya"/>
          <w:cs/>
          <w:lang w:bidi="bo-CN"/>
        </w:rPr>
        <w:t xml:space="preserve">མནྜལ་ ཡ </w:t>
      </w:r>
      <w:r>
        <w:t xml:space="preserve">? # </w:t>
      </w:r>
      <w:r>
        <w:rPr>
          <w:rFonts w:cs="Microsoft Himalaya"/>
          <w:cs/>
          <w:lang w:bidi="bo-CN"/>
        </w:rPr>
        <w:t>མནྜལ་ ཟེར་ མ་ སླབ་ ཁྱོད་ ང་ ལུ །</w:t>
      </w:r>
    </w:p>
    <w:p w14:paraId="1FFE8E20" w14:textId="77777777" w:rsidR="00A536DF" w:rsidRDefault="00A536DF" w:rsidP="00A536DF">
      <w:pPr>
        <w:spacing w:after="0"/>
      </w:pPr>
      <w:r>
        <w:rPr>
          <w:rFonts w:cs="Microsoft Himalaya"/>
          <w:cs/>
          <w:lang w:bidi="bo-CN"/>
        </w:rPr>
        <w:t xml:space="preserve"> དེ་སྦེ་ མེན་ ལགས ། </w:t>
      </w:r>
      <w:r>
        <w:t xml:space="preserve"># </w:t>
      </w:r>
      <w:r>
        <w:rPr>
          <w:rFonts w:cs="Microsoft Himalaya"/>
          <w:cs/>
          <w:lang w:bidi="bo-CN"/>
        </w:rPr>
        <w:t xml:space="preserve">ཧེ་མ་ གཡུས་ ཁར་ ང་ གིས་ ནཱ་ ལུ་ ཞུ་ མི་ འདི་ </w:t>
      </w:r>
      <w:r>
        <w:t xml:space="preserve"># </w:t>
      </w:r>
      <w:r>
        <w:rPr>
          <w:rFonts w:cs="Microsoft Himalaya"/>
          <w:cs/>
          <w:lang w:bidi="bo-CN"/>
        </w:rPr>
        <w:t xml:space="preserve">ད་རེས་ མནོ་བསམ་ ཅིག་ བགཏང་ བལྟཝ་ ད་ </w:t>
      </w:r>
      <w:r>
        <w:t xml:space="preserve"># </w:t>
      </w:r>
      <w:r>
        <w:rPr>
          <w:rFonts w:cs="Microsoft Himalaya"/>
          <w:cs/>
          <w:lang w:bidi="bo-CN"/>
        </w:rPr>
        <w:t>ང་ ས་གོསྒོ་ ཆུང་ཀུ་ ཅིག་ ནང་ མནོ་བསམ་ རྒྱ་ སྦོམ་ ར་ སྦོམ་ སོང་ ནུག</w:t>
      </w:r>
    </w:p>
    <w:p w14:paraId="039F1854" w14:textId="77777777" w:rsidR="00A536DF" w:rsidRDefault="00A536DF" w:rsidP="00A536DF">
      <w:pPr>
        <w:spacing w:after="0"/>
      </w:pPr>
      <w:r>
        <w:rPr>
          <w:rFonts w:cs="Microsoft Himalaya"/>
          <w:cs/>
          <w:lang w:bidi="bo-CN"/>
        </w:rPr>
        <w:t xml:space="preserve"> འདི་ ང་ར་ གིས་ ལེགས་ཤོམ་ སྦེ་ ར་ ཧ་གོ་ ཡི །</w:t>
      </w:r>
    </w:p>
    <w:p w14:paraId="0974F28F" w14:textId="77777777" w:rsidR="00A536DF" w:rsidRDefault="00A536DF" w:rsidP="00A536DF">
      <w:pPr>
        <w:spacing w:after="0"/>
      </w:pPr>
      <w:r>
        <w:rPr>
          <w:rFonts w:cs="Microsoft Himalaya"/>
          <w:cs/>
          <w:lang w:bidi="bo-CN"/>
        </w:rPr>
        <w:t xml:space="preserve"> ད་ ད་རེས་ ནཱ་ དཔལ་འབྱོར་ དང་ མཉམ་ གཉེན་རྐྱབ་ ནི་ ཟེརཝ་ ད་ </w:t>
      </w:r>
      <w:r>
        <w:t xml:space="preserve"># </w:t>
      </w:r>
      <w:r>
        <w:rPr>
          <w:rFonts w:cs="Microsoft Himalaya"/>
          <w:cs/>
          <w:lang w:bidi="bo-CN"/>
        </w:rPr>
        <w:t>ང་ ལུ་ ཚ་གྱང་ འཐེབ་ ཅིག་ ར་ ཕོག་ ཆི་ ཡི་ ལགས །</w:t>
      </w:r>
    </w:p>
    <w:p w14:paraId="668A1996" w14:textId="77777777" w:rsidR="00A536DF" w:rsidRDefault="00A536DF" w:rsidP="00A536DF">
      <w:pPr>
        <w:spacing w:after="0"/>
      </w:pPr>
      <w:r>
        <w:rPr>
          <w:rFonts w:cs="Microsoft Himalaya"/>
          <w:cs/>
          <w:lang w:bidi="bo-CN"/>
        </w:rPr>
        <w:t xml:space="preserve"> ལྟ་མ་ སྡོང་དུམ་ དང་ ཤ་མུ་ མཉམ་གཅིག་ རུལ་ བའི་ ཚ་གྱང་ ཡོད །</w:t>
      </w:r>
    </w:p>
    <w:p w14:paraId="5B046DD3" w14:textId="77777777" w:rsidR="00A536DF" w:rsidRDefault="00A536DF" w:rsidP="00A536DF">
      <w:pPr>
        <w:spacing w:after="0"/>
      </w:pPr>
      <w:r>
        <w:rPr>
          <w:rFonts w:cs="Microsoft Himalaya"/>
          <w:cs/>
          <w:lang w:bidi="bo-CN"/>
        </w:rPr>
        <w:t xml:space="preserve"> མ་པ་ ང་ བར་ ན་ དཀྲོགས་ དོ་ བཟུམ་ ཅིག་ ཨིན་ པས །</w:t>
      </w:r>
    </w:p>
    <w:p w14:paraId="53F62BCA" w14:textId="77777777" w:rsidR="00A536DF" w:rsidRDefault="00A536DF" w:rsidP="00A536DF">
      <w:pPr>
        <w:spacing w:after="0"/>
      </w:pPr>
      <w:r>
        <w:rPr>
          <w:rFonts w:cs="Microsoft Himalaya"/>
          <w:cs/>
          <w:lang w:bidi="bo-CN"/>
        </w:rPr>
        <w:t xml:space="preserve"> ཨིན་རུང་ ང་ གིས་ ཁོ་ གི་ སྐོར་ལས་ ཞུ་ བ་ ཅིན །</w:t>
      </w:r>
    </w:p>
    <w:p w14:paraId="25FAD30E"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བསྟན་འཛིན་ བཞག་ ད་ ཁྱོད་ ཀྱི་ འདི །</w:t>
      </w:r>
    </w:p>
    <w:p w14:paraId="227F7E6E" w14:textId="77777777" w:rsidR="00A536DF" w:rsidRDefault="00A536DF" w:rsidP="00A536DF">
      <w:pPr>
        <w:spacing w:after="0"/>
      </w:pPr>
      <w:r>
        <w:rPr>
          <w:rFonts w:cs="Microsoft Himalaya"/>
          <w:cs/>
          <w:lang w:bidi="bo-CN"/>
        </w:rPr>
        <w:t xml:space="preserve"> དཔལ་འབྱོར་ གྱི་ སྐོར་ལས་ ང་ ལུ་ མ་ སླབ་ ཟེར་ ག་ཅི་ སྨོ་ ཁྱོད </w:t>
      </w:r>
      <w:r>
        <w:t>?</w:t>
      </w:r>
    </w:p>
    <w:p w14:paraId="1021FA3C" w14:textId="77777777" w:rsidR="00A536DF" w:rsidRDefault="00A536DF" w:rsidP="00A536DF">
      <w:pPr>
        <w:spacing w:after="0"/>
      </w:pPr>
      <w:r>
        <w:rPr>
          <w:rFonts w:cs="Microsoft Himalaya"/>
          <w:cs/>
          <w:lang w:bidi="bo-CN"/>
        </w:rPr>
        <w:t xml:space="preserve"> མི་ ད་བྱེད་ མེད་ མི་ ཅིག་ ཨིན་པ་ཅིན་ འདི་ གི་ སྐོར་ལས་ ག་ཅི་ ཡང་ སླབ་ མི་ མི་ འཐོན །</w:t>
      </w:r>
    </w:p>
    <w:p w14:paraId="02899316" w14:textId="77777777" w:rsidR="00A536DF" w:rsidRDefault="00A536DF" w:rsidP="00A536DF">
      <w:pPr>
        <w:spacing w:after="0"/>
      </w:pPr>
      <w:r>
        <w:rPr>
          <w:rFonts w:cs="Microsoft Himalaya"/>
          <w:cs/>
          <w:lang w:bidi="bo-CN"/>
        </w:rPr>
        <w:t xml:space="preserve"> ཁོ་ བྱད་ངོ་རིས་ ཡོན་ཏན་ ག་ཅི་ གི་ ཐད་ལས་ འབད་རུང་ </w:t>
      </w:r>
      <w:r>
        <w:t xml:space="preserve"># </w:t>
      </w:r>
      <w:r>
        <w:rPr>
          <w:rFonts w:cs="Microsoft Himalaya"/>
          <w:cs/>
          <w:lang w:bidi="bo-CN"/>
        </w:rPr>
        <w:t xml:space="preserve">མི་ འདི་ ཚུ་ ཁོ་ དང་ འདྲན་འདྲ་ འབད་ མ་ ཚུགས་ པའི་ བསྒང་ ལས་ </w:t>
      </w:r>
      <w:r>
        <w:t xml:space="preserve"># </w:t>
      </w:r>
      <w:r>
        <w:rPr>
          <w:rFonts w:cs="Microsoft Himalaya"/>
          <w:cs/>
          <w:lang w:bidi="bo-CN"/>
        </w:rPr>
        <w:t>ཁོ་ དམའ་ཕབ་ རྐྱབ་ ནི་ གི་ དོན་ལུ་ རྒྱབ་ཁ་ ལས་ ཁ་གཏངམ་ ཨིནམ་ ང་ གིས་ ཤེས །</w:t>
      </w:r>
    </w:p>
    <w:p w14:paraId="72DC6AD0" w14:textId="77777777" w:rsidR="00A536DF" w:rsidRDefault="00A536DF" w:rsidP="00A536DF">
      <w:pPr>
        <w:spacing w:after="0"/>
      </w:pPr>
      <w:r>
        <w:rPr>
          <w:rFonts w:cs="Microsoft Himalaya"/>
          <w:cs/>
          <w:lang w:bidi="bo-CN"/>
        </w:rPr>
        <w:t xml:space="preserve"> ང་ ཁྱོད་ དང་ མཉམ་ ཁ་ མི་ སླབ ། </w:t>
      </w:r>
      <w:r>
        <w:t xml:space="preserve"># </w:t>
      </w:r>
      <w:r>
        <w:rPr>
          <w:rFonts w:cs="Microsoft Himalaya"/>
          <w:cs/>
          <w:lang w:bidi="bo-CN"/>
        </w:rPr>
        <w:t xml:space="preserve">ག་ཅི་ སྨོ </w:t>
      </w:r>
      <w:r>
        <w:t xml:space="preserve">? # </w:t>
      </w:r>
      <w:r>
        <w:rPr>
          <w:rFonts w:cs="Microsoft Himalaya"/>
          <w:cs/>
          <w:lang w:bidi="bo-CN"/>
        </w:rPr>
        <w:t xml:space="preserve">ད་ </w:t>
      </w:r>
      <w:r>
        <w:t xml:space="preserve"># </w:t>
      </w:r>
      <w:r>
        <w:rPr>
          <w:rFonts w:cs="Microsoft Himalaya"/>
          <w:cs/>
          <w:lang w:bidi="bo-CN"/>
        </w:rPr>
        <w:t>ག་དེ་ འབདཝ་ དྲག་ ག་ མ་ ཤེས །</w:t>
      </w:r>
    </w:p>
    <w:p w14:paraId="0CFA93C5" w14:textId="77777777" w:rsidR="00A536DF" w:rsidRDefault="00A536DF" w:rsidP="00A536DF">
      <w:pPr>
        <w:spacing w:after="0"/>
      </w:pPr>
      <w:r>
        <w:rPr>
          <w:rFonts w:cs="Microsoft Himalaya"/>
          <w:cs/>
          <w:lang w:bidi="bo-CN"/>
        </w:rPr>
        <w:t xml:space="preserve"> ཨཔ་ གང་ཟག་ གི་ ཏི་རུ་ འབུམ་ ལྔ་ </w:t>
      </w:r>
      <w:r>
        <w:t xml:space="preserve"># </w:t>
      </w:r>
      <w:r>
        <w:rPr>
          <w:rFonts w:cs="Microsoft Himalaya"/>
          <w:cs/>
          <w:lang w:bidi="bo-CN"/>
        </w:rPr>
        <w:t>གནངས་ཚེ་ ཁྲིམས་ཁང་ ནང་ སྤྲོད་ མ་ ཚུགས་ པ་ ཅིན་ ང་ ཡང་ ཨམ་ རྡོ་རྗེ་སྒྲོལམ་ བཟུམ་སྦེ་ བཟུང་ འབག་འོང་ །</w:t>
      </w:r>
    </w:p>
    <w:p w14:paraId="0403ADD5" w14:textId="77777777" w:rsidR="00A536DF" w:rsidRDefault="00A536DF" w:rsidP="00A536DF">
      <w:pPr>
        <w:spacing w:after="0"/>
      </w:pPr>
      <w:r>
        <w:rPr>
          <w:rFonts w:cs="Microsoft Himalaya"/>
          <w:cs/>
          <w:lang w:bidi="bo-CN"/>
        </w:rPr>
        <w:t xml:space="preserve"> ཨཔ་ གང་ཟག་ ལུ་ བྱེལ་སྐད་ཤོར་ བར་ སོང་སོང་ པ་ གིས་ ནི་ ཁོ་ དང་ མཉམ་ ཞག་ གཅིག་ སྡོད་ དགོ་ ལོ་ ཟེར་ །</w:t>
      </w:r>
    </w:p>
    <w:p w14:paraId="1C307FE0" w14:textId="77777777" w:rsidR="00A536DF" w:rsidRDefault="00A536DF" w:rsidP="00A536DF">
      <w:pPr>
        <w:spacing w:after="0"/>
      </w:pPr>
      <w:r>
        <w:rPr>
          <w:rFonts w:cs="Microsoft Himalaya"/>
          <w:cs/>
          <w:lang w:bidi="bo-CN"/>
        </w:rPr>
        <w:t xml:space="preserve"> ད་ ག་དེ་ འབདཝ་ དྲག་ ག་སྨོ </w:t>
      </w:r>
      <w:r>
        <w:t>?</w:t>
      </w:r>
    </w:p>
    <w:p w14:paraId="0BA67065" w14:textId="77777777" w:rsidR="00A536DF" w:rsidRDefault="00A536DF" w:rsidP="00A536DF">
      <w:pPr>
        <w:spacing w:after="0"/>
      </w:pPr>
      <w:r>
        <w:rPr>
          <w:rFonts w:cs="Microsoft Himalaya"/>
          <w:cs/>
          <w:lang w:bidi="bo-CN"/>
        </w:rPr>
        <w:t xml:space="preserve"> བྱོག་ཡར་སོང་ གེ་ ཟེར་ བ་ ཅིན་ ལག་པར་ ཟད་འགྲོ་ ཅིག་ ཡང་ ལངམ་ སྦེ་ མེད །</w:t>
      </w:r>
    </w:p>
    <w:p w14:paraId="0B329921" w14:textId="77777777" w:rsidR="00A536DF" w:rsidRDefault="00A536DF" w:rsidP="00A536DF">
      <w:pPr>
        <w:spacing w:after="0"/>
      </w:pPr>
      <w:r>
        <w:rPr>
          <w:rFonts w:cs="Microsoft Himalaya"/>
          <w:cs/>
          <w:lang w:bidi="bo-CN"/>
        </w:rPr>
        <w:t xml:space="preserve"> ཁྱོད་ ནང་ ཨ་ཙི་ མེད་ ག </w:t>
      </w:r>
      <w:r>
        <w:t>?</w:t>
      </w:r>
    </w:p>
    <w:p w14:paraId="2F293093" w14:textId="77777777" w:rsidR="00A536DF" w:rsidRDefault="00A536DF" w:rsidP="00A536DF">
      <w:pPr>
        <w:spacing w:after="0"/>
      </w:pPr>
      <w:r>
        <w:rPr>
          <w:rFonts w:cs="Microsoft Himalaya"/>
          <w:cs/>
          <w:lang w:bidi="bo-CN"/>
        </w:rPr>
        <w:t xml:space="preserve"> ངེའི་ སྐོར་ལས་ ཁྱོད་ར་ གིས་ ཡང་ ཤེས་ སྟེ །</w:t>
      </w:r>
    </w:p>
    <w:p w14:paraId="5A3949F9" w14:textId="77777777" w:rsidR="00A536DF" w:rsidRDefault="00A536DF" w:rsidP="00A536DF">
      <w:pPr>
        <w:spacing w:after="0"/>
      </w:pPr>
      <w:r>
        <w:rPr>
          <w:rFonts w:cs="Microsoft Himalaya"/>
          <w:cs/>
          <w:lang w:bidi="bo-CN"/>
        </w:rPr>
        <w:t xml:space="preserve"> ཁ་ཙ་ ཕྱི་རུ་ ག་ར་ ཤོར་ སོ་ ཡི་ མེན་ན །</w:t>
      </w:r>
    </w:p>
    <w:p w14:paraId="62D7B5BD" w14:textId="77777777" w:rsidR="00A536DF" w:rsidRDefault="00A536DF" w:rsidP="00A536DF">
      <w:pPr>
        <w:spacing w:after="0"/>
      </w:pPr>
      <w:r>
        <w:rPr>
          <w:rFonts w:cs="Microsoft Himalaya"/>
          <w:cs/>
          <w:lang w:bidi="bo-CN"/>
        </w:rPr>
        <w:t xml:space="preserve"> མ་པ་ ཨིན་ མས་ སྟེ་ སྐབས་ ཅིག་ བྱོག་ཡར་སོང་ རུང་ །</w:t>
      </w:r>
    </w:p>
    <w:p w14:paraId="0863FD2A" w14:textId="77777777" w:rsidR="00A536DF" w:rsidRDefault="00A536DF" w:rsidP="00A536DF">
      <w:pPr>
        <w:spacing w:after="0"/>
      </w:pPr>
      <w:r>
        <w:rPr>
          <w:rFonts w:cs="Microsoft Himalaya"/>
          <w:cs/>
          <w:lang w:bidi="bo-CN"/>
        </w:rPr>
        <w:t xml:space="preserve"> འབུམ་ གཉིས་ དེ་ཅིག་ ང་ བྱིན་ འོང་ །</w:t>
      </w:r>
    </w:p>
    <w:p w14:paraId="7EF3DE24"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ཁྱོད་ ད་ལྟོ་ར་ དངུལ་ཁང་ ནང་ སོང་ སྦེ་ </w:t>
      </w:r>
      <w:r>
        <w:t xml:space="preserve"># </w:t>
      </w:r>
      <w:r>
        <w:rPr>
          <w:rFonts w:cs="Microsoft Himalaya"/>
          <w:cs/>
          <w:lang w:bidi="bo-CN"/>
        </w:rPr>
        <w:t>ཨ་ནཱི་ འབུམ་ ཁལ་གཅིགཔོ་ འདི་ བཏོན་ འབག་ཤོག</w:t>
      </w:r>
    </w:p>
    <w:p w14:paraId="6C9DF985" w14:textId="77777777" w:rsidR="00A536DF" w:rsidRDefault="00A536DF" w:rsidP="00A536DF">
      <w:pPr>
        <w:spacing w:after="0"/>
      </w:pPr>
      <w:r>
        <w:rPr>
          <w:rFonts w:cs="Microsoft Himalaya"/>
          <w:cs/>
          <w:lang w:bidi="bo-CN"/>
        </w:rPr>
        <w:t xml:space="preserve"> འབུམ་ གཉིས་ དེ་ཅིག་ ཁྱོད་ར་ འབག་ ཆེ །</w:t>
      </w:r>
    </w:p>
    <w:p w14:paraId="037A59A2" w14:textId="77777777" w:rsidR="00A536DF" w:rsidRDefault="00A536DF" w:rsidP="00A536DF">
      <w:pPr>
        <w:spacing w:after="0"/>
      </w:pPr>
      <w:r>
        <w:rPr>
          <w:rFonts w:cs="Microsoft Himalaya"/>
          <w:cs/>
          <w:lang w:bidi="bo-CN"/>
        </w:rPr>
        <w:t xml:space="preserve"> ལྷག་མཇུག་ འདི་ ང་ ཡང་ ཨཔ་ གང་ཟག་ ལུ་ བཏབ་ དགོ་ པས །</w:t>
      </w:r>
    </w:p>
    <w:p w14:paraId="07CD4823" w14:textId="77777777" w:rsidR="00A536DF" w:rsidRDefault="00A536DF" w:rsidP="00A536DF">
      <w:pPr>
        <w:spacing w:after="0"/>
      </w:pPr>
      <w:r>
        <w:rPr>
          <w:rFonts w:cs="Microsoft Himalaya"/>
          <w:cs/>
          <w:lang w:bidi="bo-CN"/>
        </w:rPr>
        <w:t xml:space="preserve"> ངེའི་ འདི་ ཡང་ ཁྲིམས་ཁང་ ནང་ བཙུགས་ དཔ་ འོང་ ད །</w:t>
      </w:r>
    </w:p>
    <w:p w14:paraId="6955279A" w14:textId="77777777" w:rsidR="00A536DF" w:rsidRDefault="00A536DF" w:rsidP="00A536DF">
      <w:pPr>
        <w:spacing w:after="0"/>
      </w:pPr>
      <w:r>
        <w:rPr>
          <w:rFonts w:cs="Microsoft Himalaya"/>
          <w:cs/>
          <w:lang w:bidi="bo-CN"/>
        </w:rPr>
        <w:t xml:space="preserve"> བཀྲིན་ཆེ་ དབའི ། </w:t>
      </w:r>
      <w:r>
        <w:t xml:space="preserve"># </w:t>
      </w:r>
      <w:r>
        <w:rPr>
          <w:rFonts w:cs="Microsoft Himalaya"/>
          <w:cs/>
          <w:lang w:bidi="bo-CN"/>
        </w:rPr>
        <w:t xml:space="preserve">ཡ ། </w:t>
      </w:r>
      <w:r>
        <w:t xml:space="preserve"># </w:t>
      </w:r>
      <w:r>
        <w:rPr>
          <w:rFonts w:cs="Microsoft Himalaya"/>
          <w:cs/>
          <w:lang w:bidi="bo-CN"/>
        </w:rPr>
        <w:t>དབང་མོ །</w:t>
      </w:r>
    </w:p>
    <w:p w14:paraId="02DD2454" w14:textId="77777777" w:rsidR="00A536DF" w:rsidRDefault="00A536DF" w:rsidP="00A536DF">
      <w:pPr>
        <w:spacing w:after="0"/>
      </w:pPr>
      <w:r>
        <w:rPr>
          <w:rFonts w:cs="Microsoft Himalaya"/>
          <w:cs/>
          <w:lang w:bidi="bo-CN"/>
        </w:rPr>
        <w:t xml:space="preserve"> ངེའི་ མགྱོནམོ་ བོ་ དགོཔ་ ཟེར་ རུང་ འ་ནེམ་ཅིག་ ཨིན །</w:t>
      </w:r>
    </w:p>
    <w:p w14:paraId="78C754C6" w14:textId="77777777" w:rsidR="00A536DF" w:rsidRDefault="00A536DF" w:rsidP="00A536DF">
      <w:pPr>
        <w:spacing w:after="0"/>
      </w:pPr>
      <w:r>
        <w:rPr>
          <w:rFonts w:cs="Microsoft Himalaya"/>
          <w:cs/>
          <w:lang w:bidi="bo-CN"/>
        </w:rPr>
        <w:t xml:space="preserve"> དཔལ་འབྱོར་ གྱི་ མགྱོནམོ་ ཚུ་ གི་ ཐོ་ ཅིག་ ང་ གིས་ ལེན་ སྤྲོད་ འོང་ །</w:t>
      </w:r>
    </w:p>
    <w:p w14:paraId="120C1ADC" w14:textId="77777777" w:rsidR="00A536DF" w:rsidRDefault="00A536DF" w:rsidP="00A536DF">
      <w:pPr>
        <w:spacing w:after="0"/>
      </w:pPr>
      <w:r>
        <w:rPr>
          <w:rFonts w:cs="Microsoft Himalaya"/>
          <w:cs/>
          <w:lang w:bidi="bo-CN"/>
        </w:rPr>
        <w:t xml:space="preserve"> ད་རེས་ དང་ ནངས་པ་ གི་ བར་ ན་ བཀྲམ་ ཚརཝ་ སྦེ་ བཀྲམ་ སྨ་རེ །</w:t>
      </w:r>
    </w:p>
    <w:p w14:paraId="756F15C1" w14:textId="77777777" w:rsidR="00A536DF" w:rsidRDefault="00A536DF" w:rsidP="00A536DF">
      <w:pPr>
        <w:spacing w:after="0"/>
      </w:pPr>
      <w:r>
        <w:rPr>
          <w:rFonts w:cs="Microsoft Himalaya"/>
          <w:cs/>
          <w:lang w:bidi="bo-CN"/>
        </w:rPr>
        <w:lastRenderedPageBreak/>
        <w:t xml:space="preserve"> ལགས་སོ་ ཨའུ ། </w:t>
      </w:r>
      <w:r>
        <w:t xml:space="preserve"># </w:t>
      </w:r>
      <w:r>
        <w:rPr>
          <w:rFonts w:cs="Microsoft Himalaya"/>
          <w:cs/>
          <w:lang w:bidi="bo-CN"/>
        </w:rPr>
        <w:t xml:space="preserve">དབང་མོ </w:t>
      </w:r>
      <w:r>
        <w:t>?</w:t>
      </w:r>
    </w:p>
    <w:p w14:paraId="41A270EB" w14:textId="77777777" w:rsidR="00A536DF" w:rsidRDefault="00A536DF" w:rsidP="00A536DF">
      <w:pPr>
        <w:spacing w:after="0"/>
      </w:pPr>
      <w:r>
        <w:rPr>
          <w:rFonts w:cs="Microsoft Himalaya"/>
          <w:cs/>
          <w:lang w:bidi="bo-CN"/>
        </w:rPr>
        <w:t xml:space="preserve"> ཕྲང་ སླབ་ ཤིག་ དབང་མོ །</w:t>
      </w:r>
    </w:p>
    <w:p w14:paraId="0FD2BF1E" w14:textId="77777777" w:rsidR="00A536DF" w:rsidRDefault="00A536DF" w:rsidP="00A536DF">
      <w:pPr>
        <w:spacing w:after="0"/>
      </w:pPr>
      <w:r>
        <w:rPr>
          <w:rFonts w:cs="Microsoft Himalaya"/>
          <w:cs/>
          <w:lang w:bidi="bo-CN"/>
        </w:rPr>
        <w:t xml:space="preserve"> དཔལ་འབྱོར་ ག་དེ་སྦེ་ འདུག་ གོ </w:t>
      </w:r>
      <w:r>
        <w:t>?</w:t>
      </w:r>
    </w:p>
    <w:p w14:paraId="22FA89EA" w14:textId="77777777" w:rsidR="00A536DF" w:rsidRDefault="00A536DF" w:rsidP="00A536DF">
      <w:pPr>
        <w:spacing w:after="0"/>
      </w:pPr>
      <w:r>
        <w:rPr>
          <w:rFonts w:cs="Microsoft Himalaya"/>
          <w:cs/>
          <w:lang w:bidi="bo-CN"/>
        </w:rPr>
        <w:t xml:space="preserve"> སྤ་ </w:t>
      </w:r>
      <w:r>
        <w:t xml:space="preserve"># </w:t>
      </w:r>
      <w:r>
        <w:rPr>
          <w:rFonts w:cs="Microsoft Himalaya"/>
          <w:cs/>
          <w:lang w:bidi="bo-CN"/>
        </w:rPr>
        <w:t xml:space="preserve">ཨའུ་ </w:t>
      </w:r>
      <w:r>
        <w:t xml:space="preserve"># </w:t>
      </w:r>
      <w:r>
        <w:rPr>
          <w:rFonts w:cs="Microsoft Himalaya"/>
          <w:cs/>
          <w:lang w:bidi="bo-CN"/>
        </w:rPr>
        <w:t>ཞུ་ ནི་ ར་ མིན་འདུག་ སྨ་རེ །</w:t>
      </w:r>
    </w:p>
    <w:p w14:paraId="00898957" w14:textId="77777777" w:rsidR="00A536DF" w:rsidRDefault="00A536DF" w:rsidP="00A536DF">
      <w:pPr>
        <w:spacing w:after="0"/>
      </w:pPr>
      <w:r>
        <w:rPr>
          <w:rFonts w:cs="Microsoft Himalaya"/>
          <w:cs/>
          <w:lang w:bidi="bo-CN"/>
        </w:rPr>
        <w:t xml:space="preserve"> ཕོ་རྒྱ་ དོད་རིལ་རི་ ཁོ་ བཟུམ་ ང་ མཐོང་ མ་ མྱོངས །</w:t>
      </w:r>
    </w:p>
    <w:p w14:paraId="37666BFA"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 xml:space="preserve">ཁྱོད་ར་ དང་ ཆ་སྒྲིག་ ར་ སྒྲིག་ པས ། </w:t>
      </w:r>
      <w:r>
        <w:t xml:space="preserve"># </w:t>
      </w:r>
      <w:r>
        <w:rPr>
          <w:rFonts w:cs="Microsoft Himalaya"/>
          <w:cs/>
          <w:lang w:bidi="bo-CN"/>
        </w:rPr>
        <w:t xml:space="preserve">ཨིན་ན ། </w:t>
      </w:r>
      <w:r>
        <w:t>#</w:t>
      </w:r>
    </w:p>
    <w:p w14:paraId="6F493773" w14:textId="77777777" w:rsidR="00A536DF" w:rsidRDefault="00A536DF" w:rsidP="00A536DF">
      <w:pPr>
        <w:spacing w:after="0"/>
      </w:pPr>
      <w:r>
        <w:rPr>
          <w:rFonts w:cs="Microsoft Himalaya"/>
          <w:cs/>
          <w:lang w:bidi="bo-CN"/>
        </w:rPr>
        <w:t xml:space="preserve"> ཨ་ནཱི་ </w:t>
      </w:r>
      <w:r>
        <w:t xml:space="preserve"># </w:t>
      </w:r>
      <w:r>
        <w:rPr>
          <w:rFonts w:cs="Microsoft Himalaya"/>
          <w:cs/>
          <w:lang w:bidi="bo-CN"/>
        </w:rPr>
        <w:t>བསྟན་འཛིན་ འདི་གིས་ རག་རོག་ ལེ་ཤ་ཅིག་ སླབ་ ཉན་ མ་ བཏུབ་ ཟེར །</w:t>
      </w:r>
    </w:p>
    <w:p w14:paraId="66E13614" w14:textId="77777777" w:rsidR="00A536DF" w:rsidRDefault="00A536DF" w:rsidP="00A536DF">
      <w:pPr>
        <w:spacing w:after="0"/>
      </w:pPr>
      <w:r>
        <w:rPr>
          <w:rFonts w:cs="Microsoft Himalaya"/>
          <w:cs/>
          <w:lang w:bidi="bo-CN"/>
        </w:rPr>
        <w:t xml:space="preserve"> ང་ སེམས་ ཨ་ཐེངས་ཅིག་ ཡང་ བཟོ་ ད་ ཡི །</w:t>
      </w:r>
    </w:p>
    <w:p w14:paraId="68E48E7B" w14:textId="77777777" w:rsidR="00A536DF" w:rsidRDefault="00A536DF" w:rsidP="00A536DF">
      <w:pPr>
        <w:spacing w:after="0"/>
      </w:pPr>
      <w:r>
        <w:rPr>
          <w:rFonts w:cs="Microsoft Himalaya"/>
          <w:cs/>
          <w:lang w:bidi="bo-CN"/>
        </w:rPr>
        <w:t xml:space="preserve"> ཁོ་ མིག་ཏོ་ཚ་ སྟེ་ སླབ་ དོ་ འོང་ སྨོ </w:t>
      </w:r>
      <w:r>
        <w:t>?</w:t>
      </w:r>
    </w:p>
    <w:p w14:paraId="233AF022" w14:textId="77777777" w:rsidR="00A536DF" w:rsidRDefault="00A536DF" w:rsidP="00A536DF">
      <w:pPr>
        <w:spacing w:after="0"/>
      </w:pPr>
      <w:r>
        <w:rPr>
          <w:rFonts w:cs="Microsoft Himalaya"/>
          <w:cs/>
          <w:lang w:bidi="bo-CN"/>
        </w:rPr>
        <w:t xml:space="preserve"> ཨིནམ་ འོང་ ཨའུ ། </w:t>
      </w:r>
      <w:r>
        <w:t xml:space="preserve"># </w:t>
      </w:r>
      <w:r>
        <w:rPr>
          <w:rFonts w:cs="Microsoft Himalaya"/>
          <w:cs/>
          <w:lang w:bidi="bo-CN"/>
        </w:rPr>
        <w:t xml:space="preserve">བསྟན་འཛིན་ མ་ ལྷོད་ པས་ ག </w:t>
      </w:r>
      <w:r>
        <w:t>?</w:t>
      </w:r>
    </w:p>
    <w:p w14:paraId="271B0DF6" w14:textId="77777777" w:rsidR="00A536DF" w:rsidRDefault="00A536DF" w:rsidP="00A536DF">
      <w:pPr>
        <w:spacing w:after="0"/>
      </w:pPr>
      <w:r>
        <w:rPr>
          <w:rFonts w:cs="Microsoft Himalaya"/>
          <w:cs/>
          <w:lang w:bidi="bo-CN"/>
        </w:rPr>
        <w:t xml:space="preserve"> མ་ ཤེས་ འཐོན་འོང་ མེན་ན་ ལགས །</w:t>
      </w:r>
    </w:p>
    <w:p w14:paraId="53F36664" w14:textId="77777777" w:rsidR="00A536DF" w:rsidRDefault="00A536DF" w:rsidP="00A536DF">
      <w:pPr>
        <w:spacing w:after="0"/>
      </w:pPr>
      <w:r>
        <w:rPr>
          <w:rFonts w:cs="Microsoft Himalaya"/>
          <w:cs/>
          <w:lang w:bidi="bo-CN"/>
        </w:rPr>
        <w:t xml:space="preserve"> ལྷོདཔ་ ཅིག ང་ དང་ འཕྱད་ པར་ གཏང་ ད་ སྨ་རེ །</w:t>
      </w:r>
    </w:p>
    <w:p w14:paraId="3BABE3DE" w14:textId="77777777" w:rsidR="00A536DF" w:rsidRDefault="00A536DF" w:rsidP="00A536DF">
      <w:pPr>
        <w:spacing w:after="0"/>
      </w:pPr>
      <w:r>
        <w:rPr>
          <w:rFonts w:cs="Microsoft Himalaya"/>
          <w:cs/>
          <w:lang w:bidi="bo-CN"/>
        </w:rPr>
        <w:t xml:space="preserve"> མགྲོན་ཤོག་ འདི་ ཚུ་ བཀྲམ་ པར་ ཁོ་ གཏང་ དགོ་ ནི་ མས །</w:t>
      </w:r>
    </w:p>
    <w:p w14:paraId="4C5197CF" w14:textId="77777777" w:rsidR="00A536DF" w:rsidRDefault="00A536DF" w:rsidP="00A536DF">
      <w:pPr>
        <w:spacing w:after="0"/>
      </w:pPr>
      <w:r>
        <w:rPr>
          <w:rFonts w:cs="Microsoft Himalaya"/>
          <w:cs/>
          <w:lang w:bidi="bo-CN"/>
        </w:rPr>
        <w:t xml:space="preserve"> ལགས་སོ་ ཨའུ ། </w:t>
      </w:r>
      <w:r>
        <w:t xml:space="preserve"># </w:t>
      </w:r>
      <w:r>
        <w:rPr>
          <w:rFonts w:cs="Microsoft Himalaya"/>
          <w:cs/>
          <w:lang w:bidi="bo-CN"/>
        </w:rPr>
        <w:t xml:space="preserve">འོང་ </w:t>
      </w:r>
      <w:r>
        <w:t>?</w:t>
      </w:r>
    </w:p>
    <w:p w14:paraId="7139CA12" w14:textId="77777777" w:rsidR="00A536DF" w:rsidRDefault="00A536DF" w:rsidP="00A536DF">
      <w:pPr>
        <w:spacing w:after="0"/>
      </w:pPr>
      <w:r>
        <w:rPr>
          <w:rFonts w:cs="Microsoft Himalaya"/>
          <w:cs/>
          <w:lang w:bidi="bo-CN"/>
        </w:rPr>
        <w:t xml:space="preserve"> ད་ལྟོ་ ཡང་ མ་ ལོངསམ་ འདྲས་ མེན་ན </w:t>
      </w:r>
      <w:r>
        <w:t>?</w:t>
      </w:r>
    </w:p>
    <w:p w14:paraId="510A07A1" w14:textId="77777777" w:rsidR="00A536DF" w:rsidRDefault="00A536DF" w:rsidP="00A536DF">
      <w:pPr>
        <w:spacing w:after="0"/>
      </w:pPr>
      <w:r>
        <w:rPr>
          <w:rFonts w:cs="Microsoft Himalaya"/>
          <w:cs/>
          <w:lang w:bidi="bo-CN"/>
        </w:rPr>
        <w:t xml:space="preserve"> ད་ས་ དྲོ་པ་ ལས་ ལོངས་ ད་ ཡི་ དབའི །</w:t>
      </w:r>
    </w:p>
    <w:p w14:paraId="08D38555" w14:textId="77777777" w:rsidR="00A536DF" w:rsidRDefault="00A536DF" w:rsidP="00A536DF">
      <w:pPr>
        <w:spacing w:after="0"/>
      </w:pPr>
      <w:r>
        <w:rPr>
          <w:rFonts w:cs="Microsoft Himalaya"/>
          <w:cs/>
          <w:lang w:bidi="bo-CN"/>
        </w:rPr>
        <w:t xml:space="preserve"> དལ་རྒྱུག་ ཅིག་ སོང་ སྦེ་ ལོག་ ལྷོདཔ་ ཅིག་ ཨིན །</w:t>
      </w:r>
    </w:p>
    <w:p w14:paraId="35AEB930" w14:textId="77777777" w:rsidR="00A536DF" w:rsidRDefault="00A536DF" w:rsidP="00A536DF">
      <w:pPr>
        <w:spacing w:after="0"/>
      </w:pPr>
      <w:r>
        <w:rPr>
          <w:rFonts w:cs="Microsoft Himalaya"/>
          <w:cs/>
          <w:lang w:bidi="bo-CN"/>
        </w:rPr>
        <w:t xml:space="preserve"> ཁྱོད་ </w:t>
      </w:r>
      <w:r>
        <w:t xml:space="preserve"># </w:t>
      </w:r>
      <w:r>
        <w:rPr>
          <w:rFonts w:cs="Microsoft Himalaya"/>
          <w:cs/>
          <w:lang w:bidi="bo-CN"/>
        </w:rPr>
        <w:t xml:space="preserve">ཡིག་ཚང་ ནང་ ལྷོད་ ཅི་ སྦོ </w:t>
      </w:r>
      <w:r>
        <w:t>?</w:t>
      </w:r>
    </w:p>
    <w:p w14:paraId="0B033FD5" w14:textId="77777777" w:rsidR="00A536DF" w:rsidRDefault="00A536DF" w:rsidP="00A536DF">
      <w:pPr>
        <w:spacing w:after="0"/>
      </w:pPr>
      <w:r>
        <w:rPr>
          <w:rFonts w:cs="Microsoft Himalaya"/>
          <w:cs/>
          <w:lang w:bidi="bo-CN"/>
        </w:rPr>
        <w:t xml:space="preserve"> ད་ཅི་ལས ། </w:t>
      </w:r>
      <w:r>
        <w:t xml:space="preserve"># </w:t>
      </w:r>
      <w:r>
        <w:rPr>
          <w:rFonts w:cs="Microsoft Himalaya"/>
          <w:cs/>
          <w:lang w:bidi="bo-CN"/>
        </w:rPr>
        <w:t xml:space="preserve">སྟེ་ དབའི ། </w:t>
      </w:r>
      <w:r>
        <w:t xml:space="preserve"># </w:t>
      </w:r>
      <w:r>
        <w:rPr>
          <w:rFonts w:cs="Microsoft Himalaya"/>
          <w:cs/>
          <w:lang w:bidi="bo-CN"/>
        </w:rPr>
        <w:t>གཉེན་སྟོན་ མགྲོན་ཤོག་ ཚུ་ ལྷོད་ ཅི །</w:t>
      </w:r>
    </w:p>
    <w:p w14:paraId="16B4763E" w14:textId="77777777" w:rsidR="00A536DF" w:rsidRDefault="00A536DF" w:rsidP="00A536DF">
      <w:pPr>
        <w:spacing w:after="0"/>
      </w:pPr>
      <w:r>
        <w:rPr>
          <w:rFonts w:cs="Microsoft Himalaya"/>
          <w:cs/>
          <w:lang w:bidi="bo-CN"/>
        </w:rPr>
        <w:t xml:space="preserve"> ངེའི་ མགྱོནམོ་ ཚུ་ ག་ར་ ཀྲིག་ཀྲི་ བཟོ་ ཚར་ ཡི །</w:t>
      </w:r>
    </w:p>
    <w:p w14:paraId="2428F447" w14:textId="77777777" w:rsidR="00A536DF" w:rsidRDefault="00A536DF" w:rsidP="00A536DF">
      <w:pPr>
        <w:spacing w:after="0"/>
      </w:pPr>
      <w:r>
        <w:rPr>
          <w:rFonts w:cs="Microsoft Himalaya"/>
          <w:cs/>
          <w:lang w:bidi="bo-CN"/>
        </w:rPr>
        <w:t xml:space="preserve"> ཁྱོད་ ཀྱི་ མགྱོནམོ་ ཚུ་ ཐོ་ ཅིག་ བཟོ་ སྦེ་ དབང་མོ་ ལུ་ སྤྲོད་ ད་ ས །</w:t>
      </w:r>
    </w:p>
    <w:p w14:paraId="523013C5" w14:textId="77777777" w:rsidR="00A536DF" w:rsidRDefault="00A536DF" w:rsidP="00A536DF">
      <w:pPr>
        <w:spacing w:after="0"/>
      </w:pPr>
      <w:r>
        <w:rPr>
          <w:rFonts w:cs="Microsoft Himalaya"/>
          <w:cs/>
          <w:lang w:bidi="bo-CN"/>
        </w:rPr>
        <w:t xml:space="preserve"> ཡ་ ཡ་ བཏུབ ། </w:t>
      </w:r>
      <w:r>
        <w:t xml:space="preserve"># </w:t>
      </w:r>
      <w:r>
        <w:rPr>
          <w:rFonts w:cs="Microsoft Himalaya"/>
          <w:cs/>
          <w:lang w:bidi="bo-CN"/>
        </w:rPr>
        <w:t>ང་ ད་ལྟ་ར་ མར་ འཐོན་འོང་ །</w:t>
      </w:r>
    </w:p>
    <w:p w14:paraId="19734D74" w14:textId="77777777" w:rsidR="00A536DF" w:rsidRDefault="00A536DF" w:rsidP="00A536DF">
      <w:pPr>
        <w:spacing w:after="0"/>
      </w:pPr>
      <w:r>
        <w:rPr>
          <w:rFonts w:cs="Microsoft Himalaya"/>
          <w:cs/>
          <w:lang w:bidi="bo-CN"/>
        </w:rPr>
        <w:t xml:space="preserve"> ཡ་ དཔལ་འབྱོར་ ཏི་རུ་ བཏོན་ འབག་འོངས་ ཡི །</w:t>
      </w:r>
    </w:p>
    <w:p w14:paraId="776F094B" w14:textId="77777777" w:rsidR="00A536DF" w:rsidRDefault="00A536DF" w:rsidP="00A536DF">
      <w:pPr>
        <w:spacing w:after="0"/>
      </w:pPr>
      <w:r>
        <w:rPr>
          <w:rFonts w:cs="Microsoft Himalaya"/>
          <w:cs/>
          <w:lang w:bidi="bo-CN"/>
        </w:rPr>
        <w:t xml:space="preserve"> ཨེང་ ཀྲིག་ཀྲི་ ཨིན་ མས །</w:t>
      </w:r>
    </w:p>
    <w:p w14:paraId="79C47E40"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 xml:space="preserve">སྟེ ། </w:t>
      </w:r>
      <w:r>
        <w:t xml:space="preserve"># </w:t>
      </w:r>
      <w:r>
        <w:rPr>
          <w:rFonts w:cs="Microsoft Himalaya"/>
          <w:cs/>
          <w:lang w:bidi="bo-CN"/>
        </w:rPr>
        <w:t xml:space="preserve">ནམ་ འགྱོ་ ནི་ ད </w:t>
      </w:r>
      <w:r>
        <w:t>?</w:t>
      </w:r>
    </w:p>
    <w:p w14:paraId="022C4EC5" w14:textId="77777777" w:rsidR="00A536DF" w:rsidRDefault="00A536DF" w:rsidP="00A536DF">
      <w:pPr>
        <w:spacing w:after="0"/>
      </w:pPr>
      <w:r>
        <w:rPr>
          <w:rFonts w:cs="Microsoft Himalaya"/>
          <w:cs/>
          <w:lang w:bidi="bo-CN"/>
        </w:rPr>
        <w:t xml:space="preserve"> ནངས་པ་ འགྱོ་ དགོ་ ནི་ མས །</w:t>
      </w:r>
    </w:p>
    <w:p w14:paraId="78D6963B" w14:textId="77777777" w:rsidR="00A536DF" w:rsidRDefault="00A536DF" w:rsidP="00A536DF">
      <w:pPr>
        <w:spacing w:after="0"/>
      </w:pPr>
      <w:r>
        <w:rPr>
          <w:rFonts w:cs="Microsoft Himalaya"/>
          <w:cs/>
          <w:lang w:bidi="bo-CN"/>
        </w:rPr>
        <w:t xml:space="preserve"> ད་རེས་ ཨ་ནཱི་ འབག་ སྦེ་ ཁ་རྗེ་ ཡོད་ ག་ མེད་ ག་ ཅིག་ བལྟ་ དགོ་ ནི་ ན་ </w:t>
      </w:r>
      <w:r>
        <w:t>?</w:t>
      </w:r>
    </w:p>
    <w:p w14:paraId="5B4E5E41" w14:textId="77777777" w:rsidR="00A536DF" w:rsidRDefault="00A536DF" w:rsidP="00A536DF">
      <w:pPr>
        <w:spacing w:after="0"/>
      </w:pPr>
      <w:r>
        <w:rPr>
          <w:rFonts w:cs="Microsoft Himalaya"/>
          <w:cs/>
          <w:lang w:bidi="bo-CN"/>
        </w:rPr>
        <w:t xml:space="preserve"> ཐོབ་ པ་ ཅིན་ ཨཔ་ གང་ཟག་ གི་ ཏི་རུ་ འདི་ སྤྲོད་ ཚུགསཔ་ ཅིག་ འོང་ །</w:t>
      </w:r>
    </w:p>
    <w:p w14:paraId="6882C817" w14:textId="77777777" w:rsidR="00A536DF" w:rsidRDefault="00A536DF" w:rsidP="00A536DF">
      <w:pPr>
        <w:spacing w:after="0"/>
      </w:pPr>
      <w:r>
        <w:rPr>
          <w:rFonts w:cs="Microsoft Himalaya"/>
          <w:cs/>
          <w:lang w:bidi="bo-CN"/>
        </w:rPr>
        <w:t xml:space="preserve"> བྱོག་འགྱོ་ མ་ དགོཔ་ ཅིག་ ཡང་ འོང་ །</w:t>
      </w:r>
    </w:p>
    <w:p w14:paraId="7C430A72" w14:textId="77777777" w:rsidR="00A536DF" w:rsidRDefault="00A536DF" w:rsidP="00A536DF">
      <w:pPr>
        <w:spacing w:after="0"/>
      </w:pPr>
      <w:r>
        <w:rPr>
          <w:rFonts w:cs="Microsoft Himalaya"/>
          <w:cs/>
          <w:lang w:bidi="bo-CN"/>
        </w:rPr>
        <w:t xml:space="preserve"> ད་རུང་ འདི་ ཡང་ ཤོར་ བ་ ཅིན་ བྱོག་འགྱོ་ ནི་ གི་ ཏི་རུ་ ཡང་ མེད་ པར་ ལུས་ འོང་ སྨ་རེ །</w:t>
      </w:r>
    </w:p>
    <w:p w14:paraId="32F4AD6D" w14:textId="77777777" w:rsidR="00A536DF" w:rsidRDefault="00A536DF" w:rsidP="00A536DF">
      <w:pPr>
        <w:spacing w:after="0"/>
      </w:pPr>
      <w:r>
        <w:rPr>
          <w:rFonts w:cs="Microsoft Himalaya"/>
          <w:cs/>
          <w:lang w:bidi="bo-CN"/>
        </w:rPr>
        <w:t xml:space="preserve"> འདི་ བ་ འདི་ ལག་པར་ ཡོད་ མི་ འདི་ བདག་འཛིན་འབད་ འབག་འགྱོ་ བ་ ཅིན་ དྲག་ འོང་ །</w:t>
      </w:r>
    </w:p>
    <w:p w14:paraId="6FAE0BBB" w14:textId="77777777" w:rsidR="00A536DF" w:rsidRDefault="00A536DF" w:rsidP="00A536DF">
      <w:pPr>
        <w:spacing w:after="0"/>
      </w:pPr>
      <w:r>
        <w:rPr>
          <w:rFonts w:cs="Microsoft Himalaya"/>
          <w:cs/>
          <w:lang w:bidi="bo-CN"/>
        </w:rPr>
        <w:t xml:space="preserve"> ཨའུ་ མནྜལ་ ད་ཅི་ལས་ ཁྱོད་ འཚོལ་ དེས་ པ །</w:t>
      </w:r>
    </w:p>
    <w:p w14:paraId="0304FCAC" w14:textId="77777777" w:rsidR="00A536DF" w:rsidRDefault="00A536DF" w:rsidP="00A536DF">
      <w:pPr>
        <w:spacing w:after="0"/>
      </w:pPr>
      <w:r>
        <w:rPr>
          <w:rFonts w:cs="Microsoft Himalaya"/>
          <w:cs/>
          <w:lang w:bidi="bo-CN"/>
        </w:rPr>
        <w:t xml:space="preserve"> ནང་ ན་ བལྟ་ བར་ སོང་ ས །</w:t>
      </w:r>
    </w:p>
    <w:p w14:paraId="715E1026" w14:textId="77777777" w:rsidR="00A536DF" w:rsidRDefault="00A536DF" w:rsidP="00A536DF">
      <w:pPr>
        <w:spacing w:after="0"/>
      </w:pPr>
      <w:r>
        <w:rPr>
          <w:rFonts w:cs="Microsoft Himalaya"/>
          <w:cs/>
          <w:lang w:bidi="bo-CN"/>
        </w:rPr>
        <w:t xml:space="preserve"> བུམོ་ འདི་ ནཱ་ ལས་ བྱོག་ཡར་ སོ་ ནུག་ ལགས །</w:t>
      </w:r>
    </w:p>
    <w:p w14:paraId="409E6E74" w14:textId="77777777" w:rsidR="00A536DF" w:rsidRDefault="00A536DF" w:rsidP="00A536DF">
      <w:pPr>
        <w:spacing w:after="0"/>
      </w:pPr>
      <w:r>
        <w:rPr>
          <w:rFonts w:cs="Microsoft Himalaya"/>
          <w:cs/>
          <w:lang w:bidi="bo-CN"/>
        </w:rPr>
        <w:t xml:space="preserve"> མར་ ཕུན་ཚོགས་གླིང་ ལུ་ འདུག་ ཟེར་ གོ་ ཡི །</w:t>
      </w:r>
    </w:p>
    <w:p w14:paraId="1900313C" w14:textId="77777777" w:rsidR="00A536DF" w:rsidRDefault="00A536DF" w:rsidP="00A536DF">
      <w:pPr>
        <w:spacing w:after="0"/>
      </w:pPr>
      <w:r>
        <w:rPr>
          <w:rFonts w:cs="Microsoft Himalaya"/>
          <w:cs/>
          <w:lang w:bidi="bo-CN"/>
        </w:rPr>
        <w:t xml:space="preserve"> སྟེ ། </w:t>
      </w:r>
      <w:r>
        <w:t xml:space="preserve"># </w:t>
      </w:r>
      <w:r>
        <w:rPr>
          <w:rFonts w:cs="Microsoft Himalaya"/>
          <w:cs/>
          <w:lang w:bidi="bo-CN"/>
        </w:rPr>
        <w:t xml:space="preserve">ཁྲིམས་སྲུང་འགག་པ་ ལུ་ སྙན་ཞུ་འབད་ ཡི་ ག </w:t>
      </w:r>
      <w:r>
        <w:t>?</w:t>
      </w:r>
    </w:p>
    <w:p w14:paraId="376D7D26" w14:textId="77777777" w:rsidR="00A536DF" w:rsidRDefault="00A536DF" w:rsidP="00A536DF">
      <w:pPr>
        <w:spacing w:after="0"/>
      </w:pPr>
      <w:r>
        <w:rPr>
          <w:rFonts w:cs="Microsoft Himalaya"/>
          <w:cs/>
          <w:lang w:bidi="bo-CN"/>
        </w:rPr>
        <w:t xml:space="preserve"> འབད་ ད་ ཡི་ ལགས ། </w:t>
      </w:r>
      <w:r>
        <w:t xml:space="preserve"># </w:t>
      </w:r>
      <w:r>
        <w:rPr>
          <w:rFonts w:cs="Microsoft Himalaya"/>
          <w:cs/>
          <w:lang w:bidi="bo-CN"/>
        </w:rPr>
        <w:t xml:space="preserve">ཨོང་ ། </w:t>
      </w:r>
      <w:r>
        <w:t xml:space="preserve"># </w:t>
      </w:r>
      <w:r>
        <w:rPr>
          <w:rFonts w:cs="Microsoft Himalaya"/>
          <w:cs/>
          <w:lang w:bidi="bo-CN"/>
        </w:rPr>
        <w:t xml:space="preserve">ག་དེ་ཅིག་སྦེ་སྨོ </w:t>
      </w:r>
      <w:r>
        <w:t>?</w:t>
      </w:r>
    </w:p>
    <w:p w14:paraId="7E66F70A" w14:textId="77777777" w:rsidR="00A536DF" w:rsidRDefault="00A536DF" w:rsidP="00A536DF">
      <w:pPr>
        <w:spacing w:after="0"/>
      </w:pPr>
      <w:r>
        <w:rPr>
          <w:rFonts w:cs="Microsoft Himalaya"/>
          <w:cs/>
          <w:lang w:bidi="bo-CN"/>
        </w:rPr>
        <w:t xml:space="preserve"> གཉེན་ གྱི་ མགྲོན་ཤོག་ ཅིག་ ཕུལ་ བར་ འོངས་ ཡི་ ལགས །</w:t>
      </w:r>
    </w:p>
    <w:p w14:paraId="4F202B79" w14:textId="77777777" w:rsidR="00A536DF" w:rsidRDefault="00A536DF" w:rsidP="00A536DF">
      <w:pPr>
        <w:spacing w:after="0"/>
      </w:pPr>
      <w:r>
        <w:rPr>
          <w:rFonts w:cs="Microsoft Himalaya"/>
          <w:cs/>
          <w:lang w:bidi="bo-CN"/>
        </w:rPr>
        <w:t xml:space="preserve"> ག་ གཉེན་རྐྱབ་ ཨིན་ན </w:t>
      </w:r>
      <w:r>
        <w:t>?</w:t>
      </w:r>
    </w:p>
    <w:p w14:paraId="2030B014" w14:textId="77777777" w:rsidR="00A536DF" w:rsidRDefault="00A536DF" w:rsidP="00A536DF">
      <w:pPr>
        <w:spacing w:after="0"/>
      </w:pPr>
      <w:r>
        <w:rPr>
          <w:rFonts w:cs="Microsoft Himalaya"/>
          <w:cs/>
          <w:lang w:bidi="bo-CN"/>
        </w:rPr>
        <w:t xml:space="preserve"> དཔལ་འབྱོར་ གྱིས་ ཕུལ་གཏང་ དེས་ ལགས །</w:t>
      </w:r>
    </w:p>
    <w:p w14:paraId="06DFB10E" w14:textId="77777777" w:rsidR="00A536DF" w:rsidRDefault="00A536DF" w:rsidP="00A536DF">
      <w:pPr>
        <w:spacing w:after="0"/>
      </w:pPr>
      <w:r>
        <w:rPr>
          <w:rFonts w:cs="Microsoft Himalaya"/>
          <w:cs/>
          <w:lang w:bidi="bo-CN"/>
        </w:rPr>
        <w:t xml:space="preserve"> ཁོ་ར་ གཉེན་རྐྱབ་ མས་ ལགས །</w:t>
      </w:r>
    </w:p>
    <w:p w14:paraId="4E982BFE" w14:textId="77777777" w:rsidR="00A536DF" w:rsidRDefault="00A536DF" w:rsidP="00A536DF">
      <w:pPr>
        <w:spacing w:after="0"/>
      </w:pPr>
      <w:r>
        <w:rPr>
          <w:rFonts w:cs="Microsoft Himalaya"/>
          <w:cs/>
          <w:lang w:bidi="bo-CN"/>
        </w:rPr>
        <w:t xml:space="preserve"> ང་བཅས་ ཁོ་ འཚོལ་ མ་ ཐོབ་ པར་ སྡོདཔ་ ཨིན །</w:t>
      </w:r>
    </w:p>
    <w:p w14:paraId="3EDC9B2C" w14:textId="77777777" w:rsidR="00A536DF" w:rsidRDefault="00A536DF" w:rsidP="00A536DF">
      <w:pPr>
        <w:spacing w:after="0"/>
      </w:pPr>
      <w:r>
        <w:rPr>
          <w:rFonts w:cs="Microsoft Himalaya"/>
          <w:cs/>
          <w:lang w:bidi="bo-CN"/>
        </w:rPr>
        <w:t xml:space="preserve"> ད་ ཁོ་ གཉེན་རྐྱབ་ ནི་ སྦེ་ འདྲས་ སྦོ་ སྟེ །</w:t>
      </w:r>
    </w:p>
    <w:p w14:paraId="3039B00A" w14:textId="77777777" w:rsidR="00A536DF" w:rsidRDefault="00A536DF" w:rsidP="00A536DF">
      <w:pPr>
        <w:spacing w:after="0"/>
      </w:pPr>
      <w:r>
        <w:rPr>
          <w:rFonts w:cs="Microsoft Himalaya"/>
          <w:cs/>
          <w:lang w:bidi="bo-CN"/>
        </w:rPr>
        <w:t xml:space="preserve"> ཁྲིམས་ཁང་ གིས་ གནང་ མི་ བཀའ་ཤོག་ ཚུ་ ཨ་ནཱ་ ཁོ་ གིས་ ལག་པར་ བསྐྱལ་གཏང་ ད །</w:t>
      </w:r>
    </w:p>
    <w:p w14:paraId="30234D4B" w14:textId="77777777" w:rsidR="00A536DF" w:rsidRDefault="00A536DF" w:rsidP="00A536DF">
      <w:pPr>
        <w:spacing w:after="0"/>
      </w:pPr>
      <w:r>
        <w:rPr>
          <w:rFonts w:cs="Microsoft Himalaya"/>
          <w:cs/>
          <w:lang w:bidi="bo-CN"/>
        </w:rPr>
        <w:t xml:space="preserve"> བཀའ་ཤོག་ ཚར་ གཉིས་ གཉིས་ བཏང་ རུང་ </w:t>
      </w:r>
      <w:r>
        <w:t xml:space="preserve"># </w:t>
      </w:r>
      <w:r>
        <w:rPr>
          <w:rFonts w:cs="Microsoft Himalaya"/>
          <w:cs/>
          <w:lang w:bidi="bo-CN"/>
        </w:rPr>
        <w:t>ཁོ་ ཁྲིམས་ ལུ་ ཡང་ གུས་ཞབས་ མིན་འདུག་ སྟེ །</w:t>
      </w:r>
    </w:p>
    <w:p w14:paraId="55591208" w14:textId="77777777" w:rsidR="00A536DF" w:rsidRDefault="00A536DF" w:rsidP="00A536DF">
      <w:pPr>
        <w:spacing w:after="0"/>
      </w:pPr>
      <w:r>
        <w:rPr>
          <w:rFonts w:cs="Microsoft Himalaya"/>
          <w:cs/>
          <w:lang w:bidi="bo-CN"/>
        </w:rPr>
        <w:t xml:space="preserve"> ནངས་པ་ ཁྲིམས་ཁང་ ནང་ བཅར་ དགོཔ་ སྦེ་ ཨིན་ མས །</w:t>
      </w:r>
    </w:p>
    <w:p w14:paraId="5515AA4D" w14:textId="77777777" w:rsidR="00A536DF" w:rsidRDefault="00A536DF" w:rsidP="00A536DF">
      <w:pPr>
        <w:spacing w:after="0"/>
      </w:pPr>
      <w:r>
        <w:rPr>
          <w:rFonts w:cs="Microsoft Himalaya"/>
          <w:cs/>
          <w:lang w:bidi="bo-CN"/>
        </w:rPr>
        <w:t xml:space="preserve"> ནངས་པ་ མ་ བཅར་ བ་ ཅིན་ གནངས་ཚེ་ ལས་ ཁྲིམས་སྲུང་འགག་པ་ གཏང་ ནི་ ཨིན་ པས་ ཟེར་ སླབ་ སྨ་རེ །</w:t>
      </w:r>
    </w:p>
    <w:p w14:paraId="3B332D4E" w14:textId="77777777" w:rsidR="00A536DF" w:rsidRDefault="00A536DF" w:rsidP="00A536DF">
      <w:pPr>
        <w:spacing w:after="0"/>
      </w:pPr>
      <w:r>
        <w:rPr>
          <w:rFonts w:cs="Microsoft Himalaya"/>
          <w:cs/>
          <w:lang w:bidi="bo-CN"/>
        </w:rPr>
        <w:t xml:space="preserve"> ང་ འདི་ གི་ གྲལ་ ཁར་ མི་ འཛུལ་ ལགས །</w:t>
      </w:r>
    </w:p>
    <w:p w14:paraId="355DE14D" w14:textId="77777777" w:rsidR="00A536DF" w:rsidRDefault="00A536DF" w:rsidP="00A536DF">
      <w:pPr>
        <w:spacing w:after="0"/>
      </w:pPr>
      <w:r>
        <w:rPr>
          <w:rFonts w:cs="Microsoft Himalaya"/>
          <w:cs/>
          <w:lang w:bidi="bo-CN"/>
        </w:rPr>
        <w:lastRenderedPageBreak/>
        <w:t xml:space="preserve"> ཨ་ནཱི་ མི་ འདི་ གིས་ ཕུརཔ་དབངམོ་ བཟུམ་སྦེ་ མོ་ ཡང་ ད་ལྟ་ར་ མེདཔ་བཏང་ བཞག་འོང་ །</w:t>
      </w:r>
    </w:p>
    <w:p w14:paraId="6D992A40" w14:textId="77777777" w:rsidR="00A536DF" w:rsidRDefault="00A536DF" w:rsidP="00A536DF">
      <w:pPr>
        <w:spacing w:after="0"/>
      </w:pPr>
      <w:r>
        <w:rPr>
          <w:rFonts w:cs="Microsoft Himalaya"/>
          <w:cs/>
          <w:lang w:bidi="bo-CN"/>
        </w:rPr>
        <w:t xml:space="preserve"> རོགས་ མེདཔ་བཏང་ རུང་ གཏང་ ག་ཅི་ འབད་ རུང་ འབད་ </w:t>
      </w:r>
      <w:r>
        <w:t xml:space="preserve"># </w:t>
      </w:r>
      <w:r>
        <w:rPr>
          <w:rFonts w:cs="Microsoft Himalaya"/>
          <w:cs/>
          <w:lang w:bidi="bo-CN"/>
        </w:rPr>
        <w:t xml:space="preserve">ནེ་ཚུན་ཚོད་ ག་ཅི་སྦེ་ ནང་དོག་ དགོཔ </w:t>
      </w:r>
      <w:r>
        <w:t>?</w:t>
      </w:r>
    </w:p>
    <w:p w14:paraId="27F6CCF1" w14:textId="77777777" w:rsidR="00A536DF" w:rsidRDefault="00A536DF" w:rsidP="00A536DF">
      <w:pPr>
        <w:spacing w:after="0"/>
      </w:pPr>
      <w:r>
        <w:rPr>
          <w:rFonts w:cs="Microsoft Himalaya"/>
          <w:cs/>
          <w:lang w:bidi="bo-CN"/>
        </w:rPr>
        <w:t xml:space="preserve"> རང་ ལུ་ ནི་ རོགས་ ཀྱིས་ ཡ་ ར་ འབད་ མི་ བཏུབ་ པས །</w:t>
      </w:r>
    </w:p>
    <w:p w14:paraId="4220FE69" w14:textId="77777777" w:rsidR="00A536DF" w:rsidRDefault="00A536DF" w:rsidP="00A536DF">
      <w:pPr>
        <w:spacing w:after="0"/>
      </w:pPr>
      <w:r>
        <w:rPr>
          <w:rFonts w:cs="Microsoft Himalaya"/>
          <w:cs/>
          <w:lang w:bidi="bo-CN"/>
        </w:rPr>
        <w:t xml:space="preserve"> མེན་ དབའི་ </w:t>
      </w:r>
      <w:r>
        <w:t xml:space="preserve"># </w:t>
      </w:r>
      <w:r>
        <w:rPr>
          <w:rFonts w:cs="Microsoft Himalaya"/>
          <w:cs/>
          <w:lang w:bidi="bo-CN"/>
        </w:rPr>
        <w:t xml:space="preserve">ཡ་ འབད་ མ་ བཏུབ་ རུང་ མནྜལ་ གྱི་ གདོང་ མཐོངམ་ ཅིག་ </w:t>
      </w:r>
      <w:r>
        <w:t xml:space="preserve"># </w:t>
      </w:r>
      <w:r>
        <w:rPr>
          <w:rFonts w:cs="Microsoft Himalaya"/>
          <w:cs/>
          <w:lang w:bidi="bo-CN"/>
        </w:rPr>
        <w:t>ཕངས་ པའི་ ན་ཟུག་ ཅིག་ ང་ ལུ་ ཡོད །</w:t>
      </w:r>
    </w:p>
    <w:p w14:paraId="06CCD937" w14:textId="77777777" w:rsidR="00A536DF" w:rsidRDefault="00A536DF" w:rsidP="00A536DF">
      <w:pPr>
        <w:spacing w:after="0"/>
      </w:pPr>
      <w:r>
        <w:rPr>
          <w:rFonts w:cs="Microsoft Himalaya"/>
          <w:cs/>
          <w:lang w:bidi="bo-CN"/>
        </w:rPr>
        <w:t xml:space="preserve"> བསྟན་འཛིན ། </w:t>
      </w:r>
      <w:r>
        <w:t xml:space="preserve"># </w:t>
      </w:r>
      <w:r>
        <w:rPr>
          <w:rFonts w:cs="Microsoft Himalaya"/>
          <w:cs/>
          <w:lang w:bidi="bo-CN"/>
        </w:rPr>
        <w:t>ད་རེས་ ང་ ནཱ་ སྡོད་ དགོ་ ནི་ མས །</w:t>
      </w:r>
    </w:p>
    <w:p w14:paraId="7BB5C900" w14:textId="77777777" w:rsidR="00A536DF" w:rsidRDefault="00A536DF" w:rsidP="00A536DF">
      <w:pPr>
        <w:spacing w:after="0"/>
      </w:pPr>
      <w:r>
        <w:rPr>
          <w:rFonts w:cs="Microsoft Himalaya"/>
          <w:cs/>
          <w:lang w:bidi="bo-CN"/>
        </w:rPr>
        <w:t xml:space="preserve"> རྟ་བབས་ འགྱོ་ གེ་ ཟེར་ བ་ ཅིན་ གླ་འཁོར་ འགྱོ་ མི་ ཅིག་ ཡང་ མ་ ཐོབ །</w:t>
      </w:r>
    </w:p>
    <w:p w14:paraId="07ED03C8" w14:textId="77777777" w:rsidR="00A536DF" w:rsidRDefault="00A536DF" w:rsidP="00A536DF">
      <w:pPr>
        <w:spacing w:after="0"/>
      </w:pPr>
      <w:r>
        <w:rPr>
          <w:rFonts w:cs="Microsoft Himalaya"/>
          <w:cs/>
          <w:lang w:bidi="bo-CN"/>
        </w:rPr>
        <w:t xml:space="preserve"> ག་ཅི་ འབད་ ཡི་ བསྟན་འཛིན </w:t>
      </w:r>
      <w:r>
        <w:t>?</w:t>
      </w:r>
    </w:p>
    <w:p w14:paraId="2AB6D005" w14:textId="77777777" w:rsidR="00A536DF" w:rsidRDefault="00A536DF" w:rsidP="00A536DF">
      <w:pPr>
        <w:spacing w:after="0"/>
      </w:pPr>
      <w:r>
        <w:rPr>
          <w:rFonts w:cs="Microsoft Himalaya"/>
          <w:cs/>
          <w:lang w:bidi="bo-CN"/>
        </w:rPr>
        <w:t xml:space="preserve"> ག་ནི་ཡང་ མ་ འབད ། </w:t>
      </w:r>
      <w:r>
        <w:t xml:space="preserve"># </w:t>
      </w:r>
      <w:r>
        <w:rPr>
          <w:rFonts w:cs="Microsoft Himalaya"/>
          <w:cs/>
          <w:lang w:bidi="bo-CN"/>
        </w:rPr>
        <w:t>ཁྱོད་ བཞེས་སྒོ་ མ་ ཟཝ་ འོང་ །</w:t>
      </w:r>
    </w:p>
    <w:p w14:paraId="42572AC8" w14:textId="77777777" w:rsidR="00A536DF" w:rsidRDefault="00A536DF" w:rsidP="00A536DF">
      <w:pPr>
        <w:spacing w:after="0"/>
      </w:pPr>
      <w:r>
        <w:rPr>
          <w:rFonts w:cs="Microsoft Himalaya"/>
          <w:cs/>
          <w:lang w:bidi="bo-CN"/>
        </w:rPr>
        <w:t xml:space="preserve"> བླུགས་ ཟ་ ས ། </w:t>
      </w:r>
      <w:r>
        <w:t xml:space="preserve"># </w:t>
      </w:r>
      <w:r>
        <w:rPr>
          <w:rFonts w:cs="Microsoft Himalaya"/>
          <w:cs/>
          <w:lang w:bidi="bo-CN"/>
        </w:rPr>
        <w:t xml:space="preserve">བཟོ་བཟོཝ་ ཡོད ། </w:t>
      </w:r>
      <w:r>
        <w:t xml:space="preserve"># </w:t>
      </w:r>
      <w:r>
        <w:rPr>
          <w:rFonts w:cs="Microsoft Himalaya"/>
          <w:cs/>
          <w:lang w:bidi="bo-CN"/>
        </w:rPr>
        <w:t>ང་ ལྟོ་ ཟ་ ཡི །</w:t>
      </w:r>
    </w:p>
    <w:p w14:paraId="251101C4"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དེསན་ ཁྱོད་ ཨ་ནཱ་ ཉལ་ ད །</w:t>
      </w:r>
    </w:p>
    <w:p w14:paraId="187D7E25" w14:textId="77777777" w:rsidR="00A536DF" w:rsidRDefault="00A536DF" w:rsidP="00A536DF">
      <w:pPr>
        <w:spacing w:after="0"/>
      </w:pPr>
      <w:r>
        <w:rPr>
          <w:rFonts w:cs="Microsoft Himalaya"/>
          <w:cs/>
          <w:lang w:bidi="bo-CN"/>
        </w:rPr>
        <w:t xml:space="preserve"> ང་ ཨ་ནཱ་ ཉལ་ ད་ འོང་ །</w:t>
      </w:r>
    </w:p>
    <w:p w14:paraId="215CFEED" w14:textId="77777777" w:rsidR="00A536DF" w:rsidRDefault="00A536DF" w:rsidP="00A536DF">
      <w:pPr>
        <w:spacing w:after="0"/>
      </w:pPr>
      <w:r>
        <w:rPr>
          <w:rFonts w:cs="Microsoft Himalaya"/>
          <w:cs/>
          <w:lang w:bidi="bo-CN"/>
        </w:rPr>
        <w:t xml:space="preserve"> ཁྱད་ མེད་ ང་ ཨ་ནཱ་ ཉལ་ ད་ འོང་ །</w:t>
      </w:r>
    </w:p>
    <w:p w14:paraId="07AC8765" w14:textId="77777777" w:rsidR="00A536DF" w:rsidRDefault="00A536DF" w:rsidP="00A536DF">
      <w:pPr>
        <w:spacing w:after="0"/>
      </w:pPr>
      <w:r>
        <w:rPr>
          <w:rFonts w:cs="Microsoft Himalaya"/>
          <w:cs/>
          <w:lang w:bidi="bo-CN"/>
        </w:rPr>
        <w:t xml:space="preserve"> བསྟན་འཛིན ། </w:t>
      </w:r>
      <w:r>
        <w:t xml:space="preserve"># </w:t>
      </w:r>
      <w:r>
        <w:rPr>
          <w:rFonts w:cs="Microsoft Himalaya"/>
          <w:cs/>
          <w:lang w:bidi="bo-CN"/>
        </w:rPr>
        <w:t xml:space="preserve">ང་ གཟུགས་ མ་ བདེཝ་ ཅིག་ ཡོད་ </w:t>
      </w:r>
      <w:r>
        <w:t xml:space="preserve"># </w:t>
      </w:r>
      <w:r>
        <w:rPr>
          <w:rFonts w:cs="Microsoft Himalaya"/>
          <w:cs/>
          <w:lang w:bidi="bo-CN"/>
        </w:rPr>
        <w:t>སྡོད་ ས་ རྟ་བབས་ འབདཝ་ ད་ ལུ་ སྨན་ཁང་ ཐག་ རིང་ སྟེ་ རྩ་ལས་ སྟབས་ མ་ བདེ །</w:t>
      </w:r>
    </w:p>
    <w:p w14:paraId="00D2D123" w14:textId="77777777" w:rsidR="00A536DF" w:rsidRDefault="00A536DF" w:rsidP="00A536DF">
      <w:pPr>
        <w:spacing w:after="0"/>
      </w:pPr>
      <w:r>
        <w:rPr>
          <w:rFonts w:cs="Microsoft Himalaya"/>
          <w:cs/>
          <w:lang w:bidi="bo-CN"/>
        </w:rPr>
        <w:t xml:space="preserve"> ནཱ་ ལས་ ཕར་ ཁྱིམ་ ཅིག་ མ་ འཐོབ་ ཚུན་ཚོད་ </w:t>
      </w:r>
      <w:r>
        <w:t xml:space="preserve"># </w:t>
      </w:r>
      <w:r>
        <w:rPr>
          <w:rFonts w:cs="Microsoft Himalaya"/>
          <w:cs/>
          <w:lang w:bidi="bo-CN"/>
        </w:rPr>
        <w:t>ནཱ་ ཁྱོད་ འབད་ སར་ སྡོད་ དགོ་ ནི་ འདྲས་ ཟེར་ མནོ་ སྟེ་ ཨིན །</w:t>
      </w:r>
    </w:p>
    <w:p w14:paraId="32ADDBF8" w14:textId="77777777" w:rsidR="00A536DF" w:rsidRDefault="00A536DF" w:rsidP="00A536DF">
      <w:pPr>
        <w:spacing w:after="0"/>
      </w:pPr>
      <w:r>
        <w:rPr>
          <w:rFonts w:cs="Microsoft Himalaya"/>
          <w:cs/>
          <w:lang w:bidi="bo-CN"/>
        </w:rPr>
        <w:t xml:space="preserve"> ཁང་གླ་ ཕྱེད་ཀ་ ང་ གིས་ སྤྲོད་ འོང་ །</w:t>
      </w:r>
    </w:p>
    <w:p w14:paraId="52DC9209" w14:textId="77777777" w:rsidR="00A536DF" w:rsidRDefault="00A536DF" w:rsidP="00A536DF">
      <w:pPr>
        <w:spacing w:after="0"/>
      </w:pPr>
      <w:r>
        <w:rPr>
          <w:rFonts w:cs="Microsoft Himalaya"/>
          <w:cs/>
          <w:lang w:bidi="bo-CN"/>
        </w:rPr>
        <w:t xml:space="preserve"> ཨིན་ མས ། </w:t>
      </w:r>
      <w:r>
        <w:t xml:space="preserve"># </w:t>
      </w:r>
      <w:r>
        <w:rPr>
          <w:rFonts w:cs="Microsoft Himalaya"/>
          <w:cs/>
          <w:lang w:bidi="bo-CN"/>
        </w:rPr>
        <w:t>ནཱ་ སྡོད་ ད་ སྟེ་ སྨ་རེ །</w:t>
      </w:r>
    </w:p>
    <w:p w14:paraId="72DB398C" w14:textId="77777777" w:rsidR="00A536DF" w:rsidRDefault="00A536DF" w:rsidP="00A536DF">
      <w:pPr>
        <w:spacing w:after="0"/>
      </w:pPr>
      <w:r>
        <w:rPr>
          <w:rFonts w:cs="Microsoft Himalaya"/>
          <w:cs/>
          <w:lang w:bidi="bo-CN"/>
        </w:rPr>
        <w:t xml:space="preserve"> ཨམ་སྲུ་བུཚ་ ཅིག་ འབདཝ་ ད་ རོགས་ ཀྱིས་ ཁ་ མི་ གཏང་ ག་ ཟེར་ མནོ་ ཡི །</w:t>
      </w:r>
    </w:p>
    <w:p w14:paraId="5F3BA2F3" w14:textId="77777777" w:rsidR="00A536DF" w:rsidRDefault="00A536DF" w:rsidP="00A536DF">
      <w:pPr>
        <w:spacing w:after="0"/>
      </w:pPr>
      <w:r>
        <w:rPr>
          <w:rFonts w:cs="Microsoft Himalaya"/>
          <w:cs/>
          <w:lang w:bidi="bo-CN"/>
        </w:rPr>
        <w:t xml:space="preserve"> ཁ་གཏང་ རུང་ ག་དེ་ འབད་ བ ། </w:t>
      </w:r>
      <w:r>
        <w:t xml:space="preserve"># </w:t>
      </w:r>
      <w:r>
        <w:rPr>
          <w:rFonts w:cs="Microsoft Himalaya"/>
          <w:cs/>
          <w:lang w:bidi="bo-CN"/>
        </w:rPr>
        <w:t>གཙོ་བོ་ར་ རང་ ཨིན་ སྟེ །</w:t>
      </w:r>
    </w:p>
    <w:p w14:paraId="0DE71E1F" w14:textId="77777777" w:rsidR="00A536DF" w:rsidRDefault="00A536DF" w:rsidP="00A536DF">
      <w:pPr>
        <w:spacing w:after="0"/>
      </w:pPr>
      <w:r>
        <w:rPr>
          <w:rFonts w:cs="Microsoft Himalaya"/>
          <w:cs/>
          <w:lang w:bidi="bo-CN"/>
        </w:rPr>
        <w:t xml:space="preserve"> ཁྱོད་ ཕོ་རྒྱ་ གཞན་ བཟུམ་ འདི་ ནི་ མེན་ པས །</w:t>
      </w:r>
    </w:p>
    <w:p w14:paraId="767B3691" w14:textId="77777777" w:rsidR="00A536DF" w:rsidRDefault="00A536DF" w:rsidP="00A536DF">
      <w:pPr>
        <w:spacing w:after="0"/>
      </w:pPr>
      <w:r>
        <w:rPr>
          <w:rFonts w:cs="Microsoft Himalaya"/>
          <w:cs/>
          <w:lang w:bidi="bo-CN"/>
        </w:rPr>
        <w:t xml:space="preserve"> ཤུད་ ཨ་ནཱི་ མི་ བཀྲ་མ་ཤིསཔ་ འདི་ གཉེན་རྐྱབ་ ནི་ འདྲས་ སྦོ </w:t>
      </w:r>
      <w:r>
        <w:t>?</w:t>
      </w:r>
    </w:p>
    <w:p w14:paraId="6FE9586D" w14:textId="77777777" w:rsidR="00A536DF" w:rsidRDefault="00A536DF" w:rsidP="00A536DF">
      <w:pPr>
        <w:spacing w:after="0"/>
      </w:pPr>
      <w:r>
        <w:rPr>
          <w:rFonts w:cs="Microsoft Himalaya"/>
          <w:cs/>
          <w:lang w:bidi="bo-CN"/>
        </w:rPr>
        <w:t xml:space="preserve"> འཚོལ་ བར་ འགྱོ་ བ་ ཅིན་ ག་ཏེ་ འགྱོ་ རུང་ འཚོལ་ མ་ ཐོབ །</w:t>
      </w:r>
    </w:p>
    <w:p w14:paraId="65F24242" w14:textId="77777777" w:rsidR="00A536DF" w:rsidRDefault="00A536DF" w:rsidP="00A536DF">
      <w:pPr>
        <w:spacing w:after="0"/>
      </w:pPr>
      <w:r>
        <w:rPr>
          <w:rFonts w:cs="Microsoft Himalaya"/>
          <w:cs/>
          <w:lang w:bidi="bo-CN"/>
        </w:rPr>
        <w:t xml:space="preserve"> བརྒྱུད་འཕྲིན་བཏང་ པ་ ཅིན་ འཐུ་ མི་ བཏུབ ། </w:t>
      </w:r>
      <w:r>
        <w:t xml:space="preserve"># </w:t>
      </w:r>
      <w:r>
        <w:rPr>
          <w:rFonts w:cs="Microsoft Himalaya"/>
          <w:cs/>
          <w:lang w:bidi="bo-CN"/>
        </w:rPr>
        <w:t>ད་འབདན་ ཁོ་ ག་ཏེ་ འཕྱད་ ནི་ ཨིན་ན་ ས་གོ་ ང་ གིས་ བདའ་ཟུན་ ཡི་ པ །</w:t>
      </w:r>
    </w:p>
    <w:p w14:paraId="19E4D723" w14:textId="77777777" w:rsidR="00A536DF" w:rsidRDefault="00A536DF" w:rsidP="00A536DF">
      <w:pPr>
        <w:spacing w:after="0"/>
      </w:pPr>
      <w:r>
        <w:rPr>
          <w:rFonts w:cs="Microsoft Himalaya"/>
          <w:cs/>
          <w:lang w:bidi="bo-CN"/>
        </w:rPr>
        <w:t xml:space="preserve"> ག་དེ་སྦེ་ སྨོ་ ཁྱོད་ ཀྱིས་ འདི </w:t>
      </w:r>
      <w:r>
        <w:t>?</w:t>
      </w:r>
    </w:p>
    <w:p w14:paraId="7B1E2889" w14:textId="77777777" w:rsidR="00A536DF" w:rsidRDefault="00A536DF" w:rsidP="00A536DF">
      <w:pPr>
        <w:spacing w:after="0"/>
      </w:pPr>
      <w:r>
        <w:rPr>
          <w:rFonts w:cs="Microsoft Himalaya"/>
          <w:cs/>
          <w:lang w:bidi="bo-CN"/>
        </w:rPr>
        <w:t xml:space="preserve"> གཉེན་ ང་ དང་ རྐྱབ་ ནི་ ཟེར་ སླབ་སླབ་ མེན་ སྦོ་ ཁྱོད </w:t>
      </w:r>
      <w:r>
        <w:t>?</w:t>
      </w:r>
    </w:p>
    <w:p w14:paraId="4F061345" w14:textId="77777777" w:rsidR="00A536DF" w:rsidRDefault="00A536DF" w:rsidP="00A536DF">
      <w:pPr>
        <w:spacing w:after="0"/>
      </w:pPr>
      <w:r>
        <w:rPr>
          <w:rFonts w:cs="Microsoft Himalaya"/>
          <w:cs/>
          <w:lang w:bidi="bo-CN"/>
        </w:rPr>
        <w:t xml:space="preserve"> ད་ རྐྱབ་ རནམ་ ད་ རོགས་ དང་ ཆ་ ཨིན་ན </w:t>
      </w:r>
      <w:r>
        <w:t>?</w:t>
      </w:r>
    </w:p>
    <w:p w14:paraId="371E0F84" w14:textId="77777777" w:rsidR="00A536DF" w:rsidRDefault="00A536DF" w:rsidP="00A536DF">
      <w:pPr>
        <w:spacing w:after="0"/>
      </w:pPr>
      <w:r>
        <w:rPr>
          <w:rFonts w:cs="Microsoft Himalaya"/>
          <w:cs/>
          <w:lang w:bidi="bo-CN"/>
        </w:rPr>
        <w:t xml:space="preserve"> ད་ འདི་ མི་ ཐ་རྡུགས་ སྣང་སི་སི་ ཁྱོད་ དང་ མཉམ་ ང་ གཉེན་རྐྱབ་ དགོ་ མནོཝ་ ཕར་ བཞག་ མིག་ གིས་ མཐོང་ རུང་ ཁམས་ཕོག་རྐྱབ་ འདྲེགས་ མི་ ཚུགས་ པས །</w:t>
      </w:r>
    </w:p>
    <w:p w14:paraId="1745FF71"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 xml:space="preserve">ཨ་ནཱ་ ངེའི་ ཕོཝ་ ནང་ ཡོད་ པའི་ ཨ་ལུ་ འདི་ ག་ཏེ་ བསྐྱལ་ ནི་ སྨོ </w:t>
      </w:r>
      <w:r>
        <w:t>?</w:t>
      </w:r>
    </w:p>
    <w:p w14:paraId="73654646" w14:textId="77777777" w:rsidR="00A536DF" w:rsidRDefault="00A536DF" w:rsidP="00A536DF">
      <w:pPr>
        <w:spacing w:after="0"/>
      </w:pPr>
      <w:r>
        <w:rPr>
          <w:rFonts w:cs="Microsoft Himalaya"/>
          <w:cs/>
          <w:lang w:bidi="bo-CN"/>
        </w:rPr>
        <w:t xml:space="preserve"> གཉེན་རྐྱབ་ གེ་ ཟེར་ བཟོ་བཟོཝ་ མེན་ སྦོ་ ཁྱོད །</w:t>
      </w:r>
    </w:p>
    <w:p w14:paraId="0F45DC6D" w14:textId="77777777" w:rsidR="00A536DF" w:rsidRDefault="00A536DF" w:rsidP="00A536DF">
      <w:pPr>
        <w:spacing w:after="0"/>
      </w:pPr>
      <w:r>
        <w:rPr>
          <w:rFonts w:cs="Microsoft Himalaya"/>
          <w:cs/>
          <w:lang w:bidi="bo-CN"/>
        </w:rPr>
        <w:t xml:space="preserve"> ཨའུ ། </w:t>
      </w:r>
      <w:r>
        <w:t xml:space="preserve"># </w:t>
      </w:r>
      <w:r>
        <w:rPr>
          <w:rFonts w:cs="Microsoft Himalaya"/>
          <w:cs/>
          <w:lang w:bidi="bo-CN"/>
        </w:rPr>
        <w:t>ཁྱོད་ ཙིགཔ་ མ་ ཟ །</w:t>
      </w:r>
    </w:p>
    <w:p w14:paraId="0625F1C8" w14:textId="77777777" w:rsidR="00A536DF" w:rsidRDefault="00A536DF" w:rsidP="00A536DF">
      <w:pPr>
        <w:spacing w:after="0"/>
      </w:pPr>
      <w:r>
        <w:rPr>
          <w:rFonts w:cs="Microsoft Himalaya"/>
          <w:cs/>
          <w:lang w:bidi="bo-CN"/>
        </w:rPr>
        <w:t xml:space="preserve"> ང་ དགའ་སྐྱོ་ར་ མེད །</w:t>
      </w:r>
    </w:p>
    <w:p w14:paraId="78B93143" w14:textId="77777777" w:rsidR="00A536DF" w:rsidRDefault="00A536DF" w:rsidP="00A536DF">
      <w:pPr>
        <w:spacing w:after="0"/>
      </w:pPr>
      <w:r>
        <w:rPr>
          <w:rFonts w:cs="Microsoft Himalaya"/>
          <w:cs/>
          <w:lang w:bidi="bo-CN"/>
        </w:rPr>
        <w:t xml:space="preserve"> འ་ནེ་ཅིག་ མ་ འབད་ བར་ ང་ ངལ་རངས་ ར་ མ་ ཚུགས །</w:t>
      </w:r>
    </w:p>
    <w:p w14:paraId="73A3CC9A" w14:textId="77777777" w:rsidR="00A536DF" w:rsidRDefault="00A536DF" w:rsidP="00A536DF">
      <w:pPr>
        <w:spacing w:after="0"/>
      </w:pPr>
      <w:r>
        <w:rPr>
          <w:rFonts w:cs="Microsoft Himalaya"/>
          <w:cs/>
          <w:lang w:bidi="bo-CN"/>
        </w:rPr>
        <w:t xml:space="preserve"> ཁོ་ གིས་ ང་ ལུ་ ག་ བཟུམ་ ཅིག་ འབད་བྱིན་ ཡི་ ག་ ཤེས་ ག་ ཨའུ </w:t>
      </w:r>
      <w:r>
        <w:t>?</w:t>
      </w:r>
    </w:p>
    <w:p w14:paraId="6DED141F" w14:textId="77777777" w:rsidR="00A536DF" w:rsidRDefault="00A536DF" w:rsidP="00A536DF">
      <w:pPr>
        <w:spacing w:after="0"/>
      </w:pPr>
      <w:r>
        <w:rPr>
          <w:rFonts w:cs="Microsoft Himalaya"/>
          <w:cs/>
          <w:lang w:bidi="bo-CN"/>
        </w:rPr>
        <w:t xml:space="preserve"> ཁོ་ར་ ལུ་ དགོ་ པའི་ དོན་དག་ འདི་ མ་ གྲུབ་ ཚུན་ཚོད་ ཉིན་ནུབ་ མེད་ པར་ ང་ ག་ འགྱོ་ རྟིང་བདའ་ </w:t>
      </w:r>
      <w:r>
        <w:t xml:space="preserve"># </w:t>
      </w:r>
      <w:r>
        <w:rPr>
          <w:rFonts w:cs="Microsoft Himalaya"/>
          <w:cs/>
          <w:lang w:bidi="bo-CN"/>
        </w:rPr>
        <w:t>ཁ་ལྷུ་རྐྱབ །</w:t>
      </w:r>
    </w:p>
    <w:p w14:paraId="3B29E3EC" w14:textId="77777777" w:rsidR="00A536DF" w:rsidRDefault="00A536DF" w:rsidP="00A536DF">
      <w:pPr>
        <w:spacing w:after="0"/>
      </w:pPr>
      <w:r>
        <w:rPr>
          <w:rFonts w:cs="Microsoft Himalaya"/>
          <w:cs/>
          <w:lang w:bidi="bo-CN"/>
        </w:rPr>
        <w:t xml:space="preserve"> དོན་དག་ གྲུབ་ ཚརཝ་ ཅིག་ ང་ ཁོ་ར་ ཅོག་ཅིགཔོ་ འབད་ མི་ </w:t>
      </w:r>
      <w:r>
        <w:t xml:space="preserve"># </w:t>
      </w:r>
      <w:r>
        <w:rPr>
          <w:rFonts w:cs="Microsoft Himalaya"/>
          <w:cs/>
          <w:lang w:bidi="bo-CN"/>
        </w:rPr>
        <w:t>མི་ བཀྲ་མ་ཤིསཔ་ ཅིག་ ལུ་ བཙོངས་ ཏེ་ བང་ཅན་བཙོང་ བཅུགཔ་ ཨིན །</w:t>
      </w:r>
    </w:p>
    <w:p w14:paraId="5119958C" w14:textId="77777777" w:rsidR="00A536DF" w:rsidRDefault="00A536DF" w:rsidP="00A536DF">
      <w:pPr>
        <w:spacing w:after="0"/>
      </w:pPr>
      <w:r>
        <w:rPr>
          <w:rFonts w:cs="Microsoft Himalaya"/>
          <w:cs/>
          <w:lang w:bidi="bo-CN"/>
        </w:rPr>
        <w:t xml:space="preserve"> དབའི་ མི་ སྐྱོ་སྐྱོ་བ ། </w:t>
      </w:r>
      <w:r>
        <w:t>#</w:t>
      </w:r>
    </w:p>
    <w:p w14:paraId="5D8AFA44" w14:textId="77777777" w:rsidR="00A536DF" w:rsidRDefault="00A536DF" w:rsidP="00A536DF">
      <w:pPr>
        <w:spacing w:after="0"/>
      </w:pPr>
      <w:r>
        <w:rPr>
          <w:rFonts w:cs="Microsoft Himalaya"/>
          <w:cs/>
          <w:lang w:bidi="bo-CN"/>
        </w:rPr>
        <w:t xml:space="preserve"> ཁྱོད་ ང་ ལུ་ འབད་ མི་ འདི་ རོགས་ ཨ་ནཱ་ ཨའུ་ འདི་ ལུ་ འབདན་ འབད་ མ་ བྱིནམ་ དྲག</w:t>
      </w:r>
    </w:p>
    <w:p w14:paraId="37AFFDD0" w14:textId="77777777" w:rsidR="00A536DF" w:rsidRDefault="00A536DF" w:rsidP="00A536DF">
      <w:pPr>
        <w:spacing w:after="0"/>
      </w:pPr>
      <w:r>
        <w:rPr>
          <w:rFonts w:cs="Microsoft Himalaya"/>
          <w:cs/>
          <w:lang w:bidi="bo-CN"/>
        </w:rPr>
        <w:t xml:space="preserve"> ལཱ་ ཤོ་ ཏ་སི་ རྐྱབ་ མགུ་ བུ་ལོན་ གྱིས་ སྤུར་ </w:t>
      </w:r>
      <w:r>
        <w:t xml:space="preserve"># </w:t>
      </w:r>
      <w:r>
        <w:rPr>
          <w:rFonts w:cs="Microsoft Himalaya"/>
          <w:cs/>
          <w:lang w:bidi="bo-CN"/>
        </w:rPr>
        <w:t xml:space="preserve">ཁ་ ལས་ འཐོན་ ཚེ་ ཤོབ ། </w:t>
      </w:r>
      <w:r>
        <w:t xml:space="preserve"># </w:t>
      </w:r>
      <w:r>
        <w:rPr>
          <w:rFonts w:cs="Microsoft Himalaya"/>
          <w:cs/>
          <w:lang w:bidi="bo-CN"/>
        </w:rPr>
        <w:t>ལྟ་མ་ ལག་པ་ གིས་ ཡང་ ཨརཝ་བརྐུ་ འོང་ ཁྱོད །</w:t>
      </w:r>
    </w:p>
    <w:p w14:paraId="75A8D8BF" w14:textId="77777777" w:rsidR="00A536DF" w:rsidRDefault="00A536DF" w:rsidP="00A536DF">
      <w:pPr>
        <w:spacing w:after="0"/>
      </w:pPr>
      <w:r>
        <w:rPr>
          <w:rFonts w:cs="Microsoft Himalaya"/>
          <w:cs/>
          <w:lang w:bidi="bo-CN"/>
        </w:rPr>
        <w:t xml:space="preserve"> ནམ་ཅིག་གི་ཚེ་ ཁྱོད་ ཨོག་ཀ་ ནང་ མ་ འཛུལ་ ཟེར་ བ་ ཅིན་ ངེའི་ གདོང་ གུ་ ཚིལ་མ་ སྟོར་ བ་ ཆོག་ ཁྱོད །</w:t>
      </w:r>
    </w:p>
    <w:p w14:paraId="698FFC76" w14:textId="77777777" w:rsidR="00A536DF" w:rsidRDefault="00A536DF" w:rsidP="00A536DF">
      <w:pPr>
        <w:spacing w:after="0"/>
      </w:pPr>
      <w:r>
        <w:rPr>
          <w:rFonts w:cs="Microsoft Himalaya"/>
          <w:cs/>
          <w:lang w:bidi="bo-CN"/>
        </w:rPr>
        <w:t xml:space="preserve"> ང་ ང་ར་ ཟ་ ནི་ ཡོད་ པ་ ཅིན་ </w:t>
      </w:r>
      <w:r>
        <w:t xml:space="preserve"># </w:t>
      </w:r>
      <w:r>
        <w:rPr>
          <w:rFonts w:cs="Microsoft Himalaya"/>
          <w:cs/>
          <w:lang w:bidi="bo-CN"/>
        </w:rPr>
        <w:t>ཨ་ནཱ་ ངེའི་ ཨ་ལུ་ འདི་ ཡང་ འགྲང་ །</w:t>
      </w:r>
    </w:p>
    <w:p w14:paraId="53D53C6B" w14:textId="77777777" w:rsidR="00A536DF" w:rsidRDefault="00A536DF" w:rsidP="00A536DF">
      <w:pPr>
        <w:spacing w:after="0"/>
      </w:pPr>
      <w:r>
        <w:rPr>
          <w:rFonts w:cs="Microsoft Himalaya"/>
          <w:cs/>
          <w:lang w:bidi="bo-CN"/>
        </w:rPr>
        <w:t xml:space="preserve"> བཀྲ་མ་ཤིས་པའི་ མི་ ཁྱོད་ བཟུམ་ ཅིག་ ངེའི་ ཨ་ལུ་ འདི་ གི་ ཨ་པ་ སྦེ་ བརྩི་ ནི་ ཡང་ ང་ ངོ་ཚ་ བས །</w:t>
      </w:r>
    </w:p>
    <w:p w14:paraId="367BB0E2" w14:textId="77777777" w:rsidR="00A536DF" w:rsidRDefault="00A536DF" w:rsidP="00A536DF">
      <w:pPr>
        <w:spacing w:after="0"/>
      </w:pPr>
      <w:r>
        <w:rPr>
          <w:rFonts w:cs="Microsoft Himalaya"/>
          <w:cs/>
          <w:lang w:bidi="bo-CN"/>
        </w:rPr>
        <w:t xml:space="preserve"> ཨའུ་ སངས་རྒྱས་ དང་ བསྟན་འཛིན་ ཁ་བརྒྱངས་ མ་ སྡོད་ པར་ ཨའུ་ འཐུ་འབག་ སྨན་ཁང་ ནང་ བསྐྱལ་ ས །</w:t>
      </w:r>
    </w:p>
    <w:p w14:paraId="423DAA0A" w14:textId="77777777" w:rsidR="00A536DF" w:rsidRDefault="00A536DF" w:rsidP="00A536DF">
      <w:pPr>
        <w:spacing w:after="0"/>
      </w:pPr>
      <w:r>
        <w:rPr>
          <w:rFonts w:cs="Microsoft Himalaya"/>
          <w:cs/>
          <w:lang w:bidi="bo-CN"/>
        </w:rPr>
        <w:t xml:space="preserve"> ཨའུ་ </w:t>
      </w:r>
      <w:r>
        <w:t xml:space="preserve"># </w:t>
      </w:r>
      <w:r>
        <w:rPr>
          <w:rFonts w:cs="Microsoft Himalaya"/>
          <w:cs/>
          <w:lang w:bidi="bo-CN"/>
        </w:rPr>
        <w:t xml:space="preserve">ཡ་ ཐུགཔ་ ཅིག་ འཐུངས་ ཤིག </w:t>
      </w:r>
      <w:r>
        <w:t xml:space="preserve"># </w:t>
      </w:r>
      <w:r>
        <w:rPr>
          <w:rFonts w:cs="Microsoft Himalaya"/>
          <w:cs/>
          <w:lang w:bidi="bo-CN"/>
        </w:rPr>
        <w:t>བསྟན་འཛིན་ བསྟན་འཛིན །</w:t>
      </w:r>
    </w:p>
    <w:p w14:paraId="52B1169A" w14:textId="77777777" w:rsidR="00A536DF" w:rsidRDefault="00A536DF" w:rsidP="00A536DF">
      <w:pPr>
        <w:spacing w:after="0"/>
      </w:pPr>
      <w:r>
        <w:rPr>
          <w:rFonts w:cs="Microsoft Himalaya"/>
          <w:cs/>
          <w:lang w:bidi="bo-CN"/>
        </w:rPr>
        <w:t xml:space="preserve"> མོ་ ག་དེ་སྦེ་ འདུག་ གོ </w:t>
      </w:r>
      <w:r>
        <w:t>?</w:t>
      </w:r>
    </w:p>
    <w:p w14:paraId="6EBCEB08" w14:textId="77777777" w:rsidR="00A536DF" w:rsidRDefault="00A536DF" w:rsidP="00A536DF">
      <w:pPr>
        <w:spacing w:after="0"/>
      </w:pPr>
      <w:r>
        <w:rPr>
          <w:rFonts w:cs="Microsoft Himalaya"/>
          <w:cs/>
          <w:lang w:bidi="bo-CN"/>
        </w:rPr>
        <w:t xml:space="preserve"> ཨ་ཙི་ དྲག་ པས ། </w:t>
      </w:r>
      <w:r>
        <w:t xml:space="preserve"># </w:t>
      </w:r>
      <w:r>
        <w:rPr>
          <w:rFonts w:cs="Microsoft Himalaya"/>
          <w:cs/>
          <w:lang w:bidi="bo-CN"/>
        </w:rPr>
        <w:t xml:space="preserve">ཨེང་ </w:t>
      </w:r>
      <w:r>
        <w:t xml:space="preserve"># </w:t>
      </w:r>
      <w:r>
        <w:rPr>
          <w:rFonts w:cs="Microsoft Himalaya"/>
          <w:cs/>
          <w:lang w:bidi="bo-CN"/>
        </w:rPr>
        <w:t xml:space="preserve">ཀྲིག་ཀྲི་ མས་ དེསན་ འགྱོ་ ཤིག་ </w:t>
      </w:r>
      <w:r>
        <w:t xml:space="preserve"># </w:t>
      </w:r>
      <w:r>
        <w:rPr>
          <w:rFonts w:cs="Microsoft Himalaya"/>
          <w:cs/>
          <w:lang w:bidi="bo-CN"/>
        </w:rPr>
        <w:t>མནྜལ །</w:t>
      </w:r>
    </w:p>
    <w:p w14:paraId="609190FC" w14:textId="77777777" w:rsidR="00A536DF" w:rsidRDefault="00A536DF" w:rsidP="00A536DF">
      <w:pPr>
        <w:spacing w:after="0"/>
      </w:pPr>
      <w:r>
        <w:rPr>
          <w:rFonts w:cs="Microsoft Himalaya"/>
          <w:cs/>
          <w:lang w:bidi="bo-CN"/>
        </w:rPr>
        <w:lastRenderedPageBreak/>
        <w:t xml:space="preserve"> ཨ་ནཱི་ བུམོ་ འདི་ གི་ ཁ་ ལུ་ བདེན་འཛིན་ མ་ རེ་ བཏུབ་ ག </w:t>
      </w:r>
      <w:r>
        <w:t>?</w:t>
      </w:r>
    </w:p>
    <w:p w14:paraId="4B73EFC9" w14:textId="77777777" w:rsidR="00A536DF" w:rsidRDefault="00A536DF" w:rsidP="00A536DF">
      <w:pPr>
        <w:spacing w:after="0"/>
      </w:pPr>
      <w:r>
        <w:rPr>
          <w:rFonts w:cs="Microsoft Himalaya"/>
          <w:cs/>
          <w:lang w:bidi="bo-CN"/>
        </w:rPr>
        <w:t xml:space="preserve"> ག་ར་ ཤོབ་ ཨིན ། </w:t>
      </w:r>
      <w:r>
        <w:t xml:space="preserve"># </w:t>
      </w:r>
      <w:r>
        <w:rPr>
          <w:rFonts w:cs="Microsoft Himalaya"/>
          <w:cs/>
          <w:lang w:bidi="bo-CN"/>
        </w:rPr>
        <w:t xml:space="preserve">ང་ ག་ཏེ་ སྡོད་ རུང་ </w:t>
      </w:r>
      <w:r>
        <w:t xml:space="preserve"># </w:t>
      </w:r>
      <w:r>
        <w:rPr>
          <w:rFonts w:cs="Microsoft Himalaya"/>
          <w:cs/>
          <w:lang w:bidi="bo-CN"/>
        </w:rPr>
        <w:t>རྟིང་བདའ་ སྡོད་ ར་ མ་ སྟེར་ མིའི་ བུམོ་ ཅིག་ ཨིན །</w:t>
      </w:r>
    </w:p>
    <w:p w14:paraId="39C2BC80" w14:textId="77777777" w:rsidR="00A536DF" w:rsidRDefault="00A536DF" w:rsidP="00A536DF">
      <w:pPr>
        <w:spacing w:after="0"/>
      </w:pPr>
      <w:r>
        <w:rPr>
          <w:rFonts w:cs="Microsoft Himalaya"/>
          <w:cs/>
          <w:lang w:bidi="bo-CN"/>
        </w:rPr>
        <w:t xml:space="preserve"> ང་ གིས་ ཉན་ མ་ བཏུབ་ པའི་ བསྒང་ ལས་ </w:t>
      </w:r>
      <w:r>
        <w:t xml:space="preserve"># </w:t>
      </w:r>
      <w:r>
        <w:rPr>
          <w:rFonts w:cs="Microsoft Himalaya"/>
          <w:cs/>
          <w:lang w:bidi="bo-CN"/>
        </w:rPr>
        <w:t xml:space="preserve">ཕོཝ་ ནང་ ཡོད་ པའི་ ཨ་ལུ་ ག་ གིས་ ཨིན་ན་ མ་ ཤེས་ ཤོབ་རྐྱབ་ </w:t>
      </w:r>
      <w:r>
        <w:t xml:space="preserve"># </w:t>
      </w:r>
      <w:r>
        <w:rPr>
          <w:rFonts w:cs="Microsoft Himalaya"/>
          <w:cs/>
          <w:lang w:bidi="bo-CN"/>
        </w:rPr>
        <w:t>ཨ་པ་ ཁ་ ང་ ལུ་ བཀལཝ་ མས་ ཟེར །</w:t>
      </w:r>
    </w:p>
    <w:p w14:paraId="7EC6431A" w14:textId="77777777" w:rsidR="00A536DF" w:rsidRDefault="00A536DF" w:rsidP="00A536DF">
      <w:pPr>
        <w:spacing w:after="0"/>
      </w:pPr>
      <w:r>
        <w:rPr>
          <w:rFonts w:cs="Microsoft Himalaya"/>
          <w:cs/>
          <w:lang w:bidi="bo-CN"/>
        </w:rPr>
        <w:t xml:space="preserve"> ག་དེ་སྦེ་ར་ཨིན་རུང་ རོགས་ ཀྱི་ གདོང་ཁར་ བློ་ ག་ར་ བཙོངས་ ཚར་ ཡི །</w:t>
      </w:r>
    </w:p>
    <w:p w14:paraId="17093D06" w14:textId="77777777" w:rsidR="00A536DF" w:rsidRDefault="00A536DF" w:rsidP="00A536DF">
      <w:pPr>
        <w:spacing w:after="0"/>
      </w:pPr>
      <w:r>
        <w:rPr>
          <w:rFonts w:cs="Microsoft Himalaya"/>
          <w:cs/>
          <w:lang w:bidi="bo-CN"/>
        </w:rPr>
        <w:t xml:space="preserve"> ཁྱད་ མེད་ མནྜལ ། </w:t>
      </w:r>
      <w:r>
        <w:t xml:space="preserve"># </w:t>
      </w:r>
      <w:r>
        <w:rPr>
          <w:rFonts w:cs="Microsoft Himalaya"/>
          <w:cs/>
          <w:lang w:bidi="bo-CN"/>
        </w:rPr>
        <w:t>ཁ་ཙ་ མོ་ ག་ཏེ་ འཚོལ་ རུང་ འཚོལ་ མ་ ཐོབ །</w:t>
      </w:r>
    </w:p>
    <w:p w14:paraId="5876DD54" w14:textId="77777777" w:rsidR="00A536DF" w:rsidRDefault="00A536DF" w:rsidP="00A536DF">
      <w:pPr>
        <w:spacing w:after="0"/>
      </w:pPr>
      <w:r>
        <w:rPr>
          <w:rFonts w:cs="Microsoft Himalaya"/>
          <w:cs/>
          <w:lang w:bidi="bo-CN"/>
        </w:rPr>
        <w:t xml:space="preserve"> ང་ ཁྲིམས་སྲུང་འགག་པ་ ལུ་ སྙན་ཞུ་འབད་ ནི་ ཨིན །</w:t>
      </w:r>
    </w:p>
    <w:p w14:paraId="6315CAA9" w14:textId="77777777" w:rsidR="00A536DF" w:rsidRDefault="00A536DF" w:rsidP="00A536DF">
      <w:pPr>
        <w:spacing w:after="0"/>
      </w:pPr>
      <w:r>
        <w:rPr>
          <w:rFonts w:cs="Microsoft Himalaya"/>
          <w:cs/>
          <w:lang w:bidi="bo-CN"/>
        </w:rPr>
        <w:t xml:space="preserve"> བུམོ་ འདི་ སེམས་ ཡང་ བརྟན་ཏོག་ཏོ་ ཅིག་ མེད་ པའི་ ལོ་རྒྱུས་ མས །</w:t>
      </w:r>
    </w:p>
    <w:p w14:paraId="560CABDB" w14:textId="77777777" w:rsidR="00A536DF" w:rsidRDefault="00A536DF" w:rsidP="00A536DF">
      <w:pPr>
        <w:spacing w:after="0"/>
      </w:pPr>
      <w:r>
        <w:rPr>
          <w:rFonts w:cs="Microsoft Himalaya"/>
          <w:cs/>
          <w:lang w:bidi="bo-CN"/>
        </w:rPr>
        <w:t xml:space="preserve"> མནྜལ་ ཁྱད་ མེད་ ཟེར་ སྨ་རེ ། </w:t>
      </w:r>
      <w:r>
        <w:t xml:space="preserve"># </w:t>
      </w:r>
      <w:r>
        <w:rPr>
          <w:rFonts w:cs="Microsoft Himalaya"/>
          <w:cs/>
          <w:lang w:bidi="bo-CN"/>
        </w:rPr>
        <w:t>ང་ ཁྱོད་ར་ དགོ །</w:t>
      </w:r>
    </w:p>
    <w:p w14:paraId="3F29D111" w14:textId="77777777" w:rsidR="00A536DF" w:rsidRDefault="00A536DF" w:rsidP="00A536DF">
      <w:pPr>
        <w:spacing w:after="0"/>
      </w:pPr>
      <w:r>
        <w:rPr>
          <w:rFonts w:cs="Microsoft Himalaya"/>
          <w:cs/>
          <w:lang w:bidi="bo-CN"/>
        </w:rPr>
        <w:t xml:space="preserve"> ང་ ཁྱོད་ ལུ་ བསྲན་ ར་ མི་ ཚུགས །</w:t>
      </w:r>
    </w:p>
    <w:p w14:paraId="42465137" w14:textId="77777777" w:rsidR="00A536DF" w:rsidRDefault="00A536DF" w:rsidP="00A536DF">
      <w:pPr>
        <w:spacing w:after="0"/>
      </w:pPr>
      <w:r>
        <w:rPr>
          <w:rFonts w:cs="Microsoft Himalaya"/>
          <w:cs/>
          <w:lang w:bidi="bo-CN"/>
        </w:rPr>
        <w:t xml:space="preserve"> འ་ནཱི་ ཨིན་ ལགས་ </w:t>
      </w:r>
      <w:r>
        <w:t xml:space="preserve"># </w:t>
      </w:r>
      <w:r>
        <w:rPr>
          <w:rFonts w:cs="Microsoft Himalaya"/>
          <w:cs/>
          <w:lang w:bidi="bo-CN"/>
        </w:rPr>
        <w:t>མ་ ཉན་ པའི་ དགྲ་བོ་ འདི །</w:t>
      </w:r>
    </w:p>
    <w:p w14:paraId="1EA6953B" w14:textId="77777777" w:rsidR="00A536DF" w:rsidRDefault="00A536DF" w:rsidP="00A536DF">
      <w:pPr>
        <w:spacing w:after="0"/>
      </w:pPr>
      <w:r>
        <w:rPr>
          <w:rFonts w:cs="Microsoft Himalaya"/>
          <w:cs/>
          <w:lang w:bidi="bo-CN"/>
        </w:rPr>
        <w:t xml:space="preserve"> དབའི ། </w:t>
      </w:r>
      <w:r>
        <w:t xml:space="preserve"># </w:t>
      </w:r>
      <w:r>
        <w:rPr>
          <w:rFonts w:cs="Microsoft Himalaya"/>
          <w:cs/>
          <w:lang w:bidi="bo-CN"/>
        </w:rPr>
        <w:t xml:space="preserve">ཁྱོད་ ང་བཅས་ ལས་ ཚར་ གཅིག་ བྱོག་ ཐལ་ ནི་ སྨོ་ ཚར་ གཉིས་ བྱོག་ ཐལ་ ནི་ སྨོ </w:t>
      </w:r>
      <w:r>
        <w:t>?</w:t>
      </w:r>
    </w:p>
    <w:p w14:paraId="77B7C1A3" w14:textId="77777777" w:rsidR="00A536DF" w:rsidRDefault="00A536DF" w:rsidP="00A536DF">
      <w:pPr>
        <w:spacing w:after="0"/>
      </w:pPr>
      <w:r>
        <w:rPr>
          <w:rFonts w:cs="Microsoft Himalaya"/>
          <w:cs/>
          <w:lang w:bidi="bo-CN"/>
        </w:rPr>
        <w:t xml:space="preserve"> ཁྱོད་ ཁག་ཆེ་ བའི་ ནམ་དུས་ ལུ་ ངེའི་ ཏི་རུ་ མང་ཧེང་རྫོགསཔ་ཅིག་ བསྐྱིས་འབག་ སྦེ་ </w:t>
      </w:r>
      <w:r>
        <w:t xml:space="preserve"># </w:t>
      </w:r>
      <w:r>
        <w:rPr>
          <w:rFonts w:cs="Microsoft Himalaya"/>
          <w:cs/>
          <w:lang w:bidi="bo-CN"/>
        </w:rPr>
        <w:t>ད་ ང་ གིས་ འདི་ ཕར་བཞག་ ཁྲིམས་སྲུང་འགག་པ་ གིས་ ཡང་ ཁྱོད་ འཚོལ་ མི་ འཐོབ་ པས་ སྦ་ཡ །</w:t>
      </w:r>
    </w:p>
    <w:p w14:paraId="5F8C75CF" w14:textId="77777777" w:rsidR="00A536DF" w:rsidRDefault="00A536DF" w:rsidP="00A536DF">
      <w:pPr>
        <w:spacing w:after="0"/>
      </w:pPr>
      <w:r>
        <w:rPr>
          <w:rFonts w:cs="Microsoft Himalaya"/>
          <w:cs/>
          <w:lang w:bidi="bo-CN"/>
        </w:rPr>
        <w:t xml:space="preserve"> ད་ སློབ་དཔོན་ ཚུ་ གིས་ བཟུང་ སྟེ་ ཁྲིམས་ཁང་ ནང་ རྩིས་སྤྲོདཔ་ དྲག་ ལགས །</w:t>
      </w:r>
    </w:p>
    <w:p w14:paraId="2A90801C" w14:textId="77777777" w:rsidR="00A536DF" w:rsidRDefault="00A536DF" w:rsidP="00A536DF">
      <w:pPr>
        <w:spacing w:after="0"/>
      </w:pPr>
      <w:r>
        <w:rPr>
          <w:rFonts w:cs="Microsoft Himalaya"/>
          <w:cs/>
          <w:lang w:bidi="bo-CN"/>
        </w:rPr>
        <w:t xml:space="preserve"> དེ་ མེན་ ད་ལྟ་ར་ འདི་ གིས་ ཡང་ བྱོག་ཡར་ སྙོ་ འོང་ །</w:t>
      </w:r>
    </w:p>
    <w:p w14:paraId="048F79F5" w14:textId="77777777" w:rsidR="00A536DF" w:rsidRDefault="00A536DF" w:rsidP="00A536DF">
      <w:pPr>
        <w:spacing w:after="0"/>
      </w:pPr>
      <w:r>
        <w:rPr>
          <w:rFonts w:cs="Microsoft Himalaya"/>
          <w:cs/>
          <w:lang w:bidi="bo-CN"/>
        </w:rPr>
        <w:t xml:space="preserve"> ཡ་ ད་ འབྱོན་ དགོ་ པས །</w:t>
      </w:r>
    </w:p>
    <w:p w14:paraId="0F465FEF" w14:textId="77777777" w:rsidR="00A536DF" w:rsidRDefault="00A536DF" w:rsidP="00A536DF">
      <w:pPr>
        <w:spacing w:after="0"/>
      </w:pPr>
      <w:r>
        <w:rPr>
          <w:rFonts w:cs="Microsoft Himalaya"/>
          <w:cs/>
          <w:lang w:bidi="bo-CN"/>
        </w:rPr>
        <w:t xml:space="preserve"> ཁྲིམས་ཁང་ ནང་ ལས་ འཛིན་གཟུང་ གི་ བཀའ་རྒྱ་ ལན་ཐེངས་ གསུམ་ གསུམ་ རེ་ བཏང་ ནུག་ </w:t>
      </w:r>
      <w:r>
        <w:t xml:space="preserve"># </w:t>
      </w:r>
      <w:r>
        <w:rPr>
          <w:rFonts w:cs="Microsoft Himalaya"/>
          <w:cs/>
          <w:lang w:bidi="bo-CN"/>
        </w:rPr>
        <w:t>བྱོན་ ཤིག</w:t>
      </w:r>
    </w:p>
    <w:p w14:paraId="19DB0295" w14:textId="77777777" w:rsidR="00A536DF" w:rsidRDefault="00A536DF" w:rsidP="00A536DF">
      <w:pPr>
        <w:spacing w:after="0"/>
      </w:pPr>
      <w:r>
        <w:rPr>
          <w:rFonts w:cs="Microsoft Himalaya"/>
          <w:cs/>
          <w:lang w:bidi="bo-CN"/>
        </w:rPr>
        <w:t xml:space="preserve"> ཏི་རུ་ ང་ གིས་ ད་ལྟ་ར་ སྤྲོད་ གེ་ ལགས །</w:t>
      </w:r>
    </w:p>
    <w:p w14:paraId="01FECECC" w14:textId="77777777" w:rsidR="00A536DF" w:rsidRDefault="00A536DF" w:rsidP="00A536DF">
      <w:pPr>
        <w:spacing w:after="0"/>
      </w:pPr>
      <w:r>
        <w:rPr>
          <w:rFonts w:cs="Microsoft Himalaya"/>
          <w:cs/>
          <w:lang w:bidi="bo-CN"/>
        </w:rPr>
        <w:t xml:space="preserve"> ང་ ད་རེས་ ངེའི་ ཨམ་སྲུ་ མ་ བདེ་ བར་ མ་ ལྷོད་ པ་ ཨིན །</w:t>
      </w:r>
    </w:p>
    <w:p w14:paraId="27501239" w14:textId="77777777" w:rsidR="00A536DF" w:rsidRDefault="00A536DF" w:rsidP="00A536DF">
      <w:pPr>
        <w:spacing w:after="0"/>
      </w:pPr>
      <w:r>
        <w:rPr>
          <w:rFonts w:cs="Microsoft Himalaya"/>
          <w:cs/>
          <w:lang w:bidi="bo-CN"/>
        </w:rPr>
        <w:t xml:space="preserve"> སྤྲོད་ ནི་ ཨིན་རུང་ ཁྲིམས་ཁང་ ནང་ ལས་ སྦེ་ སྤྲོད་ ཤིག་ ལགས་ ཁྱོད་ར །</w:t>
      </w:r>
    </w:p>
    <w:p w14:paraId="45D7CB55" w14:textId="77777777" w:rsidR="00A536DF" w:rsidRDefault="00A536DF" w:rsidP="00A536DF">
      <w:pPr>
        <w:spacing w:after="0"/>
      </w:pPr>
      <w:r>
        <w:rPr>
          <w:rFonts w:cs="Microsoft Himalaya"/>
          <w:cs/>
          <w:lang w:bidi="bo-CN"/>
        </w:rPr>
        <w:t xml:space="preserve"> ཨཔ་ གང་ཟག་ དེ་སྦེ་ མ་ མཛད་ དབའི །</w:t>
      </w:r>
    </w:p>
    <w:p w14:paraId="02A05652" w14:textId="77777777" w:rsidR="00A536DF" w:rsidRDefault="00A536DF" w:rsidP="00A536DF">
      <w:pPr>
        <w:spacing w:after="0"/>
      </w:pPr>
      <w:r>
        <w:rPr>
          <w:rFonts w:cs="Microsoft Himalaya"/>
          <w:cs/>
          <w:lang w:bidi="bo-CN"/>
        </w:rPr>
        <w:t xml:space="preserve"> ཁྱོད་ ཏི་རུ་ འདི་ ང་ མ་ སྤྲོད་ པར་ མི་ བཞག </w:t>
      </w:r>
      <w:r>
        <w:t>#</w:t>
      </w:r>
    </w:p>
    <w:p w14:paraId="5C1C447B" w14:textId="77777777" w:rsidR="00A536DF" w:rsidRDefault="00A536DF" w:rsidP="00A536DF">
      <w:pPr>
        <w:spacing w:after="0"/>
      </w:pPr>
      <w:r>
        <w:rPr>
          <w:rFonts w:cs="Microsoft Himalaya"/>
          <w:cs/>
          <w:lang w:bidi="bo-CN"/>
        </w:rPr>
        <w:t xml:space="preserve"> ད་ བཞག་ དགོ་ ང་ བལྟ་ བ་ ཅིན །</w:t>
      </w:r>
    </w:p>
    <w:p w14:paraId="437C0178" w14:textId="77777777" w:rsidR="00A536DF" w:rsidRDefault="00A536DF" w:rsidP="00A536DF">
      <w:pPr>
        <w:spacing w:after="0"/>
      </w:pPr>
      <w:r>
        <w:rPr>
          <w:rFonts w:cs="Microsoft Himalaya"/>
          <w:cs/>
          <w:lang w:bidi="bo-CN"/>
        </w:rPr>
        <w:t xml:space="preserve"> ཏི་རུ་ ཁྲིམས་ཁང་ བརྒྱུད་ དེ་ ར་ ལེནམ་ དྲག་ ནི་ མས་ ཁོ་རེ །</w:t>
      </w:r>
    </w:p>
    <w:p w14:paraId="075140D3" w14:textId="77777777" w:rsidR="00A536DF" w:rsidRDefault="00A536DF" w:rsidP="00A536DF">
      <w:pPr>
        <w:spacing w:after="0"/>
      </w:pPr>
      <w:r>
        <w:rPr>
          <w:rFonts w:cs="Microsoft Himalaya"/>
          <w:cs/>
          <w:lang w:bidi="bo-CN"/>
        </w:rPr>
        <w:t xml:space="preserve"> ལག་པར་ ཐོབ་ཐོབ་ པའི་ མི་ འདི་ ཚར་ གཅིག་ གཏང་ ད་ པ་ ཅིན་ </w:t>
      </w:r>
      <w:r>
        <w:t xml:space="preserve"># </w:t>
      </w:r>
      <w:r>
        <w:rPr>
          <w:rFonts w:cs="Microsoft Himalaya"/>
          <w:cs/>
          <w:lang w:bidi="bo-CN"/>
        </w:rPr>
        <w:t>དེ་ལས་ ག་ཏེ་ འཚོལ་ རུང་ འཚོལ་ མི་ འཐོབ་ པས །</w:t>
      </w:r>
    </w:p>
    <w:p w14:paraId="5330852A" w14:textId="77777777" w:rsidR="00A536DF" w:rsidRDefault="00A536DF" w:rsidP="00A536DF">
      <w:pPr>
        <w:spacing w:after="0"/>
      </w:pPr>
      <w:r>
        <w:rPr>
          <w:rFonts w:cs="Microsoft Himalaya"/>
          <w:cs/>
          <w:lang w:bidi="bo-CN"/>
        </w:rPr>
        <w:t xml:space="preserve"> ཨཔ་ གང་ཟག་ </w:t>
      </w:r>
      <w:r>
        <w:t xml:space="preserve"># </w:t>
      </w:r>
      <w:r>
        <w:rPr>
          <w:rFonts w:cs="Microsoft Himalaya"/>
          <w:cs/>
          <w:lang w:bidi="bo-CN"/>
        </w:rPr>
        <w:t>འཆམ་ཏོག་ཏོ་ གི་ བར་ ན་ ཨིན །</w:t>
      </w:r>
    </w:p>
    <w:p w14:paraId="0771840A" w14:textId="77777777" w:rsidR="00A536DF" w:rsidRDefault="00A536DF" w:rsidP="00A536DF">
      <w:pPr>
        <w:spacing w:after="0"/>
      </w:pPr>
      <w:r>
        <w:rPr>
          <w:rFonts w:cs="Microsoft Himalaya"/>
          <w:cs/>
          <w:lang w:bidi="bo-CN"/>
        </w:rPr>
        <w:t xml:space="preserve"> ང་ ཏི་རུ་ ད་ལྟ་ར་ དངུལ་ཁང་ ནང་ ལས་ བཏོན་ སྤྲོད་ འོང་ ལགས །</w:t>
      </w:r>
    </w:p>
    <w:p w14:paraId="28E316B3" w14:textId="77777777" w:rsidR="00A536DF" w:rsidRDefault="00A536DF" w:rsidP="00A536DF">
      <w:pPr>
        <w:spacing w:after="0"/>
      </w:pPr>
      <w:r>
        <w:rPr>
          <w:rFonts w:cs="Microsoft Himalaya"/>
          <w:cs/>
          <w:lang w:bidi="bo-CN"/>
        </w:rPr>
        <w:t xml:space="preserve"> ཁྲིམས་ཁང་ ནང་ འགྱོ་ མ་ དགོཔ་ ཅིག་ སྦེ་ མཛད་ གནང་ །</w:t>
      </w:r>
    </w:p>
    <w:p w14:paraId="2AEAAB2B" w14:textId="77777777" w:rsidR="00A536DF" w:rsidRDefault="00A536DF" w:rsidP="00A536DF">
      <w:pPr>
        <w:spacing w:after="0"/>
      </w:pPr>
      <w:r>
        <w:rPr>
          <w:rFonts w:cs="Microsoft Himalaya"/>
          <w:cs/>
          <w:lang w:bidi="bo-CN"/>
        </w:rPr>
        <w:t xml:space="preserve"> ད་ལྟོ་ར་ སྤྲོད་ ནི་ ཡོད་ ག </w:t>
      </w:r>
      <w:r>
        <w:t>?</w:t>
      </w:r>
    </w:p>
    <w:p w14:paraId="07B557CF" w14:textId="77777777" w:rsidR="00A536DF" w:rsidRDefault="00A536DF" w:rsidP="00A536DF">
      <w:pPr>
        <w:spacing w:after="0"/>
      </w:pPr>
      <w:r>
        <w:rPr>
          <w:rFonts w:cs="Microsoft Himalaya"/>
          <w:cs/>
          <w:lang w:bidi="bo-CN"/>
        </w:rPr>
        <w:t xml:space="preserve"> དངུལ་ཁང་ ནང་ ལས་ བཏོན་ ཕུལ་ འོང་ ལགས །</w:t>
      </w:r>
    </w:p>
    <w:p w14:paraId="52F642BE" w14:textId="77777777" w:rsidR="00A536DF" w:rsidRDefault="00A536DF" w:rsidP="00A536DF">
      <w:pPr>
        <w:spacing w:after="0"/>
      </w:pPr>
      <w:r>
        <w:rPr>
          <w:rFonts w:cs="Microsoft Himalaya"/>
          <w:cs/>
          <w:lang w:bidi="bo-CN"/>
        </w:rPr>
        <w:t xml:space="preserve"> ང་ ལུ་ དགོཔ་ ང་ར་ གི་ ཏི་རུ་ ཨིན །</w:t>
      </w:r>
    </w:p>
    <w:p w14:paraId="4C6B42BF" w14:textId="77777777" w:rsidR="00A536DF" w:rsidRDefault="00A536DF" w:rsidP="00A536DF">
      <w:pPr>
        <w:spacing w:after="0"/>
      </w:pPr>
      <w:r>
        <w:rPr>
          <w:rFonts w:cs="Microsoft Himalaya"/>
          <w:cs/>
          <w:lang w:bidi="bo-CN"/>
        </w:rPr>
        <w:t xml:space="preserve"> འདི་ ར་ འཐོབ་ ནི་ ཡོད་ པ་ ཅིན་ ཁྱོད་ ཨོག་ཀ་ ནང་ བཙུགས་ ག་ཅི་ འབད་ ནི་ སྟེ་ སྨོ །</w:t>
      </w:r>
    </w:p>
    <w:p w14:paraId="49EC7D6A" w14:textId="77777777" w:rsidR="00A536DF" w:rsidRDefault="00A536DF" w:rsidP="00A536DF">
      <w:pPr>
        <w:spacing w:after="0"/>
      </w:pPr>
      <w:r>
        <w:rPr>
          <w:rFonts w:cs="Microsoft Himalaya"/>
          <w:cs/>
          <w:lang w:bidi="bo-CN"/>
        </w:rPr>
        <w:t xml:space="preserve"> ཁྲིམས་ཁང་ ནང་ བཙུགས་ མི་ ང་ར་ ཨིན །</w:t>
      </w:r>
    </w:p>
    <w:p w14:paraId="10943828" w14:textId="77777777" w:rsidR="00A536DF" w:rsidRDefault="00A536DF" w:rsidP="00A536DF">
      <w:pPr>
        <w:spacing w:after="0"/>
      </w:pPr>
      <w:r>
        <w:rPr>
          <w:rFonts w:cs="Microsoft Himalaya"/>
          <w:cs/>
          <w:lang w:bidi="bo-CN"/>
        </w:rPr>
        <w:t xml:space="preserve"> ལོག་ གསལ་ཆ་ ང་ར་ གིས་ ཞུ་ ནི་ རྨམ །</w:t>
      </w:r>
    </w:p>
    <w:p w14:paraId="213B188C" w14:textId="77777777" w:rsidR="00A536DF" w:rsidRDefault="00A536DF" w:rsidP="00A536DF">
      <w:pPr>
        <w:spacing w:after="0"/>
      </w:pPr>
      <w:r>
        <w:rPr>
          <w:rFonts w:cs="Microsoft Himalaya"/>
          <w:cs/>
          <w:lang w:bidi="bo-CN"/>
        </w:rPr>
        <w:t xml:space="preserve"> ཏི་རུ་ ཚངམ་ སྦེ་ འབག་ཤོག</w:t>
      </w:r>
    </w:p>
    <w:p w14:paraId="7329674E" w14:textId="77777777" w:rsidR="00A536DF" w:rsidRDefault="00A536DF" w:rsidP="00A536DF">
      <w:pPr>
        <w:spacing w:after="0"/>
      </w:pPr>
      <w:r>
        <w:rPr>
          <w:rFonts w:cs="Microsoft Himalaya"/>
          <w:cs/>
          <w:lang w:bidi="bo-CN"/>
        </w:rPr>
        <w:t xml:space="preserve"> ལགས་སོ་ དེསན་ </w:t>
      </w:r>
      <w:r>
        <w:t xml:space="preserve"># </w:t>
      </w:r>
      <w:r>
        <w:rPr>
          <w:rFonts w:cs="Microsoft Himalaya"/>
          <w:cs/>
          <w:lang w:bidi="bo-CN"/>
        </w:rPr>
        <w:t>ང་ ངེའི་ སྣུམ་འཁོར་ ནང་ ལས་ དངུལ་ཤོག་ སྟོན་ འབག་ འོང་ གེ་ ལགས །</w:t>
      </w:r>
    </w:p>
    <w:p w14:paraId="166D213C" w14:textId="77777777" w:rsidR="00A536DF" w:rsidRDefault="00A536DF" w:rsidP="00A536DF">
      <w:pPr>
        <w:spacing w:after="0"/>
      </w:pPr>
      <w:r>
        <w:rPr>
          <w:rFonts w:cs="Microsoft Himalaya"/>
          <w:cs/>
          <w:lang w:bidi="bo-CN"/>
        </w:rPr>
        <w:t xml:space="preserve"> བཏུབ་ ས་ དེན །</w:t>
      </w:r>
    </w:p>
    <w:p w14:paraId="73A0C50C" w14:textId="77777777" w:rsidR="00A536DF" w:rsidRDefault="00A536DF" w:rsidP="00A536DF">
      <w:pPr>
        <w:spacing w:after="0"/>
      </w:pPr>
      <w:r>
        <w:rPr>
          <w:rFonts w:cs="Microsoft Himalaya"/>
          <w:cs/>
          <w:lang w:bidi="bo-CN"/>
        </w:rPr>
        <w:t xml:space="preserve"> ད་ ཏི་རུ་ ངེའི་ ལག་པར་ མ་ ཐོབ་ ཚུན་ཚོད་ ནཱ་ སློབ་དཔོན་ གཉིས་ ཀྱིས་ ཁོ་ བདག་འཛིན་འབད་ གནང་ དགོ །</w:t>
      </w:r>
    </w:p>
    <w:p w14:paraId="79B45DC9" w14:textId="77777777" w:rsidR="00A536DF" w:rsidRDefault="00A536DF" w:rsidP="00A536DF">
      <w:pPr>
        <w:spacing w:after="0"/>
      </w:pPr>
      <w:r>
        <w:rPr>
          <w:rFonts w:cs="Microsoft Himalaya"/>
          <w:cs/>
          <w:lang w:bidi="bo-CN"/>
        </w:rPr>
        <w:t xml:space="preserve"> ཨ་ཛའི་ དབའི ། </w:t>
      </w:r>
      <w:r>
        <w:t xml:space="preserve"># </w:t>
      </w:r>
      <w:r>
        <w:rPr>
          <w:rFonts w:cs="Microsoft Himalaya"/>
          <w:cs/>
          <w:lang w:bidi="bo-CN"/>
        </w:rPr>
        <w:t xml:space="preserve">མི་ཚོད་ མི་ གིས་ མི་ མཐོང་ པར་ </w:t>
      </w:r>
      <w:r>
        <w:t xml:space="preserve"># </w:t>
      </w:r>
      <w:r>
        <w:rPr>
          <w:rFonts w:cs="Microsoft Himalaya"/>
          <w:cs/>
          <w:lang w:bidi="bo-CN"/>
        </w:rPr>
        <w:t>ང་ དུས་མེནམ་ བསྐྱལ་སར་བསྐྱལ་ ཚར་ ནུག་ དབའི །</w:t>
      </w:r>
    </w:p>
    <w:p w14:paraId="177ECEC0" w14:textId="77777777" w:rsidR="00A536DF" w:rsidRDefault="00A536DF" w:rsidP="00A536DF">
      <w:pPr>
        <w:spacing w:after="0"/>
      </w:pPr>
      <w:r>
        <w:rPr>
          <w:rFonts w:cs="Microsoft Himalaya"/>
          <w:cs/>
          <w:lang w:bidi="bo-CN"/>
        </w:rPr>
        <w:t xml:space="preserve"> ཨ་ལ་ལ་ </w:t>
      </w:r>
      <w:r>
        <w:t xml:space="preserve"># </w:t>
      </w:r>
      <w:r>
        <w:rPr>
          <w:rFonts w:cs="Microsoft Himalaya"/>
          <w:cs/>
          <w:lang w:bidi="bo-CN"/>
        </w:rPr>
        <w:t>ང་ དོན་ཧིང་ འགག་ དོ །</w:t>
      </w:r>
    </w:p>
    <w:p w14:paraId="76CE506C" w14:textId="77777777" w:rsidR="00A536DF" w:rsidRDefault="00A536DF" w:rsidP="00A536DF">
      <w:pPr>
        <w:spacing w:after="0"/>
      </w:pPr>
      <w:r>
        <w:rPr>
          <w:rFonts w:cs="Microsoft Himalaya"/>
          <w:cs/>
          <w:lang w:bidi="bo-CN"/>
        </w:rPr>
        <w:t xml:space="preserve"> ཨ་ལ་ལ ། </w:t>
      </w:r>
      <w:r>
        <w:t xml:space="preserve"># </w:t>
      </w:r>
      <w:r>
        <w:rPr>
          <w:rFonts w:cs="Microsoft Himalaya"/>
          <w:cs/>
          <w:lang w:bidi="bo-CN"/>
        </w:rPr>
        <w:t>མ་པ་ ཀྲིག་ཀྲི་ བཏང་ ཡི་ དཔལ་འབྱོར །</w:t>
      </w:r>
    </w:p>
    <w:p w14:paraId="63F033AC" w14:textId="77777777" w:rsidR="00A536DF" w:rsidRDefault="00A536DF" w:rsidP="00A536DF">
      <w:pPr>
        <w:spacing w:after="0"/>
      </w:pPr>
      <w:r>
        <w:rPr>
          <w:rFonts w:cs="Microsoft Himalaya"/>
          <w:cs/>
          <w:lang w:bidi="bo-CN"/>
        </w:rPr>
        <w:t xml:space="preserve"> ང་ ཡང་ ངེའི་ ཏི་རུ་ འདི་ ལོག་ ཐོབ་ ཅིག ཁྱོད་ ཡང་ ཨོག་ཀ་ ནང་ སྡོད་ མ་ དགོཔ་ ཅིག་ ཡར་ སོ་ ཡི །</w:t>
      </w:r>
    </w:p>
    <w:p w14:paraId="10FB31D1" w14:textId="77777777" w:rsidR="00A536DF" w:rsidRDefault="00A536DF" w:rsidP="00A536DF">
      <w:pPr>
        <w:spacing w:after="0"/>
      </w:pPr>
      <w:r>
        <w:rPr>
          <w:rFonts w:cs="Microsoft Himalaya"/>
          <w:cs/>
          <w:lang w:bidi="bo-CN"/>
        </w:rPr>
        <w:t xml:space="preserve"> ཏི་རུ་ འདུགནི་ འདུག </w:t>
      </w:r>
      <w:r>
        <w:t xml:space="preserve"># </w:t>
      </w:r>
      <w:r>
        <w:rPr>
          <w:rFonts w:cs="Microsoft Himalaya"/>
          <w:cs/>
          <w:lang w:bidi="bo-CN"/>
        </w:rPr>
        <w:t>མདང་ཞག་ ལས་ སྤྲོད་ ད་ པ་ ཅིན་ བྱེལཝ་ ནེ་ཚུན་ཚོད་ ལང་ དགོཔ་ ཡང་ མིན་འདུག</w:t>
      </w:r>
    </w:p>
    <w:p w14:paraId="0FB2DAB9" w14:textId="77777777" w:rsidR="00A536DF" w:rsidRDefault="00A536DF" w:rsidP="00A536DF">
      <w:pPr>
        <w:spacing w:after="0"/>
      </w:pPr>
      <w:r>
        <w:rPr>
          <w:rFonts w:cs="Microsoft Himalaya"/>
          <w:cs/>
          <w:lang w:bidi="bo-CN"/>
        </w:rPr>
        <w:t xml:space="preserve"> ང་ སྟེ་ གཉེན་རྐྱབ་ པའི་ བྱེལཝ་ འདི་ གིས་ དུས་ཚོད་ ར་ མ་ ཐོབ་ པ་ ཨིན །</w:t>
      </w:r>
    </w:p>
    <w:p w14:paraId="5B7D9CBC" w14:textId="77777777" w:rsidR="00A536DF" w:rsidRDefault="00A536DF" w:rsidP="00A536DF">
      <w:pPr>
        <w:spacing w:after="0"/>
      </w:pPr>
      <w:r>
        <w:rPr>
          <w:rFonts w:cs="Microsoft Himalaya"/>
          <w:cs/>
          <w:lang w:bidi="bo-CN"/>
        </w:rPr>
        <w:t xml:space="preserve"> མ་ སྤྲོད་ པར་ འདི་ ག་ཏེ་ བཞག་ ནི་ དབའི །</w:t>
      </w:r>
    </w:p>
    <w:p w14:paraId="7CF2B49B" w14:textId="77777777" w:rsidR="00A536DF" w:rsidRDefault="00A536DF" w:rsidP="00A536DF">
      <w:pPr>
        <w:spacing w:after="0"/>
      </w:pPr>
      <w:r>
        <w:rPr>
          <w:rFonts w:cs="Microsoft Himalaya"/>
          <w:cs/>
          <w:lang w:bidi="bo-CN"/>
        </w:rPr>
        <w:t xml:space="preserve"> ཡ་ ཡ ། </w:t>
      </w:r>
      <w:r>
        <w:t xml:space="preserve"># </w:t>
      </w:r>
      <w:r>
        <w:rPr>
          <w:rFonts w:cs="Microsoft Himalaya"/>
          <w:cs/>
          <w:lang w:bidi="bo-CN"/>
        </w:rPr>
        <w:t>དེསན་ སེམས་དགའ་ ཡི་ སྨ་རེ །</w:t>
      </w:r>
    </w:p>
    <w:p w14:paraId="0607961F" w14:textId="77777777" w:rsidR="00A536DF" w:rsidRDefault="00A536DF" w:rsidP="00A536DF">
      <w:pPr>
        <w:spacing w:after="0"/>
      </w:pPr>
      <w:r>
        <w:rPr>
          <w:rFonts w:cs="Microsoft Himalaya"/>
          <w:cs/>
          <w:lang w:bidi="bo-CN"/>
        </w:rPr>
        <w:t xml:space="preserve"> ལགས </w:t>
      </w:r>
      <w:r>
        <w:t xml:space="preserve">? # </w:t>
      </w:r>
      <w:r>
        <w:rPr>
          <w:rFonts w:cs="Microsoft Himalaya"/>
          <w:cs/>
          <w:lang w:bidi="bo-CN"/>
        </w:rPr>
        <w:t>ཚེ་རིང་ ཁྱོད་ ཡུདཔ་ཐེངས་ཅིག་ ནཱ་ འོང་ དགོ་ པས །</w:t>
      </w:r>
    </w:p>
    <w:p w14:paraId="6C16E7D2" w14:textId="77777777" w:rsidR="00A536DF" w:rsidRDefault="00A536DF" w:rsidP="00A536DF">
      <w:pPr>
        <w:spacing w:after="0"/>
      </w:pPr>
      <w:r>
        <w:rPr>
          <w:rFonts w:cs="Microsoft Himalaya"/>
          <w:cs/>
          <w:lang w:bidi="bo-CN"/>
        </w:rPr>
        <w:t xml:space="preserve"> ཞུ་ཚིག་ ཅིག་ བཞེངས་ དགོཔ་ འདུག་ </w:t>
      </w:r>
      <w:r>
        <w:t xml:space="preserve"># </w:t>
      </w:r>
      <w:r>
        <w:rPr>
          <w:rFonts w:cs="Microsoft Himalaya"/>
          <w:cs/>
          <w:lang w:bidi="bo-CN"/>
        </w:rPr>
        <w:t>ལགས་སོ་ལགས །</w:t>
      </w:r>
    </w:p>
    <w:p w14:paraId="45C844D8" w14:textId="77777777" w:rsidR="00A536DF" w:rsidRDefault="00A536DF" w:rsidP="00A536DF">
      <w:pPr>
        <w:spacing w:after="0"/>
      </w:pPr>
      <w:r>
        <w:rPr>
          <w:rFonts w:cs="Microsoft Himalaya"/>
          <w:cs/>
          <w:lang w:bidi="bo-CN"/>
        </w:rPr>
        <w:lastRenderedPageBreak/>
        <w:t xml:space="preserve"> ད་ </w:t>
      </w:r>
      <w:r>
        <w:t xml:space="preserve"># </w:t>
      </w:r>
      <w:r>
        <w:rPr>
          <w:rFonts w:cs="Microsoft Himalaya"/>
          <w:cs/>
          <w:lang w:bidi="bo-CN"/>
        </w:rPr>
        <w:t xml:space="preserve">དོ་རུང་ ཁྱོད་ ནཱ་ ག་ཅི་ འབད་ བར་ འོངས་ ཡི </w:t>
      </w:r>
      <w:r>
        <w:t>?</w:t>
      </w:r>
    </w:p>
    <w:p w14:paraId="2F05FF7E" w14:textId="77777777" w:rsidR="00A536DF" w:rsidRDefault="00A536DF" w:rsidP="00A536DF">
      <w:pPr>
        <w:spacing w:after="0"/>
      </w:pPr>
      <w:r>
        <w:rPr>
          <w:rFonts w:cs="Microsoft Himalaya"/>
          <w:cs/>
          <w:lang w:bidi="bo-CN"/>
        </w:rPr>
        <w:t xml:space="preserve"> ངེའི་ ཁྲམ་ ལེན་ པ་ ལགས །</w:t>
      </w:r>
    </w:p>
    <w:p w14:paraId="14274344" w14:textId="77777777" w:rsidR="00A536DF" w:rsidRDefault="00A536DF" w:rsidP="00A536DF">
      <w:pPr>
        <w:spacing w:after="0"/>
      </w:pPr>
      <w:r>
        <w:rPr>
          <w:rFonts w:cs="Microsoft Himalaya"/>
          <w:cs/>
          <w:lang w:bidi="bo-CN"/>
        </w:rPr>
        <w:t xml:space="preserve"> ཁྲམ་ ཁྱོད་ ང་ ནངས་པ་ ཁྲིམས་ཁང་ ནང་ ཕུལ་བཞག་ འོང་ །</w:t>
      </w:r>
    </w:p>
    <w:p w14:paraId="414C4DE9" w14:textId="77777777" w:rsidR="00A536DF" w:rsidRDefault="00A536DF" w:rsidP="00A536DF">
      <w:pPr>
        <w:spacing w:after="0"/>
      </w:pPr>
      <w:r>
        <w:rPr>
          <w:rFonts w:cs="Microsoft Himalaya"/>
          <w:cs/>
          <w:lang w:bidi="bo-CN"/>
        </w:rPr>
        <w:t xml:space="preserve"> ཁྲིམས་ཁང་ ནང་ ལས་ ལེན་ ཤིག་ ཁྱོད་ར་ །</w:t>
      </w:r>
    </w:p>
    <w:p w14:paraId="2755C50E"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 xml:space="preserve">ག་དེ་སྦེ་ ལོ་ ཨཔ་ གང་ཟག </w:t>
      </w:r>
      <w:r>
        <w:t xml:space="preserve"># </w:t>
      </w:r>
      <w:r>
        <w:rPr>
          <w:rFonts w:cs="Microsoft Himalaya"/>
          <w:cs/>
          <w:lang w:bidi="bo-CN"/>
        </w:rPr>
        <w:t>ཏི་རུ་ ནི་ སྤྲོད་ ཚར་ ཡི །</w:t>
      </w:r>
    </w:p>
    <w:p w14:paraId="207562A9" w14:textId="77777777" w:rsidR="00A536DF" w:rsidRDefault="00A536DF" w:rsidP="00A536DF">
      <w:pPr>
        <w:spacing w:after="0"/>
      </w:pPr>
      <w:r>
        <w:rPr>
          <w:rFonts w:cs="Microsoft Himalaya"/>
          <w:cs/>
          <w:lang w:bidi="bo-CN"/>
        </w:rPr>
        <w:t xml:space="preserve"> ངེའི་ ཁྲམ་ ལོག་ མི་ སྤྲོད་ ནི་ འབད་ ཨིན་ན་ ཁྱོད </w:t>
      </w:r>
      <w:r>
        <w:t>?</w:t>
      </w:r>
    </w:p>
    <w:p w14:paraId="5256A630" w14:textId="77777777" w:rsidR="00A536DF" w:rsidRDefault="00A536DF" w:rsidP="00A536DF">
      <w:pPr>
        <w:spacing w:after="0"/>
      </w:pPr>
      <w:r>
        <w:rPr>
          <w:rFonts w:cs="Microsoft Himalaya"/>
          <w:cs/>
          <w:lang w:bidi="bo-CN"/>
        </w:rPr>
        <w:t xml:space="preserve"> ཁྲམ་ ཁྲིམས་ཁང་ ནང་ ལས་ ལེན་ འབག་ ཟེར །</w:t>
      </w:r>
    </w:p>
    <w:p w14:paraId="61327380" w14:textId="77777777" w:rsidR="00A536DF" w:rsidRDefault="00A536DF" w:rsidP="00A536DF">
      <w:pPr>
        <w:spacing w:after="0"/>
      </w:pPr>
      <w:r>
        <w:rPr>
          <w:rFonts w:cs="Microsoft Himalaya"/>
          <w:cs/>
          <w:lang w:bidi="bo-CN"/>
        </w:rPr>
        <w:t xml:space="preserve"> ད་ལྟ་ར་ ང་ ཁྲིམས་སྲུང་འགག་པ་ ཚུ་ བོ་ འོང་ སྨ་རེ </w:t>
      </w:r>
      <w:r>
        <w:t>?</w:t>
      </w:r>
    </w:p>
    <w:p w14:paraId="6785DD33" w14:textId="77777777" w:rsidR="00A536DF" w:rsidRDefault="00A536DF" w:rsidP="00A536DF">
      <w:pPr>
        <w:spacing w:after="0"/>
      </w:pPr>
      <w:r>
        <w:rPr>
          <w:rFonts w:cs="Microsoft Himalaya"/>
          <w:cs/>
          <w:lang w:bidi="bo-CN"/>
        </w:rPr>
        <w:t xml:space="preserve"> བོ་ ཤིག་ ཁྱོད ། </w:t>
      </w:r>
      <w:r>
        <w:t xml:space="preserve"># </w:t>
      </w:r>
      <w:r>
        <w:rPr>
          <w:rFonts w:cs="Microsoft Himalaya"/>
          <w:cs/>
          <w:lang w:bidi="bo-CN"/>
        </w:rPr>
        <w:t>ཁྱོད་ དཔྱལ་བའི་ སྦུག་ ལས་ མར་ ཨ་ནཱི་ དགོ་ པ་ ཅིན །</w:t>
      </w:r>
    </w:p>
    <w:p w14:paraId="1583D65B" w14:textId="77777777" w:rsidR="00A536DF" w:rsidRDefault="00A536DF" w:rsidP="00A536DF">
      <w:pPr>
        <w:spacing w:after="0"/>
      </w:pPr>
      <w:r>
        <w:rPr>
          <w:rFonts w:cs="Microsoft Himalaya"/>
          <w:cs/>
          <w:lang w:bidi="bo-CN"/>
        </w:rPr>
        <w:t xml:space="preserve"> ཁྱོད་ ཀྱིས་ བུ་ལོན་ གྱི་ སྐྱིན་མ་ ཚུ་ ང་ གིས་ ངོ་བོ་ བ་ སྐྱེད་ ལྷགཔ་ སྦེ་ འཇལ་ ཚར་ ཡི །</w:t>
      </w:r>
    </w:p>
    <w:p w14:paraId="7DC318F4" w14:textId="77777777" w:rsidR="00A536DF" w:rsidRDefault="00A536DF" w:rsidP="00A536DF">
      <w:pPr>
        <w:spacing w:after="0"/>
      </w:pPr>
      <w:r>
        <w:rPr>
          <w:rFonts w:cs="Microsoft Himalaya"/>
          <w:cs/>
          <w:lang w:bidi="bo-CN"/>
        </w:rPr>
        <w:t xml:space="preserve"> ད་རེས་ གཉེན་རྐྱབ་ ད་ </w:t>
      </w:r>
      <w:r>
        <w:t xml:space="preserve"># </w:t>
      </w:r>
      <w:r>
        <w:rPr>
          <w:rFonts w:cs="Microsoft Himalaya"/>
          <w:cs/>
          <w:lang w:bidi="bo-CN"/>
        </w:rPr>
        <w:t xml:space="preserve">ཨམ་སྲུ་ གི་ གདོང་ཁར་ ཁྱོད་ ཀྱིས་ ང་ དམར་སྦྱིས་ རྐྱབ་ མི་ གི་ སྐྱིན་མ་ འདི་ ཡང་ </w:t>
      </w:r>
      <w:r>
        <w:t xml:space="preserve"># </w:t>
      </w:r>
      <w:r>
        <w:rPr>
          <w:rFonts w:cs="Microsoft Himalaya"/>
          <w:cs/>
          <w:lang w:bidi="bo-CN"/>
        </w:rPr>
        <w:t>ང་ ངལ་རངསམ་ སྦེ་ ར་ འཇལ་ དགོ །</w:t>
      </w:r>
    </w:p>
    <w:p w14:paraId="40A135D0" w14:textId="77777777" w:rsidR="00A536DF" w:rsidRDefault="00A536DF" w:rsidP="00A536DF">
      <w:pPr>
        <w:spacing w:after="0"/>
      </w:pPr>
      <w:r>
        <w:rPr>
          <w:rFonts w:cs="Microsoft Himalaya"/>
          <w:cs/>
          <w:lang w:bidi="bo-CN"/>
        </w:rPr>
        <w:t xml:space="preserve"> ཁྲིམས་སྲུང་འགག་པ་ ནམ་ དང་ ནམ་ ཡང་ བོ་ ལོང་ ཡོད །</w:t>
      </w:r>
    </w:p>
    <w:p w14:paraId="039A3911" w14:textId="77777777" w:rsidR="00A536DF" w:rsidRDefault="00A536DF" w:rsidP="00A536DF">
      <w:pPr>
        <w:spacing w:after="0"/>
      </w:pPr>
      <w:r>
        <w:rPr>
          <w:rFonts w:cs="Microsoft Himalaya"/>
          <w:cs/>
          <w:lang w:bidi="bo-CN"/>
        </w:rPr>
        <w:t xml:space="preserve"> ག་ཅི་སྦེ་ ཁྱོད་ ང་ གཉེན་རྐྱབ་ པའི་ དུས་ཚོད་ ལུ་ ར་ ཁོང་ བོ་ དགོཔ་ སྨོ </w:t>
      </w:r>
      <w:r>
        <w:t>?</w:t>
      </w:r>
    </w:p>
    <w:p w14:paraId="4E8C061C" w14:textId="77777777" w:rsidR="00A536DF" w:rsidRDefault="00A536DF" w:rsidP="00A536DF">
      <w:pPr>
        <w:spacing w:after="0"/>
      </w:pPr>
      <w:r>
        <w:rPr>
          <w:rFonts w:cs="Microsoft Himalaya"/>
          <w:cs/>
          <w:lang w:bidi="bo-CN"/>
        </w:rPr>
        <w:t xml:space="preserve"> བཏུབ་ བཏུབ་ ཟེར །</w:t>
      </w:r>
    </w:p>
    <w:p w14:paraId="6CD33E34" w14:textId="77777777" w:rsidR="00A536DF" w:rsidRDefault="00A536DF" w:rsidP="00A536DF">
      <w:pPr>
        <w:spacing w:after="0"/>
      </w:pPr>
      <w:r>
        <w:rPr>
          <w:rFonts w:cs="Microsoft Himalaya"/>
          <w:cs/>
          <w:lang w:bidi="bo-CN"/>
        </w:rPr>
        <w:t xml:space="preserve"> ཁྱོད་ ཀྱི་ ཁྲམ་ འབག་ </w:t>
      </w:r>
      <w:r>
        <w:t xml:space="preserve"># </w:t>
      </w:r>
      <w:r>
        <w:rPr>
          <w:rFonts w:cs="Microsoft Himalaya"/>
          <w:cs/>
          <w:lang w:bidi="bo-CN"/>
        </w:rPr>
        <w:t>ང་ བཏོན་བྱིན་ གེ །</w:t>
      </w:r>
    </w:p>
    <w:p w14:paraId="7F064F84" w14:textId="77777777" w:rsidR="00A536DF" w:rsidRDefault="00A536DF" w:rsidP="00A536DF">
      <w:pPr>
        <w:spacing w:after="0"/>
      </w:pPr>
      <w:r>
        <w:rPr>
          <w:rFonts w:cs="Microsoft Himalaya"/>
          <w:cs/>
          <w:lang w:bidi="bo-CN"/>
        </w:rPr>
        <w:t xml:space="preserve"> དབའི་ དཔལ་འབྱོར་ ད་རེས་ ཚུན་ཚོད་ ཁྱོད་ ཏི་རུ་ ནང་དོགཔ་ ད་ ང་ གིས་ ཆ་རོགས་ འབད་བྱིན་ ཡི་ མེན་ན །</w:t>
      </w:r>
    </w:p>
    <w:p w14:paraId="30257A42" w14:textId="77777777" w:rsidR="00A536DF" w:rsidRDefault="00A536DF" w:rsidP="00A536DF">
      <w:pPr>
        <w:spacing w:after="0"/>
      </w:pPr>
      <w:r>
        <w:rPr>
          <w:rFonts w:cs="Microsoft Himalaya"/>
          <w:cs/>
          <w:lang w:bidi="bo-CN"/>
        </w:rPr>
        <w:t xml:space="preserve"> ད་ ང་ ལུ་ དགའ་ཚོར་ འ་ནེ་སྦེ་ བཀལཝ་ ཨིན་ན </w:t>
      </w:r>
      <w:r>
        <w:t>?</w:t>
      </w:r>
    </w:p>
    <w:p w14:paraId="28D000D5" w14:textId="77777777" w:rsidR="00A536DF" w:rsidRDefault="00A536DF" w:rsidP="00A536DF">
      <w:pPr>
        <w:spacing w:after="0"/>
      </w:pPr>
      <w:r>
        <w:rPr>
          <w:rFonts w:cs="Microsoft Himalaya"/>
          <w:cs/>
          <w:lang w:bidi="bo-CN"/>
        </w:rPr>
        <w:t xml:space="preserve"> ཡ་ ཁྱོད་ འ་ནཱི་ བཞེས་ ཤིག་ </w:t>
      </w:r>
      <w:r>
        <w:t xml:space="preserve"># </w:t>
      </w:r>
      <w:r>
        <w:rPr>
          <w:rFonts w:cs="Microsoft Himalaya"/>
          <w:cs/>
          <w:lang w:bidi="bo-CN"/>
        </w:rPr>
        <w:t>ཁྲིམས་སྲུང་འགག་པ་ དུས་ ནམ་ དང་ ནམ་ ཡང་ བོ་ ལོང་ ཡོད །</w:t>
      </w:r>
    </w:p>
    <w:p w14:paraId="4EBCB076" w14:textId="77777777" w:rsidR="00A536DF" w:rsidRDefault="00A536DF" w:rsidP="00A536DF">
      <w:pPr>
        <w:spacing w:after="0"/>
      </w:pPr>
      <w:r>
        <w:rPr>
          <w:rFonts w:cs="Microsoft Himalaya"/>
          <w:cs/>
          <w:lang w:bidi="bo-CN"/>
        </w:rPr>
        <w:t xml:space="preserve"> ག་ཅི་སྦེ་ ང་ གཉེན་རྐྱབ་ པའི་ དུས་ཚོད་ ལུ་ ར་ ཁོང་ ང་ གཟུང་ པར་ བོ་ དགོཔ་ སྨོ </w:t>
      </w:r>
      <w:r>
        <w:t>?</w:t>
      </w:r>
    </w:p>
    <w:p w14:paraId="37CA8AD7" w14:textId="77777777" w:rsidR="00A536DF" w:rsidRDefault="00A536DF" w:rsidP="00A536DF">
      <w:pPr>
        <w:spacing w:after="0"/>
      </w:pPr>
      <w:r>
        <w:rPr>
          <w:rFonts w:cs="Microsoft Himalaya"/>
          <w:cs/>
          <w:lang w:bidi="bo-CN"/>
        </w:rPr>
        <w:t xml:space="preserve"> ཡ་ ཁྱོད ། </w:t>
      </w:r>
      <w:r>
        <w:t xml:space="preserve"># </w:t>
      </w:r>
      <w:r>
        <w:rPr>
          <w:rFonts w:cs="Microsoft Himalaya"/>
          <w:cs/>
          <w:lang w:bidi="bo-CN"/>
        </w:rPr>
        <w:t>འ་ནཱ་ འདུག་ པ་ སྟེ་ ཁྱོད་ ཀྱི་ ཕ་ཞིང་ འདི །</w:t>
      </w:r>
    </w:p>
    <w:p w14:paraId="703D2A20" w14:textId="77777777" w:rsidR="00A536DF" w:rsidRDefault="00A536DF" w:rsidP="00A536DF">
      <w:pPr>
        <w:spacing w:after="0"/>
      </w:pPr>
      <w:r>
        <w:rPr>
          <w:rFonts w:cs="Microsoft Himalaya"/>
          <w:cs/>
          <w:lang w:bidi="bo-CN"/>
        </w:rPr>
        <w:t xml:space="preserve"> ངོ་བོ་ འབུམ་ </w:t>
      </w:r>
      <w:r>
        <w:t xml:space="preserve"># NUM # </w:t>
      </w:r>
      <w:r>
        <w:rPr>
          <w:rFonts w:cs="Microsoft Himalaya"/>
          <w:cs/>
          <w:lang w:bidi="bo-CN"/>
        </w:rPr>
        <w:t xml:space="preserve">ལུ་ སྐྱེད་ འབུམ་ ལྔ་བཅུ་ང་གཉིས་ རེ་ ཟཝ་ ད་ སྤྲོ་ བས་ ག </w:t>
      </w:r>
      <w:r>
        <w:t>?</w:t>
      </w:r>
    </w:p>
    <w:p w14:paraId="75860D86" w14:textId="77777777" w:rsidR="00A536DF" w:rsidRDefault="00A536DF" w:rsidP="00A536DF">
      <w:pPr>
        <w:spacing w:after="0"/>
      </w:pPr>
      <w:r>
        <w:rPr>
          <w:rFonts w:cs="Microsoft Himalaya"/>
          <w:cs/>
          <w:lang w:bidi="bo-CN"/>
        </w:rPr>
        <w:t xml:space="preserve"> ད་ ཁྱོད་ ཀྱི་ ཕ་ཞིང་ འདི་ ང་ གིས་ ཐལ་བ་ ཅིག་ བརླག་ གེ་ སྨ་རེ །</w:t>
      </w:r>
    </w:p>
    <w:p w14:paraId="32C1D048" w14:textId="77777777" w:rsidR="00A536DF" w:rsidRDefault="00A536DF" w:rsidP="00A536DF">
      <w:pPr>
        <w:spacing w:after="0"/>
      </w:pPr>
      <w:r>
        <w:rPr>
          <w:rFonts w:cs="Microsoft Himalaya"/>
          <w:cs/>
          <w:lang w:bidi="bo-CN"/>
        </w:rPr>
        <w:t xml:space="preserve"> ང་ བོང་ཀུ་ ཐལ་ ཚརཝ་ མ་ཚད་ ཨམ་སྲུ་ གི་ གདོང་ཁར་ བློ་ ཡང་ བཙོངས་ ཚར་ཚར་ བའི་ མི་ ཨིན །</w:t>
      </w:r>
    </w:p>
    <w:p w14:paraId="506024B6" w14:textId="77777777" w:rsidR="00A536DF" w:rsidRDefault="00A536DF" w:rsidP="00A536DF">
      <w:pPr>
        <w:spacing w:after="0"/>
      </w:pPr>
      <w:r>
        <w:rPr>
          <w:rFonts w:cs="Microsoft Himalaya"/>
          <w:cs/>
          <w:lang w:bidi="bo-CN"/>
        </w:rPr>
        <w:t xml:space="preserve"> ད་ ང་ འདི་ དོ་ བསྡམས་ ཆུ་ བསྐྱལ་ རུང་ མེ་ བཏང་ རུང་ ཤི་ རུང་ ཤི་ ཧུམ་ ཡར་སོང་ པའི་ མི་ ཨིན །</w:t>
      </w:r>
    </w:p>
    <w:p w14:paraId="136D29B2" w14:textId="77777777" w:rsidR="00A536DF" w:rsidRDefault="00A536DF" w:rsidP="00A536DF">
      <w:pPr>
        <w:spacing w:after="0"/>
      </w:pPr>
      <w:r>
        <w:rPr>
          <w:rFonts w:cs="Microsoft Himalaya"/>
          <w:cs/>
          <w:lang w:bidi="bo-CN"/>
        </w:rPr>
        <w:t xml:space="preserve"> ཁྱོད་ མི་ ལས་ དཀའཝ་ མ་ སྤྱད་ པའི་ ཏི་རུ་ ལེ་ཤ་ ཡོདཔ་ འོང་ པ །</w:t>
      </w:r>
    </w:p>
    <w:p w14:paraId="5DE54164" w14:textId="77777777" w:rsidR="00A536DF" w:rsidRDefault="00A536DF" w:rsidP="00A536DF">
      <w:pPr>
        <w:spacing w:after="0"/>
      </w:pPr>
      <w:r>
        <w:rPr>
          <w:rFonts w:cs="Microsoft Himalaya"/>
          <w:cs/>
          <w:lang w:bidi="bo-CN"/>
        </w:rPr>
        <w:t xml:space="preserve"> འདི་ ཚུ་ དང་ ཁ་བྱལ་ ཚུགས་ ག་ </w:t>
      </w:r>
      <w:r>
        <w:t xml:space="preserve"># </w:t>
      </w:r>
      <w:r>
        <w:rPr>
          <w:rFonts w:cs="Microsoft Himalaya"/>
          <w:cs/>
          <w:lang w:bidi="bo-CN"/>
        </w:rPr>
        <w:t xml:space="preserve">ཤི་ ཧུམ་ ག </w:t>
      </w:r>
      <w:r>
        <w:t>?</w:t>
      </w:r>
    </w:p>
    <w:p w14:paraId="3F0A8E37" w14:textId="77777777" w:rsidR="00A536DF" w:rsidRDefault="00A536DF" w:rsidP="00A536DF">
      <w:pPr>
        <w:spacing w:after="0"/>
      </w:pPr>
      <w:r>
        <w:rPr>
          <w:rFonts w:cs="Microsoft Himalaya"/>
          <w:cs/>
          <w:lang w:bidi="bo-CN"/>
        </w:rPr>
        <w:t xml:space="preserve"> ཁྱོད་ ཀྱིས་ ཡིག་རིགས་ གན་རྒྱ་ ཚུ་ ག་ར་ ང་ གིས་ མེ་མཆོད་ ཅིག་ ཕུལ་ གེ་ སྨ་རེ །</w:t>
      </w:r>
    </w:p>
    <w:p w14:paraId="12FEBB9C" w14:textId="77777777" w:rsidR="00A536DF" w:rsidRDefault="00A536DF" w:rsidP="00A536DF">
      <w:pPr>
        <w:spacing w:after="0"/>
      </w:pPr>
      <w:r>
        <w:rPr>
          <w:rFonts w:cs="Microsoft Himalaya"/>
          <w:cs/>
          <w:lang w:bidi="bo-CN"/>
        </w:rPr>
        <w:t xml:space="preserve"> ཧ་ ཧ་ ཧ་ ཧ ། </w:t>
      </w:r>
      <w:r>
        <w:t xml:space="preserve"># </w:t>
      </w:r>
      <w:r>
        <w:rPr>
          <w:rFonts w:cs="Microsoft Himalaya"/>
          <w:cs/>
          <w:lang w:bidi="bo-CN"/>
        </w:rPr>
        <w:t xml:space="preserve">དབའི ། </w:t>
      </w:r>
      <w:r>
        <w:t xml:space="preserve"># </w:t>
      </w:r>
      <w:r>
        <w:rPr>
          <w:rFonts w:cs="Microsoft Himalaya"/>
          <w:cs/>
          <w:lang w:bidi="bo-CN"/>
        </w:rPr>
        <w:t xml:space="preserve">ག་ཅི་ འབད་ ནི་ གི་ རྩིས་རྐྱབ་ སྨོ་ ཁྱོད </w:t>
      </w:r>
      <w:r>
        <w:t>?</w:t>
      </w:r>
    </w:p>
    <w:p w14:paraId="51700B2A" w14:textId="77777777" w:rsidR="00A536DF" w:rsidRDefault="00A536DF" w:rsidP="00A536DF">
      <w:pPr>
        <w:spacing w:after="0"/>
      </w:pPr>
      <w:r>
        <w:rPr>
          <w:rFonts w:cs="Microsoft Himalaya"/>
          <w:cs/>
          <w:lang w:bidi="bo-CN"/>
        </w:rPr>
        <w:t xml:space="preserve"> སྐུ་ཆེ་ སྐུ་ཆེ་ དེ་སྦེ་ མ་ འབད་ སྐུ་ཆེ་གསུང་ཆེ་ ཡོད །</w:t>
      </w:r>
    </w:p>
    <w:p w14:paraId="52692CA3" w14:textId="77777777" w:rsidR="00A536DF" w:rsidRDefault="00A536DF" w:rsidP="00A536DF">
      <w:pPr>
        <w:spacing w:after="0"/>
      </w:pPr>
      <w:r>
        <w:rPr>
          <w:rFonts w:cs="Microsoft Himalaya"/>
          <w:cs/>
          <w:lang w:bidi="bo-CN"/>
        </w:rPr>
        <w:t xml:space="preserve"> ཁྱོད་ར་ ཏི་རུ་ ག་དེ་ཅིག་ དགོ་ རུང་ འབག </w:t>
      </w:r>
      <w:r>
        <w:t xml:space="preserve"># </w:t>
      </w:r>
      <w:r>
        <w:rPr>
          <w:rFonts w:cs="Microsoft Himalaya"/>
          <w:cs/>
          <w:lang w:bidi="bo-CN"/>
        </w:rPr>
        <w:t>ངེའི་ ཡིག་ཆ་ ཚུ་ མེ་གཏང་ མ་ ད །</w:t>
      </w:r>
    </w:p>
    <w:p w14:paraId="27E25603" w14:textId="77777777" w:rsidR="00A536DF" w:rsidRDefault="00A536DF" w:rsidP="00A536DF">
      <w:pPr>
        <w:spacing w:after="0"/>
      </w:pPr>
      <w:r>
        <w:rPr>
          <w:rFonts w:cs="Microsoft Himalaya"/>
          <w:cs/>
          <w:lang w:bidi="bo-CN"/>
        </w:rPr>
        <w:t xml:space="preserve"> ད་ལས་ཕར་ ཁྱོད་ར་ ག་དེ་ཅིག་ དགོ་ རུང་ སྐྱེད་ མེདཔ་ སྦེ་ ང་ གིས་ བྱིན་ འོང་ །</w:t>
      </w:r>
    </w:p>
    <w:p w14:paraId="310A810A" w14:textId="77777777" w:rsidR="00A536DF" w:rsidRDefault="00A536DF" w:rsidP="00A536DF">
      <w:pPr>
        <w:spacing w:after="0"/>
      </w:pPr>
      <w:r>
        <w:rPr>
          <w:rFonts w:cs="Microsoft Himalaya"/>
          <w:cs/>
          <w:lang w:bidi="bo-CN"/>
        </w:rPr>
        <w:t xml:space="preserve"> ཧ་ ཧ་ ཧ་ ཧ་ ཧ ། </w:t>
      </w:r>
      <w:r>
        <w:t xml:space="preserve"># </w:t>
      </w:r>
      <w:r>
        <w:rPr>
          <w:rFonts w:cs="Microsoft Himalaya"/>
          <w:cs/>
          <w:lang w:bidi="bo-CN"/>
        </w:rPr>
        <w:t xml:space="preserve">ཨཔ་ གང་ཟག་ </w:t>
      </w:r>
      <w:r>
        <w:t xml:space="preserve"># </w:t>
      </w:r>
      <w:r>
        <w:rPr>
          <w:rFonts w:cs="Microsoft Himalaya"/>
          <w:cs/>
          <w:lang w:bidi="bo-CN"/>
        </w:rPr>
        <w:t xml:space="preserve">ན་ཟུག་ ག་ཏེ་ རྐྱབ་ མས་ གོ </w:t>
      </w:r>
      <w:r>
        <w:t>?</w:t>
      </w:r>
    </w:p>
    <w:p w14:paraId="7B052F33" w14:textId="77777777" w:rsidR="00A536DF" w:rsidRDefault="00A536DF" w:rsidP="00A536DF">
      <w:pPr>
        <w:spacing w:after="0"/>
      </w:pPr>
      <w:r>
        <w:rPr>
          <w:rFonts w:cs="Microsoft Himalaya"/>
          <w:cs/>
          <w:lang w:bidi="bo-CN"/>
        </w:rPr>
        <w:t xml:space="preserve"> དོན་ཧིང་ གུ་ རྐྱབ་ མས་ གོ་ཞིག </w:t>
      </w:r>
      <w:r>
        <w:t xml:space="preserve"># </w:t>
      </w:r>
      <w:r>
        <w:rPr>
          <w:rFonts w:cs="Microsoft Himalaya"/>
          <w:cs/>
          <w:lang w:bidi="bo-CN"/>
        </w:rPr>
        <w:t>ང་བཅས་ ཡང་ དོན་ཧིང་ གུ་ ན་ཟུག་ སྦོམ་ སྦེ་ ར་ རྐྱབ་ ཅི །</w:t>
      </w:r>
    </w:p>
    <w:p w14:paraId="10F0BE2D"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 xml:space="preserve">གན་རྒྱ་ འདི་ ཚུ་ འབག་ སྟེ་ </w:t>
      </w:r>
      <w:r>
        <w:t xml:space="preserve"># </w:t>
      </w:r>
      <w:r>
        <w:rPr>
          <w:rFonts w:cs="Microsoft Himalaya"/>
          <w:cs/>
          <w:lang w:bidi="bo-CN"/>
        </w:rPr>
        <w:t>ཁྲིམས་ཁང་ ནང་ ཞུ་ཚིག་ བཙུགས་ པར་ སོང་ སྨ་རེ །</w:t>
      </w:r>
    </w:p>
    <w:p w14:paraId="7EBC878E" w14:textId="77777777" w:rsidR="00A536DF" w:rsidRDefault="00A536DF" w:rsidP="00A536DF">
      <w:pPr>
        <w:spacing w:after="0"/>
      </w:pPr>
      <w:r>
        <w:rPr>
          <w:rFonts w:cs="Microsoft Himalaya"/>
          <w:cs/>
          <w:lang w:bidi="bo-CN"/>
        </w:rPr>
        <w:t xml:space="preserve"> ཨཔ་ གང་ཟག </w:t>
      </w:r>
      <w:r>
        <w:t xml:space="preserve"># </w:t>
      </w:r>
      <w:r>
        <w:rPr>
          <w:rFonts w:cs="Microsoft Himalaya"/>
          <w:cs/>
          <w:lang w:bidi="bo-CN"/>
        </w:rPr>
        <w:t xml:space="preserve">ཁྱོད་ </w:t>
      </w:r>
      <w:r>
        <w:t xml:space="preserve"># </w:t>
      </w:r>
      <w:r>
        <w:rPr>
          <w:rFonts w:cs="Microsoft Himalaya"/>
          <w:cs/>
          <w:lang w:bidi="bo-CN"/>
        </w:rPr>
        <w:t>ང་ ཁྲིམས་སྲུང་འགག་པའི་ ལག་པར་ སྤྲོད་ གེ་ སྨ་རེ །</w:t>
      </w:r>
    </w:p>
    <w:p w14:paraId="21A9502B" w14:textId="77777777" w:rsidR="00A536DF" w:rsidRDefault="00A536DF" w:rsidP="00A536DF">
      <w:pPr>
        <w:spacing w:after="0"/>
      </w:pPr>
      <w:r>
        <w:rPr>
          <w:rFonts w:cs="Microsoft Himalaya"/>
          <w:cs/>
          <w:lang w:bidi="bo-CN"/>
        </w:rPr>
        <w:t xml:space="preserve"> ཁྱོད་ མི་ཚེ་ གཅིག་ ཉིནམ་ དཀརཔོ་ མཐོང་ ནི་ མེདཔ་ བཟོ་ མ་ ཚུགས་ པ་ ཅིན་ ངེའི་ མིང་ ཨཔ་ གང་ཟག་ མེན །</w:t>
      </w:r>
    </w:p>
    <w:p w14:paraId="77754594"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 xml:space="preserve">ཨིན་ན </w:t>
      </w:r>
      <w:r>
        <w:t xml:space="preserve">? # </w:t>
      </w:r>
      <w:r>
        <w:rPr>
          <w:rFonts w:cs="Microsoft Himalaya"/>
          <w:cs/>
          <w:lang w:bidi="bo-CN"/>
        </w:rPr>
        <w:t>དེསན་ ད་ལྟ་ར་ ཁྲིམས་ ནང་ སོང་ ཤིག</w:t>
      </w:r>
    </w:p>
    <w:p w14:paraId="68FB354D" w14:textId="77777777" w:rsidR="00A536DF" w:rsidRDefault="00A536DF" w:rsidP="00A536DF">
      <w:pPr>
        <w:spacing w:after="0"/>
      </w:pPr>
      <w:r>
        <w:rPr>
          <w:rFonts w:cs="Microsoft Himalaya"/>
          <w:cs/>
          <w:lang w:bidi="bo-CN"/>
        </w:rPr>
        <w:t xml:space="preserve"> ང་ མི་ཚེ་ གཅིག་ ཉིནམ་ དཀརཔོ་ བལྟ་ ནི་ མེདཔ་ ཁྱོད་ ཀྱིས་ བཟོ་ ཚརཝ་ ད་ </w:t>
      </w:r>
      <w:r>
        <w:t xml:space="preserve"># </w:t>
      </w:r>
      <w:r>
        <w:rPr>
          <w:rFonts w:cs="Microsoft Himalaya"/>
          <w:cs/>
          <w:lang w:bidi="bo-CN"/>
        </w:rPr>
        <w:t xml:space="preserve">ད་རུང་ འཐེབ་ ག་ཅི་ བཟོ་ ནི་ ཡོདཔ </w:t>
      </w:r>
      <w:r>
        <w:t>?</w:t>
      </w:r>
    </w:p>
    <w:p w14:paraId="0838B29A" w14:textId="77777777" w:rsidR="00A536DF" w:rsidRDefault="00A536DF" w:rsidP="00A536DF">
      <w:pPr>
        <w:spacing w:after="0"/>
      </w:pPr>
      <w:r>
        <w:rPr>
          <w:rFonts w:cs="Microsoft Himalaya"/>
          <w:cs/>
          <w:lang w:bidi="bo-CN"/>
        </w:rPr>
        <w:t xml:space="preserve"> ད་ལྟོ་ འདི་ ལཱ་ མཇུག་ མ་ བསྡུ་ བ །</w:t>
      </w:r>
    </w:p>
    <w:p w14:paraId="02287971" w14:textId="77777777" w:rsidR="00A536DF" w:rsidRDefault="00A536DF" w:rsidP="00A536DF">
      <w:pPr>
        <w:spacing w:after="0"/>
      </w:pPr>
      <w:r>
        <w:rPr>
          <w:rFonts w:cs="Microsoft Himalaya"/>
          <w:cs/>
          <w:lang w:bidi="bo-CN"/>
        </w:rPr>
        <w:t xml:space="preserve"> ཨཔ་ གང་ཟག </w:t>
      </w:r>
      <w:r>
        <w:t xml:space="preserve"># </w:t>
      </w:r>
      <w:r>
        <w:rPr>
          <w:rFonts w:cs="Microsoft Himalaya"/>
          <w:cs/>
          <w:lang w:bidi="bo-CN"/>
        </w:rPr>
        <w:t>མི་ ཅིག་ ཨིན་ ཞིན་ན་ ལཱ་ མ་ འཛོལ་ མི་ ག་ཡང་ མེད །</w:t>
      </w:r>
    </w:p>
    <w:p w14:paraId="65C7A011" w14:textId="77777777" w:rsidR="00A536DF" w:rsidRDefault="00A536DF" w:rsidP="00A536DF">
      <w:pPr>
        <w:spacing w:after="0"/>
      </w:pPr>
      <w:r>
        <w:rPr>
          <w:rFonts w:cs="Microsoft Himalaya"/>
          <w:cs/>
          <w:lang w:bidi="bo-CN"/>
        </w:rPr>
        <w:t xml:space="preserve"> ང་ གིས་ འཛོལཝ་ བདེན །</w:t>
      </w:r>
    </w:p>
    <w:p w14:paraId="365498FA" w14:textId="77777777" w:rsidR="00A536DF" w:rsidRDefault="00A536DF" w:rsidP="00A536DF">
      <w:pPr>
        <w:spacing w:after="0"/>
      </w:pPr>
      <w:r>
        <w:rPr>
          <w:rFonts w:cs="Microsoft Himalaya"/>
          <w:cs/>
          <w:lang w:bidi="bo-CN"/>
        </w:rPr>
        <w:t xml:space="preserve"> མ་རུང་པའི་ ལཱ་ ལེ་ཤ་ འབད་ ཚརཝ་ ཨིནམ་ ཐད་རི་སྦ་རི་ བདེན །</w:t>
      </w:r>
    </w:p>
    <w:p w14:paraId="667D6F68" w14:textId="77777777" w:rsidR="00A536DF" w:rsidRDefault="00A536DF" w:rsidP="00A536DF">
      <w:pPr>
        <w:spacing w:after="0"/>
      </w:pPr>
      <w:r>
        <w:rPr>
          <w:rFonts w:cs="Microsoft Himalaya"/>
          <w:cs/>
          <w:lang w:bidi="bo-CN"/>
        </w:rPr>
        <w:t xml:space="preserve"> དེ་འབདཝ་ད་ </w:t>
      </w:r>
      <w:r>
        <w:t xml:space="preserve"># </w:t>
      </w:r>
      <w:r>
        <w:rPr>
          <w:rFonts w:cs="Microsoft Himalaya"/>
          <w:cs/>
          <w:lang w:bidi="bo-CN"/>
        </w:rPr>
        <w:t>ང་ གིས་ འཛོལ་ མིའི་ ལཱ་ འདི་ ཚུ་ མ་པ་ལས་ བཅོ་ཐབས་ མེདཔ་ བཟོ་ མི་ འདི་ ཁྱོད་ འབད་ དོ་ པ །</w:t>
      </w:r>
    </w:p>
    <w:p w14:paraId="7527D8A5" w14:textId="77777777" w:rsidR="00A536DF" w:rsidRDefault="00A536DF" w:rsidP="00A536DF">
      <w:pPr>
        <w:spacing w:after="0"/>
      </w:pPr>
      <w:r>
        <w:rPr>
          <w:rFonts w:cs="Microsoft Himalaya"/>
          <w:cs/>
          <w:lang w:bidi="bo-CN"/>
        </w:rPr>
        <w:t xml:space="preserve"> ང་ གཉེན་ ཅིག་ རྐྱབ་ ང་ར་ གིས་ འཛོལ་ མི་ ཚུ་ བཤགས་པ་ ཅིག་ ཕུལ ། </w:t>
      </w:r>
      <w:r>
        <w:t xml:space="preserve"># </w:t>
      </w:r>
      <w:r>
        <w:rPr>
          <w:rFonts w:cs="Microsoft Himalaya"/>
          <w:cs/>
          <w:lang w:bidi="bo-CN"/>
        </w:rPr>
        <w:t>མི་ཚེ་ ལེགས་ཤོམ་ སྦེ་ བསྐྱལ་ ནིའི་ གོ་སྐབས་ ཅིག་ འཐོབ་ ད་ འདི་ ཁྱོད་ ཀྱིས་ མེདཔ་བཏང་ ད་ ཡི །</w:t>
      </w:r>
    </w:p>
    <w:p w14:paraId="14AF396A" w14:textId="77777777" w:rsidR="00A536DF" w:rsidRDefault="00A536DF" w:rsidP="00A536DF">
      <w:pPr>
        <w:spacing w:after="0"/>
      </w:pPr>
      <w:r>
        <w:rPr>
          <w:rFonts w:cs="Microsoft Himalaya"/>
          <w:cs/>
          <w:lang w:bidi="bo-CN"/>
        </w:rPr>
        <w:t xml:space="preserve"> ད་ ང་ མནྜལ་ གྱི་ གདོང་ཁར་ དཔྱལཝ་ ག་དེ་སྦེ་ སྟོན་ ནི </w:t>
      </w:r>
      <w:r>
        <w:t>?</w:t>
      </w:r>
    </w:p>
    <w:p w14:paraId="213A5A92" w14:textId="77777777" w:rsidR="00A536DF" w:rsidRDefault="00A536DF" w:rsidP="00A536DF">
      <w:pPr>
        <w:spacing w:after="0"/>
      </w:pPr>
      <w:r>
        <w:rPr>
          <w:rFonts w:cs="Microsoft Himalaya"/>
          <w:cs/>
          <w:lang w:bidi="bo-CN"/>
        </w:rPr>
        <w:lastRenderedPageBreak/>
        <w:t xml:space="preserve"> ད་འབདན་ </w:t>
      </w:r>
      <w:r>
        <w:t xml:space="preserve"># </w:t>
      </w:r>
      <w:r>
        <w:rPr>
          <w:rFonts w:cs="Microsoft Himalaya"/>
          <w:cs/>
          <w:lang w:bidi="bo-CN"/>
        </w:rPr>
        <w:t>ང་ ཁྱོད་ ཉིནམ་ དཀརཔོ་ མཐོང་ ནི་ མེདཔ་ ཅིག་ བཟོ་ ར་ བཟོ་ གེ་ ནོ །</w:t>
      </w:r>
    </w:p>
    <w:p w14:paraId="56B15C51" w14:textId="77777777" w:rsidR="00A536DF" w:rsidRDefault="00A536DF" w:rsidP="00A536DF">
      <w:pPr>
        <w:spacing w:after="0"/>
      </w:pPr>
      <w:r>
        <w:rPr>
          <w:rFonts w:cs="Microsoft Himalaya"/>
          <w:cs/>
          <w:lang w:bidi="bo-CN"/>
        </w:rPr>
        <w:t xml:space="preserve"> ཤུད ། </w:t>
      </w:r>
      <w:r>
        <w:t xml:space="preserve"># </w:t>
      </w:r>
      <w:r>
        <w:rPr>
          <w:rFonts w:cs="Microsoft Himalaya"/>
          <w:cs/>
          <w:lang w:bidi="bo-CN"/>
        </w:rPr>
        <w:t>ཁྱོད་ ངེའི་ ཡོདཔ་ མེདཔ་ ག་ར་ མེ་བཏང་ ཚར་ ཡི །</w:t>
      </w:r>
    </w:p>
    <w:p w14:paraId="6D2F81FD" w14:textId="77777777" w:rsidR="00A536DF" w:rsidRDefault="00A536DF" w:rsidP="00A536DF">
      <w:pPr>
        <w:spacing w:after="0"/>
      </w:pPr>
      <w:r>
        <w:rPr>
          <w:rFonts w:cs="Microsoft Himalaya"/>
          <w:cs/>
          <w:lang w:bidi="bo-CN"/>
        </w:rPr>
        <w:t xml:space="preserve"> ང་ བླུག་ ག </w:t>
      </w:r>
      <w:r>
        <w:t xml:space="preserve">? # </w:t>
      </w:r>
      <w:r>
        <w:rPr>
          <w:rFonts w:cs="Microsoft Himalaya"/>
          <w:cs/>
          <w:lang w:bidi="bo-CN"/>
        </w:rPr>
        <w:t xml:space="preserve">ཡ ། </w:t>
      </w:r>
      <w:r>
        <w:t xml:space="preserve"># </w:t>
      </w:r>
      <w:r>
        <w:rPr>
          <w:rFonts w:cs="Microsoft Himalaya"/>
          <w:cs/>
          <w:lang w:bidi="bo-CN"/>
        </w:rPr>
        <w:t>ཨཔ་ ཁྱོད་ ཟ་ཟཝ་ ཡོད་ པ་ ཅིན་ བླུག་ ཤིག</w:t>
      </w:r>
    </w:p>
    <w:p w14:paraId="529ABCB2" w14:textId="77777777" w:rsidR="00A536DF" w:rsidRDefault="00A536DF" w:rsidP="00A536DF">
      <w:pPr>
        <w:spacing w:after="0"/>
      </w:pPr>
      <w:r>
        <w:rPr>
          <w:rFonts w:cs="Microsoft Himalaya"/>
          <w:cs/>
          <w:lang w:bidi="bo-CN"/>
        </w:rPr>
        <w:t xml:space="preserve"> ཡ་ གཏང་ ས་ གཏང་ །</w:t>
      </w:r>
    </w:p>
    <w:p w14:paraId="1545E730" w14:textId="77777777" w:rsidR="00A536DF" w:rsidRDefault="00A536DF" w:rsidP="00A536DF">
      <w:pPr>
        <w:spacing w:after="0"/>
      </w:pPr>
      <w:r>
        <w:rPr>
          <w:rFonts w:cs="Microsoft Himalaya"/>
          <w:cs/>
          <w:lang w:bidi="bo-CN"/>
        </w:rPr>
        <w:t xml:space="preserve"> ང་ ངེའི་ མནྜལ་ གྱི་ གདོང་ཁར་ དཔྱལཝ་ སྟོན་ མ་ ཧུམ་ པར་ སྡོད་ མི་ འདི་ མ་པ་ལས་ སྟོན་ དགོཔ་ མེདཔ་ ཁྱོད་ བཟོ་ བྱིན་ པར་ བཀྲིན་ཆེ་ བས །</w:t>
      </w:r>
    </w:p>
    <w:p w14:paraId="35C2CCD8" w14:textId="77777777" w:rsidR="00A536DF" w:rsidRDefault="00A536DF" w:rsidP="00A536DF">
      <w:pPr>
        <w:spacing w:after="0"/>
      </w:pPr>
      <w:r>
        <w:rPr>
          <w:rFonts w:cs="Microsoft Himalaya"/>
          <w:cs/>
          <w:lang w:bidi="bo-CN"/>
        </w:rPr>
        <w:t xml:space="preserve"> ཡ་ བླུགས་ ཤིག་ ཨཔ་ གང་ཟག</w:t>
      </w:r>
    </w:p>
    <w:p w14:paraId="0D393AFC" w14:textId="77777777" w:rsidR="00A536DF" w:rsidRDefault="00A536DF" w:rsidP="00A536DF">
      <w:pPr>
        <w:spacing w:after="0"/>
      </w:pPr>
      <w:r>
        <w:rPr>
          <w:rFonts w:cs="Microsoft Himalaya"/>
          <w:cs/>
          <w:lang w:bidi="bo-CN"/>
        </w:rPr>
        <w:t xml:space="preserve"> གཏང་ ཟེར་ གཏང་ །</w:t>
      </w:r>
    </w:p>
    <w:p w14:paraId="67989815" w14:textId="77777777" w:rsidR="00A536DF" w:rsidRDefault="00A536DF" w:rsidP="00A536DF">
      <w:pPr>
        <w:spacing w:after="0"/>
      </w:pPr>
      <w:r>
        <w:rPr>
          <w:rFonts w:cs="Microsoft Himalaya"/>
          <w:cs/>
          <w:lang w:bidi="bo-CN"/>
        </w:rPr>
        <w:t xml:space="preserve"> སྙུངམ་ འདྲས་ མེན་ན་ ལགས </w:t>
      </w:r>
      <w:r>
        <w:t>?</w:t>
      </w:r>
    </w:p>
    <w:p w14:paraId="640F42DB" w14:textId="77777777" w:rsidR="00A536DF" w:rsidRDefault="00A536DF" w:rsidP="00A536DF">
      <w:pPr>
        <w:spacing w:after="0"/>
      </w:pPr>
      <w:r>
        <w:rPr>
          <w:rFonts w:cs="Microsoft Himalaya"/>
          <w:cs/>
          <w:lang w:bidi="bo-CN"/>
        </w:rPr>
        <w:t xml:space="preserve"> མ་ ན ། </w:t>
      </w:r>
      <w:r>
        <w:t xml:space="preserve"># </w:t>
      </w:r>
      <w:r>
        <w:rPr>
          <w:rFonts w:cs="Microsoft Himalaya"/>
          <w:cs/>
          <w:lang w:bidi="bo-CN"/>
        </w:rPr>
        <w:t>ཨ་ཙི་ དྲག་ པས །</w:t>
      </w:r>
    </w:p>
    <w:p w14:paraId="3884B49C" w14:textId="77777777" w:rsidR="00A536DF" w:rsidRDefault="00A536DF" w:rsidP="00A536DF">
      <w:pPr>
        <w:spacing w:after="0"/>
      </w:pPr>
      <w:r>
        <w:rPr>
          <w:rFonts w:cs="Microsoft Himalaya"/>
          <w:cs/>
          <w:lang w:bidi="bo-CN"/>
        </w:rPr>
        <w:t xml:space="preserve"> ཐུགཔ་ ཅིག་ དྲང་ ག་ ལགས །</w:t>
      </w:r>
    </w:p>
    <w:p w14:paraId="56119179" w14:textId="77777777" w:rsidR="00A536DF" w:rsidRDefault="00A536DF" w:rsidP="00A536DF">
      <w:pPr>
        <w:spacing w:after="0"/>
      </w:pPr>
      <w:r>
        <w:rPr>
          <w:rFonts w:cs="Microsoft Himalaya"/>
          <w:cs/>
          <w:lang w:bidi="bo-CN"/>
        </w:rPr>
        <w:t xml:space="preserve"> ཨིན་ པས་ </w:t>
      </w:r>
      <w:r>
        <w:t xml:space="preserve"># </w:t>
      </w:r>
      <w:r>
        <w:rPr>
          <w:rFonts w:cs="Microsoft Himalaya"/>
          <w:cs/>
          <w:lang w:bidi="bo-CN"/>
        </w:rPr>
        <w:t>ཁྱོད་ ཉམས་འཚེར་ རུང་ ཐུགཔ་ ཅིག་ བླུགས་ གནང་ །</w:t>
      </w:r>
    </w:p>
    <w:p w14:paraId="7B06AFC3" w14:textId="77777777" w:rsidR="00A536DF" w:rsidRDefault="00A536DF" w:rsidP="00A536DF">
      <w:pPr>
        <w:spacing w:after="0"/>
      </w:pPr>
      <w:r>
        <w:rPr>
          <w:rFonts w:cs="Microsoft Himalaya"/>
          <w:cs/>
          <w:lang w:bidi="bo-CN"/>
        </w:rPr>
        <w:t xml:space="preserve"> ལྟོ་ ཡང་ བཀྱེས་ སུ་ ཅིག་ ཡར་ སོ་ ནུག</w:t>
      </w:r>
    </w:p>
    <w:p w14:paraId="4A91BFC1" w14:textId="77777777" w:rsidR="00A536DF" w:rsidRDefault="00A536DF" w:rsidP="00A536DF">
      <w:pPr>
        <w:spacing w:after="0"/>
      </w:pPr>
      <w:r>
        <w:rPr>
          <w:rFonts w:cs="Microsoft Himalaya"/>
          <w:cs/>
          <w:lang w:bidi="bo-CN"/>
        </w:rPr>
        <w:t xml:space="preserve"> ལྷ་མོ་ ག་ཏེ་ ཡར་ སོ་ ཡི་ སྟེ །</w:t>
      </w:r>
    </w:p>
    <w:p w14:paraId="547628F4" w14:textId="77777777" w:rsidR="00A536DF" w:rsidRDefault="00A536DF" w:rsidP="00A536DF">
      <w:pPr>
        <w:spacing w:after="0"/>
      </w:pPr>
      <w:r>
        <w:rPr>
          <w:rFonts w:cs="Microsoft Himalaya"/>
          <w:cs/>
          <w:lang w:bidi="bo-CN"/>
        </w:rPr>
        <w:t xml:space="preserve"> ཕར་ ཁྱིམ་ ནང་ ག་ཡང་ མེད །</w:t>
      </w:r>
    </w:p>
    <w:p w14:paraId="540DEA50" w14:textId="77777777" w:rsidR="00A536DF" w:rsidRDefault="00A536DF" w:rsidP="00A536DF">
      <w:pPr>
        <w:spacing w:after="0"/>
      </w:pPr>
      <w:r>
        <w:rPr>
          <w:rFonts w:cs="Microsoft Himalaya"/>
          <w:cs/>
          <w:lang w:bidi="bo-CN"/>
        </w:rPr>
        <w:t xml:space="preserve"> ཁྱིམ་ བལྟ་ བར་ འགྱོ་ དགོ་ པས་ ཟེར་ ཡར་ སོ་ ཡི་ ལགས །</w:t>
      </w:r>
    </w:p>
    <w:p w14:paraId="34E2D874" w14:textId="77777777" w:rsidR="00A536DF" w:rsidRDefault="00A536DF" w:rsidP="00A536DF">
      <w:pPr>
        <w:spacing w:after="0"/>
      </w:pPr>
      <w:r>
        <w:rPr>
          <w:rFonts w:cs="Microsoft Himalaya"/>
          <w:cs/>
          <w:lang w:bidi="bo-CN"/>
        </w:rPr>
        <w:t xml:space="preserve"> ནཱ་ དང་ ཆ་ </w:t>
      </w:r>
      <w:r>
        <w:t xml:space="preserve"># </w:t>
      </w:r>
      <w:r>
        <w:rPr>
          <w:rFonts w:cs="Microsoft Himalaya"/>
          <w:cs/>
          <w:lang w:bidi="bo-CN"/>
        </w:rPr>
        <w:t xml:space="preserve">ང་ སྡོད་ གནང་ ཟེར་ སླབ་ དེས་ </w:t>
      </w:r>
      <w:r>
        <w:t xml:space="preserve"># </w:t>
      </w:r>
      <w:r>
        <w:rPr>
          <w:rFonts w:cs="Microsoft Himalaya"/>
          <w:cs/>
          <w:lang w:bidi="bo-CN"/>
        </w:rPr>
        <w:t xml:space="preserve">སྟེ་ </w:t>
      </w:r>
      <w:r>
        <w:t xml:space="preserve"># </w:t>
      </w:r>
      <w:r>
        <w:rPr>
          <w:rFonts w:cs="Microsoft Himalaya"/>
          <w:cs/>
          <w:lang w:bidi="bo-CN"/>
        </w:rPr>
        <w:t>ང་ སྡོད་ ཡོད་ ལགས །</w:t>
      </w:r>
    </w:p>
    <w:p w14:paraId="7D96A85D" w14:textId="77777777" w:rsidR="00A536DF" w:rsidRDefault="00A536DF" w:rsidP="00A536DF">
      <w:pPr>
        <w:spacing w:after="0"/>
      </w:pPr>
      <w:r>
        <w:rPr>
          <w:rFonts w:cs="Microsoft Himalaya"/>
          <w:cs/>
          <w:lang w:bidi="bo-CN"/>
        </w:rPr>
        <w:t xml:space="preserve"> ཨེང་ ། ཨའུ་ ཨ་ཙི་ དྲག་ པས་ ག </w:t>
      </w:r>
      <w:r>
        <w:t>?</w:t>
      </w:r>
    </w:p>
    <w:p w14:paraId="17C5E9E7" w14:textId="77777777" w:rsidR="00A536DF" w:rsidRDefault="00A536DF" w:rsidP="00A536DF">
      <w:pPr>
        <w:spacing w:after="0"/>
      </w:pPr>
      <w:r>
        <w:rPr>
          <w:rFonts w:cs="Microsoft Himalaya"/>
          <w:cs/>
          <w:lang w:bidi="bo-CN"/>
        </w:rPr>
        <w:t xml:space="preserve"> ལྟོ་ ཅིག་ ཟ་ མས་ ཨའུ །</w:t>
      </w:r>
    </w:p>
    <w:p w14:paraId="1EAB0EF9" w14:textId="77777777" w:rsidR="00A536DF" w:rsidRDefault="00A536DF" w:rsidP="00A536DF">
      <w:pPr>
        <w:spacing w:after="0"/>
      </w:pPr>
      <w:r>
        <w:rPr>
          <w:rFonts w:cs="Microsoft Himalaya"/>
          <w:cs/>
          <w:lang w:bidi="bo-CN"/>
        </w:rPr>
        <w:t xml:space="preserve"> ད་ལྟོ་ ཁྱོད་ ནཱ་ སྡོད་ པ་ ཅིན་ </w:t>
      </w:r>
      <w:r>
        <w:t xml:space="preserve"># </w:t>
      </w:r>
      <w:r>
        <w:rPr>
          <w:rFonts w:cs="Microsoft Himalaya"/>
          <w:cs/>
          <w:lang w:bidi="bo-CN"/>
        </w:rPr>
        <w:t>ང་ ཡུདཔ་ཐེངས་ཅིག་ ཕྱི་ཁར་ འགྱོ་ དགོ་ པས །</w:t>
      </w:r>
    </w:p>
    <w:p w14:paraId="236A27F2" w14:textId="77777777" w:rsidR="00A536DF" w:rsidRDefault="00A536DF" w:rsidP="00A536DF">
      <w:pPr>
        <w:spacing w:after="0"/>
      </w:pPr>
      <w:r>
        <w:rPr>
          <w:rFonts w:cs="Microsoft Himalaya"/>
          <w:cs/>
          <w:lang w:bidi="bo-CN"/>
        </w:rPr>
        <w:t xml:space="preserve"> ལཱ་ ཁག་ཆེ་ཏོག་ཏོ་ ཅིག་ ཐོན་ སོ་ ཡི །</w:t>
      </w:r>
    </w:p>
    <w:p w14:paraId="3A8B3F50" w14:textId="77777777" w:rsidR="00A536DF" w:rsidRDefault="00A536DF" w:rsidP="00A536DF">
      <w:pPr>
        <w:spacing w:after="0"/>
      </w:pPr>
      <w:r>
        <w:rPr>
          <w:rFonts w:cs="Microsoft Himalaya"/>
          <w:cs/>
          <w:lang w:bidi="bo-CN"/>
        </w:rPr>
        <w:t xml:space="preserve"> འེང་ འེང་ </w:t>
      </w:r>
      <w:r>
        <w:t xml:space="preserve"># </w:t>
      </w:r>
      <w:r>
        <w:rPr>
          <w:rFonts w:cs="Microsoft Himalaya"/>
          <w:cs/>
          <w:lang w:bidi="bo-CN"/>
        </w:rPr>
        <w:t xml:space="preserve">བཏུབ ། </w:t>
      </w:r>
      <w:r>
        <w:t xml:space="preserve"># </w:t>
      </w:r>
      <w:r>
        <w:rPr>
          <w:rFonts w:cs="Microsoft Himalaya"/>
          <w:cs/>
          <w:lang w:bidi="bo-CN"/>
        </w:rPr>
        <w:t>ང་ སྡོད་ འོང་ དབའི །</w:t>
      </w:r>
    </w:p>
    <w:p w14:paraId="0B08B615" w14:textId="77777777" w:rsidR="00A536DF" w:rsidRDefault="00A536DF" w:rsidP="00A536DF">
      <w:pPr>
        <w:spacing w:after="0"/>
      </w:pPr>
      <w:r>
        <w:rPr>
          <w:rFonts w:cs="Microsoft Himalaya"/>
          <w:cs/>
          <w:lang w:bidi="bo-CN"/>
        </w:rPr>
        <w:t xml:space="preserve"> བསྟན་འཛིན་ སྣུམ་འཁོར་ བདའ་སོང་ སྟེ་ སྨ་རེ །</w:t>
      </w:r>
    </w:p>
    <w:p w14:paraId="683E0B2F" w14:textId="77777777" w:rsidR="00A536DF" w:rsidRDefault="00A536DF" w:rsidP="00A536DF">
      <w:pPr>
        <w:spacing w:after="0"/>
      </w:pPr>
      <w:r>
        <w:rPr>
          <w:rFonts w:cs="Microsoft Himalaya"/>
          <w:cs/>
          <w:lang w:bidi="bo-CN"/>
        </w:rPr>
        <w:t xml:space="preserve"> ཁྱད་མེད ། </w:t>
      </w:r>
      <w:r>
        <w:t xml:space="preserve"># </w:t>
      </w:r>
      <w:r>
        <w:rPr>
          <w:rFonts w:cs="Microsoft Himalaya"/>
          <w:cs/>
          <w:lang w:bidi="bo-CN"/>
        </w:rPr>
        <w:t>ང་ར་ སྒེར་ གྱི་ ལཱ་ ཅིག་ ཨིན་ ལགས །</w:t>
      </w:r>
    </w:p>
    <w:p w14:paraId="2F3FF5D3" w14:textId="77777777" w:rsidR="00A536DF" w:rsidRDefault="00A536DF" w:rsidP="00A536DF">
      <w:pPr>
        <w:spacing w:after="0"/>
      </w:pPr>
      <w:r>
        <w:rPr>
          <w:rFonts w:cs="Microsoft Himalaya"/>
          <w:cs/>
          <w:lang w:bidi="bo-CN"/>
        </w:rPr>
        <w:t xml:space="preserve"> ག་ཅི་ མས་ ཟེར་ སྟེ ། </w:t>
      </w:r>
      <w:r>
        <w:t xml:space="preserve"># </w:t>
      </w:r>
      <w:r>
        <w:rPr>
          <w:rFonts w:cs="Microsoft Himalaya"/>
          <w:cs/>
          <w:lang w:bidi="bo-CN"/>
        </w:rPr>
        <w:t>བདའ་སོང་ མས །</w:t>
      </w:r>
    </w:p>
    <w:p w14:paraId="43C65AC5"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ཧ་ལམ་ ལེགས་ཤོམ་ ཡར་ སོ་ ནུག</w:t>
      </w:r>
    </w:p>
    <w:p w14:paraId="2B951D78" w14:textId="77777777" w:rsidR="00A536DF" w:rsidRDefault="00A536DF" w:rsidP="00A536DF">
      <w:pPr>
        <w:spacing w:after="0"/>
      </w:pPr>
      <w:r>
        <w:rPr>
          <w:rFonts w:cs="Microsoft Himalaya"/>
          <w:cs/>
          <w:lang w:bidi="bo-CN"/>
        </w:rPr>
        <w:t xml:space="preserve"> སེམས་ ལྷོད་ཏོག་ཏོ་ སྦེ་ སྡོད་ མས་ སྨ་རེ །</w:t>
      </w:r>
    </w:p>
    <w:p w14:paraId="12985FA2" w14:textId="77777777" w:rsidR="00A536DF" w:rsidRDefault="00A536DF" w:rsidP="00A536DF">
      <w:pPr>
        <w:spacing w:after="0"/>
      </w:pPr>
      <w:r>
        <w:rPr>
          <w:rFonts w:cs="Microsoft Himalaya"/>
          <w:cs/>
          <w:lang w:bidi="bo-CN"/>
        </w:rPr>
        <w:t xml:space="preserve"> ཁ་ཙ་ཁ་ཉིནམ་ ཨའུ་ གིས་ བཏོགས་བྱིན་ མི་ དངུལ་ཤོག་ འདི་ </w:t>
      </w:r>
      <w:r>
        <w:t xml:space="preserve"># </w:t>
      </w:r>
      <w:r>
        <w:rPr>
          <w:rFonts w:cs="Microsoft Himalaya"/>
          <w:cs/>
          <w:lang w:bidi="bo-CN"/>
        </w:rPr>
        <w:t xml:space="preserve">ད་རེས་ ཡིག་ཚང་ དངུལ་ཕོགས་ གཏང་ ནི་ སྦེ་ བཏོན་ པར་ སོང་སོང་ པན་ ཏི་རུ་ ལངམ་ མིན་འདུག་ སྟེ ། </w:t>
      </w:r>
      <w:r>
        <w:t xml:space="preserve"># </w:t>
      </w:r>
      <w:r>
        <w:rPr>
          <w:rFonts w:cs="Microsoft Himalaya"/>
          <w:cs/>
          <w:lang w:bidi="bo-CN"/>
        </w:rPr>
        <w:t xml:space="preserve">ག་ཅི་ མེད་ ནི </w:t>
      </w:r>
      <w:r>
        <w:t xml:space="preserve">? # </w:t>
      </w:r>
      <w:r>
        <w:rPr>
          <w:rFonts w:cs="Microsoft Himalaya"/>
          <w:cs/>
          <w:lang w:bidi="bo-CN"/>
        </w:rPr>
        <w:t>ཏི་རུ་ འབུམ་ བརྒྱ་ ལྷགཔ་ སྦེ་ རྩིས་ཁྲ་ འདི་ ནང་ བཞག་བཞགཔ་ ཡོད །</w:t>
      </w:r>
    </w:p>
    <w:p w14:paraId="7A9997EC" w14:textId="77777777" w:rsidR="00A536DF" w:rsidRDefault="00A536DF" w:rsidP="00A536DF">
      <w:pPr>
        <w:spacing w:after="0"/>
      </w:pPr>
      <w:r>
        <w:rPr>
          <w:rFonts w:cs="Microsoft Himalaya"/>
          <w:cs/>
          <w:lang w:bidi="bo-CN"/>
        </w:rPr>
        <w:t xml:space="preserve"> མིན་འདུག་ ཨའུ ། </w:t>
      </w:r>
      <w:r>
        <w:t xml:space="preserve"># </w:t>
      </w:r>
      <w:r>
        <w:rPr>
          <w:rFonts w:cs="Microsoft Himalaya"/>
          <w:cs/>
          <w:lang w:bidi="bo-CN"/>
        </w:rPr>
        <w:t>ཡོད་ རུང་ མེད་ རུང་ འབུམ་ ཕྱེད་དང་གཉིས་ དེ་ཅིག་ ར་ ཨིན་ མས །</w:t>
      </w:r>
    </w:p>
    <w:p w14:paraId="71664346" w14:textId="77777777" w:rsidR="00A536DF" w:rsidRDefault="00A536DF" w:rsidP="00A536DF">
      <w:pPr>
        <w:spacing w:after="0"/>
      </w:pPr>
      <w:r>
        <w:rPr>
          <w:rFonts w:cs="Microsoft Himalaya"/>
          <w:cs/>
          <w:lang w:bidi="bo-CN"/>
        </w:rPr>
        <w:t xml:space="preserve"> འདི་ གིས་ ནི་ དངུལ་ཕོགས་ གཏང་ ནི་ མི་ ལང་ པས །</w:t>
      </w:r>
    </w:p>
    <w:p w14:paraId="7B2FCF16" w14:textId="77777777" w:rsidR="00A536DF" w:rsidRDefault="00A536DF" w:rsidP="00A536DF">
      <w:pPr>
        <w:spacing w:after="0"/>
      </w:pPr>
      <w:r>
        <w:rPr>
          <w:rFonts w:cs="Microsoft Himalaya"/>
          <w:cs/>
          <w:lang w:bidi="bo-CN"/>
        </w:rPr>
        <w:t xml:space="preserve"> ག་ཅི་ ཨིན་རུང་ ཏི་རུ་ བཏོན་བཏོན་ པའི་ རྩིས་ཁྲ་ ང་ གིས་ བཏོན་འབག་ འོངས་ ཡི །</w:t>
      </w:r>
    </w:p>
    <w:p w14:paraId="7428662A" w14:textId="77777777" w:rsidR="00A536DF" w:rsidRDefault="00A536DF" w:rsidP="00A536DF">
      <w:pPr>
        <w:spacing w:after="0"/>
      </w:pPr>
      <w:r>
        <w:rPr>
          <w:rFonts w:cs="Microsoft Himalaya"/>
          <w:cs/>
          <w:lang w:bidi="bo-CN"/>
        </w:rPr>
        <w:t xml:space="preserve"> ཏི་རུ་ འབུམ་ </w:t>
      </w:r>
      <w:r>
        <w:t xml:space="preserve"># NUM # </w:t>
      </w:r>
      <w:r>
        <w:rPr>
          <w:rFonts w:cs="Microsoft Himalaya"/>
          <w:cs/>
          <w:lang w:bidi="bo-CN"/>
        </w:rPr>
        <w:t>འབད་ མི་ ཅིག་ ཨའུ་ གིས་ བུ་དར་ ཟེར་ མི་ ཅིག་ ལུ་ དངུལ་ཤོག་ བཏོགས་བྱིན་ ནུག</w:t>
      </w:r>
    </w:p>
    <w:p w14:paraId="4CE45E1B" w14:textId="77777777" w:rsidR="00A536DF" w:rsidRDefault="00A536DF" w:rsidP="00A536DF">
      <w:pPr>
        <w:spacing w:after="0"/>
      </w:pPr>
      <w:r>
        <w:rPr>
          <w:rFonts w:cs="Microsoft Himalaya"/>
          <w:cs/>
          <w:lang w:bidi="bo-CN"/>
        </w:rPr>
        <w:t xml:space="preserve"> དེ་ལས་ འབུམ་ </w:t>
      </w:r>
      <w:r>
        <w:t xml:space="preserve"># NUM # </w:t>
      </w:r>
      <w:r>
        <w:rPr>
          <w:rFonts w:cs="Microsoft Himalaya"/>
          <w:cs/>
          <w:lang w:bidi="bo-CN"/>
        </w:rPr>
        <w:t>འབད་ མི་ ཚན་ གཉིས་ དང་ འབུམ་ ལྔ་བཅུ་ང་གཉིས་ འབད་ མི་ ཅིག་ དངུལ་ཤོག་ གི་ ཐོག་ ལས་ དཔལ་འབྱོར་ གིས་ བཏོན་འབག་ ནུག</w:t>
      </w:r>
    </w:p>
    <w:p w14:paraId="6FFB0D98" w14:textId="77777777" w:rsidR="00A536DF" w:rsidRDefault="00A536DF" w:rsidP="00A536DF">
      <w:pPr>
        <w:spacing w:after="0"/>
      </w:pPr>
      <w:r>
        <w:rPr>
          <w:rFonts w:cs="Microsoft Himalaya"/>
          <w:cs/>
          <w:lang w:bidi="bo-CN"/>
        </w:rPr>
        <w:t xml:space="preserve"> ཀྭ་ལས་ ནཱ་ གཏང་ ཤིག་ ང་ གིས་ བལྟ་ གེ་ ནོ །</w:t>
      </w:r>
    </w:p>
    <w:p w14:paraId="0D456D9E"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ང་ གིས་ ག་ ལུ་ ཡང་ དངུལ་ཤོག་ བཏོགས་ མ་ བྱིན་ པ་ཡ །</w:t>
      </w:r>
    </w:p>
    <w:p w14:paraId="3B8B015E" w14:textId="77777777" w:rsidR="00A536DF" w:rsidRDefault="00A536DF" w:rsidP="00A536DF">
      <w:pPr>
        <w:spacing w:after="0"/>
      </w:pPr>
      <w:r>
        <w:rPr>
          <w:rFonts w:cs="Microsoft Himalaya"/>
          <w:cs/>
          <w:lang w:bidi="bo-CN"/>
        </w:rPr>
        <w:t xml:space="preserve"> ག་དེ་སྦེ་ ཨིན་ན </w:t>
      </w:r>
      <w:r>
        <w:t xml:space="preserve">? # </w:t>
      </w:r>
      <w:r>
        <w:rPr>
          <w:rFonts w:cs="Microsoft Himalaya"/>
          <w:cs/>
          <w:lang w:bidi="bo-CN"/>
        </w:rPr>
        <w:t xml:space="preserve">ནེ་ཚུན་ཚོད་ ཀྱི་ ཏི་རུ་ </w:t>
      </w:r>
      <w:r>
        <w:t xml:space="preserve"># </w:t>
      </w:r>
      <w:r>
        <w:rPr>
          <w:rFonts w:cs="Microsoft Himalaya"/>
          <w:cs/>
          <w:lang w:bidi="bo-CN"/>
        </w:rPr>
        <w:t xml:space="preserve">ག་དེ་སྦེ་ ཨིན་ན </w:t>
      </w:r>
      <w:r>
        <w:t>?</w:t>
      </w:r>
    </w:p>
    <w:p w14:paraId="5EC04B1D" w14:textId="77777777" w:rsidR="00A536DF" w:rsidRDefault="00A536DF" w:rsidP="00A536DF">
      <w:pPr>
        <w:spacing w:after="0"/>
      </w:pPr>
      <w:r>
        <w:rPr>
          <w:rFonts w:cs="Microsoft Himalaya"/>
          <w:cs/>
          <w:lang w:bidi="bo-CN"/>
        </w:rPr>
        <w:t xml:space="preserve"> ག་ཅི་ ར་ ཨིན་རུང་ དཔལ་འབྱོར་ ལུ་ དྲིས་ བལྟ་ གེ་ ནོ </w:t>
      </w:r>
      <w:r>
        <w:t xml:space="preserve">? # </w:t>
      </w:r>
      <w:r>
        <w:rPr>
          <w:rFonts w:cs="Microsoft Himalaya"/>
          <w:cs/>
          <w:lang w:bidi="bo-CN"/>
        </w:rPr>
        <w:t>ཁོ་ ལུ་ བརྒྱུད་འཕྲིན་ ཅིག་ གཏང་ ཤིག</w:t>
      </w:r>
    </w:p>
    <w:p w14:paraId="120E7AD1" w14:textId="77777777" w:rsidR="00A536DF" w:rsidRDefault="00A536DF" w:rsidP="00A536DF">
      <w:pPr>
        <w:spacing w:after="0"/>
      </w:pPr>
      <w:r>
        <w:rPr>
          <w:rFonts w:cs="Microsoft Himalaya"/>
          <w:cs/>
          <w:lang w:bidi="bo-CN"/>
        </w:rPr>
        <w:t xml:space="preserve"> ད་ </w:t>
      </w:r>
      <w:r>
        <w:t xml:space="preserve"># </w:t>
      </w:r>
      <w:r>
        <w:rPr>
          <w:rFonts w:cs="Microsoft Himalaya"/>
          <w:cs/>
          <w:lang w:bidi="bo-CN"/>
        </w:rPr>
        <w:t>ཨའུ་ ལུ་ ག་དེ་སྦེ་ སླབ་ ནི་ ཨིན་ན་ ཡང་ མ་ ཤེས །</w:t>
      </w:r>
    </w:p>
    <w:p w14:paraId="508A7140" w14:textId="77777777" w:rsidR="00A536DF" w:rsidRDefault="00A536DF" w:rsidP="00A536DF">
      <w:pPr>
        <w:spacing w:after="0"/>
      </w:pPr>
      <w:r>
        <w:rPr>
          <w:rFonts w:cs="Microsoft Himalaya"/>
          <w:cs/>
          <w:lang w:bidi="bo-CN"/>
        </w:rPr>
        <w:t xml:space="preserve"> བརྒྱུད་འཕྲིན་གཏང་ པར་ ཨའུ་ དཔལ་འབྱོར་ ཁ་ཙ་ ཕྱི་རུ་ ཨཔ་ གང་ཟག་ ཟེར་ མི་ ཅིག་ གིས་ ཀྲོབ་མདའ་ རྐྱབ་ བསད་ ད་ ནུག</w:t>
      </w:r>
    </w:p>
    <w:p w14:paraId="6A278F78" w14:textId="77777777" w:rsidR="00A536DF" w:rsidRDefault="00A536DF" w:rsidP="00A536DF">
      <w:pPr>
        <w:spacing w:after="0"/>
      </w:pPr>
      <w:r>
        <w:rPr>
          <w:rFonts w:cs="Microsoft Himalaya"/>
          <w:cs/>
          <w:lang w:bidi="bo-CN"/>
        </w:rPr>
        <w:t xml:space="preserve"> ཨ་ནཱ་ གནས་ཚུལ་ འདུག་ ཨའུ །</w:t>
      </w:r>
    </w:p>
    <w:p w14:paraId="0AB7EC07" w14:textId="77777777" w:rsidR="00A536DF" w:rsidRDefault="00A536DF" w:rsidP="00A536DF">
      <w:pPr>
        <w:spacing w:after="0"/>
      </w:pPr>
      <w:r>
        <w:rPr>
          <w:rFonts w:cs="Microsoft Himalaya"/>
          <w:cs/>
          <w:lang w:bidi="bo-CN"/>
        </w:rPr>
        <w:t xml:space="preserve"> ཨ ། </w:t>
      </w:r>
      <w:r>
        <w:t xml:space="preserve"># </w:t>
      </w:r>
      <w:r>
        <w:rPr>
          <w:rFonts w:cs="Microsoft Himalaya"/>
          <w:cs/>
          <w:lang w:bidi="bo-CN"/>
        </w:rPr>
        <w:t>ཁྱོད་ ཡང་ ག་ཅི་ ཨིན་ན་ མ་ ཤེས །</w:t>
      </w:r>
    </w:p>
    <w:p w14:paraId="4CE67E91" w14:textId="77777777" w:rsidR="00A536DF" w:rsidRDefault="00A536DF" w:rsidP="00A536DF">
      <w:pPr>
        <w:spacing w:after="0"/>
      </w:pPr>
      <w:r>
        <w:rPr>
          <w:rFonts w:cs="Microsoft Himalaya"/>
          <w:cs/>
          <w:lang w:bidi="bo-CN"/>
        </w:rPr>
        <w:t xml:space="preserve"> ཨའུ་ དོན་ཧིང་ གི་ ནད་གཞི་ ཨིན་ པས་ ས་ འདི་བཟུམ་ གྱི་ གནས་ཚུལ་ ཨ་ཙི་ གཡིབས་བཞག་ ད་ པ །</w:t>
      </w:r>
    </w:p>
    <w:p w14:paraId="41925917" w14:textId="77777777" w:rsidR="00A536DF" w:rsidRDefault="00A536DF" w:rsidP="00A536DF">
      <w:pPr>
        <w:spacing w:after="0"/>
      </w:pPr>
      <w:r>
        <w:rPr>
          <w:rFonts w:cs="Microsoft Himalaya"/>
          <w:cs/>
          <w:lang w:bidi="bo-CN"/>
        </w:rPr>
        <w:t xml:space="preserve"> ཁྱོད་ གནམ་མེད་ས་མེད་ ཁ་རྗེ་ འདུག</w:t>
      </w:r>
    </w:p>
    <w:p w14:paraId="2670AE16" w14:textId="77777777" w:rsidR="00A536DF" w:rsidRDefault="00A536DF" w:rsidP="00A536DF">
      <w:pPr>
        <w:spacing w:after="0"/>
      </w:pPr>
      <w:r>
        <w:rPr>
          <w:rFonts w:cs="Microsoft Himalaya"/>
          <w:cs/>
          <w:lang w:bidi="bo-CN"/>
        </w:rPr>
        <w:t xml:space="preserve"> ཁོང་ གི་ ཕར་ ལུ་ ད་རུང་ སྲུང་རྒྱབ་ འཐེབ་ གཅིག་ དགོ་ པས་ ཟེར་ ཁ་ཙ་ རྐྱངམ་གཅིག་ སླབ་ མས །</w:t>
      </w:r>
    </w:p>
    <w:p w14:paraId="4BD33697" w14:textId="77777777" w:rsidR="00A536DF" w:rsidRDefault="00A536DF" w:rsidP="00A536DF">
      <w:pPr>
        <w:spacing w:after="0"/>
      </w:pPr>
      <w:r>
        <w:rPr>
          <w:rFonts w:cs="Microsoft Himalaya"/>
          <w:cs/>
          <w:lang w:bidi="bo-CN"/>
        </w:rPr>
        <w:t xml:space="preserve"> འ་ནེ་ འབད་ ནི་ འདི་ གིས་ ཁྱོད་ གཏང་ ནི་ སྦེ་ ཨིན །</w:t>
      </w:r>
    </w:p>
    <w:p w14:paraId="00E22C54" w14:textId="77777777" w:rsidR="00A536DF" w:rsidRDefault="00A536DF" w:rsidP="00A536DF">
      <w:pPr>
        <w:spacing w:after="0"/>
      </w:pPr>
      <w:r>
        <w:rPr>
          <w:rFonts w:cs="Microsoft Himalaya"/>
          <w:cs/>
          <w:lang w:bidi="bo-CN"/>
        </w:rPr>
        <w:t xml:space="preserve"> ཟླཝ་ རེར་ ཌོ་ལར་ སྟོང་ཕྲག་ ལྷགཔ་ རེ་ འཐོབ་ པས་ སྨ་རེ །</w:t>
      </w:r>
    </w:p>
    <w:p w14:paraId="7FCB5473" w14:textId="77777777" w:rsidR="00A536DF" w:rsidRDefault="00A536DF" w:rsidP="00A536DF">
      <w:pPr>
        <w:spacing w:after="0"/>
      </w:pPr>
      <w:r>
        <w:rPr>
          <w:rFonts w:cs="Microsoft Himalaya"/>
          <w:cs/>
          <w:lang w:bidi="bo-CN"/>
        </w:rPr>
        <w:lastRenderedPageBreak/>
        <w:t xml:space="preserve"> ལགས་སོ་ གནམ་མེད་ས་མེད་ བཀྲིན་ཆེ་ ཡི་ ལགས །</w:t>
      </w:r>
    </w:p>
    <w:p w14:paraId="3673B9FD" w14:textId="77777777" w:rsidR="00A536DF" w:rsidRDefault="00A536DF" w:rsidP="00A536DF">
      <w:pPr>
        <w:spacing w:after="0"/>
      </w:pPr>
      <w:r>
        <w:rPr>
          <w:rFonts w:cs="Microsoft Himalaya"/>
          <w:cs/>
          <w:lang w:bidi="bo-CN"/>
        </w:rPr>
        <w:t xml:space="preserve"> ཁོང་ མི་ </w:t>
      </w:r>
      <w:r>
        <w:t xml:space="preserve"># NUM # </w:t>
      </w:r>
      <w:r>
        <w:rPr>
          <w:rFonts w:cs="Microsoft Himalaya"/>
          <w:cs/>
          <w:lang w:bidi="bo-CN"/>
        </w:rPr>
        <w:t>འབད་ མིའི་ སྡེ་ཚན་ ཅིག་ ནངས་པ་ འགྱོ་ དོ །</w:t>
      </w:r>
    </w:p>
    <w:p w14:paraId="10B2E7D2" w14:textId="77777777" w:rsidR="00A536DF" w:rsidRDefault="00A536DF" w:rsidP="00A536DF">
      <w:pPr>
        <w:spacing w:after="0"/>
      </w:pPr>
      <w:r>
        <w:rPr>
          <w:rFonts w:cs="Microsoft Himalaya"/>
          <w:cs/>
          <w:lang w:bidi="bo-CN"/>
        </w:rPr>
        <w:t xml:space="preserve"> ཁྱོད་ར་ ཡང་ ནངས་པ་ར་ ཁོང་ དང་ མཉམ་ འགྱོཝ་ དྲག་ འོང་ །</w:t>
      </w:r>
    </w:p>
    <w:p w14:paraId="3A740CA6" w14:textId="77777777" w:rsidR="00A536DF" w:rsidRDefault="00A536DF" w:rsidP="00A536DF">
      <w:pPr>
        <w:spacing w:after="0"/>
      </w:pPr>
      <w:r>
        <w:rPr>
          <w:rFonts w:cs="Microsoft Himalaya"/>
          <w:cs/>
          <w:lang w:bidi="bo-CN"/>
        </w:rPr>
        <w:t xml:space="preserve"> ལགས་སོ་ལགས ། </w:t>
      </w:r>
      <w:r>
        <w:t xml:space="preserve"># </w:t>
      </w:r>
      <w:r>
        <w:rPr>
          <w:rFonts w:cs="Microsoft Himalaya"/>
          <w:cs/>
          <w:lang w:bidi="bo-CN"/>
        </w:rPr>
        <w:t>ཡ་ ཡ་ དེསན་ གནམ་གྲུ་ གི་ ཤོག་འཛིན་ ང་བཅས་ ཀྱིས་ བཏོགས་བཞག་ འོང་ །</w:t>
      </w:r>
    </w:p>
    <w:p w14:paraId="11162056" w14:textId="77777777" w:rsidR="00A536DF" w:rsidRDefault="00A536DF" w:rsidP="00A536DF">
      <w:pPr>
        <w:spacing w:after="0"/>
      </w:pPr>
      <w:r>
        <w:rPr>
          <w:rFonts w:cs="Microsoft Himalaya"/>
          <w:cs/>
          <w:lang w:bidi="bo-CN"/>
        </w:rPr>
        <w:t xml:space="preserve"> ང་བཅས་ ཀྱི་ གླ་འཐུས་ དང་ </w:t>
      </w:r>
      <w:r>
        <w:t xml:space="preserve"># </w:t>
      </w:r>
      <w:r>
        <w:rPr>
          <w:rFonts w:cs="Microsoft Himalaya"/>
          <w:cs/>
          <w:lang w:bidi="bo-CN"/>
        </w:rPr>
        <w:t xml:space="preserve">ཁྱོད་ར་ གི་ གནམ་གྲུ་ གི་ གླ་ ཚུ་ ཡོད་ པ་ ཅིན་ བཙུགས་བཞག་ ད ། </w:t>
      </w:r>
      <w:r>
        <w:t xml:space="preserve"># </w:t>
      </w:r>
      <w:r>
        <w:rPr>
          <w:rFonts w:cs="Microsoft Himalaya"/>
          <w:cs/>
          <w:lang w:bidi="bo-CN"/>
        </w:rPr>
        <w:t>མེད་ རུང་ ཤུལ་ལས་ ཁྱོད་ར་ ལཱ་འབད་ ནི་ འགོ་བཙུགས་ ཞིནམ་ལས་ ཟླ་རིམ་ བཞིན་དུ་ བསྐྱལ་ ད་ པ་ གིས་ བཏུབ་ སྨ་རེ །</w:t>
      </w:r>
    </w:p>
    <w:p w14:paraId="18E34987" w14:textId="77777777" w:rsidR="00A536DF" w:rsidRDefault="00A536DF" w:rsidP="00A536DF">
      <w:pPr>
        <w:spacing w:after="0"/>
      </w:pPr>
      <w:r>
        <w:rPr>
          <w:rFonts w:cs="Microsoft Himalaya"/>
          <w:cs/>
          <w:lang w:bidi="bo-CN"/>
        </w:rPr>
        <w:t xml:space="preserve"> དེསན་ གནམ་མེད་ས་མེད་ བཀྲིན་ཆེ་ བས་ ལགས །</w:t>
      </w:r>
    </w:p>
    <w:p w14:paraId="6288820E" w14:textId="77777777" w:rsidR="00A536DF" w:rsidRDefault="00A536DF" w:rsidP="00A536DF">
      <w:pPr>
        <w:spacing w:after="0"/>
      </w:pPr>
      <w:r>
        <w:rPr>
          <w:rFonts w:cs="Microsoft Himalaya"/>
          <w:cs/>
          <w:lang w:bidi="bo-CN"/>
        </w:rPr>
        <w:t xml:space="preserve"> ཡ་ ཡ་ དེསན་ ལེགས་ཤོམ་ སྦེ་ སོང་ །</w:t>
      </w:r>
    </w:p>
    <w:p w14:paraId="29F22DE7" w14:textId="77777777" w:rsidR="00A536DF" w:rsidRDefault="00A536DF" w:rsidP="00A536DF">
      <w:pPr>
        <w:spacing w:after="0"/>
      </w:pPr>
      <w:r>
        <w:rPr>
          <w:rFonts w:cs="Microsoft Himalaya"/>
          <w:cs/>
          <w:lang w:bidi="bo-CN"/>
        </w:rPr>
        <w:t xml:space="preserve"> ནངས་པ་ དྲོ་པ་ ཆུ་ཚོད་ བརྒྱད་ ལུ་ སྤ་རོ་ གནམ་གྲུ་ཐང་ ནང་ ལྷོདཔ་ སྦེ་ སོང་ །</w:t>
      </w:r>
    </w:p>
    <w:p w14:paraId="4AD7B017" w14:textId="77777777" w:rsidR="00A536DF" w:rsidRDefault="00A536DF" w:rsidP="00A536DF">
      <w:pPr>
        <w:spacing w:after="0"/>
      </w:pPr>
      <w:r>
        <w:rPr>
          <w:rFonts w:cs="Microsoft Himalaya"/>
          <w:cs/>
          <w:lang w:bidi="bo-CN"/>
        </w:rPr>
        <w:t xml:space="preserve"> གནམ་གྲུའི་ ཤོག་འཛིན་ ང་བཅས་ ཡིག་ཚང་ ནང་ ལས་ བསྟན་འཛིན་སྒྲོལ་མ་ ཟེར་ བུམོ་ ཅིག་ ཡོད །</w:t>
      </w:r>
    </w:p>
    <w:p w14:paraId="4F8B2C89" w14:textId="77777777" w:rsidR="00A536DF" w:rsidRDefault="00A536DF" w:rsidP="00A536DF">
      <w:pPr>
        <w:spacing w:after="0"/>
      </w:pPr>
      <w:r>
        <w:rPr>
          <w:rFonts w:cs="Microsoft Himalaya"/>
          <w:cs/>
          <w:lang w:bidi="bo-CN"/>
        </w:rPr>
        <w:t xml:space="preserve"> མོ་ གིས་ འབག་ འཐོན་འོང་ །</w:t>
      </w:r>
    </w:p>
    <w:p w14:paraId="293856DE" w14:textId="77777777" w:rsidR="00A536DF" w:rsidRDefault="00A536DF" w:rsidP="00A536DF">
      <w:pPr>
        <w:spacing w:after="0"/>
      </w:pPr>
      <w:r>
        <w:rPr>
          <w:rFonts w:cs="Microsoft Himalaya"/>
          <w:cs/>
          <w:lang w:bidi="bo-CN"/>
        </w:rPr>
        <w:t xml:space="preserve"> ཡ་ ལེགས་ཤོམ་ སྦེ་ སོང་ དེསན ། </w:t>
      </w:r>
      <w:r>
        <w:t xml:space="preserve"># </w:t>
      </w:r>
      <w:r>
        <w:rPr>
          <w:rFonts w:cs="Microsoft Himalaya"/>
          <w:cs/>
          <w:lang w:bidi="bo-CN"/>
        </w:rPr>
        <w:t>བཀྲིས་བདེ་ལེགས །</w:t>
      </w:r>
    </w:p>
    <w:p w14:paraId="716946FB" w14:textId="77777777" w:rsidR="00A536DF" w:rsidRDefault="00A536DF" w:rsidP="00A536DF">
      <w:pPr>
        <w:spacing w:after="0"/>
      </w:pPr>
      <w:r>
        <w:rPr>
          <w:rFonts w:cs="Microsoft Himalaya"/>
          <w:cs/>
          <w:lang w:bidi="bo-CN"/>
        </w:rPr>
        <w:t xml:space="preserve"> དབའི་ </w:t>
      </w:r>
      <w:r>
        <w:t xml:space="preserve"># </w:t>
      </w:r>
      <w:r>
        <w:rPr>
          <w:rFonts w:cs="Microsoft Himalaya"/>
          <w:cs/>
          <w:lang w:bidi="bo-CN"/>
        </w:rPr>
        <w:t>ཡུདཔ་ཐེངས་ཅིག་ ལུ་ ཁྲག་ཤུགས་ གནམ་མེད་ས་མེད་ འཛེགས་ སོ་ ནུག</w:t>
      </w:r>
    </w:p>
    <w:p w14:paraId="6ED4FE32" w14:textId="77777777" w:rsidR="00A536DF" w:rsidRDefault="00A536DF" w:rsidP="00A536DF">
      <w:pPr>
        <w:spacing w:after="0"/>
      </w:pPr>
      <w:r>
        <w:rPr>
          <w:rFonts w:cs="Microsoft Himalaya"/>
          <w:cs/>
          <w:lang w:bidi="bo-CN"/>
        </w:rPr>
        <w:t xml:space="preserve"> སེམས་ ལྷོད་ཏོག་ཏོ་ སྦེ་ བཞག་ དགོ་ ཟེར །</w:t>
      </w:r>
    </w:p>
    <w:p w14:paraId="7C28BD78" w14:textId="77777777" w:rsidR="00A536DF" w:rsidRDefault="00A536DF" w:rsidP="00A536DF">
      <w:pPr>
        <w:spacing w:after="0"/>
      </w:pPr>
      <w:r>
        <w:rPr>
          <w:rFonts w:cs="Microsoft Himalaya"/>
          <w:cs/>
          <w:lang w:bidi="bo-CN"/>
        </w:rPr>
        <w:t xml:space="preserve"> ཨའུ་ མནོ་བསམ་ ཨ་ཙི་ སྒྲིང་སྒྲི་ བཏང་ སྡོད་ ཟེར །</w:t>
      </w:r>
    </w:p>
    <w:p w14:paraId="41F9A7CB" w14:textId="77777777" w:rsidR="00A536DF" w:rsidRDefault="00A536DF" w:rsidP="00A536DF">
      <w:pPr>
        <w:spacing w:after="0"/>
      </w:pPr>
      <w:r>
        <w:rPr>
          <w:rFonts w:cs="Microsoft Himalaya"/>
          <w:cs/>
          <w:lang w:bidi="bo-CN"/>
        </w:rPr>
        <w:t xml:space="preserve"> ག་ཅི་ སྨོ </w:t>
      </w:r>
      <w:r>
        <w:t xml:space="preserve">? # </w:t>
      </w:r>
      <w:r>
        <w:rPr>
          <w:rFonts w:cs="Microsoft Himalaya"/>
          <w:cs/>
          <w:lang w:bidi="bo-CN"/>
        </w:rPr>
        <w:t>དཔལ་འབྱོར་ ཟེར་ མིའི་ མི་ འདི་ གོ་ ཡི་ གོ་ ཡི་ འབདཝ་ད་ ལེགས་ཤོམ་ ཅིག་ མེན་ པས །</w:t>
      </w:r>
    </w:p>
    <w:p w14:paraId="21A6F2AF" w14:textId="77777777" w:rsidR="00A536DF" w:rsidRDefault="00A536DF" w:rsidP="00A536DF">
      <w:pPr>
        <w:spacing w:after="0"/>
      </w:pPr>
      <w:r>
        <w:rPr>
          <w:rFonts w:cs="Microsoft Himalaya"/>
          <w:cs/>
          <w:lang w:bidi="bo-CN"/>
        </w:rPr>
        <w:t xml:space="preserve"> མི་ ནཱི་བཟུམ་ ཅིག་ གི་ དོན་ལུ་ ནེ་ཚུན་ཚོད་ ན་ དགོ་ པའི་ ལཱ །</w:t>
      </w:r>
    </w:p>
    <w:p w14:paraId="1CB8F88C" w14:textId="77777777" w:rsidR="00A536DF" w:rsidRDefault="00A536DF" w:rsidP="00A536DF">
      <w:pPr>
        <w:spacing w:after="0"/>
      </w:pPr>
      <w:r>
        <w:rPr>
          <w:rFonts w:cs="Microsoft Himalaya"/>
          <w:cs/>
          <w:lang w:bidi="bo-CN"/>
        </w:rPr>
        <w:t xml:space="preserve"> ཨ་ནཱི་ མི་ འདི་ དབའི་ </w:t>
      </w:r>
      <w:r>
        <w:t xml:space="preserve"># </w:t>
      </w:r>
      <w:r>
        <w:rPr>
          <w:rFonts w:cs="Microsoft Himalaya"/>
          <w:cs/>
          <w:lang w:bidi="bo-CN"/>
        </w:rPr>
        <w:t>འ་ནཱི་བཟུམ་ ཅིག་ འོང་ མནོཝ་ བཏང་ ར་ མ་ བཏང་ །</w:t>
      </w:r>
    </w:p>
    <w:p w14:paraId="7F23C595" w14:textId="77777777" w:rsidR="00A536DF" w:rsidRDefault="00A536DF" w:rsidP="00A536DF">
      <w:pPr>
        <w:spacing w:after="0"/>
      </w:pPr>
      <w:r>
        <w:rPr>
          <w:rFonts w:cs="Microsoft Himalaya"/>
          <w:cs/>
          <w:lang w:bidi="bo-CN"/>
        </w:rPr>
        <w:t xml:space="preserve"> དྲག་ཤོས་ར་ ང་ ཁོ་ དང་ འཐུས་ མ་ ཤོར་ བར་ དྲག་ ནུག</w:t>
      </w:r>
    </w:p>
    <w:p w14:paraId="1A5FE436" w14:textId="77777777" w:rsidR="00A536DF" w:rsidRDefault="00A536DF" w:rsidP="00A536DF">
      <w:pPr>
        <w:spacing w:after="0"/>
      </w:pPr>
      <w:r>
        <w:rPr>
          <w:rFonts w:cs="Microsoft Himalaya"/>
          <w:cs/>
          <w:lang w:bidi="bo-CN"/>
        </w:rPr>
        <w:t xml:space="preserve"> ང་ བལྟ་ བ་ ཅིན་ ཁོ་ ངེའི་ ཡིག་ཚང་ ནང་ འོངས་ ཡི་ ར་ </w:t>
      </w:r>
      <w:r>
        <w:t xml:space="preserve"># </w:t>
      </w:r>
      <w:r>
        <w:rPr>
          <w:rFonts w:cs="Microsoft Himalaya"/>
          <w:cs/>
          <w:lang w:bidi="bo-CN"/>
        </w:rPr>
        <w:t>ངེའི་ དངུལ་ཤོག་ དང་ ས་ཡིག་ ཨརཝ་བརྐུ་ སྡོད་སྡོདཔ་ འོང་ ནི་ མས །</w:t>
      </w:r>
    </w:p>
    <w:p w14:paraId="6BC2A17D" w14:textId="77777777" w:rsidR="00A536DF" w:rsidRDefault="00A536DF" w:rsidP="00A536DF">
      <w:pPr>
        <w:spacing w:after="0"/>
      </w:pPr>
      <w:r>
        <w:rPr>
          <w:rFonts w:cs="Microsoft Himalaya"/>
          <w:cs/>
          <w:lang w:bidi="bo-CN"/>
        </w:rPr>
        <w:t xml:space="preserve"> ང་ གིས་ ཁོ་ ལུ་ དངུལ་ཤོག་ བཏོགས་ སྤྲོད་ ར་ མ་ སྤྲོད་ པ་ སྟེ །</w:t>
      </w:r>
    </w:p>
    <w:p w14:paraId="24BA2941" w14:textId="77777777" w:rsidR="00A536DF" w:rsidRDefault="00A536DF" w:rsidP="00A536DF">
      <w:pPr>
        <w:spacing w:after="0"/>
      </w:pPr>
      <w:r>
        <w:rPr>
          <w:rFonts w:cs="Microsoft Himalaya"/>
          <w:cs/>
          <w:lang w:bidi="bo-CN"/>
        </w:rPr>
        <w:t xml:space="preserve"> རོགས་ ཚོང་ གི་ ཏི་རུ་ མང་ཧེང་རྫོགསཔ་ཅིག་ ཁོ་ གིས་ བརླགས་ ཚར་ ནུག</w:t>
      </w:r>
    </w:p>
    <w:p w14:paraId="14CD6B5F" w14:textId="77777777" w:rsidR="00A536DF" w:rsidRDefault="00A536DF" w:rsidP="00A536DF">
      <w:pPr>
        <w:spacing w:after="0"/>
      </w:pPr>
      <w:r>
        <w:rPr>
          <w:rFonts w:cs="Microsoft Himalaya"/>
          <w:cs/>
          <w:lang w:bidi="bo-CN"/>
        </w:rPr>
        <w:t xml:space="preserve"> ཨིན་རུང་ ཁྱད་ མིན་འདུག</w:t>
      </w:r>
    </w:p>
    <w:p w14:paraId="279CDD4D" w14:textId="77777777" w:rsidR="00A536DF" w:rsidRDefault="00A536DF" w:rsidP="00A536DF">
      <w:pPr>
        <w:spacing w:after="0"/>
      </w:pPr>
      <w:r>
        <w:rPr>
          <w:rFonts w:cs="Microsoft Himalaya"/>
          <w:cs/>
          <w:lang w:bidi="bo-CN"/>
        </w:rPr>
        <w:t xml:space="preserve"> འདི་ བ་ སྦོམ་ པའི་ བསྐྱལ་ སར་ མ་ བསྐྱལཝ་ ཅིག་ ལས་ རྐྱེན་ འ་ནཱི་བཟུམ་ ཅིག་ ཐོན་ ཏེ་ དྲག་ ནུག</w:t>
      </w:r>
    </w:p>
    <w:p w14:paraId="47E298E1" w14:textId="77777777" w:rsidR="00A536DF" w:rsidRDefault="00A536DF" w:rsidP="00A536DF">
      <w:pPr>
        <w:spacing w:after="0"/>
      </w:pPr>
      <w:r>
        <w:rPr>
          <w:rFonts w:cs="Microsoft Himalaya"/>
          <w:cs/>
          <w:lang w:bidi="bo-CN"/>
        </w:rPr>
        <w:t xml:space="preserve"> དབང་མོ་ </w:t>
      </w:r>
      <w:r>
        <w:t xml:space="preserve"># </w:t>
      </w:r>
      <w:r>
        <w:rPr>
          <w:rFonts w:cs="Microsoft Himalaya"/>
          <w:cs/>
          <w:lang w:bidi="bo-CN"/>
        </w:rPr>
        <w:t>དངུལ་ཕོགས་ གཏང་ ནི་ གི་ ཏི་རུ་ ད་རེས་ ང་ར་ གི་ རྩིས་ཁྲ་ ནང་ ལས་ བཏོན་ ད །</w:t>
      </w:r>
    </w:p>
    <w:p w14:paraId="5B0FDBA2" w14:textId="77777777" w:rsidR="00A536DF" w:rsidRDefault="00A536DF" w:rsidP="00A536DF">
      <w:pPr>
        <w:spacing w:after="0"/>
      </w:pPr>
      <w:r>
        <w:rPr>
          <w:rFonts w:cs="Microsoft Himalaya"/>
          <w:cs/>
          <w:lang w:bidi="bo-CN"/>
        </w:rPr>
        <w:t xml:space="preserve"> དངུལ་ཤོག་ ཡིག་ཚང་ ནང་ ཡོད །</w:t>
      </w:r>
    </w:p>
    <w:p w14:paraId="0A69C546" w14:textId="77777777" w:rsidR="00A536DF" w:rsidRDefault="00A536DF" w:rsidP="00A536DF">
      <w:pPr>
        <w:spacing w:after="0"/>
      </w:pPr>
      <w:r>
        <w:rPr>
          <w:rFonts w:cs="Microsoft Himalaya"/>
          <w:cs/>
          <w:lang w:bidi="bo-CN"/>
        </w:rPr>
        <w:t xml:space="preserve"> ལགས་སོ་ ཨའུ ། </w:t>
      </w:r>
      <w:r>
        <w:t xml:space="preserve"># </w:t>
      </w:r>
      <w:r>
        <w:rPr>
          <w:rFonts w:cs="Microsoft Himalaya"/>
          <w:cs/>
          <w:lang w:bidi="bo-CN"/>
        </w:rPr>
        <w:t xml:space="preserve">ཨེང་ </w:t>
      </w:r>
      <w:r>
        <w:t xml:space="preserve"># </w:t>
      </w:r>
      <w:r>
        <w:rPr>
          <w:rFonts w:cs="Microsoft Himalaya"/>
          <w:cs/>
          <w:lang w:bidi="bo-CN"/>
        </w:rPr>
        <w:t xml:space="preserve">ཁྱོད་ ལོག་ ཐོན་འོངས་ ཡི་ སྦོ </w:t>
      </w:r>
      <w:r>
        <w:t>?</w:t>
      </w:r>
    </w:p>
    <w:p w14:paraId="16C1C5BB" w14:textId="77777777" w:rsidR="00A536DF" w:rsidRDefault="00A536DF" w:rsidP="00A536DF">
      <w:pPr>
        <w:spacing w:after="0"/>
      </w:pPr>
      <w:r>
        <w:rPr>
          <w:rFonts w:cs="Microsoft Himalaya"/>
          <w:cs/>
          <w:lang w:bidi="bo-CN"/>
        </w:rPr>
        <w:t xml:space="preserve"> ཐོན་ ཡི་ ལགས ། </w:t>
      </w:r>
      <w:r>
        <w:t xml:space="preserve"># </w:t>
      </w:r>
      <w:r>
        <w:rPr>
          <w:rFonts w:cs="Microsoft Himalaya"/>
          <w:cs/>
          <w:lang w:bidi="bo-CN"/>
        </w:rPr>
        <w:t>ནཱ་ ཨ་ཙི་ དྲག་ པས་ ག་ ལགས །</w:t>
      </w:r>
    </w:p>
    <w:p w14:paraId="22CB4C5C" w14:textId="77777777" w:rsidR="00A536DF" w:rsidRDefault="00A536DF" w:rsidP="00A536DF">
      <w:pPr>
        <w:spacing w:after="0"/>
      </w:pPr>
      <w:r>
        <w:rPr>
          <w:rFonts w:cs="Microsoft Himalaya"/>
          <w:cs/>
          <w:lang w:bidi="bo-CN"/>
        </w:rPr>
        <w:t xml:space="preserve"> མ་ ཤེས་ ད་ དྲགཔ་ ཨིན་ན་ </w:t>
      </w:r>
      <w:r>
        <w:t xml:space="preserve"># </w:t>
      </w:r>
      <w:r>
        <w:rPr>
          <w:rFonts w:cs="Microsoft Himalaya"/>
          <w:cs/>
          <w:lang w:bidi="bo-CN"/>
        </w:rPr>
        <w:t>སྐྱོཝ་ ཨིན་ན་ ཡང་ མ་ ཤེས །</w:t>
      </w:r>
    </w:p>
    <w:p w14:paraId="6C3D2C74" w14:textId="77777777" w:rsidR="00A536DF" w:rsidRDefault="00A536DF" w:rsidP="00A536DF">
      <w:pPr>
        <w:spacing w:after="0"/>
      </w:pPr>
      <w:r>
        <w:rPr>
          <w:rFonts w:cs="Microsoft Himalaya"/>
          <w:cs/>
          <w:lang w:bidi="bo-CN"/>
        </w:rPr>
        <w:t xml:space="preserve"> བསྟན་འཛིན་ ཁྱོད་ ནངས་པ་ ས་གོ་ ཚུ་ ནང་ ལས་ ཕར་ </w:t>
      </w:r>
      <w:r>
        <w:t xml:space="preserve"># </w:t>
      </w:r>
      <w:r>
        <w:rPr>
          <w:rFonts w:cs="Microsoft Himalaya"/>
          <w:cs/>
          <w:lang w:bidi="bo-CN"/>
        </w:rPr>
        <w:t>ལཱ་འབད་ མི་ ཚུ་ ལུ་ དངུལ་ཕོགས་ གཏང་ སོང་ སྨ་རེ །</w:t>
      </w:r>
    </w:p>
    <w:p w14:paraId="01DF3F7A" w14:textId="77777777" w:rsidR="00A536DF" w:rsidRDefault="00A536DF" w:rsidP="00A536DF">
      <w:pPr>
        <w:spacing w:after="0"/>
      </w:pPr>
      <w:r>
        <w:rPr>
          <w:rFonts w:cs="Microsoft Himalaya"/>
          <w:cs/>
          <w:lang w:bidi="bo-CN"/>
        </w:rPr>
        <w:t xml:space="preserve"> ཡ་ ད་ ང་ ག་དེ་ འབདནི་ ན་ ལགས །</w:t>
      </w:r>
    </w:p>
    <w:p w14:paraId="6C92DCFF"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ང་ ནཱ་ ལས་ དགོངསམ་ཞུ་ སྦེ་ འགྱོ་ དགོཔ་ ཐོན་ སོ་ ཡི་ ལགས །</w:t>
      </w:r>
    </w:p>
    <w:p w14:paraId="59350CE3" w14:textId="77777777" w:rsidR="00A536DF" w:rsidRDefault="00A536DF" w:rsidP="00A536DF">
      <w:pPr>
        <w:spacing w:after="0"/>
      </w:pPr>
      <w:r>
        <w:rPr>
          <w:rFonts w:cs="Microsoft Himalaya"/>
          <w:cs/>
          <w:lang w:bidi="bo-CN"/>
        </w:rPr>
        <w:t xml:space="preserve"> དབའི་ འགྱོ་ ནི་ ཡ་ </w:t>
      </w:r>
      <w:r>
        <w:t xml:space="preserve"># </w:t>
      </w:r>
      <w:r>
        <w:rPr>
          <w:rFonts w:cs="Microsoft Himalaya"/>
          <w:cs/>
          <w:lang w:bidi="bo-CN"/>
        </w:rPr>
        <w:t xml:space="preserve">ག་ཏེ་ ལུ </w:t>
      </w:r>
      <w:r>
        <w:t>?</w:t>
      </w:r>
    </w:p>
    <w:p w14:paraId="633C40BF" w14:textId="77777777" w:rsidR="00A536DF" w:rsidRDefault="00A536DF" w:rsidP="00A536DF">
      <w:pPr>
        <w:spacing w:after="0"/>
      </w:pPr>
      <w:r>
        <w:rPr>
          <w:rFonts w:cs="Microsoft Himalaya"/>
          <w:cs/>
          <w:lang w:bidi="bo-CN"/>
        </w:rPr>
        <w:t xml:space="preserve"> ཕྱི་རྒྱལ་ ཀ་ཊར་ ཟེར་ ས་ ལུ་ གཡོག་ གི་ གོ་སྐབས་ ཆུང་ཀུ་ ཅིག་ ཐོབ་ ཅི་ ལགས །</w:t>
      </w:r>
    </w:p>
    <w:p w14:paraId="198CC8E3" w14:textId="77777777" w:rsidR="00A536DF" w:rsidRDefault="00A536DF" w:rsidP="00A536DF">
      <w:pPr>
        <w:spacing w:after="0"/>
      </w:pPr>
      <w:r>
        <w:rPr>
          <w:rFonts w:cs="Microsoft Himalaya"/>
          <w:cs/>
          <w:lang w:bidi="bo-CN"/>
        </w:rPr>
        <w:t xml:space="preserve"> དབའི་ ཨིན་ན་ </w:t>
      </w:r>
      <w:r>
        <w:t xml:space="preserve"># </w:t>
      </w:r>
      <w:r>
        <w:rPr>
          <w:rFonts w:cs="Microsoft Himalaya"/>
          <w:cs/>
          <w:lang w:bidi="bo-CN"/>
        </w:rPr>
        <w:t>དེསན་ དྲག་ ནུག་ སྟེ །</w:t>
      </w:r>
    </w:p>
    <w:p w14:paraId="49037CB6" w14:textId="77777777" w:rsidR="00A536DF" w:rsidRDefault="00A536DF" w:rsidP="00A536DF">
      <w:pPr>
        <w:spacing w:after="0"/>
      </w:pPr>
      <w:r>
        <w:rPr>
          <w:rFonts w:cs="Microsoft Himalaya"/>
          <w:cs/>
          <w:lang w:bidi="bo-CN"/>
        </w:rPr>
        <w:t xml:space="preserve"> འགྱོ་ དགོཔ་ འོང་ སྟེ་ སྨོ </w:t>
      </w:r>
      <w:r>
        <w:t xml:space="preserve">? # </w:t>
      </w:r>
      <w:r>
        <w:rPr>
          <w:rFonts w:cs="Microsoft Himalaya"/>
          <w:cs/>
          <w:lang w:bidi="bo-CN"/>
        </w:rPr>
        <w:t>འགྱོ་ ནི་ སྦེ་ ཐག་བཅད་ ཚར་ ཡི་ ལགས །</w:t>
      </w:r>
    </w:p>
    <w:p w14:paraId="25D44090" w14:textId="77777777" w:rsidR="00A536DF" w:rsidRDefault="00A536DF" w:rsidP="00A536DF">
      <w:pPr>
        <w:spacing w:after="0"/>
      </w:pPr>
      <w:r>
        <w:rPr>
          <w:rFonts w:cs="Microsoft Himalaya"/>
          <w:cs/>
          <w:lang w:bidi="bo-CN"/>
        </w:rPr>
        <w:t xml:space="preserve"> ད་རེས་ ཚུན་ཚོད་ ནཱ་ གི་ གཡོག་ གི་ གོ་སྐབས་ ཅིག་ གནང་ སྦེ་ གནམ་མེད་ས་མེད་ བཀྲིན་ཆེ་ ཡི་ ཟེར་ ཞུ་ ནི་ སྦེ་ ཨིན །</w:t>
      </w:r>
    </w:p>
    <w:p w14:paraId="5ABDA41C" w14:textId="77777777" w:rsidR="00A536DF" w:rsidRDefault="00A536DF" w:rsidP="00A536DF">
      <w:pPr>
        <w:spacing w:after="0"/>
      </w:pPr>
      <w:r>
        <w:rPr>
          <w:rFonts w:cs="Microsoft Himalaya"/>
          <w:cs/>
          <w:lang w:bidi="bo-CN"/>
        </w:rPr>
        <w:t xml:space="preserve"> འདི་ ངེའི་ སེམས་ ཁ་ ལས་ བརྗེད་ ར་ མི་ བརྗེད་ ལགས །</w:t>
      </w:r>
    </w:p>
    <w:p w14:paraId="384DB12C" w14:textId="77777777" w:rsidR="00A536DF" w:rsidRDefault="00A536DF" w:rsidP="00A536DF">
      <w:pPr>
        <w:spacing w:after="0"/>
      </w:pPr>
      <w:r>
        <w:rPr>
          <w:rFonts w:cs="Microsoft Himalaya"/>
          <w:cs/>
          <w:lang w:bidi="bo-CN"/>
        </w:rPr>
        <w:t xml:space="preserve"> ནངས་པ་ ཆུ་ཚོད་ བརྒྱད་ ལུ་ སྤ་རོ་ གནམ་གྲུ་ཐང་ ནང་ ལྷོད་ དགོ་ པས་ སྨེ །</w:t>
      </w:r>
    </w:p>
    <w:p w14:paraId="1792A726" w14:textId="77777777" w:rsidR="00A536DF" w:rsidRDefault="00A536DF" w:rsidP="00A536DF">
      <w:pPr>
        <w:spacing w:after="0"/>
      </w:pPr>
      <w:r>
        <w:rPr>
          <w:rFonts w:cs="Microsoft Himalaya"/>
          <w:cs/>
          <w:lang w:bidi="bo-CN"/>
        </w:rPr>
        <w:t xml:space="preserve"> གསོལཝ་ཚོགས་ ཚུ་ ལེགས་ཤོམ་ སྦེ་ བཞེས་ ལགས །</w:t>
      </w:r>
    </w:p>
    <w:p w14:paraId="70231F30" w14:textId="77777777" w:rsidR="00A536DF" w:rsidRDefault="00A536DF" w:rsidP="00A536DF">
      <w:pPr>
        <w:spacing w:after="0"/>
      </w:pPr>
      <w:r>
        <w:rPr>
          <w:rFonts w:cs="Microsoft Himalaya"/>
          <w:cs/>
          <w:lang w:bidi="bo-CN"/>
        </w:rPr>
        <w:t xml:space="preserve"> ཡ་ ལྷ་མོ་ </w:t>
      </w:r>
      <w:r>
        <w:t xml:space="preserve"># </w:t>
      </w:r>
      <w:r>
        <w:rPr>
          <w:rFonts w:cs="Microsoft Himalaya"/>
          <w:cs/>
          <w:lang w:bidi="bo-CN"/>
        </w:rPr>
        <w:t xml:space="preserve">ལྡེ་མིག </w:t>
      </w:r>
      <w:r>
        <w:t xml:space="preserve"># </w:t>
      </w:r>
      <w:r>
        <w:rPr>
          <w:rFonts w:cs="Microsoft Himalaya"/>
          <w:cs/>
          <w:lang w:bidi="bo-CN"/>
        </w:rPr>
        <w:t xml:space="preserve">ལོག་ འཕྱད་ འོང་ བཏུབ་ ག་ </w:t>
      </w:r>
      <w:r>
        <w:t xml:space="preserve"># </w:t>
      </w:r>
      <w:r>
        <w:rPr>
          <w:rFonts w:cs="Microsoft Himalaya"/>
          <w:cs/>
          <w:lang w:bidi="bo-CN"/>
        </w:rPr>
        <w:t xml:space="preserve">ནཱ་ ག་ནི་ཡང་ མི་ འབད་ </w:t>
      </w:r>
      <w:r>
        <w:t xml:space="preserve"># </w:t>
      </w:r>
      <w:r>
        <w:rPr>
          <w:rFonts w:cs="Microsoft Himalaya"/>
          <w:cs/>
          <w:lang w:bidi="bo-CN"/>
        </w:rPr>
        <w:t>དྲག་ འོང་ །</w:t>
      </w:r>
    </w:p>
    <w:p w14:paraId="0E707218" w14:textId="77777777" w:rsidR="00A536DF" w:rsidRDefault="00A536DF" w:rsidP="00A536DF">
      <w:pPr>
        <w:spacing w:after="0"/>
      </w:pPr>
      <w:r>
        <w:rPr>
          <w:rFonts w:cs="Microsoft Himalaya"/>
          <w:cs/>
          <w:lang w:bidi="bo-CN"/>
        </w:rPr>
        <w:t xml:space="preserve"> ཁྱོད་ ཀྱིས་ ཕྱག་ ལེགས་ཤོམ་ སྦེ་ ཞུ་ བྱིན་ སྨ་རེ །</w:t>
      </w:r>
    </w:p>
    <w:p w14:paraId="0AD5CDBA" w14:textId="77777777" w:rsidR="00A536DF" w:rsidRDefault="00A536DF" w:rsidP="00A536DF">
      <w:pPr>
        <w:spacing w:after="0"/>
      </w:pPr>
      <w:r>
        <w:rPr>
          <w:rFonts w:cs="Microsoft Himalaya"/>
          <w:cs/>
          <w:lang w:bidi="bo-CN"/>
        </w:rPr>
        <w:t xml:space="preserve"> ཡ་ ཡ་ བཏུབ་ ཨའུ་ བསྟན་འཛིན །</w:t>
      </w:r>
    </w:p>
    <w:p w14:paraId="4742053A" w14:textId="77777777" w:rsidR="00A536DF" w:rsidRDefault="00A536DF" w:rsidP="00A536DF">
      <w:pPr>
        <w:spacing w:after="0"/>
      </w:pPr>
      <w:r>
        <w:rPr>
          <w:rFonts w:cs="Microsoft Himalaya"/>
          <w:cs/>
          <w:lang w:bidi="bo-CN"/>
        </w:rPr>
        <w:t xml:space="preserve"> ཁྱོད་ ཡང་ ལེགས་ཤོམ་ སྦེ་ སོང་ སྟེ་ སྨ་རེ །</w:t>
      </w:r>
    </w:p>
    <w:p w14:paraId="4ACF65CD"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དབང་མོ་ ཁྱོད་ ཀྱིས་ བདེ་དོག་ ཅིག་ འབད་བྱིན་ ཏེ་ བཀྲིན་ཆེ་ ཡི་ སྨ་རེ །</w:t>
      </w:r>
    </w:p>
    <w:p w14:paraId="11813A40" w14:textId="77777777" w:rsidR="00A536DF" w:rsidRDefault="00A536DF" w:rsidP="00A536DF">
      <w:pPr>
        <w:spacing w:after="0"/>
      </w:pPr>
      <w:r>
        <w:rPr>
          <w:rFonts w:cs="Microsoft Himalaya"/>
          <w:cs/>
          <w:lang w:bidi="bo-CN"/>
        </w:rPr>
        <w:t xml:space="preserve"> དེ་མེན་ ང་ ནངས་པ་ འགྱོ་ ནིའི་ ཟད་འགྲོ་ ར་ མེད །</w:t>
      </w:r>
    </w:p>
    <w:p w14:paraId="25A45562" w14:textId="77777777" w:rsidR="00A536DF" w:rsidRDefault="00A536DF" w:rsidP="00A536DF">
      <w:pPr>
        <w:spacing w:after="0"/>
      </w:pPr>
      <w:r>
        <w:rPr>
          <w:rFonts w:cs="Microsoft Himalaya"/>
          <w:cs/>
          <w:lang w:bidi="bo-CN"/>
        </w:rPr>
        <w:t xml:space="preserve"> ཡ་ ཡ་ ང་ སོང་ ཡི ། </w:t>
      </w:r>
      <w:r>
        <w:t xml:space="preserve"># </w:t>
      </w:r>
      <w:r>
        <w:rPr>
          <w:rFonts w:cs="Microsoft Himalaya"/>
          <w:cs/>
          <w:lang w:bidi="bo-CN"/>
        </w:rPr>
        <w:t>ཡ་ ཡ་ ལེགས་ཤོམ་ སྦེ་ སོང་ སྟེ་ སྨ་རེ་ བསྟན་འཛིན །</w:t>
      </w:r>
    </w:p>
    <w:p w14:paraId="2C6C69EB" w14:textId="77777777" w:rsidR="00A536DF" w:rsidRDefault="00A536DF" w:rsidP="00A536DF">
      <w:pPr>
        <w:spacing w:after="0"/>
      </w:pPr>
      <w:r>
        <w:rPr>
          <w:rFonts w:cs="Microsoft Himalaya"/>
          <w:cs/>
          <w:lang w:bidi="bo-CN"/>
        </w:rPr>
        <w:lastRenderedPageBreak/>
        <w:t xml:space="preserve"> སྟེ་ </w:t>
      </w:r>
      <w:r>
        <w:t xml:space="preserve"># </w:t>
      </w:r>
      <w:r>
        <w:rPr>
          <w:rFonts w:cs="Microsoft Himalaya"/>
          <w:cs/>
          <w:lang w:bidi="bo-CN"/>
        </w:rPr>
        <w:t>ང་བཅས་ ལུ་ ཡང་ དྲོ་ལཱར་ རེ་ བསྐྱལ །</w:t>
      </w:r>
    </w:p>
    <w:p w14:paraId="562823A0" w14:textId="77777777" w:rsidR="00A536DF" w:rsidRDefault="00A536DF" w:rsidP="00A536DF">
      <w:pPr>
        <w:spacing w:after="0"/>
      </w:pPr>
      <w:r>
        <w:rPr>
          <w:rFonts w:cs="Microsoft Himalaya"/>
          <w:cs/>
          <w:lang w:bidi="bo-CN"/>
        </w:rPr>
        <w:t xml:space="preserve"> ཡ་ ཡ་ བཏུབ་ ས ། </w:t>
      </w:r>
      <w:r>
        <w:t xml:space="preserve"># </w:t>
      </w:r>
      <w:r>
        <w:rPr>
          <w:rFonts w:cs="Microsoft Himalaya"/>
          <w:cs/>
          <w:lang w:bidi="bo-CN"/>
        </w:rPr>
        <w:t>ལོག་ འཕྱད་ འོང་ སྟེ །</w:t>
      </w:r>
    </w:p>
    <w:p w14:paraId="5CEBA75C" w14:textId="77777777" w:rsidR="00A536DF" w:rsidRDefault="00A536DF" w:rsidP="00A536DF">
      <w:pPr>
        <w:spacing w:after="0"/>
      </w:pPr>
      <w:r>
        <w:rPr>
          <w:rFonts w:cs="Microsoft Himalaya"/>
          <w:cs/>
          <w:lang w:bidi="bo-CN"/>
        </w:rPr>
        <w:t xml:space="preserve"> ཀྭ་ལས་ སྟེ་ </w:t>
      </w:r>
      <w:r>
        <w:t xml:space="preserve"># </w:t>
      </w:r>
      <w:r>
        <w:rPr>
          <w:rFonts w:cs="Microsoft Himalaya"/>
          <w:cs/>
          <w:lang w:bidi="bo-CN"/>
        </w:rPr>
        <w:t>གླ་འཁོར་ འདི་ ཡང་ འོང་ ནི་ མིན་འདུག</w:t>
      </w:r>
    </w:p>
    <w:p w14:paraId="57806663" w14:textId="77777777" w:rsidR="00A536DF" w:rsidRDefault="00A536DF" w:rsidP="00A536DF">
      <w:pPr>
        <w:spacing w:after="0"/>
      </w:pPr>
      <w:r>
        <w:rPr>
          <w:rFonts w:cs="Microsoft Himalaya"/>
          <w:cs/>
          <w:lang w:bidi="bo-CN"/>
        </w:rPr>
        <w:t xml:space="preserve"> ཆུ་ཚོད་ ཕྱེད་དང་ལྔ་ ལུ་ ཀྲིག་ཀྲི་ ཤོག་ ཟེར་ སླབ་སླབ་ ཨིན །</w:t>
      </w:r>
    </w:p>
    <w:p w14:paraId="73E4C85E" w14:textId="77777777" w:rsidR="00A536DF" w:rsidRDefault="00A536DF" w:rsidP="00A536DF">
      <w:pPr>
        <w:spacing w:after="0"/>
      </w:pPr>
      <w:r>
        <w:rPr>
          <w:rFonts w:cs="Microsoft Himalaya"/>
          <w:cs/>
          <w:lang w:bidi="bo-CN"/>
        </w:rPr>
        <w:t xml:space="preserve"> ཨའེ་ བསྟན་འཛིན་ ཁྱོད་ འགྱོ་ ར་ འགྱོ་ ནི་ མས་ སྨོ </w:t>
      </w:r>
      <w:r>
        <w:t>?</w:t>
      </w:r>
    </w:p>
    <w:p w14:paraId="2AE7A746" w14:textId="77777777" w:rsidR="00A536DF" w:rsidRDefault="00A536DF" w:rsidP="00A536DF">
      <w:pPr>
        <w:spacing w:after="0"/>
      </w:pPr>
      <w:r>
        <w:rPr>
          <w:rFonts w:cs="Microsoft Himalaya"/>
          <w:cs/>
          <w:lang w:bidi="bo-CN"/>
        </w:rPr>
        <w:t xml:space="preserve"> ང་ སེམས་ ཅིག་ ཡང་ མ་ དགའ །</w:t>
      </w:r>
    </w:p>
    <w:p w14:paraId="1408FC47" w14:textId="77777777" w:rsidR="00A536DF" w:rsidRDefault="00A536DF" w:rsidP="00A536DF">
      <w:pPr>
        <w:spacing w:after="0"/>
      </w:pPr>
      <w:r>
        <w:rPr>
          <w:rFonts w:cs="Microsoft Himalaya"/>
          <w:cs/>
          <w:lang w:bidi="bo-CN"/>
        </w:rPr>
        <w:t xml:space="preserve"> ཨིན་ མས་ སྟེ་ </w:t>
      </w:r>
      <w:r>
        <w:t xml:space="preserve"># </w:t>
      </w:r>
      <w:r>
        <w:rPr>
          <w:rFonts w:cs="Microsoft Himalaya"/>
          <w:cs/>
          <w:lang w:bidi="bo-CN"/>
        </w:rPr>
        <w:t>ང་ ཡང་ མི་ དགའ་ བས །</w:t>
      </w:r>
    </w:p>
    <w:p w14:paraId="37C2ED16" w14:textId="77777777" w:rsidR="00A536DF" w:rsidRDefault="00A536DF" w:rsidP="00A536DF">
      <w:pPr>
        <w:spacing w:after="0"/>
      </w:pPr>
      <w:r>
        <w:rPr>
          <w:rFonts w:cs="Microsoft Himalaya"/>
          <w:cs/>
          <w:lang w:bidi="bo-CN"/>
        </w:rPr>
        <w:t xml:space="preserve"> ང་ ཐིམ་ཕུག་ ལུ་ ངོ་ཤེསཔ་ འགོ་ དང་པ་ ཁྱོད་ དང་ ཕྱད་ཕྱདཔ་ ཨིན །</w:t>
      </w:r>
    </w:p>
    <w:p w14:paraId="4C0E2ECC" w14:textId="77777777" w:rsidR="00A536DF" w:rsidRDefault="00A536DF" w:rsidP="00A536DF">
      <w:pPr>
        <w:spacing w:after="0"/>
      </w:pPr>
      <w:r>
        <w:rPr>
          <w:rFonts w:cs="Microsoft Himalaya"/>
          <w:cs/>
          <w:lang w:bidi="bo-CN"/>
        </w:rPr>
        <w:t xml:space="preserve"> ཁྱོད་ ངེའི་ སེམས་ ཁ་ ལས་ མི་ བརྗེད་ སྨ་རེ །</w:t>
      </w:r>
    </w:p>
    <w:p w14:paraId="57261EBA" w14:textId="77777777" w:rsidR="00A536DF" w:rsidRDefault="00A536DF" w:rsidP="00A536DF">
      <w:pPr>
        <w:spacing w:after="0"/>
      </w:pPr>
      <w:r>
        <w:rPr>
          <w:rFonts w:cs="Microsoft Himalaya"/>
          <w:cs/>
          <w:lang w:bidi="bo-CN"/>
        </w:rPr>
        <w:t xml:space="preserve"> ཕུརཔ་དབངམོ་ </w:t>
      </w:r>
      <w:r>
        <w:t xml:space="preserve"># </w:t>
      </w:r>
      <w:r>
        <w:rPr>
          <w:rFonts w:cs="Microsoft Himalaya"/>
          <w:cs/>
          <w:lang w:bidi="bo-CN"/>
        </w:rPr>
        <w:t xml:space="preserve">ཕུརཔ་དབངམོ་ </w:t>
      </w:r>
      <w:r>
        <w:t xml:space="preserve"># </w:t>
      </w:r>
      <w:r>
        <w:rPr>
          <w:rFonts w:cs="Microsoft Himalaya"/>
          <w:cs/>
          <w:lang w:bidi="bo-CN"/>
        </w:rPr>
        <w:t>མ་ སྔུ་ ཟེར་ མ་ སྔུ །</w:t>
      </w:r>
    </w:p>
    <w:p w14:paraId="6C759E82" w14:textId="77777777" w:rsidR="00A536DF" w:rsidRDefault="00A536DF" w:rsidP="00A536DF">
      <w:pPr>
        <w:spacing w:after="0"/>
      </w:pPr>
      <w:r>
        <w:rPr>
          <w:rFonts w:cs="Microsoft Himalaya"/>
          <w:cs/>
          <w:lang w:bidi="bo-CN"/>
        </w:rPr>
        <w:t xml:space="preserve"> ང་ </w:t>
      </w:r>
      <w:r>
        <w:t xml:space="preserve"># </w:t>
      </w:r>
      <w:r>
        <w:rPr>
          <w:rFonts w:cs="Microsoft Himalaya"/>
          <w:cs/>
          <w:lang w:bidi="bo-CN"/>
        </w:rPr>
        <w:t xml:space="preserve">ང་ ཆ་རོགས་ ཁྱོད་ བཟུམ་ ཅིག་ མེད་ པར་ </w:t>
      </w:r>
      <w:r>
        <w:t xml:space="preserve"># </w:t>
      </w:r>
      <w:r>
        <w:rPr>
          <w:rFonts w:cs="Microsoft Himalaya"/>
          <w:cs/>
          <w:lang w:bidi="bo-CN"/>
        </w:rPr>
        <w:t xml:space="preserve">ཨ་ནཱི་ ཧམ་ ཆེ་ བའི་ འཛམ་གླིང་ འདི་ ནང་ མི་ གི་ སྦུག་ ལུ་ ག་དེ་སྦེ་ སྡོདནི་ ན་ སྨོ </w:t>
      </w:r>
      <w:r>
        <w:t>?</w:t>
      </w:r>
    </w:p>
    <w:p w14:paraId="774ED25E" w14:textId="77777777" w:rsidR="00A536DF" w:rsidRDefault="00A536DF" w:rsidP="00A536DF">
      <w:pPr>
        <w:spacing w:after="0"/>
      </w:pPr>
      <w:r>
        <w:rPr>
          <w:rFonts w:cs="Microsoft Himalaya"/>
          <w:cs/>
          <w:lang w:bidi="bo-CN"/>
        </w:rPr>
        <w:t xml:space="preserve"> ཕོ་རྒྱས་ འདི་ ཚུ་ ག་ར་ བློ་གཏད་ ཚུགསཔ་ ཁྱོད་ བཟུམ་ ཙང་ཙ་ ཡོད་ རུང་ བཏུབ་ པས །</w:t>
      </w:r>
    </w:p>
    <w:p w14:paraId="25E944C7" w14:textId="77777777" w:rsidR="00A536DF" w:rsidRDefault="00A536DF" w:rsidP="00A536DF">
      <w:pPr>
        <w:spacing w:after="0"/>
      </w:pPr>
      <w:r>
        <w:rPr>
          <w:rFonts w:cs="Microsoft Himalaya"/>
          <w:cs/>
          <w:lang w:bidi="bo-CN"/>
        </w:rPr>
        <w:t xml:space="preserve"> ཁྱད་ མེད་ ཕུར་པ ། </w:t>
      </w:r>
      <w:r>
        <w:t xml:space="preserve"># </w:t>
      </w:r>
      <w:r>
        <w:rPr>
          <w:rFonts w:cs="Microsoft Himalaya"/>
          <w:cs/>
          <w:lang w:bidi="bo-CN"/>
        </w:rPr>
        <w:t>ང་ ལེགས་ཤོམ་ཅིག་ སྦེ་ ཡར་སོང་ པ་ ཅིན་ ཁྱོད་ ལུ་ ང་ གིས་ ཆ་རོགས་ ག་དེ་དྲག་དྲག་ འབད་ འོང་ །</w:t>
      </w:r>
    </w:p>
    <w:p w14:paraId="01005E0A" w14:textId="77777777" w:rsidR="00A536DF" w:rsidRDefault="00A536DF" w:rsidP="00A536DF">
      <w:pPr>
        <w:spacing w:after="0"/>
      </w:pPr>
      <w:r>
        <w:rPr>
          <w:rFonts w:cs="Microsoft Himalaya"/>
          <w:cs/>
          <w:lang w:bidi="bo-CN"/>
        </w:rPr>
        <w:t xml:space="preserve"> ངེའི་ འགྱོད་པ་ ཟེར་ རུང་ </w:t>
      </w:r>
      <w:r>
        <w:t xml:space="preserve"># </w:t>
      </w:r>
      <w:r>
        <w:rPr>
          <w:rFonts w:cs="Microsoft Himalaya"/>
          <w:cs/>
          <w:lang w:bidi="bo-CN"/>
        </w:rPr>
        <w:t xml:space="preserve">ཁྱོད་ ཨ་ལུ་ སྐྱེཝ་ ད་ </w:t>
      </w:r>
      <w:r>
        <w:t xml:space="preserve"># </w:t>
      </w:r>
      <w:r>
        <w:rPr>
          <w:rFonts w:cs="Microsoft Himalaya"/>
          <w:cs/>
          <w:lang w:bidi="bo-CN"/>
        </w:rPr>
        <w:t>ཆ་རོགས་ ག་ནི་ཡང་ འབད་ མི་ ཚུགས་ ནི་ མས །</w:t>
      </w:r>
    </w:p>
    <w:p w14:paraId="06244DA6" w14:textId="77777777" w:rsidR="00A536DF" w:rsidRDefault="00A536DF" w:rsidP="00A536DF">
      <w:pPr>
        <w:spacing w:after="0"/>
      </w:pPr>
      <w:r>
        <w:rPr>
          <w:rFonts w:cs="Microsoft Himalaya"/>
          <w:cs/>
          <w:lang w:bidi="bo-CN"/>
        </w:rPr>
        <w:t xml:space="preserve"> ད་ ང་ འགྱོ་ གེ ། </w:t>
      </w:r>
      <w:r>
        <w:t xml:space="preserve"># </w:t>
      </w:r>
      <w:r>
        <w:rPr>
          <w:rFonts w:cs="Microsoft Himalaya"/>
          <w:cs/>
          <w:lang w:bidi="bo-CN"/>
        </w:rPr>
        <w:t>གླ་འཁོར་ ཡང་ ཐོན་འོངས་ ནུག</w:t>
      </w:r>
    </w:p>
    <w:p w14:paraId="39C38CA2" w14:textId="77777777" w:rsidR="00A536DF" w:rsidRDefault="00A536DF" w:rsidP="00A536DF">
      <w:pPr>
        <w:spacing w:after="0"/>
      </w:pPr>
      <w:r>
        <w:rPr>
          <w:rFonts w:cs="Microsoft Himalaya"/>
          <w:cs/>
          <w:lang w:bidi="bo-CN"/>
        </w:rPr>
        <w:t xml:space="preserve"> ཨ་ལ་ལ་ལ་ </w:t>
      </w:r>
      <w:r>
        <w:t xml:space="preserve"># </w:t>
      </w:r>
      <w:r>
        <w:rPr>
          <w:rFonts w:cs="Microsoft Himalaya"/>
          <w:cs/>
          <w:lang w:bidi="bo-CN"/>
        </w:rPr>
        <w:t xml:space="preserve">ཨ་ལ་ལ་ལ ། </w:t>
      </w:r>
      <w:r>
        <w:t xml:space="preserve"># </w:t>
      </w:r>
      <w:r>
        <w:rPr>
          <w:rFonts w:cs="Microsoft Himalaya"/>
          <w:cs/>
          <w:lang w:bidi="bo-CN"/>
        </w:rPr>
        <w:t>དང་པ་ ར་ མོ་ སྨན་ཁང་ ནང་ བསྐྱལ་ དགོ་ ནི་ མས་ ལགས །</w:t>
      </w:r>
    </w:p>
    <w:p w14:paraId="1DF6F216" w14:textId="77777777" w:rsidR="00A536DF" w:rsidRDefault="00A536DF" w:rsidP="00A536DF">
      <w:pPr>
        <w:spacing w:after="0"/>
      </w:pPr>
      <w:r>
        <w:rPr>
          <w:rFonts w:cs="Microsoft Himalaya"/>
          <w:cs/>
          <w:lang w:bidi="bo-CN"/>
        </w:rPr>
        <w:t xml:space="preserve"> ཚ་ངེར་བཏོན་ སུ་ ཅིག་ སྦེ་ འབྱོན་ གནང་ ཤིག</w:t>
      </w:r>
    </w:p>
    <w:p w14:paraId="25B1F84E" w14:textId="77777777" w:rsidR="00A536DF" w:rsidRDefault="00A536DF" w:rsidP="00A536DF">
      <w:pPr>
        <w:spacing w:after="0"/>
      </w:pPr>
      <w:r>
        <w:rPr>
          <w:rFonts w:cs="Microsoft Himalaya"/>
          <w:cs/>
          <w:lang w:bidi="bo-CN"/>
        </w:rPr>
        <w:t xml:space="preserve"> སྨན་གཡོགམོ་ </w:t>
      </w:r>
      <w:r>
        <w:t xml:space="preserve"># </w:t>
      </w:r>
      <w:r>
        <w:rPr>
          <w:rFonts w:cs="Microsoft Himalaya"/>
          <w:cs/>
          <w:lang w:bidi="bo-CN"/>
        </w:rPr>
        <w:t>ཁྱོད་ ཐུགས་འཚེར་ རུང་ མོ་ ལེགས་ཤོམ་ སྦེ་ བལྟ་ གནང་ །</w:t>
      </w:r>
    </w:p>
    <w:p w14:paraId="378F98A9" w14:textId="77777777" w:rsidR="00A536DF" w:rsidRDefault="00A536DF" w:rsidP="00A536DF">
      <w:pPr>
        <w:spacing w:after="0"/>
      </w:pPr>
      <w:r>
        <w:rPr>
          <w:rFonts w:cs="Microsoft Himalaya"/>
          <w:cs/>
          <w:lang w:bidi="bo-CN"/>
        </w:rPr>
        <w:t xml:space="preserve"> ང་ ད་རེས་ ཕྱི་རྒྱལ་ ལུ་ འགྱོ་ ནི་ སྦེ་ ཨིན །</w:t>
      </w:r>
    </w:p>
    <w:p w14:paraId="1AE05A72" w14:textId="77777777" w:rsidR="00A536DF" w:rsidRDefault="00A536DF" w:rsidP="00A536DF">
      <w:pPr>
        <w:spacing w:after="0"/>
      </w:pPr>
      <w:r>
        <w:rPr>
          <w:rFonts w:cs="Microsoft Himalaya"/>
          <w:cs/>
          <w:lang w:bidi="bo-CN"/>
        </w:rPr>
        <w:t xml:space="preserve"> ད་ འཕྱི་ ནི་ འབད་ དོ་ ལགས །</w:t>
      </w:r>
    </w:p>
    <w:p w14:paraId="2BFA9318" w14:textId="77777777" w:rsidR="00A536DF" w:rsidRDefault="00A536DF" w:rsidP="00A536DF">
      <w:pPr>
        <w:spacing w:after="0"/>
      </w:pPr>
      <w:r>
        <w:rPr>
          <w:rFonts w:cs="Microsoft Himalaya"/>
          <w:cs/>
          <w:lang w:bidi="bo-CN"/>
        </w:rPr>
        <w:t xml:space="preserve"> ཡ་ </w:t>
      </w:r>
      <w:r>
        <w:t xml:space="preserve"># </w:t>
      </w:r>
      <w:r>
        <w:rPr>
          <w:rFonts w:cs="Microsoft Himalaya"/>
          <w:cs/>
          <w:lang w:bidi="bo-CN"/>
        </w:rPr>
        <w:t xml:space="preserve">ཕུར་པ་ ཁྱོད་ སྒྲིང་སྒྲི་ སྦེ་ སྡོད་ བཏུབ་ ག </w:t>
      </w:r>
      <w:r>
        <w:t>?</w:t>
      </w:r>
    </w:p>
    <w:p w14:paraId="46E9C4BA" w14:textId="77777777" w:rsidR="00A536DF" w:rsidRDefault="00A536DF" w:rsidP="00A536DF">
      <w:pPr>
        <w:spacing w:after="0"/>
      </w:pPr>
      <w:r>
        <w:rPr>
          <w:rFonts w:cs="Microsoft Himalaya"/>
          <w:cs/>
          <w:lang w:bidi="bo-CN"/>
        </w:rPr>
        <w:t xml:space="preserve"> ང་ གིས་ ཁྱོད་ ལུ་ ཆ་རོགས་ ག་ནི་ཡང་ འབད་ མི་ ཚུགས་ པས །</w:t>
      </w:r>
    </w:p>
    <w:p w14:paraId="112CF894" w14:textId="77777777" w:rsidR="00A536DF" w:rsidRDefault="00A536DF" w:rsidP="00A536DF">
      <w:pPr>
        <w:spacing w:after="0"/>
      </w:pPr>
      <w:r>
        <w:rPr>
          <w:rFonts w:cs="Microsoft Himalaya"/>
          <w:cs/>
          <w:lang w:bidi="bo-CN"/>
        </w:rPr>
        <w:t xml:space="preserve"> ང་ འཕྱི་ དོ་ འགྱོ་ དགོ་ པས ། </w:t>
      </w:r>
      <w:r>
        <w:t xml:space="preserve"># </w:t>
      </w:r>
      <w:r>
        <w:rPr>
          <w:rFonts w:cs="Microsoft Himalaya"/>
          <w:cs/>
          <w:lang w:bidi="bo-CN"/>
        </w:rPr>
        <w:t xml:space="preserve">བསྟན་འཛིན་ </w:t>
      </w:r>
      <w:r>
        <w:t xml:space="preserve"># </w:t>
      </w:r>
      <w:r>
        <w:rPr>
          <w:rFonts w:cs="Microsoft Himalaya"/>
          <w:cs/>
          <w:lang w:bidi="bo-CN"/>
        </w:rPr>
        <w:t xml:space="preserve">བསྟན་འཛིན ། </w:t>
      </w:r>
      <w:r>
        <w:t xml:space="preserve"># </w:t>
      </w:r>
      <w:r>
        <w:rPr>
          <w:rFonts w:cs="Microsoft Himalaya"/>
          <w:cs/>
          <w:lang w:bidi="bo-CN"/>
        </w:rPr>
        <w:t>ནཱ་ ཤོག་ མས །</w:t>
      </w:r>
    </w:p>
    <w:p w14:paraId="0548F38D" w14:textId="77777777" w:rsidR="00A536DF" w:rsidRDefault="00A536DF" w:rsidP="00A536DF">
      <w:pPr>
        <w:spacing w:after="0"/>
      </w:pPr>
      <w:r>
        <w:rPr>
          <w:rFonts w:cs="Microsoft Himalaya"/>
          <w:cs/>
          <w:lang w:bidi="bo-CN"/>
        </w:rPr>
        <w:t xml:space="preserve"> ང་ གོ་ལ་ ར་ གྱོན་ ལོང་ མེད་ པར་ ཁྱོད་ ཀྱི་ རྟིང་བདའ་ ཐོན་འོངས་ ཡི །</w:t>
      </w:r>
    </w:p>
    <w:p w14:paraId="5AB41B06" w14:textId="77777777" w:rsidR="00A536DF" w:rsidRDefault="00A536DF" w:rsidP="00A536DF">
      <w:pPr>
        <w:spacing w:after="0"/>
      </w:pPr>
      <w:r>
        <w:rPr>
          <w:rFonts w:cs="Microsoft Himalaya"/>
          <w:cs/>
          <w:lang w:bidi="bo-CN"/>
        </w:rPr>
        <w:t xml:space="preserve"> འདི་ གི་ དོན་དག་ ཁྱོད་ ཀྱིས་ ཧ་གོ་ ག </w:t>
      </w:r>
      <w:r>
        <w:t>?</w:t>
      </w:r>
    </w:p>
    <w:p w14:paraId="4A7D94DD" w14:textId="77777777" w:rsidR="00A536DF" w:rsidRDefault="00A536DF" w:rsidP="00A536DF">
      <w:pPr>
        <w:spacing w:after="0"/>
      </w:pPr>
      <w:r>
        <w:rPr>
          <w:rFonts w:cs="Microsoft Himalaya"/>
          <w:cs/>
          <w:lang w:bidi="bo-CN"/>
        </w:rPr>
        <w:t xml:space="preserve"> ཁྱོད་ ག་ཅི་སྦེ་ འགྱོ་ དགོཔ་ སྨོ </w:t>
      </w:r>
      <w:r>
        <w:t>?</w:t>
      </w:r>
    </w:p>
    <w:p w14:paraId="4EC4BA66" w14:textId="77777777" w:rsidR="00A536DF" w:rsidRDefault="00A536DF" w:rsidP="00A536DF">
      <w:pPr>
        <w:spacing w:after="0"/>
      </w:pPr>
      <w:r>
        <w:rPr>
          <w:rFonts w:cs="Microsoft Himalaya"/>
          <w:cs/>
          <w:lang w:bidi="bo-CN"/>
        </w:rPr>
        <w:t xml:space="preserve"> ང་ གིས་ ཁྱོད་ ལུ་ ཕོག་ པའི་ གཏམ་ སླབ་ ཅི་ སྦོ </w:t>
      </w:r>
      <w:r>
        <w:t>?</w:t>
      </w:r>
    </w:p>
    <w:p w14:paraId="6C2FCC45" w14:textId="77777777" w:rsidR="00A536DF" w:rsidRDefault="00A536DF" w:rsidP="00A536DF">
      <w:pPr>
        <w:spacing w:after="0"/>
      </w:pPr>
      <w:r>
        <w:rPr>
          <w:rFonts w:cs="Microsoft Himalaya"/>
          <w:cs/>
          <w:lang w:bidi="bo-CN"/>
        </w:rPr>
        <w:t xml:space="preserve"> མ་ སླབ་ ལགས ། </w:t>
      </w:r>
      <w:r>
        <w:t xml:space="preserve"># </w:t>
      </w:r>
      <w:r>
        <w:rPr>
          <w:rFonts w:cs="Microsoft Himalaya"/>
          <w:cs/>
          <w:lang w:bidi="bo-CN"/>
        </w:rPr>
        <w:t xml:space="preserve">སླབ་སླབ་ འབད་ རུང་ ཁྱོད་ ཀྱིས་ ང་ ལུ་ བཟོད་ མི་ ཚུགས་ ཡ་ ད </w:t>
      </w:r>
      <w:r>
        <w:t>?</w:t>
      </w:r>
    </w:p>
    <w:p w14:paraId="00BC5E85" w14:textId="77777777" w:rsidR="00A536DF" w:rsidRDefault="00A536DF" w:rsidP="00A536DF">
      <w:pPr>
        <w:spacing w:after="0"/>
      </w:pPr>
      <w:r>
        <w:rPr>
          <w:rFonts w:cs="Microsoft Himalaya"/>
          <w:cs/>
          <w:lang w:bidi="bo-CN"/>
        </w:rPr>
        <w:t xml:space="preserve"> ཡངན་ ང་ གིས་ དངུལ་ཕོགས་ ལངམ་ སྦེ་ སྤྲོད་ ནི་ མེད་ པར་ ཨིན་ན </w:t>
      </w:r>
      <w:r>
        <w:t>?</w:t>
      </w:r>
    </w:p>
    <w:p w14:paraId="5582B3B6" w14:textId="77777777" w:rsidR="00A536DF" w:rsidRDefault="00A536DF" w:rsidP="00A536DF">
      <w:pPr>
        <w:spacing w:after="0"/>
      </w:pPr>
      <w:r>
        <w:rPr>
          <w:rFonts w:cs="Microsoft Himalaya"/>
          <w:cs/>
          <w:lang w:bidi="bo-CN"/>
        </w:rPr>
        <w:t xml:space="preserve"> ཨ་ </w:t>
      </w:r>
      <w:r>
        <w:t xml:space="preserve"># </w:t>
      </w:r>
      <w:r>
        <w:rPr>
          <w:rFonts w:cs="Microsoft Himalaya"/>
          <w:cs/>
          <w:lang w:bidi="bo-CN"/>
        </w:rPr>
        <w:t>དེ་སྦེ་ ཡང་ མེན་ ལགས །</w:t>
      </w:r>
    </w:p>
    <w:p w14:paraId="12352B15" w14:textId="77777777" w:rsidR="00A536DF" w:rsidRDefault="00A536DF" w:rsidP="00A536DF">
      <w:pPr>
        <w:spacing w:after="0"/>
      </w:pPr>
      <w:r>
        <w:rPr>
          <w:rFonts w:cs="Microsoft Himalaya"/>
          <w:cs/>
          <w:lang w:bidi="bo-CN"/>
        </w:rPr>
        <w:t xml:space="preserve"> བསྟན་འཛིན་ དང་ ང་ ལུ་ ལགས་ ཟེར་ སླབ་ ནི་ འདི་ བཞག་ ད །</w:t>
      </w:r>
    </w:p>
    <w:p w14:paraId="1CC27B08" w14:textId="77777777" w:rsidR="00A536DF" w:rsidRDefault="00A536DF" w:rsidP="00A536DF">
      <w:pPr>
        <w:spacing w:after="0"/>
      </w:pPr>
      <w:r>
        <w:rPr>
          <w:rFonts w:cs="Microsoft Himalaya"/>
          <w:cs/>
          <w:lang w:bidi="bo-CN"/>
        </w:rPr>
        <w:t xml:space="preserve"> དེསན་ ཁྱོད་ ག་ཅི་སྦེ་ འགྱོ་ དགོཔ </w:t>
      </w:r>
      <w:r>
        <w:t>?</w:t>
      </w:r>
    </w:p>
    <w:p w14:paraId="6BF6906F" w14:textId="77777777" w:rsidR="00A536DF" w:rsidRDefault="00A536DF" w:rsidP="00A536DF">
      <w:pPr>
        <w:spacing w:after="0"/>
      </w:pPr>
      <w:r>
        <w:rPr>
          <w:rFonts w:cs="Microsoft Himalaya"/>
          <w:cs/>
          <w:lang w:bidi="bo-CN"/>
        </w:rPr>
        <w:t xml:space="preserve"> འགྱོ་ དགོ་ པའི་ དུས་ཚོད་ གུ་ ལྷོདཔ་ ད་ ག་ར་ ཨིན་རུང་ འགྱོ་ དགོ་ ལགས །</w:t>
      </w:r>
    </w:p>
    <w:p w14:paraId="6D0FEACE" w14:textId="77777777" w:rsidR="00A536DF" w:rsidRDefault="00A536DF" w:rsidP="00A536DF">
      <w:pPr>
        <w:spacing w:after="0"/>
      </w:pPr>
      <w:r>
        <w:rPr>
          <w:rFonts w:cs="Microsoft Himalaya"/>
          <w:cs/>
          <w:lang w:bidi="bo-CN"/>
        </w:rPr>
        <w:t xml:space="preserve"> ད་ ནཱ་ ལུ་ ཉེན་ཁ་ ནི་ ག་ནི་ཡང་ ཡོདཔ་ སྦེ་ མི་ མཐོང་ པས །</w:t>
      </w:r>
    </w:p>
    <w:p w14:paraId="16AFE40A" w14:textId="77777777" w:rsidR="00A536DF" w:rsidRDefault="00A536DF" w:rsidP="00A536DF">
      <w:pPr>
        <w:spacing w:after="0"/>
      </w:pPr>
      <w:r>
        <w:rPr>
          <w:rFonts w:cs="Microsoft Himalaya"/>
          <w:cs/>
          <w:lang w:bidi="bo-CN"/>
        </w:rPr>
        <w:t xml:space="preserve"> ང་ ཡང་ ང་ར་ གི་ དོན་ལུ་ གོ་སྐབས་ ལེགས་ཤོམ་ ཅིག་ འཚོལ་ བར་ འགྱོ་ ནི་ སྦེ་ ཨིན་ ལགས །</w:t>
      </w:r>
    </w:p>
    <w:p w14:paraId="74CC0934" w14:textId="77777777" w:rsidR="00A536DF" w:rsidRDefault="00A536DF" w:rsidP="00A536DF">
      <w:pPr>
        <w:spacing w:after="0"/>
      </w:pPr>
      <w:r>
        <w:rPr>
          <w:rFonts w:cs="Microsoft Himalaya"/>
          <w:cs/>
          <w:lang w:bidi="bo-CN"/>
        </w:rPr>
        <w:t xml:space="preserve"> བསྟན་འཛིན་ ཁྱོད་ ང་ ལུ་ ཞེ་སྡུག་ འབདཝ་ མས་ སྨོ </w:t>
      </w:r>
      <w:r>
        <w:t>?</w:t>
      </w:r>
    </w:p>
    <w:p w14:paraId="528A0B39" w14:textId="77777777" w:rsidR="00A536DF" w:rsidRDefault="00A536DF" w:rsidP="00A536DF">
      <w:pPr>
        <w:spacing w:after="0"/>
      </w:pPr>
      <w:r>
        <w:rPr>
          <w:rFonts w:cs="Microsoft Himalaya"/>
          <w:cs/>
          <w:lang w:bidi="bo-CN"/>
        </w:rPr>
        <w:t xml:space="preserve"> ང་ ག་ཅི་ འབད་ ཡི་ ལགས </w:t>
      </w:r>
      <w:r>
        <w:t>?</w:t>
      </w:r>
    </w:p>
    <w:p w14:paraId="14DD62F3" w14:textId="77777777" w:rsidR="00A536DF" w:rsidRDefault="00A536DF" w:rsidP="00A536DF">
      <w:pPr>
        <w:spacing w:after="0"/>
      </w:pPr>
      <w:r>
        <w:rPr>
          <w:rFonts w:cs="Microsoft Himalaya"/>
          <w:cs/>
          <w:lang w:bidi="bo-CN"/>
        </w:rPr>
        <w:t xml:space="preserve"> ང་ ལུ་ ལགས་ ཟེར་ མ་ སླབ་ ཟེར་ སླབ་ རུང་ ཁྱོད་ ལོག་སྟེ་ར་ སླབ་ མས །</w:t>
      </w:r>
    </w:p>
    <w:p w14:paraId="0C29C492" w14:textId="77777777" w:rsidR="00A536DF" w:rsidRDefault="00A536DF" w:rsidP="00A536DF">
      <w:pPr>
        <w:spacing w:after="0"/>
      </w:pPr>
      <w:r>
        <w:rPr>
          <w:rFonts w:cs="Microsoft Himalaya"/>
          <w:cs/>
          <w:lang w:bidi="bo-CN"/>
        </w:rPr>
        <w:t xml:space="preserve"> ད་ འདི་ ལགས་ ཟེར་ མ་ ཞུ་ བར་ ནཱ་ ལུ་ བློ་ ཞུ་ དགོ་ བཅའ་ དགོ་ ར་ མི་ བདེ་ བས་ ལགས །</w:t>
      </w:r>
    </w:p>
    <w:p w14:paraId="3966C2AC" w14:textId="77777777" w:rsidR="00A536DF" w:rsidRDefault="00A536DF" w:rsidP="00A536DF">
      <w:pPr>
        <w:spacing w:after="0"/>
      </w:pPr>
      <w:r>
        <w:rPr>
          <w:rFonts w:cs="Microsoft Himalaya"/>
          <w:cs/>
          <w:lang w:bidi="bo-CN"/>
        </w:rPr>
        <w:t xml:space="preserve"> ཁྱོད་ ཀྱིས་ ཧེ་མ་ གཡུས་ ཁར་ ང་ ལུ་ ག་ཅི་ སླབ་ ཅི </w:t>
      </w:r>
      <w:r>
        <w:t>?</w:t>
      </w:r>
    </w:p>
    <w:p w14:paraId="36470BB7" w14:textId="77777777" w:rsidR="00A536DF" w:rsidRDefault="00A536DF" w:rsidP="00A536DF">
      <w:pPr>
        <w:spacing w:after="0"/>
      </w:pPr>
      <w:r>
        <w:rPr>
          <w:rFonts w:cs="Microsoft Himalaya"/>
          <w:cs/>
          <w:lang w:bidi="bo-CN"/>
        </w:rPr>
        <w:t xml:space="preserve"> འ་ནཱི་ ལོག་ ཚར་ གཅིག་ སླབ་ ད །</w:t>
      </w:r>
    </w:p>
    <w:p w14:paraId="5E992D0B" w14:textId="77777777" w:rsidR="00A536DF" w:rsidRDefault="00A536DF" w:rsidP="00A536DF">
      <w:pPr>
        <w:spacing w:after="0"/>
      </w:pPr>
      <w:r>
        <w:rPr>
          <w:rFonts w:cs="Microsoft Himalaya"/>
          <w:cs/>
          <w:lang w:bidi="bo-CN"/>
        </w:rPr>
        <w:t xml:space="preserve"> ག་ཅི་ སླབ་ ཅི་ ག་ སྨོ </w:t>
      </w:r>
      <w:r>
        <w:t>?</w:t>
      </w:r>
    </w:p>
    <w:p w14:paraId="3561D65D" w14:textId="77777777" w:rsidR="00A536DF" w:rsidRDefault="00A536DF" w:rsidP="00A536DF">
      <w:pPr>
        <w:spacing w:after="0"/>
      </w:pPr>
      <w:r>
        <w:rPr>
          <w:rFonts w:cs="Microsoft Himalaya"/>
          <w:cs/>
          <w:lang w:bidi="bo-CN"/>
        </w:rPr>
        <w:t xml:space="preserve"> ཨིན་ ད་ </w:t>
      </w:r>
      <w:r>
        <w:t xml:space="preserve"># </w:t>
      </w:r>
      <w:r>
        <w:rPr>
          <w:rFonts w:cs="Microsoft Himalaya"/>
          <w:cs/>
          <w:lang w:bidi="bo-CN"/>
        </w:rPr>
        <w:t>འདི་ ཁྱོད་ ཀྱིས་ བརྗེད་ ར་ བརྗེད་ སོཔ་ འོང་ །</w:t>
      </w:r>
    </w:p>
    <w:p w14:paraId="05697FB0" w14:textId="77777777" w:rsidR="00A536DF" w:rsidRDefault="00A536DF" w:rsidP="00A536DF">
      <w:pPr>
        <w:spacing w:after="0"/>
      </w:pPr>
      <w:r>
        <w:rPr>
          <w:rFonts w:cs="Microsoft Himalaya"/>
          <w:cs/>
          <w:lang w:bidi="bo-CN"/>
        </w:rPr>
        <w:t xml:space="preserve"> མནྜལ་ </w:t>
      </w:r>
      <w:r>
        <w:t xml:space="preserve"># </w:t>
      </w:r>
      <w:r>
        <w:rPr>
          <w:rFonts w:cs="Microsoft Himalaya"/>
          <w:cs/>
          <w:lang w:bidi="bo-CN"/>
        </w:rPr>
        <w:t xml:space="preserve">ང་ འགྱོ་ གེ་ ད ། </w:t>
      </w:r>
      <w:r>
        <w:t xml:space="preserve"># </w:t>
      </w:r>
      <w:r>
        <w:rPr>
          <w:rFonts w:cs="Microsoft Himalaya"/>
          <w:cs/>
          <w:lang w:bidi="bo-CN"/>
        </w:rPr>
        <w:t>འཕྱི་ དོ །</w:t>
      </w:r>
    </w:p>
    <w:p w14:paraId="3B542482" w14:textId="77777777" w:rsidR="00A536DF" w:rsidRDefault="00A536DF" w:rsidP="00A536DF">
      <w:pPr>
        <w:spacing w:after="0"/>
      </w:pPr>
      <w:r>
        <w:rPr>
          <w:rFonts w:cs="Microsoft Himalaya"/>
          <w:cs/>
          <w:lang w:bidi="bo-CN"/>
        </w:rPr>
        <w:t xml:space="preserve"> ང་ ཁྱོད་ རོགས་ ཀྱི་ རྒྱལ་ཁབ་ ནང་ མི་ གཏང་ །</w:t>
      </w:r>
    </w:p>
    <w:p w14:paraId="26095117" w14:textId="77777777" w:rsidR="00A536DF" w:rsidRDefault="00A536DF" w:rsidP="00A536DF">
      <w:pPr>
        <w:spacing w:after="0"/>
      </w:pPr>
      <w:r>
        <w:rPr>
          <w:rFonts w:cs="Microsoft Himalaya"/>
          <w:cs/>
          <w:lang w:bidi="bo-CN"/>
        </w:rPr>
        <w:lastRenderedPageBreak/>
        <w:t xml:space="preserve"> ད་ ཁྱོད་ ང་ མི་ དགོ་ ཡ་ བསྟན་འཛིན །</w:t>
      </w:r>
    </w:p>
    <w:p w14:paraId="4E78AC3B" w14:textId="77777777" w:rsidR="00A536DF" w:rsidRDefault="00A536DF" w:rsidP="00A536DF">
      <w:pPr>
        <w:spacing w:after="0"/>
      </w:pPr>
      <w:r>
        <w:rPr>
          <w:rFonts w:cs="Microsoft Himalaya"/>
          <w:cs/>
          <w:lang w:bidi="bo-CN"/>
        </w:rPr>
        <w:t xml:space="preserve"> ཧེ་མ་ ཁྱོད་ ཀྱིས་ ང་ ལུ་ གཉེན་རྐྱབ་ གེ་ ཟེར་ སླབ་ མི་ འདི་ ཤོབ་ རྐྱབ་རྐྱབ་ ཨིན་ན </w:t>
      </w:r>
      <w:r>
        <w:t>?</w:t>
      </w:r>
    </w:p>
    <w:p w14:paraId="06743B37" w14:textId="77777777" w:rsidR="00A536DF" w:rsidRDefault="00A536DF" w:rsidP="00A536DF">
      <w:pPr>
        <w:spacing w:after="0"/>
      </w:pPr>
      <w:r>
        <w:rPr>
          <w:rFonts w:cs="Microsoft Himalaya"/>
          <w:cs/>
          <w:lang w:bidi="bo-CN"/>
        </w:rPr>
        <w:t xml:space="preserve"> ཨིན་ </w:t>
      </w:r>
      <w:r>
        <w:t xml:space="preserve"># </w:t>
      </w:r>
      <w:r>
        <w:rPr>
          <w:rFonts w:cs="Microsoft Himalaya"/>
          <w:cs/>
          <w:lang w:bidi="bo-CN"/>
        </w:rPr>
        <w:t>བར་ ན་ སྐོར་ལས་ ང་ འཛོལ་ སོ་ ཡི །</w:t>
      </w:r>
    </w:p>
    <w:p w14:paraId="3410500C" w14:textId="77777777" w:rsidR="00A536DF" w:rsidRDefault="00A536DF" w:rsidP="00A536DF">
      <w:pPr>
        <w:spacing w:after="0"/>
      </w:pPr>
      <w:r>
        <w:rPr>
          <w:rFonts w:cs="Microsoft Himalaya"/>
          <w:cs/>
          <w:lang w:bidi="bo-CN"/>
        </w:rPr>
        <w:t xml:space="preserve"> ང་ འཆོལ་ སོ་ ནུག་ </w:t>
      </w:r>
      <w:r>
        <w:t xml:space="preserve"># </w:t>
      </w:r>
      <w:r>
        <w:rPr>
          <w:rFonts w:cs="Microsoft Himalaya"/>
          <w:cs/>
          <w:lang w:bidi="bo-CN"/>
        </w:rPr>
        <w:t xml:space="preserve">ཁྱོད་ ཀྱིས་ ང་ ལུ་ ཤ་ ག་དེ་ཅིག་ ཚ་ སྟེ་ ག་ཅི་ ར་ སླབ་ ཅི་ ག་ </w:t>
      </w:r>
      <w:r>
        <w:t xml:space="preserve"># </w:t>
      </w:r>
      <w:r>
        <w:rPr>
          <w:rFonts w:cs="Microsoft Himalaya"/>
          <w:cs/>
          <w:lang w:bidi="bo-CN"/>
        </w:rPr>
        <w:t xml:space="preserve">འདི་ ཚུ་ ང་ གིས་ ད་རེས་ རྐྱངམ་གཅིག་ ང་ གིས་ ཧ་གོ་ ཚུགསཔ་ མས ། </w:t>
      </w:r>
      <w:r>
        <w:t xml:space="preserve"># </w:t>
      </w:r>
      <w:r>
        <w:rPr>
          <w:rFonts w:cs="Microsoft Himalaya"/>
          <w:cs/>
          <w:lang w:bidi="bo-CN"/>
        </w:rPr>
        <w:t>འགྱོ་ ཁྱིམ་ ནང་ ལོག་ འགྱོ་ གེ །</w:t>
      </w:r>
    </w:p>
    <w:p w14:paraId="70DBB67F" w14:textId="77777777" w:rsidR="00A536DF" w:rsidRDefault="00A536DF" w:rsidP="00A536DF">
      <w:pPr>
        <w:spacing w:after="0"/>
      </w:pPr>
      <w:r>
        <w:rPr>
          <w:rFonts w:cs="Microsoft Himalaya"/>
          <w:cs/>
          <w:lang w:bidi="bo-CN"/>
        </w:rPr>
        <w:t xml:space="preserve"> ངེའི་ འགོ་དཔོན་ སྦེ་ འགྱོ་ གེ །</w:t>
      </w:r>
    </w:p>
    <w:p w14:paraId="37F513AF" w14:textId="77777777" w:rsidR="00A536DF" w:rsidRDefault="00A536DF" w:rsidP="00A536DF">
      <w:pPr>
        <w:spacing w:after="0"/>
      </w:pPr>
      <w:r>
        <w:rPr>
          <w:rFonts w:cs="Microsoft Himalaya"/>
          <w:cs/>
          <w:lang w:bidi="bo-CN"/>
        </w:rPr>
        <w:t xml:space="preserve"> ང་ འགྱོ་ བ་ ཅིན་ འགོ་དཔོན་ འབད་ དེ་ འདི་ མི་ འགྱོ །</w:t>
      </w:r>
    </w:p>
    <w:p w14:paraId="5000E9A1" w14:textId="77777777" w:rsidR="00A536DF" w:rsidRDefault="00A536DF" w:rsidP="00A536DF">
      <w:pPr>
        <w:spacing w:after="0"/>
      </w:pPr>
      <w:r>
        <w:rPr>
          <w:rFonts w:cs="Microsoft Himalaya"/>
          <w:cs/>
          <w:lang w:bidi="bo-CN"/>
        </w:rPr>
        <w:t xml:space="preserve"> ཁྱོད་ ག་ཏེ་ འགྱོ་ སར་ རྟིང་བདའ་ འགྱོ་ མི་ ཁྱོད་ ཀྱི་ འདེད་གཡོགཔ་ སྦེ་ ར་ འགྱོ་ ནི་ ཨིན །</w:t>
      </w:r>
    </w:p>
    <w:p w14:paraId="4E0FA326" w14:textId="77777777" w:rsidR="00A536DF" w:rsidRDefault="00A536DF" w:rsidP="00A536DF">
      <w:pPr>
        <w:spacing w:after="0"/>
      </w:pPr>
      <w:r>
        <w:rPr>
          <w:rFonts w:cs="Microsoft Himalaya"/>
          <w:cs/>
          <w:lang w:bidi="bo-CN"/>
        </w:rPr>
        <w:t xml:space="preserve"> ཡ ། </w:t>
      </w:r>
      <w:r>
        <w:t xml:space="preserve"># </w:t>
      </w:r>
      <w:r>
        <w:rPr>
          <w:rFonts w:cs="Microsoft Himalaya"/>
          <w:cs/>
          <w:lang w:bidi="bo-CN"/>
        </w:rPr>
        <w:t>ངེའི་ འདེད་གཡོག་པ །</w:t>
      </w:r>
    </w:p>
    <w:p w14:paraId="48F2C497" w14:textId="77777777" w:rsidR="00A536DF" w:rsidRDefault="00A536DF" w:rsidP="00A536DF">
      <w:pPr>
        <w:spacing w:after="0"/>
      </w:pPr>
      <w:r>
        <w:rPr>
          <w:rFonts w:cs="Microsoft Himalaya"/>
          <w:cs/>
          <w:lang w:bidi="bo-CN"/>
        </w:rPr>
        <w:t xml:space="preserve"> སྣུམ་འཁོར་ གཏང་ ཤིག</w:t>
      </w:r>
    </w:p>
    <w:p w14:paraId="246CC241" w14:textId="77777777" w:rsidR="00A536DF" w:rsidRDefault="00A536DF" w:rsidP="00A536DF">
      <w:pPr>
        <w:spacing w:after="0"/>
      </w:pPr>
      <w:r>
        <w:rPr>
          <w:rFonts w:cs="Microsoft Himalaya"/>
          <w:cs/>
          <w:lang w:bidi="bo-CN"/>
        </w:rPr>
        <w:t xml:space="preserve"> ཧི་ ཧི་ ཧི ། </w:t>
      </w:r>
      <w:r>
        <w:t xml:space="preserve"># </w:t>
      </w:r>
      <w:r>
        <w:rPr>
          <w:rFonts w:cs="Microsoft Himalaya"/>
          <w:cs/>
          <w:lang w:bidi="bo-CN"/>
        </w:rPr>
        <w:t>ཕུརཔ་དབངམོ</w:t>
      </w:r>
    </w:p>
    <w:p w14:paraId="7B64F294" w14:textId="77777777" w:rsidR="00A536DF" w:rsidRDefault="00A536DF" w:rsidP="00A536DF">
      <w:pPr>
        <w:spacing w:after="0"/>
      </w:pPr>
      <w:r>
        <w:rPr>
          <w:rFonts w:cs="Microsoft Himalaya"/>
          <w:cs/>
          <w:lang w:bidi="bo-CN"/>
        </w:rPr>
        <w:t xml:space="preserve"> བུ་ གཅིག་ སྐྱེས་ པའི་ བཀྲིས་བདེ་ལེགས་ ཡོད །</w:t>
      </w:r>
    </w:p>
    <w:p w14:paraId="6ABB1618" w14:textId="77777777" w:rsidR="00A536DF" w:rsidRDefault="00A536DF" w:rsidP="00A536DF">
      <w:pPr>
        <w:spacing w:after="0"/>
      </w:pPr>
      <w:r>
        <w:rPr>
          <w:rFonts w:cs="Microsoft Himalaya"/>
          <w:cs/>
          <w:lang w:bidi="bo-CN"/>
        </w:rPr>
        <w:t xml:space="preserve"> དབའི་ བསྟན་འཛིན </w:t>
      </w:r>
      <w:r>
        <w:t xml:space="preserve"># </w:t>
      </w:r>
      <w:r>
        <w:rPr>
          <w:rFonts w:cs="Microsoft Himalaya"/>
          <w:cs/>
          <w:lang w:bidi="bo-CN"/>
        </w:rPr>
        <w:t xml:space="preserve">ཁྱོད་ མ་ འགྱོཝ </w:t>
      </w:r>
      <w:r>
        <w:t>?</w:t>
      </w:r>
    </w:p>
    <w:p w14:paraId="264B7A27" w14:textId="77777777" w:rsidR="00A536DF" w:rsidRDefault="00A536DF" w:rsidP="00A536DF">
      <w:pPr>
        <w:spacing w:after="0"/>
      </w:pPr>
      <w:r>
        <w:rPr>
          <w:rFonts w:cs="Microsoft Himalaya"/>
          <w:cs/>
          <w:lang w:bidi="bo-CN"/>
        </w:rPr>
        <w:t xml:space="preserve"> འགྱོ་ བར་ སྤ་རོ་ གནམ་གྲུ་ཐང་ ནང་ ལས་ ང་ གིས་ ལོག་ འཁྱིད་ ཐོན་འོངས་ ཡི །</w:t>
      </w:r>
    </w:p>
    <w:p w14:paraId="3899DF11" w14:textId="77777777" w:rsidR="00A536DF" w:rsidRDefault="00A536DF" w:rsidP="00A536DF">
      <w:pPr>
        <w:spacing w:after="0"/>
      </w:pPr>
      <w:r>
        <w:rPr>
          <w:rFonts w:cs="Microsoft Himalaya"/>
          <w:cs/>
          <w:lang w:bidi="bo-CN"/>
        </w:rPr>
        <w:t xml:space="preserve"> ཨེང་ ཨའུ་ ཨིན་ མས་ སྟེ །</w:t>
      </w:r>
    </w:p>
    <w:p w14:paraId="020F7229" w14:textId="77777777" w:rsidR="00A536DF" w:rsidRDefault="00A536DF" w:rsidP="00A536DF">
      <w:pPr>
        <w:spacing w:after="0"/>
      </w:pPr>
      <w:r>
        <w:rPr>
          <w:rFonts w:cs="Microsoft Himalaya"/>
          <w:cs/>
          <w:lang w:bidi="bo-CN"/>
        </w:rPr>
        <w:t xml:space="preserve"> དེ་ཚེ་ ང་ འཛོལ་ ར་ འཛོལ་ སོ་ ནུག</w:t>
      </w:r>
    </w:p>
    <w:p w14:paraId="259B4059" w14:textId="77777777" w:rsidR="00A536DF" w:rsidRDefault="00A536DF" w:rsidP="00A536DF">
      <w:pPr>
        <w:spacing w:after="0"/>
      </w:pPr>
      <w:r>
        <w:rPr>
          <w:rFonts w:cs="Microsoft Himalaya"/>
          <w:cs/>
          <w:lang w:bidi="bo-CN"/>
        </w:rPr>
        <w:t xml:space="preserve"> ཨའུ་ ང་ ལུ་ ཙིགཔ་ མ་ ཟ་ བཏུབ་ ག </w:t>
      </w:r>
      <w:r>
        <w:t>?</w:t>
      </w:r>
    </w:p>
    <w:p w14:paraId="50006BAD" w14:textId="77777777" w:rsidR="00A536DF" w:rsidRDefault="00A536DF" w:rsidP="00A536DF">
      <w:pPr>
        <w:spacing w:after="0"/>
      </w:pPr>
      <w:r>
        <w:rPr>
          <w:rFonts w:cs="Microsoft Himalaya"/>
          <w:cs/>
          <w:lang w:bidi="bo-CN"/>
        </w:rPr>
        <w:t xml:space="preserve"> མེན་ </w:t>
      </w:r>
      <w:r>
        <w:t xml:space="preserve"># </w:t>
      </w:r>
      <w:r>
        <w:rPr>
          <w:rFonts w:cs="Microsoft Himalaya"/>
          <w:cs/>
          <w:lang w:bidi="bo-CN"/>
        </w:rPr>
        <w:t>ངེའི་ མིག་ཏོ་ ཁ་ཕྱེས་ བྱིན་ མི་ འདི་ ཁྱོད་ ཨིན །</w:t>
      </w:r>
    </w:p>
    <w:p w14:paraId="3B2FB86B" w14:textId="77777777" w:rsidR="00A536DF" w:rsidRDefault="00A536DF" w:rsidP="00A536DF">
      <w:pPr>
        <w:spacing w:after="0"/>
      </w:pPr>
      <w:r>
        <w:rPr>
          <w:rFonts w:cs="Microsoft Himalaya"/>
          <w:cs/>
          <w:lang w:bidi="bo-CN"/>
        </w:rPr>
        <w:t xml:space="preserve"> ཁྱོད་ ལུ་ དགའ་ཚོར་ གནམ་མེད་ས་མེད་ ཡོད་ ཕུར་པ །</w:t>
      </w:r>
    </w:p>
    <w:p w14:paraId="30C2C247" w14:textId="77777777" w:rsidR="00A536DF" w:rsidRDefault="00A536DF" w:rsidP="00A536DF">
      <w:pPr>
        <w:spacing w:after="0"/>
      </w:pPr>
      <w:r>
        <w:rPr>
          <w:rFonts w:cs="Microsoft Himalaya"/>
          <w:cs/>
          <w:lang w:bidi="bo-CN"/>
        </w:rPr>
        <w:t xml:space="preserve"> ཁྱོད་ ཀྱི་ སྐོར་ལས་ ག་ར་ བསྟན་འཛིན་ གྱིས་ སླབ་ དེས །</w:t>
      </w:r>
    </w:p>
    <w:p w14:paraId="3AA3FCBA" w14:textId="77777777" w:rsidR="00A536DF" w:rsidRDefault="00A536DF" w:rsidP="00A536DF">
      <w:pPr>
        <w:spacing w:after="0"/>
      </w:pPr>
      <w:r>
        <w:rPr>
          <w:rFonts w:cs="Microsoft Himalaya"/>
          <w:cs/>
          <w:lang w:bidi="bo-CN"/>
        </w:rPr>
        <w:t xml:space="preserve"> ཨ་ལུ་ ཡང་ འབག་ སྦེ་ ང་བཅས་ འབད་སར་ ཤོག་ སྨ་རེ །</w:t>
      </w:r>
    </w:p>
    <w:p w14:paraId="40234ABB" w14:textId="77777777" w:rsidR="00A536DF" w:rsidRDefault="00A536DF" w:rsidP="00A536DF">
      <w:pPr>
        <w:spacing w:after="0"/>
      </w:pPr>
      <w:r>
        <w:rPr>
          <w:rFonts w:cs="Microsoft Himalaya"/>
          <w:cs/>
          <w:lang w:bidi="bo-CN"/>
        </w:rPr>
        <w:t xml:space="preserve"> ལཱ་ ལེགས་ཤོམ་ ཅིག་ ང་བཅས་ ཀྱིས་ བྱིན་ འོང་ །</w:t>
      </w:r>
    </w:p>
    <w:p w14:paraId="24F6B5A3" w14:textId="77777777" w:rsidR="00A536DF" w:rsidRDefault="00A536DF" w:rsidP="00A536DF">
      <w:pPr>
        <w:spacing w:after="0"/>
      </w:pPr>
      <w:r>
        <w:rPr>
          <w:rFonts w:cs="Microsoft Himalaya"/>
          <w:cs/>
          <w:lang w:bidi="bo-CN"/>
        </w:rPr>
        <w:t xml:space="preserve"> ཧམ་ ཆེ་ བའི་ འཛམ་གླིང་ ནང་ ལུ་ </w:t>
      </w:r>
      <w:r>
        <w:t xml:space="preserve"># </w:t>
      </w:r>
      <w:r>
        <w:rPr>
          <w:rFonts w:cs="Microsoft Himalaya"/>
          <w:cs/>
          <w:lang w:bidi="bo-CN"/>
        </w:rPr>
        <w:t xml:space="preserve">འདི་བཟུམ་ གྱི་ ལས་ མྱོང་ མི་ </w:t>
      </w:r>
      <w:r>
        <w:t xml:space="preserve"># </w:t>
      </w:r>
      <w:r>
        <w:rPr>
          <w:rFonts w:cs="Microsoft Himalaya"/>
          <w:cs/>
          <w:lang w:bidi="bo-CN"/>
        </w:rPr>
        <w:t>ད་རུང་ བུ་ གཅིག་ སྐྱེ་ བར་ ཕངས །</w:t>
      </w:r>
    </w:p>
    <w:p w14:paraId="27A2EF8E" w14:textId="77777777" w:rsidR="00A536DF" w:rsidRDefault="00A536DF" w:rsidP="00A536DF">
      <w:pPr>
        <w:spacing w:after="0"/>
      </w:pPr>
      <w:r>
        <w:rPr>
          <w:rFonts w:cs="Microsoft Himalaya"/>
          <w:cs/>
          <w:lang w:bidi="bo-CN"/>
        </w:rPr>
        <w:t xml:space="preserve"> བཀྲིས་བདེ་ལེགས །</w:t>
      </w:r>
    </w:p>
    <w:p w14:paraId="30CCDD0C" w14:textId="77777777" w:rsidR="00A536DF" w:rsidRDefault="00A536DF" w:rsidP="00A536DF">
      <w:pPr>
        <w:spacing w:after="0"/>
      </w:pPr>
      <w:r>
        <w:rPr>
          <w:rFonts w:cs="Microsoft Himalaya"/>
          <w:cs/>
          <w:lang w:bidi="bo-CN"/>
        </w:rPr>
        <w:t xml:space="preserve"> ཆེད་བརྗོད །</w:t>
      </w:r>
    </w:p>
    <w:p w14:paraId="3E48F39F" w14:textId="77777777" w:rsidR="00A536DF" w:rsidRDefault="00A536DF" w:rsidP="00A536DF">
      <w:pPr>
        <w:spacing w:after="0"/>
      </w:pPr>
      <w:r>
        <w:rPr>
          <w:rFonts w:cs="Microsoft Himalaya"/>
          <w:cs/>
          <w:lang w:bidi="bo-CN"/>
        </w:rPr>
        <w:t xml:space="preserve"> ༉ </w:t>
      </w:r>
      <w:r>
        <w:t xml:space="preserve"># </w:t>
      </w:r>
      <w:r>
        <w:rPr>
          <w:rFonts w:cs="Microsoft Himalaya"/>
          <w:cs/>
          <w:lang w:bidi="bo-CN"/>
        </w:rPr>
        <w:t xml:space="preserve">དུས་ཅི་ སྤྱི་ལོ་ </w:t>
      </w:r>
      <w:r>
        <w:t xml:space="preserve"># NUM # </w:t>
      </w:r>
      <w:r>
        <w:rPr>
          <w:rFonts w:cs="Microsoft Himalaya"/>
          <w:cs/>
          <w:lang w:bidi="bo-CN"/>
        </w:rPr>
        <w:t xml:space="preserve">རང་ཟླ་ </w:t>
      </w:r>
      <w:r>
        <w:t># NUM</w:t>
      </w:r>
      <w:r>
        <w:rPr>
          <w:rFonts w:cs="Microsoft Himalaya"/>
          <w:cs/>
          <w:lang w:bidi="bo-CN"/>
        </w:rPr>
        <w:t xml:space="preserve">པའི་ ཚེས་ </w:t>
      </w:r>
      <w:r>
        <w:t xml:space="preserve"># NUM # </w:t>
      </w:r>
      <w:r>
        <w:rPr>
          <w:rFonts w:cs="Microsoft Himalaya"/>
          <w:cs/>
          <w:lang w:bidi="bo-CN"/>
        </w:rPr>
        <w:t xml:space="preserve">ལུ་ </w:t>
      </w:r>
      <w:r>
        <w:t xml:space="preserve"># </w:t>
      </w:r>
      <w:r>
        <w:rPr>
          <w:rFonts w:cs="Microsoft Himalaya"/>
          <w:cs/>
          <w:lang w:bidi="bo-CN"/>
        </w:rPr>
        <w:t xml:space="preserve">ང་བཅས་ར་ དཔལ་ལྡན་འབྲུག་པའི་ རྒྱལ་ཁབ་ འདི་ ནང་ </w:t>
      </w:r>
      <w:r>
        <w:t xml:space="preserve"># </w:t>
      </w:r>
      <w:r>
        <w:rPr>
          <w:rFonts w:cs="Microsoft Himalaya"/>
          <w:cs/>
          <w:lang w:bidi="bo-CN"/>
        </w:rPr>
        <w:t xml:space="preserve">འབྲུག་ མི་ ཡོངས་ ལུ་ བཀའ་དྲིན་ཅན་གྱི་ ཕམ་ </w:t>
      </w:r>
      <w:r>
        <w:t xml:space="preserve"># </w:t>
      </w:r>
      <w:r>
        <w:rPr>
          <w:rFonts w:cs="Microsoft Himalaya"/>
          <w:cs/>
          <w:lang w:bidi="bo-CN"/>
        </w:rPr>
        <w:t xml:space="preserve">མི་དབང་ ཆོས་རྒྱལ་ བཞི་པ་ </w:t>
      </w:r>
      <w:r>
        <w:t xml:space="preserve"># </w:t>
      </w:r>
      <w:r>
        <w:rPr>
          <w:rFonts w:cs="Microsoft Himalaya"/>
          <w:cs/>
          <w:lang w:bidi="bo-CN"/>
        </w:rPr>
        <w:t xml:space="preserve">དཔལ་ འཇིགས་མེད་སེང་གེ་དབང་ཕྱུག་ མཆོག་ </w:t>
      </w:r>
      <w:r>
        <w:t xml:space="preserve"># </w:t>
      </w:r>
      <w:r>
        <w:rPr>
          <w:rFonts w:cs="Microsoft Himalaya"/>
          <w:cs/>
          <w:lang w:bidi="bo-CN"/>
        </w:rPr>
        <w:t xml:space="preserve">དགུང་ལོ་ དྲུག་ཅུ་ ཐམ་པ་ བཞེས་ གནངམ་ ཨིན ། </w:t>
      </w:r>
      <w:r>
        <w:t>#</w:t>
      </w:r>
    </w:p>
    <w:p w14:paraId="0FB6E192" w14:textId="77777777" w:rsidR="00A536DF" w:rsidRDefault="00A536DF" w:rsidP="00A536DF">
      <w:pPr>
        <w:spacing w:after="0"/>
      </w:pPr>
      <w:r>
        <w:rPr>
          <w:rFonts w:cs="Microsoft Himalaya"/>
          <w:cs/>
          <w:lang w:bidi="bo-CN"/>
        </w:rPr>
        <w:t xml:space="preserve"> དེ་འབད་ནི་འདི་གིས་ </w:t>
      </w:r>
      <w:r>
        <w:t xml:space="preserve"># </w:t>
      </w:r>
      <w:r>
        <w:rPr>
          <w:rFonts w:cs="Microsoft Himalaya"/>
          <w:cs/>
          <w:lang w:bidi="bo-CN"/>
        </w:rPr>
        <w:t xml:space="preserve">ང་བཅས་ འབྲུག་མི་ ཡོངས་ ལུ་ </w:t>
      </w:r>
      <w:r>
        <w:t xml:space="preserve"># </w:t>
      </w:r>
      <w:r>
        <w:rPr>
          <w:rFonts w:cs="Microsoft Himalaya"/>
          <w:cs/>
          <w:lang w:bidi="bo-CN"/>
        </w:rPr>
        <w:t xml:space="preserve">ག་ནི་བ་ རྩ་བའི་ དུས་སྟོན་ ཁྱད་པར་ཅན་ འདི་ </w:t>
      </w:r>
      <w:r>
        <w:t xml:space="preserve"># </w:t>
      </w:r>
      <w:r>
        <w:rPr>
          <w:rFonts w:cs="Microsoft Himalaya"/>
          <w:cs/>
          <w:lang w:bidi="bo-CN"/>
        </w:rPr>
        <w:t xml:space="preserve">ཧིང་དྭངས་མའི་དཀྱིལ་ལས་ ར་ </w:t>
      </w:r>
      <w:r>
        <w:t xml:space="preserve"># </w:t>
      </w:r>
      <w:r>
        <w:rPr>
          <w:rFonts w:cs="Microsoft Himalaya"/>
          <w:cs/>
          <w:lang w:bidi="bo-CN"/>
        </w:rPr>
        <w:t xml:space="preserve">དད་དམ་ གཙང་བ་ དང་ </w:t>
      </w:r>
      <w:r>
        <w:t xml:space="preserve"># </w:t>
      </w:r>
      <w:r>
        <w:rPr>
          <w:rFonts w:cs="Microsoft Himalaya"/>
          <w:cs/>
          <w:lang w:bidi="bo-CN"/>
        </w:rPr>
        <w:t xml:space="preserve">གུས་ཞབས་ཆེན་པོའི་ སྒོ་ལས་ </w:t>
      </w:r>
      <w:r>
        <w:t xml:space="preserve"># </w:t>
      </w:r>
      <w:r>
        <w:rPr>
          <w:rFonts w:cs="Microsoft Himalaya"/>
          <w:cs/>
          <w:lang w:bidi="bo-CN"/>
        </w:rPr>
        <w:t xml:space="preserve">བརྩི་སྲུང་ཞུ་ ནིའི་ དོན་ལུ་ </w:t>
      </w:r>
      <w:r>
        <w:t xml:space="preserve"># </w:t>
      </w:r>
      <w:r>
        <w:rPr>
          <w:rFonts w:cs="Microsoft Himalaya"/>
          <w:cs/>
          <w:lang w:bidi="bo-CN"/>
        </w:rPr>
        <w:t xml:space="preserve">ད་རེས་ རྫོང་ཁ་གོང་འཕེལ་ལྷན་ཚོགས་ </w:t>
      </w:r>
      <w:r>
        <w:t xml:space="preserve"># </w:t>
      </w:r>
      <w:r>
        <w:rPr>
          <w:rFonts w:cs="Microsoft Himalaya"/>
          <w:cs/>
          <w:lang w:bidi="bo-CN"/>
        </w:rPr>
        <w:t xml:space="preserve">རྩོམ་རིག་ སྡེ་ཚན་ གྱི་ ཁ་ཐུག་ ལས་ </w:t>
      </w:r>
      <w:r>
        <w:t xml:space="preserve"># </w:t>
      </w:r>
      <w:r>
        <w:rPr>
          <w:rFonts w:cs="Microsoft Himalaya"/>
          <w:cs/>
          <w:lang w:bidi="bo-CN"/>
        </w:rPr>
        <w:t xml:space="preserve">ལས་གཡོགཔ་ ཀུན་བཟང་རྡོ་རྗེ་ གིས་ </w:t>
      </w:r>
      <w:r>
        <w:t xml:space="preserve"># </w:t>
      </w:r>
      <w:r>
        <w:rPr>
          <w:rFonts w:cs="Microsoft Himalaya"/>
          <w:cs/>
          <w:lang w:bidi="bo-CN"/>
        </w:rPr>
        <w:t xml:space="preserve">བརྩོན་ཤུགས་ སྦོམ་ བསྐྱེད་ དེ་ </w:t>
      </w:r>
      <w:r>
        <w:t xml:space="preserve"># </w:t>
      </w:r>
      <w:r>
        <w:rPr>
          <w:rFonts w:cs="Microsoft Himalaya"/>
          <w:cs/>
          <w:lang w:bidi="bo-CN"/>
        </w:rPr>
        <w:t xml:space="preserve">དང་ཕུའི་ ཕམ་ བཟང་པོ་ ཚུ་ གི་ ཞལ་ ལས་ གསུང་ སྲོལ་ ཡོད་ པའི་ </w:t>
      </w:r>
      <w:r>
        <w:t xml:space="preserve"># </w:t>
      </w:r>
      <w:r>
        <w:rPr>
          <w:rFonts w:cs="Microsoft Himalaya"/>
          <w:cs/>
          <w:lang w:bidi="bo-CN"/>
        </w:rPr>
        <w:t xml:space="preserve">དཔེ་གཏམ་ ཚུ་ ཞིབ་འཚོལ་ གྱི་ ཐོག་ ལས་ བསྡུ་སྒྲིག་ དང་ རྩོམ་སྒྲིག་ འབད་ དེ་ </w:t>
      </w:r>
      <w:r>
        <w:t xml:space="preserve"># </w:t>
      </w:r>
      <w:r>
        <w:rPr>
          <w:rFonts w:cs="Microsoft Himalaya"/>
          <w:cs/>
          <w:lang w:bidi="bo-CN"/>
        </w:rPr>
        <w:t xml:space="preserve">དཔེ་དེབ་ ཀྱི་ མིང་ </w:t>
      </w:r>
      <w:r>
        <w:t xml:space="preserve"># </w:t>
      </w:r>
      <w:r>
        <w:rPr>
          <w:rFonts w:cs="Microsoft Himalaya"/>
          <w:cs/>
          <w:lang w:bidi="bo-CN"/>
        </w:rPr>
        <w:t xml:space="preserve">དཔེ་གཏམ་དོན་གྱི་རྒྱན་ཆ་ </w:t>
      </w:r>
      <w:r>
        <w:t xml:space="preserve"># </w:t>
      </w:r>
      <w:r>
        <w:rPr>
          <w:rFonts w:cs="Microsoft Himalaya"/>
          <w:cs/>
          <w:lang w:bidi="bo-CN"/>
        </w:rPr>
        <w:t xml:space="preserve">ཟེར་ མི་ ཅིག་ བརྩམས་ ཏེ་ ཡོད ། </w:t>
      </w:r>
      <w:r>
        <w:t>#</w:t>
      </w:r>
    </w:p>
    <w:p w14:paraId="75F86A77" w14:textId="77777777" w:rsidR="00A536DF" w:rsidRDefault="00A536DF" w:rsidP="00A536DF">
      <w:pPr>
        <w:spacing w:after="0"/>
      </w:pPr>
      <w:r>
        <w:rPr>
          <w:rFonts w:cs="Microsoft Himalaya"/>
          <w:cs/>
          <w:lang w:bidi="bo-CN"/>
        </w:rPr>
        <w:t xml:space="preserve"> དཔེ་དེབ་ འདི་ གིས་ </w:t>
      </w:r>
      <w:r>
        <w:t xml:space="preserve"># </w:t>
      </w:r>
      <w:r>
        <w:rPr>
          <w:rFonts w:cs="Microsoft Himalaya"/>
          <w:cs/>
          <w:lang w:bidi="bo-CN"/>
        </w:rPr>
        <w:t xml:space="preserve">དང་པ་ མི་དབང་ མཆོག་ གི་ </w:t>
      </w:r>
      <w:r>
        <w:t xml:space="preserve"># </w:t>
      </w:r>
      <w:r>
        <w:rPr>
          <w:rFonts w:cs="Microsoft Himalaya"/>
          <w:cs/>
          <w:lang w:bidi="bo-CN"/>
        </w:rPr>
        <w:t xml:space="preserve">འཁྲུངས་སྐར་ དུས་སྟོན་ ཁྱད་པར་ཅན་ འདི་ </w:t>
      </w:r>
      <w:r>
        <w:t xml:space="preserve"># </w:t>
      </w:r>
      <w:r>
        <w:rPr>
          <w:rFonts w:cs="Microsoft Himalaya"/>
          <w:cs/>
          <w:lang w:bidi="bo-CN"/>
        </w:rPr>
        <w:t xml:space="preserve">བརྩི་སྲུང་ཞུ་ ཚུགས་ པའི་ ཁར ། </w:t>
      </w:r>
      <w:r>
        <w:t>#</w:t>
      </w:r>
    </w:p>
    <w:p w14:paraId="56193B8F" w14:textId="77777777" w:rsidR="00A536DF" w:rsidRDefault="00A536DF" w:rsidP="00A536DF">
      <w:pPr>
        <w:spacing w:after="0"/>
      </w:pPr>
      <w:r>
        <w:rPr>
          <w:rFonts w:cs="Microsoft Himalaya"/>
          <w:cs/>
          <w:lang w:bidi="bo-CN"/>
        </w:rPr>
        <w:t xml:space="preserve"> གཉིས་པ་ ད་རེས་ནངས་པ་ </w:t>
      </w:r>
      <w:r>
        <w:t xml:space="preserve"># </w:t>
      </w:r>
      <w:r>
        <w:rPr>
          <w:rFonts w:cs="Microsoft Himalaya"/>
          <w:cs/>
          <w:lang w:bidi="bo-CN"/>
        </w:rPr>
        <w:t xml:space="preserve">ལུང་ཕྱོགས་ སོ་སོའི་ མི་རིགས་ སླ་བསྲེས་ འགྱོ་ བའི་ སྐབས་ དང་ </w:t>
      </w:r>
      <w:r>
        <w:t xml:space="preserve"># </w:t>
      </w:r>
      <w:r>
        <w:rPr>
          <w:rFonts w:cs="Microsoft Himalaya"/>
          <w:cs/>
          <w:lang w:bidi="bo-CN"/>
        </w:rPr>
        <w:t xml:space="preserve">ན་གཞོན་ ཚུ་ གི་ སྤྲོ་བ་ དང་ </w:t>
      </w:r>
      <w:r>
        <w:t xml:space="preserve"># </w:t>
      </w:r>
      <w:r>
        <w:rPr>
          <w:rFonts w:cs="Microsoft Himalaya"/>
          <w:cs/>
          <w:lang w:bidi="bo-CN"/>
        </w:rPr>
        <w:t xml:space="preserve">དང་འདོད་ ཀྱི་ འགྱུར་བ་ ཚུ་ ལས་ བརྟེན་ཏེ་ </w:t>
      </w:r>
      <w:r>
        <w:t xml:space="preserve"># </w:t>
      </w:r>
      <w:r>
        <w:rPr>
          <w:rFonts w:cs="Microsoft Himalaya"/>
          <w:cs/>
          <w:lang w:bidi="bo-CN"/>
        </w:rPr>
        <w:t xml:space="preserve">དང་ཕུ་ ང་བཅས་རའི་ ཕམ་ བཟང་པོ་ ཚུ་ གིས་ </w:t>
      </w:r>
      <w:r>
        <w:t xml:space="preserve"># </w:t>
      </w:r>
      <w:r>
        <w:rPr>
          <w:rFonts w:cs="Microsoft Himalaya"/>
          <w:cs/>
          <w:lang w:bidi="bo-CN"/>
        </w:rPr>
        <w:t xml:space="preserve">བློ་སླབ་ པའི་ སྐབས་ ལུ་ </w:t>
      </w:r>
      <w:r>
        <w:t xml:space="preserve"># </w:t>
      </w:r>
      <w:r>
        <w:rPr>
          <w:rFonts w:cs="Microsoft Himalaya"/>
          <w:cs/>
          <w:lang w:bidi="bo-CN"/>
        </w:rPr>
        <w:t xml:space="preserve">དཔེ་ སྦྱར་ ཏེ་ སླབ་ ནི་ དང་ ། </w:t>
      </w:r>
      <w:r>
        <w:t>#</w:t>
      </w:r>
    </w:p>
    <w:p w14:paraId="210EBF2F" w14:textId="77777777" w:rsidR="00A536DF" w:rsidRDefault="00A536DF" w:rsidP="00A536DF">
      <w:pPr>
        <w:spacing w:after="0"/>
      </w:pPr>
      <w:r>
        <w:rPr>
          <w:rFonts w:cs="Microsoft Himalaya"/>
          <w:cs/>
          <w:lang w:bidi="bo-CN"/>
        </w:rPr>
        <w:t xml:space="preserve"> བསྐོར་ ཏེ་ སླབ་ ནི ། </w:t>
      </w:r>
      <w:r>
        <w:t xml:space="preserve"># </w:t>
      </w:r>
      <w:r>
        <w:rPr>
          <w:rFonts w:cs="Microsoft Himalaya"/>
          <w:cs/>
          <w:lang w:bidi="bo-CN"/>
        </w:rPr>
        <w:t xml:space="preserve">དེ་ལས་ དགག་སྒྲུབ་ ཀྱི་ ཚིག་དོན་ སླབ་ ནི་ ལ་སོགས་པ་ </w:t>
      </w:r>
      <w:r>
        <w:t xml:space="preserve"># </w:t>
      </w:r>
      <w:r>
        <w:rPr>
          <w:rFonts w:cs="Microsoft Himalaya"/>
          <w:cs/>
          <w:lang w:bidi="bo-CN"/>
        </w:rPr>
        <w:t xml:space="preserve">བློ་ གི་ དོན་དག་ འཕྲོད་ ནིའི་ ཁྱད་ཆོས་ </w:t>
      </w:r>
      <w:r>
        <w:t xml:space="preserve"># </w:t>
      </w:r>
      <w:r>
        <w:rPr>
          <w:rFonts w:cs="Microsoft Himalaya"/>
          <w:cs/>
          <w:lang w:bidi="bo-CN"/>
        </w:rPr>
        <w:t xml:space="preserve">དཔེ་གཏམ་ གྱི་ ཐོག་ ལས་ སླབ་ སྲོལ་ ཡོད་ མི་ ཚུ་ </w:t>
      </w:r>
      <w:r>
        <w:t xml:space="preserve"># </w:t>
      </w:r>
      <w:r>
        <w:rPr>
          <w:rFonts w:cs="Microsoft Himalaya"/>
          <w:cs/>
          <w:lang w:bidi="bo-CN"/>
        </w:rPr>
        <w:t xml:space="preserve">ད་རེས་ ཡལ་ ཏེ་ འགྱོ་ དོ་ ཡོདཔ་ མ་ཚད་ </w:t>
      </w:r>
      <w:r>
        <w:t xml:space="preserve"># </w:t>
      </w:r>
      <w:r>
        <w:rPr>
          <w:rFonts w:cs="Microsoft Himalaya"/>
          <w:cs/>
          <w:lang w:bidi="bo-CN"/>
        </w:rPr>
        <w:t xml:space="preserve">ཤེས་ མི་ རེ་ རེ་ གཉིས་ གཉིས་ ཀྱིས་ སླབ་ རུང་ </w:t>
      </w:r>
      <w:r>
        <w:t xml:space="preserve"># </w:t>
      </w:r>
      <w:r>
        <w:rPr>
          <w:rFonts w:cs="Microsoft Himalaya"/>
          <w:cs/>
          <w:lang w:bidi="bo-CN"/>
        </w:rPr>
        <w:t xml:space="preserve">ཉན་ མི་ གིས་ ཧ་ མ་ གོ་ བར་ </w:t>
      </w:r>
      <w:r>
        <w:t xml:space="preserve"># </w:t>
      </w:r>
      <w:r>
        <w:rPr>
          <w:rFonts w:cs="Microsoft Himalaya"/>
          <w:cs/>
          <w:lang w:bidi="bo-CN"/>
        </w:rPr>
        <w:t xml:space="preserve">ཁ་བརྒྱངས་ ཏེ་ ལུས་ པའི་ དུས་སྐབས་ གུ་ ལྷོད་ དེ་ ཡོདཔ་ ལས་ </w:t>
      </w:r>
      <w:r>
        <w:t xml:space="preserve"># </w:t>
      </w:r>
      <w:r>
        <w:rPr>
          <w:rFonts w:cs="Microsoft Himalaya"/>
          <w:cs/>
          <w:lang w:bidi="bo-CN"/>
        </w:rPr>
        <w:t xml:space="preserve">དེ་བཟུམ་ གྱི་ དཀའ་ངལ་ ཚུ་ ཡང་ བསལ་ ཚུགས་ ནི་ དང ། </w:t>
      </w:r>
      <w:r>
        <w:t>#</w:t>
      </w:r>
    </w:p>
    <w:p w14:paraId="4DC92692" w14:textId="28E6B957" w:rsidR="00A536DF" w:rsidRDefault="00A536DF" w:rsidP="00A536DF">
      <w:pPr>
        <w:spacing w:after="0"/>
      </w:pPr>
      <w:r>
        <w:rPr>
          <w:rFonts w:cs="Microsoft Himalaya"/>
          <w:cs/>
          <w:lang w:bidi="bo-CN"/>
        </w:rPr>
        <w:t xml:space="preserve"> གསུམ་པ་ སྔར་སྲོལ་ ཉམས་སྲུང་ དང་ </w:t>
      </w:r>
      <w:r>
        <w:t xml:space="preserve"># </w:t>
      </w:r>
      <w:r>
        <w:rPr>
          <w:rFonts w:cs="Microsoft Himalaya"/>
          <w:cs/>
          <w:lang w:bidi="bo-CN"/>
        </w:rPr>
        <w:t xml:space="preserve">རྫོང་ཁ་ གོང་འཕེལ་ གྱི་ དམིགས་དོན་ ཚུ་ ཡང་ </w:t>
      </w:r>
      <w:r>
        <w:t xml:space="preserve"># </w:t>
      </w:r>
      <w:r>
        <w:rPr>
          <w:rFonts w:cs="Microsoft Himalaya"/>
          <w:cs/>
          <w:lang w:bidi="bo-CN"/>
        </w:rPr>
        <w:t xml:space="preserve">ཞོར་ཁར་ འགྲུབ་ ཚུགས་ པའི་ རེ་བ་བསྐྱེད་ དེ་ </w:t>
      </w:r>
      <w:r>
        <w:t xml:space="preserve"># </w:t>
      </w:r>
      <w:r>
        <w:rPr>
          <w:rFonts w:cs="Microsoft Himalaya"/>
          <w:cs/>
          <w:lang w:bidi="bo-CN"/>
        </w:rPr>
        <w:t xml:space="preserve">རྫོང་ཁ་གོང་འཕེལ་ལྷན་ཚོགས་ ཀྱིས་ </w:t>
      </w:r>
      <w:r>
        <w:t xml:space="preserve"># </w:t>
      </w:r>
      <w:r>
        <w:rPr>
          <w:rFonts w:cs="Microsoft Himalaya"/>
          <w:cs/>
          <w:lang w:bidi="bo-CN"/>
        </w:rPr>
        <w:t xml:space="preserve">སྤྱི་ཚེས་ </w:t>
      </w:r>
      <w:r>
        <w:t xml:space="preserve"># NUM #  NUM # </w:t>
      </w:r>
      <w:r>
        <w:rPr>
          <w:rFonts w:cs="Microsoft Himalaya"/>
          <w:cs/>
          <w:lang w:bidi="bo-CN"/>
        </w:rPr>
        <w:t>ལུ །</w:t>
      </w:r>
    </w:p>
    <w:p w14:paraId="38D9873B" w14:textId="77777777" w:rsidR="00A536DF" w:rsidRDefault="00A536DF" w:rsidP="00A536DF">
      <w:pPr>
        <w:spacing w:after="0"/>
      </w:pPr>
      <w:r>
        <w:rPr>
          <w:rFonts w:cs="Microsoft Himalaya"/>
          <w:cs/>
          <w:lang w:bidi="bo-CN"/>
        </w:rPr>
        <w:t xml:space="preserve"> དྲུང་ཆེན །</w:t>
      </w:r>
    </w:p>
    <w:p w14:paraId="0C25B442" w14:textId="77777777" w:rsidR="00A536DF" w:rsidRDefault="00A536DF" w:rsidP="00A536DF">
      <w:pPr>
        <w:spacing w:after="0"/>
      </w:pPr>
      <w:r>
        <w:rPr>
          <w:rFonts w:cs="Microsoft Himalaya"/>
          <w:cs/>
          <w:lang w:bidi="bo-CN"/>
        </w:rPr>
        <w:t xml:space="preserve"> རྫོང་ཁ་གོང་འཕེལ་ལྷན་ཚོགས །</w:t>
      </w:r>
    </w:p>
    <w:p w14:paraId="16812FE2" w14:textId="77777777" w:rsidR="00A536DF" w:rsidRDefault="00A536DF" w:rsidP="00A536DF">
      <w:pPr>
        <w:spacing w:after="0"/>
        <w:rPr>
          <w:rFonts w:ascii="Arial" w:hAnsi="Arial" w:cs="Microsoft Himalaya"/>
          <w:color w:val="121012"/>
          <w:sz w:val="26"/>
          <w:szCs w:val="26"/>
          <w:shd w:val="clear" w:color="auto" w:fill="FFFFFF"/>
        </w:rPr>
      </w:pPr>
    </w:p>
    <w:p w14:paraId="5EB6B529" w14:textId="14623468" w:rsidR="001E0FAF" w:rsidRDefault="007B583D"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བར་སྐབས་ཅིག་ལས་ ཕ་ཇོ་སྡིངས་དགོན་པ་དང་ ལ་བཤལ་འགྱོ་མི་ ན་གཞོན་གྱི་གྱངས་ཁ་ མང་སུ་སྦེ་ར་ ཐོན་དོ་ཡོད་མི་དང་བསྟུན་ ཕྱགས་སྙིགས་རག་རོ་ཚུ་ ག་ལྷོད་བཀོག་བཞག་དོ་ཡོདཔ་ལས་ མཐའ་འཁོར་གནས་སྟངས་ ཁམས་ལོག་སི་སི་བཟོཝ་ཨིན་མས།</w:t>
      </w:r>
      <w:r>
        <w:rPr>
          <w:rFonts w:ascii="Arial" w:hAnsi="Arial" w:cs="Arial"/>
          <w:color w:val="121012"/>
          <w:sz w:val="26"/>
          <w:szCs w:val="26"/>
        </w:rPr>
        <w:br/>
      </w:r>
      <w:r>
        <w:rPr>
          <w:rFonts w:ascii="Arial" w:hAnsi="Arial" w:cs="Microsoft Himalaya"/>
          <w:color w:val="121012"/>
          <w:sz w:val="26"/>
          <w:szCs w:val="26"/>
          <w:shd w:val="clear" w:color="auto" w:fill="FFFFFF"/>
          <w:cs/>
        </w:rPr>
        <w:t>ཕ་ཇོ་སྡིངས་དགེ་འདུན་སློབ་གྲྭའི་ དགེ་སློང་ཚུ་གིས་འབད་བ་ཅིན་ ནད་ཡམས་ཀོ་བིཌ་-༡༩ ཐོན་པའི་ཤུལ་ལས་ ཕ་ཇོ་སྡིངས་ལུ་ དམིགས་བསལ་དུ་ ལྟ་སྐོར་འབད་མི་ ན་གཞོན་གྱི་གྱངས་ཁ་དེ་ མཐོ་དྲགས་སྦེ་ར་ འོང་སར་མཐོང་ཡི་ཟེར་ཨིན་མས།</w:t>
      </w:r>
      <w:r>
        <w:rPr>
          <w:rFonts w:ascii="Arial" w:hAnsi="Arial" w:cs="Arial"/>
          <w:color w:val="121012"/>
          <w:sz w:val="26"/>
          <w:szCs w:val="26"/>
        </w:rPr>
        <w:br/>
      </w:r>
      <w:r>
        <w:rPr>
          <w:rFonts w:ascii="Arial" w:hAnsi="Arial" w:cs="Microsoft Himalaya"/>
          <w:color w:val="121012"/>
          <w:sz w:val="26"/>
          <w:szCs w:val="26"/>
          <w:shd w:val="clear" w:color="auto" w:fill="FFFFFF"/>
          <w:cs/>
        </w:rPr>
        <w:lastRenderedPageBreak/>
        <w:t>ཕ་ཇོ་སྡིངས་དགོན་པའི་ གངས་རིའི་རྒྱབ་ལས་ཕར་ མཚོ་ལེ་ཤ་ཡོད་མི་ཚུ་ མཇལ་བར་འགྱོ་མི་ ན་གཞོན་ཚུ་གིས་ དགོན་པའི་ས་ཁོངས་ནང་ སྒར་བཅགས་སྡོད་དོ་ཡོདཔ་ལས་ ཆུ་ཤོག་དང་ དམ་སྦྱིས་ལ་སོགས་པའི་ ཕྱགས་སྙིགས་ཚུ་ ག་ལྷོད་བཀོག་མི་ལུ་བརྟེན་ དགེ་སློང་ཚུ་ ཙིག་མུག་ལང་བཅུག་མི་དེ་ཡང་ གཙང་སྦྲ་དང་ལྡན་པའི་ས་ཁོངས་ཚུ་ ཁམས་ལོག་སི་སི་ བཟོ་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ཕ་ཇོ་སྡིངས་བཟུམ་སྦེ་ར་ སྤ་རོ་དང་ ཉེ་འདབས་ཀྱི་ རྫོང་ཁག་གཞན་ཚུ་ནང་ཡང་ ད་རེས་ནངས་པར་ མི་ཚུ་གིས་ ཉིན་བསྟར་བཞིན་དུ་ དགོན་པའི་ས་ཁོངས་ཚུ་ནང་ ལ་བཤལ་འགྱོ་དོ་ཡོདཔ་ལས་ དཀའ་ངལ་ཅོག་འཐདཔ་སྦེ་ར་ བྱུང་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གསོ་བ་ལྷན་ཁག་གིས་ ནད་ཡམས་ཐོན་པའི་ ནམ་དུས་ལུ་ མི་སྤུངས་འཛོམས་འབད་ནི་ལས་ ག་དེ་དྲག་དྲག་ འཛེམ་ཐབས་འབད་དགོ་པའི་ བསླབ་བྱ་བྱིན་རུང་ ངོས་ལེན་འབད་མི་ དཀོན་སུ་ཅིག་ཨིནམ་ད་ ལ་ལོ་ཅིག་གིས་ ཐ་ན་ ཟུར་བཞག་ཁང་ནང་ལས་ ཐོནམ་ཅིག་ར་ སྤྲོ་འཁྱམས་ཀྱི་དོན་ལུ་ དགོན་པའི་ས་ཁོངས་དང་ ལ་བདའ་སྟེ་ བཤལ་བར་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དགོན་པ་ལུ་ ནུབ་མོ་སྒར་བཅགས་སྡོད་མི་ ན་གཞོན་ཚུ་གིས་ སྨྱོ་རྫས་སྤྱོད་དེ་ བྱ་སྤྱོད་མ་འདྲཝ་ཚུ་ སྟོན་དོ་ཡོདཔ་ལས་ དེ་གིས་ མཚམས་བཅད་བཞུགས་མི་ དགེ་སློང་ཚུ་ལུ་ བར་ཆད་རྐྱབ་པའི་ ལོ་རྒྱུས་ཐོན་མི་དེ་ རྩ་ལས་ར་ མ་བཏུབ་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གོན་པ་ལུ་ ཉེན་སྲུང་མེད་པའི་ གནད་དོན་ཐོན་མི་དེ་ཡང་ ལ་བཤལ་འགྱོ་མི་ ན་གཞོན་ཚུ་གིས་ ནུབ་མོ་སྒར་བཅགས་ས་ མ་ཐོབ་པའི་བསྒང་ལས་ བང་བཙོང་སུ་ཅིག་སྦེ་ དགེ་སློང་ཚུ་སྡོད་སར་ སྒོ་བརྡུང་འགྱོ་དོ་ཡོདཔ་ལས་ དགེ་སློང་ཚུ་གི་ཉེན་སྲུང་ ག་གིས་བལྟ་ནི་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སྦེ་ ལ་བཤལ་འགྱོ་མི་ ན་གཞོན་ལ་ལོ་ཅིག་ ལ་དུག་ཐོབ་པའི་ཁར་ གཞན་མི་ཚུ་ རྨ་སྐྱོན་བྱུང་མི་ལུ་བརྟེན་ ཁྲིམས་སྲུང་འགག་པ་དང་ བདེ་སྲུངཔ་ཚུ་ སྲོག་སྐྱབས་འབད་བར་ འགྱོ་དགོཔ་ཐོན་ནུག།</w:t>
      </w:r>
      <w:r>
        <w:rPr>
          <w:rFonts w:ascii="Arial" w:hAnsi="Arial" w:cs="Arial"/>
          <w:color w:val="121012"/>
          <w:sz w:val="26"/>
          <w:szCs w:val="26"/>
        </w:rPr>
        <w:br/>
      </w:r>
      <w:r>
        <w:rPr>
          <w:rFonts w:ascii="Arial" w:hAnsi="Arial" w:cs="Microsoft Himalaya"/>
          <w:color w:val="121012"/>
          <w:sz w:val="26"/>
          <w:szCs w:val="26"/>
          <w:shd w:val="clear" w:color="auto" w:fill="FFFFFF"/>
          <w:cs/>
        </w:rPr>
        <w:t>ད་རེས་ ནད་ཡམས་ཀྱི་གནས་སྟངས་ནང་ སྟབས་ངན་འདི་བཟུམ་ འབྱུང་མི་བཅུག་ནིའི་དོན་ལུ་ ཐབས་ལམ་འཇམ་ཤོས་དེ་ར་ དབང་འཛིན་ཚུ་གིས་ ལ་བཤལ་འགྲུལ་ལམ་ཚུ་ བཀག་དམ་འབད་ནི་དེ་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མཐོ་རིམ་སློབ་གྲྭ་དང་ སློབ་གྲྭ་ཆེ་བ་ཚུ་ སྒོ་བསྡམས་ཡོདཔ་ལས་ སློབ་ཕྲུག་ཚུ་དང་ རྒྱལ་ཁབ་ཕྱི་ཁར་ལས་འོང་མི་ ན་གཞོན་སྟོང་ཕྲག་ལས་བཅད་མི་ཚུ་ ཁྱིམ་ནང་ར་སྡོདཔ་ད་ དབངཔོ་ངལ་ནི་ཨིནམ་ལས་ གནས་སྟངས་བལྟ་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མ་གཞི་ གློག་རིག་ཡོངས་འབྲེལ་ཐོག་ལས་ གནས་སྡུད་དབྱེ་དཔྱད་དང་ ཞིབ་འཚོལ་ དེ་ལས་ ཐིག་ཁྲམ་བཟོ་བཀོད་ལ་སོགས་པའི་ རིག་རྩལ་ཁག་ཆེ་ཏོག་ཏོ་ཚུ་ ལྷབ་སྦྱང་འབད་ཚུགས་པའི་ཁར་ ལས་གཡོག་ལྷན་ཁག་དང་ མཐོ་རིམ་སློབ་གྲྭ་ དེ་ལས་ སློབ་སྦྱོང་སྤེལ་ཁང་ཚུ་གིས་འབད་རུང་ ཡོངས་འབྲེལ་གཞི་སྟེགས་ཀྱི་ མཐུན་རྐྱེན་དང་ གོ་སྐབས་ཚུ་བཟོ་ཡོདཔ་ལས་ ན་གཞོན་ཚུ་གིས་ དུས་ཚོད་འཕྲོ་བརླག་མ་གཏང་པར་ རང་སོའི་ གདམ་ཁ་དང་བསྟུན་ འབྲེལ་འཛིན་ཐོག་ལས་ བརྩོན་དགོཔ་འདུག།</w:t>
      </w:r>
    </w:p>
    <w:p w14:paraId="71CC6840" w14:textId="49C84514" w:rsidR="00BC2D7C" w:rsidRDefault="00BC2D7C" w:rsidP="00A536DF">
      <w:pPr>
        <w:spacing w:after="0"/>
        <w:rPr>
          <w:rFonts w:ascii="Arial" w:hAnsi="Arial" w:cs="Microsoft Himalaya"/>
          <w:color w:val="121012"/>
          <w:sz w:val="26"/>
          <w:szCs w:val="26"/>
          <w:shd w:val="clear" w:color="auto" w:fill="FFFFFF"/>
        </w:rPr>
      </w:pPr>
    </w:p>
    <w:p w14:paraId="230EE46A" w14:textId="6C406076"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ཁ་ཙ་ བསམ་གྲུབ་ལྗོངས་མཁར་རབ་སྡེའི་ བླམ་གནས་བརྟན་ སངས་རྒྱས་ཚེ་རིང་གིས་ སྐྱེས་ལོ་༣༡ ལང་མི་ འཇིགས་མེད་ཆོས་རྒྱལ་དེ་ རྒྱ་གར་གྱི་མངའ་སྡེ་ ཨ་སམ་གུ་ཧ་ཊི་གི་ འབྲུག་པའི་ལྷ་ཁང་གི་ བླམ་གསརཔ་སྦེ་ བསྐོ་བཞག་ཐོག་ ལེགས་དར་གནང་ཡི།</w:t>
      </w:r>
      <w:r>
        <w:rPr>
          <w:rFonts w:ascii="Arial" w:hAnsi="Arial" w:cs="Arial"/>
          <w:color w:val="121012"/>
          <w:sz w:val="26"/>
          <w:szCs w:val="26"/>
        </w:rPr>
        <w:br/>
      </w:r>
      <w:r>
        <w:rPr>
          <w:rFonts w:ascii="Arial" w:hAnsi="Arial" w:cs="Microsoft Himalaya"/>
          <w:color w:val="121012"/>
          <w:sz w:val="26"/>
          <w:szCs w:val="26"/>
          <w:shd w:val="clear" w:color="auto" w:fill="FFFFFF"/>
          <w:cs/>
        </w:rPr>
        <w:t>བླམ་གནས་བརྟན་ སངས་རྒྱས་ཚེ་རིང་གིས་ བཤད་དོ་བཟུམ་འབད་བ་ཅིན་ བླམ་བསྐོ་བཞག་འབད་དགོ་པའི་ དམིགས་ཡུལ་དེ་ཡང་ ལྷ་ཁང་གི་ སྦྱིན་བདག་དེ་ ཚེ་ལས་འདས་པའི་ཤུལ་ལ་ ཨ་ལོ་ཚུ་གིས་ མི་དབང་མངའ་ཞབས་མཆོག་ལུ་ ཕུལ་ཡོདཔ་བཞིན་དུ་ དགོན་པ་དེ་ བསམ་གྲུབ་ལྗོངས་མཁར་གྲྭ་ཚང་གིས་ བདག་འཛིན་འཐབ་དགོ་པའི་ བཀའ་རྒྱ་གནང་མི་དང་འཁྲིལ་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གནས་བརྟན་གྱིས་ བཤད་མིའི་ནང་ རབ་སྡེ་གིས་ གྲྭ་ཚང་ལྷན་ཚོགས་ལུ་ བླམ་ཅིག་དགོ་པའི་སྐོར་ལས་ ཞུ་བ་འབད་མི་དང་བསྟུན་ ལྷན་ཚོགས་ཀྱིས་ ཆ་འཇོག་གནང་མི་ལུ་བརྟེན་ བསྐོ་བཞག་འབད་ཡི་ཟེར་ཨིནམ་ད་ ད་རེས་ གུ་ཧ་ཊི་བླམ་གི་ གོ་གནས་གསར་བསྐོ་འབད་མི་དེ་ འགོ་དང་པ་ཨིནམ་ལས་ ནང་པའི་ཆོས་ཀྱི་ཐོག་ལས་ མི་སེར་ཚུ་དང་ རྒྱལ་ཁབ་ཀྱི་བར་ན་ མཐུན་ལམ་བཟོ་ནི་དང་ ལྷག་པར་དུ་ སངས་རྒྱས་ཀྱི་བསྟན་པ་ གོང་འཕེལ་གཏང་ནི་ལུ་ཡང་ ཕན་ཐོགས་འབྱུང་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གནས་བརྟན་གྱིས་འབད་བ་ཅིན་ ད་རེས་ ལྷ་ཁང་གི་ ས་ཁྲམ་སྐོར་ལས་ གུ་ཧ་ཊིའི་གཞུང་དང་གཅིག་ཁར་ གྲོས་བསྟུན་འབད་བའི་བསྒང་ཡོད་ཟེར་ཨིནམ་ད་ གནད་དོན་དེ་ སེལ་ཐབས་འབད་བའི་ཤུལ་ལས་ དགེ་སློང་ཞལ་གྲངས་༢༥ དེ་ཅིག་ གཞི་བཙུགས་འབད་ནིའི་ འཆར་གཞི་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འཇིགས་མེད་ཆོས་རྒྱལ་གྱིས་ སྤྱི་ལོ་༢༠༠༢ ལུ་ མོང་སྒར་སྐྱིད་བདེ་མཁར་བཤད་གྲྭ་ནང་ འཛུལ་ཞུགས་འབད་ཡོདཔ་བཞིན་དུ་ སྤྱི་ལོ་༢༠༠༨ ཚུན་ རང་ལུགས་དཔལ་ལྡན་འབྲུག་པའི་ འབྲིང་རིམ་སློབ་གྲྭའི་ མཐའ་བྲལ་སྨྲ་བའི་དབང་ཕྱུག་ དབུ་མ་གོང་མའི་ཤེས་ཡོན་ མཐར་འཁྱོ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༢༠༠༩ ལས་༢༠༡༣ ཚུན་ ཐིམ་ཕུག་རྟ་མགོ་ནང་པའི་མཐོ་རིམ་བཤད་གྲྭ་ནང་ སྡེ་སྣོད་སྨྲ་བའི་དབང་ཕྱུག་ བསྟན་བཅོས་མཁན་གྱི་ཤེས་ཡོན་ཚུ་ སྦྱ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སྤྱི་ལོ་༢༠༡༣ ལས་༢༠༡༥ ཚུན་ ལྕགས་རི་སྒྲུབ་སྡེ་ནང་ ཕྱི་མཚམས་ཀྱི་སྒོམ་རིམ་ཚུ་ རིམ་པ་བཞིན་དུ་ གནང་པའི་ཤུལ་ལས་ སྤྱི་ལོ་༢༠༡༥ ལས་༢༠༡༩ ཚུན་ སྒོམ་པ་ནཱ་རོ་ཆོས་དྲུག་ སྤྱོད་པ་རོ་སྙོམས་སྐོར་དྲུག་ ལྟ་བ་ཕྱག་རྒྱ་ཆེན་པོ་ལ་སོགས་པའི་ ལོ་གསུམ་ཕྱོགས་གསུམ་ 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བསྐོ་བཞག་སྐབས་ བསམ་གྲུབ་ལྗོངས་མཁར་རྫོང་བདག་དང་ དྲང་དཔོན་ ལུང་ཕྱོགས་ཡིག་ཚང་ཁག་གི་འགོ་དཔོན་ དེ་ལས་ གུ་ཧ་ཊི་ལུ་ འབྲུག་གི་དོན་གཅོད་ཡིག་ཚང་གི་ འགོ་དཔོན་དང་ དེ་ཁར་དཔེ་ཆ་ལྟ་མི་ འབྲུག་པའི་སློབ་ཕྲུག་ཚུ་གིས་ བཅའ་མར་གཏོགས་ཡོད་པའི་གནས་ཚུལ།</w:t>
      </w:r>
    </w:p>
    <w:p w14:paraId="4434E57E" w14:textId="3C54EFE9" w:rsidR="005037C8" w:rsidRDefault="005037C8" w:rsidP="00A536DF">
      <w:pPr>
        <w:spacing w:after="0"/>
        <w:rPr>
          <w:rFonts w:ascii="Arial" w:hAnsi="Arial" w:cs="Microsoft Himalaya"/>
          <w:color w:val="121012"/>
          <w:sz w:val="26"/>
          <w:szCs w:val="26"/>
          <w:shd w:val="clear" w:color="auto" w:fill="FFFFFF"/>
        </w:rPr>
      </w:pPr>
    </w:p>
    <w:p w14:paraId="21848F05" w14:textId="7CC18EC4"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དས་པའི་བདུན་མཐའི་སྐབས་ འབྲུག་གི་ས་མཚམས་ཁྲོམ་སྡེ་ ཇའི་སྒང་ལུ་ འབྲུག་གི་ཨམ་སྲུ་༢ དམར་བསད་འབད་བའི་ གནས་ཚུལ་གོ་བའི་ཤུལ་ལུ་ ཕུན་ཚོགས་གླིང་ལུ་ སྡོད་མི་དང་ རྒྱལ་ཁབ་ཀྱི་ ས་གནས་མཐའ་དབུས་མེད་པའི་ མི་སེར་མང་ཤོས་ཅིག་ལུ་ ཁོང་ཁྲོ་དང་ རྣམ་རྟོག་ལང་དགོཔ་བྱུང་ནུག་ཟེར་ཞུ་ནི།</w:t>
      </w:r>
      <w:r>
        <w:rPr>
          <w:rFonts w:ascii="Arial" w:hAnsi="Arial" w:cs="Arial"/>
          <w:color w:val="121012"/>
          <w:sz w:val="26"/>
          <w:szCs w:val="26"/>
        </w:rPr>
        <w:br/>
      </w:r>
      <w:r>
        <w:rPr>
          <w:rFonts w:ascii="Arial" w:hAnsi="Arial" w:cs="Microsoft Himalaya"/>
          <w:color w:val="121012"/>
          <w:sz w:val="26"/>
          <w:szCs w:val="26"/>
          <w:shd w:val="clear" w:color="auto" w:fill="FFFFFF"/>
          <w:cs/>
        </w:rPr>
        <w:t>དེ་སྦེ་ ཞུ་དགོ་མི་དེ་ཡང་ ད་ཚུན་གྱི་བར་ན་ ཇའི་སྒང་དང་ ཕུན་ཚོགས་གླིང་ཁྲོམ་ཁར་སྡོད་མི་ཚུ་གི་བར་ན་ བཟའ་ཚང་བཟུམ་སྦེ་ སྡོད་ཡོདཔ་མ་ཚད་ ཕན་ཚུན་གཅིག་གིས་གཅིག་ལུ་ བློ་གཏད་ཡིད་ཆེས་དང་ ཆུ་དང་ཨོམ་བཟུམ་སྦེ་སྡོད་པའི་ ནམ་དུས་ལུ་ ཇའི་སྒང་གི་ མི་ངན་རེ་གཉིས་ཀྱིས་ རྩ་ལས་ར་ བཟོད་བསྲན་འབད་མ་ཚུགས་པའི་ གདུག་རྩུབ་ཅན་གྱི་ ཉེས་སྤྱོད་འཐབ་མི་ལུ་བརྟེན་ཨིན་ཟེར་ཞུ་ནི།</w:t>
      </w:r>
      <w:r>
        <w:rPr>
          <w:rFonts w:ascii="Arial" w:hAnsi="Arial" w:cs="Arial"/>
          <w:color w:val="121012"/>
          <w:sz w:val="26"/>
          <w:szCs w:val="26"/>
        </w:rPr>
        <w:br/>
      </w:r>
      <w:r>
        <w:rPr>
          <w:rFonts w:ascii="Arial" w:hAnsi="Arial" w:cs="Microsoft Himalaya"/>
          <w:color w:val="121012"/>
          <w:sz w:val="26"/>
          <w:szCs w:val="26"/>
          <w:shd w:val="clear" w:color="auto" w:fill="FFFFFF"/>
          <w:cs/>
        </w:rPr>
        <w:lastRenderedPageBreak/>
        <w:t>བྱ་ངན་དེ་ཡང་ ལོ་ངོ་བཅུ་ཕྲག་མང་རབས་ཅིག་གི་ཧེ་མ་ལས་ འབྲུག་མི་མང་ཤོས་ཅིག་གིས་ རང་གི་ཁྱིམ་བཟུམ་སྦེ་ བརྩི་འཇོག་འབད་མི་ ས་ཁོངས་དེ་ནང་ བྱུང་ཡོདཔ་བཞིན་དུ་ ང་བཅས་ཀྱི་ མི་ལེ་ཤ་ཅིག་ར་ ཇའི་སྒང་ལུ་ ཁྱིམ་ཁང་གླ་ལེན་ཏེ་ སྡོད་ཡོདཔ་ཨིན་ཟེར་ཞུ་ནི།</w:t>
      </w:r>
      <w:r>
        <w:rPr>
          <w:rFonts w:ascii="Arial" w:hAnsi="Arial" w:cs="Arial"/>
          <w:color w:val="121012"/>
          <w:sz w:val="26"/>
          <w:szCs w:val="26"/>
        </w:rPr>
        <w:br/>
      </w:r>
      <w:r>
        <w:rPr>
          <w:rFonts w:ascii="Arial" w:hAnsi="Arial" w:cs="Microsoft Himalaya"/>
          <w:color w:val="121012"/>
          <w:sz w:val="26"/>
          <w:szCs w:val="26"/>
          <w:shd w:val="clear" w:color="auto" w:fill="FFFFFF"/>
          <w:cs/>
        </w:rPr>
        <w:t>མ་གཞི་ ནད་ཡམས་ཀོ་རོ་ན་བའེ་རཱསི་ ཐོན་ཞིནམ་ལས་ཚུར་ འབྲུག་གཞུང་གིས་ ཇའི་སྒང་ལུ་སྡོད་མི་ འབྲུག་མི་ལྷག་ལུས་ཡོད་པ་ཅིན་ ཉེན་སྲུང་གི་དོན་ལུ་ ཕུན་ཚོགས་གླིང་ལུ་ སྤོ་བཤུད་འབད་བ་ཅིན་ རྒྱབ་སྐྱོར་དང་ ཆ་རོགས་འབད་ནི་ཟེར་ གསལ་བསྒྲགས་འབད་ཡོད་རུང་ ད་རེས་ ང་བཅས་ཀྱི་ འབྲུག་མི་༢ ལུ་ རྐྱེན་ངན་འདི་བཟུམ་བྱུང་མི་དེ་ སྟབས་ངན་ཅིག་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བློ་གཏད་པའི་མི་གིས་ཧིང་བརྐུ་ཟེར་ སླབ་དོ་བཟུམ་ ད་རེས་ བློ་གཏད་ཧིང་གཏད་ཅན་གྱི་ མི་ཚུ་གིས་ ང་བཅས་ཀྱི་མི་ལུ་ མིའི་སྤྱོད་པ་ལས་འདས་པའི་ ཉེས་སྤྱོད་འབད་མི་དེ་ རྒྱ་འབྲུག་གི་ མཛའ་བཤེས་མཐུན་ལམ་ དམ་གཟབ་ཡོད་མི་ལུ་ བརྩི་མཐོང་མེད་པར་ བརྙས་བཅོས་འབད་བའི་ བརྡ་མཚོན་སྟོནམ་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ཇའི་སྒང་ཁྲོམ་དེ་ ཚོང་ཉོ་མི་ འབྲུགཔ་མེད་པ་ཅིན་ བྱག་ཕུག་སྟོངམ་བཟུམ་ཅིག་ཨིནམ་ལས་ ས་མཚམས་ཕྱི་ཁའི་མི་ཚུ་ འཚོ་སྐྱོང་གི་དོན་ལུ་ ཕུན་ཚོགས་གླིང་ཁྲོམ་ཁར་ སྡོད་མི་དང་ རྒྱལ་ཁབ་ཀྱི་ ས་གནས་གཞན་ཚུ་ལས་ འོང་མི་ཚུ་ལུ་ བརྟེན་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ཇའི་སྒང་ལུ་ ངོ་རྒོལ་འགྲེམས་སྟོན་དང་ ས་མཚམས་སྒོ་བསྡམས་པ་ཅིན་ འབྲུག་གི་དཔལ་འབྱོར་ལས་སྣ་ཚུ་ལུ་ ཐོ་ཕོག་དོ་ཡོདཔ་ད་ ད་རེས་ཀྱི་ བྱུང་རྐྱེན་དེ་གིས་ ཕན་ཚུན་གཅིག་གིས་གཅིག་ལུ་ རྒྱ་ཆེཝ་སྦེ་ བརྟེན་དགོཔ་ད་ གནོད་པ་ག་དེ་སྦེ་ འོང་སྲིདཔ་ཨིན་ན་ འབྲུག་མི་ཚུ་ལུ་ དྲན་གསལ་འབདཝ་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མ་གཞི་ ཨམ་སྲུ་༢ དམར་བསམ་འབད་མིའི་ནང་ འབྲེལ་གཏོགས་ཡོད་མི་ དོགས་ཅན་ཕོ་སྐྱེས་གཉིས་ ཇའི་སྒང་གི་ ཁྲིམས་སྲུང་འགག་པ་གིས་ འཛིན་བཟུང་འབད་ཡོདཔ་མ་ཚད་ དམར་བསད་འབད་བའི་ རྒྱུ་རྐྱེན་ཤེས་རྟོགས་བྱུང་ཐབས་ལུ་ ཞིབ་དཔྱད་འབད་བའི་བསྒང་ཡོད་རུང་ ད་རེས་ ནད་ཡམས་ཀོ་བིཌ་-༡༩ ལུ་བརྟེན་ ས་མཚམས་སྒོ་ར་ སྒོ་བསྡམས་མི་དེ་གིས་ ཇའི་སྒང་གི་ ཚོང་པ་ཚུ་ལུ་ ཐོ་ཕོག་ཡོདཔ་ལས་ ས་མཚམས་སྒོ་ཕྱེ་དགོ་པའི་ ཨུ་ཚུགས་བསྐྱེད་ཐབས་ལུ་དམིགས་ཏེ་ཨིན་པ་ཅིན་ གནད་དོན་དེ་ ཕྱི་འབྲེལ་དོན་གཅོད་གནས་རིམ་ཐོག་ གཞུང་གཉིས་ཀྱི་བར་ན་ གསུང་གྲོས་གནང་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འབྲུག་གི་ཁ་ཐུག་ལས་ དམར་བསད་ཀྱི་ རྩོད་དོན་དེ་ རྗེས་དཔྱད་མ་འབད་བར་ བཞག་པ་ཅིན་ མ་འོངས་པ་ལུ་ཡང་ ང་བཅས་ཀྱི་ མི་ཚུ་ལུ་ འདི་བཟུམ་མའི་ དྲག་པོའི་རྩུབ་སྤྱོད་ཀྱི་ གནོད་འགེལ་འཐབ་ནིའི་ ཉེན་ཁ་ཡོད་ཟེར་ ཞུ་ནི་ཨིན།</w:t>
      </w:r>
    </w:p>
    <w:p w14:paraId="288EF7CE" w14:textId="0FC56465" w:rsidR="00BC2D7C" w:rsidRDefault="00BC2D7C" w:rsidP="00A536DF">
      <w:pPr>
        <w:spacing w:after="0"/>
        <w:rPr>
          <w:rFonts w:ascii="Arial" w:hAnsi="Arial" w:cs="Microsoft Himalaya"/>
          <w:color w:val="121012"/>
          <w:sz w:val="26"/>
          <w:szCs w:val="26"/>
          <w:shd w:val="clear" w:color="auto" w:fill="FFFFFF"/>
        </w:rPr>
      </w:pPr>
    </w:p>
    <w:p w14:paraId="22A91FE7" w14:textId="4A3E972A"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པདྨ་དགའ་ཚལ་ མཁར་རྒེད་འོག་ དུང་དཀར་དགོན་པའི་ ལོ་བསྟར་ཚེས་བཅུ་དེ་ རྒྱལ་ཁབ་ཀྱི་ ས་གནས་ག་ཏེ་ཡང་ གནང་སྲོལ་མེད་པའི་ སྐུ་འཆམ་གྱི་རིགས་ཚུ་ མཇལ་ཁ་གནང་དོ་ཡོདཔ་ལས་ བྱིན་རླབས་ཅན་ཅིག་ཨིནམ་ད་ ཚེས་བཅུ་དེ་ རྒེད་འོག་གི་ སྤྱི་འོག་༣ གྱིས་ སྐོར་རྒྱབ་ཐོག་ལས་ རྒྱབ་སྐྱོར་འབད་དེ་ འགོ་འདྲེན་འཐབ་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༤ པའི་ཚེས་༡༢ ལས་ འགོ་བཙུགས་མི་ ཉིན་གྲངས་༤ གི་ ལོ་བསྟར་ཚེས་བཅུ་དེ་ ཁ་ཙ་ རྒསཔོ་དང་རྒསམོ་ཟེར་ ཕོ་ལེགས་མོ་ལེགས་ཀྱི་ སྐུ་འཆམ་དང་གཅིག་ཁར་ གཏོརམ་ཕངས་ཏེ་ གྲོལ་ཡོདཔ་ད་ ཚེས་བཅུ་མཇལ་བར་འོང་མི་ཚུ་གིས་ དེ་ཁར་ གུར་སྤུབས་སྡོད་མི་ཚུ་ཡང་ གུར་ཚུ་བཤིག་སྟེ་ ལོག་གཡུས་ཁར་ འགྱོ་སར་མཐོང་ཅི།</w:t>
      </w:r>
      <w:r>
        <w:rPr>
          <w:rFonts w:ascii="Arial" w:hAnsi="Arial" w:cs="Arial"/>
          <w:color w:val="121012"/>
          <w:sz w:val="26"/>
          <w:szCs w:val="26"/>
        </w:rPr>
        <w:br/>
      </w:r>
      <w:r>
        <w:rPr>
          <w:rFonts w:ascii="Arial" w:hAnsi="Arial" w:cs="Microsoft Himalaya"/>
          <w:color w:val="121012"/>
          <w:sz w:val="26"/>
          <w:szCs w:val="26"/>
          <w:shd w:val="clear" w:color="auto" w:fill="FFFFFF"/>
          <w:cs/>
        </w:rPr>
        <w:t>འཆམ་གྱི་དོ་དམ་ སྐྱེས་ལོ་༥༡ ལང་མི་ བྱང་ཆུབ་རྣམ་རྒྱལ་གྱིས་ སླབ་དོ་བཟུམ་འབད་བ་ཅིན་ དུང་དཀར་དགོན་པའི་ ལོ་བསྟར་ཚེས་བཅུ་དེ་ དུས་རབས་ག་དེམ་ཅིག་ནང་ ག་གིས་ གཞི་བཙུགས་གནང་ཡོདཔ་ཨིན་ན་ ཡིག་ཐོག་གུ་ བཀོད་བཞག་བཞགཔ་ མིན་འདུག་ཟེར་ཨིནམ་ད་ ཨིན་རུང་ ཕམ་རྒན་ཤོས་ཚུ་གིས་ དུས་རབས་༡༥ པའི་ནང་ གཏེར་སྟོན་འཇིགས་མེད་གླིང་པ་གིས་ གཞི་བཙུགས་གནང་སྟེ་ ད་རེས་འབདཝ་ད་ མི་ལོ་༤༠༠ ལྷག་ཡོདཔ་སྦེ་ སླབ་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གཏེར་སྟོན་འཇིགས་མེད་གླིང་པའི་སྐབས་ལས་ར་ གཞན་དང་མ་འདྲ་བའི་ བྱིན་རླབས་ཅན་གྱི་ གཏེར་འཆམ་གྱི་རིགས་ཚུ་ གཞི་བཙུགས་གནང་ནུག་ཟེར་ཨིནམ་ད་ ཚེས་བཅུ་ཉིནམ་དང་པའི་ནང་ ཁྱུང་འཆམ་དང་ གཤིན་རྗེ་འཆམ་ ཞྭ་ནག་གླིང་པ་ སངས་རྒྱས་གླིང་པ་ དེ་ལས་ རྡོ་རྗེ་གླིང་པ་དང་ པདྨ་གླིང་པའི་ གཏེར་འཆམ་ཚུ་ མཇལ་ཁ་གནང་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ཉིནམ་༢ པའི་སྐབས་ ཁྱུང་འཆམ་དང་ གཤིན་རྗེ་ཕོ་མོ་ ཞྭ་ནག་གླིང་པ་དང་ དགྲ་བོའི་སྐུ་འཆམ་ལ་སོགས་པ་ཚུ་ གནང་དོ་ཡོདཔ་ད་ དགྲ་བོའི་འཆམ་ལུ་ ད་རེས་ནངས་པ་ བརྗོད་སྒྲ་ཉམས་ཏེ་ དགྲའི་འཆམ་ཟེར་ སླབ་དོ་ཡོདཔ་བཞིན་དུ་ དགྲ་བོའི་འཆམ་དེ་ སྐུ་འཆམ་གྱི་ཐོག་ དགྲ་བོ་གྲལ་མི་དེ་ལུ་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ཚེས་བཅུ་ཉིནམ་༣ པའི་སྐབས་ དྲོ་པ་ལྷ་ཁང་གི་ནང་ན་ ཁྱུང་འཆམ་རྐྱབ་པའི་ཤུལ་ལས་ ཤ་བ་ཤ་ཁྱི་དང་ གུ་རུ་མཚན་བརྒྱད་ རིགས་མ་བཅུ་དྲུག་ བར་དོའི་སྐུ་འཆམ་ཚུ་ གནང་དོ་ཡོདཔ་བཞིན་དུ་ ནུབ་མོའི་ཆུ་ཚོད་༡༢ དེ་ཅིག་ཁར་ རྡོ་གཅལ་ནང་སྦེ་ གཏེར་སྟོན་འཇིགས་མེད་གླིང་པ་དང་ རཏྣ་གླིང་པའི་གཏེར་འཆམ་ རྐྱ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ཉིནམ་མཇུག་ལུ་ ཕོ་ལེགས་མོ་ལེགས་ཀྱི་ སྐུ་འཆམ་མཇལ་ཁ་གནང་པའི་ཤུལ་ལས་ གཏོརམ་ཕངས་ཏེ་ གྲོལ་དོ་ཡོདཔ་ད་ ལོ་བསྟར་ཚེས་བཅུ་དེ་ སྤྱི་ཟླ་༤ པའི་ཚེས་༡༢ ལས་ འགོ་བཙུགས་ཡོད་རུང་ སྤྱི་ཚེས་༡༡ གི་ནུབ་མོའི་ཆུ་ཚོད་༡༢ དེ་ཅིག་ཁར་ གཏེར་འཆམ་སྒྱེན་མོ་སྦེ་ རྐྱབ་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ང་ཆུབ་རྣམ་རྒྱལ་གྱིས་ སླབ་མིའི་ནང་ སྤྱི་འོག་༣ གྱི་ མི་ཚུ་གིས་ ཚེས་བཅུ་མཇལ་ནིའི་དོན་ལས་ དགོན་པ་ལུ་གུར་སྤུབས་ཏེ་ སྡོད་དོ་ཡོདཔ་བཞིན་དུ་ སྐུ་འཆམ་ཚུ་གིས་མ་ཚད་ དགོན་པ་དེ་ཡང་ རྩ་ཅན་ཅིག་ཨིནམ་ལས་ ཚེས་བཅུའི་སྐབས་ དེ་ཁར་ འདོད་སྤྱོད་ལ་སོགས་པ་འབད་ནི་མེད་པའི་ཁར་ ཨམ་སྲུ་ཨ་ལོ་སྐྱེས་མི་དང་ སྒྲིབ་ཞུགས་མིའི་རིགས་ཚུ་ ལྷ་ཁང་གི་ནང་ན་ འཛུལ་མི་ཆོག་ཟེར་ཨིནམ་ད་ དེ་མེན་པ་ཅིན་ ཆརཔ་རྐྱབ་ནི་ལ་སོགས་པའི་ བར་ཆད་ཚུ་ རྐྱབ་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མི་ཚུ་གིས་ དུང་དཀར་དགོན་པའི་ ཚེས་བཅུ་མཇལ་བར་འགྱོ་ནིའི་ མནོ་བསམ་བཏང་སྟེ་ ཤུལ་ལས་ལྷོད་མ་ཚུགས་པ་ཅིན་ བཟའ་ཚང་ནང་མི་ཚུ་ལུ་ བར་ཆད་འབྱུང་ནི་ཡོདཔ་མ་ཚད་ འཆམ་རྐྱབ་མི་ཚུ་ཡང་ ས་གནས་ག་ཏེ་ཡོད་རུང་ ཚེས་བཅུའི་སྐབས་ ངེས་པར་དུ་ ལྷོད་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ལོ་བསྟར་ཚེས་བཅུ་དེ་ མཁར་རྒེད་འོག་གི་ ལ་བར་སྤྱི་འོག་ མཁར་སྤྱི་འོག་དང་ བོང་མཱན་སྤྱི་འོག་༣ གྱི་ མི་སེར་ཚུ་གིས་ སྐོར་རྒྱབ་ཐོག་ མ་དངུལ་ལ་སོགས་པ་ཚུ་ རྒྱབ་སྐྱོར་འབད་དེ་ འགོ་འདྲེན་འཐབ་དོ་ཡོདཔ་ལས་ དུས་ཅི་གི་ ཚེས་བཅུ་དེ་ བོང་མཱན་སྤྱི་འོག་གིས་ འགོ་འདྲེན་འཐབ་ཅི་ཟེར་ བྱང་ཆུབ་རྣམ་རྒྱལ་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ང་དཀར་དགོན་པའི་ ལོ་བསྟར་ཚེས་བཅུ་དེ་ གཏེར་འཆམ་བྱིན་རླབས་ཅན་དང་ རྩ་ཅན་ཅིག་འབདཝ་ལས་ འདས་པའི་ལོ་ནང་ ཐིམ་ཕུག་ སྟོན་པ་རྡོར་གདན་མའི་སྤྱན་སྔར་ སྐྱབས་རྗེ་རྗེ་མཁན་རིན་པོ་ཆེ་མཆོག་གིས་ བཀའ་འགྱུར་གྱི་ ལུང་གནང་པའི་སྐབས་ཡང་ སྐུ་འཆམ་གྱི་རིགས་ཚུ་ སྤྱན་འབུལ་ཞུ་ཡོད་པའི་གནས་ཚུལ།</w:t>
      </w:r>
    </w:p>
    <w:p w14:paraId="5E3A068A" w14:textId="7319C5A1" w:rsidR="00BC2D7C" w:rsidRDefault="00BC2D7C" w:rsidP="00A536DF">
      <w:pPr>
        <w:spacing w:after="0"/>
        <w:rPr>
          <w:rFonts w:ascii="Arial" w:hAnsi="Arial" w:cs="Microsoft Himalaya"/>
          <w:color w:val="121012"/>
          <w:sz w:val="26"/>
          <w:szCs w:val="26"/>
          <w:shd w:val="clear" w:color="auto" w:fill="FFFFFF"/>
        </w:rPr>
      </w:pPr>
    </w:p>
    <w:p w14:paraId="3EBFA81A" w14:textId="5ACC3BE7"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lastRenderedPageBreak/>
        <w:t>༉ མགར་ས་ལུ་ ཉིན་གྲངས་གསུམ་གྱི་རིང་ ཨམ་སྲུའི་བུ་ཚང་གི་ བརྟག་དཔྱད་དང་ སྨན་བཅོས་འབད་ཐོག་ལས་ འབྲུག་གིས་ སྤྱི་ཟླ་༤ པའི་ཚེས་༧ ལུ་ འཛམ་གླིང་གསོ་བའི་ཉིནམ་ བརྩི་སྲུང་འབད་ཡི།</w:t>
      </w:r>
      <w:r>
        <w:rPr>
          <w:rFonts w:ascii="Arial" w:hAnsi="Arial" w:cs="Arial"/>
          <w:color w:val="121012"/>
          <w:sz w:val="26"/>
          <w:szCs w:val="26"/>
        </w:rPr>
        <w:br/>
      </w:r>
      <w:r>
        <w:rPr>
          <w:rFonts w:ascii="Arial" w:hAnsi="Arial" w:cs="Microsoft Himalaya"/>
          <w:color w:val="121012"/>
          <w:sz w:val="26"/>
          <w:szCs w:val="26"/>
          <w:shd w:val="clear" w:color="auto" w:fill="FFFFFF"/>
          <w:cs/>
        </w:rPr>
        <w:t>དེ་ཡང་ མགར་ས་རྫོང་ཁག་ ཁ་སྟོད་དང་ ཁ་སྨད་ ལ་ཡ་རྒེད་འོག་ཚུ་ལས་ ཨམ་སྲུ་༢༥༠ ལྷགཔ་ཅིག་གིས་ སྤྱི་ཟླ་༤ པའི་ཚེས་༤ ལས་ བུ་ཚང་བརྟག་དཔྱད་ཐོག་ སྨན་བཅོ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འཛམ་གླིང་གསོ་བའི་ཉིནམ་དེ་ འབྲུག་ལུ་ སར་བི་ཀཱལ་ཀེན་ཟེར་ ཨམ་སྲུའི་མངལ་སྒོ་ལུ་ཕོག་པའི་ ནད་གཞི་རྩ་མེད་གཏང་ནིའི་ བརྗོད་དོན་ཐོག་ བརྩི་སྲུང་འབད་ཡོདཔ་ད་ དུས་ཅི་ ཇེ་ནི་བ་ལུ་ འཛམ་གླིང་གསོ་བའི་འདུས་ཚོགས་ཀྱི་ འཛིན་སྐྱོང་བཀོད་ཁྱབ་ཞལ་འཛོམས་ནང་ འབྲུག་གིས་ མངལ་སྒོའི་ཀེན་སར་ རྩ་མེད་གཏང་ནི་གི་ ཁས་བླངས་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མང་གསོ་བའི་ལས་ཁུངས་ཀྱི་གཙོ་འཛིན་ རྡོ་རྗེ་ཕུརཔ་གིས་ སླབ་མིའི་ནང་ ཨམ་སྲུ་༢༥༣ ལུ་ བརྟག་དཔྱད་འབད་མི་ལས་༡༡༩ གིས་ ད་རེས་འགོ་དང་པ་ བུ་ཚང་གི་ བརྟག་ཞིབ་འབད་ཡོདཔ་བཞིན་དུ་ ཨམ་སྲུ་༣༣ ལུ་ དེ་འཕྲོ་ལས་ སྨན་བཅོས་འབད་བྱིན་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ང་བརྟག་དང་ སྨན་བཅོས་ཀྱི་དོན་ལུ་ འཇིགས་མེད་རྡོ་རྗེ་དབང་ཕྱུག་ རྒྱལ་ཡོངས་གཙོ་བསྟེན་སྨན་ཁང་དང་ མགར་ས་གཞི་རྟེན་སྨན་ཁང་ དེ་ལས་ སྤུ་ན་ཁ་དང་ དབང་འདུས་ཕོ་བྲང་ ཕུན་ཚོགས་གླིང་སྨན་ཁང་ཚུ་ལས་ གསོ་བའི་ལས་བྱེདཔ་༡༩ འབད་མི་ སྡེ་ཚན་ཅིག་བཞག་ནུག།</w:t>
      </w:r>
      <w:r>
        <w:rPr>
          <w:rFonts w:ascii="Arial" w:hAnsi="Arial" w:cs="Arial"/>
          <w:color w:val="121012"/>
          <w:sz w:val="26"/>
          <w:szCs w:val="26"/>
        </w:rPr>
        <w:br/>
      </w:r>
      <w:r>
        <w:rPr>
          <w:rFonts w:ascii="Arial" w:hAnsi="Arial" w:cs="Microsoft Himalaya"/>
          <w:color w:val="121012"/>
          <w:sz w:val="26"/>
          <w:szCs w:val="26"/>
          <w:shd w:val="clear" w:color="auto" w:fill="FFFFFF"/>
          <w:cs/>
        </w:rPr>
        <w:t>ཁ་སྟོད་རྒེད་འོག་ལས་ སྐྱེས་ལོ་༥༠ ལང་མི་ ལྷ་མོ་གིས་ སླབ་མིའི་ནང་ ཧེ་མ་འབད་བ་ཅིན་ ཨམ་སྲུ་ཚུ་གིས་ ཚང་བརྟག་འབད་ནི་ལུ་ ངོ་ཚ་སྟེ་ སྨན་ཁང་ནང་ འགྱོ་མི་བཏུབ་ཟེར་ཨིནམ་ད་ མོ་ལུ་ བུམོ་ལེ་ཤ་ཡོདཔ་ལས་ བུ་ཚང་བརྟག་དཔྱད་འབད་དགོཔ་སྦེ་ སླབ་དོ་ཟེར་ ལྷ་མོ་གིས་ བཤད་པའི་ཁར་ ད་རེས་ནངས་པར་ བརྟག་དཔྱད་དང་ སྨན་བཅོས་འབད་མི་ ཨམ་སྲུ་ཌོག་ཊར་ལེ་ཤ་ཡོདཔ་ལས་ གདོང་ལེན་བྱུང་དགོཔ་མིན་འདུག་ཟེར་ བཤ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གསོ་བའི་བློན་པོ་ བདེ་ཆེན་དབང་མོ་གིས་ བཤད་མིའི་ནང་ ཚང་བརྟག་ལས་རིམ་དེ་ སྤྱི་ལོ་༢༠༠༦ ལུ་ འགོ་བཙུགས་ཡོདཔ་དུ་ མངའ་སྒོའི་ཀེན་སར་དེ་ སྔོན་འགོག་དང་ སྨན་བཅོས་འབད་བཏུབ་པའི་ ནད་གཞི་ཨིནམ་ལས་ རྒྱལ་ཁབ་ནང་ ཀེན་སར་རྩ་མེད་གཏང་ནི་དེ་ སྤྱི་རུབ་ཀྱི་ འགན་ཁུར་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ང་བརྟག་གི་ ཞབས་ཏོག་སྤྱོད་མི་ མང་ཤོས་ར་ ལ་ཡ་རྒེད་འོག་ལས་ ཨམ་སྲུ་ཚུ་ འོང་ཡོདཔ་ད་ བསྟན་འཛིན་ཆོས་སྒྲོན་གྱིས་ སླབ་མིའི་ནང་ འདི་བཟུམ་མའི་ ཞབས་ཏོག་ཚུ་ མགར་ས་ལུ་ མཁོ་སྤྲོད་མ་འབད་བ་ཅིན་ ཁོང་ཆ་ཁྱབ་ སྤུ་ན་ཁ་དང་ དབང་འདུས་སྨན་ཁང་གང་རུང་གཅིག་ནང་ འགྱོ་དགོཔ་བཞིན་དུ་ ཟད་འགྲོ་ཡང་ ཐེབས་གནས་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ཁང་ཚུ་ནང་ ཚང་བརྟག་འབདཝ་ད་ བདུན་ཕྲག་༢ ལས་ཟླཝ་༢ ཚུན་ འགོར་དོ་ཡོདཔ་མ་ཚད་ ད་རུང་ སྨན་བཅོས་འབད་དགོ་པ་ཅིན་ ཌོག་ཊར་དང་ ཕྱད་ནི་གི་ དུས་ཚོད་བཟོ་བའི་བསྒང་ལས་ ཟླཝ་༢ ཧེང་སྐལ་འགོར་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ཨམ་སྲུ་སྐྱེས་ལོ་༢༥ ལས་༦༥ གི་བར་ན་འབད་མི་ཚུ་ བུ་ཚང་བརྟག་དཔྱད་འབད་དགོ་པའི་ གྲོས་འདེབས་བཀོདཔ་མ་ཚད་ གལ་སྲིད་ སྐྱེས་ལོ་༦༥ ཡན་ཆད་འབད་མི་ཚུ་ལུ་ཡང་ དགོས་མཁོ་དང་འཁྲིལ་ སྨན་བཅོས་འབད་བྱིནམ་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བ་ལྷན་ཁག་གིས་ ཞབས་ཏོག་དེ་ཚུ་ ལུང་ནག་ནང་ལུ་སྡོད་མི་ ཨམ་སྲུ་ཚུ་ལུ་ཡང་ མཁོ་སྤྲོད་འབད་ནི་གི་ འཆར་གཞི་ཡོདཔ་ད་ དེཡང་ རྒེད་འོག་དེ་གི་ མི་སེར་ཚུ་ གནམ་དགུན་ལུ་ མཐའ་ས་ལུ་འོངམ་ད་ འགོ་འདྲེན་འཐབ་འོང་ཟེར་ འགོ་དཔོན་ཅིག་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ངལ་སྒོའི་ཀེན་སར་དེ་ ལོ་ཚད་མ་ལངམ་ལས་ ལུས་འབྲེལ་འབད་མི་དང་ མི་ལེ་ཤ་དང་ འདོད་སྤྱོད་འབད་བ་ཅིན་ ཐོབ་ཉེན་ཡོདཔ་ད་ ནད་གཞི་དེ་ ལུས་འབྲེལ་མ་འབད་བའི་ ཨམ་སྲུ་ཚུ་གིས་ མི་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༤ པ་འདི་ མངའ་སྒོའི་ཀེ་སར་གྱི་ཟླཝ་སྦེ་ བརྩི་འཇོག་འབད་མི་དང་བསྟུན་ རྒེད་འོག་ཚུ་ནང་ཡོད་མི་ བཙག་འཐུའི་བརྡ་བྱང་ཚུ་ ལག་ལེན་འཐབ་སྟེ་ ཀེན་སར་ནད་གཞིའི་སྐོར་ལས་ མི་མང་ལུ་ བརྡ་དོན་དང་ ཤེས་ཡོན་ཚུ་ སྤེལ་ནི་ཨིནམ་ད་ རྒྱལ་ཁབ་ནང་འཁོད་ལུ་ བརྡ་དོན་སྤེལ་ནིའི་བརྡ་བྱང་༥༥༠ ལྷགཔ་ཅིག་ཡོདཔ་ཨིན་པའི་གནས་ཚུལ།</w:t>
      </w:r>
    </w:p>
    <w:p w14:paraId="6822FA76" w14:textId="20EF7023" w:rsidR="005A32D2" w:rsidRDefault="005A32D2" w:rsidP="00A536DF">
      <w:pPr>
        <w:spacing w:after="0"/>
        <w:rPr>
          <w:rFonts w:ascii="Arial" w:hAnsi="Arial" w:cs="Microsoft Himalaya"/>
          <w:color w:val="121012"/>
          <w:sz w:val="26"/>
          <w:szCs w:val="26"/>
          <w:shd w:val="clear" w:color="auto" w:fill="FFFFFF"/>
        </w:rPr>
      </w:pPr>
    </w:p>
    <w:p w14:paraId="1CADBE71" w14:textId="3C9754B8" w:rsidR="005A32D2" w:rsidRDefault="005A32D2"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རྒྱལ་ཁབ་ཀྱི་ ལུང་ཕྱོགས་ཁག་ལས་ཕར་ ལམ་སྲོལ་གྱི་ དུས་སྟོན་ཁག་མ་འདྲཝ་ལེ་ཤ་ བརྩི་སྲུང་ཞུ་སྲོལ་ཡོད་དོ་བཟུམ་སྦེ་ བུམ་ཐང་ཨུ་ར་རྒེད་འོག་ སྟངས་སི་སྦིས་ གཡུས་ཚན་ནང་ཡང་ ཡོངས་གྲགས་ལུ་ སྟངས་སི་སྦིས་མ་ཎི་ཟེར་ ད་ལྟོའི་བར་ན་ཡང་ སྲོལ་མ་ཉམས་པར་ བརྩི་སྲུང་ཞུཝ་ཨིན་པས།</w:t>
      </w:r>
      <w:r>
        <w:rPr>
          <w:rFonts w:ascii="Arial" w:hAnsi="Arial" w:cs="Arial"/>
          <w:color w:val="121012"/>
          <w:sz w:val="26"/>
          <w:szCs w:val="26"/>
        </w:rPr>
        <w:br/>
      </w:r>
      <w:r>
        <w:rPr>
          <w:rFonts w:ascii="Arial" w:hAnsi="Arial" w:cs="Microsoft Himalaya"/>
          <w:color w:val="121012"/>
          <w:sz w:val="26"/>
          <w:szCs w:val="26"/>
          <w:shd w:val="clear" w:color="auto" w:fill="FFFFFF"/>
          <w:cs/>
        </w:rPr>
        <w:t>མ་ཎི་གི་ ལམ་སྲོལ་དེ་ཡང་ གཡུས་སྒོ་དེ་ནང་ མི་ལོ་༧༠༠ དེ་ཅིག་གི་ ཧེ་མ་ལས་ དར་ཡོདཔ་ད་ མ་ཎིའི་ལས་རིམ་དེ་ ལོ་བསྟར་བཞིན་དུ་ རང་ཟླ་༡ པའི་ཚེས་༡༥ ལས་ཚེས་༡༩ ཚུན་ ཉིན་གྲངས་༥ གི་རིང་ ཁྱིམ་གུང་པ་༤༩ དེ་ཅིག་གིས་ སྟངས་སི་སྦིས་ལྷ་ཁང་ནང་སྦེ་ བརྩི་སྲུང་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མ་ཎི་ལས་རིམ་དེ་ གཡུས་ཚན་དེ་ནང་གི་ ཀྲོང་པའི་རྩ་བ་དང་ དགོན་པའི་རྩ་བ་ དེ་ལས་ ཟུར་པའི་རྩ་བ་ཟེར་ རྩ་བོ་གསུམ་གྱིས་ འགོ་འདྲེན་འཐབ་དོ་ཡོདཔ་ད་ དེ་བསྒང་ ལས་རིམ་ནང་ བཅའ་མར་གཏོགས་མི་ བླམ་གིས་གཙོས་པའི་ གར་འཆམ་དང་ ཞབས་ཁྲ་རྐྱབ་མི་ དེ་ལས་ ཕྱི་ཁ་ལས་བྱོན་མི་ མགྱོནམ་ཚུ་ལུ་ དྲོ་པའི་ཞལ་ཐུག་ལས་འགོ་བཟུང་ ཕྱི་རུའི་ཚོགས་སྟོན་ཚུན་ དྲ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རིམ་དེ་ གཞན་ཁའི་ཚེས་བཅུ་དང་ མ་འདྲཝ་ཡོད་མི་དེ་ཡང་ མི་སེར་ཚུ་གིས་ ཉིན་མ་སྐུ་འཆམ་དང་ ནུབ་མོ་འབད་བ་ཅིན་ བླམ་ཆོསཔ་ཚུ་གིས་ ལྷ་ཁང་ནང་ ཚེ་དཔག་མེད་དགོངས་འདུའི་ གསུང་ཆོག་གནངམ་དང་འབྲེལ་ དེ་ནང་སྤུངས་འཛོམས་འབད་མི་ཚུ་གིས་ ཚེའི་དངོས་གྲུབ་ཞུ་ནིའི་དོན་ལུ་ ཚེ་བསྐོར་ཟེར་ ཞབས་བྲ་འཐེན་ བྲོ་འཁྲབ་སྟེ་ རྒན་གཞོན་མེད་པར་ ག་ར་གིས་ སྤྲོ་སྣང་གི་ཐོག་ལས་ ལྷ་ཁང་བསྐོར་ར་རྐྱབ་ཨིན་མས།</w:t>
      </w:r>
      <w:r>
        <w:rPr>
          <w:rFonts w:ascii="Arial" w:hAnsi="Arial" w:cs="Arial"/>
          <w:color w:val="121012"/>
          <w:sz w:val="26"/>
          <w:szCs w:val="26"/>
        </w:rPr>
        <w:br/>
      </w:r>
      <w:r>
        <w:rPr>
          <w:rFonts w:ascii="Arial" w:hAnsi="Arial" w:cs="Microsoft Himalaya"/>
          <w:color w:val="121012"/>
          <w:sz w:val="26"/>
          <w:szCs w:val="26"/>
          <w:shd w:val="clear" w:color="auto" w:fill="FFFFFF"/>
          <w:cs/>
        </w:rPr>
        <w:t>མི་སེར་ཚུ་གིས་འབད་རུང་ གཡུས་སྒོ་དེ་ནང་ ལོ་གཅིག་གི་རིང་ལུ་ ཆར་ཆུ་དུས་ལུ་བབས་ ལོ་ཕྱུགས་རྟག་ཏུ་ལེགས་ ནད་མུག་འཁྲུགས་རྩོད་ཚུ་ ཞི་ཐབས་ཀྱི་དོན་ལུ་ཨིན་ཟེར་ ཡིད་ཆེས་བ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ཎིའི་ཉིནམ་དང་པའི་ནང་ བླམ་ཆོསཔ་ཚུ་གིས་ ལྷ་ཁང་ནང་ གསུང་ཆོག་ལས་སྦེ་ འགོ་བཙུགསཔ་བཞིན་དུ་ ཕྱི་རུ་ལྷ་ཁང་ནང་སྦེ་ མི་མང་ལུ་ བཞེངས་ཤིག་པདྨོའི་སྐུ་འཆམ་དང་ ཚོགས་འཆམ་ཚུ་ མཇལ་ཁ་གན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 xml:space="preserve">ཉིནམ་༢ པའི་ནང་ བླམ་གིས་དབུ་གཙོས་ ལས་རིམ་ནང་ བཅའ་མར་གཏོགས་མི་ཚུ་གིས་ དྲོ་པ་ཆུ་ཚོད་༨ དེ་ཅིག་ལས་ ས་གནས་སྨན་ཆུ་སྒང་ཟེར་སར་ སྐུ་ཁྲུས་གནང་སྟེ་ </w:t>
      </w:r>
      <w:r>
        <w:rPr>
          <w:rFonts w:ascii="Arial" w:hAnsi="Arial" w:cs="Microsoft Himalaya"/>
          <w:color w:val="121012"/>
          <w:sz w:val="26"/>
          <w:szCs w:val="26"/>
          <w:shd w:val="clear" w:color="auto" w:fill="FFFFFF"/>
          <w:cs/>
        </w:rPr>
        <w:lastRenderedPageBreak/>
        <w:t>ཆིབས་གྲལ་བཙར་ཐོག་ལས་ ལམ་བདའ་མར་ཆང་ཚར་གསུམ་ ཕུད་གཏོར་ཞིནམ་ལས་ གདན་འདྲེན་ཞུ་དོ་ཡོདཔ་ད་ དེ་ཡང་ དང་པ་ར་ ཀྲོང་པའི་རྩ་བ་དང་ ཟུར་བའི་རྩ་བ་ དེ་ལས་ དགོན་པའི་རྩ་བ་༣ གྱིས་ མར་ཆང་ཕུད་གཏོར་ཏེ་ རིམ་པ་བཞིན་དུ་ ལྷ་ཁང་ནང་ གདན་འདྲེན་ཞུ་མི་དེ་ལུ་ བཙུགས་སྟོན་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གཤིན་རྗེ་ཡབ་ཡུམ་དང་ ཤ་རྫམ་ ཁྱུང་སྡེ་ལྔ་ དེ་ལས་ མཁའ་འགྲོའི་གར་འཆམ་དང་ གླུ་གར་གྱི་ མཆོད་པ་སྣ་ཚོགས་ སྤྱན་འབུལ་ཞུཝ་ཨིན་པས།</w:t>
      </w:r>
      <w:r>
        <w:rPr>
          <w:rFonts w:ascii="Arial" w:hAnsi="Arial" w:cs="Arial"/>
          <w:color w:val="121012"/>
          <w:sz w:val="26"/>
          <w:szCs w:val="26"/>
        </w:rPr>
        <w:br/>
      </w:r>
      <w:r>
        <w:rPr>
          <w:rFonts w:ascii="Arial" w:hAnsi="Arial" w:cs="Microsoft Himalaya"/>
          <w:color w:val="121012"/>
          <w:sz w:val="26"/>
          <w:szCs w:val="26"/>
          <w:shd w:val="clear" w:color="auto" w:fill="FFFFFF"/>
          <w:cs/>
        </w:rPr>
        <w:t>ཉིནམ་༣ པའི་ནང་འབད་བ་ཅིན་ བར་སྟོན་ཟེར་ རང་ཟླ་༡ པའི་ཚེས་༡༧ ལུ་ མི་མང་ལུ་ སྐུ་འཆམ་གྱི་གྲས་ལས་ དགྲ་ལྷ་དཔང་སྟོད་དང་ ཁྱུང་རྫམ་ འཆམ་ཆེན་ དེ་ལས་ ཕོ་ལེགས་མོ་ལེགས་ཀྱི་ སྐུ་འཆམ་དང་ གླུ་གར་གྱི་མཆོད་པ་ སྣ་ཚོགས་ཕུལ་སྲོལ་འདུག།</w:t>
      </w:r>
      <w:r>
        <w:rPr>
          <w:rFonts w:ascii="Arial" w:hAnsi="Arial" w:cs="Arial"/>
          <w:color w:val="121012"/>
          <w:sz w:val="26"/>
          <w:szCs w:val="26"/>
        </w:rPr>
        <w:br/>
      </w:r>
      <w:r>
        <w:rPr>
          <w:rFonts w:ascii="Arial" w:hAnsi="Arial" w:cs="Microsoft Himalaya"/>
          <w:color w:val="121012"/>
          <w:sz w:val="26"/>
          <w:szCs w:val="26"/>
          <w:shd w:val="clear" w:color="auto" w:fill="FFFFFF"/>
          <w:cs/>
        </w:rPr>
        <w:t>ཉིནམ་༤ པའི་ནང་ དྲོ་པའི་ཆུ་ཚོད་༨ དེ་ཅིག་ལས་ ལྷ་ཁང་ནང་གི་ ནང་རྟེན་རྩ་ཅན་དང་ གཏེར་སྟོན་ཤེས་རབ་མེ་འབར་གྱི་ རྗེས་དྲན་ལུ་ མཐོང་གྲོལ་གསར་བཞེངས་འབད་མི་དེ་ མི་མང་ལུ་ མཇལ་ཁ་གནངམ་བཞིན་དུ་ སྐུ་འཆམ་འབད་བ་ཅིན་ གཤིན་རྗེའི་སྐུ་འཆམ་དང་ ཁྱུང་འཆམ་ ཤ་རྫམ་ དེ་ལས་ དམྱལ་བའི་འཆམ་ཟེར་ བར་དོའི་སྐུ་འཆམ་ཚུ་ གན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ཉིན་མཇུག་ལུ་ བཀྲ་ཤིས་ཀྱི་ཉིནམ་ཟེར་ གཡུས་སྒོའི་མི་སེར་དང་ ཕྱི་ཁ་ལས་བྱོན་མི་མགྱོནམ་ཚུ་ ལྷ་ཁང་ནང་འཛོམས་ཏེ་ ལོ་གཅིག་གི་རིང་ བཀྲིས་ཕུན་སུམ་ཚོགས་པའི་ སྨོན་ལམ་བཏབ་ཐོག་ལས་ བཀྲིས་ཀྱི་ མོ་ཞུ་སྲོལ་འདུག།</w:t>
      </w:r>
      <w:r>
        <w:rPr>
          <w:rFonts w:ascii="Arial" w:hAnsi="Arial" w:cs="Arial"/>
          <w:color w:val="121012"/>
          <w:sz w:val="26"/>
          <w:szCs w:val="26"/>
        </w:rPr>
        <w:br/>
      </w:r>
      <w:r>
        <w:rPr>
          <w:rFonts w:ascii="Arial" w:hAnsi="Arial" w:cs="Microsoft Himalaya"/>
          <w:color w:val="121012"/>
          <w:sz w:val="26"/>
          <w:szCs w:val="26"/>
          <w:shd w:val="clear" w:color="auto" w:fill="FFFFFF"/>
          <w:cs/>
        </w:rPr>
        <w:t>བཀྲིས་ཀྱི་མོ་དེ་ཡང་ ལོ་གཅིག་གི་ བཟང་ངན་དང་ འཚུབ་ཆ་ཚུ་ རང་སོའི་ཕོརཔ་ནང་ སིང་ཆང་བླུགས་བཞག་ཞིནམ་ལས་ བླམ་གིས་ བཀྲིས་ཀྱི་སྨོན་འབྲུ་གཏོར་བའི་སྐབས་ ཕོརཔ་ནང་ སྨོན་འབྲུ་ཆ་དང་ ཡ་འབད་འཛུལ་མི་ལུ་ རྟེན་འབྲེལ་བཟང་ངན་གྱི་ རྟགས་པ་བལྟ་དོ་ཡོད་མི་དེ་ཡང་ སྨོན་འབྲུ་ཆ་འཛུལ་བ་ཅིན་ རྟེན་འབྲེལ་ངན་ནི་དང་ སྨོན་འབྲུ་ཡ་འཐོབ་པ་ཅིན་ རྟེན་འབྲེལ་བཟང་བའི་ཆ་སྦེ་ ཡིད་ཆེས་བསྐྱེད་དེ་ དེ་གི་བཟློག་ཐབས་རིམ་གྲོ་ཚུ་ཡང་ བླམ་གིས་གསུངསམ་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རྒན་ཤོས་ཚུ་གིས་ མ་ཎིའི་སྐོར་ལས་ རྒྱབ་ཁུངས་སླབ་མི་དང་འཁྲིལཝ་ད་ སྟངས་སི་སྦིས་མ་ཎི་ཟེར་ ཡོངས་གྲགས་ཐལ་མི་དེ་ཡང་ བུམ་ཐང་པའི་ཁ་སྐད་ལས་ ཞབས་ཁྲ་ལུ་ མ་ཎི་ཟེར་ སླབ་སྲོལ་ཡོད་མི་ལས་ རྟ་དྲངས་ཏེ་ དར་ཁྱབ་ཡར་སོཔ་འོང་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ས་ལོ་༧༥ ལང་མི་ བླམ་གནས་བརྟན་བགྲེསཔ་ བཀྲ་ཤིས་ཀྱིས་ བཤད་མིའི་ནང་ སྟངས་སི་སྦིས་མ་ཎི་ཟེར་མི་དེ་ ཁོ་ར་ཆུང་ཀུ་བསྒང་ལས་ར་ ཕམ་རྒན་ཤོས་ཚུ་གིས་ ད་ལྟོ་བཟུམ་སྦེ་ར་ བརྩི་སྲུང་ཞུ་སར་ མཇལ་ཡོད་རུང་ མ་ཎིའི་རྒྱབ་ཁུངས་བཤད་མི་དང་ ཡང་ཅིན་ ཁུངས་གཏུགས་ཀྱི་ ཡིག་ཆ་ཅིག་ཡང་ མཇལ་མ་ཚུགསཔ་ལས་ གཡུས་སྒོ་དེ་ནང་ མ་ཎིའི་སྲོལ་ ག་དེ་སྦེ་ དར་ཡོདཔ་ཨིན་ན་ ཁུངས་སྐྱེལ་མི་ཚུགས་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གནས་བརྟན་བགྲེསཔ་གིས་ མ་ཎི་ཟེར་མི་དེ་ ཞབས་ཁྲ་ལུ་ གོ་ནི་མེན་པར་ འཕགས་པ་ཐུགས་རྗེ་ཆེན་པོའི་ གཟུངས་སྔགས་ཡི་གེ་དྲུག་མ་ལུ་གོ་ཟེར་ བཤད་མི་དེ་ཡང་ སྟངས་སི་སྦིས་ལྷ་ཁང་དེ་ དུས་རབས་༡༤ པའི་ནང་ གཏེར་སྟོན་ཤེས་རབ་མེ་འབར་གྱིས་ གདན་ས་བཅགས་ཏེ་ ད་ལྟོའི་ལྷ་ཁང་བཞེངས་ཞིནམ་ལས་ ལྷ་ཁང་འདི་ནང་ སྨྱུང་གནས་གཞི་བཙུགས་གནང་ཞིནམ་ལས་ཚུར་ ལོ་བསྟར་བཞིན་དུ་ མ་ཎི་བགྱང་ནི་གི་ སྲོལ་བཙུགས་ཡོདཔ་འོང་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ང་གནས་སྲུང་ནི་ཉམས་ཏེ་ ད་རེས་ནངས་པར་ འགོ་འདྲེན་འཐབ་སྲོལ་ཡོད་པའི་ མ་ཎིའི་དུས་སྟོན་ཟེར་ མི་མང་ལུ་ སྐུ་འཆམ་དང་ གླུ་གར་གྱི་ མཆོད་པ་ཕུལ་ནི་གི་ སྲོལ་དར་དརཝ་བཟུམ་འདུག་ཟེར་ བླམ་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མའི་ མ་ཎིའི་སྲོལ་འདི་ སྟངས་སི་སྦིས་ གཡུས་སྒོ་རྐྱངམ་གཅིག་ལུ་མེན་པར་ ཆུ་སྨད་རྒེད་འོག་ བུ་ལི་གཡུས་ཚན་དང་ ཀྲོང་གསར་གླང་མཐིལ་རྒེད་འོག་ དང་གདུང་གཡུས་ཚན་ནང་ཡང་ བརྩི་སྲུང་ཞུ་སྲོལ་ཡོད་རུང་ དེ་གི་རྒྱབ་ཁུངས་སོ་སོར་ཡོད་པའི་ ལོ་རྒྱུས་བཤད་ནི་འདུག།</w:t>
      </w:r>
      <w:r>
        <w:rPr>
          <w:rFonts w:ascii="Arial" w:hAnsi="Arial" w:cs="Arial"/>
          <w:color w:val="121012"/>
          <w:sz w:val="26"/>
          <w:szCs w:val="26"/>
        </w:rPr>
        <w:br/>
      </w:r>
      <w:r>
        <w:rPr>
          <w:rFonts w:ascii="Arial" w:hAnsi="Arial" w:cs="Microsoft Himalaya"/>
          <w:color w:val="121012"/>
          <w:sz w:val="26"/>
          <w:szCs w:val="26"/>
          <w:shd w:val="clear" w:color="auto" w:fill="FFFFFF"/>
          <w:cs/>
        </w:rPr>
        <w:t>བླམ་བཀྲིས་ཀྱིས་འབད་བ་ཅིན་ བུམ་ཐང་བུ་ལི་གཡུས་ཚན་དེ་ གཏེར་སྟོན་རྡོ་རྗེ་གླིང་པའི་གནས་ཨིནམ་ལས་ གཏེར་སྟོན་མཆོག་གིས་ ས་གནས་དེ་ཁར་ མ་ཎི་དུང་སྒྲུབ་གཞི་བཙུགས་གནང་ཞིནམ་ལས་ཚུར་ ད་རེས་ནངས་པར་ འགོ་འདྲེན་འཐབ་སྲོལ་ཡོད་པའི་ བུ་ལི་མ་ནི་ཟེར་ དར་ཁྱབ་སོ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ནིའི་སྐོར་ལས་ ད་ལྟོ་ཚུན་ ཁུངས་གཏུགས་ཀྱི་ ཡིག་ཆ་ཅིག་ ཐོབ་མ་ཚུགས་རུང་ རིག་གཞུང་མཐོ་རིམ་སློབ་གྲྭ་དང་ རྒྱལ་གཞུང་ཟློས་གར་སློབ་སྦྱོང་ལྟེ་བ་གིས་ སྤྱི་ལོ་༢༠༠༤ ལུ་ ཞིབ་འཚོལ་འབད་ཡོད་པའི་ གླང་མཐིལ་རྒེད་འོག་ དང་གདུང་མ་ཎིའི་སྐོར་ལས་ ཁུངས་སྐྱེལ་དོ་བཟུམ་འབད་བ་ཅིན་ དང་གདུང་ལྷ་ཁང་དེ་ཡང་ གཏེར་སྟོན་རྡོ་རྗེ་གླིང་པ་གི་ གདན་ས་རྩ་ཅན་ཅིག་ཨིནམ་སྦེ་ བཤད་ནི་འདུག།</w:t>
      </w:r>
      <w:r>
        <w:rPr>
          <w:rFonts w:ascii="Arial" w:hAnsi="Arial" w:cs="Arial"/>
          <w:color w:val="121012"/>
          <w:sz w:val="26"/>
          <w:szCs w:val="26"/>
        </w:rPr>
        <w:br/>
      </w:r>
      <w:r>
        <w:rPr>
          <w:rFonts w:ascii="Arial" w:hAnsi="Arial" w:cs="Microsoft Himalaya"/>
          <w:color w:val="121012"/>
          <w:sz w:val="26"/>
          <w:szCs w:val="26"/>
          <w:shd w:val="clear" w:color="auto" w:fill="FFFFFF"/>
          <w:cs/>
        </w:rPr>
        <w:t>མ་ཎི་དེ་ཡང་ རྡོ་རྗེ་གླིང་པའི་ གདན་ས་ཉམས་མ་བཅུག་པར་ བཞག་ཐབས་ལུ་དམིགས་ཏེ་ དང་གདུང་གི་ མི་སེར་ཚུ་གིས་ རྡོ་རྗེ་གླིང་པའི་བརྒྱུད་འཛིན་ ཨཱ་བརྒྱ་རིན་པོ་ཆེ་ བུམ་ཐང་ཆུ་སྨད་ བུ་ལི་ལས་བྱོན་དགོཔ་སྦེ་ གསོལ་བ་བཏབ་པའི་ངོ་ལུ་ གནམ་ལོ་ཤིང་སྤྲེལ་ སྤྱི་ལོ་༡༩༤༡ ལུ་ ཨཱ་བརྒྱ་རིན་པོ་ཆེ་གིས་ དང་གདུང་གཡུས་ཚན་དེ་ནང་ སྨྱུང་གནས་ཆ་༢ དང་༣ དེ་ཅིག་ བཙུགས་གནང་སྟེ་ མ་ཎི་དུང་ཕྱུར་བཏོན་གནངམ་ལས་ དང་གདུང་མ་ཎི་ཟེར་ སླབ་སྲོལ་དར་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ཞི་ སྟངས་སི་སྦིས་ཀྱི་ མི་སེར་ཚུ་གིས་འབད་བ་ཅིན་ མ་ཎི་ཟེར་མི་དེ་ དུས་སྟོན་གྱི་སྐབས་ལུ་ ཚེ་བསྐོར་ཟེར་ ཉིན་གྲངས་གསུམ་གྱི་རིང་ ལྷ་ཁང་བསྐོར་ར་རྐྱབ་དོ་ཡོདཔ་ལས་ ཁོང་རའི་ཁ་སྐད་དང་འཁྲིལ་ མ་ཎི་ཟེར་མི་འདི་ གླུ་གར་གྱི་མཆོད་པ་ཕུལ་བའི་ དུས་སྟོན་ལུ་ གོ་ནི་ཨིན་ཟེར་ ཁུངས་སྐྱེལ་དོ་ཡོད་རུང་ ཁུངས་གཏུགས་ཀྱི་ ལོ་རྒྱུས་དང་ ཞིབ་འཚོལ་འབད་ཡོད་པའི་ ཡིག་ཆ་ཚུ་ལུ་བལྟ་བ་ཅིན་ མ་ནི་ཟེར་མི་འདི་ གླུ་གར་གྱི་ མཆོད་པ་ཕུལ་ནི་ལུ་ གོ་ནི་མེན་པར་ གཏེར་སྟོན་ཤེས་རབ་མེ་འབར་གྱིས་ གཡུས་སྒོ་དེ་ནང་ གདན་ས་བཅགས་གནང་སྟེ་ ད་ལྟོ་ཡོད་པའི་ ལྷ་ཁང་བཞེངས་ཞིནམ་ལས་ ལོ་བསྟར་སྨྱུང་གནས་སྲུང་ནི་གི་སྲོལ་བཙུགས་ཞིནམ་ལས་ཚུར་ མ་ཎི་ཟེར་ སླབ་སྲོལ་དར་ཡོད་པའི་ རྒྱབ་ཁུངས་སྐྱེལ་མི་ལུ་ ཞིབ་འཚོལ་འབད་བལྟ་རུང་ བདེན་པ་སྦོམ་འདུག་ཟེར་ཞུ་ནི།</w:t>
      </w:r>
    </w:p>
    <w:p w14:paraId="1499F10F" w14:textId="70C19A99" w:rsidR="005A32D2" w:rsidRDefault="005A32D2" w:rsidP="00A536DF">
      <w:pPr>
        <w:spacing w:after="0"/>
        <w:rPr>
          <w:rFonts w:ascii="Arial" w:hAnsi="Arial" w:cs="Microsoft Himalaya"/>
          <w:color w:val="121012"/>
          <w:sz w:val="26"/>
          <w:szCs w:val="26"/>
          <w:shd w:val="clear" w:color="auto" w:fill="FFFFFF"/>
        </w:rPr>
      </w:pPr>
    </w:p>
    <w:p w14:paraId="4E54CABB" w14:textId="13F3842C" w:rsidR="005A32D2" w:rsidRDefault="005A32D2"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མོང་སྒར་ཐང་རོང་རྒེད་འོག་ གླིང་མཁར་གཡུས་ཚན་གྱི་མགུ་ལུ་ སྤོ་ཏོ་ཅིག་གུ་ ཟངས་མདོག་དཔལ་རི་དང་འདྲ་བའི་ ཀ་ཀ་ནི་ལྷ་ཁང་དེ་ ཡ་མཚན་ཆེ་ཏོག་ཏོ་སྦེ་ མཇལ་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ན་རླབས་ཅན་གྱི་ལྷ་ཁང་དེ་ ཐག་རིང་ས་ལས་ མཇལཝ་ཙམ་ཅིག་གིས་ ལུས་སེམས་གཉིས་ཆ་ར་ལུ་ ཞི་བདེ་དང་དགའ་བ་ ཚད་མེད་མྱོང་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ཁང་དེ་ནང་ མཆོད་རྟེན་རྙིང་ཤོས་༢ མཇལ་ཚུགས་པའི་ཁར་ གུ་རུ་རིན་པོ་ཆེ་དང་ སྟོན་པ་ དེ་ལས་ སྤྱན་རས་གཟིགས་ཀྱི་ སྐུ་འདྲ་རྙིངམ་ཚུ་ མཇལ་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ཁང་དེ་ གླིང་མཁར་སྤྱི་འོག་གི་ མི་སེར་ཚུ་གི་དོན་ལུ་ ཕྱག་འཚལ་ས་དང་ སྐྱབས་འཚོལ་སའི་རྟེན་ ཁྱད་པར་ཅན་ཅིག་ཨིནམ་ད་ ལྷ་ཁང་དེ་ནང་ སྒོམ་སྡེའི་སྒོམ་ཆེན་ཚུ་གིས་ ཉིན་བསྟར་བཞིན་དུ་ ཕྱག་མཆོད་དང་ གསོལ་ཁ་ཚུ་ ཕུལ་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༣༠༠ གི་ཧེ་མར་ ལྷ་ཁང་དེ་ནང་ གཡུས་མི་ཚུ་གིས་ དམར་མཆོད་ཕུལ་སྲོལ་ཡོདཔ་ད་ དེ་ཡང་ ལོ་བསྟར་བཞིན་དུ་ རྟ་དང་ གླང་ ར་ ལུག་ ཕགཔ་ དེ་ལས་ བྱ་ཚུ་ ལྷ་ཁང་</w:t>
      </w:r>
      <w:r>
        <w:rPr>
          <w:rFonts w:ascii="Arial" w:hAnsi="Arial" w:cs="Microsoft Himalaya"/>
          <w:color w:val="121012"/>
          <w:sz w:val="26"/>
          <w:szCs w:val="26"/>
          <w:shd w:val="clear" w:color="auto" w:fill="FFFFFF"/>
          <w:cs/>
        </w:rPr>
        <w:lastRenderedPageBreak/>
        <w:t>ཚུན་ ཁྱིད་འོང་ཞིནམ་ལས་ དམར་བསད་འབད་དེ་ ཁྲག་དང་དོན་ཧིང་ཚུ་ ཚ་ཏོམ་སྦེ་ ཕུལ་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ནས་ཀྱི་ མི་ཚུ་གིས་ དམར་མཆོད་ཕུལ་ནི་ལུ་ གཙོ་བོར་བཏོན་མི་ལུ་བརྟེན་ གཡུས་ཚན་ནང་ ནད་ཡམས་མུ་གེ་ལ་སོགས་པའི་ དཀའ་སྡུག་ཚབས་ཆེན་ཐོན་པའི་སྐབས་ བོད་ལས་བྱོན་མི་ བླམ་ཁྱད་པར་ཅན་ཅིག་གིས་ ལྷ་ཁང་དེ་ནང་ ཞབས་བཅགས་གནང་ཞིནམ་ལས་ དམར་མཆོད་ཕུལ་ནིའི་ ལམ་སྲོལ་དེ་ བཀག་དམ་འབད་ནུག་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གླིང་མཁར་ཚོགས་པ་ བསོད་ནམས་རྡོ་རྗེ་གིས་ སླབ་མིའི་ནང་ བོད་ལས་བྱོན་མི་ ཨ་ཙ་ར་རིན་པོ་ཆེ་མཆོག་གིས་ གླིང་མཁར་སྤྱི་འོག་གི་ ལྷ་ཁང་ནང་ བྱོན་ཞིནམ་ལས་ ཧེ་མ་ སེམས་ཅན་སྲོག་གཅོད་དེ་ དོན་ཧིང་དང་ ཁྲག་ཚ་ཏོམ་ཕུལ་སའི་མཆོད་བཤམ་དེ་ བཤིག་གཏང་ཞིནམ་ལས་ དམར་མཆོད་ཕུལ་མ་ཆོགཔ་སྦེ་ བཟོ་གན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༡༧༨༠ལུ་ བཀའ་དང་དམ་གནང་ཞིནམ་ལས་ རིན་པོ་ཆེ་གིས་ ལྷ་ཁང་ནང་ བཀའ་དམ་མཆོད་རྟེན་བཞེངས་ཡོདཔ་ད་ དེ་གི་ཤུལ་ལས་ གཡུས་ཚན་ནང་ སྦུལ་ཚུ་ཐོན་ཏེ་ མི་ཚུ་ལུ་ སྟབས་མ་བདེ་བའི་དཀའ་ངལ་བྱུང་ཡོད་མི་དེ་ རིན་པོ་ཆེ་གིས་ ཞབས་དྲུང་རིན་པོ་ཆེའི་ མཆོད་རྟེན་བཞེངས་དགོཔ་སྦེ་ ལུང་བསྟན་གནང་མི་དང་འཁྲིལ་ ཞབས་དྲུང་མཆོད་རྟེན་ཅིག་ཡང་ བཞེངས་ཏེ་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འགོ་བཟུང་ དམར་མཆོད་འབད་མི་དེ་ རྩ་མེད་སོང་ཡོདཔ་བཞིན་དུ་ མི་ཚུ་གིས་ ནང་པའི་ཆོས་འབད་ནི་འགོ་བཙུགས་ཡོདཔ་མ་ཚད་ ནད་ཡམས་མུ་གེ་ཚུ་ཞི་སྟེ་ དགའ་སྐྱིད་ཀྱི་ཉིམ་ཤར་ནུག་ཟེར་ ཚོགས་པ་གིས་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སྒོམ་སྡེ་གཞི་བཙུགས་འབད་བའི་ཁར་ སྒོམ་ཆེན་ཚུ་གིས་ པདྨ་གླིང་པའི་ ཆོས་རྗེ་གདུང་བརྒྱུད་ཀྱི་ བླམ་ཅིག་ལས་ ཆོས་ཞུ་སྟེ་ པད་གླིང་ཆོས་འཁོར་དང་ ཚེས་བཅུ་འགོ་འདྲེན་འཐབ་པའི་སྐབས་ པདྨ་གླིང་པའི་ སྐུ་འཆམ་རྩ་ཅན་ཚུ་ མཇལ་ཁ་གནང་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ཀོན་གཉེར་འབད་མི་ འཇིགས་མེད་རྡོ་རྗེ་གིས་ སླབ་མིའི་ནང་ ཧེ་མ་འབད་བ་ཅིན་ ཐང་རོང་རྒེད་འོག་ནང་ ལྷ་ཁང་མེདཔ་ལས་ མི་ཚུ་གིས་ སྐྱབས་དང་མགོན་འཚོལ་བར་ ཀ་ཀ་ནེ་ལྷ་ཁང་ནང་ འོང་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ལོ་བསྟར་གྱི་ཚེས་བཅུ་ འགོ་འདྲེན་འཐབ་པའི་སྐབས་ དགྲ་མེད་རྩེ་དང་ སྔ་ཚང་ དེ་ལས་ ལྕགས་སི་མཁར་རྒེད་འོག་ཚུ་ལས་ མི་སེར་བརྒྱ་ཕྲག་ལས་བཅད་དེ་ སྤུངས་འཛོམས་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ཁང་དེ་ སྤྱི་ལོ་༢༠༠༩ ལུ་ ས་ཡོམ་གྱི་རྐྱེན་ངན་གྱིས་ གག་གྲམ་ཕོག་ཡོདཔ་ལས་ མི་ཚུ་གིས་ ཉམས་གསོ་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ཀོན་གཉེར་འཇིགས་མེད་རྡོ་རྗེ་གིས་ སླབ་མིའི་ནང་ ལྷ་ཁང་ནང་ ཚེས་བཅུ་དང་ རིམ་གྲོ་ཚུ་ འགོ་འདྲེན་འཐབ་པའི་སྐབས་ གདོང་ལེན་སྦོམ་ཤོས་ར་ ལྷ་ཁང་གི་ས་གོ་དེ་ ཆུང་སོཔ་ལས་ སྒོམ་ཆེན་ཚུ་ མ་ཤོང་པའི་དཀའ་ངལ་དང་ ཕྱི་ཁར་ མི་སེར་ཚུ་ མ་ཤོང་པའི་གདོང་ལེན་ བྱུ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ཚུ་གིས་ སླབ་དོ་བཟུམ་འབད་བ་ཅིན་ ས་གནས་ག་ཏེ་སྡོད་རུང་ ལོ་བསྟར་གྱི་ཚེས་བཅུ་སྐབས་ སྐྱེས་ལྷ་དང་གཡུས་ལྷ་ལུ་ གསོལ་མཆོད་ཕུལ་བར་ ངོ་མ་སྦེ་འོང་དགོ་ཟེར་ཨིནམ་ད་ གལ་སྲིད་ ལྷོད་མ་ཚུགས་པ་ཅིན་ ན་ནི་ཚ་ནི་དང་ རྐྱེན་ངན་ཚུ་ འབྱུང་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ཡུས་མི་ཚུ་གིས་ སླབ་མིའི་ནང་ ཉིན་བསྟར་གྱི་ གསོལ་མཆོད་དང་ ཟླ་རིམ་བཞིན་དུ་ ཚེས་བཅུ་འགོ་འདྲེན་ འཐབ་མ་ཚུགས་པར་ ལུས་སོ་པ་ཅིན་ གཡུས་ཁ་ལུ་ ནད་གཞི་འཐོན་ནི་དང་ ཤི་རྐྱེན་ཚུ་ འབྱུང་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ཁང་དེ་ གཞུང་དབང་ལྷ་ཁང་ཨིན་རུང་ མོང་སྒར་བཀའ་དམ་དགོན་པ་ལུ་ཡོད་པའི་ ཞིང་གཤེགས་བླམ་ཀརྨ་དབང་འདུས་ཀྱི་ སྒོམ་ཆེན་༥༠ ལྷགཔ་ཅིག་ཡོད་མི་ཚུ་གིས་ འགོ་འདྲེན་འཐབ་དོ་ཡོདཔ་ ཨིན་པའི་གནས་ཚུལ།</w:t>
      </w:r>
    </w:p>
    <w:p w14:paraId="00225771" w14:textId="40813A28" w:rsidR="00296C93" w:rsidRDefault="00296C93" w:rsidP="00A536DF">
      <w:pPr>
        <w:spacing w:after="0"/>
        <w:rPr>
          <w:rFonts w:ascii="Arial" w:hAnsi="Arial" w:cs="Microsoft Himalaya"/>
          <w:color w:val="121012"/>
          <w:sz w:val="26"/>
          <w:szCs w:val="26"/>
          <w:shd w:val="clear" w:color="auto" w:fill="FFFFFF"/>
        </w:rPr>
      </w:pPr>
    </w:p>
    <w:p w14:paraId="38A0DB89" w14:textId="3D57A5F6" w:rsidR="00296C93" w:rsidRDefault="00296C9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ལྷུན་རྩེ་སྨན་སྦིས་རྒེད་འོག་ སྒྲོལ་མ་གཞོང་གཡུས་ཚན་ནང་ ཨོ་རྒྱན་གུ་རུ་གིས་ བྱིན་གྱི་བརླབས་གནང་པའི་ གནས་ ཡ་མཚན་ཆེ་ཏོག་ཏོ་ཡོད་རུང་ མི་ཚུ་གིས་ ཤེས་རྟོགས་མེདཔ་ལས་ མཇལ་བར་འོང་མི་ རེ་གཉིས་མ་གཏོགས་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དེ་ཡང་ ལྷུན་རྩེ་གཞུང་ལམ་ལས་ སྟག་སྐད་ལ་ གུ་རུ་སྣང་སྲིད་ཟིལ་གནོན་གྱི་ སྐུ་འདྲ་ཁ་ཐུག་ལུ་ གྱེན་འཛེགས་ཏེ་ ཀི་ལོ་མི་ཊར་༣ དེ་ཅིག་ སྣུམ་འཁོར་ནང་འགྱོཝ་ད་ སྒྲོལ་མ་གཞོང་གཡུས་ཚན་གྱི་ གཡས་ཁ་ཐུག་གི་ བྱག་ཅིག་གུ་ གུ་རུ་རིན་པོ་ཆེའི་ ཕྱག་འཁར་ ཙན་དན་ཤིང་དང་ ལྷ་ཁང་ ཡ་མཚན་ཅན་སྦེ་ མཇལ་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ཁང་ནང་ རྡོ་རང་བྱོན་གུ་ གུ་རུ་རིན་པོ་ཆེའི་སྐུ་རྗེས་དང་ ཞབས་རྗེས་ཚུ་ གསལ་རི་རི་སྦེ་ མཇལ་ཚུགསཔ་མ་ཚད་ ལྷ་ཁང་གི་ གཡས་ཁ་ཐུག་ ཙན་དན་ཤིང་དང་ སྒྲུབ་ཆུ་ དེ་ལས་ གནས་གཞན་ཡང་ ལེ་ཤ་ཅིག་ར་ མཇལ་ཚུགས་པས།</w:t>
      </w:r>
      <w:r>
        <w:rPr>
          <w:rFonts w:ascii="Arial" w:hAnsi="Arial" w:cs="Arial"/>
          <w:color w:val="121012"/>
          <w:sz w:val="26"/>
          <w:szCs w:val="26"/>
        </w:rPr>
        <w:br/>
      </w:r>
      <w:r>
        <w:rPr>
          <w:rFonts w:ascii="Arial" w:hAnsi="Arial" w:cs="Microsoft Himalaya"/>
          <w:color w:val="121012"/>
          <w:sz w:val="26"/>
          <w:szCs w:val="26"/>
          <w:shd w:val="clear" w:color="auto" w:fill="FFFFFF"/>
          <w:cs/>
        </w:rPr>
        <w:t>དྲོ་པ་དང་ ཕྱི་རུ་ ཕྱག་དང་མཆོད་པ་ བསངས་ དེ་ལས་ གསོལ་ཁ་ཚུ་ མ་ཆད་པར་ཕུལ་ནི་དང་ དད་ཅན་མི་སེར་ཚུ་ ནང་རྟེན་མཇལ་བར་འོངམ་ད་ འཛིན་སྐྱོང་འབད་ནིའི་དོན་ལུ་ དཀོན་གཉེར་ཅིག་ཡང་ བཙུ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ས་ལོ་༤༠ ལང་མི་ དཀོན་གཉེར་ སངས་རྒྱས་ཆོས་འཕེལ་གྱིས་ སླབ་མིའི་ནང་ ཁོ་གིས་ ཞི་གཡོག་ནང་ ལོ་༡༠ ཕྱག་ཞུ་བའི་ཤུལ་ལུ་ དགོངས་ཞུ་འབད་དེ་ ད་རེས་ ལྷ་ཁང་གི་ བདག་འཛིན་པ་སྦེ་ འགན་འཁྲི་འབག་སྟེ་ 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ཀོན་གཉེར་གྱིས་ གུ་རུའི་གནས་ཨིན་མི་དེ་ཡང་ དུས་རབས་༨ པའི་ནང་ ཨོ་རྒྱན་གུ་རུ་རིན་པོ་ཆེ་ བོད་རྒྱལ་ཁབ་ནང་ སངས་རྒྱས་ཀྱི་བསྟན་པ་ གཞི་བཙུགས་མཛད་པའི་སྐབས་ བསྟན་པ་ལུ་ ཐོ་འཚམས་པའི་ བདུད་དང་ འདྲེ་སྲིན་ཚུ་ དམ་ལུ་བཏགས་གནང་སྟེ་ བཞུགས་པའི་སྐབས་ སྲིནམོ་ཅིག་ བོད་ལས་ ལྷོ་ཕྱོགས་འབྲུག་ཡུལ་ ཁ་ཐུག་ལུ་ འབྱོག་འོང་ནུག་ཟེར་ཨིན་པས།</w:t>
      </w:r>
      <w:r>
        <w:rPr>
          <w:rFonts w:ascii="Arial" w:hAnsi="Arial" w:cs="Arial"/>
          <w:color w:val="121012"/>
          <w:sz w:val="26"/>
          <w:szCs w:val="26"/>
        </w:rPr>
        <w:t xml:space="preserve"> </w:t>
      </w:r>
      <w:r>
        <w:rPr>
          <w:rFonts w:ascii="Arial" w:hAnsi="Arial" w:cs="Microsoft Himalaya"/>
          <w:color w:val="121012"/>
          <w:sz w:val="26"/>
          <w:szCs w:val="26"/>
          <w:shd w:val="clear" w:color="auto" w:fill="FFFFFF"/>
          <w:cs/>
        </w:rPr>
        <w:t>སྲིནམོ་དེ་ སེང་གེ་རྫོང་ལས་མར་འབྱོག་འོངམ་ད་ གུ་རུ་གིས་ རྟིང་བདའ་སྟེ་ སྨིན་སྦིས་རྒེད་འོག་ སྒྲོལ་མ་གཞོང་ལུ་ ཕེབས་ནུག།</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སྲིནམོ་དེ་གིས་ བུམོ་འཇའ་རིངམོ་ཅིག་ལུ་སྤྲུལ་ཏེ་ ཕམ་དང་ སྤུན་ཆ་ཚུ་མེད་པའི་ བུམོ་གཅིག་གི་ ཁྱིམ་ནང་ འཛུལ་ཞིནམ་ལས་ བུམོ་དེ་ལུ་ ང་གཡིབ་སྡོད་དགོ་པས་ ང་འཚོལ་བར་ སྒོམ་ཆེན་ཅིག་ འཐོན་འོང་ ཁྱོད་ཀྱིས་ ང་ནཱ་ཡོད་ཟེར་ མ་སླབ་སྨ་རེད་ཟེར་སླབ་ཏེ་ སྡོད་ནུག།</w:t>
      </w:r>
      <w:r>
        <w:rPr>
          <w:rFonts w:ascii="Arial" w:hAnsi="Arial" w:cs="Arial"/>
          <w:color w:val="121012"/>
          <w:sz w:val="26"/>
          <w:szCs w:val="26"/>
        </w:rPr>
        <w:br/>
      </w:r>
      <w:r>
        <w:rPr>
          <w:rFonts w:ascii="Arial" w:hAnsi="Arial" w:cs="Microsoft Himalaya"/>
          <w:color w:val="121012"/>
          <w:sz w:val="26"/>
          <w:szCs w:val="26"/>
          <w:shd w:val="clear" w:color="auto" w:fill="FFFFFF"/>
          <w:cs/>
        </w:rPr>
        <w:t>ཡུདཔ་ཅིག་ལས་ སྒོམ་ཆེན་ལྷོད་དེ་ བུམོ་འདི་ལུ་ དྲི་དཔྱད་འབད་ཞིནམ་ལས་ འདི་མི་མེན་པར་ སྲིནམོ་ཨིན་ཟེར་ སླབ་ད་ བུམོ་གིས་ ཕྲང་མ་སླབ་རུང་ འདྲོགས་པའི་ཤུགས་ཀྱིས་ ཁྱིམ་ཐོག་ཁ་ བལྟ་དགོཔ་ཐོན་ནུག།</w:t>
      </w:r>
      <w:r>
        <w:rPr>
          <w:rFonts w:ascii="Arial" w:hAnsi="Arial" w:cs="Arial"/>
          <w:color w:val="121012"/>
          <w:sz w:val="26"/>
          <w:szCs w:val="26"/>
        </w:rPr>
        <w:br/>
      </w:r>
      <w:r>
        <w:rPr>
          <w:rFonts w:ascii="Arial" w:hAnsi="Arial" w:cs="Microsoft Himalaya"/>
          <w:color w:val="121012"/>
          <w:sz w:val="26"/>
          <w:szCs w:val="26"/>
          <w:shd w:val="clear" w:color="auto" w:fill="FFFFFF"/>
          <w:cs/>
        </w:rPr>
        <w:t>གུ་རུ་གིས་ ཁྱིམ་ཐོག་ཁར་བྱོན་ཏེ་ སྲིན་མོའི་སྐྱའི་རལཔ་གུ་བཤེད་སྦེ་ འཁྱིད་འོངམ་ད་ སྲིནམོ་དེ་ རོ་ཁྱི་ལུ་གྱུར་ཡོདཔ་ལས་ དེ་ཁ་ར་ དམ་ལུ་བཏགས་གནང་ཞིནམ་ལས་ ལྷུན་རྩེ་ཁྲོམ་ཁར་ མ་ལྷོདཔ་ཅིག་གི་ ས་གནས་ སུམ་པ་ཟེར་ས་ གཞུང་ལམ་ལྟག་ལུ་ སྲིནམོ་དམ་ལུ་བཏགས་པའི་ མཆོད་རྟེན་ཅིག་ གུ་རུ་རིན་པོ་ཆེ་གིས་ བཞེངས་གནང་ཡོདཔ་</w:t>
      </w:r>
      <w:r>
        <w:rPr>
          <w:rFonts w:ascii="Arial" w:hAnsi="Arial" w:cs="Microsoft Himalaya"/>
          <w:color w:val="121012"/>
          <w:sz w:val="26"/>
          <w:szCs w:val="26"/>
          <w:shd w:val="clear" w:color="auto" w:fill="FFFFFF"/>
          <w:cs/>
        </w:rPr>
        <w:lastRenderedPageBreak/>
        <w:t>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ཨོ་རྒྱན་གུ་རུ་ བུམ་ཐང་ལུ་ བྱོན་ནི་འབདཝ་ད་ སྒྲོལ་མ་གཞོང་ལུ་ཡོད་པའི་ མཚོ་སྨན་དང་ གནས་བདག་ གཞི་བདག་ཚུ་གིས་ བར་ཆད་རྐྱབ་ཡོདཔ་མ་ཚད་ མི་སྟོང་ཕྲག་ལས་བཅད་ ཟ་སྟེ་ རབ་ཆད་ནི་གུ་ལྷོད་ཡོདཔ་ལས་ དམ་བཏགས་ནིའི་དོན་ལུ་ ད་ལྟོ་ མཇལ་ནི་ཡོད་མི་ བྱག་ཕུག་ནང་ ཡི་དམ་ཕུར་པ་བསྒོམ་བཞུགས་ནུག།</w:t>
      </w:r>
      <w:r>
        <w:rPr>
          <w:rFonts w:ascii="Arial" w:hAnsi="Arial" w:cs="Arial"/>
          <w:color w:val="121012"/>
          <w:sz w:val="26"/>
          <w:szCs w:val="26"/>
        </w:rPr>
        <w:br/>
      </w:r>
      <w:r>
        <w:rPr>
          <w:rFonts w:ascii="Arial" w:hAnsi="Arial" w:cs="Microsoft Himalaya"/>
          <w:color w:val="121012"/>
          <w:sz w:val="26"/>
          <w:szCs w:val="26"/>
          <w:shd w:val="clear" w:color="auto" w:fill="FFFFFF"/>
          <w:cs/>
        </w:rPr>
        <w:t>མཚོ་སྨན་གྱིས་ སྦུལ་ལུ་སྤྲུལ་ ཁ་ལས་མེ་འབར་ཏེ་ གུ་རུ་ལུ་ གནོདཔ་བཀལ་བར་འོངམ་ད་ གུ་རུ་གིས་ རྡོ་རྗེ་འཐུ་བཀོཝ་ད་ སྦུལ་གྱི་མགུ་ཏོ་གུ་ཕོག་སྟེ་ མགུ་འཐོམ་སྡོད་པའི་ཤུལ་ལུ་ རྡོའི་ནང་འཐིམས་སོ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གུ་རུ་རིན་པོ་ཆེ་གིས་ བོད་ལས་བསྣམས་བྱོན་མི་ ཕྱག་འཁར་དེ་ རྡོ་གི་རྩ་བར་བརྡབས་ བསྐལ་པ་མ་སྟོང་གི་བར་དུ་ འཐོན་ནི་མེདཔ་སྦེ་ ཁ་གནོན་མཛད་བཞག་ཡོད་མི་དེ་ ད་ལྟོ་ མོ་མཚན་སྦེ་ མཇལ་ནི་ཡོདཔ་མ་ཚད་ ཙན་དན་ཤིང་ཡང་ མཇལ་ནི་འདུག།</w:t>
      </w:r>
      <w:r>
        <w:rPr>
          <w:rFonts w:ascii="Arial" w:hAnsi="Arial" w:cs="Arial"/>
          <w:color w:val="121012"/>
          <w:sz w:val="26"/>
          <w:szCs w:val="26"/>
        </w:rPr>
        <w:br/>
      </w:r>
      <w:r>
        <w:rPr>
          <w:rFonts w:ascii="Arial" w:hAnsi="Arial" w:cs="Microsoft Himalaya"/>
          <w:color w:val="121012"/>
          <w:sz w:val="26"/>
          <w:szCs w:val="26"/>
          <w:shd w:val="clear" w:color="auto" w:fill="FFFFFF"/>
          <w:cs/>
        </w:rPr>
        <w:t>གུ་རུའི་བྱག་ཕུག་ནང་ ཞབས་རྗེས་མཇལ་ནི་ཡོད་མི་དེ་ ངེ་གི་བཀའ་དང་དམ་ལུ་ མ་ཉན་པ་ཅིན་ དེ་སྦེ་དམ་ བཏགས་ནི་ཟེར་བའི་ ངོར་བཞག་གནང་ཡོདཔ་ད་ བདུན་ཕྲག་ཅིག་གི་རིང་ གུ་རུ་ཐུགས་དམ་ལུ་བཞུགས་པའི་སྐབས་ གསོལཝ་གླུ་མོ་དཀར་མོ་གིས་ དྲ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ཡུས་ཚན་ནང་ བྱིན་གྱིས་བརླབས་པའི་ཤུལ་ ལོག་མ་བྱོན་པའི་ཧེ་མར་ གུ་རུ་དང་ མཁའ་འགྲོ་མ་༢ གཙོས་ མ་འོངས་པའི་ སེམས་ཅན་ཚུ་གི་དོན་ལུ་ རི་སྟོང་གནམ་སྟོང་ལས་ གྲུབ་ཆུ་བཏོན་གནང་མི་དེ་ མ་ཉམས་པར་ མཇལ་ནི་འདུ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གུ་རུ་རིན་པོ་ཆེའི་ དབུ་ཞྭ་བརྒྱ་དང་རྩ་བརྒྱད་ རྡོ་གུ་གཏེར་ལུ་སྦ་བཞག་མི་དང་ དཀར་གཏོར་ མཁའ་འགྲོ་ཡེ་ཤེས་མཚོ་རྒྱལ་གྱིས་ གསང་ཆབ་གནང་མིའི་རྡོ་ སྨན་སྒྲུབ་ གཏེར་སྒྲོམ་ ཨམ་སྲུའི་རྒྱན་ཆས་ཀྱི་གཏེར་སྒྲོམ་ རྡོ་ནང་གཏེར་ལུ་ སྦ་བཞག་མི་ཚུ་ མཇལ་ནི་ཡོད།</w:t>
      </w:r>
      <w:r>
        <w:rPr>
          <w:rFonts w:ascii="Arial" w:hAnsi="Arial" w:cs="Arial"/>
          <w:color w:val="121012"/>
          <w:sz w:val="26"/>
          <w:szCs w:val="26"/>
        </w:rPr>
        <w:br/>
      </w:r>
      <w:r>
        <w:rPr>
          <w:rFonts w:ascii="Arial" w:hAnsi="Arial" w:cs="Microsoft Himalaya"/>
          <w:color w:val="121012"/>
          <w:sz w:val="26"/>
          <w:szCs w:val="26"/>
          <w:shd w:val="clear" w:color="auto" w:fill="FFFFFF"/>
          <w:cs/>
        </w:rPr>
        <w:t>དཀོན་གཉེར་སངས་རྒྱས་ཆོས་འཕེལ་གྱིས་ སླབ་མིའི་ནང་ སྔོན་དང་ཕུ་འབད་བ་ཅིན་ ད་རེས་བཟུམ་སྦེ་ ལྷ་ཁང་ སྦོམ་མེད་རུང་ ཡོན་ཁྱབ་ཕུལ་ནིའི་དོན་ལུ་ སྦ་སྒོར་བཟོ་བཞག་མི་དེ་ ཤུལ་ལས་ སྒྲོལ་མ་གཞོང་གི་ མི་སེར་དང་ དད་ཅན་ཚུ་གིས་ ལྷ་ཁང་གསར་བཞེངས་འབ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པདྨ་འོད་འབར་ལྷ་ཁང་དེ་ ས་གནས་ཀྱི་ གཡུས་ཚན་གྱིས་ བདག་འཛིན་འབད་མ་ཚུགས་མི་ལུ་བརྟེན་ སྟག་སྐད་ལ་ ཞིང་གཤེགས་ མཁན་ཆེན་དཀར་པོ་ལུ་ཕུལ་ཡོདཔ་ད་ མཁན་ཆེན་གྱིས་ རྩིས་བཞེས་གནང་སྟེ་ ལྷ་ཁང་གི་ སྦོ་ལོགས་ཁར་ ཨ་ཎེམ་གྲྭ་ཚང་གི་དོན་ལུ་ ཐོག་༢ འབད་མི་ ཁྱིམ་དང་ བླམ་དང་ སློབ་དཔོན་བཞུགས་ཁང་ཚུ་ བཞེ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ཁན་ཆེན་གྱིས་ རྒྱབ་སྐྱོར་ཐོག་ལས་ ལྷ་ཁང་གསར་བཞེངས་འབདཝ་མ་ཚད་ དུས་རྒྱུན་གསོལ་ཁ་དང་ ཕྱག་མཆོད་པ་ཕུལ་ནིའི་དོན་ལུ་ དཀོན་གཉེར་ཡང་ བཙུགས་གནང་ཡོ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ལྷ་ཁང་དང་ གནས་དེ་ ཁྱད་དུ་འཕགས་པའི་ རྩ་ཅན་དང་ བྱིན་ཅན་ཅིག་འབད་རུང་ མཇལ་བར་འོང་མི་ མི་རེ་གཉིས་མ་གཏོགས་ མིན་འདུག་ཟེར་ དཀོན་གཉེར་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སྦིས་རྒེད་འོག་དམངས་མི་ བེད་སྐྱིད་དཔལ་འཛོམས་ཀྱིས་ སླབ་མིའི་ནང་ རྒེད་འོག་བདག་སྐྱོང་གིས་ རྫོང་ཁག་སྲོལ་འཛིན་སྡེ་ཚན་དང་ གྲོས་བསྟུན་འབད་དེ་ ལྷུན་རྩེ་རྫོང་ཁག་ནང་ཡོད་པའི་ གནས་ཚུ་གི་སྐོར་ལས་ ཞིབ་ འཚོལ་འབད་དེ་ གནས་བཤད་ལམ་སྟོན་དཔེ་དེབ་ཅིག་ གསར་བཏོན་འབད་ཞིནམ་ལས་ འབྲུག་མི་དང་ ཕྱིའི་བལྟ་བཤལཔ་ཚུ་གིས་ ས་གནས་ཁར་འོང་ནིའི་ རེ་བ་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ས་ལོ་༨༠ ལང་མི་ ཨང་རྒས་ལྟའུ་མོ་གིས་ སླབ་མིའི་ནང་ ཧེ་མ་འབད་བ་ཅིན་ ལུང་པའི་མི་སེར་ཚུ་གིས་ བདག་འཛིན་འཐབ་ཡོདཔ་བཞིན་དུ་ ཚོགས་བསགས་སྒྲིབ་སྦྱང་གི་དོན་ལུ་ ཞབས་ཏོག་ཞུ་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ར་ ནཝ་ཚཝ་མེད་པར་ དགའ་ཏོག་ཏོ་སྦེ་ སྡོད་ཚུགས་མི་དེ་ གུ་རུ་རིན་པོ་ཆེའི་ ཐུགས་རྗེ་བྱིན་རླབས་ལུ་ བརྟེན་ཨིནམ་ལས་ ཉིནམ་རེ་ཆད་མེད་པར་ ལྷ་ཁང་དང་ གནས་ཚུ་སྐོར་རྐྱབ་སྟེ་ ཕྱག་འཚལ་ སྨོན་ལམ་ བཏབ་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ཞན་ཡང་ གནས་དེ་གི་གདོང་ཕྱོགས་ལུ་ གུ་རུ་རིན་པོ་ཆེའི་ཞབས་རྗེས་དང་ མཁའ་འགྲོམ་ཚུ་གི་ ཞབས་རྗེས་ཚུ་ཡང་ མཇལ་ནི་ཡོད་པའི་གནས་ཚུལ།</w:t>
      </w:r>
      <w:r>
        <w:rPr>
          <w:rFonts w:ascii="Arial" w:hAnsi="Arial" w:cs="Microsoft Himalaya"/>
          <w:color w:val="121012"/>
          <w:sz w:val="26"/>
          <w:szCs w:val="26"/>
          <w:shd w:val="clear" w:color="auto" w:fill="FFFFFF"/>
        </w:rPr>
        <w:t xml:space="preserve"> </w:t>
      </w:r>
    </w:p>
    <w:p w14:paraId="6686946C" w14:textId="53F8ED11" w:rsidR="00296C93" w:rsidRDefault="00296C93" w:rsidP="00A536DF">
      <w:pPr>
        <w:spacing w:after="0"/>
        <w:rPr>
          <w:rFonts w:ascii="Arial" w:hAnsi="Arial" w:cs="Microsoft Himalaya"/>
          <w:color w:val="121012"/>
          <w:sz w:val="26"/>
          <w:szCs w:val="26"/>
          <w:shd w:val="clear" w:color="auto" w:fill="FFFFFF"/>
        </w:rPr>
      </w:pPr>
    </w:p>
    <w:p w14:paraId="0FAB8C5B" w14:textId="110CDC58" w:rsidR="00296C93" w:rsidRDefault="00296C9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མི་ཆོས་སེམས་ཅན་ཚུ་གིས་ རང་སོའི་ཁྱིམ་ནང་གི་མཆོད་བཤམ་དང་ ལྷ་ཁང་དགོན་སྡེ་ལ་སོགས་པ་ཚུ་ནང་ དྲོ་པ་ཨ་རྟག་ར་ མཆོདཔ་ཕུལ་སྲོལ་ཡོད་རུང་ མཆོདཔ་ཕུལ་བའི་སྐབས་ གཡས་གཡོན་༢ ལས་ འགོ་ག་ཏེ་ལས་ བཙུགས་ནི་ཨིན་ན་ ཤེས་རྟོགས་མེད་པར་ ཐེ་ཚོམ་ཆག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ཆོདཔ་བཤམ་ཚུ་ལུ་ མཁས་པ་ཚུ་གི་ བཞེད་སྲོལ་མ་འདྲཝ་ལེ་ཤ་ཡོད་རུང་ མི་ཚུ་གིས་ དེ་གི་ཁུངས་དང་དགོས་པ་ཚུ་ ལེགས་ཤོམ་སྦེ་ གོ་བ་ལེན་ཚུགས་པ་ཅིན་ འགལ་བ་མེད་རུང་ ལ་ལོ་ཅིག་གིས་ ཧ་མ་གོ་བར་ གཅིག་ཤེས་པ་ཅིན་ གཞན་མི་དེ་ མི་བདེན་ཟེར་ ཐེ་ཚོམ་དང་ ལ་ལོ་ཅིག་གིས་ རང་ཕྱོགས་འཛིན་མི་ལུ་བརྟེན་ གཞན་ལུ་ལོག་ལྟ་བསྐྱེད་ དེ་ལས་ ལ་ལོ་ཅིག་གིས་ ག་ལུ་ཆ་བཞག་ནི་ཨིན་ན་ མ་ཤེས་པར་ མགུ་འཐོམ་བྱུ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ཁས་པའི་བསྟན་བཅོས་ཚུ་དང་འཁྲིལ་བ་ཅིན་ མཁས་པ་ལ་ལོ་ཅིག་གིས་ བདག་བསྐྱེད་མཆོད་པ་དེ་ རང་གི་གཡས་ལས་འགོ་བཙུགས་ གཡོན་ཁ་ཐུག་ལུ་ ཕུལ་ནི་དང་ མདུན་བསྐྱེད་མཆོད་པ་དེ་ རྟེན་གྱི་གཡས་ལས་འགོ་བཙུགས་ གཡོན་ཕྱོགས་ལུ་ ཕུལ་དགོཔ་སྦེ་ གསུངས་ཡོདཔ་བཞིན་དུ་ ལ་ལོ་གིས་ ཕ་རྒྱུད་ཀྱི་རིགས་ལུ་འབད་བ་ཅིན་ གཡས་ལས་འགོ་བཙུགས་ནི་དང་ མ་རྒྱུད་ཀྱི་རིགས་ལུ་ གཡོན་ལས་འགོ་བཙུགས་ ཕུལ་དགོ་པའི་སྐོར་ལས་གསུངས་མི་ལུ་ མ་བཏུབ་མི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ལ་ལོ་ཅིག་གིས་ གསར་མའི་ལུགས་ལས་འབད་བ་ཅིན་ རང་གི་ གཡས་ལས་འགོ་བཙུགས་ནི་དང་ མ་རྒྱུད་ཀྱི་རིགས་ལུ་ གཡོན་ལས་འགོ་བཙུགས་ཕུལ་ནི་ དེ་ལས་ རྙིང་མའི་ལུགས་བཟུམ་ཅིག་འབད་བ་ཅིན་ རང་གི་གདོང་ཁའི་རྟེན་གྱི་ གཡས་ལས་འགོ་བཙུགས་ཕུལ་ནི་དང་ ལ་ལོ་ཅིག་གིས་ གདོང་ཁའི་རྟེན་གྱི་ གཡོན་ལས་གཡུས་ཕྱོགས་ལུ་ ཕུལ་མི་དེ་ ནང་པ་སངས་རྒྱས་པའི་ ལུགས་སྲོལ་ལས་ དཀྱིལ་འཁོར་བསྐོར་དོ་བཟུམ་དང་ གཡས་ལས་གཡོན་ཁ་ཐུག་ ཕུལ་མི་དེ་ བོན་ཆོས་ཀྱི་ རིགས་འདྲེས་ཏེ་ཨིན་ཟེར་ ཆོས་སྐོར་དང་ བོན་སྐོར་ཟེར་ སླབ་དོ་ཡོད་མི་དེ་ མི་བདེ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སར་མ་པ་ ལྷོ་འབྲུག་གི་ ཕྱག་བཞེས་ལུ་འབད་བ་ཅིན་ བདག་མདུན་ལ་སོགས་པའི་ དབྱེ་བ་མ་ཕྱེ་པར་ རང་གི་ གཡས་ཁ་ཐུག་ལས་ གཡོན་ཁ་ཐུག་ ཕུལ་དོ་ཡོད་མི་དེ་ བདེན་པ་ཨིན་རུང་ གསར་མ་པ་ཡོད་ཚད་ཅིག་གིས་ དེ་བཟུམ་སྦེ་ ཁས་མི་ལེན་ཟེར་ཨིནམ་ད་ རྙིང་མ་པ་ཚུ་གིས་ གདོང་ཁའི་རྟེན་གྱི་ གཡས་ཁ་ཐུག་ལས་ ཕུལ་དོ་ཟེར་ སླབ་དོ་ཡོད་རུང་ དེ་ལུ་ ངེས་པ་མེད་ཟེར་ བསྟན་བཅོས་ཚུ་ནང་ལས་ ཐོནམ་ཨིན་པས།</w:t>
      </w:r>
      <w:r>
        <w:rPr>
          <w:rFonts w:ascii="Arial" w:hAnsi="Arial" w:cs="Arial"/>
          <w:color w:val="121012"/>
          <w:sz w:val="26"/>
          <w:szCs w:val="26"/>
        </w:rPr>
        <w:br/>
      </w:r>
      <w:r>
        <w:rPr>
          <w:rFonts w:ascii="Arial" w:hAnsi="Arial" w:cs="Microsoft Himalaya"/>
          <w:color w:val="121012"/>
          <w:sz w:val="26"/>
          <w:szCs w:val="26"/>
          <w:shd w:val="clear" w:color="auto" w:fill="FFFFFF"/>
          <w:cs/>
        </w:rPr>
        <w:t>དཔེ་འབད་བ་ཅིན་ རྙིང་མའི་ཕྱག་སྲོལ་ཡོངས་གྲགས་ དཀྱིལ་འཁོར་གྱི་ བྱང་ཤར་ལུ་ མཚམས་འཛིན་མེ་ཏོག་ ཤར་ལུ་མཆོད་ཡོན་ ཤར་ལྷོ་ལུ་ཞབས་བསིལ་ ལྷ་ལུ་མེ་ཏོག་ ལྷ་ནུབ་ལུ་བདུག་སྤོས་ ནུབ་ལུ་མར་མེ་ ནུབ་བྱང་དྲི་ཆབ་ བྱང་ལུ་ཞལ་ཟས་ལ་སོགས་པ་ སྒྲིག་པའི་སྐབས་ གདོང་ཁའི་རྟེན་གྱི་ གཡོན་ཁ་ཐུག་ལས་ གཡས་ཕྱོགས་ལུ་ སྒྲིག་དོ་</w:t>
      </w:r>
      <w:r>
        <w:rPr>
          <w:rFonts w:ascii="Arial" w:hAnsi="Arial" w:cs="Microsoft Himalaya"/>
          <w:color w:val="121012"/>
          <w:sz w:val="26"/>
          <w:szCs w:val="26"/>
          <w:shd w:val="clear" w:color="auto" w:fill="FFFFFF"/>
          <w:cs/>
        </w:rPr>
        <w:lastRenderedPageBreak/>
        <w:t>ཡོདཔ་སྦེ་ མཐོང་སྲོ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སྔ་འགྱུར་རྙིང་མའི་མཁས་གྲུབ་ དཔེ་བྲལ་དག་གིས་ཡང་ གདོང་ཁའི་རྟེན་གྱི་ གཡོན་ཤེས་རབ་སྟོང་པ་ཉིད་ལས་ མཆོད་རྫས་ཐབས་ཀྱི་རྣམ་པ་ ཤར་བའི་ཤུལ་ལུ་ གཡོན་ཁ་ཐུག་ལས་འགོ་བཙུགས་ གཡས་ཕྱོགས་ལུ་ ཕུལ་དགོ་ཟེར་ ཐབས་ཤེས་ཟུག་འཇུག་གི་ དོན་ལུ་དང་མཐུན་པར་ གསུངས་མི་དེ་ ལྷོ་འབྲུག་གི་ ཕྱག་ལེན་ཡང་ དེ་བཟུམ་སྦེ་ར་ཨིནམ་ལས་ མཐར་ཐུག་ལུ་ འགལ་བ་རྩ་ལས་མེ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དོང་ཁའི་རྟེན་གྱི་ གཡོན་ལས་གཡུས་ཁ་ཐུག་ མཆོད་པ་ཕུལ་མི་དང་ དཀྱིལ་འཁོར་གཡུས་ལུ་ བསྐོར་མི་༢ དུམ་གྲ་ཅིག་ སོ་སོར་ཨིནམ་ད་ དཀྱིལ་འཁོར་རམ་ ལྷ་ཁང་བཟུམ་ཚུ་ གཡུས་བསྐོར་རྐྱབ་པའི་སྐབས་ སྐོར་ར་རྐྱབ་མི་ཚུ་ རྟེན་གྱི་གཡས་ཕྱོགས་ལས་ གཡོན་ཁ་ཐུག་ གྱལ་རིམ་སྒྲིག་དགོ་མི་དེ་ཡང་ དཔེར་ན་ ཡི་གེ་དྲུག་མ་ལ་སོགས་པའི་ སྔགས་ཕྲེང་གི་ འཁོར་ལོ་བཟུམ་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ར་བཏང་རང་ལས་ རྟེན་རྩ་ཆེ་བའི་དབང་དུ་བཏང་སྟེ་ གདོང་ཁའི་རྟེན་གྱི་ གཡས་ཕྱོགས་ལས་ ཕུལ་མི་དེ་ཡང་ ཡོངས་གྲགས་ཡོདཔ་ལས་ མ་བཏུབ་མེདཔ་ལས་ ལོག་ལྟ་བསྐྱེད་མི་བཏུབ་བཞིན་དུ་ རང་གི་གཡས་ཁ་ཐུག་ལས་ འགོ་བཙུགས་ཕུལ་རུང་ རྒྱུ་མཚན་ཁྱད་པར་ཅན་ཨིནམ་ལས་ གོ་བ་ལོག་པར་ ལེན་ནི་མི་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ཞུང་གྲྭ་ཚང་གི་ གཙུག་ལག་སློབ་དཔོན་ བསམ་གཏན་རྡོ་རྗེ་མཆོག་གིས་ གསུངས་དོ་བཟུམ་འབད་བ་ཅིན་ ཆོས་ལུགས་ཚུ་དང་འཁྲིལ་ མཆོད་པ་ཕུལ་སྲོལ་དེ་ཡང་ མ་འདྲཝ་ལེ་ཤ་ཡོད་རུང་ འབྲུག་ལུགས་ལུ་འབད་བ་ཅིན་ གཡས་ཁ་ཐུག་ལས་ ཕུལ་མི་དེ་ དྲག་ཤོས་སྦེ་ བརྩི་འཇོག་འབདཝ་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རྟེན་འབྲེལ་གྱི་ མཛད་སྒོ་ག་ཅི་ར་ འགོ་བཙུགས་ཏེ་འབད་རུང་ གཡས་ཁ་ཐུག་ལས་ འགོ་བཙུགས་དོ་ཡོད་པའི་ཁར་ མདུན་ནམ་ གདོང་ཁའི་རྟེན་རིགས་ཚུ་ ཐབས་དང་ ཤེས་རབ་ཟེར་༢ ཡོད་མི་ལས་ ཤེས་རབ་ཀྱི་ རང་བཞིན་འབདཝ་ལས་ མཆོད་པ་དེ་ཡང་ ཐབས་ཀྱི་རྣམ་པའི་ཐོག་ལས་ གཡས་ཕྱོགས་ལུ་ ཕུལ་ནི་དེ་གིས་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གྱིས་ གསུངས་མིའི་ནང་ མཆོད་པ་དེ་ དྲོ་པའི་ཆུ་ཚོད་༣ དང་༤ དེ་ཅིག་ལས་ ཕུལ་དགོཔ་བཞིན་དུ་ ངེས་པར་དུ་ ཕྱི་རུའི་ཆུ་ཚོད་༣ དང་༤ དེ་ཅིག་ལུ་ བསྡུ་དགོཔ་སྦེ་མེད་རུང་ ད་རེས་ནངས་པར་ གྲྭ་ཚང་དང་ རྫོང་གཞིས་ཁག་ཚུ་ནང་ བསྡུ་སྲོལ་ཡོད་མི་དེ་ ཆུའི་རྐ་ལམ་ཐག་རིང་མི་ལུ་བརྟེན་ཨིནམ་མ་ཚད་ ཆུ་ནང་ཡོད་མི་ ཐལཝ་དེ་ཚུ་ ལེགས་ཤོམ་སྦེ་ ཆགས་བཅུག་ཞིནམ་ལས་ གཙང་སྦྲ་དང་ལྡནམ་སྦེ་ ཕུལ་ཐབས་ལུ་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གྱིས་འབད་བ་ཅིན་ མཆོད་པ་དེ་ དཀའ་སྡུག་ག་ནི་ཡང་ སྤྱད་མ་དགོ་པར་ ཕུལ་ཚུགས་མི་ཅིག་ཨིནམ་ད་ སྤྱིར་བཏང་མཆོད་པ་ཕུལ་བའི་ ཕན་ཡོན་དེ་ བསོད་ནམས་བསག་ནི་དང་ ལྷག་པར་དུ་ ཡི་དྭགས་བཀྲེས་སྐོམ་ཟེར་ སྐོམ་པའི་སྡུག་བསྔལ་ལ་སོགས་པའི་ མི་མྱོང་ནིའི་ ཕན་ཡོན་ལེ་ཤ་ཡོད་ཟེར་ ཨིན་པའི་གནས་ཚུལ།</w:t>
      </w:r>
    </w:p>
    <w:p w14:paraId="356DCD6C" w14:textId="506E7D94" w:rsidR="00296C93" w:rsidRDefault="00296C93" w:rsidP="00A536DF">
      <w:pPr>
        <w:spacing w:after="0"/>
        <w:rPr>
          <w:rFonts w:ascii="Arial" w:hAnsi="Arial" w:cs="Microsoft Himalaya"/>
          <w:color w:val="121012"/>
          <w:sz w:val="26"/>
          <w:szCs w:val="26"/>
          <w:shd w:val="clear" w:color="auto" w:fill="FFFFFF"/>
        </w:rPr>
      </w:pPr>
    </w:p>
    <w:p w14:paraId="39D46C56" w14:textId="2DA159F6" w:rsidR="00296C93" w:rsidRDefault="00296C9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པདྨ་དགའ་ཚལ་ ངང་ལམ་དྲུང་ཁག་ ཆོས་འཁོར་གླིང་རྒེད་འོག་ནང་ ལུང་ཁང་མ་ཟེར་ ཨྱོན་གུ་རུ་རིན་པོ་ཆེའི་གནས་ བྱིན་རླབས་དང་ རྩ་ཅན་ཅིག་ཡོད་རུང་ གནས་དེ་གི་སྐོར་ལས་ རྒྱལ་ཁབ་ཀྱི་ ས་གནས་གཞན་གྱི་ མི་ཚུ་གིས་ཕར་བཞག་ ཐ་ན་ དེ་ཁའི་མི་ཚུ་གིས་ཡང་ ཤེས་རྟོགས་དེ་ཅིག་ 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ངང་ལམ་ཁྲོམ་ལས་ ཆོས་འཁོར་གླིང་རྒེད་འོག་ཁ་ཐུག་ དུས་ཡུན་ཆུ་ཚོད་༡ དེ་ཅིག་གི་རིང་ སྣུམ་འཁོར་ནང་ འགྲོ་འགྲུལ་འབད་བའི་སྐབས་ ལུང་ཁང་མ་གནས་ལུ་ ལྷོད་དོ་ཡོདཔ་ད་ ཤར་ཕྱོགས་པའི་ཁ་སྐད་ནང་ ལུང་ཁང་མ་ཟེར་མི་དེ་ རྫོང་ཁའི་ནང་ རྡོ་གག་མི་ལུ་ སླབ་དོ་ཡོདཔ་བཞིན་དུ་ གནས་དེ་གི་རྡོ་དེ་ དུམ་བུ་༢ ལུ་ གག་ཡོད་མི་ལུ་བརྟེན་ བཏ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དེ་ཁར་ ལྷོད་ཞིནམ་ལས་ བྱག་དེ་གི་རྩ་བ་ལས་ ཡར་ལྟ་བའི་སྐབས་ བྱག་གི་རྩེ་མོ་དེ་ ནམ་མཁའ་ལྷོད་ལྷོདཔ་བཟུམ་ཡོདཔ་བཞིན་དུ་ ལྗོན་ཤིང་མཛེས་པའི་སྦུག་ལུ་ ག་ནི་བ་འཇའ་བའི་ བྱ་རིགས་སྣ་ཚོགས་ཀྱིས་ དུས་དང་དུས་སུ་ གླུ་དབྱངས་འཐེན་དོ་ཡོདཔ་ལས་ ཉམས་དགའ་བའི་ལྷ་ཡུལ་ལུ་ ལྷོད་དོ་བཟུམ་མའི་ ཚོར་སྣང་བྱུངམ་མས།</w:t>
      </w:r>
      <w:r>
        <w:rPr>
          <w:rFonts w:ascii="Arial" w:hAnsi="Arial" w:cs="Arial"/>
          <w:color w:val="121012"/>
          <w:sz w:val="26"/>
          <w:szCs w:val="26"/>
        </w:rPr>
        <w:br/>
      </w:r>
      <w:r>
        <w:rPr>
          <w:rFonts w:ascii="Arial" w:hAnsi="Arial" w:cs="Microsoft Himalaya"/>
          <w:color w:val="121012"/>
          <w:sz w:val="26"/>
          <w:szCs w:val="26"/>
          <w:shd w:val="clear" w:color="auto" w:fill="FFFFFF"/>
          <w:cs/>
        </w:rPr>
        <w:t>སྐྱེས་ལོ་༣༤ ལང་མི་ ཨྱོན་ཀུན་ལེགས་ཀྱིས་ སླབ་དོ་བཟུམ་འབད་བ་ཅིན་ གནས་དེ་གི་སྐོར་ལས་ ཧེ་མ་ ལོ་རྒྱུས་མ་གོ་ཟེར་ཨིནམ་ད་ འཕྲལ་ཁམས་ཅིག་ཁར་ འགོ་འདྲེན་འཐབ་མི་ བཙག་འཐུ་ནང་འོང་པའི་སྐབས་ གོ་མི་ལུ་བརྟེན་ གནས་དེ་མཇལ་བར་ སོང་ཡོདཔ་ལས་ གུ་རུའི་གནས་གཞན་དང་མ་འདྲཝ་ཅིག་ 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གནས་དེ་གི་བྱག་གུ་ ཨྱོན་གུ་རུ་དང་ མཁའ་འགྲོའི་ལྷ་ཚོགས་ལ་སོགས་པ་དང་བཅསཔ་སྦེ་ མཇལ་ཚུགས་པའི་ཁར་ རྡོ་གག་ཡོད་མིའི་སྦུག་ལས་ མཚོ་ཅིག་ཡང་ མཇལ་ནི་འདུག་ཟེར་ཨིནམ་ད་ གནས་དེ་ བྱིན་རླབས་ཅན་ཅིག་ཨིན་རུང་ བདག་འཛིན་འཐབ་མི་ དཀོན་གཉེར་ཅིག་ཡང་མེད་པར་ གནས་སྟངས་སྐྱོ་སི་སི་སྦེ་ ལུས་ནུག་ཟེར་ཨིནམ་ལས་ འབྲེལ་ཡོད་དབང་འཛིན་ཚུ་གིས་ ཐབས་ལམ་བཏོན་དགོཔ་ འདུག་ཟེར་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མཁན་པོ་བསོད་ནམས་བཀྲིས་ཀྱིས་བཟོ་མི་ གནས་ཡིག་དང་འཁྲིལཝ་ད་ སྤྱི་ལོ་༢༠༠༦ ལུ་ ཆོས་འཁོར་གླིང་གི་ མི་ཚུ་གིས་ ཞུ་བ་འབད་མི་དང་བསྟུན་ རྫོང་གསར་འཇམ་དབྱངས་མཁྱེན་བརྩེའི་རིན་པོ་ཆེ་གིས་ ཉིན་གྲངས་༩ འི་རིང་ སྒྲུབ་ཆེན་དང་ མ་ཎི་དུང་ཕྱུར་བསགས་གནང་པའི་ཤུལ་ལས་ གུ་རུའི་ཞིང་ཁམས་ འོག་མིན་ཟངས་མདོག་དཔལ་རི་དང་ དབྱེ་བ་མེད་པར་ཆགས་མི་ གནས་དེ་གི་ བྱག་དེ་ཁར་ ཨྱོན་གུ་རུའི་མགྲིན་པ་ཡན་ཆད་ ཤིན་ཏུ་གཟི་བརྗིད་ཅན་དང་ མཁའ་འགྲོའི་ཚོགས་དང་བཅས་ རང་བྱུང་དུ་འཁྲུངས་ཡོད་མི་དེ་ མཇལ་ནི་འགོ་བཙུགས་ཅི་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ཡིག་ནང་ བཀོད་མིའི་ནང་ བྱག་དེའི་རྩ་བར་ ཀླུ་ཚུ་གནས་སའི་ མཚོ་ཆགས་ཡོདཔ་བཞིན་དུ་ བྱག་དུམ་བུ་༢ གག་ཡོད་མིའི་ སྐེད་པ་ལས་ ཨྱོན་གུ་རུ་དང་ ལྷ་ལྕམ་མནྡྷ་ར་ཝ་ དེ་ལས་ མཁའ་འགྲོ་ཡེ་ཤེས་མཚོ་རྒྱལ་ལ་སོགས་པ་ རང་བྱོན་ཚུ་ མཇལ་ཚུགས་ཟེར་ཨིནམ་ད་ ཨིན་རུང་ མི་ཚུ་གིས་འབད་བ་ཅིན་ རང་སོའི་སྐལ་བ་དང་བསྟུན་ ཨྱོན་གུ་རུ་དང་ འཕྲལ་འཕྲལ་མི་ཨ་རྒས་དང་ ཨང་རྒས་ལ་སོགས་པ་ཚུ་ མཇལ་ནི་འདུག་ཟེར་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དེ་ལས་ བྱག་དེ་གི་སྐེད་པར་ བཀའ་གདམས་མཆོད་རྟེན་རང་བྱུང་དང་ རྡོ་རྗེ་རྒྱ་གྲམ་ ལུང་ཁང་མའི་བྱག་དེ་ རྡོ་རང་བྱུང་གི་རྩིགཔ་དང་ ཕྱི་ནང་༢ ཆ་ར་ ལྗོན་ཤིང་སྣ་ཚོགས་ཀྱིས་ དྲྭ་བ་དྲྭ་ཕྱེད་ཀྱི་ཚུལ་ལུ་ དཔྱངས་ཡོད་མི་ཚུ་ ཡ་མཚན་ཆེ་ཏོག་ཏོ་སྦེ་ མཇལ་ཚུགསཔ་ཨིན་ཟེར་ གནས་ཡིག་ནང་བཀོད་ནུག།</w:t>
      </w:r>
      <w:r>
        <w:rPr>
          <w:rFonts w:ascii="Arial" w:hAnsi="Arial" w:cs="Arial"/>
          <w:color w:val="121012"/>
          <w:sz w:val="26"/>
          <w:szCs w:val="26"/>
        </w:rPr>
        <w:br/>
      </w:r>
      <w:r>
        <w:rPr>
          <w:rFonts w:ascii="Arial" w:hAnsi="Arial" w:cs="Microsoft Himalaya"/>
          <w:color w:val="121012"/>
          <w:sz w:val="26"/>
          <w:szCs w:val="26"/>
          <w:shd w:val="clear" w:color="auto" w:fill="FFFFFF"/>
          <w:cs/>
        </w:rPr>
        <w:t>ལས་སྐལ་དང་ལྡན་པའི་ དད་མོས་ཅན་གྱི་ མི་ཚུ་གིས་ ཨྱོན་གུ་རུའི་ཞིང་ཁམས་ འོག་མིན་ཟངས་མདོག་དཔལ་རི་ ལུང་ཁང་མའི་གནས་དེ་ མཇལ་ཚུགས་པ་ཅིན་ མཇལཝ་ཙམ་གྱིས་ ཚེ་ད་རེས་ རྐྱེན་བར་ཆད་བསལ་ནི་དང་ ཚེ་ཕྱི་མ་ སངས་རྒྱས་ཀྱི་གོ་འཕང་འཐོབ་ནི་ལ་སོགས་པའི་ གནས་མཆོག་ཁྱད་པར་ཅན་ཚུ་ནང་ སྐྱེ་བའི་ཕན་ཡོ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ཆོས་འཁོར་གླིང་རྒཔོ་ ཚུལ་ཁྲིམས་ཨར་རྡོ་རྗེ་གིས་ སླབ་མིའི་ནང་ རྒེད་འོག་གི་ཁ་ཐུག་ལས་ གནས་དེ་གི་དོན་ལུ་ ག་ནི་ཡང་ མ་འབད་ཟེར་ཨིན་རུང་ ངང་ལམ་གྱི་ དད་ཅན་ཚོང་པ་དང་ ཁྲོས་མ་ཚོགས་པ་གིས་ གནས་སྐབས་ཀྱི་ ཚོགས་ཁང་ལ་སོགས་པ་ཚུ་ རྐྱབ་ཡོདཔ་མ་ཚད་ མ་འོངས་པར་ མ་ཎི་དུང་འཁོར་དང་ ཚོགས་ཁང་ཚུ་རྐྱབ་ནིའི་ འཆར་</w:t>
      </w:r>
      <w:r>
        <w:rPr>
          <w:rFonts w:ascii="Arial" w:hAnsi="Arial" w:cs="Microsoft Himalaya"/>
          <w:color w:val="121012"/>
          <w:sz w:val="26"/>
          <w:szCs w:val="26"/>
          <w:shd w:val="clear" w:color="auto" w:fill="FFFFFF"/>
          <w:cs/>
        </w:rPr>
        <w:lastRenderedPageBreak/>
        <w:t>གཞི་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ལུང་ཁང་མའི་གནས་དེ་ ཨྱོན་གུ་རུའི་གནས་ བྱིན་རླབས་ཅན་ཅིག་ཨིནམ་ལས་ གནས་དེ་གི་ མཐའ་འཁོར་གཙང་སྦྲ་ལ་སོགས་པའི་དོན་ལུ་ འཆར་གཞི་༡༢ པའི་ནང་ རྒེད་འོག་གིས་ མ་དངུལ་བཞག་སྟེ་ཡོད་ཟེར་ཨིནམ་ད་ ད་ལྟོ་ དུས་བཟང་དང་ དུས་ཆེན་ཚུ་གི་སྐབས་ ཁྲོས་མ་ཚོགས་པ་ཚུ་གིས་ ཚོགས་རེ་ཕུལ་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ས་མ་ཚོགས་པའི་འཐུས་མི་ ཀུན་བཟང་རབ་བརྟན་གྱིས་ སླབ་མིའི་ནང་ ད་ལྟོ་ཚུན་ ཚོགས་པའི་ཁ་ཐུག་ལས་ཡང་ ག་ནི་ཡང་ འབད་མ་ཚུགས་ཟེར་ཨིནམ་ད་ ངང་ལམ་གྱི་ ཁྲོས་མ་ཚོགས་ཆུང་གིས་ མ་ཎི་དུང་འཁོར་དང་ ཚོགས་ཁང་ཚུ་རྐྱབ་ནིའི་ འཆར་གཞི་ཡོད་རུང་ ནམ་རྐྱབ་ནི་ཨིན་ན་ ཏན་ཏན་མིན་འདུག་ཟེར་ ཨིན་པའི་གནས་ཚུལ།</w:t>
      </w:r>
      <w:r>
        <w:rPr>
          <w:rFonts w:ascii="Arial" w:hAnsi="Arial" w:cs="Microsoft Himalaya"/>
          <w:color w:val="121012"/>
          <w:sz w:val="26"/>
          <w:szCs w:val="26"/>
          <w:shd w:val="clear" w:color="auto" w:fill="FFFFFF"/>
        </w:rPr>
        <w:t xml:space="preserve"> </w:t>
      </w:r>
    </w:p>
    <w:p w14:paraId="5AD2ED05" w14:textId="68DBC277" w:rsidR="000F737D" w:rsidRDefault="000F737D" w:rsidP="00A536DF">
      <w:pPr>
        <w:spacing w:after="0"/>
        <w:rPr>
          <w:rFonts w:ascii="Arial" w:hAnsi="Arial" w:cs="Microsoft Himalaya"/>
          <w:color w:val="121012"/>
          <w:sz w:val="26"/>
          <w:szCs w:val="26"/>
          <w:shd w:val="clear" w:color="auto" w:fill="FFFFFF"/>
        </w:rPr>
      </w:pPr>
    </w:p>
    <w:p w14:paraId="51C02D6A" w14:textId="2204F043" w:rsidR="000F737D" w:rsidRDefault="000F737D"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བཀྲིས་གཡང་རྩེ་ མེ་ལོང་མཁར་སློབ་གྲྭའི་ སློབ་དཔོན་ཚུ་གིས་ སློབ་སྟོན་མཁོ་ཆས་ཚུ་ ལག་ལེན་འཐབ་སྟེ་ དཔེ་ཆ་སྟོན་ཐབས་ལུ་ གནམ་སྟོང་ནང་བཏང་མི་ མེ་ཤུགས་འཕུར་མདའ་རོ་ཀེཊ་ཅིག་ བཟོ་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ནད་ཡམས་ལུ་བརྟེན་ གནས་སྐབས་ཅིག་ སློབ་གྲྭ་སྒོ་བསྡམས་པའི་ཤུལ་ལས་ བཟོ་ཡོདཔ་ད་ ལོག་སློབ་གྲྭ་སྒོ་ཕྱེ་བའི་སྐབས་ མཐའ་ཟུར་གྱི་སློབ་ཕྲུག་ཚུ་ལུ་ སློབ་སྟོན་མཁོ་ཆས་སྦེ་ ལག་ལེན་འཐབ་ནིའི་དོན་ལུ་ཨིན་པས།</w:t>
      </w:r>
      <w:r>
        <w:rPr>
          <w:rFonts w:ascii="Arial" w:hAnsi="Arial" w:cs="Arial"/>
          <w:color w:val="121012"/>
          <w:sz w:val="26"/>
          <w:szCs w:val="26"/>
        </w:rPr>
        <w:br/>
      </w:r>
      <w:r>
        <w:rPr>
          <w:rFonts w:ascii="Arial" w:hAnsi="Arial" w:cs="Microsoft Himalaya"/>
          <w:color w:val="121012"/>
          <w:sz w:val="26"/>
          <w:szCs w:val="26"/>
          <w:shd w:val="clear" w:color="auto" w:fill="FFFFFF"/>
          <w:cs/>
        </w:rPr>
        <w:t>རོ་ཀེཊ་དེ་ སྒྲིག་གཡོག་རྒྱུག་མི་ སློབ་གྲྭའི་དབུ་འཛིན་ ལས་སྐྱིད་རྒྱལ་མཚན་གྱིས་ འགོ་ཁྲིད་ཐོག་ལས་ སློབ་དཔོན་ཚུ་གིས་ བཟོ་ཡོདཔ་ད་ དེ་ཡང་ ཤིང་ཆས་ཀྱིས་ བཟོ་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ཀེཊ་དེ་ རིང་ཚད་སེན་ཊི་མི་ཊར་༣༠༠ དང་ སྐོར་ཚད་སེན་ཊི་མི་ཊར་༣༠ ཡོདཔ་ད་ དེའི་ཡན་ལག་འཕྲུལ་འཁོར་༤ ཡོདཔ་མ་ཚད་ འབྲུག་པའི་རྒྱལ་དར་ཡང་ གནམ་ཁར་ལྡིང་བའི་དཔེ་ཚུ་ བཟོ་སྟེ་འདུག།</w:t>
      </w:r>
      <w:r>
        <w:rPr>
          <w:rFonts w:ascii="Arial" w:hAnsi="Arial" w:cs="Arial"/>
          <w:color w:val="121012"/>
          <w:sz w:val="26"/>
          <w:szCs w:val="26"/>
        </w:rPr>
        <w:br/>
      </w:r>
      <w:r>
        <w:rPr>
          <w:rFonts w:ascii="Arial" w:hAnsi="Arial" w:cs="Microsoft Himalaya"/>
          <w:color w:val="121012"/>
          <w:sz w:val="26"/>
          <w:szCs w:val="26"/>
          <w:shd w:val="clear" w:color="auto" w:fill="FFFFFF"/>
          <w:cs/>
        </w:rPr>
        <w:t>རོ་ཀེཊ་གི་མིང་ཡང་ མི་དབང་རྒྱལ་སྲས་ འཇིགས་མེད་རྣམ་རྒྱལ་དབང་ཕྱུག་གི་མཚན་ བཏགས་ཡོདཔ་ད་ དེ་བཟུམ་བཟོ་དགོ་མི་དེ་ཡང་ མི་དབང་མཆོག་གིས་ ནད་ཡམས་བཀག་ཐབས་ལུ་ རྒྱལ་ཁབ་མཐའ་དབུས་མེད་པར་ གཟིགས་ཞིབ་གནང་པའི་ བཀའ་དྲིན་དགའ་ཚོར་གྱི་དོན་ལུ་ཡང་ཨིན་ཟེར་ སྒྲིག་གཡོག་རྒྱུག་མི་ སློབ་དབུ་འཛི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སློབ་སྟོན་དཔེ་གཟུགས་བཟོ་མི་དེ་ཡང་ མ་འོངས་པའི་ནང་ སློབ་ཕྲུག་ཚུ་ལུ་ ཚན་རིག་དང་ འཕྲུལ་རིག་ བཟོ་རིག་ དེ་ལས་ ཨང་རྩིས་ཚུ་ལུ་ སེམས་ཤུགས་བྱིན་ཏེ་ འབྲུག་རྒྱལ་ཁབ་ནང་ལས་ཡང་ ཚན་རིག་མཁས་ཆོག་བཏོན་ཐབས་ལུ་ དམིགས་ཏེ་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ཀེཊ་གུ་ དམིགས་གཏད་དེ་ མརསི་ལུ་ཨིན་ཟེར་ བྲིས་ཡོདཔ་ད་ དེ་ཡང་ འབྲུག་མི་ཚུ་གིས་ ང་བཅས་རའི་མཁའ་འགྲུལ་བཟོ་སྟེ་ གནམ་ཁར་གཏང་ནི་དང་ ཟླཝ་དང་ གནམ་སྟོང་ནང་ ཞིབ་འཚོལ་འབད་ནི་ལུ་ སེམས་ཤུགས་བྱིན་ཐབས་ལུ་ བཟོ་ཡི་ཟེར་ ལས་སྐྱིད་རྒྱལ་འཛི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པེ་གཟུགས་དེ་ སློབ་སྟོན་དང་ ལྷབ་སྦྱང་གི་དོན་ལུ་ བཟོ་ཡི་ཟེར་ སློབ་དབུ་འཛིན་གྱིས་ བཤད་པའི་ཁར་ སློབ་ཕྲུག་ཚུ་གིས་ དཔེ་དེབ་ནང་རྐྱངམ་གཅིག་མ་གཏོགས་ ག་དེ་སྦེ་ཡོདཔ་ཨིན་ན་ མི་ཤེས་པས་ཟེར་ཨིནམ་ད་ དཔེ་གཟུགས་དེ་ལུ་བརྟེན་ ངོ་མ་མེད་རུང་ དེ་བཟུམ་ཅིག་འོང་ནི་མས་ཟེར་ ཤེས་ཐབས་དང་ དངོས་སུ་སྦེ་ ཚོར་བ་མྱོང་བཅུག་ཐབས་ལུ་ཨིན་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དོ་བཟུམ་འབད་བ་ཅིན་ མེ་ལོང་མཁར་སློབ་གྲྭ་དེ་ མཐའ་ཟུར་གྱི་སློབ་གྲྭ་ཅིག་འབདཝ་ལས་ སློབ་ཕྲུག་ཚུ་ ཁྲོམ་ཁའི་སློབ་ཕྲུག་ཚུ་བཟུམ་སྦེ་ ཤེས་ཡོན་དང་ བལྟ་རྒྱ་མཐོང་རྒྱ་འཐོབ་ནི་ལུ་ ཁྱད་པར་འདུག་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ཀེཊ་བཟོ་ནིའི་དོན་ལུ་ ཟླཝ་༡ དེ་ཅིག་ འགོར་ཡོདཔ་ད་ མ་འོངས་པའི་ནང་ མི་དབང་རྒྱལ་སྲས་མཆོག་ གསེར་ཁྲི་མངའ་སྲོལ་མཛད་པའི་ འབྲུག་རྒྱལ་ཁབ་ཀྱིས་འབད་རུང་ རོ་ཀེཊ་ཅིག་ གནམ་ཁར་གཏང་ཐབས་དང་ ན་གཞོན་ཚུ་ལུ་ སེམས་ཤུགས་བྱིན་ཐབས་ལུ་ཨིན་ཟེར་ ལས་སྐྱིད་རྒྱལ་མཚ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དོ་བཟུམ་འབད་བ་ཅིན་ ཚན་རིག་གི་ ཆོས་ཚན་དེ་ རྒྱབ་ཁར་ལུས་ཡོདཔ་ལས་ ཡར་དྲག་གཏང་ཐབས་ལུ་ཨིནམ་ད་ ན་གཞོན་ཚུ་གིས་འབད་རུང་ དཔེ་གཟུགས་མཐོངམ་ཅིག་ སེམས་ཤུགས་ཐོབ་ཐབས་ལུ་ཨིན་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སྟོན་མཁོ་ཆས་གཞན་ ཤིང་གི་གནམ་གྲུ་ཅིག་ཡང་ བཟོ་ཡོདཔ་ད་ དེ་ལུ་བརྟེན་ འབྲུག་མཁའ་འགྲུལ་ལས་འཛིན་ལས་ སློབ་ཕྲུག་ཚུ་གི་ ཤེས་ཡོན་ལུ་ རྒྱབ་སྐྱོར་ཡང་ ཐོ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སྟོན་གྱི་དོན་ལུ་རྐྱངམ་གཅིག་མེན་པ་ སློབ་གྲྭའི་མཐའ་འཁོར་དང་ ས་ཁོངས་ཚུ་ ལག་ལེན་འཐབ་སྟེ་</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འཇའ་ཆི་ཆི་བཟོ་ཐབས་དང་ སློབ་ཕྲུག་ཚུ་གིས་འབད་རུང་ སློབ་གྲྭ་ནང་ དཔེ་ཆ་ལྷབ་དགོ་མནོ་སི་སི་ཅིག་སྦེ་ བཟོ་ཐབས་ལུ་ཨིནམ་ད་ ཚན་རིག་དང་འཕྲུལ་རིག་གི་ རིག་རྩལ་ལུ་ཡང་ སྤྲོ་བ་བསྐྱེད་བཅུག་ཐབས་ལུ་དམིགས་ཏེ་ བཟོ་ཡོད་པའི་གནས་ཚུལ།</w:t>
      </w:r>
    </w:p>
    <w:p w14:paraId="3281EF2A" w14:textId="3DC0FA45" w:rsidR="00296C93" w:rsidRDefault="00296C93" w:rsidP="00A536DF">
      <w:pPr>
        <w:spacing w:after="0"/>
        <w:rPr>
          <w:rFonts w:ascii="Arial" w:hAnsi="Arial" w:cs="Microsoft Himalaya"/>
          <w:color w:val="121012"/>
          <w:sz w:val="26"/>
          <w:szCs w:val="26"/>
          <w:shd w:val="clear" w:color="auto" w:fill="FFFFFF"/>
        </w:rPr>
      </w:pPr>
    </w:p>
    <w:p w14:paraId="2F4E0501" w14:textId="21C49306" w:rsidR="00296C93" w:rsidRDefault="00296C9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སྐྱིད་བདེ་མཁར་གཡུས་ཚན་ནང་ ཕམ་སྤུན་ཆ་དང་ ཕ་སྤད་མ་སྨད་ གཉེན་ཉེཝ་ཚུ་གིས་ ལོ་ངོ་༢ ཀྱི་བར་ན་ཚར་རེ་ ངོ་ཚ་ནི་ཚུ་ སྤང་ཐོག་ལས་ ཉིན་གྲངས་༢ ཀྱི་རིང་ ངོ་ཚ་བའི་གཏམ་ མཇེ་ལྡག་སྟུ་ལྡག་ལ་སོགས་པ་ བཙོག་གཏམ་སླབ་མ་ཚད་ ཕོ་མཚན་དང་ མོ་མཚན་གྱི་ རྣམ་པ་མ་འདྲཝ་ཚུ་ཡང་ གསལ་སྟོན་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ད་རུང་ ཅོ་ཀ་ཤིང་གི་ ཞལ་ལག་ཚུ་གུ་ ཕོ་མཚན་བཟོ་མི་ཚུ་ ཕོ་མོ་གཉིས་ཆ་ར་གིས་ འབག་ཐོག་ལས་ ཕོ་སྐྱེས་དང་ ཨམ་སྲུའི་ལྟག་ལྐོག་གུ་བཀལ་ཏེ་ ཝ་ཡོ་ཟེར་ སྐད་རྐྱབ་ཅིག་ར་ བསྐོར་ར་རྐྱབ་འགྱོཝ་མ་ཚད་ མགྱོནམ་ཚུ་ལུ་ ཆང་དྲང་པའི་སྐབས་ལུ་ཡང་ ཤིང་གི་ཕོ་མཚན་རྣམ་པ་དེ་ ཨམ་སྲུ་ཚུ་གི་ ཆང་ཕོར་གུ་ བཀལ་ཐོག་ལས་ ཝ་ཡོ་ཚར་༣ སླབ་ནི་ཡོདཔ་ད་ གཡུས་དེ་གི་ ཁ་སྐད་ནང་ ཝ་ཡོ་ཟེར་མི་དེ་ ལུས་འབྲེལ་འབད་གེ་ཟེར་བའི་ 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ཕྱི་མི་ཚུ་གིས་ ངོ་ཚ་དང་བྲལ་བའི་ བཙོག་གཏམ་དང་ ལུས་འབྲེལ་འབད་བའི་ ཚུལ་སྤྱོད་ཚུ་མཐོངམ་ད་ དགོད་བྲ་སི་སི་དང་ རྒན་གཞོན་དང་ ཕམ་སྤུན་ཚུ་ལུ་ གུས་ཞབས་མེདཔ་ དེ་ལས་ རྩེདམོ་རྩེ་དོ་བཟུམ་སྦེ་ སྣང་བ་འབྱུང་ནི་ཨིན་རུང་ མོང་སྒར་རྫོང་ཁག་ སྐྱིད་བདེ་མཁར་གྱི་ མི་སྡེའི་དོན་ལུ་ འབྱུང་བ་བཞིའི་ རྐྱེན་ངན་ཚུ་ལས་བཟློག་སྟེ་ རང་སོའི་བསམ་དོན་འགྲུབ་ནི་དང་ ཆར་ཆུ་དུས་སུ་འབབ་ ལོ་ཕྱུགས་རྟག་ཏུ་ལེགས་ནི་གི་ རིམ་གྲོ་གལ་གནད་ཅན་ཅིག་ཨིན་པས།</w:t>
      </w:r>
      <w:r>
        <w:rPr>
          <w:rFonts w:ascii="Arial" w:hAnsi="Arial" w:cs="Arial"/>
          <w:color w:val="121012"/>
          <w:sz w:val="26"/>
          <w:szCs w:val="26"/>
        </w:rPr>
        <w:br/>
      </w:r>
      <w:r>
        <w:rPr>
          <w:rFonts w:ascii="Arial" w:hAnsi="Arial" w:cs="Microsoft Himalaya"/>
          <w:color w:val="121012"/>
          <w:sz w:val="26"/>
          <w:szCs w:val="26"/>
          <w:shd w:val="clear" w:color="auto" w:fill="FFFFFF"/>
          <w:cs/>
        </w:rPr>
        <w:lastRenderedPageBreak/>
        <w:t>དེ་ཡང་ མི་སྡེ་གིས་ རང་ཟླ་༥ པའི་ཚེས་༨ དང་༩ ལུ་ དུས་ཟ་ཟེར་ ལོ་༢ ཀྱི་བར་ན་ཚར་རེ་ ལྷ་གསོལ་བའི་སྐབས་ལུ་ མི་ག་ར་ གཟབ་སྤྲོས་རྡིག་སྟེ་ གཡུས་ཚན་གྱི་སྦུག་ལུ་ཡོད་མི་ ལྷ་འུང་ངམ་ བར་བཙོང་ཟེར་སར་ སྤུངས་འཛོམས་འབད་ཐོག་ལས་ བརྩི་སྲུང་འབདཝ་མ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དུས་ཟ་དེ་ རྩ་བོ་༧ གྱིས་ རང་ཟླ་༥ པའི་ཚེས་༢ ལས་ར་ འགོ་བཙུགས་ཏེ་ བདུན་ཕྲག་ཅིག་གི་རིང་ བརྩི་སྲུང་འབད་དོ་ཡོད་མི་དེ་ཡང་ ཚེས་༢ ལུ་ རྩ་བ་༧ གྱིས་ ལྷ་འུང་ལུ་ སོང་ཞིནམ་ལས་ བོན་པོའི་བླམ་གདན་འདྲེན་ཞུ་སྟེ་ བླ་མའི་ཁ་ཐུག་ལས་ ལྷ་ཞུ་སྟེ་ གསོལཝ་བཏབ་བཞིན་དུ་ རྩ་བ་༧ གྱི་ ཕོ་སྐྱེས་ཚུ་གིས་ ལྷའི་སྲོག་ཤིང་ཟེར་ ཅོ་ཀ་ཤིང་གི་ ཕོ་མཚན་དེ་ རྩ་བོ་༧ གྱི་ ཨམ་སྲུ་ཚུ་གི་ ལྟག་ལྐོག་གུ་ བཀལ་བའི་ཤུལ་ལུ་ ཕོ་སྐྱེས་དང་ ཨམ་སྲུ་གཉིས་ཆ་ར་གིས་ ཝ་ཡོ་ཟེར་ཚར་༣ སྐད་ཤུགས་སྦེ་ རྐྱ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རྩ་བོ་ཚུ་གིས་ གླུམ་བསྣད་དེ་བཟོ་བའི་ཆང་དེ་ བོན་པོའི་ཆོས་ལུགས་འཛིན་མི་ བླ་མའི་ཁྱིམ་ནང་ འབག་བསྐྱལ་ཏེ་ ཞག་༥ བཞག་པའི་ཤུལ་ལུ་ རང་ཟླ་༥ པའི་ཚེས་༧ ལུ་ ཆང་ཁ་ཕྱེ་སྟེ་ ལྷ་ལུ་ཕུ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ནངས་པར་ རྩ་བོ་༧ གྱིས་ སྦང་ཆང་འབག་སྟེ་ བོན་པོའི་བླམ་དང་གཅིག་ཁར་ ལྷ་འུང་ནང་ འགྱོ་ཞིནམ་ལས་ རྡོ་བཙག་པ་ཟེར་ ལྷའི་ཡབ་བཞུགས་ཁང་དང་ བོན་པོ་ཟེར་ ལྷའི་ཡུམ་བཞུགས་ནིའི་དོན་ལུ་ ཤིང་བཙུགས་ཏེ་ བཟོ་མི་༢ ནང་ 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བཙག་པ་གིས་ ཕྱིའི་མགྱོནམ་ གཙོ་ཅན་ཚུ་ལུ་ བསུ་བ་འབད་བའི་ཚུལ་སྦེ་ ཁང་མིག་དེ་ནང་ ཞུ་ཞིནམ་ལས་ སྦང་ཆང་དྲངམ་མ་ཚད་ ཡུམ་གྱིས་ སྤྱིར་བཏང་གི་མགྱོནམ་ཚུ་ལུ་ ཆང་དྲང་ནིའི་དོན་ལུ་ རྩ་བ་༧ ལས་ ཨམ་སྲུ་༧ གྱིས་ ལྷའི་སྲས་མོའི་ཚུལ་སྦེ་ ཆང་དྲངམ་མས།</w:t>
      </w:r>
      <w:r>
        <w:rPr>
          <w:rFonts w:ascii="Arial" w:hAnsi="Arial" w:cs="Arial"/>
          <w:color w:val="121012"/>
          <w:sz w:val="26"/>
          <w:szCs w:val="26"/>
        </w:rPr>
        <w:br/>
      </w:r>
      <w:r>
        <w:rPr>
          <w:rFonts w:ascii="Arial" w:hAnsi="Arial" w:cs="Microsoft Himalaya"/>
          <w:color w:val="121012"/>
          <w:sz w:val="26"/>
          <w:szCs w:val="26"/>
          <w:shd w:val="clear" w:color="auto" w:fill="FFFFFF"/>
          <w:cs/>
        </w:rPr>
        <w:t>ཕྱིའི་མགྱོནམ་འོང་རེ་ འོང་ཚད་གཅིགཔོ་ལུ་ སྦང་ཆང་དྲང་པའི་སྐབས་ ཨམ་སྲུ་ཚུ་གིས་ ཝ་ཡོ་ཟེར་ཚར་༣ སླབ་ད་ ཕོ་སྐྱེས་ཚུ་གིས་ ཤིང་གི་ཕོ་མཚན་ཚུ་ ཨམ་སྲུ་ཚུ་གི་ ཨོལ་ལྐོག་གུ་བཀལ་ཏེ་ བཙོག་གཏམ་སླབ་མ་ཚད་ ལུས་འབྲེལ་འབད་བའི་ ཚུལ་སྟོན་ནི་འདུག།</w:t>
      </w:r>
      <w:r>
        <w:rPr>
          <w:rFonts w:ascii="Arial" w:hAnsi="Arial" w:cs="Arial"/>
          <w:color w:val="121012"/>
          <w:sz w:val="26"/>
          <w:szCs w:val="26"/>
        </w:rPr>
        <w:br/>
      </w:r>
      <w:r>
        <w:rPr>
          <w:rFonts w:ascii="Arial" w:hAnsi="Arial" w:cs="Microsoft Himalaya"/>
          <w:color w:val="121012"/>
          <w:sz w:val="26"/>
          <w:szCs w:val="26"/>
          <w:shd w:val="clear" w:color="auto" w:fill="FFFFFF"/>
          <w:cs/>
        </w:rPr>
        <w:t>ད་རུང་ བོན་པོའི་བཞུགས་གནས་ བསྐོར་ར་རྐྱབ་སྟེ་ ཕོ་སྐྱེས་ཚུ་གིས་ ཨམ་སྲུའི་ལྟག་ལྐོག་གུ་ ཕོ་མཚན་བཀལ་ཐོག་ལས་ ད་རིས་འདོད་སྤྱོད་མ་འབད་བ་ཅིན་ ནམ་ར་འབད་ལོང་མེད་ཟེར་ ཝ་ཡོ་ཝ་ཡོ་སླབ་ཅི་ར་ བསྐོར་ར་རྐྱབ་མ་ཚད་ ཨམ་སྲུ་ཚུ་གིས་ཡང་ ཕོ་སྐྱེས་ཚུ་གི་ ལྟག་ལྐོག་གུ་ ཤིང་གི་ཕོ་མཚན་བཀལ་ཐོག་ལས་ བསྐོར་ར་རྐྱབ་མི་ཚུ་ འདོད་ཆགས་ལོང་བཅུག་སྟེ་ ལུས་འབྲེལ་འབད་བའི་ ཚུལ་སྟོནམ་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ཝ་ཡོ་ཟེར་སླབ་ད་ ཨ་པ་དང་བུམོ་ ཨའི་དང་བུ་ ཨ་ཞང་དང་ཚམོ་ ཨ་ནེ་དང་ཚ་བོ་ ཨ་རྒས་དང་དི་བུམོ་ ཨང་རྒས་དང་དི་བུ་ག་ར་གིས་ ངོ་མ་ཚ་བར་ ཝ་ཡོ་ཟེར་ གུས་ཞབས་དང་ དག་སྣང་གི་སྒོ་ལས་ ལན་སླབ་མ་ཚད་ ལྟདམོ་བལྟ་བར་འོང་མི་ ཕོ་མོ་ཚུ་ལུ་ཡང་ ཕོ་མཚན་འབག་མི་ རྩ་བོ་ཚུ་གིས་ ཁོང་གི་སྐེ་གུ་ བཀལ་ཞིནམ་ལས་ ཝ་ཡོ་ཟེར་སླབ་སྟེ་ བོན་པོའི་ཡུམ་བཞུགས་ཁང་དེ་ བསྐོར་ར་རྐྱབ་ཐོག་ལས་ བྱིན་རླབས་ཞུ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ཟ་བརྩི་སྲུང་སྐབས་ བོན་པོའི་བླམ་ལས་འགོ་བཙུགས་ རྩ་བོ་༧ གི་ ཕམ་སྤུན་ཆ་དང་ སྤྱིར་བཏང་སྐྱིད་བདེ་མཁར་ལས་ ཁྱིམ་གུང་པ་༨༤ དང་ ཝེང་མཁར་ལས་ གུང་པ་༥༠ དེ་ལས་ གཡག་སྤུ་གང་ལས་ ཁྱིམ་གུང་པ་ ༥༠ དེ་ཅིག་ མི་སེར་ཚུ་གིས་ འདོད་སྤྱོད་འབད་ནི་མེད་རུང་ ཕམ་སྤུན་ཆ་དང་ གཉེན་ཉེཝ་ཚུ་གི་བར་ན་ ངོ་ཚ་ནི་ཚུ་ སྤ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བདུན་ཕྲག་ཅིག་གི་རིང་ གཡུས་མི་ཚུ་གིས་ སོ་ནམ་དང་ བཟོ་སྐྲུན་གྱི་ལཱ་ ག་ཅི་ར་ཨིན་རུང་ འབད་ཆོགཔ་མ་ཚད་ ཞབས་ཁྲ་འཐེན་ནི་དང་ སྐད་རྐྱབ་ནི་ མདའ་རྩེད་འགྲན་བསྡུར་ཚུ་ཡང་ འབད་ཆོ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ཚེས་༨ དང་༩ ལུ་ རྩ་བོ་༧ གྱིས་ ལྟདམོ་ལྟ་བར་འོང་མི་ཡོངས་ལུ་ ཆང་དྲང་དགོ་པའི་ཁར་ ཨམ་ཟེར་ ཕྱེ་གིས་བཟོ་བའི་ མོ་མཚན་ཚུ་ ལྷ་གི་བྱིན་རླབས་ཨིན་པའི་ཚུལ་སྦེ་ ཨ་ལོ་ལས་འགོ་བཟུང་ མི་ག་ར་ལུ་ བྱིནམ་མ་ཚད་ དཔྱལཝ་གུ་ མར་དབུར་ནི་དང་ གབ་པུ་ཟེར་ སྲནམ་གི་རིགས་ཅིག་ རང་སོའི་དགའ་མཐུན་གྱི་གདོང་གུ་ དབུར་བྱིན་མི་དེ་ཡང་ ལུས་འབྲེལ་འབད་ཚར་བའི་ཤུལ་ལུ་ ལམ་འགྲོ་ལེགས་ཤོམ་འབྱུང་ནི་དང་ མནོ་དོན་འགྲུབ་ཐབས་ལུ་ཨིན་པས།</w:t>
      </w:r>
      <w:r>
        <w:rPr>
          <w:rFonts w:ascii="Arial" w:hAnsi="Arial" w:cs="Arial"/>
          <w:color w:val="121012"/>
          <w:sz w:val="26"/>
          <w:szCs w:val="26"/>
        </w:rPr>
        <w:br/>
      </w:r>
      <w:r>
        <w:rPr>
          <w:rFonts w:ascii="Arial" w:hAnsi="Arial" w:cs="Microsoft Himalaya"/>
          <w:color w:val="121012"/>
          <w:sz w:val="26"/>
          <w:szCs w:val="26"/>
          <w:shd w:val="clear" w:color="auto" w:fill="FFFFFF"/>
          <w:cs/>
        </w:rPr>
        <w:t>ལྷ་ གསོལ་ལས་རིམ་དེ་ཡང་ རང་ཟླ་༥ པའི་ཚེས་༢ ལུ་ བོན་པོའི་བླམ་གིས་ ལྷ་ཞུ་མི་དེ་ ཚེས་༩ གི་ཕྱི་རུ་ ཆུ་ཚོད་༥ དང་༦ གི་བར་ན་ བོན་པོའི་བླམ་གིས་ ལྷ་དེ་ ལོག་སྟེ་ར་ ལྷ་ཡུལ་ལུ་གཏངམ་ད་ མི་ཚུ་གིས་ བསངས་བཏང་ ཕྱག་འཚ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ཤུལ་ལས་ བཙོག་གཏམ་དང་ ངོ་ཚ་བའི་ ལོ་རྒྱུས་སླབ་ནི་མེད་པའི་ཁར་ མི་ཚུ་ཡང་ རྩ་བོ་ཚུ་གི་ ཁྱིམ་ནང་སོང་སྟེ་ ལེགས་སོའི་གསོལ་རས་ ཏི་རུ་ཚུ་ བཞག་སྲོལ་འདུག།</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དུས་ཟ་ཟེར་ སླབ་དགོ་མི་དེ་ཡང་ བོན་པའི་བླམ་སྦེ་ ལོ་ངོ་༡༩ འབད་མི་ ཚེ་རིང་རྡོ་རྗེ་གིས་ སླབ་མིའི་ནང་ སྐྱིད་བདེ་མཁར་ལུ་ གཞིས་གཞི་ཆགས་པའི་སྐབས་ མི་ལེ་ཤ་ཡོད་རུང་ འགྲོས་ཀྱིས་སྦེ་ མི་རབས་ཆད་དེ་ ཨ་རྒས་དང་ ཨང་རྒས་༢ རྐྱངམ་གཅིག་ལུ་ ཐུག་པའི་སྐབས་ མོ་བཏབ་རྩིས་བཏབ་འབདཝ་ད་ ལྷ་ཞུ་སྟེ་ ལྷ་བསྟེན་དགོཔ་སྦེ་ ཐོན་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ན་རྒས་༢ ཀྱིས་ ལྷའི་ཞིང་ཁམས་ལས་ འཇིག་རྟེན་མི་ཡུལ་ལུ་ སྤྱན་དྲངས་ཏེ་ ལྷའི་སྲོག་ཟེར་ ལྷའི་ཕོ་མཚན་ལུ་བརྟེན་ཏེ་ འདོད་སྤྱོད་འབད་ཞིནམ་ལས་ཚུར་ གཡུས་ཚན་དེ་ནང་ མི་རབས་ཆད་ནི་ལས་ བཀག་ཚུགས་ནུག་ཟེར་ སྐྱེས་ལོ་༥༠ ལང་མི་ བོན་པོའི་བླམ་ ཚེ་རིང་རྡོ་རྗེ་གིས་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རྩ་བོ་༧ གྱི་མི་བརྒྱུད་ཅིག་ཨིན་མི་ ཝེང་མཁར་ལས་ སྐྱེས་ལོ་༦༥ ལང་མི་ སེངྒེ་རྡོ་རྗེ་གིས་ སླབ་མིའི་ནང་ གཡུས་དེ་ནང་ལས་ སེམས་ཅན་ལུ་ སྤྲུལ་ཚུགས་མི་ སྒོམ་ཆེན་ཅིག་གིས་ བྱ་ཕོཝ་མ་སྐྱེས་ལུ་སྤྲུལ་ཏེ་ ལྷ་ཡུལ་ལུ་ལྷོད་པའི་སྐབས་ ལྷའི་སྲསམོ་༧ འབད་མི་ཡབ་དང་ ཡུམ་བཞུགས་སར་ལྷོ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ཕོཝ་མ་སྐྱེས་ཀྱིས་ ལྷའི་གཟིམ་ཅུང་ནང་ གོ་ལ་འཐག་ནིའི་དོན་ལུ་ སྐུདཔ་བཙུགས་བཞག་མི་ ཅ་ཆས་ནང་ འཛུལ་སྡོདཔ་ད་ ལྷའི་སྲསམོ་སྦོམ་ཆུང་ག་ར་གིས་ ཡབ་དང་ ཡུམ་ལུ་ སྐོར་རྒྱབ་ཐོག་ ཆང་དྲང་པར་འགྱོ་སར་ མཐོ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ལྷའི་ཡབ་ཡམ་ལུ་ ཆང་དྲང་པར་ ལྷའི་སྲསམོ་འོང་ཚད་གཅིགཔོ་ལུ་ སྒོམ་ཆེན་ཕོཝ་མ་སྐྱེས་ཀྱིས་ ཁོ་གི་གནསམོ་སྦེ་གནང་ཟེར་ ཡབ་ཡུམ་ལུ་ ཞུ་བའི་སྐབས་ མི་ཅིག་གི་ སྐད་གོཝ་ལས་ ག་ཨིན་ན་ འཚོལ་བར་བཏངམ་ད་ སྲསམོ་སྦོམ་ཤོས་༦ ལས་ ག་གིས་ཡང་ འཚོལ་མ་ཐོབ་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སམོ་ཆུང་ཤོས་ཀྱིས་ ཆང་དྲངམ་ད་ ཡབ་ཡུམ་གྱི་བཀའ་དང་འཁྲིལ་ འཚོལ་བའི་སྐབས་ སྐད་རྐྱབ་མི་དེ་ སྒོམ་ཆེན་ཕ་ཝང་ཨིན་པས་ཟེར་ ཞུ་བའི་ཤུལ་ལུ་ ཕ་ཝང་དེ་ཡང་ གཟིམ་ཅུང་ནང་ ཞུ་ཡོདཔ་ད་ ཕོཝ་མ་སྐྱེས་ཀྱིས་ འཇིག་རྟེན་མི་ཡུལ་ལུ་ མི་རབས་ཆད་ནི་གུ་ ལྷོད་དེ་ཡོདཔ་ལས་ ལྷ་ཅིག་བསྟེན་དགོཔ་སྦེ་ མོ་བཏབ་རྩིས་བཏབ་ནང་ ཐོན་ཡོད་མི་ལུ་བརྟེན་ གསོལཝ་བཏབ་པར་ ལྷ་ཡུལ་ལུ་ ཁོ་ བཏང་ཡི་ཟེར་ ཞུཝ་བཞིན་དུ་ ལྷའི་སྲསམོ་ཆུང་ཤོས་དེ་ འཇིག་རྟེན་མི་ཡུལ་ལུ་ བཏང་པའི་ཤུལ་ལས་ མི་རློབས་དར་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ལྷ་ལུ་ བཀྲིན་དགའ་ཚོར་ཞུ་ནིའི་དོན་ལུ་ བོན་པོའི་བླམ་དང་ རྒན་རྒས་༢ ཀྱི་ བུ་གཞི་ཚུ་གིས་ བརྩི་སྲུང་ཞུ་བའི་ཤུལ་ལས་ གཡུལ་ལྷ་གསོལ་ནིའི་སྲོལ་ དར་</w:t>
      </w:r>
      <w:r>
        <w:rPr>
          <w:rFonts w:ascii="Arial" w:hAnsi="Arial" w:cs="Microsoft Himalaya"/>
          <w:color w:val="121012"/>
          <w:sz w:val="26"/>
          <w:szCs w:val="26"/>
          <w:shd w:val="clear" w:color="auto" w:fill="FFFFFF"/>
          <w:cs/>
        </w:rPr>
        <w:lastRenderedPageBreak/>
        <w:t>ཁྱབ་སོང་ནུག།</w:t>
      </w:r>
      <w:r>
        <w:rPr>
          <w:rFonts w:ascii="Arial" w:hAnsi="Arial" w:cs="Arial"/>
          <w:color w:val="121012"/>
          <w:sz w:val="26"/>
          <w:szCs w:val="26"/>
        </w:rPr>
        <w:br/>
      </w:r>
      <w:r>
        <w:rPr>
          <w:rFonts w:ascii="Arial" w:hAnsi="Arial" w:cs="Microsoft Himalaya"/>
          <w:color w:val="121012"/>
          <w:sz w:val="26"/>
          <w:szCs w:val="26"/>
          <w:shd w:val="clear" w:color="auto" w:fill="FFFFFF"/>
          <w:cs/>
        </w:rPr>
        <w:t>བོན་པོའི་བླམ་དེ་ སྒོམ་ཆེན་ཕོཝ་མ་སྐྱེས་དང་ ཨ་རྒས་དང་ ཨང་རྒས་དེ་ ལྷའི་ཡབ་དང་ཡུམ་ དེ་ལས་ རྩ་བོ་༧ པོ་དེ་ ལྷའི་ཡབ་དང་ཡུམ་གྱི་ སྲསམོ་༧ ཨིནམ་སྦེ་ ཆ་བཞགཔ་ཨིནམ་ད་ རྩ་བོ་༧ དེ་ རྒན་རྒས་༢ ཀྱི་ བུ་གཞི་ཚུ་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རྩ་བོ་༧ གྱི་གྲས་ལས་ ངག་དབང་སྒྲོལ་མ་གིས་ སླབ་མིའི་ནང་ གཡུས་ལྷ་གསོལ་བའི་སྐབས་ ལྷ་འུང་ལུ་ བླམ་ཆོསཔ་ཚུ་ འོང་མ་ཆོག་པའི་ཁར་ མགུ་ཏོ་གུ་ ཞྭམོ་བཙུགས་ནི་དང་ སྐད་རྐྱབ་ནི་ ཁ་འཐབ་ཚིག་འཐབ་འབད་ནི་ དེ་ལས་ རྩ་བོ་༧ གྱི་ ཕམ་སྤུན་ཆ་ཚུ་ བདུན་ཕྲག་ཅིག་གི་རིང་ ཤ་རིག་བཟའ་སྤྱོད་འབད་ནི་དང་ མི་ཤི་ས་དང་ ན་མིའི་ཁྱིམ་ནང་འགྱོ་ནི་ དེ་ལས་ སྨན་ཁང་ནང་ འགྱོ་ནི་ཚུ་ རྩ་ལས་མི་བཏུབ་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རྩ་བོ་ཚུ་གིས་ དུས་ཚོད་དེ་གི་ནང་ ཤ་རིགས་ཟ་ཡོདཔ་ ཡང་ཅིན་ ཤི་སྒྲིབ་སྐྱེས་སྒྲིབ་ གཉེན་སྒྲིབ་ལ་སོགས་པ་ ཕོག་ ཡོད་པ་ཅིན་ དེ་འཕྲོ་ལས་ མིག་ཏོ་ན་ནི་དང་ རྐང་ལག་ལུ་ ཐོ་ཕོག་སྟེ་ ཞརཝ་ཐལ་ནི་དང་ ལྷ་གསོལ་དེ་ ལོ་༢ ནང་ཚར་རེ་ འབད་མ་ཚུགས་པ་ཅིན་ གཡུས་ཁ་ལུ་ ནད་ཡམས་མུ་གེ་འཐོན་ནི་དང་ ནང་འཁྲུགས་ལང་ནི་ དེ་ལས་ འབྱུང་བ་བཞིའི་རྐྱེན་ངན་ཚུ་ ཐོན་ཏེ་ ལོ་ཐོག་ཡང་ ལེགས་ཤོམ་མི་འོང་ཟེར་ ངག་དབང་སྒྲོལ་མ་གིས་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སྐྱེས་ལོ་༣༣ ལང་མི་ རྩ་བོ་པ་སངས་རྡོ་རྗེ་གིས་ སླབ་མིའི་ནང་ ཧེ་མ་འབད་བ་ཅིན་ ཝ་ཡོ་ཟེར་སླབ་སྟེ་ ཕྱིའི་མགྱོནམ་ འོང་མི་ ཆ་མཉམ་ལུ་ ཕོ་མཚན་དེ་ ལྟག་ལྐོག་གུ་བཀལཝ་ད་ གུས་ཞབས་དང་བཅས་ ངོས་ལེན་འབད་ནི་ཡོད་རུང་ ད་རེས་ནངས་པར་ ངོས་ལེན་འབད་ནི་ཕར་བཞག་ ཁ་ཉེས་བཀལ་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འགོ་འདྲེན་པ་༧ ལུ་ གདོང་ལེན་སྦོམ་ཤོས་ར་ དུས་ཟ་ཚར་རེ་ བརྩི་སྲུང་འབདཝ་ད་ དངུལ་ཀྲམ་སྟོང་ཕྲག་༥༠ ལྷགཔ་རེ་ ཟད་འགྲོ་བཏང་དགོཔ་དང་ བཟའ་འཐུང་གི་རིགས་ཡང་ ཕག་ཤ་དང་ ནོར་ཤ་ཚུ་ གྲ་སྒྲིག་འབད་དགོ་པའི་ཁར་ ཕོ་མཚན་དང་ མོ་མཚན་བཟོ་ནིའི་དོན་ལུ་ ལས་མི་འཚོལ་དགོཔ་ལས་ ཞག་མ་ཉལ་བར་ ལཱ་ལེ་ཤ་འབད་དགོ་མི་དེ་ཨིན་པས།</w:t>
      </w:r>
      <w:r>
        <w:rPr>
          <w:rFonts w:ascii="Arial" w:hAnsi="Arial" w:cs="Arial"/>
          <w:color w:val="121012"/>
          <w:sz w:val="26"/>
          <w:szCs w:val="26"/>
        </w:rPr>
        <w:br/>
      </w:r>
      <w:r>
        <w:rPr>
          <w:rFonts w:ascii="Arial" w:hAnsi="Arial" w:cs="Microsoft Himalaya"/>
          <w:color w:val="121012"/>
          <w:sz w:val="26"/>
          <w:szCs w:val="26"/>
          <w:shd w:val="clear" w:color="auto" w:fill="FFFFFF"/>
          <w:cs/>
        </w:rPr>
        <w:t>གཡག་སྤུ་སྒང་ལས་ སྐྱེས་ལོ་༨༡ ལང་མི་ གྲོང་ཆོསཔ་པ་སངས་ཀྱིས་ སླབ་མིའི་ནང་ ལྷ་དེ་ ཞུ་བའི་ཤུལ་ལུ་ མོང་སྒར་དང་ སྔ་ཚང་ ཐེམ་ནང་སྦིས་གཡུས་ཚན་༣ གྱིས་ ལྷའི་སྐུ་དེ་ བརྟེན་ཡོདཔ་ལས་ མྱོང་ཟ་ཟེར་ ལོ་༡༢ ལངམ་ད་ བརྩི་སྲུང་འབད་སྲོལ་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ད་བདེ་མཁར་དང་ གཡག་སྤུ་གང་ དེ་ལས་ ཝེང་མཁར་སྤྱི་འོག་༣ གྱི་ མི་སེར་ཚུ་གིས་ ལྷའི་སྲོག་ལུ་ བརྟེན་ཡོདཔ་ད་ ས་གླིང་རྒེད་འོག་གི་ མི་སེར་ཚུ་གིས་ ལྷ་ལས་ ཉལ་ནི་གི་ བྱིན་བརླབས་ཞུ་ཡོདཔ་ལས་ མི་སེར་ཚུ་ ཉལ་ཐོག་ལས་ བརྩི་སྲུང་ཞུ་སྲོལ་ཡོད་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རྒྱལ་ཁབ་གོང་འཕེལ་འགྱོཝ་དང་འབྲེལ་ འབྲི་ལྷག་གི་ ཤེས་ཡོན་ཡོད་མི་ ན་གཞོན་ཚུ་ གྲོང་གཡུས་ལས་ ཁྲོམ་སྡེ་ལུ་ གནས་སྤོ་འགྱོ་བའི་ དཀའ་ངལ་ལུ་བརྟེན་ གཡུས་ལྷ་གསོལ་ནིའི་ ལམ་སྲོལ་དེ་ ཉམས་འགྱོ་དོ་ཡོད་པའི་ མངོན་གསལ་བྱུ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སྐྱིད་བདེ་མཁར་ལས་ སྐྱེས་ལོ་༨༡ ལང་མི་ ཚེ་རིང་བཟང་མོ་གིས་ སླབ་མིའི་ནང་ ས་གནས་ཀྱི་ མི་སྡེ་གིས་ རྩ་བོ་༧ ལུ་ རྒྱབ་སྐྱོར་མ་འབད་བ་ཅིན་ ལམ་ལུགས་དེ་ ཡལ་ཉམས་ཐལ་ནི་གི་ ཉེན་ཁ་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ད་བདེ་མཁར་སྤྱི་འོག་གི་ཚོགས་པ་ ཚེ་རིང་རྡོ་རྗེ་གིས་ སླབ་མིའི་ནང་ གཡུལ་ལྷ་གསོལ་བའི་ བདུན་ཕྲག་སྐབས་ གཡུས་མི་ཚུ་གིས་ སོ་ནམ་གྱི་ ལཱ་འབད་མ་བཏུབ་པའི་ཁར་ ཞབས་ཁྲ་འཐེན་ནི་དང་ སྐད་རྐྱབ་ནི་ དེ་ལས་ མདའ་རྩེད་ནི་ཚུ་ འབད་མ་ཆོགཔ་སྦེ་ཡོད་རུང་ གཡུས་ཚན་ལ་ལོ་ཅིག་ནང་ མདའ་རྩེད་འགྲན་འབད་མི་ཡང་ཡོདཔ་ལས་ ལམ་སྲོལ་ལུ་ གུས་ཞབས་མེད་པའི་ བརྡ་མཚོན་སྟོན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ད་དོན་དེ་གི་སྐོར་ལས་ རྫོང་ཁག་དང་ རྒེད་འོག་བདག་སྐྱོང་ལུ་ སྙན་ཞུ་འབད་ཡོད་རུང་ .ངོས་ལེན་འབད་མ་བཏུབ་ལས་ .སེམས་ཕམ་བྱུང་ཡི་ཟེར་ ཚོགས་པ་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ང་སྒར་གྱི་རྒཔོ་ བསྟན་འཛིན་དབང་ཕྱུག་གིས་ སླབ་མིའི་ནང་ གཡུས་ལྷ་སྲོལ་ནི་དེ་ གཞན་དང་མ་འདྲཝ་ཅིག་སྦེ་ཡོདཔ་ལས་ མི་ཉམས་གོང་འཕེལ་གཏང་ཐབས་ལུ་ རྒེད་འོག་ལས་ མ་དངུལ་གྱི་ རྒྱབ་སྐྱོར་དང་ རྫོང་ཁག་སྲོལ་འཛིན་དང་ འབྲེལ་འཐབ་ཞིནམ་ལས་ ལམ་སྲོལ་གྱི་གྲངས་སུ་ བཙུགས་དགོ་པའི་སྐོར་ རྒེད་འོག་ཚོགས་སྡེ་ནང་ གྲོས་བསྡུར་འབད་འོང་ཟེར་ཨིན་པའི་གནས་ཚུལ།</w:t>
      </w:r>
      <w:r>
        <w:rPr>
          <w:rFonts w:ascii="Arial" w:hAnsi="Arial" w:cs="Microsoft Himalaya"/>
          <w:color w:val="121012"/>
          <w:sz w:val="26"/>
          <w:szCs w:val="26"/>
          <w:shd w:val="clear" w:color="auto" w:fill="FFFFFF"/>
        </w:rPr>
        <w:t xml:space="preserve"> </w:t>
      </w:r>
    </w:p>
    <w:p w14:paraId="0D491138" w14:textId="4726421F" w:rsidR="00296C93" w:rsidRDefault="00296C93" w:rsidP="00A536DF">
      <w:pPr>
        <w:spacing w:after="0"/>
        <w:rPr>
          <w:rFonts w:ascii="Arial" w:hAnsi="Arial" w:cs="Microsoft Himalaya"/>
          <w:color w:val="121012"/>
          <w:sz w:val="26"/>
          <w:szCs w:val="26"/>
          <w:shd w:val="clear" w:color="auto" w:fill="FFFFFF"/>
        </w:rPr>
      </w:pPr>
    </w:p>
    <w:p w14:paraId="21C3829E" w14:textId="6E47E9B6" w:rsidR="00296C93" w:rsidRDefault="00296C9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ཧཱ་རྫོང་ཁག་གི་ ས་ཆ་མཐོ་ཚད་མི་ཊར་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༡༠༠ དེ་ཅིག་ནང་ ཆགས་ཡོད་མི་ གཏེར་སྲུང་གཏེར་སྒོ་ལ་དེ་ དུས་རབས་༨ པའི་ནང་ ཨྱོན་གུ་རུ་རིན་པོ་ཆེ་གིས་ སྦས་བཞག་མི་ གཏེར་ཚུ་གི་ སྒོ་བཟུམ་ཅིག་སྦེ་ ཆ་བཞ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རུ་རིན་པོ་ཆེ་གིས་ མ་འོངས་སེམས་ཅན་ཚུ་གི་དོན་ལུ་ མཚོ་དང་བྲག་རི་ཚུ་ནང་ གཏེར་བརྒྱ་དང་བརྒྱད་དང་ གཏེར་མཚོ་བརྒྱ་དང་བརྒྱད་ སྦས་གནང་ཞིནམ་ལས་ བྱིན་གྱིས་བརླབས་གནང་པའི་ དགའ་སྐྱིད་གླིང་དང་ གསང་སྦས་ཁ་རྒེད་འོག་༢ པོ་དེ་ གཏེར་སྒོ་ལའི་རྒྱབ་ཁར་ ཆགས་ཏེ་འདུག།</w:t>
      </w:r>
      <w:r>
        <w:rPr>
          <w:rFonts w:ascii="Arial" w:hAnsi="Arial" w:cs="Arial"/>
          <w:color w:val="121012"/>
          <w:sz w:val="26"/>
          <w:szCs w:val="26"/>
        </w:rPr>
        <w:br/>
      </w:r>
      <w:r>
        <w:rPr>
          <w:rFonts w:ascii="Arial" w:hAnsi="Arial" w:cs="Microsoft Himalaya"/>
          <w:color w:val="121012"/>
          <w:sz w:val="26"/>
          <w:szCs w:val="26"/>
          <w:shd w:val="clear" w:color="auto" w:fill="FFFFFF"/>
          <w:cs/>
        </w:rPr>
        <w:t>གཏེར་སྲུང་གཏེར་སྒོ་ལའི་ལྟག་ལུ་ ཇོ་མོ་ཚེ་རིང་མའི་ གངས་རྫོང་ཕོ་བྲང་དང་བཅས་ ཇོ་མོ་གངས་རྫོང་སྒྲུབ་པའི་ རྒྱལ་མོ་ཟེར་ མཚན་བཏགས་ཏེ་ ཡུལ་ལྷ་གཞི་བདག་ཚུ་ག་ར་ བཀའ་སྲུང་སྦེ་ དམ་ལུ་བཅོལ་གནང་ཡོདཔ་བཞིན་དུ་ ཇོ་མོ་ཚེ་རིང་མའི་ ཕོ་བྲང་ཨིནམ་ལས་ ད་རེས་ནངས་པ་ཡང་ མི་ཚུ་གིས་ གཏེར་སྒོ་ལ་ལུ་ བསངས་མཆོད་ལ་སོགས་པ་ཚུ་ ཕུལ་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ཏེར་སྟོན་ཤེས་རབ་མེ་འབར་གྱི་ རྣམ་ཐར་ནང་ཡང་ གཏེར་སྟོན་གྱིས་ ནུབ་མཚོ་སྣ་པ་ཏྲ་དང་ སྦས་མཚོའི་ནང་ལས་ རིན་ཐང་ཆེ་བའི་ གཏེར་མང་རབས་ཅིག་ བཞེས་ཡོདཔ་བཞིན་དུ་ གཏེར་སྒོ་ལའི་འགོ་དང་ ན་ཐུ་ལའི་མཇུག་ལུ་ འབྲུག་དང་རྒྱ་གར་ དེ་ལས་ རྒྱ་ནག་རྒྱལ་ཁབ་༣ གྱི་ ས་མཚམས་ཡོད་མི་ ལམ་གསུམ་གྲམ་ལུ་ ཨྱོན་གུ་རུ་རིན་པོ་ཆེ་གིས་ གཏེར་བརྒྱ་དང་བརྒྱད་དང་ གཏེར་མཚོ་བརྒྱ་དང་བརྒྱད་ གཏེར་སྦས་བཞག་མི་ བྲག་རི་དེ་ བཀྲིས་སྒོ་མང་ཨིནམ་སྦེ་ ཡིད་མོས་བསྐྱེད་དོ་ཡོད་མི་ལུ་བརྟེན་ གསང་སྦས་ཁ་ ན་ཁ་ལུ་ཡོད་མི་ བཀྲིས་སྒང་གཡུས་ཚན་གྱི་མིང་ཡང་ དེ་ལུ་བརྟེན་ ཐོབ་ཡོདཔ་སྦེ་ སླབ་སྲོལ་འདུག།</w:t>
      </w:r>
      <w:r>
        <w:rPr>
          <w:rFonts w:ascii="Arial" w:hAnsi="Arial" w:cs="Arial"/>
          <w:color w:val="121012"/>
          <w:sz w:val="26"/>
          <w:szCs w:val="26"/>
        </w:rPr>
        <w:br/>
      </w:r>
      <w:r>
        <w:rPr>
          <w:rFonts w:ascii="Arial" w:hAnsi="Arial" w:cs="Microsoft Himalaya"/>
          <w:color w:val="121012"/>
          <w:sz w:val="26"/>
          <w:szCs w:val="26"/>
          <w:shd w:val="clear" w:color="auto" w:fill="FFFFFF"/>
          <w:cs/>
        </w:rPr>
        <w:t>ལྟོ་འགོ་གནས་དང་ ཨ་ན་དགོན་པ་ ཤེལ་ཆུ་གནས་ ཆོས་རྒྱལ་ཐང་ ཡོ་ཁ་གནས་ ནུབ་རི་བ་ལམ་དང་ ཆུ་འཛོམས་ས་ཚུ་ཡང་ ཨྱོན་གུ་རུ་གིས་ ཞབས་ཀྱིས་བཅགས་གནང་སྟེ་ བྱིན་གྱིས་བརླབས་གནང་བའི་ སྦས་ཡུལ་ཁྱད་པར་ཅན་ཨིནམ་ད་ མ་གཞི་ དུས་རབས་དང་ ཚེས་གྲངས་ཚུ་ གཏན་འཁེལ་མེད་རུང་ མི་ཚུ་གིས་འབད་བ་ཅིན་ གླང་པ་ནོར་བུ་སྒང་ལྷ་ཁང་དང་ རྡོ་རི་ཁ་ལྷ་ཁང་ རྡོ་རི་མཐའ་ས་ལྷ་ཁང་ དེ་ལས་ ཨ་ན་དགོན་པ་དང་ ནབ་སྦྱིས་དགོན་པ་༥ དེ་ གུ་རུའི་སྦས་གནས་ཁྱད་པར་ཅན་ཚུ་ མི་ཉམས་གཏན་ཀྱང་བཞུགས་ནིའི་ བརྡ་མཚོན་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lastRenderedPageBreak/>
        <w:t>ལྷ་ཁང་༥ དེ་ཡང་ ཤུལ་ལས་ ཞབས་དྲུང་འཇིགས་མེད་རྡོ་རྗེ་དང་ ཆོས་ལེགས་ཡེ་ཤེས་དངོས་གྲུབ་༢ ཀྱིས་ ཉམས་གསོ་ཞུ་ཞིནམ་ལས་ བཀྲིས་རབ་གནས་གནང་ཡོདཔ་ད་ རྡོ་རི་མཐའ་སའི་ལྷ་ཁང་གི་ རབ་གནས་དེ་ རྟ་ལོག་ལས་ གནང་ཡོདཔ་བཞིན་དུ་ ནང་རྟེན་གཙོ་བོ་ ཨྱོན་གུ་རུའི་ སྐུ་འདྲ་དེ་ཡང་ རྟ་ལོག་ལུ་ བཞེངས་ཡོདཔ་སྦེ་ བཤད་ནི་འདུག།</w:t>
      </w:r>
      <w:r>
        <w:rPr>
          <w:rFonts w:ascii="Arial" w:hAnsi="Arial" w:cs="Arial"/>
          <w:color w:val="121012"/>
          <w:sz w:val="26"/>
          <w:szCs w:val="26"/>
        </w:rPr>
        <w:br/>
      </w:r>
      <w:r>
        <w:rPr>
          <w:rFonts w:ascii="Arial" w:hAnsi="Arial" w:cs="Microsoft Himalaya"/>
          <w:color w:val="121012"/>
          <w:sz w:val="26"/>
          <w:szCs w:val="26"/>
          <w:shd w:val="clear" w:color="auto" w:fill="FFFFFF"/>
          <w:cs/>
        </w:rPr>
        <w:t>གཏེར་སྒོ་ལ་དེ་ གཏེར་སྟོན་ཤེས་རབ་མེ་འབར་དང་ འབྲེལ་བ་ཡོད་མི་དེ་ཡང་ ཧཱ་རྡོ་རི་ཁ་ལས་ སྐྱེས་ལོ་༦༥ ལང་མི་ ཡེ་ཤེས་རྡོ་རྗེ་གིས་ སླབ་མིའི་ནང་ གཏེར་སྟོན་གྱིས་ སྤ་རོ་ལུ་ རྫོང་གཅིག་བཞེངས་ནིའི་དོན་ལུ་ གསེར་གྱི་ཀ་ཆེན་༤ སྦས་མཚོའི་ནང་ སྦས་བཞག་ཡོད་པའི་ ཉམས་སྣང་ནང་ གཟིགས་མི་ལུ་བརྟེན་ གསེར་གྱི་ཀ་ཆེན་༤ དང་ལྡན་པའི་ རྫོང་བཞེངས་ཞིནམ་ལས་ ཤུལ་བཞག་ཐབས་ལུ་དམིགས་ཏེ་ ཕྱག་ཞུ་མི་ཚུ་ འཁྱིད་ཞིནམ་ལས་ གཏེར་བཞེས་པར་ བྱོན་གན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སྦས་མཚོ་དེ་ཁར་ ཕེབས་ཞིནམ་ལས་ གཏེར་སྟོན་གྱིས་ ང་གིས་ སྦལཔ་སྦོམ་ཅིག་ལུ་ སྤྲུལ་ཞིནམ་ལས་ མཚོའི་ཆུ་ག་ར་ འཐུང་སྡོད་པའི་སྐབས་ ཁྱེད་ཆ་ཁྱབ་ཀྱིས་ གསེར་དུམ་བཏོག་ཞིནམ་ལས་ ཀཝ་བཞོག་སྟེ་ སྟ་ཁམ་དང་ ཞོགས་ཀོ་ཚུ་ ཁྱེད་ར་འབག་སོང་ཟེར་ ཞལ་བཀོད་གནང་པའི་ཤུལ་ལས་ གཏེར་སྟོན་གྱིས་ སྦལཔ་གངས་རི་བཟུམ་ཅིག་ལུ་སྤྲུལ་ཏེ་ མཚོའི་ཆུ་ག་ར་ བཞེས་གན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ཕྱག་ཞུ་མི་ཚུ་གིས་ གསེར་དུམ་བཏོགས་པའི་སྐབས་ སྟ་ཁམ་སྦོམ་སུ་སྦོམ་སུ་ཅིག་སྦེ་ བཏོགས་མི་ལུ་བརྟེན་ ཀཝ་ཐུང་ནི་མས་ཟེར་ གཏེར་སྟོན་ཐུགས་ཚ་གྱང་བཞེས་ཏེ་ ཕྱག་ཞུ་མི་ཚུ་ལུ་ སྟ་ཁམ་སྦོམ་སྦེ་ མ་སྤོག་ཟེར་ ཞལ་ཤོར་པའི་སྐབས་ ཆུ་ཐིག་པ་ཅིག་ ལྷ་པའི་ནང་ལས་ འཛགས་མི་ལུ་བརྟེན་ མཚོ་འཁྱིལ་མི་དེ་གིས་ ཕྱག་ཞུ་མི་དང་ གསེར་ག་ར་ ཐིམ་སོཔ་ཨིན་མས་ཟེར་ ཡེ་ཤེས་རྡོ་རྗེ་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ཡེ་ཤེས་རྡོ་རྗེ་གིས་ སླབ་མིའི་ནང་ དེ་ཁའི་མཚོ་སྨནམོ་གིས་ གཏེར་སྟོན་བདའ་འོངམ་ད་ གཏེར་སྟོན་གྱིས་ བྱི་ཅུང་ལུ་སྤྲུལ་ཏེ་ འབྱོག་འགྱོ་བའི་སྐབས་ མཚོ་སྨནམོ་གིས་ཡང་ བྱ་ཁྲི་ཧོར་པ་ལུ་ སྤྲུལ་ཞིནམ་ལས་ བདའ་འོང་སྟེ་ གཏེར་སྒོ་ལུ་ལྷོདཔ་ད་ གཏེར་སྒོ་ལའི་བཙན་གྱིས་ ཁོང་༢ ཀྱི་བར་ན་ དཔང་པོ་འབད་དེ་ མཚོ་སྨནམོ་གིས་ གཏེར་སྒོ་ལ་བརྒལ་ཏེ་ འགྱོ་ནི་མེདཔ་དང་ གཏེར་སྟོན་དང་ སྤ་རོ་སྤང་སྦས་ས་ལུ་ཡོད་མི་ ཁོ་རའི་མི་བརྒྱུད་ཚུ་གིས་ཡང་ གཏེར་སྒོ་ལ་བརྒལ་ཏེ་ མར་འོང་ནི་མེདཔ་སྦེ་ བར་ན་འཆམ་ཁ་འགྲིག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ད་ལྟོའི་བར་ན་ཡང་ གཏེར་སྟོན་གྱི་ མི་བརྒྱུད་ཚུ་གིས་ གཏེར་སྒོ་ལ་བརྒལ་འོང་པ་ཅིན་ གསང་སྦས་ཁ་ལུ་ གནམ་གཤིས་ལེགས་ཤོམ་ག་དེམ་ཅིག་ཡོད་རུང་ ཆརཔ་རྐྱབ་སྟེ་ ས་སྨུག་གསྤུབས་ནི་ཡོད་ཟེར་ ཡེ་ཤེས་རྡོ་རྗེ་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ཏེར་སྟོན་ཤེས་རབ་མེ་འབར་གྱིས་ སྲེག་ཏེག་ནང་ལས་ཡང་ གསེར་གཞོངམ་ཅིག་ གཏེར་བཞེས་ཡོདཔ་ད་ མ་གཞི་ གསེར་དེ་ནང་ཟེར་ཨིན་རུང་ ད་རེས་ནངས་པར་ བརྗོད་སྒྲ་ཉམས་ཏེ་ སྲེག་ཏེག་ནང་ཟེར་ སླབ་སྲོལ་ཡོདཔ་བཞིན་དུ་ གཏེར་སྟོན་གྱིས་ གཏེར་ཚུ་ སྒོ་ནོར་ཐོན་སྐྱེད་ མར་དང་དར་ཚིལ་ལུ་ བསྒྱུར་ཞིནམ་ལས་ སྲེག་ཏེག་ནང་ལུ་ སྦས་གནང་མི་ལུ་བརྟེན་ མི་ཚུ་གིས་འབད་བ་ཅིན་ ད་རེས་ནངས་པར་ གཡུས་ཚན་དེ་ནང་ སྒོ་ནོར་ཐོན་སྐྱེད་ལེགས་ཤོམ་འོང་མི་དེ་ དེ་ལུ་བརྟེན་ཨིནམ་སྦེ་ བཤད་སྲོལ་འདུག།</w:t>
      </w:r>
      <w:r>
        <w:rPr>
          <w:rFonts w:ascii="Arial" w:hAnsi="Arial" w:cs="Arial"/>
          <w:color w:val="121012"/>
          <w:sz w:val="26"/>
          <w:szCs w:val="26"/>
        </w:rPr>
        <w:br/>
      </w:r>
      <w:r>
        <w:rPr>
          <w:rFonts w:ascii="Arial" w:hAnsi="Arial" w:cs="Microsoft Himalaya"/>
          <w:color w:val="121012"/>
          <w:sz w:val="26"/>
          <w:szCs w:val="26"/>
          <w:shd w:val="clear" w:color="auto" w:fill="FFFFFF"/>
          <w:cs/>
        </w:rPr>
        <w:t>རྒྱན་ཀ་ནང་ལས་ དུས་ཡུན་ཚོད་༢ ལྷགཔ་ཅིག་གི་རིང་ སྣུམ་འཁོར་ནང་ འགྲོ་འགྲུལ་འབད་བའི་སྐབས་ གཏོར་སྒོ་ལ་ལུ་ ལྷོད་ཚུགས་པས་ཟེར་ ཞུ་ནི་ཨིན</w:t>
      </w:r>
    </w:p>
    <w:p w14:paraId="57DDE2B4" w14:textId="764EE955" w:rsidR="00296C93" w:rsidRDefault="00296C93" w:rsidP="00A536DF">
      <w:pPr>
        <w:spacing w:after="0"/>
        <w:rPr>
          <w:rFonts w:ascii="Arial" w:hAnsi="Arial" w:cs="Microsoft Himalaya"/>
          <w:color w:val="121012"/>
          <w:sz w:val="26"/>
          <w:szCs w:val="26"/>
          <w:shd w:val="clear" w:color="auto" w:fill="FFFFFF"/>
        </w:rPr>
      </w:pPr>
    </w:p>
    <w:p w14:paraId="4C5A48D4" w14:textId="0E5DA934" w:rsidR="00296C93" w:rsidRDefault="00296C9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བཀྲིས་གཡང་རྩེ་སྟོང་ཞང་རྒེད་འོག་ སྒོམ་ཕུག་སྐོར་རའི་ གནས་ཆེན་གྱི་ ལྟག་ལུ་ཡོད་མི་ ཀ་པཱ་ལི་བྲག་ཕུག་དེ་ ཨྱོན་གུ་རུ་རིན་པོ་ཆེ་དང་ འབྲེལ་གནད་ཡོད་པའི་ གནས་བྱིན་རླབས་ཅན་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དུས་རབས་༨ པའི་ནང་ གུ་རུ་རིན་པོ་ཆེ་མཆོག་ བདུད་གཏེར་བདག་ དགེ་བསྙེན་ཆོས་འཕེལ་བཏུལ་ནིའི་དོན་ལུ་ བྱོན་པའི་སྐབས་ བྲག་ཕུག་དེ་ནང་ སྒྲུབ་པ་གནང་བཞུ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ཀ་པཱ་ལི་བྲག་ཕུག་གི་དཀོན་གཉེར་ སྐྱེས་ལོ་༣༤ ལང་མི་ བྱང་ཆུབ་ཚེ་རིང་གིས་ སླབ་མིའི་ནང་ གཏེར་བདག་དགེ་བསྙེན་ཆོས་འཕེལ་གྱིས་ སྒོམ་ཕུག་སྐོར་རའི་ ལྷ་ཁང་གི་ ཉེ་འདབས་ལུ་ཡོད་མི་ རྡོ་ཕུག་སྦོམ་དེ་ནང་ འཛུལ་སྡོད་པའི་སྐབས་ ཨྱོན་གུ་རུ་གིས་ གཏེར་བདག་དེ་ བཏུལ་ཐབས་ལུ་ བྲག་ཕུག་དེ་ནང་ གསང་བའི་སྒྲུབ་པ་ ཟླཝ་༣ གནང་བཞུག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བྲག་ཕུག་དེ་གི་མཚན་ ཀ་པཱ་ལི་ཟེར་ ཞུ་དགོ་མི་དེ་ཡང་ གུ་རུ་རིན་པོ་ཆེ་གིས་ གསང་བའི་སྒྲུབ་པ་ ཟླཝ་༣ གྱི་རིང་ ལེགས་ཤོམ་སྦེ་ གནང་ཚར་བའི་ཤུལ་ལས་ བྲག་ཕུག་དེ་ནང་ གུ་རུ་ཁོ་རའི་ དབུ་ཐོད་དམ་ཀ་པཱ་ལི་དེ་ གཏེར་ལུ་སྦས་གནང་མི་ལུ་བརྟེན་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ག་ཕུག་དེ་ནང་ འགྱོ་བའི་སྐབས་ གཡོན་ཁ་ཐུག་ལུ་ ཨྱོན་གུ་རུ་རིན་པོ་ཆེ་གིས་ སྒྲུབ་པ་གནང་མིའི་ སྐུ་རྗེས་དང་ མཁའ་འགྲོ་ཡེ་ཤེས་མཚོ་རྒྱལ་གྱིས་ གུ་རུ་ལུ་ གསོལཝ་དྲང་པའི་སྐབས་ཀྱི་ཞབས་རྗེས་ དེ་ལས་ གཡས་ཁ་ཐུག་ལུ་ དབུ་ཐོད་གཏེར་ལུ་ སྦས་མི་དང་ གུ་རུའི་གསོལ་ཐབ་ གུ་རུའི་གཅོད་ཌམ་ མཁའ་འགྲོ་ཡེ་ཤེས་མཚོ་རྒྱལ་གྱི་ སྲུང་གའུ་དང་ གསང་ཆབ་གནང་ས་ཚུ་ ཡ་མཚན་ཆེ་ཏོག་ཏོ་སྦེ་ མཇལ་ནི་འདུག།</w:t>
      </w:r>
      <w:r>
        <w:rPr>
          <w:rFonts w:ascii="Arial" w:hAnsi="Arial" w:cs="Arial"/>
          <w:color w:val="121012"/>
          <w:sz w:val="26"/>
          <w:szCs w:val="26"/>
        </w:rPr>
        <w:br/>
      </w:r>
      <w:r>
        <w:rPr>
          <w:rFonts w:ascii="Arial" w:hAnsi="Arial" w:cs="Microsoft Himalaya"/>
          <w:color w:val="121012"/>
          <w:sz w:val="26"/>
          <w:szCs w:val="26"/>
          <w:shd w:val="clear" w:color="auto" w:fill="FFFFFF"/>
          <w:cs/>
        </w:rPr>
        <w:t>བྱང་ཆུབ་ཚེ་རིང་གིས་ སླབ་མིའི་ནང་ གུ་རུ་གིས་ ཁོ་རའི་དབུ་ཐོད་གཏེར་ལུ་ སྦས་གནང་སའི་ནང་ གནམ་བྱཱར་དགུན་མེད་པར་ གྲུབ་ཆུ་འབབ་ནི་ཡོད་ཟེར་ཨིནམ་ད་ མི་ཚུ་གིས་འབད་བ་ཅིན་ གུ་རའི་སྐུ་རྗེས་ལ་སོགས་པ་ཚུ་ལས་ཡང་ ཚེས་བཟང་དང་ དུས་བཟང་ཚུ་གི་སྐབས་ གྲུབ་ཆུ་འབབ་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ཨྱོན་གུ་རུ་རིན་པོ་ཆེ་གིས་ བྲག་ཕུག་དེ་ནང་ སྐུ་རྗེས་ལེ་ཤ་བཞག་གནངམ་ད་ མཁའ་འགྲོ་ཡེ་ཤེས་མཚོ་རྒྱལ་གྱིས་ཡང་ འགྲོ་བ་སེམས་ཅན་ཚུ་གི་དོན་ལུ་ མོ་གིས་ཡང་ ཤུལ་བཞག་ཅིག་ བཞག་དགོ་པས་ཟེར་ ཐུགས་བཞེད་གནང་སྟེ་ མཁའ་འགྲོ་མོ་རའི་སྲུང་གའུ་དེ་ གཏེར་ལུ་སྦས་གནང་ནུག་ཟེར་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བྲག་ཕུག་དེ་ མཇལ་བར་འོང་མི་ དད་ཅན་གནས་སྐོརཔ་ཚུ་གིས་ སྲུང་གའུ་དེ་ལས་ ཕྲེང་བ་ཟེར་ ཕྱེངམ་གི་བྱིན་རླབས་ཞུ་བའི་སྐབས་ ཕྱེངམ་དེ་ གའུ་དེ་ཁར་བཞགཔ་ད་ སྒྲིབ་ཞུགས་ཡོད་པ་ཅིན་ ཆགས་མི་བཏུབ་དོ་ཡོདཔ་ད་ སྒྲིབ་ག་ནི་ཡང་མེད་པ་ཅིན་ མི་གིས་ བཟུང་བཞག་བཞགཔ་བཟུམ་སྦེ་ གའུ་དེ་ནང་ ཡ་མཚན་ཆེ་ཏོག་ཏོ་སྦེ་ ཆགས་ནི་ཡོད་ཟེར་ དཀོན་གཉེར་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ག་ཕུག་གི་ ཉེ་འདབས་ལུ་ རྡོ་སྦོམ་ཅིག་ མཇལ་ནི་ཡོད་མི་དེ་ མཁའ་འགྲོ་ཚུ་གིས་ གུ་རུ་རིན་པོ་ཆེ་ལུ་ གླུའི་མཆོད་པ་ཕུལ་ས་ཨིནམ་ད་ ཧེ་མ་འབད་བ་ཅིན་ རྡོ་དེ་ཁར་ མཁའ་འགྲོའི་ཞབས་རྗེས་ཚུ་ མཇལ་ནི་ཡོད་རུང་ ད་རེས་ནངས་པར་ མཇལ་མི་ཚུག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སྐོརཔ་ཚུ་གིས་ རྡོ་དེ་གི་སྐོར་ལས་ དྲི་བའི་སྐབས་ རྡོ་དེ་ཁར་ ཞབས་ཁྲ་ཚུ་ འཐེན་པ་ཅིན་ ཕན་ཡོན་ཡོད་པའི་སྐོར་ སླབ་བྱིནམ་ད་ ལ་ལོ་ཅིག་གིས་ དད་པའི་ཐོག་ལས་ ཞབས་ཁྲ་ཚུ་ འཐེན་ནི་འདུག་ཟེར་ དཀོན་གཉེར་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lastRenderedPageBreak/>
        <w:t>དེ་ལས་ རྡོ་དེ་གི་རྩ་བར་ གྲུབ་ཆུ་ཅིག་ཡོད་མི་དེ་ཡང་ གུ་རུ་རིན་པོ་ཆེ་གིས་ བཏོན་གནང་ཡོདཔ་སྦེ་ བཤད་ནི་ཡོདཔ་ད་ གྲུབ་ཆུ་དེ་ གནམ་བྱཱར་དགུན་ལུ་ སྦོམ་ཆུང་ལུ་ འགྱུར་བ་ག་ནི་ཡང་མེད་པར་ གན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ང་ཆུབ་ཚེ་རིང་གིས་ སླབ་མིའི་ནང་ བྲག་ཕུག་དེ་གི་ དཀོན་གཉེར་མ་འབད་བའི་ཧེ་མར་ སྒོམ་ཕུག་སྐོར་ར་དགེ་འདུན་སློབ་གྲྭའི་ སློབ་དཔོན་སྦེ་ ཕྱག་ཞུ་བའི་སྐབས་ ཀ་པཱ་ལི་བྲག་ཕུག་དེ་ སྒེར་སྡེ་གིས་ བདག་འཛིན་འབད་སྡོད་ཡོད་རུང་ ཤུལ་ལས་ བཀྲིས་སྒང་རབ་སྡེ་ལུ་ རྩིས་ཕུལ་ཞིནམ་ལས་ དཀོན་གཉེར་སྦེ་ ཕྱག་ཞུ་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དཀོན་གཉེར་སྦེ་ འགོ་དང་པ་འགྱོ་བའི་སྐབས་ བྲག་ཕུག་དེ་ཁར་ བྲག་ཕུག་དེ་རྐྱངམ་གཅིག་མ་གཏོགས་ ཕྱི་ཁ་ལས་ ལྷ་ཁང་དང་ དཀོན་གཉེར་གྱི་སྡོད་ཁྱིམ་ དེ་ལས་ མཆོདཔ་ཕུལ་ས་ཟེར་ ག་ནི་ཡང་མེདཔ་ལས་ སེམས་ཕམ་བྱུང་ཡོད་རུང་ སྤྱི་ལོ་༢༠༡༡ དང་༢༠༡༢ དེ་ཅིག་ཁར་ བཀྲིས་གཡང་རྩེ་རྫོང་ཁག་བདག་སྐྱོང་གིས་ མ་དངུལ་རྒྱབ་སྐྱོར་ཐོག་ལས་ ཕྱི་ཁ་ལས་ ལྷ་ཁང་ཅིག་ བཞེངས་ཅི་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ད་རེས་ བྲག་ཕུག་དེ་ཁར་ གདོང་ལེན་ཟེར་རུང་ སྒོམ་ཕུག་སྐོར་རའི་ལྟག་ལས་ གནས་སྐོརཔ་ཚུ་འོང་སའི་ ལམ་ལེགས་ཤོམ་མེད་པའི་ཁར་ བྲག་ཕུག་དེ་ནང་ ཆོས་ཕྱོགས་ཀྱི་ ལས་རིམ་རེ་ འགོ་འདྲེན་འཐབ་དགོཔ་ འཐོན་པའི་སྐབས་ མཆོད་ཆས་ཀྱི་རིགས་ཚུ་མེདཔ་ལས་ སྒོམ་ཕུག་སྐོར་ར་རྩིས་གཞུང་སློབ་གྲྭ་ལས་ བརྙ་དགོ་པས་ཟེར་ཨིན་པས།</w:t>
      </w:r>
      <w:r w:rsidR="00C765B0">
        <w:rPr>
          <w:rFonts w:ascii="Arial" w:hAnsi="Arial" w:cs="Arial"/>
          <w:color w:val="121012"/>
          <w:sz w:val="26"/>
          <w:szCs w:val="26"/>
        </w:rPr>
        <w:t xml:space="preserve"> </w:t>
      </w:r>
      <w:r>
        <w:rPr>
          <w:rFonts w:ascii="Arial" w:hAnsi="Arial" w:cs="Microsoft Himalaya"/>
          <w:color w:val="121012"/>
          <w:sz w:val="26"/>
          <w:szCs w:val="26"/>
          <w:shd w:val="clear" w:color="auto" w:fill="FFFFFF"/>
          <w:cs/>
        </w:rPr>
        <w:t>བྲག་ཕུག་དེ་ མཇལ་བར་འགྱོཝ་ད་ སྒོམ་ཕུག་སྐོར་ར་ལས་ དུས་ཡུན་སྐར་མ་༢༠ དེ་ཅིག་ གྱེན་འཛེགས་ཏེ་ འགྱོ་དགོ་པས་ཟེར་ ཞུ་ནི་ཨིན།</w:t>
      </w:r>
    </w:p>
    <w:p w14:paraId="3A30E311" w14:textId="0083DF57" w:rsidR="00C765B0" w:rsidRDefault="00C765B0" w:rsidP="00A536DF">
      <w:pPr>
        <w:spacing w:after="0"/>
        <w:rPr>
          <w:rFonts w:ascii="Arial" w:hAnsi="Arial" w:cs="Microsoft Himalaya"/>
          <w:color w:val="121012"/>
          <w:sz w:val="26"/>
          <w:szCs w:val="26"/>
          <w:shd w:val="clear" w:color="auto" w:fill="FFFFFF"/>
        </w:rPr>
      </w:pPr>
    </w:p>
    <w:p w14:paraId="5E1BD01D" w14:textId="3A5BE3CB"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གེ་ལེགས་ཕུག་ལས་ གཞལམ་སྒང་ལུ་འགྱོ་སའི་ གཞུང་ལམ་ཀི་ལོ་མི་ཊར་༡༡ དེ་ཅིག་ལུ་ལྷོདཔ་ད་ ཤིང་སྣ་མེ་ཏོག་དང་ ཤིང་འབྲས་སྣ་ཚོགས་ཀྱིས་ མཐའ་བསྐོར་ཏེ་ཡོད་པའི་ སྒང་ཏོག་ཅིག་གུ་ གཟི་བརྗིད་དང་ལྡན་པའི་ བྱིན་བརླབས་ཅན་གྱི་ གསེར་གཞོང་དགོན་པའི་ལྷ་ཁང་དེ་ ག་ནི་བ་ མཛེས་ཆ་དང་ལྡནམ་སྦེ་ མཇལ་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སེར་གཞོང་མདོ་སྔགས་ཀུན་བཟང་ཆོས་གླིང་དགོན་པ་དེ་ སྤྱི་ལོ་༡༩༦༨ ལུ་ སྤོ་ལོ་མཁན་རིན་པོ་ཆེ་མཆོག་ དད་ཅན་སྦྱིན་བདག་ཚུ་གིས་ དགེ་ལེགས་ཕུག་ལུ་ གདན་འདྲེན་ཞུ་བའི་སྐབས་ རིན་པོ་ཆེ་གིས་ སྒང་ཏོག་དེ་ཁར་ ལྷ་ཁང་ཅིག་བཞེངས་ཚུགས་པ་ཅིན་ རྒྱལ་ཁབ་ཀྱི་མཐའ་དོན་ལུ་ ལེགས་ཤོམ་འོང་ནི་མས་ཟེར་བའི་ ལུང་བསྟན་གནངམ་དང་འབྲེལ་ ས་ཆ་དེ་ཡང་ བྱིན་གྱིས་བརླབས་གནང་ནུག་ཟེར་ གྲྭ་ཚང་གི་དབུ་འཛིན་ མཁན་པོ་ཀུན་ལེགས་དབང་འདུས་ཀྱི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ཤུལ་ལས་ སྤྱི་ལོ་༡༩༧༥ དང་༧༦ ལུ་ མི་དབང་འབྲུག་རྒྱལ་༤ པ་ དཔལ་འཇིགས་མེད་སེངྒེ་དབང་ཕྱུག་མཆོག་གིས་ ཀྲོང་གསར་དང་ གཞལམ་སྒང་རྫོང་ཁག་གི་ མི་སེར་ཚུ་ལུ་ འགོ་དང་པ་ གསར་སྤང་ལས་ སའི་སྐྱིད་སྡུག་གནང་པའི་སྐབས་ མི་དབང་མཆོག་གི་ སྐུ་ཚབ་སྦེ་བྱོན་མི་ ཚེ་འདས་དྲགོས་རིན་པོ་ཆེ་ལུ་ གཞིས་གསར་ནང་སྡོད་མི་ཚུ་གིས་ གསོན་གཤིན་གྱི་ དགེ་རྩ་བསྒྲུབ་ནི་དང་ སྐྱབས་འཚོལ་སའི་རྟེན་བཟུམ་ཅིག་སྦེ་ དམངས་ཀྱི་ལྷ་ཁང་ཅིག་ བཞེངས་ནིའི་དོན་ལུ་ སའི་སྐྱིད་སྡུག་ཞུ་མི་དང་བསྟུན་ མི་དབང་མཆོག་ལུ་ སྙན་འབུལ་ཞུ་བའི་ཤུལ་ལས་ སྐྱིད་སྡུག་ཐོབ་ནུག།</w:t>
      </w:r>
      <w:r>
        <w:rPr>
          <w:rFonts w:ascii="Arial" w:hAnsi="Arial" w:cs="Arial"/>
          <w:color w:val="121012"/>
          <w:sz w:val="26"/>
          <w:szCs w:val="26"/>
        </w:rPr>
        <w:br/>
      </w:r>
      <w:r>
        <w:rPr>
          <w:rFonts w:ascii="Arial" w:hAnsi="Arial" w:cs="Microsoft Himalaya"/>
          <w:color w:val="121012"/>
          <w:sz w:val="26"/>
          <w:szCs w:val="26"/>
          <w:shd w:val="clear" w:color="auto" w:fill="FFFFFF"/>
          <w:cs/>
        </w:rPr>
        <w:t>དེ་ལས་ དྲགོས་རིན་པོ་ཆེ་གིས་ ལྷ་ཁང་གསར་བཞེངས་ཀྱི་ མ་དངུལ་བཟོ་ནིའི་དོན་ལུ་ རྒྱན་ཤོག་ལོ་ཊི་རི་བཙོང་ཐོག་ལས་ དངུལ་ཀྲམ་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ཐོབ་མིའི་གུ་ བསམ་རྩེ་ཆང་བཟོ་འཕྲུལ་ཁང་གི་ སྦྱིན་བདག་འཇིགས་མེད་ཀྱིས་དངུལ་ཀྲམ་༢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 དད་ཅན་གཞན་ཚུ་ལས་ མང་མང་ཉུང་ཉུང་རེ་བསྡུ་ཡོད་རུང་ ཞལ་འདེབས་མང་ཤོས་ཅིག་ སྦྱིན་བདག་རྒྱལ་མཚན་གྱིས་ ཕུལ་ཐོག་ལས་ ཡོངས་བསྡོམས་མ་དངུལ་ དངུལ་ཀྲམ་༡༧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ཐོབ་མི་དང་བསྟུན་ ལྷ་ཁང་གསར་བཞེངས་ཀྱི་ལཱ་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དེ་བསྒང་ དགོན་པ་ཚུན་ འཁོར་ལམ་བཏོན་ནིའི་དོན་ལུ་ སོ་ནམ་ལས་ཁུངས་ཀྱི་ཁ་ཐུག་ལས་ འཕྲུལ་ཆས་ཀྱི་ རྒྱབ་སྐྱོར་འབད་ཡོདཔ་མ་ཚད་ གཞི་གསར་ནང་སྡོད་མི་ ཁྱིམ་གུང་༦༠ དེ་ཅིག་གིས་ ཟླཝ་༣ རེ་ སྦུངས་བསྒུལ་གྱི་ཞབས་ཏོག་ཞུ་ནུག།</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གསེར་གཞོང་དགོན་པ་ལུ་ གྲྭ་ཚང་འགོ་དང་པ་ སྤྱི་ལོ་༡༩༧༧ ལུ་ ཁེངས་རྟ་ལི་དགོན་པའི་ ཞིང་གཤེགས་བླམ་ཐེར་ཅུང་གིས་ དགེ་སློང་ཞལ་གྲངས་༢༥ བཙུགས་ཐོག་ལས་ གཞི་བཙུགས་གནང་ཡོདཔ་བཞིན་དུ་ ལོ་༣ དེ་ཅིག་གི་རིང་ དགོན་པ་དེ་ གྲྭ་ཚང་གི་དོན་ལུ་ གནམ་དགུན་གྱི་བཞུགས་གནས་སྦེ་ ལག་ལེན་འཐ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ར་སྐབས་ཅིག་ལས་ བླམ་ཐེར་ཅུང་གཤགས་པའི་ཤུལ་ལུ་ དགོན་པ་དེ་ ཧ་ལམ་ཉམས་ཆག་ཤོར་ནིའི་ དུས་ཚོད་དང་བསྟུན་ སྤྱི་ལོ་༢༠༠༥ ལུ་ སྐྱབས་རྗེ་རྗེ་མཁན་རིན་པོ་ཆེ་མཆོག་ དགེ་ལེགས་ཕུག་ལུ་ ཆིབས་སྐྱོད་གནང་པའི་སྐབས་ སྐྱབས་རྗེ་མཆོག་གིས་ དགོན་པ་ཉམས་གསོ་ཞུ་ནིའི་དོན་ལུ་ དངུལ་ཀྲམ་༣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ཞལ་འདེབས་གནང་མིའི་གུ་ དད་ཅན་སྦྱིན་བདག་ཚུ་གིས་ རྒྱུ་སྦུང་གཉིས་ཀྱི་ཐོག་ལས་ ཞབས་ཏོག་ཞུ་སྟེ་ ཉམས་གསོ་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ས་རྗེ་མཆོག་གིས་ བཀའ་གནང་མི་དང་བསྟུན་ གཡུས་མི་ཚུ་གིས་ གསེར་གཞོང་དགོན་པ་ལུ་ དགེ་འདུན་གྱི་སྡེ་ཅིག་ གཞི་བཙུགས་ཐོག་ལས་ བདག་འཛིན་འཐབ་མི་ བླམ་དང་སྤྲུལ་སྐུ་ཅིག་ ངེས་པར་དུ་དགོ་པའི་ གྲོས་བསྟུན་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ཞིན་དུ་ སྦྱིན་བདག་རྒྱལ་མཚན་དང་ གསེར་གཞོང་སློབ་བསོད་ནམས་དབང་འདུས་ ཚོགས་པ་ དེ་ལས་ གཡུས་མི་དམངས་ཀྱིས་ དགེ་བཤེས་རིགས་བཟང་གི་ཡང་སྲིད་ མཁན་སྤྲུལ་ཐོགས་མེད་རིན་པོ་ཆེ་ལུ་ གསེར་གཞོང་དགོན་པ་དེ་ འཛིན་སྐྱོང་མཛད་གནང་དགོ་པའི་ ཞུ་བ་ཕུལཝ་བཞིན་དུ་ རིན་པོ་ཆེ་གིས་ ཞལ་བཞེས་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ཚུར་ སྤྱི་ལོ་༢༠༠༢ ལུ་ རྒྱ་གར་མེེ་སཱོར་ སྔ་འགྱུར་མཐོ་སློབ་མདོ་སྔགས་རིག་པའི་འབྱུང་གནས་ལས་ ནང་པའི་རིག་གཞུང་གི་ སྐུ་ཡོན་ཡོངས་རྫོགས་བཞེས་ཚར་མི་ མཁན་སྤྲུལ་ཐོགས་མེད་རིན་པོ་ཆེ་གིས་ སངས་རྒྱས་བསྟན་པའི་གཞི་མ་ དགེ་འདུན་འདུས་པའི་སྡེ་ཨིནམ་ལས་ ཡར་རྒྱས་གཏང་ཐབས་ལུ་ ལྷ་ཁང་དང་ གྲྭ་ཤག་ཚུ་ སྔར་ཡོད་ཉམས་གསོ་དང་ གསར་བཞེངས་ཀྱི་ལཱ་ཚུ་ རིན་པོ་ཆེ་ཁོ་ར་དང་ སྦྱིན་བདག་རྒྱལ་མཚན་གྱིས་ མཉམ་འབྲེལ་ཐོག་ སྤྱི་ལོ་༢༠༠༥ ལས་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མ་དངུལ་ལང་མ་ཚུགས་པའི་ དཀའ་ངལ་བྱུང་མི་ལུ་བརྟེན་ རིན་པོ་ཆེ་གིས་ སིངྒ་པུར་དང་ ཏའེ་ཝཱན་ལུ་བྱོན་ཏེ་ ནང་པའི་ཆོས་ལུགས་འཛིན་མི་ དད་ཅན་སྐྱ་སེར་ཚུ་ལུ་ ཆོས་བཤད་ལས་རིམ་ཚུ་ འགོ་འདྲེན་འཐབ་ཞིནམ་ལས་ ཏི་རུ་དུམ་གྲ་རེ་ཐོབ་མི་དེ་གིས་ ཉམས་གསོ་དང་ གསར་བཞེངས་ཀྱི་ལཱ་ཚུ་ནང་ ལྷན་ཐབས་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བཟུམ་ཅིག་འབད་བ་ཅིན་ མཁན་སྤྲུལ་ཐོགས་མེད་རིན་པོ་ཆེ་གིས་ ཁོ་རའི་སྐུ་སྒེར་ཐོག་ལས་ གྲྭ་ཚང་གི་མཁན་སློབ་དང་ དགེ་འདུནམ་ཡོངས་ལུ་ ཉེ་བར་མཁོ་བའི་མཐུན་རྐྱེན་ཚུ་དང་ ལྟོ་གོས་ཆོས་གསུམ་ གནང་དང་གནང་བཞིན་དུ་འདུག།</w:t>
      </w:r>
      <w:r>
        <w:rPr>
          <w:rFonts w:ascii="Arial" w:hAnsi="Arial" w:cs="Arial"/>
          <w:color w:val="121012"/>
          <w:sz w:val="26"/>
          <w:szCs w:val="26"/>
        </w:rPr>
        <w:br/>
      </w:r>
      <w:r>
        <w:rPr>
          <w:rFonts w:ascii="Arial" w:hAnsi="Arial" w:cs="Microsoft Himalaya"/>
          <w:color w:val="121012"/>
          <w:sz w:val="26"/>
          <w:szCs w:val="26"/>
          <w:shd w:val="clear" w:color="auto" w:fill="FFFFFF"/>
          <w:cs/>
        </w:rPr>
        <w:t xml:space="preserve">དེ་མ་ཚད་ ཨ་ནེམོ་༢༥ དེ་ཅིག་ཡོད་མི་ བཀྲིས་ཕུག་ཨ་ནེམོ་གྲྭ་ཚང་དེ་ཡང་ འཚོ་བའི་མཐུན་རྐྱེན་གྱི་ དཀའ་ངལ་བྱུང་མི་ལུ་བརྟེན་ སྤྱི་ལོ་༢༠༡༡ ལུ་ དགོན་པའི་སྦྱིན་བདག་ </w:t>
      </w:r>
      <w:r>
        <w:rPr>
          <w:rFonts w:ascii="Arial" w:hAnsi="Arial" w:cs="Microsoft Himalaya"/>
          <w:color w:val="121012"/>
          <w:sz w:val="26"/>
          <w:szCs w:val="26"/>
          <w:shd w:val="clear" w:color="auto" w:fill="FFFFFF"/>
          <w:cs/>
        </w:rPr>
        <w:lastRenderedPageBreak/>
        <w:t>གུ་རུ་ཚེ་དབང་དང་ བཀྲིས་ཕུག་གི་གཡུས་མི་ཚུ་གིས་ རིན་པོ་ཆེ་ལུ་ ཕུལ་ཡོདཔ་བཞིན་དུ་ ད་རེས་ འཛིན་སྐྱོང་འཐབ་ནི་ལས་ འགོ་བཟུང་སྟེ་ ལྟོ་གོས་ཆོས་གསུམ་ཆ་མཉམ་ར་ རིན་པོ་ཆེ་གིས་ 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གསེར་གཞོང་གྲྭ་ཚང་གི་འོག་ལུ་ འཕགས་པའི་དགེ་འདུན་ལས་ སྐྱབས་ཞུ་བར་འོང་མི་ རྒན་རྒས་ཉམ་ཆུང་ ལྟ་མི་ག་ཡང་མེད་པའི་ ཕོ་མོ་༡༥ དེ་ཅིག་ལུ་ཡང་ སྡོད་གནས་དང་ ཟླ་རིམ་གྱི་ལྟོ་རྒྱགས་དང་ བཀབ་གོ་ལ་ཚུ་ རིན་པོ་ཆེ་གིས་ གནང་བཞིན་དུ་འདུག།</w:t>
      </w:r>
      <w:r>
        <w:rPr>
          <w:rFonts w:ascii="Arial" w:hAnsi="Arial" w:cs="Arial"/>
          <w:color w:val="121012"/>
          <w:sz w:val="26"/>
          <w:szCs w:val="26"/>
        </w:rPr>
        <w:br/>
      </w:r>
      <w:r>
        <w:rPr>
          <w:rFonts w:ascii="Arial" w:hAnsi="Arial" w:cs="Microsoft Himalaya"/>
          <w:color w:val="121012"/>
          <w:sz w:val="26"/>
          <w:szCs w:val="26"/>
          <w:shd w:val="clear" w:color="auto" w:fill="FFFFFF"/>
          <w:cs/>
        </w:rPr>
        <w:t>མཁན་སྤྲུལ་ཐོགས་མེད་རིན་པོ་ཆེ་གིས་གཙོས་པའི་ གསེར་གཞོང་གྲྭ་ཚང་གི་ བླ་སློབ་དང་ དགེ་འདུནམ་ཚུ་ རང་ཟླ་༣ པའི་ཚེས་༨ ལུ་ གནམ་བྱཱར་གྱི་བཞུགས་གནས་ སྤ་རོ་ལམ་གོང་རྒེད་འོག་ སྔོ་པ་ལུ་ གསོལ་ཐབ་བྱིན་ཞིནམ་ལས་ ལོག་རང་ཟླ་༨ པའི་ཚེས་༢༥ ལུ་ དགུན་གྱི་བཞུགས་གནས་ དགེ་ལེགས་ལུ་ གསོལ་ཐབ་བྱོན་དོ་ཡོདཔ་ད་ གསོལ་ཐབ་བྱོན་ནིའི་ལམ་སྲོལ་དེ་ཡང་ སྤྱི་ལོ་༢༠༡༤ ལས་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གསེར་གཞོང་གྲྭ་ཚང་གིས་ རང་ཟླ་༩ པའི་ཚེས་༢༢ ལུ་ རྒྱལ་བ་ལྷ་ལས་བབས་པའི་ དུས་ཆེན་དང་འབྲེལ་ ལོ་བསྟར་ཚེས་བཅུ་ འགོ་འདྲེན་འཐབ་དོ་ཡོདཔ་ད་ དེ་བསྒང་ ཉེ་འདབས་ཀྱི་ གཡུས་ཚན་ཚུ་ནང་ལས་ མི་སེར་སྟོང་ཕྲག་ལས་བཅད་དེ་ ཚེས་བཅུ་མཇལ་བར་འོང་མི་ཚུ་ལུ་ སྐུ་འཆམ་གྱི་རིགས་དང་ གུ་རུའི་མཐོང་གྲོལ་ དེ་ལས་ ནང་རྟེན་བྱིན་ཅན་ཚུ་གི་ མཇལ་ཁ་གནངམ་ཨིན་ཟེར་ གྲྭ་ཚང་གི་དབུ་འཛིན་ མཁན་པོ་ཀུན་ལེགས་དབང་འདུས་ཀྱིས་ བཤདཔ་ཨིན་པའི་གནས་ཚུལ།</w:t>
      </w:r>
    </w:p>
    <w:p w14:paraId="723EBA56" w14:textId="6B7F5C0B" w:rsidR="00C765B0" w:rsidRDefault="00C765B0" w:rsidP="00A536DF">
      <w:pPr>
        <w:spacing w:after="0"/>
        <w:rPr>
          <w:rFonts w:ascii="Arial" w:hAnsi="Arial" w:cs="Microsoft Himalaya"/>
          <w:color w:val="121012"/>
          <w:sz w:val="26"/>
          <w:szCs w:val="26"/>
          <w:shd w:val="clear" w:color="auto" w:fill="FFFFFF"/>
        </w:rPr>
      </w:pPr>
    </w:p>
    <w:p w14:paraId="2AA2F480"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w:t>
      </w:r>
      <w:r w:rsidRPr="00C765B0">
        <w:rPr>
          <w:rFonts w:ascii="Arial" w:eastAsia="Times New Roman" w:hAnsi="Arial" w:cs="Arial"/>
          <w:color w:val="121012"/>
          <w:sz w:val="26"/>
          <w:szCs w:val="26"/>
          <w:bdr w:val="none" w:sz="0" w:space="0" w:color="auto" w:frame="1"/>
          <w:lang w:bidi="dz-BT"/>
        </w:rPr>
        <w:t> </w:t>
      </w:r>
      <w:r w:rsidRPr="00C765B0">
        <w:rPr>
          <w:rFonts w:ascii="Arial" w:eastAsia="Times New Roman" w:hAnsi="Arial" w:cs="Microsoft Himalaya"/>
          <w:color w:val="121012"/>
          <w:sz w:val="26"/>
          <w:szCs w:val="26"/>
          <w:bdr w:val="none" w:sz="0" w:space="0" w:color="auto" w:frame="1"/>
          <w:cs/>
          <w:lang w:bidi="dz-BT"/>
        </w:rPr>
        <w:t>མོང་སྒར་ལྕགས་སི་མཁར་རྒེད་འོག་གི་ མི་དམངས་ལྷ་ཁང་ལུ་ལྟཝ་ད་ སེམས་འཁྲུལ་སི་སི་སྦེ་ མཐོང་གསལ་བྱུང་བའི་ཁར་ ལྷ་ཁང་དེ་ རྩ་བ་ལས་ར་ ཉམས་གསོ་ཞུ་མི་དེ་ ད་ལྟོའི་བར་ན་ཡང་ མཇུག་བསྡུ་མ་ཚུགས་པར་འདུག།</w:t>
      </w:r>
    </w:p>
    <w:p w14:paraId="488A9603"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དེ་ཡང་ ད་ལྟོ་ཡོད་པའི་ ལྷ་ཁང་གི་མཐའ་འཁོར་ལུ་ ཐོག་ཚད་༢ འབད་མི་གཟིགས་རས་དང་ ཐོག་ཚད་༣ འབད་མི་འཆམ་ཁང་ ཐོག་གཅིགམ་འབད་མི་ཐབ་ཚང་ དེ་ལས་ དང་ཕུ་བཞེངས་ཡོད་པའི་ ཨྱོན་ནོར་ལྷའི་ལྷ་ཁང་ཚུ་ བརྡལ་བཏང་མི་དེ་ ལོག་གསར་བཞེངས་དང་ ཉམས་གསོ་ཞུ་མ་ཚུགས་པར་ ལུས་མི་ལུ་བརྟེན་ མི་སེར་ཚུ་ སེམས་ཕམ་སྟེ་འདུག།</w:t>
      </w:r>
    </w:p>
    <w:p w14:paraId="07A9BDD2"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ཡེ་སྟོང་སྤྱི་འོག་གི་ཚོགས་པ་ བསོད་ནམས་རིན་འཛིན་གྱིས་ སླབ་མིའི་ནང་ ས་གནས་གཞུང་ཐེངས་༢ པའི་ རྒེད་ འོག་ཁྲི་འཛིན་གྱིས་གཙོས་པའི་ འགོ་ཁྲིདཔ་ཚུ་གིས་ མི་སེར་དང་གཅིག་ཁར་ གྲོས་བསྟུན་ག་ནི་ཡང་མ་འབད་བར་ གཟིགས་རས་དང་ ལྷ་ཁང་རྙིངམ་</w:t>
      </w:r>
      <w:r w:rsidRPr="00C765B0">
        <w:rPr>
          <w:rFonts w:ascii="Arial" w:eastAsia="Times New Roman" w:hAnsi="Arial" w:cs="Arial"/>
          <w:color w:val="121012"/>
          <w:sz w:val="26"/>
          <w:szCs w:val="26"/>
          <w:bdr w:val="none" w:sz="0" w:space="0" w:color="auto" w:frame="1"/>
          <w:lang w:bidi="dz-BT"/>
        </w:rPr>
        <w:t>  </w:t>
      </w:r>
      <w:r w:rsidRPr="00C765B0">
        <w:rPr>
          <w:rFonts w:ascii="Arial" w:eastAsia="Times New Roman" w:hAnsi="Arial" w:cs="Microsoft Himalaya"/>
          <w:color w:val="121012"/>
          <w:sz w:val="26"/>
          <w:szCs w:val="26"/>
          <w:bdr w:val="none" w:sz="0" w:space="0" w:color="auto" w:frame="1"/>
          <w:cs/>
          <w:lang w:bidi="dz-BT"/>
        </w:rPr>
        <w:t>འཆམ་ཁང་ དེ་ལས་ ཐབ་ཚང་ཚུ་ ས་བཅད་འཕྲུལ་ཆས་ཀྱིས་ ཉིནམ་གཅིག་ནང་ར་ བརྡལ་བཤིག་བཏང་ནུག་ཟེར་ཨིན་པས།</w:t>
      </w:r>
    </w:p>
    <w:p w14:paraId="15E3D4C5"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གཟིགས་རས་དང་ ལྷ་ཁང་ འཆམ་ཁང་ དེ་ལས་ ཐབ་ཚང་བརྡལ་བཏང་མིའི་ ཤིང་ཆས་ཚུ་ རུལ་སོ་ནི་དེ་གིས་ ལག་ལེན་འཐབ་མི་བཏུབ་པས་ཟེར་ བསོད་ནམས་རིག་འཛིན་གྱིས་ སླབ་ཨིན་པས།</w:t>
      </w:r>
    </w:p>
    <w:p w14:paraId="606634E0"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དགོན་པ་སྤྱི་འོག་ལས་ ཚོགས་པ་བཅོ་ལྔ་ཕུན་ཚོགས་ཀྱིས་ སླབ་དོ་བཟུམ་འབད་བ་ཅིན་ ལོ་བསྟར་བཞིན་དུ་ རང་ཟླ་༥ པའི་ སྤྲེལ་ཟླ་ཚེས་བཅུ་ ཉིནམ་༣ དང་ རང་ཟླ་༡༠ པའི་ཚེས་༡༤ ལས་༡༧ ཚུན་ བདུན་ཕྲག་༡ གི་རིང་ ཚེས་བཅུའི་གར་འཆམ་དང་ ཟླ་རིམ་གྱི་ཚེས་བཅུ་ཚུ་ འགོ་འདྲེན་འཐབ་པའི་སྐབས་ འཆམ་དང་ ཞབས་ཁྲ་རྐྱབ་མི་ཚུ་ སྡོད་ས་མེད་པའི་ དཀའ་ངལ་བྱུང་སྟེ་ ཡོད་ཟེར་ཨིན་པས།</w:t>
      </w:r>
    </w:p>
    <w:p w14:paraId="4C074EC4"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ལྷག་པར་དུ་ གསུང་ཆོག་གནང་མི་ བླམ་ཆོསཔ་ཚུ་ཡང་ བཞུགས་ས་མེད་པའི་ཁར་ ཐབ་ཚང་དང་ གཟིགས་རས་ཀྱི་ མཐུན་རྐྱེན་ཚུ་མེད་པའི་ དཀའ་ངལ་ལུ་བརྟེན་ ལོ་བསྟར་བཞིན་དུ་ འགོ་འདྲེན་འཐབ་ནིའི་དོན་ལུ་ མི་སེར་ཚུ་ བདུན་ཕྲག་ལྷགཔ་ཅིག་གི་རིང་ འུར་ལཱ་རྒྱུག་་དགོཔ་ཐོན་ཏེ་ཡོད་ཟེར་ སླབ་ཨིན་པས།</w:t>
      </w:r>
    </w:p>
    <w:p w14:paraId="4F65836D"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ཡེ་སྟོང་ཚོགས་པ་ བསོད་ནམས་རིན་འཛིན་གྱིས་ སླབ་མིའི་ནང་ ས་གནས་གཞུང་ཐེངས་༢ པའི་ འགོ་ཁྲིདཔ་ཚུ་གིས་ བརྡལ་ བཤིག་བཏང་མི་ གཟིགས་རས་དང་ འཆམ་ཁང་ དེ་ལས་ ཐབ་ཚང་གི་མཐུན་རྐྱེན་ཚུ་ རྒེད་འོག་གི་ མི་སེར་གུང་པ་༣༠༠ ལྷགཔ་ཅིག་ཡོད་མི་ལས་ གུང་པ་རེ་ལས་ དངུལ་ཀྲམ་༡</w:t>
      </w:r>
      <w:r w:rsidRPr="00C765B0">
        <w:rPr>
          <w:rFonts w:ascii="Arial" w:eastAsia="Times New Roman" w:hAnsi="Arial" w:cs="Arial"/>
          <w:color w:val="121012"/>
          <w:sz w:val="26"/>
          <w:szCs w:val="26"/>
          <w:bdr w:val="none" w:sz="0" w:space="0" w:color="auto" w:frame="1"/>
          <w:lang w:bidi="dz-BT"/>
        </w:rPr>
        <w:t>,</w:t>
      </w:r>
      <w:r w:rsidRPr="00C765B0">
        <w:rPr>
          <w:rFonts w:ascii="Arial" w:eastAsia="Times New Roman" w:hAnsi="Arial" w:cs="Microsoft Himalaya"/>
          <w:color w:val="121012"/>
          <w:sz w:val="26"/>
          <w:szCs w:val="26"/>
          <w:bdr w:val="none" w:sz="0" w:space="0" w:color="auto" w:frame="1"/>
          <w:cs/>
          <w:lang w:bidi="dz-BT"/>
        </w:rPr>
        <w:t>༧༥༠ རེ་ བསྡུ་ཞིནམ་ལས་ སྤྱི་ལོ་༡༩༩༢ དེ་ཅིག་ལུ་ གསར་བཞེངས་འབད་ནུག་ཟེར་ཨིན་པས།</w:t>
      </w:r>
    </w:p>
    <w:p w14:paraId="046FDEB8"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ཧེ་མ་ ལྷ་ཁང་རྙིངམ་ནང་ཡོད་མི་ མ་ནི་དུང་འཁོར་སྦོམ་༧ དེ་ཅིག་དང་ མ་ནི་ལག་འཁོར་བརྒྱ་ལྷགཔ་ཅིག་ཡོད་མི་ཚུ་ཡང་ བཞག་སའི་ས་གོ་མེདཔ་ལས་ ལྷ་ཁང་གི་ཟུར་ཁར་ བཞག་ཡོད་པའི་ མཐོང་གསལ་བྱུངམ་ཨིན་པས།</w:t>
      </w:r>
    </w:p>
    <w:p w14:paraId="52BFDE75"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ཟད་འགྲོ་བསྡོམས་ དངུལ་ཀྲམ་ས་ཡ་༧ ལྷགཔ་ཅིག་གནས་པའི་ ལྷ་ཁང་དེ་ ལོ་༥ དེ་ཅིག་ལང་རུང་ ད་ལྟོའི་བར་ན་ཡང་ བསྒྲུབ་མ་ཚུགས་པའི་ཁར་ ལྷ་ཁང་ནང་གི་ སྐུ་གསུང་ཐུགས་རྟེན་ཚུ་ཡང་ མཁོ་སྒྲུབ་འབད་མ་ཚུགས་པར་ ཡོདཔ་ཨིན་པས།</w:t>
      </w:r>
    </w:p>
    <w:p w14:paraId="25C60F63"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མི་སེར་ཚུ་གིས་ ལོ་རྒྱུས་བཤད་མིའི་ནང་ གཡག་འདུས་དགོན་པའི་ལྷ་ཁང་དེ་ དང་ཕུ་ བོད་ལས་ མི་སེར་ཚུ་ ས་གནས་དེ་ཁར་ལྷོད་དེ་ གཞི་བཅགས་པའི་ཤུལ་ལས་ བཞེངས་གནངམ་མ་ཚད་ མི་རྒྱུད་ཚུ་གིས་ ལྷ་ཁང་དེ་ མི་སེར་དམངས་ལུ་ རྩིས་སྤྲོད་འབད་ནུག་ཟེར་ཨིན་པས།</w:t>
      </w:r>
    </w:p>
    <w:p w14:paraId="3A491D7C"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མི་སེར་ཚུ་གིས་ རྩིས་ལེན་པའི་ཤུལ་ལུ་ དམངས་ཀྱི་ལྷ་ཁང་སྦེ་ ཁྲམ་ཡང་ བཀོད་ཡོདཔ་ཨིན་པས།</w:t>
      </w:r>
    </w:p>
    <w:p w14:paraId="21FCF3B1"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མི་སེར་ཚུ་གིས་ སྤྱི་ལོ་༢༠༡༤ ལུ་ རྫོང་ཁག་བདག་སྐྱོང་ལུ་ ཉོགས་བཤད་བཀོད་རུང་ ངོས་ལེན་ག་ནི་ཡང་མེདཔ་ལས་ ངན་ལྷད་བཀག་སྡོམ་ལྷན་ཚོགས་ལུ་ ཞིབ་དཔྱད་འབད་ནིའི་དོན་ལུ་ ཉོགས་བཤད་བཀོད་ཡོདཔ་མ་ཚད་ རྫོང་ཁག་ཁྲིམས་འདུན་ལུ་ཡང་ ཞིབ་དཔྱད་གནང་དགོཔ་སྦེ་ ཡི་གུ་བཙུགས་ཡོདཔ་ཨིན་པས།</w:t>
      </w:r>
    </w:p>
    <w:p w14:paraId="001D9862"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སྤྱི་འོག་༢ ཀྱི་ ཚོགས་པ་༢ ཀྱིས་ སླབ་མི་དང་འཁྲིལཝ་ད་ མི་སེར་ཚུ་གི་ཚ་གྱང་ སེལ་ཐབས་ལུ་ ད་རུང་ རྒེད་འོག་བདག་སྐྱོང་གིས་ ལོག་ཞིབ་དཔྱད་འབད་དེ་ ཉོགས་བཤད་བཀག་ཐབས་ཀྱི་དོན་ལུ་ ཞུ་ཡིག་ཕུལ་ནི་ཨིན་པས།</w:t>
      </w:r>
    </w:p>
    <w:p w14:paraId="0A6B9B3B" w14:textId="77777777" w:rsidR="00C765B0" w:rsidRPr="00C765B0" w:rsidRDefault="00C765B0" w:rsidP="00A536DF">
      <w:pPr>
        <w:shd w:val="clear" w:color="auto" w:fill="FFFFFF"/>
        <w:spacing w:after="0" w:line="240" w:lineRule="auto"/>
        <w:rPr>
          <w:rFonts w:ascii="Arial" w:eastAsia="Times New Roman" w:hAnsi="Arial" w:cs="Arial"/>
          <w:color w:val="121012"/>
          <w:sz w:val="26"/>
          <w:szCs w:val="26"/>
          <w:lang w:bidi="dz-BT"/>
        </w:rPr>
      </w:pPr>
      <w:r w:rsidRPr="00C765B0">
        <w:rPr>
          <w:rFonts w:ascii="Arial" w:eastAsia="Times New Roman" w:hAnsi="Arial" w:cs="Microsoft Himalaya"/>
          <w:color w:val="121012"/>
          <w:sz w:val="26"/>
          <w:szCs w:val="26"/>
          <w:bdr w:val="none" w:sz="0" w:space="0" w:color="auto" w:frame="1"/>
          <w:cs/>
          <w:lang w:bidi="dz-BT"/>
        </w:rPr>
        <w:t>རྒེད་འོག་གི་ རྒཔོ་པདྨ་རྡོ་རྗེ་གིས་ མི་སེར་ཚུ་གིས་ ལོ་རྒྱུས་སྦེ་ ཉོགས་བཤད་བཀོད་རུང་ ཡིག་ཐོག་ལུ་ མ་ ལྷོད་ཟེར་ཨིནམ་ད་ གལ་སྲིད་ ཡིག་ཐོག་ལུ་ལྷོད་པ་ཅིན་ རྒྱབ་སྣོན་ཡི་གུ་ཚུ་ རྒེད་འོག་བདག་སྐྱོང་གིས་ ཞབས་ཏོག་ཕུལ་ནི་སྦེ་ སླབ་མས་ཟེར་ཞུ་ནི་ཨིན།</w:t>
      </w:r>
    </w:p>
    <w:p w14:paraId="0FFAF3EE" w14:textId="77777777" w:rsidR="00C765B0" w:rsidRDefault="00C765B0" w:rsidP="00A536DF">
      <w:pPr>
        <w:spacing w:after="0"/>
        <w:rPr>
          <w:rFonts w:ascii="Arial" w:hAnsi="Arial" w:cs="Microsoft Himalaya"/>
          <w:color w:val="121012"/>
          <w:sz w:val="26"/>
          <w:szCs w:val="26"/>
          <w:shd w:val="clear" w:color="auto" w:fill="FFFFFF"/>
        </w:rPr>
      </w:pPr>
    </w:p>
    <w:p w14:paraId="3FCB96BE" w14:textId="0062DB35" w:rsidR="005037C8" w:rsidRDefault="005037C8" w:rsidP="00A536DF">
      <w:pPr>
        <w:spacing w:after="0"/>
        <w:rPr>
          <w:rFonts w:ascii="Arial" w:hAnsi="Arial" w:cs="Microsoft Himalaya"/>
          <w:color w:val="121012"/>
          <w:sz w:val="26"/>
          <w:szCs w:val="26"/>
          <w:shd w:val="clear" w:color="auto" w:fill="FFFFFF"/>
        </w:rPr>
      </w:pPr>
    </w:p>
    <w:p w14:paraId="6B802E1C" w14:textId="5D2EDFAE"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སྤྱི་ཟླ་༣ པའི་ཚེས་༦ གི་དྲོ་པར་ འབྲུག་མི་ཚུ་ལོངམ་ཅིག་ རྒྱལ་ཁབ་ནང་ ནད་ཡམས་ཀོ་རོ་ན་བའེ་རཱསི་ཐོབ་མི་དང་པ་ ངོས་འཛིན་བྱུང་པའི་ གནས་ཚུལ་ནུག།</w:t>
      </w:r>
      <w:r>
        <w:rPr>
          <w:rFonts w:ascii="Arial" w:hAnsi="Arial" w:cs="Arial"/>
          <w:color w:val="121012"/>
          <w:sz w:val="26"/>
          <w:szCs w:val="26"/>
        </w:rPr>
        <w:br/>
      </w:r>
      <w:r>
        <w:rPr>
          <w:rFonts w:ascii="Arial" w:hAnsi="Arial" w:cs="Microsoft Himalaya"/>
          <w:color w:val="121012"/>
          <w:sz w:val="26"/>
          <w:szCs w:val="26"/>
          <w:shd w:val="clear" w:color="auto" w:fill="FFFFFF"/>
          <w:cs/>
        </w:rPr>
        <w:t xml:space="preserve">ཀུན་གསལ་ནང་འབད་བ་ཅིན་ དེ་ཚེ་ནུབ་མོར་ རྫོང་ཁག་དང་ ཨིང་ལིཤ་གསར་ཤོག་གཉིས་ཆ་ར་ པར་སྐྲུན་འབད་ཚར་ཏེ་ ལས་བྱེདཔ་ཚུ་ རང་སོའི་ཁྱིམ་ནང་ ཞག་ཉལ་ཡོད་རུང་ </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 xml:space="preserve">ནད་འབུབ་ཀྱི་སྐོརལས་ ག་ནི་བ་གལ་ཆེ་བའི་ རྒྱལ་ཡོངས་ཀྱི་ གསལ་བསྒྲགས་ཅིག་ གསར་ཤོག་ནང་བཙུགས་ནིའི་དོན་ལུ་ ང་བཅས་ཡིག་ཚང་ནང་ དྲོ་པ་ར་ཆུ་ཚོད་༣ </w:t>
      </w:r>
      <w:r>
        <w:rPr>
          <w:rFonts w:ascii="Arial" w:hAnsi="Arial" w:cs="Microsoft Himalaya"/>
          <w:color w:val="121012"/>
          <w:sz w:val="26"/>
          <w:szCs w:val="26"/>
          <w:shd w:val="clear" w:color="auto" w:fill="FFFFFF"/>
          <w:cs/>
        </w:rPr>
        <w:lastRenderedPageBreak/>
        <w:t>ལུ་ ལོག་འོང་དགོཔ་བྱུང་ཡི།</w:t>
      </w:r>
      <w:r>
        <w:rPr>
          <w:rFonts w:ascii="Arial" w:hAnsi="Arial" w:cs="Arial"/>
          <w:color w:val="121012"/>
          <w:sz w:val="26"/>
          <w:szCs w:val="26"/>
        </w:rPr>
        <w:br/>
      </w:r>
      <w:r>
        <w:rPr>
          <w:rFonts w:ascii="Arial" w:hAnsi="Arial" w:cs="Microsoft Himalaya"/>
          <w:color w:val="121012"/>
          <w:sz w:val="26"/>
          <w:szCs w:val="26"/>
          <w:shd w:val="clear" w:color="auto" w:fill="FFFFFF"/>
          <w:cs/>
        </w:rPr>
        <w:t>དེ་བསྒང་ སྤྱིར་བཏང་གི་ སྣང་བ་ལུ་ ཉིནམ་དེ་གི་ཧེ་མར་ ཟུར་བཞག་ནད་བརྟག་ཐོག་ལུ་བཞག་མི་ ཇར་མཱན་གྱི་ བཟའ་གྲོགས་ལུ་ ནད་འབུབ་ཐོབ་ཡོད་པའི་ ངོས་བཟུང་འབད་ཡོདཔ་ འོང་ནི་མས་ཟེར་ མནོ་སྡོད་པའི་བར་ན་ ཁྱབ་བསྒྲགས་འབདཝ་ད་ ནད་ཐོབ་མི་དེ་ སྐྱེས་ལོ་༧༦ ལང་མི་ ཨེ་མི་རི་ཀའི་ ལྟ་བཤལཔ་ཨིནམ་བཞིན་དུ་ ནད་འབུབ་ཀོ་བིཌ་-༡༩ དེ་ ག་གིས་འབག་འོང་ཡོད་རུང་ འབྲུག་ལུ་ ནད་འབུབ་ཐོབ་མི་དང་པ་ ཐོན་ཡོདཔ་ཨིན།</w:t>
      </w:r>
      <w:r>
        <w:rPr>
          <w:rFonts w:ascii="Arial" w:hAnsi="Arial" w:cs="Arial"/>
          <w:color w:val="121012"/>
          <w:sz w:val="26"/>
          <w:szCs w:val="26"/>
        </w:rPr>
        <w:br/>
      </w:r>
      <w:r>
        <w:rPr>
          <w:rFonts w:ascii="Arial" w:hAnsi="Arial" w:cs="Microsoft Himalaya"/>
          <w:color w:val="121012"/>
          <w:sz w:val="26"/>
          <w:szCs w:val="26"/>
          <w:shd w:val="clear" w:color="auto" w:fill="FFFFFF"/>
          <w:cs/>
        </w:rPr>
        <w:t>ད་རེས་ འཛམ་གླིང་ནང་འཁོད་ཀྱི་ རྒྱལ་ཁབ་༡༢༥ དེ་ཅིག་གིས་ ནད་་ཡམས་ཁྱབ་སྤེལ་བཀག་ཐབས་ལུ་ གདོང་ལེན་འབད་བའི་བསྒང་ཡོདཔ་ད་ ནད་འབུབ་དེ་ དང་པ་ར་ རྒྱ་ནག་ལུ་ ཐོན་ཡོད་པའི་ གཞུང་འབྲེལ་དུ་ གསལ་བསྒྲགས་འབད་བའི་ཤུལ་ལས་ འབྲུག་པའི་ས་ཁོངས་ནང་ ནད་འབུབ་ལྷོད་ནི་ལུ་ ཟླཝ་༢ དེ་ཅིག་འགོར་ནུག།</w:t>
      </w:r>
      <w:r>
        <w:rPr>
          <w:rFonts w:ascii="Arial" w:hAnsi="Arial" w:cs="Arial"/>
          <w:color w:val="121012"/>
          <w:sz w:val="26"/>
          <w:szCs w:val="26"/>
        </w:rPr>
        <w:br/>
      </w:r>
      <w:r>
        <w:rPr>
          <w:rFonts w:ascii="Arial" w:hAnsi="Arial" w:cs="Microsoft Himalaya"/>
          <w:color w:val="121012"/>
          <w:sz w:val="26"/>
          <w:szCs w:val="26"/>
          <w:shd w:val="clear" w:color="auto" w:fill="FFFFFF"/>
          <w:cs/>
        </w:rPr>
        <w:t>འབྲུག་ལུ་ ཚ་གྱང་སྦོམ་ཤོས་ར་ ས་མཚམས་སྒོ་ཡངས་དྲགས་ཡོད་མི་ རྒྱ་གར་གྱི་ ཁྱིམ་མཚེས་མངའ་སྡེ་ཚུ་ནང་ ནད་གཞི་འཐོན་ནི་གི་ ཉེན་ཁ་ཡོད་མི་དེ་ཨིན། ཨིན་རུང་ ད་ཚུན་གྱི་བར་ན་ ཨ་སམ་དང་ ནུབ་བེང་གཱལ་ དེ་ལས་ ཨ་རུ་ན་ཅཱལ་པར་དེཤ་མངའ་སྡེ་ཚུ་ནང་ ནད་འབུབ་ཐོབ་ཡོད་པའི་ སྙན་ཞུ་མེད་ནི་དེ་གིས་དྲགཔ་མས།</w:t>
      </w:r>
      <w:r>
        <w:rPr>
          <w:rFonts w:ascii="Arial" w:hAnsi="Arial" w:cs="Arial"/>
          <w:color w:val="121012"/>
          <w:sz w:val="26"/>
          <w:szCs w:val="26"/>
        </w:rPr>
        <w:br/>
      </w:r>
      <w:r>
        <w:rPr>
          <w:rFonts w:ascii="Arial" w:hAnsi="Arial" w:cs="Microsoft Himalaya"/>
          <w:color w:val="121012"/>
          <w:sz w:val="26"/>
          <w:szCs w:val="26"/>
          <w:shd w:val="clear" w:color="auto" w:fill="FFFFFF"/>
          <w:cs/>
        </w:rPr>
        <w:t>ད་རེས་བཟུམ་མའི་ གནས་སྟངས་ནང་ འབྲུག་མི་ཚུ་གི་ནང་ལས་ཡང་ དམིགས་བསལ་དུ་ ཕུན་ཚོགས་གླིང་བརྒྱུད་དེ་ འོང་མི་ཚུ་ ཟུར་བཞག་ནད་བརྟག་ཁང་ནང་ བཞག་ནི་དེ་ དཀའ་ངལ་ཅན་ཅིག་ འོང་ནི་བཟུམ་མཐོངམ་མས། ག་འཆར་ཟེར་བ་ཅིན་ ས་མཚམས་ཁྲོམ་སྡེ་གིས་ ཇའི་སྒང་ལུ་སྡོད་མི་ འབྲུག་མི་༣</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གཔ་ཅིག་དང་ ཕྱི་ཁ་ལུ་ ཤེས་ཡོན་ལྷབ་མི་ སློབ་ཕྲུག་དང་ དགེ་སློང་ དེ་ལས་ ལཱ་འབད་མི་ མང་ཧད་རྫོགསཔ་ཅིག་ཡོད་མི་ཚུ་ལུ་ ལྷན་ཐབས་འབད་དགོཔ་ད་ གདོང་ལེན་ཅན་འོང་ནི་མས།</w:t>
      </w:r>
      <w:r>
        <w:rPr>
          <w:rFonts w:ascii="Arial" w:hAnsi="Arial" w:cs="Arial"/>
          <w:color w:val="121012"/>
          <w:sz w:val="26"/>
          <w:szCs w:val="26"/>
        </w:rPr>
        <w:br/>
      </w:r>
      <w:r>
        <w:rPr>
          <w:rFonts w:ascii="Arial" w:hAnsi="Arial" w:cs="Microsoft Himalaya"/>
          <w:color w:val="121012"/>
          <w:sz w:val="26"/>
          <w:szCs w:val="26"/>
          <w:shd w:val="clear" w:color="auto" w:fill="FFFFFF"/>
          <w:cs/>
        </w:rPr>
        <w:t>ད་རུང་ ནད་འབུབ་ཐོབ་མི་དང་པ་ བདའ་མ་ཟུན་པའི་ཧེ་མ་ལས་ ལྟ་བཤལཔ་ཚུ་ རྒྱལ་ཁབ་ནང་ འོང་ནི་ལས་ བཀག་དམ་འབད་དགོཔ་སྦེ་ ཞུ་བསྐུལ་འབད་མི་ ཐོན་ཡོད་རུང་ གཞུང་གིས་ ཞབས་སྡེ་ཚན་ནང་ལས་ ལྷག་པར་དུ་ ལྟ་བཤལ་སྡེ་ཚན་ལུ་ འཚོ་བ་བརྟེན་སྡོད་མི་ འབྲུག་མི་༡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གཔ་ཅིག་གི་ མཐའ་དོན་ལུ་གཟིགས་ཏེ་ ལྟ་བཤལ་བཀག་འཛིན་མ་གནང་མི་དེ་ འོས་འབད་དང་ལྡན་པའི་ གྲོས་ཆོ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 འབྲུག་གི་ རང་དབང་རང་བཙན་དང་ ཉེན་སྲུང་སྒྲིང་སྒྲི་སྦེ་ཡོད་མི་དེ་ སྐུ་འོ་བརྒྱལ་བ་དང་ ཐུགས་འཚེར་བ་མ་གཟིགས་པར་ ཕྱག་ལཱ་མཛད་གནང་མི་ འབྲུག་མངའ་བདག་རྒྱལཔོ་རིམ་བྱོན་ཚུ་གི་ དབུ་ཁྲིད་དང་ ལམ་སྟོན་བཟང་པོ་གནང་མི་དང་ འབྲུག་མི་ཚུ་གིས་ ཅི་ལྕོགས་གང་ལྕོགས་ཐོག་ལས་ ཕྱག་ཞུ་སྟེ་ མི་དབང་རྒྱལཔོ་ཚུ་གི་ ཐུགས་དགོངས་གྲུབ་མི་ལུ་བརྟེན་ཨིན།</w:t>
      </w:r>
      <w:r>
        <w:rPr>
          <w:rFonts w:ascii="Arial" w:hAnsi="Arial" w:cs="Arial"/>
          <w:color w:val="121012"/>
          <w:sz w:val="26"/>
          <w:szCs w:val="26"/>
        </w:rPr>
        <w:br/>
      </w:r>
      <w:r>
        <w:rPr>
          <w:rFonts w:ascii="Arial" w:hAnsi="Arial" w:cs="Microsoft Himalaya"/>
          <w:color w:val="121012"/>
          <w:sz w:val="26"/>
          <w:szCs w:val="26"/>
          <w:shd w:val="clear" w:color="auto" w:fill="FFFFFF"/>
          <w:cs/>
        </w:rPr>
        <w:t>ད་ཚུན་གྱི་བར་ན་ མཐར་འཁྱོལ་བྱུང་མི་ཚུ་གཙོ་བོ་ར་ འབྲུག་མངའ་བདག་རྒྱལ་པོ་དང་ མི་སེར་གྱི་བར་ན་ བློ་གཏད་ཡིད་ཆེས་ཡོད་ནི་དེ་ཨིནམ་ད་ ང་བཅས་རའི་ རྒྱལཔོ་ཚུ་གིས་ འབྲུག་རྒྱལ་ཁབ་ལུ་ གདོང་ལེན་ཚུ་བྱུང་པའི་ ནམ་དུས་ལུ་ འགྲན་ཟླ་དང་བྲལ་བའི་ ཁྱད་འཕགས་ཅན་གྱི་ དབུ་ཁྲིད་གསལ་སྟོན་ཐོག་ བསལ་གནང་ཡོད།</w:t>
      </w:r>
      <w:r>
        <w:rPr>
          <w:rFonts w:ascii="Arial" w:hAnsi="Arial" w:cs="Arial"/>
          <w:color w:val="121012"/>
          <w:sz w:val="26"/>
          <w:szCs w:val="26"/>
        </w:rPr>
        <w:br/>
      </w:r>
      <w:r>
        <w:rPr>
          <w:rFonts w:ascii="Arial" w:hAnsi="Arial" w:cs="Microsoft Himalaya"/>
          <w:color w:val="121012"/>
          <w:sz w:val="26"/>
          <w:szCs w:val="26"/>
          <w:shd w:val="clear" w:color="auto" w:fill="FFFFFF"/>
          <w:cs/>
        </w:rPr>
        <w:t>ད་རེས་འབད་རུང་ ང་བཅས་རའི་ སྤྱི་ནོར་དམ་པ་ མི་དབང་མངའ་བདག་རིན་པོ་ཆེ་ དཔལ་འཇིགས་མེད་གེ་སར་རྣམ་རྒྱལ་དབང་ཕྱུག་མཆོག་གིས་ ནད་ཡམས་ཀོ་བིཌ-༡༩ ལུ་ གདོང་ལེན་འབད་དེ་ རྒྱལ་ཁབ་ཉེན་སྲུང་དང་ལྡནམ་སྦེ་ བཞག་ཐབས་ལུ་ སྐུ་སྲོག་ལུ་ གནོད་ཉེན་ཡོད་རུང་ གདོང་མཛངས་ཏེ་ རྒྱལ་ཁབ་སྣ་ཁྲིད་མཛད་བཞིན་དུ་ཡོད་མི་དེ་ཡང་ མི་དབང་མངའ་ཞབས་མཆོག་གིས་ རྒྱལ་ཁབ་དང་ མི་སེར་གྱི་མཐའ་དོན་ལུ་ བློས་བཏང་ཐོག་ལས་ ཞག་ལེ་ཤ་ཅིག་གི་རིང་ མནལ་གཟིམ་མེད་པར་ རྒྱལ་ཁབ་ནང་ ཆིབས་སྐྱོད་གནང་སྟེ་ འཛུལ་སྒོ་གཙོ་ཅན་ཚུ་ནང་ ནད་ཡབས་ཀྱི་ གདོང་ལེན་ལུ་ གྲ་སྒྲིག་འབད་མི་ཚུ་ གཟིགས་ཞིབ་གནངམ་མ་ཚད་ ནད་འབུབ་ཁྱབ་སྤེལ་བཀག་ཐབས་ལུ་ ཐབས་ལམ་ཚུ་ ལག་ལེན་འཐབ་མི་ གཞུང་དང་ས་གནས་གཞུང་ལུ་ ལམ་སྟོན་གནང་སར་མཇལཝ་མས།</w:t>
      </w:r>
      <w:r>
        <w:rPr>
          <w:rFonts w:ascii="Arial" w:hAnsi="Arial" w:cs="Arial"/>
          <w:color w:val="121012"/>
          <w:sz w:val="26"/>
          <w:szCs w:val="26"/>
        </w:rPr>
        <w:br/>
      </w:r>
      <w:r>
        <w:rPr>
          <w:rFonts w:ascii="Arial" w:hAnsi="Arial" w:cs="Microsoft Himalaya"/>
          <w:color w:val="121012"/>
          <w:sz w:val="26"/>
          <w:szCs w:val="26"/>
          <w:shd w:val="clear" w:color="auto" w:fill="FFFFFF"/>
          <w:cs/>
        </w:rPr>
        <w:t>ནད་འབུབ་ཐོབ་མི་དང་པ་ མངོན་གསལ་བྱུང་པའི་ གནས་ཚུལ་གོཝ་ད་ མི་སེར་ཚུ་ལུ་ འདྲོག་བྱེལ་འཐབ་དགོཔ་ བྱུང་ཡོད་རུང་ མི་དབང་མངའ་ཞབས་མཆོག་གི་ ལམ་སྟོན་ཐོག་ལུ་ བློན་ཆེན་དང་ གཞུང་གིས་ ཐུགས་རིག་རྣམ་པར་བཀྲ་བའི་སྒོ་ལས་ གནས་སྟངས་ལག་ལེན་འཐབ་མི་ལུ་ ང་བཅས་ཀྱིས་ ཧིང་དྭངས་མའི་དཀྱིལ་ལས་ར་ བཀྲིན་དགའ་ཚོར་ཕུལ་དགོཔ་བཞིན་དུ་ ནདཔ་དེ་ དད་དམ་ལྷད་མེད་ཀྱི་སྒོ་ལས་ ཞབས་ཏོག་ཞུ་མི་ གསོ་བའི་ལས་བྱེདཔ་༡༦ གིས་ ལེགས་ཤོམ་སྦེ་ གཅེས་སྐྱོང་དང་ བདག་འཛིན་འཐབ་ཡོདཔ་མ་ཚད་ དམིགས་བསལ་དུ་ མི་དབང་མཆོག་ལས་ ཐུགས་ཀྱི་བརྩེ་བ་སྦོམ་སྦེ་ གཟིགས་གནང་མི་དེ་ འབྲུག་མི་ཡོངས་ལུ་ དཔའ་ཉམས་བསྐྱེད་དགོ་པའི་ གཞི་གནད་ཅིག་ལུ་གྱུར་ཡོད།</w:t>
      </w:r>
      <w:r>
        <w:rPr>
          <w:rFonts w:ascii="Arial" w:hAnsi="Arial" w:cs="Arial"/>
          <w:color w:val="121012"/>
          <w:sz w:val="26"/>
          <w:szCs w:val="26"/>
        </w:rPr>
        <w:br/>
      </w:r>
      <w:r>
        <w:rPr>
          <w:rFonts w:ascii="Arial" w:hAnsi="Arial" w:cs="Microsoft Himalaya"/>
          <w:color w:val="121012"/>
          <w:sz w:val="26"/>
          <w:szCs w:val="26"/>
          <w:shd w:val="clear" w:color="auto" w:fill="FFFFFF"/>
          <w:cs/>
        </w:rPr>
        <w:t>ཁོང་རའི་ཚེ་སྲོག་ལུ་ ཉེན་ཁ་ཡོད་རུང་ ནདཔ་དང་གཅིག་ཁར་ ཐད་ཀར་དུ་ འབྲེལ་བ་འཐབ་སྟེ་ གནས་སྟངས་ལཱ་ཁག་ནང་ ལཱ་འབད་མི་ ང་བཅས་རའི་ དྲུང་འཚོ་དང་ སྨན་གཡོགམོ་ གསོ་བའི་སྨན་པ་ཚུ་ལུ་ རྗེས་སུ་ཡིད་རངས་བསྐྱེད་དེ་ ནམ་ཡང་བརྗེད་ནི་མི་འོང་།</w:t>
      </w:r>
      <w:r>
        <w:rPr>
          <w:rFonts w:ascii="Arial" w:hAnsi="Arial" w:cs="Arial"/>
          <w:color w:val="121012"/>
          <w:sz w:val="26"/>
          <w:szCs w:val="26"/>
        </w:rPr>
        <w:br/>
      </w:r>
      <w:r>
        <w:rPr>
          <w:rFonts w:ascii="Arial" w:hAnsi="Arial" w:cs="Microsoft Himalaya"/>
          <w:color w:val="121012"/>
          <w:sz w:val="26"/>
          <w:szCs w:val="26"/>
          <w:shd w:val="clear" w:color="auto" w:fill="FFFFFF"/>
          <w:cs/>
        </w:rPr>
        <w:t>ད་ལྟོ་ རྒྱལ་ཁབ་འདི་ ཉེན་ཁ་ཆེ་བའི་ དུས་ཚོད་ནང་ཡོདཔ་ད་ འབྲུག་མི་ག་ར་གིས་ རྩ་ཁྲིམས་ཆེན་མོའི་དགོངས་དོན་དང་འཁྲིལ་ གཞི་རྟེན་འགན་ཁུར་འབག་དགོཔ་དེ་ ག་ནི་བ་གལ་ཆེ། རྩ་ཁྲིམས་ཆེན་མོའི་ནང་ འབྲུག་པའི་མི་སེར་ཅིག་གིས་ འབྲུག་གི་རང་བཙན་དང་ས་ཁྱོན་གཅིག་སྒྲིལ་ བདེ་སྲུང་ གཅིག་མཐུན་འདི་ གཉེར་སྲུང་དང་ ཉེན་སྐྱོབ་ སྲུང་སྐྱོབ་འབད་དགོ་པའི་ཁར་ སྤྱི་ཚོགས་ཀྱིས་ གསལ་བརྡ་གནངམ་ད་ རྒྱལ་ཡོངས་ཞབས་ཏོག་ཞུ་དགོཔ་སྦེ་འཁོད་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གཞི་རྟེན་འགན་ཁུར་འབག་ནིའི་དོན་ལུ་ སྤྱི་ཚོགས་ཀྱི་ གཞུང་འབྲེལ་བཀའ་རྒྱ་ལུ་ བསྒུག་ཐབས་མེདཔ་ལས་ ད་ལྟོ་ ཞབས་ཏོག་ཞུ་དགོཔ་བཞིན་དུ་ ད་རེས་ཀྱི་ཐད་ལུ་ ང་བཅས་རེ་རེ་བཞིན་དུ་གིས་ སྤྱི་ལོ་༢༠༠༩ ཟླ་༡༢ པའི་ཚེས་༡༧ ལུ་ འབྲུག་མངའ་བདག་རྒྱལ་པོ་མཆོག་གིས་ རྒྱལ་ཡོངས་ལུ་ གསུང་བཤད་གནང་མི་ལས་ དྲན་ཤེས་བསྐྱེད་དགོ།</w:t>
      </w:r>
      <w:r>
        <w:rPr>
          <w:rFonts w:ascii="Arial" w:hAnsi="Arial" w:cs="Arial"/>
          <w:color w:val="121012"/>
          <w:sz w:val="26"/>
          <w:szCs w:val="26"/>
        </w:rPr>
        <w:br/>
      </w:r>
      <w:r>
        <w:rPr>
          <w:rFonts w:ascii="Arial" w:hAnsi="Arial" w:cs="Microsoft Himalaya"/>
          <w:color w:val="121012"/>
          <w:sz w:val="26"/>
          <w:szCs w:val="26"/>
          <w:shd w:val="clear" w:color="auto" w:fill="FFFFFF"/>
          <w:cs/>
        </w:rPr>
        <w:t>མི་དབང་མཆོག་གིས་ ང་བཅས་རའི་ རྒྱལ་ཁབ་འདི་ རྒྱལ་ཡོངས་དགའ་སྐྱིད་དཔལ་འཛོམས་ཀྱི་ རྒྱལ་ཁབ་སྦེ་ སླབ་དགོ་མི་དེ་ཡང་ དགའ་སྐྱིད་ཀྱི་ངང་ལུ་སྡོདཔ་ད་ ང་བཅས་ག་ར་འཛོམས་ཏེ་ སྤྲོ་བ་སྟོན་པའི་ཁར་ མྱ་ངན་དང་ སྡུག་བསྔལ་སྦོམ་ཕོགཔ་ད་ ང་བཅས་ག་ར་ བཟའ་ཚང་གཅིག་གི་འཐུས་མི་བཟུམ་སྦེ་ མྱ་ངན་འབདཝ་ཨིན་ཟེར་ གསུངས་ཡི། གལ་སྲིད་ ལཱ་འབད་དགོཔ་ཡོད་པ་ཅིན་ ང་བཅས་ཀྱིས་ འགན་ཁུར་འདྲ་མཉམ་བགོ་སྟེ་ ལཱ་འབདཝ་མ་ཚད་ ང་བཅས་ལུ་ དཀའ་ངལ་ཅིག་ བྱུང་པ་ཅིག་ གཅིག་ཁར་སྦེ་ སེལ་ཐབས་འབད་མི་དེ་ཡང་ འཕྲལ་ཁམས་ཅིག་ཁར་ རང་བཞིན་གྱི་ རྐྱེན་ངན་བྱུང་མི་ལུ་ དཔེ་བཞག་པ་ཅིན་ རྐྱེན་ངན་ཚུ་གིས་ མི་ཆ་མཉམ་ལུ་ གནོད་སྐྱོན་བྱུང་ཡོདཔ་བཟུམ་སྦེ་ ག་ར་གཅིག་ཁར་ཐོན་ཏེ་ དཀའ་སྡུག་སེལ་ཡོདཔ་བཞིན་དུ་ འདི་ལུ་</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ང་གིས་ ཡིད་ཆེས་རུང་བའི་ མིག་དཔེ་ཨིན་སྦེ་ སླབ་ནི་དང་ ང་བཅས་ཀྱིས་ དགའ་སྣང་བསྐྱེད་དགོཔ་ཨིན་ཟེར་ གསུངས་ཡོད།</w:t>
      </w:r>
      <w:r>
        <w:rPr>
          <w:rFonts w:ascii="Arial" w:hAnsi="Arial" w:cs="Arial"/>
          <w:color w:val="121012"/>
          <w:sz w:val="26"/>
          <w:szCs w:val="26"/>
        </w:rPr>
        <w:br/>
      </w:r>
      <w:r>
        <w:rPr>
          <w:rFonts w:ascii="Arial" w:hAnsi="Arial" w:cs="Microsoft Himalaya"/>
          <w:color w:val="121012"/>
          <w:sz w:val="26"/>
          <w:szCs w:val="26"/>
          <w:shd w:val="clear" w:color="auto" w:fill="FFFFFF"/>
          <w:cs/>
        </w:rPr>
        <w:t>ད་རེས་ མི་ཚུ་གིས་ ནད་ཡམས་བཀག་ཐབས་ལུ་ རྒྱལ་ཡོངས་ཀྱི་ བརྩོན་ཤུགས་ཚུ་ལུ་ རྒྱབ་སྐྱོར་འབད་བར་ འོང་བཞིན་དུ་ཡོདཔ་ད་ འབྲུག་གི་ཆ་རོགས་བཅར་ཤོས་ རྒྱ་གར་གཞུང་གིས་ ང་བཅས་ལུ་ འཕྲོ་མཐུད་དེ་ར་ རྒྱབ་སྐྱོར་བྱིན་ནི་སྦེ་ ཁས་ལེན་འབད་དེ་ཡོད།</w:t>
      </w:r>
      <w:r>
        <w:rPr>
          <w:rFonts w:ascii="Arial" w:hAnsi="Arial" w:cs="Arial"/>
          <w:color w:val="121012"/>
          <w:sz w:val="26"/>
          <w:szCs w:val="26"/>
        </w:rPr>
        <w:br/>
      </w:r>
      <w:r>
        <w:rPr>
          <w:rFonts w:ascii="Arial" w:hAnsi="Arial" w:cs="Microsoft Himalaya"/>
          <w:color w:val="121012"/>
          <w:sz w:val="26"/>
          <w:szCs w:val="26"/>
          <w:shd w:val="clear" w:color="auto" w:fill="FFFFFF"/>
          <w:cs/>
        </w:rPr>
        <w:lastRenderedPageBreak/>
        <w:t>འཛམ་གླིང་གི་གནས་སྟངས།</w:t>
      </w:r>
      <w:r>
        <w:rPr>
          <w:rFonts w:ascii="Arial" w:hAnsi="Arial" w:cs="Arial"/>
          <w:color w:val="121012"/>
          <w:sz w:val="26"/>
          <w:szCs w:val="26"/>
        </w:rPr>
        <w:br/>
      </w:r>
      <w:r>
        <w:rPr>
          <w:rFonts w:ascii="Arial" w:hAnsi="Arial" w:cs="Microsoft Himalaya"/>
          <w:color w:val="121012"/>
          <w:sz w:val="26"/>
          <w:szCs w:val="26"/>
          <w:shd w:val="clear" w:color="auto" w:fill="FFFFFF"/>
          <w:cs/>
        </w:rPr>
        <w:t>འཛམ་གླིང་གསོ་བའི་ལས་ཚོགས་ཀྱིས་ སྤྱི་ཟླ་༣ པའི་ཚེས་༡༡ ལུ་</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དེ་ འཛམ་གླིང་ལུ་ཁྱབ་པའི་ རིམས་ནད་སྦེ་ གསལ་བསྒྲགས་འབད་ཡོདཔ་ད་ ནད་འབུབ་དེ་ རྒྱ་ནག་རྒྱལ་ཁབ་ཀྱི་ཕྱི་ཁར་ དར་ཁྱབ་སོང་ཞིནམ་ལས་ཚུར་ འཛམ་གླིང་ནང་འཁོད་ཀྱི་ རྒྱལ་ཁབ་ཚུ་གིས་ རིམས་ནད་ཁྱབ་སྤེལ་འགྱོ་ནི་ལས་ བཀག་ཐབས་ལུ་ ཐབས་ལམ་འདྲ་མིན་སྣ་ཚོགས་ལག་ལེན་འཐབ་པའི་ཡོདཔ་ད་ ད་རེས་ཚུན་ཚོད་ཀྱི་བར་ན་ ནད་ཡམས་ཀྱིས་ ཐོ་སྦོམ་སྦེ་ཕོག་མི་ རྒྱལ་བཁ་ཚུ་གི་གྲས་ལས་ རྒྱ་ནད་མ་བརྩིས་བར་ ཨི་ཊ་ལི་དང་ ཨི་རཱན་ ཨིསི་པེན་ ཕ་རཱནསི་ ཇར་མ་ནི་རྒྱལ་ཁབ་ཚུ་ཨིན་པས།</w:t>
      </w:r>
      <w:r>
        <w:rPr>
          <w:rFonts w:ascii="Arial" w:hAnsi="Arial" w:cs="Arial"/>
          <w:color w:val="121012"/>
          <w:sz w:val="26"/>
          <w:szCs w:val="26"/>
        </w:rPr>
        <w:br/>
      </w:r>
      <w:r>
        <w:rPr>
          <w:rFonts w:ascii="Arial" w:hAnsi="Arial" w:cs="Microsoft Himalaya"/>
          <w:color w:val="121012"/>
          <w:sz w:val="26"/>
          <w:szCs w:val="26"/>
          <w:shd w:val="clear" w:color="auto" w:fill="FFFFFF"/>
          <w:cs/>
        </w:rPr>
        <w:t>ཨི་ཊ་ལི་རྒྱལ་ཁབ་ནང་ མི་ཚུ་ ཕྱི་ཁར་འཐོན་ནི་དང་ ཁྲོམ་སྡེ་ལ་སོགས་པ་ཚུ་ནང་འགྱོ་ནིའི་ རྒྱུན་འགྲུལ་བཀག་དམ་འབད་དེ་ཡོད་པའི་ཁར་ མི་ལེ་ཤ་ཅིག་ལུ་ ཤི་རྐྱེན་བྱུང་ཡོདཔ་ད་ ཨི་རཱན་ལུ་ ཆེ་མཐོའི་འགོ་དཔོན་ དཔེར་ན་ གཙོ་འཛིན་འོག་མ་༡༡ ལས་༡ དང་ གསོ་བའི་བློན་པོ་འོགམ་ དེ་ལས་ སྤྱི་ཚོགས་ཀྱི་འཐུས་མི་༢༤ ལུ་ ནད་འབུབ་ཐོབ་ནུག།</w:t>
      </w:r>
      <w:r>
        <w:rPr>
          <w:rFonts w:ascii="Arial" w:hAnsi="Arial" w:cs="Arial"/>
          <w:color w:val="121012"/>
          <w:sz w:val="26"/>
          <w:szCs w:val="26"/>
        </w:rPr>
        <w:br/>
      </w:r>
      <w:r>
        <w:rPr>
          <w:rFonts w:ascii="Arial" w:hAnsi="Arial" w:cs="Microsoft Himalaya"/>
          <w:color w:val="121012"/>
          <w:sz w:val="26"/>
          <w:szCs w:val="26"/>
          <w:shd w:val="clear" w:color="auto" w:fill="FFFFFF"/>
          <w:cs/>
        </w:rPr>
        <w:t>ཁ་ཙ་ འཛམ་གླིང་གསོ་བའི་ལས་ཚོགས་ཀྱི་ གནས་སྡུད་དང་ ཀོ་བིཌ་-༡༩ དང་འབྲེལ་བའི་ གནས་ཚུལ་ཚུ་དང་འཁྲིལཝ་ད་ འཛམ་གླིང་ནང་ ནད་འབུབ་ཐོབ་མི་༡༥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༤༢༨ ཡོད་མི་ལས་༧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གཔ་ཅིག་ དྲག་ཡོདཔ་མ་ཚད་༥</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༧༢༠ ལུ་ ཤི་རྐྱེན་བྱུང་ཡོདཔ་ད་ ཉེན་ཁ་ཆེ་ཤོས་ཡོད་མི་ རྒྱལ་ཁབ་ཚུ་ཡང་ ཁ་ཙ་ཕྱི་རུ་ཚུན་ཚོད་ རྒྱ་ནག་ལུ་ ནད་འབུབ་ཐོབ་མི་༨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༤༨ དང་ ཨི་ཊ་ལི་ལུ་༢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༡༥༧ ཨི་རཱན་ལུ་༡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༧༢༩ ལྷོ་ཀོ་རི་ཡ་ལུ་༨</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༨༦ ཨིསི་པེན་ལུ་༥</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༧༥༣ ཕ་རཱནསི་ལུ་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༤༦༩ ཇར་མ་ནི་ལུ་༣</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༧༩༥ ཡུ་ཨེསི་ཨེ་ལུ་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༦༧༨ སུ་ཡིད་ཛར་ལེནཌ་ལུ་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༥༩ འདུག།</w:t>
      </w:r>
      <w:r>
        <w:rPr>
          <w:rFonts w:ascii="Arial" w:hAnsi="Arial" w:cs="Arial"/>
          <w:color w:val="121012"/>
          <w:sz w:val="26"/>
          <w:szCs w:val="26"/>
        </w:rPr>
        <w:br/>
      </w:r>
      <w:r>
        <w:rPr>
          <w:rFonts w:ascii="Arial" w:hAnsi="Arial" w:cs="Microsoft Himalaya"/>
          <w:color w:val="121012"/>
          <w:sz w:val="26"/>
          <w:szCs w:val="26"/>
          <w:shd w:val="clear" w:color="auto" w:fill="FFFFFF"/>
          <w:cs/>
        </w:rPr>
        <w:t>གནས་སྡུད་ཚུ་ལུ་ བལྟ་བ་ཅིན་ ནད་འབུབ་དེ་ རྣམ་རྟོག་ལང་སི་སི་སྦེ་ ཁྱབ་སྤེལ་འགྱོཝ་མ་ཚད་ དེ་གིས་ རྒྱལ་ཁབ་ཕྱུགཔོ་དང་ སྟོབས་ཤུགས་ཅན་ དེ་ལས་ གོང་འཕེལ་ཐལ་མི་ རྒྱལ་ཁབ་ཚུ་ནང་ དར་ཁྱབ་འགྱོ་དོ་ཡོདཔ་ལས་ གནས་སྟངས་སྐྱོ་དྲགས་ཅིག་ལུ་ འགྱུར་ནི་བཟུ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འབྲུག་ལུ་འབད་བ་ཅིན་ སྤྱི་ཟླ་༣ པའི་ཚེས་༡༤ ཚུན་ཚོད་ དོགས་པ་ཅན་༢༣༨ ཀྱི་ དཔེ་ཚད་ཚུ་ལུ་ བརྟག་དཔྱད་འབད་ཡོད་རུང་ ཨེ་མི་རི་ཀའི་ ལྟ་བཤལཔ་མ་གཏོགས་ དཔེ་ཚད་གཞན་ཆ་མཉམ་ར་ ནད་འབུབ་མེད་པའི་ གྲུབ་འབྲས་ཐོན་ནུག།</w:t>
      </w:r>
      <w:r>
        <w:rPr>
          <w:rFonts w:ascii="Arial" w:hAnsi="Arial" w:cs="Arial"/>
          <w:color w:val="121012"/>
          <w:sz w:val="26"/>
          <w:szCs w:val="26"/>
        </w:rPr>
        <w:br/>
      </w:r>
      <w:r>
        <w:rPr>
          <w:rFonts w:ascii="Arial" w:hAnsi="Arial" w:cs="Microsoft Himalaya"/>
          <w:color w:val="121012"/>
          <w:sz w:val="26"/>
          <w:szCs w:val="26"/>
          <w:shd w:val="clear" w:color="auto" w:fill="FFFFFF"/>
          <w:cs/>
        </w:rPr>
        <w:t>དོགས་པ་ཅན་༢༣༨ ལས་༧༨ ས་གོ་སོ་སོའི་ ཟུར་བཞག་ནད་བརྟག་ལྟེ་བ་ཚུ་ནང་ བཞག་སྟེ་ཡོད་པའི་ཁར་ མི་༡༧ རང་སོའི་ཁྱིམ་ནང་ ཟུར་ཏེ་སྡོད་ཡོདཔ་ད་ ནད་ཡམས་ལུ་བརྟེན་ མི་ཚེའི་གནས་སྟངས་དང་ ཚོང་འབྲེལ་ལུ་ བར་ཆད་བྱུང་ཡོད་རུང་ ད་ལྟོ་ གནས་སྟངས་དེ་ དམ་འཛིན་ཐོག་ལུ་ཡོདཔ་བཟུམ་སྦེ་ མཐོང་སྣང་བྱུངམ་མས། འབྲུག་འདི་ ཆོས་ལྡན་གྱི་ རྒྱལ་ཁབ་ཅིག་འབདཝ་ལས་ ནད་ཡམས་ལས་ བཟློག་ཐབས་ལུ་ རྒྱལ་ཁབ་ནང་འཁོད་ཀྱི་ གྲྭ་ཚང་དང་ བཤད་གྲྭ་ ལྷ་ཁང་དགོན་སྡེ་ཚུ་ནང་ སྐུ་རིམ་ཚུ་ གནང་པའི་བསྒང་འདུག།</w:t>
      </w:r>
      <w:r>
        <w:rPr>
          <w:rFonts w:ascii="Arial" w:hAnsi="Arial" w:cs="Arial"/>
          <w:color w:val="121012"/>
          <w:sz w:val="26"/>
          <w:szCs w:val="26"/>
        </w:rPr>
        <w:br/>
      </w:r>
      <w:r>
        <w:rPr>
          <w:rFonts w:ascii="Arial" w:hAnsi="Arial" w:cs="Microsoft Himalaya"/>
          <w:color w:val="121012"/>
          <w:sz w:val="26"/>
          <w:szCs w:val="26"/>
          <w:shd w:val="clear" w:color="auto" w:fill="FFFFFF"/>
          <w:cs/>
        </w:rPr>
        <w:t>ཤེས་མྱོང་།</w:t>
      </w:r>
      <w:r>
        <w:rPr>
          <w:rFonts w:ascii="Arial" w:hAnsi="Arial" w:cs="Arial"/>
          <w:color w:val="121012"/>
          <w:sz w:val="26"/>
          <w:szCs w:val="26"/>
        </w:rPr>
        <w:br/>
      </w:r>
      <w:r>
        <w:rPr>
          <w:rFonts w:ascii="Arial" w:hAnsi="Arial" w:cs="Microsoft Himalaya"/>
          <w:color w:val="121012"/>
          <w:sz w:val="26"/>
          <w:szCs w:val="26"/>
          <w:shd w:val="clear" w:color="auto" w:fill="FFFFFF"/>
          <w:cs/>
        </w:rPr>
        <w:t>ཀོ་རོ་ན་བའེ་རཱསི་གི་ འཇིགསསྣང་ལུ་བརྟེན་ ང་བཅས་ལུ་ ཤེས་མྱོང་དག་པ་ཅིག་ ཐོབ་ཡོདཔ་ད་ དེ་ཡང་ ནད་འབུབ་ཀྱི་ གདོང་ལེན་དང་ ཉེན་སྲུང་གི་ ཐབས་ལམ་དང་པ་ར་ ལྟ་རྟོག་འབད་ནི་དང་ འབྲུག་མི་ཚུ་གིས་ གནད་དོན་ག་ཅི་ར་ཨིན་རུང་ གསང་མ་བཞག་པར་ ཕྲང་སྟེ་སླབ་ནི་དང་ དྲང་སྤྱོད་སྟོན་དགོཔ་དེ་ གལ་གནད་ཅན་ཅིག་ཨིན་པའི་ ཤེས་རྟོགས་བྱུང་ཡི། འབྲུག་ལུ་འོང་མི་ཚུ་གི་ འགྲུལ་ཡིག་སྐོར་ གསལ་སྟོན་འབད་བ་ཅིན་ མི་སེར་གཞན་ལུ་ ནད་འབུབ་སྤེལ་ནི་ལས་ ཉེན་སྲུང་འབད་ཚུགསཔ་ཨིན།</w:t>
      </w:r>
      <w:r>
        <w:rPr>
          <w:rFonts w:ascii="Arial" w:hAnsi="Arial" w:cs="Arial"/>
          <w:color w:val="121012"/>
          <w:sz w:val="26"/>
          <w:szCs w:val="26"/>
        </w:rPr>
        <w:br/>
      </w:r>
      <w:r>
        <w:rPr>
          <w:rFonts w:ascii="Arial" w:hAnsi="Arial" w:cs="Microsoft Himalaya"/>
          <w:color w:val="121012"/>
          <w:sz w:val="26"/>
          <w:szCs w:val="26"/>
          <w:shd w:val="clear" w:color="auto" w:fill="FFFFFF"/>
          <w:cs/>
        </w:rPr>
        <w:t>ད་རུང་ མ་བདེན་པའི་ རྫུན་གཏམ་ཚུ་ཡང་ ཁྱབ་སྤེལ་འབད་མི་དེ་གིས་ མི་མང་ལུ་ ལྷན་ཐབས་མེན་པར་ ཧེང་སྐལ་ར་ འདྲོག་བྱེལ་དང་ སྤྱགས་སྡུག་འཐབ་བཅུག་དོ་ཡོདཔ་ལས་ གནས་ཚུལ་རྫུས་མ་དང་ བརྡ་དོན་ཕྱི་འགྱུར་སྤེལ་མི་ཚུ་ལུ་ ང་བཅས་ཀྱིས་ གདོང་ལེན་འབད་དེ་ བཀག་ཆ་འབད་དགོ། ད་རེས་ཀྱི་ དུས་ཚོད་དེ་ འདྲོག་བྱེལ་འཐབ་བཅུག་ནི་མེན་པར་ རྒྱལ་ཡོངས་ཀྱི་ ཚ་གྱང་དེ་ མཉམ་འབྲེལ་ཐོག་ལས་ སེལ་ཐབས་འབད་ནི་གི་ དུས་ཚོད་ཅིག་ཨིན།</w:t>
      </w:r>
      <w:r>
        <w:rPr>
          <w:rFonts w:ascii="Arial" w:hAnsi="Arial" w:cs="Arial"/>
          <w:color w:val="121012"/>
          <w:sz w:val="26"/>
          <w:szCs w:val="26"/>
        </w:rPr>
        <w:br/>
      </w:r>
      <w:r>
        <w:rPr>
          <w:rFonts w:ascii="Arial" w:hAnsi="Arial" w:cs="Microsoft Himalaya"/>
          <w:color w:val="121012"/>
          <w:sz w:val="26"/>
          <w:szCs w:val="26"/>
          <w:shd w:val="clear" w:color="auto" w:fill="FFFFFF"/>
          <w:cs/>
        </w:rPr>
        <w:t>དེ་གིས་མ་དོ་བར་ ད་ལྟོ་གདོང་ལེན་བྱུང་སྟེ་ཡོད་མི་ཚུ་ སེལ་ཐབས་ལུ་ གཙོ་རིམ་བཟུང་མི་དང་འཁྲིལ་ དགོས་མཁོ་བྱུང་པ་ཅིན་ ང་བཅས་རའི་ གོང་འཕེལ་འཆར་གཞིའི་ ལས་སྣ་ཚུ་ཡང་ ལོག་གཙོ་རིམ་སྒྲིག་ནི་གི་ ཐུགས་བཞེད་ཡང་ གནང་དགོཔ་འདུག་ཟེར་ ཞུ་ནི་ཨིན།</w:t>
      </w:r>
    </w:p>
    <w:p w14:paraId="6A47F5BC" w14:textId="65AB0E8D" w:rsidR="00C765B0" w:rsidRDefault="00C765B0" w:rsidP="00A536DF">
      <w:pPr>
        <w:spacing w:after="0"/>
        <w:rPr>
          <w:rFonts w:ascii="Arial" w:hAnsi="Arial" w:cs="Microsoft Himalaya"/>
          <w:color w:val="121012"/>
          <w:sz w:val="26"/>
          <w:szCs w:val="26"/>
          <w:shd w:val="clear" w:color="auto" w:fill="FFFFFF"/>
        </w:rPr>
      </w:pPr>
    </w:p>
    <w:p w14:paraId="6E5A2E95" w14:textId="244A826D"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བྱིན་རླབས་ཅན་གྱི་ ཡ་ལྡི་གསང་སྔགས་ཆོས་གླིང་ལྷ་ཁང་དེ་ རྙིངམ་ཐལ་སོ་ནི་དེ་གིས་ ཉེན་ཁ་ཅན་གྱི་ གནས་སྟངས་ཐོག་ལུ་ ལྷོད་དེ་འདུག།</w:t>
      </w:r>
      <w:r>
        <w:rPr>
          <w:rFonts w:ascii="Arial" w:hAnsi="Arial" w:cs="Arial"/>
          <w:color w:val="121012"/>
          <w:sz w:val="26"/>
          <w:szCs w:val="26"/>
        </w:rPr>
        <w:br/>
      </w:r>
      <w:r>
        <w:rPr>
          <w:rFonts w:ascii="Arial" w:hAnsi="Arial" w:cs="Microsoft Himalaya"/>
          <w:color w:val="121012"/>
          <w:sz w:val="26"/>
          <w:szCs w:val="26"/>
          <w:shd w:val="clear" w:color="auto" w:fill="FFFFFF"/>
          <w:cs/>
        </w:rPr>
        <w:t>ས་གནས་ཀྱི་ མི་སེར་ཚུ་གིས་ རྒེད་འོག་ལྟེ་བ་ལུ་ ལྷ་ཁང་ཉམས་ཆག་ཤོར་ཡོད་པའི་ སྙན་ཞུ་འབད་བའི་ཤུལ་ལུ་ དུས་ཅི་ལས་ ཉམས་གསོ་ཞུ་ནིའི་དོན་ལུ་ རྒེད་འོག་གིས་ མ་དངུལ་གྱི་ རྒྱབ་སྐྱོར་བྱིན་ནུག།</w:t>
      </w:r>
      <w:r>
        <w:rPr>
          <w:rFonts w:ascii="Arial" w:hAnsi="Arial" w:cs="Arial"/>
          <w:color w:val="121012"/>
          <w:sz w:val="26"/>
          <w:szCs w:val="26"/>
        </w:rPr>
        <w:br/>
      </w:r>
      <w:r>
        <w:rPr>
          <w:rFonts w:ascii="Arial" w:hAnsi="Arial" w:cs="Microsoft Himalaya"/>
          <w:color w:val="121012"/>
          <w:sz w:val="26"/>
          <w:szCs w:val="26"/>
          <w:shd w:val="clear" w:color="auto" w:fill="FFFFFF"/>
          <w:cs/>
        </w:rPr>
        <w:t>དུས་ཅི་ དཀོན་གཉེར་གསར་བསྐོ་འབད་མི་ ཡེ་ཤེས་དངོས་གྲུབ་ཀྱིས་ སླབ་མིའི་ནང་ བྱིན་ཅན་གྱི་ལྷ་ཁང་ནང་ ཉིན་ནུབ་མེད་པར་ བདག་འཛིན་འཐབ་ནི་དེ་ གདོང་ལེན་ཅན་ཅིག་འདུག་ཟེར་ཨིནམ་ད་ དེ་ཡང་ ཨར་རྐུན་འབད་ནི་ལས་བསྲུང་ནི་དང་ རྐྱེན་ངན་གཞན་ཚུ་གི་ གདོང་ལེན་བྱུ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ཡེ་ཤེས་དངོས་གྲུབ་ཀྱིས་འབད་བ་ཅིན་ གདོང་ལེན་ཚུ་གི་གྲས་ལས་ ལྷ་ཁང་ནང་ ནུབ་མོ་ཞག་ཉལ་ནི་དེ་ཨིན་ཟེར་ཨིནམ་ད་ དེ་ཡང་ ལྷ་ཁང་དེ་ རྙིངམ་ཐལ་མི་ལུ་བརྟེ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པལ་བཤུབ་སྤྱི་འོག་གི་ཚོགས་པ་ བསོད་ནམས་ཀྱིས་ སླབ་མིའི་ནང་ གལ་སྲིད་ གཡུས་ཚན་ནང་ ལྷ་ཁང་ མེད་པ་ཅིན་ ཕྱག་འཚལ་སའི་རྟེན་དང་ གཡུས་མི་ཚུ་གི་དོན་ལུ་ ལྷ་ཁང་ཅིག་ཡང་མེདཔ་སྦེ་ སྡོད་དགོཔ་འབྱུང་ནི་ཨིན་པའི་ཁར་ གསོན་གཤིན་གྱི་དོན་ལུ་ ཆོསཔ་མེད་པའི་ གདོང་ལེན་ཚུ་ འབྱུང་ཡོདཔ་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ང་རྒེད་འོག་གི་རྒཔོ་ རྡོ་རྗེ་ལས་སྐྱིད་ཀྱིས་ སླབ་མི་དང་འཁྲིལ་བ་ཅིན་ གསང་སྔགས་ཆོས་གླིང་ལྷ་ཁང་གི་སྐོར་ལས་ ཤེས་མི་ག་ཡང་མེད་རུང་ ཧེ་མའི་ ངག་རྒྱུན་དང་འཁྲིལ་ མི་སེར་ཚུ་གིས་ རྩ་ཅན་ཨིནམ་ ཧ་གོ་ཚུགས་པས་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ནི་འདི་གིས་ ལྷ་ཁང་ཉམས་གསོ་ཞུ་ནིའི་དོན་ལུ་ སྤྱི་ལོ་༢༠༡༧ དང་༢༠༡༨ ཀྱི་ ལོ་བསྟར་འཆར་དངུལ་དང་ རྒེད་འོག་གནང་བྱིན་ལས་ མ་དངུལ་དུམ་གྲ་རེ་ 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 xml:space="preserve">ལྷ་ཁང་དེ་ ཡུན་བརྟན་གནས་ཐབས་ལུ་ གཡུས་ཚན་གྱི་ ཕ་ཇོ་རིམ་བྱོན་ཚུ་གིས་ དཀོན་གཉེར་སྦེ་ བདག་འཛིན་འཐབ་དོ་ཡོདཔ་བཞིན་དུ་ འགོ་ཐོག་ར་ ཕ་ཇོ་ཀོང་ཏ་རེ་དང་ </w:t>
      </w:r>
      <w:r>
        <w:rPr>
          <w:rFonts w:ascii="Arial" w:hAnsi="Arial" w:cs="Microsoft Himalaya"/>
          <w:color w:val="121012"/>
          <w:sz w:val="26"/>
          <w:szCs w:val="26"/>
          <w:shd w:val="clear" w:color="auto" w:fill="FFFFFF"/>
          <w:cs/>
        </w:rPr>
        <w:lastRenderedPageBreak/>
        <w:t>དེའི་བུ་ཀུན་བཟང་ དེ་ལས་ ཁོ་གི་ ཨའི་གཅིག་པའི་སྤུན་ཆ་ སངས་རྒྱས་ཀྱིས་ བདག་འཛིན་འཐབ་ནུག།</w:t>
      </w:r>
      <w:r>
        <w:rPr>
          <w:rFonts w:ascii="Arial" w:hAnsi="Arial" w:cs="Arial"/>
          <w:color w:val="121012"/>
          <w:sz w:val="26"/>
          <w:szCs w:val="26"/>
        </w:rPr>
        <w:br/>
      </w:r>
      <w:r>
        <w:rPr>
          <w:rFonts w:ascii="Arial" w:hAnsi="Arial" w:cs="Microsoft Himalaya"/>
          <w:color w:val="121012"/>
          <w:sz w:val="26"/>
          <w:szCs w:val="26"/>
          <w:shd w:val="clear" w:color="auto" w:fill="FFFFFF"/>
          <w:cs/>
        </w:rPr>
        <w:t>དེ་བསྒང་ ཡ་ལྡི་དགོན་པ་ལུ་ ཚོགས་སློབ་ཟེརཝ་མེདཔ་ལས་ ཡ་ལྡི་གཡུས་སྟོད་ བྱ་རྒོད་དགོན་པ་ལུ་ གཞོང་སྒརཔ་ཀུན་བཟང་དབང་འདུས་ཀྱིས་ ལྕགས་སི་མཁར་སྒོམ་ཁང་ལས་ཨིན་མི་ སློབ་དཔོན་དགའ་རྒྱལ་དེ་ གཙོ་འཛིན་སྦེ་ བསྐོ་བཞག་གནང་སྟེ་ གཤིན་གསོན་གྱི་ འགྲོ་དོན་ཚུ་ མཛད་དེ་བཞུགས་ནུག།</w:t>
      </w:r>
      <w:r>
        <w:rPr>
          <w:rFonts w:ascii="Arial" w:hAnsi="Arial" w:cs="Arial"/>
          <w:color w:val="121012"/>
          <w:sz w:val="26"/>
          <w:szCs w:val="26"/>
        </w:rPr>
        <w:br/>
      </w:r>
      <w:r>
        <w:rPr>
          <w:rFonts w:ascii="Arial" w:hAnsi="Arial" w:cs="Microsoft Himalaya"/>
          <w:color w:val="121012"/>
          <w:sz w:val="26"/>
          <w:szCs w:val="26"/>
          <w:shd w:val="clear" w:color="auto" w:fill="FFFFFF"/>
          <w:cs/>
        </w:rPr>
        <w:t>སྤྱི་ལོ་༡༩༤༡ ལས་༡༩༧༧ ཚུན་ ལོ་ངོ་༣༦ གི་རིང་ སློབ་དཔོན་ཚུལ་ཁྲིམས་ཀྱིས་ གཙོ་འཛིན་གྱི་ ཕྱག་འགན་འབག་སྟེ་ གནས་ཡུན་རིངམོ་སྦེ་ ཕྱག་ཞུ་ཡོ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ཨིན་རུང་ ལྷ་ཁང་དེ་ ཆུང་ཀུ་ཅིག་ལས་མེདཔ་ལས་ སྤྱི་ལོ་༡༩༦༧ ལུ་ གཙོ་འཛིན་གྱིས་འགོ་འདྲེན་ཐོག་ ཡ་ལྡི་ དཔལ་ཤུབ་ཕུག་ལས་ བཟོ་བོ་སྐལ་བཟང་དང་ ཕ་ཇོ་ཀུན་བཟང་གཉིས་ཀྱིས་ རྒྱ་སྐྱེད་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ལྷ་ཁང་གི་ལྡེབས་རིས་ཚུ་ ཕ་ཇོ་ཀོང་ཏ་རེ་གི་བུ་ སངས་རྒྱས་ཀྱིས་ བཞེངས་ཡོདཔ་སྦེ་ 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༡༩༦༨ ལུ་ གཙོ་འཛིན་བླམ་ ཚུལ་ཁྲིམས་ཀྱིས་ ཁོ་རའི་སློབ་ཕྲུག་ ནོར་བུ་དེ་ དགྲ་མེད་རྩེ་དགོན་པ་ལུ་ འཆམ་དཔོན་སྤྲུལ་སྐུ་ལས་ སྐུ་འཆམ་རྣམ་པ་སྣ་ཚོགས་ཚུ་ ལྷབ་སྦྱང་འབད་བར་བཏང་ནུག།</w:t>
      </w:r>
      <w:r>
        <w:rPr>
          <w:rFonts w:ascii="Arial" w:hAnsi="Arial" w:cs="Arial"/>
          <w:color w:val="121012"/>
          <w:sz w:val="26"/>
          <w:szCs w:val="26"/>
        </w:rPr>
        <w:br/>
      </w:r>
      <w:r>
        <w:rPr>
          <w:rFonts w:ascii="Arial" w:hAnsi="Arial" w:cs="Microsoft Himalaya"/>
          <w:color w:val="121012"/>
          <w:sz w:val="26"/>
          <w:szCs w:val="26"/>
          <w:shd w:val="clear" w:color="auto" w:fill="FFFFFF"/>
          <w:cs/>
        </w:rPr>
        <w:t>དེ་བསྒང་ དགྲ་མེད་རྩེ་ལུ་ འཆམ་དཔོན་གསང་སྔགས་རྡོ་རྗེ་ལས་ སྐུ་འཆམ་ཡོངས་རྫོགསཔ་སྦེ་ ལྷབ་ཞིནམ་ལས་ ལོག་དགོན་པ་ལུ་ལྷོད་པའི་ཤུལ་ལུ་ པད་གླིང་གཏེར་འཆམ་ཚུ་ གཞི་བཙུགས་འབད་ནིའི་དོན་ལུ་ ཞལ་འབགཔ་དང་ འཆམ་ཆས་ཚུ་ བླམ་གིས་ རྒྱབ་སྐྱོར་འབད་ཡོད་པའི་ཁར་ དེ་གི་ལྷན་ཐབས་སྦེ་ དྲང་དཔོན་བགྲེསཔ་ ཚེ་དབང་རྡོ་རྗེ་གིས་ མ་དངུལ་གྱི་རྒྱབ་སྐྱོར་གནང་སྟེ་ མཁོ་སྒྲུབ་འབད་མི་ཚུ་ ལོ་བསྟར་ཚེས་བཅུའི་སྐབས་ མཇལ་ཚུགསཔ་ 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ཚུལ་ཁྲིམས་ཀྱིས་ ལོ་ངོ་མང་རབས་ཅིག་ ལྷ་ཁང་ནང་ ཕྱག་ཞུ་བའི་ཤུལ་ལས་ སྤྱི་ལོ་༡༩༧༧ ལུ་ གཤགས་ཡོདཔ་ད་ དེ་ལས་ བླམ་གི་སློབ་ཕྲུག་ ནོར་བུ་དེ་ བསྐོ་བཞག་འབད་དེ་ ལོ་༣༥ གི་ཤུལ་ལས་ སྤྱི་ལོ་༢༠༡༢ ལུ་ དགོངས་ཞུ་འབད་ནུག།</w:t>
      </w:r>
      <w:r>
        <w:rPr>
          <w:rFonts w:ascii="Arial" w:hAnsi="Arial" w:cs="Arial"/>
          <w:color w:val="121012"/>
          <w:sz w:val="26"/>
          <w:szCs w:val="26"/>
        </w:rPr>
        <w:br/>
      </w:r>
      <w:r>
        <w:rPr>
          <w:rFonts w:ascii="Arial" w:hAnsi="Arial" w:cs="Microsoft Himalaya"/>
          <w:color w:val="121012"/>
          <w:sz w:val="26"/>
          <w:szCs w:val="26"/>
          <w:shd w:val="clear" w:color="auto" w:fill="FFFFFF"/>
          <w:cs/>
        </w:rPr>
        <w:t>གསང་སྔགས་ཆོས་གླིང་དགོན་པ་དེ་ གནས་ཆེན་ཨ་བརྒྱ་ལུང་དང་ ཤེལ་རི་ཆུ་ ཤེལ་མུ་ཧཱུཾ་ གསེར་གཞོང་ དེ་ལས་ དགྲ་མེད་རྩེ་གཡུས་ཚན་ཚུ་གི་ གདོང་ཕྱོགས་ལུ་ སའི་དབྱིབས་ བྱ་རྒོད་ས་ཁར་ ཆགས་ཆགསཔ་དང་འདྲ་བའི་གུ་ ཡ་ལྡི་གཡུས་ཚན་ཟིལ་གྱིས་གནོན་པའི་ཚུལ་དུ་ ཆགས་ཏེ་འདུག།</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ལྷ་ཁང་དེ་ནང་ ནང་རྟེན་འགངས་ཅན་ ལྷ་ཁང་ཆགས་དུས་ལས་ཡོད་པའི་ ཡོངས་གྲགས་ལུ་ མེ་མེ་བླ་མ་ཟེར་ཞུ་མི་ སྟོན་པ་རྡོར་གདན་མའི་སྐུ་འདྲ་དང་ ཕྱག་སྟོང་སྤྱན་སྟོང་གི་སྐུ་འདྲ་ དེ་ལས་ གུ་རུ་དང་ ཞབས་དྲུང་རིན་པོ་ཆེའི་སྐུ་འདྲ་ཚུ་ མཇལ་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ན་པ་དེ་གི་མཐའ་བསྐོར་ཏེ་ ཡ་མཚན་ཅན་གྱི་ གནས་རྩ་ཅན་མང་ཤོས་ཅིག་མཇལ་ནི་ཡོད་མི་ཚུའི་གྲས་ལས་ དགོན་པ་དེ་ཁ་ལས་ཡར་ བྱ་རྒོད་དགོན་པ་འགྱོ་བའི་ལམ་ཁར་ མཁའ་འགྲོ་མའི་ཞབས་རྗེས་དང་ མཁའ་འགྲོ་མའི་ རིགས་ལྔ་ མཁའ་འགྲོའི་གསང་བའི་བྷ་ག་ སྒྲུབ་ཕྲུག་ དེ་ལས་ ཡོངས་གྲགས་ལུ་ ཟོར་ག་ཕའི་ཟེར་ སླབ་སར་ རྡོ་གུ་ལུ་ཡི་གུ་ཉ་རང་བྱོན་དང་ ནོར་གཡང་སྟེར་བའི་བ་མེན་ གླངམོ་ཆེ་ འབྲུག་ཁ་ལྟབ་ཚུ་ མཇལ་ཚུགས་པས།</w:t>
      </w:r>
      <w:r>
        <w:rPr>
          <w:rFonts w:ascii="Arial" w:hAnsi="Arial" w:cs="Arial"/>
          <w:color w:val="121012"/>
          <w:sz w:val="26"/>
          <w:szCs w:val="26"/>
        </w:rPr>
        <w:br/>
      </w:r>
      <w:r>
        <w:rPr>
          <w:rFonts w:ascii="Arial" w:hAnsi="Arial" w:cs="Microsoft Himalaya"/>
          <w:color w:val="121012"/>
          <w:sz w:val="26"/>
          <w:szCs w:val="26"/>
          <w:shd w:val="clear" w:color="auto" w:fill="FFFFFF"/>
          <w:cs/>
        </w:rPr>
        <w:t>ལོ་བསྟར་བཞིན་དུ་ རང་ཟླ་༥ པའི་ཚེས་༡༠ ལས་འགོ་བཙུགས་ ཉིན་གྲངས་༣ གྱི་རིང་ གུ་རུ་རིན་པོ་ཆེའི་ འཁྲུངས་སྐར་དུས་ཆེན་དང་འབྲེལ་ པད་གླིང་གིང་གསུམ་གྱི་སྐུ་འཆམ་དང་ ཕོ་མོ་ ཞྭ་ནག་ ཚོགས་གླིང་ དགྲ་མེད་རྩེ་རྔ་འཆམ་ དེ་ལས་ གུ་རུ་མཚན་བརྒྱད་དང་ མཐོང་གྲོལ་ཚུ་ མཇལ་ཁ་གནང་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ག་པར་དུ་ རང་ཟླ་༡༠ པའི་ནང་ ལོ་བསྟར་གྱི་ཚེས་བཅུ་ ཉིན་གྲངས་༣ འགོ་འདྲེན་འཐབ་ཡོད་པའི་ཁར་ ཟླ་རིམ་བཞིན་དུ་ ཡར་ངོ་དང་ མར་ངོ་གིས་ ཚེས་བཅུ་ཚུ་ མི་སེར་ཚུ་གིས་ འགོ་འདྲེན་འཐབ་དོ་ཡོདཔ་ ཨིན་པའི་གནས་ཚུལ།</w:t>
      </w:r>
    </w:p>
    <w:p w14:paraId="597A4E9C" w14:textId="4426ADA8" w:rsidR="00C765B0" w:rsidRDefault="00C765B0" w:rsidP="00A536DF">
      <w:pPr>
        <w:spacing w:after="0"/>
        <w:rPr>
          <w:rFonts w:ascii="Arial" w:hAnsi="Arial" w:cs="Microsoft Himalaya"/>
          <w:color w:val="121012"/>
          <w:sz w:val="26"/>
          <w:szCs w:val="26"/>
          <w:shd w:val="clear" w:color="auto" w:fill="FFFFFF"/>
        </w:rPr>
      </w:pPr>
    </w:p>
    <w:p w14:paraId="1AE0F0F5" w14:textId="6234C80E"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མོང་སྒར་རྒྱལ་པོའི་ཞིང་ དགའ་ལྡན་ཆོས་དབྱིངས་ཕོ་བྲང་ལྷ་ཁང་ནང་སྦེ་ ཉིན་གྲངས་༣ གྱི་རིང་གནང་མི་ ཚེས་བཅུ་དེ་ སྤྱི་ཟླ་༢ པའི་ཚེས་༨ ལུ་ མི་མང་ལུ་ གུ་རུ་མཚན་བརྒྱད་ཀྱི་སྐུ་འཆམ་དང་ གུ་རུ་མཚན་བརྒྱད་ཀྱི་ མཐོང་གྲོལ་མཇལ་ཁ་གནང་ཐོག་ལས་ གྲོལ་ཡི།</w:t>
      </w:r>
      <w:r>
        <w:rPr>
          <w:rFonts w:ascii="Arial" w:hAnsi="Arial" w:cs="Arial"/>
          <w:color w:val="121012"/>
          <w:sz w:val="26"/>
          <w:szCs w:val="26"/>
        </w:rPr>
        <w:br/>
      </w:r>
      <w:r>
        <w:rPr>
          <w:rFonts w:ascii="Arial" w:hAnsi="Arial" w:cs="Microsoft Himalaya"/>
          <w:color w:val="121012"/>
          <w:sz w:val="26"/>
          <w:szCs w:val="26"/>
          <w:shd w:val="clear" w:color="auto" w:fill="FFFFFF"/>
          <w:cs/>
        </w:rPr>
        <w:t>གྲྭ་ཚང་གི་བླམ་ ཨོ་རྒྱན་དབང་ཕྱུག་གིས་ སླབ་མིའི་ནང་ རང་སོའི་གཡུས་སྒོ་དང་ རྫོང་གཞིས་ཁག་ཚུ་ནང་ ཚེས་བཅུ་འགོ་འདྲེན་འཐབ་སྲོལ་ཡོད་དོ་བཟུམ་སྦེ་ ཚེས་བཅུ་མཇལ་མི་ཚུ་ལུ་ སྐུ་འཆམ་དང་ ཐུགས་སྤྲོའི་གླུ་གཞས་ཚུ་ སྤྱན་འབུལ་ཕུལ་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གིས་འབད་བ་ཅིན་ རྫོང་གཞིས་དང་ གཡུས་སྒོ་ཚུ་ནང་ སྐུ་འཆམ་ཚུ་ ཁོང་རའི་ མི་སེར་ཚུ་གིས་ རྐྱབ་དོ་ཡོད་རུང་ རྒྱལ་པོའི་ཞིང་གྲྭ་ཚང་བཟུམ་ཅིག་ནང་འབད་བ་ཅིན་ དུས་ཅི་ སྔ་ཚང་རྒེད་འོག་གི་ འཆམ་རྐྱབ་མི་ཚུ་གིས་ རྐྱབ་དགོ་མི་དེ་ཡང་ ཚེས་བཅུ་གཞི་བཙུགས་འབད་དེ་ ལོ་༦ ལས་བརྒལ་ མ་ལང་ནི་དེ་གིས་ཨིན་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མའི་ ཚེས་བཅུ་འགོ་འདྲེན་འཐབ་མི་དེ་ཡང་ སངས་རྒྱས་བསྟན་པ་ དར་ཞིང་རྒྱས་ཐབས་ལུ་དང་ ཆོས་དང་ལམ་སྲོལ་ མི་ཉམས་གོང་འཕེལ་གཏང་ནི་ དེ་ལས་ འབྲུག་པའི་མི་སེར་ཚུ་གིས་མ་ཚད་པར་ ཕྱིའི་ལྟ་བཤལཔ་ཚུ་གིས་འབད་རུང་ ཚེས་བཅུའི་ཁུངས་དང་དགོས་པ་ཚུ་ སྤེལ་ཐབས་ལུ་ཨིན་ཟེར་ འགོ་འདྲེན་འཐབ་མི་ཚུ་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༥ འི་ཧེ་མར་ ཀུར་རི་ཆུ་གློག་མེ་ལས་འཛིན་གྱི་ ལས་བྱེདཔ་ཚུ་གིས་ ཚེས་བཅུ་འགོ་འདྲེན་འཐབ་པའི་ཤུལ་ལས་ ན་ཧིང་ དགའ་ལྡན་ཆོས་དབྱིངས་ཕོ་བྲང་གསརཔ་ བཞེངས་ཡོདཔ་བཞིན་དུ་ ལྷ་ཁང་དེ་ཡང་ གྲྭ་ཚང་ལུ་ རྩིས་སྤྲོད་འབད་ཡོདཔ་ད་ ད་རེས་ གྲྭ་ཚང་དེ་ནང་ བླམ་གིས་གཙོས་པའི་ དགེ་སློང་ཞལ་གྲངས་༡༥ དེ་ཅིག་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ཨྱོན་དབང་ཕྱུག་གིས་ སླབ་མིའི་ནང་ ལོ་བསྟར་གྱི་ཚེས་བཅུ་དེ་ ཀུར་རི་ཆུ་གློག་མེ་ལས་འཛིན་གྱི་ ལས་བྱེདཔ་ཡོངས་དང་ རྒྱལ་པོའི་ཞིང་ཁྲོམ་སྡེའི་ ཚོང་པའི་འཐུས་མི་ དེ་ལས་ སྨན་ཁང་དང་ ཁྲིམས་སྲུང་འགག་པ་ ནགས་ཚལ་སྡེ་ཚན་ སློབ་གྲྭའི་ལས་བྱེདཔ་ཚུ་གིས་ མཉམ་རུབ་ཐོག་ལས་ འགོ་འདྲེན་འཐབ་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༧ ཟླ་༢ པའི་ཚེས་༥ ལུ་ མི་དབང་རྒྱལ་སྲས་མཆོག་ སྐུ་འཁྲུངས་ཏེ་ དགུང་ལོ་༡ བཞེས་པའི་རྟེན་འབྲེལ་ལུ་ དམིགས་ཏེ་ ཚེས་བཅུ་ཉིནམ་༣ འགོ་འདྲེན་འཐབ་ཡོདཔ་ལས་ དུས་ཅི་ཡང་ ཚེས་གྲངས་དེ་དང་བསྟུན་ འགོ་འདྲེན་འཐབ་ཡོདཔ་སྦེ་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ཚེས་བཅུ་མཇལ་བར་འོང་མི་ དད་ཅན་ཚུ་གིས་འབད་བ་ཅིན་ གནམ་ལོ་གསརཔ་ འགོ་བཙུགསཔ་དང་འབྲེལ་ ཚེས་བཅུ་འགོ་འདྲེན་འཐབ་མི་དེ་ སྤྱིར་བཏང་མི་སེར་དང་ ལྷག་པར་དུ་ རྒྱལ་པོའི་ཞིང་ཁྲོམ་སྡེའི་དོན་ལུ་ ཕྱག་འཚལ་སྨོན་ལམ་བཏབ་ནིའི་ དུས་ཚོད་ཁྱད་དུ་འཕགས་པ་ཅིག་ཨིན་མས་ཟེར་ བཤདཔ་ཨིན་པའི་གནས་ཚུལ།</w:t>
      </w:r>
    </w:p>
    <w:p w14:paraId="48F78C31" w14:textId="5BCA18A7" w:rsidR="005037C8" w:rsidRDefault="005037C8" w:rsidP="00A536DF">
      <w:pPr>
        <w:spacing w:after="0"/>
        <w:rPr>
          <w:rFonts w:ascii="Arial" w:hAnsi="Arial" w:cs="Microsoft Himalaya"/>
          <w:color w:val="121012"/>
          <w:sz w:val="26"/>
          <w:szCs w:val="26"/>
          <w:shd w:val="clear" w:color="auto" w:fill="FFFFFF"/>
        </w:rPr>
      </w:pPr>
    </w:p>
    <w:p w14:paraId="7320AB3C" w14:textId="1DEBB1C8"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lastRenderedPageBreak/>
        <w:t>༉ སྤྱི་ཟླ་༡༠ པའི་ཚེས་༢༦ ལུ་ ཉིན་བསྟར་རྒྱལ་ཡོངས་གསར་ཤོག་ ཀུན་གསལ་གྱི་ རྩོམ་སྒྲིག་པའི་སྣང་འཆར་ནང་ མིང་གནས་དང་ ཡིག་སྡེབ་བསྒྱུར་བཅོས་འབད་མི་གིས་ མི་མང་ལུ་ ཕན་ཁྱད་ལས་ལྷག་པའི་ མགུ་རྙོགས་ཅན་བཟོ་བའི་སྐོར་ བཀོད་མི་དེ་ལུ་ ངེ་གི་ཁ་ཐུག་ལས་ ལྷན་ཐབས་ཀྱི་ བསམ་འཆར་ཅིག་ཞུ་ནི།</w:t>
      </w:r>
      <w:r>
        <w:rPr>
          <w:rFonts w:ascii="Arial" w:hAnsi="Arial" w:cs="Arial"/>
          <w:color w:val="121012"/>
          <w:sz w:val="26"/>
          <w:szCs w:val="26"/>
        </w:rPr>
        <w:br/>
      </w:r>
      <w:r>
        <w:rPr>
          <w:rFonts w:ascii="Arial" w:hAnsi="Arial" w:cs="Microsoft Himalaya"/>
          <w:color w:val="121012"/>
          <w:sz w:val="26"/>
          <w:szCs w:val="26"/>
          <w:shd w:val="clear" w:color="auto" w:fill="FFFFFF"/>
          <w:cs/>
        </w:rPr>
        <w:t>མ་གཞི་ མིང་གནས་ཚུ་ རྫོང་ཁ་གོང་འཕེལ་ལྷན་ཚོགས་ཀྱིས་ བདེན་ཁུངས་བཟང་དོ་བཟུམ་ རྒྱབ་ཁུངས་དང་ དགོས་པ་ རྒྱུ་མཚན་ཚུ་ལུ་ གཞི་བཞག་སྟེ་ མིང་བཏགས་ཡོདཔ་མ་ཚད་ ཡིག་སྡེབ་ཚུ་ཡང་ དོན་དག་དང་མཐུནམ་སྦེ་ བཟོ་དགོཔ་ཨིན་རུང་ ཀུན་གསལ་གྱི་ རྩོམ་སྒྲིག་པའི་ སྣང་འཆར་ནང་ བཀོད་མི་ལུ་ བལྟ་བ་ཅིན་ རྒེད་འོག་དང་ གཡུས་སྒོ་ཚུ་གི་ མིང་གནས་བསྒྱུར་བཅོས་དང་ ཡིག་སྡེབ་མ་འདྲཝ་ བྲིས་ཡོད་མི་དེ་གིས་ མི་མང་ལུ་ ཕན་ཁྱད་མེན་པར་ ཧེང་སྐལ་ར་ མགུ་འཐོམ་སི་སི་བཟོ་ཡོད་པའི་ གསལ་སྟོན་འབདཝ་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ང་གིས་ ཧ་གོ་དོ་བཟུམ་འབད་བ་ཅིན་ རྫོང་ཁ་གོང་འཕེལ་ལྷན་ཚོགས་ཀྱི་ འགན་ཁུར་ངོ་མ་ར་ རྒྱལ་ཡོངས་སྐད་ཡིག་ མི་ཉམས་གོང་འཕེལ་དང་ དར་ཁྱབ་གཏང་ནིའི་དོན་ལུ་ གནད་དོན་ག་ཅི་ར་ཨིན་རུང་ གོ་བ་འཇམ་ཏོང་ཏོ་དང་ དུས་མཐུན་བཟོ་ནི་ དེ་ལས་ སྔར་མེད་པའི་ མིང་ཚིག་གསརཔ་བཟོ་ནི་ཚུ་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ཨིན་རུང་ ང་བཅས་ཀྱིས་ ལོ་དང་པ་ཅིག་གི་ཧེ་མར་ཐོན་མི་ རྫོང་ཁའི་ཚིག་མཛོད་དང་ ཨིང་ལིཤ་རྫོང་ཁ་ཤན་སྦྱར་ཚིག་མཛོད་ཚུ་ལུ་ འབྲེལ་གཏུགས་འབད་དེ་བལྟཝ་ད་ ཚིག་མཛོད་རེ་རེའི་ནང་ ཡིག་སྡེབ་མ་འདྲཝ་རེ་ བཀོད་དེ་ཡོད་མི་ཚུ་གིས་ ལག་ལེན་འཐབ་ཚུ་ལུ་ མགུ་འཐོམ་བཅུགཔ་མ་ཚད་ ད་རེས་ རྫོང་ཁ་གོང་འཕེལ་ལྷན་ཚོགས་ཀྱི་ འགོ་འདྲེན་ཐོག་ལུ་ མིང་གནས་གསལ་བའི་འོད་ཟེར་གྱི་ ཀི་དེབ་ཅིག་ པར་སྐྲུན་འབད་མི་དེ་ནང་ ཡོངས་གྲགས་ཡོད་མི་ རྒེད་འོག་དང་ གཡུས་ཚན་གྱི་ མིང་ལེ་ཤ་ཅིག་ བསྒྱུར་བཅོས་འབད་ནུག་ཟེར་ ཀུན་གསལ་ནང་ བཀོད་ཡོདཔ་ལས་ ཚ་གྱང་ལང་དགོཔ་བྱུང་ཡི་ཟེར་ཞུ་ནི།</w:t>
      </w:r>
      <w:r>
        <w:rPr>
          <w:rFonts w:ascii="Arial" w:hAnsi="Arial" w:cs="Arial"/>
          <w:color w:val="121012"/>
          <w:sz w:val="26"/>
          <w:szCs w:val="26"/>
        </w:rPr>
        <w:br/>
      </w:r>
      <w:r>
        <w:rPr>
          <w:rFonts w:ascii="Arial" w:hAnsi="Arial" w:cs="Microsoft Himalaya"/>
          <w:color w:val="121012"/>
          <w:sz w:val="26"/>
          <w:szCs w:val="26"/>
          <w:shd w:val="clear" w:color="auto" w:fill="FFFFFF"/>
          <w:cs/>
        </w:rPr>
        <w:t>དེ་ཡང་ སྤྱི་ལོ་༢༠༠༨ ལུ་ འབྲུག་རྒྱལ་ཁབ་ནང་ དམངས་གཙོའི་རིང་ལུགས་ འགོ་བཙུགས་པའི་སྐབས་ བཙག་འཐུ་ལྷན་ཚོགས་ཀྱིས་ རྫོང་ཁག་༢༠ གི་ སྤྱི་འོག་དང་ གཡུས་ཚན་ཚུ་གི་ མིང་གནས་ཚུ་ལུ་ ཡིག་སྡེབ་མ་འདྲཝ་ བྲིས་མི་དེ་གིས་ མི་མང་ལུ་ མགུ་འཐོམ་སི་སི་བཟོ་ཡོདཔ་མ་ཚད་ ད་རེས་ རྫོང་ཁ་གོང་འཕེལ་ལྷན་ཚོགས་ཀྱིས་ཡང་ ཡིག་སྡེབ་མ་འདྲཝ་ བྲིས་ཏེ་ཡོད་པ་ཅིན་ ག་ལུ་ཆ་བཞག་ནི་ཨིན་ན་ མ་ཤེསཔ་ཡར་སོ་ཡི་ཟེར་ཞུ་ནི།</w:t>
      </w:r>
      <w:r>
        <w:rPr>
          <w:rFonts w:ascii="Arial" w:hAnsi="Arial" w:cs="Arial"/>
          <w:color w:val="121012"/>
          <w:sz w:val="26"/>
          <w:szCs w:val="26"/>
        </w:rPr>
        <w:br/>
      </w:r>
      <w:r>
        <w:rPr>
          <w:rFonts w:ascii="Arial" w:hAnsi="Arial" w:cs="Microsoft Himalaya"/>
          <w:color w:val="121012"/>
          <w:sz w:val="26"/>
          <w:szCs w:val="26"/>
          <w:shd w:val="clear" w:color="auto" w:fill="FFFFFF"/>
          <w:cs/>
        </w:rPr>
        <w:t>མ་གཞི་ ལྷན་ཚོགས་ཀྱིས་ མིང་གནས་དང་ ཡིག་སྡེབ་ཚུ་ བསྒྱུར་བཅོས་འབད་མི་དེ་ ཞིབ་འཚོལ་དང་འཁྲིལ་ འོང་སྲིད་ནི་ཨིན་རུང་ དར་ཁྱབ་དང་ ལག་ལེན་ཁྱབ་ཆེ་དྲགས་ཡོད་མི་ མིང་གནས་དང་ ཡིག་སྡེབ་ཚུ་ བསྒྱུར་བཅོས་འབད་དགོ་པའི་ འོས་ཁུངས་ཅིག་ མི་མཐོངམ་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ཚུན་གྱི་བར་ན་ འབྲུག་མི་ཚུ་གིས་ རྫོང་ཁ་འབྲི་ལྷག་ལུ་ སྤྲོ་བ་མ་བསྐྱེད་མི་དེ་ དཔེ་དེབ་དང་ ཚིག་མཛོད་གསརཔ་རེ་ཐོནམ་ད་ བརྡ་སྦྱོར་དང་ ཡིག་སྡེབ་མ་འདྲཝ་བྲིས་ཡོད་མི་ལུ་བརྟེན་ཨིན་ཟེར་ཞུ་ནི།</w:t>
      </w:r>
      <w:r>
        <w:rPr>
          <w:rFonts w:ascii="Arial" w:hAnsi="Arial" w:cs="Arial"/>
          <w:color w:val="121012"/>
          <w:sz w:val="26"/>
          <w:szCs w:val="26"/>
        </w:rPr>
        <w:br/>
      </w:r>
      <w:r>
        <w:rPr>
          <w:rFonts w:ascii="Arial" w:hAnsi="Arial" w:cs="Microsoft Himalaya"/>
          <w:color w:val="121012"/>
          <w:sz w:val="26"/>
          <w:szCs w:val="26"/>
          <w:shd w:val="clear" w:color="auto" w:fill="FFFFFF"/>
          <w:cs/>
        </w:rPr>
        <w:t>འཛམ་གླིང་རྒྱལ་ཁབ་ཚུ་ནང་ ཚིག་མཛོད་ཚུ་ དུས་མཐུན་བཟོཝ་ད་ ཧེ་མའི་མིང་ཚིག་དང་ ཡིག་སྡེབ་ཚུ་ རང་འཇགས་བཞག་ཐོག་ལས་ དེང་སང་གི་ འགྱུར་བ་དང་ འཕྲུལ་རིག་གི་ སོར་བསྒྱུར་ལུ་བརྟེན་ མིང་ཚིག་གསརཔ་ཐོན་མི་ཚུ་ལུ་ ཞིབ་འཚོལ་འབད་དེ་ གསལ་བཀོད་འབདཝ་ཨིན་ཟེར་ཞུ་ནི།</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རྫོང་ཁ་གོང་འཕེལ་ལྷན་ཚོགས་ཀྱིས་ འགན་འཁྲི་ངོ་མ་འགྲུབ་ཐབས་ལུ་ ཡིག་སྡེབ་ཚུ་ སོར་ནི་མེན་པར་ རྒྱལ་ཡོངས་སྐད་ཡིག་དེ་ ག་དེ་སྦེ་ གོང་འཕེལ་དང་ དར་ཁྱབ་གཏང་ནི་ཨིན་ནའི་ ཐབས་ལམ་ཚུ་ བཏོན་དགོཔ་འདུག་ཟེར་ ཞུ་ནི་ཨིན།</w:t>
      </w:r>
    </w:p>
    <w:p w14:paraId="76100052" w14:textId="5EE9529B" w:rsidR="00C765B0" w:rsidRDefault="00C765B0" w:rsidP="00A536DF">
      <w:pPr>
        <w:spacing w:after="0"/>
        <w:rPr>
          <w:rFonts w:ascii="Arial" w:hAnsi="Arial" w:cs="Microsoft Himalaya"/>
          <w:color w:val="121012"/>
          <w:sz w:val="26"/>
          <w:szCs w:val="26"/>
          <w:shd w:val="clear" w:color="auto" w:fill="FFFFFF"/>
        </w:rPr>
      </w:pPr>
    </w:p>
    <w:p w14:paraId="3812F839" w14:textId="10D6EBF8"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ཀྱི་ ས་གནས་ཁག་ཚུ་ནང་ ལོ་བསྟར་ཚེས་བཅུའི་སྐབས་ བར་དོའི་སྐུ་འཆམ་ཟེར་ རཀྴ་དམངས་འཆམ་ཚུ་ ཧ་ལམ་ ཆ་འདྲ་སུ་སྦེ་ཡོད་རུང་ བསམ་གྲུབ་ལྗོངས་མཁར་ གསེར་ཐིག་རྒེད་འོག་ དར་རྒྱས་འུང་གི་ བར་དོའི་རཀྴ་དམངས་འཆམ་དེ་ གཞན་དང་མ་འདྲཝ་སྦེ་ རྐྱབ་སྲོལ་འདུག།</w:t>
      </w:r>
      <w:r>
        <w:rPr>
          <w:rFonts w:ascii="Arial" w:hAnsi="Arial" w:cs="Arial"/>
          <w:color w:val="121012"/>
          <w:sz w:val="26"/>
          <w:szCs w:val="26"/>
        </w:rPr>
        <w:br/>
      </w:r>
      <w:r>
        <w:rPr>
          <w:rFonts w:ascii="Arial" w:hAnsi="Arial" w:cs="Microsoft Himalaya"/>
          <w:color w:val="121012"/>
          <w:sz w:val="26"/>
          <w:szCs w:val="26"/>
          <w:shd w:val="clear" w:color="auto" w:fill="FFFFFF"/>
          <w:cs/>
        </w:rPr>
        <w:t>དེ་ཡང་ ཧེ་མར་ གླང་གདོང་ཕོ་མོ་༢ ཐོན་ཏེ་ འཆམ་གྱི་ལེའུ་ཅིག་ རྐྱབ་ཚར་ཞིནམ་ལས་ གཤིན་རྗེ་ཆོས་ཀྱི་རྒྱལ་པོའི་ སྦོ་ལོགས་ཁར་ བཞུགས་དོ་ཡོདཔ་ད་ དེ་གི་ཤུལ་ལས་ ཁྱུང་གདོང་ཕོ་མོ་ལ་སོགས་པའི་ འཆམ་རེ་རེ་བཞིན་དུ་ཐོན་ཏེ་ ཁོང་རའི་ལེའུ་ ཚར་ཞིནམ་ལས་ ཆོས་རྒྱལ་གྱི་ སྦོ་ལོགས་ཁར་བཞུགས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ཕགས་མཆོག་དགོན་པ་བཤད་གྲྭའི་མཁན་པོ་ ཚེ་དབང་འགྱུར་མེད་ཀྱིས་ བཤད་དོ་བཟུམ་འབད་བ་ཅིན་ བར་དོའི་འཆམ་དེ་ འགོ་དང་པ་ དུས་རབས་༡༧ པའི་ནང་ བྱུང་ཡོདཔ་བཞིན་དུ་ གསེར་ཐིག་རྒེད་འོག་ འཕགས་མཆོག་དགོན་པ་ལུ་ འགོ་དང་པ་ དུས་རབས་༢༠ པའི་ནང་ འཕགས་མཆོག་དགོན་པའི་བླམ་གིས་ གཞི་བཙུགས་མཛད་གན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ཁན་པོ་གིས་ བཤད་མིའི་ནང་ བར་དོའི་འཆམ་གཞན་བཟུམ་སྦེ་མེན་པར་ རེ་རེ་སྦེ་ཐོན་མི་དེ་ གཤིན་རྗེ་ཆོས་ཀྱི་རྒྱལཔོ་གིས་ མི་ཡུལ་ལས་ མི་ཅིག་ཤི་སྟེ་ ལྷོད་ཡོདཔ་ལས་ ཁྱོད་ཆ་ཁྱབ་འཛོམས་དགོ་པས་ཟེར་ བཀའ་གནང་ནི་ཡོད་མི་ལུ་བརྟེན་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ལ་ཁབ་ཀྱི་ ས་གནས་གཞན་ཁར་འབད་བ་ཅིན་ ཚེས་བཅུའི་སྐབས་ བར་དོའི་རཀྴ་དམངས་འཆམ་དེ་ འཆམ་པ་༢༡ དེ་ཅིག་ ཐོན་སྲོལ་ཡོདཔ་ཨིན་རུང་ དར་རྒྱས་འུང་ལུ་རྐྱབ་མི་ བར་དོའི་རཀྴ་དམངས་འཆམ་སྐབས་ གླང་གདོང་ཕོ་མོ་དང་ ཁྱུང་གདོང་ཕོ་མོ་ ཕག་གདོང་ཕོ་མོ་ དོམ་གདོང་ཕོ་མོ་ སེང་གདོང་ སྤྲེལ་གདོང་ དེ་ལས་ སྦྲུལ་གདོང་དང་ སྟག་གདོང་བཅས་༡༢ ལས་བརྒལ་ ཐོན་ནི་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ཁན་པོ་གིས་ བཤད་མིའི་ནང་ བར་དོའི་འཆམ་ཟེར་ ཉིན་གྲངས་༢ ཀྱི་རིང་ མཇལ་ཁ་གནང་མི་དེ་ མི་ག་ར་འབད་རུང་ ཤི་ཚར་བའི་ཤུལ་ལུ་ བར་དོ་ལུ་ ལྷོད་ཞིནམ་ལས་ ལས་དགེ་སྡིག་གི་ དབྱེ་དཔྱད་འབད་ནི་ཡོད་མི་ལུ་བརྟེན་ དགེ་སྒྲུབ་སྡིག་སྤོང་གི་བྱ་བ་ལུ་ བརྩོན་ཐབས་ལུ་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བཤད་མིའི་ནང་ སྐུ་འཆམ་དེ་ བྱིན་རླབས་ཅན་ཅིག་ ཨིན་མི་དེ་ཡང་ ཨྱོན་གུ་རུ་རིན་པོ་ཆེ་གིས་ གསུངས་ཡོད་མི་ སྲིད་པའི་བར་དོ་དེ་ གཏེར་སྟོན་ཀརྨ་གླིང་པ་གིས་ གཏེར་བཞེས་པའི་ཤུལ་ལས་ གཏེར་སྟོན་པདྨ་གླིང་པའི་ སྐུ་ཚ་བོའི་གདུང་བརྒྱུད་ལས་ བརྒྱུད་བརྒྱུདཔ་འབད་ནི་དེ་གིས་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ཤིང་མཁར་ལའུ་རི་ལུ་རྐྱབ་མི་ བར་དོའི་འཆམ་དེ་ རཏྣ་གླིང་པའི་གདུང་བརྒྱུད་ བཀྲིས་སྒང་ཡོན་ཕུག་ཆོས་རྗེ་དང་ པད་གླིང་གདུང་བརྒྱུད་༢ ལས་བརྒྱུད་མི་དེ་ཨིནམ་ལས་ ད་རེས་ ལའུ་རི་རྒེད་འོག་ མོམ་རིང་དང་ གསེར་ཐིག་རྒེད་འོག་ དར་རྒྱས་འུང་ འཕགས་མཆོག་དགོན་པ་ གསེར་ཐིག་དང་ མོན་ཏ་ཝང་ཀ་ལ་ཐང་ལ་སོགས་པ་ཚུ་ནང་ རྐྱབ་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བཀྲིས་སྒང་ཡོན་ཕུ་ལའི་ ཡོངས་གྲགས་ལུ་ ཁོ་ལོང་ཚེས་བཅུ་ཟེར་མི་དེ་ ཁྲིམས་ཤིང་རྐང་པ་ར་ཚུ་ནང་ རྐྱབ་ནི་ཡོད་ཟེར་ཨིནམ་ད་ སྐུ་འཆམ་དེ་ བྱིན་རླབས་ཅན་ཅིག་ཨིན་རུང་ དར་ཁྱབ་རྒྱ་ཆེཝ་སྦེ་ འགྱོ་མ་ཚུགསཔ་ལས་ མ་འོངས་པར་ཉམས་ནིའི་ཉེན་ཁ་ ཡོད་མི་ལུ་བརྟེན་ སེམས་ཕམ་བྱུ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ཁན་པོ་གིས་ བཤད་མིའི་ནང་ བར་དོའི་འཆམ་ ཉིནམ་༢ ཀྱི་རིང་ མཇལ་ཁ་གནང་མི་ལས་ ཉིནམ་དང་པའི་སྐབས་ བར་དོའི་འཆམ་ག་ར་ ཐོན་ཚར་ཞིནམ་ལས་ ཆོས་རྒྱལ་</w:t>
      </w:r>
      <w:r>
        <w:rPr>
          <w:rFonts w:ascii="Arial" w:hAnsi="Arial" w:cs="Microsoft Himalaya"/>
          <w:color w:val="121012"/>
          <w:sz w:val="26"/>
          <w:szCs w:val="26"/>
          <w:shd w:val="clear" w:color="auto" w:fill="FFFFFF"/>
          <w:cs/>
        </w:rPr>
        <w:lastRenderedPageBreak/>
        <w:t>གྱི་བཀའ་དང་འཁྲིལ་ དམངས་འཆམ་རྐྱབ་པའི་ཤུལ་ལུ་ སྡིག་ཅན་དམྱལ་བུམ་འཚོལ་ཏེ་ ཆོས་རྒྱལ་གྱི་སྐུ་མདུན་ལུ་ བསྐྱལ་ཞིནམ་ལས་ ལྷ་དཀར་པོ་གིས་ དམྱལ་བའི་ནང་ མི་གཏང་ནིའི་དོན་ལུ་ ག་དེམ་ཅིག་ ཐབས་ལམ་བཏོན་རུང་ འདྲེ་གནག་ཅུང་རྒྱལ་མི་ལུ་བརྟེན་ དམྱལ་བའི་ནང་ ཁྱིད་འབ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ཅན་དམྱལ་བུམ་ དམྱལ་བའི་ནང་ ཁྱིད་བདའ་བའི་སྐབས་ ལམ་ནག་པོའི་ཚུལ་ལུ་ ཁ་ཤ་གནགཔོ་ཅིག་ འཐིང་ཞིནམ་ལས་ འབག་དོ་ཡོདཔ་ད་ དེའི་སྐབས་ དམྱལ་བའི་ནང་སྐྱེས་མི་ ལས་ཅན་ཚུ་ དམྱལ་བ་ལས་ མགྱོགས་པར་ཐར་ཏེ་ སངས་རྒྱས་ཀྱི་ གོ་འཕང་འཐོབ་པར་ཤོག་ཅི་ཟེར་ སྨོན་ལམ་བཏབ་པའི་ཚུལ་ལུ་ སྲོག་ལེན་ཟེར་ འབད་དོ་ཡོད་མི་དེ་ བར་དོའི་འཆམ་གཞན་ཚུ་ནང་མེད་པའི་ ཁྱད་ཆོས་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བར་དོའི་འཆམ་ ཉིནམ་༢ པའི་ནང་ འཆམ་རེ་རེ་བཞིན་དུ་ ཐོན་ཚར་བའི་ཤུལ་ལུ་ ཆོས་རྒྱལ་གྱི་ བཀའ་དང་འཁྲིལ་ དམངས་འཆམ་རྐྱབ་ཐོག་ལས་ ཁྱིམ་བདག་དཔལ་སྐྱིད་ཁྱིད་དེ་ ཆོས་རྒྱལ་གྱི་ སྐུ་མདུན་ལུ་ལྷོདཔ་ད་ ཁྱིམ་བདག་དཔལ་སྐྱིད་ཁོ་ར་ མི་ཡུལ་ལུ་ སྡོད་པའི་སྐབས་ གླང་ཅིག་བསད་ཡོདཔ་ལས་ འདྲེ་གནག་ཅུང་གིས་ དམྱལ་བའི་ནང་ འཁྱིད་ནིའི་དོན་ལས་ ཆོས་ཀྱི་རྒྱལཔོ་ལུ་ གླང་བསད་པའི་སྐོར་ལས་ ཞུ་བ་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ལྷ་དཀར་པོ་གིས་ ཁྱིམ་བདག་དཔལ་སྐྱིད་ཀྱིས་ གླང་ཅིག་བསད་ཡོད་རུང་ དེ་གི་དོན་ལུ་ དགེ་བ་ཚད་མེདཔ་ཅིག་ སྒྲུབ་ཡོད་པའི་སྐོར་ལས་ ཞུ་མི་ལུ་བརྟེན་ དམྱལ་བའི་ནང་མེན་པར་ ལམ་དཀར་པོའི་ཚུལ་ལུ་ ཁ་ཤ་དཀརཔོ་ཅིག་འཐིང་སྟེ་ སངས་རྒྱས་ཀྱི་ གོ་འཕང་ལུ་ ཁྱིད་འགྱོ་བའི་སྐབས་ དམྱལ་ཁམས་ནང་འཁྱམས་མི་ སེམས་ཅན་ཚུ་ ཁོ་གིས་ སངས་རྒྱས་ཀྱི་ གོ་འཕང་ཐོབ་ཡོདཔ་བཟུམ་སྦེ་ ཁོང་གིས་ཡང་ འཐོབ་བཅུག་ཅི་ཟེར་ སྨོན་ལམ་བཏབ་ནིའི་དོན་ལས་ ད་རུང་ སྲོག་ལེན་འབད་ནི་འདུག།</w:t>
      </w:r>
      <w:r>
        <w:rPr>
          <w:rFonts w:ascii="Arial" w:hAnsi="Arial" w:cs="Arial"/>
          <w:color w:val="121012"/>
          <w:sz w:val="26"/>
          <w:szCs w:val="26"/>
        </w:rPr>
        <w:br/>
      </w:r>
      <w:r>
        <w:rPr>
          <w:rFonts w:ascii="Arial" w:hAnsi="Arial" w:cs="Microsoft Himalaya"/>
          <w:color w:val="121012"/>
          <w:sz w:val="26"/>
          <w:szCs w:val="26"/>
          <w:shd w:val="clear" w:color="auto" w:fill="FFFFFF"/>
          <w:cs/>
        </w:rPr>
        <w:t>མཁན་པོ་ཚེ་དབང་འགྱུར་མེད་ཀྱིས་ སྲོག་ལེན་འབད་མི་དེ་གིས་ དམྱལ་བའི་ནང་སྐྱེས་མི་ སེམས་ཅན་ཚུ་ དམྱལ་བ་ལས་ཐར་ཏེ་ སངས་རྒྱས་ཀྱི་ གོ་འཕང་འཐོབ་ནི་དང་ གསོན་པོ་ཚུ་ལུ་ ད་ལྟོ་ བར་ཆད་སེལ་བའི་རིམ་གྲོ་དང་ ཕྱི་མར་དམྱལ་བའི་ནང་ མི་ལྷུང་ནིའི་ ཕན་ཡོན་ཡོད་རུང་ རྒྱལ་ཁབ་ཀྱི་ ས་གནས་ཁག་ཚུ་ནང་ ཚེས་བཅུའི་བར་དོ་སྐབས་ སྲོག་ལེན་འབད་སར་ མ་མཇལཝ་སྦེ་ བཤདཔ་མས་ཟེར་ ཞུ་ནི་ཨིན།</w:t>
      </w:r>
    </w:p>
    <w:p w14:paraId="202752C0" w14:textId="1F9E586F" w:rsidR="00C765B0" w:rsidRDefault="00C765B0" w:rsidP="00A536DF">
      <w:pPr>
        <w:spacing w:after="0"/>
        <w:rPr>
          <w:rFonts w:ascii="Arial" w:hAnsi="Arial" w:cs="Microsoft Himalaya"/>
          <w:color w:val="121012"/>
          <w:sz w:val="26"/>
          <w:szCs w:val="26"/>
          <w:shd w:val="clear" w:color="auto" w:fill="FFFFFF"/>
        </w:rPr>
      </w:pPr>
    </w:p>
    <w:p w14:paraId="18B35525" w14:textId="4490505D"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འདི་ ནང་པའི་ཆོས་དང་ལམ་སྲོལ་གྱིས་ཕྱུག་པའི་ རྒྱལ་ཁབ་ཅིག་ཨིན་མི་དེ་ཡང་ སྔོན་བྱོན་རྒྱལ་བ་གོངམ་ཚུ་གི་མཛད་ཤུལ་དང་ ལྷ་ཁང་དང་དགོན་སྡེ་ དེ་ལས་ གནས་རྩ་ཅན་ཚུ་ལུ་བརྟེན་ ཤེས་ཚུགསཔ་ད་ དེ་ཚུ་ རྒྱལ་ཁབ་ཀྱི་ས་གནས་ མང་ཤོས་ཅིག་ནང་ཡོད་རུང་ ལ་ལོ་ཅིག་གིས་ ཤེས་རྟོགས་མེད་པར་འདུག།</w:t>
      </w:r>
      <w:r>
        <w:rPr>
          <w:rFonts w:ascii="Arial" w:hAnsi="Arial" w:cs="Arial"/>
          <w:color w:val="121012"/>
          <w:sz w:val="26"/>
          <w:szCs w:val="26"/>
        </w:rPr>
        <w:br/>
      </w:r>
      <w:r>
        <w:rPr>
          <w:rFonts w:ascii="Arial" w:hAnsi="Arial" w:cs="Microsoft Himalaya"/>
          <w:color w:val="121012"/>
          <w:sz w:val="26"/>
          <w:szCs w:val="26"/>
          <w:shd w:val="clear" w:color="auto" w:fill="FFFFFF"/>
          <w:cs/>
        </w:rPr>
        <w:t>ཧཱ་རྫོང་ཁག་ གསང་སྦས་རྒེད་འོག་ནང་ ལོ་ངོ་༢༠༠ དེ་ཅིག་ལང་མི་ གཙུག་ལག་ཁང་རྩ་ཆེ་ཤོས་ཅིག་ཡོད་རུང་ མཐའ་ཟུར་ནང་འབདཝ་ལས་ དེའི་སྐོར་ལས་ཤེས་མི་ མངམ་མེདཔ་མ་ཚད་ ལྷ་ཁང་མཇལ་མི་ཡང་ གངམ་མི་ཐོ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ད་འོག་གི་ གསང་སྦས་ཨ་མ་གཡུས་ཚན་གྱི་ལྟག་ལུ་ སྒང་ཏོ་ཅིག་གུ་ཆགས་མི་ གཏེར་སྦས་དགོན་པ་དེ་ ཕྱི་ཁར་ལས་མཇལཝ་ཅིག་ར་ སེམས་བག་ཕེབས་ཏོག་ཏོ་སྦེ་ འོང་དོ་ཡོདཔ་མ་ཚད་ ནང་ན་ལྷོདཔ་ད་ སྐུ་འདྲ་ཚུ་ གསུང་བྱོན་ནི་བཟུམ་སྦེ་ མཇ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གཙུག་ལག་ཁང་དེ་ལུ་ གཏེར་སྦས་དགོན་པ་ཟེར་ ཞུ་དགོ་མི་དེ་ཡང་ ཧེ་མ་ གཙུག་ལག་ཁང་བཞེངས་ནིའི་དོན་ལུ་ ས་བཅད་པའི་སྐབས་ ལཱ་འབད་མི་ཚུ་གིས་ ཤེལ་དམ་ཆ་གཅིག་ཐོབ་པའི་ཤུལ་ལས་ གཏེར་སྦས་དགོན་པ་ཟེར་ ཞུ་ཡོད་པའི་ ལོ་རྒྱུས་ཡོདཔ་ད་ ལྷ་ཁང་གི་སློབ་དཔོན་ ཚེ་རིང་དབང་དྲག་གིས་ བཤད་མིའི་ནང་ ཤེལ་དམ་དེ་ གཡུས་མི་ཚུ་གིས་ སྤ་རོ་དཔོན་སློབ་ ཚེ་རིང་དཔལ་འབྱོར་ལུ་ཕུལ་བའི་སྐབས་ དེའི་དགའ་ཚོར་ལུ་སྦེ་ དཔོན་སློབ་ཀྱིས་ བརྒྱད་སྟོང་པ་གསེར་བྲིསམ་ཅིག་ གནང་མི་དེ་ ད་རེས་ ལྷ་ཁང་གི་ནང་རྟེན་སྦེ་ མཇལ་ཚུག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རོ་དཔོན་སློབ་ ཚེ་རིང་དཔལ་འབྱོར་དེ་ དཔོན་སློབ་༢༤ པ་ཨིནམ་ད་ ཁོ་ར་ དཔོན་སློབ་ཚུ་གི་གྲས་ལས་ བསྟན་པ་དང་སེམས་ཅན་གྱི་དོན་ལུ་ ཞབས་ཏོག་ཞུ་མི་ཅིག་ཨིན་པའི་ ལོ་རྒྱུས་ཡོདཔ་ད་ ཁོ་གི་སྐབས་ལུ་ སྤ་རོ་རིན་ཆེན་སྤུངས་པའི་རྫོང་ཡང་ ཉམས་གསོ་ཞུ་ཡོདཔ་མ་ཚད་ མཁས་གྲུབ་གཉིས་ལྡན་གྱི་ བླམ་མང་ཤོས་ཅིག་གི་ སྦྱིན་བདག་ཡང་མཛད་ནུག།</w:t>
      </w:r>
      <w:r>
        <w:rPr>
          <w:rFonts w:ascii="Arial" w:hAnsi="Arial" w:cs="Arial"/>
          <w:color w:val="121012"/>
          <w:sz w:val="26"/>
          <w:szCs w:val="26"/>
        </w:rPr>
        <w:br/>
      </w:r>
      <w:r>
        <w:rPr>
          <w:rFonts w:ascii="Arial" w:hAnsi="Arial" w:cs="Microsoft Himalaya"/>
          <w:color w:val="121012"/>
          <w:sz w:val="26"/>
          <w:szCs w:val="26"/>
          <w:shd w:val="clear" w:color="auto" w:fill="FFFFFF"/>
          <w:cs/>
        </w:rPr>
        <w:t>དེ་བསྒང་ ཧཱ་གི་ས་གནས་མང་ཤོས་ཅིག་ སྤ་རོ་རྫོང་གི་ མངའ་འོག་ལུ་འབདཝ་ལས་ གཏེར་སྦེ་ཐོབ་མི་ ཤེལ་དམ་ཆ་གཅིགཔོ་དེ་ དཔོན་སློབ་ལུ་ སྙན་ཞུ་ཕུལ་བར་ འབག་བསྐྱལ་མི་དང་འབྲེལ་ ཕུལ་ཡོདཔ་ད་ ད་རེས་གཏེར་དེ་ སྤ་རོ་རིན་ཆེན་སྤུངས་པའི་རྫོང་ནང་ཡོད་པའི་ ལོ་རྒྱུས་ཡོདཔ་ད་ གཙུག་ལག་ཁང་དེ་ གཏེར་བཞེས་སའི་ལྟག་ལུ་ བཞེངས་ཏེ་འདུག།</w:t>
      </w:r>
      <w:r>
        <w:rPr>
          <w:rFonts w:ascii="Arial" w:hAnsi="Arial" w:cs="Arial"/>
          <w:color w:val="121012"/>
          <w:sz w:val="26"/>
          <w:szCs w:val="26"/>
        </w:rPr>
        <w:br/>
      </w:r>
      <w:r>
        <w:rPr>
          <w:rFonts w:ascii="Arial" w:hAnsi="Arial" w:cs="Microsoft Himalaya"/>
          <w:color w:val="121012"/>
          <w:sz w:val="26"/>
          <w:szCs w:val="26"/>
          <w:shd w:val="clear" w:color="auto" w:fill="FFFFFF"/>
          <w:cs/>
        </w:rPr>
        <w:t>ལྷ་ཁང་གི་ནང་རྟེན་གཞན་ རྒྱུ་སྨན་འདམ་ལས་བཞེངས་མི་ སངས་རྒྱས་གཉིས་པ་ ཨྱོན་གུ་རུ་རིན་པོ་ཆེའི་སྐུ་འདྲ་དང་ མགོན་པོ་ཚེ་དཔག་མེད་ དེ་ལས་ ལྷ་ཚོགས་གཞན་གྱི་ སྐུ་འདྲ་ཚུ་ཡོདཔ་མ་ཚད་ གསུང་རྟེན་གྱི་རིགས་ཚུ་ཡང་ མཇལ་ནི་འདུག།</w:t>
      </w:r>
      <w:r>
        <w:rPr>
          <w:rFonts w:ascii="Arial" w:hAnsi="Arial" w:cs="Arial"/>
          <w:color w:val="121012"/>
          <w:sz w:val="26"/>
          <w:szCs w:val="26"/>
        </w:rPr>
        <w:br/>
      </w:r>
      <w:r>
        <w:rPr>
          <w:rFonts w:ascii="Arial" w:hAnsi="Arial" w:cs="Microsoft Himalaya"/>
          <w:color w:val="121012"/>
          <w:sz w:val="26"/>
          <w:szCs w:val="26"/>
          <w:shd w:val="clear" w:color="auto" w:fill="FFFFFF"/>
          <w:cs/>
        </w:rPr>
        <w:t>དེའི་ནང་དོན་ཉིད་ལས་ ནང་རྟེན་གཙོ་ཅན་དེ་ར་ རིང་ཚད་ཕིཊ་༡ འབད་མི་ མཐུ་ཆེན་ཆོས་ཀྱི་རྒྱལ་པོ་ ཞབས་དྲུང་ངག་དབང་རྣམ་རྒྱལ་གྱི་ སྐུ་འདྲ་ཡོདཔ་ད་ སློབ་དཔོན་ཚེ་རིང་དབང་དྲག་གིས་ བཤད་མིའི་ནང་ སྐུ་འདྲ་དེ་ ཞབས་དྲུང་འཇིགས་མེད་ནོར་བུ་གིས་ ཁོ་རའི་ཕྱག་སྒརཔ་ ཨཔ་སྟོབས་ཆེན་ཟེར་མི་ལུ་ གསོལ་རས་སྦེ་ གནང་མི་དེ་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ཞབས་དྲུང་འཇིགས་མེད་ནོར་བུ་མཆོག་ སྤུ་ན་ཁ་ རྟ་ལོག་ལུ་བཞུགས་ཡོདཔ་ད་ ཨཔ་སྟོབས་ཆེན་དེ་ ལོ་རྒས་ནི་དེ་གིས་ དགོངས་ཞུ་འབད་དེ་ ལོག་ཁོ་རའི་གཡུས་ ཧཱ་གསང་སྦས་ཨ་མ་ལུ་ འོང་པའི་སྐབས་ ཞབས་དྲུང་རིན་པོ་ཆེ་མཆོག་གིས་ ཁོ་རའི་སྐུ་འདྲ་དེ་ བཀྲིན་དགའ་ཚོར་གྱི་ གསོལ་རས་སྦེ་གནང་མི་དེ་ ཨཔ་སྟོབས་ཆེན་གྱིས་ ད་རེས་ཡོད་པའི་གཙུག་ལག་ཁང་གི་ ནང་རྟེན་སྦེ་ ཕུལ་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འདྲ་དེ་ ནང་རྟེན་སྦེ་ བཞུགས་སུ་གསོལ་ཏེ་ བདུན་ཕྲག་༡ གི་ཤུལ་ལས་ ས་གནས་ཀྱི་མི་ག་ར་ ཁ་སླབ་མ་ཚུགསཔ་ཐལ་བའི་སྐབས་ དེ་བཟུམ་གྱི་ རྟགས་མཚན་ངན་པ་དེ་ སྐུ་འདྲ་ཞུ་བའི་ཤུལ་ལས་ བྱུང་ཡོད་པའི་དོགས་པ་ཆགས་ཏེ་ ཨཔ་སྟོབས་ཆེན་གྱིས་ སྐུ་འདྲ་དེ་ ལོག་རྟ་ལོག་དགོན་པ་ལུ་ ཕུལ་ཡོད་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བསྒང་ ཞབས་དྲུང་རིན་པོ་ཆེ་གིས་ སྐུ་འདྲ་དེ་ གནད་དོན་ག་ཅི་ལུ་བརྟེན་ ལོག་འབག་འོང་ཡི་ཟེར་ གསུངས་པའི་ལན་ལུ་ ཨཔ་སྟོབས་ཆེན་གྱིས་ སྐུ་འདྲ་ཞུ་བའི་ཤུལ་ལས་ གཡུས་མི་ག་ར་ ལྐུགས་པ་ལུ་གྱུར་སོ་ཡི་ཟེར་ ཞུ་བའི་སྐབས་ ཞབས་དྲུང་རིན་པོ་ཆེ་གིས་ སྐུ་འདྲ་བསྲུང་མི་མེད་མི་ལུ་བརྟེན་ ཨིན་མས་ཟེར་གསུངས་ཏེ་ སྐུ་འདྲ་སྲུང་མི་སྦེ་ རྟ་ལོག་རྒྱལཔོ་གི་ སྐུ་འདྲ་ཅིག་ གནང་ཡོད་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ཨཔ་སྟོབས་ཆེན་གྱིས་ ཞབས་དྲུང་གི་སྐུ་འདྲ་དང་ བཀའ་སྲུང་ རྟ་ལོག་རྒྱལཔོ་གི་ བཀའ་ཁྲབ་དང་བཅསཔ་སྦེ་ སྐུ་འདྲ་༢ ལོག་གཏེར་སྦས་དགོན་པ་ལུ་ གདན་འདྲེན་ཞུཝ་ཅིག་ ས་གནས་ཀྱི་མི་ཚུ་གིས་ ཨ་རྟག་ག་ཨིནམ་སྦེ་ བློ་སླབ་ཚུགས་ཡོདཔ་མ་ཚད་ ལུང་ཕྱོགས་དེ་ནང་ ནད་ཡམས་མུ་གེ་ལ་སོགས་པ་ཚུ་ ག་ར་ཞི་སྟེ་ ཆར་ཆུ་དུས་སུ་བབས་ ལོ་ཕྱུགས་རྟག་ཏུ་ལེགས་ནུག་ཟེར་ སློབ་དཔོན་ ཚེ་རིང་དབང་དྲག་གིས་ བཤད་ཅི།</w:t>
      </w:r>
      <w:r>
        <w:rPr>
          <w:rFonts w:ascii="Arial" w:hAnsi="Arial" w:cs="Arial"/>
          <w:color w:val="121012"/>
          <w:sz w:val="26"/>
          <w:szCs w:val="26"/>
        </w:rPr>
        <w:br/>
      </w:r>
      <w:r>
        <w:rPr>
          <w:rFonts w:ascii="Arial" w:hAnsi="Arial" w:cs="Microsoft Himalaya"/>
          <w:color w:val="121012"/>
          <w:sz w:val="26"/>
          <w:szCs w:val="26"/>
          <w:shd w:val="clear" w:color="auto" w:fill="FFFFFF"/>
          <w:cs/>
        </w:rPr>
        <w:t>ཞབས་དྲུང་གི་སྐུ་འདྲ་དང་ཅོག་འཐདཔ་སྦེ་ རྟ་ལོག་རྒྱལཔོ་གི་བཀའ་ཁྲབ་ལུ་ བརྩི་འཇོག་ཡོད་མི་དེ་ཡང་ བཀའ་སྲུང་གི་སྐུ་འདྲ་དེ་ཡང་ ཞབས་དྲུང་རིན་པོ་ཆེ་གིས་ གནང་ནི་དེ་གིས་ ཨིནམ་མ་ཚད་ རྟ་ལོག་གི་རྒྱལཔོ་དེ་ ལུང་བསྟན་དང་འཁྲིལ་ དགོན་པ་དེ་ནང་ གདན་འདྲེན་ཞུ་ཡོདཔ་ཨིན་ཟེར་བའི་ ལོ་རྒྱུས་ཡོདཔ་ད་ ད་རེས་ སྐུ་འདྲ་ལས་ ཐུགས་རྟགས་དང་ རྒྱབ་སྐྱོར་ཞུ་མི་ཡང་ ཐོ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ཞབས་དྲུང་གི་སྐུ་འདྲ་དེ་ རྙིང་ཤོས་ཅིག་སྦེ་ མཇལ་ཚུགས་དོ་ཡོདཔ་ད་ དེའི་འོག་ལུ་ཡོད་མི་ བཀའ་ཁྲབ་དེ་ མི་མང་ལུ་ མཇལ་ཁ་མེདཔ་ད་ ཐོག་གཅིག་འབད་མི་ གཙུག་ལག་ཁང་གི་ ལྡེབས་རིས་ཚུ་ཡང་ གཟི་བརྗིད་ཆེ་ཏོག་ཏོ་སྦེ་ མཇལཝ་ཨིན་མས།</w:t>
      </w:r>
      <w:r>
        <w:rPr>
          <w:rFonts w:ascii="Arial" w:hAnsi="Arial" w:cs="Arial"/>
          <w:color w:val="121012"/>
          <w:sz w:val="26"/>
          <w:szCs w:val="26"/>
        </w:rPr>
        <w:br/>
      </w:r>
      <w:r>
        <w:rPr>
          <w:rFonts w:ascii="Arial" w:hAnsi="Arial" w:cs="Microsoft Himalaya"/>
          <w:color w:val="121012"/>
          <w:sz w:val="26"/>
          <w:szCs w:val="26"/>
          <w:shd w:val="clear" w:color="auto" w:fill="FFFFFF"/>
          <w:cs/>
        </w:rPr>
        <w:t>ལྡེབས་རིས་ཚུ་ཡང་ གཡས་ལུ་ཕུར་པའི་ལྷ་ཚོགས་དང་ གུ་རུ་མཚན་བརྒྱད་ དགོངས་འདུས་ཀྱི་ལྷ་ཚོགས་ཚུ་ཡོདཔ་ད་ གུ་རུ་མཚན་བརྒྱད་ཀྱི་ཞལ་དེ་ གཏེར་སྟོན་འབྲུག་སྒྲ་རྡོ་རྗེའི་ ཡང་སྲིད་ཀྱི་ ཕྱག་བྲིས་ཨིནམ་མ་ཚད་ ཡང་སྲིད་ཀྱི་ ཕྱག་རྟགས་ཡང་ མཇལ་ཚུགས་དོ་ཡོདཔ་ད་ གཏེར་སྦས་དགོན་པ་དེ་ནང་ ཤུལ་ལས་ དགེ་འདུན་སློབ་གྲྭ་གཞི་བཙུགས་འབད་དེ་ ད་རེས་ དགེ་སློང་༡༤ དེ་ཅིག་ འདུག་ཟེར་ཞུ་ནི་ཨིན།</w:t>
      </w:r>
      <w:r>
        <w:rPr>
          <w:rFonts w:ascii="Arial" w:hAnsi="Arial" w:cs="Microsoft Himalaya"/>
          <w:color w:val="121012"/>
          <w:sz w:val="26"/>
          <w:szCs w:val="26"/>
          <w:shd w:val="clear" w:color="auto" w:fill="FFFFFF"/>
        </w:rPr>
        <w:t xml:space="preserve"> </w:t>
      </w:r>
    </w:p>
    <w:p w14:paraId="6F67DD85" w14:textId="7EAA1A12" w:rsidR="00C765B0" w:rsidRDefault="00C765B0" w:rsidP="00A536DF">
      <w:pPr>
        <w:spacing w:after="0"/>
        <w:rPr>
          <w:rFonts w:ascii="Arial" w:hAnsi="Arial" w:cs="Microsoft Himalaya"/>
          <w:color w:val="121012"/>
          <w:sz w:val="26"/>
          <w:szCs w:val="26"/>
          <w:shd w:val="clear" w:color="auto" w:fill="FFFFFF"/>
        </w:rPr>
      </w:pPr>
    </w:p>
    <w:p w14:paraId="5EB70DF6" w14:textId="2B05FA4D"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པདྨ་དགའ་ཚལ་གྲྭ་ཚང་གི་དྲུང་ཆེན་ པདྨ་རྒྱལ་པོ་གིས་ བཤད་མིའི་ནང་ མི་ཚུ་གིས་ ཤ་ལི་མཁར་རྫོང་གི་ གྱང་ཁོག་ཡོད་ས་ལས་ ལམ་འགྱོ་བའི་སྐབས་ འདྲོག་བྱེལ་འཐབ་པ་ཅིན་ བློ་སླབ་རུང་ བརྗོད་སྒྲ་མ་དགཔ་སྦེ་ འགྱོ་ནི་ཡོད་མི་དེ་ཡང་ རྫོང་དཔོན་ཀོ་ལོག་པོ་ཁོ་ར་ཡང་ བརྗོད་སྒྲ་མ་དག་པའི་ཁར་ དེ་ཁའི་གནས་བདག་སྦེ་ སྐྱེས་ཡོད་མི་ལུ་བརྟེན་ བར་ཆད་མི་འབྱུང་ནིའི་དོན་ལུ་ གསེར་སྐྱེམས་རེ་ གཏང་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བཤད་མིའི་ནང་ སྤྱི་ལོ་༢༠༠༡ ལུ་ མོ་རོང་རིན་པོ་ཆེ་གིས་ གནས་བདག་དེ་ དམ་བཏགས་ཅི་ཟེར་ཨིནམ་ད་ དེ་ཡང་ གནས་བདག་གིས་ པདྨ་དགའ་ཚལ་སྨན་ཁང་ནང་བསྐྱལ་མི་ ཨ་ལོ་སྐྱེ་ནི་ཡོད་མི་ ཨམ་སྲུ་ཅིག་གི་ སྲོག་དང་གཅིག་ཁར་ ཕོ་སྐྱེས་གཞོནམ་ཅིག་ལུ་སྤྲུལ་ཏེ་ ཁོ་གི་རྟིང་བདའ་སྟེ་ ཤོག་ཟེར་སླབ་སར་ རིན་པོ་ཆེ་གིས་ གཉིད་ལམ་ནང་གཟིགསཔ་ལས་ གནས་བདག་གིས་ དེ་སྦེ་ སླབ་མི་དེ་ ག་ཅི་ལུ་བརྟེན་ཨིན་ན་ མཁྱེན་མི་ལུ་བརྟེན་ རྟིང་བདའ་བྱོན་ཏེ་ ཤ་ལི་མཁར་རྫོང་གི་ གྱང་ཁོག་ནང་ལྷོདཔ་ད་ དམ་བཏགས་གན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དེ་གི་ཤུལ་ལས་ ཨ་ལོ་སྐྱེ་ནི་ཡོད་མི་ ཨམ་སྲུ་དེ་ཡང་ སྲོག་སྐྱབས་འབད་ཡོདཔ་མ་ཚད་ དེ་ལས་ཚུར་ མི་ག་ལུ་ཡང་ གནོད་སྐྱོན་མ་འབྱུང་ཟེར་ཨིནམ་ད་ རྫོང་དཔོན་གྱི་ ཕག་རྫིཔ་གིས་ཡང་ རྫོང་དཔོན་བཟུམ་སྦེ་ར་ བློ་སླབ་པའི་སྐབས་ བརྗོད་སྒྲ་མ་དགཔ་སྦེ་ སླབ་དོ་ཡོདཔ་སྦེ་ བཤད་སྲོལ་འདུག།</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ཝ་ད་ ཤ་ལི་མཁར་རྫོང་གི་ གྱང་ཁོག་དེ་ ལེགས་ཤོམ་སྦེ་ མཐོང་ནི་ཡོད་རུང་ ཤུ་མར་རྫོང་དཔོན་དེ་ཡང་ ཤ་ལི་མཁར་རྫོང་དཔོན་གྱི་འོག་ལུ་འབདཝ་ལས་ ཤ་ལི་མཁར་རྫོང་གི་ ཟུར་རྡོ་ཚུ་ ཤུ་མར་རྫོང་བཞེངས་ནིའི་དོན་ལུ་ འབག་ཡོདཔ་མ་ཚད་ ཤིང་ཆས་ཚུ་ཡང་ པདྨ་དགའ་ཚལ་གྱི་ རྫོང་བདག་དང་པའི་ ཡིག་ཚང་རྐྱབ་ནིའི་དོན་ལུ་ འབག་ཡོདཔ་ལས་ རྫོང་གི་གྱང་ཁོག་དེ་ཡང་ མཐོང་སྲོང་མེདཔ་ གྱུར་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ཤ་ལི་མཁར་རྫོང་དེ་གིས་ རྒྱལ་ཁབ་ནང་ ཤར་ཕྱོགས་ཁ་ཐུག་གི་ ཕྱིའི་ཧམ་འཛུལ་འབད་མི་ཚུ་ ལྟ་ལྟོག་འབད་ནིའི་དོན་ལུ་ དགྲ་རྫོང་ངོ་མ་ཅིག་སྦེ་ གནས་ཡོད་པའི་ཁར་ བདེ་བ་ཐང་དང་ གཞོང་སྒར་གྱི་ ལམ་མཇུག་ཡང་ཨིནམ་ད་ གདུང་བསམ་ལུ་ གདུང་མཁར་ཆོས་རྗེ་ ཆུང་མཁར་ཆོས་རྗེ་ བང་མཚོ་ཆོས་རྗེ་དང་ ཤ་ལི་མཁར་ཆོས་རྗེ་ཟེར་ ཆོས་རྗེ་༤ ཡོད་མི་ལས་ ཤ་ལི་མཁར་ཆོས་རྗེ་དེ་ ཤ་ལི་མཁར་རྫོང་ལས་ བྱུ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ཆུང་མཁར་དང་བང་མཚོ་ དེ་ལས་ ཤ་ལི་མཁར་ཆོས་རྗེ་ཚུ་ ལྷ་སྲས་གཙང་མའི་གདུང་བརྒྱུད་ཚུ་ཨིནམ་ད་ གདུང་མཁར་ཆོས་རྗེ་དེ་ ཞབས་དྲུང་ངག་དབང་རྣམ་རྒྱལ་གྱི་ ཡབ་བསྟན་པའི་ཉི་མའི་གདུང་བརྒྱུད་ གདུང་དང་ དགའ་ཡ་གདུང་བརྒྱུད་ལས་བརྒྱུད་པའི་ ཆོས་རྗེ་ཨིནམ་ལས་ ཆོས་རྗེ་དེ་ གདུང་བསམ་ལུ་ དར་ཁྱབ་སོང་ཡོད་མི་ལུ་བརྟེན་ ད་རེས་ཁོང་ལུ་ མཁོ་ཆེ་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པདྨ་དགའ་ཚལ་ལུ་ ཤ་ལི་མཁར་ཆོས་རྗེའི་ བརྒྱུད་པ་ཨིན་ཟེར་ སླབ་མི་ག་ཡང་མེདཔ་ད་ མི་རྒན་ཤོས་ལ་ལོ་ཅིག་གིས་འབད་བ་ཅིན་ ཆོས་རྗེ་དེ་གི་ བརྒྱུད་པ་ལ་ལོ་ཅིག་ ཤ་ལི་མཁར་རྫོང་ཉམས་པའི་ཤུལ་ལས་ རྒྱ་གར་གྱི་མངའ་སྡེ་ མོན་ཏ་ཝང་ལུ་ སོང་ཞིནམ་ལས་ གཞིས་ཆགས་ཡོད་པའི་ ལོ་རྒྱུས་ཚུ་ 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པདྨ་དགའ་ཚལ་གྲྭ་ཚང་གི་དྲུང་ཆེན་ པདྨ་རྒྱལ་པོ་གིས་ སླབ་དོ་བཟུམ་འབད་བ་ཅིན་ ཤ་ལི་མཁར་རྫོང་དེ་ནང་ གནས་བདག་དྲག་པོ་ཡོད་མི་ལུ་བརྟེན་ དེ་ཁར་ལས་ ཅ་ཆས་ཀྱི་རིགས་ཚུ་ ག་ནི་ཡང་ འབག་མི་ཚུགས་ཟེར་ཨིནམ་ད་ ག་དེམ་ཅིག་སྦེ་ འབག་འགྱོ་བ་ཅིན་ གནོད་ནི་ཡོདཔ་ལས་ ཅ་ཆས་དེ་ཚུ་ ལོག་སྟེ་ར་ དེ་ནང་བསྐྱལ་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པུང་རྡོ་བཀོག་མི་ མ་གསང་གི་ལོ་རྒྱུས།</w:t>
      </w:r>
      <w:r>
        <w:rPr>
          <w:rFonts w:ascii="Arial" w:hAnsi="Arial" w:cs="Arial"/>
          <w:color w:val="121012"/>
          <w:sz w:val="26"/>
          <w:szCs w:val="26"/>
        </w:rPr>
        <w:br/>
      </w:r>
      <w:r>
        <w:rPr>
          <w:rFonts w:ascii="Arial" w:hAnsi="Arial" w:cs="Microsoft Himalaya"/>
          <w:color w:val="121012"/>
          <w:sz w:val="26"/>
          <w:szCs w:val="26"/>
          <w:shd w:val="clear" w:color="auto" w:fill="FFFFFF"/>
          <w:cs/>
        </w:rPr>
        <w:t>མང་ཤོས་ཅིག་གིས་ ཤ་ལི་མཁར་རྫོང་གཏོར་བཤིག་འབད་ནིའི་ དཔའ་བཅམ་ཡོད་རུང་ འབད་མ་ཚུགས་པའི་ཁར་ མ་གསང་གིས་ དཔུང་རྡོ་བཀོག་སྟེ་ གཏོར་བཤིག་གཏང་ནིའི་ དཔའ་བཅམ་མི་དེ་ཡང་ ཧེ་མར་ འཕྲིན་ལས་བཟང་པོ་དང་ ནོར་བུ་བཟང་པོ་ཟེར་ ཁོང་ཕོ་སྤུན་༢ ཡོད་མི་ལས་ འཕྲིན་ལས་བཟང་པོ་དེ་ སྤང་མཁར་དང་ གཞན་མི་གིས་ དགུ་ཡུམ་དང་མནྜི་གི་ བྱག་ཅིག་ནང་ 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ཝ་ད་ ཁོང་སྤུན་ཆ་༢ ཀྱི་བར་ན་ རྒྱང་རིང་ཀི་ལོ་མི་ཊར་༢ དེ་ཅིག་གི་རྩིས་སྡོདཔ་ལས་ ཤ་ལི་མཁར་རྫོང་ མ་བཞེངས་ཚུན་ཚོད་ ཁོང་༢ ཨ་རྟག་ར་ འབྲེལ་བ་འཐབ་སྡོད་ཡོད་རུང་ རྫོང་བཞེངས་ཞིནམ་ལས་ཚུར་ ཁོང་༢ འབྲེལ་བ་འཐབ་མ་ཚུགསཔ་ལས་ ཙིགཔ་ཟ་མི་ལུ་བརྟེན་ རྫོང་གཏོར་བཤིག་གཏང་ནིའི་དོན་ལུ་ ནོར་བུ་བཟང་པོ་གིས་ གཞོང་སྒར་ལྕགས་སི་མཁར་ལས་ མ་གསང་གི་ རྒྱབ་སྐྱོར་ལེ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ང་གིས་ཡང་ རྒྱབ་སྐྱོར་འབད་ནིའི་ ཁ་བཟེད་ཡོདཔ་བཞིན་དུ་ ནོར་བུ་བཟང་པོ་ལུ་ ཆུམ་ཀེ་ཇི་༨༠ གི་ལྟོ་དང་ ཕགཔ་ཧྲིལ་བུམ་ཅིག་ བཙོ་བཞག་དགོཔ་སྦེ་ སླབ་ཡོདཔ་ལས་ གཡུ་རུང་ལས་ ཨམ་སྲུ་ཅིག་འབོ་ཞིནམ་ལས་ བཞེས་སྒོ་འབད་བཅུག་ཡོད་རུང་ ཨམ་སྲུ་དེ་གིས་ མ་གསང་གིས་ དེ་ཅིག་ ཟ་མི་ཚརཝ་འོང་མནོ་སྟེ་ མོ་རའི་དོན་ལུ་ ཆུམ་བྲེ་གང་འབད་མིའི་ལྟོ་དང་ ཕགཔ་ཤ་བརླད་དོ་ཅིག་ སྦ་བཞག་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མ་གསང་འོང་ཞིནམ་ལས་ ལྟོ་དེ་ཚུ་ག་ར་ ཟ་ཚར་བའི་ཤུལ་ལུ་ རྫོང་གཏོར་བཤིག་འབད་ནིའི་དོན་ལུ་ རྡོ་སྦོམ་ཅིག་འཐུ་ཞིནམ་ལས་ དཔུང་རྡོ་བཀོག་ཡོད་རུང་ རྫོང་དེ་ གཏོར་བཤིག་འབད་མ་ཚུགས་པར་ རྫོང་གི་རྩ་བར་ཆགས་ཡོདཔ་ད་ དེ་ཡང་ ཨམ་སྲུ་དེ་གིས་ ལྟོ་དང་ཕགཔ་ཤ་ སྦ་བཞག་ནི་དེ་གིས་ཨིནམ་སྦེ་ སླབ་དོ་ཡོདཔ་བཞིན་དུ་ དེ་མེན་ རྫོང་གཏོར་བཤིག་འབད་ཚུགས་ཡོདཔ་ འོང་ནི་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གཞན་མི་ཅིག་དང་འཁྲིལཝ་ད་ ཤ་ལི་མཁར་རྫོང་དཔོན་གྱིས་ ཁོ་གི་མངའ་འོག་ལུ་འབད་མི་ མི་ཚུ་ལས་ ཁྲལ་ལེ་ཤ་བསྡུ་དོ་ཡོདཔ་ལས་ མཁང་མ་དང་ གཡུ་རུང་ལ་སོགས་པའི་ གཡུས་ཚན་ཚུ་གི་ མི་ཚུ་གིས་འབག་སྟེ་ ཁྲལ་དེ་ཚུ་ གཞུང་ལུ་ཕུལ་ དགོ་མི་ལུ་བརྟེན་ རྫོང་དཔོན་དེ་ དེ་ཁར་ལས་ བཏོན་བཏང་ནིའི་ མནོ་བསམ་བཏང་ཡོད་རུང་ རྫོང་དཔོན་དེ་ དབང་ཚད་ཅན་འབདཝ་ལས་ དམག་རྐྱབ་མ་ཚུགས་ནི་དེ་གིས་ ལཱ་ཁག་བཏ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མི་ལ་ལོ་ཅིག་གིས་ གཞོང་སྒར་ལྕགས་སི་མཁར་ལུ་ ཡོངས་གྲགས་ཡོད་མི་ མ་གསང་གི་སྐོར་ལས་ ལོ་རྒྱུས་ཚུ་ སླབ་ཡོདཔ་ལས་ ག་ར་གིས་ ཁ་འཆམ་སྟེ་ མ་གསང་དེ་ འབོ་ཡོདཔ་ད་ མ་གསང་གིས་ མཁང་མ་ལས་ རྫོང་གི་ཁ་ཐུག་ལུ་ དཔུང་རྡོ་བཀོག་ཡོད་རུང་ རྫོང་དེ་ གཏོར་བཤིག་འབད་མ་ཚུགས་པས་ཟེར་ ཞུ་ནི་ཨིན།</w:t>
      </w:r>
    </w:p>
    <w:p w14:paraId="1F602AB9" w14:textId="4753D160" w:rsidR="00C765B0" w:rsidRDefault="00C765B0" w:rsidP="00A536DF">
      <w:pPr>
        <w:spacing w:after="0"/>
        <w:rPr>
          <w:rFonts w:ascii="Arial" w:hAnsi="Arial" w:cs="Microsoft Himalaya"/>
          <w:color w:val="121012"/>
          <w:sz w:val="26"/>
          <w:szCs w:val="26"/>
          <w:shd w:val="clear" w:color="auto" w:fill="FFFFFF"/>
        </w:rPr>
      </w:pPr>
    </w:p>
    <w:p w14:paraId="7594255E" w14:textId="0801381D"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ལོ་བསྟར་བཞིན་དུ་ འབྲུག་མི་ཚུ་གིས་ རང་ཟླ་༡༡ པའི་ཚེས་༧ ལུ་ ངན་པ་དགུ་འཛོམས་ཟེར་ ལཱ་ལེགས་ཤོམ་ འབད་མ་བཏུབ་པའི་ ཉིནམ་ཅིག་སྦེ་ བརྩིསཝ་མ་ཚད་ ལ་ལོ་ཅིག་གིས་ བཟའ་ཚང་ཚུ་དང་གཅིག་ཁར་ མཛར་ཅུམ་ལ་སོགས་པ་ཟ་སྟེ་ སྤྲོ་བ་སྟོནམ་ཨིན།</w:t>
      </w:r>
      <w:r>
        <w:rPr>
          <w:rFonts w:ascii="Arial" w:hAnsi="Arial" w:cs="Arial"/>
          <w:color w:val="121012"/>
          <w:sz w:val="26"/>
          <w:szCs w:val="26"/>
        </w:rPr>
        <w:br/>
      </w:r>
      <w:r>
        <w:rPr>
          <w:rFonts w:ascii="Arial" w:hAnsi="Arial" w:cs="Microsoft Himalaya"/>
          <w:color w:val="121012"/>
          <w:sz w:val="26"/>
          <w:szCs w:val="26"/>
          <w:shd w:val="clear" w:color="auto" w:fill="FFFFFF"/>
          <w:cs/>
        </w:rPr>
        <w:t>ཐིམ་ཕུག་སྤང་རི་ཟམ་པ་ དགེ་འདུན་རྩིས་གཞུང་མཐོ་རིམ་སློབ་གྲྭའི་རྩིས་སློབ་ བསོད་ནམས་རིན་ཆེན་གྱིས་ བཤད་དོ་བཟུམ་འབད་བ་ཅིན་ དུས་ཅི་གི་ ངན་པ་དགུ་འཛོམས་དེ་ རང་ཟླ་༡༡ པའི་ཚེས་༦ གི་ ཉིན་མའི་ཆུ་ཚོད་༣ དང་སྐར་མ་༣༦ ལས་ ཚེས་༧ གྱི་ ཕྱི་རུའི་ཆུ་ཚོད་༤ གི་བར་ནའམ་ སྤྱི་ཟླ་༡༢ པའི་ཚེས་༢༤ གི་ ཉིན་མའི་ཆུ་ཚོད་༣ དང་ སྐར་མ་༣༦ ལས་ སྤྱི་ཚེས་༢༥ གི་ ཕྱི་རུའི་ཆུ་ཚོད་༤ གི་བར་ན་ ཕོགཔ་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ངན་པ་དགུ་འཛོམས་དེ་ ངན་པ་དགུ་འཛོམས་ལུ་ བརྩི་སྲོལ་མ་འདྲཝ་༣ ཡོད་མི་ལས་ དང་པ་ ཕུག་ལུགས་ཀྱི་ རྩིས་ལས་འབད་བ་ཅིན་ མ་གཞི་ ཟླ་ངོ་རེ་ལུ་ ཨ་རྟག་ར་ ཉིན་ནག་རེ་ ཕོག་དོ་ཡོད་རུང་ རང་ཟླ་༡༡ པའི་ ཉིན་ནག་དེ་ ལོ་འགོ་བཙུགས་མིའི་ ཉིན་ནག་འབད་ནི་དེ་གིས་ ངན་པ་དགུ་འཛོམས་ཟེར་ ཉིན་ནག་སྐྱོ་ཤོས་ཅིག་སྦེ་ བརྩིསཝ་ཨིན་པས།</w:t>
      </w:r>
      <w:r>
        <w:rPr>
          <w:rFonts w:ascii="Arial" w:hAnsi="Arial" w:cs="Arial"/>
          <w:color w:val="121012"/>
          <w:sz w:val="26"/>
          <w:szCs w:val="26"/>
        </w:rPr>
        <w:br/>
      </w:r>
      <w:r>
        <w:rPr>
          <w:rFonts w:ascii="Arial" w:hAnsi="Arial" w:cs="Microsoft Himalaya"/>
          <w:color w:val="121012"/>
          <w:sz w:val="26"/>
          <w:szCs w:val="26"/>
          <w:shd w:val="clear" w:color="auto" w:fill="FFFFFF"/>
          <w:cs/>
        </w:rPr>
        <w:t>རྩིས་སློབ་བསོད་ནམས་རིན་ཆེན་གྱིས་ བཤད་མིའི་ནང་ ཉི་མ་ནག་ཆེན་ཞེས་གྲགས་པ། །ཡ་བདུད་རྡོ་རྗེ་གློག་ཕྲེང་དང་། །ས་སྲིན་འབར་མ་བྱ་བ་ལ། །བུ་ནི་རཱ་ཧུ་ལ་ཞེས་དང་། །བུ་མོ་འབྲོག་སྲིང་ཆུ་སྲིན་གདོང་། །དེ་འོག་སྟག་སྲིང་ཟོར་གདོང་དང་། །དེ་འོག་ཀོང་སྲིང་བ་གླང་གདོང་། །ཆུང་བ་བམ་སྲིང་འདྲེ་གདོང་བཞི། །ཟེར་ ནག་རྩིས་ལས་འབད་བ་ཅིན་ ཧེ་མར་ འཇིག་རྟེན་གྱི་ ཁམས་འདི་གི་ སྣོད་བཅུད་རིམ་པར་ཆགསཔ་ད་ ཕ་རྡོ་རྗེ་གློག་ཕྲེང་དང་ མ་ས་སྲིན་འབར་མ་༢ ལུ་ བུ་བུ་རཱ་ཧུ་ལའམ་ ཉི་མ་ནག་ཆེན་དང་ བུམོ་འབྲོག་སྲིང་ཆུ་སྲིན་གདོང་ཅན་ སྟག་སྲིང་ཟོར་བའི་གདོང་ཅན་ ཀོང་སྲིང་བ་གླང་གདོང་ཅན་ བམ་སྲིང་འདྲེའི་གདོང་ཅན་ཟེར་ ཨ་ལོ་༥ སྐྱེ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ཕོ་རྒནམ་ནག་ཆེན་གྱིས་ རི་རབ་གཡས་བསྐོར་དང་ བུམོ་ཆུང་ཤོས་ བམ་སྲིང་འདྲེའི་གདོང་ཅན་གྱིས་ གཡོན་བསྐོར་རྐྱབ་སྟེ་འགྱོཝ་ད་ ལོ་ལེ་ཤ་འགོརཝ་ལས་ རང་ཟླ་༡༡ པའི་ཚེས་༧ ལུ་ ཕྱད་པའི་སྐབས་ ཁོང་སྤུན་ཆ་༢ གཅིག་གིས་གཅིག་ལུ་ ངོ་མ་ཤེས་པར་ གཅིག་གིས་གཅིག་ལུ་མཐོངམ་ཅིག་ སེམས་ཆགས་ཡོདཔ་ལས་ ལུས་འབྲེལ་འབ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ཁོང་སྤུན་ཆ་༢ ལུས་འབྲེལ་འབད་མི་ལུ་བརྟེན་ མ་རུང་བའི་རྐྱེན་གྱིས་ འབྲས་བུ་ངན་དགུ་ཟེར་ སྟེང་གི་རླུང་ འོག་ལུ་འགྱོ་ འོག་གི་རླུང་ སྟེང་ལུ་འགྱོ་ བར་རླུང་ཕར་ཚུར་འཁྱུག་ ས་ ཆུ་ མེ་ རླུང་ ནམ་མཁའ་བཅས་ འབྱུང་བ་༥ ཡང་འཁྲུགས་ མི་ག་ར་ལུ་གནོད་པའི་ བཙན་དུག་བཟུམ་གྱི་ ཉིམ་ཤར་བའི་ དུས་ཤརཝ་ལས་ དུས་ཚོད་ངན་པ་༩ སྟབས་གཅིག་ཁར་ འཛོམས་ཡོདཔ་ལས་ ངན་པ་དགུ་འཛོམས་ཟེར་ སླབ་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ཉིས་པ་ ངན་པ་དགུའི་གྱངས་ཁ་ ངེས་པ་མེདཔ་སྦེ་ རྩིས་མིའི་ལུགས་ལས་འབད་བ་ཅིན་ ཕ་རྡོ་རྗེ་གློག་ཕྲེང་དང་ མ་ས་སྲིན་འབར་མ་༢ ཀྱི་བུ་ ཉི་མ་ནག་ཆེན་དང་ བུམོ་༤ གིས་ ཟླཝ་རེའི་ནང་ མ་རུང་བའི་ ལཱ་རེ་འབད་མི་ལུ་བརྟེན་ ཟླཝ་༡༢ ལུ་ ཉིན་ནག་ཟེར་ ངན་པ་༡༢ བྱུང་ཡོདཔ་སྦེ་ རྩིས་སྲོ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རང་ཟླ་༡༡ པའི་ཚེས་༧ ལུ་ སྲིངམོ་འབྲིག་སྲིང་ཆུ་སྲིན་གདོང་ཅན་དང་ ལུས་འབྲེལ་འབད་བའི་ཚེས་དང་ ཟླཝ་༡༢ པའི་ཚེས་༡༡ ལུ་ འབྲོག་སྲིང་ལས་ དུག་གི་གྲོད་པ་ཟེར་ དུག་གི་ཨ་ལོ་ཅིག་ སྐྱེ་བའི་ཚེས་ དེ་ལས་ ཟླཝ་༡ པའི་ཚེས་༢༡ ལུ་ འབྲོག་སྲིང་གི་ དུག་གི་གྲོད་པ་ ཁ་རྡོལ་བ་ཟེར་ དུག་གི་ཨ་ལོ་ཁ་གས་པའི་ཚེས་དང་ ཟླཝ་༢ པའི་ཚེས་༨ ལུ་ སྟག་སྲིང་ཟོར་བའི་གདོང་ཅན་དང་ ལུས་འབྲེལ་འབད་བའི་ཚེས་དང་ ཟླཝ་༣ པའི་ཚེས་༡༦ ལུ་ སྟག་སྲིང་ལས་ དུག་གི་ཨ་ལོ་ཅིག་ སྐྱེས་བའི་ཚེས་ དེ་ལས་ ཟླཝ་༤ པའི་ཚེས་༢༤ ལུ་ སྟག་སྲིང་གི་ དུག་གི་ཨ་ལོ་ཁ་གས་པའི་ཚེས་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ཟླཝ་༥ པའི་ཚེས་༩ ལུ་ ཀོང་སྲིང་བ་གླང་གདོང་ཅན་དང་ ལུས་འབྲེལ་འབད་བའི་ཚེས་དང་ ཟླཝ་༦ པའི་ཚེས་༡༨ ལུ་ ཀོང་སྲིང་ལས་ དུག་གི་ཨ་ལོ་ཅིག་ སྐྱེ་བའི་ཚེས་ དེ་ལས་ ཟླཝ་༧ པའི་ཚེས་༢༧ ལུ་ ཀོང་སྲིང་གི་ དུག་གི་ཨ་ལོ་ཁ་གས་པའི་ཚེས་དང་ ཟླཝ་༨ པའི་ཚེས་༡༠ ལུ་ བམ་སྲིང་དྲེད་གི་གདོང་ཅན་དང་ ལུས་འབྲེལ་འབད་བའི་ཚེས་དང་ ཟླཝ་༩ པའི་ཚེས་༢༠ ལུ་ བམ་སྲིང་ལས་ དུག་གི་ཨ་ལོ་ཅིག་ སྐྱེ་བའི་ཚེས་ དེ་ལས་ ཟླཝ་༡༠ པའི་ཚེས་༣༠ ལུ་ བམ་སྲིང་གི་ དུག་གི་ཨ་ལོ་ཁ་གས་པའི་ཚེས་བརྩིས་ཏེ་ ངན་པ་༡༢ 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སྐབས་ འཇིག་རྟེན་གྱི་ཁམས་ནང་ བཀྲ་མ་ཤིས་པའི་ དུས་ཚོད་ངན་པ་འབད་ནི་དེ་གིས་ དུས་ཚོད་ངན་པ་༡༢ ཐོན་ཡོདཔ་མ་ཚད་ འགོ་དང་པ་ རང་ཟླ་༡༡ པའི་ཚེས་༧ ལས་ འགོ་བཙུགས་མི་ལུ་བརྟེན་ དེའི་ཉིན་མར་ ངན་པ་དགུ་འཛོམས་ཟེར་ ངན་པ་ཚུ་གི་གྲས་ལས་ སྐྱོ་ཤོས་ཅིག་སྦེ་ རྩིས་སྲོ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མ་པ་ གཟའ་རྒོད་ཀྱི་ ཉི་མ་ཁྲོས་པའི་ གསང་རྒྱུད་ལས་འབད་བ་ཅིན་ ཡབ་གཤིན་རྗེ་འདོད་པའི་རྒྱལ་པོ་དང་ ཡུམ་སྲིན་མོ་གློག་འབར་མ་༢ ལུས་འབྲེལ་འབདཝ་ལས་ བུ་གཟའ་རྒོད་ཉི་མ་ཟེར་མི་དེ་སྐྱེས་ཏེ་ རི་བོ་གཉའ་ཤིང་འཛིན་ལུ་ སྡོད་ཡོདཔ་ད་ ཉི་མ་དང་ དབུས་ཕྱོགས་རིའི་རྒྱལ་པོ་རི་རབ་ཀྱི་ བྱང་ཤར་མཚམས་ལུ་ འདོད་ཁམས་ཀྱི་ དབང་ཕྱུག་མ་ དཔལ་ལྡན་ལྷ་མོ་རེ་མ་ཏཱི་ བཞུགས་མི་༢ གཅིག་གིས་གཅིག་ལུ་ སེམས་ཆགས་ཏེ་ རིའི་རྒྱལ་པོ་རི་རབ་ཀྱི་ བྱང་ཁ་ཐུག་ལུ་འཛོམས་ནིའི་ ཁ་ཚིག་བཟོ་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ལྷ་མོ་རེ་མ་ཏཱི་གིས་ མགུ་སྐོར་རྐྱབ་སྟེ་ དུས་ཚོད་དེ་ཁར་ མོ་ར་མ་བྱོན་པར་ གཟའི་བུམོ་གནོད་སྦྱིན་མོ་ ཕག་སྣ་གདོང་ལུ་ མོ་རའི་རྒྱན་ཆས་ཚུ་བཏགས་ཏེ་ བཟོ་བཟོ་ཞིནམ་ལས་ བཏང་ཡོདཔ་ད་ རི་རབ་ཀྱི་ བྱང་ཁ་ཐུག་ལུ་ ཉི་མ་དང་ གནོད་སྦྱིན་མོ་༢ ཕྱད་དེ་ ནུབམོ་༡ ལུས་འབྲེལ་འབད་བའི་ནངས་པར་ སོ་སོར་ཁ་བྱེལ་འགྱོ་བའི་སྐབས་ གནོད་སྦྱིན་མོ་གིས་ མོ་རའི་གཟུགས་དངོས་སུ་བཏོན་བྱི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གནོད་སྦྱིན་མའོ་གཟུགས་ ཁམས་ལོག་སི་སི་སྦེ་ མཐོང་ནི་དེ་གིས་ ཉི་མ་གནམ་མེད་ས་མེད་ཙིགཔ་ཟ་སྟེ་ ལྷ་སྲིད་སྡེ་བརྒྱད་ག་ར་གིས་ རེ་མ་ཏཱི་ལུ་ ཆདཔ་བཀལཝ་ཅི་ རེ་མ་ཏཱི་གིས་ ང་ལུ་ མགུ་སྐོར་རྐྱབ་ཅིག་ མ་མོའི་གནོད་པ་ རང་གཤེད་རང་ལུ་ འབབ་བཅུག་ཅི་ཟེར་ དམོད་འདོར་རྐྱབ་མི་ལུ་བརྟེན་ སྲིད་༣ ག་ར་འཁྲུགས་པའི་ དུས་ཚོད་དེ་ རང་ཟླ་༡༡ པའི་ཚེས་༧ ལུ་ འབད་ནི་དེ་གིས་ ངན་པ་དགུ་འཛོམས་ཟེར་ རྩིས་སྲོལ་བྱུ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ངན་པ་དགུ་འཛོམས་ཀྱི་ ཉིནམ་གི་སྐབས་ གཞུང་འབྲེལ་ངལ་གསོ་བཞག་མི་དེ་ བཟང་པོའི་ལཱ་ ག་ནི་ཡང་ འབད་མ་བཏུབ་མ་ཚད་ སླབ་ཁ་ཟེར་ ཁ་ལུ་བརྟེན་པའི་ བཞེས་སྒོ་ཟ་མ་བཏུབ་པའི་ཁར་ དགེ་བའི་ལཱ་དང་ བཀྲིས་པའི་ལཱ་ཚུ་ ག་ནི་ཡང་ འབད་མ་བཏུབ་མི་ལུ་བརྟེན་ རྩིས་ལུགས་ཀྱི་ སྤང་བླང་འབད་དགོ་པའི་ གནད་དོན་དང་འཁྲིལ་ཨིན་རུང་ ད་རེས་ནངས་པར་ གཞུང་འབྲེལ་ངལ་གསོ་བཞག་ནི་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ཤར་ཕྱོགས་ཁ་ཐུག་གི་ མི་སེར་ཚུ་གིས་ ལོ་གསར་སྦེ་ བརྩི་དོ་ཡོདཔ་བཞིན་དུ་ བཟའ་ཚང་ཚུ་ གཅིག་ཁར་འཛོམས་ཐོག་ལས་ བཟའ་འཐུང་ལེགས་ཤོམ་སྦེ་ཟ་སྟེ་ རྩོདམོ་རེ་རྩེད་སྡོད་ནིའི་ ལམ་ལུགས་སྲོལ་དེ་ ཧེ་མ་ལས་ ཡོད་མི་ལུ་བརྟེན་ ད་རེས་ནངས་པ་ཡང་ ལག་ལེན་འཐབ་སྲོལ་འདུག་ཟེར་ ཞུ་ནི་ཨིན།</w:t>
      </w:r>
    </w:p>
    <w:p w14:paraId="31D27159" w14:textId="715341BD" w:rsidR="00C765B0" w:rsidRDefault="00C765B0" w:rsidP="00A536DF">
      <w:pPr>
        <w:spacing w:after="0"/>
        <w:rPr>
          <w:rFonts w:ascii="Arial" w:hAnsi="Arial" w:cs="Microsoft Himalaya"/>
          <w:color w:val="121012"/>
          <w:sz w:val="26"/>
          <w:szCs w:val="26"/>
          <w:shd w:val="clear" w:color="auto" w:fill="FFFFFF"/>
        </w:rPr>
      </w:pPr>
    </w:p>
    <w:p w14:paraId="220DEAC5" w14:textId="3B3CB30B"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ཇིགས་མེད་རྣམ་རྒྱལ་མཆོག་ དམག་གི་དབུ་ཁྲིད་མཛད་དེ་ བྱོན་པའི་ལམ་ཁར་ སྨོན་ལམ་བཏབ་ནིའི་དོན་ལུ་ མཁས་རི་དགོན་པ་དང་ ཡོངས་ལ་དགོན་པ་ལུ་ བྱོན་པའི་སྐབས་ ལམ་བྱང་ཡོདཔ་ལས་ དེ་བསྒང་ བྱ་དཀརཔོ་ཅིག་འོང་སྟེ་ ལམ་སྟོན་ཕུལ་ཡོདཔ་ད་ ལམ་ངོ་མ་ལུ་ ལྷོད་པའི་ཤུལ་ལས་ ཡལ་ཡར་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བ་ཅིན་ དམག་རྐྱབ་པའི་སྐབས་ བི་རི་ཊིཤ་གིས་ འབྲུག་མི་ཚུ་ འགྱོ་སའི་ལམ་ཁར་ ཀྲོབ་མདའ་ཚུ་གུ་ དུག་བླུགས་ཏེ་ ཡོངས་ལ་དགོན་པའི་ཁ་ཐུག་ལུ་ དཔག་བཞག་པའི་ཤུལ་ལུ་ ལག་ལེན་པ་ཅིག་ཡང་ བཞག་ཡོད་རུང་ ནུབ་མོར་ མི་གནགཔོ་ གཟུགས་ཐུང་ཀུ་འབད་མི་ཅིག་འོང་སྟེ་ ཀྲོབ་མདའི་ཕྱོགས་དེ་ སོར་བཏ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པར་ ཀྲོབ་མདའ་ལག་ལེན་པ་དེ་ ཤི་སར་མཐོང་པའི་སྐབས་ དགྲ་བྱང་ཕྱད་ཚུ་ རྣམ་རྟོག་ལང་ཡོདཔ་ད་ འཇིགས་མེད་རྣམ་རྒྱལ་གྱིས་ ཐག་རིང་རན་ཏོག་ཏོ་ཅིག་ལས་ ཁོང་གི་ གུང་བློན་གྱི་མགུ་ཏོ་གུ་ མདའ་ཕོག་པའི་ཤུལ་ལས་ རྒྱབ་བཤུད་རྐྱབ་ནིའི་ ཐག་བཅ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ལས་ ཐོན་དོ་བཟུམ་འབད་བ་ཅིན་ དགྲ་བྱང་ཕྱད་ལ་ལོ་ཅིག་ རྫ་རོང་ནང་མཆོངས་ ལ་ལོ་ཅིག་བསད་ དེ་ལས་ ལ་ལོ་ཅིག་ རྐངམ་དང་ སྒལ་ཏོ་གུ་ མདའ་ཕོག་སྟེ་ དུས་ཡུན་ཆུ་ཚོད་༡ དེ་ཅིག་རིང་ སྡོད་ཚུགས་ཡོདཔ་ད་ ལ་ལོ་ཅིག་ གནོད་སྐྱོན་ག་ནི་ཡང་ མ་འབྱུང་པར་ བྱོག་ཐ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རི་ཊིཤ་གིས་ རྒྱབ་བཤུད་རྐྱབ་མི་ལུ་བརྟེན་ འབྲུག་པའི་དམག་དཔུང་ཚུ་ དམག་རྐྱབ་པའི་སྐབས་ འཕྲོག་བཅོམ་འབད་མི་ སྟོབས་ཚུ་འབག་སྟེ་ ལོག་དབང་འདུས་ཆོས་གླིང་ལུ་ འོང་ཡོདཔ་ད་ ཤ་ལི་མཁར་རྫོང་བརྒལ་ཏེ་ སྐྱེངས་མཁར་གྱི་འོག་ལུ་ བུ་རམ་ཤིང་གི་རྩ་བར་ ངལ་འཚོ་ཞིནམ་ལས་ འགྱོ་བའི་སྐབས་ སྟོབས་ཚུ་ གནམ་མེད་ས་མེད་ ལྗིད་ཅན་ལུ་གྱུར་ཏེ་ འབག་མ་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ཝ་ད་ དགྲ་བྱང་ཕྱད་ཚུ་གིས་ འབྲུག་པའི་དམག་དཔུང་ཚུ་གི་ རྟིང་བདའ་སོང་ཡོདཔ་ད་ ཁོང་ཆ་ཁྱབ་ལུ་ ག་ཅི་འབད་ཡོདཔ་ཨིན་ན་ ཤེས་རྟོགས་མེད་རུང་ སྟོབས་དེ་ཚུ་ རྒྱ་གར་གྱི་མི་༣ དང་༤ དེ་ཅིག་གིས་ འབག་པའི་སྐབས་ ཡང་འཕྲོས་འཕྲོས་སྦེ་ འབག་ཚུ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གར་གྱི་ མི་ཚུ་གིས་ སྟོབས་ཚུ་འབག་སྟེ་ ཤ་ལི་མཁར་བརྒལ་ཞིནམ་ལས་ སྤོ་ཏོ་ཅིག་གུ་ ངལ་འཚོ་བའི་སྐབས་ རྫོང་དཔོན་ཀོ་ལོག་པོ་གིས་ སྟོབས་དེ་ཚུ་ འབྲུག་མི་ཚུ་ལས་ ལོག་འཕྱོག་ཡོདཔ་ཤེས་ཏེ་ དེ་འཕྲོ་ལས་ ཁོ་གིས་ བཞུགས་ཁང་ནང་ལས་ མེ་མདའ་རྐྱབ་ཡོད་རུང་ ཕོག་མ་ཚུགས་པར་ ཁོང་གི་ འགོ་དཔོན་ཅིག་ ངལ་འཚོ་སྡོད་སའི་ རྡོ་གུ་ཕོག་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པདྨ་དགའ་ཚལ་རབ་སྡེའི་དྲུང་ཆེན་ པདྨ་རྒྱལ་པོ་གིས་ སླབ་དོ་བཟུམ་འབད་བ་ཅིན་ རྡོ་གུ་ཕོག་མི་ མེ་མདའི་རྨེན་འབྲས་དེ་ ད་ལྟོ་ཡང་ མཐོང་གསལ་ཡོད་ཟེར་ཨིནམ་ད་ མེ་མདའ་རྐྱབ་མི་ལུ་བརྟེན་ རྒྱ་གར་གྱི་མི་ཚུ་ ཙིགཔ་ཟ་སྟེ་ ཤ་ལི་མཁར་རྫོང་བསྐོར་ར་རྐྱབ་ཞིནམ་ལས་ རྫོང་དཔོན་གྱི་དམག་ ཕམ་བཏང་ནི་དེ་གིས་ རྫོང་གཏོར་བཤིག་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རྗོད་སྒྲ་ལེགས་ཤོམ་སྦེ་ སླབ་མ་ཤེས་པའི་ལོ་རྒྱུས།</w:t>
      </w:r>
      <w:r>
        <w:rPr>
          <w:rFonts w:ascii="Arial" w:hAnsi="Arial" w:cs="Arial"/>
          <w:color w:val="121012"/>
          <w:sz w:val="26"/>
          <w:szCs w:val="26"/>
        </w:rPr>
        <w:br/>
      </w:r>
      <w:r>
        <w:rPr>
          <w:rFonts w:ascii="Arial" w:hAnsi="Arial" w:cs="Microsoft Himalaya"/>
          <w:color w:val="121012"/>
          <w:sz w:val="26"/>
          <w:szCs w:val="26"/>
          <w:shd w:val="clear" w:color="auto" w:fill="FFFFFF"/>
          <w:cs/>
        </w:rPr>
        <w:t>ཤ་ལི་མཁར་རྫོང་དཔོན་ ཀོ་ལོག་པོ་གིས་ བློའོ་སླབ་པའི་སྐབས་ བརྗོད་སྒྲ་ལེགས་ཤོམ་མེད་ནི་དེ་གིས་ སྒྲ་ཏོག་ཏོ་སྦེ་ སླབ་མི་ཚུགས་དོ་ཡོདཔ་ད་ ཁོ་ར་ ཤ་ལི་མཁར་རྫོང་དཔོན་ མ་འབད་བའི་ཧེ་མར་ གཞོང་སྒར་རྫོང་དཔོན་སྦེ་ སྡོད་པའི་སྐབས་ ཕྱག་ཞུ་མི་ཚུ་ལུ་ བུམོ་ཅིག་འཚོལ་འབག་ཤོག་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ཝ་ད་ ཕྱག་ཞུ་མི་ཚུ་ ཕྱི་ཁར་ བུམོ་འཚོལ་བར་ སོང་ཞིནམ་ལས་ བུམོ་འཇའ་རིསམོ་མེད་མི་ཅིག་ ཁྱིད་འོང་སྟེ་ བུམོ་ཁྱིད་འོང་ཡི་ ཨིན་རུང་ བུམོ་འཇའ་རིསམོ་ཅིག་ མ་ཐོབ་ཟེར་ཞུཝ་ད་ འཇའ་རིསམོ་མེད་པ་ཅིན་ གོ་ལ་ཅིག་གིས་ གདོང་སྤུབས་ཞིནམ་ལས་ ནང་ན་འཁྱིད་ཤོག་ཟེར་ སླ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རྫོང་དཔོན་ཀོ་ལོག་པོ་གིས་ བུམོ་དེ་དང་གཅིག་ཁར་ ལུས་འབྲེལ་འབད་བའི་སྐབས་ ཕྱག་ཞུ་མི་ཚུ་ཡང་ བལྟ་བཅུག་ཡོད་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མཇུག་ལུ་ རྫོང་དཔོན་གྱིས་ ཚངས་ལའི་སྐད་ནང་སྦེ་ ཐུབ་ཐའི་ཐུབ་ཐའི་ཟེར་ སླབ་ཡོདཔ་ད་ རྫོང་ཁའི་ནང་འབད་བ་ཅིན་ བཀོག་བཞག་བཀོག་ཟེར་ཨིནམ་ད་ མ་གཞི་ ཁོ་གིས་ ཐུབ་ཐའི་ཐུབ་ཐའི་ཟེར་ སླབ་ནི་ཨིན་རུང་ བརྗོད་སྒྲ་མ་དག་མི་ལུ་བརྟེན་ ཤ་ལི་མཁར་རྫོང་དཔོན་སྦེ་ སྡོད་པའི་སྐབས་ མི་ཚུ་གིས་ ཊཱལ་ཊོ་ལེ་ཟེར་ བརྗོད་སྒྲ་མ་དག་པ་ཟེར་ སླ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༢༠༠༣ ལུ་ རིམ་གྲོ་ཅིག་ འབད་བའི་སྐབས་ ཤུ་མར་སྒོམ་ཆུ་ལས་ཨིན་མི་ དཔའ་མོའི་ནང་ ཀོ་ལོག་པོ་གི་ རྣམ་ཤེས་འཛུལ་ཏེ་ ཤ་ལི་མཁར་རྫོང་གི་ གྱང་ཁོག་ནང་ གནསཔ་སྦེ་སྐྱེས་ཡོདཔ་ད་ ཁོ་གི་གཟུགས་དེ་ ག་ནི་བ་སྦོམ་པའི་ཁར་ རིངམོ་སྦེ་ཡོདཔ་ལས་ ལམ་འགྱོ་མ་ཚུགས་མི་ལུ་བརྟེན་ ཡུདཔ་ཐེངས་གཅིག་གི་དོན་ལུ་ཡང་ ཉིམ་བསྲོ་བར་ འཐོན་མ་ཚུགས་པའི་སྐོར་ལས་ དྲུང་ཆེན་པདྨ་རྒྱལ་པོ་གིས་ བཤདཔ་མས་ཟེར་ ཞུ་ནི་ཨིན།</w:t>
      </w:r>
      <w:r>
        <w:rPr>
          <w:rFonts w:ascii="Arial" w:hAnsi="Arial" w:cs="Microsoft Himalaya"/>
          <w:color w:val="121012"/>
          <w:sz w:val="26"/>
          <w:szCs w:val="26"/>
          <w:shd w:val="clear" w:color="auto" w:fill="FFFFFF"/>
        </w:rPr>
        <w:t xml:space="preserve"> </w:t>
      </w:r>
    </w:p>
    <w:p w14:paraId="22AD8F9B" w14:textId="776AE248" w:rsidR="00C765B0" w:rsidRDefault="00C765B0" w:rsidP="00A536DF">
      <w:pPr>
        <w:spacing w:after="0"/>
        <w:rPr>
          <w:rFonts w:ascii="Arial" w:hAnsi="Arial" w:cs="Microsoft Himalaya"/>
          <w:color w:val="121012"/>
          <w:sz w:val="26"/>
          <w:szCs w:val="26"/>
          <w:shd w:val="clear" w:color="auto" w:fill="FFFFFF"/>
        </w:rPr>
      </w:pPr>
    </w:p>
    <w:p w14:paraId="5A77CE1B" w14:textId="5673C22C"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པདྨ་དགའ་ཚལ་ཤ་ལི་མཁར་རྫོང་དེ་ ག་གིས་ བཞེངས་ཡོདཔ་ཨིན་ན་ ཏན་ཏན་མེད་རུང་ རྫོང་བཞེངས་པའི་སྐབས་ མཁས་རི་དགོན་པའི་ ཉེ་འདབས་ལུ་ཡོད་མི་ ཤུ་མར་ཐུང་ལས་ཨིན་མི་ བཟོ་བོ་ངན་བསྟན་པ་དེ་ རྡོ་བཟོ་བོ་ངོ་མ་ཨིནམ་ད་ བཟོ་བོ་དེ་ མགྱོགས་དྲགས་ཡོད་པའི་ཁར་ གཟུགས་ཡང་ ཡང་ཏོག་ཏོ་ཡོདཔ་ལས་ ཁོ་གི་ བཟོ་བཀོད་རིག་པའི་ བརྡ་མཚོན་བཟུམ་སྦེ་ གཞན་དང་མ་འདྲ་བའི་ མཆོད་རྟེན་ཅིག་ ཤུ་མར་ཐུང་ལུ་ བཞེ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ས་ ད་ལྟོ་ཡང་ བཟོ་བོའི་རིག་རྩལ་ཚུ་ སེམས་ཁར་དྲན་དོ་ཡོདཔ་ད་ དེ་བཟུམ་སྦེ་ ཚེ་གླིང་སྒོར་ཉེ་འདབས་ཀྱི་ ནགས་ཚལ་ཅིག་ནང་ གདུག་རྩུབ་ཅན་གྱི་ དུས་ཚོད་སྐབས་ རྒྱབ་སྐྱོར་འབད་ནིའི་དོན་ལུ་ མཆོད་རྟེན་ཅིག་ བཞེངས་ཡོད་མི་དེ་ ད་ལྟོའི་བར་ན་ཡང་ ཉམས་སྐྱོན་ག་ནི་ཡང་མེད་པར་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བ་ཅིན་ ཤ་ལི་མཁར་གྱི་ རྫོང་དཔོན་མཇུག་ ཀོ་ལོག་པོ་གིས་ཡང་ ཤ་ལི་མཁར་གྱི་རྫོང་གི་ སྲུང་སྐྱོབ་འབད་ཡོདཔ་ཨིན་ན་ཟེར་ དྲི་བ་ཡོད་མི་དེ་ཡང་ ཀོ་ལོག་པོ་དེ་ གཞན་དང་མ་འདྲ་བའི་ རིག་རྩལ་མཁས་པ་ཅིག་ཨིན་རུང་ ཤུལ་ལས་ རྫོང་དེ་ མི་དང་ རང་བཞིན་༢ ཆ་ར་གིས་ ཧམ་འཛུལ་འབད་དེ་ བརླག་གཏོར་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ཤ་ལི་མཁར་རྫོང་ གཏོར་བཤིག་འབད་བ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པལ་མཐོང་ལེགས་ཀྱིས་ ཁོ་རའི་ཁྱིམ་ ཤ་ལི་ལུ་ སྤོ་བཤུད་འབད་མིའི་ གནད་དོན་༡ པོ་དེ་ མི་ངན་ཚུ་གི་ ཧམ་འཛུལ་ལྟ་རྟོག་འབད་ནིའི་དོན་ལུ་ དགྲ་རྫོང་ཅིག་ དགོ་མི་ལུ་བརྟེན་ འོང་ནི་ཨིནམ་ད་ དེ་འབད་ནི་འདི་གིས་ ཤ་ལི་མཁར་རྫོང་དེ་ ལུང་གཤོང་ག་ཏེ་ཡང་ མཐོང་ཚུགས་པའི་ གངས་རི་ཅིག་གུ་ བཞེ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པདྨ་དགའ་ཚལ་རབ་སྡེའི་དྲུང་ཆེན་ པདྨ་རྒྱལ་པོ་གིས་ སླབ་དོ་བཟུམ་འབད་བ་ཅིན་ ཤ་ལི་མཁར་རྫོང་ བཅོམ་ནིའི་དོན་ལུ་ ཚར་ལེ་ཤ་ དཔའ་བཅམ་ནུག་ཟེར་ཨིནམ་ད་ ཚར་གཅིག་འབདཝ་ད་ རྒྱ་གར་མོན་ཏ་ཝང་ལས་ བོདཔ་ཚུ་ བཀྲིས་སྒང་བརྒྱུད་དེ་ གདུང་བསམ་པདྨ་དགའ་ཚལ་ལུ་ འོ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ཁོང་ཆ་ཁྱབ་ ལོག་འགྱོ་བའི་ལམ་ཁར་ རྫོང་བཅོམ་ནིའི་ མནོ་བསམ་བཏང་ཞིནམ་ལས་ ཤ་ལི་མཁར་རྫོང་གི་གདོང་ཕྱོགས་དང་ ཆུང་མཁར་གྱི་ སྦོ་ལོགས་ཁར་ སྤང་མཁར་ལས་ ལོག་འོང་སྟེ་ ཡར་བལྟ་བའི་སྐབས་ རྫོང་དེ་ གནམ་ཁར་དཔྱངས་བཞག་བཞགཔ་བཟུམ་སྦེ་ མཐོང་ཡོདཔ་ལས་ ཁོང་གིས་ ཤ་ལི་མཁར་པའི་རྫོང་ ས་རྫོང་མ་རེད་ གནམ་རྫོང་རེད་ཟེར་ ཤ་ལི་མཁར་གྱི་རྫོང་དེ་ ས་ཁར་མེན་པར་ གནམ་མཁར་བཞེངས་ནུག་ཟེར་སླབ་སྟེ་ ལོག་སོང་ཡོདཔ་ཨིན་པས།</w:t>
      </w:r>
    </w:p>
    <w:p w14:paraId="31ED07FF" w14:textId="6D589EB2" w:rsidR="00C765B0" w:rsidRDefault="00C765B0" w:rsidP="00A536DF">
      <w:pPr>
        <w:spacing w:after="0"/>
        <w:rPr>
          <w:rFonts w:ascii="Arial" w:hAnsi="Arial" w:cs="Microsoft Himalaya"/>
          <w:color w:val="121012"/>
          <w:sz w:val="26"/>
          <w:szCs w:val="26"/>
          <w:shd w:val="clear" w:color="auto" w:fill="FFFFFF"/>
        </w:rPr>
      </w:pPr>
    </w:p>
    <w:p w14:paraId="7BCD036E" w14:textId="26C97B5B" w:rsidR="00C765B0" w:rsidRDefault="00C765B0"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བཀྲིས་གཡང་རྩེ་ བཙན་མཁར་ལ་སློབ་གྲྭ་ལྟེ་བ་ལས་ ཁ་ཡར་ལྟག་འགྱོ་བའི་སྐབས་ གྱང་ཁོག་ཅིག་ མཐོང་ཚུགས་མི་དེ་ ལྷ་སྲས་གཙང་མའི་རྫོང་ཨིན་ཟེར་ སླབ་མ་གཏོགས་ ཁ་གསལ་སྦེ་ཤེས་མི་ རེ་གཉིས་ལས་བརྒལ་མེདཔ་ད་ ད་རེས་ནངས་པར་ ཡོངས་གྲགས་ལུ་ ཕའི་ར་བ་ཟེར་ སླ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དང་འཁྲིལཝ་ད་ རྒྱལ་ཁབ་ནང་ ལྷ་སྲས་གཙང་མ་གིས་ རྫོང་ལེ་ཤ་བཞེངས་ཡོད་པའི་གྲས་ལས་ གཅིག་ བཀྲིས་གཡང་རྩེ་བཙན་མཁར་ལའི་ རྫོང་དེ་ཨིནམ་ད་ ཤར་ཕྱོགས་ཁ་ཐུག་ལུ་ ཁོ་གི་མི་རྒྱུད་ལེ་ཤ་ཡོད་པའི་ཁར་ རྒྱལ་ཁབ་ཀྱི་ ས་ཁོངས་གཞན་ཚུ་ནང་ཡང་ མི་རྒྱུད་ཚུ་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གར་གྱི་ རྒྱལཔོ་སིནྡ་དང་ བོད་ཀྱི་ ཁྱི་ཁ་ར་ཐོད་བཟུམ་སྦེ་ ལྷ་སྲས་གཙང་མ་ཡང་ འབྲུག་ལུ་ རྒྱལ་འཛིན་གྱི་སྐྱབས་འཛིན་པ་ཅིག་སྦེ་ བྱོན་ཡོདཔ་ད་ ཁོ་ར་ བོད་ཀྱི་ཆོས་རྒྱལ་ ཁྲི་སྲོང་ལྡེའུ་བཙན་གྱི་ དི་བུ་ཚུ་གི་གྲས་ལས་ སྦོམ་ཤོས་ཨིནམ་ད་ ཁོ་གི་ སྤུན་ཆ་ཆུང་ཤོས་ གླང་དར་མ་གིས་ རྒྱལཔོ་རོལ་པ་ཅན་ བསད་ཞིནམ་ལས་ རྒྱལ་ཁྲི་ཁར་ འོང་མི་ལུ་བརྟེན་ སྤུན་ཆ་ཚུ་ ས་ཁོངས་སོ་སོར་ཚུ་ནང་ བྱོག་འགྱོ་དགོཔ་ ཐོན་ཡོདཔ་མ་ཚད་ ནང་པ་སངས་རྒྱས་པའི་ བསྟན་པ་དེ་ཡང་ ཐལ་བར་བརླགས་བཏ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ཝ་ད་ ལྷ་སྲས་གཙང་མ་གིས་ སྤྱི་ལོ་༨༣༦ མེ་སྤྲེལ་ལོ་ལུ་ ཕ་རི་བརྒྱུད་དེ་ སྤ་རོ་ལུ་ འོང་ཡོདཔ་ད་ སྤ་རོ་ལུ་ བཞུགས་པའི་སྐབས་ བུམོ་ཅིག་དང་ཕྱད་ཡོདཔ་ལས་ བུ་ཅིག་སྐྱེས་ཡོད་མི་ལུ་བརྟེན་ ད་རེས་ བུ་དེ་གི་རྒྱུད་པ་དེ་ སྤ་རོ་རྒྱལ་གདུང་དང་ ཐིམ་ཕུག་གདུང་འགྲོ་འགྲུལ་ཆེ་བ་ཚུ་ 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ལྷ་སྲས་གཙང་མའི་ ལུང་བསྟན་དེ་ ཤར་ཕྱོགས་ཁ་ཐུག་ཡོདཔ་ལས་ ཝང་དང་ ཤར་ མང་སྡེ་ ཁེངས་ དེ་ལས་ གཞོང་སྒར་ཟེར་ མོང་སྒར་ལུང་ཕྱོགས་ཚུ་བརྒྱུད་དེ་ བྱོན་ཡོདཔ་ལས་ བཀྲིས་སྒང་དང་ བཀྲིས་གཡང་རྩེ་ལུ་ ལྷོད་ཡོདཔ་ད་ ཁོ་ར་ ནང་པ་སངས་རྒྱས་པའི་བསྟན་པ་ལུ་ དད་པ་སྦོམ་ཡོད་མི་ཅིག་འབདཝ་ལས་ དུས་རབས་༩ པ་དེ་ཅིག་ཁར་ བཙན་མཁར་ལ་ལུ་ རྫོང་ཅིག་བཞེངས་ཞིནམ་ལས་ དེ་ནང་ བཞུགས་ནུག།</w:t>
      </w:r>
      <w:r>
        <w:rPr>
          <w:rFonts w:ascii="Arial" w:hAnsi="Arial" w:cs="Arial"/>
          <w:color w:val="121012"/>
          <w:sz w:val="26"/>
          <w:szCs w:val="26"/>
        </w:rPr>
        <w:br/>
      </w:r>
      <w:r>
        <w:rPr>
          <w:rFonts w:ascii="Arial" w:hAnsi="Arial" w:cs="Microsoft Himalaya"/>
          <w:color w:val="121012"/>
          <w:sz w:val="26"/>
          <w:szCs w:val="26"/>
          <w:shd w:val="clear" w:color="auto" w:fill="FFFFFF"/>
          <w:cs/>
        </w:rPr>
        <w:t>ངག་རྒྱུན་དང་འཁྲིལཝ་ད་ དེ་ཁར་ རིགས་བཟང་མཁའ་འགྲོ་མའི་ རྒྱུད་པ་ཅིག་ཨིན་མི་ བུམོ་བསོད་ནམས་དཔལ་སྐྱིད་ཟེར་མི་དང་ཕྱད་དེ་ སྲས་འཁྲུལ་མེད་ལྷའི་དབང་ཕྱུག་དང་ ཆོས་བུ་མཐོང་ལེགས་བཙན་༢ འཁྲུངས་ཡོདཔ་ད་ རིགས་བཟང་གི་ གདུང་རྒྱུད་ལས་ཨིན་མི་ལུ་བརྟེན་ སྲས་༢ པོ་དེ་ ཉེ་འདབས་ཀྱི་ ལུང་ཕྱོགས་ཚུ་གིས་ ཁོང་གི་ གཙོ་དཔོན་འབད་དགོ་པའི་ མགྲོན་བརྡ་ཕུ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སྒང་བཀང་ལུང་ འཇམ་དཔལ་གླིང་སློབ་གྲྭ་ལྟེ་བའི་དབུ་འཛིན་ རིག་འཛིན་རྡོ་རྗེ་གིས་ སླབ་དོ་བཟུམ་འབད་བ་ཅིན་ ལྷ་སྲས་གཙང་མ་གིས་ བཙན་མཁར་ལའི་རྫོང་དེ་ མ་བཞེངས་པའི་ཧེ་མར་ སྟོད་ཚོ་རྒེད་འོག་ གོང་ཟ་གནས་ཀྱི་ལྟག་ལུ་ ཕངས་མཁར་རྫོང་བཞེངས་ཏེ་ དེ་ནང་ བཞུག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ཕངས་མཁར་རྫོང་དེ་ གོང་ཟ་གནས་ཀྱི་ལྟག་ལུ་ འབད་ནི་དེ་གིས་ གནས་དེ་ ཨྱོན་གུ་རུ་རིན་པོ་ཆེའི་སྦས་གནས་ ཁྱད་པར་ཅན་ཅིག་ཨིནམ་ལས་ ཁོ་གི་རྫོང་དེ་ གནས་ཀྱི་ལྟག་ལུ་ མི་བཏུབ་པས་ཟེར་ ཐུགས་བསམ་བཞེད་དེ་ བཙན་མཁར་ལའི་རྫོང་དེ་ བཞུགས་ནུག་ཟེར་ཨིནམ་ད་ དེ་ཁ་ལས་མར་ བལྟ་བའི་སྐབས་ ཕངས་མཁར་རྫོང་དེ་ ཕངས་སི་སི་སྦེ་ མཐོང་མི་ལུ་བརྟེན་ མིང་ཡང་ ཕངས་མཁར་ཟེར་ བཏག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ད་ཚོ་རྒེད་འོག་ སྣང་མཁར་དགོན་པ་ལུ་ཡང་ གྱང་ཁོག་ཅིག་ མཐོང་སྲོལ་ཡོད་མི་དེ་ཡང་ ལྷ་སྲས་གཙང་མ་གིས་ བཞེངས་ནུག་ཟེར་ཨིནམ་ད་ སྣང་མཁར་ཟེར་ བཏགས་མི་དེ་ཡང་ དེ་ཁར་ལས་ བལྟ་བའི་སྐབས་ གཡུས་ཚན་ག་ར་ མཛེས་ཏོག་ཏོ་སྦེ་ མཐོང་དོ་ཡོད་མི་ལུ་བརྟེན་ ཨིན་པས་ཟེར་ རིག་འཛིན་རྡོ་རྗེ་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ག་འཛིན་རྡོ་རྗེ་གིས་ སླབ་མིའི་ནང་ བཀྲིས་གཡང་རྩེ་འཇམ་མཁར་ཟེར་ བཏགས་མི་དེ་ཡང་ ལྷ་སྲས་གཙང་མ་ འཇམ་མཁར་གཡུས་ཚན་ལུ་ བྱོན་པའི་སྐབས་ དེ་ཁའི་མི་ཚུ་གིས་ ལྷ་སྲས་ལུ་ ཁོང་ཆ་ཁྱབ་ལུ་ མཁར་ཟེར་ ཁྱིམ་ཅིག་རྐྱབ་གནང་ཟེར་ ཞུ་བའི་སྐབས་ ཁོ་གིས་ འཇམ་ཟེར་ ལན་གསུངས་ནི་དེ་གིས་ ཤུལ་ལས་ འཇམ་མཁར་ཟེར་ བཏགས་ཡོདཔ་སྦེ་ བཤད་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ང་ཕྱོགས་ཚུ་གིས་ མགྲོན་བརྡ་ཕུལ་མི་དང་འཁྲིལ་ ལྷ་སྲས་གཙང་མའི་ བུ་སྦོམ་ཤོས་དེ་ རྒྱ་གར་གྱི་མངའ་སྡེ་ མོན་ཏ་ཝང་ ལ་འོག་ཡུལ་གསུམ་གྱི་ལུང་ཕྱོགས་ནང་ སོང་ཞིནམ་ལས་ གཞིས་བཅགས་ཏེ་ དར་ཁྱབ་འབད་མི་དེ་ལུ་ ཇོ་བོ་རྒྱུད་པ་ཟེར་ སླབ་དོ་ཡོདཔ་ད་ ཤུལ་ལས་ རྒྱུད་པ་དེ་གིས་ ལ་འོག་ཡུལ་གསུམ་དང་ དཔའ་བོ་གདུང་ལུང་ཕྱོགས་ཀྱི་ གཙོ་དཔོན་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ཝ་ད་ ལྷ་སྲས་གཙང་མའི་ བུ་ཆུང་ཤོས་ལུ་ བུ་༣ ཡོདཔ་ད་ བཙན་མཁར་ལ་ལུ་ཡོད་མི་ ཁོ་གི་རྒྱུ་དངོས་ཚུ་ བུ་ཆུང་ཤོས་ཀྱིས་ བདག་འཛིན་འཐབ་ཐོག་ལས་ རྒྱུད་པ་འཛིན་ཏེ་ ཁོ་གི་ བུ་ཚུ་ལུ་ རྩིས་སྤྲོད་འབད་ཡོདཔ་ལས་ བུ་སྦོམ་ཤོས་ ཁྲི་དཔོན་དཔལ་ཟེར་མི་ལས་ རྗེ་ཟེར་མིའི་ རྒྱུད་པ་དེ་ དར་ཁྱབ་སོང་ཡོདཔ་བཞིན་དུ་ རྒྱུད་པ་དེ་ ཤར་ཕྱོགས་ཁ་ཐུག་ལུ་ ཁག་ཆེ་ཤོས་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རྗེ་རྒྱུད་པའི་ ཡན་ལག་ཅིག་གིས་ བཀྲིས་སྒང་ལུང་ཕྱོགས་ བཀང་ལུང་དང་ བཙན་མཁར་ སྦིས་མཁར་ རང་གཤིས་མཁར་ བེང་མཁར་དང་མཁའ་གླིང་ བཀྲིས་གཡང་རྩེ་ལུང་ཕྱོགས་ རྫོང་སྟོད་དང་རྫོང་སྨད་ དེ་ལས་ ཁྲ་གོངམ་ཚུ་གི་ གཙོ་དཔོན་འབད་ཡོདཔ་ད་ ཡན་ལག་གཞན་ཚུ་གིས་ གདུང་བསམ་པདྨ་དགའ་ཚལ་དང་ བསམ་གྲུབ་ལྗོངས་མཁར་ དེ་ལས་ མོང་སྒང་ལུང་ཕྱོགས་ སྔ་ཚང་དང་ ཅི་ཚང་ཚུ་གི་ གཙོ་དཔོན་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ལྷ་སྲས་གཙང་མའི་ དི་བུ་༣ ལས་༢ མཚེ་མ་སྦེ་ སྐྱེས་ཡོདཔ་ལས་ རྒྱུད་པ་དེ་ལུ་ སྦྱར་ཟེར་སླབ་ཨིནམ་ད་ མཚེ་མ་ཅིག་ལུ་ ཨ་ལོ་མེད་རུང་ གཞན་མི་ལུ་ གནས་ཚང་༤ ལས་ ཨ་ལོ་༤ སྐྱེས་ཡོདཔ་ལས་ གནས་ཚང་དང་པའི་ ཨ་ལོ་དེ་གིས་ སྦྱར་རྒྱུད་པ་དེ་ དར་ཁྱབ་འབད་ཡོདཔ་བཞིན་དུ་ གཞན་མི་༣ གྱིས་ ཡེ་སྡེ་ ཏུང་སྡེ་དང་ ཝང་མ་ཟེར་མིའི་ རྒྱུད་པ་ཚུ་ དར་ཁྱབ་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ནང་ ཐོན་མི་དང་འཁྲིལཝ་ད་ ཡེ་དང་ཏུང་ ཝང་ཟེར་ བཏགས་མི་དེ་ཡང་ ཉིནམ་ཅིག་འབདཝ་ད་ གནས་ཚང་དང་པ་གིས་ གནས་ཚང་གཞན་༣ གྱི་ ཨ་ལོ་༣ ལུ་ ཕྲག་དོག་བསྐྱེད་དེ་ ཤིང་གི་རྡོབ་དང་ ཚར་གྱི་ལག་གཟེམ་ དེ་ལས་ ས་དོང་ནང་ གཡིབ་བཞག་མི་ལུ་བརྟེན་ཨིནམ་ད་ མིང་ཚུ་ཡང་ ཚངས་ལའི་ཁ་སྐད་ནང་ བཏ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ར་རྒྱུད་པ་ ལ་ལོ་ཅིག་གིས་ མོན་ཏ་ཝང་གི་ དོམ་ཁ་དང་ མུར་ཞིང་ལུང་ཕྱོགས་དང་ ལ་ལོ་ཅིག་གིས་ པདྨ་དགའ་ཚལ་ ཟླ་སྒོར་ ཕྱི་མུང་ གཡུ་རུང་ ཚྭ་རྩེ་ འཁང་མ་ དེ་ལས་ ཝམ་རོང་གི་ གཙོ་དཔོན་འབད་ཡོདཔ་ད་ ཡེ་སྡེ་རྒྱུད་པ་ཚུ་གིས་ བཀྲིས་སྒང་ར་ལྡི་ སྦིས་གདུང་ དགའ་གླིང་ མེ་རག་དང་ བཀྲིས་གཡང་རྩེ་རམ་འཇར་ལ་སོགས་པ་ཚུ་ནང་ གཞིས་བཅ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ཏུང་སྡེ་རྒྱུད་པ་ཚུ་གིས་ ལྷོ་ཕྱོགས་དང་ ཤར་ཕྱོགས་བཀྲིས་གཡང་རྩེ་ལས་ མོན་ཏ་ཝང་གི་ ས་མཚམས་ཚུན་ དར་ཁྱབ་འབད་ཡོདཔ་བཞིན་དུ་ ཝང་མ་རྒྱུད་པ་གིས་ སྡེ་རང་ལ་སོགས་པའི་ མོན་ཏ་ཝང་གི་ ས་མཚམས་ཚུ་ནང་ དར་ཁྱབ་འབད་ཡོདཔ་སྦེ་ ལོ་རྒྱུས་ཚུ་ནང་ ཐོན་ནི་འདུག་ཟེར་ ཞུ་ནི་ཨིན།</w:t>
      </w:r>
    </w:p>
    <w:p w14:paraId="1A8E2322" w14:textId="59E6975B" w:rsidR="00E33AA9" w:rsidRDefault="00E33AA9" w:rsidP="00A536DF">
      <w:pPr>
        <w:spacing w:after="0"/>
        <w:rPr>
          <w:rFonts w:ascii="Arial" w:hAnsi="Arial" w:cs="Microsoft Himalaya"/>
          <w:color w:val="121012"/>
          <w:sz w:val="26"/>
          <w:szCs w:val="26"/>
          <w:shd w:val="clear" w:color="auto" w:fill="FFFFFF"/>
        </w:rPr>
      </w:pPr>
    </w:p>
    <w:p w14:paraId="7E496D40" w14:textId="023FFFDC" w:rsidR="00E33AA9" w:rsidRDefault="00E33AA9"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ཡོངས་གྲགས་ལུ་ པདྨ་དགའ་ཚལ་དང་ བསམ་གྲུབ་ལྗོངས་མཁར་ཟེར་ སླབ་དོ་ཡོད་རུང་ ཧེ་མ་ རྫོང་ཁག་དེ་༢ ལུ་ གདུང་བསམ་ཟེར་ སླབ་སྲོལ་ཡོདཔ་བཞིན་དུ་ གདུང་བསམ་དེ་ ད་ལྟོའི་བར་ན་ཡང་ གཞུང་འབྲེལ་དང་ གཞུང་འབྲེལ་མིན་པའི་ཐོག་ལས་ཡང་ ལག་ལེན་འཐབ་ཨིན་པས།</w:t>
      </w:r>
      <w:r>
        <w:rPr>
          <w:rFonts w:ascii="Arial" w:hAnsi="Arial" w:cs="Arial"/>
          <w:color w:val="121012"/>
          <w:sz w:val="26"/>
          <w:szCs w:val="26"/>
        </w:rPr>
        <w:br/>
      </w:r>
      <w:r>
        <w:rPr>
          <w:rFonts w:ascii="Arial" w:hAnsi="Arial" w:cs="Microsoft Himalaya"/>
          <w:color w:val="121012"/>
          <w:sz w:val="26"/>
          <w:szCs w:val="26"/>
          <w:shd w:val="clear" w:color="auto" w:fill="FFFFFF"/>
          <w:cs/>
        </w:rPr>
        <w:t>གདུང་བསམ་ཟེར་ བཏགས་དགོ་པའི་ གནད་དོན་༢ ཡོད་ས་ལས་ པདྨ་དགའ་ཚལ་བསྐོར་ར་རྐྱབ་སྟེ་ གངས་རི་ལེ་ཤ་ཡོད་པའི་གྲས་ལས་ དབྱིབས་དུང་དཀར་དང་འདྲ་བའི་ གངས་རི་༣ ཡོད་མི་ལུ་བརྟེན་ ཚངས་ལའི་ཁ་སྐད་ནང་སྦེ་ གདུང་བསམ་ཟེར་ བཏགས་ཡོདཔ་ད་ མ་གཞི་ གདུང་བསམ་ཟེར་བའི་སྐབས་ དུང་བསམ་ཟེར་ འབྲི་དགོ་ནི་ཨིན་རུང་ ད་རེས་ནངས་པར་ ཡོངས་གྲགས་ལུ་ གདུང་བསམ་ཟེར་ འབྲི་སྲོལ་དར་ཁྱབ་ སོ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ད་དོན་གཞན་དེ་ ད་རེས་ནངས་པར་ པདྨ་དགའ་ཚལ་མཁར་གཡུས་ཚན་གྱི་ ལྟག་ལུ་ཡོད་མི་ གངས་རི་ཚུ་གི་ལྟག་ལུ་ གདུང་མཚོ་ཀརྨ་ཐང་ཟེར་ མཚོ་༡ ཡོདཔ་ད་ མཚོ་དེ་ཁར་ལས་ གཏེར་སྟོན་པདྨ་གླིང་པ་གིས་ གཏེར་མང་རབས་ཅིག་ བཞེས་ཡོདཔ་བཞིན་དུ་ ཤུལ་ལས་ མཚོ་དེ་ སྐམ་ཡོདཔ་ལས་ དེ་ཁར་ གཞིས་ཆགས་སྡོད་མི་ཚུ་ མཁོ་ཆེ་གི་ རྒྱུད་ལུ་གྱུར་ཡོད་པའི་ཁར་ གདུང་མཚོ་པ་ཟེར་ཡང་ སླབ་ཡོད་མི་དང་འཁྲིལ་ གདུང་མཚོ་དེ་ལུ་བརྟེན་ གདུང་བསམ་ཟེར་ མིང་བཏ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ངག་རྒྱུན་ཚུ་དང་འཁྲིལཝ་ད་ གདུང་བསམ་ཟེར་བའི་མིང་དེ་ ཧེ་མ་ ཞབས་དྲུང་ངག་དབང་རྣམ་རྒྱལ་མཆོག་གི་སྐབས་ལས་ར་ ཁྱབ་ཆེ་དྲགས་སྦེ་ ལག་ལེན་འཐབ་སྲོལ་ཡོདཔ་བཞིན་དུ་ ཉེ་འདབས་ཀྱི་ གཡུས་ཚན་ཚུ་ལུ་ཡང་ གདུང་བསམ་ཟེར་ སླབ་ཡོདཔ་ད་ མི་ཚུ་འབད་རུང་ གདུང་བསམ་ལས་ཨིན་ཟེར་ སླབ་པའི་སྐབས་ གདུང་བསམ་ངང་ལམ་དང་ ཡང་ཅིན་ གདུང་བསམ་པདྨ་དགའ་ཚལ་ལས་ཨིན་པའི་ ཧ་གོ་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པདྨ་དགའ་ཚལ་གྲྭ་ཚང་གི་དྲུང་ཆེན་ པདྨ་རྒྱལ་པོ་གིས་ སླབ་དོ་བཟུམ་འབད་བ་ཅིན་ ལུང་ཕྱོགས་དེ་ ལུང་ཕྱོགས་སྐྱོང་མི་ཚུ་གིས་ ཞབས་དྲུང་གི་ བཀའ་རྒྱའི་འོག་ལུ་ ཞབས་དྲུང་ཁོ་རའི་སྐུ་ཚབ་ ཆོས་རྩེ་དཔོན་སློབ་དང་པ་ ཆོས་རྒྱལ་མི་འགྱུར་བརྟན་པ་དང་ བླམ་རྣམ་སྲས་༢ ཀྱིས་ འགོ་འདྲེན་འཐབ་མི་ འབྲུག་པ་བཀའ་བརྒྱུད་པ་ལས་ ཕན་ཁ་ལེན་ཏེ་ གཞོང་སྒར་དང་གཅིག་ཁར་ མ་བསྡབས་བའི་ཧེ་མར་ རང་དབང་གི་ ཆབ་སྲིད་ཅིག་སྦེ་ གན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སྤྱི་ལོ་༡༩༧༠ ཚུན་ པདྨ་དགའ་ཚལ་དང་ བསམ་གྲུབ་ལྗོངས་མཁར་༢ གདུང་བསམ་མཁོའི་གདུང་དང་ གདུང་བསམ་མཁོའི་རི་ཟེར་ སླབ་ཡོད་རུང་ ལོ་དེ་ནང་ སྐྱབས་རྗེ་བདུད་འཇོམས་རིན་པོ་ཆེ་མཆོག་གིས་ ད་ལྟོའི་མིང་ པདྨ་དགའ་ཚལ་དང་ བསམ་གྲུབ་ལྗོངས་མཁར་ཟེར་ བཏགས་གནང་ནུག་ཟེར་ཨིནམ་ད་ གདུང་བསམ་ཟེར་བའི་སྐབས་ ངང་ལམ་ བདེ་ཆེན་གླིང་ མཁར་དང་ མཁོའི་གདུང་གཡུས་ཚན་ཚུ་ ཚུ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གདུང་བསམ་དེ་ ཤར་ཕྱོགས་རྫོང་ཁག་གི་ མི་སེར་ཚུ་གིས་ རྒྱ་གར་ལུ་ ཚོང་འབྲེལ་འཐབ་སའི་ ཚོང་ལམ་ངོ་མ་ཅིག་སྦེ་ ཡོངས་གྲགས་སྡོད་ནུག་ཟེར་ ཨིནམ་མ་ཚད་ ཤར་གདུང་བསམ་ཁ་ ལྷོ་དཔག་བསམ་ཁ་ ནུབ་དར་གླིང་ཁ་དང་ བྱང་སྟག་འཚེར་ཁ་ཟེར་ འཛུལ་སྒོ་༤ ངོས་འཛིན་འབད་མི་ལས་༡ ཨི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ངག་རྒྱུན་ཚུ་དང་འཁྲིལཝ་ད་ གདུང་མཚོ་ཀརྨ་ཐང་ལུ་ ཞབས་དྲུང་རིན་པོ་ཆེའི་ཡབ་ བསྟན་པའི་ཉི་མ་གིས་ཡང་ ཞབས་ཀྱིས་བཅགས་གནང་ཡོད་རུང་ དེ་བསྒང་ལས་ར་ མཚོ་དེ་སྐམ་ཡོདཔ་ལས་ དེ་ཁར་ མི་ཚུ་གིས་ གཞིས་ཆགས་སྡོད་ནིའི་ འགོ་བཙུགས་མི་ལུ་བརྟེན་ ཡབ་བསྟན་པའི་ཉི་མ་གིས་ དུང་དཀར་དགོན་པ་ ཕྱག་བཏབ་གནང་སྟེ་ མཚན་རྟགས་དང་ལྡན་པའི་ ཨམ་སྲུ་ཅིག་ལས་ སྲས་༡ འཁྲུ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ལོག་འོང་ཞིནམ་ལས་ རྒྱལ་ཁབ་ཀྱི་ རྒྱལ་རབས་ནང་ རྩ་ཆེ་བའི་ ཕྱག་འགན་བཞེས་ཐབས་ལུ་ སྐུ་ན་ཆུང་ཀུའི་བསྒང་ལས་ར་ བོད་ལུ་ སྐུ་ཡོན་བཞེས་པར་ བྱོན་ཡོདཔ་ད་ སྲས་ཀྱི་མཚན་དེ་ བསྟན་འཛིན་འབྲུག་སྒྲ་ཟེར་ ཞུ་དོ་ཡོདཔ་བཞིན་དུ་ མི་མང་ཤོས་ཀྱིས་ སྲས་དེ་ བོདཔ་ཨིནམ་སྦེ་ སླ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ལས་འབད་བ་ཅིན་ གདུང་མཚོ་ཀརྨ་ཐང་ལུ་ སྡོད་མི་ཚུ་ལུ་ ཁ་གསལ་ཏོག་ཏོ་མེད་མི་ ནད་ཡམས་ཅིག་གིས་ གནོད་སྐྱོན་བྱུང་བའི་སྐབས་ དེ་ཁའི་མི་ག་ར་ ཤི་རྐྱེན་བྱུང་ཡོད་རུང་ མཁོ་ཆེ་གི་ ཕོ་སྤུན་༢ ས་གནས་གཞན་ཁར་ བྱོག་སོང་ཡོདཔ་བཞིན་དུ་ གདུང་མཚོ་ཀརྨ་ཐང་གི་ གྱང་ཁོག་ཚུ་ སའི་འོག་ལུ་ཚུད་ཡོད་མི་དེ་ ད་ལྟོའི་བར་ན་ཡང་ མཐོང་ནི་འདུག་ཟེར་ ཞུ་ནི་ཨིན།</w:t>
      </w:r>
    </w:p>
    <w:p w14:paraId="45DDBA7B" w14:textId="6647C7DD" w:rsidR="007B583D" w:rsidRDefault="007B583D" w:rsidP="00A536DF">
      <w:pPr>
        <w:spacing w:after="0"/>
      </w:pPr>
    </w:p>
    <w:p w14:paraId="6ACB588D" w14:textId="6C474D7F" w:rsidR="007B583D" w:rsidRDefault="007B583D"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ཨ་རྟག་འབད་བ་ཅིན་ ཆར་ཆུའི་དུས་ཚོད་ལུ་ རྒྱལ་ཁབ་མཐའ་དབུས་མེད་པའི་ རྒྱལ་ཡོངས་གཞུང་ལམ་ཚུ་ ས་རུད་ཀྱིས་ འཕྱགས་བདའ་བའི་ཁར་ བསུབས་མི་ལུ་བརྟེན་ ཡུན་རིངམོ་སྦེ་ར་ རྒྱུན་འགྲུལ་བཀག་ཐོགས་ལུས་པའི་ གདོང་ལེན་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རེས་བཟུམ་ཅིག་འབད་བ་ཅིན་ གཞུང་ལམ་བདའ་སྟེ་ ས་རུད་དང་ ཆུ་རུད་ཐོན་ཏེ་ ལམ་བསུབས་པའི་སྐབས་ ཧེ་མ་བཟུམ་སྦེ་ ལམ་བསལ་ནི་ལུ་ ཡུན་རིང་མ་འགོར་མི་དེ་ཡང་ ལས་མི་དང་ འཕྲུལ་ཆས་ཚུ་ གྲ་སྒྲིག་ཡོད་ནི་དེ་གིས་ རྒྱུན་འགྲུལ་འཐབ་མི་ཚུ་ ངལ་རངས་ཡིད་ཆེས་བསྐྱེ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པྱེ་འབད་བ་ཅིན་ ཉིནམ་དག་པ་ཅིག་གི་ཧེ་མར་ ཆརཔ་རྒྱུན་ཆད་མེད་པར་རྐྱབ་མི་ལུ་བརྟེན་ ཀྲོང་གསར་སྟངས་སི་སྦྱིས་ལུ་ བཀྲིས་གླིང་ཤཝ་ཆུ་བྲེས་ཏེ་ ཟམ་འཕྱགས་བདའ་བའི་སྐབས་ ལམ་སེལ་འགོ་དཔོན་དང་ ཁས་བླངས་པ་ཚུ་གིས་ ཉིནམ་གཅིག་ནང་ར་ རིང་ཚད་ཕིཊ་༤༠ འབད་མི་ ལྕགས་ཟམ་རྐྱབ་སྟེ་ ཤར་ནུབ་གཞུང་ལམ་གྱི་ སྣུམ་འཁོར་རྒྱུན་འགྲུལ་ལུ་ བར་ཆད་རྐྱབ་མ་བཅུག་པར་ གནས་སྟངས་ཨ་རྟག་ཧར་ལུགས་སྦེ་ བཟོ་ཚུགས་ནུག།</w:t>
      </w:r>
      <w:r>
        <w:rPr>
          <w:rFonts w:ascii="Arial" w:hAnsi="Arial" w:cs="Arial"/>
          <w:color w:val="121012"/>
          <w:sz w:val="26"/>
          <w:szCs w:val="26"/>
        </w:rPr>
        <w:br/>
      </w:r>
      <w:r>
        <w:rPr>
          <w:rFonts w:ascii="Arial" w:hAnsi="Arial" w:cs="Microsoft Himalaya"/>
          <w:color w:val="121012"/>
          <w:sz w:val="26"/>
          <w:szCs w:val="26"/>
          <w:shd w:val="clear" w:color="auto" w:fill="FFFFFF"/>
          <w:cs/>
        </w:rPr>
        <w:t>སྤྱི་ཟླ་༣ པ་ལས་ཚུར་ ས་མཚམས་སྒོ་བསྡམས་མི་ལུ་བརྟེན་ གཞུང་གིས་ ཆར་དུས་སྐབས་ རྒྱལ་ཡོངས་གཞུང་ལམ་ཚུ་ གནས་སྟངས་ལེགས་ཤོམ་སྦེ་ རྒྱུན་འཛིན་འཐབ་ནི་ལུ་ གཙོ་རིམ་བཟུང་མི་ལུ་བརྟེན་ ད་ལྟོ་ཚུན་ ལམ་འགྲུལཔ་ཚུ་ དུས་ཡུན་རིངམོ་སྦེ་ འཁོར་ལམ་ཁར་ ཐོགས་མ་ལུསཔ་ཨིན་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རའི་ ནང་འཁོད་ཀྱི་ འཁོར་ལམ་ཚུ་ལུ་བལྟ་བ་ཅིན་ གནམ་བྱཱར་གྱི་དུས་ཚོད་ལུ་ ས་རུད་ཆད་ནི་དང་ ལམ་ལྟག་ལས་མར་ རྡོ་བུད་འོང་ནི་ དེ་ལས་ ཆུ་རུད་འཐོན་ནིའི་ ཉེན་ཁ་སྦོམ་ཡོད་མི་ལུ་བརྟེན་ འཕྲལ་འཕྲལ་ འཁོར་ལམ་དང་ཟམ་ཚུ་ རྩ་བ་ལས་ར་ འཕྱགས་བདའ་བའི་ དཀའ་ངལ་ཚུ་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ཤར་ནུབ་གཞུང་ལམ་ རྒྱ་སྐྱེད་འབད་མི་ལུ་བརྟེན་ ཆརཔ་རྐྱབ་པའི་སྐབས་ ས་ཁོངས་མང་རབས་ཅིག་ནང་ ས་གསརཔ་བཅད་མི་ཚུ་ ཆད་ནིའི་ཉེན་ཁ་ཡོད་རུང་ ཧེ་མ་བཟུམ་སྦེ་ ལམ་འགྲུལཔ་ཚུ་ ཉིནམ་ལས་བཅད་དེ་ ས་རུད་ཆད་ས་ལུ་ ཐོགས་ལུས་ཏེ་ དཀའཝ་སྤྱད་དགོ་པའི་དུས་སྐབས་ ད་ལྟོ་ཚུན་མ་འབྱུང་།</w:t>
      </w:r>
      <w:r>
        <w:rPr>
          <w:rFonts w:ascii="Arial" w:hAnsi="Arial" w:cs="Arial"/>
          <w:color w:val="121012"/>
          <w:sz w:val="26"/>
          <w:szCs w:val="26"/>
        </w:rPr>
        <w:br/>
      </w:r>
      <w:r>
        <w:rPr>
          <w:rFonts w:ascii="Arial" w:hAnsi="Arial" w:cs="Microsoft Himalaya"/>
          <w:color w:val="121012"/>
          <w:sz w:val="26"/>
          <w:szCs w:val="26"/>
          <w:shd w:val="clear" w:color="auto" w:fill="FFFFFF"/>
          <w:cs/>
        </w:rPr>
        <w:t>དེ་ཡང་ གཙོ་བོ་ར་ མི་སྡེ་བརྡ་བརྒྱུད་ཚུ་ནང་ དུས་མཐུན་བརྡ་དོན་ཚུ་ ཁྱབ་སྤེལ་འབད་མི་ལུ་བརྟེན་ ཆ་མཉམ་ལུ་ར་ ཕན་ཐོགས་བྱུང་ཡོདཔ་ད་ ལྷག་པར་དུ་ ལམ་སེལ་ལས་ཁུངས་ཀྱི་ གདོང་དེབ་ནང་ རང་བཞིན་གནས་སྟངས་དང་འབྲེལ་བའི་ རྐྱེན་ངན་ཚུ་ལུ་བརྟེན་ གཞུང་ལམ་བསུབས་མི་དང་ ཆུ་རུད་ཐོན་པའི་ དུས་མཐུན་གནས་སྟངས་ཚུ་ པར་དང་སྦྲགས་ཏེ་ བཙུགས་མི་དེ་གིས་ ལམ་འགྲུལཔ་ཚུ་ཡང་ སྔ་གོང་ལས་ར་ ཁོང་རའི་ འགྲོ་འགྲུལ་འཆར་གཞི་བཟོ་ནི་ལུ་ ཕན་ཁྱད་འབྱུང་ཚུགས་པས།</w:t>
      </w:r>
      <w:r>
        <w:rPr>
          <w:rFonts w:ascii="Arial" w:hAnsi="Arial" w:cs="Arial"/>
          <w:color w:val="121012"/>
          <w:sz w:val="26"/>
          <w:szCs w:val="26"/>
        </w:rPr>
        <w:br/>
      </w:r>
      <w:r>
        <w:rPr>
          <w:rFonts w:ascii="Arial" w:hAnsi="Arial" w:cs="Microsoft Himalaya"/>
          <w:color w:val="121012"/>
          <w:sz w:val="26"/>
          <w:szCs w:val="26"/>
          <w:shd w:val="clear" w:color="auto" w:fill="FFFFFF"/>
          <w:cs/>
        </w:rPr>
        <w:t>འབྲུག་འདི་ སྐོབས་ཚུད་རྒྱལ་ཁབ་འབད་ནི་དེ་གིས་ གཞུང་ལམ་ཚུ་ ང་བཅས་རའི་ སྲོག་ཤིང་བཟུམ་ཅིག་ཨིནམ་ད་ ལྷག་པར་དུ་ ད་རེས་ རྒྱལ་ཁབ་ནང་ ནད་ཡམས་ཀོ་བིཌ་-༡༩ ཐོན་པའི་ནམ་དུས་ལུ་ མེད་ཐབས་མེདཔ་ཅིག་ལུ་ གྱུར་ཡོད་མི་དེ་ཡང་ ནང་འདྲེན་བཀག་དམ་འབད་མི་ལུ་བརྟེན་ ནང་འཁོད་ཀྱི་ སོ་ནམ་ཞིང་པ་ཚུ་གིས་ ཁོང་རའི་ སོ་ནམ་ཐོན་སྐྱེད་ཚུ་ ཚོང་འབྲེལ་འཐབ་ནིའི་དོན་ལུ་ ཁྲོམ་སྡེ་ཚུ་ནང་ འབག་འོང་དགོ་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ད་ལྟོའི་ ཉམས་མྱོང་ལུ་བརྟེན་ ད་ལས་ཕར་ གཞུང་ལམ་ཚུ་བདའ་སྟེ་ ས་རུད་ཆད་ནི་དང་ ལམ་བསུབས་པའི་ དཀའ་ངལ་འབྱུང་པ་ཅིན་ དེ་འཕྲོ་ལས་ སེལ་ཐབས་འབད་ཚུགས་པའི་ བློ་གཏད་ཡོད་མི་དེ་ཡང་ ལམ་སེལ་འགོ་དཔོན་དང་ ལས་མི་ཚུ་གིས་ འཁོར་ལམ་ཚུ་ བཀག་ཐོགས་མེད་པར་ རྒྱུན་འགྲུལ་འཐབ་བཅུག་ནིའི་དོན་ལུ་ མཐའ་འཁོར་གནས་སྟངས་རྩུབ་དྲགས་ནང་ སྒར་བཅགས་སྡོད་ཞིནམ་ལས་ ཉིན་ནུབ་ཟླ་སྦྱེལ་ཏེ་ ལཱ་འབད་མི་དེ་ལུ་ ང་བཅས་ར་ བཀའ་དྲིན་བསམ་དགོཔ་འདུག།</w:t>
      </w:r>
    </w:p>
    <w:p w14:paraId="0674F249" w14:textId="4F7F8959" w:rsidR="00E33AA9" w:rsidRDefault="00E33AA9" w:rsidP="00A536DF">
      <w:pPr>
        <w:spacing w:after="0"/>
        <w:rPr>
          <w:rFonts w:ascii="Arial" w:hAnsi="Arial" w:cs="Microsoft Himalaya"/>
          <w:color w:val="121012"/>
          <w:sz w:val="26"/>
          <w:szCs w:val="26"/>
          <w:shd w:val="clear" w:color="auto" w:fill="FFFFFF"/>
        </w:rPr>
      </w:pPr>
    </w:p>
    <w:p w14:paraId="1E4BC93C"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w:t>
      </w:r>
      <w:r w:rsidRPr="00E33AA9">
        <w:rPr>
          <w:rFonts w:ascii="Arial" w:eastAsia="Times New Roman" w:hAnsi="Arial" w:cs="Arial"/>
          <w:color w:val="121012"/>
          <w:sz w:val="26"/>
          <w:szCs w:val="26"/>
          <w:bdr w:val="none" w:sz="0" w:space="0" w:color="auto" w:frame="1"/>
          <w:lang w:bidi="dz-BT"/>
        </w:rPr>
        <w:t> </w:t>
      </w:r>
      <w:r w:rsidRPr="00E33AA9">
        <w:rPr>
          <w:rFonts w:ascii="Arial" w:eastAsia="Times New Roman" w:hAnsi="Arial" w:cs="Microsoft Himalaya"/>
          <w:color w:val="121012"/>
          <w:sz w:val="26"/>
          <w:szCs w:val="26"/>
          <w:bdr w:val="none" w:sz="0" w:space="0" w:color="auto" w:frame="1"/>
          <w:cs/>
          <w:lang w:bidi="dz-BT"/>
        </w:rPr>
        <w:t>ག་ནི་བ་ སྐྱིད་ཉམས་ལྡན་པའི་ ལུང་གཤོང་ནང་ སྡོད་ཁྱིམ་ཅོག་གཅིགཔ་འབད་མི་ གདང་རས་ནང་ལས་སྦེ་འགྱོཝ་ད་ ཁྱིམ་ཚུ་གི་མཐའ་མར་ ལྷོད་པའི་སྐབས་ ཤུག་པ་ཤིང་ཆ་༡ དང་ ཟངས་མདོག་དཔལ་རི་ལྷ་ཁང་གི་ བཟོ་བཀོད་དང་འདྲ་བའི་ ཐོག་ཚད་༡ འབད་མི་ ལྷ་ཁང་ཅིག་གིས་ གདོང་བསུ་འབདཝ་མས།</w:t>
      </w:r>
    </w:p>
    <w:p w14:paraId="5C73CF26"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ས་ཁོངས་དེ་ཁ་ལས་ གཡོན་ཕྱོགས་ཁ་ཐུག་ལུ་ལྟཝ་ད་ ལུང་གཤོང་གིས་བཅད་དེ་ སྒམ་རི་ཆུའི་མཐའམ་ རྒྱ་ཐང་བཟུམ་སྦེ་ མཐོང་གསལ་བྱུངམ་ད་ ཚོར་སྣང་མ་འདྲཝ་སྦེ་ར་ འབྱུང་ནི་འདུག།</w:t>
      </w:r>
    </w:p>
    <w:p w14:paraId="61DEC22A"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ལྷ་ཁང་དེ་ནང་ དྲོ་པ་དང་ ཕྱི་རུ་མ་གཏོགས་ གཞན་དྲིལ་སྐད་དང་ རོལ་སྐད་ རྔ་སྐད་ལ་སོགས་པ་ ག་ནི་ཡང་ གོ་ནི་མེདཔ་ལས་འགོ་དང་པ་ ལྷོད་མི་ཚུ་ལུ་ གུང་སྟོང་ཨིན་པའི་ ཚོར་སྣང་འབྱུང་ནི་ཨིན་མས།</w:t>
      </w:r>
    </w:p>
    <w:p w14:paraId="39CBAB89"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འདི་འབདཝ་ད་ ལྷ་ཁང་དེ་ བཀྲིས་སྒང་རྫོང་ཁག་ སག་སྟེང་ལུང་གཤོང་ནང་སྡོད་མི་ མི་སེར་ཚུ་གི་དོན་ལུ་ ཁོང་རའི་ སྐྱེས་ལ་ཡུལ་ལྷ་དང་ གནས་བདག་བཞུགས་སའི་ གནས་ཁང་རྩ་ཆེ་ཤོས་ཅིག་ཨིནམ་ད་ དེ་ཡང་ ཨམ་ཇོ་མོའི་བཙན་ཁང་དང་ གནས་ཁང་ཨིན་པས།</w:t>
      </w:r>
    </w:p>
    <w:p w14:paraId="55807E49"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མངས་མི་ལྷུན་གྲུབ་ཀྱིས་ སླབ་མིའི་ནང་ སག་སྟེང་གི་ མི་སྡེའི་དོན་ལུ་ ཕྱལ་འཚལ་སའི་རྟེན་འབད་རུང་ དབུ་ལྷ་དང་ སྐྱབས་མགོན་ཞུ་སའི་ གནས་བདག་ཟེར་རུང་ ཨ་མ་ཇོ་མོ་ཨིནམ་ལས་ ང་བཅས་ཀྱི་ མི་སེར་ཚུ་ གནས་སྐོར་དང་ ཚོང་འབྲེལ་ལ་སོགས་པའི་དོན་ལུ་ ཕར་ཚུར་འགྱོ་བའི་སྐབས་ ལམ་འགྲོ་ལེགས་ཤོམ་ འོང་ནི་དང་ མནོ་དོན་འགྲུབ་ནིའི་དོན་ལུ་ ཇོ་མོ་བཙན་ཁང་ནང་སོང་སྟེ་ གསེར་སྐྱེམས་ཕུལ་ སྐྱབས་ཞུ་སྟེ་ འགྱོ་ནི་ཡོད་ཟེར་ཨིན་མས།</w:t>
      </w:r>
    </w:p>
    <w:p w14:paraId="3D79965A"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ཨམ་ཇོ་མོ་དེ་ དུས་རབས་༡༣ པའི་ནང་ བོད་ལས་མར་ རྒྱ་གར་ཏ་ཝང་བརྒྱུད་དེ་བྱོནམ་ད་ སག་སྟེང་དང་ མེ་རག་གཉིས་ཆ་ར་ གཞིས་ཆགས་གནང་ཡོདཔ་སྦེ་ ས་གནས་ཀྱི་ མི་སེར་ཚུ་གིས་ བཤད་ཡོདཔ་ད་ ལྷ་ཁང་གི་ལྟག་ལུ་ ཤུག་པ་ཤིང་སྦོམ་༢ ཡོད་མི་དེ་ ཨམ་ཇོ་མོའི་ ཕྱག་འཁར་ཨིནམ་སྦེ་ བརྩིཝ་མ་ཚད་ ཤིང་དེ་གཉིས་ཀྱི་རྩ་བར་ གནས་རྡོ་༢ ཡོད་མི་ལས་ རྡོ་ཆུང་ཀུ་དེ་ ཨམ་ཇོ་མོའི་སྲསམོ་ཆུང་ཤོས་ཨིནམ་སྦེ་ ཆ་བཞགཔ་ཨིན་ཟེར་ དམངས་མི་ལྷུན་གྲུབ་ཀྱིས་ བཤདཔ་ཨིན་པས།</w:t>
      </w:r>
    </w:p>
    <w:p w14:paraId="7C89E0BF"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ལས་ གནས་རྡོ་གཞན་གུ་ སྟག་གི་རྐང་རྗེས་ཡོད་མི་དེ་ གལ་སྲིད་ ཨམ་ཇོ་མོ་ཁྲོས་པ་ཅིན་ གཅན་གཟན་སྟག་དང་ འཕརཝ་ལ་སོགས་པ་ཚུ་གིས་ མི་དང་སྒོ་ནོར་སེམས་ཅན་ཚུ་ལུ་ གནོདཔ་བཀལ་ནི་གི་ རྟགས་མཚན་ཨིནམ་སྦེ་ ཆ་བཞགཔ་ཨིན་ཟེར་ དམངས་མི་གིས་ བཤད་པའི་ཁར་ ལྷ་ཁང་དེ་ནང་ སྐུ་རྟེན་གཙོ་བོ་ ཨམ་ཇོ་མོའི་ སྐུ་འདྲ་དང་ བཀའ་གདམས་མཆོད་རྟེན་ཅིག་ཡོདཔ་ཨིན་རུང་ དེ་ཚེ་ ནམ་བཞེངས་ཡོདཔ་ཨིན་ན་ ག་གིས་ཡང་ མི་ཤེས་པས་ཟེར་ སླབ་ཨིན་པས།</w:t>
      </w:r>
    </w:p>
    <w:p w14:paraId="5601FDB1" w14:textId="3B913DCA" w:rsidR="00E33AA9" w:rsidRDefault="00E33AA9" w:rsidP="00A536DF">
      <w:pPr>
        <w:shd w:val="clear" w:color="auto" w:fill="FFFFFF"/>
        <w:spacing w:after="0" w:line="240" w:lineRule="auto"/>
        <w:rPr>
          <w:rFonts w:ascii="Arial" w:eastAsia="Times New Roman" w:hAnsi="Arial" w:cs="Microsoft Himalaya"/>
          <w:color w:val="121012"/>
          <w:sz w:val="26"/>
          <w:szCs w:val="26"/>
          <w:bdr w:val="none" w:sz="0" w:space="0" w:color="auto" w:frame="1"/>
          <w:lang w:bidi="dz-BT"/>
        </w:rPr>
      </w:pPr>
      <w:r w:rsidRPr="00E33AA9">
        <w:rPr>
          <w:rFonts w:ascii="Arial" w:eastAsia="Times New Roman" w:hAnsi="Arial" w:cs="Microsoft Himalaya"/>
          <w:color w:val="121012"/>
          <w:sz w:val="26"/>
          <w:szCs w:val="26"/>
          <w:bdr w:val="none" w:sz="0" w:space="0" w:color="auto" w:frame="1"/>
          <w:cs/>
          <w:lang w:bidi="dz-BT"/>
        </w:rPr>
        <w:t>སག་སྟེང་གི་ མི་སེར་ཚུ་གིས་ ཨ་མ་ཇོ་མོ་ལུ་ དུས་རྒྱུན་དུ་ གསོལ་ཁ་ཕུལ་གསོལ་ཡོདཔ་མ་ཚད་ རང་ཟླ་༣ པའི་ནང་ འབུམ་སྡེ་བཟུང་པའི་ཤུལ་ལས་ ཚེས་༡༥ ལུ་ ཚོགས་འཁོར་བསྐོར་སྲོལ་ཡོད་པའི་ཁར་ རང་ཟླ་༦ པའི་ནང་ བཀའ་འགྱུར་དག་ཚར་དང་ ཚེས་༡༥ ལུ་ ད་རུང་ ཚོགས་འཁོར་བསྐོར་བའི་གུ་ རང་ཟླ་༩ པའི་ཚེས་༡༥ ལུ་ གཏང་རག་ཕུལ་ནི་ཡོད་ཟེར་ཨིན་པས།</w:t>
      </w:r>
      <w:r>
        <w:rPr>
          <w:rFonts w:ascii="Arial" w:eastAsia="Times New Roman" w:hAnsi="Arial" w:cs="Arial"/>
          <w:color w:val="121012"/>
          <w:sz w:val="26"/>
          <w:szCs w:val="26"/>
          <w:lang w:bidi="dz-BT"/>
        </w:rPr>
        <w:t xml:space="preserve"> </w:t>
      </w:r>
      <w:r w:rsidRPr="00E33AA9">
        <w:rPr>
          <w:rFonts w:ascii="Arial" w:eastAsia="Times New Roman" w:hAnsi="Arial" w:cs="Microsoft Himalaya"/>
          <w:color w:val="121012"/>
          <w:sz w:val="26"/>
          <w:szCs w:val="26"/>
          <w:bdr w:val="none" w:sz="0" w:space="0" w:color="auto" w:frame="1"/>
          <w:cs/>
          <w:lang w:bidi="dz-BT"/>
        </w:rPr>
        <w:t>ཨ་མ་ཇོ་མོ་དེ་ སག་སྟེང་རྐྱངམ་གཅིག་གི་དོན་ལུ་མེན་པར་ མེ་རག་གི་ མི་སེར་ཚུ་གི་དོན་ལུ་ཡང་ གནས་བདག་གཙོ་བོ་ཅིག་ཨིན་པས།</w:t>
      </w:r>
    </w:p>
    <w:p w14:paraId="3A5238CE"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རྒྱ་གར་རྡོ་རྗེ་གདན་ལུ་ སངས་རྒྱས་བཅོམ་ལྡན་འདས་ མངོན་པར་རྫོགས་པར་ སངས་རྒྱས་པའི་སྐབས་ བོད་གངས་ལྗོངས་ཀྱི་གྲོང་གཡུས་ ཡར་ལུང་ཟེར་སར་ མ་བྲག་སྲིན་དང་ ཕ་སྤྲིའུ་བྱང་ཆུབ་སེམས་དཔའ་ལུ་ སྲས་༦ ཡོདཔ་ཨིན་པས།</w:t>
      </w:r>
    </w:p>
    <w:p w14:paraId="7F5A1910"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ངག་རྒྱུན་ལོ་རྒྱུས་དང་འཁྲིལཝ་ད་ མེ་རག་དང་ སག་སྟེང་གི་མི་ཚུ་ བྲག་སྲིན་མོ་དང་ སྤྲིའུ་བྱང་ཆུབ་སེམས་དཔའི་ སྲས་༡ གི་རིགས་རྒྱུད་ཅིག་ཨིནམ་སྦེ་ ཆ་བཞགཔ་བཞིན་དུ་ གནས་སྤོ་སྡོད་མི་ འབྱོགཔ་དེ་ཚུ་ མེ་རག་དང་ སག་སྟེང་ལུ་ གནས་སྤོ་མ་འོང་པའི་ཧེ་མ་ བོད་ཡ་མ་རོང་གཡུས་ཚན་ནང་ སྡོད་ཡོདཔ་ཨིན་པས།</w:t>
      </w:r>
    </w:p>
    <w:p w14:paraId="3E808009"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བསྒང་ གཡུས་ཚན་དེ་གི་རྒྱལཔོ་ འདྲེ་བའམ་ ཡ་བུ་བཟང་པ་ོཟེར་མི་དེ་གི་ ཕོ་བྲང་གི་ ཤར་ཁ་ཐུག་ལུ་ཡོད་པའི་ རིའི་སྤྱི་ཏོག་རིངམོ་ཡོད་མི་དེ་གིས་ ཉིམ་བཀག་སྟེ་ ཉི་མའི་འོད་ཕོག་ནི་མེདཔ་ཨིན་མས། ཉིནམ་༡ འབདཝ་ད་ རྒྱལཔོ་དེ་གིས་ མི་སེར་ཚུ་བཀུག་སྟེ་ རིའི་སྤྱི་ཏོག་ བཅད་དགོ་པའི་ བཀའ་གནང་ཡོདཔ་ཨིན་པས།</w:t>
      </w:r>
    </w:p>
    <w:p w14:paraId="62BCB19C"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ལུང་ཕྱོགས་དེ་གི་གནས་བདག་ ཨ་མ་ཇོ་མོ་ཟེར་ ལྷ་མོ་རེ་མ་ཏི་གིས་ མི་སེར་ཚུ་ལུ་ དཀའ་སྡུག་སྦོམ་མྱོང་ཡོདཔ་མཁྱེན་ཏེ་ མོ་གིས་ ཨམ་སྲུ་རྒྱབ་ཁར་ ཨ་ལོ་འབག་མི་ཅིག་ལུ་སྤྲུལ་ཏེ་ ས་གནས་དེ་ཁར་ བྱོན་ཞིནམ་ལས་ ལཱ་འབད་མི་ཚུ་ལུ་ རི་མགོ་བཅདཔ་ལས་ མི་མགོ་བཅདཔ་འཇམ་ཟེར་ སླབ་པའི་སྐབས་ མི་ཚུ་གིས་ ཧ་གོ་སྟེ་ རྒྱལཔོ་ཡ་བུ་དེ་ བཀྲོང་ནི་གི་ འཆར་གཞི་ བརྩམས་ཡོདཔ་ཨིན་པས།</w:t>
      </w:r>
    </w:p>
    <w:p w14:paraId="7BF68D6D"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ལས་ མི་ཚུ་གིས་ ཆང་དང་ གཡག་ཤ་ ལྟོ་ལ་སོགས་པ་འབག་སྟེ་ མཛར་ཅུམ་དང་བཅས་ དགའ་སྤྲོ་སྟོནམ་ད་ རྒྱལཔོ་ཆང་འགྲངསམ་ད་ བཀྲོངས་ནུག་ཟེར་ དམངས་མི་ལྷུན་གྲུབ་ཀྱིས་ ངན་རྒྱུན་ལོ་རྒྱུས་བཤདཔ་ཨིན་པས།</w:t>
      </w:r>
    </w:p>
    <w:p w14:paraId="3C9C940C"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རྒྱལཔོ་བཀྲོངས་པའི་ ཉེས་པ་འཁྲི་མི་ལུ་བརྟེན་ མི་སེར་ཚུ་ དགའཝ་སྐྱིདཔ་སྦེ་ སྡོད་མ་ཚུགས་པར་ ཁོང་རའི་ རྩ་བའི་བླམ་ བྱག་རས་པ་ཟེར་མིའི་ སྐུ་མདུན་ལུ་ བསྐྱར་ཞིནམ་ལས་ ཁོང་ཆ་ཁྱབ་ ས་གནས་དེ་ལས་ ཐག་རིང་གི་ ས་གནས་ཅིག་ནང་ གཞིས་བཅགས་གནང་དགོ་པའི་ ཞུ་བ་ཕུལ་ནུག།</w:t>
      </w:r>
    </w:p>
    <w:p w14:paraId="5DE8572A"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ཡང་ སྤྱི་ལོ་༡༣༤༧ ལོ་ལུ་ཨིནམ་ད་ དེ་ལས་ བླམ་བྱག་རས་པ་གིས་ ཨ་མ་ཇོ་མོ་ལས་ སྐྱབས་མགོན་ཞུ་སྟེ་ མི་སེར་ཚུ་ སྣ་ཁྲིད་ཐོག་ འབུམ་པོ་ཏི་༣༢ དང་ གཡག་དང་ལུག་ དེ་ལས་ རྒྱུ་ཅ་ལ་ཚུ་འབག་སྦེ་ བོད་མཚོ་ནག་ལས་ རྒྱ་གར་མོན་ཏ་ཝང་ ཤ་འུག་གཡུས་ཚན་ ཁ་ཐུག་ལུ་ འོང་ཡོདཔ་ཨིན་པས།</w:t>
      </w:r>
    </w:p>
    <w:p w14:paraId="3564D90D"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ཤར་བོམ་དི་ལ་བརྒྱུད་དེ་ དགེ་རོང་བྲག་ལུ་ལྷོདཔ་ད་ ལམ་མེདཔ་ལས་ བླམ་གིས་ རྫུ་འཕྲུལ་སྟོན་ཏེ་ གཡག་དང་ ལུག་ དེ་ལས་ འབུམ་པོ་ཏི་༣༢ བྱག་གུ་ལས་ ཆུ་བབས་མི་ནང་བཀལ་སྟེ་ མོན་ཏ་ཝང་ མཎྜལ་སྒང་ལུ་ ལྷོད་ཡོདཔ་ད་ ད་རེས་ནངས་པར་ ཆོས་པོ་ཏི་ཚུ་ ཆུ་བབས་སའི་ སྦོ་ལོགས་ཁར་ རྡོ་གི་རྣམ་པ་ལུ་ མཇལ་ཚུགས་པའི་ ལོ་རྒྱུས་ཡོདཔ་ཨིན་པས།</w:t>
      </w:r>
    </w:p>
    <w:p w14:paraId="78E785AF"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ལས་ འབྲུག་གི་ས་ཁོངས་ སོག་མའི་ཐང་ཟེར་སར་ལྷོད་དེ་ གཞིས་བཅགས་པའི་སྐབས་ གནམ་བྱཱར་ཚད་ནད་དང་ སྦུལ་གྱིས་འབད་མ་ཚུགསཔ་ལས་ བླམ་གིས་ ཐུགས་རྟགས་གཟིགས་པའི་སྐབས་ སག་སྟེང་ཁ་ཐུག་ལུ་ བཟང་ནི་དེ་གིས་ ཕྱོགས་དེ་ཁར་འགྱོཝ་ད་ ལམ་མེད་པར་ བླམ་གི་ནུས་པ་གིས་ བྱག་སྦོམ་དོང་སྤེད་དེ་ ལམ་བཟོ་ཐོག་ལས་ བྱོན་མི་ཚུ་ཡང་ ད་ལྟོའི་བར་ན་ཡང་ མོན་ཏ་ཝང་དང་ སག་སྟེང་གི་ ས་མཚམས་ཁར་ མཇལ་ཚུགསཔ་ཨིན་པས།</w:t>
      </w:r>
    </w:p>
    <w:p w14:paraId="65009317"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མཚོ་ལུང་དེ་ ད་རེས་ མེ་རག་གཡུས་ཚན་གྱི་ རྩྭ་འབྲོག་སྦེ་ ལག་ལེན་འཐབ་ད་ོཡོདཔ་ད་ དེ་ཁ་ལས་ ལུང་ཤུམ་བི་ཐང་ལུ་ གནས་བཅགས་ཏེ་ མེ་རག་ལུང་པ་དང་ སག་སྟེང་ཆགས་ཡོདཔ་མ་ཚད་ བླམ་གིས་ ར་ལྡི་ལུ་ བྱོན་ཞིནམ་ལས་ རྒྱལཔོ་ར་ཁ་ཇོ་བོ་ལུ་ གསེར་ཕུལ་ཏེ་ གཤོང་ཕུག་ལུང་པ་ཡང་ ཉོ་ཡོད་པའི་ ལོ་རྒྱུས་ཡོདཔ་ཨིན་པས།</w:t>
      </w:r>
    </w:p>
    <w:p w14:paraId="6217D7C2"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བླམ་བྱག་རས་པ་དེ་ གྲུབ་ཐོབ་རྣ་རྣམ་པ་ཟེར་མིའི་ སྐུ་ཚབོ་ཨིནམ་ད་ ཁོ་གི་སྲས་དེ་ བྱག་དོན་གྲུབ་ཟེར་ ཞུཝ་ཨིན་པས།</w:t>
      </w:r>
    </w:p>
    <w:p w14:paraId="47BD17BA"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འབདཝ་ད་ ངག་རྒྱུན་ལོ་རྒྱུས་གཞན་ཅིག་ བཤད་སྲོལ་ཡོད་མི་དང་འཁྲིལཝ་ད་ མི་སེར་ཚུ་ བོད་ལས་ གནས་སྤོ་འོངམ་ད་ ཨ་མ་ཇོ་མོ་གིས་ སྣ་ཁྲིད་འབད་དེ་ བྱོན་ནུག་ཟེར་ཨིན་པས།</w:t>
      </w:r>
    </w:p>
    <w:p w14:paraId="3C4403C7"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སག་སྟེང་ལས་ བཟོ་བོ་པ་སངས་དང་ ཡོངས་གྲགས་ལུ་ ཀྲོག་ཀྲོ་པ་སངས་ཟེར་གིས་ སླབ་མིའི་ནང་ ཨ་མ་ཇོ་མོ་དང་ སྡེ་ཚན་དེ་ ཉག་ཆུང་ལ་ཟེར་མི་ སག་སྟེང་དང་ མེ་རག་གི་བར་ན་ ལ་སྦོམ་ཅིག་ཡོད་མི་དེ་ བརྒལ་འགྱོཝ་ད་ རྒན་རྒས་དང་ ཁེ་རྒོ་མེད་མི་ དེ་ལས་ ཞན་འཁོགས་ཚུ་ ལ་བརྒལ་མ་ཚུགས་པར་ ལུས་ནུག་ཟེར་ཨིན་པས།</w:t>
      </w:r>
    </w:p>
    <w:p w14:paraId="1851AE88"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བསྒང་ ཨ་མ་ཇོ་མོ་གིས་ ལ་མཐོ་ས་ལས་ རྒྱབ་ལོག་གཟིགསཔ་ད་ སྦ་དང་ས་ཐང་ཡོད་མི་ སག་སྟེང་གཟིགས་མི་ལུ་བརྟེན་ དེ་འཕྲོ་ལས་ སྦ་དང་ཧི་མ་ཚུ་ བརྫམས་ཞིནམ་ལས་ མི་རྒན་རྒས་དང་ ཞན་འཁོགས་ཚུ་གི་དོན་ལུ་ སག་སྟེང་གཡུས་ཚན་དེ་ གཞིས་བཅགས་གནང་ནུག་ཟེར་ བཟོ་བོ་པ་སངས་ཀྱིས་ བཤདཔ་ཨིན་པས།</w:t>
      </w:r>
    </w:p>
    <w:p w14:paraId="10A14497"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མི་ཚུ་གིས་ ལུང་གཤོང་དེ་གི་མིང་ སག་སྟེང་ཟེར་ སླབ་མི་དེ་ཡང་ འབྱོགཔ་གི་ཁ་སྐད་ནང་ སྦ་ལུ་ སག་དང་ ཐང་ལུ་ སྟེང་སླབ་ནི་དེ་གིས་ མིང་ཡང་སག་སྟེང་ཟེར་ དར་ཁྱབ་སོང་ནུག་ཟེར་ཨིན་པས།</w:t>
      </w:r>
    </w:p>
    <w:p w14:paraId="15D11CA4"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bdr w:val="none" w:sz="0" w:space="0" w:color="auto" w:frame="1"/>
          <w:cs/>
          <w:lang w:bidi="dz-BT"/>
        </w:rPr>
        <w:t>དེ་ལས་ ཨ་མ་ཇོ་མོ་གིས་ གཟུགས་སྟོབས་སྒྲིང་སྒྲི་དང་ མི་ངར་ཡེང་ཚུ་ ཉག་ཆུང་ལ་ལ་བརྒལ་ཏེ་ མེ་རག་ལུ་ གཞིས་བཅགས་ཡོདཔ་ད་ མེ་རག་ཟེར་ སླབ་མི་དེ་ཡང་ ཚལ་མ་མེ་བཏང་སྟེ་ གཡུས་ཚན་ཆགས་མི་ལུ་བརྟེན་ཨིནམ་སྦེ་ སླབ་སྲོལ་འདུག་ཟེར་ ཞུ་ནི་ཨིན།</w:t>
      </w:r>
    </w:p>
    <w:p w14:paraId="4DFC4A2B" w14:textId="12447382" w:rsidR="00E33AA9" w:rsidRDefault="00E33AA9" w:rsidP="00A536DF">
      <w:pPr>
        <w:shd w:val="clear" w:color="auto" w:fill="FFFFFF"/>
        <w:spacing w:after="0" w:line="240" w:lineRule="auto"/>
        <w:rPr>
          <w:rFonts w:ascii="Arial" w:eastAsia="Times New Roman" w:hAnsi="Arial" w:cs="Arial"/>
          <w:color w:val="121012"/>
          <w:sz w:val="26"/>
          <w:szCs w:val="26"/>
          <w:lang w:bidi="dz-BT"/>
        </w:rPr>
      </w:pPr>
    </w:p>
    <w:p w14:paraId="670FF0FB" w14:textId="6E9A773B" w:rsidR="00E33AA9" w:rsidRDefault="00E33AA9" w:rsidP="00A536DF">
      <w:pPr>
        <w:shd w:val="clear" w:color="auto" w:fill="FFFFFF"/>
        <w:spacing w:after="0" w:line="240" w:lineRule="auto"/>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ལྷུན་རྩེ་ སྨན་སྦིས་རྒེད་འོག་ སྟག་མོ་ཆུ་སྒོར་གཱན་དང་ སྐམ་དར་མོར་མོ་ དེ་ལས་ ཕ་གི་གདུང་སྤྱི་འོག་༣ གྱིས་ མཉམ་རུབ་ཐོག་ལས་ ལོ་བསྟར་བཞིན་དུ་ བརྩི་སྲུང་འབད་སྲོལ་ཡོད་མི་ ཆཱ་ཟེར་སླབ་མི་ ལྷ་གསོལ་དེ་ ལོ་༤ གི་རྒྱབ་ལས་ དུས་ཅི་ ལོག་འགོ་བཙུགས་ཡོདཔ་ད་ ཨིན་རུང་ གཡུས་མི་ལ་ལོ་ཅིག་གིས་ རྒྱབ་སྐྱོར་འབད་མ་བཏུབ་ལས་ ཁྲིམས་ཀྱི་འདུན་སར་ ལྷོད་དེ་འདུག།</w:t>
      </w:r>
      <w:r>
        <w:rPr>
          <w:rFonts w:ascii="Arial" w:hAnsi="Arial" w:cs="Arial"/>
          <w:color w:val="121012"/>
          <w:sz w:val="26"/>
          <w:szCs w:val="26"/>
        </w:rPr>
        <w:br/>
      </w:r>
      <w:r>
        <w:rPr>
          <w:rFonts w:ascii="Arial" w:hAnsi="Arial" w:cs="Microsoft Himalaya"/>
          <w:color w:val="121012"/>
          <w:sz w:val="26"/>
          <w:szCs w:val="26"/>
          <w:shd w:val="clear" w:color="auto" w:fill="FFFFFF"/>
          <w:cs/>
        </w:rPr>
        <w:t>སྐམ་དར་སྤྱི་འོག་ལས་ ཕ་བརྒྱུད་བུ་བརྒྱུད་སྦེ་ བྲོ་དཔོན་ཟེར་ ཞབས་ཁྲའི་ཚིག་ སྣ་ཁྲིད་འཐེན་མི་ རྩེ་དཔོནམ་ཨ་རྒས་དེ་ ཚེ་ལས་འདས་པའི་ཤུལ་ལུ་ ཁོ་རའི་ ཨ་ལོ་ཚུ་གིས་ འགན་ཁུར་འབག་མ་བཏུབ་མི་ལུ་བརྟེན་ དུས་ཅི་ གཡུས་སྒོའི་མི་སེར་ཚུ་ སེམས་ཕམ་བྱུང་ནུག།</w:t>
      </w:r>
      <w:r>
        <w:rPr>
          <w:rFonts w:ascii="Arial" w:hAnsi="Arial" w:cs="Arial"/>
          <w:color w:val="121012"/>
          <w:sz w:val="26"/>
          <w:szCs w:val="26"/>
        </w:rPr>
        <w:br/>
      </w:r>
      <w:r>
        <w:rPr>
          <w:rFonts w:ascii="Arial" w:hAnsi="Arial" w:cs="Microsoft Himalaya"/>
          <w:color w:val="121012"/>
          <w:sz w:val="26"/>
          <w:szCs w:val="26"/>
          <w:shd w:val="clear" w:color="auto" w:fill="FFFFFF"/>
          <w:cs/>
        </w:rPr>
        <w:t>ཆཱ་གི་སྐབས་ བོ་རོང་མཆོངས་ཟེར་ སླབ་མི་དེ་ ཡུལ་ལྷ་དང་ གནས་བདག་གཞི་བདག་ ཆོས་སྐྱོང་སྲུང་མ་ཚུ་ལུ་ གསོལ་མཆོད་ཕུལཝ་ད་ ཕོ་སྐྱེས་དང་ ཨམ་སྲུ་ཚུ་གིས་ གོ་དང་དཀྱི་ར་ རྡིག་རྡིགམ་ཚུ་གྱོན་ཏེ་ ལྷ་ཁང་དང་ གནས་ཁང་ དེ་ལས་ ཆུ་ལྷ་ཚུ་ མཐའ་བསྐོར་ཏེ་ བསྟོད་བསྔགས་ཀྱི་ གདངས་དབྱངས་འཐེན་ཏེ་ ལེའུ་བསྒྱུར་མི་ཅིག་ལུ་ གོ་ནི་ཨིན་པས།</w:t>
      </w:r>
      <w:r>
        <w:rPr>
          <w:rFonts w:ascii="Arial" w:hAnsi="Arial" w:cs="Arial"/>
          <w:color w:val="121012"/>
          <w:sz w:val="26"/>
          <w:szCs w:val="26"/>
        </w:rPr>
        <w:br/>
      </w:r>
      <w:r>
        <w:rPr>
          <w:rFonts w:ascii="Arial" w:hAnsi="Arial" w:cs="Microsoft Himalaya"/>
          <w:color w:val="121012"/>
          <w:sz w:val="26"/>
          <w:szCs w:val="26"/>
          <w:shd w:val="clear" w:color="auto" w:fill="FFFFFF"/>
          <w:cs/>
        </w:rPr>
        <w:t>ལོ་བསྟར་བཞིན་དུ་ རང་ཟླ་༧ པའི་ཚེས་༡༣ ལས་༡༦ ཚུན་ ཉིན་གྲངས་༤ གི་རིང་ གསོལ་མཆོད་ཕུལ་མི་དེ་ཡང་ ཚེས་༡༣ ལུ་ ཕ་གི་གདུང་སྤྱི་འོག་ནང་ ཆུ་རྐ་ཡོད་སར་སོང་སྟེ་ གུ་རུ་རིན་པོ་ཆེ་ སྤྱན་འདྲངས་ཞིནམ་ལས་ གསོལཝ་བཏ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ཉིནམ་༢ པའི་ནང་ སྦལཔ་ཟོར་གཡུས་ཚན་ནང་ ཙན་དན་ཤིང་སྦོམ་ཅིག་གི་རྩ་བར་ མཁར་ཤོང་ཞེས་ངོ་གི་ བྲོ་མཆོངས་རྐྱབ་མི་ཚུ་དང་ འོག་མཁར་ཞེས་ངོ་ལས་ བྲོ་མཆོངས་རྐྱབ་མི་ དེ་ལས་ མི་གཙོ་ཅན་ཚུ་ སྤུངས་འཛོམས་འབད་དེ་ ཆང་ཕུད་གཏོར་ནི་དང་ ཚོགས་དྲང་ནི་ དེ་ལས་ ཚེའི་བྱིན་རླབས་ཚུ་ ཞུ་ཞིནམ་ལས་ ཉིན་ལྟོ་ཟ་དོ་ཡོདཔ་ད་ དེ་གི་ཤུལ་ལས་ ཙན་དན་ཤིང་བསྐོར་ར་རྐྱབ་སྟེ་ བྲོ་མཆོངས་རྐྱབ་ནི་འདུག།</w:t>
      </w:r>
      <w:r>
        <w:rPr>
          <w:rFonts w:ascii="Arial" w:hAnsi="Arial" w:cs="Arial"/>
          <w:color w:val="121012"/>
          <w:sz w:val="26"/>
          <w:szCs w:val="26"/>
        </w:rPr>
        <w:br/>
      </w:r>
      <w:r>
        <w:rPr>
          <w:rFonts w:ascii="Arial" w:hAnsi="Arial" w:cs="Microsoft Himalaya"/>
          <w:color w:val="121012"/>
          <w:sz w:val="26"/>
          <w:szCs w:val="26"/>
          <w:shd w:val="clear" w:color="auto" w:fill="FFFFFF"/>
          <w:cs/>
        </w:rPr>
        <w:t>ཉིནམ་༣ པའི་ནང་ སྟག་སྐད་ལ་ གུ་རུའི་སྐུ་མདུན་ལུ་ ལྷ་ཁང་རྙིངམ་ཡོད་སར་འཛོམས་ཏེ་ ཆོས་སྐྱོང་སྲུང་མ་ཚུ་ལུ་ གསོལ་ཁ་ཕུལ་ཞིནམ་ལས་ ནུབ་འཆམ་ཟེར་ མཁར་ཤོང་ཞེས་ངོ་དང་ འོག་མཁར་ཞེས་ངོ་ཟེར་ རྒད་པོ་དང་ རྒན་མོ་༢ ཀྱི་འཆམ་ མི་མང་ལུ་ མཇལ་ཁ་གན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གཡུས་མི་བརྒྱ་ཕྲག་ལས་བཅད་མི་ཚུ་ གཅིག་ཁར་འཛོམས་ཞིནམ་ལས་ སྐྱེས་ལྷ་དང་ ཡུལ་ལྷ་ཚུ་ལུ་ གསེར་སྐྱེམས་དང་ གསོལ་ཁ་ཕུལཝ་མ་ཚད་ སྙན་དར་དང་ སྨོན་ལམ་བཏབ་ཨིན་པས།</w:t>
      </w:r>
      <w:r>
        <w:rPr>
          <w:rFonts w:ascii="Arial" w:hAnsi="Arial" w:cs="Arial"/>
          <w:color w:val="121012"/>
          <w:sz w:val="26"/>
          <w:szCs w:val="26"/>
        </w:rPr>
        <w:br/>
      </w:r>
      <w:r>
        <w:rPr>
          <w:rFonts w:ascii="Arial" w:hAnsi="Arial" w:cs="Microsoft Himalaya"/>
          <w:color w:val="121012"/>
          <w:sz w:val="26"/>
          <w:szCs w:val="26"/>
          <w:shd w:val="clear" w:color="auto" w:fill="FFFFFF"/>
          <w:cs/>
        </w:rPr>
        <w:t>ལྷག་པར་དུ་ མཁར་ཤོང་ཞེས་ངོ་ཟེར་ སྐམ་དར་མོར་མོ་སྤྱི་འོག་གི་ ཞེས་ངོ་གི་ མི་བརྒྱུད་བཅས་ བྲོ་མཆོངས་རྐྱབ་མི་ཚུ་ ལྷ་ཁང་ནང་ལས་ ཁ་མར་བལྟ་ འོང་ནི་དང་ འོག་མཁར་ཞེས་ངོ་ཟེར་ སྤྱི་འོག་གཉིས་ཀྱི་ ཞབས་ཁྲ་རྐྱབ་མི་ཚུ་ ཨ་པའི་སྡོད་གནས་ལུ་ ཁ་ཡར་བལྟ་ འགྱོ་བའི་ལམ་ཁར་ འགྲིག་མ་ཚུགས་པར་ འཐབ་འཛིང་འབད་སྲོལ་ཡོད་མི་ཚུ་ 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ས་ཅི་ སྐམ་དར་སྤྱི་འོག་ལས་ རྩེ་དཔོན་གྱི་ མི་བརྒྱུད་ཚུ་གིས་ བཅའ་མར་གཏོགས་མ་བཏུབ་ལས་ ཨ་རྟག་བཟུམ་སྦེ་ མི་སེར་ཚུ་ཡང་ སྤྲོ་བ་བྱུང་མ་ཚུགསཔ་མ་ཚད་ ལམ་སྲོལ་ཉམས་ཡོད་པའི་ སྣང་བ་ཤར་ནུག།</w:t>
      </w:r>
      <w:r>
        <w:rPr>
          <w:rFonts w:ascii="Arial" w:hAnsi="Arial" w:cs="Arial"/>
          <w:color w:val="121012"/>
          <w:sz w:val="26"/>
          <w:szCs w:val="26"/>
        </w:rPr>
        <w:br/>
      </w:r>
      <w:r>
        <w:rPr>
          <w:rFonts w:ascii="Arial" w:hAnsi="Arial" w:cs="Microsoft Himalaya"/>
          <w:color w:val="121012"/>
          <w:sz w:val="26"/>
          <w:szCs w:val="26"/>
          <w:shd w:val="clear" w:color="auto" w:fill="FFFFFF"/>
          <w:cs/>
        </w:rPr>
        <w:t>སྨན་སྦིས་རྒཔོ་ ཚུལ་ཁྲིམས་ལ་གིས་ སླབ་མིའི་ནང་ སྟག་སྐད་ལ་ཚུར་བཅད་ཀྱི་ ལྷ་སྲོལ་ནིའི་ལམ་ལུགས་དེ་ དང་ཕུ་ལས་ཡོདཔ་བཞིན་དུ་ རང་ཟླ་༧ པའི་ཚེས་༧ ལུ་ སྦལཔ་ཟོར་ལུ་ཡོད་པའི་ ལྷ་མིན་དེ་ སྒང་ཟུར་རྒེད་འོག་ བྱང་གཡུས་ཚན་ནང་ ཞུཝ་བཞིན་དུ་ ཉིན་གྲངས་༣ གྱི་རིང་ སྡོད་པའི་ཤུལ་ལས་ ཚེས་༡༢ ལུ་ ལོག་ སྦལཔ་ཟོར་ལུ་ གདན་འདྲེན་ཞུ་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ག་པར་དུ་ ལྷ་ཁང་བདག་འཛིན་འཐབ་ནིའི་དོན་ལུ་ བཤད་གྲྭ་ལུ་ རྩིས་སྤྲོད་འབད་བའི་ཤུལ་ལས་ བཤད་གྲྭ་གིས་ ལྷ་གསོལ་འབད་ནི་མེདཔ་སྦེ་ གནང་བ་བྱིན་མ་བཏུབ་ལས་ ལོ་༤ ཚུན་ མཚམས་འཇོག་འབད་བཞག་མི་དེ་ དུས་ཅི་ རྒེད་འོག་དང་ བཤད་གྲྭའི་བར་ན་ གྲོས་བསྟུན་འབད་ཞིནམ་ལས་ ལོག་གཞི་བཙུགས་འབད་མི་དེ་ཡང་ རྒེད་འོག་གིས་ ལམ་སྲོལ་ཉམས་སྲུང་འབད་ནིའི་དོན་ལུ་ཨིན་ཟེར་ རྒཔོ་གིས་ སླབ་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རྒེད་འོག་གི་དམངས་མི་ བདེ་སྐྱིད་དཔལ་འཛོམས་ཀྱིས་ སླབ་མིའི་ནང་ ད་རེས་ བྲོ་མཆོངས་རྐྱབ་མི་དང་ རྒད་པོ་དང་རྒན་མོའི་ འཆམ་རྐྱབ་མི་ དེ་ལས་ བྲོ་དཔོན་ཚུ་ཐོན་ཏེ་ ལྷ་གསོལ་འབད་མི་དེ་ མི་རབས་༥ འི་ཧེ་མར་ མཁར་ཤོང་ཞེས་ངོ་ཟེར་ སྐམ་དར་མོར་མོ་སྤྱི་འོག་ནང་ དཔོན་གཅིག་དང་ འོག་མཁར་ཞེས་ངོ་ཟེར་ དཔོན་གཅིག་ཡོདཔ་ལས་ དཔོན་༢ ཀྱི་ས་ཆ་དེ་ ས་མེད་པའི་ མི་སེར་ཚུ་གིས་ བཟའ་སྤྱོད་འབད་སྡོ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 སླབ་མིའི་ནང་ ས་ཞིང་བཟའ་སྤྱོད་འབད་མི་ལུ་བརྟེན་ ཁྲལ་བཟུམ་ཅིག་སྦེ་ དཔོན་གྱི་འུར་ལཱ་རྒྱུག་ནི་དང་ ཐོན་སྐྱེད་བགོ་བཤའ་རྐྱབ་ནི་ཚུ་ཨིནམ་ལས་ ཁྲལ་འབག་མི་ མི་སེར་ཚུ་གིས་ ལོ་༡ ནང་ དཔོན་ལུ་ དགའ་ཚོར་ཞུ་ནིའི་དོན་ལུ་ བྲོ་མཆོངས་དང་ ཆཱ་ཟེར་ ཡུལ་ལྷ་གསོལ་ནིའི་ ལམ་སྲོལ་དེ་ བྱུ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ཆཱ་གི་སྐབས་ ཞེས་ངོའི་བརྒྱུད་པ་ཚུ་ ད་རེས་ནངས་པར་ ཁྲི་གུ་བཞུགས་དགོ་པའི་ཁར་ ཐོ་བཀལ་བསྒྲིག་སྟེ་ མར་ཆང་ཕུལ་ད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ག་མཁར་ཞེས་ངོ་ལས་ ཁྲི་གུ་ ཨང་རྒས་ཟླ་བ་མོ་ སྡོད་མི་དེ་ཡང་ མོ་རའི་ཚེ་འདས་རྨགཔ་དེ་ འོག་མཁར་ཞེས་ངོ་གི་ བརྒྱུད་པ་ཨིནམ་ལས་ ཚེ་འདས་ཀྱི་ཚབ་སྦེ་ སྡོད་དོ་ཡོདཔ་ད་ དེ་བསྒང་ སྟག་མོ་ཆུ་དང་ ཕ་གི་གདུང་གི་ས་དེ་ འོག་མཁར་ཞེས་ངོ་གི་ བདག་དབང་ཐོག་ལུ་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མོ་ཆུ་ལས་ སྐྱེས་ལོ་༦༠ ལང་མི་ བླམ་རྡོ་རྗེ་དེ་ འོག་མཁར་ཞེས་ངོ་གི་ ས་བཟའ་སྤྱོད་འབད་ནི་དེ་གིས་ ཁྲལ་རྒྱུག་ཡོདཔ་ད་ ཁོ་གི་མིང་ཐོ་ལུ་ རང་དབང་གི་ཁྲམ་ཐོབ་རུང་ ཁྲལ་པ་ཟེར་ སའི་མིང་ཡོདཔ་ལས་ དང་ཕུ་ ཕ་བརྒྱུད་བུ་བརྒྱུད་ ཁྲལ་རྒྱུག་སྡོད་ནི་དེ་གིས་ ཞེས་ངོ་གི་བརྒྱུད་པ་ཚུ་ལུ་ བཀྲིན་བསམ་ནིའི་ཉིནམ་ ཁྱད་པར་ཅན་ཅིག་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ས་གནས་ཐདམ་ཐད་ཁ་ལས་ཕར་སྡོད་མི་ བཟའ་ཚང་ཚུ་ཡང་ ལོ་བསྟར་ཆཱ་གི་སྐབས་ སྤུངས་འཛོམས་འབདཝ་བཞིན་དུ་ དུས་ཅི་ཡང་ འཛོམས་པའི་ཤུལ་ལས་ སྐྱེས་ལྷ་དང་ ཡུལ་ལྷ་ཚུ་ལུ་ ཕྱག་དང་མཆོད་པ་ཕུལ་ བསྐོར་ར་རྐྱབ་ དེ་ལས་ གསེར་སྐྱེམས་དང་ སྙན་དར་ཚུ་ ཕུལ་ཚུགས་ནི་དེ་གིས་ ལོ་༡ གི་རྐྱེན་བཟློག་ཚུགསཔ་མ་ཚད་ གཅིག་ཁར་འཛོམས་ཏེ་ བཞེས་སྒོ་ཟ་ཚུགས་ནི་དེ་གིས་ སེམས་དགའ་ཡི་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སྐམ་དར་སྤྱི་འོག་ལས་ སྐྱེས་ལོ་༦༧ ལང་མི་ གཡང་འཕེལ་གྱིས་ སླབ་མིའི་ནང་ དུས་ཅི་ ཕ་བརྒྱུད་བུ་བརྒྱུད་ཀྱི་ བྲོ་དཔོན་དེ་གིས་ ངོས་ལེན་འབད་མ་བཏུབ་ལས་ རྒེད་འོག་ནང་ སྙན་ཞུ་འབད་རུང་ རྒེད་འོག་བདག་སྐྱོང་གིས་ ནང་འགྲིག་འབད་མ་ཚུགསཔ་ལས་ མཁར་ཤོང་ཞེས་ངོ་གི་ ཁྲལ་པ་༨ ཀྱིས་ རྫོང་ཁག་ཁྲིམས་འདུན་ལུ་ ཞུ་གཏུགས་འབད་ཡོདཔ་བཞིན་དུ་ རྩོད་གཞི་ཕྱེ་བའི་བསྒང་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སྦིས་ལས་ སྐྱེས་ལོ་༧༤ ལང་མི་ འཕྲིན་ལས་ཀྱིས་ སླབ་མིའི་ནང་ ལོ་༤ གི་རིང་ ཆཱ་བཟུང་མ་ཚུགས་པར་ བཤོལ་བཞག་དགོ་མི་དེ་ཡང་ མི་སེར་དང་ གྲྭ་ཚང་གི་བར་ན་ དཀའ་ངལ་དུམ་གྲ་ཅིག་ ཐོན་མི་ལུ་བརྟེན་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ཅི་ ལོག་སྟེ་ར་ ལྷ་གསོལ་འགོ་འདྲེན་འཐབ་ནིའི་དོན་ལུ་ ས་ཕྱོགས་སོ་སོ་ལས་ གཡུས་མི་ཚུ་འོང་ཡོདཔ་ཨིན་རུང་ བྲོ་མཆོངས་རྐྱབ་མི་ཚུ་ ན་གཞོན་ཨིནམ་ལས་ ལེགས་ཤོམ་སྦེ་ མ་ཤེས་པའི་ཁར་ ཞབས་ཁྲའི་ཚིག་ཚུ་ཡང་ ཚུལ་མཐུན་མིན་འདུག་ཟེར་ མི་སེར་ཚུ་གིས་ སླབ་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སྐྱེས་ལོ་༡༢ ཡན་ཆད་འབད་མི་ སློབ་ཕྲུག་ཚུ་གིས་ བྲོ་མཆོངས་རྐྱབ་ནི་ལུ་ བཅའ་མར་གཏོགས་དགོ་མི་དེ་ཡང་ ན་གཞོན་ཚུ་གིས་འབད་བ་ཅིན་ གཡུས་སྒོའི་སྔར་སྲོལ་ལམ་ལུགས་ཚུ་ ཉམས་མི་བཅུག་ནིའི་དོན་ལུ་ཨིནམ་མ་ཚད་ འབྲུག་མི་ཡོངས་ལུ་ དཔེ་སྟོན་བཟུམ་ཅིག་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ཆཱ་ཟེར་མི་་ བྱུང་ལུགས་དེ་ཡང་ ལྷ་གསོལ་གྱི་ཉིནམ་མཇུག་ལུ་ སྦལཔ་ཟོར་གྱི་ ཙན་དན་ཤིང་གི་རྩ་བ་ལུ་ ཞེས་ངོ་དང་ བྲོ་མཆོངས་རྐྱབ་མི་ ཁྲལཔ་ཚུ་གིས་ གུ་རུ་རིན་པོ་ཆེ་ལུ་ དགའ་ཚོར་གྱི་དོན་ལུ་ ཕགཔ་དང་ ལེ་ཀོ་ དེ་ལས་ ཉ་ཚུ་བཟུང་སྟེ་ བསད་ཞིནམ་ལས་ དབྱུག་པ་༥ ལུ་ མགུ་ཏོ་དཔྱངས་བཞག་ནིའི་སྲོལ་དེ་ རབ་སྡེ་བླམ་གནས་བརྟན་གྱིས་ བཀག་དམ་འབད་ཡོདཔ་ལས་ ད་རེས་ ཚུལ་བཟུམ་ཅིག་སྦེ་ མེ་ཏོག་ཚུ་ དཔྱངས་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དེ་སྐྱིད་དཔལ་འཛོམས་ཀྱིས་འབད་བ་ཅིན་ ཧེ་མ་ ཕམ་ཚུ་གི་སྐབས་ ཟླཝ་༧ པའི་ཚེས་༡ ལས་༡༥ ཚུན་ ལྷའི་དུས་ཚོད་ཨིནམ་ལས་ བྲོ་མཆོངས་མི་དང་ འཆམ་རྐྱབ་མི་ཚུ་ ཕག་ཤ་ཟ་ནི་ལས་ སྤང་དགོཔ་མ་ཚད་ སྐྱེས་ས་དང་ ཤི་ས་ལུ་ འགྱོ་མ་ཆོག་པའི་ཁར་ རང་སོའི་ཁྱིམ་ནང་ མཆོདཔ་ཕུལ་ནི་དང་ བསང་གཏང་ནི་ཚུ་ཡང་ བཤོལ་བཞག་དགོཔ་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རུ་རིན་པོ་ཆེ་དང་ ཡུལ་ལྷ་༢ ཀྱི་བར་ན་ རྩོད་བསྡུར་རྐྱབ་པའི་སྐབས་ ལྷ་གིས་ གངས་ཆེན་ཅིག་ནང་ དྲོ་པ་དུས་ཚོད་བཟོ་མིའི་གུ་ ག་ཧེ་མ་ལྷོད་མི་དེ་གིས་ ལུང་ཕྱོགས་དེ་ དབང་ནི་ཨིན་ཟེར་ ཁ་ཚིག་བཞག་མི་དང་བསྟུན་ གུ་རུ་རིན་པོ་ཆེ་གིས་ ཉི་མའི་འོད་ལུ་ཆིབས་ཏེ་ གངས་ཆེན་གུ་ ཧེ་མ་ལྷོ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ལྷ་ཚུ་གིས་ གུ་རུ་རིན་པོ་ཆེ་ལུ་ ཟླཝ་གཞན་ཚུ་ དབང་ནིའི་རང་དབང་མེདཔ་ལས་ རང་ཟླ་༧ པའི་ཚེས་༡ ལས་༡༥ ཚུན་ དབང་ནིའི་གོ་སྐབས་གནང་དགོ་ཟེར་ གསོལ་བ་བཏབ་མི་དེ་ལུ་ གུ་རུ་རིན་པོ་ཆེ་གིས་ ངོས་ལེན་གནང་བའི་ དུས་འབད་ནི་དེ་གིས་ སེམས་ཅན་ཚུ་ སྲོག་བཅད་རུང་ སྡིག་པ་མེད་ཟེར་ སླབ་ནིའི་སྲོལ་ཡང་ 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ག་པར་དུ་ ཚེས་༡༣ ལས་༡༥ ཚུན་ ཕྱི་རུ་ཞག་ཉལ་བའི་སྐབས་ སྒོ་མ་བསྡམ་པར་ བཞག་དགོ་མི་དེ་ཡང་ ཁྱིམ་ནང་ ལྷ་དངོས་སུ་བྱོནམ་ཨིན་ཟེར་སླབ་སྟེ་ གཡུས་ཁའི་ཕོ་སྐྱེས་ཚུ་གིས་ ཨམ་སྲུ་ཚུ་དང་གཅིག་ཁར་ ལུས་འབྲེལ་འབད་བའི་ སྲོལ་ཡོད་མི་དེ་ རྩ་བ་ལས་ར་ ཉམས་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དུས་ཅི་ རྒེད་འོག་བདག་སྐྱོང་གིས་ འགོ་འདྲེན་ཐོག་ལས་ ལྷ་གསོལ་བརྩི་སྲུང་འབད་ཡོདཔ་བཞིན་དུ་ ད་ལས་ཕར་ མི་ཉམས་གོང་འཕེལ་གཏང་ནིའི་དོན་ལུ་ ལམ་ལུགས་ཚུ་ སྒྲིང་སྒྲི་བཟོ་ནིའི་འཆར་གཞི་འདུག་ ཞུ་ནི་ཨིན་ནོ།</w:t>
      </w:r>
      <w:r>
        <w:rPr>
          <w:rFonts w:ascii="Arial" w:hAnsi="Arial" w:cs="Microsoft Himalaya"/>
          <w:color w:val="121012"/>
          <w:sz w:val="26"/>
          <w:szCs w:val="26"/>
          <w:shd w:val="clear" w:color="auto" w:fill="FFFFFF"/>
        </w:rPr>
        <w:t xml:space="preserve"> </w:t>
      </w:r>
    </w:p>
    <w:p w14:paraId="36DCF5A4" w14:textId="4E8CCF6D" w:rsidR="00E33AA9" w:rsidRDefault="00E33AA9" w:rsidP="00A536DF">
      <w:pPr>
        <w:shd w:val="clear" w:color="auto" w:fill="FFFFFF"/>
        <w:spacing w:after="0" w:line="240" w:lineRule="auto"/>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ནང་ བོད་གངས་ཅན་ལྗོངས་ཀྱི་གནས་མཆོག་ ཙཱ་རི་གཉིས་པ་དེ་ སྤ་རོ་མཆིམས་ཕུ་ལུ་ཡོདཔ་ད་ ད་རེས་ནངས་པར་ འབྲུག་མི་མང་ཤོས་ཅིག་གིས་ གནས་མཇལ་བར་འགྱོ་དོ་ཡོདཔ་མ་ཚད་ དེའི་སྐོར་ལས་ ཁུངས་དང་དགོས་པ་ཤེས་མི་ཚུ་གིས་ ཕྱིའི་རྒྱལ་ཁབ་ལས་ཡང་ འོ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ཆིམས་ཕུ་གནས་དེ་ལུ་ ཙཱ་རི་གཉིས་པ་ཟེར་ ཞུ་དགོ་མི་དེ་ཡང་ གནས་ཆེན་དེ་ མཁའ་འགྲོ་རྡོ་རྗེ་ཕག་མོའི་ གནས་ཨིནམ་མ་ཚད་ གནས་ཀྱི་ནང་རྟེན་གཙོ་ཅན་ ཙཱ་རི་གནས་ལུ་ཡོད་དོ་བཟུམ་སྦེ་ རྡོ་རྗེ་ཕག་མོ་རང་བྱོན་གྱི་ སྐུ་འདྲ་བཞུགས་སུ་གསོ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དང་འཁྲིལ་བ་ཅིན་ དུས་རབས་༨ པའི་ནང་ སངས་རྒྱས་གཉིས་པ་ ཨྱོན་གུ་རུ་རིན་པོ་ཆེ་གིས་ སྤ་རོ་སྟག་ཚང་ལུ་ ཞབས་ཀྱིས་བཅགས་གནང་སྟེ་ གུ་རུ་དྲག་པོ་ བདུད་འདུལ་རྡོ་རྗེ་གྲོ་ལོད་ཀྱི་ རྣམ་པ་བཞེས་པའི་ཤུལ་ལས་ མཆིམས་ཕུ་ལུ་བྱོན་ཏེ་ ཟླཝ་༢ ཐུགས་དམ་གནང་ཐོག་ལས་ གནས་དེ་བྱིན་གྱིས་ བརླབས་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ཤུལ་ལས་ གནས་དེ་ཁར་ རྗེ་མཁན་ཁྲི་རབས་༩ པ་ རྒྱལ་བ་ཤཱཀྱ་རིན་ཆེན་གྱིས་ གནས་སྒོ་ཕྱེས་གནང་ཐོག་ལས་ གནས་ཀྱི་མིང་ཡང་ ཙཱ་རི་གཉིས་པ་ཟེར་ བཏགས་གནང་ཡོདཔ་མ་ཚད་ བོད་ཀྱི་ ཙཱ་རི་གནས་བཟུམ་སྦེ་ མཆིམས་ཕུ་གནས་ཀྱི་ནང་རྟེན་ཡང་ རྡོ་རྗེ་ཕག་མོ་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སྲོལ་ཅིག་ལས་འབད་བ་ཅིན་ རྡོ་རྗེ་ཕག་མོའི་སྐུ་འདྲ་དེ་ མཆིམས་ཕུ་གནས་ཀྱི་ ལྟག་ལུ་ཡོད་པའི་ མཚོ་ནང་ལས་ རྒྱལ་བ་ཤཱཀྱ་རིན་ཆེན་གྱིས་ གཏེར་བཞེས་མི་དེ་ཨིན་ཟེར་ཨིནམ་ད་ བཤད་སྲོལ་ཅིག་ལས་འབད་བ་ཅིན་ སྐུ་འདྲ་དེ་ བོད་ཙཱ་རི་ལས་ འཕུར་བྱོན་བྱོནམ་ཨིན་ཟེར་ སླབ་སྲོལ་ཡང་འདུག།</w:t>
      </w:r>
      <w:r>
        <w:rPr>
          <w:rFonts w:ascii="Arial" w:hAnsi="Arial" w:cs="Arial"/>
          <w:color w:val="121012"/>
          <w:sz w:val="26"/>
          <w:szCs w:val="26"/>
        </w:rPr>
        <w:br/>
      </w:r>
      <w:r>
        <w:rPr>
          <w:rFonts w:ascii="Arial" w:hAnsi="Arial" w:cs="Microsoft Himalaya"/>
          <w:color w:val="121012"/>
          <w:sz w:val="26"/>
          <w:szCs w:val="26"/>
          <w:shd w:val="clear" w:color="auto" w:fill="FFFFFF"/>
          <w:cs/>
        </w:rPr>
        <w:t>རྒྱལ་བ་ཤཱཀྱ་རིན་ཆེན་གྱིས་ སྐུ་འདྲ་མཚོ་ནང་ལས་བཞེས་པའི་སྐབས་ རིང་ཚད་ཕིཊ་༡ ལས་བརྒལ་མེད་རུང་ ཤུལ་ལས་སྦོམ་འགྱོ་ནི་དེ་གིས་ ད་རེས་ མི་ཚད་གང་དེ་ཅིག་ མཇལ་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བླམ་གི་ཐུགས་བཞེད་ལས་ མཆིམས་ཕུ་གནས་དེ་ཁར་ ཙཱ་རི་གནས་བཟུམ་སྦེ་ རྡོ་རྗེ་ཕག་མོའི་སྐུ་འདྲ་སྦོམ་ཅིག་ བཞེངས་དགོ་པས་ཟེར་ འཆར་གཞི་རྩམ་པའི་སྐབས་ སྐུ་འདྲ་དེ་ རང་བཞིན་གྱིས་ འཕེལ་འགྱོཝ་ལས་ མི་ཚད་གང་དེ་ཅིག་ལུ་ གྱུར་ཡོད་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སྐུ་འདྲ་གིས་ ཡ་མཚན་ཆེ་ཏོག་ཏོ་སྦེ་ རྟགས་མཚན་སྟོན་གནང་པའི་སྐབས་ རྒྱལ་བ་ཤཱཀྱ་རིན་ཆེན་གྱིས་ སྐུ་འདྲ་ལུ་ ཚད་ལས་བརྒལ་བའི་ དད་མོས་བསྐྱེད་ནི་དེ་གིས་ ཕྱག་འབུམ་བཏོན་གནང་ཡོདཔ་མ་ཚད་ སྐུ་འདྲ་དེ་ གནམ་སྟོང་ནང་ལྡིངས་ཏེ་ ཞབས་ས་ཁར་ མ་རེག་པར་བཞུགས་མི་དེ་ ད་ལྟོའི་བར་ན་ཡང་ མཇལ་ཚུག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མཇལ་མི་ཚུ་གིས་འབད་རུང་ མཁའ་འགྲོ་རྡོ་རྗེ་ཕག་མོའི་ སྐུ་འདྲ་དེ་ གནམ་སྟོང་ནང་ དཔྱངས་བཞག་དོ་བཟུམ་ ཞབས་ས་ཁར་ མ་རེག་པར་བཞུགས་མི་དེ་ ཡ་མཚན་ཆེ་ཏོག་ཏོ་ཅིག་ཨིན་མས་ཟེར་ སླབ་ཡོདཔ་ད་ སྐུ་འདྲ་དེ་ སྨོན་ལམ་གང་བཏབ་ འགྲུབ་ཚུགས་མི་ཅིག་ཨིནམ་ལས་ མི་ཚུ་གིས་ བྱིན་རླབས་དང་ ཚེའི་དངོས་གྲུབ་ཞུ་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དེ་ཁར་ གུ་རུ་རིན་པོ་ཆེ་དང་ མཁའ་འགྲོ་ཡེ་ཤེས་མཚོ་རྒྱལ་ དེ་ལས་ མཁའ་འགྲོ་མན་ད་ར་ཝ་ཚུ་ ཐུགས་དམ་གནང་བའི་ བྱག་ཕུག་ཅིག་ཡང་ མཇལ་ཚུགས་དོ་ཡོདཔ་མ་ཚད་ གུ་རུ་རིན་པོ་ཆེ་ སྐུ་ཁྲུས་གནང་སའི་ ཆུ་རྫིང་དང་ ཐར་པ་འགྱོ་སའི་སྒོ་ཚུ་ཡང་ མཇལ་ཚུག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ཆིམས་ཕུ་གནས་མཇལ་མི་ ཧི་མ་ལ་ཡ་ལུང་ཕྱོགས་ལས་ མི་ཚུ་ཡང་ འོང་དོ་ཡོད་པའི་ ལོ་རྒྱུས་ཡོདཔ་ད་ དེ་ཡང་ གནས་དེ་ ཙཱ་རི་བཟུམ་སྦེ་ བྱིན་རླབས་ཡོད་ནི་དེ་གིས་ཨིནམ་ད་ ལ་ལོ་གིས་ སླབ་མིའི་ནང་ ཙཱ་རི་གནས་དེ་ བྱིན་རླབས་ཉམས་འགྱོ་ནི་དེ་གིས་ མི་ཚུ་ མཆིམས་ཕུ་ལུ་འོང་དོ་ཟེར་ ཨིན་རུང་ ལེགས་ཤོམ་སྦེ་ ལྟ་ཞིབ་འབད་བ་ཅིན་ བོད་དེ་ རྒྱ་ནག་གི་འོག་ལུ་ཚུད་པའི་ཤུལ་ལས་ ཁ་བ་ཅན་ལུ་ཡོད་པའི་གནས་ཚུ་ ཧེ་མ་ མཇལ་ཚུགས་དོ་བཟུམ་སྦེ་ མཇལ་ནིའི་གོ་སྐབས་མེདཔ་ལས་ གནས་ཉམས་དོ་ཟེར་ སླབ་མི་ཡང་ ཐོ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ད་གངས་ཅན་ལྗོངས་ཀྱི་ ཙཱ་རི་གནས་དེ་ གནས་ཚུ་གི་ལས་གྲས་ལས་ ཁྱད་པར་ཅན་ཅིག་སྦེ་ ཆ་བཞག་དོ་ཡོདཔ་ལས་ དེ་བསྒང་ གནས་མཇལ་མི་འབྲུག་ཡང་ མི་ལེ་ཤ་སོང་ཡོད་པའི་ ལོ་རྒྱུས་ཡོདཔ་ད་ གནས་དེ་ བོད་ཀྱི་ ལྷོ་ཁ་ཐུག་ཨིན་པས།</w:t>
      </w:r>
      <w:r>
        <w:rPr>
          <w:rFonts w:ascii="Arial" w:hAnsi="Arial" w:cs="Arial"/>
          <w:color w:val="121012"/>
          <w:sz w:val="26"/>
          <w:szCs w:val="26"/>
        </w:rPr>
        <w:br/>
      </w:r>
      <w:r>
        <w:rPr>
          <w:rFonts w:ascii="Arial" w:hAnsi="Arial" w:cs="Microsoft Himalaya"/>
          <w:color w:val="121012"/>
          <w:sz w:val="26"/>
          <w:szCs w:val="26"/>
          <w:shd w:val="clear" w:color="auto" w:fill="FFFFFF"/>
          <w:cs/>
        </w:rPr>
        <w:t>ཙཱ་རི་གནས་དེ་ བྱག་རང་བྱོན་ཨིནམ་ད་ ཧེ་མ་ རྒྱ་གར་རྡོ་རྗེ་གདན་ ཉམས་གསོ་མ་ཞུ་བའི་གནས་སྐབས་ལུ་ ནང་པའི་རྗེས་འཇུག་ཚུ་གིས་ ཙཱ་རི་གནས་མཇལ་ནི་ལུ་ ད་རེས་ རྡོ་རྗེ་གདན་མཇལ་དོ་བཟུམ་གྱི་ སྤྲོ་བ་བསྐྱེད་མི་ཐོན་ཡོདཔ་ད་ ཙཱ་རི་གནས་ཡོངས་རྫོགས་སྦེ་ མཇལ་བ་ཅིན་ ཟླཝ་༢ དང་༣ དེ་ཅིག་ འགོར་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ནས་དེ་ ཙཱ་རི་རོང་སྐོར་རེ་ ལོ་༡༢ ཀྱི་ཤུལ་ལས་ གནས་སྐོར་རྐྱབ་ནི་ཡོདཔ་ད་ དེ་བསྒང་ གནས་སྐོརཔ་ཚུ་གིས་ གངས་རིན་པོ་ཆེ་ ཡོངས་རྫོགས་སྐོར་ར་རྐྱབ་དོ་ཡོདཔ་ལས་ ཟླཝ་༢ དང་༣ དེ་ཅིག་ འགོར་ཡོད་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གངས་རིན་པོ་ཆེ་དེ་ རིང་ཚད་མི་ཊར་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༦༣༨ ཡོདཔ་ད་ ཙཱ་རི་གནས་དེ་ ཡོངས་རྫོགས་གངས་རི་དེ་ནང་ཡོདཔ་ད་ དེ་ཁར་ རྡོ་རྗེ་ཕག་མོ་དང་ བདེ་མཆོག་འཁོར་ལོ་སྡོམ་པ་ གཞན་ཡི་དམ་དང་ ལྷ་ཚོགས་ཚུ་གི་ སྐུ་འདྲ་ཚུ་ གནས་ལུ་སྦས་བཞག་ཡོདཔ་སྦེ་ མཇལ་དོ་ཡོདཔ་ད་ གནས་དེ་ཁར་ གུ་རུ་རིན་པོ་ཆེ་ ཐུགས་དམ་གནང་ཡོདཔ་མ་ཚད་ ཤུལ་ལས་ རྗེ་བཙུན་མི་ལ་རས་པ་ཡང་ ཐུགས་དམ་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ངས་རི་ཆེན་པོ་དེ་ ནང་པའི་རྗེས་འཇུག་ཚུ་གིས་མ་ཚད་ ཧིན་དུའི་ཉམས་ལེན་པ་ཚུ་གིས་ཡང་ གུས་ཞབས་ཡོད་མི་དེ་ ཁོང་གི་ལུགས་ལས་ ཧིན་དུའི་ལྷ་དབང་ཕྱུག་གི་ ཕོ་བྲང་ཨིན་ཟེར་ ཁས་ལེན་དོ་ཡོདཔ་ལས་ ལོ་བསྟར་བཞིན་དུ་ རྒྱ་གར་ལས་ མི་འབུམ་ལས་བཅད་དེ་ གངས་རི་ཆེན་པོ་ མཇལ་བར་འགྱོ་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ད་རེས་ འབྲུག་ལུ་ མཆིམས་ཕུ་གནས་ མཇལ་ནི་ལུ་ སྤྲོད་བ་བསྐྱེད་མི་དེ་ རྡོ་རྗེ་ཕག་མོའི་ སྐུ་འདྲ་མཇལ་ནིའི་དོན་ལུ་ཨིནམ་ད་ རྡོ་རྗེ་ཕག་མོ་དེ་ ནང་པའི་ལུགས་ལས་ རྩ་གསུམ་ཟེར་ བླ་མ་ཡི་དམ་མཁའ་འགྲོ་འབདཝ་ད་ མཁའ་འགྲོ་རྩ་ཆེ་ཤོས་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བཤད་སྲོལ་ཅིག་ལས་འབད་བ་ཅིན་ རྡོ་རྗེ་ཕག་མོ་དེ་ རྗེ་བཙུན་སྒྲོལ་མའི་ རྣམ་སྤྲུལ་ཨིན་ཟེར་ཨིནམ་ད་ མོ་ར་ འཕགས་པ་ཐུགས་རྗེ་ཆེན་པོ་ སྤྱན་རས་གཟིགས་ཀྱི་ གསང་བའི་ཡུམ་ཨིན་པས།</w:t>
      </w:r>
      <w:r>
        <w:rPr>
          <w:rFonts w:ascii="Arial" w:hAnsi="Arial" w:cs="Arial"/>
          <w:color w:val="121012"/>
          <w:sz w:val="26"/>
          <w:szCs w:val="26"/>
        </w:rPr>
        <w:br/>
      </w:r>
      <w:r>
        <w:rPr>
          <w:rFonts w:ascii="Arial" w:hAnsi="Arial" w:cs="Microsoft Himalaya"/>
          <w:color w:val="121012"/>
          <w:sz w:val="26"/>
          <w:szCs w:val="26"/>
          <w:shd w:val="clear" w:color="auto" w:fill="FFFFFF"/>
          <w:cs/>
        </w:rPr>
        <w:t>མཆིམས་ཕུ་གནས་དེ་ སྤ་རོ་ དོཔ་ཤར་རི་ལས་ ཁ་ཡར་བལྟ་ དུས་ཡུན་ཆུ་ཚོད་༣ ལྷགཔ་ཅིག་ རྐང་ཐང་འགྱོ་དགོ་པའི་ས་ཁར་ཨིནམ་ད་ གནས་དེ་ རྒྱལ་ཁབ་ཀྱི་དོན་ལུ་ ལྟ་བཤལ་འོང་སའི་ ས་གོ་ཅིག་ཡང་ ཨིན་མས་ཟེར་ཞུ་ནི།</w:t>
      </w:r>
    </w:p>
    <w:p w14:paraId="0AFE6091" w14:textId="5BCB5797" w:rsidR="00E33AA9" w:rsidRDefault="00E33AA9" w:rsidP="00A536DF">
      <w:pPr>
        <w:shd w:val="clear" w:color="auto" w:fill="FFFFFF"/>
        <w:spacing w:after="0" w:line="240" w:lineRule="auto"/>
        <w:rPr>
          <w:rFonts w:ascii="Arial" w:eastAsia="Times New Roman" w:hAnsi="Arial" w:cs="Arial"/>
          <w:color w:val="121012"/>
          <w:sz w:val="26"/>
          <w:szCs w:val="26"/>
          <w:lang w:bidi="dz-BT"/>
        </w:rPr>
      </w:pPr>
    </w:p>
    <w:p w14:paraId="22EC2F8C" w14:textId="58E1B773" w:rsidR="00E33AA9" w:rsidRDefault="00E33AA9" w:rsidP="00A536DF">
      <w:pPr>
        <w:shd w:val="clear" w:color="auto" w:fill="FFFFFF"/>
        <w:spacing w:after="0" w:line="240" w:lineRule="auto"/>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ཆརཔ་ཆད་དེ་ ཉིམ་ཤར་མི་དང་བསྟུན་ ཆུ་ཁ་རྫོང་ཁག་ སྐྱབས་ཆ་ཤེལ་མ་སྒང་ཁའི་ སྤྱི་འོག་ནང་ཡོད་མི་ སྒང་ཁ་བསོད་ནམས་རྩེ་ལྷ་ཁང་དེ་ ཐག་རིང་ས་ལས་ལྟཝ་ད་ འོད་ཆེམ་ཆེ་སྦེ་ མཐོ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ལྷ་ཁང་གི་ སྦོ་ལོགས་ཁར་ལྷོདཔ་ད་ ལྷ་ཁང་གི་ ནང་ན་ལས་ དགེ་སློང་ཚུ་ དཔེ་ཆ་སྐྱོར་བའི་ ཆོས་སྒྲ་གོ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སློང་ཚུ་ དཔེ་ཆ་ལྷབ་ཨིན་རུང་ སློབ་ཁང་ཚུལ་ལྡན་ཅིག་མེདཔ་ལས་ གདོང་ལེན་བྱུང་སྟེ་ཡོདཔ་ད་ ད་ལྟོ་ སློབ་ཁང་སྦེ་ ལག་ལེན་འཐབ་མི་ ཁང་ཆུང་དེ་ སྒང་ཁ་ལྷ་ཁང་དེ་ནང་ གཞི་བཙུགས་འབད་མི་ དགེ་འདུན་སློབ་གྲྭའི་ སློབ་དཔོན་གྱི་ སྡོད་གནས་ཁང་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འབད་བ་ཅིན་ དགེ་སློང་ཚུ་ ལྷ་ཁང་གི་ འོག་ཐོག་ལུ་ཡོད་མི་ ཁང་མིག་༡ དཔེ་ཆ་ལྷབ་ས་དང་ ཉལ་ས་ ལྟོ་ཟ་སའི་ ས་གོ་སྦེ་ ལག་ལེན་འཐབ་སྡོད་ནུག།</w:t>
      </w:r>
      <w:r>
        <w:rPr>
          <w:rFonts w:ascii="Arial" w:hAnsi="Arial" w:cs="Arial"/>
          <w:color w:val="121012"/>
          <w:sz w:val="26"/>
          <w:szCs w:val="26"/>
        </w:rPr>
        <w:br/>
      </w:r>
      <w:r>
        <w:rPr>
          <w:rFonts w:ascii="Arial" w:hAnsi="Arial" w:cs="Microsoft Himalaya"/>
          <w:color w:val="121012"/>
          <w:sz w:val="26"/>
          <w:szCs w:val="26"/>
          <w:shd w:val="clear" w:color="auto" w:fill="FFFFFF"/>
          <w:cs/>
        </w:rPr>
        <w:t>སློབ་དཔོན་གྱི་ སྡོད་གནས་ཁང་དེ་ སློབ་ཁང་སྦེ་ ལག་ལེན་འཐབ་མི་ལུ་བརྟེན་ གནས་སྐབས་ཅིག་ དཀའ་ངལ་སེལ་ཡོད་རུང་ སློབ་དཔོན་དང་ དགེ་སློང་ཚུ་ལུ་ གདོང་ལེན་གཞན་ལེ་ཤ་ བྱུང་ཡོད་མི་དེ་ཡང་ ལྷ་ཁང་དེ་ནང་ བླམ་མེད་པའི་ཁར་ དགེ་ཕྲུག་ཚུ་གི་ ཐབ་ཚང་དང་ ཐབ་ཚངཔ་མེདཔ་མ་ཚད་ ཧེ་མ་བཟུམ་སྦེ་ ལྷ་ཁང་གི་དོན་ལུ་ སྦྱིན་བདག་འབད་མི་དང་ ཡང་ཅིན་ ཞལ་འདེབས་བྱིན་མི་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ཁ་གཡུས་ཚན་གྱི་ ཕྱག་ཕུལ་སའི་རྟེན་དང་ གནས་ཁང་བཟུམ་ཅིག་སྦེ་ ཆ་བཞག་མི་ བསོད་ནམས་རྩེ་ལྷ་ཁང་དེ་ བཟོ་བཀོད་དང་ གཟི་བརྗིད་ལས་འབད་རུང་ རྒྱལ་ཁབ་ཀྱི་ རྫོང་གཞིས་བཟུམ་ཅིག་སྦེ་ མཇལཝ་ཨིན་རུང་ དམངས་ཀྱི་ལྷ་ཁང་རྒྱུན་སྐྱོང་འཐབ་ནི་དང་ ད་ལས་ཕར་ ག་དེ་སྦེ་ ཡུན་བརྟན་གནས་ཚུགས་འོང་ག་ཟེར་བའི་ ཚ་གྱང་ཅན་གྱི་ གནས་སྟངས་ནང་ ལྷོད་དེ་ཡོད་ཟེར་ ས་གནས་ཀྱི་ མི་སེར་དང་ དགེ་འདུན་སློབ་གྲྭའི་ སློབ་དཔོ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ལྷབ་ཅུ་གིས་ བཤད་མིའི་ནང་ ད་རེས་ནངས་པར་ ལྷ་ཁང་བདག་འཛིན་འཐབ་ནི་དང་ དགེ་འདུན་སློབ་ཕྲུག་ཚུ་གི་ འཚོ་སྐྱོང་བལྟ་ནི་གི་ འགན་ཁུར་དེ་ ཁོ་ལུ་ ཕོག་སྟེ་ཡོད་ཟེར་ཨིནམ་ད་ ཧེ་མ་འབད་བ་ཅིན་ སྦྱིན་བདག་ཚུ་གིས་ རྒྱུ་དངུལ་གཉིས་ཆ་རའི་ཐོག་ལས་ ལྷན་ཐབས་འབད་ནི་ཡོད་རུང་ བར་སྐབས་ཅིག་ལས་ བཞག་མི་ལུ་བརྟེན་ ད་རེས་ ཡུན་བརྟན་ག་དེ་སྦེ་ གནས་ཚུགས་འོང་ག་ཟེར་ ཚ་གྱང་ལང་སྟེ་ཡོད་ཟེར་ བཤ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སློབ་དཔོན་ལྷབ་ཅུ་གིས་འབད་བ་ཅིན་ ཁོ་གི་ ཁང་མིག་ཅིག་ དགེ་སློང་ཚུ་ དཔེ་ཆ་ལྷབ་བཅུག་དོ་ཡོདཔ་མ་ཚད་ ཁོ་ར་དང་ ཁོ་རའི་སློབ་དཔོན་མཉམ་རོགས་ཀྱིས་ སྐོར་རྒྱབ་ཐོག་ལས་ ཁོང་རའི་ཐབ་ཚང་ནང་ དགེ་ཕྲུག་ཚུ་ལུ་ བཞེས་སྒོ་འབད་བྱིན་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རབས་༡༨ པའི་ནང་བཞེངས་མི་ མི་སྡེའི་ལྷ་ཁང་དེ་ སྤྱི་ལོ་༢༠༠༤ ལུ་ མེ་རྐྱེན་བྱུང་སྟེ་ ལྷ་ཁང་ཆ་ཤས་ཅིག་ འཚིགས་པའི་ཤུལ་ལུ་ ལོག་གསར་བཞེངས་འབད་དེ་ སྤྱི་ལོ་༢༠༠༨ ལས་ཚུར་ མི་སྡེ་གིས་ སྦྱིན་བདག་ཐོག་ལས་ སྔར་ག་ཨིནམ་སྦེ་ར་ ཞབས་ཏོག་ཞུ་ནུག།</w:t>
      </w:r>
      <w:r>
        <w:rPr>
          <w:rFonts w:ascii="Arial" w:hAnsi="Arial" w:cs="Arial"/>
          <w:color w:val="121012"/>
          <w:sz w:val="26"/>
          <w:szCs w:val="26"/>
        </w:rPr>
        <w:br/>
      </w:r>
      <w:r>
        <w:rPr>
          <w:rFonts w:ascii="Arial" w:hAnsi="Arial" w:cs="Microsoft Himalaya"/>
          <w:color w:val="121012"/>
          <w:sz w:val="26"/>
          <w:szCs w:val="26"/>
          <w:shd w:val="clear" w:color="auto" w:fill="FFFFFF"/>
          <w:cs/>
        </w:rPr>
        <w:t>སྐྱབས་ཆ་སྒང་ཁ་དེ་ ཐིམ་ཕུག་དང་ ཕུན་ཚོགས་གླིང་གི་ གཞུང་ལམ་བདའ་སྟེ་ ཀི་ལོ་མི་ཊར་༤༥ དེ་ཅིག་གི་ས་གནས་ ཝ་ཚ་ལུ་ལྷོདཔ་ད་ གཞུང་ལམ་གྱི་ལྟག་ལས་ཡར་ གྱེན་འཛེགས་ཏེ་ འཁོར་ལམ་རྩུབ་དྲགས་ ཀི་ལོ་མི་ཊར་༥ དེ་ཅིག་གི་རྩིས་འགྱོཝ་ད་ སྒང་གཤོང་ཉམས་ཅན་ཅིག་ནང་ ཆགས་ཏེ་ཡོདཔ་མ་ཚད་ གཡུས་ཚན་དེ་ནང་གི་ མི་སེར་ཚུ་ སོ་ནམ་གྱི་ལཱ་གཙོ་བོ་ ཀེ་བ་ལུ་བརྟེན་ཏེ་ 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ལྷབ་ཅུ་དེ་ ལོ་༢ དང་ཕྱེད་དེ་ཅིག་གི་ཧེ་མར་ ལྷ་ཁང་དེ་ནང་ ལྷོད་པའི་སྐབས་ དགེ་སློང་༣ ལས་བརྒལ་མེད་རུང་ ད་རེས་ནངས་པར་ དགེ་སློང་ཞལ་གྲངས་༡༨ ལུ་ ཡར་སེང་སོང་ཡོདཔ་ལས་ འཚོ་སྐྱོང་ལུ་ གདོང་ལེན་སྦོམ་བྱུང་སྟེ་ཡོད་མི་དེ་ཡང་ དགེ་འདུན་སློབ་ཕྲུག་སྡེ་ཚན་དང་པའི་ནང་ལས་ མང་ཤོས་ར་ སློབ་གྲྭ་གཞན་ཚུ་ནང་ ཡར་སོཔ་ལས་ མི་སྡེ་ལུ་ ཕན་ཐོགས་མི་འོང་ནི་མས་ཟེར་ སྦྱིན་བདག་འབད་ནི་དང་ ཞལ་འདེབས་འབད་ནི་ཚུ་ མཚམས་འཇོག་འབད་མི་ལུ་བརྟེན་ཨིན་པ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ད་ལས་ཕར་ སྒང་ཁའི་ལོ་བསྟར་ཚེས་བཅུ་བརྩི་སྲུང་སྐབས་ལུ་ཡང་ མི་སྡེའི་ཁ་ཐུག་ལས་ ལྷན་ཐབས་ག་དེ་སྦེ་ འབད་འོང་ག་ཟེར་ སློབ་དཔོན་ལྷབ་ཅུ་དང་ དགེ་འདུན་སློབ་ཕྲུག་ཚུ་ལུ་ ཚ་གྱང་ལང་ནི་གི་ གཞི་གནད་ཅིག་ལུ་ཨིན་མས།</w:t>
      </w:r>
      <w:r>
        <w:rPr>
          <w:rFonts w:ascii="Arial" w:hAnsi="Arial" w:cs="Arial"/>
          <w:color w:val="121012"/>
          <w:sz w:val="26"/>
          <w:szCs w:val="26"/>
        </w:rPr>
        <w:br/>
      </w:r>
      <w:r>
        <w:rPr>
          <w:rFonts w:ascii="Arial" w:hAnsi="Arial" w:cs="Microsoft Himalaya"/>
          <w:color w:val="121012"/>
          <w:sz w:val="26"/>
          <w:szCs w:val="26"/>
          <w:shd w:val="clear" w:color="auto" w:fill="FFFFFF"/>
          <w:cs/>
        </w:rPr>
        <w:t>སྒང་ཁཔ་ཚུ་གིས་ དང་ཕུ་བཟུམ་སྦེ་ ལྷ་ཁང་ལུ་ ཞབས་ཏོག་དང་ ཞལ་འདེབས་ཚུ་ མཚམས་འཇོག་འབད་བ་ཅིན་ བསོད་ནམས་རྩེ་ལྷ་ཁང་དེ་ཡང་ ཉམས་སྐྱོན་འབྱུང་ནི་དང་ ས་གནས་ཀྱི་ ལམ་སྲོལ་ཡང་ ཉམས་ནི་གི་ ཉེན་ཁ་འདུག་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ལོ་༤༡༧ གྱི་ཧེ་མར་ བླམ་གནས་རྙིང་པ་གིས་ གདན་ས་བཅགས་གནང་མི་ སྒང་ཁ་ལྷ་ཁང་གི་ ནང་རྟེན་གཙོ་བོ་ སྟོན་པ་མི་ཚད་ཅནམ་དང་ མགོནམོ་ཕྱག་དྲུགཔ་གཏེར་མ་དང་ ལུག་གི་རྭཝ་༤ འབད་མི་ལ་སོགས་པ་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ང་ཁའི་མི་སེར་ཚུ་གིས་ ལོ་བསྟར་བཞིན་དུ་ རང་ཟླ་༢ པའི་ནང་ ལོ་བསྟར་གྱི་འབུམ་སྡེ་ཚེས་བཅུ་ ཉིནམ་༤ གི་རིང་ རྩ་བོ་༤ གིས་ ཉིནམ་རེ་སྐོར་རྒྱབ་སྦེ་ བཟུང་སྲོལ་ཡོད་མི་དང་ རང་ཟླ་༩ པའི་ནང་ ལོ་བསྟར་གྱི་ ལྷ་ཆོད་ཟེར་ སྒང་ཁ་པའི་ ཕོ་སྐྱེས་སྐྱེས་ལོ་༡༧ ཡན་ཆད་དང་༦༠ མན་ཆད་འབད་མི་ཆ་མཉམ་ ས་གནས་ག་ཏེ་ཡོད་རུང་ ལྷ་མཆོད་ཀྱི་ དུས་སྟོན་ནང་ ཨིན་ཅི་མིན་ཅི་ ལྷོད་དགོཔ་ལས་ མ་ལྷོད་མི་ཚུ་ལུ་ ཉེས་ཆད་བཀལ་སྲོལ་ཡོདཔ་མི་ལུ་ བལྟ་བ་ཅིན་ ལམ་སྲོལ་དེ་ བདག་འཛིན་འཐབ་དོ་ཡོད་པའི་ བརྡ་མཚོན་སྟོནམ་མས་ཟེར་ ཞུ་ནི་ཨིན།</w:t>
      </w:r>
      <w:r>
        <w:rPr>
          <w:rFonts w:ascii="Arial" w:hAnsi="Arial" w:cs="Microsoft Himalaya"/>
          <w:color w:val="121012"/>
          <w:sz w:val="26"/>
          <w:szCs w:val="26"/>
          <w:shd w:val="clear" w:color="auto" w:fill="FFFFFF"/>
        </w:rPr>
        <w:t xml:space="preserve"> </w:t>
      </w:r>
    </w:p>
    <w:p w14:paraId="664793D6" w14:textId="62FF6982" w:rsidR="00E33AA9" w:rsidRDefault="00E33AA9" w:rsidP="00A536DF">
      <w:pPr>
        <w:shd w:val="clear" w:color="auto" w:fill="FFFFFF"/>
        <w:spacing w:after="0" w:line="240" w:lineRule="auto"/>
        <w:rPr>
          <w:rFonts w:ascii="Arial" w:eastAsia="Times New Roman" w:hAnsi="Arial" w:cs="Arial"/>
          <w:color w:val="121012"/>
          <w:sz w:val="26"/>
          <w:szCs w:val="26"/>
          <w:lang w:bidi="dz-BT"/>
        </w:rPr>
      </w:pPr>
    </w:p>
    <w:p w14:paraId="7B7F8839" w14:textId="1EC84910" w:rsidR="00E33AA9" w:rsidRDefault="00E33AA9" w:rsidP="00A536DF">
      <w:pPr>
        <w:shd w:val="clear" w:color="auto" w:fill="FFFFFF"/>
        <w:spacing w:after="0" w:line="240" w:lineRule="auto"/>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ཤིང་ཆེན་སྣ་ཚོགས་ཀྱིས་ ལྕགས་རི་སྦེ་ བསྐོར་ཡོད་པའི་ སྤང་ཐང་ཉམས་དགའ་ཏོག་ཏོ་ཅིག་ནང་ལྷོདཔ་ད་ ཆོས་ཀྱི་སྒྲ་དབྱངས་དུམ་གྲ་རེ་གོཝ་མ་གཏོགས་ མི་སྐད་དང་ ཁྱི་སྐད་ལ་སོགས་པ་ག་ནི་ཡང་ གོ་ནི་མིན་འདུ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སྨུག་སྤུབས་ཡོད་མིའི་ནང་ལས་ ལེགས་ཤོམ་སྦེ་ལྟཝ་ད་ ཟངས་མདོག་དཔལ་རིའི་ བཟོ་བཀོད་དང་ ཆ་འདྲཝ་སྦེ་ བཞེངས་ཡོད་པའི་ ལྷ་ཁང་ཐོག་ཚད་གཉིས་འབད་མིའི་ གདོང་ཁ་ལས་ ན་བཟའ་དམར་སེར་གྱོན་མི་རེ་གཉིས་ ཕར་ཚུར་འགྱོ་སར་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པདྨ་དགའ་ཚལ་ཁྲོམ་ལས་ ཀི་ལོ་མི་ཊར་༨ ལྷགཔ་ཅིག་གི་ ས་གནས་ཁར་ཡོད་མི་ འཇའ་ཤར་དགོན་པ་ལུ་བཞུགས་མི་ ཨ་ནེམོ་ཚུ་ཨིནམ་ད་ ཨ་ནེམོ་གྲྭ་ཚང་དེ་ སྤྱི་ལོ་༢༠༠༢ ལུ་ སྒྲུབ་བླ་རྒྱལ་མཚན་སྤྲུལ་སྐུ་མཆོག་གིས་ གཞི་བཙུགས་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གོན་པ་དེ་ པདྨ་དགའ་ཚལ་བཟོ་སྦལ་ལས་ རྗེ་བཙུན་སྒྲོལ་མའི་ རྣམ་སྤྲུལ་ཨིནམ་སྦེ་ བཤད་སྲོལ་ཡོད་མི་ ཨ་ནེམོ་འོད་གསལ་ཆོས་སྒྲོན་གྱིས་ སྤྱི་ལོ་༡༩༥༩ ལུ་ གདན་ས་ཕྱག་བཏབ་གནང་ནུག་ཟེར་ སྐྱེས་ལོ་༣༥ ལང་མི་ ཨ་ནེམོ་ཆོས་བཟང་ལྷ་མོ་གིས་ བཤད་ཡོདཔ་ད་ མོ་ར་ ཨ་ནེམོ་འོད་གསལ་ཆོས་སྒྲོན་གྱི་ ཡང་སྲིད་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མོ་སྤྲུལ་སྐུ་ ཆོས་བཟང་ལྷ་མོ་གིས་ འབད་བ་ཅིན་ ཨ་ནེམོ་སྐུ་ཚེ་གོང་མ་གིས་ དགོན་པ་དེ་ནང་ གདན་ས་བཅགས་གནང་སྟེ་ཞལ་སློབ་༢༥ དང་༣༠ གི་བར་ན་འབད་མི་ ཨ་ནེམོ་གི་སྡེ་ གཞི་བཙུགས་གནང་ནུག་ཟེར་ཨིནམ་ད་ དགོན་པའི་མིང་ འཇའ་ཤར་དགོན་པ་ཟེར་ བཏགས་མི་དེ་ཡང་ ཨ་ནེམོ་མོ་ར་ བསྟན་པ་དང་ འགྲོ་བ་མི་ཚུ་གི་ ཕན་ཐབས་ལུ་ གདན་ས་ཅིག་ ཕྱག་བཏབ་མཛད་ནིའི་དོན་ལས་ ཡོངས་ལ་དགོན་པའི་ལྟག་ལུ་ གངས་རི་དེ་ཁ་ལས་ སློབ་མ་ཚུ་ ས་ཁོངས་འཚོལ་བར་ བཏ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མོ་ར་ གངས་རི་དེ་ཁར་ སྒྲུབ་པ་གནང་སྟེ་ བཞུགས་ཡོདཔ་ད་ སློབ་མ་ཚུ་གིས་ ས་ཁོངས་འཚོལ་བར་སོང་སྟེ་ ད་ལྟོའི་དགོན་པ་དེ་ཁར་ལྷོདཔ་ད་ ས་ཆ་དགའ་ཏོག་ཏོ་ཅིག་མཐོངམ་ལས་ དུ་པ་བཏང་ཐོག་ལས་ ཨ་ནེམོ་འོད་གསལ་ཆོས་སྒྲོན་ལུ་ བརྡ་སྟོནམ་ད་ མོ་གིས་ གདན་ས་བཅག་ནིའི་ལུང་བསྟན་ དེ་ནང་འོང་ནི་མས་ཟེར་ ཐུགས་བཞེད་གནང་སྟེ་ བྱོན་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ཨ་ནེམོ་མོ་ར་ ས་གནས་དེ་ཁར་ཕེབས་ད་ ནམ་མཁའ་ལས་ མེ་ཏོག་གི་ཆརཔ་རྐྱབ་ ཡོངས་ལ་དགོན་པའི་ལྟག་གི་ གངས་རི་ལས་ འཇའ་ཤར་མིའི་མཇུག་དེ་ ད་ལྟོའི་དགོན་པ་ཆགས་སར་ཕོགཔ་ལས་ གདན་ས་བཅགས་གནང་པའི་ཤུལ་ལས་ མིང་ཡང་ འཇའ་ཤར་དགོན་པ་ཟེར་ བཏགས་གནང་ནུག་ཟེར་ ཡང་སྲིད་ཀྱི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༡༨༡༢ ལུ་ སྐུ་འཁྲུངས་མི་ ཨ་ནེམོ་འོད་གསལ་ཆོས་སྒྲོན་དེ་ ཞིང་ཕེབས་པའི་ཤུལ་ལས་ དགོན་པ་དེ་ བཟོ་སྦལ་རྒེད་འོག་གི་ མི་སེར་ཚུ་གིས་ བདག་འཛིན་འབད་ཡོད་རུང་ སྤྱི་ལོ་༡༩༩༢ ལུ་ སྒྲུབ་བླ་རྒྱལ་མཚན་སྤྲུལ་སྐུ་ལུ་ ཕུ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ཡང་སྲིད་ཀྱིས་ བཤད་མིའི་ནང་ ད་རེས་ནངས་པར་ དགོན་པ་དེ་ནང་ ཨ་ནེམོ་ཞལ་གྲངས་༡༩ དང་ དགོན་པ་དེ་གི་ལྟག་ལུ་ཡོད་མི་ སྒྲུབ་སྡེའི་ནང་ ཨ་ནེམོ་༡༠ ཡོདཔ་བཞིན་དུ་ ཨ་ནེམོ་ཞལ་གྲངས་༢༥ ལུ་ གཞུང་གྲྭ་ཚང་ལས་ ལྟོ་ཕོགས་གནང་དོ་ཡོདཔ་ཨིན་རུང་ གཞན་དག་པ་ཅིག་གི་དོན་ལུ་ དད་ཅན་སྦྱིན་བདག་ཚུ་ལས་ རྒྱབ་སྐྱོར་འཚོལ་ཏེ་ ལྷན་ཐབས་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ཕར་ དགོན་པ་དེ་ནང་ བཤད་གྲྭ་ཅིག་ཡང་ གཞི་བཙུགས་འབད་ནི་ཨིནམ་ལས་ དེ་གི་དོན་ལུ་ ཆོས་ཚན་ཚུ་ཡང་ བཟོ་ཚར་ཡོདཔ་མ་ཚད་ མཐུན་རྐྱེན་གཞན་ཚུ་ཡང་ གྲ་སྒྲིག་སོང་ནུག་ཟེར་ ཞུ་ནི་ཨིན།</w:t>
      </w:r>
    </w:p>
    <w:p w14:paraId="04A7A9C2" w14:textId="2F281AC5" w:rsidR="00E33AA9" w:rsidRDefault="00E33AA9" w:rsidP="00A536DF">
      <w:pPr>
        <w:shd w:val="clear" w:color="auto" w:fill="FFFFFF"/>
        <w:spacing w:after="0" w:line="240" w:lineRule="auto"/>
        <w:rPr>
          <w:rFonts w:ascii="Arial" w:eastAsia="Times New Roman" w:hAnsi="Arial" w:cs="Arial"/>
          <w:color w:val="121012"/>
          <w:sz w:val="26"/>
          <w:szCs w:val="26"/>
          <w:lang w:bidi="dz-BT"/>
        </w:rPr>
      </w:pPr>
    </w:p>
    <w:p w14:paraId="3097C040" w14:textId="3043A721" w:rsidR="00E33AA9" w:rsidRDefault="00E33AA9" w:rsidP="00A536DF">
      <w:pPr>
        <w:shd w:val="clear" w:color="auto" w:fill="FFFFFF"/>
        <w:spacing w:after="0" w:line="240" w:lineRule="auto"/>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ཧེ་མ་ རྒྱ་གར་འཕགས་པའི་ཡུལ་ལུ་ གྲུབ་ཐོབ་ཆེན་པོ་བརྒྱད་ཅུ་རྩ་བཞི་ བཞུགས་ཡོད་པའི་གྲས་ལས་ གྲུབ་ཐོབ་ནགས་ཀྱི་རིན་ཆེན་གྱིས་ རྒྱལ་ཁབ་ནང་ ཞབས་བཅགས་གནང་སྟེ་ ས་ཕྱོགས་ལུང་ཕྱོགས་ལེ་ཤ་ཅིག་ བྱིན་གྱིས་རླབས་གནང་མི་དེ་ ད་རེས་ འབྲུག་མི་ཚུ་གིས་ མཇལ་ཚུགས་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གྲུབ་ཐོབ་ཀྱིས་ ས་གནས་ལེ་ཤ་ཅིག་ནང་ ཞབས་བཅགས་གནང་མིའི་གྲས་ལས་ གཅིག་ སྤུ་ན་ཁའི་ མོ་ཆུ་བརྒྱུད་དེ་འགྱོ་བའི་སྐབས་ འཁོར་ལམ་ལྟག་ལུ་ རྡོ་རྒྱ་གར་བླམ་ཟེར་མི་གནས་དེ་ གྲུབ་ཐོབ་ཀྱི་ མཛད་ཤུལ་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དང་འཁྲིལ་བ་ཅིན་ གྲུབ་ཐོབ་དེ་ རྒྱ་གར་ ནུབ་བེང་གཱལ་ལུ་ བཞུགས་པའི་སྐབས་ ཁོ་རའི་ཡུམ་ སྦལཔ་ཅིག་ལུ་ སྐྱེ་བ་ལེན་ཏེ་ ཉེ་འཁོར་བའི་སྡུག་བསྔལ་སྦོམ་མྱོང་ཡོད་པའི་ མངོན་ཤེས་གཟིགས་ཏེ་ ཡུམ་དེ་སྡུག་བསྔལ་ལས་ འགྲོལ་གཏང་ནིའི་དོན་ལུ་ སྤུ་ན་ཁ་ལུ་བྱོན་ནུག།</w:t>
      </w:r>
      <w:r>
        <w:rPr>
          <w:rFonts w:ascii="Arial" w:hAnsi="Arial" w:cs="Arial"/>
          <w:color w:val="121012"/>
          <w:sz w:val="26"/>
          <w:szCs w:val="26"/>
        </w:rPr>
        <w:br/>
      </w:r>
      <w:r>
        <w:rPr>
          <w:rFonts w:ascii="Arial" w:hAnsi="Arial" w:cs="Microsoft Himalaya"/>
          <w:color w:val="121012"/>
          <w:sz w:val="26"/>
          <w:szCs w:val="26"/>
          <w:shd w:val="clear" w:color="auto" w:fill="FFFFFF"/>
          <w:cs/>
        </w:rPr>
        <w:t>གྲུབ་ཐོབ་ སྤུ་ན་ཁ་ལུ་ཕེབས་པའི་སྐབས་ རྡོ་ཕུག་དེ་ ཨམ་རི་རྩ་ཆུམ་གྱི་ ས་ཞིང་ནང་ཨིནམ་ལས་ ཨམ་གིས་དབང་ཡོདཔ་གཟིགས་ཏེ་ གྲུབ་ཐོབ་ཀྱིས་ ཨམ་དེ་ལས་ རྡོ་ཕུག་ལྷང་པའི་སྐབས་ རྡོ་དགོ་པ་ཅིན་ མོ་གི་འོག་ལས་ལཱ་འབད་དེ་ ལོ་༣ སྡོད་དགོ་ཟེར་ སླབ་པའི་ཤུལ་ལས་ གྲུབ་ཐོབ་ཀྱིས་ ཨམ་གི་བྱ་རོགས་རྒྱུག་ནི་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གྲུབ་ཐོབ་ཀྱིས་ ཞིང་རྨོ་ནི་དང་ ཞིང་ཁ་ལཱ་འབད་ནི་ ལྕང་ལཱ་རྐྱབ་ནི་ལ་སོགས་པའི་ ལཱ་ཚུ་འབད་ཡོདཔ་མ་ཚད་ ནོར་རྫིཔ་སྦེ་ཡང་ བཞུགས་ཡོདཔ་ད་ ཉིན་མར་ ཨམ་གྱི་ལཱ་འབད་རུང་ ནུབ་མོར་ མོ་ཆུའི་རྩ་བར་ ཐུགས་དམ་གནང་སྟེ་ བཞུགས་ཡོད་པའི་ 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གྲུབ་ཐོབ་ཀྱིས་ རྫུ་འཕྲུལ་གྱི་ཐོག་ལས་ གློག་རྒྱུན་ཕབས་ཏེ་ རྡོ་ཕུག་གུ་རྐྱབ་པའི་སྐབས་ རྡོའི་སྦུག་ནང་ལས་ར་ བཀག་བཏང་པའི་སྐབས་ སྦལཔ་ཅིག་ཐོན་འོང་མི་དེ་ ཞབས་ཀྱིས་མནན་ཏེ་ རྣམ་ཤེས་ཐོག་དྲ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ཤུལ་ལས་ སྦལཔ་གི་ ཤ་ཁྲ་དང་རུ་ཏོག་ཚུ་ ཚ་ཚ་ལུ་བཞེངས་གནང་སྟེ་ རིགས་གསུམ་མགོན་པའི་མཆོད་རྟེན་ཅིག་ བཞེངས་མིའི་ནང་གཟུངས་སྦེ་ ཕུལ་གནང་ཡོདཔ་ད་ ད་རེས་ མཆོད་རྟེན་དང་ རྡོ་ཕུག་གཉིས་ཆ་ར་ནང་ རྡོ་རྒྱ་གར་བླམ་ ལྷ་ཁང་གི་མཐའ་མར་ མཇལ་ཚུགས་དོ་ཡོདཔ་ད་ ལྷ་ཁང་དེ་ ཡབ་ཨྱོན་རྡོ་རྗེ་གིས་ བཞེང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དེ་བསྒང་ གྲུབ་ཐོབ་སྤུ་ན་ཁ་དང་ མགར་ས་བར་ན་ བཞུགས་པའི་སྐབས་ ཡེ་སྦིས་ས་གཡུས་ཚན་ནང་ སྐུ་མཚམས་བཞུགས་པའི་སྐབས་ གྲུབ་རྟགས་སྦེ་ ལམ་ལྟག་ལུ་ གྲུབ་ཆུ་ཅིག་ བཏོན་གནང་ཡོདཔ་ད་ གྲུབ་ཆུའི་མིང་དེ་ ཀོའུ་པ་ནི་ཟེར་ སླབ་མི་ལུ་བལྟ་བ་ཅིན་ རྒྱ་གར་གྱི་ཁ་སྐད་ལས་ རྟ་དྲངས་ཏེ་ བཏགས་གནང་ཡོདཔ་ད་ དེའི་སྦོ་ལོགས་ཁར་ གྲུབ་ཁང་གི་ གྱང་ཁོག་ཅིག་དང་ ཙན་དན་ཤིང་སྦོམ་ཅིག་ཡང་འདུག།</w:t>
      </w:r>
      <w:r>
        <w:rPr>
          <w:rFonts w:ascii="Arial" w:hAnsi="Arial" w:cs="Arial"/>
          <w:color w:val="121012"/>
          <w:sz w:val="26"/>
          <w:szCs w:val="26"/>
        </w:rPr>
        <w:br/>
      </w:r>
      <w:r>
        <w:rPr>
          <w:rFonts w:ascii="Arial" w:hAnsi="Arial" w:cs="Microsoft Himalaya"/>
          <w:color w:val="121012"/>
          <w:sz w:val="26"/>
          <w:szCs w:val="26"/>
          <w:shd w:val="clear" w:color="auto" w:fill="FFFFFF"/>
          <w:cs/>
        </w:rPr>
        <w:t>གྲུབ་ཐོབ་ ནགས་ཀྱི་རིན་ཆེན་གྱིས་ ནུབ་ཕྱོགས་རྫོང་ཁག་ནང་རྐྱངམ་གཅིག་མེན་པར་ ཤར་ཕྱོགས་ལུ་ཡང་ ཞབས་ཀྱིས་བཅགས་གནང་ཡོདཔ་ད་ ནམ་ཅིག་འབདཝ་ད་ གྲུབ་ཐོབ་དེ་ དང་ཕུའི་གཞུང་ལམ་བརྒྱུད་དེ་ བཀང་ལུང་ལས་ བཀྲིས་སྒང་ཁ་ཐུག་བྱོན་པའི་སྐབས་ ལམ་ཁར་ ཨ་ནེམོ་སྡེ་ཚན་ཅིག་ ལྟོ་ཟ་ཡོདཔ་གཟིགས་ཏེ་ གྲུབ་ཐོབ་ཀྱིས་ ཁོ་ལུ་ཡང་ ཨ་ཙི་ཅིག་གནང་ཟེར་ གསུངས་པའི་སྐབས་ ཨ་ནེམོ་ཅིག་གིས་ ལྟོ་དེ་ ང་བཅས་ར་ མི་ལང་ནི་མས་ ཁྱོད་ར་ ལྟོཝ་བཀྱེས་པ་ཅིན་ ཁི་བཞེས་ཟེར་ ཞུ་ནུག།</w:t>
      </w:r>
      <w:r>
        <w:rPr>
          <w:rFonts w:ascii="Arial" w:hAnsi="Arial" w:cs="Arial"/>
          <w:color w:val="121012"/>
          <w:sz w:val="26"/>
          <w:szCs w:val="26"/>
        </w:rPr>
        <w:br/>
      </w:r>
      <w:r>
        <w:rPr>
          <w:rFonts w:ascii="Arial" w:hAnsi="Arial" w:cs="Microsoft Himalaya"/>
          <w:color w:val="121012"/>
          <w:sz w:val="26"/>
          <w:szCs w:val="26"/>
          <w:shd w:val="clear" w:color="auto" w:fill="FFFFFF"/>
          <w:cs/>
        </w:rPr>
        <w:t>དེ་ལས་ གྲུབ་ཐོབ་ཀྱིས་ མ་བཏུབ་མེད་ཟེར་གསུངས་ཏེ་ ལམ་གྱི་འོག་ལུ་གཟིགས་པའི་སྐབས་ ཨ་བ་གཟིགས་ཏེ་ སེ་གོལ་ཅིག་བཏོགས་གནང་པའི་སྐབས་ ཨ་བ་དེ་ ལྟོ་ལུ་གྱུར་ཡོད་མི་དེ་ བཞེས་པའི་སྐབས་ ཨ་ནེམོ་ཚུ་གིས་ གྲུབ་ཐོབ་དེ་ མི་ཕལ་པ་མེནམ་ ཧ་གོ་ནི་དེ་གིས་ ཁོང་ཟ་མི་ ལྟོ་དྲངས་ཡོད་པའི་ 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ཨ་ནེམོ་ཚུ་གིས་ གྲུབ་ཐོབ་ལུ་ གཤགས་པ་སྦེ་ མཆོད་རྟེན་ཅིག་བཞེངས་ཡོད་མི་དེ་ ད་ལྟོའི་བར་ན་ཡང་ བཀའ་ལུང་དང་ ཡོན་ཕུ་ལའི་བར་ན་ མཇལ་ཚུགས་དོ་ཡོདཔ་ད་ མཆོད་རྟེན་གྱི་མིང་ཡང་ ཨ་ནེམོ་མཆོད་རྟེན་ཟེར་ ཞུཝ་ཨིན་པས།</w:t>
      </w:r>
      <w:r>
        <w:rPr>
          <w:rFonts w:ascii="Arial" w:hAnsi="Arial" w:cs="Arial"/>
          <w:color w:val="121012"/>
          <w:sz w:val="26"/>
          <w:szCs w:val="26"/>
        </w:rPr>
        <w:br/>
      </w:r>
      <w:r>
        <w:rPr>
          <w:rFonts w:ascii="Arial" w:hAnsi="Arial" w:cs="Microsoft Himalaya"/>
          <w:color w:val="121012"/>
          <w:sz w:val="26"/>
          <w:szCs w:val="26"/>
          <w:shd w:val="clear" w:color="auto" w:fill="FFFFFF"/>
          <w:cs/>
        </w:rPr>
        <w:t>གྲུབ་ཐོབ་ལུ་ སློབ་དཔོན་ཁི་བཞེས་ཟེར་ཡང་ ཞུ་དོ་ཡོདཔ་ད་ དེ་ཡང་ ཨ་ནེམོ་ཚུ་གིས་ ཁི་བཞེས་ཟེར་བའི་སྐབས་ གྲུབ་ཐོབ་ཀྱིས་ ཨ་བ་བཞེས་མི་ལས་ རྟ་དྲངས་ཏེ་མཚན་གསོལ་ཡོདཔ་ད་ ཁི་ཟེར་མི་དེ་ ཚངས་ལའི་ཁ་སྐད་ལས་ ཨ་བ་ལུ་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གྲུབ་ཐོབ་གིས་ ཡོན་ཕུ་ལ་ལུ་ སྐུ་མཚམས་གནང་བཞུགས་པའི་ གྲུབ་རྟགས་ ས་སྐམ་རྡོ་སྐམ་ནང་ལས་ གྲུབ་ཆུ་ཅིག་ཡང་ བཏོན་ཡོདཔ་མ་ཚད་ དེའི་ཉེ་འདབས་ལུ་ མཚམས་ཁང་ གྱང་ཁོག་ཐལ་མི་ཅིག་ ད་ལྟོའི་བར་ན་ཡང་ མཇལ་ཚུག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བཀྲིས་སྒང་ཁབ་སྟོད་ལུ་འབད་བ་ཅིན་ གྲུབ་ཐོབ་ཀྱིས་ གཡུས་མི་ཚུ་ལུ་གནོདཔ་བཀལ་མི་ བཙན་མོར་ཕུ་པ་དེ་ དམ་བཞག་གནང་སྟེ་ གནས་བདག་ལུ་ བཅོལ་གནང་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གྲུབ་ཐོབ་ནགས་ཀྱི་རིན་ཆེན་དེ་ སྤྱི་ལོ་༡༣༨༤ ལུ་ ནུབ་བཱེང་གལ་གྱི་མངའ་སྡེ་ ཅི་ཏ་གཱོང་ལུ་ འཁྲུངས་ཡོདཔ་ད་ ཤུལ་ལས་ རྒྱ་གར་དང་ བང་ལ་དེཤ་ ཁ་གྱེས་འགྱོ་བའི་ཤུལ་ལས་ གྲུབ་ཐོབ་འཁྲུངས་སའི་གཡུས་དེ་ བང་ལ་དེཤ་གི་ མངའ་འོག་ལུ་ཚུད་ནུག།</w:t>
      </w:r>
      <w:r>
        <w:rPr>
          <w:rFonts w:ascii="Arial" w:hAnsi="Arial" w:cs="Arial"/>
          <w:color w:val="121012"/>
          <w:sz w:val="26"/>
          <w:szCs w:val="26"/>
        </w:rPr>
        <w:br/>
      </w:r>
      <w:r>
        <w:rPr>
          <w:rFonts w:ascii="Arial" w:hAnsi="Arial" w:cs="Microsoft Himalaya"/>
          <w:color w:val="121012"/>
          <w:sz w:val="26"/>
          <w:szCs w:val="26"/>
          <w:shd w:val="clear" w:color="auto" w:fill="FFFFFF"/>
          <w:cs/>
        </w:rPr>
        <w:t>གྲུབ་ཐོབ་མཆོག་ དགུང་ལོ་༨ ལས་ར་ དགེ་ཚུལ་གྱི་སྡོམ་པ་ ཞུ་ཡོདཔ་མ་ཚད་ དགུང་ལོ་༢༠ ལུ་ བསྙེན་རྫོགས་ཀྱི་ སྡོམ་པ་ཞུ་བའི་ཤུལ་ལས་ ཤྲི་ལངྐ་ལུ་ ལོ་༦ དེ་ཅིག་ བཞུགས་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རྒྱ་གར་ལུ་ ལོག་བྱོན་ཏེ་ ཐུགས་དམ་ལུ་ བཞུགས་གནང་པའི་སྐབས་ དག་སྣང་ལུ་ གྲུབ་ཐོབ་ཤ་ཝ་རི་པ་གིས་ དུས་འཁོར་དང་རྩ་རླུང་གི་ མན་ངག་ཚུ་གནང་ཡོདཔ་ད་ ནམ་ཅིག་འབདཝ་ད་ ད་རུང་ དག་སྣང་ནང་ འཕགས་པ་ཐུགས་རྗེ་ཆེན་པོ་ སྤྱན་རས་གཟིགས་ཀྱིས་ བོད་ལུ་འགྱོ་དགོ་པའི་ལུང་བསྟན་ གནང་མི་དང་བསྟུན་ སྤྱི་ལོ་༡༤༢༦ དང་༡༤༣༣ དེ་ལས་༡༤༥༣ ཚུ་ནང་ བོད་ལུ་བྱོན་ཏེ་ དུས་འཁོར་གྱི་ ཆོས་འཁོར་བསྐོར་གནང་ནུག།</w:t>
      </w:r>
      <w:r>
        <w:rPr>
          <w:rFonts w:ascii="Arial" w:hAnsi="Arial" w:cs="Arial"/>
          <w:color w:val="121012"/>
          <w:sz w:val="26"/>
          <w:szCs w:val="26"/>
        </w:rPr>
        <w:br/>
      </w:r>
      <w:r>
        <w:rPr>
          <w:rFonts w:ascii="Arial" w:hAnsi="Arial" w:cs="Microsoft Himalaya"/>
          <w:color w:val="121012"/>
          <w:sz w:val="26"/>
          <w:szCs w:val="26"/>
          <w:shd w:val="clear" w:color="auto" w:fill="FFFFFF"/>
          <w:cs/>
        </w:rPr>
        <w:t>གྲུབ་ཐོབ་མཆོག་ འབྲུག་དང་ བོད་ལུ་ ལོ་ལེ་ཤ་བཞུགས་པའི་ཤུལ་ལས་ བསྟན་པ་དང་སེམས་ཅན་གྱི་དོན་ལུ་ ནེ་པཱལ་ལུ་ བཞུགས་པའི་རིང་ ཀཱཐ་མཱན་ཌུ་གི་ པིན་ཏུ་བཱ་ཧལ་ཟེར་སར་ སྤྱི་ལོ་༡༤༦༨ ལུ་ དགོངས་པ་རྫོགས་ནུག་ཟེར་ ཞུ་ནི་ཨིན།</w:t>
      </w:r>
    </w:p>
    <w:p w14:paraId="2E6F6B97" w14:textId="037F4817" w:rsidR="00E33AA9" w:rsidRDefault="00E33AA9" w:rsidP="00A536DF">
      <w:pPr>
        <w:shd w:val="clear" w:color="auto" w:fill="FFFFFF"/>
        <w:spacing w:after="0" w:line="240" w:lineRule="auto"/>
        <w:rPr>
          <w:rFonts w:ascii="Arial" w:eastAsia="Times New Roman" w:hAnsi="Arial" w:cs="Arial"/>
          <w:color w:val="121012"/>
          <w:sz w:val="26"/>
          <w:szCs w:val="26"/>
          <w:lang w:bidi="dz-BT"/>
        </w:rPr>
      </w:pPr>
    </w:p>
    <w:p w14:paraId="44FD51BA" w14:textId="77DB0FE8" w:rsidR="00E33AA9" w:rsidRDefault="00E33AA9" w:rsidP="00A536DF">
      <w:pPr>
        <w:shd w:val="clear" w:color="auto" w:fill="FFFFFF"/>
        <w:spacing w:after="0" w:line="240" w:lineRule="auto"/>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སྐྱབས་རྗེ་རྗེ་མཁན་རིན་པོ་ཆེ་ སྤྲུལ་སྐུ་འཇིགས་མེད་ཆོས་གྲགས་མཆོག་གིས་ ཐིམ་ཕུག་ ཀུན་གསལ་ཕོ་བྲང་གི་ སྟོན་པ་རྡོར་གདན་མིའི་ སྐུ་འདུན་ལུ་སྦེ་ རྒྱལ་བའི་གསུང་རབ་ཆེན་མོ་ བཀའ་འགྱུར་གྱི་ ལྗགས་ལུང་གནང་སར་ རྒྱལ་ཁབ་ནང་འཁོད་དང་ ཕྱིའི་རྒྱལ་ཁབ་ཚུ་ལས་ དད་ཅན་སྐྱ་སེར་ཕོ་མོ་ སྟོང་ཕྲག་ལས་བཅད་དེ་ འཛོམས་ཡོདཔ་ཨིན།</w:t>
      </w:r>
      <w:r>
        <w:rPr>
          <w:rFonts w:ascii="Arial" w:hAnsi="Arial" w:cs="Arial"/>
          <w:color w:val="121012"/>
          <w:sz w:val="26"/>
          <w:szCs w:val="26"/>
        </w:rPr>
        <w:br/>
      </w:r>
      <w:r>
        <w:rPr>
          <w:rFonts w:ascii="Arial" w:hAnsi="Arial" w:cs="Microsoft Himalaya"/>
          <w:color w:val="121012"/>
          <w:sz w:val="26"/>
          <w:szCs w:val="26"/>
          <w:shd w:val="clear" w:color="auto" w:fill="FFFFFF"/>
          <w:cs/>
        </w:rPr>
        <w:t>སྐྱབས་རྗེ་རིན་པོ་ཆེ་མཆོག་གིས་ མི་མང་ལུ་ བཀའ་འགྱུར་གྱི་ ལྗགས་ལུང་གནང་མི་དེ་ ད་རེས་བརྩིསཝ་ད་ ཐེངས་༤ 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ས་རྗེ་མཆོག་གིས་ བཀའ་འགྱུར་གྱི་ལྗགས་ལུང་དེ་ ཞིང་གཤེགས་དམ་པ་ སྐྱབས་རྗེ་བདུད་འཇོམས་ འཇིགས་བྲལ་ཡེ་ཤེས་རྡོ་རྗེ་མཆོག་ལས་ 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ལ་བའི་གསུང་རབ་བཀའ་འགྱུར་ནང་ སངས་རྒྱས་བཅོམ་ལྡན་འདས་ཀྱིས་ གསུངས་གནང་མི་ ཆོས་ཀྱི་ཕུང་པོ་བརྒྱད་ཁྲི་བཞི་སྟོང་ག་ར་ ཚང་ཡོདཔ་ལས་ བཀའ་འགྱུར་གྱི་ལུང་ འཐོབ་པ་ཅིན་ ཆོས་ཀྱི་ཕུང་པོ་ཡོངས་རྫོགས་ཀྱི་ དངོས་གྲུབ་ཐོབ་དོ་བཟུམ་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འ་འགྱུར་ལྗགས་ལུང་ འགོ་འདྲེན་ཚོགས་ཆུང་གི་དྲུང་ཆེན་ མཁན་པོ་སངས་རྒྱས་ཆོས་གྲགས་ཀྱིས་ བཤད་མིའི་ནང་ བཀའ་འགྱུར་ནང་ འདུལ་བ་དང་ མདོ་སྡེ་ དེ་ལས་ མངོན་པ་ག་ར་ཚངམ་སྦེ་ 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ས་རྒྱས་བཅོམ་ལྡན་འདས་ཀྱིས་ རྒྱ་གར་འཕགས་པའི་ཡུལ་ལུ་ ཉན་རང་གི་ དགྲ་བཅོམ་པ་ཚུ་ལུ་ གསུངས་གནང་མི་ཆོས་དེ་ ཤུལ་ལས་ བོད་སྐད་ལུ་ བསྒྱུར་བཅོས་འབད་ནི་དེ་གིས་ བཀའ་འགྱུར་ཟེར་བའི་ ངེས་ཚིག་ལུ་གྱུར་སོ་ནུག།</w:t>
      </w:r>
      <w:r>
        <w:rPr>
          <w:rFonts w:ascii="Arial" w:hAnsi="Arial" w:cs="Arial"/>
          <w:color w:val="121012"/>
          <w:sz w:val="26"/>
          <w:szCs w:val="26"/>
        </w:rPr>
        <w:br/>
      </w:r>
      <w:r>
        <w:rPr>
          <w:rFonts w:ascii="Arial" w:hAnsi="Arial" w:cs="Microsoft Himalaya"/>
          <w:color w:val="121012"/>
          <w:sz w:val="26"/>
          <w:szCs w:val="26"/>
          <w:shd w:val="clear" w:color="auto" w:fill="FFFFFF"/>
          <w:cs/>
        </w:rPr>
        <w:t>མ་གཞི་ སངས་རྒྱས་བཅོམ་ལྡན་འདས་ཀྱིས་ དགྲ་བཅོམ་པ་གྲངས་མེདཔ་ཅིག་ལུ་ ཆོས་ཀྱི་ཕུང་པོ་བརྒྱད་ཁྲི་བཞི་སྟོང་ གསུངས་ཡོདཔ་ཨིན་རུང་ དེ་ཚུ་ ཡིག་ཐོག་ལུ་ ཕབ་མ་ཚུགསཔ་ལས་ ལོ་ལེ་ཤ་གི་ཤུལ་ལས་རྐྱངམ་གཅིག་ ཡིག་ཐོག་ལུ་ བསྒྱུར་གནང་ནུག།</w:t>
      </w:r>
      <w:r>
        <w:rPr>
          <w:rFonts w:ascii="Arial" w:hAnsi="Arial" w:cs="Arial"/>
          <w:color w:val="121012"/>
          <w:sz w:val="26"/>
          <w:szCs w:val="26"/>
        </w:rPr>
        <w:br/>
      </w:r>
      <w:r>
        <w:rPr>
          <w:rFonts w:ascii="Arial" w:hAnsi="Arial" w:cs="Microsoft Himalaya"/>
          <w:color w:val="121012"/>
          <w:sz w:val="26"/>
          <w:szCs w:val="26"/>
          <w:shd w:val="clear" w:color="auto" w:fill="FFFFFF"/>
          <w:cs/>
        </w:rPr>
        <w:t>མཁན་པོ་སངས་རྒྱས་ཆོས་གྲགས་ཀྱིས་འབད་བ་ཅིན་ སྟོན་པ་སངས་རྒྱས་མཆོག་ སྐུ་མྱ་ངན་ལས་འདས་པའི་ཤུལ་ལུ་ ཉན་རང་གི་ དགྲ་བཅོམ་ཚུ་ བཀའ་བསྡུ་ཐེངས་༣ འཚོགས་པའི་སྐབས་ལུ་རྐྱངམ་གཅིག་ རྒྱལ་བའི་བཀའ་དེ་ ཡིག་ཐོག་ལུ་ ཕབ་གནང་ནུག་ཟེར་ཨིནམ་ད་ དེའི་ཧེ་མར་ དགྲ་བཅོམ་པ་ཚུ་གིས་ རྒྱལ་བའི་བཀའ་དེ་ ཐུགས་ཁར་ བྱིན་གྱིས་རླབས་བཞག་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ངས་རྒྱས་སྐུ་མྱ་ངན་ལས་འདས་པའི་ ལོ་དེའི་ཤུལ་ལས་ རྒྱལ་པོ་མ་སྐྱེས་དགྲ་གིས་ སྦྱིན་བདག་མཛད་དེ་ རྒྱལ་པོའི་ཁབ་ཀྱི་བྲོང་ནང་ བཀའ་བསྡུ་དང་པ་ འཚོགས་པའི་སྐབས་ དགྲ་བཅོམ་པ་༥༠༠ དེ་ཅིག་ འཛོམས་ཐོག་ལས་ སངས་རྒྱས་ཀྱི་ཆོས་ བདེན་པ་༤ འི་ ཆོས་ཀྱི་འཁོར་ལོ་བསྐོར་བའི་སྐབས་ སངས་རྒྱས་ཀྱི་བཀའ་དེ་ དགྲ་བཅོམ་པ་ཚུ་གི་ མི་བརྗེད་པའི་བཟུང་ལུ་ བྱིན་གྱིས་རླབས་བཞག་ཡོདཔ་མ་གཏོགས་ ཡིག་ཐོག་ལུ་ མེ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མཁན་པོ་སངས་རྒྱས་ཆོས་གྲགས་ཀྱིས་ བཤད་མིའི་ནང་ སྟོན་པ་སྐུ་མྱ་ངན་ལས་འདས་ཏེ་ ལོ་༡༡༠ གྱི་ཤུལ་ལས་ བཀའ་བསྡུ་༢ པ་འཚོགས་པའི་སྐབས་ལུ་ཡང་ རྒྱལ་བའི་བཀའ་དེ་ ཡིག་ཐོག་ལུ་ མ་ཕབ་པས་ཟེར་ཨིནམ་ད་ བཀའ་བསྡུ་༢ པ་དེ་ ཡུལ་ཡང་པ་ཅན་ལུ་ བསྟན་པའི་སྦྱིན་བདག་ ཆོས་རྒྱལ་མྱ་ངན་མེད་ཀྱིས་ མཛད་ཐོག་ལས་ འཚོགས་ཡོདཔ་ད་ དེ་བསྒང་ དགྲ་བཅོམ་པ་༧༠༠ ལྷགཔ་ཅིག་གིས་ མཚན་ཉིད་མེད་པའི་ ཆོས་འཁོར་བསྐོར་གནང་ནུག།</w:t>
      </w:r>
      <w:r>
        <w:rPr>
          <w:rFonts w:ascii="Arial" w:hAnsi="Arial" w:cs="Arial"/>
          <w:color w:val="121012"/>
          <w:sz w:val="26"/>
          <w:szCs w:val="26"/>
        </w:rPr>
        <w:br/>
      </w:r>
      <w:r>
        <w:rPr>
          <w:rFonts w:ascii="Arial" w:hAnsi="Arial" w:cs="Microsoft Himalaya"/>
          <w:color w:val="121012"/>
          <w:sz w:val="26"/>
          <w:szCs w:val="26"/>
          <w:shd w:val="clear" w:color="auto" w:fill="FFFFFF"/>
          <w:cs/>
        </w:rPr>
        <w:t>བཀའ་འགྱུར་དེ་ ཡིག་ཐོག་ལུ་ ཁ་ཆེ་མེ་ཏོག་བརྩེགས་པའི་ ཀུན་དགའ་ར་ཝ་ལུ་ སྦྱིན་བདག་ཀརྣི་ཀ་གིས་མཛད་ཐོག་ལས་ བཀའ་བསྡུ་༣ པ་ འཚོགས་པའི་སྐབས་ལུ་རྐྱངམ་གཅིག་ ཡིག་ཐོག་ལུ་ཕབ་ཡོདཔ་ད་ དེ་བསྒང་ རྒྱལ་བའི་བཀའ་དེ་ ལེགས་སྦྱར་ལྷའི་སྐད་དང་པ་ ལི་གཉིས་ནང་རྐྱངམ་གཅིག་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རབས་༧ པའི་ནང་ བཀའ་འགྱུར་དེ་ བོད་ཀྱི་ལོ་ཙཱ་བ་ཚུ་གིས་ སྐད་བསྒྱུར་གནང་ཡོདཔ་ད་ དེ་ཡང་ མཁན་པོ་སངས་རྒྱས་ཆོས་གྲགས་ཀྱིས་འབད་བ་ཅིན་ དུས་རབས་༧ པའི་ནང་ རྒྱལ་པོ་སྲོང་བཙན་སྒམ་པོའི་སྐབས་ ཐུ་མི་མཁན་པོ་སམ་བྷོ་ཊ་གིས་ སྤྱན་རས་གཟིགས་ཀྱི་ མདོ་བརྒྱུད་ཉེར་གཅིག་ཚུ་ བོད་སྐད་ལུ་བསྒྱུར་གནང་མི་ལུ་ བལྟ་བ་ཅིན་ བཀའ་འགྱུར་དེ་ དེ་བསྒང་ལས་ར་ སྐད་བསྒྱུར་གནང་ནི་ འགོ་བཙུག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དུས་རབས་༨ པའི་ནང་ སྔ་བསྒྱུར་རྙིང་མའི་ལོ་ཙ་བ་ མཁས་པ་བེེ་རོ་ཙ་ན་དང་ སྐ་བ་དཔལ་བརྩེགས་ ཅོག་རོ་ཀླུའི་རྒྱལ་པོ་ལ་སོགས་པ་ཚུ་གིས་ བཀའ་འགྱུར་བསྒྱུར་བཅོས་གནང་ཡོདཔ་མ་ཚད་ དེ་ལས་བརྒྱུད་དེ་ དུས་རབས་༡༡ པའི་ནང་བྱོན་མི་ གསར་མིའི་ལོ་ཙཱ་བ་ རིན་ཆེན་བཟང་པོ་དང་ སྒྲ་བསྒྱུར་མར་པ་ལ་སོགས་ཚུ་གིས་ཡང་ བསྒྱུར་གན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སྐྱབས་རྗེ་མཆོག་གིས་ ལྗགས་ལུང་གནང་མི་བཀའ་འགྱུར་དེ་ བོད་ནར་ཐང་ལུ་ པར་སྐྲུན་འབད་མི་དེ་ཨིནམ་ད་ ལ་ལོ་ བོད་དར་རྒྱས་དང་ ལྷ་ས་ལ་སོགས་པ་ཚུ་ནང་ པར་སྐྲུན་འབད་ཡོདཔ་ད་ བཀའ་འགྱུར་ལ་ལོ་ཅིག་ གསེར་བྲིས་མ་ཡང་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འ་འགྱུར་ལྗགས་ལུང་ཚོགས་པའི་ ཁྲི་འཛིན་འོགམ་ བཀྲིས་སྒང་གི་ བླམ་གནས་བརྟན་ ཀརྨ་རང་གྲོལ་གྱིས་འབད་བ་ཅིན་ བཀའ་འགྱུར་ལྗགས་ལུང་ཞུ་བའི་ཕན་ཡོན་ཐད་ཁར་ གནས་སྐབས་ ཚོགས་བསགས་ནི་དང་སྒྲིབ་པ་བྱང་ནི་ མཐར་ཐུག་ སངས་རྒྱས་བཅོས་འདས་ཀྱི་ཆོས་དེ་ ཐོས་པའི་བྱིན་རླབས་ལུ་བརྟེན་ རང་གིས་ཡང་གསུངས་ཚུགས་པའི་ གོ་བསྐལ་འབྱུང་ནི་ཨིནམ་མ་ཚད་ སངས་རྒྱས་ཀྱི་ གོ་འཕང་འཐོབ་ནིའི་ རྟེན་འབྲེལ་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ཟླཝ་༣ གྱི་རིང་ གནང་ནི་ཨིན་མི་ བཀའ་འགྱུར་ལྗགས་ལུང་དེ་ རྒྱལ་ཁབ་ནང་ཡོད་པའི་ རྙིང་མའི་བླ་སློབ་ཚུ་དང་ གཞུང་གྲྭ་ཚང་གིས་ མཉམ་འབྲེལ་ཐོག་ལས་ འགོ་འདྲེན་འཐབ་དོ་ཡོདཔ་ད་ དེ་ལུ་བརྟེན་ རྒྱལ་ཁབ་ནང་ ཆོས་སྡེ་ཚུ་གི་བར་ན་ གཅིག་སྒྲིལ་དང་ གཅིག་མཐུན་གོང་འཕེལ་གཏང་ཐོག་ལས་ སངས་རྒྱས་ཀྱི་བསྟན་པ་ལུ་ ཞབས་ཏོག་ཞུ་ཚུགས་པའི་ གོ་སྐབས་ཡང་ཡོད་ཟེར་ འགོ་འདྲེན་འཐབ་མི་ཚུ་གིས་ བཤདཔ་མས་ཟེར་ ཞུ་ནི་ཨིན།</w:t>
      </w:r>
    </w:p>
    <w:p w14:paraId="29FE27E6" w14:textId="164D7CB2" w:rsidR="00E33AA9" w:rsidRDefault="00E33AA9" w:rsidP="00A536DF">
      <w:pPr>
        <w:shd w:val="clear" w:color="auto" w:fill="FFFFFF"/>
        <w:spacing w:after="0" w:line="240" w:lineRule="auto"/>
        <w:rPr>
          <w:rFonts w:ascii="Arial" w:eastAsia="Times New Roman" w:hAnsi="Arial" w:cs="Arial"/>
          <w:color w:val="121012"/>
          <w:sz w:val="26"/>
          <w:szCs w:val="26"/>
          <w:lang w:bidi="dz-BT"/>
        </w:rPr>
      </w:pPr>
    </w:p>
    <w:p w14:paraId="0A4599A8"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 རང་ཟླ་༦ པའི་ཚེས་༤ ལུ་ རྒྱལ་ཁབ་ཀྱི་ ས་གནས་མཐའ་དབུས་མེད་པའི་ མི་སེར་ཚུ་གིས་ རྫོང་གཞིས་དང་ ལྷ་ཁང་དགོན་སྡེ་ཚུ་ནང་ ཕྱག་འཚལ་སྙན་དར་ཕུལ་ཐོག་ལས་ ཡོངས་གྲགས་ལུ་ དྲུགཔ་ཚེས་བཞི་ཟེར་སླབ་མི་ བདག་ཅག་གི་སྟོན་པ་ ཐུབ་པའི་དབང་པོ་ ཤཱཀྱ་ཐུབ་པའི་ དུས་ཆེན་ཁྱད་ཅན་དེ་ བརྩི་སྲུང་ཞུ་ཡི།</w:t>
      </w:r>
    </w:p>
    <w:p w14:paraId="2B2467CC"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དྲུགཔ་ཚེས་༤ དེ་ ནང་པ་ཆོས་ལུགས་འཛིན་མི་ཚུ་གི་དོན་ལུ་ དུས་ཆེན་རྩ་ཅན་ཅིག་ཨིན་མི་དེ་ཡང་ སངས་རྒྱས་བཅོམ་ལྡན་འདས་ཀྱིས་ མངོན་པར་རྫོགས་པར་ སངས་རྒྱས་ཞིནམ་ལས་ ཞག་གྲངས་༤༩ འི་རིང་ གསུངས་བཅད་དེ་ བཞུགས་པའི་ཤུལ་ལུ་ ཡུལ་ཝ་རཱ་ཎ་སི་ དྲང་སྲོང་ལྷུང་བའི་ རི་དྭགས་ཀྱི་ ནགས་ཚལ་ནང་ བཀའ་དང་པོ་ བདེན་པ་བཞིའི་ཆོས་ཀྱི་ འཁོར་ལོ་དང་པ་ བསྐོར་གནང་བའི་ དུས་ཆེན་ཁྱད་པར་ཅན་ཕོག་མི་ལུ་བརྟེན་ཨིན་པས།</w:t>
      </w:r>
    </w:p>
    <w:p w14:paraId="2EAEC591"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སྔོན་རབས་དང་འཁྲིལ་བ་ཅིན་ ཤཱཀྱ་ཐུབ་པ་གིས་ དང་པ་བྱང་ཆུབ་མཆོག་ཏུ་ཐུགས་བསྐྱེད་ བསྐལ་པ་གྲངས་མེད་༣ གྱི་རིང་ལུ་ ཚོགས་བསགས་ཏེ་ མཇུག་ར་ རང་ཟླ་༤ པའི་ཚེས་༡༥ ལུ་ མངོན་པར་རྫོགས་པར་ སངས་རྒྱས་ཏེ་ ཆོས་ཀྱི་འཁོར་ལོ་བསྐོར་ཐབས་ལུ་ གུས་ལྡན་གྱི་སློབ་མ་ ག་ཡང་མེདཔ་མཁྱེན་ཞིནམ་ལས་ ཟབ་བཞི་སྤྲོས་བྲལ་འོད་གསལ་འདུས་མ་བྱས། །བདུད་རྩི་ལྟ་བུའི་ཆོས་ཤིག་ཁོ་བོས་རྙེད། །སུ་ལ་སྟོན་ཀྱང་གོ་བར་མི་འདུག་པས། །མི་སྨྲ་ནགས་འདབས་ཉིད་དུ་གནས་པར་བྱ། །ཟེར་གསུངས་ཏེ་ ཆོས་མ་གསུངས་པར་ ཞག་གྲངས་༤༩ བཞུགས་གནང་ཡོདཔ་ཨིན་པས།</w:t>
      </w:r>
    </w:p>
    <w:p w14:paraId="01DE17F5"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ན་ཧིང་ དྲི་བ་དྲིས་ལན་སྐབས་ གཞུང་དགེ་འདུན་གྲྭ་ཚང་གི་ གཙུག་ལག་སློབ་དཔོན་ བསམ་གཏན་རྡོ་རྗེ་གིས་ གསུངས་དོ་བཟུམ་འབད་བ་ཅིན་ སངས་རྒྱས་དང་ བྱང་ཆུབ་སེམས་དཔའ་ཚུ་གིས་ སེམས་ཅན་ཚུ་གི་དོན་ལུ་ དུས་ཚོད་དང་བསྟུན་ ཆོས་གསུངས་དོ་ཡོདཔ་བཞིན་དུ་ ཞག་བདུན་ཕྲག་༧ ག་ནི་ཡང་ མ་གསུངས་པར་ བཞུགས་མི་དེ་ དུས་ཚོད་ལུ་ མ་ལྷོད་མི་ལུ་བརྟེན་ ཨིནམ་མ་ཚད་ མི་ཚུ་གིས་ ཆོས་ཟེར་མི་དེ་ དཀའཝ་ག་ནི་ཡང་ སྤྱད་མ་དགོ་པར་ ཐོབ་ཚུགས་ནི་བཟུམ་སྦེ་ མནོ་དོ་ཡོད་མི་དེ་ ཉམས་བཅུག་ཐབས་ལུ་དང་ ག་ཐོབ་སྦེ་ གསུངས་པ་ཅིན་ ཆོས་ཀྱི་བྱིན་རླབས་ ཉམས་ཉེན་ཡོད་མི་ལུ་བརྟེན་ འོང་ནི་མས་ཟེར་ཨིན་པས།</w:t>
      </w:r>
    </w:p>
    <w:p w14:paraId="4049C209"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འཁོར་བའི་སེམས་ཅན་ཚུ་ སངས་རྒྱས་ལས་ ཆོས་མ་ཐོབ་པའི་ སྡུག་བསྔལ་དང་ ཚ་གྱང་ཕོག་སྡོད་པའི་སྐབས་ ལྷའི་དབང་པོ་ བརྒྱ་བྱིན་དང་ ཚངས་པ་༢ ཀྱིས་ སངས་རྒྱས་བཞུགས་སར་བཅར་ཏེ་ སྤྱིར་སེམས་ཅན་ལུ་ ཕན་ཐོགས་ཐབས་ལུ་ ཆོས་ཀྱི་འཁོར་ལོ་བསྐོར་གནང་པའི་ གསོལ་འདེབས་ཞུཝ་བཞིན་དུ་ སངས་རྒྱས་ཀྱིས་ཡང་ སེམས་ཅན་ལུ་ ཕན་ཐོགས་ནིའི་ ཐབས་ལམ་གཞན་ཡོད་རུང་ མཆོག་ཏུ་འགྱུར་པ་དེ་ ཆོས་ཀྱི་འཁོར་ལོ་བསྐོར་ནི་དེ་ཨིནམ་ལས་ ཆོས་འཁོར་དང་པ་བསྐོར་ནིའིདོན་ལས་ ཞལ་གྱིས་བཞེས་གནང་ཡོདཔ་ཨིན་པས།</w:t>
      </w:r>
    </w:p>
    <w:p w14:paraId="68A5974E"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འདི་འབདཝ་ད་ ཧེ་མ་ སངས་རྒྱས་ཁོ་ར་གིས་ སློབ་དཔོན་སྦེ་བསྟེན་མི་ སྦྱང་སླ་བ་དང་ འདུལ་སླ་བ་ ཤེས་རབ་གསལ་བ་དང་ སྒྱུ་རྩལ་ཤེས་ཀྱི་བུ་ རིང་འཕུར་དང་ ལྷག་སྤྱོད་༢ ལུ་ ཆོས་གནང་ནིའི་ ཐུགས་བཞེད་གནང་ཡོད་རུང་ ལྷག་སྤྱོད་ཤི་སྟེ་ ཞག་༧ དང་ རིང་འཕུར་ཤི་སྟེ་ ཞག་༢ སོང་ཡོདཔ་མཁྱེནམ་ལས་ སངས་རྒྱས་ཐུགས་ཕམ་དགོཔ་བྱུང་ནུག།</w:t>
      </w:r>
    </w:p>
    <w:p w14:paraId="33AA797B"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གཙུག་ལག་སློབ་དཔོན་གྱིས་འབད་བ་ཅིན་ རང་ཟླ་༦ པའི་ཚེས་༤ ལུ་ རྒྱ་གར་ཝ་རཱ་ཎ་སི་གི་ས་གནས་ དྲང་སྲོང་ལྷུང་བ་རི་དྭགས་སམ་ ད་རེས་ནངས་པར་ སར་ནཌ་ཟེར་ས་ལུ་སྦེ་ གཙོ་བོ་ལྔ་སྡེ་བཟང་པོ་ ཀུན་ཤེས་ཀཽཌིནྱ་དང་ རྟ་ཐུལ་ རླངས་པ་ མིང་ཆེན་དང་ བཟང་ལྡན་གྱིས་གཙོས་པའི་ ལྷ་དང་མི་ ཀླུ་ལ་སོགས་པ་ཚུ་ལུ་ བཀའ་དང་པ་ བདེན་པ་བཞིའི་ ཆོས་ཀྱི་འཁོར་ལོ་ བསྐོར་གནང་ནུག་ཟེར་ཨིན་པས།</w:t>
      </w:r>
    </w:p>
    <w:p w14:paraId="2E033DF9"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བདེན་པ་བཞིའི་ ཆོས་འཁོར་བསྐོར་གནང་མི་དེ་ སྐྱེས་བུ་ཆུང་ངུའི་དབང་དུ་བཏང་སྟེ་ བསྐོར་གནང་ཡོད་མི་དེ་ཡང་ སྡུག་བསྔལ་བདེན་པ་ ཀུན་འབྱུང་བདེན་པ་ འགོག་པའི་བདེན་པ་དང་ ལམ་གྱི་བདེན་པ་ཟེར་ འཁོར་བ་དེ་ ག་དེ་སྦེ་ཨིན་ན་ སྡུག་བསྔལ་བདེན་པའི་ཐོག་ལས་ འཁོར་བ་ངོ་སྤྲོད་འབད་ དེ་ལས་ སྡུག་བསྔལ་དེ་ཡང་ རྒྱུ་ཀུན་འབྱུང་ལུ་བརྟེན་ བྱུངམ་ཨིནམ་ལས་ དེ་ལུ་ ལམ་ག་ཅི་བསྟེན་དགོཔ་ཨིན་ན་ལ་སོགས་པ་ཚུ་ ཧ་གོ་བཅུག་ཐབས་ལུ་ཨིན་པས།</w:t>
      </w:r>
    </w:p>
    <w:p w14:paraId="4D6D4E93"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དེ་ཡང་ སྡུག་བསྔལ་ཤེས་པར་བྱ། །ཀུན་འབྱུང་སྤང་བར་བྱ། །འགོག་པ་མངོན་དུ་བྱ། །ལམ་བསྟེན་པར་བྱ། །ཟེར་ སངས་རྒྱས་བཅོམ་ལྡན་འདས་ཀྱིས་ འཁོར་ལྔ་སྡེ་བཟང་པོ་ལུ་ གསུངས་པའི་ཁར་ འཕགས་པའི་ལམ་ཡན་ལག་བརྒྱད་ལུ་ བསྟེན་པ་ཅིན་ སངས་རྒྱས་ཀྱི་གོ་འཕང་ཐོབ་ཚུགས་པའི་ ནུས་པ་ཡོད་ཟེར་ གསུངས་ཡོདཔ་བཞིན་དུ་ འཕགས་པའི་ལམ་ཡན་ལག་བརྒྱད་དེ་ཡང་ ཡང་དག་པའི་ལྟ་བ། ཡང་དག་པའི་རྟོག་པ། ཡང་དག་པའི་ངག། ཡང་དག་པའི་ལས། ཡང་དག་པའི་འཚོ་བ། ཡང་དག་པའི་རྩོལ་བ། ཡང་དག་པའི་དྲན་པ། ཡང་དག་པའི་ཏིང་ངེ་འཛིན་ཚུ་ཨིན་པས།</w:t>
      </w:r>
    </w:p>
    <w:p w14:paraId="756C446D" w14:textId="77777777" w:rsidR="00E33AA9" w:rsidRPr="00E33AA9" w:rsidRDefault="00E33AA9" w:rsidP="00A536DF">
      <w:pPr>
        <w:shd w:val="clear" w:color="auto" w:fill="FFFFFF"/>
        <w:spacing w:after="0" w:line="240" w:lineRule="auto"/>
        <w:rPr>
          <w:rFonts w:ascii="Arial" w:eastAsia="Times New Roman" w:hAnsi="Arial" w:cs="Arial"/>
          <w:color w:val="121012"/>
          <w:sz w:val="26"/>
          <w:szCs w:val="26"/>
          <w:lang w:bidi="dz-BT"/>
        </w:rPr>
      </w:pPr>
      <w:r w:rsidRPr="00E33AA9">
        <w:rPr>
          <w:rFonts w:ascii="Arial" w:eastAsia="Times New Roman" w:hAnsi="Arial" w:cs="Microsoft Himalaya"/>
          <w:color w:val="121012"/>
          <w:sz w:val="26"/>
          <w:szCs w:val="26"/>
          <w:cs/>
          <w:lang w:bidi="dz-BT"/>
        </w:rPr>
        <w:t>སློབ་དཔོན་བསམ་གཏན་རྡོ་རྗེ་གིས་ གསུངས་མིའི་ནང་ དྲུགཔ་ཚེས་༤ བཟུམ་མའི་ སངས་རྒྱས་ཀྱི་ དུས་ཆེན་ཁྱད་པར་ཅན་ཚུ་གི་སྐབས་ལུ་ ལས་དགེ་བ་དང་ མི་དགེ་བ་ག་ཅི་ར་བསགས་རུང་ ཕན་གནོད་ཡང་ རྒྱ་ཆེ་དྲགས་སྦེ་ར་ཡོད་ཟེར་ཨིན་པས།</w:t>
      </w:r>
    </w:p>
    <w:p w14:paraId="558A006F" w14:textId="2354D10B" w:rsidR="00E33AA9" w:rsidRDefault="00E33AA9" w:rsidP="00A536DF">
      <w:pPr>
        <w:shd w:val="clear" w:color="auto" w:fill="FFFFFF"/>
        <w:spacing w:after="0" w:line="240" w:lineRule="auto"/>
        <w:rPr>
          <w:rFonts w:ascii="Arial" w:eastAsia="Times New Roman" w:hAnsi="Arial" w:cs="Microsoft Himalaya"/>
          <w:color w:val="121012"/>
          <w:sz w:val="26"/>
          <w:szCs w:val="26"/>
          <w:lang w:bidi="dz-BT"/>
        </w:rPr>
      </w:pPr>
      <w:r w:rsidRPr="00E33AA9">
        <w:rPr>
          <w:rFonts w:ascii="Arial" w:eastAsia="Times New Roman" w:hAnsi="Arial" w:cs="Microsoft Himalaya"/>
          <w:color w:val="121012"/>
          <w:sz w:val="26"/>
          <w:szCs w:val="26"/>
          <w:cs/>
          <w:lang w:bidi="dz-BT"/>
        </w:rPr>
        <w:t>དུས་ཆེན་བརྩི་སྲུང་དང་འབྲེལ་ སྤྱི་ཟླ་༧ པའི་ཚེས་༢༧ ལུ་ གཞུང་དགེ་འདུན་གྲྭ་ཚང་གིས་ བཀྲིས་ཆོས་རྫོང་གི་ རྡོ་གཅལ་ནང་སྦེ་ མི་མང་ལུ་ ནང་རྟེན་བྱིན་ཅན་ཚུ་ མཇལ་ཁ་གནང་ཡོདཔ་མ་ཚད་ རྟ་མགྲིན་གནས་ལུ་ ཡི་དམ་རྟ་མགྲིན་གྱི་ མཐོང་གྲོལ་དེ་ཡང་ མཇལ་ཁ་གནང་ཡི་ཟེར་ ཞུ་ནི་ཨིན།</w:t>
      </w:r>
    </w:p>
    <w:p w14:paraId="07E452B0" w14:textId="5D44EC8C" w:rsidR="00C72226" w:rsidRDefault="00C72226" w:rsidP="00A536DF">
      <w:pPr>
        <w:shd w:val="clear" w:color="auto" w:fill="FFFFFF"/>
        <w:spacing w:after="0" w:line="240" w:lineRule="auto"/>
        <w:rPr>
          <w:rFonts w:ascii="Arial" w:eastAsia="Times New Roman" w:hAnsi="Arial" w:cs="Arial"/>
          <w:color w:val="121012"/>
          <w:sz w:val="26"/>
          <w:szCs w:val="26"/>
          <w:lang w:bidi="dz-BT"/>
        </w:rPr>
      </w:pPr>
    </w:p>
    <w:p w14:paraId="3833A30E" w14:textId="3A52C740" w:rsidR="00C72226" w:rsidRDefault="00C72226" w:rsidP="00A536DF">
      <w:pPr>
        <w:shd w:val="clear" w:color="auto" w:fill="FFFFFF"/>
        <w:spacing w:after="0" w:line="240" w:lineRule="auto"/>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ས་ལྟེ་བ་ལུ་སྡོད་མི་ཚུ་གིས་ ཐིམ་ཕུག་ལུང་གཤོང་གི་ སྐྱབས་འཛིན་པ་ དགེ་བསྙེན་ཇག་པ་མེ་ལེན་ལུ་ དུས་དང་རྣམ་པ་ཀུན་ཏུ་ སྐྱབས་འཚོལ་མི་དེ་ཡང་ རང་སོའི་བསམ་དོན་ཚུ་ ད་ལྟ་མྱུར་དུ་ འགྲུབ་ཚུགས་པའི་ ནུས་སྟོབས་ཡོད་ནི་དེ་གིས་ཨིན་པས།</w:t>
      </w:r>
      <w:r>
        <w:rPr>
          <w:rFonts w:ascii="Arial" w:hAnsi="Arial" w:cs="Arial"/>
          <w:color w:val="121012"/>
          <w:sz w:val="26"/>
          <w:szCs w:val="26"/>
        </w:rPr>
        <w:br/>
      </w:r>
      <w:r>
        <w:rPr>
          <w:rFonts w:ascii="Arial" w:hAnsi="Arial" w:cs="Microsoft Himalaya"/>
          <w:color w:val="121012"/>
          <w:sz w:val="26"/>
          <w:szCs w:val="26"/>
          <w:shd w:val="clear" w:color="auto" w:fill="FFFFFF"/>
          <w:cs/>
        </w:rPr>
        <w:t>ཐིམ་ཕུག་རྫོང་ཁག་ ལྕང་དང་ཝང་གི་ སྐྱབས་འཛིན་པ་ དགེ་བསྙེན་ལུ་ སྐྱབས་གཟིགས་ཚུགས་པའི་ ནུས་སྟོབས་ཡོད་མི་དེ་ཡང་ ཁོ་ར་ ཡིད་དམ་རྟ་མགྲིན་གྱི་ རྣམ་སྤྲུལ་ཨིན་པའི་ ལོ་རྒྱུས་ཡོདཔ་མ་ཚད་ སྤྱིར་བཏང་བཀའ་སྲུང་དང་ཆོས་སྲུང་ཚུ་ ས་ཐོབ་བྱང་ཆུབ་སེམས་དཔའི་ རྣམ་སྤྲུལ་ཨིན་པའི་ ངོས་ལེན་འབད་དོ་བཟུམ་ དགེ་བསྙེན་བཟུམ་གྱི་ ཡུལ་ལྷ་ལ་ལོ་ཅིག་ཡང་ བྱང་ཆུབ་སེམས་དཔའི་ རྣམ་སྤྲུལ་སྦེ་ ཆ་བཞག་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དང་འཁྲིལ་བ་ཅིན་ བདེ་ཆེན་ཕུག་གི་ དགེ་བསྙེན་ཇག་པ་མེ་ལེན་དེ གནོད་སྦྱིན་དང་སྲིན་མོ་ གདོང་དམར་གྱི་བུ་ སྐྱེ་བ་མཐའ་མལ་པ་ཅིག་སྦེ་ ལེན་མི་ལུ་བརྟེན་ ཁོ་གིས་ སེམས་ཅན་ཚུ་ལུ་ གནོདཔ་བཀལ་ནི་ཨིནམ་ ཡིད་དམ་རྟ་མགྲིན་གྱིས་ མཁྱེན་པའི་ཤུལ་ལས་ བཀའ་བསྒོ་དམ་བཞག་གནང་སྟེ་ ནང་པའི་བཀའ་སྲུང་ལུ་ བྱིན་གྱིས་བརླབས་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དུས་རབས་༨ པའི་ནང་ བལ་ཡུལ་ཡང་ལེ་ཤོད་ལུ་ སྔགས་འཆང་ཨྱོན་གུ་རུ་རིན་པོ་ཆེ་མཆོག་ ཐུགས་དམ་གནང་བཞུགས་པའི་སྐབས་ལུ་ཡང་ བཀའ་བསྒོ་གནང་ཡོདཔ་ད་ དེ་ཡང་ ཨྱོན་གུ་རིན་པོ་ཆེ་ ཡང་ལེ་ཤོད་ལུ་ བཞུགས་པའི་སྐབས་ ས་གནས་ཀྱི་ བདུད་དང་འདྲེ་ཚུ་གིས་ གུ་རུ་རིན་པོ་ཆེ་ལུ་ ངོ་རྒོལ་འབད་ནི་སྦེ་ སྡེ་ཚན་བཟོ་སྟེ་འགྱོ་བའི་སྐབས་ དགེ་བསྙེན་རིགས་༤ གིས་ གུ་རུའི་རྒྱབ་ལས་ཐོན་ཏེ་ བདུད་དང་འདྲེ་ཚུ་ དམ་བཏགས་ནི་ལུ་ ཆ་རོགས་འབད་བའི་ལོ་རྒྱུས་ཚུ་ བཀའ་སྲུང་གི་ གསོལ་འདེབས་ཚུ་ནང་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དགེ་བསྙེན་ཇག་པ་མེ་ལེན་ལུ་ བཀའ་བསྒོ་དམ་བཞག་གནང་པའི་སྐབས་ དགེ་བསྙེན་ཀ་ལུ་ཁ་རི་དང་ དམ་ཅན་རྡོ་རྗེ་ལེགས་པ་ཡང་ བཀའ་བསྒོ་དམ་བཞག་ གནང་ཡོད་པའི་ལོ་རྒྱུས་ཡོདཔ་མ་ཚད་ ཤུལ་ལས་ གུ་རུ་རིན་པོ་ཆེ་ འབྲུག་ལུ་བྱོན་པའི་སྐབས་ལུ་ཡང་ བཀའ་བསྒོ་དམ་བཞག་གནང་པའི་སྐབས་ དགེ་བསྙེན་ལུ་ གུ་རུ་རིན་པོ་ཆེ་གིས་ དམ་བཞག་ཚར་༢ གནང་ནུག།</w:t>
      </w:r>
      <w:r>
        <w:rPr>
          <w:rFonts w:ascii="Arial" w:hAnsi="Arial" w:cs="Arial"/>
          <w:color w:val="121012"/>
          <w:sz w:val="26"/>
          <w:szCs w:val="26"/>
        </w:rPr>
        <w:br/>
      </w:r>
      <w:r>
        <w:rPr>
          <w:rFonts w:ascii="Arial" w:hAnsi="Arial" w:cs="Microsoft Himalaya"/>
          <w:color w:val="121012"/>
          <w:sz w:val="26"/>
          <w:szCs w:val="26"/>
          <w:shd w:val="clear" w:color="auto" w:fill="FFFFFF"/>
          <w:cs/>
        </w:rPr>
        <w:t>ཐིམ་ཕུག་བདེ་ཆེན་ཕུག་གི་ གནས་ཁང་བརྩིསཝ་ད་ དགེ་བསྙེན་ལུ་ གནས་ཁང་༧ ཡོདཔ་ད་ དེ་ཡང་ བོད་བསམ་ཡས་འཆིམ་ཕུག་དང་ རྩཱ་རི་ རྐོང་པོ་ བདུད་ཡུལ་ཁུ་ར་ མོན་ཡུལ་གདུང་ལ་མཁར་ ཟངས་ཐང་དཀར་པོ་ དེ་ལས་ འབྲུག་ར་ལུང་ཚུ་ཨིན་པས།</w:t>
      </w:r>
      <w:r>
        <w:rPr>
          <w:rFonts w:ascii="Arial" w:hAnsi="Arial" w:cs="Arial"/>
          <w:color w:val="121012"/>
          <w:sz w:val="26"/>
          <w:szCs w:val="26"/>
        </w:rPr>
        <w:br/>
      </w:r>
      <w:r>
        <w:rPr>
          <w:rFonts w:ascii="Arial" w:hAnsi="Arial" w:cs="Microsoft Himalaya"/>
          <w:color w:val="121012"/>
          <w:sz w:val="26"/>
          <w:szCs w:val="26"/>
          <w:shd w:val="clear" w:color="auto" w:fill="FFFFFF"/>
          <w:cs/>
        </w:rPr>
        <w:t>བདེ་ཆེན་ཕུག་ལུ་ཡོད་པའི་ དགེ་བསྙེན་གྱི་གནས་ཁང་དེ་ ཕ་ཇོ་འབྲུག་སྒོམ་ཞིག་པོའི་སྲས་ དམ་པ་གིས་ གཞི་བཙུགས་གནང་ཡོདཔ་ད་ ཁོ་ར་ བདེ་ཆེན་ཕུག་གི་ བླམ་དང་པ་སྦེ་ མཛད་ཡོདཔ་བཞིན་དུ་ ཁོ་གི་བརྒྱུད་པ་དེ་ ཁོ་རའི་སྲས་ ཀུན་བཟང་རྡོ་རྗེ་གིས་ འཛིན་གནང་ནུག།</w:t>
      </w:r>
      <w:r>
        <w:rPr>
          <w:rFonts w:ascii="Arial" w:hAnsi="Arial" w:cs="Arial"/>
          <w:color w:val="121012"/>
          <w:sz w:val="26"/>
          <w:szCs w:val="26"/>
        </w:rPr>
        <w:br/>
      </w:r>
      <w:r>
        <w:rPr>
          <w:rFonts w:ascii="Arial" w:hAnsi="Arial" w:cs="Microsoft Himalaya"/>
          <w:color w:val="121012"/>
          <w:sz w:val="26"/>
          <w:szCs w:val="26"/>
          <w:shd w:val="clear" w:color="auto" w:fill="FFFFFF"/>
          <w:cs/>
        </w:rPr>
        <w:t>རྒྱལ་རབས་དང་འཁྲིལ་བ་ཅིན་ ཀུན་བཟང་རྡོ་རྗེ་གིས་ གནས་ཁང་དེ་ རྒྱ་བསྐྱེད་གནང་ཡོདཔ་མ་ཚད་ སྒྲུབ་སྡེ་ཡང་ གཞི་བཙུགས་གནང་ཡི་ཟེར་ཨིནམ་ད་ ཁོ་གི་ཡབ་ གཤགས་ནི་འབདཝ་ད་ དགོངས་པ་རྫོགས་མ་གནང་ཟེར་ གསོལཝ་བཏབ་པའི་སྐབས་ ཡབ་དམ་པ་གིས་ བུ་བློ་འགྱོད་བསྐྱེད་དགོཔ་མེད་ ང་ཁྱོད་ཀྱི་བུ་སྦེ་ འབྱོན་ནི་ཟེར་གསུངསམ་བཞིན་དུ་ ཡབ་ཀུན་བཟང་རྡོ་རྗེའི་སྲས་སྦེ་ སྐུ་འཁྲུངས་ནུག།</w:t>
      </w:r>
      <w:r>
        <w:rPr>
          <w:rFonts w:ascii="Arial" w:hAnsi="Arial" w:cs="Arial"/>
          <w:color w:val="121012"/>
          <w:sz w:val="26"/>
          <w:szCs w:val="26"/>
        </w:rPr>
        <w:br/>
      </w:r>
      <w:r>
        <w:rPr>
          <w:rFonts w:ascii="Arial" w:hAnsi="Arial" w:cs="Microsoft Himalaya"/>
          <w:color w:val="121012"/>
          <w:sz w:val="26"/>
          <w:szCs w:val="26"/>
          <w:shd w:val="clear" w:color="auto" w:fill="FFFFFF"/>
          <w:cs/>
        </w:rPr>
        <w:t>ཡབ་ཀྱི་ཞལ་ཆེམས་ལྟར་ ཀུན་བཟང་རྡོ་རྗེ་ལས་སྲས་ དམ་སྤྲུལ་བློ་ལྡན་རྒྱལ་པོ་སྦེ་ འཁྲུངས་མི་དེ་ གདུང་བརྒྱུད་འཛིན་མི་བླམ་སྦེ་ བསྐོ་བཞག་གནང་ཡོདཔ་ད་ ཁོ་གིས་ འབྲུག་ར་ལུང་ལུ་བྱོན་ཏེ་ དབང་ལུང་དང་ མན་ངག་ཚུ་ ཞུ་ཡོདཔ་མ་ཚད་ འཇམ་དབྱངས་ཀུན་དགའ་སེངྒེ་མཆོག་ ར་ལུང་གི་ གདན་ས་འཛིན་མི་ བརྒྱུད་འཛིན་༧ པ་སྦེ་ཡང་ ངོས་འཛིན་གནང་ནུག།</w:t>
      </w:r>
      <w:r>
        <w:rPr>
          <w:rFonts w:ascii="Arial" w:hAnsi="Arial" w:cs="Arial"/>
          <w:color w:val="121012"/>
          <w:sz w:val="26"/>
          <w:szCs w:val="26"/>
        </w:rPr>
        <w:br/>
      </w:r>
      <w:r>
        <w:rPr>
          <w:rFonts w:ascii="Arial" w:hAnsi="Arial" w:cs="Microsoft Himalaya"/>
          <w:color w:val="121012"/>
          <w:sz w:val="26"/>
          <w:szCs w:val="26"/>
          <w:shd w:val="clear" w:color="auto" w:fill="FFFFFF"/>
          <w:cs/>
        </w:rPr>
        <w:t>སྤྱི་ལོ་༡༣༤༥ ལུ་ དམ་སྤྲུལ་བློ་ལྡན་རྒྱལ་པོ་གིས་ འཇམ་དབྱངས་ཀུན་དགའ་སེངྒེ་ རྒྱལ་ཁབ་ནང་ ཞུཝ་བཞིན་དུ་ བདེ་ཆེན་ཕུག་ལུ་ བཞུགས་པའི་རིང་ ཁོང་བླ་སློབ་༢ ཀྱིས་ ད་རེས་ཡོད་པའི་ དགེ་བསྙེན་གྱི་གནས་ཁང་དེ་ རྒྱ་བསྐྱེད་གནང་ཡོདཔ་མ་ཚད་ དེ་ནང་ དགེ་བསྙེན་གྱི་ སྐུ་འདྲ་ཡང་ བཙུག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ལོ་རྒྱུས་དང་འཁྲིལ་བ་ཅིན་ དེ་བསྒང་ དགེ་བསྙེན་སྐུ་དངོས་སུ་བྱོན་པའི་སྐབས་ འཇམ་དབྱངས་ཀུན་དགའ་སེངྒེ་གིས་ བཀའ་བསྒོ་དམ་བཞག་གནང་སྟེ་ དཔལ་ལྡན་འབྲུག་པའི་ བཀའ་སྲུང་ཅིག་ལུ་ བསྒྱུར་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སྤྲུལ་བློ་ལྡན་བཟང་པོ་ལུ་ སྲས་༢ ཡོད་ས་ལས་ དྲུང་དྲུང་དགེ་འཛོམས་དེ་ བདེ་ཆེན་ཕུག་གི་ བླ་བརྒྱུད་༤ པ་སྦེ་ བསྐོ་བཞག་གནང་ཡོདཔ་ད་ དྲུང་དྲུང་རྒྱལ་མཆོག་དེ་ འབྲུག་ར་ལུང་ལས་ སྐུ་ཡོན་བཞེས་པའི་ཤུལ་ལས་ སྤ་རོ་ཧཱུྃ་རལ་ལུ་བཞུགས་ཏེ་ སྤ་རོ་རིན་ཆེན་སྤུངས་པའི་རྫོང་ བཞེངས་གནང་པའི་ 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ང་དྲུང་རྒྱལ་མཆོག་དེ་ ར་ལུང་ལུ་ ཤེས་ཡོན་སྦྱངས་པའི་སྐབས་ ར་ལུང་གི་གཙུག་རྒྱན་དེ་ རྒྱལ་དབང་རྗེ་ཀུན་དགའ་དཔལ་འབྱོར་ བཞུགས་ཡོདཔ་ད་ ཁོ་ར་ འབྲུག་པ་བཀའ་བརྒྱུད་ཀྱི་བསྟན་པ་ འགོ་བཙུགས་མི་ འགྲོ་མགོན་གཙང་པ་རྒྱ་རས་ཀྱི་ ཡང་སྲིད་དང་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ང་དྲུང་རྒྱལ་མཆོག་གིས་ རྒྱལ་དབང་རྗེ་ཀུན་དགའ་དཔལ་འབྱོར་ བདེ་ཆེན་ཕུག་ལུ་ ཞུཝ་བཞིན་དུ་ ཟླཝ་༤ གི་རིང་ བདེ་ཆེན་ཕུག་ལུ་ བཞུགས་པའི་སྐབས་ དགེ་བསྙེན་ལུ་ བཀའ་བསྒོ་དམ་བཞག་ གནང་ཡོད་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དགེ་བསྙེན་ཇག་པ་མེ་ལེན་གྱིས་ སྤྱིར་བཏང་ནང་པའི་བསྟན་པ་ལུ་ བཀའ་སྲུང་མཛད་གནང་ཡོདཔ་མ་ཚད་ དམིགས་བསལ་ལུ་ འབྲུག་པ་བཀའ་བརྒྱུད་ཀྱི་ ཆོས་ལུགས་འཛིན་མི་ཚུ་ལུ་ རྒྱབ་སྐྱོར་གན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ཤུལ་ལས་ བླམ་ངག་དབང་ཆོས་རྒྱལ་ འབྲུག་ལུ་བྱོན་པའི་སྐབས་ དགེ་བསྙེན་གྱིས་ ཕྱག་ཞུ་ཡོདཔ་མ་ཚད་ ཁོ་གི་སྲས་ བསྟན་པའི་རྒྱལ་མཚན་དང་ སྲས་ཆུང་ཤོས་ ངག་གི་དབང་ཕྱུག་ལུ་ཡང་ ཕྱག་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དགེ་བསྙེན་གྱིས་ ཡོངས་འཛིན་ངག་གི་དབང་ཕྱུག་གི་སྲས་དང་ སྲས་གི་སྲས་ མི་ཕམ་ཆོས་རྒྱལ་ ཁོ་གི་སྲས་ མི་ཕམ་བསྟན་པའི་ཉི་མ་ ཁོ་གི་སྲས་ མཐུ་ཆེན་ཆོས་ཀྱི་རྒྱལ་པོ་ ཞབས་དྲུང་ངག་དབང་རྣམ་རྒྱལ་ཚུན་ ལེགས་ཤོམ་སྦེ་ ཕྱག་ཞུ་ཡོད་པའི་ ལོ་རྒྱུས་ཚུ་འདུག།</w:t>
      </w:r>
      <w:r>
        <w:rPr>
          <w:rFonts w:ascii="Arial" w:hAnsi="Arial" w:cs="Arial"/>
          <w:color w:val="121012"/>
          <w:sz w:val="26"/>
          <w:szCs w:val="26"/>
        </w:rPr>
        <w:br/>
      </w:r>
      <w:r>
        <w:rPr>
          <w:rFonts w:ascii="Arial" w:hAnsi="Arial" w:cs="Microsoft Himalaya"/>
          <w:color w:val="121012"/>
          <w:sz w:val="26"/>
          <w:szCs w:val="26"/>
          <w:shd w:val="clear" w:color="auto" w:fill="FFFFFF"/>
          <w:cs/>
        </w:rPr>
        <w:t>དེ་ཡང་ ཞབས་དྲུང་རིན་པོ་ཆེ་ བོད་ལས་ཆིབས་ཁ་ལྷོ་ལུ་བསྒྱུར་ཏེ་ ལུང་ནག་ནང་ལས་སྦེ་ བྱོན་པའི་སྐབས་ དགེ་བསྙེན་དང་ ཁོ་རའི་གསང་ཡུམ་ སྤང་རི་ཟམ་པའི་ མཚོ་སྨན་༢ ཀྱིས་ ཞབས་སར་བཅར་ཏེ་ སྤང་རི་ཟམ་པ་ལུ་ བྱོན་ཞུ་འབད་ཡོདཔ་མ་ཚད་ དེ་ཁར་ ཕེབས་པའི་སྐབས་ལུ་ཡང་ ཕྱག་ཞུ་མི་ ངོ་མ་ཅིག་ དགེ་བསྙེན་ཨིན་མས་ཟེར་ ཞུ་ནི་ཨིན།</w:t>
      </w:r>
    </w:p>
    <w:p w14:paraId="14B2B978" w14:textId="2781F48E" w:rsidR="00C72226" w:rsidRDefault="00C72226" w:rsidP="00A536DF">
      <w:pPr>
        <w:shd w:val="clear" w:color="auto" w:fill="FFFFFF"/>
        <w:spacing w:after="0" w:line="240" w:lineRule="auto"/>
        <w:rPr>
          <w:rFonts w:ascii="Arial" w:eastAsia="Times New Roman" w:hAnsi="Arial" w:cs="Arial"/>
          <w:color w:val="121012"/>
          <w:sz w:val="26"/>
          <w:szCs w:val="26"/>
          <w:lang w:bidi="dz-BT"/>
        </w:rPr>
      </w:pPr>
    </w:p>
    <w:p w14:paraId="3F8FBBC2" w14:textId="4741DF44" w:rsidR="00C72226" w:rsidRPr="00E33AA9" w:rsidRDefault="00C72226" w:rsidP="00A536DF">
      <w:pPr>
        <w:shd w:val="clear" w:color="auto" w:fill="FFFFFF"/>
        <w:spacing w:after="0" w:line="240" w:lineRule="auto"/>
        <w:rPr>
          <w:rFonts w:ascii="Arial" w:eastAsia="Times New Roman" w:hAnsi="Arial" w:cs="Arial"/>
          <w:color w:val="121012"/>
          <w:sz w:val="26"/>
          <w:szCs w:val="26"/>
          <w:lang w:bidi="dz-BT"/>
        </w:rPr>
      </w:pPr>
      <w:r>
        <w:rPr>
          <w:rFonts w:ascii="Arial" w:hAnsi="Arial" w:cs="Microsoft Himalaya"/>
          <w:color w:val="121012"/>
          <w:sz w:val="26"/>
          <w:szCs w:val="26"/>
          <w:shd w:val="clear" w:color="auto" w:fill="FFFFFF"/>
          <w:cs/>
        </w:rPr>
        <w:t>༉ འཛམ་གླིང་ནང་ ཡོངས་གྲགས་ཅན་གྱི་ ནང་རྟེན་བྱིན་ཅན་ བོད་ལྷ་སའི་ཇོ་བོ་དང་ དབྱེ་བ་མེདཔ་ཅིག་ བཀྲིས་སྒང་ ཡོན་ཕུ་ལ་ ཨྱོན་མདོ་སྔགས་ཆོས་འཁོར་གླིང་ དགོན་པ་ལུ་ཡོད་རུང་ དེའི་སྐོར་ལས་ འབྲུག་མི་མང་ཤོས་ཅིག་གིས་ ལེགས་ཤོམ་སྦེ་ མི་ཤེ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དུམ་གྲ་རེ་ ཤེས་མི་ཚུ་གིས་ ཡོན་ཕུ་ལའི་ཇོ་བོ་ལུ་ ཕྱག་མཆོད་ཕུལ་དོ་ཡོདཔ་ཨིན་རུང་ ཁ་གསལ་སྦེ་ ཤེས་མི་ཚུ་གིས་ དམིགས་བསལ་དུ་ ཨ་ལོའི་དངོས་གྲུབ་ཞུ་བར་ འགྱོ་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ཚུན་ ཇོ་བོའི་སྐུ་མདུན་ལས་ ཨ་ལོའི་དངོས་གྲུབ་ཞུ་མི་ཚུ་གིས་ དངོས་གྲུབ་ཐོབ་ཡོདཔ་མ་ཚད་ ཇོ་བོ་ལུ་བརྟེན་མི་ཚུ་གི་ བསམ་དོན་གྲུབ་ཚུགས་ནི་དེ་གིས་ སྨོན་ལམ་གང་བཏབ་གྲུབ་པའི་ ཇོ་བོ་ཟེར་ཡང་ ཞུ་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ད་ལྷ་སའི་ ཇོ་བོ་རིན་པོ་ཆེ་དང་ ཅོག་འཐདཔ་སྦེ་ཡོད་མི་ ཇོ་བོའི་སྐུ་འདྲ་དེ་ སྐུ་འདྲའི་ཚད་གཞི་དང་ཐིག་ཚད་ཚུ་ ལྷ་ས་ཇོ་བོ་ལས་ ཞུ་ཡོདཔ་མ་ཚད་ སྐུ་འདྲ་དེ་ ལྷ་ས་ལུ་ བཞེངས་པའི་ཤུལ་ལས་ འབྲུག་ལུ་ གདན་འདྲེན་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དང་འཁྲིལ་བ་ཅིན་ ཡོན་ཕུ་ལའི་ཇོ་བོ་དེ་ སྤྱི་ལོ་༡༩༤༤ ལུ་ བོད་ལྷ་ས་ལུ་སྦེ་ གྲུབ་དབང་བླམ་བསོད་ནམས་བཟང་པོ་ཟེར་ ཡོངས་གྲགས་ལུ་ ཡོང་ལ་མེ་མེ་བླ་མ་ཟེར་ ཞུ་མི་དེ་གིས་ བཞེ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བཀྲིས་སྒང་ རྫོང་དཔོན་འཕྲིན་ལས་སྟོབས་རྒྱས་ཀྱིས་ ཡོན་ཕུ་ལ་ལུ་ གཙུག་ལག་ཁང་ཅིག་ བཞེངས་ནིའི་ཐུགས་བཞེད་གནང་སྟེ་ བླམ་བསོད་ནམས་བཟང་པོ་དང་ བླམ་སྨོན་ལམ་རབ་བཟང་གཉིས་ལུ་ གྲོས་བསྟུན་འབད་བའི་སྐབས་ ངོས་ལེན་བྱུང་མི་ལུ་བརྟེན་ གཙུག་ལག་ཁང་བཞེངས་ནི་སྦེ་ གྲོས་འཆམ་བྱུ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ང་དཔོན་འཕྲིན་ལས་སྟོབས་རྒྱས་ཀྱིས་ གཙུག་ལག་ཁང་བཞེངས་ནིའི་ སྦྱིན་བདག་འབད་ནི་སྦེ་ ཁས་བླངས་འབད་ཡོདཔ་ད་ རྟོགས་ལྡན་བླམ་སྨོན་ལམ་རབ་བཟང་གིས་ གཙུག་ལག་ཁང་གི་ བཀོད་རིས་བཟོ་སྟེ་ ས་བསླང་རྟེན་འབྲེལ་ལ་སོགས་པའི་ ཆོ་ག་གནང་ནིའི་ཁས་བླངས་ཕུལ་ཡོདཔ་བཞིན་དུ་ གྲུབ་དབང་བསོད་ནམས་བཟང་པོ་གིས་ གཙུག་ལག་ཁང་གི་ ནང་རྟེན་ཚུ་ཕུལ་ནིའི་ ཁས་བླང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ཁས་བླངས་དང་བསྟུན་ སྤྱི་ལོ་༡༩༤༤ བླམ་སྨོན་ལམ་རབ་བཟང་གིས་ གཙུག་ལག་ཁང་གི་ བཀོད་རིས་བཟོ་ནི་འགོ་བཙུགས་པའི་སྐབས་ རྫོང་དཔོན་འཕྲིན་ལས་སྟོབས་རྒྱས་ཀྱིས་ ཇོ་བོའི་སྐུ་འདྲ་བཞེངས་ནིའི་ཟད་འགྲོ་དང་ གྲུབ་དབང་བསོད་ནམས་བཟང་པོ་ ལྷ་ས་ལུ་བཞུགས་པའི་རིང་ ཟད་འགྲོ་ གྲ་སྒྲིག་འབད་དེ་ མེ་མེ་བླ་མ་ བོད་ལྷ་ས་ལུ་བྱོན་ནུག།</w:t>
      </w:r>
      <w:r>
        <w:rPr>
          <w:rFonts w:ascii="Arial" w:hAnsi="Arial" w:cs="Arial"/>
          <w:color w:val="121012"/>
          <w:sz w:val="26"/>
          <w:szCs w:val="26"/>
        </w:rPr>
        <w:br/>
      </w:r>
      <w:r>
        <w:rPr>
          <w:rFonts w:ascii="Arial" w:hAnsi="Arial" w:cs="Microsoft Himalaya"/>
          <w:color w:val="121012"/>
          <w:sz w:val="26"/>
          <w:szCs w:val="26"/>
          <w:shd w:val="clear" w:color="auto" w:fill="FFFFFF"/>
          <w:cs/>
        </w:rPr>
        <w:t>གྲུབ་དབང་བསོད་ནམས་བཟང་པོ་དང་ བླམ་སྨོན་ལམ་རབ་བཟང་གཉིས་ བོད་ལུ་ འགྲན་ཟླ་དང་བྲལ་བའི་བླམ་ རྟོགས་ལྡན་ཤཱཀྱ་ཤྲཱིའི་ཞལ་སློབ་ ཉི་མ་དང་ ཟླ་བ་བཟུམ་སྦེ་ཨིནམ་ད་ ད་རེས་ རྒྱལ་ཁབ་ནང་ ཁོང་གཉིས་ཀྱི་མཛད་ཤུལ་ ལེ་ཤ་མཇལ་ནི་འདུག།</w:t>
      </w:r>
      <w:r>
        <w:rPr>
          <w:rFonts w:ascii="Arial" w:hAnsi="Arial" w:cs="Arial"/>
          <w:color w:val="121012"/>
          <w:sz w:val="26"/>
          <w:szCs w:val="26"/>
        </w:rPr>
        <w:br/>
      </w:r>
      <w:r>
        <w:rPr>
          <w:rFonts w:ascii="Arial" w:hAnsi="Arial" w:cs="Microsoft Himalaya"/>
          <w:color w:val="121012"/>
          <w:sz w:val="26"/>
          <w:szCs w:val="26"/>
          <w:shd w:val="clear" w:color="auto" w:fill="FFFFFF"/>
          <w:cs/>
        </w:rPr>
        <w:t>བླམ་བསོད་ནམས་བཟང་པོ་ ལྷ་ས་ལུ་ཕེབས་པའི་ཤུལ་ལས་ འཇིམ་བཟོཔ་འཚོལ་ཏེ་ ཇོ་བོའི་སྐུ་མདུན་ལས་ བཟོ་བཀོད་དང་ ཐིག་ཚད་ཞུ་ཞིནམ་ལས་ ཇོ་བོའི་སྐུ་འདྲ་ བཞེངས་ནི་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ལོ་རྒྱུས་དང་འཁྲིལ་བ་ཅིན་ ཇོ་བོའི་སྐུ་འདྲ་ བཞེངས་བཞུགས་པའི་སྐབས་ བླམ་བསོད་ནམས་བཟང་པོ་གིས་ ལྷ་ས་ཇོ་བོའི་སྐུ་འདུན་ལུ་ འཕགས་པ་བཟང་པོ་སྤྱོད་པའི་སྨོན་ལམ་ འབུམ་ཚར་༡ གནང་ཡོདཔ་མ་ཚད་ སྐུ་འདྲ་ཞུ་བའི་སྐབས་ ལམ་བདའ་སྟེ་ བར་ཆད་མི་འབྱུང་ནིའི་དོན་ལུ་ གསེར་ཀོང་ཅིག་ནང་ མར་མེ་ཕུལ་ཏེ་ ཐུགས་སྨོན་ གནང་བའི་ཤུལ་ལས་ སྐུ་འདྲ་དེ་ ཡོན་ཕུ་ལ་ལུ་ བར་ཆད་ག་ནི་ཡང་མེད་པར་ གདན་འདྲེན་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བླམ་སྨོན་ལམ་རབ་བཟང་གིས་ གཙུག་ལག་ཁང་ ཕྱི་བསྒྲུབས་ནང་བསྒྲུབས་མཛད་གནང་སྟེ་ ནང་རྟེན་གཙོ་བོ་ལུ་ བསྒུགས་བཞུགས་ཡོདཔ་ད་ ནང་རྟེན་གཙོ་བོ་ གཙུག་ལག་ཁང་ནང་ བཞུགས་སུ་གསོལ་བའི་ཤུལ་ལས་ བསྟན་པའི་སྦྱིན་བདག་ རྫོང་དཔོན་འཕྲིན་ལས་སྟོབས་རྒྱས་དང་ རྟོགས་ལྡན་རྣམ་༢ འཛོམས་ཐོག་ལས་ ཇོ་བོའི་སྐུ་འདྲ་ཆེན་མོ་ལུ་ བཀྲིས་རབ་གནས་ རྒྱས་ཞིང་རྒྱསཔ་སྦེ་ ཕུལ་གནང་ནུག།</w:t>
      </w:r>
      <w:r>
        <w:rPr>
          <w:rFonts w:ascii="Arial" w:hAnsi="Arial" w:cs="Arial"/>
          <w:color w:val="121012"/>
          <w:sz w:val="26"/>
          <w:szCs w:val="26"/>
        </w:rPr>
        <w:br/>
      </w:r>
      <w:r>
        <w:rPr>
          <w:rFonts w:ascii="Arial" w:hAnsi="Arial" w:cs="Microsoft Himalaya"/>
          <w:color w:val="121012"/>
          <w:sz w:val="26"/>
          <w:szCs w:val="26"/>
          <w:shd w:val="clear" w:color="auto" w:fill="FFFFFF"/>
          <w:cs/>
        </w:rPr>
        <w:t>ད་རེས་ གཙུག་ལག་ཁང་ནང་བཞུགས་མི་ ཡོན་ཕུ་ལ་རིན་པོ་ཆེ་གིས་ གསུངས་མིའི་ནང་ ཇོ་བོ་རིན་པོ་ཆེ་མཆོག་གི་ སྐུ་འདྲ་ལུ་ བླམ་བསོད་ནམས་བཟང་པོ་དང་ བླམ་སྨོན་ལམ་རབ་བཟང་རྣམ་གཉིས་ཀྱིས་ རབ་གནས་གནང་པའི་སྐབས་ སྐུ་འདྲ་དེ་ སོར་༢ སྐུ་བཞེངས་ཡོད་པའི་ ལོ་རྒྱུས་ཡོད་ཟེར་ཨིནམ་ད་ ད་རེས་ ཇོ་བོ་རིན་པོ་ཆེ་མཇལ་བའི་སྐབས་ ཞལ་དང་ སྐུ་གཟུགས་ གཟི་བརྗིད་ དེ་ལས་ དབྱིབས་ལ་སོགས་པ་ཚུ་ ལྷ་ས་ཇོ་བོ་དང་ དབྱེ་བ་ག་ནི་ཡང་མེདཔ་སྦེ་ མཇལ་དོ་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གྲུབ་དབང་བསོད་ནམས་བཟང་པོ་གིས་ ཇོ་བོའི་སྐུ་འདྲ་དང་གཅིག་ཁར་ འཕགས་པ་སྤྱན་རས་གཟིགས་དང་ ཇོ་བོའི་སྐུ་འདྲ་ཆུང་ཀུ་ཅིག་ཡང་ བསྣམས་བྱོན་ཡོདཔ་ད་ ལྷ་ས་ལུ་ བདུན་ཕྲག་༡ གི་རིང་ གསུང་བྱོན་མི་ ཇོ་བོའི་སྐུ་འདྲ་དེ་ ད་རེས་ ལྷུན་རྩེ་རྫོང་ནང་ཡོདཔ་ད་ སྤྱན་རས་གཟིགས་ཀྱི་སྐུ་འདྲ་དེ་ རྫོང་ཁག་གི་ གསེར་གཞོང་ལྷ་ཁང་ནང་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ཡོན་ཕུ་ལའི་གཙུག་ཁང་དེ་ རྫོང་དཔོན་འཕྲིན་ལས་སྟོབས་ཀྱིས་ བདག་འཛིན་མཛད་དེ་ བཞུགས་པའི་བར་ན་ སྤྱི་ལོ་༡༩༥༢ ལུ་ ཁོ་རའི་སྐུ་ཚེ་ལུ་ བར་ཆད་བྱུང་སྟེ་ འཇིག་རྟེན་ཕྱི་མའི་ལམ་ལུ་ བྱོན་པའི་ཤུལ་ལས་ སྤྱི་ལོ་༡༩༥༨ ལུ་ གཙུག་ལག་ཁང་དེ་ ཁོ་རའི་བུ་གཞི་ཚུ་གིས་ རྟོགས་ལྡན་བླམ་དཀར་པོ་ལུ་ ཕུལ་ནུག།</w:t>
      </w:r>
      <w:r>
        <w:rPr>
          <w:rFonts w:ascii="Arial" w:hAnsi="Arial" w:cs="Arial"/>
          <w:color w:val="121012"/>
          <w:sz w:val="26"/>
          <w:szCs w:val="26"/>
        </w:rPr>
        <w:br/>
      </w:r>
      <w:r>
        <w:rPr>
          <w:rFonts w:ascii="Arial" w:hAnsi="Arial" w:cs="Microsoft Himalaya"/>
          <w:color w:val="121012"/>
          <w:sz w:val="26"/>
          <w:szCs w:val="26"/>
          <w:shd w:val="clear" w:color="auto" w:fill="FFFFFF"/>
          <w:cs/>
        </w:rPr>
        <w:t>ད་རེས་ ཡོན་ཕུ་ལ་རིན་པོ་ཆེའི་ཡབ་ རྟོགས་ལྡན་བླམ་དཀར་པོ་ མཚན་ངོ་མ་ མྱོ་སྟོན་ཚེ་དབང་དཔལ་འབྱོར་གྱིས་ རྩིས་ལེན་གནང་པའི་ཤུལ་ལས་ སྒོམ་ཆེན་གྱི་སྡེ་ གཞི་བཙུགས་གནང་ཡོདཔ་མ་ཚད་ གཙུག་ལག་ཁང་དེ་ཡང་ ཉམས་གསོ་ཞུ་ནུག།</w:t>
      </w:r>
      <w:r>
        <w:rPr>
          <w:rFonts w:ascii="Arial" w:hAnsi="Arial" w:cs="Arial"/>
          <w:color w:val="121012"/>
          <w:sz w:val="26"/>
          <w:szCs w:val="26"/>
        </w:rPr>
        <w:br/>
      </w:r>
      <w:r>
        <w:rPr>
          <w:rFonts w:ascii="Arial" w:hAnsi="Arial" w:cs="Microsoft Himalaya"/>
          <w:color w:val="121012"/>
          <w:sz w:val="26"/>
          <w:szCs w:val="26"/>
          <w:shd w:val="clear" w:color="auto" w:fill="FFFFFF"/>
          <w:cs/>
        </w:rPr>
        <w:t>རྟོགས་ལྡན་བླམ་དཀར་པོ་དེ་ འབྲུག་ལས་ སྐྱབས་རྗེ་བདུད་འཇོམས་འཇིགས་བྲལ་ཡེ་ཤེས་རྡོ་རྗེ་གི་ ཞལ་སློབ་དང་པ་ཨིནམ་ད་ གཙུག་ལག་ཁང་དེ་ཡང་ རྒྱལ་ཁབ་ནང་ སྐྱབས་རྗེ་བདུད་འཇོམས་རིན་པོ་ཆེའི་ཆོས་འཁོར་ བདུད་འཇོམས་གཏེར་གསར་ འཛིན་སྐྱོང་སྤེལ་མི་ གཙུག་ལག་ཁང་ དང་པ་ཅིག་ལུ་གྱུར་སོ་ནུག།</w:t>
      </w:r>
      <w:r>
        <w:rPr>
          <w:rFonts w:ascii="Arial" w:hAnsi="Arial" w:cs="Arial"/>
          <w:color w:val="121012"/>
          <w:sz w:val="26"/>
          <w:szCs w:val="26"/>
        </w:rPr>
        <w:br/>
      </w:r>
      <w:r>
        <w:rPr>
          <w:rFonts w:ascii="Arial" w:hAnsi="Arial" w:cs="Microsoft Himalaya"/>
          <w:color w:val="121012"/>
          <w:sz w:val="26"/>
          <w:szCs w:val="26"/>
          <w:shd w:val="clear" w:color="auto" w:fill="FFFFFF"/>
          <w:cs/>
        </w:rPr>
        <w:t>ཡོན་ཕུ་ལ་ལུ་ བདུད་འཇོམས་གཏེར་གསར་གྱི་ ཆོས་འཁོར་འགོ་ཐོག་ གཞི་བཙུགས་གནང་ནིའི་ ལུང་བསྟན་དེ་ སྐྱབས་རྗེ་བདུད་འཇོམས་རིན་པོ་ཆེའི་ སྐུ་ཚེ་གོངམ་ ཁྲག་འཐུང་བདུད་འཇོམས་འགྲོ་འདུལ་གླིང་པའི་ ཞལ་སློབ་སེ་ར་མཁའ་འགྲོ་གིས་ གནང་ཡོདཔ་མ་ཚད་ ཤུལ་ལས་ སྐྱབས་རྗེ་བདུད་འཇོམས་རིན་པོ་ཆེ་མཆོག་གིས་ རྟོགས་ལྡན་བླམ་དཀར་པོ་ བོད་ཀོང་ཡུལ་ལུ་ སྐྱབས་རྗེའི་ཕྱག་ཞུ་སྟེ་ བཞུགས་པའི་སྐབས་ལས་ར་ གནང་མི་ལུང་བསྟན་དང་འཁྲིལ་ བདུད་འཇོམས་ཀྱི་དགོངས་གཏེར་ གཞི་བཙུག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གཏེར་སྟོན་སེ་ར་མཁའ་འགྲོའི་ལུང་ལས་ གཏེར་གཉིས་ཀྱི་བསྟན་པའི་བ་དན་དེ། །ལྷོ་མོན་གྱི་བཀྲིས་ལྗོངས་ནང་མཛད། །ཟེར་མི་དེ་ གཏེར་གཉིས་པོ་དེ་ བདུད་འཇོམས་གོང་མ་ ཁྲག་འཐུང་བདུད་འཇོམས་གླིང་པ་དང་སྐྱབས་རྗེ་བདུད་འཇོམས་འཇིགས་བྲལ་ཡེ་ཤེས་རྡོ་རྗེ་རྣམ་གཉིས་ཀྱི་ གཏེར་ཁ་ཨིནམ་ད་ དེ་གཉིས་ བཀྲིས་སྒང་ལུ་དར་ནི་ཨིན་ཟེར་མི་དང་འཁྲིལ་ ཡོན་ཕུ་ལའི་གཙུག་ལག་ཁང་ ཆགས་ཡོདཔ་མ་ཚད་ བདུད་འཇོམས་གཏེར་གསར་གྱི་ ཆོས་འཁོར་གཞི་བཙུག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སྤྱི་ལོ་༡༩༧༠ ལུ་ སྐྱབས་རྗེ་བདུད་འཇོམས་རིན་པོ་ཆེ་མཆོག་ བཀྲིས་སྒང་ལུ་ ཐེངས་༤ པ་བྱོན་གནང་པའི་སྐབས་ གཙུག་ལག་ཁང་ལུ་ གུང་ཞག་གཅིག་བཞུགས་གནང་པའི་སྐབས་ ལྷ་ཁང་གི་མཚན་ ཨྱོན་མདོ་སྔགས་ཆོས་འཁོར་གླིང་ཟེར་ གསོལ་གནང་ནུག།</w:t>
      </w:r>
      <w:r>
        <w:rPr>
          <w:rFonts w:ascii="Arial" w:hAnsi="Arial" w:cs="Arial"/>
          <w:color w:val="121012"/>
          <w:sz w:val="26"/>
          <w:szCs w:val="26"/>
        </w:rPr>
        <w:br/>
      </w:r>
      <w:r>
        <w:rPr>
          <w:rFonts w:ascii="Arial" w:hAnsi="Arial" w:cs="Microsoft Himalaya"/>
          <w:color w:val="121012"/>
          <w:sz w:val="26"/>
          <w:szCs w:val="26"/>
          <w:shd w:val="clear" w:color="auto" w:fill="FFFFFF"/>
          <w:cs/>
        </w:rPr>
        <w:t>ཧེ་མ་འབད་བ་ཅིན་ རྒྱལ་ཁབ་ནང་ བདུད་འཇོམས་གཏེར་གསར་འཛིན་མི་ གཙུག་ལག་ཁང་དེ་ ཡོན་ཕུ་ལ་ རྐྱངམ་གཅིག་ཨིན་རུང་ ཤུལ་ལས་ རྟོགས་ལྡན་བླམ་དཀར་པོའི་ཞལ་སློབ་ བར་མཚམས་བླམ་ པདྨ་དབང་ཆེན་གྱིས་ བཀྲིས་སྒང་བར་མཚམས་ལུ་ གཞི་བཙུགས་གནང་ཡོདཔ་ད་ དེ་བཟུམ་སྦེ་ རམ་འཇར་དང་ མོང་སྒར་བཀའ་དམ་ལ་སོགས་པ་ཚུ་ནང་ བདུད་འཇོམས་གཏེར་གསར་གྱི་ཆོས་འཁོར་ གཞི་བཙུག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ཨྱོན་མདོ་སྔགས་ཆོས་འཁོར་གླིང་ནང་ བདུད་འཇོམས་གཏེར་གསར་གྱི་ཆོས་འཁོར་ བཙུགས་གནང་མི་དང་འབྲེལ་ ལོ་བསྟར་ཚེས་བཅུ་དང་ ཡར་ངོ་མར་ངོའི་ཚེས་བཅུ་ སྨྱུང་གནས་ བཀའ་འགྱུར་དག་ཚར་ལ་སོགས་པ་ཚུ་གནང་ཡོདཔ་མ་ཚད་ དམིགས་བསལ་དུ་ རྒྱལ་ཁབ་ཀྱི་སྐུ་རིམ་དོན་ལུ་ སྒྲུབ་ཆེན་ཁག་༤ ཡང་ གནང་སྲོལ་འདུག།</w:t>
      </w:r>
      <w:r>
        <w:rPr>
          <w:rFonts w:ascii="Arial" w:hAnsi="Arial" w:cs="Arial"/>
          <w:color w:val="121012"/>
          <w:sz w:val="26"/>
          <w:szCs w:val="26"/>
        </w:rPr>
        <w:br/>
      </w:r>
      <w:r>
        <w:rPr>
          <w:rFonts w:ascii="Arial" w:hAnsi="Arial" w:cs="Microsoft Himalaya"/>
          <w:color w:val="121012"/>
          <w:sz w:val="26"/>
          <w:szCs w:val="26"/>
          <w:shd w:val="clear" w:color="auto" w:fill="FFFFFF"/>
          <w:cs/>
        </w:rPr>
        <w:t>སྒྲུབ་ཆེན་བཞི་པོ་དེ་ ཕུར་པ་གནམ་ལྕགས་སྤུ་གྲི་དང་ བདུད་འདུལ་དབང་དྲག་རྡོ་རྗེ་གྲོ་ལོད་ ཚེ་སྒྲུབ་འཆི་མེད་སྲོག་ཐིག་ དེ་ལས་ དཀར་གླིང་ཞི་ཁྲོའི་སྒྲུབ་ཆེན་ཚུ་ཨིནམ་ད་ ད་རེས་ ཡོན་ཕུ་ལ་རིན་པོ་ཆེའི་འོག་ལུ་ སྒོམ་ཆེན་དང་ མཚམས་པ་ དེ་ལས་ བཤད་གྲྭའི་དགེ་སློང་ཚུ་བརྩིསཝ་ད་ ཞལ་གྲངས་༡༥༠ ལྷགཔ་ཅིག་འདུག་ཟེར་ ཞུ་ནི་ཨིན།</w:t>
      </w:r>
    </w:p>
    <w:p w14:paraId="25576AC0" w14:textId="25A6FD7A" w:rsidR="005037C8" w:rsidRDefault="005037C8" w:rsidP="00A536DF">
      <w:pPr>
        <w:spacing w:after="0"/>
        <w:rPr>
          <w:rFonts w:ascii="Arial" w:hAnsi="Arial" w:cs="Microsoft Himalaya"/>
          <w:color w:val="121012"/>
          <w:sz w:val="26"/>
          <w:szCs w:val="26"/>
          <w:shd w:val="clear" w:color="auto" w:fill="FFFFFF"/>
        </w:rPr>
      </w:pPr>
    </w:p>
    <w:p w14:paraId="1256EDDE" w14:textId="0A916643"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རྒྱལ་ཁབ་འདི་ནང་གི་ སྐྱེ་བོ་ཕོ་མོ་ཆེ་འབྲིང་ཆུང་གསུམ་ག་ར་ ཚེ་ཧེ་མ་ བསོད་ནམས་གྲངས་མེད་བསགས་མི་ལུ་བརྟེན་ སྨན་ལྗོངས་འབྲུག་ཡུལ་འདི་ནང་སྐྱེས་ སྒོས་སུ་ ནང་པ་སངས་རྒྱས་པའི་རྒྱལ་ཁབ་ཅིག་ཨིན་པ་གིས་མ་ཚད་ ལྷག་པར་དུ་ རྒྱལ་པོ་སྙིང་རྗེ་ཅན་གྱི་ མངའ་འོག་ལུ་ དཔལ་ལྡན་འབྲུག་པའི་ མི་སེར་སྦེ་གནས་ཏེ་ འབངས་མི་སེར་ག་ར་ བདེ་ཞིང་སྐྱིད་པའི་ངང་ལུ་ ལོངས་སྤྱོད་བཞིན་དུ་ཡོད་མི་དེ་ ང་བཅས་ག་ར་གིས་ མཐོང་ས་དང་ གཟིགས་སར་ཨིན།</w:t>
      </w:r>
      <w:r>
        <w:rPr>
          <w:rFonts w:ascii="Arial" w:hAnsi="Arial" w:cs="Arial"/>
          <w:color w:val="121012"/>
          <w:sz w:val="26"/>
          <w:szCs w:val="26"/>
        </w:rPr>
        <w:br/>
      </w:r>
      <w:r>
        <w:rPr>
          <w:rFonts w:ascii="Arial" w:hAnsi="Arial" w:cs="Microsoft Himalaya"/>
          <w:color w:val="121012"/>
          <w:sz w:val="26"/>
          <w:szCs w:val="26"/>
          <w:shd w:val="clear" w:color="auto" w:fill="FFFFFF"/>
          <w:cs/>
        </w:rPr>
        <w:t>དགའ་བདེ་སྐྱིད་གསུམ་ལྡན་རུང་ མི་ལུས་འདི་ ཐོབ་ཚར་ཞིནན་ལས་ ལོ་ན་གཞོན་དར་མ་དང་ཕྱུགཔོ་ སྤྱང་ཀ་དང་ གོ་ས་མཐོ་དམན་ག་ཅི་བཟུམ་ཅིག་ཨིན་རུང་ ག་ར་རིམ་གྱིས་ ལོ་ན་རྒས་འོང་དགོཔ་ད་ ཚེ་རིངམོ་སྦེ་ སྡོད་ནི་ལུ་ ག་ར་དགའ་བའི་ཁར་ སྨོན་ལམ་ཡང་ ཤི་མ་བཅུག་ ན་མ་བཅུག་ཟེར་བཏབ་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ཚེ་རིང་སྡོད་རུང་ ན་ཚོད་རྒས་པའི་ སྡུག་བསྔལ་དེ་ མ་དགོ་རུང་ མྱོང་དགོཔ་བཞིན་དུ་ སྡུག་བསྔལ་ནང་ལས་ སྡུག་བསྔལ་ཆེ་ཤོས་ཅིག་ ཚེ་སྨད་ལུ་ འཛུལཝ་ད་གི་ སྡུག་བསྔལ་དེ་ཨིནམ་སྦེ་ཚོར་ཡི། ཚེ་སྨད་དེ་ཡང་ ལོ་༧༠ དང་༨༠ གི་རྒྱབ་ལས་ མ་ཤི་ཚུན་གྱི་བར་ན་གི་ སྡུག་བསྔལ་ཨིནམ་སྦེ་ ཚོར་ཡོདཔ་ད་ ང་ཡང་སྐྱེས་ལོ་༨༠ ནང་འཛུལ་ཚར་བའི་ ལོ་རྒན་ཅིག་ཨིན་མི་འདི་ མཐོང་ཐོས་མྱོང་གསུམ་གྱི་ ལོ་རྒྱུས་ཨིན་ཟེར་ཞུ་ནི།</w:t>
      </w:r>
      <w:r>
        <w:rPr>
          <w:rFonts w:ascii="Arial" w:hAnsi="Arial" w:cs="Arial"/>
          <w:color w:val="121012"/>
          <w:sz w:val="26"/>
          <w:szCs w:val="26"/>
        </w:rPr>
        <w:br/>
      </w:r>
      <w:r>
        <w:rPr>
          <w:rFonts w:ascii="Arial" w:hAnsi="Arial" w:cs="Microsoft Himalaya"/>
          <w:color w:val="121012"/>
          <w:sz w:val="26"/>
          <w:szCs w:val="26"/>
          <w:shd w:val="clear" w:color="auto" w:fill="FFFFFF"/>
          <w:cs/>
        </w:rPr>
        <w:t>རྒས་ཤོས་ཚོགས་པའི་འབྱུང་ཁུངས།</w:t>
      </w:r>
      <w:r>
        <w:rPr>
          <w:rFonts w:ascii="Arial" w:hAnsi="Arial" w:cs="Arial"/>
          <w:color w:val="121012"/>
          <w:sz w:val="26"/>
          <w:szCs w:val="26"/>
        </w:rPr>
        <w:br/>
      </w:r>
      <w:r>
        <w:rPr>
          <w:rFonts w:ascii="Arial" w:hAnsi="Arial" w:cs="Microsoft Himalaya"/>
          <w:color w:val="121012"/>
          <w:sz w:val="26"/>
          <w:szCs w:val="26"/>
          <w:shd w:val="clear" w:color="auto" w:fill="FFFFFF"/>
          <w:cs/>
        </w:rPr>
        <w:t>སྨན་ལྗོངས་ཡུལ་གྱི་བདག་པོ་ མི་དབང་མངའ་བདག་རིན་པོ་ཆེ་མཆོག་ སྐུ་ན་གཞོན་རུང་ འཛམ་གླིང་འདི་ནང་ ལོ་རྒན་ཚུ་གི་ སྡུག་བསྔལ་གྱི་ གནས་སྟངས་ཚུ་ མཁྱེན་ཚར་ཏེ་ ལོ་ན་རྒསཔ་ད་ལུ་ཕན་པའི་ རྒས་ཤོས་ཚོགས་པ་ཅིག་ གཞི་བཙུགས་འབད་དགོ་པའི་ བཀའ་རྒྱ་བཟང་པོ་གནང་མི་དེ་ཡང་ དང་པ་ར་ རྒྱལ་ས་ལྟེ་བ་ ཐིམ་ཕུག་ལུ་ རྒྱལ་འཛིན་རྒས་ཤོས་ཚོགས་པ་འགོ་བཙུགས་གནང་པའི་ཤུལ་ལུ་ གསར་སྤང་རྫོང་ཁག་ དགེ་ལེགས་ཕུག་ཁྲོམ་ནང་ཡོད་པའི་ དཔོན་ཁག་བགྲེསཔ་དང་ གཞན་ཡང་ལོ་རྒན་ཚུ་གི་དོན་ལུ་ སྤྱི་ལོ་༢༠༡༤ ལུ་ གཞི་བཙུགས་འབད་ཡི།</w:t>
      </w:r>
      <w:r>
        <w:rPr>
          <w:rFonts w:ascii="Arial" w:hAnsi="Arial" w:cs="Arial"/>
          <w:color w:val="121012"/>
          <w:sz w:val="26"/>
          <w:szCs w:val="26"/>
        </w:rPr>
        <w:br/>
      </w:r>
      <w:r>
        <w:rPr>
          <w:rFonts w:ascii="Arial" w:hAnsi="Arial" w:cs="Microsoft Himalaya"/>
          <w:color w:val="121012"/>
          <w:sz w:val="26"/>
          <w:szCs w:val="26"/>
          <w:shd w:val="clear" w:color="auto" w:fill="FFFFFF"/>
          <w:cs/>
        </w:rPr>
        <w:t>མི་དབང་མཆོག་གི་ ཐུགས་ཀྱི་དགོངས་བཞེད་འདི་ དཔལ་ལྡན་འབྲུག་པའི་ རྒྱལ་ཁབ་འདི་ནང་ མི་ཚེ་གཅིག་ གཞུང་གཡོག་ནང་ ཕྱག་ཕྱིད་ཞུ་བའི་མཐའ་མར་ ལོ་གྲངས་ཚང་དགོངས་ཞུ་མཛད་མི་ བློན་པོ་བགྲེསཔ་དང་ ཞི་དྲག་གཉིས་ཀྱི་ དཔོན་ཁག་བགྲེསཔ་ དེ་ལས་ གཞུང་གཡོག་ནང་ ཁྱད་ཆོས་དང་ལྡན་པའི་ གོ་གནས་འཆང་མི་ ཡོན་ཏན་ཀུན་ཚང་ཉམས་མྱོང་ཅན་ཚུ་ ག་ར་རིམ་གྱིས་ ལོ་ན་རྒས་འོང་རུང་ ལ་ལོ་ཅིག་ རིག་པ་དྭངས་ ལྕོགས་གྲུབ་ཡོདཔ་མཁྱེན་ཞིནམ་ལས།</w:t>
      </w:r>
      <w:r>
        <w:rPr>
          <w:rFonts w:ascii="Arial" w:hAnsi="Arial" w:cs="Arial"/>
          <w:color w:val="121012"/>
          <w:sz w:val="26"/>
          <w:szCs w:val="26"/>
        </w:rPr>
        <w:br/>
      </w:r>
      <w:r>
        <w:rPr>
          <w:rFonts w:ascii="Arial" w:hAnsi="Arial" w:cs="Microsoft Himalaya"/>
          <w:color w:val="121012"/>
          <w:sz w:val="26"/>
          <w:szCs w:val="26"/>
          <w:shd w:val="clear" w:color="auto" w:fill="FFFFFF"/>
          <w:cs/>
        </w:rPr>
        <w:t>༡༽ ཚེ་སྨད་ལུ་འཛུལ་ཚར་བའི་ ལོ་རྒན་ཚུ་གི་ སྡུག་བསྔལ་བསལ་ནིའི་ ཐབས་ལམ་སྟོན་ནི་དང་།</w:t>
      </w:r>
      <w:r>
        <w:rPr>
          <w:rFonts w:ascii="Arial" w:hAnsi="Arial" w:cs="Arial"/>
          <w:color w:val="121012"/>
          <w:sz w:val="26"/>
          <w:szCs w:val="26"/>
        </w:rPr>
        <w:br/>
      </w:r>
      <w:r>
        <w:rPr>
          <w:rFonts w:ascii="Arial" w:hAnsi="Arial" w:cs="Microsoft Himalaya"/>
          <w:color w:val="121012"/>
          <w:sz w:val="26"/>
          <w:szCs w:val="26"/>
          <w:shd w:val="clear" w:color="auto" w:fill="FFFFFF"/>
          <w:cs/>
        </w:rPr>
        <w:t>༢༽ རྒྱལ་ཁབ་ཀྱི་ གཞུང་སྐྱོང་དང་ མི་སྡེ་ཚུ་ནང་ ཉམས་མྱོང་དང་འབྲེལ་བའི་བསམ་འཆར་ རྒྱལ་ཁབ་ལུ་ཕན་པའི་ ལམ་སྟོན་རེ་དང་ སློབ་གྲྭ་ཁག་ཚུ་ནང་ ཉམས་མྱོང་དང་འབྲེལ་བའི་ ལམ་སྟོན་གསལ་བཤད་འབད་ནི།</w:t>
      </w:r>
      <w:r>
        <w:rPr>
          <w:rFonts w:ascii="Arial" w:hAnsi="Arial" w:cs="Arial"/>
          <w:color w:val="121012"/>
          <w:sz w:val="26"/>
          <w:szCs w:val="26"/>
        </w:rPr>
        <w:br/>
      </w:r>
      <w:r>
        <w:rPr>
          <w:rFonts w:ascii="Arial" w:hAnsi="Arial" w:cs="Microsoft Himalaya"/>
          <w:color w:val="121012"/>
          <w:sz w:val="26"/>
          <w:szCs w:val="26"/>
          <w:shd w:val="clear" w:color="auto" w:fill="FFFFFF"/>
          <w:cs/>
        </w:rPr>
        <w:t>༣༽ དེ་ལས་ རང་གི་བུ་གཞི་དང་ ན་གཞོན་ལ་ལོ་ཅིག་ ཕ་མ་ལས་ ལམ་སྟོན་དང་ བསླབ་བྱ་ཚུ་ མ་ཐོབ་པར་ སྨྱོ་རྫས་དང་ སྨྱོ་ཆང་ལུ་ལོངས་སྤྱོད་དེ་ ངན་པའི་ལམ་ལུ་འཛུལ་ ལ་ལོ་ཅིག་ སྨྱོ་རྫས་དང་ སྨྱོ་ཆང་ཚུ་ལུ་ བློ་གཏད་དེ་ རང་སྲོག་རང་གིས་བཅད་མི་ཡང་ མང་སུ་སྦེ་ཐོན་སར་མཁྱེན་ནུག།</w:t>
      </w:r>
      <w:r>
        <w:rPr>
          <w:rFonts w:ascii="Arial" w:hAnsi="Arial" w:cs="Arial"/>
          <w:color w:val="121012"/>
          <w:sz w:val="26"/>
          <w:szCs w:val="26"/>
        </w:rPr>
        <w:br/>
      </w:r>
      <w:r>
        <w:rPr>
          <w:rFonts w:ascii="Arial" w:hAnsi="Arial" w:cs="Microsoft Himalaya"/>
          <w:color w:val="121012"/>
          <w:sz w:val="26"/>
          <w:szCs w:val="26"/>
          <w:shd w:val="clear" w:color="auto" w:fill="FFFFFF"/>
          <w:cs/>
        </w:rPr>
        <w:t>རྒྱལ་ཁབ་ལུ་ ཤ་ཞེན་ཅན་ ཁྱད་ཆོས་དང་ལྡན་པའི་ ལོ་རྒན་ཚུ་གིས་ རྒྱལ་ཁབ་དང་ ན་གཞོན་ཚུ་ལུ་ཕན་པའི་ བསླབ་སྟོན་བཟང་པོ་རེ་ བྱིན་འོང་ཟེར་ ཐུགས་ཀྱི་རེ་བ་བསྐྱེད་དེ་ ཚོགས་པ་གཞི་བཙུགས་འབད་དགོ་པའི་ བཀའ་རྒྱ་གནང་མི་འདི་ལུ་ ང་བཅས་ག་ར་གིས་ ཧ་གོ་བཞིན་དུ་ཡོད།</w:t>
      </w:r>
      <w:r>
        <w:rPr>
          <w:rFonts w:ascii="Arial" w:hAnsi="Arial" w:cs="Arial"/>
          <w:color w:val="121012"/>
          <w:sz w:val="26"/>
          <w:szCs w:val="26"/>
        </w:rPr>
        <w:br/>
      </w:r>
      <w:r>
        <w:rPr>
          <w:rFonts w:ascii="Arial" w:hAnsi="Arial" w:cs="Microsoft Himalaya"/>
          <w:color w:val="121012"/>
          <w:sz w:val="26"/>
          <w:szCs w:val="26"/>
          <w:shd w:val="clear" w:color="auto" w:fill="FFFFFF"/>
          <w:cs/>
        </w:rPr>
        <w:t>འདི་ནང་ལས་ དུས་ཅི་ མི་རྒན་རྒྱལ་མཚན་རང་གི་ སེམས་ལུ་ཡང་ ཚོར་སྣང་མ་འདྲཝ་ཅིག་ འཆར་ཡི་ཟེར་ཞུ་ནི། མ་གཞི་ ཧེ་མ་ཡང་ རྒྱལ་འཛིན་རྒས་ཤོས་ཚོགས་པའི་ ཁྲི་འཛིན་ཚུ་ གོ་གནས་སྦོམ་ལས་ དགོངས་ཞུས་བྱོན་མི་ དྲགོས་བགྲེསཔ་ཚུ་གིས་ མཛད་གནང་བཞིན་དུ་ཡོད་མི་ལུ་ཡང་ བཀའ་དྲིན་བསམ་དོ་ཟེར་ཞུ་ནི།</w:t>
      </w:r>
      <w:r>
        <w:rPr>
          <w:rFonts w:ascii="Arial" w:hAnsi="Arial" w:cs="Arial"/>
          <w:color w:val="121012"/>
          <w:sz w:val="26"/>
          <w:szCs w:val="26"/>
        </w:rPr>
        <w:br/>
      </w:r>
      <w:r>
        <w:rPr>
          <w:rFonts w:ascii="Arial" w:hAnsi="Arial" w:cs="Microsoft Himalaya"/>
          <w:color w:val="121012"/>
          <w:sz w:val="26"/>
          <w:szCs w:val="26"/>
          <w:shd w:val="clear" w:color="auto" w:fill="FFFFFF"/>
          <w:cs/>
        </w:rPr>
        <w:t>དུས་ཅི་ལས་ ཚོགས་པའི་གཙོ་འཛིན་ བློན་པོ་བགྲེསཔ་ དར་སྒོ་ཚེ་རིང་དང་ གཙོ་འཛིན་འོགམ་ བློན་པོ་བགྲེསཔ་ ཀུན་བཟང་རྡོ་རྗེ་ཨིནམ་མ་ཚད་ ཚོགས་པའི་བཀོད་ཚོགས་ནང་ བློན་པོ་བགྲེསཔ་དང་ ཞི་དྲག་གཉིས་ལས་ མཁས་མཆོག་དང་ལྡན་པའི་ དཔོན་ཁག་བགྲེསཔ་ལེ་ཤ་ཅིག་ འཛུལ་ཞུགས་མཛད་མི་ལུ་ཡང་ མི་རྒན་ང་རའི་ སེམས་གཏིང་ལས་ར་ དགའ་ཚོར་དང་གཅིག་ཁར་ བཀོད་ཚོགས་ནང་ བཞུགས་མི་ག་ར་ལུ་ བཀྲིས་བདེ་ལེགས་ཡོད་ཟེར་ཞུ་ནི།</w:t>
      </w:r>
      <w:r>
        <w:rPr>
          <w:rFonts w:ascii="Arial" w:hAnsi="Arial" w:cs="Arial"/>
          <w:color w:val="121012"/>
          <w:sz w:val="26"/>
          <w:szCs w:val="26"/>
        </w:rPr>
        <w:br/>
      </w:r>
      <w:r>
        <w:rPr>
          <w:rFonts w:ascii="Arial" w:hAnsi="Arial" w:cs="Microsoft Himalaya"/>
          <w:color w:val="121012"/>
          <w:sz w:val="26"/>
          <w:szCs w:val="26"/>
          <w:shd w:val="clear" w:color="auto" w:fill="FFFFFF"/>
          <w:cs/>
        </w:rPr>
        <w:t>ད་ལས་ཕར་ཡང་ དཔེ་བཟང་འདི་ལུ་བལྟ་སྟེ་ རིམ་གྱིས་དགོངས་ཞུས་བྱོན་མི་ བློན་པོ་བགྲེསཔ་དང་དྲུང་ཆེན་ དེ་བཟུམ་སྦེ་ དཔོན་ཁག་བགྲེསཔ་ཚུ་གིས་ རང་དོན་དང་ ཁེ་ཕན་ལུ་ མ་གཟིགས་པར་ རྒྱལ་ཁབ་དང་ རྒས་ཤོས་ཚོགས་པ་ཚུ་ལུ་ རྒྱབ་སྐྱོར་མཛད་གནང་ཟེར་ཞུ་ནི།</w:t>
      </w:r>
      <w:r>
        <w:rPr>
          <w:rFonts w:ascii="Arial" w:hAnsi="Arial" w:cs="Arial"/>
          <w:color w:val="121012"/>
          <w:sz w:val="26"/>
          <w:szCs w:val="26"/>
        </w:rPr>
        <w:br/>
      </w:r>
      <w:r>
        <w:rPr>
          <w:rFonts w:ascii="Arial" w:hAnsi="Arial" w:cs="Microsoft Himalaya"/>
          <w:color w:val="121012"/>
          <w:sz w:val="26"/>
          <w:szCs w:val="26"/>
          <w:shd w:val="clear" w:color="auto" w:fill="FFFFFF"/>
          <w:cs/>
        </w:rPr>
        <w:t>མི་དབང་མཆོག་གི་ ཐུགས་བཞེད་འགྲུབ་ནི་ཟེར་རུང་ གཙོ་བོ་འདི་ ད་ལྟོ་ཡོད་པའི་ རྒན་རབས་ཚུ་དང་ མ་འོངས་པའི་ ལོ་རྒན་ཚུ་ལུ་ ཕན་ཐབས་དང་ དྲིན་ཅན་རྒྱལ་ཁབ་འདི་ལུ་ ཞབས་ཏོག་ཕུལ་ནི་གི་ གོ་སྐབས་བཟང་པོ་ཅིག་ཨིན་ཟེར་ཞུ་ནི།</w:t>
      </w:r>
      <w:r>
        <w:rPr>
          <w:rFonts w:ascii="Arial" w:hAnsi="Arial" w:cs="Arial"/>
          <w:color w:val="121012"/>
          <w:sz w:val="26"/>
          <w:szCs w:val="26"/>
        </w:rPr>
        <w:br/>
      </w:r>
      <w:r>
        <w:rPr>
          <w:rFonts w:ascii="Arial" w:hAnsi="Arial" w:cs="Microsoft Himalaya"/>
          <w:color w:val="121012"/>
          <w:sz w:val="26"/>
          <w:szCs w:val="26"/>
          <w:shd w:val="clear" w:color="auto" w:fill="FFFFFF"/>
          <w:cs/>
        </w:rPr>
        <w:t>མ་གཞི་ གཞུང་གཡོག་ལས་ དགོངས་ཞུས་བྱོན་མི་ག་ར་ རང་རང་སོ་སོའི་ དཀའཝ་སྤྱད་པའི་འབྲས་བུ་དང་ སྨན་ལྗོངས་འབྲུག་ཡུལ་འདི་གི་ བཀའ་དྲིན་ལས་ ག་ར་མ་ལངམ་དང་ མ་འཐུས་པའི་ ཚ་གྱང་ལང་དགོཔ་མེདཔ་ལས་ ག་ར་ཕུན་སུམ་ཚོགས་ཏེ་བཞུགས་སར་མཇལཝ་མས།</w:t>
      </w:r>
      <w:r>
        <w:rPr>
          <w:rFonts w:ascii="Arial" w:hAnsi="Arial" w:cs="Arial"/>
          <w:color w:val="121012"/>
          <w:sz w:val="26"/>
          <w:szCs w:val="26"/>
        </w:rPr>
        <w:br/>
      </w:r>
      <w:r>
        <w:rPr>
          <w:rFonts w:ascii="Arial" w:hAnsi="Arial" w:cs="Microsoft Himalaya"/>
          <w:color w:val="121012"/>
          <w:sz w:val="26"/>
          <w:szCs w:val="26"/>
          <w:shd w:val="clear" w:color="auto" w:fill="FFFFFF"/>
          <w:cs/>
        </w:rPr>
        <w:t>དགོངས་ཞུས་འབད་མི་ཚུ་ཡང་ སྐུ་ངལ་གནང་ནི་གི་ དུས་ཚོད་ཅིག་དང་ ཕྱི་མའི་ལམ་རྒྱགས་བསྒྲུབ་ནིའི་དོན་ལུ་ མ་ཎི་དང་བཛྲ་གུ་རུ་རེ་བགྱང་སྦེ་ བཞུགས་ནི་གི་ ལོ་ཚད་ཅིག་ཡང་ཨིན་རུང་ རྒྱལ་ཁབ་ནང་ སྟབས་མ་བདེཝ་དང་ ན་གཞོན་ཚུ་ མེདཔ་ཐལ་བ་ཅིན་ ང་བཅས་ར་ཕམ་ཚུ་ཡང་ ཐུགས་སྐྱིད་ཏོང་ཏོ་མི་འོང་ཟེར་ཞུ་ནི།</w:t>
      </w:r>
      <w:r>
        <w:rPr>
          <w:rFonts w:ascii="Arial" w:hAnsi="Arial" w:cs="Arial"/>
          <w:color w:val="121012"/>
          <w:sz w:val="26"/>
          <w:szCs w:val="26"/>
        </w:rPr>
        <w:br/>
      </w:r>
      <w:r>
        <w:rPr>
          <w:rFonts w:ascii="Arial" w:hAnsi="Arial" w:cs="Microsoft Himalaya"/>
          <w:color w:val="121012"/>
          <w:sz w:val="26"/>
          <w:szCs w:val="26"/>
          <w:shd w:val="clear" w:color="auto" w:fill="FFFFFF"/>
          <w:cs/>
        </w:rPr>
        <w:t>ན་གཞོན་ཚུ་ལུ་ ལམ་སྟོན་བསླབ་བྱ།</w:t>
      </w:r>
      <w:r>
        <w:rPr>
          <w:rFonts w:ascii="Arial" w:hAnsi="Arial" w:cs="Arial"/>
          <w:color w:val="121012"/>
          <w:sz w:val="26"/>
          <w:szCs w:val="26"/>
        </w:rPr>
        <w:br/>
      </w:r>
      <w:r>
        <w:rPr>
          <w:rFonts w:ascii="Arial" w:hAnsi="Arial" w:cs="Microsoft Himalaya"/>
          <w:color w:val="121012"/>
          <w:sz w:val="26"/>
          <w:szCs w:val="26"/>
          <w:shd w:val="clear" w:color="auto" w:fill="FFFFFF"/>
          <w:cs/>
        </w:rPr>
        <w:t>བླ་མ་དགེ་བའི་བཤེས་གཉེན་ཚུ་གིས་ཡང་ ཆོས་ཅིག་འབད་རུང་ རང་ཡང་སེམས་སྐྱིད་ལུས་སྐྱིད་བཞག་དགོ་ གཞན་ཕན་གྱི་སེམས་ཅིག་ཡང་དགོ་ཟེར་གསུངསམ་མས། འདི་ནི་ཞར་དང་ཞོར་ལུ་ ན་གཞོན་ཚུ་ལུ་ ལམ་སྟོན་བསླབ་བྱ་ཚུ་ བཤད་བྱིན་ནི་འདི་ ང་བཅས་ཕ་མའི་ལས་འགན་ཨིན། ཁོང་ར་ཉན་རུང་མ་ཉན་རུང་ ན་གཞོན་ཚུ་ ངན་པའི་ལམ་བཀག་ བཟང་པོའི་ལམ་སྟོན་འབད་དེ་ གཅིག་དང་གཉིས་རང་སེམས་བསྒྱུར་ཚུགས་རུང་ ཆོས་དང་དགེ་བའི་ཆ་ཤས་འདི་ཨིན་ཟེར་ཞུ་ནི།</w:t>
      </w:r>
      <w:r>
        <w:rPr>
          <w:rFonts w:ascii="Arial" w:hAnsi="Arial" w:cs="Arial"/>
          <w:color w:val="121012"/>
          <w:sz w:val="26"/>
          <w:szCs w:val="26"/>
        </w:rPr>
        <w:br/>
      </w:r>
      <w:r>
        <w:rPr>
          <w:rFonts w:ascii="Arial" w:hAnsi="Arial" w:cs="Microsoft Himalaya"/>
          <w:color w:val="121012"/>
          <w:sz w:val="26"/>
          <w:szCs w:val="26"/>
          <w:shd w:val="clear" w:color="auto" w:fill="FFFFFF"/>
          <w:cs/>
        </w:rPr>
        <w:t>དཔོན་ཁག་བགྲེསཔ་ཚུ་གི་ ཐུགས་ལུ་ཡོད་པའི་ རིག་པ་དང་ ཡོན་ཏན་ ཉམས་མྱོང་ཚུ་ ནང་ན་རུལ་མ་བཅུག་པར་ རྒྱལ་ཁབ་འདི་ལུ་ བཀྲིན་བསམ་ཏེ་ ན་གཞོན་ཚུ་ལུ་ སྤེལ་གནང་པ་ཅིན་ རྒྱལ་ཁབ་ལུ་ ཞབས་ཏོག་དང་ དཔལ་ལྡན་འབྲུག་པའི་བུ་བརྒྱུད་ཀྱི་ ཤུལ་བཞག་ཟེར་རུང་ རྒན་རབས་ཚུ་གི་ བསླབ་བྱ་ཟེར་རུང་ ཕ་མ་རྒན་རབས་ཚུ་གི་ ཁ་ཆེམས་ཟེར་རུང་ འདི་ནང་ཚངམ་མས་ཟེར་མནོཝ་མས།</w:t>
      </w:r>
      <w:r>
        <w:rPr>
          <w:rFonts w:ascii="Arial" w:hAnsi="Arial" w:cs="Arial"/>
          <w:color w:val="121012"/>
          <w:sz w:val="26"/>
          <w:szCs w:val="26"/>
        </w:rPr>
        <w:br/>
      </w:r>
      <w:r>
        <w:rPr>
          <w:rFonts w:ascii="Arial" w:hAnsi="Arial" w:cs="Microsoft Himalaya"/>
          <w:color w:val="121012"/>
          <w:sz w:val="26"/>
          <w:szCs w:val="26"/>
          <w:shd w:val="clear" w:color="auto" w:fill="FFFFFF"/>
          <w:cs/>
        </w:rPr>
        <w:t>འདི་ནི་ ཁྱེད་མཁྱེན་ལྡན་ཡོངས་ལུ་ སངས་རྒྱས་བཅོམ་ལྡན་འདས་ལུ་ ཆོས་ཕུལ་དོ་བཟུམ་འགྱོཝ་མས། ཨིན་རུང་ ལོ་གསར་གྲངས་མང་ཟ་བའི་ མི་རྒན་གྱི་ བསམ་འཆར་ཨིནམ་ལས་ ནོར་བ་ཡོད་པ་ཅིན་ དགོངསམ་མ་ཁྲེལ་ཟེར་ཞུ་ནི།</w:t>
      </w:r>
      <w:r>
        <w:rPr>
          <w:rFonts w:ascii="Arial" w:hAnsi="Arial" w:cs="Arial"/>
          <w:color w:val="121012"/>
          <w:sz w:val="26"/>
          <w:szCs w:val="26"/>
        </w:rPr>
        <w:br/>
      </w:r>
      <w:r>
        <w:rPr>
          <w:rFonts w:ascii="Arial" w:hAnsi="Arial" w:cs="Microsoft Himalaya"/>
          <w:color w:val="121012"/>
          <w:sz w:val="26"/>
          <w:szCs w:val="26"/>
          <w:shd w:val="clear" w:color="auto" w:fill="FFFFFF"/>
          <w:cs/>
        </w:rPr>
        <w:t>ན་གཞོན་ལ་ལོ་ཅིག་ རྒས་ཤོས་ཚོགས་པ་ཟེར་བའི་ མིང་འདི་གོཝ་ད་ ཁོང་གི་སྙན་ལམ་ལུ་ མ་འདྲཝ་ཅིག་སྦེ་ འཆར་དོ་བཟུམ་ཚོར་མི་དེ་ཡང་ ན་གཞོན་ཡོན་ཏན་ཅན་ཚུ་གིས་ ཞིབ་འཚོལ་རེ་ འབད་ཚུགས་པ་ཅིན་ ད་ལྟོ་ཡོད་པའི་ ལོ་རྒན་དང་ མ་འོངས་ན་གཞོན་ཚུ་ལུ་ ཕན་ཐོགས་འོང་། དཔེར་ན་ མི་དབང་མངའ་བདག་རིན་པོ་ཆེ་མཆོག་ དགུང་ལོ་གཞོན་རུང་ ཚེ་སྨད་ལུ་ འཛུལ་ཚར་བའི་ ཨ་རྒས་དང་ ཨང་རྒས་ཚུ་ལུ་ སྙིང་རྗེ་གིས་གཟིགས་ཏེ་ ཁོང་ལུ་ སྐྱིད་སྡུག་ཚུ་ གནང་དང་གནང་བཞིན་དུ་ཡོད་པ་གིས་མ་ཚད་ གཞུང་སྐྱོང་དབུ་ཁྲིདཔ་ཚུ་ལུ་ཡང་ བཀའ་རྒྱ་གནང་སྟེ་ ལོ་རྒན་ཚུ་ལུ་ རོགས་རམ་གནང་བཞིན་དུ་ཡོདཔ་ ག་ར་གིས་ གཟིགས་སར་ཡོད། འདི་དང་འདྲཝ་སྦེ་ རྒྱ་གར་གྱི་ གློག་བརྙན་རྩེད་མི་ ཨ་མིར་ཁཱན་གྱིས་ ལོ་རྒན་ཚུ་གི་ དཀའ་ངལ་གྱི་སྐོར་ལས་ གློག་བརྙན་ལེ་ཤ་བཟོ་མི་ཚུ་མཐོངམ་ད་ ཁོ་ར་ཡང་ མིག་ལས་མིག་ཆུ་ཤོར་ས་མཐོངམ་ད་ ན་གཞོན་ལ་ལོ་ཅིག་སེམས་བསྒྱུར་ ཕམ་ལུ་ ཞབས་ཏོག་ཕུལ་ནི་དང་ རྒན་གསོ་ཁང་ཚུ་ནང་ རོགས་རམ་མ་དངུལ་ལས་ས་ཡ་ས་ཡ་སྦེ་ བྱིན་མི་ཡང་ ལེ་ཤ་མཐོང་ཅི་ཟེར་ཞུ་ནི།</w:t>
      </w:r>
      <w:r>
        <w:rPr>
          <w:rFonts w:ascii="Arial" w:hAnsi="Arial" w:cs="Arial"/>
          <w:color w:val="121012"/>
          <w:sz w:val="26"/>
          <w:szCs w:val="26"/>
        </w:rPr>
        <w:br/>
      </w:r>
      <w:r>
        <w:rPr>
          <w:rFonts w:ascii="Arial" w:hAnsi="Arial" w:cs="Microsoft Himalaya"/>
          <w:color w:val="121012"/>
          <w:sz w:val="26"/>
          <w:szCs w:val="26"/>
          <w:shd w:val="clear" w:color="auto" w:fill="FFFFFF"/>
          <w:cs/>
        </w:rPr>
        <w:t>འདི་ནང་ ལ་ལོ་ཅིག་གི་ མཐོང་སྣང་ལུ་ ལོ་རྒན་ཨ་རྒས་དང་ཨང་རྒས་ ཚེ་སྨད་ལུ་འཛུལ་ཚར་བའི་ ཚོགས་པ་ལུ་ འབྱུང་ཁུངས་མེད་པའི་ ཚོགས་པ་སྦེ་ བརྩི་མི་རེ་ཡང་འདུག། འདི་ནི་མཐོང་མྱོང་དཀོན་པའི་རྟགས་དང་ མ་ཤེས་མི་ལུ་བརྟེན་ཨིནམ་འོང་།</w:t>
      </w:r>
      <w:r>
        <w:rPr>
          <w:rFonts w:ascii="Arial" w:hAnsi="Arial" w:cs="Arial"/>
          <w:color w:val="121012"/>
          <w:sz w:val="26"/>
          <w:szCs w:val="26"/>
        </w:rPr>
        <w:br/>
      </w:r>
      <w:r>
        <w:rPr>
          <w:rFonts w:ascii="Arial" w:hAnsi="Arial" w:cs="Microsoft Himalaya"/>
          <w:color w:val="121012"/>
          <w:sz w:val="26"/>
          <w:szCs w:val="26"/>
          <w:shd w:val="clear" w:color="auto" w:fill="FFFFFF"/>
          <w:cs/>
        </w:rPr>
        <w:t>རྒས་ཤོས་ཚོགས་པ་འདི་ནི་ ང་བཅས་ག་ར་གིས་ གུས་བཏུད་དང་བརྩི་བཀུར་ ཞབས་ཏོག་ཕུལ་སའི་ཚོགས་པ་ཅིག་ཨིན། ག་ཅི་སྨོ་ཟེར་བ་ཅིན་ དེ་ནང་ཚེ་རིང་བཞུགས་པའི་ ཕ་མ་བསོད་ནམས་ཅན་དང་ དྲིན་གྱིས་ཕ་མ་ལུ་གྱུར་ཚར་བའི་ རྒན་རབས་ཚུ་ཨིན།</w:t>
      </w:r>
      <w:r>
        <w:rPr>
          <w:rFonts w:ascii="Arial" w:hAnsi="Arial" w:cs="Arial"/>
          <w:color w:val="121012"/>
          <w:sz w:val="26"/>
          <w:szCs w:val="26"/>
        </w:rPr>
        <w:br/>
      </w:r>
      <w:r>
        <w:rPr>
          <w:rFonts w:ascii="Arial" w:hAnsi="Arial" w:cs="Microsoft Himalaya"/>
          <w:color w:val="121012"/>
          <w:sz w:val="26"/>
          <w:szCs w:val="26"/>
          <w:shd w:val="clear" w:color="auto" w:fill="FFFFFF"/>
          <w:cs/>
        </w:rPr>
        <w:t>རང་ལུས་སྐྱེས་པའི་ ཕ་མ་མེད་རུང་ ད་ལྟོ་བཞུགས་ཡོད་པའི་ ལོ་རྒན་ཚུ་ སྡུག་བསྔལ་མྱོང་ས་མཐོངམ་ད་ རང་གི་ཕ་མ་ཨིནམ་བསམ་ཏེ་ དེ་ཚུ་ལུ་ ཆ་རོགས་མཛད་གནང་ཚུགས་པ་ཅིན་ ལོ་རྒན་ཚུ་གིས་ སྨོན་ལམ་བཏབ་འོང་། ང་བཅས་ར་འཇིག་རྟེན་པའི་ཁ་སྐད་ལས་ སླབ་སྲོལ་ཅིག་ཡང་ཡོད། མི་རྒན་སེམས་དགའ་བ་ཅིན། གཞོནམ་བསོད་ནམས་བསག། ཟེར་ ད་ལྟོ་ཡོད་པའི་ ན་གཞོན་དང་ མ་འོངས་པའི་ ན་གཞོན་ཚུ་ཡང་ ལས་འདི་ལས་བཙར་དགོ། ཨ་རྒས་ཨང་རྒས་ཀྱི་མིང་དང་ གོ་ས་ལུ་ལྷོད་མི་ འཛམ་གླིང་ནང་བརྒྱ་ཆ་༢༠ དང་༣༠ དེ་ཅིག་མ་གཏོགས་ མི་འོང་ཟེར་མནོཝ་མས། མང་ཤོས་ལོ་༦༠ གི་ནང་འཁོད་ འཇིག་རྟེན་ཕྱི་མར་བྱོན་དགོ་མི་དེ་ཡང་ བརྟག་དཔྱད་འབད་ཚར་བའི་ ལོ་རྒྱུས་ཨིན་ཟེར་ཞུ་ནི།</w:t>
      </w:r>
    </w:p>
    <w:p w14:paraId="070CD1D0" w14:textId="11D9D841" w:rsidR="005037C8" w:rsidRDefault="005037C8" w:rsidP="00A536DF">
      <w:pPr>
        <w:spacing w:after="0"/>
        <w:rPr>
          <w:rFonts w:ascii="Arial" w:hAnsi="Arial" w:cs="Microsoft Himalaya"/>
          <w:color w:val="121012"/>
          <w:sz w:val="26"/>
          <w:szCs w:val="26"/>
          <w:shd w:val="clear" w:color="auto" w:fill="FFFFFF"/>
        </w:rPr>
      </w:pPr>
    </w:p>
    <w:p w14:paraId="6D49F839" w14:textId="4FEF138F"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ས་ཅི་ སྤྱི་ཟླ་༤ པའི་ཚེས་༡ ལས་ འབྲུག་རྒྱལ་ཁབ་ནང་ གྱིབ་ཤོག་དང་ ཆུ་ཤོག་ཚུ་ ཕད་ཅུང་སྦེ་ ལག་ལེན་འཐབ་ནི་དེ་ བཀག་དམ་འབད་ཡོད་མི་ལུ་ ཡིད་ཆེས་ངལ་རངས་སྦོམ་ཡོད་ཟེར་ཞུ་ནི།</w:t>
      </w:r>
      <w:r>
        <w:rPr>
          <w:rFonts w:ascii="Arial" w:hAnsi="Arial" w:cs="Arial"/>
          <w:color w:val="121012"/>
          <w:sz w:val="26"/>
          <w:szCs w:val="26"/>
        </w:rPr>
        <w:br/>
      </w:r>
      <w:r>
        <w:rPr>
          <w:rFonts w:ascii="Arial" w:hAnsi="Arial" w:cs="Microsoft Himalaya"/>
          <w:color w:val="121012"/>
          <w:sz w:val="26"/>
          <w:szCs w:val="26"/>
          <w:shd w:val="clear" w:color="auto" w:fill="FFFFFF"/>
          <w:cs/>
        </w:rPr>
        <w:t>དེ་ཡང་ ཆུ་ཤོག་བཀག་དམ་གྱིས་ ཕྱགས་སྙིགས་འཛིན་སྐྱོང་གི་ གདོང་ལེན་བྱུང་མི་དེ་ མར་ཕབ་འབད་ནི་དང་ རྒྱལ་ཁབ་གཙང་ལྡན་བཞག་ནི་ལུ་ ལྷན་ཐབས་འབྱུང་ནི་གི་ གོ་སྐབས་ཡོད་མི་ལུ་བརྟེན་ཨིན་ཟེར་ཞུ་ནི།</w:t>
      </w:r>
      <w:r>
        <w:rPr>
          <w:rFonts w:ascii="Arial" w:hAnsi="Arial" w:cs="Arial"/>
          <w:color w:val="121012"/>
          <w:sz w:val="26"/>
          <w:szCs w:val="26"/>
        </w:rPr>
        <w:br/>
      </w:r>
      <w:r>
        <w:rPr>
          <w:rFonts w:ascii="Arial" w:hAnsi="Arial" w:cs="Microsoft Himalaya"/>
          <w:color w:val="121012"/>
          <w:sz w:val="26"/>
          <w:szCs w:val="26"/>
          <w:shd w:val="clear" w:color="auto" w:fill="FFFFFF"/>
          <w:cs/>
        </w:rPr>
        <w:t>ཨིན་རུང་ ཐིམ་ཕུག་ཁྲོམ་བཟུམ་ཅིག་ནང་འབད་བ་ཅིན་ ཆོས་གཞི་ཅན་གྱི་ ཆུ་ཤོག་དང་ གྱིབ་ཤོག་ཚུ་ ལག་ལེན་འཐབ་ནི་མེན་རུང་ ཚོས་གཞི་དཀརཔོ་འབད་མི་ ཆུ་ཤོག་ཚུ་ ཚོད་བསྲེ་ཚོང་ཁང་དང་ ཤ་ཁང་ཚུ་ནང་ ཚོད་བསྲེ་དང་ ཤ་རིགས་འདེགས་བྱིན་མི་ལུ་བལྟ་སྟེ་ ཧ་ལས་དགོཔ་ བྱུང་ཡི་ཟེར་ཞུ་ནི།</w:t>
      </w:r>
      <w:r>
        <w:rPr>
          <w:rFonts w:ascii="Arial" w:hAnsi="Arial" w:cs="Arial"/>
          <w:color w:val="121012"/>
          <w:sz w:val="26"/>
          <w:szCs w:val="26"/>
        </w:rPr>
        <w:br/>
      </w:r>
      <w:r>
        <w:rPr>
          <w:rFonts w:ascii="Arial" w:hAnsi="Arial" w:cs="Microsoft Himalaya"/>
          <w:color w:val="121012"/>
          <w:sz w:val="26"/>
          <w:szCs w:val="26"/>
          <w:shd w:val="clear" w:color="auto" w:fill="FFFFFF"/>
          <w:cs/>
        </w:rPr>
        <w:t>ང་བཅས་ཀྱི་ རེ་བ་ལས་འབད་བ་ཅིན་ ཆུ་ཤོག་ཟེར་བའི་བསྒང་ལས་ ཆུ་ཤོག་རིགས་རྩ་ལས་ ལག་ལེན་འཐབ་མི་ཆོག་ནི་བཟུམ་ གོ་བ་ལེན་ཡོདཔ་ད་ ཚོས་གཞི་དཀརཔོ་འབད་མི་ ཆུ་ཤོག་ལག་ལེན་འཐབ་པ་ཅིན་ བཀག་དམ་དང་ རྒྱབ་འགལ་འགྱོཝ་མ་ཚད་ དགོད་བྲ་བའི་ གཞི་གནད་ཅིག་ཡང་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འབྲུག་ལུ་ ལོ་ངོ་༡༩ གི་ཧེ་མར་ཡང་ ཆུ་ཤོག་དང་ གྱིབ་ཤོག་ཚུ་ ལག་ལེན་བཀག་དམ་འབད་ཡོད་རུང་ མཐར་འཁྱོལ་བྱུང་མ་ཚུགས་མི་དེ་ཡང་ བཀག་དམ་འབད་ཞིནམ་ལས་ རྗེས་དཔྱད་དང་ ལྟ་རྟོག་ནང་ འཐུས་ཤོར་བྱུང་མི་ལུ་བརྟེན་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རེས་ཀྱི་ གནས་སྟངས་ལུ་བལྟ་རུང་ ཆུ་ཤོག་དང་ གྱིབ་ཤོག་བཀག་དམ་འབད་མི་ཚུ་ མཐར་འཁྱོལ་མི་འབྱུང་ནི་བཟུམ་མའི་ མཐོང་སྣང་བྱུང་དོ་ཡོདཔ་ད་ ང་བཅས་ཀྱིས་ བཀག་དམ་ལུ་ ངོས་ལེན་སྒྲིང་སྒྲི་འབད་བ་ཅིན་ ཆུ་ཤོག་ག་ཅི་བཟུམ་ཨིན་རུང་ ལག་ལེན་རྩ་ལས་མེདཔ་ བཟོ་དགོ་ཟེར་ཞུ་ནི།</w:t>
      </w:r>
    </w:p>
    <w:p w14:paraId="21CE3310" w14:textId="7E89A5AE" w:rsidR="005037C8" w:rsidRDefault="005037C8" w:rsidP="00A536DF">
      <w:pPr>
        <w:spacing w:after="0"/>
        <w:rPr>
          <w:rFonts w:ascii="Arial" w:hAnsi="Arial" w:cs="Microsoft Himalaya"/>
          <w:color w:val="121012"/>
          <w:sz w:val="26"/>
          <w:szCs w:val="26"/>
          <w:shd w:val="clear" w:color="auto" w:fill="FFFFFF"/>
        </w:rPr>
      </w:pPr>
    </w:p>
    <w:p w14:paraId="01A5FF3F" w14:textId="343A6192"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ག་ཏེ་འབད་རུང་ རང་གི་ངོ་རྟགས་གསལ་སྟོན་འབད་ནིའི་དོན་ལུ་ དམིགས་བསལ་དུ་ རྒྱལ་ཡོངས་ཀྱི་རྩེདམོ་ཅིག་ ངོས་འཛིན་འབད་ཞིནམ་ལས་ འཛིན་སྐྱོང་འཐབ་དོ་ཡོདཔ་མ་ཚད་ མི་སེར་ཚུ་གིས་འབད་རུང་ རྒྱལ་ཡོངས་ཀྱི་རྩེདམོ་དེ་ལུ་ ལྷག་པར་དུ་ སྤྲོ་བ་དང་ དཔའ་ཉམས་ཐོག་ལས་ རྩེད་དོ་ཡོད་པའི་ མཐོང་གསལ་བྱུངམ་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རྒྱང་མཐོང་ཊི་བི་ཚུ་ནང་ལྟཝ་ད་ རྒྱལ་ཁབ་རང་སོའི་ རྒྱལ་ཡོངས་ཀྱི་རྩེདམོ་དེ་ གཞུང་གིས་ མི་ཉམས་གོང་འཕེལ་གཏང་ནིའི་དོན་ལུ་ མཐུན་རྐྱེན་ཚུ་ མ་བཏུབ་བཏུབ་སྦེ་ གཞི་བཙུགས་འབད་བའི་ཁར་ རྩེད་འགྲན་ལས་རིམ་ཚུ་ཡང་ རྒྱུན་ཆད་མེད་པར་ འགོ་འདྲེན་འཐབ་དོ་ཡོདཔ་མ་ཚད་ རྩེད་འགྲན་ནང་ལས་ རྒྱལ་ཁ་ཐོབ་མི་ སྡེ་ཚན་དང་ ངོ་རྐྱང་ཚུ་ལུ་ཡང་ གསོལ་རས་ཚུ་ སེམས་ཤོར་སི་སི་སྦེ་ བྱིན་སྲོལ་ཡོད་མི་དེ་ཡང་ གཙོ་བོ་ར་ རྩེདམོ་རྩེ་མི་ཚུ་གིས་ རྒྱལ་ཡོངས་ཀྱི་རྩེདམོ་ལུ་ སྤྲོ་བ་དང་ དང་འདོད་བསྐྱེད་བཅུག་ནིའི་ ཐབས་ཤེས་དང་ རྒྱུད་བསྐུལ་འབད་ནིའི་དོན་ལུ་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རྒྱལ་ཡོངས་ཀྱི་རྩེདམོ་ མི་ཉམས་རྒྱུན་འཛིན་འཐབ་ནི་དང་ ཡར་དྲག་གཏང་ནིའི་དོན་ལུ་ འདི་བཟུམ་མའི་ ཐབས་ཤེས་བཏོན་མི་དེ་ ལེགས་ཤོམ་ཅིག་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ང་བཅས་རའི་ འབྲུག་རྒྱལ་ཁབ་ནང་ཡང་ རང་ལུགས་སྤག་ཤིང་ཐོག་གི་ མདའ་གཞུའི་རྩེདམོ་དེ་ སྔོན་དང་ཕུ་ལས་ར་ རྒྱལ་ཡོངས་ཀྱི་རྩེདམོ་སྦེ་ ངོས་འཛིན་འབད་ཡོདཔ་མ་ཚད་ འབྲུག་མི་དྲག་ཞན་ཆེ་ཆུང་མེདཔ་ ཆ་མཉམ་གྱིས་ མདའ་རྩེད་ལུ་ སྤྲོ་བ་བསྐྱེད་དེ་ གཡུས་ཚན་ཚུ་གི་བར་ན་ འཕྲལ་འཕྲལ་སྦེ་ར་ ཕྱོགས་མདའ་ཕྱད་སྲོལ་ཡོད་ཟེར་ཞུ་ནི།</w:t>
      </w:r>
      <w:r>
        <w:rPr>
          <w:rFonts w:ascii="Arial" w:hAnsi="Arial" w:cs="Arial"/>
          <w:color w:val="121012"/>
          <w:sz w:val="26"/>
          <w:szCs w:val="26"/>
        </w:rPr>
        <w:br/>
      </w:r>
      <w:r>
        <w:rPr>
          <w:rFonts w:ascii="Arial" w:hAnsi="Arial" w:cs="Microsoft Himalaya"/>
          <w:color w:val="121012"/>
          <w:sz w:val="26"/>
          <w:szCs w:val="26"/>
          <w:shd w:val="clear" w:color="auto" w:fill="FFFFFF"/>
          <w:cs/>
        </w:rPr>
        <w:t>དེ་བསྒང་ ནང་གི་ཨམ་ཚུ་གིས་ ཇ་དང་བཞེས་སྒོ་ཚུ་ རྡིག་རྡིགམ་སྦེ་བཟོ་སྟེ་ བཟའ་ཚང་ནང་མི་ཚུ་ག་ར་ མདའ་རྐྱབ་སའི་ཐང་ནང་ཁྱིད་དེ་ ལྟདམོ་ལྟ་བའི་ཁར་ མཛར་ཅུམ་ཟ་སྟེ་ ཕྱི་རུ་ཁམས་ཅིག་ལས་ སྤྲོ་བ་དང་བཅསཔ་སྦེ་ ཞབས་ཁྲ་རྐྱབ་སྲོལ་ཡོདཔ་ལས་ དགའ་སྤྲོ་ཚད་མེད་བྱུངམ་ཨིན་ཟེར་ཞུ་ནི།</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རེས་ནངས་པར་ རང་ལུགས་སྤག་ཤིང་ཐོག་གི་ རྒྱལ་ཡོངས་ཀྱི་རྩེདམོ་ མདའ་རྩེད་དེ་ ཉམས་འགྱོ་དོ་བཟུམ་སྦེ་ མཐོང་མི་དེ་ཡང་ རྒས་ཤོསམ་ཚུ་གིས་མ་གཏོགས་ ན་གཞོན་ཚུ་གིས་ སྤྲོ་བ་མ་ལེན་མི་ལུ་བརྟེན་ཏེ་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ཡང་ གཙོ་བོ་ར་ སྒེར་སྡེ་ཚུ་གིས་ རང་སོའི་ཚོང་འབྲེལ་གྱི་ ཕན་ཁྱད་ལུ་ལྟ་སྟེ་ ཕྱི་ཁའི་མདའ་གཞུ་ཚུ་ ནང་འདྲེན་འབད་དེ་ བཙོང་པའི་ཁར་ ཚོང་འབྲེལ་ལེགས་ཤོམ་འགྱོ་ནིའི་དོན་ལུ་ ཕྱི་ཁའི་མདའ་གཞུ་ཐོག་ མདའ་རྩེད་འགྲན་བསྡུར་ཚུ་ འགོ་འདྲེན་འཐབ་པའི་ཁར་ གསོལ་རས་ཚུ་ཡང་ རྒྱབ་སྐྱོར་འབད་མི་འཚོལ་ཏེ་ དངུལ་རྐྱང་དང་ ཅ་ཆས་ཚུ་ སེམས་ཤོར་སི་སི་སྦེ་ བྱིན་མི་ལུ་བརྟེན་ འབྲུག་པའི་ན་གཞོན་ཚུ་གིས་ རིན་གོང་སྦོམ་གནས་མི་ ཕྱི་ཁའི་མདའ་གཞུ་ཚུ་ཉོ་སྟེ་ དང་འདོད་སྦོམ་བསྐྱེདཔ་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གནད་དོན་འདི་ལུ་བརྟེན་ རང་ལུགས་སྤག་ཤིང་ཐོག་གི་ མདའ་གཞུའི་རྩེདམོ་དེ་ འཛམ་གླིང་རྒྱལ་ཁབ་ཚུ་གི་གདོང་ཁར་ འབྲུག་གི་ རྒྱལ་ཡོངས་རྩེདམོ་ཨིན་ཟེར་ སྦ་གསང་མེད་པར་ སླབ་ནི་མ་གཏོགས་ ནང་ན་དཔྱད་བལྟ་བ་ཅིན་ ངོ་མ་སྦེ་ ལག་ལེན་འཐབ་མི་དེ་ དཀོན་སུ་ཅིག་ཨིནམ་ལས་ ངོ་ཚ་བའི་ གཞི་གནད་ཅིག་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གཞུང་དང་ སྒེར་སྡེ་ཚུ་གིས་ རང་ལུགས་སྤག་ཤིང་ཐོག་གི་ མདའ་གཞུའི་རྩེདམོ་དེ་ མི་ཉམས་རྒྱུན་འཛིན་འཐབ་ནིའི་དོན་ལུ་ འགྲན་བསྡུར་ཚུ་ མ་ཆད་པར་ འགོ་འདྲེན་འཐབ་དགོཔ་མ་ཚད་ རྒྱུད་བསྐུལ་འབད་ནིའི་དོན་ལུ་ གསོལ་རས་ཚུ་ཡང་ ལེགས་ཤོམ་སྦེ་ར་ གནང་དགོཔ་འདུག་ཟེར་ ཞུ་ནི་ཨིན།</w:t>
      </w:r>
    </w:p>
    <w:p w14:paraId="3EBDF2DC" w14:textId="181AAD14" w:rsidR="005037C8" w:rsidRDefault="005037C8" w:rsidP="00A536DF">
      <w:pPr>
        <w:spacing w:after="0"/>
        <w:rPr>
          <w:rFonts w:ascii="Arial" w:hAnsi="Arial" w:cs="Microsoft Himalaya"/>
          <w:color w:val="121012"/>
          <w:sz w:val="26"/>
          <w:szCs w:val="26"/>
          <w:shd w:val="clear" w:color="auto" w:fill="FFFFFF"/>
        </w:rPr>
      </w:pPr>
    </w:p>
    <w:p w14:paraId="526E92DC" w14:textId="307595E1"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ཞུང་གཡོགཔ་ཚུ་གི་དངུལ་ཕོགས་ ཡར་སེང་རྐྱབ་ནིའི་དོན་ལུ་ གཞུང་གིས་ གྲོས་འཆར་ཚུ་ བཟོ་དོ་ཡོད་པའི་ ལོ་རྒྱུས་གོཝ་ཅིག་ ཁྱིམ་གྱི་ཇོ་བདག་ཚུ་གིས་ དེ་འཕྲོ་ལས་ ཁང་གླ་ཡར་སེང་རྐྱབ་ནི་མ་གཏོགས་ གཞུང་གཡོགཔ་ཚུ་གི་ ཟླ་རིམ་དངུལ་ཕོགས་ཀྱི་ ཐོབ་ཚད་དེ་ལུ་ རྩ་ལས་ར་ བརྟག་ཞིབ་མི་འབད་བ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རྒྱལ་ས་ཐིམ་ཕུག་ལུ་ སྤྱིར་བཏང་གཞུང་གཡོགཔ་ ཆུང་རིམ་སྡེ་ཚན་ནང་འབད་མི་ཚུ་ ཁོང་རའི་ ཟླ་རིམ་གྱི་དངུལ་ཕོགས་དང་ ཁྱིམ་གྱི་ཁང་གླ་དེ་ ཧ་ལམ་ འདྲན་འདྲ་འཚམས་ཅིག་གུ་ ལྷོད་ཡོད་པའི་ མཐོང་གསལ་བྱུངམ་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ཕྱི་ལས་བལྟ་བ་ཅིན་ གཞུང་གཡོགཔ་ཅིག་ཨིན་ཟེརཝ་ད་ རོགས་ཀྱི་གདོང་ཁར་ དཔའ་ཉམས་ཅན་སྦེ་ ཚོར་དོ་ཡོདཔ་ཨིན་རུང་ ནང་ན་ལས་ དཔྱད་བལྟ་བ་ཅིན་ ཟླ་རིམ་བཞིན་དུ་ཐོབ་པའི་ དངུལ་ཕོགས་དེ་གིས་ ཐ་ན་ རང་གི་བཟའ་ཚང་ འཚོ་སྐྱོང་འཐབ་ནིའི་ ཟད་འགྲོ་ཡང་ ལང་མ་ཚུགས་པར་ ཟླཝ་མ་རྫོགསཔ་ལས་ར་ དངུལ་ཕོགས་སྔོན་བྱིན་ལེན་ཏེ་ ཉམས་ཐག་པའི་གནས་སྟངས་ཐོག་ལུ་སྡོད་མི་ ཙང་ཙ་ཨིན་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མ་ཚད་ རྒྱལ་ས་ཐིམ་ཕུག་ལུ་ གནས་སོར་ཕོག་པའི་བསྒང་ལས་ ག་ར་འབད་རུང་ རང་ལུ་ ཁྱིམ་མེད་ནི་དེ་གིས་ བྱ་ཐབས་མེད་པར་ སྒེར་གྱི་ཁྱིམ་ཚུ་ནང་ ཁང་གླར་སྡོད་དགོཔ་བྱུང་བའི་མཐའ་མར་ ཁྱིམ་གྱི་ཇོ་བདག་ཚུ་གིས་ འཕྲལ་འཕྲལ་སྦེ་ར་ ཁང་གླ་ཡར་སེང་རྐྱབ་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ཁྱིམ་གྱི་ ཇོ་བདག་ཚུ་གིས་འབད་རུང་ ཁང་གླར་སྡོད་མི་ཚུ་གི་ ཟླ་རིམ་འོང་འབབ་ལུ་ བལྟ་དགོཔ་མ་ཚད་ གཞུང་གིས་འབད་རུང་ འབྲུག་རྒྱལ་ཁབ་ཀྱི་ ཁང་གླའི་བཅའ་ཁྲིམས་ བརྩམས་བཞག་ནི་རྐྱངམ་གཅིག་མེན་པར་ ལྟ་རྟོག་སྒྲིང་སྒྲི་སྦེ་ མཛད་གནང་དགོཔ་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ང་གིས་བལྟ་བ་ཅིན་ ཞབས་ཏོག་ལྷན་ཁག་གིས་ སྤྱི་ལོ་༢༠༠༤ ལུ་ འབྲུག་གི་ས་ཁྱིམ་གླར་སྤྱོད་བཅའ་ཁྲིམས་ བརྩམས་བཞག་པའི་ཤུལ་ལུ་ འབྲེལ་ཡོད་དབང་འཛིན་ཚུ་གིས་ བཅའ་ཁྲིམས་དང་འཁྲིལ་ཏེ་ སྒྲིང་ཁྱིམ་གྱི་གནས་ཚད་དང་ ཁང་གླ་གི་ ཚད་གཞི་སྐོར་ལས་ ལྟ་རྟོག་དང་ ཞིབ་དཔྱད་འབད་དོ་ཡོད་པའི་ལོ་རྒྱུས་ མ་གོ་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མ་ཚད་ ད་ལྟོ་ཚུན་ སྒྲིང་ཁྱིམ་ཚུ་གི་ ཇོ་བདག་ཕུད་རྡོག་ཅིག་ལུ་ཡང་ ས་ཁྱིམ་གླར་སྤྱོད་ཀྱི་ བཅའ་ཁྲིམས་ལས་འགལ་བའི་ རྩོད་བཤེར་དང་ ཉེས་ཆད་ཚུ་བཀལ་སར་ མཐོང་མ་མྱོང་ཟེར་ཞུ་ནི།</w:t>
      </w:r>
      <w:r>
        <w:rPr>
          <w:rFonts w:ascii="Arial" w:hAnsi="Arial" w:cs="Arial"/>
          <w:color w:val="121012"/>
          <w:sz w:val="26"/>
          <w:szCs w:val="26"/>
        </w:rPr>
        <w:br/>
      </w:r>
      <w:r>
        <w:rPr>
          <w:rFonts w:ascii="Arial" w:hAnsi="Arial" w:cs="Microsoft Himalaya"/>
          <w:color w:val="121012"/>
          <w:sz w:val="26"/>
          <w:szCs w:val="26"/>
          <w:shd w:val="clear" w:color="auto" w:fill="FFFFFF"/>
          <w:cs/>
        </w:rPr>
        <w:t>མ་གཞི་ བཅའ་ཁྲིམས་དང་འཁྲིལ་བ་ཅིན་ ཐིམ་ཕུག་ལུ་ ད་ལྟོ་ ཟླ་རིམ་གྱི་ ཁང་གླ་སྤྲོད་མི་དང་ཕྱདཔ་ད་ ཉུང་སུ་ཅིག་ལས་ མི་ཕོག་ནི་མས་ཟེར་ ཞུ་ནི་ཨིན་མི་དེ་ཡང་ དང་པ་ ཁྱིམ་གྱི་གནས་ཚད་བལྟ་དགོ་པའི་ཁར་ གཉིས་པ་ཟེརཝ་ད་ ཁང་མིག་གི་ སྦོམ་ཆུང་དང་འཁྲིལ་ཏེ་ ཕིཊ་གྲུ་༤ རེའི་ཐོག་ལུ་ རྩིས་བཏོན་དགོཔ་ལས་ གངམ་མི་ཕོག་ནི་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སྒྲིང་ཁྱིམ་གྱི་ ཇོ་བདག་ཚུ་གིས་ ཁོང་རའི་ བློ་འདོད་ལྟར་དུ་ ཁང་གླ་ཡར་སེང་རྐྱབ་བཅུག་ནི་ཨིན་པ་ཅིན་ གཞུང་གིས་ ཟད་འགྲོ་སྦོམ་བཏང་སྟེ་ བཅའ་ཁྲིམས་བརྩམ་དགོཔ་ཅིག་ཡང་ མི་མཇལ་བས་ཟེར་ མནོཝ་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འབྲེལ་ཡོད་དབང་འཛིན་ཚུ་གིས་འབད་རུང་ དངུལ་ཕོགས་ཡར་སེང་མ་རྐྱབ་པའི་ ཧེ་མ་ལས་ ཁང་གླ་ཡར་སེང་རྐྱབ་མི་བཅུག་ནིའི་དོན་ལུ་ ལྟ་རྟོག་དང་ བཀག་ཐབས་ཚུ་ མཛད་གནང་པ་ཅིན་ དམིགས་བསལ་དུ་ གཞུང་གཡོགཔ་ཆུང་རིམ་སྡེ་ཚན་ནང་ ལཱ་འབད་མི་ཚུ་ལུ་ ཕན་ཐོགས་འབྱུང་ནི་མས་ཟེར་ ཞུ་ནི་ཨིན།</w:t>
      </w:r>
    </w:p>
    <w:p w14:paraId="2A03A7F0" w14:textId="694E7BCD" w:rsidR="005037C8" w:rsidRDefault="005037C8" w:rsidP="00A536DF">
      <w:pPr>
        <w:spacing w:after="0"/>
        <w:rPr>
          <w:rFonts w:ascii="Arial" w:hAnsi="Arial" w:cs="Microsoft Himalaya"/>
          <w:color w:val="121012"/>
          <w:sz w:val="26"/>
          <w:szCs w:val="26"/>
          <w:shd w:val="clear" w:color="auto" w:fill="FFFFFF"/>
        </w:rPr>
      </w:pPr>
    </w:p>
    <w:p w14:paraId="02F04A9B" w14:textId="02B0E306"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ནང་ འདས་པའི་ལོ་དག་པ་ཅིག་ལས་ཚུར་ སྤྱིར་བཏང་གསུང་སྐད་འགྲན་བསྡུར་ཟེར་ སྐད་ལེགས་ཤོམ་ཡོད་མི་ཚུ་ ངོས་འཛིན་འབད་ནི་དང་ ངོ་སྟོན་འབད་ནིའི་དོན་ལུ་ སྒེར་སྡེ་ཚུ་གིས་ བདུན་ཕྲག་ངལ་གསོའི་སྐབས་ལུ་ སྤྲོ་བ་ཅན་གྱི་ གསུང་སྐདའགྲན་བསྡུར་ལས་རིམ་ མ་འདྲཝ་ལེ་ཤ་ཅིག་ར་ འགོ་འདྲེན་འཐབ་མི་ལུ་ལྟཝ་ད་ ང་བཅས་རའི་ ལམ་སྲོལ་ཉམས་སྲུང་འབད་ནི་ལུ་ ལྷན་ཐབས་སྦོམ་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གསུང་སྐད་འགྲན་བསྡུར་གྱི་ལས་རིམ་ལུ་བརྟེན་ ང་བཅས་རའི་རྒྱལ་ཁབ་ནང་ ཉམས་ཉེན་གུ་ལྷོད་དེ་ཡོད་མི་ གཞུང་སྒྲའི་ཐད་ཁར་ རྒྱུན་འཛིན་འཐབ་ནི་དང་ ཡར་དྲག་གཏང་ནི་ལུ་ ལྷག་པར་དུ་ ཕན་རླབས་བྱུང་སྟེ་ཡོད་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དང་འབྲེལ་ དྲང་དཔོན་ཚུ་སྦེ་རུང་ ཞབས་ཁྲ་འཐེན་ནི་དང་ བརྩམ་ནི་ དེ་ལས་ རྣམ་འགྱུར་སྟོན་ནི་ཚུ་ནང་ ཁྱད་རིག་ཅན་དང་ ཉམས་མྱོང་ཅན་ཙང་ཙ་ཨིནམ་ལས་ ཞབས་ཁྲ་འཐེན་མི་ཚུ་ལུ་ ཚིག་གི་བརྗོད་སྒྲ་དང་ ཞབས་ཁྲའི་གདངས་དབྱངས་ དེ་ལས་ འཐེན་ཐངས་ཀྱི་སྐོར་ལས་ སྐྱོན་བརྗོད་དང་ ལེགས་བཅོས་ཀྱི་བསླབ་བྱ་ཚུ་ཡང་ ཁོང་རང་གིས་ དངོས་སུ་སྦེ་ ཐ་ན་ སྒྲ་གདངས་ཡར་སེང་མར་ཕབ་དང་ རིང་ཐུང་ཚུ་ སྟོན་བྱིན་སར་ མཐོང་མི་ལུ་ལྟཝ་ད་ ཡིད་ཆེས་ངལ་རངས་བྱུངམ་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པེ་འབད་བ་ཅིན་ ཁྲིམས་ཀྱི་འདུན་སར་ བདེན་རྫུན་གྱི་དབྱེ་དཔྱད་འབད་མི་ ཁྱད་རིག་ཅན་གྱི་ དྲང་དཔོན་ཚུ་གིས་ ཕྱག་ལཱ་གནང་དོ་བཟུམ་སྦེ་ར་ གསུང་སྐད་འགྲན་བསྡུར་ནང་འབོ་མི་ དྲང་དཔོན་ཚུ་གིས་ཡང་ ཞབས་ཁྲའི་སྐོར་ལས་ ཤེས་ཡོན་དང་རྒྱབ་རྟེན་ དེ་ལས་ ཁྱད་རིག་ཅན་གྱི་ཐོག་ལས་ འགྲན་བསྡུར་ནང་ བཅའ་མར་གཏོགས་མི་ཚུ་གིས་ ཞབས་ཁྲ་ཐེནམ་ད་ སྐད་ཀྱི་སྤུས་ཚད་དང་ འཐེན་ཐངས་ དེ་ལས་ མཉེན་ཁུག་བཙུག་ཐངས་ཚུ་ ལེགས་ཤོམ་ཡོད་མེད་ཀྱི་ བརྟག་དཔྱད་མཐིལ་ཕྱིན་འབད་བ་ཅིན་ ཞབས་ཁྲ་འཐེན་མི་ཚུ་ ལེགས་བཅོས་འབད་ཚུགས་ནི་དང་ སྤུས་ཚད་བཏོན་ཚུགས་ནི་ལུ་ ཕན་ཁྱད་འབྱུང་ནི་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འབྲུག་གི་ མ་འོངས་བུ་བརྒྱུད་ཚུ་གི་གདོང་ཁར་ ང་བཅས་རའི་ གསུང་སྐད་འགྲན་བསྡུར་དེ་ཡང་ ཕྱིའི་རྒྱལ་ཁབ་ཚུ་ནང་ འགོ་འདྲེན་འཐབ་མི་ གསུང་སྐད་འགྲན་བསྡུར་ཚུ་བཟུམ་སྦེ་ར་ ཞབས་ཁྲའི་ལེགས་ཉེས་དང་ སྐད་ཀྱི་སྤུས་ཚད་ དབྱེ་དཔྱད་འབད་མི་ དྲང་དཔོན་ཚུ་དང་ བཅའ་མར་གཏོགས་མི་ཚུ་གིས་ རང་སོའི་ཁྱད་རིག་ཐོག་ལས་ ལག་ལེན་འཐབ་གནང་པ་ཅིན་ ལྷག་པར་དུ་ མ་འོངས་པ་ལུ་ མི་ཉམས་གོང་འཕེལ་འགྱོ་ཚུགས་ནི་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འདི་དང་འབྲེལ་ སྤྱིར་བཏང་གསུང་སྐད་འགྲན་བསྡུར་ གཟིགས་གནང་མི་ཚུ་ལུ་ དྲན་གསོ་ཅིག་ཞུ་བ་ཅིན་ ཞབས་ཁྲ་འཐེན་མི་ཚུ་གིས་ ཚོགས་རྒྱན་ལྷངམ་ད་ ཞབས་ཁྲ་འཐེན་མི་དེ་གི་ ངོ་གསོ་དང་ བྱད་ངོ་རིས་ སྤུན་སྤུན་ཆ་ དེ་ལས་ མཐུན་ལམ་ལུ་བལྟ་སྟེ་ ཚོགས་རྒྱན་བཙུག་ནི་དེ་ཡང་ འཛེམ་དགོཔ་གལ་ཆེ་བ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སྤྱིར་བཏང་མི་མང་གིས་ སྐད་ཧན་ཏོང་ཏོ་དང་ སྤུས་ཚད་ལེགས་ཤོམ་ཡོད་པའི་ མི་ངོམ་དེ་ རྒྱབ་ལུ་སྐྱུར་མ་བཞག་པར་ ཚོགས་རྒྱན་ངེས་བདེན་བཙུག་དགོཔ་ གལ་ཆེ་མི་དེ་ཡང་ མཐའ་བཅད་འགྲན་བསྡུར་ནང་ གྲུབ་འབྲས་གསལ་སྟོན་འབདཝ་ད་ སྐད་ཀྱི་སྤུས་ཚད་ ལེགས་ཤོམ་མེད་པའི་ མི་ངོམ་ཅིག་གིས་ ཨང་དང་པ་འཐོན་ཏེ་ གསོལ་རས་ལེན་འབག་པ་ཅིན་ ང་བཅས་ཆ་མཉམ་ར་ སེམས་ཕམ་འབྱུང་ནི་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འབྲུག་མི་དྲག་ཞན་ཆེ་ཆུང་མེདཔ་ ཆ་མཉམ་གྱིས་ དྲང་བདེན་ཐོག་ལས་ དབྱེ་དཔྱད་མཛད་དེ་ ཚོགས་རྒྱན་བཙུགས་གནང་དགོཔ་ ཁག་ཆེ་བས་ཟེར་ ཞུ་ནི་ཨིན།</w:t>
      </w:r>
    </w:p>
    <w:p w14:paraId="570212FB" w14:textId="059F01B2" w:rsidR="005037C8" w:rsidRDefault="005037C8" w:rsidP="00A536DF">
      <w:pPr>
        <w:spacing w:after="0"/>
        <w:rPr>
          <w:rFonts w:ascii="Arial" w:hAnsi="Arial" w:cs="Microsoft Himalaya"/>
          <w:color w:val="121012"/>
          <w:sz w:val="26"/>
          <w:szCs w:val="26"/>
          <w:shd w:val="clear" w:color="auto" w:fill="FFFFFF"/>
        </w:rPr>
      </w:pPr>
    </w:p>
    <w:p w14:paraId="4010C5AF" w14:textId="5C4C1BC1"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ནང་ འདས་པའི་ལོ་དག་པ་ཅིག་ལས་ཚུར་ སྤྱིར་བཏང་གསུང་སྐད་འགྲན་བསྡུར་ཟེར་ སྐད་ལེགས་ཤོམ་ཡོད་མི་ཚུ་ ངོས་འཛིན་འབད་ནི་དང་ ངོ་སྟོན་འབད་ནིའི་དོན་ལུ་ སྒེར་སྡེ་ཚུ་གིས་ བདུན་ཕྲག་ངལ་གསོའི་སྐབས་ལུ་ སྤྲོ་བ་ཅན་གྱི་ གསུང་སྐདའགྲན་བསྡུར་ལས་རིམ་ མ་འདྲཝ་ལེ་ཤ་ཅིག་ར་ འགོ་འདྲེན་འཐབ་མི་ལུ་ལྟཝ་ད་ ང་བཅས་རའི་ ལམ་སྲོལ་ཉམས་སྲུང་འབད་ནི་ལུ་ ལྷན་ཐབས་སྦོམ་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གསུང་སྐད་འགྲན་བསྡུར་གྱི་ལས་རིམ་ལུ་བརྟེན་ ང་བཅས་རའི་རྒྱལ་ཁབ་ནང་ ཉམས་ཉེན་གུ་ལྷོད་དེ་ཡོད་མི་ གཞུང་སྒྲའི་ཐད་ཁར་ རྒྱུན་འཛིན་འཐབ་ནི་དང་ ཡར་དྲག་གཏང་ནི་ལུ་ ལྷག་པར་དུ་ ཕན་རླབས་བྱུང་སྟེ་ཡོད་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དང་འབྲེལ་ དྲང་དཔོན་ཚུ་སྦེ་རུང་ ཞབས་ཁྲ་འཐེན་ནི་དང་ བརྩམ་ནི་ དེ་ལས་ རྣམ་འགྱུར་སྟོན་ནི་ཚུ་ནང་ ཁྱད་རིག་ཅན་དང་ ཉམས་མྱོང་ཅན་ཙང་ཙ་ཨིནམ་ལས་ ཞབས་ཁྲ་འཐེན་མི་ཚུ་ལུ་ ཚིག་གི་བརྗོད་སྒྲ་དང་ ཞབས་ཁྲའི་གདངས་དབྱངས་ དེ་ལས་ འཐེན་ཐངས་ཀྱི་སྐོར་ལས་ སྐྱོན་བརྗོད་དང་ ལེགས་བཅོས་ཀྱི་བསླབ་བྱ་ཚུ་ཡང་ ཁོང་རང་གིས་ དངོས་སུ་སྦེ་ ཐ་ན་ སྒྲ་གདངས་ཡར་སེང་མར་ཕབ་དང་ རིང་ཐུང་ཚུ་ སྟོན་བྱིན་སར་ མཐོང་མི་ལུ་ལྟཝ་ད་ ཡིད་ཆེས་ངལ་རངས་བྱུངམ་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པེ་འབད་བ་ཅིན་ ཁྲིམས་ཀྱི་འདུན་སར་ བདེན་རྫུན་གྱི་དབྱེ་དཔྱད་འབད་མི་ ཁྱད་རིག་ཅན་གྱི་ དྲང་དཔོན་ཚུ་གིས་ ཕྱག་ལཱ་གནང་དོ་བཟུམ་སྦེ་ར་ གསུང་སྐད་འགྲན་བསྡུར་ནང་འབོ་མི་ དྲང་དཔོན་ཚུ་གིས་ཡང་ ཞབས་ཁྲའི་སྐོར་ལས་ ཤེས་ཡོན་དང་རྒྱབ་རྟེན་ དེ་ལས་ ཁྱད་རིག་ཅན་གྱི་ཐོག་ལས་ འགྲན་བསྡུར་ནང་ བཅའ་མར་གཏོགས་མི་ཚུ་གིས་ ཞབས་ཁྲ་ཐེནམ་ད་ སྐད་ཀྱི་སྤུས་ཚད་དང་ འཐེན་ཐངས་ དེ་ལས་ མཉེན་ཁུག་བཙུག་ཐངས་ཚུ་ ལེགས་ཤོམ་ཡོད་མེད་ཀྱི་ བརྟག་དཔྱད་མཐིལ་ཕྱིན་འབད་བ་ཅིན་ ཞབས་ཁྲ་འཐེན་མི་ཚུ་ ལེགས་བཅོས་འབད་ཚུགས་ནི་དང་ སྤུས་ཚད་བཏོན་ཚུགས་ནི་ལུ་ ཕན་ཁྱད་འབྱུང་ནི་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འབྲུག་གི་ མ་འོངས་བུ་བརྒྱུད་ཚུ་གི་གདོང་ཁར་ ང་བཅས་རའི་ གསུང་སྐད་འགྲན་བསྡུར་དེ་ཡང་ ཕྱིའི་རྒྱལ་ཁབ་ཚུ་ནང་ འགོ་འདྲེན་འཐབ་མི་ གསུང་སྐད་འགྲན་བསྡུར་ཚུ་བཟུམ་སྦེ་ར་ ཞབས་ཁྲའི་ལེགས་ཉེས་དང་ སྐད་ཀྱི་སྤུས་ཚད་ དབྱེ་དཔྱད་འབད་མི་ དྲང་དཔོན་ཚུ་དང་ བཅའ་མར་གཏོགས་མི་ཚུ་གིས་ རང་སོའི་ཁྱད་རིག་ཐོག་ལས་ ལག་ལེན་འཐབ་གནང་པ་ཅིན་ ལྷག་པར་དུ་ མ་འོངས་པ་ལུ་ མི་ཉམས་གོང་འཕེལ་འགྱོ་ཚུགས་ནི་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འདི་དང་འབྲེལ་ སྤྱིར་བཏང་གསུང་སྐད་འགྲན་བསྡུར་ གཟིགས་གནང་མི་ཚུ་ལུ་ དྲན་གསོ་ཅིག་ཞུ་བ་ཅིན་ ཞབས་ཁྲ་འཐེན་མི་ཚུ་གིས་ ཚོགས་རྒྱན་ལྷངམ་ད་ ཞབས་ཁྲ་འཐེན་མི་དེ་གི་ ངོ་གསོ་དང་ བྱད་ངོ་རིས་ སྤུན་སྤུན་ཆ་ དེ་ལས་ མཐུན་ལམ་ལུ་བལྟ་སྟེ་ ཚོགས་རྒྱན་བཙུག་ནི་དེ་ཡང་ འཛེམ་དགོཔ་གལ་ཆེ་བ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སྤྱིར་བཏང་མི་མང་གིས་ སྐད་ཧན་ཏོང་ཏོ་དང་ སྤུས་ཚད་ལེགས་ཤོམ་ཡོད་པའི་ མི་ངོམ་དེ་ རྒྱབ་ལུ་སྐྱུར་མ་བཞག་པར་ ཚོགས་རྒྱན་ངེས་བདེན་བཙུག་དགོཔ་ གལ་ཆེ་མི་དེ་ཡང་ མཐའ་བཅད་འགྲན་བསྡུར་ནང་ གྲུབ་འབྲས་གསལ་སྟོན་འབདཝ་ད་ སྐད་ཀྱི་སྤུས་ཚད་ ལེགས་ཤོམ་མེད་པའི་ མི་ངོམ་ཅིག་གིས་ ཨང་དང་པ་འཐོན་ཏེ་ གསོལ་རས་ལེན་འབག་པ་ཅིན་ ང་བཅས་ཆ་མཉམ་ར་ སེམས་ཕམ་འབྱུང་ནི་མས་ཟེར་ ཞུ་ནི།</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འབྲུག་མི་དྲག་ཞན་ཆེ་ཆུང་མེདཔ་ ཆ་མཉམ་གྱིས་ དྲང་བདེན་ཐོག་ལས་ དབྱེ་དཔྱད་མཛད་དེ་ ཚོགས་རྒྱན་བཙུགས་གནང་དགོཔ་ ཁག་ཆེ་བས་ཟེར་ ཞུ་ནི་ཨིན།</w:t>
      </w:r>
    </w:p>
    <w:p w14:paraId="6ED1A343" w14:textId="7B712D9C" w:rsidR="005037C8" w:rsidRDefault="005037C8" w:rsidP="00A536DF">
      <w:pPr>
        <w:spacing w:after="0"/>
        <w:rPr>
          <w:rFonts w:ascii="Arial" w:hAnsi="Arial" w:cs="Microsoft Himalaya"/>
          <w:color w:val="121012"/>
          <w:sz w:val="26"/>
          <w:szCs w:val="26"/>
          <w:shd w:val="clear" w:color="auto" w:fill="FFFFFF"/>
        </w:rPr>
      </w:pPr>
    </w:p>
    <w:p w14:paraId="3FEFA5A5" w14:textId="2EE24392"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པའི་ཨམ་སྲུ་ཚུ་གིས་ སྲིད་དོན་ནང་ བཅའ་མར་གཏོགས་ནི་ལུ་ གནས་སྟངས་སྐྱོ་དྲགས་སྦེ་ ཡོདཔ་ཨིན་ན</w:t>
      </w:r>
      <w:r>
        <w:rPr>
          <w:rFonts w:ascii="Arial" w:hAnsi="Arial" w:cs="Arial"/>
          <w:color w:val="121012"/>
          <w:sz w:val="26"/>
          <w:szCs w:val="26"/>
        </w:rPr>
        <w:br/>
      </w:r>
      <w:r>
        <w:rPr>
          <w:rFonts w:ascii="Arial" w:hAnsi="Arial" w:cs="Microsoft Himalaya"/>
          <w:color w:val="121012"/>
          <w:sz w:val="26"/>
          <w:szCs w:val="26"/>
          <w:shd w:val="clear" w:color="auto" w:fill="FFFFFF"/>
          <w:cs/>
        </w:rPr>
        <w:t>རྩ་ཁྲིམས་ཆེན་མོའི་དགོངས་དོན་དང་འཁྲིལཝ་ད་ མི་སེར་ག་ར་ལུ་ གོ་སྐབས་འདྲ་མཉམ་འཐོབ་ནིའི་ དབང་ཆ་གནང་ཡོད་མི་ལུ་ གཞི་བཞག་པ་ཅིན་ ཨམ་སྲུ་ཚུ་གིས་ སྲིད་དོན་ནང་ བཅའ་མར་གཏོགས་ནི་ལུ་ སྟབས་མ་བདེཝ་འདུག་ཟེར་མི་དེ་ལུ་ ང་ར་ ཡིད་ཆེས་བསྐྱེད་མི་ཚུགས་པ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ཡང་ ག་ཆརཔ་ཟེར་བ་ཅིན་ སློབ་གྲྭ་ཚུ་ནང་ འགོ་ཁྲིད་པའི་འགན་ཁུར་དེ་ བུཚ་དང་བུམོ་༢ ཆ་ར་ལུ་ གོ་སྐབས་འདྲ་མཉམ་བྱིན་ཏེ་ཡོད་ཟེར་ཞུ་ནི།</w:t>
      </w:r>
      <w:r>
        <w:rPr>
          <w:rFonts w:ascii="Arial" w:hAnsi="Arial" w:cs="Arial"/>
          <w:color w:val="121012"/>
          <w:sz w:val="26"/>
          <w:szCs w:val="26"/>
        </w:rPr>
        <w:br/>
      </w:r>
      <w:r>
        <w:rPr>
          <w:rFonts w:ascii="Arial" w:hAnsi="Arial" w:cs="Microsoft Himalaya"/>
          <w:color w:val="121012"/>
          <w:sz w:val="26"/>
          <w:szCs w:val="26"/>
          <w:shd w:val="clear" w:color="auto" w:fill="FFFFFF"/>
          <w:cs/>
        </w:rPr>
        <w:t>རྒྱལ་ཁབ་ཀྱི་ ས་ཆའི་གནས་སྟངས་ལུ་གཞི་བཞག་སྟེ་ ཕོ་མོའི་བར་ན་ སྦུང་སྒུལ་གྱི་ཁྱད་པར་ འབྱུང་ནི་ཨིན་པའི་ཁར་ ཨམ་སྲུ་འདེམས་ངོ་ ལ་ལོ་ཅིག་ ཁོང་རའི་འདེམས་ཁོངས་ནང་ ལམ་ཐག་རིང་བའི་སྟབས་ཀྱིས་ ལྷོད་མ་ཚུགས་པའི་ ཤེས་རྟོགས་བྱུང་ཡོདཔ་ཨིན་རུང་ རྒྱལ་ཁབ་གོང་འཕེལ་འགྱོ་མི་དང་ མཐའ་ཟུར་གྱི་ས་གནས་ཚུ་ནང་ འཁོར་ལམ་གྱི་མཐུད་སྦྲེལ་ཡོདཔ་ལས་ སྟབས་མ་བདེཝ་མི་འཐོན་ཟེར་ཞུ་ནི།</w:t>
      </w:r>
      <w:r>
        <w:rPr>
          <w:rFonts w:ascii="Arial" w:hAnsi="Arial" w:cs="Arial"/>
          <w:color w:val="121012"/>
          <w:sz w:val="26"/>
          <w:szCs w:val="26"/>
        </w:rPr>
        <w:br/>
      </w:r>
      <w:r>
        <w:rPr>
          <w:rFonts w:ascii="Arial" w:hAnsi="Arial" w:cs="Microsoft Himalaya"/>
          <w:color w:val="121012"/>
          <w:sz w:val="26"/>
          <w:szCs w:val="26"/>
          <w:shd w:val="clear" w:color="auto" w:fill="FFFFFF"/>
          <w:cs/>
        </w:rPr>
        <w:t>སྲིད་དོན་ནང་ ཨམ་སྲུའི་ངོ་ཚབ་ ཉུང་སུ་ཅིག་ལས་ མེད་མི་དེ་ཡང་ ཨམ་སྲུའི་སྐོར་ལས་ ཧ་གོ་ནི་ལུ་ མགུ་རྙོགས་དྲགས་ ཡོདཔ་བཟུམ་ཅིག་ 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མི་སྡེ་ག་ཏེ་ལུ་ཡང་ ཕྱོགས་རིས་ཡོདཔ་ད་ དཔེ་འབད་བ་ཅིན་ ཐགས་འཐག་ནི་དང་ བཞེས་སྒོ་འབད་ནི་དེ་ ཨམ་སྲུའི་ལཱ་འགན་ཨིནམ་སྦེ་ ཆ་བཞགཔ་ཨིན་རུང་ ད་རེས་ནངས་པ་ ལཱ་དེ་ཚུ་ ཕོ་སྐྱེས་ཚུ་གིས་ཡང་ འབད་བཞིན་དུ་ཡོད་ཟེར་ཞུ་ནི།</w:t>
      </w:r>
      <w:r>
        <w:rPr>
          <w:rFonts w:ascii="Arial" w:hAnsi="Arial" w:cs="Arial"/>
          <w:color w:val="121012"/>
          <w:sz w:val="26"/>
          <w:szCs w:val="26"/>
        </w:rPr>
        <w:br/>
      </w:r>
      <w:r>
        <w:rPr>
          <w:rFonts w:ascii="Arial" w:hAnsi="Arial" w:cs="Microsoft Himalaya"/>
          <w:color w:val="121012"/>
          <w:sz w:val="26"/>
          <w:szCs w:val="26"/>
          <w:shd w:val="clear" w:color="auto" w:fill="FFFFFF"/>
          <w:cs/>
        </w:rPr>
        <w:t>ང་གིས་འབད་བ་ཅིན་ སྲིད་དོན་ནང་ བཅའ་མར་གཏོགས་ནི་རྐྱངམ་གཅིག་ནང་མེན་པར་ ལཱ་འགན་གཞན་ ག་ཅི་འབད་རུང་ གདོང་ལེན་འབྱུང་ནི་ཨིནམ་ལས་ གཞན་གྱིས་སླབ་མི་ བློ་ཚུ་ལུ་ ཆ་བཞག་ནི་མི་འོང་ཟེར་ཞུ་ནི།</w:t>
      </w:r>
      <w:r>
        <w:rPr>
          <w:rFonts w:ascii="Arial" w:hAnsi="Arial" w:cs="Arial"/>
          <w:color w:val="121012"/>
          <w:sz w:val="26"/>
          <w:szCs w:val="26"/>
        </w:rPr>
        <w:br/>
      </w:r>
      <w:r>
        <w:rPr>
          <w:rFonts w:ascii="Arial" w:hAnsi="Arial" w:cs="Microsoft Himalaya"/>
          <w:color w:val="121012"/>
          <w:sz w:val="26"/>
          <w:szCs w:val="26"/>
          <w:shd w:val="clear" w:color="auto" w:fill="FFFFFF"/>
          <w:cs/>
        </w:rPr>
        <w:t>སྤྱི་ལོ་༢༠༡༡ ལུ་ ས་གནས་གཞུང་གི་ བཙག་འཐུ་ནང་ རྒཔོ་གི་དོན་ལུ་ ཨམ་སྲུ་༢༡ གིས་ དོ་འགྲན་འབད་ཡོདཔ་བཞིན་དུ་ ད་རེས་འབདཝ་ད་ ཁྲོམ་སྡེ་ངོ་ཚབ་༣ དང་ ཁྲོམ་སྡེ་ཚོགས་པ་༩ རྒཔོ་༢ དང་དམངས་མི་༢༤ དེ་ལས་ ས་གནས་གཞུང་གི་ཚོགས་པ་༡༣༦ ཨམ་སྲུ་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ལོ་༢༠༠༨ ལུ་ རྒྱལ་ཁབ་ནང་ དམངས་གཙོའི་རིང་ལུགས་འགོ་བཙུགས་སྟེ་ སྤྱི་ཚོགས་ཀྱི་བཙག་འཐུ་ འགོ་དང་པའི་ནང་ ཨམ་སྲུ་འདེམས་ངོ་༨ བཙག་འཐུ་འབད་ཡོདཔ་ད་ ཨམ་སྲུ་འཐུས་མིའི་གྱངས་ཁ་ ཡར་སེང་མར་འབབ་འགྱོ་རུང་ འབྲུག་ཨམ་སྲུའི་དབང་ཆ་ཡར་སྐྱེད་དང་གཅིག་བསྒྲིལ་ལས་སྡེ་དང་ རྒྱལ་ཡོངས་ཨམ་སྲུ་དང་ཨ་ལུའི་ལྷན་ཚོགས་༢ ཀྱིས་ ཨམ་སྲུ་ཚུ་ལུ་ སྲིད་ནང་བཅའ་མར་གཏོགས་ནིའི་ གོ་བརྡ་སྤྲེལ་ནི་ལུ་ བརྩོན་ཤུགས་བསྐྱེད་མི་དེ་གིས་ སེམས་ཤུགས་བསྐྱེད་བཅུག་སྟེ་ཡོད་ཟེར་ཞུ་ནི།</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ཨམ་སྲུ་ཚུ་གིས་ དཔེ་བལྟ་ས་ ཉུང་སུ་ཅིག་ལས་བརྒལ་ མིན་འདུག་ཟེར་མི་དེ་ལུ་ ཡིད་ཆེས་བསྐྱེད་མ་ཚུགས་མི་དེ་ཡང་ ཧེ་མ་ མོང་སྒར་ལས་ ཨམ་སྲུ་སྤྱི་མི་ཅིག་ཐོན་ཡོདཔ་ད་ དེ་བཟུམ་སྦེ་ དངུལ་རྩིས་དང་ ཤེས་རིག་ ཕྱི་འབྲེལ་ལྷན་ཁག་ཚུ་ནང་ཡང་ ཨམ་སྲུ་ཚུ་གིས་ དྲུང་ཆེན་འབད་ཡོདཔ་ལས་ མནོ་བསམ་གཏང་དགོཔ་འདུག་ཟེར་ ཞུ་ནི་ཨིན།</w:t>
      </w:r>
    </w:p>
    <w:p w14:paraId="1BE0D2D0" w14:textId="1B04401E" w:rsidR="000F737D" w:rsidRDefault="000F737D" w:rsidP="00A536DF">
      <w:pPr>
        <w:spacing w:after="0"/>
        <w:rPr>
          <w:rFonts w:ascii="Arial" w:hAnsi="Arial" w:cs="Microsoft Himalaya"/>
          <w:color w:val="121012"/>
          <w:sz w:val="26"/>
          <w:szCs w:val="26"/>
          <w:shd w:val="clear" w:color="auto" w:fill="FFFFFF"/>
        </w:rPr>
      </w:pPr>
    </w:p>
    <w:p w14:paraId="76073C19" w14:textId="77777777" w:rsidR="005037C8" w:rsidRDefault="000F737D"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རྒྱ་གར་ས་མཚམས་ཚུ་ནང་ དར་ཇི་གླིང་དང་ ཤི་ལོང་གི་ འདབ་མ་ཀོ་པི་ཚོད་བསྲེ་འབོར་ཆེ་ཏོག་ཏོ་སྦེ་ ཐོན་མི་ལུ་བརྟེན་ ཕུན་ཚོགས་གླིང་ འབྲུགབཟའ་སྤྱོད་ལས་འཛིན་གྱི་ རིན་བསྡུར་ཁང་ནང་ འདབ་མ་ཀོ་པི་ཕྱིར་ཚོང་འཐབ་མ་ཚུགས་པར་ ལཱ་ཁག་བཏ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༦ པའི་ཚེས་༢༤ ཚུན་ རིན་བསྡུར་ཁང་ནང་ འདབ་མ་ཀོ་པི་ ཕད་ཙེ་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༠༠ དེ་ཅིག་ བཙོང་མ་ཚུགས་པར་ ལུས་མི་དེ་ཡང་ སྤྱི་ཟླ་༦ པའི་ཚེས་༢༡ ལས་ གོང་ཚད་བདེ་སྒྲིག་འབད་མ་ཚུགས་པར་ སྒུ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འཛིན་གྱིས་ འདབ་མ་ཀོ་པི་ཚུ་ཡང་ ཆུ་ཁ་དང་ སྤ་རོ་ ཧཱ་ དེ་ལས་ ཐིམ་ཕུག་གི་ སོ་ནམ་པ་ཚུ་ལས་ ལོག་ཉོ་ནིའི་ ལམ་ལུགས་གསརཔ་ བཟོ་མིའི་ཐོག་ལས་ ཉོ་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གར་ས་མཚམས་ཀྱི་ ཚོང་པ་ཚུ་གིས་ ཀོ་པི་ཀེ་ཇི་རེ་ལུ་ དངུལ་ཀྲམ་༥.༥ དང་༡༠ གྱི་བར་ན་མ་གཏོགས་ མི་བྱིན་དོ་ཡོདཔ་ད་ ལས་འཛིན་གྱིས་ སོ་ནམ་པ་ཚུ་ལས་ ཀེ་ཇི་རེ་ལུ་ དངུལ་ཀྲམ་༡༩ སྦེ་ ཉོ་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ན་བསྡུར་ཁང་གི་ འཛིན་སྐྱོང་པ་ ཨོ་རྒྱན་དཔལ་འབྱོར་གྱིས་ སླབ་མིའི་ནང་ འདབ་མ་ཀོ་པི་ ཚོང་འབྲེལ་འཐབ་མ་ཚུགས་པའི་ དཀའ་ངལ་དེ་ སྤྱི་ཟླ་༧ པའི་ཟླ་ཕྱེད་ཚུན་ འབྱུང་འོང་ཟེར་ཨིནམ་ད་ ད་རེས་ རྒྱ་གར་གྱི་ ནང་འདྲེན་པ་ཚུ་དང་ ཀོ་པི་གི་ གོང་ཚད་ཚུ་ བདེ་སྒྲིག་འབད་དེ་ བཙོང་ནི་གི་ དཔའ་བཅམ་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འབྲུག་པའི་འདབ་མ་ཀོ་པི་ བརྒྱ་ཆ་༦༠ དེ་ཅིག་ སི་ལི་གུ་རི་ལུ་ ཕྱིར་ཚོང་འཐབ་དོ་ཡོད་རུང་ ཚོང་ལམ་དེ་ སྤྱི་ཟླ་༧ པའི་བདུན་ཕྲག་དང་པ་ལས་བརྒལ་ མི་ཕྱེ་ནི་མས་ཟེར་ཨིནམ་ད་ ནུབ་བེང་གཱལ་མངའ་སྡེ་ནང་ཡང་ བཙོང་དོ་ཡོད་རུང་ ད་རེས་ ནད་ཡམས་ལུ་བརྟེན་ སྒོ་བསྡམས་ཏེ་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༦ པའི་ཚེས་༡༨ ལས་ ལས་འཛིན་གྱིས་ ཚོད་བསྲེ་ལོག་ཉོ་ནི་གི་ ལམ་ལུགས་དེ་ སྤྱིར་བསྡོམས་ལྟེ་བ་ འགྲམ་ཕུག་དང་ ཆུ་ཁ་ལུ་ བཟོ་ནི་ཨིནམ་ད་ ཆུ་ཁ་དང་ སྤ་རོ་ ཧཱ་ དེ་ལས་ ཐིམ་ཕུག་གི་ སོ་ནམ་པ་ཚུ་གིས་ ཐོན་སྐྱེད་ཚུ་ ལྟེ་བ་ལུ་ འབག་ཞིནམ་ལས་ ལས་འཛིན་གྱིས་ རིན་བསྡུར་ཁང་ནང་ འབག་འགྱོ་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མ་པ་ཚུ་གིས་ ལྟེ་བ་ལས་ ཐད་ཀར་གྱི་ ཚོད་བསྲེ་གོང་ཚད་ཚུ་ འཐོབ་ནི་ཨིནམ་ད་ ལས་འཛིན་གྱིས་ ཐོན་སྐྱེད་ཀྱི་ སྐྱེལ་འདྲེན་ཟད་འགྲོ་བཏང་ཐོག་ལས་ རིན་བསྡུར་ཁང་ནང་ བསྐྱལ་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སོ་ནམ་པ་ཚུ་གིས་ ཐོན་སྐྱེད་ལོག་ཉོ་ནིའི་ ལམ་ལུགས་ཀྱི་ གོང་ཚད་དེ་ལུ་ ཉོགས་བཤད་བཀོད་ནི་ འགོ་བཙུགས་ཡོདཔ་བཞིན་དུ་ ལམ་ལུགས་ནང་ སོ་ནམ་ཐོན་སྐྱེད་རིགས་༢༤ དེ་ཅིག་ གསལ་བཀོད་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འཛིན་གྱི་ འགོ་དཔོན་ཚུ་གིས་ བཤད་མིའི་ནང་ སོ་ནམ་པ་མང་ཤོས་ཅིག་ལུ་ ཀེ་བའི་གོང་ཚད་ལུ་ ཉོགས་བཤད་བཀོད་དེ་ཡོད་མི་དེ་ཡང་ ཀེ་བ་ཀེ་ཇི་རེ་ལུ་ དངུལ་ཀྲམ་༡༨ རེ་སྦེ་ བཟོ་མི་ལུ་བརྟེན་ཨིན་པས།</w:t>
      </w:r>
      <w:r>
        <w:rPr>
          <w:rFonts w:ascii="Arial" w:hAnsi="Arial" w:cs="Arial"/>
          <w:color w:val="121012"/>
          <w:sz w:val="26"/>
          <w:szCs w:val="26"/>
        </w:rPr>
        <w:br/>
      </w:r>
      <w:r>
        <w:rPr>
          <w:rFonts w:ascii="Arial" w:hAnsi="Arial" w:cs="Microsoft Himalaya"/>
          <w:color w:val="121012"/>
          <w:sz w:val="26"/>
          <w:szCs w:val="26"/>
          <w:shd w:val="clear" w:color="auto" w:fill="FFFFFF"/>
          <w:cs/>
        </w:rPr>
        <w:t>ཨོ་རྒྱན་དཔལ་འབྱོར་གྱིས་འབད་བ་ཅིན་ སོ་ནམ་པ་ཚུ་གིས་ སིལ་ཚོང་དང་ སྦུང་ཚོང་སྦེ་བཙོང་མིའི་ གོང་ཚད་ཀྱི་ ཁྱད་པར་ཡོད་པའི་སྐོར་ ཤེས་དགོཔ་དེ་ གལ་ཆེ་ཟེར་ཨིནམ་ད་ རིན་བསྡུར་ཁང་ནང་ ཐོན་སྐྱེད་བཙོང་པའི་སྐབས་ དོ་ཕབ་བཀལ་གྱི་གླ་འཐུས་ བརྒྱ་ཆ་༣.༥ ཕོག་སྲོལ་ཡོད་མི་ཡང་ མེདཔ་བཟོ་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འཛིན་གྱི་ ཞབས་ཏོག་ལས་ཁུངས་ཀྱི་མདོ་ཆེན་ ལྷག་པ་ཤེར་པ་གིས་ སླབ་མིའི་ནང་ སོ་ནམ་པ་ཚུ་གིས་ ད་ལྟོའི་གནས་སྟངས་སྐོར་ལས་ ཤེས་དགོ་མི་དེ་ཡང་ སོ་ནམ་པ་ཚུ་ལས་ འདབ་མ་ཀོ་པི་ ཀེ་ཇི་རེ་ལུ་ དངུལ་ཀྲམ་༡༩ རེ་སྦེ་ཉོ་སྟེ་ ད་རེས་ དངུལ་ཀྲམ་༥.༥ རེ་སྦེ་ གྱོང་རྒུད་ཐོག་ བཙོང་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ཀེ་བའི་གོང་ཚད་དེ་ ཡར་སེང་འགྱོ་བ་ཅིན་ གྱོང་རྒུད་ཕོག་མི་ཚུ་ བསུབ་ཚུགས་ནི་མས་ཟེར་ཨིནམ་ད་ སོ་ནམ་པ་ཚུ་གིས་ ནང་འཁོད་ལུ་ གོང་ཚད་མངམ་ཐོབ་མི་ ཚོང་ལམ་ཚུ་ཡང་ འཚོལ་ཞིབ་འབད་དགོ་ཟེར་ ལྷག་པ་ཤེར་པ་གིས་ བཤདཔ་ཨིན་པས།</w:t>
      </w:r>
    </w:p>
    <w:p w14:paraId="31DD9426" w14:textId="77777777" w:rsidR="005037C8" w:rsidRDefault="005037C8" w:rsidP="00A536DF">
      <w:pPr>
        <w:spacing w:after="0"/>
        <w:rPr>
          <w:rFonts w:ascii="Arial" w:hAnsi="Arial" w:cs="Arial"/>
          <w:color w:val="121012"/>
          <w:sz w:val="26"/>
          <w:szCs w:val="26"/>
        </w:rPr>
      </w:pPr>
    </w:p>
    <w:p w14:paraId="013A404B" w14:textId="41DCFDAA" w:rsidR="00E87F2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ས་ཅི་ བཙག་འཐུ་ནང་ལས་ རྒྱལ་ཡོངས་ཚོགས་འདུ་དང་ ཚོགས་སྡེ་ནང་ ཨམ་སྲུ་༩ གིས་ བཙག་འཐུ་ནང་ལས་ རྒྱལ་ཁབ་ཐོབ་ཡོད་རུང་ འབྲུག་པའི་མི་སྡེ་ནང་ ཨམ་སྲུ་ཚུ་གིས་ འགོ་ཁྲིད་པའི་འགན་ཁུར་ འབག་མི་ཚུགས་ཟེར་བའི་ མནོ་ལུགས་དེ་ ཁྱབ་ཆེ་སུ་སྦེ་ར་ 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དེ་ཡང་ སྤྱི་ལོ་༢༠༡༨ ལོའི་ རྒྱལ་ཡོངས་ཚོགས་འདུའི་ བཙག་འཐུ་ནང་ དོ་འགྲན་འབད་དེ་ བཙག་འཐུ་གྲུབ་མི་དང་ ཕམ་མི་ ཨམ་སྲུ་ མང་ཤོས་ཀྱིས་ དཀའ་ངལ་དེ་ འཕྲལ་ཁམས་ཅིག་ཁར་འགོ་འདྲེན་འཐབ་མི་ བཙག་འཐུའི་སྐབས་ མྱོང་ཡོད་པའི་སྐོར་ལས་ བསམ་བཤད་འབདཝ་ད་ ཤེས་ཚུགས་པས་ཟེར་ཞུ་ནི།</w:t>
      </w:r>
      <w:r>
        <w:rPr>
          <w:rFonts w:ascii="Arial" w:hAnsi="Arial" w:cs="Arial"/>
          <w:color w:val="121012"/>
          <w:sz w:val="26"/>
          <w:szCs w:val="26"/>
        </w:rPr>
        <w:br/>
      </w:r>
      <w:r>
        <w:rPr>
          <w:rFonts w:ascii="Arial" w:hAnsi="Arial" w:cs="Microsoft Himalaya"/>
          <w:color w:val="121012"/>
          <w:sz w:val="26"/>
          <w:szCs w:val="26"/>
          <w:shd w:val="clear" w:color="auto" w:fill="FFFFFF"/>
          <w:cs/>
        </w:rPr>
        <w:t>འབྲུག་མཉམ་རུབ་ཚོགས་པའི་འཐུས་མི་ ཚེ་དབང་ལྷ་མོ་གིས་ བོང་མགོ་སྐྱབས་ཆ་འདེམས་ཁོངས་ལས་ བཙག་འཐུ་གྲུབ་ཡོད་རུང་ མོ་གིས་ཡང་ མི་སྡེ་ནང་ ཨམ་སྲུ་དང་ཕོ་སྐྱེས་བར་ན་ ཁྱད་པར་དེ་ ད་ལྟོ་ཡང་ ཕྱེ་ནི་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མོ་གིས་ སྤྱི་ལོ་༢༠༠༨ ལུ་ འགོ་དང་པ་ ཚོགས་སྡེ་ནང་ བཅའ་མར་གཏོགས་ཏེ་ སྤྱི་ལོ་༢༠༡༣ ལུ་ ལོག་དོ་འགྲན་འབད་བའི་སྐབས་ རྒྱབ་སྐྱོར་གྱི་རེ་བ་སྦོམ་ཡོད་རུང་ རེ་བ་དང་བསྟུན་ ཐོབ་མ་ཚུགས་ཟེར་ཞུ་ནི།</w:t>
      </w:r>
      <w:r>
        <w:rPr>
          <w:rFonts w:ascii="Arial" w:hAnsi="Arial" w:cs="Arial"/>
          <w:color w:val="121012"/>
          <w:sz w:val="26"/>
          <w:szCs w:val="26"/>
        </w:rPr>
        <w:br/>
      </w:r>
      <w:r>
        <w:rPr>
          <w:rFonts w:ascii="Arial" w:hAnsi="Arial" w:cs="Microsoft Himalaya"/>
          <w:color w:val="121012"/>
          <w:sz w:val="26"/>
          <w:szCs w:val="26"/>
          <w:shd w:val="clear" w:color="auto" w:fill="FFFFFF"/>
          <w:cs/>
        </w:rPr>
        <w:t>མོ་བཟུམ་སྦེ་ པདྨ་དགའ་ཚལ་རྫོང་ཁག་ནང་ སྤྱི་ལོ་༢༠༡༦ ལུ་ ས་གནས་གཞུང་གི་བཙག་འཐུ་ཐེངས་༢ པའི་སྐབས་ རྒཔོ་གི་དོན་ལུ་ དོ་འགྲན་འབད་མི་ ལྷ་སྐྱིད་དབང་མོ་གིས་ བཙག་འཐུ་དེ་གི་ཤུལ་ལས་ མོ་གིས་ གསུང་སྐད་འགྲན་བསྡུར་ནང་ བཅའ་མར་གཏོགས་པའི་སྐབས་ མི་ཚུ་གིས་ ཨམ་སྲུ་བུཚ་འབད་ནི་དེ་གིས་ བཙག་འཐུ་ནང་ལས་ ཕམ་པའི་ཤུལ་ལུ་ ལོག་དོ་འགྲན་འབད་སར་མཐོངམ་ད་ ཨམ་སྲུ་དེ་གིས་ ད་རུང་ ལས་རིམ་དེ་བཟུམ་མའི་ནང་ཡང་ བཅའ་མར་གཏོགས་ནུག་ཟེར་བའི་ སྐྱོན་བརྗོད་འབད་མི་ཡང་མཐོང་ཡི་ཟེར་ ཞུ་ནི།</w:t>
      </w:r>
      <w:r>
        <w:rPr>
          <w:rFonts w:ascii="Arial" w:hAnsi="Arial" w:cs="Arial"/>
          <w:color w:val="121012"/>
          <w:sz w:val="26"/>
          <w:szCs w:val="26"/>
        </w:rPr>
        <w:br/>
      </w:r>
      <w:r>
        <w:rPr>
          <w:rFonts w:ascii="Arial" w:hAnsi="Arial" w:cs="Microsoft Himalaya"/>
          <w:color w:val="121012"/>
          <w:sz w:val="26"/>
          <w:szCs w:val="26"/>
          <w:shd w:val="clear" w:color="auto" w:fill="FFFFFF"/>
          <w:cs/>
        </w:rPr>
        <w:t>སྲིད་དོན་ནང་ བཅའ་མར་གཏོགས་མི་ ཨམ་སྲུ་གཞན་ཅིག་གིས་ཡང་ བཙག་འཐུ་ནང་ དོ་འགྲན་འབད་བའི་སྐབས་ ཁོ་གིས་ ཨམ་སྲུ་ལུ་ རྒྱབ་སྐྱོར་ཡོད་ཟེར་ སླབ་དོ་ཡོད་རུང་ ངོ་མ་ནང་ རྒྱབ་སྐྱོར་མིན་འདུག་ཟེར་བའི་ བསམ་བཤད་འབད་ཡི་ཟེར་ ཞུ་ནི།</w:t>
      </w:r>
      <w:r>
        <w:rPr>
          <w:rFonts w:ascii="Arial" w:hAnsi="Arial" w:cs="Arial"/>
          <w:color w:val="121012"/>
          <w:sz w:val="26"/>
          <w:szCs w:val="26"/>
        </w:rPr>
        <w:br/>
      </w:r>
      <w:r>
        <w:rPr>
          <w:rFonts w:ascii="Arial" w:hAnsi="Arial" w:cs="Microsoft Himalaya"/>
          <w:color w:val="121012"/>
          <w:sz w:val="26"/>
          <w:szCs w:val="26"/>
          <w:shd w:val="clear" w:color="auto" w:fill="FFFFFF"/>
          <w:cs/>
        </w:rPr>
        <w:t>གོང་གི་བསམ་བཤད་ཚུ་ལུ་བལྟ་བ་ཅིན་ འབྲུག་པའི་མི་སྡེ་དེ་ ད་ལྟོ་ཡང་ དང་ཕུ་བཟུམ་སྦེ་ འགོ་ཁྲིད་པའི་འགན་ཁུར་དེ་ ཨམ་སྲུ་ཚུ་གིས་ འབག་མི་ཚུགས་ཟེར་བའི་ མནོ་ལུགས་ཡོད་མི་དེ་ མངོན་གསལ་ཆེཝ་སྦེ་ར་ ཡོདཔ་འོང་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སྲིད་དོན་ནང་བཅའ་མར་གཏོགས་མི་ ཨམ་སྲུ་ཚུ་གི་ བསམ་བཤད་ཚུ་ལུ་བལྟ་བ་ཅིན་ འབྲུག་པའི་མི་སྡེ་གིས་ ཕྱི་ཁར་ལས་ རྒྱབ་སྐྱོར་ཡོདཔ་བཟུམ་མའི་ ཚོར་བ་བྱིན་དོ་ཡོད་རུང་ རྒྱབ་སྐྱོར་ངོ་མ་འབད་ནིའི་ཐད་ཁར་ལྷོདཔ་ད་ ཕྱི་འགྱུར་འབད་མི་དེ་ དཔེ་ལེགས་ཤོམ་ཅིག་མི་མཐོང་པ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ས་ཚོད་དང་འཁྲིལཝ་ད་ ཨམ་སྲུ་ཚུ་ལུ་ ཕོ་སྐྱེས་དང་འདྲན་འདྲ་ ལྕོགས་གྲུབ་ཡོདཔ་ལས་ ཨམ་སྲུའི་ལྕོགས་གྲུབ་དང་འཁྲིལ་ རྒྱབ་སྐྱོར་འབད་ནི་མ་གཏོགས་ ཕོ་མོའི་དབང་དུ་བཏང་སྟེ་ རྒྱབ་སྐྱོར་འབད་ནི་དེ་ འགྱུར་བཅོས་འབད་ནིའི་ དུས་ཚོན་ལུ་ མ་ལྷོད་ག་ཟེར་ ཞུ་ནི་ཨིན།</w:t>
      </w:r>
      <w:r w:rsidR="000F737D">
        <w:rPr>
          <w:rFonts w:ascii="Arial" w:hAnsi="Arial" w:cs="Arial"/>
          <w:color w:val="121012"/>
          <w:sz w:val="26"/>
          <w:szCs w:val="26"/>
        </w:rPr>
        <w:br/>
      </w:r>
    </w:p>
    <w:p w14:paraId="38405D57" w14:textId="55FC47FC" w:rsidR="00E87F28" w:rsidRDefault="00E87F2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ས་ཅི་ལས་འགོ་བཙུགས་ སང་ཕོད་ཚུན་ དུས་ཡུན་ཟླ་ངོ་༡༠ ལྷགཔ་ཅིག་གི་ནང་འཁོད་ གོང་འཕེལ་དང་ འཆར་གཞིའི་ཕྱག་ལཱ་གནང་དགོཔ་ ལེ་ཤ་ཅིག་ར་ཡོད་རུང་ གཞུང་གསར་རྙིང་བརྗེ་སོར་འབད་ནི་དེ་ཡང་ དུས་ཚོད་དེ་ཁར་ 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ནི་དེ་གིས་ ད་ལྟོ་ ཕྱག་ཞུ་བཞིན་དུ་ཡོད་མི་ འཐུས་མི་ཚུ་ལུ་ འགན་ཁུར་སྦོམ་ར་ ཕོག་སྟེ་ཡོདཔ་ལས་ རང་སོའི་ ལྕོགས་གྲུབ་དང་ ལཱ་ཤུལ་ཚུ་ ག་དེ་སྦེ་ར་ བཏོན་ཡོདཔ་ཨིན་ན་ཚུ་ ཧ་ལམ་ སང་ཕོད་ཀྱི་ ལོ་བར་མཚམས་ལུ་ མི་མང་གིས་ ཤེས་གསལ་ཐོག་ལས་ གྲུབ་འབྲས་འཐོན་འོང་།</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གཞུང་གི་ ཕྱག་འགན་བཞེས་པའི་སྐབས་ལུ་ གཞུང་དང་ མི་སེར་ ཚོང་པ་ ལས་འཛིན་ སྒེར་སྡེ་ཚུ་ལུ་ ཕན་ཐོགས་དང་ ཁེ་ཕན་ཚུ་ ག་དེ་སྦེ་ར་ བྱུང་ཡོདཔ་ཨིན་ན་ ད་ལྟོ་ལས་ར་ ཆུ་དྭངསམ་བ་ ཉ་གསལཝ་སྦེ་ ཧ་གོ་ཚུགས་ནི་ཨིན་རུང་ ཕྱིའི་རྣམ་གཞག་ལུ་ སྤྱིར་བཏང་ག་ཨིནམ་སྦེ་ར་ སྡོད་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དམངས་གཙོའི་གཞུང་དབུ་བརྙེས་ཏེ་ ལོ་༩ ལང་ཡོད་མི་དེ་ ང་བཅས་ག་ར་གིས་ ཤེས་གསལ་ལུ་ཡོད་རུང་ དེ་ཁར་ དབང་འཛིན་གྱི་ ལག་ལེན་བསྟར་སྤྱོད་འབདཝ་ད་ ལམ་ལུགས་ཚུ་ ག་དེ་སྦེ་ར་ཡོདཔ་ཨིན་ན་དང་ དབང་ཚད་ཚུ་ ག་ཅི་བཟུམ་ཅིག་ བསྟར་སྤྱོད་འབད་ཡོདཔ་ཨིན་ན་ མི་སེར་ཚུ་གིས་ འདས་པའི་ལོའི་ཉམས་མྱོང་ སྦོམ་སྦེ་ར་ཐོབ་ཡོདཔ་ཨིན།</w:t>
      </w:r>
      <w:r>
        <w:rPr>
          <w:rFonts w:ascii="Arial" w:hAnsi="Arial" w:cs="Arial"/>
          <w:color w:val="121012"/>
          <w:sz w:val="26"/>
          <w:szCs w:val="26"/>
        </w:rPr>
        <w:br/>
      </w:r>
      <w:r>
        <w:rPr>
          <w:rFonts w:ascii="Arial" w:hAnsi="Arial" w:cs="Microsoft Himalaya"/>
          <w:color w:val="121012"/>
          <w:sz w:val="26"/>
          <w:szCs w:val="26"/>
          <w:shd w:val="clear" w:color="auto" w:fill="FFFFFF"/>
          <w:cs/>
        </w:rPr>
        <w:t>ད་ལས་ཕར་ མི་སེར་ཚུ་ལུ་ཕོག་པའི་ འགན་ཁུར་དེ་ ཚོགས་རྒྱན་གྱི་ ཐོབ་དབང་དང་ བཙག་འཐུ་ལས་གྲུབ་མི་ སྤྱི་གཡོགཔ་ཚུ་གི་ འགན་ཁུར་དེ་ མི་སེར་དང་ གཞུང་གི་བར་ན་ གོང་འཕེལ་གྱི་ལས་རིམ་ དྲང་བདེན་དང་ གཅིག་མཚུངས་ཐོག་ལས་ ལཱ་བྱ་འཐབ་ནི་དེ་ཨིནམ་ལས་ ད་ཚུན་གྱི་རིང་ལུ་ འོས་འབབ་དང་ལྡན་པའི་ གྲུབ་འབྲས་ཚུ་ ག་དེ་སྦེ་ར་ བྱུང་ཡི་ག་ སྤྱི་ལོ་༢༠༡༨ ཀྱི་ གྲུབ་འབྲས་ལུ་ བལྟ་བ་ཅིན་ ཤེས་ཚུ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གཙུག་སྡེ་དང་ གཞུང་སྐྱོང་ཚོགས་པའི་ ཁ་ཐུག་ལས་ མི་སེར་གྱི་ མཐའ་དོན་ལུ་དམིགས་ཏེ་ ཕྱག་ལཱ་གནང་དོ་ཟེར་མི་དང་ བར་འབྲེལ་བ་ཚུ་གིས་ དེ་ལུ་སྐྱོན་བརྗོད་ཡོད་པའི་ གསལ་སྟོན་འབད་ནི་ ལྡོག་ཕྱོགས་ཀྱིས་ རྣམ་དག་མེད་པའི་ ལཱ་བྱ་ཚུ་ལུ་ དོགས་སེལ་ཚུ་ མི་མང་གི་གདོང་ཁར་ རྒྱང་བསྒྲགས་དང་ གསར་ཤོག་གི་ཐོག་ལས་ འགག་བཤེར་དང་ རྩོད་འགྲན་ཐོག་ གསལ་སྟོན་འབདཝ་ད་ མི་སེར་ག་ར་ དྲན་ཤེས་བསྐྱེད་དགོཔ་དེ་ཡང་ གལ་ཆེ་བ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༨ ཀྱི་དོན་ལུ་ སྲིད་དོན་ཚོགས་པ་གསརཔ་ཐོན་མི་དང་ ཚོགས་པ་རྙིངམ་ཚུ་གིས་ ཁས་བླངས་གསལ་བསྒྲགས་ཚུ་ འདྲ་མིན་སྣ་ཚོགས་འབད་ནི་ཨིནམ་ལས་ ཁས་བླངས་གསལ་བསྒྲགས་ འབདཝ་ཙམ་ཅིག་གིས་ འགྲུབ་ཚུགས་པའི་ འོས་འབབ་ཡོད་མེད་ འདས་པའི་ཉམས་མྱོང་ཐོག་ལས་ ཚོགས་རྒྱན་གྱི་ དམིགས་གཏད་བསྐྱེད་ནི་དེ་ཡང་གལ་ཆེ།</w:t>
      </w:r>
      <w:r>
        <w:rPr>
          <w:rFonts w:ascii="Arial" w:hAnsi="Arial" w:cs="Arial"/>
          <w:color w:val="121012"/>
          <w:sz w:val="26"/>
          <w:szCs w:val="26"/>
        </w:rPr>
        <w:br/>
      </w:r>
      <w:r>
        <w:rPr>
          <w:rFonts w:ascii="Arial" w:hAnsi="Arial" w:cs="Microsoft Himalaya"/>
          <w:color w:val="121012"/>
          <w:sz w:val="26"/>
          <w:szCs w:val="26"/>
          <w:shd w:val="clear" w:color="auto" w:fill="FFFFFF"/>
          <w:cs/>
        </w:rPr>
        <w:t>རང་ལུ་ཡོད་པའི་ ཐོབ་དབང་དེ་ རོགས་ལུ་བྱིན་ཚར་བའི་ཤུལ་ལུ་ དེ་གི་གྲུབ་འབྲས་ཚུ་ བྱུང་ཡོད་མེད་ བལྟ་དགོཔ་གལ་ཆེཝ་ལས་ འཐུས་ཤོར་དུམ་གྲ་རེ་ བྱུངམ་ཙམ་ཅིག་ལུ་ གཞི་བཟུང་འབད་ནི་མིན་པར་ རྒྱལ་ཁབ་ཀྱི་ མཐའ་དོན་གྲུབ་མི་དེ་ ག་ཅི་བཟུམ་ཅིག་ལུ་ རག་ལསཔ་ཨིན་ན་ ཧ་གོ་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འབྲུག་པའི་མི་སེར་ཚུ་ དམངས་གཙོའི་རིང་ལུགས་ཀྱི་ གཞུང་འགོ་བཙུགས་ཏེ་ ལམ་ལུགས་ཚུ་ ན་འཐན་ར་ ཧ་གོ་ནིའི་ དུས་ཚོད་རན་ཡོདཔ་ལས་ ག་ར་གིས་ དྲན་ཤེས་ཐེབས་ཅིག་ར་བཏོན་ཏེ་ ཚོགས་རྒྱན་བཙུགས་པ་ཅིན་ དེ་གིས་ མ་འོངས་ཡུན་རིང་ལུ་ ཕན་རླབས་སྦོམ་ར་ འབྱུང་ཚུགས་ཟེར་ ཞུ་ནི་ཨིན།</w:t>
      </w:r>
    </w:p>
    <w:p w14:paraId="4A627799" w14:textId="3E92F562" w:rsidR="005037C8" w:rsidRDefault="005037C8" w:rsidP="00A536DF">
      <w:pPr>
        <w:spacing w:after="0"/>
        <w:rPr>
          <w:rFonts w:ascii="Arial" w:hAnsi="Arial" w:cs="Microsoft Himalaya"/>
          <w:color w:val="121012"/>
          <w:sz w:val="26"/>
          <w:szCs w:val="26"/>
          <w:shd w:val="clear" w:color="auto" w:fill="FFFFFF"/>
        </w:rPr>
      </w:pPr>
    </w:p>
    <w:p w14:paraId="26DC9169" w14:textId="18C0BC0C"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ང་བཅས་རའི་ འབྲུག་རྒྱལ་ཁབ་འདི་ནང་ ལཱ་གཡོག་གི་ དཀའ་ངལ་གཙོ་བོ་གསུམ་ཐོན་ཏེ་ཡོད་ཟེར་ཞུ་ནི།</w:t>
      </w:r>
      <w:r>
        <w:rPr>
          <w:rFonts w:ascii="Arial" w:hAnsi="Arial" w:cs="Arial"/>
          <w:color w:val="121012"/>
          <w:sz w:val="26"/>
          <w:szCs w:val="26"/>
        </w:rPr>
        <w:br/>
      </w:r>
      <w:r>
        <w:rPr>
          <w:rFonts w:ascii="Arial" w:hAnsi="Arial" w:cs="Microsoft Himalaya"/>
          <w:color w:val="121012"/>
          <w:sz w:val="26"/>
          <w:szCs w:val="26"/>
          <w:shd w:val="clear" w:color="auto" w:fill="FFFFFF"/>
          <w:cs/>
        </w:rPr>
        <w:t>དེ་ཡང་ གཡོག་གིས་ཁྱབ་མ་ཚུགས་པའི་དཀའ་ངལ་དང་ གཞུང་དང་སྒེར་སྡེ་ལུ་ ལྕོགས་གྲུབ་ཅན་གྱི་ ལཱ་གཡོགཔ་མ་འཐོབ་པའི་དཀའ་ངལ་ དེ་ལས་ ན་གཞོན་ཕོ་མོ་ཚུ་ལུ་ གཡོག་འཐོབ་མ་ཚུགས་པར་ སྤྱང་བཤལ་རྐྱབ་སྟེ་ སྡོད་དགོ་པའི་ དཀའ་ངལ་ཚུ་ ཐོན་ཏེ་ཡོདཔ་ཨིན།</w:t>
      </w:r>
      <w:r>
        <w:rPr>
          <w:rFonts w:ascii="Arial" w:hAnsi="Arial" w:cs="Arial"/>
          <w:color w:val="121012"/>
          <w:sz w:val="26"/>
          <w:szCs w:val="26"/>
        </w:rPr>
        <w:br/>
      </w:r>
      <w:r>
        <w:rPr>
          <w:rFonts w:ascii="Arial" w:hAnsi="Arial" w:cs="Microsoft Himalaya"/>
          <w:color w:val="121012"/>
          <w:sz w:val="26"/>
          <w:szCs w:val="26"/>
          <w:shd w:val="clear" w:color="auto" w:fill="FFFFFF"/>
          <w:cs/>
        </w:rPr>
        <w:t>ག་དེ་སྦེ་ཐོན་ཏེ་ཡོདཔ་སྨོ་ཟེར་བ་ཅིན་ གཡོག་འཚོལ་མི་ ན་གཞོན་ཚུ་ གནམ་བྱཱར་གྱི་ རྩྭ་བཟུམ་སྦེ་ གཅིག་ཤུལ་གཉིས་དེད་དེ་རྙིངམ་ཚུ་ལུ་ གཡོག་བྱིན་མ་ཚརཝ་ལས་ གསརཔ་ཚུ་ཐོན་ཏེ་འོངམ་ལས་ གཡོག་གིས་ཁྱབ་མ་ཚུགས་པའི་ དཀའ་ངལ་ཐོན་ཏེ་ཡོདཔ་ཨིན།</w:t>
      </w:r>
      <w:r>
        <w:rPr>
          <w:rFonts w:ascii="Arial" w:hAnsi="Arial" w:cs="Arial"/>
          <w:color w:val="121012"/>
          <w:sz w:val="26"/>
          <w:szCs w:val="26"/>
        </w:rPr>
        <w:br/>
      </w:r>
      <w:r>
        <w:rPr>
          <w:rFonts w:ascii="Arial" w:hAnsi="Arial" w:cs="Microsoft Himalaya"/>
          <w:color w:val="121012"/>
          <w:sz w:val="26"/>
          <w:szCs w:val="26"/>
          <w:shd w:val="clear" w:color="auto" w:fill="FFFFFF"/>
          <w:cs/>
        </w:rPr>
        <w:t>དེ་གི་དཀའ་ངལ་བསལ་ནིའི་དོན་ལུ་ ལས་གཡོག་ལྷན་ཁག་གིས་ གཞུང་དང་རང་སྐྱོང་ལས་འཛིན་ཚུ་གིས་གཙོས་པའི་ སྒེར་སྡེ་ཚུ་ནང་ གཡོག་གི་གོ་སྐབས་བཏོན་བྱིན་དགོ་པའི་ བཀའ་རྒྱ་གནང་དང་གནང་བཞིན་པ་འདུག ཁོང་གིས་འབད་རུང་ གཡོག་གི་ས་སྟོང་དང་འཁྲིལ་ཏེ་ གོ་སྐབས་ཚུ་བཏོན་ཏེ་ བྱིན་དེ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གཡོག་གི་ས་སྟོང་ཚུ་ནང་ གཡོག་མ་ཐོབ་མི་ཚུ་གིས་ འཛུལ་ནི་གི་ གོ་སྐབས་གསེར་ལས་དཀོནམ་སྦེ་ མཐོངམ་ཨིན་པས། ག་ཅི་སྦེ་ཟེར་བ་ཅིན་ ས་སྟོང་ཡོད་ཚད་གཅིགཔ་ནང་ ཉམས་མྱོང་དགོ་པའི་ ས་སྟོང་ཙང་ཙ་ཨིནམ་ལས་ གཡོག་ཡོད་མི་ རྒན་ཤོས་ཚུ་ལུ་མ་གཏོགས་ གཡོག་གསརཔ་འཚོལ་མི་ ན་གཞོན་ཚུ་ལུ་ མི་འཐོབ་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འཇིག་རྟེན་གྱི་དཔྱེ་གཏམ་ལས། མགར་ས་གང་ཡང་མེད་པར། གླིང་གཞི་དོ་སྐོར་ཟེར་སླབ་མི་དེ་ར་ཨིན་པས། རྒན་ཤོས་ཚུ་ལུ་ གཡོག་ཧེ་མ་ལས་འདུག་ས། ད་རུང་ ཧེང་སྐལ་གདམ་ཁ་བྱིན་ ན་གཞོན་ཚུ་ལུ་ ཧེ་མ་ལས་གཡོག་མིན་འདུག་ས། ད་རུང་ མ་འཐོབ་བཟོ་ནིའི་ ཧད་བཏགས་ལུ་ ཉམས་མྱོང་དགོ་པའི་ ལོ་རྒྱུས་བཤད་དེ་ 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ས་སྦེ་ ཉམས་མྱོང་ཡོད་མི་ལས་དྲག་པའི་ ལྕོགས་གྲུབ་ཅན་དང་ འཇོན་ཐངས་ཅན་གྱི་ ན་གཞོན་ཚུ་ མལ་ཆ་ནང་གཏི་མུག་བསྒོམ་སྡོད་ནི་དང་ ཁྲོམ་ཁ་ལས་ཕར་ སྤྱང་བཤལ་རྐྱབ་སྟེ་མ་སྡོད་པར་ ཐབས་ཤེས་གཞན་རྩ་ལས་མིན་ནུག། གཞན་དལ་གཞི་ མགུ་ནག་མི་གི་རིས་མོ་ནང་ལས་དང་། སེམས་ཅན་སྟག་གི་རིས་མོ་ཕྱི་ལས་ཟེར་མི་གི་ ལྕོགས་གྲུབ་ཕྱི་ཁ་ལས་ མི་མཐོང་མས་ཟེར་ཞུ་ནི། དེ་འབད་ནི་དེ་གིས་ ལྕོགས་གྲུབ་ཡོད་མེད་བལྟ་ནིའི་དོན་ལུ་ ཆོས་རྒྱུགས་ནང་ བཅའ་མར་གཏོགས་ནིའི་ གོ་སྐབས་བྱིན་དགོཔ་ཅིག་ ངེས་བདེན་འདུག་ཟེར་མནོཝ་མས།</w:t>
      </w:r>
      <w:r>
        <w:rPr>
          <w:rFonts w:ascii="Arial" w:hAnsi="Arial" w:cs="Arial"/>
          <w:color w:val="121012"/>
          <w:sz w:val="26"/>
          <w:szCs w:val="26"/>
        </w:rPr>
        <w:br/>
      </w:r>
      <w:r>
        <w:rPr>
          <w:rFonts w:ascii="Arial" w:hAnsi="Arial" w:cs="Microsoft Himalaya"/>
          <w:color w:val="121012"/>
          <w:sz w:val="26"/>
          <w:szCs w:val="26"/>
          <w:shd w:val="clear" w:color="auto" w:fill="FFFFFF"/>
          <w:cs/>
        </w:rPr>
        <w:t>དེ་ལས་ ལྕོགས་གྲུབ་ཡོད་པ་ཅིན་ རང་གཞན་གཉིས་ལུ་ ཕན་པ་ཡོདཔ་ལས་ གཡོག་གནང་ནི་དང་ ལྕོགས་གྲུབ་མེད་པ་ཅིན་བཤོལ་བཞག་རུང་བཏུབ་པས། གཡོག་འཚོལ་མི་ཨིན་རུང་ རང་གིས་ ཚགས་ཁར་མ་ཚུདཔ་ཨིནམ་ཤེས་ཏེ་ འགྱོད་པ་མི་བསྐྱེདཔ་འོང་ཟེར་མནོཝ་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ཤེས་ཚད་བརྟག་དཔྱད་ར་མ་འབདཝ་ལས་ ན་གཞོན་ཚུ་ མི་འཐོབ་ཟེར་བཞགཔ་ད་ ལྕོགས་གྲུབ་ཡོད་རུང་མེད་རུང་ རྙིངམ་དེ་ར་ ལེན་དགོཔ་ཐོནམ་ཨིན་མས། དེ་ལས་ གཡོག་མི་བྱིན་ནིའི་ ཧད་བཏགས་གཉིས་པ་འདི་ ན་གཞོན་ལ་ལོ་ཅིག་ ད་ལྟོ་གཙུག་ལག་ཤེས་ཚད་ནང་ ལྕོགས་གྲུབ་ཅན་ཅིག་སྦེ་ ཐོན་ཏེ་ཡོད་རུང་ རླུང་རྟ་བུབས་དང་ ཁ་ཐུག་རྐྱབ་སྟེ་ སློབ་རིམ་༡༠ པ་དང་༡༢ པའི་ནང་ སྐུགས་བརྒྱ་ཆ་༦༠ མ་ཐོབ་པར་ལུས་མི་འདུག།</w:t>
      </w:r>
      <w:r>
        <w:rPr>
          <w:rFonts w:ascii="Arial" w:hAnsi="Arial" w:cs="Arial"/>
          <w:color w:val="121012"/>
          <w:sz w:val="26"/>
          <w:szCs w:val="26"/>
        </w:rPr>
        <w:br/>
      </w:r>
      <w:r>
        <w:rPr>
          <w:rFonts w:ascii="Arial" w:hAnsi="Arial" w:cs="Microsoft Himalaya"/>
          <w:color w:val="121012"/>
          <w:sz w:val="26"/>
          <w:szCs w:val="26"/>
          <w:shd w:val="clear" w:color="auto" w:fill="FFFFFF"/>
          <w:cs/>
        </w:rPr>
        <w:t>གནད་དོན་དེ་ལུ་བརྟེན་ གཡོག་མི་བྱིན་ནིའི་ ཧད་བཏགས་ལེགས་ཤོམ་ཅིག་ཆགས་ཏེ་ བརྒྱ་ཆ་༦༠ མིན་འདུག་ཟེར་ བཅའ་མ་ར་གཏོགས་མ་ཆོགཔ་སྦེ་བཟོ་སྟེ་ཨིན་པས། གལ་སྲིད་ སློབ་རིམ་༡༠ པ་དང་༡༢ པའི་ནང་ བརྒྱ་༦༠ མ་ཐོབ་ཙམ་གྱིས་ གོ་མ་ཆོདཔ་ངེས་བདེན་ར་ཨིན་པ་ཅིན་ དེ་ལས་དབུ་འཕང་མཐོ་བའི་ རྒྱལ་གཞུང་ཞི་གཡོག་ལྷན་ཚོགས་ཀྱི་ ཆོས་རྒྱུགས་ནང་ཡང་ བཅའ་མར་གཏོགས་མ་ཆོགཔ་སྦེ་ བཟོ་དགོཔ་འདུག། དེ་ནང་ལུནི་ བཅའ་མར་གཏོགས་ཆོགཔ་སྦེ་ ཡོད་པའི་ཁར་ ལ་ལོ་ཅིག་གིས་ སློབ་རིམ་༡༠ པ་དང་༡༢ པ་གཉིས་ཆ་རའི་ནང་ བརྒྱ་ཆ་༦༠ མ་ཐོབ་པར་ཡོད་རུང་ རྒྱལ་གཞུང་ཞི་གཡོག་ལྷན་ཚོགས་ཀྱི་ ཆོས་རྒྱུགས་ནང་ མཐར་འཁྱོལཝ་མ་ཚད་ སྐུགས་ཚད་མཐོ་དྲགས་སྦེ་ཐོབ་མི་ཡང་འདུག།</w:t>
      </w:r>
      <w:r>
        <w:rPr>
          <w:rFonts w:ascii="Arial" w:hAnsi="Arial" w:cs="Arial"/>
          <w:color w:val="121012"/>
          <w:sz w:val="26"/>
          <w:szCs w:val="26"/>
        </w:rPr>
        <w:br/>
      </w:r>
      <w:r>
        <w:rPr>
          <w:rFonts w:ascii="Arial" w:hAnsi="Arial" w:cs="Microsoft Himalaya"/>
          <w:color w:val="121012"/>
          <w:sz w:val="26"/>
          <w:szCs w:val="26"/>
          <w:shd w:val="clear" w:color="auto" w:fill="FFFFFF"/>
          <w:cs/>
        </w:rPr>
        <w:t>རྒྱུ་མཚན་དེ་ལུ་བརྟེན་ ངེས་བདེན་གྱི་ མཐོ་རིམ་ཤེས་ཚད་དེ་རང་ཡོད་པ་ཅིན་ ཆགས་སྡང་ཉེ་རིང་མ་ཕྱེ་བར་ རྒྱལ་གཞུང་ཞི་གཡོག་ལྷན་ཚོགས་ཀྱི་ ཆོས་རྒྱུགས་བཟུམ་སྦེ་ར་ ག་ར་ལུ་ གཡོག་ག་ཅི་བཟུམ་ཅིག་ནང་ཨིན་རུང་ ཆོས་རྒྱུགས་ཀྱི་དོན་ལུ་ འདྲན་འདྲ་བཅའ་མར་གཏོགས་ནིའི་ དྲང་བདེན་གྱི་ ཁྲིམས་ལུགས་ཅིག་ ངེས་པར་དུ་ མཛད་གནང་ཟེར་ཞུ་ནི།</w:t>
      </w:r>
      <w:r>
        <w:rPr>
          <w:rFonts w:ascii="Arial" w:hAnsi="Arial" w:cs="Arial"/>
          <w:color w:val="121012"/>
          <w:sz w:val="26"/>
          <w:szCs w:val="26"/>
        </w:rPr>
        <w:br/>
      </w:r>
      <w:r>
        <w:rPr>
          <w:rFonts w:ascii="Arial" w:hAnsi="Arial" w:cs="Microsoft Himalaya"/>
          <w:color w:val="121012"/>
          <w:sz w:val="26"/>
          <w:szCs w:val="26"/>
          <w:shd w:val="clear" w:color="auto" w:fill="FFFFFF"/>
          <w:cs/>
        </w:rPr>
        <w:t>དེ་མིན་པ་ཅིན་ རྒྱལ་ཁབ་གཅིག་ནང་ ལམ་ལུགས་གཉིས་ཐོན་པའི་ཁར་ ཉམས་མྱོང་དང་ འབྲིང་རིམ་གྱི་ ཤེས་ཚད་ནང་སྐུགས་ཚད་བརྒྱ་ཆ་༦༠ མེད་པའི་ ཧད་བཏགས་ཚུ་གིས་ ལཱ་གཡོག་མེད་མི་ལུ་ གཡོག་མི་འཐོབ་ནི་དང་ ཡོད་མི་ལུ་ཆརཔ་ཡོད་སར་ ཆུ་དཔག་དོ་བཟུམ་འགྱོ་ནི་ཨིནམ་ལས་ གོང་ལུ་ཞུ་མི་ དཀའ་ངལ་གསུམ་འདི་ ཐོནམ་འཐོན་ས་ར་སྡོད་འོང་ཟེར་ཞུ་ནི།</w:t>
      </w:r>
      <w:r>
        <w:rPr>
          <w:rFonts w:ascii="Arial" w:hAnsi="Arial" w:cs="Arial"/>
          <w:color w:val="121012"/>
          <w:sz w:val="26"/>
          <w:szCs w:val="26"/>
        </w:rPr>
        <w:br/>
      </w:r>
      <w:r>
        <w:rPr>
          <w:rFonts w:ascii="Arial" w:hAnsi="Arial" w:cs="Microsoft Himalaya"/>
          <w:color w:val="121012"/>
          <w:sz w:val="26"/>
          <w:szCs w:val="26"/>
          <w:shd w:val="clear" w:color="auto" w:fill="FFFFFF"/>
          <w:cs/>
        </w:rPr>
        <w:t>དེ་འབད་ནི་དེ་གིས་ ན་གཞོན་ཚུ་ལུ་ གཡོག་བྱིན་ནིའི་ ཐུགས་བཞེད་ར་ གནང་པ་ཅིན་ ཉག་ཉོག་གི་ ཧད་བཏགས་ཚུ་ མ་བརྡུང་པར་ གཡོག་གི་ས་སྟོང་ཡོད་ཚད་གཅིགཔ་ནང་ བཅའ་མར་གཏོགས་ཆོག་པའི་ གོ་སྐབས་གནང་ནི་དང་ བརྟག་དཔྱད་ཆོས་རྒྱུགས་ཀྱི་ དྲི་བ་ཚུ་ཡང་ དོན་མེད་འབྲེལ་མེད་ཀྱི་ དྲི་བ་ཚུ་སྤངས་ཏེ་ དོན་དག་ཡོད་པའི་ དྲི་བའི་ཐོག་ལས་ ཆོས་རྒྱུགས་ལེན་ཏེ་ དྭངས་གསལ་ཅན་གྱི་ གྲུབ་འབྲས་ཅིག་ བཏོན་གནང་པ་ཅིན་ དང་པ་ར་ སྲིད་བྱུས་ཀྱི་ ངན་ལྷད་མི་ཞུགས་པའི་ ཕན་ཐོགས་ཡོད་མི་དང་ གཉིས་པ་ཟེརཝ་ད་ ཡོན་ཏན་ཅན་དང་ ལྕོགས་གྲུབ་ཅན་གྱི་ ལཱ་གཡོགཔ་ཡང་ཐོབ་སྟེ་ རྒྱལ་ཁབ་ཀྱི་ ཞབས་ཏོག་ལེགས་ཤོམ་ཞུ་ཚུགས་པའི་ཁར་ ན་གཞོན་ལཱ་གཡོག་མེད་པའི་ དཀའ་ངལ་བསལ་ཚུགསཔ་འགྱོ་འོང་ཟེར་ཞུ་ནི།</w:t>
      </w:r>
      <w:r>
        <w:rPr>
          <w:rFonts w:ascii="Arial" w:hAnsi="Arial" w:cs="Arial"/>
          <w:color w:val="121012"/>
          <w:sz w:val="26"/>
          <w:szCs w:val="26"/>
        </w:rPr>
        <w:br/>
      </w:r>
      <w:r>
        <w:rPr>
          <w:rFonts w:ascii="Arial" w:hAnsi="Arial" w:cs="Microsoft Himalaya"/>
          <w:color w:val="121012"/>
          <w:sz w:val="26"/>
          <w:szCs w:val="26"/>
          <w:shd w:val="clear" w:color="auto" w:fill="FFFFFF"/>
          <w:cs/>
        </w:rPr>
        <w:t>དེ་སྦེ་ ན་གཞོན་ལཱ་གཡོགཔ་མེད་པའི་ དཀའ་ངལ་བསལ་བའི་བསྒང་ལས་ དང་པ་ར་ གཞུང་ལུ་ ངན་ལྷད་མེད་པའི་བསྟོད་བསྔགས་དང་ གཉིས་པ་གོང་གི་དཀའ་ངལ་ལྷག་མ་གཉིསཔོ་དེ་ཡང་ བསལ་ནི་ལུ་ ཕན་ཐབས་སྦོམ་ཡོདཔ་མ་ཚད་ རྒྱལ་ཡོངས་དགའ་སྐྱིད་དཔལ་འཛོམས་ཀྱི་ ཉིན་མོའི་དཀྱིལ་འཁོར་འདི་ལུ་ ངན་ལྷད་ཀྱི་ སྒྲིབ་པ་ལས་གྲོལ་ཏེ་ བདེ་སྐྱིད་ཀྱི་དཔལ་ལུ་ ལོངས་སྤྱོད་ཚུགས་པའི་ ཕན་པ་ཚུ་ཡོད་ཟེར་ ཞུ་ནི་ཨིན།</w:t>
      </w:r>
    </w:p>
    <w:p w14:paraId="47CE1C6B" w14:textId="492501F9" w:rsidR="000F737D" w:rsidRDefault="000F737D" w:rsidP="00A536DF">
      <w:pPr>
        <w:spacing w:after="0"/>
        <w:rPr>
          <w:rFonts w:ascii="Arial" w:hAnsi="Arial" w:cs="Microsoft Himalaya"/>
          <w:color w:val="121012"/>
          <w:sz w:val="26"/>
          <w:szCs w:val="26"/>
          <w:shd w:val="clear" w:color="auto" w:fill="FFFFFF"/>
        </w:rPr>
      </w:pPr>
    </w:p>
    <w:p w14:paraId="2BC983C7" w14:textId="34FACEE8" w:rsidR="000F737D" w:rsidRDefault="000F737D"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ཐིམ་ཕུག་ཕ་ཇོ་སྡིངས་ལྷ་ཁང་ མཇལ་བར་འོང་མི་ ན་གཞོན་ཡར་སེང་འགྱོཝ་བཞིན་དུ་ བྱ་སྤྱོད་ངན་ཡང་ འབད་དོ་ཡོདཔ་ལས་ ཚ་གྱང་ལང་དགོ་པའི་ གཞི་གནད་ཅིག་ལུ་ གྱུར་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རྟག་འབད་བ་ཅིན་ ལྷ་ཁང་མཇལ་བར་འོང་མི་ བདུན་མཐའི་ངལ་གསོ་སྐབས་ མི་༡༠ དེ་ཅིག་མ་གཏོགས་ འོང་ནི་མེད་རུང་ ནད་ཡམས་ལུ་བརྟེན་ སློབ་གྲྭ་སྒོ་བསྡམས་བཞག་མི་དང་ ཕྱི་རྒྱལ་ལས་ འབྲུག་མི་ཚུ་ རྒྱལ་ཁབ་ནང་ ལོག་ལྷོད་དེ་ཡོདཔ་ལས་ ད་རེས་ནངས་པར་ མི་༤༠༠-༥༠༠ གི་བར་ན་ འོ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ཕ་ཇོ་སྡིངས་བཤད་གྲྭའི་དབུ་འཛིན་ རྣམ་རྒྱལ་གྱིས་ ཀུན་གསལ་ལུ་ སླབ་མིའི་ནང་ ཧེ་མ་དང་ཕྱདཔ་ད་ ད་རེས་ལྷ་ཁང་དང་ མཚོ་མཇལ་བར་འོང་མི་ ཡར་འཕར་འགྱོ་མི་ལས་ མང་ཤོས་ར་ ན་གཞོན་ཚུ་ཨི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ལམ་བདའ་སྟེ་ ཕྱགས་སྙིགས་ག་ལྷོད་སར་བཀོ་བའི་ གདོང་ལེན་བྱུང་སྟེ་ ཡོད་པའི་ཁར་ ན་གཞོན་ཚུ་ ལྷ་ཁང་མཇལ་བར་ ཚུལ་དང་མ་མཐུན་པར་ དོརམ་ཁེན་འཇར་གྱོན་ཏེ་ འོ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གཞོན་ཚུ་ གོ་ལ་ཚ་ཏོག་ཏོ་གྱོན་ཏེ་ འོང་ནི་མེད་པའི་ཁར་ བཞེས་སྒོ་ཟ་ནི་མེད་པར་ ན་དོ་ཡོདཔ་ལས་ འཕྲལ་འཕྲལ་ར་ སྨན་ཁང་ནང་ བསྐྱལ་དགོཔ་ བྱུངམ་མས་ཟེར་ཨིནམ་ད་ ད་རེས་ བདེ་སྲུངཔ་ཚུ་ འོང་ཞིནམ་ལས་ཚུར་ ས་ཁོངས་ནང་ གུར་སྤུབ་མ་བཅུགཔ་ལས་ དུམ་གྲ་ཅིག་ མར་བབས་སོང་སྟེ་ཡོད་ཟེར་ དབུ་འཛི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ཞི་ ན་གཞོན་ཚུ་ ལྷ་ཁང་དགོན་སྡེ་ཚུ་མཇལ་བར་ མནོ་བསམ་ལེགས་ཤོམ་བཏང་སྟེ་ འོང་དོ་ཡོད་རུང་ ཆང་དང་ སྨྱོ་རྫས་ཚུ་ཡང་འབག་སྟེ་ འོང་དོ་ཡོདཔ་ལས་ ས་ཁོངས་ནང་ལྷོདཔ་ད་ སྐད་རྐྱབ་སྟེ་ ལཱ་ངན་ཚུ་འབདཝ་མས་ བཤད་གྲྭའི་ སློབ་དཔོན་ཅིག་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བཤད་གྲྭ་གིས་ ཕ་ཇོ་སྡིངས་འགྱོ་སའི་ འཁོར་ལམ་གྱི་ ས་ཁོངས་ནང་ ལྷ་ཁང་དང་ མཚོ་མཇལ་བར་ ཕྱི་རུའི་ཆུ་ཚོད་༤ ལས་ འོང་མ་དགོ་པའི་ བརྡ་བྱང་སྦྱར་བཞག་སྟེ་འབད་རུང་ ངོས་ལེན་འབད་མི་བཏུབ་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འབད་བ་ཅིན་ མི་སེར་ཚུ་ གྱེན་འཛེགས་ཏེ་ ལྷ་ཁང་ནང་ལྷོདཔ་ད་ འུ་སྡུག་ཐང་ཆད་དོ་ཡོདཔ་ལས་ ང་བཅས་ཀྱིས་ ཁོང་ལུ་ ཇ་ཚུ་ཡང་ བྱིན་ནི་ཡོད་རུང་ ད་རེས་ མི་ལེ་ཤ་འོང་མི་ལུ་བརྟེན་ བྱིན་མི་ཚུགས་པས་ཟེར་ སློབ་དཔོ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ན་གཞོན་ཚུ་ ལྷ་ཁང་གི་ ས་ཁོངས་ནང་ལྷོདཔ་ད་ ཉམ་ཆུང་བཟུམ་ མཐོང་དོ་ཡོད་རུང་ ཡུདཔ་ཅིག་ལས་ སྨྱོ་རྫས་དང་ ཆང་འཐུང་པའི་སྐབས་ བྱ་སྤྱོད་གཞན་དང་མ་འདྲཝ་སྦེ་ སྟོ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གྱིས་ བཤད་མིའི་ནང་ ལྷ་ཁང་མཇལ་བར་ མི་ལེ་ཤ་འོང་མི་དེ་གིས་ མུ་ཏིག་ཐང་ས་ཁོངས་ཀྱི་ ཆུའི་རྐ་ མང་ཤོས་ར་ ཕ་ཇོ་སྡིངས་ལུ་ཡོདཔ་ལས་ བཙོག་པ་བཟོ་ཉེན་ཡོད་པའི་ཁར་ ལྷ་ཁང་དང་ མཚོ་ལམ་བདའ་སྟེ་ ཕྱགས་སྙིགས་ཀྱི་ དཀའ་ངལ་ཡང་ ལེ་ཤ་ཐོན་ཏེ་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དེ་སྲུངཔ་དང་ ཁས་བླངས་པ་ཚུ་གིས་ གདུང་མཚོ་ལས་ ཐུགས་རྗེ་བྲག་ཚུན་ ལམ་བདའ་སྟེ་དང་ ཕ་ཇོ་སྡིངས་ས་ཁོངས་ནང་ལས་ ཕྱགས་སྙིགས་ཚུ་ བསྡུ་བསྒྱོམ་འབད་དེ་ མེ་བཏ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རྒན་ཤོས་དང་ ཤེས་ཡོན་ཅན་ཚུ་གིས་ ཕྱགས་སྙིགས་ཚུ་ འཐུ་འབག་འགྱོ་དོ་ཡོད་རུང་ ན་གཞོན་ཚུ་གིས་ སྣང་མེད་སྦེ་ ག་ལྷོད་སར་ བཀོ་བཞག་དོ་ཡོདཔ་ད་ འཕྲལ་ཁམས་ཅིག་ཁར་ ན་གཞོན་སྡེ་ཚན་ཅིག་གིས་ ཆང་འགྲངས་པའི་ཤུལ་ལས་ སྐད་རྐྱབ་སྟེ་ ཐུགས་རྗེ་བྲག་ལུ་ སྨྱུང་གནས་སྲུང་མི་ཚུ་ལུ་ཡང་ བར་ཆད་རྐྱབ་ནུག་ཟེར་ བཤད་གྲྭའི་སློབ་དཔོ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ལོ་གིས་ སླབ་མིའི་ནང་ ས་གནས་གཞུང་གིས་ ལྷ་ཁང་མཇལ་བར་ འོང་མི་ཚུ་ བཀག་ཆ་འབད་བ་ཅིན་རྐྱངམ་གཅིག་</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གནས་སྟངས་ལེགས་ཤོམ་འགྱོ་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ཕ་ཇོ་སྡིངས་བཤད་གྲྭ་དེ་ ཉམས་གསོ་ཞུ་བའི་བསྒང་ཡོདཔ་ད་ ལས་འགུལ་འཛིན་སྐྱོང་པ་ བདེ་ཆེན་རྡོ་རྗེ་གིས་ སླབ་མིའི་ནང ལྷ་ཁང་མཇལ་བར་ འོང་མི་ཚུ་གིས་ ཉམས་གསོའི་ལཱ་ལུ་ ཐོ་མ་ཕོག་རུང་ ནད་ཡམས་སྤེལ་ནི་གི་ ཚ་གྱང་ལང་སྟེ་ཡོད་མི་དེ་ཡང་ ན་གཞོན་དང་ དམིགས་བསལ་དུ་ ཟུར་བཞག་ནད་བརྟག་ལྟེ་བ་ལས་ འོང་མི་ཚུ་ འོངམ་མས་ཟེར་ཨིན་པས།</w:t>
      </w:r>
    </w:p>
    <w:p w14:paraId="14E07D1D" w14:textId="032C8B6B" w:rsidR="005037C8" w:rsidRDefault="005037C8" w:rsidP="00A536DF">
      <w:pPr>
        <w:spacing w:after="0"/>
        <w:rPr>
          <w:rFonts w:ascii="Arial" w:hAnsi="Arial" w:cs="Microsoft Himalaya"/>
          <w:color w:val="121012"/>
          <w:sz w:val="26"/>
          <w:szCs w:val="26"/>
          <w:shd w:val="clear" w:color="auto" w:fill="FFFFFF"/>
        </w:rPr>
      </w:pPr>
    </w:p>
    <w:p w14:paraId="5EED3F17" w14:textId="104E4087" w:rsidR="005037C8" w:rsidRDefault="005037C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ཞུང་དང་ སྒེར་སྡེ་མཉམ་འབྲེལ་ཐོག་ལས་ རྒྱལ་ཁབ་ཀྱི་ ས་གནས་ཐདམ་ཐད་ཁ་ལས་ཕར་ སྐྱེལ་འདྲེན་བཱསི་གི་ ཞབས་ཏོག་བཙུགས་ཡོད་མི་དེ་གིས་ མི་སེར་ཚུ་ རྒྱུན་འགྲུལ་འཐབ་ནི་ལུ་ ཕན་ཐོགས་སྦོམ་ བྱུང་སྟེ་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བསམ་གྲུབ་ལྗོངས་མཁར་དང་ ཕུན་ཚོགས་གླིང་ དེ་ལས་ དགེ་ཕེགས་ཕུག་གི་བར་ན་ཡང་ སྐྱེལ་འདྲེན་བཱསི་གི་ཞབས་ཏོག་ མང་རབས་ཅིག་ བཙུགས་ཡོདཔ་ལས་ མི་མང་ལུ་ ཕན་ཁྱད་སྦོམ་ཡོད་པའི་ མངོན་གསལ་བྱུང་མི་དེ་ཡང་ གླ་འཁོར་ཚུ་དང་ཕྱདཔ་ད་ གླ་ཆ་འཇམ་ནི་དེ་གིས་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མི་ཚུ་གིས་ གླ་འཁོར་ཚུ་ལས་ འགྲུལ་འཁོར་བཱསི་ནང་ འགྲོ་འགྲུལ་འབད་ནི་ལུ་ གདམ་ཁ་རྐྱབ་དོ་ཡོདཔ་ད་ དམིགས་བསལ་དུ་ བསམ་གྲུབ་ལྗོངས་མཁར་ལས་ ཕུན་ཚོགས་གླིང་དང་ དགེ་ལེགས་ཕུག་ལུ་ འགྲོ་འགྲུལ་འབད་བའི་སྐབས་ མི་ཚུ་གིས་ ཉེན་སྲུང་གི་དོན་ལུ་ བཱསི་ནང་ འགྲོ་འགྲུལ་འབད་ནི་ལུ་ར་ གདམ་ཁ་རྐྱབ་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འགྲུལ་པ་ཚུ་གིས་ སླབ་མི་དང་འཁྲིལཝ་ད་ བསམ་གྲུབ་ལྗོངས་མཁར་ལས་ ཕུན་ཚོགས་གླིང་ལུ་ གླ་འཁོར་ནང་ འགྲོ་འགྲུལ་འབད་བའི་སྐབས་ གླ་ཆ་དངུལ་ཀྲམ་༧༠༠ དེ་རེ་ སྤྲོད་དགོཔ་ཨིན་རུང་ བཱསི་ནང་འབད་བ་ཅིན་ གླ་འཐུས་དངུལ་ཀྲམ་༣༡༣ དང་༣༤༩ དེ་ཅིག་ལས་བརྒལ་ སྤྲོད་མི་དགོ་པས་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རྒྱ་གར་གྱི་ གཞུང་ལམ་བདའ་སྟེ་ གླ་འཁོར་ཚུ་ནང་མེན་པར་ བཱསི་ནང་ འགྲོ་འགྲུལ་འབད་ནི་དེ་ ཉེན་སྲུང་དང་ལྡནམ་སྦེ་འདུག་ཟེར་ ལ་ལོ་གིས་ སླབ་ནི་ཡོད་རུང་ འཕྲལ་ཁམས་ཅིག་ཁར་ བསམ་གྲུབ་ལྗོངས་མཁར་ལས་ ཕུན་ཚོགས་གླིང་ལུ་ འགྱོ་བའི་སྐབས་ བཱསི་གི་དེད་གཡོགཔ་ཅིག་གིས་ རྒྱ་གར་གྱི་ ཕོ་སྐྱེས་ཅིག་དང་གཅིག་ཁར་ འཐབ་འཛིང་འབད་མི་ལུ་ བལྟ་བ་ཅིན་ བཱསི་ནང་ འགྲོ་འགྲུལ་འབད་ནི་ལུ་ཡང་ གནོད་ཉེན་ཡོད་པའི་ མཐོང་སྣང་བྱུང་ཡི་ཟེར་ཞུ་ནི།</w:t>
      </w:r>
      <w:r>
        <w:rPr>
          <w:rFonts w:ascii="Arial" w:hAnsi="Arial" w:cs="Arial"/>
          <w:color w:val="121012"/>
          <w:sz w:val="26"/>
          <w:szCs w:val="26"/>
        </w:rPr>
        <w:br/>
      </w:r>
      <w:r>
        <w:rPr>
          <w:rFonts w:ascii="Arial" w:hAnsi="Arial" w:cs="Microsoft Himalaya"/>
          <w:color w:val="121012"/>
          <w:sz w:val="26"/>
          <w:szCs w:val="26"/>
          <w:shd w:val="clear" w:color="auto" w:fill="FFFFFF"/>
          <w:cs/>
        </w:rPr>
        <w:t>དེད་གཡོགཔ་དེ་གིས་ དེ་ཚེ་རྐྱངམ་གཅིག་མེན་པར་ ཧེ་མ་ཡང་ རྒྱ་གར་གྱི་མི་ཅིག་ དྲངས་ཡོད་པའི་ ལོ་རྒྱུས་ཡོདཔ་བཞིན་དུ་ དེ་ཚེ་ རྒྱ་གར་གྱི་ མི་དག་པ་ཅིག་ སྤུངས་འཛོམས་འབད་མི་ཚུ་གིས་ ག་ནི་ཡང་ མ་འབད་རུང་ ཁོ་གིས་ བྱ་སྤྱོད་དེ་བཟུམ་ར་ བཏོན་པ་ཅིན་ མ་འོངས་པར་ ལམ་འགྲུལཔ་ཚུ་གི་ ཚེ་སྲོག་ལུ་ཡང་ ཉེན་ཁ་འོང་སྲིད་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འགྲུལ་འཁོར་བཱསི་ནང་ འགྲོ་འགྲུལ་འབད་མི་ ལམ་འགྲུལཔ་ཚུ་ ཉེན་སྲུང་དང་ལྡནམ་སྦེ་ སྐྱེལ་འདྲེན་འབད་ནི་དེ་ དེད་གཡོགཔ་ཚུ་གི་ འགན་ཁུར་ཨིནམ་བཞིན་དུ་ དེད་གཡོགཔ་ཚུ་གིས་ ཁོང་རའི་ཁེ་ཕན་ལུ་བལྟ་སྟེ་ དེ་བཟུམ་མའི་ བྱ་སྤྱྲོད་ངན་པ་བཏོན་པ་ཅིན་ ལམ་འགྲུལཔ་ཚུ་གི་ ཉེན་ཁ་ག་གིས་ འབག་ནི་ཨིན་ན་ཟེར་ཞུ་ནི།</w:t>
      </w:r>
      <w:r>
        <w:rPr>
          <w:rFonts w:ascii="Arial" w:hAnsi="Arial" w:cs="Arial"/>
          <w:color w:val="121012"/>
          <w:sz w:val="26"/>
          <w:szCs w:val="26"/>
        </w:rPr>
        <w:br/>
      </w:r>
      <w:r>
        <w:rPr>
          <w:rFonts w:ascii="Arial" w:hAnsi="Arial" w:cs="Microsoft Himalaya"/>
          <w:color w:val="121012"/>
          <w:sz w:val="26"/>
          <w:szCs w:val="26"/>
          <w:shd w:val="clear" w:color="auto" w:fill="FFFFFF"/>
          <w:cs/>
        </w:rPr>
        <w:t>གནད་དོན་དེ་གི་སྐོར་ལས་ ལམ་འགྲུལ་ཉེན་སྲུང་དང་ སྐྱེལ་འདྲེན་དབང་འཛིན་དང་ བཱསི་གི་ཇོ་བདག་ཚུ་གིས་ ཤེས་རྟོགས་ཡོད་པ་ཅིན་ ད་ལས་ཕར་ འདི་བཟུམ་མའི་ བྱུང་རྐྱེན་ཚུ་ བསལ་ཐབས་ལུ་ ཐབས་ལམ་ག་ཅི་ བཏོན་དོ་རཡོདཔ་ཨིན་ན་དང་ ཤེས་རྟོགས་མེད་པ་ཅིན་ དབང་འཛིན་དང་ ཇོ་བདག་ཚུ་གིས་ དུས་རྒྱུན་དུ་ དེད་གཡོགཔ་ཚུ་ལུ་ ལམ་སྟོན་དང་ བསླབ་སྟོན་ཚུ་ བྱིན་དགོཔ་ ཁག་ཆེ་ནི་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ས་རྒྱུན་དུ་ སྐྱེལ་འདྲེན་བཱསི་ཚུ་ནང་ འགྲོ་འགྲུལ་འབད་མི་ ལམ་འགྲུལཔ་ཚུ་གི་ ཉེན་སྲུང་ལུ་དམིགས་ཏེ་ དབང་འཛིན་དང་ ཇོ་བདག་ཚུ་གིས་ གནད་དོན་དེ་ལུ་ ཞིབ་དཔྱད་ཐོག་ གང་མགྱོགས་བསལ་ཐབས་འབདཝ་དང་གཅིག་ཁར་ རྒྱ་འབྲུག་༢ ཀྱི་ མཐུན་ལམ་ལུ་ཡང་ མནོ་བསམ་གཏང་དགོཔ་ ཁག་ཆེ་ཟེར་ ཞུ་ནི་ཨིན།</w:t>
      </w:r>
    </w:p>
    <w:p w14:paraId="250E29F3" w14:textId="2B6C1DE1" w:rsidR="005037C8" w:rsidRDefault="005037C8" w:rsidP="00A536DF">
      <w:pPr>
        <w:spacing w:after="0"/>
        <w:rPr>
          <w:rFonts w:ascii="Arial" w:hAnsi="Arial" w:cs="Microsoft Himalaya"/>
          <w:color w:val="121012"/>
          <w:sz w:val="26"/>
          <w:szCs w:val="26"/>
          <w:shd w:val="clear" w:color="auto" w:fill="FFFFFF"/>
        </w:rPr>
      </w:pPr>
    </w:p>
    <w:p w14:paraId="6DC308F7" w14:textId="206EFBC6" w:rsidR="005037C8"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ང་འཕེལ་གྱི་ དུས་ཀྱི་འགྱུར་བ་དང་ འཕྲུལ་རིག་སྔོན་ཐོན་ཅན་གྱི་དུས་ཚོད་ ད་རིས་བཟུམ་ཅིག་ནང་ མི་མང་གི་སྟབས་བདེ་ཐབས་ལུ་ དངུལ་འབྲེལ་ལས་ཁང་ཚུ་གིས་ ས་གནས་ཐདམ་ཐད་ཁ་ལས་ཕར་ དངུལ་བཏོན་འཕྲུལ་ཆས་ ཨེ་ཊི་ཨེམ་ཚུ་ བཙུགས་ཏེ་ཡོདཔ་ལས་ ཧེ་མ་བཟུམ་སྦེ་ དྲོ་པ་ལས་ དངུལ་ཁང་ནང་འགྱོ་སྦེ་ གྱལ་བསྣར་སྡོད་མ་དགོ་པར་ བྱ་སྟབས་བདེ་ཏོག་ཏོ་དང་ ཕན་ཐོགས་སྦོམ་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ཨིན་རུང་ འཕྲལ་འཕྲལ་ར་ ཡོངས་འབྲེལ་འཆར་སྒོ་ ལེགས་ཤོམ་སྦེ་ ལཱ་འབད་མ་བཏུབ་པའི་ཁར་ རེ་ཚེ་སྐབས་ ཡོངས་འབྲེལ་འཆར་སྒོ་ ལཱ་འབད་བཏུབ་རུང་ འཕྲུལ་ཆས་ཁོ་ར་ ལཱ་འབད་མ་བཏུབ་པའི་ དཀའ་ངལ་ཚུ་ གདོང་ལེན་འབད་དགོཔ་བྱུངམ་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རེ་ཚེ་སྐབས་ དངུལ་བཏོན་འཕྲུལ་ཆས་ལས་ དངུལ་ཕྱིར་སྤྲོད་མ་འབད་རུང་ རང་གི་རྩིས་དེབ་ནང་ལས་ དེ་འཕྲོ་ལས་དངུལ་བཏོགསའབག་པའི་འཕྲིན་ཐུང་ཚུ་ལྷོད་དེ་ འོས་ཁུངས་མེད་པའི་དཀའ་ངལ་ རང་རྐྱང་ལུ་མིན་པར་ ཚོང་མགྲོན་པ་མང་ཤོས་ཅིག་ལུ་ བྱུང་ནུག་ཟེར་ཞུ་ནི།</w:t>
      </w:r>
      <w:r>
        <w:rPr>
          <w:rFonts w:ascii="Arial" w:hAnsi="Arial" w:cs="Arial"/>
          <w:color w:val="121012"/>
          <w:sz w:val="26"/>
          <w:szCs w:val="26"/>
        </w:rPr>
        <w:br/>
      </w:r>
      <w:r>
        <w:rPr>
          <w:rFonts w:ascii="Arial" w:hAnsi="Arial" w:cs="Microsoft Himalaya"/>
          <w:color w:val="121012"/>
          <w:sz w:val="26"/>
          <w:szCs w:val="26"/>
          <w:shd w:val="clear" w:color="auto" w:fill="FFFFFF"/>
          <w:cs/>
        </w:rPr>
        <w:t>དཀའངལ་དེ་གི་སྐོར་ འདས་པའི་ཀུན་གསལ་གྱི་ ཐོན་རིམ་ཚུ་ནང་ཡང་ པར་སྐྲུན་འབད་སར་ མཐོང་ཡོདཔ་ད་ རང་རྐྱང་གི་དབང་དུ་བཏང་རུང་ དུས་ཅི་ སྤྱི་ཟླ་༡ པ་ལས་༧ པའི་བར་ན་ འབྲུང་གི་དངུལ་ཁང་གི་ དངུལ་བཏོན་འཕྲུལ་ཆས་ལས་ དངུལ་བཏོན་མ་བཏུབ་པའི་དཀའ་ངལ་ ལན་ཐེངས་༦ དང་ འབྲུག་རྒྱལ་ཡོངས་དངུལ་ཁང་གི་ དངུལ་བཏོན་འཕྲུལ་ཆས་ ཐེངས་གསུམ་ལག་ལེན་འཐབ་ད་ ཐེངས་གཅིག་མ་གཏོགས་ ཐེངས་གཉིས་ཀྱི་དོན་ལུ་ དངུལ་བཏོན་མ་བཏུབ་པའི་ཁར་ རང་གི་རྩིས་དེབ་ལས་ དངུལ་བཏོགས་འབག་པའི་ དཀའ་ངལ་བྱུང་ཡི།</w:t>
      </w:r>
      <w:r>
        <w:rPr>
          <w:rFonts w:ascii="Arial" w:hAnsi="Arial" w:cs="Arial"/>
          <w:color w:val="121012"/>
          <w:sz w:val="26"/>
          <w:szCs w:val="26"/>
        </w:rPr>
        <w:br/>
      </w:r>
      <w:r>
        <w:rPr>
          <w:rFonts w:ascii="Arial" w:hAnsi="Arial" w:cs="Microsoft Himalaya"/>
          <w:color w:val="121012"/>
          <w:sz w:val="26"/>
          <w:szCs w:val="26"/>
          <w:shd w:val="clear" w:color="auto" w:fill="FFFFFF"/>
          <w:cs/>
        </w:rPr>
        <w:t>དཀའ་ངལ་དེ་བཟུམ་བྱུངམ་ད་ དེ་འཕྲོ་ལས་ འབྲེལ་ཡོད་མི་ངོ་དང་གཅིག་ཁར་ འབྲེལ་བ་འཐབ་རུང་ རང་གི་རྩིས་དེབ་ནང་ལས་ བཏོགས་འབག་མི་དངུལ་དེ་ ཐུང་མཐའ་བདུན་ཕྲག་གཅིག་དང་ རིང་མཐའ་བདུན་ཕྲག་གཉིས་དེ་ཅིག་གི་རྒྱབ་ལས་མ་གཏོགས་ ལོག་བཙུགས་མི་ཚུགས་པས།</w:t>
      </w:r>
      <w:r>
        <w:rPr>
          <w:rFonts w:ascii="Arial" w:hAnsi="Arial" w:cs="Arial"/>
          <w:color w:val="121012"/>
          <w:sz w:val="26"/>
          <w:szCs w:val="26"/>
        </w:rPr>
        <w:br/>
      </w:r>
      <w:r>
        <w:rPr>
          <w:rFonts w:ascii="Arial" w:hAnsi="Arial" w:cs="Microsoft Himalaya"/>
          <w:color w:val="121012"/>
          <w:sz w:val="26"/>
          <w:szCs w:val="26"/>
          <w:shd w:val="clear" w:color="auto" w:fill="FFFFFF"/>
          <w:cs/>
        </w:rPr>
        <w:t>བྱུང་རྐྱེན་དེ་ཚུ་ལུ་བལྟ་སྟེ་ ད་རེས་ནངས་པར་ ཚོང་མགྲོན་པ་མང་ཤོས་ཅིག་ དངུལ་བཏོན་འཕྲུལ་ཆས་ ལག་ལེན་འཐབ་ནི་དེ་ ད་རུང་ དཀའ་ངལ་ཅིག་ མི་བྱིན་ག་མནོ་ འཚེར་སྣང་དང་ འདྲོག་སྣང་ཅན་གྱི་ གནས་སྟངས་ཅིག་ལུ་ གྱུར་ཏེ་ཡོད་མི་དེ་ཡང་ དངུལ་བཏོན་པར་ འགྱོ་མི་མང་ཤོས་ཅིག་གིས་ འཕྲུལ་ཆས་ཀྱི་ སྦོ་ལོགས་ཁར་ལྷོདཔ་ཅིག་གིས་ ད་རུང་ དཀའ་ངལ་ཅིག་ མི་བྱིན་ག་སྨོ་ཟེར་དདང་ ལ་ལོ་གིས་ འཕྲུལ་ཆས་དེ་ ལཱ་འབད་བཏུབ་དོ་ག་སྨོ་ཟེར་ མར་མུར་གྱི་ཚིག་ཚུ་ སླབ་སར་གོཝ་མ་ཚད་ ལ་ལོ་གིས་ ཧེ་མ་ལས་ གདོང་ཁར་ཡོད་མི་ཚུ་ལུ་ ལཱ་འབད་བཏུབ་པས་ག་ཟེར་ དྲིས་ཞིནམ་ལས་རྐྱངམ་གཅིག་ རང་གི་ཤོག་བྱང་དེ་ བཙུགས་སར་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འབྲེལ་ཡོད་དངུལ་འབྲེལ་ལས་ཁང་དང་ ཡོངས་འབྲེལ་གྱི་ཞབས་ཏོག་ མཁོ་སྤྲོད་འབད་མི་ལས་སྡེ་ཚུ་གིས་ གནས་སྟངས་ལེགས་བཅོས་འབད་ནིའི་ རེ་བ་དང་ གསོལ་འདེབས་ཞུཝ་ཨིན།</w:t>
      </w:r>
    </w:p>
    <w:p w14:paraId="3ACD3B02" w14:textId="6E5D7CE9" w:rsidR="00E50F13" w:rsidRDefault="00E50F13" w:rsidP="00A536DF">
      <w:pPr>
        <w:spacing w:after="0"/>
        <w:rPr>
          <w:rFonts w:ascii="Arial" w:hAnsi="Arial" w:cs="Microsoft Himalaya"/>
          <w:color w:val="121012"/>
          <w:sz w:val="26"/>
          <w:szCs w:val="26"/>
          <w:shd w:val="clear" w:color="auto" w:fill="FFFFFF"/>
        </w:rPr>
      </w:pPr>
    </w:p>
    <w:p w14:paraId="138DF7E6" w14:textId="0A7EE97E"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ཕྲལ་ཁམས་ཀྱི་ གནས་ཚུལ་ནང་ བཀྲིས་སྒང་རྫོང་ཁག་འོག་གི་ སློབ་གྲྭ་ཅིག་གི་སློབ་ཕྲུག་ སྐྱེས་ལོ་༡༤ འོག་རྒྱུ་འབད་མི་ བུམོ་ཅུང་གསུམ་ལུ་ ཨའི་ཁ་ཐུག་གི་ཨ་རྒས་ སྐྱེས་ལོ་༨༣ ལང་མི་གིས་ དབང་བཙོང་འདོད་སྤྱོད་ཀྱི་ གནོད་འཚེ་ འབད་དེ་ ཡུན་རིངམོ་སོང་ཡོད་པའི་སྐོར་ གསལ་བཀོད་འབད་མི་དེ་ ཆོས་ལྡན་རྒྱལ་ཁབ་ཀྱི་ མི་སྡེའི་ནང་ བདེན་འཛིན་རེ་མ་ཚུགསཔ་ཅིག་དང་ བདེན་ལས་ར་ཨིན་པ་ཅིན་ སེམས་ཀྱིས་བཟོད་མ་ཚུགས་པའི་ སེམས་ཅན་དུད་འགྲོ་ལས་ཀྱང་ མཐའ་སྡུག་པའི་ བྱ་སྤྱོད་ཅིག་ཨིན་པའི་ འཆར་སྣང་ཚུ་ བྱུངམ་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ཨའི་གི་མངལ་སྒོ་ལས་ཐོན་ཏེ་ ཟླཝ་༡༣ ལངམ་ད་ སྐྱེ་བའི་ཨ་པ་འགྱོངས་ཏེ་ འཇིག་རྟེན་གྱི་ཁམས་ནང་ ཕ་མེད་པའི་དྭ་ཕྲུག་སྦེ་ལུས་མི་ བུམོ་ཅུང་དེ་ལུ་ ཟས་གོས་སོགས་ གང་དགོས་ཀྱི་ རྒྱབ་སྐྱོར་འབད་མ་ཚུགས་རུང་ ཁ་ཧན་པའི་གཏམ་དང་ སེམས་ཀྱི་བྱམས་བརྩེའི་ཐོག་ གནོད་འཚེ་མེད་པར་ གསོ་སྐྱོང་འབད་དགོཔ་ཅིག་ཨིན་རུང་ གཞན་ལོ་དང་ ན་ཚོད་མཉམ་པའི་ན་གཞོན་ཕར་བཞག་ གནས་སྐབས་ཀྱི་བློ་གཏད་ས་ མགོན་དང་སྐྱབས་ སྲུང་སྐྱོབ་ལེན་ས་ཅིག་ཨིན་མི་ ཕམ་རྒན་ཤོས་ཅིག་གིས་ ནེ་སྦེ་ལོག་སྤྱོད་ཐོག་ འདོད་སྤྱོད་འབད་མི་དེ་ རྩ་ལས་ར་ བཟོད་བསྲན་མ་ཚུགསཔ་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ཟླ་༥ པའི་ནང་ དགེ་ལེགས་ཕུག་དཔལ་རི་ཐང་ བསྟན་སྲུང་དམག་སྡེ་ལས་ སྐྱེས་ལོ་༤༦ ལང་མི་ བསྟན་སྲུང་དམག་མི་༡ གིས་ སྐྱེས་ལོ་༡༤ འོག་རྒྱུ་འབད་མི་ བུམོ་ཅུང་ཅིག་འཐུ་སྟེ་ ཚལ་མའི་ནང་འབག་ཞིནམ་ལས་ དབང་བཙོང་འདོད་སྤྱོད་འབད་མི་དེ་ སེམས་ཀྱིས་བཟོད་མ་ཚུགསཔ་ཅིག་ཨིན་མི་དེ་ཡང་ བུམོ་གིས་ མོ་ར་ལུ་ དེ་བཟུམ་མའི་ སྟབས་ངན་བྱུང་མི་དེ་ ཨའི་ལས་གསང་བཞག་ཐབས་དང་ གཟུགས་མ་བདེ་བར་ན་ཡོདཔ་ དེ་ལས་ ཨའི་གིས་ ཉིན་གྲངས་དག་པ་ཅིག་གི་རིང་ རང་ལུགས་སྨན་བཅོས་འབད་ཐངས་ཚུ་ལུ་ མནོ་བསམ་བཏང་ལྟཝ་ད་ ཨའི་དང་བུམོ་གཉིས་ཆ་ར་ སྙིང་རྗེ་ཆེ་བའི་ཡུལ་ཅིག་ཨིན་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ལུང་པའི་ནང་ དེ་ལྟ་བུའི་བྱ་ངན་དེ་ དང་པ་བཟང་ཚང་ནང་འཁོད་ལུ་ བཀྲ་མ་ཤིས་ གཡང་མ་ཆགས་པའི་རྒྱུ་རྐྱེན་ལུ་གྱུར་ཏེ་ ཟས་གོས་ཀྱིས་ཕོངས་ཤིང་ ནད་རིགས་མང་བ་སོགས་ ངན་འབྲས་བསམ་གྱིས་ མི་ཁྱབ་པ་དང་ གཉིས་པ་ལུ་ གཡུས་གཅིག་གི་ མི་སྡེའི་ནང་ ཆར་ཆུ་དུས་སུ་མི་འབབ་ ལོ་ཕྱུགས་མི་ལེགས་པའི་ཁར་ ནད་དང་མུ་གེ་འཁྲུག་རྩོད་ དེ་ལས་ གསུམ་པ་ལུ་ རྒྱལ་ཁབ་ནང་ ཞི་བདེ་དང་དགའ་སྐྱིད་ ཉམས་ནི་གི་ ཆ་རྐྱེན་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མའི་བྱ་ངན་ཚུ་ མཐོང་ཐོས་བྱུང་མི་ བཟའ་ཚང་འཐུས་མི་དང་ གཉེན་ཉེ་ཚན་ ཁྱིམ་ཚང་གདང་རས་ ག་ར་ཨིན་རུང་ འདྲོག་སྣང་དང་འཇིག་སྣང་ལུ་ མ་བལྟ་བར་ འབྲེལ་ཡོད་ལས་སྡེ་ རྒྱལ་ཡོངས་ཨམ་སྲུ་དང་ ཨ་ལོའི་ལྷན་ཚོགས་དང་ ཉེ་འདབས་ཀྱི་ ས་གནས་གཞུང་གི་འགོ་དཔོན་ དེ་ལས་ ཁྲིམས་སྲུང་འགག་སྡེ་དང་ གཡུས་སྒོའི་ནང་ ཁ་དྲག་དབང་ཅན་གང་རུང་ལུ་ སྙན་ཞུ་འབད་དགོཔ་ ཁག་ཆེཝ་སྦེ་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ང་བཅས་མི་སྡེའི་ནང་ཡང་ དེ་བཟུམ་མའི་གནས་ཚུལ་གསརཔ་ ཚར་རེ་གོཝ་ད་ ག་ར་མིག་ཏོ་ཡར་སྤྱིག་ ཁ་ལས་ལྕེ་བཏོན་ཏེ་ རྣམ་རྟོག་ལང་རྫུས་བཏབ་ ཞག་དག་པ་ཅིག་གི་རྒྱབ་ལས་ ནམ་མཁར་འཇའ་ཡལ་དོ་བཟུམ་ སེམས་ཁ་ལས་ཡལ་མ་བཅུག་པར་ ཉིནམ་གཅིག་ རང་གི་བུམོ་ཚུ་ལུ་ཡང་ དེ་བཟུམ་མའི་ བྱ་ངན་འབད་མི་ འཐོན་སྲིད་ནི་ཨིནམ་ལས་ སྔ་གོང་ལས་ར་ དྲན་པ་བཏོན་ཐོག་ལས་ སྔོན་འགོག་དང་ མཉམ་རུབ་མཛད་དགོཔ་ཁག་ཆེ་ཟེར་ཞུ་ནི།</w:t>
      </w:r>
      <w:r>
        <w:rPr>
          <w:rFonts w:ascii="Arial" w:hAnsi="Arial" w:cs="Arial"/>
          <w:color w:val="121012"/>
          <w:sz w:val="26"/>
          <w:szCs w:val="26"/>
        </w:rPr>
        <w:br/>
      </w:r>
      <w:r>
        <w:rPr>
          <w:rFonts w:ascii="Arial" w:hAnsi="Arial" w:cs="Microsoft Himalaya"/>
          <w:color w:val="121012"/>
          <w:sz w:val="26"/>
          <w:szCs w:val="26"/>
          <w:shd w:val="clear" w:color="auto" w:fill="FFFFFF"/>
          <w:cs/>
        </w:rPr>
        <w:t>འབྲེལ་ཡོད་དབང་འཛིན་ཚུ་གིས་ གནད་དོན་དེ་གི་སྐོར་ གོ་བ་བརྡ་སྤྲོད་དང་ བསླབ་བྱའི་ལས་རིམ་དེ་ ཨམ་སྲུ་དང་ཨའི་ ཨ་ལོ་བུམོ་རྐྱངམ་གཅིག་ལུ་མེན་པར་ ད་ལྟོ་ཚུན་ཚོད་ ན་ཚོད་མ་སྨིན་པའི་བུམོ་དང་ ཚམོ་ དི་བུམོ་ཚུ་ དབང་བཙོང་འདོད་སྤྱོད་འབད་མི་མང་ཤོས་ ཕོ་སྐྱེས་དང་ཨ་རྒས་ ཨ་ཁུ་ཚུ་ཨིན་པའི་ གསལ་སྟོན་བྱུངམ་ལས་ ཁོང་གི་དོན་ལུ་ཡང་ ལས་འབྲས་དང་ མ་བཏུབ་མ་རུང་བའི་སྐོར་ གོ་བརྡའི་ལས་རིམ་ཚུ་ འགོ་འདྲེན་འཐབ་གནང་དགོཔ་འདུག་ཟེར་ཞུ་ནི།</w:t>
      </w:r>
    </w:p>
    <w:p w14:paraId="598DFF78" w14:textId="77777777" w:rsidR="00E87F28" w:rsidRDefault="00E87F28" w:rsidP="00A536DF">
      <w:pPr>
        <w:spacing w:after="0"/>
        <w:rPr>
          <w:rFonts w:ascii="Arial" w:hAnsi="Arial" w:cs="Microsoft Himalaya"/>
          <w:color w:val="121012"/>
          <w:sz w:val="26"/>
          <w:szCs w:val="26"/>
          <w:shd w:val="clear" w:color="auto" w:fill="FFFFFF"/>
        </w:rPr>
      </w:pPr>
    </w:p>
    <w:p w14:paraId="7C6D3FC9" w14:textId="41D0305C" w:rsidR="007B583D" w:rsidRDefault="007B583D"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གི་སྤྱི་ཚོགས་ཀྱིས་ ས་གཏེར་དང་རྡོ་གཏེར་གྱི་སྐོར་ལས་ གསུང་གྲོས་གནང་སྟེ་ ལོ་ངོ་མང་རབས་ཅིག་ སོང་ཡོད་རུང་ ད་ཚུན་གྱི་བར་ན་ གྲོས་ཆོད་དྭངས་གསལ་ཅིག་ བཏོན་མ་ཚུགས་པར་ ཧེ་མའི་གནས་སྟངས་ནང་ར་སྡོད་ནུག།</w:t>
      </w:r>
      <w:r>
        <w:rPr>
          <w:rFonts w:ascii="Arial" w:hAnsi="Arial" w:cs="Arial"/>
          <w:color w:val="121012"/>
          <w:sz w:val="26"/>
          <w:szCs w:val="26"/>
        </w:rPr>
        <w:br/>
      </w:r>
      <w:r>
        <w:rPr>
          <w:rFonts w:ascii="Arial" w:hAnsi="Arial" w:cs="Microsoft Himalaya"/>
          <w:color w:val="121012"/>
          <w:sz w:val="26"/>
          <w:szCs w:val="26"/>
          <w:shd w:val="clear" w:color="auto" w:fill="FFFFFF"/>
          <w:cs/>
        </w:rPr>
        <w:t>འདས་པའི་བདུན་ཕྲག་ནང་ རྒྱལ་ཡོངས་ཚོགས་འདུ་གིས་ རྒྱལ་ཡོངས་ཚོགས་སྡེ་ལས་ ས་གཏེར་ཕྱིར་བཏོན་གྱི་ལཱ་ཚུ་ ས་གཏེར་དང་གཏེར་ཁའི་འཕྲི་སྣོན་དཔྱད་ཡིག་དེ་ ཆ་འཇོག་མ་གྲུབ་ཚུན་ཚོད་ རྒྱལ་ཁམས་ས་གཏེར་ལས་འཛིན་ལུ་ རྩིས་སྤྲོད་དགོ་པའི་ གྲོས་འདེབས་ཕུལ་མི་ལུ་ རྒྱབ་སྐྱོར་གནང་མ་བཏུབ།</w:t>
      </w:r>
      <w:r>
        <w:rPr>
          <w:rFonts w:ascii="Arial" w:hAnsi="Arial" w:cs="Arial"/>
          <w:color w:val="121012"/>
          <w:sz w:val="26"/>
          <w:szCs w:val="26"/>
        </w:rPr>
        <w:br/>
      </w:r>
      <w:r>
        <w:rPr>
          <w:rFonts w:ascii="Arial" w:hAnsi="Arial" w:cs="Microsoft Himalaya"/>
          <w:color w:val="121012"/>
          <w:sz w:val="26"/>
          <w:szCs w:val="26"/>
          <w:shd w:val="clear" w:color="auto" w:fill="FFFFFF"/>
          <w:cs/>
        </w:rPr>
        <w:t>རྒྱལ་ཡོངས་ཚོགས་སྡེའི་ཁ་ཐུག་ལས་ གྲོས་འདེབས་བཀོད་མི་དེ་ཡང་ འབྲུག་གི་གཏེར་རྫས་ཚུ་ག་ར་ རྒྱལ་ཁམས་ཀྱི་ རྒྱུ་ནོར་ཨིནམ་ལས་ སྒེར་མི་དག་པ་ཅིག་ལུ་མེན་པར་ མི་སེར་ཡོངས་ལུ་ ཕན་ཐོགས་དགོ་པ་ཅིན་ གཞུང་གི་ལས་སྡེ་ལུ་ འབད་བཅུག་ཐབས་ལུ་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ཁབ་ཀྱི་ དཔལ་འབྱོར་གོང་འཕེལ་དོན་ལུ་ སྒེར་སྡེ་དེ་ སྲོག་ཤིང་བཟུམ་ཅིག་ཨིནམ་ལས་ བཙག་འཐུ་གྲུབ་མི་ སྤྱི་ཚོགས་ཀྱི་ འཐུས་མི་ཚུ་གིས་ སླབ་དོ་བཟུམ་ སྒེར་སྡེ་ངེས་པར་དུ་ ཡར་རྒྱས་གཏང་དགོཔ་ ཁག་ཆེཝ་བཞིན་དུ་ དེ་ལུ་ དོགས་པ་རྩ་ལས་མེད་རུང་ ས་གཏེར་རྐྱངམ་གཅིག་གིས་ སྒེར་སྡེ་གོང་འཕེལ་གཏང་མི་ཚུག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རྒྱལ་ཁབ་ནང་ ས་གཏེར་དང་ རྡོ་གཏེར་ཕྱིར་བཏོན་འབད་ནིའི་ལཱ་ཚུ་ སྤྱི་ལོ་༡༩༨༠ སྔ་ཆ་ལས་ སྒེར་སྡེ་ལུ་ སྤྲོད་ཡོདཔ་ལས་ ད་རེས་ ལག་ལེན་ཐོག་ཡོད་མི་ ས་གཏེར་དང་ གཏེར་ཁའི་ལས་སྣ་༦༧ ཡོདཔ་བཞིན་དུ་ ལས་སྡེ་ཚུ་གིས་ རྒྱལ་ཁམས་ལུ་ སྤྱོད་འཐུས་དང་ གླར་སྤྱོད་ཀྱི་འཐུས་ འོང་འབབ་ཀྱི་ཁྲལ་ཚུ་ བཏབ་ཐོག་ལས་ དཔལ་འབྱོར་གོང་འཕེལ་ལུ་ ལྷན་ཐབས་འབདཝ་ཨིན་རུང་ སྒེར་སྡེ་གོང་འཕེལ་ག་དེམ་ཅིག་ སོང་ཡོདཔ་ཨིན་</w:t>
      </w:r>
      <w:r>
        <w:rPr>
          <w:rFonts w:ascii="Arial" w:hAnsi="Arial" w:cs="Microsoft Himalaya" w:hint="cs"/>
          <w:color w:val="121012"/>
          <w:sz w:val="26"/>
          <w:szCs w:val="26"/>
          <w:shd w:val="clear" w:color="auto" w:fill="FFFFFF"/>
          <w:cs/>
          <w:lang w:bidi="dz-BT"/>
        </w:rPr>
        <w:t>ན་</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མི་མང་ལུ་ ཕན་ཁྱང་བྱུང་སྟེ་ ཕྱུགཔོ་དང་སྤྱང་ཀའི་བར་ན་ ཁྱར་པར་ཉུང་སུ་ བཟོ་ཡོདཔ་ཨིན་ན</w:t>
      </w:r>
      <w:r>
        <w:rPr>
          <w:rFonts w:ascii="Arial" w:hAnsi="Arial" w:cs="Microsoft Himalaya" w:hint="cs"/>
          <w:color w:val="121012"/>
          <w:sz w:val="26"/>
          <w:szCs w:val="26"/>
          <w:shd w:val="clear" w:color="auto" w:fill="FFFFFF"/>
          <w:cs/>
          <w:lang w:bidi="dz-BT"/>
        </w:rPr>
        <w:t>།</w:t>
      </w:r>
      <w:r>
        <w:rPr>
          <w:rFonts w:ascii="Arial" w:hAnsi="Arial" w:cs="Arial"/>
          <w:color w:val="121012"/>
          <w:sz w:val="26"/>
          <w:szCs w:val="26"/>
        </w:rPr>
        <w:br/>
      </w:r>
      <w:r>
        <w:rPr>
          <w:rFonts w:ascii="Arial" w:hAnsi="Arial" w:cs="Microsoft Himalaya"/>
          <w:color w:val="121012"/>
          <w:sz w:val="26"/>
          <w:szCs w:val="26"/>
          <w:shd w:val="clear" w:color="auto" w:fill="FFFFFF"/>
          <w:cs/>
        </w:rPr>
        <w:t>རྩ་ཁྲིམས་ཆེན་མོའི་དགོངས་དོན་དང་འཁྲིལཝ་ད་ གཏེར་རྫས་ཀྱི་ ཐོན་ཁུངས་དང་ གཙང་ཆུ་ མཚོ་ དེ་ལས་ ནགས་ཚལ་ཚུ་གི་ ཐོབ་དབང་འདི་ རྒྱལ་ཁམས་ལུ་ཡོད་པའི་ཁར་ དེ་ཚུ་ རྒྱལ་ཁམས་ཀྱི་ རྒྱུ་དངོས་ཨིནམ་ལས་ ཁྲིམས་ཐོག་མཚམས་འཛིན་འཐབ་དགོཔ་ཨིན་རུང་ ད་རེས་ནངས་པར་ རྒྱུ་དངོས་ཚུ་ ཚོང་འབྲེལ་འཐབ་མི་ འབྱོར་པ་ཅན་ དག་པ་ཅིག་གིས་ ལག་ལེན་འཐབ་དོ་ཡོདཔ་ལས་ མི་སྡེ་ནང་ འོང་འབབ་འདྲ་མཉམ་མེད་པའི་ཁར་ རྩ་ཁྲིམས་ཆེན་མོའི་ དགོངས་དོན་ལས་ཡང་ རྒྱབ་འགལ་འགྱོ་བའི་ མཐོང་སྣང་བྱུངམ་མས།</w:t>
      </w:r>
      <w:r>
        <w:rPr>
          <w:rFonts w:ascii="Arial" w:hAnsi="Arial" w:cs="Arial"/>
          <w:color w:val="121012"/>
          <w:sz w:val="26"/>
          <w:szCs w:val="26"/>
        </w:rPr>
        <w:br/>
      </w:r>
      <w:r>
        <w:rPr>
          <w:rFonts w:ascii="Arial" w:hAnsi="Arial" w:cs="Microsoft Himalaya"/>
          <w:color w:val="121012"/>
          <w:sz w:val="26"/>
          <w:szCs w:val="26"/>
          <w:shd w:val="clear" w:color="auto" w:fill="FFFFFF"/>
          <w:cs/>
        </w:rPr>
        <w:t>ས་གཏེར་དང་འབྲེལ་བའི་ ཚོང་འབྲེལ་དེ་ ཆུར་བརྟེན་གློག་མེ་འཕྲུལ་ཁང་བཟུམ་མེན་པར་ ལོ་༡ དང་༢ ཀྱི་རྒྱབ་ལས་ ཁེ་སང་འབོར་ཆེ་ཏོག་ཏོ་སྦེ་ བཟོ་ཚུགས་མི་ལུ་བརྟེན་ ཡོངས་གྲགས་ཅན་གྱི་ ཚོང་པ་དང་པ་ཅིག་གིས་ ས་གཏེར་ལུ་ ག་ཐོབ་རྐྱབ་མ་ཚད་ སྲིད་དོན་པ་ཚུ་ལུ་ཡང་ གཏེར་ཁའི་ལཱ་ཚུ་ རྒྱལ་ཁམས་ས་གཏེར་ལས་འཛིན་ལུ་མེན་པར་ སྒེར་སྡེ་ལུ་ སྤྲོད་དགོ་པའི་ ཨུ་ཚུགས་བསྐྱེད་དོ་ཡོད་པའི་ ལོ་རྒྱུས་ཡང་གོཝ་མས།</w:t>
      </w:r>
      <w:r>
        <w:rPr>
          <w:rFonts w:ascii="Arial" w:hAnsi="Arial" w:cs="Arial"/>
          <w:color w:val="121012"/>
          <w:sz w:val="26"/>
          <w:szCs w:val="26"/>
        </w:rPr>
        <w:br/>
      </w:r>
      <w:r>
        <w:rPr>
          <w:rFonts w:ascii="Arial" w:hAnsi="Arial" w:cs="Microsoft Himalaya"/>
          <w:color w:val="121012"/>
          <w:sz w:val="26"/>
          <w:szCs w:val="26"/>
          <w:shd w:val="clear" w:color="auto" w:fill="FFFFFF"/>
          <w:cs/>
        </w:rPr>
        <w:t>བཙག་འཐུ་ལས་གྲུབ་མི་ སྲིད་དོན་པ་ཚུ་གིས་ མང་མོས་ཡོད་མི་ལུ་ མནོ་བསམ་མ་བཏང་པར་ སྒེར་སྡེ་ནང་ མི་དག་པ་ཅིག་གིས་ རྒྱལ་ཁམས་ཀྱི་ གཏེར་རྫས་བདག་བཟུང་འབད་མི་དེ་ ཉེན་སྐྱོབ་འབད་ནི་གི་ དཔའ་བཅམ་པ་ཅིན་ རྒྱལ་ཁབ་ཀྱི་ མི་སེར་ཚུ་ལུ་ ཁེ་ཕན་འདྲ་མཉམ་ཡོདཔ་ ག་དེ་སྦེ་ བཟོ་ཚུགས་ནི་ཨིན་ན</w:t>
      </w:r>
      <w:r>
        <w:rPr>
          <w:rFonts w:ascii="Arial" w:hAnsi="Arial" w:cs="Microsoft Himalaya" w:hint="cs"/>
          <w:color w:val="121012"/>
          <w:sz w:val="26"/>
          <w:szCs w:val="26"/>
          <w:shd w:val="clear" w:color="auto" w:fill="FFFFFF"/>
          <w:cs/>
          <w:lang w:bidi="dz-BT"/>
        </w:rPr>
        <w:t>་</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གཞུང་གི་ལྟ་བ་ ཡོདཔ་དང་མེད་པའི་བར་ན་ ཁྱད་པར་ཉུང་སུ་བཟོ་ནི་དེ་ དགོད་བྲ་འོང་།</w:t>
      </w:r>
      <w:r>
        <w:rPr>
          <w:rFonts w:ascii="Arial" w:hAnsi="Arial" w:cs="Arial"/>
          <w:color w:val="121012"/>
          <w:sz w:val="26"/>
          <w:szCs w:val="26"/>
        </w:rPr>
        <w:br/>
      </w:r>
      <w:r>
        <w:rPr>
          <w:rFonts w:ascii="Arial" w:hAnsi="Arial" w:cs="Microsoft Himalaya"/>
          <w:color w:val="121012"/>
          <w:sz w:val="26"/>
          <w:szCs w:val="26"/>
          <w:shd w:val="clear" w:color="auto" w:fill="FFFFFF"/>
          <w:cs/>
        </w:rPr>
        <w:t>དཔྱེ་འབད་བ་ཅིན་ སྤྱི་ལོ་༢༠༠༥ ལས་ སྤྱི་ལོ་༢༠༢༠ ཟླ་༥ པ་ཚུན་ ལོ་ངོ་༡༥ གི་རིང་ བསམ་རྩེ་རྫོང་ཁག་ ཅུ་ནའི་ཁོ་ལ་ཌོ་ལོ་མ་ཡེཌ་རྡོ་དཀར་ཕྱིར་བཏོན་དང་ ཚོང་འབྲེལ་འཐབ་མི་ འཇིགས་མེད་ས་གཏེར་ལས་འཛིན་ གཞི་བཙུགས་འབད་མི་ མི་ངོ་༣ གྱིས་ བགོ་བཤའ་བརྒྱ་ཆ་༧༠ འཆང་སྟེ་ མི་མང་ལུ་ བགོ་བཤའ་༣༠ ལས་བརྒལ་མེད་པའི་ཁར་ ན་ཧིང་ ལོ་ངོ་༡༥ གི་ གླར་སྤྱོད་དུས་ཡུན་ཚང་མི་ རྡོ་སོལ་ལས་སྡེ་གི་ བགོ་བཤའ་བརྒྱ་ཆ་༧༠ གཞི་བཙུགས་འབད་མི་གིས་ འཆར་ཡོདཔ་མ་ཚད་ པདྨ་དགའ་ཚལ་མཁོ་ཐག་པ་ རྡོ་དཀར་ཇིབ་སམ་གྱི་ བགོ་བཤའ་མང་ཤོས་ར་ འབྲུག་ས་གཏེར་ལས་འཛིན་གཞི་བཙུགས་མི་༥ གིས་ འཆང་ཡོདཔ་ལས་ གཞུང་དང་ སྤྱིར་བཏང་མི་མང་ལུ་ ཕན་ཁྱད་རྒྱ་ཆེཝ་སྦེ་ བྱུང་མ་ཚུགས་པས།</w:t>
      </w:r>
      <w:r>
        <w:rPr>
          <w:rFonts w:ascii="Arial" w:hAnsi="Arial" w:cs="Arial"/>
          <w:color w:val="121012"/>
          <w:sz w:val="26"/>
          <w:szCs w:val="26"/>
        </w:rPr>
        <w:br/>
      </w:r>
      <w:r>
        <w:rPr>
          <w:rFonts w:ascii="Arial" w:hAnsi="Arial" w:cs="Microsoft Himalaya"/>
          <w:color w:val="121012"/>
          <w:sz w:val="26"/>
          <w:szCs w:val="26"/>
          <w:shd w:val="clear" w:color="auto" w:fill="FFFFFF"/>
          <w:cs/>
        </w:rPr>
        <w:t>རྒྱུ་མཚན་དེ་ཚུ་ལུ་བརྟེན་ གཞུང་གིས་ སྒེར་སྡེ་གོང་འཕེལ་གཏངམ་དང་གཅིག་ཁར་ རྒྱལ་ཁམས་ཀྱི་ གཏེར་རྫས་ཚུ་གིས་ སྤྱིར་བཏང་མི་མང་ལུ་ ཁེ་ཕན་ངེས་བརྟན་ཡོདཔ་བཟོ་ཐབས་ལུ་ ས་གཏེར་ག་ཅི་བཟུམ་ གཞུང་གི་ལས་སྡེ་ཚུ་གིས་ ལག་ལེན་འཐབ་ནི་ཨིན་ན་དང་ སྒེར་སྡེ་ལུ་ རིན་བསྡུར་འབད་དགོཔ་ཚུ་ དྭངས་གསལ་བཟོ་དགོཔ་འདུག།</w:t>
      </w:r>
    </w:p>
    <w:p w14:paraId="6ADC0BFE" w14:textId="16C4EF8F" w:rsidR="00E50F13" w:rsidRDefault="00E50F13" w:rsidP="00A536DF">
      <w:pPr>
        <w:spacing w:after="0"/>
        <w:rPr>
          <w:rFonts w:ascii="Arial" w:hAnsi="Arial" w:cs="Microsoft Himalaya"/>
          <w:color w:val="121012"/>
          <w:sz w:val="26"/>
          <w:szCs w:val="26"/>
          <w:shd w:val="clear" w:color="auto" w:fill="FFFFFF"/>
        </w:rPr>
      </w:pPr>
    </w:p>
    <w:p w14:paraId="1C27042A" w14:textId="6CEBB732"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ཀུན་གསལ་ཐོན་རིམ་ སྤྱི་ཚེས་༧/༠༦/༢༠༡༨ ཅན་མའི་གདོང་ཤོག་ནང་ ཆརཔ་ཤུགས་རྐྱབ་པའི་སྐབས་ ཨོ་ལ་ཁའི་ས་གནས་ནང་ ཆུ་ལུད་འོང་སྟེ་ འཁོར་ལམ་བདའ་སྟེ་ རྒྱུན་འགྲུལ་འཐབ་མི་དང་ སྣུམ་འཁོར་བཏང་མི་ རྐང་ཐང་སྦེ་ འགྱོ་མི་ཚུ་ལུ་ དཀའ་ངལ་བྱུང་མི་དེ་ ཆུ་གཡུར་ལམ་ལུགས་ ལེགས་ཤོམ་མེད་ནི་དེ་གིས་ཨིན་པའི་གནས་ཚུལ་ཟེར་བཀོད་ནུག།</w:t>
      </w:r>
      <w:r>
        <w:rPr>
          <w:rFonts w:ascii="Arial" w:hAnsi="Arial" w:cs="Arial"/>
          <w:color w:val="121012"/>
          <w:sz w:val="26"/>
          <w:szCs w:val="26"/>
        </w:rPr>
        <w:br/>
      </w:r>
      <w:r>
        <w:rPr>
          <w:rFonts w:ascii="Arial" w:hAnsi="Arial" w:cs="Microsoft Himalaya"/>
          <w:color w:val="121012"/>
          <w:sz w:val="26"/>
          <w:szCs w:val="26"/>
          <w:shd w:val="clear" w:color="auto" w:fill="FFFFFF"/>
          <w:cs/>
        </w:rPr>
        <w:t>དེ་གི་ཐད་ལུ་ ཉམ་ཆུང་རང་གི་བསམ་འཆར་ལས་འབད་བ་ཅིན་ ཆུ་གཡུར་ལམ་ལུགས་ ལེགས་ཤོམ་མེད་ནི་དེ་གིས་མེན་པར་ འགྲོ་བ་མིའི་བདག་མེད་དང་ སྣང་མེད་ འགན་ཁུར་གྱི་ འདུ་ཤེས་མེད་ནི་དེ་གིས་ཨིན་པས་ཟེར་ཞུ་ནི། དེ་ཡང་ སྤྱིར་གྱིས་གཞུང་དང་ ལྷག་ནཔར་དུ་ ཁྲོམ་སྡེ་བདག་སྐྱོང་དང་ འཛིན་སྐྱོང་ཐོག་ མི་སྡེའི་དུས་རྒྱུན་གྱི་ ཕན་བདེའི་དོན་ལུ་ ཕྱག་ལཱ་མཛད་མི་ ཁྲོམ་སྡེའི་ཁ་ཐུག་ལས་ འཁོར་ལམ་དང་ ཆུ་གཡུར་ཚུ་ མ་བཏུབ་བཏུབ་སྦེ་ བཟོ་དང་བཟོ་བཞིན་དུ་འདུག་ཟེར་ཞུ་ནི།</w:t>
      </w:r>
      <w:r>
        <w:rPr>
          <w:rFonts w:ascii="Arial" w:hAnsi="Arial" w:cs="Arial"/>
          <w:color w:val="121012"/>
          <w:sz w:val="26"/>
          <w:szCs w:val="26"/>
        </w:rPr>
        <w:br/>
      </w:r>
      <w:r>
        <w:rPr>
          <w:rFonts w:ascii="Arial" w:hAnsi="Arial" w:cs="Microsoft Himalaya"/>
          <w:color w:val="121012"/>
          <w:sz w:val="26"/>
          <w:szCs w:val="26"/>
          <w:shd w:val="clear" w:color="auto" w:fill="FFFFFF"/>
          <w:cs/>
        </w:rPr>
        <w:t>ཨིན་རུང་ ང་བཅས་མི་སྡེའི་ཁ་ཐུག་ལས་ རང་སོའི་སྡོད་སའི་ ས་ཁོངས་ཚུ་ནང་ འཁོར་ལམ་དང་ ཆུ་གཡུར་ཚུ་ བདག་འཛིན་མ་འབད་བར་ སྣང་མེད་ཐོག་བཞག་ནི་དེ་གིས་ མཐའ་ཟུར་དང་ གྱི་ཁུག་ཚུ་ནང་ཡོད་པའི་ ཆུ་གཡུར་ཆུང་ཀུ་ཚུ་ནང་བསགས་སྡོད་མི་ ཕྱགས་སྙིགས་རག་རོ་ཚུ་ ཆརཔ་ཤུགས་སྦེ་ རྐྱབ་པའི་སྐབས་ གློ་བུར་བྲེས་ཆུ་གིས་ ཕྱགས་བདའ་འོང་བའི་བསྒང་ལས་ གཞུང་ལམ་བདའ་ཡོད་མི་ ཆུ་གཡུར་ཚུ་བསུབས་ཏེ་ ལམ་བདའ་ཆུ་ལུད་དེ་འོ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ཁྱིམ་སོ་སོའི་ནང་སྡོད་མི་ཚུ་ རང་སོའི་སྡོད་ཁྱིམ་དང་ སྒྲིང་ཁྱིམ་གྱི་ མཐའ་འཁོར་བདའ་སྟེ་ ཆུ་གཡུར་ནང་ དོག་མའི་ཤོག་གུ་དང་ ཁ་ཟས་ཝའི་ཝའི་གི་པགས་ཀོ་ བསིལ་ཆུའི་གྱིབ་དམ་ཚུ་ སེམས་ཀྱིས་ཚོར་ཏེ་ མི་ཁུངས་རེ་རེ་བཞིན་དུ་གིས་ འགན་ཁུར་འབག་སྟེ་ འཐུ་ཞིནམ་ལས་ དབྱེ་ཁག་སོ་སོར་སྦེ་ ཧོད་ནང་བླུགས་བཞག་པ་ཅིན་ ཕྱགས་སྙིགས་བསྡུ་བསྒྱོམ་འབད་མི་ཚུ་ལུ་ཡང་ ཕྱགས་སྙིགས་སོ་སོར་ ཕྱི་སེལ་རྐྱབ་མ་དགོ་པའི་ ཕན་ཐོགས་དང་ རང་སོའི་ཁང་ཁྱིམ་གྱི་ མཐའ་འཁོར་ལུ་ཡང་ ཧིང་སངས་ས་དང་ ཆུ་གཡུར་ཚུ་ཡང་ ཐོགས་ཆགས་མེད་པར་ ཆུ་འགྱོ་བཏུབ་སྦེ་ བཞག་ཚུགས་ནི་མས།</w:t>
      </w:r>
      <w:r>
        <w:rPr>
          <w:rFonts w:ascii="Arial" w:hAnsi="Arial" w:cs="Arial"/>
          <w:color w:val="121012"/>
          <w:sz w:val="26"/>
          <w:szCs w:val="26"/>
        </w:rPr>
        <w:br/>
      </w:r>
      <w:r>
        <w:rPr>
          <w:rFonts w:ascii="Arial" w:hAnsi="Arial" w:cs="Microsoft Himalaya"/>
          <w:color w:val="121012"/>
          <w:sz w:val="26"/>
          <w:szCs w:val="26"/>
          <w:shd w:val="clear" w:color="auto" w:fill="FFFFFF"/>
          <w:cs/>
        </w:rPr>
        <w:t>དཔེར་ན་ ཨོ་ལོ་ཁ་ སྣུམ་འཁོར་བཅོ་ཁང་དང་ སྣུམ་འཁོར་ཆུ་འཁྱུ་སའི་ ས་ཁོངས་ལས་ཕར་ འགྱོ་ལྟཝ་ད་ སྣུམ་འཁོར་འཁྱུ་ས་ ག་ཏེ་ཨིན་རུང་འདྲ་ ཆུ་གཡུར་ཚུ་ མ་བཏུབ་བཏུབ་སྦེ་ ཐོག་ཁ་ལས་ ལྕགས་ཀྱི་དྲྭ་མིག་བཙུགས་ཏེ་བཟོ་ཡོདཔ་ ག་ར་གིས་མཐོང་སར་ཨིན།</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སྣུམ་འཁོར་འཁྱུ་སའི་ ས་གོ་དེ་གི་ ཆུ་གཡུར་ཚུ་ནང་ དོག་མའི་ཤོག་གུ་དང་ ཁ་ཟས་སྤུར་ཤོག་ ཝའི་ཝའི་གི་ཤོག་གུ་ དེ་ལས་ བསིལ་ཆུའི་གྱིབ་དམ་ཚུ་ དྲྭ་མིག་ནང་ཚུད་དེ་ ཡར་ལོག་མ་ཚུགས་ མར་འགྱོ་མ་ཚུགས་པར་ འཆམ་རྐྱབ་སྡོད་སར་མཐོང་རུང་ དེ་ཁའི་སྣུམ་འཁོར་འཁྱུ་མི་དང་ འཁྱུ་ཁང་གི་ཇོ་བདག་ ག་གིས་ཡང་ དེ་ལུ་ སྣང་བདག་ར་མ་བསྐྱེད་པར་ རང་གི་དུས་རྒྱུན་ཉེར་སྤྱོད་འབད་སའི་ ས་གོ་རང་མེནམ་བཟུམ་སྦེ་ བསུབས་བསུབ་ས་ར་ བཞག་སར་མཐོང་མི་དེ་ སེམས་ཕམ་གྱི་ གཞི་ཅིག་ཨིནམ་མ་ཚད་ དེ་གི་འགན་ཁུར་ཚུ་ ག་ལུ་ཕོགཔ་ཨིན་ན་ཟེར་བའི་ ཚོར་སྣང་ཡང་བྱུང་དོ་ཡོདཔ་ལས་ སྨྲ་ཤེས་དོན་གོ་བ་ མིའི་མཚན་ཉིད་ཙམ་ཡང་ མ་ཚངམ་བཟུམ་སྦེ་མཐོང་མས་ཟེར་ཞུ་ནི།</w:t>
      </w:r>
      <w:r>
        <w:rPr>
          <w:rFonts w:ascii="Arial" w:hAnsi="Arial" w:cs="Arial"/>
          <w:color w:val="121012"/>
          <w:sz w:val="26"/>
          <w:szCs w:val="26"/>
        </w:rPr>
        <w:br/>
      </w:r>
      <w:r>
        <w:rPr>
          <w:rFonts w:ascii="Arial" w:hAnsi="Arial" w:cs="Microsoft Himalaya"/>
          <w:color w:val="121012"/>
          <w:sz w:val="26"/>
          <w:szCs w:val="26"/>
          <w:shd w:val="clear" w:color="auto" w:fill="FFFFFF"/>
          <w:cs/>
        </w:rPr>
        <w:t>དེ་འབད་ནི་དེ་གིས་ ཟད་འགྲོ་རྒྱ་ཆེ་ས་ལས་བཏང་སྟེ་ རང་ལུ་ཉིན་བསྟར་གྱི་ ཉེར་སྤྱོད་དང་ མཐུན་རྐྱེན་ཚུ་ མ་བཏུབ་བཏུབ་སྦེ་ བཟོ་བྱིན་མི་ འབྲེལ་ཡོད་དབང་འཛིན་དང་ གཞུང་རྐྱངམ་གཅིག་ལུ་ ཁ་གཏང་སྡོད་ནི་མེན་པར་ རང་གི་ཁོངས་ལས་ཡང་ སྤྱི་ཕན་གྱི་དོན་ལུ་ སེམས་ཀྱིས་ཚོར་ཏེ་ འགན་ཁུར་འབག་ཞིནམ་ལས་ རྒྱ་ཆེཝ་སྦེ་ འབད་མ་ཚུགས་རུང་ ཐ་ན་ རང་སྡོད་སའི་ས་ཁོངས་ཀྱི་ འཁོར་ལམ་དང་ ཆུ་གཡུར་ཙམ་ ཕྱགས་བདར་རྐྱབ་སྟེ་ ཧིང་སངས་སྦེ་ བཞག་པ་ཅིན་ ཆོས་ལྡན་རྒྱལ་ཁབ་ནང་སྐྱེ་བ་ཐོབ་མི་ འབྲུག་མི་ཚུ་གིས་ དམ་པའི་ཆོས་ལོགས་སུ་སྦེ་ སྒྲུབ་དགོཔ་མིན་འདུག་ཟེར་ ཞུ་ནི་ཨིན།</w:t>
      </w:r>
    </w:p>
    <w:p w14:paraId="6F4EC71A" w14:textId="3C3921D0" w:rsidR="00FE4CBE" w:rsidRDefault="00FE4CBE" w:rsidP="00A536DF">
      <w:pPr>
        <w:spacing w:after="0"/>
        <w:rPr>
          <w:rFonts w:ascii="Arial" w:hAnsi="Arial" w:cs="Microsoft Himalaya"/>
          <w:color w:val="121012"/>
          <w:sz w:val="26"/>
          <w:szCs w:val="26"/>
          <w:shd w:val="clear" w:color="auto" w:fill="FFFFFF"/>
        </w:rPr>
      </w:pPr>
    </w:p>
    <w:p w14:paraId="76D2FBA8" w14:textId="29DFF685" w:rsidR="00FE4CBE" w:rsidRDefault="00FE4CB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ཞུང་གིས་ རྒྱལ་ཁབ་ནང་ ནད་ཡམས་ཀོ་བིཌ-༡༩ དར་ཁྱབ་དང་ ཁྱབ་སྤེལ་འགྱོ་ནི་ལས་ སྔོན་འགོག་འབད་ནིའི་དོན་ལུ་ ཐབས་ལམ་སྣ་ཚོགས་བཏོན་ཡོད་པའི་གྲས་ལས་ གཅིག་ རྒྱལ་ཁབ་ནང་འཁོད་ལུ་ཡོད་པའི་ སློབ་གྲྭ་དང་ མཐོ་རིམ་སློབ་གྲྭ་ཚུ་ སྒོ་བསྡམས་མི་དེ་ཨིནམ་ད་ ཨ་ལོ་ཚུ་ སློབ་གྲྭ་ནང་འགྱོ་མ་དགོ་པར་ རང་སོའི་ ཕམ་ཚུ་དང་གཅིག་ཁར་ཡོདཔ་བཞིན་དུ་ གྲོང་གསེབ་ནང་གི་ སློབ་ཕྲུག་ཨ་ལོ་ཚུ་འབད་བ་ཅིན་ དུས་ཚོད་དེ་ དོན་སྨིན་ཅན་ཅིག་སྦེ་ ལག་ལེན་འཐབ་ནིའི་དོན་ལུ་ ཕམ་ཚུ་གི་ ཉིན་བསྟར་ལཱ་ནང་ ཆ་རོགས་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ཞུང་གིས་ སློབ་ཕྲུག་ཚུ་ལུ་ རང་གི་ཁྱིམ་ནང་སྡོད་དེ་ ཤེས་ཡོན་ལྷབ་སྦྱང་འབད་དགོཔ་སྦེ་ སླབ་ཡོད་པའི་ཁར་ ཡོངས་འབྲེལ་དང་ རྒྱང་མཐོང་ཐོག་ལས་ སློབ་སྟོན་འབད་དོ་ཡོད་མི་དེ་ ཨ་ལོ་མང་ཤོས་ཅིག་གིས་ ལྷབ་སྦྱང་འབད་དོ་ཡོདཔ་ཨིན་རུང་ གཡུས་ཁའི་ཨ་ལོ་ཚུ་ ཁྲོམ་ཁའི་ ཨ་ལོ་ཚུ་བཟུམ་སྦེ་ མཐུན་རྐྱེན་དང་ གོ་སྐབས་མངམ་མེདཔ་ལས་ དཔེ་ཆ་ལྷབ་རུང་ དུས་ཚོད་མང་ཤོས་ར་ སོ་ནམ་གྱི་ལཱ་ཚུ་ 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ཀྲོང་གསར་སེངམ་སྦྱིས་གཡུས་ཚན་ནང་ཡང་ ན་གཞོན་སློབ་ཕྲུག་ཚུ་གིས་ ཡོངས་འབྲེལ་ཐོག་ལས་ དཔེ་ཆ་ལྷབ་སྦྱང་དོ་ཡོད་པའི་ཁར་ རང་སོའི་ཕམ་ཚུ་གི་ ཉིན་བསྟར་གྱི་ལཱ་འབད་ནི་ལུ་ཡང་ ཆ་རོགས་འབད་དེ་འདུག།</w:t>
      </w:r>
      <w:r>
        <w:rPr>
          <w:rFonts w:ascii="Arial" w:hAnsi="Arial" w:cs="Arial"/>
          <w:color w:val="121012"/>
          <w:sz w:val="26"/>
          <w:szCs w:val="26"/>
        </w:rPr>
        <w:br/>
      </w:r>
      <w:r>
        <w:rPr>
          <w:rFonts w:ascii="Arial" w:hAnsi="Arial" w:cs="Microsoft Himalaya"/>
          <w:color w:val="121012"/>
          <w:sz w:val="26"/>
          <w:szCs w:val="26"/>
          <w:shd w:val="clear" w:color="auto" w:fill="FFFFFF"/>
          <w:cs/>
        </w:rPr>
        <w:t>སློབ་རིམ་༡༢ པའི་ནང་ དཔེ་ཆ་ལྷབ་མི་སློབ་ཕྲུག་ བཀྲིས་དབང་ཕྱུག་གིས་ སློབ་གྲྭ་སྒོ་བསྡམས་པའི་ཤུལ་ལས་ གཡུས་ཁར་འོང་ཡོདཔ་ད་ ཁོ་གིས་ དུས་ཚོད་དེ་ དོན་སྨིན་ཅན་ཅིག་སྦེ་ ལག་ལེན་འཐབ་ནིའི་དོན་ལུ་ ཁྱིམ་ནང་མ་སྡོད་པར་ ཕམ་ལུ་ སོ་ནམ་གྱི་ལཱ་འབད་ནིའི་ནང་ ཆ་རོགས་འབད་དོ་ཡོད་པའི་ཁར་ གཡུས་ཁའི་ཁྱིམ་ཚང་ཚུ་འབད་སར་ ལས་མི་སྦེ་ཡང་ ལཱ་འབད་བར་འགྱོ་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ཁོ་ར་ སློབ་རིམ་༡༢ པའི་ནང་ དཔེ་ཆ་ལྷབ་དོ་ཡོདཔ་ད་ སློབ་དཔོན་ཚུ་གིས་ ཡོངས་འབྲེལ་ཐོག་ལས་ གུ་གཱུལ་སློབ་ཁང་དང་ གདོང་དེབ་ལག་ལེན་འཐབ་སྟེ་ སློབ་སྟོན་འབད་དོ་ཡོད་པའི་ཁར་ སྦྱོང་ལཱ་ཚུ་བྱིན་མི་ཚུ་ཡང་ འགྲུལ་འཕྲིན་ལེན་འཐབ་སྟེ་ ལྷབ་སྦྱང་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རྒྱང་མཐོང་ཐོག་ལུ་ སློབ་སྟོན་འབད་མི་དེ་ དུས་རྒྱུན་སློབ་ཁང་ནང་བཟུམ་སྦེ་ ཧ་མ་གོ་ནི་དེ་གིས་ བལྟ་ནི་མེདཔ་ལས་ དུས་ཚོད་འཕྲོ་བརླག་མ་གཏང་པར་ ལཱ་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དབང་ཕྱུག་དང་ ཁོ་རའི་ནུ་གཅུང་ སློབ་རིམ་༨ པའི་ནང་ དཔེ་ཆ་ལྷབ་མི་དེ་ ཁྱིམ་ཚང་ཅིག་གི་སར་ ཤ་མུ་འཛུགས་སྐྱོང་འབད་ནིའི་དོན་ལུ་ ལས་མི་སྦེ་སོང་ཡོདཔ་ད་ ཁོང་༢ ཀྱིས་ལཱ་འབད་མི་ཚུ་ གླ་ཆ་ལེན་ནིའི་དོན་ལུ་མེན་པར་ མ་འོངས་པ་ལུ་ ཁོང་རའི་ཕམ་ཚུ་ ལཱ་འབད་དགོཔ་འཐོན་པའི་སྐབས་ ལས་མི་སྦེ་ འོང་བཅུག་ནིའི་དོན་ལུ་ཨིན་པས།</w:t>
      </w:r>
      <w:r>
        <w:rPr>
          <w:rFonts w:ascii="Arial" w:hAnsi="Arial" w:cs="Arial"/>
          <w:color w:val="121012"/>
          <w:sz w:val="26"/>
          <w:szCs w:val="26"/>
        </w:rPr>
        <w:br/>
      </w:r>
      <w:r>
        <w:rPr>
          <w:rFonts w:ascii="Arial" w:hAnsi="Arial" w:cs="Microsoft Himalaya"/>
          <w:color w:val="121012"/>
          <w:sz w:val="26"/>
          <w:szCs w:val="26"/>
          <w:shd w:val="clear" w:color="auto" w:fill="FFFFFF"/>
          <w:cs/>
        </w:rPr>
        <w:t>ཁོང་༢ ཆ་ར་ དུས་རྒྱུན་དུ་ གཞན་གྱི་ལས་མི་སྦེ་ ལཱ་འབད་བར་འགྱོ་དོ་ཡོདཔ་ད་ ད་རེས་ནངས་པར་ སོ་ནམ་གྱི་ལཱ་གངམ་འབད་ནི་མེདཔ་ལས་ དུས་ཚོད་མང་ཤོས་ར་ ཐབ་ཤིང་འཐུ་བར་ འགྱོ་དོ་ཡོདཔ་སྦེ་ཨིན་པས།</w:t>
      </w:r>
      <w:r>
        <w:rPr>
          <w:rFonts w:ascii="Arial" w:hAnsi="Arial" w:cs="Arial"/>
          <w:color w:val="121012"/>
          <w:sz w:val="26"/>
          <w:szCs w:val="26"/>
        </w:rPr>
        <w:br/>
      </w:r>
      <w:r>
        <w:rPr>
          <w:rFonts w:ascii="Arial" w:hAnsi="Arial" w:cs="Microsoft Himalaya"/>
          <w:color w:val="121012"/>
          <w:sz w:val="26"/>
          <w:szCs w:val="26"/>
          <w:shd w:val="clear" w:color="auto" w:fill="FFFFFF"/>
          <w:cs/>
        </w:rPr>
        <w:t>ཁོང་༢ བཟུམ་སྦེ་ གཡུས་ཚན་དེ་ནང་ཡོད་པའི་ སློབ་ཕྲུག་མང་ཤོས་ཅིག་གིས་ རང་སོའི་ཕམ་ཚུ་ལུ་ ཆ་རོགས་འབད་དོ་ཡོདཔ་ད་ ཕམ་ཚུ་གིས་ སླབ་མིའི་ནང་ ཁྲོམ་ཁའི་ ཨ་ལོ་ཚུ་བཟུམ་མེན་པར་ ཁོང་གི་ཨ་ལོ་ཚུ་ལུ་ སོ་ནམ་གྱི་ལཱ་འབད་ནིའི་ནང་ ཆ་རོགས་འབད་དོ་ཟེར་ཨིནམ་ད་ ཨ་ལོ་ཚུ་ཡང་ རྒྱང་མཐོང་ཐོག་ལས་ སློབ་སྟོན་འབད་མི་དེ་ ཧ་མི་གོ་བས་སླབ་སྟེ་ སྤྲོ་བ་མི་བསྐྱེད་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གཡུས་ཁའི་ཕམ་ཚུ་ མང་ཤོས་ཅིག་ར་ དྲི་ལྷག་ཤེས་ཡོན་མེདཔ་ལས་ ཨ་ལོ་ཚུ་ དཔེ་ཆ་ལྷབ་ནི་ལུ་ ཆ་རོགས་འབད་མི་ཚུགས་དོ་ཡོདཔ་ད་ ཨ་ལོ་ཚུ་ ད་ལྟོ་གཡུས་ཁར་ཡོདཔ་ལས་ ལཱ་འབད་ནིའི་ནང་ ཕན་ཐོགས་བྱུང་དོ་ཡོདཔ་སྦེ་ སླབ་མི་ཡང་འདུག།</w:t>
      </w:r>
      <w:r>
        <w:rPr>
          <w:rFonts w:ascii="Arial" w:hAnsi="Arial" w:cs="Arial"/>
          <w:color w:val="121012"/>
          <w:sz w:val="26"/>
          <w:szCs w:val="26"/>
        </w:rPr>
        <w:br/>
      </w:r>
      <w:r>
        <w:rPr>
          <w:rFonts w:ascii="Arial" w:hAnsi="Arial" w:cs="Microsoft Himalaya"/>
          <w:color w:val="121012"/>
          <w:sz w:val="26"/>
          <w:szCs w:val="26"/>
          <w:shd w:val="clear" w:color="auto" w:fill="FFFFFF"/>
          <w:cs/>
        </w:rPr>
        <w:t>ཨམ་ཅིག་གིས་ སླབ་མིའི་ནང་ སློབ་རིམ་༡༢ པའི་ནང་ དཔེ་ཆ་ལྷབ་མི་ མོ་གི་ཨ་ལོ་དེ་ ཁྱིམ་ནང་རྒྱང་མཐོང་མེདཔ་ལས་ སྤུན་ཆ་སྦེ་སར་ དཔེ་ཆ་ལྷབ་པར་འགྱོ་དོ་ཟེར་ཨིནམ་ད་ ཨ་ལོ་༡ ཁྱིམ་ནང་ཡོད་རུང་ ཆུང་ཀུ་ཨིན་པའི་ཁར་ མཐུན་རྐྱེན་མེདཔ་ལས་ དེ་སྦེ་ར་ སྡོ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མ་སྦྱིས་ལུ་ གཡུས་མི་ཚུ་གིས་ སོ་སྐྱེ་ཤ་མུ་འཛུགས་སྐྱོང་འབད་ནིའི་ ལཱ་འབད་དོ་ཡོདཔ་ད་ དེ་ཡང་ ཁོང་རའི་ཁྱིམ་ཚང་ཚུ་ ཤ་མུ་གི་ལཱ་ ལེགས་ཤོམ་འགྱོ་མི་དང་ ལེགས་ཤོམ་འབད་འཚོ་བཏུབ་ནི་དེ་གིས་ གཞུང་ལས་ ཤ་མུའི་ལཱ་འབད་ནི་ལུ་ རྒྱབ་སྐྱོར་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ཤ་མུའི་ལཱ་ འགོ་དང་པ་འབད་མི་དེ་གིས་ སླབ་མིའི་ནང་ ཤ་མུའི་ལཱ་འབད་ནི་དེ་ ལཱ་གཞན་དང་ཕྱདཔ་ད་ འཇམ་པའི་ཁར་ ད་ལྟོ་ གཡུས་ཁར་ སོ་ནམ་གྱི་ལཱ་གཞན་འབད་ནི་མེ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འབད་བ་ཅིན་ ད་ལྟོ་བཟུམ་མའི་ རྒྱལ་ཁབ་ཀྱི་གནས་སྟངས་ནང་ ནང་འདྲེན་མར་ཕབ་འབད་དེ་ སོ་ནམ་གྱི་ཐོན་སྐྱེད་ཚུ་ ནང་འཁོད་ལས་ར་ འཐོན་ཚུགསཔ་བཟོ་ནི་དེ་ ཁག་ཆེ་བས་ཟེར་ ཨིན་པའི་གནས་ཚུལ།</w:t>
      </w:r>
    </w:p>
    <w:p w14:paraId="100121D0" w14:textId="167AE5B5" w:rsidR="00E50F13" w:rsidRDefault="00E50F13" w:rsidP="00A536DF">
      <w:pPr>
        <w:spacing w:after="0"/>
        <w:rPr>
          <w:rFonts w:ascii="Arial" w:hAnsi="Arial" w:cs="Microsoft Himalaya"/>
          <w:color w:val="121012"/>
          <w:sz w:val="26"/>
          <w:szCs w:val="26"/>
          <w:shd w:val="clear" w:color="auto" w:fill="FFFFFF"/>
        </w:rPr>
      </w:pPr>
    </w:p>
    <w:p w14:paraId="03CB0CA0" w14:textId="37472273"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ཛམ་གླིང་རྒྱལ་ཁབ་ཚུ་ནང་ ཀོ་རོ་ན་བའེ་རཱསི་ ནད་འབུབ་བདའ་ཟུན་པའི་ཤུལ་ལས་ རྒྱལ་སྤྱི་ཨོ་ལིམ་པིག་ཚོགས་ཆུང་གིས་ ཇ་པཱན་གྱི་རྒྱལ་ས་ ཊོ་ཀི་ཡོ་ཨོ་ལིམ་པིག་༢༠༢༠ དང་ པེ་ར་ལིམ་པིག་རྩེད་རིགས་ཚུ་ ཤུལ་མའི་ལོ་ནང་ འགོ་འདྲེན་འཐབ་ནི་སྦེ་ ཕར་འགྱངས་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ཟླ་༣ པའི་ཚེས་༢༤ ལུ་ རྒྱལ་སྤྱི་ཨོ་ལིམ་པིག་ཚོགས་ཆུང་གི་ གཙོ་འཛིན་ཐོ་མཱས་བ་ཅི་དང་ ཇ་པཱན་གྱི་ བློན་ཆེན་ཤིན་ཟོ་ཨེ་བི་༢ ཀྱི་བར་ན་ བསྟུན་གྲོས་འབད་བའི་ཤུལ་ལུ་ གྲོས་ཐག་བཅ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གོ་འདྲེན་འཐབ་མི་ ཚོགས་ཆུང་༢ ཀྱིས་ སྙན་ཞུ་འབད་མི་དང་འཁྲིལཝ་ད་ ལས་རིམ་ཕར་འགྱངས་འབད་མི་དེ་ གཙོ་བོ་ར་ ནད་ཡམས་ཀོ་བིཌ་-༡༩ གི་ གནས་སྟངས་ལུ་བརྟེན་ཨིནམ་ད་ ལས་རིམ་དེ་ སྤྱི་ལོ་༢༠༢༡ གི་ གནམ་བྱཱར་ལུ་ འགོ་བཙུགས་ནི་ཟེར་ བཀོད་དེ་འདུག།</w:t>
      </w:r>
      <w:r>
        <w:rPr>
          <w:rFonts w:ascii="Arial" w:hAnsi="Arial" w:cs="Arial"/>
          <w:color w:val="121012"/>
          <w:sz w:val="26"/>
          <w:szCs w:val="26"/>
        </w:rPr>
        <w:br/>
      </w:r>
      <w:r>
        <w:rPr>
          <w:rFonts w:ascii="Arial" w:hAnsi="Arial" w:cs="Microsoft Himalaya"/>
          <w:color w:val="121012"/>
          <w:sz w:val="26"/>
          <w:szCs w:val="26"/>
          <w:shd w:val="clear" w:color="auto" w:fill="FFFFFF"/>
          <w:cs/>
        </w:rPr>
        <w:t>འབྲུག་ཨོ་ལིམ་པིག་ཚོགས་ཆུང་གི་ ཡོངས་ཁྱབ་དྲུང་ཆེན་ བསོད་ནམས་ཀརྨ་ཚེ་རིང་གིས་ ཊོ་ཀི་ཡོ་ཨོ་ལིམ་པིག་༢༠༢༠ གི་ ལས་རིམ་ཕར་འགྱངས་འབད་མི་ལུ་ རྒྱབ་སྐྱོར་ཡོདཔ་ད་ ལས་རིམ་ཕར་འགྱངས་འབད་མི་ཡང་ གཙོ་བོ་ར་ རྩེད་འགྲན་ནང་ བཅའ་མར་གཏོགས་མི་ཚུ་གི་ ཕན་ཐབས་ལུ་དམིགས་ཏེ་ཨིན་ཟེར་ བཤད་ཅི།</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ནད་འབུབ་བདའ་ཟུན་པའི་ཤུལ་ལས་ ཕྱིའི་རྒྱལ་ཁབ་ཚུ་ནང་ ཨོ་ལིམ་པིག་རྩེད་རིགས་ཀྱི་ ལས་རིམ་ཡོད་མི་ཚུ་ ཆ་མེད་བཏང་ཡོདཔ་མ་ཚད་ རྒྱལ་ཁབ་ནང་འཁོད་ཀྱི་ རྩེད་འགྲན་ཚུ་ཡང་ ཕར་འཕུད་རྐྱབ་སྟེ་ཡོད་ཟེར་ བསོད་ནམས་ཀརྨ་ཚེ་རིང་གིས་ བཤད་ཅི།</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ཀརྨ་གི་ ཐོབ་སྐལ་ནང་མཐར་འཁྱོལ་རུང་ མདའ་རྩེཔ་སྦེ་ གདམ་འཐུ་འགྲུབ་ནིའི་དོན་ལུ་ ཚད་གཞི་ཚུ་ མ་ལང་པར་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ལིམ་པིག་མདའ་རྩེཔ་ སྐྱེས་ལོ་༢༩ ལང་མི་ ཀརྨ་གིས་ སླབ་མིའི་ནང་ མོ་ར་ ཕྱིའི་རྒྱལ་ཁབ་ཚུ་ནང་ མདའ་རྩེད་ནང་འགྱོ་ནིའི་ གོ་སྐབས་ཐོབ་རུང་ ད་རེས་ ནད་ཡམས་ཐོན་པའི་དུས་ཚོད་ལུ་ རྩེད་འགྲན་བཀག་ཆ་འབད་མི་ལུ་ རྒྱབ་སྐྱོར་ཡོདཔ་ད་ བཅའ་མར་གཏོགས་ནིའི་གོ་སྐབས་ཚུ་ ཤུལ་ལས་ཡང་ 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ཀརྨ་གིས་ གླང་རྒྱུག་ཕར་ཁ་མདའ་རྩེད་ཐང་ནང་ མདའ་རྩེད་ཀྱི་ སྦྱང་བ་འབད་ནི་དེ་ཡང་ ནད་འབུབ་ལུ་བརྟེན་ ད་རེས་ ཁྱིམ་ནང་སྡོ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ཊོ་ཀི་ཡོ་༢༠༢༠ གི་རྩེད་འགྲན་ལས་རིམ་ནང་ བཅའ་མར་གཏོགས་ནིའི་དོན་ལུ་ ཨམ་སྲུ་གདམ་འཐུ་འབད་ནི་ལུ་ ཉུང་མཐའ་སྐུགས་༦༠༥ དགོཔ་ལས་ མོ་ར་ལས་རིམ་ནང་ གྲལ་གཏོགས་འབད་ནི་ལུ་ སྐུགས་མ་ལང་རུང་ བང་ལ་ཌིཤ་དང་ ཐའི་ལེནཌ་གི་ལས་རིམ་ཚུ་ནང་ བཅའ་མར་གཏོགས་ཏེ་ སྐུགས་ཚད་ཚུ་ འཐོབ་ཚུགསཔ་འབད་ནིའི་ མནོ་བསམ་ཡོད་ཟེར་ ཀརྨ་གིས་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ཀརྨ་གིས་ ན་ཧིང་ སྤྱི་ཟླ་༡༡ པའི་ནང་ ཨོ་ལིམ་པིག་མདའ་ཞུའི་ཐོག་ལས་ བེང་ཀོག་ལུ་ བཅའ་མར་གཏོགས་པའི་སྐབས་ ཊོ་ཀི་ཡོ་༢༠༢༠ གི་སྐུགས་ཚད་ནང་ མཐར་འཁྱོ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བི་སི་གནས་ཚུལ་དང་འཁྲིལཝ་ད་ ཨོ་ལིམ་པིག་རྩེདམོ་དེ་ སྤྱི་ལོ་༡༨༩༦ ལས་ འགོ་བཙུགས་ཏེ་ མི་ལོ་༡༢༤ གི་རིང་ ལས་རིམ་ཚུ་ བཀག་མ་རྐྱབ་རུང་ སྤྱི་ལོ་༡༩༡༦ དང་༡༩༤༠ དེ་ལས་༡༩༤༤ གི་ལོ་ཚུ་ནང་ འཛམ་གླིང་དམག་འཁྲུག་ཐོན་པའི་སྐབས་ ཆ་མེད་བཏ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ལིམ་པིག་མདའ་ཞུའི་ཐོག་ལས་ རྩེད་འགྲན་འབད་ནི་དེ་ སྤྱི་ལོ་༡༩༨༤ ལས་༢༠༡༦ ཚུན་ དམིགས་བསལ་གྱི་ གདམ་འཐུ་འབད་དེ་ ད་རེས་འབདཝ་ད་ བཅའ་མར་གཏོགས་ནིའི་གོ་སྐབས་ཚར་༩ ཐོབ་ཡོད་པའི་གནས་ཚུལ།</w:t>
      </w:r>
    </w:p>
    <w:p w14:paraId="7E2E1422" w14:textId="48C74BFF" w:rsidR="00FE4CBE" w:rsidRDefault="00FE4CBE" w:rsidP="00A536DF">
      <w:pPr>
        <w:spacing w:after="0"/>
        <w:rPr>
          <w:rFonts w:ascii="Arial" w:hAnsi="Arial" w:cs="Microsoft Himalaya"/>
          <w:color w:val="121012"/>
          <w:sz w:val="26"/>
          <w:szCs w:val="26"/>
          <w:shd w:val="clear" w:color="auto" w:fill="FFFFFF"/>
        </w:rPr>
      </w:pPr>
    </w:p>
    <w:p w14:paraId="0DB5C80D"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འདས་པའི་ཟླཝ་ནང་ བསམ་ གྲུབ་ལྗོངས་མཁར་ཁྲོམ་ཁར་ སྒྲ་ དབྱངས་ལ་སོགས་པའི་ ནུབ་ མོའི་སྤྲོ་སྟོན་ཁང་ཚུ་ སྒོ་བསྡམས་ པའི་ཤུལ་ལས་ ནུབ་མོའི་སྤྲོ་སྟོན་ ཁང་ཚུ་ནང་ལཱ་འབད་མི་ཚུ་ ལཱ་ གཡོག་མེད་པར་ལུས་ཡོད་རུང་ ད་ལས་ཕར་ འཚོ་སྐྱོང་འཐབ་མ་ ཚུགས་པའི་ དཀའ་ངལ་མི་འབྱུང་ ནི་ཨིན་པས།</w:t>
      </w:r>
    </w:p>
    <w:p w14:paraId="11C8473C"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ཡང་ འཕྲལ་ཁམས་ཅིག་ ཁར་ བསམ་གྲུབ་ལྗོངས་མཁར་ ཁྲོམ་སྡེ་གིས་ སྤྲོ་སྟོན་ཁང་ཚུ་ནང་ ལཱ་འབད་མི་ བུམོ་༢༢ དང་བུཚ་ ༥ བརྩིས་ཏེ་ མི་གྲངས་༢༧ ལུ་ གནས་སྐབས་ཅིག་གི་དོན་ལུ་ ཁྲོམ་ཕྱགས་བརྡར་རྐྱབ་ནིའི་ ལཱ་ གཡོག་བྱིན་ཡོདཔ་ད་ ཁྲོམ་སྡེ་ གིས་ ཁོང་ཆ་ཁྱབ་ལུ་ ཟླ་རིམ་ བཞིན་དུ་ དངུལ་ཕོགས་དངུལ་ ཀྲམ་༡༥</w:t>
      </w:r>
      <w:r>
        <w:rPr>
          <w:rFonts w:ascii="Arial" w:hAnsi="Arial" w:cs="Arial"/>
          <w:color w:val="121012"/>
          <w:sz w:val="26"/>
          <w:szCs w:val="26"/>
        </w:rPr>
        <w:t>,</w:t>
      </w:r>
      <w:r>
        <w:rPr>
          <w:rFonts w:ascii="Arial" w:hAnsi="Arial" w:cs="Microsoft Himalaya"/>
          <w:color w:val="121012"/>
          <w:sz w:val="26"/>
          <w:szCs w:val="26"/>
          <w:cs/>
        </w:rPr>
        <w:t>༠༠༠ རེ་ བྱིན་ནི་ཨིན་ པས།</w:t>
      </w:r>
    </w:p>
    <w:p w14:paraId="4B61783A"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སྤྲོ་སྟོན་ཁང་ ཀ་རའུ་ཀི་ནང་ ལཱ་འབད་མི་ ཨྱོན་ལྷ་འཛིན་གྱིས་ སླབ་དོ་བཟུམ་འབད་བ་ཅིན་ འདས་པའི་ཟླཝ་ཚུན་ སྤྲོ་སྟོན་ ཁང་གི་ ཇོ་བདག་གིས་ ཁང་གླ་ དང་ བཟའ་འཐུང་གི་རིགས་ཚུ་ རྒྱབ་སྐྱོར་འབད་ཡོད་རུང་ སྤྲོ་ སྟོན་ཁང་ སྒོ་བསྡོམས་པའི་ཤུལ་ ལས་ འཕྲོ་མཐུད་རྒྱབ་སྐྱོར་འབད་ ནིའི་དོན་ལུ་ ཁོ་ལུ་ཡང་ གདོང་ ལེན་ཚུ་ འབྱུང་སྲིད་ནི་ཨིནམ་ ལས་ ཚ་གྱང་ལང་ཡི་ཟེར་ཨིན་ པས།</w:t>
      </w:r>
    </w:p>
    <w:p w14:paraId="754E2215"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གིས་འབད་བ་ཅིན་ མོ་ར་ ལཱ་གཡོག་གཞན་ཅིག་ འཚོལ་ བའི་བསྒང་སྡོད་མི་ལུ་བརྟེན་ ཁྲོམ་སྡེ་གིས་ ཁྲོམ་ཕྱགས་བརྡར་ རྐྱབ་ནིའི་ལཱ་ བྱིན་པའི་སྐབས་ མནོ་བསམ་ག་ནི་ཡང་མ་བཏང་ བསམ་གྲུབ་ལྗོངས་མཁར་ལུ་ སྤྲོ ་ས ྟོན་ཁང་ནང་ལཱ་འབད་མི་ཚུ་ གནས་སྐབས་ཀྱི་ ལཱ་གཡོག་དེ་འཕྲོ་ལས་ ལེན་ཡི་ཟེར་ ཨིནམ་ད་ ཁོང་ཆ་ཁྱབ་ཀྱིས་ ཕྱགས་བརྡར་གྱི་ལཱ་དེ་ དྲོ་པ་ཆུ་ ཚོད་༦ ལས་ ཕྱི་རུ་ཆུ་ཚོད་༥ ཚུན་ འབད་དོ་ཡོདཔ་ཨིན་པས།</w:t>
      </w:r>
    </w:p>
    <w:p w14:paraId="517E77BD"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སྐྱེས་ལོ་༢༤ ལང་མི་ སྐལ་ བཟང་དབང་མོ་གིས་ སླབ་མིའི་ ནང་ དེ་བཟུམ་མའི་ གནས་ སྟངས་སྐབས་ ཁྲོམ་སྡེ་གིས་ ལཱ་ གཡོག་བྱིན་མི་ལུ་ དགའ་ཚོར་ ཡོད་ཟེར་ཨིནམ་ད་ མཐའ་འཁོར་ གནས་སྟངས་ཚུ་ གཙང་སྦྲ་ བཞག་ནི་དེ་ ག་རའི་འགན་ཁུར་ ཨིནམ་ལས་ ཕྱགས་བརྡར་རྐྱབ་ ནིའི་ ལཱ་འབད་ནི་ལུ་ ངོ་མི་ཚ་ བས་ཟེར་ཨིན་པས།</w:t>
      </w:r>
    </w:p>
    <w:p w14:paraId="7BC46E17"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གིས་འབད་བ་ཅིན་ ཕྱགས་ བརྡར་གྱི་ལཱ་ཚུ་ འབྲུག་མི་ཚུ་གིས་ ཡང་ འབད་ཚུགས་དོ་ཡོདཔ་ལས་ རྒྱ་གར་གྱི་མི་ཚུ་ ལེན་དགོཔ་མིན་ འདུག་ཟེར་ཨིནམ་ད་ དེ་བཟུམ་ མའི་ ལཱ་འབད་ནི་དེ་ཡང་ རྩ་བ་༣ ལུ་ཞབས་ཏོག་ཅིག་ཨིནམ་ལས་ གོ་སྐབས་ལེགས་ཤོམ་ཅིག་ ཨིན་ མས་ཟེར་ཨིནམ་ད་ མོ་གིས་ ཟླཝ་༡ ནང་ ཁང་གླ་དངུལ་ཀྲམ་ ༣</w:t>
      </w:r>
      <w:r>
        <w:rPr>
          <w:rFonts w:ascii="Arial" w:hAnsi="Arial" w:cs="Arial"/>
          <w:color w:val="121012"/>
          <w:sz w:val="26"/>
          <w:szCs w:val="26"/>
        </w:rPr>
        <w:t>,</w:t>
      </w:r>
      <w:r>
        <w:rPr>
          <w:rFonts w:ascii="Arial" w:hAnsi="Arial" w:cs="Microsoft Himalaya"/>
          <w:color w:val="121012"/>
          <w:sz w:val="26"/>
          <w:szCs w:val="26"/>
          <w:cs/>
        </w:rPr>
        <w:t>༠༠༠ དེ་ཅིག་ སྤྲོདཔ་ཨིན་པས།</w:t>
      </w:r>
    </w:p>
    <w:p w14:paraId="39C05FCB"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གོ་འདྲེན་པ་ སྐལ་བཟང་ དབང་ཕྱུག་གིས་ སླབ་མིའི་ནང་ འདས་པའི་ཟླཝ་གི་ དངུལ་ ཕོགས་ཐོབ་ཅི་ཟེར་ཨིན་རུང་ ཏི་ རུ་གསོག་འཇོག་འབད་འབདཝ་ མེདཔ་ལས་ ད་ལས་ཕར་ འཚོ་ སྐྱོང་ག་དེ་སྦེ་ འཐབ་ནི་ཨིན་ནའི་ ཚ་གྱང་ཡོད་ཟེར་ཨིནམ་ད་ སྤྲོ་ སྟོན་ཁང་ནང་ལཱ་འབད་མི་ཚུ་གི་ མིང་ཐོ་ཚུ་ ལུང་ཕྱོགས་ལས་ གཡོག་དང་མི་སྟོབས་ཡིག་ཚང་ལུ་ བྱིན་ཡི་ཟེར་ཨིན་པས།</w:t>
      </w:r>
    </w:p>
    <w:p w14:paraId="2427B6E7"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ཁོ་གིས་འབད་བ་ཅིན་ ཁོང་ གིས་ མིང་ཐོ་༣༢ དེ་ཅིག་བྱིན་ རུང་ མི་༥ དེ་ཅིག་ ཁོང་རའི་ གཡུས་ཁར་ དཀའ་ངལ་ཐོན་མི་ ལུ་བརྟེན་ སོང་ཡི་ཟེར་ཨིནམ་ད་ ཁོང་ཆ་ཁྱབ་ ཕམ་ཉམ་ཆུང་འབད་ ནི་དེ་གིས་ ལཱ་གཡོག་དེ་གིས་ དེ་བཟུམ་མའི་ གནས་སྟངས་ སྐབས་ འཚོ་སྐྱོང་འཐབ་ནི་ལུ་ ཕན་ཐོགས་འབྱུང་ནི་མས་ཟེར་ ཨིནམ་བཞིན་དུ་ ཁོ་ཡང་ སྒྲ་ དབྱངས་ཅིག་ནང་ ལཱ་འབད་དོ་ ཡོདཔ་ཨིན་པས།</w:t>
      </w:r>
    </w:p>
    <w:p w14:paraId="22A092B0" w14:textId="77FCE013"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ཁྲོམ་སྡེའི་བཀོད་ཁྱབ་དྲུང་ཆེན་ ལྟའུ་རྒྱས་ཆོས་གྲུབ་ཀྱིས་ སླབ་ མིའི་ནང་ ཁོང་མི་༢༧ ལུང་ ཕྱོགས་ལས་གཡོག་དང་མི་སྟོབས་ ཡིག་ཚང་གིས་ ཞིབ་འཇུག་ འབད་བའི་སྐབས་ ལུས་མི་ཚུ་ ཨིནམ་ལས་ ཡིག་ཚང་གིས་ མིང་ཐོ་ཚུ་ ལས་ བྱེད་ཚོགས་ཆུང་ལུ་ ཕུལ་ནུག་ ཟེར་ཨིན་པས།</w:t>
      </w:r>
    </w:p>
    <w:p w14:paraId="05282A74"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ཁོ་གིས་ སླབ་མིའི་ནང་ ཕྱགས་བརྡར་རྐྱབ་མི་ རྒྱ་གར་གྱི་ མི་ཚུ་ འོང་མ་ཚུགསཔ་ལས་ ལས་བྱེད་ཚོགས་ཆུང་གི་ བཀའ་ དང་འཁྲིལ་ཏེ་ ཁྲོམ་སྡེ་གིས་ ཁོང་ཆ་ཁྱབ་ལུ་ ལཱ་གཡོག་བྱིན་ ཡི་ཟེར་ཨིནམ་ད་ ཁྲོམ་སྡེ་གིས་ ཁོང་ཆ་ཁྱབ་ལུ་ ཉིནམ་རེ་ལུ་ དངུལ་ཀྲམ་༥༠༠ རེ་ སྤྲོད་དོ་ ཡོདཔ་ཨིན་པས།</w:t>
      </w:r>
    </w:p>
    <w:p w14:paraId="70F166AD" w14:textId="3F01728A" w:rsidR="00FE4CBE" w:rsidRDefault="00FE4CBE" w:rsidP="00A536DF">
      <w:pPr>
        <w:pStyle w:val="NormalWeb"/>
        <w:shd w:val="clear" w:color="auto" w:fill="FFFFFF"/>
        <w:spacing w:before="0" w:beforeAutospacing="0" w:after="0" w:afterAutospacing="0"/>
        <w:rPr>
          <w:rFonts w:ascii="Arial" w:hAnsi="Arial" w:cs="Microsoft Himalaya"/>
          <w:color w:val="121012"/>
          <w:sz w:val="26"/>
          <w:szCs w:val="26"/>
        </w:rPr>
      </w:pPr>
      <w:r>
        <w:rPr>
          <w:rFonts w:ascii="Arial" w:hAnsi="Arial" w:cs="Microsoft Himalaya"/>
          <w:color w:val="121012"/>
          <w:sz w:val="26"/>
          <w:szCs w:val="26"/>
          <w:cs/>
        </w:rPr>
        <w:t>ཁོ་གིས་འབད་བ་ཅིན་ ད་ལྟོ་ ཁྲོམ་སྡེ་ལུ་ ཟླཝ་༣ གྱི་ མ་ དངུལ་རྐྱངམ་གཅིག་ཡོདཔ་བཞིན་ དུ་ ག་དེམ་ཅིག་སྦེ་ གནས་ སྟངས་དེ་ ཡར་དྲག་མ་འགྱོ་བ་ ཅིན་ གཞུང་ལས་ ཁ་སྐོང་མ་ དངུལ་ ཞུ་དགོཔ་འཐོན་ནི་མས་ ཟེར་ ཨིན་པའི་གནས་ཚུལ།</w:t>
      </w:r>
    </w:p>
    <w:p w14:paraId="3593ED07" w14:textId="06F8F7AB" w:rsidR="00E50F13" w:rsidRDefault="00E50F13" w:rsidP="00A536DF">
      <w:pPr>
        <w:pStyle w:val="NormalWeb"/>
        <w:shd w:val="clear" w:color="auto" w:fill="FFFFFF"/>
        <w:spacing w:before="0" w:beforeAutospacing="0" w:after="0" w:afterAutospacing="0"/>
        <w:rPr>
          <w:rFonts w:ascii="Arial" w:hAnsi="Arial" w:cs="Arial"/>
          <w:color w:val="121012"/>
          <w:sz w:val="26"/>
          <w:szCs w:val="26"/>
        </w:rPr>
      </w:pPr>
    </w:p>
    <w:p w14:paraId="18421199" w14:textId="41CFB2E2" w:rsidR="00E50F13" w:rsidRDefault="00E50F13"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shd w:val="clear" w:color="auto" w:fill="FFFFFF"/>
          <w:cs/>
        </w:rPr>
        <w:t>༉ འབྲུག་བོ་ལི་བཱོལ་ཚོགས་སྡེ་ལུ་ མ་དངུལ་གྱི་ རྒྱབ་སྐྱོར་འབད་མི་མེད་པའི་ཁར་ བོ་ལི་བཱོལ་རྩེད་འགྲན་འབད་མི་ཚུ་ལུ་ སྦྱོང་བརྡར་བྱིན་མ་ཚུགསཔ་ལས་ སྤྱི་ལོ་༢༠༡༩ ལུ་ ལྷོ་ཨེ་ཤི་ཡའི་ བོ་ལི་བཱོལ་རྩེད་འགྲན་ཐེངས་༡༣ པའི་ནང་ བཅའ་མར་གཏོགས་མ་ཚུགས་པས།</w:t>
      </w:r>
      <w:r>
        <w:rPr>
          <w:rFonts w:ascii="Arial" w:hAnsi="Arial" w:cs="Arial"/>
          <w:color w:val="121012"/>
          <w:sz w:val="26"/>
          <w:szCs w:val="26"/>
        </w:rPr>
        <w:br/>
      </w:r>
      <w:r>
        <w:rPr>
          <w:rFonts w:ascii="Arial" w:hAnsi="Arial" w:cs="Microsoft Himalaya"/>
          <w:color w:val="121012"/>
          <w:sz w:val="26"/>
          <w:szCs w:val="26"/>
          <w:shd w:val="clear" w:color="auto" w:fill="FFFFFF"/>
          <w:cs/>
        </w:rPr>
        <w:t>རྒྱལ་སྤྱི་འགྲན་བསྡུར་ཚུ་ནང་ དོ་འགྲན་འབད་ནིའི་དོན་ལུ་ འབྲུག་བོ་ལི་བཱོལ་ཚོགས་སྡེ་གིས་ ད་ལྟོ་ཚུན་ཚོད་ རྒྱལ་ཡོངས་རྩེད་འགྲན་པ་ཚུ་ གདམ་འཐུ་འབད་མ་ཚུགས་པར་ཡོདཔ་ད་ ད་ལས་ཕར་ བོ་ལི་བཱོལ་རྩེད་མི་ སྡེ་ཚན་ཁག་ལས་ རྒྱལ་ཡོངས་རྩེད་འདྲེན་པ་ གདམ་འཐུ་འབ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༩ ཚུན་ ཚོགས་སྡེ་ནང་ རྒྱལ་ཡོངས་བོ་ལི་བཱོལ་རྩེད་མི་དང་ རྩེད་འགྲན་འབད་མི་ སྡེ་ཚན་གཞན་ག་གིས་ཡང་ རྩེད་འགྲན་འབད་ནི་ལུ་ སྤྲོ་བ་མ་བསྐྱེད་པར་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སྡེའི་ལས་རིམ་འགོ་དཔོན་ སངས་རྒྱས་བསྟན་པ་གིས་ བཤད་མིའི་ནང་ ན་ཧིང་ སྤྱི་ཟླ་༤ པའི་ནང་ ཚོགས་པ་དེ་གིས་ འགོ་འདྲེན་ཐོག་ལས་ ཐིམ་ཕུག་ལྕང་གླིང་མི་ཐང་གི་ བོ་ལི་བཱོལ་རྩེད་ཐང་ནང་ རྩེད་འགྲན་སྡེ་ཚན་ཁག་༩ གི་ ཁྱད་འཕགས་བོ་ལི་བཱོལ་རྩེད་འགྲན་ནང་ བཅའ་མར་གཏོགས་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རིམ་འགོ་དཔོན་གྱིས་ སྤྱི་ལོ་༢༠༡༩ ཟླཝ་༡༠ ལས་༡༢ ཚུན་ ཐིམ་ཕུག་བོ་ལི་བཱོལ་རྩེད་འགྲན་འབདཝ་ལས་ རྒྱལ་ཡོངས་རྩེད་འགྲན་སྡེ་ཚན་ཚུ་ གདམ་འཐུ་འབད་ཡོདཔ་ད་ བསམ་རྩེ་སྡེ་ཚན་གྱིས་ ཚོགས་པ་ལས་ ཕྱིར་བཏོན་འབད་ཡི་ཟེར་བཤད་ཅི།</w:t>
      </w:r>
      <w:r>
        <w:rPr>
          <w:rFonts w:ascii="Arial" w:hAnsi="Arial" w:cs="Arial"/>
          <w:color w:val="121012"/>
          <w:sz w:val="26"/>
          <w:szCs w:val="26"/>
        </w:rPr>
        <w:br/>
      </w:r>
      <w:r>
        <w:rPr>
          <w:rFonts w:ascii="Arial" w:hAnsi="Arial" w:cs="Microsoft Himalaya"/>
          <w:color w:val="121012"/>
          <w:sz w:val="26"/>
          <w:szCs w:val="26"/>
          <w:shd w:val="clear" w:color="auto" w:fill="FFFFFF"/>
          <w:cs/>
        </w:rPr>
        <w:t>ལྷག་ལུས་གཞན་ སྡེ་ཚན་༨ ཡོད་པའི་གྲས་ལས་ སྡེ་ཚན་༦ ཐིམ་ཕུག་རྫོང་ཁག་ནང་འཁོད་ལས་ཨིནམ་ད་ སྡེ་ཚན་གཞན་མི་༢ སྤུ་ན་ཁ་དང་ ཀྲོང་གསར་རྫོང་ཁག་ལས་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སྡེའི་མི་སྟོབས་སྡེ་ཚན་གྱིས་ སྤྱིར་བཏང་རྩེད་འགྲན་ལས་རིམ་ནང་ རྒྱབ་སྐྱོར་འབད་དོ་ཡོདཔ་ད་ ཚོགས་པ་ནང་ ལས་བྱེདཔ་མ་ལང་རུང་ རྩེད་འགྲན་འབད་མི་ཚུ་གིས་ ཁས་བླངས་ཐོག་ལས་ ཆ་རོགས་འབད་དོ་ཟེར་ ལས་རིམ་འགོ་དཔོན་གྱིས་ བཤད་ཅི།</w:t>
      </w:r>
      <w:r>
        <w:rPr>
          <w:rFonts w:ascii="Arial" w:hAnsi="Arial" w:cs="Arial"/>
          <w:color w:val="121012"/>
          <w:sz w:val="26"/>
          <w:szCs w:val="26"/>
        </w:rPr>
        <w:br/>
      </w:r>
      <w:r>
        <w:rPr>
          <w:rFonts w:ascii="Arial" w:hAnsi="Arial" w:cs="Microsoft Himalaya"/>
          <w:color w:val="121012"/>
          <w:sz w:val="26"/>
          <w:szCs w:val="26"/>
          <w:shd w:val="clear" w:color="auto" w:fill="FFFFFF"/>
          <w:cs/>
        </w:rPr>
        <w:t>སངས་རྒྱས་བསྟན་པ་གིས་ ཚོགས་སྡེ་ནང་ ལས་བྱེདཔ་མ་ལང་བའི་ དཀའ་ངལ་སེལ་འཐབ་ལུ་ དུས་ཅིའི་ལོ་ནང་ ཚོང་ལས་འགོ་དཔོན་༡ བཙུགས་ནི་དང་ སྤྱི་ལོ་༢༠༡༨ ལུ་ གཏན་འཇགས་སློབ་སྟོན་པ་༡ ན་ཧིང་ ཟླཝ་༧ པའི་ནང་ སློབ་སྟོན་པ་འོག་མ་ཅིག་ཡང་ བཙུགས་ཏེ་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སྡེ་ནང་ མ་དངུལ་གྱི་དཀའ་ངལ་ ཐོན་བཞིན་དུ་ཡོདཔ་ད་ སྤྱི་ལོ་༢༠༡༥-༢༠༡༦ ལུ་ དངུལ་ཀྲམ་ས་ཡ་༢.༡༢ ཐོབ་ཡོད་རུང་ ཤུལ་མའི་ འཆར་དངུལ་གྱི་ལོ་ཚུ་ནང་ མར་བབས་སོ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དངུལ་ཐོབ་མི་ལས་ སློབ་སྟོན་པའི་ཟད་འགྲོ་དང་ འགྲན་བསྡུར་སྐབས་ཀྱི་ཟད་འགྲོ་ དེ་ལས་ ལས་བྱེདཔ་ཚུ་ལུ་ ཟླ་རིམ་དངུལ་ཕོགས་བྱིནམ་ད་ ལང་མ་ཚུགས་པར་ ལཱ་ཁག་བཏངམ་མས་ཟེར་ ལས་རིམ་འགོ་དཔོན་གྱིས་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རིམ་འགོ་དཔོན་གྱིས་ སླབ་མིའི་ནང་ ད་རེས་ འབྲུག་ཨོ་ལིམ་པིག་ཚོགས་པའི་འོག་ལུ་ ཐིམ་ཕུག་དང་ སྤུ་ན་ཁ་ དེ་ལས་ བཀྲིས་སྒང་རྫོང་ཁག་ཚུ་ནང་ རྩེད་རིགས་ཁང་ཡོད་སའི་ ས་གོ་ཚུ་ནང་ བོ་ལི་བཱོལ་རྩེད་ནིའི་དོན་ལུ་ སྟབས་བདེ་ཏོག་ཏོ་ཡོད་རུང་ འབྲུག་ཨོ་ལིམ་པིག་ཚོགས་པ་གིས་ བོ་ལི་བཱོལ་དེ་ སྣང་མེད་སྐྱུར་བཞག་དོ་བཟུམ་སྦེ་ མཐོ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ལི་བཱོལ་དེ་ ནང་རྩེད་ཅིག་ཨིན་རུང་ འགྲན་བསྡུར་འབད་ནི་དང་ སློབ་སྦྱོང་པ་ཚུ་ལུ་ སྦྱོང་བརྡར་གྱི་ མཐུན་རྐྱེན་ཚུ་ ག་ནི་ཡང་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པའི་འགོ་དཔོན་གྱིས་ སླབ་མིའི་ནང་ ནང་རྩེད་མཐུན་རྐྱེན་ཚུ་ཡོད་པ་ཅིན་ མི་སྟོབས་སྡེ་ཚན་དང་ བོ་ལི་བཱོལ་རྩེད་འགྲན་ཡར་དྲག་གཏང་ནི་ དེ་ལས་ འོང་འབབ་བཟོ་ནིའི་ གོ་སྐབས་ལེགས་ཤོམ་ཅིག་ འོང་ནི་ཨི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པའི་འགོ་དཔོན་གྱིས་ བཤད་མིའི་ནང་ རྩེད་རིགས་ཡར་དྲག་གཏང་ནི་དེ་ དམིགས་གཏད་ངོ་མ་ཅིག་ཨིནམ་ལས་ སྤྱི་ལོ་༢༠༡༩ ཟླ་༤ པའི་ནང་ རྒྱལ་སྤྱི་ཨོ་ལིམ་པིག་ཚོགས་པའི་ རྒྱབ་སྐྱོར་ཐོག་ལས་ བོ་ལི་བཱོལ་ སློབ་སྟོན་ གནས་ཚད་དང་པའི་ནང་ མི་ངོམ་༢༣ གྱིས་བཅའ་མར་གཏོགས་ཡོདཔ་དང་ ན་ཧིང་ ཟླཝ་༡༢ པའི་ནང་ ཨི་རཱན་བོ་ལི་བཱོལ་ཚོགས་སྡེའི་ མི་ངོམ་ཅིག་གིས་ སྦྱོང་བརྡར་ཚུ་ བྱི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ཅི་ ཟླཝ་༢ པའི་ཚེས་༢༩ ལས་ ཐིམ་ཕུག་རྫོང་ཁག་ནང་ རྒྱལ་ཡོངས་བོ་ལི་བཱོལ་འགྲན་བསྡུར་ འགོ་འདྲེན་འཐབ་ནི་ ཨིན་པའི་གནས་ཚུལ།</w:t>
      </w:r>
    </w:p>
    <w:p w14:paraId="20BB41FE" w14:textId="14199F38" w:rsidR="00FE4CBE" w:rsidRDefault="00FE4CBE" w:rsidP="00A536DF">
      <w:pPr>
        <w:spacing w:after="0"/>
        <w:rPr>
          <w:rFonts w:ascii="Arial" w:hAnsi="Arial" w:cs="Microsoft Himalaya"/>
          <w:color w:val="121012"/>
          <w:sz w:val="26"/>
          <w:szCs w:val="26"/>
          <w:shd w:val="clear" w:color="auto" w:fill="FFFFFF"/>
        </w:rPr>
      </w:pPr>
    </w:p>
    <w:p w14:paraId="35FDE59C" w14:textId="34E53FAC" w:rsidR="00FE4CBE" w:rsidRDefault="00FE4CB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གི་རྗེ་མཁན་ཁྲི་རབས་༦༨ པ་ རྗེ་བཙུན་བསྟན་འཛིན་དོན་གྲུབ་མཆོག་ རང་ལུགས་གནམ་ལོ་ལྕགས་བྱི་ཟླ་༢ པའི་ཚེས་༡༥ འི་དུས་ཆེན་ཁྱད་པར་ཅན་དང་བསྟུན་ ཐིམ་ཕུག་རྡོ་གདན་ནང་ ཁོ་རའི་གཟིམ་ཅུང་ནང་སྦེ་ དགོངས་པ་ཆོས་ཀྱི་དབྱིངས་སུ་ ཞི་བར་གཤེགས་ཡོདཔ་ཨིན་རུང་ ད་ལྟོ་ ཐུགས་དམ་གྱི་ངང་ལུ་ བཞུ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ཡོངས་གྲགས་ལུ་ རྗེ་ཁྲི་ཟུར་ཟེར་ཞུ་བའི་ཁར་ མཚན་ངག་དབང་བསྟན་འཛིན་དོན་གྲུབ་ཟེར་ཡང་ཞུ་མི་ སྐྱབས་རྗེ་སྐུ་བགྲེས་མཆོག་ ཞིང་ལུ་ཕེབས་ད་ དགུང་ལོ་༩༥ བཞེ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ཙ་ ཉིན་མ་ཁམས་ཅིག་ཁར་ གཞུང་དགེ་འདུན་གྲྭ་ཚང་གི་ རྡོ་རྗེ་སློབ་དཔོན་མཆོག་གིས་ ཡིག་ཐོག་ལུ་ གསལ་བསྒྲགས་གནང་མིའི་ནང་ སྐྱབས་རྗེ་ཁྲི་ཟུར་མཆོག་ ཐུགས་དམ་ལས་འགྲོལ་ཏེ་ གསལ་བསྒྲགས་མ་གནང་ཚུན་ཚོད་ དད་ལྡན་གྱི་ སློབ་མ་ཐག་ཉེ་རིང་ལུ་བཞུགས་མི་ ཆེ་འབྲིང་ཆུང་གསུམ་ག་ཨིན་རུང་ དགོངས་རྫོགས་ཀྱི་རིམ་པ་ཚུ་ ཆོས་སྡེ་དང་ གྲྭ་ཚང་སོ་སོའི་བཞུགས་གནས་ནང་ གནང་ནི་མ་གཏོགས་ སྐུ་གདུང་བཞུགས་སར་ སྙན་དར་ཕུལ་ནི་ལ་སོགས་པའི་དོན་ལུ་ བྱོན་མ་གནང་ཟེར་བཀོད་ནུག།</w:t>
      </w:r>
      <w:r>
        <w:rPr>
          <w:rFonts w:ascii="Arial" w:hAnsi="Arial" w:cs="Arial"/>
          <w:color w:val="121012"/>
          <w:sz w:val="26"/>
          <w:szCs w:val="26"/>
        </w:rPr>
        <w:br/>
      </w:r>
      <w:r>
        <w:rPr>
          <w:rFonts w:ascii="Arial" w:hAnsi="Arial" w:cs="Microsoft Himalaya"/>
          <w:color w:val="121012"/>
          <w:sz w:val="26"/>
          <w:szCs w:val="26"/>
          <w:shd w:val="clear" w:color="auto" w:fill="FFFFFF"/>
          <w:cs/>
        </w:rPr>
        <w:t>སྐྱབས་རྗེ་ཁྲི་ཟུར་མཆོག་ རང་ཟླ་༢ པའི་ཚེས་༡༣ སྤྱི་ཟླ་༤ པའི་ཚེས་༦ ལུ་ གནམ་དགུན་གྱི་བཞུགས་གནས་ ཕུན་ཚོགས་གླིང་མཁར་པཱན་ཌི་ལས་ གནམ་བྱཱར་གྱི་བཞུགས་གནས་ རྡོ་གདན་ནང་ལུ་ ཕེབས་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གདན་ནང་ལུ་བཞུགསཔ་ད་ སྐྱབས་རྗེ་མཆོག་ སྐུ་ཁམས་བདེ་ཏོག་ཏོ་ཡོདཔ་མ་ཚད་ ཞིང་ལུ་ཕེབས་མ་གནང་པའི་ཕྱི་རུ་ གསོལ་ཚོགས་ཡང་ ཨ་རྟག་བཟུམ་སྦེ་ བཞེས་ནུག་ཟེར་ སྤུངས་ཐིམ་དགེ་འདུན་ལྷན་ཚོགས་ཀྱི་ ཡོངས་ཁྱབ་དྲུང་ཆེན་ བླམ་ཡེ་ཤེས་ཀྱིས་ བཤ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འབྲུག་པ་བཀའ་བརྒྱུད་པའི་ བསྟན་པ་དར་རྒྱས་ཀྱི་ མངོན་མཚན་ཅིག་ལུ་བཞུགས་མི་ སྐྱབས་རྗེ་ཁྲི་ཟུར་མཆོག་ སྤྱི་ལོ་༡༩༨༦ ཟླ་༤ པའི་ཚེས་༡༢ ལུ་ རྗེ་མཁན་ཁྲི་རབས་༦༨ པ་སྦེ་ ཁྲི་མངའ་གསོལ་ཞུ་བའི་ཤུལ་ལས་ སྤྱི་ལོ་༡༩༩༠ ལུ་ རྗེ་མཁན་གྱི་ གོ་གནས་ལས་ ཟུར་བཞུགས་གནང་སྟེ་ རྟ་མགོ་དང་ ལྕགས་རིའི་བཤད་སྒྲུབ་ཆོས་སྡེ་འཛིན་སྐྱོང་གི་ སྐྱབས་འཛིན་པ་སྦེ་ བཞུག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སྐྱབས་རྗེ་ཁྲི་ཟུར་མཆོག་གི་ སྐུ་ཚེའི་རིང་ ནང་པའི་ཆོས་དང་ རྒྱལ་ཁབ་དང་ གཞུང་གྲྭ་ཚང་ལུ་ དད་དམ་ལྷད་མེད་ཀྱི་སྒོ་ལས་ ཞབས་ཏོག་ཅི་དྲག་གང་དྲག་ཞུ་བའི་ ངོས་འཛིན་ལུ་ མི་དབང་མངའ་བདག་རིན་པོ་ཆེའི་ཞབས་ལས་ སྤྱི་ལོ་༢༠༠༨ ཟླ་༡༡ པའི་ཚེས་༡༥ ལུ་ རྒྱལ་ཁབ་ཀྱི་ གཟེངས་བསྟོད་རྟགས་མ་ མཐོ་ཤོས་ཅིག་ཨིན་མི་ མངའ་བདག་དཔལ་གྱི་འཁོར་ལོ་ ཨང་དང་པ་དེ་ སྐྱབས་རྗེ་ཁྲི་ཟུར་ལུ་ 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བ་བྱུང་༡༥ པའི་ཤིང་གླང་ལོའམ་ སྤྱི་ལོ་༡༩༢༥ ལུ་ དབང་འདུས་ཕོ་བྲང་ ཤར་ཕ་སྡིངས་ཁར་ སྐུ་འཁྲུངས་མི་ སྐྱབས་རྗེ་སྐུ་བགྲེས་མཆོག་ དགུང་ལོ་༧ བཞེསཔ་ད་ སྤུངས་ཐིམ་ཆོས་སྡེའི་ནང་ འཛུལ་ཞུགས་གནང་སྟེ་ རྗེ་མཁན་རིན་པོ་ཆེ་ ཆོས་ཀྱི་དབང་ཕྱུག་མཆོག་ལས་ སོ་ཐར་སྡོམ་པ་དང་ དཔལ་འབྲུག་པའི་བསྐྱེད་རིམ་ལྷ་དགུའི་དབང་དང་ ཟབ་ཁྲིད་རིམ་པར་ ཞུ་བའི་ཤུལ་ལུ་ བུམ་ཐང་ཐར་པ་གླིང་ལུ་བྱོན་ཏེ་ བླམ་རིན་ཆེན་རྡོ་རྗེ་དང་ ཀ་ཐོག་མཁན་པོ་ངག་དབང་འཕྲིན་ལས་ཀྱི་ཞབས་ལས་ རིག་གནས་དང་ གཞུང་ཆེན་བཅུ་གསུམ་གསན་བསམ་ཐོག་ སློབ་སྦྱོང་གང་ལ་གང་འཚམས་མཛ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བོད་ལུ་བྱོན་ཏེ་ འབྲུག་བདེ་ཆེན་ཆོས་འཁོར་གྱི་ བླམ་ཆོས་མགོན་བརྒྱད་པ་ མཐུ་སྟོབས་ཆོས་ཀྱི་རྒྱ་མཚོ་དང་ ཅོག་གྲྭ་ཆོས་ཀྱི་རྒྱལ་མཚན་ཚུ་ལས་ དཔལ་འབྲུག་པའི་གདམས་པ་དང་ མཁྱེན་བརྩེ་ཆོས་ཀྱི་བློ་གྲོས་དང་ ཞེ་ཆེན་རབ་འབྱམས་ཀུན་བཟང་བསྟན་པའི་ཉི་མ་ གཏེར་ཆེན་བདུད་འཇོམས་བྱ་བྲལ་ཡེ་ཤེས་རྡོ་རྗེ་ཚུ་ལས་ སྙིང་ཐིག་ཡ་བཞི་དང་ ཀློང་ཆེན་སྙིང་ཐིག་གི་ སྨིན་གྲོལ་ གདམས་པ་ཆ་ཚང་ཞུ་ནུག།</w:t>
      </w:r>
      <w:r>
        <w:rPr>
          <w:rFonts w:ascii="Arial" w:hAnsi="Arial" w:cs="Arial"/>
          <w:color w:val="121012"/>
          <w:sz w:val="26"/>
          <w:szCs w:val="26"/>
        </w:rPr>
        <w:br/>
      </w:r>
      <w:r>
        <w:rPr>
          <w:rFonts w:ascii="Arial" w:hAnsi="Arial" w:cs="Microsoft Himalaya"/>
          <w:color w:val="121012"/>
          <w:sz w:val="26"/>
          <w:szCs w:val="26"/>
          <w:shd w:val="clear" w:color="auto" w:fill="FFFFFF"/>
          <w:cs/>
        </w:rPr>
        <w:t>དེ་གི་ཤུལ་ལས་ ཤར་བདེ་ཆེན་ཆོས་གླིང་ལུ་ བླམ་བསྟན་འཛིན་རྒྱ་མཚོའི་ཞབས་ལས་ དཔལ་འབྲུག་པའི་སྨིན་གྲོལ་གྱི་ གདམས་པ་ཆ་ཚང་ཞུ་ཞིནམ་ལས་ སྐུ་འབུམ་བྲག་དང་ ཡུལ་ལྷ་གངས་ བལ་གླང་བྲག་ འབྲས་ལྗོངས་གནས་ཚུ་ནང་ ལོ་གསུམ་ཕྱོགས་གསུམ་གྱི་ ཉམས་ལེན་གནང་སྟེ་ བཞུགས་ཡོདཔ་ཨིན་པས།</w:t>
      </w:r>
    </w:p>
    <w:p w14:paraId="4895D562" w14:textId="580E6AEE" w:rsidR="00FE4CBE" w:rsidRDefault="00FE4CBE" w:rsidP="00A536DF">
      <w:pPr>
        <w:spacing w:after="0"/>
        <w:rPr>
          <w:rFonts w:ascii="Arial" w:hAnsi="Arial" w:cs="Microsoft Himalaya"/>
          <w:color w:val="121012"/>
          <w:sz w:val="26"/>
          <w:szCs w:val="26"/>
          <w:shd w:val="clear" w:color="auto" w:fill="FFFFFF"/>
        </w:rPr>
      </w:pPr>
    </w:p>
    <w:p w14:paraId="3C291CB4" w14:textId="596E1866"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ཨོ་ལིམ་པིག་ཚོགས་སྡེའི་གཙོ་འཛིན་ མི་དབང་རྒྱལ་སྲས་ འཇིགས་རྒྱལ་ཨྱོན་དབང་ཕྱུག་མཆོག་གིས་ རྒྱལ་སྤྱི་ཨོ་ལིམ་པིག་ཚོགས་ཆུང་གི་ ཞལ་འཛོམས་ཐེངས་༡༣༥ པའི་ནང་ གྲལ་བཞུགས་གནང་མི་འཐུས་མི་ཚུ་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ཟླ་༡ པའི་ཚེས་༡༠ ལུ་ སུའི་ཛར་ལེནཌི་རྒྱལ་ཁབ་ཀྱི་ས་གནས་ ལའོ་ས་ནི་ལུ་སྦེ་ འགོ་འདྲེན་འཐབ་མི་ ཞལ་འཛོམས་ནང་ ཚོགས་པའི་འཐུས་མི་༧༨ ཀྱིས་ བཅའ་མར་གཏོགས་ཡོདཔ་ད་ མ་གཞི་ ཚོགས་པའི་འཐུས་མི་བསྡོམས་༩༨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ལ་སྤྱི་ཨོ་ལིམ་པིག་ཚོགས་ཆུང་གི་ཞལ་འཛོམས་དེ་ ཨོ་ལིམ་པིག་གིས་ གྲོས་ཐག་ཆོད་པའི་ ཚོགས་པ་སྦོམ་ཤོས་ཅིག་ཨིནམ་ད་ ད་རེས་ཀྱི་ཚོགས་རིམ་ལས་ ཇ་པཱན་ཨོ་ལིམ་པིག་ཚོགས་སྡེའི་གཙོ་འཛིན་དང་ རྒྱལ་སྤྱི་ཕུཊ་བཱོལ་ཚོགས་པའི་གཙོ་འཛིན་ དེ་ལས་ རྒྱལ་སྤྱི་ཊེ་ནིས་ཚོགས་པའི་གཙོ་འཛིན་ཚུ་ རྒྱལ་སྤྱི་ཨོ་ལིམ་པིག་ཚོགས་སྡེའི་ འཐུས་མི་སྦེ་ གདམ་འཐུ་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ལོ་༢༠༢༤ གི་ རྒྱལ་སྤྱི་ཨོ་ལིམ་པིག་ཚོགས་སྡེའི་ གནམ་དགུན་གྱི་ ན་གཞོན་ཨོ་ལིམ་པིག་རྩེད་རིགས་འགྲན་བསྡུར་དེ་ ལྷོ་ཀོ་རི་ཡའི་ས་གནས་ གང་འཱོན་ལུ་ འགོ་འདྲེན་འཐབ་ནི་སྦེ་ གདམ་ཁ་རྐྱ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དབང་རྒྱལ་སྲས་ འཇིགས་རྒྱལ་ཨྱོན་དབང་ཕྱུག་མཆོག་ རྒྱལ་སྤྱི་ཨོ་ལིམ་པིག་ཚོགས་སྡེའི་ ཡུན་བརྟན་དང་རྗེས་ཤུལ་ལྷན་ཚོགས་ཀྱི་ འཐུས་མི་སྦེ་ ཚོགས་སྡེའི་གཙོ་འཛིན་གྱིས་ བསྐོ་བཞག་གནང་ནུག།</w:t>
      </w:r>
      <w:r>
        <w:rPr>
          <w:rFonts w:ascii="Arial" w:hAnsi="Arial" w:cs="Arial"/>
          <w:color w:val="121012"/>
          <w:sz w:val="26"/>
          <w:szCs w:val="26"/>
        </w:rPr>
        <w:br/>
      </w:r>
      <w:r>
        <w:rPr>
          <w:rFonts w:ascii="Arial" w:hAnsi="Arial" w:cs="Microsoft Himalaya"/>
          <w:color w:val="121012"/>
          <w:sz w:val="26"/>
          <w:szCs w:val="26"/>
          <w:shd w:val="clear" w:color="auto" w:fill="FFFFFF"/>
          <w:cs/>
        </w:rPr>
        <w:t>མི་དབང་རྒྱལ་སྲས་མཆོག་ ལྷན་ཚོགས་ཀྱི་འཐུས་མི་༣༥ འི་གྲངས་སུ་ཨིནམ་ད་ འཐུས་མི་ཚུ་གི་ ཕྱག་འགན་ཚུ་ཡང་ རྒྱལ་སྤྱི་ཨོ་ལིམ་པིག་ཚོགས་སྡེའི་ཞལ་འཛོམས་དང་ ཚོགས་སྡེའི་གཙོ་འཛིན་ བཀོད་ཚོགས་འཐུས་མི་ དེ་ལས་ ཡུན་བརྟན་དང་རྗེས་ཤུལ་ལྷན་ཚོགས་ལུ་ བསླབ་བྱ་བྱིན་ནི་ཚུ་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མི་སྡེ་དང་ དཔལ་འབྱོར་ མཐའ་འཁོར་གནས་སྟངས་ལུ་ ཕན་ཐོགས་རྒྱ་ཆེཝ་དང་ ངེས་བརྟན་ བསྒྱུར་བཅོས་འོང་བཅུག་ནིའི་དོན་ལུ་ ལས་སྣ་ཚུ་ འགོ་འདྲེན་འཐབ་ད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དབང་རྒྱལ་སྲས་མཆོག་གིས་ ཉིན་གྲངས་༦ གི་རིང་ སུའི་ཛར་ལེནཌི་ལུ་ བཞུགས་པའི་སྐབས་ རྒྱལ་སྤྱི་ཨོ་ལིམ་པིག་ཚོགས་སྡེའི་ གཙོ་འཛིན་དང་ ཡོངས་ཁྱབ་མདོ་ཆེན་འོགམ་དང་ མཇལ་ཕྲད་གནང་སྟེ་ མ་འོངས་པའི་རྩེདམོ་དང་ འབྲུག་གིས་ ཊོ་ཀི་ཡོ་༢༠༢༠ ཨོ་ལིམ་པིག་དང་ པེ་ར་ལིམ་པིག་རྩེད་འགྲན་ནང་ བཅའ་མར་གཏོགས་ནིའི་གོ་སྐབས་ཐོབ་མི་དེ་ འགོ་དང་པ་ཨིན་པའི་སྐོར་ལས་ གསུང་གྲོས་གནང་ཡོདཔ་སྦེ་ འབྲུག་ཨོ་ལིམ་པིག་ཚོགས་སྡེའི་གདོང་དེབ་ནང་ བཀོད་འདུག་པའི་གནས་ཚུལ།</w:t>
      </w:r>
    </w:p>
    <w:p w14:paraId="6FAAF26B" w14:textId="0C22EC42" w:rsidR="00E50F13" w:rsidRDefault="00E50F13" w:rsidP="00A536DF">
      <w:pPr>
        <w:spacing w:after="0"/>
        <w:rPr>
          <w:rFonts w:ascii="Arial" w:hAnsi="Arial" w:cs="Microsoft Himalaya"/>
          <w:color w:val="121012"/>
          <w:sz w:val="26"/>
          <w:szCs w:val="26"/>
          <w:shd w:val="clear" w:color="auto" w:fill="FFFFFF"/>
        </w:rPr>
      </w:pPr>
    </w:p>
    <w:p w14:paraId="32CE5D58" w14:textId="1AC3ADA3"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ལས་ རྒྱལ་སྤྱི་དང་ ལུང་ཕྱོགས་ཨེ་ཤི་ཡཱན་ ན་གཞོན་ཨོ་ལིམ་པིག་ རྩེད་རིགས་འགྲན་བསྡུར་ནང་ལས་ གསེར་དང་ དངུལ་ དེ་ལས་ ལི་གི་རྟགས་མ་ཐོབ་མི་ཚུ་ལུ་ འབྲུག་ཨོ་ལིམ་པིག་ཚོགས་སྡེ་གིས་ གསོལ་རས་ བྱིན་ནིའི་ལམ་ལུགས་ བསྒྱུར་བཅོ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འབྲུག་ཨོ་ལིམ་པིག་ཚོགས་སྡེའི་ ལས་རིམ་འགོ་དཔོན་ ཚེ་རིང་སྒྲོལ་མ་གིས་ སླབ་མིའི་ནང་ འབྲུག་པའི་ན་གཞོན་ཚུ་ སེམས་ཤུགས་བསྐྱེད་བཅུག་ནི་དང་ སྐུལ་མ་འབད་ཐབས་ལུ་ ཚོགས་སྡེ་གིས་ ཧེ་མའི་ལམ་ལུགས་དེ་ བསྒྱུར་བཅོས་འབ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འགོ་དཔོན་གྱིས་ སླབ་མིའི་ནང་ སྤྱི་ལོ་༢༠༡༤ ཟླ་༡༠ པའི་ ལྷན་རྒྱས་གཞུང་ཚོགས་ཀྱི་ ཚོགས་རིམ་༥༢ པའི་ གྲོས་འདེབས་དང་ ཚོགས་སྡེའི་བཀོད་ཁྱབ་བཀའ་རྒྱ་དང་འཁྲིལ་ ན་གཞོན་ཁྱད་འཕགས་ཐོན་མི་ཚུ་ལུ་ གསོལ་རས་ཚུ་ བྱིན་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༨ ཟླ་༢ པའི་ནང་ སྤ་རོ་ལུ་འཚོགས་མི་ ཚོགས་ཆུང་གི་ བཀོད་ཁྱབ་ལྟར་དུ་ སྤྱི་ལོ་༢༠༡༩ ཟླ་༣ པའི་ནང་ བསྐྱར་ཞིབ་འབད་ཞིནམ་ལས་ ཟླ་༨ པའི་ནང་ ཞལ་འཛོམས་འཚོགས་ཏེ་ འཐོབ་ཐངས་གསོལ་རས་ཚུ་ ཆ་འཇོག་གྲུབ་ཅི་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ཐག་བཅད་མིའི་སྙན་ཞུ་ཚུ་ ལྷན་རྒྱས་གཞུང་ཚོགས་ལུ་ཕུལ་ཏེ་ སྤྱི་ལོ་༢༠༡༩ ཟླ་༡༢ པའི་ནང་ གསུང་གྲོས་གནངམ་ད་ ཆ་འཇོག་མཛད་གནང་ཡི་ཟེར་ ལས་རིམ་འགོ་དཔོ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ལ་རས་ཀྱི་ ལམ་ལུགས་དེ་ དབྱེ་ཁག་༣ སྦེ་བཟོ་སྟེ་ ཨང་དང་པ་ གསེར་གྱི་རྟགས་མ་ཐོབ་མི་ལུ་ དངུལ་རྐྱང་གི་གསོལ་རས་ དངུལ་ཀྲམ་ས་ཡ་༥ དང་ དངུལ་གྱི་རྟགས་མ་ཐོབ་མི་ལུ་ དངུལ་ཀྲམ་ས་ཡ་༤ དེ་ལས་ ལི་གི་རྟགས་མ་ཐོབ་མི་ལུ་ དངུལ་ཀྲམ་ས་ཡ་༣ འ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རྩེད་འགྲན་པའི་ སློབ་སྟོན་པ་ལུ་ ཨང་དང་པ་ཐོན་ཏེ་ གསེར་གྱི་རྟགས་མ་ཐོབ་པ་ཅིན་ འབྲུག་ཨོ་ལིམ་པིག་ཚོགས་སྡེ་ལས་ དངུལ་རྐྱང་གི་གསོལ་རས་ དངུལ་ཀྲམ་༧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 དངུལ་གྱི་རྟགས་མ་ལུ་ དངུལ་ཀྲམ་༦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ལས་ ལི་གི་རྟགས་མ་ལུ་ དངུལ་ཀྲམ་༤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འ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ཚན་གྱི་ རྩེད་འགྲན་ནང་ལས་ ཨང་དང་པ་ལུ་ དངུལ་ཀྲམ་ས་ཡ་༣ དང་ དངུལ་གྱི་རྟགས་མ་ལུ་ དངུལ་ཀྲམ་ས་ཡ་༡.༥ དེ་ལས་ ལི་གི་རྟགས་མ་ལུ་ དངུལ་ཀྲམ་ས་ཡ་༡ འ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རྩེད་འགྲན་པའི་ སློབ་སྟོན་པ་ལུ་ ཨང་དང་པ་ལུ་ དངུལ་རྐྱང་གི་གསོལ་རས་ དངུལ་ཀྲམ་༧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 དངུལ་གྱི་རྟགས་མ་ལུ་ དངུལ་ཀྲམ་༦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ལས་ ལི་གི་རྟགས་མ་ལུ་ དངུལ་ཀྲམ་༤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འ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ཁག་༢ པ་དེ་ ཨེ་ཤི་ཡཱན་གྱི་ གནམ་བྱཱར་དང་ དགུན་གྱི་ རྩེད་འགྲན་དེ་ཨིནམ་ལས་ ན་གཞོན་ཨོ་ལིམ་པིག་རྩེད་རིགས་དང་ འཛམ་གླིང་མཚོའི་མཐའ་མ་རྩེད་འགྲན་འབད་མི་ལས་ ཨང་དང་པ་དང་ ༢ པ་ དེ་ལས་ ཨང་༣ པ་འཐོན་མི་ཚུ་གི་ གསོལ་རས་ཡང་ བསྒྱུར་བཅོ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དེ་ཡང་ ངོ་རྐྱང་གི་ གསེར་གྱི་རྟགས་མ་ཐོབ་མི་ལུ་ དངུལ་ཀྲམ་ས་ཡ་༣ དང་ དངུལ་གྱི་རྟགས་མ་ལུ་ དངུལ་ཀྲམ་ས་ཡ་༢ དེ་ལས་ ལི་གི་རྟགས་མ་ལུ་ དངུལ་ཀྲམ་ས་ཡ་༡ འ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ན་ནང་འབད་བ་ཅིན་ གསེར་གྱི་རྟགས་མ་ལུ་ དངུལ་ཀྲམ་ས་ཡ་༡༢.༥ དངུལ་གྱི་རྟགས་མ་ལུ་ དངུལ་ཀྲམ་ས་ཡ་༡ ལི་གི་རྟགས་མ་ལུ་ དངུལ་ཀྲམ་ས་ཡ་༧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འ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ཁག་༣ པ་དེ་ ལྷོ་ཨེ་ཤི་ཡཱན་རྩེད་རིགས་དང་ ཨེ་ཤི་ཡཱན་རྩེད་རིགས་ ཨེ་ཤི་ཡཱན་མཚོ་མཐའི་རྩེད་འགྲན་ ཨེ་ཤི་ཡཱན་ནང་འཁོད་རྩེད་རིགས་ ན་གཞོན་ཨེ་ཤི་ཡཱན་རྩེད་རིགས་ཚུ་ནང་ལས་ གསེར་གྱི་རྟགས་མ་ཐོབ་མི་ལུ་ དངུལ་ཀྲམ་༥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 དངུལ་གྱི་རྟགས་མ་ལུ་ དངུལ་ཀྲམ་༣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ལས་ ལི་གི་རྟགས་མ་ལུ་ དངུལ་ཀྲམ་༡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འ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ན་ནང་ གསེར་གྱི་རྟགས་མ་ལུ་ དངུལ་ཀྲམ་༢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 དངུལ་གྱི་རྟགས་མ་ལུ་ དངུལ་ཀྲམ་༡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ལས་ ལི་གི་རྟགས་མ་ལུ་ དངུལ་ཀྲམ་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འཐོབ་ནི་ཨིན་པས།</w:t>
      </w:r>
      <w:r>
        <w:rPr>
          <w:rFonts w:ascii="Arial" w:hAnsi="Arial" w:cs="Arial"/>
          <w:color w:val="121012"/>
          <w:sz w:val="26"/>
          <w:szCs w:val="26"/>
        </w:rPr>
        <w:br/>
      </w:r>
      <w:r>
        <w:rPr>
          <w:rFonts w:ascii="Arial" w:hAnsi="Arial" w:cs="Microsoft Himalaya"/>
          <w:color w:val="121012"/>
          <w:sz w:val="26"/>
          <w:szCs w:val="26"/>
          <w:shd w:val="clear" w:color="auto" w:fill="FFFFFF"/>
          <w:cs/>
        </w:rPr>
        <w:t>འབྲུག་ཨོ་ལིམ་པིག་ཚོགས་སྡེའི་ ལས་རིམ་འགོ་དཔོན་ ཚེ་རིང་སྒྲོལ་མ་གིས་ སླབ་མིའི་ནང་ བསྐྱར་ཞིབ་འབད་དེ་ བཟོ་མི་གསོལ་རས་འཐོབ་ཐངས་དེ་ འབྲུག་ཨོ་ལིམ་པིག་བརྒྱུད་དེ་ འཛམ་གླིང་དང་ ལྷོ་ཨེ་ཤི་ཡཱན་ དེ་ལས་ ཨེ་ཤི་ཡཱན་རྩེད་རིགས་ཚུ་ནང་ བཅའ་མར་གཏོགས་མི་རྐྱངམ་གཅིག་ལུ་ འཐོབ་ནི་མ་གཏོགས་ གཞན་ ཚོགས་པ་དང་ སྒེར་སྡེ་ཐོག་ལས་ བཅའ་མར་གཏོགས་མི་ཚུ་ལུ་ མི་ཐོབ་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༩ ལོ་མཇུག་ལུ་ ནེ་པཱལ་རྒྱལ་ཁབ་ནང་སྦེ་ ལུང་ཕྱོགས་རྒྱལ་ཁབ་ཀྱི་ རྩེད་འགྲན་ནང་ བཅའ་མར་གཏོགས་ཡོདཔ་བཞིན་དུ་ རྟགས་མ་ཐོབ་མི་ཚུ་ལུ་ བསྐྱར་བཟོ་འབད་མི་ ལམ་ལུགས་དང་འཁྲིལ་ འབྲུག་ཨོ་ལིམ་པིག་ཚོགས་སྡེ་གིས་ གསོལ་རས་ཚུ་ བྱིན་ནི་ཨིན་པའི་གནས་ཚུལ།</w:t>
      </w:r>
    </w:p>
    <w:p w14:paraId="5FE90E38" w14:textId="0AD3698A" w:rsidR="00E50F13" w:rsidRDefault="00E50F13" w:rsidP="00A536DF">
      <w:pPr>
        <w:spacing w:after="0"/>
        <w:rPr>
          <w:rFonts w:ascii="Arial" w:hAnsi="Arial" w:cs="Microsoft Himalaya"/>
          <w:color w:val="121012"/>
          <w:sz w:val="26"/>
          <w:szCs w:val="26"/>
          <w:shd w:val="clear" w:color="auto" w:fill="FFFFFF"/>
        </w:rPr>
      </w:pPr>
    </w:p>
    <w:p w14:paraId="6B849BE3" w14:textId="5A637849"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 བུ་ལོམ་མཐུད་སྦྲེལ་ཟེར་མི་ ན་གཞོན་སྡེ་ཚན་ཅིག་གིས་ རང་སོའི་རིག་སྟོབས་ བཏོན་ཐོག་ལས་ ལག་བཟོ་ཐོན་སྐྱེད་བཟོ་ནི་ལུ་ ཉིན་ནུབ་མེན་པར་ ལཱ་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འཐུས་མི་༡༥ འབད་མི་ ན་གཞོན་སྡེ་ཚན་གྱིས་ ལག་བཟོ་ཐོན་སྐྱེད་ཚུ་ཡང་ ཚོང་འབྲེལ་འཐབ་དོ་ཡོདཔ་ད་ འཐུས་མི་ཚུ་ སྡེ་ཚན་གྱི་ སློབ་གྲྭའི་ངལ་གསོ་ནང་མ་གཏོགས་ གཅིག་ཁར་འཛོམས་ནི་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འཁོད་ཀྱི་ མཐོ་རིམ་སློབ་གྲྭ་ཁག་ཚུ་ལས་ ན་གཞོན་ཚུ་གིས་ ན་གཞོན་སྡེ་ཚན་ཡང་ སློབ་གྲྭའི་ངལ་གསོ་སྐབས་ ཁྱིམ་ནང་འགྲུལ་འཕྲིན་དང་ རྒྱང་མཐོང་ཊི་བི་ཚུ་བལྟ་སྟེ་ དུས་ཚོད་འཕྲོ་བརླག་མ་བཏང་པར་ དོན་སྨིན་ཅན་སྦེ་ ལག་ལེན་འཐབ་ནི་དང་ མི་སྡེ་ལུ་ ཕན་ཐོགས་པའི་ ལཱ་འབད་ནི་ལུ་དམིགས་ཏེ་ གཞི་བཙུག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ན་གཞོན་ཚུ་གིས་ ལས་འགུལ་དང་པ་དེ་ཡང་ ད་རེས་ཀྱི་ མི་སྡེའི་གནད་དོན་དང་འཁྲིལ་ཏེ་ མི་སྡེ་མཐུད་སྦྲེལ་བཟོ་ནི་དང་ ལྷག་ནི་ཡར་དྲག་གཏང་ཐབས་ལུ་ ལི་ཊཱལ་ཕི་རི་དཔེ་མཛོད་ཞབས་ཏོག་ གཞི་བཙུགས་འབད་ནི་ལུ་ ལཱ་འབད་བའི་བསྒང་འདུ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ལོ་༢༠༡༩ ཟླ་༥ པའི་ནང་ ན་གཞོན་སྡེ་ཚན་ གཞི་བཙུགས་འབད་བའི་ ནམ་དུས་ལས་ རྒྱལ་ཁབ་ནང་ དཔེ་མཛོད་བཙུགས་ནི་ལུ་ གདོང་ལེན་བྱུང་སྟེ་ཡོདཔ་ད་ དཔེ་མཛོད་དེ་ཡང་ ཡུ་ཨེསི་ཨེ་ལུ་ གཞི་བཙུགས་འབད་དེ་ཡོདཔ་བཞིན་དུ་ ཞབས་ཏོག་དེ་གིས་ དཔེ་དེབ་ལྷག་མིའི་བར་ན་ གཅིག་གིས་གཅིག་ལུ་ བརྗེ་སོར་འབད་ནིའི་ སྲོལ་ཡར་དྲག་གཏང་ཚུགས་ནི་ཨིན་པས།</w:t>
      </w:r>
      <w:r>
        <w:rPr>
          <w:rFonts w:ascii="Arial" w:hAnsi="Arial" w:cs="Arial"/>
          <w:color w:val="121012"/>
          <w:sz w:val="26"/>
          <w:szCs w:val="26"/>
        </w:rPr>
        <w:br/>
      </w:r>
      <w:r>
        <w:rPr>
          <w:rFonts w:ascii="Arial" w:hAnsi="Arial" w:cs="Microsoft Himalaya"/>
          <w:color w:val="121012"/>
          <w:sz w:val="26"/>
          <w:szCs w:val="26"/>
          <w:shd w:val="clear" w:color="auto" w:fill="FFFFFF"/>
          <w:cs/>
        </w:rPr>
        <w:t>ལི་ཊཱལ་ཕི་རི་དཔེ་མཛོད་ཞབས་ཏོག་དེ་ ད་རེས་ རྒྱལ་ཁབ་༨༠ ནང་ཡོདཔ་ད་ འབྲུག་ཡང་ དེ་ནང་ ཐོ་བཀོད་འབད་ནི་དེ་ སྡེ་ཚན་གྱི་ དམིགས་ཡུལ་ཅིག་ཨིན་རུང་ རྒྱལ་ཁབ་ནང་ གཞི་བཙུགས་ཀྱི་དོན་ལུ་ བཀའ་ཁྲིམས་ནང་ མིང་རྟགས་བཀོདཔ་ད་ ཏི་རུ་བྱིན་དགོཔ་ལས་ མ་དངུལ་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ན་གཞོན་སྡེ་ཚན་ གཞི་བཙུགས་འབད་མི་ བསོད་ནམས་རིན་ཆེན་གྱིས་ སླབ་མིའི་ནང་ དཔེ་མཛོད་ཀྱི་ བཀའ་ཁྲིམས་ནང་ རྟགས་བཀོད་པའི་སྐབས་ ཡུ་ཨེསི་ཌོ་ལར་༣༨ རེ་ སླབ་མས་ཟེར་ཨིནམ་ད་ སྡེ་ཚན་གྱིས་ དཔེ་མཛོད་ཀྱི་ ཞབས་ཏོག་ཡང་ མི་མང་གི་ས་གོ་ གླིང་ཁ་དང་ སྨན་ཁང་ དེ་ལས་ ཁྲོམ་ཚུ་ནང་ བཙུགས་ནི་གི་ རེ་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དངུལ་གྱི་ རྒྱབ་སྐྱོར་དོན་ལུ་ དངུལ་འབྲེལ་གྱི་ གཙུག་སྡེ་དང་ གཞུང་དབང་ལས་སྡེ་ དེ་ལས་ ལས་སྡེ་ཚུ་ནང་སོང་སྟེ་ ཉམས་མྱོང་ཚུ་ བརྗེ་སོར་འབད་བའི་སྐབས་ ཡུན་བརྟན་མི་འོང་ནི་ཨིན་པའི་ ཚ་གྱང་ལུ་བརྟེན་ ཐོབ་མ་ཚུགས་ཟེར་ བསོད་ནམས་རིན་ཆེན་གྱིས་ བཤ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དེ་འབདཝ་ལས་ སྡེ་ཚན་དེ་ ཡུན་བརྟན་སྦེ་ བཞག་ཐབས་ལུ་ རང་སོའི་རིག་སྟོབས་བཏོན་ཐོག་ལས་ ལག་བཟོ་དང་ རིས་མོ་བྲིས་ཏེ་ ཐོན་སྐྱེད་ཚུ་ བཟོ་བཙུགས་ནི་སྦེ་ ཐག་བཅད་ཡོདཔ་ད་ གནད་དོན་དེ་ལུ་བརྟེན་ སྡེ་ཚན་གྱི་ འཐུས་མི་ཚུ་ སློབ་གྲྭའི་ངལ་གསོའི་སྐབས་ ཕྱད་ཐོག་ལས་ རིས་མོ་དང་ ཚོན་གཏང་ནི་ མེ་ཏོག་གི་དམ་སྦྱིས་ ཁྱིམ་ནང་བཞག་ནི་གི་ མཛེས་ཆ་ཚུ་བཟོ་སྟེ་ དངུལ་ཀྲམ་༡༠༠ ལས་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༥༠༠ གི་བར་ན་ བཙོ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ན་གཞི་བཙུགས་འབད་མི་ ཚན་རིག་དང་ འཕྲུལ་རིག་མཐོ་རིམ་སློབ་གྲྭའི་ ལོ་ངོ་དང་པའི་སློབ་ཕྲུག་ ཀརྨ་དབྱངས་ཅན་མཚོ་གིས་ དཔེ་མཛོད་ཀྱི་ ཞབས་ཏོག་ལུ་ མི་སྡེ་མཐུད་སྦྲེལ་བཟོ་ནི་ཨིན་ཟེར་ བཤད་པའི་ཁར་ དཔེ་མཛོད་ཞབས་ཏོག་གི་ བཀའ་ཁྲིམས་ཉོ་ཐབས་ལུ་ ཐོན་སྐྱེད་ལས་ཐོབ་པའི་ མ་དངུལ་ཚུ་ གསོག་འཇོག་འབད་དོ་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ཀརྨ་དབྱངས་ཅན་གྱིས་ སླབ་མིའི་ནང་ ན་གཞོན་ཚུ་གིས་ དམིགས་དོན་ལེགས་ཤོམ་བཟོ་སྟེ་ སྡེ་ཚན་བཟོ་ཡོད་རུང་ རྒྱབ་སྐྱོར་མ་ཐོབ་པའི་ཁར་ ཡིག་ཆ་གི་ ལཱ་ལེ་ཤ་འབད་དགོཔ་བྱུངམ་ལས་ སྡེ་ཚན་མང་ཤོས་ཅིག་ ཆ་མེད་འགྱོཝ་མས་ཟེར་ཨིནམ་ད་་ མི་ཚུ་གིས་ སྡེ་ཚན་དེ་ ག་དེ་སྦེ་ ཡུན་བརྟན་གནས་ཚུ་ག་ཟེར་བའི་ དྲི་བཀོད་འབད་ནི་མེན་པར་ དང་པ་ར་ ན་གཞོན་ཚུ་ལུ་ བློ་གཏད་དང་ ཡིད་ཆེས་བསྐྱེད་དགོཔ་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གཞོན་སྡེ་ཚན་གཞན་གྱིས་ཡང་ ཅོག་འཐདཔ་སྦེ་ ཉམས་མྱོང་བརྗེ་སོར་འབད་ཡོདཔ་ད་ མང་ཤོས་ཅིག་གིས་ སླབ་མིའི་ནང་ སྡེ་ཚན་ལུ་ རྒྱབ་སྐྱོར་ལེགས་ཤོམ་ མ་ཐོབ་མི་དང་ ལམ་སྟོན་མེདཔ་ལས་ ན་གཞོན་སྡེ་ཚན་ ཡར་སེང་འབད་ནི་ལུ་ ཐོ་ཕོགཔ་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ན་གཞོན་སྡེ་ཚན་ཚོགས་སྡེ་ འབྲུག་ན་གཞོན་མཐུད་སྦྲེལ་འོག་ལུ་ སྡེ་ཚན་༡༢ དེ་ཅིག་ཡོདཔ་ད་ སྡེ་ཚན་དེ་གིས་ མཐུད་སྦྲེལ་དང་ མཉམ་འབྲེལ་འབད་ནིའི་ གོ་སྐབས་འཐོབ་ཚུགས་ནི་ཨིནམ་ད་ སྡེ་ཚན་ལ་ལོ་ཅིག་ ཚོགས་སྡེ་དང་ ཐོ་བཀོད་མ་འབད་མི་ཚུ་ཡ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ན་གཞོན་སྲིད་བྱུས་ནང་ དམིགས་བསལ་དུ་ ན་གཞོན་སྡེ་ཚན་བཟོ་ནི་དང་ དེ་གི་དམིགས་ཡུལ་ དེ་ལས་ ཡུན་བརྟན་དང་ ལམ་སྟོན་ རྒྱབ་སྐྱོར་གྱི་སྐོར་ལས་ བཀོད་དེ་མེདཔ་ལས་ མང་ཤོས་ཅིག་གིས་ དྲི་བ་སྣ་ཚོགས་བཀོ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ཊཱན་ཤེ་རིག་དང་ ལོ་བིང་ན་གཞོན་སྡེ་ཚན་གྱི་འཐུས་མི་ ཨམ་མི་རིཊ་ བྷ་དུར་ལིམ་བུ་གིས་ སླབ་མིའི་ནང་ མི་ཚུ་གིས་ ཡུན་བརྟན་གྱི་སྐོར་ དྲི་བ་བཀོད་མི་དེ་ཡང་ སྲིད་བྱུས་ཀྱིས་ བལྟ་དགོཔ་ཡོད་མི་ལུ་བརྟེན་ འོང་ནི་མས་ཟེར་ཨིནམ་ད་ རང་དབང་ཅན་གྱི་ ན་གཞོན་སྡེ་ཚན་ ལེ་ཤ་བཟོ་མིའི་ ལས་ཚབ་སྦེ་ དགོས་མཁོ་ཅན་གྱི་ ན་གཞོན་སྡེ་ཚན་ཅིག་ བཟོ་དགོཔ་འདུག་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ན་གཞོན་སྤྱིར་ཕན་སྡེ་ཚན་གྱི་ འཐུས་མི་ཅིག་གིས་ སླབ་མིའི་ནང་ སྲིད་བྱུས་དང་ ལས་སྡེ་ཚུ་གིས་མེན་པར་ ཕམ་ལ་ལོ་གིས་ ན་གཞོན་ཚུ་ལུ་ བློ་གཏད་དང་ ཡིད་ཆེས་མེདཔ་ལས་ མི་སྡེའི་ནང་ ཕན་ཐོགས་ཅན་གྱི་ ལཱ་འབད་མི་བཅུག་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སྲིད་བྱུས་དེ་གིས་ རང་དབང་ཅན་གྱི་ ན་གཞོན་སྡེ་ཚན་ཚུ་ མི་སྡེའི་ནང་ ཞབས་ཏོག་གི་ལཱ་དང་ དྭངས་གསལ་ཅན་གྱི་ སྡེ་ཚན་བཟོ་ཡོད་མེད་ཀྱི་ བརྟག་ཞིབ་འབད་དགོཔ་འདུག་ཟེར་ཨིནམ་ད་ བུ་ལོམ་མཐུད་སྦྲེལ་ན་གཞོན་སྡེ་ཚན་གྱིས་ དཔེ་མཛོད་ཀྱི་ ཞབས་ཏོག་དེ་ འཕྲལ་མགྱོགས་ར་ གཞི་བཙུགས་འབད་ཚུགས་པའི་ རེ་བ་ཡོད་པའི་གནས་ཚུལ།</w:t>
      </w:r>
    </w:p>
    <w:p w14:paraId="350A6B6D" w14:textId="6BC80571" w:rsidR="00E50F13" w:rsidRDefault="00E50F13" w:rsidP="00A536DF">
      <w:pPr>
        <w:spacing w:after="0"/>
        <w:rPr>
          <w:rFonts w:ascii="Arial" w:hAnsi="Arial" w:cs="Microsoft Himalaya"/>
          <w:color w:val="121012"/>
          <w:sz w:val="26"/>
          <w:szCs w:val="26"/>
          <w:shd w:val="clear" w:color="auto" w:fill="FFFFFF"/>
        </w:rPr>
      </w:pPr>
    </w:p>
    <w:p w14:paraId="7385BFE0" w14:textId="04C2653A"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ས་ཅི་ལོའི་ འབྲུག་དབང་རྒྱལ་ རྒྱལ་ཡོངས་མདའ་རྩེད་ཀྱི་ མཐའ་བཅད་འགྲན་བསྡུར་ནང་ལྷོད་མི་ ར་ལྡི་རྒེད་འོག་གི་སྡེ་ཚན་ཚུ་ ཁ་རྗེ་ཆུང་སུ་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ཚན་དེ་གི་ མདའ་རྩེཔ་དྲག་ཤོས་དང་གཙོ་བོ་ཅིག་ཨིན་མི་ རྩེད་འགྲན་པ་ཅིག་ རྩེད་འགྲན་འབད་བའི་བར་ན་ ཁྲིམས་སྲུང་འགག་པ་གིས་ འཛིན་བཟུང་འབད་ནུག།</w:t>
      </w:r>
      <w:r>
        <w:rPr>
          <w:rFonts w:ascii="Arial" w:hAnsi="Arial" w:cs="Arial"/>
          <w:color w:val="121012"/>
          <w:sz w:val="26"/>
          <w:szCs w:val="26"/>
        </w:rPr>
        <w:br/>
      </w:r>
      <w:r>
        <w:rPr>
          <w:rFonts w:ascii="Arial" w:hAnsi="Arial" w:cs="Microsoft Himalaya"/>
          <w:color w:val="121012"/>
          <w:sz w:val="26"/>
          <w:szCs w:val="26"/>
          <w:shd w:val="clear" w:color="auto" w:fill="FFFFFF"/>
          <w:cs/>
        </w:rPr>
        <w:t>རྒྱང་མཐོང་ཊི་བི་ནང་ ལྟདམོ་ལྟ་མི་ཚུ་གིས་ རྩེད་འགྲན་ཉིནམ་༢ པའི་ནང་ ར་ལྡི་རྒེད་འོག་གིས་ སྐུགས་༢༢ ལུ་ལྷོད་མི་དེ་ ཧང་སྟོང་མར་ སྐུགས་༡༧ ལུ་ཕབ་བཏངམ་ད་ དོགས་སྣང་བྱུང་ནུག།</w:t>
      </w:r>
      <w:r>
        <w:rPr>
          <w:rFonts w:ascii="Arial" w:hAnsi="Arial" w:cs="Arial"/>
          <w:color w:val="121012"/>
          <w:sz w:val="26"/>
          <w:szCs w:val="26"/>
        </w:rPr>
        <w:br/>
      </w:r>
      <w:r>
        <w:rPr>
          <w:rFonts w:ascii="Arial" w:hAnsi="Arial" w:cs="Microsoft Himalaya"/>
          <w:color w:val="121012"/>
          <w:sz w:val="26"/>
          <w:szCs w:val="26"/>
          <w:shd w:val="clear" w:color="auto" w:fill="FFFFFF"/>
          <w:cs/>
        </w:rPr>
        <w:t>ར་ལྡི་རྒེད་འོག་གིས་ ཉིནམ་དང་པའི་ནང་ སྐུགས་༡ ཆོད་ཡོདཔ་མ་ཚད་ ཉིནམ་༢ པའི་ནང་ སྐུགས་༢༢ ལུ་ལྷོད་དེ་ ཆོད་ནི་འབདཝ་ད་ མདའ་རྩེཔ་འཛིན་བཟུང་འབད་མི་ལུ་བརྟེན་ བར་ཆད་རྐྱབ་ཡོདཔ་ལས་ བྱང་ཕྱད་ཀྱིས་ཆོད་བཏང་ཡི།</w:t>
      </w:r>
      <w:r>
        <w:rPr>
          <w:rFonts w:ascii="Arial" w:hAnsi="Arial" w:cs="Arial"/>
          <w:color w:val="121012"/>
          <w:sz w:val="26"/>
          <w:szCs w:val="26"/>
        </w:rPr>
        <w:br/>
      </w:r>
      <w:r>
        <w:rPr>
          <w:rFonts w:ascii="Arial" w:hAnsi="Arial" w:cs="Microsoft Himalaya"/>
          <w:color w:val="121012"/>
          <w:sz w:val="26"/>
          <w:szCs w:val="26"/>
          <w:shd w:val="clear" w:color="auto" w:fill="FFFFFF"/>
          <w:cs/>
        </w:rPr>
        <w:t>འཛིན་བཟུང་འབད་དེ་ ཁྱིད་སོང་བའི་ཤུལ་ལས་ རྩེད་འགྲན་གྱི་ལམ་ལུགས་དང་འཁྲིལ་ ལས་རིམ་འགོ་འདྲེན་འཐབ་མི་གིས་ སྡེ་ཚན་གྱི་སྐུགས་༥ བཏོགས་གཏང་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འཛིན་བཟུང་འབད་མི་ རྩེད་འགྲན་པ་ལུ་ རྩོད་གཞི་ག་ཅི་ལུ་བརྟེན་ཨིན་ན་ ཁྲིམས་སྲུང་འགག་པ་གིས་ ཁ་གསལ་སླབ་མ་བཏུབ་རུང་ གནས་ཚུལ་བཤད་མི་ཚུ་དང་འཁྲིལཝ་ད་ ཁོ་གིས་ དགེ་ལེགས་ཕུག་དྲུང་ཁག་ཁྲིམས་འདུན་གྱིས་ བཀའ་ཤོག་ཐེངས་མང་རབས་ཅིག་བཏང་རུང་ ཁྲིམས་འདུན་ལུ་ སྙན་ཞུ་མ་འབད་ནི་དེ་གིས་ཨི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ད་འགྲན་པ་དེ་གིས་ འཛིན་བཟུང་འབད་བའི་ཚེ་ བཀག་རེག་༡ དང་ ཉིནམ་དང་པའི་ནང་ བཀག་རེ་༧ ཕོག་ཡོདཔ་ད་ ཁོ་ར་ འཛིན་བཟུང་འབད་བའི་ཉིནམ་ལུ་ར་ དགེ་ལེགས་ཕུག་ཁྲིམས་ཀྱི་འདུན་སར་ བཏང་ནུག།</w:t>
      </w:r>
      <w:r>
        <w:rPr>
          <w:rFonts w:ascii="Arial" w:hAnsi="Arial" w:cs="Arial"/>
          <w:color w:val="121012"/>
          <w:sz w:val="26"/>
          <w:szCs w:val="26"/>
        </w:rPr>
        <w:br/>
      </w:r>
      <w:r>
        <w:rPr>
          <w:rFonts w:ascii="Arial" w:hAnsi="Arial" w:cs="Microsoft Himalaya"/>
          <w:color w:val="121012"/>
          <w:sz w:val="26"/>
          <w:szCs w:val="26"/>
          <w:shd w:val="clear" w:color="auto" w:fill="FFFFFF"/>
          <w:cs/>
        </w:rPr>
        <w:t>འགོ་འདྲེན་པ་ ཚེ་དབང་རྣམ་རྒྱལ་གྱིས་ སླབ་མིའི་ནང་ སྡེ་ཚན་འགོ་ཁྲིདཔ་ཚུ་གིས་ ཁྲིམས་ལུགས་ལྟར་ མདའ་རྩེཔ་ཚུ་ རྩེད་འགྲན་འགོ་བཙུགས་པའི་ཤུལ་ལས་ རྩེད་ཐང་ནང་ལས་ ཕྱི་ཁར་འཐོན་འགྱོ་བ་ཅིན་ སྡེ་ཚན་དེ་གི་སྐུགས་༥ བཏོག་ནི་སྦེ་ཡོདཔ་ལས་ དེ་དང་འཁྲིལ་ བཏོགས་བཏང་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ས་༢ པམ་དེ་ བྱང་ཕྱད་སྡེ་ཚད་ བཱུ་དིས་ཨརཊ་གིས་ ཆོད་པའི་ཁར་ ཤུལ་མའི་སྐུགས་དེ་ཡང་ འཕྲོ་མཐུད་ཆོད་དེ་ ཕམ་བཏང་ནུག།</w:t>
      </w:r>
      <w:r>
        <w:rPr>
          <w:rFonts w:ascii="Arial" w:hAnsi="Arial" w:cs="Arial"/>
          <w:color w:val="121012"/>
          <w:sz w:val="26"/>
          <w:szCs w:val="26"/>
        </w:rPr>
        <w:br/>
      </w:r>
      <w:r>
        <w:rPr>
          <w:rFonts w:ascii="Arial" w:hAnsi="Arial" w:cs="Microsoft Himalaya"/>
          <w:color w:val="121012"/>
          <w:sz w:val="26"/>
          <w:szCs w:val="26"/>
          <w:shd w:val="clear" w:color="auto" w:fill="FFFFFF"/>
          <w:cs/>
        </w:rPr>
        <w:t>མཐའ་བཅད་འགྲན་བསྡུར་དེ་ སྤྱི་ཟླ་༡ པའི་ཚེས་༡༡ ལས་༡༢ ཚུན་ རྩེད་འགྲན་འབད་ཡོད་པའི་གནས་ཚུལ།</w:t>
      </w:r>
    </w:p>
    <w:p w14:paraId="30B21240" w14:textId="3A72F339" w:rsidR="00E50F13" w:rsidRDefault="00E50F13" w:rsidP="00A536DF">
      <w:pPr>
        <w:spacing w:after="0"/>
        <w:rPr>
          <w:rFonts w:ascii="Arial" w:hAnsi="Arial" w:cs="Microsoft Himalaya"/>
          <w:color w:val="121012"/>
          <w:sz w:val="26"/>
          <w:szCs w:val="26"/>
          <w:shd w:val="clear" w:color="auto" w:fill="FFFFFF"/>
        </w:rPr>
      </w:pPr>
    </w:p>
    <w:p w14:paraId="66E9A09B" w14:textId="3EF9DF6A"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གཞོང་དགོན་པ་དེ་ ལྷུན་རྩེ་རྫོང་ཁག་ བཙན་མཁར་རྒེད་འོག་ སྒོར་གཱན་ཁྲོམ་གྱི་ལྟག་ལུ་ སྟོང་ཕུག་ཤིང་གི་སྦུག་ནང་ མཛེས་ཆ་དང་ལྡན་ཏོག་ཏོ་སྦེ་ ཆགས་ཏེ་འདུག།</w:t>
      </w:r>
      <w:r>
        <w:rPr>
          <w:rFonts w:ascii="Arial" w:hAnsi="Arial" w:cs="Arial"/>
          <w:color w:val="121012"/>
          <w:sz w:val="26"/>
          <w:szCs w:val="26"/>
        </w:rPr>
        <w:br/>
      </w:r>
      <w:r>
        <w:rPr>
          <w:rFonts w:ascii="Arial" w:hAnsi="Arial" w:cs="Microsoft Himalaya"/>
          <w:color w:val="121012"/>
          <w:sz w:val="26"/>
          <w:szCs w:val="26"/>
          <w:shd w:val="clear" w:color="auto" w:fill="FFFFFF"/>
          <w:cs/>
        </w:rPr>
        <w:t>ཤར་ཕྱོགས་ལུང་ཕྱོགས་ཀྱི་ བླ་བགྲེས་དང་ དགེ་སློང་སྐུ་བགྲེས་ཚུ་གི་ བཞུགས་གནས་སྦེ་རྐྱབ་ཡོད་མི་ དགོན་པའི་བཟོ་སྐྲུན་གྱི་ལཱ་ཚུ་ སྤྱི་ལོ་༢༠༡༥ ལུ་ འགོ་བཙུགས་པའི་ཤུལ་ལས་ སྤྱི་ལོ་༢༠༡༨ ཀྱི་ཟླཝ་༧ པའི་ནང་ སྐྱབས་རྗེ་རྗེ་མཁན་རིན་པོ་མཆོག་གིས་ བཀྲིས་རབ་གནས་དང་བཅསཔ་སྦེ་ འགོ་འབྱེད་མཛད་གནང་ནུག།</w:t>
      </w:r>
      <w:r>
        <w:rPr>
          <w:rFonts w:ascii="Arial" w:hAnsi="Arial" w:cs="Arial"/>
          <w:color w:val="121012"/>
          <w:sz w:val="26"/>
          <w:szCs w:val="26"/>
        </w:rPr>
        <w:br/>
      </w:r>
      <w:r>
        <w:rPr>
          <w:rFonts w:ascii="Arial" w:hAnsi="Arial" w:cs="Microsoft Himalaya"/>
          <w:color w:val="121012"/>
          <w:sz w:val="26"/>
          <w:szCs w:val="26"/>
          <w:shd w:val="clear" w:color="auto" w:fill="FFFFFF"/>
          <w:cs/>
        </w:rPr>
        <w:t>ལྷུན་རྩེ་རྫོང་ཁག་ བཙན་མཁར་རྒེད་འོག་ནང་ འབྲུག་གཞུང་གིས་ ཟད་འགྲོ་བཏང་ཐོག་ལས་ བཟོ་སྐྲུན་འབད་མི་ རྡོ་གཞོང་དགོན་པ་དེ་ གཞི་བཙུགས་འབད་ཞིནམ་ལས་ ལོ་ཕྱེད་དང་༢ ལྷགཔ་ཅིག་གི་ནང་འཁོད་ལུ་ ད་ཚུན་ དགོན་པ་ནང་ བཞུགས་གནས་མེད་པའི་ བླ་རྒན་དང་དགེ་སློང་ཚུ་ ཕུད་རྡོག་༡ ཡང་མ་ཐོན་རུང་ དགེ་འདུན་གྱི་སྡེ་༡ བཙུ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རྡོ་གཞོང་དགོན་པ་ལུ་ བླམ་གིས་གཙོས་པའི་ སློབ་དཔོན་དང་ སྤ་རོ་དང་ ཧཱ་ སྤུ་ན་ཁ་ ཆུ་ཁ་ གསར་སྤང་ བསམ་རྩེ་ གཞལམ་སྒང་ མོང་སྒར་དང་ ལྷུན་རྩེ་རྫོང་ཁག་ཚུ་ནང་ལས་ དགེ་སློང་བསྡོམས་༣༦ དེ་ཅིག་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ཚེ་དབང་རྒྱ་མཚོ་གིས་ སླབ་མིའི་ནང་ དགོན་པ་དེ་ནང་ དགེ་སློང་ཚུ་གི་གྲས་ལས་༥ ལྷུན་རྩེ་རབ་སྡེ་གྲྭ་ཚང་གི་འོག་ལུ་ མཚན་འཛིན་ཡོད་མི་ཚུ་ཨིན་རུང་ དགོན་པ་སྟོངམ་སྦེ་ མི་ལུས་ནིའི་དོན་ལུ་ དགེ་སློང་གཞན་ཚུ་ ཁོང་ར་ སྒེར་གྱི་ཐོག་ལས་ འཛུལ་ཞུགས་འབ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ཞི་བཙུགས་འབད་དེ་ ལོ་༡ ལང་མི་ དགོན་པ་དེ་ནང་ འདས་པའི་ཟླཝ་༡༠ དེ་ཅིག་ཧེ་མར་ གློག་མེའི་ཞབས་ཏོག་ལྷོད་ནི་དེ་གིས་ གནག་གདུང་ནང་ སྡོད་མ་དགོ་པར་ཡོདཔ་ད་ འདས་པའི་ཟླཝ་༤ དེ་ཅིག་ལས་ སྒོར་གཱན་ཁྲོམ་ཁ་ལས་ཡར་བལྟ་ འཁོར་ལམ་བསལ་ནི་འགོ་བཙུགས་མི་དེ་ འཕྲལ་ཁམས་ཅིག་ཁར་ མཐུད་སྦྲེལ་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ཚེ་དབང་རྒྱ་མཚོ་གིས་ སླབ་མིའི་ནང་ དགོན་པའི་མིང་ རྡོ་གཞོང་དགོན་པ་ཟེར་ བཏགས་དགོ་མི་དེ་ཡང་ དགོན་པའི་ལྟག་ལུ་ བྱག་གི་སྐེད་པ་ལུ་ ཧེ་མ་ སྨན་ཆུ་སྦང་སྲོལ་ཡོད་མི་ རང་བཞིན་གྱི་ རྡོ་གཞོང་ཆེ་ཆུང་༣ ཡོད་སར་ དང་ཕུ་ ཉེ་འདབས་ཀྱི་གཡུས་ཚན་ཚུ་ནང་ལས་ མི་སེར་ཚུ་གིས་ ཆུ་སྦང་ནི་ཡོདཔ་ལས་ ནད་རིགས་དག་པ་ཅིག་ལུ་ ཕན་ཐོགས་པའི་ལོ་རྒྱུས་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 དགོན་པའི་དོན་ལུ་ ཉེ་འདབས་ལས་ འཁོར་ལམ་མེད་པའི་སྐབས་ བུ་དུར་ལས་སྦེ་ ཝམ་བུར་གཡུས་ཚན་བསྐོར་འོང་མི་ འཁོར་ལམ་གུ་ལས་ ཀི་ལོ་མི་ཊར་༡༣ དེ་ཅིག་ཡོད་མི་ལུ་བརྟེན་ དུས་ཡུན་ཆུ་ཚོད་༡ ལྷགཔ་ཅིག་འགོར་མི་དེ་ རྫོང་ཁག་ལུ་ ལེན་ཐེངས་༣ དེ་ཅིག་ཞུ་བའི་ཤུལ་ལས་ ཐོབ་ནི་དེ་གིས་ ཀི་ལོ་མི་ཊར་༣ ལྷགཔ་ཅིག་ལས་ འགྱོ་མ་དགོ་པའི་ཁེ་ཕན་སྦོམ་བྱུང་ཡི་ཟེར་ བླམ་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ཚེ་དབང་རྒྱ་མཚོ་གིས་ བཤད་མིའི་ནང་ ཧེ་མ་འབད་བ་ཅིན་ དགེ་སློང་ཚུ་གི་ རྒྱགས་སྐལ་ཚུ་ མོང་སྒར་ལས་ལེན་པའི་སྐབས་ མོང་སྒར་ལས་དགོན་པ་ཚུན་ གླ་འཁོར་གྱི་ གླ་ཆ་དངུལ་ཀྲམ་༣༠༠༠ དེ་རེ་ སྤྲོད་དགོ་མི་དེ་ འཁོར་ལམ་གསརཔ་བཏོན་ཞིནམ་ལས་ དངུལ་ཀྲམ་༢༥༠༠ དང་༢༠༠༠ གི་བར་ན་ མར་བབས་སོང་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སྒོར་གཱན་ཁྲོམ་ལས་དགོན་པ་ཚུན་ གླ་འཁོར་མཁོ་མངགས་འབད་བ་ཅིན་ དངུལ་ཀྲམ་༡༠༠༠ རེ་སྤྲོད་དགོ་མི་དེ་ ད་རེས་ དངུལ་ཀྲམ་༣༠༠ དང་༤༠༠ གི་བར་ན་ བབས་ཡོདཔ་ད་ བླམ་གིས་འབད་བ་ཅིན་ འཕྲལ་འཕྲལ་ མཁོ་ཆས་ཚུ་ སྒལ་ཏོ་ཁར་ འབག་བསྐྱལ་ནི་ཡོད་རུང་ འཁོར་ལམ་ལྷོད་ཞིནམ་ལས་ ཁེ་ཕན་སྦོམ་བྱུང་ཡོདཔ་མ་ཚད་ ཝམ་བུར་དང་ ཀུ་པི་ཉལ་ས་གཡུས་ཚན་གྱི་ མི་སེར་ཚུ་གི་དོན་ལུ་ཡང་ ཕན་ཐོགས་བྱུང་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ལྟོ་ སློབ་དཔོན་༢ ཀྱི་དངུལ་ཕོགས་དང་ དགེ་སློང་༥ གི་ལྟོ་ཕོགས་ དེ་ལས་ ཡར་ངོ་མར་ངོའི་ཟད་འགྲོ་བསྡོམས་ ཟླ་རིམ་བཞིན་དུ་ ཡོངས་བསྡོམས་དངུལ་ཀྲམ་༡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ཐོབ་མི་དེ་གིས་ འཛིན་སྐྱོང་འཐབ་དོ་ཡོདཔ་ད་ གདོང་ལེན་ཅིག་ མ་དངུལ་མ་ལང་པའི་ དཀའ་ངལ་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འདས་པའི་ཟླཝ་ནང་ བླམ་ཚེ་དབང་རྒྱ་མཚོ་གིས་ མོང་སྒར་ཚོད་བསྲེ་ཁྲོམ་ཁར་ ནང་འཁོད་ཀྱི་ ཚོད་བསྲེ་བཙོང་མི་ ཆ་གླིང་དང་ ཉེ་འདབས་ཀྱི་གཡུས་ཚན་ཚུ་ནང་ལས་ཨིན་མི་ དད་ཅན་དག་པ་ཅིག་གིས་ ཚོད་བསྲེ་ཕད་ཙི་༧ དེ་ཅིག་ཕུལ་མི་དེ་ དགོན་པའི་དགེ་སློང་ཚུ་ལུ་ དྲང་ནིའི་དོན་ལུ་ འབག་སར་མཐོང་ཡོདཔ་ད་ ཁོ་གིས་</w:t>
      </w:r>
      <w:r>
        <w:rPr>
          <w:rFonts w:ascii="Arial" w:hAnsi="Arial" w:cs="Arial"/>
          <w:color w:val="121012"/>
          <w:sz w:val="26"/>
          <w:szCs w:val="26"/>
        </w:rPr>
        <w:br/>
      </w:r>
      <w:r>
        <w:rPr>
          <w:rFonts w:ascii="Arial" w:hAnsi="Arial" w:cs="Microsoft Himalaya"/>
          <w:color w:val="121012"/>
          <w:sz w:val="26"/>
          <w:szCs w:val="26"/>
          <w:shd w:val="clear" w:color="auto" w:fill="FFFFFF"/>
          <w:cs/>
        </w:rPr>
        <w:t>བཤད་མིའི་ནང་ དགེ་སློང་ཚུ་གི་ ཟད་རྩིས་རྐྱངམ་གཅིག་ར་ དངུལ་ཀྲམ་༣༥</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༤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གི་བར་ན་ གནསཔ་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ཚུན་ སྐྱབས་རྗེ་མཆོག་གིས་ སྐུ་སྒེར་ནང་ལས་ གཞི་བཙུགས་མ་དངུལ་ས་ཡ་༡ གནང་མི་དེ་ ལྷ་ཁང་གི་ སྐུ་གསུང་ཐུགས་རྟེན་ཚུ་ བསྒྲུབས་པའི་ལྷག་ལུས་ ལག་ལེན་འཐབ་ཡོདཔ་མ་ཚད་ སྐྱབས་རྗེ་མཆོག་གི་ ཡབ་དང་ཡུམ་གིས་ གནང་མི་དང་ དད་ཅན་སྦྱིན་བདག་རེ་གཉིས་དང་ ངོ་ཤེས་མི་ཚུ་གིས་ ཕུལ་མི་ཚུ་ལུ་བརྟེན་ གནས་ཏེ་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གིས་ སླབ་མིའི་ནང་ དགོན་པ་ལུ་ མཐོ་རིམ་ཤེས་ཚད་མཐར་འཁྱོལ་མི་ དགེ་སློང་མ་ཅིག་གིས་ ཁས་བླངས་ཐོག་ལས་བཏོན་མི་ ཨིང་སྐད་དང་ ཧིན་དི་ཆོས་ཚན་ དེ་ལས་ སྤྱིར་བཏང་འཛིན་གྲྭ་༨ པ་ཚུན་གྱི་ གཞི་རིམ་ཤེས་ཡོན་གིས་མ་དོ་བར་ ཆོ་གའི་ཕྱག་ལེན་དང་ འཆམ་ གཏོར་མ་ དཀར་རྩིས་ནག་རྩིས་ཚུ་ཡང་ སློབ་སྟོན་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ཁོ་ར་ རྡོ་གཞོང་དགོན་པ་ལུ་ མ་བྱོན་པའི་ཧེ་མར་ བསྟན་སྲུང་དམག་སྡེའི་ དམག་ཁང་གི་ བླམ་སྦེ་བཞུགས་ཡོདཔ་ད་ དགོན་པའི་དགེ་སློང་ཚུ་གི་དོན་ལུ་ ངོ་ཤེས་མི་ དམག་ཁང་ཅིག་གི་ བླམ་ཅིག་གིས་ འགོ་འདྲེན་ཐོག་ ན་ཧིང་ དགེ་སློང་ཚུ་གི་ན་བཟའ་ཡང་ ཕུལ་ཡོད་ནི་དེ་གིས་ ཕན་ཐོགས་ཡོད་རུང་ ཡུན་བརྟན་སྦེ་བཞག་ཐབས་ལུ་ ཐབས་ལམ་བཏོན་བཞིན་དུ་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ཁོ་ར་ བཟོ་དང་ ལྷ་བྲིས་ དེ་ལས་ རྩི་ས་གི་ལཱ་ཡང་ མཁྱེན་དོ་ཡོདཔ་བཞིན་དུ་ དགོན་པ་གོང་འཕེལ་གྱི་ལཱ་ཚུ་ བླམ་ཁོ་ར་གིས་འབད་དོ་ཡོདཔ་ད་ ད་རུང་ གདོང་ལེན་ཅིག་ དགེ་ཕྲུག་ཚུ་ འཕྲལ་འཕྲལ་ན་ཚ་བྱུང་བའི་སྐབས་ སྨན་ཁང་ནང་བསྐྱལ་ནིའི་དོན་ལུ་ ཉེ་འདབས་ཀྱི་ས་ཁོངས་ནང་ལས་ གླ་འཁོར་ཐོབ་མ་ཚུགས་མི་དེ་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ཚེ་དབང་རྒྱ་མཚོ་གིས་ བཤད་མིའི་ནང་ གདོང་ལེན་ཚུ་ཡོད་རུང་ ད་རེས་ནངས་པར་ ཀོ་རོ་ན་བའེ་རཱསི་ནད་ཡམས་ལུ་བརྟེན་ ཐིམ་ཕུག་ལུ་ ངོ་ཤེས་མི་དག་པ་ཅིག་ཡོད་སར་ མ་དངུལ་ལྷང་པར་ འགྱོ་མ་ཚུགས་ཟེར་ཨིནམ་ད་ མ་དངུལ་བཟོ་ནིའི་དོན་ལུ་ དཔེ་དེབ་ཅིག་ པར་སྐྲུན་འབད་དེ་ བཙོང་ནིའི་འཆར་གཞི་ རྩམ་པའི་བསྒང་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གིས་འབད་བ་ཅིན་ དགོན་པ་དེ་ནང་ དགེ་སློང་ཞལ་གྲངས་༡༠༠ ལྷགཔ་ཅིག་ཤོང་ཚུགས་པའི་ ཁང་མིག་ཚུ་ཡོད་ཟེར་ཨིནམ་ད་ ད་ལྟོ་ དེ་ནང་བཞུགས་མི་ བླམ་རྒན་ཤོས་ཚུ་མེད་རུང་ མ་འོངས་པ་ལུ་ འོང་ནིའི་རེ་བ་ཡོད་ཟེར་ ཨིན་པའི་གནས་ཚུལ།</w:t>
      </w:r>
    </w:p>
    <w:p w14:paraId="62074D1F" w14:textId="4D2698B2" w:rsidR="00650F3E" w:rsidRDefault="00650F3E" w:rsidP="00A536DF">
      <w:pPr>
        <w:spacing w:after="0"/>
        <w:rPr>
          <w:rFonts w:ascii="Arial" w:hAnsi="Arial" w:cs="Microsoft Himalaya"/>
          <w:color w:val="121012"/>
          <w:sz w:val="26"/>
          <w:szCs w:val="26"/>
          <w:shd w:val="clear" w:color="auto" w:fill="FFFFFF"/>
        </w:rPr>
      </w:pPr>
    </w:p>
    <w:p w14:paraId="5CBCB6DC" w14:textId="4561BA6D"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འདི་ རང་བཞིན་གནས་སྟངས་ཀྱིས་ཕྱུག་པའི་ རྒྱལ་ཁབ་ཅིག་ཨིནམ་མ་ཚད་ འབྲུག་མི་བརྒྱ་ཆ་༨༠ ལྷགཔ་ཅིག་ འཚོ་བ་སོ་ནམ་ལཱ་ལུ་བརྟེན་ སྡོད་མི་ཨིནམ་ལས་ རྒྱལ་ཁབ་ཀྱི་དོན་ལུ་ ས་ཞིང་ཚུ་ ནོར་བུ་བཟུམ་ཅིག་ཨིན།</w:t>
      </w:r>
      <w:r>
        <w:rPr>
          <w:rFonts w:ascii="Arial" w:hAnsi="Arial" w:cs="Arial"/>
          <w:color w:val="121012"/>
          <w:sz w:val="26"/>
          <w:szCs w:val="26"/>
        </w:rPr>
        <w:br/>
      </w:r>
      <w:r>
        <w:rPr>
          <w:rFonts w:ascii="Arial" w:hAnsi="Arial" w:cs="Microsoft Himalaya"/>
          <w:color w:val="121012"/>
          <w:sz w:val="26"/>
          <w:szCs w:val="26"/>
          <w:shd w:val="clear" w:color="auto" w:fill="FFFFFF"/>
          <w:cs/>
        </w:rPr>
        <w:t>དེ་མ་ཚད་ རྒྱལ་ཁབ་འདི་ ཡར་རྒྱས་འགྱོ་བའི་བསྒང་འབདཝ་ལས་ སོ་ནམ་གྱི་ ལཱ་ལུ་བརྟེན་ བཟའ་འཐུང་གི་ཐད་ཁར་ རང་མགོ་རང་འདྲོངས་བཟོ་ནི་ རྐྱངམ་གཅིག་མེན་པར་ དཔལ་འབྱོར་གོང་འཕེལ་གྱི་དོན་ལུ་ཡང་ བརྩོན་ཤུགས་བསྐྱེད་དགོཔ་ཨིན།</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ད་རེས་ མི་ཚུ་གིས་ སོ་ནམ་གྱི་ལཱ་ལུ་ སྤྲོ་བ་ཞན་ཏེ་ ས་ཞིང་ཨེ་ཀར་སྟོང་ལས་བཅད་དེ་ བཟའ་སྤྱོད་མ་འབད་བར་ བཀོག་བཞག་མི་ལུ་ བལྟ་བ་ཅིན་ སོ་ནམ་གྱི་ལཱ་ལུ་བརྟེན་ དཔལ་འབྱོར་གོང་འཕེལ་གཏང་ནི་དེ་ ཕར་བཞག་ ཐ་ན་ རང་མགོ་རང་འདྲོངས་ཀྱི་ དམིགས་ཡུལ་འགྲུབ་ཚུགས་ནི་དེ་ཡང་ ལཱ་ཁག་གཏང་ནི་ བཟུམ་ཅིག་འདུག།</w:t>
      </w:r>
      <w:r>
        <w:rPr>
          <w:rFonts w:ascii="Arial" w:hAnsi="Arial" w:cs="Arial"/>
          <w:color w:val="121012"/>
          <w:sz w:val="26"/>
          <w:szCs w:val="26"/>
        </w:rPr>
        <w:br/>
      </w:r>
      <w:r>
        <w:rPr>
          <w:rFonts w:ascii="Arial" w:hAnsi="Arial" w:cs="Microsoft Himalaya"/>
          <w:color w:val="121012"/>
          <w:sz w:val="26"/>
          <w:szCs w:val="26"/>
          <w:shd w:val="clear" w:color="auto" w:fill="FFFFFF"/>
          <w:cs/>
        </w:rPr>
        <w:t>སོ་ནམ་པ་ཚུ་གིས་ ས་ཞིང་བཟའ་སྤྱོད་འབད་མ་བཏུབ་པར་སྟོངམ་སྦེ་ བཤོལ་བཞག་མིའི་ རྒྱུ་རྐྱེན་ངོ་མ་ར་ རི་དྭགས་སེམས་ཅན་ཚུ་གིས་ ལོ་ཐོག་ལུ་ གནོད་སྐྱོན་རྐྱབ་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སོ་ནམ་ལྷན་ཁག་གི་ སྙན་ཞུ་དང་འཁྲིལ་བ་ཅིན་ ད་ཚུན་ རི་དྭགས་སེམས་ཅན་ཚུ་གིས་ ལོ་ཐོག་ལུ་ གནོད་སྐྱོན་རྐྱབ་ནི་དེ་གིས་ ས་ཞིང་བཟའ་སྤྱོད་མ་འབད་བར་ ཨེ་ཀར་༡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༡༡ ཞིང་སྟོང་ལུས་ནུག་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གྲས་ལས་ཡང་ མཐོ་ཤོས་བཀྲིས་སྒང་ལུ་ ཨེ་ཀར་༣</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༧༨༦ དང་ དེའི་འོག་ལས་ བུམ་ཐང་ལུ་ ཨེ་ཀར་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༦༡༧ བསམ་གྲུབ་ལྗོངས་མཁར་ལུ་ ཨེ་ཀར་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༦༩ དེ་ལས་ བཀྲིས་གཡང་རྩེ་ལུ་ ཨེ་ཀར་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༢༣༣ ཡོད་མི་ལུ་ བལྟ་བ་ཅིན་ དཀའ་ངལ་དེ་ སྦོམ་ཤོས་ར་ ཤར་ཕྱོགས་རྫོང་ཁག་ཚུ་ནང་འདུག།</w:t>
      </w:r>
      <w:r>
        <w:rPr>
          <w:rFonts w:ascii="Arial" w:hAnsi="Arial" w:cs="Arial"/>
          <w:color w:val="121012"/>
          <w:sz w:val="26"/>
          <w:szCs w:val="26"/>
        </w:rPr>
        <w:br/>
      </w:r>
      <w:r>
        <w:rPr>
          <w:rFonts w:ascii="Arial" w:hAnsi="Arial" w:cs="Microsoft Himalaya"/>
          <w:color w:val="121012"/>
          <w:sz w:val="26"/>
          <w:szCs w:val="26"/>
          <w:shd w:val="clear" w:color="auto" w:fill="FFFFFF"/>
          <w:cs/>
        </w:rPr>
        <w:t>རི་དྭགས་སེམས་ཅན་ཚུ་གིས་ ལོ་ཐོག་མེདཔ་བཏང་ནི་དེ་གིས་ ཁྱིམ་གུང་པ་༤༣ ལུ་ གནོད་སྐྱོན་བྱུང་མི་ལས་ མཐོ་ཤོས་ བཀྲིས་སྒང་ལུ་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༡༦༠ དང་ མོང་སྒར་ལུ་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༤༥༦ བསམ་གྲུབ་ལྗོངས་མཁར་ལུ་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༩༦༥ དེ་ལས་ བཀྲིས་གཡང་རྩེ་ལུ་ ཁྱིམ་གུང་པ་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༧༧ ཨིན་མས།</w:t>
      </w:r>
      <w:r>
        <w:rPr>
          <w:rFonts w:ascii="Arial" w:hAnsi="Arial" w:cs="Arial"/>
          <w:color w:val="121012"/>
          <w:sz w:val="26"/>
          <w:szCs w:val="26"/>
        </w:rPr>
        <w:br/>
      </w:r>
      <w:r>
        <w:rPr>
          <w:rFonts w:ascii="Arial" w:hAnsi="Arial" w:cs="Microsoft Himalaya"/>
          <w:color w:val="121012"/>
          <w:sz w:val="26"/>
          <w:szCs w:val="26"/>
          <w:shd w:val="clear" w:color="auto" w:fill="FFFFFF"/>
          <w:cs/>
        </w:rPr>
        <w:t>སོ་ནམ་ལཱ་ལུ་ སྤྲོ་བ་ཉམས་མི་ རྒྱུ་རྐྱེན་གཞན་ཡང་ ཞིང་ཆུ་དང་ སོ་ནམ་གྱི་མཐུན་རྐྱེན་ ལེགས་ཤོམ་མེད་མི་ལུ་བརྟེན་ ཆུ་ཞིང་སྟོངམ་ ཨེ་ཀར་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༤༥ དང་ སྐམ་ཞིང་སྟོངམ་ ཨེ་ཀར་༥༣</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༧༧ ལུས་མི་དེ་ ང་བཅས་ག་ར་འབད་རུང་ ཚ་གྱང་སྦོམ་ལང་དགོ་པའི་ གཞི་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ལོ་བསྟར་བཞིན་དུ་ ས་ཞིང་སྟོངམ་ ཨེ་ཀར་༥༩</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༧༢༢ ལྷགཔ་ཅིག་ བཀོག་བཞག་པ་ཅིན་ ལོ་ཐོག་བཏབ་ནིའི་ འབྲུ་སྣའི་རིགས་ མེ་ཊིག་ཊཱན་འབུམ་ལས་བཅད་དེ་ ཆུས་ཟད་འགྱོ་དོ་ཡོདཔ་ལས་ དེ་གིས་ ཧེང་སྐལ་ར་ རྒྱལ་ཁབ་འདི་ ནང་འདྲེན་ལུ་ རེ་དགོཔ་འཐོན་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རྒྱལ་ཁབ་ནང་ དཀའ་ངལ་ངོ་མ་ར་ རི་དྭགས་སེམས་ཅན་ཚུ་གིས་ གནོད་སྐྱོན་རྐྱབ་ཨིནམ་ གཞུང་དང་ལས་སྡེ་ག་ར་གིས་ ལེགས་ཤོམ་སྦེ་ ཧ་གོ་རུང་ དེའི་ཐབས་ལམ་ ལེགས་ཤོམ་ཅིག་ བཏོན་མ་བཏུབ་མི་དེ་ཨིན་མས།</w:t>
      </w:r>
      <w:r>
        <w:rPr>
          <w:rFonts w:ascii="Arial" w:hAnsi="Arial" w:cs="Arial"/>
          <w:color w:val="121012"/>
          <w:sz w:val="26"/>
          <w:szCs w:val="26"/>
        </w:rPr>
        <w:br/>
      </w:r>
      <w:r>
        <w:rPr>
          <w:rFonts w:ascii="Arial" w:hAnsi="Arial" w:cs="Microsoft Himalaya"/>
          <w:color w:val="121012"/>
          <w:sz w:val="26"/>
          <w:szCs w:val="26"/>
          <w:shd w:val="clear" w:color="auto" w:fill="FFFFFF"/>
          <w:cs/>
        </w:rPr>
        <w:t>ད་ཚུན་ ཐབས་ཤེས་ཟེར་རུང་ གློག་ཐག་ར་བ་ བགོ་བཀྲམ་འབད་ནི་ འགོ་བཙུགས་མི་དེ་ཡང་ རྫོང་ཁག་ག་རའི་ནང་ ཁྱབ་མ་ཚུགས་པར་ཡོདཔ་ད་ གལ་སྲིད་ གཞུང་གིས་ སོ་ནམ་ལས་སྡེ་ལུ་ རྒྱབ་སྐྱོར་ལེགས་ཤོམ་འབད་བ་ཅིན་ སོ་ནམ་གྱི་ཐད་ཁར་ རང་མགོ་རང་འདྲོངས་གནས་ཚུགས་པའི་ གོ་སྐབས་འདུག།</w:t>
      </w:r>
      <w:r>
        <w:rPr>
          <w:rFonts w:ascii="Arial" w:hAnsi="Arial" w:cs="Arial"/>
          <w:color w:val="121012"/>
          <w:sz w:val="26"/>
          <w:szCs w:val="26"/>
        </w:rPr>
        <w:br/>
      </w:r>
      <w:r>
        <w:rPr>
          <w:rFonts w:ascii="Arial" w:hAnsi="Arial" w:cs="Microsoft Himalaya"/>
          <w:color w:val="121012"/>
          <w:sz w:val="26"/>
          <w:szCs w:val="26"/>
          <w:shd w:val="clear" w:color="auto" w:fill="FFFFFF"/>
          <w:cs/>
        </w:rPr>
        <w:t>དེ་མ་ཚད་ མི་སྡེ་དང་འབྲེལ་བའི་དཀའ་ངལ་ གྲོང་གཡུས་ལས་ ཁྲོམ་ཁར་འོང་མི་དང་ ན་གཞོན་ལཱ་གཡོག་གི་དཀའ་ངལ་ ཆང་དང་སྨྱོ་རྫས་ལག་ལེན་འཐབ་མི་ཚུ་ཡང་ མར་ཕབ་འབད་ཚུགས་པའི་ འོས་འབབ་ཡོདཔ་ལས་ གཞུང་གིས་ ཐུགས་བཞེད་ལེགས་ཤོམ་གནང་དགོཔ་ ཁག་ཆེ་བས་ཟེར་ ཞུ་ནི་ཨིན།</w:t>
      </w:r>
    </w:p>
    <w:p w14:paraId="777BA5EC" w14:textId="0D9BBA0C" w:rsidR="000F737D" w:rsidRDefault="000F737D" w:rsidP="00A536DF">
      <w:pPr>
        <w:spacing w:after="0"/>
        <w:rPr>
          <w:rFonts w:ascii="Arial" w:hAnsi="Arial" w:cs="Microsoft Himalaya"/>
          <w:color w:val="121012"/>
          <w:sz w:val="26"/>
          <w:szCs w:val="26"/>
          <w:shd w:val="clear" w:color="auto" w:fill="FFFFFF"/>
        </w:rPr>
      </w:pPr>
      <w:r>
        <w:rPr>
          <w:rFonts w:ascii="Arial" w:hAnsi="Arial" w:cs="Arial"/>
          <w:color w:val="121012"/>
          <w:sz w:val="26"/>
          <w:szCs w:val="26"/>
        </w:rPr>
        <w:br/>
      </w:r>
      <w:r>
        <w:rPr>
          <w:rFonts w:ascii="Arial" w:hAnsi="Arial" w:cs="Microsoft Himalaya" w:hint="cs"/>
          <w:color w:val="121012"/>
          <w:sz w:val="26"/>
          <w:szCs w:val="26"/>
          <w:shd w:val="clear" w:color="auto" w:fill="FFFFFF"/>
          <w:cs/>
          <w:lang w:bidi="dz-BT"/>
        </w:rPr>
        <w:t>༉</w:t>
      </w:r>
      <w:r>
        <w:rPr>
          <w:rFonts w:ascii="Arial" w:hAnsi="Arial" w:cs="Microsoft Himalaya"/>
          <w:color w:val="121012"/>
          <w:sz w:val="26"/>
          <w:szCs w:val="26"/>
          <w:shd w:val="clear" w:color="auto" w:fill="FFFFFF"/>
          <w:cs/>
        </w:rPr>
        <w:t>དེ་ལས་ཕྱི་ཁ་ལུ་ལྷོདཔ་ད་ བླམ་གིས་ མེ་ལྷ་དྲང་སྲོང་གི་ཕྱོགས་དེ་ ག་ཏེ་ལུ་ཕོགཔ་ཨིན་ན་ བལྟ་ཞིནམ་ལས་ མེ་ལྷ་དྲང་སྲོང་ཕྱོགས་དང་བསྟུན་ ལྷ་ཁང་ནང་ལས་ དྲག་པོ་མེ་ལྷ་གི་གཏོརམ་བཞེངས་ཡོད་མི་དེ་ ཕྱི་ཁར་བཏོན་འབགཔ་དང་གཅིག་ཁར་ ལྷ་ཁང་ནང་ཡོད་པའི་ ཆོསཔ་དང་ ཀེང་པ་ དེ་ལས་ མི་ཚུ་ཡང་ གཏོརམ་གི་རྟིང་ཤུལ་བདའ་སྟེ་ ཕྱི་ཁར་འཐོན་འགྱོཝ་ཨིན་པས།</w:t>
      </w:r>
      <w:r>
        <w:rPr>
          <w:rFonts w:ascii="Arial" w:hAnsi="Arial" w:cs="Arial"/>
          <w:color w:val="121012"/>
          <w:sz w:val="26"/>
          <w:szCs w:val="26"/>
        </w:rPr>
        <w:br/>
      </w:r>
      <w:r>
        <w:rPr>
          <w:rFonts w:ascii="Arial" w:hAnsi="Arial" w:cs="Microsoft Himalaya"/>
          <w:color w:val="121012"/>
          <w:sz w:val="26"/>
          <w:szCs w:val="26"/>
          <w:shd w:val="clear" w:color="auto" w:fill="FFFFFF"/>
          <w:cs/>
        </w:rPr>
        <w:t>ཆོསཔ་ཚུ་གིས་ སྐྱབས་སེམས་ཡན་ལག་བདུན་པ་ལས་འགོ་བཙུགས་ གཡུས་འདི་ནང་གནས་པའི་ གཡུས་ལྷ་གཞི་བདག་ཚུ་ལུ་ སྡེ་བརྒྱད་གསེར་སྐྱེམས་ཀྱི་ མཆོད་པ་ཕུལ་ དྲག་པོ་མེ་ལྷའི་གཏོརམ་གུ་ ཀེང་པ་གཅིག་གིས་ མེ་སྤར་ཞིནམ་ལས་ དྲང་སྲོང་མེ་ལྷ་གི་ ཆོ་གའི་ཚིག་དང་འཁྲིལ་ བླམ་དང་ ཀེང་པ་ཚུ་གིས་ ཨེ་ཏོག་མེ་ཏོག་ཤིང་གི་ པགས་ཀོ་ཕྱེ་འཐག་ཡོད་པའི་ ཧའུ་ཟེར་མི་ཕྱེ་དེ་ མེ་གུ་བླུགསཔ་དང་གཅིག་ཁར་ ཁ་ལས་ཡང་ ཧུ་ཧུ་ཟེར་བའི་ ཕྱྭ་དང་ཧུ་ སྦྱི་སི་ཚུ་རྐྱབ་སྟེ་ དུས་ཡུན་ཆུ་ཚོད་༡ དེ་ཅིག་གི་རིང་ འབད་བའི་ཤུལ་ལུ་ ཆོསཔ་ཚུ་གིས་ དྲང་སྲོང་མེ་ལྷའི་ཆོ་ག་ བཀྲ་ཤིས་དང་བཅས་མཇུག་བསྡུཝ་ཨིན་པས།</w:t>
      </w:r>
      <w:r>
        <w:rPr>
          <w:rFonts w:ascii="Arial" w:hAnsi="Arial" w:cs="Arial"/>
          <w:color w:val="121012"/>
          <w:sz w:val="26"/>
          <w:szCs w:val="26"/>
        </w:rPr>
        <w:br/>
      </w:r>
      <w:r>
        <w:rPr>
          <w:rFonts w:ascii="Arial" w:hAnsi="Arial" w:cs="Microsoft Himalaya"/>
          <w:color w:val="121012"/>
          <w:sz w:val="26"/>
          <w:szCs w:val="26"/>
          <w:shd w:val="clear" w:color="auto" w:fill="FFFFFF"/>
          <w:cs/>
        </w:rPr>
        <w:t>འདི་གི་ཤུལ་ལུ་ བླམ་དང་ཆོསཔ་ཚུ་ ལོག་ལྷ་ཁང་ནང་བྱོན་ཏེ་ མགོན་པོ་མ་ནིང་གི་ གསོལ་མཆོད་གཏོར་བཤགས་གུ་ མཚམས་བཞག་མི་དེ་ འཕྲོ་འཐུད་བཏང་ཏེ་ བཀྲ་ཤིས་དང་བཅསཔ་སྦེ་ མཇུག་བསྡུ་ཞིནམ་ལས་ ངལ་གསོ་དང་འདྲཝ་སྦེ་ གསོལ་ཇ་བཞེས་ཏེ་ བཞུ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ཀེང་པ་ཆ་ཁྱབ་ལུ་ཡང་ ཐབ་ཚངཔ་ཚུ་གིས་ དམག་ཆང་ཟེར་ ཆང་ཕོརཔ་གང་རེ་བྱིན་ ཀེང་པ་ཆ་ཆར་པ་ཟེར་ ཨ་ལོ་ཆུང་ཀུ་སྡེ་ཚན་དང་ བར་ཆར་པ་ཟེར་ ན་གཞོན་སྡེ་ཚན་ དེ་ལས་ ལྔཔོ་དར་པ་ཟེར་ རྒན་ཤོས་སྡེ་ཚན་ཚུ་ སོ་སོར་ཕྱེ་སྟེ་ ཁག་༣ བཟོཝ་ཨིན་པས།</w:t>
      </w:r>
      <w:r>
        <w:rPr>
          <w:rFonts w:ascii="Arial" w:hAnsi="Arial" w:cs="Arial"/>
          <w:color w:val="121012"/>
          <w:sz w:val="26"/>
          <w:szCs w:val="26"/>
        </w:rPr>
        <w:br/>
      </w:r>
      <w:r>
        <w:rPr>
          <w:rFonts w:ascii="Arial" w:hAnsi="Arial" w:cs="Microsoft Himalaya"/>
          <w:color w:val="121012"/>
          <w:sz w:val="26"/>
          <w:szCs w:val="26"/>
          <w:shd w:val="clear" w:color="auto" w:fill="FFFFFF"/>
          <w:cs/>
        </w:rPr>
        <w:t>ཐབ་ཚངཔ་ཚུ་གི་གྲལ་ལས་ ཀེང་པ་བདག་འཛིན་འཐབ་མི་ དོ་དམ་དང་ ཤིང་པགས་ཀྱིས་བཟོ་མི་ ཧའུ་མེ་གུ་བླུགས་མི་ཅིག་ དེ་ལས་ ཟ་དྲེ་ཁ་བསྒྱུར་གྱི་གཏོར་མ་འབག་མི་ཚུ་ ཕོག་རི་དང་འཁྲིལ་ འགན་ཁུར་བཀལཝ་ཨིན་པས།</w:t>
      </w:r>
      <w:r>
        <w:rPr>
          <w:rFonts w:ascii="Arial" w:hAnsi="Arial" w:cs="Arial"/>
          <w:color w:val="121012"/>
          <w:sz w:val="26"/>
          <w:szCs w:val="26"/>
        </w:rPr>
        <w:br/>
      </w:r>
      <w:r>
        <w:rPr>
          <w:rFonts w:ascii="Arial" w:hAnsi="Arial" w:cs="Arial"/>
          <w:color w:val="121012"/>
          <w:sz w:val="26"/>
          <w:szCs w:val="26"/>
        </w:rPr>
        <w:br/>
      </w:r>
      <w:r>
        <w:rPr>
          <w:rFonts w:ascii="Arial" w:hAnsi="Arial" w:cs="Microsoft Himalaya"/>
          <w:color w:val="121012"/>
          <w:sz w:val="26"/>
          <w:szCs w:val="26"/>
          <w:shd w:val="clear" w:color="auto" w:fill="FFFFFF"/>
          <w:cs/>
        </w:rPr>
        <w:t>གོ་རིམ་ཚུ་བཟོ་ཚར་ཞིནམ་ལས་ ཀེང་པ་དང་ ཟ་དྲེ་ཁ་བསྒྱུར་གྱི་ གཏོརམ་དང་ ཧའུ་འབག་མི་ཚུ་ ལྷ་ཁང་ནང་འཁྱིད་ ཆོསཔ་རོལམོ་བརྡུང་མི་ རྔ་བརྡུང་མི་ འབྲུ་སྣ་འབག་མི་ བཀྲ་ཤིས་འབྲུ་གཏོར་མི་ཚུ་ གཅིག་ཁར་སྡོདཔ་དང་འབྲེལ་ ལས་རིམ་དེ་ལུ་ རྐྱེན་ངན་བར་ཆད་ མི་འབྱུང་ནིའི་དོན་ལུ་ བླམ་གིས་ བཀའ་བསྒོ་དང་ དབང་ ཐུགས་སྨོན་ ཞལ་བཀོད་ཚུ་གན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བཅའ་མར་གཏོགས་མི་ཚུ་གིས་ བླམ་གི་བཀའ་བཞིན་ ཁྱིམ་བཤལ་རྐྱབ་སྟེ་ བགེགས་བདའ་ནི་ འགོ་བཙུ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ཡུས་བཤལ་འགྱོ་ཐངས་ཀྱི་ རིམ་པ་དེ་ཡང་ ཧེ་མ་ར་ ཟ་འདྲེ་ཁ་བསྒྱུར་གི་གཏོརམ་ འདི་གི་ཤུལ་ལས་ རོལམ་བརྡུང་མི་ རྔ་བརྡུང་མི་ འཆམ་གྱི་དོ་དམ་ འཆམ་རྐྱབ་མི་ ཁག་གསུམ་ ཧའུ་འབག་མི་ འབྲུ་སྣ་འབག་མི་ མཇུག་ར་ བཀྲ་ཤིས་འབྲུ་གཏོར་མི་ཚུ་ འགྱོཝ་ཨིན་པས།</w:t>
      </w:r>
      <w:r>
        <w:rPr>
          <w:rFonts w:ascii="Arial" w:hAnsi="Arial" w:cs="Arial"/>
          <w:color w:val="121012"/>
          <w:sz w:val="26"/>
          <w:szCs w:val="26"/>
        </w:rPr>
        <w:br/>
      </w:r>
      <w:r>
        <w:rPr>
          <w:rFonts w:ascii="Arial" w:hAnsi="Arial" w:cs="Microsoft Himalaya"/>
          <w:color w:val="121012"/>
          <w:sz w:val="26"/>
          <w:szCs w:val="26"/>
          <w:shd w:val="clear" w:color="auto" w:fill="FFFFFF"/>
          <w:cs/>
        </w:rPr>
        <w:t>ཀེང་འཆམ་རྐྱབ་མི་ཚུ་འབད་བ་ཅིན་ དང་པ་ར་ཆ་ཆར་པ་ཟེར་ ཨ་ལོ་ཆུང་ཀུའི་སྡེ་ཚན་ དེ་ལས་ བར་ཆར་པ་ཟེར་ ན་གཞོན་སྡེ་ཚན་ བར་ནང་ལུ་ ལྔཔོ་དར་པ་ཟེར་ རྒན་ཤོས་སྡེ་ཚན་གྱིས་ ཤུལ་ལས་སྦེ་ ཁྱིམ་ནང་ གོ་རིམ་བཞིན་དུ་འཛུལ་ཏེ་ ཁྱིམ་ནང་གི་ མི་ཚུ་ལུ་ ཧོད་ཏ་ ཧོད་ཏ་ཟེར་བའི་ ཚིག་ཚུ་སླབ་སྟེ་ ཡར་འཐུ་མར་བཞག་འབད་ ཚར་གསུམ་རེ་འབད་ནི་ ཡོདཔ་མ་ཚད་ དེ་སྐབས་ ངོ་ཚ་བའི་བཙོག་གཏམ་ཚུ་ཡང་ ལེ་ཤ་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གཡུས་མི་རྒན་ཤོས་ཚུ་གིས་ འབད་བ་ཅིན་ འདི་བཟུམ་འབད་དགོ་མི་དང་ བཙོག་གཏམ་ཚུ་སླབ་མི་དེ་ ཁྱིམ་འདི་ནང་གི་མི་ཚུ་ ལུས་ངག་ཡིད་གསུམ་གྱི་ ལས་སྒྲིབ་དག་བཅུག་ནི་དང་ ཁ་རམ་ཟེར་ མི་ཁ་ཕོག་མི་ཚུ་ བཟློག་ཐབས་ལུ་ ལྷག་པར་དུ་ཡང་ ལོ་གཅིག་གི་ རྐྱེན་ངན་བར་ཆད་ བཟློག་ཐབས་ལུ་ཨིན་ 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ཀེང་པ་ཆ་ཁྱབ་ཀྱིས་ རང་སོའི་ཁམ་དང་བསྟུན་ ཇ་ ཆང་ མངར་ཆུ་ཚུ་ ལྷང་ནི་དང་ ཁྱིམ་གྱི་གཙོ་ཅན་གྱིས་ ལྷག་བསམ་རྣམ་དག་གི་སྒོ་ལས་ བྱིནམ་ཨིན་པས།</w:t>
      </w:r>
      <w:r>
        <w:rPr>
          <w:rFonts w:ascii="Arial" w:hAnsi="Arial" w:cs="Arial"/>
          <w:color w:val="121012"/>
          <w:sz w:val="26"/>
          <w:szCs w:val="26"/>
        </w:rPr>
        <w:br/>
      </w:r>
      <w:r>
        <w:rPr>
          <w:rFonts w:ascii="Arial" w:hAnsi="Arial" w:cs="Microsoft Himalaya"/>
          <w:color w:val="121012"/>
          <w:sz w:val="26"/>
          <w:szCs w:val="26"/>
          <w:shd w:val="clear" w:color="auto" w:fill="FFFFFF"/>
          <w:cs/>
        </w:rPr>
        <w:t>འདི་གི་ལེན་ལུ་ ཀེང་པ་ཚུ་གིས་ ཇ་ ཆང་ མངར་ཆུ་ཞིམ་མས་ ཁྱོད་དང་ཁྱོད་ཀྱི་བཟའ་ཚང་ནང་ ལོ་གཅིག་གི་ རྐྱེན་ངན་ཚུ་བཟློག་ཅིག་ཟེར་ སྐད་རྐྱབ་སྟེ་ ཐོན་འགྱོ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ཤུལ་ལས་ བགེགས་བདའ་མི་ཚུ་གིས་ གོ་རིམ་སྒྲིག་སྟེ་ བགེགས་བདའཝ་ཨིན་མས།</w:t>
      </w:r>
      <w:r>
        <w:rPr>
          <w:rFonts w:ascii="Arial" w:hAnsi="Arial" w:cs="Microsoft Himalaya"/>
          <w:color w:val="121012"/>
          <w:sz w:val="26"/>
          <w:szCs w:val="37"/>
          <w:lang w:bidi="dz-BT"/>
        </w:rPr>
        <w:t xml:space="preserve"> </w:t>
      </w:r>
      <w:r>
        <w:rPr>
          <w:rFonts w:ascii="Arial" w:hAnsi="Arial" w:cs="Microsoft Himalaya"/>
          <w:color w:val="121012"/>
          <w:sz w:val="26"/>
          <w:szCs w:val="26"/>
          <w:shd w:val="clear" w:color="auto" w:fill="FFFFFF"/>
          <w:cs/>
        </w:rPr>
        <w:t>ལས་རིམ་དེ་ ཁྱིམ་གུང་པ་རེ་རེ་བཞིན་དུ་ནང་ སྐོར་ར་རྐྱབ་འགྱོཝ་ད་ དྲོ་པ་ཆུ་ཚོད་༢ དེ་ཅིག་ཁར་ གཡུས་ཀྱི་སྦུག་ནང་ ལྷོདཔ་ཨིན་པས།</w:t>
      </w:r>
      <w:r>
        <w:rPr>
          <w:rFonts w:ascii="Arial" w:hAnsi="Arial" w:cs="Arial"/>
          <w:color w:val="121012"/>
          <w:sz w:val="26"/>
          <w:szCs w:val="26"/>
        </w:rPr>
        <w:t xml:space="preserve"> </w:t>
      </w:r>
      <w:r>
        <w:rPr>
          <w:rFonts w:ascii="Arial" w:hAnsi="Arial" w:cs="Microsoft Himalaya"/>
          <w:color w:val="121012"/>
          <w:sz w:val="26"/>
          <w:szCs w:val="26"/>
          <w:shd w:val="clear" w:color="auto" w:fill="FFFFFF"/>
          <w:cs/>
        </w:rPr>
        <w:t>གཡུས་སྦུག་ནང་སྡོད་མི་ཚུ་གིས་ ལྡན་ཆང་ཟེར་ ཇ་ ཆང་ འཐུགཔ་ཚུ་བཟོ་སྟེ་ སྒུག་སྡོད་དེ་ ཀེང་པ་ཆ་ཁྱབ་དང་ བགེགས་བདའ་མི་ཚུ་ལྷོདཔ་ད་ ཁྱིམ་གྱི་ཕྱི་ཁར་ གདོང་གཡུས་མཇུག་ལུ་སྒོར་ རྡོ་གསུམ་བརྩེགས་ཞིནམ་ལས་ འགག་བསྡམ་ཟེར་ འབད་སྲོལ་འདུག།</w:t>
      </w:r>
    </w:p>
    <w:p w14:paraId="2A3D0E51" w14:textId="12FCB802" w:rsidR="000F737D" w:rsidRDefault="006B0CD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ཆོསཔ་ཚུ་གིས་ གོང་ལུ་བཏང་མི་ དྲག་པོ་མེ་ལྷའི་མཚམས་བཅད་ཀྱི་ཆོ་ག་བཏང་ ཀེང་པ་ཆ་ཁྱབ་ སྒོར་སྒོརམ་འབད་སྡོད་དེ་ མཚམས་བཅད་ཀྱི་ ཚིག་དང་འཁྲིལ་ཏེ་ འཆམ་རྐྱབ་ སྐད་རྐྱབ་ སྦྱི་སི་འཕུ་འབད་ནི་འདུག། འགག་བསྡམས་ཟེར་ འབད་དགོ་མི་དེ་ བླ་མ་ནོར་བུ་རྒྱ་མཚོའི་ལས་བྱང་ནང་ལས་ ཧཱུྃ༑ ང་ནི་ཡེ་ནས་ངང་གིས་ཁྲོ༔ མཚམས་གཅོད་ཁྲོ་བོས་ནམ་མཁའ་གང༔ བགེགས་འདུལ་ཁྲོ་བོའི་རོལ་མཚམས་ལས༔ སུ་ཡང་འདའ་བར་མ་བྱེད་ཅིག །ཟེར་གསུངས་དོ་བཟུམ་སྦེ་ གདོན་བགེགས་འབྱུང་པོ་ཚུ་གི་ རྣམ་ཤེས་བསྒྲལ་ཏེ་ དག་པ་ཆོས་ཀྱི་དབྱིངས་སུ་ སྤར་ཡོད་མི་ལས་ ལོག་འོང་མ་ཆོག་པའི་ བརྡ་རྟགས་བཀལ་བའི་རྟགས་ཨིན་པས།</w:t>
      </w:r>
      <w:r>
        <w:rPr>
          <w:rFonts w:ascii="Arial" w:hAnsi="Arial" w:cs="Arial"/>
          <w:color w:val="121012"/>
          <w:sz w:val="26"/>
          <w:szCs w:val="26"/>
        </w:rPr>
        <w:br/>
      </w:r>
      <w:r>
        <w:rPr>
          <w:rFonts w:ascii="Arial" w:hAnsi="Arial" w:cs="Microsoft Himalaya"/>
          <w:color w:val="121012"/>
          <w:sz w:val="26"/>
          <w:szCs w:val="26"/>
          <w:shd w:val="clear" w:color="auto" w:fill="FFFFFF"/>
          <w:cs/>
        </w:rPr>
        <w:t>ཀེང་པ་སྡེ་ཚན་༣ དང་ ལས་རིམ་དེ་ནང་ བཅའ་མར་གཏོགས་མི་ཚུ་ ཁྱིམ་ནང་འཛུལ་ཞིནམ་ལས་ བླམ་ཆོསཔ་ཚུ་གིས་ གཡུས་ལྷ་གཞི་བདག་ཚུ་ལུ་ ཆང་ཕུད་གཏོར་ ཀེང་པ་གཉིས་ཀྱིས་ གཅིག་ཨ་རྒས་བཟོ་ གཅིག་ཨང་རྒས་བཟོ་སྟེ་ ཧེ་མའི་ལོ་རྒྱུས་དང་ བཙོག་གཏམ་ཚུ་སླབ་སྟེ་ བགོད་བྲོ་བསྒྱུར་ཐོག་ལས་ ལྟོ་ཟ་ ཇ་ ཆང་ འཐུགཔ་འཐུང་འབད་དེ་ དུས་ཡུན་ཆུ་ཚོད་༡ དེ་ཅིག་གི་རིང་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སྡེ་ཚན་ཚུ་གིས་ རང་སོའི་ལཱ་འགན་ཚུ་འབག་སྟེ་ ཁྱིམ་ལྷག་ལུས་ཚུ་ནང་འགྱོ་དོ་ཡོདཔ་ད་ དྲོ་པ་ཆུ་ཚོད་༤ དེ་ཅིག་ཁར་ གཡུས་མཇུག་ལུ་ ལྷོད་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གཡུས་མཇུག་ལུ་ལྷོད་ཞིནམ་ལས་ ཟ་འདྲེ་ཁ་བསྒྱུར་གྱི་གཏོརམ་དེ་ ཁོ་རའི་རྒྱུ་ལམ་དང་འཁྲིལ་ ཁ་སྒོར་བཞིནམ་ལས་ ཀེང་པ་ཆ་ཁྱབ་ཀྱིས་ བཙོག་གཏམ་འདྲ་མིན་སྣ་ཚོགས་དང་གཅིག་ཁར་ ང་བཅས་ལྷ་དཀརཔོ་རྒྱལ་ལོ་ ཁྱེད་འདྲེ་གནགཔོ་ཕམ་སོང་ཟེར་ ཚར་གསུམ་སླབ་ འདི་གི་ཤུལ་ལས་ ཆོསཔ་ཚུ་གིས་ དྲག་པོ་མེ་ལྷ་འི་མཚམས་གཅད་ཀྱི་ ཆོ་ག་བཏང་ འབྲུ་སྣ་ལྷག་ལུས་ཚུ་བླུགས་ བཀྲ་ཤིས་ཕབ་སྟེ་ ནུབ་མོ་གཅིག་གི་ ལས་རིམ་དེ་ མཇུག་བསྡུཝ་ཨིན་པས།</w:t>
      </w:r>
      <w:r>
        <w:rPr>
          <w:rFonts w:ascii="Arial" w:hAnsi="Arial" w:cs="Arial"/>
          <w:color w:val="121012"/>
          <w:sz w:val="26"/>
          <w:szCs w:val="26"/>
        </w:rPr>
        <w:br/>
      </w:r>
      <w:r>
        <w:rPr>
          <w:rFonts w:ascii="Arial" w:hAnsi="Arial" w:cs="Arial"/>
          <w:color w:val="121012"/>
          <w:sz w:val="26"/>
          <w:szCs w:val="26"/>
        </w:rPr>
        <w:br/>
      </w:r>
      <w:r>
        <w:rPr>
          <w:rFonts w:ascii="Arial" w:hAnsi="Arial" w:cs="Microsoft Himalaya"/>
          <w:color w:val="121012"/>
          <w:sz w:val="26"/>
          <w:szCs w:val="26"/>
          <w:shd w:val="clear" w:color="auto" w:fill="FFFFFF"/>
          <w:cs/>
        </w:rPr>
        <w:t>དེ་ལས་ དེ་གི་ནངས་པར་ ཡར་ངོའི་ཚེས་༡༠ ལུ་ ཨོ་རྒྱན་གུ་རུ་རིན་པོ་ཆེ་གི་ དུས་བཟང་ཁྱད་པར་ཅན་དང་འབྲེལ་ དྲོ་པ་ལྷ་བསང་ལས་འགོ་བཙུགས་ པད་གླིང་བླ་མ་ནོར་བུ་རྒྱ་མཚོའི་ ཆོ་གའི་ཚེས་བཅུ་དང་ དཔལ་མགོན་མ་ནིང་ནག་པོའི་གསོལ་ཁ་ཚུ་ ཉིནམ་གཅིག་གི་རིང་ བཏང་དོ་ཡོདཔ་ད་ དེ་གི་སྐབས་ལུ་ གཡུས་མི་ཚུ་ཡང་ དྲོ་པ་ལས་ རང་སོའི་ཁྱིམ་ནང་ལས་ ཉིན་མའི་ལྟོ་ཚུ་ བཅིངས་འབག་སྟེ་ ཚེས་བཅུ་མཇལ་ནི་དང་འབྲེལ་ སྨོན་ལམ་བཏབ་པར་འཛོམས་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ཚེས་བཅུ་གྲོལ་ཞིནམ་ལས་ ཐབ་ཚངཔ་ཚུ་གིས་ ཆོསཔ་ཚུ་དང་ འདི་ཁར་འཛོམས་མི་སེར་ཚུ་ལུ་ ཕྱི་རུའི་ཚོགས་དྲང་ ཇ་ཆང་གི་ རིམ་པ་དང་ ཞབས་ཁྲ་གི་རིམ་པ་ཚུ་ གོ་རིམ་བཞིན་དུ་བཙུགས་ཏེ་ སྤྲོ་བ་སྟོནམ་ཨིན་པས།</w:t>
      </w:r>
      <w:r>
        <w:rPr>
          <w:rFonts w:ascii="Arial" w:hAnsi="Arial" w:cs="Arial"/>
          <w:color w:val="121012"/>
          <w:sz w:val="26"/>
          <w:szCs w:val="26"/>
        </w:rPr>
        <w:br/>
      </w:r>
      <w:r>
        <w:rPr>
          <w:rFonts w:ascii="Arial" w:hAnsi="Arial" w:cs="Arial"/>
          <w:color w:val="121012"/>
          <w:sz w:val="26"/>
          <w:szCs w:val="26"/>
        </w:rPr>
        <w:br/>
      </w:r>
      <w:r>
        <w:rPr>
          <w:rFonts w:ascii="Arial" w:hAnsi="Arial" w:cs="Microsoft Himalaya"/>
          <w:color w:val="121012"/>
          <w:sz w:val="26"/>
          <w:szCs w:val="26"/>
          <w:shd w:val="clear" w:color="auto" w:fill="FFFFFF"/>
          <w:cs/>
        </w:rPr>
        <w:t>ཚེས་༡༡ ལུ་འབད་བ་ཅིན་ ཞག་ཆང་ཟེར་ མི་སེར་ཚུ་ག་ར་ ལྷ་ཁང་ནང་འཛོམས་ཏེ་ ཉིནམ་གཅིག་གི་རིང་ བཟའ་འཐུང་གི་རིགས་ ལྷག་ལུས་མི་ཚུ་ཟ་སྦེ་ སྤྲོ་བ་སྟོན་པའི་ཁར་ ཐབ་ཚངཔ་ གསར་བགྲེས་གཉིས་ དུས་ཅི་ཕོག་མི་ཐབ་ཚངཔ་དང་ སང་ཕོད་ཀྱི་ ཐབ་ཚངཔ་གསརཔ་གཉིས་ཀྱི་བར་ན་ རྩིས་སྤྲོད་ལེན་གྱི་ རིམ་པ་ཚུ་ཡང་ 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སྐབས་ལུ་ ཐབ་ཚངཔ་བགྲེསཔ་ཚུ་གིས་ ཐབ་ཚངཔ་གསརཔ་ཚུ་ལུ་ སང་ཕོད་ཁྱེད་ཆ་ཁྱབ་ཀྱིས་ ལེགས་ཤོམ་སྦེ་ འབད་འོང་མནོ་བའི་རེ་བ་སྦོམ་ཡོད་ཟེར་ སླབ་ཐོག་ལས་ ཚེས་བཅུ་གི་ སྐབས་བཞེངས་མི་ ཚོགས་གཏོར་རེ་རེ་ བྱིན་དོ་ཡོདཔ་ད་ ལེན་མི་འདི་གིས་ཡང་ ལགས་སོ་བཀའ་དྲིན་ཆེ་ དུས་ཅི་ རྐྱེན་ངན་བར་ཆད་ཚུ་ ག་ནི་ཡང་མེད་པར་ ལེགས་ཤོམ་སྦེ་ མཇུག་བསྡུ་ཡི་ དུས་ཅི་ ཁྱེད་ཆ་ཁྱབ་ཀྱིས་ ཕྱག་ཞུ་དོ་བཟུམ་སྦེ་ར་ སང་ཕོད་ ང་བཅས་ཀྱིས་ཡང་ ཕྱག་ཞུ་ནི་གི་རེ་བ་དང་ སྨོན་ལམ་ཡོད་ཟེར་སླབ་སྟེ་ ཚོགས་གཏོར་དེ་ ལེན་སྲོལ་འདུག།</w:t>
      </w:r>
      <w:r>
        <w:rPr>
          <w:rFonts w:ascii="Arial" w:hAnsi="Arial" w:cs="Arial"/>
          <w:color w:val="121012"/>
          <w:sz w:val="26"/>
          <w:szCs w:val="26"/>
        </w:rPr>
        <w:br/>
      </w:r>
      <w:r>
        <w:rPr>
          <w:rFonts w:ascii="Arial" w:hAnsi="Arial" w:cs="Microsoft Himalaya"/>
          <w:color w:val="121012"/>
          <w:sz w:val="26"/>
          <w:szCs w:val="26"/>
          <w:shd w:val="clear" w:color="auto" w:fill="FFFFFF"/>
          <w:cs/>
        </w:rPr>
        <w:t>འདི་བཟུམ་གྱི་ སྔར་སྲོལ་བཟང་པོའི་ ཕ་ལས་བུ་ལུ་བརྒྱུད་པའི་ལས་རིམ་དེ་ དེང་སང་གི་ འགྱུར་བ་དང་བསྟུན་ མར་ཉམས་འགྱོ་ནིའི་ ཉེན་ཁ་ཡོདཔ་ལས་ མ་འོངས་བུ་བརྒྱུད་ཚུ་གིས་ བདག་འཛིན་འབད་དགོཔ་དེ་ གལ་ཆེ་ནི་མས་ཟེར་ ཞུ་ནི་ཨིན་ནོ།།</w:t>
      </w:r>
    </w:p>
    <w:p w14:paraId="042BD7AF" w14:textId="20FDF578" w:rsidR="00E50F13" w:rsidRDefault="00E50F13" w:rsidP="00A536DF">
      <w:pPr>
        <w:spacing w:after="0"/>
        <w:rPr>
          <w:rFonts w:ascii="Arial" w:hAnsi="Arial" w:cs="Microsoft Himalaya"/>
          <w:color w:val="121012"/>
          <w:sz w:val="26"/>
          <w:szCs w:val="26"/>
          <w:shd w:val="clear" w:color="auto" w:fill="FFFFFF"/>
        </w:rPr>
      </w:pPr>
    </w:p>
    <w:p w14:paraId="49BECC78" w14:textId="2FF1BC7E"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ང་ཕུ་ འབྲུག་པའི་མི་ཚུ་ རྒྱ་གར་དང་བོད་ལུ་ ཚོང་བཏོན་པར་འགྱོ་བའི་སྐབས་ ལམ་བདའ་སྟེ་ བར་ཆད་མི་བྱུང་ནི་དང་ ཚོང་འབྲེལ་ལེགས་ཤོམ་འཐབ་ཚུགས་ནིའི་དོན་ལུ་ ལབ་རྩ་རྒྱལ་མོ་ཟེར་ ས་གནས་ཀྱི་ གནས་བདག་གཞི་བདག་ཚུ་ལུ་ ཁྱོསམ་ལ་སོགས་པ་ཚུ་འབག་སྟེ་ གསོལ་བ་བཏབ་ནི་དང་ སྐྱབས་འཚོལ་ནིའི་ ལམ་སྲོལ་འདུག།ཨིན་རུང་ ད་རེས་ནངས་པར་ རྒྱལ་ཁབ་ཡར་རྒྱས་ཀྱི་འགྱུར་བ་དང་བསྟུན་ རྫོང་ཁག་དང་ རྒེད་འོག་ཚུ་ནང་ ས་གནས་ཐདམ་ཐད་ཁ་ལས་ཕར་ འཁོར་ལམ་མཐུད་སྦྲེལ་འབད་ནི་དེ་གིས་ ལབ་རྩ་རྒྱལ་མོ་ལུ་ ཁྱོསམ་འབག་སྟེ་ སྐྱབས་འཚོལ་སྲོལ་ཡོད་མི་དེ་ ཉམས་སོ་ནུག།བསམ་གྲུབ་ལྗོངས་མཁར་ ཨ་རོང་རྒེད་འོག་ ཕི་ལུ་མ་སྤྱི་འོག་ནང་ ལབ་རྩ་རྒྱལ་མོ་ལུ་ སྐྱབས་འཚོལ་ནིའི་ལམ་སྲོལ་དེ་ ད་ལྟོའི་བར་ན་ཡང་ མ་ཉམས་པར་ བརྩི་དོ་ཡོདཔ་ད་ རྐང་སྟོང་སྦེ་ དུས་ཡུན་སྐར་མ་༡༥ དེ་ཅིག་ གྱེན་འཛེགས་འགྱོ་བའི་སྐབས་ ལམ་གྱི་ཟུར་ཁར་དང་ ཡང་ཅིན་ ལམ་གྱི་སྦུག་ལུ་ ལབ་རྩ་རྒྱལ་མོའི་ཕོ་བྲང་ཅིག་ མཐོང་ཚུགསཔ་ཨིན་པས།ཕི་ལུ་མ་ཚོགས་པ་ རིག་འཛིན་གྱིས་ སླབ་དོ་བཟུམ་འབད་བ་ཅིན་ ལབ་རྩ་རྒྱལ་མོ་དེ་ ཧེ་མ་ ཕམ་རྒན་རྒས་ཚུ་གིས་ རྒྱ་དང་བོད་ལུ་ ཚོང་བཏོན་པར་འགྱོ་བའི་སྐབས་ལུ་དང་ ཐ་ན་ གཡུས་ཁར་ ཨ་ལོ་སྐྱེས་རུང་ སྙན་དར་དང་ ཁ་དར་ དེ་ལས་ ཁྱོསམ་ལ་སོགས་པ་ཚུ་བསྐྱལ་ཏེ་ གསོལ་བ་བཏབ་ནི་དང་ སྐྱབས་འཚོལ་ནིའི་ ལམ་སྲོལ་སྡོད་ནུག་ཟེར་ཨིན་པས།ཁོ་གིས་ སླབ་མིའི་ནང་ གཡུས་ཚན་ནང་ འབྲུ་སྣ་གསརཔ་ཅིག་ཐོན་རུང་ ལབ་རྩ་རྒྱལ་མོའི་ཕྱག་མཇལ་དང་ ཕུལ་ཆ་ཨིན་ཟེར་ ཕོ་བྲང་དེ་ཁར་ བསྐྱལ་སྲོལ་ཡོད་མི་དེ་ ད་རེས་ནངས་པ་ཡང་ མ་ཉམས་པར་ ལག་ལེན་འཐབ་དོ་ཟེར་ཨིནམ་ད་ ལབ་རྩ་རྒྱལ་མོའི་ ཕོ་བྲང་ཟེར་ ད་རེས་ ལམ་ཁར་མཐོང་ནི་ཡོད་མི་དེ་ ས་གནས་ཀྱི་གནས་བདག་ མཁར་སྡེ་པ་ཟེར་མིའི་ ཕོ་བྲང་ཨིནམ་སྦེ་ དང་ཕུ་ཕམ་ཚུ་གིས་ ཡིད་ཆེས་བསྐྱེད་ནི་འདུག་ཟེར་ཨིན་པས།ཁོ་གིས་འབད་བ་ཅིན་ ད་རེས་ནངས་པ་ཡང་ གཡུས་ཁར་ནདཔ་ཅིག་འཐོན་རུང་ ཨམ་སྲུ་ཨ་ལོ་སྐྱེས་བར་ སྨན་ཁང་ནང་ འབག་འགྱོ་བའི་སྐབས་ལུ་དང་ ཨ་ལོ་སྐྱེས་ཏེ་ ལོག་གཡུས་ཁར་འོང་པའི་སྐབས་ ལབ་རྩ་རྒྱལ་མོ་ལུ་ སྙན་དར་དང་ ཁ་དར་ གུ་རམ་ལ་སོགས་པའི་ ཁྱོསམ་ཚུ་འབག་ནི་ཡོད་ཟེར་ཨིན་པས།མཁར་སྡེ་པ་དེ་ ཕི་ལུ་མ་གཡུས་ཚན་ཅིག་གི་ གནས་བདག་ཨིནམ་ལས་ ཕོ་བྲང་གི་ཉེ་འདབས་ལས་ ཤིང་ལ་སོགས་པ་ཚུ་ ག་ནི་ཡང་ བཏོག་ནི་མེད་ཟེར་ཨིནམ་ད་ ག་དེམ་ཅིག་སྦེ་ བཏོག་པ་ཅིན་ གཡུས་ཚན་ནང་ ནད་ཡམས་མུ་གེ་ཚུ་ འཐོན་ནི་ཡོད་ཟེར་ཨིན་པས།དེ་ཡང་ ཧེ་མ་ གཡུས་ཚན་དག་པ་ཅིག་གིས་ མཁར་སྡེ་པ་ལུ་ ཡིད་ཆེས་མེད་པར་ རང་གི་གཟུགས་ཁར་རེགཔ་ཅིག་ གཟུགས་གཡའ་མི་ ཤིང་གི་འདབ་མ་ཅིག་བཏོགས་ཏེ་ ལཔ་རྩ་རྒྱལ་མོའི་ཁྱོསམ་སྦེ་ ཕོ་བྲང་དེ་ཁར་ བསྐྱལ་ཡོདཔ་བཞིན་དུ་ ལོག་ཁྱིམ་ནང་ལྷོདཔ་ད་ ཁོ་ར་ གཟུགས་གཡའ་སྟེ་ སྤོ་རོ་ཚུ་ ཐོན་ནུག་ཟེར་ཨིན་པས།རིག་འཛིན་གྱིས་ སླབ་མིའི་ནང་ སྨན་བཅོས་ག་དེ་སྦེ་འབད་རུང་ རྩ་ལས་དྲག་མ་བཏུབ་ལས་ རྩིསཔ་གིས་ མོ་རྩིས་བཏབ་འབད་བའི་སྐབས་ གནས་བདག་མཁར་སྡེ་པ་གིས་ གནོད་ཡོདཔ་སྦེ་ ཐོན་མི་ལུ་བརྟེན་ མཁར་སྡེ་པ་ལུ་ གསེར་སྐྱེམས་དང་ གསོལ་མཆོད་ལ་སོགས་པ་ཚུ་ ཕུལ་ཞིནམ་ལས་རྐྱངམ་གཅིག་ དྲག་ཡི་ཟེར་ཨིན་པས།དེ་འབད་ནི་འདི་གིས་ ད་རེས་ནངས་པ་ཡང་ ཡར་མར་འགྲོ་འགྲུལ་འབད་བའི་སྐབས་ སྙན་དར་དང་ ཁྱོསམ་ལ་སོགས་པ་ཚུ་ འབག་དགོ་ཟེར་ཨིནམ་ད་ ད་རེས་ ཕི་ལུ་མ་སྤྱི་འོག་ནང་ སོ་ནམ་ཞིང་ལམ་བཏོན་དོ་ཡོད་རུང་ མཁར་སྡེ་པ་དེ་ གཡུས་ཚན་གྱི་ གནས་བདག་དང་ སྲུང་མ་ངོ་མ་ཅིག་ཨིནམ་ལས་ ལམ་སྲོལ་དེ་ མ་ཉམས་པར་ ལག་ལེན་ཏེ་ བཞག་འོང་ཟེར་ཨིན་པས།མི་ཚུ་གིས་ སླབ་མིའི་ནང་ ཧེ་མ་ ཕམ་རྒན་ཤོས་ཚུ་ ལབ་རྩ་རྒྱལ་མོ་ཚུ་ལུ་ གསོལ་བ་བཏབ་སྟེ་ སྐྱབས་འཚོལ་ནི་དེ་གིས་ ལཱ་དང་བྱ་བ་ག་ཅི་ར་འབད་རུང་ ལེགས་ཤོམ་སོང་ཡོདཔ་མ་ཚད་ ད་རེས་ ཁོང་གི་སྐབས་ལུ་འབད་རུང་ མཁར་སྡེ་པའི་ཕོ་བྲང་ལུ་ སྙན་དར་དང་ ཁྱོསམ་ལ་སོགས་པ་ཚུ་ འབག་བསྐྱལ་ཞིནམ་ལས་ སྐྱབས་འཚོལ་བ་ཅིན་ གཡུས་ཚན་ནང་ ལོ་ཕྱུགས་རྟག་ཏུ་ལེགས་ ཆར་ཆུ་དུས་སུ་འབབ་ ནད་ཡམས་མུ་གེ་ཚུ་མེད་པར་ དགའ་སྐྱིད་ངང་ལུ་ སྡོད་ཚུགས་ཟེར་ཨིན་པས།ཁོང་གིས་འབད་བ་ཅིན་ ལབ་རྩ་རྒྱལ་མོ་ཟེར་བའི་ ལམ་སྲོལ་དེ་ ག་གིས་ དུས་ཚོད་ནམ་ གཞི་བཙུགས་འབད་འབདཝ་ཨིན་ན་ ཤེས་རྟོགས་ཡོད་མི་ ག་ཡང་མེད་རུང་ ཕམ་རྒན་ཤོས་ཚུ་གིས་ གནས་བདག་དང་ ཡུལ་ལྷ་ཚུ་ལུ་ གསོལ་མཆོད་ཕུལ་ཚུལ་ཨིནམ་སྦེ་ སླབ་དེས་ཟེར་ཨིན་པས།ཨིན་རུང་ ད་རེས་ནངས་པར་ ལམ་སྲོལ་དེ་ ལག་ལེན་འཐབ་མི་ དེ་ཅིག་མེདཔ་ལས་ ལབ་རྩ་རྒྱལ་མོའི་ཕོ་བྲང་ཚུ་ཡང་ མཐོང་ནི་མེདཔ་ད་ ཕམ་རྒན་ཤོས་ཚུ་གིས་མ་གཏོགས་ ད་རེས་ནངས་པའི་ ན་གཞོན་ཚུ་གིས་ ལབ་རྩ་རྒྱལ་མོ་ཟེར་བའི་ མིང་ཙམ་ཅིག་ཡང་ མ་གོ་བར་ཡོད་མི་ལུ་བརྟེན་ ལམ་སྲོལ་དེ་ མི་ཉམས་གོང་འཕེལ་གཏང་སྟེ་ ཡུན་བརྟན་བཞག་དགོཔ་ ཁག་ཆེ་བས་ཟེར་ གཡུས་མི་ཚུ་གིས་ བཤདཔ་ཨིན་པས།གཞུང་གྲྭ་ཚང་གི་ གཙུག་ལག་སློབ་དཔོན་ བསམ་གཏན་རྡོ་རྗེ་གིས་ གསུངས་མིའི་ནང་ ལབ་རྩ་རྒྱལ་མོའི་སྐོར་ལས་ དམ་པའི་ཆོས་ནང་ ལོ་རྒྱུས་ཐོན་ས་མ་མཇལ་ཟེར་ཨིནམ་ད་ ཨིན་རུང་ ཆོས་ནང་ལས་ གཡུས་ཚན་རེ་ནང་ ཡུལ་ལྷ་གཞི་བདག་རེ་ཡོད་ཟེར་ འཐོན་ནི་ཡོདཔ་ལས་ དང་ཕུའི་ཕམ་ཚུ་གིས་འབད་རུང་ ལབ་རྩ་རྒྱལ་མོ་ཟེར་ བརྩི་སྲོལ་ཡོད་མི་དེ་ ཡུལ་ལྷ་གཞི་བདག་ཚུ་ལུ་ གསོལ་མཆོད་ཕུལ་བའི་ ཚུལ་བཟུམ་ཅིག་ འོང་ནི་མས་ཟེར་ཨིན་པས།གཙུག་ལག་སློབ་དཔོན་གྱིས་འབད་བ་ཅིན་ དམ་པའི་ཆོས་ནང་ ནགས་བཙན་དང་ རི་བཙན་ དེ་ལས་ སྤང་བཙན་ལ་སོགས་པའི་ བཙན་གྱི་རིགས་མ་འདྲཝ་ ལེ་ཤ་འཐོན་ནི་ཡོདཔ་ལས་ མི་ཚུ་གིས་ སྙན་དར་དང་ ཁ་དར་ ཁྱོསམ་ལ་སོགས་པ་ཚུ་ བསྐྱལ་སྲོལ་ཡོད་མི་དེ་ གཅིག་ལས་འབད་བ་ཅིན་ ཡུལ་ལྷ་གཞི་བདག་ཚུ་གསོལ་བའི་ ཚུལ་བཟུམ་ཅིག་ཨིནམ་སྦེ་ བཤདཔ་མས་ཟེར་ ཞུ་ནི་ཨིན།</w:t>
      </w:r>
    </w:p>
    <w:p w14:paraId="67D8F88D" w14:textId="09C41DB5" w:rsidR="00E50F13" w:rsidRDefault="00E50F13" w:rsidP="00A536DF">
      <w:pPr>
        <w:spacing w:after="0"/>
        <w:rPr>
          <w:rFonts w:ascii="Arial" w:hAnsi="Arial" w:cs="Microsoft Himalaya"/>
          <w:color w:val="121012"/>
          <w:sz w:val="26"/>
          <w:szCs w:val="26"/>
          <w:shd w:val="clear" w:color="auto" w:fill="FFFFFF"/>
        </w:rPr>
      </w:pPr>
    </w:p>
    <w:p w14:paraId="43B44C1F" w14:textId="77777777" w:rsidR="00E50F13" w:rsidRDefault="00E50F13" w:rsidP="00A536DF">
      <w:pPr>
        <w:spacing w:after="0"/>
        <w:rPr>
          <w:rFonts w:ascii="Arial" w:hAnsi="Arial" w:cs="Microsoft Himalaya"/>
          <w:color w:val="121012"/>
          <w:sz w:val="26"/>
          <w:szCs w:val="26"/>
          <w:shd w:val="clear" w:color="auto" w:fill="FFFFFF"/>
        </w:rPr>
      </w:pPr>
    </w:p>
    <w:p w14:paraId="524E26F1" w14:textId="152957A8" w:rsidR="00E87F28" w:rsidRDefault="00E87F28" w:rsidP="00A536DF">
      <w:pPr>
        <w:spacing w:after="0"/>
        <w:rPr>
          <w:rFonts w:ascii="Arial" w:hAnsi="Arial" w:cs="Microsoft Himalaya"/>
          <w:color w:val="121012"/>
          <w:sz w:val="26"/>
          <w:szCs w:val="26"/>
          <w:shd w:val="clear" w:color="auto" w:fill="FFFFFF"/>
        </w:rPr>
      </w:pPr>
    </w:p>
    <w:p w14:paraId="6E147AC1" w14:textId="01A25654" w:rsidR="00E87F28" w:rsidRDefault="00E87F2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ང་གི་གཟུགས་ཁའི་ ཁྲག་ཁམས་ཀྱི་སྐོར་ལས་ གོ་བརྡ་ལེགས་ཤོམ་མ་ཐོབ་མི་གིས་ གཟུགས་ཁར་ལས་ ཁྲག་བཙག་སྟེ་ གཞན་ལུ་བྱིན་པ་ཅིན་ ལོ་ན་རྒས་པའི་སྐབས་ མགུ་ཡུ་འཁོར་ནི་དང་ རྐང་ཚིགས་ལག་ཚིགས་ན་ནི་ སྐེདཔ་ན་ནི་ཚུ་ གཞན་དང་ཕྱདཔ་ད་ མང་སུ་ཐོབ་ཨིན་ཟེར་ སླབ་མི་དེ་ གསོ་བའི་ཁ་ཐུག་ལས་འབད་བ་ཅིན་ མ་བདེན་པའི་ ལོ་རྒྱུས་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འཆརཔ་ཟེར་བ་ཅིན་ གཟུགས་ཁར་ལས་ ཁྲག་བཙགཔ་བཞིན་དུ་ ཁྲག་གསརཔ་བཏགས་ཏེ་ ཁྲག་ཁམས་ལེགས་བསྒྱུར་དང་ སྤུས་གཙང་འགྱོ་བའི་ཁར་ ཁྲག་ལུ་བརྟེན་པའི་ ནད་གཞི་ཚུ་ཡང་ འཐོབ་ནིའི་ཉེན་ཁ་མེ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བདུན་ཕྲག་འདི་གི་ རེས་གཟའ་ཕུར་བུ་ལུ་ རྒྱལ་ས་ལྟེ་བའི་ ཆུ་ཚོད་འཁོར་ལོ་གི་ ཀ་ཆེན་ས་ཁོངས་ནང་སྦེ་ འཛམ་གླིང་ཁྲག་གི་ཞལ་འདེབས་ཉིནམ་ བརྩི་སྲུང་འབད་བའི་སྐབས་ ཁྲག་ཁམས་སྐོར་ལས་ ཤེས་རྟོགས་ཡོད་མི་ བརྒྱ་ལས་བཅད་མི་ཚུ་གིས་ གཞན་ཕན་བྱང་ཆུབ་ཀྱི་ སེམས་བསྐྱེད་བཟང་པོའི་ཐོག་ལས་ ཁྲག་གི་ཞལ་འདེབས་ནང་ བཅའ་མར་གཏོགས་ཡོདཔ་ཨིན།</w:t>
      </w:r>
      <w:r>
        <w:rPr>
          <w:rFonts w:ascii="Arial" w:hAnsi="Arial" w:cs="Arial"/>
          <w:color w:val="121012"/>
          <w:sz w:val="26"/>
          <w:szCs w:val="26"/>
        </w:rPr>
        <w:br/>
      </w:r>
      <w:r>
        <w:rPr>
          <w:rFonts w:ascii="Arial" w:hAnsi="Arial" w:cs="Microsoft Himalaya"/>
          <w:color w:val="121012"/>
          <w:sz w:val="26"/>
          <w:szCs w:val="26"/>
          <w:shd w:val="clear" w:color="auto" w:fill="FFFFFF"/>
          <w:cs/>
        </w:rPr>
        <w:t>ཉིནམ་བརྩི་སྲུང་ནང་ ཁྲག་གི་ཞལ་འདེབས་བྱིན་མི་ ཁས་བླངས་པ་༡༨༠ འོང་མིའི་གྲས་ལས་ མི་ངོམ་༡༠༩ གིས་ ཞལ་འདེབས་བྱིན་ཡོདཔ་ད་ གཞན་མི་༧༡ གནས་སྐབས་ཅིག་གི་དོན་ལུ་ བསྣར་འགྱངས་འབད་དགོཔ་བྱུང་མི་དེ་ཡང་ ཁྲག་ཤུགས་ཉུང་མི་དང་ ཧེ་མོ་གོ་ལོ་བིན་ཟེར་མི་ ཁྲག་ཤུགས་དམརཔོ་དེ་ ཚད་གཞི་ལས་ དམའ་སུ་སྦེ་ ཡོད་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ཁྲག་གི་ཞལ་འདེབས་ལས་རིམ་དེ་ བཀང་ལུང་དང་ ཕུན་ཚོགས་གླིང་ དེ་ལས་ རྩི་རང་རྫོང་ཁག་ཚུ་ནང་ཡང་ འགོ་འདྲེན་འཐབ་ནུག།</w:t>
      </w:r>
      <w:r>
        <w:rPr>
          <w:rFonts w:ascii="Arial" w:hAnsi="Arial" w:cs="Arial"/>
          <w:color w:val="121012"/>
          <w:sz w:val="26"/>
          <w:szCs w:val="26"/>
        </w:rPr>
        <w:br/>
      </w:r>
      <w:r>
        <w:rPr>
          <w:rFonts w:ascii="Arial" w:hAnsi="Arial" w:cs="Microsoft Himalaya"/>
          <w:color w:val="121012"/>
          <w:sz w:val="26"/>
          <w:szCs w:val="26"/>
          <w:shd w:val="clear" w:color="auto" w:fill="FFFFFF"/>
          <w:cs/>
        </w:rPr>
        <w:t>བཀང་ལུང་ལུ་འབད་བ་ཅིན་ ཁྲག་གི་ཞལ་འདེབས་བྱིན་མི་ ཁས་བླངས་པ་༡༠༠ ཐོན་མིའི་གྲས་ལས་༦༩ རྐྱངམ་གཅིག་གིས་ ཞལ་འདེབས་བྱིན་ཚུགས་ནུ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རྩི་རང་དང་ ཕུན་ཚོགས་གླིང་ལུ་འབད་བ་ཅིན་ ཁས་བླངས་པ་༥༠ རེ་ ཐོན་ཡོདཔ་ཨིན་རུང་ མི་ངོམ་༤༠ དང་༣༥ གིས་མ་གཏོགས་ གཞན་ཚུ་ ཚད་གཞི་དང་ མ་མཐུན་ནི་དེ་གིས་ ཞལ་འདེབས་བྱིན་མ་ཚུགས་པས།</w:t>
      </w:r>
      <w:r>
        <w:rPr>
          <w:rFonts w:ascii="Arial" w:hAnsi="Arial" w:cs="Arial"/>
          <w:color w:val="121012"/>
          <w:sz w:val="26"/>
          <w:szCs w:val="26"/>
        </w:rPr>
        <w:br/>
      </w:r>
      <w:r>
        <w:rPr>
          <w:rFonts w:ascii="Arial" w:hAnsi="Arial" w:cs="Microsoft Himalaya"/>
          <w:color w:val="121012"/>
          <w:sz w:val="26"/>
          <w:szCs w:val="26"/>
          <w:shd w:val="clear" w:color="auto" w:fill="FFFFFF"/>
          <w:cs/>
        </w:rPr>
        <w:t>གསོ་བའི་ལྷན་ཁག་གིས་ དུས་རྒྱུན་དུ་ ཁས་བླངས་ཐོག་ལས་ ཁྲག་གི་ཞལ་འདེབས་བྱིན་མི་༡༩ ལུ་ ངོས་འཛིན་ལག་ཁྱེར་ཚུ་ བྱིན་ཡོདཔ་མ་ཚད་ ལས་སྡེ་༥ ལུ་ཡང་ ཁྲག་གི་ཞལ་འདེབས་ལས་རིམ་ འགོ་འདྲེན་འཐབ་ཡོད་པའི་ ངལ་རངས་ལག་ཁྱེར་ཚུ་ བྱིན་ཡི།</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སྣུམ་འཁོར་དང་འབྲེལ་བའི་ གློ་བུར་གྱི་ ཐུག་རྐྱེན་ཚུ་བྱུང་བའི་སྐབས་ གནོད་སྐྱོན་བྱུང་མི་ཚུ་གི་དོན་ལུ་ དང་པ་ར་ སྲོག་སྐྱབས་དོན་ལས་ གློ་བུར་དུ་ ཁྲག་གི་དགོས་མཁོ་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ལས་ འབུ་ནི་མེད་པའི་ནད་གཞི་ཀེན་སར་དང་ མཁལ་རྡོག་ དེ་ལས་ མཆིན་པའི་ནད་གཞི་ཐོབ་མིའི་གྱངས་ཁ་ ལོ་བསྟར་བཞིན་དུ་ ཡར་སེང་འགྱོ་མི་དང་བསྟུན་ ཁྲག་གི་དགོས་མཁོ་དེ་ཡང་ རང་བཞིན་གྱིས་ ཡར་སེང་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རྒྱལ་ཁབ་ནང་འཁོད་ཀྱི་ སྨན་ཁང་ཚུ་ནང་ ལོ་ཨ་རྟག་ར་ སྤྱིར་སྙོམས་ལུ་ ཁྲག་ཡུ་ནིཊ་༡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 དགོས་མཁོ་བྱུང་མི་ལུ་ལྟཝ་ད་ རྒྱལ་ཁབ་ཀྱི་ མི་འབོར་ལས་ བརྒྱ་ཆ་༡ ལས་༢ 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སོ་བའི་བརྟག་དཔྱད་དང་འཁྲིལ་རུང་ དུས་རྒྱུན་དུ་ ཁྲག་གི་སྦྱིན་པ་བཏང་མི་ཚུ་གི་ ཁྲག་ཁམས་ལུ་བལྟ་བ་ཅིན་ མི་གཞན་གྱི་ཁྲག་དང་ཕྱདཔ་ད་ སྤུས་གཙང་ཡོད་པའི་ཁར་ ཁྲག་ལུ་བརྟེན་པའི་ ནད་གཞི་ཚུ་ཡང་ མེད་ནི་དེ་གིས་ ཉེན་སྲུང་དང་ལྡནམ་སྦེ་ 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ནང་པའི་ཆོས་ཀྱི་ ཁ་ཐུག་ལས་འབད་རུང་ རང་གི་གཟུགས་ཁར་ལས་ ཁྲག་བཙག་སྟེ་ ནདཔ་ཚབས་ཆེན་ཅིག་ལུ་ བྱིན་པ་ཅིན་ མི་ལུས་རིན་པོ་ཆེ་ སྲོག་སྐྱབས་འབད་བའི་དགེ་བ་ དེ་ལས་ལྷགཔ་ཅིག་ གཞན་མེདཔ་ལས་ ཆོས་སེམས་ཅན་གྱི་</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འབྲུག་མི་ག་ར་གིས་ ད་ལས་ཕར་ ཁས་བླངས་ཐོག་ལས་ དུས་དང་དུས་སུ་ ཁྲག་གི་སྦྱིན་པ་གཏང་བའི་ རེ་བ་ཡོད་ཟེར་ ཞུ་ནི་ཨིན།</w:t>
      </w:r>
    </w:p>
    <w:p w14:paraId="4BD685AB" w14:textId="7FD2D0F4" w:rsidR="006B0CD8" w:rsidRDefault="006B0CD8" w:rsidP="00A536DF">
      <w:pPr>
        <w:spacing w:after="0"/>
        <w:rPr>
          <w:rFonts w:ascii="Arial" w:hAnsi="Arial" w:cs="Microsoft Himalaya"/>
          <w:color w:val="121012"/>
          <w:sz w:val="26"/>
          <w:szCs w:val="26"/>
          <w:shd w:val="clear" w:color="auto" w:fill="FFFFFF"/>
        </w:rPr>
      </w:pPr>
    </w:p>
    <w:p w14:paraId="55A71228" w14:textId="0A56E11E" w:rsidR="006B0CD8" w:rsidRDefault="006B0CD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ཞུང་ལས་ ཁྱབ་བསྒྲགས་མ་འབདཝ་ཚུན་ ཞི་གཡོགཔ་ཚུ་གིས་ རང་སོའི་ཁྱིམ་ནང་ལས་ འཕྲོ་མཐུད་ལཱ་འབ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ནད་ཡམས་ཀྱི་ གནས་སྟངས་ནང་ དགོས་མཁོ་ཅན་གྱི་ ཞབས་ཏོག་ཚུ་ བར་ཆད་མེད་པར་ བྱིན་ནི་དང་ མི་སྤུངས་འཛོམས་བཀག་ཐབས་ དེ་ལས་ ཞི་གཡོག་པའི་ ཉེན་སྲུང་ལུ་དམིགས་ཏེ་ སྤྱི་ཟླ་༣ པའི་ཚེས་༣༠ ལས་ ཞི་གཡོགཔ་ཚུ་གིས་ རང་སོའི་ཁྱིམ་ནང་ལས་ ལཱ་འབད་ནི་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ཚབས་ཆེན་དང་ ཉེར་མཁོའི་ཞབས་ཏོག་ཚུ་ བར་ཆད་མེད་པར་ མཁོ་སྤྲོད་འབད་ནིའི་ བྱ་རིམ་དང་ ཐབས་ལམ་ཚུ་ཡང་ བཙུ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ལ་གཞུང་ཞི་གཡོག་ལྷན་ཚོགས་ཀྱི་ ཡོངས་ཁྱབ་མདོ་ཆེན་ བཀྲིས་དཔལམོ་གིས་ སླབ་མིའི་ནང་ མ་གཞི་ ལྷན་ཚོགས་ཀྱིས་ ཞི་གཡོགཔ་ཚུ་ ཁྱིམ་ནང་ལས་ ལཱ་འབད་ནི་དེ་ སྤྱི་ཟླ་༦ པ་ཚུན་ཨིན་རུང་ གཞུང་གིས་ རྒྱལ་ཁབ་ནང་ ཧེ་མའི་གནས་སྟངས་ལུ་ལྷོད་པའི་ བཀའ་རྒྱ་མ་གནང་ཚུན་ རང་སོའི་ཁྱམ་ནང་ ལཱ་འབད་ནི་དེ་ འཕྲོ་མཐུད་དེ་ར་ བཞག་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འབད་བ་ཅིན་ ཁྱིམ་ནང་ལས་ ལཱ་འབད་བའི་སྐབས་ ཧེ་མ་ལས་ ལྷན་ཚོགས་ཀྱིས་ འབད་ཆོག་མི་ཆོག་གི་ ལམ་སྟོན་དང་ སྒྲིག་གཞི་བྱིན་མི་ལུ་ གནས་དགོཔ་བཞིན་དུ་ ཞི་གཡོགཔ་ཚུ་ ཁྱིམ་ནང་སྡོད་པའི་སྐབས་ རང་གི་ལཱ་འབད་སྡོད་ནི་མེན་པར་ དྲོ་པ་ཆུ་ཚོད་༩ ལས་ ཕྱི་རུའི་ཆུ་ཚོད་༥ ཚུན་ ཡིག་ཚང་གི་ ལཱ་འབད་དགོ་པའི་སྐོར་ ལམ་སྟོན་ནང་ དྭངས་གསལ་སྦེ་ འཁོད་དེ་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ཞི་གཡོགཔ་ཚུ་གིས་ ཁྱིམ་ནང་ལས་ ལཱ་མ་འབད་བའི་སྐོར་ལས་ ངག་ཐོག་ལུ་མ་གཏོགས་ ཡིག་ཐོག་ལུ་ ཉོགས་བཤད་ག་ནི་ཡང་ མ་ལྷོད་ཟེར་ བཀྲིས་དཔལམོ་གིས་ བཤད་པའི་ཁར་ ཡིག་ཚང་ནང་ ངེས་པར་དུ་ འོང་དགོ་མི་ ཞི་གཡོགཔ་ཚུ་ འོང་བཞིན་དུ་ཡོད་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འབད་བ་ཅིན་ ལྷན་ཚོགས་ཀྱིས་ ནད་ཡམས་ཀྱི་ གནས་སྟངས་ལུ་བརྟེན་ ཞི་གཡོགཔ་ཚུ་ རང་སོའི་ཁྱིམ་ནང་ལས་ ལཱ་འབད་དགོཔ་ བཟོ་ཡོད་རུང་ འདི་བཟུམ་ལཱ་འབད་བའི་སྐབས་ ཕན་ནུས་ག་དེ་སྦེ་ཡོད་ག་ བརྟག་ཞིབ་ཅིག་མ་འབ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ཨམ་སྲུ་ཨ་ལོ་སྐྱེ་ནི་ཡོད་མི་དང་ འཕྲོད་བསྟེན་ལེགས་ཤོམ་མེད་མི་ དེ་ལས་ ཨམ་སྲུ་དང་ ཕོ་སྐྱེས་༢ ཆ་ར་ ལཱ་གཡོག་ནང་ཨིན་པ་ཅིན་ རང་སོའི་འབྲེལ་ཡོད་འགོ་དཔོན་ཚུ་གིས་ བདེ་སྒྲིག་འབད་དེ་ ཡིག་ཚང་ནང་ འོང་ནི་ལས་ དགོངས་ཡངས་གཏང་དགོཔ་སྦེ་ ལམ་སྟོན་ནང་ བཀོ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དཔལམོ་གིས་ སླབ་མིའི་ནང་ མི་དང་ཐད་ཀར་དུ་ འབྲེལ་བ་འཐབ་ མ་དགོ་པའི་ ཞིབ་འཚོལ་པ་དང་ བརྡ་དོན་ཡོངས་འབྲེལ་གྱི་ ལཱ་འབད་མི་ དེ་ལས་ ཁྱིམ་ནང་ཨ་ལོ་མེད་མི་ཚུ་ ལམ་ལུགས་དེ་གིས་ ཁེ་ཕན་བྱུང་སྟེ་ 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ལ་ལོ་ཅིག་ནང་ ལཱ་ཁག་བཏང་ཡོད་པའི་ཁར་ ཡོངས་འབྲེལ་ཨིན་ཊར་ནེཊ་གི་ དཀའ་ངལ་ཡོད་པའི་སྐོར་ ཉོགས་བཤད་བཀོད་མི་ཡོདཔ་ད་ ལྷན་ཚོགས་ཀྱིས་ ཁྱིམ་ནང་ལས་ ལཱ་འབད་ནི་ལུ་ ལམ་སྟོན་དང་ སྒྲི་གཞི་བཟོ་སྟེ་ཡོདཔ་ལས་ དེ་དང་འཁྲིལ་དགོཔ་བཞིན་དུ་ ཞི་གཡོགཔ་ཚུ་ རང་སོའི་ཁྱིམ་ནང་ལས་ ལཱ་ག་དེ་སྦེ་ འབད་ནི་ཨིན་ན་ འབྲེལ་ཡོད་ལས་སྡེ་ཚུ་གིས་ བདེ་སྒྲིག་འབད་འོང་ཟེར་ ཡོངས་ཁྱབ་མདོ་ཆེ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ཞི་གཡོགཔ་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༥༠༠ དེ་ཅིག་གིས་ ལྷོ་ཕྱོགས་རྫོང་ཁག་༦ ནང་ ནད་ཡམས་ཀོ་བིཌ་-༡༩ གི་ གདོང་ལེན་ལུ་ འབྲེལ་འཛིན་འབད་དེ་ཡོདཔ་ལས་ རང་སོའི་ཁྱིམ་ནང་ལས་ ལཱ་མི་འབད་དོ་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བ་དང་ ཤེས་རིག་ དེ་ལས་ ལྷོ་ཕྱོགས་རྫོང་ཁག་ཚུ་ མ་བརྩིས་བར་ ཞི་གཡོགཔ་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 རང་སོའི་ཁྱིམ་ནང་ལས་ ལཱ་འབད་དོ་ཡོདཔ་ད་ ཞི་གཡོགཔ་༨</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 མཁོ་གལ་ཅན་ཨིནམ་ལས་ ཡིག་ཚང་ནང་ ལཱ་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རྒྱལ་ཁབ་ནང་ ཞི་གཡོགཔ་༣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ཡོདཔ་ཨིན་པའི་གནས་ཚུལ།</w:t>
      </w:r>
    </w:p>
    <w:p w14:paraId="4206F345" w14:textId="1FAF80D3" w:rsidR="006B0CD8" w:rsidRDefault="006B0CD8" w:rsidP="00A536DF">
      <w:pPr>
        <w:spacing w:after="0"/>
        <w:rPr>
          <w:rFonts w:ascii="Arial" w:hAnsi="Arial" w:cs="Microsoft Himalaya"/>
          <w:color w:val="121012"/>
          <w:sz w:val="26"/>
          <w:szCs w:val="26"/>
          <w:shd w:val="clear" w:color="auto" w:fill="FFFFFF"/>
        </w:rPr>
      </w:pPr>
    </w:p>
    <w:p w14:paraId="2AEDE191" w14:textId="77EBED85" w:rsidR="006B0CD8" w:rsidRDefault="006B0CD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སྐྱེས་ལོ་༡༩ ལང་མི་ བསྟན་འཛིན་དབང་ཕྱུག་གིས་ སློབ་ཕྲུག་གཞན་བཟུམ་སྦེ་ ཉལ་སྡོད་ནི་མེན་པར་ དྲོ་པ་ཧ་སག་ལས་ལོང་སྟེ་ དྲོ་མཛར་ཟ་བའི་ཤུལ་ལས་ ཁོ་རའི་ཨ་ནེ་ལུ་ ཚོད་བསྲེ་ལྡུམ་རའི་ ལཱ་འབད་ནི་ལུ་ ཆ་རོགས་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ལཱ་མཇུག་བསྡུ་སྟེ་ ངལ་འཚོ་མ་སྡོད་པར་ ཁོ་རའི་ འབྲི་དེབ་དང་ འགྲུལ་འཕྲིན་འབག་སྟེ་ ས་ཁར་སྡོད་ཞིནམ་ལས་ ཝི་ཅཱེཊ་རིམ་ལུགས་ ལག་ལེན་འཐབ་སྟེ་ དཔེ་ཆ་བལྟ་དོ་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མ་ཅོག་མ་གོ་མི་ཅིག་ཨིན་མི་ བསྟན་འཛིན་དབང་ཕྱུག་དེ་ ད་རེས་ སྤ་རོ་དབང་གསལ་སློབ་གྲྭ་ནང་ སློབ་རིམ་༥ པའི་ དཔེ་ཆ་བལྟ་དོ་ཡོདཔ་ད་ ཁོ་ར་ ཤེས་ཡོན་ལྷབ་ནི་ལུ་ སྙིང་རུས་བསྐྱེད་མི་ སློབ་ཕྲུག་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༣ པའི་ཚེས་༦ ལུ་ རྒྱལ་ཁབ་ནང་ ནད་ཡམས་ཀོ་བིཌ་-༡༩ འགོ་དང་པ་ ཐོན་པའི་ཤུལ་ལས་ སློབ་གྲྭ་ཚུ་ སྒོ་བསྡམས་ཡོདཔ་ལས་ སློབ་དཔོན་ཚུ་གིས་ ཤེས་ཡོན་དེ་ ཡོངས་འབྲེལ་དང་ མི་སྡེ་བརྒྱུད་ཐོག་ སློབ་སྟོན་འབད་དོ་ཡོདཔ་ལས་ བསྟན་འཛིན་དབང་ཕྱུག་གིས་ དུས་ཚོད་འཕྲོ་བརླག་མ་བཏང་པར་ བརྩོན་ཤུགས་བསྐྱེད་དེ་ དཔེ་ཆ་ལྷབ་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ཕྲུག་ག་ར་ རྣམ་ཅོག་ལུ་ ཐོ་ཕོག་མི་ བྱ་རྡུགས་ཨིནམ་ལས་ སྤྱིར་བཏང་སློབ་ཕྲུག་བཟུམ་མེན་པར་ སློབ་དཔོན་ཚུ་གིས་ དུས་ཐུང་གི་ གློག་བརྙན་བཟོ་ཐོག་ལས་ སློབ་སྟོན་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སྟན་འཛིན་དབང་ཕྱུག་བཟུམ་སྦེ་ སློབ་ཕྲུག་གཞན་ཚུ་གིས་ ཡོངས་འབྲེལ་ཐོག་ལས་ དཔེ་ཆ་ལྷབ་དོ་ཡོདཔ་ད་ ཤེས་རིག་ལྷན་ཁག་གི་ གློ་བུར་ཤེས་ཡོན་ལམ་སྟོན་ཐོག་ལུ་ སློབ་ཕྲུག་ཚུ་ འབྲེལ་འཛིན་སྦེ་ བཞག་ཐབས་ལུ་ དབང་གསལ་སློབ་གྲྭ་གིས་ཡང་ ལག་ལེན་འཐབ་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གཡང་རྩེ་ལས་ཨིན་མི་ བསྟན་འཛིན་དབང་ཕྱུག་གིས་ ལག་བརྡ་ཐོག་ལས་ སླབ་མིའི་ནང་ ཡོངས་འབྲེལ་ཐོག་ དཔེ་ཆ་ལྷབ་ནི་དེ་ གདོང་ལེན་ཅན་ཅིག་ ཨིན་རུང་ ཧ་མ་གོ་བ་ཅིན་ ཨ་ཞང་ ཡང་ཅིན་ ཆ་རོགས་ཚུ་ལས་ བརྡ་འཕྲིན་ཚུ་ གཅིག་གིས་གཅིག་ལུ་ བརྗེ་སོར་འབད་དེ་ རྒྱབ་སྐྱོར་ལེན་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གྲྭ་ནང་འབད་བ་ཅིན་ ང་བཅས་ཀྱིས་ ཧ་མ་གོཝ་ད་ སློབ་དཔོན་ཚུ་ལས་ རྒྱབ་སྐྱོར་ལེན་ནི་ཡོད་རུང་ ད་རེས་ སློབ་དཔོན་ཚུ་ སྦོ་ལོགས་ཁར་མེདཔ་ལས་ ལཱ་ཁག་བཏངམ་མ་ཚད་ ཡོངས་འབྲེལ་ཐོག་ལས་ དཔེ་ཆ་བལྟ་མི་དེ་ དོན་སྨིན་ཅན་ཅིག་ མ་མཐོང་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རྣམ་ཅོག་མ་གོ་མི་ སློབ་ཕྲུག་ཚུ་ལུ་ ལག་བརྡ་ཐོག་ལས་ སློབ་སྟོན་འབདཝ་བཞིན་དུ་ སློབ་དཔོན་ཚུ་གིས་ གློག་བརྙན་བཟོ་སྟེ་ སློབ་སྟོན་གྱི་ དོན་ཚན་བྲིས་ཏེ་ ཝི་ཅེཊ་དང་ གུ་གཱལ་ནང་ བཏ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ཡོངས་འབྲེལ་ཐོག་ལས་ སློབ་སྟོན་འབད་མི་དེ་ ཁ་སྐད་མ་ཤེས་མི་ལུ་བརྟེན་ གདོང་ལེན་ཅན་ཅིག་ལུ་ གྱུར་ཏེ་ཡོདཔ་བཞིན་དུ་ སློབ་ཕྲུག་ཚུ་གིས་འབད་རུང་ ཡོངས་འབྲེལ་གྱི་ སློབ་སྟོན་འབད་ནིའི་ ལམ་ལུགས་གསརཔ་ཅིག་འབདཝ་ལས་ དཀའ་ངལ་བྱུ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ཕྲུག་ཚུ་གིས་ ཁོང་རའི་ དོགས་པ་སེལ་ནིའི་ ཐབས་ལམ་དེ་ བི་ཌིའོ་དང་ ཨིསི་ཀ་ཡེབ་རྐྱངམ་གཅིག་ཨིན་རུང་ འགྲུལ་འཕྲིན་ནང་ ཤོག་འཛིན་ཌ་ཊ་ བཙུགས་ནིའི་དོན་ལུ་ འགྲུལ་འཕྲིན་ཉོ་ནི་ལུ་ ཟད་འགྲོ་ལྕི་དྲགས་དོ་བཟུམ་མའི་ ཚོར་སྣང་བྱུ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སྟན་འཛིན་གྱིས་ སླབ་མིའི་ནང་ འགྲུལ་འཕྲིན་ནང་ ཉིན་བསྟར་བཞིན་དུ་ དངུལ་ཀྲམ་༢༥༠ གི་ ཌ་ཊ་བཙུགས་དགོཔ་ བྱུངམ་མས་ཟེར་ཨིནམ་ད་ གལ་སྲིད་ སློབ་དཔོན་ཚུ་གིས་ སློབ་སྟོན་མཁོ་ཆས་ཚུ་ གློག་བརྙན་རིངམོ་སྦེ་ བཟོ་ཐོག་ལས་ བཏང་པའི་སྐབས་ ཌ་ཊ་ཡང་ མངམ་བཏོགཔ་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ཕམ་ཉམ་ཆུང་ཨིནམ་ལས་ ཌ་ཊ་བཙུགས་ནིའི་དོན་ལུ་ སྤུན་ཆ་ཚུ་ལས་ རྒྱབ་སྐྱོར་ལེན་དོ་ཟེར་ ཁོ་གིས་ བཤད་པའི་ཁར་ འཕྲལ་འཕྲལ་ར་ འགྲུལ་འཕྲིན་ནང་ ཌ་ཊ་བཙུགས་ནིའི་ ཏི་རུ་མེད་པའི་སྐབས་ དཔེ་ཆ་ལྷབ་ནི་ལུ་ ཐོ་ཕོགཔ་མས་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བསྟན་འཛིན་དབང་ཕྱུག་གིས་ ཌ་ཊ་བཙུགས་ནིའི་དོན་ལུ་ བདུན་ཕྲག་༡ གི་རིང་ བཟོ་སྐྲུན་གྱི་ ལཱ་འབད་དགོཔ་ཡང་བྱུང་ཡོདཔ་བཞིན་དུ་ ཁོ་ར་ སློབ་གྲྭ་དྲན་ཡོདཔ་ལས་ གཞུང་གིས་ འཕྲལ་མགྱོགས་ར་ སྒོ་ཕྱེ་ནི་གི་ རེ་བ་བསྐྱེད་དེ་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ཕྲུག་ལ་ལོ་ཅིག་གིས་ སླབ་མིའི་ནང་ ཡོངས་འབྲེལ་ཐོག་ལས་ ཤེས་ཡོན་སྦྱང་ནིའི་ ཌ་ཊ་གི་དོན་ལས་ ཤེས་རིག་ལྷན་ཁག་དང་ ཁོང་རའི་ འགྲུལ་འཕྲིན་ཨང་གྲངས་ཚུ་ ཐོ་བཀོད་འབད་རུང་ ད་ལྟོའི་བར་ན་ཡང་ ཌ་ཊ་མ་ཐོབ་པའི་ ཉོགས་བཤད་བཀོ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གྲྭ་དེ་ ནམ་ལོག་ཕྱེ་ནི་ཨིན་ན་ མ་ཤེས་པར་ གཡུས་ཁར་མ་འགྱོ་བར་ དབང་གསལ་གྱི་ སློབ་ཕྲུག་ཚུ་ ཐིམ་ཕུག་དང་ སྤ་རོ་ལུ་ ཁོ་རའི་སྤུན་ཆ་ཚུ་དང་ 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ང་གསལ་སློབ་གྲྭའི་དབུ་འཛིན་ བདེ་ཆེན་ཚེ་རིང་གིས་ སྤྱིར་བཏང་ སློབ་ཕྲུག་བཟུམ་སྦེ་ འབྲུག་རྒྱང་བསྒྲགས་ལས་འཛིན་ལས་ ལྷབ་སྦྱང་མི་འབད་དོ་ཡོདཔ་ལས་ སློབ་གྲྭ་གིས་ ལོགས་སུ་སྦེ་ སློབ་སྟོན་འབད་ནི་ལུ་ རྩ་གཞུང་ཅིག་ཡང་ བཟོ་སྟེ་ཟེར་ བཤ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དེ་ཆེན་ཚེ་རིང་གིས་འབད་བ་ཅིན་ གློ་བུར་ཤེས་ཡོན་ལུ་ གཞི་བཞག་ཐོག་ལས་ སློབ་ཕྲུག་ཚུ་གི་ ཕམ་ཚུ་ལས་ རྒྱབ་སྐྱོར་ཐོག་ སློབ་སྟོན་འབད་ཡོདཔ་མ་ཚད་ རྒྱལ་འཛིན་ཤེས་རིག་ཚོགས་སྡེ་གྱིས་ཡང་ གུ་གཱལ་ཐོག་ སློབ་སྟོན་འབད་ནིའི་ སྦྱོང་བརྡར་འབ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ངོས་འཛིན་ཡོད་པའི་ ཆོས་ཚན་ཚུ་ སློབ་སྟོན་འབད་ཚར་ནི་ཨིནམ་ལས་ དོན་ཚན་ཚུ་ གཙོ་རིམ་བཟུ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འཛིན་གྱིས་འབད་བ་ཅིན་ འགྲུལ་འཕྲིན་མཁོ་སྒྲུབ་འབད་མ་ཚུགས་མི་ སློབ་ཕྲུག་ཚུ་ལུ་ སློབ་གྲྭ་གིས་ ཉོ་བྱིན་ཡོདཔ་བཞིན་དུ་ སློབ་སྟོན་གྱི་ མཁོ་ཆས་ཚུ་ ཡོངས་འབྲེལ་ཐོག་ལས་ གཏང་ནི་གི་ དཔའ་བཅམ་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གཞན་ བཙན་སྐྱོགས་སྒྲོལམ་གིས་ སླབ་མིའི་ནང་ སློབ་གྲྭྭ་དེ་ གློ་བུར་དུ་ སྒོ་བསྡམས་བཞག་ཡོདཔ་ལས་ སློབ་ཕྲུག་ཚུ་ལུ་ ཡོངས་འབྲེལ་ཐོག་ སློབ་སྟོན་འབད་ནི་ལུ་ གོམས་འདྲིས་ཡང་ ཚུད་མ་ཚུག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འབད་བ་ཅིན་ སློབ་ཕྲུག་བྱ་རྡུགས་ཚུ་ལུ་ ཡོངས་འབྲེལ་ཐོག་ སློབ་སྟོན་འབད་བའི་སྐབས་ འབྲེལ་བ་འཐབ་ནི་དེ་ ཁག་ཆེཝ་ཨིན་རུང་ ཌ་ཊ་གི་འཐུས་ མཐོ་དྲགས་སྦེ་ར་ཡོདཔ་ལས་ སློབ་ཕྲུག་ཚུ་ལུ་ ལཱ་ཁག་བཏ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སྟན་འཛིན་དབང་ཕྱུག་གིས་ ཤེས་ཡོན་སྦྱང་ཚར་བའི་ཤུལ་ལས་ ལག་བརྡ་གི་ སློབ་དཔོན་འབད་ནིའི་ རེ་བ་ཡོདཔ་ད་ ད་རེས་ ཁོ་གིས་ ནད་ཡམས་ཀོ་བིཌ་-༡༩ སྐོར་ལས་དང་ ནད་འབུབ་མི་འཐོབ་ནིའི་དོན་ལུ་ ཐབས་ལམ་དང་ ཐབས་ཤེས་ཚུ་ ག་ཅི་ར་ འབད་དགོཔ་ཨིན་ན་ མི་སྡེ་བརྡ་བརྒྱུད་ཐོག་ལས་ ལེགས་ཤོམ་སྦེ་ར་ ཧ་གོ་སྟེ་ཡོད་པའི་གནས་ཚུལ།</w:t>
      </w:r>
    </w:p>
    <w:p w14:paraId="6FBF338B" w14:textId="77777777" w:rsidR="00E87F28" w:rsidRDefault="00E87F28" w:rsidP="00A536DF">
      <w:pPr>
        <w:spacing w:after="0"/>
        <w:rPr>
          <w:rFonts w:ascii="Arial" w:hAnsi="Arial" w:cs="Microsoft Himalaya"/>
          <w:color w:val="121012"/>
          <w:sz w:val="26"/>
          <w:szCs w:val="26"/>
          <w:shd w:val="clear" w:color="auto" w:fill="FFFFFF"/>
        </w:rPr>
      </w:pPr>
    </w:p>
    <w:p w14:paraId="2ACA16FE" w14:textId="6D8D9832"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ནམ་བྱཱར་གྱི་ཆར་ཆུ་ འགོ་བཙུགསཔ་དང་བསྟུན་ རྒྱལ་ས་ལྟེ་བ་ལུ་ ཆར་ཆུ་གིས་ ཆུ་གཡུར་ཚུ་བསུབས་པའི་ཁར་ ཁྲོམ་ལམ་བདའ་སྟེ་ཡོད་མི་ ས་འོག་བཙོག་དུང་ནང་ལས་ བཙོག་ཆུ་རྦད་འོང་མི་ལུ་བརྟེན་ སྣུམ་འཁོར་ཚུ་གི་རྒྱུན་འགྲུལ་ལུ་ བར་ཆད་རྐྱབ་མ་ཚད་ རྐང་སྟོང་འགྱོ་མི་ཚུ་ དྲི་ངན་གྱིས་ ལཱ་ཁག་རྐྱབ་པའི་ མཐོང་གསལ་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ཁྲོམ་ལམ་བདའ་སྟེ་ འདི་བཟུམ་མའི་ མཛེས་ཆ་མེད་པའི་ མཐོང་གསལ་བྱུངམ་ད་ མི་ཚུ་གིས་ དེ་འཕྲོ་ལས་ པར་བཏབ་སྟེ་ མི་སྡེ་བརྡ་བརྒྱུད་ཚུ་ནང་ བཙུགས་དོ་ཡོདཔ་མ་ཚད་ མི་ཚུ་གིས་ ཁྲོང་ཁྲོ་ལང་བའི་ བསམ་འཆར་འདྲ་མིན་སྣ་ཚོགས་ བཀོ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ཁྲོམ་སྡེ་ཡིག་ཚང་གིས་ འདས་པའི་ལོ་ཚུ་ནང་ ཆུ་གཡུར་ལམ་ལུགས་ཚུ་ ལེགས་བཅོས་ཐོག་ལས་ རྒྱ་སྦོམ་བཟོ་ཡོད་རུང་ དཀའ་ངལ་སེལ་ཐབས་འབད་མ་ཚུགས་པས།</w:t>
      </w:r>
      <w:r>
        <w:rPr>
          <w:rFonts w:ascii="Arial" w:hAnsi="Arial" w:cs="Arial"/>
          <w:color w:val="121012"/>
          <w:sz w:val="26"/>
          <w:szCs w:val="26"/>
        </w:rPr>
        <w:br/>
      </w:r>
      <w:r>
        <w:rPr>
          <w:rFonts w:ascii="Arial" w:hAnsi="Arial" w:cs="Microsoft Himalaya"/>
          <w:color w:val="121012"/>
          <w:sz w:val="26"/>
          <w:szCs w:val="26"/>
          <w:shd w:val="clear" w:color="auto" w:fill="FFFFFF"/>
          <w:cs/>
        </w:rPr>
        <w:t>ཕྱོགས་གཅིག་ལས་བལྟ་བ་ཅིན་ ལོ་བསྟར་བཞིན་དུ་ ཁྲོམ་སྡེའི་མི་འབོར་ ཡར་སེང་འགྱོ་མི་དང་བསྟུན་ སྒྲིང་ཁྱིམ་ལ་སོགས་པའི་ གཞི་རྟེན་མཐུན་རྐྱེན་ཚུ་ཡང་ མང་སུ་སྦེ་ར་ བཟོ་སྐྲུན་འབད་བའི་ཁར་ ས་གནས་ནང་སྡོད་མི་ཚུ་གིས་འབད་རུང་ སྣང་བ་གང་ཤར་ཐོག་ལས་ ཕྱགས་སྙིགས་རག་རོ་ཚུ་ ཆུ་གཡུར་ནང་ ག་ལྷོད་བཀོག་མི་ལུ་བརྟེན་ ཆར་དུས་སྐབས་ འཕྲལ་འཕྲལ་སྦེ་ར་ ཆུ་གཡུར་བསུབས་པའི་ དཀའ་ངལ་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འཕྲལ་ཁམས་ཅིག་ཁར་ ཁྲོམ་སྡེའི་ལས་བྱེདཔ་ སྡེ་ཚན་ཅིག་གིས་ ཆུ་གཡུར་བསུབས་མི་ཚུ་ སེལ་བཏང་པའི་སྐབས་ ཆུ་གཡུར་ནང་ ཆུ་ཤོག་དང་ གྱིབ་དམ་ གོ་ལ་ར་རྡུག་ ཀྲེབ་ཀྲེམ་ལ་སོགས་པའི་ རག་རོ་མང་ཧིང་རྫོགསཔ་ཅིག་ བཏོན་བཀོག་དགོཔ་ཐོན་ནུག།</w:t>
      </w:r>
      <w:r>
        <w:rPr>
          <w:rFonts w:ascii="Arial" w:hAnsi="Arial" w:cs="Arial"/>
          <w:color w:val="121012"/>
          <w:sz w:val="26"/>
          <w:szCs w:val="26"/>
        </w:rPr>
        <w:br/>
      </w:r>
      <w:r>
        <w:rPr>
          <w:rFonts w:ascii="Arial" w:hAnsi="Arial" w:cs="Microsoft Himalaya"/>
          <w:color w:val="121012"/>
          <w:sz w:val="26"/>
          <w:szCs w:val="26"/>
          <w:shd w:val="clear" w:color="auto" w:fill="FFFFFF"/>
          <w:cs/>
        </w:rPr>
        <w:t>མ་གཞི་ ཆུ་གཡུར་གྱི་ ཚད་གཞི་ལུ་བལྟ་བ་ཅིན་ ཆར་ཆུའི་ཤོང་ཚད་ཡོད་རུང་ རུལ་མ་བཏུབ་པའི་ ཕྱགས་སྙིགས་རག་རོ་ཚུ་གིས་ ཆུ་གཡུར་བསུབས་ཏེ་ ཆུ་ཕྱི་ཁར་ ཐོན་འགྱོ་དོ་ཡོདཔ་ལས་ ཁྲོམ་སྡེའི་ལཱ་འབད་མི་ཚུ་གིས་ ཨ་རྟག་ར་ ཉོགས་བཤད་བཀོ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ཆུ་གཡུར་ནང་ ཆུ་དུང་དང་ ཊི་བི་རྒྱུན་ཐག་ཚུ་ བཙུགས་མི་ལུ་བརྟེན་ ཕྱགས་སྙིགས་རག་རོ་ཚུ་ཐོགས་ཏེ་ ཆུ་བསུབས་དོ་ཡོདཔ་ད་ ཁྲོམ་སྡེའི་འགོ་དཔོན་ཚུ་གིས་འབད་བ་ཅིན་ ཆུ་གཡུར་ནང་ ཆུ་དུང་དང་ ཊི་བི་རྒྱུན་ཐག་ཚུ་ རྩ་ལས་ར་ བཙུགས་མ་ཆོགཔ་ལས་ གལ་སྲིད་ ཤེས་རྟོགས་འབྱུང་པ་ཅིན་ ཉེས་ཆད་ཚུ་ ཡངས་ཆག་མེད་པར་ བཀལ་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མ་བཏུབ་པའི་ ཕྱགས་སྙིགས་ཚུ་ལུ་བརྟེན་ མཐའ་འཁོར་གནས་སྟངས་ལུ་ གནོད་ཉེན་སྦོམ་ཡོདཔ་ལས་ ཆུ་ཤོག་ལག་ལེན་འཐབ་མ་ཆོག་པའི་ བཀག་དམ་འབད་བའི་ཤུལ་ལུ་ གོ་བརྡའི་ལས་རིམ་ཚུ་ ག་དེམ་ཅིག་ར་ འགོ་འདྲེན་འཐབ་རུང་ སྤྱིར་བཏང་མི་མང་གི་ གོམས་གཤིས་བསྒྱུར་བཅོས་འབད་མ་ཚུགསཔ་ལས་ མཐར་འཁྱོལ་འབྱུང་མ་ཚུགས།</w:t>
      </w:r>
      <w:r>
        <w:rPr>
          <w:rFonts w:ascii="Arial" w:hAnsi="Arial" w:cs="Arial"/>
          <w:color w:val="121012"/>
          <w:sz w:val="26"/>
          <w:szCs w:val="26"/>
        </w:rPr>
        <w:br/>
      </w:r>
      <w:r>
        <w:rPr>
          <w:rFonts w:ascii="Arial" w:hAnsi="Arial" w:cs="Microsoft Himalaya"/>
          <w:color w:val="121012"/>
          <w:sz w:val="26"/>
          <w:szCs w:val="26"/>
          <w:shd w:val="clear" w:color="auto" w:fill="FFFFFF"/>
          <w:cs/>
        </w:rPr>
        <w:t>ཁྲོམ་གྱི་ས་ཁོངས་དང་ གཡུས་ཚན་ཚུ་ནང་ལས་ཕར་ ག་ལྷོད་བཀོག་བཞག་མི་ གྱིབ་དམ་དང་ ཤེལ་དམ་ དེ་ལས་ ཆུ་ཤོག་གི་རིགས་ཚུ་ ལག་ལེན་འཐབ་མི་ ལས་སྡེ་ཁོང་རང་གིས་ ལོག་ཉོ་བ་ཅིན་ བསྡུ་བཞག་ནི་དང་ ཡང་ཅིན་ བསག་བཞག་ནི་ལུ་ ཕན་ཁྱད་འབྱུང་ཚུ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མ་བཏུབ་པའི་ ཕྱགས་སྙིགས་ཚུ་ བསྐྱར་བཟོ་འབད་ཚུགས་པའི་ཁར་ ལཱ་གཡོག་བཟོ་ཚུགས་པའི་ གོ་སྐབས་ཡོདཔ་ལས་ འབྲེལ་ཡོད་དབང་འཛིན་ཚུ་གིས་ དམིགས་བསལ་དུ་ ཆར་ཆུའི་དུས་ཚོད་ལུ་ ཆུ་གཡུར་བསུབས་པའི་ ཡུན་རིང་གི་དཀའ་ངལ་བསལ་ནིའི་ ཐབས་ལམ་བཏོན་དགོཔ་འདུག།</w:t>
      </w:r>
    </w:p>
    <w:p w14:paraId="6C14AF19" w14:textId="708E3283" w:rsidR="00CE4471" w:rsidRDefault="00CE4471" w:rsidP="00A536DF">
      <w:pPr>
        <w:spacing w:after="0"/>
        <w:rPr>
          <w:rFonts w:ascii="Arial" w:hAnsi="Arial" w:cs="Microsoft Himalaya"/>
          <w:color w:val="121012"/>
          <w:sz w:val="26"/>
          <w:szCs w:val="26"/>
          <w:shd w:val="clear" w:color="auto" w:fill="FFFFFF"/>
        </w:rPr>
      </w:pPr>
    </w:p>
    <w:p w14:paraId="1A34C31A" w14:textId="3103F3D0" w:rsidR="00CE4471" w:rsidRDefault="00CE4471"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སང་ཕོད་ རྒྱལ་ཡོངས་ཚོགས་སྡེའི་བཙག་འཐུ་ འགོ་འདྲེན་འཐབ་པའི་སྐབས་ དོ་འགྲན་འབད་ནིའི་དོན་ལུ་ དང་འདོད་བསྐྱེད་མི་ མི་ངོམ་གྱི་གྱངས་ཁ་ ལེ་ཤ་ཐོན་མི་ལུ་ལྟཝ་ད་ ངོས་ལེན་ལེགས་ཤོམ་ཡོད་པའི་ བརྡ་མཚོན་གསལ་སྟོན་ 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ད་ལྟོའི་ གནས་སྟངས་ནང་བཟུམ་ཅིག་འབད་བ་ཅིན་ དང་འདོད་ཅན་གྱི་ མི་ངོམ་ཚུ་ ཐོ་བཀོད་འབད་ནིའི་བྱ་རིམ་ འགོ་མ་བཙུགས་མི་ལུ་བརྟེན་ མི་ངོམ་གྱི་གྱངས་ཁ་དེ་ ད་རུང་ བསྒྱུར་བཅོས་འགྱོ་ནི་བཟུམ་ཅིག་འདུག།</w:t>
      </w:r>
      <w:r>
        <w:rPr>
          <w:rFonts w:ascii="Arial" w:hAnsi="Arial" w:cs="Arial"/>
          <w:color w:val="121012"/>
          <w:sz w:val="26"/>
          <w:szCs w:val="26"/>
        </w:rPr>
        <w:br/>
      </w:r>
      <w:r>
        <w:rPr>
          <w:rFonts w:ascii="Arial" w:hAnsi="Arial" w:cs="Microsoft Himalaya"/>
          <w:color w:val="121012"/>
          <w:sz w:val="26"/>
          <w:szCs w:val="26"/>
          <w:shd w:val="clear" w:color="auto" w:fill="FFFFFF"/>
          <w:cs/>
        </w:rPr>
        <w:t>རྫོང་ཁག་༢༠ ལས་ མི་ངོམ་བསྡོམས་༡༢༨ ཐོན་མིའི་གྲས་ལས་ ཨམ་སྲུ་༧ གྱིས་ འབྲུག་གི་བཙག་འཐུ་ལྷན་ཚོགས་དང་གཅིག་ཁར་ ཐོ་བཀོད་འབད་ཡོདཔ་ད་ དེ་ཡང་ གཙོ་བོ་ར་ བཙག་འཐུའི་ཁྲིམས་ལུགས་ཀྱི་ གྲོས་བསྡུར་ཞལ་འཛོམས་ནང་ བཅའ་མར་གཏོགས་ནིའི་དོན་ལུ་ཨིན་མས།</w:t>
      </w:r>
      <w:r>
        <w:rPr>
          <w:rFonts w:ascii="Arial" w:hAnsi="Arial" w:cs="Arial"/>
          <w:color w:val="121012"/>
          <w:sz w:val="26"/>
          <w:szCs w:val="26"/>
        </w:rPr>
        <w:br/>
      </w:r>
      <w:r>
        <w:rPr>
          <w:rFonts w:ascii="Arial" w:hAnsi="Arial" w:cs="Microsoft Himalaya"/>
          <w:color w:val="121012"/>
          <w:sz w:val="26"/>
          <w:szCs w:val="26"/>
          <w:shd w:val="clear" w:color="auto" w:fill="FFFFFF"/>
          <w:cs/>
        </w:rPr>
        <w:t>ད་ལྟོ་ཚུན་ གོ་གནས་གུ་ཡོད་མི་ཚུ་མ་བརྩིས་བར་ བསྐྱར་ཞིབ་ཚོགས་ཁང་གི་ སྡོད་ཁྲིའི་དོན་ལུ་ དོ་འགྲན་འབད་ནི་གི་ དང་འདོད་བསྐྱེད་མི་གསརཔ་ ལེ་ཤ་ཐོན་མི་དེ་ མཐོ་ཤོས་ཅིག་ཨིན་པའི་ མངོན་གསལ་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རྒྱལ་ཡོངས་ཚོགས་སྡེའི་བཙག་འཐུ་ འགོ་དང་པའི་སྐབས་ རྫོང་ཁག་༥ ལས་ དང་འདོད་ཅན་གྱི་ མི་ངོམ་འཐོན་མི་ མེད་པ་ལུ་བརྟེན་ བཙག་འཐུ་གོ་རིམ་༢ སྦེ་ འགོ་འདྲེན་འཐབ་དགོཔ་བྱུང་ཡོདཔ་ད་ སྤྱི་ལོ་༢༠༠༧ གྱི་ཟླཝ་༡༢ པའི་ནང་ རྫོང་ཁག་༡༥ འི་དོན་ལུ་ གོ་རིམ་དང་པའི་ བཙག་འཐུ་འགོ་འདྲེན་འཐབ་ཡོདཔ་བཞིན་དུ་ ལྷག་ལུས་རྫོང་ཁག་ མགར་ས་དང་ ཧཱ་ ལྷུན་རྩེ་ བཀྲིས་གཡང་རྩེ་ དེ་ལས་ ཐིམ་ཕུག་གི་དོན་ལུ་ སྤྱི་ལོ་༢༠༠༨ ཀྱི་ཟླཝ་༡ པའི་ནང་ འགོ་འདྲེན་འཐབ་ཡོདཔ་བཞིན་དུ་ རྒྱལ་ཡོངས་ཚོགས་སྡེའི་ བཙག་འཐུ་འགོ་དང་པའི་ནང་ ཨམ་སྲུ་༦ བརྩིས་ཏེ་ མི་ངོམ་བསྡོམས་༥༢ ཐོན་ནུག།</w:t>
      </w:r>
      <w:r>
        <w:rPr>
          <w:rFonts w:ascii="Arial" w:hAnsi="Arial" w:cs="Arial"/>
          <w:color w:val="121012"/>
          <w:sz w:val="26"/>
          <w:szCs w:val="26"/>
        </w:rPr>
        <w:br/>
      </w:r>
      <w:r>
        <w:rPr>
          <w:rFonts w:ascii="Arial" w:hAnsi="Arial" w:cs="Microsoft Himalaya"/>
          <w:color w:val="121012"/>
          <w:sz w:val="26"/>
          <w:szCs w:val="26"/>
          <w:shd w:val="clear" w:color="auto" w:fill="FFFFFF"/>
          <w:cs/>
        </w:rPr>
        <w:t>སྤྱི་ལོ་༢༠༡༣ ལུ་ བཙག་འཐུ་ལྷན་ཚོགས་ཀྱིས་ རྒྱལ་ཡོངས་ཚོགས་སྡེའི་ བཙག་འཐུ་ཐེངས་༢ པའི་དོན་ལུ་ དོ་འགྲན་འབད་མི་ ཨམ་སྲུ་༤ བརྩིས་ཏེ་ མི་ངོམ་༦༧ ཐོ་བཀོད་འབད་ཡོདཔ་ད་ དེ་བསྒང་ བསམ་རྩེ་ལས་ མི་ངོམ་༧ དང་ སྤ་རོ་ལས་༥ ཐོན་མི་དེ་ མཐོ་ཤོས་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འབདཝ་ད་ གྱངས་ཁ་དེ་ ཧ་ལམ་ལོག་ལྟབ་ཀྱིས་ ཡར་སེང་སོང་ཡོདཔ་ད་ དེ་ཡང་ བསམ་རྩེ་དང་ སྤ་རོ་ལས་ དང་འདོད་ཅན་གྱི་ མི་ངོམ་༤ རེ་དང་ དར་དཀར་ནང་ལས་༡༨ ཐོན་མི་དེ་ མཐོ་ཤོས་ཨིནམ་ད་ དེ་གི་ཤུལ་ལས་ར་ མོང་སྒར་ལས་༡༣ དང་ རྩི་རང་ལས་༡༠ ཐོན་ཡོདཔ་ད་ སྤྱིར་སྙོམས་ལུ་ རྫོང་ཁག་རེ་ལས་ མི་ངོམ་༦ དེ་རེ་ ཐོན་ནུག།</w:t>
      </w:r>
      <w:r>
        <w:rPr>
          <w:rFonts w:ascii="Arial" w:hAnsi="Arial" w:cs="Arial"/>
          <w:color w:val="121012"/>
          <w:sz w:val="26"/>
          <w:szCs w:val="26"/>
        </w:rPr>
        <w:br/>
      </w:r>
      <w:r>
        <w:rPr>
          <w:rFonts w:ascii="Arial" w:hAnsi="Arial" w:cs="Microsoft Himalaya"/>
          <w:color w:val="121012"/>
          <w:sz w:val="26"/>
          <w:szCs w:val="26"/>
          <w:shd w:val="clear" w:color="auto" w:fill="FFFFFF"/>
          <w:cs/>
        </w:rPr>
        <w:t>བསྒྱུར་བཅོས་མ་འགྱོ་མི་དེ་ར་ ཨམ་སྲུའི་གྱངས་ཁ་དེ་ཨིནམ་ད་ དེ་ཡང་ བཙག་འཐུ་ཐེངས་དང་པའི་ནང་ མི་ངོམ་༦ དང་ ཐེངས་༢ པའི་ནང་༤ དེ་ལས་ སང་ཕོད་ཀྱི་བཙག་འཐུ་ནང་༧ དེ་ཅིག་ འཐོན་ནིའི་འོས་འཚམས་འདུག།</w:t>
      </w:r>
      <w:r>
        <w:rPr>
          <w:rFonts w:ascii="Arial" w:hAnsi="Arial" w:cs="Arial"/>
          <w:color w:val="121012"/>
          <w:sz w:val="26"/>
          <w:szCs w:val="26"/>
        </w:rPr>
        <w:br/>
      </w:r>
      <w:r>
        <w:rPr>
          <w:rFonts w:ascii="Arial" w:hAnsi="Arial" w:cs="Microsoft Himalaya"/>
          <w:color w:val="121012"/>
          <w:sz w:val="26"/>
          <w:szCs w:val="26"/>
          <w:shd w:val="clear" w:color="auto" w:fill="FFFFFF"/>
          <w:cs/>
        </w:rPr>
        <w:t>མ་གཞི་ བརྟག་ཞིབ་དང་འཁྲིལཝ་ད་ ཚོགས་རྒྱན་བཙུགས་མི་ཚུ་ལུ་ ཕོ་མོའི་དབྱེ་བ་མེད་པའི་ གསལ་སྟོན་བྱུང་རུང་ མི་སྡེ་ནང་ ད་ལྟོའི་བར་ན་ཡང་ ཨམ་སྲུ་དང་ཕྱདཔ་ད་ ཕོ་སྐྱེས་ཚུ་ འགོ་ཁྲིདཔ་འབད་ནི་ལུ་ ལྕོགས་གྲུབ་ཡོད་པའི་ མནོ་ལུགས་དེ་ སྤང་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རྒྱལ་ཡོངས་ཚོགས་སྡེ་དེ་ མི་སྡེའི་ སྲིད་དོན་བྱ་རིམ་ནང་ གལ་གནད་ཅན་གྱི་ འགན་ཁུར་འབག་མི་ སྲིད་དང་འབྲེལ་བ་མེད་པའི་ གཙུག་སྡེ་ཅིག་ཨིནམ་ལས་ གཞུང་སྐྱོང་ཚོགས་པ་དང་ ལྡོག་ཕྱོགས་ཚོགས་པའི་ ལཱ་འགན་དང་བྱ་རིམ་ཚུ་ ལྟ་རྟོག་དང་ བསྐྱར་ཞིབ་འབད་བའི་ཁར་ རྒྱལ་ཡོངས་ཀྱི་གནད་དོན་དང་ བཅའ་ཁྲིམས་དང་འབྲེལ་བའི་ གནད་དོན་ཚུ་གི་ཐོག་ལུ་ གྲོས་བསྡུར་འབད་མི་ཅིག་ཨིན།</w:t>
      </w:r>
      <w:r>
        <w:rPr>
          <w:rFonts w:ascii="Arial" w:hAnsi="Arial" w:cs="Arial"/>
          <w:color w:val="121012"/>
          <w:sz w:val="26"/>
          <w:szCs w:val="26"/>
        </w:rPr>
        <w:br/>
      </w:r>
      <w:r>
        <w:rPr>
          <w:rFonts w:ascii="Arial" w:hAnsi="Arial" w:cs="Microsoft Himalaya"/>
          <w:color w:val="121012"/>
          <w:sz w:val="26"/>
          <w:szCs w:val="26"/>
          <w:shd w:val="clear" w:color="auto" w:fill="FFFFFF"/>
          <w:cs/>
        </w:rPr>
        <w:t>ཤུལ་མའི་ རྒྱལ་ཡོངས་ཚོགས་སྡེའི་བཙག་འཐུ་ལུ་བརྟེན་ ང་བཅས་རའི་ དམངས་གཙོའི་རིང་ལུགས་ནང་ མདུན་སྐྱོད་ག་དེམ་ཅིག་འབད་ཡོདཔ་ཨིན་ན་ ཤེས་རྟོགས་འབྱུང་ཚུགས་ནི་མས་ཟེར་ ཞུ་ནི་ཨིན།</w:t>
      </w:r>
    </w:p>
    <w:p w14:paraId="7FAD4CFF" w14:textId="366FDC0E" w:rsidR="006B0CD8" w:rsidRDefault="006B0CD8" w:rsidP="00A536DF">
      <w:pPr>
        <w:spacing w:after="0"/>
        <w:rPr>
          <w:rFonts w:ascii="Arial" w:hAnsi="Arial" w:cs="Microsoft Himalaya"/>
          <w:color w:val="121012"/>
          <w:sz w:val="26"/>
          <w:szCs w:val="26"/>
          <w:shd w:val="clear" w:color="auto" w:fill="FFFFFF"/>
        </w:rPr>
      </w:pPr>
    </w:p>
    <w:p w14:paraId="7C59E404" w14:textId="35910E82" w:rsidR="006B0CD8" w:rsidRDefault="006B0CD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ཁ་ཙ་ རྒྱལ་ཡོངས་ཚོགས་སྡེ་གིས་ རྩིས་ལོ་༢༠༢༠ དང་༢༠༢༡ ལོའི་འཆར་དངུལ་ལུ་ གྲོས་འདེབས་ཁག་༧ འབད་བའི་ཁར་ དཔྱད་ཡིག་༢ ཆ་འཇོག་གྲུབ་གནང་ཡི།</w:t>
      </w:r>
      <w:r>
        <w:rPr>
          <w:rFonts w:ascii="Arial" w:hAnsi="Arial" w:cs="Arial"/>
          <w:color w:val="121012"/>
          <w:sz w:val="26"/>
          <w:szCs w:val="26"/>
        </w:rPr>
        <w:br/>
      </w:r>
      <w:r>
        <w:rPr>
          <w:rFonts w:ascii="Arial" w:hAnsi="Arial" w:cs="Microsoft Himalaya"/>
          <w:color w:val="121012"/>
          <w:sz w:val="26"/>
          <w:szCs w:val="26"/>
          <w:shd w:val="clear" w:color="auto" w:fill="FFFFFF"/>
          <w:cs/>
        </w:rPr>
        <w:t>ཚོགས་སྡེ་ནང་ འཐུས་མི་༢༡ ཡོད་མི་ག་ར་གིས་ རྒྱབ་སྐྱོར་འབད་ཡོདཔ་ལས་ གོང་འཁོད་རྩིས་ལོའི་ འཆར་དངུལ་དཔྱ་བགོ་དང་ དཔྱད་ཡིག་༢ བསྐྱར་གྲོས་དོན་ལུ་ རྒྱལ་ཡོངས་ཚོགས་འདུ་ནང་ ལོག་གཏང་ནི་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འདེབས་ཚུའི་གྲས་ལས་དང་པ་ རྩིས་ལོ་༢༠༢༠ དང་༢༠༢༡ གི་ རྒྱལ་ཡོངས་འཆར་དངུལ་ཚོད་རྩིས་དང་ རྩིས་ལོ་༢༠༢༠ དང་༢༠༢༡ ལོའི་ འཆར་དངུལ་དཔྱ་བགོའི་ནང་ ངལ་གསོ་དངུལ་བསྒྱུར་སྐོར་འཁོད་དེ་མེདཔ་ལས་ རྩིས་ལོ་༢༠༢༠ དང་ ༢༠༢༡ གི་ རྒྱལ་ཡོངས་འཆར་དངུལ་སྙན་ཞུ་ནང་ དངུལ་བསྒྱུར་སྐོར་བཀོད་ཡོད་མི་དེ་ ཚོགས་སྡེ་གིས་ཕྱིར་དབྱུང་འབད་ཡི།</w:t>
      </w:r>
      <w:r>
        <w:rPr>
          <w:rFonts w:ascii="Arial" w:hAnsi="Arial" w:cs="Arial"/>
          <w:color w:val="121012"/>
          <w:sz w:val="26"/>
          <w:szCs w:val="26"/>
        </w:rPr>
        <w:br/>
      </w:r>
      <w:r>
        <w:rPr>
          <w:rFonts w:ascii="Arial" w:hAnsi="Arial" w:cs="Microsoft Himalaya"/>
          <w:color w:val="121012"/>
          <w:sz w:val="26"/>
          <w:szCs w:val="26"/>
          <w:shd w:val="clear" w:color="auto" w:fill="FFFFFF"/>
          <w:cs/>
        </w:rPr>
        <w:t>ཚོགས་སྡེ་གིས་ བསིལ་མཛོད་ཡོད་པའི་སྣུམ་འཁོར་ཚུ་ མཁོ་སྤྲོད་འབད་དགོ་པའི་ ཡུན་བརྟན་གྱི་ཐོག་ལས་ ལག་ལེན་འཐབ་ཚུགས་ནིའི་དོན་ལུ་ གཞུང་གིས་ ཚད་ཆུང་ཀུའི་བསིལ་མཛོད་ཚུ་ ལག་ལེན་འཐབ་ནི་དང་ མཉམ་ལས་ཚོགས་སྡེ་དང་ སོ་ནམ་སྡེ་ཚན་ཚུ་དང་གཅིག་ཁར་ མཉམ་འབྲེལ་འབད་དགོ་པའི་ གྲོས་འདེབས་འབད་ཡི།</w:t>
      </w:r>
      <w:r>
        <w:rPr>
          <w:rFonts w:ascii="Arial" w:hAnsi="Arial" w:cs="Arial"/>
          <w:color w:val="121012"/>
          <w:sz w:val="26"/>
          <w:szCs w:val="26"/>
        </w:rPr>
        <w:br/>
      </w:r>
      <w:r>
        <w:rPr>
          <w:rFonts w:ascii="Arial" w:hAnsi="Arial" w:cs="Microsoft Himalaya"/>
          <w:color w:val="121012"/>
          <w:sz w:val="26"/>
          <w:szCs w:val="26"/>
          <w:shd w:val="clear" w:color="auto" w:fill="FFFFFF"/>
          <w:cs/>
        </w:rPr>
        <w:t>ཁག་འབགཔ་དུས་ཡུན་ཚང་མི་དང་ ཡང་ན་ དགོངས་ཞུའི་དུས་ཚོད་རན་མི་ཚུ་ལུ་མ་གཏོགས་ གཞན་ཚུ་ལུ་ ངལ་གསོའི་ འགྲུལ་འཐུས་སྤྲོད་ནི་ཚུ་ རྩིས་ལོ་མཇུག་བསྡུ་ཁམས་ལུ་ སྤྲོད་ནི་སྦེ་ དུས་ཚོད་ཕར་འགྱངས་འབད་ཡི།</w:t>
      </w:r>
      <w:r>
        <w:rPr>
          <w:rFonts w:ascii="Arial" w:hAnsi="Arial" w:cs="Arial"/>
          <w:color w:val="121012"/>
          <w:sz w:val="26"/>
          <w:szCs w:val="26"/>
        </w:rPr>
        <w:br/>
      </w:r>
      <w:r>
        <w:rPr>
          <w:rFonts w:ascii="Arial" w:hAnsi="Arial" w:cs="Microsoft Himalaya"/>
          <w:color w:val="121012"/>
          <w:sz w:val="26"/>
          <w:szCs w:val="26"/>
          <w:shd w:val="clear" w:color="auto" w:fill="FFFFFF"/>
          <w:cs/>
        </w:rPr>
        <w:t>གཞུང་གིས་བསིལ་མཛོད་ཁང་ བཟོ་སྐྲུན་འབད་ནིའི་དོན་ལུ་ མ་དངུལ་ དངུལ་ཀྲམ་ས་ཡ་༨༠ དཔྱ་གོ་འབད་མི་དེ་ སོ་ནམ་པ་ཚུ་ལུ་ བགོ་སྐབས་སྦོམ་བཟོ་བའི་ཁར་ སོ་ནམ་ལས་སྡེ་གོང་འཕེལ་གཏང་ནི་ལུ་ ཕན་ཐོགས་འབྱུང་མ་ཚུགས་པར་ ཡོད་མི་དེ་ཡང་ འཕྲལ་མགྱོགས་ར་ ལོག་ལག་ལེན་འཐབ་དགོཔ་སྦེ་ གྲོས་འདེབས་འབད་ཡི།</w:t>
      </w:r>
      <w:r>
        <w:rPr>
          <w:rFonts w:ascii="Arial" w:hAnsi="Arial" w:cs="Arial"/>
          <w:color w:val="121012"/>
          <w:sz w:val="26"/>
          <w:szCs w:val="26"/>
        </w:rPr>
        <w:br/>
      </w:r>
      <w:r>
        <w:rPr>
          <w:rFonts w:ascii="Arial" w:hAnsi="Arial" w:cs="Microsoft Himalaya"/>
          <w:color w:val="121012"/>
          <w:sz w:val="26"/>
          <w:szCs w:val="26"/>
          <w:shd w:val="clear" w:color="auto" w:fill="FFFFFF"/>
          <w:cs/>
        </w:rPr>
        <w:t>སོ་ནམ་ཐོན་སྐྱེད་ཚུ་ དུས་ཡུན་རིངམོ་སྦེ་ སྤུས་ཚད་དང་ལྡནམ་སྦེ་ བཀྲམ་སྤེལ་འབད་ཚུགསཔ་བཟོ་ཐབས་ལུ་ བསིལ་ལྡན་གྱི་ སྣུམ་འཁོར་མཁོ་སྤྲོད་འབད་དགོ་པའི་ གྲོས་འདེབས་འབད་ཡོདཔ་ད་ ཡུན་བརྟན་ཐོག་ལས་ ཚུལ་ལྡན་ལག་ལེན་འཐབ་ཚུགས་ནིའི་དོན་ལུ་ གཞུང་གིས་ ཤོང་ཚད་ཆུང་ཀུའི་ བསིལ་མཛོད་ལག་ལེན་འཐབ་ནི་དང་ མཉམ་ལས་ཚོགས་སྡེ་དང་གཅིག་ཁར་ མཉམ་འབྲེལ་འབད་དགོ་པའི་ གྲོས་འདེབསའབད་ཡི།</w:t>
      </w:r>
      <w:r>
        <w:rPr>
          <w:rFonts w:ascii="Arial" w:hAnsi="Arial" w:cs="Arial"/>
          <w:color w:val="121012"/>
          <w:sz w:val="26"/>
          <w:szCs w:val="26"/>
        </w:rPr>
        <w:br/>
      </w:r>
      <w:r>
        <w:rPr>
          <w:rFonts w:ascii="Arial" w:hAnsi="Arial" w:cs="Microsoft Himalaya"/>
          <w:color w:val="121012"/>
          <w:sz w:val="26"/>
          <w:szCs w:val="26"/>
          <w:shd w:val="clear" w:color="auto" w:fill="FFFFFF"/>
          <w:cs/>
        </w:rPr>
        <w:t>ཅུ་ནི་ཁོ་ལའི་རྡོ་ལོ་མ་ཡེཊ་དེ་ རྒྱལ་ཁབ་ཀྱི་ ས་གཏེར་ལས་འཛིན་ཚད་ལུ་ རྩིས་སྤྲོད་འབད་ནིའི་ གྲོས་ཐག་བཅད་ཡོདཔ་ད་ ཚོགས་སྡེའི་འཐུས་མི་ཚུ་གིས་ རྒྱལ་ཁམས་ཀྱི་ས་གཏེར་དེ་གིས་ མི་རེ་གཉིས་ལུ་རྐྱངམ་གཅིག་ ཕན་ཐོགས་ནི་མེན་པར་ ག་ར་ལུ་ ཁེ་ཕན་འཐོབ་དགོ་ཟེར་ཨིནམ་ད་ ནད་ཡམས་ལུ་བརྟེན་ ནང་འཁོད་འོང་འབབ་མར་བབས་སོང་ཡོད་མི་ལུ་ དེ་གིས་ ཕན་ཐོགས་འབྱུང་འོང་ཟེར་ ཚོགས་ཆུང་གི་ ཁྲི་འཛིན་གྱིས་ཞུ་ཡི།</w:t>
      </w:r>
      <w:r>
        <w:rPr>
          <w:rFonts w:ascii="Arial" w:hAnsi="Arial" w:cs="Arial"/>
          <w:color w:val="121012"/>
          <w:sz w:val="26"/>
          <w:szCs w:val="26"/>
        </w:rPr>
        <w:br/>
      </w:r>
      <w:r>
        <w:rPr>
          <w:rFonts w:ascii="Arial" w:hAnsi="Arial" w:cs="Microsoft Himalaya"/>
          <w:color w:val="121012"/>
          <w:sz w:val="26"/>
          <w:szCs w:val="26"/>
          <w:shd w:val="clear" w:color="auto" w:fill="FFFFFF"/>
          <w:cs/>
        </w:rPr>
        <w:t>གཏེར་ཁ་དང་ས་གཏེར་འཛིན་སྐྱོང་བཅའ་ཁྲིམས་དེ་ འཕྲི་སྣོན་མ་འབད་ཀྱི་རིང་ ས་གཏེར་གསརཔ་དང་ གཏེར་ཁ་གླར་སྤྱོད་ཀྱི་དུས་ ཡུན་ཚང་མི་ཚུ་ འཕྲོ་མཐུད་དེ་ ས་གཏེར་ལས་འཛིན་ཚད་ལུ་ སྤྲོད་ནི་སྦེ་ ཚོགས་སྡེ་གིས་ཐག་བཅད་ཡི།</w:t>
      </w:r>
      <w:r>
        <w:rPr>
          <w:rFonts w:ascii="Arial" w:hAnsi="Arial" w:cs="Arial"/>
          <w:color w:val="121012"/>
          <w:sz w:val="26"/>
          <w:szCs w:val="26"/>
        </w:rPr>
        <w:br/>
      </w:r>
      <w:r>
        <w:rPr>
          <w:rFonts w:ascii="Arial" w:hAnsi="Arial" w:cs="Microsoft Himalaya"/>
          <w:color w:val="121012"/>
          <w:sz w:val="26"/>
          <w:szCs w:val="26"/>
          <w:shd w:val="clear" w:color="auto" w:fill="FFFFFF"/>
          <w:cs/>
        </w:rPr>
        <w:t>ཚོགས་སྡེ་གིས་ དཔལ་འབྱོར་ཡར་འཕར་དང་ གཡོག་གི་གོ་སྐབས་དོན་ལུ་ ནང་བཟོ་དང་བཟོ་གྲྭ་ཆུང་བ་ ཡར་དྲག་གཏང་ ནིའི་དོན་ལུ་ ཤར་ཕྱོགས་རྫོང་ཁག་ཚུ་ནང་ ནང་བཟོ་དང་བཟོ་གྲྭ་ཆུང་བ་ གཞི་བཙུགས་འབད་ནིའི་དོན་ལུ་ཡང་ གྲོས་འདེབས་ འབད་ཡི།</w:t>
      </w:r>
      <w:r>
        <w:rPr>
          <w:rFonts w:ascii="Arial" w:hAnsi="Arial" w:cs="Arial"/>
          <w:color w:val="121012"/>
          <w:sz w:val="26"/>
          <w:szCs w:val="26"/>
        </w:rPr>
        <w:br/>
      </w:r>
      <w:r>
        <w:rPr>
          <w:rFonts w:ascii="Arial" w:hAnsi="Arial" w:cs="Microsoft Himalaya"/>
          <w:color w:val="121012"/>
          <w:sz w:val="26"/>
          <w:szCs w:val="26"/>
          <w:shd w:val="clear" w:color="auto" w:fill="FFFFFF"/>
          <w:cs/>
        </w:rPr>
        <w:t>སྤུ་ན་གཙང་ཆུ་ གློག་མེ་ལས་འགུལ་དང་པ་དེ་ སྤྱི་ལོ་༢༠༢༥ ཚུན་ ཕར་འཕུད་རྐྱབ་མི་དེ་ལུ་ ཚོགས་སྡེ་གིས་འབད་བ་ཅིན་ ཚ་གྱང་སྦོམ་ཡོད་ཟེར་ཨིནམ་ད་ ཟད་འགྲོ་བསྡོམས་ཀྱིས་ དངུལ་ཀྲམ་ཐེར་འབུམ་༣༥ ལས་ དངུལ་ཀྲམ་ཐེར་འབུམ་༩༤ ལུ་ ཡར་སེང་སོང་མི་དང་ ཁག་འབགཔ་ལ་ལོ་གིས་ འོས་འབབ་མེད་པའི་ དངུལ་ཀྲམ་ཐེར་འབུམ་༧ དེ་ཅིག་ ཐོབ་བརྗོད་རྫུས་མ་བཟོ་མི་ལུ་ཡང་ ཚ་གྱང་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སྡེ་གིས་ ལས་འགུལ་དེ་ནང་ ལས་འགུལ་དང་གྲལ་གཏོགས་མེད་མི་ རང་དབང་གི་དབྱེ་ཞིབ་འབད་མི་ བཙུགས་ཏེ་ དཀའ་ངལ་སེལ་ཐབས་ འབད་དགོ་པའི་གྲོས་འདེབས་འབད་ཡི།</w:t>
      </w:r>
      <w:r>
        <w:rPr>
          <w:rFonts w:ascii="Arial" w:hAnsi="Arial" w:cs="Arial"/>
          <w:color w:val="121012"/>
          <w:sz w:val="26"/>
          <w:szCs w:val="26"/>
        </w:rPr>
        <w:br/>
      </w:r>
      <w:r>
        <w:rPr>
          <w:rFonts w:ascii="Arial" w:hAnsi="Arial" w:cs="Microsoft Himalaya"/>
          <w:color w:val="121012"/>
          <w:sz w:val="26"/>
          <w:szCs w:val="26"/>
          <w:shd w:val="clear" w:color="auto" w:fill="FFFFFF"/>
          <w:cs/>
        </w:rPr>
        <w:t>ལོ་ཐོག་དང་ སྒོ་ནོར་ཉམས་གསོ་དོན་ལུ་ བརྟན་རྩ་མ་དངུལ་ས་ཡ་༦༩ ཡར་སེང་སོང་ཡོད་རུང་ མ་དངུལ་དེ་ཚུ་ ལག་ལེན་མ་ འཐབ་པར་ རི་དྭགས་སེམས་ཅན་གྱིས་ གནོད་ཉེན་བྱུང་མི་ཚུ་ལུ་ ཁེ་ཕན་མ་བྱུང་པར་ཡོད་མི་དེ་ཡང་ མི་སེར་ཚུ་ལུ་ ཕན་ཐོགས་ཚུགསཔ་བཟོ་ནིའི་དོན་ལུ་ མ་དངུལ་དེ་ འཕྲལ་མགྱོགས་ར་ ལག་ལེན་འཐབ་ཚུགསཔ་ བཟོ་དགོ་པའི་ གྲོས་འདེབས་འབད་ཡི།</w:t>
      </w:r>
      <w:r>
        <w:rPr>
          <w:rFonts w:ascii="Arial" w:hAnsi="Arial" w:cs="Arial"/>
          <w:color w:val="121012"/>
          <w:sz w:val="26"/>
          <w:szCs w:val="26"/>
        </w:rPr>
        <w:br/>
      </w:r>
      <w:r>
        <w:rPr>
          <w:rFonts w:ascii="Arial" w:hAnsi="Arial" w:cs="Microsoft Himalaya"/>
          <w:color w:val="121012"/>
          <w:sz w:val="26"/>
          <w:szCs w:val="26"/>
          <w:shd w:val="clear" w:color="auto" w:fill="FFFFFF"/>
          <w:cs/>
        </w:rPr>
        <w:t>སྤྱིར་བཏང་གྲོས་འདེབས་ནང་ ནད་ཡམས་ཀྱིས་ དཔལ་འབྱོར་དང་མི་སྡེ་སྤྱིར་བཏང་ལུ་ གདོང་ལེན་སྦོམ་བྱུང་སྟེ་ཡོདཔ་ལས་ འཕྲལ་ཁམས་ཀྱི་འཆར་དངུལ་ནང་ ནང་འཁོད་ཐོན་སྐྱེད་ལུ་ རྒུད་ཕོག་ཡོདཔ་ལས་ མི་དམངས་ཟད་འགྲོ་ནང་ ས་ཡ་ལས་བཅད་ ཚུལ་མིན་ སྤྱོད་དེ་ཡོདཔ་ལས་ རྩིས་ཞིབ་དང་དམངས་རྩིས་ཚོགས་ཆུང་ནང་ གྲོས་འདེབས་འབད་ཡི།</w:t>
      </w:r>
      <w:r>
        <w:rPr>
          <w:rFonts w:ascii="Arial" w:hAnsi="Arial" w:cs="Arial"/>
          <w:color w:val="121012"/>
          <w:sz w:val="26"/>
          <w:szCs w:val="26"/>
        </w:rPr>
        <w:br/>
      </w:r>
      <w:r>
        <w:rPr>
          <w:rFonts w:ascii="Arial" w:hAnsi="Arial" w:cs="Microsoft Himalaya"/>
          <w:color w:val="121012"/>
          <w:sz w:val="26"/>
          <w:szCs w:val="26"/>
          <w:shd w:val="clear" w:color="auto" w:fill="FFFFFF"/>
          <w:cs/>
        </w:rPr>
        <w:t>ཚོགས་སྡེ་གིས་ དངུལ་རྩིས་ལྷན་ཁག་དང་ འབྲེལ་ཡོད་ཚུ་གིས་ མ་དངུལ་ཚད་ཅིག་ལས་མེད་མི་དེ་ ཚུལ་ལྡན་སྦེ་ ལག་ལེན་ འཐབ་ཚུགསཔ་བཟོ་ཐབས་ལུ་ ཟད་འགྲོ་ཚད་ལྡན་སྦེ་ གཏང་དགོ་པའི་ གྲོས་འདེབས་འབད་ཡི།</w:t>
      </w:r>
      <w:r>
        <w:rPr>
          <w:rFonts w:ascii="Arial" w:hAnsi="Arial" w:cs="Arial"/>
          <w:color w:val="121012"/>
          <w:sz w:val="26"/>
          <w:szCs w:val="26"/>
        </w:rPr>
        <w:br/>
      </w:r>
      <w:r>
        <w:rPr>
          <w:rFonts w:ascii="Arial" w:hAnsi="Arial" w:cs="Microsoft Himalaya"/>
          <w:color w:val="121012"/>
          <w:sz w:val="26"/>
          <w:szCs w:val="26"/>
          <w:shd w:val="clear" w:color="auto" w:fill="FFFFFF"/>
          <w:cs/>
        </w:rPr>
        <w:t>ཁྲིམས་བཟོའི་ཟིན་འགོད་ལག་དེབ་༢༠༡༦ ནང་ འབྲི་བཀོད་དང་ཟིན་བྲིས་བཀོད་ཐངས་ཚུ་ དཔྱད་ཡིག་བརྩམ་པའི་སྐབས་ གཅིག་མཚུངས་དང་ ཡར་དྲག་གཏང་ནི་ལུ་ འབྲེལ་མཐུད་ཡོདཔ་ལས་ ངེས་བརྟན་བཟོ་ནིའི་དོན་ལུ་ ལག་ལེན་འཐབ་དགོཔ་ སྦེ་ཡོད་རུང་ རྩིས་ལོ་༢༠༢༠ དང་༢༠༢༡ གི་ འཆར་དངུལ་དཔྱ་བགོའི་དཔྱད་ཡིག་དང་༢༠༢༩ དང་༢༠༢༠ ལྷན་ཐབས་འཆར་ དངུལ་དཔྱད་བགོའི་དཔྱད་ཡིག་དེ་ ཟིན་འགོད་ལག་དེབ་དང་འཁྲིལ་ཏེ་མེདཔ་ལས་ ད་ལས་ཕར་ ཏི་རུ་དང་དངུལ་སྤྲོད་ནི་ དེ་ལས་ རྩིས་ཀྱི་ཐད་ དེ་དང་འཁྲིལ་ འབད་དགོ་པའི་གྲོས་འདེབས་ འབད་ཡོད་པའི་གནས་ཚུལ།</w:t>
      </w:r>
    </w:p>
    <w:p w14:paraId="373360AA" w14:textId="491023DD" w:rsidR="00CE4471" w:rsidRDefault="00CE4471" w:rsidP="00A536DF">
      <w:pPr>
        <w:spacing w:after="0"/>
        <w:rPr>
          <w:rFonts w:ascii="Arial" w:hAnsi="Arial" w:cs="Microsoft Himalaya"/>
          <w:color w:val="121012"/>
          <w:sz w:val="26"/>
          <w:szCs w:val="26"/>
          <w:shd w:val="clear" w:color="auto" w:fill="FFFFFF"/>
        </w:rPr>
      </w:pPr>
    </w:p>
    <w:p w14:paraId="0103089A" w14:textId="77777777" w:rsidR="00CE4471" w:rsidRDefault="00CE4471" w:rsidP="00A536DF">
      <w:pPr>
        <w:pStyle w:val="p1"/>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འབྲུག་རྒྱལ་ཁབ་ཀྱི་ ལུང་ཕྱོགས་དང་ ས་གནས་ཁག་སོ་སོའི་ནང་ སྔར་སྲོལ་ལམ་ལུགས་རེ་ཡོད་མི་ཚུ་ ཕ་བརྒྱུད་བུ་བརྒྱུད་སྦེ་ བདག་འཛིན་འཐབ་སྟེ་ ཉམས་སྲུང་འབད་ཡོད་རུང་ ད་རེས་ནངས་པར་ མཐའ་ཟུར་གྱི་ གཡུས་སྒོ་ཚུ་ནང་ རང་ལུགས་ཀྱི་ ལམ་ལུགས་སྲོལ་ མི་ཉམས་གོང་འཕེལ་གཏང་ནི་ལུ་ ལཱ་ཁག་གཏང་དོ་ཡོདཔ་ཨིན་མས།</w:t>
      </w:r>
    </w:p>
    <w:p w14:paraId="6C6DB410"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གཞི་ ལམ་སྲོལ་གོང་འཕེལ་གཏང་ནི་དེ་ རྒྱལ་ཡོངས་དགའ་སྐྱིད་དཔལ་འཛོམས་ཀྱི་ ཀ་ཆེན་༤ གི་གྲངས་སུ་ ཚུད་དེ་ཡོདཔ་ལས་ ང་བཅས་ཀྱིས་ གལ་གནད་ཅན་ཅིག་སྦེ་ བརྩི་མཐོང་བསྐྱེདཔ་ཨིན་རུང་ མི་སྡེ་བསྒྱུར་བཅོས་འགྱོ་བའི་ ནམ་དུས་ལུ་ གདོང་ལེན་གསརཔ་ཚུ་ བྱུངམ་ཨིན་མས།</w:t>
      </w:r>
    </w:p>
    <w:p w14:paraId="47A1CBE4"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ཡང་ རྒྱལ་ཁབ་གོང་འཕེལ་འགྱོ་མི་དང་བསྟུན་ ཕམ་ཚུ་གིས་ རང་སོའི་ཨ་ལོ་ཚུ་ ཤེས་ཡོན་སྦྱང་བཅུགཔ་མ་ཚད་ ན་གཞོན་ཚུ་ གྲོང་གཡུས་ལས་ ཁྲོམ་ཁ་ལུ་ གནས་སྤོ་འོང་པའི་ གནད་ལུ་བརྟེན་ གཡུས་ཁར་སྡོད་མི་ རྒན་རྒས་རྐྱངམ་གཅིག་ ལུས་ནི་དེ་གིས་ མི་སྡེའི་ནང་ དུས་སྟོན་བརྩི་སྲུང་སྐབས་ ཞབས་ཁྲ་དང་ འཆམ་རྐྱབ་མི་མེད་པའི་ དཀའ་ངལ་བྱུང་སྟེ་འདུག།</w:t>
      </w:r>
    </w:p>
    <w:p w14:paraId="2517B56F"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པེར་ན་ འདས་པའི་ཟླཝ་ནང་ ལྷུན་རྩེ་སྐམ་དར་སྤྱི་འོག་ནང་ བཟའ་ཚང་ཅིག་གིས་ ཁོང་རའི་ཡུལ་ལྷ་གསོལ་མ་བཏུབ་མི་ལུ་བརྟེན་ ཁྱིམ་གུང་པ་༢༤ གིས་ བཟའ་ཚང་གི་ འཐུས་མི་དེ་ ཁྲིམས་སར་བསྐྱལ་ཏེ་ ཁྲིམས་གཏུགས་འབད་ནུག།</w:t>
      </w:r>
    </w:p>
    <w:p w14:paraId="1998215E"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སྐམ་དར་སྤྱི་འོག་གིས་ དང་ཕུ་ལས་ར་ རང་ཟླ་༧ པའི་ཚེས་༡༤ ལུ་ ས་གནས་སྦལཔ་ཟོར་ ཙན་དན་ཤིང་གི་རྩ་བར་དང་ ཚེས་༡༥ ལུ་ སྟག་མོ་ཆུ་སྤྱོད་འོག་དང་ ཕ་གི་གདུང་སྤྱི་འོག་ དེ་ལས་ སྐམ་དར་སྤྱི་འོག་༣ གྱིས་ སྟག་སྐད་ལ་ ལྷ་ཁང་ནང་སྦེ་ ལྶ་མོ་དང་ མགོན་པོ་༢ ཀྱི་ སྐུ་འཆམ་མཇལ་ཁ་གནངམ་ད་ བྲོའི་གདངས་འབྱངས་འཐེན་སྲོལ་ཡོདཔ་ཨིན་མས།</w:t>
      </w:r>
    </w:p>
    <w:p w14:paraId="7C44D5E8"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དི་འབདཝ་ད་ བྲོ་དཔོན་དེ་ ལོ་ན་རྒས་མི་ལུ་བརྟེན་ ལྕོགས་གྲུབ་མེད་པར་ ལྷ་གསོལ་གྱི་ དུས་ཚོད་ནང་ འབྲེལ་གཏོགས་མ་འབད་བའི་ཁར་ བུམོ་གིས་ཡང་ བྲོ་དཔོན་གྱི་ཚབ་སྦེ་ མི་ངོམ་བཏོན་མ་བཏུབ་ནི་དེ་གིས་ ཁྲིམས་འདུན་ལུ་ བཤེར་ཡིག་བཙུགས་ཡོདཔ་ཨིན་མས།</w:t>
      </w:r>
    </w:p>
    <w:p w14:paraId="77CF1F69"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བདུན་ཕྲག་འདི་ནང་ བྲོ་དཔོན་གྱི་བུམོ་ ཤེས་རབ་སྒྲོལ་མ་ལུ་ ལྷ་གསོལ་དུས་སྟོན་ནང་ བཅའ་མར་གཏོགས་མ་བཏུབ་པའི་ ཉེས་ཆད་དངུལ་ཀྲམ་༡༠༠</w:t>
      </w:r>
      <w:r>
        <w:rPr>
          <w:rFonts w:ascii="Arial" w:hAnsi="Arial" w:cs="Arial"/>
          <w:color w:val="121012"/>
          <w:sz w:val="26"/>
          <w:szCs w:val="26"/>
        </w:rPr>
        <w:t>,</w:t>
      </w:r>
      <w:r>
        <w:rPr>
          <w:rFonts w:ascii="Arial" w:hAnsi="Arial" w:cs="Microsoft Himalaya"/>
          <w:color w:val="121012"/>
          <w:sz w:val="26"/>
          <w:szCs w:val="26"/>
          <w:cs/>
        </w:rPr>
        <w:t>༠༠༠ བཀལ་ཡོདཔ་བཞིན་དུ་ མོ་གིས་ཡང་ དམངས་ཁར་སྤྲོད་ནི་སྦེ་ ཁས་ལེན་འབད་ཡོདཔ་ཨིན་རུང་ སོ་ནམ་ཞིང་པ་ཚུ་གི་དོན་ལུ་ ཉེས་ཆད་དངུལ་ཀྲམ་འབུམ་༡ བཀལ་མི་དེ་ མནོ་བསམ་བཏང་མ་ཚུགསཔ་ཅིག་ཨིན་མས།</w:t>
      </w:r>
    </w:p>
    <w:p w14:paraId="5FF50258"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གཞི་ ད་ལས་ཕར་ ཤེས་རབ་སྒྲོལ་མ་གིས་ ལྷ་གསོལ་སྐབས་ བཅའ་མར་མ་གཏོགས་རུང་ བཏུབ་ནི་ཨིན་རུང་ བཟའ་ཚང་ཅིག་ལུ་ འདི་བཟུམ་མའི་ ཉེས་ཆད་བཀལ་མི་དེ་ འོས་ལྡན་ཅིག་ མི་མཐོངམ་མས།</w:t>
      </w:r>
    </w:p>
    <w:p w14:paraId="5567C5E8"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ག་འཆརཔ་ཟེར་བ་ཅིན་ གཡུས་མི་ཉམ་ཆུང་ལུ་ ཉེས་བྱ་བཀལ་ཏེ་ ང་བཅས་རའི་ ལམ་སྲོལ་མི་ཉམས་གོང་འཕེལ་གཏང་ནི་དེ་ མ་འོངས་པ་ལུ་ གདོང་ལེན་སྦོམ་འབྱུང་ནི་ཨིནམ་ད་ གོང་ལུ་ གསལ་བཀོད་འབད་དོ་བཟུམ་ ད་རེས་ནངས་པར་ ང་བཅས་རའི་ ན་གཞོན་ཚུ་ གཡུས་ཁར་སྡོད་ནི་ལུ་ སྤྲོ་བ་མ་བསྐྱེད་པར་ ཁྲོམ་ཁ་ལུ་ འགྱོ་ནི་གི་ གདམ་ཁ་རྐྱབ་དོ་ཡོདཔ་ལས་ གཡུས་སྒོ་སོ་སོའི་ ལམ་ལུགས་སྲོལ་ཚུ་ འགྲོས་ཀྱིས་བཏང་སྟེ་ ཉམས་འགྱོ་ནི་དེ་ ཐག་ཆོད་ཨིན་མས།</w:t>
      </w:r>
    </w:p>
    <w:p w14:paraId="09202A41"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གཞི་ ང་བཅས་ཀྱིས་ ས་གནས་ཀྱི་ ལམ་སྲོལ་ཚུ་ ཉམས་སྲུང་འབད་ནི་དེ་ གལ་གནད་ཅན་ཅིག་ཨིན་རུང་ མི་ངོ་དང་ བཟའ་ཚང་ཚུ་ལུ་ བང་བཙོང་སྟེ་ དུས་སྟོན་ཚུ་ནང་ བཅའ་མར་གཏོགས་བཅུག་ནི་དེ་ ཡུན་བརྟན་མི་འོང་ནི་དང་ རང་སོའི་གཞི་རྟེན་ཐོབ་དབང་ལུ་ཡང་ ཐོ་ཕོག་ནིའི་ ཉེན་ཁ་འདུག།</w:t>
      </w:r>
    </w:p>
    <w:p w14:paraId="3201B257" w14:textId="18E659E9" w:rsidR="00CE4471" w:rsidRDefault="00CE4471" w:rsidP="00A536DF">
      <w:pPr>
        <w:pStyle w:val="p2"/>
        <w:shd w:val="clear" w:color="auto" w:fill="FFFFFF"/>
        <w:spacing w:before="0" w:beforeAutospacing="0" w:after="0" w:afterAutospacing="0"/>
        <w:rPr>
          <w:rFonts w:ascii="Arial" w:hAnsi="Arial" w:cs="Microsoft Himalaya"/>
          <w:color w:val="121012"/>
          <w:sz w:val="26"/>
          <w:szCs w:val="26"/>
        </w:rPr>
      </w:pPr>
      <w:r>
        <w:rPr>
          <w:rFonts w:ascii="Arial" w:hAnsi="Arial" w:cs="Microsoft Himalaya"/>
          <w:color w:val="121012"/>
          <w:sz w:val="26"/>
          <w:szCs w:val="26"/>
          <w:cs/>
        </w:rPr>
        <w:t>འདི་འབདཝ་ལས་ རྒྱལ་ཡོངས་ཀྱི་ ལམ་སྲོལ་ཐད་ཁར་ རྒྱལ་ཁམས་ཀྱིས་ རྩ་ཁྲིམས་ཆེན་མོའི་ དགོངས་དོན་དང་འཁྲིལ་ རྒྱལ་ཁབ་ཀྱི་ སྲོལ་རྒྱུན་གྱི་ ལམ་སྲོལ་འདི་ གཉེར་སྲུང་དང་ ཉེན་སྐྱོབ་ ཡར་སྤེལ་དོན་ལུ་ བརྩོན་ཤུགས་བསྐྱེད་དགོཔ་དེ་ ཁག་ཆེ་ནི་ཨིན་རུང་ གཡུས་སྒོ་སོ་སོའི་ ལྷ་གསོལ་ནི་ལ་སོགས་པའི་ དུས་སྟོན་ཚུ་ནང་ བཅའ་མར་གཏོགས་མི་གཏོགས་ཀྱི་ ཐོབ་དབང་ཚུ་ མི་སེར་ཁོང་ར་ལུ་ བཞག་དགོཔ་འདུག་ཟེར་ ཞུ་ནི་ཨིན།</w:t>
      </w:r>
    </w:p>
    <w:p w14:paraId="5813FA76" w14:textId="04B84290" w:rsidR="006B0CD8" w:rsidRDefault="006B0CD8"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shd w:val="clear" w:color="auto" w:fill="FFFFFF"/>
          <w:cs/>
        </w:rPr>
        <w:t>༉ འདས་པའི་ཟླཝ་༤ དེ་ཅིག་གི་ཧེ་མར་ བཀྲིས་སྒང་ སག་སྟེང་ལུང་གཤོང་ནང་ ལ་མཐོ་སར་སྡོད་མི་ཅིག་གིས་ སྣུམ་འཁོར་བོ་ལེ་རོ་༡ ནང་ བོའུ་ཅུང་ལྟེམ་ལྟེ་སྦེ་བཙུགས་ཏེ་ ས་གནས་གཞན་ཁར་ འབག་འགྱོ་བའི་སྐབས་ ཞི་གཡོགཔ་ཨམ་སྲུ་༢ ཀྱིས་མཐོང་སྟེ་ བོའུ་ཅུང་༤ སྲོག་སྐྱབས་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ཞི་གཡོགཔ་ཀུན་བཟང་དབང་མོ་དང་ མོ་རའི་ཆ་རོགས་ཀྱིས་ སླབ་མིའི་ནང་ བོའུ་ཅུང་ཚུ་ སྲོག་སྐྱབས་འབད་དགོ་མི་དེ་ཡང་ ཁོང་ར་ བཟོད་མ་ཚུགས་ནི་དེ་གིས་ གསོ་སྐྱོང་འཐབ་ནི་སྦེ་ ལེན་བཞག་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ཕ་གོ་ལེན་དང་ མ་ཟོ་མོ་ལས་ཐོན་མི་ བོའུ་ཅུང་ཚུ་ལུ་ ཀོའི་ཟེར་སླབ་དོ་ཡོདཔ་ད་ ཕ་གཡག་དང་ མ་ཟོ་མོ་ལས་ཐོན་མི་ བོའུ་ཅུང་ཚུ་ལུ་ ཏུས་ཟེར་ སླ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འུ་ཅུང་དེ་ཚུ་ རིགས་བརྒྱུད་ལེགས་ཤོམ་མེནམ་ལས་ ལ་ལོ་ཅིག་གིས་ རྩྭ་འབྲོག་གཞན་ཁར་ སྤོ་འགྱོཝ་ད་ ས་གནས་ནང་ར་ བཀོག་བཞག་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ནས་ཀྱི་ མི་སེར་ཚུ་གིས་ མར་དང་ དར་ཚིལ་བྱིན་རུང་ བོའུ་ཅུང་དེ་ཚུ་ ལེན་མི་དཀོན་སུ་འདུག་ཟེར་ སློབ་དཔོན་ཀུན་བཟང་ལྷ་མོ་གིས་ བཤད་པའི་ཁར་ ལ་མཐོ་སར་སྡོད་མི་ཚུ་གིས་ བྱ་ཐབས་མེད་པར་ བོའུ་ཅུང་ཚུ་ བསད་དོ་ཡོད་པའི་ཁར་ ལ་ལོ་ཅིག་གིས་ རྩྭ་འབྲོག་ནང་ར་ བཀོག་བཞག་པའི་ ལོ་རྒྱུས་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 སླབ་དོ་བཟུམ་འབད་བ་ཅིན་ བོའུ་ཅུང་ཚུ་ ད་ལྟོ་ རྩྭ་ཡང་བཟའ་མི་ཚུགས་པས་ཟེར་ཨིནམ་ད་ ཇོ་བདག་ལ་ལོ་ཅིག་གིས་ བོའུ་ཅུང་ཚུ་ལུ་ ཨོམ་འགོ་དང་པ་དེ་ར་ མ་བྱིན་པར་བཞགཔ་ལས་ ཤི་མི་ཡང་ 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མཐོ་སར་སྡོད་མི་ཚུ་གིས་ བོའུ་ཅུང་ལེན་མི་འདུག་ཟེར་ ཧ་གོ་བའི་ཤུལ་ལུ་ བོའུ་ཅུང་འབག་འོང་མི་ ལེ་ཤ་ཐོན་དོ་ཡོདཔ་ད་ ཁོང་༢ ཀྱིས་ བོའུ་ཅུང་ཚུ་ བདག་འཛིན་འཐབ་མ་ཚུགས་ནི་དེ་གིས་ ཞི་གཡོགཔ་ཨམ་སྲུ་ཚུ་སྡེ་ཚན་ཅིག་ བཟོ་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ན་གྱི་མིང་ཡང་ མེ་རག་དང་སག་སྟེང་བོའུ་ཅུང་སྡེ་ཚན་ཟེར་ བཏགས་དོ་ཡོདཔ་ད་ སག་སྟེང་དྲུང་ཁག་དང་ སློབ་གྲྭའི་ཞི་གཡོགཔ་ཕོ་སྐྱེས་ཚུ་གིས་ རྒྱབ་སྐྱོར་འབད་ཐོག་ལས་ ད་རེས་ གནས་སྐབས་ཀྱི་ཁྱིམ་ནང་ བོའུ་ཅུང་༢༠ བཞག་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ན་གྱིས་ རང་སོའི་དངུལ་ཕོགས་ལས་ མ་དངུལ་དུམ་གྲ་རེ་བསྡུ་སྟེ་ ཨོམ་དང་ གཞན་ཕྱེ་ཉོཝ་སྟེ་ བོའུ་ཅུང་ཚུ་ གསོ་སྐྱོང་འཐབ་དོ་ཡོདཔ་ད་ ཁོང་འཐུས་མི་ཨམ་སྲུ་༨ ཡོདཔ་བཞིན་དུ་ ས་གནས་གཞན་ཁ་ལས་ གྲོགས་རམ་འབད་མི་ རེ་གཉིས་ཐོ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ཐུས་མི་རྣམ་རྒྱལ་སྒྲོལ་མ་གིས་ སླབ་དོ་བཟུམ་འབད་བ་ཅིན་ བོའུ་ཅུང་ཚུ་ སྲོག་སྐྱབས་འབད་ནིའི་དོན་ལུ་ སྡེ་ཚན་བཟོ་ཡི་ཟེར་ཨིནམ་ད་ ཕོ་སྐྱེས་ཚུ་ ནད་ཡམས་བཀག་ཐབས་ལུ་ ས་མཚམས་ལས་ཕར་ ཕྱག་ཞུ་འགྱོཝ་ད་ ཁོང་གི་ཁ་ཐུག་ལས་འབད་རུང་ མི་སྡེ་ལུ་ ཕྱག་ཞུ་དགོ་པས་ཟེར་མནོ་སྟེ་ སྡེ་ཚན་བཟོ་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 སླབ་མིའི་ནང་ ཁོང་མང་ཤོས་ར་ ཞི་གཡོགཔ་འབདཝ་ལས་ སྡེ་ཚན་དེ་ ག་དེ་སྦེ་ ཡུན་བརྟན་གནས་ཚུགས་ག་ཟེར་བའི་ཚ་གྱང་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འཐུས་མི་ཚུ་གིས་ སླབ་དོ་བཟུམ་འབད་བ་ཅིན་ སྡེ་ཚན་གྱི་ དམིགས་ཡུལ་ངོ་མ་ར་ ལ་མཐོ་སར་སྡོད་མི་ཚུ་ལུ་ ཐབས་ལམ་ཅིག་བཏོན་ནི་དང་ དམར་བསད་མར་ཕབ་འབད་ཐབས་ལུ་ཨིན་ཟེར་ཨིནམ་ད་ རྒས་ཤོས་ཚུ་གིས་ ཨ་ལོ་ཚུ་ལུ་ བོའུ་ཅུང་བསད་བཅུག་མི་དེ་ཡང་ ཨ་ལོ་ཚུ་གིས་ སྲོག་གཅོད་སྡིག་པ་ཨིནམ་ ཧ་མ་གོ་ནི་དེ་གིས་ ཨི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ན་གྱིས་ བྱང་སེམས་སེམས་ཅན་ཚེ་ཐར་ཚོགས་པ་ལུ་ཡང་ རྒྱབ་སྐྱོར་འཚོལ་ཡོད་རུང་ ནད་ཡམས་ལུ་བརྟེན་ སག་སྟེང་ལུ་ འོང་མ་ཚུགས་པས་ཟེར་ འཐུས་མི་ཅིག་གིས་ བཤད་པའི་ཁར་ ད་ལྟོ་ གནས་སྐབས་ཅིག་གི་དོན་ལུ་ ཟླ་རིམ་བཞིན་དུ་ དངུལ་ཕོགས་དངུལ་ཀྲམ་༣</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རེ་སྤྲོད་དེ་ བདག་འཛིན་འཐབ་མི་ཅིག་ བཙུགས་བཞག་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བསྟར་བཞིན་དུ་ བོའུ་ཅུང་སྟོང་ཕྲག་ལས་བཅད་དེ་ དཔལ་འབྱོར་གྱི་དོན་ལུ་མེད་པར་ བསད་དགོཔ་ཐོན་ཏེ་འདུག་ཟེར་ སྡེ་ཚན་གྱི་འགོ་ཁྲིདཔ་ ཀུན་བཟང་ལྷམོ་གིས་ བཤད་པའི་ཁར་ འབྲེལ་ཡོད་དབང་འཛིན་ཚུ་གིས་ རྒྱབ་སྐྱོར་འབད་བའི་ རེ་བ་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མཐོ་སར་ སྡོད་མི་ཚུ་གིས་འབད་རུང་ བྱ་ཐབས་མེད་པར་ བོའུ་ཅུང་ཚུ་ བསད་དགོཔ་ཐོན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ར་རིགས་བརྒྱུད་བྱང་ཉེས་ཚུ་བཞག་པ་ཅིན་ ཐོན་སྐྱེད་ལུ་གནོད་འོང་ཟེར་ སྐྱེས་ལོ་༦༡ ལང་མི་ རྡོ་རྗེ་དབང་འདུས་ཀྱིས་ བཤད་པའི་ཁར་ འཚོ་བ་སྐྱོང་ནི་ལུ་ཡང་ ལཱ་ཁག་བཏ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ཧེ་མ་འབད་བ་ཅིན་ བོའུ་ཅུང་མང་ཤོས་ར་ བསད་ནི་ཡོད་ཟེར་ཨིནམ་ད་ ད་རེས་ནངས་པར་ དགེ་སྡིག་བླང་དོར་གྱི་གནས་ལུགས་ ཧ་གོ་ནི་དེ་གིས་ བོའུ་ཅུང་བསད་ནི་དེ་ མར་བབས་སོང་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ནས་ནང་སྡོད་མི་ ཡེ་ཤེས་ཚེ་རིང་གིས་ སླབ་དོ་བཟུམ་འབད་བ་ཅིན་ བོའུ་ཅུང་ཀོའི་དང་ ཏུས་ཀྱི་རིགས་དེ་ མར་ཕབ་འབད་ནིའི་ ཐབས་ཤེས་བཏོན་དོ་ཟེར་ཨིནམ་ད་ ནོར་ག་ར་ གསོ་སྐྱོང་མ་འཐབ་མི་དེ་ཡང་ ཐོན་སྐྱེད་ཡར་དྲག་གཏང་ཐབས་ལུ་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ང་ཁག་སྒོ་ནོར་འགོ་དཔོན་ ནི་ན་ཨེསེ་ཏ་མང་གིས་ སླབ་དོ་བཟུམ་འབད་བ་ཅིན་ བོའུ་ཅུང་ཀོའི་དང་ ཏུས་ཀྱི་རིགས་བརྒྱུད་དེ་ དང་ཕུ་ལས་ར་ སྤེལ་བཞག་ཡོདཔ་ལས་ འཕྲུལ་རིག་ཐོག་ལས་ བཀག་ཐབས་འབད་མི་ཚུགས་ཟེར་ཨིནམ་ད་ ནོར་གྱི་རིགས་བརྒྱུད་དེ་ ལེགས་ཤོམ་མེནམ་ལས་ ཨོམ་གྱི་ཐོན་སྐྱེད་ཡང་ ཉུང་སུ་ཅིག་ལས་བརྒལ་ མི་ཐོ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སག་སྟེང་ལུ་ ཞི་གཡོགཔ་ཨམ་སྲུ་ཚུ་གིས་ སྲོག་སྐྱབས་འབད་བཞག་མི་དེ་ ལེགས་ཤོམ་ཨིན་རུང་ སྡེ་ཚན་དེ་ གཞུང་མིན་ལས་ཚོགས་ཀྱི་འོག་ལུ་ ཐོ་བཀོད་འབད་དགོ་ཟེར་ཨིནམ་ད་ སེམས་ཅན་ག་ར་ ཐོབ་དབང་ཐོབ་ཐབས་ལུ་ ཚེ་ཐར་ཚོགས་པའི་ སྒྲིག་གཞི་ལམ་སྟོན་དང་འཁྲིལ་དགོཔ་ཡང་ ཁག་ཆེ་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གས་བརྒྱུད་ཏུས་འབད་མི་ བོའུ་ཅུང་དེ་ རིམ་པ་བཞིན་དུ་ ཕ་གཡག་དང་གཅིག་ཁར་ ཚར་༣ རིགས་བརྒྱུད་སྤེལ་བ་ཅིན་ གཡག་ངོ་མ་འཐོན་ནི་ཨིནམ་ད་ རིགས་བརྒྱུད་ཀོའི་འབད་མི་ བོའུ་ཅུང་དེ་ ཕ་གོ་ལེན་དང་གཅིག་ཁར་ རིག་བརྒྱུད་སྤེལ་བ་ཅིན་ གོ་ལེན་གྱི་རིགས་ ལེགས་ཤོམ་འཐོན་ནི་ཨིན་པའི་གནས་ཚུལ།</w:t>
      </w:r>
    </w:p>
    <w:p w14:paraId="0B3CA16A" w14:textId="2BDE4DC7" w:rsidR="00CE4471" w:rsidRDefault="00CE4471"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སང་ཕོད་སྤྱི་ཟླ་༦ པ་ལས་ ཞི་གཡོགཔ་ཆ་མཉམ་ར་ ལོ་བསྟར་བཞིན་དུ་ གསོ་བའི་བརྟག་དཔྱད་འབད་ནི་ཨིནམ་ལས་ ཞི་གཡོགཔ་ཚུ་ གཟུགས་ཁམས་འཕྲོད་བསྟེན་དང་ ལྡན་ཏོག་ཏོ་སྦེ་ བཞག་ནི་གི་ ཐབས་བྱུས་ལེགས་ཤོ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ཐབས་ལམ་དེ་ཡང་ ན་ཧིང་ རྒྱལ་གཞུང་ཞི་གཡོག་ལྷན་ཚོགས་ཀྱིས་ གསོ་བའི་ལྷན་ཁག་ལུ་ ཞི་གཡོགཔ་ཆ་མཉམ་ར་ ལོ་བསྟར་བཞིན་དུ་ གཟུགས་ཁམས་འཕྲོད་བསྟེན་བརྟག་ཞིབ་འབད་དགོ་པའི་སྐོར་ ཡིག་ཐོག་ལུ་ ཞུ་བ་འབད་མི་དང་འཁྲིལ་ ད་རེས་ནངས་པར་ འབྲེལ་ཡོད་ལས་སྡེ་༢ ཀྱི་བར་ན་ ལཱ་འབད་བའི་བསྒང་ཡོད་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ཞི་གཡོག་ལྷན་ཚོགས་ཀྱིས་ འདི་བཟུམ་མའི་ ཐབས་ལམ་བཏོན་མི་དེ་ཡང་ ད་རེས་ནངས་པར་ འབུ་ནད་མིན་པའི་ ནད་གཞི་ཚུ་ལུ་བརྟེན་ གསོ་བ་ལུ་ གདོང་ལེན་སྦོམ་བྱུང་པའི་ ནམ་དུས་ལུ་ ཞི་གཡོགཔ་ཚུ་ཡང་ དུས་རྒྱུན་དུ་ རང་སོའི་གཟུགས་ཁམས་འཕྲོད་བསྟེན་ བརྟག་ཞིབ་འབད་བ་ཅིན་ རང་སོའི་ནད་གཞི་ཚུ་ ཧ་གོ་སྟེ་ འཚོ་བའི་གནས་སྟངས་དང་འབྲེལ་བའི་ ནད་གཞི་ཚུ་ལས་ སྔོན་འགོག་གི་ ཐབས་ལམ་བཏོན་ནི་ལུ་ ལྷན་ཐབས་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ལས་གཡོགཔ་མང་ཤོས་ཅིག་ར་ ཡིག་ཚང་ནང་ ལཱ་འབདཝ་མ་གཏོགས་ སྦུངས་ལཱ་འབད་དགོཔ་མེདཔ་ལས་ འཚོ་སྐྱོང་དང་འབྲེལ་བའི་ ནད་རིགས་ཚུ་ འཐོབ་ཉེན་ཡོད་པའི་ཁར་ སྤྱི་ལོ་༢༠༡༤ ལུ་ བརྟག་ཞིབ་ཅིག་འབདཝ་ད་ འབྲུག་གི་མི་འབོར་ཚུ་གི་གྲས་ལས་ སྐྱེས་ལོ་༡༨ དང་༦༩ གི་བར་ན་འབད་མི་ ན་གཞོན་ཚུ་ལུ་ འབུ་ནད་མེན་པའི་ ནད་གཞི་འཐོབ་ནི་གི་ ཉེན་ཁ་གསུམ་ལྟབ་ལྷགཔ་སྦེ་ཡོད་པའི་ ངོས་འཛིན་བྱུང་ནུག།</w:t>
      </w:r>
      <w:r>
        <w:rPr>
          <w:rFonts w:ascii="Arial" w:hAnsi="Arial" w:cs="Arial"/>
          <w:color w:val="121012"/>
          <w:sz w:val="26"/>
          <w:szCs w:val="26"/>
        </w:rPr>
        <w:br/>
      </w:r>
      <w:r>
        <w:rPr>
          <w:rFonts w:ascii="Arial" w:hAnsi="Arial" w:cs="Microsoft Himalaya"/>
          <w:color w:val="121012"/>
          <w:sz w:val="26"/>
          <w:szCs w:val="26"/>
          <w:shd w:val="clear" w:color="auto" w:fill="FFFFFF"/>
          <w:cs/>
        </w:rPr>
        <w:t>དེ་ཡང་ འབུ་ནད་མེན་པའི་ནད་རིགས་ དཔེར་ན་ ཆང་ལུ་བརྟེན་པའི་ མཆིན་ནད་དང་ ནད་གཞི་ཀེན་སར་ ཁྲག་ཤུགས་མཐོ་དྲགས་ དེ་ལས་ གུ་རམ་གྱི་ནད་ཐོབ་མི་ ཡར་འཕར་འགྱོ་དོ་ཡོདཔ་མ་ཚད་ ནད་གཞི་ཨེཌསི་གི་རྒྱུ་ ཨེཆ་ཨའེ་བི་ནད་འབུབ་དང་ སྨན་རིགས་ཀྱིས་ ནུས་པ་མེད་པའི་ བད་ཀན་ནད་ཐོབ་མི་ཡང་ མང་སུ་ཐོན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འབྲུག་ལུ་ ཆང་ལུ་བརྟེན་པའི་ མཆིན་ནད་ཀྱིས་ ཤི་རྐྱེན་བྱུང་མི་དེ་ འབུ་ནད་མེན་མི་ ནད་གཞི་ཚུ་གི་གྲས་ལས་ ཨང་དང་པ་ཨིན་མི་དེ་ཡང་ སྤྱི་ལོ་༢༠༡༢ ལུ་ ནད་གཞི་དེ་ལུ་བརྟེན་ མི་གྲངས་༡༤༠ ལུ་ ཤི་རྐྱེན་བྱུང་མི་དེ་ འདས་པའི་ལོ་ནང་༡༩༠ ལུ་ ཡར་སེང་སོང་ཡོདཔ་སྦེ་ སྤྱི་ལོ་༢༠༡༧ གྱི་ གསོ་བའི་གནས་དེབ་ནང་བཀོད་ནུ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ལོ་༢༠༡༤ ལུ་ རྒྱལ་ཁབ་ནང་འཁོད་ཀྱི་ གསོ་བའི་སྨན་ཁང་ཚུ་ནང་ མི་༦༣༩ དེ་ཅིག་ལུ་ ནད་གཞི་ཀེན་སར་ཐོབ་ཡོད་པའི་ ཐོ་བཀོད་འབད་མི་ལུ་ལྟཝ་ད་ བརྒྱ་ཆ་༦༡ དེ་ ཕོ་སྐྱེས་ཚུ་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རྒྱལ་ཁབ་ནང་འཁོད་དང་ ཕྱི་རྒྱལ་ལུ་ ལཱ་འབད་མི་ ཞི་གཡོགཔ་༢༨</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༠༢ ཡོད་མི་ག་ར་ གསོ་བའི་བརྟག་དཔྱད་འབད་ནི་ འགོ་བཙུགས་པ་ཅིན་ འདི་བཟུམ་མའི་ ནད་གཞི་ཚེ་ སྔོན་འགོག་འབད་ནི་དང་ ཀེན་སར་ནད་གཞི་ཧ་སུ་སྦེ་ བདའ་ཟུན་ཏེ་ སྨན་བཅོས་འབད་ཚུགས་ནི་ཨིནམ་ལས་ གཞུང་གིས་ ཀེན་སར་ཐོབ་མི་ ནདཔ་ཕྱི་རྒྱལ་ལུ་བཏངམ་ད་ ལོ་བསྟར་བཞིན་དུ་ དངུལ་ཀྲམ་ས་ཡ་༡༦༠ དེ་རེ་ ཟད་འགྲོ་གཏང་དགོཔ་ བྱུང་མི་དེ་ཡང་ མར་ཕབ་འབད་ནི་ལུ་ ཕན་ཁྱད་འབྱུང་ནི་མས།</w:t>
      </w:r>
      <w:r>
        <w:rPr>
          <w:rFonts w:ascii="Arial" w:hAnsi="Arial" w:cs="Arial"/>
          <w:color w:val="121012"/>
          <w:sz w:val="26"/>
          <w:szCs w:val="26"/>
        </w:rPr>
        <w:br/>
      </w:r>
      <w:r>
        <w:rPr>
          <w:rFonts w:ascii="Arial" w:hAnsi="Arial" w:cs="Microsoft Himalaya"/>
          <w:color w:val="121012"/>
          <w:sz w:val="26"/>
          <w:szCs w:val="26"/>
          <w:shd w:val="clear" w:color="auto" w:fill="FFFFFF"/>
          <w:cs/>
        </w:rPr>
        <w:t>ད་རུང་ ཧའི་པར་ཊེན་ཤཱན་ཟེར་མི་ ཁྲག་ཤུགས་མཐོ་དྲགས་ཀྱི་ ནདཔ་ཚུ་ཡང་ ལོ་བསྟར་བཞིན་དུ་ ཡར་འཕར་འགྱོ་དོ་ཡོདཔ་ལས་ མི་མང་འཕྲོད་བསྟེན་གྱི་དོན་ལུ་ ཚ་གྱང་ཅན་ཅིག་ལུ་ གྱུར་ཏེ་ཡོདཔ་ད་ སྤྱི་ལོ་༢༠༡༢ ལུ་ ཁྲག་ཤུགས་མཐོ་དྲགས་ཡོད་མི་༢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༢༣ ལས་ སྤྱི་ལོ་༢༠༡༦ ལུ་༣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༢༦༠ ལུ་ ཡར་འཕར་སོང་ཡོདཔ་བཞིན་དུ་ གུ་རམ་ནད་ཐོབ་མི་དེ་ཡང་ སྤྱི་ལོ་༢༠༡༢ ལུ་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༩༧ ལས་ སྤྱི་ལོ་༢༠༡༦ ལུ་༡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༡༢༠ ལུ་ ཡར་སེང་སོང་ནུག།</w:t>
      </w:r>
      <w:r>
        <w:rPr>
          <w:rFonts w:ascii="Arial" w:hAnsi="Arial" w:cs="Arial"/>
          <w:color w:val="121012"/>
          <w:sz w:val="26"/>
          <w:szCs w:val="26"/>
        </w:rPr>
        <w:br/>
      </w:r>
      <w:r>
        <w:rPr>
          <w:rFonts w:ascii="Arial" w:hAnsi="Arial" w:cs="Microsoft Himalaya"/>
          <w:color w:val="121012"/>
          <w:sz w:val="26"/>
          <w:szCs w:val="26"/>
          <w:shd w:val="clear" w:color="auto" w:fill="FFFFFF"/>
          <w:cs/>
        </w:rPr>
        <w:t>འབུ་ནད་མེན་པའི་ ནད་གཞི་དང་ ཀེན་སར་ གུ་རམ་ནད་ཐོབ་མིའི་ གྱངས་ཁ་དང་འཁྲིལ་བ་ཅིན་ འབྲུག་བཟུམ་མའི་ རྒྱལ་ཁབ་ཆུང་ཀུ་ཅིག་ནང་ མི་རློབས་༧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ལས་བརྒལ་མེདཔ་ལས་ ཞི་གཡོགཔ་རྐྱངམ་གཅིག་མེན་པར་ ཁྲིམས་སྡེ་དང་ ལས་འཛིན་ རང་དབང་ཅན་གྱི་ལས་སྡེ་ དེ་ལས་ སྒེར་སྡེའི་ལས་བྱེདཔ་ཚུ་གི་ གཟུགས་ཁམས་འཕྲོད་བསྟེན་ཚུ་ལུ་ཡང་ དུས་རྒྱུན་དུ་ གསོ་བའི་བརྟག་དཔྱད་འབད་བ་ཅིན་ ནད་གཞི་ཚུ་ སྔོན་འགོག་འབད་ཚུགས་ནི་དང་ སྨན་བཅོས་དང་འབྲེལ་བའི་ ཟད་འགྲོ་མར་ཕབ་འབད་ནི་ལུ་ ཕན་ཐབས་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དེ་གིས་མ་དོ་བར་ ང་བཅས་རའི་མི་ཚུ་ གཟུགས་ཁམས་འཕྲོད་བསྟེན་ལུ་ ཚ་གྱང་ཐེབས་འབག་སྟེ་ བཟའ་འཐུང་གི་རིགས་ཚུ་ཡང་ ག་ཐོབ་སྦེ་མེན་པར་ གཟུགས་ཁམས་ལུ་ ཕན་ཐོགས་ཡོད་མི་རྐྱངམ་གཅིག་ སྤྱོད་ནི་གི་ འོས་འབབ་ཡོདཔ་ལས་ འབུ་ནད་མེན་པའི་ ནད་ཐོབ་མི་ཡང་ མར་འབབ་འགྱོ་འོང་།</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ད་རེས་ གསོ་བའི་ལྷན་ཁག་དང་ རྒྱལ་གཞུང་ཞི་གཡོག་ལྷན་ཚོགས་ཀྱིས་ ཐབས་ལམ་བཏོན་མི་དེ་ ལེགས་ཤོམ་ཨིན་མས་ཟེར་ ཞུ་ནི་ཨིན།</w:t>
      </w:r>
    </w:p>
    <w:p w14:paraId="0A5A9F5E" w14:textId="51A084FB" w:rsidR="006B0CD8" w:rsidRDefault="006B0CD8" w:rsidP="00A536DF">
      <w:pPr>
        <w:spacing w:after="0"/>
        <w:rPr>
          <w:rFonts w:ascii="Arial" w:hAnsi="Arial" w:cs="Microsoft Himalaya"/>
          <w:color w:val="121012"/>
          <w:sz w:val="26"/>
          <w:szCs w:val="26"/>
          <w:shd w:val="clear" w:color="auto" w:fill="FFFFFF"/>
        </w:rPr>
      </w:pPr>
    </w:p>
    <w:p w14:paraId="161A74FE" w14:textId="3CEF5DAE" w:rsidR="006B0CD8" w:rsidRDefault="006B0CD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ཀྲོང་གསར་གླང་མཐིལ་རྒེད་འོག་ སྦས་གླིང་ལུ་ ཁྱིམ་༣ གྱི་ གྱང་རྩིག་ཚུ་གུ་ སེར་གུ་ཐོན་མི་དེ་ ས་གནས་ཀྱི་ མི་ཚུ་གིས་འབད་བ་ཅིན་ མང་སྡེ་ཆུ་གློག་མེ་ལས་འགུལ་གྱི་ ཅ་ཆས་སྐྱེལ་འདྲེན་འབད་མི་ སྣུམ་འཁོར་ཊཱག་ཚུ་ལུ་བརྟེན་ཨིན་རུང་ ཁ་ཉེས་བཀ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སེར་གུ་ཐོན་མི་ ཁྱིམ་གྱི་ཇོ་བདག་ཚུ་གིས་ སླབ་མིའི་ནང་ སྤྱི་ལོ་༢༠༡༦ ལུ་ ཁོང་གི་ཁྱིམ་ཚུ་གུ་ སེར་གུ་ཐོན་པའི་སྐབས་ དེ་འཕྲོ་ལས་ རྒེད་འོག་བདག་སྐྱོང་ལུ་ སྙན་ཞུ་འབད་ཡོད་རུང་ ད་ལྟོ་ཚུན་ ངོས་ལེན་ག་ནི་ཡང་ འབད་མ་བཏུབ་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དེ་ཆེན་གྱི་ཁྱིམ་ནང་ ཚོང་ཁང་བཙུགས་ཡོདཔ་བཞིན་དུ་ མོ་གིས་ ཁྱིམ་སྟོངམ་བཞག་སྟེ་ ལོ་༢ ལྷག་སོ་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 སླབ་མིའི་ནང་ ཁྱིམ་གྱི་གྱང་རྩིག་ཚུ་གུ་ སེར་གུ་ཐོན་མི་དེ་ མང་སྡེ་ཆུ་གློག་མེ་ལས་འགུལ་ འགོ་བཙུགས་ཞིནམ་ལས་ཚུར་ ཐོན་ཡི་ཟེར་ཨིནམ་ད་ དེ་ཡང་ ལས་འགུལ་གྱི་ ཅ་ཆས་སྐྱེལ་འདྲེན་འབད་མི་ སྣུམ་འཁོར་ཆེ་བ་༡༠ དེ་རེ་ ཉིན་བསྟར་བཞིན་དུ་ འགྲོ་འགྲུལ་འབད་བའི་སྐབས་ ཁྱིམ་གུ་འབྱེམ་སྦོམ་ཕོག་ཡོདཔ་ལས་ སེར་གུ་འཐོན་ནི་ འགོ་བཙུགས་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མོ་ར་དང་ ཁྱིམ་ཚང་གིས་ རྒེད་འོག་ལུ་ སྙན་ཞུ་འབད་ཡོདཔ་བཞིན་དུ་ རྒེད་འོག་གིས་ རྫོང་ཁག་ལུ་ སྙན་ཞུ་འབད་བའི་ཤུལ་ལས་ སྡེ་ཚན་ཅིག་ ཞིབ་དཔྱད་འབད་བར་འོང་ཡོདཔ་ད་ ཁྱིམ་གུ་ གནོད་སྐྱོན་རྐྱབ་ཡོདཔ་ ངེས་བདེན་ཨིན་མས་ཟེར་སླབ་སྟེ་ ལོག་སོང་བའི་ཤུལ་ལས་ ལན་གསལ་ག་ནི་ཡང་མེདཔ་ལས་ ད་རུང་ སྤྱི་ལོ་༢༠༡༧ ལུ་ སྙན་ཞུ་འབ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དེ་ཆེན་གྱིས་ སླབ་མིའི་ནང་ མོ་ར་ ཚོང་ལཱ་ལུ་བརྟེན་ སྡོད་མི་ཅིག་ཨིན་རུང་ ཁྱིམ་གུ་ སེར་གུ་ཐོན་པའི་ཤུལ་ལས་ ལོ་༢ ལྷགཔ་ཅིག་ ཚོང་མ་རྐྱབ་པར་སྡོད་ནི་དེ་གིས་ ཚོང་ཆས་ཚུ་ག་ར་ དུས་ཚོད་རྫོགས་ཏེ་ཡོད་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ཆརཔ་རྐྱབ་པའི་སྐབས་ ཁྱིམ་ཧྲམ་འགྱོ་བ་ཅིན་ འོག་ལུ་ཡོད་པའི་ཁྱིམ་དེ་ལུ་ གནོད་སྐྱོན་རྐྱབ་ནིའི་ ཉེན་ཁ་ཡོདཔ་ལས་ འབྲེལ་ཡོད་དབང་འཛིན་ཚུ་གིས་ གནད་དོན་དེ་ལུ་ ངོས་ལེན་འབད་་གནང་པ་ཅིན་ བཀྲིན་ཆེ་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བསྟན་འཛིན་དཔལ་སྒྲོན་གྱིས་ སླབ་མིའི་ནང་ ཁྱིམ་གུ་ སེར་གུ་ཐོན་ཡོདཔ་ལས་ ཁྱིམ་ནང་ ཁང་གླར་སྡོད་མི་ཡང་ མི་ཐོ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མ་གྱི་འོག་ཐོག་ལུ་ རྩིག་གྱང་ཚུ་ ཕྱི་ཁར་ཐོན་ཡོད་པའི་ཁར་ སེར་གུ་ཐོན་ཡོདཔ་ལས་ ཆརཔ་རྐྱབ་པའི་སྐབས་ ཧེང་སྐལ་ར་ འདྲོགཔ་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མ་དེ་ནང་ ཚོང་ཁང་བཙུགས་སྡོད་མི་ ཆོས་ཉིད་བཟང་མོ་གིས་ སླབ་མིའི་ནང་ ཆརཔ་རྐྱབ་པའི་སྐབས་ ཕྱི་རུ་གཉིད་ཡང་ ལོང་མི་ཚུག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སྣུམ་འཁོར་སྦོམ་ཚུ་ འགྲོ་འགྲུལ་འབདཝ་ད་ ཁྱིམ་སྤར་དོ་ཡོདཔ་ལས་ ཁྱིམ་ཧྲམ་མི་འགྱོ་ག་མནོ་སྟེ་ རེ་ཚེ་སྐབས་ ནུབ་མོ་ཕྱི་ཁར་ཐོན་སྡོ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མ་གུ་ སེར་གུ་ཐོན་ནི་དེ་གིས་ ཁྱིམ་སྟོངམ་བཞག་ཏེ་ གཞན་ཁར་སྤོ་སོང་མི་ཅིག་ ཡེ་ཤེས་དཔལ་ལྡན་ཨིནམ་ད་ ཁོ་གིས་ སླབ་མིའི་ནང་ ཁྱིམ་གུ་སེར་གུ་ཐོན་མི་ལུ་བརྟེན་ འདྲོག་འཇིགས་འཐབ་སྟེ་ དང་དུང་ལུ་ སྤོ་ཡི་ཟེར་ཨིནམ་ད་ འབྲེལ་ཡོད་དབང་འཛིན་ཚུ་གིས་ རྒྱབ་སྐྱོར་མཛད་གནང་པ་ཅིན་ བཀྲིན་ཆེ་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ང་མཐིལ་རྒཔོ་ བསོད་ནམས་དོན་གྲུབ་ཀྱིས་ སླབ་མིའི་ནང་ མི་ཚུ་གིས་ རྒེད་འོག་བདག་སྐྱོང་ལུ་ སེར་གུ་ཐོན་པའི་སྐོར་ལས་ སྙན་ཞུ་ཐེངས་༢ ལྷོད་ཅི་ཟེར་ཨིནམ་ད་ དེ་འཕྲོ་ལས་ རྫོང་ཁག་བདག་སྐྱོང་ལུ་ ཞུ་བ་འབད་དེ་ ཞིབ་དཔྱད་ཡང་འབ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འགོ་དང་པ་ སྙན་ཞུ་ལྷོད་པའི་སྐབས་ སེར་གུ་ཆུང་ཀུ་འབད་ནི་དེ་གིས་ དེ་འཕྲོ་ལས་ ངོས་ལེན་འབད་རུང་ ལས་འགུལ་གྱི་ལཱ་ཚུ་ ཤུགས་ལང་པའི་བསྒང་ཨིནམ་ལས་ སྣུམ་འཁོར་ཚུ་ རྒྱུན་འགྲུལ་འཐབ་སྟེ་ར་ སྡོད་དགོཔ་ལས་ ད་རུང་ སེར་གུ་སྦོམ་འགྱོ་ཉེན་ཡོདཔ་ལས་ ལྟ་རྟོག་འབད་དེ་ར་ སྡོ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གློག་མེ་ལས་འགུལ་ཡང་ མཇུག་བསྡུ་ཡོདཔ་མ་ཚད་ སྣུམ་འཁོར་ཡང་ ཧེ་མ་བཟུམ་སྦེ་ འགྲོ་འགྲུལ་འབད་ནི་མེདཔ་ད་ སེར་གུ་ཚུ་ཡང་ ཧེ་མ་དང་ཕྱདཔ་ད་ སྦོམ་ཐལ་ཡོདཔ་ལས་ རྫོང་ཁག་དང་ རྒེད་འོག་བདག་སྐྱོང་གིས་ མང་སྡེ་ཆུ་གློག་མེ་ལས་འགུལ་ལུ་ ཉམས་བཅོས་འབད་ནིའི་དོན་ལུ་ རྒྱབ་སྐྱོར་འབད་དགོ་པའི་ ཞུ་བ་ཕུལ་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༩ ཟླ་༦ པའི་ཚེས་༩ ལུ་ གླང་མཐིལ་རྒེད་འོག་བདག་སྐྱོང་གི་ རྫོང་ཁག་བདག་སྐྱོང་ལུ་ ཁྱིམ་ཚུ་གུ་ སེར་གུ་ སྦོམ་ཐོན་ཡོདཔ་ལས་ ཉེན་ཁ་ཡོདཔ་བཞིན་དུ་ ཞིབ་དཔྱད་འབད་དགོ་པའི་ ཞུ་བ་ཕུལ་ཡོདཔ་ད་ རྫོང་བདག་དང་འགོ་དཔོན་ཚུ་གིས་ ཞིབ་དཔྱད་འབད་དེ་ སྔོན་རྩིས་ཡང་ བཏོ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སྤྱི་ལོ་༢༠༢༠ ཟླ་༥ པའི་ཚེས་༢༩ ལུ་ རྫོང་ཁག་བདག་སྐྱོང་གི་ འགོ་དཔོན་སྡེ་ཚན་ཅིག་གིས་ ས་གནས་ནང་ ལྟ་རྟོག་འབད་ཡོདཔ་ད་ སྤྱི་ཟླ་༦ པའི་ཚེས་༤ ལུ་ གློག་མེ་ལས་འགུལ་ལུ་ སེར་གུ་ཐོན་ཡོད་པའི་ཁྱིམ་ཚུ་ ལོག་ཉམས་བཅོས་འབད་ནིའི་དོན་ལུ་ མ་དངུལ་གྱི་ རྒྱབ་སྐྱོར་འབད་དགོ་པའི་ ཞུ་བ་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ཞིབ་དཔྱད་སྙན་ཞུའི་ནང་ ཁྱིམ་ཚུ་ག་ར་ གློག་མེ་ལས་འགུལ་གྱི་ ཅ་ཆས་སྐྱེལ་འདྲེན་འབད་མི་ སྣུམ་འཁོར་ཊཱག་ཚུ་ དུས་རྒྱུན་འགྲོ་འགྲུལ་འབད་མི་ལུ་བརྟེན་ བྱུང་ཡོདཔ་ལས་ ཉམས་བཅོས་འབད་ནི་དང་ རྒུད་འཐུས་ཚུ་ ལས་འགུལ་གྱིས་ རྒྱབ་སྐྱོར་འབད་དགོ་པའི་ ཞུ་བ་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ང་སྡེ་ཆུ་གློག་མེ་ལས་འགུལ་གྱི་ འཛིན་སྐྱོང་དང་འཁྲིལཝ་ད་ ལས་འགུལ་དང་ རྫོང་ཁག་བདག་སྐྱོང་༢ ཀྱིས་ མཉམ་འབྲེལ་ཐོག་ལས་ ཞིབ་དཔྱད་ཅིག་ ལོག་འགོ་འདྲེན་འཐབ་ཞིནམ་ལས་ ཐག་གཅད་ནི་ཨིན་ཟེར་ཨིན་པའི་གནས་ཚུལ།</w:t>
      </w:r>
    </w:p>
    <w:p w14:paraId="45E9A4BE" w14:textId="2F61E045" w:rsidR="006B0CD8" w:rsidRDefault="006B0CD8" w:rsidP="00A536DF">
      <w:pPr>
        <w:spacing w:after="0"/>
        <w:rPr>
          <w:rFonts w:ascii="Arial" w:hAnsi="Arial" w:cs="Microsoft Himalaya"/>
          <w:color w:val="121012"/>
          <w:sz w:val="26"/>
          <w:szCs w:val="26"/>
          <w:shd w:val="clear" w:color="auto" w:fill="FFFFFF"/>
        </w:rPr>
      </w:pPr>
    </w:p>
    <w:p w14:paraId="2DEC552D"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དུས་ཅི་ མི་དབང་མངའ་བདག་རིན་པོ་ཆེ་མཆོག་ དགུང་ལོ་༤༠ བཞེས་པའི་ འཁྲུངས་སྐར་དུས་ཆེན་ ལོ་༡ གི་རིང་ བརྩི་སྲུང་ཞུའི་དོན་ལུ་ ཁ་ཙ་ ཁྱད་དུ་འཕགས་པའི་ དུས་ཆེན་ལྔ་འཛོམས་ཀྱི་ཉིན་མར་ གཞུང་འབྲེལ་གྱི་ ལས་རྟགས་ཅིག་ འགོ་འབྱེད་གནང་ཡི།</w:t>
      </w:r>
    </w:p>
    <w:p w14:paraId="5E8C59CA"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ཁྲུངས་སྟོན་བརྩི་སྲུང་ཞུ་དགོ་མིའི་ དམིགས་ཡུལ་གཙོ་བོ་ར་ མི་དབང་མངའ་བདག་རིན་པོ་ཆེ་མཆོག་གིས་ ཐུགས་རིག་རྣམ་པར་བཀྲ་བའི་ དབུ་ཁྲིད་བཟང་པོའི་ཐོག་ལུ་ རང་དོན་བློས་བཏང་སྟེ་ མི་སེར་དང་ རྒྱལ་ཁབ་ཀྱི་ མཐའ་དོན་ཁོ་ནར་བརྩོན་ཏེ་ ཕྱག་ལཱ་གནང་ཐོག་ལས་ རྒྱལ་ཁབ་ཀྱི་ ཞི་བདེ་དང་ དཔལ་ཡོན་གོང་འཕེལ་བཏང་གནང་མི་ལུ་ གུས་བཏུད་ཞུ་ཐབས་ལུ་ཨིན་ཟེར་ གཞུང་གི་གསལ་བསྒྲགས་ནང་བཀོད་ནུག།</w:t>
      </w:r>
    </w:p>
    <w:p w14:paraId="495D8E4C"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ཐིམ་ཕུག་ ལྕང་སྒང་ཁ་ལྷ་ཁང་ནང་ གཞུང་འབྲེལ་གྱི་ ལས་རྟགས་འགོ་འབྱེད་གནངམ་དང་འབྲེལ་ བློན་ཆེན་ཌོག་ཊར་ བློ་གྲོས་ཚེ་རིང་གིས་ མི་དབང་མཆོག་གི་ འཁྲུངས་སྐར་དུས་སྟོན་དེ་ ཉིནམ་༡ གི་རིང་ལུ་ ཀྲིང་ཀྲི་བང་རྔ་བརྡུང་སྦེ་ བརྩི་སྲུང་ཞུ་ནི་མེན་པར་ ལོ་ངོ་༡ གི་རིང་ དུས་དང་དུས་སུ་ གནས་སྐབས་དང་བསྟུན་ མི་མང་ལུ་ ད་རེས་ མི་དབང་མཆོག་གི་ འཁྲུངས་སྟོན་གྱི་དོན་ལུ་ ལས་རྟགས་ཅིག་ འགོ་འབྱེད་འབདཝ་ཟེར་གསུངས་ཡི།</w:t>
      </w:r>
    </w:p>
    <w:p w14:paraId="2528D360"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བློན་ཆེན་གྱིས་ འཁོར་ལོའི་ཁ་མདོག་དེ་ཡང་ རྒྱལ་དར་དང་བསྟུན་ཡོདཔ་ལས་ མི་མང་གིས་ རང་གི་ཨོལ་ལྐོག་གུ་ བཏག་ནི་དང་ མཚོན་ཐུབ་བཏུབ་པའི་ཁར་ ལས་རྟགས་དེ་ ལུང་བསྟན་ལས་ བྱུང་བྱུངམ་ཨིན་ཟེར་གསུངས་ཡི།</w:t>
      </w:r>
    </w:p>
    <w:p w14:paraId="2A41D495"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རེས་ནངས་པར་ འཛམ་གླིང་ནང་ ནད་ཡམས་ལུ་བརྟེན་ སྟབས་མ་བདེ་བའི་ ནམས་དུས་ལུ་ གོངམ་བསོད་ནམས་ཅན་ཚུ་གི་ དུས་སྟོན་ཁྱད་པར་ཅན་ཚུ་ ནན་བསྐྱར་དུ་ བརྩི་སྲུང་འབད་བ་ཅིན་ བསོད་ནམས་བསགས་ཚུགས་པའི་ཁར་ རྒྱལ་ཁབ་ཀྱི་ སྐུ་རིམ་གྲངས་སུ་ཡང་ ཚུད་འོང་ཟེར་ གསུངས་ཡི།</w:t>
      </w:r>
    </w:p>
    <w:p w14:paraId="3A850F47"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བློན་ཆེན་གྱིས་འབད་བ་ཅིན་ མི་དབང་མཆོག་གི་ འཁྲུངས་སྟོན་བརྩི་སྲུང་ཞུ་ནིའི་དོན་ལས་ ལས་རིམ་སྦོམ་ ལེ་ཤ་ཅིག་ར་ སྒྲིག་སྟེ་ཡོད་རུང་ ནད་ཡམས་ཀོ་བིཌ་-༡༩ ལུ་བརྟེན་ དུམ་གྲ་རེ་ བདེ་ཞིབ་འབད་དེ་ཡོདཔ་ལས་ ལས་རིམ་ཕུད་རྡོག་གཅིག་ཡང་ ཆ་མེད་མ་བཏང་ཟེར་ཨིན་པས།</w:t>
      </w:r>
    </w:p>
    <w:p w14:paraId="1DA7E4A5"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ལས་སྣ་ལ་ལོ་ཅིག་ འགོ་བཙུགས་ཡོདཔ་བཞིན་དུ་ མི་དབང་མཆོག་གི་ ལམ་སྟོན་དང་ བཀའ་རྒྱ་དང་འཁྲིལ་ དུས་རབས་༢༡ པའི་ དཔལ་འབྱོར་གྱི་ དམིགས་འཆར་མདུན་ལམ་བཟོ་ནི་ལུ་ ཞལ་འཛོམས་མང་རབས་ཅིག་ འཚོགས་ཡོདཔ་ལས་ མདུན་ལམ་ལུ་ ཞུགས་ཏེ་ཡོད་ཟེར་ཨིན་པས།</w:t>
      </w:r>
    </w:p>
    <w:p w14:paraId="4CFB5D37"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བཟུམ་སྦེ་ མི་དབང་མཆོག་གིས་ ཚན་རིག་དང་ལྡན་པའི་ ལས་འགུལ་འགོ་བཙུགས་དགོ་པའི་ བཀའ་རྒྱ་གནང་ཡོདཔ་ལས་ ཌི་ཇི་ཊཱལ་འབྲུག་ཡུལ་གྱི་ ལས་འགུལ་དེ་ཡང་ འབྲུག་མི་སེར་རྒྱུ་ནོར་གཞི་བཟུང་ལས་འཛིན་ལུ་ དངུལ་ཀྲམ་ཐེར་འབུམ་༡</w:t>
      </w:r>
      <w:r>
        <w:rPr>
          <w:rFonts w:ascii="Arial" w:hAnsi="Arial" w:cs="Arial"/>
          <w:color w:val="121012"/>
          <w:sz w:val="26"/>
          <w:szCs w:val="26"/>
        </w:rPr>
        <w:t>,</w:t>
      </w:r>
      <w:r>
        <w:rPr>
          <w:rFonts w:ascii="Arial" w:hAnsi="Arial" w:cs="Microsoft Himalaya"/>
          <w:color w:val="121012"/>
          <w:sz w:val="26"/>
          <w:szCs w:val="26"/>
          <w:cs/>
        </w:rPr>
        <w:t>༠༠༠ བྱིན་ཏེ་ འགོ་བཙུགས་ཡོད་ཟེར་ བློན་ཆེན་གྱིས་ གསུངས་ཡི།</w:t>
      </w:r>
    </w:p>
    <w:p w14:paraId="6233E790"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བློན་ཆེན་གྱིས་ གསུངས་མིའི་ནང་ ཐིམ་ཕུག་དང་ སྤ་རོའི་བར་ན་ གློག་མེ་ལུ་བརྟེན་པའི་ རེ་ལི་ཞབས་ཏོག་ གཞི་བཙུགས་འབད་ནིའི་ གྲོས་བསྡུར་འབད་བའི་བསྒང་ཡོདཔ་བཞིན་དུ་ མི་དབང་མཆོག་གི་ འཁྲུངས་སྟོན་ཉིནམ་བརྩི་སྲུང་སྐབས་ རྒྱལ་ཡོངས་ལུ་ གསལ་བཤད་གནང་པའི་ ལས་འགུལ་ཚུ་ ཕུད་རྡོག་གཅིག་ཡང་ འཛགས་ལུས་མ་ཤོར་བར་ འགོ་བཙུགས་ཏེ་ཡོད་ཟེར་ཨིན་པས།</w:t>
      </w:r>
    </w:p>
    <w:p w14:paraId="7C475E51"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གཞུང་གི་གནས་ཚུལ་ གསར་བཏོན་དང་འཁྲིལཝ་ད་ ད་ལས་ཕར་ གཞུང་དང་ མི་མང་ལས་སྡེ་ ལས་འཛིན་ སྒེར་སྡེ་ དེ་ལས་ འབྲེལ་ཡོད་ལས་སྡེ་གཞན་ཚུ་གིས་ གཞུང་འབྲེལ་ཡི་གུའི་མགུ་རྒྱན་གུ་ འཁྲུངས་སྟོན་གྱི་ ལས་རྟགས་དེ་ ལག་ལེན་འཐབ་གནང་ཟེར་ཨིན་པས།</w:t>
      </w:r>
    </w:p>
    <w:p w14:paraId="58FA55EA" w14:textId="12D1E928" w:rsidR="006B0CD8" w:rsidRDefault="006B0CD8" w:rsidP="00A536DF">
      <w:pPr>
        <w:pStyle w:val="NormalWeb"/>
        <w:shd w:val="clear" w:color="auto" w:fill="FFFFFF"/>
        <w:spacing w:before="0" w:beforeAutospacing="0" w:after="0" w:afterAutospacing="0"/>
        <w:rPr>
          <w:rFonts w:ascii="Arial" w:hAnsi="Arial" w:cs="Microsoft Himalaya"/>
          <w:color w:val="121012"/>
          <w:sz w:val="26"/>
          <w:szCs w:val="26"/>
        </w:rPr>
      </w:pPr>
      <w:r>
        <w:rPr>
          <w:rFonts w:ascii="Arial" w:hAnsi="Arial" w:cs="Microsoft Himalaya"/>
          <w:color w:val="121012"/>
          <w:sz w:val="26"/>
          <w:szCs w:val="26"/>
          <w:cs/>
        </w:rPr>
        <w:t>ཁ་ཙ་ བློན་ཆེན་ཌོག་ཊར་ བློ་གྲོས་ཚེ་རིང་དང་ གཞུང་དགེ་འདུན་གྲྭ་ཚང་གི་ ལས་ཚོགས་སློབ་དཔོན་ སངས་རྒྱས་རྡོ་རྗེ་རྣམ་༢ ཀྱིས་ གཞུང་འབྲེལ་ཐོག་ ལས་རྟགས་འགོ་འབྱེད་གནང་པའི་བསྒང་།</w:t>
      </w:r>
    </w:p>
    <w:p w14:paraId="19EA64DF"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p>
    <w:p w14:paraId="63026953"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དུས་ཅི་ སྤྱི་ལོ་༢༠༢༠ ལོར་ སྤྱི་ནོར་དམ་པ་ དཔལ་མི་དབང་མངའ་བདག་རིན་པོ་ཆེ་མཆོག་ དགུང་ལོ་༤༠ བཞེས་ཡོདཔ་ཨིན།</w:t>
      </w:r>
    </w:p>
    <w:p w14:paraId="6E8F7356"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སྟོང་འཁོར་ལོ་བསྒྱུར་བའི་ ཆོས་ཀྱི་རྒྱལཔོ་མཆོག་གིས་ རྩིབས་སྟོང་འཁོར་ལོ་སྒྱུར་ཏེ་ ཆོས་སྲིད་དང་ རྒྱལ་སྲིད་གཉིས་ལུ་ མངའ་དབང་སྒྱུརཝ་ཨིན། འཁོར་ལོ་དེ་ལུ་བརྟེན་ ཕན་དང་བདེ་བའི་ མཛད་པ་འཕྲིན་ལས་ཚུ་ དཀའ་ཚེགས་མེད་པར་ ཕྱོགས་མཚམས་མཐའ་དབུས་མེད་པར་ ག་ཏེ་ལུ་ཡང་ཁྱབ་ཨིན།</w:t>
      </w:r>
    </w:p>
    <w:p w14:paraId="10489073"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ལས་རྟགས་འཁོར་ལོ་ གསེར་མདོག་ཅན་དེ་ མི་དབང་མངའ་བདག་རིན་པོ་ཆེ་མཆོག་ དགུང་ལོ་༤༠ བཞེས་པའི་ འཁྲུངས་སྐར་དུས་སྟོན་གྱི་ བརྡ་མཚོན་ལུ་ཨིནམ་ད་ མི་དབང་མཆོག་གིས་ མི་སེར་གྱི་དགའ་སྐྱིད་དང་ རང་བཞིན་གནས་སྟངས་ལུ་མཐུན་པའི་ དབུ་ཁྲིད་བཟང་པོ་ཚུ་ མཛད་བཞིན་དུ་ཡོདཔ་ཨིན།</w:t>
      </w:r>
    </w:p>
    <w:p w14:paraId="4ADA35F6"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བུ་ཞྭ་བྱ་རོག་གདོང་ཅན་དེ་ དབང་ཕྱུག་བརྒྱུད་འཛིན་གྱི་ རྒྱལ་བརྒྱུད་ཀྱི་ བརྡ་མཚོན་སྟོནམ་ཨིན།</w:t>
      </w:r>
    </w:p>
    <w:p w14:paraId="30550253"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དབང་མཆོག་ གནམ་ལོ་ལྕགས་ཕོ་སྤྲེལ་ལོ་འམ་ སྤྱི་ལོ་༡༩༨༠ ཟླ་༢ པའི་ཚེས་༢༡ ལུ་ རྟགས་མཚན་བཟང་པོའི་ཐོག་ སྐུ་འཁྲུངས་ཡོདཔ་ཨིན། ལས༌རྟགས༌སྦུག་གི་གྱངས་ཁ་༤༠ གི་དབྱིབས་དེ་ ཉི་མ་དང་ ཟླ་བ་བརྩེགས་བརྩེགསཔ་བཟུམ་སྦེ་ ཡོད་མི་དེ་ མི་དབང་མངའ་ཞབས་མཆོག་གི་ མཛད་པ་དང་འཕྲིན་ལས་ ཉི་མ་དང་ཟླ་བའི་འོད་ཟེར་ དཔག་ཏུ་མེད་པར་ཤར་ཏེ་ འཛམ་གླིང་འདི་གི༌ མུན་པ་སེལ་བའི་རྟགས་ཨིན།</w:t>
      </w:r>
    </w:p>
    <w:p w14:paraId="4846E977" w14:textId="77777777" w:rsidR="006B0CD8" w:rsidRDefault="006B0CD8"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གྱངས་ཁ་གི་ ཁ་མདོག་དཀརཔོ་དེ་ མངའ་བདག་རིན་པོ་ཆེའི་ དགུང་ལོའི་ཁམས་ཨིན། མི་དབང་མངའ་བདག་རིན་པོ་ཆེ་མཆོག་ ཆོས་སྲིད་ལུགས་ཀྱི་ བདག་ཉིད་ཀྱི༌ཨིན་པའི་བརྡ་ལུ༌ ཁ་མདོག་སེརཔོ་དང་ དམརཔོ་གཉིས་ཡོདཔ༌ཨིན།</w:t>
      </w:r>
    </w:p>
    <w:p w14:paraId="58E58956" w14:textId="6A76538C" w:rsidR="006B0CD8" w:rsidRDefault="006B0CD8" w:rsidP="00A536DF">
      <w:pPr>
        <w:pStyle w:val="NormalWeb"/>
        <w:shd w:val="clear" w:color="auto" w:fill="FFFFFF"/>
        <w:spacing w:before="0" w:beforeAutospacing="0" w:after="0" w:afterAutospacing="0"/>
        <w:rPr>
          <w:rFonts w:ascii="Arial" w:hAnsi="Arial" w:cs="Microsoft Himalaya"/>
          <w:color w:val="121012"/>
          <w:sz w:val="26"/>
          <w:szCs w:val="26"/>
        </w:rPr>
      </w:pPr>
      <w:r>
        <w:rPr>
          <w:rFonts w:ascii="Arial" w:hAnsi="Arial" w:cs="Microsoft Himalaya"/>
          <w:color w:val="121012"/>
          <w:sz w:val="26"/>
          <w:szCs w:val="26"/>
          <w:cs/>
        </w:rPr>
        <w:t>མདོར་བསྡུ་བ་ཅིན་ དབང་ཕྱུག་བརྒྱུད་འཛིན་གྱི་ རིང་ལུགས་ལས་བྱོན་པའི་ སྟོང་འཁོར་ལོ་བསྒྱུར་བའི་ རྒྱལ་པོ་མཆོག་ དཔལ་ལྡན་འབྲུག་པའི་ རྒྱལ་ཁབ་ཀྱི་ ཆོས་སྲིད་ལུགས་གཉིས་ཀྱི་ བདག་པོ་སྦེ་ རྒྱལ་ཁབ་ཀྱི་ རང་དབང་རང་བཙན་དང མི་སེར་གྱི་ བདེ་སྐྱིད་ལུ་ གཙོ་བོར་བཏོན་ཏེ་ མཛད་པ་འཕྲིན་ལས་ཚུ་ ཉི་མ་དང་ ཟླ་བའི་འོད་ཟེར་བཟུམ་སྦེ་ དར་ཞིང་རྒྱས་ཏེ་ སྐུ་ཚེ་སྐལ་བརྒྱར་གནས་བཅུག་ཟེར་བའི་ སྨོན་ལམ་གྱི་ མཚོན་རྟགས་ཨིན་ནོ།</w:t>
      </w:r>
    </w:p>
    <w:p w14:paraId="789DB5F9" w14:textId="7C58F852" w:rsidR="00E87F28" w:rsidRDefault="006B0CD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ནད་ཡམས་ཀོ་རོ་ན་བའེ་རཱསི་ལུ་བརྟེན་ ཕུན་ཚོགས་གླིང་གི་ འཛུལ་སྒོ་བསྡམས་བཞག་པའི་ཤུལ་ལུ་ རྒྱ་གར་གྱི་ ལས་མི་ཚུ་མེདཔ་ལས་ འབྲུག་པའི་ན་གཞོན་ཚུ་གིས་ སྣུམ་འཁོར་ཊཱག་ཚུ་ལས་ དོ་ཕབ་ནི་དང་ བཀལ་ནི་གི་ ལཱ་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ཀོ་བིཌ་-༡༩ ནད་འབུབ་དེ་གིས་ འཛམ་གླིང་ནང་ དཔལ་འབྱོར་ལུ་ གནོད་པ་བྱུང་སྟེ་ཡོད་པའི་ ནམ་དུས་ལུ་ འབྲུག་གི་ན་གཞོན་ཚུ་གི་དོན་ལས་ ལཱ་གཡོག་གི་ གོ་སྐབས་བཟོ་སྟེ་འབད་རུང་ ཁོང་ཆ་ཁྱབ་ ལས་མི་སྦེ་ ལེན་ནི་ལུ་ ཟད་འགྲོ་ལྕི་དྲ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ཐིམ་ཕུག་ལུ་ཡོད་མི་ ཨ་བི་ཡ་ཚོང་འབྲེལ་གྱི་ཇོ་བདག་ བཀྲིས་རྡོ་རྗེ་གིས་ སླབ་མིའི་ནང་ ནང་འཁོད་ཀྱི་ ལས་མི་ཚུ་གིས་ དོ་ཕབ་ནི་དང་ བཀལ་ནི་གི་ གླ་ཆ་དེ་ ཧེ་མ་དང་ཕྱདཔ་ད་ ད་རེས་ ལྔ་ལྟབ་ཀྱིས་ མཐོ་བ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བི་ཡ་ཚོང་འབྲེལ་གྱིས་ བཟོ་སྐྲུན་ཅ་ཆས་ཚུ་ ནང་འདྲེན་འབད་དོ་ཡོདཔ་ད་ དོ་ཕབ་བཀལ་གྱི་ གླ་འཐུས་མཐོ་དྲགས་ནི་དེ་གིས་ ཅ་ཆས་ཚུ་གི་ རིན་གོང་ཚུ་ལུ་ འབྱེམ་སྦོམ་སྦེ་ར་ ཕོག་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འབད་བ་ཅིན་ རྒྱ་གར་གྱི་ ལས་མི་ཚུ་གིས་ དོ་མེ་ཊིག་ཊཱན་རེ་ལུ་ དངུལ་ཀྲམ་༣༦༠ སྦེ་ ཕབ་བཀལ་འབད་དོ་ཡོད་རུང་ ད་རེས་ འབྲུག་མི་ན་གཞོན་ཚུ་གིས་ སྤྱིར་བཏང་ཅ་ཆས་སྣུམ་འཁོར་ཊཱག་རེ་ལུ་ དངུལ་ཀྲམ་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གྱི་བར་ན་ སླབ་དོ་ཡོད་པའི་ཁར་ དོ་གི་ལྗིད་ཚད་དང་འཁྲིལ་ཏེ་ དངུལ་ཀྲམ་༣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རེ་ ལེ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༥ པའི་ཚེས་༢ ལུ་ དོ་བཞག་སར་ འབྲུག་ནོར་བཟང་བཟོ་སྐྲུན་ལས་ ཨོ་རྒྱན་རྡོ་རྗེ་གིས་ ད་རེས་ དོ་ཕབ་བཀལ་གྱི་ གླ་ཆ་ཚུ་ ཡར་སེང་སོང་མི་དེ་ ལས་མི་མ་ཐོབ་མི་ལུ་བརྟེན་ཨིན་ཟེར་ བཤད་པའི་ཁར་ འཕྲལ་འཕྲལ་ར་ ཅ་ཆས་ལྗིད་ཅན་ཚུ་ ཕབ་ནི་ལུ་ ལས་མི་མ་ཐོབ་པའི་ གདོང་ལེན་བྱུངམ་མས་ཟེར་ བཤད་ཡོདཔ་ད་ གལ་སྲིད་ ལས་མི་ཚུ་ཐོབ་རུང་ དོ་ཊཱག་རེ་ལུ་ དངུལ་ཀྲམ་༡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༡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རེ་ སླབ་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རྒྱན་རྡོ་རྗེ་གིས་འབད་བ་ཅིན་ འཕྲལ་ཁམས་ཅིག་ཁར་ ཤེལ་ཤོག་སྒམ་ཅིག་ སྤོ་བཤུད་འབད་བའི་སྐབས་ གླ་ཆ་དངུལ་ཀྲམ་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༨༠༠ སྤྲོད་དགོཔ་ཐོན་ཡི་ཟེར་ཨིནམ་ད་ སྤྱི་ཟླ་༣ པའི་ཚེས་༢༣ ལུ་ ཕུན་ཚོགས་གླིང་སྒོ་ར་ སྒོ་བསྡམས་མི་དེ་གིས་ ལས་མི་མ་ཐོབ་པའི་ དཀའ་ངལ་སྦོམ་སྦེ་ར་ བྱུ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ད་དོན་དེ་ལུ་བརྟེན་ སྦུང་ཚོང་འཐབ་མི་ བཟའ་ཆས་ཚོང་ཁང་ ལ་ལོ་ལུ་ ཕུན་ཚོགས་གླིང་ལས་ རྫོང་ཁག་གཞན་ཚུ་ནང་ ཉེར་མཁོའི་ཅ་ཆས་ཚུ་ སྐྱེལ་འདྲེན་འབད་མ་ཚུགས་པའི་ དཀའ་ངལ་བྱུང་ཡོདཔ་ད་ ཕུན་ཚོགས་གླིང་ལུང་ཕྱོགས་ ལས་མི་ཡིག་ཚང་གིས་ ལཱ་གཡོག་མེད་མི་དང་ ལཱ་གཡོག་བྱང་མི་ ན་གཞོན་ཚུ་ ནང་འཁོད་ཀྱི་ ལས་མི་སྦེ་ བཙུ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རིམ་དེ་གི་འོག་ལུ་ ད་རེས་ ལས་སྡེ་མ་འདྲཝ་ཚུ་ནང་ ན་གཞོན་༢༤༠ དེ་ཅིག་ ཐོ་བཀོད་འབད་དེ་ཡོད་མི་ལས་༡༦༠ དེ་ཅིག་ དོ་ཕབ་བཀལ་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ད་གཡོགཔ་བསོད་ནམས་ཚེ་རིང་གིས་ སླབ་མིའི་ནང་ ལས་མིའི་གོང་ཚད་དེ་ རྒྱ་ཆེཝ་སྦེ་ ཡར་འཛེགས་སོ་ཡི་ཟེར་ཨིནམ་ད་ ནད་ཡམས་མ་ཐོན་པའི་ཧེ་མར་ ལས་མི་ཚུ་ལུ་ དོ་མེ་ཊིག་ཊཱན་དང་འཁྲིལ་རྐྱངམ་གཅིག་ གླ་ཆ་སྤྲོ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ཕུན་ཚོགས་གླིང་གློག་ཆས་ལྟེ་བ་ནང་ ལཱ་འབད་མི་ཅིག་གིས་ སླབ་མིའི་ནང་ ལས་མི་ཚུ་གིས་ དོ་ཊཱག་ཅིག་ལུ་ དངུལ་ཀྲམ་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སླབ་ཡོད་རུང་ དངུལ་ཀྲམ་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 བདེ་སྒྲིག་འབ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ནས་ལུ་སྡོད་མི་ པདྨ་གིས་ འཕྲལ་ཁམས་ཅིག་ཁར་ ས་པག་ཅུང་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ནང་འདྲེན་འབད་བའི་སྐབས་ པག་ཅུང་རེ་ལུ་ དངུལ་ཀྲམ་༡.༥ རེ་ བྱིན་ཡི་ཟེར་ བཤད་པའི་ཁར་ ཧེ་མ་འབད་བ་ཅིན་ ཇའི་སྒང་ལས་ ཅ་ཆས་ཚུ་ དོ་བཞག་སར་ བསྐྱལ་མི་དགོཔ་ཨིན་རུང་ ད་རེས་ སྐྱེལ་འདྲེན་འབདཝ་ད་ ཟད་འགྲོ་ཐེབས་གནསཔ་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རྫས་སྤྱོད་ནི་ བཤོལ་བཞག་པའི་ཤུལ་ལས་ ན་གཞོན་༡༢ དང་གཅིག་ཁར་ ལཱ་འབད་མི་ ཨོ་རྒྱན་རྡོ་རྗེ་གིས་ ལཱ་དེ་ འཇམ་ཏོང་ཏོ་ཅིག་མིན་འདུག་ཟེར་ བཤད་མི་དེ་ཡང་ དོ་ག་ར་ ལྗིད་ཡོདཔ་ལས་ ལཱ་འབད་མི་༢ ལུ་ རྨ་སྐྱོན་བྱུང་ཡོད་པའི་ཁར་ འཕྲལ་ཁམས་ཅིག་ཁར་ དོ་ཕབ་བཀལ་གྱི་ ཚད་གཞི་དེ་ཡང་ མར་ཕབ་འབ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ང་འདྲེན་འབད་མི་ཚུ་གིས་ སླབ་མིའི་ནང་ གནད་དོན་ཚུ་ སེལ་ཐབས་འབད་ནི་ལུ་ དབང་འཛིན་ཚུ་གིས་ ལས་མིའི་གླ་འཐུས་ཚུ་ གནས་ཚད་དང་ལྡནམ་སྦེ་ བཟོ་དགོཔ་འདུག་ཟེར་ཨིན་པའི་གནས་ཚུལ།</w:t>
      </w:r>
    </w:p>
    <w:p w14:paraId="7C3B60F0" w14:textId="0D02E0D6" w:rsidR="006B0CD8" w:rsidRDefault="006B0CD8" w:rsidP="00A536DF">
      <w:pPr>
        <w:spacing w:after="0"/>
        <w:rPr>
          <w:rFonts w:ascii="Arial" w:hAnsi="Arial" w:cs="Microsoft Himalaya"/>
          <w:color w:val="121012"/>
          <w:sz w:val="26"/>
          <w:szCs w:val="26"/>
          <w:shd w:val="clear" w:color="auto" w:fill="FFFFFF"/>
        </w:rPr>
      </w:pPr>
    </w:p>
    <w:p w14:paraId="427818C8" w14:textId="491D61C4" w:rsidR="006B0CD8" w:rsidRDefault="006B0CD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སོ་ནམ་དང་ནགས་ཚལ་ལྷན་ཁག་གིས་ ནགས་ཚལ་གྱི་ཉིནམ་ལུ་ དམིགས་བསལ་གྱི་ལས་རིམ་དང་ ལས་སྣ་ཚུ་ ག་ནི་ཡང་མེད་རུང་ གཞུང་དང་ སྒེར་སྡེ་ དེ་ལས་ གཞུང་མིན་ཚོགས་པ་ཚུ་གིས་ ཕྱགས་སྙིགས་བསྡུ་བསྒྱོམ་དང་འབྲེལ་ ཤིང་གི་ལྕངམ་ཚུ་ འཛུགས་སྐྱོང་འབད་ནུག།</w:t>
      </w:r>
      <w:r>
        <w:rPr>
          <w:rFonts w:ascii="Arial" w:hAnsi="Arial" w:cs="Arial"/>
          <w:color w:val="121012"/>
          <w:sz w:val="26"/>
          <w:szCs w:val="26"/>
        </w:rPr>
        <w:br/>
      </w:r>
      <w:r>
        <w:rPr>
          <w:rFonts w:ascii="Arial" w:hAnsi="Arial" w:cs="Microsoft Himalaya"/>
          <w:color w:val="121012"/>
          <w:sz w:val="26"/>
          <w:szCs w:val="26"/>
          <w:shd w:val="clear" w:color="auto" w:fill="FFFFFF"/>
          <w:cs/>
        </w:rPr>
        <w:t>དེ་ཡང་ ནད་ཡམས་ཀོ་བིཌ་-༡༩ ལུ་བརྟེན་ འབྲུག་ལྟ་བཤལ་ཚོགས་སྡེ་འོག་ལུ་ ལཱ་འབད་སྡོད་མི་ཚུ་ལུ་ ཚབས་ཆེན་སྦེ་ གནོད་ཡོདཔ་ལས་ འབྲུག་ལམ་སྟོན་མཐུན་ཚོགས་གྱིས་ འབྲུག་ལྟ་བཤལ་ཚོགས་སྡེ་དང་ ཐིམ་ཕུག་ཁྲོམ་སྡེ་མཉམ་རུབ་ཐོག་ལས་ གནས་སྐབས་ཀྱི་ ལཱ་འབད་ནིའི་ལས་རིམ་ཅིག་ གཞི་བཙུག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ཁ་ཙ་ གནས་སྐབས་ཀྱི་ལཱ་འབད་མི་ ལྟ་བཤལ་ལམ་སྟོན་པ་༤༥ གིས་ ནགས་ཚལ་ཉིནམ་བརྩི་སྲུང་འབད་ཡོདཔ་ད་ ཁོང་སྡེ་ཚན་གྱིས་ ཤིང་གི་ལྕངམ་༥༠ འཛུགས་སྐྱོང་འབད་བའི་ཁར་ ཐིམ་ཕུག་བསམ་གཏན་གླིང་དང་ བར་སྦིས་ནང་གི་ རོང་ཆུའི་མཐའམ་བདའ་སྟེ་ ཕྱགས་སྙིགས་མེ་ཊིག་ཊཱོན་༦ དེ་ཅིག་ བསྡུ་བསྒྱོམ་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ངས་༤༥ སྡེ་ཚན་༥ ལུ་ བགོ་བཀྲམ་འབད་ཞིནམ་ལས་ ཀི་ལོ་མི་ཊར་༢ དེ་ཅིག་འབད་མི་ བསམ་གཏན་གླིང་གི་ ཆུའི་མཐའམ་བདའ་སྟེ་ ཕྱགས་སྙིགས་ཚུ་ བསྡུ་བསྒྱོམ་འབད་ནུག།</w:t>
      </w:r>
      <w:r>
        <w:rPr>
          <w:rFonts w:ascii="Arial" w:hAnsi="Arial" w:cs="Arial"/>
          <w:color w:val="121012"/>
          <w:sz w:val="26"/>
          <w:szCs w:val="26"/>
        </w:rPr>
        <w:br/>
      </w:r>
      <w:r>
        <w:rPr>
          <w:rFonts w:ascii="Arial" w:hAnsi="Arial" w:cs="Microsoft Himalaya"/>
          <w:color w:val="121012"/>
          <w:sz w:val="26"/>
          <w:szCs w:val="26"/>
          <w:shd w:val="clear" w:color="auto" w:fill="FFFFFF"/>
          <w:cs/>
        </w:rPr>
        <w:t>མ་གཞི་ ལམ་སྟོན་པ་ཚུ་ལུ་ ཟླ་ངོ་༡ གི་ཧེ་མར་ ཐིམ་ཕུག་ཁྲོམ་སྡེ་དང་ འབྲུག་ལྟ་བཤལ་ཚོགས་སྡེ་གིས་ གནས་སྐབས་ཀྱི་ལཱ་གཡོག་བྱིན་མི་ཡང་ ཆུའི་མཐའམ་བདའ་སྟེ་ མཛེས་ཏོག་ཏོ་བཟོ་ནི་དང་ ཚལ་མ་བསལ་ནི་ ཤིང་གི་ལྕངམ་ཚུ་ འཛུགས་སྐྱོང་འབད་ནི་ དེ་ལས་ ས་ཁོངས་དེ་ནང་ ཕྱགས་སྙིགས་བསྡུ་བསྒྱོམ་འབ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རིམ་དེ་ཡང་ ནད་ཡམས་ཀོ་བིཌ་-༡༩ ལུ་བརྟེན་ ལམ་སྟོན་པ་ཚུ་གི་ འཚོ་བའི་དཀའ་ངལ་སེལ་ཐབས་ལུ་ འགོ་འདྲེན་འཐབ་ཡོདཔ་བཞིན་དུ་ ཟླ་རིམ་བཞིན་དུ་ དངུལ་ཕོགས་ཡང་ དངུལ་ཀྲམ་༡༥</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 བྱི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བྲུག་ལམ་སྟོན་མཐུན་ཚོགས་ལས་ འགོ་འདྲེན་པ་ སྦྱིན་པ་ཕུན་ཚོགས་ཀྱིས་ སླབ་མིའི་ནང་ ལས་རིམ་དང་འཁྲིལ་ བདུན་ཕྲག་དང་པ་ཚུན་ ལཱ་འབད་ནི་ལུ་ གདོང་ལེན་ལེ་ཤ་བྱུང་ཡོད་རུང་ ད་རེས་ ལཱ་འབད་ནིའི་ཉམས་མྱོང་དང་ ལྕོགས་གྲུབ་ཚུ་ གོང་འཕེལ་སོང་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ཅའ་མར་གཏོགས་མི་ ཡེ་ཤེས་དབང་འདུས་ཀྱིས་ སླབ་མིའི་ནང་ ད་རེས་ཀྱི་ལས་རིམ་ལུ་བརྟེན་ ས་གནས་དེ་ཁའི་ སྐྱེ་ལྡན་རིགས་སྣ་དང་ བྱ་རིགས་ཚུ་ ག་ཅི་ར་ཡོདཔ་ཨིན་ན་ ཧ་གོ་ཡི་ཟེར་ཨིནམ་ད་ ད་ལྟོ་ཚུན་ ཞིབ་འཚོལ་འབད་བའི་སྐབས་ བྱ་རིགས་༣༠ དེ་ཅིག་ ཡོདཔ་ཤེས་ཚུགས་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ཁོ་གིས་ སླབ་མིའི་ནང་ ས་གོ་དེ་ནང་སྐྱེས་མི་ ཚལ་མ་དང་ ཤིང་ཚུ་ སེལ་བའི་སྐབས་ བྱ་རིགས་ལུ་ གནོདཔ་མེ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ཁྲོམ་སྡེ་གིས་ ཤིང་དང་ མེ་ཏོག་འདྲ་མིན་ཚུ་ འཛུགས་སྐྱོང་འབད་ནིའི་མ་འོངས་འཆར་གཞི་ཡོདཔ་ལས་ ད་རེས་ ཚལ་མ་བསལ་བཏང་མི་གིས་ གནོད་སྐྱོན་དེ་ཅིག་མེད་རུང་ ད་རེས་ བྱ་ཚུ་གི་ སྒོང་རྡོག་བུད་ནིའི་དུས་ཚོད་ཨིནམ་ལས་ གནོདཔ་མས་ཟེར་ ཡེ་ཤེས་དབང་འདུས་ཀྱི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གོ་འདྲེན་པ་ སྦྱིན་པ་ཕུན་ཚོགས་དང་འཁྲིལ་བ་ཅིན་ ན་གཞོན་ཚུ་ ལཱ་འབད་ནིའི་དོན་ལུ་ གདོང་ལེན་སྦོམ་ཤོས་ར་ དགོས་མཁོ་དང་མཐུན་པའི་ གྱི་ཅུང་དང་ ཅ་ཆས་གཞན་མེད་པའི་ དཀའ་ངལ་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གོ་དེ་ནང་ མི་སེར་ཚུ་གིས་ ཕྱགས་སྙིགས་བཀོག་ནི་དང་ ཆབ་གསང་ག་ལྷོད་བཏང་པའི་ དཀའ་ངལ་ཚུ་ དུས་རྒྱུན་ཐོན་པའི་ཁར་ ཆབ་གསང་ཚུ་ཡང་ དེ་ཁར་རྐྱབ་ཡོདཔ་ལས་ གཙང་ཆུ་དང་ རང་བཞིན་གནས་སྟངས་ལུ་ གནོད་དེ་འདུག་ཟེར་ བཅའ་མར་གཏོགས་མི་ཚུ་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འགུལ་འགོ་འདྲེན་འཐབ་ཆོག་པའི་ གནང་བ་ཐོབ་པ་ཅིན་</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བཅའ་མར་གཏོགས་མི་ཚུ་ལུ་ ནད་ཡམས་ཀོ་བིཌ་-༡༩ མེད་པའི་ཤུལ་ལས་ཡང་ འཕྲོ་མཐུད་ལཱ་འབད་ནི་ལུ་ གོ་སྐབས་ཐོབ་ནི་དང་ ལམ་སྟོན་པ་༡༠༠༠ དེ་ཅིག་ལུ་ གཞན་ལས་སྣ་ཚུ་ནང་ བཅའ་མར་གཏོགས་ནིའི་གོ་སྐབས་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ཙ་ ལྷག་པར་དུ་ མི་དབང་འབྲུག་༤ པའི་ ཁྲི་མངའ་གསོལ་གྱི་དུས་སྟོན་ཅིག་འབདཝ་ལས་ མི་དབང་འབྲུག་རྒྱལ་༤ པ་ འཇིགས་མེད་སེངྒེ་དབང་ཕྱུག་མཆོག་ལུ་ བཀྲིན་བསམ་མི་དང་འབྲེལ་ རྫོང་ཁག་༢༠ གི་ སློབ་གྲྭ་ཁག་དང་ གྲྭ་ཚང་ སྒོམ་སྡེ་ དེ་ལས་ གཡུས་ཁའི་མི་སེར་ཚུ་གིས་ ཤིང་གི་ལྕངམ་སྟོང་ཕྲག་ལས་བཅད་དེ་ འཛུགས་སྐྱོང་འབད་ཡོད་པའི་གནས་ཚུལ།</w:t>
      </w:r>
    </w:p>
    <w:p w14:paraId="7AEFA72B" w14:textId="77777777" w:rsidR="006B0CD8" w:rsidRDefault="006B0CD8" w:rsidP="00A536DF">
      <w:pPr>
        <w:spacing w:after="0"/>
        <w:rPr>
          <w:rFonts w:ascii="Arial" w:hAnsi="Arial" w:cs="Microsoft Himalaya"/>
          <w:color w:val="121012"/>
          <w:sz w:val="26"/>
          <w:szCs w:val="26"/>
          <w:shd w:val="clear" w:color="auto" w:fill="FFFFFF"/>
        </w:rPr>
      </w:pPr>
    </w:p>
    <w:p w14:paraId="1F4BCE64" w14:textId="463B3610" w:rsidR="00E87F28" w:rsidRDefault="00E87F2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ཚུན་གྱི་བར་ན་ ཕྱི་རྒྱལ་ལཱ་གཡོག་ལས་སྡེ་ཚུ་གིས་ ཕྱི་རྒྱལ་ལུ་བཏང་མི་ ན་གཞོན་ཚུ་ལུ་ གདོང་ལེན་དང་ དཀའ་སྡུག་མྱོང་པའི་སྐོར་ལས་ ཉོགས་བཤད་ཚུ་ ཐོན་ཡོདཔ་ཨིན་རུང་ ད་རེས་ནངས་པར་ འབད་བའི་བསྒང་ལས་ ཤེས་རིག་གྲོས་སྟོན་ལས་སྡེ་ཚུ་གིས་ ཕྱིའི་རྒྱལ་ཁབ་ཚུ་ནང་ ཆེ་རིམ་ཤེས་ཡོན་སྦྱང་འདོད་ཡོད་མི་ སློབ་ཕྲུག་ཚུ་ བཀོལ་སྤྱོད་འབད་བའི་ ཉོགས་བཤད་བཀོ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བཟུམ་མའི་ སྐྱིད་ཉམས་ཅན་གྱི་ མི་སྡེའི་ནང་ རང་སོའི་ཨ་ལོ་ཚུ་ ཆུང་རྐང་ཐང་དྲང་ སྦོམ་མི་གྲལ་བཙུགས་ནིའི་དོན་ལུ་ དཔའ་ཉམས་ཀྱི་སྒོ་ལས་ ཆོས་ཡོན་ཏན་བྱིན་པའི་ ནམ་དུས་ལུ་ ན་གཞོན་ཚུ་གི་ དཀའ་སྡུག་གནས་སྟངས་སྐོར་ལས་ ལོ་རྒྱུས་གོཝ་ད་ སེམས་ཕམ་བྱུང་པའི་ གཞི་གན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འཕྲལ་ཁམས་ཅིག་ཁར་ ཕྱི་རྒྱལ་ལཱ་གཡོག་ལས་སྡེ་ཚུ་བརྒྱུད་དེ་ མི་ཌཱལ་ཨིསིཊ་རྒྱལ་ཁབ་ཚུ་ནང་ ལཱ་འབད་བར་སོང་མི་ ཨམ་སྲུ་ན་གཞོན་དག་པ་ཅིག་ བརྡབ་གསིག་དང་ གནོད་འཚེ་ལ་སོགས་པའི་ དཀའ་སྡུག་མྱོང་མི་ལུ་བརྟེན་ གཞུང་གིས་ རྒྱལ་ཁབ་ནང་ ལོག་འོང་ནིའི་དོན་ལུ་ རྒྱབ་སྐྱོར་དང་ ཆ་རོགས་འབད་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ཤེས་རིག་གྲོས་སྟོན་ལས་སྡེ་ཅིག་གི་ཐོག་ལས་ འབྲུག་པའི་སློབ་ཕྲུག་ན་གཞོན་༢༣ ཤེས་ཡོན་སྦྱང་པར་ མ་ལ་ཤི་ཡ་ལུ་ བཏང་པའི་ཤུལ་ལས་ སློབ་ཕྲུག་༥ འབད་མི་ སྡེ་ཚན་ཅིག་ ལོག་རྒྱལ་ཁབ་ནང་འོངམ་ད་རྐྱངམ་གཅིག་ ཤེས་རིག་ལྷན་ཁག་གིས་ ཨ་ལོ་ཚུ་ མགུ་སྐོར་འོག་ལུ་ ཚུད་ཡོདཔ་ ཤེས་རྟོགས་བྱུང་ནུ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ད་ལྟོ་ མ་ལ་ཤི་ཡ་ལུ་ཡོད་མི་ ན་གཞོན་ཨམ་སྲུ་༧ བརྩིས་ཏེ་ སློབ་ཕྲུག་༡༨ རྒྱལ་ཁབ་ནང་ ལོག་བཏོན་ནིའི་དོན་ལུ་ ཤེས་རིག་ལྷན་ཁག་གིས་ ཕྱི་འབྲེལ་ལྷན་ཁག་ལས་ རྒྱབ་སྐྱོར་འཚོལ་ཡོདཔ་ད་ སློབ་ཕྲུག་ཚུ་ མ་ལ་ཤི་ཡ་ལུ་ སྡོད་ནི་གི་ སྐྱོད་ཐམ་དུས་ཡོལ་སོང་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གནད་དོན་དེ་གི་སྐོར་ལས་ ཤེས་རིག་ལྷན་ཁག་ལུ་ ཤེས་རྟོགས་བྱུང་ཡོད་རུང་ རྩ་ཕན་ཚུ་གི་བར་ན་ གན་ཡིག་གཅིག་ཤུལ་གཉིས་ཤུལ་སྦེ་ བཟོ་བའི་སྐབས་ལུ་ བར་ཞུགས་མ་འབད་མི་དེ་ བག་ལྷོད་ཐོག་ སྡོད་མི་ལུ་བརྟེན་ དཀའ་ངལ་དེ་ གནས་སྟངས་ཧེང་སྐལ་ར་ སྐྱོ་དྲགས་བཟོ་བཏང་ནུག།</w:t>
      </w:r>
      <w:r>
        <w:rPr>
          <w:rFonts w:ascii="Arial" w:hAnsi="Arial" w:cs="Arial"/>
          <w:color w:val="121012"/>
          <w:sz w:val="26"/>
          <w:szCs w:val="26"/>
        </w:rPr>
        <w:br/>
      </w:r>
      <w:r>
        <w:rPr>
          <w:rFonts w:ascii="Arial" w:hAnsi="Arial" w:cs="Microsoft Himalaya"/>
          <w:color w:val="121012"/>
          <w:sz w:val="26"/>
          <w:szCs w:val="26"/>
          <w:shd w:val="clear" w:color="auto" w:fill="FFFFFF"/>
          <w:cs/>
        </w:rPr>
        <w:t>དེང་སང་ཤེས་ཡོན་དེ་ ཚོང་འབྲེལ་ལུ་ གྱུར་ཡོདཔ་མ་ཚད་ ཤེས་ཡོན་ཅན་གྱི་ མི་འབོར་ཡང་ ཡར་འཕར་འགྱོཝ་ད་ ལཱ་གཡོག་མ་ཐོབ་མི་དང་ མཐོ་རིམ་སློབ་གྲྭ་ གྱངས་ཁ་ཆོདཔ་ཅིག་ལས་བརྒལ་མེད་མི་ཚུ་ནང་ ཤེས་ཡོན་འཕྲོ་མཐུད་ སྦྱང་མ་ཚུགས་པར་ ན་འཐན་དབུགས་འགམ་སྡོད་མི་ ན་གཞོན་ཚུ་ལས་ གོ་སྐབས་ལེན་མི་ ལོ་གཅིག་བ་ལོ་གཅིག་ མངམ་ཐོནམ་ཨིན་མས།</w:t>
      </w:r>
      <w:r>
        <w:rPr>
          <w:rFonts w:ascii="Arial" w:hAnsi="Arial" w:cs="Arial"/>
          <w:color w:val="121012"/>
          <w:sz w:val="26"/>
          <w:szCs w:val="26"/>
        </w:rPr>
        <w:br/>
      </w:r>
      <w:r>
        <w:rPr>
          <w:rFonts w:ascii="Arial" w:hAnsi="Arial" w:cs="Microsoft Himalaya"/>
          <w:color w:val="121012"/>
          <w:sz w:val="26"/>
          <w:szCs w:val="26"/>
          <w:shd w:val="clear" w:color="auto" w:fill="FFFFFF"/>
          <w:cs/>
        </w:rPr>
        <w:t>ཕམ་ཚུ་གིས་ རང་སོའི་ཨ་ལོ་ཚུ་ དྲག་རུང་ཞན་རུང་ མཐོ་རིམ་ཤེས་ཚད་ མཐར་འཁྱོལ་ཚུགསཔ་ བཟོ་ཐབས་ལུ་ གཉེན་ཉེཝ་དང་ འཆམ་མཐུན་ དེ་ལས་ དངུལ་འབྲེལ་ལས་ཁང་ཚུ་ལས་ བསྐྱིན་འགྲུལ་ལེན་ཐོག་ལས་ ཕྱི་རྒྱལ་གྱི་ མཐོ་རིམ་སློབ་གྲྭ་ཚ་ནང་ གཏ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 གཞུང་གི་ལྷན་ཁག་ཅིག་གི་ འཐུས་ཤོར་དང་ བད་ལྷོད་ལུ་བརྟེན་ ལས་སྡེའི་ཇོ་བདག་དེ་ བྲོས་ཟུར་འབད་ཡོདཔ་མ་ཚད་ སློབ་ཕྲུག་དང་ ཕམ་གཉིས་ཆ་ར་ ནང་དོག་སར་ ཚུད་མི་གིས་མ་དོ་བར་ རྒྱལ་ཁབ་ཀྱི་ མ་འོངས་བདག་འཛིན་འཐབ་མི་ སློབ་ཕྲུག་ཚུ་གི་ ཤེས་ཡོན་དང་ མི་ཚེ་མེདཔ་བཏ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ཀའ་ངལ་དེ་ གཞུང་གི་ལྷན་ཁག་དང་ ལས་སྡེ་ག་ཨིན་རུང་ ཁྲིམས་མཐུན་མ་འབད་མི་ འབྲེལ་ཡོད་ལས་སྡེ་ཚུ་གི་ ཆོག་ཐམ་ཆ་མེད་བཏང་མི་རྐྱངམ་གཅིག་གིས་ སེལ་མི་ཚུགས། གཞུང་གིས་ འཐུས་ཤོར་བྱུང་མི་དང་ འབྱིད་སྐོར་རྐྱབ་མི་ཚུ་ལུ་ ཁྲིམས་ཀྱི་ངོས་ལེན་ དམ་སྒྲིང་འབད་དགོཔ་མ་ཚད་ ལས་སྡེ་ཚུ་ལུ་ ཆོག་ཐམ་མ་སྤྲོད་པའི་ཧེ་མར་ མི་དེ་གི་ རྒྱབ་ཁུངས་དང་ མ་དངུལ་གྱི་ གནས་སྟངས་བརྟག་ཞིབ་འབད་དགོ་པའི་ཁར་ ལམ་ལུགས་བསྐྱར་ཞིབ་འབད་དེ་ མ་འོངས་པ་ལུ་ འདི་བཟུམ་དཀའ་ངལ་དང་ སྟབས་མ་བདེཝ་ཚུ་ མི་འཐོན་ནིའི་དོན་ལུ་ ལྟ་རྟོག་ལམ་ལུགས་ སྒྲིང་སྒྲི་བཟོ་དགོཔ་འདུག་ཟེར་ ཞུ་ནི་ཨིན།</w:t>
      </w:r>
    </w:p>
    <w:p w14:paraId="6895D40F" w14:textId="56F531E4" w:rsidR="00CE4471" w:rsidRDefault="00CE4471" w:rsidP="00A536DF">
      <w:pPr>
        <w:spacing w:after="0"/>
        <w:rPr>
          <w:rFonts w:ascii="Arial" w:hAnsi="Arial" w:cs="Microsoft Himalaya"/>
          <w:color w:val="121012"/>
          <w:sz w:val="26"/>
          <w:szCs w:val="26"/>
          <w:shd w:val="clear" w:color="auto" w:fill="FFFFFF"/>
        </w:rPr>
      </w:pPr>
    </w:p>
    <w:p w14:paraId="1787EDFE" w14:textId="3F6D7A5E" w:rsidR="00CE4471" w:rsidRDefault="00CE4471"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ཁབ་ཀྱི་ རྒྱལ་ཡོངས་རྩེདམོ་འདི་ མདའ་རྩེད་ཨིནམ་ལས་ འབྲུག་གི་སྔར་སྲོལ་ལམ་ལུགས་ནང་ ཆ་ཤས་གཙོ་བོ་ཅིག་སྦེ་ བརྩི་མཐོང་བསྐྱེད་དེ་ཡོདཔ་བཞིན་དུ་ རྩེདམོ་དེ་གིས་ ང་བཅས་ཀྱི་ ཐུན་མོང་མ་ཡིན་པའི་ ངོ་རྟགས་ཅིག་ཡང་སྟོནམ་ཨིན།</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དགའ་སྟོན་དང་ དུས་སྟོན་ གཞུང་འབྲེལ་རྟེན་འབྲེལ་ཚུ་ བརྩི་སྲུང་འབདཝ་ད་ དགའ་མཐུན་དང་ ཕྱོགས་མདའ་ དེ་ལས་ སྡེ་ཚན་ཁག་སོ་སོའི་བར་ན་ མདའ་རྩེད་འགྲན་བསྡུར་ཁག་མ་འདྲཝ་ འགོ་འདྲེན་འཐབ་སྲོལ་ཡོད་མི་དེ་གིས་ རྒྱལ་ཡོངས་ཀྱི་རྩེདམོ་ལུ་ འབྲུག་མི་ཕོ་སྐྱེས་ཚུ་ལས་ སྤྲོ་བ་དང་ དག་སྣང་ག་དེམ་ཅིག་ཡོདཔ་ཨིན་ན་ གསལ་སྟོན་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ལོ་ངོ་བཅུ་ཕྲག་༤ དེ་ཅིག་གི་ཧེ་མར་ རྒེད་འོག་དང་ གཡུས་སྒོ་ཚུ་གིས་མ་དོ་བར་ ཐ་ན་ ཁྲོམ་སྡེ་དང་ རྒྱལ་ས་ལྟེ་བ་ལུ་སྡོད་མི་ ན་གཞོན་དང་ ན་ལོན་ཚུ་གིས་ རང་ལུགས་སྤག་ཤིང་གི་ མདའ་གཞུའི་ཐོག་ལས་ རྩེད་འགྲན་འབད་ནི་དེ་ དར་ཁྱབ་ཆེ་དྲགས་ཡོད་རུང་ རྒྱལ་ཁབ་དང་ མི་སེར་གཉིས་ཆ་ར་ ཡར་རྒྱས་ཀྱི་ མདུན་ལམ་ལུ་ཞུགས་ཏེ་ མདའ་རྩེདཔ་མང་ཤོས་ཅིག་གིས་ར་ཕྱི་རྒྱལ་གྱི་ མདའ་གཞུ་ལུ་ སྤྲོ་བ་བསྐྱེད་མི་ལུ་བརྟེན་ དང་ཕུའི་མདའ་གཞུ་ ལག་ལེན་འཐབ་མི་ རྒྱ་ཆེ་དྲགས་སྦེ་ར་ མར་ཉམས་སོང་སྟེ་ཡོདཔ་ཨིན།</w:t>
      </w:r>
      <w:r>
        <w:rPr>
          <w:rFonts w:ascii="Arial" w:hAnsi="Arial" w:cs="Arial"/>
          <w:color w:val="121012"/>
          <w:sz w:val="26"/>
          <w:szCs w:val="26"/>
        </w:rPr>
        <w:br/>
      </w:r>
      <w:r>
        <w:rPr>
          <w:rFonts w:ascii="Arial" w:hAnsi="Arial" w:cs="Microsoft Himalaya"/>
          <w:color w:val="121012"/>
          <w:sz w:val="26"/>
          <w:szCs w:val="26"/>
          <w:shd w:val="clear" w:color="auto" w:fill="FFFFFF"/>
          <w:cs/>
        </w:rPr>
        <w:t>ནང་འདྲེན་འབད་བའི་ ཕྱི་རྒྱལ་གྱི་ མདའ་གཞུ་ལུ་ སྤྲོ་བ་དང་ དག་སྣང་བསྐྱེད་མི་ མངམ་ཐོནམ་ཡོདཔ་བཞིན་དུ་ མདའ་རྩེད་འགྲན་བསྡུར་ཚུ་ཡང་ འགོ་འདྲེན་འཐབ་མི་ མང་སུ་ཐོནམ་ད་ མདའ་ལུ་བརྟེན་པའི་ རྐྱེན་ངན་ཚུ་ཡང་ ལོ་བསྟར་བཞིན་དུ་ ཡར་འཕར་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ང་བཅས་ཀྱིས་ ལུང་ཕྱོགས་དང་ རྫོང་ཁག་སོ་སོའི་ནང་ མདའ་རྩེད་སྐབས་ མི་ལུ་ མདའ་ཕོག་མི་ལུ་བརྟེན་ གནམ་གྲུ་ཧེ་ལི་ཀོབ་ཊར་གྱིས་སྦེ་ ཉེ་འདབས་ཀྱི་ སྨན་ཁང་ནང་བསྐྱལ་བའི་ ལོ་རྒྱུས་ཚུ་ འཕྲལ་འཕྲལ་ར་ གོཝ་མ་ཚད་ ཉམས་རྒུདཔ་ལ་ལོ་ཅིག་གི་ གཟུགས་ཁ་ལས་ མདའ་བཏོན་མ་ཚུགས་པར་ རྒྱ་གར་གྱི་ སྨན་ཁང་ནང་ བསྐྱལ་ཡོད་པའི་ གནད་དོན་ཚུ་ཡང་ཐོན་ཡོད།</w:t>
      </w:r>
      <w:r>
        <w:rPr>
          <w:rFonts w:ascii="Arial" w:hAnsi="Arial" w:cs="Arial"/>
          <w:color w:val="121012"/>
          <w:sz w:val="26"/>
          <w:szCs w:val="26"/>
        </w:rPr>
        <w:br/>
      </w:r>
      <w:r>
        <w:rPr>
          <w:rFonts w:ascii="Arial" w:hAnsi="Arial" w:cs="Microsoft Himalaya"/>
          <w:color w:val="121012"/>
          <w:sz w:val="26"/>
          <w:szCs w:val="26"/>
          <w:shd w:val="clear" w:color="auto" w:fill="FFFFFF"/>
          <w:cs/>
        </w:rPr>
        <w:t>བྱུང་རྐྱེན་ཚུ་ཡང་ མང་ཤོས་ར་ ཕྱི་རྒྱལ་གྱི་ མདའ་གཞུའི་འགྲན་བསྡུར་འབདཝ་ད་ མདའ་རྩེདཔ་གི་ ལག་པ་ལས་ མདའ་ཤོར་མི་ལུ་བརྟེན་ བྱུངམ་ཨིན་རུང་ རང་ལུགས་སྤག་ཤིང་གི་ མདའ་གཞུ་ལག་ལེན་འཐབ་པའི་སྐབས་ཡང་ མདའ་ཕོག་ནི་ཡོདཔ་ཨིན། དེ་འབདཝ་ད་ ཕྱི་རྒྱལ་གྱི་ མདའ་གཞུ་བཟུམ་སྦེ་ མིའི་ཚེ་སྲོག་ལུ་ གནོད་ཉེན་དེམ་ཅིག་མེ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སྤག་ཤིང་གི་ མདའ་གཞུ་དེ་ཡང་ ཉེན་ཁ་ཅན་ཅིག་ལུ་ གྱུར་ཡོདཔ་ད་ དཔེར་ན་ སྤྱི་ཟླ་༩ པའི་ཚེས་༢༣ ལུ་ ཁྲུས་བབས་ཀྱི་ ཉིནམ་བརྩི་སྲུང་དང་འབྲེལ་ བཀྲིས་སྒང་རྫོང་ཁག་ནང་ མེ་རག་དང་ ལྟོགས་ཤི་མང་གི་བར་ན་ ཕྱོགས་མདའ་རྐྱབ་ད་ སྐྱེས་ལོ་༢༣ ལང་མི་ ཕོ་སྐྱེས་དེ་གི་དཔྱལཝ་གུ་ མདའ་ཕོགཔ་ལས་ ད་ལྟོ་ རྒྱ་གར་གུ་ཧ་ཊི་སྨན་ཁང་ཅིག་ནང་ གནས་སྟངས་ལྟ་རྟོག་ཐོག་ལུ་ བཞག་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ང་ ཉིནམ་དེ་ནང་ ཡང་གཉེར་རྒེད་འོག་ནང་ཡང་ སྐྱེས་ལོ་༤༥ ལང་མི་ སོ་ནམ་ཞིང་པ་ཅིག་གི་དཔྱལཝ་གུ་ མདའ་ཕོག་ཡོད་རུང་ ཁོ་གིས་ དེ་འཕྲོ་ལས་ འབར་བཏང་ཚུགས་ཡོདཔ་ད་ དེ་གི་ནངས་པར་ མཁའ་གླིང་ལུ་ཡང་ སྐྱེས་ལོ་༥༠ ང་གྲངས་ནང་འབད་མི་ ཕོ་སྐྱེས་ཅིག་ལུ་ མདའ་ཕོག་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གོང་ལུ་གསལ་བཀོད་འབད་དོ་བཟུམ་ ད་ཚུན་གྱི་བར་ན་ མདའ་ལུ་བརྟེན་ མི་ལེ་ཤ་ཅིག་ལུ་ ཤི་རྐྱེན་བྱུང་ཡོདཔ་མ་ཚད་ ཉམས་རྒུདཔ་ལེ་ཤ་ར་ རྒྱལ་ཁབ་ཀྱི་ཕྱི་ཁར་ སྨན་བཅོས་འབད་བར་ བཏང་དགོཔ་བྱུངམ་ལས་ རྒྱལ་ཁམས་ལུ་ སྐུ་གྱོང་སྦོམ་ཕོག་ནུག།</w:t>
      </w:r>
      <w:r>
        <w:rPr>
          <w:rFonts w:ascii="Arial" w:hAnsi="Arial" w:cs="Arial"/>
          <w:color w:val="121012"/>
          <w:sz w:val="26"/>
          <w:szCs w:val="26"/>
        </w:rPr>
        <w:br/>
      </w:r>
      <w:r>
        <w:rPr>
          <w:rFonts w:ascii="Arial" w:hAnsi="Arial" w:cs="Microsoft Himalaya"/>
          <w:color w:val="121012"/>
          <w:sz w:val="26"/>
          <w:szCs w:val="26"/>
          <w:shd w:val="clear" w:color="auto" w:fill="FFFFFF"/>
          <w:cs/>
        </w:rPr>
        <w:t>ད་རེས་ཀྱི་ བྱུང་རྐྱེན་གྱིས་ སོ་ནམ་གྱི་ ལཱ་མཇུག་བསྡུ་རན་མི་དང་བསྟུན་ མདའ་རྩེད་ལུ་ ཤུགས་ལང་ནི་གི་ དུས་ཚོད་ཨིནམ་ལས་ ནང་འདྲེན་འབད་མི་ མདའ་གཞུ་དང་ ཡང་ཅིན་ རང་ལུགས་སྤག་ཤིང་གི་ མདའ་གཞུའི་ཐོག་ལས་ རྩེད་འགྲན་འབད་རུང་དྲག་ ཁྲོམ་སྡེ་དང་ རྫོང་ཁག་ རྒེད་འོག་ གྲོང་གཡུས་གནས་རིམ་ནང་ མདའ་རྩེད་ཚུ་ འགོ་འདྲེན་འཐབ་ད་ འབྲེལ་ཡོད་དབང་འཛིན་ཚུ་གིས་ ཉེན་སྲུང་གི་ ཐབས་ལམ་ཚུ་ ལག་ལེན་འཐབ་བཅུག་ནི་དེ་ ག་ནི་བ་ གལ་ཆེཝ་སྦེ་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འབྲུག་ལུ་ རྒྱལ་ཡོངས་ཀྱི་རྩེདམོ་ མདའ་རྐྱངམ་གཅིག་མེན་པར་ རྡོས་སྒོར་དང་ ཁུ་རུ་ འབྱིད་དུམ་ སོག་སོམ་ཚུ་ཡང་ གནོད་ཉེན་ཆེ་དྲགས་ཡོདཔ་ལས་ འདི་བཟུམ་མའི་ རྩེད་འགྲན་ཚུ་ནང་ཡང་ ཉེན་སྲུང་ཡོདཔ་བཟོ་བ་ཅིན་ ཉམས་རྒུདཔ་ཚུ་ གནམ་གྲུའི་ཐོག་ལས་ སྨན་ཁང་ནང་ བསྐྱལ་དགོཔ་དང་ ཚབས་ཆེན་ཚུ་ ཕྱིའི་སྨན་ཁང་ནང་ གཏང་མ་དགོ་པའི་ ཕན་ཁྱད་ཡོད་ཟེར་ ཞུ་ནི་ཨིན།</w:t>
      </w:r>
    </w:p>
    <w:p w14:paraId="331DC15A" w14:textId="178F68D3" w:rsidR="00CE4471" w:rsidRDefault="00CE4471" w:rsidP="00A536DF">
      <w:pPr>
        <w:spacing w:after="0"/>
        <w:rPr>
          <w:rFonts w:ascii="Arial" w:hAnsi="Arial" w:cs="Microsoft Himalaya"/>
          <w:color w:val="121012"/>
          <w:sz w:val="26"/>
          <w:szCs w:val="26"/>
          <w:shd w:val="clear" w:color="auto" w:fill="FFFFFF"/>
        </w:rPr>
      </w:pPr>
    </w:p>
    <w:p w14:paraId="73B512EF" w14:textId="625EE53F" w:rsidR="00CE4471" w:rsidRDefault="00CE4471"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ང་བཅས་ར་ རི་དྭགས་སེམས་ཅན་དང་ མཐའ་འཁོར་སྲུང་སྐྱོབ་ཀྱི་ གནད་དོན་དེ་ རྒྱལ་ཁབ་ཀྱི་ འཕྲལ་ཕུགས་གཉིས་ལུ་ཕན་པའི་ གནད་དོན་གལ་ཅིག་ཨིནམ་ ག་ར་གིས་ མ་མཁྱེནམ་ཅིག་མེད།</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བྷུ་ཊཱན་ ཕོར་ ལ་ཡེཕི་ཟེར་མི་ རི་དྭགས་སེམས་ཅན་དང་ མཐའ་འཁོར་སྲུང་སྐྱོབ་ཀྱི་ ལས་འགུལ་ཅིག་ གཞི་བཙུགས་འབད་ནིའི་དོན་ལུ་ གྲ་སྒྲིག་སོང་ཡོད་པའི་སྐོར་ལས་ ཉིནམ་དག་པ་ཅིག་གི་ཧེ་མར་ རྫོང་ཁག་ཚོགས་འདུའི་ཁྲི་འཛིན་༢༠ གི་ མཉམ་འབྲེལ་ཞལ་འཛོམས་ཐེངས་དང་པ་ འགོ་འདྲེན་འཐབ་པའི་སྐབས་ བློན་ཆེན་ཚེ་རིང་སྟོབས་རྒྱས་ཀྱིས་ གསུངས་ནུག།</w:t>
      </w:r>
      <w:r>
        <w:rPr>
          <w:rFonts w:ascii="Arial" w:hAnsi="Arial" w:cs="Arial"/>
          <w:color w:val="121012"/>
          <w:sz w:val="26"/>
          <w:szCs w:val="26"/>
        </w:rPr>
        <w:br/>
      </w:r>
      <w:r>
        <w:rPr>
          <w:rFonts w:ascii="Arial" w:hAnsi="Arial" w:cs="Microsoft Himalaya"/>
          <w:color w:val="121012"/>
          <w:sz w:val="26"/>
          <w:szCs w:val="26"/>
          <w:shd w:val="clear" w:color="auto" w:fill="FFFFFF"/>
          <w:cs/>
        </w:rPr>
        <w:t>ལས་འགུལ་གཞི་བཙུགས་འབད་ནིའི་ ཐབས་བྱུས་དེ་ ལེགས་ཤོམ་ཅིག་ཨིན་རུང་ ང་བཅས་རའི་ འབྲུག་མི་ཀུན་དང་ ལྷག་པར་དུ་ མ་འོངས་གཞི་འཛིན་འབད་མི་ ཨ་ལོ་ཚུ་གིས་ ཧ་གོ་དགོཔ་དེ་ ག་ནི་བ་ ཁག་ཆེ་བས།</w:t>
      </w:r>
      <w:r>
        <w:rPr>
          <w:rFonts w:ascii="Arial" w:hAnsi="Arial" w:cs="Arial"/>
          <w:color w:val="121012"/>
          <w:sz w:val="26"/>
          <w:szCs w:val="26"/>
        </w:rPr>
        <w:br/>
      </w:r>
      <w:r>
        <w:rPr>
          <w:rFonts w:ascii="Arial" w:hAnsi="Arial" w:cs="Microsoft Himalaya"/>
          <w:color w:val="121012"/>
          <w:sz w:val="26"/>
          <w:szCs w:val="26"/>
          <w:shd w:val="clear" w:color="auto" w:fill="FFFFFF"/>
          <w:cs/>
        </w:rPr>
        <w:t>ལོ་གཅིག་གི་ཧེ་མར་ ཀེ་ན་ཌ་ལུ་སྦེ་ གྲོས་བསྟུན་ཞལ་འཛོམས་ཅིག་ འཚོགས་མིའི་ནང་ བློན་ཆེན་གྱིས་ ཐབས་བྱུས་དེ་གི་སྐོར་ལས་ གསལ་བཤད་འབད་བའི་སྐབས་ སྲིད་བྱུས་རྩམ་མི་དང་ མཐའ་འཁོར་གནས་སྟངས་མཁནམ་ཚུ་ག་ར་ ངལ་རངས་དང་ ཡིད་ཆེས་བསྐྱེད་ཡོདཔ་ཨིན་རུང་ འབྲུག་མི་མང་ཤོས་ཅིག་གིས་ ལས་འགུལ་དེའི་སྐོར་ལས་ ཤེས་རྟོགས་མེ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རི་དྭགས་སེམས་ཅན་དང་ མཐའ་འཁོར་སྲུང་སྐྱོབ་ལས་འགུལ་དེ་ རྒྱལ་ཡོངས་དགའ་སྐྱིད་དཔལ་འཛོམས་ཀྱི་ གཞི་རྩ་དང་ ཀ་ཆེན་ཚུ་དང་འཁྲིལ་ཏེ་ཨིནམ་ལས་ དཔལ་འབྱོར་ཡར་ཐོན་གྱི་ཧེ་མར་ དགའ་སྐྱིད་ལུ་ གཙོ་བོར་བཟུང་ནི་དང་ འཛམ་གླིང་གནས་ཚད་ཅན་གྱི་ མཐའ་འཁོར་ཉམས་སྲུང་འབད་ནིའི་ དམིགས་གཏད་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མའི་ ཐབས་བྱུས་དེ་ སྦོམ་ཅིག་ཨིནམ་ལས་ ལྷག་པར་དུ་ བརྩོན་ཤུགས་བསྐྱེད་དགོ་པའི་ གཞི་གནད་ཅིག་ཨིནམ་ད་ མ་གཞི་ ང་བཅས་རའི་ མཐའ་འཁོར་ཉམས་སྲུང་གི་ ཐབས་བྱུས་བཟང་པོ་ཚུ་ལུ་བརྟེན་ འཛམ་གླིང་གིས་ ངོས་འཛིན་ཐོག་ གཟེགས་ཐོན་རྟགས་མ་ཚུ་ཡང་ ཐོབ་ཡོདཔ་ཨིན།</w:t>
      </w:r>
      <w:r>
        <w:rPr>
          <w:rFonts w:ascii="Arial" w:hAnsi="Arial" w:cs="Arial"/>
          <w:color w:val="121012"/>
          <w:sz w:val="26"/>
          <w:szCs w:val="26"/>
        </w:rPr>
        <w:br/>
      </w:r>
      <w:r>
        <w:rPr>
          <w:rFonts w:ascii="Arial" w:hAnsi="Arial" w:cs="Microsoft Himalaya"/>
          <w:color w:val="121012"/>
          <w:sz w:val="26"/>
          <w:szCs w:val="26"/>
          <w:shd w:val="clear" w:color="auto" w:fill="FFFFFF"/>
          <w:cs/>
        </w:rPr>
        <w:t>དཔལ་འབྱོར་གོང་འཕེལ་གྱི་ ཐབས་ལམ་ནང་ མཐའ་འཁོར་ཉམས་སྲུང་གིས་ འགན་ཁུར་རྩ་ཅན་འབག་སྟེ་ཡོདཔ་ལས་ རྒྱལ་ཁབ་ནང་ ནགས་ཚལ་གྱི་ཁྱབ་ཚད་ བརྒྱ་ཆ་༧༠ ལས་ མ་ཉུངམ་ཅིག་སྦེ་ རྒྱུན་འཛིན་འཐབ་ནི་གི་ ཁས་བླངས་འབད་ཡོདཔ་བཞིན་དུ་ ཉམས་དགའ་བའི་ རྒྱལ་ཡོངས་གླིང་ཁ་ཚུ་ཡང་ གཅིག་གིས་གཅིག་ མཐུད་སྦྲེལ་འབད་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རྒྱུ་མཚན་འདི་ལུ་བརྟེན་ ད་རེས་ནངས་པར་ འཛམ་གླིང་ནང་ ནགས་ཚལ་དང་ རང་བཞིན་གྱི་ཐོན་ཁུངས་ཚུ་ ཕྱིར་བཏོན་འབད་བའི་ སེམས་ཕམ་བྱུངམ་ད་ ང་བཅས་རའི་ ལོ་རྒྱུས་དེ་ མ་འདྲཝ་ཅིག་སྦེ་ གནས་བཞིན་ཡོདཔ་ཨིན།</w:t>
      </w:r>
      <w:r>
        <w:rPr>
          <w:rFonts w:ascii="Arial" w:hAnsi="Arial" w:cs="Arial"/>
          <w:color w:val="121012"/>
          <w:sz w:val="26"/>
          <w:szCs w:val="26"/>
        </w:rPr>
        <w:br/>
      </w:r>
      <w:r>
        <w:rPr>
          <w:rFonts w:ascii="Arial" w:hAnsi="Arial" w:cs="Microsoft Himalaya"/>
          <w:color w:val="121012"/>
          <w:sz w:val="26"/>
          <w:szCs w:val="26"/>
          <w:shd w:val="clear" w:color="auto" w:fill="FFFFFF"/>
          <w:cs/>
        </w:rPr>
        <w:t>རི་དྭགས་སེམས་ཅན་དང་ མཐའ་འཁོར་སྲུང་སྐྱོབ་ལས་འགུལ་དེ་ རྒྱལ་ཁབ་ཀྱི་ སྲུང་སྐྱོབ་ས་ཁོངས་དང་ སྐྱེ་ལྡན་བར་འཁྱམས་ས་ཁོངས་ཚུ་ འཕོ་འགྱུར་མེད་པར་ རྒྱུན་འཛིན་འཐབ་ནིའི་དོན་ལུ་ ཡུན་བརྟན་ཅན་གྱི་ མ་དངུལ་བྱིན་ནིའི་ དམིགས་གཏད་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ཕྱི་ཁའི་ སྔོ་ལྗང་ས་གཤིས་མ་དངུལ་གྱིས་ ལས་འགུལ་དེ་ལུ་ ཡུ་ཨེསི་ཌོ་ལར་ས་ཡ་༢༦.༥ བྱིན་ནི་གི་ ཁས་བླངས་འབད་ཡི་ཟེར་ བློན་ཆེན་གྱིས་ གསུངས་ཡོདཔ་ད་ མ་གཞི་ ལས་འགུལ་དེ་ལུ་ མ་དངུལ་འབོར་ཆེ་ཏོག་ཏོ་སྦེ་ དགོས་མཁོ་ཡོདཔ་ལས་ འབྲུག་མི་ག་ར་གིས་ ཐབས་བྱུས་བཏོན་མི་དེ་ལུ་ རྒྱབ་སྐྱོར་འབད་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འདི་བཟུམ་མའི་ ཐབས་བྱུས་བཏོན་མི་དེ་ལུ་ རྒྱལ་ཁབ་ཕྱི་ནང་མེད་པའི་ མི་ག་ར་གིས་ ངོས་ལེན་ཐོག་ གྲོགས་རམ་དང་ རྒྱབ་སྐྱོར་ཚུ་ གང་དྲག་འབད་བ་ཅིན་ ནམ་ཅིག་གི་ཚེ་ གྲུབ་འབྲས་ལེགས་ཐོན་ འབྱུང་བའི་བསྒང་ལས་ ཆ་མཉམ་གྱིས་ ངལ་རངས་དང་ཡིད་ཆེས་ བསྐྱེད་ཚུགས་ཟེར་ ཞུ་ནི་ཨིན།</w:t>
      </w:r>
    </w:p>
    <w:p w14:paraId="4EC2FF7F" w14:textId="77777777" w:rsidR="00E87F28" w:rsidRDefault="00E87F28" w:rsidP="00A536DF">
      <w:pPr>
        <w:spacing w:after="0"/>
        <w:rPr>
          <w:rFonts w:ascii="Arial" w:hAnsi="Arial" w:cs="Microsoft Himalaya"/>
          <w:color w:val="121012"/>
          <w:sz w:val="26"/>
          <w:szCs w:val="26"/>
          <w:shd w:val="clear" w:color="auto" w:fill="FFFFFF"/>
        </w:rPr>
      </w:pPr>
    </w:p>
    <w:p w14:paraId="677063E5" w14:textId="073C6A5B"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ནུབ་ཕྱོགས་རྫོང་ཁག་ཚུ་གི་གྲས་ལས་ ཐིམ་ཕུག་དང་ སྤ་རོ་རྫོང་ཁག་ནང་ ཤིང་ཐོག་ཨེ་པཱལ་འཛུགས་སྐྱོང་འབད་མི་ མང་ཤོས་ཅིག་གིས་ ཨེ་པཱལ་གྱི་ ཐོན་སྐྱེད་ཚུ་ རྒྱ་གར་ལུ་ བཙོང་པའི་ཤུལ་ལས་ གནམ་དགུན་གྱི་སྐབས་ ལོག་སྟེ་ར་ གོང་ཚད་ལོག་ལྟབ་སྤྲོད་དེ་ ནང་འདྲེན་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ཕོབ་སྦྱིས་ཁ་དང་ བུམ་ཐང་ དེ་ལས་ ཤར་ཕྱོགས་རྫོང་ཁག་ཚུ་ནང་ལས་ ཐོན་སྐྱེད་འབད་མི་ ཀེ་བ་ཚུ་ཡང་ ཕུན་ཚོགས་གླིང་དང་ བསམ་གྲུབ་ལྗོངས་མཁར་ དགེ་ལེགས་ཕུག་ལུ་ འབྲུག་བཟའ་སྤྱོད་ལས་འཛིན་གྱི་ རིན་བསྡུར་ཁང་ཚུ་ནང་ལས་ རྒྱ་གར་གྱི་ མི་ཚུ་གིས་ ཉོ་འབག་པའི་ཤུལ་ལུ་ ཁ་ཟས་ལུ་ བཟོ་བསྒྱུར་དང་ ཡང་ཅིན་ ཀེ་བ་སྦེ་ར་ རྒྱལ་ཁབ་ནང་ བཀྲམ་སྤེལ་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ཁབ་ཀྱི་ ཐོན་སྐྱེད་ཚུ་ རྒྱ་གར་གྱི་ མི་ཚུ་ལུ་ གོང་ཚད་ཁེ་ཏོག་ཏོ་སྦེ་བཙོང་སྟེ་ ཟླཝ་དག་པ་ཅིག་གི་རྒྱབ་ལས་ རིན་གོང་ལོག་ལྟབ་གསུམ་ལྟབ་སྦེ་ ང་བཅས་ལུ་ ལོག་བཙོང་དོ་ཡོདཔ་ད་ རང་གི་ཐོན་སྐྱེད་ རང་གིས་ལོག་ཉོ་དགོ་མི་དེ་ཡང་ འབྲུག་གི་སོ་ནམ་པ་ཚུ་ལུ་ རང་སོའི་ཐོན་སྐྱེད་ བསིལ་མཛོད་ནང་བཞག་སའི་ མཐུན་རྐྱེན་མེད་མི་ལུ་བརྟེན་ ཐོན་སྐྱེད་འབད་བའི་ དུས་ཚོད་ནང་ གོང་ཚད་ཁེ་སུ་སྦེ་ བཙོ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བསིལ་མཛོད་མཐུན་རྐྱེན་དགོས་མཁོ་ཡོད་པའི་སྐོར་ གཞུང་གི་གནས་རིམ་ནང་ གསུང་གྲོས་གནང་སྟེ་ ལོ་མང་རབས་ཅིག་ ལང་ཡོད་རུང་ སོ་ནམ་པ་ཚུ་ལུ་ དེ་གི་སྐོར་ ཤེས་རྟོགས་མེདཔ་ལས་ དགོ་འདོད་ཡང་ མ་བཀོདཔ་བཟུམ་འདུ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ཚོད་བསྲེ་དང་ ཤིང་འབྲས་ཚུ་ བཙོང་མ་ཚུགས་པར་ལུས་མི་ཚུ་ སྐམ་བཞག་སྟེ་ གནམ་དགུན་ལུ་ ཚོད་བསྲེ་དང་ ཤིང་འབྲས་དཀོན་སུ་འགྱོཝ་ད་ བཙོང་ནིའི་དོན་ལས་ སྐམ་བཞ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 xml:space="preserve">དུས་ཅི་ </w:t>
      </w:r>
      <w:bookmarkStart w:id="1" w:name="_Hlk44101639"/>
      <w:r>
        <w:rPr>
          <w:rFonts w:ascii="Arial" w:hAnsi="Arial" w:cs="Microsoft Himalaya"/>
          <w:color w:val="121012"/>
          <w:sz w:val="26"/>
          <w:szCs w:val="26"/>
          <w:shd w:val="clear" w:color="auto" w:fill="FFFFFF"/>
          <w:cs/>
        </w:rPr>
        <w:t xml:space="preserve">ནད་ཡམས་ཀོ་བིཌ་-༡༩ </w:t>
      </w:r>
      <w:bookmarkEnd w:id="1"/>
      <w:r>
        <w:rPr>
          <w:rFonts w:ascii="Arial" w:hAnsi="Arial" w:cs="Microsoft Himalaya"/>
          <w:color w:val="121012"/>
          <w:sz w:val="26"/>
          <w:szCs w:val="26"/>
          <w:shd w:val="clear" w:color="auto" w:fill="FFFFFF"/>
          <w:cs/>
        </w:rPr>
        <w:t>ཐོན་མི་ལུ་བརྟེན་ གཞུང་གིས་ སོ་ནམ་གྱི་ལཱ་ལུ་ གཙོ་རིམ་བཟུང་ཡོདཔ་བཞིན་དུ་ ན་གཞོན་ཚུ་གིས་གཙོས་པའི་ མི་ལེ་ཤ་ཅིག་གིས་ར་ སོ་ནམ་ལཱ་ལུ་ སྤྲོ་བ་བསྐྱེད་མི་དེ་ རང་འཚོ་རང་ལྡང་གི་ དམིགས་ཡུལ་འགྲུབ་ནི་གི་ རྟགས་མཚན་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 སོ་ནམ་ལུ་ བརྩོན་ཤུགས་བསྐྱེད་མི་ལུ་ བལྟ་བ་ཅིན་ སོ་ནམ་གྱི་ཐོན་སྐྱེད་ལངམ་མེད་པའི་ གདོང་ལེན་མི་འབྱུང་ནི་ཨིན་རུང་ ལོ་ཐོག་དང་ ཚོད་བསྲེ་ ཤིང་འབྲས་ལ་སོགས་པ་ ཚོང་འབྲེལ་འཐབ་ནི་རནམ་ད་ བཙོང་མ་ཚུགས་པའི་ དཀའ་ངལ་འཐོན་འོང་། དེ་བསྒང་ལས་ ཟླཝ་དག་པ་ཅིག་གི་རིང་ ཐོན་སྐྱེད་མངམ་འཐོན་ནི་ཨིན་རུང་ དུས་ཚོད་གཞན་ཚུ་ནང་ ཐོན་སྐྱེད་ལངམ་སྦེ་ འཐོབ་མི་ཚུགས།</w:t>
      </w:r>
      <w:r>
        <w:rPr>
          <w:rFonts w:ascii="Arial" w:hAnsi="Arial" w:cs="Arial"/>
          <w:color w:val="121012"/>
          <w:sz w:val="26"/>
          <w:szCs w:val="26"/>
        </w:rPr>
        <w:br/>
      </w:r>
      <w:r>
        <w:rPr>
          <w:rFonts w:ascii="Arial" w:hAnsi="Arial" w:cs="Microsoft Himalaya"/>
          <w:color w:val="121012"/>
          <w:sz w:val="26"/>
          <w:szCs w:val="26"/>
          <w:shd w:val="clear" w:color="auto" w:fill="FFFFFF"/>
          <w:cs/>
        </w:rPr>
        <w:t>སྤྱི་ཟླ་༦ པའི་ཚེས་༡༦ ལུ་ རྒྱལ་ཡོངས་ཚོགས་འདུ་གིས་ བསིལ་མཛོད་མཐུན་རྐྱེན་གྱི་སྐོར་ལས་ གསུང་གྲོས་གནངམ་ད་ ཁན་འཆམ་མ་ཚུགས་པས། དེ་ཡང་ འཐུས་མི་ཚུ་ལུ་ བསིལ་མཛོད་ཀྱི་སྐོར་ ཤེས་རྟོགས་མེད་མི་ལུ་བརྟེན་ དགོ་མཁོ་མེད་ལུགས་ ཞུ་ཡོད་རུང་ སོ་ནམ་པ་ཚུ་གི་དོན་ལས་ བསིལ་མཛོད་ཁང་དེ་ མེད་ཐབས་མེདཔ་ཅིག་ལུ་གྱུར་ནུག།</w:t>
      </w:r>
      <w:r>
        <w:rPr>
          <w:rFonts w:ascii="Arial" w:hAnsi="Arial" w:cs="Arial"/>
          <w:color w:val="121012"/>
          <w:sz w:val="26"/>
          <w:szCs w:val="26"/>
        </w:rPr>
        <w:br/>
      </w:r>
      <w:r>
        <w:rPr>
          <w:rFonts w:ascii="Arial" w:hAnsi="Arial" w:cs="Microsoft Himalaya"/>
          <w:color w:val="121012"/>
          <w:sz w:val="26"/>
          <w:szCs w:val="26"/>
          <w:shd w:val="clear" w:color="auto" w:fill="FFFFFF"/>
          <w:cs/>
        </w:rPr>
        <w:t>ད་རེས་བཟུམ་ཅིག་གི་ ནད་ཡམས་ཀྱི་ དུས་ཚོད་ནང་ ཕྱིར་ཚོང་དང་ ནང་འདྲེན་བཀག་འཛིན་འབད་དེ་ཡོད་པའི་སྐབས་ བསིལ་མཛོད་ཁང་དེ་ དགོས་ཅན་གྱི་ འཕྲུལ་རིག་ཅིག་ལུ་ གྱུར་ཡོད་མི་དེ་ཡང་ ནང་འཁོད་ལས་ཐོན་མི་ ཀེ་བ་དང་ ཚོད་བསྲེ་ལ་སོགས་པ་ཚུ་ སྟབས་གཅིག་ཁར་ ཐོན་པའི་བསྒང་ལས་ བསིལ་མཛོད་ཁང་ཡོད་ན་མ་གཏོགས་ དེ་མིན་ ཚོང་འབྲེལ་འཐབ་ནི་ལུ་ གདོང་ལེན་འབྱུང་འོང་།</w:t>
      </w:r>
      <w:r>
        <w:rPr>
          <w:rFonts w:ascii="Arial" w:hAnsi="Arial" w:cs="Arial"/>
          <w:color w:val="121012"/>
          <w:sz w:val="26"/>
          <w:szCs w:val="26"/>
        </w:rPr>
        <w:br/>
      </w:r>
      <w:r>
        <w:rPr>
          <w:rFonts w:ascii="Arial" w:hAnsi="Arial" w:cs="Microsoft Himalaya"/>
          <w:color w:val="121012"/>
          <w:sz w:val="26"/>
          <w:szCs w:val="26"/>
          <w:shd w:val="clear" w:color="auto" w:fill="FFFFFF"/>
          <w:cs/>
        </w:rPr>
        <w:t>མ་གཞི་ རྒེད་འོག་རེ་རེ་ནང་ བསིལ་མཛོད་ཁང་གཞི་བཙུགས་འབད་ནི་གི་ འོས་འབབ་མེད་རུང་ དགོས་མཁོ་ཅན་གྱི་ ས་གོ་ནང་ གཞི་བཙུགས་འབད་ཚུགས་པ་ཅིན་ ཚོང་འབྲེལ་གྱི་ དཀའ་ངལ་དེ་ སེལ་ཚུགས་ནི་བཟུ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འབྲུག་འདི་ ཆུར་བརྟེན་གློག་མེ་གིས་ཕྱུག་པའི་ རྒྱལ་ཁབ་ཅིག་ཨིནམ་མ་ཚད་ གློག་མེའི་སྤྱོད་འཐུས་ཡང་ ཁེ་ཏོག་ཏོ་དང་ རྒྱུན་བརྟན་ཡོད་མིའི་ གོ་སྐབས་ལེན་ཐོག་ལས་ བསིལ་མཛོད་ཁང་ཚུ་ འོས་འབབ་དང་འཁྲིལ་ གཞི་བཙུགས་འབད་བ་ཅིན་ སོ་ནམ་པ་ཚུ་ལུ་ རང་སོའི་ཐོན་སྐྱེད་ཚོང་འབྲེལ་འཐབ་ནི་ལུ་ ལྷན་ཐབས་འབྱུང་འོང་།</w:t>
      </w:r>
    </w:p>
    <w:p w14:paraId="33C8E9D8" w14:textId="3DBFD391" w:rsidR="006B0CD8" w:rsidRDefault="006B0CD8" w:rsidP="00A536DF">
      <w:pPr>
        <w:spacing w:after="0"/>
        <w:rPr>
          <w:rFonts w:ascii="Arial" w:hAnsi="Arial" w:cs="Microsoft Himalaya"/>
          <w:color w:val="121012"/>
          <w:sz w:val="26"/>
          <w:szCs w:val="26"/>
          <w:shd w:val="clear" w:color="auto" w:fill="FFFFFF"/>
        </w:rPr>
      </w:pPr>
    </w:p>
    <w:p w14:paraId="03244230" w14:textId="71DDB2B9" w:rsidR="006B0CD8" w:rsidRDefault="006B0CD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ནད་ཡམས་ཀོ་བིཌ་༡༩ འི་ ཉེན་སྲུང་གི་དོན་ལུ་ བཀྲིས་གཡང་རྩེ་ བཟོ་རིག་༡༣ ཡང་ སྒོ་བསྡམས་ཡོདཔ་བཞིན་དུ་ སློབ་ཕྲུག་ཚུ་ རང་སོའི་གཡུས་ཁར་བཏང་ཡོད་རུང་ ལ་ལོ་ཅིག་ བཀྲིས་གཡང་རྩེ་ལུ་ར་ སྡོད་ནུག།</w:t>
      </w:r>
      <w:r>
        <w:rPr>
          <w:rFonts w:ascii="Arial" w:hAnsi="Arial" w:cs="Arial"/>
          <w:color w:val="121012"/>
          <w:sz w:val="26"/>
          <w:szCs w:val="26"/>
        </w:rPr>
        <w:br/>
      </w:r>
      <w:r>
        <w:rPr>
          <w:rFonts w:ascii="Arial" w:hAnsi="Arial" w:cs="Microsoft Himalaya"/>
          <w:color w:val="121012"/>
          <w:sz w:val="26"/>
          <w:szCs w:val="26"/>
          <w:shd w:val="clear" w:color="auto" w:fill="FFFFFF"/>
          <w:cs/>
        </w:rPr>
        <w:t>དེ་ཡང་ རང་སའོ་གཡུས་ཁར་ ཡོངས་འབྲེལ་གྱི་ཞབས་ཏོག་མེད་མི་དང་ ལ་ལོ་ཅིག་ རང་སོའི་ རིག་རྩལ་གཡོག་བཀོལ་ཏེ་ འོང་འབབ་བཟོ་ནི་དོན་ལུ་ 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སློབ་ཕྲུག་ལ་ལོ་ཅིག་གིས་ ལྷ་བྲིས་དང་ པ་ཏྲ་བརྐོ་ནི་ དེ་ལས་ རིག་རྩལ་གཞན་གྱི་ལཱ་འབད་དེ་ འོང་འབབ་བཟོ་བའི་བསྒང་ཡོདཔ་ད་ ལ་ལོ་ཅིག་གིས་ རང་སོའི་གཡུས་ཁར་སོང་སྟེ་ ཕམ་ཚུ་ལུ་ ཆ་རོགས་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ཟོ་རིག་༡༣ སྤེལ་ཁང་གི་ སློབ་ཕྲུག་ཀརྨ་དེ་ སྤེལ་ཁང་སྒོ་བསྡམས་པའི་ཤུལ་ལུ་ ཁོ་རའི་སློབ་དཔོན་དང་མཉམ་ འོང་འབབ་ཀྱི་ལཱ་འབད་དོ་ཡོདཔ་ད་ ཁོ་གིས་ སླབ་མིའི་ནང་ གནས་སྐབས་ཀྱི་ལཱ་འབད་མི་དང་འབྲེལ་ སློབ་ཁང་ལས་ མ་ཐོབ་པའི་རིག་རྩལ་ཚུ་ཡང་ འཐོབ་ཚུགས་པས་ཟེར་ཨིནམ་ད་ ཁོང་༣ དེ་ཅིག་ ལྷ་བྲིས་ཀྱི་ལཱ་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དོ་བཟུམ་འབད་བ་ཅིན་ གཞུང་གི་ཆོས་རྒྱུགས་རྐྱབ་དགོཔ་ལས་ སྤེལ་ཁང་སྒོ་བསྡམས་རུང་ མི་སྡེ་བརྡ་བརྒྱུད་ནང་ སྡེ་ཚན་ཅིག་བཟོ་ནུག་ཟེར་ཨིནམ་ད་ ཁོ་གིས་ དྲོ་པ་དང་ཕྱི་རུ་ དཔེ་ཆ་ལྷབ་སྟེ་ ཉིན་མ་འོང་འབབ་ཀྱི་ ལཱ་རེ་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ཀརྨ་གིས་འབད་བ་ཅིན་ ལྷ་བྲིས་མཁས་པ་ཅིག་འབད་ནིའི་ རེ་བ་ཡོད་ཟེར་ཨིནམ་ད་ ད་ལྟོ་ཚུན་ སློབ་དཔོན་དང་གཅིག་ཁར་ ལཱ་འབད་དེ་ ལྷ་ཚོགས་མ་འདྲཝ་༢༡ དེ་ཅིག་ འབྲི་ནི་དང་ ཚོན་གཏང་ནི་ཚུ་ ལྷབ་ནིའི་གོ་སྐབས་ཐོབ་ཅི་ཟེར་ཨིནམ་ད་ གཡུས་ཁ་མ་འགྱོ་བར་ རིག་རྩལ་ལྷབ་སྡོད་ནི་སྦེ་ ཐག་བཅ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ས་ལོ་༢༣ ལང་མི་ དཀར་སངས་ཟླ་བ་གིས་ སླབ་མིའི་ནང་ ཕྱི་རུ་དཔེ་ཆ་ལྷབ་སྟེ་ དྲོ་པ་ཧ་སག་ལས་ པ་ཏྲ་བརྐོ་ནིའི་ ལཱ་འབད་དོ་ཟེར་ཨིནམ་ད་ ད་ཚུན་གྱི་བར་ན་ འོང་འབབ་དངུལ་ཀྲམ་༢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 བཟོ་ཚུགས་ཅི་ཟེར་ཨིནམ་ད་ ད་རུང་ མཁོ་མངགས་འབད་མི་ ཐོན་ཏེ་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མང་ཤོས་ར་ བཟོ་རིགས་༡༣ གྱི་ལཱ་དེ་ སྦྱོང་ལཱ་ཐོག་ལས་ སྦྱང་བ་འབད་དགོཔ་ལས་ ལཱ་ཁག་འདུག་ཟེར་ཨིནམ་ད་ ཨིན་རུང་ རི་མོ་ཚུ་ སློབ་དཔོན་ཚུ་གིས་ ཡོངས་འབྲེལ་ནང་ གཏང་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ཚུ་གིས་ སླབ་དོ་བཟུམ་འབད་བ་ཅིན་ བཟོ་རིག་ཡོན་ཏན་དེ་ གདོང་བསྒོར་རྐྱབ་སྟེ་ རིག་རྩལ་བཏོན་དགོཔ་ལས་ རིག་རྩལ་བཏོན་ནི་ལུ་ གདོང་ལེ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ཕྲུག་ལ་ལོ་ཅིག་ལུ་ མཐུན་རྐྱེན་ཚུ་ ག་ནི་ཡང་མེད་པའི་ཁར་ ལ་ལོ་ཅིག་ མཐུན་རྐྱེན་ཡོད་རུང་ ས་གནས་མཐའ་ཟུར་ནང་འབདཝ་ལས་ ཡོངས་འབྲེལ་དང་འབྲེལ་བའི་སྟབས་མ་བདེཝ་འདུག་ཟེར་ སློབ་དཔོན་ཅིག་གིས་ བཤད་པའི་ཁར་ སློབ་ཕྲུག་དང་འབྲེལ་བ་ཡང་ འཐོབ་མི་ཚུག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ས་ལོ་༢༣ ལང་མི་ སློབ་ཕྲུག་ཆོས་དབྱིངས་རྡོ་རྗེ་གིས་ སླབ་དོ་བཟུམ་འབད་བ་ཅིན་ སྤྱིར་བཏང་སློབ་ཕྲུག་ཚུ་ རྒྱང་མཐོང་དང་ ཡོངས་འབྲེལ་ཐོག་ལས་ དཔེ་ཆ་ལྷབ་སྟེ་ གྲལ་གཏོགས་འབད་དོ་ཡོད་རུང་ བཟོ་རིག་གི་ སློབ་ཕྲུག་ཚུ་འབད་བ་ཅིན་ ལྷབ་སའི་ས་གོ་མེདཔ་ལས་ གདོང་ལེ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ང་ཤོས་ར་ སྦྱོང་ལཱ་འབད་དགོཔ་ལས་ སློབ་དཔོན་མེད་པ་ཅིན་ རིག་རྩལ་ཤེས་ཚུགས་པར་ ལཱ་ཁག་འདུག་ཟེར་ ཁོ་གིས་བཤད་པའི་ཁར་ ད་ལྟོ་ ལྷབ་སྦྱང་འབད་བའི་དུས་ཚོད་ཨིནམ་ལས་ སྦྱོང་ལཱ་པ་ཏྲ་བརྐོ་ནི་དང་ ལྷ་བྲིས་ཀྱི་ ལཱ་འབད་མི་ཚུག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མང་ཤོས་ར་ ཕམ་ཚུ་ལུ་ སོ་ནམ་གྱི་ལཱ་ལུ་ རྒྱབ་སྐྱོར་འབད་དོ་ཟེར་ཨིནམ་ད་ དུས་ཚོད་འཐོབ་ད་ ཨིང་སྐད་དང་ ཆོས་ཚན་གཞན་ཚུ་ ལྷབ་སྡོ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ཕྲུག་སྐལ་བཟང་ཟླ་བ་གིས་ ད་རེས་ ནད་ཡམས་ལུ་བརྟེན་ སློབ་ཕྲུག་ཚུ་ ཤེས་ཡོན་ལུ་ཐོ་ཕོག་ཡི་ཟེར་ཨིནམ་ད་ ད་རེས་ ཁོ་ར་ མཆོད་གཤམ་ཅིག་ ཚོན་བཏང་པའི་བསྒང་ཡོད་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དོ་བཟུམ་འབད་བ་ཅིན་ ད་རེས་ ཁོ་རའི་ སྤུན་ཆ་དང་གཅིག་ཁར་སྡོད་དེ་ ཚོན་གཏང་ཐངས་ཀྱི་རིག་རྩལ་ཚུ་ སྦྱང་བ་འབད་སྡོད་དོ་ཟེར་ཨིནམ་ད་ སློབ་ཁང་ནང་ མ་ཐོབ་པའི་རིག་རྩལ་ཚུ་ ལྷབ་སྦྱང་འབད་ཚུག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ག་རྩལ་ཚུ་ སྦྱང་བ་འབད་ནིའི་ གནས་ཚད་གུ་མ་ལྷོད་རུང་ ཤུལ་ལས་ རིག་རྩལ་ལྷབ་སྦྱང་འབདཝ་ད་ ཐེབས་ཤེས་ཚུགས་ནི་མས་ཟེར་ སྐལ་བཟང་ཟླ་བ་གིས་ བཤད་པའི་ཁར་ རང་གི་ཟད་འགྲོའི་དོན་ལུ་ ཕན་ཐོགས་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ཕྲུག་ཅིག་གིས་ སླབ་མིའི་ནང་ སོ་ནམ་པའི་ལཱ་དང་ ལཱ་ཤུགས་འབདཝ་ད་ ལགཔ་ཚུ་ མེདཔ་ཐལ་དོ་ཡོདཔ་ལས་ ལྷ་བྲིས་ཀྱི་ལཱ་འབད་ཚུགས་པར་ ལཱ་ཁག་ཡོད་ཟེར་ཨིནམ་ད་ ད་རེས་ གནས་སྐབས་ཀྱི་ ལཱ་རེ་འབད་སྡོ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ཟོ་རིགས་༡༣ གྱི་ སློབ་དབུ་འཛིན་ ཀུན་ལེགས་དཔལ་འབྱོར་གྱིས་ སླབ་མིའི་ནང་ ཆོས་ཚན་མང་ཤོས་ར་ སྦྱོང་ལཱ་ཐོག་ལས་ ལྷབ་སྦྱང་འབད་དགོཔ་ལས་ མི་སྡེ་བརྡ་བརྒྱུད་ཐོག་ལས་ སློབ་སྟོན་འབདཝ་ད་ སློབ་ཕྲུག་ཚུ་གིས་ རིག་རྩལ་སྦྱང་ཚུགས་པར་ ལཱ་ཁག་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ཚུ་གིས་ སློབ་ཕྲུག་འབྲེལ་འཛིན་བཞག་ཐབས་ལུ་ སྡེ་ཚན་བཟོ་སྟེ་ སྦྱོང་ལཱ་ཚུ་བྱིན་ཏེ་ཡོད་ཟེར་ཨིནམ་ད་ སློབ་ཕྲུག་ཚུ་ རི་མོའི་དཔེ་ཚུ་ པར་སྐྲུན་འབད་དེ་ སྦྱོང་ལཱ་སྤྲོད་དེ་ ཁྱིམ་ནང་བཏང་ཡི་ཟེར་ སློབ་དབུ་འཛིན་གྱིས་ བཤད་ཡོད་པའི་གནས་ཚུལ།</w:t>
      </w:r>
    </w:p>
    <w:p w14:paraId="5AA6D257" w14:textId="77777777" w:rsidR="006B0CD8" w:rsidRDefault="006B0CD8" w:rsidP="00A536DF">
      <w:pPr>
        <w:spacing w:after="0"/>
        <w:rPr>
          <w:rFonts w:ascii="Arial" w:hAnsi="Arial" w:cs="Microsoft Himalaya"/>
          <w:color w:val="121012"/>
          <w:sz w:val="26"/>
          <w:szCs w:val="26"/>
          <w:shd w:val="clear" w:color="auto" w:fill="FFFFFF"/>
        </w:rPr>
      </w:pPr>
    </w:p>
    <w:p w14:paraId="708E129B" w14:textId="156CB454" w:rsidR="00CE4471" w:rsidRDefault="00CE4471" w:rsidP="00A536DF">
      <w:pPr>
        <w:spacing w:after="0"/>
        <w:rPr>
          <w:rFonts w:ascii="Arial" w:hAnsi="Arial" w:cs="Microsoft Himalaya"/>
          <w:color w:val="121012"/>
          <w:sz w:val="26"/>
          <w:szCs w:val="26"/>
          <w:shd w:val="clear" w:color="auto" w:fill="FFFFFF"/>
        </w:rPr>
      </w:pPr>
    </w:p>
    <w:p w14:paraId="064EC346" w14:textId="4CE0334A" w:rsidR="00CE4471" w:rsidRDefault="00CE4471"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སོ་ནམ་གྱི་སྡེ་ཚན་ནང་ བརྩོན་ཤུགས་དང་ གཙོ་རིམ་བཟུང་དོ་ཡོད་པའི་ གྲུབ་འབྲས་དག་པ་ཅིག་ མཐོང་གསལ་བྱུངམ་ད་ ང་བཅས་ལུ་ བློ་བདེ་བའི་ གཞི་གནད་ཅིག་ལུ་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རྒྱལ་ཁབ་ཀྱི་ དམིགས་ཡུལ་གཙོ་བོ་ཅིག་ ང་བཅས་རའི་ མི་འབོར་བརྒྱ་ཆ་༧༠ ལྷགཔ་ཅིག་ འཚོ་བ་སོ་ནམ་ལུ་བརྟེན་ སྡོད་མི་ཨིནམ་ལས་ སོ་ནམ་གོང་འཕེལ་གཏང་ནི་འདི་ཨིནམ་ད་ འབྲུག་འདི་ སྐོབས་ཚུད་རྒྱལ་ཁབ་ཆུང་ཀུ་ཅིག་ཨིནམ་མ་ཚད་ མི་རློབས་ཡང་གངམ་མེདཔ་ལས་ བཟའ་འཐུང་གི་ཐད་ལུ་ རང་མགོ་རང་འདྲོངས་དང་ ཉེན་སྲུང་ཅན་ བཟོ་ནི་དེ་ ག་ནི་བ་ གལ་ཆེཝ་སྦེ་ ལོ་ལྔའི་འཆར་གཞི་འགོ་བཙུགས་པའི་ ནམ་དུས་ལས་ར་ གཙོ་རིམ་བཟུང་སྟེ་ཡོདཔ་ཨིན།</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ཚུན་གྱི་བར་ན་ སོ་ནམ་གོང་འཕེལ་རྒྱ་ཆེཝ་སྦེ་ བཏང་མ་ཚུགས་པར་ཡོདཔ་ལས་ ང་བཅས་ཀྱིས་ སྡེ་ཚན་དེ་ནང་ ཟད་འགྲོ་གཏང་དགོཔ་དེ་ ཁག་ཆེཝ་སྦེ་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ད་རེས་ནངས་པར་ གྲོང་གཡུས་ཚུ་ནང་ སོ་ནམ་གྱི་ ལཱ་འབད་མི་ཚུ་ལུ་ ཞིང་ཆུ་ལངམ་མེད་པའི་ཁར་ རི་དྭགས་སེམས་ཅན་ཚུ་གིས་ ལོ་གཅིག་བ་ལོ་གཅིག་ ལོ་ཐོག་ལུ་ གནོདཔ་བཀལ་མི་ མང་སུ་ཐོན་མི་ལུ་བརྟེན་ ཞིང་ལཱ་འབད་མི་ མར་འབབ་འགྱོ་དོ་ཡོདཔ་ལས་ དེ་གིས་ ཐོན་སྐྱེད་ལུ་ཡང་ ཐོ་ཕོ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གཡུས་ཚན་ཚུ་ནང་ གུང་སྟོང་གི་ དཀའ་ངལ་ལུ་བརྟེན་ ས་ཞིང་ཚུ་ ཚལ་མ་ལུ་ གྱུར་དོ་ཡོདཔ་མ་ཚད་ ད་རེས་ནངས་པར་ ན་གཞོན་སྟོང་ཕྲག་ལས་བཅད་དེ་ ཁྲོམ་སྡེ་ཚུ་ནང་ ལཱ་གཡོག་འཚོལ་བར་ འོང་མི་དེ་ཡང་ གཡུས་སྒོ་ཚུ་ནང་ སོ་ནམ་གྱི་ལས་སྣ་ཚུ་ མཐར་འཁྱོལ་མ་བྱུང་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སོ་ནམ་གྱི་དོན་ལུ་ ཟད་འགྲོ་གཏང་པ་ཅིན་ ཁེ་སང་ཅན་གྱི་ ཚོང་འབྲེལ་ལས་དོན་ཅིག་ལུ་ འགྱུར་ནི་གི་ འོས་འབབ་ཡོད་པའི་ཁར་ འབྲུག་མི་ཚུ་གི་དོན་ལུ་ ལཱ་གཡོག་གི་ གོ་སྐབས་ཚུ་ཡང་ བཟོ་ཚུགས་ནི་ཨིནམ་ད་ མཐའན་མཇུག་ལུ་ སོ་ནམ་ལུ་བརྟེན་ མི་སེར་ཚུ་ གྲོང་གཡུས་ལས་ ཁྲོམ་སྡེ་ཚུ་ནང་ གནས་སྤོ་འགྱོ་ནི་ཚུ་ བཀག་ཚུགས་ནི་གི་ འོས་འབབ་ཡོདཔ་ཨིན།</w:t>
      </w:r>
      <w:r>
        <w:rPr>
          <w:rFonts w:ascii="Arial" w:hAnsi="Arial" w:cs="Arial"/>
          <w:color w:val="121012"/>
          <w:sz w:val="26"/>
          <w:szCs w:val="26"/>
        </w:rPr>
        <w:br/>
      </w:r>
      <w:r>
        <w:rPr>
          <w:rFonts w:ascii="Arial" w:hAnsi="Arial" w:cs="Microsoft Himalaya"/>
          <w:color w:val="121012"/>
          <w:sz w:val="26"/>
          <w:szCs w:val="26"/>
          <w:shd w:val="clear" w:color="auto" w:fill="FFFFFF"/>
          <w:cs/>
        </w:rPr>
        <w:t>དམིགས་དོན་དེ་ཚུ་ འགྲུབ་ནིའི་དོན་ལུ་ གཞུང་གིས་ སོ་ནམ་ཞིང་པ་ཚུ་ལུ་ ཞིང་ཆུ་ལངམ་སྦེ་ བཀྲམ་སྤེལ་འབད་ནི་དང་ རི་དྭགས་སེམས་ཅན་ཚུ་གིས་ ལོ་ཐོག་ལུ་ གནོདཔ་བཀལ་བའི་ དཀའ་ངལ་སེལ་ཐབས་འབད་ནི་ དེ་ལས་ སྐྱིན་འགྲུལ་ལ་སོགས་པའི་ མཐུན་རྐྱེན་ཚུ་ འཐོབ་ཚུགསཔ་བཟོ་དགོ།</w:t>
      </w:r>
      <w:r>
        <w:rPr>
          <w:rFonts w:ascii="Arial" w:hAnsi="Arial" w:cs="Arial"/>
          <w:color w:val="121012"/>
          <w:sz w:val="26"/>
          <w:szCs w:val="26"/>
        </w:rPr>
        <w:br/>
      </w:r>
      <w:r>
        <w:rPr>
          <w:rFonts w:ascii="Arial" w:hAnsi="Arial" w:cs="Microsoft Himalaya"/>
          <w:color w:val="121012"/>
          <w:sz w:val="26"/>
          <w:szCs w:val="26"/>
          <w:shd w:val="clear" w:color="auto" w:fill="FFFFFF"/>
          <w:cs/>
        </w:rPr>
        <w:t>མ་དངུལ་གྱི་ རྒྱབ་སྐྱོར་དང་ ཕབ་ཆག་ཚུ་ གཞུང་ལས་ མ་གནང་པ་ཅིན་ སོ་ནམ་པ་ཚུ་གིས་ ཚོང་འབྲེལ་གྱི་དོན་ལུ་ སོ་ནམ་གྱི་ལས་སྣ་ཚུ་ རྒྱ་ཆེཝ་སྦེ་ འབད་མི་ཚུགས། འདི་དང་གཅིག་ཁར་ སོ་ནམ་གྱི་ཐོན་སྐྱེད་ ཚོང་འབྲེལ་འཐབ་སའི་ ས་གོ་ཚུ་ཡང་ ངོས་འཛིན་འབད་ནི་དེ་ཡང་གལ་ཆེ།</w:t>
      </w:r>
      <w:r>
        <w:rPr>
          <w:rFonts w:ascii="Arial" w:hAnsi="Arial" w:cs="Arial"/>
          <w:color w:val="121012"/>
          <w:sz w:val="26"/>
          <w:szCs w:val="26"/>
        </w:rPr>
        <w:br/>
      </w:r>
      <w:r>
        <w:rPr>
          <w:rFonts w:ascii="Arial" w:hAnsi="Arial" w:cs="Microsoft Himalaya"/>
          <w:color w:val="121012"/>
          <w:sz w:val="26"/>
          <w:szCs w:val="26"/>
          <w:shd w:val="clear" w:color="auto" w:fill="FFFFFF"/>
          <w:cs/>
        </w:rPr>
        <w:t>ད་ཚུན་གྱི་བར་ན་ སོ་ནམ་ལྷན་ཁག་གིས་ མོ་བཏབ་ཐོག་ལས་ འགོ་བཙུགས་མི་ ལས་སྣ་དག་པ་ཅིག་ མཐར་འཁྱོལ་བྱུང་པའི་ བརྡ་མཚོན་བྱུང་མི་དེ་ཡང་ དཔེར་ན་ དུས་ཅིའི་ལོ་སྔ་ཆ་ལུ་ གསར་སྤང་ལུ་ ཚོང་འབྲེལ་གྱི་དོན་ལས་ གནམ་སེར་ཁ་ལུ་ འབྱ་འཛུགས་སྐྱོང་འབད་མི་དེ་གིས་ རེད་མེ་ཊིག་ཊཱན་༧༧ ལྷགཔ་ཅིག་ ཐོན་སྐྱེད་འབད་ཡོདཔ་བཞིན་དུ་ ལྷན་ཁག་གིས་ ལོ་༡ ནང་་འབྱ་ལཱ་ཚར་གསུམ་རྐྱབ་ནི་གི་ འཆར་གཞི་བརྩམས་མི་དེ་ ལེགས་ཤོ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མོ་བཏབ་ལས་རིམ་དེ་ མཐར་འཁྱོལ་བྱུང་པ་ཅིན་ འབྲུག་རྒྱལ་ཁབ་ནང་ བཟའ་སྤྱོད་རང་ལྡང་བཟོ་ནི་ལུ་ ལྷན་ཐབས་འབྱུང་ནི་དང་ ཆུམ་རིགས་ཚུ་ ནང་འདྲེན་འབད་ནི་དེ་ མར་ཕབ་འབད་ཚུགས་ནི་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པདྨ་དགའ་ཚལ་རྫོང་ཁག་ ནོར་བུ་སྒང་དང་ བདེ་ཆེན་གླིང་ གདུང་སྨད་ ཕྱི་མུང་རྒེད་འོག་༤ ནང་ ཚོང་འབྲེལ་གྱི་དོན་ལུ་ ཨེ་མ་འཛུགས་སྐྱོང་འབད་ནི་ འགོ་བཙུགས་ཡོདཔ་ལས་ སོ་ནམ་ལྷག་ཁག་གི་ ཁ་ཐུག་ལས་འབད་རུང་ སོ་ནམ་པ་ཚུ་ལུ་ རྒྱབ་སྐྱོར་ག་ཅི་ར་དགོཔ་ཡོད་རུང་ ཆ་རོགས་དང་ མཉམ་འབྲེལ་འབད་དགོ། ང་བཅས་རའི་ སོ་ནམ་པ་ཚུ་ལུ་ ཚོང་འབྲེལ་འཇམ་ཏོང་ཏོ་སྦེ་འཐབ་ཚུགསཔ་ བཟོ་བ་ཅིན་ ས་མཚམས་ཀྱི་ཕྱི་ཁ་ལས་ ཨེ་མ་ནང་འདྲེན་འབད་དགོཔ་མི་འཐོན།</w:t>
      </w:r>
      <w:r>
        <w:rPr>
          <w:rFonts w:ascii="Arial" w:hAnsi="Arial" w:cs="Arial"/>
          <w:color w:val="121012"/>
          <w:sz w:val="26"/>
          <w:szCs w:val="26"/>
        </w:rPr>
        <w:br/>
      </w:r>
      <w:r>
        <w:rPr>
          <w:rFonts w:ascii="Arial" w:hAnsi="Arial" w:cs="Microsoft Himalaya"/>
          <w:color w:val="121012"/>
          <w:sz w:val="26"/>
          <w:szCs w:val="26"/>
          <w:shd w:val="clear" w:color="auto" w:fill="FFFFFF"/>
          <w:cs/>
        </w:rPr>
        <w:t>གལ་སྲིད་ འབྲུག་ལུ་ སོ་ནམ་དེ་ བརྟན་ཏོག་ཏོ་དང་ ཁེ་སང་ཅན་གྱི་ ལས་སྣ་ཅིག་སྦེ་ བཟོ་ཚུགས་པ་ཅིན་ ང་བཅས་རའི་ ན་གཞོན་ཚུ་གིས་ གཡུས་ཁ་ལུ་ འགྱོ་ནི་གི་ སྤྲོ་བ་བསྐྱེད་འོང་ཟེར་ ཞུ་ནི་ཨིན།</w:t>
      </w:r>
    </w:p>
    <w:p w14:paraId="501C75FF" w14:textId="6EE7A8DA" w:rsidR="006B0CD8" w:rsidRDefault="006B0CD8" w:rsidP="00A536DF">
      <w:pPr>
        <w:spacing w:after="0"/>
        <w:rPr>
          <w:rFonts w:ascii="Arial" w:hAnsi="Arial" w:cs="Microsoft Himalaya"/>
          <w:color w:val="121012"/>
          <w:sz w:val="26"/>
          <w:szCs w:val="26"/>
          <w:shd w:val="clear" w:color="auto" w:fill="FFFFFF"/>
        </w:rPr>
      </w:pPr>
    </w:p>
    <w:p w14:paraId="48459EA4" w14:textId="1137C363" w:rsidR="006B0CD8" w:rsidRDefault="006B0CD8" w:rsidP="00A536DF">
      <w:pPr>
        <w:spacing w:after="0"/>
        <w:rPr>
          <w:rFonts w:ascii="Arial" w:hAnsi="Arial" w:cs="Microsoft Himalaya"/>
          <w:color w:val="121012"/>
          <w:sz w:val="26"/>
          <w:szCs w:val="26"/>
          <w:shd w:val="clear" w:color="auto" w:fill="FFFFFF"/>
          <w:lang w:bidi="dz-BT"/>
        </w:rPr>
      </w:pPr>
      <w:r>
        <w:rPr>
          <w:rFonts w:ascii="Arial" w:hAnsi="Arial" w:cs="Microsoft Himalaya"/>
          <w:color w:val="121012"/>
          <w:sz w:val="26"/>
          <w:szCs w:val="26"/>
          <w:shd w:val="clear" w:color="auto" w:fill="FFFFFF"/>
          <w:cs/>
        </w:rPr>
        <w:t>༉ ད་རིས་ ཤེས་རིག་ལྷན་ཁག་གིས་ ཀོ་བིཌ་-༡༩ ནད་འབུབ་ཀྱི་ གདོང་ལེན་ལུ་ དགོས་མཁོ་ཆེ་བའི་ སློབ་ཕྲུག་ཚུ་ལུ་ ཉིན་བསྟར་བཟའ་འཐུང་དང་ ཟས་བཅུད་ལྷན་ཐབས་ལུ་ རང་སོའི་ཁྱིམ་ནང་ རྒྱགས་སྐལ་མཁོ་སྤྲོད་འབ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ཕྲུག་ཚུ་ཡང་ དཔལ་འབྱོར་གྱི་ དཀའ་ངལ་དང་ ཕམ་ཡ་བྲལ་འགྱོ་འགྱོཝ་ ཕམ་ཉམ་ཆུང་གི་ ཨ་ལོ་ཨིནམ་ད་ ད་རེས་ནངས་པར་ གཞུང་ལས་ཅ་ཆས་ཚུ རིན་མེད་སྟོང་པར་ཐོབ་མི་ སློབ་ཕྲུག་ཚུ་ཨིནམ་བཞིན་དུ་ ཤེས་རིག་ལྷན་ཁག་ རྫོང་ཁང་དང་ ཁྲོམ་སྡེ་ རྒེད་འོག་ཚུ་གིས་ ཞིབ་དཔྱད་འབད་དེ་ ངོས་འཛིན་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རིམ་དེ་ཡང་ བློན་ཆེན་གྱི་ འགོ་འདྲེན་ཐོག་ལས་ ཤེས་རིག་ལྷན་ཁག་གིས་ འཛམ་གླིང་བཟའ་སྤྱོད་ལས་རིམ་དང་ རྒྱལ་སྤྱི་ཨ་ལོའི་མ་དངུལ་ ༼ཡུ་ནི་སེཕ༽ མཉམ་འབྲེལ་ཐོག་ རྒྱལ་ཁབ་ནང་འཁོད་ཀྱི་ སློབ་ཕྲུག་༡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གཔ་ཅིག་ལུ་ ཕན་ཐོགས་འབྱུང་ནི་ཨིན་པས།</w:t>
      </w:r>
      <w:r>
        <w:rPr>
          <w:rFonts w:ascii="Arial" w:hAnsi="Arial" w:cs="Arial"/>
          <w:color w:val="121012"/>
          <w:sz w:val="26"/>
          <w:szCs w:val="26"/>
        </w:rPr>
        <w:br/>
      </w:r>
      <w:r>
        <w:rPr>
          <w:rFonts w:ascii="Arial" w:hAnsi="Arial" w:cs="Microsoft Himalaya"/>
          <w:color w:val="121012"/>
          <w:sz w:val="26"/>
          <w:szCs w:val="26"/>
          <w:shd w:val="clear" w:color="auto" w:fill="FFFFFF"/>
          <w:cs/>
        </w:rPr>
        <w:t>ཤེས་རིག་བློན་པོ་ ཇའི་བིར་རའེ་གིས་ བཤད་མིའི་ནང་ དགོས་མཁོ་ཅན་གྱི་ སློབ་ཕྲུག་ཚུ་ལུ་ རྒྱགས་སྐལ་བགོ་བཀྲམ་འབད་མི་དེ་གིས་ ཀོ་བིཌ་-༡༩ ལུ་བརྟེན་ རྒྱལ་ཁབ་ནང་ སློབ་གྲྭ་སྒོ་བསྡམས་བཞག་མི་དང་འབྲེལ་བའི་ གནད་དོན་ཚུ་ སེལ་ནི་གི་ ཐབས་ལམ་ཅིག་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ཤེས་རིག་བློན་པོ་གིས་འབད་བ་ཅིན་ ཅ་ཆས་ཚུ་ཡང་ མཁོ་སྒྲུབ་འབད་དེ་ ཡོད་པའི་ཁར་ ད་ལྟོའི་གནས་སྟངས་ནང་ སློབ་ཕྲུག་ཚུ་ལུ་ ཟས་བཅུད་དང་ལྡན་པའི་ བཟའ་འཐུང་ཚུ་ བྱིན་ནི་དེ་ གལ་ཅན་ཅིག་ཨིནམ་བཞིན་དུ་ སློབ་གྲྭའི་ཨ་ལོ་ཚུ་ལུ་ ཟད་བཅུད་ཀྱི་ བཞེས་སྒོ་ཐོབ་མ་ཚུགས་པ་ཅིན་ སྦོམ་འགྱོ་ནི་དང་ མནོ་ལུགས་གོང་འཕེལ་ དེ་ལས་ གཟུགས་ཀྱི་ནུས་ཤུགས་ ཉམས་འགྱོ་ནི་ཨིན་པའི་ ཚ་གྱང་ལུ་བརྟེན་ རྒྱགས་སྐལ་བགོ་བཀྲམ་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ལོ་ཚུ་ལུ་ རྒྱགས་སྐལ་ཚུ་ཡང་ ད་རིས་ཐིམ་ཕུག་རྫོང་ཁག་ལས་ འགོ་བཙུགས་ཨིནམ་བཞིན་དུ་ འགྲོས་ཀྱིས་བཏང་སྟེ་ རྫོང་ཁག་༡༩ ནང་ བགོ་བཀྲམ་འབད་འོང་ཟེར་ ཤེས་རིག་བློན་པོ་གིས་ བཤད་པའི་ཁར་ སློབ་ཕྲུག་རེ་གིས་ ཉེར་མཁོའི་ཅ་ཆས་ ཕོར་ཊི་ཕ་ཡེཊ་ཆུམ་ཀེ་ཇི་༡༢ དང་ མར་ཁུ་ལི་ཊར་༡.༥  ཅ་ན་ཀེ་ཇི་༠.༥ དེ་ལས་ དཱལ་ཀེ་ཇི་༢ བརྩིས་ཏེ་ བཟའ་འཐུང་མ་འདྲཝ་ཁག་༩ འཐོབ་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ཡུ་ནི་སིཕ་གིས་ རྐྱབ་སྐྱོར་འབད་མི་ གླང་ལེབ་དང་ གཙང་རས་དང་ ལགཔ་དབུར་སྨན་ཆུ་ཚུ་ཡང་ སློབ་ཕྲུག་ཚུ་ལུ་ བགོ་བཀྲམ་འབ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ཤེས་རིག་བློན་པོ་གིས་འབད་བ་ཅིན་ བཟའ་འཐུང་གི་རིགས་ཚུ་ ད་རེས་ ཟླཝ་༡ གི་དོན་ལུ་ཨིནམ་ལས་ གལ་སྲིད་ ཀོ་བིཌ་-༡༩ ནད་འབུབ་ལུ་བརྟེན་ སློབ་གྲྭ་ཚུ་ སྒོ་བསྡམས་དགོ་བྱུང་པ་ཅིན་ ཅ་ཆས་ཚུ་ འཕྲོ་མཐུ་དེ་ར་ བགོ་བཀྲམ་འབད་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གྲྭ་ཤེས་ཡོན་ལས་ཁུངས་ སློབ་གྲྭ་འཕྲོད་བསྟེན་དང་ ཟས་བཅུད་སྡེ་ཚན་གྱི་གཙོ་འཛིན་ ཀརྨ་དབང་ཕྱུག་གིས་ སླབ་མིའི་ནང་ དགོས་མཁོ་ཅན་གྱི་ སློབ་ཕྲུག་རེ་གིས་ ཟླཝ་རེ་ནང་ དངུལ་ཀྲམ་༩༠༥ དེ་ཅིག་གནས་པའི་ ཉེར་མཁོའི་ཅ་ཆས་ཚུ་ འཐོབ་ཚུགས་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ས་མཁོ་ཅན་གྱི་ སློབ་ཕྲུག་ཚུ་ ཧེ་མ་ལས་ ངོས་འཛིན་འབད་བའི་ཁར་ མིང་ཐོ་ཚུ་ བསྡུ་ལེན་འབད་མིའི་ གྱངས་ཁ་དང་འཁྲིལ་ཏེ་ ཅ་ཆས་བགོ་བཀྲམ་འབད་ནིའི་ ས་གོ་ངོས་འཛིན་དང་ ཉེ་འདབས་ཀྱི་ སློབ་གྲྭ་ཚུ་ལས་ སློབ་ཕྲུག་ཚུ་གིས་ ཅ་ཆས་འཐོབ་ཚུག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ཤེས་རིག་བློན་པོ་གིས་ རྒྱགས་སྐལ་ཚུ་ བགོ་བཀྲམ་འབད་བའི་སྐབས་ ཕམ་དང་ སློབ་ཕྲུག་ཚུ་གིས་ འགན་འཁྲི་འབག་དགོ་པའི་ཁར་ རྒྱགས་སྐལ་ཚུ་ དོན་སྨིན་ཅན་དང་ སློབ་ཕྲུག་ཚུ་གིས་ ཤེས་ཡོན་ལྷབ་སྦྱང་འབད་དོ་ཡོད་མེད་ཀྱི་ ལྟ་རྟོག་ཚུ་ འབ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སློབ་གྲྭ་ཚུ་ཡང་ སྤྱི་ཟླ་༣ པའི་ཚེས་༦ ལུ་ ནད་ཡམས་ཀོ་རོ་ན་བའེ་རཱསི་ཐོབ་མི་དང་པ་ བདའ་ཟུན་པའི་ཤུལ་ལས་ སྒོ་བསྡམས་ཡོད་པའི་གནས་ཚུལ།</w:t>
      </w:r>
    </w:p>
    <w:p w14:paraId="4818F0B7" w14:textId="7FD77FC2" w:rsidR="00CE4471" w:rsidRDefault="00CE4471" w:rsidP="00A536DF">
      <w:pPr>
        <w:spacing w:after="0"/>
        <w:rPr>
          <w:rFonts w:ascii="Arial" w:hAnsi="Arial" w:cs="Microsoft Himalaya"/>
          <w:color w:val="121012"/>
          <w:sz w:val="26"/>
          <w:szCs w:val="26"/>
          <w:shd w:val="clear" w:color="auto" w:fill="FFFFFF"/>
        </w:rPr>
      </w:pPr>
    </w:p>
    <w:p w14:paraId="094D292B" w14:textId="7171F78D" w:rsidR="00CE4471" w:rsidRDefault="00CE4471"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ཐིམ་ཁྲོམ་ནང་འཁོད་ཀྱི་ འཁོར་ལམ་ཚུ་བདའ་སྟེ་ ཐདམ་ཐད་ཁར་ ཧ་ཀ་ཧོ་ཀ་དང་ ཆུ་འཁྱིལ་འཁྱིལཝ་ཚུ་ཡོདཔ་ལས་ སྣུམ་འཁོར་བཏང་མི་དང་ རྐང་སྟོང་འགྱོ་མི་གཉིས་ཆ་ར་ལུ་ ལཱ་ཁག་རྐྱབ་པའི་ཁར་ ཉེན་ཁ་ཡོད་པའི་ མཐོང་གསལ་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ལྷག་པར་དུ་ ས་ཁོངས་ལེ་ཤ་ཅིག་ནང་ ཆུ་གཡུར་གུ་ བཀབ་སྟེ་ཡོད་མི་ རྩི་སའི་ཐོག་ལེབ་ཚུ་ཡང་ ལ་ལོ་ཅིག་ བཅགས་དཀྲུམ་བཏང་ཡོདཔ་ད་ ལ་ལོ་ཅིག་ ལེགས་ཤོམ་སྦེ་ མ་བཀབ་པར་ཡོདཔ་ལས་ གནམ་ནུབ་མོ་ རྐང་སྟོང་འགྱོ་མི་ མི་རྒན་རྒས་དང་ ཨ་ལོ་ཆུང་ཚུ་ དྲན་པ་མ་བཏོན་པ་ཅིན་ ཆུ་གཡུར་ནང་ འབུད་ནི་གི་ ཉེན་ཁ་འདུག།</w:t>
      </w:r>
      <w:r>
        <w:rPr>
          <w:rFonts w:ascii="Arial" w:hAnsi="Arial" w:cs="Arial"/>
          <w:color w:val="121012"/>
          <w:sz w:val="26"/>
          <w:szCs w:val="26"/>
        </w:rPr>
        <w:br/>
      </w:r>
      <w:r>
        <w:rPr>
          <w:rFonts w:ascii="Arial" w:hAnsi="Arial" w:cs="Microsoft Himalaya"/>
          <w:color w:val="121012"/>
          <w:sz w:val="26"/>
          <w:szCs w:val="26"/>
          <w:shd w:val="clear" w:color="auto" w:fill="FFFFFF"/>
          <w:cs/>
        </w:rPr>
        <w:t>དེ་བཟུམ་མའི་ དཀའ་ངལ་དེ་ མང་ཤོས་ཅིག་ར་ ཐིམ་ཁྲོམ་གྱི་ མི་འབོར་ཕྱེད་ཀ་དེ་ཅིག་ སྡོད་སའི་ས་གནས་ ཨོ་ལ་ཁ་དང་ བར་སྦིས་ལུ་ བྱུང་སྟེ་འདུག།</w:t>
      </w:r>
      <w:r>
        <w:rPr>
          <w:rFonts w:ascii="Arial" w:hAnsi="Arial" w:cs="Arial"/>
          <w:color w:val="121012"/>
          <w:sz w:val="26"/>
          <w:szCs w:val="26"/>
        </w:rPr>
        <w:br/>
      </w:r>
      <w:r>
        <w:rPr>
          <w:rFonts w:ascii="Arial" w:hAnsi="Arial" w:cs="Microsoft Himalaya"/>
          <w:color w:val="121012"/>
          <w:sz w:val="26"/>
          <w:szCs w:val="26"/>
          <w:shd w:val="clear" w:color="auto" w:fill="FFFFFF"/>
          <w:cs/>
        </w:rPr>
        <w:t>དེད་གཡོགཔ་ཚུ་གིས་འབད་བ་ཅིན་ དེ་བཟུམ་མའི་ འཁོར་ལམ་གྱི་གནས་སྟངས་དེ་ ཉེན་ཁ་སྦོམ་ཡོདཔ་མ་ཚད་ དམིགས་བསལ་དུ་ གནམ་ནུབ་མོའི་སྐབས་ ས་ཁོངས་དེ་ཚུའི་ནང་ འགོ་དང་པ་འགྱོ་མི་ཚུ་ལུ་ ལཱ་ཁག་རྐྱབ་ནི་ཨིན་མས་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ཨོ་ལ་ཁ་ལུ་ སྡོད་མི་ཚུ་གིས་འབད་བ་ཅིན་ བཙག་འཐུ་ལྷན་ཚོགས་ཀྱི་ སྒྲིང་ཁྱིམ་རྙིངམ་གི་ རྒྱབ་ཁ་ལས་ཕར་ འཁོར་ལམ་བདའ་སྟེ་ ཧ་ཀ་ཧོ་ཀ་དང་ ས་དོང་ཚུ་ ལེ་ཤ་ཐོན་ཡོད་མི་དེ་གིས་ གནས་སྟངས་སྐྱོ་དྲགས་སྦེ་ར་ ཐལ་ཡོདཔ་ལས་ དུས་རྒྱུན་དུ་ སྣུམ་འཁོར་གཏང་འགྱོ་དགོཔ་ད་ སྟབས་མ་བདེ་བའི་ཁར་ འཕྲལ་འཕྲལ་སྣུམ་འཁོར་གྱི་འོག་ལས་ རྡོ་ཕོག་སྟེ་ འཕྲུལ་ཆས་ཚུ་ མེདཔ་བཏངམ་མས་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རེས་ཅིག་སྐབས་ འཁོར་ལམ་སྐེདཔ་བཏོགས་ཏེ་ ས་དོང་བརྐོ་བཞག་མི་ཚུ་ཡང་ དེ་འཕྲོ་ལས་ མ་བསུབ་པར་ ཡུང་རིངམོ་སྦེ་ར་ སྣང་མེད་སྦེ་བཀོག་བཞག་པའི་ཁར་ འཁོར་ལམ་གྱི་ཟུར་བདའ་སྟེ་ཡོད་མི་ ཆུ་གཡུར་གྱི་ རྩི་སའི་ཐོག་ལེབ་ཚུ་ཡང་ མ་བཀབ་པར་ བཞག་དོ་ཡོདཔ་ལས་ གལ་སྲིད་ རྐྱེན་ངན་རེ་ འབྱུང་པ་ཅིན་ འགན་འཁྲི་ག་ལུ་ ཕོག་ནི་ཨིན་ན</w:t>
      </w:r>
      <w:r>
        <w:rPr>
          <w:rFonts w:ascii="Arial" w:hAnsi="Arial" w:cs="Arial"/>
          <w:color w:val="121012"/>
          <w:sz w:val="26"/>
          <w:szCs w:val="26"/>
        </w:rPr>
        <w:br/>
      </w:r>
      <w:r>
        <w:rPr>
          <w:rFonts w:ascii="Arial" w:hAnsi="Arial" w:cs="Microsoft Himalaya"/>
          <w:color w:val="121012"/>
          <w:sz w:val="26"/>
          <w:szCs w:val="26"/>
          <w:shd w:val="clear" w:color="auto" w:fill="FFFFFF"/>
          <w:cs/>
        </w:rPr>
        <w:t>དེ་ལས་ ལྕང་ཟམ་ཏོག་ འབྲུག་ཚོང་འབྲེལ་ལས་འཛིན་ལས་ ཙན་དན་ཤིང་གི་ས་ཁོངས་ནང་ མ་ལྷོདཔ་ཅིག་གི་བར་ན་ འཁོར་ལམ་གྱི་ རྩི་ནག་ཚུ་ སྦོག་འགྱོ་བའི་ཁར་ ཆུ་ལེ་ཤ་འཁྱིལ་སྡོད་མི་ལུ་བརྟེན་ རྐང་སྟོང་འགྱོ་མི་ཚུ་ གཞན་ཁར་ལས་ བསྐོར་འགྱོ་དགོཔ་མ་ཚད་ སྣུམ་འཁོར་ཚུ་ཡང་ ཕྱོགས་གཅིག་ལས་འོངམ་ད་ སྒུག་སྡོད་ཞིནམ་ལས་རྐྱངམ་གཅིག་ འགྲོ་འགྲུལ་འབད་དགོ་པའི་ དཀའ་ངལ་འདུག།</w:t>
      </w:r>
      <w:r>
        <w:rPr>
          <w:rFonts w:ascii="Arial" w:hAnsi="Arial" w:cs="Arial"/>
          <w:color w:val="121012"/>
          <w:sz w:val="26"/>
          <w:szCs w:val="26"/>
        </w:rPr>
        <w:br/>
      </w:r>
      <w:r>
        <w:rPr>
          <w:rFonts w:ascii="Arial" w:hAnsi="Arial" w:cs="Microsoft Himalaya"/>
          <w:color w:val="121012"/>
          <w:sz w:val="26"/>
          <w:szCs w:val="26"/>
          <w:shd w:val="clear" w:color="auto" w:fill="FFFFFF"/>
          <w:cs/>
        </w:rPr>
        <w:t>མ་གཞི་ ཁྲོམ་སྡེ་ལས་འཛིན་གྱི་ ཁ་ཐུག་ལས་འབད་རུང་ ཁྲོམ་གྱི་ས་ཁོངས་ཚུ་ནང་ འདི་བཟུམ་མའི་ དཀའ་ངལ་དང་ བྱ་སྟབས་མ་བདེཝ་ཚུ་ བྱུང་པའི་སྐབས་ལུ་ སྣང་མེད་སྦེ་ བཀོག་མ་བཞག་པར་ ངོས་ལེན་འབད་དོ་ཡོདཔ་ཨིན་རུང་ ས་གནས་ཐདམ་ཐར་ཁར་ དཀའ་ངལ་ལེ་ཤ་སྦེ་ ཐོན་པའི་བསྒང་ལས་ སེལ་ཐབས་འབད་ནི་ལུ་ གདོང་ལེན་སྦོམ་སྦེ་ར་ བྱུང་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ཁྲོམ་སྡེ་ལས་འཛིན་གྱིས་ ཐིམ་ཁྲོམ་ནང་འཁོད་ཀྱི་ འཁོར་ལམ་ཚུ་ ཆ་མཉམ་ར་ ལོག་རྩི་ནག་གཏང་ཞིནམ་ལས་ ལེགས་བཅོས་འབད་ནི་གི་ ལོ་རྒྱུས་ཡོད་མི་དེ་ གནས་ཚུལ་བཟང་པོ་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འཕྲལ་ཁམས་ཅིག་ཁར་ ན་གཞོན་ཁས་བླངས་པ་སྡེ་ཚན་ཅིག་གིས་ འདི་བཟུམ་མའི་ དཀའ་ངལ་ཐོནམ་ད་ འབྲེལ་ཡོད་ལས་འཛིན་རྐྱངམ་གཅིག་ལུ་ བཀལ་བཞག་ནི་མེན་པར་ མི་མང་གི་ཁ་ཐུག་ལས་འབད་རུང་ འགན་འཁྲི་འདྲ་མཉམ་འབག་དགོ་ཟེར་བའི་ བརྗོད་དོན་ཐོག་ ཐིམ་ཁྲོམ་ནང་འཁོད་ཀྱི་ འཁོར་ལམ་ཚུ་བདའ་སྟེ་ ས་དོང་དང་ ཧ་ཀ་ཧོ་ཀ་ཐོན་ཡོད་མི་ཚུ་ ཆ་མཉམ་ར་ བསུབས་ཡོད་མི་དེ་ མིག་དཔེ་བཟང་པོ་ཅིག་ཨིནམ་མ་ཚད་ ང་བཅས་ར་ འཁོར་ལམ་སྤྱོད་མི་ཚུ་འབད་རུང་ བཀྲིན་དགའ་ཚོར་ བསམ་དགོཔ་འདུག་ཟེར་ ཞུ་ནི་ཨིན།</w:t>
      </w:r>
    </w:p>
    <w:p w14:paraId="3C32C306" w14:textId="02709F1D" w:rsidR="00CE4471" w:rsidRDefault="00CE4471" w:rsidP="00A536DF">
      <w:pPr>
        <w:spacing w:after="0"/>
        <w:rPr>
          <w:rFonts w:ascii="Arial" w:hAnsi="Arial" w:cs="Microsoft Himalaya"/>
          <w:color w:val="121012"/>
          <w:sz w:val="26"/>
          <w:szCs w:val="26"/>
          <w:shd w:val="clear" w:color="auto" w:fill="FFFFFF"/>
        </w:rPr>
      </w:pPr>
    </w:p>
    <w:p w14:paraId="54D4A0FD" w14:textId="77777777" w:rsidR="00CE4471" w:rsidRDefault="00CE4471" w:rsidP="00A536DF">
      <w:pPr>
        <w:pStyle w:val="p1"/>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 འཕྲལ་ཁམས་ཅིག་ལས་ ཕྱི་རྒྱལ་ལཱ་གཡོག་ལས་རིམ་ཐོག་ རྒྱལ་ཁབ་ཕྱི་ཁར་ ལཱ་འབད་བར་བཏང་མི་ འབྲུག་པའི་ན་གཞོན་ཚུ་གི་ དཀའ་ངལ་དེ་ ཚབས་ཆེན་ཅིག་སྦེ་ར་ ཐོན་དོ་ཡོད་པའི་ མངོན་གསལ་བྱུང་ཡི།</w:t>
      </w:r>
    </w:p>
    <w:p w14:paraId="7C30FA60"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ག་འཆརཔ་ཟེར་བ་ཅིན་ ལས་གཡོག་ལྷན་ཁག་གིས་ ལཱ་གཡོག་འཚོལ་མི་ འབྲུག་པའི་ན་གཞོན་ཤོ་ཐེངས་༢ རྒྱ་གར་ལུ་ ལས་སྡེ་ཁག་ཚུ་ནང་ ལཱ་འབད་བར་བཏང་མིའི་གྲས་ལས་ ན་གཞོན་༣༠ དེ་ཅིག་གིས་ ལོག་རྒྱལ་ཁབ་ནང་ འོང་ནི་སྦེ་ ཐག་བཅད་ནི་དེ་གིས་ཨིན།</w:t>
      </w:r>
    </w:p>
    <w:p w14:paraId="7E02275D"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མ་གཞི་ གཞུང་གི་ཁ་ཐུག་ལས་ རྒྱལ་ཁབ་ནང་ ན་གཞོན་ལཱ་གཡོག་མ་ཐོབ་པའི་ དཀའ་ངལ་སེལ་ཐབས་དོན་ལུ་ འདི་བཟུམ་མའི་ ཐབས་བྱུས་བཏོན་གནང་མི་དེ་ བཀྲིན་དགའ་ཚོར་བསམ་དགོ་པའི་ གཞི་གནད་ཅིག་ཨིན་རུང་ ཕྱི་རྒྱལ་ལཱ་གཡོག་ལས་རིམ་ནང་ སྟབས་མ་བདེཝ་དང་ ཡང་ཅིན་ འཐུས་ཤོར་རེ་ བྱུང་དོ་ཡོད་པའི་ ཚོར་སྣང་ཡང་ བྱུངམ་ཨིན་མས།</w:t>
      </w:r>
    </w:p>
    <w:p w14:paraId="33AD099B"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ང་བཅས་ཀྱིས་ འཕྲལ་འཕྲལ་སྦེ་ར་ ལས་གཡོག་ལྷན་ཁག་དང་ ངོ་སྦྱོར་ཅན་གྱི་ གྲོས་སྟོན་པ་ཚུ་གིས་ ཕྱི་རྒྱལ་ལཱ་གཡོག་ལས་རིམ་ཐོག་ལས་ ཕྱིའི་རྒྱལ་ཁབ་ཚུ་ནང་ ལཱ་འབད་བར་བཏང་མི་ འབྲུག་མི་ཚུ་ལུ་ དཀའ་སྡུག་བྱུང་བའི་སྐོར་ལས་ ལོ་རྒྱུས་འདྲ་མིན་སྣ་ཚོགས་ གོ་ནི་འདུག།</w:t>
      </w:r>
    </w:p>
    <w:p w14:paraId="10564BAA"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ལྟོ་ཚུན་ ཕྱི་རྒྱལ་ལུ་ ལཱ་འབད་བར་བཏང་མི་ཚུ་གིས་ བཤད་མི་དང་འཁྲིལཝ་ད་ ཕྱི་ཁའི་ ལཱ་གཡོག་བྱིན་མི་ཚུ་གིས་ བརྩི་མཐོང་ལེགས་ཤོམ་མ་བསྐྱེད་པའི་ཁར་ ལཱ་གི་གནས་སྟངས་སྐྱོ་དྲགས་ ལཱ་གི་དུས་ཡུན་རིངམོ་ ཚུལ་མིན་ལོག་སྤྱོད་ དེ་ལས་ དུས་ཚོད་དང་བསྟུན་པའི་ གླ་འཐུས་བྱིན་མི་བཏུབ་པས་ཟེར་ཨིན་མས།</w:t>
      </w:r>
    </w:p>
    <w:p w14:paraId="59A16FC1"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ཨམ་སྲུ་ཚུ་གི་ཐད་ཁར་ ཕྱིའི་རྒྱལ་ཁབ་ཚུ་ནང་ ཉེན་སྲུང་གི་ དཀའ་ངལ་སྦོམ་སྦེ་ར་ འདུག་ཟེར་ཨིནམ་ད་ བྱ་ཐབས་མེད་པར་ ལཱ་བཀོག་བཞག་སྟེ་ རྒྱལ་ཁབ་ནང་ ལོག་འོང་དགོཔ་བྱུང་མི་ཚུ་ ད་རེས་ ལཱ་གཡོག་གི་ དཀའ་ངལ་བྱུང་སྟེ་ཡོདཔ་ད་ དེ་ཡང་ ཁོང་ཆ་ཁྱབ་ ལཱ་གཡོག་ཐོབ་མིའི་གྲངས་སུ་ བརྩིས་ཚར་ནི་དེ་གིས་ཨིན་མས།</w:t>
      </w:r>
    </w:p>
    <w:p w14:paraId="21492565"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ལྟོ་བཟུམ་ཅིག་འབད་བ་ཅིན་ ཕྱིའི་རྒྱལ་ཁབ་ཚུ་ནང་ སྒེར་གྱི་ཐོག་ལས་ འགྱོ་མི་ཚུ་མ་བརྩིས་བར་ ཕྱི་ཁར་ལཱ་འབད་མི་ འབྲུག་པའི་ན་གཞོན་༤</w:t>
      </w:r>
      <w:r>
        <w:rPr>
          <w:rStyle w:val="s1"/>
          <w:rFonts w:ascii="Arial" w:hAnsi="Arial" w:cs="Arial"/>
          <w:color w:val="121012"/>
          <w:sz w:val="26"/>
          <w:szCs w:val="26"/>
          <w:bdr w:val="none" w:sz="0" w:space="0" w:color="auto" w:frame="1"/>
        </w:rPr>
        <w:t>,</w:t>
      </w:r>
      <w:r>
        <w:rPr>
          <w:rStyle w:val="s1"/>
          <w:rFonts w:ascii="Arial" w:hAnsi="Arial" w:cs="Microsoft Himalaya"/>
          <w:color w:val="121012"/>
          <w:sz w:val="26"/>
          <w:szCs w:val="26"/>
          <w:bdr w:val="none" w:sz="0" w:space="0" w:color="auto" w:frame="1"/>
          <w:cs/>
        </w:rPr>
        <w:t>༠༠༠ དེ་ཅིག་འདུག།</w:t>
      </w:r>
    </w:p>
    <w:p w14:paraId="0E2C44D9"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ཕྱི་རྒྱལ་ལཱ་གཡོག་ལས་རིམ་དེ་གིས་ རྒྱལ་ཁབ་ནང་ ལཱ་གཡོག་མ་ཐོབ་མིའི་ཚད་གཞི་ མར་ཕབ་རྐྱབ་ནི་ལུ་རྐྱངམ་གཅིག་ ཕན་ཐོགས་ཡོད་རུང་ དོན་ངོ་མ་ལུ་ དཔྱད་བལྟ་བ་ཅིན་ འདི་བཟུམ་མའི་ ཐབས་བྱུས་དེ་ ཡུན་རིང་གི་ དཀའ་ངལ་སེལ་ཐབས་ཅིག་ རྩ་ལས་མེན་པས།</w:t>
      </w:r>
    </w:p>
    <w:p w14:paraId="5359F24D"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སྤྱི་ལོ་༢༠༡༥ གི་ ལས་མིའི་ཐོ་བཀོད་དང་འཁྲིལཝ་ད་ ལཱ་གཡོག་མ་ཐོབ་མི་བརྒྱ་ཆ་༨༥ དེ་ཅིག་ སྐྱེས་ལོ་༡༥ ལས་༢༩ གི་ བར་ན་འབད་མི་ཚུ་ཨིནམ་ལས་ རྒྱལ་ཁབ་ནང་ དམིགས་བསལ་དུ་ ན་གཞོན་ལཱ་གཡོག་མ་ཐོབ་པའི་ གནས་སྟངས་དེ་ ཚབས་ཆེན་ཅིག་སྦེ་ར་ མཐོངམ་ཨིན་མས།</w:t>
      </w:r>
    </w:p>
    <w:p w14:paraId="3CB15A07" w14:textId="77777777" w:rsidR="00CE4471" w:rsidRDefault="00CE4471"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སྤྱིར་བཏང་གིས་ སླབ་དོ་བཟུམ་འབད་བ་ཅིན་ རྒྱལ་ཁབ་ནང་ ལཱ་གཡོག་མ་ཐོབ་པའི་ རྒྱུ་མཚན་གཙོ་བོ་ར་ ཁྱད་རིག་དང་ ལཱ་གཡོག་གཉིས་ རྟགས་མི་མཐུན་པས་ཟེར་ཨིནམ་ད་ དེ་སྦེ་ཨིན་པ་ཅིན་ སྔ་གོང་ལས་ར་ ལཱ་གཡོག་དང་མཐུན་པའི་ ཤེས་རིག་ལམ་ལུགས་ ག་ཅི་སྦེ་ བཟོ་མ་ཚུགསཔ་ཨིན་ན་ ཧ་དགོཔ་འདུག།</w:t>
      </w:r>
    </w:p>
    <w:p w14:paraId="7AD78127" w14:textId="7366B032" w:rsidR="00CE4471" w:rsidRDefault="00CE4471" w:rsidP="00A536DF">
      <w:pPr>
        <w:pStyle w:val="p3"/>
        <w:shd w:val="clear" w:color="auto" w:fill="FFFFFF"/>
        <w:spacing w:before="0" w:beforeAutospacing="0" w:after="0" w:afterAutospacing="0"/>
        <w:rPr>
          <w:rStyle w:val="s2"/>
          <w:rFonts w:ascii="Arial" w:hAnsi="Arial" w:cs="Microsoft Himalaya"/>
          <w:color w:val="121012"/>
          <w:sz w:val="26"/>
          <w:szCs w:val="26"/>
          <w:bdr w:val="none" w:sz="0" w:space="0" w:color="auto" w:frame="1"/>
        </w:rPr>
      </w:pPr>
      <w:r>
        <w:rPr>
          <w:rStyle w:val="s2"/>
          <w:rFonts w:ascii="Arial" w:hAnsi="Arial" w:cs="Microsoft Himalaya"/>
          <w:color w:val="121012"/>
          <w:sz w:val="26"/>
          <w:szCs w:val="26"/>
          <w:bdr w:val="none" w:sz="0" w:space="0" w:color="auto" w:frame="1"/>
          <w:cs/>
        </w:rPr>
        <w:t>དེ་འབདཝ་ལས་ ང་བཅས་རའི་ འཆར་གཞི་དང་སྲིད་བྱུས་རྩམ་མི་ ཤེས་རིག་མཁན་ཚུ་གིས་ མཁྱེན་རྒྱ་ཆེ་བའི་སྒོ་ལས་ གོ་དོན་གཏིང་ཟབ་ལེན་ཞིནམ་ལས་ ན་གཞོན་ལཱ་གཡོག་མ་ཐོབ་པའི་ དཀའ་ངལ་ཚབས་ཆེན་དེ་ ངེས་པར་དུ་ སེལ་ཐབས་འབད་དགོཔ་འདུག་ཟེར་ ཞུ་ནི་ཨིན།</w:t>
      </w:r>
    </w:p>
    <w:p w14:paraId="45825C4F" w14:textId="351C1D23" w:rsidR="009F3542" w:rsidRDefault="009F3542" w:rsidP="00A536DF">
      <w:pPr>
        <w:pStyle w:val="p3"/>
        <w:shd w:val="clear" w:color="auto" w:fill="FFFFFF"/>
        <w:spacing w:before="0" w:beforeAutospacing="0" w:after="0" w:afterAutospacing="0"/>
        <w:rPr>
          <w:rFonts w:ascii="Arial" w:hAnsi="Arial" w:cs="Arial"/>
          <w:color w:val="121012"/>
          <w:sz w:val="26"/>
          <w:szCs w:val="26"/>
        </w:rPr>
      </w:pPr>
    </w:p>
    <w:p w14:paraId="1296AAC6" w14:textId="74FAA5CC" w:rsidR="009F3542" w:rsidRDefault="009F3542" w:rsidP="00A536DF">
      <w:pPr>
        <w:pStyle w:val="p3"/>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shd w:val="clear" w:color="auto" w:fill="FFFFFF"/>
          <w:cs/>
        </w:rPr>
        <w:t>༉ སྤྱི་ཟླ་༣ པའི་ཚེས་༢༣ ལུ་ ནད་ཡམས་ཀོ་རོ་ན་བའེ་རཱསི་ལུ་བརྟེན་ ཕུན་ཚོགས་གླིང་གི་ འཛུལ་སྒོ་བསྡམས་ཏེ་ ཟླཝ་༢ ཀྱི་རྒྱབ་ལས་ ཚོང་འབྲེལ་གྱི་ ལས་སྣ་ཚུ་ ཨ་རྟག་གི་ གནས་སྟངས་ནང་ ལྷོ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ཕུན་ཚོགས་གླིང་ཁྲོམ་ནང་ ཉོ་ཚོང་རྐྱབ་མི་ ལེ་ཤ་ལྷོད་དེ་ཡོདཔ་བཞིན་དུ་ ཕྱི་རུའི་ཆུ་ཚོད་༦ དེ་ཅིག་ལས་ ཁྲོམ་དེ་ འདུ་འཛི་ཅན་ཅིག་ལུ་ གྱུར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འ་ལྡན་ལམ་ལུ་ ཌི་སི་མཱརཊ་གིས་ ས་པག་ཅུ་དང་ ཁྱིམ་ནང་གི་ ཅ་ཆས་དང་ ཨ་ལོའི་རྩེད་ཆས་ཚུ་ཡང་ བཙོང་དོ་ཡོདཔ་ད་ ཇོ་བདག་དམ་ཆོས་ཀྱིས་ སླབ་མིའི་ནང་ ཚོང་འབྲེལ་དེ་ ཧེ་མ་དང་ཕྱདཔ་ད་ ད་རེས་ ལེགས་ཤོམ་སྦེ་འགྱོཝ་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འབད་བ་ཅིན་ ད་ལྟོ་ ཚོང་འབྲེལ་བརྒྱ་ཆ་༦༠ ཡར་དྲག་སོང་སྟེ་ཡོད་མི་དེ་ཡང་ རྒྱ་གར་གྱི་ ས་མཚམས་སྒོ་བསྡམས་བཞག་མི་ལུ་བརྟེན་ ཚོང་མགྲོན་པ་ཚུ་གིས་ ཅ་ཆས་ཚུ་ག་ར་ ཕུན་ཚོགས་གླིང་ཁྲོམ་ལས་ ཉོ་འབག་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ཆོས་ཀྱིས་ སླབ་མིའི་ནང་ ཕུན་ཚོགས་གླིང་ཁྲོམ་ཁར་ ལོ་༡༠ དེ་ཅིག་གི་རིང་ སྡོད་མི་ཚུ་གིས་ཡང་ མོ་རའི་ ཚོང་ཁང་ནང་འོ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༤ པའི་ནང་ སྲ་ཆས་ཚོང༌ཁང༌ཚུ་ལུ་ གདོང་ལེན་བྱུང་ཡོད་རུང་ ད་རེས་ ཚོང་འབྲེལ་ལེགས་ཤོམ་འགྱོ་དོ་ཡོདཔ་ད་ སུ་རཱཤ་སྲ་ཆས་ཚོང་ཁང་གི་ ཇོ་བདག་བི་པུལ་ ཏི་ཝ་རི་གིས་ སླབ་མིའི་ནང་ སྤྱི་ཟླ་༣ པའི་ཚེས་༢༥ ལུ་ རྒྱ་གར་སྒོ་བསྡམས་བཞག་མི་ལུ་བརྟེན་ ཚོང་འབྲེལ་ལུ་ ཐོ་སྦོམ་སྦེ་ར་ ཕོག་ཅི་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ཚོང་འབྲེལ་ཡར་དྲག་འགྱོ་དོ་ཡོདཔ་ལས་ ཧེ་མའི་གནས་སྟངས་ནང་ ལྷོད་དོ་ཟེར་ ཏི་ཝ་རི་གིས་ བཤད་པའི་ཁར་ ནད་ཡམས་ལུ་བརྟེན་ ཚོང་མགྲོན་པ་ཚུ་ འདྲོག་བྱེལ་འཐབ་སྟེ་ ཚོང་ཉོ་བར་ འོང་ནི་མེད་རུང་ ད་རེས་ འོངམ་མས་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ད་རེས་ ལས་མིའི་ཟད་འགྲོ་ ཡར་སེང་སོང་སྟེ་ཡོདཔ་ལས་ སྲ་ཆས་ཀྱི་ གོང་ཚད་ཚུ་ཡང་ བྱ་ཐབས་མེད་པར་སེང་དགོཔ་ བྱུང་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ད་ཡམས་དེ་གིས་ འབྲུག་མི་ཚུ་ རྒྱ་གར་ལས་ ཅ་ཆས་ཚུ་ མཁོ་སྒྲུབ་འབད་ནིའི་ མནོ་ལུགས་བསྒྱུར་བཅོས་ སོང་ཡོད་པའི་ ཚོར་སྣང་བྱུང་རུང་ ས་མཚམས་ཀྱི་ སྒོ་ར་ཚུ་ སྒོ་ཕྱེ་ཞིནམ་ལས་རྐྱངམ་གཅིག་ ཤེས་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ཚོང་འབྲེལ་འགོ་དཔོན་ཚུ་གིས་ སླབ་མིའི་ནང་ ཉེར་མཁོའི་ཅ་ཆས་ཚུ་ ཨ་རྟག་བཟུམ་སྦེ་ར་ ཚོང་འབྲེལ་འཐབ་དོ་ཡོདཔ་ཨིན་རུང་ སྦུང་ཚོང་གི་ཐད་ལུ་ ཐོ་ཕོག་སྟེ་ཡོདཔ་མ་ཚད་ མཁོ་གལ་མེན་པའི་ ཅ་ཆས་ལེ་ཤ་ཡོདཔ་ལས་ བཀྲམ་སྤེལ་འབད་ནི་ལུ་ དཀའ་ངལ་བྱུང་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འབྲུག་ཟ་ཁང་ཚོགས་སྡེའི་འཐུས་མི་ འཇིགས་མེད་ཚེ་རིང་གིས་ སླབ་མིའི་ནང་ ནད་ཡམས་མ་ཞི་ཚུན་ཚོད་ ཟ་ཁང་གི་ ཚོང་འབྲེལ་དེ་ ཡར་དྲག་མི་འགྱོ་ནི་མས་ཟེར་ཨིནམ་ད་ ལྟ་བཤལ་གྱི་ སྒོ་ཕྱེ་སྟེ་འབད་རུང་མགྱོནམ་ཚུ་ ལོག་འོང་ནི་ལུ་ སྤྲོ་བ་མི་བསྐྱེད་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ཕུན་ཚོགས་གླིང་ལུ་ ཟ་ཁང་༤༡ དེ་ཅིག་གིས་ ཁས་བླངས་ཐོག་ལས་ ཟུར་བཞག་ཁང་ལྟེ་བ་སྦེ་ ལག་ལེན་འཐབ་བཅུག་ཡོདཔ་ད་ ཟུར་བཞག་ལྟེ་བ་ དབྱེ་ཁག་དང་པ་ མཇུག་བསྡུ་ཡོདཔ་ལས་ དབྱེ་ཁག་༢ པ་དེ་ ལག་ལེན་འཐབ་དོ་ཟེར་ འཇིགས་མེད་ཚེ་རིང་གིས་ བཤདཔ་ཨིན་པའི་གནས་ཚུལ།</w:t>
      </w:r>
    </w:p>
    <w:p w14:paraId="3594DE86" w14:textId="3882A15D" w:rsidR="00CE4471" w:rsidRDefault="00CE4471" w:rsidP="00A536DF">
      <w:pPr>
        <w:spacing w:after="0"/>
        <w:rPr>
          <w:rFonts w:ascii="Arial" w:hAnsi="Arial" w:cs="Microsoft Himalaya"/>
          <w:color w:val="121012"/>
          <w:sz w:val="26"/>
          <w:szCs w:val="26"/>
          <w:shd w:val="clear" w:color="auto" w:fill="FFFFFF"/>
        </w:rPr>
      </w:pPr>
    </w:p>
    <w:p w14:paraId="067551B8" w14:textId="5426A15B" w:rsidR="00CE4471" w:rsidRDefault="00CE4471"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དས་པའི་ཉིནམ་དག་པ་ཅིག་གི་རིང་ ཤར་ཕྱོགས་ལུང་ཕྱོགས་ནང་ ཤེས་རིག་གི་ལེགས་བསྒྱུར་དང་ ཡར་རྒྱས་འགྱོ་མི་དེ་ ལེགས་པའི་བརྡ་མཚོན་ཅིག་ཨིནམ་ལས་ ང་བཅས་ར་ ངལ་རངས་དང་ དཔའ་ཉམས་བསྐྱེད་དགོ་པའི་ གཞི་གན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ཁབ་ཀྱི་ གོང་འཕེལ་བྱ་རིམ་ནང་ མེད་ཐབས་མེདཔ་ཅིག་ཨིན་མི་ ཤེས་རིག་གནད་དོན་ནང་ འདི་བཟུམ་མའི་ ཡར་ཐོན་གྱི་འགྱུར་བ་ འབག་འོང་ཚུགས་མི་དེ་གིས་ མ་འོངས་ཤེས་རིག་གི་ལམ་ལུགས་ རྩ་བརྟན་བཟོ་ཚུག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ཟླ་༡༠ པའི་ཚེས་༦ ལུ་ བློན་ཆེན་ཚེ་རིང་སྟོབས་རྒྱས་ཀྱིས་ མོང་སྒར་རྒྱལ་པོའི་ཞིང་ལུ་ བརྡ་དོན་འཕྲུལ་རིག་མཐོ་རིམ་སློབ་གྲྭ་ སྒོ་འབྱེད་མཛད་ཡོདཔ་ད་ མཐོ་རིམ་སློབ་གྲྭ་དེ་གིས་ རྒྱལ་ཁབ་ཀྱི་ དཔལ་འབྱོར་གོང་འཕེལ་འགྱོ་བའི་ ནམ་དུས་ལུ་ དོ་འགྲན་ཅན་དང་ སྤུས་ཚད་ཅན་ དེ་ལས་ ཁྱད་རིག་ཅན་གྱི་ བརྡ་དོན་འཕྲུལ་རིག་པའི་ དགོས་མཁོ་སྦོམ་ཡོད་མི་དེ་ འགྲུབ་ནི་ལུ་ ལྷན་ཐབས་འབད་ཚུགས།</w:t>
      </w:r>
      <w:r>
        <w:rPr>
          <w:rFonts w:ascii="Arial" w:hAnsi="Arial" w:cs="Arial"/>
          <w:color w:val="121012"/>
          <w:sz w:val="26"/>
          <w:szCs w:val="26"/>
        </w:rPr>
        <w:br/>
      </w:r>
      <w:r>
        <w:rPr>
          <w:rFonts w:ascii="Arial" w:hAnsi="Arial" w:cs="Microsoft Himalaya"/>
          <w:color w:val="121012"/>
          <w:sz w:val="26"/>
          <w:szCs w:val="26"/>
          <w:shd w:val="clear" w:color="auto" w:fill="FFFFFF"/>
          <w:cs/>
        </w:rPr>
        <w:t>ད་ལྟོ་བཟུམ་འབད་བ་ཅིན་ བརྡ་དོན་འཕྲུལ་རིག་མཐོ་རིམ་སློབ་གྲྭ་དེ་ནང་ སློབ་ཕྲུག་༧༩ དང་ ལེགས་སྦྱར་བ་༡༣ དེ་ལས་ རྒྱབ་སྐྱོར་ལས་བྱེདཔ་༣༠ འདུག།</w:t>
      </w:r>
      <w:r>
        <w:rPr>
          <w:rFonts w:ascii="Arial" w:hAnsi="Arial" w:cs="Arial"/>
          <w:color w:val="121012"/>
          <w:sz w:val="26"/>
          <w:szCs w:val="26"/>
        </w:rPr>
        <w:br/>
      </w:r>
      <w:r>
        <w:rPr>
          <w:rFonts w:ascii="Arial" w:hAnsi="Arial" w:cs="Microsoft Himalaya"/>
          <w:color w:val="121012"/>
          <w:sz w:val="26"/>
          <w:szCs w:val="26"/>
          <w:shd w:val="clear" w:color="auto" w:fill="FFFFFF"/>
          <w:cs/>
        </w:rPr>
        <w:t>མཐོ་རིམ་སློབ་གྲྭ་ གཞི་བཙུགས་འབད་ནིའི་དོན་ལུ་ རྒྱལ་པོའི་ཞིང་སློབ་གྲྭ་ལྟེ་བའི་ ས་ཁོངས་འོགམ་དེ་ རྩིས་སྤྲོད་འབད་དགོཔ་ཐོན་མི་ལུ་བརྟེན་ ད་ལྟོ་གནས་སྐབས་ཅིག་གི་དོན་ལུ་ སློབ་གྲྭ་ལྟེ་བ་དེ་ནང་ གཞི་རྟེན་མཐུན་རྐྱེན་ཚུ་ ལང་མ་ཚུགས་པའི་ དཀའ་ངལ་བྱུང་སྟེ་ཡོདཔ་ད་ ཨིན་རུང་ དཀའ་ངལ་དེ་ སྦོམ་ཅིག་མེནམ་ལས་ འཕྲལ་མགྱོགས་ར་ སེལ་ཐབས་འབད་ནི་ཨིནམ་ད་ མ་གཞི་ སོར་སྒྱུར་གྱི་གནས་སྟངས་ནང་ ག་ཏེ་འབད་རུང་ བྱ་སྟབས་མ་བདེཝ་དང་ གདོང་ལེན་ཚུ་ རང་བཞིན་གྱིས་ བྱུངམ་ཨིན།</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ཟླ་༡༠ པའི་ཚེས་༨ ལུ་ བློན་ཆེན་ཚེ་རིང་སྟོབས་རྒྱས་ཀྱིས་ བཀྲིས་སྒང་བཀང་ལུང་ལུ་ ཡོན་ཕུ་ལ་བརྒྱ་འཁོར་མཐོ་རིམ་སློབ་གྲྭ་ སྒོ་འབྱེད་མཛད་མི་དེ་བརྩིསཝ་ད་ ཤར་ཕྱོགས་ལུང་ཕྱོགས་ནང་ ཤེས་རིག་རྒྱ་བསྐྱེད་འབད་དེ་ཡོད་པའི་ མཐོ་རིམ་སློབ་གྲྭ་༤ ཡོདཔ་ད་ དེ་ཡང་ བདེ་བ་ཐང་ འཇིགས་མེད་རྣམ་རྒྱལ་འཕྲུལ་རིག་མཐོ་རིམ་སློབ་གྲྭ་དང་ མོང་སྒར་ རྒྱལ་པོའི་ཞིང་བརྡ་དོན་འཕྲུལ་རིག་མཐོ་རིམ་སློབ་གྲྭ་ བཀྲིས་གཡང་རྩེ་ རིག་གནས་མཐོ་རིམ་སློབ་གྲྭ་ དེ་ལས་ བཀྲིས་སྒང་ ཡོན་ཕུ་ལ་བརྒྱ་འཁོར་མཐོ་རིམ་སློབ་གྲྭ་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ཡོན་ཕུ་ལ་བརྒྱ་འཁོར་མཐོ་རིམ་སློབ་གྲྭ་དེ་ ཤེས་རིག་ལྷན་ཁག་གིས་ སློབ་གྲྭའི་སློབ་དཔོན་ཆ་མཉམ་ལུ་ མཐོ་རིམ་གོང་མའི་ ཤེས་ཡོན་བྱིན་ནིའི་དོན་ལུ་ འཆར་གཞི་བརྩམས་མི་དང་འཁྲིལ་ཏེ་ བཟོ་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ཤེས་རིག་ལས་སྡེ་ནང་ འདི་བཟུམ་མའི་ ཕན་གནད་ཆེ་བའི་ ལེགས་བསྒྱུར་འབད་དགོཔ་ ཁག་ཆེ་མི་དེ་ཡང་ འབྲུག་གི་ ཆེ་རིམ་སློབ་ཁང་ཚུ་གི་ ལྕོགས་གྲུབ་ཐད་ཁར་ ཡར་སེང་སྦོམ་སྦེ་ར་ འབད་ཚུགས་པའི་ འོས་འབབ་ཡོད་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ད་ལྟོ་བཟུམ་འབད་བ་ཅིན་ ཁྱད་རིག་སྦྱང་ནིའི་གདམ་ཁ་དང་ མཐོ་རིམ་སློབ་གྲྭའི་གྱངས་ཁ་ ཉུང་སུ་ཅིག་ལས་བརྒལ་མེད་ནི་དེ་གིས་ འབྲུག་པའི་སློབ་ཕྲུག་ སྟོང་ཕྲག་ལས་བཅད་མི་ཚུ་གིས་ མཐོ་རིམ་ཤེས་ཡོན་སྦྱང་ནིའི་དོན་ལུ་ ཕྱིའི་རྒྱལ་ཁབ་ དམིགས་བསལ་དུ་ རྒྱ་གར་ལུ་ 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ཕམ་ཉམ་ཆུང་གི་ སློབ་ཕྲུག་ཨ་ལོ་ཚུ་གི་ཐད་ཁར་ འབྲུག་ནང་འཁོད་ཀྱི་ མཐོ་རིམ་སློབ་གྲྭ་ཚུ་ནང་ གོ་སྐབས་མ་ཐོབ་པ་ཅིན་ རྒྱལ་ཁབ་ཕྱི་ཁར་ ཆེ་རིམ་ཤེས་ཡོན་སྦྱང་པར་གཏང་ནི་དེ་ དོ་འགྲན་ཅན་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ཤེས་རིག་གི་ སློབ་ཁང་ལེགས་ཤོམ་ཚུ་ གཞི་བཙུགས་འབད་བ་ཅིན་ མ་འོངས་པ་ལུ་ རྒྱལ་ཁབ་ཀྱི་ གོང་འཕེལ་དོན་ལས་ ལྕོགས་གྲུབ་ཅན་གྱི་ མི་སྟོབས་ཐོན་སྐྱེད་འབད་ཚུགས་ནི་ཨིནམ་ལས་ ད་ལས་ཕར་འབད་རུང་ འབྲུག་པའི་ན་གཞོན་ཚུ་གིས་ ཁྱད་རིག་ལྡན་པའི་ ཤེས་ཡོན་སྦྱང་ཚུགས་ནིའི་དོན་ལུ་ སྤུས་ཚད་ཅན་གྱི་ ཆེ་རིམ་སློབ་ཁང་ཚུ་ ག་དེ་མང་མང་ གཞི་བཙུགས་འབད་དགོཔ་འདུག་ཟེར་ ཞུ་ནི་ཨིན།</w:t>
      </w:r>
    </w:p>
    <w:p w14:paraId="69091013" w14:textId="1BBA97F3" w:rsidR="009F3542" w:rsidRDefault="009F3542" w:rsidP="00A536DF">
      <w:pPr>
        <w:spacing w:after="0"/>
        <w:rPr>
          <w:rFonts w:ascii="Arial" w:hAnsi="Arial" w:cs="Microsoft Himalaya"/>
          <w:color w:val="121012"/>
          <w:sz w:val="26"/>
          <w:szCs w:val="26"/>
          <w:shd w:val="clear" w:color="auto" w:fill="FFFFFF"/>
        </w:rPr>
      </w:pPr>
    </w:p>
    <w:p w14:paraId="60640018" w14:textId="28082E13" w:rsidR="009F3542" w:rsidRDefault="009F3542"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ཛམ་གླིང་ནང་ ཁྱབ་སྤེལ་སྦོམ་ར་སོང་མི་ ནད་ཡམས་ཀོ་བིཌ་-༡༩ ལུ་བརྟེན་ གལ་སྲིད་ རྒྱལ་ཁབ་ སྒོ་བསྡམ་དགོཔ་འཐོན་རུང་ བཀྲིས་གཡང་རྩེ་རྫོང་ཁག་ནང་བཟུམ་ཅིག་ འབད་བ་ཅིན་ བཟའ་ཆས་མ་ལང་པའི་སྐོར་ལས་ ཚ་གྱང་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ཡུས་མི་ཚུ་ ཁོང་ར་ལང་པའི་ གཡུས་ཆུམ་ཚུ་ གསོག་འཇོག་འབད་བཞག་མི་དང་ ཁྲོམ་ཁར་སྡོད་མི་ཚུ་གི་དོན་ལུ་ འབྲུག་བཟའ་སྤྱོད་ལས་འཛིན་གྱིས་ བསགས་དོ་ཡོད་མི་བརྟེན་ཨིན་པས།</w:t>
      </w:r>
      <w:r>
        <w:rPr>
          <w:rFonts w:ascii="Arial" w:hAnsi="Arial" w:cs="Arial"/>
          <w:color w:val="121012"/>
          <w:sz w:val="26"/>
          <w:szCs w:val="26"/>
        </w:rPr>
        <w:br/>
      </w:r>
      <w:r>
        <w:rPr>
          <w:rFonts w:ascii="Arial" w:hAnsi="Arial" w:cs="Microsoft Himalaya"/>
          <w:color w:val="121012"/>
          <w:sz w:val="26"/>
          <w:szCs w:val="26"/>
          <w:shd w:val="clear" w:color="auto" w:fill="FFFFFF"/>
          <w:cs/>
        </w:rPr>
        <w:t>རྫོང་ཁག་གི་ རྒེད་འོག་ག་རའི་ནང་</w:t>
      </w:r>
      <w:r>
        <w:rPr>
          <w:rFonts w:ascii="Arial" w:hAnsi="Arial" w:cs="Arial"/>
          <w:color w:val="121012"/>
          <w:sz w:val="26"/>
          <w:szCs w:val="26"/>
          <w:shd w:val="clear" w:color="auto" w:fill="FFFFFF"/>
        </w:rPr>
        <w:t> </w:t>
      </w:r>
      <w:r>
        <w:rPr>
          <w:rFonts w:ascii="Arial" w:hAnsi="Arial" w:cs="Microsoft Himalaya"/>
          <w:color w:val="121012"/>
          <w:sz w:val="26"/>
          <w:szCs w:val="26"/>
          <w:shd w:val="clear" w:color="auto" w:fill="FFFFFF"/>
          <w:cs/>
        </w:rPr>
        <w:t>འབྱ་འཛུགས་སྐྱོང་གི་ལཱ་ བརྒྱ་ཆ་༨༠ དེ་ཅིག་ འབད་དོ་ཡོད་མི་གིས་ མི་སེར་སོ་ནམ་པ་ཚུ་ ལོ་༡ དེ་ཅིག་ལང་ཚུགས་པའི་ ཆུམ་ཡོདཔ་མ་ཚད་ འདི་གི་ལྷན་ཐབས་ལུ་ ལོ་ཐོག་ གེ་ཟ་དང་ མོནམ་འབྱ་ དེ་ལས་ ཀར་ཚུ་ཡང་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ང་ཁག་སོ་ནམ་སྡེ་ཚན་གྱིས་ འབད་བ་ཅིན་ མི་སེར་ཚུ་གིས་ གཡུས་ཆུམ་ མེ་ཊིག་ཊཱན་༡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༨༢༡ དང་ གེ་ཟ་ མེ་ཊིག་ཊཱན་༡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༩༣ དེ་ལས་ མོནམ་འབྱ་ མེ་ཊིག་ཊཱན་༣</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༥༧ ཐོན་སྐྱེད་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གཡང་རྩེ་ རྫོང་བདག་ ཐུགས་རྗེ་ཚེ་རིང་གིས་ སླབ་མིའི་ནང་ གཞུང་གི་བཀའ་རྒྱ་ལྟར་ བཟའ་ཆས་ཀྱི་རིགས་ བསགས་པའི་བསྒང་ཡོད་ཟེར་ཨིནམ་ད་ སྦས་གླིང་སློབ་གྲྭ་ལྟེ་བའི་སྤྱི་དོན་ཁང་དང་ བཟོ་རིག་བཅུ་གསུམ་གྱི་ སྤྱི་དོན་ཁང་ དེ་ལས་ བཀྲིས་གཡང་རྩེ་སློབ་གྲྭ་གོང་མའི་ སྤྱི་དོན་ཁང་ནང་ བཞག་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ད་ཡམས་ལུ་བརྟེན་ སྒོ་བསྡམ་དགོཔ་འཐོན་པ་ཅིན་ གཡུས་ཁར་སྡོད་མི་ཚུ་ལུ་ དཀའ་ངལ་དེ་ཅིག་མེད་རུང་ ཁྲོམ་ཁར་སྡོད་མི་ཚུ་ལུ་ དཀའ་ངལ་འབྱུང་ནི་བཟུམ་ཡོདཔ་ལས་ འབྲུག་བཟའ་སྤྱོད་ལས་འཛིན་གྱིས་ བཟའ་ཆས་རིགས་ཚུ་ གསོག་འཇོག་འབད་བའི་བསྒང་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སེར་ཚུ་གིས་ དུས་རྒྱུན་གྱི་བཞེས་སྒོ་ ཆུམ་ ཕྱེ་ ཁ་རང་ཚུ་སླ་བསྲེ་སྟེ་ བཟའ་ནི་འགོ་བཙུགས་པ་ཅིན་ འཚོ་བ་ཡུན་བརྟན་སྦེ་གནས་ནི་ལུ་ ལྷན་ཐབས་འབད་ནི་མས་ཟེར་ཨིནམ་ད་ མི་སེར་རང་སོའི་ཁྱིམ་ནང་ཡོད་པའི་ཆུམ་ཚུ་ འདྲ་མཉམ་སྦེ་ བགོ་བཀྲམ་འབད་བ་ཅིན་ ལོ་གཅིག་དེ་ཅིག་ ལང་ཚུགས་པའི་ བཟའ་ཆས་ཚུ་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འབྲུག་བཟའ་སྤྱོད་ལས་འཛིན་གྱིས་ བཀྲམ་སྤེལ་འབད་མིའི་ བཟའ་ཆས་ཀྱི་རིགས་ཚུ་ རྫོང་ཁག་གིས་ བསག་དོ་ཡོདཔ་ད་ སྤྱི་ཟླ་༥ པའི་ཚེས་༡༣ གྱི་ནང་འཁོད་ ཆུམ་མེ་ཊིག་ཊཱན་༥</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༥༡༧ དང་ མར་ཁུ་མེ་ཊིག་ཊཱན་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༦༦༦ ཅི་ནི་མེ་ཊིག་ཊཱན་༡༣༤ དེ་ལས་ ཚྭ་མེ་ཊིག་ཊཱན་༡༡༥ དེ་ཅིག་ བསགས་ཏེ་འདུག།</w:t>
      </w:r>
      <w:r>
        <w:rPr>
          <w:rFonts w:ascii="Arial" w:hAnsi="Arial" w:cs="Arial"/>
          <w:color w:val="121012"/>
          <w:sz w:val="26"/>
          <w:szCs w:val="26"/>
        </w:rPr>
        <w:br/>
      </w:r>
      <w:r>
        <w:rPr>
          <w:rFonts w:ascii="Arial" w:hAnsi="Arial" w:cs="Microsoft Himalaya"/>
          <w:color w:val="121012"/>
          <w:sz w:val="26"/>
          <w:szCs w:val="26"/>
          <w:shd w:val="clear" w:color="auto" w:fill="FFFFFF"/>
          <w:cs/>
        </w:rPr>
        <w:t>རྫོང་ཁག་སོ་ནམ་འགོ་དཔོན་ ཀུན་བཟང་དཔལ་སྒྲོན་གྱིས་ སླབ་དོ་བཟུམ་འབད་བ་ཅིན་ སོ་ནམ་སྡེ་ཚན་གྱིས་ ཟླཝ་༣ ལས་༦ ལང་ཚུགས་པའི་ བཟའ་ཆས་ཚུ་ གྲ་སྒྲིག་འབད་དོ་ཟེར་ཨིནམ་ད་ མི་སེར་སོ་ནམ་པ་ཚུ་ལུ་ ཚོད་བསྲེ་མངམ་ འཛུགས་སྐྱོང་འབད་དགོཔ་སྦེ་ སླབ་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 སླབ་མིའི་ནང་ སྦྱོང་བརྡར་གྱི་མ་དངུལ་དེ་ གཙོ་རིམ་བཟུང་སྟེ་ ཚོད་བསྲེའི་སོན་ བཀྲམ་སྤེལ་འབད་དོ་ཟེར་ཨིནམ་ད་ ད་ལྟོ་ཚུན་ཚོད་ བཟའ་ཚང་གཅིག་གིས་ ཚོད་བསྲེ་གི་ ལཱ་འབད་ནིའི་དོན་ལུ་ གྲོས་འཆར་བཙུགས་མི་ འོང་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མ་སྡེ་ཚན་གྱིས་ ས་གཞི་འཛིན་སྐྱོང་དང་ སོན་ དེ་ལས་ སོ་ནམ་གྱི་ ཅ་ཆས་ཚུ་ རྒྱབ་སྐྱོར་འབད་དེ་ཡོད་ཟེར་ མོ་གིས་ བཤད་པའི་ཁར་ ཚོད་བསྲེ་གི་རིགས་༡༣ དེ་ཅིག་ ཐོན་སྐྱེད་འབད་ནི་ཟེར་ཨིནམ་ད་ ཟླཝ་༦ དང་༡༠ གི་ནང་འཁོད་ ཚོད་བསྲེ་མེ་ཊིག་ཊཱན་༣</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༧༩ ཐོན་སྐྱེད་འབད་ནིའི་ རེ་བ་བསྐྱེ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ད་བསྲེ་འཛུགས་སྐྱོང་འབད་མི་ སྡེ་ཚན་རྐྱངམ་ཅིགག་མེན་པར་ སོ་ནམ་པ་ག་ར་ལུ་ ཚོད་བསྲེ་གི་ རིགས་མ་འདྲཝ་༣ རེ་འཛུགས་སྐྱོང་འབད་དགོ་པའི་སྐོར་ལས་ མི་སེར་ཚུ་ལུ་ གོ་བ་བརྡ་སྤྲོད་འབད་ཡི་ཟེར་ཨིནམ་ད་ ལོ་༡ ལང་ཚུགས་པའི་ ཚོད་བསྲེ་འཛུགས་སྐྱོང་འབད་དགོ་པའི་སྐོར་ལས་ཡང་ སླབ་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གཡང་རྩེ་རྫོང་ཁག་ནང་ ད་ལྟོའི་གནས་སྟངས་ནང་ བཟུམ་ཅིག་འབད་རུང་ ཚོད་བསྲེ་ལང་མ་ཚུགས་པའི་ དཀའ་ངལ་མེདཔ་ལས་ གནམ་བྱཱར་ལུ་འབད་བ་ཅིན་ ཚོད་བསྲེ་ཐོན་སྐྱེད་འབད་མི་མེདཔ་ལས་ དཀའ་ངལ་དུམ་གྲ་རེ་ འཐོན་སྲིད་ཟེར་ འགོ་དཔོན་ཚུ་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ཟའ་འཐུང་གི་རིགས་ཚུ་ འབྲུག་བཟའ་སྤྱོད་ལས་འཛིན་གྱིས་ གསོག་འཇོག་འབད་མི་གིས་ མ་ཚད་པར་ བཀྲིས་གཡང་རྩེ་ཁྲོམ་གྱི་ ཚོང་ཁང་༧ ཡོད་མི་ཚུ་གིས་ཡང་ ཆུམ་མེ་ཊིག་ཊཱན་༢༩.༡ དང་ མར་ཁུ་ལི་ཊར་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༤༦༥ དེ་ལས་ ཚྭ་མེ་ཊིག་ཊཱན་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༣༤ བསགས་བཞག་ཡོད་པའི་གནས་ཚུལ།</w:t>
      </w:r>
    </w:p>
    <w:p w14:paraId="6E330877" w14:textId="36D8BBDC" w:rsidR="009F3542" w:rsidRDefault="009F3542" w:rsidP="00A536DF">
      <w:pPr>
        <w:spacing w:after="0"/>
        <w:rPr>
          <w:rFonts w:ascii="Arial" w:hAnsi="Arial" w:cs="Microsoft Himalaya"/>
          <w:color w:val="121012"/>
          <w:sz w:val="26"/>
          <w:szCs w:val="26"/>
          <w:shd w:val="clear" w:color="auto" w:fill="FFFFFF"/>
        </w:rPr>
      </w:pPr>
    </w:p>
    <w:p w14:paraId="33ABBFDD" w14:textId="2F470F67" w:rsidR="009F3542" w:rsidRDefault="009F3542"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གི་བསྟན་སྲུང་དམག་སྡེའི་ གུང་བློན་གོངམ་བགྲེསཔ་ བླམ་རྡོ་རྗེའི་ མེ་སྦྱང་དེ་ ཁ་ཙ་ ཐིམ་ཕུག་དཔལ་འཁྱིལ་སློབ་གྲྭའི་ཐང་ནང་ དམག་སྡེའི་ལམ་ལུགས་ཐོག་ལས་ འགོ་འདྲེན་འཐབ་ནུག།</w:t>
      </w:r>
      <w:r>
        <w:rPr>
          <w:rFonts w:ascii="Arial" w:hAnsi="Arial" w:cs="Arial"/>
          <w:color w:val="121012"/>
          <w:sz w:val="26"/>
          <w:szCs w:val="26"/>
        </w:rPr>
        <w:br/>
      </w:r>
      <w:r>
        <w:rPr>
          <w:rFonts w:ascii="Arial" w:hAnsi="Arial" w:cs="Microsoft Himalaya"/>
          <w:color w:val="121012"/>
          <w:sz w:val="26"/>
          <w:szCs w:val="26"/>
          <w:shd w:val="clear" w:color="auto" w:fill="FFFFFF"/>
          <w:cs/>
        </w:rPr>
        <w:t>མེ་སྦྱང་གི་ གསུང་ཆོག་དེ་ཡང་ གཞུང་དགེ་འདུན་གྲྭ་ཚང་གི་ རྡོ་རྗེ་སློབ་དཔོན་མཆོག་ དབུ་བཞུགས་ཐོག་ལས་ དགེ་སློང་ཞལ་གྲངས་༡༠༠ གིས་ གནང་ཡོདཔ་ད་ སྐུ་ཕུང་དེ་ ཁོ་རའི་གཟིམ་ཅུང་ནང་ལས་ འབྲུག་གི་བསྟན་སྲུང་དམག་སྡེའི་དར་གྱིས་ སྤུར་ཞིནམ་ལས་ མེ་སྦྱང་ཕུལ་སར་ཞུཝ་ད་ དམག་སྡེའི་འགོ་དཔོན་ཚུ་གིས་ གུས་བཏུད་ཀྱི་ སྟི་སྭ་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སྦྱང་ནང་ མི་དབང་འབྲུག་རྒྱལ་བཞི་པ་མཆོག་དང་ སྐུ་འཁོར་ བློན་ཆེན་ ལྷན་རྒྱས་གཞུང་ཚོགས་ཀྱི་འཐུས་མི་ དེ་ལས་ སྤྱི་ལོ་༡༩༩༠ དང་༢༠༠༣ གྱི་ ཞི་བའི་ཁས་བླངས་དམག་མི་དང་ དམག་མི་འགོ་དཔོན་བགྲེསཔ་ཚུ་གི་ ངོ་ཚབ་ཚུ་གིས་ བཅའ་མར་གཏོགས་ནུག།</w:t>
      </w:r>
      <w:r>
        <w:rPr>
          <w:rFonts w:ascii="Arial" w:hAnsi="Arial" w:cs="Arial"/>
          <w:color w:val="121012"/>
          <w:sz w:val="26"/>
          <w:szCs w:val="26"/>
        </w:rPr>
        <w:br/>
      </w:r>
      <w:r>
        <w:rPr>
          <w:rFonts w:ascii="Arial" w:hAnsi="Arial" w:cs="Microsoft Himalaya"/>
          <w:color w:val="121012"/>
          <w:sz w:val="26"/>
          <w:szCs w:val="26"/>
          <w:shd w:val="clear" w:color="auto" w:fill="FFFFFF"/>
          <w:cs/>
        </w:rPr>
        <w:t>དགུང་ལོ་༨༧ བཞེས་མི་ གུང་བློན་གོངམ་བགྲེསཔ་དེ་ སྤྱི་ཟླ་༤ པའི་ཚེས་༢༧ གྱི་ དྲོ་པ་ཁམས་ཅིག་ཁར་ འཇིགས་མེད་རྡོ་རྗེ་དབང་ཕྱུག་ རྒྱལ་ཡོངས་གཙོ་བསྟེན་སྨན་ཁང་ནང་ གཤ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ང་བློན་གོངམ་བགྲེསཔ་གིས་ རྒྱལཔོ་རིམ་བྱོན་གཉིས་ཀྱི་སྐུ་རིང་ལུ་ འབྲུག་གི་བསྟན་སྲུང་དམག་སྡེའི་ འགོ་བདག་སྦེ་ ལོ་ངོ་བཅུ་ཕྲག་༤ ལྷགཔ་ཅིག་གི་རིང་ ཕྱག་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༡༩༣༣ ཟླ་༡༠ པའི་ཚེས་༢༣ ལུ་ ཧཱ་ལུ་འཁྲུངས་མི་ གུང་བློན་གོངམ་བགྲེསཔ་དེ་ འབྲུག་གི་བསྟན་སྲུང་དམག་སྡེ་འཕེལ་རྒྱས་མ་འགྱོ་བར་ འགོ་བཙུགས་ཀྱི་ གནས་ཚད་སྐབས་ དམག་མིའི་སྒྲིག་གཡོག་ནང་ འཛུལ་ཞིནམ་ལས་ ཁོ་རའི་སྒྲིག་གཡོག་དེ་ དམག་སྡེ་ནང་ར་ ཁྱད་ལྡན་ལུ་ གྱུར་ཡོདཔ་མ་ཚད་ བསྟན་སྲུང་དམག་སྡེ་དེ་ དཔའ་རྩལ་ལྡན་པའི་ ཁྱད་ལྡན་སྡེ་ཚན་སྒྲིང་སྒྲི་ཅིག་ལུ་ འཕེལ་སྐྱེད་འགྱོཝ་ད་ ཁོ་ར་ སྤྱི་ལོ་༢༠༠༥ ཟླ་༡༠ པའི་ཚེས་༣༠ ལུ་ དགོངས་ཞུ་འབད་ནུག།</w:t>
      </w:r>
    </w:p>
    <w:p w14:paraId="56E3D0DD" w14:textId="09A2A317" w:rsidR="00E87F28" w:rsidRDefault="00E87F28" w:rsidP="00A536DF">
      <w:pPr>
        <w:spacing w:after="0"/>
        <w:rPr>
          <w:rFonts w:ascii="Arial" w:hAnsi="Arial" w:cs="Microsoft Himalaya"/>
          <w:color w:val="121012"/>
          <w:sz w:val="26"/>
          <w:szCs w:val="26"/>
          <w:shd w:val="clear" w:color="auto" w:fill="FFFFFF"/>
        </w:rPr>
      </w:pPr>
    </w:p>
    <w:p w14:paraId="3F5769A5" w14:textId="63871300" w:rsidR="00E87F28" w:rsidRDefault="00E87F2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ཞུང་གིས་ སྐུལ་བསྒྲགས་སྐབས་ ཁས་བླངས་འབད་མི་དང་བསྟུན་ ལོ་ངོ་༢ ལྷགཔ་ཅིག་གི་ཧེ་མར་ རྒྱལ་ཁབ་ཀྱི་ ས་གནས་ཐདམ་ཐད་ཁ་ལས་ཕར་ སློབ་གྲྭ་ལྟེ་བ་བསྡོམས་༦༠ གཞི་བཙུགས་འབད་ཡོདཔ་ལས་ ཕམ་ཉམ་ཆུང་གི་ ཨ་ལོ་ཚུ་ལུ་ ཕན་ཁྱད་བྱུང་ཡོད་པའི་ ལོ་རྒྱུས་ཚུ་གོཝ་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སློབ་གྲྭ་ལྟེ་བ་ཚུ་གིས་ སློབ་ཕྲུག་ཚུ་ལུ་ ཉེ་བར་མཁོ་བའི་ གཞི་རྟེན་མཁོ་ཆས་ དཔེར་ན་ སོ་བཀྲུ་དང་ སོ་སྨན་ གླང་ལེབ་ཚུ་ལས་འགོ་བཟུང་ བཀབ་གོ་ལ་ཆ་མཉམ་ རིན་མེད་སྟོང་པར་ མཁོ་སྤྲོད་འབད་ནི་དེ་གིས་ ཕམ་ཚུ་ལུ་ ཚ་གྱང་ལང་དགོཔ་ མེ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བརྡ་བརྒྱུད་ཀྱི་ཧོངས་ལས་ དཔྱད་བལྟ་རུང་ གཞུང་ལས་ འདི་བཟུམ་མའི་ མཐུན་རྐྱེན་ཚུ་ མ་བཏུབ་བཏུབ་སྦེ་ གནང་མི་དེ་ སློབ་ཕྲུག་ཚུ་གི་ ཁ་ནང་ལྟོ་བཙུགས་མ་བྱིནམ་རྐྱངམ་གཅིག་ཨིནམ་ལས་ སློབ་གྲྭ་ལྟེ་བའི་ སྲིད་བྱུས་ལུ་ རྒྱབ་སྐྱོར་དང་ ངལ་རངས་བསྐྱེད་དགོཔ་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སློབ་གྲྭ་ལྟེ་བ་གཞི་བཙུགས་འབད་ཞིནམ་ལས་ཚུར་ རྩོད་རྙོགས་ཅན་ཅིག་ལུ་ གྱུར་ཡོད་མི་དེ་ཡང་ སློབ་གྲྭ་ལྟེ་བ་ལུ་བརྟེན་ མཐུན་རྐྱེན་ཚུ་ འདྲ་མཉམ་མཁོ་སྤྲོད་མ་འབད་བའི་ དཀའ་ངལ་དང་ གསར་སྒྲུབ་དང་ རྒྱུན་སྐྱོང་ཟད་འགྲོ་གཉིས་ཆ་ར་ ཡར་སེང་འགྱོ་ནི་དེ་གིས་ ཡུན་བརྟན་མི་འོང་ནི་མས་ཟེར་ བརྡ་བརྒྱུད་དང་ ལྡོག་ཕྱོགས་ཚོགས་པ་ རྒྱལ་ཡོངས་ཚོགས་སྡེ་ དེ་ལས་ སྲིད་དོན་ཚོགས་པ་ཚུ་གིས་ སྲིད་བྱུས་དེ་ལུ་ རྒྱབ་འགལ་སྒྲིང་སྒྲི་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གོང་ལུ་ གསལ་བཀོད་འབད་དོ་བཟུམ་ སློབ་གྲྭ་ལྟེ་བའི་ སྲིད་བྱུས་དང་ དམིགས་ཡུལ་དེ་ལུ་ ག་ར་གིས་ རྒྱབ་སྐྱོར་དང་ ངོས་ལེན་འབདཝ་ཨིན་རུང་ ཚ་གྱང་དེ་ གཙོ་བོ་ར་ ཤུལ་ལས་ གཞུང་གསརཔ་ཅིག་འོངམ་ད་ ད་རེས་བཟུམ་སྦེ་ ཕྱི་རྒྱལ་གྱི་ གྲོགས་རམ་འཐོབ་མ་ཚུགས་པ་ཅིན་ ཡུན་བརྟན་གནས་མ་ཚུགས་པར་ མཐའན་མཇུག་ལུ་ སློབ་གྲྭ་ལྟེ་བ་ཚུ་ སྒོ་བསྡམ་དགོཔ་འཐོན་ནིའི་ ཉེན་ཁ་ཡོད་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གཞུང་གི་ཁ་ཐུག་ལས་ ད་རུང་ སློབ་གྲྭ་ལྟེ་བ་༦༠ གཞི་བཙུགས་འབད་ནི་གི་ འཆར་གཞི་ཡོདཔ་ལས་ སྲིད་དོན་ཚོགས་པ་ཚུ་ལུ་ ཧེང་སྐལ་ར་ ཚ་གྱང་ལང་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ད་རུང་ འཕྲལ་ཁམས་ཅིག་ཁར་ རྒྱལ་གཞུང་རྩིས་ཞིབ་དབང་འཛིན་གྱིས་ སློབ་གྲྭ་ཚུ་གི་ བཟའ་སྤྱོད་ལས་རིམ་གྱི་ ལས་འབྲེལ་རྩིས་ཞིབ་སྙན་ཞུ་ གསར་བཏོན་འབད་མིའི་ནང་ བཀོད་མི་དང་འཁྲིལཝ་ད་ སློབ་གྲྭ་ཚུ་ནང་ བཞེས་སྒོ་ཚུ་ ཚད་ལྡན་དང་ ཁམས་དྭངས་ཏོག་ཏོ་མེདཔ་ལས་ སློབ་ཕྲུག་ཚུ་གིས་ ཟས་བཅུད་མི་འཐོབ་ནིའི་ ཉེན་ཁ་འདུག་ཟེར་བཀོད་ནུག།</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དཀའ་ངལ་དང་ ཉོགས་བཤད་ཚུ་ཡོད་པ་ཅིན་ བརྡ་བརྒྱུད་ཀྱིས་ དབྱེ་ཞིབ་ཐོག་ མི་མང་ལུ་ བརྡ་དོན་སྤེལ་ནི་དེ་ ག་ནི་བ་གལ་ཆེ།</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དཀའ་ངལ་དང་ སྟབས་མ་བདེཝ་ཚུ་ གསལ་སྟོན་འབད་ནིའི་དོན་ལུ་ བརྡ་བརྒྱུདཔ་ཚུ་གིས་ སློབ་གྲྭ་ལྟེ་བའི་ དབུ་འཛིན་ཚུ་དང་ འབྲེལ་བ་འཐབ་པའི་སྐབས་ བརྡ་བརྒྱུདཔ་ཚུ་ལུ་ ག་ཅི་ཡང་ སླབ་མ་ཆོགཔ་སྦེ་ རྫོང་བདག་ཚུ་གིས་ བཀའ་རྒྱ་སྒྲིང་སྒྲི་གནང་ཡོད་པའི་ ལོ་རྒྱུས་ཡོད་རུང་ ཤེས་རིག་ལྷན་ཁག་གི་ཁ་ཐུག་ལས་ བཀའ་རྒྱ་ག་ཅི་ཡང་ མ་གནང་ཟེར་ ཤེས་རིག་བློན་པོ་གིས་ བཤ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འདས་པའི་བདུན་ཕྲག་ནང་ ཐིམ་ཕུག་ལུ་ འགོ་འདྲེན་འཐབ་མི་ རྫོང་ཁག་༢༠ གི་ ལོ་བསྟར་རྫོང་བདག་གི་ ཞལ་འཛོམས་ནང་ བརྡ་བརྒྱུདཔ་ཚུ་ བཙུགས་མ་བཏུབ་མི་ལུ་བརྟེན་ བརྡ་བརྒྱུདཔ་ཚུ་ལུ་ ཧེང་སྐལ་ར་ བདེན་པ་ཨིན་པའི་ ཡིད་ཆེས་བྱུང་ནུག།</w:t>
      </w:r>
      <w:r>
        <w:rPr>
          <w:rFonts w:ascii="Arial" w:hAnsi="Arial" w:cs="Arial"/>
          <w:color w:val="121012"/>
          <w:sz w:val="26"/>
          <w:szCs w:val="26"/>
        </w:rPr>
        <w:br/>
      </w:r>
      <w:r>
        <w:rPr>
          <w:rFonts w:ascii="Arial" w:hAnsi="Arial" w:cs="Microsoft Himalaya"/>
          <w:color w:val="121012"/>
          <w:sz w:val="26"/>
          <w:szCs w:val="26"/>
          <w:shd w:val="clear" w:color="auto" w:fill="FFFFFF"/>
          <w:cs/>
        </w:rPr>
        <w:t>གཞུང་གིས་འབད་བ་ཅིན་ དེ་བཟུམ་སླབ་སླབ་མེད་པའི་ཁར་ བརྡ་བརྒྱུད་ཀྱི་ དལ་དབང་ལུ་ཡང་ བར་བཀག་འབད་འབདཝ་མེད་ཟེར་ དོགས་སེལ་འབདཝ་ཨིན་རུང་ འཕྲལ་ཁམས་ཅིག་ཁར་ རང་དབང་ཅན་གྱི་ བརྡ་བརྒྱུདཔ་ཅིག་གིས་ སྙན་ཞུའི་ནང་ གསལ་བཀོད་འབད་ནིའི་དོན་ལུ་ སློབ་གྲྭ་ཅིག་ནང་ དྲི་བ་དྲིས་ལན་འབད་ནིའི་དོན་ལུ་ རྫོང་བདག་ལུ་ གནང་བ་ཞུ་དགོཔ་ བྱུང་མི་དེ་གིས་ བཀའ་རྒྱ་བྱིན་ཡོད་པའི་ མངོན་གསལ་བྱུངམ་མས་ཟེར་ ཞུ་ནི་ཨིན།</w:t>
      </w:r>
    </w:p>
    <w:p w14:paraId="4FF0DFDC" w14:textId="66C8D43C" w:rsidR="008B3F08" w:rsidRDefault="008B3F08" w:rsidP="00A536DF">
      <w:pPr>
        <w:spacing w:after="0"/>
        <w:rPr>
          <w:rFonts w:ascii="Arial" w:hAnsi="Arial" w:cs="Microsoft Himalaya"/>
          <w:color w:val="121012"/>
          <w:sz w:val="26"/>
          <w:szCs w:val="26"/>
          <w:shd w:val="clear" w:color="auto" w:fill="FFFFFF"/>
        </w:rPr>
      </w:pPr>
    </w:p>
    <w:p w14:paraId="4182EF6B" w14:textId="46727882" w:rsidR="008B3F08" w:rsidRDefault="008B3F0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འདི་ འབྱུང་བ་བཞིའི་ འཇིགས་པ་ཆེ་སུ་ཡོད་པའི་ རྒྱལ་ཁབ་ཅིག་ཨིན་རུང་ འདས་པའི་ཉམས་མྱོང་ཚུ་དང་འཁྲིལ་བ་ཅིན་ འཇིགས་པ་ཚུ་གི་གྲས་ལས་ མེ་རྐྱེན་མངམ་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མེ་རྐྱེན་དེ་ཡང་ མང་ཤོས་ར་ ས་སྐམ་རྡོ་སྐམ་གྱི་ དུས་ཚོད་ནང་ བྱུང་དོ་ཡོདཔ་ལས་ འཁོར་ལམ་ལྷོད་སའི་ ས་གོ་ཚུ་ནང་ མེ་བསད་སྣུར་འཁོར་དེ་ དགོས་མཁོ་ཅན་ཅིག་ལུ་ གྱུར་ཏེ་ཡོདཔ་ཨིན།</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ཁྲིམས་སྲུང་འགག་སྡེའི་ མི་བསད་ཞབས་ཏོག་སྡེ་ཚན་གྱིས་ མེ་བསད་སྣུམ་འཁོར་༥༢ མཁོ་སྒྲུབ་ཐོག་ རྒྱལ་ཁབ་ནང་འཁོད་ལུ་ བགོ་བཀྲམ་འབད་ཡོདཔ་ལས་ ཁང་ཁྱིམ་ཚུ་ལུ་ མེ་རྐྱེན་བྱུང་པའི་སྐབས་དང་ ཐ་ན་ ནགས་ཚལ་དང་ སྤང་མེ་ཤོར་རུང་ དུས་ཚོད་ཁར་ ལྷོད་ཚུགས་པ་ཅིན་ མེ་བསད་སྣུམ་འཁོར་ཚུ་གིས་ རྒྱུ་དངོས་ཚུ་ ཉེན་སྐྱོབ་འབད་ཚུགསཔ་ཨིན་མས།</w:t>
      </w:r>
      <w:r>
        <w:rPr>
          <w:rFonts w:ascii="Arial" w:hAnsi="Arial" w:cs="Arial"/>
          <w:color w:val="121012"/>
          <w:sz w:val="26"/>
          <w:szCs w:val="26"/>
        </w:rPr>
        <w:br/>
      </w:r>
      <w:r>
        <w:rPr>
          <w:rFonts w:ascii="Arial" w:hAnsi="Arial" w:cs="Microsoft Himalaya"/>
          <w:color w:val="121012"/>
          <w:sz w:val="26"/>
          <w:szCs w:val="26"/>
          <w:shd w:val="clear" w:color="auto" w:fill="FFFFFF"/>
          <w:cs/>
        </w:rPr>
        <w:t>མེ་བསད་སྣུམ་འཁོར་མང་ཤོས་ར་ ཇ་པཱན་གཞུང་གིས་ གྲོགས་རམ་སྦེ་ བྱིན་བྱིནམ་དང་ ལ་ལོ་ཅིག་ རྒྱ་གར་གཞུང་གི་ མ་དངུལ་གྲོགས་རམ་ཐོག་ལས་ མཁོ་སྒྲུབ་འབ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མེ་བསད་སྣུམ་འཁོར་༥༢ ལས་༨ མེདཔ་ཐལ་ཏེ་ བཅོ་ཁ་རྐྱབ་མ་ཚུགས་པར་ ལུས་མི་དེ་ཡང་ འཕྲུལ་ཆས་བཅོ་མི་ ཉམས་མྱོང་ཅན་མེད་མི་ལུ་བརྟེན་ དེ་སྦེ་ར་ སྣུམ་འཁོར་བཞག་ཁང་ནང་བཞག་ནུག།</w:t>
      </w:r>
      <w:r>
        <w:rPr>
          <w:rFonts w:ascii="Arial" w:hAnsi="Arial" w:cs="Arial"/>
          <w:color w:val="121012"/>
          <w:sz w:val="26"/>
          <w:szCs w:val="26"/>
        </w:rPr>
        <w:br/>
      </w:r>
      <w:r>
        <w:rPr>
          <w:rFonts w:ascii="Arial" w:hAnsi="Arial" w:cs="Microsoft Himalaya"/>
          <w:color w:val="121012"/>
          <w:sz w:val="26"/>
          <w:szCs w:val="26"/>
          <w:shd w:val="clear" w:color="auto" w:fill="FFFFFF"/>
          <w:cs/>
        </w:rPr>
        <w:t>དེ་མ་ཚད་ མེ་བསད་འཕྲུལ་ཆས་ལེ་ཤ་ཅིག་ར་ སྤྱི་ལོ་༡༩༨༠ གྱ་གྲངས་ལུ་ མཁོ་སྒྲུབ་འབད་མི་ཚུ་ཡོདཔ་ལས་ རྒྱུན་སྐྱོང་གི་ ཟད་འགྲོ་ཡར་སེང་འགྱོ་དོ་ཡོདཔ་ད་ ན་ཧིང་ལོ་ནང་ མེ་བསད་ཞབས་ཏོག་སྡེ་ཚན་གྱིས་ འཕྲུལ་ཆས་ཚུ་ བཅོ་ནི་དང་ རྒྱུན་སྐྱོང་གི་དོན་ལུ་ དངུལ་ཀྲམ་ས་ཡ་༤.༩ ཟད་འགྲོ་བཏང་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མ་གཞི་ འཕྲུལ་ཆས་མེདཔ་ཐལ་མི་ཚུ་ བཅོ་ཚུགས་ནི་ཨིན་རུང་ འབྲུག་གི་སྣུམ་འཁོར་བཅོ་ཁང་ཚུ་ནང་ མེ་བསད་སྣུམ་འཁོར་གྱི་ འཐེན་འཕྲུལ་བཅོ་ནི་དང་ རྒྱུན་སྐྱོང་འབད་ནི་གི་ འཕྲུལ་ལསཔ་མེད་མི་ལུ་བརྟེན་ བཅོ་མ་ཚུགས་པའི་ གདོང་ལེན་བྱུང་སྟེ་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གདོང་ལེན་བྱུང་མི་དེ་ མེ་བསད་སྡེ་ཚན་ལུ་རྐྱངམ་གཅིག་མེན་པར་ གསོ་བའི་སྨན་ཁང་ཚུ་ནང་ ནདཔ་སྐྱེལ་ལེན་འབད་མི་ སྣུམ་འཁོར་མང་རབས་ཅིག་ ཇ་པཱན་ལ་སོགས་པའི་ ཕྱིའི་རྒྱལ་ཁབ་ཚུ་ལས་ གྲོགས་རམ་སྦེ་ ཐོབ་མི་ཚུ་ལུ་ཡང་ རྒྱུན་སྐྱོང་གི་ དཀའ་ངལ་བྱུང་སྟེ་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ཕྲུལ་ཆས་དེ་ཚུ་ བཅོ་ནི་མེད་པའི་བསྒང་ལས་ ལག་ལེན་མེད་པར་ལུསཔ་ད་ མི་སྡེའི་ཞབས་ཏོག་ལུ་ ཐོ་ཕོགཔ་མ་ཚད་ མ་དངུལ་ལངམ་མེད་མི་ལུ་བརྟེན་ འཕྲུལ་ཆས་གསརཔ་ ཉོ་ཚུགས་པར་ ལཱ་ཁག་ཡོདཔ་ཨིན།</w:t>
      </w:r>
      <w:r>
        <w:rPr>
          <w:rFonts w:ascii="Arial" w:hAnsi="Arial" w:cs="Arial"/>
          <w:color w:val="121012"/>
          <w:sz w:val="26"/>
          <w:szCs w:val="26"/>
        </w:rPr>
        <w:br/>
      </w:r>
      <w:r>
        <w:rPr>
          <w:rFonts w:ascii="Arial" w:hAnsi="Arial" w:cs="Microsoft Himalaya"/>
          <w:color w:val="121012"/>
          <w:sz w:val="26"/>
          <w:szCs w:val="26"/>
          <w:shd w:val="clear" w:color="auto" w:fill="FFFFFF"/>
          <w:cs/>
        </w:rPr>
        <w:t>ད་རུང་ ཟླཝ་དག་པ་ཅིག་གི་ཧེ་མར་ ཇ་པཱན་གཞུང་གིས་ རྫོང་ཁག་༢༠ ལུ་ ས་རྐོ་སྣུམ་འཁོར་དང་ དོང་རྐོ་འཕྲུལ་ཆས་རེ་ གྲོགས་རམ་བྱིན་མི་ཚུ་ བགོ་སྤྲོད་འབད་ཚར་ཡོདཔ་ཨིན་རུང་ ལོ་༡ དང་༢ ཀྱི་རྒྱབ་ལས་ འཕྲུལ་ཆས་མེདཔ་ཐལ་ནི་དང་ རྒྱུན་སྐྱོང་གི་ དཀའ་ངལ་འཐོན་ནི་གི་ ཉེན་ཁ་ཡོདཔ་ཨིན།</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འཕྲུལ་ཆས་དེ་ཚུ་ མེདཔ་ཐལཝ་ད་ བཅོ་ནི་གི་དོན་ལས་ འབྲུག་ལུ་ འཕྲུལ་ལསཔ་ལྕོགས་གྲུབ་ཅན་ཡོདཔ་ཨིན་ན</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གྲོགས་རམ་རྐྱངམ་གཅིག་ལུ་ བརྟེན་སྡོད་ནི་མེན་པར་ མེདཔ་ཐལ་མི་ མེ་བསད་སྣུམ་འཁོར་དང་ ས་རྐོ་འཕྲུལ་ཆས་ ནད་སྐྱེལ་ལེན་སྣུམ་འཁོར་ཚུ་ བཅོ་ནིའི་དོན་ལུ་ འཕྲུལ་ལསཔ་ཚུ་ལུ་ སྦྱོང་བརྡར་བྱིན་ཏེ་ འཕྲུལ་ཆས་སོ་སོའི་ནང་ ཁྱད་རིག་ཅན་བཟོ་དགོ་པའི་ དུས་ཚོད་ན་འཐན་རན་ནུག།</w:t>
      </w:r>
      <w:r>
        <w:rPr>
          <w:rFonts w:ascii="Arial" w:hAnsi="Arial" w:cs="Arial"/>
          <w:color w:val="121012"/>
          <w:sz w:val="26"/>
          <w:szCs w:val="26"/>
        </w:rPr>
        <w:br/>
      </w:r>
      <w:r>
        <w:rPr>
          <w:rFonts w:ascii="Arial" w:hAnsi="Arial" w:cs="Microsoft Himalaya"/>
          <w:color w:val="121012"/>
          <w:sz w:val="26"/>
          <w:szCs w:val="26"/>
          <w:shd w:val="clear" w:color="auto" w:fill="FFFFFF"/>
          <w:cs/>
        </w:rPr>
        <w:t>ང་བཅས་ལུ་ འཕྲུལ་ཆས་བཅོ་མི་ མངམ་ཡོད་པ་ཅིན་ མེ་བསད་སྣུམ་འཁོར་ ཡང་ཅིན་ ས་རྐོ་འཕྲུལ་ཆས་མེདཔ་ཐལ་རུང་ བཅོ་ཚུགས་ནི་དང་ མི་སྡེའི་ཞབས་ཏོག་ཚུ་ཡང་ དོན་སྨིན་ཅན་སྦེ་ མཁོ་སྤྲོད་འབད་ཚུགས་ནི་ཨིནམ་མ་ཚད་ མེའི་འཇིགས་པ་བྱུང་རུང་ ཉེན་སྐྱོབ་འབད་ཚུགས་ཟེར་ ཞུ་ནི་ཨིན།</w:t>
      </w:r>
    </w:p>
    <w:p w14:paraId="675381AC" w14:textId="77777777" w:rsidR="00E87F28" w:rsidRDefault="00E87F28" w:rsidP="00A536DF">
      <w:pPr>
        <w:spacing w:after="0"/>
        <w:rPr>
          <w:rFonts w:ascii="Arial" w:hAnsi="Arial" w:cs="Microsoft Himalaya"/>
          <w:color w:val="121012"/>
          <w:sz w:val="26"/>
          <w:szCs w:val="26"/>
          <w:shd w:val="clear" w:color="auto" w:fill="FFFFFF"/>
        </w:rPr>
      </w:pPr>
    </w:p>
    <w:p w14:paraId="7DCEBE0B" w14:textId="032A5571"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དས་པའི་ཉིནམ་དག་པ་ཅིག་གི་ཧེ་མར་ ཕུན་ཚོགས་གླིང་གི་ཉེ་འདབས་ལུ་ རྒྱ་གར་གྱི་ ས་མཚམས་ཁྲོམ་ཚོགས་ ཇའི་སྒང་ མི་ཅི་ཡ་བཱསི་ཏི་ལུ་ འབྲུག་པའི་ཨམ་སྲུ་༢ དམར་བསད་འབད་མིའི་ གནད་དོན་ཐོག་ ད་ལྟོ་ ཇའི་སྒང་གི་ ཁྲིམས་སྲུང་འགག་པ་གིས་ ཞིབ་དཔྱད་ཚུ་ འཕྲོ་མཐུད་དེ་ར་ འབད་བའི་བསྒང་འདུག།</w:t>
      </w:r>
      <w:r>
        <w:rPr>
          <w:rFonts w:ascii="Arial" w:hAnsi="Arial" w:cs="Arial"/>
          <w:color w:val="121012"/>
          <w:sz w:val="26"/>
          <w:szCs w:val="26"/>
        </w:rPr>
        <w:br/>
      </w:r>
      <w:r>
        <w:rPr>
          <w:rFonts w:ascii="Arial" w:hAnsi="Arial" w:cs="Microsoft Himalaya"/>
          <w:color w:val="121012"/>
          <w:sz w:val="26"/>
          <w:szCs w:val="26"/>
          <w:shd w:val="clear" w:color="auto" w:fill="FFFFFF"/>
          <w:cs/>
        </w:rPr>
        <w:t>རྒྱ་གར་གྱི་ བརྡ་བརྒྱུད་ལས་ཁང་ཅིག་གིས་ སྙན་ཞུ་འབད་མི་དང་འཁྲིལཝ་ད་ ཁྲིམས་སྲུང་འགག་པ་གིས་ དོགས་པ་ཡོད་མི་ ཕོ་སྐྱེས་༢ འཛིན་བཟུང་འབད་ཡོདཔ་བཞིན་དུ་ ཨམ་སྲུ་༢ པོ་དེ་ དོགས་ཅན་ཚུ་གིས་ མི་ཅི་ཡ་བཱསི་ཏི་ལུ་ འབོ་བའི་ཤུལ་ལས་ དམར་བསད་འབད་ནུག་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མི་སྡེ་བརྡ་བརྒྱུད་ནང་ ཚེ་འདས་ཨམ་སྲུ་ཚུ་གི་ པར་བཙུགས་ཐོག་ལས་ ཇའི་སྒང་ལུ་སྡོད་མི་ཚུ་དང་ འབྲུག་མི་ཚུ་གི་བར་ན་ གཅིག་གིས་གཅིག་ལུ་ ཉེས་ཁ་བཀལ་བའི་གནད་དོན་ཚུ་ ཁྱབ་སྤེལ་སོང་བའི་ཤུལ་ལས་ བྱ་ངན་འབད་མི་ཚུ་ འཚོལ་ཞིབ་འབད་ནི་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མི་ཚུ་གིས་འབད་བ་ཅིན་ ཉམས་རྒུདཔ་ཨམ་སྲུ་༢ པོ་ཆ་ར་ བཟོ་བཟོ་ཁང་དང་ སྒྲ་དབྱངས་ཁང་ནང་ ལཱ་འབད་མི་ཨིནམ་ལས་ ཁོང་རའི་ བྱ་སྤྱོད་ལུ་བརྟེན་ རྐྱེན་ངན་བྱུང་བྱུངམ་འོང་ཟེར་ ཐད་ཀར་དུ་ བསམ་ཞིབ་མ་འབད་བའི་ ཁ་ཉེས་བཀལ་མི་དེ་ མ་བཏུབ་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ལྟོ་བཟུམ་ཅིག་འབད་བ་ཅིན་ ཉམས་རྒུདཔ་ཚུ་གི་ བཟའ་ཚང་དང་ ཉེ་ཚན་ཚུ་ལུ་ དྲང་ཁྲིམས་དེ་ར་ འཐོབ་ཚུགས་ནི་ལུ་ གཙོ་བོར་བཏོན་དགོཔ་མ་གཏོགས་ ས་གནས་ཀྱི་མི་ཚུ་ བཀྲ་མ་ཤིསཔ་ཨིན་མས་ཟེར་བའི་ སྐྱོན་བརྗོད་འབད་མི་དེ་གིས་ ལྷན་གྲོགས་འབད་མི་ཚུ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རྐྱེན་ངན་དེ་ ཉེན་སྲུང་ཡོད་པའི་ས་ཁོངས་ཅིག་ནང་ བྱུང་ཡོདཔ་བཞིན་དུ་ གཞུང་གིས་ ཇའི་སྒང་ལུ་སྡོད་མི་ འབྲུག་མི་ཚུ་ ཕུན་ཚོགས་གླིང་ལུ་ ལོག་འོང་དགོཔ་སྦེ་ སླབ་ཡོད་རུང་ ཉམས་རྒུདཔ་༢ ཀྱིས་ ས་གནས་ནང་ར་ སྡོད་ནུག།</w:t>
      </w:r>
      <w:r>
        <w:rPr>
          <w:rFonts w:ascii="Arial" w:hAnsi="Arial" w:cs="Arial"/>
          <w:color w:val="121012"/>
          <w:sz w:val="26"/>
          <w:szCs w:val="26"/>
        </w:rPr>
        <w:br/>
      </w:r>
      <w:r>
        <w:rPr>
          <w:rFonts w:ascii="Arial" w:hAnsi="Arial" w:cs="Microsoft Himalaya"/>
          <w:color w:val="121012"/>
          <w:sz w:val="26"/>
          <w:szCs w:val="26"/>
          <w:shd w:val="clear" w:color="auto" w:fill="FFFFFF"/>
          <w:cs/>
        </w:rPr>
        <w:t>དམར་བསད་འབད་དགོ་པའི་ རྒྱབ་ཁུངས་ངེས་ཏིག་མ་ཤེས་རུང་ ཨམ་སྲུ་༢ ཆ་ར་ ཕམ་ཉམ་ཆུང་ཨིན་པའི་ཁར་ ཨམ་སྲུ་༡ གི་ཕམ་ཚུ་ ཧེ་མ་ལས་ར་ ཚེ་ལས་འདས་ཡོདཔ་ད་ གལ་སྲིད་ མི་དྲག་དྲགམ་ཨིན་པ་ཅིན་ གནས་སྟངས་དང་ ངོས་ལེན་མ་འདྲཝ་ཅིག་ 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སྤྱིར་བཏང་གི་གནས་སྟངས་ དཔེ་འབད་བ་ཅིན་ ནད་གཞི་ལུ་བརྟེན་པའི་ གཤག་བཅོས་འབད་ནི་དང་ དབང་ཤུགས་ཡོད་མི་ཚུ་གིས་ བང་བཙོང་བའི་ གནད་དོན་ཚུ་ནང་ ང་བཅས་ར་ འབྲུག་མི་ཚུ་ གཅིག་གིས་གཅིག་ལུ་ རྒྱབ་སྐྱོར་འབད་བའི་ མཐོང་གསལ་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ལྟོ་བཟུམ་ཅིག་འབད་བ་ཅིན་ ཉེས་པ་མེད་པའི་ འབྲུག་པའི་ཨམ་སྲུ་༢ དམར་བསད་འབད་བའི་ ནམ་དུས་ལུ་ ང་བཅས་ར་ རྒྱབ་སྐྱོར་དང་ ཆ་རོགས་འབད་མ་ཚུགས་པ་ཅིན་ ཁ་གཏང་ནི་དང་ སྐྱོན་བརྗོན་ཚུ་ རྩ་ལས་འབད་ནི་མི་འོང་།</w:t>
      </w:r>
      <w:r>
        <w:rPr>
          <w:rFonts w:ascii="Arial" w:hAnsi="Arial" w:cs="Arial"/>
          <w:color w:val="121012"/>
          <w:sz w:val="26"/>
          <w:szCs w:val="26"/>
        </w:rPr>
        <w:br/>
      </w:r>
      <w:r>
        <w:rPr>
          <w:rFonts w:ascii="Arial" w:hAnsi="Arial" w:cs="Microsoft Himalaya"/>
          <w:color w:val="121012"/>
          <w:sz w:val="26"/>
          <w:szCs w:val="26"/>
          <w:shd w:val="clear" w:color="auto" w:fill="FFFFFF"/>
          <w:cs/>
        </w:rPr>
        <w:t>འདོད་སྤྱོད་དང་ ཡང་ཅིན་ གཡོ་བཅོམ་དང་འབྲེལ་བའི་ དམར་བསད་གནད་དོན་ཚུ་ ག་ཏེ་ཡང་ ཐོན་དོ་ཡོདཔ་ད་ གལ་སྲིད་ གཞང་བཙོང་གི་ ལཱ་འབད་མི་ཅིག་ཨིན་རུང་ འདི་བཟུམ་མའི་ སྲོག་དང་བྲལ་བའི་ བྱ་ངན་ཚབས་ཆེན་འབད་བ་ཅིན་ རྩ་ལས་ར་ མ་བཏུབ་ཅིག་ཨིན།</w:t>
      </w:r>
      <w:r>
        <w:rPr>
          <w:rFonts w:ascii="Arial" w:hAnsi="Arial" w:cs="Microsoft Himalaya"/>
          <w:color w:val="121012"/>
          <w:sz w:val="26"/>
          <w:szCs w:val="37"/>
          <w:lang w:bidi="dz-BT"/>
        </w:rPr>
        <w:t xml:space="preserve"> </w:t>
      </w:r>
      <w:r>
        <w:rPr>
          <w:rFonts w:ascii="Arial" w:hAnsi="Arial" w:cs="Microsoft Himalaya"/>
          <w:color w:val="121012"/>
          <w:sz w:val="26"/>
          <w:szCs w:val="26"/>
          <w:shd w:val="clear" w:color="auto" w:fill="FFFFFF"/>
          <w:cs/>
        </w:rPr>
        <w:t>ཇའི་སྒང་ལུ་ དམར་བསད་ནང་ འབྲེལ་གཏོགས་འབད་མི་ མི་ངན་ཚུ་ ཉེས་ལས་དང་བསྟུན་པའི་བཙོན་ཁྲིམས་ ངེས་པར་དུ་ སྨིན་བཅུག་དགོཔ་འདུག།</w:t>
      </w:r>
    </w:p>
    <w:p w14:paraId="0A1C8A59" w14:textId="03F437F4" w:rsidR="008B3F08" w:rsidRDefault="008B3F08" w:rsidP="00A536DF">
      <w:pPr>
        <w:spacing w:after="0"/>
        <w:rPr>
          <w:rFonts w:ascii="Arial" w:hAnsi="Arial" w:cs="Microsoft Himalaya"/>
          <w:color w:val="121012"/>
          <w:sz w:val="26"/>
          <w:szCs w:val="26"/>
          <w:shd w:val="clear" w:color="auto" w:fill="FFFFFF"/>
        </w:rPr>
      </w:pPr>
    </w:p>
    <w:p w14:paraId="4B1337EA" w14:textId="6FA8757E" w:rsidR="008B3F08" w:rsidRDefault="008B3F0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རྒྱལ་ཁབ་ནང་ཡང་ འཛམ་གླིང་རྒྱལ་ཁབ་གཞན་བཟུམ་སྦེ་ སྨན་བཅོས་ཀྱི་ ཐོབ་སྤྱོད་ཡར་དྲག་དང་ གསོ་བ་ཡར་རྒྱས་སོང་མི་ལུ་བརྟེན་ མིའི་ཚེ་ཚད་ཡང་ ཡར་འཕར་སོང་སྟེ་ཡོདཔ་ལས་ མཐའ་ཟུར་གྱི་ ས་གནས་ཚུ་ནང་ རྒན་རྒས་ཀྱི་ གྱངས་ཁ་དེ་ཡང་ ཡར་སེང་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མིའི་ཚེ་ཚད་ ཡར་འཕར་འགྱོ་མི་དེ་ ལེགས་ཤོམ་ཨིན་རུང་ འདི་དང་བསྟུན་པའི་ གདོང་ལེན་འབད་དགོཔ་ཡང་ ཐོནམ་ཨི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མཐའ་ཟུར་གྱི་ གཡུས་ཚན་ཚུ་ནང་ལས་ཕར་སྡོད་མི་ མང་ཤོས་ར་ རྒན་རྒས་ཚུ་ཡོདཔ་ལས་ ཁོང་ལུ་ ཆ་རོགས་འབད་མི་དང་ བལྟ་མི་མེད་པའི་ དཀའ་ངལ་ཚུ་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ཡོངས་རྩིས་དཔྱད་བཀོད་འཛིན་གྱི་ ཞིབ་འཇུག་དང་འཁྲིལཝ་ད་ འབྲུག་གི་བཟའ་ཚང་ཚུ་ ཧེ་མ་འབད་བཟུམ་མེན་པར་ ཆུང་ཀུ་སོང་ཡོདཔ་མ་ཚད་ ཨ་ལོ་ཡང་གངམ་མེད་པའི་ཁར་ ཨ་ལོ་སྦོམ་ཐལ་མི་ཚུ་ རང་སོའི་ཕམ་དང་གཅིག་ཁར་ སྡོད་ནི་མེད་མི་ལུ་བརྟེན་ བཟའ་ཚང་ནང་འཁོད་ལུ་ རྒན་རྒས་ཚུ་ གཅེས་སྐྱོང་དང་ རྒྱབ་སྐྱོར་བྱིན་ནི་གི་ ལམ་ལུགས་དེ་ ཉམས་འགྱོ་དོ་ཡོད་པའི་ མངོན་གསལ་བྱུང་ནུག།</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གདོང་ལེན་བྱུང་མིའི་ རྒྱུ་རྐྱེན་ཅིག་ ཨ་ལོ་ཚུ་ ཤེས་ཡོན་སྦྱང་ནི་དང་ ལཱ་གཡོག་གི་ གོ་སྐབས་འཚོལ་ནིའི་དོན་ལུ་ གནས་སྤོ་འགྱོཝ་ད་ གཡུས་ཁ་ལུ་ ཕམ་རྒན་རྒས་རྐྱངམ་གཅིག་ ལུས་ནི་དེ་གིས་ཨིན་མས་ཟེར་ ཞིབ་འཚོལ་སྙན་ཞུ་ནང་བཀོད་དེ་འདུག།</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བཟའ་ཚང་མང་ཤོས་ར་ ཁྲོམ་སྡེ་ཚུ་ནང་ སྡོད་དོ་ཡོདཔ་ལས་ རང་སོའི་ཨ་ལོ་ཚུ་ གཅེས་སྐྱོང་འཐབ་ནི་དང་ ཤེས་ཡོན་བྱིན་ནི་ལུ་ གཙོ་བོར་བཟུང་སྟེ་ རང་སོའི་དྲིན་ཅན་གྱི་ ཕམ་ཚུ་ལུ་ བརྩེ་བའི་བྱམས་སྐྱོང་དང་ འདུ་ཤེས་ ཆ་བཞག་དག་སྣང་བསྐྱེད་མ་ཚུགསཔ་ 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༢ ལུ་ ཕམ་རྒན་རྒས་ཐལ་མི་ བརྒྱ་ཆ་༤༥ རྐྱངམ་གཅིག་ ཁོང་རའི་ ཨ་ལོ་ཚུ་དང་གཅིག་ཁར་ སྡོདཔ་མ་ཚད་ བརྒྱ་ཆ་༩ ཉེ་ཚན་ཚུ་དང་ སྡོད་ཡོདཔ་ལས་ གཞན་དེ་ཚུ་ རྒྱབ་སྐྱོར་དང་ ལྷན་ཐབས་འབད་མི་ཚུ་ལུ་བརྟེན་ སྡོད་ཡོད་པའི་ མངོན་གསལ་བྱུང་ཡོད་རུང་ ཁྲོམ་སྡེ་ཚུ་ནང་ དབུལ་ཕོངས་དང་ ཟད་འགྲོ་བཏང་མ་ཚུགས་པའི་ དཀའ་ངལ་ལུ་བརྟེན་ རྒན་རྒས་ཀྱི་ གྱངས་ཁ་ཡར་འཕར་འགྱོཝ་ད་ བཟའ་ཚང་ནང་འཁོད་ལུ་ བདག་འཛིན་དང་ གཅེས་སྐྱོང་འབད་ནིའི་ ལས་སྲོལ་དེ་ ཉམས་འགྱོ་ནི་ འགོ་བཙུགས་ནུག་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སྤྱི་ལོ་༢༠༠༥ དང་༢༠༡༧ གྱི་བར་ན་ རྒན་རྒས་ཀྱི་ གྱངས་ཁ་བརྒྱ་ཆ་༧༩.༤༨ ཡར་སེང་སོང་སྟེ་ སྐྱེས་ལོ་༥ དང་༢༤ གི་བར་ན་འབད་མི་ མི་འབོར་མར་བབས་སོང་ཡོདཔ་ད་ སྐྱེས་ལོ་༦༠ ལས་༦༩ གི་བར་ན་འབད་མི་ རྒན་རྒས་ཀྱི་ གྱངས་ཁ་དེ་ བརྒྱ་ཆ་༨.༤༢ ཡར་སེང་དང་ སྐྱེས་ལོ་༨༠ ཡན་ཆད་འབད་མིའི་ནང་ བརྒྱ་ཆ་༡.༥༩ ཡར་འཕར་སོང་མི་ལུ་ བལྟ་བ་ཅིན་ མ་འོངས་པ་ལུ་ རྒན་རྒས་ཚུ་ལུ་ གཅེས་སྐྱོང་དང་ རྒྱབ་སྐྱོར་བྱིན་ནི་ལུ་ ཟད་འགྲོ་ལྕི་དྲགས་གནས་ནི་མས་ཟེར་ རྒྱལ་ཡོངས་རྩིས་དཔྱད་བཀོད་འཛིན་གྱི་ ཞིབ་འཇུག་སྙན་ཞུ་ནང་བཀོད་ནུག།</w:t>
      </w:r>
      <w:r>
        <w:rPr>
          <w:rFonts w:ascii="Arial" w:hAnsi="Arial" w:cs="Arial"/>
          <w:color w:val="121012"/>
          <w:sz w:val="26"/>
          <w:szCs w:val="26"/>
        </w:rPr>
        <w:br/>
      </w:r>
      <w:r>
        <w:rPr>
          <w:rFonts w:ascii="Arial" w:hAnsi="Arial" w:cs="Microsoft Himalaya"/>
          <w:color w:val="121012"/>
          <w:sz w:val="26"/>
          <w:szCs w:val="26"/>
          <w:shd w:val="clear" w:color="auto" w:fill="FFFFFF"/>
          <w:cs/>
        </w:rPr>
        <w:t>དེ་མ་ཚད་ ཁྱིམ་ནང་འགན་ཁུར་འབག་མི་ གཙོ་ཅན་དེ་ར་ སྐྱེས་ལོ་༦༥ ཡན་ཆད་འབད་མི རྒན་ཤོས་ཚུ་ཨིནམ་ལས་ དེ་ཚུ་ནང་ དབུལ་ཕོངས་ཀྱི་གནས་ཚད་ བརྒྱ་ཆ་༡༤ དང་ ཁྱིམ་གྱི་གཙོ་ཅན་ སྐྱེས་ལོ་༥༥-༦༤ འི་བར་ན་འབད་མི་ཚུ་གི་ ནང་འཁོད་ལུ་ དབུལ་ཕོངས་བརྒྱ་ཆ་༡༣.༣ ཡོདཔ་ལས་ དེ་གིས་ཡང་ རྒྱབ་སྐྱོར་དང་ གཅེས་སྐྱོང་འབད་ནི་ལུ་ ཐོ་ཕོ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རྒན་རྒས་ཚུ་གི་ གནས་སྟངས་ལུ་ལྟཝ་ད་ གཞུང་གི་ཁ་ཐུག་ལས་ རྒན་རྒས་ཚུ་སྡོད་སའི་ ཁྱིམ་གྱི་ལས་འཆར་ འགོ་བཙུགས་ནི་གི་ དུས་ཚོད་ན་འཐན་རན་ཡོདཔ་བཞིན་དུ་ ལ་ལོ་གིས་ ཨ་ལོ་གཅེས་སྐྱོང་ལྟེ་བ་ལུ་ གཙོ་རིམ་བཟུང་དོ་བཟུམ་ རྒན་རྒས་ཚུ་ བདག་འཛིན་འཐབ་སའི་ ལྟེ་བ་དང་ མཐུན་རྐྱེན་ཚུ་ ག་ཅི་སྦེ་ འགོ་མ་བཙུགསཔ་ཨིན་ན་ཟེར་ དྲི་བཀོད་ཡང་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རྩ་ཁྲིམས་ཆེན་མོའི་ དགོངས་དོན་དང་འཁྲིལ་བ་ཅིན་ རྒྱལ་ཁམས་ཀྱིས་ མི་སྡེ་འཚོ་བའི་མཉམ་འབྲེལ་དང་ ཉེ་ཚན་འདུ་ཤེས་ཀྱི་ རྟེན་གཞི་གཅིག་སྒྲིལ་ལུ་ ཕན་རླབས་ཆེ་བའི་ ཆ་རྐྱེན་ཚུ་ ཡར་དྲག་གཏང་ནི་ལུ་ བརྩོན་ཤུགས་བསྐྱེད་དགོཔ་ལས་ གཞུང་གི་ཧོངས་ལས་འབད་རུང་ ང་བཅས་རའི་ དྲིན་ཅན་གྱི་ ཕམ་རྒན་རྒས་ཚུ་ ཉེན་སྲུང་དང་ལྡནམ་སྦེ་སྡོད་སའི་ མཐུན་རྐྱེན་དང་ ཁང་ཁྱིམ་ལོགས་སུ་སྦེ་ གཞི་བཙུགས་འབད་ནི་དེ་ ག་ནི་བ་ གལ་ཆེཝ་སྦེ་ མཐོངམ་མས་ཟེར་ ཞུ་ནི་ཨིན།</w:t>
      </w:r>
    </w:p>
    <w:p w14:paraId="2CB0514B" w14:textId="032B8118" w:rsidR="00412325" w:rsidRDefault="00412325" w:rsidP="00A536DF">
      <w:pPr>
        <w:spacing w:after="0"/>
        <w:rPr>
          <w:rFonts w:ascii="Arial" w:hAnsi="Arial" w:cs="Microsoft Himalaya"/>
          <w:color w:val="121012"/>
          <w:sz w:val="26"/>
          <w:szCs w:val="26"/>
          <w:shd w:val="clear" w:color="auto" w:fill="FFFFFF"/>
        </w:rPr>
      </w:pPr>
    </w:p>
    <w:p w14:paraId="3D79F7A0" w14:textId="77777777" w:rsidR="00412325" w:rsidRDefault="00412325" w:rsidP="00A536DF">
      <w:pPr>
        <w:pStyle w:val="p1"/>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འབྲུག་གཞུང་གིས་ སྤྱིར་བཏང་མི་མང་དང་ རྒྱལ་ཁབ་ཀྱི་ དཔལ་འབྱོར་གོང་འཕེལ་ལུ་དམིགས་ཏེ་ ད་རིས་ལས་འགོ་བཙུགས་སྣུམ་འཁོར་གྱི་མར་ཁུ་ པེ་ཊཱོལ་དང་ ཌི་ཟིལ་གྱི་ གོང་ཚད་བརྒྱ་ཆ་༡༧ དང་༡༤ རེ་ མར་ཕབ་ཐོག་ བཙོང་ནི་གི་ གྲོས་ཐག་བཅད་མི་དེ་ ལེགས་ཤོམ་ཅིག་ཨིན་མས།</w:t>
      </w:r>
    </w:p>
    <w:p w14:paraId="0B1D8394"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ག་འཆརཔ་ཟེར་བ་ཅིན་ རྒྱལ་ཁབ་གོང་འཕེལ་འགྱོ་མི་དང་བསྟུན་ མི་སེར་མང་ཤོས་ཅིག་གི་དོན་ལུ་ སྣུམ་འཁོར་འཆང་སྤྱོད་འབད་ནི་དེ་ ཉེར་མཁོ་ཅན་ཅིག་ལུ་ གྱུར་ཡོད་པའི་ ནམ་དུས་ལུ་ མར་ཁུའི་གོང་ཚད་ ཡར་འཛེགས་མི་ལུ་བརྟེན་ ཟད་འགྲོ་གིས་ བདའ་ཟུན་མ་ཚུགས་པའི་ དཀའ་ངལ་བྱུང་ཡོད་མི་དེ་ དུམ་གྲ་ཅིག་ སེལ་ཚུགས་ནི་ཨིན་མས།</w:t>
      </w:r>
    </w:p>
    <w:p w14:paraId="064D7F10"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མ་ཚད་ འབྲུག་གིས་ རྒྱ་གར་ལས་ ནང་འདྲེན་འབད་མི་ ཅ་ཆས་ཚུ་གི་གྲས་ལས་ མར་ཁུ་ནང་འདྲེན་དེ་ མཐོ་ཤོས་ཀྱི་གྲངས་སུ་ཚུད་དེ་ཡོད་མི་དེ་ཡང་ སྤྱི་ལོ་༢༠༡༦ ལུ་ དངུལ་ཀྲམ་ཐེར་འབུམ་༧.༣༦༩ དེ་ཅིག་གི་ ས་སྣུམ་ནང་འདྲེན་འབད་མི་ལུ་ བལྟ་བ་ཅིན་ ཟད་འགྲོ་ལྕི་དྲགས་ཅིག་ཨིན་མས།</w:t>
      </w:r>
    </w:p>
    <w:p w14:paraId="6610486D"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ར་ཁུའི་གོང་ཚད་ མར་བཅགས་དེ་ཡང་ མི་དབང་འབྲུག་རྒྱལ་བཞི་པ་ དཔལ་འཇིགས་མེད་སེངྒེ་དབང་ཕྱུག་མཆོག་གི་ འཁྲུངས་སྐར་དུས་སྟོན་དང་བསྟུན་ཨིནམ་ལས་ དམིགས་བསལ་དང་ དྲན་རྟགས་དང་འབྲེལ་བའི་ གྲོས་ཆོད་ཅིག་ཨིནམ་ད་ གྲོས་ཆོད་དེ་ ད་རིས་ དྲོ་པ་ཆུ་ཚོད་༡༡ ལས་ འགོ་བཙུགས་ཏེ་ རྒྱལ་ཁབ་མཐའ་དབུས་མེད་པར་ ལག་ལེན་འཐབ་ནི་ཨིནམ་བཞིན་དུ་ ས་སྣུམ་མཛོད་ཁང་ཚུ་ནང་ལས་ པེ་ཊཱོལ་ལི་ཊར་རེ་ལུ་ གོང་ཚད་དངུལ་ཀྲམ་༡༠.༢༩ དང་ ཌི་ཟིལ་ལི་ཊར་རེ་ལུ་ དངུལ་ཀྲམ་༧.༧༥ མར་འབབ་འགྱོ་ནི་ཨིན་མས།</w:t>
      </w:r>
    </w:p>
    <w:p w14:paraId="19B75F9B"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གཞུང་གིས་ མར་ཁུ་དེ་གཉིས་ཀྱི་ གོང་ཚད་མར་ཕབ་འབད་ཚུགས་མི་དེ་ཡང་ རྒྱ་གར་ལུ་ མར་ཁུའི་གོང་ཚད་ མར་འབབ་འགྱོ་མི་ལུ་བརྟེན་མེན་པར་ དུས་ཅི་ སྤྱི་ཟླ་༧ པའི་ཚེས་༡ ལས་ རྒྱ་གཞུང་གིས་ ཅ་དངོས་དང་ ཞབས་ཏོག་གི་ཁྲལ་ འགོ་བཙུགས་པའི་ཤུལ་ལུ་ རྒྱ་གར་ལས་ ནང་འདྲེན་འབད་མི་ ཅ་ཆས་ཚུ་ལུ་ ཁྲལ་མ་ཕོགཔ་མ་ཚད་ ད་ཚུན་གྱི་བར་ན་ ནང་ཁྲལ་བཀལ་མི་ པེ་ཊཱོལ་དང་ ཌི་ཟིལ་མར་ཁུ་གཉིས་ལུ་ཡང་ ཁྲལ་མ་ཕོགཔ་བཟོ་མི་ལུ་བརྟེན་ཨིན་མས།</w:t>
      </w:r>
    </w:p>
    <w:p w14:paraId="2ADB8744"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འབདཝ་ད་ ནང་ཁྲལ་བཀལ་ནི་མེདཔ་ བཟོ་མི་དེ་གིས་ རྒྱལ་ཁབ་ཀྱི་ འོང་འབབ་ལུ་ ཐོ་ཕོག་ནི་ཨིནམ་ད་ དཔེར་ན་ ན་ཧིང་ འབྲུག་གིས་ རྒྱ་གར་ལས་ ནང་ཁྲལ་དངུལ་ཀྲམ་ཐེར་འབུམ་༡.༥༡༤ དེ་ཅིག་དང་ བཙོང་ཁྲལ་དང་ སྔོ་ལྗང་གི་ཁྲལ་ དངུལ་ཀྲམ་ས་ཡ་༩༤ དེ་ཅིག་ ལོག་ཐོབ་ཡོད་རུང་ ད་ལས་ཕར་ མི་འཐོབ་ནི་ཨིན་མས།</w:t>
      </w:r>
    </w:p>
    <w:p w14:paraId="42E0F9E5"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ར་ཁུའི་གོང་ཚད་ མར་ཕབ་འབད་བའི་ ཁེ་ཕན་ལེ་ཤ་ཡོད་མི་དེ་ཡང་ སྐྱེལ་འདྲེན་གྱི་ གླ་ཆ་མར་འབབ་འགྱོ་ནི་དང་ དེ་ལུ་བརྟེན་ སྐྱ་ནམ་གྱི་ གོང་ཚད་ཚུ་ཡང་ མར་འབབ་འགྱོ་ནི་ཨིནམ་ལས་ མཐའན་མཇུག་ལུ་ ཞབས་ཏོག་སྤྱོད་མི་དང་ ཚོང་མགྲོན་པ་ཚུ་ལུ་ ཕན་ཁྱད་འབྱུང་འོང་།</w:t>
      </w:r>
    </w:p>
    <w:p w14:paraId="4BDF96E4"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གཞི་ གཞུང་གིས་ འདི་བཟུམ་མའི་ ཐུགས་ཐག་བཅད་གནང་མི་ལུ་ མི་མང་ལས་ ངོས་ལེན་ལེགས་ཤོམ་འབད་དོ་ཡོདཔ་ཨིན་རུང་ ལ་ལོ་ཅིག་གིས་ བཙག་འཐུ་རན་དོ་ཡོདཔ་ལས་ སྲིད་འབྲེལ་གྱི་ ཐབས་བྱུས་ཅིག་མེན་ན་ཟེར་ དྲི་བ་ཡང་ བཀོདཔ་ཨིན་མས།</w:t>
      </w:r>
    </w:p>
    <w:p w14:paraId="5BAC745B"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ཐབས་བྱུས་ཀྱི་ དམིགས་དོན་ག་དེ་སྦེ་ར་ཡོད་རུང་ མི་མང་ལུ་ ཕན་ཐོགས་ཡོད་པ་ཅིན་ ཡིད་ཆེས་ངལ་རངས་བསྐྱེད་དགོཔ་ཨིན་རུང་ མར་ཁུའི་གོང་ཚད་ མར་ཕབ་རྐྱབ་མི་དེ་གིས་ སྐྱེལ་འདྲེན་གྱི་ གླ་ཆ་དང་ སྐྱ་ནམ་གྱི་ གོང་ཚད་ཚུ་ཡང་ མར་འབབ་འགྱོ་དགོ།</w:t>
      </w:r>
    </w:p>
    <w:p w14:paraId="01F8A480"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གལ་སྲིད་ མར་ཁུའི་གོང་ཚད་ མར་བབས་སོང་མི་དེ་གིས་ སྐྱ་ནམ་དང་ སྐྱེལ་འདྲེན་ ཞབས་ཏོག་གི་ གླ་ཆ་ཚུ་ མར་འབབ་མ་འགྱོ་བ་ཅིན་ སྣུམ་འཁོར་འཆང་སྤྱོད་འབད་མི་ཚུ་ལུ་མ་གཏོགས་ སྤྱིར་བཏང་མི་མང་ལུ་ ཕན་ཐོགས་མི་འོང་ནི་ཨིནམ་ལས་ དེ་གི་དོན་ལུ་ འབྲེལ་ཡོད་དབང་འཛིན་ཚུ་གིས་ ལྟ་རྟོག་དམ་དམ་ འབད་ནི་དེ་ ཁག་ཆེ་ཟེར་ ཞུ་ནི་ཨིན།</w:t>
      </w:r>
    </w:p>
    <w:p w14:paraId="370416D7" w14:textId="47BBD45F" w:rsidR="00412325" w:rsidRDefault="00412325"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ཁ་ཙ་ ཆེ་མཐོ་ཁྲིམས་འདུན་གྱིས་ འབྲུག་མཉམ་རུབ་ཚོགས་པའི་ ཁ་ཐུག་ལས་ གཞུང་གིས་ དངུལ་འབྲེལ་སེམས་ཤུགས་མཐུན་རྐྱེན་གནང་མི་དེ་ རྩ་ཁྲིམས་ཆེན་མོའི་ དགོངས་དོན་ཚུ་ལས་ རྒྱབ་འགལ་ཨིན་པའི་ བཀའ་ཡིག་གནང་ནིའི་དོན་ལུ་ རྩོད་བཤེར་བཙུགས་མི་དེ་ ངོས་ལེན་མེད་པར་ ཕྱིར་འབུད་ཀྱི་ བཀའ་རྒྱ་གནང་ཡི།</w:t>
      </w:r>
      <w:r>
        <w:rPr>
          <w:rFonts w:ascii="Arial" w:hAnsi="Arial" w:cs="Arial"/>
          <w:color w:val="121012"/>
          <w:sz w:val="26"/>
          <w:szCs w:val="26"/>
        </w:rPr>
        <w:br/>
      </w:r>
      <w:r>
        <w:rPr>
          <w:rFonts w:ascii="Arial" w:hAnsi="Arial" w:cs="Microsoft Himalaya"/>
          <w:color w:val="121012"/>
          <w:sz w:val="26"/>
          <w:szCs w:val="26"/>
          <w:shd w:val="clear" w:color="auto" w:fill="FFFFFF"/>
          <w:cs/>
        </w:rPr>
        <w:t>ད་རུང་ རྩོད་དཔོན་ཡོངས་ཁྱབ་ཡིག་ཚང་གིས་ ཁྲིམས་སར་ཕུལ་ཡོད་པའི་ བཤེར་ཡིག་དེ་ དབྱེ་འཕྲོ་ཡོད་པའི་ གནད་དོན་ཨིནམ་སྦེ་ ཞུ་བ་ཕུལ་ཡོད་མི་དེ་ཡང་ ཁྲིམས་འདུན་ལས་ ངོས་ལེན་མ་གྲུབ།</w:t>
      </w:r>
      <w:r>
        <w:rPr>
          <w:rFonts w:ascii="Arial" w:hAnsi="Arial" w:cs="Arial"/>
          <w:color w:val="121012"/>
          <w:sz w:val="26"/>
          <w:szCs w:val="26"/>
        </w:rPr>
        <w:br/>
      </w:r>
      <w:r>
        <w:rPr>
          <w:rFonts w:ascii="Arial" w:hAnsi="Arial" w:cs="Microsoft Himalaya"/>
          <w:color w:val="121012"/>
          <w:sz w:val="26"/>
          <w:szCs w:val="26"/>
          <w:shd w:val="clear" w:color="auto" w:fill="FFFFFF"/>
          <w:cs/>
        </w:rPr>
        <w:t>རྩ་ཕན་ཚུ་ལུ་ རྩོད་བཤེར་ཕུལ་ནི་གི་ ས་ཁྱོན་དབང་ཁྱབ་མེད་མི་དང་ གཞུང་སྐྱོང་ཚོགས་པ་ལུ་ མི་དབང་མངའ་བདག་རིན་པོ་ཆེ་མཆོག་ལུ་ མངོན་མཐོ་ཁྲིམས་ཀྱི་འདུན་ས་ལས་ ཕན་རླབས་ཆེ་བའི་ བསམ་འཆར་བཞེས་དགོ་པའི་ཞུ་བ་ ཕུལ་ནི་གི་ ཁྱད་དབང་མེད་མི་ཚུ་ལུ་ གཞི་ཁུངས་བཟུང་སྟེ་ ཆེ་མཐོ་ཁྲིམས་འདུན་གྱིས་ རྩོད་དོན་ངོ་མ་ དངུལ་འབྲེལ་མཐུན་རྐྱེན་ཐོག་ལས་ ཁྲལ་དགོངས་ཡངས་གནང་མི་ཚུ་ ཁྲིམས་མཐུན་ཨིན་མིན་སྐོར་ བསྐྱར་ཞིབ་མ་མཛད་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ཞུང་གིས་ སྤྱི་ལོ་༢༠༡༧ ཟླ་༥ པའི་ཚེས་༨ ལུ་ སྤྱི་ཚོགས་ནང་ མ་བཙུགས་པའི་ཧེ་མ་ སྒེར་སྡེ་ཚུ་ལུ་ གནང་ཚར་མི་དངུལ་འབྲེལ་མཐུན་རྐྱེན་དེ་ རྩོད་རྩ་གིས་འབད་བ་ཅིན་ རྩ་ཁྲིམས་ཆེན་མོའི་ དགོངས་དོན་ཚུ་ལས་ འགལ་ཡོད་ནི་དེ་གིས་ མ་འོངས་པ་ལུ་ གཞུང་ག་འོང་རུང་ འདི་བཟུམ་མའི་ ལག་ལེན་ཚུ་ བཀག་འཛིན་འབད་ཐབས་ལུ་ ཁྲིམས་འདུན་ལས་ ཁྲིམས་ཀྱི་དོན་འགྲེལ་དང་བཅས་ བཀའ་ཡིག་གནང་དགོཔ་སྦེ་ཞུ་ནུ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ཁྲིམས་འདུན་གྱིས་ རྩ་ཁྲིམས་ཅན་གྱི་ རྩོད་རྙོགས་ཐོནམ་ད་ མངོན་མཐོ་ཁྲིམས་འདུན་ལས་ ཕན་རླབས་ཆེ་བའི་ བསམ་འཆར་ཞུ་དགོཔ་ཐོནམ་ད་ དབང་ཚད་ག་ལུ་ཡོདཔ་ཨིན་ན་ འཁྲུན་ཆོད་ཐོག་ལུ་ དྭངས་གསལ་བཟོ་ཡོདཔ་ད་ སྤྱི་ཟླ་༨ པའི་ཚེས་༡༦ ལུ་ བློན་ཆེན་གྱིས་ མི་དབང་མངའ་བདག་རིན་པོ་ཆེ་མཆོག་ལུ་ འདས་པ་དང་ ད་ལྟོའི་གཞུང་གཉིས་ཀྱིས་ སྤྱི་ལོ་༢༠༡༧ ཟླ་༥ པ་ཚུན་ དངུལ་འབྲེལ་སེམས་ཤུགས་མཐུན་རྐྱེན་བྱིན་ཡོད་པའི་སྐོར་ མངོན་མཐོ་ཁྲིམས་ཀྱི་འདུན་ས་ལས་ ཕན་རླབས་ཆེ་བའི་ བསམ་འཆར་བཞེས་དགོ་པའི་ཞུ་བ་ ཕུལ་ཡོདཔ་བཞིན་དུ་ ཉིནམ་དེ་ནང་ར་ དངུལ་རྩིས་ལྷན་ཁག་གིས་ དངུལ་འབྲེལ་མཐུན་རྐྱེན་གྱི་སྐོར་ལས་ གནས་ཚུལ་གསར་བཏོན་འབད་མིའི་ནང་ ལྷན་རྒྱས་གཞུང་ཚོགས་ཀྱིས་ རྒྱལ་ཡོངས་ཚོགས་འདུའི་ ཚོགས་དཔོན་ལུ་ དེ་གི་སྐོར་ལས་ མངོན་མཐོ་ཁྲིམས་འདུན་ལས་ དོན་འགྲེལ་གནང་དགོ་པའི་ ཞུ་བ་ཕུལ་ནི་གི་དོན་ལུ་ ཞུ་ཡོདཔ་སྦེ་བཀོད་ནུག།</w:t>
      </w:r>
      <w:r>
        <w:rPr>
          <w:rFonts w:ascii="Arial" w:hAnsi="Arial" w:cs="Arial"/>
          <w:color w:val="121012"/>
          <w:sz w:val="26"/>
          <w:szCs w:val="26"/>
        </w:rPr>
        <w:br/>
      </w:r>
      <w:r>
        <w:rPr>
          <w:rFonts w:ascii="Arial" w:hAnsi="Arial" w:cs="Microsoft Himalaya"/>
          <w:color w:val="121012"/>
          <w:sz w:val="26"/>
          <w:szCs w:val="26"/>
          <w:shd w:val="clear" w:color="auto" w:fill="FFFFFF"/>
          <w:cs/>
        </w:rPr>
        <w:t>གཞུང་སྐྱོང་ཚོགས་པ་དེ་ ཁྲིམས་བཟོ་གྲངས་སུ་ཚུདཔ་ལས་ འཁྲུན་ཆོད་ནང་ མི་སེར་དང་ སྲིད་བྱུས་རྩམ་མི་ཚུ་ལུ་ འཛིན་སྐྱོང་ལྷན་སྡེ་དང་ ཁྲིམས་བཟོ་ལྷན་སྡེའི་ འགན་ཁུར་དང་ བྱ་སྒོ་ཚུ་ལུ་ མགུ་འཐོམ་ནི་མི་འོང་ཟེར་ དྲན་གསལ་གནང་ནུག།</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འབྲུག་མངའ་བདག་རྒྱལ་པོ་མཆོག་ རྒྱལ་ཁམས་ཀྱི་དབུ་ཁྲིད་དང་ རྒྱལ་ཁབ་དང་ འབྲུག་པའི་མི་སེར་གཅིག་མཐུན་གྱི་ བརྡའ་མཚོན་ཨིནམ་བཞིན་དུ་ འཛིན་སྐྱོང་ལྷན་སྡེ་དང་ ཁྲིམས་བཟོ་ལྷན་སྡེའི་འགན་དབང་ཚུ་ཡང་ རྩ་ཁྲིམས་ཆེན་མོའི་ དགོངས་དོན་ཚུ་ནང་ ཁ་གསལ་བཀོད་ཡོདཔ་ལས་ མགུ་རྨོངས་དགོཔ་མེདཔ་ད་ རྩ་ཁྲིམས་ཆེན་མོའི་རྩ་ཚན་༢༡ པའི་དོན་ཚན་༨ པའི་དགོངས་དོན་འདི་ འབྲུག་རྒྱལ་པོའི་སྐུ་ཉག་གཅིག་གི་ ཁྱད་དབང་ཨིན་པ་ལུ་བརྟེན་ཨིན་མས།</w:t>
      </w:r>
      <w:r>
        <w:rPr>
          <w:rFonts w:ascii="Arial" w:hAnsi="Arial" w:cs="Arial"/>
          <w:color w:val="121012"/>
          <w:sz w:val="26"/>
          <w:szCs w:val="26"/>
        </w:rPr>
        <w:br/>
      </w:r>
      <w:r>
        <w:rPr>
          <w:rFonts w:ascii="Arial" w:hAnsi="Arial" w:cs="Microsoft Himalaya"/>
          <w:color w:val="121012"/>
          <w:sz w:val="26"/>
          <w:szCs w:val="26"/>
          <w:shd w:val="clear" w:color="auto" w:fill="FFFFFF"/>
          <w:cs/>
        </w:rPr>
        <w:t>གནད་དོན་འདི་ལས་བརྟེན་ མངོན་མཐོ་ཁྲིམས་འདུན་ལས་ འདི་བཟུམ་མའི་ བློར་སྣང་ཁྲིམས་ཀྱི་བསྐྱར་ཞིབ་ ལེན་ནིའི་བཀའ་རྒྱ་འདི་ འབྲུག་རྒྱལ་པོ་མཆོག་ལུ་མ་གཏོགས་ འབྲུག་གི་བློན་ཆེན་གང་རུང་གིས་ འདི་བཟུམ་མའི་ བཀའ་རྒྱ་གནང་དགོ་པའི་ ཞུ་བ་ཕུལ་མ་ཆོག་པའི་ཁར་ དུས་ད་ལྟོ་དང་ མ་འོངས་གཞུང་ཚུ་གིས་ འབྲུག་རྒྱལ་པོའི་ཁྱད་དབང་ལུ་ ཞུ་གཏུགས་འབད་ནིའི་ དབང་ཁྱབ་མེད་ཟེར་ འཁྲུན་ཆོད་ནང་བཀོད་ནུག།</w:t>
      </w:r>
      <w:r>
        <w:rPr>
          <w:rFonts w:ascii="Arial" w:hAnsi="Arial" w:cs="Arial"/>
          <w:color w:val="121012"/>
          <w:sz w:val="26"/>
          <w:szCs w:val="26"/>
        </w:rPr>
        <w:br/>
      </w:r>
      <w:r>
        <w:rPr>
          <w:rFonts w:ascii="Arial" w:hAnsi="Arial" w:cs="Microsoft Himalaya"/>
          <w:color w:val="121012"/>
          <w:sz w:val="26"/>
          <w:szCs w:val="26"/>
          <w:shd w:val="clear" w:color="auto" w:fill="FFFFFF"/>
          <w:cs/>
        </w:rPr>
        <w:t>ད་རུང་ ཆེ་མཐོ་ཁྲིམས་འདུན་གྱིས་ སྲིད་དོན་ཚོགས་པ་ ཐོ་བཀོད་འབད་ཡོད་རུང་ སྤྱི་ཚོགས་ནང་ བཙག་འཐུ་མ་གྲུབ་པ་ཅིན་ གཞུང་སྐྱོང་ཚོགས་པ་དང་ ལྡོག་ཕྱོགས་ཚོགས་པ་ལུ་མ་གཏོགས་ འགོ་ཐོག་བཙག་འཐུ་ནང་ བཙག་འཐུ་མ་གྲུབ་པའི་ སྲིད་ཚོགས་ཚུ་ལུ་ འགན་དབང་མེད་པའི་ དོགས་སེལ་གནང་ནུག། འདི་འབདཝ་ལས་ འབྲུག་མཉམ་རུབ་ཚོགས་པ་གིས་ གཞུང་ཁྲིམས་སར་ བསྐྱལ་མི་ལུ་ ས་ཁྱོན་དབང་ཁྱབ་མེད་མི་ལུ་བརྟེན་ དངུལ་འབྲེལ་མཐུན་རྐྱེན་གྱི་ རྩོད་བཤེར་དེ་ ཕྱིར་འབུད་བཏང་ནུག།</w:t>
      </w:r>
      <w:r>
        <w:rPr>
          <w:rFonts w:ascii="Arial" w:hAnsi="Arial" w:cs="Arial"/>
          <w:color w:val="121012"/>
          <w:sz w:val="26"/>
          <w:szCs w:val="26"/>
        </w:rPr>
        <w:br/>
      </w:r>
      <w:r>
        <w:rPr>
          <w:rFonts w:ascii="Arial" w:hAnsi="Arial" w:cs="Microsoft Himalaya"/>
          <w:color w:val="121012"/>
          <w:sz w:val="26"/>
          <w:szCs w:val="26"/>
          <w:shd w:val="clear" w:color="auto" w:fill="FFFFFF"/>
          <w:cs/>
        </w:rPr>
        <w:t>མ་གཞི་ འཁྲུན་ཆོད་ལུ་ ཁེ་རྒུད་མ་བཏུབ་པ་ཅིན་ རྩ་ཕན་གཉིས་ཆ་ར་ལུ་ མངོན་མཐོ་ཁྲིམས་འདུན་ལུ་ མཐོ་གཏུགས་འབད་ནི་གི་ དབང་ཚད་ཡོད་རུང་ རྩོད་བཤེར་དེ་གིས་ རྩ་ཁྲིམས་ཆེན་མོ་ སྲུང་འཛིན་འབད་བའི་ཁར་ ཁྲིམས་ཀྱི་དགོངས་དོན་དྭངས་གསལ་མེད་མི་ཚུ་ དྭངས་གསལ་བཟོ་ནུག་ཟེར་ ཞུ་ནི་ཨིན།</w:t>
      </w:r>
    </w:p>
    <w:p w14:paraId="6CD71DDF" w14:textId="77777777" w:rsidR="00412325" w:rsidRDefault="00412325" w:rsidP="00A536DF">
      <w:pPr>
        <w:pStyle w:val="p1"/>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ད་རེས་ནངས་པར་ ལག་ལེན་འཐབ་བཞིན་དུ་ཡོད་མི་ བཅའ་ཁྲིམས་དང་ བཅའ་ཡིག་ སྒྲིག་གཞི་ལ་སོགས་པ་ག་ཅི་ར་ཨིན་རུང་ དང་པ་ར་ འབྲེལ་ཡོད་ལས་སྡེ་ཚུ་གིས་ ཟིན་བྲིས་བཀོད་ཞིནམ་ལས་ ལྷན་རྒྱས་གཞུང་ཚོགས་ལུ་ ཕུལ་བའི་ཤུལ་ལས་ ཁྲིམས་བཟོ་ཚོགས་ཆུང་གིས་ བསྐྱར་ཞིབ་འབད་ཞིནམ་ལས་ སྤྱི་ཚོགས་ནང་བཙུགས་ཏེ་ གྲོས་བསྡུར་ཞིབ་པར་གནང་སྟེ་ ཆ་འཇོག་འགྲུབ་གནངམ་ཨིན།</w:t>
      </w:r>
    </w:p>
    <w:p w14:paraId="13A1F4AB"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དི་འབདཝ་ལས་ སྤྱི་ཚོགས་ནང་ལས་ ཆ་འཇོག་གྲུབ་ཚར་མི་ བཅའ་ཁྲིམས་དང་ དེ་དང་བསྟུན་པའི་ འབྲེལ་ཡོད་ལྷན་ཁག་དང་ ལས་ཁུངས་ཚུ་གིས་ བཅའ་ཡིག་དང་ སྒྲིག་གཞི་སོ་སོར་ བཟོ་ཚར་ཞིནམ་ལས་ ཁྲིམས་ཡིག་ཚུ་ བསྟར་སྤྱོད་འབདཝ་ད་ མགུ་འཐོམ་དགོཔ་ཅིག་ མི་མཐོངམ་མས།</w:t>
      </w:r>
    </w:p>
    <w:p w14:paraId="4733F2F3"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ཡང་ དཔེ་འབད་བ་ཅིན་ ཚོང་འབྲེལ་བཅའ་ཁྲིམས་དང་ བཅའ་ཡིག་ཚུ་ནང་ གལ་སྲིད་ ཚོང་འབྲེལ་ཆོག་ཐམ་འཆང་མི་ཅིག་གིས་ ཆོག་ཐམ་དེ་ ཕྱི་མི་ཅིག་ལུ་ གླར་སྤྱོད་འབད་བཅུག་པ་ཅིན་ དེ་གི་ཉེས་ཁྲིམས་ཟེར་རུང་ ཆོག་ཐམ་ཆ་མེད་གཏང་ནི་དང་ ཉེས་བྱ་དངུལ་ཀྲམ་༡༠</w:t>
      </w:r>
      <w:r>
        <w:rPr>
          <w:rFonts w:ascii="Arial" w:hAnsi="Arial" w:cs="Arial"/>
          <w:color w:val="121012"/>
          <w:sz w:val="26"/>
          <w:szCs w:val="26"/>
        </w:rPr>
        <w:t>,</w:t>
      </w:r>
      <w:r>
        <w:rPr>
          <w:rFonts w:ascii="Arial" w:hAnsi="Arial" w:cs="Microsoft Himalaya"/>
          <w:color w:val="121012"/>
          <w:sz w:val="26"/>
          <w:szCs w:val="26"/>
          <w:cs/>
        </w:rPr>
        <w:t>༠༠༠ བཀལཝ་ཨིན་མས།</w:t>
      </w:r>
    </w:p>
    <w:p w14:paraId="2EFC4246"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ཨིན་རུང་ འབྲུག་གི་ངན་ལྷན་བཀག་སྡོམ་བཅའ་ཁྲིམས་༢༠༡༡ ཅན་མ་དང་འཁྲིལ་བ་ཅིན་ ཚོང་འབྲེལ་ཆོག་ཐམ་ གླ་ཁར་སྤྱོད་བཅུགཔ་ད་ ཁེ་འཐུས་དང་ བར་འབྲེལ་ཁེ་སང་ལེན་མི་དེ་ ནང་གསུག་གི་གྲངས་སུ་ ཚུད་མི་ལུ་བརྟེན་ ན་ཧིང་ ཕུན་ཚོགས་གླིང་ཁྲོམ་ཁར་ ཚོང་པ་༢༠ དེ་ཅིག་ལུ་ ཉེས་རྩོད་བྱ་བའི་གནད་སྤྱོད་ཀྱི་ ཁྲིམས་དེབ་དང་འཁྲིལ་ ཉེས་འཛུགས་འབད་ཡོད་རུང་ རྩོད་དཔོན་ཡོངས་ཁྱབ་ཡིག་ཚང་གིས་ ཞི་རྩོད་ལུ་ བསྒྱུར་བཅོས་ཐོག་ ཁྲིམས་བཤེར་འབད་ནུག།</w:t>
      </w:r>
    </w:p>
    <w:p w14:paraId="1E8743C9"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བཟུམ་སྦེ་ འབྲུག་གི་ཚོང་ཁྲལ་དང་ ཅ་དམ་ ནང་ཁྲལ་བཅའ་ཁྲིམས་དང་ བཅའ་ཡིག་ཚུ་ནང་ དངུལ་འབྲེལ་མཐུན་རྐྱེན་ཐོག་ སྒེར་གྱི་ཚོང་སྡེ་ཚུ་ལུ་ ཁྲལ་དགོངས་ཡངས་གནང་ནི་གི་སྐོར་ལས་ ཁྲིམས་ཀྱི་དགོངས་དོན་ དྭངས་གསལ་མེད་མི་ལུ་བརྟེན་ གཞུང་སྐྱོང་ཚོགས་པའི་ ཁེ་དབང་ཅིག་སྦེ་ བརྩི་འཇོག་གནང་སྟེ་ འདས་པ་དང་ ད་ལྟོའི་གཞུང་གཉིས་ཆ་ར་གིས་ དངུལ་འབྲེལ་མཐུན་རྐྱེན་གནང་ཡོད་པའི་ རྩོད་རྙོགས་ཐོན་ཏེ་ཡོདཔ་ཨིན།</w:t>
      </w:r>
    </w:p>
    <w:p w14:paraId="46402D04"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རྩ་ཁྲིམས་ཆེན་མོའི་ཐད་ཁར་ དགོངས་དོན་གཏིང་ཟབ་སྦེ་ གོ་བ་ལེན་ཚུགས་མི་ དག་པ་ཅིག་ལས་བརྒལ་མེད་པའི་ཁར་ རྩ་ཁྲིམས་ཀྱི་དོན་འགྲེལ་གནང་ནི་གི་ དབང་ཚད་དེ་ མངོན་མཐོ་ཁྲིམས་འདུན་ལུ་རྐྱངམ་གཅིག་ ཡོད་ནི་དེ་གིས་ གཞན་ག་ལུ་ཡང་ དོན་འགྲེལ་གནང་ནི་གི་ དབང་ཚད་མེདཔ་ ག་ར་གིས་ མ་མཁྱེནམ་མེདཔ་ཨིན།</w:t>
      </w:r>
    </w:p>
    <w:p w14:paraId="270BD8BB"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ཨིན་རུང་ རྩ་ཁྲིམས་ཅན་གྱི་ རྩོད་བཤེར་འབད་དགོཔ་རེ་ འཐོན་པའི་ནམ་དུས་ལུ་ མི་ངོ་དང་ གཙུག་སྡེ་ག་བཟུམ་ཅིག་ལུ་ བཤེར་ཡིག་བཙུགས་ནི་གི་ དལ་དབང་ཡོདཔ་ཨིན་ན་ ཁྲིམས་ཡིག་གསལ་ཏོག་ཏོ་མེད་པའི་ཁར་ འཕྲལ་ཁམས་ཅིག་ཁར་ འབྲུག་མཉམ་རུབ་ཚོགས་པ་གིས་ གཞུང་སྐྱོང་དེ་ ཆེ་མཐོ་ཁྲིམས་ཀྱི་འདུན་སར་ འདྲུད་བདའ་མི་དེ་ལུ་ མི་མང་གིས་ མི་སྡེའི་བརྡ་བརྒྱུད་ནང་ལས་ཕར་ བསམ་འཆར་འདྲ་མ་འདྲཝ་ ལེ་ཤ་བཀོད་ནུག།</w:t>
      </w:r>
    </w:p>
    <w:p w14:paraId="0C865574"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གཞི་ རྩོད་དོན་དེ་ ད་ལྟོ་ ཁྲིམས་ཀྱི་འདུན་སར་ རྩོད་འཕྲོ་སྦེ་ཡོད་རུང་ སྤྱི་ཚོགས་༢ པའི་ཚོགས་ཐེངས་༡༠ པ་དེ་ཡང་ འགོ་བཙུགས་རན་དོ་ཡོདཔ་ལས་ ལ་ལོ་ཅིག་གིས་ རྩོད་བཤེར་དང་ སྤྱི་ཚོགས་ཀྱི་ ཚོགས་རིམ་གཉིས་ དུས་མཉམ་ལུ་ འབད་ནི་གི་ འོས་འབབ་ཡོདཔ་ཨིན་ན་ཟེར་ དྲི་བ་བཀོད་ནི་ འགོ་བཙུགས་མི་དེ་ཡང་ འབད་ཆོག་མི་ཆོག་གི་ ཁྲིམས་ཡིག་ལོགས་སུ་ཅིག་མེད་མི་ལུ་བརྟེན་ འོང་ནི་ཨིན་མས།</w:t>
      </w:r>
    </w:p>
    <w:p w14:paraId="1888FC9D"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དས་པའི་དྲི་བ་དྲིས་ལན་སྐབས་ རྒྱལ་ཡོངས་ཚོགས་འདུའི་ ཚོགས་དཔོན་གྱིས་ གལ་སྲིད་ སྤྱི་ཚོགས་དང་འབྲེལ་བའི་ རྩོད་གཞི་གང་རུང་གི་སྐོར་ ཁྲིམས་ཀྱི་འདུན་སར་ བཤེར་ཡིག་ཕུལ་ཚར་བ་ཅིན་ རྩོད་གཞི་བཤེར་འཕྲོ་གྲངས་སུ་ ཚུད་ནི་ཨིནམ་ལས་ སྤྱི་ཚོགས་ཀྱིས་ བར་གཏོགས་ཐབས་མེད་ཟེར་ གསུངས་ཡོདཔ་ད་ འདི་བཟུམ་སྦེ་ ཁྲིམས་འདུན་གྱིས་ཡང་ སྤྱི་ཚོགས་འཚོགས་པའི་བསྒང་ཡོད་པའི་ ནམ་དུས་ལུ་ གྲོས་ཆོད་བཏོན་ཐབས་མེདཔ་ཨིན་མས།</w:t>
      </w:r>
    </w:p>
    <w:p w14:paraId="5A4FD2B9"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འབདཝ་ད་ འདི་བཟུམ་མའི་ གནད་དོན་ཚུ་ ཁྲིམས་ཡིག་ནང་ དྭངས་གསལ་མེདཔ་ལས་ མང་ཤོས་ཅིག་ལུ་ ཤེས་རྟོགས་མེད་མི་ལུ་བརྟེན་ ཐོན་དོ་ཡོདཔ་ལས་ ཁྲིམས་ཡིག་དྭངས་གསལ་མེད་མི་དང་ མ་མཐུན་མེད་མི་ཚུ་ འཕྲི་སྣོན་ཐོག་ གཅིག་མཚུངས་བཟོ་དགོཔ་འདུག་ཟེར་ ཞུ་ནི་ཨིན།</w:t>
      </w:r>
    </w:p>
    <w:p w14:paraId="212D57A6" w14:textId="77777777" w:rsidR="00412325" w:rsidRDefault="00412325" w:rsidP="00A536DF">
      <w:pPr>
        <w:spacing w:after="0"/>
        <w:rPr>
          <w:rFonts w:ascii="Arial" w:hAnsi="Arial" w:cs="Microsoft Himalaya"/>
          <w:color w:val="121012"/>
          <w:sz w:val="26"/>
          <w:szCs w:val="26"/>
          <w:shd w:val="clear" w:color="auto" w:fill="FFFFFF"/>
        </w:rPr>
      </w:pPr>
    </w:p>
    <w:p w14:paraId="781E718A" w14:textId="77777777" w:rsidR="008B3F08" w:rsidRDefault="008B3F08" w:rsidP="00A536DF">
      <w:pPr>
        <w:pStyle w:val="p1"/>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 འབྲུག་གི་མི་སྡེ་སོར་བསྒྱུར་འགྱོཝ་བཞིན་དུ་ བརྡ་དོན་བརྗེ་སོར་འབད་ནིའི་ ལམ་ལུགས་ཡང་ བསྒྱུར་བཅོས་འགྱོ་མི་ལུ་བརྟེན་ ད་རེས་ནངས་པར་ ང་བཅས་ལུ་ གདོང་ལེན་སྦོམ་ བྱུངམ་ཨིན་མས།</w:t>
      </w:r>
    </w:p>
    <w:p w14:paraId="42F6A2D6"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གདོན་ལེན་དེ་ཡང་ སྔར་ལུགས་བརྡ་བརྒྱུད་ལུ་བརྟེན་མེན་པར་ བརྡ་དོན་འཕྲུལ་རིག་གི་ གོང་འཕེལ་ལུ་བརྟེན་ མི་སྡེའི་བརྡ་བརྒྱུད་འདི་ ནད་གཞི་བཟུམ་ཅིག་ལུ་ གྱུར་ཡོདཔ་མ་ཚད་ པར་བརྙན་དང་ འདོད་ཆགས་དང་འབྲེལ་བའི་ གློག་བརྙན་ཚུ་ གཅིག་གིས་གཅིག་ལུ་ བརྗེ་སོར་འབད་ནི་དེ་གིས་ མི་སྡེ་ལུ་ ཚ་གྱང་ལང་དགོ་པའི་ གཞི་གནད་ཅིག་ལུ་ གྱུར་ཏེ་ཡོདཔ་ཨིན།</w:t>
      </w:r>
    </w:p>
    <w:p w14:paraId="0AD1B9BF"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མ་ཚད་ མ་བདེན་པའི་ གནས་ཚུལ་ཁྱབ་སྤེལ་དང་ ཤུལ་ལས་ ཉེན་ཁ་འོང་ནི་ཨིནམ་མ་ཤེས་པར་ བརྡ་དོན་དང་ པར་བརྙན་ལ་སོགས་པ་ བརྟག་ཤིང་ག་ནི་ཡང་མ་དཔྱད་པར་ འགྲུལ་འཕྲིན་ཐོག་ལས་ བརྗེ་སོར་འབད་མི་ལུ་བརྟེན་ རྩོད་དོན་ལ་ལོ་ཅིག་ སྐུར་འདེབས་སམ་ མ་ཉེས་ཁ་ཡོག་བཀལ་བའི་ ཉེས་འཛུགས་ཐོག་ ཁྲིམས་ཀྱི་འདུན་སར་ ལྷོད་དེ་འདུག།</w:t>
      </w:r>
    </w:p>
    <w:p w14:paraId="2ACF8B3C"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པེ་འབད་བ་ཅིན་ སྤ་རོའི་ཁྲིམས་སྲུང་འགག་པ་གིས་ འདོད་སྤྱོད་དང་འབྲེལ་བའི་ གློག་བརྙན་ཁྱབ་སྤེལ་འབད་མིའི་ནང་ མི་༦ ལུ་ སྐུར་འདེབས་ཀྱི་ ཉེས་འཛུགས་འབད་དེ་ ཁྲིམས་སར་བསྐྱལ་ཡོད་མི་དེ་ཡང་ སྤ་རོ་ལས་ ཕོ་སྐྱེས་༤ དང་ ཨམ་སྲུ་༢ ཀྱིས་ འདོད་སྤྱོད་གློག་བརྙན་ནང་ཡོད་མི་དེ་ སྐྱེས་ལོ་༣༠ ལང་མི་ ཨམ་སྲུ་དེ་ཨིན་མས་ཟེར་ མི་སྡེའི་བརྡ་བརྒྱུད་ ཝི་ཅཱཌ་ནང་ ཁྱབ་སྤེལ་འབད་ནི་དེ་གིས་ཨིན་མས།</w:t>
      </w:r>
    </w:p>
    <w:p w14:paraId="771D5522"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རུང་ འཕྲལ་ཁམས་ཅིག་ཁར་ ཀྲོང་གསར་ལུ་ ཆང་འགྲངས་མི་ ཨཔ་ཅིག་གི་ སྒྱེན་མོའི་པར་ མི་སྡེའི་བརྡ་བརྒྱུད་ ཝི་ཅཱཌ་ནང་ ཁྱབ་སྤེལ་འབད་མི་དེ་ མཐའན་མཇུག་ལུ་ ཐིམ་ཕུག་ལུ་སྡོད་མི་ ཁོ་རའི་བུམོ་གི་ ཝི་ཅཱཌ་ནང་ ལྷོད་པའི་ཤུལ་ལས་ ཁྲིམས་སྲུང་འགག་སྡེ་ལུ་ སྙན་ཞུ་འབདཝ་ལས་ པར་བཏབ་མི་ གྲོང་གཡུས་ཀྱི་བུཚ་ སྡེ་ཚན་ཅིག་ འཛིན་བཟུང་འབད་ནུག།</w:t>
      </w:r>
    </w:p>
    <w:p w14:paraId="3B57FF79"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རེས་ནངས་པར་ མི་ཚུ་གིས་ མིང་རྫུས་མ་བཀོད་དེ་ ཝི་ཅཱཌ་དང་ གདོང་དེབ་ཕེགསི་བུག་ལག་ལེན་འཐབ་ཐོག་ལས་ ཤེས་རྟོགས་མེད་པའི་ བུམོ་དང་ ཨམ་སྲུ་ལེ་ཤ་ཅིག་ར་ མགུ་སྐོར་རྐྱབ་ཡོད་པའི་ རྩོད་དོན་ཡང་ མང་སུ་ཐོན་དོ་ཡོད་པའི་ ལོ་རྒྱུས་ཡང་ གོཝ་མས།</w:t>
      </w:r>
    </w:p>
    <w:p w14:paraId="39F0A431"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པེར་ན་ ཀྲོང་གསར་ལུ་ མང་སྡེ་ཆུ་གློག་མེ་ལས་འགུལ་ནང་ ལཱ་འབད་མི་ དེད་གཡོགཔ་དང་ རྒྱབ་སྐྱོར་ལས་བྱེདཔ་ སྲུང་རྒྱབ་དག་པ་ཅིག་གིས་ ལས་འགུལ་གྱི་ བཟོ་རིག་འགོ་དཔོན་དང་ ས་ཁོངས་ཀྱི་ འཕྲུལ་རིག་འགོ་དཔོན་ཨིནམ་སྦེ་བཟོ་སྟེ་ མི་སྡེའི་བརྡ་བརྒྱུད་ནང་ བརྡ་དོན་ཕྱི་གྱུར་སྤྲོད་ཐོག་ལས་ མགུ་སྐོར་རྐྱབ་སྟེ་ ལ་ལོ་གིས་ ཨམ་སྲུ་ཚུ་ལུ་ ཨ་ལོ་བཀང་བྱིན་ཡོད་པའི་སྐོར་ འདས་པའི་ བདུན་ཕྲག་ནང་ འབྲུག་བརྡ་བརྒྱུདཔ་མཐུན་ཚོགས་ཀྱིས་ པཱན་སྦང་དྲུང་ཁག་ནང་ བརྡ་བརྒྱུད་ཀྱི་ བརྡ་དོན་ཤེས་ཡོན་ལས་རིམ་ འགོ་འདྲེན་འཐབ་པའི་སྐབས་ ཤེས་རྟོགས་བྱུང་ཡི།</w:t>
      </w:r>
    </w:p>
    <w:p w14:paraId="5FD7C078"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ལས་ འདོད་སྤྱོད་དང་འབྲེལ་བའི་ པར་བརྙན་དང་ གློག་བརྙན་ཚུ་ བརྗེ་སོར་འབད་མི་དེ་ ན་གཞོན་དང་ འབྲི་ལྷག་གི་ ཤེས་ཡོན་མེད་མི་རྐྱངམ་གཅིག་མེན་པར་ ཁྲིམས་ལུགས་ཧ་གོ་མི་དང་ ཁྲིམས་བཟོའི་ནང་ འབྲེལ་གཏོགས་ཡོད་མི་ བློན་པོ་རེ་གཉིས་དང་ ཆེ་མཐོའི་འགོ་དཔོན་ཚུ་ཡང་ཡོད་པའི་ ལོ་རྒྱུས་གོཝ་མས།</w:t>
      </w:r>
    </w:p>
    <w:p w14:paraId="72FF9F2C"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མ་འོངས་པ་ལུ་ མི་སྡེའི་བརྡ་བརྒྱུད་དང་འབྲེལ་བའི་ དཀའ་ངལ་དང་ རྩོད་རྙོགས་མངམ་འཐོན་སྲིད་ནི་ཨིནམ་ལས་ ང་བཅས་ཀྱི་མི་སྡེའི་ནང་ བརྡ་བརྒྱུད་ཀྱི་ ཤེས་ཡོན་བྱིན་དགོཔ་དེ་ གལ་ཆེཝ་སྦེ་མཐོངམ་མས།</w:t>
      </w:r>
    </w:p>
    <w:p w14:paraId="538A442F"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ང་བཅས་ལུ་ ཁེ་གྱོང་པ་དང་ མཁས་མཆོག་ཚུ་ཡོད་རུང་ ཤེས་རྟོགས་མེད་པའི་ མི་སེར་ཚུ་ལུ་ བརྡ་དོན་དང་ ཤེས་ཡོན་ག་དེ་སྦེ་ སྤྲོད་ནི་ཨིན་ན་ ཐབས་ལམ་བཏོན་ནི་ལུ་ གཙོ་རིམ་བཟུང་དགོཔ་འདུག།</w:t>
      </w:r>
    </w:p>
    <w:p w14:paraId="7A6699CF"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གི་ནང་དོན་ཉིད་ལས་ འགན་འཁྲི་ཅན་གྱི་ མི་སེར་བཟོ་དགོ་པ་ཅིན་ མི་སྡེའི་བརྡ་བརྒྱུད་ནང་ ག་ཅི་ལག་ལེན་འཐབ་ཆོགཔ་ཨིན་ན་ ག་ཅི་ ལག་ལེན་འཐབ་མ་ཆོགཔ་ཨིན་ན་ ཤེས་རྟོགས་ཡོདཔ་བཟོ་དགོཔ་ལས་ འདི་གི་དོན་ལུ་ བརྡ་བརྒྱུད་ཀྱིས་ མི་མང་ལུ་</w:t>
      </w:r>
    </w:p>
    <w:p w14:paraId="4D279921" w14:textId="77777777" w:rsidR="008B3F08" w:rsidRDefault="008B3F08"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བརྡ་བརྒྱུད་དང་འབྲེལ་བའི་ གོ་བརྡ་དང་ ཤེས་ཡོན་སྤྲོད་ནི་གི་ འགན་ཁུར་འབག་དགོཔ་བཞིན་དུ་ འབྲེལ་ཡོད་དབང་འཛིན་ཚུ་གིས་ཡང་ འགན་ཁུར་འདྲ་མཉམ་འབད་དགོ་ཟེར་ ཞུ་ནི་ཨིན།</w:t>
      </w:r>
    </w:p>
    <w:p w14:paraId="28DD3DBC" w14:textId="77777777" w:rsidR="008B3F08" w:rsidRDefault="008B3F08" w:rsidP="00A536DF">
      <w:pPr>
        <w:spacing w:after="0"/>
        <w:rPr>
          <w:rFonts w:ascii="Arial" w:hAnsi="Arial" w:cs="Microsoft Himalaya"/>
          <w:color w:val="121012"/>
          <w:sz w:val="26"/>
          <w:szCs w:val="26"/>
          <w:shd w:val="clear" w:color="auto" w:fill="FFFFFF"/>
        </w:rPr>
      </w:pPr>
    </w:p>
    <w:p w14:paraId="1B85C6A1" w14:textId="7621C58F" w:rsidR="008B3F08" w:rsidRDefault="008B3F08" w:rsidP="00A536DF">
      <w:pPr>
        <w:spacing w:after="0"/>
        <w:rPr>
          <w:rFonts w:ascii="Arial" w:hAnsi="Arial" w:cs="Microsoft Himalaya"/>
          <w:color w:val="121012"/>
          <w:sz w:val="26"/>
          <w:szCs w:val="26"/>
          <w:shd w:val="clear" w:color="auto" w:fill="FFFFFF"/>
        </w:rPr>
      </w:pPr>
    </w:p>
    <w:p w14:paraId="7CF5723A" w14:textId="074D9E91" w:rsidR="00FE4CBE" w:rsidRDefault="008B3F0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ཁོར་ལམ་ཚུ་ གོང་འཕེང་ལཱ་གི་དོན་ལུ་ ཁག་ཆེ་བའི་ གཞི་རྟེན་ངོ་མ་ཅིག་ཨིནམ་བཞིན་དུ་ ད་རེས་ནངས་པར་ རྒྱལ་ཁབ་ཀྱི་ མཐའ་དབུས་མེད་པའི་ ས་གནས་ཚུ་ནང་ འཁོར་ལམ་སེལ་མི་དེ་ཡང་ གནད་དོན་དེ་ལུ་བརྟེན་ཨིན།</w:t>
      </w:r>
      <w:r>
        <w:rPr>
          <w:rFonts w:ascii="Arial" w:hAnsi="Arial" w:cs="Arial"/>
          <w:color w:val="121012"/>
          <w:sz w:val="26"/>
          <w:szCs w:val="26"/>
        </w:rPr>
        <w:br/>
      </w:r>
      <w:r>
        <w:rPr>
          <w:rFonts w:ascii="Arial" w:hAnsi="Arial" w:cs="Microsoft Himalaya"/>
          <w:color w:val="121012"/>
          <w:sz w:val="26"/>
          <w:szCs w:val="26"/>
          <w:shd w:val="clear" w:color="auto" w:fill="FFFFFF"/>
          <w:cs/>
        </w:rPr>
        <w:t>འཁོར་ལམ་ཚུ་ལུ་བརྟེན་ ང་བཅས་ཀྱི་ མི་སེར་ཚུ་ ཕར་ཚུར་རྒྱུན་འགྲུལ་འཐབ་ནི་ལུ་ ཕན་ཐོགས་སྦོམ་ བྱུང་སྟེ་ཡོདཔ་མ་ཚད་ འཆར་གཞི་༡༡ པ་དང་༡༢ པའི་ནང་ རྒེད་འོག་ལྟེ་བའི་ འཁོར་ལམ་ཚུ་གུ་ རྩི་ནག་བཏང་ཚར་བའི་བསྒང་ལས་ ལྷག་པར་དུ་ རྒྱུན་འགྲུལ་ཚུ་ སྟབས་བདེ་ཏོག་ཏོ་ འབྱུང་ནི་མས།</w:t>
      </w:r>
      <w:r>
        <w:rPr>
          <w:rFonts w:ascii="Arial" w:hAnsi="Arial" w:cs="Arial"/>
          <w:color w:val="121012"/>
          <w:sz w:val="26"/>
          <w:szCs w:val="26"/>
        </w:rPr>
        <w:br/>
      </w:r>
      <w:r>
        <w:rPr>
          <w:rFonts w:ascii="Arial" w:hAnsi="Arial" w:cs="Microsoft Himalaya"/>
          <w:color w:val="121012"/>
          <w:sz w:val="26"/>
          <w:szCs w:val="26"/>
          <w:shd w:val="clear" w:color="auto" w:fill="FFFFFF"/>
          <w:cs/>
        </w:rPr>
        <w:t>རྒེད་འོག་ལྟེ་བའི་ ལམ་མང་ཤོས་ཅིག་ར་ རྩི་ནག་བཏང་པའི་བསྒང་ཡོདཔ་ཨིན་རུང་ ལམ་ལ་ལོ་ཅིག་ནང་ རྩི་ནག་བཏང་མ་ཚརཝ་ལས་ར་ རྩི་ནག་སྦོག་འགྱོ་ནི་ འགོ་བཙུགས་ཏེ་ ལམ་ཧོ་ཀ་ཐོན་ཡོད་པའི་ མཐོང་སྣང་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གི་ནང་དོན་ཉིད་ལས་ གཞུང་ལམ་ཚུ་ རྒྱུན་འགྲུལ་འཐབ་མི་ཚུ་གི་དོན་ལུ་ སྲོག་ལམ་བཟུམ་ཅིག་ཨིནམ་ལས་ འཁོར་ལམ་གྱི་ གནས་སྟངས་ལེགས་ལྡན་ཐོག་ རྒྱུན་སྐྱོང་འཐབ་ནི་དེ་ གནམ་མེད་ས་མེད་ཁག་ཆེཝ་བཞིན་དུ་ གཞུང་གིས་འབད་རུང་ ལམ་ཚུ་གི་དོན་ལས་ མ་དངུལ་ཐེར་འབུམ་ལས་བཅད་དེ་ ཟད་འགྲོ་བཏང་བཞིན་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ཁག་འབགཔ་ཚུ་གིས་ སྤྱིར་བཏང་མི་མང་གི་ བདེ་ཐབས་དང་ རྒྱལ་ཁམས་ལུ་ སྐུ་གྱོང་ཕོག་མི་ལུ་ མནོ་བསམ་མ་བཏང་པར་ ཁེ་སང་བཟོ་ནི་ལུ་ར་ ཤུགས་བཏོན་མི་ལུ་བརྟེན་ སྤུས་ཚད་ལུ་ ཐོ་སྦོམ་སྦེ་ར་ ཕོ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གཞུང་ལམ་ཚུ་གི་གྲས་ལས་ པདྨ་དགའ་ཚལ་ངང་ལམ་དང་ གཞལམ་སྒང་པཱན་སྦང་གི་བར་ན་ གཞུང་ལམ་ཀི་ལོ་མི་ཊར་༥༥ འབད་མི་དེ་ ཇ་པཱན་གྱི་ བཟོ་སྐྲུན་ལས་སྡེ་ཅིག་གིས་ ཟད་འགྲོ་དངུལ་ཀྲམ་ས་ཡ་༩༨༨ དེ་ཅིག་གི་ཐོག་ལས་ སེལ་མི་དེ་ ངང་ལམ་གྱི་ ཁ་ཐུག་ལས་ སྤྱི་ལོ་༢༠༡༥ ཟླ་༥ པའི་ནང་དང་ པཱན་སྦང་གི་ཁ་ཐུག་ལས་ སྤྱི་ཟླ་༡༡ པའི་ནང་ མཇུག་བསྡུ་ནུ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གཞུང་ལས་གུ་ལས་ རྩི་ནག་བཏང་སྟེ་ ལོ་༡ ཡང་མ་ལངམ་ལས་ རྩི་ནག་ཚུ་ སྦོག་སོང་སྟེ་ ད་རེས་ནངས་པར་ ལམ་ཧ་ཀ་ཧོ་ཀ་ ལེ་ཤ་ཐོན་ཡོདཔ་ལས་ ལམ་གནས་སྟངས་སྐྱོ་དྲགས་ཐལ་མི་དེ་ སེམས་ཕམ་བྱུང་པའི་ གཞི་གན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གཞུང་གིས་ ངང་ལམ་དང་ པཱན་སྦང་གི་ གཞུང་ལམ་གྱི་ གནས་སྟངས་ལུ་ ཞིབ་དཔྱད་རྐྱབ་ཡོདཔ་ལས་ འབྲེལ་བ་ཡོད་མི་ཚུ་ལུ་ འགན་འཁྲི་བཀལ་ཡོད་རུང་ ད་ལྟོ་ གཞུང་ལམ་དེ་ ཉམས་བཅོས་འབད་སར་ 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འཁོར་ལམ་གྱི་ གནས་སྟངས་སྐྱོ་དྲགས་འགྱོ་མིའི་ གནད་དོན་གཞན་དེ་ གཡུར་བ་ལེགས་ཤོམ་སྦེ་ མ་སེལ་ནི་དེ་གིས་ཨིནམ་ད་ དཀའ་ངལ་དེ་བཟུམ་ ཐོན་མི་ཚུ་ལུ་ལྟཝ་ད་ གཙོ་བོ་ར་ འཆར་གཞི་ལེགས་ཤོམ་མེད་མི་དང་ ཁག་འབགཔ་ཚུ་གིས་འབད་མི་ ལཱ་ཚུ་ལུ་ བརྟག་ཞིབ་མ་འབད་བར་ རྩིས་ལེན་མི་ལུ་བརྟེན་ འོང་ནི་བཟུ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ཟད་འགྲོ་ལུ་མ་བལྟ་བར་ སྤུས་ཚད་ལུ་ གཙོ་རིམ་བཟུང་པ་ཅིན་ འཁོར་ལམ་ཡང་བསྐྱར་དུ་ ཉམས་བཅོས་འབད་དགོཔ་ མི་འཐོན་ནི་དང་ རྒྱལ་ཁམས་ཀྱི་ ཟད་འགྲོ་ལུ་ཡང་ ཕན་ཁྱད་འབྱུང་འོང་ཟེར་ ཞུ་ནི་ཨིན།</w:t>
      </w:r>
    </w:p>
    <w:p w14:paraId="47C8D25A" w14:textId="7E3AB0F1" w:rsidR="00FE4CBE" w:rsidRDefault="00FE4CBE" w:rsidP="00A536DF">
      <w:pPr>
        <w:spacing w:after="0"/>
        <w:rPr>
          <w:rFonts w:ascii="Arial" w:hAnsi="Arial" w:cs="Microsoft Himalaya"/>
          <w:color w:val="121012"/>
          <w:sz w:val="26"/>
          <w:szCs w:val="26"/>
          <w:shd w:val="clear" w:color="auto" w:fill="FFFFFF"/>
        </w:rPr>
      </w:pPr>
    </w:p>
    <w:p w14:paraId="2CA2FD1F" w14:textId="34C07E9C" w:rsidR="00FE4CBE" w:rsidRDefault="00FE4CB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ས་ཚོད་འ་ནེམ་ཅིག་ཁར་ བཀྲིས་སྒང་མེ་རག་དང་ སག་སྟེང་གི་མི་སེར་ཚུ་ ནོར་དང་གཅིག་ཁར་ ས་མཚམས་ཕྱི་ཁར་སྡོད་དོ་ཡོད་རུང་ ད་རེས་ མང་ཤོས་ཅིག་ར་ ལོག་རྒྱལ་ཁབ་ནང་ འོང་སྡོད་ནུག།</w:t>
      </w:r>
      <w:r>
        <w:rPr>
          <w:rFonts w:ascii="Arial" w:hAnsi="Arial" w:cs="Arial"/>
          <w:color w:val="121012"/>
          <w:sz w:val="26"/>
          <w:szCs w:val="26"/>
        </w:rPr>
        <w:br/>
      </w:r>
      <w:r>
        <w:rPr>
          <w:rFonts w:ascii="Arial" w:hAnsi="Arial" w:cs="Microsoft Himalaya"/>
          <w:color w:val="121012"/>
          <w:sz w:val="26"/>
          <w:szCs w:val="26"/>
          <w:shd w:val="clear" w:color="auto" w:fill="FFFFFF"/>
          <w:cs/>
        </w:rPr>
        <w:t>དེ་ཡང་ གུང་པ་༣༠ དེ་ཅིག་གིས་ རྫོང་ཁག་དང་ རྒེད་འོག་བདག་སྐྱོང་གིས་ ཀོ་རོ་ན་བའེ་རཱསི་ནད་ཡམས་ལས་ སྔོན་འགོག་འབད་ནི་དང་ བཟའ་ཚང་གི་ཉེན་སྲུང་དོན་ལུ་ ལོག་འོང་དགོ་པའི་སྐོར་ལས་ བརྡ་སླབ་པའི་ཤུལ་ལུ་ རྒྱ་གར་ཨ་རུ་ན་ཅཱལ་པར་དེཤི་དང་ འབྲུག་གི་བར་ན་ཡོད་པའི་ས་མཚམས་ གླིང་ང་ལ་བརྒྱུད་དེ་ འོ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རྒྱ་གར་ལས་ ནད་ཡམས་བཀག་ཐབས་དོན་ལུ་ ས་མཚམས་ཀྱི་འཛུལ་སྒོ་ཚུ་ དམ་དམ་སྦེ་ར་ ལྟ་རྟོག་འབད་མི་དང་འབྲེལ་ ཤར་བྱང་ས་མཚམས་ཚུ་ཡང་ ལྟ་རྟོག་འབད་བཞི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རག་དང་ སག་སྟེང་རྒེད་འོག་ལས་ རྒྱ་གར་གྱི་མངའ་སྡེ་ ཨ་རུ་ན་ཅཱལ་ པར་དེཤི་ལུ་འགྱོ་ནིའི་དོན་ལུ་ འཛུལ་སྒོ་༧ དེ་ཅིག་ཡོདཔ་ད་ མེ་རག་ལས་འབད་བ་ཅིན་ ཁེངས་སྟེང་དང་ ཁྱི་ལས་ཕུག་ དེ་ལས་ དོམ་པ་ཟོར་ཚུ་ཨིནམ་ད་ སག་སྟེང་ལུ་འབད་བ་ཅིན་ གླིང་ས་ལ་དང་ བྱང་སྤུན་གསུམ་ དེ་ལས་ རྡོར་ལུང་དང་ བཟང་གག་ཚུ་ཨིན་པས།</w:t>
      </w:r>
      <w:r>
        <w:rPr>
          <w:rFonts w:ascii="Arial" w:hAnsi="Arial" w:cs="Arial"/>
          <w:color w:val="121012"/>
          <w:sz w:val="26"/>
          <w:szCs w:val="26"/>
        </w:rPr>
        <w:br/>
      </w:r>
      <w:r>
        <w:rPr>
          <w:rFonts w:ascii="Arial" w:hAnsi="Arial" w:cs="Microsoft Himalaya"/>
          <w:color w:val="121012"/>
          <w:sz w:val="26"/>
          <w:szCs w:val="26"/>
          <w:shd w:val="clear" w:color="auto" w:fill="FFFFFF"/>
          <w:cs/>
        </w:rPr>
        <w:t>མེ་རག་གི་ མི་སེར་ཚུ་གིས་ ཉིན་གྲངས་༢ དེ་ཅིག་འགོར་མི་ ས་མཚམས་ཀྱི་འཛུལ་སྒོ་ ཁེངས་སྟེང་དང་ དོམ་པ་ཟོར་ལུ་ ད་རེས་ནངས་པར་ ཁཝ་རྐྱབ་ཡོདཔ་ལས་ ཕར་ཚུར་རྒྱུན་འབྲེལ་འཐབ་མ་ཚུགས་ནི་དེ་གིས་ ནད་ཡམས་སྤེལ་ནི་ལས་ བཀག་ཐབས་འབད་ཚུགས་ནི་ཨིན་པས།</w:t>
      </w:r>
      <w:r>
        <w:rPr>
          <w:rFonts w:ascii="Arial" w:hAnsi="Arial" w:cs="Arial"/>
          <w:color w:val="121012"/>
          <w:sz w:val="26"/>
          <w:szCs w:val="26"/>
        </w:rPr>
        <w:br/>
      </w:r>
      <w:r>
        <w:rPr>
          <w:rFonts w:ascii="Arial" w:hAnsi="Arial" w:cs="Microsoft Himalaya"/>
          <w:color w:val="121012"/>
          <w:sz w:val="26"/>
          <w:szCs w:val="26"/>
          <w:shd w:val="clear" w:color="auto" w:fill="FFFFFF"/>
          <w:cs/>
        </w:rPr>
        <w:t>འཛུལ་སྒོ་ཁྱི་ལེགས་ཕུག་གི་ཐད་ཁར་ ཕར་ཚུར་རྒྱུན་འབྲེལ་འཐབ་ཚུགས་དོ་ཡོདཔ་ལས་ འཛུལ་སྒོ་ནང་ དུས་རྒྱུན་དུ་ ལྟ་རྟོག་འབད་མི་ ས་གནས་ཀྱི་ཚོགས་པ་དང་ ས་གནས་ཀྱི་མི་༡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སྒང་རྫོང་བདག་ ཆོས་སྐྱིད་རྒྱལ་མཚན་གྱིས་ སླབ་དོ་བཟུམ་འབད་བ་ཅིན་ ས་མཚམས་ཕྱི་ཁར་ ནོར་དང་གཅིག་ཁར་ སག་སྟེང་ལས་ གུང་པ་༡༢ དང་ མེ་རག་ལས་༡༩ སྡོད་ནུག་ཟེར་ཨིནམ་ད་ རྫོང་ཁག་དང་ རྒེད་འོག་གིས་ཁོང་ མང་ཤོས་ཅིག་ ལོག་འོང་བཅུག་རུང་ ཁཝ་གིས་ལམ་མ་ཐལཝ་ལས་ གུང་པ་༡ ཐོགས་ལུས་ཏེ་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གུང་པ་དེ་དང་ འབྲེལ་བ་འཐབ་ནིའི་དོན་ལུ་ རྒྱུན་ལམ་བདའ་མི་ཟུན་དོ་ཡོདཔ་ད་ ཁོང་སྡོད་ས་དེ་ ས་མཚམས་ཕྱི་ཁར་ཨིན་རུང་ ཨ་རུ་ན་ཅཱལ་ པར་དེཤི་གི་ས་གནས་ལས་ སོ་སོར་སྦེ་ཡོད་པའི་ སྙན་ཞུ་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སྟེང་རྒེད་འོག་ལས་ ཨ་རུ་ན་ཅཱལ་ པར་དེཤི་ལུ་ རྒྱུན་འགྲུལ་འཐབ་སའི་ འཛུལ་སྒོ་༤ ཡོད་མི་དེ་ཡང་ བྱང་སྤུན་གསུམ་དང་ རྡོར་ལུང་ དེ་ལས་ བཟང་གག་འཛུལ་སྒོ་༣ ཁཝ་གིས་ བསུབ་བཞག་ཡོདཔ་ལས་ རྒྱུན་འགྲུལ་འཐབ་ས་མེད་པའི་ཁར་ སག་སྟེང་ལས་ཡང་ ད་རེས་ནངས་པར་ འཛུལ་སྒོ་༡ ལས་ རྒྱུན་འགྲུལ་འཐབ་ཚུག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ཛུལ་སྒོ་དང་ ལམ་མང་ཤོས་ར་ ཁཝ་གིས་ བསུབས་ཡོདཔ་ལས་ གལ་སྲིད་ ལ་མཐོ་སར་སྡོད་མི་དང་ རྒྱ་གར་གྱི་མི་ཚུ་གིས་ འགྲོ་འགྲུལ་འཐབ་ནིའི་དཔའ་བཅམ་རུང་ ཁཝ་གིས་མི་ཐལ་ནི་མས་ཟེར་ རྫོང་བདག་གིས་ བཤད་པའི་ཁར་ གླིང་ས་ལས་འབད་བ་ཅིན་ འཛུལ་སྒོ་སྲུང་མི་ཚུ་ བཙུགས་ཏེ་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ང་བདག་གིས་ སླབ་མིའི་ནང་ སག་སྟེང་ལུ་ཡོད་པའི་ ས་མཚམས་འཛུལ་སྒོ་༤ པོ་ཆ་རའི་ནང་ ལྟ་རྟོག་འབད་མི་སྡེ་ཚན་༤ བཙུགས་ཏེ་ཡོད་ཟེར་ཨིནམ་ད་ ཨིན་རུང་ ས་མཚམས་༣ ཁཝ་གིས་ལམ་མ་ཐལ་བར་ཡོདཔ་ལས་ སྡེ་ཚན་གཞན་མི་ཡང་ འཛུལ་སའི་ས་ཁོངས་ གླིང་ས་ལ་ལུ་ བསྐོར་རྒྱབ་སྦེ་ ལྟ་རྟོག་འབད་དེ་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སྟེང་ལས་ གླིང་ས་ལ་ཟེར་སར་ ལ་མཐོ་སར་སྡོད་མི་ཚུ་གིས་ དུས་ཡུན་ཆུ་ཚོད་༣ དང་༤ དེ་ཅིག་ འགོར་དོ་ཡོདཔ་ད་ གཞན་མི་ ས་མཚམས་ཀྱི་འཛུལ་སྒོ་ བྱང་སྤུན་གསུམ་དང་ རྡོར་ལུང་ དེ་ལས་ བཟང་གག་གི་ས་ཁོངས་ནང་ལྷོད་ལྷོད་ ཉིནམ་༡ དེ་ཅིག་འགོར་དོ་ཡོ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མི་སེར་ཚུ་ལུ་ ས་མཚམས་ཕྱི་ཁར་ འགྱོ་མ་ཆོག་པའི་སྐོར་ལས་ ས་གནས་གཞུང་དང་ འགོ་དཔོན་ཚུ་གིས་ སླབ་ཡོད་པའི་ཁར་ གལ་སྲིད་ ས་མཚམས་ཕྱི་ཁར་འགྱོ་རུང་ རྒྱ་གར་རྒྱལ་ཁབ་ཀྱི་ འཛུལ་སྒོ་ཚུ་ནང་ ལྟ་རྟོག་དམ་དམ་འབད་དོ་ཡོདཔ་ལས་ དེ་གིས་ར་ བཀག་ཚུགས་པས་ རྫོང་བདག་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ལ་མཐོ་སར་སྡོད་མི་ཚུ་ ནོར་དང་གཅིག་ཁར་ རྒྱལ་ཁབ་ཀྱི་ ས་མཚམས་ནང་འཁོད་ཡོདཔ་ད་ ཨ་རྟག་ག་ཨིནམ་སྦེ་ ལ་ནོར་ལུ་བརྟེན་ འཚོ་བ་སྐྱོང་སྟེ་ཡོདཔ་ད་ འཛུལ་སྒོ་ཚུ་ནང་ ཉིན་ནུབ་མེད་པར་ ལྟ་རྟོག་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སྟེང་ གླིང་ས་ལ་ལུ་འབད་བ་ཅིན་ ཁོང་སྡེ་ཚན་༤ ལས་ སྡེ་ཚན་༡ གིས་ ལྟ་རྟོག་འབད་སྡོདཔ་ད་༣ ངལ་གསོ་སྦེ་སྡོད་དོ་ཡོདཔ་ད་ སྡེ་ཚན་ཚུ་གིས་ ཞག་༢ དང་ ཉིནམ་༢ ལྟ་རྟོག་འབད་དེ་ ལོག་འོ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བཀྲིས་སྒང་ལུ་ ནད་ཡམས་ཐོབ་མི་ ག་ཏེ་ལས་འཐོན་རུང་ གྲ་སྒྲིག་ཚུད་དེ་ཡོད་ཟེར་ རྫོང་བདག་གིས་ བཤད་པའི་ཁར་ གྲ་སྒྲིག་མ་བཏུབ་བཏུབ་སྦེ་ ཚུད་དེ་ཡོད་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གཡང་རྩེ་ལུ་འབད་བ་ཅིན་ རྒེད་འོག་༣ གྱི་ ས་གནས་ཁག་ཚུ་དང་ ས་མཚམས་མཐུད་དེ་ཡོདཔ་ད་ ཨ་རུ་ན་ཅཱལ་ པར་དེཤི་དང་གཅིག་ཁར་ སྟོད་ཚོ་རྒེད་འོག་ བྱག་ཕུག་རྩེ་དང་ ཡ་ལང་རྒེད་འོག་སྡུག་སྟེ་༢ ཨིནམ་ད་ འབུམ་སྡེ་གླིང་རྒེད་འོག་གི་ ས་གནས་ཤིང་འཕེལ་དེ་ རྒྱ་ནག་དང་གཅིག་ཁར་ ས་མཚམས་མཐུ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ང་ཕུག་རྩེ་ལས་ ས་མཚམས་ཁར་ དུས་ཡུན་སྐར་མ་༣༠ དེ་ཅིག་དང་ ཡ་ལང་རྒེད་འོག་ སྡུག་སྟེ་ལས་ དུས་ཡུན་ཆུ་ཚོད་༡ ལྷགཔ་ཅིག་ལུ་ རྒྱ་གར་གྱི་ ས་མཚམས་ཁར་ ལྷོ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གཡང་རྩེ་ལུ་ཡོད་པའི་ ས་མཚམས་འཛུལ་སྒོ་ཚུ་ནང་ གཏན་འཇགས་ཀྱི་ ཁྲིམས་སྲུང་འགག་པ་ཚུ་ བཙུགས་ཏེ་ཡོད་པའི་ཁར་ ལྟ་རྟོག་ཡང་ དམ་དམ་འབད་བཞིན་དུ་ཡོད་ཟེར་ བཀྲིས་གཡང་རྩེའི་རྫོང་བདག་ ཐུགས་རྗེ་ཚེ་རིང་གིས་ བཤད་པའི་ཁར་ འགོ་དཔོན་དང་ ས་གནས་ཀྱི་འགོ་དཔོན་ དེ་ལས་ མི་སེར་ཚུ་དང་ གྲོས་བསྟུན་ཐོག་ལས་ར་ ལཱ་འབད་དེ་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ས་མཚམས་ཁར་ སྡོད་མི་ཚུ་དང་ཕྱད་དེ་ ནད་ཡམས་སྔོན་འགོག་གི་ གོ་བ་བརྡ་སྤྲོད་དང་ ཉེན་ཁ་ཡོད་ལུགས་ཚུ་ ཁ་གསལ་སྦེ་ར་ བཤད་བྱིན་ཡི་ཟེར་ཨིནམ་ད་ ས་གནས་ཀྱི་འགོ་ཁྲིདཔ་ཚུ་ལུ་ འགན་འཁྲི་ཧྲིལ་བུམ་ སྤྲོད་དེ་ཡོད་ཟེར་ ཨིན་པའི་གནས་ཚུལ།</w:t>
      </w:r>
    </w:p>
    <w:p w14:paraId="492E5FDD" w14:textId="0399F04F" w:rsidR="00E87F28" w:rsidRDefault="00E87F28" w:rsidP="00A536DF">
      <w:pPr>
        <w:spacing w:after="0"/>
        <w:rPr>
          <w:rFonts w:ascii="Arial" w:hAnsi="Arial" w:cs="Microsoft Himalaya"/>
          <w:color w:val="121012"/>
          <w:sz w:val="26"/>
          <w:szCs w:val="26"/>
          <w:shd w:val="clear" w:color="auto" w:fill="FFFFFF"/>
        </w:rPr>
      </w:pPr>
    </w:p>
    <w:p w14:paraId="43A4C6D7" w14:textId="14C07E1B" w:rsidR="00E87F28" w:rsidRDefault="00E87F2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རྒྱལ་ཁབ་འདི་ ལོ་གཅིག་བ་ལོ་གཅིག་ གོང་འཕེལ་འགྱོཝ་དང་འབྲེལ་ མི་རློབས་ཡང་ ཡར་འཕར་འགྱོཝ་བཞིན་དུ་ འདི་དང་བསྟུན་པའི་ དཀའ་ངལ་དང་ གདོང་ལེན་ཚུ་ཡང་ 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དོང་ལེན་ཚུ་གི་གྲས་ལས་ ཟད་འགྲོ་ལྕི་དྲགས་དང་ སྦུངས་སྒུལ་གྱི་ ལཱ་འབད་དགོ་མི་ ཕྱགས་སྙིགས་འཛིན་སྐྱོང་འཐབ་མ་ཚུགས་མི་དེ་ཨིནམ་ད་ རྒྱལ་ས་ལྟེ་བ་བཟུམ་ཅིག་ལུ་ ཆ་བཞག་པ་ཅིན་ ཐིམ་ཕུག་ཁྲོམ་སྡེ་གིས་ ཕྱགས་སྙིགས་བསྡུ་བསྒྱོམ་དང་ བཀོ་ནིའི་དོན་ལུ་ ཟླ་རིམ་བཞིན་དུ་ དངུལ་ཀྲམ་ས་ཡ་༢.༡༣༥ ལྷགཔ་རེ་ ཟད་འགྲོ་བཏ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ཟད་འགྲོ་ལྕི་དྲགས་གནས་མི་དེ་ཡང་ ཁྲོམ་སྡེ་གིས་ ཕྱགས་སྙིགས་བསྡུ་བསྒྱོམ་འབད་མི་ སྒེར་གྱི་ལས་སྡེ་ གི་རི་ནར་ཝེ་དང་ ཀི་ལིན་སི་ཊི་༢ ལུ་ ཟླ་རིམ་བཞིན་དུ་ འཐུས་དངུལ་ཀྲམ་ས་ཡ་༡ དང་ ས་ཡ་༠.༤༣ རེ་ སྤྲོད་དོ་ཡོདཔ་མ་ཚད་ ཁྲོམ་སྡེའི་འོག་ལུ་ ལཱ་འབད་མི་ཚུ་གིས་ ཁྲོམ་ཁར་ཕྱགས་སྙིགས་དང་ རག་རོ་ཚུ་ བསྡུ་བསྒྱོམ་འབད་བའི་ ཟད་འགྲོ་དངུལ་ཀྲམ་ས་ཡ་༠.༧ དེ་རེ་ བཏང་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ཐིམ་ཁྲོམ་ནང་འཁོད་ལས་ ཉིན་བསྟར་བཞིན་དུ་ ཕྱགས་སྙིགས་མེ་ཊིག་ཊཱན་༤༨.༢༢ བསྡུ་བསྒྱོམ་འབད་མི་ལས་ མེ་ཊིག་ཊཱན་༣༧.༠༢ དེ་ཅིག་ རུལ་མ་བཏུབ་པའི་ རག་རོ་ཚུ་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ན་ཧིང་ སྤྱི་ཟླ་༡༢ པའི་ཚེས་༩ ལུ་ རྒྱལ་ཁབ་ནང་འཁོད་ལུ་ ཕྱགས་སྙིགས་བསྡུ་བསྒྱོམ་གྱི་ ལས་རིམ་ཅིག་ འགོ་འདྲེན་འཐབ་པའི་ཤུལ་ལས་ ཐིམ་ཕུག་ཁྲོམ་སྡེ་གིས་ མཐའ་འཁོར་དང་ མི་མང་གི་ ས་ཁོངས་ཚུ་ནང་ ཕྱགས་སྙིགས་དང་ རག་རོ་ཚུ་ ག་ལྷོད་སར་ བཀོག་བཏང་པའི་ ཉེས་བྱ་བཀལ་ནིའི་ལམ་ལུགས་ འགོ་བཙུགས་ཡོད་རུང་ ཕྱགས་སྙིགས་འཛིན་སྐྱོང་འཐབ་ནི་དེ་ གདོང་ལེན་ཅན་སྦེ་ར་ གནས་ཏེ་ཡོད་པའི་ མངོན་གསལ་བྱུངམ་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འབྲེལ་ཡོད་དབང་འཛིན་ཚུ་གིས་ འཛམ་གླིང་མཐའ་འཁོར་གྱི་ ཉིནམ་བརྩི་སྲུང་དང་ གལ་གནད་ཅན་གྱི་ ཉིནམ་ཚུ་ནང་ ཕྱགས་སྙིགས་བསྡུ་བསྒྱོམ་འབད་ནི་དང་ གོ་བ་བརྡ་སྤྲོད་འབད་ནི་གི་ ལས་རིམ་ཚུ་ ཁྲོམ་སྡེ་དང་ སློབ་གྲྭ་ མི་མང་གི་ས་ཁོངས་ དེ་ལས་ གཙང་ཆུ་དང་ རོང་ཆུ་བདའ་སྟེ་ འཕྲལ་འཕྲལ་སྦེ་ར་ འགོ་འདྲེན་འཐབ་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ང་བཅས་ཀྱིས་ ཕྱགས་སྙིགས་དང་ རག་རོ་ཚུ་ བསྡུ་བསྒྱོམ་འབད་མི་དེ་ གནས་སྐབས་ཅིག་མ་གཏོགས་ རྒྱལ་ཁབ་འདི་ ཡུན་བརྟན་ཐོག་ གཙང་སྦྲ་དང་ལྡནམ་སྦེ་ བཞག་མི་ཚུགས་ནི་ཨིནམ་ལས་ ཕྱགས་བདར་ལས་རིམ་ འགོ་འདྲེན་འཐབ་ནི་དེ་ ཐབས་ལམ་ལེགས་ཤོམ་ཅིག་མེན་པ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ལས་རིམ་འགོ་འདྲེན་འཐབ་མི་ཚུ་གིས་འབད་རུང་ འཕྲལ་གྱི་དོན་ལུ་མེན་པར་ མ་འོངས་ཡུན་རིང་གི་ མནོ་བསམ་གཏང་ནི་དེ་ ཁག་ཆེ་མི་དེ་ཡང་ ཕྱགས་སྙིགས་བསྡུ་བསྒྱོམ་ལས་རིམ་ འགོ་འདྲེན་འཐབ་མི་དེ་གིས་ ང་བཅས་ཀྱི་ མཐའ་འཁོར་ལུ་ སྡོད་མི་ཚུ་ བག་ལྷོད་ཅན་ཐལ་ཏེ་ རང་སྡོད་སའི་ སྦོ་ལོགས་ར་ བཙོག་པ་བཟོ་རུང་ ཕྱགས་བདར་རྐྱབ་མི་དང་ རག་རོ་བསྡུ་བསྒྱོམ་འབད་མི་ཡོད་ཟེར་ ཆུ་ཤོག་དང་ གྱིབ་དམ་ གོ་ལ་ར་སྡུག་ ཕྱགས་སྙིགས་ལ་སོགས་པ་ ག་ལྷོད་སར་ བཀོག་ནི་གི་ འོས་འབབ་སྦོམ་ཡོད།</w:t>
      </w:r>
      <w:r>
        <w:rPr>
          <w:rFonts w:ascii="Arial" w:hAnsi="Arial" w:cs="Arial"/>
          <w:color w:val="121012"/>
          <w:sz w:val="26"/>
          <w:szCs w:val="26"/>
        </w:rPr>
        <w:br/>
      </w:r>
      <w:r>
        <w:rPr>
          <w:rFonts w:ascii="Arial" w:hAnsi="Arial" w:cs="Microsoft Himalaya"/>
          <w:color w:val="121012"/>
          <w:sz w:val="26"/>
          <w:szCs w:val="26"/>
          <w:shd w:val="clear" w:color="auto" w:fill="FFFFFF"/>
          <w:cs/>
        </w:rPr>
        <w:t>ཕྱགས་སྙིགས་འཛིན་སྐྱོང་དེ་ ཡུན་བརྟན་གནས་ཚུགསཔ་ བཟོ་དགོ་པ་ཅིན་ ཁས་བླངས་པ་ཚུ་ མགྲོན་བརྡ་འབད་དེ་ རག་རོ་ཚུ་ བསྡུ་བསྒྱོམ་འབད་བཅུག་ནི་མེན་པར་ གཙུག་སྡེ་དང་ སློབ་གྲྭ་ བཤད་གྲྭ་ གྲྭ་ཚང་ལ་སོགས་པའི་ ས་གོ་ཚུ་ནང་ཨིན་པ་ཅིན་ དེ་ནང་སྡོད་མི་ཚུ་ལུ་ འགན་འཁྲི་བཀལ་དགོཔ་མ་ཚད་ མི་སྡོད་སའི་ ས་ཁོངས་དང་ ཁྲོམ་ཚུ་ནང་འབད་བ་ཅིན་ དེ་ནང་སྡོད་མི་ཚུ་གིས་ར་ བསྡུ་བསྒྱོམ་འབད་བཅུག་ད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ལྟ་བཤལཔ་ཚུ་ ལ་བཤལ་ལུ་འགྱོཝ་ད་ ལམ་བདའ་སྟེ་ བཙོག་པ་བཟོ་མི་ཚུ་ཡང་ ཁས་བླངས་པ་ཚུ་གིས་ སེལ་ནི་མེན་པར་ ལྟ་བཤལ་ལས་ འོང་འབབ་བཟོ་མི་ ལྟ་བཤལ་ལས་སྡེ་ཚུ་གིས་ སེལ་དགོ་པའི་ ལམ་ལུགས་ངེས་པར་དུ་ བཟོ་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བཅུད་བསྡུ་སྟེ་ ཞུ་བ་ཅིན་ ཕྱགས་སྙིགས་འཛིན་སྐྱོང་འཐབ་ནི་དེ་ སྤྱི་རུབ་ཀྱི་ འགན་ཁུར་ཨིནམ་བཞིན་དུ་ འབྲུག་རྒྱལ་ཁབ་འདི་ དུས་དང་རྣམ་པ་ཀུན་ཏུ་ ཧིང་སངས་ས་དང་ གཙང་སྦྲ་དང་ལྡནམ་སྦེ་ བཞག་དགོ་པ་ཅིན་ མི་སེར་ཡོངས་ལུ་ འགན་འཁྲི་བཀལ་དགོཔ་བཞིན་དུ་ གལ་སྲིད་ འགན་འཁྲི་འབག་མ་བཏུབ་པ་ཅིན་ ཉེས་ཁྲིམས་དང་ ཉེས་བྱ་ཚུ་ ཡངས་ཆག་མེད་པར་ བཀལ་དགོ་ཟེར་ ཞུ་ནི་ཨིན།</w:t>
      </w:r>
    </w:p>
    <w:p w14:paraId="5E8DDE67" w14:textId="77777777" w:rsidR="00E87F28" w:rsidRDefault="00E87F28" w:rsidP="00A536DF">
      <w:pPr>
        <w:spacing w:after="0"/>
        <w:rPr>
          <w:rFonts w:ascii="Arial" w:hAnsi="Arial" w:cs="Microsoft Himalaya"/>
          <w:color w:val="121012"/>
          <w:sz w:val="26"/>
          <w:szCs w:val="26"/>
          <w:shd w:val="clear" w:color="auto" w:fill="FFFFFF"/>
        </w:rPr>
      </w:pPr>
    </w:p>
    <w:p w14:paraId="3F0C3547" w14:textId="69200CD2"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ཁ་ཙ་ ཕུན་ཚོགས་གླིང་གི་ ས་མཚམ་ཁྲོམ་སྡེ་ ཇའི་སྒང་ལུ་ འབྲུག་མི་ཨམ་སྲུ་གཉིས་ གདུག་རྩུབ་ཅན་སྦེ་ དམར་བསད་འབད་དེ་ བཀོ་བཞག་ཡོད་པའི་སྐོར་ མི་སྡེ་བརྡ་བརྒྱུད་ནང་ལས་ཕར་ཐོནམ་ད་ མི་མང་ཤོས་ཅིག་ལུ་ བདེན་འཛིན་རེ་མ་ཚུགས་རུང་ ཕྱི་རུ་འབད་བའི་བསྒང་ལས་ གནས་ཚུལ་གཏན་འཁེལ་གོཝ་ད་ རྣམ་རྟོག་དང་ ཚ་གྱང་ལང་དགོཔ་བྱུང་ཡི།</w:t>
      </w:r>
      <w:r>
        <w:rPr>
          <w:rFonts w:ascii="Arial" w:hAnsi="Arial" w:cs="Arial"/>
          <w:color w:val="121012"/>
          <w:sz w:val="26"/>
          <w:szCs w:val="26"/>
        </w:rPr>
        <w:br/>
      </w:r>
      <w:r>
        <w:rPr>
          <w:rFonts w:ascii="Arial" w:hAnsi="Arial" w:cs="Microsoft Himalaya"/>
          <w:color w:val="121012"/>
          <w:sz w:val="26"/>
          <w:szCs w:val="26"/>
          <w:shd w:val="clear" w:color="auto" w:fill="FFFFFF"/>
          <w:cs/>
        </w:rPr>
        <w:t>བྱ་ངན་དེ་ སྤྱི་ཟླ་༦ པའི་ཚེས་༡༣ གྱི་ཕྱི་རུ་ སྐྱེས་ལོ་༢༢ དང་༢༦ ལང་མི་ ཨམ་སྲུ་གཉིས་ལུ་ བྱུང་མི་དེ་ ད་རེས་འགོ་དང་པ་བྱུངམ་མེན་པར་ འདས་པའི་ལོ་ངོ་དག་པ་ཅིག་གི་ཧེ་མ་ཡང་ ཇའི་སྒང་དང་ ཧ་ཤི་མ་རའི་ ནགས་ཚལ་ནང་ འབྲུག་གི་དེད་གཡོགཔ་ཅིག་ དམར་བསད་འབད་མི་ལུ་བལྟཝ་ད་ ས་མཚམས་ནང་ སྡོད་མི་ཚུ་ལུ་ ཉེན་སྲུང་མེད་པའི་ བརྡ་མཚོན་སྟོནམ་མས།</w:t>
      </w:r>
      <w:r>
        <w:rPr>
          <w:rFonts w:ascii="Arial" w:hAnsi="Arial" w:cs="Arial"/>
          <w:color w:val="121012"/>
          <w:sz w:val="26"/>
          <w:szCs w:val="26"/>
        </w:rPr>
        <w:br/>
      </w:r>
      <w:r>
        <w:rPr>
          <w:rFonts w:ascii="Arial" w:hAnsi="Arial" w:cs="Microsoft Himalaya"/>
          <w:color w:val="121012"/>
          <w:sz w:val="26"/>
          <w:szCs w:val="26"/>
          <w:shd w:val="clear" w:color="auto" w:fill="FFFFFF"/>
          <w:cs/>
        </w:rPr>
        <w:t>འཕྲལ་གྱི་བྱུང་རྐྱེན་གྱི་ཐད་ལུ་ མི་ཚུ་གིས་ དྲི་བ་འདྲ་མིན་སྣ་ཚོགས་ བཀོད་མི་དེ་ཡང་ ལ་ལོ་གིས་འབད་བ་ཅིན་ རྒྱལ་ཁབ་ནང་ ནད་ཡམས་ཀོ་རོ་ན་བའེ་རཱསི་ ཐོབ་མི་ འགོ་དང་པ་གསལ་བསྒྲགས་འབད་བའི་ཤུལ་ལས་ སྤྱི་ཟླ་༣ པའི་ཚེས་༢༣ ལུ་ ས་མཚམས་ཀྱི་ འཛུལ་སྒོ་ཚུ་ མ་བསྡམས་པའི་ཧེ་མར་ ཇའི་སྒང་ལུ་སྡོད་མི་ འབྲུག་མི་ཚུ་ག་ར་ ཕུན་ཚོགས་གླིང་ལུ་ སྤོ་བཤུད་འབད་བཅུག་ཡོད་རུང་ ཚེ་འདས་ཨམ་སྲུ་གཉིས་ རྒྱལ་ཁབ་ནང་ ག་ཅི་སྦེ་ མ་འོངམ་ཨིན་ན་ཟེར་ དྲི་བ་བཀོད་ནུག།</w:t>
      </w:r>
      <w:r>
        <w:rPr>
          <w:rFonts w:ascii="Arial" w:hAnsi="Arial" w:cs="Arial"/>
          <w:color w:val="121012"/>
          <w:sz w:val="26"/>
          <w:szCs w:val="26"/>
        </w:rPr>
        <w:br/>
      </w:r>
      <w:r>
        <w:rPr>
          <w:rFonts w:ascii="Arial" w:hAnsi="Arial" w:cs="Microsoft Himalaya"/>
          <w:color w:val="121012"/>
          <w:sz w:val="26"/>
          <w:szCs w:val="26"/>
          <w:shd w:val="clear" w:color="auto" w:fill="FFFFFF"/>
          <w:cs/>
        </w:rPr>
        <w:t>གནད་དོན་དེ་ ག་ཅི་ཨིན་རུང་ ད་ལྟོ་ འབྲུག་དང་ རྒྱ་གར་གྱི་ འབྲེལ་ཡོད་དབང་འཛིན་ཚུ་གིས་ ཞིབ་དཔྱད་འབད་བའི་བསྒང་ཡོད་རུང་ ཇའི་སྒང་དེ་ འབྲུག་མི་ཚུ་གི་དོན་ལུ་ ཉེན་སྲུང་དང་ལྡན་པའི་ ས་གོ་མེན་པའི་ ལོ་རྒྱུས་ཚུ་ ཧེ་མ་ལས་ར་ གོ་ནི་ཡོད།</w:t>
      </w:r>
      <w:r>
        <w:rPr>
          <w:rFonts w:ascii="Arial" w:hAnsi="Arial" w:cs="Arial"/>
          <w:color w:val="121012"/>
          <w:sz w:val="26"/>
          <w:szCs w:val="26"/>
        </w:rPr>
        <w:br/>
      </w:r>
      <w:r>
        <w:rPr>
          <w:rFonts w:ascii="Arial" w:hAnsi="Arial" w:cs="Microsoft Himalaya"/>
          <w:color w:val="121012"/>
          <w:sz w:val="26"/>
          <w:szCs w:val="26"/>
          <w:shd w:val="clear" w:color="auto" w:fill="FFFFFF"/>
          <w:cs/>
        </w:rPr>
        <w:t>ཕུན་ཚོགས་གླིང་བཟུམ་མའི་ ས་མཚམས་ཁྲོམ་སྡེ་ནང་ སྡོད་ཁྱིམ་མ་ཐོབ་པའི་ དཀའ་ངལ་ཡོདཔ་ལས་ འབབ་ཁུངས་རྒྱ་ཆེཝ་མེད་མི་ འབྲུག་མི་ཚུ་ ས་མཚམས་ཕྱི་ཁར་ ཁང་གླ་ལེན་ཏེ་སྡོད་དགོཔ་ བྱུང་མི་དེ་ ང་བཅས་ག་ར་ལུ་ ཤེས་རྟོགས་ཡོད་རུང་ ཁང་གླ་རྐྱངམ་གཅིག་ ཁེཝ་མེན་པར་ ཉོ་ཚོང་རྐྱབ་མི་ཚུ་གིས་ཡང་ གོང་ཚད་མཐོ་དམན་ལུ་ མ་བལྟ་བར་ ཇའི་སྒང་ལུ་ ག་ཐོབ་རྐྱབ་འགྱོ་མི་དེ་གིས་ཡང་ ཉེན་སྲུང་ལུ་ ཚ་གྱང་མེདཔ་བཟུམ་སྦེ་ གསལ་སྟོན་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འབྲུག་མི་ཚུ་ ཉོ་ཚོང་རྐྱབ་པར་འོངམ་ད་ ཇའི་སྒང་གི་ ཚོང་པ་ཚུ་ལུ་ ཁེ་ཕན་སྦོམ་བྱུང་སྟེ་ཡོད་རུང་ ཇའི་སྒང་ལུ་སྡོད་མི་ འབྲུག་མི་ཚུ་གི་ ཉེན་སྲུང་དེ་ བརྟན་ཏོག་ཏོ་ཅིག་ བཟོ་མ་ཚུགས་པ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འབྲུག་མི་ཚུ་ ནུབ་མོར་ལཱ་སར་ལས་ ལོག་ཁྱིམ་ནང་འགྱོ་བའི་སྐབས་ ལམ་ཁར་ མི་བཀྲ་མ་ཤིསཔ་ཚུ་གིས་ བརྡུང་རྫོབ་དང་ ཅ་ལ་ཚུ་ འཕྱོག་བཟུང་འབད་བའི་ གནད་དོན་ཚུ་ འཕྲལ་འཕྲལ་ར་ འཐོན་ནི་འདུག།</w:t>
      </w:r>
      <w:r>
        <w:rPr>
          <w:rFonts w:ascii="Arial" w:hAnsi="Arial" w:cs="Arial"/>
          <w:color w:val="121012"/>
          <w:sz w:val="26"/>
          <w:szCs w:val="26"/>
        </w:rPr>
        <w:br/>
      </w:r>
      <w:r>
        <w:rPr>
          <w:rFonts w:ascii="Arial" w:hAnsi="Arial" w:cs="Microsoft Himalaya"/>
          <w:color w:val="121012"/>
          <w:sz w:val="26"/>
          <w:szCs w:val="26"/>
          <w:shd w:val="clear" w:color="auto" w:fill="FFFFFF"/>
          <w:cs/>
        </w:rPr>
        <w:t>སྤྱི་ལོ་༢༠༡༧ ཟླཝ་དང་པའི་ནང་ སྐྱེས་ལོ་༡༧ དང་༢༠ ལང་མི་ འབྲུག་གི་ན་གཞོན་གཉིས་ བཱའུ་བཱ་ཛར་ལུ་ ས་གནས་ཀྱི་ ན་གཞོན་སྡེ་ཚན་ཅིག་གིས་བརྡུང་རྫོབ་འབད་ནུག།</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བྱུང་རྐྱེན་ཚུ་ལུ་བརྟེན་ འབྲེལ་ཡོད་དབང་འཛིན་ཚུ་གིས་ འབྲུག་མི་ཚུ་ལུ་ ས་མཚམས་ཚུ་ནང་ ཉོ་ཚོང་རྐྱབ་ནི་དང་ བཤལ་བར་འགྱོ་ནི་ཚུ་ ག་དེ་དྲག་དྲག་ འཛེམ་ཐབས་འབད་གོ་པའི་ གོ་བརྡ་སྤྲོད་དགོཔ་བཞིན་དུ་ ཕྱི་མི་ཚུ་གིས་ ང་བཅས་ཀྱི་ མི་ཚུ་ལུ་ འཇིགས་བསྐུལ་འབད་ནི་དང་ བརྙས་བཅོས་འབད་མི་ཚུ་ ཟུང་ཕྱོགས་མཐུན་འབྲེལ་གྱི་ཐོག་ལས་ བཀག་འཛིན་འབད་བ་ཅིན་ ས་མཚམས་ཚུ་ནང་ ཉེན་སྲུང་གི་ ཚ་གྱང་ལང་དགོཔ་མི་འབྱུང་།</w:t>
      </w:r>
    </w:p>
    <w:p w14:paraId="0D98C057" w14:textId="7115AE19"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ཀྱི་ ཟླཝ་འགོ་བཙུགསཔ་ད་ ས་གཏེར་དང་རྡོ་གཏེར་དང་འབྲེལ་བའི་ གནད་དོན་གྱིས་ ནད་ཡམས་ཀོ་རོ་ན་བའེ་རཱསི་༼ཀོ་བིཌ་-༡༩༽ དེ་ མར་གནོན་འབད་མི་དེ་ཡང་ གཞུང་གིས་ བསམ་རྩེ་ཕུན་ཚོགས་དཔལ་རི་རྒེད་འོག་ནང་ཡོད་མི་ ཅུ་ནི་ཁོ་ལ་ཌོ་ལོ་མ་ཡེཊ་རྡོ་དཀར་ གླར་སྤྱོད་ཀྱི་རིན་བསྡུར་ ཆ་མེད་བཏང་མི་ལུ་བརྟེན་ཨིན་མས།</w:t>
      </w:r>
      <w:r>
        <w:rPr>
          <w:rFonts w:ascii="Arial" w:hAnsi="Arial" w:cs="Arial"/>
          <w:color w:val="121012"/>
          <w:sz w:val="26"/>
          <w:szCs w:val="26"/>
        </w:rPr>
        <w:br/>
      </w:r>
      <w:r>
        <w:rPr>
          <w:rFonts w:ascii="Arial" w:hAnsi="Arial" w:cs="Microsoft Himalaya"/>
          <w:color w:val="121012"/>
          <w:sz w:val="26"/>
          <w:szCs w:val="26"/>
          <w:shd w:val="clear" w:color="auto" w:fill="FFFFFF"/>
          <w:cs/>
        </w:rPr>
        <w:t>རིན་བསྡུར་ནང་ བཅའ་མར་གཏོགས་འདོད་ཡོད་མི་ སྒེར་སྡེ་གིས་ གཞུང་གི་གྲོས་ཆོད་ལུ་ གདོང་ལེན་འབད་ཐོག་ལས་ རྡོ་དཀར་ཕྱིར་བཏོན་འབད་ནི་དེ་ རྒྱལ་ཁམས་ས་གཏེར་ལས་འཛིན་ལུ་ ཐད་ཀར་དུ་ གནང་ནི་མེན་པར་ རིན་བསྡུར་འབད་དགོཔ་སྦེ་ ཨུ་ཚུགས་བསྐྱེད་དོ་ཡོད་པའི་ 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འབྲུག་ལུ་ ས་གཏེར་དང་ རྡོ་གཏེར་ཚུ་གི་གྲས་ལས་ ལས་སྣ་སྦོམ་དང་ ཁེ་སང་ཆེ་ཤོས་ར་ རྡོ་དཀར་ཇིབ་སམ་དང་ རྡོ་སོལ་ དེ་ལས་ ཌོ་ལོ་མ་ཡེཊ་གསུམ་ཨིནམ་བཞིན་དུ་ དེ་ཚུ་ག་ར་ རིན་བསྡུར་འབད་དེ་ དུས་ཡུན་ལོ་ངོ་༡༥ གི་རིང་ སྒེར་སྡེ་ཚུ་ལུ་ གླར་སྤྱོད་འབད་བཅུག་པའི་ཤུལ་ལས་ དུས་ཡུན་ཚང་སྟེ་ ཆོག་ཐམ་ཚུ་ བསྐྱར་གསོ་མཚམས་འཇོག་འབད་ནུག།</w:t>
      </w:r>
      <w:r>
        <w:rPr>
          <w:rFonts w:ascii="Arial" w:hAnsi="Arial" w:cs="Arial"/>
          <w:color w:val="121012"/>
          <w:sz w:val="26"/>
          <w:szCs w:val="26"/>
        </w:rPr>
        <w:br/>
      </w:r>
      <w:r>
        <w:rPr>
          <w:rFonts w:ascii="Arial" w:hAnsi="Arial" w:cs="Microsoft Himalaya"/>
          <w:color w:val="121012"/>
          <w:sz w:val="26"/>
          <w:szCs w:val="26"/>
          <w:shd w:val="clear" w:color="auto" w:fill="FFFFFF"/>
          <w:cs/>
        </w:rPr>
        <w:t>ས་གཏེར་གསུམ་གྱི་གྲས་ལས་ པདྨ་དགའ་ཚལ་མཁོ་ཐག་པ་ལུ་ཡོད་མི་ རྡོ་དཀར་ཇིབ་སམ་དེ་ སྤྱི་ལོ་༢༠༠༣ ལུ་ རིན་བསྡུར་འབདཝ་ད་ གོང་ཚད་མཐོ་ཤོས་ དངུལ་ཀྲམ་ས་ཡ་༤༠༠ བཀོད་མི་ འབྲུག་ས་གཏེར་ལས་འཛིན་གྱིས་ ཐོབ་ཡོདཔ་ལས་ སྤྱི་ལོ་༢༠༡༨ ཟླ་༡༢ པ་ཚུན་ ལག་ལེན་འཐབ་ནུ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ལོ་༢༠༠༤ ལུ་ བསམ་གྲུབ་ལྗོངས་མཁར་རི་ཤོར་ལུ་ རྡོ་སོལ་ཕྱིར་བཏོན་གྱི་ རིན་བསྡུར་ནང་ འབྲུག་ཤར་ཕྱོགས་རྡོ་སོལ་ལས་སྡེ་གིས་ དངུལ་ཀྲམ་ས་ཡ་༤༠༠ སྦེ་ ཐོབ་ཡོདཔ་ད་ ལོ་༡ གྱི་རྒྱབ་ལས་ པག་ལི་ལུ་ཡོད་མི་ ཅ་ནའི་ཁོ་ལ་ཌོ་ལོ་མ་ཡེཊ་དེ་ རིན་བསྡུར་འབདཝ་ད་ འཇིགས་མེད་ས་གཏེར་ལས་འཛིན་གྱིས་ དངུལ་ཀྲམ་ས་ཡ་༣༩༠ སྦེ་ཐོབ་ཡོདཔ་བཞིན་དུ་ ལས་སྡེ་གསུམ་ཆ་ར་གིས་ གཞུང་ལུ་ ལས་འཛིན་གྱི་ འོང་འབབ་ཁྲལ་དང་ སྤྱོད་འཐུས་ གླར་སྤྱོད་ཀྱི་འཐུས་ དངུལ་ཀྲམ་ཐེར་འབུམ་སྦེ་ ལྷན་ཐབ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རྒྱལ་ཁམས་ས་གཏེར་ལས་འཛིན་གྱིས་ རྡོ་སོལ་དང་ རྡོ་གཏེར་གཞན་ དེ་ལས་ དམིགས་བསལ་དུ་ སྤྱི་ལོ་༢༠༡༩ ཟླ་༡ པ་ལས་ མཁོ་ཐག་པ་རྡོ་དཀར་ཕྱིར་བཏོན་འབད་ནི་ འགོ་བཙུགས་ཏེ་ ལོ་ངོ་དང་པའི་ནང་ར་ འོང་འབབ་བསྡོམས་ དངུལ་ཀྲམ་ཐེར་འབུམ་༡.༤༣ ལྷགཔ་ཅིག་བཟོ་ཡོདཔ་མ་ཚད་ རྒྱལ་ཁམས་ལུ་ བགོ་བཤའི་ཁེ་སང་ བརྒྱ་ཆ་༡༠༨ གསལ་བསྒྲགས་འབད་མི་ལུ་ བལྟ་བ་ཅིན་ རྒྱལ་ཁམས་ཀྱི་ ལས་སྡེ་ཚུ་གིས་ སྒེར་སྡེ་བ་ལྷགཔ་སྦེ་ འབད་ཚུགས་པའི་ བརྡ་མཚོན་སྟོནམ་ཨིན་མས།</w:t>
      </w:r>
      <w:r>
        <w:rPr>
          <w:rFonts w:ascii="Arial" w:hAnsi="Arial" w:cs="Arial"/>
          <w:color w:val="121012"/>
          <w:sz w:val="26"/>
          <w:szCs w:val="26"/>
        </w:rPr>
        <w:br/>
      </w:r>
      <w:r>
        <w:rPr>
          <w:rFonts w:ascii="Arial" w:hAnsi="Arial" w:cs="Microsoft Himalaya"/>
          <w:color w:val="121012"/>
          <w:sz w:val="26"/>
          <w:szCs w:val="26"/>
          <w:shd w:val="clear" w:color="auto" w:fill="FFFFFF"/>
          <w:cs/>
        </w:rPr>
        <w:t>རྡོ་དཀར་རྐྱངམ་གཅིག་ནང་ར་ ཁྲལ་བཏབ་པའི་ཤུལ་ལས་ ཁེ་སང་ངེས་ཏིག་ དངུལ་ཀྲམ་ས་ཡ་༢༡༤ བཟོ་ཡོདཔ་ད་ དེ་གི་ཧེ་མར་ སྤྱི་ལོ་༢༠༡༨ ལུ་ འབྲུག་ས་གཏེར་ལས་འཛིན་གྱིས་ ཁེ་སང་དངུལ་ཀྲམ་ས་ཡ་༢༠༡ དེ་ཅིག་ལས་བརྒལ་ བཟོ་མ་ཚུགས་པས།</w:t>
      </w:r>
      <w:r>
        <w:rPr>
          <w:rFonts w:ascii="Arial" w:hAnsi="Arial" w:cs="Arial"/>
          <w:color w:val="121012"/>
          <w:sz w:val="26"/>
          <w:szCs w:val="26"/>
        </w:rPr>
        <w:br/>
      </w:r>
      <w:r>
        <w:rPr>
          <w:rFonts w:ascii="Arial" w:hAnsi="Arial" w:cs="Microsoft Himalaya"/>
          <w:color w:val="121012"/>
          <w:sz w:val="26"/>
          <w:szCs w:val="26"/>
          <w:shd w:val="clear" w:color="auto" w:fill="FFFFFF"/>
          <w:cs/>
        </w:rPr>
        <w:t>གཞུང་དང་མི་སེར་ཚུ་ལུ་ དངུལ་འབྲེལ་གྱི་ ལྷན་ཐབས་འབད་མི་གིས་ མ་དོ་བར་ ས་གནས་ཀྱི་ མི་སེར་ཚུ་ལུ་ཡང་ ཕན་ཁྱད་སྦོམ་བྱུང་ཡོདཔ་ད་ སྒེར་སྡེ་གིས་ འབད་བའི་སྐབས་ལུ་ ཁོང་རའི་ ལས་སྡེ་དང་ མི་རེ་གཉིས་ལུ་མ་གཏོགས་ ཕན་ཐོགས་མ་བྱུང་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སྤྱི་ཟླ་༦ པའི་ཚེས་༡༡ ལུ་ རྒྱལ་ཡོངས་ཚོགས་སྡེ་གིས་ རྩིས་ལོ་༢༠༢༠-༢༡ གི་ འཆར་དངུལ་སྐོར་ གསུང་གྲོས་གནངམ་ད་ གཞུང་གིས་ ས་གཏེར་དང་ རྡོ་གཏེར་ཕྱིར་བཏོན་འབད་ནི་ཚུ་ རྒྱལ་ཁམས་ས་གཏེར་ལས་འཛིན་ལུ་ རྩིས་སྤྲོད་ནི་དང་ ཅུ་ནའེ་ཁོ་ལ་རྡོ་དཀར་རིན་བསྡུར་འབད་ནི་དེ་ ཆ་མེད་ཀྱི་ གྲོས་ཐག་བཅད་གནང་མི་ལུ་ བཀྲིན་དགའ་ཚོར་དང་ ལེགས་བསྟོད་ཞུ་ཡི།</w:t>
      </w:r>
      <w:r>
        <w:rPr>
          <w:rFonts w:ascii="Arial" w:hAnsi="Arial" w:cs="Arial"/>
          <w:color w:val="121012"/>
          <w:sz w:val="26"/>
          <w:szCs w:val="26"/>
        </w:rPr>
        <w:br/>
      </w:r>
      <w:r>
        <w:rPr>
          <w:rFonts w:ascii="Arial" w:hAnsi="Arial" w:cs="Microsoft Himalaya"/>
          <w:color w:val="121012"/>
          <w:sz w:val="26"/>
          <w:szCs w:val="26"/>
          <w:shd w:val="clear" w:color="auto" w:fill="FFFFFF"/>
          <w:cs/>
        </w:rPr>
        <w:t>དེ་ཡང་ བསྐྱར་ཞིབ་ཚོགས་ཁང་གིས་ སྤྱི་ལོ་༢༠༠༨ ལས་ ད་ཚུན་གྱི་བར་ན་ ས་གཏེར་དང་ རྡོ་གཏེར་ཚུ་ སྒེར་སྡེ་ལུ་མེན་པར་ རྒྱལ་ཁམས་ལུ་ ལག་ལེན་གྱི་ དབང་ཆ་གནང་དགོ་པའི་ བརྩོད་ཤུགས་བསྐྱེད་མི་དང་ གཙོ་རིམ་སྒྲིག་སྟེ་ གཞུང་ལུ་ གྲོས་འདེབས་ལེ་ཤ་ཕུལ་བའི་ཤུལ་ལས་ ད་རེས་ གཞུང་གིས་ འཇིགས་སྣང་མེད་པར་ ཐུགས་ཐག་བཅད་གནང་མི་ལུ་བརྟེ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རྩ་ཁྲིམས་ཆེན་མོ་དང་འཁྲིལ་རུང་ གཏེར་རྫས་ཀྱི་ ཐོན་ཁུངས་དང་ གཙང་ཆུ་ མཚོ་ ནགས་ཚལ་ཚུ་གི་ ཐོབ་དབང་འདི་ རྒྱལ་ཁམས་ལུ་ཡོད་པའི་ཁར་ དེ་ཚུ་ རྒྱལ་ཁམས་ཀྱི་ རྒྱུ་དངོས་ཨིནམ་ལས་ ཁྲིམས་ཐོག་མཚམས་འཛིན་འཐབ་དགོཔ་བཞིན་དུ་ ད་རེས་ གཞུང་གིས་ ཌོ་ལོ་མ་ཡེཊ་རྡོ་དཀར་ཕྱིར་བཏོན་གྱི་འགན་ཁུར་ རྒྱལ་ཁམས་ས་གཏེར་ལས་འཛིན་ལུ་ རྩིས་སྤྲོད་ནི་སྦེ་ ཐུགས་ཐག་བཅད་མི་དེ་ རྒྱལ་ཁབ་དང་ མི་སེར་གྱི་ མཐའ་དོན་ལུ་ཨིནམ་ལས་ འབྲུག་མི་ཡོངས་ཀྱིས་ ངོས་ལེན་དང་བཅས་ བཀྲིན་དགའ་ཚོར་བསམ་དགོ།</w:t>
      </w:r>
    </w:p>
    <w:p w14:paraId="67C4E001" w14:textId="196F7E55" w:rsidR="00E87F28" w:rsidRDefault="00E87F28" w:rsidP="00A536DF">
      <w:pPr>
        <w:spacing w:after="0"/>
        <w:rPr>
          <w:rFonts w:ascii="Arial" w:hAnsi="Arial" w:cs="Microsoft Himalaya"/>
          <w:color w:val="121012"/>
          <w:sz w:val="26"/>
          <w:szCs w:val="26"/>
          <w:shd w:val="clear" w:color="auto" w:fill="FFFFFF"/>
        </w:rPr>
      </w:pPr>
    </w:p>
    <w:p w14:paraId="654E51B4" w14:textId="5A7D3F82" w:rsidR="00E87F28" w:rsidRDefault="00E87F2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ལས་ཕར་ རྒྱལ་ཁབ་ནང་འཁོད་ཀྱི་ སློབ་གྲྭ་ཚུ་ནང་ སྤྱིར་བཏང་སློབ་དཔོན་ཚུ་གིས་མེན་པར་ རྫོང་ཁའི་གཞི་རྟེན་ཤེས་ཡོན་ཡོད་མི་རྐྱངམ་གཅིག་གིས་ རྫོང་ཁའི་ཆོས་ཚན་ སྟོན་དགོཔ་སྦེ་ བཟོ་མི་དེ་ ང་བཅས་རའི་ རྒྱལ་ཡོངས་སྐད་ཡིག་ མི་ཉམས་གོང་འཕེལ་གཏང་ནིའི་ ལྷན་ཐབས་ལུ་ཨིན་མས།</w:t>
      </w:r>
      <w:r>
        <w:rPr>
          <w:rFonts w:ascii="Arial" w:hAnsi="Arial" w:cs="Arial"/>
          <w:color w:val="121012"/>
          <w:sz w:val="26"/>
          <w:szCs w:val="26"/>
        </w:rPr>
        <w:br/>
      </w:r>
      <w:r>
        <w:rPr>
          <w:rFonts w:ascii="Arial" w:hAnsi="Arial" w:cs="Microsoft Himalaya"/>
          <w:color w:val="121012"/>
          <w:sz w:val="26"/>
          <w:szCs w:val="26"/>
          <w:shd w:val="clear" w:color="auto" w:fill="FFFFFF"/>
          <w:cs/>
        </w:rPr>
        <w:t>ད་ཚུན་གྱི་བར་ན་ སློབ་ཕྲུག་ཚུ་ལུ་ རྫོང་ཁའི་གཞི་རྟེན་ ལེགས་ཤོམ་མེད་མི་དེ་ སློབ་གྲྭ་ཚུ་ནང་ རྫོང་ཁ་སློབ་དཔོན་ལངམ་མེདཔ་ལས་ སྤྱིར་བཏང་སློབ་དཔོན་ཚུ་གིས་ བྱ་ཐབས་མེད་པར་ སློབ་སྟོན་འབད་མི་ལུ་བརྟེན་ཨིནམ་སྦེ་ ལ་ལོ་གིས་ ལོ་རྒྱུས་སླབ་མི་ཐོན་ཡོདཔ་བཞིན་དུ་ སྤྱིར་བཏང་མི་མང་གིས་ཡང་ ངོས་ལེན་འབད་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སློབ་ཕྲུག་ཚུ་གིས་ རྫོང་ཁའི་ཆོས་ཚན་ལྷབ་ནི་ལུ་ སྤྲོ་བ་མ་བསྐྱེད་མི་དང་ ཐ་ན་ རང་སོའི་མིང་ཡང་ ཡིག་སྡེབ་ཚངམ་སྦེ་ འབྲི་མ་ཤེས་མི་དེ་ཡང་ རྒྱུ་རྐྱེན་དེ་ལུ་བརྟེན་ཨིནམ་སྦེ་ སླབ་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སློབ་ཕྲུག་ཚུ་གིས་ རྒྱལ་ཡོངས་སྐད་ཡིག་གི་ ཆོས་ཚན་ཚུ་ལུ་ དང་འདོད་དང་ སྤྲོ་བ་མ་བསྐྱེད་མི་དེ་ སློབ་དཔོན་ཚུ་ལུ་བརྟེན་རྐྱངམ་གཅིག་མེན་པར་ སློབ་ཁང་ཚུ་ནང་ སྟོན་ཚན་གྱི་དུས་ཚོད་ ཚད་གཅིག་ལས་བརྒལ་ མེད་མི་དང་ རྩ་གཞུང་ཚུ་ཡང་ སྤྲོ་བ་ཆེ་ཏོག་ཏོ་མེད་མི་དེ་གིས་ཡང་ ལྷབ་སྦྱང་འབད་ནི་ལུ་ སྤྲོ་བ་ཞན་བཅུ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གི་ནང་དོན་ཉིད་ལས་ ཤེས་རིག་རྩ་གཞུང་དང་ རྫོང་ཁ་གོང་འཕེལ་ལྷན་ཚོགས་ཀྱིས་ བགོ་བཀྲམ་འབད་མི་ ཚིག་མཛོད་ཚུ་ནང་ མིང་ཚིག་དང་ སྡེབ་སྦྱོར་མ་འདྲཝ་སྦེ་ཡོད་མི་ལུ་བརྟེན་ སློབ་ཕྲུག་ཚུ་ལུ་ མགུ་འཐོམ་བྱུང་མི་དེ་གིས་ཡང་ རྫོང་ཁ་གོང་འཕེལ་ལུ་ ཐོ་སྦོམ་སྦེ་ར་ ཕོག་ཡོད་པའི་ མངོན་གསལ་བྱུང་ཡོད།</w:t>
      </w:r>
      <w:r>
        <w:rPr>
          <w:rFonts w:ascii="Arial" w:hAnsi="Arial" w:cs="Arial"/>
          <w:color w:val="121012"/>
          <w:sz w:val="26"/>
          <w:szCs w:val="26"/>
        </w:rPr>
        <w:br/>
      </w:r>
      <w:r>
        <w:rPr>
          <w:rFonts w:ascii="Arial" w:hAnsi="Arial" w:cs="Microsoft Himalaya"/>
          <w:color w:val="121012"/>
          <w:sz w:val="26"/>
          <w:szCs w:val="26"/>
          <w:shd w:val="clear" w:color="auto" w:fill="FFFFFF"/>
          <w:cs/>
        </w:rPr>
        <w:t>མ་གཞི་ རྒྱལ་ཡོངས་སྐད་ཡིག་ མར་ཉམས་འགྱོ་བའི་སྐོར་ལས་ སྤྱི་ཚོགས་ནང་ཡང་ ལོ་བསྟར་བཞིན་དུ་ གསུང་གྲོས་གནང་བཞིན་དུ་ཡོདཔ་མ་ཚད་ འདས་པའི་བདུན་ཕྲག་ནང་ཡང་ རྒྱལ་ཡོངས་ཚོགས་འདུ་གིས་ གསུང་གྲོས་གནང་ཡོད་རུང་ འབྲེལ་ཡོད་དབང་འཛིན་ཚུ་གིས་ ཐབས་ལམ་སྣ་ཚོགས་ བཏོན་པའི་བསྒང་ཡོད་ཟེར་ སྙན་ཞུ་ཕུལཝ་མ་གཏོགས་ གྲུབ་འབྲས་གསལ་སྟོན་འབད་ནི་མེད་མི་ལུ་ བལྟ་བ་ཅིན་ རྫོང་ཁ་གོང་འཕེལ་དང་ དར་ཁྱབ་གཏང་ནི་གི་ སྲིད་བྱུས་དེ་ བརྩི་ཁུངས་མེད་པར་ ཤོག་གུའི་ནང་ བཀོད་བཞག་ཡོདཔ་ལས་ སེམས་ཕམ་བྱུང་པའི་ གཞི་གན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ཞུང་སྐད་གོང་འཕེལ་གཏང་ནི་གི་ འགན་ཁུར་དེ་ རྫོང་ཁ་གོང་འཕེལ་ལྷན་ཚོགས་ལུ་ ཕོགཔ་ཨིན་རུང་ གཞུང་ལས་ འཆར་དངུལ་ལངམ་སྦེ་ བགོ་བཀྲམ་མ་གནང་པ་ཅིན་ རྒྱལ་ཡོངས་སྐད་ཡིག་ གོང་འཕེལ་དང་ དར་ཁྱབ་གཏང་ནི་གི་ ལས་སྣ་ཚུ་ འགོ་འདྲེན་འཐབ་མི་ཚུགས།</w:t>
      </w:r>
      <w:r>
        <w:rPr>
          <w:rFonts w:ascii="Arial" w:hAnsi="Arial" w:cs="Arial"/>
          <w:color w:val="121012"/>
          <w:sz w:val="26"/>
          <w:szCs w:val="26"/>
        </w:rPr>
        <w:br/>
      </w:r>
      <w:r>
        <w:rPr>
          <w:rFonts w:ascii="Arial" w:hAnsi="Arial" w:cs="Microsoft Himalaya"/>
          <w:color w:val="121012"/>
          <w:sz w:val="26"/>
          <w:szCs w:val="26"/>
          <w:shd w:val="clear" w:color="auto" w:fill="FFFFFF"/>
          <w:cs/>
        </w:rPr>
        <w:t>རྫོང་ཁ་གོང་འཕེལ་ལྷན་ཚོགས་ཀྱིས་ རྫོང་ཁའི་མིང་ཚིག་དང་ བརྡ་གཞུང་ལག་ལེན་འཐབ་ཐངས་ཚུ་ གཅིག་མཚུངས་བཟོ་མ་ཚུགས་པའི་ཁར་ རྫོང་ཁ་ཨིང་ལིཤ་ཤན་སྦྱར་ཚིག་མཛོད་དང་ ཨིང་ལིཤ་རྫོང་ཁའི་ཚིག་མཛོད་ཚུ་ནང་ སྡེབ་སྦྱོར་མ་འདྲཝ་ ཡོད་མི་ཚུ་ དུས་མཐུན་བཟོ་མ་ཚུགས་མི་དེ་ཡང་ མ་དངུལ་མེད་མི་ལུ་བརྟེ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རྩ་ཁྲིམས་ཆེན་མོའི་ དགོངས་དོན་ནང་ཡང་ སྐད་ཡིག་གཉེར་སྲུང་དང་ ཉེན་སྐྱོབ་ ཡར་སྤེལ་དོན་ལུ་ རྒྱལ་ཁམས་ཀྱིས་ བརྩོན་ཤུགས་བསྐྱེད་དགོཔ་སྦེ་ འཁོད་དེ་ཡོདཔ་བཞིན་དུ་ གལ་སྲིད་ གཞུང་གིས་ རྒྱལ་ཡོངས་སྐད་ཡིག་ གོང་འཕེལ་དང་ དར་ཁྱབ་གཏང་ནིའི་དོན་ལུ་ མ་དངུལ་འབོར་ཆེ་ཏོག་ཏོ་སྦེ་ བགོ་བཀྲམ་མ་གནང་པ་ཅིན་ རྫོང་ཁ་ལུ་ བརྙས་བཅོས་དང་ རྩ་ཁྲིམས་ཆེན་མོ་ལུ་ གུས་ཞབས་མེདཔ་བཟུམ་ཅིག་ འགྱོ་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རྒྱལ་ཡོངས་སྐད་ཡིག་ གོང་འཕེལ་གཏང་པ་ཅིན་ གཞི་རྟེན་དེ་ སློབ་གྲྭ་ནང་ལས་ར་ འགོ་བཙུགས་དགོཔ་བཞིན་དུ་ དེ་གི་དོན་ལུ་ སྤུས་ཚད་ཅན་གྱི་ རྫོང་ཁའི་སློབ་དེབ་ཚུ་ བགོ་བཀྲམ་འབད་དགོཔ་མ་ཚད་ སྟོན་ཚན་ཚུ་ཡང་ མངམ་བཟོ་དགོ་པའི་ཁར་ རྫོང་ཁ་གོང་འཕེལ་ལྷན་ཚོགས་ལུ་ཡང་ ཡིག་ཚང་དང་འབྲེལ་བའི་ ཕྱག་ལཱ་གནང་བཞུགས་ནི་རྐྱངམ་གཅིག་མེན་པར་ འཆར་དངུལ་དང་བསྟུན་པའི་ འགན་འཁྲི་བཀལ་དགོཔ་དེ་ཡང་ གལ་ཆེཝ་སྦེ་ མཐོངམ་མས་ཟེར་ ཞུ་ནི་ཨིན།</w:t>
      </w:r>
    </w:p>
    <w:p w14:paraId="50EC6F1D" w14:textId="77777777" w:rsidR="00E87F28" w:rsidRDefault="00E87F28" w:rsidP="00A536DF">
      <w:pPr>
        <w:spacing w:after="0"/>
        <w:rPr>
          <w:rFonts w:ascii="Arial" w:hAnsi="Arial" w:cs="Microsoft Himalaya"/>
          <w:color w:val="121012"/>
          <w:sz w:val="26"/>
          <w:szCs w:val="26"/>
          <w:shd w:val="clear" w:color="auto" w:fill="FFFFFF"/>
        </w:rPr>
      </w:pPr>
    </w:p>
    <w:p w14:paraId="38434D39" w14:textId="05E6BF83"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དས་པའི་བདུན་ཕྲག་ནང་ གཞུང་གིས་ རྒྱལ་ཁམས་ཀྱི་དོན་ལུ་ གནད་འགག་ཆེ་བའི་ ཐུགས་ཐག་བཅད་གནང་མི་དེ་ཡང་ བསམ་རྩེ་རྫོང་ཁག་ནང་ ཌོ་ལོ་མ་ཡེཊ་རྡོ་གཏེར་ཕྱིར་བཏོན་ཐོག་ ཚོང་འབྲེལ་འཐབ་ནིའི་ འགན་ཁུར་དེ་ སྒེར་སྡེ་ལུ་མེན་པར་ རྒྱལ་ཁམས་ས་གཏེར་ལས་འཛིན་ལུ་ སྤྲོད་ནི་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ཁམས་ས་གཏེར་ལས་འཛིན་དེ་ བགོ་བཤའ་ཧྲིལ་བུ་ འབྲུག་གཞུང་དང་ མི་སེར་ལུ་ཡོདཔ་ད་ ཌོ་ལོ་མ་ཡེཊ་དེ་ ཤར་ཕྱོགས་ལུ་ རྡོ་དཀར་ཇིབ་སམ་དང་ རྡོ་སོལ་བཟུམ་ སྒེར་གྱི་ཚོང་སྡེ་དང་ ཚོང་སྡེ་ཚུ་གི་ བགོ་བཤའ་འཆང་མི་ཚུ་གིས་ ས་གཏེར་ཕྱིར་བཏོན་ཐོག་ ཚོང་འབྲེལ་འཐབ་ཡོདཔ་ལས་ རྒྱལ་ཁམས་ལུ་ ཕན་ཁྱད་སྦོམ་ བྱུང་མ་ཚུགས་པས།</w:t>
      </w:r>
      <w:r>
        <w:rPr>
          <w:rFonts w:ascii="Arial" w:hAnsi="Arial" w:cs="Arial"/>
          <w:color w:val="121012"/>
          <w:sz w:val="26"/>
          <w:szCs w:val="26"/>
        </w:rPr>
        <w:br/>
      </w:r>
      <w:r>
        <w:rPr>
          <w:rFonts w:ascii="Arial" w:hAnsi="Arial" w:cs="Microsoft Himalaya"/>
          <w:color w:val="121012"/>
          <w:sz w:val="26"/>
          <w:szCs w:val="26"/>
          <w:shd w:val="clear" w:color="auto" w:fill="FFFFFF"/>
          <w:cs/>
        </w:rPr>
        <w:t>མ་གཞི་ བསྟན་རྒྱས་ལྷན་ཁག་དང་ ས་གཏེར་ལས་ཁུངས་ཀྱིས་ ལོ་ངོ་༡༥ གི་ཧེ་མ་བཟུམ་ ཌོ་ལོ་མ་ཡེཊ་རྡོ་གཏེར་དེ་ རིན་བསྡུར་ཐོག་ལས་ ཕྱིར་བཏོན་འབད་བཅུག་ནི་གི་ ཐབས་ཤེས་སྒྲིག་ཡོད་རུང་ ན་འཐན་རནམ་ད་ གཞུང་གིས་ བར་འཛུལ་ཐོག་ ཆ་མེད་བཏང་མི་དེ་ གྲོས་ཆོད་ལེགས་ཤོ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སྤྱི་ཟླ་༦ པའི་ཚེས་༣ ལུ་ འགོ་འདྲེན་འཐབ་ནི་གི་ ལས་འཆར་ཡོད་མི་ རིན་བསྡུར་དེ་ ཆ་མེད་མ་བཏང་པ་ཅིན་ འཇིགས་མེད་ས་གཏེར་ལས་འཛིན་དང་ རྒྱལ་ཁམས་ས་གཏེར་ལས་འཛིན་༢ བརྩིས་ཏེ་ ཚོང་སྡེ་༡༠ གྱིས་ རིན་བསྡུར་འབད་ཐོག་ལས་ གཞུང་ལུ་ འོང་འབབ་དངུལ་ཀྲམ་ཐེར་འབུམ་༧ ལས་༡༠ གྱི་བར་ན་ བཟོ་ཚུགས་ཚུགསཔ་ འོང་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སྤྱི་ལོ་༢༠༠༥ ལུ་ ས་གནས་དཔག་ལི་ལུ་ཡོད་མི་ ཅུ་ནའི་ཁོ་ལ་ཌོ་ལོ་མ་ཡེཊ་ཕྱིར་བཏོན་དང་ ཚོང་འབྲེལ་འཐབ་ནིའི་ གླར་སྤྱོད་ཆོག་ཐམ་སྤྲོད་ནིའི་དོན་ལུ་ རིན་བསྡུར་འབདཝ་ད་ དོ་འགྲན་འབད་མི་ཚུ་གི་གྲས་ལས་ འཇིགས་མེད་ས་གཏེར་ལས་འཛིན་གྱིས་ རིན་བསྡུར་དངུལ་ཀྲམ་ས་ཡ་༣༩༠ བཀོད་མིའི་ གནས་གོང་ལུ་ གཞི་བཞགཔ་ད་ ད་རེས་ རིན་བསྡུར་ནང་ལས་ དངུལ་ཀྲམ་ཐེར་འབུམ་ལེ་ཤ་འཐོབ་ནི་གི་ འོས་འབབ་སྡོད་ནུག།</w:t>
      </w:r>
      <w:r>
        <w:rPr>
          <w:rFonts w:ascii="Arial" w:hAnsi="Arial" w:cs="Arial"/>
          <w:color w:val="121012"/>
          <w:sz w:val="26"/>
          <w:szCs w:val="26"/>
        </w:rPr>
        <w:br/>
      </w:r>
      <w:r>
        <w:rPr>
          <w:rFonts w:ascii="Arial" w:hAnsi="Arial" w:cs="Microsoft Himalaya"/>
          <w:color w:val="121012"/>
          <w:sz w:val="26"/>
          <w:szCs w:val="26"/>
          <w:shd w:val="clear" w:color="auto" w:fill="FFFFFF"/>
          <w:cs/>
        </w:rPr>
        <w:t>ད་ཚུན་གྱི་བར་ན་ ས་གཏེར་ཕྱིར་བཏོན་འབད་མི་ སྒེར་སྡེ་ཚུ་གིས་ ས་གཏེར་གླར་སྤྱོད་ཀྱི་ སྤྱོད་འཐུས་དང་ ཁྲལ་ཚུ་གི་ཐོག་ལས་ རྒྱལ་ཁམས་ལུ་ དངུལ་ཀྲམ་ཐེར་འབུམ་སྦེ་ ཕུལ་ཡོད་རུང་ ཁྲལ་ལས་ཟུར་ཐབས་དང་ ཡན་ལག་ལས་སྡེ་ཚུ་ གཞི་བཙུགས་ཐོག་ལས་ རྣམ་དག་དང་ དྲང་བདེན་གྱི་སྒོ་ལས་ གཞུང་གི་འོང་འབབ་ལུ་ ཚུལ་ལྡན་སྦེ་ ལྷན་ཐབས་མ་འབད་བའི་ གནད་དོན་ཚུ་ཡང་ཐོན་ནུག།</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ནད་ཡམས་ཀོ་བིཌ་-༡༩ ལུ་བརྟེན་ འཛམ་གླིང་རྒྱལ་ཡོངས་ལུ་ གནོད་པ་སྦོམ་སྦེ་ བྱུང་དོ་བཟུམ་ འབྲུག་གི་དཔལ་འབྱོར་ལུ་ཡང་ འབྱེམ་ཕོག་པའི་ ནམ་དུས་ལུ་ ནད་ཡམས་ཀྱི་ གདོང་ལེན་བརྩོན་ཤུགས་ལུ་ རྒྱལ་ཡོངས་དང་ རང་བཞིན་ཐོན་སྐྱེད་ཚུ་ གཅིག་སྒྲིལ་བཟོ་ནིའི་ གོ་སྐབས་ལེན་མི་དེ་ཡང་ དུས་ཐོག་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རྩ་ཁྲིམས་ཆེན་མོ་ནང་འབད་རུང་ རྒྱལ་གཞུང་གིས་ རྒྱལ་ཁབ་ཀྱི་ འགྲིབ་པ་མེད་པའི་ མཐའ་འཁོར་གྱི་ ཉེན་སྐྱོབ་དང་ སྲུང་འཛིན་ ཡར་སྐྱེད་གཏང་ནི་དང་ སྐྱེ་ལྡན་རིགས་སྣའི་ ཉེན་སྲུང་འཐབ་དགོཔ་ཨིན།</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གཞུང་གིས་ ཅུ་ནའི་ཁོ་ལ་རྡོ་གཏེར་དེ་ གཞུང་དབང་ལས་སྡེ་ལུ་ ཕྱིར་བཏོན་དང་ ཚོང་འབྲེལ་འཐབ་ནིའི་ འགན་ཁུར་དེ་ གནས་སྐབས་ཅིག་གི་དོན་ལུ་མེན་པར་ འཕྲོ་མཐུད་འབད་བཅུག་སྟེ་ རྒྱལ་ཁམས་དང་ མི་སེར་གྱི་རྒྱུ་དངོས་ ཡུན་བརྟན་ཐོག་ སྤྱོད་ཚུགསཔ་བཟོ་དགོ།</w:t>
      </w:r>
    </w:p>
    <w:p w14:paraId="004DAAA8" w14:textId="3E98ACFF" w:rsidR="00E87F28" w:rsidRDefault="00E87F28" w:rsidP="00A536DF">
      <w:pPr>
        <w:spacing w:after="0"/>
        <w:rPr>
          <w:rFonts w:ascii="Arial" w:hAnsi="Arial" w:cs="Microsoft Himalaya"/>
          <w:color w:val="121012"/>
          <w:sz w:val="26"/>
          <w:szCs w:val="26"/>
          <w:shd w:val="clear" w:color="auto" w:fill="FFFFFF"/>
        </w:rPr>
      </w:pPr>
    </w:p>
    <w:p w14:paraId="023194CC" w14:textId="26588D5D" w:rsidR="00E87F28" w:rsidRDefault="00E87F28"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ཁ་ཙ་ འབྲུག་གིས་ རྒྱལ་སྤྱི་སྨྱོ་རྫས་ལོག་སྤྱོད་དང་ ཚུལ་མིན་ནག་ཚོང་ལུ་ གདོང་ལེན་གྱི་ཉིནམ་དང་ འཛམ་གླིང་ཏམ་ཁུ་མེད་པའི་ ཉིནམ་བརྩི་སྲུང་འབད་ཡོདཔ་བཞིན་དུ་ རྒྱལ་ཁབ་ནང་ སྨྱོ་རྫས་ལག་ལེན་འཐབ་མིའི་གྱངས་ཁ་ ཡར་སེང་འགྱོ་དོ་ཡོདཔ་ལས་ ཁྲིམས་བསྟར་སྤྱོད་ སྒྲིང་སྒྲི་འབད་ནི་དང་ སྔོན་འགོག་གི་ ཐབས་ལམ་ཚུ་ ལྷག་པར་དུ་ བཏོན་དགོ་པའི་ དུས་ཚོད་ན་འཐན་རན་ནུག་ཟེར་ གསོ་བའི་བློན་པོ་གིས་ གསུང་འཕྲིན་ནང་ བཀོད་གནང་ནུག།</w:t>
      </w:r>
      <w:r>
        <w:rPr>
          <w:rFonts w:ascii="Arial" w:hAnsi="Arial" w:cs="Arial"/>
          <w:color w:val="121012"/>
          <w:sz w:val="26"/>
          <w:szCs w:val="26"/>
        </w:rPr>
        <w:br/>
      </w:r>
      <w:r>
        <w:rPr>
          <w:rFonts w:ascii="Arial" w:hAnsi="Arial" w:cs="Microsoft Himalaya"/>
          <w:color w:val="121012"/>
          <w:sz w:val="26"/>
          <w:szCs w:val="26"/>
          <w:shd w:val="clear" w:color="auto" w:fill="FFFFFF"/>
          <w:cs/>
        </w:rPr>
        <w:t>གསུང་འཕྲིན་དེ་གིས་ སྨྱོ་རྫས་ལོག་སྤྱོད་འབད་མི་ རྣམ་རྟོག་ལང་སི་སི་སྦེ་ ཡར་འཕར་འགྱོ་དོ་ཡོད་མི་དེ་ལུ་ ཚ་གྱང་ཡོད་པའི་ བརྡ་མཚོན་སྟོནམ་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གཞུང་གིས་འབད་བ་ཅིན་ སྨྱོ་རྫས་ལོག་སྤྱོད་དང་ ནག་ཚོང་འཐབ་པའི་ རྩིས་དཔྱད་ལུ་ བལྟ་བ་ཅིན་ རྣམ་རྟོག་དང་ ཚ་གྱང་ལང་དགོཔ་མེད་ཟེར་ གསུངས་མི་དང་ གསོ་བའི་བློན་པོ་གིས་ ཁ་ཙ་ གསུང་འཕྲིན་ནང་ གསལ་བཀོད་འབད་མི་གཉིས་ རྟགས་མཐུན་མ་ཚུགས།</w:t>
      </w:r>
      <w:r>
        <w:rPr>
          <w:rFonts w:ascii="Arial" w:hAnsi="Arial" w:cs="Arial"/>
          <w:color w:val="121012"/>
          <w:sz w:val="26"/>
          <w:szCs w:val="26"/>
        </w:rPr>
        <w:br/>
      </w:r>
      <w:r>
        <w:rPr>
          <w:rFonts w:ascii="Arial" w:hAnsi="Arial" w:cs="Microsoft Himalaya"/>
          <w:color w:val="121012"/>
          <w:sz w:val="26"/>
          <w:szCs w:val="26"/>
          <w:shd w:val="clear" w:color="auto" w:fill="FFFFFF"/>
          <w:cs/>
        </w:rPr>
        <w:t>འབྲུག་བཟུམ་མའི་ རྒྱལ་ཁབ་ཆུང་ཀུའི་ནང་ མི་རློབས་ཡང་ ཉུང་སུ་ཅིག་ལས་བརྒལ་མེདཔ་ཨིན་རུང་ སྨྱོ་རྫས་ལུ་བརྟེན་ འཛིན་བཟུང་འབད་མི་དང་ བཙོན་ཁྲིམས་ཕོག་མིའི་ གྱངས་ཁ་ལུ་ བལྟ་བ་ཅིན་ ང་བཅས་ལུ་ ཚ་གྱང་ལང་དགོཔ་དང་ འདྲོག་བྱེལ་འཐབ་དགོཔ་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ད་རེས་ནངས་པར་ རྒྱལ་ས་ལྟེ་བ་ ཐིམ་ཕུག་བཟུམ་མའི་ ཁྲོམ་སྡེ་ནང་ ཉིན་བསྟར་བཞིན་དུ་ བཀག་དམ་ཅན་གྱི་ སྨྱོ་རྫས་ནག་ཚོང་འཐབ་མི་རེ་ འཛིན་བཟུང་འབད་དོ་ཡོདཔ་ད་ འདས་པའི་ལོ་ནང་ སྨྱོ་རྫས་ལོག་སྤྱོད་ལུ་བརྟེན་ སློབ་ཕྲུག་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༦༦༨ འཛིན་བཟུང་འབད་མིའི་གྲས་ལས་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ཐིམ་ཕུག་ལུང་གཤོང་གི་ སློབ་གྲྭ་ཚུ་ལས་ཨིནམ་བཞིན་དུ་ གྱངས་ཁ་ཚུ་ལུ་ རྩིས་བཏོན་བལྟ་བ་ཅིན་ ཉིནམ་རེ་ལུ་ སློབ་ཕྲུག་༡༢ དེ་རེ་གིས་ སྨྱོ་རྫས་ལོག་སྤྱོད་འབད་ནུག།</w:t>
      </w:r>
      <w:r>
        <w:rPr>
          <w:rFonts w:ascii="Arial" w:hAnsi="Arial" w:cs="Arial"/>
          <w:color w:val="121012"/>
          <w:sz w:val="26"/>
          <w:szCs w:val="26"/>
        </w:rPr>
        <w:br/>
      </w:r>
      <w:r>
        <w:rPr>
          <w:rFonts w:ascii="Arial" w:hAnsi="Arial" w:cs="Microsoft Himalaya"/>
          <w:color w:val="121012"/>
          <w:sz w:val="26"/>
          <w:szCs w:val="26"/>
          <w:shd w:val="clear" w:color="auto" w:fill="FFFFFF"/>
          <w:cs/>
        </w:rPr>
        <w:t>སློབ་ཕྲུག་ཚུ་གི་ གྱངས་ཁ་རྐྱངམ་གཅིག་གིས་ར་ གཞུང་དེ་ ཐུགས་ཚ་གྱང་བཞེས་དགོཔ་འདུག། ང་བཅས་རའི་ ན་གཞོན་སློབ་ཕྲུག་ཚུ་གིས་ རྫས་ངན་སྨྱོ་རྫས་ལོག་སྤྱོད་འབད་མི་ལུ་བརྟེན་ ཁོང་གི་མི་ཚེ་ ཉེན་ཁ་ཅན་ བཟོཝ་མ་ཚད་ ད་རེས་ནངས་པར་ སྨྱོ་རྫས་ཚུ་ འཇམ་ཏོང་ཏོ་སྦེ་ ཐོབ་དོ་ཡོདཔ་ལས་ མི་མང་ལུ་ ཚ་གྱང་ལང་དགོ་པའི་ གཞི་གནད་ཅིག་ལུ་ གྱུར་ཏེ་ཡོདཔ་ཨིན།</w:t>
      </w:r>
      <w:r>
        <w:rPr>
          <w:rFonts w:ascii="Arial" w:hAnsi="Arial" w:cs="Arial"/>
          <w:color w:val="121012"/>
          <w:sz w:val="26"/>
          <w:szCs w:val="26"/>
        </w:rPr>
        <w:br/>
      </w:r>
      <w:r>
        <w:rPr>
          <w:rFonts w:ascii="Arial" w:hAnsi="Arial" w:cs="Microsoft Himalaya"/>
          <w:color w:val="121012"/>
          <w:sz w:val="26"/>
          <w:szCs w:val="26"/>
          <w:shd w:val="clear" w:color="auto" w:fill="FFFFFF"/>
          <w:cs/>
        </w:rPr>
        <w:t>སྨྱོ་རྫས་ཚུ་ ས་མཚམས་ཁྲོམ་སྡེ་ཚུ་ལས་ ནང་འདྲེན་འབདཝ་ཨིནམ་ ག་ར་གིས་ མ་ཤེསཔ་མེདཔ་ཨིན་རུང་ འདི་བཟུམ་མའི་ ས་ཁོངས་ཚུ་ནང་ལས་ དམ་འཛིན་འབད་མ་ཚུགསཔ་ད་ ནང་འཁོད་ཀྱི་ ཁྱིམ་ཚུ་ནང་ ཞིབ་དཔྱད་རྐྱབ་ནི་དང་ མར་གནོན་འབད་ནི་དེ་ ལཱ་ཁག་འོ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སྨྱོ་རྫས་ལོག་སྤྱོད་འབད་དེ་ ཉེས་འཛུགས་ཕོག་མི་ཚུ་ལུ་ གཞུང་གི་ཧོངས་ལས་ ཁྲིམས་ཀྱི་སྟེགས་གསོ་དང་ ལྷན་ཐབས་འབད་མི་ གནང་ནིའི་ འོས་འབབ་བལྟ་བའི་བསྒང་ཡོད་མི་དེ་ ཐབས་ལམ་ལེགས་ཤོམ་ཅིག་ཨིན་རུང་ དཀའ་ངལ་དེ་ སྨྱོ་རྫས་ནང་འདྲེན་འབད་སའི་ ས་མཚམས་ལས་ རྒྱལ་ཁབ་ནང་ན་ འབག་འོང་མ་ཚུགསཔ་བཟོ་དགོ།</w:t>
      </w:r>
      <w:r>
        <w:rPr>
          <w:rFonts w:ascii="Arial" w:hAnsi="Arial" w:cs="Arial"/>
          <w:color w:val="121012"/>
          <w:sz w:val="26"/>
          <w:szCs w:val="26"/>
        </w:rPr>
        <w:br/>
      </w:r>
      <w:r>
        <w:rPr>
          <w:rFonts w:ascii="Arial" w:hAnsi="Arial" w:cs="Microsoft Himalaya"/>
          <w:color w:val="121012"/>
          <w:sz w:val="26"/>
          <w:szCs w:val="26"/>
          <w:shd w:val="clear" w:color="auto" w:fill="FFFFFF"/>
          <w:cs/>
        </w:rPr>
        <w:t>ད་ཚུན་གྱི་བར་ན་ སྨྱོ་རྫས་མང་ཤོས་ར་ ཕུན་ཚོགས་གླིང་གི་ ས་མཚམས་བརྒྱུད་དེ་ ནག་ཚོང་འཐབ་མི་ལུ་བརྟེན་ ཁྲིམས་སྲུང་འགག་པ་དང་ འབྲུག་སྨྱོ་རྫས་དམ་འཛིན་དབང་འཛིན་གྱི་ འགོ་དཔོན་ཚུ་གིས་ ས་ཁོངས་དེ་ཚུ་ནང་ ལྟ་རྟོག་དང་ ཞིབ་དཔྱད་མཐིལ་ཕྱིན་འབདཝ་ཨིན་རུང་ ཞིབ་དཔྱད་རྐྱབ་མི་ཚུ་ལས་ལྷགཔ་སྦེ་ སྨྱོ་རྫས་ནག་ཚོང་འཐབ་མི་ཚུ་ མཁས་ནི་དེ་གིས་ རྒྱུན་ལམ་སོར་ཏེ་ ད་རེས་ནངས་པར་ དགེ་ལེགས་ཕུག་བརྒྱུད་དེ་ ནག་ཚོང་འཐབ་དོ་ཡོད་པའི་ ལོ་རྒྱུས་གོཝ་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གཞུང་གིས་ སྨྱོ་རྫས་ལོག་སྤྱོད་དང་ ནག་ཚོང་འཐབ་མི་མངམ་སྦེ་ འཛིན་བཟུང་འབད་ནི་ལུ་བསྒུག་སྟེ་ བག་ལྷོད་ཐོག་ བཞུགས་ནི་མེན་པར་ འབྲུག་གི་ས་མཚམས་ཁྲོམ་སྡེ་ ཕུན་ཚོགས་གླིང་དང་ བསམ་གྲུབ་ལྗོངས་མཁར་ དགེ་ལེགས་ཕུག་ བསམ་རྩེ་ ལྷ་མོའི་རྫིང་ཁ་ ཇོ་མོ་གཙང་ཁ་ལ་སོགས་པའི་ ས་གོ་ཚུ་ནང་ ཞིབ་དཔྱད་དམ་དམ་འབད་མི་ བཙུགས་པ་ཅིན་ སྨྱོ་རྫས་རྒྱལ་ཁབ་ནང་ ཚུལ་མིན་གྱི་སྒོ་ལས་ འབག་འོང་མི་ཚུ་ རང་བཞིན་གྱིས་ར་ མར་འབབ་འགྱོ་འོང་ཟེར་ ཞུ་ནི་ཨིན།</w:t>
      </w:r>
    </w:p>
    <w:p w14:paraId="2727BBB3" w14:textId="77777777" w:rsidR="00E87F28" w:rsidRDefault="00E87F28" w:rsidP="00A536DF">
      <w:pPr>
        <w:spacing w:after="0"/>
        <w:rPr>
          <w:rFonts w:ascii="Arial" w:hAnsi="Arial" w:cs="Microsoft Himalaya"/>
          <w:color w:val="121012"/>
          <w:sz w:val="26"/>
          <w:szCs w:val="26"/>
          <w:shd w:val="clear" w:color="auto" w:fill="FFFFFF"/>
        </w:rPr>
      </w:pPr>
    </w:p>
    <w:p w14:paraId="6D56AD26" w14:textId="77777777" w:rsidR="00257BDE" w:rsidRDefault="00257BDE" w:rsidP="00A536DF">
      <w:pPr>
        <w:pStyle w:val="p1"/>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 ད་རེས་ རྒྱལ་ཁབ་ནང་ སོ་ནམ་ལས་སྡེ་ ལེགས་བསྒྱུར་དང་ ཡར་དྲག་བཏང་ཐོག་ལས་ སོ་ནམ་གྱི་ལཱ་ཚུ་ རྒྱ་ཆེ་དྲགས་འབད་མི་དེ་ གལ་སྲིད་ རྒྱལ་ཁབ་ནང་ ནད་ཡམས་ཀོ་བིཌ་-༡༩ ཞི་ཐབས་འབད་བའི་ཤུལ་ལས་ཡང་ ད་ལྟོ་བཟུམ་སྦེ་ར་ འཕོ་འགྱུར་མེད་པར་ ལག་ལེན་འཐབ་ཚུགས་པ་ཅིན་ དམིགས་བསལ་དུ་ ཚོད་བསྲེའི་ཐད་ཁར་ ནང་འདྲེན་འབད་མ་དགོ་པར་ རང་མགོ་རང་འདྲོངས་སྦེ་ སྡོད་ཚུགས་པའི་ ཕན་ཁྱད་འབྱུང་ཚུགས་ནི་ཨིན་མས།</w:t>
      </w:r>
    </w:p>
    <w:p w14:paraId="313D6D56"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ལྟོ་ཚུན་ ང་བཅས་རའི་ སོ་ནམ་གྱི་གནས་སྟངས་ སྐྱོ་སུ་ཅིག་སྦེ་ལུས་མི་ལུ་བརྟེན་ གོ་སྐབས་ཉུང་བའི་ཁར་ གདོང་ལེན་མང་སུ་བྱུང་ཡོད་རུང་ ད་རེས་ ནད་ཡམས་ཐོན་པའི་ནམ་དུས་ལུ་ གཞུང་གིས་ རྒྱབ་སྐྱོར་གང་དྲག་འབད་བའི་ཁར་ མི་ཚུ་གིས་འབད་རུང་</w:t>
      </w:r>
    </w:p>
    <w:p w14:paraId="1C9850B0"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སོ་ནམ་གྱི་ལཱ་འབད་ནི་ལུ་ ལྷག་པར་དུ་ བརྩོན་ཤུགས་བསྐྱེད་མི་དེ་ ད་ལས་ཕར་འབད་རུང་ འཕྲོ་མཐུད་དེ་ར་ ཡུན་བརྟན་གནས་ཚུགས་པ་ཅིན་ ན་གཞོན་ཚུ་གི་དོན་ལུ་ ལཱ་གཡོག་གི་གོ་སྐབས་ མངམ་སྦེ་ར་ བཟོ་ཚུགས་ནི་ཨིན་མས།</w:t>
      </w:r>
    </w:p>
    <w:p w14:paraId="1A5C3E9D"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རྒྱལ་ཁབ་ནང་ འཆར་གཞི་གོང་འཕེལ་གྱི་ལས་རིམ་ འགོ་དང་པ་ རྩམ་པའི་སྐབས་ལས་ཚུར་ གཞུང་གིས་ སོ་ནམ་ལས་སྡེ་ལུ་ གཙོ་རིམ་བཟུང་སྟེ་འབད་རུང་ ཡར་རྒྱས་འགྱོ་མ་ཚུགས་པར་ ལོ་ངོ་མང་རབས་ཅིག་ ལུས་སོ་ནུག།</w:t>
      </w:r>
    </w:p>
    <w:p w14:paraId="5FDADC3C"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རྒྱུ་མཚན་འདི་ལུ་བརྟེན་ ད་ལྟོ་ཚུན་ ནང་འཁོད་ལས་ སོ་ནམ་ཐོན་སྐྱེད་འབད་མི་དེ་གིས་ རང་ལྡང་འབད་མ་ཚུགས་པར་ ཕྱི་ཁར་ལས་ ནང་འདྲེན་འབད་དགོཔ་བྱུང་ནུག།</w:t>
      </w:r>
    </w:p>
    <w:p w14:paraId="6A3FC369"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བྲུག་བཟུམ་མའི་ སྐོབས་ཚུད་རྒྱལ་ཁབ་ཀྱི་དོན་ལུ་ སོ་ནམ་གྱི་ལཱ་འབད་ནི་དེ་ རང་མགོ་རང་འདྲོངས་ཀྱི་ ཐབས་ལམ་ངོ་མ་ཅིག་ཨིནམ་མ་ཚད་ རྒྱལ་ཡོངས་ཀྱི་ དམིགས་གཏད་ཡང་ཨིནམ་ལས་ ང་བཅས་ར་ སེམས་ཁར་ངེས་དགོཔ་འདུག།</w:t>
      </w:r>
    </w:p>
    <w:p w14:paraId="2B387647"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ལྟོ་བཟུམ་ཅིག་འབད་བ་ཅིན་ རྒྱལ་ཁབ་ནང་ ས་ཞིང་མ་ལང་པའི་དཀའ་ངལ་དང་ མི་དང་རི་དྭགས་སེམས་ཅན་གྱི་བར་ན་ བྲེལ་ཟིང་བྱུང་མི་ལུ་བརྟེན་ ང་བཅས་རའི་ ཞིང་པ་ཚུ་གིས་ སོ་ནམ་ལས་སྡེ་ནང་ མ་འོངས་པའི་ མདུན་ལམ་བཟང་པོ་ཅིག་ མཐོང་མ་ཚུགས་པར་འདུག།</w:t>
      </w:r>
    </w:p>
    <w:p w14:paraId="301E412F"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ལྟ་རྟོག་པ་ཚུ་གིས་འབད་བ་ཅིན་ དེང་སང་ རྒྱལ་ཁབ་མདུན་སྐྱོད་འབད་བའི་ནམ་དུས་ལུ་ ཟད་འགྲོ་ལྕི་དྲགས་སྦེ་གནས་རུང་ སོ་ནམ་ལས་སྡེ་ནང་ དཀའ་ངལ་བྱུང་མི་ དཔེ་འབད་བ་ཅིན་ ཞིང་ཆུ་མ་ལང་མི་དང་ རི་དྭགས་སེམས་ཅན་གྱི་དཀའ་ངལ་ དེ་ལས་ ལཱ་འབད་མི་དཀོན་པའི་དཀའ་ངལ་ཚུ་ ངེས་པར་དུ་ སེལ་ཐབས་མ་འབད་བ་ཅིན་ མཐར་ཐུག་ལུ་ རྒྱལ་ཡོངས་ཀྱི་ ཡུན་རིང་གོང་འཕེལ་དམིགས་དོན་ཚུ་ འགྲུབ་མ་ཚུགས་པའི་ འཐུས་ཤོར་འབྱུངམ་ཨིན་ཟེར་ཨིན་མས།</w:t>
      </w:r>
    </w:p>
    <w:p w14:paraId="13B7752E"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བསྒང་ལས་ གྲོང་གསེབ་ལས་ ཁྲོམ་ཁར་གནས་སྤོ་འོང་མིའི་གྱངས་ཁ་ ཡར་སེང་འགྱོ་བའི་ཁར་ ན་གཞོན་ལཱ་གཡོག་མེད་པའི་ དཀའ་ངལ་དེ་ཡང་ ཚབས་ཆེན་ཅིག་སྦེ་ར་ འབྱུང་ནིའི་ཉེན་ཁ་འདུག།</w:t>
      </w:r>
    </w:p>
    <w:p w14:paraId="001715AB"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ཞིང་པ་ཚུ་གིས་འབད་བ་ཅིན་ ལོ་ཨ་རྟག་ར་ དཀའཝ་སྤྱད་དེ་ ཞིང་ནང་ལཱ་འབད་བའི་མཐའ་མར་ ལོ་ཐོག་ཚུ་ བསྡུ་རནམ་ད་ རི་དྭགས་སེམས་ཅན་ཚུ་གིས་ ཡུདཔ་ཐེངས་ཅིག་ནང་ གནོདཔ་བཀལ་མི་ལུ་བརྟེན་ སེམས་ཤུགས་ཉམས་འགྱོཝ་ལས་ བྱ་ཐབས་མེད་པར་ ས་གནས་གཞན་ཁར་སོང་སྟེ་ གླ་བཏགས་སྡོད་དགོཔ་ ཐོནམ་མས་ཟེར་ཨིན་མས།</w:t>
      </w:r>
    </w:p>
    <w:p w14:paraId="10A6FE31" w14:textId="77777777" w:rsidR="00257BDE" w:rsidRDefault="00257BDE"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ལས་ གནད་དོན་གཅིག་ ང་བཅས་རའི་ ཆུ་གཡུར་ལམ་ལུགས་ ལེགས་ཤོམ་མེད་མི་དེ་ཨིནམ་ད་ ས་གནས་ལ་ལོ་ཅིག་ནང་ ཕྱིའི་གྲོགས་རམ་མ་དངུལ་ཐོག་ལས་ ཟད་འགྲོ་འབོར་ཆེ་དྲགས་སྦེ་བཏང་སྟེ་ བཟོ་སྐྲུན་འབད་མི་ ཆུ་གཡུར་ཚུ་ མེདཔ་ཐལ་བའི་ཤུལ་ལུ་ ལོག་སྟེ་ བཅོ་ཁ་མ་རྐྱབ་མི་ལུ་བརྟེན་ ཞིང་ཚུ་ སྟོངམ་སྦེ་ལུསཔ་ཨིན་མས།</w:t>
      </w:r>
    </w:p>
    <w:p w14:paraId="717252B3" w14:textId="2E33DD03" w:rsidR="00257BDE" w:rsidRDefault="00257BDE" w:rsidP="00A536DF">
      <w:pPr>
        <w:pStyle w:val="p2"/>
        <w:shd w:val="clear" w:color="auto" w:fill="FFFFFF"/>
        <w:spacing w:before="0" w:beforeAutospacing="0" w:after="0" w:afterAutospacing="0"/>
        <w:rPr>
          <w:rFonts w:ascii="Arial" w:hAnsi="Arial" w:cs="Microsoft Himalaya"/>
          <w:color w:val="121012"/>
          <w:sz w:val="26"/>
          <w:szCs w:val="26"/>
        </w:rPr>
      </w:pPr>
      <w:r>
        <w:rPr>
          <w:rFonts w:ascii="Arial" w:hAnsi="Arial" w:cs="Microsoft Himalaya"/>
          <w:color w:val="121012"/>
          <w:sz w:val="26"/>
          <w:szCs w:val="26"/>
          <w:cs/>
        </w:rPr>
        <w:t>ཨིན་རུང་ ད་རེས་ ནད་ཡམས་ཐོན་མི་དང་བསྟུན་ སོ་ནམ་ལས་སྡེ་ནང་ སྲིད་བྱུས་བསྐྱར་ཞིབ་ཐོག་ལས་ ལེགས་བསྒྱུར་འབད་མི་ལུ་ལྟཝ་ད་ བཟའ་འཐུང་གི་ཐད་ཁར་ རང་མགོ་རང་འདྲོངས་སྦེ་ སྡོད་ཚུགས་པའི་ གོ་སྐབས་འདུག།</w:t>
      </w:r>
    </w:p>
    <w:p w14:paraId="16B286B9" w14:textId="73787C55" w:rsidR="00E87F28" w:rsidRDefault="00E87F28" w:rsidP="00A536DF">
      <w:pPr>
        <w:pStyle w:val="p2"/>
        <w:shd w:val="clear" w:color="auto" w:fill="FFFFFF"/>
        <w:spacing w:before="0" w:beforeAutospacing="0" w:after="0" w:afterAutospacing="0"/>
        <w:rPr>
          <w:rFonts w:ascii="Arial" w:hAnsi="Arial" w:cs="Arial"/>
          <w:color w:val="121012"/>
          <w:sz w:val="26"/>
          <w:szCs w:val="26"/>
        </w:rPr>
      </w:pPr>
    </w:p>
    <w:p w14:paraId="7046AD21" w14:textId="5824CD67" w:rsidR="00E87F28" w:rsidRDefault="00E87F28"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shd w:val="clear" w:color="auto" w:fill="FFFFFF"/>
          <w:cs/>
        </w:rPr>
        <w:t>༉ གཞུང་གི་དམིགས་གཏད་དང་འཁྲིལ་བ་ཅིན་ སོ་ནམ་ཐོད་སྐྱེད་ཀྱི་ཐད་ཁར་ འབྲུག་རྒྱལ་ཁབ་འདི་ རང་མགོ་རང་འདྲོངས་སྦེ་ བཟོ་ནི་ཨིན་ཟེར་མི་དེ་ ཡུན་བརྟན་གྱི་སྲིད་བྱུས་ལུ་ གནས་ཚུགས་པའི་ ཐབས་ཤེས་ལེགས་ལྡན་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འབྲུག་འདི་ རྒྱལ་ཁབ་ཆུང་ཀུ་ཅིག་ཨིན་པའི་ཁར་ མི་སེར་བརྒྱ་ཆ་༨༠ དེ་ཅིག་ འཚོ་བ་སོ་ནམ་ལུ་བརྟེན་སྡོད་ནི་དེ་གིས་ སོ་ནམ་གྱི་ལཱ་ ཡར་དྲག་གཏང་ཚུགས་པ་ཅིན་ དཔལ་འབྱོར་གོང་འཕེལ་ལུ་ཡང་ ཕན་ཐོགས་འབྱུང་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མ་ལཱ་གི་དོན་ལུ་ ས་ཞིང་དེ་ མེད་ཐབས་མེདཔ་ཅིག་ཨིནམ་ལས་ སོ་ནམ་ལཱ་གི་དོན་ལུ་ ས་ཞིང་དེ་ གཞི་རྩ་ངོ་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རེས་ རྫོང་ཁག་༡༩ ནང་ ཆུ་ཞིང་ཨེ་ཀར་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༤༥ སྟོངམ་སྦེ་ ལུས་མི་ལུ་བལྟ་བ་ཅིན་ གཞུང་གིས་ སོ་ནམ་ཐོན་སྐྱེད་ཀྱི་ཐད་ཁར་ རང་མགོ་རང་འདྲོངས་བཟོ་ནིའི་ དམིགས་གཏད་བསྐྱེད་མི་དང་ ལག་ལེན་འཐབ་པའི་སྐབས་ ཁྱད་པར་སྦོམ་ཆགས་དོ་བཟུམ་སྦེ་ མཐོ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གཞུང་གི་དམིགས་ཡུལ་དེ་ འགྲུབ་དགོ་པ་ཅིན་ ཆུ་ཞིང་སྟོངམ་ལུས་མི་ཚུ་ ལོག་སྤྱོད་བཏུབ་པའི་ ཐབས་ཤེས་བཏོན་དགོ་ནི་ཨིན་རུང་ ད་རེས་ དེའི་དོན་ལུ་ ཡུན་བརྟན་གྱི་ ཐབས་ལམ་ཅིག་བཏོན་སར་ 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ཆུ་ཞིང་སྟོངམ་ ཨེ་ཀར་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༤༥ ལུས་མི་དེ་ ཞིང་ཆུ་སྐམ་འགྱོ་མི་དང་ གཡུར་བ་མེདཔ་ཐལ་མི་ རི་དྭགས་སེམས་ཅན་ཚུ་གིས་ གནོད་སྐྱོན་རྐྱབ་མི་ལུ་བརྟེན་ཨིན་མས།</w:t>
      </w:r>
      <w:r>
        <w:rPr>
          <w:rFonts w:ascii="Arial" w:hAnsi="Arial" w:cs="Arial"/>
          <w:color w:val="121012"/>
          <w:sz w:val="26"/>
          <w:szCs w:val="26"/>
        </w:rPr>
        <w:br/>
      </w:r>
      <w:r>
        <w:rPr>
          <w:rFonts w:ascii="Arial" w:hAnsi="Arial" w:cs="Microsoft Himalaya"/>
          <w:color w:val="121012"/>
          <w:sz w:val="26"/>
          <w:szCs w:val="26"/>
          <w:shd w:val="clear" w:color="auto" w:fill="FFFFFF"/>
          <w:cs/>
        </w:rPr>
        <w:t>ཐབས་ཤེས་ངོ་མ་ཅིག་ ཞིང་ཆུ་བཏོན་ནིའི་ལཱ་ལུ་ གཞུང་གིས་ རྐྱབ་སྐྱོར་འབད་དགོཔ་ཨིན་རུང་ གཡུས་ཚན་མང་ཤོས་ཅིག་གིས་ གཞུང་ལས་ རྒྱབ་སྐྱོར་མ་ཐོབ་པར་འདུག།</w:t>
      </w:r>
      <w:r>
        <w:rPr>
          <w:rFonts w:ascii="Arial" w:hAnsi="Arial" w:cs="Arial"/>
          <w:color w:val="121012"/>
          <w:sz w:val="26"/>
          <w:szCs w:val="26"/>
        </w:rPr>
        <w:br/>
      </w:r>
      <w:r>
        <w:rPr>
          <w:rFonts w:ascii="Arial" w:hAnsi="Arial" w:cs="Microsoft Himalaya"/>
          <w:color w:val="121012"/>
          <w:sz w:val="26"/>
          <w:szCs w:val="26"/>
          <w:shd w:val="clear" w:color="auto" w:fill="FFFFFF"/>
          <w:cs/>
        </w:rPr>
        <w:t>གཞུང་གིས་ ཐབས་ཤེས་ངོ་མ་ཅིག་ གློག་ཐག་ར་བ་ བསྒོར་ནིའི་ལཱ་ལུ་ ཤུགས་བཏོན་ནི་འགོ་བཙུགས་རུང་ གཡུས་ཚན་མང་ཤོས་ཅིག་ནང་ ཁྱབ་མ་ཚུགས་མི་དེ་ཡང་ ད་ལྟོ་ མོ་བཏབ་ཀྱི་ ལས་རིམ་བཟུམ་ཅིག་སྦེ་ འགོ་བཙུགས་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ཆུ་ཞིང་སྟོངམ་ལུས་མི་ཚུ་ ལོག་བཟའ་སྤྱོད་འབད་བཏུབ་བཟོ་དགོ་པ་ཅིན་ ཆུ་རྐ་རྩ་ལས་མེད་སར་ གནམ་བྱཱར་ཆརཔ་ཤུགས་སྦེ་རྐྱབ་པའི་སྐབས་ ཆར་ཆུ་བསག་བཞག་ནི་དང་ ཆུ་གཡུར་ཉམས་བཅོས་འབད་ནི་ དེ་ལས་ གློག་ཐག་ར་བ་ཚུ་ རྒྱ་སྦོམ་སྦེ་ བསྒོར་གནང་པ་ཅིན་ འབྱ་གི་ཐོན་སྐྱེད་ཚུ་ ཡར་སེང་འབད་དེ་ ཆུམ་ནང་འདྲེན་ མར་ཕབ་འབད་ཚུགས་ནིའི་ གོ་སྐབས་འདུག།</w:t>
      </w:r>
      <w:r>
        <w:rPr>
          <w:rFonts w:ascii="Arial" w:hAnsi="Arial" w:cs="Arial"/>
          <w:color w:val="121012"/>
          <w:sz w:val="26"/>
          <w:szCs w:val="26"/>
        </w:rPr>
        <w:br/>
      </w:r>
      <w:r>
        <w:rPr>
          <w:rFonts w:ascii="Arial" w:hAnsi="Arial" w:cs="Microsoft Himalaya"/>
          <w:color w:val="121012"/>
          <w:sz w:val="26"/>
          <w:szCs w:val="26"/>
          <w:shd w:val="clear" w:color="auto" w:fill="FFFFFF"/>
          <w:cs/>
        </w:rPr>
        <w:t>ད་རེས་ རྒྱལ་ཁབ་ནང་ ཟླ་རིམ་བཞིན་དུ་ ཆུམ་མེ་ཊིག་ཊཱོན་༨༠ དེ་ཅིག་ ནང་འདྲེན་འབད་མི་དེ་གིས་ ལོ་བསྟར་བཞིན་དུ་ དངུལ་ཀྲམ་ཐེར་འབུམ་༢ དེ་ཅིག་ ཟད་འགྲོ་བཏང་མི་དེ་ གལ་སྲིད་ གཞུང་གིས་ སོ་ནམ་གོང་འཕེལ་གྱི་ འཆར་གཞི་དང་ལས་རིམ་ཚུ་ འཕྲལ་ཕུག་༢ ཀྱི་དོན་ལུ་ ཕན་ཐོགས་ཡོད་པའི་ འཆར་གཞི་བརྩམ་པ་ཅིན་ ནང་འདྲེན་གྱི་ཐད་ཁར་ ལེ་ཤ་གིས་ མར་ཕབ་འབད་ཚུགས་པའི་ གོ་སྐབས་འདུག་ཟེར་ ཞུ་ནི་ཨིན།</w:t>
      </w:r>
    </w:p>
    <w:p w14:paraId="02F565F7" w14:textId="77777777" w:rsidR="00E87F28" w:rsidRDefault="00E87F28" w:rsidP="00A536DF">
      <w:pPr>
        <w:pStyle w:val="p2"/>
        <w:shd w:val="clear" w:color="auto" w:fill="FFFFFF"/>
        <w:spacing w:before="0" w:beforeAutospacing="0" w:after="0" w:afterAutospacing="0"/>
        <w:rPr>
          <w:rFonts w:ascii="Arial" w:hAnsi="Arial" w:cs="Arial"/>
          <w:color w:val="121012"/>
          <w:sz w:val="26"/>
          <w:szCs w:val="26"/>
        </w:rPr>
      </w:pPr>
    </w:p>
    <w:p w14:paraId="117902F1" w14:textId="77777777" w:rsidR="00E87F28" w:rsidRDefault="00E87F28" w:rsidP="00A536DF">
      <w:pPr>
        <w:pStyle w:val="p2"/>
        <w:shd w:val="clear" w:color="auto" w:fill="FFFFFF"/>
        <w:spacing w:before="0" w:beforeAutospacing="0" w:after="0" w:afterAutospacing="0"/>
        <w:rPr>
          <w:rFonts w:ascii="Arial" w:hAnsi="Arial" w:cs="Arial"/>
          <w:color w:val="121012"/>
          <w:sz w:val="26"/>
          <w:szCs w:val="26"/>
        </w:rPr>
      </w:pPr>
    </w:p>
    <w:p w14:paraId="00C3EB76" w14:textId="16E8BF30"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ནད་ཡམས་ཀོ་རོ་ན་བའེ་རིསི་གི་ འཇིགས་སྣང་བྱུང་པའི་ ནམ་དུས་ལུ་ རྒྱལ་ཁབ་ནང་འཁོད་ལུ་ སོ་ནམ་གྱི་ ལཱ་ཚུ་ལུ་ ཤུགས་བཏོན་སར་ མཐོངམ་ཨིན་མས།</w:t>
      </w:r>
      <w:r w:rsidR="00E87F28">
        <w:rPr>
          <w:rFonts w:ascii="Arial" w:hAnsi="Arial" w:cs="Arial"/>
          <w:color w:val="121012"/>
          <w:sz w:val="26"/>
          <w:szCs w:val="26"/>
        </w:rPr>
        <w:t xml:space="preserve"> </w:t>
      </w:r>
      <w:r>
        <w:rPr>
          <w:rFonts w:ascii="Arial" w:hAnsi="Arial" w:cs="Microsoft Himalaya"/>
          <w:color w:val="121012"/>
          <w:sz w:val="26"/>
          <w:szCs w:val="26"/>
          <w:shd w:val="clear" w:color="auto" w:fill="FFFFFF"/>
          <w:cs/>
        </w:rPr>
        <w:t>དེ་ཚུ་གི་གྲས་ལས་ བསམ་གྲུབ་ལྗོངས་མཁར་རྫོང་ཁག་གི་ རྒེད་འོག་༧ ནང་ བཟའ་སྤྱོད་མ་འབད་བར་བཞག་མི་ ས་ཞིང་སྟོངམ་ཨེ་ཀར་༤༥ ལྷགཔ་ཅིག་དང་ ཀྲོང་གསར་དང་ གཞལམ་སྒང་རྫོང་ཁག་ཚུ་ནང་ ས་ཆ་ཨེ་ཀར་བརྒྱ་ལས་བཅད་མི་ཚུ་ནང་ ཚོད་བསྲེའི་ལཱ་འབད་ནི་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ད་རུང་ སྤ་རོ་ཁྲོམ་ལས་ དུས་ཡུན་ཆུ་ཚོད་༢ ལྷགཔ་ཅིག་ ལམ་འགྲུལ་འབད་དགོ་པའི་ས་གནས་ རམ་རྩེ་ཐང་ཁ་ལུ་ ནད་ཡམས་ཀྱིས་ ཐོ་ཕོག་སྟེ་ ལཱ་གཡོག་མེད་པར་ལུས་མི་ ལྟ་བཤལཔ་ལམ་སྟོན་པ་༩ འབད་མི་ སྡེ་ཚན་ཅིག་གིས་ སོ་ནམ་གྱི་ ལཱ་འབད་བའི་ ཉམས་མྱོང་མེད་རུང་ དམིགས་གཏད་སྦོམ་བསྐྱེད་ཐོག་ལས་ མ་འོངས་པར་ རྫས་སྦྱོར་ལག་ལེན་མེད་པའི་ ཚོད་བསྲེ་ཐོན་སྐྱེད་འབདདོ་ཡོད་པའི་ 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རྩི་རང་ལུ་ ཚོད་བསྲེ་འཛུགས་སྐྱོང་དང་ སྒོ་ནོར་དང་འབྲེལ་བའི་ ཚོང་འབྲེལ་ནང་ ལོ་ངོ་༩ གི་ ཉམས་མྱོང་ཡོད་མི་ སཱན་མཱན་སུ་བྷ་གིས་ ན་ཧིང་ ཚོད་བསྲེ་མེ་ཊིག་ཊཱན་༤༠ ཐོན་སྐྱེད་འབད་དེ་ འོང་འབབ་དངུལ་ཀྲམ་འབུམ་༨ དེ་ཅིག་ བཟོ་ཡོདཔ་ལས་ དུས་ཅི་ ཡར་སེང་འབད་ནིའི་ དམིགས་པ་བསྐྱེ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གསར་སྤང་རྫོང་ཁག་ནང་ ལོ་བསྟར་བཞིན་དུ་ སོ་ནམ་གྱི་ལཱ་ལུ་ སྤྲོ་བ་བསྐྱེད་མི་ ན་གཞོན་མངམ་འཐོན་དོ་ཡོད་རུང་ ཁོང་ལུ་ གདོང་ལེན་སྦོམ་ཤོས་ར་ རྒྱ་གར་ལས་ཐོན་མི་ ཚོད་བསྲེ་ཚུ་ འབྲུག་གི་ཁྲོམ་ཁར་ ཁེ་ཏོག་ཏོ་སྦེ་ ཐོབ་མི་ལུ་བརྟེན་ ནང་འཁོད་ཀྱི་ ཐོན་སྐྱེད་ཚུ་ བཙོང་ནི་ལུ་ བར་ཆད་བྱུང་མི་དེ་ཨིན་མས།</w:t>
      </w:r>
      <w:r>
        <w:rPr>
          <w:rFonts w:ascii="Arial" w:hAnsi="Arial" w:cs="Arial"/>
          <w:color w:val="121012"/>
          <w:sz w:val="26"/>
          <w:szCs w:val="26"/>
        </w:rPr>
        <w:br/>
      </w:r>
      <w:r>
        <w:rPr>
          <w:rFonts w:ascii="Arial" w:hAnsi="Arial" w:cs="Microsoft Himalaya"/>
          <w:color w:val="121012"/>
          <w:sz w:val="26"/>
          <w:szCs w:val="26"/>
          <w:shd w:val="clear" w:color="auto" w:fill="FFFFFF"/>
          <w:cs/>
        </w:rPr>
        <w:t>ཚོད་བསྲེ་འཛུགས་སྐྱོང་ནང་ གྲལ་གཏོགས་འབད་མིའི་ གྱངས་ཁ་ལུ་ བལྟ་བ་ཅིན་ འབྲུག་མི་ཚུ་གིས་ སྦུངས་བསྒུལ་གྱི་ ལཱ་འབད་ནི་ལུ་ དང་འདོད་དང་ བརྩོན་ཤུགས་ཡོད་པའི་ རྟགས་མཚན་སྟོནམ་མས།</w:t>
      </w:r>
      <w:r>
        <w:rPr>
          <w:rFonts w:ascii="Arial" w:hAnsi="Arial" w:cs="Arial"/>
          <w:color w:val="121012"/>
          <w:sz w:val="26"/>
          <w:szCs w:val="26"/>
        </w:rPr>
        <w:br/>
      </w:r>
      <w:r>
        <w:rPr>
          <w:rFonts w:ascii="Arial" w:hAnsi="Arial" w:cs="Microsoft Himalaya"/>
          <w:color w:val="121012"/>
          <w:sz w:val="26"/>
          <w:szCs w:val="26"/>
          <w:shd w:val="clear" w:color="auto" w:fill="FFFFFF"/>
          <w:cs/>
        </w:rPr>
        <w:t>ད་ཚུན་གྱི་བར་ན་ མི་མང་ཤོས་ཀྱིས་ར་ ཚོད་བསྲེ་ཨེ་མ་དང་ ཀེ་བ་ ཧོན་ཚོད་ ཀོ་པི་ སྲནམ་ཅུམ་ མེ་ཏོག་ཀོ་པི་ལ་སོགས་པ་ཚུ་ ས་ཆ་ཨེ་ཀར་སྦེ་བཙུགས་ཏེ་ འོང་འབབ་འབོར་ཆེ་ཏོག་ཏོ་སྦེ་བཟོ་ནིའི་ དམིགས་ཡུལ་བསྐྱེ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ནམ་པ་ཚུ་གིས་ ལཱ་འབད་ཐངས་ནང་ མ་བཏུབ་མི་དེ་ དཔེར་ན་ མི་ཅིག་གིས་ སྲནམ་ཅུམ་བཙོང་སྟེ་ འོང་འབབ་ལེགས་ཤོམ་ ཐོབ་ས་མཐོང་པ་ཅིན་ དེ་འཕྲོ་ལས་ གཞན་ཚུ་གིས་ཡང་ སྲནམ་ཅུམ་འཛུགས་སྐྱོང་འབད་ནི་ལུ་ ཤུགས་བཏོན་མི་ལུ་བརྟེན་ སང་ཕོད་ཐོན་སྐྱེད་འབདཝ་ད་ ཁྲོམ་ཁར་སྲནམ་ཅུམ་ཉོ་མི་མེད་པར་ རང་དང་གཞན་གཉིས་ཆ་རའི་ འོང་འབབ་ལུ་ ཐོ་ཕོ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སོ་ནམ་པ་ནང་འཁོད་ལུ་ དོ་འགྲན་འབད་མི་དང་ ཚོད་བསྲེའི་རིགས་ཅོག་འཐདཔ་འཛུགས་སྐྱོང་འབད་མི་དང་ སོ་ནམ་སྡེ་ཚན་མང་རབས་ཅིག་གིས་ སོ་ནམ་ཐོན་སྐྱེད་ཚུ་ དུས་ཚོད་གཅིག་ནང་ ཐོན་པའི་སྐབས་ བཙོང་ས་དང་ ཉོ་མིའི་གྱངས་ཁ་ཆོདཔ་ཅིག་ལས་མེད་པའི་ གདོང་ལེན་འཐོན་འོང་།</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སོ་ནམ་ཐོན་སྐྱེད་ཀྱི་ དུས་ཚོད་རྫོགསཔ་ད་ ཚོང་འབྲེལ་འཐབ་ནིའི་དོན་ལུ་ ཐོན་སྐྱེད་གསོག་འཇོག་སྦེ་ བཞག་ནི་གི་ བསིལ་མཛོད་མཐུན་རྐྱེན་མེད་པའི་ཁར་ ཐོན་སྐྱེད་ཚུ་ སྟབས་གཅིག་ཁར་ བཙོང་དགོཔ་ཐོནམ་ད་ གོང་ཚད་ལེགས་ཤོམ་ཐོབ་པར་ ལཱ་ཁག་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སྒང་ལས་ སོ་ནམ་གྱི་དོན་ལུ་ ཟད་འགྲོ་བཏང་མི་དང་ ལཱ་ཤུགས་བཏོན་མི་ཚུ་ལུ་ སྒྱིད་ཐག་བསྐྱུར་བའི་ གཞི་གནད་ཅིག་ལུ་ འགྱུར་ནི་ཨིནམ་ལས་ ད་ལྟོ་ ལཱ་འགོ་བཙུགསཔ་ད་ར་ མོ་བཏབ་བཟུམ་སྦེ་མེན་པར་ ཕུགས་ཀྱི་དོན་ལུ་ མནོ་བསམ་བཏང་སྟེ་ ཡུན་བརྟན་ཚུགས་པའི་ ཚོང་ལམ་ཚུ་ བལྟ་དགོཔ་དེ་ ག་ནི་བ་གལ་ཆེ།</w:t>
      </w:r>
      <w:r>
        <w:rPr>
          <w:rFonts w:ascii="Arial" w:hAnsi="Arial" w:cs="Arial"/>
          <w:color w:val="121012"/>
          <w:sz w:val="26"/>
          <w:szCs w:val="26"/>
        </w:rPr>
        <w:br/>
      </w:r>
      <w:r>
        <w:rPr>
          <w:rFonts w:ascii="Arial" w:hAnsi="Arial" w:cs="Microsoft Himalaya"/>
          <w:color w:val="121012"/>
          <w:sz w:val="26"/>
          <w:szCs w:val="26"/>
          <w:shd w:val="clear" w:color="auto" w:fill="FFFFFF"/>
          <w:cs/>
        </w:rPr>
        <w:t>དེ་མིན་ རོགས་འབདཝ་མས་ཟེར་ རང་གིས་ཡང་ ཞིབ་འཚོལ་ག་ནི་ཡང་ མ་འབད་བར་ འཕྲལ་གྱི་མནོ་བསམ་བཏང་སྟེ་ ལཱ་འབད་བ་ཅིན་ སྟག་མཆོང་ས་འམོ་མཆོང་། །འམོ་སྐེདཔ་ཆག། །ཟེར་ སླབ་དོ་བཟུམ་ འགྱོ་ནི་གི་ ཉེན་ཁ་ཡོད།</w:t>
      </w:r>
    </w:p>
    <w:p w14:paraId="79FB54F3" w14:textId="2650DC2D" w:rsidR="00E87F28" w:rsidRDefault="00E87F28" w:rsidP="00A536DF">
      <w:pPr>
        <w:spacing w:after="0"/>
        <w:rPr>
          <w:rFonts w:ascii="Arial" w:hAnsi="Arial" w:cs="Microsoft Himalaya"/>
          <w:color w:val="121012"/>
          <w:sz w:val="26"/>
          <w:szCs w:val="26"/>
          <w:shd w:val="clear" w:color="auto" w:fill="FFFFFF"/>
        </w:rPr>
      </w:pPr>
    </w:p>
    <w:p w14:paraId="2512185F" w14:textId="77777777" w:rsidR="00650F3E" w:rsidRDefault="00650F3E" w:rsidP="00A536DF">
      <w:pPr>
        <w:pStyle w:val="newscaption"/>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 འབྲུག་བཟའ་སྤྱོད་ལས་འཛིན་གྱིས་ འཕྲོ་མཐུད་དེ་ར་ ནང་འཁོད་ལས་ཐོན་སྐྱེད་འབད་མི་ ཆུམ་གྱི་རིགས་ཚུ་ ཉོ་སྒྲུབ་འབད་ནི་ཨིནམ་ལས་ སོ་ནམ་པ་ཚུ་གི་དོན་ལུ་ གནས་ཚུལ་བཟང་པོ་ཅིག་ཨིན་མས།</w:t>
      </w:r>
    </w:p>
    <w:p w14:paraId="423DCCB4" w14:textId="77777777" w:rsidR="00650F3E" w:rsidRDefault="00650F3E" w:rsidP="00A536DF">
      <w:pPr>
        <w:pStyle w:val="newsbodytext"/>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དེ་ཡང་ གཙོ་བོ་ར་ སོ་ནམ་པ་ཚུ་གིས་ འབྱ་འཛུགས་སྐྱོང་འབད་ནི་ལུ་ སེམས་ཤུགས་བསྐྱེད་བཅུག་ནི་དང་ རྒྱལ་ཁབ་ནང་ ཆུམ་གྱི་ཐོན་སྐྱེད་ ཡར་སེང་འབད་ཐོག་ལས་ རང་མགོ་རང་འདྲོངས་བཟོ་ནིའི་ ཐབས་བྱུས་ཨིན་མས།</w:t>
      </w:r>
    </w:p>
    <w:p w14:paraId="57E2E736" w14:textId="77777777" w:rsidR="00650F3E" w:rsidRDefault="00650F3E" w:rsidP="00A536DF">
      <w:pPr>
        <w:pStyle w:val="newsbodytext"/>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ད་ལས་ཕར་ རྒྱལ་ཁབ་མཐའ་དབུས་མེད་པར་ སོ་ནམ་ཚོང་ཁང་༡༠༠ ལྷགཔ་ཅིག་ གཞི་བཙུགས་འབད་མི་ཚུ་གིས་ སོ་ནམ་པ་ཚུ་ལས་ རེད་ཉོ་ཞིནམ་ལས་ ཆུམ་འཐག་སྟེ་ ཚོང་སྒྱུར་འཐབ་ནི་ཨིན་མས།</w:t>
      </w:r>
    </w:p>
    <w:p w14:paraId="36CCE9F2" w14:textId="77777777" w:rsidR="00650F3E" w:rsidRDefault="00650F3E" w:rsidP="00A536DF">
      <w:pPr>
        <w:pStyle w:val="newsbodytext"/>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ལཱ་ཤུལ་དབྱེ་ཞིབ་སྙན་ཞུ་དང་འཁྲིལཝ་ད་ ས་གནས་ལ་ལོ་ཅིག་གིས་ ཐོན་སྐྱེད་འབད་མི་ ཆུམ་གྱི་རིགས་ཚུ་གིས་ གོང་ཚད་ལེགས་ཤོམ་སྦེ་ ཐོབ་མ་ཚུགས་ནི་དེ་གིས་ ཚོང་འབྲེལ་ལུ་ ཐོ་ཕོག་མི་ལུ་བརྟེན་ སོ་ནམ་ལྷན་ཁག་དང་ གཞུང་གིས་ བར་འབྲེལ་འཐབ་སྟེ་ ཆུམ་གྱི་སྤུས་ཚད་ ལེགས་བཅོས་འབད་དགོཔ་ད་ དེའི་དོན་ལུ་ ཞིབ་འཚོལ་རྣམ་དག་ཅིག་ འབད་དགོཔ་འདུག་ཟེར་ཨིན་མས།</w:t>
      </w:r>
    </w:p>
    <w:p w14:paraId="6E37AEE5" w14:textId="77777777" w:rsidR="00650F3E" w:rsidRDefault="00650F3E" w:rsidP="00A536DF">
      <w:pPr>
        <w:pStyle w:val="newsbodytext"/>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མ་གཞི་ སློབ་གྲྭའི་བཟའ་སྤྱོད་ལས་རིམ་བརྒྱུད་དེ་ སློབ་གྲྭ་ཚུ་ནང་ ས་གནས་ཁག་གིས་ ཐོན་སྐྱེད་འབད་མི་ཆུམ་ཚུ་ བཀྲམ་སྤེལ་འབད་ནིའི་དོན་ལུ་ འབྲུག་བཟའ་སྤྱོད་ལས་འཛིན་དང་ ཤེས་རིག་ལྷན་ཁག་གི་བར་ན་ ཆིངས་ཡིག་ཅིག་ བཟོ་སྟེ་ཡོད་རུང་ ད་ལྟོ་ཚུན་ ལག་ལེན་འཐབ་མ་ཚུགས་པར་ ལུས་ཡོདཔ་ལས་ རྗེས་དཔྱད་འབད་དགོཔ་འདུག།</w:t>
      </w:r>
    </w:p>
    <w:p w14:paraId="693D7A0E" w14:textId="77777777" w:rsidR="00650F3E" w:rsidRDefault="00650F3E" w:rsidP="00A536DF">
      <w:pPr>
        <w:pStyle w:val="newsbodytext"/>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རྒྱལ་ཁབ་ནང་ བཟའ་སྤྱོད་འབད་བཏུབ་པའི་ ས་ཞིང་གི་ཚད་གཞི་དེ་ ལོ་བསྟར་བཞིན་དུ་ མར་ཉམས་འགྱོ་དོ་ཡོདཔ་ད་ དེ་ཡང་ སྣུམ་འཁོར་ལམ་དང་ སྒྲིང་ཁྱིམ་ དེ་ལས་ ཁྲོམ་སྡེ་གོང་འཕེལ་ལུ་བརྟེན་ འབྱ་ཞིང་ཨེ་ཀར་༡</w:t>
      </w:r>
      <w:r>
        <w:rPr>
          <w:rFonts w:ascii="Arial" w:hAnsi="Arial" w:cs="Arial"/>
          <w:color w:val="121012"/>
          <w:sz w:val="26"/>
          <w:szCs w:val="26"/>
          <w:bdr w:val="none" w:sz="0" w:space="0" w:color="auto" w:frame="1"/>
          <w:lang w:val="en-GB"/>
        </w:rPr>
        <w:t>,</w:t>
      </w:r>
      <w:r>
        <w:rPr>
          <w:rFonts w:ascii="Arial" w:hAnsi="Arial" w:cs="Microsoft Himalaya"/>
          <w:color w:val="121012"/>
          <w:sz w:val="26"/>
          <w:szCs w:val="26"/>
          <w:bdr w:val="none" w:sz="0" w:space="0" w:color="auto" w:frame="1"/>
          <w:cs/>
          <w:lang w:val="en-GB"/>
        </w:rPr>
        <w:t>༠༢༣ དེ་ཅིག་ ཚུད་ཡོདཔ་མ་ཚད་ རྒྱལ་ཁབ་ནང་འཁོད་ལུ་ སྤྱིར་བསྡོམས་འབྱ་ཞིང་ཨེ་ཀར་༦</w:t>
      </w:r>
      <w:r>
        <w:rPr>
          <w:rFonts w:ascii="Arial" w:hAnsi="Arial" w:cs="Arial"/>
          <w:color w:val="121012"/>
          <w:sz w:val="26"/>
          <w:szCs w:val="26"/>
          <w:bdr w:val="none" w:sz="0" w:space="0" w:color="auto" w:frame="1"/>
          <w:lang w:val="en-GB"/>
        </w:rPr>
        <w:t>,</w:t>
      </w:r>
      <w:r>
        <w:rPr>
          <w:rFonts w:ascii="Arial" w:hAnsi="Arial" w:cs="Microsoft Himalaya"/>
          <w:color w:val="121012"/>
          <w:sz w:val="26"/>
          <w:szCs w:val="26"/>
          <w:bdr w:val="none" w:sz="0" w:space="0" w:color="auto" w:frame="1"/>
          <w:cs/>
          <w:lang w:val="en-GB"/>
        </w:rPr>
        <w:t>༣༤༥ དེ་ཅིག་ མཐའ་འཁོབས་སྦེ་ ལུས་ནི་དེ་གིས་ཨིན་མས།</w:t>
      </w:r>
    </w:p>
    <w:p w14:paraId="76805675" w14:textId="77777777" w:rsidR="00650F3E" w:rsidRDefault="00650F3E" w:rsidP="00A536DF">
      <w:pPr>
        <w:pStyle w:val="newsbodytext"/>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ཆུམ་གྱི་ཐད་ཁར་ རང་ལྡང་བཟོ་དགོ་པ་ཅིན་ རྒྱལ་ཁབ་ནང་ ལོ་བསྟར་བཞིན་དུ་ ཆུམ་མེ་ཊིག་ཊཱོན་༢༦༠</w:t>
      </w:r>
      <w:r>
        <w:rPr>
          <w:rFonts w:ascii="Arial" w:hAnsi="Arial" w:cs="Arial"/>
          <w:color w:val="121012"/>
          <w:sz w:val="26"/>
          <w:szCs w:val="26"/>
          <w:bdr w:val="none" w:sz="0" w:space="0" w:color="auto" w:frame="1"/>
          <w:lang w:val="en-GB"/>
        </w:rPr>
        <w:t>,</w:t>
      </w:r>
      <w:r>
        <w:rPr>
          <w:rFonts w:ascii="Arial" w:hAnsi="Arial" w:cs="Microsoft Himalaya"/>
          <w:color w:val="121012"/>
          <w:sz w:val="26"/>
          <w:szCs w:val="26"/>
          <w:bdr w:val="none" w:sz="0" w:space="0" w:color="auto" w:frame="1"/>
          <w:cs/>
          <w:lang w:val="en-GB"/>
        </w:rPr>
        <w:t>༣༢༠ དེ་ཅིག་ ཐོན་སྐྱེད་འབད་ཚུགས་པའི་ འབྱ་ཞིང་ཨེ་ཀར་༡༦༠</w:t>
      </w:r>
      <w:r>
        <w:rPr>
          <w:rFonts w:ascii="Arial" w:hAnsi="Arial" w:cs="Arial"/>
          <w:color w:val="121012"/>
          <w:sz w:val="26"/>
          <w:szCs w:val="26"/>
          <w:bdr w:val="none" w:sz="0" w:space="0" w:color="auto" w:frame="1"/>
          <w:lang w:val="en-GB"/>
        </w:rPr>
        <w:t>,</w:t>
      </w:r>
      <w:r>
        <w:rPr>
          <w:rFonts w:ascii="Arial" w:hAnsi="Arial" w:cs="Microsoft Himalaya"/>
          <w:color w:val="121012"/>
          <w:sz w:val="26"/>
          <w:szCs w:val="26"/>
          <w:bdr w:val="none" w:sz="0" w:space="0" w:color="auto" w:frame="1"/>
          <w:cs/>
          <w:lang w:val="en-GB"/>
        </w:rPr>
        <w:t>༠༠༠ དེ་ཅིག་ ངེས་པར་དུ་དགོཔ་ད་ ད་ལྟོ་བཟུམ་ཅིག་འབད་བ་ཅིན་ རྒྱལ་ཁབ་ནང་ ཧ་ལམ་ ཆུམ་མེ་ཊིག་ཊཱོན་༡༨༠</w:t>
      </w:r>
      <w:r>
        <w:rPr>
          <w:rFonts w:ascii="Arial" w:hAnsi="Arial" w:cs="Arial"/>
          <w:color w:val="121012"/>
          <w:sz w:val="26"/>
          <w:szCs w:val="26"/>
          <w:bdr w:val="none" w:sz="0" w:space="0" w:color="auto" w:frame="1"/>
          <w:lang w:val="en-GB"/>
        </w:rPr>
        <w:t>,</w:t>
      </w:r>
      <w:r>
        <w:rPr>
          <w:rFonts w:ascii="Arial" w:hAnsi="Arial" w:cs="Microsoft Himalaya"/>
          <w:color w:val="121012"/>
          <w:sz w:val="26"/>
          <w:szCs w:val="26"/>
          <w:bdr w:val="none" w:sz="0" w:space="0" w:color="auto" w:frame="1"/>
          <w:cs/>
          <w:lang w:val="en-GB"/>
        </w:rPr>
        <w:t>༠༦༨ དེ་ཅིག་ མ་ལང་པར་ཡོདཔ་ལས་ སོ་ནམ་པ་ཚུ་ལུ་ ཆུམ་འབོར་ཆེ་ཏོག་ཏོ་སྦེ་ ཐོན་སྐྱེད་འབད་ནི་ལུ་ སེམས་ཤུགས་བསྐྱེད་བཅུག་ནི་དེ་ གལ་ཆེ་དྲགས་ཅིག་ཨིན་མས།</w:t>
      </w:r>
    </w:p>
    <w:p w14:paraId="3481AB82" w14:textId="77777777" w:rsidR="00650F3E" w:rsidRDefault="00650F3E" w:rsidP="00A536DF">
      <w:pPr>
        <w:pStyle w:val="newsbodytext"/>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ཐོན་ཤུགས་ཉུང་མི་དང་ གླ་ཆ་མཐོ་དྲགས་ ཞིང་ཆུ་དཀོན་དྲགས་ རི་དྭགས་སེམས་ཅན་གྱི་གནོད་སྐྱོན་ ཚོང་ལམ་ཉུང་སུ་འབད་མི་ བསྐྱིན་འགྲུལ་མ་ཐོབ་མི་ དེ་ལས་ འཕྲུལ་ཆས་མེད་པའི་ གནད་དོན་ཚུ་ལུ་བརྟེན་ ང་བཅས་རའི་ སོ་ནམ་ཞིང་པ་ཚུ་ ཆུ་ཞིང་རྒྱ་ཆེ་དྲགས་སྦེ་ ལྕང་ལཱ་རྐྱབ་ནི་ལུ་ སེམས་ཤུགས་བསྐྱེད་མི་ཚུགས་དོ་ཡོདཔ་ཨིན་མས།</w:t>
      </w:r>
    </w:p>
    <w:p w14:paraId="6D9D6E5E" w14:textId="77777777" w:rsidR="00650F3E" w:rsidRDefault="00650F3E" w:rsidP="00A536DF">
      <w:pPr>
        <w:pStyle w:val="newsbodytext"/>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དཀའ་ངལ་དང་ གདོང་ལེན་ཚུ་ ང་བཅས་ཀྱིས་ ཤེས་རྟོགས་བྱུངམ་ལས་ ད་ལས་ཕར་ སེལ་ཐབས་འབད་ནི་ལུ་ དམིགས་གཏད་བསྐྱེད་དེ་ ལག་ལེན་འཐབ་དགོཔ་ད་ གལ་སྲིད་ འབྲེལ་ཡོད་དབང་འཛིན་ཚུ་གིས་ ཆུམ་གྱི་ཐོན་སྐྱེད་འབོར་ཆེ་དྲགས་སྦེ་ འབད་ནིའི་འཆར་གཞི་ཡོད་པ་ཅིན་ ཐ་ན་ ན་གཞོན་ཚུ་ལུ་ཡང་ ལཱ་གཡོག་གི་གོ་སྐབས་ བྱིན་ཚུགས་པའི་ འོས་འབབ་འདུག།</w:t>
      </w:r>
    </w:p>
    <w:p w14:paraId="4BA00BAD" w14:textId="77777777" w:rsidR="00650F3E" w:rsidRDefault="00650F3E" w:rsidP="00A536DF">
      <w:pPr>
        <w:pStyle w:val="headline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bdr w:val="none" w:sz="0" w:space="0" w:color="auto" w:frame="1"/>
          <w:cs/>
          <w:lang w:val="en-GB"/>
        </w:rPr>
        <w:t>དེ་དང་བསྟུན་ སོ་ནམ་གོང་འཕེལ་གཏང་དགོ་པ་ཅིན་ མ་རྩ་བཙུགས་ནི་དེ་ཡང་ གནད་དོན་ཁག་ཆེ་དྲགས་ཅིག་ཨིནམ་ད་ སོ་ནམ་ལས་སྡེ་ནང་ རྒྱལ་ཡོངས་འཆར་དངུལ་བརྒྱ་ཆ་༢.༣ རྐྱངམ་གཅིག་ བགོ་བཀྲམ་འབད་མི་དེ་གིས་ རྒྱལ་ཁབ་ནང་ ཆུམ་གྱི་རང་ལྡང་བཟོ་ནིའི་དམིགས་ཡུལ་ འགྲུབ་ཚུགས་པར་ ལཱ་ཁག་རྐྱབ་ནི་ཨིནམ་ལས་ མ་འོངས་པ་ལུ་ འབྲེལ་ཡོད་དབང་འཛིན་ཚུ་གིས་ ཐུགས་བཞེད་རྒྱ་ཆེ་ལས་ གནང་དགོཔ་འདུག་ཟེར་ ཞུ་ནི་ཨིན།</w:t>
      </w:r>
    </w:p>
    <w:p w14:paraId="071B792D" w14:textId="55ECCBAE" w:rsidR="00650F3E" w:rsidRDefault="00650F3E" w:rsidP="00A536DF">
      <w:pPr>
        <w:spacing w:after="0"/>
        <w:rPr>
          <w:rFonts w:ascii="Arial" w:hAnsi="Arial" w:cs="Microsoft Himalaya"/>
          <w:color w:val="121012"/>
          <w:sz w:val="26"/>
          <w:szCs w:val="26"/>
          <w:shd w:val="clear" w:color="auto" w:fill="FFFFFF"/>
        </w:rPr>
      </w:pPr>
    </w:p>
    <w:p w14:paraId="784EB843" w14:textId="7E30E643"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 རྒྱལ་ཁབ་མཐའ་དབུས་མེད་པའི་ ས་གནས་ཚུ་ནང་ ཆརཔ་རྒྱུན་མ་ཆད་པར་རྐྱབ་མི་ལུ་བརྟེན་ ས་རུད་དང་ ཆུ་རུད་ལ་སོགས་པའི་ རང་བཞིན་གྱི་རྐྱེན་ངན་ཚུ་ ལེ་ཤ་ཅིག་ར་ བྱུང་དོ་ཡོདཔ་ལས་ དྲན་པ་བཏོན་དགོ་པའི་ དུས་ཚོ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གས་བསལ་དུ་ རྒྱལ་ཡོངས་གཞུང་ལམ་བདའ་སྟེ་ ཕར་ཚུར་རྒྱུན་འགྲུལ་འཐབ་མི་ཚུ་གིས་ འབྲེལ་ཡོད་དབང་འཛིན་ཚུ་ལས་ གནམ་གཤིས་གནས་སྟངས་དང་ འཁོར་ལམ་གནས་སྟངས་དང་འབྲེལ་བའི་ བརྡ་དོན་ཚུ་ ཤེས་དགོཔ་གལ་ཆེ་བས།</w:t>
      </w:r>
      <w:r>
        <w:rPr>
          <w:rFonts w:ascii="Arial" w:hAnsi="Arial" w:cs="Arial"/>
          <w:color w:val="121012"/>
          <w:sz w:val="26"/>
          <w:szCs w:val="26"/>
        </w:rPr>
        <w:br/>
      </w:r>
      <w:r>
        <w:rPr>
          <w:rFonts w:ascii="Arial" w:hAnsi="Arial" w:cs="Microsoft Himalaya"/>
          <w:color w:val="121012"/>
          <w:sz w:val="26"/>
          <w:szCs w:val="26"/>
          <w:shd w:val="clear" w:color="auto" w:fill="FFFFFF"/>
          <w:cs/>
        </w:rPr>
        <w:t>མ་གཞི་ ལམ་སེལ་ལས་ཁུངས་དང་ སྐྱེལ་འདྲེན་དབང་འཛིན་ དེ་ལས་ ཁྲིམས་སྲུང་འགག་སྡེ་གིས་ ས་རུད་དང་ ཆུ་རུད་ཀྱིས་ འཁོར་ལམ་བསུབས་མི་དང་ འཕྱགས་བདའ་མི་ དེ་ལས་ འགྲུལ་བཀག་ཡོད་མེད་ཀྱི་སྐོར་ལས་ དུས་རྒྱུན་དུ་ མི་མང་ལུ་ བརྡ་དོན་ཚུ་ ཁྱབ་སྤེལ་འབད་མི་དེ་ ལེགས་ཤོ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ལས་ རྒྱལ་ཡོངས་ཆུ་དང་གནམ་གཤིས་བརྟག་དཔྱད་ལྟེ་བ་གིས་འབད་རུང་ ཉིན་བསྟར་བཞིན་དུ་ གཙང་ཆུ་ཚུ་གི་ ཚད་གཞི་དང་ ཆུ་རུད་ཀྱི་ ཉེན་ཁ་སྐོར་ལས་ ལྟ་རྟོག་འབད་དེ་ ཆུ་མཇུག་ལས་མར་ གཞིས་ཆགས་སྡོད་མི་ཚུ་ལུ་ དུས་ཐོག་བསླབ་བཀོད་དང་ ཉེན་ཁ་ལས་ ཟུར་ཐབས་ཀྱི་ལམ་སྟོན་ཚུ་ བྱིན་བཞིན་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འབྲེལ་ཡོད་དབང་འཛིན་ཚུ་གིས་ མི་མང་གི་མཐའ་དོན་ལུ་ དེ་བཟུམ་མའི་ འགན་ཁུར་འབག་སྟེ་ བརྡ་དོན་ཚུ་ ཁྱབ་སྤེལ་འབདཝ་ད་ ང་བཅས་ར་ ཆ་མཉམ་གྱིས་ ཚུལ་མཐུན་ངོས་ལེན་དང་ མཉམ་འབྲེལ་འབད་ནི་དེ་ ཁག་ཆེ།</w:t>
      </w:r>
      <w:r>
        <w:rPr>
          <w:rFonts w:ascii="Arial" w:hAnsi="Arial" w:cs="Arial"/>
          <w:color w:val="121012"/>
          <w:sz w:val="26"/>
          <w:szCs w:val="26"/>
        </w:rPr>
        <w:br/>
      </w:r>
      <w:r>
        <w:rPr>
          <w:rFonts w:ascii="Arial" w:hAnsi="Arial" w:cs="Microsoft Himalaya"/>
          <w:color w:val="121012"/>
          <w:sz w:val="26"/>
          <w:szCs w:val="26"/>
          <w:shd w:val="clear" w:color="auto" w:fill="FFFFFF"/>
          <w:cs/>
        </w:rPr>
        <w:t>ཁ་ཙ་བཟུམ་ཅིག་འབད་བ་ཅིན་ ཤར་ཕྱོགས་དང་ ལྷོ་ཕྱོགས་ཁ་ཐུག་གི་ གཞུང་ལམ་ཚུ་བདའ་སྟེ་ ས་གནས་ཐདམ་ཐད་ཁར་ ས་རུད་ཆད་མི་ལུ་བརྟེན་ ལམ་ཁག་ལེ་ཤ་ཅིག་ བསུབས་ཡོདཔ་མ་ཚད་ ལ་ལོ་ཅིག་ རྩ་བ་ལས་ར་ འཕྱགས་བདའ་ཡོདཔ་ལས་ རྒྱུན་འགྲུལ་འཐབ་མི་ཚུ་ལུ་ བར་ཆད་རྐྱབ་སྟེ་འདུ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ན་ཕོ་ཆུ་དང་ མོ་ཆུ་༢ ཆ་ར་ བྲེས་ཡོདཔ་བཞིན་དུ་ མོ་ཆུའི་ཚད་གཞི་དེ་ ཉེན་ཁ་ཅན་གྱི་ཐོག་ལུ་ཡོདཔ་ལས་ རྒྱལ་ཡོངས་ཆུ་དང་གནམ་གཤིས་བརྟག་དཔྱད་ལྟེ་བ་གིས་ ལྟ་རྟོག་འབད་བཞིན་དུ་འདུག།</w:t>
      </w:r>
      <w:r>
        <w:rPr>
          <w:rFonts w:ascii="Arial" w:hAnsi="Arial" w:cs="Arial"/>
          <w:color w:val="121012"/>
          <w:sz w:val="26"/>
          <w:szCs w:val="26"/>
        </w:rPr>
        <w:br/>
      </w:r>
      <w:r>
        <w:rPr>
          <w:rFonts w:ascii="Arial" w:hAnsi="Arial" w:cs="Microsoft Himalaya"/>
          <w:color w:val="121012"/>
          <w:sz w:val="26"/>
          <w:szCs w:val="26"/>
          <w:shd w:val="clear" w:color="auto" w:fill="FFFFFF"/>
          <w:cs/>
        </w:rPr>
        <w:t>ལྟེ་བ་གིས་ སྤུ་ན་ཁ་དང་ དབང་འདུས་ཀྱི་ རྫོང་ཁག་བདག་སྐྱོང་དང་ སྤུ་ན་གཙང་ཆུ་གློག་མེ་ལས་འགུལ་ དེ་ལས་ འབྲེལ་ཡོད་ལས་སྡེ་ཚུ་ལུ་ གཙང་ཆུ་བྲེས་མི་དང་བསྟུན་ དྲན་བཏོན་ཐོག་ སྡོད་དགོཔ་མ་ཚད་ གལ་སྲིད་ ཉེན་ཁ་འབྱུང་པ་ཅིན་ གདོང་ལེན་དང་ ཐབས་ལམ་ཚུ་ བསྒྲིག་དགོ་པའི་ སྙན་ཞུ་འབད་ནུག།</w:t>
      </w:r>
      <w:r>
        <w:rPr>
          <w:rFonts w:ascii="Arial" w:hAnsi="Arial" w:cs="Arial"/>
          <w:color w:val="121012"/>
          <w:sz w:val="26"/>
          <w:szCs w:val="26"/>
        </w:rPr>
        <w:br/>
      </w:r>
      <w:r>
        <w:rPr>
          <w:rFonts w:ascii="Arial" w:hAnsi="Arial" w:cs="Microsoft Himalaya"/>
          <w:color w:val="121012"/>
          <w:sz w:val="26"/>
          <w:szCs w:val="26"/>
          <w:shd w:val="clear" w:color="auto" w:fill="FFFFFF"/>
          <w:cs/>
        </w:rPr>
        <w:t>ལྟེ་བ་ལས་ ཉེན་བརྡ་ཐོབ་པའི་ཤུལ་ལུ་ དུས་ཡུན་ཆུ་ཚོད་༡ དེ་ཅིག་གི་རྒྱབ་ལས་ སྤུ་ན་གཙང་ཆུ་གློག་མེ་ལས་འགུལ་༢ པའི་ ཆུ་མཛོད་དེ་ ཆུ་གིས་གང་ཡོདཔ་ལས་ ལས་འགུལ་གྱི་འགོ་དཔོན་ཚུ་གིས་ ཆུ་མཛོད་ཀྱི་ས་ཁོངས་ནང་ཡོད་མི་ འཕྲུལ་ཆས་ཚུ་ ཉེན་སྲུང་ཅན་གྱི་ས་ཁོངས་ནང་ བཏོན་བསྐྱལ་ནི་གི་ དུས་ཚོད་ཐོབ་ནུ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ཀྲོང་གསར་སྦྱིས་ཟམ་ལུ་ཡང་ མང་སྡེ་ཆུའི་ཚད་གཞི་དེ་ ཉེན་ཁ་ཅན་གྱི་ཐོག་ལུ་ ལྷོད་ཡོདཔ་ལས་ ཉེ་འདབས་ལས་ཕར་ སྡོད་མི་ཚུ་ ཁ་ཙ་ ཉེན་སྲུང་ཅན་གྱི་ ས་ཁོངས་ཚུ་ནང་ སྡོད་བཅུགཔ་མ་ཚད་ དྲན་པ་བཏོན་དགོཔ་སྦེ་ སླབ་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གནམ་བྱཱར་གྱི་ ཆར་ཆུའི་དུས་ཚོད་ལུ་ དཔེ་འབད་བ་ཅིན་ ས་རུད་ཆད་ནི་དང་ འཁོར་ལམ་བསུབ་ནི་ ཆུ་རུད་འཐོན་ནི་ དེ་ལས་ གཙང་ཆུ་བྲེས་ནི་དེ་ རང་བཞིན་གྱི་ རྐྱེན་ངན་ཨིནམ་ལས་ རྣམ་རྟོག་ལང་དགོཔ་ཅིག་མེད་རུང་ ནད་མ་འོང་གོང་ལས་རིམ་གྲོ་དང་ ཆུ་མ་འོང་གོང་ལས་གཡུར་བ་ཟེར་ སླབ་སྲོལ་ཡོད་དོ་བཟུམ་སྦེ་ སྔ་གོང་ལས་ར་ སྔོན་འགོག་གི་ ཐབས་ལམ་ཚུ་བཏོན་ཏེ་ དྲན་ཤེས་ཐོག་ལུ་ གྲ་སྒྲིག་སྦེ་སྡོད་ནི་དེ་ ག་ནི་བ་ ཁག་ཆེ་ཟེར་ ཞུ་ནི་ཨིན།</w:t>
      </w:r>
    </w:p>
    <w:p w14:paraId="4DA9BE93" w14:textId="77777777" w:rsidR="00E87F28" w:rsidRDefault="00E87F28" w:rsidP="00A536DF">
      <w:pPr>
        <w:spacing w:after="0"/>
        <w:rPr>
          <w:rFonts w:ascii="Arial" w:hAnsi="Arial" w:cs="Microsoft Himalaya"/>
          <w:color w:val="121012"/>
          <w:sz w:val="26"/>
          <w:szCs w:val="26"/>
          <w:shd w:val="clear" w:color="auto" w:fill="FFFFFF"/>
        </w:rPr>
      </w:pPr>
    </w:p>
    <w:p w14:paraId="4D745D75" w14:textId="70765CA7"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ཕྱིའི་རྒྱལ་ཁབ་ཚུ་ནང་ ཤེས་ཡོན་སྦྱང་ནི་དང་འབྲེལ་ ལཱ་འབད་བར་སོང་མི་ འབྲུག་མི་སྟོང་ཕྲག་ལས་བཅད་མི་ཚུ་ ནད་ཡམས་ཀོ་བིཌ་༡༩ ལུ་བརྟེན་ ལོག་རྒྱལ་ཁབ་ནང་ འོང་མི་ལུ་ལྟཝ་ད་ ང་བཅས་ར་ སེམས་བག་ཡེངས་མ་ཤོར་བར་ ལྷག་པར་དུ་ དྲན་ཤེས་བཏོན་དགོཔ་ ཁག་ཆེ་དྲགས་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འཆརཔ་ཟེར་བ་ཅིན་ ད་ལྟོ་ཚུན་ རྒྱལ་ཁབ་ནང་ ཀོ་རོ་ན་བའེ་རཱསི་ ནད་ཡམས་ཐོབ་མི་བསྡོམས་༤༧ ཐོན་མི་ཚུ་ག་ར་ ཕྱི་ལས་འོང་མི་ཚུ་མ་གཏོགས་ ནང་ན་ལས་ ཕུད་རྡོག་༡ ཡང་ མ་ཐོན་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ཁ་ཙ་བཟུམ་ཅིག་འབད་བ་ཅིན་ ཀ་ཊར་དང་ བྷ་རེན་ ཡུ་ཨེསི་ཨེ་ ཡུ་ཀེ་ བ་རཱ་ཟིལ་ དེ་ལས་ ཨི་ཊ་ལི་རྒྱལ་ཁབ་ཚུ་ལས་ འབྲུག་མི་༡༣༨ དོ་ཧ་གནམ་ཐང་བརྒྱུད་དེ་ སྤ་རོ་རྒྱལ་སྤྱི་གནམ་ཐང་ནང་ ལྷོད་ཡོདཔ་བཞིན་དུ་ ཁོང་ག་ར་ ཉིན་གྲངས་༢༡ གི་རིང་ ཟུར་བཞག་ཁང་ཚུ་ནང་ ནད་ཡམས་ཐོབ་མ་ཐོབ་ཀྱི་ བརྟག་དཔྱད་འབད་ནིའི་དོན་ལུ་ བཞག་ནུག།</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ཕྱི་ལས་འོང་མི་ འབྲུག་མི་ཚུ་གི་གྱངས་ཁ་ ཡར་སེང་འགྱོ་མི་དང་བསྟུན་ ནད་ཡམས་ཐོབ་མིའི་གྱངས་ཁ་ ཡར་སེང་འགྱོ་མི་དེ་ཡང་ མང་ཤོས་ར་ ནད་ཡམས་ཀྱི་གནས་སྟངས་ ཚབས་ཆེན་ཡོད་པའི་ ཉེན་ཁ་ཅན་གྱི་ མི་ཌཱལ་ཨིསཊི་རྒྱལ་ཁབ་ཚུ་ལས་ འོང་ནི་དེ་གིས་ཨིནམ་ད་ ད་རུང་ རྒྱལ་ཁབ་དེ་ཚུའི་ནང་ལས་ འབྲུག་ལུ་འོང་ནིའི་དོན་ལུ་ སྒུག་སྡོད་མི་ལེ་ཤ་ཅིག་ 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དང་འདྲཝ་སྦེ་ ང་བཅས་རའི་ ས་མཚམས་སྦོ་ལོགས་ཁར་ཡོད་མི་ རྒྱ་གར་གྱི་མངའ་སྡེ་ ནུབ་བེང་གཱལ་ལུ་ ཁ་ཙ་ཚུན་ ནད་ཡམས་ཐོབ་མི་༦༥༠༨ ཐོན་ཡོདཔ་མ་ཚད་ ཨ་སམ་ལུ་ཡང་ མི་གྲངས་༡༨༧༧ ལུ་ ནད་ཡམས་ཐོབ་ཡོདཔ་ལས་ ལྷག་པར་དུ་ ས་མཚམས་བདའ་སྟེ་ ཉིན་ནུབ་མེད་པར་ ལྟ་རྟོག་སྒྲིང་སྒྲི་མ་འབད་བ་ཅིན་ རྒྱལ་ཁབ་ནང་ ཡུདཔ་ཐེངས་ཅིག་ལུ་ ནད་ཡམས་ཁྱབ་སྤེལ་འགྱོ་ནིའི་ ཉེན་ཁ་སྦོམ་འདུག།</w:t>
      </w:r>
      <w:r>
        <w:rPr>
          <w:rFonts w:ascii="Arial" w:hAnsi="Arial" w:cs="Arial"/>
          <w:color w:val="121012"/>
          <w:sz w:val="26"/>
          <w:szCs w:val="26"/>
        </w:rPr>
        <w:br/>
      </w:r>
      <w:r>
        <w:rPr>
          <w:rFonts w:ascii="Arial" w:hAnsi="Arial" w:cs="Microsoft Himalaya"/>
          <w:color w:val="121012"/>
          <w:sz w:val="26"/>
          <w:szCs w:val="26"/>
          <w:shd w:val="clear" w:color="auto" w:fill="FFFFFF"/>
          <w:cs/>
        </w:rPr>
        <w:t>ཕྱོགས་གཅིག་ལས་བལྟ་བ་ཅིན་ འདས་པའི་ཟླཝ་དང་ཕྱདཔ་ད་ ད་རེས་ནངས་པར་ ཁྲོམ་སྡེ་ཚུ་ནང་ མི་ཚུ་གིས་ སྤུངས་འཛོམས་འབད་ནི་ལུ་ འཚེར་སྣང་མེདཔ་མ་ཚད་ ནད་ཡམས་གདུག་ཅན་འདི་ སྔོན་འགོག་དང་ བཀག་ཐབས་འབད་ནི་ལུ་ སེམས་བག་ཡེངས་ཤོར་བའི་ མངོན་གསལ་བྱུང་མི་དེ་ཡང་ མི་མང་འཛོམས་སའི་ ས་ཁོངས་ཚུ་ནང་ ལགཔ་ཆུ་འཁྱུ་མི་དང་ ཆུ་སྨན་དབུར་མི་དཀོན་པའི་ཁར་ འཕྲལ་འཕྲལ་སྦེ་ར་ ལགཔ་འཁྱུ་སར་ གླང་ལེབ་དང་ཆུ་ མེདཔ་སྦེ་མཐོ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སྦེ་ ཟུར་བཞག་ཁང་ནང་ སྡོད་མི་ཚུ་གིས་འབད་རུང་ གསོ་བའི་ལམ་ལུགས་ལུ་ གནས་མ་བཏུབ་པའི་ གདོང་ལེན་སྦོམ་སྦེ་ར་ བྱུང་མི་དེ་ཡང་ དཔེ་འབད་བ་ཅིན་ འཕྲལ་ཁམས་ཅིག་ཁར་ ཕྱི་ལས་འོང་མི་༣ གྱིས་ ཉིན་གྲངས་༢༡ གི་རིང་ ཟུར་བཞག་ཁང་ནང་ སྡོད་པའི་ཤུལ་ལུ་ ལོག་བཏང་པའི་སྐབས་ སྤ་རོ་ལུ་ ཟུར་བཞག་ཁང་ནང་སྡོད་མི་ ཁོང་རའི་ ཆ་རོགས་ཚུ་ འཕྱད་པར་སོང་ནུག།</w:t>
      </w:r>
      <w:r>
        <w:rPr>
          <w:rFonts w:ascii="Arial" w:hAnsi="Arial" w:cs="Arial"/>
          <w:color w:val="121012"/>
          <w:sz w:val="26"/>
          <w:szCs w:val="26"/>
        </w:rPr>
        <w:br/>
      </w:r>
      <w:r>
        <w:rPr>
          <w:rFonts w:ascii="Arial" w:hAnsi="Arial" w:cs="Microsoft Himalaya"/>
          <w:color w:val="121012"/>
          <w:sz w:val="26"/>
          <w:szCs w:val="26"/>
          <w:shd w:val="clear" w:color="auto" w:fill="FFFFFF"/>
          <w:cs/>
        </w:rPr>
        <w:t>ད་ལྟོ་ཚུན་ ཟུར་བཞག་ཁང་གི་ལམ་ལུགས་ལུ་ གནས་མ་བཏུབ་མི་༦༣ ཐོན་ཡོདཔ་བཞིན་དུ་ ཁོང་ཆ་མཉམ་ར་ ད་རུང་ ཟུར་བཞག་ཁང་ནང་ ཉིན་གྲངས་༢༡ སྡོད་བཅུགཔ་མ་ཚད་ ལམ་ལུགས་ལུ་ གནས་མ་བཏུབ་པའི་ ཉེས་ཁྲིམས་བཟུམ་ཅིག་སྦེ་ ཟུར་བཞག་ཁང་གི་འཐུས་ ཁོང་རང་གིས་ སྤྲོད་དགོ་པའི་ཁར་ ཉིན་གྲངས་༡༠ གྱི་རིང་ མི་སྡེའི་ཞབས་ཏོག་ལཱ་ འབད་ད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ཀའ་ངལ་གཅིག་ མི་ཚུ་གིས་ གསང་བའི་ཐོག་ལས་ ས་མཚམས་ཕྱི་ཁར་སོང་ཞིནམ་ལས་ སྨྱོ་རྫས་དང་ ཏམ་ཁུ་ཚུ་ ནག་ཚོང་འཐབ་པའི་ཁར་ བཟོ་སྐྲུན་གྱི་དོན་ལུ་ ལས་མི་ཚུ་ ཁྱིད་འོང་མི་དེ་གིས་ ལྷག་པར་དུ་ ནད་ཡམས་སྤེལ་ནིའི་ ཉེན་ཁ་འདུག།</w:t>
      </w:r>
      <w:r>
        <w:rPr>
          <w:rFonts w:ascii="Arial" w:hAnsi="Arial" w:cs="Arial"/>
          <w:color w:val="121012"/>
          <w:sz w:val="26"/>
          <w:szCs w:val="26"/>
        </w:rPr>
        <w:br/>
      </w:r>
      <w:r>
        <w:rPr>
          <w:rFonts w:ascii="Arial" w:hAnsi="Arial" w:cs="Microsoft Himalaya"/>
          <w:color w:val="121012"/>
          <w:sz w:val="26"/>
          <w:szCs w:val="26"/>
          <w:shd w:val="clear" w:color="auto" w:fill="FFFFFF"/>
          <w:cs/>
        </w:rPr>
        <w:t>ད་ལྟོ་ ང་བཅས་རའི་ མི་སྡེ་ནང་ ནད་ཡམས་ཐོབ་མི་མེད་རུང་ ཉེན་ཁ་ཆེ་སུ་སྦེ་ར་ འགྱོ་དོ་ཡོདཔ་ལས་ འབྲེལ་ཡོད་དབང་འཛིན་ཚུ་གིས་ གསོ་བའི་ལམ་ལུགས་ཚུ་ དམ་དམ་སྦེ་ར་ བཟོ་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འཛམ་གླིང་ནང་ ཁྱབ་སྤེལ་སོང་མི་ ཀུན་ཁྱབ་ནད་ཡམས་གདུག་ཅན་གྱི་ ཉེན་འཚུབས་གནས་སྟངས་ནང་ ང་བཅས་ར་ མཉམ་འབྲེལ་དང་ གཅིག་མཐུན་ཐོག་ལས་ གདོང་ལེན་འབད་བ་ཅིན་ གླགས་ཁེལ་མ་ཚུགས་པའི་ དཔེ་མི་སྲིད།</w:t>
      </w:r>
    </w:p>
    <w:p w14:paraId="07CD66E3" w14:textId="6DF0BB73" w:rsidR="00650F3E" w:rsidRDefault="00650F3E" w:rsidP="00A536DF">
      <w:pPr>
        <w:spacing w:after="0"/>
        <w:rPr>
          <w:rFonts w:ascii="Arial" w:hAnsi="Arial" w:cs="Microsoft Himalaya"/>
          <w:color w:val="121012"/>
          <w:sz w:val="26"/>
          <w:szCs w:val="26"/>
          <w:shd w:val="clear" w:color="auto" w:fill="FFFFFF"/>
        </w:rPr>
      </w:pPr>
    </w:p>
    <w:p w14:paraId="47541254" w14:textId="052EDCBC"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ཛམ་གླིང་ཚ་དྲོད་ཀྱི་ འགྱུར་བ་དང་བསྟུན་ རྒྱལ་ཁབ་ཀྱི་ གནམ་གཤིས་གནས་སྟངས་ཡང་ ཧེ་མ་དང་ མ་འདྲཝ་སྦེ་ར་ འགྱུར་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གནམ་གཤིས་འགྱུར་བགྲོད་ཀྱི་ གནས་དོན་གཙོ་བོ་ཅིག་ རྒྱལ་ཁབ་ནང་ ཕྱི་ལས་ནང་འདྲེན་འབད་མི་ འཕྲུལ་རིགས་དང་ མཁོ་ཆས་ རྒྱུ་རྫས་ཚུ་ལས་ཐོན་པའི་ དུག་རླུང་ཚུ་ལུ་བརྟེན་ 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ནི་འདི་གིས་ གཞུང་གི་ཁ་ཐུག་ལས་ འཕྲུལ་རིག་ལུ་བརྟེན་པའི་ བཙོག་རླུང་ཚུ་ མར་ཕབ་འབད་ཐབས་ལུ་ ཐབས་བྱུས་སྣ་ཚོགས་ཡོད་ལུགས་ཀྱི་ ཁས་བླངས་འབད་ཡི།</w:t>
      </w:r>
      <w:r>
        <w:rPr>
          <w:rFonts w:ascii="Arial" w:hAnsi="Arial" w:cs="Arial"/>
          <w:color w:val="121012"/>
          <w:sz w:val="26"/>
          <w:szCs w:val="26"/>
        </w:rPr>
        <w:br/>
      </w:r>
      <w:r>
        <w:rPr>
          <w:rFonts w:ascii="Arial" w:hAnsi="Arial" w:cs="Microsoft Himalaya"/>
          <w:color w:val="121012"/>
          <w:sz w:val="26"/>
          <w:szCs w:val="26"/>
          <w:shd w:val="clear" w:color="auto" w:fill="FFFFFF"/>
          <w:cs/>
        </w:rPr>
        <w:t>ལྷག་པར་དུ་ཡང་ ཁས་བླངས་གསལ་བསྒྲགས་དང་བསྟུན་ རྒྱལ་ཁབ་ཀྱི་ བཙོག་རླུང་ཚུ་ མར་ཕབ་འབད་ཐབས་ལུ་ གློག་ཤུགས་ཀྱི་ སྣུམ་འཁོར་ཚུ་ལུ་ གཙོ་རིམ་བཟུང་ཐོག་ལས་ ཁྲལ་ཡངས་ཐོག་ གློག་ཤུགས་སྣུམ་འཁོར་ཚུ་ ནང་འདྲེན་འབད་དེ་ མི་སེར་ཚུ་ལུ་ ལག་ལེན་འཐབ་བཅུག་ནི་གི་ ཐབས་ལམ་སྒྲི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སྤྱིར་བཏང་ གློག་ཤུགས་སྣུམ་འཁོར་ཚུ་ སྤྱོད་པ་ཅིན་ བཙོག་རླུང་མར་ཕབ་འབད་ཚུགས་པའི་ཁར་ ནང་འཁོད་ལས་ ཐོན་སྐྱེད་འབད་མི་ གློག་མེ་ཡང་ ལག་ལེན་འཐབ་ཚུ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གློག་ཤུགས་སྣུམ་འཁོར་ཚུ་ ཇ་པཱན་རྒྱལ་ཁབ་ལས་ ནང་འདྲེན་འབད་དགོ་པའི་ཁར་ གློག་ཤུགས་སྣུམ་འཁོར་གྱི་ གོང་ཚད་མཐོ་དྲགས་དང་ རྒྱལ་ཁབ་ནང་ གློག་མེ་བསྐྱར་གསོ་འབད་སའི་ ས་ཁོངས་ལངམ་སྦེ་ མེད་ནི་དེ་གིས་ མཐར་འཁྱོལ་ཅན་ འགྱོ་མ་ཚུགས་པའི་ གནས་སྟངས་ཤར་ཡི།</w:t>
      </w:r>
      <w:r>
        <w:rPr>
          <w:rFonts w:ascii="Arial" w:hAnsi="Arial" w:cs="Arial"/>
          <w:color w:val="121012"/>
          <w:sz w:val="26"/>
          <w:szCs w:val="26"/>
        </w:rPr>
        <w:br/>
      </w:r>
      <w:r>
        <w:rPr>
          <w:rFonts w:ascii="Arial" w:hAnsi="Arial" w:cs="Microsoft Himalaya"/>
          <w:color w:val="121012"/>
          <w:sz w:val="26"/>
          <w:szCs w:val="26"/>
          <w:shd w:val="clear" w:color="auto" w:fill="FFFFFF"/>
          <w:cs/>
        </w:rPr>
        <w:t>རྒྱལ་ཡོངས་ཚོགས་ཁང་ནང་ གསུང་གྲོས་གནང་པའི་སྐབས་སུ་ གཞུང་སྐྱོང་གི་ཁ་ཐུག་ལས་ སྣུམ་འཁོར་དེ་ འོས་འབབ་སྦོམ་ར་ཡོད་པའི་ བདེན་ཁུངས་བཟང་ཡོད་རུང་ ལྡོག་ཕྱོགས་ཀྱིས་ གློག་ཤུགས་སྣུམ་འཁོར་ནང་འདྲེན་འབད་ནི་ལུ་ འོས་འབབ་མེདཔ་སྦེ་ གྲོས་བསྡུར་ཡུན་རིང་འབད་བའི་ཤུལ་ལུ་ གཞུང་གིས་ དམངས་གཙོའི་རིང་ལུགས་ནང་ མང་མོས་ཐོག་ལས་ གློག་ཤུགས་སྣུམ་འཁོར་ ནང་འདྲེན་འབད་ནི་ལུ་ ཐག་བཅད་ཅི།</w:t>
      </w:r>
      <w:r>
        <w:rPr>
          <w:rFonts w:ascii="Arial" w:hAnsi="Arial" w:cs="Arial"/>
          <w:color w:val="121012"/>
          <w:sz w:val="26"/>
          <w:szCs w:val="26"/>
        </w:rPr>
        <w:br/>
      </w:r>
      <w:r>
        <w:rPr>
          <w:rFonts w:ascii="Arial" w:hAnsi="Arial" w:cs="Microsoft Himalaya"/>
          <w:color w:val="121012"/>
          <w:sz w:val="26"/>
          <w:szCs w:val="26"/>
          <w:shd w:val="clear" w:color="auto" w:fill="FFFFFF"/>
          <w:cs/>
        </w:rPr>
        <w:t>གློག་ཤུགས་སྣུམ་འཁོར་ནང་འདྲེན་གྱི་ གོ་སྐབས་གནང་པའི་བསྒང་ལས་ མི་སེར་གྱི་ཁ་ཐུག་ལུ་ འདི་ལུ་ ངོས་ལེན་ལེགས་ཤོམ་ཅིག་ འབད་མ་བཏུབ་མི་ལུ་བརྟེན་ གཞུང་སྐྱོང་གི་ དམིགས་ཡུལ་དེ་ འགྲུབ་མ་ཚུགསཔ་བཟུམ་སྦེ་ཚོརཝ་མས།</w:t>
      </w:r>
      <w:r>
        <w:rPr>
          <w:rFonts w:ascii="Arial" w:hAnsi="Arial" w:cs="Arial"/>
          <w:color w:val="121012"/>
          <w:sz w:val="26"/>
          <w:szCs w:val="26"/>
        </w:rPr>
        <w:br/>
      </w:r>
      <w:r>
        <w:rPr>
          <w:rFonts w:ascii="Arial" w:hAnsi="Arial" w:cs="Microsoft Himalaya"/>
          <w:color w:val="121012"/>
          <w:sz w:val="26"/>
          <w:szCs w:val="26"/>
          <w:shd w:val="clear" w:color="auto" w:fill="FFFFFF"/>
          <w:cs/>
        </w:rPr>
        <w:t>གཞུང་གི་ཁ་ཐུག་ལས་ ཁས་བླངས་གསལ་བསྒྲགས་འབད་བའི་ཤུལ་ལུ་ བསྟར་སྤྱོད་འབད་བའི་སྐབས་ བྱ་སྟབས་བདེ་མིན་རེ་བྱུང་སྟེ་ མཐར་འཁྱོལ་འབྱུང་མ་ཚུགས་པ་ཅིན་ དེ་གིས་ མི་སེར་དང་ རྒྱལ་ཁབ་ལུ་ གཅེས་སྐྱོང་དང་ ཤ་ཞེན་ཡོད་པའི་གྲངས་སུ་ བརྩི་འཇོག་འབད་ནི་ལུ་ ལཱ་ཁག་འོང་།</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གློག་ཤུགས་སྣུམ་འཁོར་ལག་ལེན་འཐབ་མི་ རེ་གཉིས་མ་གཏོགས་མེད་པའི་ཁར་ འདི་གི་ཁེ་ཕན་དང་ གནོད་ཉེན་སྐོར་ལས་ཡང་ ལོ་རྒྱུས་ཚུ་ སླབ་ནི་མིན་འདུ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ཁས་བླངས་གྲུབ་པའི་ཤུལ་ལུ་ ལག་ལེན་ཐད་ཁར་ གནད་དོན་ག་ཅི་ལུ་བརྟེན་ བྱ་སྟབས་མ་བདེཝ་ཡོདཔ་ཨིན་ན་ མི་སེར་ལུ་ གོ་བ་བརྡ་སྤྲོད་འབད་བ་ཅིན་ འདི་གིས་ མ་འོངས་པའི་ མདུན་ལམ་བཟང་ནི་ལུ་ ཁེ་ཕན་འབྱུང་སྲིད་ནི་ཨིན་རུང་ སྐྱོན་གྱི་ཆ་ རྒྱབ་ཁར་གསང་བཞག་མི་གིས་ ཐད་ཀར་མིན་པའི་སྒོ་ལས་ རང་ཕྱོགས་ལུ་ གནོད་ཉེན་འབྱུང་འོང་ཟེར་ ཞུ་ནི་ཨིན།</w:t>
      </w:r>
    </w:p>
    <w:p w14:paraId="3A7244A9" w14:textId="77777777" w:rsidR="00650F3E" w:rsidRDefault="00650F3E" w:rsidP="00A536DF">
      <w:pPr>
        <w:spacing w:after="0"/>
        <w:rPr>
          <w:rFonts w:ascii="Arial" w:hAnsi="Arial" w:cs="Microsoft Himalaya"/>
          <w:color w:val="121012"/>
          <w:sz w:val="26"/>
          <w:szCs w:val="26"/>
          <w:shd w:val="clear" w:color="auto" w:fill="FFFFFF"/>
        </w:rPr>
      </w:pPr>
    </w:p>
    <w:p w14:paraId="4D0D0D71" w14:textId="71D6BCA2"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ཛམ་གླིང་ནང་ ཁྱབ་སྤེལ་སོང་མི་ ཀོ་རོ་ན་བའེ་རཱསི་ནད་རིམས་ཀྱིས་ ལས་མི་མ་ཐོབ་པའི་ དཀའ་ངལ་སྦོམ་ཅིག་ བཟོ་ཡོད་རུང་ ནད་ཡམས་ཀྱི་ གནས་སྟངས་ལུ་བརྟེན་ འབྲུག་མི་ཚུ་གི་ནང་ལས་ དམིགས་བསལ་དུ་ ན་གཞོན་དང་ ལཱ་གཡོག་བྱང་མི་ཚུ་ལུ་ གོ་སྐབས་ཚུ་ཡང་བཟོ་ནུག།</w:t>
      </w:r>
      <w:r>
        <w:rPr>
          <w:rFonts w:ascii="Arial" w:hAnsi="Arial" w:cs="Arial"/>
          <w:color w:val="121012"/>
          <w:sz w:val="26"/>
          <w:szCs w:val="26"/>
        </w:rPr>
        <w:br/>
      </w:r>
      <w:r>
        <w:rPr>
          <w:rFonts w:ascii="Arial" w:hAnsi="Arial" w:cs="Microsoft Himalaya"/>
          <w:color w:val="121012"/>
          <w:sz w:val="26"/>
          <w:szCs w:val="26"/>
          <w:shd w:val="clear" w:color="auto" w:fill="FFFFFF"/>
          <w:cs/>
        </w:rPr>
        <w:t>དེ་ཡང་ ད་ཚུན་གྱི་བར་ན་ ས་མཚམས་ཕྱི་ཁའི་ ལས་མི་ཚུ་གིས་འབད་མི་ སྦུངས་བསྒུལ་གྱི་ལཱ་ཚུ་ ད་རེས་ནངས་པར་ འབྲུགཔ་ཚུ་གིས་འབད་ནི་ འགོ་བཙུགས་ཏེ་འདུག།</w:t>
      </w:r>
      <w:r>
        <w:rPr>
          <w:rFonts w:ascii="Arial" w:hAnsi="Arial" w:cs="Arial"/>
          <w:color w:val="121012"/>
          <w:sz w:val="26"/>
          <w:szCs w:val="26"/>
        </w:rPr>
        <w:br/>
      </w:r>
      <w:r>
        <w:rPr>
          <w:rFonts w:ascii="Arial" w:hAnsi="Arial" w:cs="Microsoft Himalaya"/>
          <w:color w:val="121012"/>
          <w:sz w:val="26"/>
          <w:szCs w:val="26"/>
          <w:shd w:val="clear" w:color="auto" w:fill="FFFFFF"/>
          <w:cs/>
        </w:rPr>
        <w:t>ཧེ་མ་ འབྲུག་མི་ཚུ་གིས་ འབད་ནི་མེད་པའི་ སྦུངས་བསྒུལ་གྱི་ལཱ་ཚུ་གི་གྲས་ལས་༡ ས་མཚམས་ཁྲོམ་སྡེ་ ཕུན་ཚོགས་གླིང་ལུ་ སྐྱེལ་འདྲེན་འབད་མི་ ཅ་ཆས་ཚུ་ སྣུམ་འཁོར་ཊཱག་ཚུ་ལས་ ཕབ་ནི་དང་ བཀལ་ནི་དེ་ཨིནམ་ད་ ས་མཚམས་སྒོ་བསྡམས་ཡོདཔ་མ་ཚད་ གླ་འཐུས་ཁེ་བའི་ རྒྱ་གར་གྱི་ལས་མི་ མི་ཐོབ་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པལ་འབྱོར་ལུ་ འབྱེམ་ཕོག་མི་དེ་ མར་ཕབ་འབད་ཐབས་ལུ་དམིགས་ཏེ་ གཞུང་གིས་ ཐིམ་ཕུག་ལུ་ཡོད་མི་ རྒྱ་གར་གྱི་ གཞུང་ཚབ་ལས་ཁང་ལས་ རྒྱབ་སྐྱོར་ལེན་ཐོག་ལས་ བཟོ་སྐྲུན་ཅ་ཆས་ཚུ་གིས་གཙོས་པའི་ ཅ་དངོས་ཚུ་ ནང་འདྲེན་འབད་བཅུག་ཡོདཔ་ལས་ རྒྱལ་ཁབ་ནང་ བཟོ་སྐྲུན་འབད་མི་དང་ གཞུང་དང་སྒེར་སྡེ་ཚུ་ལུ་ ཕན་ཁྱད་བྱུང་ནུག།</w:t>
      </w:r>
      <w:r>
        <w:rPr>
          <w:rFonts w:ascii="Arial" w:hAnsi="Arial" w:cs="Arial"/>
          <w:color w:val="121012"/>
          <w:sz w:val="26"/>
          <w:szCs w:val="26"/>
        </w:rPr>
        <w:br/>
      </w:r>
      <w:r>
        <w:rPr>
          <w:rFonts w:ascii="Arial" w:hAnsi="Arial" w:cs="Microsoft Himalaya"/>
          <w:color w:val="121012"/>
          <w:sz w:val="26"/>
          <w:szCs w:val="26"/>
          <w:shd w:val="clear" w:color="auto" w:fill="FFFFFF"/>
          <w:cs/>
        </w:rPr>
        <w:t>རྒྱ་གར་རྒྱལ་ཁབ་ སྒོ་བསྡམས་ཏེ་ཡོད་མི་དང་བསྟུན་ འགོ་ཐོག་སྐབས་ གཞུང་གིས་ ཉེར་མཁོའི་ཅ་ཆས་རྐྱངམ་གཅིག་ ནང་འདྲེན་འཐབ་ཆོགཔ་བཟོ་ཡོད་རུང་ བཟོ་སྐྲུན་འབད་མི་ཚུ་ལུ་ ཐོ་ཕོག་ནི་དེ་གིས་ སྲ་ཆས་ཚུ་ཡང་ ཉེར་མཁོའི་ཅ་ཆས་ཚུ་གི་གྲངས་སུ་ བཙུག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ཚོང་འབྲེལ་དང་ བཟོ་སྐྲུན་གྱི་ ཅ་ཆས་ཚོང་འབྲེལ་འཐབ་མི་ཚུ་གིས་ ཉོགས་བཤད་བཀོད་མིའི་ནང་ ཅ་ཆས་སྐྱེལ་འདྲེན་འབད་སའི་ ས་གོ་ཚུ་ནང་ འབྲུག་མི་ཚུ་གིས་ དོ་ཕབ་ནི་དང་ བཀལ་ནི་གི་ གླ་ཆ་དེ་ ཚད་འཛིན་མེད་པར་ མཐོ་དྲགས་སྦེ་ ལེན་ནི་དེ་གིས་ ཅ་ཆས་ཚུ་གི་ གོང་ཚད་ལུ་ འབྱེམ་ཕོགཔ་མས་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མི་ཚུ་གིས་ཡང་ རྒྱ་གར་གྱི་ ལས་མི་མ་ཐོབ་མི་དང་ གླ་ཆའི་སྒྲིག་གཞི་མེད་མི་ལུ་བརྟེན་ གོ་སྐབས་ལེན་དོ་ཡོདཔ་ལས་ དོ་ཕབ་བཀལ་གྱི་ གླ་ཆ་མཐོ་དྲགས་མི་དེ་གིས་ མཇུག་མཐའན་མཇུག་ལུ་ རྒུད་ཤོས་ར་ ཚོང་མགྲོན་པ་ཚུ་ འོང་ནི་ཨིནམ་ད་ ག་འཆརཔ་ཟེར་བ་ཅིན་ ཚོང་པ་ཚུ་གིས་ ཟད་འགྲོ་ཚུ་ རྩིས་རྐྱབ་སྟེ་ ཉོ་མི་ཚུ་ལུ་ བཀལ་ནི་དང་ བཟོ་སྐྲུན་འབད་མི་ཚུ་གིས་ ཁང་གླར་སྡོད་མི་ཚུ་ལུ་ ཁང་གླ་ཡར་སེང་འབད་འོང་།</w:t>
      </w:r>
      <w:r>
        <w:rPr>
          <w:rFonts w:ascii="Arial" w:hAnsi="Arial" w:cs="Arial"/>
          <w:color w:val="121012"/>
          <w:sz w:val="26"/>
          <w:szCs w:val="26"/>
        </w:rPr>
        <w:br/>
      </w:r>
      <w:r>
        <w:rPr>
          <w:rFonts w:ascii="Arial" w:hAnsi="Arial" w:cs="Microsoft Himalaya"/>
          <w:color w:val="121012"/>
          <w:sz w:val="26"/>
          <w:szCs w:val="26"/>
          <w:shd w:val="clear" w:color="auto" w:fill="FFFFFF"/>
          <w:cs/>
        </w:rPr>
        <w:t>རྒྱ་གར་གྱི་ ལས་མི་ཚུ་ ཡོད་པའི་སྐབས་ དོ་མེ་ཊིག་ཊཱན་རེ་ལུ་ དངུལ་ཀྲམ་༣༦༠ སྦེ་ ཕབ་བཀལ་འབདཝ་ཨིན་རུང་ ད་རེས་ འབྲུགཔ་ཚུ་གིས་ སྤྱིར་བཏང་ཅ་ཆས་སྣུམ་འཁོར་ཊཱག་རེ་ལུ་ དངུལ་ཀྲམ་༤༠༠༠ དང་༧༠༠༠ གྱི་བར་ན་དང་ དོའི་ལྗིད་ཚད་དང་འཁྲིལ་ཏེ་ དངུལ་ཀྲམ་༣༠༠༠༠ རེ་ ལེན་དོ་ཡོད་མི་དེ་ ཟད་འགྲོ་ཐེབས་གནས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རྒྱལ་ཁབ་ནང་འཁོད་དང་ ཁྱིམ་མཚེས་རྒྱ་གར་གྱི་ མངའ་སྡེ་ཚུ་ནང་ ནད་ཡམས་ཐོབ་མིའི་ གྱངས་ཁ་ཡར་སེང་འགྱོ་དོ་ཡོདཔ་ལས་ ས་མཚམས་ཚུ་ ནམ་སྒོ་ཕྱེ་ནི་ཨིན་ན་ སླབ་མི་ཚུགས་པའི་ཁར་ ང་བཅས་ཀྱི་ ས་མཚམས་སྦོ་ལོགས་ཁར་ ཀོ་བིཌ་༡༩ ཐོབ་པའི་ གནས་ཚུལ་ཚུ་གོཝ་ད་ ཚ་གྱང་ལང་དགོཔ་བྱུངམ་མ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གླ་འཐུས་ཚུ་ ཚད་ལྡན་མ་བཟོ་བར་ ད་ལྟོ་བཟུམ་སྦེ་ར་ བཞག་པ་ཅིན་ ཚོང་མགྲོན་པ་ཚུ་ལུ་ ཡུན་རིངམོ་སྦེ་ ཐོ་ཕོག་ཉེན་ཡོད་མི་དེ་ཡང་ འདས་པའི་ཉམས་མྱོང་ཚུ་དང་འཁྲིལ་བ་ཅིན་ སྐྱ་ནམ་གྱི་ གོང་ཚད་ཚུ་ ཚར་ཅིག་གོང་སེང་ཞིནམ་ལས་ ནང་འདྲེན་འབད་ས་ལས་ གོང་ཚད་མར་འབབ་འགྱོ་རུང་ རྒྱལ་ཁབ་ནང་ མར་འབབ་འགྱོ་ནི་མེད།</w:t>
      </w:r>
      <w:r>
        <w:rPr>
          <w:rFonts w:ascii="Arial" w:hAnsi="Arial" w:cs="Arial"/>
          <w:color w:val="121012"/>
          <w:sz w:val="26"/>
          <w:szCs w:val="26"/>
        </w:rPr>
        <w:br/>
      </w:r>
      <w:r>
        <w:rPr>
          <w:rFonts w:ascii="Arial" w:hAnsi="Arial" w:cs="Microsoft Himalaya"/>
          <w:color w:val="121012"/>
          <w:sz w:val="26"/>
          <w:szCs w:val="26"/>
          <w:shd w:val="clear" w:color="auto" w:fill="FFFFFF"/>
          <w:cs/>
        </w:rPr>
        <w:t>གོང་ལུ་གསལ་བཀོད་འབད་དོ་བཟུམ་ ནད་ཡམས་ཀོ་རོ་ན་བའེ་རཱསི་གིས་ འབྲུག་མི་ཚུ་གི་ འཚོ་སྐྱོང་ལུ་ ཐོ་ཕོག་པའི་ དུས་ཚོད་ནང་ ལཱ་གཡོག་གི་ གོ་སྐབས་ཐོབ་ཡོད་རུང་ ད་རེས་ཀྱི་ གནས་སྟངས་ལུ་ གོ་སྐབས་ལེན་ཐོག་ལས་ གླ་འཐུས་མཐོ་དྲགས་ལེན་ནི་དེ་ འོས་ལྡན་ཅིག་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ཉེར་སྤྱོད་ཡིག་ཚང་གིས་ ཉེར་མཁོའི་ཅ་ཆས་ཚུ་གི་ གོང་ཚད་ཡར་སེང་འབད་ནི་ བཀག་ཐབས་ལུ་ ལྟ་རྟོག་དང་ དམ་འཛིན་འབད་དོ་བཟུམ་སྦེ་ དབང་འཛིན་ལ་ལོ་གིས་ གླ་ཆ་དང་ གླ་ཁར་ལེན་པའི་ གླ་འཐུས་ཚུ་ དམ་འཛིན་འབད་དགོཔ་འདུག།</w:t>
      </w:r>
    </w:p>
    <w:p w14:paraId="560F96B9" w14:textId="2F162B6C" w:rsidR="00650F3E" w:rsidRDefault="00650F3E" w:rsidP="00A536DF">
      <w:pPr>
        <w:spacing w:after="0"/>
        <w:rPr>
          <w:rFonts w:ascii="Arial" w:hAnsi="Arial" w:cs="Microsoft Himalaya"/>
          <w:color w:val="121012"/>
          <w:sz w:val="26"/>
          <w:szCs w:val="26"/>
          <w:shd w:val="clear" w:color="auto" w:fill="FFFFFF"/>
        </w:rPr>
      </w:pPr>
    </w:p>
    <w:p w14:paraId="008C9D83" w14:textId="34FE8237"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གོང་འཕེལ་འགྱོ་མི་དང་བསྟུན་ མི་འབོར་ཡང་ ཡར་འཕར་འགྱོ་བའི་ ནམ་དུས་ལུ་ སེམས་ཁམས་ཀྱི་ ནད་གཞི་དང་ སེམས་ཤི་ནི་ལ་སོགས་པའི་ གནད་དོན་མ་འདྲཝ་ཚུ་ལུ་བརྟེན་ རང་སྲོག་བཅད་མི་ཡང་ ལོ་བསྟར་བཞིན་དུ་ ཡར་སེང་འགྱོཝ་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འབྲུག་རྒྱལ་ཁབ་ནང་ སྤྱི་ལོ་༢༠༡༣ ལས་༢༠༡༥ གི་བར་ན་ རང་སྲོག་བཅད་མི་༣༡༤ ཐོ་བཀོད་འབད་ཡོདཔ་བཞིན་དུ་ ན་ཧིང་ལས་ དུས་ཅི་ སྤྱི་ཟླ་༥ པ་ཚུན་ཚོད་ཀྱི་ ནང་འཁོད་ལུ་ར་ རང་སྲོག་བཅད་མི་༡༣༤ ཐོ་བཀོད་འབད་མི་དེ་ རྣམ་རྟོག་ལང་སི་སི་དང་ ཚ་གྱང་ལང་དགོཔ་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རང་སྲོག་བཅད་མིའི་རྒྱུ་རྐྱེན་ ག་ཅི་ཨིན་ན་ ལེགས་ཤོམ་སྦེ་ ཧ་གོ་ནི་དེ་ ལཱ་ཁག་ཡོད་མི་དེ་ཡང་ རང་སྲོག་བཅད་མི་ མང་ཤོས་ར་ སེམས་ཁམས་དང་འབྲེལ་བའི་ ནད་གཞི་དང་ རང་གི་བཟའ་ཚང་ནང་ དཀའ་ངལ་ཐོན་མི་ལུ་བརྟེན་ཨིནམ་སྦེ་ སྙན་ཞུ་ཚུ་ནང་ཡང་ འཁོད་དེ་འདུག།</w:t>
      </w:r>
      <w:r>
        <w:rPr>
          <w:rFonts w:ascii="Arial" w:hAnsi="Arial" w:cs="Arial"/>
          <w:color w:val="121012"/>
          <w:sz w:val="26"/>
          <w:szCs w:val="26"/>
        </w:rPr>
        <w:br/>
      </w:r>
      <w:r>
        <w:rPr>
          <w:rFonts w:ascii="Arial" w:hAnsi="Arial" w:cs="Microsoft Himalaya"/>
          <w:color w:val="121012"/>
          <w:sz w:val="26"/>
          <w:szCs w:val="26"/>
          <w:shd w:val="clear" w:color="auto" w:fill="FFFFFF"/>
          <w:cs/>
        </w:rPr>
        <w:t>མ་གཞི་ རྒྱལ་ཁབ་ནང་ རང་སྲོག་བཅད་མི་ བཀག་ཐབས་འབད་ནིའི་ སྲིད་བྱུས་ཡོད་རུང་ ལག་ལེན་འཐབ་མ་ཚུགས་ནི་དེ་གིས་ ལྕེབས་ཤིའི་དཀའ་ངལ་ལུ་ ཐད་ཀར་དུ་ གདོང་ལེན་འབད་ མི་ཚུགས་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ལ་ཡོད་ལས་སྡེ་ཚུ་གི་ སྙན་ཞུ་དང་འཁྲིལ་བ་ཅིན་ སྤྱི་ལོ་༢༠༡༣ དང་༢༠༡༥ གི་བར་ན་ རང་སྲོག་བཅད་མི་༣༡༤ ཐོན་ས་ལས་ སྐྱེས་ལོ་༣༤ ལས་ མན་ཆད་འབད་མི་༩༢ ཨིན་མི་ལུ་བལྟ་བ་ཅིན་ རང་སྲོག་བཅད་མི་ མང་ཤོས་ར་ ན་གཞོན་དང་ ན་ལོན་ལུ་ འགྱུར་བའི་བསྒང་ཨིན་མི་ཚུ་ཨིན་མས།</w:t>
      </w:r>
      <w:r>
        <w:rPr>
          <w:rFonts w:ascii="Arial" w:hAnsi="Arial" w:cs="Arial"/>
          <w:color w:val="121012"/>
          <w:sz w:val="26"/>
          <w:szCs w:val="26"/>
        </w:rPr>
        <w:br/>
      </w:r>
      <w:r>
        <w:rPr>
          <w:rFonts w:ascii="Arial" w:hAnsi="Arial" w:cs="Microsoft Himalaya"/>
          <w:color w:val="121012"/>
          <w:sz w:val="26"/>
          <w:szCs w:val="26"/>
          <w:shd w:val="clear" w:color="auto" w:fill="FFFFFF"/>
          <w:cs/>
        </w:rPr>
        <w:t>ལོ་ན་གཞོན་པའི་བསྒང་ལས་ རང་སྲོག་བཅདཔ་ད་ རང་གི་ཚེ་སྲོག་ མེདཔ་བཏངམ་མ་ཚད་ གཞུང་དང་ཕམ་སྤུན་ཆ་ཚུ་ལུ་ཡང་ གྱོང་རྒུད་ཕོག་བཅུགཔ་ཨིན་མས། ག་འཆརཔ་ཟེར་བ་ཅིན་ ཕམ་ཚུ་གིས་ དཀའཝ་སྤྱད་དེ་ ཨ་ལོ་ཚུ་ ཆུང་རྐང་ཐང་དྲང་། སྦོམ་མི་གྲལ་བཙུགས་པའི་མཐའ་མར་ གཞུང་ལས་ ཤེས་ཡོན་ཚུ་ རིན་མེད་སྟོང་པར་གནང་མི་དེ་ འཕྲོ་བརླག་འགྱོ་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ནང་པའི་ཆོས་ལས་འབད་རུང་ རང་སྲོག་བཅད་མི་དེ་ ལྟུང་བ་ཟེར་ སྡིག་པ་སྦོམ་ཡོད་མི་དེ་ཡང་ སྤྱིར་བཏང་ དལ་འབྱོར་མི་ལུས་འཐོབ་ནི་དེ་ ལཱ་ཁག་ཅིག་ཨིནམ་ལས་ ཚར་གཅིག་ཐོབ་མི་དེ་ མི་ཚེ་འཕྲོ་བརླག་བཏངམ་ད་ མ་རུངས་པའི་ བྱ་སྤྱོ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མི་ལུས་དེ་ འགྲོ་བ་རིགས་དྲུག་སེམས་ཅན་ཚུ་གི་གྲས་ལས་ ལུས་མཆོག་ཏུ་འགྱུར་པ་ཅིག་ཨིནམ་ད་ ལུས་རྟེན་དེ་ལུ་བརྟེན་ ཆོས་འབད་དེ་ སངས་རྒྱས་ནིའི་ གོ་སྐབས་ཡོདཔ་ལས་ རང་སྲོག་བཅད་པ་ཅིན་ དེ་གི་ཉེས་དམིགས་ལུ་བརྟེན་ སྐྱེ་བ་རིམ་པར་༩ གི་བར་ན་ རང་སྲོག་བཅད་དེ་ར་ སྡོད་དགོ་ནི་ཨིན་མས།</w:t>
      </w:r>
      <w:r>
        <w:rPr>
          <w:rFonts w:ascii="Arial" w:hAnsi="Arial" w:cs="Arial"/>
          <w:color w:val="121012"/>
          <w:sz w:val="26"/>
          <w:szCs w:val="26"/>
        </w:rPr>
        <w:br/>
      </w:r>
      <w:r>
        <w:rPr>
          <w:rFonts w:ascii="Arial" w:hAnsi="Arial" w:cs="Microsoft Himalaya"/>
          <w:color w:val="121012"/>
          <w:sz w:val="26"/>
          <w:szCs w:val="26"/>
          <w:shd w:val="clear" w:color="auto" w:fill="FFFFFF"/>
          <w:cs/>
        </w:rPr>
        <w:t>རང་སྲོག་གཅད་ནི་ལས་ བཀག་ཐབས་དང་ ཐབས་ཤེས་བཏོན་ནི་དེ་ གཞུང་ལུ་རྐྱངམ་གཅིག་ལུ་ འགན་འཁྲི་བཀལ་བཞག་ནི་མེན་པར་ མི་སྡེ་དང་ ཕམ་ཚུ་གིས་ཡང་ འགན་ཁག་སྦོམ་སྦེ་ར་ འབག་དགོཔ་འདུག། དེ་ཡང་ རང་སོའི་བུ་གཞི་ཚུ་ ཆུང་ཀུ་བསྒང་ལས་ ལམ་སྟོན་དང་ བསླབ་བྱ་ལེགས་ཤོམ་བྱིན་ནི་ གལ་སྲིད་ རང་སྲོག་བཅད་པ་ཅིན་ དེའི་ཉེས་དམིགས་ཚུ་གི་སྐོར་ལས་ གོ་བ་སྤྲོད་བྱིན་པ་ཅིན་ དེ་གིས་ ཕན་ཐོགས་སྦོམ་འབྱུང་ནིའི་ གོ་སྐབས་འདུག་ཟེར་ ཞུ་ནི་ཨིན།</w:t>
      </w:r>
    </w:p>
    <w:p w14:paraId="22D644C9" w14:textId="11198D77" w:rsidR="00650F3E" w:rsidRDefault="00650F3E" w:rsidP="00A536DF">
      <w:pPr>
        <w:spacing w:after="0"/>
        <w:rPr>
          <w:rFonts w:ascii="Arial" w:hAnsi="Arial" w:cs="Microsoft Himalaya"/>
          <w:color w:val="121012"/>
          <w:sz w:val="26"/>
          <w:szCs w:val="26"/>
          <w:shd w:val="clear" w:color="auto" w:fill="FFFFFF"/>
        </w:rPr>
      </w:pPr>
    </w:p>
    <w:p w14:paraId="1C54DBC9" w14:textId="76D910E8"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རྒྱལ་ཁབ་ནང་འཁོད་ཀྱི་ སློབ་གྲྭ་ཁག་ཚུ་ནང་ སློབ་དཔོན་༤༠༠ ལྷགཔ་ཅིག་ མ་ལང་པར་ཡོད་མིའི་ལས་ མང་ཤོས་ར་ རྒྱལ་ཡོངས་སྐད་ཡིག་ རྫོང་ཁ་སློབ་དཔོན་ལངམ་མེད་པའི་ དཀའ་ངལ་ཡོད་མི་དེ་ རྣམ་རྟོག་ལང་སི་སི་དང་ རྒྱལ་ཁབ་ལུ་ ངོ་ཚ་བའི་ གཞི་གན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ང་བཅས་རའི་ སློབ་གྲྭ་ཚུ་ནང་ ཆོས་ཚན་ཚུ་གི་གྲས་ལས་ དགོས་མཁོ་ཅན་དང་ རྒྱལ་ཡོངས་ཀྱི་ ངོ་རྟགས་ཅིག་ཨིན་མི་ རྫོང་ཁ་སློབ་སྟོན་འབད་མི་ མེད་པ་ཅིན་ རྒྱལ་ཁབ་ཀྱི་ མ་འོངས་གནས་སྟངས་ བདག་འཛིན་འཐབ་མི་ ན་གཞོན་ཚུ་གི་སྐབས་ རྫོང་ཁའི་འབྲི་ལྷག་གི་ ཤེས་ཡོན་དེ་ ཡལ་ཉམས་འགྱོ་ནི་གི་ ཉེན་ཁ་འདུག།</w:t>
      </w:r>
      <w:r>
        <w:rPr>
          <w:rFonts w:ascii="Arial" w:hAnsi="Arial" w:cs="Arial"/>
          <w:color w:val="121012"/>
          <w:sz w:val="26"/>
          <w:szCs w:val="26"/>
        </w:rPr>
        <w:br/>
      </w:r>
      <w:r>
        <w:rPr>
          <w:rFonts w:ascii="Arial" w:hAnsi="Arial" w:cs="Microsoft Himalaya"/>
          <w:color w:val="121012"/>
          <w:sz w:val="26"/>
          <w:szCs w:val="26"/>
          <w:shd w:val="clear" w:color="auto" w:fill="FFFFFF"/>
          <w:cs/>
        </w:rPr>
        <w:t>མ་གཞི་ ཤེས་རིག་བློན་པོ་གིས་ བཤད་དོ་བཟུམ་ སློབ་དཔོན་ལངམ་མེད་པའི་ དཀའ་ངལ་ཡོད་མི་དེ་ གནད་དོན་གསརཔ་མེན་རུང་ ད་རེས་ནངས་པར་ སྟག་རྩེ་རིག་གཞུང་མཐོ་རིམ་སློབ་གྲྭ་ལས་ ལོ་བསྟར་བཞིན་དུ་ སློབ་ཕྲུག་བརྒྱ་དང་སྟོང་སྦེ་ མཐོ་རིམ་ཤེས་ཚད་མཐར་འཁྱོལ་མི་ཚུ་ ལཱ་གཡོག་མ་ཐོབ་པར་སྡོད་པའི་ ནམ་དུས་ལུ་ རྫོང་ཁ་སློབ་དཔོན་ ལངམ་མེད་ཟེརཝ་ད་ ཧ་ལས་སི་སི་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གི་ནང་དོན་ཉིད་ལས་ སྤ་རོ་དང་ བསམ་རྩེ་མཐོ་རིམ་ཤེས་རིག་སྤེལ་ཁང་༢ ལས་ ལོ་བསྟར་བཞིན་དུ་ སློབ་དཔོན་སློབ་སྦྱོང་མཇུག་བསྡུ་མི་ བརྒྱ་ཕྲག་ལེ་ཤ་ཐོན་རུང་ སློབ་དཔོན་གྱི་ ས་སྟོང་བསུབས་མ་ཚུགས་མི་དེ་ གནད་དོན་ག་ཅི་ཨིན་ན་ ཧ་གོ་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དཀའ་ངལ་དེ་ རྫོང་ཁ་སློབ་དཔོན་རྐྱངམ་གཅིག་མེན་པར་ སྤྱི་བཏང་སློབ་དཔོན་དང་ བརྡ་དོན་འཕྲུལ་རིག་ ཚན་རིག་ནང་ཡང་ཡོདཔ་ད་ ད་རེས་ནངས་པར་ རྫོང་ཁའི་མཐོ་རིམ་ཤེས་ཚད་ མཐར་འཁྱོལ་མི་ཚུ་བཟུམ་སྦེ་ར་ བརྡ་དོན་འཕྲུལ་རིག་གི་ མཐོ་རིམ་སློབ་གྲྭ་མཇུག་བསྡུ་རུང་ ལཱ་གཡོག་མ་ཐོབ་པར་སྡོད་མི་ ན་གཞོན་སྟོང་ཕྲག་ལས་བཅད་དེ་ ཡོད་མི་ཚུ་ལུ་ལྟཝ་ད་ ང་བཅས་ཀྱི་ ལམ་ལུགས་ནང་ སྟབས་མ་བདེཝ་ཡོདཔ་བཟུམ་མའི་ གསལ་སྟོན་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ཤེས་རིག་གི་ ཁ་ཐུག་ལས་འབད་བ་ཅིན་ སློབ་དཔོན་ལངམ་མེད་པའི་ དཀའ་ངལ་ཐོན་མིའི་ རྒྱུ་རྐྱེན་གཙོ་བོ་༡ དུས་ཅི་ སློབ་དཔོན་༧༢ དེ་ཅིག་གིས་ ཡུན་རིང་གི་ སྦྱོང་བརྡར་འབད་བའི་བསྒང་ཡོད་པའི་ཁར་ སློབ་དཔོན་༡༢༢ དེ་ཅིག་ ཤེས་ཡོན་ངལ་གསོ་ལེན་ཏེ་ སྡོད་ཡོད་མི་ལུ་བརྟེན་ཨིནམ་ད་ དེ་གི་ནང་ལས་ཡང་ དུས་ཅི་དུས་ཡུན་ཟླཝ་༦ གི་ ནང་འཁོད་ལུ་ར་ སློབ་དཔོན་༡༠༡ རྒྱལ་ཁབ་ཕྱི་ནང་ལུ་ ཤེས་ཡོན་ངལ་གསོ་ནང་ སོང་ཡོདཔ་བཞིན་དུ་ སློབ་དཔོན་༢༠༠ ལྷགཔ་ཅིག་ དགོངས་ཞུ་འབད་མི་དེ་གིས་ཡང་ སློབ་དཔོན་ལངམ་མེད་པའི་ དཀའ་ངལ་ལུ་ ལྷན་ཐབ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སློབ་དཔོན་ལ་ལོ་ཅིག་ གོ་སྐབས་ལེགས་ཤོམ་ཐོབ་མི་ལུ་བརྟེན་ དགོངསམ་ཞུ་དོ་ཡོདཔ་མ་ཚད་ རྫོང་ཁའི་སློབ་དཔོན་ལ་ལུ་ཅིག་ ལམ་སྲོལ་འགོ་དཔོན་སྦེ་ གནས་སོར་འགྱོ་མི་དེ་གིས་ཡང་ སློབ་དཔོན་གྱི་ དཀའ་ངལ་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ང་ ད་རེས་ནངས་པར་ སློབ་དཔོན་༡༧༥ སྐྱེས་མའི་ངལ་གསོ་ནང་ཡོདཔ་ད་ ཁོང་གི་ཚབ་ལུ་ སློབ་དཔོན་༦༧ ཁག་འབགཔ་ཐོག་ལུ་ བཙུགས་ཏེ་ཡོད་རུང་ མཐའ་ཟུར་སློབ་གྲྭ་ཚུ་ནང་ ཚབ་བཙུགས་ནི་ལུ་ གདོང་ལེན་སྦོམ་ཡོདཔ་ད་ དེ་བཟུམ་མའི་ དཀའ་ངལ་འབྱུང་ནི་ཨིནམ་ ཧེ་མ་ལས་ར་ ཤེས་རིག་ལྷན་ཁག་གིས་ ཤེས་དགོཔ་ཨིན་རུང་ གདོང་ལེན་གྱི་དོན་ལུ་ གྲ་སྒྲིག་མ་འབད་མི་དེ་ འཐུས་ཤོར་སྦོ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 སློབ་གྲྭ་ཚུ་ནང་ སློབ་དཔོན་ལངམ་མེདཔ་ད་ སློབ་དཔོན་དང་ སློབ་ཕྲུག་ཚུ་གི་ ཆ་ཚད་ལུ་ཡང་ ཐོ་ཕོག་དོ་ཡོད་མི་དེ་ཡང་ ད་རེས་ནངས་པར་ རྒྱལ་ཁབ་ནང་འཁོད་ཀྱི་ སློབ་གྲྭ་༥༠༠ ལྷགཔ་ཅིག་ནང་ སློབ་ཕྲུག་༡༦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གཔ་ཅིག་ཡོད་མི་ཚུ་ལུ་ སློབ་དཔོན་བསྡོམས་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༧༧༨ ལས་བརྒལ་མིན་འདུག།</w:t>
      </w:r>
      <w:r>
        <w:rPr>
          <w:rFonts w:ascii="Arial" w:hAnsi="Arial" w:cs="Arial"/>
          <w:color w:val="121012"/>
          <w:sz w:val="26"/>
          <w:szCs w:val="26"/>
        </w:rPr>
        <w:br/>
      </w:r>
      <w:r>
        <w:rPr>
          <w:rFonts w:ascii="Arial" w:hAnsi="Arial" w:cs="Microsoft Himalaya"/>
          <w:color w:val="121012"/>
          <w:sz w:val="26"/>
          <w:szCs w:val="26"/>
          <w:shd w:val="clear" w:color="auto" w:fill="FFFFFF"/>
          <w:cs/>
        </w:rPr>
        <w:t>སྤྱིར་བཏང་སློབ་དཔོན་དང་ དམིགས་བསལ་དུ་ རྫོང་ཁའི་སློབ་དཔོན་ལངམ་མེད་པའི་ དཀའ་ངལ་སེལ་དགོ་པ་ཅིན་ ཤེས་རིག་གི་ སྲིད་བྱུས་ལེགས་བསྒྱུར་འབད་དགོཔ་མ་ཚད་ རྫོང་ཁའི་ཆོས་ཚན་ཐོག་ལུ་ མཐོ་རིམ་སློབ་གྲྭ་མཐར་འཁྱོལ་མི་ཚུ་ རྫོང་ཁའི་སློབ་དཔོན་སྦེ་ ཕྱག་ཞུ་ནི་གི་ སེམས་ཤུགས་བསྐྱེད་ཐབས་ལུ་ ཤེས་རིག་ལྷན་ཁག་གིས་ རྒྱལ་གཞུང་ཞི་གཡོག་ལྷན་ཚོགས་དང་ གྲོས་བསྟུན་འབད་དེ་ སྔོན་འགྲོའི་ཆོས་རྒྱུགས་ནང་ བདེ་སྒྲིག་ཐབས་ལམ་ཅིག་ བཏོན་དགོཔ་འདུག་ཟེར་ ཞུ་ནི་ཨིན།</w:t>
      </w:r>
    </w:p>
    <w:p w14:paraId="006A97B6" w14:textId="144AC550" w:rsidR="00E50F13" w:rsidRDefault="00E50F13" w:rsidP="00A536DF">
      <w:pPr>
        <w:spacing w:after="0"/>
        <w:rPr>
          <w:rFonts w:ascii="Arial" w:hAnsi="Arial" w:cs="Microsoft Himalaya"/>
          <w:color w:val="121012"/>
          <w:sz w:val="26"/>
          <w:szCs w:val="26"/>
          <w:shd w:val="clear" w:color="auto" w:fill="FFFFFF"/>
        </w:rPr>
      </w:pPr>
    </w:p>
    <w:p w14:paraId="13803747" w14:textId="53F170EB" w:rsidR="00E50F13" w:rsidRDefault="00E50F1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ཀྲོང་གསར་རྫོང་ཁག་འོག་གི་ མོན་པའི་མི་སྡེ་ནང་ ཤི་ལ་དུང་ཟེར་ དམངས་ཀྱི་རིམ་གྲོ་ཅིག་ འབད་སྲོལ་ཡོད་མི་དེ་ཡང་ ལོ་༡ གི་རིང་ རྐྱེན་ངན་བར་ཆད་ཚུ་ལས་ བཟློག་ཐབས་འབད་ནི་དང་ ལོ་ཐོག་ཚུ་ ལེགས་ཤོམ་སྦེ་ བསྡུ་ཚུགས་ནིའི་དོན་ལུ་ གསོ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ཤི་ལ་དུང་ཟེར་ ལོ་བསྟར་བཞིན་དུ་ མོན་པའི་གཡུས་ཚན་ཕུམ་ཟུར་དང་ སྦྱང་སྦིས་ དེ་ལས་ ཝང་ལིང་གིས་ སྤྱི་ཟླ་༡༢ པའི་ནང་འཁོད་ལུ་དང་ གནམ་བྱཱར་གྱི་དུས་ཚོད་ལུ་ ལོ་ཐོག་ཚར་རེ་བསྡུ་བའི་སྐབས་ དམངས་འཛོམས་ཏེ་ ཆོསཔ་དང་ དཔའབོ་ དཔའམོ་ཚུ་ ཞུ་ཞིནམ་ལས་ བརྩི་སྲོ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མ་གྲོ་འབད་ནིའི་དོན་ལུ་ གཡུས་ཚན་རེ་ལས་ གཉེར་པ་རེ་བཏོན་ཏེ་ ཁྱིམ་གུང་རེ་ལས་ གེ་ཟ་དང་ རེད་བྲེ་༤ དེ་རེ་ བསྡུ་ལེན་འབད་ཞིནམ་ལས་ ཆང་དང་ཆང་བསྐོལ་ཚུ་ བཙོ་ད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ཕུམ་ཟུར་དང་ སྦྱང་སྦིས་ དེ་ལས་ ཝང་ལིང་གཡུས་ཚན་༣ གྱི་ མོན་པ་ཚུ་གིས་ དུས་ཚོད་སོ་སོར་ནང་ དམངས་ཀྱི་རིམ་གྲོ་ཚུ་ འགོ་འདྲེན་འཐབ་དོ་ཡོདཔ་ད་ དཔའབོ་དང་ དཔའམོ་ཚུ་ ཕུམ་ཟུར་རྐྱངམ་གཅིག་ལས་ 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འབད་བ་ཅིན་ རིམ་གྲོ་འབད་ནིའི་དོན་ལུ་ བྱ་དང་ར་ཚུ་ བསད་དོ་ཡོདཔ་ཨིན་རུང་ ད་རེས་ནངས་པར་ སེམས་ཅན་ཚུ་ མ་བསད་པར་ སྒོང་རྡོག་ལག་ལེན་འཐབ་དོ་ཡོདཔ་ད་ རིམ་གྲོའི་མཇུག་ལུ་ རིམ་གྲོ་སྐབས་ལག་ལེན་འཐབ་མི་ ཆུམ་དང་ སྒོང་རྡོག་ཚུ་ མཛར་ཅུམ་འབད་དེ་ བཟའ་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ཕུམ་ཟུར་ལས་ བསོད་ནམས་ཆོས་སྒྲོན་གྱིས་ སླབ་མིའི་ནང་ མོ་གི་གཡུས་ཚན་ནང་ དེ་བཟུམ་མའི་ དམངས་ཀྱི་རིམ་གྲོ་ འབད་ནིའི་སྲོལ་དེ་ མ་ཉམས་པར་འབད་དོ་ཟེར་ཨིནམ་ད་ རིམ་གྲོའི་སྐབས་ གཡུས་ཁའི་མི་ཚུ་ག་ར་ གཅིག་ཁར་འཛོམས་ཏེ བརྩིཝ་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ངས་ཀྱི་རིམ་གྲོ་འབད་བའི་སྐབས་ ཕོ་སྐྱེས་ཚུ་གི་དོན་ལུ་ ཤི་ལ་དུང་དང་ ཨམ་སྲུ་ཚུ་གི་དོན་ལུ་ འཇོ་མ་ཟེར་ འབད་སྲོལ་ཡོདཔ་ད་ འཇོ་མ་དེ་ དང་ཕུ་འབད་བ་ཅིན་ དཔའམོ་ཚུ་གིས་ འབད་དོ་ཡོདཔ་ཨིན་རུང་ ད་རེས་ནངས་པར་ ཆོས་སྐྱོང་གི་གྲས་ཁར་བཙུགས་ཏེ་ བླམ་ཆོསཔ་ཚུ་གིས་ གསོལ་ཁ་ཕུལ་དོ་ཡོ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ཨིན་རུང་ ཤི་ལ་དུང་དེ་ མོན་པའི་བོན་ཆོས་སྦེ་ དཔའབོ་ཚུ་གིས་འབད་དོ་ཡོདཔ་ད་ དེ་ཡང་ ཨམ་སྲུ་དང་ ཕོ་སྐྱེས་ཚུ་ སླ་མ་བསྲེས་པར་བཞག་ཐབས་ལུ་ སོ་སོར་སྦེ་ 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སྦིས་ཚོགས་པ་ ལྷ་རྗེ་གིས་ སླབ་མིའི་ནང་ ཤི་ལ་དུང་དེ་ གནམ་བྱཱར་དང་ དགུན་གྱི་དུས་ཚོད་ལུ་ ཚར་རེ་ འགོ་འདྲེན་འཐབ་དོ་ཟེར་ཨིནམ་ད་ དེ་ཡང་ གནམ་དགུན་འབད་བ་ཅིན་ བྱཱ་རྔ་ཚར་བའི་ཤུལ་དང་ གནམ་བྱཱར་འབད་བ་ཅིན་ གེ་ཟ་དང་ ནག་ཚུ་ འཚོ་པའི་སྐབས་ལུ་དང་ ཤིང་གི་འདབ་མ་ གསརཔ་ཐོན་པའི་སྐབས་ལུ་ 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མ་གྲོ་འབད་བའི་སྐབས་ ཉིནམ་དང་པའི་ནང་ དཔའབོ་ཞུ་བསྐྱལ་དོ་ཡོདཔ་ད་ ཉིནམ་༢ པའི་ནང་ དཔའ་བོ་དེ་གིས་ མོན་པའི་ཆོས་སྐྱོང་ཚུ་ ཞུ་དོ་ཡོདཔ་ད་ དེའི་བསྒང་ དབའ་བོ་གིས་ མི་ཚུ་ལུ་ ཉིནམ་༢ དང་༣ གང་རུང་ཅིག་ ངལ་གསོ་སྡོད་དགོཔ་སྦེ་ སླ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འཆརཔ་ཟེར་བ་ཅིན་ ཆོས་སྐྱོང་ཚུ་ ལོག་མ་འགྱོ་ཚུན་ མི་ཚུ་ ལཱ་ག་ཅི་ཡང་འབད་མ་བཏུབ་སྦེ་ སླབ་དོ་ཡོདཔ་ད་ དེ་བསྒང་ དམིགས་བསལ་དུ་ ཤིང་གི་འདབ་མ་དང་ ཤིང་རློནམ་ཚུ་ བཏོགས་མ་བཏུབ་པའི་ ཡིད་ཆེས་བསྐྱེད་དོ་ཡོདཔ་ལས་ གཡུས་མི་ཚུ་ག་ར་ གཅིག་ཁར་སྡོད་དེ་ སྤྲོ་བ་སྟོ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ན་པའི་གཡུས་ཁར་ ད་རེས་ནངས་པར་ རྐྱེན་ཤི་རིམ་གྲོ་ཚུ་ ས་གནས་ཞན་ཁར་བཟུམ་སྦེ་ བླམ་ཆོསཔ་ཚུ་གིས་ འབད་དོ་ཡོདཔ་ཨིན་རུང་ མོན་པའི་བོན་ཆོས་ ཤི་ལ་དུང་དེ་ སྔར་བཞིན་དུ་ ཉམས་མ་བཅུག་པར་ 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ན་པའི་གཡུས་ཁར་ མི་ཚུ་ སྦུལ་གྱིས་སོ་བཏབ་པའི་སྐབས་ དུག་བཏོན་གཏང་ནི་དང་ རྐང་ལག་ཚུ་ བཅགས་དཀྲུམ་འབད་བའི་སྐབས་ སྨན་ཁང་ནང་མ་བསྐྱལ་བར་ གཡུས་ཁ་ལུ་ར་ སྨན་བཅོས་འབད་ཚུགས་པའི་ མི་ཅིག་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ས་ལོ་༩༠ འབད་མི་ ཨ་རྒས་ཏའུ་ལ་ཨིནམ་ད་ ཁོ་གིས་ ནགས་ཚལ་ནང་ལས་ སྔོ་སྨན་གྱི་རིགས་ཚུ་ བསྡུ་བསྒྱོམ་འབད་ཞིནམ་ལས་ དུག་བཏོན་ནི་དང་ དེ་བཟུམ་སྦེ་ ནོར་སེམས་ཅན་ཚུ་ རྐང་ལག་མེདཔ་ཐལ་བའི་སྐབས་ བཅོ་ཁ་རྐྱབ་དོ་ཡོདཔ་ཨིན་རུང་ ཁོ་ར་ ལོ་ན་རྒས་སོ་ནི་དེ་གིས་ ལཱ་ཁག་རྐྱ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ན་པའི་གཡུས་ཁར་ ཨ་རྒས་ཏའུ་ལ་བཟུམ་ཅིག་མེད་པ་ཅིན་ ཁོ་བཟུམ་སྦེ་ བཅོ་ཐབས་འབད་ཚུགས་མི་ ག་ཡང་མེདཔ་ལས་ ས་གནས་ཀྱི་མི་ཚུ་ ཚ་གྱང་ལ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ཚོགས་པ་ལྷ་རྗེ་གིས་ སླབ་མིའི་ནང་ ཨ་རྒས་དེ་ལུ་ཡོད་པའི་ཡོན་ཏན་ཚུ་ ན་གཞོན་ཚུ་ལུ་ སྤེལ་ནིའི་དོན་ལས་ འབྲེལ་ཡོད་དབང་འཛིན་ཚུ་ལུ་ སྦྱོང་བརྡར་འགོ་འདྲེན་འཐབ་དགོ་པའི་ ཞུ་བ་འབད་མི་དང་བསྟུན་ རྒྱབ་སྐྱོང་གནང་བའི་ རེ་བ་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ཕུམ་ཟུར་དང་ སྦྱང་སྦིས་ དེ་ལས་ ཝང་ལིང་གིས་ མོན་པའི་བོན་ཆོས་ ཤི་ལ་དུང་དེ་ སྔར་བཞིན་དུ་ ཉམས་མ་བཅུག་པར་ བརྩི་སྲུང་འབད་ཚུགས་མི་དེ་ལུ་ གཡུས་མི་ཚུ་ཡང་ དཔའ་ཉམས་བསྐྱེད་དེ་འདུག་ཟེར་ ཞུ་ནི།</w:t>
      </w:r>
    </w:p>
    <w:p w14:paraId="05988CE9" w14:textId="48628536" w:rsidR="00412325" w:rsidRDefault="00412325" w:rsidP="00A536DF">
      <w:pPr>
        <w:spacing w:after="0"/>
        <w:rPr>
          <w:rFonts w:ascii="Arial" w:hAnsi="Arial" w:cs="Microsoft Himalaya"/>
          <w:color w:val="121012"/>
          <w:sz w:val="26"/>
          <w:szCs w:val="26"/>
          <w:shd w:val="clear" w:color="auto" w:fill="FFFFFF"/>
        </w:rPr>
      </w:pPr>
    </w:p>
    <w:p w14:paraId="4BD1341D" w14:textId="77777777" w:rsidR="00412325" w:rsidRDefault="00412325" w:rsidP="00A536DF">
      <w:pPr>
        <w:pStyle w:val="p1"/>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 འཕྲལ་ཁམས་ཅིག་ཁར་ གཞལམ་སྒང་རྫོང་ཁག་ཚོགས་འདུ་གིས་ དུས་ཅི་ སྤྱི་ཟླ་༡༢ པའི་ཚེས་༡༧ ལས་ རྫོང་ཁག་ནང་ མི་ག་ར་གིས་ དྲོ་པའི་ཆུ་ཚོད་༩ ལས་ ཕྱི་རུའི་ཆུ་ཚོད་༥ ཚུན་ ཁྲོམ་དང་གྲོང་གཡུས་ཚུ་ནང་ རང་ལུགས་ཀྱི་གྱོན་ཆས་ གོ་དང་དཀྱི་ར་ ངེས་པར་དུ་ གྱོན་དགོཔ་སྦེ་ གྲོས་ཐག་བཅད་ཞིནམ་ལས་ཚུར་ མི་སྡེའི་བརྡ་བརྒྱུད་ནང་ ས་གནས་གཞུང་གི་ དབང་ཚད་དང་ འགན་ཁུར་ཚུ་གི་སྐོར་ བསམ་འཆར་སྣ་ཚོགས་བཀོད་ནུག།</w:t>
      </w:r>
    </w:p>
    <w:p w14:paraId="33C92270"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འདི་བཟུམ་མའི་ བསམ་འཆར་བཀོད་མི་དེ་ མི་མང་གིས་ གྲོས་བསྡུར་འབད་ནི་གི་ གོ་སྐབས་ལེགས་ཤོམ་ཅིག་ཨིན་མི་དེ་ཡང་ ས་གནས་གཞུང་དང་ དབུས་གཞུང་ལྟེ་བའི་ འགན་ཁུར་དང་ དབང་ཚད་ཚུ་གི་སྐོར་ གྲོས་བསྡུར་འབདཝ་ད་ དྭངས་གསལ་སྦེ་ ཤེས་ཚུགས་ནི་ཨིན་མས།</w:t>
      </w:r>
    </w:p>
    <w:p w14:paraId="463AFDBA"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གཞལམ་སྒང་རྫོང་ཁག་ཚོགས་འདུ་གིས་ གྱོན་ཆས་ཀྱི་སྐོར་ལས་ གྲོས་ཐག་བཅད་མི་དེ་ རྒྱལ་ཡོངས་ཀྱི་ ངོ་རྟགས་དང་ ལམ་སྲོལ་ གོམས་གཤིས་ཚུ་ ཉེན་སྐྱོབ་དང་ ཉམས་སྲུང་འབད་ཐབས་ལུ་ཨིནམ་ལས་ དམིགས་ཡུལ་ལེགས་ཤོམ་ཅིག་ཨིན་མི་དེ་ཡང་ རྩ་ཁྲིམས་ཆེན་མོ་དང་ ས་གནས་གཞུང་གི་ བཅའ་ཁྲིམས་ཀྱིས་ ས་གནས་གཞུང་ལུ་ དབང་ཚད་གནང་མི་དང་འཁྲིལ་ བསྟར་སྤྱོད་འབད་ནི་དེ་གིས་ཨིན།</w:t>
      </w:r>
    </w:p>
    <w:p w14:paraId="602496A5"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རྫོང་ཁག་ཚོགས་འདུ་གིས་ཡང་ འདི་བཟུམ་ཐག་བཅདཔ་ད་ མི་སེར་དང་ གྲོས་བསྟུན་མེད་པར་ ས་གནས་གཞུང་གི་ འགོ་ཁྲིདཔ་རེ་གཉིས་ཀྱིས་ གྲོས་གཞི་བཙུགས་ཐོག་ལས་ ཐག་མ་བཅདཔ་འོང་ཟེར་མནོཝ་མས། བློན་ཆེན་གྱིས་ གསུངས་དོ་བཟུམ་ རྒྱལ་ཡོངས་གྱོན་ཆས་འབད་རུང་ རྒྱལ་ཡོངས་སྐད་ཡིག་ ཡང་ཅིན་ མཐའ་འཁོར་ཉམས་སྲུང་ཨིན་རུང་ རྒྱལ་ཡོངས་ཀྱི་མཐའ་དོན་ཨིནམ་ལས་ མི་སེར་ཚུ་གིས་ར་ ལམ་ལུགས་དང་ སྒྲིག་གཞི་ལག་ལེན་འཐབ་དགོཔ་སྦེ་སླབ་སྟེ་ རྒེད་འོག་ཚོགས་སྡེ་བརྒྱུད་དེ་ རྫོང་ཁག་ཚོགས་འདུ་ནང་ གྲོས་བསྡུར་ཞིབ་པར་ གནང་ཐོག་ལས་ ཐག་བཅད་ཡོད་པ་ཅིན་ རྒྱབ་སྐྱོར་འབད་དགོ།</w:t>
      </w:r>
    </w:p>
    <w:p w14:paraId="76B41C1E"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Style w:val="s2"/>
          <w:rFonts w:ascii="Arial" w:hAnsi="Arial" w:cs="Microsoft Himalaya"/>
          <w:color w:val="121012"/>
          <w:sz w:val="26"/>
          <w:szCs w:val="26"/>
          <w:bdr w:val="none" w:sz="0" w:space="0" w:color="auto" w:frame="1"/>
          <w:cs/>
        </w:rPr>
        <w:t>འདི་འབདཝ་ད་ འདས་པའི་ཉམས་མྱོང་༢ དེ་ཅིག་ལུ་ གཞི་བཞག་པ་ཅིན་ ཧཱ་དང་ བསམ་རྩེ་རྫོང་ཁག་༢ ནང་ ས་གཏེར་ཕྱིར་བཏོན་འབད་ནི་ཚུ་ མི་སེར་གྱི་ ཞུ་བ་དང་འཁྲིལ་ རྫོང་ཁག་ཚོགས་འདུ་གིས་ བཀག་འཛིན་འབད་ཡོད་རུང་ ཤུལ་ལས་ ད་ལྟོའི་གཞུང་གིས་ རང་བཞིན་ཐོན་ཁུངས་ཚུ་ རྒྱལ་ཁམས་ཀྱི་ རྒྱུ་དངོས་ཨིན་ཟེར་སླབ་སྟེ་ ས་གནས་གཞུང་གི་ གྲོས་ཆོད་ལུ་ ཆ་གནས་མ་འབད་མི་ལུ་ བལྟ་བ་ཅིན་ དབང་ཆ་ཕྱིར་སྤེལ་གྱི་ སྲིད་བྱུས་དང་ རྒྱབ་འགལ་ཨིནམ་མ་ཚད་ དབང་ཚད་དེ་ གཞུང་ལྟེ་བ་གིས་ར་ བདག་བཟུང་འབད་དོ་བཟུམ་མའི་ གསལ་སྟོན་འབདཝ་མས།</w:t>
      </w:r>
    </w:p>
    <w:p w14:paraId="76A7A57A"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རྫོང་ཁག་དེ་གཉིས་ཀྱིས་ ས་གཏེར་ཕྱིར་བཏོན་འབད་ནི་ཚུ་ བཀག་ཆ་འབད་མི་དེ་ཡང་ མཐའ་འཁོར་ལུ་ གཞིས་ཆགས་མི་དང་ རང་བཞིན་གནས་སྟངས་ཚུ་ལུ་ གནོད་ཉེན་ཡོད་མི་ལུ་བརྟེན་ཨིན་མས།</w:t>
      </w:r>
    </w:p>
    <w:p w14:paraId="18843FD2"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རྩ་ཁྲིམས་ཆེན་མོའི་ དགོངས་དོན་དང་འཁྲིལཝ་ད་ མི་སེར་རང་སོའི་ མི་སྡེ་དང་ དཔལ་འབྱོར་ མཐའ་འཁོར་གྱི་ བདེ་འབྱོར་གོང་འཕེལ་དང་ འཛིན་སྐྱོང་ནང་ ཐད་ཀར་གྲལ་གཏོགས་ཀྱི་ ཕན་གྲོགས་ལུ་ བཙག་འཐུ་གྲུབ་པའི་ ས་གནས་གཞུང་ཚུ་ལུ་ དབང་ཚད་དང་ དབང་འཛིན་ཕྱིར་སྤེལ་འབད་དགོཔ་མ་ཚད་ ས་གནས་གཞུང་གིས་ ས་གནས་ཀྱ་ མངའ་ཁོངས་ལུ་ ཕན་གནོད་ཆེ་བའི་གནད་དོན་སྐོར་ལས་ དམངས་ཀྱིས་བརྩི་འཇོག་དོན་ལུ་ འཇོམས་ཐབས་ཡོདཔ་སྦེ་ ས་གནས་ཀྱི་ མཐའ་དོན་ཚུ་ རྒྱལ་ཡོངས་གཞུང་སྐྱོང་གི་ ཁྱབ་ཁོངས་ནང་ བརྩི་ཁུངས་ཡོདཔ་ ངེས་གཏན་བཟོ་དགོཔ་ཨིན་མས།</w:t>
      </w:r>
    </w:p>
    <w:p w14:paraId="24911091" w14:textId="77777777" w:rsidR="00412325" w:rsidRDefault="00412325"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ས་གནས་གཞུང་གི་ བཅའ་ཁྲིམས་དང་འཁྲིལ་བ་ཅིན་ ས་གནས་གཞུང་དགོ་མི་དེ་ཡང་ དབང་ཚད་དང་ དབང་ཚད་ཕྱིར་སྤེལ་གྱི་སྒོ་ལས་ མི་སེར་གྱིས་ རང་སོའི་མི་སྡེ་དང་ དཔལ་འབྱོར་ མཐའ་འཁོར་གྱི་ བདེ་འབྱོར་གོང་འཕེལ་དང་ འཛིན་སྐྱོང་ནང་ ཐད་ཀར་གྲལ་གཏོགས་ཀྱི་ ཕན་གྲོགས་དོན་ལུ་ཨིནམ་ད་ རྫོང་ཁག་ཚོགས་འདུ་འདི་ རྫོང་ཁག་ནང་གི་ གྲོས་ཐག་འགྲུབ་ནི་གི་ འདུས་ཚོགས་མཐོ་ཤོས་ཨིན།</w:t>
      </w:r>
    </w:p>
    <w:p w14:paraId="6C3543C5" w14:textId="7085CC86" w:rsidR="00412325" w:rsidRDefault="00412325" w:rsidP="00A536DF">
      <w:pPr>
        <w:pStyle w:val="p2"/>
        <w:shd w:val="clear" w:color="auto" w:fill="FFFFFF"/>
        <w:spacing w:before="0" w:beforeAutospacing="0" w:after="0" w:afterAutospacing="0"/>
        <w:rPr>
          <w:rStyle w:val="s1"/>
          <w:rFonts w:ascii="Arial" w:hAnsi="Arial" w:cs="Microsoft Himalaya"/>
          <w:color w:val="121012"/>
          <w:sz w:val="26"/>
          <w:szCs w:val="26"/>
          <w:bdr w:val="none" w:sz="0" w:space="0" w:color="auto" w:frame="1"/>
        </w:rPr>
      </w:pPr>
      <w:r>
        <w:rPr>
          <w:rStyle w:val="s1"/>
          <w:rFonts w:ascii="Arial" w:hAnsi="Arial" w:cs="Microsoft Himalaya"/>
          <w:color w:val="121012"/>
          <w:sz w:val="26"/>
          <w:szCs w:val="26"/>
          <w:bdr w:val="none" w:sz="0" w:space="0" w:color="auto" w:frame="1"/>
          <w:cs/>
        </w:rPr>
        <w:t>འདི་འབདཝ་ལས་ ས་གནས་གཞུང་གིས་ ཁོང་རའི་དབང་ཚད་དང་འཁྲིལ་ གནད་དོན་ག་ཅི་ནང་ ཐག་བཅད་ཆོགཔ་ཨིན་ན་དང་ གཞུང་ལྟེ་བ་གིས་ ས་གནས་གཞུང་གི་ མཐའ་དོན་ཚུ་ནང་ ཐེ་གཏོགས་འབད་ཆོག་མི་ཆོག་ དབྱེ་བ་ཕྱེ་བ་ཅིན་ རང་སོའི་ལཱ་དང་ འགན་ཁུར་ དབང་ཚད་ཚུ་ཡང་ དྭངས་གསལ་འགྱོ་ནི་ཨིནམ་ལས་ མགུ་འཐོམ་དགོཔ་ མི་འབྱུང་ཟེར་ ཞུ་ནི་ཨིན།</w:t>
      </w:r>
    </w:p>
    <w:p w14:paraId="580412C2" w14:textId="2F5093D7" w:rsidR="00E50F13" w:rsidRDefault="00E50F13" w:rsidP="00A536DF">
      <w:pPr>
        <w:pStyle w:val="p2"/>
        <w:shd w:val="clear" w:color="auto" w:fill="FFFFFF"/>
        <w:spacing w:before="0" w:beforeAutospacing="0" w:after="0" w:afterAutospacing="0"/>
        <w:rPr>
          <w:rFonts w:ascii="Arial" w:hAnsi="Arial" w:cs="Arial"/>
          <w:color w:val="121012"/>
          <w:sz w:val="26"/>
          <w:szCs w:val="26"/>
        </w:rPr>
      </w:pPr>
    </w:p>
    <w:p w14:paraId="41446025" w14:textId="2AF86B5A" w:rsidR="00E50F13" w:rsidRDefault="00E50F13"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བཀྲིས་གཡང་རྩེ་ ཁམས་དྭངས་རྒེད་འོག་ གླེང་མཁར་སྤྱི་འོག་གི་ ལྕགས་ཀྱི་ལྡེ་མིག་ཟེར་མི་ གཡུས་ཚན་གྱི་མིང་དེ་ རྣ་བར་གོཝ་ཅིག་ར་ གཡུས་ཚན་དེ་ ག་དེ་སྦེ་ཡོདཔ་ཨིན་ན་ བལྟ་ནིའི་དོན་ལུ་ འགྱོ་དགོ་མནོ་བའི་ཚོར་སྣང་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སྣུམ་འཁོར་ནང་ སོ་ནམ་ཞིང་ལམ་བདའ་སྟེ་ དུས་ཡུན་ཆུ་ཚོད་ཕྱེད་དང་༡ དེ་ཅིག་ འགྲོ་འགྲུལ་འབད་བའི་ཤུལ་ལས་ བཀྲིས་གཡང་རྩེའི་ ལྕགས་ཀྱི་ལྡེ་མིག་ཟེར་མི་ གཡུས་ཚན་ནང་ ལྷོད་དོ་ཡོདཔ་ད་ གཡུས་ཚན་དེ་གི་མིང་ ལྕགས་ཀྱི་ལྡེ་མིག་ཟེར་ ག་དེ་སྦེ་ བཏགས་ཡོདཔ་ཨིན་ན་ རེ་གཉིས་ཀྱིས་མ་གཏོགས་ མང་ཤོས་ཅིག་གིས་ ཤེས་རྟོགས་མིན་འདུག།</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ཝ་ད་ དང་ཕུ་ གཡུས་ཚན་དེ་ནང་ ལྕགས་ཀྱི་ལྡེ་མིག་ཟེར་ ལྡེ་མིག་༣ རྡོའི་གུ་ གཏེར་སྦས་བཞག་མི་ལུ་བརྟེན་ གཡུས་ཚན་དེ་གི་མིང་ཡང་ ལྕགས་ཀྱི་ལྡེ་མིག་ཟེར་ བཏགས་བཏགསཔ་ཨིནམ་ད་ ལྡེ་མིག་༣ དེ་ ད་རེས་ནངས་པ་ཡང་ རྡོའི་གུ་མཇལ་ཚུགས་པས།</w:t>
      </w:r>
      <w:r>
        <w:rPr>
          <w:rFonts w:ascii="Arial" w:hAnsi="Arial" w:cs="Arial"/>
          <w:color w:val="121012"/>
          <w:sz w:val="26"/>
          <w:szCs w:val="26"/>
        </w:rPr>
        <w:br/>
      </w:r>
      <w:r>
        <w:rPr>
          <w:rFonts w:ascii="Arial" w:hAnsi="Arial" w:cs="Microsoft Himalaya"/>
          <w:color w:val="121012"/>
          <w:sz w:val="26"/>
          <w:szCs w:val="26"/>
          <w:shd w:val="clear" w:color="auto" w:fill="FFFFFF"/>
          <w:cs/>
        </w:rPr>
        <w:t>གཡུས་ཁའི་མི་ཚུ་གིས་ སླབ་དོ་བཟུམ་འབད་བ་ཅིན་ ལྡེ་མིག་༣ གནམ་ལོ་ག་དེམ་ཅིག་ཁར་ ག་གིས་ རྡོའི་གུ་གཏེར་སྦས་བཞག་ཡོདཔ་ཨིན་ན་ ཏན་ཏན་ཤེས་རྟོགས་མེད་རུང་ ཕམ་ཚུ་གིས་ རྡོའི་གུ་ལྡེ་མིག་བཟུམ་སྦེ་ གསུམ་མཇལ་ནི་ཡོད་མི་དེ་ ལྕགས་ཀྱི་ལྡེ་མིག་གཏེར་ལུ་ སྦས་བཞག་བཞགཔ་ཨིནམ་སྦེ་ སླབ་དེ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ལྕགས་ཀྱི་ལྡེ་མིག་༣ དེ་ རྡོའི་གུ་གཏེར་སྦས་བཞག་མི་དེ་ཡང་ གཡུས་ཚན་དེ་ནང་ གནོད་པའི་བགེགས་རིགས་སྟོང་ཕྲག་བརྒྱད་ཅུ་དང་ ནད་རིགས་བཞི་བརྒྱ་རྩ་བཞི་ལ་སོགས་པ་ཚུ་ བཟློག་ཚུགས་པའི་ནུས་པ་ ལྡེ་མིག་༣ ལུ་ ཡོད་མི་ལུ་བརྟེན་ཨིནམ་ད་ ཤུལ་ལས་ གཡུས་དེ་གི་མིང་ཡང་ ལྕགས་ཀྱི་ལྡེ་མིག་ཟེར་ དར་ཁྱབ་སོ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 གནས་རྡོ་དེ་ཁར་ ལྡེ་མིག་དང་ ལྡེ་མིག་བུ་༢ ཆ་ར་ ངོ་མ་བཟུམ་སྦེ་ མཇལ་ཚུགས་དོ་ཡོད་རུང་ ད་རེས་ ལྡེ་མིག་བུ་དེ་ མི་ཚུ་གིས་ བཅགས་དཀྲུམ་འབད་ཡོདཔ་ལས་ ལྡེ་མིག་རྐྱངམ་གཅིག་ཡོདཔ་བཞིན་དུ་ གནས་རྡོ་དེ་ཁར་ ལྡེ་མིག་ཆེ་འབྲིང་ཆུང་༣ ཟེར་ བྲིས་བཞག་ཡོད་སར་ མཐོང་ཚུགས་པས།</w:t>
      </w:r>
      <w:r>
        <w:rPr>
          <w:rFonts w:ascii="Arial" w:hAnsi="Arial" w:cs="Arial"/>
          <w:color w:val="121012"/>
          <w:sz w:val="26"/>
          <w:szCs w:val="26"/>
        </w:rPr>
        <w:br/>
      </w:r>
      <w:r>
        <w:rPr>
          <w:rFonts w:ascii="Arial" w:hAnsi="Arial" w:cs="Microsoft Himalaya"/>
          <w:color w:val="121012"/>
          <w:sz w:val="26"/>
          <w:szCs w:val="26"/>
          <w:shd w:val="clear" w:color="auto" w:fill="FFFFFF"/>
          <w:cs/>
        </w:rPr>
        <w:t>མི་དག་པ་ཅིག་གིས་ གཡུས་ཚན་གྱི་མིང་ ལྕགས་ཀྱི་ལྡེ་མིག་ཟེར་ གནས་རྡོ་དེ་ལས་ ཐོབ་ཡོད་པའི་སྐོར་ དུམ་གྲ་རེ་ ཤེས་རྟོགས་ཡོད་རུང་ གནས་རྡོ་དེ་ ག་ཏེ་ལུ་ཡོད་ག་ ལྕགས་ཀྱི་ལྡེ་མིག་དང་ གླེང་མཁར་གྱི་ མི་སེར་ཚུ་གིས་རྐྱངམ་གཅིག་མ་གཏོགས་ མི་གཞན་ཚུ་གིས་ ཤེས་རྟོགས་དེ་ཅིག་ 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ང་མཁར་ལས་ མཁན་པོ་གནམ་ལྕགས་རྡོ་རྗེ་གིས་ ཞིབ་འཚོལ་འབད་ཡོད་མི་དང་འཁྲིལཝ་ད་ ལྕགས་ཀྱི་ལྡེ་མིག་ཟེར་མི་ གཡུས་ཚན་དེ་ སྔོན་དང་ཕུ་ མི་ཚུ་གིས་ རྒྱ་གར་ཨ་སམ་གྷོ་དྷ་མ་དང་ བོད་ དེ་ལས་ སྨན་ལྗོངས་འབྲུག་གི་གཞུང་ས་ བུམ་ཐང་དང་ཀྲོང་གསར་ལ་སོགས་པ་ཚུ་ནང་ ཚོང་འབྲེལ་དང་ གནས་སྐོར་འགྱོ་བའི་ རྒྱ་ལམ་ གཞུང་ལམ་ངོ་མ་ཅིག་ ཨི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གས་ཀྱི་ལྡེ་མིག་ཟེར་ ལམ་གྱི་བར་ན་ ལྡེ་མིག་བཟུམ་མའི་དབྱིབས་ རྡོའི་གུ་མཇལ་ནི་ཡོད་མི་དེ་ རྣལ་འབྱོར་པ་རྟོགས་ལྡན་པ་ཅིག་གིས་ རྒྱའི་ནད་རིམས་དང་ ཨར་ཇག་ཟེར་ ཨརཝ་རྐྱབ་མི་ལ་སོགས་པ་ཚུ་ བཀྲིས་གཡང་རྩེ་ཁ་ཐུག་མ་བཏང་པར་ བཀག་ཐབས་ཀྱི་དོན་ལུ་ ལྕགས་ཀྱི་ལྡེ་མིག་ཚུལ་ལུ་ རྒྱས་བསྡམས་ཟེར་ བཟློག་ཐབས་འབད་ཡོདཔ་སྦེ་ ངག་རྒྱུན་ལས་ བཤད་སྲོལ་ཡོད་རུང་ བླམ་ག་ཨིན་ན་དང་ དུས་ནམ་ཨིན་ན་ཚུ་ ཏན་ཏན་ག་ནི་ཡང་ མི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ཁན་པོ་གནམ་ལྕགས་རྡོ་རྗེ་གིས་ བཤད་མིའི་ནང་ སྤྱི་ལོ་༡༩༤༠ དེ་ཅིག་ཁར་ གཡུས་ཁའི་མི་ཅིག་གིས་ རྡོའི་ལྡེ་མིག་དེ་ཁར་ ཏོག་ཙི་བརྐོ་བའི་རྐྱེན་གྱིས་ གཡུས་ཚན་དེ་ནང་ འབྲུམ་ནད་དཀར་ནག་ལ་སོགས་པའི་ ནད་རིགས་སྣ་ཚོགས་བྱུང་སྟེ་ མི་རབས་ཆད་ནིའི་གུ་ ལྷོ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བཤད་མིའི་ནང་ ལྡེ་མིག་དེ་དང་གཅིག་ཁར་ སྒྲོལ་མའི་སྐུ་འདྲ་ རང་བྱུང་ཅིག་ཡང་ ཐོན་ཡོད་པའི་ ལོ་རྒྱུས་བཤད་དོ་ཡོདཔ་བཞིན་དུ་ ཤུལ་ལས་ སྐུ་འདྲ་དེ་ བཀྲིས་གཡང་རྩེའི་རབ་འབྱམས་ ཀརྨ་གླིང་གི་སྐབས་ མཆོད་རྟེན་ཅིག་ བཞེངས་པའི་སྐབས་ ནང་གཟུངས་བཙུགས་ཡོདཔ་སྦེ་ སླབ་ནི་འདུག་ཟེར་ཨིནམ་ད་ བཀྲིས་གཡང་རྩེ་རྫོང་ཁག་གི་ སློབ་གྲྭ་དང་པ་ཨིན་མི་ ལྕགས་ཀྱི་ལྡེ་མིག་སློབ་གྲྭ་ཆུང་བ་གིས་ སྤྱི་ལོ་༢༠༡༧ ལུ་ གནས་རྡོ་དེ་ཁར་ ཉམས་གསོ་ཞུ་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ཁར་ གནས་རྡོ་དེ་རྐྱངམ་གཅིག་མེན་པར་ དང་ཕུའི་རྒྱ་ལམ་བདའ་སྟེ་ འགྱོ་བའི་སྐབས་ ཡོངས་གྲགས་ལུ་ མ་གསང་གི་གནས་ཟེར་ ཁམས་དྭངས་མ་གསང་ལས་སྐྱིད་བསམ་གྲུབ་དང་ ཚར་གླིང་ལས་ མ་གསང་འགག་པ་བསམ་གྲུབ་ཚུ་གིས་ ཆོས་ཀྱི་པོ་ཏི་ཚུ་ བརྩེགས་བཞག་ཡོད་པའི་ གནས་རིགས་ལེ་ཤ་མཇལ་ནི་འདུག་ཟེར་ ཞུ་ནི་ཨིན།</w:t>
      </w:r>
    </w:p>
    <w:p w14:paraId="173B31CA" w14:textId="54F1E0E8" w:rsidR="00E50F13" w:rsidRDefault="00E50F13" w:rsidP="00A536DF">
      <w:pPr>
        <w:pStyle w:val="p2"/>
        <w:shd w:val="clear" w:color="auto" w:fill="FFFFFF"/>
        <w:spacing w:before="0" w:beforeAutospacing="0" w:after="0" w:afterAutospacing="0"/>
        <w:rPr>
          <w:rFonts w:ascii="Arial" w:hAnsi="Arial" w:cs="Arial"/>
          <w:color w:val="121012"/>
          <w:sz w:val="26"/>
          <w:szCs w:val="26"/>
        </w:rPr>
      </w:pPr>
    </w:p>
    <w:p w14:paraId="5E4E0BE8" w14:textId="273D6012" w:rsidR="00E50F13" w:rsidRDefault="00E50F1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shd w:val="clear" w:color="auto" w:fill="FFFFFF"/>
          <w:cs/>
        </w:rPr>
        <w:t>༉ བསམ་གྲུབ་ལྗོངས་མཁར་ ལའུ་རི་རྒེད་འོག་ མོམ་རིང་དང་ རོལ་ནང་ ཕ་རྒྱུད་དགོན་པ་གཡུས་ཚན་གྱི་ ཞི་གཡོགཔ་དང་ ལས་སྡེ་ མཁན་པོ་ དེ་ལས་ ན་གཞོན་ཚུ་ ཁས་བླངས་དང་ སྤྱི་རུབ་ཐོག་ལས་ དང་ཕུ་ཕམ་ཚུ་གིས་ རྐྱབ་སྲོལ་ཡོད་མི་ ཨ་ལྕེ་ལྷ་མོའི་འཆམ་ཉམས་ཏེ་ ལོ་ངོ་༢༠ ལྷགཔ་ཅིག་སོང་པའི་ཤུལ་ལས་ ད་རེས་ ལོག་ཉམས་སྲུང་འབད་ནི་ འགོ་བཙུགས་ཏེ་འདུག།</w:t>
      </w:r>
      <w:r>
        <w:rPr>
          <w:rFonts w:ascii="Arial" w:hAnsi="Arial" w:cs="Arial"/>
          <w:color w:val="121012"/>
          <w:sz w:val="26"/>
          <w:szCs w:val="26"/>
        </w:rPr>
        <w:br/>
      </w:r>
      <w:r>
        <w:rPr>
          <w:rFonts w:ascii="Arial" w:hAnsi="Arial" w:cs="Microsoft Himalaya"/>
          <w:color w:val="121012"/>
          <w:sz w:val="26"/>
          <w:szCs w:val="26"/>
          <w:shd w:val="clear" w:color="auto" w:fill="FFFFFF"/>
          <w:cs/>
        </w:rPr>
        <w:t>དུས་ཅི་ ཐིམ་ཕུག་སྟོན་པ་རྡོར་གདན་མའི་ སྐུ་མདུན་ལུ་སྦེ་ ཉིན་གྲངས་༢ ཀྱི་རིང་ ཨ་ལྕེ་ལྷ་མོའི་འཆམ་ མི་མང་ལུ་ མཇལ་ཁ་གནང་ཡོདཔ་ད་ དེ་ཡང་ སློབ་གྲྭའི་བར་མཚམས་ངལ་གསོ་སྐབས་ སློབ་ཕྲུག་ན་གཞོན་ཚུ་ འཆམ་གྱི་སྦྱོང་བརྡར་བྱིན་པའི་ཤུལ་ལས་ 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 ཐིམ་ཕུག་ལུ་སྦེ་ འགོ་དང་པ་ འཆམ་སྤྱན་འབུལ་ཕུལ་མི་དེ་ གཡུས་མི་ཚུ་གི་དོན་ལུ་ རྒྱལ་རབས་ནང་ཚུད་ཡོདཔ་ད་ མང་ཤོས་ཅིག་གིས་ འཆམ་མཇལ་མ་ཚུགས་པར་ ལོ་ངོ་༢༠ ལྷག་ཡོདཔ་ལས་ དད་མོས་སྦོམ་བསྐྱེད་ཐོག་ལས་ འཆམ་མཇལ་བར་ མི་བརྒྱ་ལས་བཅད་དེ་འཛོམས་ནུག།</w:t>
      </w:r>
      <w:r>
        <w:rPr>
          <w:rFonts w:ascii="Arial" w:hAnsi="Arial" w:cs="Arial"/>
          <w:color w:val="121012"/>
          <w:sz w:val="26"/>
          <w:szCs w:val="26"/>
        </w:rPr>
        <w:br/>
      </w:r>
      <w:r>
        <w:rPr>
          <w:rFonts w:ascii="Arial" w:hAnsi="Arial" w:cs="Microsoft Himalaya"/>
          <w:color w:val="121012"/>
          <w:sz w:val="26"/>
          <w:szCs w:val="26"/>
          <w:shd w:val="clear" w:color="auto" w:fill="FFFFFF"/>
          <w:cs/>
        </w:rPr>
        <w:t>སྙིང་རུས་ཅན་དང་ སྐྱེས་སྟོབས་རིག་རྩལ་ཅན་གྱི་ ན་གཞོན་ཅིག་ཨིན་མི་ སེངྒེ་དབང་ཕྱུག་གིས་ སླབ་མིའི་ནང་ རྒྱལ་ཁབ་ཀྱི་ རིག་གཞུང་དང་ གསོ་བ་ དེ་ལས་ རྩིས་གཞུང་གསུམ་ མི་ཉམས་གོང་འཕེལ་གཏང་ནི་ལུ་ ལུས་ཀྱི་སྒོ་ནས་ ལུས་ཕུལ་ནི་དང་ ངག་གི་སྒོ་ནས་ གསོལ་འདེབས་བགྱང་ ཡིད་ཀྱི་སྒོ་ནས་སྨོན་ལམ་བཏབ་ནི་ཚུ་ ན་ཚ་འབྱུང་རུང་ ཤི་རུང་ དཀོན་མཆོག་གསུམ་བཟུམ་སྦེ་ ཨ་ལྕེ་ལྷ་མོའི་འཆམ་དེ་ 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གཞོན་སྡེ་ཚན་བཟོ་སྟེ་ འཆམ་ཉེན་སྲུང་འབད་ནིའི་དོན་ལུ་ འཆམ་སློབ་ཚུ་དང་ གྲོས་བསྟུན་འབད་ཞིནམ་ལས་ སྤྱི་ལོ་༢༠༡༦ ལུ་ ལྷབ་སྦྱང་འབད་ནི་འགོ་བཙུགས་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སྤྱི་ལོ་༢༠༡༩ ལུ་ ཞི་གཡོགཔ་ཚུ་གིས་ ཉམས་སྲུང་གི་དོན་ལུ་ འཆམ་ལྷབ་སྦྱང་འབད་བར་ ཐིམ་ཕུག་ལུ་ འབོ་ཞིནམ་ལས་ འཆམ་སློབ་བགྲེསཔ་ཚུ་ལས་ བདུན་ཕྲག་༣ གྱི་རིང་ ལྕམ་སྒང་གཡུས་ཚན་ལྟག་གི་ རི་གུ་ ལྷབ་སྦྱང་འབད་ནུག།</w:t>
      </w:r>
      <w:r>
        <w:rPr>
          <w:rFonts w:ascii="Arial" w:hAnsi="Arial" w:cs="Arial"/>
          <w:color w:val="121012"/>
          <w:sz w:val="26"/>
          <w:szCs w:val="26"/>
        </w:rPr>
        <w:br/>
      </w:r>
      <w:r>
        <w:rPr>
          <w:rFonts w:ascii="Arial" w:hAnsi="Arial" w:cs="Microsoft Himalaya"/>
          <w:color w:val="121012"/>
          <w:sz w:val="26"/>
          <w:szCs w:val="26"/>
          <w:shd w:val="clear" w:color="auto" w:fill="FFFFFF"/>
          <w:cs/>
        </w:rPr>
        <w:t>རོལ་ནང་གཡུས་ཚན་ལས་ཨིན་མི་ ཞི་གཡོགཔ་ འཇིགས་མེད་རྡོ་རྗེ་གིས་ སླབ་མིའི་ནང་ ལའུ་རི་རྒེད་འོག་ མོམ་རིང་རོལ་ནང་སྤྱི་འོག་ནང་ ལོ་ངོ་༢༠ གྱི་ཧེ་མར་ ལོ་བསྟར་བཞིན་དུ་ ཉིན་གྲངས་༣ གྱི་རིང་ ཚེས་བཅུ་བཟུམ་སྦེ་ འཆམ་རྐྱབ་ནི་ཡོདཔ་མ་ཚད་ མི་དབང་སྐུ་འཁོར་ལྷན་རྒྱས་དང་ ཆེ་མཐོའི་དཔོན་ཁག་ཚུ་བྱོནམ་ད་ ཨ་ལྕེ་ལྷ་མོའི་ འཆམ་དང་ཞབས་ཁྲ་ཚུ་ རྟེན་འབྲེལ་གྱི་ཚུལ་སྦེ་ རྐྱབ་སྲོལ་འདུག་ཟེར་ཨིན་པས།</w:t>
      </w:r>
      <w:r w:rsidR="00BC2D7C">
        <w:rPr>
          <w:rFonts w:ascii="Arial" w:hAnsi="Arial" w:cs="Microsoft Himalaya"/>
          <w:color w:val="121012"/>
          <w:sz w:val="26"/>
          <w:szCs w:val="26"/>
          <w:shd w:val="clear" w:color="auto" w:fill="FFFFFF"/>
        </w:rPr>
        <w:t xml:space="preserve"> </w:t>
      </w:r>
      <w:r w:rsidR="00BC2D7C">
        <w:rPr>
          <w:rFonts w:ascii="Arial" w:hAnsi="Arial" w:cs="Microsoft Himalaya"/>
          <w:color w:val="121012"/>
          <w:sz w:val="26"/>
          <w:szCs w:val="26"/>
          <w:shd w:val="clear" w:color="auto" w:fill="FFFFFF"/>
          <w:cs/>
        </w:rPr>
        <w:t>ཨིན་རུང་ ད་རེས་ནངས་པའི་དུས་ཚོད་ལུ་ འཆམ་མཇལ་དགོ་མནོ་རུང་ འཆམ་རྐྱབ་ཤེས་མི་མེད་པའི་ཁར་ འཆམ་རྐྱབ་ཤེས་མི་ རེ་གཉིས་ཡོད་རུང་ ལོ་ན་རྒས་མི་དང་ མི་སྡེའི་དཔལ་འབྱོར་གོང་འཕེལ་དང་ ཁྲོམ་ཁར་གནས་སྤོ་འགྱོ་མི་ལུ་བརྟེན་ ཉམས་སོ་ནུག་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བསམ་གྲུབ་ལྗོངས་མཁར་གྱི་ རྒྱལ་ཡོངས་ཚོགས་སྡེའི་འཐུས་མི་དང་ རྒྱལ་ཡོངས་ཚོགས་སྡེའི་ཁྲི་འཛིན་འོགམ་ འཇིགས་མེད་དབང་ཕྱུག་གིས་ སླབ་མིའི་ནང་ མི་རབས་༣ གྱི་ཧེ་མར་ ཁོ་རའི་ཨ་རྒས་ཀྱིས་ ཨ་རུ་ན་ཅཱལ་པར་དེཤ་ལས་ ལྷབ་འོང་སྟེ་ གཡུས་ཁ་ལུ་འཛིན་སྐྱོང་སྤེལ་ཡོད་རུང་ དུས་ཅི་ གཡུས་ཁའི་མཉམ་རོགས་དང་ ན་གཞོན་སློབ་ཕྲུག་ཚུ་ལུ་བརྟེན་ ལོག་ཉམས་སྲུང་ཞུ་ཚུགས་ཡོདཔ་ལས་ བསམ་རྫོགས་ཡི་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ལོ་ངོ་༥༠ ལྷགཔ་ཅིག་གི་རིང་ འཆམ་རྐྱབ་པའི་ཁར་ སློབ་སྟོན་པ་ སྐྱེས་ལོ་༦༩ ལང་མི་ ཇོ་མོ་བསྟན་འཛིན་གྱིས་ སླབ་མིའི་ནང་ མི་ལོ་༣༠༠ ལྷགཔ་ཅིག་གི་རིང་ གཡུས་ཚན་དེ་ནང་ དགའ་སྐྱིད་ཀྱི་ངང་ལུ་ སྤྲོ་བ་ལེན་མི་འཆམ་དེ་ ཉམས་སོང་སྟེ་ ལོ་༢༠ ལྷགཔ་ཅིག་ལང་བའི་ཤུལ་ གཞུང་གཡོགཔ་དང་ ན་གཞོན་ཚུ་གིས་ ད་རིས་ ལོག་ཉམས་སྲུང་འབད་ནི་ འགོ་བཙུགས་ནི་དེ་གིས་ སེམས་དགའ་ཡི་ཟེར་ཨིན་པས།</w:t>
      </w:r>
      <w:r w:rsidR="00BC2D7C">
        <w:rPr>
          <w:rFonts w:ascii="Arial" w:hAnsi="Arial" w:cs="Microsoft Himalaya"/>
          <w:color w:val="121012"/>
          <w:sz w:val="26"/>
          <w:szCs w:val="26"/>
          <w:shd w:val="clear" w:color="auto" w:fill="FFFFFF"/>
        </w:rPr>
        <w:t xml:space="preserve"> </w:t>
      </w:r>
      <w:r w:rsidR="00BC2D7C">
        <w:rPr>
          <w:rFonts w:ascii="Arial" w:hAnsi="Arial" w:cs="Microsoft Himalaya"/>
          <w:color w:val="121012"/>
          <w:sz w:val="26"/>
          <w:szCs w:val="26"/>
          <w:shd w:val="clear" w:color="auto" w:fill="FFFFFF"/>
          <w:cs/>
        </w:rPr>
        <w:t>གཏམ་རྒྱུས་ལས་འབད་བ་ཅིན་ བོད་ལུ་ གྲུབ་ཐོབ་ཐང་སྟོང་རྒྱལ་པོ་གིས་ ཨ་ལྕེ་ལྷ་མོའི་འཆམ་༨༢ བརྩམས་དགོ་མི་དེ་ ག་དེ་སྦེ་ཨིན་ན་ཟེར་བ་ཅིན་ སངས་རྒྱས་བཅོམ་ལྡན་འདས་ དག་པའི་སྐྱེ་བ་༥༠༠ དང་ མ་དག་པའི་སྐྱེ་བ་༥༠༠ ལེན་མི་ལས་ དག་པའི་སྐྱེ་བ་ལེན་མི་ལུ་ གཞི་བཞག་སྟེ་འདུག།</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དེ་ཡང་ དག་པའི་སྐྱེ་བའི་སྐབས་ སངས་རྒྱས་ཀྱིས་ ཆོས་རྒྱལ་ནོར་བཟང་སྦེ་ བཞུགས་ཡོདཔ་ལས་ གྲུབ་ཐོབ་ཀྱིས་ ཆོས་རྒྱལ་ནོར་བཟང་གི་རྣམ་ཐར་ལུ་ གཞི་བཞག་སྟེ་ བརྩམས་གནང་ནུག།</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ཆོས་རྒྱལ་ནོར་བཟང་གི་ རྣམ་ཐར་ནང་འབད་བ་ཅིན་ ལྷོ་ཕྱོགས་རི་ལྡན་རྒྱལཔོ་ཕྱུགཔོ་སྦེ་བཞུགསཔ་ད་ དཀོན་མཆོག་གསུམ་ལུ་ ཞབས་ཏོག་དང་ གནས་བདག་ཞི་བདག་ཚུ་ལུ་ བསངས་གསོལ་ཁ་མཆོདཔ་ཚུ་ མ་ཕུལ་ནི་དེ་གིས་ བྱིན་རླབས་གནང་མི་ ཀླུ་མོ་བརྒྱ་དང་བརྒྱད་ འགྲོས་ཀྱིས་སྦེ་ བསངས་དང་གསོལ་ཁ་དང་ མཆོདཔ་ཕུལ་མི་ བྱང་ཕྱོགས་རྒྱལ་པོའི་མངའ་ལྡན་འོག་ལུ་ སྤོ་བཤུད་འབད་ནུག་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ལྷོ་ཕྱོགས་རྒྱལ་པོ་གིས་ བསྔགས་པ་ཧཱུཾ་ལས་མེ་འབར་ལུ་ བྱང་ཕྱོགས་ལས་ ཀླུ་མོ་བརྒྱ་དང་བརྒྱད་ལོག་ བཀུག་ཚུགས་པ་ཅིན་ རྒྱལ་ཁབ་ཕྱེད་ཀ་ སྤྲོད་ནི་ཨིན་ཟེར་ སླབ་ཞིནམ་ལས་ བྱང་ཕྱོགས་རྒྱལ་ཁབ་ལུ་ཡོད་མི་མཚོ་ནང་ བསྔགས་བཏབ་སྟེ་ ཆུ་སྐམ་སེམས་ཅན་ག་ར་ཤི་བའི་སྐབས་ ཉ་པ་ཉལ་ས་ལས་ གཉིད་ཚོར་ དེ་ལས་ དམག་རྐྱབ་སྟེ་ བསྔགས་པ་བསད་བཏང་ནུག།</w:t>
      </w:r>
      <w:r w:rsidR="00BC2D7C">
        <w:rPr>
          <w:rFonts w:ascii="Arial" w:hAnsi="Arial" w:cs="Microsoft Himalaya"/>
          <w:color w:val="121012"/>
          <w:sz w:val="26"/>
          <w:szCs w:val="26"/>
          <w:shd w:val="clear" w:color="auto" w:fill="FFFFFF"/>
        </w:rPr>
        <w:t xml:space="preserve"> </w:t>
      </w:r>
      <w:r w:rsidR="00BC2D7C">
        <w:rPr>
          <w:rFonts w:ascii="Arial" w:hAnsi="Arial" w:cs="Microsoft Himalaya"/>
          <w:color w:val="121012"/>
          <w:sz w:val="26"/>
          <w:szCs w:val="26"/>
          <w:shd w:val="clear" w:color="auto" w:fill="FFFFFF"/>
          <w:cs/>
        </w:rPr>
        <w:t>ནོར་བཟང་དང་ ཉ་པ་ དེ་ལས་ ཉ་རོགས་༣ གྱི་གཙོས་མི་ཚུ་དང་ དམག་རྐྱབ་མི་དེ་ ཡབ་ཆེན་དང་ ཆོས་རྒྱལ་ནོར་བཟང་དམགཔ་ལུ་བྱོན་པའི་སྐབས་ ཨ་ཁུ་ཁྲོ་ཐུང་གི་ དམག་དཔོན་ཚུ་གིས་ བུམོ་མཛེས་ལྡན་ལྷ་མོ་ལུ་ དམག་རྐྱབ་པར་འོངམ་ད་ ཆོས་རྒྱལ་ནོར་བཟང་གི་ ཡུམ་ཆེན་ ཨ་ནེ་དེ་ བཙུནམོ་ མཛེས་ལྡན་ལྷ་མོའི་རྒྱབ་ལས་ཐོན་ཏེ་ དམག་རྐྱབ་ རྒྱལ་ཁ་ཐོབ་པའི་ཚུལ་སྟོནམ་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སྨྱུར་མགོན་ཟེར་ ཞལ་འབགཔ་ཕྱེད་ཀ་དཀརཔོ་དང་གནགཔོ་ རྐངམ་གཅིག་ལུ་ ལྷམ་དང་ རྐངམ་གཅིག་ལུ་ ལྷམ་མེདཔ་སྦེ་ ཐོན་སྲོལ་ཡོད་མི་དེ་ གླིང་གེ་ར་རྒྱལ་པོ་ལུ་ དཔེ་དྲང་སྟེ་བཟོ་ནུག་ཟེར་ 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གླིང་གེ་སར་རྒྱལ་པོ་མཆོག་ དམག་རྐྱབ་པར་འགྱོ་བའི་སྐབས་ བཙུནམོ་ཤེལ་ལྕམ་སྒྲོལ་མ་གིས་ ཧོར་དགུང་སངས་རྒྱལཔོ་དང་ དམ་ཚིག་ཤོར་ཡོདཔ་ལས་ གཟུགས་ཕྱེད་ཀ་དཀརཔོ་དེ་ གླིང་གེ་སར་རྒྱལ་པོ་ལུ་ དམ་ཚིག་དང་ ཕྱེད་ཀ་ནགཔོ་དེ་ ཧོར་དགུང་སངས་རྒྱལ་པོ་ལུ་ཡོད་ཟེར་ བརྡ་སྟོནམ་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ཧོར་དགུང་སངས་རྒྱལ་པོའི་ སྲས་འཁྲུངས་མི་དེ་ གླིང་གེ་སར་རྒྱལ་པོ་གིས་ བསད་ནིའི་དོན་ལུ་ དམག་རྐྱབ་མི་དེ་ འཆམ་གྱི་སྐབས་ ཉ་པ་དེ་ ཧོར་དགུང་སངས་རྒྱལཔོ་དང་ ནོར་བཟང་དེ་ གླིང་གེ་སར་རྒྱལཔོ་ དེ་ལས་ སྨྱུར་དགོན་ཐོན་མི་དེ་ ཡིད་འཕྲོག་ལྷ་མོ་བཟུམ་སྦེ་ གཞི་བཞག་ཡོདཔ་ད་ གལ་སྲིད་ ཨ་ལོ་མ་ཆགས་མི་ ཨམ་སྲུ་ཚུ་གིས་ ཞུ་ཚུགས་པ་ཅིག་ ཨ་ལོའི་དངོས་གྲུབ་གནངམ་ཨིན་ཟེར་ཨིན་པས།</w:t>
      </w:r>
      <w:r w:rsidR="00BC2D7C">
        <w:rPr>
          <w:rFonts w:ascii="Arial" w:hAnsi="Arial" w:cs="Microsoft Himalaya"/>
          <w:color w:val="121012"/>
          <w:sz w:val="26"/>
          <w:szCs w:val="26"/>
          <w:shd w:val="clear" w:color="auto" w:fill="FFFFFF"/>
        </w:rPr>
        <w:t xml:space="preserve"> </w:t>
      </w:r>
      <w:r w:rsidR="00BC2D7C">
        <w:rPr>
          <w:rFonts w:ascii="Arial" w:hAnsi="Arial" w:cs="Microsoft Himalaya"/>
          <w:color w:val="121012"/>
          <w:sz w:val="26"/>
          <w:szCs w:val="26"/>
          <w:shd w:val="clear" w:color="auto" w:fill="FFFFFF"/>
          <w:cs/>
        </w:rPr>
        <w:t>དེ་བཞིན་དུ་ ལོ་རྒྱུ་གཞན་ཅིག་ལས་འབད་བ་ཅིན་ སངས་རྒྱས་གཉིས་པ་ ཨྱོན་གུ་རུ་རིན་པོ་ཆེ་གིས་ བོད་བསམ་ཡས་བཞེངས་ནིའི་དོན་ལུ་ ས་འདུལ་བའི་སྐབས་ གུ་རུ་རིན་པོ་ཆེ་གི་ ལག་པའི་སེན་མོ་༥ ལུ་སྤྲུལ་ཏེ་ ལྷ་འདྲེ་ཚུ་ དམ་ལུ་བཏགས་མི་དང་ ཆོས་རྒྱལ་ནོར་བཟང་གི་རྣམ་ཐར་ལུ་ གཞི་བཞག་སྟེ་ དུས་རབས་༡༤ པའི་ནང་ གྲུབ་ཆེན་ཐང་སྟོང་རྒྱལ་པོ་གིས་ འགོ་དང་པ་ བོད་རྒྱལ་ཁབ་ལུ་སྦེ་ ཨ་ལྕེ་ལྷ་མོའི་འཆམ་༨༢ དེ་ཅིག་ གསར་བརྩམས་གནང་ནུག་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གྲུབ་ཆེན་ཐང་སྟོང་རྒྱལ་པོ་མཆོག་གིས་ བོད་ལུ་སྦེ་ ཨ་ལྕེ་ལྷ་མོའི་འཁྲབ་གཞུང་གནང་ཐོག་ལས་ ལྕགས་ཀྱི་བསོད་སྙོམས་ཚུ་ལྷང་སྟེ་ མི་དང་སེམས་ཅན་ཚུ་གི་དོན་ལུ་ འགོ་དང་པ་ ལྕགས་ཀྱི་ཟམ་ཅིག་ བཞེངས་གནང་ཡོད་པའི་ཁར་ དེ་གི་ཤུལ་ལས་ འབྲུག་རྒྱལ་ཁབ་ནང་ འཁྲབ་གཞུང་དེ་ དར་ཁྱབ་སོང་ཡོདཔ་སྦེ་ འདས་པའི་དྲི་ལན་ལུ་ ཚེ་འདས་ཞིབ་འཚོལ་འགོ་དཔོན་ ཀུན་བཟང་རྡོ་རྗེ་གིས་ སླབ་ཡོདཔ་ཨིན།</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བོད་དང་ འབྲུག་རྒྱལ་ཁབ་ནང་ ལྕགས་ཟམ་༥༨ རྐྱབ་གནང་མི་ ལྕགས་ཟམ་དབང་པོ་ ཡང་ཅིན་ གྲུབ་ཆེན་ཐང་སྟོང་རྒྱལ་པོ་གིས་ ཨ་ལྕེ་ལྷ་མོའི་འཁྲབ་གཞུང་དེ་ མཛད་ནུག།</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འཆམ་གྱི་སྐབས་ ཆོས་རྒྱལ་ནོར་བུ་བཟང་པོ་དེ་ བྱང་ཕྱོགས་སྔ་ལྡན་གྱི་རྒྱལཔོ་ནོར་ཆེན་གྱི་ སྲས་དང་ ཡུམ་ཆེན་དེ་ ཨ་ནེམོ་ ཀླུ་མོ་སྣ་ཚོགས་སྐྱེས ལྷ་མོ་དེ་ ཡིད་འཕྲོག་ལྷ་མོ་ ཉ་པ་སྤང་ལེབ་འཛིན་པ་དེ་ ལྷོ་ཕྱོགས་རྒྱལ་པོ་རིག་ལྡན་ བླམ་ཅོ་ཆོས་ཉིད་ཧ་རི་དེ་ བྱང་ཕྱོགས་རྒྱལ་པོ་ནོར་ཆེན་གྱི་ རྩ་བ་བླམ་ དེ་ལས་ བསྔགས་པ་དེ་ ཧཱུཾ་ལས་མེ་འབར་ཚུ་གིས་ ཐོན་ཡོདཔ་ཨིན།</w:t>
      </w:r>
      <w:r w:rsidR="00BC2D7C">
        <w:rPr>
          <w:rFonts w:ascii="Arial" w:hAnsi="Arial" w:cs="Microsoft Himalaya"/>
          <w:color w:val="121012"/>
          <w:sz w:val="26"/>
          <w:szCs w:val="26"/>
          <w:shd w:val="clear" w:color="auto" w:fill="FFFFFF"/>
        </w:rPr>
        <w:t xml:space="preserve"> </w:t>
      </w:r>
      <w:r w:rsidR="00BC2D7C">
        <w:rPr>
          <w:rFonts w:ascii="Arial" w:hAnsi="Arial" w:cs="Microsoft Himalaya"/>
          <w:color w:val="121012"/>
          <w:sz w:val="26"/>
          <w:szCs w:val="26"/>
          <w:shd w:val="clear" w:color="auto" w:fill="FFFFFF"/>
          <w:cs/>
        </w:rPr>
        <w:t>བསྟན་འཛིན་དབང་ཕྱུག་གིས་ སླབ་མིའི་ནང་ ད་རེས་ནངས་པའི་ ན་གཞོན་ཚུ་གིས་ ལམ་ལུགས་སྲོལ་ཤེས་དགོ་མི་དེ་ཡང་ དུས་རབས་༢༡ པའི་ནང་ ཕམ་བཟངམོ་ཚུ་གིས་ བདག་འཛིན་འཐབ་བཞག་མི་ལམ་སྲོལ་ཚུ་ དུས་རབས་དང་བསྟུན་ ཕྱིའི་རྒྱལ་ཁབ་ལས་ཕར་ ལམ་ལུགས་སྲོལ་སོར་གྱུར་བའི་སྐབས་ རང་སོའི་ལམ་ལུགས་སྲོལ་ཡང་ སོར་འགྱུར་ནིའི་ཉེན་ཁ་ཚབས་ཅན་ཡོད་མི་ལུ་བརྟེན་ཨིན་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དུས་རབས་༢༡ པའི་ ཡོན་ཏན་ལྷབ་ཐངས་དང་ རིག་པ་ཡང་ དུས་མཐུན་འགྱོ་དོ་ཡོདཔ་ལས་ ལྟ་བྱ་མཐོང་བྱ་དང་ མནོ་བསམ་བཏང་ཐངས་འགྱུར་འགྱོ་བའི་སྐབས་ རང་གི་ལུགས་སྲོལ་ཚུ་ བྱང་ནི་འགོ་བཙུགསཔ་ཨིན་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སྟོན་པ་རྡོ་རྗེ་གདན་མ་བཞེངས་མི་ བླམ་ཚེ་རིང་དབང་འདུས་ཀྱིས་ སླབ་མིའི་ནང་ ནང་པ་སངས་རྒྱས་སྟོན་པའི་ཆོས་ལུགས་དར་ཞིང་རྒྱས་ཐབས་དང་ ནང་པའི་རྒྱལ་ཁབ་ཨིན་པའི་ར་ཁུངས་ ལམ་སྲོལ་ཕྱུག་པའི་རྒྱལ་ཁབ་ཀྱི་ ལྟ་བ་དང་གཞི་རྩ་ཚུ་ རྩ་བརྟན་སྦེ་བཞག་ནི་ལུ་ དམིགས་བསལ་དུ་ མི་དབང་མངའ་བདག་རིན་པོ་ཆེ་མཆོག་དང་ སྐྱབས་རྗེ་ རྗེ་མཁན་རིན་པོ་ཆེ་མཆོག་གཉིས་ཀྱིས་ ཕྱག་ལཱ་ག་ཅི་ར་མཛད་རུང་ རྟག་དང་རྟེན་འབྲེལ་ཕུན་སུམ་ཚོགསཔ་སྦེ་ མཛད་ཡོདཔ་ལས་ རང་སོའི་ལུགས་སྲོལ་མ་ཉམས་པར་བཞག་ནིའི་འགན་ཁུར་དེ་ འབགཔ་དགོཔ་གལ་ཆེ་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ནང་སྲིད་དང་སྲོལ་འཛིན་ལྷན་ཁག་གི་ བློན་པོ་ ཤེས་རབ་རྒྱལ་མཚན་གྱིས་ གསུངས་མིའི་ནང་ ད་ལྟོ་ཚུན་ རྒྱལ་ཁབ་མཐའ་དབུས་མེད་པའི་ མི་སྡེ་དང་ གཡུས་ཕྱོགས་ ལུང་ཕྱོགས་ཚུ་ནང་ འཛིན་སྐྱོང་སྤེལ་བཞིན་དུ་ཡོད་པའི་ ལུགས་སྲོལ་བཟང་པོ་ཚུ་ མི་ཉམས་གོང་འཕེལ་བཏང་སྟེ་བཞག་མི་ལུ་ གཞུང་གི་ཧོངས་ལས་ བཀྲིན་དགའ་ཚོར་སྦོམ་ཡོད་ཟེར་ཨིན་པས།</w:t>
      </w:r>
      <w:r w:rsidR="00BC2D7C">
        <w:rPr>
          <w:rFonts w:ascii="Arial" w:hAnsi="Arial" w:cs="Microsoft Himalaya"/>
          <w:color w:val="121012"/>
          <w:sz w:val="26"/>
          <w:szCs w:val="26"/>
          <w:shd w:val="clear" w:color="auto" w:fill="FFFFFF"/>
        </w:rPr>
        <w:t xml:space="preserve"> </w:t>
      </w:r>
      <w:r w:rsidR="00BC2D7C">
        <w:rPr>
          <w:rFonts w:ascii="Arial" w:hAnsi="Arial" w:cs="Microsoft Himalaya"/>
          <w:color w:val="121012"/>
          <w:sz w:val="26"/>
          <w:szCs w:val="26"/>
          <w:shd w:val="clear" w:color="auto" w:fill="FFFFFF"/>
          <w:cs/>
        </w:rPr>
        <w:t>ད་ལྟོ་ཚུན་ གཞུང་གིས་ འབྲེལ་གཏོགས་འབད་དེ་ ལུང་པའི་ལུགས་སྲོལ་ཚུ་ བདག་འཛིན་འབད་ནི་དང་ འཛིན་སྐྱོང་སྤེལ་བའི་སྲོལ་མེདཔ་བཞིན་དུ་ གཞུང་གིས་ འབད་དགོ་མནོ་རུང་ མ་དངུལ་གྱི་ཚ་གྱང་ཡོདཔ་ལས་ དཔེར་ན་ ཡོངས་གྲགས་ལུ་ ཤིང་མཁར་ལའུ་རི་རྒེད་འོག་ནང་ རྐྱབ་སྲོལ་ཡོད་པའི་ ཨ་ལྕེ་ལྷ་མོའི་འཆམ་དེ་ གཡུས་ཁའི་མི་སེར་དང་ ཞི་གཡོགཔ་ དེ་ལས་ ན་གཞོན་ཚུ་གིས་ ཉམས་ཉེན་ལྷོད་མི་དེ་ ལོག་ཉམས་སྲུང་འབད་ནི་གཞི་བཙུགས་མི་དེ་ རྒྱལ་ཡོངས་ཀྱི་ མི་སེར་ཡོངས་ལུ་ མིག་དཔེ་དང་ ལམ་སྟོན་བཟུམ་ཅིག་ཨིན་ཟེར་ བློན་པོ་གིས་ གསུངསམ་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གལ་སྲིད་ ལུང་པ་སོ་སོའི་ ལམ་ལུགས་སྲོལ་ཚུ་ མ་དང་སྤུ་ལས་ རྩ་མེད་འགྱོ་ནི་གུ་ ལྷོད་སོང་པ་ཅིན་ འབྲུག་གཞུང་གིས་ ཉམས་སྲུང་དང་ ཉེན་སྲུང་གི་དོན་ལུ་ འཆར་གཞི་ལས་རིམ་དང་ སྲིད་བྱུས་ཚུ་ བརྩམ་ནིའི་སྲོལ་ཡོད་ཟེར་ཨིན་པས།</w:t>
      </w:r>
      <w:r w:rsidR="00BC2D7C">
        <w:rPr>
          <w:rFonts w:ascii="Arial" w:hAnsi="Arial" w:cs="Microsoft Himalaya"/>
          <w:color w:val="121012"/>
          <w:sz w:val="26"/>
          <w:szCs w:val="26"/>
          <w:shd w:val="clear" w:color="auto" w:fill="FFFFFF"/>
        </w:rPr>
        <w:t xml:space="preserve"> </w:t>
      </w:r>
      <w:r w:rsidR="00BC2D7C">
        <w:rPr>
          <w:rFonts w:ascii="Arial" w:hAnsi="Arial" w:cs="Microsoft Himalaya"/>
          <w:color w:val="121012"/>
          <w:sz w:val="26"/>
          <w:szCs w:val="26"/>
          <w:shd w:val="clear" w:color="auto" w:fill="FFFFFF"/>
          <w:cs/>
        </w:rPr>
        <w:t>བསམ་གྲུབ་ལྗོངས་མཁར་ཀརྨ་གླིང་སློབ་གྲྭ་གོང་མའི་ སློབ་རིམ་༡༢ པ་མཐར་འཁྱོལ་མི་ སེངྒེ་དབང་ཕྱུག་གིས་ སླབ་མིའི་ནང་ དུས་ཡུན་ཐུང་ཀུ་ཅིག་ནང་ འཆམ་གྱི་ལེའུ་དང་ ཞབས་ཁྲ་ཚིག་ དེ་ལས་ འཐེན་ཐང་ཚུ་ ཤེས་ནི་ལུ་དཀའ་ངལ་ཡོདཔ་མ་ཚད་ རང་དབང་གི་འཆམ་ཆས་ཚུ་ མེད་པའི་དཀའ་ངལ་དང་ ན་གཞོན་ཚུ་ དུས་ཚོད་མ་འཐོབ་པའི་དཀའ་ངལ་ལུ་བརྟེན་ ཚ་གྱང་ཡོད་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འཆམ་སློབ་པདྨ་བཟང་པོ་གིས་ སླབ་མིའི་ནང་ གཡུས་ཁའི་ན་གཞོན་ཚུ་ ཡོན་ཏན་ལྷབ་སྦྱང་འབད་ཞིནམ་ལས་ ལོག་གཡུས་ཁ་ལྷོད་མ་ཚུགས་མི་དང་ ན་གཞོན་ཚུ་གིས་འབད་རུང་ འཆམ་ལྷབ་ནི་ལུ་ སྤྲོ་བ་ཐེབས་སྦེ་བསྐྱེད་མ་བཏུབ་མི་ གཡུས་ཁ་གུང་སྟོང་འཐོན་མི་ དེ་ལས་ འཆམ་ལེའུ་དང་ ཞབས་ཁྲ་ཤེས་མི་ཚུ་ཡང་ ལོ་ན་རྒས་པའི་བཏབ་ཀྱིས་ ཉེན་སྲུང་དང་ གཉེར་སྲུང་འབད་ནི་ལུ་ གདོང་ལེན་སྦོམ་འདུག་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ཨིན་རུང་ དུས་ཅི་ལས་ ཞི་གཡོགཔ་ཚུ་གིས་ འགོ་ཁྲིདཔ་ཐོག་ལས་ ཉམས་སྲུང་གི་འཆར་གཞི་དང་ ལས་རིམ་བཟོ་མི་ལུ་བརྟེན་ སྤྱིར་བཏང་རྒྱལ་ཁབ་དང་ མི་དབང་མངའ་བདག་རིན་པོ་ཆེ་མཆོག་གི་ དགོངས་གཏེར་འགྲུབ་ཐབས་ལུ་ ཕྱག་ཕྱིད་ཞབས་ཏོག་དང་ དམིགས་བསལ་དུ་ ལམ་སྲོལ་དེ་ གཡུས་ཁའི་དོན་ལུ་ སྲོག་ཤིང་བཟུམ་སྦེ་ གནས་ཚུགས་ནི་མས་ཟེར་ཨིན་པས།</w:t>
      </w:r>
      <w:r w:rsidR="00BC2D7C">
        <w:rPr>
          <w:rFonts w:ascii="Arial" w:hAnsi="Arial" w:cs="Microsoft Himalaya"/>
          <w:color w:val="121012"/>
          <w:sz w:val="26"/>
          <w:szCs w:val="26"/>
          <w:shd w:val="clear" w:color="auto" w:fill="FFFFFF"/>
        </w:rPr>
        <w:t xml:space="preserve"> </w:t>
      </w:r>
      <w:r w:rsidR="00BC2D7C">
        <w:rPr>
          <w:rFonts w:ascii="Arial" w:hAnsi="Arial" w:cs="Microsoft Himalaya"/>
          <w:color w:val="121012"/>
          <w:sz w:val="26"/>
          <w:szCs w:val="26"/>
          <w:shd w:val="clear" w:color="auto" w:fill="FFFFFF"/>
          <w:cs/>
        </w:rPr>
        <w:t>གཡུས་ཁར་ ཆརཔ་རྐྱབ་མ་བཏུབ་པའི་སྐབས་ འཆམ་རྐྱབ་ད་ ཆརཔ་རྐྱབ་ནི་དང་ ཨ་ལོ་མེད་པའི་ ཕམ་ཚུ་གིས་ ཨ་ལོའི་དངོས་གྲུབ་ཞུ་ སངས་རྒྱས་ཀྱི་བསྟན་པ་འཛིན་སྐྱོང་སྤེལ་ཚུགས་ནི་ ཕྱིའི་ལྟ་བཤལཔ་ལུ་བརྟེན་ དཔལ་འབྱོར་གོང་འཕེལ་གཏང་ནི་ རྒྱལ་ཁབ་ཀྱི་ཞི་བདེ་དང་ སྲུང་སྐྱོབ་ཚུ་ཡང་ འཆམ་དེ་ལུ་བརྟེན་ འབྱུང་ཚུགསཔ་ཨིན་ཟེར་ཨིན་པས།</w:t>
      </w:r>
      <w:r w:rsidR="00BC2D7C">
        <w:rPr>
          <w:rFonts w:ascii="Arial" w:hAnsi="Arial" w:cs="Arial"/>
          <w:color w:val="121012"/>
          <w:sz w:val="26"/>
          <w:szCs w:val="26"/>
        </w:rPr>
        <w:br/>
      </w:r>
      <w:r w:rsidR="00BC2D7C">
        <w:rPr>
          <w:rFonts w:ascii="Arial" w:hAnsi="Arial" w:cs="Microsoft Himalaya"/>
          <w:color w:val="121012"/>
          <w:sz w:val="26"/>
          <w:szCs w:val="26"/>
          <w:shd w:val="clear" w:color="auto" w:fill="FFFFFF"/>
          <w:cs/>
        </w:rPr>
        <w:t>དེ་བཟུམ་སྦེ་ རྩ་ཁྲིམས་ཆེན་མོའི་རྩ་ཚན་༤ པའི་དོན་ཚན་༡ པའི་ནང་ རྒྱལ་ཁམས་ཀྱིས་ མི་སྡེ་དང་ མི་སེར་གྱི་ལམ་སྲོལ་འཚོ་བ་འབྱོར་ཐབས་ལུ་ དྲན་རྟེན་དང་ སྒྱུ་རྩལ་ ཡང་ཅན་ རྒྱལ་རབས་ཅན་གྱི་ས་ཁོངས་དང་ ཅ་དངོས་ རྫོང་གཞིས་ ལྷ་ཁང་ དགོན་སྡེ་ རྟེན་གསུམ་ གནས་ སྐད་ཡིག་ རྩོམ་རིག་ སྒྲ་དབྱངས་ མཐོང་སྣང་གི་སྒྱུ་རྩལ་ ཆོས་ལུགས་བརྩིས་པའི་ རྒྱལ་ཁབ་ཀྱི་ སྲོལ་རྒྱུན་གྱི་ལམ་སྲོལ་དེ་ གཉེར་སྲུང་དང་ ཉེན་སྐྱོབ་ ཡར་སྤེལ་དོན་ལུ་ བརྩོན་ཤུགས་བསྐྱེད་དགོ་པའི་ དགོངས་དོན་ཡང་ འགྲུབ་ཚུགསཔ་ཨིན་ཟེར་ བཤདཔ་ཨིན་པའི་གནས་ཚུལ།</w:t>
      </w:r>
    </w:p>
    <w:p w14:paraId="069D35CC" w14:textId="77777777" w:rsidR="00412325" w:rsidRDefault="00412325" w:rsidP="00A536DF">
      <w:pPr>
        <w:spacing w:after="0"/>
        <w:rPr>
          <w:rFonts w:ascii="Arial" w:hAnsi="Arial" w:cs="Microsoft Himalaya"/>
          <w:color w:val="121012"/>
          <w:sz w:val="26"/>
          <w:szCs w:val="26"/>
          <w:shd w:val="clear" w:color="auto" w:fill="FFFFFF"/>
        </w:rPr>
      </w:pPr>
    </w:p>
    <w:p w14:paraId="77EA2549" w14:textId="6CA560AC" w:rsidR="00650F3E" w:rsidRDefault="00650F3E" w:rsidP="00A536DF">
      <w:pPr>
        <w:spacing w:after="0"/>
        <w:rPr>
          <w:rFonts w:ascii="Arial" w:hAnsi="Arial" w:cs="Microsoft Himalaya"/>
          <w:color w:val="121012"/>
          <w:sz w:val="26"/>
          <w:szCs w:val="26"/>
          <w:shd w:val="clear" w:color="auto" w:fill="FFFFFF"/>
        </w:rPr>
      </w:pPr>
    </w:p>
    <w:p w14:paraId="1F7A89C4" w14:textId="789B511A"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རྒྱལ་ཁབ་ནང་ ནད་རིགས་མ་འདྲཝ་ ལེ་ཤ་ཐོན་པའི་བསྒང་ལས་ འདི་དང་བསྟུན་པའི་ དྲུང་འཚོ་ཚུ་ཡང་ མེད་ཐབས་མེདཔ་ཅིག་ལུ་ གྱུར་ཡོདཔ་ལས་ རྒྱལ་ཁབ་ཀྱི་ གནས་སྟངས་འདི་ ག་ཅི་བཟུམ་ཅིག་ནང་ ལྷོད་ཡོདཔ་ཨིན་ན་ བརྟག་ཞིབ་འབད་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དེ་ཡང་ ག་དེ་སྦེ་སྨོ་ཟེར་བ་ཅིན་ གཞུང་གིས་ ཐུགས་བཞེད་རྒྱ་ཆེ་ས་ལས་གནང་སྟེ་ གསོ་བའི་འཕྲོད་བསྟེན་གྱི་དོན་ལུ་ སྨན་ཁང་ཚུ་ ཆེ་འབྲིང་ཆུང་གསུམ་སྦེ་ གཞི་བཙུགས་འབད་དེ་ཡོདཔ་ད་ སྨན་ཁང་ཚུ་ ག་ནི་བ་ ལེགས་ཆ་དང་ལྡནམ་སྦེ་ བཟོ་སྐྲུན་འབད་བའི་ཤུལ་ལུ་ དེ་ནང་ ལག་ལེན་འཐབ་མི་ དྲུང་འཚོ་མཁས་མཆོག་ཚུ་ཡང་ དགོཔ་ངེས་བདེན་ཅིག་ལུ་གྱུར་ནུ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སྤྱིར་བཏང་དྲུང་འཚོ་གི་ ཤེས་ཡོན་སྦྱང་མི་ ལེ་ཤ་ཡོད་པའི་གྲས་ལས་ དམིགས་བསལ་གྱི་ དྲུང་འཚོ་མཁས་མཆོག་ཅན་ དག་པ་ཅིག་མ་གཏོགས་ རྒྱལ་ཁབ་ནང་མིན་འདུག།</w:t>
      </w:r>
      <w:r>
        <w:rPr>
          <w:rFonts w:ascii="Arial" w:hAnsi="Arial" w:cs="Arial"/>
          <w:color w:val="121012"/>
          <w:sz w:val="26"/>
          <w:szCs w:val="26"/>
        </w:rPr>
        <w:br/>
      </w:r>
      <w:r>
        <w:rPr>
          <w:rFonts w:ascii="Arial" w:hAnsi="Arial" w:cs="Microsoft Himalaya"/>
          <w:color w:val="121012"/>
          <w:sz w:val="26"/>
          <w:szCs w:val="26"/>
          <w:shd w:val="clear" w:color="auto" w:fill="FFFFFF"/>
          <w:cs/>
        </w:rPr>
        <w:t>དྲུང་འཚོ་མཁས་མཆོག་ལངམ་མེད་པའི་ དཀའ་ངལ་རྐྱངམ་གཅིག་མེན་པར་ སྤྱིར་བཏང་དྲུང་འཚོ་ཡང་ ལངམ་མེད་པའི་ 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རྒྱལ་ཁབ་ཀྱི་མི་རློབས་ ལོ་བསྟར་བཞིན་དུ་ ཡར་འཕར་འགྱོ་མི་ལུ་བརྟེན་ ནདཔ་གི་གྱངས་ཁ་ཡང་ འདས་པའི་ལོ་ངོ་བཅུ་ཕྲག་དང་ཕྱདཔ་ད་ ལོག་ལྟབ་ཀྱིས་ ཡར་སེང་སོང་ཡོདཔ་ད་ ནདཔ་གི་གྱངས་ཁ་ ཡར་འཕར་འགྱོ་བའི་བསྒང་ལས་ དྲུང་འཚོ་མ་ལང་པའི་དཀའ་ངལ་ འཐོན་ནི་དེ་ རང་བཞིན་ཅིག་འབདཝ་ལས་ ད་ལྟོའི་གནས་སྟངས་ནང་ བཟུམ་ཅིག་འབད་བ་ཅིན་ དྲུང་འཚོ་མཁས་མཆོག་རེ་གིས་ ནདཔ་༨</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རེ་ བརྟག་ཞིབ་འབད་ད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ང་འཚོ་མཁས་མཆོག་ ལངམ་མེད་པའི་ དཀའ་ངལ་ཡོད་མིའི་གུ་ འདས་པའི་ལོ་ལྔ་གི་ནང་ དྲུང་འཚོ་མཁས་མཆོག་༥ དགོངས་ཞུ་འབད་ཡོདཔ་ད་ རྩིས་བཀོད་ལྟར་དུ་འབད་བ་ཅིན་ ལོ་བསྟར་བཞིན་དུ་ དྲུང་འཚོ་མཁས་མཆོག་རེ་གིས་ དགོངསམ་ཞུ་སྟེ་ འགྱོ་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ང་འཚོ་མཁས་མཆོག་ ལ་ལོ་ཅིག་ དགོངས་ཞུ་འབད་མི་དེ་ཡང་ ཕྱི་རྒྱལ་ལུ་ གོ་སྐབས་ལེགས་ཤོམ་ཐོབ་མི་ལུ་བརྟེན་ཨིན་རུང་ དྲུང་འཚོ་མང་ཤོས་ར་ གཞུང་གིས་ བློ་གཏད་ཐོག་ལས་ ཟད་འགྲོ་སྦོམ་བཏང་སྟེ་ དྲུང་འཚོའི་ཤེས་ཡོན་སྦྱང་བཅུག་པའི་མཐའ་མར་ རྒྱལ་ཁབ་དང་ མི་སེར་ལུ་ ཕྱག་ཞུ་ནི་ འགོ་བཙུགསཔ་ཅིག་ར་ ཕྱི་རྒྱལ་གྱི་ དྲུང་འཚོ་དང་ དོ་འགྲན་ཐོག་ ཐོབ་ལམ་གྱི་ རིམ་བཀོད་འབད་མི་དེ་ དུམ་གྲ་ཅིག་ རྒྱབ་འགལ་བཟུམ་སྦེ་ཚོརཝ་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གནས་སྟངས་ནང་ གཞུང་གི་ཁ་ཐུག་ལས་འབད་རུང་ དྲུང་འཚོ་མཁས་མཆོག་ཚུ་ བདག་སྲུང་འབད་ནིའི་ དུས་ཚོད་རན་ཡོདཔ་ད་ དྲུང་མཚོ་ཚུ་ དགོངས་ཞུ་འགྱོ་མིའི་ རྒྱུ་རྐྱེན་ཅིག་ དངུལ་ཕོགས་དང་ འཐུས་ ཐོབ་ལམ་ལེགས་ཤོམ་ མེད་མི་ལུ་བརྟེན་ཨིན་པ་ཅིན་ ལྷན་ཁག་དང་ རྒྱལ་གཞུང་ཞི་གཡོག་ལྷན་ཚོགས་ཀྱིས་ ཐབས་བྱུས་བཏོན་དགོཔ་དེ་གལ་ཆེ།</w:t>
      </w:r>
      <w:r>
        <w:rPr>
          <w:rFonts w:ascii="Arial" w:hAnsi="Arial" w:cs="Arial"/>
          <w:color w:val="121012"/>
          <w:sz w:val="26"/>
          <w:szCs w:val="26"/>
        </w:rPr>
        <w:br/>
      </w:r>
      <w:r>
        <w:rPr>
          <w:rFonts w:ascii="Arial" w:hAnsi="Arial" w:cs="Microsoft Himalaya"/>
          <w:color w:val="121012"/>
          <w:sz w:val="26"/>
          <w:szCs w:val="26"/>
          <w:shd w:val="clear" w:color="auto" w:fill="FFFFFF"/>
          <w:cs/>
        </w:rPr>
        <w:t>གལ་སྲིད་ རྒྱལ་གཞུང་ཞི་གཡོག་ལྷན་ཚོགས་ཀྱི་ ཞི་གཡོག་པའི་ བཅའ་ཡིག་དང་ སྒྲིག་གཞི་དང་ འཁྲིལ་དགོ་པ་ཅིན་ མ་འོངས་པ་ལུ་ དྲུང་འཚོ་མཁས་མཆོག་ཚུ་ བདག་སྲུང་འབད་ཚུགས་པར་ ལཱ་ཁག་འོང་ནི་ཨིནམ་ལས་ དྲུང་འཚོ་ཚུ་ རང་གི་རྒྱལ་ཁབ་ནང་ར་ ལཱ་འབད་ནི་ལུ་ སྤྲོ་བ་དང་ སེམས་ཤུགས་འབྱུང་ཚུགས་པའི་ ཐབས་ལམ་བཏོན་དགོཔ་འདུག་ཟེར་ ཞུ་ནི་ཨིན།</w:t>
      </w:r>
    </w:p>
    <w:p w14:paraId="798345FB" w14:textId="3C20B1FC" w:rsidR="00BC2D7C" w:rsidRDefault="00BC2D7C" w:rsidP="00A536DF">
      <w:pPr>
        <w:spacing w:after="0"/>
        <w:rPr>
          <w:rFonts w:ascii="Arial" w:hAnsi="Arial" w:cs="Microsoft Himalaya"/>
          <w:color w:val="121012"/>
          <w:sz w:val="26"/>
          <w:szCs w:val="26"/>
          <w:shd w:val="clear" w:color="auto" w:fill="FFFFFF"/>
        </w:rPr>
      </w:pPr>
    </w:p>
    <w:p w14:paraId="4D58D781" w14:textId="1F61ED42"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ལྷུན་རྩེ་རྫོང་ཁག་གི་ གཡུས་ཚན་མང་ཤོས་ཅིག་ནང་ ཕྱྭ་ཟེར་མི་ བོན་ལྷ་གསོལ་མཆོད་ཀྱི་ དུས་སྟོན་བརྩི་སྲོལ་ཡོད་རུང་ སྒང་ཟུར་རྒེད་འོག་ གནས་གཡུས་ཚན་ནང་འབད་བ་ཅིན་ གནས་པའི་ཕྱྭ་དེ་ གཞན་དང་མ་འདྲཝ་སྦེ་ བརྩིཝ་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ས་ཀྱི་འཕོ་འགྱུར་དང་ འཛམ་གླིང་གཅིག་གྱུར་འགྱོ་བའི་ ནམ་དུས་ལུ་ ན་གཞོན་ཚུ་གིས་ བོན་མཆོད་ཕ་བརྒྱུད་བུ་བརྒྱུད་སྦེ་ གཞི་འཛིན་འབད་ནི་ལུ་ སྤྲོ་བ་མི་བསྐྱེ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དགོན་པ་ལས་ སྐྱེས་ལོ་༦༣ ལང་མི་ ཚེ་རིང་དཔལམོ་གིས་ སླབ་མིའི་ནང་ ཧེ་མ་ མོ་ར་ ན་ཆུང་སྦེ་སྡོདཔ་ད་ ན་གཞོན་ཚུ་གིས་ བཅའ་མར་གཏོགས་ནི་ཡོད་རུང་ ད་རེས་ནངས་པར་ ངོ་ཚཝ་མས་ཟེར་སླབ་སྟེ་ དང་འདོད་བསྐྱེད་མི་བཏུབ་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འབད་བ་ཅིན་ ད་ལྟོ་ ཕྱྭ་གི་ལེའུ་བསྒྱུར་མི་ རྒན་རྒས་ཙང་ཙ་ཨིནམ་ལས་ མ་འོངས་པ་ལུ་ ཁོང་གི་ ལམ་སྲོལ་དེ་ བདག་འཛིན་འབད་མི་ མི་འོང་ནི་ཨིན་པའི་ ཚ་གྱང་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འུ་བསྒྱུར་ཐངས་ཀྱི་ སློབ་སྟོན་འབད་མི་ གཞི་རྟེན་ཤེས་ཡོན་སློབ་སྟོན་པ་བགྲེསཔ་ སྐྱེས་ལོ་༥༩ ལང་མི་ ཕུན་ཚོགས་རབ་བརྟན་གྱིས་ སླབ་མིའི་ནང་ ཕྱྭ་རྐྱབ་མིའི་ གྱངས་ཁ་ཡང་ མར་འབབ་འགྱོཝ་མས་ཟེར་ཨིནམ་ད་ མ་གཞི་ ཕྱྭ་རྐྱབ་མིའི་གྱངས་ཁ་ གཏན་འཁེལ་མེད་རུང་ ཉུང་ཤོས་༢༥ དེ་ཅིག་ འོང་ནི་ཡོདཔ་ལས་ ད་རེས་ མི་གྲངས་༡༢ དེ་ཅིག་མ་གཏོགས་ མིན་འདུག་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ཚོགས་པ་ པདྨ་ཚེ་བརྟན་གྱིས་ ཕྱྭ་གི་སྦྱིན་བདག་དེ་ སྔར་སྲོལ་དང་འཁྲིལ་ གནས་སྣག་ཚང་གི་ བཟའ་ཚང་གིས་ར་ འབད་དགོཔ་མ་ཚད་ ཁྱབ་བདག་གི་རིགས་ཚུ་ཡང་ ཁོང་ར་གིས་ འཚོལ་དགོཔ་བཞིན་དུ་ དུས་སྟོན་ནང་ འབྲེལ་གཏོགས་འབད་མི་ཚུ་ལུ་ ཐོབ་ཐངས་དང་འཁྲིལ་ བཞེས་སྒོ་ཚུ་ཡང་ ལྟོ་བྲེ་གིས་འཇལ་ཏེ་ བྱིན་དགོ་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པ་གིས་འབད་བ་ཅིན་ འདས་པའི་ལོ་ཚུ་ནང་ ཕྱྭ་དེ་ མི་སེར་མང་གིས་ རྩིས་སྤྲོད་ལེན་གྱི་ལོ་རྒྱུས་ སླབ་ཡོད་རུང་ ཉན་མ་བཏུབ་མི་དེ་ ཁྱིམ་གུང་གཞན་ཚུ་ ཧེ་མ་ སྣག་ཚང་གི་འོག་ལུ་ ལཱ་འབད་སྡོད་དེ་ ས་གཞིས་མེད་མི་ལུ་བརྟེན་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ལམ་སྲོལ་དེ་ ཉམས་སྲུང་གི་དོན་ལུ་ འཕྲལ་ཁམས་ཅིག་ཁར་ སྒང་ཟུར་རྒེད་འོག་བདག་སྐྱོང་གིས་ གྱོན་ཆས་ཀྱི་ རྒྱབ་སྐྱོར་འབད་ཡོདཔ་མ་ཚད་ དུས་ཅི་ འབྲུག་རྒྱང་བསྒྲགས་ལས་འཛིན་གྱིས་ དངོས་གསལ་གློག་བརྙན་ཅིག་ཡང་ བཟོ་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ང་ཁག་ལམ་སྲོལ་འགོ་དཔོན་ ཀརྨ་བཟང་མོ་གིས་ སླབ་མིའི་ནང་ གནས་པའི་ཕྱྭ་དེ་ གཞན་དང་མ་འདྲཝ་སྦེ་ཡོདཔ་ལས་ ཉམས་སྲུང་འབད་ཐབས་ལུ་ ག་དེ་དྲག་དྲག་ རྒྱབ་སྐྱོར་འབད་དགོཔ་འདུག་ཟེར་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གནས་ཀྱི་ཕྱྭ་ གཞན་ལས་ཁྱད་དུ་འཕགས་ཚུལ་དེ་ཡང་ ཁྱབ་བདག་གི་རིགས་ ཨུམ་པ་ཟེར་ རཝ་འཕུ་མི་དང་ ཕྱྭ་མི་ཟེར་ བོན་གྱི་དཔེ་ཆ་ལྷག་མི་ ཕྱྭ་ཡངས་པ་ཟེར་ མདའ་གཞུ་འབག་སྟེ་ ལམ་སེལ་མི་ བོ་རོསི་དཔོན་ཟེར་མི་ ལེའུ་བསྒྱུར་མི་འགོ་ཁྲིདཔ་ དེ་ལས་ གཙོ་ལག་པ་ཟེར་ གཉེརཔ་ཚུ་གིས་ ཁོད་སྟོད་ལུ་ སྣམ་བུ་དམརཔོ་དང་ ཁོད་སྨད་ལུ་ སྣམ་བུ་དཀརཔོ་ མགུ་ཏོ་ཁར་ རས་དཀར་པོའི་གདུགས་བཙུགས་ དེ་ལས་ ལྷའི་བུ་དང་ལྷའི་ལྕམ་ཟེར་མི་ ཞབས་ཁྲ་རྐྱབ་མི་ ཕོ་སྐྱེས་དང་ ཨམ་སྲུ་ཚུ་གིས་ རང་ལུགས་ཀྱི་ གྱོན་ཆས་ཐགས་འཐགཔ་ཚུ་ གྱོན་ཐོག་ལས་ བརྩི་སྲུང་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བོན་ལྷ་མཆོད་ནིའི་དོན་ལུ་ གྲ་སྒྲིག་འབདཝ་ད་ དུས་ཡུན་ཟླཝ་སྦེ་ འགོར་དོ་ཡོད་རུང་ ལས་རིམ་གཙོ་བོ་དེ་ ཉིནམ་༣ ནང་ མཇུག་བསྡུ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འགོ་དང་པ་ ཟླཝ་༧ པའི་ཚེས་༡ ལུ་ ཕྱྭ་གི་དུས་ཚོད་རན་པའི་ བརྡ་མཚོན་ལུ་ ཨུམ་པ་(རཝ་འཕུ་མི)གིས་ དང་ཕུ་ལས་ཡོད་མི་ དངུལ་ཅན་གྱི་ མ་ཧེ་རཝ་འཕུ་ གྲོང་མི་ཚུ་གིས་ འཁན་པ་ཤིང་གི་ བསངས་བཏང་ཐོག་ལས་ ཆང་བཙོ་ནི་ འགོ་བཙུ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ཀུར་སྟོད་པའི་ཁ་ནང་ ཆང་དེ་ ཁྲི་གདུགས་ཉི་མ་བཞིན་དུ་ཤར་ཟི་ཤོག་ཟེར་ ཆང་ལེགས་བཅུག་ཅི་ཟེར་ སྨོན་ལམ་བཏབ་སྟེ་ ལྷ་ལུ་ངོ་བོ་ངོ་ཆང་ཟེར་ ཆང་ཕུད་དེ་ ལ་ལོ་གིས་ ཧོད་ཅིག་ནང་ བཏོན་བཞ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རཝ་དེ་ ཕྱྭ་གི་སྦོ་ལོགས་ཁར་ ལྟེབ་སུ་ལྟེབ་སུ་ འོང་དོ་ཟེར་བའི་རྟགས་མཚན་ལུ་ རང་ཟླ་༧ པའི་ཚེས་༨ དང་༡༥ དེ་ལས་ མཇུག་ར་ཚེས་༢༠ ལུ་ འཕུ་བའི་ཤུལ་ལས་ མཇུག་མ་བསྡུཝ་ཚུན་ དྲོ་པ་ཨ་རྟག་ར་ ཁྲུས་གསོལ་འབད་ཞིནམ་ལས་ གནས་ཕྱུགཔོ་ཟེར་མི་ གནས་གཡུས་ཚན་ནང་ ཐོག་ཚད་༤ འབད་མི་ སྣག་ཚང་ནང་ གཙང་ཏོག་ཏོ་སྦེ་ བཞག་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ཕྱྭ་དོག་ས་འམ་རྟིང་དཀར་སྤང་ཟེར་སར་ གཡུས་ཚན་གྱི་ལྟག་ལུ་ ཐང་སྦོམ་ཅིག་ནང་ ཙན་དན་ཤིང་ཚུ་ཡོད་སར་ གཡུས་མི་ཚུ་ འཛོམས་ཞིནམ་ལས་ ཚེམ་མཁར་ཟེར་ ལྷའི་ཕོ་བྲང་དང་ ཀཝ་༩ དང་ རྐང་ཚད་༢༢ འབད་མི་ ཤིང་དུམ་ཆུང་ཀུ་ཚུ་ ལྷ་བྱོན་ནིའི་ ཟམ་པ་བཟོ་སྟེ་ གྲ་སྒྲིག་འབདཝ་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ཕྱྭ་གི་ཉིནམ་དང་པ་དེ་ རང་ཟླ་༨ པའི་ཚེས་༡༡ ལས་ འགོ་བཙུགས་དོ་ཡོདཔ་ད་ ཚེས་༡༠ ལུ་ ལྷ་འགོ་དང་པ་ ཁོ་ལུ་ ཆགས་ནི་དེ་གིས་ མི་ག་དང་གཅིག་ཁར་ཡང་ སླ་བསྲེས་མ་བཏུབ་མི་ ཕྱྭ་ཡངས་པ་གིས་ ལག་པར་མདའ་གཞུ་འབག་སྟེ་ རྟིང་དཀར་སྤང་ལས་ ཀི་ལོ་མི་ཊར་༥ དེ་ཅིག་གི་ ས་གནས་ལུ་ རི་ཁར་ རི་གསུམ་རྩེའམ་ རྟ་ཁུ་རུ་ དེ་ལས་ ཚེ་ཞུ་ས་ཟེར་སར་ དང་ཕུའི་ལམ་བདའ་སྟེ་ ལམ་སེ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ཚེས་༡༡ ལུ་ ཉིནམ་དང་པའི་ནང་ ཕྱྭ་མི་དེ་གིས་ དྲོ་པ་ཧ་སག་ལོང་ཞིནམ་ལས་ གཞུ་དེ་ འཁརཝ་བཙུགས་ཏེ་ བོན་གྱི་དཔེ་ཆ་ནང་ལས་ ལྕགས་རབས་རྡོ་རབས་༢ ལྷག་ཞིནམ་ལས་ གནམ་ནངསམ་ད་ ཕྱྭ་མི་ཁོ་ར་གིས་ ཕྱྭ་ཟེར་ཞབས་ཁྲ་ལེའུ་༤ དང་༥ དེ་ཅིག་ བཏང་ཚརཝ་ད་ ཨུམ་པ་གིས་ རཝ་དེ་འཕུ་བའི་སྐབས་ ལྷའི་བུ་དང་ལྷའི་ལྕམ་ཟེར་མི་ ཞབས་ཁྲ་རྐྱབ་མི་ཚུ་གིས་ སྣག་ཚང་གི་ རྡོ་གཅལ་ནང་ ཐོན་ཞིནམ་ལས་ ལེའུ་བསྒྱུར་ཏེ་ ཞབས་ཁྲ་རྐྱབ་ནི་ འགོ་བཙུགསཔ་མས།</w:t>
      </w:r>
      <w:r>
        <w:rPr>
          <w:rFonts w:ascii="Arial" w:hAnsi="Arial" w:cs="Arial"/>
          <w:color w:val="121012"/>
          <w:sz w:val="26"/>
          <w:szCs w:val="26"/>
        </w:rPr>
        <w:br/>
      </w:r>
      <w:r>
        <w:rPr>
          <w:rFonts w:ascii="Arial" w:hAnsi="Arial" w:cs="Microsoft Himalaya"/>
          <w:color w:val="121012"/>
          <w:sz w:val="26"/>
          <w:szCs w:val="26"/>
          <w:shd w:val="clear" w:color="auto" w:fill="FFFFFF"/>
          <w:cs/>
        </w:rPr>
        <w:t>ཕྱྭ་ལེའུ་༡ བཏང་ཚརཝ་ད་ ཧ་ལམ་ དྲོ་པའི་ཆུ་ཚོད་ཕྱེད་དང་༩ དེ་ཅིག་ ལང་པའི་ཤུལ་ལས་ ཨའུ་ཁ་བཟང་ཟེར་ གདོང་ཤ་བ་གཡུས་ཚན་བལྟ་སྟེ་ ནུམོ་གིས་ ཨ་ཞེམོ་ལུ་ ཁ་བཟང་འབད་བའི་ཚུལ་ ཕར་གྱི་རི་ནི་ལྕགས་ཀྱི་རི། །ཚུར་གྱི་རི་ནི་གསེར་གྱི་རི། །བར་དུ་ལྕགས་ཀྱི་འཁོར་ལོ་ན། །ཟེར་ཚིག་རྗོད་ཞིནམ་ལས་ ཡར་རྟིང་དཀར་སྤང་ལུ་ འགྱོ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ཤུལ་ལས་ ད་རུང་ ཨའུ་ཁ་བཟང་ཚར་ཅིག་ བཏང་ཞིནམ་ལས་ ཕྱ་ཡངས་པ་གིས་འཁྱིད་དེ་ ཕྱྭ་མི་དང་ ཨུམ་པ་ བོ་རིསི་དཔོན་ གཙོ་ལག་པ་ དེ་ལས་ རྟ་དང་བ་ཞུ་མི་ལ་སོགས་པ་ཚུ་ ཚེ་ཞུ་ས་ལུ་ སོང་ཞིནམ་ལས་ ཚེ་ཡང་མི་འགྱུར་བརྟན་པའི་ཚེ་ཞུ་ཡི། །ཁ་བའི་ཚེ་ལུ་དགུན་ངོ་གཅིག། །ཁ་བ་དགུན་ངོ་ཡོད་ལ་དབྱར་ངོ་མེད། །སྐུ་ཚེ་བྲག་བ་བརྟན་པའི་ཚེ་ཞུ་ཡི། །ཟེར་ མེ་ཏོག་དང་ ཆུ་ རྩྭའི་ཟིལ་པ་ཚུ་ལུ་ དཔེ་དང་དཔེ་རྒྱན་ཐོག་ལས་ གདངས་འཐེན་ཐོག་ ལེའུ་བསྒྱུར་ཏེ་ མི་༢ ཀྱིས་ རྟ་དང་བ་གི་ཚུལ་སྦེ་ ཤིང་དུམ་༢ གུ་ ཐགཔ་བཏགས་ཞིནམ་ལས་ རྟ་གི་མིང་ལུ་ བཀྲ་ཤིས་རྒྱ་མོ་དང་ ཚེ་རིང་རྒྱ་མོ་ དེ་ལས་ བ་རྒྱ་ཚམ་གྱི་མིང་ གསེར་རྒྱན་དང་ དངུལ་རྒྱན་བཏགས་ཐོག་ལས་ འཐེན་འབག་སྟེ་ སྣག་ཚང་ནང་ འོ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རྡོ་གཅལ་ནང་ ཀ་ལ་རྫམ་ཅིག་ནང་ རྟ་ལུ་ཆག་དང་ བ་ལུ་སྦངམ་བླུགས་བྱིན་ཞིནམ་ལས་ ཁོང་༢ ལས་༡ གིས་ རཝ་གིས་བརྡུང་ གཞན་དེ་གིས་ རྡོག་ཐལ་རྐྱབ་སྟེ་ གཡང་ཞུ་བའི་ཚུལ་དེ་ མཇུག་བསྡུ་བའི་ཤུལ་ལུ་ ཁོང་༢ ལོག་སྟེ་ ལམ་ཁར་འགྱོ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ནང་ བོད་པ་ཟེར་ ཨ་ལོ་༢ ལས་༡ གིས་ གནས་གཡུས་ཚན་ཕར་ཁར་ཡོད་མི་ ཕག་གཟིག་རིགས་སྤྱིད་བཀོག་ནི། ཨ་ལོ་གཞན་གྱིས་ སྦས་ཡུལ་འཁན་པ་ལྗོངས་ཀྱི་ ཉེ་འདབས་ལུ་ཡོད་མི་ བཞུགས་ཁྲི་སྒང་དེ་ སྤྱིད་བཀོག་ནི་ཟེར་ འུར་སྐད་རྐྱབ་སྟེ་ སྐེད་བཤེད་འཛིང་ཚར་བའི་ཤུལ་ལས་ ཕང་བཤགས་ཟེར་ སྐུདཔ་རྩེ་༣ ཡོད་མི་མདའ་དེ་ འབའ་བཟོ་ཞིནམ་ལས་མདའ་རྐྱབ་ དེ་གི་ཤུལས་ར་ འབྲུག་གསུམ་པ་ལུ་ ཕུག་ལུ་བཙན་དང་ མདའ་ལུ་བདུད་ དེ་ལས་ གཡུས་ཁར་ རྗེ་གོང་དང་ཕྱད་བཅུག་ཅི་ཟེར་བའི་ ངན་ཚིག་ཚུ་ ལག་པར་མེ་ཏོག་རེ་རེ་ འབག་ཞིནམ་ལས་ ལེའུ་དང་བཅསཔ་སྦེ་ བཏ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འབྲུག་གསུམ་པ་ལུ་ ངན་ཚིག་བཏང་དགོ་མི་དེ་ཡང་ ཕྱྭ་གི་ལེའུ་དང་གདངས་ཀྱི་སློབ་སྟོན་ཡང་འབད་མི་ གཞི་རྟེན་ཤེས་ཡོན་སློབ་སྟོན་པ་བགྲེསཔ་ སྐྱེས་ལོ་༥༩ ལང་མི་ ཕུན་ཚོགས་རབ་བརྟན་གྱིས་ སླབ་མིའི་ནང་ ད་ལྟོ་མཚོ་གླིང་གཡུས་ཁར་འགྱོ་སའི་ ཉེ་འདབས་ལུ་ ཁྲལཔ་ཕྱུགཔོ་ཅིག་ སྡོད་མི་དེ་གིས་ ཚར་ཅིག་འབདཝ་ད་ གནས་ཀྱི་ཕྱུགཔོ་ལུ་ བསྡུ་བླངས་བྱིན་མ་བཏུབ་པའི་ཁར་ བསྡུ་མི་བྲེ་དེ་ཡང་ བཅགས་བཏང་མི་དེ་ ད་ལྟོ་ རྡོ་ལུ་གྱུར་ཏེ་ ཐིམ་ཡུལ་ལུ་ མཐོང་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ངན་ཚིག་ལུ་བརྟེན་ འབྲུག་གསུམ་པ་ལུ་ མི་དང་རྟ་ནོར་ལོངས་སྤྱོད་ལུ་ གནོད་པའི་ཤུལ་ལས་ ས་གནས་དེ་ཁ་ལས་ སྤོ་འགྱོ་བའི་ 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རྟིང་དཀར་སྤང་ལུ་ ཙན་དན་ཤིང་གི་རྩ་བར་ མ་ལྷོདཔ་ཅིག་ཁར་ སྙིང་གི་ཨ་མ་ཟེར་ ལྷ་ཞུ་བའི་ཚིག་བཅད་༢ ཡོད་མི་ བརྒྱ་ཚར་བཏང་ འབྲུག་དང་ བོད་ལུ་ ལ་དང་ཆུ་ཆེན་ཡོད་རེ་ཡོད་ཚད་ཀྱི་མིང་བཏོན་ ལྟོ་ཕུད་ཡོངས་རྫོགས་བཏང་ དེ་གི་ཤུལ་ལས་ ཤིང་ལྦཝ་གུ་ མདའ་རྐྱབ་སྟེ་ ཕགཔ་བསད་པའི་ཚུལ་དེ་ མཇུག་བསྡུ་ཞིནམ་ལས་ ཐགཔ་གིས་བསྡམས་མི་ལྦཝ་ འཐེན་འབག་སྟེ་ སྣག་ཚང་ནང་ འགྱོཝ་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ཚང་ལུ་ འབོ་མ་ཟེར་ གཡུས་ཆུམ་གྱི་འཛརཝ་དེ་ཕུད་གཏོར་</w:t>
      </w:r>
      <w:r>
        <w:rPr>
          <w:rFonts w:ascii="Arial" w:hAnsi="Arial" w:cs="Arial"/>
          <w:color w:val="121012"/>
          <w:sz w:val="26"/>
          <w:szCs w:val="26"/>
        </w:rPr>
        <w:br/>
      </w:r>
      <w:r>
        <w:rPr>
          <w:rFonts w:ascii="Arial" w:hAnsi="Arial" w:cs="Microsoft Himalaya"/>
          <w:color w:val="121012"/>
          <w:sz w:val="26"/>
          <w:szCs w:val="26"/>
          <w:shd w:val="clear" w:color="auto" w:fill="FFFFFF"/>
          <w:cs/>
        </w:rPr>
        <w:t>ཕྱྭ་རྐྱབ་མི་ཚུ་ སྣམ་བུ་དཀར་པོ་གདན་སྦེ་ འཐིང་ཞིནམ་ལས་ བཀྲ་ཤིས་ཕབ་སྟེ་ མཇུག་བསྡུ་དོ་ཡོདཔ་ད་ བཀྲ་ཤིས་ཀྱི་ཚིག་ཡང་ འགོ་བཙུགསཔ་ད་ སངས་རྒྱས་ཤཱཀྱ་ཐུབ་པ་དང་ སངས་རྒྱས་ཀྱི་ ཡབ་ཡུམ་གྱི་མཚན་དང་སྦྲགས་ སྤྱིར་བཏང་གི་ བཀྲ་ཤིས་ཕབ་ཐངས་བཟུམ་ཡོད་རུང་ མཇུག་ལུ་ ཞྭང་ཞྭོང་ཡུལ་ལས་བོན་འབྱུང་ཚེ། ། ཞྭང་ཞྭོང་བོན་ལ་མཁས་པའི་བཀྲ་ཤིས་ཤོག ། ཟེར་མི་དེ་ མ་འདྲཝ་སྦེ་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ཉིནམ་༢ པ་དང་༣ པའི་ནང་ དྲོ་པ་ཁྱབ་བདག་གི་རིགས་དང་ གཡུས་མི་ཚུ་ འཛོམས་ཞིནམ་ལས་ རྡོ་གཅལ་ནང་ འབོ་མ་ཁ་འབུར་ཟེར་ མི་ཚུ་གིས་ འབོ་མ་ཚུ་ གཅིག་གིས་གཅིག་ལུ་ ཁ་ལས་མགུ་ཏོ་ཚུན་ དབུར་བྱིན་ཞིནམ་ལས་</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སྣག་ཚང་གི་ལྟག་ལུ་ ལྷ་ལྕམ་སྒྲིག་ས་ཟེར་སར་ ཆ་མཉམ་གྱལ་སྒྲིག་ཞིནམ་ལས་ དེ་ཁ་ལས་ ཐང་ཅིག་ཡོད་པའི་ ས་གནས་ཝ་ཁ་སྤང་ཟེར་སར་ ནུབ་ཕྱོགས་གླིང་ཟེར་ ཆང་བཀང་ཞིནམ་ལས་ ཕུད་རྒྱས་པར་གཏོར་ གོ་ལ་མ་འདྲཝ་གྱོན་མི་ ཕྱྭ་གི་ལེའུ་བསྒྱུརཝ་མ་ཚད་ ཕོ་སྐྱེས་༢ དང་ཨམ་སྲུ་༢ ཀྱིས་ ཁྲུས་གསོལ་འབད་བའི་ཚུལ་ མེ་ལོང་སྨོན་གསོལ་བཏང་ཞིནམ་ལས་ རྟིང་དཀར་སྤང་ལུ་འགྱོ་ནི་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རྟིང་དཀར་སྤང་ལུ་ རྒྱལ་བ་རིགས་ལྔའི་མཚན་དང་བཅསཔ་སྦེ་ ལེའུ་དང་སྦྲགས་ ཆང་ཕུད་གཏོར་བའི་ཤུལ་ལུ་ ཉི་ལྟོ་ཟཝ་ད་ ཇ་དང་ཆང་ ལྟོ་བཅིངས་འབག་འོང་མི་ཚུ་ རང་སོའི་བཟའ་ཚང་དང་ ངོ་ཤེས་འདྲིས་ཤེས་ཚུ་དང་ བགོ་བཤའ་རྐྱབ་སྟེ་ ཟཝ་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ཤུལ་ལས་ བཅའ་མར་གཏོགས་མི་ཚུ་གིས་ ཐང་སྦོམ་སྐོར་ར་༢ དང་༣ དེ་ཅིག་རྐྱབ་སྟེ་ ཕྱྭ་གི་ལེའུ་བསྒྱུར་ཞིནམ་ལས་ མཇུག་བསྡུཝ་ཨིན་པས།</w:t>
      </w:r>
      <w:r>
        <w:rPr>
          <w:rFonts w:ascii="Arial" w:hAnsi="Arial" w:cs="Arial"/>
          <w:color w:val="121012"/>
          <w:sz w:val="26"/>
          <w:szCs w:val="26"/>
        </w:rPr>
        <w:br/>
      </w:r>
      <w:r>
        <w:rPr>
          <w:rFonts w:ascii="Arial" w:hAnsi="Arial" w:cs="Microsoft Himalaya"/>
          <w:color w:val="121012"/>
          <w:sz w:val="26"/>
          <w:szCs w:val="26"/>
          <w:shd w:val="clear" w:color="auto" w:fill="FFFFFF"/>
          <w:cs/>
        </w:rPr>
        <w:t>ཉིནམ་༢ པའི་ནང་ ཧེ་མ་ ལྷ་ལུ་ངོ་བོ་ངོ་ཆང་གི་ ཕུད་བསྡུ་ཞིནམ་ལས་བཟོ་མི་ ཆང་དེ་ མི་མང་ལུ་ བྱིན་ནི་འདུག།</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ལོ་རྒྱུས་དང་འཁྲིལཝ་ད་ གནས་ལུ་ཕྱྭ་རྐྱབ་དགོ་པའི་ རྒྱབ་ཁུངས་དེ་ཡང་ དང་ཕུ་ ལྷ་ཚངས་པའི་སྲས་མོ་༢ ཀུར་སྟོད་ཤ་བ་དང་ གནས་༢ ནང་ གཞིས་ཆགས་ནིའི་དོན་ལུ་ འབྱ་འཚོ་ས་ དཔལ་ཐང་སྦེ་ ཆུ་ཞིང་ཙང་ཙ་ཡོད་མི་ གནས་གཡུས་ཚན་དང་ ས་གཟར་དྲགས་ ས་རོ་རྡོ་རོ་སྦེ་ཡོད་མི་ ཤ་བ་གཡུས་ཚན་༢ ལས་ གནས་གདམ་ཁ་རྐྱབ་ནིའི་དོན་ལུ་ མ་འགྲིགས་པར་ ཉིནམ་དེ་གི་ནངས་པར་ ཉིམ་ཤརཝ་ད་ ལ་འགོ་དང་པ་ ཉིམ་ཕོག་མི་དེ་གིས་ གནས་ལུ་འགྱོ་ནིའི་ ཁ་ཚིག་བཞག་ཡོདཔ་བཞིན་དུ་ ནངས་པ་དྲོ་པར་ ཨ་ཞེམོ་གིས་ ཁ་ནང་ཆུམ་བཙུགས་ཏེ་ དུང་དཀར་གཡུས་ཚན་གྱི་ལྟག་ལུ་ཡོད་མི་ རི་ལུ་བལྟ་སྡོད་ཡོདཔ་ད་ ནུམོ་གིས་ ཁ་ནང་ གེ་ཟའི་ཕྱེ་བཙུགས་ཞིནམ་ལས་ གདོང་ཀུན་བྱེད་རི་ཟེར་ གནས་གཡུས་ཚན་གྱི་ ལྟག་ལུ་ཡོད་མི་ ལ་ལུ་བལྟ་སྡོད་པའི་སྐབས་ དྲོ་པར་ ཉི་མའི་འོད་ཟེར་ ལ་དེ་གི་རྩེ་ལས་ ཤར་ནི་དེ་གིས་ བདེན་པ་ནུམོ་གིས་ ཐོབ་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ཚིག་དང་འཁྲིལ་ཏེ་ ནུམོ་དེ་ གནས་ལུ་དང་ ཨ་ཞེམོ་དེ་ ཤ་བ་གཡུས་ཚན་ནང་ གཞིས་ཆག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སྟོན་བརྩི་སྲུང་སྐབས་ ནུམོ་གི་ཁ་ནང་ ཕྱེ་ཡོད་པའི་ཚུལ་སྦེ་ ཞབས་ཁྲའི་ཚིག་འགོ་བཙུགསཔ་ད་ ཨུ་སྐད་ལྷ་པ་ལས་ འཐེན་ཞིནམ་ལས་ སྤུན་ཆ་༢ ཁ་བྱལ་བའི་སྐབས་ ནུམོ་གིས་ ཨ་ཞེམོ་ལུ་ ལེགས་ཤོམ་སྦེ་སྡོད་ཟེར་བའི་ བརྡ་མཚོན་ལུ་ ཨའུ་ཁ་བཟང་ཟེར་ ལོག་ཅི་ལོག་ཅི་ར་ ཚར་དག་པ་ཅིག་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ཕྱྭ་གི་དུས་ཚོད་ནང་ རང་ཟླ་༨ པའི་ཚེས་༨ ལས་༡༣ ཚུན་ གྲོང་མི་ཚུ་གིས་ ཞིང་ལཱ་དང་ དེ་གི་ནང་ལས་ཡང་ ཚོད་བསྲེ་སྣ་གཅིག་ར་ བཏོག་མ་ཆོག་པའི་ཁར་ རང་གི་མཆོད་བཤམ་དང་ གཡུས་སྒོའི་ལྷ་ཁང་ནང་ ཕྱག་མཆོད་ག་ནི་ཡང་ ཕུལ་མ་ཆོགཔ་མ་ཚད་ ཆོས་ཚིག་ ཐ་ན་ མ་ཎི་དང་བཛྲ་གུ་རུ་ཚིག་གཅིག་ཡང་ བགྱང་མི་ཆོག་པས།</w:t>
      </w:r>
      <w:r>
        <w:rPr>
          <w:rFonts w:ascii="Arial" w:hAnsi="Arial" w:cs="Arial"/>
          <w:color w:val="121012"/>
          <w:sz w:val="26"/>
          <w:szCs w:val="26"/>
        </w:rPr>
        <w:br/>
      </w:r>
      <w:r>
        <w:rPr>
          <w:rFonts w:ascii="Arial" w:hAnsi="Arial" w:cs="Microsoft Himalaya"/>
          <w:color w:val="121012"/>
          <w:sz w:val="26"/>
          <w:szCs w:val="26"/>
          <w:shd w:val="clear" w:color="auto" w:fill="FFFFFF"/>
          <w:cs/>
        </w:rPr>
        <w:t>ཁྱབ་བདག་གི་རིགས་ཚུ་ སྔར་སྲོལ་དང་འཁྲིལ་ སྣག་ཚང་གིས་ འཚོལ་དགོ་པའི་ཁར་ བཞེས་སྒོའི་རིགས་ ལས་རིམ་མཇུག་མ་བསྡུ་ཚུན་ སྣག་ཚང་ལས་ ཐོབ་མི་དེ་ཡང་ གནས་ཀྱི་མི་མང་ཤོས་ཅིག་ ཧེ་མ་ ཡོངས་གྲགས་ལུ་ གནས་ཕྱུག་པོ་ཟེར་མིའི་འོག་ལུ་ ཟ་པ་སྦེ་ སྡོད་ནི་དེ་གིས་ཨིན་པས།</w:t>
      </w:r>
      <w:r>
        <w:rPr>
          <w:rFonts w:ascii="Arial" w:hAnsi="Arial" w:cs="Arial"/>
          <w:color w:val="121012"/>
          <w:sz w:val="26"/>
          <w:szCs w:val="26"/>
        </w:rPr>
        <w:br/>
      </w:r>
      <w:r>
        <w:rPr>
          <w:rFonts w:ascii="Arial" w:hAnsi="Arial" w:cs="Microsoft Himalaya"/>
          <w:color w:val="121012"/>
          <w:sz w:val="26"/>
          <w:szCs w:val="26"/>
          <w:shd w:val="clear" w:color="auto" w:fill="FFFFFF"/>
          <w:cs/>
        </w:rPr>
        <w:t>གཡུས་མི་ཚུ་གིས་ བཤད་མིའི་ནང་ ཕྱྭ་གི་དུས་ཚོད་ལུ་ ལྷ་དངོས་སུ་བྱོན་དོ་ཡོདཔ་ལས་ རང་སོའི་ཁྱིམ་ནང་ འཁན་པ་ཤིང་གི་ བསངས་བཏང་ཞིནམ་ལས་ འབྲུ་སྣ་དང་ གོན་ཅུང་ གེ་ཟ་ ཤིང་འབྲས་ཚུ་ མ་བཀག་པར་ ཧྲིལ་བུ་སྦེ་ ལྷ་ལུ་ཚོགས་ཕུལ་ཏེ་ སྨོན་ལམ་བཏབ་མི་ལུ་བརྟེན་ ལོ་ཐོག་གི་ ཞིང་མ་བསྲུང་རུང་ རི་དྭགས་སེམས་ཅན་ཚུ་གིས་ གནོདཔ་བཀལ་ནི་མེ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མ་ཧེ་གི་རཝ་དང་ བོན་གྱི་དཔེ་ཆ་༢ ཡང་ སྣག་ཚང་གི་ཕྱི་ཁར་ ག་ཏེ་ཡང་ འབག་མ་བཏུབ་ཨིན་པས།</w:t>
      </w:r>
      <w:r>
        <w:rPr>
          <w:rFonts w:ascii="Arial" w:hAnsi="Arial" w:cs="Arial"/>
          <w:color w:val="121012"/>
          <w:sz w:val="26"/>
          <w:szCs w:val="26"/>
        </w:rPr>
        <w:br/>
      </w:r>
      <w:r>
        <w:rPr>
          <w:rFonts w:ascii="Arial" w:hAnsi="Arial" w:cs="Microsoft Himalaya"/>
          <w:color w:val="121012"/>
          <w:sz w:val="26"/>
          <w:szCs w:val="26"/>
          <w:shd w:val="clear" w:color="auto" w:fill="FFFFFF"/>
          <w:cs/>
        </w:rPr>
        <w:t>ཕྱྭ་དེ་ ནམ་ལས་འགོ་བཙུགས་ཡོདཔ་ཨིན་ན་ ཤེས་མི་མེད་རུང་ རྒན་ཤོས་ཚུ་གིས་འབད་བ་ཅིན་ ལམ་སྲོལ་དེ་ དང་ཕུ་ལས་ར་ ཡོངས་གྲགས་འདུག་ཟེར་ཨིནམ་ད་ ཕྱྭ་དེ་ཡང་ གནས་ཀྱི་མི་སེར་ཚུ་ལུ་ ལོ་གསར་དང་ ཚེས་བཅུའི་དུས་སྟོན་ཅིག་ཨིནམ་ལས་ དེ་བསྒང་ མི་ཚུ་གིས་ བཀབ་གོ་ལ་ཚུ་ གཟབ་སྤྲོད་རྡིག་སྟེ་ བཟའ་ཚང་ཚུ་དང་ སྤྲོ་སྟོན་པའི་ དུས་ཚོད་ཅིག་ཡང་ཨིན་པས།</w:t>
      </w:r>
      <w:r>
        <w:rPr>
          <w:rFonts w:ascii="Arial" w:hAnsi="Arial" w:cs="Arial"/>
          <w:color w:val="121012"/>
          <w:sz w:val="26"/>
          <w:szCs w:val="26"/>
        </w:rPr>
        <w:br/>
      </w:r>
      <w:r>
        <w:rPr>
          <w:rFonts w:ascii="Arial" w:hAnsi="Arial" w:cs="Microsoft Himalaya"/>
          <w:color w:val="121012"/>
          <w:sz w:val="26"/>
          <w:szCs w:val="26"/>
          <w:shd w:val="clear" w:color="auto" w:fill="FFFFFF"/>
          <w:cs/>
        </w:rPr>
        <w:t>གནས་པའི་ཕྱྭ་དེ་ ཐིམ་ཕུག་ལུ་ མི་དབང་མངའ་བདག་རྒྱལ་པོ་མཆོག་ གསེར་ཁྲི་མངའ་གསོལ་མཛད་པའི་ དགའ་སྟོན་དང་ མི་དབང་རྒྱལ་སྲས་ སྐུ་འཁྲུངས་པའི་ དུས་སྟོན་སྐབས་ མི་མང་ལུ་ སྤྱན་འབུལ་ཞུ་ཡོདཔ་ད་ ད་རེས་ ཨེ་ཤི་ཡ་པེ་སི་ཕིག་དངོས་མེད་ལམ་སྲོལ་གྱི་ གནས་སྡུད་གཞི་མཛོད་ནང་ཡང་ ཚུ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ཕྱྭ་དེ་ སྤྱི་ཟླ་༨ པའི་ཚེས་༡༡ ལས་༡༣ ཚུན་ ལོ་༢ ཀྱི་བར་ན་ཚར་རེ་བརྩི་སྲོལ་ཡོདཔ་ད་ དེ་བསྒང་ ཤ་བ་གཡུས་ཚན་ནང་ཡང་ ཕྱྭ་བརྩིཝ་ཨིན་པའི་གནས་ཚུལ།</w:t>
      </w:r>
      <w:r>
        <w:rPr>
          <w:rFonts w:ascii="Arial" w:hAnsi="Arial" w:cs="Microsoft Himalaya"/>
          <w:color w:val="121012"/>
          <w:sz w:val="26"/>
          <w:szCs w:val="26"/>
          <w:shd w:val="clear" w:color="auto" w:fill="FFFFFF"/>
        </w:rPr>
        <w:t xml:space="preserve"> </w:t>
      </w:r>
    </w:p>
    <w:p w14:paraId="7E26AC6B" w14:textId="2CB173D7" w:rsidR="005F26F3" w:rsidRDefault="005F26F3" w:rsidP="00A536DF">
      <w:pPr>
        <w:spacing w:after="0"/>
        <w:rPr>
          <w:rFonts w:ascii="Arial" w:hAnsi="Arial" w:cs="Microsoft Himalaya"/>
          <w:color w:val="121012"/>
          <w:sz w:val="26"/>
          <w:szCs w:val="26"/>
          <w:shd w:val="clear" w:color="auto" w:fill="FFFFFF"/>
        </w:rPr>
      </w:pPr>
    </w:p>
    <w:p w14:paraId="2EB5D965" w14:textId="50C45533" w:rsidR="005F26F3" w:rsidRDefault="005F26F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ཕྲལ་ཁམས་ཅིག་ཁར་ རྒྱལ་གཞུང་དངུལ་ལས་དབང་འཛིན་གྱིས་ སྣུམ་འཁོར་གྱི་སྐྱིན་འགྲུལ་ བརྒྱ་ཆ་༣༠ ལས་བརྒལ་ བྱིན་མི་ཆོག་ཟེར་ གསལ་བསྒྲགས་འབད་མི་དེ་ཡང་ རྒྱལ་ཁབ་ནང་ སྣུམ་འཁོར་ཚད་འཛིན་འབད་ནིའི་ ཐབས་ལ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དངུལ་ཁང་ཚུ་གིས་ སྣུམ་འཁོར་ཉོ་མི་ཚུ་ལུ་ སྣུམ་འཁོར་གྱི་ གོང་ཚད་ལས་ བརྒྱ་ཆ་༣༠ རྐྱངམ་གཅིག་ སྐྱིན་འགྲུལ་བྱིན་ནི་ཨིནམ་ད་ ལྷག་ལུས་བརྒྱ་ཆ་༧༠ དེ་ རང་གིས་ བཏོན་ད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ཐིམ་ཕུག་དང་ ཕུན་ཚོགས་གླིང་ སྤ་རོ་ལ་སོགས་པའི་ ཁྲོམ་ཚུ་ནང་ བལྟ་བ་ཅིན་ སྣུམ་འཁོར་ཚུ་ ཚད་ལས་བརྒལ་ཏེ་ཡོདཔ་ལས་ དྲོ་པར་ཡིག་ཚང་ནང་དང་ ཕྱི་རུ་ཁྱིམ་ནང་འགྱོ་བའི་ དུས་ཚོད་ཁར་ སྣུམ་འཁོར་གྱལ་བསྣར་ཏེ་ དུས་ཡུན་སྐར་མ་༣༠ ལས་༥༠ གི་བར་ན་ བསྒུག་དགོཔ་ཐོནམ་ད་ དབུགས་འགམ་པའི་ གཞི་གནད་ཅིག་ལུ་གྱུརཝ་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ད་རེས་ དབང་འཛིན་གྱིས་ སྐྱིན་འགྲུལ་གྱི་ ཚད་གཞི་མར་ཕབ་འབད་མི་དེ་གིས་ སྣུམ་འཁོར་གྱི་ གྱངས་ཁ་ཚད་འཛིན་འབད་ནི་ལུ་ ལྷན་ཐབས་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ལམ་འགྲུལ་ཉེན་སྲུང་དང་ སྐྱེལ་འདྲེན་དབང་འཛིན་གྱི་ ཐོ་བཀོད་དང་འཁྲིལཝ་ད་ ཐིམ་ཕུག་ལུང་ཕྱོགས་ནང་ སྣུམ་འཁོར་༤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༢༤ དང་ ཕུན་ཚོགས་གླིང་ལུང་ཕྱོགས་ནང་༣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༧༩ དགེ་ལེགས་ཕུག་ལུང་ཕྱོགས་ནང་༥</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༩༤ བསམ་གྲུབ་ལྗོངས་མཁར་ལུང་ཕྱོགས་ནང་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༨༢༠ དེ་ལས་ མོང་སྒར་ལུང་ཕྱོགས་ནང་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༢༨༧ འབདཝ་ད་ རྒྱལ་ཁབ་ནང་ སྣུམ་འཁོར་བསྡོམས་༨༨</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༩༠༤ ལྷགཔ་ཅིག་ཡོདཔ་ལས་ འབྲུག་གི་མི་རློབས་འབུམ་༧ དེ་ཅིག་ཡོད་མི་ལུ་ དཔྱ་བགོ་རྐྱབ་པ་ཅིན་ མི་༧ ལུ་ སྣུམ་འཁོར་རེ་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གི་ནང་དོན་ཉིད་ལས་ སྣུམ་འཁོར་མང་ཤོས་ར་ ཐིམ་ཕུག་དང་ ཕུན་ཚོགས་གླིང་ལུང་ཕྱོགས་༢ ནང་ཡོདཔ་ད་ རྫོང་ཁག་གཞན་ཚུ་ནང་འབད་བ་ཅིན་ སྣུམ་འཁོར་གྱི་ གྱངས་ཁ་ཚད་དང་ལྡནམ་སྦེ་འདུག།</w:t>
      </w:r>
      <w:r>
        <w:rPr>
          <w:rFonts w:ascii="Arial" w:hAnsi="Arial" w:cs="Arial"/>
          <w:color w:val="121012"/>
          <w:sz w:val="26"/>
          <w:szCs w:val="26"/>
        </w:rPr>
        <w:br/>
      </w:r>
      <w:r>
        <w:rPr>
          <w:rFonts w:ascii="Arial" w:hAnsi="Arial" w:cs="Microsoft Himalaya"/>
          <w:color w:val="121012"/>
          <w:sz w:val="26"/>
          <w:szCs w:val="26"/>
          <w:shd w:val="clear" w:color="auto" w:fill="FFFFFF"/>
          <w:cs/>
        </w:rPr>
        <w:t>མཐའ་ཟུར་གྱི་རྫོང་ཁག་ གཞལམ་སྒང་དང་ པདྨ་དགའ་ཚལ་ བཀྲིས་གཡང་རྩེ་ལ་སོགས་པ་ཚུ་ནང་ གླ་འཁོར་གྱི་ ཞབས་ཏོག་ཡང་ ལེགས་ཤོམ་མེདཔ་ལས་ མི་ཚུ་ ཕར་ཚུར་རྒྱུན་འགྲུལ་འཐབ་ད་ སྣུམ་འཁོར་མ་ཐོབ་པར་ དུས་ཡུན་ལེ་ཤ་ བསྒུག་དགོ་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སྦེ་ལྟཝ་ད་ སྣུམ་འཁོར་གྱི་དོན་ལུ་ སྐྱིན་འགྲུལ་མར་ཕབ་འབད་བའི་ ཕན་པ་དང་ གནོད་པ་གཉིས་ཆ་ར་ཡོད་མི་དེ་ཡང་ སྣུམ་འཁོར་མངམ་ཡོད་མི་ ཁྲོམ་སྡེ་ཚུ་ནང་ ཚད་འཛིན་འབད་ཚུགས་ནི་ཨིན་རུང་ སྣུམ་འཁོར་མཁོ་གལ་ཡོད་པའི་ མཐའ་ཟུར་རྫོང་ཁག་ཚུ་ནང་ འོང་འབབ་ཆུང་མི་ཚུ་གིས་ སྣུམ་འཁོར་ཉོ་མི་ཚུགས་ནི་བཟུ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སྣུམ་འཁོར་ཚད་འཛིན་འབད་ནིའི་དོན་ལུ་ ཁྲོམ་གྱི་འགྲུལ་འཁོར་བཱསི་ ག་དེ་མང་མང་ ཡར་སེང་འབད་དེ་ ལམ་འགྲུལཔ་ཚུ་ལུ་ ཞབས་ཏོག་དེ་ ནམ་དགོཔ་ཅིག་ འགྱོ་ཆོག་ཆོ་བཟོ་བ་ཅིན་ སྒེར་འཁོར་འཆང་སྤྱོད་འབད་མི་ རང་བཞིན་གྱིས་ར་ འབབ་འགྱོ་འོང་།</w:t>
      </w:r>
      <w:r>
        <w:rPr>
          <w:rFonts w:ascii="Arial" w:hAnsi="Arial" w:cs="Arial"/>
          <w:color w:val="121012"/>
          <w:sz w:val="26"/>
          <w:szCs w:val="26"/>
        </w:rPr>
        <w:br/>
      </w:r>
      <w:r>
        <w:rPr>
          <w:rFonts w:ascii="Arial" w:hAnsi="Arial" w:cs="Microsoft Himalaya"/>
          <w:color w:val="121012"/>
          <w:sz w:val="26"/>
          <w:szCs w:val="26"/>
          <w:shd w:val="clear" w:color="auto" w:fill="FFFFFF"/>
          <w:cs/>
        </w:rPr>
        <w:t>དེ་བཟུམ་མའི་ ཞབས་ཏོག་དེ་ གོང་འཕེལ་ཐལ་མི་ རྒྱལ་ཁབ་མང་ཤོས་ཅིག་ནང་ཡོདཔ་ད་ མ་གཞི་ བཟའ་ཚང་མང་ཤོས་ཅིག་ལུ་ སྣུམ་འཁོར་༢ ལས་ལྷག་སྟེ་ཡོད་རུང་ སྣུམ་འཁོར་བཀག་ཐོགས་ཀྱི་ དཀའ་ངལ་ལུ་བརྟེན་ མི་ཚུ་གིས་ རང་སོའི་སྣུམ་འཁོར་ཚུ་བཞག་སྟེ་ མི་མང་སྐྱེལ་འདྲེན་ཚུ་ ལག་ལེན་འཐབ་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གླ་འཁོར་གྱི་འཐུས་ ཚད་འཛིན་འབད་བ་ཅིན་ མི་ཚུ་གིས་ གླ་འཁོར་ལག་ལེན་འཐབ་ནིའི་ གོ་སྐབས་ཡོདཔ་ལས་ ཐད་ཀར་དུ་ ཁྲལ་ཡར་སེང་འབད་ནི་དང་ སྐྱིན་འགྲུལ་གྱི་མཐུན་རྐྱེན་ ཚད་འཛིན་འབད་ནི་མེན་པར་ གོང་གསལ་ཐབས་ལམ་ཚུ་ལུ་ གཙོ་རིམ་བཟུང་དགོ་ཟེར་ ཞུ་ནི་ཨིན།</w:t>
      </w:r>
    </w:p>
    <w:p w14:paraId="24BF3836" w14:textId="77777777" w:rsidR="00650F3E" w:rsidRDefault="00650F3E" w:rsidP="00A536DF">
      <w:pPr>
        <w:spacing w:after="0"/>
        <w:rPr>
          <w:rFonts w:ascii="Arial" w:hAnsi="Arial" w:cs="Microsoft Himalaya"/>
          <w:color w:val="121012"/>
          <w:sz w:val="26"/>
          <w:szCs w:val="26"/>
          <w:shd w:val="clear" w:color="auto" w:fill="FFFFFF"/>
        </w:rPr>
      </w:pPr>
    </w:p>
    <w:p w14:paraId="5F3D4CC2" w14:textId="0AD7AF2F" w:rsidR="00257BDE" w:rsidRDefault="00257BD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ནད་ཡམས་ཀོ་བིཌ་༡༩ ལུ་བརྟེན་ འཆར་གཞིའི་ལས་སྣ་མང་རབས་ཅིག་ལུ་ ཐོ་ཕོག་ཡོདཔ་ལས་ གཞུང་གིས་ འཆར་གཞི་༡༢ པའི་ནང་ཚུད་མི་ གསར་སྒྲུབ་ཀྱི་ལཱ་ ལེ་ཤ་ཅིག་ར་ མདུན་སྐྱོད་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འཆར་གཞི་དང་བསྟུནམ་ད་ ནད་ཡམས་ཀོ་བིཌ་༡༩ ལུ་བརྟེན་པའི་ ནང་འཁོད་ཐོན་སྐྱེད་ཡོངས་འབོར་ལུ་ གནོད་སྐྱོན་འབྱུང་མི་བཅུག་ནི་ཨིན་རུང་ འཆར་གཞི་རྩམ་མི་དང་ གྲོས་ཐག་གཅད་མི་ཚུ་གི་དོན་ལུ་ ཟད་འགྲོ་གཏང་ནིའི་ གནས་སྟངས་བསྒྱུར་བཅོས་འབད་ནི་དེ་ མནོ་བསམ་གཏང་དགོ་པའི་ གཞི་དོན་ཅིག་ལུ་གྱུར་ནུག།</w:t>
      </w:r>
      <w:r>
        <w:rPr>
          <w:rFonts w:ascii="Arial" w:hAnsi="Arial" w:cs="Arial"/>
          <w:color w:val="121012"/>
          <w:sz w:val="26"/>
          <w:szCs w:val="26"/>
        </w:rPr>
        <w:br/>
      </w:r>
      <w:r>
        <w:rPr>
          <w:rFonts w:ascii="Arial" w:hAnsi="Arial" w:cs="Microsoft Himalaya"/>
          <w:color w:val="121012"/>
          <w:sz w:val="26"/>
          <w:szCs w:val="26"/>
          <w:shd w:val="clear" w:color="auto" w:fill="FFFFFF"/>
          <w:cs/>
        </w:rPr>
        <w:t>འོང་འབབ་བརྒྱ་ཆ་༡༤ མར་བབས་སོང་མི་དེ་ བདེ་སྒྲིག་བཟོ་ནིའི་དོན་ལུ་ གཞུང་གིས་ དངུལ་འབྲེལ་ཐབས་ལམ་ཚུ་ བཏོན་ཡོདཔ་ད་ དེ་ཡང་ ལྟ་བཤལ་བཟུམ་མའི་ ལས་སྡེ་གཙོ་ཅན་ཚུ་ལས་ ནང་འཁོད་འོང་འབབ་མེད་པའི་ ནམ་དུས་ལུ་ དམ་འཛིན་འབད་ནི་དེ་ ཐབས་ལམ་དྲག་ཤོས་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ཞུང་གཡོགཔ་ཚུ་གི་ འགྲོ་འགྲུལ་བཀག་ཆ་འབད་ནི་དང་ ངལ་གསོའི་འཐུས་ཕར་འགྱངས་འབད་ནི་ གནས་སོར་འཐུས་མ་སྤྲོད་པར་བཞག་ནི་ དེ་ལས་ སྣུམ་འཁོར་ཐོབ་སྐལ་དངུལ་བསྒྱུར་འབད་ནི་ཚུ་ ད་ལྟོ་ གནས་སྐབས་ཅིག་གི་ ཐབས་ལམ་མ་གཏོགས་ ཤུལ་ལས་ བྱིན་ནི་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 ནད་ཡམས་ལུ་བརྟེན་ ཐོན་ཁུངས་དང་ གཙོ་རིམ་ཚུ་ལུ་ དམིགས་གཏད་བསྐྱེད་སྡོད་ནི་དེ་གིས་ དཔལ་འབྱོར་ལུ་ བར་ཆད་རྐྱབ་དོ་ཡོདཔ་ད་ འཛམ་གླིང་ནང་ མཁས་མཆོག་ཚུ་གིས་ བརྟག་ཞིབ་འབད་མི་དང་འཁྲིལཝ་ད་ དཔལ་འབྱོར་གནས་སྟངས་མར་ཉམས་འགྱོ་མི་དེ་ ཧེ་མའི་གནས་ཚད་གུ་ བསྐྱར་གསོ་འབད་ནིའི་དོན་ལུ་ ལོ་ལེ་ཅིག་ འགོར་ནི་མས་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འབད་བ་ཅིན་ གློག་མེ་ལས་འགུལ་གྱི་ཤུལ་ལས་ར་ འོས་འབབ་མཐོ་ཤོས་བཟོ་མི་ ལྟ་བཤལ་ལས་སྡེ་ལུ་ ཐོ་སྦོམ་སྦེ་ར་ ཕོག་ཡོདཔ་བཞིན་དུ་ སྤྱི་ལོ་༢༠༢༢ ལས་རྐྱངམ་གཅིག་ ལྟ་བཤལཔ་ཆ་ཤས་ཅིག་ ལྷོད་ཚུགས་པའི་རེ་བ་ཡོདཔ་ད་ ད་ལྟོའི་ གནས་ཚད་ལུ་ སྤྱི་ལོ་༢༠༢༥ ལས་བརྒལ་ ལྷོད་མི་ཚུ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རྒྱུ་མཚན་འདི་ལུ་བརྟེན་ གཞུང་གིས་ ཟད་འགྲོ་མར་ཕབ་རྐྱབ་ནིའི་ ཐབས་ལམ་ཚུ་ མཐུན་རྐྱེན་དག་པ་ཅིག་ ཕར་འགྱངས་འབད་ནི་རྐྱངམ་གཅིག་མེན་པར་ འདི་བ་ལྷགཔ་སྦེ་ བཏོན་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ཞི་གཡོགཔ་ཚུ་གི་ཐད་ཁར་ ནད་ཡམས་ལུ་བརྟེན་ ཐོ་མ་ཕོག་པའི་ཁར་ ལྷག་པར་དུ་ སྐྱིན་འགྲུལ་ཕར་འགྱངས་དང་ སྐྱེད་དགོངས་ཡངས་ དེ་ལས་ ཁྱིམ་གྱི་ཇོ་བདག་ཚུ་གིས་ ཁང་གླ་དགོངས་ཡངས་བཏང་ཡོད་པའི་ ཁེ་ཕན་བྱུང་ནུག།</w:t>
      </w:r>
      <w:r>
        <w:rPr>
          <w:rFonts w:ascii="Arial" w:hAnsi="Arial" w:cs="Arial"/>
          <w:color w:val="121012"/>
          <w:sz w:val="26"/>
          <w:szCs w:val="26"/>
        </w:rPr>
        <w:br/>
      </w:r>
      <w:r>
        <w:rPr>
          <w:rFonts w:ascii="Arial" w:hAnsi="Arial" w:cs="Microsoft Himalaya"/>
          <w:color w:val="121012"/>
          <w:sz w:val="26"/>
          <w:szCs w:val="26"/>
          <w:shd w:val="clear" w:color="auto" w:fill="FFFFFF"/>
          <w:cs/>
        </w:rPr>
        <w:t>བཟོ་སྐྲུན་དང་ ཚོང་འབྲེལ་ ཐོན་སྐྱེད་ལས་ཁང་བཟུམ་མའི་ ལས་སྡེ་ཚུ་ སླར་གསོ་འབད་ནིའི་དོན་ལུ་ གཞུང་གིས་ ཟད་འགྲོ་གཏང་དགོཔ་ད་ སྒེར་སྡེ་ཚུ་གིས་ གཞི་རྟེན་གོང་འཕེལ་ལས་སྣ་ཚུ་གི་དོན་ལུ་ གསར་སྒྲུབ་འཆར་དངུལ་གནང་དགོཔ་སྦེ་ གཞུང་ལུ་ ཨུ་ཚུགས་རྐྱབ་མི་ལུ་ལྟཝ་ད་ རྒྱུན་སྐྱོང་གི་ཟད་འགྲོ་ མར་ཕབ་རྐྱབ་ཚུགས་པ་ཅིན་ གསར་སྒྲུབ་ལཱ་ཚུ་འབད་ནི་ལུ་ ཕན་ཐོགས་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ཟད་འགྲོ་མར་ཕབ་རྐྱབ་ནིའི་ ཐབས་ལམ་དེ་ ཞི་གཡོགཔ་རྐྱངམ་གཅིག་མེན་པར་ ནད་ཡམས་ལུ་བརྟེན་ འབྱེམ་མ་ཕོག་མི་ འབྲུག་རྒྱུ་ནོར་གཞི་བཟུང་གི་ འོག་ལུ་དང་ ཡང་ཅིན་ རྒྱལ་ཁམས་ཀྱིས་དབང་བའི་ ཚོང་སྡེ་ཚུ་ནང་ ལས་བྱེདཔ་བསྡོམས་༡༢༦༠༠ དེ་ཅིག་ཡོད་མི་ཚུ་ལུ་ཡང་ འོས་འབབ་བལྟ་དགོཔ་ད་ དེ་ཡང་ ག་འཆརཔ་ཟེར་བ་ཅིན་ ད་ལྟོའི་ ཚབས་ཆེན་གནས་སྟངས་ནང་ ཁོང་ཆ་ཁྱབ་ དངུལ་ཕོགས་དང་འཐུས་ཚུ་ ག་ཨིནམ་སྦེ་ར་ རང་འཇགས་ལེན་ཡོད་པའི་ཁར་ གཞུང་གི་ དངུལ་འབྲེལ་ཐབས་ལམ་འོག་ལུ་ ཁེ་ཕན་བྱུང་མིའི་གྲངས་སུ་ འབད་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གལ་སྲིད་ རྒྱལ་ཁམས་ཀྱིས་དབང་བའི་ ཚོང་སྡེ་ཚུ་གིས་ཡང་ རྒྱུན་སྐྱོང་ཟད་འགྲོ་མར་ཕབ་རྐྱབ་སྟེ་ འོང་འབབ་ཡར་དྲག་གཏང་ཚུགས་པ་ཅིན་ ཁྲལ་དང་བགོ་བཤའི་ཐོག་ལས་ གཞུང་གི་བང་མཛོད་ནང་ ངེས་པར་དུ་ ལྷན་ཐབས་འབད་ཚུགས།</w:t>
      </w:r>
    </w:p>
    <w:p w14:paraId="0F684604" w14:textId="2E52B3D0" w:rsidR="00BC2D7C" w:rsidRDefault="00BC2D7C" w:rsidP="00A536DF">
      <w:pPr>
        <w:spacing w:after="0"/>
        <w:rPr>
          <w:rFonts w:ascii="Arial" w:hAnsi="Arial" w:cs="Microsoft Himalaya"/>
          <w:color w:val="121012"/>
          <w:sz w:val="26"/>
          <w:szCs w:val="26"/>
          <w:shd w:val="clear" w:color="auto" w:fill="FFFFFF"/>
        </w:rPr>
      </w:pPr>
    </w:p>
    <w:p w14:paraId="35C8FA6B" w14:textId="3D933FC6"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རྒྱལ་ཁབ་ཀྱི་ མཐའ་ཟུར་གྱི་ གཡུས་སྒོ་ཚུ་ནང་ མིག་ནད་དང་ སོ་ན་ནི་ལ་སོགས་པའི་ རིམས་ནད་རེ་ བྱུང་པ་ཅིན་ གཡུས་སྒོ་ནང་གི་ གནས་བདག་གཞི་བདག་ཚུ་ལུ་ གསོལ་མཆོད་མ་ཕུལ་བའི་ རྟགས་མཚན་ཨིནམ་སྦེ་ ཡིད་ཆེས་བསྐྱེད་དེ་ སྨན་བཅོས་འབད་བར་ སྨན་ཁང་ནང་ འགྱོ་ནི་གི་ཚབ་ལུ་ དང་པ་ར་ གནས་བདག་གཞི་བདག་ཚུ་ལུ་ གསོལ་མཆོད་ཕུ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ལ་མཆོད་ཕུལ་སྲོལ་དེཡང་ ནང་ཆོས་ཀྱི་ ལམ་ལུགས་དང་མཐུནམ་སྦེ་དང་ བོན་ལུགས་ཐོག་ལས་ ཕུལ་སྲོལ་གཉིས་ཡོདཔ་ད་ བོན་གྱི་ལམ་ལུགས་སྲོལ་ལས་འབད་བ་ཅིན་ དགུང་ལྷ་དང་ སྒ་བཟང་ ཤུ་སྦང་ལ་ཟེར་ ཤར་ཕྱོགས་ལུང་ཕྱོགས་སོ་སོའི་ནང་ བོན་ཆོས་མ་འདྲཝ་ ལེ་ཤ་ར་ དར་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མི་ཚུ་གི་སེམས་ཁར་ དེ་བཟུམ་གྱི་ བོན་ཆོས་དེ་ གཡུས་སྒོ་ཚུ་ནང་ དུས་ནམ་ལས་ དར་ཡོདཔ་ཨིན་ན་དང་ ལུང་ཕྱོགས་ག་ཏེ་ལས་ དར་ཡོདཔ་ཨིན་ན་ ག་དེ་སྦེ་ དར་དརཝ་ཨིན་ནའི་ ར་ཁུངས་ཚུ་ གསལ་ཏོག་ཏོ་སྦེ་ བཀལ་མི་ཚུགས་དོ་ཡོདཔ་ད་ མི་ཚུ་གིས་ བོན་གྱི་ལྷ་སྲོལ་དེ་ མི་རབས་ལེ་ཤ་ཅིག་གི་ ཧེ་མ་ལས་ར་ དར་ཏེ་ཡོད་པའི་ ཕ་བརྒྱུད་བུ་བརྒྱུད་ཀྱི་ལྷ་ཨིན་ཟེར་ བཤདཔ་མ་གཏོགས་ ར་ཁུངས་ཁ་གསལ་ཏོག་ཏོ་ཅིག་ སླབ་ནི་མིན་འདུག།</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བོན་ལྷ་གསལ་ནི་དང་ བོན་མཆོད་ལག་ལེན་འཐབ་ནིའི་ ལུགས་སྲོལ་འདི་ རྒྱལ་ཁབ་ཀྱི་ ས་གནས་ཁག་དང་ ལྷག་པར་དུ་ ཤར་ཕྱོགས་ཁ་ཐུག་ལུ་ མ་ཉམས་པར་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ན་ཆོས་དར་ཚུལ།</w:t>
      </w:r>
      <w:r>
        <w:rPr>
          <w:rFonts w:ascii="Arial" w:hAnsi="Arial" w:cs="Arial"/>
          <w:color w:val="121012"/>
          <w:sz w:val="26"/>
          <w:szCs w:val="26"/>
        </w:rPr>
        <w:br/>
      </w:r>
      <w:r>
        <w:rPr>
          <w:rFonts w:ascii="Arial" w:hAnsi="Arial" w:cs="Microsoft Himalaya"/>
          <w:color w:val="121012"/>
          <w:sz w:val="26"/>
          <w:szCs w:val="26"/>
          <w:shd w:val="clear" w:color="auto" w:fill="FFFFFF"/>
          <w:cs/>
        </w:rPr>
        <w:t>ཨིན་རུང་ འབྲུག་ཤར་ཕྱོགས་ཀྱི་ རྗེ་དཔོན་བྱུང་རབས་ བྱིས་པ་དགའ་བའི་རྣ་རྒྱན་ཟེར་མི་ ཀི་དེབ་ནང་ བཀོད་དོ་བཟུམ་འབད་བ་ཅིན་ དུས་རབས་འགོ་མ་བཙུགས་པའི་ཧེ་མར་ བོད་ཀྱི་རྒྱལ་པོ་ གྲི་འགུམ་བཙན་པོའི་སྲས་ ཉ་ཁྲི་ཟེར་མི་འདི་ ཉང་གི་རྒྱལཔོ་མཛད་དེ་བཞུགསཔ་ད་ ཡབ་གྲི་འགུམ་བཙན་པོའི་དགྲ་ ལོང་ངམ་ཟེར་མི་ལུ་འདྲོགས་ཏེ་ དཔོན་གཡོག་འཁོར་དང་བཅས་པ་ འབྲུག་ཤར་ཕྱོགས་བཀྲ་ཤིས་གཡང་རྩེ་ སྟོང་ཞང་ཁ་ཐུག་ལུ་ ཆིབས་སྐྱོད་གནང་ཐོག་ལས་ བོད་ཉང་པོའི་ཕོ་བྲང་དང་ ཅོག་འཐདཔ་ཅིག་བཞེངས་ཏེ་ གདན་ས་བཅགས་དགོཔ་བྱུ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ཕོ་བྲང་གི་མིང་ཡང་ རྒྱལ་པོའི་མཚན་ལས་རྟ་དྲངས་ཏེ་ ཉང་མཁར་རྫོང་ངམ་ ཉ་མཁར་རྫོང་ཟེར་ བཏགས་ཡོདཔ་ད་ རྫོང་བཞེངས་སའི་ ས་གནས་དེ་ བཀྲིས་གཡང་རྩེ་ སྟོང་ཞང་སློབ་གྲྭ་ཆུང་བ་ཆགས་སར་ཨིནམ་ལས་ ཧེ་མའི་ རྫོང་གི་གྱང་ཁོག་ཚུ་ སློབ་གྲྭ་བཟོ་སྐྲུན་འབད་བའི་སྐབས་ མེདཔ་བཏང་ཡོདཔ་ལས་ ད་རེས་ནངས་པར་ རྫོང་གི་ཤུལ་ཚུ་ མཐོང་ནི་མེ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རྒྱལ་སྲས་ཀྱིས་ཡང་ བཀྲ་ཤིས་གཡང་རྩེ་ བཙན་མཁར་ལ་སློབ་གྲྭ་བར་མའི་ ཉེ་འདབས་ལུ་ རྫོང་གཅིག་བཞེངས་ཏེ་ བཞུགས་ཡོད་པའི་ ར་ཁུངས་ཚུ་ ཁ་གསལ་བཀོད་དེ་ཡོདཔ་ད་ རྫོང་གི་གྱང་ཁོག་ཚུ་ ད་ལྟོའི་བར་ན་ཡང་ མཐོང་ཚུགས་པས།</w:t>
      </w:r>
      <w:r>
        <w:rPr>
          <w:rFonts w:ascii="Arial" w:hAnsi="Arial" w:cs="Arial"/>
          <w:color w:val="121012"/>
          <w:sz w:val="26"/>
          <w:szCs w:val="26"/>
        </w:rPr>
        <w:br/>
      </w:r>
      <w:r>
        <w:rPr>
          <w:rFonts w:ascii="Arial" w:hAnsi="Arial" w:cs="Microsoft Himalaya"/>
          <w:color w:val="121012"/>
          <w:sz w:val="26"/>
          <w:szCs w:val="26"/>
          <w:shd w:val="clear" w:color="auto" w:fill="FFFFFF"/>
          <w:cs/>
        </w:rPr>
        <w:t>ཉང་གི་རྒྱལཔོ་ ཉ་ཁྲི་གི་ དཔོན་གཡོག་ཚུ་ འབྲུག་ཤར་ཕྱོགས་ལུ་ མ་བྱོན་པའི་ཧེ་མར་ ཤར་ཕྱོགས་ཀྱི་ མི་ཚུ་གིས་ ལྷ་དང་འདྲེ་ངོ་མ་ཤེསཔ་མ་ཚད་ འདྲེ་ཚུ་གིས་ གནོདཔ་བཀལ་བའི་སྐབས་ གདོན་མཆོད་ནི་དང་ གདོན་མཆོད་སྐྱེལ་ཐངས་ཡང་ མ་ཤེས་པར་ མགུ་འཐོམས་ཏེ་ སྡོད་པའི་བར་ན་ ཉང་གི་རྒྱལཔོ་ ཉ་ཁྲི་བྱོན་ཞིནམ་ལས་ཚུར་ ལྷ་དང་ འདྲེ་ངོ་ཤེས་ཏེ་ ལྷ་གིས་ཕན་ཐོགས་དང་ འདྲེ་གིས་གནོདཔ་བཀལཝ་ཨིནམ་ ཤེས་ནུག་ཟེར་ དཔེ་དེབ་ནང་བཀོད་ནུག།</w:t>
      </w:r>
      <w:r>
        <w:rPr>
          <w:rFonts w:ascii="Arial" w:hAnsi="Arial" w:cs="Arial"/>
          <w:color w:val="121012"/>
          <w:sz w:val="26"/>
          <w:szCs w:val="26"/>
        </w:rPr>
        <w:br/>
      </w:r>
      <w:r>
        <w:rPr>
          <w:rFonts w:ascii="Arial" w:hAnsi="Arial" w:cs="Microsoft Himalaya"/>
          <w:color w:val="121012"/>
          <w:sz w:val="26"/>
          <w:szCs w:val="26"/>
          <w:shd w:val="clear" w:color="auto" w:fill="FFFFFF"/>
          <w:cs/>
        </w:rPr>
        <w:t>གདོན་གྱིས་གནོདཔ་བཀལ་བའི་སྐབས་ལུ་ མི་ཚུ་གིས་ ཤིང་སྣ་གི་བསངས་དང་ འབྲུ་སྣའི་སུར དེ་ལས་ ཇ་གསུར་དང་ མར་གསུར་ ཇ་སྐྱེམས་དང་ ཆང་སྐྱེམས་ལ་སོགས་པ་ཚུ་བཤམས་ཏེ་ གདོན་མཆོད་ཐངས་ཀྱི་སྲོལ་ཚུ་ བྱུང་ཡོདཔ་མ་ཚད་ སྒ་བཟང་དང་ དགུང་ལྷ་ཟེར་ ཡུལ་ལྷ་ལུ་ གསོལ་མཆོད་ཕུལ་ནིའི་ སྲོལ་ཚུ་ཡང་ མི་ཚུ་གིས་ དུས་དེ་ལས་འགོ་བཟུང་ ཧ་གོ་ཡོདཔ་ད་ ཤར་ཕྱོགས་ཁ་ཐུག་ལུ་ བོན་ལྷ་གསོལ་ནིའི་ ལམ་སྲོལ་དེ་ འགོ་དང་པ་ ཉང་གི་རྒྱལཔོ་ ཉ་ཁྲི་བྱོན་ཞིནམ་ལས་ཚུར་ བཀྲ་ཤིས་གཡང་རྩེ་ལུ་ དར་བའི་ཤུལ་ལས་ རིམ་པ་བཞིན་དུ་སྦེ་ ལུང་ཕྱོགས་ཁག་སོ་སོའི་ནང་ ཁྱབ་སྤེལ་ཁྱབ་སོང་ནུག་ཟེར་བཀོད་དེ་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ཡུལ་ལྷ་གཞི་བདག་ཚུ་ཡང་ ལེ་ཤ་ཡོདཔ་ལས་ ག་གིས་ གནོདཔ་བཀལཝ་ཨིན་ན་ ཡུལ་ལྷ་ཚུ་ ག་ཏེ་ལུ་ གནས་ཏེ་ཡོདཔ་ཨིན་ན་ གསོལ་མཆོད་ག་དེ་སྦེ་ ཕུལ་དགོཔ་ཨིན་ན་ཡང་ དཔའ་བོ་དང་ དཔའ་མོ་རྐྱབ་སྟེ་ མོ་བཏབ་རྩིས་བཏབ་ཐོག་ལས་ ཤེས་ཚུ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པའ་བོ་དང་ དཔའ་མོའི་སྲོལ།</w:t>
      </w:r>
      <w:r>
        <w:rPr>
          <w:rFonts w:ascii="Arial" w:hAnsi="Arial" w:cs="Arial"/>
          <w:color w:val="121012"/>
          <w:sz w:val="26"/>
          <w:szCs w:val="26"/>
        </w:rPr>
        <w:br/>
      </w:r>
      <w:r>
        <w:rPr>
          <w:rFonts w:ascii="Arial" w:hAnsi="Arial" w:cs="Microsoft Himalaya"/>
          <w:color w:val="121012"/>
          <w:sz w:val="26"/>
          <w:szCs w:val="26"/>
          <w:shd w:val="clear" w:color="auto" w:fill="FFFFFF"/>
          <w:cs/>
        </w:rPr>
        <w:t>དཔའ་བོ་དང་ དཔའ་མོ་རྐྱབ་ནི་གི་ སྲོལ་དེ་ཡང་ འགོ་དང་པ་ བོད་ལུ་དར་ཡོད་པའི་ཁུངས་ཡང་ སྒྲུང་ལྡེའི་བོན་གསུམ་གྱི་གཏམ་ཨེ་མ་ཧོ་ཟེར་བའི་ ཀི་དེབ་ནང་ བཀོད་དོ་བཟུམ་འབད་བ་ཅིན་ བོད་ཀྱི་རྒྱལ་རབས་༦ པ་ ཁྲི་སྲོང་ལྡེའུ་བཙན་གྱི་དུས་ལུ་ ཨ་ལོ་སྐྱེས་ལོ་༡༣ ལངམ་ད་ འདྲེ་གིས་ ལོ་༡༣ ཚུན་ བོད་རྒྱལ་ཁབ་ཀྱི་ ས་གནས་ག་ཏེ་ར་ འཁྱིད་ཞིནམ་ལས་ ལོ་༡༣ གྱི་རྒྱབ་ལས་ ཨ་ལོ་དེ་གིས་ མི་མ་ཡིན་གྱི་ ནུས་པ་ལུ་བརྟེན་ ས་གནས་དེ་ཁར་ ལྷ་དང་འདྲེ་ཡོད་མི་ཚུ་གིས་ གནོདཔ་བཀལ་ནུག།</w:t>
      </w:r>
      <w:r>
        <w:rPr>
          <w:rFonts w:ascii="Arial" w:hAnsi="Arial" w:cs="Arial"/>
          <w:color w:val="121012"/>
          <w:sz w:val="26"/>
          <w:szCs w:val="26"/>
        </w:rPr>
        <w:br/>
      </w:r>
      <w:r>
        <w:rPr>
          <w:rFonts w:ascii="Arial" w:hAnsi="Arial" w:cs="Microsoft Himalaya"/>
          <w:color w:val="121012"/>
          <w:sz w:val="26"/>
          <w:szCs w:val="26"/>
          <w:shd w:val="clear" w:color="auto" w:fill="FFFFFF"/>
          <w:cs/>
        </w:rPr>
        <w:t>དེ་བཟུམ་མའི་ ལྷ་འདྲེ་ཚུ་གིས་ གནོདཔ་བཀལ་མིའི་ ཁ་གནོན་ལུ་ གསོལ་མཆོད་འདི་བཟུམ་འབད་དགོ་ཟེར་ རྣམ་པ་སྣ་ཚོགས་ ཤེས་ཚུགས་མི་ཅིག་ བྱུང་ཡི་ཟེར་ བཀོད་དེ་ཡོདཔ་ལས་ དཔའ་བོ་དང་ དཔའ་མོའི་སྲོལ་ཡང་ འགོ་དང་པ་ བོད་ཀྱི་རྒྱལ་རབས་༦ པའི་སྐབས་ལུ་ བྱུང་ཡོདཔ་བཞིན་དུ་ དཔའ་བོ་དང་ དཔའ་མོ་རྐྱབ་ནིའི་སྲོལ་ བོད་ལུ་ ད་ལྟོའི་བར་ནང་ ཡལ་ཉམས་མ་འགྱོ་བར་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རིམ་པ་བཞིན་དུ་ འབྲུག་ལུ་དར་ཡོདཔ་ད་ དེ་ཡང་ ཉ་ཁྲིའི་དཔོན་གཡོག་ཚུ་ ལྷོ་མོན་ཤར་ཕྱོགས་ཁ་ཐུག་ལུ་ བྱོན་ཞིནམ་ལས་ཚུར་ བོན་ཆོས་དར་ཡོདཔ་མ་ཚད་ དཔའ་བོ་དང་ དཔའ་མོ་རྐྱབ་ཐོག་ལས་ བོན་ལུགས་ཀྱི་ མོ་བཏབ་རྩིས་བཏབ་འབད་ནིའི་སྲོལ་དེ་ཡང་ དུས་རབས་འགོ་མ་བཙུགས་པའི་ཧེ་མར་ བི་སི་༧༣༠ དེ་ཅིག་ནང་ སྟོང་ཞང་དང་ བཙན་མཁར་ལུ་ དར་ཡོད་པའི་ལོ་རྒྱུས་འདུག་ཟེར་ཞུ་ནི།</w:t>
      </w:r>
    </w:p>
    <w:p w14:paraId="5502677E" w14:textId="58494170" w:rsidR="00BC2D7C" w:rsidRDefault="00BC2D7C" w:rsidP="00A536DF">
      <w:pPr>
        <w:spacing w:after="0"/>
        <w:rPr>
          <w:rFonts w:ascii="Arial" w:hAnsi="Arial" w:cs="Microsoft Himalaya"/>
          <w:color w:val="121012"/>
          <w:sz w:val="26"/>
          <w:szCs w:val="26"/>
          <w:shd w:val="clear" w:color="auto" w:fill="FFFFFF"/>
        </w:rPr>
      </w:pPr>
    </w:p>
    <w:p w14:paraId="0D603869" w14:textId="662687C8"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པདྨ་དགའ་ཚལ་ ངང་ལམ་དྲུང་ཁག་ལས་ སྣུམ་འཁོར་ནང་ དུས་ཡུན་སྐར་མ་༣༠ ལྷགཔ་ཅིག་ འགྲོ་འགྲུལ་འབད་བའི་ཤུལ་ལས་ ག་ནི་བ་ ཉམས་དགའ་བའི་ སྤོ་ཏོ་ཅིག་གུ་ ནོར་བུ་སྒང་གི་ ལྷ་ཁང་དེ་ ཆགས་ཡོདཔ་བཞིན་དུ་ དེ་ཁར་ལྷོདཔ་ད་ སེམས་ཁར་གཞན་དང་མ་འདྲ་བའི་ དགའ་བ་བྱུངམ་ཨིན་པས།</w:t>
      </w:r>
      <w:r>
        <w:rPr>
          <w:rFonts w:ascii="Arial" w:hAnsi="Arial" w:cs="Arial"/>
          <w:color w:val="121012"/>
          <w:sz w:val="26"/>
          <w:szCs w:val="26"/>
        </w:rPr>
        <w:br/>
      </w:r>
      <w:r>
        <w:rPr>
          <w:rFonts w:ascii="Arial" w:hAnsi="Arial" w:cs="Microsoft Himalaya"/>
          <w:color w:val="121012"/>
          <w:sz w:val="26"/>
          <w:szCs w:val="26"/>
          <w:shd w:val="clear" w:color="auto" w:fill="FFFFFF"/>
          <w:cs/>
        </w:rPr>
        <w:t>ནོར་བུ་སྒང་གི་ ལྷ་ཁང་དེ་ གསར་བཞེངས་འབད་དེ་ ལོ་ལེ་ཤ་མ་ལང་རུང་ ད་རེས་ནངས་པར་ རྒེད་འོག་གི་མི་ཚུ་གིས་ ལྷ་ཁང་རྩ་ཅན་དང་ བྱིན་བརླབས་ཅན་ཅིག་སྦེ་ བརྩི་འཇོག་འབད་དོ་ཡོད་མི་དེ་ ལྷ་ཁང་གི་ནང་རྟེན་གཙོ་བོ་ རྡོ་རང་བྱོན་གྱི་ སྤྱ་ཅིག་ཡོད་མི་ལུ་བརྟེན་ཨིན་པས།</w:t>
      </w:r>
      <w:r>
        <w:rPr>
          <w:rFonts w:ascii="Arial" w:hAnsi="Arial" w:cs="Arial"/>
          <w:color w:val="121012"/>
          <w:sz w:val="26"/>
          <w:szCs w:val="26"/>
        </w:rPr>
        <w:br/>
      </w:r>
      <w:r>
        <w:rPr>
          <w:rFonts w:ascii="Arial" w:hAnsi="Arial" w:cs="Microsoft Himalaya"/>
          <w:color w:val="121012"/>
          <w:sz w:val="26"/>
          <w:szCs w:val="26"/>
          <w:shd w:val="clear" w:color="auto" w:fill="FFFFFF"/>
          <w:cs/>
        </w:rPr>
        <w:t>རྡོ་རང་བྱོན་གྱི་སྤྱ་དེ་ རྒེད་འོག་གི་ མི་སེར་ལ་ལོ་ཅིག་གིས་ ལུང་བསྟན་དང་འཁྲིལ་ ནོར་བུ་སྒང་ལུ་ འཕུར་བྱོན་མི་ ཧིན་དྷུའི་ལྷ་ ཧ་ནུ་མཱན་དང་ ལ་ལོ་ཅིག་གིས་ སྤྲིའུ་བྱང་ཆུབ་སེམས་དཔའ་ཨིནམ་སྦེ་ སླ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ང་སྔགས་ཆོས་འཁོར་མདོ་སྔགས་བསྟན་པའི་གླིང་ བཤད་གྲྭའི་སློབ་དཔོན་ ཚུལ་ཁྲིམས་འོད་སྲུང་གིས་ བཤད་དོ་བཟུམ་འབད་བ་ཅིན་ རྡོ་རང་བྱོན་གྱི་སྤྱ་དེ་ ནོར་བུ་སྒང་ལྷ་ཁང་ནང་ ཧེ་མ་ལས་ཡོད་རུང་ དེ་གི་སྐོར་ལས་ ལོ་རྒྱུས་ཚུ་ ག་དེ་སྦེ་ཨིན་ན་ ཁ་གསལ་ཅིག་སྦེ་ ག་གིས་ཡང་ ཤེས་རྟོགས་འབྱུང་མ་ཚུག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མདོ་སྔགས་བསྟན་པའི་ཆོས་གླིང་བཤད་གྲྭ་གིས་ཡང་ རྡོ་རང་བྱོན་གྱི་སྤྱ་དེ་ ས་གནས་ག་ཏེ་ལས་དང་ གནམ་ལོ་ག་དེམ་ཅིག་ཁར་ ག་དེ་སྦེ་ ནོར་བུ་སྒང་ལུ་ ལྷོད་ཡོདཔ་ཨིན་ནའི་ ཞིབ་དཔྱད་འབད་ནིའི་ དཔའ་བཅམ་ཡོད་རུང་ ལོ་རྒྱུས་ཁ་གསལ་དང་ ཁུངས་དོན་ཅིག་ ག་ནི་ཡང་ ཤེས་རྟོགས་འབྱུང་མ་ཚུག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ལོ་༢༠༠༡ དང་༢༠༠༢ དེ་ཅིག་ཁར་ མི་དབང་འབྲུག་རྒྱལ་བཞི་པ་ དཔལ་འཇིགས་མེད་སེངྒེ་དབང་ཕྱུག་མཆོག་ ནོར་བུ་སྒང་ལུ་ ཞབས་ཀྱིས་བཅགས་གནང་པའི་སྐབས་ ཤིང་འབྲས་ཚལ་ལུ་ཕུད་རྡོག་༤ དེ་ཅིག་བསྣམས་ཏེ་ ལྷ་ཁང་ནང་བྱོནམ་ད་ ལྷ་ཁང་ནང་ཡོད་མི་ རྡོ་རང་བྱོན་གྱི་སྤྱ་དེ་ གཟིགས་ནུག་ཟེར་ ཚུལ་ཁྲིམས་འོད་སྲུང་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ཚུལ་ཁྲིམས་འོད་སྲུང་གིས་ སླབ་མིའི་ནང་ སྤྱ་དེ་གིས་ མི་དབང་འབྲུག་རྒྱལ་བཞི་པ་མཆོག་ ཞལ་མཇལཝ་ཅིག་ གནམ་མེད་ས་མེད་སྐད་རྐྱབ་ཡོདཔ་བཞིན་དུ་ དེ་ཁར་བྱོན་ཞིནམ་ལས་ རྡོ་རང་བྱོན་གྱི་སྤྱ་དེ་ ཧིན་དྷུའི་ལྷ་ ཧ་ནུ་མཱན་གྱི་ ནུས་པ་སྦོམ་འདུག་ རྩ་ཅན་ཅིག་ཨིནམ་སྦེ་ གསུངས་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ད་འོག་གི་ མི་ཚུ་གིས་ བཤད་སྲོལ་ཅིག་ལས་འབད་བ་ཅིན་ མི་དབང་འབྲུག་རྒྱལ་བཞི་པ་མཆོག་ ནོར་བུ་སྒང་ལུ་ བྱོན་པའི་སྐབས་ ལྷ་ཁང་དེ་ནང་ལས་ སྐད་རྐྱབ་ཞིནམ་ལས་ དེ་ཁར་བྱོན་དགོ་པའི་ཞུ་བ་འབད་དེ་ མཆོངས་འོང་དོ་བཟུམ་སྦེ་ ཐུགས་ཁར་ཤརཝ་ལས་ ལྷ་ཁང་ནང་བྱོན་ཏེ་ སྤྱ་དེ་གཟིག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ཚུ་གིས་ སླབ་མི་དང་འཁྲིལཝ་ད་ མི་དབང་འབྲུག་རྒྱལ་བཞི་པ་མཆོག་གིས་ སྤྱ་དེ་ ཧ་ནུ་མཱན་གྱི་ ནུས་པ་དང་ དབྱེ་བ་ག་ནི་ཡང་མེད་པར་ཡོདཔ་ལས་ བྱིན་བརླབས་ཅན་དང་ རྩ་ཅན་ཅིག་ཨིནམ་སྦེ་ གསུངས་མི་ལས་ཚུར་ ནོར་བུ་སྒང་རྒེད་འོག་ནང་ སྤྱ་དེ་གི་སྐོར་ལས་ ཡོངས་གྲགས་སོང་ཡི་ཟེར་ཨིནམ་ད་ ད་རེས་ མི་ཚུ་གིས་ ཤར་ཕྱོགས་པའི་ཁ་སྐད་ནང་ ལུང་ག་ཟ་ལ་ཟེར་ སླབ་དོ་ཡོདཔ་བཞིན་དུ་ རྫོང་ཁའི་ནང་ རྡོའི་སྤྱ་ཟེར་བའི་ 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ཚུལ་ཁྲིམས་འོད་སྲུང་གིས་ སླབ་མིའི་ནང་ ཤུལ་ལས་ མི་དབང་མངའ་བདག་རིན་པོ་ཆེ་མཆོག་ རྒེད་འོག་ནང་ ཞབས་ཀྱིས་བཅགས་གནང་པའི་སྐབས་ ལྷ་ཁང་ནང་བྱོན་ཏེ་ སྤྱ་དེ་ རྒེད་འོག་ནང་ལྷོད་དེ་ མི་ལོ་༣༠༠ ལྷགཔ་ཅིག་ ལང་ཡོདཔ་སྦེ་ གསུངས་ཡོདཔ་བཞིན་དུ་ གཙང་སྦྲའི་ཐོག་ལས་ བཞག་དགོཔ་སྦེ་ གསུངས་དེ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རྒྱལཔོ་ཡབ་སྲས་༢ རྒེད་འོག་ནང་ མ་བྱོན་པའི་ཧེ་མར་ རྡོ་རང་བྱོན་གྱི་ སྤྱའི་ལོ་རྒྱུས་ཚུ་ ག་ལུ་ཡང་ ཤེས་རྟོགས་མེདཔ་ལས་ ཕོ་བྲང་ཟེར་ ག་ནི་ཡང་མེད་པར་ ཐལཝ་ཁོག་ཁོ་སྦེ་ བཞག་ཡོདཔ་ལས་ ཕོ་བྲང་ཅིག་ བཞེངས་དགོ་པའི་ བཀའ་གནང་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མི་དབང་མངའ་བདག་རིན་པོ་ཆེ་མཆོག་གིས་ ལྷ་ཁང་དེ་ནང་ སྐུ་མཆོད་འབུམ་སྡེའི་རིགས་ ག་ཅི་ར་ འགོ་འདྲེན་འཐབ་དོ་ཟེར་ གསུངས་པའི་སྐབས་ སྨྱུང་གནས་ཅིག་ འགོ་འདྲེན་འཐབ་དོ་ཟེར་ཞུཝ་ལས་ སྨྱུང་གནས་ཀྱི་ མ་དངུལ་ཚུ་ཡང་ མི་དབང་མངའ་ཞབས་མཆོག་གིས་ གནང་ཡོདཔ་མ་ཚད་ སྤྱ་བཞག་སའི་ ཕོ་བྲང་ཅིག་ཡང་ གནང་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རྒན་ཤོས་ཚུ་གིས་ སླབ་མི་དང་འཁྲིལཝ་ད་ རྡོ་རང་བྱོན་གྱི་སྤྱ་དེ་ འཕུར་བྱོན་ཏེ་ རྒྱ་གར་ཨ་སམ་གྱི་ས་གནས་ གུ་ཧ་ཊི་གི་ ཀརྨ་ཀེ་ཟེར་ རྡོ་རྗེ་ཕག་མོའི་གནས་དེ་ཁར་ བཞུགས་ཡོད་རུང་ ལོ་དག་པ་ཅིག་གི་ཤུལ་ལས་ ལུང་བསྟན་མེདཔ་ལས་ དེ་ཁར་ལས་ གོ་ཧའི་ཀོ་མཱལ་ཟེར་སར་ འཕུར་བྱོན་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དེ་ཁར་ཡང་ ལུང་བསྟན་མེདཔ་ལས་ འཕུར་བྱོན་ཏེ་ ནོར་བུ་སྒང་ལུ་ལྷོདཔ་ད་ ལུང་བསྟན་ལེགས་ཤོམ་གཟིགསཔ་ལས་ རྡོ་ལུ་བྱིན་གྱིས་བརླབས་ཏེ་ གཏེར་སྦས་ཡོདཔ་སྦེ་ བཤད་དོ་ཡོདཔ་ད་ ཧེ་མ་ ལྷ་ཁང་དེ་ནང་ བླམ་བསོད་ནམས་བཟང་པོ་གིས་ བཞེངས་གནང་མི་ སྐུ་འདྲའི་རིགས་ཚུ་ཡོད་རུང་ ཤུལ་ལས་ཉམས་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ལ་ཁྲིམས་འོད་སྲུང་གིས་ སླབ་མིའི་ནང་ ཧེ་མ་ རྒེད་འོག་དེ་ནང་ ས་རུད་དང་ ཆུ་རུད་ལ་སོགས་པའི་ རྐྱེན་ངན་ཚུ་ འབྱུང་ནི་ཡོདཔ་མ་ཚད་ བླམ་སྤྲུལ་སྐུ་ལ་སོགས་པ་ཚུ་ཡང་ བྱོན་ནི་མེདཔ་ལས་ ཆོས་ཟེར་མི་དེ་ཡང་ མེད་མི་ལུ་བརྟེན་ མཐའ་འཁོབ་ཀྱི་གཡུས་ཚན་ཅིག་སྦེ་ སྡོད་ཅི་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རྡོ་རང་བྱོན་གྱི་སྤྱ་དེ་ གཙང་བྲའི་ཐོག་ལས་ ཕོ་བྲང་ནང་ བཞག་པའི་ཤུལ་ལུ་ རྒེད་འོག་དེ་ནང་ ས་རུད་དང་ ཆུ་རུད་ལ་སོགས་པའི་ རང་བཞིན་གྱི་ རྐྱེན་ངན་ཚུ་ཡང་ མ་བྱུངམ་མ་ཚད་ བླམ་སྤྲུལ་སྐུ་ཚུ་ཡང་བྱོན་ཏེ་ དམ་པའི་ལྷ་ཆོས་ དར་ཁྱབ་སོང་ཡོདཔ་ད་ ཧེ་མ་རྒེད་འོག་ནང་ རྐྱེན་ངན་ལ་སོགས་པ་ཚུ་བྱུང་མི་དེ་ སྤྱ་དེ་ ལེགས་ཤོམ་སྦེ་ གཙང་སྦྲ་དང་ལྡནམ་སྦེ་ མ་བཞག་མི་ལུ་བརྟེན་ ཨིནམ་འོང་ནི་མས་ཟེར་བའི་ དོགས་པ་ཆགསཔ་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ནོར་བུ་སྒང་ལྷ་ཁང་ནང་ ཧེ་མ་ལས་ ལོ་བསྟར་བཞིན་དུ་ འགོ་འདྲེན་འཐབ་སྲོལ་ཡོད་མི་ པད་གླིང་བླ་མ་ནོར་རྒྱ་མཚོ་ཉིནམ་༣ དང་ བྱམས་མགོན་སྨྱུང་གནས་ཟེར་མི་དེ་ འགོ་འདྲེན་འཐབ་དོ་ཡོདཔ་བཞིན་དུ་ ན་ཧིང་ལས་ ལོ་བསྟར་གྱི་ པད་གླིང་ཚེས་བཅུ་ཉིནམ་༣ ཡང་ གཞི་བཙུགས་འབ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ར་བུ་སྒང་ཟེར་ མིང་བཏགས་མི་དེ་ ངག་རྒྱུན་ལས་འབད་བ་ཅིན་ ཧེ་མ་ དཔོན་རིགས་ཀྱི་ ཨམ་སྲུ་ཅིག་ཨིན་མི་ དབང་སྲིང་ཨ་མ་ཟེར་མི་དེ་ རྒེད་འོག་དེ་ནང་བྱོནམ་ད་ གླངམོ་ཆེའི་མཆེཝ་༢ བཙུགས་ཡོད་མིའི་ ས་དོང་༢ ལས་ ཆུ་ཐོན་ཡོད་སར་ གཟིགས་མི་ལུ་བརྟེན་ ནོར་བུ་གངས་རི་ཟེར་ བཏགས་ཡོད་རུང་ ཤུལ་ལས་ བརྗོད་སྒྲ་ཉམས་ཏེ་ ནོར་བུ་སྒང་ཟེར་ ཡོངས་གྲགས་སོང་ནུག་ཟེར་ ཚུལ་ཁྲིམས་འོད་སྲུང་གིས་ བཤདཔ་མས་ཟེར་ ཞུ་ནི་ཨིན།</w:t>
      </w:r>
    </w:p>
    <w:p w14:paraId="6F33E6C9" w14:textId="352992C6" w:rsidR="00BC2D7C" w:rsidRDefault="00BC2D7C" w:rsidP="00A536DF">
      <w:pPr>
        <w:spacing w:after="0"/>
        <w:rPr>
          <w:rFonts w:ascii="Arial" w:hAnsi="Arial" w:cs="Microsoft Himalaya"/>
          <w:color w:val="121012"/>
          <w:sz w:val="26"/>
          <w:szCs w:val="26"/>
          <w:shd w:val="clear" w:color="auto" w:fill="FFFFFF"/>
        </w:rPr>
      </w:pPr>
    </w:p>
    <w:p w14:paraId="16F0832F" w14:textId="1A9F0E5E"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ས་གཟའ་ཕུར་བུ་ལུ་ ཉིན་ཡོལཝ་ཅིག་ཁར་ དུང་དང་རྒྱ་གླིང་ དུང་དཀར་ རྐང་དུང་ཚུ་འཕུ་བའི་སྐད་དང་ རོལམོ་བརྡུང་པའི་སྐད་གོཝ་ད་ ས་གོ་དེ་ནང་ འགོ་དང་པ་ ལྷོད་མི་ཚུ་ལུ་ གྲྭ་ཚང་དང་ བཤད་གྲྭ་ ཡང་ཅིན་ ལྷ་ཁང་དགོན་སྡེ་ཅིག་ནང་ ལྷོད་ཡོདཔ་བཟུམ་དང་ ཡང་ཅིན་ ཁྱིམ་ཅིག་ནང་ ལོ་མཆོད་བཏང་པའི་ ཉམས་སྣང་ཤར་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འདི་བཟུམ་མའི་ མཆོད་ཆས་ལག་ལེན་དང་འབྲེལ་བའི་ སྐད་གོ་མི་དེ་ ཚེས་བཅུ་དང་ རིམ་གྲོ་གཏངམ་མེན་པར་ བཀྲིས་གཡང་རྩེ་རྫོང་ཁག་ བཙན་མཁར་ལ་སློབ་གྲྭ་ལྟེ་བའི་ སློབ་ཕྲུག་ཚུ་ ཉིན་བསྟར་སློབ་སྟོན་གྱི་ཐུན་ཚན་ མཇུག་བསྡུཝ་ད་ སྦྱང་བ་འབད་བའི་ ལས་རིམ་ཅིག་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གྲྭ་ལྟེ་བ་གིས་ ཆོས་དང་འབྲེལ་བའི་ ལམ་སྲོལ་ཉམས་སྲུང་འབད་ཐབས་ལུ་ སློབ་གྲྭ་མང་ཤོས་ཅིག་ནང་མེད་པའི་ ཚོགས་ཕྲན་ཅིག་ གཞི་བཙུགས་འབད་ཡོད་མི་དེ་ཡང་ ཨ་ལོ་ཚུ་གི་རྒྱུད་ལུ་ ཀུན་ཚང་ཤེས་ཡོན་བྱིན་ཐབས་ལུ་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རྒྱལ་ཁབ་ནང་འཁོད་ཀྱི་ སློབ་གྲྭ་ཆེ་འབྲིང་ཆུང་གསུམ་ག་རའི་ནང་ སློབ་སྟོན་གྱི་ཐུན་ཚན་ མཇུག་བསྡུ་བའི་ཤུལ་ལས་ བདུན་ཕྲག་༡ ནང་ ཚོགས་ཕྲན་ཚར་གཅིག་ འགོ་འདྲེན་འཐབ་དགོ་པའི་ ཤེས་རིག་གི་ སྲིད་བྱུ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ཆོས་ཕྱོགས་ཚོགས་ཕྲན་གྱི་ འགོ་འདྲེན་པ་ སློབ་དཔོན་ཨོ་རྒྱན་ཆོས་གྲགས་ཀྱིས་ ཚོགས་ཕྲན་གཞི་བཙུགས་འབད་དགོ་པའི་ དམིགས་ཡུལ་ངོ་མ་ར་ ན་གཞོན་ཚུ་ ནང་པའི་ཆོས་ལུ་ དད་པ་དང་ཡིད་ཆེས་བསྐྱེད་བཅུག་ནི་དང་ ཆོས་ཕྱོགས་ཀྱི་ ལས་སྣ་ཚུ་ལུ་ སྤྲོ་བ་བསྐྱེད་ཐབས་ལུ་ཨིན་ཟེར་ བཤདཔ་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ཁོ་གིས་འབད་བ་ཅིན་ ཚོགས་ཕྲན་དེ་ནང་ ཆོས་དང་འབྲེལ་བའི་ བསླབ་བྱ་དང་ ལམ་སྟོན་ཚུ་ བྱིན་ནི་ཡོད་མི་དེ་གིས་ ན་གཞོན་ཚུ་གི་རྒྱུད་ལུ་ ནང་གི་བསམ་པ་དང་ ཕྱིའི་བྱ་སྤྱོད་ཚུ་ ལེགས་བཅོས་འབད་ཚུགས་པའི་ འོས་འབབ་ཡོད་པའི་ཁར་ མ་འོངས་པ་ལུ་ རང་གིས་རང་གི་རྐངམ་གུ་ ལོང་སྡོད་ཚུགས་པའི་ ཁེ་ཕ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ཕྲན་གྱི་ འཐུས་མི་ཚུ་ལུ་ མཆོདཔ་ཕུལ་ཐངས་དང་ དཀར་མེའི་དོང་རས་འཁལ་ཐངས་ བཞེངས་བརྡ་དང་གཟིམ་བརྡ་ཕུལ་ཐངས་ བསུ་བ་སེར་སྦྲེངས་ དེ་ལས་ དྲོ་པ་ལྷ་བསང་དང་ ཕྱི་རུའི་གསོལ་ཁ་ཕུལ་བའི་སྐབས་ དུང་དང་རྒྱ་གླིང་འཕུ་ཐངས་ཚུ་ སྟོནམ་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དུས་ཅི་ གསར་འཛུལ་འབད་མི་ ཨ་ལོ་ཚུ་ལུ་ ད་ལྟོ་ རྐང་དུང་དང་ དུང་དཀར་ རྒྱ་གླིང་འཕུ་ནིའི་དོན་ལུ་ དབུགས་བསྐོར་བཙུགས་ཐངས་ཀྱི་ སྦྱང་བ་འབད་བའི་བསྒང་འདུག།</w:t>
      </w:r>
      <w:r>
        <w:rPr>
          <w:rFonts w:ascii="Arial" w:hAnsi="Arial" w:cs="Arial"/>
          <w:color w:val="121012"/>
          <w:sz w:val="26"/>
          <w:szCs w:val="26"/>
        </w:rPr>
        <w:br/>
      </w:r>
      <w:r>
        <w:rPr>
          <w:rFonts w:ascii="Arial" w:hAnsi="Arial" w:cs="Microsoft Himalaya"/>
          <w:color w:val="121012"/>
          <w:sz w:val="26"/>
          <w:szCs w:val="26"/>
          <w:shd w:val="clear" w:color="auto" w:fill="FFFFFF"/>
          <w:cs/>
        </w:rPr>
        <w:t>ཚོགས་ཕྲན་ནང་འཛུལ་ཏེ་ ལོ་༣ ལང་དོ་ཡོད་མི་ སློབ་རིམ་༡༠ པའི་སློབ་ཕྲུག་ སྒྲོལ་མ་རྡོ་རྗེ་གིས་ སླབ་མིའི་ནང་ ད་ཚུན་གྱི་བར་ན་ ལྷབ་སྦྱང་འབད་མི་ཚུ་ ཁོ་རའི་ ཆ་རོགས་ཚུ་ལུ་ སྟོན་བྱིནམ་མ་ཚད་ སློབ་གྲྭའི་ཆོས་ཕྱོགས་ཀྱི་ ལས་རིམ་ཚུ་ནང་འབྲེལ་གཏོགས་འབད་ཚུག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སློབ་རིམ་༡༠ པའི་སློབ་ཕྲུག་ སེངྒེ་ཚེ་རིང་གིས་འབད་བ་ཅིན་ གཡུས་སྒོ་ནང་ ལག་ལེན་འཐབ་སྲོལ་ཡོད་པའི་ ཆོས་དང་འབྲེལ་བའི་ ལས་སྣ་ཚུ་ སྒོམ་ཆེན་ཚུ་ལས་ ཨ་ཙི་རེ་ལྷབ་ཡོདཔ་ལས་ ཚོགས་ཕྲན་ནང་ ལྷབ་སྦྱང་འབད་བའི་སྐབས་ གདོང་ལེན་སྦོམ་ མི་བྱུང་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ཚོགས་ཕྲན་ནང་ འཐུས་མི་སྦེ་ ཧེ་མ་ལས་ འཛུལ་མི་ཚུ་གིས་ ལྷ་བསང་དང་ སྒྲོལ་ཆོག་ཚུ་ གཏང་ཚུགས་དོ་ཡོདཔ་ལས་ མ་འོངས་པ་ལུ་ གལ་སྲིད་ ལཱ་གཡོག་གི་ དཀའ་ངལ་རེ་ འཐོན་པ་ཅིན་ ནང་པའི་ཆོ་ག་ཕྱག་ལེན་ལས་བརྟེན་ མི་ཚེ་སྐྱོང་ཚུགས་པའི་ ཁེ་ཕན་འོང་ནི་མས་ཟེར་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སློབ་གྲྭའི་དབུ་འཛིན་ ཀརྨ་ཕུན་ཚོགས་ཀྱིས་ སླབ་མིའི་ནང་ སློབ་ཕྲུག་ལ་ལོ་ཅིག་ ཆོས་ཕྱོགས་ཀྱི་ལཱ་ལུ་ སྤྲོ་བ་ཡོདཔ་ལས་ སློབ་གྲྭ་ནང་ ཆོས་ཕྱོགས་དང་འབྲེལ་བའི་ ལཱ་ག་ཅི་འབད་དགོཔ་ཐོན་རུང་ ཁོང་གིས་ འབད་དོ་ཟེར་ཨིནམ་ད་ ཚོགས་ཕྲན་གྱི་ སློབ་ཕྲུག་ཚུ་ལུ་ བྱ་སྤྱོད་དང་འབྲེལ་བའི་ དཀའ་ངལ་ཚུ་ སློབ་ཕྲུག་གཞན་བཟུམ་ཅིག་ར་ འཐོན་ནི་མེད་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སློབ་གྲྭ་ནང་ ཆེ་མཐོའི་དཔོན་ཁག་དང་ བླ་སྤྲུལ་ག་བཟུམ་བྱོན་རུང་ བསུ་བ་སེར་སྦྲེང་གི་དོན་ལུ་ ཆོསཔ་ཚུ་ཕྱི་ཁ་ལས་འཚོལ་དགོཔ་ མེད་པའི་ཁར་ ཉེས་འདབས་ཀྱི་ སློབ་གྲྭ་ཚུ་ནང་ ཁག་ཆེ་བའི་ ལས་རིམ་ཚུ་ འགོ་འདྲེན་འཐབ་ད་ བསུ་བ་སེར་སྦྲེང་གི་དོན་ལུ་ ཚོགས་ཕྲན་གྱི་ སློབ་ཕྲུག་ཚུ་ བཏང་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ཚོགས་ཕྲན་གྱི་ དུས་ཚོད་ནང་ ལྷབ་སྦྱང་འབད་མི་ཚུ་ ཁོང་རའི་སྤྲོ་བ་དང་འཁྲིལ་ བདུན་ཕྲག་ངལ་གསོའི་སྐབས་ ཤེས་མི་ཚུ་ལས་སྦྱང་བ་འབད་དོ་ཡོདཔ་ད་ ཚོགས་ཕྲན་ནང་ འཐུས་མི་༣༥ དེ་ཅིག་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༡༩༧༨ ལུ་ གཞི་བཙུགས་འབད་མི་ བཙན་མཁར་ལ་སློབ་གྲྭ་ནང་ བློ་གསར་ལས་ སློབ་རིམ་༡༡ པ་ཚུན་ཚོད་ སློབ་ཕྲུག་ཡོངས་བསྡོམས་༧༠༠ ལྷགཔ་ཅིག་ཡོད་པའི་གནས་ཚུལ།</w:t>
      </w:r>
    </w:p>
    <w:p w14:paraId="4EE84CAD" w14:textId="40D26BD4" w:rsidR="00BC2D7C" w:rsidRDefault="00BC2D7C" w:rsidP="00A536DF">
      <w:pPr>
        <w:spacing w:after="0"/>
        <w:rPr>
          <w:rFonts w:ascii="Arial" w:hAnsi="Arial" w:cs="Microsoft Himalaya"/>
          <w:color w:val="121012"/>
          <w:sz w:val="26"/>
          <w:szCs w:val="26"/>
          <w:shd w:val="clear" w:color="auto" w:fill="FFFFFF"/>
        </w:rPr>
      </w:pPr>
    </w:p>
    <w:p w14:paraId="68E2C613" w14:textId="62F6FDE5" w:rsidR="005F26F3" w:rsidRDefault="005F26F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ནང་ གོང་འཕེལ་གྱི་ འགྱུར་བ་དང་བསྟུན་པའི་ ཁེ་ཕན་ཡང་ འདྲ་མིན་སྣ་ཚོགས་ཐོན་དོ་ཡོདཔ་ལས་ དེ་གིས་ ཕྱོགས་གཅིག་ལས་ ཕན་ཐོགས་སྦོམ་ར་ཡོདཔ་ཨིན་རུང་ མི་རེ་གཉིས་ལུ་ བྱ་སྟབས་མ་བདེཝ་རེ་ཐོནམ་ད་ དེ་འཕྲོ་ལས་ གདོང་ལེན་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འདས་པའི་ལོ་ལས་ཚུར་ མི་སྡེའི་བརྡ་བརྒྱུད་ནང་ ལོ་རྒྱུས་དང་ གནས་ཚུལ་འདྲ་མིན་ བཀོད་ཡོད་པའི་སྐོར་ལས་ རྩོད་རྙོགས་ཚུ་ ལེ་ཤ་ར་ ཐོན་ཡོད་པའི་ཁར་ ཁྲིམས་གཏུགས་ཡང་འབད་བའི་ མངོན་གསལ་བྱུང་ཡི།</w:t>
      </w:r>
      <w:r>
        <w:rPr>
          <w:rFonts w:ascii="Arial" w:hAnsi="Arial" w:cs="Arial"/>
          <w:color w:val="121012"/>
          <w:sz w:val="26"/>
          <w:szCs w:val="26"/>
        </w:rPr>
        <w:br/>
      </w:r>
      <w:r>
        <w:rPr>
          <w:rFonts w:ascii="Arial" w:hAnsi="Arial" w:cs="Microsoft Himalaya"/>
          <w:color w:val="121012"/>
          <w:sz w:val="26"/>
          <w:szCs w:val="26"/>
          <w:shd w:val="clear" w:color="auto" w:fill="FFFFFF"/>
          <w:cs/>
        </w:rPr>
        <w:t>སྤྱིར་བཏང་མི་མང་གིས་ མི་སྡེའི་བརྡ་བརྒྱུད་ཟེར་མི་འདི་ གོ་དོན་ལེགས་ཤོམ་སྦེ་ ངེས་ཤེས་བསྐྱེད་ཐོག་ལས་ ལག་ལེན་འཐབ་དགོ་ནི་ཨིན་རུང་ རྒྱལ་ཁབ་ནང་ མི་སྡེའི་དཔལ་འབྱོར་གོང་འཕེལ་ རྒྱ་ཆེཝ་སྦེ་ མ་འགྱོ་བར་ཡོད་ནི་དེ་གིས་ བལྟ་རྒྱ་མཐོང་རྒྱ་ཚུ་ ཕྱིའི་རྒྱལ་ཁབ་ཚུ་དང་ འདྲ་མཉམ་མེད་པའི་ སྐྱོན་ཆ་ཅིག་སྦེ་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མི་སྡེའི་བརྡ་བརྒྱུད་ལག་ལེན་འཐབ་མི་ཚུ་གིས་ བརྟག་ཤིང་ག་ནི་ཡང་ མ་དཔྱད་པར་ ག་ཐོབ་ག་ཚུད་སྦེ་ བྲིས་བཀོད་འབདཝ་ད་ དེ་གིས་ རེ་ཚེ་སྐབས་ མི་རེ་གཉིས་ལུ་ མི་དཀར་ལ་ཞྭ་ནག་སྤུབས་པའི་ རྩོད་དོན་ལུ་ཡང་གྱུར་བའི་ མཐོང་སྣང་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ཚུན་གྱི་བར་ན་ མི་སྡེའི་བརྡ་བརྒྱུད་ནང་ བདེན་མིན་གྱི་ བསམ་བཀོད་འབད་བའི་ རྩོད་དོན་རེ་གཉིས་ ཐོན་མི་ཚུ་ ཁྲིམས་སར་བསྐྱལ་ཡོད་རུང་ རྩོད་བཤེར་ན་འཐན་ མཇུག་བསྡུ་རནམ་ད་ རྩ་ཕན་ཚུ་གི་ཧོངས་ལས་ རྩོད་གཞི་ཕྱིར་བཏོན་འབད་མི་དེ་གིས་ རང་གིས་ར་ འབྱུང་ཁུངས་མེདཔ་བཟོཝ་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གནས་སྟངས་ནང་ ཁ་ཉེས་ཕོག་མི་ཚུ་གིས་ མི་ངོམ་དེ་ ངོས་འཛིན་ཐོག་ལས་ ཁྲིམས་བཤེར་འབད་ནིའི་ དཔའ་བཅམ་མི་དེ་ཡང་ མི་ངོ་སོ་སོར་ལུ་ དལ་དབང་ཡོད་མི་ལུ་བརྟེན་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བརྡ་བརྒྱུད་དེ་ གནས་ཚུལ་བརྡ་སྤེལ་གྱི་དོན་ལུ་ཨིན་ཟེར་ ལག་ལེན་འཐབ་མི་ཚུ་གིས་ཡང་ ཡང་དག་གི་ དྲན་ཤེས་བསྐྱེད་ཐོག་ལས་ བྲིས་བཀོད་འབད་དགོཔ་མ་གཏོགས་ འདི་བཟུམ་མའི་ འཛམ་གླིང་ཁྱབ་འགྱུར་གྱི་ མི་སྡེའི་བརྡ་བརྒྱུད་ནང་ མི་གཞན་ལུ་གནོད་པའི་ བསམ་འཆར་ག་ཐོབ་སྦེ་ གསལ་བཀོད་འབད་ནི་མི་འོང་།</w:t>
      </w:r>
      <w:r>
        <w:rPr>
          <w:rFonts w:ascii="Arial" w:hAnsi="Arial" w:cs="Arial"/>
          <w:color w:val="121012"/>
          <w:sz w:val="26"/>
          <w:szCs w:val="26"/>
        </w:rPr>
        <w:br/>
      </w:r>
      <w:r>
        <w:rPr>
          <w:rFonts w:ascii="Arial" w:hAnsi="Arial" w:cs="Microsoft Himalaya"/>
          <w:color w:val="121012"/>
          <w:sz w:val="26"/>
          <w:szCs w:val="26"/>
          <w:shd w:val="clear" w:color="auto" w:fill="FFFFFF"/>
          <w:cs/>
        </w:rPr>
        <w:t>དེ་དང་འདྲཝ་སྦེ་ ཁྲིམས་འདུན་གྱིས་ཡང་ མི་སྡེའི་བརྡ་བརྒྱུད་ལག་ལེན་འཐབ་པའི་སྐབས་སུ་ བདེན་ཁུངས་དང་ རྒྱལ་ཡོངས་ལུ་ གནོད་ཉེན་ལྕི་ཡངས་ཚུ་ གཟིགས་ཞིབ་མཐིལ་ཕྱིན་གནང་སྟེ་ བཤེར་ཡིག་ལེན་ནིའི་ འཆར་སྒོ་བརྩམས་པ་ཅིན་ ལེགས་ལྡན་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བརྡ་བརྒྱུད་ནང་ མ་བདེན་པའི་གནས་ཚུལ་ བྲིས་བཀོད་འབད་མི་དང་ རྒྱལ་ཁམས་ དང་ མི་མང་ལུ་ གནོད་ཉེན་སྦོམ་ར་ འབྱུང་སྲིད་ནིའི་ གནད་དོན་ཚུ་ ཁྲིམས་བཤེར་མཛད་དགོཔ་ ངེས་བདེན་ཨིན་རུང་ འདས་པའི་རྩོད་གཞིའི་ གནད་དོན་བཟུམ་ཅིག་འབད་བ་ཅིན་ མཐོ་གཏུགས་འབད་ནི་དང་ ཤུལ་ལས་ ཕྱིར་བཏོན་འབད་མི་ཚུ་ དྲང་ཁྲིམས་ཀྱི་ ལཱ་ཐེབས་མ་གཏོགས་ རྒྱལ་ཁམས་དང་ མི་སྡེ་ལུ་ ཕན་ཐོགས་མེདཔ་བཟུམ་མའི་ མཐོང་གསལ་བྱུང་ཡི།</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མི་སྡེའི་བརྡ་བརྒྱུད་དང་འབྲེལ་བའི་ རྩོད་གཞི་ཚུ་ ཁྲིམས་ཀྱི་འདུན་སར་ ཁྲིམས་བཤེར་འབད་ནི་གི་ འོས་འབབ་ཡོད་མེད་ བརྟག་ཞིབ་མཐིལ་ཕྱིན་འབད་དགོཔ་བཞིན་དུ་ གལ་སྲིད་ འོས་འབབ་ཡོད་པ་ཅིན་ ངོས་ལེན་ཐོག་ རྩོད་གཞི་ཕྱིར་བཏོན་འབད་ནི་མེད་པར་ རྒྱལ་ཕམ་ཕྱེ་ཚུགསཔ་ཅིག་ བཟོ་དགོ་ཟེར་ ཞུ་ནི་ཨིན།</w:t>
      </w:r>
    </w:p>
    <w:p w14:paraId="38771A8D" w14:textId="4C425D54" w:rsidR="00BC2D7C" w:rsidRDefault="00BC2D7C" w:rsidP="00A536DF">
      <w:pPr>
        <w:spacing w:after="0"/>
        <w:rPr>
          <w:rFonts w:ascii="Arial" w:hAnsi="Arial" w:cs="Microsoft Himalaya"/>
          <w:color w:val="121012"/>
          <w:sz w:val="26"/>
          <w:szCs w:val="26"/>
          <w:shd w:val="clear" w:color="auto" w:fill="FFFFFF"/>
        </w:rPr>
      </w:pPr>
    </w:p>
    <w:p w14:paraId="69DF4BBD" w14:textId="77777777" w:rsidR="00BC2D7C" w:rsidRPr="00BC2D7C" w:rsidRDefault="00BC2D7C"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shd w:val="clear" w:color="auto" w:fill="FFFFFF"/>
          <w:cs/>
        </w:rPr>
        <w:t>༉ ཐིམ་ཕུག་ཀུན་གསལ་ཕོ་བྲང་ལུ་ བཞེངས་ཡོད་མི་ སྟོན་པ་རྡོར་གདན་མའི་ སྐུ་འདྲ་དང་ དེ་གི་གཞི་རྟེན་ཁང་ཚུ་ ཡོངས་རྫོགས་སྦེ་ གཞུང་དགེ་འདུན་གྲྭ་ཚང་ལུ་ རྩིས་སྤྲོད་ཕུལ་ནུག།</w:t>
      </w:r>
      <w:r>
        <w:rPr>
          <w:rFonts w:ascii="Arial" w:hAnsi="Arial" w:cs="Arial"/>
          <w:color w:val="121012"/>
          <w:sz w:val="26"/>
          <w:szCs w:val="26"/>
        </w:rPr>
        <w:br/>
      </w:r>
      <w:r>
        <w:rPr>
          <w:rFonts w:ascii="Arial" w:hAnsi="Arial" w:cs="Microsoft Himalaya"/>
          <w:color w:val="121012"/>
          <w:sz w:val="26"/>
          <w:szCs w:val="26"/>
          <w:shd w:val="clear" w:color="auto" w:fill="FFFFFF"/>
          <w:cs/>
        </w:rPr>
        <w:t>དེ་ཡང་ འདས་པའི་བདུན་ཕྲག་ནང་ ཀུན་གསལ་ཕོ་བྲང་ལུ་ སྐྱབས་རྗེ་རྗེ་མཁན་རིན་པོ་ཆེ་མཆོག་གིས་ འཛམ་གླིང་ཞི་བདེའི་སྨོན་ལམ་ཆེན་མོ་ཐེངས་༣ པ་ དབུ་བཞུགས་གནང་པའི་སྐབས་ སྟོན་པ་རྡོར་གདན་མ་ལས་འགུལ་ འགོ་འདྲེན་འཐབ་མི་ ཆོས་མཐུན་ཚོགས་པའི་ཁྲི་འཛིན་ བླམ་ཚེ་རིང་དབང་འདུས་ཀྱིས་ མཁན་སློབ་འདུས་ཚོགས་ཟེར་ སྐྱབས་རྗེ་རྗེ་མཁན་མཆོག་དང་ གཞུང་གྲྭ་ཚང་གི་སློབ་དཔོན་ དེ་ལས་ དགེ་འདུན་འདུས་ཚོགས་༣ ལུ་ གཞུང་འབྲེལ་ཐོག་ལས་ བརྩི་སྤྲོད་ཕུལ་ཡི།</w:t>
      </w:r>
      <w:r>
        <w:rPr>
          <w:rFonts w:ascii="Arial" w:hAnsi="Arial" w:cs="Arial"/>
          <w:color w:val="121012"/>
          <w:sz w:val="26"/>
          <w:szCs w:val="26"/>
        </w:rPr>
        <w:br/>
      </w:r>
      <w:r>
        <w:rPr>
          <w:rFonts w:ascii="Arial" w:hAnsi="Arial" w:cs="Microsoft Himalaya"/>
          <w:color w:val="121012"/>
          <w:sz w:val="26"/>
          <w:szCs w:val="26"/>
          <w:shd w:val="clear" w:color="auto" w:fill="FFFFFF"/>
          <w:cs/>
        </w:rPr>
        <w:t>བླམ་ཚེ་རིང་དབང་འདུས་ཀྱིས་ སླབ་མིའི་ནང་ མི་དབང་འབྲུག་རྒྱལ་༤ པ་མཆོག་གི་ བཀའ་སློབ་དང་ དགོངས་གཏེར་ཡང་ ཀུན་གསལ་ཕོ་བྲང་ནང་ ས་ཆ་ཨེ་ཀར་༡༤༥ དེ་ དགེ་འདུན་གྲྭ་ཚང་གི་ མཚན་ཐོ་ཁར་ ཁྲམ་བཀོད་དགོཔ་སྦེ་ ཡོདཔ་བཞིན་དུ་ ཁྲམ་ཡང་ཐོབ་སྟེ་ཡོདཔ་ལས་ ད་རེས་ གཞུང་གྲྭ་ཚང་ལུ་ རྩིས་སྤྲོད་ཕུལཝ་ཨི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ཕར་ དགེ་འདུན་གྲྭ་ཚང་གིས་ སྟོན་པའི་སྐུ་འདྲ་ ཉམས་གསོ་ཞུ་ནི་དང་ མཐའ་འཁོར་ལེགས་བཅོས་འབད་ནི་ རྒྱལ་ཁབ་ལུ་ ཞབས་ཏོག་ཞུ་ནིའི་ འགན་ཁུར་མ་གཏོགས་ ས་ཆ་བཙོང་ནི་དང་ བརྗེ་སོར་འབད་མི་ཆོ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ཚེ་རིང་དབང་འདུས་ཀྱིས་ སླབ་མིའི་ནང་ སྐྱབས་རྗེ་རྗེ་མཁན་མཆོག་གིས་ སྟོན་པའི་སྐུ་འདྲ་བཞེངས་དགོཔ་སྦེ་ ལུང་བསྟན་གནང་མི་དང་འཁྲིལ་ སྤྱི་ལོ་༢༠༠༦ ལས་བཞེངས་ནི་ འགོ་བཙུགས་ཏེ་ སྤྱི་ལོ་༢༠༡༥ ཟླ་༩ པའི་ནང་ མི་དབང་འབྲུག་རྒྱལ་༤ པ་མཆོག་ དགུང་ལོ་༦༠ བཞེས་པའི་ རྟེན་འབྲེལ་དང་འཁྲིལ་ བཀྲིས་རབ་གནས་ཕུལ་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པ་རྡོར་གདན་མའི་ ལས་འགུལ་གྱི་དོན་ལུ་ མི་དབང་མངའ་བདག་རིན་པོ་ཆེ་མཆོག་ལས་ ས་ཆ་དང་ འཐུང་ཆུ་ གློག་མེ་ དེ་ལས་ འཁོར་ལམ་གྱི་ མཐུན་རྐྱེན་ཚུ་ གྲོགས་རམ་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ཚེ་རིང་དབང་འདུས་ཀྱིས་ སླབ་མིའི་ནང་ སངས་རྒྱས་ཀྱི་བསྟན་པ་ འཛིན་སྐྱོང་སྤེལ་གསུམ་དང་ ནང་པའི་རྒྱལ་ཁབ་ཨིན་པའི་ར་ཁུངས་ ལམ་སྲོལ་གྱིས་ཕྱུག་པའི་ རྒྱལ་ཁབ་ཀྱི་ ལྟ་བ་དང་ གཞི་རྩ་ཚུ་ ཇི་སྲིད་སྐལ་པ་མ་སྟོང་གི་བར་དུ་ གནས་ཐབས་ལུ་ སྟོན་པའི་སྐུ་འདྲ་དེ་ལུ་བརྟེན་ ཕན་ཐོགས་འབྱུང་འོང་ཟེར་ཨིན་པས།</w:t>
      </w:r>
      <w:r>
        <w:rPr>
          <w:rFonts w:ascii="Arial" w:hAnsi="Arial" w:cs="Microsoft Himalaya"/>
          <w:color w:val="121012"/>
          <w:sz w:val="26"/>
          <w:szCs w:val="26"/>
          <w:shd w:val="clear" w:color="auto" w:fill="FFFFFF"/>
        </w:rPr>
        <w:t xml:space="preserve"> </w:t>
      </w:r>
      <w:r w:rsidRPr="00BC2D7C">
        <w:rPr>
          <w:rFonts w:ascii="Arial" w:hAnsi="Arial" w:cs="Microsoft Himalaya"/>
          <w:color w:val="121012"/>
          <w:sz w:val="26"/>
          <w:szCs w:val="26"/>
          <w:cs/>
        </w:rPr>
        <w:t>སྟོན་པའི་སྐུ་འདྲ་བཞེངས་ནི་དེ་ གུ་རུ་རིན་པོ་ཆེའི་ ལུང་བསྟན་དེ་ཡང་ གཏེར་སྟོན་རྡོ་རྗེ་གླིང་པ་གིས་ གཏེར་བཞེས་ཏེ་ ལོ་ངོ་༦༧༢ ལང་སོང་རུང་ དུས་སྐབས་མ་ལྷོད་ནི་དེ་གིས་ ལུས་ནུག་ཟེར་ བླམ་ཚེ་རིང་དབང་འདུས་ཀྱིས་ བཤདཔ་ཨིན་པས།</w:t>
      </w:r>
      <w:r w:rsidRPr="00BC2D7C">
        <w:rPr>
          <w:rFonts w:ascii="Arial" w:hAnsi="Arial" w:cs="Arial"/>
          <w:color w:val="121012"/>
          <w:sz w:val="26"/>
          <w:szCs w:val="26"/>
        </w:rPr>
        <w:br/>
      </w:r>
      <w:r w:rsidRPr="00BC2D7C">
        <w:rPr>
          <w:rFonts w:ascii="Arial" w:hAnsi="Arial" w:cs="Microsoft Himalaya"/>
          <w:color w:val="121012"/>
          <w:sz w:val="26"/>
          <w:szCs w:val="26"/>
          <w:cs/>
        </w:rPr>
        <w:t>ལྷུན་རྩེ་ཀུར་སྟོད་ལས་ སྨན་གླིང་གཏེར་བདག་གླིང་པ་གིས་ སེངྒེ་རྫོང་ལུ་ གཏེར་བཞེས་ནི་སྦེ་ བྱོན་ཡོད་རུང་ ལུང་བསྟན་དུས་ལུ་ མ་བབས་ནི་དེ་གིས་ ཁོ་གི་དག་སྣང་ལུ་ རྒྱལ་ཁབ་ནང་ བཀའ་འགྱུར་ཚར་བརྒྱ་ལྷག་ནི་དང་ མགོན་པོ་སྟོང་ཚོགས་ཚར་བརྒྱ་གཏང་ནི་ སྦྱིན་བསྲེག་ཚར་བརྒྱ་གཏང་དགོཔ་མ་ཚད་ ལྷ་ཁང་དང་དགོན་སྡེ་ག་ར་ ཉམས་གསོ་ཞུ་དགོཔ་ གནས་བདག་གཞི་བདག་ཚུ་ལུ་ གསོལ་ཁ་གཏང་དགོཔ་ གཟིགས་མི་ཚུ་ ཟིན་བྲིས་བཏབ་ བཞག་ནུག་ཟེར་ བླམ་ཚེ་རིང་དབང་འདུས་ཀྱིས་ བཤདཔ་ཨིན་པས།</w:t>
      </w:r>
      <w:r>
        <w:rPr>
          <w:rFonts w:ascii="Arial" w:hAnsi="Arial" w:cs="Microsoft Himalaya"/>
          <w:color w:val="121012"/>
          <w:sz w:val="26"/>
          <w:szCs w:val="26"/>
        </w:rPr>
        <w:t xml:space="preserve"> </w:t>
      </w:r>
      <w:r>
        <w:rPr>
          <w:rFonts w:ascii="Arial" w:hAnsi="Arial" w:cs="Microsoft Himalaya"/>
          <w:color w:val="121012"/>
          <w:sz w:val="26"/>
          <w:szCs w:val="26"/>
          <w:shd w:val="clear" w:color="auto" w:fill="FFFFFF"/>
          <w:cs/>
        </w:rPr>
        <w:t>ཟིན་བྲིས་བཏབ་བཞག་མི་ ཡི་གུ་དེ་ བླམ་བསོད་ནམས་བཟང་པོ་གིས་ ཐོབ་པའི་ཤུལ་ལུ་ སྐྱབས་རྗེ་རྗེ་མཁན་རིན་པོ་ཆེ་མཆོག་ ཁྲི་ཁར་ཕེབས་ཏེ་ ལོ་༡ དང་༢ དེ་ཅིག་ཁར་ སྐྱབས་རྗེ་མཆོག་གི་ཕྱག་ལུ་ ཕུལ་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སྐྱབས་རྗེ་མཆོག་གིས་ རྒྱལ་ཁབ་ཀྱི་ སྐུ་རིམ་སྦེ་ ཀྲོང་གསར་རྫོང་ཁག་ བཀྲིས་གླིང་ལུ་ ཕྱག་སྟོང་སྤྱན་སྟོང་གི་ སྐུ་འདྲ་བཞེངས་གནང་པའི་ཁར་ དབང་སྤར་མཚམས་ལུ་ སྟོན་པ་དང་ གུ་རུའི་སྐུ་འདྲ་གང་རུང་ བཞེངས་དགོཔ་སྦེ་ ལུང་བསྟན་གཟིགས་པའི་ཤུལ་ལས་ མི་དབང་འབྲུག་རྒྱལ་༤ པ་མཆོག་ལུ་ བཀའི་གནང་བ་ ཞུ་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ཚེ་རིང་དབང་འདུས་ཀྱིས་འབད་བ་ཅིན་ སྟོན་པའི་སྐུ་འདྲ་དེ་ ཀུན་གསལ་ཕོ་བྲང་ནང་ བཞེངས་ནི་སྦེ་ གཏན་འཁེལ་སོང་ཡོདཔ་བཞིན་དུ་ རྒྱལ་ས་ལྟེ་བ་དེ་ རྫོང་ཁག་༢༠ གི་ མི་སེར་དང་ འཛམ་གླིང་རྒྱལ་སྤྱིའི་ མི་སྤུངས་འཛོམས་འབད་ས་ཨིནམ་ལས་ སྐུ་འདྲ་དེ་ སྤུས་ཚད་དང་ བཟོ་བཀོད་ག་ནི་བ་ ལེགས་པའི་ཁར་ ས་གོ་ཡང་ སྒོ་ཡངས་དྲགས་སྦེ་ བསྒྲུབས་ཚུགས་མི་དེ་ མི་དབང་ཡབ་སྲས་རྣམ་གཉིས་ཀྱི་བཀྲིན་དང་ སྐྱབས་རྗེ་རྗེ་མཁན་མཆོག་གི་ཐུགས་སྨོན་ འབངས་མི་སེར་ཚུ་གི་ བསོད་ནམས་དང་ དཀོན་མཆོག་གསུམ་གྱི་ བྱིན་བརླབས་ལུ་བརྟེན་ཨིན་ཟེར་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སྟོན་པ་རྡོ་རྗེ་གདན་མ་ཐུབ་པ་དབང་པོའི་སྣང་བརྙན་ པདྨས་གཙུག་ཏོར་མཐར་ཐུག་དང་ རིང་ཚད་མི་ཊར་༤༢ བཞེངས་ནིའི་དོན་ལུ་ སྦྱིན་བདག་གཙོ་བོ་ ཕྱིའི་རྒྱལ་ཁབ་ སིང་ྒཔུར་ལས་ པི་ཊ་ཏེའོ་བཟའ་ཚང་གིས་ ཞབས་ཏོག་དང་ སྟོན་པའི་བཞུགས་ཁྲི་དཔངས་དུ་ མི་ཊར་༡༢ བཞེངས་མི་དེ་ སྦྱིན་བདག་ཝམ་ཀིམ་སེང་གིས་གཙོས་པའི་ མི་གྲངས་༡༣ གྱིས་ མ་དངུལ་གྲོགས་རམ་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པའི་སྣང་བརྙན་འཛོམས་གཡུ་རྡོ་རྗེ་ཕ་ལམ་ཕུལ་མི་དེ་ ད་རུང་ སིངྒ་པུར་ལས་ སྦྱིན་བདག་ཕོཝ་ཝི་སེང་གིས་གཙོས་པའི་ མི་གྲངས་༥ དང་ སྟོན་པའི་བཞུགས་ཁྲི་མཐའ་སྐོར་ མཆོད་པའི་ལྷ་མོ་དང་ ནང་རྟེན་སོགས་བཞེངས་མི་དེ་ མ་ལ་ཤེ་ཡ་རྒྱལ་ཁབ་ལས་ སྦྱིན་བདག་ཊཱན་སྲིར་དེ་བེད་ཀོན་གྱིས་གཙོས་པའི་ མི་གྲངས་༡༠ ལྷགཔ་ཅིག་གི་ མ་དངུལ་རྒྱབ་སྐྱོར་ཐོག་ལས་ བཞེངས་ཡི་ཟེར་ བླམ་ཚེ་རིང་དབང་འདུས་ཀྱི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པའི་ནང་ན་ མཛད་པ་༡༢ དང་ འཕགས་པའི་གནས་བརྟན་༡༦ བཀའ་དགོངས་ཕུར་གསུམ་ སངས་རྒྱས་སྨན་ལྷ་ སྨན་ལྷ་ཆོས་རྗེས་ སངས་རྒྱས་རབ་བདུན་ གུ་རུ་མཚན་བརྒྱད་ འཁོར་སྲུང་དམག་བཟློག་ བྲག་དམར་ ལྷ་མོ་རིགས་བརྒྱད་མ་ རྡོ་རྗེ་ཕ་མོ་ རིགས་ལྔའི་སངས་རྒྱས་ ཀུན་བཟང་ཡབ་ཡུམ་ཚེ་དཔག་མེད་ སྤྱན་རས་གཟིགས་ རྡོ་རྗེ་འཆང་ བདེ་མཆོག་ལ་སོགས་པའི་ སྐུ་འདྲ་ཚུ་ བཞེངས་ཏེ་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པ་རྡོར་གདན་མ་ལས་འགུལ་ལུ་ ཟད་འགྲོ་ཡོངས་བསྡོམས་ དངུལ་ཀྲམ་ཐེར་འབུམ་༡.༧༠༠ ལྷགཔ་ཅིག་ གན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ཞུང་དགེ་འདུན་གྲྭ་ཚང་གི་ ལས་ཚོགས་སློབ་དཔོན་ སངས་རྒྱས་རྡོ་རྗེ་གིས་ གསུངས་མིའི་ནང་ བླམ་ཚེ་རིང་དབང་འདུས་ཀྱིས་ སྐྱབས་རྗེ་རྗེ་མཆོག་གི་ ཐུགས་དགོངས་དང་འཁྲིལ་ དཀའཝ་སྤྱད་དེ་ བཞེངས་གནང་པའི་ཤུལ་ལས་ དུས་ཅི་ དགེ་འདུན་གྲྭ་ཚང་ལུ་ ཕུལ་ཡོདཔ་བཞིན་དུ་ མཁན་སློབ་འདུས་ཚོགས་ལས་ བླམ་ཚེ་རིང་དབང་འདུས་ལུ་ སྟོན་པའི་སྦྱིན་བདག་སྦེ་ མཛད་གནང་མིའི་ བཀྲིན་དགའ་ཚོར་སྦེ་ གཟེངས་བསྟོད་ཕུལཝ་དང་འབྲེལ་ ཕྱིན་ཆད་ ད་ལས་ཕར་ཡང་ ཁོ་རའི་སྐུ་ཚེ་ཧྲིལ་བུར་ ཀུན་གསལ་ཕོ་བྲང་ལུ་ར་ བཞུགས་དགོཔ་སྦེ་ ཞུ་ཡོད་པའི་ཁར་ ཞབས་ཏོག་མཐུན་རྐྱེན་ཚུ་ཡང་ གྲྭ་ཚང་གིས་ ཕུལ་ནི་སྦེ་ ཞུ་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ལྷག་ལུས་འབད་དགོཔ་ཡོད་མི་ཚུ་ དགེ་འདུན་འདུས་ཚོགས་ཀྱི་ ཞལ་འཛོམས་འཚོགས་པའི་སྐབས་ ཚོགས་ཆུང་ཅིག་ གཞི་བཙུགས་ཐོག་ལས་ ཐག་བཅད་དེ་ འགོ་བཙུགས་འོང་ཟེར་ ལས་ཚོགས་སློབ་དཔོན་གྱིས་གསུངསམ་ཨིན་པས།</w:t>
      </w:r>
      <w:r>
        <w:rPr>
          <w:rFonts w:ascii="Arial" w:hAnsi="Arial" w:cs="Arial"/>
          <w:color w:val="121012"/>
          <w:sz w:val="26"/>
          <w:szCs w:val="26"/>
        </w:rPr>
        <w:br/>
      </w:r>
      <w:r>
        <w:rPr>
          <w:rFonts w:ascii="Arial" w:hAnsi="Arial" w:cs="Microsoft Himalaya"/>
          <w:color w:val="121012"/>
          <w:sz w:val="26"/>
          <w:szCs w:val="26"/>
          <w:shd w:val="clear" w:color="auto" w:fill="FFFFFF"/>
          <w:cs/>
        </w:rPr>
        <w:t>རིང་ཚད་ཕིཌ་༥༤ འབད་མི་ སྟོན་པའི་སྐུ་འདྲ་བཞེངས་ཚུགས་ཚུགས་ལུ་ ལོ་༡༠ འགོར་ཡོདཔ་ད་ དེ་ཡང་ སྤྱི་ལོ་༢༠༠༦ ལས་ སྐུ་བཞེངས་ནི་ འགོ་བཙུགས་ཏེ་ སྤྱི་ལོ་༢༠༡༥ ལུ་ གྲུབ་འབྲས་བཏོན་ཡོད་པའི་གནས་ཚུལ།</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 གཡུས་ཚན་ནང་ ཆརཔ་དང་སེར་རླུང་གི་འཇིགས་པ་ ལོ་ཐོག་ལུ་གནོད་སྐྱོན་ དེ་ལས་ མིའི་ཚེ་སྲོག་དང་ སྒོ་ནོར་སེམས་ཅན་ཚུ་ལུ་ བར་ཆད་བྱུང་པ་ཅིན་ གཡུས་མཚོ་ལུ་ གྲིབ་ཕོག་སྟེ་ མཚོ་སྨན་རྒྱལ་མོ་ཁྲེལ་མི་ལུ་བརྟེན་ཨིནམ་སྦེ་ ས་གནས་ཀྱི་ མི་ཚུ་གིས་ ཡིད་ཆེས་བ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ཡོངས་གྲགས་ལུ་ བུ་ལི་མཚོ་ཟེར་ སླབ་མི་དེ་ མཚོ་སྨན་ཀུན་ཏུ་བཟང་མོའི་ ཕོ་བྲང་ངམ་ མཚོ་མཇལ་བར་ འགྱོ་མི་ཚུ་ རང་ལུགས་ཀྱི་གྱོན་ཆས་ གོ་དང་དཀྱི་ར་གྱོན་ཏེ་ འགྱོ་དགོཔ་བཞིན་དུ་ ཕྱི་ལུགས་ཀྱི་ ཆས་སྒྲིག་སྟེ་ འགྱོ་ནི་དང་ ཨམ་སྲུས་ཟླ་ཁྲག་འོང་མི་ དེ་ལས་ གཡུས་ཁར་སྐྱེས་གྲིབ་དང ཤི་གྲིབ་སྐབས་ འགྱོ་ནི་དེ་ འཛེམ་ད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མཚོ་མཇལ་བར་འགྱོཝ་ད་ རླུང་དར་འཕྱར་ནི་དང་ བཟོ་བསྒྱུར་འབད་མི་ དེང་སང་གི་ཨོམ་དང་ གསེར་སྐྱེམས་ཆང་ཚུ་ ཕུལ་མ་བཏུབ་པའི་ཁར་ མཚོའི་ཉེས་འདབས་ལུ་ ཏམ་ཁུ་འཐུང་ནི་དང་ ཚིལ་མ་དང་ གློ་ཚིལ་བཀོག་ནི་ རྐངམ་ལགཔ་ཆུ་འཁྱུ་ནི་ ཤའི་རིགས་ཟ་ནི་ དེ་ལས་ ཆབ་གསང་ག་ལྷོད་སར་གཏང་ནི་དང་ ཕྱགས་སྙིགས་ག་ལྷོད་སར་བཀོག་ནི་ ཤིང་བཏོག་ནི་ཚུ་ མི་བཏུ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ལིའི་མི་ཚུ་གིས་ མཚོ་སྨན་གྱི་དོན་ལུ་ ཕྱགསམ་འཕྱག་མི་ ཁེངས་ཁ་ནང་ལས་ ཕིག་སང་མ་ཟེར་ འདམ་བྱ་༡༠༨ ཡོད་མི་ཚུ་གིས་ མཚོའི་་ལྟག་ལུ་ ཆགས་ཏེ་ཡོད་པའི་ གཤོག་འདབ་ཚུ་འཕྱགས་ཏེ་ ཧིང་སངས་ས་བཟོཝ་ཨིན་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ངས་བུ་ལི་ཁྲོམ་ལས་ སྣུམ་འཁོར་ནང་ དུས་ཡུན་སྐར་མ་༡༥ དེ་ཅིག་དང་ ཕྲང་ལམ་བདའ་སྟེ་ རྐང་སྟོང་སྦེ་ འགྱོ་བ་ཅིན་ དུས་ཡུན་སྐར་མ་༣༠ གི་ས་ཁར་ གཡུས་ཀྱི་ལྷོ་ཁ་ཐུག་ལུ་ བེར་སྤང་ཟེར་སར་ སྔོ་ཤིང་དང་ ནགས་ཚལ་གྱིས་བསྐོར་བའི་སྦུག་ལུ་ ག་ནི་བ་ ཡ་མཚན་ཆེ་ཏོག་ཏོ་དང་ གཟི་བརྗིད་དང་ལྡནམ་སྦེ་ མཚོ་སྨན་ཀུན་ཏུ་བཟང་མོའི་ ཕོ་བྲང་ཆགས་ཏེ་འདུག།</w:t>
      </w:r>
      <w:r>
        <w:rPr>
          <w:rFonts w:ascii="Arial" w:hAnsi="Arial" w:cs="Microsoft Himalaya"/>
          <w:color w:val="121012"/>
          <w:sz w:val="26"/>
          <w:szCs w:val="26"/>
          <w:shd w:val="clear" w:color="auto" w:fill="FFFFFF"/>
        </w:rPr>
        <w:t xml:space="preserve"> </w:t>
      </w:r>
      <w:r w:rsidRPr="00BC2D7C">
        <w:rPr>
          <w:rFonts w:ascii="Arial" w:hAnsi="Arial" w:cs="Microsoft Himalaya"/>
          <w:color w:val="121012"/>
          <w:sz w:val="26"/>
          <w:szCs w:val="26"/>
          <w:cs/>
        </w:rPr>
        <w:t>རྒྱ་ཚད་ཨེ་ཀར་༤.༤ དེ་ཅིག་ཡོད་མི་ བུ་ལི་མཚོ་གི་མཐའ་འཁོར་ ཕྱོགས་བཞི་མཚམས་བརྒྱད་ལུ་ མཚོའི་བདག་མོའི་འཁོར་ ཁེངས་ཁ་ནང་ སྒོ་རས་པ་ཟེར་ སྒོ་སྲུང་མི་ ཨར་མོ་མ་རྒན་ལྷ་མོ་ རོང་ལའི་ལྷ་བཙན་དཀར་པོ་ འགྲམ་གནས་དཔའ་བོ་ གསང་སྔགས་རིན་ཆེན་ གཏོམས་སྟང་ ཚུལ་ཁྲིམས་ལྡན་པ་ ཨོ་སྦི་ སྡིག་པ་རས་ཆེན་ རྨིགས་པ་རས་ཆེན་ལ་སོགས་པའི་ མཚོ་ཆུང་ཀུ་བསྡོམས་ཀྱིས་༡༠༥ ཡོད་པའི་ཁར་ སྨན་མོའི་ལྷ་ཁང་ རྒྱུ་དངུལ་གྱི་བང་མཛོད་ རྟ་ རོ་ཁྱི་ བྱ་པོད་དང་ ཐགས་ཤིང་ལ་སོགས་པ་ཚུ་ རྡོའི་གཟུགས་སུ་སྦེ་ མཇལ་ཚུགས་པས།</w:t>
      </w:r>
      <w:r w:rsidRPr="00BC2D7C">
        <w:rPr>
          <w:rFonts w:ascii="Arial" w:hAnsi="Arial" w:cs="Arial"/>
          <w:color w:val="121012"/>
          <w:sz w:val="26"/>
          <w:szCs w:val="26"/>
        </w:rPr>
        <w:br/>
      </w:r>
      <w:r w:rsidRPr="00BC2D7C">
        <w:rPr>
          <w:rFonts w:ascii="Arial" w:hAnsi="Arial" w:cs="Microsoft Himalaya"/>
          <w:color w:val="121012"/>
          <w:sz w:val="26"/>
          <w:szCs w:val="26"/>
          <w:cs/>
        </w:rPr>
        <w:t>མཚོ་སྨན་གྱི་རྣམ་པ་དེ་ཡང་ སྐུ་སྨད་སྦུལ་གྱི་སྟེང་དུ་ སྐུ་སྟོད་མི་ སྐུ་མདོག་དཀརཔོ་ ཞལ་འཛུམ་མཛེས་པའི་གུ་ མེ་ཏོག་གི་ ཕྲེང་བ་གིས་བརྒྱན་ཏེ་ སྦྲུལ་མགོའི་གདེངས་ཀ་ཅན་ སྐུ་ལུ་ན་བཟའ་ དར་དང་གོས་ཆེན་གྱེས་བརྒྱན་ཏེ་ རིན་པོ་ཆེ་སྣ་ཚོགས་ གཡུ་དང་བྱི་རུ་ མུ་ཏིག་ལ་སོགས་པའི་རྒྱན་ཆ་བཏགས་ཏེ་ཡོདཔ་སྦེ་ ས་གནས་ཀྱི་ མི་ཚུ་གིས་ སླབ་ནི་འདུག།</w:t>
      </w:r>
    </w:p>
    <w:p w14:paraId="29032BA5" w14:textId="3F2752CB" w:rsidR="00BC2D7C" w:rsidRPr="00BC2D7C" w:rsidRDefault="00BC2D7C" w:rsidP="00A536DF">
      <w:pPr>
        <w:shd w:val="clear" w:color="auto" w:fill="FFFFFF"/>
        <w:spacing w:after="0" w:line="240" w:lineRule="auto"/>
        <w:rPr>
          <w:rFonts w:ascii="Arial" w:eastAsia="Times New Roman" w:hAnsi="Arial" w:cs="Arial"/>
          <w:color w:val="121012"/>
          <w:sz w:val="26"/>
          <w:szCs w:val="26"/>
          <w:lang w:bidi="dz-BT"/>
        </w:rPr>
      </w:pPr>
      <w:r w:rsidRPr="00BC2D7C">
        <w:rPr>
          <w:rFonts w:ascii="Arial" w:eastAsia="Times New Roman" w:hAnsi="Arial" w:cs="Microsoft Himalaya"/>
          <w:color w:val="121012"/>
          <w:sz w:val="26"/>
          <w:szCs w:val="26"/>
          <w:cs/>
          <w:lang w:bidi="dz-BT"/>
        </w:rPr>
        <w:t>མཚོ་སྨན་ཀུན་ཏུ་བཟང་མོ་དེ་ ཁེངས་བུ་ལིའི་ མི་སེར་ཡོངས་ཀྱི་ སྐྱབས་གནས་ཀྱི་ ལྷ་གཅིག་ཨིནམ་བཞིན་དུ་ མི་ཚུ་གིས་ སྨན་མོ་འདི་ལུ་ གསོལ་མཆོད་དེ་ཡང་ རང་ཟླ་༥ པའི་ཚེས་༡༥ ལུ་ ས་གནས་སར་ཕད་སྤོངས་ཀྱི་ལྟག་ལུ་ སྨན་མ་བྲང་ཟེར་སར་ ཕུལ་དོ་ཡོདཔ་ཨིན་པས།</w:t>
      </w:r>
      <w:r w:rsidRPr="00BC2D7C">
        <w:rPr>
          <w:rFonts w:ascii="Arial" w:eastAsia="Times New Roman" w:hAnsi="Arial" w:cs="Arial"/>
          <w:color w:val="121012"/>
          <w:sz w:val="26"/>
          <w:szCs w:val="26"/>
          <w:lang w:bidi="dz-BT"/>
        </w:rPr>
        <w:br/>
      </w:r>
      <w:r w:rsidRPr="00BC2D7C">
        <w:rPr>
          <w:rFonts w:ascii="Arial" w:eastAsia="Times New Roman" w:hAnsi="Arial" w:cs="Microsoft Himalaya"/>
          <w:color w:val="121012"/>
          <w:sz w:val="26"/>
          <w:szCs w:val="26"/>
          <w:cs/>
          <w:lang w:bidi="dz-BT"/>
        </w:rPr>
        <w:t>གསོལ་མཆོད་དེ་ཡང་ གཙོ་བོ་ར་ རྐྱེན་ངན་བར་ཆད་སེལ་ནི་དང་ གནམ་བྱཱར་ཟླཝ་༥ པ་ལས་འགོ་བཟུང་ སོ་ནམ་པ་ཚུ་ ལྕངམ་བཏབ་པའི་ དུས་ཚོད་འབདཝ་ལས་ སྨན་མོ་ཀུན་ཏུ་བཟང་མོ་ལུ་ གནམ་ཁ་ལས་ སེརཝ་འབབ་མ་བཅུག་ བར་ན་ལས་ རླུང་འཚུབས་འཕུ་མ་བཅུག་ ཆར་ཆུ་དུས་སུ་འབབ་ནི་དང་ ལོ་ཐོག་བཏབ་མི་ཚུ་ལུ་ འབུབ་གྱོག་མོ་ལས་འགོ་བཟུང་ རིགས་དྭགས་སེམས་ཅན་གྱི་ གནོད་པ་ཚུ་ ག་ནི་ཡང་ འབྱུང་མ་བཅུག་ཟེར་ སྨོན་ལམ་བཏབ་པའི་ཁར་ རང་སོའི་ཚེ་དང་ བསོད་ནམས་འཕེལ་ཞིནམ་ལས་ དབང་ཐང་དང་ རླུང་རྟ་རྒྱས་ནི་ བྱ་བ་ལམ་འགྲོ་ཚུ་ བསམ་པ་ཇི་བཞིན་དུ་ འགྲུབ་ཐབས་ལུ་ གསོལ་ཁ་ཕུལཝ་ཨིན་པས།</w:t>
      </w:r>
      <w:r w:rsidRPr="00BC2D7C">
        <w:rPr>
          <w:rFonts w:ascii="Arial" w:eastAsia="Times New Roman" w:hAnsi="Arial" w:cs="Arial"/>
          <w:color w:val="121012"/>
          <w:sz w:val="26"/>
          <w:szCs w:val="26"/>
          <w:lang w:bidi="dz-BT"/>
        </w:rPr>
        <w:br/>
      </w:r>
      <w:r w:rsidRPr="00BC2D7C">
        <w:rPr>
          <w:rFonts w:ascii="Arial" w:eastAsia="Times New Roman" w:hAnsi="Arial" w:cs="Microsoft Himalaya"/>
          <w:color w:val="121012"/>
          <w:sz w:val="26"/>
          <w:szCs w:val="26"/>
          <w:cs/>
          <w:lang w:bidi="dz-BT"/>
        </w:rPr>
        <w:t>དེ་བཟུམ་སྦེ་ གནམ་དགུན་རང་ཟླ་༡༠ པའི་ཚེས་༡༥ ལུ་ བུ་ལི་མཆོད་པའི་སྐབས་ མི་མང་གིས་ མཚོ་སྨན་མོ་ལུ་ གསོལ་ཁ་ཕུལ་སའི་ ས་ཁོངས་ནང་ མོ་གི་ཐུགས་རྗེ་བྱིན་བརླབས་ལུ་བརྟེན་བཏབ་པའི་ ལོ་ཐོག་ཚུ་ རི་དྭགས་སེམས་ཅན་ཚུ་ལས་ གནོད་སྐྱོན་མེད་པར་ ལེགས་ཤོམ་སྦེ་ བསྡུ་ཚུགསཔ་ཅིག་ཟེར་ གུས་བཏུད་ཀྱི་ གསོལ་མཆོད་ཕུལཝ་ཨིན་པས།</w:t>
      </w:r>
      <w:r w:rsidRPr="00BC2D7C">
        <w:rPr>
          <w:rFonts w:ascii="Arial" w:eastAsia="Times New Roman" w:hAnsi="Arial" w:cs="Arial"/>
          <w:color w:val="121012"/>
          <w:sz w:val="26"/>
          <w:szCs w:val="26"/>
          <w:lang w:bidi="dz-BT"/>
        </w:rPr>
        <w:br/>
      </w:r>
      <w:r w:rsidRPr="00BC2D7C">
        <w:rPr>
          <w:rFonts w:ascii="Arial" w:eastAsia="Times New Roman" w:hAnsi="Arial" w:cs="Microsoft Himalaya"/>
          <w:color w:val="121012"/>
          <w:sz w:val="26"/>
          <w:szCs w:val="26"/>
          <w:cs/>
          <w:lang w:bidi="dz-BT"/>
        </w:rPr>
        <w:t>གཞན་ཡང་ གཡུས་ཁའི་ཚེས་བཅུ་ དུས་མཆོད་དང་ རང་སོའི་ཁྱིམ་ནང་ ལོ་ཆོག་བཏང་བའི་སྐབས་ལུ་ ཁྱིམ་གུང་པ་རེ་རེ་བཞིན་དུ་གིས་ རང་གི་རྐྱེན་བར་ཆད་སེལ་ནི་དང་ བྱ་བ་ལམ་འགྲོ་བཟང་ནིའི་དོན་ལུ་ མཚོའི་ལྷ་མོ་ལུ་ གསོལཝ་བཏབ་ཨིན་པས།</w:t>
      </w:r>
      <w:r w:rsidRPr="00BC2D7C">
        <w:rPr>
          <w:rFonts w:ascii="Arial" w:eastAsia="Times New Roman" w:hAnsi="Arial" w:cs="Arial"/>
          <w:color w:val="121012"/>
          <w:sz w:val="26"/>
          <w:szCs w:val="26"/>
          <w:lang w:bidi="dz-BT"/>
        </w:rPr>
        <w:br/>
      </w:r>
      <w:r w:rsidRPr="00BC2D7C">
        <w:rPr>
          <w:rFonts w:ascii="Arial" w:eastAsia="Times New Roman" w:hAnsi="Arial" w:cs="Microsoft Himalaya"/>
          <w:color w:val="121012"/>
          <w:sz w:val="26"/>
          <w:szCs w:val="26"/>
          <w:cs/>
          <w:lang w:bidi="dz-BT"/>
        </w:rPr>
        <w:t>མཚོ་མཇལ་བར་འགྱོ་ནིའི་ དུས་ཚོད་དེ་ཡང་ རང་ཟླ་༨ པའི་ཚེས་༡ ལས་ རང་ཟླ་༡༠ པའི་༡༤ ཚུན་མ་གཏོགས་ དུས་ཚོད་གཞན་ཚུ་ནང་ དམ་འགྱོ་རུང་ འགྱོ་ཆོག་དོ་ཡོདཔ་ད་ ཟླཝ་ཕྱེད་དང་གསུམ་གྱི་རིང་ མཚོ་དམ་ཟེར་ མི་འགྱོ་མ་ཆོག་པར་ བཀག་དམ་འབད་བའི་ཤུལ་ལུ་ རང་ཟླ་༡༠ པའི་ཚེས་༡༥ གི་དྲོ་པར་ ལྷ་བསང་ཁྲུས་གསོལ་དང་ རི་བོ་བསང་མཆོད་གནང་སྟེ་ མཚོ་མཇལ་བར་འགྱོ་ཆོག་པའི་ གནང་བ་བྱིནམ་ཨིན་པས།</w:t>
      </w:r>
      <w:r w:rsidRPr="00BC2D7C">
        <w:rPr>
          <w:rFonts w:ascii="Arial" w:eastAsia="Times New Roman" w:hAnsi="Arial" w:cs="Arial"/>
          <w:color w:val="121012"/>
          <w:sz w:val="26"/>
          <w:szCs w:val="26"/>
          <w:lang w:bidi="dz-BT"/>
        </w:rPr>
        <w:br/>
      </w:r>
      <w:r w:rsidRPr="00BC2D7C">
        <w:rPr>
          <w:rFonts w:ascii="Arial" w:eastAsia="Times New Roman" w:hAnsi="Arial" w:cs="Microsoft Himalaya"/>
          <w:color w:val="121012"/>
          <w:sz w:val="26"/>
          <w:szCs w:val="26"/>
          <w:cs/>
          <w:lang w:bidi="dz-BT"/>
        </w:rPr>
        <w:t>དེ་སྦེ་ བཀག་དམ་འབད་དགོ་མི་དེ་ཡང་ ཀླུ་ལུ་གྲིབ་ཕོག་པ་ཅིན་ གནམ་ཁ་ལས་ སེལཝ་རྐྱབ་ནི་དང་ བར་ན་ལས་ རླུང་འཚུབས་འཕུ་ནི་ ས་ཁ་ལས་ ས་ཆུ་ཐོན་ཏེ་ ལོ་ཐོག་ལུ་ གནོད་པ་བྱུངམ་མ་ཚད་ སེམས་ཅན་དང་ མིའི་ཚེ་སྲོག་ལུ་ གནོད་ཉེན་འབྱུང་བའི་ རྣམ་རྟོག་བསྐྱེད་མི་ལུ་བརྟེན་ཏེ་ཨིན་པས།</w:t>
      </w:r>
      <w:r>
        <w:rPr>
          <w:rFonts w:ascii="Arial" w:eastAsia="Times New Roman" w:hAnsi="Arial" w:cs="Microsoft Himalaya"/>
          <w:color w:val="121012"/>
          <w:sz w:val="26"/>
          <w:szCs w:val="26"/>
          <w:lang w:bidi="dz-BT"/>
        </w:rPr>
        <w:t xml:space="preserve"> </w:t>
      </w:r>
      <w:r>
        <w:rPr>
          <w:rFonts w:ascii="Arial" w:hAnsi="Arial" w:cs="Microsoft Himalaya"/>
          <w:color w:val="121012"/>
          <w:sz w:val="26"/>
          <w:szCs w:val="26"/>
          <w:shd w:val="clear" w:color="auto" w:fill="FFFFFF"/>
          <w:cs/>
        </w:rPr>
        <w:t>མཚོ་མཇལ་བའི་སྐབས་ རང་གི་དད་པ་མོས་གུས་དང་ བསོད་ནམས་ ཁ་རྗེ་ལུ་བརྟེན་ མཚོ་སྨན་གྱིས་ མོ་རའི་ཕོ་བྲང་ ལྷ་དར་ དུང་དཀར་ མཆོད་མེ་ མེ་ཏོག་ལ་སོགས་པ་ཚུ་ མཇལ་ཁ་གནང་མི་དེ་ལུ་ བཟང་ངན་གྱི་ རྟགས་མཚན་བལྟཝ་ཨིནམ་ད་ ལྷག་པར་དུ་ མཚོ་དེ་ གནག་དུང་དུ་དང་ བཀྱག་མེདཔ་སྦེ་ མཇལ་བ་ཅིན་ རང་དང་ཉེ་འཁོར་ཚུ་ལུ་ རྟགས་ངན་པ་འབྱུང་ནིའི་ བརྡ་མཚོན་དང་ གལ་སྲིད་ མཚོ་དེ་ དྭངས་འཕྲོས་འཕྲོས་སྦེ་ མཇལ་བ་ཅིན་ རྟགས་མཚན་ལེགས་ཤོམ་སྟོནམ་ཨིན་ཟེར ཡིད་ཆེས་བསྐྱེདཔ་མ་ཚད་ མཚོ་སྨན་གྱི་ རང་སོའི་བསོད་ནམས་དང་ དད་མོས་དང་འཁྲིལ་ དངོས་གྲུབ་ དཔེར་ན་ དུང་དཀར་དང་ ཁྲོ་ཚུ་ གནང་བའི་ ངག་རྒྱུན་ལོ་རྒྱུས་ཡང་ བཤད་ནི་འདུག།</w:t>
      </w:r>
      <w:r>
        <w:rPr>
          <w:rFonts w:ascii="Arial" w:hAnsi="Arial" w:cs="Arial"/>
          <w:color w:val="121012"/>
          <w:sz w:val="26"/>
          <w:szCs w:val="26"/>
        </w:rPr>
        <w:br/>
      </w:r>
      <w:r>
        <w:rPr>
          <w:rFonts w:ascii="Arial" w:hAnsi="Arial" w:cs="Microsoft Himalaya"/>
          <w:color w:val="121012"/>
          <w:sz w:val="26"/>
          <w:szCs w:val="26"/>
          <w:shd w:val="clear" w:color="auto" w:fill="FFFFFF"/>
          <w:cs/>
        </w:rPr>
        <w:t>མཚོ་སྨན་གྱི་ལོ་རྒྱུས།</w:t>
      </w:r>
      <w:r>
        <w:rPr>
          <w:rFonts w:ascii="Arial" w:hAnsi="Arial" w:cs="Arial"/>
          <w:color w:val="121012"/>
          <w:sz w:val="26"/>
          <w:szCs w:val="26"/>
        </w:rPr>
        <w:br/>
      </w:r>
      <w:r>
        <w:rPr>
          <w:rFonts w:ascii="Arial" w:hAnsi="Arial" w:cs="Microsoft Himalaya"/>
          <w:color w:val="121012"/>
          <w:sz w:val="26"/>
          <w:szCs w:val="26"/>
          <w:shd w:val="clear" w:color="auto" w:fill="FFFFFF"/>
          <w:cs/>
        </w:rPr>
        <w:t>བུ་ལི་ལས་ སྐྱེས་ལོ་༥༨ ལང་མི་ ཕུན་ཚོགས་དོན་གྲུབ་ཀྱིས་ སླབ་མིའི་ནང་ མཚོ་སྨན་ཀུན་ཏུ་བཟང་མོ་དེ་ སྔོན་བོད་བྱང་ཤམ་བྷ་ལས་སྦེ་ འབྲུག་ཀུར་སྟོད་བརྒྱུད་དེ་ བུམ་ཐང་སྟང་ཀུན་བཟང་བྲག་དང་ ཞུ་རི་ལུ་ཕེབས་ད་ མཚོ་སྨན་སྐུ་ངལ་གནང་སྟེ་ ཨ་ལོ་ལུ་ཨོམ་བྱིན་ཡོད་པའི་ ལོ་རྒྱུས་འདུག་ཟེར་ཨིནམ་ད་ ཨོམ་བྱིན་སའི་ ས་གནས་དེ་ ཞུ་རི་ལམ་འོག་ལུ་ ད་ལྟོའི་བར་ན་ཡང་ མཇལ་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ཞུ་རི་ལས་སྦེ་ བྲེ་ཏེ་ཡ་དང་ སྦུལ་སྒང་ལུ་ཕེབས་ད་ ད་རུང་ མཚོ་སྨན་སྐུ་ངལ་གནང་པའི་ཤུལ་ལུ་ སྦུལ་སྒང་བརྒྱུད་དེ་ ད་ལྟོ་ ཀྲོང་སྨད་ལུ་ཡོད་པའི་ ཨམ་ཆོས་ཉིད་བཟང་མོའི་ ཁྱིམ་ནང་བྱོན་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མཚོ་སྨན་གྱིས་ ཨ་རྒས་ཅིག་ལུ་སྤྲུལ་ཏེ་བྱོནམ་ད་ ཁྱིམ་ནང་ཨང་རྒས་ཅིག་དང་འཕྱད་ཡོདཔ་བཞིན་དུ་ མཚོ་སྨན་གྱིས་ཨང་རྒས་ལུ་ གནསཔོ་བརྙ་གེ་ ང་མི་ཤོང་ག་ཟེར་དྲིཝ་ད་ ཨང་རྒས་ཀྱིས་ ཤོང་ཤོང་སྡོད་ཟེར་སླབ་ད་ མཚོ་སྨན་གྱིས་ ང་ནཱ་མེན་པར་ མཆོད་བཤམས་ནང་སྡོད་གེ་ཟེར་གསུངས་ཏེ་ ཨང་རྒས་ལུ་ ནང་པ་དྲོ་པར་ ང་ཧ་སག་ལོང་མི་ཚུགསཔ་འོང་ ང་མ་ལོང་ཚུན་ ཁྱོད་ཀྱིས་ སྒོ་ཕྱེ་ར་མ་ཕྱེ་སྨ་རེ་སླབ་སྟེ་ ཉལ་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དྲོ་པ་ཆུ་ཚོད་༨ ལང་སོང་རུང་ ཨ་རྒས་དེ་ ལོང་ནི་མེདཔ་ལས་ ག་ཅི་འབད་དཔ་ཨིན་ན་ཟེར་ སྒོ་གི་དོང་ཅུང་ནང་ལས་བལྟཝ་ད་ མཆོད་བཤམས་ནང་ སྦུལ་གཅིག་གིས་གཅིག་གུ་བརྩེགས་ཏེ་ བརྒྱ་དང་སྟོང་སྦེ་ ཉལ་སྡོད་སའི་ལྟག་ལུ་ སྦུལ་རྭཝ་ཡོད་མི་ དཔྱལ་བར་གཡུ་བཀལ་མི་གཅིག་ དབུགས་སྐད་དང་སྦྲགས་ཏེ་ ཉལ་སྡོད་སར་ མཐོ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ཧ་ལམ་ཅིག་ལས་ ལོང་པའི་ཤུལ་ མཚོ་སྨན་གྱིས་ ཨང་རྒས་ལུ་ ཁྱོད་མིག་གིས་མ་བལྟ་ཟེརན་ བལྟ་ཡི་ཟེར་སླབ་སྟེ་ ལོག་བྱོན་པའི་ཤུལ་ལུ་ ཨང་རྒས་དེ་ ལོག་མཆོད་བཤམས་ནང་འགྱོཝ་ད་ གཡུ་འབྲུག་དཀར་ཅིག་ བཞག་ནུག་ཟེར་ཨིནམ་ད་ གཡུ་དེའི་ བྱིན་བརླབས་ལས་བརྟེན་ ཁྱིམ་དེ་ནང་ ཉིནམ་གཅིག་བ་ཉིནམ་གཅིག་ ནོར་ལེ་ཤ་འཕེལ་ཡོད་རུང་ ཤུལ་ལས་ གཡུ་དེ་ བྱང་སྟོར་ཤོར་བའི་ དུས་ལས་འགོ་བཟུང་སྟེ་ ཁྱིམ་ནང་ ནོར་རིམ་པ་བཞིན་དུ་ རབས་ཆད་ཡོད་པའི་ ལོ་རྒྱུས་བཤད་ནི་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 མཚོ་སྨན་དེ་ ཨམ་ཆོས་ཉིད་བཟང་མོའི་ ཁྱིམ་ནང་ལས་ གཡུས་ཀྱི་སྦུག་ལུ་ ས་གནས་ གཟིཝ་ཁ་ཟེར་སར་ བཞུགས་ཡོདཔ་ད་ དེ་བསྒང་ གཡུས་ཁའི་མི་ཚུ་གིས་ མཚོ་ནང་རྟ་དང་མིའི་རོ་ཚུ་བབཀོག་སྟེ་ བཙོག་གྲིབ་བཟོ་མི་ལུ་བརྟེན་ཏེ་ ས་གནས་དེ་ཁ་ལས་ གནས་སྤོ་སྟེ་ གཡུས་ཀྱི་ལྷོ་ཁ་ཐུག་ལུ་ བེར་སྤང་ཨ་རིང་གི་མཇུག་ལུ་ ད་ལྟོ་ སྨན་མོའི་ལྷ་ཁང་ཡོད་སའི་ ས་ཁོངས་ནང་ཆགས་ཡོདཔ་ཨིན་རུང་ དེ་ནང་ཡང་ མི་ཚུ་ ཡར་མར་འགྱོཝ་ད་ བཙོག་གྲིབ་ཞུགས་ནི་དེ་གིས་ ད་ལྟོའི་ བཞུགས་སའི་ས་ཁོངས་ ནགས་ཚལ་སྟུག་དྲགས་དང་ མི་སྐད་ ཁྱི་སྐད་མེད་སའི་ ཤིང་གི་སྦུག་ལུ་ ག་ནི་བ་ཡ་མཚན་ཆེ་ཏོག་ཏོ་ གཟི་བརྗིད་དང་ལྡནམ་སྦེ་ བཞུ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མཚོ་དེ་ སྔོན་དུས་རབས་༡༥ པའི་ནང་ གཏེར་སྟོན་ཆེན་པོ་ པདྨ་གླིང་པ་དང་ དུས་རབས་༡༢ པའི་ནང་ གཏེར་སྟོན་རྡོར་རྗེ་གླིང་པ་༢ བྱོན་ཏེ་ བྱིན་གྱིས་བརླབས་གནང་ཡོདཔ་མ་ཚད་ བླ་ཆེན་དམ་པ་ དཔེར་ན་ མགོན་དབང་ནམ་མཁའི་སྙིང་པོ་རིན་པོ་ཆེ་ ཐུགས་སྲས་རིན་པོ་ཆེ་ གསུང་སྤྲུལ་རིན་པོ་ཆེ་ སྐྱབས་རྗེ་རྗེ་མཁན་ སྤྲུལ་སྐུ་འཇིགས་མེད་ཆོས་གྲགས་དང་ ཀ་ཿཐོག་སི་ཏུ་རིན་པོ་ཆེ་ལ་སོགས་པའི་ བླ་ཆེན་མང་རབས་གཅིག་གིས་ ཞབས་ཀྱིས་བཅགས་གནང་པའི་ཁར་ མི་དབང་མངའ་བདག་རིན་པོ་ཆེ་མཆོག་གིས་ གཙོས་པའི་ སྐུ་འཁོར་ལྷན་རྒྱས་དང་ གཞུང་གི་དཔོན་ཁག་མང་རབས་ཅིག་ བྱོན་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༦ ལུ་ མཚོ་ཉམས་སྲུང་གི་དོན་ལུ་ འབྲུག་བློ་གཏད་མ་དངུལ་གྱིས་ མཚོའི་མཐའ་སྐོར་ཏེ་ ལྕགས་ཀྱི་རཝ་བསྒོར་ཡོདཔ་མ་ཚད་ གཡུས་མི་ཚུ་གིས་ མཚོའི་ལྟ་རྟོག་པ་ཅིག་ཡང་ བསྐོ་བཞག་འབད་ཡོདཔ་ད་ ལྟ་རྟོག་པའི་ འགན་འཁུར་དེ་ མཚོ་མཇལ་བར་ འོང་མི་ཚུ་ལུ་ ལམ་སྟོན་འབད་ནི་དང་ ཕྱི་མི་ཚུ་ལས་ འཐུས་དངུལ་ཀྲམ་༡༠༠ རེ་དང་ འབྲུག་མི་ཚུ་ལས་ དངུལ་ཀྲམ་༣༠ རེ་ བསྡུ་ལེན་འབད་ཡོད་མི་དེ་ཡང་ མཚོའི་ལྷ་མོ་ལུ་ གསོལ་མཆོད་ཕུལ་ནིའི་དོན་ལུ་ ལག་ལེན་འཐ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ཧེ་མར་ སྤྱི་ལོ་༢༠༡༤ ལུ་ མི་དབང་མངའ་བདག་རིན་པོ་ཆེ་མཆོག་གིས་ མཚོ་ཡོད་སའི་ ས་ཁོངས་ནང་ ཀླུ་ཁང་བཞེངས་ཏེ་ མཚོ་སྨན་གྱི་ གསེར་སྐུ་ཅིག་ཡང་ གནང་ནུག་ཟེར་ ཞུ་ནི་ཨིན།</w:t>
      </w:r>
    </w:p>
    <w:p w14:paraId="1D1118B6" w14:textId="33EDC261" w:rsidR="005F26F3" w:rsidRDefault="005F26F3" w:rsidP="00A536DF">
      <w:pPr>
        <w:spacing w:after="0"/>
        <w:rPr>
          <w:rFonts w:ascii="Arial" w:hAnsi="Arial" w:cs="Microsoft Himalaya"/>
          <w:color w:val="121012"/>
          <w:sz w:val="26"/>
          <w:szCs w:val="26"/>
          <w:shd w:val="clear" w:color="auto" w:fill="FFFFFF"/>
        </w:rPr>
      </w:pPr>
    </w:p>
    <w:p w14:paraId="4346C8EC" w14:textId="1ECD1803" w:rsidR="005F26F3" w:rsidRDefault="005F26F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དས་པའི་ལོ་ནང་ རྒྱལ་ཡོངས་ཚོགས་འདུའི་ཡིག་ཚང་གིས་ ཚོགས་འདུའི་འཐུས་མི་ཚུ་ རང་སོའི་འདེམས་ཁོངས་ནང་ ལྟ་སྐོར་ལན་ཐེངས་ག་དེམ་ཅིག་ སོང་ཡོདཔ་ཨིན་ན་ དུས་ཡུན་ག་དེམ་ཅིག་ སྡོད་ཡོདཔ་ཨིན་ནའི་ གནས་སྡུད་བསྡུ་སྒྲིག་ཐོག་ པར་སྐྲུན་འབད་མི་ལུ་ལྟཝ་ད་ ཚ་གྱང་ལང་དགོཔ་དང་ འཐུས་མི་ཚུ་གི་ ཀུན་སྤྱོད་རྣམ་གཞག་ལུ་ དོགས་པ་ཆགས་དགོ་པའི་ གཞི་གན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སྤྱི་ཚོགས་ཀྱི་འཐུས་མི་ ཆ་ཤས་ཅིག་གིས་ ཁོང་རའི་འདེམས་ཁོངས་ཚུ་ནང་ ཉིན་གྲངས་༢༠༠ ལས་ལྷག་སྟེ་ ལྟ་སྐོར་ལུ་ སོང་ཡོད་མིའི་གྲས་ལས་ འཐུས་མི་ཅིག་གིས་ ཉིན་གྲངས་༢༧༣ ལྟ་སྐོར་འབད་ནུག་ཟེར་ སྙན་ཞུ་ནང་ གསལ་བཀོད་འབད་མི་དེ་ རྣམ་རྟོག་ལང་སི་སི་དང་ ཆ་གནས་འབད་མ་ཚུགས་པའི་ གནད་དོན་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ལྟ་སྐོར་ཚུ་ལུ་ དོགས་པ་ཟ་དགོ་མི་དེ་ཡང་ ལོ་༡ ནང་ སྤྱི་ཚོགས་ལན་ཐེངས་༢ འཚོགས་དགོཔ་ལས་ འཐུས་མི་ཚུ་ ཚོགས་ཐེངས་དེ་གཉིས་ཀྱི་དོན་ལུ་ རྒྱལ་ས་ལྟེ་བ་ལུ་ ཉུང་ཤོས་ར་ ཟླཝ་༣ སྡོད་དགོ་པའི་ཁར་ རྒྱལ་ཡོངས་ཚོགས་འདུའི་ ཚོགས་ཆུང་ཁག་༡༡ དེ་ཅིག་ཡོད་མིའི་ ཞལ་འཛོམས་ཚུ་གི་དོན་ལུ་ ཟླཝ་༤ སྡོད་དགོཔ་ལས་ དུས་ཡུན་ཟླ་ངོ་༩ གི་རིང་ འདེམས་ཁོངས་ནང་ ལྟ་སྐོར་འབད་ནི་གི་ འོས་འབབ་རྩ་ལས་མེད་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སྤྱི་ཚོགས་ཀྱི་ བྱ་བའི་གནད་སྤྱོད་ཀྱི་ བཅའ་ཡིག་དང་འཁྲིལ་རུང་ སྤྱི་ཚོགས་ཀྱི་ ཚོགས་ཐེངས་འགོ་མ་བཙུགས་པའི་ཧེ་མ་ རྒྱལ་ས་ལུ་ ཟླཝ་༡ གི་སྔ་གོང་ལས་ གྲ་སྒྲིག་སྦེ་ སྡོད་དགོཔ་ལས་ ལོ་༡ ནང་ ཚོགས་ཐེངས་༢ འཚོགསཔ་ད་ སྔ་གོང་གི་ ཟླཝ་༢ རྩིས་རྐྱབ་པ་ཅིན་ འཐུས་མི་ཚུ་ གནམ་བྱཱར་དགུན་གྱི་ ཚོགས་ཐེངས་༢ ཀྱི་དོན་ལུ་ ཟླཝ་༥ རང་སོའི་འདེམས་ཁོངས་ནང་ མ་འགྱོ་བར་ སྡོད་ད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འཐུས་མི་ཚུ་གིས་ ལོ་༡ ནང་ རང་སོའི་འདེམས་ཁོངས་ཀྱི་ ལྟ་སྐོར་ལུ་ མཐོ་ཤོས་ར་ དུས་ཡུན་ཟླཝ་༥ འབདཝ་ད་ ཉིན་གྲངས་༡༥༠ ལས་བརྒལ་ འགྱོ་ནི་གི་ འོས་འབབ་མེདཔ་ད་ འཐུས་མི་ལ་ལོ་གིས་ ཉིན་གྲངས་༢༧༣ འདེམས་ཁོངས་ནང་ སོང་ཡོདཔ་སྦེ་ སྙན་ཞུ་ནང་ གསལ་བཀོད་འབད་མི་དེ་ དུས་ཡུན་ཟླཝ་༩ ཨིནམ་བཞིན་དུ་ འདི་ངེས་བདེན་ཨིན་པ་ཅིན་ འཐུས་མི་དེ་གིས་ སྤྱི་ཚོགས་ཀྱི་ ཚོགས་ཐེངས་མཇུག་མ་བསྡུཝ་ཚུན་ཚོད་ བཅའ་མར་མ་གཏོགསཔ་ འོང་ནི་དང་ ཚོགས་ཆུང་གི་ ཞལ་འཛོམས་ཚུ་ནང་ཡང་ གྲལ་གཏོགས་མ་འབདཝ་ འོ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མི་སེར་གྱིས་ བློ་གཏད་དེ་ ཁོང་གི་ ངོ་ཚབ་སྦེ་ སྤྱི་ཚོགས་ནང་ འཐུས་མི་སྦེ་ བཙག་འཐུ་གྲུབ་ཡོདཔ་ལས་ ང་བཅས་ཀྱི་ འཐུས་མི་ཚུ་ རང་སོའི་འདེམས་ཁོངས་ནང་ དུས་རྒྱུན་དུ་ ལྟ་སྐོར་ལུ་སོང་སྟེ་ མི་སེར་དང་ འབྲེལ་བ་དམ་ཟབ་ བཞག་ཚུགས་པ་ཅིན་ ལེགས་ཤོམ་ཨིན་རུང་ འབྲེལ་ཡོད་འཐུས་མི་ཚུ་ལུ་ བརྡ་བརྒྱུད་ཀྱིས་ བདེན་དཔྱད་ཀྱི་དོན་ལུ་ འབྲེལ་བ་འཐབ་ད་ ཡས་མས་ཀྱི་ ལོ་རྒྱུས་སླབ་མི་ལུ་ལྟཝ་ད་ ལྟ་སྐོར་ལུ་མ་འགྱོ་བའི་ ཐོབ་བརྗོད་བཀོད་ཡོདཔ་བཟུམ་ གསལ་སྟོན་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འཐུས་མི་ཚུ་གི་ ཉིན་འཐུས་དེ་ ཉིནམ་རེ་ལུ་ དངུལ་ཀྲམ་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༥༠༠ རེ་ཡོདཔ་ད་ ཁོང་ཆ་ཁྱབ་ འདེམས་ཁོངས་ཚུ་ནང་འགྱོཝ་ད་ ཉིན་འཐུས་ཐོབ་བརྗོད་བཀོད་དོ་ཡོདཔ་ད་ གལ་སྲིད་ སྙན་ཞུ་ནང་ གསལ་བཀོད་འབད་དོ་བཟུམ་ འཐུས་མི་ཚུ་གིས་ ལོ་༡ ནང་ ཉིན་གྲངས་༢༠༠ ལས་ལྷག་སྟེ་ ཉིན་འཐུས་ཐོབ་བརྗོད་བཀོད་ཡོད་པ་ཅིན་ འཐུས་མི་རེ་ལུ་ ཉིན་འཐུས་བསྡོམས་ དངུལ་ཀྲམ་འབུམ་༣ ལྷགཔ་རེ་ སྤྲོད་སྤྲོདཔ་འོང་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ལྟ་སྐོར་འབད་ཐངས་ལུ་ བལྟ་བ་ཅིན་ ང་བཅས་ཀྱི་ འཐུས་མི་མང་ཤོས་ཅིག་གིས་ འདེམས་ཁོངས་ནང་ བདུན་ཕྲག་དག་པ་ཅིག་ ལྟ་སྐོར་ལུ་སོང་སྟེ་ ཉིན་འཐུས་ཚུ་ ཐོབ་བརྗོད་བཀོདཔ་ད་ ཉིན་གྲངས་ཡར་སེང་རྐྱབ་སྟེ་ བཙུགས་ཡོད་པའི་ དོགས་སྣང་བྱུངམ་མ་ཚད་ ལྷག་པར་དུ་ འདས་པའི་ཟླཝ་ནང་ འཐུས་མི་ཅིག་གིས་ རྒྱལ་ཡོངས་ཚོགས་འདུའི་ ཚོགས་དཔོན་ལུ་ ཁོ་ར་ འདེམས་ཁོངས་ནང་ ལྟ་སྐོར་ལུ་ འགྱོ་ནི་གི་ གནང་བ་ཞུ་ཡོད་རུང་ མ་འགྱོ་བར་ ཐིམ་ཕུག་ལུ་ར་ཡོད་པའི་ ཤེས་རྟོགས་བྱུངམ་ད་ འཐུས་མི་ཚུ་གིས་ དེ་སྦེ་ར་ ཉིན་འཐུས་ཐོབ་བརྗོད་བཀོད་དོ་ཡོད་པའི་ མངོན་གསལ་བྱུང་ནུག།</w:t>
      </w:r>
      <w:r>
        <w:rPr>
          <w:rFonts w:ascii="Arial" w:hAnsi="Arial" w:cs="Arial"/>
          <w:color w:val="121012"/>
          <w:sz w:val="26"/>
          <w:szCs w:val="26"/>
        </w:rPr>
        <w:br/>
      </w:r>
      <w:r>
        <w:rPr>
          <w:rFonts w:ascii="Arial" w:hAnsi="Arial" w:cs="Microsoft Himalaya"/>
          <w:color w:val="121012"/>
          <w:sz w:val="26"/>
          <w:szCs w:val="26"/>
          <w:shd w:val="clear" w:color="auto" w:fill="FFFFFF"/>
          <w:cs/>
        </w:rPr>
        <w:t>སྤྱི་ཚོགས་ཀྱི་ འཐུས་མི་ཚུ་གིས་ རང་སོའི་ཀུན་སྤྱོད་རྣམ་གཞག་ལས་འགལ་བའི་ བྱ་སྤྱོད་འཐབ་ཡོད་པ་ཅིན་ ཚུལ་མིན་སྦོམ་ཨིནམ་ལས་ ཚོགས་འདུའི་ཡིག་ཚང་དང་ རྒྱལ་གཞུང་རྩིས་ཞིབ་དབང་འཛིན་གྱིས་ རྩིས་ཞིབ་ངེས་པར་དུ་ འབད་དགོཔ་མ་ཚད་ དྲང་ཁྲིམས་ལྷན་སྡེ་ལུ་ ལས་འབྲེལ་རྩིས་ཞིབ་འབད་དོ་བཟུམ་ ཁྲིམས་བཟོ་ལྷན་སྡེ་ལུ་ཡང་ འབད་ནི་དེ་ཁག་ཆེ།</w:t>
      </w:r>
      <w:r>
        <w:rPr>
          <w:rFonts w:ascii="Arial" w:hAnsi="Arial" w:cs="Arial"/>
          <w:color w:val="121012"/>
          <w:sz w:val="26"/>
          <w:szCs w:val="26"/>
        </w:rPr>
        <w:br/>
      </w:r>
      <w:r>
        <w:rPr>
          <w:rFonts w:ascii="Arial" w:hAnsi="Arial" w:cs="Microsoft Himalaya"/>
          <w:color w:val="121012"/>
          <w:sz w:val="26"/>
          <w:szCs w:val="26"/>
          <w:shd w:val="clear" w:color="auto" w:fill="FFFFFF"/>
          <w:cs/>
        </w:rPr>
        <w:t>འཐུས་མི་ཚུ་ ལྟ་སྐོར་ལུ་འགྱོཝ་ད་ ཉིན་འཐུས་དང་ འགྲུལ་འཐུས་སྤྲོད་མི་ཚུ་ ཁྲལ་བཏབ་མི་ཚུ་གི་ ཏི་རུ་ཨིནམ་ལས་ ལྟ་སྐོར་ནང་ མ་འགྱོ་རུང་ འགྱོ་ཡི་ཟེར་ རྒྱལ་ཁམས་དང་ ཚོགས་རྒྱན་བཙུགས་མི་ཚུ་ལུ་ མགུ་སྐོར་ཐོག་ ཐོབ་བརྗོད་བཀོད་ཡོད་པ་ཅིན་ དེ་དང་འཁྲིལ་བའི་ འགན་འཁྲི་བཀལ་དགོ་ཟེར་ ཞུ་ནི་ཨིན།</w:t>
      </w:r>
    </w:p>
    <w:p w14:paraId="67C16E90" w14:textId="02BB868C" w:rsidR="00650F3E" w:rsidRDefault="00650F3E" w:rsidP="00A536DF">
      <w:pPr>
        <w:spacing w:after="0"/>
        <w:rPr>
          <w:rFonts w:ascii="Arial" w:hAnsi="Arial" w:cs="Microsoft Himalaya"/>
          <w:color w:val="121012"/>
          <w:sz w:val="26"/>
          <w:szCs w:val="26"/>
          <w:shd w:val="clear" w:color="auto" w:fill="FFFFFF"/>
        </w:rPr>
      </w:pPr>
    </w:p>
    <w:p w14:paraId="6F25627A" w14:textId="62A00A1D"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ཚུན་གྱི་བར་ན་ གཞུང་གིས་ སློབ་གྲྭ་ལྟེ་བ་ཚུ་ ས་གནས་ཐདམ་ཐད་ཁ་ལས་ཕར་ གཞི་བཙུགས་འབད་མི་དེ་ ཡུན་བརྟན་ག་དེ་སྦེ་ འོང་ནི་ཨིན་ན་དང་ ཤེས་རིག་གི་ སྤུས་ཚད་མར་ཉམས་འགྱོ་དོ་ཡོད་པའི་ ཉོགས་བཤད་དང་ ཚ་གྱང་སྐོར་ལས་ རྩོད་འགྲན་ཅན་གྱི་ གནད་དོན་ཅིག་ལུ་ གྱུར་ཡོདཔ་ཨིན།</w:t>
      </w:r>
      <w:r>
        <w:rPr>
          <w:rFonts w:ascii="Arial" w:hAnsi="Arial" w:cs="Arial"/>
          <w:color w:val="121012"/>
          <w:sz w:val="26"/>
          <w:szCs w:val="26"/>
        </w:rPr>
        <w:br/>
      </w:r>
      <w:r>
        <w:rPr>
          <w:rFonts w:ascii="Arial" w:hAnsi="Arial" w:cs="Microsoft Himalaya"/>
          <w:color w:val="121012"/>
          <w:sz w:val="26"/>
          <w:szCs w:val="26"/>
          <w:shd w:val="clear" w:color="auto" w:fill="FFFFFF"/>
          <w:cs/>
        </w:rPr>
        <w:t>ད་རེས་འབད་བའི་བསྒང་ལས་ སློབ་གྲྭའི་སློབ་དཔོན་ཚུ་ གཅིག་ཤུལ་གཉིས་ཤུལ་སྦེ་ དགོངས་ཞུ་འགྱོ་བའི་སྐོར་ ལོ་རྒྱུས་སླབ་སར་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ཉིན་བསྟར་བཞིན་དུ་ ཉུང་ཤོས་ར་ སློབ་དཔོན་རེ་གི་རྩིས་ སློབ་སྟོན་གྱི་ ཁྱད་གཡོག་བཤོལ་བཞག་སྟེ་ གོ་སྐབས་ལེགས་ཤོམ་འཚོལ་བར་ འགྱོ་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ས་པའི་ཟླཝ་༥ གི་ ནང་འཁོད་ལུ་ར་ ཤེས་རིག་ལྷན་ཁག་གིས་ སློབ་དཔོན་༡༢༠ དགོངས་ཞུ་འབད་མི་ལུ་ ངོས་ལེན་འབད་ཡོདཔ་ད་ སློབ་དཔོན་ཚུ་ དགོངས་ཞུ་འགྱོ་མི་དེ་ རྒྱལ་ཡོངས་ཀྱི་ ཚ་གྱང་ཅིག་སྦེ་ར་ གནས་ཏེ་ཡོདཔ་ཨིན་རུང་ སློབ་ཡུན་གྱི་ དུས་ཚོད་ཕྱེད་ཀ་ལས་ ཐོན་འགྱོཝ་ད་ སློབ་ཕྲུག་ཚུ་གི་ ཤེས་ཡོན་ལུ་ ཐོ་ཕོགཔ་མ་ཚད་ དཀའ་ངལ་དེ་ ལྷག་པར་དུ་ སྐྱོ་དྲགས་བཟོཝ་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 སློབ་དཔོན་ཚུ་ སློབ་སྟོན་འབད་བའི་བར་ན་ལས་ དགོངས་ཞུ་འབད་དེ་ འགྱོ་མི་དང་ རྒྱལ་ཁམས་ཀྱིས་ མ་དངུལ་ས་ཡ་ལས་བཅད་དེ་ ཟད་འགྲོ་བཏང་སྟེ་ ཤེས་རིག་ལམ་ལུགས་ ལེགས་བསྒྱུར་འབད་ནི་གི་ བརྩོན་ཤུགས་བསྐྱེད་པའི་ ནམ་དུས་ལུ་ སློབ་གྲྭ་ཚུ་ནང་ སློབ་དཔོན་ལངམ་མེད་པའི་ དཀའ་ངལ་བྱུངམ་མས།</w:t>
      </w:r>
      <w:r>
        <w:rPr>
          <w:rFonts w:ascii="Arial" w:hAnsi="Arial" w:cs="Arial"/>
          <w:color w:val="121012"/>
          <w:sz w:val="26"/>
          <w:szCs w:val="26"/>
        </w:rPr>
        <w:br/>
      </w:r>
      <w:r>
        <w:rPr>
          <w:rFonts w:ascii="Arial" w:hAnsi="Arial" w:cs="Microsoft Himalaya"/>
          <w:color w:val="121012"/>
          <w:sz w:val="26"/>
          <w:szCs w:val="26"/>
          <w:shd w:val="clear" w:color="auto" w:fill="FFFFFF"/>
          <w:cs/>
        </w:rPr>
        <w:t>དུས་ཅི་ སློབ་དཔོན་༡༢༠ དགོངས་ཞུ་འབད་མི་དང་ཕྱདཔ་ད་ ན་ཧིང་ སློབ་དཔོན་༢༠༠ གིས་ རང་སོའི་ཁས་བླངས་ཐོག་ལས་ དགོངས་ཞུ་འབད་ཡོདཔ་ད་ སྤྱིར་སྙོམས་ལུ་ ཟླ་རིམ་བཞིན་དུ་ སློབ་དཔོན་༡༦ ལས་༢༤ གི་བར་ན་ ཐོན་འགྱོ་དོ་ཡོད་མི་ལུ་ བལྟ་བ་ཅིན་ ཤེས་རིག་ལམ་ལུགས་ནང་ དཀའ་ངལ་ཡོད་པའི་ གསལ་སྟོན་འབདཝ་བཞིན་དུ་ དཀའ་ངལ་དེ་ ཚབས་ཆེན་ཅིག་ལུ་ མ་འགྱུར་བའི་ཧེ་མར་ ཚ་ངེར་བཏོན་ཏེ་ སེལ་ཐབས་མ་འབད་བ་ཅིན་ ཉམས་མྱོང་ཅན་གྱི་ སློབ་དཔོན་ཚུ་ གངམ་མི་ལུས་ནིའི་ ཉེན་ཁ་ཡོད།</w:t>
      </w:r>
      <w:r>
        <w:rPr>
          <w:rFonts w:ascii="Arial" w:hAnsi="Arial" w:cs="Arial"/>
          <w:color w:val="121012"/>
          <w:sz w:val="26"/>
          <w:szCs w:val="26"/>
        </w:rPr>
        <w:br/>
      </w:r>
      <w:r>
        <w:rPr>
          <w:rFonts w:ascii="Arial" w:hAnsi="Arial" w:cs="Microsoft Himalaya"/>
          <w:color w:val="121012"/>
          <w:sz w:val="26"/>
          <w:szCs w:val="26"/>
          <w:shd w:val="clear" w:color="auto" w:fill="FFFFFF"/>
          <w:cs/>
        </w:rPr>
        <w:t>ང་བཅས་རའི་ སློབ་གྲྭ་ཚུ་ནང་ ཉམས་མྱོང་ཅན་གྱི་ སློབ་དཔོན་ཚུ་མེད་པ་ཅིན་ གོང་ལུ་བཀོད་དོ་བཟུམ་ སློབ་ཕྲུག་ཚུ་གི་ ཤེས་རིག་གི་ སྤུས་ཚད་ལུ་ ཐོ་ཕོག་ཉེན་ཡོད་པའི་ཁར་ སློབ་སྟོན་འབད་འདོད་ཡོད་མི་ཚུ་ཡང་ སེམས་ཤུགས་མར་ཉམས་འགྱོ་ནི་གི་ ཉེན་ཁ་ཡང་ཡོདཔ་ཨིན།</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ཤེས་རིག་ལྷན་ཁག་གི་ ཁ་ཐུག་ལས་ སྦྱོང་བརྡར་ཅན་གྱི་ སློབ་དཔོན་ཚུ་ རྒྱབ་སྲུང་ཐོག་ བཞག་ནི་གི་ འབད་རྩོལ་བསྐྱེད་བཞིན་དུ་ཡོད་རུང་ ག་ཅི་སྦེ་ དགོངས་ཞུ་འབད་དེ་ འགྱོཝ་ཨིན་ན་ ང་བཅས་ཀྱིས་ ཤེས་དགོཔ་དེ་ཁག་ཆེ། འདི་དང་གཅིག་ཁར་ དགོངས་ཞུ་འབད་མི་ལུ་བརྟེན་ སློབ་གྲྭ་ནང་ སློབ་སྟོན་འབད་བའི་བསྒང་ཡོད་མི་ཚུ་གིས་ འགན་ཁུར་ཐེབས་ག་དེ་སྦེ་ འབག་ཚུགས་དོ་ཡོདཔ་ཨིན་ན་དང་ དེ་གིས་ སློབ་ཕྲུག་ཚུ་ལུ་ གནོད་པ་ག་དེ་སྦེ་ ཡོདཔ་ཨིན་ན་ བརྟག་ཞིབ་འབད་དགོ།</w:t>
      </w:r>
      <w:r>
        <w:rPr>
          <w:rFonts w:ascii="Arial" w:hAnsi="Arial" w:cs="Arial"/>
          <w:color w:val="121012"/>
          <w:sz w:val="26"/>
          <w:szCs w:val="26"/>
        </w:rPr>
        <w:br/>
      </w:r>
      <w:r>
        <w:rPr>
          <w:rFonts w:ascii="Arial" w:hAnsi="Arial" w:cs="Microsoft Himalaya"/>
          <w:color w:val="121012"/>
          <w:sz w:val="26"/>
          <w:szCs w:val="26"/>
          <w:shd w:val="clear" w:color="auto" w:fill="FFFFFF"/>
          <w:cs/>
        </w:rPr>
        <w:t>མ་གཞི་ སློབ་དཔོན་ཚུ་ ག་ཅི་སྦེ་ དགོངས་ཞུ་འབདཝ་ཨིན་ན་ རྒྱུ་རྐྱེན་ཚུ་ མ་ཤེསཔ་མེད་པའི་ཁར་ གཞུང་གི་ཁ་ཐུག་ལས་འབད་རུང་ རང་སོའི་ཁྱད་གཡོག་ནང་ར་ བཞག་ནི་གི་ ཐབས་ཤེས་ཚུ་ ག་དེ་སྦེ་ར་ བཏོན་ཡོད་རུང་ གདོང་ལེན་ཅན་སྦེ་ར་ གནས་ཡོད་མི་དེ་ སེམས་ཕམ་བྱུང་པའི་ གཞི་གན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སློབ་སྟོན་གྱི་ ཁྱད་གཡོག་སྤྲོ་བ་ཅན་དང་ སློབ་དཔོན་ཚུ་ གཞི་འཛིན་ཐོག་ བཞག་ཐབས་ལུ་ ཁེ་ཕན་དང་ སྲིད་དོན་གྱི་ ཁས་བླངས་ཚུ་ལས་ལྷགཔ་སྦེ་ བལྟ་དགོཔ་ཡོདཔ་ད་ རྒྱལ་ཁབ་གོང་འཕེལ་གཏང་ནི་དང་ མ་འོངས་བུ་བརྒྱུད་ཚུ་ ཚགས་ཁར་ཚུདཔ་བཟོ་མི་ སློབ་དཔོན་ཚུ་ལུ་ བརྩི་མཐོང་བསྐྱེད་ཐོག་ལས་ ཁོང་གི་ དཀའ་སྡུག་ཚུ་ལུ་ ངོས་ལེན་དང་ སློབ་དཔོན་སློབ་སྦྱོང་སྤེལ་ཁང་ཚུ་ བསྐྱར་ཞིབ་འབད་ནི་དེ་ཡང་ གལ་ཆེ་ཟེར་ ཞུ་ནི་ཨིན།</w:t>
      </w:r>
    </w:p>
    <w:p w14:paraId="30B0E89B" w14:textId="0DD855A2" w:rsidR="00BC2D7C" w:rsidRDefault="00BC2D7C" w:rsidP="00A536DF">
      <w:pPr>
        <w:spacing w:after="0"/>
        <w:rPr>
          <w:rFonts w:ascii="Arial" w:hAnsi="Arial" w:cs="Microsoft Himalaya"/>
          <w:color w:val="121012"/>
          <w:sz w:val="26"/>
          <w:szCs w:val="26"/>
          <w:shd w:val="clear" w:color="auto" w:fill="FFFFFF"/>
        </w:rPr>
      </w:pPr>
    </w:p>
    <w:p w14:paraId="3F59DABA" w14:textId="084FA8DB"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དུང་བསམ་པདྨ་དགའ་ཚལ་ལུ་ གདུང་མཁར་དགོན་པ་དང་ ཡོངས་ལ་དགོན་པ་ལ་སོགས་པའི་ བྱིན་བརླབས་ཅན་གྱི་ ལྷ་ཁང་དང་ དགོན་སྡེ་མང་རབས་ཅིག་ཡོད་པའི་གྲས་ལས་ ཁྱི་རི་དགོན་པ་དེ་ཡང་ ལྷ་ཁང་བྱིན་བརླབས་ཅན་དང་ རྙིང་ཤོས་ཅིག་སྦེ་ བརྩི་འཇོག་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ལོ་རྒྱུས་ཚུ་དང་འཁྲིལཝ་ད་ ཁྱི་རི་དགོན་པའི་ ལྷ་ཁང་དེ་ སྤྱི་ལོ་༡༥༣༤ ལུ་ གཏེར་སྟོན་པདྨ་གླིང་པའི་སྲས་བཞི་པ་ མཁས་སྒྲུབ་ཀུན་དགའ་དབང་པོ་གིས་ གདན་ས་ཕྱག་བཏབ་གནང་ཡོདཔ་ད་ དགོན་པའི་མིང་དེ་ ཁ་རི་དགོན་པ་ཟེར་ཨིན་རུང་ ད་རེས་ནངས་པ་ ཁྱི་རི་དགོན་པ་ཟེར་ ཡོངས་གྲགས་ཡར་སོ་ནུག།</w:t>
      </w:r>
      <w:r>
        <w:rPr>
          <w:rFonts w:ascii="Arial" w:hAnsi="Arial" w:cs="Arial"/>
          <w:color w:val="121012"/>
          <w:sz w:val="26"/>
          <w:szCs w:val="26"/>
        </w:rPr>
        <w:br/>
      </w:r>
      <w:r>
        <w:rPr>
          <w:rFonts w:ascii="Arial" w:hAnsi="Arial" w:cs="Microsoft Himalaya"/>
          <w:color w:val="121012"/>
          <w:sz w:val="26"/>
          <w:szCs w:val="26"/>
          <w:shd w:val="clear" w:color="auto" w:fill="FFFFFF"/>
          <w:cs/>
        </w:rPr>
        <w:t>དགོན་པའི་ཇོ་བདག་གིས་ དགོན་པའི་སྐོར་ལས་ བསྡུ་སྒྲིག་འབད་ཡོད་མི་དང་འཁྲིལཝ་ད་ མཁས་སྒྲུབ་ཀུན་དགའ་དབང་པོ་ ཡར་གཏེར་སྟོན་པདྨ་གླིང་པའི་ བཀའ་དང་འཁྲིལ་ ཤར་ཕྱོགས་བཀྲིས་སྒང་ མུག་སྟངས་མཁར་ལུ་ བྱོན་ཞིནམ་ལས་ དེ་ཁར་ གདན་ས་བཅགས་ཏེ་ འགྲོ་དོན་རྒྱ་ཆེར་མཛད་བཞུགས་པའི་སྐབས་ གནས་ཆེན་རྩ་མཆོག་གྲོང་ལུ་ གནས་སྐོར་ལུ་བྱོན་ནིའི་ ཐུགས་བཞེད་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ཁས་སྒྲུབ་ཀུན་དགའ་དབང་པོ་ དང་ཕུའི་གཞུང་ལམ་དེ་ཁར་ལས་ སྐལ་བཟང་ཁུར་ཤིང་བསྣམས་ཞིནམ་ལས་ ཞབས་སྟོང་སྦེ་བྱོན་ཏེ་ ད་ལྟོ་ ལྷ་ཁང་ཡོད་སའི་ནང་ཕེབས་ད་ སྐུ་འོ་བརྒྱལ་མི་ལུ་བརྟེན་ སྐུ་ངལ་གནང་བཞུགས་པའི་སྐབས་ རིའམ་ གངས་རི་ཆུང་ཀུ་ཅིག་ཡོད་མི་དེ་ལས་ བྱི་ཅུང་ཅིག་ བླ་མའི་སྐུ་མདུན་ལུ་འོང་སྟེ་ ཤོག་སྒྲོ་དང་བཅས་ སྐད་སྙན་པའི་གླུ་གར་ཚར་༣ རྐྱབ་ཡོདཔ་བཞིན་དུ་ བླམ་གིས་ དེ་ག་ཅི་ཨིན་ན་ཟེར་ ཐུགས་བཞེད་གནང་སྟེ་ གངས་རི་དེའི་ རྩ་བར་བྱོན་ཏེ་གཟིགསཔ་ད་ མཚོ་ཆུང་ཀུ་ཅིག་ གཟི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ང་ བྱི་ཅུང་དེ་གིས་ མཚོའི་ཐོག་ཁར་ གར་འཆམ་རྐྱབ་སྟེ་ ཤོག་སྒྲོ་གིས་ བླམ་ལུ་ ཆུ་གཏོར་བྱིན་མི་ལུ་ བླམ་ཐུགས་དགྱེས་ཡོདཔ་མ་ཚད་ དེ་ལུ་ རྟགས་མཚན་ཅིག་འོང་ཟེར་ དེ་ཁར་ ཐུགས་བཞེད་གནང་མི་ལུ་བརྟེན་ བདུན་ཕྲག་༡ གི་རིང་ སྒོམ་གནང་སྟེ་ བཞུགས་པའི་སྐབས་ ཉེ་འདབས་ཀྱི་ ནོར་རྫིཔ་ཅིག་གིས་ ཤེས་རྟོགས་བྱུང་སྟེ་ གཡུས་ཁའི་གཙོ་རྒན་དང་ རྒན་ཤོས་ཚུ་ལུ་ སླ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གཙོ་རྒན་དང་ གཡུས་མི་ཚུ་ ཕྱག་མཇལ་འབག་སྟེ་ བླམ་མཇལ་བར་ སོང་ཡོདཔ་བཞིན་དུ་ ཁོང་གིས་ བླམ་ག་ཏེ་ལས་བྱོན་ཡི་ མཚན་ག་ཅི་ཞུཝ་སྨོ་ཟེར་ ཞུ་བའི་ལན་ལུ་ བླམ་གིས་ ང་བཀྲིས་སྒང་ མུག་སྟངས་མཁར་ལས་འོང་ཡི་ ང་ར་རིག་འཛིན་པདྨ་གླིང་པའི་ སྲས་བཞི་པ་ མཁས་སྒྲུབ་ཀུན་དགའ་དབང་པོ་ཟེར་མི་དེ་ ཨིན་ཟེར་གསུངསམ་ད་ ཁོང་ཆ་ཁྱབ་ སེམས་ལུ་དགའ་བ་དང་ དད་པ་སྦོམ་བྱུང་སྟེ་ བླམ་རིན་པོ་ཆེ་ གཡུས་འདི་ནང་ མུན་པ་སེལ་དོ་བཟུམ་སྦེ་ བྱོན་གནང་མི་ལུ་ བཀྲིན་དགའ་ཚོར་ཡོད་ཟེར་ 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རྒན་ཤོས་ཚུ་གིས་ སླབ་མིའི་ནང་ བླམ་གིས་ གཙོ་རྒན་དང་ གཡུས་མི་ཚུ་ལུ་ ཁྱེད་ཚུ་གིས་ གཙུག་ལག་ཁང་ངམ་ ལྷ་ཁང་ཅིག་ བཞེངས་ཚུགས་པ་ཅིན་ རྟེན་འབྲེལ་ལེགས་ཤོམ་ཡོདཔ་བཞིན་དུ་ གཡུས་འདི་ནང་ ནད་ཡམས་མུ་གེ་ཞི་ནི་དང་ ཚོགས་བསགས་ནི་དང་ སྒྲིབ་པ་སྦྱང་ནི་ དེ་ལས་ ཚེ་འདི་ཕྱི་༢ ཆ་ར་ལུ་ ཕན་ཐོགས་སྦོམ་འབྱུང་འོང་ཟེར་གསུངསམ་ལས་ གཡུས་མི་ཚུ་གིས་ཡང་ ཁ་འཆམ་ཐོག་ལས་ ལྷ་ཁང་བཞེངས་ནི་སྦེ་ ཐག་བཅ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ང་གིས་འབད་བ་ཅིན་ གཙོ་རྒན་དང་ གཡུས་མི་ཚུ་གིས་ བླམ་ལུ་ སྙན་ཞུ་འབད་ཡོདཔ་བཞིན་དུ་ བླམ་གིས་ ཁྱེད་ཆ་ཁྱབ་ཀྱིས་ རྡོ་དང་ཤིང་ཆས་ལ་སོགས་པ་ཚུ་ སྒྲ་སྒྲིག་འབད་དེ་བཞག་ ང་ར་ རྩ་མཆོག་གྲོང་གི་ གནས་སྐོར་ལས་ལོག་འོང་སྟེ་ ལྷ་ཁང་དེ་ བཞེངས་ནི་ཨིན་ཟེར་གསུངས་ཏེ་ གནས་སྐོར་ལུ་ བྱོན་ཡོདཔ་ད་ ནང་སྐོར་དང་ ཤ་ལི་མཁར་གྱི་ གཙོ་རྒན་༢ ཀྱིས་ འགོ་འདྲེན་ཐོག་ གཡུས་མི་ཚུ་གིས་ཡང་ རྡོ་དང་ཤིང་ཆས་ལ་སོགས་པ་ཚུ་ སྒྲ་སྒྲིག་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ཇོ་བདག་གིས་ ལོ་རྒྱུས་བསྡུ་ལེན་འབད་མིའི་ནང་ བཀོད་དོ་བཟུམ་འབད་བ་ཅིན་ བླམ་ཡང་ གནས་སྐོར་ཡང་ ལོག་བྱོན་ཡོདཔ་ལས་ ལྷ་ཁང་བཞེངས་ནིའི་དོན་ལུ་ བླམ་གིས་ བྱིའུ་ཅུང་འོང་སའི་ གངས་རི་དེ་ཁར་ བདུན་ཕྲག་༡ གི་རིང་ སྒོམ་སྒྲུབ་གནང་པའི་ཤུལ་ལས་ སྤྱི་ལོ་༡༥༣༤ ལོ་ལུ་ མཚོའི་ཐོག་ཁར་ ལྷ་ཁང་དེ་ དུས་ཡུན་ཟླཝ་༥ དེ་ཅིག་ནང་ར་ བསྒྲུབས་ཡོད་མི་ལུ་བརྟེན་ རང་ཟླ་༥ པའི་ཚེས་༡ ལས་༡༠ ཚུན་ ཉིནམ་༡༠ གྱི་རིང་ བཀྲིས་རབ་གནས་དང་འབྲེལ་ སྒྲུབ་ཆེན་གན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ཁང་གི་མིང་ ཁ་རི་དགོན་པ་ཟེར་ བཏགས་དགོ་མི་དེ་ བྱི་ཅུང་དེ་གིས་ མཚོ་ཆུང་ཀུ་དེ་ སྟོན་ཐོག་ལས་ ལྷ་ཁང་བཞེངས་ནི་དེ་གིས་ ཚངས་ལྷའི་ཁ་སྐད་ནང་ བྱི་ཅུང་ལུ་ ཁ་དང་ རི་ཟེར་མི་དེ་ མཚོ་འམ་ཆུ་དེ་ལུ་ སླབ་དོ་ཡོད་མི་ལུ་བརྟེན་ ཁ་རི་དགོན་པ་ཟེར་ བཏགས་ཡོད་རུང་ ད་རེས་ནངས་པ་ ཁྱི་རི་དགོཔ་ཟེར་ ཡོངས་གྲགས་སོ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ལྷ་ཁང་གི་ དཀོན་གཉེར་སྦེ་ ཁྱིམ་གུང་པ་དང་ ཤིང་དང་ ཆུ་སྐྱེལ་འདྲེན་འབད་མི་ ཁྱིམ་གུང་པ་༡༠ བཅས་ བསྡོམས་ཁྱིམ་གུང་པ་༡༤ དེ་ ཤོ་མར་མཁོ་ཆེ་གིས་ འགོ་འདྲེན་འཐབ་ནི་སྦེ་ ཁས་ལེན་འབད་ཡོདཔ་བཞིན་དུ་ ལྷ་ཁང་གི་དོན་ལུ་ ས་ཞིང་ཚུ་ཡང་ དམ་ཅན་ཤན་དམར་དཔང་པོ་བཙུགས་ཐོག་ལས་ ཕུལ་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རི་དགོན་པའི་འོག་ལུ་ གཞུང་ལམ་གྱི་ ཉེ་འདབས་ལུ་ཡོད་མི་ རྡོ་ལེབ་ཅིག་གུ་ མཁས་སྒྲུབ་ཀུན་དགའ་དབང་པོ་ སྐུ་ངལ་གནང་བཞུགས་པའི་ སྐལ་བཟང་ཁུར་ཤིང་དང་ ཞབས་རྗེས་ཚུ་ མཇལ་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ནང་སྐོར་དང་ ཤ་ལི་མཁར་གྱི་ གཙོ་རྒན་༢ ཀྱིས་ འགོ་འདྲེན་འཐབ་སྟེ་ གདུང་བསམ་མདོ་བཞིའི་མི་ཚུ་ འཛོམས་ཞིནམ་ལས་ ཕྱག་མཇལ་ལ་སོགས་པ་ཚུ་འབག་སྟེ་ བླམ་ལུ་ཞབས་བརྟན་ལ་སོགས་པ་ཕུལ་ཐོག་ བླམ་གིས་ འདི་ནང་བྱོན་ཏེ་ ལྷ་ཁང་བཞེངས་གནང་མི་ལུ་ དགའ་ཚོར་མེད་ཡོདཔ་བཞིན་དུ་ ད་རེས་ལས་ ལྷ་ཁང་གི་ ཕྱག་མཆོད་ཕུལ་ནི་ལ་སོགས་པའི་ ཕྱི་ནང་གི་ཞབས་ཏོག་ ག་ཅི་ཞུ་དགོཔ་ཡོད་རུང་ ང་བཅས་ཀྱིས་ཞུ་ནིའི་ ཁས་བླངས་ཕུལ་དོ་ཡོད་མི་ལུ་བརྟེན་ བླམ་ཁྱི་རི་དགོན་པ་ལུ་ར་ བཞུགས་གནང་ཟེར་ ཞུ་བ་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 བླམ་གིས་ ཁྱེད་ཀྱིས་ དེ་སྦེ་སླབ་མི་དེ་ རྟེན་འབྲེལ་ལེགས་ཤོམ་ཨིན་རུང་ ང་ར་ རྒྱལ་བའི་ལུང་བསྟན་དང་འཁྲིལ་ བཀྲིས་སྒང་ མུང་སྟངས་མཁར་ལུ་ ངེས་པར་དུ་ འགྱོ་དགོཔ་ཡོདཔ་ལས་ ཁྱེད་ཆ་ཁྱབ་ སེམས་མ་ཕམ་ སང་ཕོད་ཀྱི་ལོ་ནང་ ངེའི་རྒྱུད་པ་ཅིག་འོང་ནིའི་ རྟེན་འབྲེལ་བྱུང་ཡོདཔ་བཞིན་དུ་ ཁྱེད་ཚུ་གིས་འབད་རུང་ ང་དང་དབྱེ་བ་ག་ནི་ཡང་མེད་པར་ ཁོ་ལུ་ཡང་ དད་པ་དང་ མོས་གུས་བསྐྱེད་དགོ་ཟེར་གསུངས་ཏེ་ མུག་སྟངས་མཁར་ལུ་ བྱོན་ནུག་ཟེར་ ཞུ་ནི།</w:t>
      </w:r>
    </w:p>
    <w:p w14:paraId="730D88E9" w14:textId="1A1845C6"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པདྨ་དགའ་ཚལ་ ངང་ལམ་དྲུང་ཁག་ བདེ་ཆེན་གླིང་རྒེད་འོག་ལྟེ་བ་ལས་ སྣུམ་འཁོར་ནང་ དུས་ཡུན་སྐར་མ་༢༠ དེ་ཅིག་ འགྲོ་འགྲུལ་འབད་བའི་ཤུལ་ལས་ ཁོ་ལོམ་རི་གཡུས་ཚན་གྱི་མཇུག་ལུ་ ག་ནི་བ་ཉམས་དགའ་བའི་ སྤང་ཐང་བཟུམ་ཅིག་ མཐོ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ལོགས་ཁར་ལྷོད་པའི་སྐབས་ སྤང་ཐང་མེན་པར་ པད་གླིང་མཚོ་ཟེར་མི་དེ་ཨིནམ་ད་ མཚོ་དེ་ སྔོན་དང་ཕུ་ ཨེ་ཀར་༥༠༠ ལྷགཔ་ཅིག་ཡོདཔ་སྦེ་ བཤད་སྲོལ་ཡོདཔ་བཞིན་དུ་ ད་རེས་ མཚོའི་ཆུ་མཇུག་ཨིན་ཟེར་ རོང་ཆུ་ཅིག་མ་གཏོགས་ མཐོང་སྲོལ་མིན་འདུག།</w:t>
      </w:r>
      <w:r>
        <w:rPr>
          <w:rFonts w:ascii="Arial" w:hAnsi="Arial" w:cs="Arial"/>
          <w:color w:val="121012"/>
          <w:sz w:val="26"/>
          <w:szCs w:val="26"/>
        </w:rPr>
        <w:br/>
      </w:r>
      <w:r>
        <w:rPr>
          <w:rFonts w:ascii="Arial" w:hAnsi="Arial" w:cs="Microsoft Himalaya"/>
          <w:color w:val="121012"/>
          <w:sz w:val="26"/>
          <w:szCs w:val="26"/>
          <w:shd w:val="clear" w:color="auto" w:fill="FFFFFF"/>
          <w:cs/>
        </w:rPr>
        <w:t>གཡུས་མི་ཚུ་གིས་ མཚོ་དེ་གི་མིང་ པད་གླིང་མཚོ་ཟེར་ ཧེ་མ་ལས་ར་ བཏགས་ཡོད་པའི་སྐོར་ལས་མ་གཏོགས་ པད་གླིང་མཚོ་ཟེར་ བཏགས་དགོ་མི་དང་ ཡང་ཅིན་ མཚོ་དེ་ པད་གླིང་མཚོ་ངོ་མ་ཨིན་ན་མེན་ནའི་སྐོར་ལས་ཡང་ ཁ་གསལ་སྦེ་ ཤེས་རྟོགས་ཡོད་མི་ ག་ཡང་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ཤིང་སྐྱོང་རི་སྤྱི་འོག་ལས་ སྐྱེས་ལོ་༦༥ ལང་མི་ ཚེ་རིང་རྡོ་རྗེ་གིས་ སླབ་དོ་བཟུམ་འབད་བ་ཅིན་ ཕམ་རྒན་ཤོས་ཚུ་གིས་ ལོ་རྒྱུས་སླབ་མི་དང་འཁྲིལཝ་ད་ དང་ཕུ་འབྱོགཔ་ཚུ་ ལུག་༩ དང་གཅིག་ཁར་ བོད་ལུ་ ཚྭ་ལེན་པར་སོང་སྟེ་ ལོག་འོང་བའི་ལམ་ཁར་ ལུག་༣ མཚོ་ཅིག་ནང་ ཁོང་གི་གདོང་ཁ་ར་ འཐིམས་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འབྱོགཔ་ཚུ་ཁོང་ཁྲོ་ལང་ཡོད་པའི་ཁར་ ངན་མཁས་དྲགས་ཡོད་མི་ཅིག་ འབད་ནི་དེ་གིས་ མཚོ་དེ་ལུ་ ངན་རྐྱབ་ནུག་ཟེར་ཨིནམ་ད་ འབྱོགཔ་ཚུ་གིས་ ལོག་ཅི་ར་ ངན་རྐྱབ་མི་ལུ་བརྟེན་ མཚོ་སྨན་རྒྱལམོ་༢ དེ་ནང་ འབད་མ་ཚུགས་པར་ འབྱོག་འོང་དགོཔ་ཐོན་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ང་གིས་འབད་བ་ཅིན་ མཚོ་སྨན་རྒྱལམོ་༢ གོང་རི་བརྒྱུད་དེ་ བྱོག་འོང་ཡོདཔ་བཞིན་དུ་ ས་གནས་སྟོད་ལུང་ཟེར་སར་ལྷོདཔ་ད་ བདེ་ཆེན་གླིང་ལས་ཨིན་མི་ བུཚ་འཇའ་རིསམོ་ཅིག་ གོ་ལ་འཁྱུ་སྡོད་སར་མཐོང་ཡོདཔ་ལས་ མཚོ་སྨན་རྒྱལམོ་༢ ཁོ་ལུ་ སེམས་ཆགས་ཡོད་མི་ལུ་བརྟེན་ ཁོ་འབད་སར་སོང་སྟེ་ བཤད་ཐོ་བཏང་སྡོ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ཁོང་མཚོ་སྨན་རྒྱལམོ་༢ ཆགས་ནིའི་དོན་ལུ་ ས་ཆ་ལེགས་ཤོམ་ཅིག་ ལྟ་བའི་བསྒང་འབད་ནི་དེ་གིས་ བུཚ་དེ་དང་གཅིག་ཁར་ བདེ་ཆེན་གླིང་ཁ་ཐུག་འོང་ཡོདཔ་བཞིན་དུ་ ས་གནས་ཁོ་ར་གཙང་ཟེར་སར་ལྷོདཔ་ད་ མཚོ་སྨན་རྒྱལམོ་༢ གར་སོང་མེད་པར་ ཡར་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ཚེ་རིང་རྡོ་རྗེ་གིས་ སླབ་མིའི་ནང་ ཁོ་ར་གཙང་ལུ་ལྷོདཔ་ད་ བུཚ་དེ་གིས་ རྒྱབ་ལོག་ལྟ་བའི་སྐབས་ མཚོ་སྨན་རྒྱལམོ་ཨིན་མི་ བུམོ་༢ པོ་དེ་ མཐོང་མ་ཚུགསཔ་ད་ མར་ལས་ཡར་བལྟ་ གཅིག་ཁར་འོང་རུང་ དེ་ཁར་ལྷོདཔ་ད་ གར་སོང་མེད་པར་ ཡར་སོཔ་ལས་ མི་ཨིན་ན་ ཡང་ཅིན་ བདུད་ཀྱི་ཆོ་འཕྲུལ་ཨིན་ན་ཟེར་ བུཚ་དེ་གི་སེམས་ཁར་ཤར་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བུཚ་དེ་ བུམོ་༢ ཀྱི་སྐོར་ལས་ མནོ་བསམ་བཏང་སྟེ་ ཞག་ཡང་ཉལ་མ་ཚུགས་པར་ སྡོད་ཡོདཔ་བཞིན་དུ་ དྲོ་པའི་ཆུ་ཚོད་༣ དང་༤ དེ་ཅིག་ཁར་ ཁོ་གིས་ བུམོ་༢ ཀྱིས་ ཁྱོད་ཀྱིས་ ང་བཅས་ལུ་ ང་བཅས་ཀྱིས་ཡང་ ཁྱོད་ལུ་དགའ་མི་བཏབ་ དེ་ལས་ ང་བཅས་༢ མཚོ་སྨན་རྒྱལམོ་ཨིནམ་ལས་ ང་བཅས་༢ སྡོད་སའི་ ས་ཁོངས་ནང་ དབུགས་བཞག་ཡོད་མི་ལུ་བརྟེན་ ཁྱོད་ཆ་ཁྱབ་ས་ཁོངས་ནང་ མ་ཤོག་ཟེར་ སླབ་ཡོད་པའི་ གཉིད་ལམ་མཐོ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མི་ཚུ་གིས་ གཙང་སྦྲ་སྦེ་ བཞག་མ་ཚུགས་མི་ལུ་བརྟེན་ གཞལམ་སྒང་བུ་ལི་ལུ་ འབྱོག་སོང་ཞིནམ་ལས་ དེ་ཁའི་མཚོ་སྨན་རྒྱལཔོ་དང་གཅིག་ཁར་ གཉེན་རྐྱབ་སྡོད་ཡོདཔ་བཞིན་དུ་ མཚོ་སྨན་རྒྱལམོ་གི་མིང་དེ་ མཚོ་སྨན་ཀུན་ཏུ་བཟང་མོ་ཨིན་པའི་ ལོ་རྒྱུས་ཚུ་ སླབ་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 སྤྱི་འོག་དེ་ནང་ ཆུ་མེད་པའི་སྐབས་ མཚོ་མཇུག་གི་ རོང་ཆུ་དེ་ འཐུང་ཆུ་ངོ་མ་ཅིག་སྦེ་ ལག་ལེན་འཐབ་ཡོདཔ་བཞིན་དུ་ རོང་ཆུ་དེ་ སྐམ་སོ་པ་ཅིན་ སྤྱི་འོག་ལུ་ དཀའ་ངལ་འབྱུང་ནི་ཨིནམ་ལས་ མི་ཚུ་གིས་ སྙན་ཞུ་འབད་མི་དང་འཁྲིལ་ ནགས་ཚལ་ལས་ཁུངས་ཀྱིས་ ཉམས་སྲུང་འབད་ནིའི་དོན་ལུ་ མཚོའི་ས་ཁོངས་ཚུ་ ར་བ་རྐྱབ་ཅི་ཟེར་ ཚེ་རིང་རྡོ་རྗེ་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ཚོ་ཆགས་སའི་ ས་ཁོངས་ནང་སོང་སྟེ་ རྐངམ་བཀལ་བའི་སྐབས་ ས་སྤར་དོ་ཡོདཔ་ད་ མཚོ་དེ་ པད་གླིང་མཚོ་རྐྱངམ་གཅིག་མེན་པར་ མིང་གཞན་གཡང་མཚོ་དང་ ཡོང་མཚོ་ཟེར་ཡང་ སླབ་སྲོལ་ཡོདཔ་ད་ ཡོང་མཚོ་ཟེར་མི་དེ་ ཤར་ཕྱོགས་པའི་ཁ་སྐད་ནང་ གྱིབ་མ་ལུ་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ཁོ་ལོམ་རི་ལས་ སྐྱེས་ལོ་༦༦ ལང་མི་ བཀྲིས་ཀྱིས་ སླབ་མིའི་ནང་ མཚོ་དེ་ ག་ཏེ་ལས་ འོང་ཡོདཔ་ཨིན་ན་ ཤེས་རྟོགས་མེད་རུང་ པད་གླིང་སྒོ་མོའི་མཚོ་ཟེར་ གདུང་སྨད་རྒེད་འོག་གི་ལྟག་ལུ་ ཆགས་ཏེ་སྡོད་པའི་སྐབས་ ཨམ་སྲུ་ཅིག་གིས་ དེ་ནང་ ས་ཆ་ལེགས་ཤོམ་མེདཔ་ལས་ ས་ཆ་ལེགས་ཤོམ་ཡོད་ས་ཅིག་ནང་ སོང་ཟེར་སླབ་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ཨམ་སྲུ་དེ་གིས་ ས་ཆ་ལེགས་ཤོམ་ག་ཏེ་ཡོདཔ་ཨིན་ན་ བལྟ་བར་འོང་སྟེ་ ཁོ་ར་གཙང་ལུ་ལྷོདཔ་ད་ ས་ཆ་ལེགས་ཤོམ་མཐོངམ་ལས་ དེ་ནང་སོང་ཟེར་སླབ་སྟེ་ བཏང་ནུག་ཟེར་ཨིནམ་ད་ མཚོ་དེ་གིས་ མི་ཚུ་ལུ་ དངོས་གྲུབ་ལ་སོགས་པ་ག་ནི་ཡང་མེད་རུང་ གནོད་པ་ཚུ་ཡང་མ་བཀལཝ་ལས་ མིང་ཡང་གཡང་མཚོ་ཟེར་ བཏག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དེ་བསྒང་ གཡང་མཚོ་དང་གཅིག་ཁར་ འདྲེ་མཚོ་ཡང་ ཆགས་ཡོདཔ་ལས་ མི་ཚུ་ལུ་ གནོད་པ་བཀལ་ཏེ་ འབད་མ་ཚུགས་མི་ལུ་བརྟེན་ ལ་ལོ་ཅིག་གིས་རྡོ་བཙོ་ ལ་ལོ་གིས་ གྲུ་བཟོ་བའི་ཤུལ་ལས་ མཚོ་ནང་སོང་སྟེ་ རྡོ་བཙོ་མི་ཚུ་ མཚོ་ནང་བཀོག་ཐོག་ལས་ བདའ་བཏ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འདྲེ་མཚོ་དེ་ རྣམ་དག་གླིང་སྤྱི་འོག་བརྒྱུད་དེ་ བྱོག་སོང་ཡོདཔ་ད་ མཚོ་དེ་གི་བདུད་ སྦུལ་མགུ་ཏོ་༩ ཡོད་མི་དེ་ བྱོག་འགྱོ་བའི་སྐབས་ ཨྱོན་གུ་རུ་རིན་པོ་ཆེ་གིས་ མཇུག་མ་བཏོགས་བཏངམ་ད་ སྦུལ་ཆུང་ཀུ་ཅིག་ ས་ཁར་བུད་ལུས་མི་དེ་ གསེར་གྱི་ཟངས་གཞོང་ཅིག་གིས་ སྤུབས་བཞག་ཡོདཔ་བཞིན་དུ་ འདྲེ་མཚོ་དང་གཅིག་ཁར་ གཡང་མཚོ་ཡང་ བྱོག་ཡར་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ས་ཀྱིས་ སླབ་མིའི་ནང་ ཁོ་ར་ཆུང་ཀུ་སྦེ་ སྡོད་པའི་སྐབས་ སྦུལ་ལེ་ཤ་འོང་དོ་ཡོདཔ་ལས་ མཚོ་ཆགས་སའི་ ས་ཁོངས་ནང་ འགྱོ་མི་ཚུགས་ཟེར་ཨིནམ་ད་ དེ་ཁ་ལས་ ལམ་འགྱོ་དགོ་རུང་ མི་༤ དང་༥ སྦེ་ སྡེ་ཚན་ནང་ འགྱོ་དགོཔ་བཞིན་དུ་ གྱིབ་མ་དེ་ མཚོ་ཆགས་སའི་ནང་ ཕོག་པའི་སྐབས་ མི་ཚུ་ལུ་ ཤི་རྐྱེན་བྱུང་ནི་ཡོདཔ་ལས་ ལམ་ཡང་ གཞན་ཁ་ལས་ འགྱོ་དགོ་ཟེར་ཨིན་རུང་ ཤུལ་ལས་ བླ་སྤྲུལ་ཚུ་བྱོན་ཏེ་ ཐུགས་སྨོན་གནང་མི་ལུ་བརྟེན་ ཧེ་མ་བཟུམ་སྦེ་ གནོད་པ་དེ་ཅིག་ མེ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ཚོའི་ས་ཁོངས་ནང་ སྦུལ་ཚུ་ ད་རེས་ནངས་པ་ཡང་ ཕྱད་ནི་ཡོད་རུང་ གནོད་པ་བཀལ་ནི་མེད་ཟེར་ཨིནམ་ད་ སྦུལ་དེ་ཚུ་ ཧེ་མ་ སྦུལ་ཆུང་ཀུ་ཅིག་ ས་ཁར་བུད་ལུས་མི་དེ་གིས་ དར་ཡོདཔ་སྦེ་ སླབ་ནི་འདུག་ཟེར་ ཨིནམ་བཞིན་དུ་ པད་གླིང་མཚོ་ཟེར་ དར་ཁྱབ་སོང་མི་དེ་ཡང་ པད་གླིང་སྒོ་མོའི་མཚོ་འབད་ནི་དེ་གིས་ བཏགས་བཏགསཔ་འོང་ནི་མས་ཟེར་ བཀྲིས་ཀྱིས་ བཤདཔ་མས་ཟེར་ ཞུ་ནི་ཨིན།</w:t>
      </w:r>
      <w:r>
        <w:rPr>
          <w:rFonts w:ascii="Arial" w:hAnsi="Arial" w:cs="Microsoft Himalaya"/>
          <w:color w:val="121012"/>
          <w:sz w:val="26"/>
          <w:szCs w:val="26"/>
          <w:shd w:val="clear" w:color="auto" w:fill="FFFFFF"/>
        </w:rPr>
        <w:t xml:space="preserve"> </w:t>
      </w:r>
    </w:p>
    <w:p w14:paraId="30396E4F" w14:textId="26499B13" w:rsidR="00BC2D7C" w:rsidRDefault="00BC2D7C" w:rsidP="00A536DF">
      <w:pPr>
        <w:spacing w:after="0"/>
        <w:rPr>
          <w:rFonts w:ascii="Arial" w:hAnsi="Arial" w:cs="Microsoft Himalaya"/>
          <w:color w:val="121012"/>
          <w:sz w:val="26"/>
          <w:szCs w:val="26"/>
          <w:shd w:val="clear" w:color="auto" w:fill="FFFFFF"/>
        </w:rPr>
      </w:pPr>
    </w:p>
    <w:p w14:paraId="70CF0197" w14:textId="2E4201D2"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ང་མགོ་གསུང་བྱོནམ་དང་ ཨ་ཐོད་༢ པོ་དེ་ པདྨ་དགའ་ཚལ་ མཁར་རྒེད་འོག་ དུང་དཀར་དགོན་པའི་ ནང་རྟེན་འགངས་ཅན་ཨིན་རུང་ ད་རེས་ དེ་གི་སྐོར་ལས་ ལོ་རྒྱུས་ཤེས་མི་ མཁར་གཡུས་ཚན་ལས་ ཨ་རྒས་ལུང་བསྟན་རྒྱ་མཚོ་རྐྱངམ་གཅིག་མ་གཏོགས་ གཞན་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ང་མགོ་གསུང་བྱོནམ་དེ་ཡང་ མི་ཚུ་གིས་ ཁོང་རའི་ཁ་སྐད་ ཚངས་ལྷ་ནང་ ཏོ་ཀ་གསུང་བྱོན་མ་ཟེར་ སླབ་དོ་ཡོདཔ་བཞིན་དུ་ ཨ་ཐོད་ཟེར་མི་དེ་ ཡི་གུ་ཨ་རང་བཞིན་གྱིས་བྱོན་མི་ ཐོདཔ་དེ་ལུ་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སྐྱེས་ལོ་༨༥ ལང་མི་ ཨ་རྒས་ལུང་བསྟན་རྒྱ་མཚོ་གིས་ སླབ་དོ་བཟུམ་འབད་བ་ཅིན་ དུང་དཀར་དགོན་པ་ལུ་ རང་ཟླ་༣ པའི་ནང་ ཉིན་གྲངས་༤ གི་ ལོ་བསྟར་ཚེས་བཅུ་ འགོ་འདྲེན་མ་འཐབ་པའི་ བདུན་ཕྲག་༡ དེ་ཅིག་གི་ ཧེ་མ་ལས་ མཁར་རྒེད་འོག་གི་ སྤྱི་འོག་༣ གྱི་ མི་ཚུ་གིས་ ནོར་སེམས་ཅན་ག་ར་དང་གཅིག་ཁར་ གཡུས་ཚན་སྟོངམ་ཐོན་ཏེ་ ཚེས་བཅུ་མཇལ་བར་ འགྱོ་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ལོ་བསྟར་ཚེས་བཅུ་དེ་ མཇུག་བསྡུ་ཞིནམ་ལས་ སྤྱི་འོག་༣ གྱི་ མི་ཚུ་གིས་ ནོར་སེམས་ཅན་དང་སྦྲགས་ཏེ་ མཛར་ཅུམ་བཟའ་ནི་ལ་སོགས་པའི་ སྤྲོ་སྟོན་ལས་རིམ་གྱི་དོན་ལུ་ རྒྱ་གར་གྱི་མངའ་སྡེ་ ཨ་སམ་གྱི་ཉེ་འདབས་ལུ་ཡོད་མི་ བཙོ་ཁེ་ཟེར་སར་ འགྱོ་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དུང་དཀར་དགོན་པའི་ ཞལ་འབག་གི་རིགས་ཚུ་ཡང་ ཁོ་གི་ ཨ་རྒས་ཀྱི་ཨ་པ་ ཚེ་དབང་བསམ་གྲུབ་ཀྱིས་ བཟོ་ཡོདཔ་བཞིན་དུ་ མི་ཚུ་ བཙོ་ཁེ་ལུ་ མཛར་ཅུམ་ལ་སོགས་པའི་ སྤྲོ་སྟོན་གྱི་དོན་ལུ་ འགྱོ་བའི་སྐབས་ ཨ་རྒས་ཚེ་དབང་བསམ་གྲུབ་དེ་ ཞལ་འབག་ཚུ་ ཚོན་བཏང་ནི་ཡོདཔ་ལས་ མི་འགྱོ་ཟེར་སླབ་སྟེ་ མ་འགྱོ་བར་ སྡོ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ཨ་རྒས་ཚེ་དབང་བསམ་གྲུབ་ཀྱིས་ ཞལ་འབག་ཚུ་ ཚོན་གཏང་ནིའི་དོན་ལུ་ འབག་འགྱོ་བའི་སྐབས་ ཞལ་འབག་གླང་མགོ་དེ་ ཚོན་ལེགས་ཤོམ་སྡོདཔ་ལས་ ལྷ་ཁང་ནང་ བཀོག་བཞག་ཡོདཔ་བཞིན་དུ་ ཞལ་འབག་གཞན་མི་འབག་སྟེ་ ཁམ་ཤིང་མེ་སྣང་ཟེར་ལྷོདཔ་ད་ བ་མེན་གྱི་སྐད་བཟུམ་སྦེ་ སྐད་རིངམོ་སྦེ་ ཚར་༣ རྐྱབ་སར་ གོ་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རྒས་ལུང་བསྟན་རྒྱ་མཚོ་གིས་ སླབ་མིའི་ནང་ སྐད་དེ་ ཨ་རྒས་ཚེ་དབང་བསམ་གྲུབ་ཀྱི་ གནས་ཚང་གིས་ཡང་ གོ་ཡོདཔ་བཞིན་དུ་ མོ་གིས་ དུང་དཀར་དགོན་པ་ལུ་ ནོར་སེམས་ཅན་གྱི་རིགས་ཚུ་ ག་ནི་ཡང་མེདཔ་ལས་ ག་ཅི་གི་ སྐད་ཨིན་ན་ཟེར་ དྲིས་ནུག་ཟེར་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ཁོ་གིས་ སླབ་མིའི་ནང་ ཨ་རྒས་ཚེ་དབང་བསམ་གྲུབ་ཀྱིས་ དགོན་པ་ལུ་ཡོད་པའི་ ནོར་སེམས་ཅན་ཚུ་གི་ སྐད་མེན་པར་ ཞལ་འབག་གཞན་མི་ཚུ་ ཚོན་གཏང་པར་ འབག་འོང་པའི་སྐབས་ གླང་མགོ་དེ་ ཁོ་ར་རྐྱངམ་གཅིག་སྦེ་ ལྷ་ཁང་ནང་ བཀོག་བཞག་ནི་དེ་གིས་ སེམས་མ་དགའ་བར་ སྐད་ཡོདཔ་སྦེ་ སླབ་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གླང་མགོ་གིས་ སྐད་རྐྱབ་མི་དེ་ ཨ་རྒས་ཚེ་དབང་བསམ་གྲུབ་དང་ ཁོ་གི་ གནས་ཚང་རྐྱངམ་གཅིག་གིས་མེན་པར་ གཡུས་མི་གཞན་ཚུ་གིས་ཡང་ གོ་ཡོདཔ་སྦེ་ ལོ་རྒྱུས་ཚུ་ ཤེས་ནི་འདུག་ཟེར་ཨིནམ་ད་ དེ་ལས་ཚུར་ ཏོ་ཀ་ཟེར་ གླང་མགོ་གསུང་བྱོན་མ་ཟེར་ ཡོངས་གྲགས་སོ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ང་མགོ་གི་ བཟོ་རྣམ་དེ་ཡང་ གཞན་དང་མ་འདྲཝ་སྦེ་ ཡོད་པའི་ཁར་ གླང་མགོ་དེ་ ད་རེས་ མི་ལོ་༢༠༠ ལྷག་ཙམ་ཅིག་ ལང་ཡོད་རུང་ གླང་མགོ་བཟོ་མི་ཤིང་དེ་ འབུཔ་ལ་སོགས་པ་ ག་ཅི་ཡང་མ་ཟུན་པར་ སྒྲིང་སྒྲི་ཡོད་པའི་ཁར་ ཚོན་དེ་ཡང་ ཧེ་མ་ག་བཏང་མི་དེ་ཨིནམ་སྦེ་ མི་ཚུ་གིས་ སླབ་ནི་འདུག།</w:t>
      </w:r>
      <w:r>
        <w:rPr>
          <w:rFonts w:ascii="Arial" w:hAnsi="Arial" w:cs="Arial"/>
          <w:color w:val="121012"/>
          <w:sz w:val="26"/>
          <w:szCs w:val="26"/>
        </w:rPr>
        <w:br/>
      </w:r>
      <w:r>
        <w:rPr>
          <w:rFonts w:ascii="Arial" w:hAnsi="Arial" w:cs="Microsoft Himalaya"/>
          <w:color w:val="121012"/>
          <w:sz w:val="26"/>
          <w:szCs w:val="26"/>
          <w:shd w:val="clear" w:color="auto" w:fill="FFFFFF"/>
          <w:cs/>
        </w:rPr>
        <w:t>ཨ་ཐོད་ཀྱི་ལོ་རྒྱུས།</w:t>
      </w:r>
      <w:r>
        <w:rPr>
          <w:rFonts w:ascii="Arial" w:hAnsi="Arial" w:cs="Arial"/>
          <w:color w:val="121012"/>
          <w:sz w:val="26"/>
          <w:szCs w:val="26"/>
        </w:rPr>
        <w:br/>
      </w:r>
      <w:r>
        <w:rPr>
          <w:rFonts w:ascii="Arial" w:hAnsi="Arial" w:cs="Microsoft Himalaya"/>
          <w:color w:val="121012"/>
          <w:sz w:val="26"/>
          <w:szCs w:val="26"/>
          <w:shd w:val="clear" w:color="auto" w:fill="FFFFFF"/>
          <w:cs/>
        </w:rPr>
        <w:t>དུང་དཀར་དགོན་པའི་ ནང་རྟེན་རྩ་ཅན་གཞན་མི་དེ་ ཨ་ཐོད་ཨིན་རུང་ ཨ་ཐོད་ཀྱི་སྐོར་ལས་ རྒྱལ་རབས་དང་ ཡང་ཅིན་ ཡིག་ཐོག་གུ་ ཁ་གསལ་བཀོད་བཞག་བཞགཔ་མེད་པའི་ གདུང་མཁར་དགོན་པ་ལུ་ བླམ་མང་རབས་ཅིག་གིས་ ཞབས་ཀྱིས་བཅགས་ཡོདཔ་ལས་ བླམ་ག་གི་ དབུ་ཐོད་ཨིན་ན་ ཤེས་རྟོགས་ཡོད་མི་ ག་ཡང་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མི་ཚུ་གིས་ སླབ་དོ་བཟུམ་འབད་བ་ཅིན་ ཕམ་རྒན་ཤོས་ཚུ་གིས་ ཧེ་མ་ གདུང་མཁར་དགོན་པའི་ ཉེ་འདབས་ལུ་ བླམ་པདྨ་བཀྲིས་ཟེར་ སྒྲུབ་པ་གནང་བཞུགས་མི་ གྲུབ་ཐོབ་རྩ་ཅན་ཅིག་ བཞུགས་ཡོད་མིའི་ དབུ་ཐོད་ཨིན་པའི་ ལོ་རྒྱུས་ཚུ་ སླབ་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ང་གིས་འབད་བ་ཅིན་ ཨ་ཐོད་ཀྱི་སྐོར་ལས་ ལོ་རྒྱུས་ཁ་གསལ་ཤེས་རྟོགས་ཡོད་མི་ ག་ཡང་མེད་རུང་ རྒྱལ་ཁབ་ནང་ ཡི་གུ་ཨ་རང་བྱོན་གྱི་ ཐོདཔ་༣ དེ་ཅིག་ཡོད་པའི་ ལོ་རྒྱུས་དང་འཁྲིལཝ་ད་ གཅིགཔོ་དེ་ ད་ལྟོ་ དུང་དཀར་དགོན་པ་ལུ་ ཡོད་མི་དེ་ཨིནམ་སྦེ་ སླབ་དོ་ཡོདཔ་ལས་ དགོན་པའི་ནང་རྟེན་སྦེ་ ཐོབ་ཚུགས་མི་དེ་གིས་ར་ སྐལ་བ་བཟ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རྒས་ལུང་བསྟན་རྒྱ་མཚོ་གིས་ སླབ་མིའི་ནང་ མི་ངན་ཚུ་གིས་ གླང་མགོ་དང་ ཨ་ཐོད་༢ ཚར་ལེ་ཤ་ཅིག་ར་ ཨརཝ་རྐྱབ་ནིའི་ དཔའ་བཅམ་ཡོདཔ་བཞིན་དུ་ ཞལ་འབག་གཞན་གྱི་རིགས་ཚུ་ ཨརཝ་རྐྱབ་འབག་ཡོད་རུང་ གླང་མགོ་དང་ ཨ་ཐོད་༢ རྩ་ལས་ར་ འབག་མ་ཚུག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ནང་རྟེན་དེ་༢ འབག་མ་ཚུགས་མི་དེ་ བྱིན་རླབས་ཅན་དང་ རྩ་ཅན་ཨིན་མི་ལུ་བརྟེན་ ཨིནམ་འོང་ཟེར་ཨིནམ་ད་ ད་རེས་ ནང་རྟེན་༢ པོ་དེ་ ལོ་བསྟར་ཚེས་བཅུའི་སྐབས་ལུ་མ་གཏོགས་ མཇལ་ཁ་གནང་ནི་མེདཔ་བཞིན་དུ་ ཉེན་སྲུང་གི་དོན་ལུ་ ཚེས་བཅུ་གྲོལ་ཞིནམ་ལས་ གདུང་མཁར་དགོན་པ་ལུ་མེན་པར་ མཁར་ལྷ་ཁང་ནང་ བཞག་དོ་ཡོདཔ་སྦེ་ བཤདཔ་མས་ཟེར་ ཞུ་ནི་ཨིན།</w:t>
      </w:r>
    </w:p>
    <w:p w14:paraId="354C91E8" w14:textId="55864919" w:rsidR="00BC2D7C" w:rsidRDefault="00BC2D7C" w:rsidP="00A536DF">
      <w:pPr>
        <w:spacing w:after="0"/>
        <w:rPr>
          <w:rFonts w:ascii="Arial" w:hAnsi="Arial" w:cs="Microsoft Himalaya"/>
          <w:color w:val="121012"/>
          <w:sz w:val="26"/>
          <w:szCs w:val="26"/>
          <w:shd w:val="clear" w:color="auto" w:fill="FFFFFF"/>
        </w:rPr>
      </w:pPr>
    </w:p>
    <w:p w14:paraId="1BAF196E" w14:textId="085A31F3"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ཞལམ་སྒང་ནང་སྐོར་རྒེད་འོག་ ཁེངས་བུ་ལི་གཡུས་ཚན་ནང་ བོན་ལུགས་དེ་ ཉམས་མེད་ཐོག་ གནས་ཡོད་མི་དེ་ཡང་ ཁྱིམ་གུང་པ་༤ གིས་ དགུང་ལྷ་ཟེར་ འཇིག་རྟེན་པའི་ལྷ་ལུ་ ལོ་བསྟར་བཞིན་དུ་ གསོལ་ཁ་ཕུལ་སྲོལ་ཡོད་མི་དེ་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ང་ལྷ་གསོལ་མཆོད་ཀྱི་ དུས་ཚོད་ངེས་པ་མེད་རུང་ གཡུས་ཚན་དེ་ནང་ སྐྱེས་གྲིབ་ཤི་གྲིབ་མེད་པའི་སྐབས་ གསོལ་མཆོད་ཕུལ་མི་དེ་ཡང་ ལོ་ཕྱུགས་རྟག་ཏུ་ལེགས་ ཆར་ཆུ་དུས་སུ་བབས་ ནད་མུག་འཁྲུགས་རྩོད་ཚུ་ ཞི་ཐབས་ལུ་དམིགས་ཏེ་ དགུང་ལྷ་འོ་ལྡེ་དགུང་རྒྱལ་ལུ་ ཕུལཝ་ཨིན་པས།</w:t>
      </w:r>
      <w:r>
        <w:rPr>
          <w:rFonts w:ascii="Arial" w:hAnsi="Arial" w:cs="Arial"/>
          <w:color w:val="121012"/>
          <w:sz w:val="26"/>
          <w:szCs w:val="26"/>
        </w:rPr>
        <w:br/>
      </w:r>
      <w:r>
        <w:rPr>
          <w:rFonts w:ascii="Arial" w:hAnsi="Arial" w:cs="Microsoft Himalaya"/>
          <w:color w:val="121012"/>
          <w:sz w:val="26"/>
          <w:szCs w:val="26"/>
          <w:shd w:val="clear" w:color="auto" w:fill="FFFFFF"/>
          <w:cs/>
        </w:rPr>
        <w:t>ལྷ་གསོལ་གྱི་ བཅའ་སྒྲིག་དེ་ཡང་ ཟླཝ་༡ གི་ཧེ་མ་ལས་ ཁྱིམ་ཚང་ཚུ་གིས་ ཀར་དང་རེད་ཚུ་ འབག་འོང་ཐོག་ལས་ ཆང་ཕུད་བཙོ་དོ་ཡོདཔ་ད་ ལྷ་གསོལ་སྐབས་ལུ་ དགུང་ལྷའི་དར་ཤིང་ཟེར་ ཚལ་མ་ནང་ལས་ སྟོང་ཕུ་ཤིང་ཚིགས་ཏོ་གསུམ་འབད་མི་ཅིག་ ཞལ་ལག་དང་སྦྲགས་ཏེ་ བཅད་འབག་འོང་ཞིནམ་ལས་ དེ་གི་ནངས་པར་ དྲོ་པར་ཆུ་ཚོད་༨ དེ་ཅིག་ལས་ སྐྱེས་ལོ་༧༥ ལང་མི་ སངས་རྒྱས་དཔལ་སྒྲོན་གྱི་ཁྱིམ་ ཧིང་སངས་ས་བཟོཝ་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ལྷ་འོ་ལྡེ་དགུང་རྒྱལ་ལུ་ གུར་དཀར་པོའི་ བརྡ་མཚོན་ལུ་ ཁྱིམ་ནང་ རས་དཀརཔོ་ཅིག་སྤྲིངས་ ས་ཁར་རེ་ལྡེའི་གདན་འཐིང་པའི་ མཆོད་བཤམ་བསྒྲིགས་ཞིནམ་ལས་ ཚོགས་དང་གཏོར་མ་ དེ་ལས དཀར་མེ་དང་ ཆང་ཕུད་ལ་སོགས་པ་ མཆོད་རྫས་སྣ་ཚོགས་ བཀྲམ་བཞ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ཐགས་ཆས་ལས་འགོ་བཟུང་ སོ་ནམ་པའི་ལག་ཆ་ ཁ་མིག་དང་ གཉའ་ཤིང་ དེ་ལས་ སྟྭ་རེ་ ཏོག་ཙེ་ལ་སོགས་པ་ཚུ་ ལྷ་འོ་སྡེ་དགུང་རྒྱལ་གྱིས་ འཇིག་རྟེན་མི་ཡུལ་ལུ་ བསྣམས་བྱོན་བྱོནམ་ཨིན་ཟེར་ ཡིད་ཆེས་བསྐྱེད་དེ་ ལྷ་གསོལ་བའི་སྐབས་ བཀྲམ་ཨིན་པས།</w:t>
      </w:r>
      <w:r>
        <w:rPr>
          <w:rFonts w:ascii="Arial" w:hAnsi="Arial" w:cs="Arial"/>
          <w:color w:val="121012"/>
          <w:sz w:val="26"/>
          <w:szCs w:val="26"/>
        </w:rPr>
        <w:br/>
      </w:r>
      <w:r>
        <w:rPr>
          <w:rFonts w:ascii="Arial" w:hAnsi="Arial" w:cs="Microsoft Himalaya"/>
          <w:color w:val="121012"/>
          <w:sz w:val="26"/>
          <w:szCs w:val="26"/>
          <w:shd w:val="clear" w:color="auto" w:fill="FFFFFF"/>
          <w:cs/>
        </w:rPr>
        <w:t>ཁྱིམ་གྱི་ཕྱི་ཁར་འབད་བ་ཅིན་ དྲོ་པ་ཉིམ་རྩེ་ཤརཝ་ད་ ཁྱིམ་གྱི་གུང་ཤིང་དང་ཐད་ཕྲང་སྟེ་ ཕོ་ལྷ་ཟེར་ ཁེངས་ཁ་ལས་སྨེར་བེན་ཟེར་ སླབ་སྲོལ་ཡོད་པའི་ ཤིང་ཅིག་གུ་ བཙན་དར་དམརཔོ་འཕྱར་ཏེ་ དེ་དང་གཅིག་ཁར་ དགུང་ལྷའི་དར་ཤིང་གུ་ ལྷ་འོ་ལྡེ་དགུང་རྒྱལ་ གནམ་རིམ་པ་བཅུ་གསུམ་ལས་ བྱོན་པའི་ཚུལ་ལུ་ དཀར་མེའི་སྡོང་རས་བཅུ་གསུམ་ ཨེ་ཁུག་བཟུམ་བང་རིམ་བསྒྲིགས་ཏེ་ཡོད་པའི་མཇུག་གི་སྡོང་རས་གུ་ ལྷ་ཡི་དར་ལམ་ཟེར་ སྐུདཔ་སྣ་ལྔ་ ཁྱིམ་ཐོག་ལས་ སྒོ་ཅུང་བརྒྱུད་དེ་ དགུང་ལྷའི་ཆིབས་རྟའི་སྐེ་ལུ་བཏ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ཁྱིམ་ཕྱི་ནང་ལུ་ བཅའ་སྒྲིག་རྐྱབ་ཚར་བའི་ཤུལ་ལས་ ལྷ་གསོལ་མི་ བོན་པོ་ཁྲོ་ཅུང་གིས་ བཀབ་ནེ་བཀབ་ མགུ་ཏོ་ཁར་ དར་དཀརཔོ་ཅིག་དཀྱིས་ཏེ་ གདན་གུ་སྡོད་ཞིནམ་ལས་ ལྷ་འོ་ལྡེ་དགུང་རྒྱལ་ཞུཝ་ཨིན་ཟེར་ དང་པ་ར་བསང་བཏང་ དེ་ལས་ རྔ་རྡུང་ཡི་ར་ དགུང་ལྷའི་ལྷ་རབ་ཟེར་བའི་ དཔེ་ཆ་ལྷག་སྟེ་ ཆོ་ག་གཏང་ནི་འདུག།</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གསོལ་མཆོད་དེ་ཡང་ ལོ་ཨ་རྟག་ར་ ཁྱིམ་གུང་པ་༤ གིས་ ཕུལ་བའི་སྐབས་ ལྷ་མཆོད་གསོལ་མི་ སྦྱིན་བདག་དང་ སྤུན་ཆ་ཚུ་མ་གཏོགས་ གཞན་འོང་ནི་མིན་འདུག།</w:t>
      </w:r>
      <w:r>
        <w:rPr>
          <w:rFonts w:ascii="Arial" w:hAnsi="Arial" w:cs="Arial"/>
          <w:color w:val="121012"/>
          <w:sz w:val="26"/>
          <w:szCs w:val="26"/>
        </w:rPr>
        <w:br/>
      </w:r>
      <w:r>
        <w:rPr>
          <w:rFonts w:ascii="Arial" w:hAnsi="Arial" w:cs="Microsoft Himalaya"/>
          <w:color w:val="121012"/>
          <w:sz w:val="26"/>
          <w:szCs w:val="26"/>
          <w:shd w:val="clear" w:color="auto" w:fill="FFFFFF"/>
          <w:cs/>
        </w:rPr>
        <w:t>ལྷ་རབ་དཔེ་ཆ་དང་འཁྲིལ་བ་ཅིན་ བསང་བཏང་དགོ་པའི་ཁུངས་དང་ འཇིག་རྟེན་ཆགས་ཚུལ་ གནམ་རིམ་པ་བཅུ་གསུམ་བྱུང་ཚུལ་ དེ་ལས་ ལྷ་འཇིག་རྟེན་མི་ཡུལ་ལུ་ བྱོན་ཚུལ་ཚུ་ ཁ་གསལ་སྦེ་ ཆོ་གའི་ཚིག་ནང་ ཐོནམ་བཞིན་དུ་ ལྷ་དེ་ གནམ་རིམ་པ་བཅུ་གསུམ་ལས་ཞུ་སྟེ་ སྦྱིན་བདག་གི་ ཁྱིམ་ནང་ཕེབས་ད་ ལྷ་གསོལ་མི་དེ་གིས་ འབྲུ་གནམ་ཁར་གཏོར་ཞིནམ་ལས་ མར་ཆང་ཕུད་གཏོརཝ་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བདག་དང་ ཁྱིམ་ཚང་ཚུ་གིས་འབད་རུང་ མར་ཆང་ཕུལ་ཚར་ཞིནམ་ལས་ ཁོང་རའི་ལོ་དང་འཁྲིལ་ ཚེ་དང་ བསོད་ནམས་ དབང་ཐང་རླུང་རྟ་ཚུ་དར་ཏེ་ ཟས་ནོར་ལོངས་སྤྱོད་ཕུན་སུམ་ཚོགས་ ནད་ཡམས་མུ་གེ་ལ་སོགས་པའི་ རྐྱེན་ངན་ཚུ་ བཟློག་བཅུག་ཟེར་ སྨོན་ལམ་བཏབ་ཐོག་ལས་ ལྷ་ལུ་ སྙན་དར་ཕུལཝ་ད་ ལྷ་གིས་ ཁོང་ལུ་ ནོར་གྱི་གཡང་ཟས་ཀྱི་བཅུད་ གོས་ཀྱི་དྲོད་ལ་སོགས་པའི་ དངོས་གྲུབ་ཚུ་ གནང་ཡི་ཟེར་ ཡིད་ཆེས་བ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ལྷ་གསོལ་གྱི་སྐབས་ལུ་ སྐྱེས་གྲིབ་ཤི་གྲིབ་རེག་མི་དང་ ཨ་ལོ་སྐྱེ་ནི་ཡོད་མི་ ཨམ་སྲུ་ཚུ་ ལས་རིམ་དེ་ནང་ བཅའ་མར་གཏོགས་སྲོལ་མེདཔ་ད་ གལ་སྲིད་ གྲལ་གཏོགས་འབད་བ་ཅིན་ རང་ལུ་རྐྱེན་ངན་བྱུངམ་ཨིན་ཟེར རྒན་ཤོས་ཚུ་གིས་ བཤད་ནི་འདུག།</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ཧེ་མ་འབད་བ་ཅིན་ མོ་བཏབ་ནིའི་ སྲོལ་ཡོད་མི་དེ་ཡང་ ཁེངས་ཁ་ལས་ ཀིན་མར་ཟེར་སླབ་མི་ སེ་མར་བཙག་བཅད་ཞིནམ་ལས་ དེ་ནང་ སིང་ཆང་བླུགས་ཏེ་ མར་གྱི་རི་མོ་དང་འཁྲིལ་ མོ་བཟང་ངན་གྱི་ རྟགས་པ་བལྟ་སྲོལ་ཡོད་རུང་ ད་རེས་ནངས་པར་ སེ་མར་ཐོབ་མ་ཚུགས་ནི་དེ་གིས་ དེ་སྦེ་ མོ་བཏབ་སྲོལ་དེ་ ཉམས་སོ་ནུ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བཟང་ངན་གྱི་རྟགས་པ་ཅིག་ ལྷའི་དར་ལམ་ཟེར་ སྐུདཔ་སྣ་ལྔ་ ཁྱིམ་ཐོག་ཁ་ལས་ནང་ན་ ལྷའི་གཏོར་མ་གུ་བཏགས་ཏེ་ཡོད་མི་དེ་ ཁྱིམ་གྱི་སྒོ་ཁར་ དཀར་མེ་གིས་ བཏོག་དོ་ཡོདཔ་ད་ དེ་བསྒང་ སྐུདཔ་སྣ་ལྔ་ འདྲན་འདྲ་ལུས་པ་ཅིན་ ལྷ་བཙན་རྒྱལ་བའི་རྟགས་དང་ སྐུདཔ་དཀརཔོ་རིང་སོང་པ་ཅིན་ ལྷ་རྒྱལ་བའི་རྟགས་ དེ་ལས་ ལྗང་ཁུ་དང་ སེརཔོ་རིང་པ་ཅིན་ ཁེངས་བུ་ལི་གཡུས་ཚན་གྱི་ སྨན་མོ་རྒྱལ་བའི་རྟགས་དང་ དམརཔོ་རིང་པ་ཅིན་ བཙན་རྒྱལ་བའི་རྟགས་མཚན་ཨིནམ་ད་ གནགཔོ་རིང་པ་ཅིན་ བདུད་རྒྱལ་བའི་རྟགས་ཨིནམ་ལས་ བཟློག་ཐབས་རིམ་གྲོ་འབད་ད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རིམ་པ་བཞིན་དུ་ མི་ལུ་ རྒྱུ་ནོར་ལོངས་སྤྱོད་ཀྱི་ གཡང་གནང་ཚར་ཞིནམ་ལས་ ལྷ་ལོག་ལྷ་ཡུལ་ལུ་ བྱོནམ་ཨིན་ཟེར་ ད་རུང་ འཕྲོ་མཐུད་ལྷ་གསོལ་དཔེ་ཆ་ལྷག་སྟེ་ ཞུ་དོ་ཡོདཔ་ད་ དེ་བསྒང་ དང་པ་ར་ མཆོད་བཤམ་ནང་ དཀར་མེ་དང་ ཚོགས་གསེར་སྐྱེམས་ལ་སོགས་པའི་ རྫས་རིགས་ཕུལ་མི་ཚུ་ ཁྱིམ་གྱི་ཐོག་ཁར་ བཀལ་བཞ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སྐྱེས་ལོ་༦༤ ལང་མི་ བོན་པོ་ཁྲོ་ཅུང་གིས་ ཆོ་གའི་ཚིག་དང་འཁྲིལ་ ཁྱིམ་གྱི་ནང་ན་ གསོལ་ལོ་ འབུལ་ལོ་ མཆོད་ལོ་ཟེར་བའི་ ཚིག་སླབ་པའི་སྐབས་ ཁྱིམ་ཐོག་ཁར་འཛེགས་མི་ཚུ་གིས་ཡང་ གསོལ་ལོ་ འབུལ་ལོ་ མཆོད་ལོ་ཟེར་བའི་ལན་དང་བཅས་ ཤར་ ལྷོ་ ནུབ་ བྱང་གི་ཡུལ་ལྷ་ གཞི་བདག་ ལྷ་བཙན་ག་ར་ལུ་ ལགཔ་གཉིས་ཀྱིས་ཚོགས་ཕུལ་ ཆང་ཕུད་ ཨོམ་ཕུད་ དེ་ལས་ གསེར་སྐྱེམས་ཚུ་ཡང་ ལྷ་ཤིང་གི་འདབ་མ་དང་ཐུརམ་གིས་སྦེ་ གནམ་ཁར་གཏོར་ཏེ་ ཕུལ་ཚར་བའི་ཤུལ་ལུ་ མཇུག་བཀྲ་ཤིས་པའི་ཚིག་དང་ བསྔོ་བ་ སྨོན་ལམ་ཚུ་ གནང་འབདཝ་ད་ དགུང་ལྷ་གསོལ་ནིའི་དོན་ལུ་ དུས་ཡུན་ཆུ་ཚོད་༣ དེ་ཅིག་ འགོརཝ་ཨིན་པས།</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གཡུས་ཁའི་རྒས་ཤོས་ཚུ་གིས་ དགུང་ལྷ་གསོལ་ནིའི་ ལུགས་སྲོལ་འདི་ འགོ་དང་པ་ བུ་ལི་དཔོན་པོ་གིས་ བཙུགས་ཡོདཔ་འོང་ནི་མས་ཟེར་ཨིན་རུང་ ལ་ལོ་གིས་འབད་བ་ཅིན་ ཧེ་མ་ལས་ར་ དར་དརཝ་འོང་ནི་མས་ཟེར་ཨིནམ་ད་ དེ་ཡང་ བུ་ལི་གཡུས་ཚན་གྱི་ ལྗོངས་སྟོད་ལྷ་ཡི་ཕོ་བྲང་ཟེར་ སླབ་སྲོལ་ཡོདཔ་ལས་ གཡུས་སྟོད་པའི་ མི་བརྒྱུད་ཚུ་གིས་ བོན་ལྷ་བསྟེན་བསྟེནམ་འོང་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ར་བཏང་དགུང་ལྷའི་འབྱུང་ཁུངས་འདི་ དགུང་ལྷའི་དཔེ་ཆ་ བོན་གྱི་ལྷ་རབ་དང་འཁྲིལ་བ་ཅིན་ ཧེ་མ་འཇིག་རྟེན་གྱི་ ཁམས་འདི་ནང་ མི་ལུ་དཔོན་མེད་ ནོར་ལུ་གཡང་མེད་ ཟས་ལུ་བཅུད་མེད་ གོ་ལ་ལུ་དྲོད་མེདཔ་སྦེ་ སྡོད་ནུག་ཟེར་ཨིནམ་ད་ ཨིན་རུང་ འཇིག་རྟེན་མི་ཡུལ་ལས་ བུམོ་ཁྱད་དུ་འཕགས་པ་ ཀརྨ་གཡུ་ལེགས་ཟེར་མི་གིས་ གནམ་རིམ་པ་བཅུ་གསུམ་གྱི་འོག་ལུ་ སོང་ཞིནམ་ལས་ འཇིག་རྟེན་མི་ཡུལ་ལུ་ སྐྱབས་དང་མགོན་མཛད་མི་ ལྷ་ཅིག་ཞུ་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 མིའི་དཔོན་འབད་བར་ ལྷ་ཅིག་བྱོན་དགོ་པའི་ ལྷ་འོ་ལྡེ་དགུང་རྒྱལ་གྱི་ཡབ་ལུ་ཞུཝ་ད་ ཡབ་ཀྱིས་ ཁོང་སྤུན་ཆ་༦ ཡབ་ཀྱི་སྐུ་མདུན་ལུ་ ཤོ་རྐྱབ་བཅུགཔ་ད་ འཇིག་རྟེན་མི་ཡུལ་ལུ་ བྱོན་དགོ་པའི་ ལུང་བསྟན་གྱི་ཤོ་ ལྷ་འོ་ལྡེ་གུང་རྒྱལ་ལུ་བབས་མི་ལུ་ ལྷ་ག་ར་ཞལ་འཆམ་སྟེ་ ལྷ་འོ་ལྡེ་དགུང་རྒྱལ་ མགུ་གནག་མིའི་དཔོན་འབད་བར་ བྱོན་དགོཔ་སྦེ་ ཡབ་ཀྱིས་ བཀའ་གནངམ་ད་ ལྷ་འོ་ལྡེ་དགུང་རྒྱལ་གྱིས་ ང་འཇིག་རྟེན་མི་ཡུལ་ལུ་མི་འགྱོ་ཟེར་ ཞུ་མི་དེ་ཡང་ འཇིག་རྟེན་མི་ཡུལ་ལུ་ སྐྱེ་གྲིབ་ཤི་གྲིབ་ མི་གཙང་བ་དུག་ལ་སོགས་པའི་ གནོད་པ་དང་ འཐབ་འཛིང་གི་ གནོད་པ་ཚུ་ཡོདཔ་ལས་ མིའི་གཡུས་ཁར་ མི་འགྱོ་ཟེར་གསན་མ་བཏུབ་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བསྒང་ ཀརྨ་གཡུ་ལེགས་ཀྱིས་ འཇིག་རྟེན་འཛམ་གླིང་ནང་གི་ མི་ཚུ་ལུ འདྲེ་དང་ སྲིན་པོའི་གནོད་པ་ཚུ་ལུ་བརྟེན་ ཤི་བའི་སྡུག་བསྔལ་ལ་སོགས་པའི་ སྡུག་བསྔལ་སྣ་ཚོགས་མྱོང་དོ་ཡོདཔ་ལས་ ལྷ་ལུ་ མི་གཙང་བ་སེལ་བའི་ཐབས་ཤེས་ བསང་གཏང་ནི་ཡོད་ དུག་ལུ་སྨན་ཡོད་ ག་དེ་འབད་རུང་ མི་ཡུལ་ལུ་ བྱོན་གནང་དགོ་ཟེར་ གསོལཝ་ནན་བསྐྱར་བཏབ་ལས་ ཐབས་ར་མེད་པར་ ཞལ་གྱིས་བཞེས་ཏེ་ ང་མིའི་གཡུས་ཁར་ འགྱོ་དགོ་པ་ཅིན་ ང་ལུ་མཁོ་ཆེ་བའི་ ལག་ཆ་ཚུ་དགོ་ཟེར་ གསུངསམ་ལས་ ཡབ་དང་ཡུམ་ དེ་ལས་ སྤུན་ཆ་ཚུ་གིས་ འཇིག་རྟེན་མི་ཡུལ་ལུ་དགོ་པའི་ལག་ཆ་ མདུང་ ལྷ་ང་ བྱིལ་ལི་ ན་བཟའ་དར་དང་གོས་ཆེན་ རང་འཐག་ དེ་ལས་ གྱི་ཅུང་ལ་སོགས་པ་ཚུ་ ལམ་འཇུག་དང་འདྲཝ་སྦེ་གནངམ་ལས ལྷ་འོ་ལྡེ་དགུང་རྒྱལ་གིས་འབད་རུང་ ལག་ཆ་ཚུ་བསྣམས་ཏེ་ འཇིག་རྟེན་མི་གཡུས་ལུ་ བྱོན་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འོ་ལྡེ་དགུང་རྒྱལ་འདི་ མི་ཡུལ་ལུ་ མ་ཕེབས་པའི་ཧེ་མར་ དང་པ་ར་ ནམ་མཁའི་ཟླཝ་ གཡུས་ཁར་ལྷོད་ཡོདཔ་ལས་ ཟླ་བའི་རྒྱལ་པོ་གིས་ ལྷ་འོ་ལྡེ་དགུང་རྒྱལ་ལུ་ ཁྱོད་ག་ཏེ་བྱོན་ནི་སྨོ་ཟེར་གསུངསམ་ད་ ལྷ་གིས་ ང་མིའི་དཔོན་ ནོར་གྱི་གཡང་ ཟས་ཀྱི་བཅུད་ གོས་ཀྱི་དྲོད་བྱིན་པར་ འཇིག་རྟེན་མི་ཡུལ་ལུ་འགྱོཝ་ཨིན་ཟེར་ཞུ་ནུག།</w:t>
      </w:r>
      <w:r>
        <w:rPr>
          <w:rFonts w:ascii="Arial" w:hAnsi="Arial" w:cs="Microsoft Himalaya"/>
          <w:color w:val="121012"/>
          <w:sz w:val="26"/>
          <w:szCs w:val="26"/>
          <w:shd w:val="clear" w:color="auto" w:fill="FFFFFF"/>
        </w:rPr>
        <w:t xml:space="preserve"> </w:t>
      </w:r>
      <w:r>
        <w:rPr>
          <w:rFonts w:ascii="Arial" w:hAnsi="Arial" w:cs="Microsoft Himalaya"/>
          <w:color w:val="121012"/>
          <w:sz w:val="26"/>
          <w:szCs w:val="26"/>
          <w:shd w:val="clear" w:color="auto" w:fill="FFFFFF"/>
          <w:cs/>
        </w:rPr>
        <w:t>ཟླ་བའི་རྒྱལ་པོ་གིས་ ལྷ་བྱོན་པའི་སྐབས་ མི་ག་ལུ་ གདན་མ་འཐིང་རུང་ ལྷ་ལུ་གདན་འཐིང་དགོ་ མི་ག་ལུ་ གུར་མ་སྤུབ་རུང་ ལྷ་ལུ་གུར་སྤུབ་དགོ་ གཡས་ལུ་ལོ་གསུམ་སོང་བའི་ ལོ་ཆང་ཟེར་ སིང་ཆང་བཀང་ གཡོན་ལུ་ ལོ་གསུམ་སོང་བའི་ ལོ་ཆང་ཟེར་ ཨ་རག་བཀང་སྟེ་ གདོང་ཁ་ལུ་ གསེར་སྐྱེམས་ཀྱི་ མཆོད་པ་ཕུལ་དགོཔ་སྦེ་ གསུང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རིམ་པ་བཞིན་དུ་ ལྷ་དེ་ ཉི་མའི་གཡུས་ཁར་དང་ སྐར་མའི་གཡུས་ཁར་ འཇའ་ཚོན་གྱི་གཡུས་ཁར་ རི་རབ་ཀྱི་གཡུས་ཁར་ སྤྲིན་གྱི་གཡུས་ཁར་ཕེབས་རུང་ ཧེ་མ་ འགོ་དང་པ་ ཟླ་བའི་རྒྱལ་པོ་གིས་ གསུངས་དོ་བཟུམ་སྦེ་ གཞན་གྱིས་གསུངས་ཡོདཔ་ལས་ མཇུག་ར རིམ་པ་བཞིན་དུ་ ཡར་ལུང་སོག་པའི་གཡུས་ཁར་ཕེབས་ད་ མི་ཚུ་གིས་ ལྷ་འོ་ལྡེ་དགུང་རྒྱལ་ག་ཏེ་བྱོན་སྨོ་ཟེར་ཞུཝ་ད་ ནོར་གྱི་གཡང་ ཟས་ཀྱི་བཅུད་ གོས་ཀྱི་དྲོད་ མིའི་དཔོན་འབད་བར་ འོང་ཡི་ཟེར་ གསུངས་ཡོདཔ་ལས་ བོན་པོའི་ཆོས་ལུགས་ཀྱི་ བསྟན་པའི་བདག་པོ་ སྟོན་པ་གཤེན་རབ་ཀྱིས་ ལྷ་ལུ་ བསང་བཏང་ ཁྲུས་གསོལ་ཕུལ་སྦེ་ ལྷ་ལུ་གུར་སྤུབས་ གདན་འཐིང་ ལྷའི་གཡས་དང་གཡོན་ལུ་ ལོ་ཆང་དང་ གསེར་སྐྱེམས་ཚུ་ཕུལ་ཏེ་ འཇིག་རྟེན་མི་ཡུལ་ལུ་ གདན་འདྲེན་ཞུ་ཞིནམ་ལས་ཚུར་ འཇིག་རྟེན་གྱི་ ཁམས་འདི་ནང་ དགའ་སྐྱིད་བྱུང་ཡོད་པའི་ ཡིད་ཆེས་བ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ན་པོ་ཁྲོ་ཅུང་གིས་ སླབ་མིའི་ནང་ མ་གཞི་ ཁོ་ར་ སྒོམ་ཆེན་ཅིག་ཨིན་རུང་ ཁོ་ར་ བོན་ལྷ་བསྟེན་མི་ཅིག་འབདཝ་ལས་ བོན་ལྷ་གསོལ་དོ་ཟེར་ཨིནམ་ད་ ཧེ་མ་འབད་བ་ཅིན་ བོན་པོའི་བརྒྱུད་པ་ཡོད་རུང་ བརྒྱུད་པ་རབས་ཆད་སོཔ་ལས་ ཁོ་གིས་ བོན་ལྷ་གསོལ་ཏེ་ དུས་ཅི་ ལོ་༢༥ ལྷག་སོ་ཡི་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ཅུང་ལུ་ ཚ་གྱང་ཅིག་ ཁོ་ར་མེད་པའི་ཤུལ་ལུ་ གསོལ་ཆོད་ཕུལ་མི་ མི་འོང་ནི་ཨིན་མི་དེ་ཨིནམ་ད་ ད་རེས་ནངས་པར་ སློབ་གྲྭ་ནང་འགྱོ་མི་ ན་གཞོན་ཚུ་གིས་ འདི་བཟུམ་མའི་ ལམ་སྲོལ་ལུ་ མཐོང་རྒྱ་ཆུང་མི་ལུ་བརྟེན་ དགུང་ལྷ་ཉམས་འགྱོ་ནི་མས་ཟེར་ བོན་པོ་གིས་ བཤདཔ་མས་ཟེར་ ཞུ་ནི་ཨིན།</w:t>
      </w:r>
      <w:r>
        <w:rPr>
          <w:rFonts w:ascii="Arial" w:hAnsi="Arial" w:cs="Microsoft Himalaya"/>
          <w:color w:val="121012"/>
          <w:sz w:val="26"/>
          <w:szCs w:val="26"/>
          <w:shd w:val="clear" w:color="auto" w:fill="FFFFFF"/>
        </w:rPr>
        <w:t xml:space="preserve"> </w:t>
      </w:r>
    </w:p>
    <w:p w14:paraId="073AF133" w14:textId="7B43F4A9" w:rsidR="00BC2D7C" w:rsidRDefault="00BC2D7C" w:rsidP="00A536DF">
      <w:pPr>
        <w:spacing w:after="0"/>
        <w:rPr>
          <w:rFonts w:ascii="Arial" w:hAnsi="Arial" w:cs="Microsoft Himalaya"/>
          <w:color w:val="121012"/>
          <w:sz w:val="26"/>
          <w:szCs w:val="26"/>
          <w:shd w:val="clear" w:color="auto" w:fill="FFFFFF"/>
        </w:rPr>
      </w:pPr>
    </w:p>
    <w:p w14:paraId="790DEE01" w14:textId="20A240DD" w:rsidR="00BC2D7C" w:rsidRDefault="00BC2D7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བཀྲིས་གཡང་རྩེ་ ཁམས་དྭངས་རྒེད་འོག་ ནོམ་བ་རིང་གཡུས་ཚན་ནང་ ཡུལ་ལྷ་གསོལ་ནིའི་ ལམ་སྲོལ་དེ་ ཉམས་ནི་གུ་ ལྷོ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ལོ་བསྟར་བཞིན་དུ་ རང་ཟླ་༣ ཚེས་༡༠ ལུ་ ཞབས་དྲུང་སྐུ་མཆོད་དང་འབྲེལ་ ཡུལ་ལྷ་གསོལ་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ས་ལོ་༦༡ ལང་མི་ སྟོམ་པོ་གིས་ སླབ་མིའི་ནང་ ཡུལ་ལྷ་གསོལ་ནིའི་ ལམ་སྲོལ་དེ་ ནམ་ལས་འགོ་བཙུགས་ཡོདཔ་ཨིན་ན་ ཏན་ཏན་ཅིག་སྦེ་ མ་ཤེས་རུང་ ཕ་མའི་བསྒང་ལས་ར་ སྐྱེས་བཙན་འམ་ ཡུལ་ལྷ་ཟེར་ གསོལ་སྡོད་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གཡུས་ཁར་ ལྷ་གསོལ་སྐོར་ལས་ ཤེས་མི་གངམ་མེདཔ་ལས་ ལམ་སྲོལ་ཉམས་འགྱོ་ནི་གུ་ལྷོད་དེ་ཡོད་ཟེར་ཨིནམ་ད་ ཨ་ལོའི་སྐབས་ལུ་ ལོ་རྒྱུས་གོཝ་མ་གཏོགས་ མིག་གིས་མཐོང་མ་མྱོང་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ཡུལ་ལྷ་དེ་ ལྷ་སྲས་གཙང་མ་གིས་ བཞེངས་ཡོད་པའི་ གྱང་ཁོག་སྦེ་ཡོད་མི་ རྫོང་གི་སྦོ་ལོགས་ཁར་ གསོལ་དོ་ཡོདཔ་ད་ ས་གནས་ཀྱི་མི་ཚུ་གིས་ བང་ཅུང་ནང་ གཡུས་ཆུམ་གྱི་ལྟོ་དང་ ཆང་པ་ལང་རེ་འབག་སྟེ་ ཡུལ་ལྷ་གསོལ་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ཕ་ཇོ་བསྟན་འཛིན་གྱིས་ སླབ་མིའི་ནང་ ཡུལ་ལྷ་གསོལ་ནི་དེ་ ཁོ་རའི་ ཚེ་འདས་ཨ་པ་ མཆོད་རྟེན་གྱིས་ གསོལ་སར་མཐོང་ཡི་ཟེར་ཨིནམ་ད་ ད་རེས་ གསེར་སྐྱེམས་རེ་ བཏང་དོ་ཡོདཔ་མ་གཏོགས་ ཧེ་མ་བཟུམ་སྦེ་ ཡུལ་ལྷ་གསོལ་ནི་མིན་འདུག་ཟེར་ 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ས་གནས་ཀྱི་མི་ཚུ་གིས་ ཡུལ་ལྷ་བྲག་བཙན་དམར་མོ་ལུ་ ལོ་ཕྱུགས་རྟག་ཏུ་ལེགས་ནི་དང་ ལོ་༡ གི་རིང་ འགལ་རྐྱེན་བར་ཆད་འབྱུང་མ་བཅུག་ཟེར་ ལོ་བསྟར་བཞིན་དུ་ ཡུལ་ལྷ་གསོལ་ནི་ཡོད་ཟེར་ཨིནམ་ད་ ལ་ལོ་ཅིག་གིས་ གསེར་སྐྱེམས་རྐྱངམ་གཅིག་ ཕུལ་བཞག་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ར་སྐྱེམས་དང་ བཙན་མ་གསོལ་བ་ཅིན་ གཡུས་ཚན་ནང་ ནད་རིམས་དང་ རི་དྭགས་སེམས་ཅན་ཚུ་ འཐོན་ནི་ཡོད་ཟེར་ མི་ཚུ་གིས་ ཡིད་ཆེས་བ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ཡུལ་ལྷ་བྲག་གཙན་དམར་མོ་གིས་ དོག་གསུམ་ཡན་ཆད་ ཁམས་དྭངས་དང་ བཙན་མཁར་ལ་ དེ་ལས་ ནོམ་བ་རིང་གི་གཡུས་ཚན་ཚུ་ དབང་དུ་བསྡུ་ཡོདཔ་སྦེ་ གསེར་སྐྱེམས་དཔེ་ཆ་ནང་ལས་ འཐོན་ནི་འདུག་ཟེར་ ཕ་ཇོ་གིས་བཤད་པའི་ཁར་ ཡུལ་ལྷ་གསོལ་ནི་དེ་ བཀོག་མ་བཞག་ཟེར་ དཔེ་ཆ་ནང་ལས་ཡང་ འཐོན་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གནས་ཀྱི་ མི་ཅིག་གིས་སླབ་མིའི་ནང་ ཡུལ་བཙན་མ་གསོལ་བ་ཅིན་ གཡུས་ཁར་ ཆརཔ་དང་སེརཝ་ལ་སོགས་པའི་ རང་བཞིན་གྱི་རྐྱེན་ངན་ཚུ་ འཐོན་ནི་ཡོད་ཟེར་ཨིནམ་ད་ ཨ་རྟག་དང་མ་འདྲ་བའི་ རླུང་འཚུབས་ཡང་ འཕུ་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བར་སྐབས་ཅིག་ལས་ ཡུལ་ལྷ་གསོལ་ནི་དེ་ བཤོལ་བཞག་དོ་བཟུམ་སྦེ་ མཐོང་ཡི་ཟེར་ གཡུས་མི་ཚེ་རིང་གིས་ བཤད་པའི་ཁར་ ན་ཧིང་ལས་ཚུར་ གཡུས་མི་ཚུ་དང་གཅིག་ཁར་ གྲོས་བསྟུན་འབད་དེ་ ལོག་འགོ་བཙུགས་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ཡུལ་ལྷ་གསོལ་བའི་སྐབས་ ཡུལ་ལྷ་བྲག་བཙན་དམར་མོ་ལུ་ གུས་བཏུད་ཞུ་ནིའི་དོན་ལུ་ མོ་རའི་ དམག་དཔོན་གྱི་ཚུལ་ལུ་ ཕོ་རྒས་ཅིག་གི་ མགུ་ཏོ་གུ་ ཁ་ཤ་དཀརཔོ་ཅིག་དཀྱི་ཞིནམ་ལས་ རས་ཅུང་དང་ བཀབ་ནེ་ཁ་འཐབ་རྐྱབ་སྟེ་ དཔའ་རྟགས་གནམ་ཁར་འཕྱར་ དེ་ལས་ ཧུ་སྐད་རྐྱབ་སྟེ་ གཏོརམ་ཚུ་བཙན་གྱི་ ཕོ་བྲང་ཚུན་ཚོད་ བསྐྱལ་ད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ས་ལོ་༤༩ ལང་མི་ ཡེ་ཤེས་ལྷུན་གྲུབ་ཀྱིས་ སླབ་མིའི་ནང་ ཡུལ་ལྷ་གསོལ་བའི་སྐབས་ ནོམ་བ་རིང་གཡུས་ཚན་གྱི་ གུང་པ་ག་ར་ འཛོམས་དགོ་ཟེར་ཨིནམ་ད་ ཐ་ན་ གུང་པ་གཅིག་མ་ཚང་རུང་ ཤུལ་ལས་ མོ་བཏབ་རྩིས་བཏབ་འབད་བའི་སྐབས་ བཙན་ལུ་ གསོལ་ཁ་མ་ཕུལ་བས་ཟེར་ འཐོན་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ཡུལ་ལྷ་གསོལ་ཚར་བའི་ཤུལ་ལས་ ཡ་མཚན་ཆེ་ཏོག་ཏོ་སྦེ་ ཆརཔ་རྐྱབ་ནི་ཡོད་ཟེར་ ཁོ་གིས་བཤད་པའི་ཁར་ ཡུར་བཙན་ལུ་ ཚོགས་དང་གསེར་སྐྱེམས་ཚུ་ ག་ཅི་ཕུལ་རུང་ ཧིང་སངས་ས་དང་ གཙང་ཏོག་ཏོ་སྦེ་ ཕུལ་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ཡུས་ཚན་ནང་ ཡུལ་ལྷ་གསོལ་ཤེས་མི་ ཕ་ཇོ་བསྟན་འཛིན་རྐྱངམ་གཅིག་ལས་བརྒལ་མེདཔ་ད་ ད་ལས་ཕར་ གཡུས་ཚང་གི་ གུང་པ་༤ བསྡོམ་ཞིནམ་ལས་ རྩ་བོ་བཟུང་སྟེ་ ཡུལ་ལྷ་གསོལ་ནིའི་ ལས་རིམ་བཟོ་ཡི་ཟེར་ ས་གནས་ཀྱི་མི་ཚུ་གིས་ སླབ་ཡོད་པའི་གནས་ཚུལ།</w:t>
      </w:r>
    </w:p>
    <w:p w14:paraId="140D8C83" w14:textId="77777777" w:rsidR="00650F3E" w:rsidRDefault="00650F3E" w:rsidP="00A536DF">
      <w:pPr>
        <w:spacing w:after="0"/>
        <w:rPr>
          <w:rFonts w:ascii="Arial" w:hAnsi="Arial" w:cs="Microsoft Himalaya"/>
          <w:color w:val="121012"/>
          <w:sz w:val="26"/>
          <w:szCs w:val="26"/>
          <w:shd w:val="clear" w:color="auto" w:fill="FFFFFF"/>
        </w:rPr>
      </w:pPr>
    </w:p>
    <w:p w14:paraId="42699101" w14:textId="3D1EEDA0" w:rsidR="00C844EC" w:rsidRDefault="00C844E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ལུ་ ཏམ་ཁུ་ཉོ་བཙོང་བཀག་འཛིན་འབད་དེ་ ཧ་ལམ་ ལོ་ངོ་བཅུ་ཕྲག་༢ དེ་ཅིག་ ལང་ནི་འབདཝ་མ་ཚད་ སྤྱི་ཚོགས་ཀྱིས་ སྤྲི་ལོ་༢༠༡༠ ལུ་ ཏམ་ཁུ་དམ་འཛིན་བཅའ་ཁྲིམས་ ཆ་འཇོག་གྲུབ་གནང་ཞིནམ་ལས་ཚུར་ རྒྱལ་ཁམས་དང་ མི་སྡེ་གཉིས་ཆ་ར་ལུ་ ཕན་ཁྱད་ལས་ གནོད་པ་ཆེ་བའི་ མངོན་གསལ་བྱུང་ཡི།</w:t>
      </w:r>
      <w:r>
        <w:rPr>
          <w:rFonts w:ascii="Arial" w:hAnsi="Arial" w:cs="Arial"/>
          <w:color w:val="121012"/>
          <w:sz w:val="26"/>
          <w:szCs w:val="26"/>
        </w:rPr>
        <w:br/>
      </w:r>
      <w:r>
        <w:rPr>
          <w:rFonts w:ascii="Arial" w:hAnsi="Arial" w:cs="Microsoft Himalaya"/>
          <w:color w:val="121012"/>
          <w:sz w:val="26"/>
          <w:szCs w:val="26"/>
          <w:shd w:val="clear" w:color="auto" w:fill="FFFFFF"/>
          <w:cs/>
        </w:rPr>
        <w:t>དེ་ཡང་ རྒྱལ་ཁབ་ནང་ ཏམ་ཁུའི་ཐོན་སྐྱེད་ཉོ་བཙོང་བཀག་དམ་འབད་ཡོད་རུང་ ཏམ་ཁུ་ལག་ལེན་འཐབ་མི་དང་ ནག་ཚོང་འཐབ་མི་ ཡར་འཕར་སོང་མི་ལུ་བརྟེན་ མི་ལེ་ཤ་ཅིག་ བཙོན་ཁྲིམས་ཕོག་སྟེ་ རྒྱལ་ཁམས་ཀྱིས་ གསོ་དགོཔ་བྱུང་པའི་ཁར་ ཁྲལ་མ་བཏབ་པར་ གཞུང་གི་འོང་འབབ་ལུ་ སྐུ་གྱོང་བཀལཝ་བཞིན་དུ་ ཏམ་ཁུ་ལག་ལེན་གྱིས་ མིའི་གཟུགས་ཁམས་འཕྲོད་བསྟེན་ལུ་ཡང་ གནོད་སྐྱོན་རྐྱབ་པའི་ གསོ་བ་དང་འབྲེལ་བའི་ གདོང་ལེན་ཚུ་ 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སྤྱི་ཟླ་༥ པའི་ཚེས་༣༡ ལུ་ འཛམ་གླིང་ཏམ་ཁུ་མེད་པའི་ ཉིནམ་བརྩི་སྲུང་སྐབས་ ན་གཞོན་ཏམ་ཁུ་ལག་ལེན་གྱི་ ཞིབ་འཚོལ་སྙན་ཞུ་གསལ་བཏོན་འབད་མི་དང་འཁྲིལཝ་ད་ འབྲུག་པའི་སློབ་ཕྲུག་ སྐྱེས་ལོ་༡༣ ལས་༡༥ འབད་མི་བརྒྱ་ཆ་༢༢.༢ ཀྱིས་ ཏམ་ཁུ་ལག་ལེན་འཐབ་དོ་ཡོད་པའི་ མངོན་གསལ་བྱུང་ནུག།</w:t>
      </w:r>
      <w:r>
        <w:rPr>
          <w:rFonts w:ascii="Arial" w:hAnsi="Arial" w:cs="Arial"/>
          <w:color w:val="121012"/>
          <w:sz w:val="26"/>
          <w:szCs w:val="26"/>
        </w:rPr>
        <w:br/>
      </w:r>
      <w:r>
        <w:rPr>
          <w:rFonts w:ascii="Arial" w:hAnsi="Arial" w:cs="Microsoft Himalaya"/>
          <w:color w:val="121012"/>
          <w:sz w:val="26"/>
          <w:szCs w:val="26"/>
          <w:shd w:val="clear" w:color="auto" w:fill="FFFFFF"/>
          <w:cs/>
        </w:rPr>
        <w:t>ཞིབ་འཚོལ་སྙན་ཞུ་དང་འཁྲིལཝ་ད་ སློབ་ཕྲུག་༡༠ རེ་ལས་༤ ལྷགཔ་ཅིག་གིས་ སྐྱེས་ལོ་༡༢ དང་༡༣ ལས་ ཏམ་ཁུ་འཐུང་ནི་ འགོ་བཙུགས་ཡོདཔ་ད་ ཏམ་ཁུ་དམ་འཛིན་བཅའ་ཁྲིམས་༢༠༡༠ ཅན་མ་དང་འཁྲིལ་བཟོ་མི་ ཏམ་ཁུ་དམ་འཛིན་བཅའ་ཡིག་དང་སྒྲིག་གཞི་༢༠༡༣ ཅན་མའི་ནང་ སྐྱེསལོ་༡༨ འོག་རྒྱུ་འབད་མི་ ན་ཆུང་ཚུ་གིས་ ཏམ་ཁུའི་ཐོན་སྐྱེད་ནང་འདྲེན་འབད་མ་ཆོགཔ་མ་ཚད་ ཐ་ན་ རང་དོན་སྤྱོད་ནིའི་དོན་ལུ་ཡང་ བཀག་འཛིན་འབད་དེ་ཡོད་རུང་ སློབ་ཕྲུག་བརྒྱ་ཆ་༡༦༨ ཀྱིས་ ཏམ་ཁུའི་ཐོན་སྐྱེད་ཚུ་ ཁོང་རའི་སློབ་གྲྭའི་ ཉེ་འདབས་ལས་ ཡོདཔ་སྦེ་བཀོད་ནུག།</w:t>
      </w:r>
      <w:r>
        <w:rPr>
          <w:rFonts w:ascii="Arial" w:hAnsi="Arial" w:cs="Arial"/>
          <w:color w:val="121012"/>
          <w:sz w:val="26"/>
          <w:szCs w:val="26"/>
        </w:rPr>
        <w:br/>
      </w:r>
      <w:r>
        <w:rPr>
          <w:rFonts w:ascii="Arial" w:hAnsi="Arial" w:cs="Microsoft Himalaya"/>
          <w:color w:val="121012"/>
          <w:sz w:val="26"/>
          <w:szCs w:val="26"/>
          <w:shd w:val="clear" w:color="auto" w:fill="FFFFFF"/>
          <w:cs/>
        </w:rPr>
        <w:t>ད་རུང་ ད་ལྟོ་ ཏམ་ཁུ་ལག་ལེན་འཐབ་མི་ སློབ་ཕྲུག་བརྒྱ་ཆ་༥༥ གིས་ ཏམ་ཁུ་ཚུ་ ཚོང་ཁང་དང་ ཡང་ཅིན་ ཁྲོམ་ལམ་བདའ་སྟེ་ཡོད་མི་ ཚོང་ཁང་ཚུ་ལས་ ཐོགས་ཆགས་ག་ནི་ཡང་མེད་པར་ ཉོ་ནི་འཐོབ་པའི་སྐོར་ སྙན་ཞུ་ནང་བཀོད་ནུག།</w:t>
      </w:r>
      <w:r>
        <w:rPr>
          <w:rFonts w:ascii="Arial" w:hAnsi="Arial" w:cs="Arial"/>
          <w:color w:val="121012"/>
          <w:sz w:val="26"/>
          <w:szCs w:val="26"/>
        </w:rPr>
        <w:br/>
      </w:r>
      <w:r>
        <w:rPr>
          <w:rFonts w:ascii="Arial" w:hAnsi="Arial" w:cs="Microsoft Himalaya"/>
          <w:color w:val="121012"/>
          <w:sz w:val="26"/>
          <w:szCs w:val="26"/>
          <w:shd w:val="clear" w:color="auto" w:fill="FFFFFF"/>
          <w:cs/>
        </w:rPr>
        <w:t>བརྟག་ཞིབ་ཚུ་དང་འཁྲིལ་བ་ཅིན་ འབྲུག་འདི་ ཏམ་ཁུ་མེད་པའི་ རྒྱལ་ཁབ་མེན་པར་ ཏམ་ཁུ་གིས་ཕྱུག་པའི་ རྒྱལ་ཁབ་ཅིག་སྦེ་ གསལ་སྟོན་འབད་དོ་ཡོདཔ་ད་ འདི་བཟུམ་མའི་ གནས་སྟངས་ལུ་ བལྟ་བ་ཅིན་ ཏམ་ཁུ་དམ་འཛིན་བཅའ་ཁྲིམས་ཀྱིས་ རྒྱལ་ཁབ་ནང་ རྫས་ངན་ཏམ་ཁུའི་རིགས་ ཉོ་བཙོང་བཀག་འཛིན་འབད་མ་ཚུགས་པའི་ཁར་ བཅའ་ཁྲིམས་ལུ་ བརྩི་མཐོང་མ་བསྐྱེད་པར་ བརྙས་བཅོས་འབད་བའི་ བརྡ་མཚོན་སྟོནམ་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དམངས་གཙོ་ཅན་གྱི་ གཞུང་གཉིས་པ་གིས་ སྤྱི་ལོ་༢༠༡༤ ལུ་ ཏམ་ཁུ་དམ་འཛིན་བཅའ་ཁྲིམས་འཕྲི་སྣོན་འབད་དེ་ ངོ་རྐྱང་ཚུ་གིས་ རང་དོན་སྤྱོད་ནིའི་དོན་ལུ་ ཟླཝ་༡ ནང་ ག་དེམ་ཅིག་ ནང་འདྲེན་འབད་ཆོགཔ་ཨིན་ན་ ཚད་གཞི་ཅིག་ བཟོ་བའི་ཁར་ ནད་འདྲེན་འབད་བ་ཅིན་ ཅ་དམ་ལུ་ གསལ་སྟོན་ཐོག་ ཁྲལ་བརྒྱ་ཆ་༡༠༠ བཏབ་དགོཔ་སྦེ་ བཟོ་ཡོད་རུང་ ཏམ་ཁུ་ལག་ལེན་པ་མང་ཤོས་ཅིག་གིས་ གཞུང་ལུ་ ཤ་ཚ་སྟེ་ ཁྲལ་བཏབ་ནིའི་ཚབ་ལུ་ ཚུལ་མིན་གྱི་སྒོ་ལས་ བཙོང་མི་དང་ ལ་ལོ་ཅིག་ ནང་འདྲེན་འབད་རུང་ ཁྲལ་ལས་ཟུར་ཐབས་འབད་བའི་ རྩོད་དོན་ཚུ་ཐོན་ནུག།</w:t>
      </w:r>
      <w:r>
        <w:rPr>
          <w:rFonts w:ascii="Arial" w:hAnsi="Arial" w:cs="Arial"/>
          <w:color w:val="121012"/>
          <w:sz w:val="26"/>
          <w:szCs w:val="26"/>
        </w:rPr>
        <w:br/>
      </w:r>
      <w:r>
        <w:rPr>
          <w:rFonts w:ascii="Arial" w:hAnsi="Arial" w:cs="Microsoft Himalaya"/>
          <w:color w:val="121012"/>
          <w:sz w:val="26"/>
          <w:szCs w:val="26"/>
          <w:shd w:val="clear" w:color="auto" w:fill="FFFFFF"/>
          <w:cs/>
        </w:rPr>
        <w:t>དེ་གིས་མ་དོ་བར་ རྒྱལ་ཁབ་ནང་ ནད་ཡམས་ཀོ་རོ་ན་བའེ་རཱསི་ཐོན་མི་ལུ་བརྟེན་ སྤྱི་ཟླ་༣ པའི་ཚེས་༢༣ ལས་ རྒྱལ་སྤྱི་ས་མཚམས་ཚུ་ སྒོ་བསྡམས་ཞིནམ་ལས་ཚུར་ ལ་ལོ་གིས་ ནད་ཡམས་ཀྱི་ གནས་སྟངས་ལུ་ གོ་སྐབས་ལེན་ཏེ་ ཁྲིམས་འགལ་ཐོག་ ས་མཚམས་ཕྱི་ཁར་སོང་སྟེ་ ཏམ་ཁུ་ནག་ཚོང་འཐབ་པའི་ གནད་དོན་དག་པ་ཅིག་ཐོནམ་ལས་ ཏམ་ཁུ་དམ་འཛིན་བཅའ་ཁྲིམས་དེ་ དུམ་གྲ་ཅིག་ སྒྲིག་ཡངས་སུ་ བཟོ་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དཔེར་ན་ བསམ་གྲུབ་ལྗོངས་མཁར་ལུ་ རང་དོན་སྤྱོད་ནིའི་དོན་ལས་ ཏམ་ཁུའི་ཐོན་སྐྱེད་ནང་འདྲེན་གྱི་ ཚད་ལྡན་ལག་ལེན་བྱ་སྒོ་ཅིག་ བཟོ་ཐོག་ལས་ ཏམ་ཁུ་ནང་འདྲེན་འབད་ཆོགཔ་ བཟོ་ཡོདཔ་ད་ དེ་ཡང་ ཟླཝ་༡ ནང་ མི་ངོ་༡ གིས་ ཏམ་ཁུ་ཕུད་རྡོག་༨༠༠ དང་ བི་རི་ཕུད་རྡོག་༡༢༠༠ དེ་ལས་ ཁའི་ནི་བཱ་བཱ་ག་རམ་༧༥༠ ནང་འདྲེན་འབད་ཆོགཔ་ཨིན་རུང་ རང་སྤྱོད་མི་གིས་མ་གཏོགས་ གཞན་གྱི་ངོ་ཚབ་སྦེ་ ནང་འདྲེན་འབད་མི་ཆོག་ནི་ཨིན་མས།</w:t>
      </w:r>
      <w:r>
        <w:rPr>
          <w:rFonts w:ascii="Arial" w:hAnsi="Arial" w:cs="Arial"/>
          <w:color w:val="121012"/>
          <w:sz w:val="26"/>
          <w:szCs w:val="26"/>
        </w:rPr>
        <w:br/>
      </w:r>
      <w:r>
        <w:rPr>
          <w:rFonts w:ascii="Arial" w:hAnsi="Arial" w:cs="Microsoft Himalaya"/>
          <w:color w:val="121012"/>
          <w:sz w:val="26"/>
          <w:szCs w:val="26"/>
          <w:shd w:val="clear" w:color="auto" w:fill="FFFFFF"/>
          <w:cs/>
        </w:rPr>
        <w:t>ཁྲིམས་བསྟར་སྤྱོད་འབད་མ་ཚུགས་པར་ ནག་ཚོང་ཡར་འཕར་འགྱོ་བའི་ ནམ་དུས་ལུ་ བསམ་རྩེ་དང་ བསམ་གྲུབ་ལྗོངས་མཁར་རྫོང་ཁག་༢ ཀྱིས་ ཁྲིམས་དང་འཁྲིལ་ རང་དོན་སྤྱོད་ནིའི་དོན་ལུ་ ནང་འདྲེན་འབད་ཆོགཔ་ བཟོ་མི་དེ་ ནད་ཡམས་ཀོ་བིཌ་༡༩ གི་སྐབས་ལུ་མེན་པར་ ནད་ཡམས་ཞི་བའི་ཤུལ་ལས་འབད་རུང་ ཁྲིམས་ཡངས་སུ་སྦེ་ བཞག་ནི་གི་ འོས་འབབ་བལྟ་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བཅའ་ཁྲིམས་དང་འཁྲིལ་ ཁྲལ་བརྒྱ་ཆ་ལས་བརྒྱ་བཀལ་དགོཔ་བཞིན་དུ་ ཏམ་ཁུ་འཐུང་མི་ཚུ་གིས་འབད་རུང་ ནག་ཚོང་ནང་ ཏམ་ཁུ་སྒམ་རེ་ལུ་ དངུལ་ཀྲམ་༥༠༠ རེ་དང་ བཱ་བཱ་སྒམ་རེ་ལུ་ དངུལ་ཀྲམ་༡༠༠ དང་༢༠༠ དེ་རེ་སྤྲོད་དེ་ ཉོ་ནི་བ་ ཁྲལ་བཏབ་ཐོག་ལས་ ཉོ་བ་ཅིན་ ཁེ་ནི་མས་ཟེར་ སླབ་མི་ལུ་ བལྟ་བ་ཅིན་ རྒྱལ་ཁབ་ནང་ ཏམ་ཁུ་ཉོ་བཙོང་དེ་ རྩ་ལས་ར་ བཀག་འཛིན་འབད་མི་ཚུགས་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ཏམ་ཁུ་དམ་འཛིན་བཅའ་ཁྲིམས་དེ་ བརྙས་བཅོས་དང་ དགོད་བྲ་བའི་ཡུལ་ལུ་ འགྱུར་བཅུག་ནི་མེན་པར་ རང་དོན་སྤྱོད་ནིའི་དོན་ལུ་ ཏམ་ཁུའི་ཐོན་སྐྱེད་ ཚད་ལྡན་ཐོག་ ནང་འདྲེན་འབད་བཅུག་ནི་ ཡང་ཅིན་ རྒྱལ་ཁམས་དང་ མི་སྡེ་གཉིས་ཆ་ར་ལུ་ ཕན་ཁྱད་ཡོདཔ་བཟོ་ཐབས་ལུ་ སྤྱི་ཚོགས་ཀྱིས་ བཅའ་ཁྲིམས་འཕྲི་སྣོན་མཛད་ནི་གི་ འོས་འབབ་གཟིགས་དགོཔ་འདུག།</w:t>
      </w:r>
    </w:p>
    <w:p w14:paraId="668EF85A" w14:textId="15DA7DBF" w:rsidR="005F26F3" w:rsidRDefault="005F26F3" w:rsidP="00A536DF">
      <w:pPr>
        <w:spacing w:after="0"/>
        <w:rPr>
          <w:rFonts w:ascii="Arial" w:hAnsi="Arial" w:cs="Microsoft Himalaya"/>
          <w:color w:val="121012"/>
          <w:sz w:val="26"/>
          <w:szCs w:val="26"/>
          <w:shd w:val="clear" w:color="auto" w:fill="FFFFFF"/>
        </w:rPr>
      </w:pPr>
    </w:p>
    <w:p w14:paraId="7A16D52F" w14:textId="2258A9F4" w:rsidR="005F26F3" w:rsidRDefault="005F26F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ས་ཅི་ལས་ མཐོ་རིམ་ཤེས་ཚད་མཐར་འཁྱོལ་ཏེ་ གོམས་འདྲིས་ལས་རིམ་ནང་ བཅའ་མར་གཏོགས་མི་ཚུ་ལུ་ ཉིན་ལྟོའི་ཚབ་ལུ་ འཐུས་སྤྲོད་ནིའི་ ལམ་ལུགས་བཟོ་མི་དེ་ ལེགས་ཤོ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ན་ཧིང་ཚུན་ རྒྱལ་ཡོངས་གོམས་འདྲིས་ལས་རིམ་ནང་ བཅའ་མར་གཏོགས་མི་ཚུ་ལུ་ ལས་གཡོག་ལྷན་ཁག་གིས་ ཉིན་ལྟོ་བྱིན་སྲོལ་ཡོད་མིའི་ཚབ་ལུ་ ད་རེས་ ལྟོ་འཐུས་སྦེ་ མི་རེ་ལུ་ དངུལ་ཀྲམ་༢༠༠ རེ་ བྱིན་མི་དེ་གིས་ གཞུང་གི་མ་དངུལ་ ཆུད་ཟད་འགྱོ་ནི་ལས་ བཀག་ཚུ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ཧེ་མའི་ལམ་ལུགས་དེ་ཡང་ སྟབས་མ་བདེཝ་མེད་རུང་ བཞེས་སྒོ་ལེགས་ཤོམ་ མ་ཐོབ་པའི་ དཀའ་ངལ་ཚུ་ ཐོན་ཡོདཔ་མ་ཚད་ གོམས་འདྲིས་ལས་རིམ་ནང་ བཅའ་མར་གཏོགས་མི་ མཐོ་རིམ་སློབ་ཕྲུག་ལེ་ཤ་ཡོད་མི་ལུ་བརྟེན་ རེ་ཚེ་སྐབས་ ལྟོ་མ་ལང་པའི་ དཀའ་ངལ་ཚུ་ ཐོན་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ལྷན་ཁག་གི་ ཁ་ཐུག་ལས་ བཞེས་སྒོ་བྱིན་མི་དེ་གིས་ མཐོ་རིམ་ཤེས་ཚད་ མཐར་འཁྱོལ་མི་ཚུ་ལུ་ མེན་པར་ བཞེས་སྒོ་སྐྱེལ་དྲང་འབད་མི་ ཟ་ཁང་དང་ བར་ན་ ལཱ་འབད་མི་ཚུ་ལུ་ ཁེ་ཕན་བྱུང་ཡོདཔ་སྦེ་ ལ་ལོ་གིས་ བཤད་ནི་འདུག།</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དེ་བཟུམ་བཞེས་སྒོ་མཁོ་སྤྲོད་འབད་མི་ཚུ་གིས་ བཞེས་སྒོའི་སྤུས་ཚད་ལུ་ ཤུགས་མ་བཏོན་པར་ ཁེ་སང་བཟོ་ནི་ལུ་ གཙོ་བོར་བཏོན་མི་ལུ་བརྟེན་ འོང་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ལས་གཡོག་ལྷན་ཁག་གིས་ བཞེས་སྒོ་སྐྱེལ་དྲང་གི་དོན་ལུ་ རིན་བསྡུར་ཡི་གུ་བཙུགས་ཐོག་ལས་ གོང་ཚད་དམའ་ཤོས་བཀོད་མི་ཚུ་ལུ་ བྱིན་སྲོལ་ཡོད་རུང་ གོམས་འདྲིས་ལས་རིམ་༡ ནང་ར་ གཞུང་གི་ཁ་ཐུག་ལས་ ཟད་འགྲོ་དངུལ་ཀྲམ་ས་ཡ་༦ དེ་རེ་ གནས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ས་ཅི་ལས་ བཞེས་སྒོ་མེན་པར་ ལམ་རིམ་ནང་ བཅའ་མར་གཏོགས་མི་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༢༦༣ ལུ་ ཉིནམ་རེ་ལུ་ བཞེས་སྒོའི་འཐུས་ དངུལ་ཀྲམ་༢༠༠ རེ་ སྤྲོད་མི་ལུ་བརྟེན་་ ཟད་འགྲོ་ལེ་ཤ་ཅིག་ མར་ཕབ་འབད་ཚུགས་མི་དེ་ཡང་ མི་རེ་ལུ་ དངུལ་ཀྲམ་༢༠༠ རེ་བྱིནམ་ད་ ཉིན་གྲངས་༨ ཀྱི་རིང་ལུ་ ཟད་འགྲོ་དངུལ་ཀྲམ་ས་ཡ་༣.༦༢ དེ་ཅིག་ལས་བརྒལ་ མི་གནས་དོ་ཡོདཔ་ལས་ གཞུང་ལུ་ སྐུ་གྱོང་སྦོམ་མ་ཕོག་པའི་ ཁེ་ཕན་འདུག།</w:t>
      </w:r>
      <w:r>
        <w:rPr>
          <w:rFonts w:ascii="Arial" w:hAnsi="Arial" w:cs="Arial"/>
          <w:color w:val="121012"/>
          <w:sz w:val="26"/>
          <w:szCs w:val="26"/>
        </w:rPr>
        <w:br/>
      </w:r>
      <w:r>
        <w:rPr>
          <w:rFonts w:ascii="Arial" w:hAnsi="Arial" w:cs="Microsoft Himalaya"/>
          <w:color w:val="121012"/>
          <w:sz w:val="26"/>
          <w:szCs w:val="26"/>
          <w:shd w:val="clear" w:color="auto" w:fill="FFFFFF"/>
          <w:cs/>
        </w:rPr>
        <w:t>དེ་མ་ཚད་ བཅའ་མར་གཏོགས་མི་ཚུ་ལུ་ཡང་ འཐུས་བྱིན་མི་དེ་གིས་ རང་གི་གདམ་ཁ་དང་འཁྲིལ་ བཞེས་སྒོ་ཉོ་ཟ་ཚུགས་ནི་ཨིནམ་ལས་ འཕྲོ་བརླག་མི་འགྱོ་ནི་དང་ རང་སོའི་བྱ་སྟབས་བདེ་ཧིང་དང་འཁྲིལ་ ལ་ལོ་གིས་ རང་གི་ཁྱིམ་ནང་ལས་ ལྟོ་བཅིང་འབག་སྟེ་ཟ་རུང་ མ་བཏུབ་མི་འོ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ང་ འགོ་འདྲེན་པའི་ ཁ་ཐུག་ལས་ བཞེས་སྒོ་བྱིནམ་ད་ ལྟོ་ལྷག་ཚུ་ ག་ལྷོད་སར་ བཀོག་མི་ལུ་བརྟེན་ ས་གོ་ཁམས་ལོག་སི་སི་ བཟོཝ་མ་ཚད་ ཕྱགས་སྙིགས་ཀྱི་ དཀའ་ངལ་ཚུ་ཡང་ ཐོན་ནི་ཡོདཔ་ད་ ད་རེས་ བཅའ་མར་གཏོགས་མི་ ཁོང་ར་གིས་ གྲ་སྒྲིག་ཐོག་ ཟ་བའི་བསྒང་ལས་ ཕྱགས་སྙིགས་བསྡུ་བསྒྱོམ་གྱི་ ཚ་གྱང་ཡང་ ལང་དགོཔ་ཅིག་མིན་འདུག།</w:t>
      </w:r>
      <w:r>
        <w:rPr>
          <w:rFonts w:ascii="Arial" w:hAnsi="Arial" w:cs="Arial"/>
          <w:color w:val="121012"/>
          <w:sz w:val="26"/>
          <w:szCs w:val="26"/>
        </w:rPr>
        <w:br/>
      </w:r>
      <w:r>
        <w:rPr>
          <w:rFonts w:ascii="Arial" w:hAnsi="Arial" w:cs="Microsoft Himalaya"/>
          <w:color w:val="121012"/>
          <w:sz w:val="26"/>
          <w:szCs w:val="26"/>
          <w:shd w:val="clear" w:color="auto" w:fill="FFFFFF"/>
          <w:cs/>
        </w:rPr>
        <w:t>ད་ལས་ཕར་ གཞུང་འབྲེལ་གྱི་ལས་རིམ་ ག་རའི་ནང་ གསོལ་ཚོགས་ཀྱི་ཚབ་ལུ་ འཐུས་སྤྲོད་ནིའི་ ལམ་ལུགས་བཟོ་བ་ཅིན་ མི་མང་གི་མ་དངུལ་ ཆུད་ཟད་འགྱོ་ནི་ལས་ ལེ་ཤ་གིས་ བཀག་ཚུགས་ནི་ཨིནམ་ལས་ གཞུང་གིས་ དེ་བཟུམ་མའི་ལམ་ལུགས་ འགོ་བཙུགས་པ་ཅིན་ སྤྱིར་བཏང་རྒྱལ་ཁབ་ཀྱི་ དཔལ་འབྱོར་གོང་འཕེལ་ལུ་ཡང་ ཕན་ཐོགས་སྦོམ་འབྱུང་ནི་མས་ཟེར་ ཞུ་ནི་ཨིན།</w:t>
      </w:r>
    </w:p>
    <w:p w14:paraId="3E7CAA2A" w14:textId="4F98F3C2" w:rsidR="005F26F3" w:rsidRDefault="005F26F3" w:rsidP="00A536DF">
      <w:pPr>
        <w:spacing w:after="0"/>
        <w:rPr>
          <w:rFonts w:ascii="Arial" w:hAnsi="Arial" w:cs="Microsoft Himalaya"/>
          <w:color w:val="121012"/>
          <w:sz w:val="26"/>
          <w:szCs w:val="26"/>
          <w:shd w:val="clear" w:color="auto" w:fill="FFFFFF"/>
        </w:rPr>
      </w:pPr>
    </w:p>
    <w:p w14:paraId="39CC45E6" w14:textId="1B514323" w:rsidR="005F26F3" w:rsidRDefault="005F26F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གཞུང་ཞི་གཡོག་ལྷན་ཚོགས་ཀྱིས་ ཞི་གཡོག་ཆོས་རྒྱུགས་ནང་ གཙུག་ལག་མཐོ་རིམ་ཤེས་ཚད་འཆང་མི་ཚུ་གི་ གྲུབ་འབྲས་གསལ་བསྒྲགས་འབད་མི་དེ་ མི་མང་གིས་ ཡིད་ཆེས་རུང་བའི་ མངོན་གསལ་ཅན་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ལྷན་ཚོགས་ཀྱིས་ འདས་པའི་ལོ་གསུམ་གྱི་ གྲུབ་འབྲས་ཐོག་ལུ་ གཞི་བཞག་སྟེ་ལྟཝ་ད་ ཤེས་རབ་རྩེ་མཐོ་རིམ་སློབ་གྲྭ་དང་ དགེ་འདུ་ཚོང་རིག་མཐོ་རིམ་སློབ་གྲྭ་གིས་ ཆོས་རྒྱུགས་ངོ་མའི་ དབྱེ་ཁག་ནང་ དྲག་ཤོས་ཐོན་ཡོད་པའི་ ངོས་འཛིན་བྱུང་མི་དེ་ཡང་ ང་བཅས་རའི་ ནང་འཁོད་ཀྱི་ མཐོ་རིམ་སློབ་གྲྭ་ཚུ་གིས་ ཞི་གཡོག་གི་གནས་རིམ་ནང་ དགོ་མཁོ་ཆེ་བའི་ ཁྱད་ཚད་ཚུ་ སློབ་ཕྲུག་ཚུ་ལུ་ སློབ་སྟོན་འབད་དོ་ཡོད་པའི་ བརྡ་མཚོན་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ལྷན་ཚོགས་ཀྱིས་ རྒྱལ་ཁབ་ཕྱི་ཁའི་ སྤུས་ཚད་ཆུང་བའི་ མཐོ་རིམ་སློབ་གྲྭ་ཚུ་ལས་ཐོན་མི་ སློབ་ཕྲུག་ཚུ་གི་ ཤེས་ཚད་ལུ་བལྟ་སྟེ་ ཚ་གྱང་ལང་དོ་ཡོདཔ་ད་ འཕྲལ་ཁམས་ཅིག་ཁར་ མཐོ་རིམ་ཤེས་ཚད་ངོས་འཛིན་གྱི་ གནད་དོན་དང་བསྟུནམ་ད་ ལྷན་ཚོགས་ཀྱིས་ འཕྲུལ་རིག་ནང་ མཐོ་རིམ་ཤེས་ཚད་འཆང་མི་ཚུ་གི་ གྲུབ་འབྲས་བརྟག་ཞིབ་འབད་ནི་དེ་ གལ་གནད་ཅན་ཅིག་སྦེ་ ངོས་འཛིན་བྱུང་ཡོདཔ་མ་ཚད སྤྱིར་བཏང་བརྟག་ཞིབ་ལུ་བརྟེན་ སློབ་ཕྲུག་དང་ སློབ་དཔོན་ ཕམ་ཚུ་གིས་ ནང་འཁོད་དང་ ཕྱི་ཁའི་མཐོ་རིམ་སློབ་གྲྭ་ཚུ་ གདམ་ཁ་རྐྱབ་ནི་ལུ་ ལམ་སྟོན་བྱིན་ཚུ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གཅིག་ལས་བལྟ་བ་ཅིན་ ང་བཅས་རའི་ ནང་འཁོད་ཀྱི་ མཐོ་རིམ་སློབ་གྲྭ་དང་ སྤེལ་ཁང་ཚུ་ནང་ སློབ་ཕྲུག་གང་མང་བཙུགས་ནིའི་དོན་ལུ་ དབང་འཛིན་ཚུ་གིས་ ཐབས་ལམ་འཚོལ་ཞིབ་འབད་བ་ཅིན་ ཕམ་ཚུ་གིས་ ཁོང་རའི་ མི་ཚེ་རིང་བསགས་མི་ ཏི་རུ་དེ་ ཨ་ལུའི་ཤེས་ཡོན་དོན་ལུ་ ཟད་འགྲོ་གཏང་མ་དགོ་པའི་ ཕན་ཁྱད་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ཤེས་རིག་གྲོས་སྟོན་ལས་སྡེ་ཚུ་གིས་ ཆ་རོགས་འབད་བརྫུ་བཏབ་སྟེ་ སློབ་ཕྲུག་དང་ཕམ་ཚུ་ མགུ་སྐོར་རྐྱབ་ནི་དེ་ ཧ་ལམ་ ལང་ཤོར་ཐལ་དོ་ཡོདཔ་ད་ འཕྲལ་ཁམས་ཅིག་ཁར་ ཨམ་སྲུ་ཅིག་གིས་ མོ་རའི་བུ་དེ་ རྒྱ་གར་ལུ་ མཐོ་རིམ་སློབ་གྲྭ་ཅིག་ནང་ བཙུགས་པའི་སྐབས་ གྲོས་སྟོན་ལས་སྡེ་གིས་ མགུ་སྐོར་རྐྱབ་པའི་སྐོར་ལས་ བཤད་མིའི་ནང་ མོ་གི་བུ་དེ་ མཐོ་རིམ་སློབ་གྲྭ་ནང་ འཛུལ་ཞུགས་འབད་དེ་ ལོ་གཅིག་ལང་བའི་ཤུལ་ལས་ ཐོ་བཀོད་ཅན་གྱི་ སློབ་ཕྲུག་མེན་པའི་ ཤེས་རྟོགས་བྱུང་ཡི་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ལྷན་ཚོགས་ཀྱིས་ སྙན་ཞུ་འབད་མིའི་ནང་ མཐོ་རིམ་ཤེས་ཚད་ངོས་འཛིན་གྱི་ རྩོད་རྙོགས་ནང་ འབྲེལ་གཏོགས་ཡོད་མི་ སི་ཀིམ་མ་ནི་པཱལ་གཙུག་ལག་སློབ་སྡེ་ལས་ སློབ་ཕྲུག་༡ རྐྱངམ་གཅིག་ ཞི་གཡོག་ཆོས་རྒྱུགས་ནང་ལས་ བཙག་འཐུ་འབད་ཡི་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མཐོ་རིམ་ཤེས་ཚད་མཐར་འཁྱོལ་མི་ མང་ཤོས་ཅིག་གིས་ ཞི་གཡོག་ལུ་ར་ གདམ་ཁ་རྐྱབ་མི་དང་བསྟུན་ ཞི་གཡོག་ནང་ལས་ཡང་ དགོངས་ཞུ་འགྱོ་མི་ མང་རབས་ཅིག་ ཐོན་དོ་ཡོདཔ་ད་ ལྷན་ཚོགས་ཀྱི་ སྙན་ཞུ་དང་འཁྲིལཝ་ད་ ན་ཧིང་གི་ལོ་ནང་ ཞི་གཡོགཔ་༣༤༩ གིས་ ཁས་བླངས་ཐོག་ལས་ དགོངས་ཞུ་འབད་མི་ལུ་ལྟཝ་ད་ ཉིནམ་རེ་ལུ་ ཞི་གཡོགཔ་རེ་གིས་ དགོངས་ཞུ་འབད་ནུག།</w:t>
      </w:r>
      <w:r>
        <w:rPr>
          <w:rFonts w:ascii="Arial" w:hAnsi="Arial" w:cs="Arial"/>
          <w:color w:val="121012"/>
          <w:sz w:val="26"/>
          <w:szCs w:val="26"/>
        </w:rPr>
        <w:br/>
      </w:r>
      <w:r>
        <w:rPr>
          <w:rFonts w:ascii="Arial" w:hAnsi="Arial" w:cs="Microsoft Himalaya"/>
          <w:color w:val="121012"/>
          <w:sz w:val="26"/>
          <w:szCs w:val="26"/>
          <w:shd w:val="clear" w:color="auto" w:fill="FFFFFF"/>
          <w:cs/>
        </w:rPr>
        <w:t>མི་མང་གི་ ཞབས་ཏོག་མཁོ་སྤྲོད་འབད་ནི་དེ་ བཙག་འཐུ་ལས་གྲུབ་པའི་ འགོ་ཁྲིདཔ་ཚུ་དང་གཅིག་ཁར་ གན་ཡིག་གུ་ མཚན་རྟགས་བཀོད་མི་ལས་ལྷགཔ་སྦེ་ ལཱ་ཤུལ་གྲུབ་འབྲས་ བརྟག་ཞིབ་འབད་ནིའི་ ཐབས་ལམ་ངོ་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ལྷན་ཚོགས་ཀྱིས་ གན་ཡིག་ཚུ་གུ་ མཚན་རྟགས་བཀོད་ནི་ལུ་ བྱ་སྟབས་མ་བདེཝ་མེད་པ་ཅིན་ ཞི་གཡོགཔ་སྡེ་ཚན་ཅིག་གིས་ སྲིད་དོན་དབང་འཛིན་ཚུ་འབད་སར་སོང་སྟེ་ ཁོང་རའི་ དཀའ་ངལ་ཚུ་ སེལ་ཐབས་འབད་ནི་དང་ བར་འབྲེལ་འཐབ་དགོ་པའི་ གསལ་ཞུ་འབད་མི་དེ་གིས་ཡང་ ལྷན་ཚོགས་ལུ་ སྟབས་མ་བདེཝ་འབྱུང་དགོཔ་ཅིག་མིན་འདུག།</w:t>
      </w:r>
      <w:r>
        <w:rPr>
          <w:rFonts w:ascii="Arial" w:hAnsi="Arial" w:cs="Arial"/>
          <w:color w:val="121012"/>
          <w:sz w:val="26"/>
          <w:szCs w:val="26"/>
        </w:rPr>
        <w:br/>
      </w:r>
      <w:r>
        <w:rPr>
          <w:rFonts w:ascii="Arial" w:hAnsi="Arial" w:cs="Microsoft Himalaya"/>
          <w:color w:val="121012"/>
          <w:sz w:val="26"/>
          <w:szCs w:val="26"/>
          <w:shd w:val="clear" w:color="auto" w:fill="FFFFFF"/>
          <w:cs/>
        </w:rPr>
        <w:t>སྲིད་དང་འབྲེལ་བ་མེད་པའི་ ལྷན་ཚོགས་ཀྱིས་ ལཱ་ཤུལ་གྲུབ་འབྲས་གན་ཡིག་ཚུ་གུ་ མཚན་རྟགས་བཀོད་དགོཔ་ ངེས་བདེན་ཡོད་མེད་ཀྱི་ གནད་དོན་ཐོག་ བསྐྱར་ཞིབ་འབད་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ལྷན་ཚོགས་ཀྱིས་ མི་སྡེ་ལུ་ཕན་པའི་ གནད་དོན་ཚུ་ དང་ལེན་འབད་ནི་ འགོ་བཙུགས་ཡོདཔ་མ་ཚད་ རྩ་ཁྲིམས་ཆེན་མོ་དང་འཁྲིལ་ སྲིད་དང་ཐ་དད་ཨིན་པའི་ ཞི་གཡོག་ཅིག་སྦེ་ རྒྱུན་འཛིན་འཐབ་ནི་ལུ་ ལྷག་པར་དུ་ ཤུགས་བཏོན་དགོ་ཟེར་ ཞུ་ནི་ཨིན།</w:t>
      </w:r>
    </w:p>
    <w:p w14:paraId="17895149" w14:textId="0A002082" w:rsidR="005F26F3" w:rsidRDefault="005F26F3" w:rsidP="00A536DF">
      <w:pPr>
        <w:spacing w:after="0"/>
        <w:rPr>
          <w:rFonts w:ascii="Arial" w:hAnsi="Arial" w:cs="Microsoft Himalaya"/>
          <w:color w:val="121012"/>
          <w:sz w:val="26"/>
          <w:szCs w:val="26"/>
          <w:shd w:val="clear" w:color="auto" w:fill="FFFFFF"/>
        </w:rPr>
      </w:pPr>
    </w:p>
    <w:p w14:paraId="41EBDD8A" w14:textId="3959BE83" w:rsidR="005F26F3" w:rsidRDefault="005F26F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འཛམ་གླིང་ནང་ ཡོངས་གྲགས་ཅན་དང་ སྐད་གྲགས་ཅན་གྱི་རྩེདམོ་ ཕུཊ་བཱོལ་དེ་ རང་སོའི་ ལུང་ཕྱོགས་ཚུ་ནང་ རྩེད་འགྲན་འབད་བའི་བསྒང་ར་འདུག།</w:t>
      </w:r>
      <w:r>
        <w:rPr>
          <w:rFonts w:ascii="Arial" w:hAnsi="Arial" w:cs="Arial"/>
          <w:color w:val="121012"/>
          <w:sz w:val="26"/>
          <w:szCs w:val="26"/>
        </w:rPr>
        <w:br/>
      </w:r>
      <w:r>
        <w:rPr>
          <w:rFonts w:ascii="Arial" w:hAnsi="Arial" w:cs="Microsoft Himalaya"/>
          <w:color w:val="121012"/>
          <w:sz w:val="26"/>
          <w:szCs w:val="26"/>
          <w:shd w:val="clear" w:color="auto" w:fill="FFFFFF"/>
          <w:cs/>
        </w:rPr>
        <w:t>འདི་དང་འབྲེལ་ རྩེད་འགྲན་དེ་ནང་ འབྲུག་རྒྱལ་ཁབ་ཀྱི་ ན་གཞོན་ཚུ་གིས་ཡང་ སཱག་ལུང་ཕྱོགས་རྒྱལ་ཁབ་ནང་ལས་ མཐར་འཁྱོལ་བྱུང་སྟེ་ ཨེ་ཤི་ཡན་ཀབ་ཀྱི་ དོ་འགྲན་འབད་ནི་ཐོབ་མི་ལུ་ ང་བཅས་ར་ ངལ་རངས་བྱུང་བའི་གཞི་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སྡེ་ཚན་གྱིས་ ཤྲི་ལངྐའི་སྡེ་ཚན་ཕམ་བཏང་སྟེ་ ཨེ་ཤི་ཡན་གྱི་གནས་རིམ་ནང་ མཐར་འཁྱོལ་བྱུང་ཡོདཔ་ལས་ ཨེ་ཤི་ཡན་ཀབ་ཀྱི་ རྩེད་འགྲན་ནང་ དོ་འགྲན་འབད་མི་སྡེ་ཚན་༢༤ ཡོད་པའི་གྲས་ལས་ འབྲུག་གི་ན་གཞོན་ཚུ་ སྡེ་ཚན་ང་པའི་གྲངས་སུ་ ཚུད་མི་ལུ་བརྟེན་ མཱལ་དིབསི་དང་ ཨོ་མེན་ པེ་ལིསི་ཊེན་སྡེ་ཚན་གསུམ་དང་གཅིག་ཁར་ དོ་འགྲན་འབད་ནིའི་གོ་སྐབས་ཐོབ་ཅི།</w:t>
      </w:r>
      <w:r>
        <w:rPr>
          <w:rFonts w:ascii="Arial" w:hAnsi="Arial" w:cs="Arial"/>
          <w:color w:val="121012"/>
          <w:sz w:val="26"/>
          <w:szCs w:val="26"/>
        </w:rPr>
        <w:br/>
      </w:r>
      <w:r>
        <w:rPr>
          <w:rFonts w:ascii="Arial" w:hAnsi="Arial" w:cs="Microsoft Himalaya"/>
          <w:color w:val="121012"/>
          <w:sz w:val="26"/>
          <w:szCs w:val="26"/>
          <w:shd w:val="clear" w:color="auto" w:fill="FFFFFF"/>
          <w:cs/>
        </w:rPr>
        <w:t>སྤྱིར་བཏང་ འབྲུག་པའི་སྡེ་ཚན་གྱིས་ གནས་རིམ་འོག་མ་ལས་ གོང་མའི་ནང་ མཐར་འཁྱོལ་བྱུང་ཚུགས་མི་ལུ་ ག་ར་སེམས་དགའ་ཡོད་རུང་ ཨེ་ཤི་ཡན་སྡེ་ཚན་གྱི་ རྩེད་འགྲན་ལུ་བལྟ་སྟེ་ དུམ་གྲ་ཅིག་ སེམས་ཕམ་བྱུང་ཡི།</w:t>
      </w:r>
      <w:r>
        <w:rPr>
          <w:rFonts w:ascii="Arial" w:hAnsi="Arial" w:cs="Arial"/>
          <w:color w:val="121012"/>
          <w:sz w:val="26"/>
          <w:szCs w:val="26"/>
        </w:rPr>
        <w:br/>
      </w:r>
      <w:r>
        <w:rPr>
          <w:rFonts w:ascii="Arial" w:hAnsi="Arial" w:cs="Microsoft Himalaya"/>
          <w:color w:val="121012"/>
          <w:sz w:val="26"/>
          <w:szCs w:val="26"/>
          <w:shd w:val="clear" w:color="auto" w:fill="FFFFFF"/>
          <w:cs/>
        </w:rPr>
        <w:t>འབྲུག་པའི་ན་གཞོན་ཚུ་གིས་ སྡེ་ཚན་གསུམ་ཆ་ར་ལས་ ཕམ་སོ་མི་ལུ་བརྟེན་ གོ་སྐབས་དེ་ དེམ་ཅིག་སྦེ་ རྫོགས་ནི་ཨིནམ་ལས་ དུམ་གྲ་ཅིག་ ངལ་རངས་བསྐྱེད་མ་ཚུགསཔ་བཟུམ་ཅིག་ལུ་གྱུར་ཡི།</w:t>
      </w:r>
      <w:r>
        <w:rPr>
          <w:rFonts w:ascii="Arial" w:hAnsi="Arial" w:cs="Arial"/>
          <w:color w:val="121012"/>
          <w:sz w:val="26"/>
          <w:szCs w:val="26"/>
        </w:rPr>
        <w:br/>
      </w:r>
      <w:r>
        <w:rPr>
          <w:rFonts w:ascii="Arial" w:hAnsi="Arial" w:cs="Microsoft Himalaya"/>
          <w:color w:val="121012"/>
          <w:sz w:val="26"/>
          <w:szCs w:val="26"/>
          <w:shd w:val="clear" w:color="auto" w:fill="FFFFFF"/>
          <w:cs/>
        </w:rPr>
        <w:t>སྤྱི་ཟླ་༩ པའི་ཚེས་༥ གི་ཕྱི་རུ་ ལྕང་གླིང་མི་ཐང་གི་ རྒྱལ་ཡོངས་རྩེད་ཐང་ནང་སྦེ་ པེ་ལིསི་ཊེན་གྱི་ སྡེ་ཚན་དང་གཅིག་ཁར་ རྩེད་འགྲན་འབད་སར་ལྟཝ་ད་ འབྲུག་པའི་ན་གཞོན་ཚུ་གིས་ བྱང་ཕྱད་ཀྱི་སྡེ་ཚན་རྩེད་འགྲན་པ་དང་ དོ་མཉམ་མེད་པའི་ ཚོར་སྣང་བྱུངམ་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འབྲུག་པའི་ན་གཞོན་ཚུ་ལུ་ རྩེད་འགྲན་གྱི་གནས་སྐབས་དང་ རིག་རྩལ་ རྩེད་ཐང་ཁྱབ་བརྡལ་འབད་ཐངས་ཚུ་ སློབ་སྟོན་པ་གིས་ ལེགས་ཤོམ་སྦེ་ར་ སྦྱང་བ་བྱིན་ཡོད་པའི་ བརྡ་མཚོན་ཅིག་ཨིན་རུང་ རྒྱུག་འགྲན་གྱི་ ཐད་ལུ་ལྷོད་པའི་བསྒང་ལས་ ཐབས་སྐྱོ་སུ་ཅིག་སྦེ་ར་ ལུས་ཡོད་མི་དེ་ཡང་ འདས་པའི་ལོ་དག་པ་ཅིག་གི་ཧེ་མར་ རྒྱ་ནག་དང་ ཀ་ཊར་གྱི་སྡེ་ཚན་དང་གཅིག་ཁར་ རྩེད་འགྲན་འབད་བའི་སྐབས་ལུ་ བཟུམ་སྦེ་ར་ ཡར་དྲག་མ་འགྱོ་བར་ ལུས་ཏེ་འདུག།</w:t>
      </w:r>
      <w:r>
        <w:rPr>
          <w:rFonts w:ascii="Arial" w:hAnsi="Arial" w:cs="Arial"/>
          <w:color w:val="121012"/>
          <w:sz w:val="26"/>
          <w:szCs w:val="26"/>
        </w:rPr>
        <w:br/>
      </w:r>
      <w:r>
        <w:rPr>
          <w:rFonts w:ascii="Arial" w:hAnsi="Arial" w:cs="Microsoft Himalaya"/>
          <w:color w:val="121012"/>
          <w:sz w:val="26"/>
          <w:szCs w:val="26"/>
          <w:shd w:val="clear" w:color="auto" w:fill="FFFFFF"/>
          <w:cs/>
        </w:rPr>
        <w:t>ཕུཊ་བཱོལ་གྱི་རྩེདམོ་དེ་ རིག་རྩལ་དང་ ཐབས་རིག་དགོ་པའི་ཁར་ དེ་ཁར་ ཁག་ཆེ་ཤོས་དེ་ རྒྱུག་འགྲན་འབད་ནི་དེ་ གཙོ་བོ་ཅིག་ འབད་ནི་དེ་གིས་ བྱང་ཕྱད་སྡེ་ཚན་དང་གཅིག་ཁར་ རྒྱུག་འགྲན་གྱི་དོ་འགྲན་ ལེགས་ཤོམ་འབད་མ་ཚུགས་པ་ཅིན་ རིག་རྩལ་རྐྱངམ་གཅིག་གིས་ ཕན་ཐོགས་འབྱུང་ནི་ལུ་ གོ་སྐབས་ཉུང་སུ་ཅིག་ལས་མིན་ནུག།</w:t>
      </w:r>
      <w:r>
        <w:rPr>
          <w:rFonts w:ascii="Arial" w:hAnsi="Arial" w:cs="Arial"/>
          <w:color w:val="121012"/>
          <w:sz w:val="26"/>
          <w:szCs w:val="26"/>
        </w:rPr>
        <w:br/>
      </w:r>
      <w:r>
        <w:rPr>
          <w:rFonts w:ascii="Arial" w:hAnsi="Arial" w:cs="Microsoft Himalaya"/>
          <w:color w:val="121012"/>
          <w:sz w:val="26"/>
          <w:szCs w:val="26"/>
          <w:shd w:val="clear" w:color="auto" w:fill="FFFFFF"/>
          <w:cs/>
        </w:rPr>
        <w:t>ད་ལྟོའི་གནས་རིམ་ནང་འབད་བ་ཅིན་ འབྲུག་དང་ མ་ལེ་ཤི་ཡ་ ཨཱཕ་ག་ནིསི་ཊཱན་ སིངྒ་པུར་ དེ་ལས་ ནེ་པཱལ་སྡེ་ཚན་ཚུ་ ཨེ་ཤི་ཡན་ཀབ་རྩེད་འགྲན་ནང་ལས་ ཕྱིར་དབྱུང་འགྱོ་དོ་ཡོད་པའི་ཁར་ དེ་གི་གྲས་ལས་ སྡེ་ཚན་སྐྱོ་ཤོས་ར་ འབྲུག་གི་སྡེ་ཚན་ཨིན་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འབྲུག་གི་ ཁ་རྒྱུན་ལུ་ དར་ཁྱབ་ཆེ་ཤོས་ཅིག་ རྒྱལ་ཁ་འཐོབ་ནི་དེ་ཁག་མི་ཆེ་ བཅའ་མར་གཏོགས་ནི་དེ་ ཁག་ཆེ་ཟེར་བའི་ཚིག་དེ་ ཨ་ལོ་ན་ཆུང་ཅིག་ལས་འགོ་བཙུགས་ ག་ར་གིས་ ལག་ལེན་འཐབ་བཞིན་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སྤྱིར་བཏང་ ལམ་ལུགས་ལུ་ དེ་སྦེ་ཡོད་རུང་ དོན་ངོ་མ་དེ་ རྒྱལ་ཁ་འཐོབ་ནིའི་དོན་ལུ་ བཅའ་མར་གཏོགས་དོ་ཡོདཔ་ལས་ རྩེད་འགྲན་ནང་ལས་ ཕམ་པའི་སྐབས་སུ་ དཔེ་དོན་འདི་ར་ སླབ་སྡོད་པ་ཅིན་ འབྲུག་པའི་ན་གཞོན་ཚུ་ དུས་ནམ་དང་ནམ་ཡང་ རྒྱལ་སྤྱིའི་གནས་རིམ་ཁར་ ལྷོད་ཚུགས་ནི་ལུ་ ལཱ་ཁག་འོང་ནི་མས།</w:t>
      </w:r>
      <w:r>
        <w:rPr>
          <w:rFonts w:ascii="Arial" w:hAnsi="Arial" w:cs="Arial"/>
          <w:color w:val="121012"/>
          <w:sz w:val="26"/>
          <w:szCs w:val="26"/>
        </w:rPr>
        <w:br/>
      </w:r>
      <w:r>
        <w:rPr>
          <w:rFonts w:ascii="Arial" w:hAnsi="Arial" w:cs="Microsoft Himalaya"/>
          <w:color w:val="121012"/>
          <w:sz w:val="26"/>
          <w:szCs w:val="26"/>
          <w:shd w:val="clear" w:color="auto" w:fill="FFFFFF"/>
          <w:cs/>
        </w:rPr>
        <w:t>ཕྱིའི་ལོ་རྒྱུས་ག་དེ་སྦེ་ཨིན་རུང་ མནོ་བསམ་དེ་ རྒྱལ་ཁའི་དོན་ལུ་ཨིན་ཟེར་ སྦྱང་བ་ལེགས་ཤོམ་འབད་ཐོག་ལས་ རྩ་འགེངས་པ་ཅིན་ དུས་ཡུན་མ་རིངམོ་ཅིག་ལས་ འབྲུག་པའི་ན་གཞོན་ཚུ་གིས་ རྒྱལ་སྤྱིའི་གནས་རིམ་ནང་ དཔེ་སྟོན་ཚུགས་པའི་ ཡུལ་ཅིག་ལུ་ འགྱུར་ནིའི་གོ་སྐབས་སྦོམ་ཡོདཔ་ལས་ མནོ་བསམ་རྒྱ་ཆེ་ས་ལས་བཏང་སྟེ་ ཡར་དྲག་གཏང་དགོཔ་འདུག་ཟེར་ ཞུ་ནི་ཨིན།</w:t>
      </w:r>
    </w:p>
    <w:p w14:paraId="42EE7956" w14:textId="51B1B899" w:rsidR="005F26F3" w:rsidRDefault="005F26F3" w:rsidP="00A536DF">
      <w:pPr>
        <w:spacing w:after="0"/>
        <w:rPr>
          <w:rFonts w:ascii="Arial" w:hAnsi="Arial" w:cs="Microsoft Himalaya"/>
          <w:color w:val="121012"/>
          <w:sz w:val="26"/>
          <w:szCs w:val="26"/>
          <w:shd w:val="clear" w:color="auto" w:fill="FFFFFF"/>
        </w:rPr>
      </w:pPr>
    </w:p>
    <w:p w14:paraId="558BFBAB" w14:textId="77777777" w:rsidR="005F26F3" w:rsidRDefault="005F26F3" w:rsidP="00A536DF">
      <w:pPr>
        <w:pStyle w:val="p1"/>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འབྲུག་འདི་ནང་པའི་ཆོས་ལྡན་གྱི་ རྒྱལ་ཁབ་ཟེར་ འཛམ་གླིང་ནང་ སྙན་གྲགས་ཐོན་ཏེ་ཡོད་མི་དེ་ཡང་ འབྲུག་གི་སྲོལ་རྒྱུན་གྱི་ཆོས་འདི་ ཆོས་ལུགས་གཞན་བཟུམ་སྦེ་མེན་པར་ ཞི་བདེ་དང་ འཚེ་མེད་ སྙིང་རྗེ་ བཟོན་པའི་གཞི་རྩ་དང་ ཁྱད་ཆོས་ལུ་ གཙོ་བོར་བཟུང་སྟེ་ འཛིང་སྐྱོང་སྤེལ་གསུམ་འབད་བཞིན་དུ་ཡོདཔ་ཨིན།</w:t>
      </w:r>
    </w:p>
    <w:p w14:paraId="7642B9F7"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གཞུང་དགེ་འདུན་གྲྭ་ཚང་གིས་ དབུ་གཙོས་པའི་ ཆོས་སྡེ་ཁག་ཚུ་གིས་ཡང་ ས་གནས་ཐདམ་ཐད་ཁ་ལས་ཕར་ སྐུ་མཆོད་འབུམ་སྡེ་་དང་ ལོ་བསྟར་སྨོན་ལམ་ཆེན་མོ་ བཛྲ་གུ་རུ་དུང་སྒྲུབ་ མ་ཎི་དུང་སྒྲུབ་ལ་སོགས་པ་ གནང་བཞིན་དུ་ཡོད་པའི་ཁར་ གྲྭ་ཚང་དང་ དགེ་འདུན་སློབ་གྲྭ་ བཤད་གྲྭ་ཚུ་ གསར་བཙུགས་གནང་ཐོག་ལས་ སངས་རྒྱས་ཀྱི་ བསྟན་པ་རིན་པོ་ཆེ་ མི་ཉམས་གོང་འཕེལ་བཏང་མི་ལུ་བརྟེན་ཨིན།</w:t>
      </w:r>
    </w:p>
    <w:p w14:paraId="78E539AE"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མ་ཚད་ འབྲུག་འདི་ སྔོན་བྱོན་རྒྱལ་བ་གོངམ་དང་ བླ་ཆེན་དམ་པ་ཚུ་གིས་ བཞེངས་གནང་མི་ བྱིན་རླབས་ཅན་གྱི་ རྫོང་གཞིས་དང་ གཙུག་ལག་ཁང་ དགོན་སྡེ་ དྲན་རྟེན་རྩ་ཅན་ཚུ་གིས་ཕྱུག་པའི་ རྒྱལ་ཁབ་ཅིག་ཨིནམ་ལས་ སངས་རྒྱས་ཀྱི་ བསྟན་པ་སྒྲིང་སྒྲི་དང་ ལམ་སྲོལ་བཟང་པོ་ཉམས་མེད་ཐོག་ གནས་ཏེ་ཡོདཔ་ཨིན།</w:t>
      </w:r>
    </w:p>
    <w:p w14:paraId="0CE2B948"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ཨིན་རུང་ ཆོས་ཟབ་སར་བདུད་ཟབ་ཟེར་ དཔྱེ་གཏམ་སླབ་སྲོལ་ཡོདཔ་བཟུམ་སྦེ་ སྤྱི་ལོ་༡༩༨༧ དེ་ཅིག་ལས་ཚུར་ གཏི་མུག་དང་ འདོད་པ་ལུ་ ཤུགས་ཆེ་མི་ཚུ་གིས་ སངས་རྒྱས་གྱི་ བསྟན་པ་ལུ་ གནོདཔ་བཀལ་ཡོདཔ་མ་ཚད་ རྒྱལ་བའི་སྐུ་གསུང་ཐུགས་རྟེན་ཚུ་ ཨར་རྐུན་འབད་མི་ལུ་བརྟེན་ འབྲུག་མི་ཡོངས་ལུ་ ཚ་གྱང་ཅན་གྱི་ གནད་དོན་ཅིག་ལུ་གྱུར་ཏེ་ཡོད།</w:t>
      </w:r>
    </w:p>
    <w:p w14:paraId="70EAB660"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དས་པའི་ལོ་ངོ་༣༠ གི་རིང་ལུ་ བྱ་ངན་འབད་མི་ཚུ་གིས་ རྒྱལ་ཁབ་ཀྱི་ ས་གནས་མཐའ་དབུས་མེད་པར་ མཆོད་རྟེན་༤</w:t>
      </w:r>
      <w:r>
        <w:rPr>
          <w:rFonts w:ascii="Arial" w:hAnsi="Arial" w:cs="Arial"/>
          <w:color w:val="121012"/>
          <w:sz w:val="26"/>
          <w:szCs w:val="26"/>
        </w:rPr>
        <w:t>,</w:t>
      </w:r>
      <w:r>
        <w:rPr>
          <w:rFonts w:ascii="Arial" w:hAnsi="Arial" w:cs="Microsoft Himalaya"/>
          <w:color w:val="121012"/>
          <w:sz w:val="26"/>
          <w:szCs w:val="26"/>
          <w:cs/>
        </w:rPr>
        <w:t>༠༠༠ དེ་ཅིག་ གཤོར་བཤིག་བཏང་སྟེ་ ནང་གཟུངས་ཚུ་ བཏོན་འབག་ནུག།།</w:t>
      </w:r>
    </w:p>
    <w:p w14:paraId="77637C0E"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ངན་ཚུ་གིས་ གཞུང་དང་ སྒེར་གྱི་མཆོད་རྟེན་གཏོར་བཤིག་བཏང་མི་༡</w:t>
      </w:r>
      <w:r>
        <w:rPr>
          <w:rFonts w:ascii="Arial" w:hAnsi="Arial" w:cs="Arial"/>
          <w:color w:val="121012"/>
          <w:sz w:val="26"/>
          <w:szCs w:val="26"/>
        </w:rPr>
        <w:t>,</w:t>
      </w:r>
      <w:r>
        <w:rPr>
          <w:rFonts w:ascii="Arial" w:hAnsi="Arial" w:cs="Microsoft Himalaya"/>
          <w:color w:val="121012"/>
          <w:sz w:val="26"/>
          <w:szCs w:val="26"/>
          <w:cs/>
        </w:rPr>
        <w:t>༠༠༠ དེ་ཅིག་ ནང་རྟེན་དང་བཅསཔ་སྦེ་ ཉམས་གསོ་ཞུ་ཚར་མི་ཚུ་ཡང་ ནན་བསྐྱར་དུ་ གཏོར་བཤིག་བཏང་ཡོདཔ་ད་ འདི་བཟུམ་མའི་ བྱ་ངན་འབད་མི་ མང་ཤོས་ར་ ཁྲིམས་སྲུང་འགག་པ་གིས་ འཛིན་བཟུང་འབད་དེ་ ཁྲིམས་འདུན་ཚུ་ལས་ ཉེས་འགེལ་ཁྲིམས་དེབ་དང་འཁྲིལ་ གཞུང་སྒེར་གྱི་ ལྷ་ཁང་དང་ མཆོད་རྟེན་ཚུ་ལས་ རྒྱལ་བའི་སྐུ་གསུང་ཐུགས་རྟེན་ཚུ་ ཨར་རྐུན་འབད་བའི་ ཉེས་ཁྲིམས་ཚེ་བཙོན་བཀལཝ་ཨིན་རུང་ དེ་ལུ་ འཇིགས་སྣང་དང་ འཚེར་སྣང་བསྐྱེད་ནི་ཕར་བཞག་ མཆོད་རྟེན་སློངས་མིའི་གྱངས་ཁ་ ཡར་འཕར་འགྱོཝ་མས།</w:t>
      </w:r>
    </w:p>
    <w:p w14:paraId="3E9B169A"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གག་སྡེའི་ཁ་ཐུག་ལས་འབད་རུང་ སྐུ་གསུང་ཐུགས་རྟེན་ལུ་ གནོདཔ་བཀལ་མི་ མར་ཕབ་འབད་ཐབས་ལུ་ ལྷ་ཁང་དང་ མཆོད་རྟེན་ཡོད་སར་ པར་ཆས་སི་སི་ཊི་བི་ཚུ་ གཞི་བཙུགས་འབད་ནི་གི་ ཐབས་ལམ་བཏོན་ཡོདཔ་མ་ཚད་ དམིགས་བསལ་གྱི་ ཞིབ་དཔྱད་སྡེ་ཚན་ཡང་ གཞི་བཙུགས་འབད་དེ་ཡོད་རུང་ བྱ་ངན་བཀག་ནི་ལུ་ ལྷན་ཐབས་སྦོམ་ཅིག་ བྱུང་མ་ཚུགས་པས།</w:t>
      </w:r>
    </w:p>
    <w:p w14:paraId="5EBEF2FA"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འཕྲལ་ཁམས་ཅིག་ཁར་ ཁྲིམས་སྲུང་འགག་སྡེའི་ཧོངས་ལས་ མཆོད་རྟེན་སློང་ནི་ལས་ བཀག་ཐབས་ལུ་ མཆོད་རྟེན་གྱི་ནང་ན་ མོ་བཏབ་ཀྱི་དོན་ལུ་ ཚོར་འཕྲུལ་བཙུགས་མི་དེ་ ཐབས་ལམ་གསརཔ་ཅིག་ཨིན་མས།</w:t>
      </w:r>
    </w:p>
    <w:p w14:paraId="5E7C4346"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ཡང་ རྒྱལ་ཁབ་ནང་ རྫོང་ཁག་ཚུ་གི་གྲས་ལས་ མཆོད་རྟེན་གཏོར་བཤིག་གི་ གནད་དོན་ཁྱབ་ཤུགས་ཆེ་དྲགས་ཡོད་མི་ མོང་སྒར་ལུ་ བྱ་རུང་ཁ་ཤོར་མཆོད་རྟེན་ནང་ ཚོར་འཕྲུལ་བཙུགས་ཡོདཔ་ད་ གལ་སྲིད་ བྱ་ངན་འཐབ་མི་ཚུ་གིས་ མཆོད་རྟེན་གུ་ ལགཔ་འདོགསཔ་ཅིག་ ཚོར་འཕྲུལ་ནང་ལས་ སེམས་ཅན་གྱི་སྐད་ཚུ་ རྐྱབ་ནི་ཨིནམ་ལས་ ཉེ་འདབས་ལུ་ སྡོད་མི་ཚུ་ལུ་ ཤེས་ཚོར་འབྱུང་ནི་ཨིན་མས།</w:t>
      </w:r>
    </w:p>
    <w:p w14:paraId="602DC831"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བཏབ་ལས་འགུལ་དེ་ མཐར་འཁྱོལ་བྱུང་པ་ཅིན་ ཚོར་འཕྲུལ་ཚུ་ རྒྱལ་ཁབ་ནང་འཁོད་ཀྱི་ རྒེད་འོག་ཚུ་ལུ་ མཁོ་སྒྲུབ་འབད་བཅུག་སྟེ་ མཆོད་རྟེན་ཚུ་ནང་ བཙུགས་བཅུག་དགོ།</w:t>
      </w:r>
    </w:p>
    <w:p w14:paraId="2A03B60D" w14:textId="7D017037" w:rsidR="005F26F3" w:rsidRPr="005F26F3" w:rsidRDefault="005F26F3"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ཁྲིམས་སྲུང་འགག་སྡེའི་ ཁ་ཐུག་ལས་ རྒྱལ་ཁབ་ཀྱི་ ནང་རྟེན་དང་ དྲན་རྟེན་ཚུ་ ཉེན་སྐྱོབ་འབད་ནིའི་དོན་ལུ་ པར་ཆས་སི་སི་ཊི་བི་དང་ ཚོར་འཕྲུལ་ལ་སོགས་པ་ གཞི་བཙུགས་འབད་ནི་གི་ ཐབས་ཤེས་བཏོནམ་དང་གཅིག་ཁར་ མི་མང་གི་ ཁ་ཐུག་ལས་ཡང་ རྒྱབ་སྐྱོར་དང་ མཉམ་འབྲེལ་གང་དྲག་འབད་དགོ་ཟེར་ ཞུ་ནི་ཨིན།</w:t>
      </w:r>
    </w:p>
    <w:p w14:paraId="08A8C881" w14:textId="4E20B150" w:rsidR="005F26F3" w:rsidRDefault="005F26F3" w:rsidP="00A536DF">
      <w:pPr>
        <w:spacing w:after="0"/>
        <w:rPr>
          <w:rFonts w:ascii="Arial" w:hAnsi="Arial" w:cs="Microsoft Himalaya"/>
          <w:color w:val="121012"/>
          <w:sz w:val="26"/>
          <w:szCs w:val="26"/>
          <w:shd w:val="clear" w:color="auto" w:fill="FFFFFF"/>
        </w:rPr>
      </w:pPr>
    </w:p>
    <w:p w14:paraId="573F2998" w14:textId="3B3AF11B" w:rsidR="005F26F3" w:rsidRDefault="005F26F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འབྲུག་རྒྱལ་ཁབ་ནང་ སྨྱོ་རྫས་འཆང་སྤྱོད་དང་ ནག་ཚོང་འཐབ་པའི་ དཀའ་ངལ་ཚབས་ཆེན་ཅིག་ལུ་ གྱུར་ཡོད་པའི་ ནམ་དུས་ལུ་ རྒྱལ་གཞུང་ཞི་གཡོག་ལྷན་ཚོགས་ཀྱིས་ སྨྱོ་རྫས་ལག་ལེན་མེད་པའི་ ཞི་གཡོག་ལམ་ལུགས་ཅིག་ བཟོ་ནི་གི་ འབད་རྩོལ་བསྐྱེད་མི་དེ་ ཐབས་བྱུས་ལེགས་ཤོ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ལོ་༢༠༡༨ འགོ་བཙུགསཔ་ད་ ལྷན་ཚོགས་ཀྱིས་ ཞི་གཡོག་ནང་ ཞི་གཡོག་ནང་ འཛུལ་ནི་གི་ དང་འདོད་ཡོད་མི་ ཆ་མཉམ་ལུ་ ལཱ་གཡོག་ནང་ མ་འཛུལ་བའི་ཧེ་མ་ སྨྱོ་རྫས་ལག་ལེན་འཐབ་ཡོད་མེད་ བརྟག་དཔྱད་འབད་ནི་ཨིན་པའི་སྐོར་ འདས་པའི་བདུན་ཕྲག་ནང་ གསལ་བསྒྲག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གསལ་བསྒྲགས་དེ་ལུ་ མི་མང་ལས་ ངོས་ལེན་ལེགས་ཤོམ་འབད་མི་དེ་ཡང་ ཞི་གཡོག་ནང་ འཛུལ་འདོད་ཡོད་མི་ ན་གཞོན་ཚུ་གིས་ བཀག་དམ་ཅན་གྱི་ སྨྱོ་རྫས་ལོག་སྤྱོད་འབད་ནི་ལས་ འཛེམ་ནི་གི་ འོས་འབབ་ཡོད་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གཞུང་ཞི་གཡོག་ལྷན་ཚོགས་ཀྱི་ ཁྱབ་བསྒྲགས་དང་འཁྲིལ་བ་ཅིན་ སྤྱི་ལོ་༢༠༡༨ ཟླ་༡ པའི་ནང་ ཞི་གཡོག་ནང་ འཛུལ་འདོད་ཡོད་མི་ཚུ་གིས་ གསོ་བའི་ལག་ཁྱེར་དང་གཅིག་ཁར་ བཀག་དམ་ཅན་གྱི་ སྨྱོ་རྫས་སྤྱོད་ཡོད་མེད་ཀྱི་ བརྟག་དཔྱད་ངེས་པར་དུ་འབད་དགོཔ་མ་ཚད་ སྤྱི་ལོ་༢༠༡༧ གྱི་ ཞི་གཡོག་ཆོས་རྒྱུགས་རྐྱབ་མི་ཚུ་གིས་ཡང་ སྨྱོ་རྫས་ཀྱི་ བརྟག་དཔྱད་འབད་དགོ་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ཕོ་མོ་གང་རུང་གི་ ཁ་ཐུག་ལས་ གསོ་བའི་ལག་ཁྱེར་དང་ སྨྱོ་རྫས་བརྟག་དཔྱད་ཀྱི་སྙན་ཞུ་ཚུ་ གསལ་སྟོན་མ་འབད་བའི་ཁར་ བརྟད་དཔྱད་སྙན་ཞུ་ནང་ སྨྱོ་རྫས་ལོག་སྤྱོད་འབད་ཡོད་པའི་ གྲུབ་འབྲས་ཐོན་པ་ཅིན་ ཞི་གཡོག་ནང་ འཛུལ་ནི་ལས་ ཆ་མེད་གཏང་ནི་ཨིན་རུང་ གོ་སྐབས་ཐེངས་༢ པ་ བྱིན་ནི་ཟེར་ཨིནམ་ད་ དེ་ཡང་ ཞི་གཡོག་ཆོས་རྒྱུགས་ལོག་རྐྱབ་ནི་གི་ གོ་སྐབས་འཐོབ་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མི་ངོ་དེ་གིས་ ད་རུང་ གསོ་བའི་ལག་ཁྱེར་གསལ་སྟོན་འབད་དགོཔ་མ་ཚད་ སྨྱོ་རྫས་བརྟག་དཔྱད་འབད་ནི་ཨིནམ་ད་ དེ་གི་དོན་ལུ་ ཟད་འགྲོ་ཚུ་ རང་གིས་ གཏང་ད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ལ་བསྒྲགས་དང་འཁྲིལ་བ་ཅིན་ ཞི་གཡོག་ནང་ཡོད་མི་ཚུ་ལུ་ཡང་ སྨྱོ་རྫས་ལོག་སྤྱོད་འབད་ཡོད་མེད་ཀྱི་ བརྟག་དཔྱད་འབད་འོང་ཟེར་ཨིནམ་ད་ མ་གཞི་ ལམ་ལུགས་དེ་ ལེགས་ཤོམ་ཅིག་ཨིན་རུང་ ད་རེས་ནངས་པར་ རྒྱལ་ཁབ་ནང་འཁོད་ལུ་ ཞི་གཡོགཔ་ཡོངས་བསྡོམས་༢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གཔ་ཅིག་ཡོདཔ་ལས་ བརྟག་དཔྱད་འབད་ཚུགས་པའི་ འོས་འབབ་ཅིག་ 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འབྲེལ་ཡོད་དབང་འཛིན་གྱིས་ ཞི་གཡོགཔ་ཆ་མཉམ་ལུ་ སྨྱོ་རྫས་ལོག་སྤྱོད་འབད་ཡོད་མེད་ཀྱི་ བརྟག་དཔྱད་འབད་རུང་ སྨྱོ་རྫས་སྤྱོད་པའི་ གྲུབ་འབྲས་ཐོན་པ་ཅིན་ འབྲེལ་ཡོད་ཞི་གཡོགཔ་ལུ་ དང་ལེན་ག་དེ་སྦེ་ འབད་འོང་ག་ཟེར་ ལ་ལོ་ཅིག་གིས་ དྲི་བཀོད་འབད་མི་དེ་ཡང་ འཕྲལ་ཁམས་ཅིག་ཁར་ སྤ་རོ་གནམ་གྲུ་ཐང་ནང་ རྟོག་མེད་བརྟག་དཔྱད་འབདཝ་ད་ གནམ་གྲུའི་དེད་དཔོན་༢ དང་ ལས་བྱེདཔ་དག་པ་ཅིག་ལུ་ སྨྱོ་རྫས་སྤྱོད་ཡོད་པའི་ གྲུབ་འབྲས་ཐོན་རུང་ སྒྲིགས་ཁྲིམས་དང་འབྲེལ་བའི་ དང་ལེན་མ་འབད་བར་ བཞག་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ནམ་གྲུ་ལས་འཛིན་དང་ བཀྲིས་མཁའ་འགྲུལ་ལས་སྡེའི་ ལས་གཡོག་པའི་ སྒྲིག་གཞི་ནང་ སྨྱོ་རྫས་ལ་སོགས་པ་ ལག་ལེན་འཐབ་པ་ཅིན་ ཀུན་སྤྱོད་རྣམ་གཞག་ལས་འགལ་བའི་ ཉེས་ཁྲིམས་ཚུ་ ཕོགཔ་བཞིན་དུ་ ཞི་གཡོགཔ་ཚུ་གི་ ཀུན་སྤྱོད་རྣམ་གཞག་༢༠༡༠ ཅན་མ་དང་ ཞི་གཡོག་པའི་ བཟང་སྤྱོད་རྣམ་གཞག་དང་འཁྲིལ་རུང་ སྨྱོ་རྫས་སྤྱོད་མ་ཆོགཔ་སྦེ་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ང་བཅས་ལུ་ཐོབ་མི་ ཉམས་མྱོང་དང་འཁྲིལ་བ་ཅིན་ ཁྲིམས་བསྟར་སྤྱོད་ནང་ལྷོདཔ་ད་ ལས་གཡོག་པའི་ བཅའ་ཡིག་དང་ སྒྲིག་གཞི་ནང་ ག་དེ་སྦེ་ར་ འཁོད་དེ་ཡོད་རུང་ དེ་དང་འཁྲིལ་ དང་ལེན་འབད་ནི་མེད་པའི་བསྒང་ལས་ ཚུལ་མིན་དང་ བྱ་ངན་འབད་མི་ཚུ་ལུ་ ལྷག་པར་དུ་ སེམས་ཤུགས་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མདོར་བསྡུ་སྟེ་ ཞུ་བ་ཅིན་ ལམ་ལུགས་འགོ་བཙུགས་ཞིནམ་ལས་ མགུ་འཁྱུ་བ་གདོང་དགཔ་སྦེ་ འབད་ནི་དེ་ གལ་ཆེ་མི་དེ་ཡང་ རྒྱལ་གཞུང་ཞི་གཡོག་ལྷན་ཚོགས་རྐྱངམ་གཅིག་མེན་པར་ ལས་སྡེ་གཞན་ག་གིས་ར་འབད་རུང་ སྨྱོ་རྫས་ལོག་སྤྱོད་འབད་ཡོད་མེད་ཀྱི་ བརྟག་དཔྱད་འབདཝ་ད་ དམིགས་བསལ་དུ་ ལས་བྱེདཔ་ཚུ་ལུ་ སྨྱོ་རྫས་སྤྱོད་ཡོད་པའི་ གྲུབ་འབྲས་ཐོན་པ་ཅིན་ བདག་སྐྱོང་དང་འབྲེལ་བའི་ དང་ལེན་དམ་སྒྲིང་འབད་དགོ་ཟེར་ ཞུ་ནི་ཨིན།</w:t>
      </w:r>
    </w:p>
    <w:p w14:paraId="5F406DDA" w14:textId="45C32441" w:rsidR="005F26F3" w:rsidRDefault="005F26F3" w:rsidP="00A536DF">
      <w:pPr>
        <w:spacing w:after="0"/>
        <w:rPr>
          <w:rFonts w:ascii="Arial" w:hAnsi="Arial" w:cs="Microsoft Himalaya"/>
          <w:color w:val="121012"/>
          <w:sz w:val="26"/>
          <w:szCs w:val="26"/>
          <w:shd w:val="clear" w:color="auto" w:fill="FFFFFF"/>
        </w:rPr>
      </w:pPr>
    </w:p>
    <w:p w14:paraId="03328FA7" w14:textId="77777777" w:rsidR="005F26F3" w:rsidRDefault="005F26F3" w:rsidP="00A536DF">
      <w:pPr>
        <w:pStyle w:val="p1"/>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 འདས་པའི་བདུན་མཐའ་ལུ་ མཇུག་བསྡུ་མི་ གསོ་བའི་ལྷན་ཁག་གི་ ལོ་ཟུང་གསོ་བའི་ཞལ་འཛོམས་ནང་ རྒྱལ་ཁབ་ནང་འཁོད་ལུ་ ནདཔ་སྐྱེལ་ལེན་འབད་མི་ སྣུམ་འཁོར་ཚུ་གི་ གནད་དོན་སྐོར་ལས་ གྲོས་བསྡུར་འབད་མི་དེ་ དུས་ཐོག་ལུ་ཨིན་མས།</w:t>
      </w:r>
    </w:p>
    <w:p w14:paraId="45BDB323"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གསོ་བའི་འགོ་དཔོན་དང་ ལས་བྱེདཔ་ཚུ་གིས་ ནདཔ་སྐྱེལ་ལེན་སྣུམ་འཁོར་ཚུ་ལུ་བརྟེན་ ནདཔ་ཚབས་ཆེན་ཚུ་ དུས་ཚོད་ཁར་ སྨན་ཁང་ནང་ བསྐྱལ་ནི་ལུ་ ཕན་ཐོགས་སྦོམ་ཡོད་རུང་ རྒྱུན་སྐྱོང་འཐབ་མ་ཚུགས་པའི་ དཀའ་ངལ་དང་ གཞུང་ལས་ མ་དངུལ་ལངམ་སྦེ་ མ་གནང་མི་དེ་གིས་ གློ་བུར་གྱི་ གསོ་བའི་ཞབས་ཏོག་ མཁོ་སྤྲོད་འབད་ནི་ལུ་ ཐོ་ཕོགཔ་མས་ཟེར་ ཞལ་འཛོམས་ནང་བཤད་ནུག།</w:t>
      </w:r>
    </w:p>
    <w:p w14:paraId="198E2BC6"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ནད་འཁོར་ཨེམ་བུ་ལེནསི་དེ་ རྫོང་ཁག་དང་ མཐའ་ཟུར་ས་གནས་ཚུ་ནང་ལས་ ནདཔ་ཚབས་ཆེན་ཚུ་ སྨན་ཁང་ཆེ་བའི་ནང་ བསྐྱལ་ནིའི་དོན་ལུ་ ཁག་ཆེ་བའི་ མཐུན་རྐྱེན་ཅིག་ཨིནམ་བཞིན་དུ་ ཐིམ་ཕུག་རྒྱལ་ཡོངས་གཙོ་བསྟེན་སྨན་ཁང་ནང་ རྫོང་ཁག་སོ་སོ་ལས་ ཉིན་བསྟར་བཞིན་དུ་ ནདཔ་༢ དང་༣ དེ་རེ་ བསྐྱལཝ་ཨིན་མས།</w:t>
      </w:r>
    </w:p>
    <w:p w14:paraId="7E31FE2D"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ནད་འཁོར་ཚུ་གིས་ ན་ཧིང་ ནདཔ་༣</w:t>
      </w:r>
      <w:r>
        <w:rPr>
          <w:rStyle w:val="s1"/>
          <w:rFonts w:ascii="Arial" w:hAnsi="Arial" w:cs="Arial"/>
          <w:color w:val="121012"/>
          <w:sz w:val="26"/>
          <w:szCs w:val="26"/>
          <w:bdr w:val="none" w:sz="0" w:space="0" w:color="auto" w:frame="1"/>
        </w:rPr>
        <w:t>,</w:t>
      </w:r>
      <w:r>
        <w:rPr>
          <w:rStyle w:val="s1"/>
          <w:rFonts w:ascii="Arial" w:hAnsi="Arial" w:cs="Microsoft Himalaya"/>
          <w:color w:val="121012"/>
          <w:sz w:val="26"/>
          <w:szCs w:val="26"/>
          <w:bdr w:val="none" w:sz="0" w:space="0" w:color="auto" w:frame="1"/>
          <w:cs/>
        </w:rPr>
        <w:t>༢༦༨ དེ་ཅིག་ སྨན་ཁང་ཆེ་བ་ཚུ་ནང་ བསྐྱལ་ཡོདཔ་ཨིན་རུང་ ཉམས་མྱོང་ཐོབ་མི་ གསོ་བའི་ལས་བྱེདཔ་ཚུ་གིས་འབད་བ་ཅིན་ སྣུམ་འཁོར་ཚུ་ མེདཔ་ཐལ་བའི་སྐབས་ དུས་ཚོད་ཁར་ བཅོ་མ་ཚུགསཔ་ད་ ནདཔ་ཚུ་ལུ་ ཤི་རྐྱེན་འབྱུང་ནིའི་ ཉེན་ཁ་འདུག་ཟེར་ཨིན་མས།</w:t>
      </w:r>
    </w:p>
    <w:p w14:paraId="5EF10DD7"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རེས་ནངས་པར་ རྒྱལ་ཁབ་ནང་འཁོད་ཀྱི་ སྨང་ཁང་ཚུ་ནང་ ནད་འཁོར་༡༡༨ ཡོད་མི་མང་ཤོས་ར་ ཊོ་ཡོ་ཊ་སྣུམ་འཁོར་ལས་སྡེ་གིས་ བཟོ་སྐྲུན་འབད་མི་དང་ ཇ་པཱན་གཞུང་གིས་ གྲོགས་རམ་བྱིན་མི་ཚུ་ཨིན་རུང་ དཀའ་ངལ་དེ་ གཙོ་བོ་ར་ སྣུམ་འཁོར་དེ་ཚུ་ མེདཔ་ཐལཝ་ད་ རྫོང་ཁག་ཚུ་ནང་ལས་ཕར་ སྣུམ་འཁོར་བཅོ་ཁང་མེད་མི་ལས་ བྱུངམ་མས་ཟེར་ཨིན་མས།</w:t>
      </w:r>
    </w:p>
    <w:p w14:paraId="60ACD6EE"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གི་ནང་དོན་ཉིན་ལས་ ནད་འཁོར་ཚུ་ ཇ་པཱན་ལས་ རིན་མེད་སྟོང་པར་སྦེ་ མཁོ་སྤྲོད་འབད་ཡོད་རུང་ མེདཔ་ཐལཝ་ད་ རྒྱལ་ཁབ་ནང་ ཡན་ལག་ཅ་ཆས་ མ་ཐོབ་པའི་ དཀའ་ངལ་དང་ ཐོབ་མི་ཚུ་ཡང་ རིན་གོང་སྦོམ་ གནས་མི་ལུ་བརྟེན་ མ་དངུལ་གྱི་ དཀའ་ངལ་བྱུངམ་ཨིན་མས།</w:t>
      </w:r>
    </w:p>
    <w:p w14:paraId="61BE62E4"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མ་གཞི་ ཊོ་ཡོ་ཊ་སྣུམ་འཁོར་ཚུ་ ལོ་ངོ་༡༠ ཚུན་ཚོད་ རྒྱུན་སྐྱོང་རྒྱ་ཆེཝ་སྦེ་ འབད་མ་དགོཔ་ཨིན་རུང་ ང་བཅས་རའི་ འཁོར་ལམ་གྱི་ གནས་སྟངས་དང་ དེ་བཟུམ་མའི་ སྣུམ་འཁོར་བཏང་མི་ ཉམས་མྱོང་ཅན་གྱི་ དེད་གཡོགཔ་གངམ་མེདཔ་ལས་ མགྱོགས་པ་ར་ མེདཔ་འགྱོ་དོ་ཡོདཔ་མ་ཚད་ སྣུམ་འཁོར་མེདཔ་ཐལཝ་ད་ ཅ་ཆས་གསརཔ་བཙུགས་ནི་དང་ བཅོ་ནིའི་དོན་ལུ་ གཞུང་ལས་མ་དངུལ་དུས་ཚོད་ཁར་ མ་གནང་མི་དེ་གིས་ཡང་ ནདཔ་སྐྱེལ་ལེན་འབད་ནི་ལུ་ ཐོ་ཕོགཔ་ཨིན་མས།</w:t>
      </w:r>
    </w:p>
    <w:p w14:paraId="5FE4BD63"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ནདཔ་ཚུ་གི་སྲོག་དེ་ ནད་འཁོར་ཚུ་ལུ་ རག་ལས་དོ་ཡོདཔ་ལས་ སྣུམ་འཁོར་ཚུ་གི་ གནས་སྟངས་ལེགས་ཤོམ་བཞག་ནི་དེ་ ག་ནི་བ་གལ་ཆེ། འདི་གི་དོན་ལུ་ མ་དངུལ་ལངམ་སྦེ་ བཞག་དགོཔ་མ་ཚད་ ནད་འཁོར་རྙིངམ་ཐལ་མི་ཚུ་ བཀོལ་སྤྱོད་མ་འབད་བར་ བཞག་ནི་དང་ ཡང་ཅིན་ མི་མང་རིན་བསྡུར་ཐོག་བཙོང་དགོ།</w:t>
      </w:r>
    </w:p>
    <w:p w14:paraId="654262C4"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རུང་ མི་མང་ལུ་ ཞབས་ཏོག་ཕན་ནུས་ཅན་དང་ གང་མགྱོགས་སྦེ་ མཁོ་སྤྲོད་མ་འབད་ཚུགས་པའི་ དཀའ་ངལ་ཡོད་མི་དེ་ཡང་ ཐུག་རྐྱེན་བྱུང་མི་དང་ ནད་འཁོར་གྱི་ དེད་གཡོགཔ་ཚུ་གིས་ སྨྱོ་རྫས་དང་ ཆང་ལག་ལེན་འཐབ་མི་ལུ་བརྟེན་ཨིན་མས།</w:t>
      </w:r>
    </w:p>
    <w:p w14:paraId="3ED3F74F" w14:textId="77777777" w:rsidR="005F26F3" w:rsidRDefault="005F26F3" w:rsidP="00A536DF">
      <w:pPr>
        <w:pStyle w:val="p2"/>
        <w:shd w:val="clear" w:color="auto" w:fill="FFFFFF"/>
        <w:spacing w:before="0" w:beforeAutospacing="0" w:after="0" w:afterAutospacing="0"/>
        <w:rPr>
          <w:rFonts w:ascii="Arial" w:hAnsi="Arial" w:cs="Arial"/>
          <w:color w:val="121012"/>
          <w:sz w:val="26"/>
          <w:szCs w:val="26"/>
        </w:rPr>
      </w:pPr>
      <w:r>
        <w:rPr>
          <w:rStyle w:val="s1"/>
          <w:rFonts w:ascii="Arial" w:hAnsi="Arial" w:cs="Microsoft Himalaya"/>
          <w:color w:val="121012"/>
          <w:sz w:val="26"/>
          <w:szCs w:val="26"/>
          <w:bdr w:val="none" w:sz="0" w:space="0" w:color="auto" w:frame="1"/>
          <w:cs/>
        </w:rPr>
        <w:t>དེད་གཡོགཔ་ཚུ་ བདག་འཛིན་འཐབ་མ་ཚུགས་པའི་ དཀའ་ངལ་ལུ་བརྟེན་ ནད་འཁོར་ཚུ་ལུ་ ཐུག་རྐྱེན་བྱུང་པ་ཅིན་ ཊོ་ཡོ་ཊ་ནད་འཁོར་རེ་ལུ་ དངུལ་ཀྲམ་ས་ཡ་༤.༣ དེ་ཅིག་ གཞུང་ལུ་ སྐུ་གྱོང་ཕོགཔ་མ་ཚད་ ཕྱིའི་རྒྱལ་ཁབ་ལས་ ཞལ་འདེབས་སྦེ་ བྱིན་མི་དེ་ཡང་ ཆུད་ཟོས་ལུ་ འགྱོཝ་ཨིན་མས།</w:t>
      </w:r>
    </w:p>
    <w:p w14:paraId="3F8994F4" w14:textId="4D7FBEC5" w:rsidR="005F26F3" w:rsidRDefault="005F26F3" w:rsidP="00A536DF">
      <w:pPr>
        <w:pStyle w:val="p2"/>
        <w:shd w:val="clear" w:color="auto" w:fill="FFFFFF"/>
        <w:spacing w:before="0" w:beforeAutospacing="0" w:after="0" w:afterAutospacing="0"/>
        <w:rPr>
          <w:rStyle w:val="s1"/>
          <w:rFonts w:ascii="Arial" w:hAnsi="Arial" w:cs="Microsoft Himalaya"/>
          <w:color w:val="121012"/>
          <w:sz w:val="26"/>
          <w:szCs w:val="26"/>
          <w:bdr w:val="none" w:sz="0" w:space="0" w:color="auto" w:frame="1"/>
        </w:rPr>
      </w:pPr>
      <w:r>
        <w:rPr>
          <w:rStyle w:val="s1"/>
          <w:rFonts w:ascii="Arial" w:hAnsi="Arial" w:cs="Microsoft Himalaya"/>
          <w:color w:val="121012"/>
          <w:sz w:val="26"/>
          <w:szCs w:val="26"/>
          <w:bdr w:val="none" w:sz="0" w:space="0" w:color="auto" w:frame="1"/>
          <w:cs/>
        </w:rPr>
        <w:t>ད་རེས་ ནད་འཁོར་དང་འབྲེལ་བའི་ དཀའ་ངལ་ཚབས་ཆེན་ཅིག་ལུ་ མ་འགྱུར་བའི་ཧེ་མ་ གསོ་བའི་ལྷན་ཁག་གིས་ ད་ལྟོ་ཡོད་མི་ སྣུམ་འཁོར་ཚུ་ རྒྱུན་སྐྱོང་འཐབ་ནི་དང་ དེ་གི་དོན་ལུ་ མ་དངུལ་བཞག་ནི་ དེ་ལས་ དེད་གཡོགཔ་ཚུ་ཡང་ སྨྱོ་རྫས་དང་ ཆང་འཐུང་ནི་ལས་ བཀག་འཛིན་དམ་སྒྲིང་ཐོག་ ཞབས་ཏོག་ཚུ་ ཕན་ནུས་ཅན་བཟོ་དགོ་ཟེར་ ཞུ་ནི་ཨིན།</w:t>
      </w:r>
    </w:p>
    <w:p w14:paraId="38C671FF" w14:textId="301002BA" w:rsidR="009F3542" w:rsidRDefault="009F3542" w:rsidP="00A536DF">
      <w:pPr>
        <w:pStyle w:val="p2"/>
        <w:shd w:val="clear" w:color="auto" w:fill="FFFFFF"/>
        <w:spacing w:before="0" w:beforeAutospacing="0" w:after="0" w:afterAutospacing="0"/>
        <w:rPr>
          <w:rStyle w:val="s1"/>
          <w:rFonts w:ascii="Arial" w:hAnsi="Arial" w:cs="Microsoft Himalaya"/>
          <w:color w:val="121012"/>
          <w:sz w:val="26"/>
          <w:szCs w:val="26"/>
          <w:bdr w:val="none" w:sz="0" w:space="0" w:color="auto" w:frame="1"/>
        </w:rPr>
      </w:pPr>
    </w:p>
    <w:p w14:paraId="71457129" w14:textId="451F1A0E" w:rsidR="009F3542" w:rsidRDefault="009F3542"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ཧེ་མ་འབད་བ་ཅིན་ རྩི་རང་རྫོང་ཁག་ནང་ སོ་ནམ་པ་ལེ་ཤ་ཅིག་གི་དོན་ལུ་ དངུལ་ཐོག་ ཨ་ལཱན་ཅི་དང་ ཚལ་ལུ་དེ་ འབབ་ཁུངས་ཀྱི་ ཐོན་ཁུངས་ཅིག་ཨིནམ་ད་ ད་རེས་འབད་བའི་བསྒང་ལས་ ཡོངས་གྲགས་ལུ་ ཨ་པའི་མགུ་ཏོ་ཟེར་སླབ་མི་ ཁ་རི་མུ་ཟ་ འཛུགས་སྐྱོང་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ར་གྱི་ཐང་རྒེད་འོག་ བཀྲིས་ཐང་གཡུས་ཚན་ལས་ སོ་ནམ་པ་ སཱན་མཱན་སུ་བྷ་གིས་ ན་ཧིང་ ཁོ་རའི་ས་ཞིང་ཌིསི་༥༠ ནང་ ཁ་རི་མུ་ཟ་འཛུགས་སྐྱོང་འབད་དེ་ འོང་འབབ་དངུལ་ཀྲམ་འབུམ་༣ དེ་ཅིག་ བཟོ་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ཤིང་འབྲས་དེ་ ཚོང་འབྲེལ་གྱི་དོན་ལུ་ འོས་འབབ་ལེགས་ཤོམ་ཡོད་མི་ལུ་བལྟ་སྟེ་ ཁོ་གིས་ དུས་ཅི་ལས་ ལོག་ལྟབ་སྦེ་ འཛུགས་སྐྱོང་འབད་ཡོདཔ་ལས་ འོང་འབབ་ཡང་ ལེགས་ཤོམ་འཐོབ་ནི་གི་ རེ་བ་བསྐྱེ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ཉེ་འདབས་ཀྱི་ཁྲོམ་ འགྲམ་ཕུག་ལུ་རྐྱངམ་གཅིག་མེན་པར་ ཁོ་གི་ཐོན་སྐྱེད་ ཁ་རི་མུ་ཟ་དེ་ དབང་འདུས་ཕོ་བྲང་དང་ སྤུ་ན་ཁ་ལུ་འབག་སྟེ་ བཙོངམ་ཨིན་ཟེར་ སཱན་མཱ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ནད་འདྲེན་ཚུ་ བཀག་འཛིན་འབད་མི་ལུ་བརྟེན་ ཁ་རི་མུ་ཟའི་ ཚོང་འབྲེལ་ལེགས་ཤོམ་ཡོདཔ་ལས་ སོ་ནམ་པ་ལེ་ཤ་ཅིག་གིས་ར་ ཤིང་ཐོག་དེ་ འཛུགས་སྐྱོང་འབད་ནི་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ཤིང་འབྲས་ཆུ་ཆོབ་ཆོབ་ཡོད་པའི་ ཁ་རི་མུ་ཟ་དེ་ དང་པ་ར་ རྒེད་འོག་དེ་ནང་ སོ་ནམ་པ་༤ འབད་མི་ སྡེ་ཚན་གྱིས་ མོ་བཏབ་ཐོག་ལུ་ འཛུགས་སྐྱོང་འབད་བའི་ཤུལ་ལུ་ མཐར་འཁྱོལ་བྱུངམ་ལས་ ད་རེས་ མི་སྡེའི་ནང་ སོ་ནམ་༢༤ དེ་ཅིག་གིས་ ས་ཞིང་ཨེ་ཀར་༡༢ ལྷགཔ་ཅིག་ནང་ ཚོང་འབྲེལ་གྱི་དོན་ལུ་ འཛུགས་སྐྱོང་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ཐོན་སྐྱེད་དང་པ་ར་ འདས་པའི་རེས་གཟའ་ཉི་མ་ལུ་ ཁ་རི་མུ་ཟ་མེ་ཊིག་ཏཱན་༢ དེ་ཅིག་ཁྲོམ་ཁར་ འབག་འོང་ཡོདཔ་ད་ སོ་ནམ་པ་གཞན་ཚུ་གི་ ཐོན་སྐྱེད་དེ་ ཟླཝ་འདི་གི་མཇུག་ལུ་ གྲ་སྒྲིག་འགྱོ་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མ་པ་ ཨུ་ཁ་རའེ་གིས་ སླབ་མིའི་ནང་ འགོ་ཐོག་སྐབས་ལུ་རྐྱངམ་གཅིག་ ལཱ་བརྩོན་ཤུགས་བསྐྱེད་དེ་ འབད་དགོཔ་ཨིན་རུང་ འཛུགས་སྐྱོང་འབད་ཚར་ཞིནམ་ལས་ ལཱ་འཇམ་པས་ཟེར་ཨིནམ་ད་ ཞིང་ཆུ་ལངམ་སྦེ་ཡོད་པ་ཅིན་ དཀའ་ངལ་མིན་འདུག་ཟེར་ མོ་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ད་འོག་གི་ སོ་ནམ་རྒྱ་སྐྱེད་འགོ་དཔོན་ ཌི་བི་ག་ལས་ཀྱིས་ སླབ་མིའི་ནང་ ཁ་རི་མུ་ཟ་ མོ་བཏབ་ཐོག་ལུ་ འཛུགས་སྐྱོང་འབད་མི་དེ་ མཐར་འཁྱོལ་བྱུང་མི་དང་འཁྲིལ་ རྫོང་ཁག་སོ་ནམ་སྡེ་ཚན་དང་ སོ་ནམ་ཞིབ་འཚོལ་དང་ གོང་འཕེལ་ལྟེ་བའི་ རྒྱབ་སྐྱོར་ཐོག་ལས་ གསེར་གྱི་ཐང་རྒེད་འོག་ལས་ སོ་ནམ་པ་༣༥ དེ་ཅིག་ལུ་ སྦྱོང་བརྡར་བྱིན་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ལྟོ་ ཁ་རི་མུ་ཟའི་ ལཱ་འབད་མི་ སོ་ནམ་པ་༢༤ རྐྱངམ་གཅིག་ཡོད་ཟེར་ ཁོ་གིས་ བཤད་པའི་ཁར་ རྫོང་ཁག་དེ་ནང་ གནམ་གཤིས་གནས་སྟངས་དང་ ས་ཆ་བཅུད་དང་ལྡནམ་སྦེ་ ཡོད་མི་ལུ་བརྟེན་ ཁ་རི་མུ་ཟ་ལེགས་ཤོམ་སྦེ་ སྐྱེཝ་མས་ཟེར་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ཌི་བི་གུ་རུང་གིས་འབད་བ་ཅིན་ སོ་ནམ་པ་ཚུ་གིས་ ཤིང་འབྲས་དེ་ ག་དེ་སྦེ་ འཛིན་སྐྱོང་འཐབ་ནི་ཨིན་ན་དང་ ཤིང་འབྲས་བཏོག་ཐངས་སྐོར་ གོམས་སྦྱང་ཚུད་དེ་ཡོད་པ་བཞིན་དུ་ ཤིང་ཐོག་ལུ་ གནོདཔ་བཀལ་མི་ འབུབ་ཚུ་ཡང་ རང་བཞིན་གྱི་ འབུབ་སྨན་ཚུ་ ལག་ལེན་འཐབ་དོ་ཡོདཔ་ལས་ རྫས་སྦྱོར་མེད་པར་ ཐོན་སྐྱེད་འབད་ནི་གི་ དམིགས་ཡུལ་དེ་ འགྲུབ་ནི་བཟུམ་མཐོང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རི་མུ་ཟ་ནང་འདྲེན་གྱི་ཚབ་ལུ་ ནང་འཁོད་ལས་ ཐོན་སྐྱེད་འབད་མི་དེ་གིས་ མཁོ་འདོད་འགྲུབ་ཚུགས་པའི་ རེ་བ་ཡོད་ཟེར་ ཌི་བི་ག་ལས་ཀྱིས་ བཤདཔ་ཨིན་པའི་གནས་ཚུལ།</w:t>
      </w:r>
    </w:p>
    <w:p w14:paraId="55376992" w14:textId="49D9E1C0"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46B6692D" w14:textId="3B50356D"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རྒྱལ་ཁབ་ནང་ ས་སྐྱ་པའི་གདན་ས་རེ་གཉིས་མ་གཏོགས་ མེད་མི་ལས་༡ ཐིམ་ཕུག་རྫོང་ཁག་ དགེ་བསྙེན་ཁའི་ སྤྱི་ཞི་དགོན་པ་དེ་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ན་པ་དེ་ ས་སྐྱ་པའི་བླམ་ རྒྱལ་བ་བློ་གྲོས་རབ་དབྱངས་ཀྱིས་ གདན་ས་བཅགས་གནང་ཡོདཔ་སྦེ་ བཤད་སྲོལ་ཡོད་རུང་ ལྷ་ཁང་གི་ རྒྱབ་ཁུངས་དང་ དུས་རབས་ག་དེམ་ཅིག་ནང་ བཞེངས་ཡོདཔ་ཨིན་ན་ ཤེས་མི་མིན་འདུ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ཞི་དགེ་འཛིན་བཤད་གྲྭའི་སློབ་དཔོན་ རྣམ་རྒྱལ་འཕྲིན་ལས་ཀྱིས་ བཤད་དོ་བཟུམ་འབད་བ་ཅིན་ ས་སྐྱའི་བླམ་ རྒྱལ་བ་བློ་གྲོས་རབ་དབྱངས་ཀྱིས་ ཁོ་རའི་ གཟིམ་ཅུང་སྦེ་ བཞེངས་པའི་ཤུལ་ལས་ ལྷ་ཁང་དེ་ རྒྱ་བསྐྱེད་འབད་དེ་ མི་ལོ་༤༣༠ སོང་ཡོད་མི་ལུ་ལྟཝ་ད་ དུས་རབས་༡༦ པ་དེ་ཅིག་ནང་ བཞེངས་བཞེངསམ་ འོང་ནི་བཟུམ་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མ་རྒྱལ་བ་བློ་གྲོས་རབ་དབྱངས་དེ་ ཞིང་ལུ་ཕེབས་པའི་ཤུལ་ལས་ ས་སྐྱ་པའི་བླམ་ བསོད་ནམས་བཟང་པོ་གིས་ ད་ལྟོ་ཡོད་པའི་ ཐོག་ཚད་༢ འབད་མི་ ལྷ་ཁང་དེ་ འོག་ཐོག་ལུ་ མགོན་ཁང་དང་ ཐོག་༢ པའི་ནང་ དུས་གསུམ་སངས་རྒྱས་ཀྱི་ ལྷ་ཁང་སྦེ་ བཞེངས་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གསུམ་སངས་རྒྱས་ཀྱི་ ལྷ་ཁང་ནང་ ནང་རྟེན་གཙོ་བོ་ དུང་ཤེལ་གཏེར་བྱོན་མ་༡ དང་ ཇོ་བོ་གསུང་བྱོན་མ་༡ ཡོད་མི་དེ་ཡང་ ཧེ་མར་ དར་དཀར་ནང་གི་ ཚེས་བཅུའི་དོན་ལུ་ ལོ་༣ ནང་ཚར་རེ་ སྤྱི་ཞི་དགོན་པ་ལས་ བླ་སློབ་ཚུ་ བྱོན་སྲོལ་ཡོདཔ་ལས་ དེ་བསྒང་ སྤྱི་ཞི་བླམ་གིས་ འབུམ་གསེར་བྲིས་མ་དང་གཅིག་ཁར་ སོར་ཞིནམ་ལས་ དར་དཀར་ནང་ལས་ གཏེར་དེ་ཚུ་ བསྣམས་བྱོན་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རྒན་ཤོས་ཚུ་གི་ ངག་རྒྱུན་ལོ་རྒྱུས་དང་འཁྲིལཝ་ད་ དུང་ཤེལ་ ཆ་༡ དེ་ སྤྱི་ཞི་དགོན་པ་ལུ་ གདན་འདྲེན་ཞུ་བའི་སྐབས་ གནམ་ལང་སོཔ་ལས་ ཡ་༡ ལས་བརྒལ་ གདན་འདྲེན་ཞུ་མ་ཚུགས་པས་ཟེར་ཨིནམ་ད་ གཞན་མི་ཡ་༡ པོ་དེ་ ད་ལྟོ་ར་ རྡོའི་གུ་ བྱོན་སག་ས་སྦེ་ མཇལ་ནི་ཡོདཔ་སྦེ་ བཤད་སྲོལ་འདུ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ཇོ་བོ་གསུང་བྱོན་མ་དེ་ གཞུང་གི་འགོ་དཔོན་ཚུ་གིས་ དར་དཀར་ནང་ལས་ བསྣམས་བྱོནམ་ད་ སྤྱི་ཞི་དགོན་པའི་འོག་གི་ ཐང་ཅིག་ནང་ ལྷོད་པའི་སྐབས་ སྤྱི་ཞི་བླམ་གིས་ འགོ་དཔོན་ཚུ་ལུ་ ཕེབས་ཇ་དྲངམ་ད་ ཇོ་བོ་གི་སྐུ་འདྲ་དེ་ ཐང་ནང་བཞག་ཡོདཔ་བཞིན་དུ་ གསོལ་ཇ་བཞེས་ཚར་བའི་ཤུལ་ལས་ ཇོ་བོ་དེ་འཐུཝ་ད་ འཐུ་མ་ཚུགས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ལས་ འགོ་དཔོན་དང་ མི་ཚུ་གིས་ ག་དེམ་ཅིག་ར་ འཐུ་ནི་གི་ དཔའ་བཅམ་རུང་ འཐུ་མ་ཚུགས་པའི་བར་ན་ ཇོ་བོ་གིས་ ངེའི་ལུང་བསྟན་ནཱ་ཨིན། ང་ནཱ་བཞག་ད་ཟེར་ གསུང་བྱོནམ་ཅིག་ ཞལ་ཡང་སྤྱི་ཞི་དགོན་པའི་ ལྷ་ཁང་གི་ཁ་ཐུག་ སྒོར་ཡར་སོཔ་ལས་ ལྷ་ཁང་དེ་ནང་ གདན་འདྲེན་ཞུ་བའི་ 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སློབ་དཔོན་རྣམ་རྒྱལ་འཕྲིན་ལས་ཀྱིས་ ད་རེས་ དགེ་འཛིན་བཤད་གྲྭའི་ འཐུང་ཆུ་གི་མིང་ ཇོ་བོ་ཆུ་ཟེར་ སླབ་མི་དེ་ཡང་ ཇོ་བོ་ལྷ་ཁང་ནང་ གདན་འདྲེན་ཞུ་མི་དང་ དུས་མཉམ་ལུ་ ཐོན་ནི་དེ་གིས་ཨིནམ་སྦེ་ བཤད་པའི་ཁར་ ཆུ་དེ་ ས་གནས་ཀྱི་ གནས་བདག་དང་ གཞི་བདག་ཚུ་གིས་ ཕུལ་ནི་ག་ནི་ཡང་མེདཔ་ལས་ ཡོན་ཆབ་མ་ཆད་པར་ ཕུལ་ནིའི་དོན་ལུ་ ཕུལ་ཡོད་པའི་ ལོ་རྒྱུས་ཡང་ བཤད་ནི་འདུག་ཟེར་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སྤྱི་ཞི་དགོན་པའི་ ལྷ་ཁང་དེ་ རྗེ་བཙུན་སྒྲོལ་མ་གི་ བྷ་གའི་ཐོག་ཁར་ བཞེངས་ཡོདཔ་མ་ཚད་ དགོན་པའི་ས་ཁོངས་དེ་ཡང་ རྗེ་བཙུན་སྒྲོལ་མའི་གནས་དང་ དགོན་པའི་ལྟག་ལུ་ཡོད་མི་ གངས་རི་དེ་ སྒྲོལ་མའི་སྐུ་གཟུགས་ཨིནམ་སྦེ་ བཤད་སྲོལ་འདུག།</w:t>
      </w:r>
      <w:r>
        <w:rPr>
          <w:rFonts w:ascii="Arial" w:hAnsi="Arial" w:cs="Arial"/>
          <w:color w:val="121012"/>
          <w:sz w:val="26"/>
          <w:szCs w:val="26"/>
        </w:rPr>
        <w:br/>
      </w:r>
      <w:r>
        <w:rPr>
          <w:rFonts w:ascii="Arial" w:hAnsi="Arial" w:cs="Microsoft Himalaya"/>
          <w:color w:val="121012"/>
          <w:sz w:val="26"/>
          <w:szCs w:val="26"/>
          <w:shd w:val="clear" w:color="auto" w:fill="FFFFFF"/>
          <w:cs/>
        </w:rPr>
        <w:t>དགོན་པ་དེ་ ལོ་ངོ་༡༧ ལྷགཔ་ཅིག་གི་ཧེ་མར་ གཞུང་གྲྭ་ཚང་ལུ་ མ་ཕུལ་བའི་ཧེ་མར་ ས་གནས་ཀྱི་ མི་སེར་ཚུ་གིས་ བདག་འཛིན་འཐབ་ཡོདཔ་ད་ སྤྱི་ལོ་༢༠༠༠ ལུ་ དགེ་འདུན་སློབ་གྲྭ་ གཞི་བཙུགས་འབད་བའི་ཤུལ་ལས་ སྤྱི་ལོ་༢༠༡༡ ལུ་ དགེ་འཛིན་བཤད་གྲྭ་ལུ་ རྒྱ་བསྐྱེད་འབད་ནུག།</w:t>
      </w:r>
      <w:r>
        <w:rPr>
          <w:rFonts w:ascii="Arial" w:hAnsi="Arial" w:cs="Arial"/>
          <w:color w:val="121012"/>
          <w:sz w:val="26"/>
          <w:szCs w:val="26"/>
        </w:rPr>
        <w:br/>
      </w:r>
      <w:r>
        <w:rPr>
          <w:rFonts w:ascii="Arial" w:hAnsi="Arial" w:cs="Microsoft Himalaya"/>
          <w:color w:val="121012"/>
          <w:sz w:val="26"/>
          <w:szCs w:val="26"/>
          <w:shd w:val="clear" w:color="auto" w:fill="FFFFFF"/>
          <w:cs/>
        </w:rPr>
        <w:t>རྣམ་རྒྱལ་འཕྲིན་ལས་ཀྱིས་འབད་བ་ཅིན་ ལྷ་ཁང་ནང་ ས་སྐྱ་པའི་ བླམ་ཚུ་དང་ གནསཔ་ཞི་བདག་ གུ་རུ་མཚན་བརྒྱད་མ་དང་ བསམ་པ་ལྷུན་འགྲུབ་ལ་སོགས་པའི་ ལྡེབས་རིས་ཚུ་ ཡོདཔ་བཞིན་དུ་ ལྷ་ཁང་རྙིངམ་གི་ ཉེ་འདབས་ལུ་ འགུཔ་བསོད་ནམས་འབྲུག་པ་གིས་ མ་དངུལ་རྒྱབ་སྐྱོར་ཐོག་ལས་ ལོ་བསྟར་མ་ཎི་དུང་སྒྲུབ་བསག་ནིའི་དོན་ལུ་ སྤྱན་རས་གཟིགས་ལྷ་ཁང་ཅིག་ གསར་བཞེངས་འབད་ནུག།</w:t>
      </w:r>
      <w:r>
        <w:rPr>
          <w:rFonts w:ascii="Arial" w:hAnsi="Arial" w:cs="Arial"/>
          <w:color w:val="121012"/>
          <w:sz w:val="26"/>
          <w:szCs w:val="26"/>
        </w:rPr>
        <w:br/>
      </w:r>
      <w:r>
        <w:rPr>
          <w:rFonts w:ascii="Arial" w:hAnsi="Arial" w:cs="Microsoft Himalaya"/>
          <w:color w:val="121012"/>
          <w:sz w:val="26"/>
          <w:szCs w:val="26"/>
          <w:shd w:val="clear" w:color="auto" w:fill="FFFFFF"/>
          <w:cs/>
        </w:rPr>
        <w:t>ད་རེས་ སྤྱི་ཞི་དགེ་འཛིན་བཤད་གྲྭ་དེ་ནང་ དབུ་འཛིན་གོང་འོག་༢ དང་ སློ་དཔོན་༥ དེ་ལས་ དགེ་སློང་ཞལ་གྲངས་༥༣ དེ་ཅིག་འདུག་ཟེར་ ཞུ་ནི་ཨིན།</w:t>
      </w:r>
    </w:p>
    <w:p w14:paraId="0F1E6247" w14:textId="1BAD02CE"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5751577A" w14:textId="5671029D"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ལོ་བསྟར་བཞིན་དུ་ རང་ཟླ་༥ པའི་ཚེས་༡༠ ལུ་ སྤྲེལ་ཟླ་ཚེས་བཅུ་ཟེར་ ཨྱོན་གུ་རུ་རིན་པོ་ཆེ་ སྐུ་འཁྲུངས་པའི་ དུས་ཆེན་ཁྱད་པར་ཅན་ བརྩི་སྲུང་ཞུཝ་བཞིན་དུ་ དུས་ཅིའི་ སྤྲེལ་ཟླ་ཚེས་བཅུ་དེ་ སྤྱི་ཟླ་༧ པའི་ཚེས་༣ ལུ་ཕོགཔ་ཨིན།</w:t>
      </w:r>
      <w:r>
        <w:rPr>
          <w:rFonts w:ascii="Arial" w:hAnsi="Arial" w:cs="Arial"/>
          <w:color w:val="121012"/>
          <w:sz w:val="26"/>
          <w:szCs w:val="26"/>
        </w:rPr>
        <w:br/>
      </w:r>
      <w:r>
        <w:rPr>
          <w:rFonts w:ascii="Arial" w:hAnsi="Arial" w:cs="Microsoft Himalaya"/>
          <w:color w:val="121012"/>
          <w:sz w:val="26"/>
          <w:szCs w:val="26"/>
          <w:shd w:val="clear" w:color="auto" w:fill="FFFFFF"/>
          <w:cs/>
        </w:rPr>
        <w:t>སྤྲེལ་ཟླ་ཚེས་བཅུ་དེ་ རང་ཟླ་༥ པའི་ཚེས་༡༠ དང་ ཟླ་༦ པའི་ཚེས་༡༠ ལུ་སྦེ་ བརྩི་སྲོལ་༢ ཡོད་རུང་ ད་ལྟོ་ རྒྱལ་ཁབ་ནང་ འབྲུག་ལུགས་བསྟན་རྩིས་དང་ ཕུགས་རྩིས་ཀྱི་ དགོངས་དོན་དང་མཐུནམ་སྦེ་ རང་ཟླ་༥ པའི་ཚེས་༡༠ ལུ་ བརྩི་སྲུང་འབདཝ་ཨིན།</w:t>
      </w:r>
      <w:r>
        <w:rPr>
          <w:rFonts w:ascii="Arial" w:hAnsi="Arial" w:cs="Arial"/>
          <w:color w:val="121012"/>
          <w:sz w:val="26"/>
          <w:szCs w:val="26"/>
        </w:rPr>
        <w:br/>
      </w:r>
      <w:r>
        <w:rPr>
          <w:rFonts w:ascii="Arial" w:hAnsi="Arial" w:cs="Microsoft Himalaya"/>
          <w:color w:val="121012"/>
          <w:sz w:val="26"/>
          <w:szCs w:val="26"/>
          <w:shd w:val="clear" w:color="auto" w:fill="FFFFFF"/>
          <w:cs/>
        </w:rPr>
        <w:t>གུ་རུ་རིན་པོ་ཆེ་དེ་ སྤྱིར་བཏང་དེ་བཞིན་གཤེགས་པ་ག་ར་གི་ གསུང་གི་བདག་ཉིད་ཨིན་པའི་ཁར་ ལྷག་པར་དུ་ ནུབ་ཕྱོགས་བདེ་བ་ཅན་ཞིང་ཁམས་ཀྱི་ མགོན་པོ་འོད་དཔག་མེད་ཀྱི་ཐུགས་ལས་ གསེར་གྱི་རྡོ་རྗེ་ཧྲཱྃ༔ གིས་མཚན་མི་ཅིག་ མེ་ཏོག་པདྨའི་སྦུག་ལུ་ ཕོག་མི་ལས་ སྐུ་འཁྲུང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ནས་ཕུན་སུམ་ཚོགས་པ་ དབུས་གྱུར་རྡོ་རྗེ་གདན་གྱི་ ནུབ་ཕྱོགས་དང་ ཨྱོན་ཡུལ་གྱི་ ལྷོ་ནུབ་ཁ་ཐུག་ དེ་ལས་ སྲིན་པོའི་ཡུལ་གྱི་ ཐག་ཉེ་སུ་ཡོད་མི་ དྷ་ན་ཀོ་ཤའི་མཚོའམ་ སྲིན་དྷུའི་མཚོ་གླིང་ལས་ སྐུ་འཁྲུངས་ཡོདཔ་བཞིན་དུ་ མཁས་པ་ལ་ལོ་ཅིག་གིས་ དྷ་ན་ཀོ་ཤའི་མཚོ་དེ་ པཱ་ཀིསི་ཏཱན་གྱི་ས་གནས་ སོ་ཝཱཌ་དང་ ལ་ལོ་ཅིག་གིས་ རྒྱ་གར་ཨོ་ཌི་ས་ཨིནམ་སྦེ་ བཤད་སྲོལ་ཡོདཔ་ད་ དུས་ཕུན་སུམ་ཚོགས་པ་ སངས་རྒྱས་སྐུ་མྱ་ངན་འདས་ཏེ་ ལོ་༥ གི་ཤུལ་ལས་ ཤིང་སྤྲེལ་གྱི་ལོ་ལུ་ ཕ་མེད་མ་མེད་ ཁ་དོག་སྣ་ཚོགས་དང་ལྡནམ་སྦེ་ མེ་ཏོག་པདྨའི་སྦུབས་ལས་ སྐུ་འཁྲུངས་ནུག།</w:t>
      </w:r>
      <w:r>
        <w:rPr>
          <w:rFonts w:ascii="Arial" w:hAnsi="Arial" w:cs="Arial"/>
          <w:color w:val="121012"/>
          <w:sz w:val="26"/>
          <w:szCs w:val="26"/>
        </w:rPr>
        <w:br/>
      </w:r>
      <w:r>
        <w:rPr>
          <w:rFonts w:ascii="Arial" w:hAnsi="Arial" w:cs="Microsoft Himalaya"/>
          <w:color w:val="121012"/>
          <w:sz w:val="26"/>
          <w:szCs w:val="26"/>
          <w:shd w:val="clear" w:color="auto" w:fill="FFFFFF"/>
          <w:cs/>
        </w:rPr>
        <w:t>སྐུ་འཁྲུངས་པའི་སྐབས་ཡང་ ལོ་ན་༨ དང་ལྡན་པའི་ ན་ཆུང་བཟུམ་ཅིག་ལུ་ འཁྲུངས་ཡོདཔ་ད་ མཚན་དང་དཔེ་བྱད་ཆ་ཚང་ སྐུ་ལུ་ཡོངས་སུ་རྫོགས་ཏེ་ ཕྱག་གཡསཔ་ལུ་ རྡོ་རྗེ་དང་ གཡོནམ་ལུ་ པདྨ་བསྣམས་ཏེ་ པད་སྡོང་གི་ རྩེ་ལུ་བཞུགསཔ་ད་ ནུབ་ཕྱོགས་ཨྱོན་ཡུལ་གྱི་རྒྱལཔོ་ ཨིན་དྲ་བོ་དྷི་བར་པ་ལུ་ སྲས་མེདཔ་ལས་ དཀོན་མཆོག་ལུ་ མཆོད་པ་དང་ ངན་སློང་ལུ་ སྦྱིན་པ་བཏང་སྟེ་ བང་མཛོད་རྫོགས་སོཔ་ལས་ རྒྱ་མཚོའི་གླིང་ལས་ ཡིད་བཞིན་ནོར་བུ་ ལེན་པར་སོང་སྟེ་ ལོག་བྱོན་པའི་ལམ་ཁར་ ཆོས་བློན་ཏྲིག་པ་འཛིན་གྱིས་ ལོ་ན་༨ པའི་ལྡན་པའི་ གུ་རུ་དེ་མཇལ་ཏེ་ རྒྱལཔོ་ལུ་ཞུཝ་ད་ རྒྱལཔོ་གིས་ པདྨའི་སྡོང་པོ་ལས་ གུ་རུ་ཚུར་ལེན་ཞིནམ་ལས་ ས་ལུ་བཞག་པའི་སྐབས་ པདྨའི་གདན་ལོག་ཅི་ར་ བྱུང་མི་ལུ་བརྟེན་ མཚན་ཡང་པདྨ་འབྱུང་གནས་ཟེར་ ཞུ་ཡོདཔ་མ་ཚད་ རྒྱལཔོ་གིས་ དྲི་བ་ཡང་༥ དེ་ཅིག་ ཞུ་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ཁྱོད་ཀྱི་ཡབ་དང་ཡུམ་ག་སྨོ</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གཡུས་ག་ཏེ་ལས་སྨོ</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གསོལ་ཚོགས་ག་ཅི་བཞེསཔ་སྨོ</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ཕྱག་ལཱ་ག་ཅི་སྨོ་ཟེར་ ཞུ་བའི་སྐབས་ གུ་རུ་གིས་ ང་ཡི་ཕ་ནི་རིག་པའི་ཡེ་ཤེས་ཡིན། །མ་ནི་དབྱིངས་ཕྱུག་ཀུན་ཏུ་བཟང་མོ་ཡིན། །ཡུལ་ནི་ཆོས་དབྱིངས་སྐྱེ་བ་མེད་པ་ཡིན། །རིགས་ནི་དབྱིངས་རིག་གཉིས་སུ་མེད་པར་གཏོགས། །ཟས་སུ་གཉིས་སྣང་རྟོག་པ་ཟ་བ་ཡིན། །འདི་ན་ཉོན་མོངས་གསོད་པའི་སྤྱོད་པ་སྐྱོང་། །ཟེར་གསུངམས་ལས་ ཡ་མཚན་གྱི་ གནས་ལུ་གཟིགས་ཏེ་ ཕོ་བྲང་ནང་ གདན་དྲངས་ཞིནམ་ལས་ སྲས་ཀྱི་ཚབ་སྦེ་ རྒྱལ་སྲིད་ཕུལ་ མཚན་ཡང་མཚོ་སྐྱེས་རྡོ་རྗེ་ཟེར་གསོལ་ཏེ་ བཞུ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གུ་རུ་རིན་པོ་ཆེ་གིས་ འབྲུག་རྒྱལ་ཁབ་ནང་ ལན་ཐེངས་༣ ཞབས་ཀྱིས་བཅགས་ཏེ་ བདུད་དང་ འདྲེ་སྲིན་ཚུ་ དམ་བཏགས་ཡོད་མི་དེ་ ཐེ་ཚོམ་ག་ནི་ཡང་མེདཔ་ད་ བུམ་ཐང་གི་རྒྱལཔོ་ སྲིན་དྷུ་ར་ཛ་གིས་ མགྲོན་བརྡ་དང་བསྟུན་ འགོ་དང་པ་ ཞབས་བཅགས་གནང་པའི་སྐབས་ བུམ་ཐང་སྐུ་རྗེས་བྲག་དང་ ཀུན་བཟང་བྲག་ མེ་འབར་མཚོ་དང་ འབྲུག་དབུས་ཕྱོགས་ཀྱི་ ས་ཁོངས་མང་རབས་ཅིག་ནང་ ཞབས་བཅགས་ བྱིན་གྱིས་བརླབས་གན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བྲུག་ལུ་ ཐེངས་༢ པ་ ཞབས་བཅགས་གནང་མི་དེ་ གུ་རུ་རིན་པོ་ཆེ་ བོད་བསམ་ཡས་ལྷ་ཁང་ བཞེངས་ཚར་ཏེ་ བོད་ལས་ལོག་བྱོན་པའི་སྐབས་ལུ་ཨིནམ་ད་ དེ་བསྒང་ བཀྲིས་གཡང་རྩེ་ལུ་ ཨོཾ་སྦ་གནས་དང་ མོང་སྒར་ལུ་ ཨཱ༔བརྒྱ་གནས་ དེ་ལས་ ལྷུན་རྩེ་ལུ་ སེངྒེ་རྫོང་ལ་སོགས་པའི་ སྦས་གནས་ཁྱད་པར་ཅན་༡༠ དེ་ཅིག་ ཞབས་བཅགས་ བྱིན་གྱིས་བརླབ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དེ་ལས་ གུ་རུ་རིན་པོ་ཆེ་དང་ མཁའ་འགྲོ་ཡེ་ཤེས་མཚོ་རྒྱལ་༢ སྤ་རོ་སྟག་ཚང་ལུ་ འཕུར་བྱོན་ཡོདཔ་བཞིན་དུ་ དེ་ཁར་ སྤ་རོ་བྲག་དཀར་པོ་དང་ རྫོང་བྲག་ ར་རྒོད་ ཆིམ་ཕུག་ སྦས་ཡུལ་རིན་ཆེན་གཤོང་ཚུ་ནང་ ཞབས་ཀྱིས་བཅགས་གནང་པའི་ཤུལ་ལས་ ལྷོ་ནུབ་ཧཱ་གསང་སྦས་ཁ་ཚུན་ བྱོན་ཞིནམ་ལས་ གུ་རུ་རིན་པོ་ཆེ་དང་ མཁའ་འགྲོ་ཡེ་ཤེས་མཚོ་རྒྱལ་༢ ཇོ་མོ་ལྷ་རི་ལས་སྦེ་ ལོག་བོད་ལུ་ འཕུར་བྱོན་ཡོད་པའི་ལོ་རྒྱུས་འདུག།</w:t>
      </w:r>
      <w:r>
        <w:rPr>
          <w:rFonts w:ascii="Arial" w:hAnsi="Arial" w:cs="Arial"/>
          <w:color w:val="121012"/>
          <w:sz w:val="26"/>
          <w:szCs w:val="26"/>
        </w:rPr>
        <w:br/>
      </w:r>
      <w:r>
        <w:rPr>
          <w:rFonts w:ascii="Arial" w:hAnsi="Arial" w:cs="Microsoft Himalaya"/>
          <w:color w:val="121012"/>
          <w:sz w:val="26"/>
          <w:szCs w:val="26"/>
          <w:shd w:val="clear" w:color="auto" w:fill="FFFFFF"/>
          <w:cs/>
        </w:rPr>
        <w:t>གུ་རུ་རིན་པོ་ཆེ་གིས་ རྒྱལ་ཁབ་ནང་ ཐེངས་༣ པ་ ཞབས་བཅགས་གནང་མི་དེ་ མཇུག་ཨིནམ་ད་ དེ་བསྒང་ ལྷོ་ནུབ་སྲིན་པོའི་གཡུས་ལུ་ བྱོན་ཡོདཔ་བཞིན་དུ་ ཐིམ་ཕུག་དང་ སྤུ་ན་ཁ་ དབང་འདུས་ཕོ་བྲང་ཚུ་ནང་ སྦས་གནས་ཁྱད་པར་ཅན་༢༡ དེ་ཅིག་ བྱིན་གྱིས་བརླབས་གནང་པའི་ཤུལ་ལས་ དར་དཀར་ནང་དང་ མཐའ་ནམ་མཁའ་རྫོང་ སྦས་ཡུལ་སྒོམ་བྲག་བརྒྱུད་དེ་ ལྷོ་ཕྱོགས་ཁ་ཐུག་ བྱོ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རོ་སྟག་ཚང་དེ་ སྤྱི་ལོ་༧༤༧ ལས་ ཡོངས་གྲགས་སོང་མི་དེ་ཡང་ དེ་བསྒང་ གུ་རུ་གིས་ སྐུ་ཁྲོ་བོ་སྦེ་ རྡོ་རྗེ་གྲོ་ལོད་ལུ་ སྤྲུལ་ཐོག་ལས་ རྟ་གུ་ཆིབས་ཏེ་ ས་ཁོངས་དེ་ནང་ བྱོན་ཞིནམ་ལས་ ལུང་ཕྱོགས་དེ་ནང་ འདྲེ་གདོན་འབྱུང་པོ་ཚུ་ དམ་བཏགས་པའི་ཤུལ་ལས་ ད་རེས་ དཔལ་ཕུག་ལྷ་ཁང་བཞེངས་སའི་ བྱག་ཕུག་བྱིན་རླབས་ཅན་དེ་ནང་ སྒྲུབ་པ་གནང་སྟེ་ བཞུག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ང་སྔགས་ཀྱི་ ཆོས་འབྱུང་དང་འཁྲིལཝ་ད་ ས་གནས་ཀྱི་ གནས་བདག་ཚུ་ དམ་བཏགས་གནང་མི་ཚུ་ ནང་པ་སངས་རྒྱས་པའི་ སྲུང་མ་སྦེ་ བསྐོས་གནང་མིའི་གྲས་ལས་༡ ད་རེས་ནངས་པར་ སེངྒེ་བསམ་གྲུབ་དེ་ སྟག་ཚང་གི་ བཀའ་སྲུང་སྦེ་ ངོས་འཛིན་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ཟླའི་ཚེས་བཅུ་སྐབས་ གཞུང་འབྲེལ་ངལ་གསོ་བཞག་མི་དེ་ཡང་ ཨྱོན་གུ་རུ་གིས་ དུས་རབས་༨ པའི་ནང་ རྒྱལ་ཁབ་ནང་ ཞབས་བཅགས་ཏེ་ བདུད་བཏུལ་ གསང་སྔགས་ཀྱི་ ཆོས་འཁོར་བསྐོར་ ས་གཞིས་ག་ར་ སྦས་གནས་ཁྱད་པར་ཅན་ལུ་ བྱིན་གྱིས་བརླབས་ གཏེར་ཁ་སྦས་ ཚོགས་བསག་གི་རྟེན་ ཞབས་དང་ཕྱག་ལ་སོགས་པའི་ སྐུ་རྗེས་མང་རབས་ཅིག་ བཞག་གནང་མི་ལུ་ བཀྲིན་བསམ་ཐབས་ལུ་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ཨྱོན་གུ་རུ་གིས་ ལྷོ་མོན་ལྗོངས་ཀྱི་ དུས་ངན་སྙིགས་མའི་ སེམས་ཅན་ཚུ་གི་ སྡུག་བསྔལ་སྐྱབས་ནིའི་ ཞལ་གྱིས་བཞེས་གནངམ་ལས་ སྤྲེལ་ཟླ་ཚེས་བཅུའི་སྐབས་ ཨྱོན་གུ་རུ་རིན་པོ་ཆེ་ལུ་ དད་མོས་ཀྱི་སྒོ་ལས་ གསོལ་བ་བཏབ་པ་ཅིན་ ཚེ་འདི་ཕྱི་༢ ཆ་ར་ལུ་ བྱིན་རླབས་དང་ དངོས་གྲུབ་འཐོབ་ནི་མས་ཟེར་ ཞུ་ནི་ཨིན།</w:t>
      </w:r>
    </w:p>
    <w:p w14:paraId="487E1A93" w14:textId="28CE5591"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44118CB0" w14:textId="77777777" w:rsidR="00C72226" w:rsidRPr="00C72226" w:rsidRDefault="00C72226" w:rsidP="00A536DF">
      <w:pPr>
        <w:shd w:val="clear" w:color="auto" w:fill="FFFFFF"/>
        <w:spacing w:after="0" w:line="240" w:lineRule="auto"/>
        <w:rPr>
          <w:rFonts w:ascii="Arial" w:eastAsia="Times New Roman" w:hAnsi="Arial" w:cs="Arial"/>
          <w:color w:val="121012"/>
          <w:sz w:val="26"/>
          <w:szCs w:val="26"/>
          <w:lang w:bidi="dz-BT"/>
        </w:rPr>
      </w:pPr>
      <w:r w:rsidRPr="00C72226">
        <w:rPr>
          <w:rFonts w:ascii="Arial" w:eastAsia="Times New Roman" w:hAnsi="Arial" w:cs="Microsoft Himalaya"/>
          <w:color w:val="121012"/>
          <w:sz w:val="26"/>
          <w:szCs w:val="26"/>
          <w:cs/>
          <w:lang w:bidi="dz-BT"/>
        </w:rPr>
        <w:t>༉ ཐིམ་ཕུག་དང་ ཀྲོང་གསར་བར་ནའི་ ཤར་ནུབ་གཞུང་ལམ་བདའ་སྟེ་ འགྲུལ་སྐྱོད་འབད་མི་ མང་ཤོས་ཅིག་གིས་ རུ་ཀུ་སྦྱིས་ཀྱི་ ས་ཁོངས་ནང་ལྷོདཔ་ད་ ལམ་གྱི་གཡས་ཕྱོགས་ལུ་ སྦུལ་གྱི་བཟོ་དབྱིབས་དང་ལྡན་པའི་ ས་ཆ་ཅིག་གི་མཇུག་ལུ་ རུ་ཀུ་སྦྱིས་གཡུས་ཚན་དེ་ ཉམས་དགའ་ཏོག་ཏོ་སྦེ་ ཆགས་ཏེ་འདུག།</w:t>
      </w:r>
    </w:p>
    <w:p w14:paraId="704F2775" w14:textId="77777777" w:rsidR="00C72226" w:rsidRPr="00C72226" w:rsidRDefault="00C72226" w:rsidP="00A536DF">
      <w:pPr>
        <w:shd w:val="clear" w:color="auto" w:fill="FFFFFF"/>
        <w:spacing w:after="0" w:line="240" w:lineRule="auto"/>
        <w:rPr>
          <w:rFonts w:ascii="Arial" w:eastAsia="Times New Roman" w:hAnsi="Arial" w:cs="Arial"/>
          <w:color w:val="121012"/>
          <w:sz w:val="26"/>
          <w:szCs w:val="26"/>
          <w:lang w:bidi="dz-BT"/>
        </w:rPr>
      </w:pPr>
      <w:r w:rsidRPr="00C72226">
        <w:rPr>
          <w:rFonts w:ascii="Arial" w:eastAsia="Times New Roman" w:hAnsi="Arial" w:cs="Microsoft Himalaya"/>
          <w:color w:val="121012"/>
          <w:sz w:val="26"/>
          <w:szCs w:val="26"/>
          <w:cs/>
          <w:lang w:bidi="dz-BT"/>
        </w:rPr>
        <w:t>གཡུས་ཚན་དེ་གི་མཇུག་ལུ་ ལྷ་ཁང་ཅིག་ཡང་ གཟི་བརྗིད་ཆེ་ཏོག་ཏོ་སྦེ་ མཇལ་ཚུགས་མི་དེ་ རུ་ཀུ་སྦྱིས་ཀྱི་ལྷ་ཁང་ ཀུན་བཟང་ཆོས་གླིང་ཕོ་བྲང་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ལྷ་ཁང་དེ་གི་ ཉེ་འདབས་ལུ་འགྱོ་ལྟཝ་ད་ མཐའ་བསྐོར་ཏེ་ ཤིང་ཚུ་ཡང་ ག་ནི་བ་ མཛེས་ཏོག་ཏོ་སྦེ་ སྐྱེས་ཡོདཔ་མ་ཚད་ ལྷ་ཁང་མཐའ་བསྐོར་ཏེ་ མ་ཎི་ལག་འཁོར་ཚུ་ཡང་ ལེགས་ཤོམ་སྦེ་ བཙུགས་ཏེ་འདུག།</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མ་གཞི་ སྤྱིར་བཏང་མཐོང་སྣང་ལུ་ ལྷ་ཁང་དེ་ གསརཔ་བཟུམ་ཅིག་སྦེ་ མཇལཝ་ཨིན་རུང་ རྙིངམ་ཅིག་འབདཝ་ལས་ ལྷ་ཁང་རྐྱངམ་གཅིག་གིས་མ་ཚད་ གཡུས་ཚན་དེ་ཡང་ རྒྱལ་རབས་དང་ལྡན་པ་ཅིག་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ལྷ་ཁང་དེ་གི་དཀོན་གཉེར་ མ་ཎི་རྡོ་རྗེ་གིས་ སླབ་མིའི་ནང་ མ་གཞི་ ལྷ་ཁང་དེ་ རྙིངམ་ཅིག་ཨིན་རུང་ གནས་ཡིག་མེདཔ་ལས་ ནམ་བཞེངས་བཞེངསམ་ཨིན་ན་ ཤེས་མི་ཚུགས་པས་ཟེར་ཨིནམ་ད་ ཨིན་རུང་ མི་ལོ་༥༠༠ དེ་ཅིག་ ལང་ཡོདཔ་སྦེ་ གཡུས་མི་རྒན་ཤོས་ཚུ་གིས་ བཤདཔ་མས་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ཁོ་གིས་ སླབ་མིའི་ནང་ ལྷ་ཁང་དེ་ དང་ཕུ་ ཞབས་དྲུང་མཚན་ལྡན་འདུལ་བ་ཟེར་མི་གིས་ གདན་ས་བཅགས་གནང་ཐོག་ལས་ བཞེངས་ཡོདཔ་སྦེ་ སླབ་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ཀོན་གཉེར་གྱིས་ ལྷ་ཁང་དེ་ ག་དེ་སྦེ་ བཞེངས་ཡོདཔ་ཨིན་ནའི་ རྒྱབ་ཁུངས་བཤད་མིའི་ནང་ དེ་བསྒང་ དབང་འདུས་ཕོ་བྲང་ལུ་ སྒང་སྟེང་རྒེད་འོག་ནང་ ཀུམ་བུ་ལྷ་ཁང་དང་ ཉི་ཤོ་རྒེད་འོག་ནང་ ཤར་གསལ་བའི་སྒང་ལྷ་ཁང་༢ གདན་ས་བཅགས་གནང་མི་ ཞབས་དྲུང་ཁོ་ར་ ཀུམ་བུ་དགོན་པ་ལུ་ ཐུགས་དམ་གནང་བཞུགས་པའི་སྐབས་ ཉམས་སྣང་ལུ་ དགོན་པ་དེ་གི་ ཤར་ཕྱོགས་སུ་ ད་རུང་གདན་ས་ཅིག་ བཅག་དགོཔ་ཡོད་པའི་ ཉམས་སྣང་བྱུང་ནུ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དང་འཁྲིལ་ བླམ་ཁོ་ར་ རུ་ཀུ་སྦྱིས་གཡུས་ཚན་གྱི་ལྟག་ལུ་ཡོད་པའི་ ད་རེས་ བུ་མེད་ལོགས་ཟེར་སའི་ ས་གནས་ནང་ སྐུ་ཞག་བཞུགས་པའི་སྐབས་ གཡུས་ཚན་དེ་ ཉ་ལ་བདུདམོ་གི་ བུམོ་གཅིག་གི་ གནམ་བྱཱར་གྱི་ སྡོད་གནས་ཨིནམ་སྦེ་ གཟིགསཔ་མ་ཚད་ ནུབ་མོ་ གཡུས་ཚན་དེ་ འཚུབས་དྲགས་ཅིག་སྦེ་ གཟིགས་ནུ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བསྒང་ ཁོ་རའི་ལུང་བསྟན་དེ་ གཡུས་ཚན་དེ་ནང་ཨིནམ་མཁྱེན་ཏེ་ ཁོ་ར་སྐུ་ཞག་བཞུགས་སའི་ ས་ཁོངས་དེ་ནང་ གྲུབ་ཆུ་ཅིག་ཡང་ བཏོན་གནང་སྟེ་ དེ་གི་ནངས་པར་ གཡུས་ཚན་དེ་ནང་སོང་སྟེ་ གཡུས་མི་ཚུ་དང་གཅིག་ཁར་ གཡུས་ཚན་དེ་ནང་ ལྷ་ཁང་བཞེངས་ནིའི་ བསྟུན་གྲོས་འབད་ནུ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མི་སེར་ཚུ་གིས་ཡང་ ཁ་འཆམ་མི་དང་འཁྲིལ་ བླམ་གིས་ གཡུས་ཚན་དེ་གི་ ས་ཆའི་དབྱིབས་དེ་ཡང་ སྦུལ་བཟུམ་སྦེ་ཡོདཔ་ལས་ ལྷ་ཁང་དེ་ བདུད་ཀྱི་ཁ་གནོན་ལུ་ སྦུལ་གྱི་མགུ་ཏོ་གུ་ རྐྱབ་དགོཔ་སྦེ་ གསུངས་ནུ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མི་སེར་ཚུ་གིས་ ཁ་འཆམ་ཐོག་ལས་ བླམ་གི་བཀའ་དང་འཁྲིལ་ དེ་གི་ནངས་པ་ལས་ར་ ལྷ་ཁང་བཞེངས་ནི་ འགོ་བཙུགས་ནུ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བསྒང་ ཉིན་མར་ མི་སེར་ཚུ་གིས་ དཀའཝ་སྤྱད་དེ་ ག་དེ་སྦེ་ར་བཞེངས་རུང་ ནུབ་མོ་ བདུད་ཚུ་གིས་ ག་ར་བཤུབ་བཏངམ་ལས་ རབ་གསལ་དེ་ རྩ་ལས་ར་ ལྷོང་མ་ཚུགས་པས་ཟེར་ དཀོན་གཉེར་གྱིས་ སླབ་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ལས་ བླམ་གིས་ གནས་སྐབས་བཏོན་ཐོག་ལས་ མི་སེར་ཚུ་ལུ་ ལྷ་ཁང་དེ་ བསྒྲུབ་ཚུགས་ནིའི་དོན་ལུ་ སྐུ་འཆམ་དང་བཅསཔ་སྦེ་ ཉིན་གྲངས་གཅིག་གི་རིང་ ཚེས་བཅུ་འགོ་འདྲེན་འཐབ་དགོཔ་སྦེ་ གསུངས་པའི་སྐབས་ མི་སེར་ཚུ་གིས་ རྟེན་འབྲེལ་གྱི་ཚུལ་དུ་ ཚེས་བཅུ་དེ་ ཉིན་གྲངས་༣ གྱི་རིང་ གནང་དགོཔ་སྦེ་ ཞུ་ནུ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ཚེས་བཅུའི་སྐབས་ མ་གཞི་ གཡུས་མི་འཆམ་རྐྱབ་མི་ཚུ་ མེདཔ་ཨིན་རུང་ བླམ་ཁོ་ར་གིས་ རྫུ་འཕྲུལ་གྱི་ཐོག་ལས་སྦེ་ སྐུ་འཆམ་རྐྱབ་མི་ཚུ་ཡང་བཟོ་སྟེ་ མཇལ་ཁ་གནང་ནུ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ཨིན་རུང་ བདུདམོ་དེ་གིས་ ཉིནམ་དང་པའི་ནང་ འོང་མ་བཏུབ་རུང་ ཉིནམ་གཉིས་པའི་ནང་ བྱ་འུགཔ་ཅིག་ལུ་སྤྲུལ་ཏེ་ ལྷ་ཁང་གི་ཉེ་འདབས་ལུ་ཡོད་པའི་ སྦྱིས་ཤིང་ཅིག་གུ་ལས་ ལྟདམོ་ལྟ་སྡོད་སར་ གཟིགས་ཡོདཔ་བཞིན་དུ་ བླམ་གིས་ དེ་ཁར་ར་ དམ་བཏགས་གནང་ནུ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བསྒང་ བདུདམོ་དེ་གིས་ འུག་པ་ལུ་སྤྲུལ་ཏེ་ སྦྱིས་ཤིང་ཅིག་གུ་ སྡོད་མི་དང་འཁྲིལ་ གཡུས་ཚན་དེ་གི་མིང་ཡང་ འུག་པའི་སྦྱིས་ཟེར་ བཏགས་གནང་ཡོདཔ་ཨིན་རུང་ ད་རེས་ ཟུར་ཉམས་ཏེ་ རུ་ཀུ་སྦྱིས་ཟེར་ སླབ་ཨིན་མས་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བཟུམ་སྦེ་ ལོ་གཅིག་ནང་ ཟླཝ་༡༠ པ་དང་༡༡ པ་ དེ་ལས་༡༢ པའི་ནང་མ་གཏོགས་ ཟླཝ་གཞན་ཚུ་ནང་ ལོ་ཆོག་འབུམ་སྡེ་ཚུ་ ཆད་ནི་མེད་པར་ འགོ་འདྲེན་འཐབ་ཨིན་ཟེར་ དཀོན་གཉེར་གྱིས་ སླབ་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ལྷ་ཁང་དེ་གི་སྐོར་ལས་ གཡུས་མི་རྒན་ཤོས་ཚུ་གིས་ ལོ་རྒྱུས་ཚུ་ དུམ་གྲ་རེ་ མ་འདྲཝ་སྦེ་ཡང་ བཤད་ནི་ཡོདཔ་ད་ དེ་ཡང་ གཙོ་བོ་ར་ གནས་ཡིག་མེད་མི་ལུ་རྟེན་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སྐྱེས་ལོ་༧༣ འབད་མི་ མ་ཎི་ལ་གིས་འབད་བ་ཅིན་ ལོ་རྒྱུས་དང་འཁྲིལཝ་ད་ ལྷ་ཁང་དེ་ སྦུལ་གྱི་མགུ་ཏོ་གུ་དང་ གཡུས་ཚན་དེ་ སྦུལ་གྱི་ཨོལ་ལྐོག་གུ་ དེ་ལས་ ལྷ་ཁང་གི་འོག་ལུ་ཡོད་པའི་ཟམ་དེ་ སྦུལ་གྱི་ལྕེ་གུ་ རྐྱབ་ཡོདཔ་སྦེ་ བཤད་ནི་འདུག་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བཟུམ་སྦེ་ ད་རེས་ ལྷ་ཁང་དང་ གཡུས་ཚན་གཉིས་ཀྱི་ མཐའ་བསྐོར་ཏེ་ སྦྱིས་ཤིང་ཡོད་མི་ཚུ་ཡང་ ཧེ་མ་ ཞབས་དྲུང་ཁོ་ར་ ས་གནས་དེ་ནང་ བྱོན་པའི་སྐབས་ བསྣམས་བྱོན་ཡོདཔ་སྦེ་ སླབ་དོ་ཡོདཔ་ད་ ལྷ་ཁང་དེ་གི་ འོག་ལུ་ལྷོདཔ་ད་ སྤོག་ཏོ་གི་ གཡས་དང་གཡོན་ལུ་ སྦུལ་གྱི་མིག་ཏོ་ཨིན་ཟེར་ ཆུ་མིག་གཉིས་ཡང་ ཐོན་ནི་ཡོད་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ཁོ་གིས་ སླབ་མིའི་ནང་ ས་གནས་ག་ཏེ་འབད་རུང་ ལྷ་ཁང་ཚུ་ གཡུས་ཚན་གྱི་ ལྟག་ལུ་རྐྱབ་དོ་ཡོདཔ་ཨིན་རུང་ རུ་ཀུ་སྦྱིས་ཀྱི་ལྷ་ཁང་དེ་ གཡུས་ཚན་གྱི་ མཇུག་ལུ་འབད་མི་དེ་ མ་འདྲཝ་ཅིག་ཨིན་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ཐོག་ཚད་༢ འབད་མི་ ལྷ་ཁང་དེ་ ལོ་ངོ་དག་པ་ཅིག་གི་ཧེ་མར་ གཡུས་ཚན་དེ་ནང་གི་ ཞི་གཡོགཔ་ཚུ་གིས་ མ་དངུལ་གྱི་རྒྱབ་སྐྱོར་འབད་བའི་ཁར་ གཡུས་མི་ཚུ་གིས་ སྦུང་བཏོན་ཐོག་ལས་ རྒྱ་བསྐྱེད་འབད་ཡི་ཟེར་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ལྷ་ཁང་དེ་ནང་གི་ ནང་རྟེན་གཙོ་བོ་དེ་ བླམ་མཚན་ལྡན་འདུལ་བ་ ཁོ་རའི་སྐུ་འདྲ་ བཞུགས་སུ་གསོལ་ཏེ་ཡོདཔ་ད་ སྐུ་འདྲའི་རབ་གནས་དེ་ཡང་ བླམ་ཁོ་ར་གིས་ གནང་ནུག་ཟེར་ ཞུ་ནི་ཨིན།</w:t>
      </w:r>
    </w:p>
    <w:p w14:paraId="0EB55F31" w14:textId="27A9A672"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3236F8F7" w14:textId="77777777" w:rsidR="00C72226" w:rsidRPr="00C72226" w:rsidRDefault="00C72226" w:rsidP="00A536DF">
      <w:pPr>
        <w:shd w:val="clear" w:color="auto" w:fill="FFFFFF"/>
        <w:spacing w:after="0" w:line="240" w:lineRule="auto"/>
        <w:rPr>
          <w:rFonts w:ascii="Arial" w:eastAsia="Times New Roman" w:hAnsi="Arial" w:cs="Arial"/>
          <w:color w:val="121012"/>
          <w:sz w:val="26"/>
          <w:szCs w:val="26"/>
          <w:lang w:bidi="dz-BT"/>
        </w:rPr>
      </w:pPr>
      <w:r w:rsidRPr="00C72226">
        <w:rPr>
          <w:rFonts w:ascii="Arial" w:eastAsia="Times New Roman" w:hAnsi="Arial" w:cs="Microsoft Himalaya"/>
          <w:color w:val="121012"/>
          <w:sz w:val="26"/>
          <w:szCs w:val="26"/>
          <w:cs/>
          <w:lang w:bidi="dz-BT"/>
        </w:rPr>
        <w:t>༉ མོང་སྒར་འགྱུར་མེད་རྒེད་འོག་གི་ལྟག་ལུ་ ཨོ་རྒྱན་དགའ་ཚལ་གླིང་ལྷ་ཁང་ གཞིས་ཆགས་ཡོད་མི་དེ་ རྣ་རྒྱུན་ལོ་རྒྱུས་དང་འཁྲིལཝ་ད་ རྩ་ཆེ་ཏོག་ཏོ་ཅིག་ཨིན་རུང་ མི་མང་ཤོས་ཅིག་གིས་ འདི་གི་སྐོར་ལས་ དྭངས་གསལ་སྦེ་ ཧ་མ་གོ་བར་ཡོདཔ་ཨིན་པས།</w:t>
      </w:r>
    </w:p>
    <w:p w14:paraId="01F9D761" w14:textId="1A6E6EA9" w:rsidR="00C72226" w:rsidRPr="00C72226" w:rsidRDefault="00C72226" w:rsidP="00A536DF">
      <w:pPr>
        <w:shd w:val="clear" w:color="auto" w:fill="FFFFFF"/>
        <w:spacing w:after="0" w:line="240" w:lineRule="auto"/>
        <w:rPr>
          <w:rFonts w:ascii="Arial" w:eastAsia="Times New Roman" w:hAnsi="Arial" w:cs="Arial"/>
          <w:color w:val="121012"/>
          <w:sz w:val="26"/>
          <w:szCs w:val="26"/>
          <w:lang w:bidi="dz-BT"/>
        </w:rPr>
      </w:pPr>
      <w:r w:rsidRPr="00C72226">
        <w:rPr>
          <w:rFonts w:ascii="Arial" w:eastAsia="Times New Roman" w:hAnsi="Arial" w:cs="Microsoft Himalaya"/>
          <w:color w:val="121012"/>
          <w:sz w:val="26"/>
          <w:szCs w:val="26"/>
          <w:cs/>
          <w:lang w:bidi="dz-BT"/>
        </w:rPr>
        <w:t>ལྷ་ཁང་དེ་ སའི་ཆགས་ཚུལ་ སྤོག་ཏོ་ཅིག་གུ་སྦེ་ ཞབས་དྲུང་རིན་པོ་ཆེ་མཆོག་ འབྲུག་ལུ་མ་བྱོན་པའི་ཧེ་མ་ལས་ ཆགས་ནུག།</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ཨྱོན་གུ་རུ་རིན་པོ་ཆེ་གིས་ བྱིན་གྱིས་བརླབས་པའི་ སྦས་གནས་ཁྱད་པར་ཅན་ ལྷོ་མོན་ཁ་བཞིའི་ནང་གསེས་ ཤར་ཕྱོགས་མོང་སྒར་རྫོང་ཁག་ འགྱུར་མེད་རྒེད་འོག་གི་ ཨྱོན་དགའ་ཚལ་གླིང་ལྷ་ཁང་དེ་ མི་སེར་ཚུ་གི་ གསོན་གཤིན་གྱི་ རིམ་གྲོ་དང་ དགེ་རྩ་སྒྲུབ་སའི་ལྷ་ཁང་སྦེ་ ལག་ལེན་འཐབ་སྟེ་སྡོད་ནུག།</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ལྷ་ཁང་དེ་ རྩ་ཆེ་ཤོས་ཅིག་སྦེ་ མི་སེར་ཚུ་གིས་ བརྩི་འཇོག་འབད་མི་དེ་ཡང་ ཤར་ཕྱོགས་རྫོང་ཁག་ནང་ འཐན་སྐམ་ལུ་བརྟེན་ ཆར་ཆུ་མེད་པར་ ལོ་༣ སོང་སྟེ་ ལོ་ཐོག་གི་རིགས་དང་ འཐུང་ཆུ་ཚུ་ག་ར་ བསྐམས་ཡོདཔ་མ་ཚད་ ཚ་དྲོད་ཡར་འཕར་སོང་སྟེ་ མི་ལུ་ཤི་རྐྱེན་གྱི་ དཀའ་ངལ་བྱུང་ནུག།</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བསྒང་ གཞོང་སྒར་དང་ བཀྲིས་སྒང་ དེ་ལས་ པདྨ་དགའ་ཚལ་རྫོང་དཔོན་༣ འཛོམས་ཐོག་ལས་ རྐྱེན་ངན་དེ་གི་སྐོར་ གྲོས་བསྟུན་འབད་དེ་ བོད་ལུ་ མཐུ་ཆེན་ཆོས་ཀྱི་རྒྱལ་པོ་ ཞབས་དྲུང་རིན་པོ་ཆེ་ ཞབས་སར་བཅར་ཏེ་ ཐུགས་རྟགས་གཟིགས་ཞུ་ནུག།</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ཞབས་དྲུང་རིན་པོ་ཆེ་གིས་ ཤར་ཕྱོགས་རྫོང་ཁག་ལུ་ཡོད་པའི་ ཕོ་ཆུ་ཀུར་རི་ཆུ་དང་ མོ་ཆུ་ གོང་རི་ཆུ་གཉིས་འཛོམས་པའི་སྦུག་ལུ་ ལྷ་ཁང་ཅིག་ གསར་བཞེངས་འབད་ཚུགས་པ་ཅིན་ ཆར་ཆུ་དུས་སུ་འབབ་འོང་ཟེར་ ལུང་བསྟན་གནང་ཡོདཔ་ཨིན་པས།</w:t>
      </w:r>
      <w:r>
        <w:rPr>
          <w:rFonts w:ascii="Arial" w:eastAsia="Times New Roman" w:hAnsi="Arial" w:cs="Microsoft Himalaya"/>
          <w:color w:val="121012"/>
          <w:sz w:val="26"/>
          <w:szCs w:val="26"/>
          <w:lang w:bidi="dz-BT"/>
        </w:rPr>
        <w:t xml:space="preserve"> </w:t>
      </w:r>
      <w:r>
        <w:rPr>
          <w:rFonts w:ascii="Arial" w:hAnsi="Arial" w:cs="Microsoft Himalaya"/>
          <w:color w:val="121012"/>
          <w:sz w:val="26"/>
          <w:szCs w:val="26"/>
          <w:shd w:val="clear" w:color="auto" w:fill="FFFFFF"/>
          <w:cs/>
        </w:rPr>
        <w:t>བླ་མའི་ཞལ་བཀོད་ལུང་བསྟན་ལྟར་དུ་ ལྷ་ཁང་གསར་བཞེངས་འབད་ནིའི་དོན་ལུ་ རྫོང་དཔོན་གསུམ་གྱི་གྲས་ལས་ གསང་བསྲུང་པ་ གདུང་བསམ་རྒྱ་དྲུང་རྫོང་དཔོན་གྱིས་ བཟོ་བོའི་ལག་ཆས་དང་ ཆུམ་དོས་ཚུ་ རྒྱ་གར་ཨ་སམ་ལས་ སྐྱེལ་འདྲེན་འབད་ནི་དང་ བཀྲིས་སྒང་རྫོང་དཔོན་གྱིས་ བོད་ལས་ཚྭ་བཏོན་ནི་ དེ་ལས་ ནང་སྐྱོང་པ་ གཞོང་སྒར་རྫོང་དཔོན་གྱིས་ ལས་མི་དང་ བཟོ་བོ་ཚུ་བཏོན་ཏེ་ ས་གནས་དེ་ཁར་ འཛོམས་ནི་སྦེ་ ཞལ་འཆམ་བྱུང་ནུག།</w:t>
      </w:r>
      <w:r>
        <w:rPr>
          <w:rFonts w:ascii="Arial" w:hAnsi="Arial" w:cs="Arial"/>
          <w:color w:val="121012"/>
          <w:sz w:val="26"/>
          <w:szCs w:val="26"/>
        </w:rPr>
        <w:br/>
      </w:r>
      <w:r>
        <w:rPr>
          <w:rFonts w:ascii="Arial" w:hAnsi="Arial" w:cs="Microsoft Himalaya"/>
          <w:color w:val="121012"/>
          <w:sz w:val="26"/>
          <w:szCs w:val="26"/>
          <w:shd w:val="clear" w:color="auto" w:fill="FFFFFF"/>
          <w:cs/>
        </w:rPr>
        <w:t>རང་སོའི་ཁས་བླངས་དང་འཁྲིལ་ གདུང་བསམ་རྒྱ་དྲུང་རྫོང་དཔོན་གྱིས་ ཨ་སམ་ལས་ ཆུམ་དང་ བཟོ་བོའི་ལག་ཆས་ སྐྱེལ་འདྲེན་འབད་མི་ཚུ་ ཆུ་ཆེན་གཉིས་འཛོམས་སའི་ཁ་ཐུག་ལུ་ འགྱོ་བའི་ལམ་ཁར་ འགྱུར་མེད་རྒེད་འོག་ སྦི་ལམ་གཡུས་ཚན་ནང་ ལྷོད་ནུག།</w:t>
      </w:r>
      <w:r>
        <w:rPr>
          <w:rFonts w:ascii="Arial" w:hAnsi="Arial" w:cs="Arial"/>
          <w:color w:val="121012"/>
          <w:sz w:val="26"/>
          <w:szCs w:val="26"/>
        </w:rPr>
        <w:br/>
      </w:r>
      <w:r>
        <w:rPr>
          <w:rFonts w:ascii="Arial" w:hAnsi="Arial" w:cs="Microsoft Himalaya"/>
          <w:color w:val="121012"/>
          <w:sz w:val="26"/>
          <w:szCs w:val="26"/>
          <w:shd w:val="clear" w:color="auto" w:fill="FFFFFF"/>
          <w:cs/>
        </w:rPr>
        <w:t>དེ་ལས་ དོས་སྐྱེལ་འདྲེན་འབད་མི་ ཨ་སམ་གྱི་ལས་མི་དང་ པདྨ་དགའ་ཚལ་གྱི་ལས་མི་ དེ་ལས་ རྫོང་དཔོན་ཚུ་ ལྷ་ཁང་གི་འོག་ལུ་ལྷོདཔ་ད་ ཁ་སྐོམ་སྟེ་ འུ་སྡུག་ཐང་ཆད་སྡོད་པའི་སྐབས་ལུ་ ཨ་སམ་གྱི་ མི་ཅིག་གིས་ སའི་འོག་ལས་ ཆུའི་སྐད་བཟུམ་ཅིག་ རྣ་བར་གོ་ནུག།</w:t>
      </w:r>
      <w:r>
        <w:rPr>
          <w:rFonts w:ascii="Arial" w:hAnsi="Arial" w:cs="Arial"/>
          <w:color w:val="121012"/>
          <w:sz w:val="26"/>
          <w:szCs w:val="26"/>
        </w:rPr>
        <w:br/>
      </w:r>
      <w:r>
        <w:rPr>
          <w:rFonts w:ascii="Arial" w:hAnsi="Arial" w:cs="Microsoft Himalaya"/>
          <w:color w:val="121012"/>
          <w:sz w:val="26"/>
          <w:szCs w:val="26"/>
          <w:shd w:val="clear" w:color="auto" w:fill="FFFFFF"/>
          <w:cs/>
        </w:rPr>
        <w:t>ཧེ་མ་སོང་མི་ ཆ་རོགས་ཚུ་ ཨ་སམ་གྱི་ཁ་སྐད་ཐོག་ འབོ་ཞིནམ་ལས་ ས་གནས་དེ་ཁར་ ཆུ་འཚོལཝ་ད་ སའི་འོག་ལས་ ཆུ་ཐོན་ཡོདཔ་མཐོངམ་ལས་ རྫོང་དཔོན་དང་ མི་སེར་ཚུ་ སེམས་དགའ་སྟེ་ སྐོམ་བསིལ་གྱི་སྡུག་བསྔལ་སེལ་ཚུགས་ཅི་ཟེར་ ལོ་རྒྱ྄ས་སླ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མི་དང་ དོ་སྐྱེལ་འདྲེན་འབད་མི་ མི་སེར་ཚུ་ ཟླཝ་ལས་བཅད་དེ་ འགྲོ་འགྲུལ་འབད་བའི་ཤུལ་ལུ་ འགྱུར་མེད་རྒེད་འོག་ནང་ ཧེ་མ་མེད་པའི་ཆུ་ཅིག་ཡང་ གཙུག་ལག་ཁང་བཞེངས་པར་འགྱོ་བའི་ལམ་ཁར་ ཐོན་ཡོདཔ་ལས་ མི་ཚུ་ གྲོས་བསྟུན་འབད་བའི་སྐབས་ ཆུ་ཆེན་༢ འཛོམས་སར་ ལྷོད་ཚུགས་པ་ ལཱ་ཁག་འོང་ནི་ཨིནམ་ལས་ ཆུ་ཐོན་སའི་ཉེ་འདབས་ལུ་སྦེ་ ལྷ་ཁང་དེ་ བཞེངས་ནི་གུ་ མོས་མཐུན་བྱུང་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ང་ཆ་ཁྱབ་ མོས་མཐུན་བྱུང་མི་དང་ ལུང་བསྟན་ཡང་ དུས་ལུ་བབས་པའི་སྟབས་ཀྱིས་ རྫོང་དཔོན་༣ དང་ མི་སེར་ཚུ་གིས་ ས་གནས་དེ་ཁར་ མགོན་པོ་མ་ནིང་ནག་པོའི་ ལྷ་ཁང་ཆེ་བ་གཅིག་དང་ སྔགས་སྲུང་མ་ཨེ་ཀ་ཛཱ་ཊིའི་ ལྷ་ཁང་ཆུང་བ་ཅིག་སྦེ་ ལྷ་ཁང་གཉིས་བཞེངས་གནང་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ང་བསྟན་ལྟར་དུ་ ལྷ་ཁང་བཞེངས་པའི་ཤུལ་ལུ་ ཤར་ཕྱོགས་རྫོང་ཁག་ནང་ ཆར་ཆུ་དུས་སུ་བབས་ ལོ་ཕྱུགས་རྟག་ཏུ་ལེགས་ མི་ནད་ཕྱུགས་ནད་ ལ་སོགས་པ་ཚུ་ཡང་ཞི་སྟེ་ མི་སེར་ཚུ་ དགའ་སྐྱིད་ཀྱི་ངང་ལུ་ གནས་ཚུགསཔ་བྱུང་ནུག་ཟེར་ ཕམ་རྒན་ཤོས་ཚུ་གིས་ ཁ་རྒྱུན་ལུ་ བཤད་སྲོལ་འདུག།</w:t>
      </w:r>
      <w:r>
        <w:rPr>
          <w:rFonts w:ascii="Arial" w:hAnsi="Arial" w:cs="Arial"/>
          <w:color w:val="121012"/>
          <w:sz w:val="26"/>
          <w:szCs w:val="26"/>
        </w:rPr>
        <w:br/>
      </w:r>
      <w:r>
        <w:rPr>
          <w:rFonts w:ascii="Arial" w:hAnsi="Arial" w:cs="Microsoft Himalaya"/>
          <w:color w:val="121012"/>
          <w:sz w:val="26"/>
          <w:szCs w:val="26"/>
          <w:shd w:val="clear" w:color="auto" w:fill="FFFFFF"/>
          <w:cs/>
        </w:rPr>
        <w:t>ལྷ་ཁང་གི་དཀོན་གཉེར་ ཀུན་བཟང་རྒྱལ་མཚན་གྱིས་ སླབ་མིའི་ནང་ སྦི་ལམ་གཡུས་ཚན་ནང་སྦེ་ ལྷ་ཁང་བཞེངས་པའི་ཤུལ་ལུ་ ཕོ་ཆུ་དང་ མོ་ཆུ་གཉིས་འཛོམས་ས་ལུ་ ལྷ་ཁང་གི་ཚབ་སྦེ་ སྤྱི་བསྡུས་ཀྱི་མཆོད་རྟེན་ཅིག་ བཞེངས་ཡོད་མི་དེ་ ད་རེས་ནངས་པར་ཡང་ མཇལ་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 བཀའ་སྲུང་མ་གཟའ་དམ་༣ གྱི་ ལྷ་ཁང་བཞེངས་ཡོད་པའི་རྟགས་མཚན་ རྡོ་མཇལ་ནི་ཡོད་མི་དང་ མ་འོངས་པར་ ལོག་གསར་བཞེངས་འབད་ཚུགས་པ་ཅིན་ འབྲུག་རྒྱལ་ཁབ་ནང་ ཞི་བདེའི་ངང་ལུ་ གནས་ཚུགས་པའི་ ལུང་བསྟན་ཚུ་ཡོདཔ་སྦེ་ ཕམ་རྒན་ཤོས་ཚུ་གིས་ བཤད་ནི་འདུག་ཟེར་ རྒེད་འོག་གི་ མི་སེར་ཚུ་གིས་ སླབ་ཨིན་པས།</w:t>
      </w:r>
      <w:r>
        <w:rPr>
          <w:rFonts w:ascii="Arial" w:hAnsi="Arial" w:cs="Arial"/>
          <w:color w:val="121012"/>
          <w:sz w:val="26"/>
          <w:szCs w:val="26"/>
        </w:rPr>
        <w:br/>
      </w:r>
      <w:r>
        <w:rPr>
          <w:rFonts w:ascii="Arial" w:hAnsi="Arial" w:cs="Microsoft Himalaya"/>
          <w:color w:val="121012"/>
          <w:sz w:val="26"/>
          <w:szCs w:val="26"/>
          <w:shd w:val="clear" w:color="auto" w:fill="FFFFFF"/>
          <w:cs/>
        </w:rPr>
        <w:t>ལོ་ངོ་བརྒྱ་ཕྲག་གི་ཤུལ་ལས་ ལྷ་ཁང་༢ ཆ་ར་ ཞིག་རལ་སོང་ཡོདཔ་ལས་ མགོན་པོ་མ་ནིང་ནག་པོའི་ལྷ་ཁང་གི་ཤུལ་ ལུས་ཡོད་མི་ལུ་ རྟོགས་ལྡན་ཤཱཀྱ་ཤྲཱིའི་ཞལ་སློབ་ རིང་ཕུ་འོད་གསལ་ཆོས་གླིང་དགོན་པའི་སློབ་དཔོན་ རྟ་མགྲིན་རྒྱ་མཚོ་གིས་ སྤྱི་ལོ་༡༩༢༥ ལུ་ བཞེངས་པའི་ར་ཁུངས་ཡང་ སྨན་ཆ་ཕུག་སློབ་དཔོན་ དཀོན་མཆོག་དང་ ཨ་ནེམོ་ཅིག་གིས་ ཁ་གསལ་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རྫོང་དཔོན་༣ གྱིས་ འགོ་འདྲེན་ཐོག་བཞེངས་མི་ ལྷ་ཁང་དེ་ ཉམས་ཆག་ཤོར་བའི་ཤུལ་ལུ་ དྲུང་པ་ལྕང་མ་བཅུ་ཤིང་གི་ གཉིད་ལམ་ནང་ མི་ཅིག་འོང་ཞིནམ་ལས་ ང་ལུ་ ཁྱིམ་མིན་འདུག་ ཁྱོད་ཀྱིས་ ཁྱིམ་ཅིག་རྐྱབ་གནང་ཟེར་ སླབ་ཡོདཔ་ལས་ གཉིད་ལམ་ནང་མཐོང་མི་ལྟར་དུ་སྦེ་ ཁོ་གིས་ ལྷ་ཁང་གི་ས་ཁོངས་ནང་ སྦ་སྒོར་ཆུང་ཀུ་ཅིག་ སྤུབས་བྱིན་པའི་ཤུལ་ལུ་ ཁོ་ར་ ཏོག་གོ་ས་ཚུ་ རང་བཞིན་ཤུགས་ཀྱིས་ ཐོབ་པའི་གཏམ་རྒྱུད་ཡོད་ཟེར་ སྒོམ་ཆེན་ཚུ་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ལོ་༡༩༦༨ ལུ་ སྐྱབས་རྗེ་བདུད་འཇོམས་རིན་པོ་ཆེ་མཆོག་ པདྨ་དགའ་ཚལ་ལུ་ པད་གླིང་ཆོས་འཁོར་གྱི་ དབང་ལུང་གནང་པའི་སྐབས་ ལྷ་ཁང་འདི་གི་མིང་ལུ་ ཨྱོན་དགའ་ཚལ་གླིང་ཟེར་ བཏག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དཀོན་གཉེར་ ཀུན་བཟང་རྒྱལ་མཚན་གྱིས་ བཀོད་མིའི་ནང་ སྤ་རོ་སྟག་ཚང་ལས་ཚུར་བཅད་དང་ ལྷུན་རྩེ་ཀུར་སྟོད་ སེངྒེ་རྫོང་ལས་མར་བཅད་ཀྱི་ ལྷ་ཁང་ཚུ་ག་ར་ ལྷ་ཁང་འདི་གི་ ཁོངས་སུ་ མ་བསྡུ་མི་མེད་ཟེར་ ཕམ་རྒན་རྒས་ཚུ་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ག་རོག་ལྷ་ཁང་ལུ་ཡོད་མི་ བདུད་དམ་ལུ་བཏགས་པར་ཨིན་ཟེར་ བོད་ལས་ བླམ་ཅིག་བྱོན་མི་གིས་ ལྷ་ཁང་གི་ གདོང་སྐོར་ལུ་ ཙན་དན་ཤིང་སྦོམ་ཅིག་ཡོད་མི་དེ་ ཉིནམ་༤ གི་རིང་ལུ་ བརྡབས་བཏང་བའི་སྐབས་ རྫས་བམ་གས་དོ་བཟུམ་མའི་ སྐད་ཤུགས་ཅན་ཅིག་གོ་བའི་ཁར་ ཤུལ་ལས་ བླམ་བོད་ལུ་བྱོནམ་ད་ ཁོ་གི་ཚབ་སྦེ་ རྒྱལ་བ་ཀརྨ་པའི་སྐུ་འདྲ་ལྷ་ཁང་ནང་ བཞག་མི་དེ་ གཏེར་སྦེ་ ད་རེས་ནངས་པར་ མཇལ་ནི་འདུག།</w:t>
      </w:r>
      <w:r>
        <w:rPr>
          <w:rFonts w:ascii="Arial" w:hAnsi="Arial" w:cs="Arial"/>
          <w:color w:val="121012"/>
          <w:sz w:val="26"/>
          <w:szCs w:val="26"/>
        </w:rPr>
        <w:br/>
      </w:r>
      <w:r>
        <w:rPr>
          <w:rFonts w:ascii="Arial" w:hAnsi="Arial" w:cs="Microsoft Himalaya"/>
          <w:color w:val="121012"/>
          <w:sz w:val="26"/>
          <w:szCs w:val="26"/>
          <w:shd w:val="clear" w:color="auto" w:fill="FFFFFF"/>
          <w:cs/>
        </w:rPr>
        <w:t>ལྷག་པར་དུ་ ད་ལྟོ་ཡོད་པའི་ ལྷ་ཁང་དེ་ ཧེ་མའི་ལྷ་ཁང་ ཞིག་རལ་སོང་ཡོད་མིའི་གུ་ལུ་ བཞེངས་ཡོདཔ་ལས་ དང་ཕུ་གི་ སྐུ་རྟེན་དང་ གསུང་རྟེན་ཚུ་ ས་དོང་རྐོཝ་ད་ མཇལ་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འདས་པའི་ལོ་ཚུ་ནང་ ལྷ་ཁང་ཕྱི་ཡི་བཟོ་བཀོད་དང་ ནང་གི་ལྡེབས་རིས་ ཉམས་གསོ་ཞུ་རན་ཡོདཔ་ལས་ རིན་ཆེན་རྒྱལ་པོ་རྒཔོ་སྦེ་ སྡོད་པའི་སྐབས་ མི་སེར་ཚུ་འཛོམས་ཏེ་ གྲོས་བསྟུན་འབད་དེ་ གཞུང་ལས་མ་དངུལ་ཞུ་སྟེ་ ཉམས་གསོ་ཞུ་བའི་ཁར་ སྨན་ཆ་ཕུ་དགོན་པའི་བླམ་ མེ་མེ་རིན་པོ་ཆེ་དང་ མཁན་པོ་ཀ་ཏཱ་ཡ་ན་ དད་ཅན་གྱི་མི་སེར་ཚུ་གིས་ རྒྱབ་སྐྱོར་ཐོག་ལས་ ཕིཊ་༦ འབད་མི་ གསེར་ཏོག་གསར་བཞེངས་བསྒྲུབས་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ས་རྒྱུན་གྱི་ གསོལ་མཆོད་ཕུལ་ནི་ལས་འགོ་བཙུགས་ ལོ་བསྟར་གྱི་ དུས་མཆོད་འབུམ་སྡེ་དང་ བསྟན་སྤྱིའི་སྐུ་རིམ་ རྒྱལ་བའི་བཀའ་འགྱུར་དག་ཚར་ དམངས་ཀྱི་བཟློག་ཐབས་རིམ་གྲོ་ལ་སོགས་པ་ཚུ་ གནང་དོ་ཡོད་པའི་ཁར་ ཚེས་བཅུའི་གར་འཆམ་ ཉིནམ་ལྔ་གནང་ནིའི་ སྲོལ་ཡང་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བསྟར་བཞིན་དུ་ འགྱུར་མེད་རྒེད་འོག་གི་ མི་སེར་ཚུ་ ས་གནས་ག་ཏེ་ཡོད་རུང་ བསངས་གསེར་སྐྱེམས་དང་ བཟློག་ཐབས་ཀྱི་ རིམ་གྲོ་ཚུ་རྒྱུན་མ་ཆད་པར་ འབདཝ་མས་ཟེར་ ཞུ་ནི་ཨིན།</w:t>
      </w:r>
    </w:p>
    <w:p w14:paraId="32632F78" w14:textId="77777777"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71AFE80D" w14:textId="046620A1" w:rsidR="009F3542" w:rsidRDefault="009F3542" w:rsidP="00A536DF">
      <w:pPr>
        <w:pStyle w:val="p2"/>
        <w:shd w:val="clear" w:color="auto" w:fill="FFFFFF"/>
        <w:spacing w:before="0" w:beforeAutospacing="0" w:after="0" w:afterAutospacing="0"/>
        <w:rPr>
          <w:rStyle w:val="s1"/>
          <w:rFonts w:ascii="Arial" w:hAnsi="Arial" w:cs="Microsoft Himalaya"/>
          <w:color w:val="121012"/>
          <w:sz w:val="26"/>
          <w:szCs w:val="26"/>
          <w:bdr w:val="none" w:sz="0" w:space="0" w:color="auto" w:frame="1"/>
        </w:rPr>
      </w:pPr>
    </w:p>
    <w:p w14:paraId="5CFE7529" w14:textId="1997F801" w:rsidR="009F3542" w:rsidRDefault="009F3542"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ཚོང་ལམ་ལེགས་ཤོམ་ཡོད་པའི་ཁར་ ལཱ་འཇམ་མི་ལུ་བརྟེན་ ཤར་ཕྱོགས་ལུང་ཕྱོགས་ཀྱི་ མི་སེར་སོ་ནམ་པ་ཚུ་གིས་ ཁ་རི་མུ་ཟ་འཛུགས་སྐྱོང་འབད་ནི་ལུ་ གཙོ་བོར་བཏོ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ང་སྒར་ས་གླིང་རྒེད་འོག་ འཕྲིན་དྭངས་སྦིས་ལུ་འབད་བ་ཅིན་ སློབ་རིམ་༡༢ པ་མཐར་འཁྱོལ་མི་ ན་གཞོན་སྡེ་ཚན་ཅིག་གིས་ ཆུ་ཞིང་ཨེ་ཀར་༢ དེ་ཅིག་ནང་ ཁ་རི་མུ་ཟ་བཙུགས་ཡོདཔ་ད་ ན་ཧིང་ ཨེ་ཀར་༡ དེ་ཅིག་ནང་ འཛུགས་སྐྱོང་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ཕོ་སྐྱེས་༥ འབད་མི་ གཞོང་སྒར་མཉམ་རུབ་ཚོང་ལས་སྡེ་ཚན་གྱིས་ ན་ཧིང་ སྒེར་མི་ཅིག་གི་ཆུ་ཞིང་ནང་ འཛུགས་སྐྱོང་འབད་ འགོ་དང་པ་ འཛུགས་སྐྱོང་འབད་བའི་ཐོན་སྐྱེད་ཚུ་ རྒྱལ་པོའི་ཞིང་དང་ མོང་སྒར་གྱི་ཚོད་བསྲེ་ཁྲོམ་ཁར་ ཀེ་ཇི་རེ་ལུ་ དངུལ་ཀྲམ་༦༠ རེ་སྦེ་བཙོང་སྟེ་ འོང་འབབ་དངུལ་ཀྲམ་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གཔ་ཅིག་ བཟོ་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གིས་ སེམས་ཤུགས་ཐོབ་ཡོདཔ་ལས་ དུས་ཅི་ རྒྱ་སྐྱེད་འབད་ཡོདཔ་བཞིན་དུ་ ཟླཝ་༡ དེ་ཅིག་ ཐོན་སྐྱེད་འབད་ཚུགས་པའི་རེ་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ན་གྱི་ འཐུས་མི་ཅིག་ཨིན་མི་ འཆི་མེད་འཕྲིན་ལས་ཀྱིས་ སླབ་མིའི་ནང་ ཁ་རི་མུ་ཟ་དེ་ ཆ་མཉམ་གྱི་དགའ་ཤོས་ཅིག་ཨིནམ་ལས་ བཙོང་མ་ཚུགས་པའི་དཀའ་ངལ་མེདཔ་ད་ ནང་འཁོད་ལས་མ་ཐོན་རུང་ མི་ཚུ་གིས་ ནང་འདྲེན་འབད་མི་དེ་ ཉོ་ཟཝ་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ན་གཞོན་སྡེ་ཚན་ལུ་ གླིང་མེད་ཐང་ སོ་ནམ་ཞིབ་འཚོལ་གོང་འཕེལ་ཡན་ལག་ལྟེ་བ་གིས་ ས་གླིང་རྒེད་འོག་ རྒྱ་སྐྱེད་ཡིག་ཚང་དང་མཉམ་འབྲེལ་ཐོག་ལས་ ཆུ་ཤོག་དང་ ལྕངམ་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༢༠༠ དེ་ཅིག་ རྒྱབ་སྐྱོར་ཐོག་ལས་ སྡེ་ཚན་གྱིས་ ས་ཞིང་ཨེ་ཀར་༡ ནང་ ས་སྒ་དང་ ཡུང་སྒ་དང་གཅིག་ཁར་ ཁ་རི་མུ་ཟ་བཙུགས་ཡོད་མི་དེ་ ལེགས་ཤོམ་སྦེ་ སྐྱེ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ཀུ་རི་ཟམ་པ་ལས་ མོང་སྒར་བལྟ་སྟེ་ ཀི་ལོ་མི་ཊར་༥ དེ་ཅིག་ལུ་ ས་གནས་ཁ་བླངས་ཟི་ལུ་ ཆ་གླིང་རྒེད་འོག་ལས་ སོ་ནམ་པ་ཅིག་གིས་ཡང་ ཁ་རི་མུ་ཟ་ལྕངམ་༢</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 འཛུགས་སྐྱོང་འབད་ཡོདཔ་ད་ ཁོ་གིས་ ལཱ་འབད་དེ་ ལོ་༣ དེ་ཅིག་ ལང་ཡོདཔ་བཞིན་དུ་ ན་ཧིང་ལས་ དུམ་གྲ་ཅིག་ རྒྱ་སྐྱེད་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ཡང་ གླིང་མེད་ཐང་སོ་ནམ་ཞིབ་འཚོལ་གོང་འཕེལ་ཡན་ལག་ལྟེ་བའི་ སོན་རྒྱབ་སྐྱོར་ཐོག་ལས་ འཛུགས་སྐྱོང་འབད་བའི་ཤུལ་ལས་ རྒྱལ་པོའི་ཞིང་དང་ གླིང་མེད་ཐང་ མོང་སྒར་ དེ་ལས་ ངང་ལམ་ཁྲོམ་ཚུ་ནང་ བཙོང་པའི་སྐབས་ འགོ་དང་པ་ ཀེ་ཇི་རེ་ལུ་ དངུལ་ཀྲམ་༡༣༥ དེ་ཅིག་ ཐོབ་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ཆ་གླིང་རྒེད་འོག་ སོ་ནམ་རྒྱ་སྐྱེད་འགོ་དཔོན་ བློ་བཟང་ཆོས་འཕེལ་གྱིས་ སླབ་མིའི་ནང་ སོ་ནམ་པ་དང་ དཔེ་བལྟ་མི་ ད་རེས་ ཆ་གླིང་རྒེད་འོག་ནང་ ཁྱིམ་གུང་པ་༢༠ དེ་ཅིག་ཡོད་མི་ལས་ རེ་རེ་གིས་ ཁ་རི་མུ་ཟ་རུབ་སྦྱིས་༢༠ དང་༣༠ གྱི་བར་ན་ བཙུགས་ཏེ་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ཙ་ཀ་གླིང་རྒེད་འོག་ནང་ལས་ སོ་ནམ་པ་ཅིག་གིས་ མོང་སྒར་དང་ ལྷུན་རྩེ་བར་ནའི་གཞུང་ལམ་ཁར་ ས་གནས་རེ་ཝཱན་ཟེར་སར་ ན་ཧིང་ ས་ཞིང་ཌིས་༤༠ དེ་ཅིག་ནང་ ཁ་རི་མུ་ཟ་བཙུགས་མི་དེ་ དུས་ཅི་ ཨེ་ཀར་༡ རྒྱ་སྐྱེད་འབད་ཡོདཔ་ད་ དེ་ལས་ སོ་ནམ་ཞིབ་འཚོལ་གོང་འཕེལ་ཡན་ལག་ལྟེ་བ་གིས་ ལྕངམ་༦༥༠ དེ་ཅིག་ བཀྲམ་སྤེལ་འབད་ནུག།</w:t>
      </w:r>
      <w:r>
        <w:rPr>
          <w:rFonts w:ascii="Arial" w:hAnsi="Arial" w:cs="Arial"/>
          <w:color w:val="121012"/>
          <w:sz w:val="26"/>
          <w:szCs w:val="26"/>
        </w:rPr>
        <w:br/>
      </w:r>
      <w:r>
        <w:rPr>
          <w:rFonts w:ascii="Arial" w:hAnsi="Arial" w:cs="Microsoft Himalaya"/>
          <w:color w:val="121012"/>
          <w:sz w:val="26"/>
          <w:szCs w:val="26"/>
          <w:shd w:val="clear" w:color="auto" w:fill="FFFFFF"/>
          <w:cs/>
        </w:rPr>
        <w:t>སོ་ནམ་པ་ པདྨ་བློ་གྲོས་ཀྱིས་ སྤྱི་ལོ་༢༠༡༨ ལུ་ ས་ཆ་ཨེ་ཀར་ ཕྱེད་དེ་ཅིག་ནང་བཙུགས་མི་ ཁ་རི་མུ་ཟ་ལུ་བརྟེན་ འོང་འབབ་དངུལ་ཀྲམ་༡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 བཟོ་ཚུགས་རུང་ ན་ཧིང་ མ་ལེགས་ནི་དེ་གིས་ འོང་འབབ་དངུལ་ཀྲམ་༡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ལས་ བཟོ་མ་ཚུག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བཤད་མིའི་ནང་ འདས་པའི་ལོ་ཚུ་ནང་ ཐོན་སྐྱེད་ཚུ་ བཙོང་ས་འཚོལ་མ་དགོ་པར་ ཐོགས་ཆག་ག་ནི་ཡང་མེད་པར་ གཞུང་ལམ་བདའ་སྟེ་ སྒོ་ཁ་ལས་ར་ བཙོང་ཚུགས་ནི་དེ་གིས་ དཀའ་ངལ་མ་འབྱུ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ཤར་ཕྱོགས་ལུང་ཕྱོགས་ནང་ སྦོམ་ཤོས་ཅིག་ བསམ་གྲུབ་ལྗོངས་མཁར་ གླང་ཅན་ཕུག་རྒེད་འོག་ནང་ བཀོལ་སྤྱོད་ལག་ཁྱེར་ཐོག་ ན་གཞོན་སྡེ་ཚན་ཅིག་གིས་ ས་ཞིང་ཨེ་ཀར་༡༥ དང་ དང་འདོད་ཅན་གྱི་ སོ་ནམ་པ་ངོ་རྐྱང་ཚུ་གིས་ བསྡོམས་ས་ཞིང་ཨེ་ཀར་༢༦ ནང་ ཁ་རི་མུ་ཟ་འཛུགས་སྐྱོང་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རྒེད་འོག་ནང་ ཁ་རི་མུ་ཟ་ཚུ་ སྤྱི་ལོ་༢༠༡༨ ནང་ བསྡོམས་ས་ཞིང་ཨེ་ཀར་༧ དེ་ཅིག་ནང་ འཛུགས་སྐྱོང་འབད་ཐོག་ལས་ འགོ་བཙུགས་མི་དེ་ དུས་ཅི་ ཡར་སེང་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པདྨ་དགའ་ཚལ་ལུ་ཡང་ སོ་ནམ་པ་དྲག་ཤོས་ཅིག་གིས་ ཁ་རི་མུ་ཟ་ལྕངམ་༦༠༠ དེ་ཅིག་གིས་མ་དོ་བར་ བདེ་ཆེན་གླིང་དང་ གདུང་སྨད་ གཡུ་རུང་ དེ་ལས་ འཆི་མོང་རྒེད་འོག་ཚུ་ནང་ འཛུགས་སྐྱོང་འབད་ཡོདཔ་ད་ སྤྱིར་བཏང་ཤར་ཕྱོགས་ལུང་ཕྱོགས་ཀྱི་ རྒེད་འོག་མང་ཤོས་ནང་ ཤིང་འབྲས་དེ་ འཛུགས་སྐྱོང་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ང་ཕྱོགས་ནང་ ཁ་རི་མུ་ཟ་ཐོན་སྐྱེད་ཀྱི་ལས་སྣ་དེ་ མོང་སྒར་ཝེང་མཁར་ལུ་ཡོད་པའི་ སོ་ནམ་ཞིབ་འཚོལ་གོང་འཕེལ་ལྟེ་བ་དང་ རྫོང་ཁག་སོ་ནམ་ལས་ཚན་༢ ཀྱིས་མཉམ་འབྲེལ་ཐོག་ལས་ འགོ་འདྲེན་འཐབ་དོ་ཡོདཔ་ད་ ཀར་ལེབ་-ཨི་ཕཱཌ་ལས་འགུལ་གྱིས་ མ་དངུལ་གྱི་ རྒྱབ་སྐྱོར་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ང་མེད་ཐང་ སོ་ནམ་ཞིབ་འཚོལ་གོང་འཕེལ་ཡན་ལག་ལྟེ་བའི་ འགོ་དཔོན་ཚུ་དང་འཁྲིལཝ་ད་ འདས་པའི་ལོ་ངོ་དག་པ་ཅིག་ནང་ ཁ་རི་མུ་ཟ་གི་སོན་ མཁོ་འདོད་བཀོད་མི་ ལུང་ཕྱོགས་ཀྱི་སོ་ནམ་པ་སྡེ་ཚན་དང་ ངོ་རྐྱང་ཚུ་ མངམ་ཐོན་ཡོད་རུང་ ལྟེ་བ་ནང་བཟོ་མི་ སོན་གྱིས་ཁྱབ་མ་ཚུགས་མི་ལུ་བརྟེན་ མང་ཤོས་ར་ སྦྱོང་བརྡར་འབད་མི་ དཔེ་སྟོན་གྱི་སོ་ནམ་པ་དང་ གཞན་དང་འདོད་ཅན་ཚུ་ལུ་ རྒེད་འོག་སོ་ནམ་རྒྱ་སྐྱེད་ཡིག་ཚང་དང་ མཉམ་འབྲེལ་ཐོག་ལས་ བཀྲམ་སྤེལ་འབད་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དེ་དང་གཅིག་ཁར་ ཡན་ལག་ལྟེ་བའི་ནང་ ཁ་རི་མུ་ཟ་དང་ ཤིང་འབྲས་རྒུན་འབྲུམ་གྱི་ དཔེ་སྟོན་དང་འབྲེལ་ སོ་ནམ་ཞིབ་འཚོལ་ཅིག་ཡང་ འགོ་བཙུགས་ཡོད་པའི་གནས་ཚུལ།</w:t>
      </w:r>
    </w:p>
    <w:p w14:paraId="7611F116" w14:textId="295AD813"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49E4A3B3" w14:textId="77777777" w:rsidR="00C72226" w:rsidRPr="00C72226" w:rsidRDefault="00C72226" w:rsidP="00A536DF">
      <w:pPr>
        <w:shd w:val="clear" w:color="auto" w:fill="FFFFFF"/>
        <w:spacing w:after="0" w:line="240" w:lineRule="auto"/>
        <w:rPr>
          <w:rFonts w:ascii="Arial" w:eastAsia="Times New Roman" w:hAnsi="Arial" w:cs="Arial"/>
          <w:color w:val="121012"/>
          <w:sz w:val="26"/>
          <w:szCs w:val="26"/>
          <w:lang w:bidi="dz-BT"/>
        </w:rPr>
      </w:pPr>
      <w:r w:rsidRPr="00C72226">
        <w:rPr>
          <w:rFonts w:ascii="Arial" w:eastAsia="Times New Roman" w:hAnsi="Arial" w:cs="Microsoft Himalaya"/>
          <w:color w:val="121012"/>
          <w:sz w:val="26"/>
          <w:szCs w:val="26"/>
          <w:cs/>
          <w:lang w:bidi="dz-BT"/>
        </w:rPr>
        <w:t>༉ དེ་ལུ་ བདུད་ཀྱི་རྒྱལ་པོ་ དགའ་རབ་དབང་ཕྱུག་ངོ་ཚ་མི་ལུ་བརྟེན་ ཁོ་རའི་ བདུད་ཡུལ་ལུ་ ལོག་སོང་སྟེ་ བདུད་ཀྱི་དམག་དཔུང་ བྱེ་བ་ཕྲག་སུམ་ཅུ་སོ་དྲུག་ གྲ་སྒྲིག་རྐྱབ་འོངམ་ད་ རྒྱལ་སྲས་བྱང་ཆུབ་སེམས་དཔའ་གིས་ བྱམས་པ་ཆེན་པོའི་ ཏིང་ངེ་འཛིན་ལུ་ མཉམ་པར་བཞག་ཞིནམ་ལས་ མདའ་དང་ མདུང་ རལ་གྲིའི་མཚོན་ཆ་དང་ རྡོ་དང་དུག་གི་བཟུམ་སྦེ་ ཕབ་མི་དེ་ཚུ་ག་ར་ མེ་ཏོག་མནྡ་ར་བ་དང་པདྨ་ལུ་ སྒྱུར་གནང་ཡོདཔ་ཨིན་པས།</w:t>
      </w:r>
    </w:p>
    <w:p w14:paraId="6368F95E" w14:textId="77777777" w:rsidR="00C72226" w:rsidRPr="00C72226" w:rsidRDefault="00C72226" w:rsidP="00A536DF">
      <w:pPr>
        <w:shd w:val="clear" w:color="auto" w:fill="FFFFFF"/>
        <w:spacing w:after="0" w:line="240" w:lineRule="auto"/>
        <w:rPr>
          <w:rFonts w:ascii="Arial" w:eastAsia="Times New Roman" w:hAnsi="Arial" w:cs="Arial"/>
          <w:color w:val="121012"/>
          <w:sz w:val="26"/>
          <w:szCs w:val="26"/>
          <w:lang w:bidi="dz-BT"/>
        </w:rPr>
      </w:pPr>
      <w:r w:rsidRPr="00C72226">
        <w:rPr>
          <w:rFonts w:ascii="Arial" w:eastAsia="Times New Roman" w:hAnsi="Arial" w:cs="Microsoft Himalaya"/>
          <w:color w:val="121012"/>
          <w:sz w:val="26"/>
          <w:szCs w:val="26"/>
          <w:cs/>
          <w:lang w:bidi="dz-BT"/>
        </w:rPr>
        <w:t>བདུད་ཀྱི་དམག་དཔུང་ཚུ་གི་ འདོད་པའི་དུག་གི་ སྡོང་པོ་ས་ལུ་འགྱེལ་ མེ་ཏོག་མདའ་ལྔ་ས་ལུ་འབུད་ ང་རྒྱལ་གྱི་བྲག་རི་ རྩ་བ་ལས་བརྡལ་ བདུད་ཀྱི་དམག་དཔུང་ཚུ་ཉམས་ཐག་ ཆུ་སྲིན་གྱི་ རྒྱལ་མཚན་ལ་སོགས་པ་ཚུ་ ནུབ་སོཔ་ལས་ དྲག་པ་ག་ནང་ཡང་མེདཔ་བཟུམ་ མགུ་འཐོམ་འཐོམ་སྦེ་ ཡར་སོ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རུང་ བདུད་དགའ་རབ་དབང་ཕྱུག་ཁོ་རའི་ བུམོ་༣ མཛེས་ཤིང་ཡིད་དུ་འོང་བའི་ གོས་དང་རྒྱན་ཆ་ཚུ་བཏགས་ ལང་འཚོ་རྒྱས་པའི་ ཉམས་ཅན་༣ གྱིས་ཆགས་པའི་ ཟུར་མིག་གིས་བལྟ་སྟེ་ ཨོམ་དང་བརླད་དོ་སྟོན་ ཨ་བུ་གཡུགས་ཏེ་འོང་རུང་ བུམོ་དེ་༣ བཟོ་མ་ལེགས་པའི་ ཨང་རྒས་༣ ལུ་ བྱིན་གྱིས་བརླབས་གནང་ཡོད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ལས་ བུམོ་༣ གནམ་མེད་ས་མེད་ངོ་ཚ་སྟེ་ ཨ་རྟག་ག་ཨིན་མི་དེ་ ལོག་སྟེ་ར་ བྱིན་གྱིས་བརླབས་གནང་ཟེར་ གསོལ་བ་བཏབ་མི་ལུ་བརྟེན་ བྱང་ཆུབ་སེམས་དཔའ་གིས་ ད་ལས་ཕར་ དེ་བཟུམ་སྦེ་ མི་འབད་ནི་གི་ དམ་བཅའ་བཀལ་ཡོདཔ་ད་ བདུད་ཀྱིས་ གནས་སྐབས་ག་དེ་སྦེ་ར་བཏོན་ཏེ་ བར་ཆད་རྐྱབ་རུང་ བྱང་ཆུབ་སེམས་དཔའ་གིས་ བྱམས་པའི་ཏིང་ངེ་འཛིན་གཅིག་གིས་ར་ བདུད་ཀྱི་དམག་དཔུང་ཚུ་ག་ར་ བཏུལ་གནང་ཡོད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བཞི་པ་ མངོན་པར་རྫོགས་པར་ སངས་རྒྱས་པའི་དུས་ཆེན་དེ་ བྱང་ཆུབ་སེམས་དཔའ་ དགུང་ལོ་༢༩ ལས་འགོ་བཟུང་ ཆུ་ཀླུང་ཆེན་པོའི་ ནཻ་རཉྫ་ན་ལུ་ ལོ་དང་པ་༢ ལུ་ ཆུམ་ཕུད་རྡོག་རེ་དང་ ལོ་༢ པ་༢ ལུ་ ཆུ་ཐིག་པ་རེ་གསོལ་ དེ་ལས་ ལོ་༣ པ་༢ ལུ་ ག་ཅི་ཡང་ མ་བཞེས་པར་ ལོ་༦ དཀའ་སྤྱད་མཛད་པའི་ཤུལ་ལུ་ ནམ་མཁའ་ལས་ ལྷ་ཚུ་གིས་ ད་འབདན་ ཧེ་མར་ བྱང་ཆུབ་སེམས་དཔའ་ཚུ་ བླ་ན་མེད་པ་ མངོན་པར་རྫོགས་པ་ སངས་རྒྱས་པའི་གནས་དེ་ ཆུ་དེ་བརྒལ་བྱོནམ་ད་ རྡོ་རྗེ་གདན་ཟེར་མི་དེ་ཡོད་ དེ་ཁར་བྱོན་ཟེར་ ལུང་བསྟན་གནང་མི་དང་འཁྲིལ་ བྱིན་པའི་སྐབས་ བརྒྱ་བྱིན་གྱིས་བསྐུལ་བའི་ རྩྭ་ཚོང་བཀྲིས་ལས་ རྩྭ་ཀུ་ཤ་བསྣམས་ཏེ་ བྱང་ཆུབ་ཤིང་གི་རྩ་བར་ རྩྭ་ཀུ་ཤའི་རྩེ་མོ་གཡས་ཁ་ཐུག་ལུ་ འཐིང་ཞིནམ་ལས་ ཞབས་དཀྱིལ་ཀྲུང་སྦེ་ བཞུགས་ཐོག་ལས་ སྟན་འདིར་བདག་གི་ལུས་འདི་སྐམ་ཡང་རུང་། །པགས་པ་རུས་པའི་ཚོགས་རྣམས་ཞིང་ཀྱང་རུང་། །བསྐལ་མང་རྙེད་དཀའི་བྱང་ཆུབ་མ་ཐོབ་པར། །སྟན་འདི་ལས་ནི་ལུས་བསྐྱོད་མི་བྱའོ། །ཟེར་ ཐུགས་ཀྱི་དམ་བཅའ་བརྟན་ཏོག་ཏོ་བཞེས་ཏེ་ བཞུགས་གནང་ཡོད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རྒྱལ་སྲས་བྱང་ཆུབ་སེམས་དཔའ་ དགུང་ལོ་༣༥ བཞེས་པའི་ ས་ག་ཟླ་བའམ་ རང་ཟླ་༤ པའི་ཚེས་༡༥ འི་ སྲོད་ལུ་བདུད་བཏུལ་ ཉིན་དགུང་གི་མཐར་ བསམ་གཏན་བཞི་པའི་ ཏིང་ངེ་འཛིན་མངོན་དུ་གྱུར་ཏེ་ ཐོ་རངས་སྟག་གི་ དུས་ཚོད་དམ་ ཚེས་༡༦ གི་དྲོ་པར་ ཤར་བརྡ་བཏང་བའི་ དུས་ཚོད་ལུ་ལྷོདཔ་ད་ ལྷའི་མིག་གི་ མངོན་ཤེས་དང་ ཟག་པ་ཟད་པའི་ མངོན་ཤེས་བསྐྱེད་དེ་ སྡུག་བསྔལ་བདེན་པ་དང་ ཀུན་འབྱུང་བདེན་པ་ འགོག་པའི་བདེན་པ་ ལམ་གྱི་བདེན་པ་༤ མཐར་ཕྱིན་ཏེ་ མངོན་པར་རྫོགས་པར་ སངས་རྒྱས་ཡོད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འི་སྐབས་ འགུལ་ རབ་ཏུ་འགུལ་ ཀུན་ཏུ་རབ་ཏུ་འགུལ་ གཡོ་ རབ་ཏུ་གཡོ་ ཀུན་ཏུ་རབ་ཏུ་གཡོ་ རྡེག་ རབ་ཏུ་རྡེག་ ཀུན་ཏུ་རབ་ཏུ་རྡེག་ འཁྲུགས་ རབ་ཏུ་འཁྲུགས་ ཀུན་ཏུ་རབ་ཏུ་འཁྲུགས་ འུར་འུར་ རབ་ཏུ་འུར་འུར་ ཀུན་ཏུ་རབ་ཏུ་འུར་འུར་ ཆེམ་ཆེམ་ རབ་ཏུ་ཆེམ་ཆེམ་ ཀུན་ཏུ་རབ་ཏུ་ཆེམ་ཆེམ་བཅས་ ལྟས་བཟང་པོ་༡༧ བྱུང་ཡོདཔ་མ་ཚད་ ཟླཝ་སྒྲ་གཅན་འཛིན་གྱིས་ བཟུང་བ་ལ་སོགས་པའི་ རྟགས་མཚན་དང་གཅིག་ཁར་ མངོན་པར་རྫོགས་པར་ སངས་རྒྱས་ཡོད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ལྔ་པ་ སྐུ་མྱ་ངན་ལས་འདས་པའི་ དུས་ཆེན་དེ་ སྟོན་པ་རྫོགས་པའི་སངས་རྒྱས་ དགུང་ལོ་༧༨ བཞེས་པའི་ ས་སྟག་གི་ལོ་ལུ་ སྐུ་མྱ་ངན་ལས་འདས་ནིའི་ ཐུགས་བཞེད་གནང་རུང་ བྲམ་ཟེ་སུ་ཀ་སིདྡྷི་དང་ ཙནྡ་༢ ཀྱིས་ མྱ་ངན་ལས་མ་འདའ་བར་ བཞུགས་དགོ་པའི་ གསོལ་བ་བཏབ་མི་དང་འཁྲིལ་ ལོ་༣ བཞུགས་ནིའི་ ཞལ་གྱིས་བཞེས་ཏེ་ མྱང་འདས་ཀྱི་ མདོ་འབུམ་པ་ཚུ་གསུངས་ཏེ་ བཞུགས་ཡོདཔ་ད་ ལོ་༢ ཀྱི་རྒྱབ་ལས་ བདུད་ཚུ་གིས་ མྱ་ངན་ལས་འདས་གནང་ཟེར་ གསོལ་བ་མི་ལུ་བརྟེན་ སངས་རྒྱས་ཀྱིས་ཡང་ ཞལ་གྱིས་བཞེས་གནང་ཡོད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དེ་ཡང་ བདུད་ཚུ་གིས་ སངས་རྒྱས་ཁྱོད་ སེམས་ཅན་དགའ་བཅུག་མི་དེ་ བདེན་ག་ཟེར་ཞུཝ་ད་ སངས་རྒྱས་ཀྱིས་ དགའ་བཅུག་དོ་ཟེར་ གསུངས་པའི་སྐབས་ བདུད་ཚུ་གིས་ ང་བཅས་ཁྱོད་ མྱ་ངན་ལས་འདའ་ནི་དེ་དགའ་ མྱ་ངན་ལས་འདས་གནང་ཟེར་ཞུཝ་ད་ མྱ་ངན་ལས་འདའ་བར་གནང་ངོ་ཟེར་ བདུད་ཚུ་གི་ ངོ་སྲུང་དང་ གདུལ་བྱ་ལེ་ལོ་ཅན་ཚུ་ ཆོས་ལུ་བསྐུལ་ནིའི་དོན་ལུ་ མྱ་ངན་ལས་འདས་ནི་སྦེ་ ཞལ་གྱིས་བཞེས་གནང་ཡོད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སྟོན་པ་དགུང་ལོ་༨༠ བཞེས་པའི་ ས་ག་ཟླ་བའི་ཚེས་༡༥ འི་ མཚན་ཐུན་བར་པའི་ མཇུག་ལས་འགོ་བཟུང་ རྒྱལ་བའི་བསྟན་པ་རིན་པོ་ཆེ་དང་ སངས་རྒྱས་ཁོ་རའི་འཁོར་ དགེ་བསྙེན་ཕ་མ་༢ དང་ དགེ་སློང་ཕ་མ་༢ གནས་བརྟན་འོད་སྲུང་ཆེན་པོ་ལུ་ རྩིས་སྤྲོད་དེ་ སྐུའི་སྟོད་གཡོག་གསོལ་ཞིནམ་ལས་ དགེ་སློང་ཚུ་ བདེ་བཞིན་གཤེགས་པ་མཇལ་ བདེ་བཞིན་གཤེགས་པ་ མཇལ་ནི་དེ་ མེ་ཏོག་ཨུ་དུམ་ཝཱ་ར་བཟུམ་སྦེ་ ལཱ་ཁག་ཨིན་དང་ འདུས་བྱས་ག་ར་འཇིག་པའི་ ཆོས་ཅན་ཨིན་ཟེར་ ངེས་པར་འབྱུང་པའི་ གསུང་གི་མཐའ་མ་གསུངས་ཏེ་ གདུལ་བྱ་ལེ་ལོ་ཅན་ཚུ་ ཆོས་ལུ་བསྐུལ་ནིའི་དོན་ལུ་ མཚན་ཐུན་མཐའ་མ་ འགོ་བཙུགསཔ་དང་གཅིག་ཁར་ གྲོང་ཁྱེལ་རྩྭ་མཆོག་གི་ ཤིང་ས་ལཱ་ཟུང་གཅིག་གི་རྩ་བར་ གནས་སྐབས་ཅིག་ སྐུ་མྱ་ངན་ལས་འདས་པའི་ ཚུལ་སྟོན་གནང་ཡོདཔ་ཨིན་པས།</w:t>
      </w:r>
      <w:r w:rsidRPr="00C72226">
        <w:rPr>
          <w:rFonts w:ascii="Arial" w:eastAsia="Times New Roman" w:hAnsi="Arial" w:cs="Arial"/>
          <w:color w:val="121012"/>
          <w:sz w:val="26"/>
          <w:szCs w:val="26"/>
          <w:lang w:bidi="dz-BT"/>
        </w:rPr>
        <w:br/>
      </w:r>
      <w:r w:rsidRPr="00C72226">
        <w:rPr>
          <w:rFonts w:ascii="Arial" w:eastAsia="Times New Roman" w:hAnsi="Arial" w:cs="Microsoft Himalaya"/>
          <w:color w:val="121012"/>
          <w:sz w:val="26"/>
          <w:szCs w:val="26"/>
          <w:cs/>
          <w:lang w:bidi="dz-BT"/>
        </w:rPr>
        <w:t>འདི་འབདཝ་ལས་ སྤྱིར་བཏང་ས་ག་ཟླ་བ་དང་ ལྷག་པར་དུ་ ས་ག་ཟླ་བའི་ཚེས་༡༥ ལུ་ ལྷག་བསམ་དག་པའི་ཐོག་ལས་ དད་མོས་བསྐྱེད་དེ་ དགེ་བསྒྲུབ་སྡིག་སྤོང་གི་ ལཱ་ཚུ་ལུ་ བརྩོན་ཤུགས་བསྐྱེད་ཚུགས་པ་ཅིན་ ཕན་ཡོན་འབུམ་འགྱུར་སྦེ་ ཡོད་མི་དེ་ཡང་ དེ་ལུ་བརྟེན་ ཨིན་མས་ཟེར་ ཞུ་ནི་ཨིན།</w:t>
      </w:r>
    </w:p>
    <w:p w14:paraId="1D2006C7" w14:textId="77777777" w:rsidR="00C72226" w:rsidRDefault="00C72226"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636A044B" w14:textId="75338EFA" w:rsidR="009F3542" w:rsidRDefault="009F3542" w:rsidP="00A536DF">
      <w:pPr>
        <w:pStyle w:val="p2"/>
        <w:shd w:val="clear" w:color="auto" w:fill="FFFFFF"/>
        <w:spacing w:before="0" w:beforeAutospacing="0" w:after="0" w:afterAutospacing="0"/>
        <w:rPr>
          <w:rStyle w:val="s1"/>
          <w:rFonts w:ascii="Arial" w:hAnsi="Arial" w:cs="Microsoft Himalaya"/>
          <w:color w:val="121012"/>
          <w:sz w:val="26"/>
          <w:szCs w:val="26"/>
          <w:bdr w:val="none" w:sz="0" w:space="0" w:color="auto" w:frame="1"/>
        </w:rPr>
      </w:pPr>
    </w:p>
    <w:p w14:paraId="560115F0" w14:textId="04F77745" w:rsidR="009F3542" w:rsidRDefault="009F3542"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རང་གསེར་གྱི་ཐང་ལས་ ན་གཞོན་སོ་ནམ་པ་ རུ་ཌ་ལཱལ་ སཱན་ཡ་སི་གིས་ བདུན་ཕྲག་གསུམ་དེ་ཅིག་གི་ཧེ་མར་ ཚོད་བསྲེ་བཀྲམ་སྤེལ་དང་ སྒོ་ཚོང་པ་ལེ་ཤ་ཅིག་ ཉིན་བསྟར་བཞིན་དུ་ ཁོ་རའི་གཡུས་ཁར་ ནང་འཁོད་ཨེ་མ་ཆུང་ཀུ་འཚོལ་བར་ འོང་ནི་ཡོད་པའི་སྐོར་ དྲན་ཚོར་འབདཝ་ཨིན་པས།</w:t>
      </w:r>
      <w:r>
        <w:rPr>
          <w:rFonts w:ascii="Arial" w:hAnsi="Arial" w:cs="Arial"/>
          <w:color w:val="121012"/>
          <w:sz w:val="26"/>
          <w:szCs w:val="26"/>
        </w:rPr>
        <w:br/>
      </w:r>
      <w:r>
        <w:rPr>
          <w:rFonts w:ascii="Arial" w:hAnsi="Arial" w:cs="Microsoft Himalaya"/>
          <w:color w:val="121012"/>
          <w:sz w:val="26"/>
          <w:szCs w:val="26"/>
          <w:shd w:val="clear" w:color="auto" w:fill="FFFFFF"/>
          <w:cs/>
        </w:rPr>
        <w:t>སྒོ་ཚོང་པ་ལ་ལོ་ཅིག་གིས་ དུས་ཚོད་ཅིག་ནང་ ཐོན་སྐྱེད་འབད་མི་ ཚོད་བསྲེ་ཆ་མཉམ་ ཉོ་བའི་ཁར་ ལ་ལོ་གིས་ ཤུལ་མ་ཐོན་སྐྱེད་འབད་ནི་ཨིན་མི་ཚུ་ལུ་ སྔོན་བྱིན་སྤྲོད་ཐོག་ལས་ མཁོ་མངགས་འབད་དེ་ བཞག་ཡོདཔ་ལས་ ས་གནས་ནང་ལས་ཐོན་མི་ ཨེ་མའི་མཁོ་འདོད་ཡར་སེང་སོང་ཡི་ཟེར་ རུ་ཌ་ལཱལ་ སཱན་ཡ་སི་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སྒང་ ཐིམ་ཕུག་དང་ སྤུ་ན་ཁ་ དེ་ལས་ དབང་འདུས་ཕོ་བྲང་གི་ ཚོད་བསྲེ་ཚོང་པ་ཚུ་གིས་ མི་སྡེ་སོ་ནམ་པ་ཚུ་ལུ་ ཨེ་མ་ཡོད་མེད་ཀྱི་སྐོར་ལས་ ཉིན་བསྟར་བཞིན་དུ་ བརྒྱུད་འཕྲིན་ལྷོད་མི་ལུ་བརྟེན་ ཨེ་མ་རྒྱ་ཆེཝ་སྦེ་ འཛུགས་སྐྱོང་འབད་ནི་གི་ སེམས་ཤུགས་ཐོབ་ཡོད་རུང་ ད་རེས་འབད་བའི་བསྒང་ལས་ མནོ་དོ་བཟུམ་ འགྱོ་མི་བཏུབ་པས་ཟེར་ ཁོ་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འདས་པའི་བདུན་ཕྲག་༢ ཀྱི་ ནང་འཁོད་ལུ་ ནང་འཁོད་ཨེ་མ་གསརཔ་ ཐོན་སྐྱེད་འབད་མི་ཚུ་ལུ་ མཁོ་འདོད་བཀོད་མི་ མར་བབས་སོང་ཡོདཔ་ལས་ ཨེ་མ་འཛུགས་སྐྱོང་འབད་བའི་ མ་རྩ་ཚུ་ ག་དེ་སྦེ་ འཐོབ་ཚུགས་ག་ཟེར་བའི་ ཚ་གྱང་ལང་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རུ་ཌ་ལཱལ་སཱན་ཡ་སི་གིས་འབད་བ་ཅིན་ ཧེ་མ་ ནང་འཁོད་ཨེ་མ་ ཀེ་ཇི་རེ་ལུ་ དངུལ་ཀྲམ་༣༠༠ རེ་ བཙོངམ་ཨིན་རུང་ ད་རེས་ དངུལ་ཀྲམ་༢༠༠ ཡང་ ཐོབ་མ་ཚུགས་པའི་ཁར་ མཁོ་འདོད་བཀོད་མི་ཡང་ མངམ་མི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ཨེ་མ་བཏོག་ནི་ རན་ཡོདཔ་ལས་ ཁོ་རའི་ཞིང་ནང་ལས་ ཨེ་མ་ཀེ་ཇི་༡༠༠ ལྷགཔ་ཅིག་ ཐོན་སྐྱེད་འབད་ནི་གི་ རེ་བ་བསྐྱེདཔ་རུང་ ག་ཏེ་ལུ་ བཙོང་ནི་ཨིན་ན་ ཚ་གྱང་ལང་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མ་པ་གིས་ རྒེད་འོག་དང་ རྫོང་ཁག་ཁྲོམ་སྡེའི་བར་ན་ ལམ་ཐག་རིང་པའི་ཁར་ ཁྲོམ་ཁར་གོང་ཚད་ལེགས་ཤོམ་མེདཔ་ལས་ ཨེ་མའི་ཚོང་འབྲེལ་འཐབ་ནི་དེ་ ཁེ་སང་ཅིག་ མི་འོང་ནི་མས་ཟེར་ བཤདཔ་མ་ཚད་ སྒེར་འཁོར་ཅིག་མེདཔ་ལས་ སྐྱེལ་འདྲེན་གྱི་ ཟད་འགྲོ་ཡང་ མངམ་སྤྲོ་དགོ་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ཌ་ལཱལ་ སཱན་ཡ་སི་གིས་འབད་བ་ཅིན་ ཨེ་མ་ཀེ་ཇི་རེ་ལུ་ དངུལ་ཀྲམ་༣༠༠ གི་འོག་རྒྱུ་ལུ་ བཙོང་པ་ཅིན་ ལས་མིའི་ཟད་འགྲོ་ཡང་ བདའ་མི་ཟུན་ནི་ཨིནམ་ལས་ གྱོང་རྒུད་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མ་པ་ སཱན་མཱན་སུ་བྷ་གིས་ སླབ་མིའི་ནང་ མ་གཞི་ ཚོང་ལམ་གྱི་ དཀའ་ངལ་མེད་རུང་ ད་རེས་ ཁྲོམ་སྡེ་ནང་ ཨེ་མའི་གོང་ཚད་ཚུ་ མར་བབས་སོང་ནུག་ཟེར་ཨིནམ་ད་ ཁོ་ལུ་ དབང་འདུས་བ་འཇོ་ལུ་ ཚོད་བསྲེ་ཚོང་ཁང་ཅིག་ཡོདཔ་ལས་ ཁོ་གིས་ ཁོ་རའི་ ཕོ་རྒནམ་གི་ རྒྱབ་སྐྱོར་ཐོག་ལས་ ཨེ་མ་ཚུ་ སྤུ་ན་ཁ་དང་ ཐིམ་ཕུག་ལུ་ཡང་ བཀྲམ་སྤེལ་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འདས་པའི་བདུན་ཕྲ་ནང་ སྒོ་ཚོང་པ་ཅིག་གིས་ ཨེ་མ་ཀེ་ཇི་༦༠ དེ་ཅིག་ མཁོ་འདོད་བཀོད་པའི་ཤུལ་ལས་ ཨེ་མ་དགོ་པའི་སྐོར་ལས་ སླབ་མི་མ་འཐོན་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ད་འོག་སོ་ནམ་རྒྱ་སྐྱེད་འགོ་དཔོན་ ཌི་བི་ ག་ལས་ཀྱིས་ སླབ་མིའི་ནང་ ནད་ཡམས་ཀོ་བིཌ་-༡༩ ལུ་བརྟེན་ ས་མཚམས་དང་ རྒྱ་གར་རྒྱལ་ཁབ་ནང་ སྒོ་བསྡམས་པའི་ཤུལ་ལས་ ནང་འཁོད་ཨེ་མ་ མ་ཐོན་པའི་ཧེ་མར་ མཁོ་འདོད་བཀོད་མི་ ལེ་ཤ་ཐོན་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འཕྲལ་ཁམས་ཅིག་ཁར་ ཨེ་མ་མཁོ་འདོད་བཀོད་མི་དེ་ མར་བབས་རྒྱ་ཆེཝ་སྦེ་ སོང་ཡོདཔ་ལས་ སྒོ་ཚོང་པ་ཚུ་ འོང་ནི་མེད་མི་ལུ་བརྟེན་ སོ་ནམ་པ་ཚུ་གིས་ ཨེ་མ་མ་བཏོག་པར་ བཞག་ནུ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ཧེ་མ་འབད་བ་ཅིན་ སྒོ་ཚོང་པ་ཚུ་ སོ་ནམ་པའི་ ཞིང་ནང་ར་ ཚོད་བསྲེ་ལེན་པར་ འོང་ནི་ཡོདཔ་ལས་ སོ་ནམ་པ་ཚུ་ རང་སོའི་ཐོན་སྐྱེད་ཚུ་འབག་སྟེ་ ཁྲོམ་ཁར་འགྱོ་མི་དགོ་ཟེར་ཨིནམ་ད་ ད་རེས་ སོ་ནམ་པ་ཚུ་གིས་ ཐོན་སྐྱེད་བཙོང་ནི་ལུ་ ཚོང་ལམ་འཚོལ་དགོཔ་སྦེ་ སླབ་སྟེ་ཡོད་ཟེར་ སོ་ནམ་རྒྱ་སྐྱེད་འགོ་དཔོན་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གལ་སྲིད་ སོ་ནམ་པ་ཚུ་གིས་ ཨེ་མ་མེ་ཊིག་ཊཱན་༡ དེ་ཅིག་ ཐོན་སྐྱེད་འབད་ཚུགས་པ་ཅིན་ སོ་ནམ་ཚོང་འབྲེལ་དང་ མཉམ་འབྲེལ་ཚོགས་སྡེ་དང་གཅིག་ཁར་ ཚོང་ལམ་འཚོལ་ཞིབ་འབད་ནི་གི་ གོ་སྐབ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རེས་ སོ་ནམ་པ་རེ་གིས་ དུས་ཚོད་ཅིག་ནང་ ཨེ་མ་ཀེ་ཇི་༥༠-༡༠༠ དེ་ཅིག་ལས་བརྒལ་ ཐོན་སྐྱེད་འབད་མི་ཚུགས་དོ་ཡོདཔ་ལས་ སྐྱེལ་འདྲེན་བདེ་སྒྲིག་འབད་ནིལུ་ ལཱ་ཁག་གཏང་ནི་མས་ཟེར་ ཌི་མི་ ག་ལས་ཀྱི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མ་པ་ཚུ་གིས་ ཁོང་རའི་ ཨེ་མ་ཚུ་ ཚོང་འབྲེལ་འཐབ་མ་ཚུགས་མི་དེ་ ས་མཚམས་ལས་ཕར་ ཨེ་མ་ཐོབ་མི་ལུ་བརྟེན་ འོང་ནི་མས་ཟེར་ ཉོགས་བཤད་བཀོ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ནམ་པ་ཅིག་གིས་འབད་བ་ཅིན་ ཁོང་གི་ ཞིང་ནང་ལས་ སྒོ་ཚོང་པ་ཚུ་ ཨེ་མ་ཉོ་བར་ མ་འོང་མི་དེ་ཡང་ རྒྱ་གར་ལས་ ཐོབ་ཚུགས་པའི་སྐོར་ལས་ བཤད་ནི་འདུག་ཟེར་ཨིན་རུང་ གནད་དོན་དེ་ ག་དེ་སྦེ་ བདེན་འོང་ག་ སླབ་མི་ཤེ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བདེན་པ་ཅིན་ ང་བཅས་རའི་ ཐོན་སྐྱེད་དེ་ལུ་ ཐོ་སྦོམ་སྦེ་ར་ ཕོག་ནི་དང་ སོ་ནམ་ལཱ་འབད་ནི་ལུ་ཡང་ སེམས་ཤུགས་མེདཔ་ བཟོ་ནི་མས་ཟེར་ སོ་ནམ་པ་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སེར་གྱི་ཐང་རྒེད་འོག་ནང་ ཁྱིམ་གུང་༢༠ དེ་ཅིག་གིས་ ས་ཆ་ཨེ་ཀར་༨ དེ་ཅིག་ནང་ ཨེ་མའི་ལཱ་འབད་དེ་ཡོདཔ་ད་ ད་རེས་ འགྲམ་ཕུག་ཁྲོམ་ཁར་ ནང་འཁོད་ཀྱི་ཨེ་མ་ཨིན་ཟེར་ ཀེ་ཇི་རེ་ལུ་ དངུལ་ཀྲམ་༨༠-༡༠༠ གི་བར་ན་ བཙོང་དོ་ཡོད་པའི་གནས་ཚུལ།</w:t>
      </w:r>
    </w:p>
    <w:p w14:paraId="24A7550E" w14:textId="4276D364" w:rsidR="009F3542" w:rsidRDefault="009F3542" w:rsidP="00A536DF">
      <w:pPr>
        <w:pStyle w:val="p2"/>
        <w:shd w:val="clear" w:color="auto" w:fill="FFFFFF"/>
        <w:spacing w:before="0" w:beforeAutospacing="0" w:after="0" w:afterAutospacing="0"/>
        <w:rPr>
          <w:rStyle w:val="s1"/>
          <w:rFonts w:ascii="Arial" w:hAnsi="Arial" w:cs="Microsoft Himalaya"/>
          <w:color w:val="121012"/>
          <w:sz w:val="26"/>
          <w:szCs w:val="26"/>
          <w:bdr w:val="none" w:sz="0" w:space="0" w:color="auto" w:frame="1"/>
        </w:rPr>
      </w:pPr>
    </w:p>
    <w:p w14:paraId="3F0C42D7"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ད་རེས་ གློ་བུར་གནས་སྟངས་ཤེས་ཡོན་གྱི་ རང་ཉིད་སློབ་སྟོན་མཁོ་ཆས་ཚུ་ རྒྱལ་ཁབ་ཀྱི་ མཐའ་ཟུར་སློབ་གྲྭའི་ སློབ་ཕྲུག་ཚུ་གིས་ ཐོབ་སྟེ་ཡོདཔ་ཨིན་པས།</w:t>
      </w:r>
    </w:p>
    <w:p w14:paraId="546CF7B7"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ཨིན་རུང་ སློབ་སྟོན་མཁོ་ཆས་ མཁོ་འདོད་བཀོད་མི་ ལེ་ཤ་ཐོན་ཏེ་ཡོདཔ་ད་ མཁོ་ཆས་ཚུ་ཡང་ སློབ་དཔོན་གྱི་ ཉིནམ་དང་འབྲེལ་ སྤྱི་ཟླ་༥ པའི་ཚེས་༢ ལུ་ སློབ་ཕྲུག་ཚུ་གིས་ ཐོབ་ཚུགསཔ་སྦེ་ བགོ་བཀྲམ་འབད་མི་དེ་ཡང་ སློབ་ཕྲུག་ཚུ་ འབྲེལ་འཛིན་ཐོག་ བཞག་ནི་དང་ རྒྱང་མཐོང་དང་ ཨིན་ཊར་ནེཊ་གི་ ཞབས་ཏོག་མ་ཐོབ་མི་ཚུ་གི་དོན་ལུ་ཨིན་པས།</w:t>
      </w:r>
    </w:p>
    <w:p w14:paraId="7367F780"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ལྷན་ཁག་གིས་ སློབ་ཚན་ཚུ་ཡང་ དབྱེ་ཁག་༥ སྦེ་ བཟོ་སྟེ་ཡོདཔ་ད་ སློབ་ཕྲུག་༡༧</w:t>
      </w:r>
      <w:r>
        <w:rPr>
          <w:rFonts w:ascii="Arial" w:hAnsi="Arial" w:cs="Arial"/>
          <w:color w:val="121012"/>
          <w:sz w:val="26"/>
          <w:szCs w:val="26"/>
        </w:rPr>
        <w:t>,</w:t>
      </w:r>
      <w:r>
        <w:rPr>
          <w:rFonts w:ascii="Arial" w:hAnsi="Arial" w:cs="Microsoft Himalaya"/>
          <w:color w:val="121012"/>
          <w:sz w:val="26"/>
          <w:szCs w:val="26"/>
          <w:cs/>
        </w:rPr>
        <w:t>༠༠༠ དེ་ཅིག་ལུ་ རྒྱང་མཐོང་གི་ ཞབས་ཏོག་མེད་པའི་ ཤེས་རྟོགས་བྱུང་ཡོདཔ་བཞིན་དུ་ མང་ཤོས་ར་ མཐའ་ཟུར་ནང་ སྡོད་མི་ཚུ་ཡོདཔ་ལས་ རང་ཉིད་སློབ་སྟོན་མཁོ་ཆས་ཚུ་ པར་སྐྲུན་ཐོག་ བགོ་བཀྲམ་འབད་ཡོདཔ་ཨིན་པས།</w:t>
      </w:r>
    </w:p>
    <w:p w14:paraId="768EE966"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ཤེས་རིག་དྲུང་ཆེན་ངོ་ཚབ་ ཀརྨ་ཚེ་རིང་གིས་ སླབ་མིའི་ནང་ རང་ཉིད་སློབ་སྟོན་མཁོ་ཆས་ མཁོ་འདོད་བཀོད་མི་ སློབ་ཕྲུག་མངམ་ ཐོན་ཡོདཔ་ལས་ སློབ་སྟོན་མཁོ་ཆས་༩</w:t>
      </w:r>
      <w:r>
        <w:rPr>
          <w:rFonts w:ascii="Arial" w:hAnsi="Arial" w:cs="Arial"/>
          <w:color w:val="121012"/>
          <w:sz w:val="26"/>
          <w:szCs w:val="26"/>
        </w:rPr>
        <w:t>,</w:t>
      </w:r>
      <w:r>
        <w:rPr>
          <w:rFonts w:ascii="Arial" w:hAnsi="Arial" w:cs="Microsoft Himalaya"/>
          <w:color w:val="121012"/>
          <w:sz w:val="26"/>
          <w:szCs w:val="26"/>
          <w:cs/>
        </w:rPr>
        <w:t>༠༠༠ དེ་ཅིག་ བགོ་བཀྲམ་འབད་དགོཔ་འདུག་ཟེར་ཨིན་པས།</w:t>
      </w:r>
    </w:p>
    <w:p w14:paraId="639CF0A7"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ཁོ་འདོད་བཀོད་མི་ཚུ་ཡང་ ཡོངས་འབྲེལ་ཨིན་ཊར་ནེཊ་དང་ རྒྱང་མཐོང་ཡོད་རུང་ ཞབས་ཏོག་མེད་མི་ཚུ་ཨིནམ་ད་ ཁྲོམ་སྡེའི་སློབ་ཕྲུག་ཚུ་ལུ་འབད་བ་ཅིན་ རང་ཉིད་སློབ་སྟོན་མཁོ་ཆས་ ལག་ལེན་འཐབ་ནི་ལུ་ དཀའ་ངལ་མིན་འདུག་ཟེར་ དྲུང་ཆེན་ངོ་ཚབ་ཀྱིས་ བཤདཔ་ཨིན་པས།</w:t>
      </w:r>
    </w:p>
    <w:p w14:paraId="16C92796"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སློབ་ཕྲུག་ཚུ་གིས་ སློབ་སྟོན་མཁོ་ཆས་ཚུ་ ལྷབ་སྦྱང་འབད་བའི་སྐབས་ ཤེས་རིག་འགོ་དཔོན་དང་ སློབ་དཔོན་ དེ་ལས་ ས་གནས་གཞུང་གི་ འགོ་དཔོན་ཚུ་གིས་ རྒྱབ་སྐྱོར་འབད་དགོཔ་སྦེ་ ལྷན་ཁག་གིས་ ཁྱབ་བསྒྲགས་འབད་དེ་ཡོད་རུང་ སློབ་དཔོན་ལ་ཅིག་གིས་ སློབ་ཕྲུག་ཚུ་ མཐའ་ཟུར་ལུ་ སྡོད་དོ་ཡོདཔ་ལས་ སློབ་སྟོན་གྱི་ རྒྱབ་སྐྱོར་འབད་ནི་ལུ་ གདོང་ལེན་ཡོད་པའི་སྐོར་ལས་ ཉོགས་བཤད་བཀོདཔ་ཨིན་པས།</w:t>
      </w:r>
    </w:p>
    <w:p w14:paraId="3E007511"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ཀརྨ་ཚེ་རིང་གིས་ སླབ་མིའི་ནང་ དམིགས་བསལ་དུ་ ཆུང་རིམ་སློབ་ཕྲུག་ཚུ་ལུ་ རང་ཉིད་སློབ་སྟོན་མཁོ་ཆས་ཀྱི་ ལམ་སྟོན་དང་ རྒྱབ་སྐྱོར་འབད་བར་ ལམ་ཐག་རྒྱང་རིང་རུང་ སློབ་དཔོན་ཚུ་གིས་ རྒྱབ་སྐྱོར་འབད་བར་ འགྱོ་དགོ་ཟེར་ཨིནམ་ད་ སློབ་ཕྲུག་ཚུ་ལུ་ སློབ་དཔོན་རྐྱངམ་གཅིག་མེན་པར་ མི་སྡེ་ནང་ གཞི་རྟེན་ཤེས་ཡོན་གྱི་ སློབ་སྟོན་པ་ ཨ་ལོ་ཡར་སྐྱེད་དང་གཅེས་སྐྱོང་གོང་འཕེལ་ལྟེ་བའི་ སློབ་སྟོན་པ་ཚུ་གིས་ རྐྱབ་སྐྱོར་འབད་དགོ་ཟེར་ བཤདཔ་ཨིན་པས།</w:t>
      </w:r>
    </w:p>
    <w:p w14:paraId="3297E345"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ང་ཆེན་ངོ་ཚབ་ཀྱིས་འབད་བ་ཅིན་ སློབ་སྟོན་མཁོ་ཆས་ ག་དེ་སྦེ་ ལྷབ་སྦྱང་འབད་ནི་ཨིན་ན་ སློབ་གྲྭའི་ཉམས་མྱོང་དང་འཁྲིལ་ འགྱོ་འོང་ཟེར་ཨིནམ་ད་ སློབ་རིམ་༤ ཡན་ཆད་ཀྱི་ སློབ་ཕྲུག་ཚུ་གིས་ རང་ཉིད་ཐོག་ལུ་ ལྷབ་སྦྱང་འབད་དགོ་ཟེར་ཨིན་པས།</w:t>
      </w:r>
    </w:p>
    <w:p w14:paraId="07F69C98"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གནད་དོན་དེ་ལུ་ མོ་བཏབ་འབད་བའི་སྐབས་ བརྒྱ་ཆ་༨༥ དེ་ཅིག་གིས་ རང་ཉིད་སློབ་སྟོན་མཁོ་ཆས་དེ་ རང་གིས་ ལྷབ་སྦྱང་འབད་ཚུགས་པའི་ ཤེས་རྟོགས་བྱུང་པའི་ཁར་ བརྒྱ་ཆ་༡༥ དེ་ཅིག་ འབད་མ་ཚུགས་མི་དེ་ བློ་གསར་སློབ་རིམ་གྱི་ སློབ་ཕྲུག་ཚུ་ཨིན་མས་ཟེར་ དྲུང་ཆེན་ངོ་ཚབ་ཀྱིས་ བཤདཔ་ཨིན་པས།</w:t>
      </w:r>
    </w:p>
    <w:p w14:paraId="1AE2347C"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འབདཝ་ལས་ རྫོང་ཁག་ཤེས་རིག་གཙོ་འཛིན་བརྒྱུད་དེ་ སློབ་སྟོན་མཁོ་ཆས་ ལྷབ་སྦྱང་ལུ་ རྒྱབ་སྐྱོར་འབད་ནིའི་ མི་ངོ་ཚུ་ ངོས་འཛིན་འབད་དགོཔ་སྦེ་ སླབ་ཡོདཔ་བཞིན་དུ་ མཁོ་ཆས་རྒྱབ་རྟེན་གྱི་དོན་ལུ་ རེ་ཌིའོ་དང་ རྒྱང་འཕྲིན་སྐུ་གཟུགས་ཐོག་ལས་ རྒྱང་བསྒྲགས་འབད་དོ་ཡོདཔ་ཨིན་པས།</w:t>
      </w:r>
    </w:p>
    <w:p w14:paraId="7304348A"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ཁོ་གིས་ རང་ཉིད་སློབ་སྟོན་མཁོ་ཆས་ཚུ་ པར་སྐྲུན་འབད་བའི་སྐབས་ ཟད་འགྲོ་དངུལ་ཀྲམ་ས་ཡ་༤ དེ་ཅིག་ གནས་ཡོད་པའི་ཁར་ རྒྱང་མཐོང་ལས་ སློབ་སྟོན་འབད་མིའི་ སློབ་སྟོན་མཁོ་ཆས་ཚུ་ མང་ཤོས་ར་ རིན་མེད་སྟོང་པར་ཨིན་རུང་ དངུལ་ཀྲམ་ས་ཡ་༡ ཟད་འགྲོ་གནས་ཡོདཔ་སྦེ་ བཤདཔ་ཨིན་པས།</w:t>
      </w:r>
    </w:p>
    <w:p w14:paraId="03607485"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རྒྱང་མཐོང་ཐོག་ལས་ སློབ་སྟོན་འབད་མི་ཚུ་གི་སྐོར་ སློབ་དཔོན་དང་ སློབ་ཕྲུག་ དེ་ལས་ ཕམ་ཚུ་ལས་ བསམ་འཆར་བསྡུ་ལེན་འབད་བའི་སྐབས་ མང་ཤོས་ཀྱིས་ དགོས་མཁོ་ཅན་དང་ བསམ་ལན་ལེགས་ཤོམ་ཐོབ་ཡོདཔ་བཞིན་དུ་ དེ་དང་འཁྲིལ་ཏེ་ མཁོ་ཆས་ཚུ་ ལེགས་བཅོས་འབད་བའི་ཁར་ ལ་ལོ་ཅིག་ ལོག་སྒྲ་བཟུང་དོ་ཟེར་ ཀརྨ་ཚེ་རིང་གིས་ བཤདཔ་ཨིན་པས།</w:t>
      </w:r>
    </w:p>
    <w:p w14:paraId="2662B276" w14:textId="77777777" w:rsidR="009F3542" w:rsidRDefault="009F3542"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རེས་ རྒྱང་མཐོང་ནང་ གོ་རིམ་མེད་པར་ སློབ་སྟོན་འབད་དོ་ཡོད་མི་ཚུ་ཡང་ ལེགས་བཅོས་འབད་དེ་ གོ་རིམ་ཐོག་ལུ་ སློབ་སྟོན་འབད་ནི་ཨིནམ་ད་ ད་ལྟོ་ཚུན་ཚོད་ སློབ་ཚན་མཐོང་སྣང་༤༤༠ དེ་ཅིག་ སྒྲ་བཟུང་ཡོད་མི་ལས་༢༨༠ དེ་ཅིག་ རྒྱང་བསྒྲགས་འབད་ཚར་ཡོད་པའི་གནས་ཚུལ།</w:t>
      </w:r>
    </w:p>
    <w:p w14:paraId="1A3AD797" w14:textId="5E6D8150" w:rsidR="005F26F3" w:rsidRDefault="005F26F3" w:rsidP="00A536DF">
      <w:pPr>
        <w:pStyle w:val="p2"/>
        <w:shd w:val="clear" w:color="auto" w:fill="FFFFFF"/>
        <w:spacing w:before="0" w:beforeAutospacing="0" w:after="0" w:afterAutospacing="0"/>
        <w:rPr>
          <w:rFonts w:ascii="Arial" w:hAnsi="Arial" w:cs="Arial"/>
          <w:color w:val="121012"/>
          <w:sz w:val="26"/>
          <w:szCs w:val="26"/>
        </w:rPr>
      </w:pPr>
    </w:p>
    <w:p w14:paraId="2A06C284" w14:textId="235543A8" w:rsidR="005F26F3" w:rsidRDefault="005F26F3"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འབྲུག་རྒྱལ་ཁབ་ནང་ མི་ཚུ་གིས་ དགེ་འདུན་སློབ་གྲྭ་དང་ དེང་སང་གི་སློབ་གྲྭ་ དེ་ལས་ གཞི་རྟེན་ཤེས་ཡོན་གྱི་ཐོག་ལས་ རང་སོའི་དང་འདོད་དང་འཁྲིལ་ ཤེས་ཡོན་སྦྱང་ནི་གི་ ལམ་ལུགས་བཟོ་གནང་མི་དེ་ ལེགས་ཤོམ་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མི་ལོ་༥༠ དང་༦༠ གི་ཧེ་མ་འབད་བ་ཅིན་ ཆོས་དང་འབྲེལ་བའི་ ཤེས་ཡོན་སྦྱངས་མི་ ཁྱབ་ཆེར་ཡོདཔ་ལས་ བདག་སྐྱོང་དང་ གཞུང་འབྲེལ་གྱི་ བྱ་སྒོ་ཚུ་ཆ་མཉམ་ར་ ཁོང་གིས་ འཐབ་ཡོདཔ་ཨིན་རུང་ དེང་སང་གི་ ཤེས་ཡོན་ལམ་ལུགས་ འགོ་བཙུགས་ཞིནམ་ལས་ཚུར་ ལཱ་གཡོག་གི་ གོ་སྐབས་ག་ཅི་ནང་ར་འབད་རུང་ ཆོས་དང་འབྲེལ་བ་མེད་པའི་ ཤེས་ཡོན་སྦྱང་མི་ཚུ་གིས་ དབང་གནོན་འབད་བའི་ མངོན་གསལ་བྱུང་ཡི།</w:t>
      </w:r>
      <w:r>
        <w:rPr>
          <w:rFonts w:ascii="Arial" w:hAnsi="Arial" w:cs="Arial"/>
          <w:color w:val="121012"/>
          <w:sz w:val="26"/>
          <w:szCs w:val="26"/>
        </w:rPr>
        <w:br/>
      </w:r>
      <w:r>
        <w:rPr>
          <w:rFonts w:ascii="Arial" w:hAnsi="Arial" w:cs="Microsoft Himalaya"/>
          <w:color w:val="121012"/>
          <w:sz w:val="26"/>
          <w:szCs w:val="26"/>
          <w:shd w:val="clear" w:color="auto" w:fill="FFFFFF"/>
          <w:cs/>
        </w:rPr>
        <w:t>དཔེར་ན་ ལོ་ངོ་དག་པ་ཅིག་གི་ཧེ་མ་ ནང་པའི་རིག་གཞུང་མཐོ་རིམ་ཤེས་ཚད་ མཐར་འཁྱོལ་མི་ཅིག་ གཞུང་གི་ལས་སྡེ་ཅིག་ནང་ ལཱ་གཡོག་འཚོལ་བར་འགྱོཝ་ད་ འགོ་འཛིན་དེ་གིས་ རྒྱལ་སྤྱིའི་སྐད་ཡིག་ ཨིང་ལིཤ་ནང་ ཤེས་ཡོན་སྦྱང་སྦྱངམ་མེད་པ་ཅིན་ ནང་པའི་ཡོན་ཏན་གྱིས་ ལྟོ་ཐོབ་མི་ཚུགས་ཟེར་སླབ་ནུག།</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རྫོང་ཁའི་ཐོག་ལུ་ ཤེས་ཡོན་སྦྱང་མི་ ལེ་ཤ་ཅིག་ར་ གཡོག་འཚོལ་བར་ འགྱོཝ་ད་ར་ ཁོང་གི་དོན་ལུ་ ལཱ་གཡོག་གི་ ས་སྟོང་མེད་ཟེར་ སླབ་ཐོག་ལས་ ལོག་བཏང་ཡོདཔ་ལས་ ཁོང་ཆ་ཁྱབ་ སེམས་ཤི་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ལ་ལོ་ཅིག་གིས་ ཡོན་ཏན་གཅིག་རྐྱངམ་གཅིག་གིས་ རང་གི་ མི་ཚེ་མཐར་འཁྱོལ་མི་ཚུགས་ནི་མས་ཟེར་ ཕྱི་ནང་གི་ ཡོན་ཏན་ཟུང་འབྲེལ་སྦེ་ ལྷབ་སྦྱང་འབད་ནི་ འགོ་བཙུགས་ཡོདཔ་བཞིན་དུ་ ད་རེས་ནངས་པར་ འབྲུག་ལུ་ རྫོང་ཁ་དང་ ཨིང་སྐད་གཉིས་ཆ་རའི་ ཤེས་ཡོན་ལེགས་ཤོམ་ཡོད་མི་ཚུ་ ལཱ་གཡོག་ཚུ་ནང་ མཁོ་གལ་ཅན་ཅིག་ལུ་ གྱུར་ཏེ་ཡོདཔ་ཨིན།</w:t>
      </w:r>
      <w:r w:rsidR="006F5D98">
        <w:rPr>
          <w:rFonts w:ascii="Arial" w:hAnsi="Arial" w:cs="Arial"/>
          <w:color w:val="121012"/>
          <w:sz w:val="26"/>
          <w:szCs w:val="26"/>
        </w:rPr>
        <w:t xml:space="preserve"> </w:t>
      </w:r>
      <w:r>
        <w:rPr>
          <w:rFonts w:ascii="Arial" w:hAnsi="Arial" w:cs="Microsoft Himalaya"/>
          <w:color w:val="121012"/>
          <w:sz w:val="26"/>
          <w:szCs w:val="26"/>
          <w:shd w:val="clear" w:color="auto" w:fill="FFFFFF"/>
          <w:cs/>
        </w:rPr>
        <w:t>འདི་འབདཝ་ལས་ འདས་པའི་ལོ་ངོ་དག་པ་ཅིག་ལས་ དགེ་འདུན་སློབ་གྲྭ་དང་ བཤད་གྲྭ་ ཨ་ནེམོ་གྲྭ་ཚང་ཚུ་ནང་ ཨིང་སྐད་ཐོག་ལུ་ སློབ་སྟོན་འབད་ནི་ འགོ་བཙུགས་ཏེ་ཡོད།</w:t>
      </w:r>
      <w:r>
        <w:rPr>
          <w:rFonts w:ascii="Arial" w:hAnsi="Arial" w:cs="Arial"/>
          <w:color w:val="121012"/>
          <w:sz w:val="26"/>
          <w:szCs w:val="26"/>
        </w:rPr>
        <w:br/>
      </w:r>
      <w:r>
        <w:rPr>
          <w:rFonts w:ascii="Arial" w:hAnsi="Arial" w:cs="Microsoft Himalaya"/>
          <w:color w:val="121012"/>
          <w:sz w:val="26"/>
          <w:szCs w:val="26"/>
          <w:shd w:val="clear" w:color="auto" w:fill="FFFFFF"/>
          <w:cs/>
        </w:rPr>
        <w:t>ད་རེས་འབད་བའི་བསྒང་ལས་ ཨ་ནེམོ་ཚུ་གིས་ཡང་ སྤྱིར་བཏང་སློབ་གྲྭ་ནང་ འགྱོ་ཐོག་ལས་ དེས་སང་གི་ ཤེས་ཡོན་སྦྱང་ནི་ འགོ་བཙུགས་མི་དེ་གིས་ ཕྱིའི་ཡོན་ཏན་ ག་དེམ་ཅིག་ ཁག་ཆེཝ་ཨིན་ན་ གསལ་སྟོན་འབདཝ་མས། དཔེར་ན་ ཀྲོང་གསར་ལུ་ ཀརྨ་སྒྲུབ་སྡེ་ཨ་ནེ་གྲྭ་ཚང་ལས་ ཨ་ནེམོ་༡༥ དེ་ཅིག་ ཀུན་དགའ་རབ་བརྟན་སློབ་གྲྭ་ཆུང་བ་ནང་ སྤྱིར་བཏང་གི་ སློབ་ཕྲུག་ཚུ་དང་གཅིག་ཁར་ དཔེ་ཆ་ལྷབ་པར་ 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མོ་གྲྭ་ཚང་དེ་གི་ དབུ་འཛིན་གྱིས་ཡང་ ཨ་ནེམོ་ཚུ་ དེང་སང་སློབ་གྲྭ་ནང་ གཏང་ནི་ལུ་ རྒྱབ་སྐྱོར་འབད་མི་དེ་ཡང་ འཛམ་གླིང་གཅིག་གྱུར་འགྱོ་བའི་ ནམ་དུས་ལུ་ ཕྱི་ནང་གི་ ཡོན་ཏན་ཟུང་འབྲེལ་སྦྱང་དགོཔ་ ཁག་ཆེ་མི་ལུ་བརྟེན་ཨིནམ་ད་ ཁོང་གིས་ སློབ་རིམ་༦ པ་ཚུན་ ཨིང་སྐད་ཀྱི་ ཆོས་ཚན་ལྷབ་ཞིནམ་ལས་ གྲྭ་ཚང་ནང་ ཆོས་དང་འབྲེལ་བའི་ ཤེས་ཡོན་ལུ་ སྦྱང་བརྩོན་འབད་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རྒྱལ་ཁབ་ཡང་ བརྡ་དོན་འཕྲུལ་རིག་གོང་འཕེལ་གྱི་ མདུན་ལམ་ལུ་ཞུགས་པའི་ ནམ་དུས་ལུ་ ཆོས་དང་འབྲེལ་བའི་ ཤེས་ཡོན་རྐྱངམ་གཅིག་མེན་པར་ རྩིས་དང་ ཚན་རིག་ འཕྲུལ་རིག་ལ་སོགས་པའི་སྐོར་ ཨ་ནེམོ་དང་ ནང་པའི་ཤེས་ཡོན་སྦྱང་མི་ཚུ་གིས་ ཤེས་དགོཔ་དེ་ཁག་ཆེ།</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འབྲི་ལྷག་གི་ ཤེས་ཡོན་ཡར་དྲག་གཏང་ཐབས་ལུ་ ཤེས་རིག་ལྷན་ཁག་གིས་ སྤྱི་ལོ་༡༩༩༠ གོ་གྲངས་ལས་ སློབ་གྲྭ་ནང་ འཛུལ་ཞུགས་འབད་མ་ཚུགས་པར་ ལུས་མི་ཚུ་གི་དོན་ལུ་ གཞི་རྟེན་ཤེས་ཡོན་ཟེར་ ན་ལོན་ཕོ་མོ་ཚུ་ལུ་ རྫོང་ཁག་ཐོག་ལས་ འབྲི་ལྷག་གི་ སློབ་སྟོན་འབད་ནི་ འགོ་བཙུགས་ཡོདཔ་ཨིན་རུང་ ཤུལ་ལས་ ཨིང་ལིཤ་ཡང་ སློབ་སྟོན་འབད་ནི་ འགོ་བཙུགས་ཡོདཔ་བཞིན་དུ་ ད་རེས་ནངས་པར་ ས་གནས་གཞུང་གི་ འགོ་ཁྲིདཔ་བཙག་འཐུ་གྲུབ་མི་ མང་ཤོས་ཅིག་ར་ གཞི་རྟེན་ཤེས་ཡོན་ལྷབ་མི་ལུ་བརྟེ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ད་རེས་ ཀྲོང་གསར་གྱི་ ཨ་ནེམོ་ཚུ་གིས་ དུས་རྒྱུན་གྱི་ སློབ་གྲྭ་ནང་ སློབ་ཕྲུག་གཞན་ཚུ་དང་གཅིག་ཁར་ ཨིང་སྐད་ཐོག་ལས་ ཤེས་ཡོན་སྦྱང་མི་དེ་གིས་ དེང་སང་ཤེས་ཡོན་དང་ ནང་པའི་ཤེས་ཡོན་ དེ་ལས་ གཞི་རྟེན་ཤེས་ཡོན་༣ ཆིག་སྒྲིལ་འགྱོ་བའི་ བརྡ་མཚོན་སྟོནམ་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ཤེས་ཡོན་ཟུང་འབྲེལ་ཐོག་ སྦྱང་མི་དེ་ ཐབས་ལམ་ལེགས་ཤོམ་ཅིག་ཨིན་རུང་ རྒྱལ་ཡོངས་དགའ་སྐྱིད་དཔལ་འཛོམས་ཀྱི་ རྒྱལ་ཁབ་འདི་ནང་ ཤེས་ཡོན་ཅན་གྱི་ མི་སྡེ་ཅིག་སྦེ་ བཟོ་ནི་གི་ དམིགས་ཡུལ་འགྲུབ་དགོ་པ་ཅིན་ ཤེས་ཡོན་ལམ་ལུགས་༣ གྱི་སྐོར་ལས་ མི་མང་ལུ་ ལྷག་པར་དུ་ གོ་བརྡ་སྤྲོད་དགོཔ་འདུག་ཟེར་ ཞུ་ནི་ཨིན།</w:t>
      </w:r>
    </w:p>
    <w:p w14:paraId="27BD8118" w14:textId="2C0E2FCA" w:rsidR="009F3542" w:rsidRDefault="009F3542"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374C2975" w14:textId="3D6A9CB6" w:rsidR="009F3542" w:rsidRDefault="009F3542"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ཀྲོང་གསར་རྫོང་ཁག་གི་ འཆར་གཞི་སྡེ་ཚན་གྱིས་ འགོ་འདྲེན་ཐོག་ལས་ རྫོང་ཁག་ནང་འཁོད་ཀྱི་ ཨམ་སྲུ་ཚུ་གི་དོན་ལུ་ གྱིབ་ཤོག་གི་ཕྱགས་སྙིགས་ཚུ་ ལག་ལེན་འཐབ་སྟེ་ ཕད་ཅུང་བཟོ་ནིའི་སྦྱོང་བརྡར་ འགོ་འདྲེན་འཐ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བརྡར་དེ་ཡང་ བུམ་ཐང་ལུ་ཡོད་པའི་ གི་རིན་བྷུ་ཊཱན་ཕྱགས་སྙིགས་འཛིན་སྐྱོང་ལས་སྡེའི་ ཇོ་བདག་གིས་ བྱིན་ཡོདཔ་ད་ སྦྱོང་བརྡར་ནང་ བཅའ་མར་གཏོགས་མི་ཚུ་གིས་ གྱིབ་ཤོག་གི་ཕྱགས་སྙིགས་ཚུ་ བསྡུ་བསྒྱོམ་འབད་ཞིནམ་ལས་ ཕད་ཅུང་མ་འདྲཝ་ཚུ་ བཟོ་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ཅའ་མར་གཏོགས་མི་ཚུ་གིས་ གྱིབ་ཤོག་གི་རག་རོ་ཚུ་ ལེགས་ཤོམ་སྦེ་ ཆུ་འཁྱུ་ཞིནམ་ལས་ ཐགཔ་བཟུམ་སྦེ་དྲ་སྟེ་ རང་རོའི་བློ་འདོད་ལྟར་དུ་ ཕད་ཅུང་མ་འདྲཝ་ཚུ་ བཟོ་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གོ་དང་པ་ འཆར་གཞི་རྩམ་པའི་སྐབས་ རྫོང་ཁག་ནང་འཁོད་ལས་ བཅའ་མར་གཏོགས་མིའི་ ཨམ་སྲུ་ག་ར་ སྟབས་གཅིག་ཁར་སྦེ་ དུས་ཡུན་ཟླཝ་༡ གི་རིང་ སྦྱོང་བརྡར་འགོ་འདྲེན་འཐབ་ནི་སྦེ་ཨིན་རུང་ ནད་ཡམས་ཀོ་བིཌ་-༡༩ ཐོན་མི་དང་ ཁ་ཐུག་རྐྱབ་ཡོདཔ་ལས་ ནད་ཡམས་དེ་ལས་ ཉེན་སྲུང་འབད་ནིའི་ཐབས་ལམ་གཅིག་ མི་སྤུངས་འཛོམས་འབད་ནི་ལས་ འཛེམ་ནི་དེ་ཨིནམ་བཞིན་དུ་ བཅའ་མར་གཏོགས་མི་ཚུ་ སྡེ་ཚན་སྦེ་བཟོ་ཞིནམ་ལས་ འགོ་འདྲེན་འཐ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བཅའ་མར་གཏོགས་མི་ཚུ་ལུ་ སྦྱོང་བརྡར་བྱིན་པའི་སྐབས་ མི་ཉུང་སུ་ཅིག་ལས་བརྒལ་མེད་རུང་ བར་ན་ས་སྟོང་བཞག་བཅུག་སྟེ་ཡོད་པའི་ཁར་ སྦྱོང་བརྡར་འབད་སར་ ལགཔ་གུ་དབུར་ནིའི་ ཆུ་སྨན་གྱི་ ཐུན་རྐྱེན་ཚུ་བྱིན་ཏེ་འདུག།</w:t>
      </w:r>
      <w:r>
        <w:rPr>
          <w:rFonts w:ascii="Arial" w:hAnsi="Arial" w:cs="Arial"/>
          <w:color w:val="121012"/>
          <w:sz w:val="26"/>
          <w:szCs w:val="26"/>
        </w:rPr>
        <w:br/>
      </w:r>
      <w:r>
        <w:rPr>
          <w:rFonts w:ascii="Arial" w:hAnsi="Arial" w:cs="Microsoft Himalaya"/>
          <w:color w:val="121012"/>
          <w:sz w:val="26"/>
          <w:szCs w:val="26"/>
          <w:shd w:val="clear" w:color="auto" w:fill="FFFFFF"/>
          <w:cs/>
        </w:rPr>
        <w:t>སྦྱོང་བརྡར་བྱིན་མི་ ཆོས་རྒྱལ་ལྷ་མོ་གིས་ སླབ་མིའི་ནང དེ་བཟུམ་གྱི་ སྦྱོང་བརྡར་འགོ་འདྲེན་འཐབ་མི་དེ་གིས་ རང་གི་ཁྱིམ་ནང་ ཕྱགས་སྙིགས་ཕྱི་སེལ་རྐྱབ་ཚུགས་པའི་ཁར་ མི་ཚུ་ལུ་ ཕྱགས་སྙིགས་འཛིན་སྐྱོང་འཐབ་དགོ་པའི་ གོ་བརྡ་སྤེལ་ཚུག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ཚུ་གིས་ ད་ལྟོ་ཚུན་ ཁྱིམ་ནང་ལས་ ཕྱགས་སྙིགས་ག་ཅི་ཐོནམ་ཅིག་ ཕྱི་སེལ་མ་རྐྱབ་པར་ ཕྱགས་སྙིགས་སྦེ་ བཀོག་གཏང་དོ་ཡོདཔ་ལས་ ཕྱགས་སྙིགས་བླུགས་སའི་ཧོད་ཡང་ མགྱོགས་པར་གང་དོ་ཡོད་པའི་ཁར་ ཕྱགས་སྙིགས་དང་འབྲེལ་བའི་ དཀའ་ངལ་སྦོམ་ཐོནམ་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 སླབ་མིའི་ནང་ ད་ལྟོ་ཚུན་ ཕྱགས་སྙིགས་དང་འབྲེལ་བའི་ གོ་བ་བརྡ་སྤྲོད་འབད་མི་ ལེ་ཤ་ཐོན་དོ་ཡོདཔ་ཨིན་རུང་ ཕྱགས་སྙིགས་བླུགས་སའི་ས་གོ་ནང་ བལྟ་བར་འགྱོ་མི་ ག་ཡང་མི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ཕྱགས་སྙིགས་བླུགས་སའི་ ས་ཁོངས་ནང་བལྟ་བ་ཅིན་ ཕྱགས་སྙིགས་ག་ར་ སླ་བསྲེས་ཏེ་བཀོག་ཡོདཔ་ལས་ སྦྱོང་བརྡར་ལུ་བརྟེན་ ཕྱགས་སྙིགས་མར་ཕབ་འབད་ནིའི་ གོ་སྐབས་ཡོད་པའི་ཁར་ ཕྱགས་སྙིགས་ལུ་བརྟེན་ འོང་འབབ་བཟོ་ནིའི་ འོས་འབབ་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བརྡར་ནང་ བཅའ་མར་གཏོགས་མི་ཚུ་གིས་ ལས་རིམ་དེ་ལུ་བརྟེན་ ཕྱགས་སྙིགས་འཛིན་སྐྱོང་འཐབ་ནི་དང་ རང་ཁྱིམ་ནང་སྡོད་མི་ཅིག་ཨིནམ་ལས་ དབངཔོ་མི་ངལ་ནི་དང་ འོང་འབབ་བཟོ་ནི་ལུ་ ཕན་ཐོགས་འབྱུང་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ཅའ་མར་གཏོགས་མི་ པདྨ་དབྱངས་འཛོམས་ཀྱིས་ སླབ་མིའི་ནང་ ད་ལྟོ་ཚུན་ ཁྱིམ་ནང་ལས་ཐོན་མི་ ཕྱགས་སྙིགས་ཚུ་ ཕྱི་སེལ་མ་རྐྱབ་པར་ ག་ར་བཀོག་གཏང་དོ་ཡོདཔ་ཨིན་རུང་ ད་ལས་ཕར་ གྱིབ་ཤོག་ཚུ་ ཕད་ཅུང་བཟོ་ནིའི་དོན་ལུ་ འཐུ་བཞག་པ་ཅིན་ འོང་འབབ་བཟོ་ཚུགས་པའི་ཁར་ ཕྱགས་སྙིགས་མར་ཕབ་ རྐྱབ་ཚུགས་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མོ་གིས་ སླབ་མིའི་ནང་ ཁྱིམ་ནང་སྡོད་པའི་སྐབས་ ཐགས་འཐག་དོ་ཡོདཔ་ཨིན་རུང་ ལཱ་༡ རྐྱངམ་གཅིག་འབདཝ་ད་ བསུན་མས་ཟེར་ཨིནམ་ད་ ད་རེས་ ཕད་ཅུང་འཐག་ནིའི་སྦྱོང་བརྡར་འབད་ཡོདཔ་ལས་ ད་ལས་ཕར་ ལཱ་སོ་སོ་འབད་ནིའི་ གོ་སྐབས་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ར་བརྡར་ནང་ བཅའ་མར་གཏོགས་མི་ག་ར་གིས་ རང་སོའི་ཁྱིམ་ནང་ལས་ གྱིབ་ཤོག་གི་ཕྱགས་སྙིགས་ཚུ་ འཐུ་བཞག་པ་ཅིན་ ཕྱགས་སྙིགས་ཧ་ལམ་ཅིག་ མར་ཕབ་འབད་ཚུགས་པའི་ཁར་ མི་གཞན་ཚུ་ལུ་ཡང་ གྱིབ་ཤོག་ཚུ་ འཐུ་བཞག་དགོཔ་སྦེ་སླབ་སྟེ་ ལག་ལེན་འཐབ་པ་ཅིན་ ས་གནས་ནང་ གྱིབ་ཤོག་དང་འབྲེལ་བའི་ ཕྱགས་སྙིགས་མར་ཕབ་འབད་ནི་དེ་ ཕན་ཐོགས་འབྱུང་ནི་མས་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བརྡར་དེ་ཡང་ ས་གནས་གཞུང་སྐྱོང་ལས་ཁུངས་དང་ ཡུ་རོ་པི་ཡན་ ཡུ་ནི་འོན་གྱི་ མ་དངུལ་རྒྱབ་སྐྱོར་ཐོག་ལས་ འགོ་འདྲེན་འཐབ་ཡོདཔ་ད་ མི་ཚུ་གི་ དཔལ་འབྱོར་གོང་འཕེལ་གཏང་ནིའི་ནང་ ཕན་ནུས་ཡོདཔ་ལས་ འཕྲོ་མཐུད་ནིའི་ འཆར་གཞི་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ང་བརྡར་ནང་ ཀྲོང་གསར་ཁྲོམ་ནང་སྡོད་མི་དང་ ཁྲིམས་སྲུང་འགག་པའི་ཨམ་སྲུ་༢༠ ལྷགཔ་ཅིག་གིས་ བཅའ་མར་གཏོགས་ཡོདཔ་ད་ ད་རུང་ སྡེ་ཚན་༡ དོན་ལུ་ སྦྱོང་བརྡར་འགོ་འདྲེན་འཐབ་ནི་ཨིན་པའི་གནས་ཚུལ།</w:t>
      </w:r>
    </w:p>
    <w:p w14:paraId="3E0AB4F4" w14:textId="3BCCCF61" w:rsidR="00263584" w:rsidRDefault="00263584"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p>
    <w:p w14:paraId="3B3C94CE" w14:textId="2A2E2D5B" w:rsidR="00263584" w:rsidRDefault="00263584" w:rsidP="00A536DF">
      <w:pPr>
        <w:pStyle w:val="p2"/>
        <w:shd w:val="clear" w:color="auto" w:fill="FFFFFF"/>
        <w:spacing w:before="0" w:beforeAutospacing="0" w:after="0" w:afterAutospacing="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དས་པའི་ལོ་ཚུ་ནང་ ལ་མཐོ་སར་སྡོད་མི་ཚུ་གི་དོན་ལུ་ རྒྱལ་འཛིན་ཧེ་ལི་ཀོབ་ཊར་ཞབས་ཏོག་ལས་སྡེ་གིས་ ཕན་གྲོགས་འབད་ཡོད་རུང་ ད་ལྟོའི་གནས་སྟངས་ནང་ ལ་མཐོ་སར་སྡོད་མི་ཚུ་གིས་ ལས་སྡེ་ལུ་ ལྷན་ཐབས་འབད་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རེས་ རྒྱལ་ཁབ་ནང་ ནད་ཡམས་ཀྱི་གནས་སྟངས་ལུ་བརྟེན་ ལས་སྡེ་ལུ་ ཐོ་ཕོག་པའི་དུས་ཚོད་ནང་ ལས་སྡེའི་ཞབས་ཏོག་སྤྱོད་མི་ གཙོ་བོ་ར་ ལུང་ནག་ནང་དང་ ལ་ཡ་ དེ་ལས་ གླིང་བཞི་གི་ མི་ཚུ་ཨིན་པས།</w:t>
      </w:r>
      <w:r>
        <w:rPr>
          <w:rFonts w:ascii="Arial" w:hAnsi="Arial" w:cs="Arial"/>
          <w:color w:val="121012"/>
          <w:sz w:val="26"/>
          <w:szCs w:val="26"/>
        </w:rPr>
        <w:br/>
      </w:r>
      <w:r>
        <w:rPr>
          <w:rFonts w:ascii="Arial" w:hAnsi="Arial" w:cs="Microsoft Himalaya"/>
          <w:color w:val="121012"/>
          <w:sz w:val="26"/>
          <w:szCs w:val="26"/>
          <w:shd w:val="clear" w:color="auto" w:fill="FFFFFF"/>
          <w:cs/>
        </w:rPr>
        <w:t>ལ་མཐོ་སར་སྡོད་མི་ཚུ་གིས་ གཡུས་ཁར་ལོག་འགྱོ་བའི་སྐབས་ གནམ་གྲུའི་ཞབས་ཏོག་ སྤྱོད་མི་ཐོན་དོ་ཡོདཔ་ད་ ནད་ཡམས་ལུ་བརྟེན་ ལས་སྡེའི་ཚོང་འབྲེལ་མར་བབས་སོང་ཡོད་རུང་ གླ་ཆ་མར་ཕབ་རྐྱབ་སྟེ་ བྱི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འཛིན་གྱིས་ ལ་མཐོ་སར་སྡོད་མི་ཚུ་ལུ་ དུས་ཡུན་ཆུ་ཚོད་༡ ལུ་ གླ་ཆ་དངུལ་ཀྲམ་༡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ན་དོ་ཡོད་མི་ལས་ ཁེ་སང་དུམ་གྲ་རེ་ བཟོ་ཚུགསཔ་ཨིན་རུང་ ད་ལྟོ་ ནད་ཡམས་ཐོན་པའི་ཤུལ་ལས་ ཞབས་ཏོག་སྤྱོད་མིའི་གྱངས་ཁ་ མར་བབས་སོང་ཡོད་པའི་ཁར་ ལས་འཛིན་གྱིས་ ཁོང་གི་དོན་ལུ་ གླ་ཆ་དངུལ་ཀྲམ་༡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ལུ་ མར་ཕབ་འབ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ཆ་དེ་ཡང་ བརྒྱ་ཆ་༥༠ ལ་མཐོ་སར་སྡོད་མི་ཚུ་གིས་ སྤྲོདཔ་ཨིན་རུང་ ལྷག་ལུས་དེ་ གཞུང་གིས་ ཁོང་གི་དོན་ལུ་ ཕབ་ཆག་འབད་དེ་ བྱིནམ་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སྡེའི་བཀོད་ཁྱབ་གཙོ་འཛིན་ ཚེ་དབང་རྒྱལ་མཚན་གྱིས་ སླབ་མིའི་ནང་ ལ་མཐོ་སར་སྡོད་མི་ཚུ་གིས་ ཞབས་ཏོག་སྤྱོད་ནི་ལུུ་ དང་འདོད་བསྐྱེད་བཅུག་ཐབས་ལུ་དམིགས་ཏེ་ གླ་ཆ་མར་ཕབ་འབད་ནི་སྦེ་ ཐག་བཅད་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བཤད་མིའི་ནང་ ལས་སྡེ་ལུ་ ད་ལྟོའི་གནས་སྟངས་ནང་ རྒུད་སྦོམ་ཡོད་རུང་ ལ་མཐོ་སར་སྡོད་མི་ཚུ་གིས་ ཞབས་ཏོག་སྤྱོད་མི་ལུ་བརྟེན་ ཕབ་ཆག་བྱིན་དོ་ཟེར་ཨིནམ་ད་ དེ་གིས་ ལ་མཐོ་སར་སྡོད་མི་ཚུ་གིས་ ཞབས་ཏོག་སྤྱོད་ནི་ལུ་ སེམས་ཤུགས་བྱིན་ཚུགས་པའི་ཁར་ ལས་སྡེ་ལུ་ཡང་ འོང་འབབ་དུམ་གྲ་རེ་ བཟོ་ཚུགས་ནི་མ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བཀོད་ཁྱབ་གཙོ་འཛིན་གྱིས་ སྤྱི་ཟླ་༣ པའི་ཚེས་༡༡ ལུ་ རྒྱལ་ཁབ་ནང་ ནད་འབུབ་ཀོ་རོ་ན་བའེ་རཱསི་ཐོན་པའི་ཤུལ་ལས་ ཚོང་འབྲེལ་འཕུར་འགྲུལ་འབད་ནི་ལུ་ ཐོ་ཕོག་སྟེ་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བཤལཔ་ཚུ་གིས་ སྤྱི་ཟླ་༣ ལས་༥ པ་ཚུན་ ཞབས་ཏོག་མཁོ་མངགས་འབད་མི་ག་ར་ ཆ་མེད་བཏང་དགོཔ་ཐོན་ཡོད་པའི་ཁར་ ལྟ་བཤལཔ་ཚུ་ལུ་ མཁོ་མངགས་འབད་མི་ཏི་རུ་ཡང་ ལོག་སྤྲོད་ཡི་ཟེར་ ཁོ་གིས་བཤད་ཅི།</w:t>
      </w:r>
      <w:r>
        <w:rPr>
          <w:rFonts w:ascii="Arial" w:hAnsi="Arial" w:cs="Arial"/>
          <w:color w:val="121012"/>
          <w:sz w:val="26"/>
          <w:szCs w:val="26"/>
        </w:rPr>
        <w:br/>
      </w:r>
      <w:r>
        <w:rPr>
          <w:rFonts w:ascii="Arial" w:hAnsi="Arial" w:cs="Microsoft Himalaya"/>
          <w:color w:val="121012"/>
          <w:sz w:val="26"/>
          <w:szCs w:val="26"/>
          <w:shd w:val="clear" w:color="auto" w:fill="FFFFFF"/>
          <w:cs/>
        </w:rPr>
        <w:t>ཚེ་དབང་རྒྱལ་མཚན་གྱིས་ སླབ་མིའི་ནང་ མཁོ་མངགས་འབད་མི་ཚུ་ ཆ་མེད་བཏང་མི་ལས་ ལས་སྡེ་ལུ་ དངུལ་ཀྲམ་ས་ཡ་༡༢ རྒུད་ཕོག་ཅི་ཟེར་ཨིནམ་ད་ ལྟ་བཤལཔ་ཚུ་ལས་ དུས་ཡུན་ཆུ་ཚོད་རེ་ལུ་ གླ་ཆ་ཌོ་ལར་༤</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༧༥ རེ་ ལེན་ནི་ཡོད་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བཤལཔ་མང་ཤོས་ཀྱིས་ ཇོ་མོ་ལྷ་རི་དང་ སྒང་སྟེང་ བུམ་ཐང་ དེ་ལས་ ལ་ཡ་ལུ་ འགྱོ་ནིའི་དོན་ལས་ ཞབས་ཏོག་སྤྱོད་ནི་ཡོད་རུང་ ད་རེས་ རྒྱལ་ཁབ་ནང་ ལྟ་བཤལཔ་ཕུད་རྡོག་གཅིག་ཡང་ མེ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བཤད་མིའི་ནང་ ནད་འབུབ་དང་པ་ཐོབ་མི་ ནདཔ་གིས་ སྤུ་ན་ཁ་ལུ་སོང་བའི་སྐོར་ལས་ གནས་ཚུལ་ཐོན་མི་ལུ་བརྟེན་ ནང་འཁོད་ལས་ མཁོ་འདོད་བཀོད་མི་ཡང་ མར་བབས་སོང་ཡོད་རུང་ ནང་འཁོད་ལས་ ནད་འབུབ་ཐོབ་མི་མེདཔ་ལས་ ད་རེས་ མཁོ་འདོད་བཀོད་མི་ འཐོན་ནི་འདུག་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སྡེ་གིས་ མེ་བསད་ནི་དང་ ནདཔ་སྐྱེལ་འདྲེན་ དེ་ལས་ དོ་བསྐྱལ་ནི་ལ་སོགས་པའི་དོན་ལུ་ཡང་ ཞབས་ཏོག་ཚུ་ བྱིན་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སྡེ་གིས་ སྤྱི་ལོ་༢༠༢༠ ལོའི་སྔ་ཆ་ལུ་ འོང་འབབ་ཀྱི་དམིགས་གཏད་ དངུལ་ཀྲམ་ས་ཡ་༤༡ བསྐྱེད་མི་ལས་ བརྒྱ་ཆ་༡༡ མར་བབས་སོང་སྟེ་ཡོད་ཟེར་ བཀོད་ཁྱབ་གཙོ་འཛིན་གྱིས་ བཤད་པའི་ཁར་ ན་ཧིང་གི་ལོ་ནང་ དུས་ཚོད་འ་ནེམ་ཅིག་ཁར་ དངུལ་ཀྲམ་ས་ཡ་༣༨ བཟོ་ཡོད་རུང་ ད་ཚུན་ དངུལ་ཀྲམ་ས་ཡ་༣༦ ལས་ བཟོ་མ་ཚུག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བཤད་མིའི་ནང་ ནད་ཡམས་ཀྱི་གནས་སྟངས་དེ་ སྐྱོ་དྲགས་འགྱོ་བ་ཅིན་ སྤྱི་ཟླ་༤ པ་ལས་༦ པ་བར་ནའི་ དམིགས་གཏད་བསྐྱེད་མི་དེ་ འགྲུབ་ཚུགས་ནི་ལུ་ ལཱ་ཁག་གཏང་ནི་མས་ཟེར་ཨིནམ་ད་ ལས་སྡེ་གིས་ ལཱ་འབད་ནིའི་དོན་ལུ་ ཟླ་རིམ་བཞིན་དུ་ དངུལ་ཀྲམ་ས་ཡ་༧.༢ རེ་ ཟད་འགྲོ་བཏ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ན་ཧིང་གི་ལོ་ནང་ ལས་སྡེ་གིས་ དངུལ་རྩིས་ལྷན་ཁག་ལུ་ ཁེ་སང་བགོ་བཤའ་ དངུལ་ཀྲམ་ས་ཡ་༡༡ བྱིན་ཚུགས་རུང་ དུས་ཅི་ སྤྲོད་ཚུགས་ནི་བཟུམ་ཅིག་ མི་མཐོང་པས་ཟེར་ཨིནམ་ད་ ཨིནརུང་ གློ་བུར་གྱི་འཕུར་འགྲུལ་དང་ ནདཔ་ལེན་ནི་ལ་སོགས་པའི་ཞབས་ཏོག་ཚུ་ འཕྲོ་མཐུད་དེ་ར་ བྱིན་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ནད་ཡམས་ཀོ་བིཌ་དང་འབྲེལ་བའི་ ཞབས་ཏོག་ག་ཅི་བཟུམ་ཨིན་རུང་ གྲ་སྒྲིག་ཡོད་ཟེར་ཨིནམ་ད་ སྤྱི་ཟླ་༣ པའི་ནང་ ཧེ་ལི་ཀོབ་ཊར་གྱིས་ བུམ་ཐང་ལས་ ཐིམ་ཕུག་ཚུན་ ནད་གཞི་ཀོ་བིཌ་-༡༩ གི་ དཔེ་ཚད་ཚུ་ འབག་བསྐྱལ་ཡོདཔ་ད་ དེ་གི་དོན་ལུ་ དུས་ཡུན་ཆུ་ཚོད་རེ་ལུ་ གླ་ཆ་དངུལ་ཀྲམ་༡༥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རེ་ ལེ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༤ པའི་ཚེས་༡༩ ལུ་ ཧེ་ལི་ཀོབ་ཊར་༡ གིས་ བསམ་རྩེ་ རྡོ་རོ་ཁ་ལས་ ཐིམ་ཕུག་རྒྱལ་ཡོངས་གཙོ་བསྟེན་སྨན་ཁང་ནང་ ནདཔ་ཨམ་སྲུ་ཅིག་ འབག་བསྐྱལ་མི་དེ་བརྩིསཝ་ད་ སྤྱི་ལོ་༢༠༡༥ ལས་ ད་ཚུན་གྱི་བར་ན་ ནདཔ་༦༠༡ སྐྱེལ་འདྲེན་འབད་ཡོད་པའི་གནས་ཚུལ།</w:t>
      </w:r>
    </w:p>
    <w:p w14:paraId="0531624A" w14:textId="529463C2" w:rsidR="00CE4471" w:rsidRDefault="00CE4471" w:rsidP="00A536DF">
      <w:pPr>
        <w:pStyle w:val="p2"/>
        <w:shd w:val="clear" w:color="auto" w:fill="FFFFFF"/>
        <w:spacing w:before="0" w:beforeAutospacing="0" w:after="0" w:afterAutospacing="0"/>
        <w:rPr>
          <w:rFonts w:ascii="Arial" w:hAnsi="Arial" w:cs="Arial"/>
          <w:color w:val="121012"/>
          <w:sz w:val="26"/>
          <w:szCs w:val="26"/>
        </w:rPr>
      </w:pPr>
    </w:p>
    <w:p w14:paraId="21C3F021" w14:textId="2B9DE28C" w:rsidR="00CE4471" w:rsidRPr="005F26F3" w:rsidRDefault="00CE4471" w:rsidP="00A536DF">
      <w:pPr>
        <w:pStyle w:val="p2"/>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shd w:val="clear" w:color="auto" w:fill="FFFFFF"/>
          <w:cs/>
        </w:rPr>
        <w:t>༉ ན་ཧིང་རྫོང་ཁག་ཅིག་ནང་ སྐྱེས་ལོ་༡༢ ལང་མི་ སློབ་ཕྲུག་བུམོ་ཅིག་གིས་ རང་སྲོག་གཅད་ནི་སྦེ་ མནོ་བསམ་ན་འཐན་བཏང་སྟེ་ སྡོད་ཡོད་པའི་ ལོ་རྒྱུས་གོ་ཡི།</w:t>
      </w:r>
      <w:r>
        <w:rPr>
          <w:rFonts w:ascii="Arial" w:hAnsi="Arial" w:cs="Arial"/>
          <w:color w:val="121012"/>
          <w:sz w:val="26"/>
          <w:szCs w:val="26"/>
        </w:rPr>
        <w:br/>
      </w:r>
      <w:r>
        <w:rPr>
          <w:rFonts w:ascii="Arial" w:hAnsi="Arial" w:cs="Microsoft Himalaya"/>
          <w:color w:val="121012"/>
          <w:sz w:val="26"/>
          <w:szCs w:val="26"/>
          <w:shd w:val="clear" w:color="auto" w:fill="FFFFFF"/>
          <w:cs/>
        </w:rPr>
        <w:t>དེ་ཡང་ མོ་གི་ཨ་པ་ ཆང་ཟེ་དེ་གིས་ མོ་གི་གཟུགས་ཁར་ ཚུལ་དང་མ་མཐུནམ་སྦེ་ ལགཔ་འདོགས་ཡོདཔ་མ་ཚད་ བུམོ་ལུ་ ཁོ་གི་འགྲུལ་འཕྲིན་ནང་ འདོད་སྤྱོད་གློག་བརྙན་ བལྟ་བཅུག་ནུག།</w:t>
      </w:r>
      <w:r>
        <w:rPr>
          <w:rFonts w:ascii="Arial" w:hAnsi="Arial" w:cs="Arial"/>
          <w:color w:val="121012"/>
          <w:sz w:val="26"/>
          <w:szCs w:val="26"/>
        </w:rPr>
        <w:br/>
      </w:r>
      <w:r>
        <w:rPr>
          <w:rFonts w:ascii="Arial" w:hAnsi="Arial" w:cs="Microsoft Himalaya"/>
          <w:color w:val="121012"/>
          <w:sz w:val="26"/>
          <w:szCs w:val="26"/>
          <w:shd w:val="clear" w:color="auto" w:fill="FFFFFF"/>
          <w:cs/>
        </w:rPr>
        <w:t>མོ་གིས་ ཐབས་ཆག་མི་ཨའི་དང་ ནུམོ་བལྟ་དགོཔ་ལས་ རང་སྲོག་རང་གཅད་ འབད་མ་ནུམ་པར་ གྲོགས་རམ་འཚོལ་བའི་ཤུལ་ལུ་ མོ་རའི་ཨ་པ་ལུ་ འདོད་སྤྱོད་དང་འབྲེལ་བའི་ གནོད་འཚེ་འབད་བའི་ རྩོད་བཤེར་བཙུགས་ཡོདཔ་བཞིན་དུ་ རྫོང་ཁག་ཁྲིམས་འདུན་ལས་ རྩོད་ཟླ་ཨ་པ་ལུ་ བཙོན་ཁྲིམས་ཟླ་ངོ་༤ རྐྱངམ་གཅིག་ བཀལ་མི་དེ་ཡང་ རྩོད་རྩ་བུམོ་དེ་ལུ་ འདོད་སྤྱོད་དང་འབྲེལ་བའི་གནོད་འཚེ་དང་ གསར་སྤེད་རྐྱབ་པའི་ སྒྲུབ་བྱེད་མེད་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ཁྲིམས་སྡེ་གིས་ དྲང་ཁྲིམས་མིན་པའི་ འཁྲུན་ཆོད་གནང་མི་དེ་ ཨ་ལོའི་སྲུང་སྐྱོབ་ལུ་ བརྩི་མཐོང་མེདཔ་བཟུམ་ཅིག་ཨིནམ་ལས་ ངོས་ལེན་འབད་མ་ཚུགས་པའི་ འཁྲུན་ཆོད་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འཕྲལ་ཁམས་ཅིག་ཁར་ གསར་བཏོན་འབད་མི་ ཨ་ལོ་ཚུ་ལུ་ རྩུབ་སྤྱོད་འབད་བའི་ བརྟག་ཞིབ་སྙན་ཞུ་དང་འཁྲིལ་བ་ཅིན་ འདོད་སྤྱོད་དང་འབྲེལ་བའི་ ལགཔ་འདོགས་ནི་དེ་ ཁྱིམ་དང་ སློབ་གྲྭ་གཉིས་ཆ་རའི་ནང་ བུཚ་དང་བུམོ་ཚུ་ལུ་བྱུང་མི་ རྩུབ་སྤྱོད་ཁྱབ་དྲགས་སྦེ་ཡོདཔ་མ་ཚད་ འདོད་པའི་པར་བརྙན་ཚུ་ནང་ཡང་ གོམས་འདྲིས་ཚུད་བཅུག་ནུག་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ཁྲིམས་འདུན་གྱིས་ སྒྲུབ་བྱེད་ཚུ་ ག་ཅི་འབད་རུང་ ཐེ་ཚོམ་ལས་གྲོལ་བའི་ མངོན་རྟགས་གསལ་སྟོན་ཐོག་ ཁྲིམས་འདུན་ལུ་ ཡིད་ཆེས་འདྲོངས་ཚུགསཔ་ བཟོ་ནི་ལུ་ གཙོ་བོར་བཏོནམ་ད་ ང་བཅས་རའི་ མི་སྡེ་ནང་ ཨ་ལོ་ཚུ་ལུ་ འདོད་སྤྱོད་དང་འབྲེལ་བའི་ རྩུབ་སྤྱོད་ཀྱི་ དཀའ་ངལ་ཚབས་ཆེན་ཚུ་ སྣང་ཆུང་སྦེ་བཞག་པའི་ མངོན་གསལ་བྱུང་ཡི།</w:t>
      </w:r>
      <w:r>
        <w:rPr>
          <w:rFonts w:ascii="Arial" w:hAnsi="Arial" w:cs="Arial"/>
          <w:color w:val="121012"/>
          <w:sz w:val="26"/>
          <w:szCs w:val="26"/>
        </w:rPr>
        <w:br/>
      </w:r>
      <w:r>
        <w:rPr>
          <w:rFonts w:ascii="Arial" w:hAnsi="Arial" w:cs="Microsoft Himalaya"/>
          <w:color w:val="121012"/>
          <w:sz w:val="26"/>
          <w:szCs w:val="26"/>
          <w:shd w:val="clear" w:color="auto" w:fill="FFFFFF"/>
          <w:cs/>
        </w:rPr>
        <w:t>དེ་ཡང་ བརྟག་ཞིབ་ཀྱི་ གྲུབ་འབྲས་གཞན་ཅིག་ནང་ དྲང་དཔོན་དང་ རྩོད་འཛིན་པ་ རྩོད་དྲུང་ ཁྲིམས་སྲུང་འགག་པ་ དེ་ལས་ ཁྲིམས་བསྟར་སྤྱོད་འབད་མི་ ལས་སྡེ་ཚུ་ལུ་ ཨ་ལོའི་སྲུང་སྐྱོབ་ཀྱི་ བཅའ་ཁྲིམས་དང་ བཅའ་ཡིག་ཚུ་གི་སྐོར་ལས་ ཤེས་རྟོགས་མིན་འདུག་ཟེར་ གསལ་བཀོད་འབད་མི་དེ་གིས་ བདེན་ཁུངས་གསལ་སྟོན་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 xml:space="preserve">ཁྲིམས་སྡེའི་ནང་ ཕྱག་ལཱ་གནང་མི་ཚུ་གིས་ར་ ཨ་ལོའི་སྲུང་སྐྱོབ་ཀྱི་ཁྲིམས་ཡིག་སྐོར་ ཧ་མ་གོ་བ་ཅིན་ ཨ་ལོ་ཚུ་ལུ་ འདོད་སྤྱོད་དང་འབྲེལ་བའི་ གནོད་འཚེ་དང་ སེམས་ཁམས་ཀྱི་ རྩུབ་སྤྱོད་ལ་སོགས་པའི་ རྩོད་དོན་ཚུ་ལུ་ འཁྲུན་ཆོད་ག་དེ་སྦེ་ </w:t>
      </w:r>
      <w:bookmarkStart w:id="2" w:name="_Hlk44104191"/>
      <w:r>
        <w:rPr>
          <w:rFonts w:ascii="Arial" w:hAnsi="Arial" w:cs="Microsoft Himalaya"/>
          <w:color w:val="121012"/>
          <w:sz w:val="26"/>
          <w:szCs w:val="26"/>
          <w:shd w:val="clear" w:color="auto" w:fill="FFFFFF"/>
          <w:cs/>
        </w:rPr>
        <w:t>བཏོན་ནི་ཨིན་ན</w:t>
      </w:r>
      <w:r>
        <w:rPr>
          <w:rFonts w:ascii="Arial" w:hAnsi="Arial" w:cs="Microsoft Himalaya" w:hint="cs"/>
          <w:color w:val="121012"/>
          <w:sz w:val="26"/>
          <w:szCs w:val="26"/>
          <w:shd w:val="clear" w:color="auto" w:fill="FFFFFF"/>
          <w:cs/>
        </w:rPr>
        <w:t>་</w:t>
      </w:r>
      <w:r>
        <w:rPr>
          <w:rFonts w:ascii="Arial" w:hAnsi="Arial" w:cs="Arial"/>
          <w:color w:val="121012"/>
          <w:sz w:val="26"/>
          <w:szCs w:val="26"/>
          <w:shd w:val="clear" w:color="auto" w:fill="FFFFFF"/>
        </w:rPr>
        <w:t xml:space="preserve"> </w:t>
      </w:r>
      <w:bookmarkEnd w:id="2"/>
      <w:r>
        <w:rPr>
          <w:rFonts w:ascii="Arial" w:hAnsi="Arial" w:cs="Microsoft Himalaya"/>
          <w:color w:val="121012"/>
          <w:sz w:val="26"/>
          <w:szCs w:val="26"/>
          <w:shd w:val="clear" w:color="auto" w:fill="FFFFFF"/>
          <w:cs/>
        </w:rPr>
        <w:t>འདི་བཟུམ་མའི་ གནས་སྟངས་ནང་ ང་བཅས་ཀྱི་ ཨ་ལོ་ཚུ་གིས་ དྲང་ཁྲིམས་འཐོབ་ནི་ལུ་ ལཱ་ཁག་གཏང་ནི་དང་ དེ་གིས་ ཨ་ལོ་ཚུ་གི་ རྩུབ་སྤྱོད་ལུ་ ལྷན་ཐབས་འབད་ནི་གི་ ཉེན་ཁ་ཡོདཔ་ཨིན།</w:t>
      </w:r>
      <w:r>
        <w:rPr>
          <w:rFonts w:ascii="Arial" w:hAnsi="Arial" w:cs="Arial"/>
          <w:color w:val="121012"/>
          <w:sz w:val="26"/>
          <w:szCs w:val="26"/>
        </w:rPr>
        <w:br/>
      </w:r>
      <w:r>
        <w:rPr>
          <w:rFonts w:ascii="Arial" w:hAnsi="Arial" w:cs="Microsoft Himalaya"/>
          <w:color w:val="121012"/>
          <w:sz w:val="26"/>
          <w:szCs w:val="26"/>
          <w:shd w:val="clear" w:color="auto" w:fill="FFFFFF"/>
          <w:cs/>
        </w:rPr>
        <w:t>ལོ་ན་མ་སྨིན་པའི་ ན་ཆུང་ཚུ་ ཕྱི་གཟུགས་དང་ སེམས་ཁམས་ འདོད་སྤྱོད་ དེ་ལས་ དབུལ་ཕོངས་ལ་སོགས་པའི་ དཀའ་སྡུག་ཚུ་ མྱོ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བརྟག་ཞིབ་དང་འཁྲིལཝ་ད་ སྐྱེས་ལོ་༡༣ ལས་༡༧ གྱི་བར་ན་འབད་མི་ ཨ་ལོ་༡༠ གྱི་གྲལ་ལས་༡ དང་༢ དེ་ཅིག་ལུ་ ཁོང་རའི་མི་ཚེ་ནང་ འདོད་སྤྱོད་དང་འབྲེལ་བའི་ རྩུབ་སྤྱོད་ཀྱི་ ཉམས་མྱོང་ངན་པ་རེ་ བྱུང་དོ་ཡོད་པའི་ མངོན་གསལ་བྱུང་ནུག།</w:t>
      </w:r>
      <w:r>
        <w:rPr>
          <w:rFonts w:ascii="Arial" w:hAnsi="Arial" w:cs="Arial"/>
          <w:color w:val="121012"/>
          <w:sz w:val="26"/>
          <w:szCs w:val="26"/>
        </w:rPr>
        <w:br/>
      </w:r>
      <w:r>
        <w:rPr>
          <w:rFonts w:ascii="Arial" w:hAnsi="Arial" w:cs="Microsoft Himalaya"/>
          <w:color w:val="121012"/>
          <w:sz w:val="26"/>
          <w:szCs w:val="26"/>
          <w:shd w:val="clear" w:color="auto" w:fill="FFFFFF"/>
          <w:cs/>
        </w:rPr>
        <w:t>དེ་གི་ནང་དོན་ཉིན་ལས་ ད་རེས་ནངས་པར་ ཐིམ་ཕུག་ལུ་ ཁྲིམས་སྲུང་འགག་པ་གིས་ སྐྱེས་ལོ་༤༦ ལང་མི་ ཕོ་སྐྱེས་ཅིག་གིས་ ཁོ་རའི་གནས་ཚང་གི་ ཨ་ཞེམོ་གི་ སློབ་ཕྲུག་སྐྱེས་ལོ་༡༤ ལང་མི་དང་ འདོད་སྤྱོད་འབད་ཡོདཔ་ལས་ བུམོ་དེ་ ཨ་ལོ་ཆགས་ཏེ་ཡོདཔ་བཞིན་དུ་ གནས་སྟངས་དེ་གིས་ རྒྱལ་ཁབ་ནང་ ཨ་ལོ་ཚུ་ལུ་ ཉེན་འཚུབས་ག་དེ་སྦེ་ བྱུང་དོ་ཡོདཔ་ཨིན་ན་ གསལ་སྟོན་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བརྟག་ཞིབ་སྙན་ཞུ་དང་འཁྲིལ་བ་ཅིན་ ང་བཅས་རའི་ ཨ་ལོ་ཚུ་ལུ་ གནོད་འཚེ་དང་ རྩུབ་སྤྱོད་བྱུང་མིའི་ གནད་དོན་གཙོ་བོ་ར་ ང་བཅས་ཀྱི་ མི་ཚུ་གིས་ ཨ་ལོའི་སྲུང་སྐྱོབ་ཀྱི་ ཁྲིམས་ཧ་མ་གོ་མི་དང་ ཕམ་ཆང་འཐུང་མི་དང་ ཡ་བྲལ་འགྱོ་མི་ དེ་ལས་ དབུལ་ཕོངས་དང་ རང་སོའི་ཉེ་ཚན་ཚུ་དང་ བརྟེན་སྡོད་མི་ལུ་བརྟེན་ཨིནམ་ད་ གནད་དོན་དེ་ཚུ་ གང་མགྱོགས་སྦེ་ སེལ་ཐབས་མ་འབད་བ་ཅིན་ རྒྱལ་ཡོངས་དགའ་སྐྱིད་དཔལ་འཛོམས་ཀྱི་ ལྟ་བ་དེ་ མིང་ཙམ་ཐོག་གནས་ཏེ་ རྒྱལ་ཁབ་ཀྱི་ མ་འོངས་གནས་སྟངས་ བདག་འཛིན་འཐབ་མི་ ཨ་ལོ་ཚུ་ལུ་ རྩུབ་སྤྱོད་དང་ གནོད་འཚེ་ཚུ་ ལྷག་པར་དུ་ འབྱུང་ནི་གི་ ཉེན་ཁ་འདུག་ཟེར་ ཞུ་ནི་ཨིན།</w:t>
      </w:r>
    </w:p>
    <w:p w14:paraId="582A4521" w14:textId="68AAF421" w:rsidR="005F26F3" w:rsidRDefault="005F26F3" w:rsidP="00A536DF">
      <w:pPr>
        <w:spacing w:after="0"/>
        <w:rPr>
          <w:rFonts w:ascii="Arial" w:hAnsi="Arial" w:cs="Microsoft Himalaya"/>
          <w:color w:val="121012"/>
          <w:sz w:val="26"/>
          <w:szCs w:val="26"/>
          <w:shd w:val="clear" w:color="auto" w:fill="FFFFFF"/>
        </w:rPr>
      </w:pPr>
    </w:p>
    <w:p w14:paraId="01647A79" w14:textId="488EC470" w:rsidR="005F26F3" w:rsidRDefault="005F26F3"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xml:space="preserve">༉ གསོ་བའི་ལྷན་ཁག་གི་ མི་མང་འཕྲོད་བསྟེན་ལས་ཁུངས་ཀྱིས་ རྒྱལ་ཁབ་ནང་ </w:t>
      </w:r>
      <w:bookmarkStart w:id="3" w:name="_Hlk44103858"/>
      <w:r>
        <w:rPr>
          <w:rFonts w:ascii="Arial" w:hAnsi="Arial" w:cs="Microsoft Himalaya"/>
          <w:color w:val="121012"/>
          <w:sz w:val="26"/>
          <w:szCs w:val="26"/>
          <w:shd w:val="clear" w:color="auto" w:fill="FFFFFF"/>
          <w:cs/>
        </w:rPr>
        <w:t xml:space="preserve">ནད་གཞི་ཨེཆི་ཨའེ་བི་/ཨེཌསི་ </w:t>
      </w:r>
      <w:bookmarkEnd w:id="3"/>
      <w:r>
        <w:rPr>
          <w:rFonts w:ascii="Arial" w:hAnsi="Arial" w:cs="Microsoft Himalaya"/>
          <w:color w:val="121012"/>
          <w:sz w:val="26"/>
          <w:szCs w:val="26"/>
          <w:shd w:val="clear" w:color="auto" w:fill="FFFFFF"/>
          <w:cs/>
        </w:rPr>
        <w:t>སྔོན་འགོག་དང་ ཁྱབ་སྤེལ་འགྱོ་ནི་ལས་ བཀག་ཐབས་འབད་ནིའི་དོན་ལུ་ ཐབས་བྱུས་སྣ་ཚོགས་བཏོན་ཡོད་རུང་ ཨེཆ་ཨའེ་བི་ཐོབ་མིའི་གྱངས་ཁ་དེ་ མར་འབབ་འགྱོ་ནི་མེན་པར་ ལོ་བསྟར་བཞིན་དུ་ ཡར་སེང་འགྱོ་བའི་ མངོན་གསལ་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འཆརཔ་ཟེར་བ་ཅིན་ འདས་པའི་ཟླཝ་༦ གི་ནང་འཁོད་ལུ་ ད་རུང་ རྒྱལ་ཁབ་ནང་ མི་གྲངས་༣༣ ལུ་ ཨེཆ་ཨའེ་བི་ནད་འབུབ་ཐོབ་ཡོད་པའི་ ངོས་འཛིན་བྱུང་ཡོདཔ་ལས་ ད་རེས་ རྒྱལ་ཁབ་ནང་ ནད་གཞི་ཐོབ་མིའི་ གྱངས་ཁ་དེ་ ཡོངས་བསྡོམས་༥༤༨ ལུ་ ལྷོད་ནུག།</w:t>
      </w:r>
      <w:r>
        <w:rPr>
          <w:rFonts w:ascii="Arial" w:hAnsi="Arial" w:cs="Arial"/>
          <w:color w:val="121012"/>
          <w:sz w:val="26"/>
          <w:szCs w:val="26"/>
        </w:rPr>
        <w:br/>
      </w:r>
      <w:r>
        <w:rPr>
          <w:rFonts w:ascii="Arial" w:hAnsi="Arial" w:cs="Microsoft Himalaya"/>
          <w:color w:val="121012"/>
          <w:sz w:val="26"/>
          <w:szCs w:val="26"/>
          <w:shd w:val="clear" w:color="auto" w:fill="FFFFFF"/>
          <w:cs/>
        </w:rPr>
        <w:t>གཅིག་ལས་བལྟ་བ་ཅིན་ གསོ་བའི་ལྷན་ཁག་གིས་ རྒྱལ་ཁབ་མཐའ་དབུས་མེད་པར་ ནད་གཞི་ཨེཆ་ཨའེ་བི་/ཨེཌསི་གི་སྐོར་ལས་ གོ་བ་བརྡ་སྤྲོད་ཀྱི་ལས་རིམ་ཚུ་ དུས་དང་དུས་སུ་ འགོ་འདྲེན་འཐབ་མ་ཚད་ མི་མང་གིས་ ཤེས་རྟོགས་བྱུང་ཡོད་རུང་ འཐུས་ཤོར་ཅིག་ ག་ཅི་བྱུངམ་མས་ག་ཟེར་བ་ཅིན་ འབྲུག་མི་ཚུ་གིས་ ལག་ལེན་དངོས་བསྟར་འཐབ་པའི་སྐབས་ སྔོན་འགོག་གི་ཐབས་ལམ་ དཔེ་འབད་བ་ཅིན་ ཕོ་མཚན་བཤུབ་ལ་སོགས་པ་ཚུ་ ལག་ལེན་འཐབ་ནི་ལུ་ ངོས་ལེན་གངམ་ མི་འབད་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འབྲུག་པའི་མི་སྡེ་ནང་ ག་ཏེ་ལྟ་རུང་ འདོད་སྤྱོད་ཀྱི་ གནས་སྟངས་ནང་ལྷོདཔ་ད་ ཧ་ལམ་ འཚེར་སྣང་མེད་པའི་ཐོག་ གོ་ཡངས་སུ་ཅིག་སྦེ་ར་ མཐོ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ནད་གཞི་ཐོབ་མིའི་གྱངས་ཁ་ལུ་ལྷཝ་ད་ ང་བཅས་ར་འབྲུག་མི་ཚུ་ ཚ་གྱང་ལང་དགོ་པའི་ གཞི་གནད་ཅིག་ཨིན་རུང་ སྔ་གོང་ལས་ ནད་གཞི་ཐོབ་ཡོད་པའི་ ངོས་འཛིན་འབད་ཚུགས་ནི་དེ་གིས་ ལེགས་པའི་གྲུབ་འབྲས་ཅིག་ཨིན་པའི་ ཚོར་སྣང་ཡང་ 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ནད་འབུབ་ཨེཆ་ཨའེ་བི་ཐོབ་མི་ ནདཔ་གསརཔ་ཚུ་ སྐྱེས་ལོ་༡༥ དང་༤༩ གི་ བར་ན་འབད་མི་ཚུ་ཨིནམ་བཞིན་དུ་ དུས་ཅི་ སྤྱི་ཟླ་༧ པ་ཚུན་ རྒྱལ་ཁབ་ནང་ ཕོ་སྐྱེས་༢༨༤ དང་ ཨམ་སྲུ་༢༦༤ གིས་ ནད་གཞི་ཐོབ་ཡོདཔ་སྦེ་ གསོ་བའི་བརྡ་དོན་དང་ ཞབས་ཏོག་ཡོངས་འབྲེལ་ནང་ གསལ་བཀོད་འབད་ནུག།</w:t>
      </w:r>
      <w:r>
        <w:rPr>
          <w:rFonts w:ascii="Arial" w:hAnsi="Arial" w:cs="Arial"/>
          <w:color w:val="121012"/>
          <w:sz w:val="26"/>
          <w:szCs w:val="26"/>
        </w:rPr>
        <w:br/>
      </w:r>
      <w:r>
        <w:rPr>
          <w:rFonts w:ascii="Arial" w:hAnsi="Arial" w:cs="Microsoft Himalaya"/>
          <w:color w:val="121012"/>
          <w:sz w:val="26"/>
          <w:szCs w:val="26"/>
          <w:shd w:val="clear" w:color="auto" w:fill="FFFFFF"/>
          <w:cs/>
        </w:rPr>
        <w:t>གཞུང་གིས་ རྒྱལ་ཁབ་ནང་ ནད་འབུབ་ཨེཆ་ཨའེ་བི་ སྔོན་འགོག་འབད་ནིའི་ ལས་རིམ་ཚུ་ནང་ མ་རྩ་འབོར་ཆེ་ཏོག་ཏོ་སྦེ་ གཞི་བཙུགས་འབད་དོ་ཡོདཔ་ཨིན་རུང་ འདས་པའི་ རྒྱལ་ཡོངས་འཕྲོད་བསྟེན་བརྟག་ཞིབ་དང་འཁྲིལཝ་ད་ ན་གཞོན་གྱི་ མི་འབོར་སྡེ་ཚན་ནང་ ནད་གཞི་དེ་དང་འབྲེལ་བའི་ གོ་རྟོགས་ཀྱི་ གནས་རིམ་དེ་ ཉུང་སུ་ཅིག་སྦེ་ར་ ལུས་ཡོདཔ་སྦེ་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འབྲུག་ལུ་ ནད་འབུབ་ཨེཆ་ཨའེ་བི་ཐོབ་མི་ བརྒྱ་ཆ་༨༧ དེ་ཅིག་ སྐྱེས་ལོ་༢༠ དང་༤༩ གི་ བར་ན་འབད་མི་ཚུ་ཨིན་མས།</w:t>
      </w:r>
      <w:r>
        <w:rPr>
          <w:rFonts w:ascii="Arial" w:hAnsi="Arial" w:cs="Arial"/>
          <w:color w:val="121012"/>
          <w:sz w:val="26"/>
          <w:szCs w:val="26"/>
        </w:rPr>
        <w:br/>
      </w:r>
      <w:r>
        <w:rPr>
          <w:rFonts w:ascii="Arial" w:hAnsi="Arial" w:cs="Microsoft Himalaya"/>
          <w:color w:val="121012"/>
          <w:sz w:val="26"/>
          <w:szCs w:val="26"/>
          <w:shd w:val="clear" w:color="auto" w:fill="FFFFFF"/>
          <w:cs/>
        </w:rPr>
        <w:t>གནད་དོན་གཅིག་ མི་སྡེ་ནང་ ནད་འབུབ་ཨེཆ་ཨའེ་བི་ སྔོན་འགོག་འབད་ནི་དང་ གོ་བརྡ་སྤྲོད་ནིའི་ འགན་ཁུར་དེ་ བརྡ་བརྒྱུད་ཚུ་ལུ་ཡང་ ཕོག་ནི་ཨིནམ་ད་ དེ་ཡང་ བརྡ་བརྒྱུད་ལུ་བརྟེན་ ངོ་རྐྱང་གི་བྱ་སྤྱོད་ཚུ་ བསྒྱུར་བཅོས་འབད་ཚུགས་པའི་ ཕན་ནུས་སྦོམ་ ཡོད་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བརྡ་བརྒྱུདཔ་ཚུ་གིས་འབད་རུང་ སྤྱིར་བཏང་མི་མང་གི་ འཕྲོད་བསྟེན་ལེགས་བཅོས་འབད་ནི་ལུ་དམིགས་ཏེ་ ནད་གཞི་ཨེཆ་ཨའེ་བི་/ཨེཌསི་གི་ འབྲེལ་ཡོད་གནད་དོན་ཚུ་གི་སྐོར་ལས་ གནས་ཚུལ་བསྡུ་བཀོད་འབད་ནི་ལུ་ ལྷན་ཐབས་འབད་དགོཔ་གལ་ཆེ།</w:t>
      </w:r>
      <w:r>
        <w:rPr>
          <w:rFonts w:ascii="Arial" w:hAnsi="Arial" w:cs="Arial"/>
          <w:color w:val="121012"/>
          <w:sz w:val="26"/>
          <w:szCs w:val="26"/>
        </w:rPr>
        <w:br/>
      </w:r>
      <w:r>
        <w:rPr>
          <w:rFonts w:ascii="Arial" w:hAnsi="Arial" w:cs="Microsoft Himalaya"/>
          <w:color w:val="121012"/>
          <w:sz w:val="26"/>
          <w:szCs w:val="26"/>
          <w:shd w:val="clear" w:color="auto" w:fill="FFFFFF"/>
          <w:cs/>
        </w:rPr>
        <w:t>བཅུད་བསྡུ་བ་ཅིན་ ང་བཅས་ར་ ཆ་མཉམ་གྱིས་ སྤྱི་རུབ་ཐོག་ལས་ འགན་ཁུར་འདྲ་མཉམ་འབག་སྟེ་ འབྲུག་མི་ཚུ་གི་ འཚོ་བའི་གནས་སྟངས་ ཡར་དྲག་གཏང་ནི་དང་ ནད་གཞི་ཨེཆ་ཨའེ་བི་/ཨེཌསི་ལས་ སྔོན་འགོག་འབད་ནིའི་ ཐབས་བྱུས་ཚུ་ གང་དྲག་བཏོན་དགོཔ་འདུག་ཟེར་ ཞུ་ནི་ཨིན།</w:t>
      </w:r>
    </w:p>
    <w:p w14:paraId="2812E85C" w14:textId="7868EBEF" w:rsidR="00263584" w:rsidRDefault="00263584" w:rsidP="00A536DF">
      <w:pPr>
        <w:spacing w:after="0"/>
        <w:rPr>
          <w:rFonts w:ascii="Arial" w:hAnsi="Arial" w:cs="Microsoft Himalaya"/>
          <w:color w:val="121012"/>
          <w:sz w:val="26"/>
          <w:szCs w:val="26"/>
          <w:shd w:val="clear" w:color="auto" w:fill="FFFFFF"/>
        </w:rPr>
      </w:pPr>
    </w:p>
    <w:p w14:paraId="6C3019D8" w14:textId="4C1D6D07" w:rsidR="00263584" w:rsidRDefault="00263584"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སྐྱེས་ལོ་༦༧ ལང་མི་ གཏུམ་པོ་དེ་ ཁོ་རའི་ སྐྱེས་ལོ་དང་ཕྱདཔ་ད་ ལོག་ལྟབ་ཀྱིས་ རྒས་དོ་བཟུམ་སྦེ་མཐོངམ་མ་ཚད་ ལག་པར་ འཁརཝ་བཙུགས་ནི་མེད་པ་ཅིན་ ལམ་འགྱོ་མི་ཚུགས་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ར་ བཀྲིས་སྒང་ ཡང་གཉེར་རྒེད་འོག་ ལེགས་ཕུག་གཡུས་ཚན་ལས་ཨིནམ་བཞིན་དུ་ སྤུན་ཆ་ཚུ་ཡང་ དབང་པོ་སྐྱོན་ཅན་ ཙང་ཙ་ཨིན་པས།</w:t>
      </w:r>
      <w:r>
        <w:rPr>
          <w:rFonts w:ascii="Arial" w:hAnsi="Arial" w:cs="Arial"/>
          <w:color w:val="121012"/>
          <w:sz w:val="26"/>
          <w:szCs w:val="26"/>
        </w:rPr>
        <w:br/>
      </w:r>
      <w:r>
        <w:rPr>
          <w:rFonts w:ascii="Arial" w:hAnsi="Arial" w:cs="Microsoft Himalaya"/>
          <w:color w:val="121012"/>
          <w:sz w:val="26"/>
          <w:szCs w:val="26"/>
          <w:shd w:val="clear" w:color="auto" w:fill="FFFFFF"/>
          <w:cs/>
        </w:rPr>
        <w:t>གཏུམ་པོ་དེ་ ཁོ་རའི་ མི་ཚེའི་གནས་སྟངས་ལུ་ལྟ་སྟེ་ དབུགས་འགམ་མི་དེ་ཡང་ སྐྱེས་ལོ་༣༠ ལངམ་ད་ མཛེ་ནད་ཐོབ་པའི་ཤུལ་ལུ་ ལགཔ་དང་རྐངམ་ཚུ་ སྤར་མ་ཚུགས་པར་ ཞ་བོ་ཐལ་སོ་ནི་དེ་གིས་ཨིན་ཟེར་ ཁོ་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གཏུམ་པོ་ལུ་ སྡོད་སའི་ཁྱིམ་ཅིག་ མེད་ནི་དེ་གིས་ སྤྱང་འཁྱམས་སྡོད་དོ་ཡོདཔ་ལས་ འཕྲལ་མགྱོགས་ར་ ཁྱིམ་གསརཔ་ཅིག་ འཐོབ་ཚུགས་ནི་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ཁས་བླངས་པ་༤༥ འབད་མི་ སྡེ་ཚན་ཅིག་གིས་ སྦུངས་བསྒུལ་གྱི་ རྒྱབ་སྐྱོར་ཐོག་ལས་ ཁྱིམ་རྐྱབ་དོ་ཡོདཔ་ད་ སྡེ་ཚན་གྱི་ འཐུས་མི་ཚུ་ཡང་ ཡང་གཉེར་རྒེད་འོག་གི་ བདག་སྐྱོང་འགོ་དཔོན་ཚུ་དང་ མི་སྡེའི་ཨིས་ཀའུཊ་ཚོགས་པ་ ཞི་གཡོགཔ་ བདེ་སྲུངཔ་ དེ་ལས་ སློབ་ཕྲུག་ཚུ་གིས་ བདུན་ཕྲག་ངལ་གསོའི་སྐབས་ལུ་ རྐྱབ་བྱི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ང་པོ་ལུ་ ཐོ་ཕོག་པའི་བསྒང་ལས་ ག་ཅི་འབད་རུང་ ལཱ་ཁག་འདུག་ཟེར་ གཏུམ་པོ་གིས་ བཤད་པའི་ཁར་ ཞ་བོ་ཐལ་བའི་བསྒང་ལས་ སོ་ནམ་གྱི་ལཱ་འབད་དེ་ འཚོ་སྐྱོང་འཐབ་ནིའི་ གོ་སྐབས་རྩ་ལས་མིན་འདུག་ཟེར་ཨིནམ་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མི་དབང་མངའ་བདག་རིན་པོ་ཆེ་མཆོག་ལས་ སྐྱིད་སྡུག་སྦེ་ ཟླ་རིམ་བཞིན་དུ་ དངུལ་ཀྲམ་༡</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༢༠༠ རེ་ཐོབ་དོ་ཡོདཔ་ད་ ཁྱིམ་ཚང་དང་ སྤུན་ཆ་ཚུ་གིས་བྱིན་མི་ བཟའ་འཐུང་གི་རིགས་ཚུ་ལུ་བརྟེན་ འཚོ་བ་སྐྱོང་དོ་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མི་དབང་མཆོག་གིས་ སྐྱིད་སྡུག་གནང་མི་དེ་ལུ་ ག་དེ་སྦེ་ བཀའ་དྲིན་བསམ་ནི་ཨིན་ན་ཡང་ མི་ཤེས་པས་ཟེར་ གཏུམ་པོ་གིས་ བཤད་པའི་ཁར་ མི་དབང་མཆོག་ལས་ སྐྱིད་སྡུག་མེད་པ་ཅིན་ གནས་སྟངས་ག་བཟུམ་ཅིག་གུ་ ཐུག་འོང་ག་ སླབ་མི་ཤེས་པས་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 སླབ་མིའི་ནང་ འཕྲལ་མགྱོགས་ར་ ཁྱིམ་གསརཔ་ཅིག་འཐོབ་ཚུགས་ནི་ཨིནམ་ལས་ ལྷག་པར་དུ་ སེམས་དགའ་ཡི་ཟེར་ཨིནམ་ད་ མི་དབང་མཆོག་ལུ་ བསམ་བརྗོད་ལས་འདས་པའི་ བཀའ་དྲིན་དགའ་ཚོར་ཡོད་ཟེར་ཨིན་པས།</w:t>
      </w:r>
      <w:r w:rsidR="00FE4CBE">
        <w:rPr>
          <w:rFonts w:ascii="Arial" w:hAnsi="Arial" w:cs="Microsoft Himalaya"/>
          <w:color w:val="121012"/>
          <w:sz w:val="26"/>
          <w:szCs w:val="26"/>
          <w:shd w:val="clear" w:color="auto" w:fill="FFFFFF"/>
        </w:rPr>
        <w:t xml:space="preserve"> </w:t>
      </w:r>
      <w:r w:rsidR="00FE4CBE">
        <w:rPr>
          <w:rFonts w:ascii="Arial" w:hAnsi="Arial" w:cs="Microsoft Himalaya"/>
          <w:color w:val="121012"/>
          <w:sz w:val="26"/>
          <w:szCs w:val="26"/>
          <w:shd w:val="clear" w:color="auto" w:fill="FFFFFF"/>
          <w:cs/>
        </w:rPr>
        <w:t>ལས་འགུལ་འགོ་འདྲེན་པ་ ཡང་གཉེར་བདག་སྐྱོང་འགོ་དཔོན་ དངོས་གྲུབ་རྒྱལ་མཚན་གྱིས་ སླབ་དོ་བཟུམ་འབད་བ་ཅིན་ ཕར་དང་ཚུར་ལས་ རྒྱབ་སྐྱོར་འཚོལ་ཏེ་ དངུལ་ཀྲམ་༢༥༠</w:t>
      </w:r>
      <w:r w:rsidR="00FE4CBE">
        <w:rPr>
          <w:rFonts w:ascii="Arial" w:hAnsi="Arial" w:cs="Arial"/>
          <w:color w:val="121012"/>
          <w:sz w:val="26"/>
          <w:szCs w:val="26"/>
          <w:shd w:val="clear" w:color="auto" w:fill="FFFFFF"/>
        </w:rPr>
        <w:t>,</w:t>
      </w:r>
      <w:r w:rsidR="00FE4CBE">
        <w:rPr>
          <w:rFonts w:ascii="Arial" w:hAnsi="Arial" w:cs="Microsoft Himalaya"/>
          <w:color w:val="121012"/>
          <w:sz w:val="26"/>
          <w:szCs w:val="26"/>
          <w:shd w:val="clear" w:color="auto" w:fill="FFFFFF"/>
          <w:cs/>
        </w:rPr>
        <w:t>༠༠༠ ལྷགཔ་ཅིག་ ཞལ་འདེབས་ཐོབ་མི་དེ་གིས་ ཁྱིམ་རྐྱབ་བྱིན་ཡི་ཟེར་ཨིན་པས།</w:t>
      </w:r>
      <w:r w:rsidR="00FE4CBE">
        <w:rPr>
          <w:rFonts w:ascii="Arial" w:hAnsi="Arial" w:cs="Arial"/>
          <w:color w:val="121012"/>
          <w:sz w:val="26"/>
          <w:szCs w:val="26"/>
        </w:rPr>
        <w:br/>
      </w:r>
      <w:r w:rsidR="00FE4CBE">
        <w:rPr>
          <w:rFonts w:ascii="Arial" w:hAnsi="Arial" w:cs="Microsoft Himalaya"/>
          <w:color w:val="121012"/>
          <w:sz w:val="26"/>
          <w:szCs w:val="26"/>
          <w:shd w:val="clear" w:color="auto" w:fill="FFFFFF"/>
          <w:cs/>
        </w:rPr>
        <w:t>བཀྲིས་སྒང་རྫོང་བདག་དང་ ཚོང་པ་ ཁག་འབགཔ་ཚུ་གིས་ ཏི་རུ་དང་ རྒྱུ་གི་རྒྱབ་སྐྱོར་འབད་མི་ལུ་བརྟེན་ ཁོང་ཁས་བླངས་པ་ཚུ་གིས་ ཁྱིམ་རྐྱབ་ཚུགས་ཡི་ཟེར་ ཁོ་གིས་ སླབ་ཨིན་པས།</w:t>
      </w:r>
      <w:r w:rsidR="00FE4CBE">
        <w:rPr>
          <w:rFonts w:ascii="Arial" w:hAnsi="Arial" w:cs="Arial"/>
          <w:color w:val="121012"/>
          <w:sz w:val="26"/>
          <w:szCs w:val="26"/>
        </w:rPr>
        <w:br/>
      </w:r>
      <w:r w:rsidR="00FE4CBE">
        <w:rPr>
          <w:rFonts w:ascii="Arial" w:hAnsi="Arial" w:cs="Microsoft Himalaya"/>
          <w:color w:val="121012"/>
          <w:sz w:val="26"/>
          <w:szCs w:val="26"/>
          <w:shd w:val="clear" w:color="auto" w:fill="FFFFFF"/>
          <w:cs/>
        </w:rPr>
        <w:t>རྫོང་ཁག་བདག་སྐྱོང་གིས་ མཚོ་འུང་སྤོ་ཏོག་ལུ་ཡོད་པའི་ ས་ཆ་བཀོལ་སྤྱོད་ས་ཁོངས་ནང་ ལྕགས་ཤོག་དང་ ཤིང་ཆས་ཚུ་ ལག་ལེན་འཐབ་སྟེ་ དུས་ཚོད་ཁར་ ཁྱིམ་རྐྱབ་ཚུགས་ཡི་ཟེར་ཨིན་པས།</w:t>
      </w:r>
      <w:r w:rsidR="00FE4CBE">
        <w:rPr>
          <w:rFonts w:ascii="Arial" w:hAnsi="Arial" w:cs="Arial"/>
          <w:color w:val="121012"/>
          <w:sz w:val="26"/>
          <w:szCs w:val="26"/>
        </w:rPr>
        <w:br/>
      </w:r>
      <w:r w:rsidR="00FE4CBE">
        <w:rPr>
          <w:rFonts w:ascii="Arial" w:hAnsi="Arial" w:cs="Microsoft Himalaya"/>
          <w:color w:val="121012"/>
          <w:sz w:val="26"/>
          <w:szCs w:val="26"/>
          <w:shd w:val="clear" w:color="auto" w:fill="FFFFFF"/>
          <w:cs/>
        </w:rPr>
        <w:t>ལས་འགུལ་འགོ་འདྲེན་པ་གིས་ སླབ་མིའི་ནང་ དེ་བཟུམ་མའི་ གྲོགས་རམ་འབད་ནིའི་དོན་ལུ་ ཁས་བླངས་སྡེ་ཚན་ཅིག་ བཟོ་ཡོདཔ་ལས་ ད་ལས་ཕར་འབད་རུང་ རྒེད་འོག་ནང་ རྒྱབ་སྐྱོར་ཚུ་འབད་ནིའི་ འཆར་གཞི་ཡོད་ཟེར་ཨིན་པས།</w:t>
      </w:r>
      <w:r w:rsidR="00FE4CBE">
        <w:rPr>
          <w:rFonts w:ascii="Arial" w:hAnsi="Arial" w:cs="Arial"/>
          <w:color w:val="121012"/>
          <w:sz w:val="26"/>
          <w:szCs w:val="26"/>
        </w:rPr>
        <w:br/>
      </w:r>
      <w:r w:rsidR="00FE4CBE">
        <w:rPr>
          <w:rFonts w:ascii="Arial" w:hAnsi="Arial" w:cs="Microsoft Himalaya"/>
          <w:color w:val="121012"/>
          <w:sz w:val="26"/>
          <w:szCs w:val="26"/>
          <w:shd w:val="clear" w:color="auto" w:fill="FFFFFF"/>
          <w:cs/>
        </w:rPr>
        <w:t>ཁས་བླངས་སྡེ་ཚན་གྱིས་ ཁྱིམ་དེ་ བསྒྲུབ་ནིའི་དོན་ལུ་ ཟླཝ་༡ དང་ཉིན་གྲངས་༡༥ དེ་ཅིག་ འགོར་ཡོདཔ་བཞིན་དུ་ འཕྲལ་མགྱོགས་ར་ ལྷག་ལུས་ལཱ་ཚུ་ མཇུག་བསྡུ་འོང་ཟེར་ཨིན་པས།</w:t>
      </w:r>
      <w:r w:rsidR="00FE4CBE">
        <w:rPr>
          <w:rFonts w:ascii="Arial" w:hAnsi="Arial" w:cs="Arial"/>
          <w:color w:val="121012"/>
          <w:sz w:val="26"/>
          <w:szCs w:val="26"/>
        </w:rPr>
        <w:br/>
      </w:r>
      <w:r w:rsidR="00FE4CBE">
        <w:rPr>
          <w:rFonts w:ascii="Arial" w:hAnsi="Arial" w:cs="Microsoft Himalaya"/>
          <w:color w:val="121012"/>
          <w:sz w:val="26"/>
          <w:szCs w:val="26"/>
          <w:shd w:val="clear" w:color="auto" w:fill="FFFFFF"/>
          <w:cs/>
        </w:rPr>
        <w:t>སྡེ་ཚན་གྱིས་ ན་ཧིང་ཡང་ མི་དབང་མཆོག་གི་ སྐྱིད་སྡུག་ཐོབ་མི་ རྒན་རྒས་ཅིག་ལུ་ སྡོད་ཁྱིམ་རྐྱབ་བྱིན་ཡོདཔ་ད་ དེ་ཡང་ རྒྱུ་དང་དངུལ་གྱི་ ཞལ་འདེབས་ཚུ་ བསྡུ་ལེན་འབད་དེ་ཨིན་པས།</w:t>
      </w:r>
      <w:r w:rsidR="00FE4CBE">
        <w:rPr>
          <w:rFonts w:ascii="Arial" w:hAnsi="Arial" w:cs="Arial"/>
          <w:color w:val="121012"/>
          <w:sz w:val="26"/>
          <w:szCs w:val="26"/>
        </w:rPr>
        <w:br/>
      </w:r>
      <w:r w:rsidR="00FE4CBE">
        <w:rPr>
          <w:rFonts w:ascii="Arial" w:hAnsi="Arial" w:cs="Microsoft Himalaya"/>
          <w:color w:val="121012"/>
          <w:sz w:val="26"/>
          <w:szCs w:val="26"/>
          <w:shd w:val="clear" w:color="auto" w:fill="FFFFFF"/>
          <w:cs/>
        </w:rPr>
        <w:t>གཏུམ་པོ་དེ་ ཆར་ཆུའི་དུས་ཚོད་མ་རནམ་ལས་ ཁྱིམ་ནང་ སྡོད་ཚུགས་ནིའི་དོན་ལུ་ ལཱ་ཚུ་གང་མགྱོགས་འབད་དོ་ཟེར་ དངོས་གྲུབ་རྒྱལ་མཚན་གྱིས་ བཤད་པའི་ཁར་ ཁོ་ལུ་ ཐབ་ཚང་ནང་གི་ དགོས་མཁོའི་ཅ་ཆས་ཚུ་དང་ གདན་མལ་ཆ་ཚུ་ཡང་ བྱིན་ནི་སྦེ་ སླབ་སྟེ་ཡོད་ཟེར་ཨིན་པས།</w:t>
      </w:r>
      <w:r w:rsidR="00FE4CBE">
        <w:rPr>
          <w:rFonts w:ascii="Arial" w:hAnsi="Arial" w:cs="Arial"/>
          <w:color w:val="121012"/>
          <w:sz w:val="26"/>
          <w:szCs w:val="26"/>
        </w:rPr>
        <w:br/>
      </w:r>
      <w:r w:rsidR="00FE4CBE">
        <w:rPr>
          <w:rFonts w:ascii="Arial" w:hAnsi="Arial" w:cs="Microsoft Himalaya"/>
          <w:color w:val="121012"/>
          <w:sz w:val="26"/>
          <w:szCs w:val="26"/>
          <w:shd w:val="clear" w:color="auto" w:fill="FFFFFF"/>
          <w:cs/>
        </w:rPr>
        <w:t>ཁོ་གིས་ སླབ་མིའི་ནང་ ཁས་བླངས་ཐོག་ལས་ དེ་བཟུམ་མའི་ ལཱ་འབད་ནི་དེ་ གདོང་ལེན་ཅན་ཅིག་ཨིན་རུང་ མི་དབང་མཆོག་དང་ རྒྱལ་ཁབ་ དེ་ལས་ མི་སེར་ཚུ་ལུ་ ཞབས་ཏོག་ཞུ་ནི་ཟེར་རུང་ དེ་ཅིག་ཨིནམ་ལས་ སྤྱི་མཐུན་ཐོག་ལས་ དགོས་མཁོ་ཡོད་མི་ཚུ་ལུ་ རྒྱབ་སྐྱོར་འབད་དོ་ཟེར་ཨིན་པས།</w:t>
      </w:r>
      <w:r w:rsidR="00FE4CBE">
        <w:rPr>
          <w:rFonts w:ascii="Arial" w:hAnsi="Arial" w:cs="Arial"/>
          <w:color w:val="121012"/>
          <w:sz w:val="26"/>
          <w:szCs w:val="26"/>
        </w:rPr>
        <w:br/>
      </w:r>
      <w:r w:rsidR="00FE4CBE">
        <w:rPr>
          <w:rFonts w:ascii="Arial" w:hAnsi="Arial" w:cs="Microsoft Himalaya"/>
          <w:color w:val="121012"/>
          <w:sz w:val="26"/>
          <w:szCs w:val="26"/>
          <w:shd w:val="clear" w:color="auto" w:fill="FFFFFF"/>
          <w:cs/>
        </w:rPr>
        <w:t>གཏུམ་པོ་གིས་ སླབ་མིའི་ནང་ ཁས་བླངས་སྡེ་ཚན་གྱི་ བཀའ་དྲིན་ལུ་བརྟེན་ ཁྱིམ་གསརཔ་ཅིག་ འཐོབ་ཚུགས་ནི་ཨིནམ་ལས་ ད་ལས་ཕར་ གཞན་གྱི་ཁྱིམ་ནང་ སྡོད་དགོཔ་མི་འཐོན་ནི་མས་ཟེར་ ཨིན་པའི་གནས་ཚུལ།</w:t>
      </w:r>
    </w:p>
    <w:p w14:paraId="61CD9397" w14:textId="7B36CAF6" w:rsidR="00650F3E" w:rsidRDefault="00650F3E" w:rsidP="00A536DF">
      <w:pPr>
        <w:spacing w:after="0"/>
        <w:rPr>
          <w:rFonts w:ascii="Arial" w:hAnsi="Arial" w:cs="Microsoft Himalaya"/>
          <w:color w:val="121012"/>
          <w:sz w:val="26"/>
          <w:szCs w:val="26"/>
          <w:shd w:val="clear" w:color="auto" w:fill="FFFFFF"/>
        </w:rPr>
      </w:pPr>
    </w:p>
    <w:p w14:paraId="00154A4A" w14:textId="62250E85" w:rsidR="00FE4CBE" w:rsidRDefault="00FE4CB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ནང་འཁོད་ཀྱི་ སློབ་ཕྲུག་ཚུ་ འབྲེལ་འཛིན་ཐོག་བཞག་ནི་དང་ རྒྱང་མཐོང་དང་ ཨིན་ཊར་ནེཊ་གི་ ཞབས་ཏོག་མ་ཐོབ་མི་ཚུ་གི་དོན་ལས་ ཤེས་རིག་ལྷན་ཁག་གིས་ རང་ཉིད་སློབ་སྟོན་མཁོ་ཆས་ཚུ་ལུ་ ལཱ་འབད་བའི་བསྒང་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ཡང་ སྤྱི་ཟླ་༣ པའི་ཚེས་༢༧ ལུ་ རྒྱང་མཐོང་ལས་ སློབ་སྟོན་འབད་མི་ ལྷབ་སྦྱང་མཁོ་ཆས་ཚུ་ པར་སྐྲུན་འབད་དེ་ སློབ་ཕྲུག་ཚུ་ལུ་ བགོ་བཀྲམ་འབད་ནི་ཨིནམ་ད་ རང་ཉིད་སློབ་སྟོན་མཁོ་ཆས་ནང་ བློ་གསར་སློབ་རིམ་ལས་ སློབ་རིམ་༡༢ པ་ཚུན་གྱི་ སློབ་ཚན་ཚུ་ 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ན་ཁག་གིས་ སློབ་ཚན་ཚུ་ཡང་ དབྱེ་ཁག་༥ སྦེ་བཟོ་སྟེ་ པར་སྐྲུན་འབད་ནི་ འགོ་བཙུགས་ཡོདཔ་ལས་ འཕྲལ་མགྱོགས་ར་ བགོ་བཀྲམ་འབ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སྤྱི་ཟླ་༣ པའི་ཚེས་༧ ལས་ སློབ་གྲྭ་ཚུ་ སྒོ་བསྡམས་པའི་ཤུལ་ལས་ ལྷན་ཁག་གིས་ སློབ་ཕྲུག་ཚུ་ འབྲེལ་འཛིན་ཐོག་ བཞག་ནི་དང་ ཤེས་ཡོན་ཚུ་ འཕྲོ་མཐུད་དེ་ར་ ལྷབ་སྦྱང་འབད་ནི་གི་ ཐབས་ཤེས་སྣ་ཚོགས་བཏོན་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ཤེས་རིག་ལྷན་ཁག་གི་ དྲུང་ཆེན་ངོ་ཚབ་ ཀརྨ་ཚེ་རིང་གིས་ སླབ་མིའི་ནང་ རྒྱལ་འཛིན་ཤེས་རིག་ཚོགས་སྡེ་དང་ མཉམ་འབྲེལ་ཐོག་ལས་ གློ་བུར་གནས་སྟངས་ཤེས་ཡོན་བཟོ་ཐོག་ བློ་གསར་ལས་ སློབ་རིམ་༡༢ པ་ཚུན་གྱི་ རྩ་གཞུང་ཚུ་ བཟོ་ཡི་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རྒྱང་མཐོང་ཐོག་ལས་ སློབ་སྟོན་འབད་ནིའི་དོན་ལུ་ ད་ཚུན་ སློབ་སྟོན་མཁོ་ཆས་༤༤༠ དེ་ཅིག་གི་ གློག་བརྙན་བཟོ་སྟེ་ཡོདཔ་ལས་ སྤྱི་ཟླ་༥ པ་ཚུན་ སློབ་སྟོན་འབད་འོང་ཟེར་ དྲུང་ཆེན་ངོ་ཚབ་ཀྱི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ལྷབ་སྦྱང་མཁོ་ཆས་ཚུ་ སློབ་ཕྲུག་ཚུ་གིས་ འཐོབ་ཚུགས་ནིའི་དོན་ལུ་ ལྷན་ཁག་གིས་ ཡོངས་འབྲེལ་དང་ མི་སྡེ་བརྡ་བརྒྱུད་རིམ་ལུགས་ དེ་ལས་ གུ་གཱལ་ཐོག་ལས་ འབྲེལ་བ་འཐབ་ནི་ལུ་ འཕྲོ་མཐུད་དེ་ར་ རྒྱབ་སྐྱོར་འབད་ནི་ཨིན་པས།</w:t>
      </w:r>
      <w:r>
        <w:rPr>
          <w:rFonts w:ascii="Arial" w:hAnsi="Arial" w:cs="Arial"/>
          <w:color w:val="121012"/>
          <w:sz w:val="26"/>
          <w:szCs w:val="26"/>
        </w:rPr>
        <w:br/>
      </w:r>
      <w:r>
        <w:rPr>
          <w:rFonts w:ascii="Arial" w:hAnsi="Arial" w:cs="Microsoft Himalaya"/>
          <w:color w:val="121012"/>
          <w:sz w:val="26"/>
          <w:szCs w:val="26"/>
          <w:shd w:val="clear" w:color="auto" w:fill="FFFFFF"/>
          <w:cs/>
        </w:rPr>
        <w:t>ལས་རིམ་དེ་གིས་ སློབ་ཕྲུག་དང་ ཕམ་ཚུ་ལུ་ ཕན་ཐོགས་བྱུང་སྟེ་ཡོད་རུང་ ལྷན་ཁག་གིས་ སློབ་ཕྲུག་༡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ལུ་ རྒྱང་མཐོང་གི་ ཞབས་ཏོག་མེད་པའི་ ཤེས་རྟོགས་བྱུང་ཡོདཔ་ད་ སློབ་ཕྲུག་ཚུ་ཡང་ མཐའ་ཟུར་ནང་ སྡོད་མི་ཚུ་དང་ དཀའ་ངལ་ཡོད་མི་ཚུ་ཨིན་པས།</w:t>
      </w:r>
      <w:r>
        <w:rPr>
          <w:rFonts w:ascii="Arial" w:hAnsi="Arial" w:cs="Arial"/>
          <w:color w:val="121012"/>
          <w:sz w:val="26"/>
          <w:szCs w:val="26"/>
        </w:rPr>
        <w:br/>
      </w:r>
      <w:r>
        <w:rPr>
          <w:rFonts w:ascii="Arial" w:hAnsi="Arial" w:cs="Microsoft Himalaya"/>
          <w:color w:val="121012"/>
          <w:sz w:val="26"/>
          <w:szCs w:val="26"/>
          <w:shd w:val="clear" w:color="auto" w:fill="FFFFFF"/>
          <w:cs/>
        </w:rPr>
        <w:t>ཀརྨ་ཚེ་རིང་གིས་ སླབ་མིའི་ནང་ ལྷན་ཁག་གིས་ ས་གནས་གཞུང་དང་ མཉམ་འབྲེལ་ཐོག་ལས་ ཨ་ལོ་ཕུད་རྡོག་གཅིག་ར་ རྒྱབ་ཁར་མི་བཞག་ནིའི་དོན་ལུ་ ལཱ་འབད་དོ་ཟེར་ཨིནམ་ད་ ས་གནས་གཞུང་ལས་ རྒྱབ་སྐྱོར་ལེན་ཐོག་ལས་ མཐུན་རྐྱེན་མེད་མི་ སློབ་ཕྲུག་ཚུ་ ངོས་འཛིན་འབད་དེ་ ཤེས་ཡོན་འཕྲོ་མཐུད་ཀྱི་ རྒྱབ་སྐྱོར་ཚུ་ འབད་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སློབ་ཕྲུག་ཚུ་གིས་ རང་ཉིད་སློབ་སྟོན་མཁོ་ཆས་ཚུ་ ལྷབ་སྦྱང་འབད་བའི་སྐབས་ ལམ་སྟོན་ཅིག་མེད་མི་དེ་གིས་ དཀའ་ངལ་འབྱུང་ནི་ཨིནམ་ལས་ སློབ་ཚན་ཚུ་ སྒྲ་བཟུང་ཐོག་ལས་ རེ་ཌིའོ་དང་ རྒྱང་འཕྲིན་སྐུ་གཟུགས་ཐོག་ལས་ རྒྱབ་སྐྱོར་ཚུ་འབད་འོང་ཟེར་ ཀརྨ་ཚེ་རིང་གིས་ བཤ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ཁོ་གིས་འབད་བ་ཅིན་ རྫོང་ཁག་ནང་ཡོད་པའི་ སློབ་དཔོན་ ཡང་ཅིན་ ཤེས་རིག་འགོ་དཔོན་ཚུ་གིས་ཡང་ ལམ་སྟོན་དང་ ལྟ་རྟོག་འབད་ནི་ཨིནམ་ད་ སྤྱི་ཟླ་༤ པ་དང་༥ པའི་ནང་ སློབ་གྲྭ་ག་ར་ལས་ སློབ་དཔོན་ཅིག་ལུ་ གུ་གཱལ་ཐོག་ལས་ སློབ་སྟོན་གྱི་ སྦྱོང་བརྡར་བྱིན་ནི་དང་ ཁོང་གིས་ སློབ་དཔོན་གཞན་ཚུ་ལུ་ སྦྱོང་བརྡར་བྱིན་འོང་ཟེར་ཨིན་པས།</w:t>
      </w:r>
      <w:r>
        <w:rPr>
          <w:rFonts w:ascii="Arial" w:hAnsi="Arial" w:cs="Arial"/>
          <w:color w:val="121012"/>
          <w:sz w:val="26"/>
          <w:szCs w:val="26"/>
        </w:rPr>
        <w:br/>
      </w:r>
      <w:r>
        <w:rPr>
          <w:rFonts w:ascii="Arial" w:hAnsi="Arial" w:cs="Microsoft Himalaya"/>
          <w:color w:val="121012"/>
          <w:sz w:val="26"/>
          <w:szCs w:val="26"/>
          <w:shd w:val="clear" w:color="auto" w:fill="FFFFFF"/>
          <w:cs/>
        </w:rPr>
        <w:t>ཀརྨ་ཚེ་རིང་གིས་ སླབ་མིའི་ནང་ ལྷན་ཁག་གིས་ རང་ཉིད་སློབ་སྟོན་མཁོ་ཆས་དེ་ ཨ་ལོ་ཡར་སྐྱེད་དང་གཅེས་སྐྱོང་གོང་འཕེལ་ལྟེ་བ་དང་ དབང་པོ་ལུ་ཐོ་ཕོག་མི་སློབ་ཕྲུག་ དེ་ལས་ གཞི་རྟེན་ཤེས་ཡོན་ ལྷབ་མི་ཚུ་གི་དོན་ལུ་ཡང་ བཟོ་ཡོདཔ་ཨིན་པ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ལྷན་ཁག་གིས་ སློབ་ཕྲུག་ཚུ་ལུ་ འགྲུལ་འཕྲིན་དང་ རྒྱང་མཐོང་ཊི་བི་ དེ་ལས་ རེ་ཌིའོ་ཚུ་ དགོས་མཁོ་ཡོད་པའི་གྲོས་འཆར་ གཞུང་ལུ་ཕུལ་ཏེ་ཡོདཔ་ད་ སྤྱི་ལོ་༢༠༡༩ གི་ ཤེས་རིག་གནས་སྡུད་དང་འཁྲིལཝ་ད་ རྒྱལ་ཁབ་ནང་ སློབ་ཕྲུག་༡༦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༧༨༦ དེ་ཅིག་ ཡོད་པའི་གནས་ཚུལ།</w:t>
      </w:r>
    </w:p>
    <w:p w14:paraId="42AAF190" w14:textId="3301F4B5" w:rsidR="00FE4CBE" w:rsidRDefault="00FE4CBE" w:rsidP="00A536DF">
      <w:pPr>
        <w:spacing w:after="0"/>
        <w:rPr>
          <w:rFonts w:ascii="Arial" w:hAnsi="Arial" w:cs="Microsoft Himalaya"/>
          <w:color w:val="121012"/>
          <w:sz w:val="26"/>
          <w:szCs w:val="26"/>
          <w:shd w:val="clear" w:color="auto" w:fill="FFFFFF"/>
        </w:rPr>
      </w:pPr>
    </w:p>
    <w:p w14:paraId="48FACD6D"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 རྒྱལ་ཁབ་ཀྱི་ས་མཚམས་ཚུ་ སྒོ་བསྡམས་པའི་ཤུལ་ལུ་ བཀྲིས་སྒང་ཁྲོམ་ཁར་ ཅ་ཆས་ཀྱི་གོང་ཚད་ཚུ་ དུམ་གྲ་རེ་ ཡར་སེང་སོང་ཡོད་རུང་ ཚོད་བསྲེའི་གོང་ཚད་ཐད་ཁར་ ལོག་ལྟབ་ཀྱིས་ ཡར་སེང་སོང་སྟེ་ནུག།</w:t>
      </w:r>
    </w:p>
    <w:p w14:paraId="58A79DF2"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དེ་ཡང་ ནང་འཁོད་ལས་ཐོན་མི་ ཀེ་བ་ཀེ་ཇི་རེ་ལུ་ དངུལ་ཀྲམ་༢༥ དང་༣༠རེ་སླབ་མི་དེ་ དངུལ་ཀྲམ་༥༠ལུ་ལྷོད་ཡོདཔ་ད་ མེ་ཏོ་ཀོ་པི་དང་ འདབ་མ་ཀོ་པི་ཀེ་ཇི་རེ་ལུ་ དངུལ་ཀྲམ་༥༠སླབ་མི་དེ་ དངུལ་ཀྲམ་༡༠༠ལུ་ ཡར་སེང་འབད་ནུག།</w:t>
      </w:r>
    </w:p>
    <w:p w14:paraId="31633477"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ཚོད་བསྲེའི་རིགས་ཚུ་ལས་ གོང་ཚད་མཐོ་ཤོས་ར་ སྲནམ་ཅུམ་ཀེ་ཇི་༡ ལུ་ དངུལ་ཀྲམ་༡༢༠འབད་མི་དེ་ཨིནམ་ད་ འགོ་དང་པ་ཐོན་མི་ཨེ་མ་ཚུ་ ཀེ་ཇི་རེ་ལུ་༣༥༠རེ་སྦེ་ བཙོང་དོ་ཡོདཔ་ཨིན་པས།</w:t>
      </w:r>
    </w:p>
    <w:p w14:paraId="45E0941E"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ས་གནས་ནང་སྡོད་མི་དང་ ཟ་ཁང་བཙུགས་སྡོད་མི་ཚུ་གིས་ སླབ་དོ་བཟུམ་འབད་བ་ཅིན་ རྒྱལ་ཁབ་ཀྱི་འཛུལ་སྒོ་ཚུ་ སྒོ་བསྡམས་པའི་ཤུལ་ལུ་ གོང་ཚད་ཡར་སེང་འགྱོ་དོ་བཟུམ་སྦེ་ ཚོར་ཡི་ཟེར་ཨིན་པས།</w:t>
      </w:r>
    </w:p>
    <w:p w14:paraId="539F2966"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ཟ་ཁང་བཙུགས་སྡོད་མི་ ཟླ་བ་སྒྲོལ་མ་གིས་ སླབ་མིའི་ནང་ ད་རེས་ནངས་པར་ ཚོད་བསྲེའི་གོང་ཚད་ཡར་སེང་སོང་རུང་ བྱ་ཐབས་མེད་པར་ ཉོ་དགོ་པས་ཟེར་ཨིན་པས།</w:t>
      </w:r>
    </w:p>
    <w:p w14:paraId="1C041A7A"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མོ་གིས་ སླབ་མིའི་ནང་ ཚོད་བསྲེའི་གོང་ཚད་ ཡར་སེང་འབད་མི་དེ་ལུ་ ལྟ་རྟོག་འབད་དགོཔ་འདུག་ཟེར་ཨིནམ་ད་ ཟ་ཁང་ནང་ འོང་འབབ་མེད་པའི་གུ་ གོང་ཚད་ཐེབས་སྤྲོད་དགོཔ་ལས་ ཡུན་རིངམོ་སྦེ་ ལུས་སོ་པ་ཅིན་ ལཱ་ཁག་གཏང་ནི་མས་ཟེར་ཨིན་པས།</w:t>
      </w:r>
    </w:p>
    <w:p w14:paraId="64788DCA"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ཟ་ཁང་གི་ཇོ་བདག་ བི་བི་ བིསི་ཝ་གིས་ སླབ་མིའི་ནང་ ཧེ་མ་དང་ཕྱདཔ་ད་ ཚོད་བསྲེའི་གོང་ཚད་ཚུ་ བརྒྱ་ཆ་༥༠ཡར་སེང་སོང་ནུག་ཟེར་ཨིནམ་ད་ ད་རེས་ མང་ཤོས་ར་ ནང་འཁོད་ལས་ཐོན་མི་ ཚོད་བསྲེ་ཚུ་ལུ་བརྟེན་དགོཔ་ལས་ མ་ཉོ་བར་ཐབས་མིན་འདུག་ཟེར་ཨིན་པས།</w:t>
      </w:r>
    </w:p>
    <w:p w14:paraId="7FE4658E"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ཞི་གཡོགཔ་ཅིག་གིས་ སླབ་དོ་བཟུམ་འབད་བ་ཅིན་ ཚོད་བསྲེའི་གོང་ཚད་ ད་རུང་ ཡར་སེང་འགྱོ་བ་ཅིན་ ཁོང་བཟུམ་མའི་ ཆུང་རིམ་སྡེ་ཚན་ནང་འབད་མི་ ཞི་གཡོགཔ་ཚུ་ འཚོ་བ་སྐྱོང་ནི་ལུ་ ལཱ་ཁག་གཏང་ནི་མས་ཟེར་ཨིན་པས།</w:t>
      </w:r>
    </w:p>
    <w:p w14:paraId="7818FD5B"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ཁོ་གིས་ སླབ་མིའི་ནང་ ཚོད་བསྲེ་དུམ་ར་བཟོ་ནིའི་ མནོ་བསམ་བཏང་རུང་ ས་ཞིང་མེདཔ་ལས་ ལཱ་ཁག་འདུག་ཟེར་ཨིནམ་ད་ ནགས་སྐྱེས་ཆག་པ་གཅིག་ལུ་ དངུལ་ཀྲམ་༢༠སླབ་མི་དེ་ དངུལ་ཀྲམ་༥༠གུ་ལྷོད་ནུག་ཟེར་ཨིན་པས།</w:t>
      </w:r>
    </w:p>
    <w:p w14:paraId="71BC872A"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ཚོང་མགྲོན་པ་ཅིག་གིས་ སླབ་དོ་བཟུམ་འབད་བ་ཅིན་ བར་ཚོང་རྐྱབ་མི་ཚུ་གིས་ གོང་ཚད་མཐོ་སུ་སྦེ་ ལེནམ་མས་ཟེར་ཨིནམ་ད་ འགོ་དཔོན་ཚུ་གི་གདོང་ཁར་ ཨ་རྟག་གི་གོང་ཚད་གུ་ བཙོང་དོ་ཡོད་རུང་ ཁོང་རྒྱབ་ཐལཝ་ཅིག་ གོང་ཚད་མཐོ་སུ་སྦེ་ སླབ་མས་ཟེར་ཨིན་པས།</w:t>
      </w:r>
    </w:p>
    <w:p w14:paraId="689A40E1"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ཁྲིམས་སྲུང་འགག་པ་དང་ བདེ་སྲུངཔ་ཚུ་ འཕྲལ་འཕྲལ་སྦེ་ར་ འོང་དོ་ཡོདཔ་ལས་ གོང་ཚད་ཡར་སེང་འབད་ནིའི་ གོ་སྐབས་མིན་འདུག་ཟེར་ ཚོད་བསྲེ་ནང་འདྲེན་འབད་དེ་བཙོང་མི་ སྡེ་ཚན་ཅིག་གིས་ བཤདཔ་ཨིན་པས།</w:t>
      </w:r>
    </w:p>
    <w:p w14:paraId="00B7E3DD"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ཚོད་བསྲེ་བཙོང་མི་དེ་ མི་སེར་སོ་ནམ་པ་ཨིན་པ་ཅིན་ གོང་ཚད་ག་དེམ་ཅིག་སླབ་རུང་ བྱིན་དགོཔ་ངེས་བདེན་ཨིན་རུང་ གོང་ཚད་རྐྱབ་མི་ག་ར་ བར་ཚོང་འཐབ་མི་ཚུ་ཨིན་མས་ཟེར་ ཚོང་པ་ཅིག་གིས་ བཤདཔ་ཨིན་པས།</w:t>
      </w:r>
    </w:p>
    <w:p w14:paraId="29AD4CE2" w14:textId="77777777" w:rsidR="00FE4CBE" w:rsidRDefault="00FE4CBE" w:rsidP="00A536DF">
      <w:pPr>
        <w:pStyle w:val="NormalWeb"/>
        <w:shd w:val="clear" w:color="auto" w:fill="FFFFFF"/>
        <w:spacing w:before="0" w:beforeAutospacing="0" w:after="0" w:afterAutospacing="0"/>
        <w:rPr>
          <w:rFonts w:ascii="Arial" w:hAnsi="Arial" w:cs="Arial"/>
          <w:color w:val="121012"/>
          <w:sz w:val="26"/>
          <w:szCs w:val="26"/>
        </w:rPr>
      </w:pPr>
      <w:r>
        <w:rPr>
          <w:rFonts w:ascii="Arial" w:hAnsi="Arial" w:cs="Microsoft Himalaya"/>
          <w:color w:val="121012"/>
          <w:sz w:val="26"/>
          <w:szCs w:val="26"/>
          <w:cs/>
        </w:rPr>
        <w:t>རྫོང་ཁག་བདག་སྐྱོང་གིས་ གོང་ཚད་ཡར་སེང་འབད་ནི་ལས་ བཀག་ཐབས་ལུ་ རྫོང་ཁག་སོ་ནམ་འགོ་དཔོན་དང་ སྒོ་ནོར་འགོ་དཔོན་ བཟའ་སྤྱོད་དང་ཁྲིམས་དོན་དབང་འཛིན་འགོ་དཔོན་ དེ་ལས་ ཁྲོམ་སྡེའི་འགོ་དཔོན་དང་ ངོ་ཚབ་ཚུ་གིས་ ལྟ་རྟོག་འབད་ནིའི་དོན་ལུ་ སྡེ་ཚན་བཟོ་ཡོདཔ་ ཨིན་པའི་གནས་ཚུལ།</w:t>
      </w:r>
    </w:p>
    <w:p w14:paraId="6D15A3F6" w14:textId="77777777" w:rsidR="00FE4CBE" w:rsidRDefault="00FE4CBE" w:rsidP="00A536DF">
      <w:pPr>
        <w:spacing w:after="0"/>
        <w:rPr>
          <w:rFonts w:ascii="Arial" w:hAnsi="Arial" w:cs="Microsoft Himalaya"/>
          <w:color w:val="121012"/>
          <w:sz w:val="26"/>
          <w:szCs w:val="26"/>
          <w:shd w:val="clear" w:color="auto" w:fill="FFFFFF"/>
        </w:rPr>
      </w:pPr>
    </w:p>
    <w:p w14:paraId="27B58EDF" w14:textId="77777777" w:rsidR="00FE4CBE" w:rsidRDefault="00FE4CBE" w:rsidP="00A536DF">
      <w:pPr>
        <w:spacing w:after="0"/>
        <w:rPr>
          <w:rFonts w:ascii="Arial" w:hAnsi="Arial" w:cs="Microsoft Himalaya"/>
          <w:color w:val="121012"/>
          <w:sz w:val="26"/>
          <w:szCs w:val="26"/>
          <w:shd w:val="clear" w:color="auto" w:fill="FFFFFF"/>
        </w:rPr>
      </w:pPr>
    </w:p>
    <w:p w14:paraId="466D97C8" w14:textId="178D52C8"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ཀྱི་འགྱུར་བ་དང་བསྟུན་ གོང་འཕེལ་ཡང་ ཧེ་མ་དང་ མ་འདྲཝ་འབད་ར་ སོང་སྟེ་ཡོདཔ་ཨིན།</w:t>
      </w:r>
      <w:r>
        <w:rPr>
          <w:rFonts w:ascii="Arial" w:hAnsi="Arial" w:cs="Arial"/>
          <w:color w:val="121012"/>
          <w:sz w:val="26"/>
          <w:szCs w:val="26"/>
        </w:rPr>
        <w:br/>
      </w:r>
      <w:r>
        <w:rPr>
          <w:rFonts w:ascii="Arial" w:hAnsi="Arial" w:cs="Microsoft Himalaya"/>
          <w:color w:val="121012"/>
          <w:sz w:val="26"/>
          <w:szCs w:val="26"/>
          <w:shd w:val="clear" w:color="auto" w:fill="FFFFFF"/>
          <w:cs/>
        </w:rPr>
        <w:t>ཧེ་མ་འབད་བ་ཅིན་ རྒྱལ་ཁབ་ནང་ མི་རློབས་ཉུང་སུ་ཅིག་ལས་ བརྒལ་མེད་པའི་ཁར་ ཤེས་ཡོན་ཅན་ཡང་ དག་པ་ཅིག་མ་གཏོགས་མེད་མི་ལུ་བརྟེན་ གསོ་བའི་ཁ་ཐུག་ལས་ ཕྱིའི་དྲུང་འཚོ་མཁས་མཆོག་ཚུ་ རྒྱལ་ཁབ་ནང་ ལེན་ཐོག་ལས་ སྨན་བཅོས་ཀྱི་ ཞབས་ཏོག་མ་བཏུབ་བཏུབ་སྦེ་ མཁོ་སྤྲོད་འབད་དེ་སྡོད་ནུ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འདས་པའི་ལོ་ངོ་བཅུ་ཕྲག་ལས་ཚུར་ ནང་འཁོད་ཀྱི་ ན་གཞོན་ཚུ་གིས་ ཤེས་ཡོན་ལུ་ སྦྱང་བརྩོན་འབད་དེ་ རང་མགོ་རང་འདྲོངས་བཟོ་དོན་ལུ་ དྲུང་འཚོ་གི་ སློབ་སྦྱོང་མཐར་ཕྱིན་པའི་ཤུལ་ལུ་ མི་སེར་དང་ གཞུང་ལུ་ཕྱག་ཕྱིད་ཞུ་སར་མཐོངམ་ད་ ག་ར་སེམས་དགའ་པའི་ གཞི་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ནང་འཁོད་ཀྱི་ ན་གཞོན་རིག་རྩལ་ཅན་ཚུ་གིས་ ཕྱི་རྒྱལ་ལས་ སློབ་སྦྱོང་ཚུ་ མ་བཏུབ་བཏུབ་སྦེ་ སྦྱང་བརྩོན་འབད་བའི་ཤུལ་ལུ་ གསོ་བའི་ལས་ཁུངས་ནང་ ཞབས་ཏོག་ཞུ་བའི་སྐབས་ སྤྱིར་བཏང་མི་སེར་གྱི་ ཁ་ཐུག་ལས་ རེ་བ་སྦོམ་བསྐྱེད་དེ་འབད་རུང་ རེ་འདོད་ལྟར་དུ་ རེ་བ་བསྐོང་མ་ཚུགས་པའི་ དཀའ་ངལ་ཐོན་བཞིན་དུ་ར་འདུག།</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ནདཔ་ཚུ་ རེ་འདོད་སྦོམ་བསྐྱེད་དེ་ རང་གི་ན་ཚ་ དྲག་ཐབས་ལུ་དམིགས་ཏེ་ གྲོང་གསེབ་ཀྱི་ གཞི་རྟེན་སྨན་ཁང་ལས་བརྒྱུད་དེ་ འབྲིང་རིམ་སྨན་ཁང་དང་ གཙོ་བསྟེན་སྨན་ཁང་ཚུ་ནང་འོངམ་ད་ རྒྱལ་ཡོངས་གཙོ་བསྟེན་སྨན་ཁང་ནང་ ལྷོད་ཚུགས་ནི་ལུ་ ཧ་ལམ་ ཟླཝ་ལས་བཅད་དེ་ འགོར་དོ་ཡོད་པའི་ ལོ་རྒྱས་བཤ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ཡུན་འགྱངས་སྦེ་ སྡོད་པའི་ཤུལ་ལུ་ མཐའན་མཇུག་ཁར་ རྒྱལ་ཡོངས་གཙོ་བསྟེན་སྨན་ཁང་ནང་ལྷོདཔ་ད་ སྨན་བཅོས་ཀྱི་ ཞིབ་དཔྱད་འབད་མི་དེ་ ཕྱི་རྒྱལ་ལས་ ཤེས་ཡོན་མཐར་འཁྱོལཝ་ཅིག་ གནས་སྐབས་ཀྱི་ དྲུང་འཚོ་སྦེ་ བསྐོ་བཞག་འབད་མི་ཚུ་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ང་རིམ་སྨན་ཁང་ནང་ཡོད་པའི་ དྲུང་འཚོ་ཚུ་ ཧ་ལམ་ ལོ་ངོ་༧ དང་༨ ཀྱི་ཉམས་མྱོང་ཡོད་མི་གིས་ ནད་གཞི་དེ་ གཏན་འཁེལ་སྦེ་ ངོས་འཛིན་འབད་མ་ཚུགས་མི་ལུ་བརྟེན་ གཙོ་བསྟེན་སྨན་ཁང་ནང་བཏངམ་ད་ གཙོ་བསྟེན་སྨན་ཁང་གི་ ཁ་ཐུག་ལས་ ངོས་ལེན་ལེགས་ཤོམ་སྦེ་ མ་འབད་བར་ སྤྱིར་བཏང་གི་ འགྲོ་ལུགས་བཟུམ་ཅིག་སྦེ་ གཞི་རྟེན་སྨན་ཁང་དང་ འབྲིང་རིམ་སྨན་ཁང་གིས་བསྐྱལ་མི་ ཡིག་ཆ་འདི་ལུ་ ཞིབ་དཔྱད་མ་འབད་བར་ དེ་འཕྲོ་ལས་ གཙོ་བསྟེན་སྨན་ཁང་གི་ ཡིག་ཆ་གསརཔ་བཟོ་བཅུག་ཐོག་ལས་ ནདཔ་འདི་ ལོག་སྟེ་ར་ ཞིབ་དཔྱད་འབད་ནི་ འགོ་བཙུགས་མི་གིས་ ད་རུང་ སྨན་དག་པ་རེ་ཟ་ཐོག་ལས་ བདུན་ཕྲག་ལས་བཅད་དེ་ སྡོད་དགོཔ་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བདུན་ཕྲག་ཅིག་གི་རྒྱབ་ལས་ ལོ་རྒྱུས་ཚུ་དྲི་ཞིནམ་ལས་ ད་རུང་ སྨན་སོར་བྱིན་ཐོག་ལས་ བདུན་ཕྲག་སྦེ་ བཞག་པའི་བསྒང་ལས་ ནདཔ་དེ་ དྲག་ནི་མེན་པར་ སྨན་གྱི་བརྟག་དཔྱད་འབད་ནི་བཟུམ་ཅིག་ལུ་ འགྱུརཝ་མ་ཚད་ མཐའན་མཇུག་ཁར་ ནད་གཞི་ངོས་འཛིན་འབད་བའི་བསྒང་ལས་ ཧེ་མ་ལས་ སྨན་ཁང་ནང་ མ་འོང་མི་ལུ་བརྟེན་ ཕྱིས་སོ་ནུག་ཟེར་སླབ་སྟེ་ ཁ་ཉེས་དེ་ག་ར་ ནདཔ་ཁོང་ར་ལུ་ བཀལ་བཞག་སར་ དུས་དང་དུས་སུ་ར་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སྤྱིར་བཏང་ནདཔ་དེ་གིས་ གཟུགས་ཁ་ལུ་ ནད་གཞི་ཟུན་པའི་ ཉིནམ་ལས་ར་འགོ་བཙུགས་ སྨན་ཁང་ནང་སོང་སྟེ་འབད་རུང་ སྨན་ཁང་ལས་ སྨན་ཁང་བརྒྱུད་དགོ་པའི་ཁར་ གཙོ་བསྟེན་སྨན་ཁང་གི་ ངོས་ལེན་ལེགས་ཤོམ་མེད་མི་གིས་ ནདཔ་དེ་ ཚེ་སྲོག་ལུ་བར་ཆད་བྱུང་མིའི་ རྒྱུ་ངོ་མ་ཅིག་སྦེ་ གནས་ཏེ་འདུག།</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རྒྱལ་ཡོངས་གཙོ་བསྟེན་སྨན་ཁང་གིས་ འདི་བཟུམ་མའི་ དཀའ་ངལ་སེལ་ཐབས་ལུ་ འཆར་གཞི་ཚུ་ ལེགས་ཤོམ་སྦེ་ བརྩམས་ཏེ་མ་འབད་བ་ཅིན་ དཀའ་ངལ་དེ་ འཕྲོ་མཐུད་དེ་ར་ འཐོན་ནིའི་ཉེན་ཁ་འདུག་ཟེར་ ཞུ་ནི་ཨིན།</w:t>
      </w:r>
    </w:p>
    <w:p w14:paraId="7AF33A5B" w14:textId="77777777" w:rsidR="00650F3E" w:rsidRDefault="00650F3E" w:rsidP="00A536DF">
      <w:pPr>
        <w:spacing w:after="0"/>
        <w:rPr>
          <w:rFonts w:ascii="Arial" w:hAnsi="Arial" w:cs="Microsoft Himalaya"/>
          <w:color w:val="121012"/>
          <w:sz w:val="26"/>
          <w:szCs w:val="26"/>
          <w:shd w:val="clear" w:color="auto" w:fill="FFFFFF"/>
        </w:rPr>
      </w:pPr>
    </w:p>
    <w:p w14:paraId="0C701A82" w14:textId="19E2FF47" w:rsidR="00C844EC" w:rsidRDefault="00C844E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ད་རེས་ནངས་པར་ རྒྱལ་ཁབ་ནང་ ནད་འདྲེན་འབད་བའི་ ནད་ཡམས་ཀོ་རོ་ན་བའེ་རཱསི་ཐོབ་མིའི་གྱངས་ཁ་ རྣམ་རྟོག་ལང་སི་སི་སྦེ་ ཡར་སེང་འགྱོ་དོ་ཡོདཔ་མ་ཚད་ འབྲུག་གི་ཁྱིམ་མཚེས་མངའ་སྡེ་དང་ ཁྲོམ་སྡེ་ཚུ་ནང་ ཀོ་བིཌ་༡༩ ཐོབ་མི་ ཡར་སེང་འགྱོ་བའི་ གནས་སྡུད་ཚུ་ ཉིན་བསྟར་བཞིན་དུ་ཐོནམ་ད་ ང་བཅས་ལུ་ ཚ་གྱང་ལང་དགོཔ་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ཁ་ཙ་ཚུན་ཚོད་ འབྲུག་ལུ་ ཀོ་བིཌ་༡༩ ཐོབ་མིའི་གྱངས་ཁ་༤༣ ལུ་ ལྷོད་མི་དེ་ རྒྱལ་ཁབ་ཀྱི་ མི་རློབས་༧༠༠༠༠༠ ལྷགཔ་ཅིག་ཡོད་མི་ལུ་ དཔྱ་བགོ་རྐྱབ་པ་ཅིན་ མི་༡༦༢༧༩ དེ་ཅིག་ལུ་ ནདཔ་རེ་གི་ རྩིས་ཨིནམ་ལས་ ཚ་གྱང་ལང་དགོ་པའི་ གཞི་ཁུངས་སྦོམ་ཡོད།</w:t>
      </w:r>
      <w:r>
        <w:rPr>
          <w:rFonts w:ascii="Arial" w:hAnsi="Arial" w:cs="Arial"/>
          <w:color w:val="121012"/>
          <w:sz w:val="26"/>
          <w:szCs w:val="26"/>
        </w:rPr>
        <w:br/>
      </w:r>
      <w:r>
        <w:rPr>
          <w:rFonts w:ascii="Arial" w:hAnsi="Arial" w:cs="Microsoft Himalaya"/>
          <w:color w:val="121012"/>
          <w:sz w:val="26"/>
          <w:szCs w:val="26"/>
          <w:shd w:val="clear" w:color="auto" w:fill="FFFFFF"/>
          <w:cs/>
        </w:rPr>
        <w:t>མ་གཞི་ ད་ཚུན་གྱི་བར་ན་ ནད་འབུབ་ཐོབ་མི་ཚུ་ ཕྱི་རྒྱལ་ལས་ འོང་མི་ཙང་ཙ་ཨིན་རུང་ མི་སྡེའི་ནང་འཁོད་ལས་ ནད་ཡམས་སྤེལ་མི་མ་ཐོནམ་ལས་ ང་བཅས་ཆ་ཁྱབ་ ཁ་རྗེ་བཟང་ཡོདཔ་མ་ཚད་ གཞུང་དགེ་འདུན་གྲྭ་ཚང་གི་ཧོངས་ལས་འབད་རུང་ སྨན་བཅོས་མེད་པའི་ ནད་ཡམས་ཞི་ནི་དང་ བཟློག་ཐབས་ལུ་ སྨན་བླའི་སྒྲུབ་ཆེན་དང་ སྐུ་རིམ་ཚུ་ གནང་བཞིན་ཡོདཔ་ལས་ བློ་བདེ་ཏོག་ཏོ་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ས་པའི་བདུན་ཕྲག་ནང་ ཕུན་ཚོགས་གླིང་ལུ་ རྒྱ་གར་ལས་ ལོག་འོང་མི་ འབྲུག་པའི་ཨམ་སྲུ་སྐྱེས་ལོ་༢༤ ལང་མི་ཅིག་ལུ་ ཀོ་བིཌ་༡༩ ཐོབ་ཡོད་པའི་ གྲུབ་འབྲས་ཐོན་ཞིནམ་ལས་ཚུར་ ཕུན་ཚོགས་གླིང་ཁྲོམ་དང་ ཉེ་འདབས་ལུ་སྡོད་མི་ མི་སེར་ཚུ་ ཚ་གྱང་ཐེབས་ལང་ནི་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ད་ འབྲུག་མི་ཚུ་ལུ་ ཚ་གྱང་ལང་དགོཔ་ སྦོམ་ཤོས་ར་ ས་མཚམས་ཁྲོམ་སྡེ་ཚུ་ནང་ རྒྱུན་འགྲུལ་དང་ ཚོང་ཁང་ཚུ་ སྒོ་ཕྱེ་ཡོདཔ་མ་ཚད་ ཚུལ་མིན་གྱི་སྒོ་ལས་ ནང་སྐྱོད་འབད་མི་ ཐོན་མི་ལུ་བརྟེན་ ང་བཅས་ཀྱི་ མི་སྡེའི་ནང་ ནད་ཡམས་འབུ་ནིའི་ ཉེན་འཚུབས་ཡོད་ནི་དེ་གིས་ཨིན།</w:t>
      </w:r>
      <w:r>
        <w:rPr>
          <w:rFonts w:ascii="Arial" w:hAnsi="Arial" w:cs="Arial"/>
          <w:color w:val="121012"/>
          <w:sz w:val="26"/>
          <w:szCs w:val="26"/>
        </w:rPr>
        <w:br/>
      </w:r>
      <w:r>
        <w:rPr>
          <w:rFonts w:ascii="Arial" w:hAnsi="Arial" w:cs="Microsoft Himalaya"/>
          <w:color w:val="121012"/>
          <w:sz w:val="26"/>
          <w:szCs w:val="26"/>
          <w:shd w:val="clear" w:color="auto" w:fill="FFFFFF"/>
          <w:cs/>
        </w:rPr>
        <w:t>འཕྲལ་ཁམས་ཅིག་ཁར་ བཟོ་སྐྲུན་གྱི་ ལཱ་འབད་མི་ འབྲུག་མི་ཅིག་གིས་ རྒྱ་གར་གྱི་ ལས་མི་༣ ཚུལ་མིན་གྱི་སྒོ་ལས་ ནང་འཛུལ་འབད་བཅུགཔ་ལས་ ཕུན་ཚོགས་གླིང་ལུ་ཡོད་མི་ ཀོ་བིཌ་༡༩ གི་གདོང་ལེན་ལས་བྱེད་ཚོགས་ཆུང་གིས་ བདའ་ཟུན་ཡོདཔ་བཞིན་དུ་ ཁྲིམས་འགལ་འབད་མི་ཚུ་ལུ་ སྒྲིག་གཞི་དང་འཁྲིལ་ དང་ལེན་འབད་ནི་ཨིན་མས།</w:t>
      </w:r>
      <w:r>
        <w:rPr>
          <w:rFonts w:ascii="Arial" w:hAnsi="Arial" w:cs="Arial"/>
          <w:color w:val="121012"/>
          <w:sz w:val="26"/>
          <w:szCs w:val="26"/>
        </w:rPr>
        <w:br/>
      </w:r>
      <w:r>
        <w:rPr>
          <w:rFonts w:ascii="Arial" w:hAnsi="Arial" w:cs="Microsoft Himalaya"/>
          <w:color w:val="121012"/>
          <w:sz w:val="26"/>
          <w:szCs w:val="26"/>
          <w:shd w:val="clear" w:color="auto" w:fill="FFFFFF"/>
          <w:cs/>
        </w:rPr>
        <w:t>གཞུང་གིས་ ས་མཚམས་བདའ་སྟེ་ དྲག་ཁག་གསུམ་གྱི་ དམག་མི་དང་ བདེ་སྲུངཔ་ དེ་ལས་ ཁས་བླངས་པ་ཚུ་གིས་ ལྟ་རྟོག་དམ་སྒྲིང་དང་ སྐོར་སྲུང་འབདཝ་ཨིན་རུང་ ང་བཅས་ཀྱི་ མི་རེ་གཉིས་ཀྱིས་ སྤྱིར་བཏང་མི་མང་གི་ མཐའ་དོན་ལུ་ མནོ་བསམ་མ་བཏང་པར་ འཕྲལ་གྱི་ཁེ་ཕན་ལུ་བལྟ་སྟེ་ ནག་ཚོང་འཐབ་པར་ ས་མཚམས་ཀྱི་ཕྱི་ཁར་ འགྱོ་མི་དང་ ཕར་ལོགམ་གི་ མི་ཚུ་ཡང་ ནང་འཛུལ་འབད་ནི་གི་ དཔའ་བཅམ་མི་ལུ་བརྟེན་ ནད་ཡམས་ས་མཚམས་ནང་ན་ བསྐྱལ་ནི་གི་ གནོད་ཉེན་སྦོམ་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ཁ་ཙ་ཕྱི་རུ་ཚུན་ཚོད་ ཁྱིམ་མཚེས་རྒྱལ་ཁབ་ རྒྱ་གར་ལུ་ ཀོ་བིཌ་༡༩ ཐོབ་མིའི་གྱངས་ཁ་༡༨༢༡༤༣ ལུ་ ལྷོད་ཡོདཔ་མ་ཚད་ མི་༥༡༣༠ དེ་ཅིག་ལུ་ ཤི་རྐྱེན་བྱུང་ཡོདཔ་ད་ འབྲུག་ལུ་ ཉེན་ཁ་ཆེ་ཤོས་ར་ ནུབ་བེང་གཱལ་དང་ ཨ་སམ་མངའ་སྡེ་༢ ནང་ལས་ ནད་ཡམས་འབུ་ནི་གི་ ཚ་གྱང་ཡོད་མི་དེ་ཨིན་མས།</w:t>
      </w:r>
      <w:r>
        <w:rPr>
          <w:rFonts w:ascii="Arial" w:hAnsi="Arial" w:cs="Arial"/>
          <w:color w:val="121012"/>
          <w:sz w:val="26"/>
          <w:szCs w:val="26"/>
        </w:rPr>
        <w:br/>
      </w:r>
      <w:r>
        <w:rPr>
          <w:rFonts w:ascii="Arial" w:hAnsi="Arial" w:cs="Microsoft Himalaya"/>
          <w:color w:val="121012"/>
          <w:sz w:val="26"/>
          <w:szCs w:val="26"/>
          <w:shd w:val="clear" w:color="auto" w:fill="FFFFFF"/>
          <w:cs/>
        </w:rPr>
        <w:t>ནུབ་བེང་གཱལ་ལུ་ མི་༥༡༣༠ ལུ་ ཀོ་བིཌ་-༡༩ ཐོབ་ཡོདཔ་མ་ཚད་ མི་༣༠༩ ལུ་ ཤི་རྐྱེན་བྱུང་ཡོདཔ་ད་ ད་རེས་ནངས་པར་ ཕུན་ཚོགས་གླིང་ལུ་ སྡོད་མི་ཚུ་ ཚང་གྱང་ལང་མི་དེ་ཡང་ འབྲུག་གིས་ ཚོད་བསྲེའི་རིགས་ ནང་འདྲེན་འབད་སའི་ཁྲོམ་ ཕ་ལ་ཀ་ཊ་ལུ་ མི་༤ ལུ་ ཀོ་བིཌ་༡༩ ཐོབ་ཡོད་ནི་དེ་གིས་ཨིནམ་ད་ ཕ་ལ་ཀ་ཊ་ལུ་ ཕུན་ཚོགས་གླིང་ལས་ སྣུམ་འཁོར་བདའ་འགྱོཝ་ད་ དུས་ཡུན་ཆུ་ཚོད་༡ དེ་ཅིག་ནང་ ལྷོད་ཚུགས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བསམ་རྩེ་ལས་ ཀི་ལོ་མི་ཊར་༣༠ དང་ ཕུན་ཚོགས་གླིང་ལས་ ཀི་ལོ་མི་ཊར་༨༠ གི་ས་གནས་ ཇེལ་པའི་གུ་རི་རྫོང་ཁག་ ན་ག་ར་ཀ་ཊ་ཁྲོམ་ནང་ཡང་ མི་༢ ལུ་ ནད་ཡམས་ཐོབ་ཡོདཔ་ད་ ཨ་སམ་མངའ་སྡེ་ནང་ ནད་འབུབ་ཐོབ་མིའི་གྱངས་ཁ་༡༢༡༦ ལུ་ ལྷོད་ཡོདཔ་བཞིན་དུ་ དགེ་ལེགས་ཕུག་ལས་ དུས་ཡུན་ཆུ་ཚོད་༡ དེ་ཅིག་གི་ རྒྱུན་ལམ་ཡོད་མི་ བོང་གའི་གཱོན་ཁྲོམ་ནང་ མི་༦ དང་ ཅི་རང་རྫོང་ཁག་ནང་ མི་༣༢ དེ་ལས་ ཀོ་ཀ་ར་ཇར་ལུ་ མི་༤༡ ལུ་ ནད་འབུབ་ཐབ་སྟེ་ཡོད་པའི་ཁར་ གཞལམ་སྒང་པཱན་སྦང་ལས་ ཀི་ལོ་མི་ཊར་༦༠ དེ་ཅིག་ཡོད་མི་ བར་པི་ཊ་ལུ་ ནད་འབུབ་ཐོབ་མི་༡༩ དང་ བསམ་གྲུབ་ལྗོངས་མཁར་ལས་ ཀི་ལོ་མི་ཊར་༦༨ དེ་ཅིག་ཡོད་མི་ ནཱལ་བ་རི་ལུ་ མི་༢༠ ལུ་ ནད་འབུབ་ཐོབ་སྟེ་འདུག།</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ང་བཅས་ཀྱིས་ ས་མམཚམས་འཛུལ་སྒོ་ཚུ་ དམ་དམ་སྦེ་ ལྟ་རྟོག་མ་འབད་བ་ཅིན་ ས་མཚམས་ཕྱི་ལས་ རྒྱལ་ཁབ་ནང་ ཀོ་བིཌ་༡༩ འབུ་ཐོག་ལས་ མི་སྡེའི་ནང་ ཁྱབ་སྤེལ་འགྱོ་ཉེན་ཡོདཔ་ལས་ ག་ར་གིས་ དྲནམ་བཏོན་དགོཔ་འདུག།</w:t>
      </w:r>
    </w:p>
    <w:p w14:paraId="3467FCF8" w14:textId="5BB502DD" w:rsidR="00C844EC" w:rsidRDefault="00C844EC"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ལུ་ ལྟ་སྐོར་ལུ་འོང་མི་ ལྟ་བཤལཔ་ཚུ་གི་ གྱངས་ཁ་དེ་ རྒྱ་ཆེཝ་སྦེ་ མི་འོང་ནི་བཟུམ་ མཐོང་མི་དེ་ཡང་ སྤྱི་ལོ་༢༠༡༩ ལུ་ འབྲུག་གི་ལྟ་བཤལ་ལག་ལེན་པ་༣༠༢༠ གིས་ ལྟ་བཤལཔ་༣༡༥༥༩༩ འགོ་འདྲེན་འཐབ་ཡོདཔ་བཞིན་དུ་ གྱངས་ཁ་ལུ་ བལྟ་བ་ཅིན་ རྣམ་རྟོག་ལང་སི་སི་ཅིག་ཨིན་མི་དེ་ཡང་ འབྲུག་གི་མི་འབོར་ལས་ ཕྱེད་ཀ་གི་རྩིས་ ལྟ་བཤལཔ་ཚུ་ཨིན་མས།</w:t>
      </w:r>
      <w:r>
        <w:rPr>
          <w:rFonts w:ascii="Arial" w:hAnsi="Arial" w:cs="Arial"/>
          <w:color w:val="121012"/>
          <w:sz w:val="26"/>
          <w:szCs w:val="26"/>
        </w:rPr>
        <w:br/>
      </w:r>
      <w:r>
        <w:rPr>
          <w:rFonts w:ascii="Arial" w:hAnsi="Arial" w:cs="Microsoft Himalaya"/>
          <w:color w:val="121012"/>
          <w:sz w:val="26"/>
          <w:szCs w:val="26"/>
          <w:shd w:val="clear" w:color="auto" w:fill="FFFFFF"/>
          <w:cs/>
        </w:rPr>
        <w:t>ལྷ་བཤལཔ་མང་རབས་ཅིག་ རྒྱལ་ཁབ་ནང་ འོང་མི་དེ་གིས་ འོང་འབབ་ཁུངས་ཅན་གྱི་ ལྟ་བཤལཔ་ཚུ་ལུ་ དམིགས་གཏད་འབད་མི་དང་ ལྟ་བཤལཔ་མངམ་འོང་བཅུག་མི་གཉིས་ ཚད་སྙོམས་མེད་པའི་ བརྡ་མཚོན་སྟོནམ་མས། གལ་སྲིད་ ང་བཅས་ཀྱིས་ རྒྱལ་ཁབ་ནང་ ཚད་འཛིན་མེད་པར་ ལྟ་བཤལཔ་གང་མང་ འོང་བཅུག་པ་ཅིན་ འབྲུག་འདི་ འཛམ་གླིང་ནང་ ལྟ་བཤལ་ས་ཁོངས་དྲག་ཤོས་ཅིག་སྦེ་ ངོས་འཛིན་འབད་ཡོད་མི་ལུ་ ཐོ་སྦོམ་སྦེ་ར་ ཕོག་ནི་དང་ མིང་གཏམ་ཡང་ མེདཔ་གཏང་འོང་།</w:t>
      </w:r>
      <w:r>
        <w:rPr>
          <w:rFonts w:ascii="Arial" w:hAnsi="Arial" w:cs="Arial"/>
          <w:color w:val="121012"/>
          <w:sz w:val="26"/>
          <w:szCs w:val="26"/>
        </w:rPr>
        <w:br/>
      </w:r>
      <w:r>
        <w:rPr>
          <w:rFonts w:ascii="Arial" w:hAnsi="Arial" w:cs="Microsoft Himalaya"/>
          <w:color w:val="121012"/>
          <w:sz w:val="26"/>
          <w:szCs w:val="26"/>
          <w:shd w:val="clear" w:color="auto" w:fill="FFFFFF"/>
          <w:cs/>
        </w:rPr>
        <w:t>ནད་ཡམས་ཀོ་བིཌ་-༡༩ མ་ཐོན་པའི་ཧེ་མར་ ལྟ་བཤལ་དེ་ གལ་ཆེ་བའི་སྐོར་ གྲོས་བསྡུར་འབད་ཡོད་རུང་ ད་རེས་ནངས་པར་ སྒྱིད་ཐག་བསྐྱུར་བའི་ གནད་དོན་ཅིག་ལུ་ འགྱུར་དོ་ཡོདཔ་ད་ ནད་ཡམས་ཁྱབ་སོང་པའི་ དུས་ཚོད་ནང་ ལྟ་བཤལ་ལས་སྡེ་ལུ་ གནོད་སྐྱོན་སྦོམ་སྦེ་ར་བྱུང་ཡོདཔ་བཞིན་དུ་ ནད་ཡམས་ཞི་སྟེ་འབད་རུང་ གྲོས་བསྡུར་འཕྲོ་མཐུད་དེ་ར་འབྱུང་འོང་།</w:t>
      </w:r>
      <w:r>
        <w:rPr>
          <w:rFonts w:ascii="Arial" w:hAnsi="Arial" w:cs="Arial"/>
          <w:color w:val="121012"/>
          <w:sz w:val="26"/>
          <w:szCs w:val="26"/>
        </w:rPr>
        <w:br/>
      </w:r>
      <w:r>
        <w:rPr>
          <w:rFonts w:ascii="Arial" w:hAnsi="Arial" w:cs="Microsoft Himalaya"/>
          <w:color w:val="121012"/>
          <w:sz w:val="26"/>
          <w:szCs w:val="26"/>
          <w:shd w:val="clear" w:color="auto" w:fill="FFFFFF"/>
          <w:cs/>
        </w:rPr>
        <w:t>གྲོས་བསྡུར་འབདཝ་དང་གཅིག་ཁར་ ང་བཅས་ཀྱིས་ ལྟ་བཤལ་གོང་འཕེལ་གཏང་ནི་ལུ་ ཐབས་ལམ་ག་ཅི་བཟུམ་འཚོལཝ་ཨིན་ན</w:t>
      </w:r>
      <w:r>
        <w:rPr>
          <w:rFonts w:ascii="Arial" w:hAnsi="Arial" w:cs="Microsoft Himalaya" w:hint="cs"/>
          <w:color w:val="121012"/>
          <w:sz w:val="26"/>
          <w:szCs w:val="26"/>
          <w:shd w:val="clear" w:color="auto" w:fill="FFFFFF"/>
          <w:cs/>
          <w:lang w:bidi="dz-BT"/>
        </w:rPr>
        <w:t>་</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འབྲུག་ལྟ་བཤལ་ཚོགས་སྡེའི་ གནས་སྡུད་དང་འཁྲིལཝ་ད་ གཞི་རྟེན་མཐུན་རྐྱེན་ཚུ་གི་ཐད་ལུ་ལྷོདཔ་ད་ འབྲུག་ལུ་ ལྟ་བཤལ་པའི་ ཟ་ཁང་༡༥༩ དང་ ཐི་རི་ཨིསི་ཊར་གནས་ཚད་ལྡན་པའི་ ཟ་ཁང་༡༢༩ ཕོར་ཨིསི་ཊར་ཟ་ཁང་༡༤ ཕ་ཡེབ་ཨིསི་ཊར་ཟ་ཁང་༡༦ ཡོད་པའི་གུ་ སྒེར་གྱི་མགྲོན་ཁྱིམ་༡༥༦ དང་ རིན་གོང་ཉུང་བའི་ཟ་ཁང་༦༦༥ འདུག།</w:t>
      </w:r>
      <w:r>
        <w:rPr>
          <w:rFonts w:ascii="Arial" w:hAnsi="Arial" w:cs="Arial"/>
          <w:color w:val="121012"/>
          <w:sz w:val="26"/>
          <w:szCs w:val="26"/>
        </w:rPr>
        <w:br/>
      </w:r>
      <w:r>
        <w:rPr>
          <w:rFonts w:ascii="Arial" w:hAnsi="Arial" w:cs="Microsoft Himalaya"/>
          <w:color w:val="121012"/>
          <w:sz w:val="26"/>
          <w:szCs w:val="26"/>
          <w:shd w:val="clear" w:color="auto" w:fill="FFFFFF"/>
          <w:cs/>
        </w:rPr>
        <w:t>ངོ་མ་འབད་བ་ཅིན་ རིན་གོང་ཉུང་བའི་ ཟ་ཁང་མངམ་ཡོད་རུང་ གསལ་སྟོན་མ་འབད་བར་ ཡོདཔ་བཞིན་དུ་ ཨེ་ཡར་བི་ཨེན་བི་བརྒྱུད་དེ་ ཁང་མིག་ཁང་གླ་བཏང་མི་ སྒེར་གྱི་སྒྲིང་ཁྱིམ་དང་ ཁང་ཁྱིམ་ལེ་ཤ་ཡོད་པའི་ ལོ་རྒྱུས་གོཝ་མས།</w:t>
      </w:r>
      <w:r>
        <w:rPr>
          <w:rFonts w:ascii="Arial" w:hAnsi="Arial" w:cs="Arial"/>
          <w:color w:val="121012"/>
          <w:sz w:val="26"/>
          <w:szCs w:val="26"/>
        </w:rPr>
        <w:br/>
      </w:r>
      <w:r>
        <w:rPr>
          <w:rFonts w:ascii="Arial" w:hAnsi="Arial" w:cs="Microsoft Himalaya"/>
          <w:color w:val="121012"/>
          <w:sz w:val="26"/>
          <w:szCs w:val="26"/>
          <w:shd w:val="clear" w:color="auto" w:fill="FFFFFF"/>
          <w:cs/>
        </w:rPr>
        <w:t>བརྟག་ཞིབ་དང་འཁྲིལཝ་ད་ ང་བཅས་ཀྱི་ དགོས་མཁོ་ལས་ལྷག་པའི་ ཟ་ཁང་དང་ མགྲོན་ཁྱིམ་ཚུ་ རྐྱབ་ཡོདཔ་བཞིན་དུ་ དེ་ནང་ཟ་ཁང་གི་ཇོ་བདག་དང་ལས་བྱེདཔ་ ལྟ་བཤལ་ལས་སྡེ་དང་ ལམ་སྟོན་པ་ ལ་བཤལ་གྱི་སྡེ་ཚན་དང་ རྟ་བདའ་མི་ རྒྱགས་སྐལ་བཀྲམ་སྤེལ་འབད་མི་ དེ་ལས་ ཐད་ཀར་དུ་བཙུགས་ཏེ་ ལཱ་གཡོག་འབད་མི་༥༠༠༠༠ ལྷགཔ་ཅིག་འདུག།</w:t>
      </w:r>
      <w:r>
        <w:rPr>
          <w:rFonts w:ascii="Arial" w:hAnsi="Arial" w:cs="Arial"/>
          <w:color w:val="121012"/>
          <w:sz w:val="26"/>
          <w:szCs w:val="26"/>
        </w:rPr>
        <w:br/>
      </w:r>
      <w:r>
        <w:rPr>
          <w:rFonts w:ascii="Arial" w:hAnsi="Arial" w:cs="Microsoft Himalaya"/>
          <w:color w:val="121012"/>
          <w:sz w:val="26"/>
          <w:szCs w:val="26"/>
          <w:shd w:val="clear" w:color="auto" w:fill="FFFFFF"/>
          <w:cs/>
        </w:rPr>
        <w:t>འབྲུག་ལྟ་བཤལ་ཚོགས་སྡེ་གིས་ ཐི་རི་ཨིསི་ཊར་ཟ་ཁང་ལས་ཡར་བཅད་དེ་ གནང་བ་བྱིན་ཡོདཔ་མ་ཚད་ བསྟན་རྒྱས་ལྷན་ཁག་གི་ རིན་གོང་ཉུང་བའི་ ཟ་ཁང་ཚུ་ལུ་ ཆོག་ཐམ་སྤྲོད་ཡོདཔ་བཞིན་དུ་ ཟ་ཁང་ལ་ལོ་ཅིག་ ཚུལ་མིན་གྱི་སྒོ་ལས་ ཕྱིའི་མ་དངུལ་ཐོག་ལུ་རྐྱབ་ཡོདཔ་ད་ དངུལ་འབྲེལ་ལས་ཁང་ཚུ་གིས་ ཟ་ཁང་ཚུ་ལུ་ བརྩེ་སེམས་བསྐྱེད་ཐོག་ལས་ སྐྱིན་འགྲུལ་བྱིན་ཡོད་རུང་ སོ་ནམ་དང་ བཟོ་རིག་བཟོ་གྲྭ་ ན་གཞོན་དང་འབྲེབ་བའི་ ལས་སྣ་ཚུ་ལུ་ སྐྱིན་འགྲུལ་བྱིན་ནི་གི་ སྤྲོ་བ་བསྐྱེད་ནི་ སྣང་མེད་བཞག་ནུག།</w:t>
      </w:r>
      <w:r>
        <w:rPr>
          <w:rFonts w:ascii="Arial" w:hAnsi="Arial" w:cs="Arial"/>
          <w:color w:val="121012"/>
          <w:sz w:val="26"/>
          <w:szCs w:val="26"/>
        </w:rPr>
        <w:br/>
      </w:r>
      <w:r>
        <w:rPr>
          <w:rFonts w:ascii="Arial" w:hAnsi="Arial" w:cs="Microsoft Himalaya"/>
          <w:color w:val="121012"/>
          <w:sz w:val="26"/>
          <w:szCs w:val="26"/>
          <w:shd w:val="clear" w:color="auto" w:fill="FFFFFF"/>
          <w:cs/>
        </w:rPr>
        <w:t>གཞུང་གིས་ ཟ་ཁང་རྐྱབ་མི་དང་ གཞི་བཙུགས་འབད་མི་ཚུ་ལུ་ དངུལ་འབྲེལ་སེམས་ཤུགས་མཐུན་རྐྱེན་ དཔེར་ན་ ཁྲལ་དགོངས་ཡངས་དང་ མཁོ་ཆས་དང་ འགྲུལ་སྐྱེལ་བཱསི་ཚུ་ལུ་ བཙོང་ཁྲལ་དང་ ཅ་དམ་གྱི་ཁྲལ་ མ་ཕོགཔ་སྦེ་ གནང་བ་གྲུབ་ཡོདཔ་ད་ རྒྱལ་ས་ལྟེ་བའི་ཁྲོམ་ ཁྱད་རིག་དང་ལྡནམ་སྦེ་ འཆར་གཞི་ལག་ལེན་ལུ་ ཁྲོམ་སྡེ་གིས་ མ་མཐོངམ་བཟུམ་ ཨིན་བརྫུ་བཏབ་སྟེ་སྡོད་ནུག།</w:t>
      </w:r>
      <w:r>
        <w:rPr>
          <w:rFonts w:ascii="Arial" w:hAnsi="Arial" w:cs="Arial"/>
          <w:color w:val="121012"/>
          <w:sz w:val="26"/>
          <w:szCs w:val="26"/>
        </w:rPr>
        <w:br/>
      </w:r>
      <w:r>
        <w:rPr>
          <w:rFonts w:ascii="Arial" w:hAnsi="Arial" w:cs="Microsoft Himalaya"/>
          <w:color w:val="121012"/>
          <w:sz w:val="26"/>
          <w:szCs w:val="26"/>
          <w:shd w:val="clear" w:color="auto" w:fill="FFFFFF"/>
          <w:cs/>
        </w:rPr>
        <w:t>ད་རེས་ སྟབས་མ་བདེཝ་དང་ གདོང་ལེན་ཚུ་ ག་དེ་སྦེ་ བྱུང་ཡོདཔ་ཨིན་ན</w:t>
      </w:r>
      <w:r>
        <w:rPr>
          <w:rFonts w:ascii="Arial" w:hAnsi="Arial" w:cs="Microsoft Himalaya" w:hint="cs"/>
          <w:color w:val="121012"/>
          <w:sz w:val="26"/>
          <w:szCs w:val="26"/>
          <w:shd w:val="clear" w:color="auto" w:fill="FFFFFF"/>
          <w:cs/>
          <w:lang w:bidi="dz-BT"/>
        </w:rPr>
        <w:t>་</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ལྟ་བཤལ་པའི་ གྱངས་ཁ་ཉུང་སུ་དང་ འོང་འབབ་མངམ་བཟོ་ནིའི་ དམིགས་འཆར་ལས་ ལྟ་བཤལཔ་གང་མང་འོང་བཅུག་ནི་གི་ སྲིད་བྱུས་དེ་ ག་དེ་སྦེ་ བསྒྱུར་བཅོས་ཡར་སོཔ་ཨིན་ན</w:t>
      </w:r>
      <w:r>
        <w:rPr>
          <w:rFonts w:ascii="Arial" w:hAnsi="Arial" w:cs="Microsoft Himalaya" w:hint="cs"/>
          <w:color w:val="121012"/>
          <w:sz w:val="26"/>
          <w:szCs w:val="26"/>
          <w:shd w:val="clear" w:color="auto" w:fill="FFFFFF"/>
          <w:cs/>
          <w:lang w:bidi="dz-BT"/>
        </w:rPr>
        <w:t>།</w:t>
      </w:r>
      <w:r>
        <w:rPr>
          <w:rFonts w:ascii="Arial" w:hAnsi="Arial" w:cs="Arial"/>
          <w:color w:val="121012"/>
          <w:sz w:val="26"/>
          <w:szCs w:val="26"/>
        </w:rPr>
        <w:br/>
      </w:r>
      <w:r>
        <w:rPr>
          <w:rFonts w:ascii="Arial" w:hAnsi="Arial" w:cs="Microsoft Himalaya"/>
          <w:color w:val="121012"/>
          <w:sz w:val="26"/>
          <w:szCs w:val="26"/>
          <w:shd w:val="clear" w:color="auto" w:fill="FFFFFF"/>
          <w:cs/>
        </w:rPr>
        <w:t>འབྱོར་པ་ཅན་གྱི་ ལྟ་བཤལཔ་ཚུ་ འབྲུག་ལུ་འོང་ནིའི་ སྤྲོ་བ་ཞན་མི་དང་ གནས་རྩ་ཅན་ཚུ་ནང་ ཟད་འགྲོ་གངམ་གཏང་ནི་མེན་པའི་ ལྟ་བཤལཔ་ཚུ་ སྤུངས་འཛོམས་འབད་སར་ མཐོང་པའི་ཁར་ ལྷ་ཁང་ཚུ་ནང་ བླ་མའི་བཞུགས་ཁྲི་གུ་སྡོད་དེ་ རང་གིས་རང་ པར་བཏབ་མི་ ལ་ལོ་གིས་ མཆོད་རྟེན་གུ་འཛེགས་པའི་ཁར་ མོ་ཊར་སའི་ཀཱར་བཏང་མི་ཚུ་ ནགས་ཚལ་གྱི་ལམ་བདའ་སྟེ་ སྒྲ་སྐད་ཤུགས་སྦེ་ བཏང་འགྱོཝ་ད་རྐྱངམ་གཅིག་ མི་མང་གིས་ སྲིད་བྱུས་དང་ གྲོས་ཆོད་ཚུ་ལུ་ ནོར་བ་དང་ ལམ་ལུགས་ལུ་ སྟབས་མ་བདེཝ་ཡོད་པའི་སྐོར་ ཤེས་རྟོགས་བྱུང་ནུག།</w:t>
      </w:r>
      <w:r>
        <w:rPr>
          <w:rFonts w:ascii="Arial" w:hAnsi="Arial" w:cs="Arial"/>
          <w:color w:val="121012"/>
          <w:sz w:val="26"/>
          <w:szCs w:val="26"/>
        </w:rPr>
        <w:br/>
      </w:r>
      <w:r>
        <w:rPr>
          <w:rFonts w:ascii="Arial" w:hAnsi="Arial" w:cs="Microsoft Himalaya"/>
          <w:color w:val="121012"/>
          <w:sz w:val="26"/>
          <w:szCs w:val="26"/>
          <w:shd w:val="clear" w:color="auto" w:fill="FFFFFF"/>
          <w:cs/>
        </w:rPr>
        <w:t>ལམ་ལུགས་ནང་ སྐྱོན་སྦོམ་ཤོས་ར་ ག་ཅི་ཡོདཔ་སྨོ་ཟེར་བ་ཅིན་ གྲོས་ཆོད་ཚུ་ ག་དེ་སྦེ་ར་བཏོན་ཡོད་རུང་ འགན་འཁྲི་འབག་མི་ག་ཡང་མེད་པའི་ཁར་ ལས་སྡེ་དེ་ དུས་ཐུང་གི་ འཆར་གཞི་བརྩམ་ནི་དང་ གྲོས་ཆོད་འཛོལ་འཛོལཝ་ དེ་ལས་ མནོ་བཞིན་བསམ་བཞིན་ ངན་ལྷད་འཐབ་མི་ལུ་ གདོང་ལེན་འབད་མ་ཚུགས་མི་དང་ འཇོན་ཐངས་མེད་མི་དེ་གིས་ གནས་སྟངས་སྐྱོ་ཤོས་བཟོཝ་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 ན་ཡམས་ཀོ་རོ་ན་བའེ་རཱསི་གི་ གནས་སྟངས་ནང་ ང་བཅས་ཀྱི་ མནོ་ལུགས་དང་ བརྩོན་ཤུགས་ཚུ་ བསྒྱུར་བཅོས་འབད་ནི་ གོ་སྐབས་ལེན་དགོ།</w:t>
      </w:r>
      <w:r>
        <w:rPr>
          <w:rFonts w:ascii="Arial" w:hAnsi="Arial" w:cs="Arial"/>
          <w:color w:val="121012"/>
          <w:sz w:val="26"/>
          <w:szCs w:val="26"/>
        </w:rPr>
        <w:br/>
      </w:r>
      <w:r>
        <w:rPr>
          <w:rFonts w:ascii="Arial" w:hAnsi="Arial" w:cs="Microsoft Himalaya"/>
          <w:color w:val="121012"/>
          <w:sz w:val="26"/>
          <w:szCs w:val="26"/>
          <w:shd w:val="clear" w:color="auto" w:fill="FFFFFF"/>
          <w:cs/>
        </w:rPr>
        <w:t>འབྲུག་རྒྱལ་ཁབ་ མདུན་སྐྱོད་འབད་ནི་གི་ འཆར་སྣང་ཡོདཔ་ལས་ དེ་གི་དོན་ལུ་ གྲོས་ཆོད་སྒྲིང་སྒྲི་བཏོན་དགོཔ་བཞིན་དུ་ ཟ་ཁང་དང་ སྐྱིད་གནས་ཁང་ མགྲོན་ཁྱིམ་ལ་སོགས་པ་ཚུ་ སྒོ་བསྡམ་ཐོག་ལས་ རྒྱལ་ཁབ་ཀྱི་ སྤྱིར་བཏང་འཆར་གཞིའི་ བྱ་རིམ་ནང་ གཅིག་མཐུན་བཟོ་དགོ།</w:t>
      </w:r>
    </w:p>
    <w:p w14:paraId="683A07DD" w14:textId="77777777" w:rsidR="005F69B7" w:rsidRDefault="005F69B7" w:rsidP="00A536DF">
      <w:pPr>
        <w:spacing w:after="0"/>
        <w:rPr>
          <w:rFonts w:ascii="Arial" w:hAnsi="Arial" w:cs="Microsoft Himalaya"/>
          <w:color w:val="121012"/>
          <w:sz w:val="26"/>
          <w:szCs w:val="26"/>
          <w:shd w:val="clear" w:color="auto" w:fill="FFFFFF"/>
        </w:rPr>
      </w:pPr>
    </w:p>
    <w:p w14:paraId="04A64186" w14:textId="23AD8AE4" w:rsidR="005F69B7" w:rsidRDefault="005F69B7"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ཡོངས་ཚོགས་སྡེའི་ མི་སྡེ་དང་ ལམ་སྲོལ་ཚོགས་ཆུང་གིས་ ལམ་སྲོལ་དང་འབྲེལ་བའི་ ཞིབ་འཚོལ་འབདཝ་ད་ རང་ལུགས་ཀྱི་ བཟོ་བཀོད་ཚུ་གིས་མ་དོ་བར་ ཁ་སྐད་དང་ ཚེས་བཅུ་ལ་སོགས་པའི་ རང་ལུགས་ཀྱི་ ལམ་སྲོལ་ཚུ་ ཡལ་ཉམས་འགྱོ་དོ་ཡོད་པའི་ མངོན་གསལ་བྱུང་མི་དེ་ ཚ་གྱང་ལང་དགོཔ་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ཞིབ་འཚོལ་སྙན་ཞུ་དང་འཁྲིལ་བ་ཅིན་ ཞབས་ཏོག་ལྷན་ཁག་གིས་ རང་ལུགས་ཀྱི་ བཟོ་བཀོད་ཚུ་ གཅིག་མཚུངས་བཞག་དགོ་པའི་ ལམ་སྟོན་ཚུ་ བཀྲམ་སྤེལ་འབད་ཡོད་རུང་ ཁྲིམས་མཐུན་གྱི་ ལམ་ལུགས་ཅིག་མེདཔ་ལས་ གཞུང་གི་སྒྲིང་ཁྱིམ་དང་ སྒེར་ཁྱིམ་ཚུ་ ལམ་སྟོན་དང་མ་འཁྲིལ་བར་ རྐྱབ་དོ་ཡོད་མི་དེ་གིས་ རང་ལུགས་ཀྱི་ བཟོ་བཀོད་ལུ་ ཐོ་ཕོག་ཉེན་འདུག་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དཔྱད་བལྟ་རུང་ འབྲུག་རྒྱལ་ཁབ་ཀྱི་ ཁྲོམ་སྡེ་ཚུ་ནང་ སྒྲིང་ཁྱིམ་མང་ཤོས་ར་ ཕྱིའི་བཟོ་བཀོད་ཐོག་ལུ་ རྐྱབ་སྟེ་ཡོད་མི་ཚུ་ཡང་ ཕྱི་ཁ་ལས་ ལེན་མི་ ཤིང་བཟོ་བོ་དང་ རྡོ་བཟོ་བོ་ཚུ་ལུ་ རྐྱབ་བཅུག་ནི་དེ་གིས་ འབྲུག་པའི་བཟོ་བཀོད་ཚུ་ལུ་ བརྩི་མཐོང་མེདཔ་བཟུམ་མའི་ བརྡ་མཚོན་སྟོནམ་མ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འབྲུག་གི་ཤིང་བཟོ་བོ་དང་ རྡོ་བཟོ་བོ་ དེ་ལས་ འཇིམ་བཟོཔ་ཚུ་ བདག་འཛིན་མ་འབད་བ་ཅིན་ མ་འོངས་པ་ལུ་ ཡལ་འགྱོ་ནི་གི་ ཉེན་ཁ་ཡོདཔ་ལས་ རང་ལུགས་ཀྱི་ བཟོ་རིགས་ཚུ་ ཕ་བརྒྱུད་བུ་བརྒྱུད་སྦེ་ གནས་ཐབས་ལུ་ ང་བཅས་རའི་ ན་གཞོན་ཚུ་ལུ་ ལག་བཟོ་དང་ ལག་ཤེས་དེ་ཚུ་ནང་ སྦྱོང་བརྡར་བྱིན་དགོཔ་དེ་ གལ་ཆེཝ་སྦེ་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སྦེ་ རང་ལུགས་ཀྱི་འཆམ་དང་ ཟློས་གར་གྱི་ ལམ་སྲོལ་བཟང་པོ་དེ་ཡང་ མར་ཉམས་འགྱོ་དོ་ཡོདཔ་ད་ དཔེར་ན་ རྒྱལ་ཁབ་ཀྱི་ ལུང་ཕྱོགས་རེ་ནང་ ལམ་ལུགས་སྲོལ་རེ་ཡོད་པའི་ནང་ལས་ ལོ་བསྟར་གྱི་ ཚེས་བཅུ་བརྩི་སྲུང་ཞུཝ་ད་ འབྲེལ་ཡོད་རྒེད་འོག་དང་ གཡུས་ཚན་ཚུ་ལས་ གར་འཆམ་རྐྱབ་མི་དང་ ཞབས་ཁྲ་རྐྱབ་མི་ཚུ་ ཐོན་དགོཔ་ཨིན་རུང་ ད་རེས་ནངས་པར་ གཡུས་སྒོ་ཚུ་ནང་ ན་གཞོན་ཕོ་མོ་སྡོད་མི་གངམ་མེདཔ་ལས་ འཆམ་དང་ཞབས་ཁྲ་རྐྱབ་མི་མེད་པའི་ གདོང་ལེན་བྱུང་སྟེ་འདུག།</w:t>
      </w:r>
      <w:r>
        <w:rPr>
          <w:rFonts w:ascii="Arial" w:hAnsi="Arial" w:cs="Arial"/>
          <w:color w:val="121012"/>
          <w:sz w:val="26"/>
          <w:szCs w:val="26"/>
        </w:rPr>
        <w:br/>
      </w:r>
      <w:r>
        <w:rPr>
          <w:rFonts w:ascii="Arial" w:hAnsi="Arial" w:cs="Microsoft Himalaya"/>
          <w:color w:val="121012"/>
          <w:sz w:val="26"/>
          <w:szCs w:val="26"/>
          <w:shd w:val="clear" w:color="auto" w:fill="FFFFFF"/>
          <w:cs/>
        </w:rPr>
        <w:t>འདི་བཟུམ་སྦེ་ གྲོང་གཡུས་ལས་ ཁྲོམ་སྡེ་ནང་ གནས་སྤོ་འོང་མིའི་ གྱངས་ཁ་དེ་ཡང་ ལོ་བསྟར་བཞིན་དུ་ ཡར་སེང་འགྱོཝ་དང་འབྲེལ་ གཡུས་སྟོང་ཐོནམ་ད་ ལུང་ཕྱོགས་སོ་སོའི་ ཁ་སྐད་ཚུ་ཡང་ ཉམས་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རྩ་ཁྲིམས་ཆེན་མོའི་ནང་ རྒྱལ་ཁམས་ཀྱིས་ མི་སྡེ་དང་ མི་སེར་གྱི་ ལམ་སྲོལ་འཚོ་བ་འབྱོར་ཐབས་ལུ་ དྲན་རྟེན་དང་ སྒྱུ་རྩལ་ ཡང་ཅིན་ རྒྱལ་རབས་ཅན་གྱི་ ས་ཁོངས་དང་ ཅ་དངོས་ རྫོང་གཞིས་ ལྷ་ཁང་ དགོན་སྡེ་ རྟེན་གསུམ་ གནས་ སྐད་ཡིག་ རྩོམ་རིག་ སྒྲ་དབྱངས་ མཐོང་སྣང་གི་སྒྱུ་རྩལ་ ཚོས་ལུགས་བརྩིས་པའི་ རྒྱལ་ཁབ་ཀྱི་ སྲོལ་རྒྱུན་གྱི་ ལམ་སྲོལ་འདི་ གཉེར་སྲུང་དང་ ཉེན་སྐྱོབ་ ཡར་སྤེལ་དོན་ལུ་ བརྩོན་ཤུགས་བསྐྱེད་དགོཔ་སྦེ་ བཀོད་གནང་ནུག།</w:t>
      </w:r>
      <w:r>
        <w:rPr>
          <w:rFonts w:ascii="Arial" w:hAnsi="Arial" w:cs="Arial"/>
          <w:color w:val="121012"/>
          <w:sz w:val="26"/>
          <w:szCs w:val="26"/>
        </w:rPr>
        <w:br/>
      </w:r>
      <w:r>
        <w:rPr>
          <w:rFonts w:ascii="Arial" w:hAnsi="Arial" w:cs="Microsoft Himalaya"/>
          <w:color w:val="121012"/>
          <w:sz w:val="26"/>
          <w:szCs w:val="26"/>
          <w:shd w:val="clear" w:color="auto" w:fill="FFFFFF"/>
          <w:cs/>
        </w:rPr>
        <w:t>དེ་མ་ཚད་ རྒྱལ་ཁམས་ཀྱིས་ ལམ་སྲོལ་འདི་ འཕོ་འགྱུར་ཆེ་བའི་ ནུས་ཤུགས་ཅན་ཅིག་ཨིན་པའི་ ངོས་འཛིན་འབད་ནི་དང་ འཕོ་འགྱུར་དང་ རྒྱུན་ཆད་མེད་པའི་ སྔར་སྲོལ་གྱི་ ཁྱད་ཆོས་དང་ གཙུག་སྡེ་ཚུ་ ཡར་འཕེལ་ཅན་གྱི་ མི་སྡེ་གཅིག་སྦེ་ ཡན་བརྟན་ཚུགས་པའི་ མཐའ་བཙན་དང་ ཕན་འདེབས་ལུ་ བརྩོན་ཤུགས་བསྐྱེད་དགོཔ་ཨིན་པ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རྒྱལ་ཁབ་ཀྱི་ སྲོལ་རྒྱུན་གྱི་ལམ་སྲོལ་ དངོས་ཅན་དངོས་མེད་གཉིས་ཆ་ར་ མི་ཉམས་གོང་འཕེལ་དང་ ཉམས་པ་སོར་ཆུད་འབད་ནིའི་དོན་ལུ་ རྒྱལ་ཡོངས་ཚོགས་སྡེའི་ ཚོགས་ཆུང་གིས་ ལམ་སྲོལ་གྱི་ སྲིད་བྱུས་ཡོངས་རྫོགས་ཅིག་བཟོ་སྟེ་ ཆ་འཇོག་འབད་ནི་དང་ ད་ལྟོ་ཡོད་མི་ ལམ་སྲོལ་བཅའ་ཡིག་དེ་ཡང་ བསྐྱར་ཞིབ་འབད་དགོ་པའི་ གྲོས་འདེབས་ཕུལ་མི་དེ་ལུ་ གཞུང་ལས་ ངོས་ལེན་མཛད་དགོཔ་འདུག་ཟེར་ ཞུ་ནི་ཨིན།</w:t>
      </w:r>
    </w:p>
    <w:p w14:paraId="53B60433" w14:textId="08CBFB49" w:rsidR="00650F3E" w:rsidRDefault="00650F3E" w:rsidP="00A536DF">
      <w:pPr>
        <w:spacing w:after="0"/>
        <w:rPr>
          <w:rFonts w:ascii="Arial" w:hAnsi="Arial" w:cs="Microsoft Himalaya"/>
          <w:color w:val="121012"/>
          <w:sz w:val="26"/>
          <w:szCs w:val="26"/>
          <w:shd w:val="clear" w:color="auto" w:fill="FFFFFF"/>
        </w:rPr>
      </w:pPr>
    </w:p>
    <w:p w14:paraId="1473E26F" w14:textId="65FC388B" w:rsidR="00650F3E" w:rsidRDefault="00650F3E"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གར་ནུབ་བེང་གཱལ་མངའ་སྡེ་ དར་ཇི་གླིང་དང་ ཀ་ལུ་ཕུག་གི་ མི་ཚུ་གིས་ གཱོར་ཁ་ལེནཌ་ཟེར་མི་ ས་ཁོངས་དེ་ རང་དབང་དགོཔ་སྦེ་ དགོ་འདོད་བཀོད་མི་ལུ་བརྟེན་ ད་རེས་ནངས་པར་ ས་མཚམས་ས་ཁོངས་ ཇའི་སྒང་ལུ་ཡང་ ཞི་བའི་ངོ་རྒོལ་འགྲེམས་སྟོན་ཚུ་ འགོ་བཙུགས་ནུག།</w:t>
      </w:r>
      <w:r>
        <w:rPr>
          <w:rFonts w:ascii="Arial" w:hAnsi="Arial" w:cs="Arial"/>
          <w:color w:val="121012"/>
          <w:sz w:val="26"/>
          <w:szCs w:val="26"/>
        </w:rPr>
        <w:br/>
      </w:r>
      <w:r>
        <w:rPr>
          <w:rFonts w:ascii="Arial" w:hAnsi="Arial" w:cs="Microsoft Himalaya"/>
          <w:color w:val="121012"/>
          <w:sz w:val="26"/>
          <w:szCs w:val="26"/>
          <w:shd w:val="clear" w:color="auto" w:fill="FFFFFF"/>
          <w:cs/>
        </w:rPr>
        <w:t>མ་གཞི་ ལཱ་བཤོལ་དང་ ངོ་རྒོལ་འགྲེམས་སྟོན་ཚུ་ ས་མཚམས་ཀྱི་ཕྱི་ཁར་ འགོ་འདྲེན་འཐབ་ཨིན་རུང་ དེ་གི་གནོད་ཉེན་དེ་ འབྲུག་མི་ཚུ་ལུ་ཡང་ ཡོད་ཟེར་ཞུ་ནི། ག་འཆརཔ་ཟེར་བ་ཅིན་ ཕུན་ཚོགས་གླིང་ལུ་ སྡོད་ཁྱིམ་ལངམ་མེད་མི་ལུ་བརྟེན་ ང་བཅས་ཀྱི་ འབྲུག་མི་སྟོང་ཕྲག་ལས་བཅའ་དེ་ ཇའི་སྒང་ལུ་ སྡོད་དོ་ཡོདཔ་ལས་ ཁོང་གི་ཚེ་སྲོག་ལུ་ ཉེན་ཁ་སྦོམ་འདུག།</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རྒྱ་གར་གྱི་ ས་མཚམས་ཁྲོམ་སྡེ་ ཇའི་སྒང་ལུ་སྡོད་མི་ འབྲུག་མི་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ཡོདཔ་སྦེ་ རྒྱལ་ཡོངས་ཁྱིམ་བཟོ་གོང་འཕེལ་ལས་འཛིན་གྱིས་ བརྟག་ཞིབ་སྙན་ཞུ་ནང་ བཀོད་ཡོད་རུང་ ལ་ལོ་གིས་འབད་བ་ཅིན་ ས་མཚམས་ཀྱི་ ཕྱི་ཁར་སྡོད་མི་༡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ཅིག་འོང་ཟེར་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ས་པའི་ཉིནམ་༢ ཀྱི་རིང་ འགོ་འདྲེན་འཐབ་མི་ ངོ་རྒོལ་འགྲེམས་སྟོན་དེ་ དྲག་པོའི་ཐོག་ལས་ འབད་མི་ལུ་བརྟེན་ སྲུང་སྐྱོབ་དམག་མི་དང་ ཁྲིམས་སྲུང་འགག་པ་ཁ་སྐོང་བཙུགས་ཡོདཔ་མ་ཚད་ ངོ་རྒོལ་འབད་མི་ཚུ་ ཁ་གཏོར་གཏང་ནིའི་དོན་ལུ་ ཊི་ཡར་གེསི་ཟེར་ མིག་ཏོ་མཐོང་མ་ཚུགསཔ་ བཟོ་གཏང་ནིའི་ རྫས་རླུང་ཡང་ ལག་ལེན་འཐབ་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གནས་སྟངས་ཚབས་ཆེན་ཅིག་ལུ་ གྱུར་ཡོད་མི་ལུ་བརྟེན་ སྤྱི་ཟླ་༧ པའི་ཚེས་༣༠ ལུ་ ནང་སྲིད་ལྷན་ཁག་གིས་ ཇའི་སྒང་ལུ་སྡོད་མི་ འབྲུག་མི་ཚུ་གི་དོན་ལུ་ དམིགས་བསལ་གྱི་ ཁྱབ་བསྒྲགས་ཅིག་འབད་མིའི་ནང་ མིག་རླུང་ལག་ལེན་གྱི་ གནོད་སྐྱོན་ལས་ ཉེན་སྲུང་འབད་ཐབས་ལུ་ ཁྲོམ་ཁར་མ་འཐོན་པར་ རང་སོའི་ཁྱིམ་ནང་ སྡོད་དགོཔ་སྦེ་བཀོད་ནུག།</w:t>
      </w:r>
      <w:r>
        <w:rPr>
          <w:rFonts w:ascii="Arial" w:hAnsi="Arial" w:cs="Arial"/>
          <w:color w:val="121012"/>
          <w:sz w:val="26"/>
          <w:szCs w:val="26"/>
        </w:rPr>
        <w:br/>
      </w:r>
      <w:r>
        <w:rPr>
          <w:rFonts w:ascii="Arial" w:hAnsi="Arial" w:cs="Microsoft Himalaya"/>
          <w:color w:val="121012"/>
          <w:sz w:val="26"/>
          <w:szCs w:val="26"/>
          <w:shd w:val="clear" w:color="auto" w:fill="FFFFFF"/>
          <w:cs/>
        </w:rPr>
        <w:t>ངོ་རྒོལ་འགྲེམས་སྟོན་སྐབས་ རྨ་སྐྱོན་དང་ ཤི་རྐྱེན་འབྱུང་ཉེན་ཡོདཔ་ལས་ འབྲུག་མི་ཚུ་གིས་ ངོ་རྒོལ་འགྲེམས་སྟོན་ནང་ བཅའ་མར་གཏོགས་ནི་ལས་ ག་དེ་དྲག་དྲག་ འཛེམ་དགོ་པའི་ བཀའ་སློབ་གནང་མི་དེ་ཡང་ ང་བཅས་ཀྱི་མི་ཚུ་ དོན་མེད་ཀྱི་ དཀའ་སྡུག་དང་ བྲེལ་ཟིང་ནང་ ཚུད་ནི་གི་ ཐུགས་ཚ་གྱང་ཡོད་མི་ལུ་བརྟེན་ཨིན་མས།</w:t>
      </w:r>
      <w:r>
        <w:rPr>
          <w:rFonts w:ascii="Arial" w:hAnsi="Arial" w:cs="Arial"/>
          <w:color w:val="121012"/>
          <w:sz w:val="26"/>
          <w:szCs w:val="26"/>
        </w:rPr>
        <w:br/>
      </w:r>
      <w:r>
        <w:rPr>
          <w:rFonts w:ascii="Arial" w:hAnsi="Arial" w:cs="Microsoft Himalaya"/>
          <w:color w:val="121012"/>
          <w:sz w:val="26"/>
          <w:szCs w:val="26"/>
          <w:shd w:val="clear" w:color="auto" w:fill="FFFFFF"/>
          <w:cs/>
        </w:rPr>
        <w:t>ངོ་རྒོལ་འགྲེམས་སྟོན་དེ་གིས་ ས་མཚམས་ཀྱི་ཕྱི་ཁར་སྡོད་མི་ འབྲུག་མི་ཚུ་ལུ་ ཉེན་སྲུང་མེད་པའི་ བརྡ་མཚོན་སྟོནམ་མ་ཚད་ རྒྱལ་ཁབ་ནང་འཁོད་ལུ་ སྡོད་ཁྱིམ་ལངམ་དགོ་པའི་ མངོན་རྟགས་ཡང་སྟོནམ་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 རྒྱལ་ཁབ་ནང་ མི་འབོར་དང་བསྟུན་པའི་ སྡོད་ཁྱིམ་ཚུ་ལངམ་སྦེ་ ཡོད་པ་ཅིན་ འབྲུག་མི་ཚུ་ ས་མཚམས་ཀྱི་ཕྱི་ཁར་ ལཱ་ཁག་སྦེ་ ཁང་གླར་འཚོལ་ཏེ་སྡོད་དགོཔ་ མི་འཐོན་ནི་དང་ རང་སོའི་འབབ་ཁུངས་ཚུ་ཡང་ རྒྱལ་ཁབ་ནང་ར་ ལུས་ནི་གི་ གོ་སྐབས་སྦོམ་འདུག།</w:t>
      </w:r>
      <w:r>
        <w:rPr>
          <w:rFonts w:ascii="Arial" w:hAnsi="Arial" w:cs="Arial"/>
          <w:color w:val="121012"/>
          <w:sz w:val="26"/>
          <w:szCs w:val="26"/>
        </w:rPr>
        <w:br/>
      </w:r>
      <w:r>
        <w:rPr>
          <w:rFonts w:ascii="Arial" w:hAnsi="Arial" w:cs="Microsoft Himalaya"/>
          <w:color w:val="121012"/>
          <w:sz w:val="26"/>
          <w:szCs w:val="26"/>
          <w:shd w:val="clear" w:color="auto" w:fill="FFFFFF"/>
          <w:cs/>
        </w:rPr>
        <w:t>ས་མཚམས་ཀྱི་ཕྱི་ཁར་ སྡོད་པའི་བསྒང་ལས་ རོགས་ཀྱི་དུས་ཚོད་དང་ ལམ་ལུགས་ཚུ་དང་ འཁྲིལ་དགོཔ་ལས་ སྟབས་མ་བདེཝ་ ལེ་ཤ་ཡོད་མི་དེ་ཡང་ དཔེར་ན་ ཁྱིམ་གྱི་ཇོ་བདག་ཚུ་གིས་ ཕྱི་རུའི་ཆུ་ཚོད་༧ དེ་ཅིག་ལས་ སྒོ་ར་བསྡམས་ཏེ་ དེ་གི་ནངས་པར་ ཆུ་ཚོད་༧ དེ་ཅིག་ལུ་རྐྱངམ་གཅིག་ སྒོ་ཕྱེ་དོ་ཡོདཔ་ལས་ ནུབ་མོར་གློ་བུར་གྱི་རྐྱེན་ངན་རེ་འཐོན་རུང་ སྨན་ཁང་ནང་ འགྱོ་མ་ཚུགས་པའི་ དཀའ་ངལ་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ཇོ་བདག་ལ་ལོ་གིས་ འཐུང་ཆུ་བྱིན་མ་བཏུབ་དང་ ལ་ལོ་གིས་ འཕྲལ་འཕྲལ་ར་ ཁང་གླ་ཡར་སེང་འབད་བའི་ གདོང་ལེན་ཚུ་ཡང་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རེས་ཉེན་སྲུང་གི་ དཀའ་ངལ་ཐོན་པའི་ ནམ་དུས་ལུ་ འབྲུག་མི་ཚུ་གིས་ དྲནམ་ཐེབས་བཏོན་ཏེ་ སྡོད་དགོཔ་མ་ཚད་ གཞུང་གི་ཁ་ཐུག་ལས་འབད་རུང་ ནང་འཁོད་ལུ་ སྡོད་ཁྱིམ་ལངམ་སྦེ་ རྐྱབ་ནི་དང་ སྒེར་སྡེ་ཚུ་ལུ་ཡང་ ཁྱིམ་རྐྱབ་ནི་གི་ སེམས་ཤུགས་བསྐྱེད་པ་ཅིན་ ང་བཅས་ཀྱི་མི་ཚུ་ ཉེན་སྲུང་མེད་པའི་ རོགས་ཀྱི་རྒྱལ་ཁབ་ནང་སྡོད་དགོཔ་ མི་འཐོན་ཟེར་ ཞུ་ནི་ཨིན།</w:t>
      </w:r>
    </w:p>
    <w:p w14:paraId="181228E1" w14:textId="0BB7074C" w:rsidR="00CE4471" w:rsidRDefault="00CE4471" w:rsidP="00A536DF">
      <w:pPr>
        <w:spacing w:after="0"/>
        <w:rPr>
          <w:rFonts w:ascii="Arial" w:hAnsi="Arial" w:cs="Microsoft Himalaya"/>
          <w:color w:val="121012"/>
          <w:sz w:val="26"/>
          <w:szCs w:val="26"/>
          <w:shd w:val="clear" w:color="auto" w:fill="FFFFFF"/>
        </w:rPr>
      </w:pPr>
    </w:p>
    <w:p w14:paraId="4DA01BD6" w14:textId="1258D0B0" w:rsidR="00CE4471" w:rsidRDefault="00CE4471"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བདུན་ཕྲག་འདི་གི་ རེས་གཟའ་ཕུར་བུ་ལུ་ རྒྱལ་ས་ལྟེ་བ་ལུ་ གཞུང་དང་གཅིག་ཁར་ གྲོས་བསྟུན་ཞལ་འཛོམས་ འགོ་དང་པ་ འཚོགས་པའི་སྐབས་ རྫོང་ཁག་༡༠ ལས་ ས་ཁ་མཐོ་སར་སྡོད་མི་ འཐུས་ཚབ་༣༥༠ ལྷགཔ་ཅིག་གིས་ ལོ་ལྔའི་འཆར་གཞི་༡༢ པའི་ནང་ ལ་མཐོ་སའི་ མི་སྡེ་ཚུ་གི་ འཚོ་བའི་གནས་སྟངས་ ཡར་དྲག་གཏང་ནིའི་དོན་ལུ་ གཙོ་རིམ་བཟུང་དགོ་པའི་ ལས་སྣ་ཚུ་ གཞུང་ལུ་ ཕུལ་ཡོདཔ་ཨིན།</w:t>
      </w:r>
      <w:r>
        <w:rPr>
          <w:rFonts w:ascii="Arial" w:hAnsi="Arial" w:cs="Arial"/>
          <w:color w:val="121012"/>
          <w:sz w:val="26"/>
          <w:szCs w:val="26"/>
        </w:rPr>
        <w:br/>
      </w:r>
      <w:r>
        <w:rPr>
          <w:rFonts w:ascii="Arial" w:hAnsi="Arial" w:cs="Microsoft Himalaya"/>
          <w:color w:val="121012"/>
          <w:sz w:val="26"/>
          <w:szCs w:val="26"/>
          <w:shd w:val="clear" w:color="auto" w:fill="FFFFFF"/>
          <w:cs/>
        </w:rPr>
        <w:t>ཁོང་གིས་ གཞུང་ལུ་ གྲོས་འདེབས་ཕུལ་མི་ གཙོ་རིམ་ཚུ་ ད་རེས་ནངས་པར་ ས་ཁ་མཐོ་སའི་ མི་སྡེ་ཚུ་གི་ འཚོ་བའི་གནས་སྟངས་ བསྒྱུར་བཅོས་སོང་པའི་ ནམ་དུས་ལུ་ འབྲེལ་གནད་སྦོམ་ཡོད་པའི་ མཐོང་སྣང་བྱུངམ་མས།</w:t>
      </w:r>
      <w:r>
        <w:rPr>
          <w:rFonts w:ascii="Arial" w:hAnsi="Arial" w:cs="Arial"/>
          <w:color w:val="121012"/>
          <w:sz w:val="26"/>
          <w:szCs w:val="26"/>
        </w:rPr>
        <w:br/>
      </w:r>
      <w:r>
        <w:rPr>
          <w:rFonts w:ascii="Arial" w:hAnsi="Arial" w:cs="Microsoft Himalaya"/>
          <w:color w:val="121012"/>
          <w:sz w:val="26"/>
          <w:szCs w:val="26"/>
          <w:shd w:val="clear" w:color="auto" w:fill="FFFFFF"/>
          <w:cs/>
        </w:rPr>
        <w:t>མི་སྡེ་ཚུ་གིས་ ཁོང་གི་ ས་ཁོངས་ཚུ་ནང་ སློབ་གྲྭ་དང་ གཞི་རྟེན་སྨན་ཁང་ཚུ་ རྒྱ་སྐྱེད་དང་ མཐུན་རྐྱེན་ཚུ་ ཡར་དྲག་གཏང་དགོ་པའི་ ཞུ་བ་ཕུལ་ཡོདཔ་བཞིན་དུ་ ཁོང་གི་དོན་ལུ་ སྒོ་ནོར་ཚུ་ལུ་ རྒུད་འཐུས་སྤྲོད་དགོཔ་དང་ དབྱར་རྩྭ་དགུན་འབུབ་བསྡུ་བསྒྱོམ་འབད་ནི་གི་ ཁྲིམས་ལུགས་དམ་སྒྲིང་དགོ་ནི་ དེ་ལས་ སློབ་གྲྭ་ཚུ་ནང་ ཉམས་མྱོང་ཅན་གྱི་ སློབ་དཔོན་ཚུ་ གཏང་དགོཔ་དེ་ ག་ནི་བ་ གལ་གནད་ཅན་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ས་ཁ་མཐོ་སར་སྡོད་མི་ མི་སྡེ་ཚུ་གི་ ས་ཁོངས་དེ་ སྲུང་སྐྱོབ་འབད་དེ་ཡོད་པའི་ གླིང་ཁ་༤ འི་ས་ཁོངས་ནང་ ཚུད་ཡོདཔ་ལས་ འགྲོ་བ་མི་དང་ རི་དྭགས་སེམས་ཅན་གྱི་ བྲེལ་ཟིང་དེ་ གདོང་ལེན་ཅན་ཅིག་ཨིནམ་ད་ མི་སྡེ་དེ་ཚུ་ འཚོ་བ་གཡག་དང་ ལུག་ཚུ་ལུ་ བརྟེན་སྡོདཔ་ཨིན་རུང་ ད་རེས་ནངས་པར་ འཕརཝ་ལ་སོགས་པའི་ གཅན་གཟན་ཚུ་གིས་ གནོདཔ་བཀལ་མི་ལུ་བརྟེན་ གཡག་དང་ལུག་གི་ གྱངས་ཁ་དེ་ མར་བབས་སོང་ཡོདཔ་ལས་ གཞུང་གིས་ ཐབས་ཤེས་བཏོན་གནང་དགོཔ་འདུག་ཟེར་ ཡང་བསྐྱར་དུ་ གསོལ་ཞུ་འབད་འབད་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ད་རུང་ ལ་ཁར་སྡོད་མི་ཚུ་ ལ་ནོར་དང་གཅིག་ཁར་ གནས་སྤོ་འགྱོ་མི་དེ་གིས་ཡང་ ཁོང་རའི་ཨ་ལོ་ཚུ་གི་ ཤེས་ཡོན་ལུ་ ཐོ་ཕོག་སྟེ་ཡོདཔ་ད་ དཀའ་ངལ་འདི་ སེལ་ཐབས་ལུ་ ནང་སྡོད་མཐུན་རྐྱེན་ཡོད་པའི་ ཆེ་རིམ་སློབ་གྲྭ་སྦེ་ བསྒྱུར་བཅོས་འབད་བ་ཅིན་ ཕན་ཁྱད་འབྱུང་ནི་བཟུམ་མཐོངམ་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སྦེ་ ས་ཁོངས་དེ་ཚུ་ནང་ གསོ་བའི་མཐུན་རྐྱེན་ལེགས་ལྡན་མེདཔ་ལས་ གཟུགས་ཁམས་འཕྲོད་བསྟེན་དང་འབྲེལ་བའི་ དཀའ་ངལ་བྱུངམ་ད་ ཉེ་འདབས་ཀྱི་ སྨན་ཁང་ཚུ་ནང་ འགྱོ་ནི་དེ་ ཉེན་ཁ་ཅན་དང་ ལཱ་ཁག་ཡོདཔ་ལས་ དེ་ཚུ་ཡང་ ཁོང་གིས་ གྲོས་འདེབས་ཕུལ་དོ་བཟུམ་ གསོ་བའི་མཐུན་རྐྱེན་ཚུ་ ཡར་དྲག་གཏང་ནི་དེ་ཁག་ཆེ།</w:t>
      </w:r>
      <w:r>
        <w:rPr>
          <w:rFonts w:ascii="Arial" w:hAnsi="Arial" w:cs="Arial"/>
          <w:color w:val="121012"/>
          <w:sz w:val="26"/>
          <w:szCs w:val="26"/>
        </w:rPr>
        <w:br/>
      </w:r>
      <w:r>
        <w:rPr>
          <w:rFonts w:ascii="Arial" w:hAnsi="Arial" w:cs="Microsoft Himalaya"/>
          <w:color w:val="121012"/>
          <w:sz w:val="26"/>
          <w:szCs w:val="26"/>
          <w:shd w:val="clear" w:color="auto" w:fill="FFFFFF"/>
          <w:cs/>
        </w:rPr>
        <w:t>མ་གཞི་ གཞུང་གི་ཁ་ཐུག་ལས་ ས་ཁ་མཐོ་སར་ཡོད་མི་ སློབ་གྲྭ་ཚུ་ རྒྱ་སྐྱེད་འབད་ནི་གི་ འཆར་གཞི་ཡོད་མིའི་ནང་ལས་ སློབ་གྲྭ་༡༦ ལུ་ སློབ་གྲྭ་ལྟེ་བ་ཚུ་ནང་ མཁོ་སྤྲོད་འབད་མི་ མཐུན་རྐྱེན་ཚུ་ གན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གསོ་བའི་ཐད་ལུ་ འབྲུག་གི་གསོ་བའི་ཞབས་ཏོག་གིས་ བརྒྱ་ཆ་༩༥ ལུ་ ཁྱབ་ཚུགས་མི་དེ་ བསྟོད་པར་འོས་པའི་ གྲུབ་འབྲས་ཅིག་ཨིན་རུང་ ས་ཁ་མཐོ་སའི་ མི་སྡེ་ཚུ་གི་དོན་ལུ་ གསོ་བའི་མཐུན་རྐྱེན་གྱི་ ཁྱབ་ཚད་རྩ་བརྟན་བཟོ་དགོཔ་ ཡོདཔ་བཞིན་དུ་ གནད་དེ་ཚུ་ལུ་ གཙོ་རིམ་བཟུང་ད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འཆར་གཞི་༡༢ པའི་ནང་ ས་ཁ་མཐོ་སར་སྡོད་མི་ མི་སྡེ་ཚུ་གི་ གོང་འཕེལ་ལས་སྣ་ཚུ་ལུ་ གཙོ་རིམ་བཟུང་མ་ཚུགས་པ་ཅིན་ ང་བཅས་ཀྱི་ འཆར་གཞི་ལས་རིམ་ཚུ་ བསྐྱར་བཟོ་ཐོག་ ལག་ལེན་འཐབ་ནི་ལུ་ ཕྱིར་འགྱངས་ལུས་ནི་གི་ ཉེན་ཁ་ཡོད།</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རྒྱལ་ཁབ་ཀྱི་ ས་གནས་གཞན་བཟུམ་སྦེ་ར་ ས་ཁ་མཐོ་སར་སྡོད་མི་ཚུ་ལུ་ཡང་ མི་དེ་ཚུ་ ཁྲོམ་སྡེ་ཚུ་ནང་ གནས་སྤོ་འགྱོ་བའི་ གདོང་ལེན་སྦོམ་ཅིག་ལུ་ གྱུར་དོ་ཡོད་པའི་ མངོན་གསལ་བྱུངམ་བཞིན་དུ་ གལ་སྲིད་ ས་ཁོངས་དེ་ཚུ་ནང་ གོང་འཕེལ་ལས་སྣ་ཚུ་ལུ་ ཤུགས་མ་བཏོན་པ་ཅིན་ ཁོང་ཡང་ བྱ་ཐབས་མེད་པར་ རང་སོའི་ཁྱིམ་ བཤོལ་བཞག་སྟེ་ ཁྲོམ་སྡེ་ཚུ་ནང་ གནས་སྤོ་འོང་ནི་གི་ ཉེན་ཁ་སྦོམ་ཡོདཔ་ཨིན།</w:t>
      </w:r>
      <w:r>
        <w:rPr>
          <w:rFonts w:ascii="Arial" w:hAnsi="Arial" w:cs="Arial"/>
          <w:color w:val="121012"/>
          <w:sz w:val="26"/>
          <w:szCs w:val="26"/>
        </w:rPr>
        <w:br/>
      </w:r>
      <w:r>
        <w:rPr>
          <w:rFonts w:ascii="Arial" w:hAnsi="Arial" w:cs="Microsoft Himalaya"/>
          <w:color w:val="121012"/>
          <w:sz w:val="26"/>
          <w:szCs w:val="26"/>
          <w:shd w:val="clear" w:color="auto" w:fill="FFFFFF"/>
          <w:cs/>
        </w:rPr>
        <w:t>བློན་ཆེན་གྱིས་ གསུངས་དོ་བཟུམ་ བྱང་ཕྱོགས་ཀྱི་ ས་མཚམས་ཚུ་ནང་སྡོད་མི་ མི་སྡེ་ཚུ་ལུ་ འབྲུག་གི་ས་མཚམས་བདའ་སྟེ་ ཉེན་སྲུང་བཞག་ནི་གི་ འགན་ཁུར་རྩ་ཅན་ ཕོག་སྟེ་ཡོདཔ་ལས་ ཁོང་གི་ འཚོ་སྐྱོང་དང་ ལམ་སྲོལ་གོང་འཕེལ་གཏང་དགོཔ་དེ་ གལ་ཆེ་ཟེར་ ཞུ་ནི་ཨིན།</w:t>
      </w:r>
    </w:p>
    <w:p w14:paraId="64EC5768" w14:textId="59E22C1D" w:rsidR="005F69B7" w:rsidRDefault="005F69B7" w:rsidP="00A536DF">
      <w:pPr>
        <w:spacing w:after="0"/>
        <w:rPr>
          <w:rFonts w:ascii="Arial" w:hAnsi="Arial" w:cs="Microsoft Himalaya"/>
          <w:color w:val="121012"/>
          <w:sz w:val="26"/>
          <w:szCs w:val="26"/>
          <w:shd w:val="clear" w:color="auto" w:fill="FFFFFF"/>
        </w:rPr>
      </w:pPr>
    </w:p>
    <w:p w14:paraId="54C32DA0" w14:textId="1BACB44B" w:rsidR="005F69B7" w:rsidRDefault="005F69B7"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ནངས་པ་ལས་འགོ་བཙུགས་ ཉིན་གྲངས་༣ གྱི་རིང་ འབྲུག་རྒྱལ་ཁབ་ཀྱི་ ས་གནས་མཐའ་དབུས་མེད་པར་ རྒྱལ་ཡོངས་མི་རྩིས་ཀྱི་ཉིནམ་སྦེ་ བརྩི་སྲུང་འབདཝ་དང་འབྲེལ་ གྲངས་རྩིས་སམ་ ཐོ་རྩིས་རྐྱབ་མི་༩</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༥༧༢ ཀྱིས་ ཁྱིམ་གུང་རེ་རེ་བཞིན་དུ་ སྒོ་བཤལ་རྐྱབ་སྟེ་ གནས་སྡུད་ཚུ་ བསྡུ་སྒྲིག་འབད་ནི་ཨིན་མས།</w:t>
      </w:r>
      <w:r>
        <w:rPr>
          <w:rFonts w:ascii="Arial" w:hAnsi="Arial" w:cs="Arial"/>
          <w:color w:val="121012"/>
          <w:sz w:val="26"/>
          <w:szCs w:val="26"/>
        </w:rPr>
        <w:br/>
      </w:r>
      <w:r>
        <w:rPr>
          <w:rFonts w:ascii="Arial" w:hAnsi="Arial" w:cs="Microsoft Himalaya"/>
          <w:color w:val="121012"/>
          <w:sz w:val="26"/>
          <w:szCs w:val="26"/>
          <w:shd w:val="clear" w:color="auto" w:fill="FFFFFF"/>
          <w:cs/>
        </w:rPr>
        <w:t>རྒྱལ་ཁབ་ནང་ མི་རློབས་དང་ ཁྱིམ་གྱི་གྲངས་རྩིས་ རྐྱབ་ནི་ཨིན་པའི་སྐོར་ འདས་པའི་ཟླ་ངོ་༡ གི་རིང་ མི་མང་ལུ་ གསལ་བསྒྲགས་འབད་ཡོདཔ་མ་ཚད་ བརྡ་བརྒྱུད་ནང་ལས་ཕར་ ང་བཅས་ཀྱི་ མི་ཚུ་གིས་ གྲངས་རྩིས་རྐྱབ་མི་ཚུ་ལུ་ མཉམ་འབྲེལ་གང་དྲག་འབད་དགོཔ་སྦེ་ རྒྱལ་ཡོངས་རྩིས་དཔྱད་བཀོད་འཛིན་དང་ འབྲེལ་ཡོད་ཚོགས་ཆུང་གི་ ཁ་ཐུག་ལས་ ཞུ་བསྐུལ་འབད་དང་འབད་བཞིན་དུ་ཡོདཔ་ཨིན།</w:t>
      </w:r>
      <w:r>
        <w:rPr>
          <w:rFonts w:ascii="Arial" w:hAnsi="Arial" w:cs="Arial"/>
          <w:color w:val="121012"/>
          <w:sz w:val="26"/>
          <w:szCs w:val="26"/>
        </w:rPr>
        <w:br/>
      </w:r>
      <w:r>
        <w:rPr>
          <w:rFonts w:ascii="Arial" w:hAnsi="Arial" w:cs="Microsoft Himalaya"/>
          <w:color w:val="121012"/>
          <w:sz w:val="26"/>
          <w:szCs w:val="26"/>
          <w:shd w:val="clear" w:color="auto" w:fill="FFFFFF"/>
          <w:cs/>
        </w:rPr>
        <w:t>འབྲུག་གི་མི་རློབས་དང་ ཁྱིམ་གྱི་གྲངས་རྩིས་ ག་ཅི་སྦེ་ རྐྱབ་ཨིན་ན</w:t>
      </w:r>
      <w:r>
        <w:rPr>
          <w:rFonts w:ascii="Arial" w:hAnsi="Arial" w:cs="Microsoft Himalaya" w:hint="cs"/>
          <w:color w:val="121012"/>
          <w:sz w:val="26"/>
          <w:szCs w:val="26"/>
          <w:shd w:val="clear" w:color="auto" w:fill="FFFFFF"/>
          <w:cs/>
          <w:lang w:bidi="dz-BT"/>
        </w:rPr>
        <w:t>།</w:t>
      </w:r>
      <w:r>
        <w:rPr>
          <w:rFonts w:ascii="Arial" w:hAnsi="Arial" w:cs="Arial"/>
          <w:color w:val="121012"/>
          <w:sz w:val="26"/>
          <w:szCs w:val="26"/>
        </w:rPr>
        <w:br/>
      </w:r>
      <w:r>
        <w:rPr>
          <w:rFonts w:ascii="Arial" w:hAnsi="Arial" w:cs="Microsoft Himalaya"/>
          <w:color w:val="121012"/>
          <w:sz w:val="26"/>
          <w:szCs w:val="26"/>
          <w:shd w:val="clear" w:color="auto" w:fill="FFFFFF"/>
          <w:cs/>
        </w:rPr>
        <w:t>གྲངས་རྩིས་འདི་ ལོ་ངོ་བཅུ་ཕྲག་གི་བར་ན་ཚར་རེ་ འགོ་འདྲེན་འཐབ་མི་དེ་ཡང་ རྒྱལ་ཁམས་ཀྱི་ གནས་སྟངས་དང་ དཔལ་འབྱོར་ མི་སྡེའི་བརྡ་དོན་ཚུ་ དུས་མཐུན་བཟོ་ཐབས་ལུ་ཨིནམ་ད་ རྒྱལ་ཁབ་ལུ་ གནས་སྡུད་ངེས་ཏིག་ཡོད་པ་ཅིན་ གཞུང་གིས་ སྲིད་བྱུས་དང་ འཆར་གཞི་ག་ཅི་ར་བརྩམ་རུང་ འདི་དང་འཁྲིལ་ བརྩམ་ནི་ཨིན་མས།</w:t>
      </w:r>
      <w:r>
        <w:rPr>
          <w:rFonts w:ascii="Arial" w:hAnsi="Arial" w:cs="Arial"/>
          <w:color w:val="121012"/>
          <w:sz w:val="26"/>
          <w:szCs w:val="26"/>
        </w:rPr>
        <w:br/>
      </w:r>
      <w:r>
        <w:rPr>
          <w:rFonts w:ascii="Arial" w:hAnsi="Arial" w:cs="Microsoft Himalaya"/>
          <w:color w:val="121012"/>
          <w:sz w:val="26"/>
          <w:szCs w:val="26"/>
          <w:shd w:val="clear" w:color="auto" w:fill="FFFFFF"/>
          <w:cs/>
        </w:rPr>
        <w:t>གྲངས་རྩིས་ཀྱི་སྐབས་ལུ་ སྐྱེས་ལོ་དང་ མི་རིགས་ཀྱི་ དབྱེ་བ་མ་ཕྱེ་བར་ རྒྱལ་ཁབ་ནང་ ཕྱི་ནང་གི་ མི་རིགས་ཡོད་ཚད་ག་ར་ ཐོ་རྩིས་རྐྱབ་ནི་གིས་མ་དོར་བར་ ཁྱིམ་གུང་ག་དེམ་ཅིག་ཡོདཔ་ཨིན་ན་ དེ་ལས་ མི་འབོར་གྱི་ ཞིབ་རྩིས་དང་གཅིག་ཁར་ སྐྱེ་ནུས་དང་ ཤི་རྐྱེན་ཚད་གཞི་ ཡན་ལག་སྐྱོན་ཞུགས་ ཤེས་ཡོན་ ལཱ་གཡོག་ སོ་ནམ་དང་ སྒོ་ནོར་ འོང་འབབ་དང་ཟད་འགྲོ་ བུ་ལོན་ སེམས་ཁམས་གནས་སྟངས་ལ་སོགས་པ་ཚུ་གི་ བརྡ་དོན་ཚུ་ བསྡུ་ལེན་འབད་ནི་ཨིན་མས།</w:t>
      </w:r>
      <w:r>
        <w:rPr>
          <w:rFonts w:ascii="Arial" w:hAnsi="Arial" w:cs="Arial"/>
          <w:color w:val="121012"/>
          <w:sz w:val="26"/>
          <w:szCs w:val="26"/>
        </w:rPr>
        <w:br/>
      </w:r>
      <w:r>
        <w:rPr>
          <w:rFonts w:ascii="Arial" w:hAnsi="Arial" w:cs="Microsoft Himalaya"/>
          <w:color w:val="121012"/>
          <w:sz w:val="26"/>
          <w:szCs w:val="26"/>
          <w:shd w:val="clear" w:color="auto" w:fill="FFFFFF"/>
          <w:cs/>
        </w:rPr>
        <w:t>བརྡ་དོན་དེ་ཚུ་ བསྡུ་ལེན་འབདཝ་ད་ ཁྱིམ་ནང་སྡོད་མི་ བཟའ་ཚང་གཙོ་ཅན་དེ་ལུ་ དྲི་བ་དྲིས་ལན་འབད་ནི་ཨིནམ་ལས་ དེ་བསྒང་ དྲི་བའི་ལན་ཚུ་ འཛོལ་བ་མེདཔ་སྦེ་ སླབ་དགོཔ་དེ་གལ་ཆེ།</w:t>
      </w:r>
      <w:r>
        <w:rPr>
          <w:rFonts w:ascii="Arial" w:hAnsi="Arial" w:cs="Arial"/>
          <w:color w:val="121012"/>
          <w:sz w:val="26"/>
          <w:szCs w:val="26"/>
        </w:rPr>
        <w:br/>
      </w:r>
      <w:r>
        <w:rPr>
          <w:rFonts w:ascii="Arial" w:hAnsi="Arial" w:cs="Microsoft Himalaya"/>
          <w:color w:val="121012"/>
          <w:sz w:val="26"/>
          <w:szCs w:val="26"/>
          <w:shd w:val="clear" w:color="auto" w:fill="FFFFFF"/>
          <w:cs/>
        </w:rPr>
        <w:t>གལ་སྲིད་ ལན་རྐྱབ་མི་ཚུ་གིས་ བརྡ་དོན་དེ་ཚུ་ དྲང་བདེན་སྦེ་ མ་སླབ་པ་ཅིན་ རྒྱལ་ཁབ་ཀྱི་ གནས་སྡུད་དང་ རྩིས་དཔྱད་ཚུ་ ངེས་ཏིག་སྦེ་ འཐོབ་མི་ཚུགས་ནི་ཨིནམ་ལས་ མཐའན་མཇུག་ལུ་ རྒྱལ་ཁམས་ཀྱི་ གནས་སྟངས་ག་ཅི་བཟུམ་ཡོདཔ་ཨིན་ན་ ཏན་ཏན་སྦེ་ གསལ་སྟོན་འབད་མི་ཚུགས།</w:t>
      </w:r>
      <w:r>
        <w:rPr>
          <w:rFonts w:ascii="Arial" w:hAnsi="Arial" w:cs="Arial"/>
          <w:color w:val="121012"/>
          <w:sz w:val="26"/>
          <w:szCs w:val="26"/>
        </w:rPr>
        <w:br/>
      </w:r>
      <w:r>
        <w:rPr>
          <w:rFonts w:ascii="Arial" w:hAnsi="Arial" w:cs="Microsoft Himalaya"/>
          <w:color w:val="121012"/>
          <w:sz w:val="26"/>
          <w:szCs w:val="26"/>
          <w:shd w:val="clear" w:color="auto" w:fill="FFFFFF"/>
          <w:cs/>
        </w:rPr>
        <w:t>འཛམ་གླིང་རྒྱལ་ཁབ་ག་ཏེ་ར་འབད་རུང་ མི་སྡེ་དཔལ་འབྱོར་གོང་འཕེལ་གྱི་ གནས་ཚད་དེ་ མི་རློབས་དང་ ཁྱིམ་གྱི་གྲངས་རྩིས་ དེ་ལས་ མི་སྡེའི་གནས་རིམ་དང་ འཚོ་སྐྱོང་ཚུ་ལུ་ རག་ལསཔ་ལས་ གཞུང་འབྲེལ་གྱི་ གནས་སྡུད་ཚུལ་ལྡན་ཅིག་ མེད་པ་ཅིན་ གོང་འཕེལ་གྱི་ མདུན་ལམ་ལུ་ ཞུགས་ཚུགས་པར་ ལཱ་ཁག་ཡོད།</w:t>
      </w:r>
      <w:r>
        <w:rPr>
          <w:rFonts w:ascii="Arial" w:hAnsi="Arial" w:cs="Arial"/>
          <w:color w:val="121012"/>
          <w:sz w:val="26"/>
          <w:szCs w:val="26"/>
        </w:rPr>
        <w:br/>
      </w:r>
      <w:r>
        <w:rPr>
          <w:rFonts w:ascii="Arial" w:hAnsi="Arial" w:cs="Microsoft Himalaya"/>
          <w:color w:val="121012"/>
          <w:sz w:val="26"/>
          <w:szCs w:val="26"/>
          <w:shd w:val="clear" w:color="auto" w:fill="FFFFFF"/>
          <w:cs/>
        </w:rPr>
        <w:t>ད་རེས་ འབྲུག་གི་མི་རློབས་དང་ ཁྱིམ་གྱི་གྲངས་རྩིས་ལས་ཐོབ་མི་ གནས་སྡུད་ཚུ་ སྤྱི་ལོ་༢༠༡༨ ལུ་ ལོ་ལྔའི་འཆར་གཞི་༡༢ པ་བརྩམ་ནི་དང་ ལག་ལེན་གྱི་དོན་ལུ་ གལ་གནད་ཅིག་ཨིནམ་མ་ཚད་ བཙག་འཐུ་ལས་འགྲུབ་མི་ གཞུང་གསརཔ་ག་འོང་རུང་ རྒྱལ་ཁམས་ཀྱི་ གནས་སྟངས་སྐོར་ གནས་སྡུད་དུས་མཐུན་བཟོ་སྟེ་ གྲ་སྒྲིག་བཞག་ནི་དེ་ཡང་ ཁག་ཆེ་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གོང་ལུ་གསལ་བཀོད་འབད་དོ་བཟུམ་ གྲངས་རྩིས་འབདཝ་ད་ བརྡ་དོན་དང་ གནས་སྡུད་འཛོལ་བ་མེདཔ་སྦེ་ འཐོབ་ཚུགས་ནིའི་དོན་ལུ་ རྒྱལ་ཡོངས་མི་རྩིས་ཀྱི་ཉིནམ་དེ་ནང་ འབྲུག་མི་ཚུ་ ཕར་ཚུར་འགྲོ་འགྲུལ་འབད་ནི་ འཛེམ་ཐོག་ལས་ ཁྱིམ་ནང་སྡོད་དེ་ མི་རྩིས་རྐྱབ་མི་དང་ ཐོ་རྩིས་རྐྱབ་མི་ སྡེ་ཚན་ཚུ་ལུ་ མཉམ་འབྲེལ་གང་དྲག་འབད་དགོ་པའི་ཁར་ དྲི་བ་ག་ཅི་ར་དྲི་རུང་ སྦ་གསང་མེད་པར་ སླབ་ཐོག་ལས་ རྒྱལ་ཡོངས་ཀྱི་ རྩིས་དཔྱད་དང་ གནས་སྡུད་ངེས་གཏན་བཟོ་ནི་ལུ་ ལྷན་ཐབས་འབད་གེ་ཟེར་ ཞུ་ནི་ཨིན།</w:t>
      </w:r>
    </w:p>
    <w:p w14:paraId="4B8D667B" w14:textId="0AA1503B" w:rsidR="005F69B7" w:rsidRDefault="005F69B7" w:rsidP="00A536DF">
      <w:pPr>
        <w:spacing w:after="0"/>
        <w:rPr>
          <w:rFonts w:ascii="Arial" w:hAnsi="Arial" w:cs="Microsoft Himalaya"/>
          <w:color w:val="121012"/>
          <w:sz w:val="26"/>
          <w:szCs w:val="26"/>
          <w:shd w:val="clear" w:color="auto" w:fill="FFFFFF"/>
        </w:rPr>
      </w:pPr>
    </w:p>
    <w:p w14:paraId="698FAF36" w14:textId="1FA4F15F" w:rsidR="005F69B7" w:rsidRDefault="005F69B7"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སྤྱི་ལོ་༢༠༡༥ ལས་ཚུར་ ཨིསི་པཱསི་མོ་པོ་རོག་སི་བཱོན་པ་ལཱསི་</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ཟེར་མི་ སྨྱོ་རྫས་འཆང་སྤྱོད་དང་ ཚོང་འབྲེལ་འཐབ་མིའི་ནང་ མི་ངོ་༥༠༠ ལྷགཔ་ཅིག་ འཛིན་བཟུང་འབད་ཡོདཔ་མ་ཚད་ ཁྲིམས་འདུན་ཚུ་ལས་ཡང་ འབྲུག་གི་སྨྱོ་རྫས་དང་ སེམས་ཁམས་འཁྲུགས་རྫས་ རྫས་རིགས་ལོག་སྤྱོད་ཀྱི་ བཅའ་ཁྲིམས་དང་འཁྲིལ་ བཙོན་ཁྲིམས་ཡངས་ཆག་མེད་པར་ བཀལཝ་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ང་བཅས་ཀྱི་ ཁྲིམས་ལུགས་དམ་སྒྲིང་ག་དེ་སྦེ་ར་ཡོད་རུང་ སྨྱོ་རྫས་དང་ སེམས་ཁམས་འཁྲུགས་རྫས་ སྤྱོད་མི་དང་ ཚོང་འབྲེལ་འཐབ་མིའི་གྱངས་ཁ་ ཉིན་བསྟར་བཞིན་དུ་ ཡར་སེང་འགྱོ་མི་ལུ་ བལྟ་བ་ཅིན་ སྨྱོ་རྫས་དང་འབྲེལ་བའི་ ཁྲིམས་ལུགས་ལུ་ འདྲོག་འཇིགས་དང་ འཚེར་སྣང་བསྐྱེད་ནི་མེདཔ་ ཡང་ཅིན་ ཁྲིམས་ཡངས་དྲགས་མི་ལུ་བརྟེན་ འོ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བདུན་ཕྲག་འདི་ནང་ ཆེ་མཐོ་ཁྲིམས་འདུན་གྱིས་ སྨྱོ་རྫས་ཨེསི་པི་པ་ལཱསི་ཚུ་ ཚུལ་མིན་གྱི་སྒོ་ལས་ ཚོང་འབྲེལ་འཐབ་པའི་ རྩོད་དོན་ཁག་༤ ནང་ འབྲེལ་གཏོགས་ཡོད་མི་ རྩོད་ཟླ་༥ གི་ བཙོན་ཁྲིམས་དེ་ལུ་ བསྒྱུར་བཅོས་མེད་པར་ རྫོང་ཁག་ཁྲིམས་འདུན་ཚུ་གི་ འཁྲུན་ཆོད་ཚུ་ལུ་ གཞི་འཛིན་འབད་ཡོད་རུང་ མི་༢ ཀྱི་ བཙོན་ཁྲིམས་དེ་ ལོ་ངོ་༥ ལས་༩ ཚུན་ ཡར་སེང་རྐྱབ་མི་དེ་ཡང་ སྨྱོ་རྫས་ཀྱི་མང་ཉུང་དང་འཁྲིལ་ ཚད་ལྡན་དྲང་བདེན་གྱི་ གཞི་རྩ་དང་འཁྲིལ་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རྫས་འཆང་སྤྱོད་འབད་མི་དང་ རྩོད་ཟླ་ཚུ་གི་ རྒྱབ་མི་ཚུ་གིས་འབད་བ་ཅིན་ ཁྲིམས་འདུན་ལས་ ཉེས་ལས་དང་མ་འཁྲིལ་བའི་ ཉེས་ཁྲིམས་སྦོམ་བཀལ་མི་དེ་ རྣམ་དག་དང་ དྲན་བདེན་མེན་པའི་ཁར་ ཨེསི་པི་པ་ལཱསི་དེ་ ད་ལྟོ་ཡོད་མི་ བཅའ་ཁྲིམས་ཀྱི་ ཟུར་དེབ་ནང་ གསལ་བཀོད་འབད་འབདཝ་མེདཔ་ལས་ སྨྱོ་རྫས་གྲངས་སུ་ མི་ཚུད་ཟེར་ བདེན་ཁུངས་བཟང་སྟེ་ ཁོང་གི་ལས་མགྲོན་པ་ཚུ་ རྒྱབ་སྲུང་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རྫོང་ཁག་ཁྲིམས་འདུན་ཚུ་གིས་ ཨེསི་པི་པ་ལཱསི་སྨྱོ་རྫས་དང་འབྲེལ་བའི་ རྩོད་བཤེར་ཚུ་ལུ་ གྲོས་ཐག་བཅད་མ་ཚུགས་པར་ མངོན་མཐོ་ཁྲིམས་འདུན་ལས་ བར་ཞུགས་ཐོག་ སྨྱོ་རྫས་དེ་ བཀག་དམ་ཅན་གྱི་གྲངས་སུ་ ཚུད་མི་ཚུད་ཀྱི་ བཀའ་རྒྱ་གནང་དགོ་པའི་ ཞུ་བ་འབད་ནུག།</w:t>
      </w:r>
      <w:r>
        <w:rPr>
          <w:rFonts w:ascii="Arial" w:hAnsi="Arial" w:cs="Arial"/>
          <w:color w:val="121012"/>
          <w:sz w:val="26"/>
          <w:szCs w:val="26"/>
        </w:rPr>
        <w:br/>
      </w:r>
      <w:r>
        <w:rPr>
          <w:rFonts w:ascii="Arial" w:hAnsi="Arial" w:cs="Microsoft Himalaya"/>
          <w:color w:val="121012"/>
          <w:sz w:val="26"/>
          <w:szCs w:val="26"/>
          <w:shd w:val="clear" w:color="auto" w:fill="FFFFFF"/>
          <w:cs/>
        </w:rPr>
        <w:t>དེ་སྦེ་ བསྒུག་སྡོད་པའི་ ནམ་དུས་ལུ་ སྨྱོ་རྫས་འཆང་སྤྱོད་འབད་མི་དང་ ཚོང་འབྲེལ་འཐབ་མི་ མངམ་ཐོན་ཡོདཔ་ལས་ ཁྲིམས་འདུན་དང་ རྒྱབ་མི་ཚུ་གི་ དུས་ཚོད་འཕྲོ་བརླག་དང་ ལཱ་ལྟོ་ཆག་པའི་ གཞི་གནད་ཅིག་ལུ་གྱུར་བའི་ མངོན་གསལ་བྱུང་ཡི།</w:t>
      </w:r>
      <w:r>
        <w:rPr>
          <w:rFonts w:ascii="Arial" w:hAnsi="Arial" w:cs="Arial"/>
          <w:color w:val="121012"/>
          <w:sz w:val="26"/>
          <w:szCs w:val="26"/>
        </w:rPr>
        <w:br/>
      </w:r>
      <w:r>
        <w:rPr>
          <w:rFonts w:ascii="Arial" w:hAnsi="Arial" w:cs="Microsoft Himalaya"/>
          <w:color w:val="121012"/>
          <w:sz w:val="26"/>
          <w:szCs w:val="26"/>
          <w:shd w:val="clear" w:color="auto" w:fill="FFFFFF"/>
          <w:cs/>
        </w:rPr>
        <w:t>མ་གཞི་ མངོན་མཐོ་ཁྲིམས་འདུན་ལས་ བཀའ་རྒྱ་ལོགས་སུ་སྦེ་ གནང་གནངམ་མེདཔ་མ་ཚད་ མཐོ་གཏུགས་འབད་མི་ རྩོད་བཤེར་དག་པ་ཅིག་ འཁྲུན་ཆོད་མ་གནང་པར་ བསྣར་བཞག་ཡོད་རུང་ ཆེ་མཐོ་ཁྲིམས་འདུན་གྱིས་ བཀའ་རྒྱ་ལུ་ མ་བསྒུག་པར་ ཨེསི་པི་པ་ལཱསི་དེ་ཡང་ ཨེསི་པི་</w:t>
      </w:r>
      <w:r>
        <w:rPr>
          <w:rFonts w:ascii="Arial" w:hAnsi="Arial" w:cs="Arial"/>
          <w:color w:val="121012"/>
          <w:sz w:val="26"/>
          <w:szCs w:val="26"/>
          <w:shd w:val="clear" w:color="auto" w:fill="FFFFFF"/>
        </w:rPr>
        <w:t xml:space="preserve"> </w:t>
      </w:r>
      <w:r>
        <w:rPr>
          <w:rFonts w:ascii="Arial" w:hAnsi="Arial" w:cs="Microsoft Himalaya"/>
          <w:color w:val="121012"/>
          <w:sz w:val="26"/>
          <w:szCs w:val="26"/>
          <w:shd w:val="clear" w:color="auto" w:fill="FFFFFF"/>
          <w:cs/>
        </w:rPr>
        <w:t>སྨྱོ་རྫས་དང་ དབྱེ་བ་ག་ནི་ཡང་མེདཔ་སྦེ་ དོན་འགྲེལ་ཐོག་ ཉེས་འཛུགས་ཅན་ཚུ་ལུ་ བཙོན་ཁྲིམས་ཡངས་ཆག་མེད་པར་ བཀལ་མི་དེ་ མི་མང་ཤོས་ཅིག་གིས་ ངོས་ལེན་ལེགས་ཤོམ་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ཆེ་མཐོ་ཁྲིམས་འདུན་གྱི་ འཁྲུན་ཆོད་ནང་ འབྲུག་གི་སྨྱོ་རྫས་དང་ སེམས་ཁམས་འཁྲུགས་རྫས་ རྫས་རིགས་ལོག་སྤྱོད་ཀྱི་ བཅའ་ཁྲིམས་༢༠༡༥ ཅན་མའི་ ཟུར་དེབ་ནང་ ཨེསི་པི་པ་ལཱསི་དེ་ བཀག་དམ་ཅན་གྱི་གྲངས་སུ་ ཚུད་ཚུདཔ་མེདཔ་མ་ཚད་ དེ་ནང་ ཁྲིམས་འགལ་གྱི་རྫས་སྦྱོར་ ཌསི་ཊོར་པོར་སི་ཕི་ནི་ཟེར་མི་དེ་མེད་རུང་ འབྲུག་སྨྱོ་རྫས་བཀག་འཛིན་དབང་འཛིན་གྱིས་ ཁྲིམས་འདུན་ལུ་ ཨེསི་པི་སྨན་ཐུམ་གཉིས་ཆ་རའི་ནང་ མི་གི་སེམས་འཁྲུགས་པའི་ རྫས་སྦྱོར་དང་ ཁ་བརྙོག་ནི་གི་ ནུས་མ་ཡོད་པའི་ རྫས་སྦྱོར་ཡོདཔ་སྦེ་ སྙན་ཞུ་ཕུལ་ཡོད་མི་ལུ་ ངོས་ལེན་འབད་ཡི་ཟེར་བཀོད་ནུག།</w:t>
      </w:r>
      <w:r>
        <w:rPr>
          <w:rFonts w:ascii="Arial" w:hAnsi="Arial" w:cs="Arial"/>
          <w:color w:val="121012"/>
          <w:sz w:val="26"/>
          <w:szCs w:val="26"/>
        </w:rPr>
        <w:br/>
      </w:r>
      <w:r>
        <w:rPr>
          <w:rFonts w:ascii="Arial" w:hAnsi="Arial" w:cs="Microsoft Himalaya"/>
          <w:color w:val="121012"/>
          <w:sz w:val="26"/>
          <w:szCs w:val="26"/>
          <w:shd w:val="clear" w:color="auto" w:fill="FFFFFF"/>
          <w:cs/>
        </w:rPr>
        <w:t>ཉེས་འཛུགས་ཅན་ཚུ་གི་ རྒྱབ་མི་ཚུ་གིས་ ཨེསི་པི་པ་ལཱསི་ཚུ་ བཀག་དམ་ཅན་གྱི་ སྨྱོ་རྫས་གྲངས་སུ་ མི་ཚུད་ཟེར་ རྒྱབ་སྲུང་འབདཝ་ཨིན་རུང་ ཉེས་ཁྲིམས་ཕོག་མི་ཚུ་གིས་ སྨན་ཐུམ་རེ་གཉིས་མེན་པར་ འབོར་གྲངས་མངམ་སྦེ་ འབག་འོང་དགོཔ་མེད་མི་ལུ་བརྟེན་ ཁྲིམས་འདུན་ལས་ ཉེས་ཁྲིམས་ཚབས་ཆེན་བཀལ་ནུག།</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ཁྲིམས་ཀྱི་ངོས་ལེན་ དམ་སྒྲིང་འབད་མི་དེ་ ཚུལ་མིན་གྱི་སྒོ་ལས་ སྨྱོ་རྫས་སྤྱོད་མི་དང་ ཚོང་འབྲེལ་འཐབ་མི་ཚུ་ལུ་ བཟོད་བསྲན་མེད་པའི་ བརྡ་འཕྲིན་ཨིནམ་བཞིན་དུ་ མི་མང་གི་ ཧོངས་ལས་འབད་རུང་ རྒྱལ་ཁབ་ནང་ ཁྲིམས་འགལ་ཐོག་ སྨྱོ་རྫས་འཆང་སྤྱོད་འབད་མི་ རྩ་མེད་བཟོ་ནིའི་ བརྩོན་ཤུགས་ལུ་ མཉམ་འབྲེལ་གང་དྲག་འབད་དགོཔ་ གལ་ཆེ་ཟེར་ ཞུ་ནི་ཨིན།</w:t>
      </w:r>
    </w:p>
    <w:p w14:paraId="15CC9664" w14:textId="64B23BBD" w:rsidR="005F69B7" w:rsidRDefault="005F69B7" w:rsidP="00A536DF">
      <w:pPr>
        <w:spacing w:after="0"/>
        <w:rPr>
          <w:rFonts w:ascii="Arial" w:hAnsi="Arial" w:cs="Microsoft Himalaya"/>
          <w:color w:val="121012"/>
          <w:sz w:val="26"/>
          <w:szCs w:val="26"/>
          <w:shd w:val="clear" w:color="auto" w:fill="FFFFFF"/>
        </w:rPr>
      </w:pPr>
    </w:p>
    <w:p w14:paraId="24AAB175" w14:textId="76AC2518" w:rsidR="005F69B7" w:rsidRDefault="005F69B7"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མཐའ་དབུས་མེད་པའི་ གཞི་རྩ་དེ་ མ་འོངས་བུ་བརྒྱུད་ཚུ་ལུ་ ཤེས་རིག་ཡོན་ཏན་ བྱིན་ནི་འདི་ཨིནམ་ལས་ ག་ར་གིས་ འདི་ལུ་ར་ གཙོ་རིམ་བཟུང་སྟེ་ སྡོད་སར་མཐོངམ་མས།</w:t>
      </w:r>
      <w:r>
        <w:rPr>
          <w:rFonts w:ascii="Arial" w:hAnsi="Arial" w:cs="Microsoft Himalaya"/>
          <w:color w:val="121012"/>
          <w:sz w:val="26"/>
          <w:szCs w:val="37"/>
          <w:lang w:bidi="dz-BT"/>
        </w:rPr>
        <w:t xml:space="preserve"> </w:t>
      </w:r>
      <w:r>
        <w:rPr>
          <w:rFonts w:ascii="Arial" w:hAnsi="Arial" w:cs="Microsoft Himalaya"/>
          <w:color w:val="121012"/>
          <w:sz w:val="26"/>
          <w:szCs w:val="26"/>
          <w:shd w:val="clear" w:color="auto" w:fill="FFFFFF"/>
          <w:cs/>
        </w:rPr>
        <w:t>དེ་ཡང་ མ་འོངས་རྒྱལ་ཁབ་ཀྱི་ ཕྱག་ཕྱིད་ཞུ་དགོ་པ་ཅིན་ ཤེས་ཡོན་འདི་ མེད་ཐབས་མེད་པའི་ ནོར་བུ་བཟུམ་ཅིག་ཨིནམ་ལས་ བརྩི་མཐོང་བསྐྱེད་དགོ་པའི་ བཅུད་དོན་སྦོམ་ར་འདུག།</w:t>
      </w:r>
      <w:r>
        <w:rPr>
          <w:rFonts w:ascii="Arial" w:hAnsi="Arial" w:cs="Arial"/>
          <w:color w:val="121012"/>
          <w:sz w:val="26"/>
          <w:szCs w:val="26"/>
        </w:rPr>
        <w:t xml:space="preserve"> </w:t>
      </w:r>
      <w:r>
        <w:rPr>
          <w:rFonts w:ascii="Arial" w:hAnsi="Arial" w:cs="Microsoft Himalaya"/>
          <w:color w:val="121012"/>
          <w:sz w:val="26"/>
          <w:szCs w:val="26"/>
          <w:shd w:val="clear" w:color="auto" w:fill="FFFFFF"/>
          <w:cs/>
        </w:rPr>
        <w:t>སྤྱིར་བཏང་རྒྱལ་ཁབ་ནང་འཁོད་ལུ་ ན་གཞོན་སློབ་ཕྲུག་ འབུམ་ལྷག་སྟེ་ཡོད་མི་ཚུ་ལུ་ ད་ལྟོའི་གནས་སྟངས་ནང་ བཟུམ་ཅིག་འབད་བ་ཅིན་ སློབ་སྦྱོང་འབད་ནི་འདི་ ག་ནི་བ་ གལ་ཆེཝ་སྦེ་ ཚོར་བའི་ཁར་ ལྷག་པར་དུ་ཡང་ ལྟེ་བའི་ནང་ཡོད་པའི་ ན་གཞོན་ཚུ་ ཁག་ཆེ་ཤོས་ཅིག་ལུ་གྱུར་ཡོདཔ་ཨིན།</w:t>
      </w:r>
      <w:r>
        <w:rPr>
          <w:rFonts w:ascii="Arial" w:hAnsi="Arial" w:cs="Arial"/>
          <w:color w:val="121012"/>
          <w:sz w:val="26"/>
          <w:szCs w:val="26"/>
        </w:rPr>
        <w:br/>
      </w:r>
      <w:r>
        <w:rPr>
          <w:rFonts w:ascii="Arial" w:hAnsi="Arial" w:cs="Microsoft Himalaya"/>
          <w:color w:val="121012"/>
          <w:sz w:val="26"/>
          <w:szCs w:val="26"/>
          <w:shd w:val="clear" w:color="auto" w:fill="FFFFFF"/>
          <w:cs/>
        </w:rPr>
        <w:t>ལོ་གཅིག་གི་ནང་འཁོད་ལུ་ སློབ་སྦྱོང་འབད་ནིའི་དུས་ཡུན་ ཟླཝ་༩ དེ་ཅིག་ལས་བརྒལ་ མེད་པའི་ཁར་ དེ་གི་ནང་དོན་ཉིད་ལས་ཡང་ སྟོན་ཚན་ཚུ་ ལོ་བསྟར་གྱི་ རེའུ་མིག་ཟུར་བཀོད་འབད་མི་དང་འཁྲིལ་ སློབ་སྟོན་འབད་དགོཔ་ཡོདཔ་ལས་ དུས་ཚོད་དེ་ ག་ནི་བ་ གནད་འགག་ཅན་ཅིག་སྦེ་འདུ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ད་ལྟོའི་ སྲིད་བྱུས་ལྟར་དུ་འབད་བ་ཅིན་ སློབ་ཕྲུག་ཚུ་ ངལ་གསོ་བཏང་ཐོག་ལས་ སློབ་དཔོན་ཚུ་ མི་རློབས་གྲངས་རྩིས་ཀྱི་དོན་ལུ་ སྦྱོང་བརྡར་དང་འབྲེལ་ ལཱ་འབད་བར་བཏངམ་ད་ དེ་གིས་ སྤྱིར་བཏང་རྒྱལ་ཁབ་ལུ་ ཕན་ཐོགས་འབྱུང་ནི་ཨིན་རུང་ སློབ་ཕྲུག་ཚུ་ལུ་ སློབ་སྦྱོང་གི་ སྟོན་ཚན་དང་འཁྲིལ་ ལེགས་ལྡན་འབྱུང་མ་ཚུགས་པའི་ འཐུས་ཤོར་ཡང་ འབྱུང་སྲིད་ནི་དང་ སློབ་ཕྲུག་ཚུ་ གནམ་བྱཱར་གྱི་ ཆོས་རྒྱུགས་ཡང་ སྤྱི་ཟླ་༦ པའི་ནང་ འགོ་འདྲེན་འཐབ་ནི་ཨིན་མས།</w:t>
      </w:r>
      <w:r>
        <w:rPr>
          <w:rFonts w:ascii="Arial" w:hAnsi="Arial" w:cs="Arial"/>
          <w:color w:val="121012"/>
          <w:sz w:val="26"/>
          <w:szCs w:val="26"/>
        </w:rPr>
        <w:br/>
      </w:r>
      <w:r>
        <w:rPr>
          <w:rFonts w:ascii="Arial" w:hAnsi="Arial" w:cs="Microsoft Himalaya"/>
          <w:color w:val="121012"/>
          <w:sz w:val="26"/>
          <w:szCs w:val="26"/>
          <w:shd w:val="clear" w:color="auto" w:fill="FFFFFF"/>
          <w:cs/>
        </w:rPr>
        <w:t>སློབ་དཔོན་ཚུ་གིས་ དུས་ཚོད་ཐུང་ཀུ་ཅིག་ཡང་ འཕྲོ་བརླག་མ་བཏང་པར་ སློབ་སྟོན་འབད་རུང་ འཕྲལ་འཕྲལ་སྐབས་ ལོ་བསྟར་གྱི་ ཆོས་རྒྱུགས་རན་པའི་བསྒང་ལས་ སྟོན་ཚན་ཚུ་ མཇུག་བསྡུ་མ་ཚུགས་པར་ དུས་ཐེབས་ལེན་ཐོག་ལས་ སློབ་ཕྲུག་ཚུ་ལུ་ སློབ་སྟོན་འབད་དེ་ མིང་ཙམ་ཅིག་གི་ ལོ་འཁོར་སྟོན་ཚན་ མཇུག་བསྡུ་མི་ལུ་བལྟ་བ་ཅིན་ ད་ལྟོའི་ གནས་སྟངས་ནང་ སློབ་དཔོན་ཚུ་ གྲངས་རྩིས་ཀྱི་དོན་ལུ་ གཏང་ནི་དེ་ ཤེས་རིག་གི་བརྩི་མཐོང་ལུ་ རྒྱབ་འགལ་འགྱོ་དོ་བཟུམ་ཅིག་འདུག།</w:t>
      </w:r>
      <w:r>
        <w:rPr>
          <w:rFonts w:ascii="Arial" w:hAnsi="Arial" w:cs="Arial"/>
          <w:color w:val="121012"/>
          <w:sz w:val="26"/>
          <w:szCs w:val="26"/>
        </w:rPr>
        <w:br/>
      </w:r>
      <w:r>
        <w:rPr>
          <w:rFonts w:ascii="Arial" w:hAnsi="Arial" w:cs="Microsoft Himalaya"/>
          <w:color w:val="121012"/>
          <w:sz w:val="26"/>
          <w:szCs w:val="26"/>
          <w:shd w:val="clear" w:color="auto" w:fill="FFFFFF"/>
          <w:cs/>
        </w:rPr>
        <w:t>ཉིན་གྲངས་བཅུ་གཉིས་ཀྱི་ ནང་འཁོད་ལུ་ སྟོན་ཚན་༩༤ དེ་ཅིག་ ལུས་ནི་ཨིནམ་ལས་ ཤུལ་ལས་ སློབ་སྟོན་མཇུག་བསྡུ་མ་ཚུགས་པ་ཅིན་ དེ་འཕྲོ་ལས་ དུས་ཐེབས་ལེན་ཏེ་ སློབ་སྦྱོང་འབདཝ་ད་ སློབ་ཕྲུག་ཨ་ལོ་ཚུ་ལུ་ སྦྱང་བ་འབད་ནིའི་དུས་ཚོད་ འཐོབ་མ་ཚུགས་པར་ ཧ་ལམ་ ཆུ་ཚོད་ཕྱེད་དང་བཅུ་ཐམ་དེ་ཅིག་གི་རིང་ སློབ་ཁང་ནང་ སློབ་སྟོན་ཐོག་ལུ་ བཞག་དགོཔ་འབྱུང་འོང་།</w:t>
      </w:r>
      <w:r>
        <w:rPr>
          <w:rFonts w:ascii="Arial" w:hAnsi="Arial" w:cs="Arial"/>
          <w:color w:val="121012"/>
          <w:sz w:val="26"/>
          <w:szCs w:val="26"/>
        </w:rPr>
        <w:br/>
      </w:r>
      <w:r>
        <w:rPr>
          <w:rFonts w:ascii="Arial" w:hAnsi="Arial" w:cs="Microsoft Himalaya"/>
          <w:color w:val="121012"/>
          <w:sz w:val="26"/>
          <w:szCs w:val="26"/>
          <w:shd w:val="clear" w:color="auto" w:fill="FFFFFF"/>
          <w:cs/>
        </w:rPr>
        <w:t>མ་གཞི་ རྒྱལ་ཁབ་ལུ་ ཕྱག་ཕྱིད་ཞུ་ནི་དེ་ འབྲུག་པའི་མི་སེར་ཚུ་ལུ་ ཕོག་པའི་འགན་ཁུར་ངོ་མ་ཅིག་འབད་རུང་ ག་ནི་བ་ གལ་ཆེ་བའི་ སློབ་སྟོན་གྱི་ དུས་ཚོད་སྐབས་ལུ་ སློབ་དཔོན་ཚུ་ དེ་སྦེ་བཏང་མི་དེ་ ཐུགས་བཞེད་སྦོམ་ར་ གནང་དགོཔ་འདུག།</w:t>
      </w:r>
      <w:r>
        <w:rPr>
          <w:rFonts w:ascii="Arial" w:hAnsi="Arial" w:cs="Arial"/>
          <w:color w:val="121012"/>
          <w:sz w:val="26"/>
          <w:szCs w:val="26"/>
        </w:rPr>
        <w:br/>
      </w:r>
      <w:r>
        <w:rPr>
          <w:rFonts w:ascii="Arial" w:hAnsi="Arial" w:cs="Microsoft Himalaya"/>
          <w:color w:val="121012"/>
          <w:sz w:val="26"/>
          <w:szCs w:val="26"/>
          <w:shd w:val="clear" w:color="auto" w:fill="FFFFFF"/>
          <w:cs/>
        </w:rPr>
        <w:t>གནམ་དགུན་ངལ་གསོའི་སྐབས་ལུ་ འབད་བ་ཅིན་ སློབ་དཔོན་ཚུ་གིས་ ཕྱག་ཞུ་རུང་ རྒྱལ་ཁབ་ལུ་ ཕན་པ་མ་གཏོགས་ གནོད་པ་མི་འབྱུང་ནི་ཨིན་རུང་ གནམ་བྱཱར་གྱི་སྐབས་ལུ་ སློབ་དཔོན་ཚུ་ ལག་ལེན་འཐབ་ནི་དེ་ འོས་ལྡན་ཅིག་མིན་འདུག།</w:t>
      </w:r>
      <w:r>
        <w:rPr>
          <w:rFonts w:ascii="Arial" w:hAnsi="Arial" w:cs="Arial"/>
          <w:color w:val="121012"/>
          <w:sz w:val="26"/>
          <w:szCs w:val="26"/>
        </w:rPr>
        <w:br/>
      </w:r>
      <w:r>
        <w:rPr>
          <w:rFonts w:ascii="Arial" w:hAnsi="Arial" w:cs="Microsoft Himalaya"/>
          <w:color w:val="121012"/>
          <w:sz w:val="26"/>
          <w:szCs w:val="26"/>
          <w:shd w:val="clear" w:color="auto" w:fill="FFFFFF"/>
          <w:cs/>
        </w:rPr>
        <w:t>གྲངས་རྩིས་ཀྱི་དོན་ལུ་ ཞབས་ཏོག་ཞུ་མི་ སློབ་དཔོན་མེན་པའི་ ཞི་གཡོགཔ་དང་ ན་གཞོན་ལཱ་གཡོག་མེད་མི་ཚུ་ གནས་སྐབས་ཀྱི་དོན་ལུ་ སྦྱོང་བརྡར་བྱིན་ཐོག་ལས་ བཙུགས་པ་ཅིན་ དེ་གིས་ ཕན་ཐོགས་འབྱུང་ཚུགས་ནི་ཨིནམ་ལས་ ལཱ་དང་བྱ་བ་ཚུ་ ག་ཅི་ར་འབད་རུང་ བརྟག་ཤིང་དཔྱད་དེ་ འབད་དགོཔ་འདུག་ཟེར་ ཞུ་ནི་ཨིན།</w:t>
      </w:r>
    </w:p>
    <w:p w14:paraId="4517EDE6" w14:textId="420E64D9" w:rsidR="005F69B7" w:rsidRDefault="005F69B7" w:rsidP="00A536DF">
      <w:pPr>
        <w:spacing w:after="0"/>
        <w:rPr>
          <w:rFonts w:ascii="Arial" w:hAnsi="Arial" w:cs="Microsoft Himalaya"/>
          <w:color w:val="121012"/>
          <w:sz w:val="26"/>
          <w:szCs w:val="26"/>
          <w:shd w:val="clear" w:color="auto" w:fill="FFFFFF"/>
        </w:rPr>
      </w:pPr>
    </w:p>
    <w:p w14:paraId="3D3FBFEF" w14:textId="7BE224CF" w:rsidR="005F69B7" w:rsidRDefault="005F69B7"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ལ་ཁབ་ཀྱི་ ཡར་རྒྱས་འགྱུར་བ་དང་བསྟུན་ ད་རེས་ནངས་པར་ རྒྱལ་ས་ལྟེ་བ་གིས་གཙོས་པའི་ རྫོང་ཁག་ཚུ་ནང་ སྒྲ་དབྱངས་ཁང་ཟེར་ གནམ་ནུབ་མོའི་ གླུ་གཞས་ཀྱི་ སྤྲོ་སྟོན་ཁང་ཚུ་ ལོ་གཅིག་བ་ལོ་གཅིག་ མང་སུ་ཐོན་པའི་ མངོན་གསལ་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སྒྲ་དབྱངས་ཁང་གི་གྱངས་ཁ་ མང་སུ་ཐོན་མི་དང་བསྟུན་ ལེགས་པའི་ཆ་རྐྱེན་དང་ གནོད་པའི་སྐྱོན་གཉིས་ཆ་ར་ ངམ་ངམ་ཤུགས་ཀྱིས་ གཅིག་ཁར་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ལེགས་པའི་ཆ་རྐྱེན་ཟེརཝ་ད་ སྒྲ་དབྱངས་ཁང་ལུ་བརྟེན་ གཞུང་སྒེར་གྱི་ ཡིག་ཚང་ཚུ་ནང་ ལཱ་འབད་མི་ཚུ་ ཁོང་རའི་ ལཱ་ལུ་བརྟེན་པའི་ འདུ་འཛི་དང་ སེམས་སྡུག་བྱུང་མི་ཚུ་ སངས་ཐབས་འབད་ནིའི་དོན་ལུ་ གནམ་ནུབ་མོའི་ ཞབས་ཁྲ་གི་ སྤྲོ་སྟོན་ལས་རིམ་ཚུ་ནང་ དུས་ཡུན་དུམ་གྲ་ཅིག་ལས་བརྒལ་ གྲལ་གཏོགས་མ་འབད་རུང་ དེ་གིས་ སེམས་ཀྱི་ཚ་གྱང་ཚུ་ ཞི་ཐབས་འབད་དེ་ སྤྲོ་བའི་ངང་ལུ་ སྡོད་ཚུགས་པའི་ ཕན་ཁྱད་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གནོད་པའི་སྐྱོན་གྱི་ དབང་དུ་བཏང་པ་ཅིན་ དང་པ་ རང་ལུགས་ཀྱི་ལམ་སྲོལ་ཚུ་ ཚུལ་དང་ལྡནམ་སྦེ་ ལག་ལེན་མ་འཐབ་པའི་ཁར་ གཉིས་པ་ཟེརཝ་ད་ སྒྲ་དབྱངས་ཁང་ཚུ་ནང་ལས་ ཁྲིམས་འགལ་གྱི་ བྱ་ངན་ཚུ་ ལེ་ཤ་ཐོན་དོ་ཡོད་པའི་ ལོ་རྒྱུས་ཚུ་ 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གནད་དོན་འདི་ལུ་བརྟེན་ ཉིནམ་དག་པ་ཅིག་གི་ཧེ་མར་ ང་བཅས་རའི་ དབུ་འཕང་མཐོ་བའི་ ཁྲིམས་བསྐྱར་ཞིབ་ཚོགས་ཁང་ རྒྱལ་ཡོངས་ཚོགས་འདུ་ནང་ ལམ་སྲོལ་གྱི་སྙན་ཞུའི་གུ་ གསུང་གྲོས་གནང་པའི་སྐབས་ རྒྱལ་ཁབ་ནང་ཡོད་པའི་ སྒྲ་དབྱངས་ཁང་ཚུ་གིས་ རང་ལུགས་ཀྱི་ལམ་སྲོལ་ཚུ་ ཉམས་བཅུགཔ་མས་ཟེར་བའི་ གྲོས་བསྡུར་ཚུ་ ཞིབ་པར་འབད་ནུག།</w:t>
      </w:r>
      <w:r>
        <w:rPr>
          <w:rFonts w:ascii="Arial" w:hAnsi="Arial" w:cs="Arial"/>
          <w:color w:val="121012"/>
          <w:sz w:val="26"/>
          <w:szCs w:val="26"/>
        </w:rPr>
        <w:br/>
      </w:r>
      <w:r>
        <w:rPr>
          <w:rFonts w:ascii="Arial" w:hAnsi="Arial" w:cs="Microsoft Himalaya"/>
          <w:color w:val="121012"/>
          <w:sz w:val="26"/>
          <w:szCs w:val="26"/>
          <w:shd w:val="clear" w:color="auto" w:fill="FFFFFF"/>
          <w:cs/>
        </w:rPr>
        <w:t>དེ་བསྒང་ འཐུས་མི་ལ་ལོ་ཅིག་གིས་ སྒྲ་དབྱངས་ཁང་ཚུ་ ཚོང་འབྲེལ་གྱི་དོན་ལུ་ཨིན་རུང་ རང་ལུགས་ཀྱི་ ལམ་སྲོལ་དང་འཁྲིལ་མ་འཁྲིལ་ བལྟ་དགོཔ་གལ་ཆེ་བས་ཟེར་ གསལ་ཞུ་འབད་ཡོདཔ་མ་ཚད་ ལམ་སྲོལ་ལས་ཁུངས་ལས་ཡང་ གནང་བ་ལེན་དགོ་པའི་ ཞུ་བ་ཕུལ་ནུག།</w:t>
      </w:r>
      <w:r>
        <w:rPr>
          <w:rFonts w:ascii="Arial" w:hAnsi="Arial" w:cs="Arial"/>
          <w:color w:val="121012"/>
          <w:sz w:val="26"/>
          <w:szCs w:val="26"/>
        </w:rPr>
        <w:br/>
      </w:r>
      <w:r>
        <w:rPr>
          <w:rFonts w:ascii="Arial" w:hAnsi="Arial" w:cs="Microsoft Himalaya"/>
          <w:color w:val="121012"/>
          <w:sz w:val="26"/>
          <w:szCs w:val="26"/>
          <w:shd w:val="clear" w:color="auto" w:fill="FFFFFF"/>
          <w:cs/>
        </w:rPr>
        <w:t>དེ་མ་ཚད་ སྒྲ་དབྱངས་ཁང་ཚུ་ནང་ གྲལ་གཏོགས་འབད་བར་འོང་མི་དེ་ སྤྱིར་བཏང་འབྲུག་མི་ཚུ་ཨིན་རུང་ ཕྱིའི་རྒྱལ་ཁབ་ནང་ ལྷོད་སོཔ་བཟུམ་སྦེ་ རྫོང་ཁའི་ཞབས་ཁྲ་ འཐེན་མི་དང་ཕྱདཔ་ད་ ཕྱི་ཁའི་ཞབས་ཁྲ་འཐེན་མི་ མང་སུ་ཡོདཔ་ལས་ དེ་གིས་ ང་བཅས་རའི་ ལམ་སྲོལ་ལུ་ ཐོ་ཕོག་ཉེན་ཡོདཔ་སྦེ་ཨིན་མས།</w:t>
      </w:r>
      <w:r>
        <w:rPr>
          <w:rFonts w:ascii="Arial" w:hAnsi="Arial" w:cs="Arial"/>
          <w:color w:val="121012"/>
          <w:sz w:val="26"/>
          <w:szCs w:val="26"/>
        </w:rPr>
        <w:br/>
      </w:r>
      <w:r>
        <w:rPr>
          <w:rFonts w:ascii="Arial" w:hAnsi="Arial" w:cs="Microsoft Himalaya"/>
          <w:color w:val="121012"/>
          <w:sz w:val="26"/>
          <w:szCs w:val="26"/>
          <w:shd w:val="clear" w:color="auto" w:fill="FFFFFF"/>
          <w:cs/>
        </w:rPr>
        <w:t>སྒྲ་དབྱངས་ཁང་ཚུ་ནང་ ཕྱི་ཁའི་ཞབས་ཁྲ་འཐེན་ནི་དེ་ བར་སྐབས་ཅིག་ལས་ ཡོངས་གྲགས་ཐལ་ཡོདཔ་ད་ འགོ་ཐོག་ལུ་འབད་བ་ཅིན་ སྒྲ་དབྱངས་ཁང་ཚུ་ནང་ ག་ཏེ་འགྱོ་ལྟ་རུང་ རང་ལུགས་ཀྱི་ གྱོན་ཆས་ཚུ་ ཚུལ་མཐུན་གྱོན་ཐོག་ལས་ ཞབས་ཁྲ་ཚུ་ལུ་ར་ གཙོ་བོར་བཏོན་ཏེ་ འཐེན་སྡོདཔ་མ་གཏོགས་ ད་རེས་ནངས་པ་བཟུམ་སྦེ་ ཕྱི་ཁའི་ཞབས་ཁྲ་ཚུ་ འཐེན་སྲོལ་མེདཔ་ཨིན།</w:t>
      </w:r>
      <w:r>
        <w:rPr>
          <w:rFonts w:ascii="Arial" w:hAnsi="Arial" w:cs="Arial"/>
          <w:color w:val="121012"/>
          <w:sz w:val="26"/>
          <w:szCs w:val="26"/>
        </w:rPr>
        <w:br/>
      </w:r>
      <w:r>
        <w:rPr>
          <w:rFonts w:ascii="Arial" w:hAnsi="Arial" w:cs="Microsoft Himalaya"/>
          <w:color w:val="121012"/>
          <w:sz w:val="26"/>
          <w:szCs w:val="26"/>
          <w:shd w:val="clear" w:color="auto" w:fill="FFFFFF"/>
          <w:cs/>
        </w:rPr>
        <w:t>སྒྲ་དབྱངས་ཁང་ལུ་བརྟེན་ འོང་འབབ་ལེགས་ཤོམ་སྦེ་ བཟོ་ཚུགས་པའི་ གོ་སྐབས་ཡོད་མི་ལུ་བརྟེན་ རྫོང་ཁག་ལ་ལོ་ཅིག་ནང་ མི་རློབས་དང་མ་བསྟུན་པའི་ སྒྲ་དབྱངས་ཁང་ལེ་ཤ་ གཞི་བཙུགས་འབད་སར་མཐོངམ་ད་ ད་ལྟོ་ལས་ ཚད་འཛིན་མ་འབད་བ་ཅིན་ ཤུལ་ལས་ ལམ་སྲོལ་ལུ་ གནོདཔ་མ་ཚད་ ཁྲིམས་འགལ་གྱི་ བྱ་ངན་ཚུ་ཡང་ བཀག་ཐབས་འབད་ནི་ལུ་ གདོང་ལེན་འབྱུང་སྲིད་ནི་ཨིན་མས།</w:t>
      </w:r>
      <w:r>
        <w:rPr>
          <w:rFonts w:ascii="Arial" w:hAnsi="Arial" w:cs="Arial"/>
          <w:color w:val="121012"/>
          <w:sz w:val="26"/>
          <w:szCs w:val="26"/>
        </w:rPr>
        <w:br/>
      </w:r>
      <w:r>
        <w:rPr>
          <w:rFonts w:ascii="Arial" w:hAnsi="Arial" w:cs="Microsoft Himalaya"/>
          <w:color w:val="121012"/>
          <w:sz w:val="26"/>
          <w:szCs w:val="26"/>
          <w:shd w:val="clear" w:color="auto" w:fill="FFFFFF"/>
          <w:cs/>
        </w:rPr>
        <w:t>དེ་འབདཝ་ལས་ ནད་མ་འོང་གོང་ལས་རིམ་གྲོ་དང་ ཆུ་མ་འོང་གོང་ལས་གཡུར་བ་ཟེར་ སླབ་སྲོལ་ཡོད་དོ་བཟུམ་སྦེ་ ད་ལྟོ་ལས་ར་ འབྲེལ་ཡོད་དབང་འཛིན་ཚུ་གིས་ སྒྲ་དབྱངས་ཁང་ཚུ་གི་ གནད་དོན་ཐོག་ལུ་ བསྐྱར་ཞིབ་གནང་དགོཔ་འདུག་ཟེར་ ཞུ་ནི་ཨིན།</w:t>
      </w:r>
    </w:p>
    <w:p w14:paraId="2DAB12CF" w14:textId="16FD618C" w:rsidR="005F69B7" w:rsidRDefault="005F69B7" w:rsidP="00A536DF">
      <w:pPr>
        <w:spacing w:after="0"/>
        <w:rPr>
          <w:rFonts w:ascii="Arial" w:hAnsi="Arial" w:cs="Microsoft Himalaya"/>
          <w:color w:val="121012"/>
          <w:sz w:val="26"/>
          <w:szCs w:val="26"/>
          <w:shd w:val="clear" w:color="auto" w:fill="FFFFFF"/>
        </w:rPr>
      </w:pPr>
    </w:p>
    <w:p w14:paraId="1194033E" w14:textId="614AAF04" w:rsidR="005F69B7" w:rsidRDefault="005F69B7"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འབྲུག་ལུ་ རྩོད་རྙོགས་ཚུ་ ཁྲིམས་ཀྱི་འདུན་སར་ མ་འགྱོ་བར་ བར་འདུམ་མམ་ ནང་ཁ་ནང་འགྲིགས་ཐོག་ལས་ སེལ་ནི་གི་སྲོལ་འདི་ སྤྱི་ལོ་༡༦༥༢ ལས་ར་ཡོདཔ་བཞིན་དུ་ ནང་འགྲིགས་འབད་ཐངས་དེ་ འབྲུག་གི་ཁྲིམས་གཞུང་ཆེན་མོ་ སྤྱི་ལོ་༡༩༥༩ ཅན་མའི་ནང་ གསལ་བཀོད་འབད་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ནང་འགྲིག་པའམ་ འཆམ་ཁ་བཟོ་མི་དེ་གིས་ རྩོད་གཞི་རྩ་བོ་༢ ཀྱི་བར་ན་ འཛུལ་ཞུགས་ཐོག་ བསླབ་བཀོད་བྱིན་མིའི་ འགན་ཁུར་འབག་སྟེ་ རྩོད་རྙོགས་ཚུ་ ཁྲིམས་ཀྱི་འདུན་སར་ འགྱོ་མ་དགོ་པར་ ནང་འཁོད་ལུ་ སེལ་ཐབས་འབད་མི་ལུ་བརྟེན་ རྩ་ཕན་ཚུ་ ཁྲིམས་ཀྱི་འདུན་སར་ ཡུན་རིངམོ་སྦེ་ རྩོད་བཤེར་འབད་མ་དགོཔ་དང་ ལཱ་ལྟོ་ཆག་མ་དགོ་པའི་ ཁེ་ཕན་ཚུ་བྱུང་ནུག།</w:t>
      </w:r>
      <w:r>
        <w:rPr>
          <w:rFonts w:ascii="Arial" w:hAnsi="Arial" w:cs="Arial"/>
          <w:color w:val="121012"/>
          <w:sz w:val="26"/>
          <w:szCs w:val="26"/>
        </w:rPr>
        <w:br/>
      </w:r>
      <w:r>
        <w:rPr>
          <w:rFonts w:ascii="Arial" w:hAnsi="Arial" w:cs="Microsoft Himalaya"/>
          <w:color w:val="121012"/>
          <w:sz w:val="26"/>
          <w:szCs w:val="26"/>
          <w:shd w:val="clear" w:color="auto" w:fill="FFFFFF"/>
          <w:cs/>
        </w:rPr>
        <w:t>ཨིན་རུང་ ཤུལ་ལས་ འཛམ་གླིང་རྒྱལ་ཁབ་གཞན་ཚུ་ནང་བཟུམ་སྦེ་ འབྲུག་གི་རྫོང་ཁག་༢༠ དང་ དྲུང་ཁག་༡༥ ནང་ ཁྲིམས་འདུན་ཚུ་ གཞི་བཙུགས་འབད་མི་དང་བསྟུན་ བར་སྐབས་ཅིག་ལས་ འཁོན་འདུམ་ལམ་ལུགས་ཀྱི་ བརྩི་མཐོང་དང་ ལག་ལེན་ཚུ་ ཉམས་སོཔ་ལས་ མི་ཚུ་གིས་ ཁྲིམས་འདུན་གྱི་ཕྱི་ཁར་ འཆམ་ཁ་བཟོ་ཚུགས་པའི་ རྩོད་གཞི་ཕྱམ་ཕྱིམ་ལས་འགོ་བཟུང་ ཁྲིམས་ཀྱི་འདུན་སར་ བསྐྱལ་མི་ལུ་བརྟེན་ དྲང་ཁྲིམས་དུས་ཚོད་ཁར་ མ་ཐོབ་པའི་ དཀའ་ངལ་ཚུ་ བྱུང་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དཀའ་ངལ་སེལ་ཐབས་ལུ་ སྤྱི་ལོ་༢༠༡༢ ལུ་ འབྲུག་རྒྱལ་ཡོངས་ཁྲིམས་དོན་གཙུག་སྡེའི་གཙོ་འཛིན་ མི་དབང་རྒྱལ་པོའི་སྲསམོ་ བསོད་ནམས་བདེ་ཆེན་དབང་ཕྱུག་མཆོག་གིས་ འབྲུག་གི་ ནང་ཁ་འགྲིགས་ལམ་ལུགས་བཟང་པོ་འདི་ བསྐྱར་ཞིབ་ཐོག་ ནུས་ཤུགས་ཅན་དང་ སྒྲིང་སྒྲི་ ལམ་ལུགས་ཅན་བཟོ་ཐོག་ལས་ རྩོད་རྙོགས་ཐོན་སའི་ གཡུས་སྒོ་ཚུ་ནང་ར་ དྲང་བདེན་ཐོབ་ཚུགསཔ་ བཟོ་ནི་ལུ་དམིགས་ཏེ་ ས་གནས་གཞུང་གི་ འགོ་ཁྲིདཔ་ཚུ་ལུ་ ནང་ཁ་ནང་འགྲིགས་འབད་ཐངས་ཀྱི་ སྦྱོང་བརྡར་ལས་རིམ་ འགོ་བཙུགས་གནང་ནུག།</w:t>
      </w:r>
      <w:r>
        <w:rPr>
          <w:rFonts w:ascii="Arial" w:hAnsi="Arial" w:cs="Arial"/>
          <w:color w:val="121012"/>
          <w:sz w:val="26"/>
          <w:szCs w:val="26"/>
        </w:rPr>
        <w:br/>
      </w:r>
      <w:r>
        <w:rPr>
          <w:rFonts w:ascii="Arial" w:hAnsi="Arial" w:cs="Microsoft Himalaya"/>
          <w:color w:val="121012"/>
          <w:sz w:val="26"/>
          <w:szCs w:val="26"/>
          <w:shd w:val="clear" w:color="auto" w:fill="FFFFFF"/>
          <w:cs/>
        </w:rPr>
        <w:t>འདས་པའི་ལོ་ངོ་༤ ལྷགཔ་ཅིག་གི་རིང་ ནང་ཁ་ནང་འགྲིགས་ཀྱི་ སྦྱོང་བརྡར་བྱིན་ཞིན་པའི་ཤུལ་ལུ་ སྤྱི་ལོ་༢༠༡༢ ལས་༢༠༡༦ གི་བར་ན་ རྒྱལ་ཁབ་ནང་འཁོད་ལུ་ རྩོད་དོན་བསྡོམས་༣༦</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༢༥༠ ཐོན་ས་ལས་༡༥</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༣༡༦ ནང་ཁ་ནང་འགྲིགས་ཐོག་ལས་ སེལ་ཡོདཔ་ལས་ རྩ་ཕན་ཚུ་ གནས་རིམ་ལེ་ཤ་ཡོད་མི་ ཁྲིམས་འདུན་ཚུ་ནང་ འགྱོ་མ་དགོཔ་དང་ ཟད་འགྲོ་ལུ་ ཕན་ཁྱད་སྦོམ་བྱུང་ནུག།</w:t>
      </w:r>
      <w:r>
        <w:rPr>
          <w:rFonts w:ascii="Arial" w:hAnsi="Arial" w:cs="Arial"/>
          <w:color w:val="121012"/>
          <w:sz w:val="26"/>
          <w:szCs w:val="26"/>
        </w:rPr>
        <w:br/>
      </w:r>
      <w:r>
        <w:rPr>
          <w:rFonts w:ascii="Arial" w:hAnsi="Arial" w:cs="Microsoft Himalaya"/>
          <w:color w:val="121012"/>
          <w:sz w:val="26"/>
          <w:szCs w:val="26"/>
          <w:shd w:val="clear" w:color="auto" w:fill="FFFFFF"/>
          <w:cs/>
        </w:rPr>
        <w:t>གལ་སྲིད་ རྩོད་དོན་ཕྱམ་ཕྱིམ་ཚུ་ ཁྲིམས་ཀྱི་འདུན་སར་ ཐོ་འཛིན་འབད་བ་ཅིན་ འབྲུག་གི་ཞི་རྩོད་བྱ་བའི་གནད་སྤྱོད་དང་འཁྲིལ་ རྩོད་བཤེར་འབད་དགོཔ་ལས་ ནང་ཁ་ནང་འགྲིགས་ཐོག་ལས་ དུས་ཡུན་ཆུ་ཚོད་དག་པ་ཅིག་ནང་ མཇུག་བསྡུ་ནི་ཨིན་མི་ རྩོད་གཞི་དེ་ ཁྲིམས་གཏུགས་འབདཝ་ད་ ཟླཝ་དང་ལོ་སྦེ་ འགོརཝ་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ཞི་རྩོད་ཕྱམ་ཕྱིམ་ཚུ་ ད་ལྟོ་ སྦྱོང་བརྡར་འབད་བའི་བསྒང་ཡོད་མི་ ས་གནས་གཞུང་གི་ འགོ་ཁྲིདཔ་ཚུ་གིས་ རང་སོའི་རྒེད་འོག་གི་ མི་སེར་ཚུ་ལུ་ ཁྲིམས་འདུན་གྱི་ཕྱི་ཁར་ དཀའ་ངལ་སེལ་ཚུགས་པའི་ རྩོད་དོན་ཚུ་ ནང་ཁ་ནང་འགྲིགས་འབད་དགོ་པའི་ བརྩོན་ཤུགས་བསྐྱེད་ནི་དེ་གལ་ཆེ།</w:t>
      </w:r>
      <w:r>
        <w:rPr>
          <w:rFonts w:ascii="Arial" w:hAnsi="Arial" w:cs="Arial"/>
          <w:color w:val="121012"/>
          <w:sz w:val="26"/>
          <w:szCs w:val="26"/>
        </w:rPr>
        <w:br/>
      </w:r>
      <w:r>
        <w:rPr>
          <w:rFonts w:ascii="Arial" w:hAnsi="Arial" w:cs="Microsoft Himalaya"/>
          <w:color w:val="121012"/>
          <w:sz w:val="26"/>
          <w:szCs w:val="26"/>
          <w:shd w:val="clear" w:color="auto" w:fill="FFFFFF"/>
          <w:cs/>
        </w:rPr>
        <w:t>འདུམ་འགྲིགས་འབདཝ་ད་ རྩོད་གཞི་ག་ཅི་བཟུམ་ འབད་མ་ཆོགཔ་ཨིན་ན་ སྦྱོང་བརྡར་བྱིན་མི་ཚུ་གིས་ མི་སྡེའི་འགོ་ཁྲིདཔ་ཚུ་ལུ་ ལེགས་ཤོམ་སྦེ་ གོ་བརྡ་སྤྲོད་དགོ།</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འབད་མ་ཆོག་པའི་ རྩོད་དོན་ཚུ་ཡང་ ནང་ཁ་ནང་འགྲིགས་འབད་བ་ཅིན་ མཐའན་མཇུག་ལུ་ ཁྲིམས་ཀྱི་འདུན་སར་ ལྷོད་པ་ཅིན་ ནང་འགྲིགས་འབད་མི་ཚུ་ལུ་ ཉེས་ཁྲིམས་ཕོག་ནིའི་ ཉེན་ཁ་ཡོདཔ་ཨིན།</w:t>
      </w:r>
      <w:r>
        <w:rPr>
          <w:rFonts w:ascii="Arial" w:hAnsi="Arial" w:cs="Arial"/>
          <w:color w:val="121012"/>
          <w:sz w:val="26"/>
          <w:szCs w:val="26"/>
        </w:rPr>
        <w:br/>
      </w:r>
      <w:r>
        <w:rPr>
          <w:rFonts w:ascii="Arial" w:hAnsi="Arial" w:cs="Microsoft Himalaya"/>
          <w:color w:val="121012"/>
          <w:sz w:val="26"/>
          <w:szCs w:val="26"/>
          <w:shd w:val="clear" w:color="auto" w:fill="FFFFFF"/>
          <w:cs/>
        </w:rPr>
        <w:t>ལམ་ལུགས་དང་འཁྲིལ་བ་ཅིན་ ཞི་རྩོད་དང་འབྲེལ་བའི་ རྩོད་རྙོགས་ཀྱི་ རིགས་ཆ་མཉམ་ར་ ནང་འགྲིགས་ཐོག་ལས་ སེལ་ཚུགས་ནི་ཨིན་རུང་ ཁྲིམས་འདུན་ལས་ གཉེན་ཐམ་མེད་མི་ རྩ་ཕན་ཚུ་ གཉེན་ཡ་བྲལ་འགྱོ་བའི་ རྩོད་དོན་ཚུ་དང་ ཁྲིམས་འཐུས་བཏབ་མ་རུང་བའི་ ཉེས་འགེལ་ཚུ་ནང་ གྲལ་གཏོགས་ཡོད་པ་ཅིན་ ནང་འགྲིགས་འབད་མི་ཆོག་ནི་ཨིན་མས།</w:t>
      </w:r>
      <w:r>
        <w:rPr>
          <w:rFonts w:ascii="Arial" w:hAnsi="Arial" w:cs="Arial"/>
          <w:color w:val="121012"/>
          <w:sz w:val="26"/>
          <w:szCs w:val="26"/>
        </w:rPr>
        <w:br/>
      </w:r>
      <w:r>
        <w:rPr>
          <w:rFonts w:ascii="Arial" w:hAnsi="Arial" w:cs="Microsoft Himalaya"/>
          <w:color w:val="121012"/>
          <w:sz w:val="26"/>
          <w:szCs w:val="26"/>
          <w:shd w:val="clear" w:color="auto" w:fill="FFFFFF"/>
          <w:cs/>
        </w:rPr>
        <w:t>དེ་ལས་ ཁྲིམས་འཐུས་བཏབ་རུང་བའི་ ཉེས་ལས་འཐབ་མི་ཚུ་གི་ཐད་ལུ་ རྒུད་འཐུས་ཀྱི་ གནད་དོན་སྐོར་ ནང་འགྲིགས་འབད་ཆོག་ནི་ཨིན་རུང་ རྩ་ཕན་ཚུ་གིས་ ཉེས་ཁྲིམས་བཀལ་ཐངས་སྐོར་ ནང་འགྲིགས་འབད་མི་ཆོག་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ང་བཅས་ཀྱི་ མི་སྡེའི་འགོ་ཁྲིདཔ་ཚུ་ལུ་ འབད་ཆོག་མི་ཆོག་སྐོར་ གོ་བརྡ་སྤྲོདཔ་དང་གཅིག་ཁར་ ནང་ཁ་ནང་འགྲིགས་ཀྱི་ བྱ་རིམ་དེ་གིས་ མི་སེར་ཚུ་ལུ་ ཕན་ཁྱད་ག་དེ་སྦེ་ར་ཡོདཔ་ཨིན་ན་ སེམས་ཤུགས་བསྐྱེད་དགོཔ་དེ་ཡང་ གལ་ཆེ་ཟེར་ ཞུ་ནི་ཨིན།</w:t>
      </w:r>
    </w:p>
    <w:p w14:paraId="19E0F612" w14:textId="62D016F5" w:rsidR="005F69B7" w:rsidRDefault="005F69B7" w:rsidP="00A536DF">
      <w:pPr>
        <w:spacing w:after="0"/>
        <w:rPr>
          <w:rFonts w:ascii="Arial" w:hAnsi="Arial" w:cs="Microsoft Himalaya"/>
          <w:color w:val="121012"/>
          <w:sz w:val="26"/>
          <w:szCs w:val="26"/>
          <w:shd w:val="clear" w:color="auto" w:fill="FFFFFF"/>
        </w:rPr>
      </w:pPr>
    </w:p>
    <w:p w14:paraId="640DAB77" w14:textId="4A266D1E" w:rsidR="00251C6B" w:rsidRDefault="00251C6B"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གཞུང་གིས་ འབྲུག་རྒྱན་ཤོག་གི་ ཚོང་འབྲེལ་བསྐྱར་འཛུགས་འབད་དེ་ ཟླ་ངོ་༧ ལྷག་ཡོདཔ་བཞིན་དུ་ དུས་ཚོད་དེ་གི་ ནང་འཁོད་ལུ་ ཕུན་ཚོགས་གླིང་ འབྲུག་རྒྱལ་འཛིན་རྒྱན་ཤོག་ཚད་འཛིན་ཡིག་ཚང་གིས་ རྒྱན་ཤོག་གི་ རྒྱལ་ཁ་ཐོབ་མི་ཚུ་ལུ་ གསོལ་རས་དངུལ་ཀྲམ་ས་ཡ་༣༨ འཛིན་གྲོལ་འབད་ནུག།</w:t>
      </w:r>
      <w:r>
        <w:rPr>
          <w:rFonts w:ascii="Arial" w:hAnsi="Arial" w:cs="Arial"/>
          <w:color w:val="121012"/>
          <w:sz w:val="26"/>
          <w:szCs w:val="26"/>
        </w:rPr>
        <w:br/>
      </w:r>
      <w:r>
        <w:rPr>
          <w:rFonts w:ascii="Arial" w:hAnsi="Arial" w:cs="Microsoft Himalaya"/>
          <w:color w:val="121012"/>
          <w:sz w:val="26"/>
          <w:szCs w:val="26"/>
          <w:shd w:val="clear" w:color="auto" w:fill="FFFFFF"/>
          <w:cs/>
        </w:rPr>
        <w:t>རྒྱན་ཤོག་དེ་ཡང་ ཁག་གཉིས་སྦེ་ པར་སྐྲུན་ཐོག་ བཙོང་དོ་ཡོདཔ་ད་ སྤུན་གསུམ་ཟླ་རིམ་རྒྱན་ཤོག་གི་ ཨང་དང་པའི་གསོལ་རས་ མཐོ་ཤོས་དངུལ་ཀྲམ་ས་ཡ་༡ འབད་མི་དེ་ ད་ཚུན་གྱི་བར་ན་ དེད་གཡོགཔ་དང་ མི་སེར་ཉམ་ཆུང་ཚུ་གིས་ ཐོབ་ཡོདཔ་ལས་ ཁོང་གི་མི་ཚེ་ བསྒྱུར་བཅོས་སོང་མི་གིས་མ་ཚད་པར་ ཁྱིམ་རྐྱབ་ནི་དང་ བསྐྱིན་ཚབ་བཏབ་ནི་ལུ་ ཕན་ཐོགས་སྦོམ་བྱུང་ནུག།</w:t>
      </w:r>
      <w:r>
        <w:rPr>
          <w:rFonts w:ascii="Arial" w:hAnsi="Arial" w:cs="Arial"/>
          <w:color w:val="121012"/>
          <w:sz w:val="26"/>
          <w:szCs w:val="26"/>
        </w:rPr>
        <w:br/>
      </w:r>
      <w:r>
        <w:rPr>
          <w:rFonts w:ascii="Arial" w:hAnsi="Arial" w:cs="Microsoft Himalaya"/>
          <w:color w:val="121012"/>
          <w:sz w:val="26"/>
          <w:szCs w:val="26"/>
          <w:shd w:val="clear" w:color="auto" w:fill="FFFFFF"/>
          <w:cs/>
        </w:rPr>
        <w:t>འདི་བཟུམ་མའི་ གསོལ་རས་ཐོབ་མི་ལུ་བརྟེན་ མི་མང་ཤོས་ཅིག་གིས་ ཁ་རྗེའི་རྒྱན་ཤོག་ཉོ་ནི་ལུ་ སེམས་ཤུགས་དང་ སྤྲོ་བ་བསྐྱེ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ག་འཆརཔ་ཟེར་བ་ཅིན་ རང་ལུ་ ཁ་རྗེ་ཡོད་པ་ཅིན་ གནས་གོང་དངུལ་ཀྲམ་ས་ཡ་༣ འབད་མི་ གསེར་ཀེ་ཇི་༡ འཐོབ་ནི་ཨིནམ་ལས་ དཀའཝ་སྦོམ་སྤྱད་མ་དགོ་པར་ ཚོང་རྐྱབ་ནི་གི་ ལྷན་ཐབས་སྦོམ་ འབྱུང་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ད་ ཕྱོགས་གཅིག་གི་ ཁ་ཐུག་ལས་ ཚོང་འབྲེལ་ལེགས་ཤོམ་འགྱོཝ་ད་ གཞན་གྱིས་ གོ་སྐབས་ལེན་ཐོག་ལས་ ཚུལ་མིན་འཐབ་མི་ཡང་ ཐོན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རེས་ནངས་པར་ འབྲུག་རྒྱན་ཤོག་ཡིག་ཚང་དང་ སྤྱིར་བཏང་མི་མང་ལུ་ ཚ་གྱང་ལང་དགོ་པའི་ གཞི་གནད་སྦོམ་ཅིག་ལུ་ གྱུར་ཡོད་མི་དེ་ཡང་ ཁྱིམ་མཚེས་རྒྱལ་ཁབ་ རྒྱ་གར་ལུ་ མི་ལ་ལོ་ཅིག་གིས་ འབྲུག་གི་རྒྱན་ཤོག་ངོ་རྟགས་ ལག་ལེན་འཐབ་ཐོག་ལས་ ཚོང་འབྲེལ་འཐབ་མི་ ཕྱི་རྒྱལ་གྱི་ རྒྱན་ཤོག་ཡོངས་འབྲེལ་འཆར་སྒོ་༦ ཐོན་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ཕྱིའི་རྒྱན་ཤོག་ཚུ་གིས་ ནང་འཁོད་ཀྱི་ རྒྱན་ཤོག་དང་ གྲུབ་འབྲས་ཚུ་ལུ་ བར་ཆད་རྐྱབ་རྐྱབ་མེད་རུང་ འགྲོས་ཀྱིས་བཏང་སྟེ་ ཚུལ་མིན་འཐབ་ནི་གི་ ཉེན་ཁ་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ཕུན་ཚོགས་གླིང་གི་ རྒྱན་ཤོག་ཡིག་ཚང་གིས་ རྒྱ་གར་ལུ་ ཡོངས་འབྲེལ་འཆར་སྒོ་༦ གི་ཐོག་ལས་ ཚོང་འབྲེལ་འཐབ་མི་ཚུ་ བཀག་འཛིན་གནང་དགོཔ་སྦེ་ འབྲུག་བརྡ་དོན་བརྒྱུད་འབྲེལ་དང་ བརྡ་བརྒྱུད་དབང་འཛིན་ལུ་ ཞུ་ཡིག་བཙུ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འབྲུག་གི་དཔྱེ་གཏམ་ནང་ མེ་ཆུང་ལས་བསད། དགྲ་ཆུང་ལས་བཏུལ།ཟེར་ སླབ་སྲོལ་ཡོདཔ་བཟུམ་སྦེ་ ད་ལྟོ་ དཀའ་ངལ་འགོ་བཙུགས་པའི་ ནམ་དུས་ལུ་ བཀག་ཆ་མ་འབད་བ་ཅིན་ ང་བཅས་རའི་མི་ཚུ་ ཕྱི་ནང་གི་ རྒྱན་ཤོག་ཚུ་ ངོ་ཕྱེ་མ་ཚུགས་པར་ མགུ་འཐོམ་འབྱུང་ནི་དང་ མཐར་ཐུག་ལུ་ འབྲུག་གི་རྒྱན་ཤོག་ ཚོང་འབྲེལ་ལུ་ ཐོ་ཕོག་ཉེན་འདུག།</w:t>
      </w:r>
      <w:r>
        <w:rPr>
          <w:rFonts w:ascii="Arial" w:hAnsi="Arial" w:cs="Arial"/>
          <w:color w:val="121012"/>
          <w:sz w:val="26"/>
          <w:szCs w:val="26"/>
        </w:rPr>
        <w:br/>
      </w:r>
      <w:r>
        <w:rPr>
          <w:rFonts w:ascii="Arial" w:hAnsi="Arial" w:cs="Microsoft Himalaya"/>
          <w:color w:val="121012"/>
          <w:sz w:val="26"/>
          <w:szCs w:val="26"/>
          <w:shd w:val="clear" w:color="auto" w:fill="FFFFFF"/>
          <w:cs/>
        </w:rPr>
        <w:t>འབྲུག་གི་རྒྱན་ཤོག་དེ་ ད་རེས་གསརཔ་ འགོ་བཙུགས་མེན་པར་ ཧེ་མ་ལས་ཡོདཔ་ཨིན་རུང་ རྒྱན་ཤོག་གི་ ཚོང་འབྲེལ་ཚུ་ རྒྱལ་ཁབ་ཀྱི་ཕྱི་ཁར་ གཡོ་སྒྱུ་ཅན་ཅིག་ལུ་ གྱུར་ཡོད་མི་ལུ་བརྟེན་ གཞུང་ལུ་ དངུལ་ཀྲམ་ཐེར་འབུམ་ལས་བཅད་དེ་ སྐུ་གྱོང་ཕོག་པའི་ཤུལ་ལས་ སྤྱི་ལོ་༢༠༡༡ ལུ་ སྒོ་བསྡམས་དགོཔ་བྱུང་ནུག།</w:t>
      </w:r>
      <w:r>
        <w:rPr>
          <w:rFonts w:ascii="Arial" w:hAnsi="Arial" w:cs="Arial"/>
          <w:color w:val="121012"/>
          <w:sz w:val="26"/>
          <w:szCs w:val="26"/>
        </w:rPr>
        <w:br/>
      </w:r>
      <w:r>
        <w:rPr>
          <w:rFonts w:ascii="Arial" w:hAnsi="Arial" w:cs="Microsoft Himalaya"/>
          <w:color w:val="121012"/>
          <w:sz w:val="26"/>
          <w:szCs w:val="26"/>
          <w:shd w:val="clear" w:color="auto" w:fill="FFFFFF"/>
          <w:cs/>
        </w:rPr>
        <w:t>རྒྱན་ཤོག་ཡིག་ཚང་ སྒོ་མ་བསྡམས་པའི་ཧེ་མར་ འབྲུག་རྒྱལ་ཁབ་ཀྱི་དོན་ལུ་ འོང་འབབ་བཟོ་མི་ ལས་སྡེ་སྦོམ་ཤོས་༡༠ གྱི་གྲངས་སུ་ རྒྱན་ཤོག་ཚོང་འབྲེལ་ཚུད་ཡོ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འདི་འབདཝ་ལས་ ད་ལྟོའི་གཞུང་གིས་ སྤྱི་ལོ་༢༠༡༣ ལུ་ སྐུལ་བསྒྲགས་འབད་བའི་སྐབས་ རྒྱན་ཤོག་ལོག་གཞི་བཙུགས་འབད་ནི་གི་ ཁས་བླངས་འབད་ཡོདཔ་བཞིན་དུ་ སྤྱི་ལོ་༢༠༡༦ ཟླ་༡༡ པའི་ཚེས་༣ ལུ་ སྤུན་གསུམ་ཟླ་རིམ་རྒྱན་ཤོག་དེ་ འགོ་བཙུགས་ཡོདཔ་ད་ གཞུང་གིས་ སྤྱི་ལོ་༢༠༡༨ ལས་འགོ་བཙུགས་ རྒྱན་ཤོག་ཚོང་འབྲེལ་ལས་ ལོ་བསྟར་འོང་འབབ་ དངུལ་ཀྲམ་ས་ཡ་༣༦༦ དེ་རེ་ བཟོ་ནི་གི་ དམིགས་གཏད་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གོང་ལུ་ ཞུ་དོ་བཟུམ་ ཕྱིའི་རྒྱན་ཤོག་ཚུ་གིས་ གོ་སྐབས་ལེན་པ་ཅིན་ ཧེ་མ་བཟུམ་སྦེ་ རྒྱལ་ཁམས་ལུ་ དངུལ་ཀྲམ་ཐེར་འབུམ་ལས་བཅད་དེ་ སྐུ་གྱོང་ཕོག་ཉེན་ཡོདཔ་ལས་ ད་ལྟོ་ལས་ར་ ཚུལ་མིན་ཚུ་ སྔོན་འགོག་འབད་དེ་ རྒྱན་ཤོག་གི་ ཚོང་འབྲེལ་དེ་ རྒྱལ་ཁབ་ནང་འཁོད་ལུ་ར་ འཐབ་ནི་དང་ མི་མང་ལུ་ ཕྱིའི་རྒྱན་ཤོག་ཚུ་ ཉོ་ནི་ལས་ འཛེམ་དགོ་པའི་ གོ་བརྡ་སྤྲོད་དགོཔ་འདུག་ཟེར་ ཞུ་ནི་ཨིན།</w:t>
      </w:r>
    </w:p>
    <w:p w14:paraId="3F350405" w14:textId="6FE811C6" w:rsidR="00251C6B" w:rsidRDefault="00251C6B" w:rsidP="00A536DF">
      <w:pPr>
        <w:spacing w:after="0"/>
        <w:rPr>
          <w:rFonts w:ascii="Arial" w:hAnsi="Arial" w:cs="Microsoft Himalaya"/>
          <w:color w:val="121012"/>
          <w:sz w:val="26"/>
          <w:szCs w:val="26"/>
          <w:shd w:val="clear" w:color="auto" w:fill="FFFFFF"/>
        </w:rPr>
      </w:pPr>
    </w:p>
    <w:p w14:paraId="34FED097" w14:textId="5CA1FB2F" w:rsidR="00251C6B" w:rsidRDefault="00251C6B"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ཞི་གཡོགཔ་ཚུ་ ཅོག་འཐདཔ་ཨིན་རུང་ ཁྲིམས་ལུགས་མ་འདྲཝ་སྦེ་ ལག་ལེན་འཐབ་མི་དེ་ལུ་ འདྲ་མཉམ་མིན་འདུག་ཟེར་ ལྟ་རྟོག་པ་ཚུ་གིས་ བསམ་ཚུལ་བཀོད་མི་དེ་ལུ་ དཔྱད་ལྟཝ་ད་ འོས་ལྡན་ཅིག་ཨིན་པའི་ ཚོར་སྣང་ཡང་ བྱུངམ་ཨིན་མས།</w:t>
      </w:r>
      <w:r>
        <w:rPr>
          <w:rFonts w:ascii="Arial" w:hAnsi="Arial" w:cs="Arial"/>
          <w:color w:val="121012"/>
          <w:sz w:val="26"/>
          <w:szCs w:val="26"/>
        </w:rPr>
        <w:br/>
      </w:r>
      <w:r>
        <w:rPr>
          <w:rFonts w:ascii="Arial" w:hAnsi="Arial" w:cs="Microsoft Himalaya"/>
          <w:color w:val="121012"/>
          <w:sz w:val="26"/>
          <w:szCs w:val="26"/>
          <w:shd w:val="clear" w:color="auto" w:fill="FFFFFF"/>
          <w:cs/>
        </w:rPr>
        <w:t>དེ་ཡང་ ག་འཆརཔ་ཟེར་བ་ཅིན་ ཀྲོང་གསར་ལུ་ ཚུལ་མིན་ཐོག་ལས་ ས་ཆ་ཉོ་བཙོང་འཐབ་པའི་ རྩོད་དོན་ཅིག་ནང་ གྲལ་གཏོགས་འབད་མི་ ཞི་གཡོགཔ་གཉིས་ཀྱི་གྲས་ལས་ གཅིག་ གནས་སྐབས་ཅིག་གི་དོན་ལུ་ གཡོག་ནང་ལས་ དགོངས་ཕོག་བཏང་ཡོད་རུང་ གཞན་མི་དེ་ལུ་ ངོས་ལེན་གཅིག་མཚུངས་ མ་འབད་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གནད་དོན་འདི་ལུ་བརྟེན་ ད་རེས་ནངས་པ་ སྤྱིར་བཏང་མི་མང་གི་ས་ཁོངས་ནང་ དེ་བཟུམ་མའི་ ལོ་རྒྱུས་འདྲ་མིན་སྣ་ཚོགས་དང་ འཐོར་གཏམ་བཤད་མི་ ལེ་ཤ་ཐོནམ་ཨིན་མས།</w:t>
      </w:r>
      <w:r>
        <w:rPr>
          <w:rFonts w:ascii="Arial" w:hAnsi="Arial" w:cs="Arial"/>
          <w:color w:val="121012"/>
          <w:sz w:val="26"/>
          <w:szCs w:val="26"/>
        </w:rPr>
        <w:br/>
      </w:r>
      <w:r>
        <w:rPr>
          <w:rFonts w:ascii="Arial" w:hAnsi="Arial" w:cs="Microsoft Himalaya"/>
          <w:color w:val="121012"/>
          <w:sz w:val="26"/>
          <w:szCs w:val="26"/>
          <w:shd w:val="clear" w:color="auto" w:fill="FFFFFF"/>
          <w:cs/>
        </w:rPr>
        <w:t>མ་གཞི་ གཅིག་ལས་བལྟ་བ་ཅིན་ ཞི་གཡོགཔ་ཚུ་གིས་ རྩ་བ་གསུམ་ལུ་ ཐ་དམ་ཚིག་གཙོ་བོར་བཏོན་ཏེ་ ཕྱག་ལཱ་མ་གནང་པ་ཅིན་ འབྲེལ་ཡོད་དབང་འཛིན་ཚུ་གིས་འབད་རུང་ དེ་བསྟུན་གྱི་ ཉེས་བྱ་དང་ ཉེས་ཁྲིམས་ཚུ་ གཡང་ཟ་བག་ཟོན་མེད་པར་ བཀལ་དགོཔ་ཨིནམ་ད་ དེ་ཡང་ ངན་པ་ཚར་མ་གཅོདན་ བཟང་པོ་ཁྱུན་མི་འཐོན་ཟེར་ སླབ་དོ་བཟུམ་ཅིག་ཨིན།</w:t>
      </w:r>
      <w:r>
        <w:rPr>
          <w:rFonts w:ascii="Arial" w:hAnsi="Arial" w:cs="Arial"/>
          <w:color w:val="121012"/>
          <w:sz w:val="26"/>
          <w:szCs w:val="26"/>
        </w:rPr>
        <w:br/>
      </w:r>
      <w:r>
        <w:rPr>
          <w:rFonts w:ascii="Arial" w:hAnsi="Arial" w:cs="Microsoft Himalaya"/>
          <w:color w:val="121012"/>
          <w:sz w:val="26"/>
          <w:szCs w:val="26"/>
          <w:shd w:val="clear" w:color="auto" w:fill="FFFFFF"/>
          <w:cs/>
        </w:rPr>
        <w:t>ཨིན་རུང་ རྒྱལ་གཞུང་ཞི་གཡོག་ལྷན་ཚོགས་ཀྱི་ ཁྲི་འཛིན་གྱིས་འབད་བ་ཅིན་ ཉེས་ལས་ནང་ གྲལ་གཏོགས་འབད་མི་ ཞི་གཡོགཔ་ཚུ་ ག་ར་འབད་རུང་ གནས་སྐབས་དགོངས་ཕོག་གཏང་ནི་ ཨིན་ན་མེན་ན་དེ་ རང་སོའི་ལས་སྡེ་ལུ་ རག་ལསཔ་ཨིན་ཟེར་ཨིནམ་ད་ དེ་ཡང་ བདག་སྐྱོང་གི་ ངོས་ལེན་འབད་མི་གཙུག་སྡེ་ སོ་སོར་འབད་ནི་དེ་གིས་ཨིན་མས།</w:t>
      </w:r>
      <w:r>
        <w:rPr>
          <w:rFonts w:ascii="Arial" w:hAnsi="Arial" w:cs="Arial"/>
          <w:color w:val="121012"/>
          <w:sz w:val="26"/>
          <w:szCs w:val="26"/>
        </w:rPr>
        <w:br/>
      </w:r>
      <w:r>
        <w:rPr>
          <w:rFonts w:ascii="Arial" w:hAnsi="Arial" w:cs="Microsoft Himalaya"/>
          <w:color w:val="121012"/>
          <w:sz w:val="26"/>
          <w:szCs w:val="26"/>
          <w:shd w:val="clear" w:color="auto" w:fill="FFFFFF"/>
          <w:cs/>
        </w:rPr>
        <w:t>དཔེ་འབད་བ་ཅིན་ ཞི་གཡོགཔ་ཅིག་གིས་ རྩོད་གཞི་ཕྱེ་ནིའི་དོན་ལུ་ རང་སོའི་ ཡིག་ཚང་ནང་ལས་ ངལ་གསོ་ལེན་ཏེ་ འགྱོ་བའི་སྐབས་ ཁོ་རའི་རྒྱུ་དངོས་ཚུ་ ལག་ལེན་འཐབ་དོ་ཡོདཔ་ལས་ ངེས་པར་དུ་ དགོངས་ཕོག་གཏང་དགོ་པའི་ གནད་དོན་ཅིག་ མེདཔ་ཨིན་མས།</w:t>
      </w:r>
      <w:r>
        <w:rPr>
          <w:rFonts w:ascii="Arial" w:hAnsi="Arial" w:cs="Arial"/>
          <w:color w:val="121012"/>
          <w:sz w:val="26"/>
          <w:szCs w:val="26"/>
        </w:rPr>
        <w:br/>
      </w:r>
      <w:r>
        <w:rPr>
          <w:rFonts w:ascii="Arial" w:hAnsi="Arial" w:cs="Microsoft Himalaya"/>
          <w:color w:val="121012"/>
          <w:sz w:val="26"/>
          <w:szCs w:val="26"/>
          <w:shd w:val="clear" w:color="auto" w:fill="FFFFFF"/>
          <w:cs/>
        </w:rPr>
        <w:t>གལ་སྲིད་ དགོངས་ཕོག་བཏང་སྟེ་འབད་རུང་ མི་ངོམ་དེ་ལུ་ ཁྲིམས་ཀྱི་འདུན་ས་ལས་ ཉེས་པ་ཡོད་པའི་ མངོན་གསལ་མ་འབྱུང་ཚུན་ ཁྲིམས་ངོ་མ་ བཀལ་དོ་བཟུམ་སྦེ་མེན་པའི་ གོ་དོན་ལེན་དགོཔ་མ་ཚད་ ཟླ་རིམ་གྱི་ དངུལ་ཕོགས་ཕྱེད་ཀ་ བཏོགས་བཞག་མི་དེ་ཡང་ ལོག་སྟེ་ རང་འཇགས་འཐོབ་ཚུགས་ནི་ཨིན་མས།</w:t>
      </w:r>
      <w:r>
        <w:rPr>
          <w:rFonts w:ascii="Arial" w:hAnsi="Arial" w:cs="Arial"/>
          <w:color w:val="121012"/>
          <w:sz w:val="26"/>
          <w:szCs w:val="26"/>
        </w:rPr>
        <w:br/>
      </w:r>
      <w:r>
        <w:rPr>
          <w:rFonts w:ascii="Arial" w:hAnsi="Arial" w:cs="Microsoft Himalaya"/>
          <w:color w:val="121012"/>
          <w:sz w:val="26"/>
          <w:szCs w:val="26"/>
          <w:shd w:val="clear" w:color="auto" w:fill="FFFFFF"/>
          <w:cs/>
        </w:rPr>
        <w:t>གཅིག་ལས་བལྟ་བ་ཅིན་ ངན་ལྷད་བཀག་སྡོམ་ལྷན་ཚོགས་ཀྱིས་ ངན་ལྷད་ནང་ འབྲེལ་གཏོགས་འབད་མི་ ཞི་གཡོགཔ་དང་ སྤྱི་གཡོགཔ་ཚུ་ ག་ར་འབད་རུང་ གནས་སྐབས་དགོངས་ཕོག་ བཏང་དགོ་པའི་ དམིགས་དོན་དེ་ཡང་ གཙོ་བོ་ར་ རྩོད་བཤེར་འབད་བའི་ ནམ་དུས་ལུ་ ཡིག་ཚང་ནང་ ཨ་རྟག་ག་ཨིནམ་སྦེ་ར་ བཞག་པ་ཅིན་ གཞུང་གི་རྒྱུ་དངོས་ སྣང་ཆུང་ཤོས་ ཡིག་ཤོག་གཅིག་འབད་རུང་ ལོག་སྤྱོད་འབད་སྲིད་ནིའི་ ཉེན་ཁ་ཡོད་མི་ལུ་བརྟེན་ དེ་ལས་ ཟུར་ཐབས་འབད་ནི་དང་ མི་ངོམ་དེ་གི་ ཉེན་སྲུང་དོན་ལུ་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ཁྲིམས་ཀྱི་འདུན་སར་ རྩོད་བཤེར་འབད་བའི་སྐབས་ གཞུང་གི་ལཱ་དང་གཅིག་ཁར་ ཚ་གྱང་ལང་མ་དགོ་པར་ བྱ་སྟབས་བདེ་ཏོག་ཏོ་སྦེ་ རྩོད་གཞི་ནང་ གྲལ་གཏོགས་འབད་ཚུགསཔ་ བཟོ་ནིའི་དོན་ལུ་ཡང་ཨིན་མས།</w:t>
      </w:r>
      <w:r>
        <w:rPr>
          <w:rFonts w:ascii="Arial" w:hAnsi="Arial" w:cs="Arial"/>
          <w:color w:val="121012"/>
          <w:sz w:val="26"/>
          <w:szCs w:val="26"/>
        </w:rPr>
        <w:br/>
      </w:r>
      <w:r>
        <w:rPr>
          <w:rFonts w:ascii="Arial" w:hAnsi="Arial" w:cs="Microsoft Himalaya"/>
          <w:color w:val="121012"/>
          <w:sz w:val="26"/>
          <w:szCs w:val="26"/>
          <w:shd w:val="clear" w:color="auto" w:fill="FFFFFF"/>
          <w:cs/>
        </w:rPr>
        <w:t>ཨིན་རུང་ སྤྱིར་བཏང་མི་མང་གིས་ བསམ་ཚུལ་བཀོད་དོ་བཟུམ་སྦེ་ གོ་གནས་ཀྱི་ མཐོ་སྟེང་མཐོ་སྨད་དང་ དྲག་ཞན་གྱི་དབྱེ་བ་ ཁ་དྲག་དབང་ཆེན་ལུ་ མ་བལྟ་བར་ ཁྲིམས་ཀྱི་རིང་ལུགས་དང་འཁྲིལ་ འདྲ་མཉམ་དང་དྲང་བདེན་ཐོག་ལས་ བསྟར་སྤྱོད་འབད་དགོཔ་ གལ་ཆེ་བས་ཟེར་ ཞུ་ནི་ཨིན།</w:t>
      </w:r>
    </w:p>
    <w:p w14:paraId="4D2E109E" w14:textId="7B404F5E" w:rsidR="00251C6B" w:rsidRDefault="00251C6B" w:rsidP="00A536DF">
      <w:pPr>
        <w:spacing w:after="0"/>
        <w:rPr>
          <w:rFonts w:ascii="Arial" w:hAnsi="Arial" w:cs="Microsoft Himalaya"/>
          <w:color w:val="121012"/>
          <w:sz w:val="26"/>
          <w:szCs w:val="26"/>
          <w:shd w:val="clear" w:color="auto" w:fill="FFFFFF"/>
        </w:rPr>
      </w:pPr>
    </w:p>
    <w:p w14:paraId="6D31BE69" w14:textId="63B4947D" w:rsidR="00251C6B" w:rsidRDefault="00251C6B" w:rsidP="00A536DF">
      <w:pPr>
        <w:spacing w:after="0"/>
        <w:rPr>
          <w:rFonts w:ascii="Arial" w:hAnsi="Arial" w:cs="Microsoft Himalaya"/>
          <w:color w:val="121012"/>
          <w:sz w:val="26"/>
          <w:szCs w:val="26"/>
          <w:shd w:val="clear" w:color="auto" w:fill="FFFFFF"/>
        </w:rPr>
      </w:pPr>
      <w:r>
        <w:rPr>
          <w:rFonts w:ascii="Arial" w:hAnsi="Arial" w:cs="Microsoft Himalaya"/>
          <w:color w:val="121012"/>
          <w:sz w:val="26"/>
          <w:szCs w:val="26"/>
          <w:shd w:val="clear" w:color="auto" w:fill="FFFFFF"/>
          <w:cs/>
        </w:rPr>
        <w:t>༉ རང་ཟླ་བཞི་པ་འདི་ ས་ག་ཟླ་བའི་ དུས་ཆེན་ཁྱད་པར་ཅན་ཨིནམ་ལས་ གཞུང་གིས་ཡང་ ཟླཝ་འདི་ནང་ སེམས་ཅན་སྲོག་གཅོད་འབད་ནི་དང་ ཤ་རིགས་ཉོ་ཚོང་འཐབ་ནི་ཚུ་ བཀག་དམ་འབད་དེ་ ལོ་ངོ་༡༤ ལྷགཔ་ཅིག་ སོང་ཡོདཔ་ཨིན།</w:t>
      </w:r>
      <w:r>
        <w:rPr>
          <w:rFonts w:ascii="Arial" w:hAnsi="Arial" w:cs="Arial"/>
          <w:color w:val="121012"/>
          <w:sz w:val="26"/>
          <w:szCs w:val="26"/>
        </w:rPr>
        <w:br/>
      </w:r>
      <w:r>
        <w:rPr>
          <w:rFonts w:ascii="Arial" w:hAnsi="Arial" w:cs="Microsoft Himalaya"/>
          <w:color w:val="121012"/>
          <w:sz w:val="26"/>
          <w:szCs w:val="26"/>
          <w:shd w:val="clear" w:color="auto" w:fill="FFFFFF"/>
          <w:cs/>
        </w:rPr>
        <w:t>ཤ་རིགས་ཚུ་ ས་ག་ཟླ་བའི་སྐབས་ལུ་ རྐྱངམ་གཅིག་མེན་པར་ རང་ཟླ་དང་པའི་ ཆོ་འཕྲུལ་ཟླཝ་དང་ དུས་བཟང་ཚུ་ནང་ ཉོ་བཙོང་འཐབ་མ་ཆོགཔ་སྦེ་ བཀག་དམ་འབད་ཡོད་མི་དེ་ཡང་ ད་ལྟོ་ ཁྲི་ཐོག་ལུ་བཞུགས་མི་ སྐྱབས་རྗེ་རྗེ་མཁན་རིན་པོ་ཆེ་མཆོག་གིས་ གལ་སྲིད་ གཞུང་གིས་ དུས་བཟང་ཚུ་ནང་ ཤ་ཉོ་བཙོང་འཐབ་ནི་ཚུ་ བཀག་དམ་འབད་བ་ཅིན་ སེམས་ཅན་སྟོང་ཕྲག་ལས་བཅད་དེ་ སྲོག་གཅོད་འབད་ནི་ལས་ བཀག་ཚུགས་འོང་ཟེར་ བཀའ་ཤོག་གནང་མི་དང་འཁྲིལ་ཨིན་མས།</w:t>
      </w:r>
      <w:r>
        <w:rPr>
          <w:rFonts w:ascii="Arial" w:hAnsi="Arial" w:cs="Arial"/>
          <w:color w:val="121012"/>
          <w:sz w:val="26"/>
          <w:szCs w:val="26"/>
        </w:rPr>
        <w:br/>
      </w:r>
      <w:r>
        <w:rPr>
          <w:rFonts w:ascii="Arial" w:hAnsi="Arial" w:cs="Microsoft Himalaya"/>
          <w:color w:val="121012"/>
          <w:sz w:val="26"/>
          <w:szCs w:val="26"/>
          <w:shd w:val="clear" w:color="auto" w:fill="FFFFFF"/>
          <w:cs/>
        </w:rPr>
        <w:t>དེ་བཟུམ་མའི་ དུས་བཟང་ཚུ་ནང་ ཤ་རིགས་བཙོང་ནི་མེད་རུང་ འབྲུག་པའི་བཞེས་སྒོའི་དོན་ལུ་ ཤ་འདི་ མེད་ཐབས་མེདཔ་ཅིག་ལུ་ གྱུར་ཡོདཔ་ལས་ ཁྲོམ་ཁར་སྡོད་མི་ མང་ཤོས་ཅིག་གིས་ར་ ཤ་རིགས་བཀག་དམ་འབད་མ་རནམ་ཅིག་ཁར་ ག་ཐོབ་རྐྱབ་སྟེ་ ཉོ་ཞིནམ་ལས་ བསགས་བཞགཔ་ཨིན་མས།</w:t>
      </w:r>
      <w:r>
        <w:rPr>
          <w:rFonts w:ascii="Arial" w:hAnsi="Arial" w:cs="Arial"/>
          <w:color w:val="121012"/>
          <w:sz w:val="26"/>
          <w:szCs w:val="26"/>
        </w:rPr>
        <w:br/>
      </w:r>
      <w:r>
        <w:rPr>
          <w:rFonts w:ascii="Arial" w:hAnsi="Arial" w:cs="Microsoft Himalaya"/>
          <w:color w:val="121012"/>
          <w:sz w:val="26"/>
          <w:szCs w:val="26"/>
          <w:shd w:val="clear" w:color="auto" w:fill="FFFFFF"/>
          <w:cs/>
        </w:rPr>
        <w:t>ཤ་གི་མཁོ་འདོད་ཡར་འཕར་འགྱོཝ་ད་ར་ སེམས་ཅན་མངམ་སྦེ་ སྲོག་གཅོད་འབད་དོ་ཡོདཔ་ལས་ ཟླཝ་༡ དེ་ཅིག་ སྡོད་ནི་གི་ སེམས་ཅན་ཚུ་ ཟླཝ་༡ གི་ཧེ་མ་ལས་ སྲོག་གཅོད་འབདཝ་ཨིན་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རའི་ མི་ཚུ་གིས་ འབྲུག་འདི་ ཆོས་ལྡན་གྱི་ རྒྱལ་ཁབ་ཨིནམ་མ་ཚད་ མི་ཚུ་ཡང་ ཆོས་སེམས་ཅན་ཨིནམ་ལས་ འགྲོ་བ་རིགས་དྲུག་གི་ སེམས་ཅན་ཐམས་ཅད་ལུ་ བྱམས་སྙིང་བསྐྱེད་དེ་ སེམས་ཅན་སྲོག་གཅོད་འབད་ནི་མི་འོང་ཟེར་ ཁ་གིས་ སླབ་མི་དང་ རང་གི་གདོང་ཁར་ བྱ་ཤ་དང་ ནོར་ཤ་ ཕག་ཤ་ ཉ་ཤ་ག་ཅི་ཡོདཔ་ཅིག་ གཡང་ཟ་བག་ཟོན་ ག་ནི་ཡང་མེད་པར་ ཟ་མི་ལུ་ བལྟ་བ་ཅིན་ ནང་པའི་ཆོས་ནང་ སེམས་ཅན་ཆ་མཉམ་ར་ ང་བཅས་ཀྱི་ ཚེ་སྔ་མའི་ དྲིན་ཅན་གྱི་ ཕམ་ཨིནམ་སྦེ་ ཆ་བཞག་མི་དང་ རྒྱབ་འགལ་འགྱོཝ་ཨིན་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མི་ཚུ་ སེམས་ཅན་ལུ་ བྱམས་པ་དང་ སྙིང་རྗེ་ཡོད་རུང་ ཕྱོགས་གཅིག་ལས་ ཤ་རིགས་རྩ་ལས་ སྤང་མ་ཚུགས་མི་དེ་ ཁ་དང་ལགཔ་གཉིས་ རྟགས་མ་མཐུན་པའི་ མངོན་གསལ་བྱུངམ་མས།</w:t>
      </w:r>
      <w:r>
        <w:rPr>
          <w:rFonts w:ascii="Arial" w:hAnsi="Arial" w:cs="Arial"/>
          <w:color w:val="121012"/>
          <w:sz w:val="26"/>
          <w:szCs w:val="26"/>
        </w:rPr>
        <w:br/>
      </w:r>
      <w:r>
        <w:rPr>
          <w:rFonts w:ascii="Arial" w:hAnsi="Arial" w:cs="Microsoft Himalaya"/>
          <w:color w:val="121012"/>
          <w:sz w:val="26"/>
          <w:szCs w:val="26"/>
          <w:shd w:val="clear" w:color="auto" w:fill="FFFFFF"/>
          <w:cs/>
        </w:rPr>
        <w:t>གོང་ལུ་བཀོད་དོ་བཟུམ་ མི་གིས་ མཁོ་འདོད་མ་བཀོད་པ་ཅིན་ ཤ་རིགས་ཚུ་ཡང་ ནང་འདྲེན་འབད་དགོཔ་མེདཔ་ད་ འདས་པའི་ལོ་ནང་ འབྲུག་གིས་ དངུལ་ཀྲམ་ཐེར་འབུམ་༡.༢ ལྷགཔ་ཅིག་གི་ ཤའི་རིགས་ནང་འདྲེན་འབད་མི་དེ་ རྒྱལ་ཁབ་ཀྱི་ མི་རློབས་དང་བསྟུནམ་ད་ སྦོམ་ཤོས་ཅིག་ཨིན་མས།</w:t>
      </w:r>
      <w:r>
        <w:rPr>
          <w:rFonts w:ascii="Arial" w:hAnsi="Arial" w:cs="Arial"/>
          <w:color w:val="121012"/>
          <w:sz w:val="26"/>
          <w:szCs w:val="26"/>
        </w:rPr>
        <w:br/>
      </w:r>
      <w:r>
        <w:rPr>
          <w:rFonts w:ascii="Arial" w:hAnsi="Arial" w:cs="Microsoft Himalaya"/>
          <w:color w:val="121012"/>
          <w:sz w:val="26"/>
          <w:szCs w:val="26"/>
          <w:shd w:val="clear" w:color="auto" w:fill="FFFFFF"/>
          <w:cs/>
        </w:rPr>
        <w:t>དེ་མ་ཚད་ གཞུང་གིས་ འདས་པའི་ལོ་ངོ་༡ ནང་ སྒོ་ནོར་གྱི་ ཐོན་སྐྱེད་ཚུ་ ནང་འདྲེན་འབད་ནིའི་དོན་ལུ་ ད་རུང་ དངུལ་ཀྲམ་ཐེར་འབུམ་༡.༡ ཟད་འགྲོ་བཏང་མི་དེ་ཡང་ སྒོ་ནོར་ཐོན་སྐྱེད་ཀྱི་རིགས་ཚུ་ ནང་འདྲེན་འབད་ནི་ མར་ཕབ་ཐོག་ རང་མགོ་རང་འདྲོངས་ བཟོ་ཐབས་ལུ་ཨིན་མས།</w:t>
      </w:r>
      <w:r>
        <w:rPr>
          <w:rFonts w:ascii="Arial" w:hAnsi="Arial" w:cs="Arial"/>
          <w:color w:val="121012"/>
          <w:sz w:val="26"/>
          <w:szCs w:val="26"/>
        </w:rPr>
        <w:br/>
      </w:r>
      <w:r>
        <w:rPr>
          <w:rFonts w:ascii="Arial" w:hAnsi="Arial" w:cs="Microsoft Himalaya"/>
          <w:color w:val="121012"/>
          <w:sz w:val="26"/>
          <w:szCs w:val="26"/>
          <w:shd w:val="clear" w:color="auto" w:fill="FFFFFF"/>
          <w:cs/>
        </w:rPr>
        <w:t>སྤྱི་ལོ་༢༠༡༦ ལུ་ གཞུང་གིས་ ཕགཔ་༢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 ནོར་༡༧</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བྱ་༣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ར་༦༠༠ དེ་ལས་ ཉ་ས་ཡ་༢ དེ་ཅིག་ ནང་འདྲེན་འབད་ཡོདཔ་མ་ཚད་ དུས་ཅི་ སྤྱི་ཟླ་༡ པ་ལས་ ད་ཚུན་གྱི་བར་ན་ ཕགཔ་༡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༢༠༠ དང་ ནོར་༩༠༠ བྱ་༣༧༨</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ཉ་༥༠༠</w:t>
      </w:r>
      <w:r>
        <w:rPr>
          <w:rFonts w:ascii="Arial" w:hAnsi="Arial" w:cs="Arial"/>
          <w:color w:val="121012"/>
          <w:sz w:val="26"/>
          <w:szCs w:val="26"/>
          <w:shd w:val="clear" w:color="auto" w:fill="FFFFFF"/>
        </w:rPr>
        <w:t>,</w:t>
      </w:r>
      <w:r>
        <w:rPr>
          <w:rFonts w:ascii="Arial" w:hAnsi="Arial" w:cs="Microsoft Himalaya"/>
          <w:color w:val="121012"/>
          <w:sz w:val="26"/>
          <w:szCs w:val="26"/>
          <w:shd w:val="clear" w:color="auto" w:fill="FFFFFF"/>
          <w:cs/>
        </w:rPr>
        <w:t>༠༠༠ དང་ ཉ་ཕྲུག་ས་ཡ་༡ དེ་ཅིག་ མཁོ་འདོད་བཀོད་མི་ལུ་ བལྟ་བ་ཅིན་ འབྲུག་མི་ཚུ་ ཤ་མེད་པར་ སྡོད་མ་ཚུགས་པའི་ མི་སྡེ་ཅིག་ཨིན་པའི་ གསལ་སྟོན་འབདཝ་མས།</w:t>
      </w:r>
      <w:r>
        <w:rPr>
          <w:rFonts w:ascii="Arial" w:hAnsi="Arial" w:cs="Arial"/>
          <w:color w:val="121012"/>
          <w:sz w:val="26"/>
          <w:szCs w:val="26"/>
        </w:rPr>
        <w:br/>
      </w:r>
      <w:r>
        <w:rPr>
          <w:rFonts w:ascii="Arial" w:hAnsi="Arial" w:cs="Microsoft Himalaya"/>
          <w:color w:val="121012"/>
          <w:sz w:val="26"/>
          <w:szCs w:val="26"/>
          <w:shd w:val="clear" w:color="auto" w:fill="FFFFFF"/>
          <w:cs/>
        </w:rPr>
        <w:t>ང་བཅས་ཀྱིས་ སེམས་ཅན་ལུ་ སེམས་ཀྱི་གདིང་ལས་ར་ བྱམས་པ་དང་ སྙིང་རྗེ་བསྐྱེདཔ་ཨིནམ་ ངེས་བདེན་ཨིན་པ་ཅིན་ རྒྱལ་ཁབ་ནང་ ལོ་བསྟར་བཞིན་དུ་ ཤའི་མཁོ་འདོད་ཡར་སེང་མེན་པར་ མར་འབབ་འགྱོ་དགོཔ་ཅིག་ཨིན།</w:t>
      </w:r>
      <w:r>
        <w:rPr>
          <w:rFonts w:ascii="Arial" w:hAnsi="Arial" w:cs="Arial"/>
          <w:color w:val="121012"/>
          <w:sz w:val="26"/>
          <w:szCs w:val="26"/>
        </w:rPr>
        <w:br/>
      </w:r>
      <w:r>
        <w:rPr>
          <w:rFonts w:ascii="Arial" w:hAnsi="Arial" w:cs="Microsoft Himalaya"/>
          <w:color w:val="121012"/>
          <w:sz w:val="26"/>
          <w:szCs w:val="26"/>
          <w:shd w:val="clear" w:color="auto" w:fill="FFFFFF"/>
          <w:cs/>
        </w:rPr>
        <w:t>ཤ་བཟའ་སྤྱོད་འབད་མི་དང་ མཁོ་འདོད་མར་ཕབ་འབད་དགོ་པ་ཅིན་ བསུ་སྟོན་དང་ རྟེན་འབྲེལ་བརྩི་སྲུང་ གོ་བསྡུར་ཞལ་འཛོམས་ལ་སོགས་པའི་ གཞུང་འབྲེལ་མཛད་སྒོ་ཚུ་ནང་ གསོལ་སྟོན་དང་ ཚོགས་སྟོན་གྱི་སྐབས་ལུ་ ཤ་རིགས་ལྷམ་པ་མ་འདྲཝ་ལེ་ཤ་ བཀྲམ་སྟོན་འབད་ནིའི་ཚབ་ལུ་ ཤ་ཚོདམ་ཕུད་རྡོག་གཅིག་བཞག་སྟེ་ བྱ་རྒྱུའི་ཚོདམ་མངམ་སྦེ་ འགོ་འདྲེན་འཐབ་དགོཔ་བཞིན་དུ་ འདི་དང་གཅིག་ཁར་ མི་མང་ལུ་ གོ་བརྡ་སྤྲོད་ནི་དེ་ གལ་ཆེ་ཟེར་ ཞུ་ནི་ཨིན།</w:t>
      </w:r>
    </w:p>
    <w:p w14:paraId="21B174D3" w14:textId="2FDB8E55" w:rsidR="00251C6B" w:rsidRDefault="00251C6B" w:rsidP="00A536DF">
      <w:pPr>
        <w:spacing w:after="0"/>
        <w:rPr>
          <w:rFonts w:ascii="Arial" w:hAnsi="Arial" w:cs="Microsoft Himalaya"/>
          <w:color w:val="121012"/>
          <w:sz w:val="26"/>
          <w:szCs w:val="26"/>
          <w:shd w:val="clear" w:color="auto" w:fill="FFFFFF"/>
        </w:rPr>
      </w:pPr>
    </w:p>
    <w:p w14:paraId="14F017E4" w14:textId="77777777" w:rsidR="00251C6B" w:rsidRDefault="00251C6B" w:rsidP="00A536DF">
      <w:pPr>
        <w:spacing w:after="0"/>
        <w:rPr>
          <w:rFonts w:ascii="Arial" w:hAnsi="Arial" w:cs="Microsoft Himalaya"/>
          <w:color w:val="121012"/>
          <w:sz w:val="26"/>
          <w:szCs w:val="26"/>
          <w:shd w:val="clear" w:color="auto" w:fill="FFFFFF"/>
        </w:rPr>
      </w:pPr>
    </w:p>
    <w:p w14:paraId="2B8F8D8A" w14:textId="78D6BB58" w:rsidR="005F69B7" w:rsidRDefault="005F69B7" w:rsidP="00A536DF">
      <w:pPr>
        <w:spacing w:after="0"/>
        <w:rPr>
          <w:rFonts w:ascii="Arial" w:hAnsi="Arial" w:cs="Microsoft Himalaya"/>
          <w:color w:val="121012"/>
          <w:sz w:val="26"/>
          <w:szCs w:val="26"/>
          <w:shd w:val="clear" w:color="auto" w:fill="FFFFFF"/>
        </w:rPr>
      </w:pPr>
    </w:p>
    <w:p w14:paraId="60DE28FC" w14:textId="45D73BDD" w:rsidR="005F69B7" w:rsidRDefault="005F69B7" w:rsidP="00A536DF">
      <w:pPr>
        <w:spacing w:after="0"/>
        <w:rPr>
          <w:rFonts w:ascii="Arial" w:hAnsi="Arial" w:cs="Microsoft Himalaya"/>
          <w:color w:val="121012"/>
          <w:sz w:val="26"/>
          <w:szCs w:val="26"/>
          <w:shd w:val="clear" w:color="auto" w:fill="FFFFFF"/>
        </w:rPr>
      </w:pPr>
    </w:p>
    <w:p w14:paraId="6D2071D6" w14:textId="10BC15CE" w:rsidR="005F69B7" w:rsidRDefault="005F69B7" w:rsidP="00A536DF">
      <w:pPr>
        <w:spacing w:after="0"/>
        <w:rPr>
          <w:rFonts w:ascii="Arial" w:hAnsi="Arial" w:cs="Microsoft Himalaya"/>
          <w:color w:val="121012"/>
          <w:sz w:val="26"/>
          <w:szCs w:val="26"/>
          <w:shd w:val="clear" w:color="auto" w:fill="FFFFFF"/>
        </w:rPr>
      </w:pPr>
    </w:p>
    <w:p w14:paraId="1A9D4B71" w14:textId="1F63EC18" w:rsidR="005F69B7" w:rsidRDefault="005F69B7" w:rsidP="00A536DF">
      <w:pPr>
        <w:spacing w:after="0"/>
        <w:rPr>
          <w:rFonts w:ascii="Arial" w:hAnsi="Arial" w:cs="Microsoft Himalaya"/>
          <w:color w:val="121012"/>
          <w:sz w:val="26"/>
          <w:szCs w:val="26"/>
          <w:shd w:val="clear" w:color="auto" w:fill="FFFFFF"/>
        </w:rPr>
      </w:pPr>
    </w:p>
    <w:p w14:paraId="5765177B" w14:textId="5C429D74" w:rsidR="005F69B7" w:rsidRDefault="005F69B7" w:rsidP="00A536DF">
      <w:pPr>
        <w:spacing w:after="0"/>
        <w:rPr>
          <w:rFonts w:ascii="Arial" w:hAnsi="Arial" w:cs="Microsoft Himalaya"/>
          <w:color w:val="121012"/>
          <w:sz w:val="26"/>
          <w:szCs w:val="26"/>
          <w:shd w:val="clear" w:color="auto" w:fill="FFFFFF"/>
        </w:rPr>
      </w:pPr>
    </w:p>
    <w:p w14:paraId="029F47D5" w14:textId="33935DF1" w:rsidR="005F69B7" w:rsidRDefault="005F69B7" w:rsidP="00A536DF">
      <w:pPr>
        <w:spacing w:after="0"/>
        <w:rPr>
          <w:rFonts w:ascii="Arial" w:hAnsi="Arial" w:cs="Microsoft Himalaya"/>
          <w:color w:val="121012"/>
          <w:sz w:val="26"/>
          <w:szCs w:val="26"/>
          <w:shd w:val="clear" w:color="auto" w:fill="FFFFFF"/>
        </w:rPr>
      </w:pPr>
    </w:p>
    <w:p w14:paraId="3787BCCC" w14:textId="6D62AB35" w:rsidR="005F69B7" w:rsidRDefault="005F69B7" w:rsidP="00A536DF">
      <w:pPr>
        <w:spacing w:after="0"/>
        <w:rPr>
          <w:rFonts w:ascii="Arial" w:hAnsi="Arial" w:cs="Microsoft Himalaya"/>
          <w:color w:val="121012"/>
          <w:sz w:val="26"/>
          <w:szCs w:val="26"/>
          <w:shd w:val="clear" w:color="auto" w:fill="FFFFFF"/>
        </w:rPr>
      </w:pPr>
    </w:p>
    <w:p w14:paraId="7D4F0CEE" w14:textId="5CB01041" w:rsidR="005F69B7" w:rsidRDefault="005F69B7" w:rsidP="00A536DF">
      <w:pPr>
        <w:spacing w:after="0"/>
        <w:rPr>
          <w:rFonts w:ascii="Arial" w:hAnsi="Arial" w:cs="Microsoft Himalaya"/>
          <w:color w:val="121012"/>
          <w:sz w:val="26"/>
          <w:szCs w:val="26"/>
          <w:shd w:val="clear" w:color="auto" w:fill="FFFFFF"/>
        </w:rPr>
      </w:pPr>
    </w:p>
    <w:p w14:paraId="696C68F3" w14:textId="7F031C39" w:rsidR="005F69B7" w:rsidRDefault="005F69B7" w:rsidP="00A536DF">
      <w:pPr>
        <w:spacing w:after="0"/>
        <w:rPr>
          <w:rFonts w:ascii="Arial" w:hAnsi="Arial" w:cs="Microsoft Himalaya"/>
          <w:color w:val="121012"/>
          <w:sz w:val="26"/>
          <w:szCs w:val="26"/>
          <w:shd w:val="clear" w:color="auto" w:fill="FFFFFF"/>
        </w:rPr>
      </w:pPr>
    </w:p>
    <w:p w14:paraId="355EB0C4" w14:textId="77777777" w:rsidR="005F69B7" w:rsidRDefault="005F69B7" w:rsidP="00A536DF">
      <w:pPr>
        <w:spacing w:after="0"/>
        <w:rPr>
          <w:rFonts w:ascii="Arial" w:hAnsi="Arial" w:cs="Microsoft Himalaya"/>
          <w:color w:val="121012"/>
          <w:sz w:val="26"/>
          <w:szCs w:val="26"/>
          <w:shd w:val="clear" w:color="auto" w:fill="FFFFFF"/>
        </w:rPr>
      </w:pPr>
    </w:p>
    <w:p w14:paraId="4EA6CB41" w14:textId="6FD05C25" w:rsidR="005F69B7" w:rsidRDefault="005F69B7" w:rsidP="00A536DF">
      <w:pPr>
        <w:spacing w:after="0"/>
        <w:rPr>
          <w:rFonts w:ascii="Arial" w:hAnsi="Arial" w:cs="Microsoft Himalaya"/>
          <w:color w:val="121012"/>
          <w:sz w:val="26"/>
          <w:szCs w:val="26"/>
          <w:shd w:val="clear" w:color="auto" w:fill="FFFFFF"/>
        </w:rPr>
      </w:pPr>
    </w:p>
    <w:p w14:paraId="276BE7FC" w14:textId="71AF81CA" w:rsidR="005F69B7" w:rsidRDefault="005F69B7" w:rsidP="00A536DF">
      <w:pPr>
        <w:spacing w:after="0"/>
        <w:rPr>
          <w:rFonts w:ascii="Arial" w:hAnsi="Arial" w:cs="Microsoft Himalaya"/>
          <w:color w:val="121012"/>
          <w:sz w:val="26"/>
          <w:szCs w:val="26"/>
          <w:shd w:val="clear" w:color="auto" w:fill="FFFFFF"/>
        </w:rPr>
      </w:pPr>
    </w:p>
    <w:p w14:paraId="75131B04" w14:textId="7900535F" w:rsidR="005F69B7" w:rsidRDefault="005F69B7" w:rsidP="00A536DF">
      <w:pPr>
        <w:spacing w:after="0"/>
        <w:rPr>
          <w:rFonts w:ascii="Arial" w:hAnsi="Arial" w:cs="Microsoft Himalaya"/>
          <w:color w:val="121012"/>
          <w:sz w:val="26"/>
          <w:szCs w:val="26"/>
          <w:shd w:val="clear" w:color="auto" w:fill="FFFFFF"/>
        </w:rPr>
      </w:pPr>
    </w:p>
    <w:p w14:paraId="6D278B44" w14:textId="5A75EB75" w:rsidR="007B583D" w:rsidRDefault="007B583D" w:rsidP="00A536DF">
      <w:pPr>
        <w:spacing w:after="0"/>
      </w:pPr>
    </w:p>
    <w:sectPr w:rsidR="007B583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defaultTabStop w:val="720"/>
  <w:characterSpacingControl w:val="doNotCompress"/>
  <w:compat>
    <w:applyBreakingRules/>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czNTW0ANIWloYmJko6SsGpxcWZ+XkgBSa1AMWe7fosAAAA"/>
  </w:docVars>
  <w:rsids>
    <w:rsidRoot w:val="005010F1"/>
    <w:rsid w:val="00041C1B"/>
    <w:rsid w:val="000F737D"/>
    <w:rsid w:val="001E0FAF"/>
    <w:rsid w:val="001E757D"/>
    <w:rsid w:val="00251C6B"/>
    <w:rsid w:val="00257BDE"/>
    <w:rsid w:val="00263584"/>
    <w:rsid w:val="00296C93"/>
    <w:rsid w:val="002B505A"/>
    <w:rsid w:val="00412325"/>
    <w:rsid w:val="00494392"/>
    <w:rsid w:val="005010F1"/>
    <w:rsid w:val="005037C8"/>
    <w:rsid w:val="00506ED7"/>
    <w:rsid w:val="005A32D2"/>
    <w:rsid w:val="005F26F3"/>
    <w:rsid w:val="005F69B7"/>
    <w:rsid w:val="00650F3E"/>
    <w:rsid w:val="006B0CD8"/>
    <w:rsid w:val="006F5D98"/>
    <w:rsid w:val="007B583D"/>
    <w:rsid w:val="008B3F08"/>
    <w:rsid w:val="00972838"/>
    <w:rsid w:val="009B6582"/>
    <w:rsid w:val="009F3542"/>
    <w:rsid w:val="00A536DF"/>
    <w:rsid w:val="00BC2D7C"/>
    <w:rsid w:val="00C625B5"/>
    <w:rsid w:val="00C72226"/>
    <w:rsid w:val="00C765B0"/>
    <w:rsid w:val="00C844EC"/>
    <w:rsid w:val="00CE4471"/>
    <w:rsid w:val="00E33AA9"/>
    <w:rsid w:val="00E50F13"/>
    <w:rsid w:val="00E64650"/>
    <w:rsid w:val="00E87F28"/>
    <w:rsid w:val="00FE4CBE"/>
  </w:rsids>
  <m:mathPr>
    <m:mathFont m:val="Cambria Math"/>
    <m:brkBin m:val="before"/>
    <m:brkBinSub m:val="--"/>
    <m:smallFrac m:val="0"/>
    <m:dispDef/>
    <m:lMargin m:val="0"/>
    <m:rMargin m:val="0"/>
    <m:defJc m:val="centerGroup"/>
    <m:wrapIndent m:val="1440"/>
    <m:intLim m:val="subSup"/>
    <m:naryLim m:val="undOvr"/>
  </m:mathPr>
  <w:themeFontLang w:val="en-US" w:bidi="dz-B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797AC5"/>
  <w15:chartTrackingRefBased/>
  <w15:docId w15:val="{573D7B8A-70C5-4F46-9A22-838A367BF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257BDE"/>
    <w:pPr>
      <w:spacing w:before="100" w:beforeAutospacing="1" w:after="100" w:afterAutospacing="1" w:line="240" w:lineRule="auto"/>
    </w:pPr>
    <w:rPr>
      <w:rFonts w:ascii="Times New Roman" w:eastAsia="Times New Roman" w:hAnsi="Times New Roman" w:cs="Times New Roman"/>
      <w:sz w:val="24"/>
      <w:szCs w:val="24"/>
      <w:lang w:bidi="dz-BT"/>
    </w:rPr>
  </w:style>
  <w:style w:type="character" w:customStyle="1" w:styleId="s1">
    <w:name w:val="s1"/>
    <w:basedOn w:val="DefaultParagraphFont"/>
    <w:rsid w:val="00257BDE"/>
  </w:style>
  <w:style w:type="paragraph" w:customStyle="1" w:styleId="p2">
    <w:name w:val="p2"/>
    <w:basedOn w:val="Normal"/>
    <w:rsid w:val="00257BDE"/>
    <w:pPr>
      <w:spacing w:before="100" w:beforeAutospacing="1" w:after="100" w:afterAutospacing="1" w:line="240" w:lineRule="auto"/>
    </w:pPr>
    <w:rPr>
      <w:rFonts w:ascii="Times New Roman" w:eastAsia="Times New Roman" w:hAnsi="Times New Roman" w:cs="Times New Roman"/>
      <w:sz w:val="24"/>
      <w:szCs w:val="24"/>
      <w:lang w:bidi="dz-BT"/>
    </w:rPr>
  </w:style>
  <w:style w:type="paragraph" w:customStyle="1" w:styleId="newscaption">
    <w:name w:val="newscaption"/>
    <w:basedOn w:val="Normal"/>
    <w:rsid w:val="00650F3E"/>
    <w:pPr>
      <w:spacing w:before="100" w:beforeAutospacing="1" w:after="100" w:afterAutospacing="1" w:line="240" w:lineRule="auto"/>
    </w:pPr>
    <w:rPr>
      <w:rFonts w:ascii="Times New Roman" w:eastAsia="Times New Roman" w:hAnsi="Times New Roman" w:cs="Times New Roman"/>
      <w:sz w:val="24"/>
      <w:szCs w:val="24"/>
      <w:lang w:bidi="dz-BT"/>
    </w:rPr>
  </w:style>
  <w:style w:type="paragraph" w:customStyle="1" w:styleId="newsbodytext">
    <w:name w:val="newsbodytext"/>
    <w:basedOn w:val="Normal"/>
    <w:rsid w:val="00650F3E"/>
    <w:pPr>
      <w:spacing w:before="100" w:beforeAutospacing="1" w:after="100" w:afterAutospacing="1" w:line="240" w:lineRule="auto"/>
    </w:pPr>
    <w:rPr>
      <w:rFonts w:ascii="Times New Roman" w:eastAsia="Times New Roman" w:hAnsi="Times New Roman" w:cs="Times New Roman"/>
      <w:sz w:val="24"/>
      <w:szCs w:val="24"/>
      <w:lang w:bidi="dz-BT"/>
    </w:rPr>
  </w:style>
  <w:style w:type="paragraph" w:customStyle="1" w:styleId="headline2">
    <w:name w:val="headline2"/>
    <w:basedOn w:val="Normal"/>
    <w:rsid w:val="00650F3E"/>
    <w:pPr>
      <w:spacing w:before="100" w:beforeAutospacing="1" w:after="100" w:afterAutospacing="1" w:line="240" w:lineRule="auto"/>
    </w:pPr>
    <w:rPr>
      <w:rFonts w:ascii="Times New Roman" w:eastAsia="Times New Roman" w:hAnsi="Times New Roman" w:cs="Times New Roman"/>
      <w:sz w:val="24"/>
      <w:szCs w:val="24"/>
      <w:lang w:bidi="dz-BT"/>
    </w:rPr>
  </w:style>
  <w:style w:type="paragraph" w:customStyle="1" w:styleId="p3">
    <w:name w:val="p3"/>
    <w:basedOn w:val="Normal"/>
    <w:rsid w:val="00CE4471"/>
    <w:pPr>
      <w:spacing w:before="100" w:beforeAutospacing="1" w:after="100" w:afterAutospacing="1" w:line="240" w:lineRule="auto"/>
    </w:pPr>
    <w:rPr>
      <w:rFonts w:ascii="Times New Roman" w:eastAsia="Times New Roman" w:hAnsi="Times New Roman" w:cs="Times New Roman"/>
      <w:sz w:val="24"/>
      <w:szCs w:val="24"/>
      <w:lang w:bidi="dz-BT"/>
    </w:rPr>
  </w:style>
  <w:style w:type="character" w:customStyle="1" w:styleId="s2">
    <w:name w:val="s2"/>
    <w:basedOn w:val="DefaultParagraphFont"/>
    <w:rsid w:val="00CE4471"/>
  </w:style>
  <w:style w:type="character" w:styleId="Strong">
    <w:name w:val="Strong"/>
    <w:basedOn w:val="DefaultParagraphFont"/>
    <w:uiPriority w:val="22"/>
    <w:qFormat/>
    <w:rsid w:val="000F737D"/>
    <w:rPr>
      <w:b/>
      <w:bCs/>
    </w:rPr>
  </w:style>
  <w:style w:type="paragraph" w:styleId="NormalWeb">
    <w:name w:val="Normal (Web)"/>
    <w:basedOn w:val="Normal"/>
    <w:uiPriority w:val="99"/>
    <w:unhideWhenUsed/>
    <w:rsid w:val="006B0CD8"/>
    <w:pPr>
      <w:spacing w:before="100" w:beforeAutospacing="1" w:after="100" w:afterAutospacing="1" w:line="240" w:lineRule="auto"/>
    </w:pPr>
    <w:rPr>
      <w:rFonts w:ascii="Times New Roman" w:eastAsia="Times New Roman" w:hAnsi="Times New Roman" w:cs="Times New Roman"/>
      <w:sz w:val="24"/>
      <w:szCs w:val="24"/>
      <w:lang w:bidi="dz-BT"/>
    </w:rPr>
  </w:style>
  <w:style w:type="character" w:customStyle="1" w:styleId="apple-converted-space">
    <w:name w:val="apple-converted-space"/>
    <w:basedOn w:val="DefaultParagraphFont"/>
    <w:rsid w:val="00C765B0"/>
  </w:style>
  <w:style w:type="character" w:customStyle="1" w:styleId="s3">
    <w:name w:val="s3"/>
    <w:basedOn w:val="DefaultParagraphFont"/>
    <w:rsid w:val="00E33AA9"/>
  </w:style>
  <w:style w:type="character" w:customStyle="1" w:styleId="s4">
    <w:name w:val="s4"/>
    <w:basedOn w:val="DefaultParagraphFont"/>
    <w:rsid w:val="00E33A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1951492">
      <w:bodyDiv w:val="1"/>
      <w:marLeft w:val="0"/>
      <w:marRight w:val="0"/>
      <w:marTop w:val="0"/>
      <w:marBottom w:val="0"/>
      <w:divBdr>
        <w:top w:val="none" w:sz="0" w:space="0" w:color="auto"/>
        <w:left w:val="none" w:sz="0" w:space="0" w:color="auto"/>
        <w:bottom w:val="none" w:sz="0" w:space="0" w:color="auto"/>
        <w:right w:val="none" w:sz="0" w:space="0" w:color="auto"/>
      </w:divBdr>
    </w:div>
    <w:div w:id="99422612">
      <w:bodyDiv w:val="1"/>
      <w:marLeft w:val="0"/>
      <w:marRight w:val="0"/>
      <w:marTop w:val="0"/>
      <w:marBottom w:val="0"/>
      <w:divBdr>
        <w:top w:val="none" w:sz="0" w:space="0" w:color="auto"/>
        <w:left w:val="none" w:sz="0" w:space="0" w:color="auto"/>
        <w:bottom w:val="none" w:sz="0" w:space="0" w:color="auto"/>
        <w:right w:val="none" w:sz="0" w:space="0" w:color="auto"/>
      </w:divBdr>
    </w:div>
    <w:div w:id="359596667">
      <w:bodyDiv w:val="1"/>
      <w:marLeft w:val="0"/>
      <w:marRight w:val="0"/>
      <w:marTop w:val="0"/>
      <w:marBottom w:val="0"/>
      <w:divBdr>
        <w:top w:val="none" w:sz="0" w:space="0" w:color="auto"/>
        <w:left w:val="none" w:sz="0" w:space="0" w:color="auto"/>
        <w:bottom w:val="none" w:sz="0" w:space="0" w:color="auto"/>
        <w:right w:val="none" w:sz="0" w:space="0" w:color="auto"/>
      </w:divBdr>
    </w:div>
    <w:div w:id="410927111">
      <w:bodyDiv w:val="1"/>
      <w:marLeft w:val="0"/>
      <w:marRight w:val="0"/>
      <w:marTop w:val="0"/>
      <w:marBottom w:val="0"/>
      <w:divBdr>
        <w:top w:val="none" w:sz="0" w:space="0" w:color="auto"/>
        <w:left w:val="none" w:sz="0" w:space="0" w:color="auto"/>
        <w:bottom w:val="none" w:sz="0" w:space="0" w:color="auto"/>
        <w:right w:val="none" w:sz="0" w:space="0" w:color="auto"/>
      </w:divBdr>
    </w:div>
    <w:div w:id="727846830">
      <w:bodyDiv w:val="1"/>
      <w:marLeft w:val="0"/>
      <w:marRight w:val="0"/>
      <w:marTop w:val="0"/>
      <w:marBottom w:val="0"/>
      <w:divBdr>
        <w:top w:val="none" w:sz="0" w:space="0" w:color="auto"/>
        <w:left w:val="none" w:sz="0" w:space="0" w:color="auto"/>
        <w:bottom w:val="none" w:sz="0" w:space="0" w:color="auto"/>
        <w:right w:val="none" w:sz="0" w:space="0" w:color="auto"/>
      </w:divBdr>
    </w:div>
    <w:div w:id="936520035">
      <w:bodyDiv w:val="1"/>
      <w:marLeft w:val="0"/>
      <w:marRight w:val="0"/>
      <w:marTop w:val="0"/>
      <w:marBottom w:val="0"/>
      <w:divBdr>
        <w:top w:val="none" w:sz="0" w:space="0" w:color="auto"/>
        <w:left w:val="none" w:sz="0" w:space="0" w:color="auto"/>
        <w:bottom w:val="none" w:sz="0" w:space="0" w:color="auto"/>
        <w:right w:val="none" w:sz="0" w:space="0" w:color="auto"/>
      </w:divBdr>
    </w:div>
    <w:div w:id="1154374183">
      <w:bodyDiv w:val="1"/>
      <w:marLeft w:val="0"/>
      <w:marRight w:val="0"/>
      <w:marTop w:val="0"/>
      <w:marBottom w:val="0"/>
      <w:divBdr>
        <w:top w:val="none" w:sz="0" w:space="0" w:color="auto"/>
        <w:left w:val="none" w:sz="0" w:space="0" w:color="auto"/>
        <w:bottom w:val="none" w:sz="0" w:space="0" w:color="auto"/>
        <w:right w:val="none" w:sz="0" w:space="0" w:color="auto"/>
      </w:divBdr>
    </w:div>
    <w:div w:id="1203326879">
      <w:bodyDiv w:val="1"/>
      <w:marLeft w:val="0"/>
      <w:marRight w:val="0"/>
      <w:marTop w:val="0"/>
      <w:marBottom w:val="0"/>
      <w:divBdr>
        <w:top w:val="none" w:sz="0" w:space="0" w:color="auto"/>
        <w:left w:val="none" w:sz="0" w:space="0" w:color="auto"/>
        <w:bottom w:val="none" w:sz="0" w:space="0" w:color="auto"/>
        <w:right w:val="none" w:sz="0" w:space="0" w:color="auto"/>
      </w:divBdr>
    </w:div>
    <w:div w:id="1360006416">
      <w:bodyDiv w:val="1"/>
      <w:marLeft w:val="0"/>
      <w:marRight w:val="0"/>
      <w:marTop w:val="0"/>
      <w:marBottom w:val="0"/>
      <w:divBdr>
        <w:top w:val="none" w:sz="0" w:space="0" w:color="auto"/>
        <w:left w:val="none" w:sz="0" w:space="0" w:color="auto"/>
        <w:bottom w:val="none" w:sz="0" w:space="0" w:color="auto"/>
        <w:right w:val="none" w:sz="0" w:space="0" w:color="auto"/>
      </w:divBdr>
    </w:div>
    <w:div w:id="1413889457">
      <w:bodyDiv w:val="1"/>
      <w:marLeft w:val="0"/>
      <w:marRight w:val="0"/>
      <w:marTop w:val="0"/>
      <w:marBottom w:val="0"/>
      <w:divBdr>
        <w:top w:val="none" w:sz="0" w:space="0" w:color="auto"/>
        <w:left w:val="none" w:sz="0" w:space="0" w:color="auto"/>
        <w:bottom w:val="none" w:sz="0" w:space="0" w:color="auto"/>
        <w:right w:val="none" w:sz="0" w:space="0" w:color="auto"/>
      </w:divBdr>
    </w:div>
    <w:div w:id="1456830382">
      <w:bodyDiv w:val="1"/>
      <w:marLeft w:val="0"/>
      <w:marRight w:val="0"/>
      <w:marTop w:val="0"/>
      <w:marBottom w:val="0"/>
      <w:divBdr>
        <w:top w:val="none" w:sz="0" w:space="0" w:color="auto"/>
        <w:left w:val="none" w:sz="0" w:space="0" w:color="auto"/>
        <w:bottom w:val="none" w:sz="0" w:space="0" w:color="auto"/>
        <w:right w:val="none" w:sz="0" w:space="0" w:color="auto"/>
      </w:divBdr>
    </w:div>
    <w:div w:id="1501194582">
      <w:bodyDiv w:val="1"/>
      <w:marLeft w:val="0"/>
      <w:marRight w:val="0"/>
      <w:marTop w:val="0"/>
      <w:marBottom w:val="0"/>
      <w:divBdr>
        <w:top w:val="none" w:sz="0" w:space="0" w:color="auto"/>
        <w:left w:val="none" w:sz="0" w:space="0" w:color="auto"/>
        <w:bottom w:val="none" w:sz="0" w:space="0" w:color="auto"/>
        <w:right w:val="none" w:sz="0" w:space="0" w:color="auto"/>
      </w:divBdr>
    </w:div>
    <w:div w:id="1668437824">
      <w:bodyDiv w:val="1"/>
      <w:marLeft w:val="0"/>
      <w:marRight w:val="0"/>
      <w:marTop w:val="0"/>
      <w:marBottom w:val="0"/>
      <w:divBdr>
        <w:top w:val="none" w:sz="0" w:space="0" w:color="auto"/>
        <w:left w:val="none" w:sz="0" w:space="0" w:color="auto"/>
        <w:bottom w:val="none" w:sz="0" w:space="0" w:color="auto"/>
        <w:right w:val="none" w:sz="0" w:space="0" w:color="auto"/>
      </w:divBdr>
    </w:div>
    <w:div w:id="1711688334">
      <w:bodyDiv w:val="1"/>
      <w:marLeft w:val="0"/>
      <w:marRight w:val="0"/>
      <w:marTop w:val="0"/>
      <w:marBottom w:val="0"/>
      <w:divBdr>
        <w:top w:val="none" w:sz="0" w:space="0" w:color="auto"/>
        <w:left w:val="none" w:sz="0" w:space="0" w:color="auto"/>
        <w:bottom w:val="none" w:sz="0" w:space="0" w:color="auto"/>
        <w:right w:val="none" w:sz="0" w:space="0" w:color="auto"/>
      </w:divBdr>
    </w:div>
    <w:div w:id="1748528486">
      <w:bodyDiv w:val="1"/>
      <w:marLeft w:val="0"/>
      <w:marRight w:val="0"/>
      <w:marTop w:val="0"/>
      <w:marBottom w:val="0"/>
      <w:divBdr>
        <w:top w:val="none" w:sz="0" w:space="0" w:color="auto"/>
        <w:left w:val="none" w:sz="0" w:space="0" w:color="auto"/>
        <w:bottom w:val="none" w:sz="0" w:space="0" w:color="auto"/>
        <w:right w:val="none" w:sz="0" w:space="0" w:color="auto"/>
      </w:divBdr>
    </w:div>
    <w:div w:id="1748647484">
      <w:bodyDiv w:val="1"/>
      <w:marLeft w:val="0"/>
      <w:marRight w:val="0"/>
      <w:marTop w:val="0"/>
      <w:marBottom w:val="0"/>
      <w:divBdr>
        <w:top w:val="none" w:sz="0" w:space="0" w:color="auto"/>
        <w:left w:val="none" w:sz="0" w:space="0" w:color="auto"/>
        <w:bottom w:val="none" w:sz="0" w:space="0" w:color="auto"/>
        <w:right w:val="none" w:sz="0" w:space="0" w:color="auto"/>
      </w:divBdr>
    </w:div>
    <w:div w:id="1757895790">
      <w:bodyDiv w:val="1"/>
      <w:marLeft w:val="0"/>
      <w:marRight w:val="0"/>
      <w:marTop w:val="0"/>
      <w:marBottom w:val="0"/>
      <w:divBdr>
        <w:top w:val="none" w:sz="0" w:space="0" w:color="auto"/>
        <w:left w:val="none" w:sz="0" w:space="0" w:color="auto"/>
        <w:bottom w:val="none" w:sz="0" w:space="0" w:color="auto"/>
        <w:right w:val="none" w:sz="0" w:space="0" w:color="auto"/>
      </w:divBdr>
    </w:div>
    <w:div w:id="1781294585">
      <w:bodyDiv w:val="1"/>
      <w:marLeft w:val="0"/>
      <w:marRight w:val="0"/>
      <w:marTop w:val="0"/>
      <w:marBottom w:val="0"/>
      <w:divBdr>
        <w:top w:val="none" w:sz="0" w:space="0" w:color="auto"/>
        <w:left w:val="none" w:sz="0" w:space="0" w:color="auto"/>
        <w:bottom w:val="none" w:sz="0" w:space="0" w:color="auto"/>
        <w:right w:val="none" w:sz="0" w:space="0" w:color="auto"/>
      </w:divBdr>
    </w:div>
    <w:div w:id="1809401051">
      <w:bodyDiv w:val="1"/>
      <w:marLeft w:val="0"/>
      <w:marRight w:val="0"/>
      <w:marTop w:val="0"/>
      <w:marBottom w:val="0"/>
      <w:divBdr>
        <w:top w:val="none" w:sz="0" w:space="0" w:color="auto"/>
        <w:left w:val="none" w:sz="0" w:space="0" w:color="auto"/>
        <w:bottom w:val="none" w:sz="0" w:space="0" w:color="auto"/>
        <w:right w:val="none" w:sz="0" w:space="0" w:color="auto"/>
      </w:divBdr>
    </w:div>
    <w:div w:id="1845052568">
      <w:bodyDiv w:val="1"/>
      <w:marLeft w:val="0"/>
      <w:marRight w:val="0"/>
      <w:marTop w:val="0"/>
      <w:marBottom w:val="0"/>
      <w:divBdr>
        <w:top w:val="none" w:sz="0" w:space="0" w:color="auto"/>
        <w:left w:val="none" w:sz="0" w:space="0" w:color="auto"/>
        <w:bottom w:val="none" w:sz="0" w:space="0" w:color="auto"/>
        <w:right w:val="none" w:sz="0" w:space="0" w:color="auto"/>
      </w:divBdr>
    </w:div>
    <w:div w:id="1929342555">
      <w:bodyDiv w:val="1"/>
      <w:marLeft w:val="0"/>
      <w:marRight w:val="0"/>
      <w:marTop w:val="0"/>
      <w:marBottom w:val="0"/>
      <w:divBdr>
        <w:top w:val="none" w:sz="0" w:space="0" w:color="auto"/>
        <w:left w:val="none" w:sz="0" w:space="0" w:color="auto"/>
        <w:bottom w:val="none" w:sz="0" w:space="0" w:color="auto"/>
        <w:right w:val="none" w:sz="0" w:space="0" w:color="auto"/>
      </w:divBdr>
    </w:div>
    <w:div w:id="1990359375">
      <w:bodyDiv w:val="1"/>
      <w:marLeft w:val="0"/>
      <w:marRight w:val="0"/>
      <w:marTop w:val="0"/>
      <w:marBottom w:val="0"/>
      <w:divBdr>
        <w:top w:val="none" w:sz="0" w:space="0" w:color="auto"/>
        <w:left w:val="none" w:sz="0" w:space="0" w:color="auto"/>
        <w:bottom w:val="none" w:sz="0" w:space="0" w:color="auto"/>
        <w:right w:val="none" w:sz="0" w:space="0" w:color="auto"/>
      </w:divBdr>
    </w:div>
    <w:div w:id="2002272787">
      <w:bodyDiv w:val="1"/>
      <w:marLeft w:val="0"/>
      <w:marRight w:val="0"/>
      <w:marTop w:val="0"/>
      <w:marBottom w:val="0"/>
      <w:divBdr>
        <w:top w:val="none" w:sz="0" w:space="0" w:color="auto"/>
        <w:left w:val="none" w:sz="0" w:space="0" w:color="auto"/>
        <w:bottom w:val="none" w:sz="0" w:space="0" w:color="auto"/>
        <w:right w:val="none" w:sz="0" w:space="0" w:color="auto"/>
      </w:divBdr>
    </w:div>
    <w:div w:id="2092265976">
      <w:bodyDiv w:val="1"/>
      <w:marLeft w:val="0"/>
      <w:marRight w:val="0"/>
      <w:marTop w:val="0"/>
      <w:marBottom w:val="0"/>
      <w:divBdr>
        <w:top w:val="none" w:sz="0" w:space="0" w:color="auto"/>
        <w:left w:val="none" w:sz="0" w:space="0" w:color="auto"/>
        <w:bottom w:val="none" w:sz="0" w:space="0" w:color="auto"/>
        <w:right w:val="none" w:sz="0" w:space="0" w:color="auto"/>
      </w:divBdr>
    </w:div>
    <w:div w:id="21014416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3D95A8-BCC6-44BD-8D72-CEE245BE355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6</TotalTime>
  <Pages>311</Pages>
  <Words>263411</Words>
  <Characters>1501449</Characters>
  <Application>Microsoft Office Word</Application>
  <DocSecurity>0</DocSecurity>
  <Lines>12512</Lines>
  <Paragraphs>35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613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ma Wangchuk</dc:creator>
  <cp:keywords/>
  <dc:description/>
  <cp:lastModifiedBy>Karma Wangchuk</cp:lastModifiedBy>
  <cp:revision>17</cp:revision>
  <dcterms:created xsi:type="dcterms:W3CDTF">2020-06-26T14:26:00Z</dcterms:created>
  <dcterms:modified xsi:type="dcterms:W3CDTF">2020-08-11T15:17:00Z</dcterms:modified>
</cp:coreProperties>
</file>